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àng</w:t>
      </w:r>
      <w:r>
        <w:t xml:space="preserve"> </w:t>
      </w:r>
      <w:r>
        <w:t xml:space="preserve">Kim</w:t>
      </w:r>
      <w:r>
        <w:t xml:space="preserve"> </w:t>
      </w:r>
      <w:r>
        <w:t xml:space="preserve">Đồ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hoàng-kim-đồng"/>
      <w:bookmarkEnd w:id="21"/>
      <w:r>
        <w:t xml:space="preserve">Hoàng Kim Đồng</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title="" id="1" name="Picture"/>
                  <a:graphic>
                    <a:graphicData uri="http://schemas.openxmlformats.org/drawingml/2006/picture">
                      <pic:pic>
                        <pic:nvPicPr>
                          <pic:cNvPr descr="E:\web\truyenclub.com/poster/2015/11/09/hoang-kim-dong.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Trang Duệ là một nhân viên công tác của Điển Đương Hành, một sự việc ngoài ý muốn phát sinh, cặp mắt hắn phát sinh dị biến. Gốm sứ xa hoa, đồng thau cổ đẹp đẽ, những cuộc đánh cuộc kinh tâm động phách, y tá xinh đẹp huệ chất lan tâm, thiên kim tiểu thư lãnh nhược băng sương kéo đến, cuộc sống của hắn cũng phát sinh những biến hóa long trời lở đất.</w:t>
            </w:r>
            <w:r>
              <w:br w:type="textWrapping"/>
            </w:r>
          </w:p>
        </w:tc>
      </w:tr>
    </w:tbl>
    <w:p>
      <w:pPr>
        <w:pStyle w:val="Compact"/>
      </w:pPr>
      <w:r>
        <w:br w:type="textWrapping"/>
      </w:r>
      <w:r>
        <w:br w:type="textWrapping"/>
      </w:r>
      <w:r>
        <w:rPr>
          <w:i/>
        </w:rPr>
        <w:t xml:space="preserve">Đọc và tải ebook truyện tại: http://truyenclub.com/hoang-kim-dong</w:t>
      </w:r>
      <w:r>
        <w:br w:type="textWrapping"/>
      </w:r>
    </w:p>
    <w:p>
      <w:pPr>
        <w:pStyle w:val="BodyText"/>
      </w:pPr>
      <w:r>
        <w:br w:type="textWrapping"/>
      </w:r>
      <w:r>
        <w:br w:type="textWrapping"/>
      </w:r>
    </w:p>
    <w:p>
      <w:pPr>
        <w:pStyle w:val="Heading2"/>
      </w:pPr>
      <w:bookmarkStart w:id="23" w:name="chương-1-tai-họa-bất-ngờ.-12."/>
      <w:bookmarkEnd w:id="23"/>
      <w:r>
        <w:t xml:space="preserve">1. Chương 1 : Tai Họa Bất Ngờ. (1+2).</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1: Tai họa bất ngờ. (1+2).</w:t>
      </w:r>
    </w:p>
    <w:p>
      <w:pPr>
        <w:pStyle w:val="BodyText"/>
      </w:pPr>
      <w:r>
        <w:t xml:space="preserve">Nhóm Dịch: Tepga</w:t>
      </w:r>
    </w:p>
    <w:p>
      <w:pPr>
        <w:pStyle w:val="BodyText"/>
      </w:pPr>
      <w:r>
        <w:t xml:space="preserve">Nguồn : VipVandan</w:t>
      </w:r>
    </w:p>
    <w:p>
      <w:pPr>
        <w:pStyle w:val="BodyText"/>
      </w:pPr>
      <w:r>
        <w:t xml:space="preserve">Tháng mười hai ở thành phố Trung Hải là ngày dài đêm ngắn, mới vừa qua sáu giờ thì sắc trời đã sầm xuống, những cột đèn ở hai bên đường dần sáng đèn làm cho thành phố trở nên tươi sáng, những luồng người tam tầm về nhà trên những con đường giống như đang lấp đầy những chiếc mạng nhện trải dài khắp thành phố, những âm thanh rộn rã liên tục vang lên.</w:t>
      </w:r>
    </w:p>
    <w:p>
      <w:pPr>
        <w:pStyle w:val="BodyText"/>
      </w:pPr>
      <w:r>
        <w:t xml:space="preserve">- Rẹt rẹt!</w:t>
      </w:r>
    </w:p>
    <w:p>
      <w:pPr>
        <w:pStyle w:val="BodyText"/>
      </w:pPr>
      <w:r>
        <w:t xml:space="preserve">Trang Duệ kéo mành cửa bằng sắt xuống một nửa, đồng thời dán giấy niêm phong lên những thùng sắt trong quầy, cũng tiện tay đóng lại lối thoát hiểm. Thùng vật phẩm này chứa những thứ bên trong có gái trị vài triệu đồng, bình thường sẽ có hai bảo vệ cùng giao tiếp với Trang Duệ, nhưng hôm nay là cuối tuần, công ty bảo vệ tạm thời gọi đám người của mình về.</w:t>
      </w:r>
    </w:p>
    <w:p>
      <w:pPr>
        <w:pStyle w:val="BodyText"/>
      </w:pPr>
      <w:r>
        <w:t xml:space="preserve">Một ngày công tác sắp kết thúc, tuy cũng không quá bận rộn nhưng trên mặt Trang Duệ vẫn có biểu hiện uể oải, có thể là đã đến cuối năm mà hắn chưa được về nhà, vì vậy cũng có chút nhớ nhà.</w:t>
      </w:r>
    </w:p>
    <w:p>
      <w:pPr>
        <w:pStyle w:val="BodyText"/>
      </w:pPr>
      <w:r>
        <w:t xml:space="preserve">Trang Duệ năm nay hai mươi bốn tuổi, sinh ra trong một gia đình mồ côi cha ở thành phố cổ Tô Bắc, hắn ét tám, tướng mạo tuy không tính là anh tuấn nhưng cười lên cũng làm cho người ta cảm thấy thân thiết, vung tay nhấc chân cũng lộ ra cảm giác trầm ổn, nhìn qua cũng có thể thấy có vẻ hơn tuổi thật.</w:t>
      </w:r>
    </w:p>
    <w:p>
      <w:pPr>
        <w:pStyle w:val="BodyText"/>
      </w:pPr>
      <w:r>
        <w:t xml:space="preserve">Khi còn học đại học thì Trang Duệ cũng là người thích náo nhiệt, nhưng sau khi ra trường, mọi chuyện không thuận lợi cũng làm cho hắn trở nên trầm tĩnh hơn, cũng trưởng thành hơn. Ngoài những lúc hô hào khi xem đá bóng thì tan tầm về nhà hắn chỉ ở trong phòng đọc sách, những ngày trước hắn mua một bộ Khang Hi Đại Đế, đọc cảm thấy rất hay, trong lòng cũng có chút ngứa ngáy, nếu không phải sợ ảnh hưởng không tốt thì hắn đã đưa đến đây đọc rồi.</w:t>
      </w:r>
    </w:p>
    <w:p>
      <w:pPr>
        <w:pStyle w:val="BodyText"/>
      </w:pPr>
      <w:r>
        <w:t xml:space="preserve">Trang Duệ tốt nghiệp một trường đại học hàng hiệu vào năm hai ngàn, hắn học khoa tài chính kế toán chính quy với thời gian bốn năm, theo đạo lý khi đó thì sinh viên tốt nghiệp sẽ có công tác tốt. Nhưng Trang Duệ cũng chẳng may mắn, hắn vừa tốt nghiệp thì sinh bẹnh, không vượt qua được cuộc thi nhân viên nhà nước vào năm đó, sau khi hết bệnh thì về công tác ở một công ty nhỏ dưới quê, cảm thấy không có gì phát triển nên quay lại thành phố Trung Hải.</w:t>
      </w:r>
    </w:p>
    <w:p>
      <w:pPr>
        <w:pStyle w:val="BodyText"/>
      </w:pPr>
      <w:r>
        <w:t xml:space="preserve">Những công ty tư nhân bình thường khi tuyển dụng những vị trí tài vụ đều thích những người có kinh nghiệm công tác lâu năm, nếu công tác trong nhà nước thì sẽ không có vấn đề. Khi đến Trung Hải thì Trang Duệ mất một tháng trời nhưng không tìm được công tác phù hợp, cuối cùng hắn phải cần đến sự giúp đỡ của một vị đại ca ở trong phòng ký túc xá thời đại học mới tìm được một công tác ở Điển Đương Hành.</w:t>
      </w:r>
    </w:p>
    <w:p>
      <w:pPr>
        <w:pStyle w:val="BodyText"/>
      </w:pPr>
      <w:r>
        <w:t xml:space="preserve">Nói đến Điển Đương Hành có lẽ ấn tượng đầu tiên với mọi người đó là một hiệu cầm đồ, mà nghĩ đến hiệu cầm đồ thì người ta sẽ nghĩ đến vài hình tượng xấu.</w:t>
      </w:r>
    </w:p>
    <w:p>
      <w:pPr>
        <w:pStyle w:val="BodyText"/>
      </w:pPr>
      <w:r>
        <w:t xml:space="preserve">Thật ra theo thời đại phát triển thì Điển Đương Hành đã dần trở thành nơi mua bán trao đổi, cất giữ bảo vật và nhiều chức năng mới.</w:t>
      </w:r>
    </w:p>
    <w:p>
      <w:pPr>
        <w:pStyle w:val="BodyText"/>
      </w:pPr>
      <w:r>
        <w:t xml:space="preserve">Trong Điển Đương Hành mà Trang Duệ công tác này có trưng bày những vật phẩm cao cấp như nhẫn kim cương, vòng tay phỉ thúy, đồng hồ hàng hiệu. Khi thu những sản phẩm này thường sẽ chỉ trả ở một nửa giá gốc, vì vậy mà nếu bán đi chỉ cao hơn giá thu một chút mà thôi, đây cũng chính là một đặc điểm khá tốt, nhưng có lực hấp dẫn rất lớn với những người thích sử dụng những mặt hàng xa xỉ.</w:t>
      </w:r>
    </w:p>
    <w:p>
      <w:pPr>
        <w:pStyle w:val="BodyText"/>
      </w:pPr>
      <w:r>
        <w:t xml:space="preserve">Trang Duệ đã từng thấy nhiều mỹ nam mỹ nữ giàu có đến đây bán ra những sản phẩm châu báu của mình, sau đó lại đến hiệu cầm đồ khác tìm sản phẩm mình thích, vì vậy mà sản phẩm vẫn có thể lưu thông, cũng sẽ không tạo nên tình huống tài chính lắng đọng.</w:t>
      </w:r>
    </w:p>
    <w:p>
      <w:pPr>
        <w:pStyle w:val="BodyText"/>
      </w:pPr>
      <w:r>
        <w:t xml:space="preserve">Kết cấu nhân sự trong Điển Đương Hành rất đơn giản, chú Đức là giám định sư cao nhất kiêm quản lý Điển Đương Hành, còn có hai giám định sư từ nước ngoài quay về, bọn họ chịu trách nhiệm giám định những tác phẩm nghệ thuật và vật phẩm xa xỉ nước ngoài. Hai người này đều hơn ba mươi, bọn họ chỉ mới công tác nơi đây thờ gian ngắn, nhưng vì có xuát thân chính quy nên bình thường tự ình là rất cao quý, trước nay cũng không phải rào đón chú Đức. Ngoài ra còn có một nhân viên xuất nhập hàng là Tư Linh và vài nhân viên kinh doanh.</w:t>
      </w:r>
    </w:p>
    <w:p>
      <w:pPr>
        <w:pStyle w:val="BodyText"/>
      </w:pPr>
      <w:r>
        <w:t xml:space="preserve">Chú Đức tên là Mã Đức Lâm, trước giải phóng thì làm tiểu nhị trnog một tiệm cầm đồ ở thành phố Trung Hải, ssau này liên tục làm các công việc vặt vãnh như khai quật và giám định, sau đó dần phát triển ở hạng mục thư họa, dần dần có danh vọng cao trong giới sưu tầm cổ vật ở thành phố Trung Hải. Điển Đương Hành cũng mất khá nhiều tâm tư mới mời được chú Đức trước kia từng làm ở bảo tàng Trung Hải bây giờ đã nghỉ hưu để về làm giám định sư cao cấp kiêm quản lý, nếu ở trong hiệu cầm đồ thì gọi là đại chưởng quầy.</w:t>
      </w:r>
    </w:p>
    <w:p>
      <w:pPr>
        <w:pStyle w:val="BodyText"/>
      </w:pPr>
      <w:r>
        <w:t xml:space="preserve">Chú Đức rất thích tiểu tử chịu khó như Trang Duệ, cố tình muốn giúp hắn hiểu nghề, nhưng Trang Duệ chẳng qua chỉ thích xem tiểu thuyết lịch sử, cũng không có hứng thú với đồ cổ, vì thế mà những lời dạy bảo của chú Đức tiến vào tai trái thì ra bên tai phải, hai bên nói chuyện được một lúc lại bị hắn kéo sang chuyện lịch sử, thường xuyên làm cho chú Đức dựng râu trừng mắt.</w:t>
      </w:r>
    </w:p>
    <w:p>
      <w:pPr>
        <w:pStyle w:val="BodyText"/>
      </w:pPr>
      <w:r>
        <w:t xml:space="preserve">Dựa theo quy định, những khi tan tầm thì Tư Linh sẽ cùng Trang Duệ sẽ đưa thùng vật phẩm cho xe áp tải của ngân hàng, nhưng hôm nay người phụ nữ hám làm giàu kia lại cùng bạn trai đến ăn cơm ở Đông Phương Minh Châu, đã đi từ khá sớm. Tư Linh là người địa phương ở Trung Hải, mỗi ngày nàng đều có thể lấy cớ, đây không phải là lần đầu tiên, Trang Duệ cũng coi như đã quen rồi.</w:t>
      </w:r>
    </w:p>
    <w:p>
      <w:pPr>
        <w:pStyle w:val="BodyText"/>
      </w:pPr>
      <w:r>
        <w:t xml:space="preserve">Điển Đương Hành tan tầm vào lúc sáu giờ tối, bình thường thì phải hơn sáu giờ thì xe áp tải của ngân hàng mới đi đến. Đúng sáu giờ thì chú Đức và những nhân viên kinh doanh đều đi về, hai vị giám định sư còn lại cũng nhanh chóng ra về, chỉ còn lại một mình Trang Duệ. Sau khi hắn kéo cửa cuốn xuống một nửa thì an vị ngồi trong quầy chờ người của ngân hàng đến, dựa theo quy định thì rương tiền mặt và vật phẩm châu báu đều phải được nhân viên vận tải đến nhận, tất nhiên cũng phải xem xét niêm phong cực kỳ cẩn thận.</w:t>
      </w:r>
    </w:p>
    <w:p>
      <w:pPr>
        <w:pStyle w:val="BodyText"/>
      </w:pPr>
      <w:r>
        <w:t xml:space="preserve">Một luồng sáng cuối cùng của buổi chiều thông qua cửa kính chiếu vào trong tiệm, đột nhiên Trang Duệ cảm thấy ánh sáng trước mắt bị che, ba bóng người chui vào dưới cửa cuốn.</w:t>
      </w:r>
    </w:p>
    <w:p>
      <w:pPr>
        <w:pStyle w:val="BodyText"/>
      </w:pPr>
      <w:r>
        <w:t xml:space="preserve">- Lúc này mới sáu giờ mười phút, xe của ngân hàng bình thường cũng không đến sớm như vậy.</w:t>
      </w:r>
    </w:p>
    <w:p>
      <w:pPr>
        <w:pStyle w:val="BodyText"/>
      </w:pPr>
      <w:r>
        <w:t xml:space="preserve">Trang Duệ có chút sửng sốt, dù bây giờ là cuối tuần, xe áp tải có thể đến sớm hơn một chút nhưng ít nhất cũng phải là sáu giờ hai mươi. Vì vài người vừa vào ăn mặc rất kín nên hắn cũng không thấy rõ diện mạo, nhưng hắn biết bọn họ cũng không phải nhân viên áp tải của ngân hàng, vì hắn có thể nhìn ra cửa và không thấy bóng đáng của xe áp tải.</w:t>
      </w:r>
    </w:p>
    <w:p>
      <w:pPr>
        <w:pStyle w:val="BodyText"/>
      </w:pPr>
      <w:r>
        <w:t xml:space="preserve">- Các vị tiên sinh, chúng tôi đã nghỉ làm, có gì mong các anh để ngày hôm sau rồi hãy đến, chúng tôi cũng mở cửa kinh doanh vào cả thứ bảy và chủ nhật, ủa?</w:t>
      </w:r>
    </w:p>
    <w:p>
      <w:pPr>
        <w:pStyle w:val="BodyText"/>
      </w:pPr>
      <w:r>
        <w:t xml:space="preserve">Trang Duệ nói được một nửa thì phát hiện ra ba người vừa vào đều là đàn ông, điều làm hắn không nói hết câu chính là ba người kia đều đội mũ len che kín đầu, chỉ lộ ra cặp mắt mà thôi. Loại mũ này vài năm trước rất lưu hành nhưng bây giờ đã thấy có ít người sử dụng, dù bây giờ đang là tháng mười hai nhưng thời tiết ở thành phố Trung Hải cũng không lạnh đến mức phải xài chiếc mũ kia, trong lòng Trang Duệ chợt bùng lên cảm giác không ổn.</w:t>
      </w:r>
    </w:p>
    <w:p>
      <w:pPr>
        <w:pStyle w:val="BodyText"/>
      </w:pPr>
      <w:r>
        <w:t xml:space="preserve">- Tiểu tử, đừng nói nhảm, mau đưa thùng trong tay mày đây.</w:t>
      </w:r>
    </w:p>
    <w:p>
      <w:pPr>
        <w:pStyle w:val="BodyText"/>
      </w:pPr>
      <w:r>
        <w:t xml:space="preserve">Hai tên đứng trước mặt quầy, một tên khác trực tiếp chạy đến khu cất giữ vật phẩm cầm đồ, chỉ cần nhìn động tác của bọn họ thì biết khá quen thuộc tình huống của Điển Đương Hành.</w:t>
      </w:r>
    </w:p>
    <w:p>
      <w:pPr>
        <w:pStyle w:val="BodyText"/>
      </w:pPr>
      <w:r>
        <w:t xml:space="preserve">- Các anh làm vậy là phạm tội, sẽ lập tức có nhân viên ngân hàng đến đây, nếu bây giờ các anh không chạy, chút nữa sẽ chạy không thoát.</w:t>
      </w:r>
    </w:p>
    <w:p>
      <w:pPr>
        <w:pStyle w:val="BodyText"/>
      </w:pPr>
      <w:r>
        <w:t xml:space="preserve">Trang Duệ biết mình gặp phải cướp, tuy trước đó đồn công an khu vực này đã từng diễn luyện vài lần, nhưng hắn thật sự không ngờ ngoài ngân hàng thì Điển Đương Hành bây giờ cũng là đích nhắm của bọn tội phạm.</w:t>
      </w:r>
    </w:p>
    <w:p>
      <w:pPr>
        <w:pStyle w:val="BodyText"/>
      </w:pPr>
      <w:r>
        <w:t xml:space="preserve">Nhưng ngoài lúc ban đầu có chút bối rối thì Trang Duệ nhanh chóng có chút bình tĩnh, vì lúc này bên ngoài mặt quầy đều có sắp xếp giống hệt như ngân hàng, ngoài một vài cửa sổ nhỏ thì trong ngoài được cách ly riêng biệt. Nếu bọn họ đến sớm hơn thì hoàn toàn có thể cướp được những sản phẩm ở khu cầm đồ, nhưng bây giờ hắn đã thu lại tất cả vật phẩm vào trong quầy, hắn tin chỉ với vài người kia thì trong thời gian ngắn cũng khó thể phá vỡ được lối thoát hiểm.</w:t>
      </w:r>
    </w:p>
    <w:p>
      <w:pPr>
        <w:pStyle w:val="BodyText"/>
      </w:pPr>
      <w:r>
        <w:t xml:space="preserve">Trang Duệ lên tiếng với đám cướp đồng thời cũng ngồi xuống ghế, đưa tay xuống nút báo động, chỉ cần hắn ấn xuống thì cảnh sát 110 và đồn công an khu vực phụ cận sẽ thu được tin tức cảnh báo, nhanh nhất là năm phút sau bọn họ sẽ có thể chạy đến. Đây cũng không phải là đóng phim, trong thời gian một năm cũng từng diễn luyện vài lần, Trang Duệ có lòng tin là cảnh sát sẽ nhanh chóng chạy đến.</w:t>
      </w:r>
    </w:p>
    <w:p>
      <w:pPr>
        <w:pStyle w:val="BodyText"/>
      </w:pPr>
      <w:r>
        <w:t xml:space="preserve">- Đại ca, bên kia chẳng có thứ gì cả, không có một cọng lông nào, tất cả sạch láng cả, không phải đại ca lần trước đã thăm dò rồi sao?</w:t>
      </w:r>
    </w:p>
    <w:p>
      <w:pPr>
        <w:pStyle w:val="BodyText"/>
      </w:pPr>
      <w:r>
        <w:t xml:space="preserve">Tên cướp chạy đến khu cầm đồ nhưng không thấy có vật phẩm nào, vì vậy mà chạy về phía bên này, dùng khẩu âm Đông Bắc lên tiếng.</w:t>
      </w:r>
    </w:p>
    <w:p>
      <w:pPr>
        <w:pStyle w:val="BodyText"/>
      </w:pPr>
      <w:r>
        <w:t xml:space="preserve">- Con bà nó mày mắng ai vậy? Đã nhắc đi bao nhiêu lần rồi, cần phải văn minh, con bà nó, ông đã bảo phải nói tiếng phổ thông.</w:t>
      </w:r>
    </w:p>
    <w:p>
      <w:pPr>
        <w:pStyle w:val="BodyText"/>
      </w:pPr>
      <w:r>
        <w:t xml:space="preserve">Tên cướp cách Trang Duệ một lớp lưới và kiếng bảo vệ chợt thẹn quá hóa giận mà lên tiếng, hắn rất bất mãn với thủ hạ của mình, mà cũng vì câu hỏi của tên thủ hạ kia mà Trang Duệ thật sự muốn cười, cướp mà cũng đòi văn minh, nhưng hắn thật sự không thể cười nổi, vì một họng súng đen ngòm đang chĩa về phía hắn.</w:t>
      </w:r>
    </w:p>
    <w:p>
      <w:pPr>
        <w:pStyle w:val="BodyText"/>
      </w:pPr>
      <w:r>
        <w:t xml:space="preserve">Trang Duệ chợt giật mình, hắn dùng sức đè ngón tay xuống nút báo động, tiếng cảnh báo chói tai chợt vang lên. Hắn tin nếu vài phút trước mình nhấn nút báo động thì đám người kia có thể chạy thoát, nhưng bây giờ ngoài cửa Điển Đương Hành chợt vang lên tiếng dừng xe, hắn khẽ liếc mắt nhìn ra bên ngoài, xe áp tải của ngân hàng đã đến, xem ra cuối tuần cũng đến rất đúng giờ.</w:t>
      </w:r>
    </w:p>
    <w:p>
      <w:pPr>
        <w:pStyle w:val="BodyText"/>
      </w:pPr>
      <w:r>
        <w:t xml:space="preserve">Khi thấy tên cướp đứng đầu ở bên ngoài đang bị phân tán lực chú ý, Trang Duệ nhân cơ hội mà nằm sấp xuống dưới quầy, nơi đó là góc chết, đám cướp ở bên ngoài sẽ không làm gì được hắn. Nhưng chiếc ghế xoay chợt đổ xuống, Trang Duệ cũng không hoàn toàn ngã úp người xuống mà lại dịch ra phía sau một mét, biến thành tình huống đối mặt với tên cướp. (.</w:t>
      </w:r>
    </w:p>
    <w:p>
      <w:pPr>
        <w:pStyle w:val="BodyText"/>
      </w:pPr>
      <w:r>
        <w:t xml:space="preserve">- Thằng khốn.</w:t>
      </w:r>
    </w:p>
    <w:p>
      <w:pPr>
        <w:pStyle w:val="BodyText"/>
      </w:pPr>
      <w:r>
        <w:t xml:space="preserve">Tên tướng cướp gầm lên, hắn bóp cò thật mạnh về phía Trang Duệ. Lúc này Trang Duệ cũng vừa lúc định hét lên, cơ thể hơi dịch chuyển, viên đạn bay ngang qua mắt hắn. Hắn chỉ cảm thấy ánh lửa bay qua mắt mình, ngay sau đó hắn cảm thấy con mắt truyền đến cảm giác nóng nực đau đớn.</w:t>
      </w:r>
    </w:p>
    <w:p>
      <w:pPr>
        <w:pStyle w:val="BodyText"/>
      </w:pPr>
      <w:r>
        <w:t xml:space="preserve">Mắt là nơi tập trung khá nhiều dây thần kinh và cực kỳ mẫn cảm, Trang Duệ che mắt và có máu tươi chảy ra qua kẽ tay, đau đớn dữ dội làm hắn vung vẫy người, đầu hất ngược ra sau, hắn không biết gáy mình đập vè phía cái nút cảnh báo.</w:t>
      </w:r>
    </w:p>
    <w:p>
      <w:pPr>
        <w:pStyle w:val="BodyText"/>
      </w:pPr>
      <w:r>
        <w:t xml:space="preserve">- Xoảng.</w:t>
      </w:r>
    </w:p>
    <w:p>
      <w:pPr>
        <w:pStyle w:val="BodyText"/>
      </w:pPr>
      <w:r>
        <w:t xml:space="preserve">Một âm thanh vỡ vụn vang lên, Trang Duệ đập gáy lên hôp thủy tinh bên ngoài nút cảnh báo, cú đánh khá mạnh làm cho thủy tinh vỡ ra, máu tươi của hắn nhanh chóng nhuộm đỏ một vùng. Hắn tựa đầu lên quầy, rơi vào hôn mê.</w:t>
      </w:r>
    </w:p>
    <w:p>
      <w:pPr>
        <w:pStyle w:val="BodyText"/>
      </w:pPr>
      <w:r>
        <w:t xml:space="preserve">Tiếng súng và tiếng báo động vang lên làm cho đám nhân viên ngân hàng ở bên ngoài chợt giật mình, bọn họ nhanh chóng xách súng chạy vào trong Điển Đương Hành. Khẩu súng của tên cướp bên trong giống như là tự chế, sau khi bắn một viên về phía Trang Duệ thì thật sự không tiếp tục khai hỏa, Điển Đương Hành cũng không còn ai để bắt làm con tin. Vì vậy mà đám người đánh đấm rối loạn một lúc, cuối cùng đám cướp vì không phải quá giỏi võ nên nhanh chóng bị chế phục.</w:t>
      </w:r>
    </w:p>
    <w:p>
      <w:pPr>
        <w:pStyle w:val="BodyText"/>
      </w:pPr>
      <w:r>
        <w:t xml:space="preserve">- Tiểu Trang, Tiểu Trang, có thể lên tiếng được không?</w:t>
      </w:r>
    </w:p>
    <w:p>
      <w:pPr>
        <w:pStyle w:val="BodyText"/>
      </w:pPr>
      <w:r>
        <w:t xml:space="preserve">Một nhân viên ngân hàng có quen biết với Trang Duệ chợt lên tiếng nhưng không có câu trả lời nào, vừa rồi chạy vào trong đại sảnh và nghe thấy mùi thuốc súng nồng nặc thì trong lòng hắn thật sự có trầm xuống.</w:t>
      </w:r>
    </w:p>
    <w:p>
      <w:pPr>
        <w:pStyle w:val="BodyText"/>
      </w:pPr>
      <w:r>
        <w:t xml:space="preserve">Người đứng bên ngoài có thể thấy máu chảy ở bên trong, chỉ là bọn họ thật sự không thể mở được cửa thoát hiểm, chỉ có thể thúc thủ vô sách đứng bên ngoài. Vài phút sau đám cảnh sát 110 nhận được tin báo chạy đến hiện trường, bọn họ nhanh chóng thiết lập cảnh tuyến bên ngoài Điển Đương Hành, vài tên cướp bị đưa ra xe cảnh sát. Nhưng ai cũng dùng ánh mắt căng thẳng nhìn Trang Duệ ở trong quầy, chỉ có thể đợi người của Điển Đương Hành đến mở cửa thoát hiểm mà thôi.</w:t>
      </w:r>
    </w:p>
    <w:p>
      <w:pPr>
        <w:pStyle w:val="Compact"/>
      </w:pPr>
      <w:r>
        <w:t xml:space="preserve">Không ai phát hiện máu trên đầu Trang Duệ chậm rãi chảy vào trong nút cảnh báo, một dòng điện màu xanh truyền vào trong đầu hắn làm cho cơ thể run rẩy. Lúc này hai tay che trên mặt đã rũ xuống, nếu bây giờ có người thấy gương mặt của Trang Duệ, sẽ thấy mắt hắn lóe lên những luồng hào quang đủ màu, nhưng tất cả chỉ xuất hiện sau mười giây, cuối cùng thì những luồng sáng kia cũng biến mất.</w:t>
      </w:r>
      <w:r>
        <w:br w:type="textWrapping"/>
      </w:r>
      <w:r>
        <w:br w:type="textWrapping"/>
      </w:r>
    </w:p>
    <w:p>
      <w:pPr>
        <w:pStyle w:val="Heading2"/>
      </w:pPr>
      <w:bookmarkStart w:id="24" w:name="chương-2-bệnh-viện."/>
      <w:bookmarkEnd w:id="24"/>
      <w:r>
        <w:t xml:space="preserve">2. Chương 2 : Bệnh Viện.</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2: Bệnh viện.</w:t>
      </w:r>
    </w:p>
    <w:p>
      <w:pPr>
        <w:pStyle w:val="BodyText"/>
      </w:pPr>
      <w:r>
        <w:t xml:space="preserve">Nhóm Dịch: Tepga</w:t>
      </w:r>
    </w:p>
    <w:p>
      <w:pPr>
        <w:pStyle w:val="BodyText"/>
      </w:pPr>
      <w:r>
        <w:t xml:space="preserve">Nguồn : VipVandan</w:t>
      </w:r>
    </w:p>
    <w:p>
      <w:pPr>
        <w:pStyle w:val="BodyText"/>
      </w:pPr>
      <w:r>
        <w:t xml:space="preserve">- Trước mắt sao lại tối đen thế này? Mắt tôi sao đau nhức như vậy? Sao không mở ra được?</w:t>
      </w:r>
    </w:p>
    <w:p>
      <w:pPr>
        <w:pStyle w:val="BodyText"/>
      </w:pPr>
      <w:r>
        <w:t xml:space="preserve">Trong một gian phòng săn sóc đặc biệt của bệnh viện thành phố Trung Hải, Trang Duệ hôn mê ba ngày cuối cùng cũng tỉnh lại, cơn đau đầu dữ dội làm hắn thật sự quên đi tất cả những gì xảy ra trước hôn mê, lúc này trước mắt hắn tối đen, hương thuốc gay mũi, điều này làm hắn rất khủng hoảng. Hắn liều mạng muốn mở to mắt xem có chuyện gì xảy ra, nhưng tất cả chỉ là phí công, chỉ có hai tay quơ quơ trên không trung.</w:t>
      </w:r>
    </w:p>
    <w:p>
      <w:pPr>
        <w:pStyle w:val="BodyText"/>
      </w:pPr>
      <w:r>
        <w:t xml:space="preserve">- Tiểu Duệ, đừng sợ, có mẹ đây...</w:t>
      </w:r>
    </w:p>
    <w:p>
      <w:pPr>
        <w:pStyle w:val="BodyText"/>
      </w:pPr>
      <w:r>
        <w:t xml:space="preserve">Một âm thanh quen thuộc vang lên bên tai Trang Duệ, theo đó còn có cả tiếng khóc, đó là của chị gái. Sau khi nghe thấy âm thanh của người thân thì Trang Duệ dần bình tĩnh trở lại, mẹ và chị làm cho hắn cảm thấy an tâm hơn, vì thế mà tiếp tục ngủ say.</w:t>
      </w:r>
    </w:p>
    <w:p>
      <w:pPr>
        <w:pStyle w:val="BodyText"/>
      </w:pPr>
      <w:r>
        <w:t xml:space="preserve">Ông nội của Trang Duệ vốn là một học giả địa chất nổi tiếng ở Cổ Thành nhưng không thể vượt qua được thời gian mười năm náo động, thậm chí ngay cả cha của hắn cũng bị ảnh hưởng. Khi hắn năm tuổi thì cha vì vấn đề sức khỏe mà qua đời, mẹ của hắn là một giáo viên trung học phải ngậm đắng nuốt cay nuôi ai con khôn lớn, năm ngoái cũng vừa mới về hưu.</w:t>
      </w:r>
    </w:p>
    <w:p>
      <w:pPr>
        <w:pStyle w:val="BodyText"/>
      </w:pPr>
      <w:r>
        <w:t xml:space="preserve">Chị của Trang Duệ tên là Trang Mẫn, lớn hơn hắn năm tuổi, đã kết hôn và có một đứa con ba tuổi, sau khi sinh con cũng không tìm được công tác. Nhà anh rể Trang Duệ có vài anh em, cũng chỉ là gia đình bình thường, cha mẹ cũng không giúp đỡ gì được nhiều. Anh rể hắn là công nhân bình thường, là người thành thật, rất tốt với chị của hắn nhưng thu nhập không cao, cả nhà ba người sống có chút kham khổ, bình thường thì tiền lương hưu của mẹ hắn đều phải lấy ra hơn phân nửa trợ cấp cho bọn họ, đây cũng chính là một nguyên nhân mà Trang Duệ phải đến Trung Hải tìm một công việc có thu nhập ột chút.</w:t>
      </w:r>
    </w:p>
    <w:p>
      <w:pPr>
        <w:pStyle w:val="BodyText"/>
      </w:pPr>
      <w:r>
        <w:t xml:space="preserve">Lần này Trang Duệ bị thương, sau khi mẹ và chị của hắn nhận được thông báo thì lập tức chạy đến thành phố Trung Hải, bọn họ đã thủ hội hai ngày bên giường bệnh của hắn, vì thế mà vẻ mặt cả hai đề cực kỳ uể oải và mệt mỏi.</w:t>
      </w:r>
    </w:p>
    <w:p>
      <w:pPr>
        <w:pStyle w:val="BodyText"/>
      </w:pPr>
      <w:r>
        <w:t xml:space="preserve">- Bác sĩ, Tiểu Duệ sao lại hôn mê nữa rồi?</w:t>
      </w:r>
    </w:p>
    <w:p>
      <w:pPr>
        <w:pStyle w:val="BodyText"/>
      </w:pPr>
      <w:r>
        <w:t xml:space="preserve">Mẹ của Trang Duệ bắt chặt tay một vị bác sĩ vừa mới đi đến, bà dùng giọng rưng rưng nước mắt hỏi, sợ nghe được tin tức không tốt từ vị bác sĩ này.</w:t>
      </w:r>
    </w:p>
    <w:p>
      <w:pPr>
        <w:pStyle w:val="BodyText"/>
      </w:pPr>
      <w:r>
        <w:t xml:space="preserve">- Không có gì, điện tâm đồ của cậu ấy rất ổn định, có lẽ bây giờ đang ngủ, mọi người cũng không nên quấy rầy cậu ấy, cứ để cho cậu ấy tự nhiên tỉnh lại. Cặp mắt của người bệnh cũng cần phải tiến thêm một bước kiểm tra nữa, nhưng võng mạc của cậu ấy cũng không bị tróc ra, chẳng qua chỉ bị kích thích quá mạnh mà thôi, cũng không có khả năng bị mù. Mọi người cứ yên tâm, người bệnh là anh hùng của thành phố này, các vị lãnh đạo cũng có chỉ thị, chúng tôi sẽ dùng toàn lực để cứu chữa.</w:t>
      </w:r>
    </w:p>
    <w:p>
      <w:pPr>
        <w:pStyle w:val="BodyText"/>
      </w:pPr>
      <w:r>
        <w:t xml:space="preserve">Bác sĩ nói như vậy cũng làm cho hai mẹ con bình tĩnh trở lại, nhưng vẫn không khỏi dùng ánh mắt lo lắng nhìn Trang Duệ đang nằm trên giường bệnh.</w:t>
      </w:r>
    </w:p>
    <w:p>
      <w:pPr>
        <w:pStyle w:val="BodyText"/>
      </w:pPr>
      <w:r>
        <w:t xml:space="preserve">Ánh mặt trời sáng sớm xuyên qua bức màn chiếu vào phòng bệnh, bầu không khí u ám dần sáng rực lên, trong bệnh viện mà Trang Duệ đang nằm lại chữa trị đều cho người nhà đến chăm sóc người bệnh, bây giờ là lúc mọi người thức dậy bắt đầu đánh răng rửa mặt, bác sĩ cũng đến từng phòng kiểm tra. Lúc này tình huống có chút huyên náo, bệnh viện chợt có thêm một chút sức sống.</w:t>
      </w:r>
    </w:p>
    <w:p>
      <w:pPr>
        <w:pStyle w:val="BodyText"/>
      </w:pPr>
      <w:r>
        <w:t xml:space="preserve">Hôm nay là ngày mà vết rách sau gáy của Trang Duệ được cắt chỉ, đồng thời vào hôm nay mới biết được cặp mắt của hắn có khôi phục lại được hay không, nếu hai mắt không có vấn đề thì hôm nay hắn có thể xuất viện, còn về chuyện hoàn toàn bình phục thì rõ ràng là cần thời gian để chậm rãi điều dưỡng.</w:t>
      </w:r>
    </w:p>
    <w:p>
      <w:pPr>
        <w:pStyle w:val="BodyText"/>
      </w:pPr>
      <w:r>
        <w:t xml:space="preserve">Đã sau nửa tháng kể từ khi vụ cướp Điển Đương Hành xảy ra, vụ này được nhiều người quan tâm, mọi thứ đã được điều tra rõ ràng.</w:t>
      </w:r>
    </w:p>
    <w:p>
      <w:pPr>
        <w:pStyle w:val="BodyText"/>
      </w:pPr>
      <w:r>
        <w:t xml:space="preserve">Một đám cướp bốn người từ vùng đất bên ngoài đến thành phố Trung Hải, tên còn lại ở bên ngoài sau đó cũng bị cảnh sát Trung Hải bắt về quy án. Sau khi thẩm vấn thì biết đám người này nhiều ngày trước đã giả vờ làm khách hàng đến Điển Đương Hành để ghiên cứu địa hình, vì Tư Linh hôm đó về sớm mà kế hoạch cướp của bọn họ mới được đơn giản thực hiện. Nhưng Trang Duệ đã làm việc một năm ở Điển Đương Hành, hắn đã có một thói quen tốt chính là dựa theo quy định để đưa những vật phẩm cầm đồ quý giá vào trong quầy, vì vậy mà kế hoạch của bọn cướp thật sự phá sản, mà xe áp tải của ngân hàng đến cũng dành cho bọn họ một kết cục bi thảm.</w:t>
      </w:r>
    </w:p>
    <w:p>
      <w:pPr>
        <w:pStyle w:val="BodyText"/>
      </w:pPr>
      <w:r>
        <w:t xml:space="preserve">Đối với Trang Duệ thì vụ cướp lần này thật sự biểu hiện được sự chuyện nghiệp trong công việc và hành vi anh dũng, cơ quan công an và các vị lãnh đạo Điển Đương Hành đều cho hắn lời khẳng định và tán thưởng cao độ, vài ngày trước đã đưa đến hơn một trăm ngàn tiền thưởng vẫn còn để trên đầu giường bệnh của hắn. Phải biết rằng nếu không có những hành vi sắp xếp thỏa đáng của Trang Duệ, những vật phẩm với giá trị mỗi món trên cả triệu sẽ bị bọn cướp lấy đi.</w:t>
      </w:r>
    </w:p>
    <w:p>
      <w:pPr>
        <w:pStyle w:val="BodyText"/>
      </w:pPr>
      <w:r>
        <w:t xml:space="preserve">- Mẹ, không có việc gì đâu, bác sĩ đã nói rồi, tình huống xấu nhất chỉ là thị lực sẽ có chút ảnh hưởng, sẽ không bị mù, mẹ đừng lo...</w:t>
      </w:r>
    </w:p>
    <w:p>
      <w:pPr>
        <w:pStyle w:val="BodyText"/>
      </w:pPr>
      <w:r>
        <w:t xml:space="preserve">Trong phòng bệnh, Trang Duệ cảm thấy bàn tay mẹ đặt lên vai mình có hơi run, vì vậy mà hắn phải mở miệng khuyên bảo. Chị của hắn vì chuyện của con mà sau lần đầu Trang Duệ tỉnh lại thì đã về Bành Thành, những ngày qua cũng chỉ có mẹ ở bên cạnh hắn.</w:t>
      </w:r>
    </w:p>
    <w:p>
      <w:pPr>
        <w:pStyle w:val="BodyText"/>
      </w:pPr>
      <w:r>
        <w:t xml:space="preserve">Trang Duệ rất có lòng tin vè chuyện cặp mắt của mình vẫn tốt đẹp, vì sau lần thứ nhất tỉnh lại thì hắn cảm thấy có những luồng khí tức mát lạnh bao quanh mắt, làm cho hắn không còn cảm giác được chút nóng bức như khi bị thương, hơn nữa khí tức mát lạnh kia cũng làm cho vết thương sau gáy bớt đau hơn rất nhiều.</w:t>
      </w:r>
    </w:p>
    <w:p>
      <w:pPr>
        <w:pStyle w:val="BodyText"/>
      </w:pPr>
      <w:r>
        <w:t xml:space="preserve">Không biết vì nguyên nhân gì mà tạo ra hiện tượng này, Trang Duệ cũng có chút khủng hoảng, sợ hai mắt mình sẽ bị mù, nhưng sau này hắn càng cảm thấy khí tức kia làm cho hai mắt thoải mái, vì vậy mà dần yên tâm.</w:t>
      </w:r>
    </w:p>
    <w:p>
      <w:pPr>
        <w:pStyle w:val="BodyText"/>
      </w:pPr>
      <w:r>
        <w:t xml:space="preserve">Trang Duệ cũng không biết viên đạn trước đó xẹt qua mắt đã đưa đến những luồng khí cực nóng, làm cho những lỗ chân lông quanh mắt như nứt toạc ra, màng mắt bị tổn thương. Nhưng khi xe cứu thương đưa hắn đến bệnh viện thì tất cả những lỗ chân lông bị tổn thương chợt khép lại như kỳ tích, đây chính là công lao của luồng khí tức mát lạnh kia.</w:t>
      </w:r>
    </w:p>
    <w:p>
      <w:pPr>
        <w:pStyle w:val="BodyText"/>
      </w:pPr>
      <w:r>
        <w:t xml:space="preserve">Bác sĩ thật sự giải thích được nguyên nhân của nó là vì tác dụng của thuốc, vì thế mà Trang Duệ cảm thấy trong mắt tồn tại một luồng khí mát. Đồng thời khi đó chỉ vì viên đạn bắn qua mang theo khí nóng kích thích mắt của Trang Duệ, cũng không tạo nên tổn thương thực tế nào(Khi đưa đến bệnh viện thì vết thương trên mắt hắn đã hoàn toàn khép lại), vì vậy sẽ không ảnh hưởng đến thị lực. Ngược lại thì vết thương sau gáy lại làm cho đám bác sĩ căng thẳng, nhưng thông qua một thời gian quan sát thì thấy không có bất kỳ di chứng nào.</w:t>
      </w:r>
    </w:p>
    <w:p>
      <w:pPr>
        <w:pStyle w:val="BodyText"/>
      </w:pPr>
      <w:r>
        <w:t xml:space="preserve">Tám giờ sáng, lúc này vài vị lãnh đạo và chú Đức là quản lý của Điển Đương Hành đi đến phòng bệnh của Trang Duệ. nguồn</w:t>
      </w:r>
    </w:p>
    <w:p>
      <w:pPr>
        <w:pStyle w:val="BodyText"/>
      </w:pPr>
      <w:r>
        <w:t xml:space="preserve">Vì lần này Trang Duệ biểu hiện xuất sắc làm cho Điển Đương Hành không bị tổn thất, hơn nữa được chú Đức đề cử, rất có thể sau khi hắn an dưỡng tốt thì sẽ đến nhận chức vụ mới là quản lý ở Điển Đương Hành. Vài ngày trước chú Đức đến thăm và nói trước với Trang Duệ, điều này làm hắn cực kỳ vui sướng, tất nhiên nó đại biểu cho thu nhập tăng lên, hơn nữa số tiền an ủi sau khi bị thương lần này có thể đủ cho hắn đi ra ngoại thành phía bắc mua một gian nhà nhỏ, hắn có thể lại được ở cùng mẹ.</w:t>
      </w:r>
    </w:p>
    <w:p>
      <w:pPr>
        <w:pStyle w:val="BodyText"/>
      </w:pPr>
      <w:r>
        <w:t xml:space="preserve">- Tiểu tử, thả lỏng một chút, không cần căng thẳng, không có chuyện gì...</w:t>
      </w:r>
    </w:p>
    <w:p>
      <w:pPr>
        <w:pStyle w:val="BodyText"/>
      </w:pPr>
      <w:r>
        <w:t xml:space="preserve">Bác sĩ điều trị vỗ vào vai Trang Duệ, sau đó ra hiệu cho ý tá ở phía sau tiến lên cởi bỏ băng gạc trên đầu và trên mặt Trang Duệ.</w:t>
      </w:r>
    </w:p>
    <w:p>
      <w:pPr>
        <w:pStyle w:val="BodyText"/>
      </w:pPr>
      <w:r>
        <w:t xml:space="preserve">Những y tá phục vụ trong phòng săn sóc đặc biệt đều được lựa chọn trong bệnh viện, không những còn trẻ mà phải có tướng mạo nhất đẳng. Vài ngày trước khi vị đại ca cùng ký túc xá thời đại học đến thăm thì còn nói hắn có phúc, nhưng hắn thật sự dở khóc dở cười, mắt mình không nhìn thấy, dù có xinh đẹp cũng biết thế nào được.</w:t>
      </w:r>
    </w:p>
    <w:p>
      <w:pPr>
        <w:pStyle w:val="BodyText"/>
      </w:pPr>
      <w:r>
        <w:t xml:space="preserve">Khi bàn tay mềm mại không xương của y tá dần cởi bỏ từng lớp băng gạc, tâm tình của Trang Duệ cũng dần bình tĩnh trở lại, lúc trước còn có chút lo lắng được mất, bây giờ mùi hương ngào ngạt trên người cô y tá thật sự làm hắn không còn suy nghĩ nào khác.</w:t>
      </w:r>
    </w:p>
    <w:p>
      <w:pPr>
        <w:pStyle w:val="BodyText"/>
      </w:pPr>
      <w:r>
        <w:t xml:space="preserve">Cuối cùng lớp băng gạc cũng được lấy xuống nhưng y tá còn đang hỗ trợ bác sĩ lấy chỉ ở vết thương sau gáy, nơi đó vị kính rạch một đường dài và may sáu mũi, bây giờ cũng đã đến lúc cắt chỉ. Nhưng lúc này tư thế của y tá và Trang Duệ có chút quái dị, nếu nhìn từ phía sau thì giống như Trang Duệ vùi đầu mình vào bộ ngực cao ngất của cô y tá vậy.</w:t>
      </w:r>
    </w:p>
    <w:p>
      <w:pPr>
        <w:pStyle w:val="BodyText"/>
      </w:pPr>
      <w:r>
        <w:t xml:space="preserve">- Tiểu Trang, trước tiên cậu cần thích ứng với ánh sáng, chậm rãi mở mắt, không nên gấp...</w:t>
      </w:r>
    </w:p>
    <w:p>
      <w:pPr>
        <w:pStyle w:val="BodyText"/>
      </w:pPr>
      <w:r>
        <w:t xml:space="preserve">Bác sĩ đang cắt chỉ ở vết thương sau gáy cho Trang Duệ chợt mở miệng nói.</w:t>
      </w:r>
    </w:p>
    <w:p>
      <w:pPr>
        <w:pStyle w:val="BodyText"/>
      </w:pPr>
      <w:r>
        <w:t xml:space="preserve">Thật ra khi những vật cản được lấy ra, Trang Duệ còn chưa mở mắt đã cảm giác được sự tồn tại của ánh sáng, sau khi nghe âm thanh của bác sĩ thì hắn chậm rãi mở mắt ra.</w:t>
      </w:r>
    </w:p>
    <w:p>
      <w:pPr>
        <w:pStyle w:val="BodyText"/>
      </w:pPr>
      <w:r>
        <w:t xml:space="preserve">"Ủa, màu hồng phấn..." truyện copy từ</w:t>
      </w:r>
    </w:p>
    <w:p>
      <w:pPr>
        <w:pStyle w:val="BodyText"/>
      </w:pPr>
      <w:r>
        <w:t xml:space="preserve">Trang Duệ khẽ mở mắt ra và chỉ cảm thấy trước mắt là một màu hồng phấn rất mơ hồ, giống như thứ đó cách mình rất gần, trước đó chóp múi có thể ngửi thấy mùi thơm ngát cũng là từ chỗ đó truyền tới. Hắn thật sự muốn mở mắt thật to để xem cho rõ chỗ đó rốt cuộc là thứ gì.</w:t>
      </w:r>
    </w:p>
    <w:p>
      <w:pPr>
        <w:pStyle w:val="BodyText"/>
      </w:pPr>
      <w:r>
        <w:t xml:space="preserve">Khi Trang Duệ ngưng thần nhìn về nơi có màu hồng phấn, hắn chợt cảm thấy trong mắt mình lóe lên hào quang màu xanh đậm, khi cả thế giới trước mắt biến thành sắc xanh thì đồng tử hai mắt hắn giống như chợt phân liệt, đột nhiên một phân thành hai, sau đó lại nhanh chóng hai hợp một. Tất cả chỉ xảy ra sau tích tắc, đồng tử sau khi được trùng tân thì có mang theo một luồng sáng vô hình, nó ngưng tụ trong mắt rồi bắn về nơi mà hắn cảm thấy có một màu hồng phấn.</w:t>
      </w:r>
    </w:p>
    <w:p>
      <w:pPr>
        <w:pStyle w:val="BodyText"/>
      </w:pPr>
      <w:r>
        <w:t xml:space="preserve">Trang Duệ chỉ cảm thấy bây giờ mình đang cố gắng ngưng tụ ánh mắt để thấy rõ phía trước là vật gì, đột nhiên một luồng hào quang lóe lên, lúc này những luồng khí tức mát lạnh nửa tháng qua bao bọc mắt hắn chợt lưu động, hơn nữa còn có thể bắn ra ngoài. Không đợi hắn kịp phản ứng xem đó là thứ gì, thì tình huống sau đó đã làm cho hắn hoàn toàn ngây người.</w:t>
      </w:r>
    </w:p>
    <w:p>
      <w:pPr>
        <w:pStyle w:val="BodyText"/>
      </w:pPr>
      <w:r>
        <w:t xml:space="preserve">Đầu tiên là trước mắt lóe lên một vùng sáng màu xanh đậm, sau đó trước mắt Trang Duệ chợt xuất hiện hai khối thịt cao ngất, rất lớn, trắng nõn mịn màng, ở trước hai khối thịt mềm còn có hai thứ gì đó nhô lên như đầu gà. Khoảng cách quá gần, chỉ cần Trang Duệ hơi ngẩng đầu là chóp mũi có thể động vào, mà màu trắng da thịt trước mắt làm cho cơ thể mỗi ngày truyền vài chai nước của hắn cảm thấy nóng bức, miệng lưỡi khô đắng.</w:t>
      </w:r>
    </w:p>
    <w:p>
      <w:pPr>
        <w:pStyle w:val="BodyText"/>
      </w:pPr>
      <w:r>
        <w:t xml:space="preserve">"Đây là những thứ từng thấy ở nơi nào? Vũ Đằng Lan? Hay là Tùng Đảo Phong, Thương Tỉnh Không?"</w:t>
      </w:r>
    </w:p>
    <w:p>
      <w:pPr>
        <w:pStyle w:val="Compact"/>
      </w:pPr>
      <w:r>
        <w:t xml:space="preserve">Lúc này Trang Duệ cảm thấy đầu óc xưa nay giỏi tính toán của mình chợt không đủ dùng, trong đầu chỉ lóe lên bốn chữ: Lớn quá, trắng quá...</w:t>
      </w:r>
      <w:r>
        <w:br w:type="textWrapping"/>
      </w:r>
      <w:r>
        <w:br w:type="textWrapping"/>
      </w:r>
    </w:p>
    <w:p>
      <w:pPr>
        <w:pStyle w:val="Heading2"/>
      </w:pPr>
      <w:bookmarkStart w:id="25" w:name="chương-3-ảo-giác"/>
      <w:bookmarkEnd w:id="25"/>
      <w:r>
        <w:t xml:space="preserve">3. Chương 3 : Ảo Giác?</w:t>
      </w:r>
    </w:p>
    <w:p>
      <w:pPr>
        <w:pStyle w:val="Compact"/>
      </w:pPr>
      <w:r>
        <w:br w:type="textWrapping"/>
      </w:r>
      <w:r>
        <w:br w:type="textWrapping"/>
      </w:r>
    </w:p>
    <w:p>
      <w:pPr>
        <w:pStyle w:val="BodyText"/>
      </w:pPr>
      <w:r>
        <w:t xml:space="preserve">Hoàng Kim ĐồngTác giả: Đả Nhãn</w:t>
      </w:r>
    </w:p>
    <w:p>
      <w:pPr>
        <w:pStyle w:val="BodyText"/>
      </w:pPr>
      <w:r>
        <w:t xml:space="preserve">Chương 3: Ảo giác?</w:t>
      </w:r>
    </w:p>
    <w:p>
      <w:pPr>
        <w:pStyle w:val="BodyText"/>
      </w:pPr>
      <w:r>
        <w:t xml:space="preserve">Nhóm Dịch: Tepga</w:t>
      </w:r>
    </w:p>
    <w:p>
      <w:pPr>
        <w:pStyle w:val="BodyText"/>
      </w:pPr>
      <w:r>
        <w:t xml:space="preserve">Nguồn : VipVandan</w:t>
      </w:r>
    </w:p>
    <w:p>
      <w:pPr>
        <w:pStyle w:val="BodyText"/>
      </w:pPr>
      <w:r>
        <w:t xml:space="preserve">Kể từ sau khi tốt nghiệp thì Tống Tinh Quân vẫn luôn công tác ở bệnh viện này, vì nàng có tính cách dịu dàng, tướng mạo ngọt ngào, vì vậy mà công tác ở phòng bệnh bình thường chưa được một năm thì được điều đến phòng bệnh cao cấp. Dù công tác ở phòng bệnh cao cấp thì tương đối thả lỏng hơn nhưng lại thường xuyên chịu đựng những ánh mắt mê đắm và những kẻ giả vờ tỏ ra đạo mạo nhưng lại có tay heo, khốn nổi thu nhập của phòng bệnh cao cấp này rất khá, đối với một người có gia cảnh bình thường như nàng thì thật sự là một công tác rất thỏa mãn.</w:t>
      </w:r>
    </w:p>
    <w:p>
      <w:pPr>
        <w:pStyle w:val="BodyText"/>
      </w:pPr>
      <w:r>
        <w:t xml:space="preserve">Tống Tinh Quân cũng rất có hảo cảm với người bệnh có độ tuổi tương đương với mình ở phòng bệnh cao cấp lần này, dù đối phương có khả năng bị mù nhưng vẫn biểu hiện lạc quan, tinh thần tươi sáng, chính những thứ đó cũng lây nhiễm sang những người xung quanh hắn. Người này cũng có thái độ với bác sĩ và y tá rất tốt, hắn chưa từng từ chối uống thuốc hoặc nổi giận, điều này làm cho Tống Tinh Quân công tác dễ dàng hơn, vì thế mà tâm tính cũng vui vẻ hơn.</w:t>
      </w:r>
    </w:p>
    <w:p>
      <w:pPr>
        <w:pStyle w:val="BodyText"/>
      </w:pPr>
      <w:r>
        <w:t xml:space="preserve">Nhưng lúc này Tống Tinh Quân thật sự đẩy ngã hoàn toàn ấn tượng tốt đối với Trang Duệ, vì vừa rồi nàng cảm thấy trước ngực nóng lên, nàng dựa vào cảm giác và thấy giống như có hai bàn tay đang ve vuốt ngực mình. Lúc này người có thể làm được chuyện này cũng chỉ có thể là Trang Duệ, hơn nữa cơ thể của nàng chặn đứng ánh mắt của tất cả mọi người, vì thế mà cũng không có ai thấy được cử động của Trang Duệ, ngay cả tầm mắt của nàng cũng bị đầu hắn chặn lại, mà vết thương sau gáy người này cũng sắp được rút chỉ xong. Tống Tinh Quân tuy thầm nghĩ muốn cho đối phương một tát nhưng đạo đức công tác tốt đẹp lại làm cho nàng nhẫn nhịn.</w:t>
      </w:r>
    </w:p>
    <w:p>
      <w:pPr>
        <w:pStyle w:val="BodyText"/>
      </w:pPr>
      <w:r>
        <w:t xml:space="preserve">Nhưng lúc này Tống Tinh Quân thật sự sắp khó thể nào chịu nổi, vì những quấy rối của đối phương không dừng lại khi nàng nhượng bộ, thậm chí còn làm trầm trọng thêm. Hai bàn tay lớn kia giống như bắt đầu xoa nắn bộ ngực của nàng, giống như có hàng ngàn con kiến cùng nhau đốt lên da thịt nàng, làm nàng chợt sinh ra cảm giác muốn gãi cho đỡ ngứa. Đồng thời một cảm giác khoái cảm khó tả chợt từ trước ngực của nàng bùng ra, nếu không phải đang mang khẩu trang thì mọi người đều thấy được vẻ mặt đỏ ửng của nàng.</w:t>
      </w:r>
    </w:p>
    <w:p>
      <w:pPr>
        <w:pStyle w:val="BodyText"/>
      </w:pPr>
      <w:r>
        <w:t xml:space="preserve">Tống Tinh Quân khẽ lui về phía sau một bước vào cúi đầu nhìn xuống hai tay của Trang Duệ, điều làm cho nàng cảm thấy ngạc nhiên chính là hai tay của đối phương rũ xuống hai bên người, cũng không có bất kỳ động tác gì. Nếu không phải những tình huống quấy rối trước ngực nàng vẫn còn tiếp diễn, nàng thậm chí cho rằng Trang Duệ chính là đầu sỏ gây ra những chuyện vừa rồi. truyện copy từ</w:t>
      </w:r>
    </w:p>
    <w:p>
      <w:pPr>
        <w:pStyle w:val="BodyText"/>
      </w:pPr>
      <w:r>
        <w:t xml:space="preserve">Khoảng thời gian trước trên ngực Tống Tinh Quân chợt xuất hiện một khối u nhỏ, đã có khoảng thời gian nàng liên tục trấn an mình sẽ không có vấn đề, sẽ tìm thời gian rảnh để đi kiểm tra xem thế nào. Nhưng lúc này khoái cảm bùng lên thật sự còn mạnh mẽ hơn những lúc nàng tự vuốt ve chính mình rất nhiều lần.</w:t>
      </w:r>
    </w:p>
    <w:p>
      <w:pPr>
        <w:pStyle w:val="BodyText"/>
      </w:pPr>
      <w:r>
        <w:t xml:space="preserve">Những luồng khoái cảm như những con sóng đánh úp lại, lúc này Tống Tinh Quân cảm thấy giữa hai chân của mình bùng ra một con sóng nhiệt, nàng tin lúc này chiếc quần tam giác màu đen của mình đã ướt đẫm.</w:t>
      </w:r>
    </w:p>
    <w:p>
      <w:pPr>
        <w:pStyle w:val="BodyText"/>
      </w:pPr>
      <w:r>
        <w:t xml:space="preserve">Cuối cùng bác sĩ cũng làm xong việc cắt chỉ, sau khi Tống Tinh Quân dùng bàn tay run rẩy khe khẽ để tiếp nhận công cụ trong tay bác sĩ thì nàng vội vàng lui ra khỏi phòng bệnh. Nàng không biết rốt cuộc có xảy ra chuyện gì, chỉ là những khoái cảm vẫn đang tiếp diễn, nếu như nàng còn tiếp tục ở lại chỗ này, nàng không dám cam đoan chính mình có phát ra tiếng rên rỉ sung sướng hay không.</w:t>
      </w:r>
    </w:p>
    <w:p>
      <w:pPr>
        <w:pStyle w:val="BodyText"/>
      </w:pPr>
      <w:r>
        <w:t xml:space="preserve">- Khối u mình phát hiện khoảng thời gian trước biến mất rồi sao?</w:t>
      </w:r>
    </w:p>
    <w:p>
      <w:pPr>
        <w:pStyle w:val="BodyText"/>
      </w:pPr>
      <w:r>
        <w:t xml:space="preserve">Sau khi trở lại phòng trực ban thì những khoái cảm trước ngực mới chậm rãi biến mất, nhưng Tống Tinh Quân vẫn rất lo lắng nàng vội vàng chạy đến phòng thay đồ để dùng hai tay xem xét bộ ngực của mình, sau đó nàng kinh ngạc phát hiện khối u mà mình phát hiện trước đó đã hoàn toàn biến mất.</w:t>
      </w:r>
    </w:p>
    <w:p>
      <w:pPr>
        <w:pStyle w:val="BodyText"/>
      </w:pPr>
      <w:r>
        <w:t xml:space="preserve">Khi Tống Tinh Quân rời khỏi phòng bệnh thì Trang Duệ cuối cùng cũng thanh tỉnh trở lại, vì nàng nhanh chóng bỏ đi mà hình ảnh làm iệng lưỡi hắn khô đắng cũng biến mất.</w:t>
      </w:r>
    </w:p>
    <w:p>
      <w:pPr>
        <w:pStyle w:val="BodyText"/>
      </w:pPr>
      <w:r>
        <w:t xml:space="preserve">Cùng lúc này luồng khí tức mát lạnh mà trước đó bùng ra qua mắt Trang Duệ chợt được thu vào, nhưng lúc này luồng khí tức đó giống như yếu đi khá nhiều làm cho hắn mắt có chút cảm giác đau đớn giống như bị người ta ột đấm. Lúc này nước mắt chợt trào ra, trước mắt trở nên mơ hồ, Trang Duệ cũng thật sự không phát hiện ra Tống Tinh Quân đã rời khỏi phòng bệnh.</w:t>
      </w:r>
    </w:p>
    <w:p>
      <w:pPr>
        <w:pStyle w:val="BodyText"/>
      </w:pPr>
      <w:r>
        <w:t xml:space="preserve">- Ảo giác à? Sao lại chân thật như vậy? Thậm chí còn rõ ràng hơn những bộ phim trong máy tính của đại ca, thậm chí còn lớn hơn...</w:t>
      </w:r>
    </w:p>
    <w:p>
      <w:pPr>
        <w:pStyle w:val="BodyText"/>
      </w:pPr>
      <w:r>
        <w:t xml:space="preserve">Trang Duệ cố gắng mở lớn hai mắt, hắn muốn dùng tay xoa những giọt nước mắt trào ra, muốn xem xét có những ai trong phòng bệnh, đồng thời cũng muốn xem vừa rồi là ảo giác hay là thật.</w:t>
      </w:r>
    </w:p>
    <w:p>
      <w:pPr>
        <w:pStyle w:val="BodyText"/>
      </w:pPr>
      <w:r>
        <w:t xml:space="preserve">Bàn tay của Trang Duệ vừa nâng lên đã bị bác sĩ giữ lại, nhưng sau đó hắn nháy mắt vài cái thì cảm giác đau đớn chậm rãi biến mất, trước mắt hắn cũng dần trở nên rõ ràng. Hắn thấy mẹ với vẻ mặt tràn đầy nước mắt, thấy vẻ mặt lo lắng của chú Đức, vì vậy mà hắn xem như tỉnh lại giữa hình ảnh kiều diễm vừa rồi. Nhưng hắn cảm thấy số lượng những luồng khí mát lạnh trong mắt giảm đi rất nhiều, lúc này chỉ còn lại một lớp mỏng bám vào hốc mắt mà thôi.</w:t>
      </w:r>
    </w:p>
    <w:p>
      <w:pPr>
        <w:pStyle w:val="BodyText"/>
      </w:pPr>
      <w:r>
        <w:t xml:space="preserve">- Tiểu Duệ, con cảm thấy thế nào? Có nhìn thấy không? Có đau nữa không?</w:t>
      </w:r>
    </w:p>
    <w:p>
      <w:pPr>
        <w:pStyle w:val="BodyText"/>
      </w:pPr>
      <w:r>
        <w:t xml:space="preserve">Mẹ của Trang Duệ vẫn luôn nhìn vào mắt con trai, tình cảnh hắn vừa rồi chảy đầy nước mắt làm bà sợ hãi.</w:t>
      </w:r>
    </w:p>
    <w:p>
      <w:pPr>
        <w:pStyle w:val="BodyText"/>
      </w:pPr>
      <w:r>
        <w:t xml:space="preserve">- Không có việc gì, mẹ, mắt con không đau, nhìn thấy rất rõ ràng, vừa rồi chẳng qua bị ánh sáng kích thích, mẹ đừng lo. Chú Đức, quản lý Vương, cám ơn mọi người, hoảng thời gian qua đã làm phiền mọi người rồi.</w:t>
      </w:r>
    </w:p>
    <w:p>
      <w:pPr>
        <w:pStyle w:val="BodyText"/>
      </w:pPr>
      <w:r>
        <w:t xml:space="preserve">Trang Duệ lên tiếng với chú Đức và quản lý Vương đang đứng ở bên cạnh, kkhi hắn nằm viện, sở dĩ bệnh viện này tạo điều kiện thuận lợi cũng là vì chú Đức và quản lý Vương nhiều lần đến liên hệ với lãnh đạo bệnh viện, nếu không hắn cũng chẳng được ở phòng bệnh cao cấp, cũng không dược phép ẹ hắn vào đây ở cùng. Dựa theo quy định của bệnh viện thì trong phòng bệnh không cho phép người thân ở lại qua đêm, thân nhân cần phải đóng một khoản tiền lớn mới được phép cho ở lại.</w:t>
      </w:r>
    </w:p>
    <w:p>
      <w:pPr>
        <w:pStyle w:val="BodyText"/>
      </w:pPr>
      <w:r>
        <w:t xml:space="preserve">truyện cập nhật nhanh nhất tại chấm</w:t>
      </w:r>
    </w:p>
    <w:p>
      <w:pPr>
        <w:pStyle w:val="BodyText"/>
      </w:pPr>
      <w:r>
        <w:t xml:space="preserve">- Tiểu Trang, không cần nói như vậy, cậu dám đấu tranh với tội phạm, giữ vững đạo đức nghề nghiệp, đây chính là những thứ đáng giá cho chúng tôi học tập, chúng tôi làm như vậy chẳng qua chỉ giúp cậu nhanh chóng phục hồi mà thôi, cũng không đáng là gì. Lúc này thấy cậu không có việc gì thì tôi cũng yên tâm hơn, tôi sẽ đi về báo cáo với lãnh đạo, đợi khi cậu hoàn toàn bình phục thì phải báo cáo sự tích anh hùng vừa rồi.</w:t>
      </w:r>
    </w:p>
    <w:p>
      <w:pPr>
        <w:pStyle w:val="BodyText"/>
      </w:pPr>
      <w:r>
        <w:t xml:space="preserve">Quản lý Vương an ủi Trang Duệ vài câu rồi bỏ đi, lúc này bác sĩ cũng đã quay lại, hắn hỏi thăm kỹ càng tình huống hai mắt của Trang Duệ. Hắn chỉ nói là khi mở mắt ra có chút cảm giác đau đớn, sau đó cũng không còn vấn đề gì, tất nhiên hắn sẽ không đề cập đến tình huống kiều diễm mình được thấy, hắn chỉ nghĩ khi nào có thời gian rảnh cần nghiên cứu xem rốt cuộc đó là ảo giác hay là thật?</w:t>
      </w:r>
    </w:p>
    <w:p>
      <w:pPr>
        <w:pStyle w:val="BodyText"/>
      </w:pPr>
      <w:r>
        <w:t xml:space="preserve">- Tiểu Trang, đã sắp đến tết, công ty quyết định cho cậu nghỉ phép hai tháng để về nhà ăn tết, cậu ở nhà nghỉ ngơi sẽ tốt hơn ở Trung Hải, đầu năm cậu sẽ tiếp tục đi làm trở lại. Khi đó công tác tài vụ sẽ do người khác của công ty quản lý, cậu không cần lo lắng, khoảng thời gian qua mẹ cậu đã rất lo lắng, về nhà cậu nên tìm cách hiếu thuận cho tốt.</w:t>
      </w:r>
    </w:p>
    <w:p>
      <w:pPr>
        <w:pStyle w:val="BodyText"/>
      </w:pPr>
      <w:r>
        <w:t xml:space="preserve">Chú Đức nói ra quyết định của công ty, lúc này sắp đến tết, hơn nữa vết thương của Trang Duệ cần tĩnh dưỡng, nếu ở lại Trung Hải thì phải thuê hộ lý, vì vậy dứt khoát cho hắn nghĩ hai tháng, đợi đến khi hoàn toàn bình phục thì đi làm.</w:t>
      </w:r>
    </w:p>
    <w:p>
      <w:pPr>
        <w:pStyle w:val="BodyText"/>
      </w:pPr>
      <w:r>
        <w:t xml:space="preserve">- Hì, Lão Yêu, tôi đến đây, cô y tá xinh...</w:t>
      </w:r>
    </w:p>
    <w:p>
      <w:pPr>
        <w:pStyle w:val="Compact"/>
      </w:pPr>
      <w:r>
        <w:t xml:space="preserve">Có một người thò đầu qua phòng bệnh, lời vừa nói được một nửa thì nuốt vào trong miệng. Đây là bạn học của Trang Duệ, cũng chính là vị đại ca trong phòng ký túc xá thời đại học, trong khoảng thời gian hắn bị thương thì mỗi ngày vị đại ca này đều đến một lần, nhưng tâm tư của hắn chủ yếu đặt lên người cô y tá xinh đẹp trong phòng mà thôi, vì dù sao thì Trang Duệ cũng biết đại ca của mình bình thường sẽ chẳng bao giờ có nhân tính như vậy.</w:t>
      </w:r>
      <w:r>
        <w:br w:type="textWrapping"/>
      </w:r>
      <w:r>
        <w:br w:type="textWrapping"/>
      </w:r>
    </w:p>
    <w:p>
      <w:pPr>
        <w:pStyle w:val="Heading2"/>
      </w:pPr>
      <w:bookmarkStart w:id="26" w:name="chương-4-xuất-viện."/>
      <w:bookmarkEnd w:id="26"/>
      <w:r>
        <w:t xml:space="preserve">4. Chương 4 : Xuất Viện.</w:t>
      </w:r>
    </w:p>
    <w:p>
      <w:pPr>
        <w:pStyle w:val="Compact"/>
      </w:pPr>
      <w:r>
        <w:br w:type="textWrapping"/>
      </w:r>
      <w:r>
        <w:br w:type="textWrapping"/>
      </w:r>
    </w:p>
    <w:p>
      <w:pPr>
        <w:pStyle w:val="BodyText"/>
      </w:pPr>
      <w:r>
        <w:t xml:space="preserve">Hoàng Kim ĐồngTác giả: Đả Nhãn</w:t>
      </w:r>
    </w:p>
    <w:p>
      <w:pPr>
        <w:pStyle w:val="BodyText"/>
      </w:pPr>
      <w:r>
        <w:t xml:space="preserve">Chương 4: Xuất viện.</w:t>
      </w:r>
    </w:p>
    <w:p>
      <w:pPr>
        <w:pStyle w:val="BodyText"/>
      </w:pPr>
      <w:r>
        <w:t xml:space="preserve">Nhóm Dịch: Tepga</w:t>
      </w:r>
    </w:p>
    <w:p>
      <w:pPr>
        <w:pStyle w:val="BodyText"/>
      </w:pPr>
      <w:r>
        <w:t xml:space="preserve">Nguồn : VipVandan</w:t>
      </w:r>
    </w:p>
    <w:p>
      <w:pPr>
        <w:pStyle w:val="BodyText"/>
      </w:pPr>
      <w:r>
        <w:t xml:space="preserve">Trang Duệ học đại học ngành tài chính kế toán, những khoa này thường là âm thịnh dương suy, trong một lớp có bốn mươi lăm sinh viên nhưng có đến bốn mươi người là nữ sinh, chỉ có năm nam sinh, mà năm tên nam sinh này đều được phân vào cùng một phòng ký túc xá.</w:t>
      </w:r>
    </w:p>
    <w:p>
      <w:pPr>
        <w:pStyle w:val="BodyText"/>
      </w:pPr>
      <w:r>
        <w:t xml:space="preserve">Nam sinh lớn tuổi nhất chính là đại ca Dương Vĩ, không biết tổ tiên của Dương Vĩ có liên quan gì đến vị Dương Đính Thiên trong tiểu thuyết của Kim Dung hay không, nhưng nếu xét theo từ ngữ thì cái tên của Dương Vĩ thật sự vang dội hơn, dễ hiểu hơn, làm cho người ta khắc sâu hơn Dương Đính Thiên rất nhiều. Nếu nói theo nghĩa đen thì chính là dương...gì đó cực kỳ vĩ đại, mỗi lân giới thiệu tên thì vị đại ca này cũng thường quên không giải thích cho rõ ràng, vì vậy mà cái tên "anh Vĩ(Viagra)" chính thức được dùng nhiều nhất trong trường, cực kỳ thông dụng.</w:t>
      </w:r>
    </w:p>
    <w:p>
      <w:pPr>
        <w:pStyle w:val="BodyText"/>
      </w:pPr>
      <w:r>
        <w:t xml:space="preserve">Cha mẹ của anh Viagra nguyên bản đều là công nhân nhà xưởng bình thường, nhưng mẹ của hắn có cái nhìn rất độc đáo, can đảm thận trọng. Thời kỳ đầu tiên khi thành lập thị trường chứng khoán ở Trung Hải thì nhà xưởng nơi cha mẹ Dương Vĩ đang công tác cũng thay đổi chế độ, khi đó là những năm cuối tám mươi, người ta thật sự không thể nào hiểu được những thứ quá mới mẻ như chứng khoán, vì vậy mà không được chào đón quá nồng nhiệt, vì bọn họ luôn cảm thấy bỏ tiền trong ngân hàng là an tâm hơn, những người bỏ tiền ra mua cổ phiếu thường là bị ép.</w:t>
      </w:r>
    </w:p>
    <w:p>
      <w:pPr>
        <w:pStyle w:val="BodyText"/>
      </w:pPr>
      <w:r>
        <w:t xml:space="preserve">Mẹ của Dương Vĩ lúc đó bỏ qua những lời khuyên bảo của mọi người, bà chạy về mà mẹ đẻ mượn một trăm đồng, nàng thu mua lại rất nhiều cổ phiếu được phân phát theo tiêu chuẩn đến tay của các đồng sự, tạp vụ và công nhân trong nhà xưởng. Sau đó cổ phiếu lên giá, bán ra có lời được một khoản tiền lớn, mà càng về sau thì thị trường chứng khoán càng nóng, mẹ của Dương Vĩ lại mang theo vài bao tải chứng minh nhân dân, thuê người đến xếp hàng mua cổ phiếu, những hoạt động này coi như hoàn thành giai đoạn tích lũy ban đầu.</w:t>
      </w:r>
    </w:p>
    <w:p>
      <w:pPr>
        <w:pStyle w:val="BodyText"/>
      </w:pPr>
      <w:r>
        <w:t xml:space="preserve">Sau đó nhà Dương Vĩ rời khỏi thị trường chứng khoán, bắt đầu thành lập công ty, đặc biệt phát triển ngoại thương. Khi Nga sụp đổ thì nhà Dương Vĩ từng có nhiều đoàn xe chở hàng sang buôn bán kiếm lời, tuy cha mẹ của anh Vĩ có trình độ văn hóa không cao nhưng hôm nay cũng coi như là một người có tiền có của.</w:t>
      </w:r>
    </w:p>
    <w:p>
      <w:pPr>
        <w:pStyle w:val="BodyText"/>
      </w:pPr>
      <w:r>
        <w:t xml:space="preserve">Những năm chín mươi cũng không có quá nhiều khái niệm con nhà giàu hư hỏng, lúc đầu cha mẹ của Dương Vĩ vì không có văn hóa mà tiếp nhận nhiều bài học đau khổ, rút kinh nghiệm xương máu nên quyết định dồn tâm bồi dưỡng con mình, đưa anh Vĩ vào trường đại học hàng hiệu. Còn chuyện vì sao lại chọn ngành kế toán, cũng vì năm xưa khi bắt đầu buôn bán kinh doanh thì cha mẹ anh Vĩ thường tính sai, không phải là tính ít đi mà tính nhiều thêm cho người ta, vì vậy mà coi như bị thiệt hại.</w:t>
      </w:r>
    </w:p>
    <w:p>
      <w:pPr>
        <w:pStyle w:val="BodyText"/>
      </w:pPr>
      <w:r>
        <w:t xml:space="preserve">Vì không chịu thua kém, quyết định giữ thể diện cho cha mẹ, vì vậy nên khi anh Vĩ đi học cũng tương đối rộng rãi, khi nhập học thì trên tay là điện thoại di động, mỗi khi muốn gọi điện thoại thì phải mang theo cục gạch lên lầu cao nhất để đi dạo tìm tím hiệu. nguồn (.)</w:t>
      </w:r>
    </w:p>
    <w:p>
      <w:pPr>
        <w:pStyle w:val="BodyText"/>
      </w:pPr>
      <w:r>
        <w:t xml:space="preserve">Trang Duệ là một người nhỏ tuổi nhất trong phòng ký túc xá nhưng lại là người trầm ổn nhất, lại thành thật trượng nghĩa, thường xuyên giúp các anh ghi bút ký, điểm danh, trả bài...Vì vậy mà vài năm học qua đi, mọi người trong phòng xem nhau như anh em, Trang Duệ có thể tìm được một công việc trong Điển Đương Hành cũng là nhờ mẹ của Dương Vĩ xin cho.</w:t>
      </w:r>
    </w:p>
    <w:p>
      <w:pPr>
        <w:pStyle w:val="BodyText"/>
      </w:pPr>
      <w:r>
        <w:t xml:space="preserve">- Hì hì, chú Đức, vài ngày trước bố cháu mua một bức tranh, đang nói sẽ cho chú đi qua xem xét. Chú xem bố cháu thế nào kìa, lần trước còn khăng khăng Đường Dần và Đường Bá Hổ là hai người, vì chuyện này mà trong nhà sinh cải vã, thếu chút nữa cháu đã bị đánh vài chổi, đã không biết mà còn muốn chơi đồ cổ, như vậy chẳng phải sẽ dễ bị lừa sao?</w:t>
      </w:r>
    </w:p>
    <w:p>
      <w:pPr>
        <w:pStyle w:val="BodyText"/>
      </w:pPr>
      <w:r>
        <w:t xml:space="preserve">Dương Vĩ và chú Đức cũng có quen biết, vì vậy vừa thấy mặt đã nhắc đến cha mình.</w:t>
      </w:r>
    </w:p>
    <w:p>
      <w:pPr>
        <w:pStyle w:val="BodyText"/>
      </w:pPr>
      <w:r>
        <w:t xml:space="preserve">- Tiểu tử thúi này, có người nói về bố mình như vậy sao? Nhưng anh Dương cũng thật là, lần trước tôi đã nói rồi, muốn chơi đồ cổ thì phải nhìn nhiều nghe ít, có lẽ lần này lại bị người ta kể chuyện lung tung làm ê loạn rồi. Được, nếu có thời gian tôi sẽ đến xem thế nào.</w:t>
      </w:r>
    </w:p>
    <w:p>
      <w:pPr>
        <w:pStyle w:val="BodyText"/>
      </w:pPr>
      <w:r>
        <w:t xml:space="preserve">Chú Đức cười mắng Dương Vĩ một câu, sau đó lại nói với mẹ của Trang Duệ:</w:t>
      </w:r>
    </w:p>
    <w:p>
      <w:pPr>
        <w:pStyle w:val="BodyText"/>
      </w:pPr>
      <w:r>
        <w:t xml:space="preserve">- Tiểu Trang, chị gái, mọi người đi tôi cũng không tiễn, đợi đến khi Tiểu Trang quay lại Trung Hải thì nên đưa chị gái đến, chị nên ở cùng để cho Tiểu Trang tận chữ hiếu, như vậy cũng dễ quan tâm chắm sóc lẫn nhau, chị thấy xem có đúng không?</w:t>
      </w:r>
    </w:p>
    <w:p>
      <w:pPr>
        <w:pStyle w:val="BodyText"/>
      </w:pPr>
      <w:r>
        <w:t xml:space="preserve">Trang Duệ đưa chú Đức ra ngoài, Dương Vĩ lại giúp hắn thu dọn đồ đạc. Vài ngày trước hắn đã nhờ Dương Vĩ mua dùm vé xe lửa, vì lúc này đã sắp đến tết, nếu không đặt vé ngay thì căn bản sẽ khó về được, lần này xuất phát lúc một giờ, có lẽ đến mười một giờ tối là về đến Bành Thành.</w:t>
      </w:r>
    </w:p>
    <w:p>
      <w:pPr>
        <w:pStyle w:val="BodyText"/>
      </w:pPr>
      <w:r>
        <w:t xml:space="preserve">- Lão Yêu, tình huống vết thương của cậu không nên ăn thức ăn mặn, lần trước dì Trang đến Trung Hải mà tôi còn chưa kịp chiêu đãi, vì vậy lần này tôi đưa mọi người đi ăn trưa. Hừ, anh em chúng ta còn khách khí làm gì? Tiền nằm viện của cậu sẽ được công ty quyết toán, mọi thứ lại thu dọn xong hết rồi, chúng ta đi thôi.</w:t>
      </w:r>
    </w:p>
    <w:p>
      <w:pPr>
        <w:pStyle w:val="BodyText"/>
      </w:pPr>
      <w:r>
        <w:t xml:space="preserve">Trong phòng săn sóc đặc biệt thì có rất nhiều thứ là do bệnh viện cung cấp miễn phí, Trang Duệ cũng không cần đưa theo nhiều thứ, thu dọn lại chỉ có một chiếc ba lô mà thôi, lúc này Dương Vĩ xách ba lô trên tay quay sang nói với Trang Duệ.</w:t>
      </w:r>
    </w:p>
    <w:p>
      <w:pPr>
        <w:pStyle w:val="BodyText"/>
      </w:pPr>
      <w:r>
        <w:t xml:space="preserve">Trang Duệ há miệng muốn nói nhưng không nên lời, hắn đã thiếu nợ nhân tình của đại ca Dương Vĩ đã quá nhiều, bây giờ nói lời cảm ơn cũng vô nghĩa, chỉ có thể ghi khắc trong lòng mà thôi. Lúc này hắn cảm thấy học đại học bốn năm, tri thức chỉ là một phương diện, nhưng kết giao một vị bằng hữu tốt mới là tài phú tốt nhất.</w:t>
      </w:r>
    </w:p>
    <w:p>
      <w:pPr>
        <w:pStyle w:val="BodyText"/>
      </w:pPr>
      <w:r>
        <w:t xml:space="preserve">Trang Duệ đi ra bệnh viện mà có chút tiếc nuối, vì trước khi đi hắn còn chưa thấy vị y tá họ Tống trước đó chăm sóc ình, vừa rồi hắn đặc biệt đi đến phòng trực ban, định cảm ơn y tá Tống, nhưng lại nhận được tin tức y tá Tống đã xin nghỉ.</w:t>
      </w:r>
    </w:p>
    <w:p>
      <w:pPr>
        <w:pStyle w:val="BodyText"/>
      </w:pPr>
      <w:r>
        <w:t xml:space="preserve">Thạt ra thật lòng thì Trang Duệ đến nói tiến cảm tạ chỉ là thứ yếu, hắn đang nghĩ nếu tình cảnh lúc sáng là thật, như vậy người kia nhất định là y tá Tống. Nhưng lúc này hắn thật sự không có cơ hội, Trung Hải lại quá lớn, sau này khó có cơ hội gặp lại, hơn nữa mình cũng không biết mặt đối phương.</w:t>
      </w:r>
    </w:p>
    <w:p>
      <w:pPr>
        <w:pStyle w:val="BodyText"/>
      </w:pPr>
      <w:r>
        <w:t xml:space="preserve">- Hì, đại ca, anh lại đổi xe sao? Vì sao người ta đổi xe thì ngày càng mới, anh lại càng đổi những chiếc xe nát hơn?</w:t>
      </w:r>
    </w:p>
    <w:p>
      <w:pPr>
        <w:pStyle w:val="BodyText"/>
      </w:pPr>
      <w:r>
        <w:t xml:space="preserve">Khi thấy đại ca Dương Vĩ ném hành lý của mình lên một chiếc xe jeep rách nát thì Trang Duệ thật sự cảm thấy có chút quái dị, đại ca trước nay luôn nói xe chính là vợ cả của mình, kém cỏi nhất cũng là Santana.</w:t>
      </w:r>
    </w:p>
    <w:p>
      <w:pPr>
        <w:pStyle w:val="BodyText"/>
      </w:pPr>
      <w:r>
        <w:t xml:space="preserve">- Tiểu Duệ, con nói gì vạy, mau xinh lỗi anh Dương đi.</w:t>
      </w:r>
    </w:p>
    <w:p>
      <w:pPr>
        <w:pStyle w:val="BodyText"/>
      </w:pPr>
      <w:r>
        <w:t xml:space="preserve">Dì Trang ở phía sau nói, nàng thấy người bạn học Dương Vĩ này thật sự đối đãi rất tốt với Trang Duệ, nửa tháng qua người này đã chạy ngược chạy xuôi, mỗi ngày đều đến, dù là thân thích nhà mình cũng không được như vậy.</w:t>
      </w:r>
    </w:p>
    <w:p>
      <w:pPr>
        <w:pStyle w:val="BodyText"/>
      </w:pPr>
      <w:r>
        <w:t xml:space="preserve">Dương Vĩ nghe thấy như vậy thì có hơi đỏ mặt, hắn gãi gãi đầu rồi cười nói:</w:t>
      </w:r>
    </w:p>
    <w:p>
      <w:pPr>
        <w:pStyle w:val="BodyText"/>
      </w:pPr>
      <w:r>
        <w:t xml:space="preserve">- Không có gì, dì Trang, anh em chúng con quen nói giỡn như vậy, kỹ thuật lái xe của con cũng bình thường, nhưng dì cứ yên tâm, sẽ không xảy ra tai nạn, đổi xe cũng là vì trước kia quay đầu xe và tông vào tường mà thôi.</w:t>
      </w:r>
    </w:p>
    <w:p>
      <w:pPr>
        <w:pStyle w:val="BodyText"/>
      </w:pPr>
      <w:r>
        <w:t xml:space="preserve">Trang Duệ cười ha hả rồi mở cửa ẹ lên xe, hắn cũng không nói lời nào đả kích đại ca của mình. Đối phương đâu phải chỉ là kỹ thuật lái xe quá kém, chạy xe được hơn ba năm, ngoài những vụ "va chạm" ra thì đặc điểm lớn nhất là lạc đường, một con đường nếu không được chạy vài chục lần thì căn bản khó thể nhớ kỹ.</w:t>
      </w:r>
    </w:p>
    <w:p>
      <w:pPr>
        <w:pStyle w:val="BodyText"/>
      </w:pPr>
      <w:r>
        <w:t xml:space="preserve">Đã từng có một lần Dương Vĩ hẹn một cô gái ăn cơm cùng nhau ở quận Hoàng Phố, ai ngờ cô gái đợi đến bảy giờ mà hắn còn chưa xuất hiện, cô gái gọi điện thoại mới biết, năm phút trước hắn đi lên cầu vượt, nhưng sau đó đi xuống và chạy lung tung đến quận Bảo Sơn cách xa vài chục kilomet. Khi cô gái gọi điện thoại thì hắn mới chạy về, không cần nghĩ cũng biết ăn cơm không thành, chỉ ăn một đường bụi bặm, "ba con sâu" đã mua và bỏ trong túi áo cũng không được sử dụng.</w:t>
      </w:r>
    </w:p>
    <w:p>
      <w:pPr>
        <w:pStyle w:val="BodyText"/>
      </w:pPr>
      <w:r>
        <w:t xml:space="preserve">Lúc này Trang Duệ phải chỉ đường thì Dương Vĩ mới chạy xe đến một quán lẩu trên đường Hoàng Hà ở quận Hoàng Phố, quán ăn này kinh doanh rất tốt, mới đến mười giờ trưa mà đã có đầy khách.</w:t>
      </w:r>
    </w:p>
    <w:p>
      <w:pPr>
        <w:pStyle w:val="BodyText"/>
      </w:pPr>
      <w:r>
        <w:t xml:space="preserve">Món lẩu nơi đây thật sự là danh bất hư truyền, còn có món bánh canh thịt rất ngon, chỉ cần dùng đũa kẹp thì mơ hồ thấy được nhân thịt bên trong, cắn một miếng sẽ thấy nước ngọt tứa ra kẽ răng. Trang Duệ đã ở thành phố này được sáu năm nhưng lại chưa từng được nếm món bánh ngon như vậy.</w:t>
      </w:r>
    </w:p>
    <w:p>
      <w:pPr>
        <w:pStyle w:val="BodyText"/>
      </w:pPr>
      <w:r>
        <w:t xml:space="preserve">Sau khi dùng cơm trưa thì Dương Vĩ lái xe đưa mọi người vào nhà ga, khi đến gần thì vì cao điểm vận chuyển mùa xuân mà cả quảng trường nhà ga dày đặc người, từng chiếc xe tiến vào, từng khu từng cửa đều có nhân viên kiểm phiếu, hơn nữa chỉ cần đưa mắt nhìn thì sẽ thấy hành khách xếp thành từng hàng dài chờ đợi rồng rắn.</w:t>
      </w:r>
    </w:p>
    <w:p>
      <w:pPr>
        <w:pStyle w:val="BodyText"/>
      </w:pPr>
      <w:r>
        <w:t xml:space="preserve">Đặc biệt là khu vực bán vé, nơi đây có một đám người chen chúc, dù có cảnh sát đứng vãn hồi trật tự nhưng tình cảnh vẫn rất rối loạn, có nhiều người đã đến xếp hàng từ sáng sớm, chỉ cần tùy ý nhìn qua cũng có thể thấy rác rưởi vứt đầy mặt đất.</w:t>
      </w:r>
    </w:p>
    <w:p>
      <w:pPr>
        <w:pStyle w:val="BodyText"/>
      </w:pPr>
      <w:r>
        <w:t xml:space="preserve">Dương Vĩ dừng xe lại, cũng không còn chỗ nào trống để có thể tiếp tục chạy vào. Hắn lấy điện thoại ra gọi đi, vài phút sau một người đàn ông trung niên mặc đồng phục ngành đường sắt chạy đến.</w:t>
      </w:r>
    </w:p>
    <w:p>
      <w:pPr>
        <w:pStyle w:val="BodyText"/>
      </w:pPr>
      <w:r>
        <w:t xml:space="preserve">- Tiểu Vĩ, sao lúc này mới đến, xe lửa còn mười phút nữa là xuất phát, mau lên, đi theo tôi.</w:t>
      </w:r>
    </w:p>
    <w:p>
      <w:pPr>
        <w:pStyle w:val="BodyText"/>
      </w:pPr>
      <w:r>
        <w:t xml:space="preserve">Người đàn ông trung niên chạy đến khẽ gật đầu với hai mẹ con Trang Duệ, sau đó cũng không khách khí với mọi người mà xoay người đi trước.</w:t>
      </w:r>
    </w:p>
    <w:p>
      <w:pPr>
        <w:pStyle w:val="BodyText"/>
      </w:pPr>
      <w:r>
        <w:t xml:space="preserve">Dương Vĩ thè lưỡi khẽ nói với Trang Duệ:</w:t>
      </w:r>
    </w:p>
    <w:p>
      <w:pPr>
        <w:pStyle w:val="BodyText"/>
      </w:pPr>
      <w:r>
        <w:t xml:space="preserve">- Đây là một người hàng xóm trước kia của nhà tôi, bây giờ phát triển rất tốt, vừa vặn là người bán vé trong bến xe lửa, nếu là người khác thì bây giờ đừng hòng có được vé.</w:t>
      </w:r>
    </w:p>
    <w:p>
      <w:pPr>
        <w:pStyle w:val="BodyText"/>
      </w:pPr>
      <w:r>
        <w:t xml:space="preserve">So sánh với sự hỗn loạn ngoài quảng trường thì bên trong lại cực kỳ ngay ngắn trật tự nhưng khu vực kiểm phiếu cũng xếp thành hàng dài. Người đàn ông trung niên cũng không đi qua khu vực kiểm phiếu, hắn đi qua cửa dành cho nhân viên nhà ga để đi vào, lúc này các hành khách đi từ Trung Hải đến Bành Thành đều đã lên xe lửa, bên ngoài có chút vắng vẻ.</w:t>
      </w:r>
    </w:p>
    <w:p>
      <w:pPr>
        <w:pStyle w:val="BodyText"/>
      </w:pPr>
      <w:r>
        <w:t xml:space="preserve">- Lão Yêu, về nhà nhớ dưỡng thương cho tốt để lần sau còn dẫn tôi đi gặp y tá Tống.</w:t>
      </w:r>
    </w:p>
    <w:p>
      <w:pPr>
        <w:pStyle w:val="BodyText"/>
      </w:pPr>
      <w:r>
        <w:t xml:space="preserve">Sau khi đưa Trang Duệ đến tao giường nằm, Dương Vĩ thừa dịp dì Trang không chú ý mà khẽ nói với Trang Duệ.</w:t>
      </w:r>
    </w:p>
    <w:p>
      <w:pPr>
        <w:pStyle w:val="Compact"/>
      </w:pPr>
      <w:r>
        <w:t xml:space="preserve">Tuy nhiệt độ trong toa chỉ là hai bảy hai tám độ nhưng Trang Duệ vẫn rùng mình, hắn không ngờ Dương Vĩ vẫn là sắc tâm bất tử.</w:t>
      </w:r>
      <w:r>
        <w:br w:type="textWrapping"/>
      </w:r>
      <w:r>
        <w:br w:type="textWrapping"/>
      </w:r>
    </w:p>
    <w:p>
      <w:pPr>
        <w:pStyle w:val="Heading2"/>
      </w:pPr>
      <w:bookmarkStart w:id="27" w:name="chương-5-song-đồng-thượng."/>
      <w:bookmarkEnd w:id="27"/>
      <w:r>
        <w:t xml:space="preserve">5. Chương 5 : Song Đồng (thượng).</w:t>
      </w:r>
    </w:p>
    <w:p>
      <w:pPr>
        <w:pStyle w:val="Compact"/>
      </w:pPr>
      <w:r>
        <w:br w:type="textWrapping"/>
      </w:r>
      <w:r>
        <w:br w:type="textWrapping"/>
      </w:r>
    </w:p>
    <w:p>
      <w:pPr>
        <w:pStyle w:val="BodyText"/>
      </w:pPr>
      <w:r>
        <w:t xml:space="preserve">Hoàng Kim ĐồngTác giả: Đả Nhãn</w:t>
      </w:r>
    </w:p>
    <w:p>
      <w:pPr>
        <w:pStyle w:val="BodyText"/>
      </w:pPr>
      <w:r>
        <w:t xml:space="preserve">Chương 5: Song đồng (Thượng).</w:t>
      </w:r>
    </w:p>
    <w:p>
      <w:pPr>
        <w:pStyle w:val="BodyText"/>
      </w:pPr>
      <w:r>
        <w:t xml:space="preserve">Nhóm Dịch: Tepga</w:t>
      </w:r>
    </w:p>
    <w:p>
      <w:pPr>
        <w:pStyle w:val="BodyText"/>
      </w:pPr>
      <w:r>
        <w:t xml:space="preserve">Nguồn : VipVandan (.</w:t>
      </w:r>
    </w:p>
    <w:p>
      <w:pPr>
        <w:pStyle w:val="BodyText"/>
      </w:pPr>
      <w:r>
        <w:t xml:space="preserve">Xe lửa phóng nhanh về phía trước, những cảnh vật ngoài cửa liên tục xẹt qua, sau đó lại bị vứt lại ở phía sau, lúc này đã vào đông, khung cảnh tiêu điều in sâu vào trong mắt Trang Duệ, khắp nơi đều thấy trụi lủi một mảnh...</w:t>
      </w:r>
    </w:p>
    <w:p>
      <w:pPr>
        <w:pStyle w:val="BodyText"/>
      </w:pPr>
      <w:r>
        <w:t xml:space="preserve">Trang Duệ ngồi nhìn phong cảnh ngoài cửa sổ mà cảm thấy không có gì thú vị, cũng không biết qua bao lâu thì những âm thanh ồn ào vang lên đánh thức hắn, hắn ngẩng đầu nhìn ra ngoài cửa sổ, thì ra đã đến Nam Kinh, đang đi qua cầu ở trên sông Trường Giang. Hắn nhìn ra ngoài cửa sổ, phát hiện bên ngoài có vài bông tuyết tung bay.</w:t>
      </w:r>
    </w:p>
    <w:p>
      <w:pPr>
        <w:pStyle w:val="BodyText"/>
      </w:pPr>
      <w:r>
        <w:t xml:space="preserve">Một lát sau cả vùng không gian khoáng đạt trước mắt đều trắng xóa một mảnh, tuy trong xe lửa cũng không lạnh nhưng những hơi thở cũng làm cho cửa kính mờ đi, Trang Duệ rụt cổ lại theo thói quen.</w:t>
      </w:r>
    </w:p>
    <w:p>
      <w:pPr>
        <w:pStyle w:val="BodyText"/>
      </w:pPr>
      <w:r>
        <w:t xml:space="preserve">Dương Vĩ đặt cho Trang Duệ hai giường mềm, loại giường tốt nay thường ít khi bán vé ra ngoài, phần lớn là phục vụ cho những lữ khách có thân phận đặc thù, không biết Dương Vĩ dùng phương pháp nào mà mua được hai vé. Ngay cả những nhân viên đi tới đi lui cũng phải ngước lên nhìn hai mẹ con Trang Duệ, thái độ phục vụ cũng tốt hẳn lên, nếu so sánh với tình huống chen chúc vào những lúc đi xe lửa vào những kỳ nghỉ đông và nghỉ hè thời còn đi học thì thật sự là khác biệt một trời một vực.</w:t>
      </w:r>
    </w:p>
    <w:p>
      <w:pPr>
        <w:pStyle w:val="BodyText"/>
      </w:pPr>
      <w:r>
        <w:t xml:space="preserve">Lúc này Trang Duệ chợt sinh ra cảm giác cảm kích khó hiểu với đại ca Dương Vĩ, vì mỗi lần đến sân ga nhìn thấy dòng người đông nghịt như kiến thì hắn không khỏi cảm thấy da đầu run lên, đám người đến mua vé như những bầu ong vỡ tổ, ai cũng không ngừng chen lấn đi về phía quầy vé, trong miệng không ngừng nói:</w:t>
      </w:r>
    </w:p>
    <w:p>
      <w:pPr>
        <w:pStyle w:val="BodyText"/>
      </w:pPr>
      <w:r>
        <w:t xml:space="preserve">- Tránh một chút, tránh một chút...</w:t>
      </w:r>
    </w:p>
    <w:p>
      <w:pPr>
        <w:pStyle w:val="BodyText"/>
      </w:pPr>
      <w:r>
        <w:t xml:space="preserve">- Cho tôi đi trước....</w:t>
      </w:r>
    </w:p>
    <w:p>
      <w:pPr>
        <w:pStyle w:val="BodyText"/>
      </w:pPr>
      <w:r>
        <w:t xml:space="preserve">Mùa xuân có rất nhiều người đi về quê ăn tết, rất nhiều người thậm chí không thể chờ được mà chui qua cả cửa sổ của tàu xe trực tiếp đi vào, có thể thấy lúc này ở trên thùng xe, thân tàu chắc chắn sẽ như hộp cá mòi, dày đặc người, mùi vị cũng không phải dễ chịu.</w:t>
      </w:r>
    </w:p>
    <w:p>
      <w:pPr>
        <w:pStyle w:val="BodyText"/>
      </w:pPr>
      <w:r>
        <w:t xml:space="preserve">Trang Duệ thu hồi ánh mắt nhìn ra bên ngoài, hắn nhìn về phía mẹ mình lúc này đã ngủ say, khoảng thời gian qua hắn bị thương làm ẹ phải vất vả, tuy xe lửa đi qua cầu Trường Giang phát ra những âm thanh lớn như vậy nhưng mẹ hắn vẫn ngủ say mà không tỉnh lại.</w:t>
      </w:r>
    </w:p>
    <w:p>
      <w:pPr>
        <w:pStyle w:val="BodyText"/>
      </w:pPr>
      <w:r>
        <w:t xml:space="preserve">Nếu so sánh với lần về nhà trước đó thì lúc này mẹ của Trang Duệ có vẻ già nua hơn, bà đã là một người gần sáu mươi tuổi, lúc này hắn không khỏi thầm trách mình, đi làm đã hai năm nhưng bình thường cũng rất ít khi điện thoại về nhà, bây giờ xảy ra việc cũng làm mẹ phải lo lắng, đúng là bất hiếu.</w:t>
      </w:r>
    </w:p>
    <w:p>
      <w:pPr>
        <w:pStyle w:val="BodyText"/>
      </w:pPr>
      <w:r>
        <w:t xml:space="preserve">Trang Duệ khẽ kéo mèm đắp lên người mẹ, hắn chậm rãi duỗi thẳng hai chân vì ngồi quá lâu mà có hơi tê, sau đó nằm lên giường, bắt đầu suy nghĩ về những gì đã xảy ra trong thời gian qua.</w:t>
      </w:r>
    </w:p>
    <w:p>
      <w:pPr>
        <w:pStyle w:val="BodyText"/>
      </w:pPr>
      <w:r>
        <w:t xml:space="preserve">Sự kiện cướp bóc xem như đã xong, tuy Trang Duệ có khút đau khổ nhưng vẫn là đáng giá, lúc này hắn đã được điều lên làm quản lý ở Điển Đương Hành, đãi ngộ cao và hơn nữa chính là có thể vào biên chế. Trang Duệ vào biên chế sẽ có nhiều chỗ tốt, ví dụ như sau này cho vay mua nhà hoặc dời hộ khẩu đến thành phố Trung Hải, con cái đến trường.v.v. Đều có lợi ích rất lớn.</w:t>
      </w:r>
    </w:p>
    <w:p>
      <w:pPr>
        <w:pStyle w:val="BodyText"/>
      </w:pPr>
      <w:r>
        <w:t xml:space="preserve">Trang Duệ nghĩ đến đây mà không khỏi nở nụ cười chế giễu, mình cũng đã nghĩ quá xa rồi. Hắn từ nhỏ đến lớn cũng chỉ có một cô bạn gái ở thời đại học, cô bé kia là một hoa khôi của khoa, tính cách dịu dàng, không biết sao khi đó lại vừa ý hắn, lúc đó làm cho đám nam sinh cùng phòng phải ghen tị. Nhưng khi hai bên vừa phát triển đến giai đoạn nắm tay thì cha của cô gái vì dầu tư kinh doanh khoáng sản mà cả nhà di dân sang Áo, nàng cũng chuyển theo gia đình ra nước ngoài học tập, vì vậy mà đoạn tình cảm kia bị bóp chết ngay trong trứng nước.</w:t>
      </w:r>
    </w:p>
    <w:p>
      <w:pPr>
        <w:pStyle w:val="BodyText"/>
      </w:pPr>
      <w:r>
        <w:t xml:space="preserve">Trang Duệ tuy tướng mạo không tính là anh tuấn nhưng cũng coi như là ngũ quan đoan chính, ột mét tám, nhìn qua có vẻ khá trầm ổn, thành tích học tập cũng luôn đi đầu. Nhưng xã hội bây giờ có tài hay không mới quan trọng, đẹp cũng không thể lấy ra ăn được, vì vậy mà sau đoạn kết của cuộc tình ở năm hai thì Trang Duệ thật sự không tiếp tục nói chuyện tình yêu, nhưng hắn cũng không xa lạ với chuyện nam nữ, tất nhiên cũng không phải vì được dạy về sinh lý hồi cấp hai mà vì học được trên máy tính của vị đại ca Dương Vĩ với đầy đủ các loại phim từ cổ chí kim từ Á sang Âu.</w:t>
      </w:r>
    </w:p>
    <w:p>
      <w:pPr>
        <w:pStyle w:val="BodyText"/>
      </w:pPr>
      <w:r>
        <w:t xml:space="preserve">Sau khi tốt nghiệp thì Trang Duệ quay về Trung Hải ngoài dự đoán của mọi người, hơn nữa sau khi công tác ở Điển Đương Hành được hai năm thì có thể tiến vào trong biên chế, điều này làm cho hắn nhận được sự ưu ái của vài cô gái bạn học người bản địa ở Trung Hải. Nhưng trước nay Trang Duệ luôn đứng từ xa nhìn và không dám tiếp cận đối với những cô gái này, hắn cũng không muốn hầu hạ những vị tiểu thư này.</w:t>
      </w:r>
    </w:p>
    <w:p>
      <w:pPr>
        <w:pStyle w:val="BodyText"/>
      </w:pPr>
      <w:r>
        <w:t xml:space="preserve">Nghĩ đến phụ nữ thì trong đầu Trang Duệ chợt lóe lên tình huống phát sinh ở bệnh viện vào buổi sáng.</w:t>
      </w:r>
    </w:p>
    <w:p>
      <w:pPr>
        <w:pStyle w:val="BodyText"/>
      </w:pPr>
      <w:r>
        <w:t xml:space="preserve">- Ảo giác sao? Chính mình khi đó không đói đến mức mờ để không quan tâm đến tình huống vết thương mà chỉ nghĩ đến phụ nữ cho được.</w:t>
      </w:r>
    </w:p>
    <w:p>
      <w:pPr>
        <w:pStyle w:val="BodyText"/>
      </w:pPr>
      <w:r>
        <w:t xml:space="preserve">Trang Duệ nghĩ đến luồng khí tức mát lạnh trong mắt sau khi bị thương, sau tình huống phát sinh vào buổi sáng thì luồng khi tức lạnh lẽo bao quanh mắt hình như yếu đi khá nhiều, chẳng lẽ...</w:t>
      </w:r>
    </w:p>
    <w:p>
      <w:pPr>
        <w:pStyle w:val="BodyText"/>
      </w:pPr>
      <w:r>
        <w:t xml:space="preserve">Trang Duệ lục ba lô của mình lấy ra một cái gương lớn như bàn tay, hắn nhìn vào trong gương, ngoài vẻ mặt có chút tái nhợt thì không có gì quá khác biệt, nhưng cặp mắt giống như sáng ngời hơn so với trước. Hắn đưa gương đến gần hơn một chút, ngưng thần nhìn vào hai mắt của mình, một tình huống quen thuộc lại xảy ra.</w:t>
      </w:r>
    </w:p>
    <w:p>
      <w:pPr>
        <w:pStyle w:val="BodyText"/>
      </w:pPr>
      <w:r>
        <w:t xml:space="preserve">Khi Trang Duệ tập trung tinh thần nhìn vào trong gương thì hắn chợt cảm thấy những luồng khí tức mát lạnh giống như ngủ đông quanh mắt mình bắt đầu vận chuyển, cùng lúc đó trước mắt xuất hiện một luồng hào quang màu xanh đậm, sau đó luồng khí tức đó lại vọt về phía gương.</w:t>
      </w:r>
    </w:p>
    <w:p>
      <w:pPr>
        <w:pStyle w:val="BodyText"/>
      </w:pPr>
      <w:r>
        <w:t xml:space="preserve">Khi luồng khí tức trong mắt bắn ra thì Trang Duệ thấy rất rõ, đồng tử trong mắt của mình chợt một phân thành hai, tuy thời gian là cực kỳ ngắn nhưng hắn vẫn tin tưởng mình không nhìn lầm, đây tuyệt đối không phải là ảo giác. Lúc này hắn thấy hai đồng tử trong hai mắt của mình chợt biến thành bốn.</w:t>
      </w:r>
    </w:p>
    <w:p>
      <w:pPr>
        <w:pStyle w:val="BodyText"/>
      </w:pPr>
      <w:r>
        <w:t xml:space="preserve">Đây là có chuyện gì? Trang Duệ chợt cảm thấy da đầu run lên, hắn cuống quýt ném chiếc gương xuống giường, chuyện quỷ dị như vậy phát sinh trên người mình, dù là ai cũng khó thể bảo trì sự trấn định.</w:t>
      </w:r>
    </w:p>
    <w:p>
      <w:pPr>
        <w:pStyle w:val="BodyText"/>
      </w:pPr>
      <w:r>
        <w:t xml:space="preserve">Cũng may Trang Duệ bình thường không tin quỷ thần không bái thiên địa, hắn ngây ngốc vài giây rồi hít vào một hơi thật sâu, dần bình tĩnh trở lại. Vừa rồi hắn quá kinh hoảng mà không phát hiện được luồng khí tức phóng ra từ mắt mình và có thay đổi gì kế tiếp, vì thế mà hắn tiếp tục cầm lấy gương, chuẩn bị quan sát lại.</w:t>
      </w:r>
    </w:p>
    <w:p>
      <w:pPr>
        <w:pStyle w:val="BodyText"/>
      </w:pPr>
      <w:r>
        <w:t xml:space="preserve">Vì lúc này có sự chuẩn bị nên sau khi luồng khí tức kia từ trong hốc mắt bắn ra thì Trang Duệ có thể rõ ràng cảm giác được thứ kia giống như có thể liên lạc được với mình, mình có thể rõ ràng cảm giác được sự hiện hữu của nó. Hơn nữa hắn còn thấy một luồng hào quang màu xanh đậm, trong gương cũng không thấy, điều này cũng chính là nói đó là thứ trực tiếp xuất hiện trong mắt mình.</w:t>
      </w:r>
    </w:p>
    <w:p>
      <w:pPr>
        <w:pStyle w:val="BodyText"/>
      </w:pPr>
      <w:r>
        <w:t xml:space="preserve">- Trở về...</w:t>
      </w:r>
    </w:p>
    <w:p>
      <w:pPr>
        <w:pStyle w:val="BodyText"/>
      </w:pPr>
      <w:r>
        <w:t xml:space="preserve">Những ngày qua Trang Duệ đã có thói quen với sự tồn tại của luồng khí tức mát lạnh kia trong mắt, trong lòng thật sự cũng sợ nó không chịu quay về, vì thế mà không khỏi thầm hô một câu. Nhưng điều làm hắn cảm thấy vui sướng chính là luồng khí tức kia thật sự rụt về theo suy nghĩ của hắn, nó lại tiếp tục ngủ đông, tiếp tục ẩn giấu ở bốn phía trong mắt hắn, nhưng lần này mắt không còn cảm giác đau đớn, mà luồng khí tức đó cũng không giảm bớt.</w:t>
      </w:r>
    </w:p>
    <w:p>
      <w:pPr>
        <w:pStyle w:val="BodyText"/>
      </w:pPr>
      <w:r>
        <w:t xml:space="preserve">- Trước kia không phát hiện mắt mình có hiện tượng song đồng lạ mắt thế này, chẳng lẽ là mới có sau khi bị thương? Nhưng nhìn vào gương trừ luồng khí tức mát lạnh kia cũng không có gì đặc biệt, chẳng lẽ...</w:t>
      </w:r>
    </w:p>
    <w:p>
      <w:pPr>
        <w:pStyle w:val="BodyText"/>
      </w:pPr>
      <w:r>
        <w:t xml:space="preserve">Trang Duệ giống như nắm bắt được thứ gì đó nhưng cũng không phải xác định, hắn xoay người, ngãy giờ luôn nửa nằm trên giường, cánh tay phải chống xuống giường có hơi mỏi. Lúc này hắn nhấc tay phải lên, đưa đến trước mắt, sau đó ngưng thần nhìn vào.</w:t>
      </w:r>
    </w:p>
    <w:p>
      <w:pPr>
        <w:pStyle w:val="BodyText"/>
      </w:pPr>
      <w:r>
        <w:t xml:space="preserve">Trước mắt vẫn là một luồng sáng màu xanh đậm, nhưng cảnh tượng xuất hiện ngay sau đó lại làm cho Trang Duệ giật mình.</w:t>
      </w:r>
    </w:p>
    <w:p>
      <w:pPr>
        <w:pStyle w:val="BodyText"/>
      </w:pPr>
      <w:r>
        <w:t xml:space="preserve">Trang Duệ mặc trên người một bộ áo lông khá dày, bên trong còn có nội y giữ ấm, nhưng khi luồng sáng màu xanh đậm lóe lên, khi khí tức mát lạnh từ trong mắt bùng ra, hắn chợt phát hiện áo lông giống như hóa thành hơi nước trong mắt mình, trước mắt có hơi mơ hồ, sau đó biến mất không còn gì. Lúc này làn da tay xuất hiện trước mắt hắn như nhìn qua kính lúp, thậm chí hắn còn thấy rõ những lỗ chân lông trên da tay của mình.</w:t>
      </w:r>
    </w:p>
    <w:p>
      <w:pPr>
        <w:pStyle w:val="BodyText"/>
      </w:pPr>
      <w:r>
        <w:t xml:space="preserve">- Tình huống xảy ra vào buổi sáng quả nhiên là thật.</w:t>
      </w:r>
    </w:p>
    <w:p>
      <w:pPr>
        <w:pStyle w:val="BodyText"/>
      </w:pPr>
      <w:r>
        <w:t xml:space="preserve">Trang Duệ cưỡng ép cảm giác khiếp sợ trong lòng, hắn chuẩn bị đưa mắt nhìn đến những bộ vị khác trên cơ thể thì trong mắt chợt tuyền đến cảm giác đau, một cảm giác đau và nóng chợt truyền đến, lúc này tuyến lệ giống như mở nắp, nước mắt chợt chảy xuôi xuống khó thể khống chế. Những gì xảy ra lúc này giống hệt như khi sáng, chỉ là cảm giác đau không còn mạnh như trước, cùng lúc đó luồng khí tức bên ngoài giống như cảm ứng được thứ gì đó, nó lập tức quay lại trong mắt hắn, cảm giác mát lạnh nhanh chóng làm cho đau đớn và nóng rực biến mất.</w:t>
      </w:r>
    </w:p>
    <w:p>
      <w:pPr>
        <w:pStyle w:val="BodyText"/>
      </w:pPr>
      <w:r>
        <w:t xml:space="preserve">- Đã đỡ hơn rất nhiều, ủa?</w:t>
      </w:r>
    </w:p>
    <w:p>
      <w:pPr>
        <w:pStyle w:val="BodyText"/>
      </w:pPr>
      <w:r>
        <w:t xml:space="preserve">Sau kih luồng khí tức mát lạnh kia quay về mắt, Trang Duệ chợt cảm giác được khí tức đó yếu đi khá nhiều, nhưng hắn biết thật ra luồng khí kia chuyển vào trong cánh tay của mình, hơn nữa khi khí tức đó tiến vào thì làm cho cánh tay vốn nhức mỏi chợt sinh ra cảm giác ngứa, sau đó biến thành thoải mái giống như tràn đầy lực lượng. Hắn vội vàng cuốn cánh tay áo lên, phát hiện mặt ngoài cánh tay cũng không có gì bất thường, nhưng hắn rõ ràng có thể cảm ứng được sự biến hóa.</w:t>
      </w:r>
    </w:p>
    <w:p>
      <w:pPr>
        <w:pStyle w:val="BodyText"/>
      </w:pPr>
      <w:r>
        <w:t xml:space="preserve">- Trên người mình rốt cuộc có gì xảy ra?</w:t>
      </w:r>
    </w:p>
    <w:p>
      <w:pPr>
        <w:pStyle w:val="Compact"/>
      </w:pPr>
      <w:r>
        <w:t xml:space="preserve">Trang Duệ nhìn những bông tuyết bay tán loạn ngoài cửa sổ mà lại rơi vào trong trầm tư.</w:t>
      </w:r>
      <w:r>
        <w:br w:type="textWrapping"/>
      </w:r>
      <w:r>
        <w:br w:type="textWrapping"/>
      </w:r>
    </w:p>
    <w:p>
      <w:pPr>
        <w:pStyle w:val="Heading2"/>
      </w:pPr>
      <w:bookmarkStart w:id="28" w:name="chương-6-song-đồng-hạ."/>
      <w:bookmarkEnd w:id="28"/>
      <w:r>
        <w:t xml:space="preserve">6. Chương 6 : Song Đồng (hạ).</w:t>
      </w:r>
    </w:p>
    <w:p>
      <w:pPr>
        <w:pStyle w:val="Compact"/>
      </w:pPr>
      <w:r>
        <w:br w:type="textWrapping"/>
      </w:r>
      <w:r>
        <w:br w:type="textWrapping"/>
      </w:r>
    </w:p>
    <w:p>
      <w:pPr>
        <w:pStyle w:val="BodyText"/>
      </w:pPr>
      <w:r>
        <w:t xml:space="preserve">Hoàng Kim ĐồngTác giả: Đả Nhãn</w:t>
      </w:r>
    </w:p>
    <w:p>
      <w:pPr>
        <w:pStyle w:val="BodyText"/>
      </w:pPr>
      <w:r>
        <w:t xml:space="preserve">Chương 6: Song đồng (Hạ).</w:t>
      </w:r>
    </w:p>
    <w:p>
      <w:pPr>
        <w:pStyle w:val="BodyText"/>
      </w:pPr>
      <w:r>
        <w:t xml:space="preserve">Nhóm Dịch: Tepga</w:t>
      </w:r>
    </w:p>
    <w:p>
      <w:pPr>
        <w:pStyle w:val="BodyText"/>
      </w:pPr>
      <w:r>
        <w:t xml:space="preserve">Nguồn : VipVandan</w:t>
      </w:r>
    </w:p>
    <w:p>
      <w:pPr>
        <w:pStyle w:val="BodyText"/>
      </w:pPr>
      <w:r>
        <w:t xml:space="preserve">Trước đó vài năm Trang Duệ từng xem qua một bộ phim kinh dị của Hongkong có tên là Song Đồng, hắn có chút mơ hồ về nội dung của nó, nhưng hình như nói về một người có cặp mắt song đồng có thể khám phá hai giới âm dương.</w:t>
      </w:r>
    </w:p>
    <w:p>
      <w:pPr>
        <w:pStyle w:val="BodyText"/>
      </w:pPr>
      <w:r>
        <w:t xml:space="preserve">Sau khi xem xong bộ phim thì Trang Duệ lúc đó rất có hứng thú với những người có cặp mắt song đồng, hắn đã tìm kiếm không ít tư liệu, nghe nói trong lịch sử có bốn người có mắt song đồng: Thương Hiệt, Ngu Thuấn, Hạng Vũ, Lý Dục. Trong thần thoại thượng cổ có ghi chép lại là những người có song đồng đều là thánh nhân, thời cổ đại cho rằng đó là dị tướng, tốt lành, tượng trưng ay mắn và phú quý, thường có biểu tượng đế vương.</w:t>
      </w:r>
    </w:p>
    <w:p>
      <w:pPr>
        <w:pStyle w:val="BodyText"/>
      </w:pPr>
      <w:r>
        <w:t xml:space="preserve">Tiền Khiêm Ích đã viết thế này trong Từ Châu Tạp Đề: Trọng đồng di tích dĩ minh minh, Hí Mã Đài tiền quỷ hỏa thanh. Thập trượng hoàng lâu lâm tứ thủy, hành nhân do thuyết bá vương thính*.</w:t>
      </w:r>
    </w:p>
    <w:p>
      <w:pPr>
        <w:pStyle w:val="BodyText"/>
      </w:pPr>
      <w:r>
        <w:t xml:space="preserve">(*Masta4ever: xem tại</w:t>
      </w:r>
    </w:p>
    <w:p>
      <w:pPr>
        <w:pStyle w:val="BodyText"/>
      </w:pPr>
      <w:r>
        <w:t xml:space="preserve">Di tích Trọng Đồng đã tối tăm</w:t>
      </w:r>
    </w:p>
    <w:p>
      <w:pPr>
        <w:pStyle w:val="BodyText"/>
      </w:pPr>
      <w:r>
        <w:t xml:space="preserve">Ma trơi lấp lóe Hí Mã Đài</w:t>
      </w:r>
    </w:p>
    <w:p>
      <w:pPr>
        <w:pStyle w:val="BodyText"/>
      </w:pPr>
      <w:r>
        <w:t xml:space="preserve">Mười trượng Hoàng Lâu trong tứ thủy</w:t>
      </w:r>
    </w:p>
    <w:p>
      <w:pPr>
        <w:pStyle w:val="BodyText"/>
      </w:pPr>
      <w:r>
        <w:t xml:space="preserve">Người qua vẫn nhớ bá vương cung.</w:t>
      </w:r>
    </w:p>
    <w:p>
      <w:pPr>
        <w:pStyle w:val="BodyText"/>
      </w:pPr>
      <w:r>
        <w:t xml:space="preserve">)</w:t>
      </w:r>
    </w:p>
    <w:p>
      <w:pPr>
        <w:pStyle w:val="BodyText"/>
      </w:pPr>
      <w:r>
        <w:t xml:space="preserve">Trang Duệ nhà ở Bành Thành, cách Hí Mã Đài không xa, chỉ mất vài phút đi bộ mà thôi. Lúc nhỏ hắn thường xuyên đến chơi đùa ở Hí Mã Đài, thường xem những cây kiếm đồng xanh cổ đại, tướng sĩ mặc áo giáp ở bên trong, vì vậy mà có ấn tượng rất sâu với bài thơ này. truyện copy từ</w:t>
      </w:r>
    </w:p>
    <w:p>
      <w:pPr>
        <w:pStyle w:val="BodyText"/>
      </w:pPr>
      <w:r>
        <w:t xml:space="preserve">Nhưng sau này Trang Duệ từng xem qua một vài giải thích của y học hiện đại, nói rằng tình huống này thuộc về hiện tượng đồng tử xảy ra hiện tượng biến dị dính liền, y học hiện đại cho rằng lúc đầu lúc đầu giống như hiện tượng đục thủy tinh thể, vì tròng mắt có màu khác nhau nên nhìn qua giống như có một đồng tử to đồng tử nhỏ, vì vậy mà gọi là song đồng, cũng gọi là trọng đồng.</w:t>
      </w:r>
    </w:p>
    <w:p>
      <w:pPr>
        <w:pStyle w:val="BodyText"/>
      </w:pPr>
      <w:r>
        <w:t xml:space="preserve">Nhưng Trang Duệ cảm thấy mắt mình có biến hóa không giống như những gì đã từng biết, chỉ khi nào xuất hiện luồng khí mát lạnh mới có song đồng. Hơn nữa khi phát sinh song đồng cũng không phải là đồng tử to đồng tử nhỏ, mà là hai song đồng đặt song song, hơn nữa cũng không thấy những vị có song đồng trong sách có được dị năng nhìn thấu quần áo của người khác.</w:t>
      </w:r>
    </w:p>
    <w:p>
      <w:pPr>
        <w:pStyle w:val="BodyText"/>
      </w:pPr>
      <w:r>
        <w:t xml:space="preserve">Trang Duệ có thể khẳng định một trăm phần trăm là trước kia mắt mình không xảy ra hiện tượng song đồng, vì vậy mà có thể thấy nó xuất hiện sau khi hắn bị thương. Nhưng hắn đối với sự kiện cướp bóc vừa xảy ra chỉ nhớ đến tình huống có ánh đạn lóe lên, những gì sau đó thì hoàn toàn không biết, khi tỉnh lại thì đang nằm trong bệnh viện, khoảng thời gian sau đó xảy ra chuyện gì cũng thật sự bó tay.</w:t>
      </w:r>
    </w:p>
    <w:p>
      <w:pPr>
        <w:pStyle w:val="BodyText"/>
      </w:pPr>
      <w:r>
        <w:t xml:space="preserve">Trang Duệ lại cầm lấy gương, hắn bắt đầu quan sát, cũng giống như trước đó, tuy luồng hào quang trong mắt bắn vào gương nhưng tấm gương không có bất kỳ điều gì thay đổi, ánh mắt của hắn cũng không thể nhìn thấu vào bên trong. Hắn chỉ cảm giác được luồng khí tức kia giống như di chuyển một vòng quanh gương rồi lui lại trong mắt mình.</w:t>
      </w:r>
    </w:p>
    <w:p>
      <w:pPr>
        <w:pStyle w:val="BodyText"/>
      </w:pPr>
      <w:r>
        <w:t xml:space="preserve">Trang Duệ không cam lòng và tìm ra một quyển sách, đó chính là Khang Hi Đại Đế, khi không có việc gì làm thì hắn hay xem sách sử, bộ sách này hắn vừa mua trước đó không lâu, khi nằm viện thì hắn nhờ Dương Vĩ đưa đến, sau đó nhờ mẹ đọc ình nghe để giết thời gian. Lần này hắn xuất viện mà không quay về chỗ ở trong thành phố Trung Hải, vì vậy hắn mang nó theo bên mình.</w:t>
      </w:r>
    </w:p>
    <w:p>
      <w:pPr>
        <w:pStyle w:val="BodyText"/>
      </w:pPr>
      <w:r>
        <w:t xml:space="preserve">Trang Duệ đặt quyển sách Khang Hi Đại Đế dày năm trăm trang xuống trước mặt, hắn cũng không mở ra. Hắn ngưng tụ ánh mắt nhìn vào, vẫn là một luồng hào quang màu xanh đậm bùng lên, cũng gióng như những lần trước thì luồng hào quang xanh đậm này vừa biến mất thì luồng khí tức kỳ dị kia cũng tiếp xúc với bìa quyển sách.</w:t>
      </w:r>
    </w:p>
    <w:p>
      <w:pPr>
        <w:pStyle w:val="BodyText"/>
      </w:pPr>
      <w:r>
        <w:t xml:space="preserve">Trang Duệ có chút căng thẳng, nếu như chỉ có thể nhìn thấu qua quần áo thì tính hữu dụng là không lớn, chẳng lẽ chỉ có thể dùng nó để nhìn lén người ta? Hắn cảm thấy mình cũng không bỉ ổi đến mức như vậy.</w:t>
      </w:r>
    </w:p>
    <w:p>
      <w:pPr>
        <w:pStyle w:val="BodyText"/>
      </w:pPr>
      <w:r>
        <w:t xml:space="preserve">Khi ánh mắt nhìn thấy bìa sách thì Trang Duệ thở dài một hơi, bởi vì bốn chữ Khang Hi Đại Đế khá lớn trên bìa chợt mờ đi giống như băng tan trong nước nhưng tốc độ rất nhanh, chỉ sau nháy mắt thì tấm hình một ông vua mặc long bào ngồi trên ngai vàng đã biến mất không còn, hình ảnh xuất hiện sau đó chính là những chữ màu đen chằng chịt nhưng rất rõ ràng.</w:t>
      </w:r>
    </w:p>
    <w:p>
      <w:pPr>
        <w:pStyle w:val="BodyText"/>
      </w:pPr>
      <w:r>
        <w:t xml:space="preserve">Trang ba trăm chín mươi bảy, khi khí tức mát lạnh kia thu lại thì Trang Duệ cố ý xem xét số trang, lúc này khí tức mát lạnh quay về mắt và hắn cũng không cảm thấy cảm giác gì không tốt, hắn tranh thủ lật ra trang ba trăm chín mươi bảy, những văn tự quen thuộc bên trên đã khẳng định phán đoán kiên định trong lòng hắn.</w:t>
      </w:r>
    </w:p>
    <w:p>
      <w:pPr>
        <w:pStyle w:val="BodyText"/>
      </w:pPr>
      <w:r>
        <w:t xml:space="preserve">Trang Duệ lại cầm lấy quyển sách và đặt trước mặt mình một thước, lần này hắn nhìn qua và kinh ngạc phát hiện luồng khí tức kia không thể chạm vào quyển sách, khi còn cách hơn mười centimet thì tự quay về mắt, tầm mắt cũng chỉ có thể nhìn đến bìa quyển sách, không có luồng khí tức kỳ dị kia thì hắn cũng không thể nhìn vào.</w:t>
      </w:r>
    </w:p>
    <w:p>
      <w:pPr>
        <w:pStyle w:val="BodyText"/>
      </w:pPr>
      <w:r>
        <w:t xml:space="preserve">Trang Duệ bắt đầu bận rộn hẳn lên, tất cả những vật phẩm trên xe lửa trở thành đối tượng thí nghiệm của hắn, ngay cả những tấm sắt cũng không được buông tha. Cũng may hắn nhìn vào vật chết sẽ không tiêu hao khí tức trong mắt, vì vậy hắn xem xét cả một giờ mới ngừng lại.</w:t>
      </w:r>
    </w:p>
    <w:p>
      <w:pPr>
        <w:pStyle w:val="BodyText"/>
      </w:pPr>
      <w:r>
        <w:t xml:space="preserve">Sau vài lần thí nghiệm thì Trang Duệ mới phân loại những phát hiện của mình, đầu tiên là khi luồng khí tức của mình tác động lên cơ thể người sẽ biến mất khá nhiều. Dù hắn thí nghiệm với cánh tay thì luồng khí kia tỏ ra có ích mà vô hại nhưng lại ảnh hưởng đến mắt, lúc đầu khí tức tràn đầy hốc mắt, sau sự kiện buổi sáng và tiêu hao lúc vừa rồi thì chỉ còn lại một lớp hơi mỏng bám vào trong mắt mà thôi.</w:t>
      </w:r>
    </w:p>
    <w:p>
      <w:pPr>
        <w:pStyle w:val="BodyText"/>
      </w:pPr>
      <w:r>
        <w:t xml:space="preserve">Lúc này Trang Duệ đã có thói quen với sự tồn tại của luồng khí tức trong mắt, hắn có thể cho hai mắt của mình bất cứ lúc nào cũng có thể tiến vào một trạng thái khó tả nhưng thoải mái, khí tức này rõ ràng rất có lợi cho con ngươi, hắn cũng không muốn tiêu hao để nó biến mất. Vì vậy hắn không dám thí nghiệm với cơ thể của mình, nhưng khí tức này có lợi cho cơ thể, điều này đã được chứng thực.</w:t>
      </w:r>
    </w:p>
    <w:p>
      <w:pPr>
        <w:pStyle w:val="BodyText"/>
      </w:pPr>
      <w:r>
        <w:t xml:space="preserve">Ngay sau đó là vận dụng khí tức trong mắt, hắn có thể nhìn xuyên qua những vật phẩm có kết cấu phần tử đơn giản như quần áo, sách báo, những vật phẩm khác có kế cấu dày đặc hơn như sắt, thủy tinh, gỗ đều không thể nào xuyên qua, nhưng khi sử dụng với những vật phẩm này cũng không tiêu hao khí tức mát lạnh kia, điều này làm cho hắn yên tâm hơn.</w:t>
      </w:r>
    </w:p>
    <w:p>
      <w:pPr>
        <w:pStyle w:val="BodyText"/>
      </w:pPr>
      <w:r>
        <w:t xml:space="preserve">Đồng thời sau khi luồng khí bùng ra khỏi mắt thì cũng có hạn chế về khoảng cách, nếu như trong khoảng cách tám mươi centimet mà nó không tiếp xúc với vật phẩm nào thì sẽ tự động quay về mắt, số lượng không gia tăng cũng không giảm bớt.</w:t>
      </w:r>
    </w:p>
    <w:p>
      <w:pPr>
        <w:pStyle w:val="BodyText"/>
      </w:pPr>
      <w:r>
        <w:t xml:space="preserve">Sau khi bận rộn hơn một giờ thì Trang Duệ cảm thấy luồng khí tức trong mắt như có linh tính, vì vậy hắn dứt khoát gọi nó là linh khí.</w:t>
      </w:r>
    </w:p>
    <w:p>
      <w:pPr>
        <w:pStyle w:val="BodyText"/>
      </w:pPr>
      <w:r>
        <w:t xml:space="preserve">Khi thăm dò quy luật của linh khí thì Trang Duệ có chút đau đầu, vì linh khí trong mắt có chút xuất quỷ nhập thần, chỉ cần hắn ngưng thần nhìn về phía một vật phẩm nào đó thì linh khí sẽ bùng ra, cũng không theo sự khống chế của hắn, hoặc có thể nói bây giờ hắn chưa thể khống chế được. Khi nhìn vào những vật phẩm chết thì không sao, nhưng khi nhìn vào người thì sẽ bị ảnh hưởng, linh khí sẽ tổn thất, vì vậy điều cần làm của hắn lúc này chính là khống chế luồng linh khí kia.</w:t>
      </w:r>
    </w:p>
    <w:p>
      <w:pPr>
        <w:pStyle w:val="BodyText"/>
      </w:pPr>
      <w:r>
        <w:t xml:space="preserve">- Hình như chính mình cũng có thể thu hồi linh khí...</w:t>
      </w:r>
    </w:p>
    <w:p>
      <w:pPr>
        <w:pStyle w:val="BodyText"/>
      </w:pPr>
      <w:r>
        <w:t xml:space="preserve">Trang Duệ nghĩ đến đây mà cầm lấy quyển sách đặt trước mắt năm mươi centimet, sau đó hắn ngưng thần nhìn quyển sách, trong miệng lẩm bẩm:</w:t>
      </w:r>
    </w:p>
    <w:p>
      <w:pPr>
        <w:pStyle w:val="BodyText"/>
      </w:pPr>
      <w:r>
        <w:t xml:space="preserve">- Không cần đi ra, không cần đi ra.</w:t>
      </w:r>
    </w:p>
    <w:p>
      <w:pPr>
        <w:pStyle w:val="BodyText"/>
      </w:pPr>
      <w:r>
        <w:t xml:space="preserve">Trang Duệ vừa nói vừa cố ý nghĩ giữ linh khí ở lại trong mắt, khi ánh mắt của hắn nhìn lên quyển sách, hắn rõ ràng cảm thấy linh khí có hơi động, nhưng cũng giống hắn mong muốn, nó vẫn dừng lại trong hốc mắt, cũng không bắn về phía quyển sách. Nói cách khác hắn dùng lực lượng tinh thần của mình hoặc là tư duy có thể khống chế được linh khí.</w:t>
      </w:r>
    </w:p>
    <w:p>
      <w:pPr>
        <w:pStyle w:val="BodyText"/>
      </w:pPr>
      <w:r>
        <w:t xml:space="preserve">Trang Duệ ức chế cảm giác vui sướng trong lòng, hắn nở nụ cười vui sướng. Phải biết rằng tuy nhìn thấu qua quần áo của người khác là một hành động hèn mọn bỉ ổi nhưng lại rất sướng, hơn nữa ánh mắt biến đổi như vậy sẽ mang đến cho hắn vài thứ hữu dụng, cũng không biết có thể có thêm được tác dụng tốt gì nữa?</w:t>
      </w:r>
    </w:p>
    <w:p>
      <w:pPr>
        <w:pStyle w:val="BodyText"/>
      </w:pPr>
      <w:r>
        <w:t xml:space="preserve">- Tiểu Duệ, con cười ngây ngốc cái gì vậy?</w:t>
      </w:r>
    </w:p>
    <w:p>
      <w:pPr>
        <w:pStyle w:val="Compact"/>
      </w:pPr>
      <w:r>
        <w:t xml:space="preserve">Tiếng cười của Trang Duệ thật sự đánh thức mẹ hắn từ cơn ngủ say.</w:t>
      </w:r>
      <w:r>
        <w:br w:type="textWrapping"/>
      </w:r>
      <w:r>
        <w:br w:type="textWrapping"/>
      </w:r>
    </w:p>
    <w:p>
      <w:pPr>
        <w:pStyle w:val="Heading2"/>
      </w:pPr>
      <w:bookmarkStart w:id="29" w:name="chương-7-nhà-cũ-bị-giải-tỏa."/>
      <w:bookmarkEnd w:id="29"/>
      <w:r>
        <w:t xml:space="preserve">7. Chương 7 : Nhà Cũ Bị Giải Tỏa.</w:t>
      </w:r>
    </w:p>
    <w:p>
      <w:pPr>
        <w:pStyle w:val="Compact"/>
      </w:pPr>
      <w:r>
        <w:br w:type="textWrapping"/>
      </w:r>
      <w:r>
        <w:br w:type="textWrapping"/>
      </w:r>
    </w:p>
    <w:p>
      <w:pPr>
        <w:pStyle w:val="BodyText"/>
      </w:pPr>
      <w:r>
        <w:t xml:space="preserve">Hoàng Kim ĐồngTác giả: Đả Nhãn</w:t>
      </w:r>
    </w:p>
    <w:p>
      <w:pPr>
        <w:pStyle w:val="BodyText"/>
      </w:pPr>
      <w:r>
        <w:t xml:space="preserve">Chương 7: Nhà cũ bị giải tỏa.</w:t>
      </w:r>
    </w:p>
    <w:p>
      <w:pPr>
        <w:pStyle w:val="BodyText"/>
      </w:pPr>
      <w:r>
        <w:t xml:space="preserve">Nhóm Dịch: Tepga</w:t>
      </w:r>
    </w:p>
    <w:p>
      <w:pPr>
        <w:pStyle w:val="BodyText"/>
      </w:pPr>
      <w:r>
        <w:t xml:space="preserve">Nguồn : VipVandan</w:t>
      </w:r>
    </w:p>
    <w:p>
      <w:pPr>
        <w:pStyle w:val="BodyText"/>
      </w:pPr>
      <w:r>
        <w:t xml:space="preserve">Xe lửa kéo ga mang theo những âm thanh ầm ầm điếc cả tai khi tiến vào sân ga Bành Thành, vừa mới ra khỏi tàu thì một bông tuyết lạnh buốt đã rơi xuống cổ áo của Trang Duệ, không khí rét lạnh thấu xương làm hắn phải kéo căng quần áo, mang theo hành lý và đưa mẹ đi ra nhà ga.</w:t>
      </w:r>
    </w:p>
    <w:p>
      <w:pPr>
        <w:pStyle w:val="BodyText"/>
      </w:pPr>
      <w:r>
        <w:t xml:space="preserve">Nhà ga Bành Thành là một trạm trung chuyển khá lớn trong nước, xuống phía nam thì xuống Thượng Hải, bắc lên thủ đô, tây đến Tây An, hầu như tất cả đều phải dừng lại ở chỗ này. Dù bây giờ là hơn mười một giờ đêm nhưng trên quảng trường nhà ga vẫn có rất nhiều người đang chờ tàu đến. Còn hơn mười ngày nữa mới đến tết, dù gió lạnh thấu xương nhưng vì sắp được về thăm người nhà và thân nhân, vì vậy mà vẻ mặt ai cũng sáng ngời hạnh phúc.</w:t>
      </w:r>
    </w:p>
    <w:p>
      <w:pPr>
        <w:pStyle w:val="BodyText"/>
      </w:pPr>
      <w:r>
        <w:t xml:space="preserve">Trang Duệ có hai căn nhà ở Cổ Thành này, căn nhà thứ nhất ở dưới chân núi Vân Long Sơn xinh đẹp, đó cũng chính là nhà tổ, trong thời gian náo động mười năm trước kia đã bị trưng thu, sau này mới được trả về. Nhưng đó chỉ là nơi hắn sống khi còn nhỏ, đến khi được mười tuổi thì đi đến chỗ khác sinh sống.</w:t>
      </w:r>
    </w:p>
    <w:p>
      <w:pPr>
        <w:pStyle w:val="BodyText"/>
      </w:pPr>
      <w:r>
        <w:t xml:space="preserve">Căn nhà thứ hai chính là của mẹ Trang Duệ được nhà trường phân phối, vài năm trước nàh nước làm cải cách nhà ở, những căn phòng được phân phối cho nhân viên nhà nước nếu muốn mua thì phải căn cứ vào tuổi nghề. Căn nhà này ở bên cạnh trường trước kia mẹ hắn dạy học, diện tích không lớn, bảy mươi hai mét vuông, nhưng khu vực này trị an rất tốt, trong nhà còn trang bị hệ thống sưởi, đi mua sắm cũng thuận tiện. Trước kia Trang Duệ luôn ở đây đến khi tốt nghiệp trung học.</w:t>
      </w:r>
    </w:p>
    <w:p>
      <w:pPr>
        <w:pStyle w:val="BodyText"/>
      </w:pPr>
      <w:r>
        <w:t xml:space="preserve">Trang Duệ bắt taxi cùng mẹ về nhà, khi lên đến lầu hai thì thấy đèn trong nhà vẫn sáng, hắn biết hôm nay chị mình ở lại đây. Khi cửa nhà mở ra thì khí ấm phả vào mặt, một cô gái hai ba tuổi tránh sau lưng chị mình, sau đó lén thò đầu đưa mắt nhìn Trang Duệ.</w:t>
      </w:r>
    </w:p>
    <w:p>
      <w:pPr>
        <w:pStyle w:val="BodyText"/>
      </w:pPr>
      <w:r>
        <w:t xml:space="preserve">- Nha đầu này ngày nào cũng nói muốn gặp cậu, đã trễ thế này vẫn chưa chịu đi ngủ, bây giờ thấy cậu lại sợ người lạ, này, mau chào cậu đi...</w:t>
      </w:r>
    </w:p>
    <w:p>
      <w:pPr>
        <w:pStyle w:val="BodyText"/>
      </w:pPr>
      <w:r>
        <w:t xml:space="preserve">Trang Mẫn vừa cười vừa nói.</w:t>
      </w:r>
    </w:p>
    <w:p>
      <w:pPr>
        <w:pStyle w:val="BodyText"/>
      </w:pPr>
      <w:r>
        <w:t xml:space="preserve">Trang Duệ nhìn hai chén nước nóng hôi hổi trên mặt bàn, bên trên còn có vài chiếc trứng gà chần nước sôi, hắn cảm thấy trong lòng ấm áp, đây đúng là nhà mình. Hắn công tác ở Trung Hải hơn một năm, sinh bệnh ở trong phòng trọ cũng không ai hỏi thăm, khi trời nóng chỉ có thể liên tục tắm nước lạnh để hạ nhiệt, khi nghĩ đến những thứ này thì hắn không nhịn được phải chảy nước mắt, vào thời điểm này hắn thật sự sinh ra xúc động muốn chuyển công tác từ Trung Hải về đây.</w:t>
      </w:r>
    </w:p>
    <w:p>
      <w:pPr>
        <w:pStyle w:val="BodyText"/>
      </w:pPr>
      <w:r>
        <w:t xml:space="preserve">- Mẹ, cậu khóc kìa, bây giờ con cũng đã không còn khóc nữa, cậu đúng là không biết xấu hổ...</w:t>
      </w:r>
    </w:p>
    <w:p>
      <w:pPr>
        <w:pStyle w:val="BodyText"/>
      </w:pPr>
      <w:r>
        <w:t xml:space="preserve">Âm thanh non nớt vang lên làm ọi người trong nhà phải cười xòa.</w:t>
      </w:r>
    </w:p>
    <w:p>
      <w:pPr>
        <w:pStyle w:val="BodyText"/>
      </w:pPr>
      <w:r>
        <w:t xml:space="preserve">Trang Duệ dùng tay nhấc cháu đưa lên cao, tất nhiên đứa bé sẽ sợ đến mức kêu lớn, sau khi được thả xuống thì chạy trốn vào lòng bà ngoại, cũng không dám đến gần cậu. Mãi đến khi ăn cơm xong và hắn lấy ra kẹo bánh đặc sản ở Trung Hải để dụ dỗ, cuối cùng thì tình cảm cậu cháu mới nóng sốt trở lại.</w:t>
      </w:r>
    </w:p>
    <w:p>
      <w:pPr>
        <w:pStyle w:val="BodyText"/>
      </w:pPr>
      <w:r>
        <w:t xml:space="preserve">Sau khi dùng cơm xong cũng là hơn mười hai giờ trưa, Trang Duệ rửa mặt và đi vào phòng mình, mọi thứ giống như năm xưa, không có gì biến hóa, hắn nằm trên giường nhìn gian phòng quen thuộc, một lúc lâu sau mới ngủ thật say.</w:t>
      </w:r>
    </w:p>
    <w:p>
      <w:pPr>
        <w:pStyle w:val="BodyText"/>
      </w:pPr>
      <w:r>
        <w:t xml:space="preserve">Hôm sau Trang Duệ đưa cháu ra công viên chơi cả ngày, những trò chơi như cưỡi máy bay, đi ngựa gỗ, tàu hỏa...Đều được đi một lần, vì vậy mà hắn nhanh chóng thăng cấp thành người thân nhất trong lòng cháu mình.</w:t>
      </w:r>
    </w:p>
    <w:p>
      <w:pPr>
        <w:pStyle w:val="BodyText"/>
      </w:pPr>
      <w:r>
        <w:t xml:space="preserve">Hôm nay là thứ sáu, đến tối anh rể tan việc cũng về đến nhà, mang về không ít quà tết. Lúc này Trang Duệ mới chợt nhớ cần phải mua quà tết, nhưng bây giờ đến tết chỉ cần đi siêu thị mua là xong, cũng thuận tiện hơn năm xưa.</w:t>
      </w:r>
    </w:p>
    <w:p>
      <w:pPr>
        <w:pStyle w:val="BodyText"/>
      </w:pPr>
      <w:r>
        <w:t xml:space="preserve">- Anh rể, hiện tại công tác ở nhà máy thế nào rồi?</w:t>
      </w:r>
    </w:p>
    <w:p>
      <w:pPr>
        <w:pStyle w:val="BodyText"/>
      </w:pPr>
      <w:r>
        <w:t xml:space="preserve">Sau khi dùng cơm xong, người nhà cùng ngồi trên ghế sa lông xem ti vi nói chuyện phiếm, cô bé bò qua bò lại trên người mọi người trong nhà, sau đó bị Trang Mẫn trừng mắt, cuối cùng trốn trong lòng Trang Duệ.</w:t>
      </w:r>
    </w:p>
    <w:p>
      <w:pPr>
        <w:pStyle w:val="BodyText"/>
      </w:pPr>
      <w:r>
        <w:t xml:space="preserve">- Vẫn như cũ mà thôi, thay đổi chế độ cũng không có gì khởi sắc, một tháng một ngàn đồng tiền lương, cũng không đói chết được nhưng chị cậu theo tôi cũng coi như khổ cực rồi...</w:t>
      </w:r>
    </w:p>
    <w:p>
      <w:pPr>
        <w:pStyle w:val="BodyText"/>
      </w:pPr>
      <w:r>
        <w:t xml:space="preserve">Anh rể của Trang Duệ tên là Triệu Quốc Đống, hắn là một người phúc hậu, công tác ở một xí nghiệp đường sắt, dù là tay sửa xe có kinh nghiệm nhưng công tác trong xí nghiệp quốc doanh thì cũng là như vậy mà thôi, cũng chỉ có thể kiếm được đủ tiền lương. Những năm nay người có bản lĩnh và có tiền thường đi xuống những vùng duyên hải để kinh doanh, lúc này những hiện tượng phát sinh khi xí nghiệp thay đổi chế độ càng được biểu hiện rõ ràng.</w:t>
      </w:r>
    </w:p>
    <w:p>
      <w:pPr>
        <w:pStyle w:val="BodyText"/>
      </w:pPr>
      <w:r>
        <w:t xml:space="preserve">- Lại nói nhiều, cũng không sợ cậu chê cười...</w:t>
      </w:r>
    </w:p>
    <w:p>
      <w:pPr>
        <w:pStyle w:val="BodyText"/>
      </w:pPr>
      <w:r>
        <w:t xml:space="preserve">Trang Mẫn cắt đứt lời chồng mình, Triệu Quốc Đống nở nụ cười ngây ngô và ngậm miệng không tiếp tục lên tiếng, chỉ cần nhìn bộ dạng này thì thấy Trang Mẫn rõ ràng có phương án "trị chồng". xem tại</w:t>
      </w:r>
    </w:p>
    <w:p>
      <w:pPr>
        <w:pStyle w:val="BodyText"/>
      </w:pPr>
      <w:r>
        <w:t xml:space="preserve">- Đúng rồi, mẹ, lần trước nghe mẹ nói gian bên của dì Tạ đang rao bán phải không? Chúng ta mau mua lại, giữ lại cho chị hoặc cho người ta thuê cũng được.</w:t>
      </w:r>
    </w:p>
    <w:p>
      <w:pPr>
        <w:pStyle w:val="BodyText"/>
      </w:pPr>
      <w:r>
        <w:t xml:space="preserve">Trang Duệ chợt nhớ vài ngày trước mẹ có nói về chuyện này, hắn ở Trung Hải và biết rõ, cứ hai năm thì giá phòng sẽ tăng một lần, thậm chí năm trước có nơi giá thuê chỉ là ba ba ngàn một căn nhà lớn, bây giờ đã là sáu ngàn, nghe nói năm sau còn có thể tăng thêm. Bành Thành tuy ở Tô Bắc nhưng xu thế dần đi lên, bây giờ ra tay mua vài căn phòng nhỏ, sau này tuyệt đối sẽ sinh lời.</w:t>
      </w:r>
    </w:p>
    <w:p>
      <w:pPr>
        <w:pStyle w:val="BodyText"/>
      </w:pPr>
      <w:r>
        <w:t xml:space="preserve">Trang Duệ cũng muốn mua căn phòng bên cho chị mình, vì gia đình anh rể có nhiều anh em, nhà cửa chật chội, mà chị gái và hắn có tình cảm rất tốt, vì thế muốn mua cho chị dời qua ở sát bên cho vui. Đồng thời mẹ hắn cũng đã lớn tuổi, có chị gái ở bên cạnh sẽ thuận tiện chăm sóc hơn.</w:t>
      </w:r>
    </w:p>
    <w:p>
      <w:pPr>
        <w:pStyle w:val="BodyText"/>
      </w:pPr>
      <w:r>
        <w:t xml:space="preserve">Mẹ của Trang Duệ tuy lớn tuổi nhưng cũng không quá bảo thủ, sau khi về hưu thì cùng đi theo một nhóm những bà lão ở chung khu dân cư đến quảng trường bên cạnh khiêu vũ, cũng là người tin tức linh thông. Lần trước khi nói chuyện đến đề tài này thì Trang Duệ đã muốn mua lại căn phòng kia, bà cũng cảm thấy có chút động tâm, vì gian phòng ở bên cạnh năm xưa cũng là của đơn vị phân phối, vì đồng sự của bà còn có nhà ở nơi khác, vì vậy mới bán đi. Phòng bên có kết cấu và lắp đặt rất giống bên này, giá tiền chỉ hơn mười ngàn, mua lại cũng phù hợp.</w:t>
      </w:r>
    </w:p>
    <w:p>
      <w:pPr>
        <w:pStyle w:val="BodyText"/>
      </w:pPr>
      <w:r>
        <w:t xml:space="preserve">- Không phải con có một trăm ngàn đây sao? Mẹ, mai mẹ đến hỏi xem thế nào, nếu phù hợp thì chúng ta mua lại, dù sao thì tiền này cũng để không, chẳng bằng mua nhà bên cho chị, coi như là quà cưới của con cho cháu gái, ha ha...</w:t>
      </w:r>
    </w:p>
    <w:p>
      <w:pPr>
        <w:pStyle w:val="BodyText"/>
      </w:pPr>
      <w:r>
        <w:t xml:space="preserve">Trang Duệ ở bên cạnh lên tiếng cổ động.</w:t>
      </w:r>
    </w:p>
    <w:p>
      <w:pPr>
        <w:pStyle w:val="BodyText"/>
      </w:pPr>
      <w:r>
        <w:t xml:space="preserve">- Cậu, đồ cưới là gì?</w:t>
      </w:r>
    </w:p>
    <w:p>
      <w:pPr>
        <w:pStyle w:val="BodyText"/>
      </w:pPr>
      <w:r>
        <w:t xml:space="preserve">Nha đầu kia cắn ngón tay nằm trong lòng Trang Duệ dùng giong khó hiểu hỏi.</w:t>
      </w:r>
    </w:p>
    <w:p>
      <w:pPr>
        <w:pStyle w:val="BodyText"/>
      </w:pPr>
      <w:r>
        <w:t xml:space="preserve">- Đã lớn như vậy mà nói chuyện vẫn không đoan chính, tiền kia không được sử dụng, đó là cậu dùng mạng đổi lấy, nên để lại cho vợ cậu sau này sử dụng...</w:t>
      </w:r>
    </w:p>
    <w:p>
      <w:pPr>
        <w:pStyle w:val="BodyText"/>
      </w:pPr>
      <w:r>
        <w:t xml:space="preserve">Trang Mẫn ôm con gái qua, lên tiếng từ chối.</w:t>
      </w:r>
    </w:p>
    <w:p>
      <w:pPr>
        <w:pStyle w:val="BodyText"/>
      </w:pPr>
      <w:r>
        <w:t xml:space="preserve">- Nếu chị không muốn ở thì cũng phải mua lại xem như đầu tư, chị, chị cũng không cần xen vào, để em và mẹ thương lượng...</w:t>
      </w:r>
    </w:p>
    <w:p>
      <w:pPr>
        <w:pStyle w:val="BodyText"/>
      </w:pPr>
      <w:r>
        <w:t xml:space="preserve">Trang Duệ khi còn ở Trung Hải thì đã quyết định để một trăm ngàn ở nhà ẹ, vì hắn vẫn còn được hai mươi ngàn tiền lương dành dụm được, dù là năm sau quay về Trung Hải thuê một gian phòng khác cũng đủ tiền, dù sao thì năm sau hắn cũng tiến lên làm quản lý của Điển Đương Hành, tiền lương và phúc lợi cao hơn trước đó khá nhiều.</w:t>
      </w:r>
    </w:p>
    <w:p>
      <w:pPr>
        <w:pStyle w:val="BodyText"/>
      </w:pPr>
      <w:r>
        <w:t xml:space="preserve">- Mẹ cảm thấy nên mua lại, Quốc Đống chẳng khác gì con ruột của mẹ, cho các con một gian phòng nhỏ cũng không tính là gì, hơn nữa khi Tiểu Mẫn xuất giá cũng không có được bao nhiêu quà cưới, hôm nay coi như bổ sung vào.</w:t>
      </w:r>
    </w:p>
    <w:p>
      <w:pPr>
        <w:pStyle w:val="BodyText"/>
      </w:pPr>
      <w:r>
        <w:t xml:space="preserve">Mẹ của Trang Duệ suy xét một lúc, cuối cùng cũng cho ra quyết định. Những năm qua Trang Duệ ra tỉnh ngoài công tác, tất cả sự việc lớn nhỏ trong nhà đều do con rể gánh vác, lúc này Trang Duệ lại cố tình lên tiếng đòi mua nhà cho chị, tất nhiên bà sẽ không phản đối. nguồn (.)</w:t>
      </w:r>
    </w:p>
    <w:p>
      <w:pPr>
        <w:pStyle w:val="BodyText"/>
      </w:pPr>
      <w:r>
        <w:t xml:space="preserve">- Được rồi, không cần nói nữa, đúng rồi, Đống Quốc, ngày mai con và Tiểu Duệ đến nhà cũ, nơi đó đang phải giải tỏa, sau này chúng ta mua thêm một gian phòng, còn cần đưa nhiều thứ quay về. Mẹ đã thu thập xong hết rồi, các con chỉ cần thuê xe trực tiếp đưa về là được...</w:t>
      </w:r>
    </w:p>
    <w:p>
      <w:pPr>
        <w:pStyle w:val="BodyText"/>
      </w:pPr>
      <w:r>
        <w:t xml:space="preserve">Khi thấy con rể muốn lên tiếng từ chối thì Trang Mẫu nhanh chóng chuyển chủ đề.</w:t>
      </w:r>
    </w:p>
    <w:p>
      <w:pPr>
        <w:pStyle w:val="BodyText"/>
      </w:pPr>
      <w:r>
        <w:t xml:space="preserve">- Nhà cũ sẽ phải giải tỏa sao?</w:t>
      </w:r>
    </w:p>
    <w:p>
      <w:pPr>
        <w:pStyle w:val="Compact"/>
      </w:pPr>
      <w:r>
        <w:t xml:space="preserve">Trang Duệ lần đầu tiên nghe mẹ nói về vấn đề này, vô tình trong lòng đủ mọi hương vị, tất cả đều xông hết lên đầu.</w:t>
      </w:r>
      <w:r>
        <w:br w:type="textWrapping"/>
      </w:r>
      <w:r>
        <w:br w:type="textWrapping"/>
      </w:r>
    </w:p>
    <w:p>
      <w:pPr>
        <w:pStyle w:val="Heading2"/>
      </w:pPr>
      <w:bookmarkStart w:id="30" w:name="chương-8-nhà-cũ."/>
      <w:bookmarkEnd w:id="30"/>
      <w:r>
        <w:t xml:space="preserve">8. Chương 8 : Nhà Cũ.</w:t>
      </w:r>
    </w:p>
    <w:p>
      <w:pPr>
        <w:pStyle w:val="Compact"/>
      </w:pPr>
      <w:r>
        <w:br w:type="textWrapping"/>
      </w:r>
      <w:r>
        <w:br w:type="textWrapping"/>
      </w:r>
    </w:p>
    <w:p>
      <w:pPr>
        <w:pStyle w:val="BodyText"/>
      </w:pPr>
      <w:r>
        <w:t xml:space="preserve">Hoàng Kim ĐồngTác giả: Đả Nhãn truyện cập nhật nhanh nhất tại chấm</w:t>
      </w:r>
    </w:p>
    <w:p>
      <w:pPr>
        <w:pStyle w:val="BodyText"/>
      </w:pPr>
      <w:r>
        <w:t xml:space="preserve">Chương 8: Nhà cũ.</w:t>
      </w:r>
    </w:p>
    <w:p>
      <w:pPr>
        <w:pStyle w:val="BodyText"/>
      </w:pPr>
      <w:r>
        <w:t xml:space="preserve">Nhóm Dịch: Tepga</w:t>
      </w:r>
    </w:p>
    <w:p>
      <w:pPr>
        <w:pStyle w:val="BodyText"/>
      </w:pPr>
      <w:r>
        <w:t xml:space="preserve">Nguồn : VipVandan</w:t>
      </w:r>
    </w:p>
    <w:p>
      <w:pPr>
        <w:pStyle w:val="BodyText"/>
      </w:pPr>
      <w:r>
        <w:t xml:space="preserve">Trang Duệ có tình cảm rất phức tạp với căn nhà cũ của mình, trong ký ức của hắn thì hình tượng của cha cũng gắn liền với căn nhà đó, ký ức đẹp nhất trong khoảng thời gian hắn năm tuổi chính là được ở trong lòng cha, ăn quả táo được trồng trong sân, nghe cha kể chuyện cổ tích, rõ ràng đó là khoảng thời gian hắn cảm thấy hạnh phúc nhất.</w:t>
      </w:r>
    </w:p>
    <w:p>
      <w:pPr>
        <w:pStyle w:val="BodyText"/>
      </w:pPr>
      <w:r>
        <w:t xml:space="preserve">Nhưng sau khi cha qua đời, tất cả đều thay đổi, căn nhà lớn chợt giống như không còn sinh khí, khi Trang Duệ mười tuổi và mẹ được phân công đến đây công tác, cả nhà quyết định dọn đến nơi ở mới. Những năm qua hắn cũng rất ít khi về nhà cũ, chủ yếu là hắn không muốn quay về đố mặt với những kỹ niệm cũ, mất cha thật sự là một nổi đau khó thể chịu đựng đối với tất cả mọi người.</w:t>
      </w:r>
    </w:p>
    <w:p>
      <w:pPr>
        <w:pStyle w:val="BodyText"/>
      </w:pPr>
      <w:r>
        <w:t xml:space="preserve">Nhà cũ của Trang Duệ nằm trong khu phố cổ dưới chân núi Vân Long Sơn, cách đó vài trăm mét chính là bảo tàng Bành Thành, bên trong triển lãm rất nhiều thứ quý hiếm, mỗi ngày đều thu hút rất nhiều khách tham quan đến thăm.</w:t>
      </w:r>
    </w:p>
    <w:p>
      <w:pPr>
        <w:pStyle w:val="BodyText"/>
      </w:pPr>
      <w:r>
        <w:t xml:space="preserve">Phía sau nhà cũ không quá xa chính là núi Hộ Bộ Sơn, chính là nơi mà anh hùng Hạng Vũ sau khi diệt tần thì tự xưng là Tây Sở Bá Vương định đô ở Bành Thành, nơi đó có Hí Mã Đài tường cao vách đá, là nơi duyệt binh nổi tiếng. Theo lịch sử thì Hí Mã Đài, Tô Châu Viên Lâm, Nam Kinh Lục Triều được gọi là Giang Tô Tam Bảo nhưng cũng bị hủy bởi ngọn lửa chiến tranh, đến bây giờ cũng không còn được bảo tồn nguyên vẹn.</w:t>
      </w:r>
    </w:p>
    <w:p>
      <w:pPr>
        <w:pStyle w:val="BodyText"/>
      </w:pPr>
      <w:r>
        <w:t xml:space="preserve">Các triều đại trong lịch sử xây dựng khá nhiều tòa nhà trong Hí Mã Đài, ví dụ như Đài Đầu, Tam Nghĩa Miếu, Danh Hoạn Từ, Tụ Khuê Thư Viện, Tủng Thúy Sơn Phòng và Hòa Bi Đình. Thời gian dần trôi qua, vật đổi sao dời, những tòa nhà năm xưa đã bị chôn vùi, sau khi được tu sửa thì Hí Mã Đài lại trở nên lồng lồng đồ sộ, tràn ngập màu sắc tái hiện hậu thế, khi còn nhỏ thì Trang Duệ thường cùng những nhóm bạn lén chạy vào bên trong náo loạn ầm ĩ.</w:t>
      </w:r>
    </w:p>
    <w:p>
      <w:pPr>
        <w:pStyle w:val="BodyText"/>
      </w:pPr>
      <w:r>
        <w:t xml:space="preserve">Sáng hôm sau Trang Duệ và anh rể đi về nhà cũ, nhưng xe thuê chỉ có thể chạy đến đầu ngõ, Trang Duệ và anh rể phải xuống xe giẫm chân lên lớp tuyết dài đi vào nhà.</w:t>
      </w:r>
    </w:p>
    <w:p>
      <w:pPr>
        <w:pStyle w:val="BodyText"/>
      </w:pPr>
      <w:r>
        <w:t xml:space="preserve">Nhà cũ của Trang Duệ có ba gian và một khoảng sân rộng rãi, trong sân có một cây táo cổ thụ khá lớn, dưới cây táo là một chiếc bàn và vài ghế đá. Năm xưa mỗi khi đến hè thì cả gia đình người ngồi dưới ghế đá ăn cơm hóng mát, bây giờ đã lâu không có ai ngồi, ghế đá cũng phủ đầy rêu xanh.</w:t>
      </w:r>
    </w:p>
    <w:p>
      <w:pPr>
        <w:pStyle w:val="BodyText"/>
      </w:pPr>
      <w:r>
        <w:t xml:space="preserve">Trước kia mỗi tháng thì mẹ của Trang Duệ lại đến đây quét dọn một lần, bây giờ vì sắp giải tỏa nên cũng không tiếp tục đến thu dọn. Lúc này sân đầy cỏ dại, ngoài tường viết một chữ "Phá" thật lớn, vì vài năm sau công trình sẽ khởi công nên những hộ gia đình bên cạnh cũng đã dọn đi, khắp nơi đầy không khí tết âm lịch nhưng chỗ này lại khá hoang vu tĩnh lặng.</w:t>
      </w:r>
    </w:p>
    <w:p>
      <w:pPr>
        <w:pStyle w:val="BodyText"/>
      </w:pPr>
      <w:r>
        <w:t xml:space="preserve">Gian phòng ở giữa chính là của ông nội Trang Duệ, sau khi ông mất thì gian đó bỏ không, bình thường để vài vật lộn xộn, khi còn bé thì hắn cảm thấy trong đó rất u ám, chưa bao giờ dám đi vào, sau khi lớn lên hắn cũng ít khi về nhà cũ, mà về cũng không có hứng đi vào.</w:t>
      </w:r>
    </w:p>
    <w:p>
      <w:pPr>
        <w:pStyle w:val="BodyText"/>
      </w:pPr>
      <w:r>
        <w:t xml:space="preserve">Trang Duệ cũng chỉ biết người ông mình chưa từng được gặp mặt là một nhà địa chất học, sau khi giải phóng từng công tác ở Vân Nam và Myanmar, cũng vì nguyên nhân này mà vị hãm hại là thông đồng với địch, điều này làm cho bà nội của Trang Duệ rất phiền lòng, vì thế mà hai ông bà mới sớm rời khỏi nhân thế.</w:t>
      </w:r>
    </w:p>
    <w:p>
      <w:pPr>
        <w:pStyle w:val="BodyText"/>
      </w:pPr>
      <w:r>
        <w:t xml:space="preserve">- Tiểu Duệ, bên trong rất bụi bặm, cậu đừng vào, để anh chuyển ra, cậu ở bên ngoài cầm lấy là được...</w:t>
      </w:r>
    </w:p>
    <w:p>
      <w:pPr>
        <w:pStyle w:val="BodyText"/>
      </w:pPr>
      <w:r>
        <w:t xml:space="preserve">Triệu Quốc Đống mở cửa phòng, trước mặt là những lớp bụi đóng dày đặc, lúc này bụi bùng lên làm hắn liên tục lui về phía sau, liên tục ho khan.</w:t>
      </w:r>
    </w:p>
    <w:p>
      <w:pPr>
        <w:pStyle w:val="BodyText"/>
      </w:pPr>
      <w:r>
        <w:t xml:space="preserve">Khi ánh mặt trời chiếu vào trong phòng thì mơ hồ nhìn thấy trong góc hòng có hai thùng gỗ hình chữ nhật, mục đích hai người đến lần này chính là vận chuyển hai thùng gỗ kia về nhà, những đồ vật khác nhỏ hơn thì đã được mẹ Trang Duệ đưa về từ lâu rồi.</w:t>
      </w:r>
    </w:p>
    <w:p>
      <w:pPr>
        <w:pStyle w:val="BodyText"/>
      </w:pPr>
      <w:r>
        <w:t xml:space="preserve">- Không có gì, trước nay em cũng rất ít khi vào phòng của ông nội, bây giờ nhà này sắp bị giải tỏa, em cũng muốn vào xem một chút. Trời, thùng này khá nặng, hai anh em chúng ta cùng khiêng ra mới được...</w:t>
      </w:r>
    </w:p>
    <w:p>
      <w:pPr>
        <w:pStyle w:val="BodyText"/>
      </w:pPr>
      <w:r>
        <w:t xml:space="preserve">Trang Duệ đi vào phòng, hắn thử nhấc một góc thùng, cảm thấy khá nặng.</w:t>
      </w:r>
    </w:p>
    <w:p>
      <w:pPr>
        <w:pStyle w:val="BodyText"/>
      </w:pPr>
      <w:r>
        <w:t xml:space="preserve">Bây giờ có rất ít người dùng những thùng gỗ cồng kềnh thế này để lưu giữ vật dụng, vì vậy có thể thấy những thứ bên trong hai thùng gỗ này chắc chắn là rất cổ và cũ, lớp nước sơn bên ngoài thùng đã bong tróc ra, bên ngoài còn khắc hình hoa cỏ, còn có hai chiếc khóa khá tinh xảo.</w:t>
      </w:r>
    </w:p>
    <w:p>
      <w:pPr>
        <w:pStyle w:val="BodyText"/>
      </w:pPr>
      <w:r>
        <w:t xml:space="preserve">Trang Duệ dự định hôm nay sẽ đi dạo ở Hí Mã Đài, nhưng khi thấy hai rương gỗ lớn thì hoàn toàn không còn tâm tư đi dạo.</w:t>
      </w:r>
    </w:p>
    <w:p>
      <w:pPr>
        <w:pStyle w:val="BodyText"/>
      </w:pPr>
      <w:r>
        <w:t xml:space="preserve">Trong rương không biết là có những thứ gì, thật sự rất nặng, hai người sau khi vạn chuyển lên xe và về đến nhà thì thật sự đổ mồ hôi hột. Nhưng sau khi về đến nhà thì biết được một tin tức tốt, gian phòng cách vách đã không có vấn đề, mẹ và đồng sự bên kia đã đồng ý hết năm sẽ làm thủ tục sang tên, hơn nữa giá tiền cũng đã được quyết định, rẻ hơn vài ngàn so với giá ban đầu, điều này làm cho Trang Duệ và Triệu Quốc Đống thật sự vui vẻ.</w:t>
      </w:r>
    </w:p>
    <w:p>
      <w:pPr>
        <w:pStyle w:val="BodyText"/>
      </w:pPr>
      <w:r>
        <w:t xml:space="preserve">Triệu Quốc Đống giúp khiêng hai thùng gỗ lên nhà thì cáo từ rời đi, dù sao thì cũng đã sắp đến tết, ở nhà cha mẹ đẻ bên kia cũng có rất nhiều việc cần làm. Sau khi anh rể đi khỏi thì mẹ cũng đi thăm những đồng sự trước kia, trong nhà chỉ còn lại một mình Trang Duệ.</w:t>
      </w:r>
    </w:p>
    <w:p>
      <w:pPr>
        <w:pStyle w:val="BodyText"/>
      </w:pPr>
      <w:r>
        <w:t xml:space="preserve">Trang Duệ nhìn hai rương gỗ lớn đặt trong nhà mà thật sự sinh ra xúc động muốn mở ra xem, dù sao thì những ký ức của hắn về nhà cũ cũng dần biến mất khi căn nhà bị phá đi, những thứ mà trưởng bối để lại này tất nhiên sẽ là vật quý đối với thế hệ hậu bối như hắn.</w:t>
      </w:r>
    </w:p>
    <w:p>
      <w:pPr>
        <w:pStyle w:val="BodyText"/>
      </w:pPr>
      <w:r>
        <w:t xml:space="preserve">Trang Duệ đến phòng mẹ mình tìm được trong ngăn kéo vài chiếc chìa khóa, hắn thử mở xem thế nào, quả nhiên có thể mở được hai chiếc rương gỗ này. Hắn rất vui mừng, vội vàng xem xét, phát hiện bên trong phần lớn là sách vở, bìa sách đều đã ố vàng, có thể thấy được niên đại của sách là thế nào.</w:t>
      </w:r>
    </w:p>
    <w:p>
      <w:pPr>
        <w:pStyle w:val="BodyText"/>
      </w:pPr>
      <w:r>
        <w:t xml:space="preserve">Trang Duệ lấy một quyển sách trong rương ra, hắn nhìn vào ngày xuất bản, phát hiện là nguyên tác của Lý Tứ Quang, xuất bản năm 1953 với tựa đề "Địa chất học Trung Quốc". Sau khi mở sách ra thì thấy bên trong có rất nhiều sinh vật hóa thạch và địa đồ, sau khi đưa mắt nhìn sơ lược thì hắn đặt cuốn sách xuống rương gỗ, hắn tin những quyển sách phiên bản 1953 nay bây giờ chỉ có thể tìm được ở những thư viện cực lớn mà thôi.</w:t>
      </w:r>
    </w:p>
    <w:p>
      <w:pPr>
        <w:pStyle w:val="BodyText"/>
      </w:pPr>
      <w:r>
        <w:t xml:space="preserve">Trang Duệ tiếp tục xem xét bên dưới rương, cũng chỉ là sách vở về địa chất, hắn cũng không mấy hứng thú. Hắn mở rương gỗ khác ra, bên trong là rất nhiều thư tín, còn có một chồng vở, trong góc thùng còn có bốn năm cục đá đen sì, to như nắm tay.</w:t>
      </w:r>
    </w:p>
    <w:p>
      <w:pPr>
        <w:pStyle w:val="BodyText"/>
      </w:pPr>
      <w:r>
        <w:t xml:space="preserve">- Hèn gì mà nặng như vậy, mẹ còn bỏ vài cục đá này bên trong làm gì?</w:t>
      </w:r>
    </w:p>
    <w:p>
      <w:pPr>
        <w:pStyle w:val="BodyText"/>
      </w:pPr>
      <w:r>
        <w:t xml:space="preserve">Trang Duệ cảm thấy ngạc nhiên, hắn thầm phàn nàn.</w:t>
      </w:r>
    </w:p>
    <w:p>
      <w:pPr>
        <w:pStyle w:val="BodyText"/>
      </w:pPr>
      <w:r>
        <w:t xml:space="preserve">Trang Duệ tiện tay mở một phong thư ra nhìn thoang qua, hắn chợt ngây cả người, vì phong thư đều được ghi bằng bút lông, ký tên dưới phong thư lại ghi là Lý Tứ Quang. Hắn cẩn thận đọc, nội dung thư không dài, là nhà khoa học tôn kính kia hồi âm cho ông nội của hắn, trong thư giới thiệu về diện mạo địa chất ở Myanmar, dùng từ rất chuyên nghiệp, hắn có vài từ thật sự không hiểu nhưng có thể khẳng định đây là thư viết tay của Lý Tứ Quang.</w:t>
      </w:r>
    </w:p>
    <w:p>
      <w:pPr>
        <w:pStyle w:val="BodyText"/>
      </w:pPr>
      <w:r>
        <w:t xml:space="preserve">Cũng không ngờ ông nội cũng biết nhà khoa học mà hồi nhỏ Trang Duệ cũng tôn kính này, vì thế mà hứng thú của hắn chợt được đề cao, sau đó hắn bắt đầu chú ý đến thư tín, những cục đá đen sì làm hắn cảm thấy vướng bận, vì vậy mà bị hắn ném xuống dưới mặt giường, nếu không sợ phiên toái thì hắn đã trực tiếp ném xuống đống rác dưới lầu rồi.</w:t>
      </w:r>
    </w:p>
    <w:p>
      <w:pPr>
        <w:pStyle w:val="BodyText"/>
      </w:pPr>
      <w:r>
        <w:t xml:space="preserve">Nói chung sau khi đọc qua thư tín thì Trang Duệ thấy phần lớn là những trao đổi của ông nội mình với một số giáo sư đồng nghiệp và bạn học. Lúc này hắn tiếp tục đưa mắt nhìn, trong rương còn có khá nhiều thư từ, hắn thật sự có chút không nhịn được vì những thuật ngữ bên trong thật sự quá khó đọc.</w:t>
      </w:r>
    </w:p>
    <w:p>
      <w:pPr>
        <w:pStyle w:val="BodyText"/>
      </w:pPr>
      <w:r>
        <w:t xml:space="preserve">Trang Duệ đặt một phong thư trong tay xuống, trong lòng khẽ động, nếu chính mình sử dụng linh khí thì không cần mở thư ra cũng có thể đọc được. Hắn nghĩ đến đây mà ngưng thần nhìn vào đáy thùng, ánh sáng xanh lóe lên, linh khí trong mắt cũng tùy tiện phóng ra.</w:t>
      </w:r>
    </w:p>
    <w:p>
      <w:pPr>
        <w:pStyle w:val="BodyText"/>
      </w:pPr>
      <w:r>
        <w:t xml:space="preserve">- Ủa!</w:t>
      </w:r>
    </w:p>
    <w:p>
      <w:pPr>
        <w:pStyle w:val="BodyText"/>
      </w:pPr>
      <w:r>
        <w:t xml:space="preserve">Trang Duệ chợt hô lên vui sướng, vì khi ánh mắt của hắn xuyên thấu qua thùng thư, khi nhìn xuống đáy thùng thì có hai quyển trục đập vào mắt hắn, điều làm hắn kinh ngạc chính là sau khi linh khí xuyên qua quyển trục kia thì một luồng khí tức nhập vào trong linh khí, sau đó linh khí tự quay về mắt, hắn chợt cảm nhận được linh khí vốn mỏng manh đã trở nên hùng hậu hơn rất nhiều.</w:t>
      </w:r>
    </w:p>
    <w:p>
      <w:pPr>
        <w:pStyle w:val="Compact"/>
      </w:pPr>
      <w:r>
        <w:t xml:space="preserve">Trang Duệ cảm thấy mắt mình giống như vừa được bôi nước thuốc, cảm giác mát lạnh và có hơi xót, hắn khẽ nhắm mắt lại, khi mở mắt ra thì cả gian phòng như thêm sáng ngời. đọc truyện mới nhất tại .</w:t>
      </w:r>
      <w:r>
        <w:br w:type="textWrapping"/>
      </w:r>
      <w:r>
        <w:br w:type="textWrapping"/>
      </w:r>
    </w:p>
    <w:p>
      <w:pPr>
        <w:pStyle w:val="Heading2"/>
      </w:pPr>
      <w:bookmarkStart w:id="31" w:name="chương-9-liên-thánh."/>
      <w:bookmarkEnd w:id="31"/>
      <w:r>
        <w:t xml:space="preserve">9. Chương 9 : Liên Thánh.</w:t>
      </w:r>
    </w:p>
    <w:p>
      <w:pPr>
        <w:pStyle w:val="Compact"/>
      </w:pPr>
      <w:r>
        <w:br w:type="textWrapping"/>
      </w:r>
      <w:r>
        <w:br w:type="textWrapping"/>
      </w:r>
    </w:p>
    <w:p>
      <w:pPr>
        <w:pStyle w:val="BodyText"/>
      </w:pPr>
      <w:r>
        <w:t xml:space="preserve">Hoàng Kim ĐồngTác giả: Đả Nhãn</w:t>
      </w:r>
    </w:p>
    <w:p>
      <w:pPr>
        <w:pStyle w:val="BodyText"/>
      </w:pPr>
      <w:r>
        <w:t xml:space="preserve">Chương 9: Liên thánh.</w:t>
      </w:r>
    </w:p>
    <w:p>
      <w:pPr>
        <w:pStyle w:val="BodyText"/>
      </w:pPr>
      <w:r>
        <w:t xml:space="preserve">Nhóm Dịch: Tepga</w:t>
      </w:r>
    </w:p>
    <w:p>
      <w:pPr>
        <w:pStyle w:val="BodyText"/>
      </w:pPr>
      <w:r>
        <w:t xml:space="preserve">Nguồn : VipVandan</w:t>
      </w:r>
    </w:p>
    <w:p>
      <w:pPr>
        <w:pStyle w:val="BodyText"/>
      </w:pPr>
      <w:r>
        <w:t xml:space="preserve">Trang Duệ có chút xao động, thậm chí hắn còn thô lỗ đẩy thư và bút ký trong rương sang một bên, dưới đáy thùng lộ ra hai quyển trục dài chừng năm mươi centimet. Hắn cũng không nhìn kỹ, cũng không chờ đợi được nữa mà lấy quyển trục ra nhưng bàn tay cũng khá chú ý độ nặng nhẹ, vào thời điểm này thì hai quyển trục này rõ ràng là thứ quan trọng nhất với hắn.</w:t>
      </w:r>
    </w:p>
    <w:p>
      <w:pPr>
        <w:pStyle w:val="BodyText"/>
      </w:pPr>
      <w:r>
        <w:t xml:space="preserve">Phải biết rằng từ sau khi trong mắt có linh khí thì Trang Duệ luôn tìm cách gia tăng số lượng của nó lên, trải qua hai lần tiêu hao thì lúc này linh khí đã rất mỏng, lại không tìm được biện pháp bổ sung. Tuy bây giờ hắn có thể khống chế để linh khí có thể phóng ra tùy ý, nhưng vài ngày qua khi tiếp xúc với người khác thì ánh mắt có chút bất định, sợ vô tình phóng ra linh khí, nếu vì vậy mà linh khí trong mắt tiêu hao sạch sẽ, như vậy thật sự là khóc không ra nước mắt.</w:t>
      </w:r>
    </w:p>
    <w:p>
      <w:pPr>
        <w:pStyle w:val="BodyText"/>
      </w:pPr>
      <w:r>
        <w:t xml:space="preserve">Trang Duệ đã lâu không có được cảm giác này, khi hắn dùng hai tay nâng quyển trục lên, dù hắn không biêt bên trong là tranh hay chữ nhưng lại cảm nhận được quả tim của mình đập lên ầm ầm, giống như muốn nhảy ra cuống họng.</w:t>
      </w:r>
    </w:p>
    <w:p>
      <w:pPr>
        <w:pStyle w:val="BodyText"/>
      </w:pPr>
      <w:r>
        <w:t xml:space="preserve">Trang Duệ cũng không quan tâm đến việc lau chùi bụi bặm bám bên trên, hắn cản thận đặt quyển trục lên giường của mình, sau đó đến nhà vệ sinh dùng nước lạnh rửa mặt, tâm tình mới dần bình ổn trở lại.</w:t>
      </w:r>
    </w:p>
    <w:p>
      <w:pPr>
        <w:pStyle w:val="BodyText"/>
      </w:pPr>
      <w:r>
        <w:t xml:space="preserve">Trang Duệ về đến phòng mình và cũng không vội mở quyển trục ra, hắn ngồi xuống bên giường, đặt quyển trục lên đùi, sau đó ngưng thần nhìn xuống. Luồng hào quang màu xanh lại lóe lên, ánh mắt hắn xuyên thấu qua quyển trục nhưng kết quả lại gây thất vọng, vì linh khí phản hồi thật sự không gia tăng, thí nghiệm vừa rồi chỉ giống như nhìn thấu qua sách vở như bình thường, chỉ có thể xuyên qua và thấy những thứ ở bên trong mà thôi.</w:t>
      </w:r>
    </w:p>
    <w:p>
      <w:pPr>
        <w:pStyle w:val="BodyText"/>
      </w:pPr>
      <w:r>
        <w:t xml:space="preserve">- Rốt cuộc là có vấn đề gì?</w:t>
      </w:r>
    </w:p>
    <w:p>
      <w:pPr>
        <w:pStyle w:val="BodyText"/>
      </w:pPr>
      <w:r>
        <w:t xml:space="preserve">Trang Duệ có chút thất vọng, nhưng kết quả này cũng phải thừa nhận, dù sao thì linh khí cũng đã gia tăng hơn trước. Bây giờ điều hắn cần làm là phải tìm được phương pháp chính xác để gia tăng linh khí, hắn cũng không muốn có thể tiếp tục may mắn tìm được hai quyển trục giống thế này để hấp thu linh khí.</w:t>
      </w:r>
    </w:p>
    <w:p>
      <w:pPr>
        <w:pStyle w:val="BodyText"/>
      </w:pPr>
      <w:r>
        <w:t xml:space="preserve">Trang Duệ đứng lên rửa mặt sạch sẽ, hắn lau chùi bụi bám bên ngoài hai quyển trục, sao đó mở ra đặt trên giường của mình.</w:t>
      </w:r>
    </w:p>
    <w:p>
      <w:pPr>
        <w:pStyle w:val="BodyText"/>
      </w:pPr>
      <w:r>
        <w:t xml:space="preserve">Trang Duệ mở quyển trục ra và phát hiện đây là hai bức thư pháp, một bức ghi: Phượng hoàng An Tri không bằng ta, một bức khác ghi: Thả thực cáp lợi hưu vấn thiên, dưới quyển trục khắc hai chữ "Đại Phương", bên dưới còn có dấu đỏ, bên trên còn có bốn chữ "Đại Phương Thích Văn".</w:t>
      </w:r>
    </w:p>
    <w:p>
      <w:pPr>
        <w:pStyle w:val="BodyText"/>
      </w:pPr>
      <w:r>
        <w:t xml:space="preserve">Hai bức thư pháp kia có cách viết khá mạnh mẽ tươi mát, cực kỳ thống khoái, rất có hương vị tùy tâm sở dục. Trang Duệ tuy không hiểu thư pháp nhưng cũng biết bản lĩnh của tác giả là rất sâu, chỉ cần nhìn lớp giấy ố vàng, hai bên quyển trục cũng có chút phai màu, rõ ràng đây là thứ mà ông nội sưu tầm, ít nhất cũng là tác phẩm trước kiến quốc.</w:t>
      </w:r>
    </w:p>
    <w:p>
      <w:pPr>
        <w:pStyle w:val="BodyText"/>
      </w:pPr>
      <w:r>
        <w:t xml:space="preserve">Trang Duệ trước nay chưa từng nghe qua về người nào tên là Đại Phương, nhưng hắn muốn biết lai lịch của đối phương thì rất dễ, mình không hiểu thì có thể hỏi chú Đức.</w:t>
      </w:r>
    </w:p>
    <w:p>
      <w:pPr>
        <w:pStyle w:val="BodyText"/>
      </w:pPr>
      <w:r>
        <w:t xml:space="preserve">truyện copy từ</w:t>
      </w:r>
    </w:p>
    <w:p>
      <w:pPr>
        <w:pStyle w:val="BodyText"/>
      </w:pPr>
      <w:r>
        <w:t xml:space="preserve">Trang Duệ nghĩ đến điều này mà cầm lấy điện thoại gọi cho chú Đức, điện thoại nối thông, trong điện thoại truyền đến âm thanh trầm bổng của chú Đức:</w:t>
      </w:r>
    </w:p>
    <w:p>
      <w:pPr>
        <w:pStyle w:val="BodyText"/>
      </w:pPr>
      <w:r>
        <w:t xml:space="preserve">- Tiểu Trang, về đến nhà rồi à? Tôi cũng đang định điện thoại cho cậu, thế nào rồi, có khỏe không?</w:t>
      </w:r>
    </w:p>
    <w:p>
      <w:pPr>
        <w:pStyle w:val="BodyText"/>
      </w:pPr>
      <w:r>
        <w:t xml:space="preserve">Trang Duệ nghe vậy thì không khỏi đỏ mặt, mình về đến nhà cũng không biết gọi điện thoại báo bình an, có chuyện mới nghĩ đến người, vì vậy vội vàng nói:</w:t>
      </w:r>
    </w:p>
    <w:p>
      <w:pPr>
        <w:pStyle w:val="BodyText"/>
      </w:pPr>
      <w:r>
        <w:t xml:space="preserve">- Chú Đức, cháu rất khỏe, cơ thể cũng không có vấn đề, sau tết cháu nghĩ nên sớm đi làm một chút, cháu gọi cuộc điện thoại này để cho chú yên tâm.</w:t>
      </w:r>
    </w:p>
    <w:p>
      <w:pPr>
        <w:pStyle w:val="BodyText"/>
      </w:pPr>
      <w:r>
        <w:t xml:space="preserve">- Không có gì là tốt rồi, không cần đi làm gấp, ở nhà nghỉ ngơi một khoảng thời gian nữa, Điển Đương Hành bên này có tôi sắp xếp xong xuôi, cậu không cần lo lắng. Cậu thay tôi gửi lời thăm hỏi và chúc mừng năm mới với chị gái, không có gì thì tôi cũng cúp điện thoại, lúc này có một nhóm học trò cũ đến chúc tết...</w:t>
      </w:r>
    </w:p>
    <w:p>
      <w:pPr>
        <w:pStyle w:val="BodyText"/>
      </w:pPr>
      <w:r>
        <w:t xml:space="preserve">Bên phía chú Đức có chút ồn ào, trong giới cổ vật ở Trung Hải thì lão thật sự rất có danh tiếng, học trò rất đông, mỗi khi đến năm mới thì trong nhà thường rất náo nhiệt.</w:t>
      </w:r>
    </w:p>
    <w:p>
      <w:pPr>
        <w:pStyle w:val="BodyText"/>
      </w:pPr>
      <w:r>
        <w:t xml:space="preserve">- Chú Đức, thật ra cháu có vài chuyện muốn thỉnh giáo chú...</w:t>
      </w:r>
    </w:p>
    <w:p>
      <w:pPr>
        <w:pStyle w:val="BodyText"/>
      </w:pPr>
      <w:r>
        <w:t xml:space="preserve">Hai bức tranh thư pháp kia thật sự quá quan trọng với Trang Duệ, vì vậy hắn cũng không khách sáo.</w:t>
      </w:r>
    </w:p>
    <w:p>
      <w:pPr>
        <w:pStyle w:val="BodyText"/>
      </w:pPr>
      <w:r>
        <w:t xml:space="preserve">- Sao? Cậu chờ chút, tôi sẽ ra ngoài nghe điện thoại...</w:t>
      </w:r>
    </w:p>
    <w:p>
      <w:pPr>
        <w:pStyle w:val="BodyText"/>
      </w:pPr>
      <w:r>
        <w:t xml:space="preserve">Chú Đức có chút kinh ngạc, tiểu tử kia trước nay không có hứng thú với mình, hắn làm việc cả năm rồi mà chưa từng nói qua hai chữ thỉnh giáo như lúc này.</w:t>
      </w:r>
    </w:p>
    <w:p>
      <w:pPr>
        <w:pStyle w:val="BodyText"/>
      </w:pPr>
      <w:r>
        <w:t xml:space="preserve">- Chú Đức, có chuyện thế này, nhà cũ của cháu phải giải tỏa di dời, cháu đến thanh lý di vật của ông nội, phát hiện có hai bức thư pháp, một bức ghi là: Phượng hoàng An Tri không bằng ta, một bức ghi là thả thực cáp lợi hưu vấn thiên, lạc khoản đề hai chữ Đại Phương. Chú cũng biết rồi đấy, cháu thật sự không có nhiều tri thức về phương diện này, căn bản là dốt đặc cán mai, không thể không thỉnh giáo lão nhân gia...</w:t>
      </w:r>
    </w:p>
    <w:p>
      <w:pPr>
        <w:pStyle w:val="BodyText"/>
      </w:pPr>
      <w:r>
        <w:t xml:space="preserve">Trang Duệ nói về hai bức thư pháp cho chú Đức, trong lòng thật sự không yên, sợ chú Đức cũng không biết lai lịch của nó.</w:t>
      </w:r>
    </w:p>
    <w:p>
      <w:pPr>
        <w:pStyle w:val="BodyText"/>
      </w:pPr>
      <w:r>
        <w:t xml:space="preserve">Chú Đức sau khi nghe xong lời của Trang Duệ thì cười lên ha hả nói:</w:t>
      </w:r>
    </w:p>
    <w:p>
      <w:pPr>
        <w:pStyle w:val="BodyText"/>
      </w:pPr>
      <w:r>
        <w:t xml:space="preserve">- Tiểu tử cậu không chịu học tri thức nghề nghiệp, trước đó đã bảo đi theo tôi học thêm vài thứ mà cứ khước từ, bây giờ đã biết không có chuyên môn thì vứt đi chưa?</w:t>
      </w:r>
    </w:p>
    <w:p>
      <w:pPr>
        <w:pStyle w:val="BodyText"/>
      </w:pPr>
      <w:r>
        <w:t xml:space="preserve">Trang Duệ tất nhiên liên tục nhận lỗi, đảm bảo sau này sẽ theo chú Đức học thêm tri thức, vi vậy mà chú Đức mới vui vẻ nói rõ thân phận lai lịch của Đại Phương.</w:t>
      </w:r>
    </w:p>
    <w:p>
      <w:pPr>
        <w:pStyle w:val="BodyText"/>
      </w:pPr>
      <w:r>
        <w:t xml:space="preserve">Đại Phương tự xưng là Phương Địa Sơn, sinh năm 1873, tên thật là Phương Nhĩ Khiêm, tự Địa Sơn, người Giang Đô tỉnh Giang Tô(nay là thành phố Dương Châu), sinh ra ở gia đình thư hương thế gia(cha đỗ khoa cử, nhiều năm làm quan), am hiểu thư pháp và câu đối, là học giả nổi tiếng thời nhà Thanh, con là nhà thư tháp, câu đối khá nổi tiếng.</w:t>
      </w:r>
    </w:p>
    <w:p>
      <w:pPr>
        <w:pStyle w:val="BodyText"/>
      </w:pPr>
      <w:r>
        <w:t xml:space="preserve">Phương Địa Sơn từ nhỏ đã nổi tiếng thông minh, am hiểu thư pháp, tinh thông kim thạch, thi họa và sách cổ, là người khôi hài nhưng rất luộm thuộm. Năm mười ba tuổi người này đậu tú tài, sau này dạy học ở trường võ bị Bắc Dương, kết giao với thái tử Viên Khắc Văn của Viên Thế Khải, hai bên trở thành anh em kết nghĩa khi chưa có nhiều danh tiếng.</w:t>
      </w:r>
    </w:p>
    <w:p>
      <w:pPr>
        <w:pStyle w:val="BodyText"/>
      </w:pPr>
      <w:r>
        <w:t xml:space="preserve">Phương Địa Sơn giỏi về câu đối, lại là người thích sáng tác, là người biên soạn nhiều quyển sách có giá trị, lúc bây giờ gọi là "Liên Thánh".</w:t>
      </w:r>
    </w:p>
    <w:p>
      <w:pPr>
        <w:pStyle w:val="BodyText"/>
      </w:pPr>
      <w:r>
        <w:t xml:space="preserve">- Chú Đức, Điển Đương Hành của chúng ta có tác phẩm nào của Phương Địa Sơn không?</w:t>
      </w:r>
    </w:p>
    <w:p>
      <w:pPr>
        <w:pStyle w:val="BodyText"/>
      </w:pPr>
      <w:r>
        <w:t xml:space="preserve">Trang Duệ nghe xong chú Đức giới thiệu thì mới biết Phương Địa Sơn cũng coi như là đại nhân vật ở phương diện thư pháp, nhưng bây giờ hắn chỉ muốn tìm tác phẩm của Phương Địa Sơn, để xem có thể hấp thụ được linh khí bên trong hay không.</w:t>
      </w:r>
    </w:p>
    <w:p>
      <w:pPr>
        <w:pStyle w:val="BodyText"/>
      </w:pPr>
      <w:r>
        <w:t xml:space="preserve">- Ở Điển Đương Hành của chúng ta không có, nhưng...</w:t>
      </w:r>
    </w:p>
    <w:p>
      <w:pPr>
        <w:pStyle w:val="BodyText"/>
      </w:pPr>
      <w:r>
        <w:t xml:space="preserve">Chú Đức trầm ngâm một chút rồi nói:</w:t>
      </w:r>
    </w:p>
    <w:p>
      <w:pPr>
        <w:pStyle w:val="BodyText"/>
      </w:pPr>
      <w:r>
        <w:t xml:space="preserve">- Những tác phẩm của Phương Địa Sơn để lại cho đời sau là tương đối nhiều, ở Trung Hải có nhiều người còn giữ lại, nếu tiểu tử cậu muốn hỏi giá thì tôi cũng nói luôn, vì ông ấy để lại cho đời nhiều tác phẩm nên giá cả không cao, hai câu đối của cậu chỉ có giá từ tám ngàn đến mười lăm ngàn mà thôi. Di vật của trưởng bối thì nên để lại, nếu thiếu tiền thì có thể nói với tôi, tôi có thể cho cậu mượn một ít...</w:t>
      </w:r>
    </w:p>
    <w:p>
      <w:pPr>
        <w:pStyle w:val="BodyText"/>
      </w:pPr>
      <w:r>
        <w:t xml:space="preserve">Khi thấy chú Đức hiểu lầm mình, Trang Duệ vội vàng nói: đọc truyện mới nhất tại .</w:t>
      </w:r>
    </w:p>
    <w:p>
      <w:pPr>
        <w:pStyle w:val="BodyText"/>
      </w:pPr>
      <w:r>
        <w:t xml:space="preserve">- Chú Đức, cháu cũng không có ý kia, cháu chẳng qua chỉ lấy di vật của trưởng bối ra xem và thấy có hứng thú với Phương Địa Sơn mà thôi, sau này muốn biết thêm nhiều tác phẩm của ông ấy. Chờ đến khi cháu quay về Trung Hải, làm phiền chú đưa cháu đi nhìn thêm vào tác phẩm của ông ấy là được.</w:t>
      </w:r>
    </w:p>
    <w:p>
      <w:pPr>
        <w:pStyle w:val="BodyText"/>
      </w:pPr>
      <w:r>
        <w:t xml:space="preserve">Nếu hai câu đối trong tay đã không còn có thể hấp thu linh hí, Trang Duệ cũng muốn xem trong các tác phẩm của Phương Địa Sơn còn có cái nào hấp thụ linh khí được không.</w:t>
      </w:r>
    </w:p>
    <w:p>
      <w:pPr>
        <w:pStyle w:val="BodyText"/>
      </w:pPr>
      <w:r>
        <w:t xml:space="preserve">- Điều này không có vấn đề, đến lúc đó cậu có thể lấy câu đối của mình ra, tôi sẽ đưa cậu đến trao đổi xem xét với vài người bạn còn cất giữ di vật của Phương Địa Sơn.</w:t>
      </w:r>
    </w:p>
    <w:p>
      <w:pPr>
        <w:pStyle w:val="Compact"/>
      </w:pPr>
      <w:r>
        <w:t xml:space="preserve">Chú Đức nghe thấy Trang Duệ nói như vậy thì rất vui vẻ, giới cổ vật chú trọng nhân phẩm, Trang Duệ là người thật sự trung hậu, ấn tượng của lão với Trang Duệ là rất tốt, vẫn muốn đưa đối phương tiến vào ngành này nhưng không được tự nguyện. Bây giờ Trang Duệ tự tìm đến cửa, chú Đức tất nhiên là cầu còn chưa được.</w:t>
      </w:r>
      <w:r>
        <w:br w:type="textWrapping"/>
      </w:r>
      <w:r>
        <w:br w:type="textWrapping"/>
      </w:r>
    </w:p>
    <w:p>
      <w:pPr>
        <w:pStyle w:val="Heading2"/>
      </w:pPr>
      <w:bookmarkStart w:id="32" w:name="chương-1-0-bạn-bè."/>
      <w:bookmarkEnd w:id="32"/>
      <w:r>
        <w:t xml:space="preserve">10. Chương 1 0: Bạn Bè.</w:t>
      </w:r>
    </w:p>
    <w:p>
      <w:pPr>
        <w:pStyle w:val="Compact"/>
      </w:pPr>
      <w:r>
        <w:br w:type="textWrapping"/>
      </w:r>
      <w:r>
        <w:br w:type="textWrapping"/>
      </w:r>
    </w:p>
    <w:p>
      <w:pPr>
        <w:pStyle w:val="BodyText"/>
      </w:pPr>
      <w:r>
        <w:t xml:space="preserve">Hoàng Kim ĐồngTác giả: Đả Nhãn</w:t>
      </w:r>
    </w:p>
    <w:p>
      <w:pPr>
        <w:pStyle w:val="BodyText"/>
      </w:pPr>
      <w:r>
        <w:t xml:space="preserve">Chương 10: Bạn bè.</w:t>
      </w:r>
    </w:p>
    <w:p>
      <w:pPr>
        <w:pStyle w:val="BodyText"/>
      </w:pPr>
      <w:r>
        <w:t xml:space="preserve">Nhóm Dịch: Tepga</w:t>
      </w:r>
    </w:p>
    <w:p>
      <w:pPr>
        <w:pStyle w:val="BodyText"/>
      </w:pPr>
      <w:r>
        <w:t xml:space="preserve">Nguồn : VipVandan</w:t>
      </w:r>
    </w:p>
    <w:p>
      <w:pPr>
        <w:pStyle w:val="BodyText"/>
      </w:pPr>
      <w:r>
        <w:t xml:space="preserve">Sau khi điện thoại cho chú Đức thì Trang Duệ mới yên tâm, lúc này hắn chợt thấy bụng mình sôi lên, đưa mắt nhìn đồng hồ thì đã qua hai giờ chiều, rõ ràng hắn hưng phấn đến mức quên cả cơm trưa.</w:t>
      </w:r>
    </w:p>
    <w:p>
      <w:pPr>
        <w:pStyle w:val="BodyText"/>
      </w:pPr>
      <w:r>
        <w:t xml:space="preserve">Trang Duệ đưa mắt nhìn ra ngoài cửa sổ, lúc này bên ngoài gió lạnh gào thét, tuyết rơi càng nặng, hắn cũng không có tâm tư ra ngoài dùng cơm. Vì vậy mà hắn dứt khoát đến mở tủ lạnh trong nhà bếp, tìm một hộp sủi cảo đông lạnh bỏ vào trong nồi, sau đó đập nát vài củ tỏi, rót dầu vừng với dấm chua và các loại gia vị vào, đợi sủi cảo sôi lên thì bắt đầu ăn cho nóng.</w:t>
      </w:r>
    </w:p>
    <w:p>
      <w:pPr>
        <w:pStyle w:val="BodyText"/>
      </w:pPr>
      <w:r>
        <w:t xml:space="preserve">- Tút, tút, tút...</w:t>
      </w:r>
    </w:p>
    <w:p>
      <w:pPr>
        <w:pStyle w:val="BodyText"/>
      </w:pPr>
      <w:r>
        <w:t xml:space="preserve">Trang Duệ vừa mới ăn và thu dọn bát đũa, đang định tiếp tục đi xem xét đống thư tín của ông nội, để xem có thấy được thứ gì khác hay không thì điện thoại trong nhà vang lên.</w:t>
      </w:r>
    </w:p>
    <w:p>
      <w:pPr>
        <w:pStyle w:val="BodyText"/>
      </w:pPr>
      <w:r>
        <w:t xml:space="preserve">- Này, Mộc Đầu à, tiểu tử cậu đúng là, về đến nhà hai ngày rồi mà không báo cho anh em một tiếng. Chút nữa cậu đến quán nhà tôi, tối nay chúng ta làm vài ly, sau đó anh đây đưa cậu đi tắm hơi, vào trời đông thế này thật sự là lạnh chết người...</w:t>
      </w:r>
    </w:p>
    <w:p>
      <w:pPr>
        <w:pStyle w:val="BodyText"/>
      </w:pPr>
      <w:r>
        <w:t xml:space="preserve">Trang Duệ cầm lấy điện thoại, còn chưa kịp đặt sát bên tai thì đã nghe thấy bên trong truyền đến âm thanh, không cần hỏi cũng biết đó chính là Lưu Xuyên, mỗi lần gọi điện thoại thì đều giống như muốn rống lên. Năm ngoái mình về nhà, hắn điện thoại đến và mẹ nghe máy, sau này bị mẹ gọi về dạy bảo nửa ngày trời.</w:t>
      </w:r>
    </w:p>
    <w:p>
      <w:pPr>
        <w:pStyle w:val="BodyText"/>
      </w:pPr>
      <w:r>
        <w:t xml:space="preserve">Mẹ của Lưu Xuyên cũng chính là đồng sự của mẹ Trang Duệ, từ năm lớp ba tiểu học đến khi học xong trung học thì hai bên đều là bạn cùng lớn, hai người có tích cách khác biệt, một kẻ thường xúc động mạnh, một người lại trầm ổn, ai cũng không ngờ bọn họ có thể làm bạn tốt của nhau. Trưởng bối của hai nhà cũng không xem đối phương là người ngoài, những lần phạm sai lầm đều bị mắng, khi còn bé thì Trang Duệ không ít lần bị bố Lưu Xuyên sửa chữa nhưng khi gặp mặt vẫn gọi là cha nuôi mẹ nuôi, cũng không ít lần ở lại dùng cơm trong nhà Lưu Xuyên.</w:t>
      </w:r>
    </w:p>
    <w:p>
      <w:pPr>
        <w:pStyle w:val="BodyText"/>
      </w:pPr>
      <w:r>
        <w:t xml:space="preserve">Khi Lưu Xuyên tám tuổi thì cha hắn là bộ đội chuyển nghề về công tác ở cục công an thành phố Bành Thành, Lưu Xuyên trước nay lớn lên trong không khí quân ngũ, tính cách rất giống cha, mỗi khi có gì tranh cãi thì thường dùng nắm đấm để giải quyết, không có hứng thú học tập bằng hứng thú đánh đấm.</w:t>
      </w:r>
    </w:p>
    <w:p>
      <w:pPr>
        <w:pStyle w:val="BodyText"/>
      </w:pPr>
      <w:r>
        <w:t xml:space="preserve">Nhắc đến cũng kỳ quái, từ khi học tiểu học đến trung học thì Lưu Xuyên và Trang Duệ giống như hình với bóng, những khi vui chơi thì thường không bao giờ vắng mặt người nào nhưng thành tích học tập của Trang Duệ lại rất tốt, luôn trong nhóm đứng đầu lớp, chưa từng rời khỏi ba vị trí đứng đầu. Lưu Xuyên thì cũng đứng trong nhóm ba người nhưng là đội sổ từ dưới lên, ngay cả trung học cũng bị cả nhà ép mới ráng học cho xong, chỉ cần nhìn vào hai người bọn họ thì cũng thấy câu nói gần mực thì đen gần đèn thì sáng cũng không quá đúng.</w:t>
      </w:r>
    </w:p>
    <w:p>
      <w:pPr>
        <w:pStyle w:val="BodyText"/>
      </w:pPr>
      <w:r>
        <w:t xml:space="preserve">Sau khi tốt nghiệp trung học thì cha của Lưu Xuyên tìm ột công tác, tiểu tử này không làm được quá lâu, hắn không phải không chịu nể mặt lãnh đạo nhưng lại đánh nhau với đồng sự. Về sau thị trường tranh hoa cây cảnh và thú cưng ở thành phố Bành Thành dần phát triển, hơn nữa trước nay Lưu Xuyên lại thích nuôi chó mèo, vì vậy mà dứt khoát cổ động người nhà mua một cửa hàng mặt tiền, chính mình làm ông chủ quán thú cưng, bên trong có đầy đủ mèo chó chim cá rùa đen. Sau vài năm buôn bán khấm khá thì Lưu Xuyên có được không ít tiền lời, bây giờ mỗi ngày đều cầm điện thoại, chạy Toyota, dù là ai nhìn thế nào cũng không ngờ đó là một ông chủ nuôi chó.</w:t>
      </w:r>
    </w:p>
    <w:p>
      <w:pPr>
        <w:pStyle w:val="BodyText"/>
      </w:pPr>
      <w:r>
        <w:t xml:space="preserve">Vài năm nay khu vực Chiết Giang thịnh hành trò đá dế, Lưu Xuyên chạy đến nông thôn Sơn Đông mua rất nhiều dế, vài tháng trước đi đến Trung Hải giao hàng còn ở trong phòng trọ của Trang Duệ vài ngày. Theo như lời của Lưu Xuyên thì không phải không có tiền ở khách sạn, quan trọng là đến đây phải ở cùng phòng với anh em, nào có chuyện phải ra ngoài ở khách sạn.</w:t>
      </w:r>
    </w:p>
    <w:p>
      <w:pPr>
        <w:pStyle w:val="BodyText"/>
      </w:pPr>
      <w:r>
        <w:t xml:space="preserve">Trang Duệ cúp điện thoại và để lại ẹ một tờ giấy, sau đó cầm mũ lên, một gói thuốc Trung Hải rồi khóa chặt cửa đi ra ngoài. Vì hôm nay tuyết lớn nên xe taxi được dịp đắt hàng, hắnn đứng ngoài cửa nửa ngày mà không bắt được chiếc xe nào, vì vậy mà hắn dứt khoát che dù đi bộ, dù sao cũng không phải rất xa, chỉ đi bộ hơn mười phút mà thôi.</w:t>
      </w:r>
    </w:p>
    <w:p>
      <w:pPr>
        <w:pStyle w:val="BodyText"/>
      </w:pPr>
      <w:r>
        <w:t xml:space="preserve">Lúc này đã gần tết, tuy bên ngoài tuyết bay tán loạn nhưng người trên đường vẫn không ít, chỉ cần đi một lát thì đến khu chợ thú cưng.</w:t>
      </w:r>
    </w:p>
    <w:p>
      <w:pPr>
        <w:pStyle w:val="BodyText"/>
      </w:pPr>
      <w:r>
        <w:t xml:space="preserve">Chợ thú cưng của thành phố Bành Thành liền kề với chợ đồ cổ, phân chia làm khu thú cưng, khu bán chim, hoa cỏ, đồ ỏổ, ngọc, thư pháp, sách vở, tem...Những thương gia có thực lực đều thuê hoặc mua cửa hàng, những người khác thì bày sạp ra ven đường, mỗi ngày chỉ cần nộp phí cho quản lý chợ là được.</w:t>
      </w:r>
    </w:p>
    <w:p>
      <w:pPr>
        <w:pStyle w:val="BodyText"/>
      </w:pPr>
      <w:r>
        <w:t xml:space="preserve">Trước kia Trang Duệ đã từng đến chỗ này vài lần, mỗi lần đều thấy người người chen chúc, cực kỳ náo nhiệt, đôi khi khó có chỗ nào để chen vào. Nhưng lúc này tuyết rơi lớn, không có những người bày hàng ra bên ngoài như ngày thường, chỉ có vài cửa hàng lớn còn mở cửa, đồng thời mọi người cũng trốn vào trong sưởi ấm, vì vậy mà không gian tĩnh lặng hơn ngày thường rất nhiều.</w:t>
      </w:r>
    </w:p>
    <w:p>
      <w:pPr>
        <w:pStyle w:val="BodyText"/>
      </w:pPr>
      <w:r>
        <w:t xml:space="preserve">Trang Duệ đi đến quán thú cưng của Lưu Xuyên, hắn phát hiện có một bà lão đứng trước cửa quán, người này hơn năm mươi, mặc mộc mạc nhưng sạch sẽ, trong tay cầm theo một thứ gì đó được bọc bằng vải bông, vẻ mặt có chút lo lắng. Trang Duệ cũng không quá để ý, hắn trực tiếp đẩy cửa kính đi vào trong tiệm.</w:t>
      </w:r>
    </w:p>
    <w:p>
      <w:pPr>
        <w:pStyle w:val="BodyText"/>
      </w:pPr>
      <w:r>
        <w:t xml:space="preserve">Quán thú cưng của Lưu Xuyên khoảng hai mươi mét vuông, khi hắn mua lại cửa hàng này thì với giá tám chục ngàn đồng, bây giờ nếu bán thì sợ rằng ba trăm ngàn cũng có người giành nhau mua. Điều này cũng là bình thường, vì năm năm qua đi, giá phòng bây giờ đã tăng lên mức nào rồi.</w:t>
      </w:r>
    </w:p>
    <w:p>
      <w:pPr>
        <w:pStyle w:val="BodyText"/>
      </w:pPr>
      <w:r>
        <w:t xml:space="preserve">Lúc này những chiếc lồng sắt trong quán thú cưng đều trống rỗng, bây giờ là cuối năm, hơn nữa là những ngày tuyết lớn, có lẽ Lưu Xuyên cũng không có tâm tư buôn bán. Lò sưởi trong phòng bùng lửa, nhiệt độ chừng hai bảy hai tám độ, khi đi vào bên trong thì Trang Duệ cũng cảm thấy mặt mũi ấm áp hẳn lên.</w:t>
      </w:r>
    </w:p>
    <w:p>
      <w:pPr>
        <w:pStyle w:val="BodyText"/>
      </w:pPr>
      <w:r>
        <w:t xml:space="preserve">Lưu Xuyên đang xem xét thứ gì đó trên máy tính, hắn nghe được âm thanh mở cửa thì cũng không ngẩng đầu lên mà nói:</w:t>
      </w:r>
    </w:p>
    <w:p>
      <w:pPr>
        <w:pStyle w:val="BodyText"/>
      </w:pPr>
      <w:r>
        <w:t xml:space="preserve">- Trong quán cũng không còn hàng, nếu muốn mua thứ gì thì có thể ghi lại, sang năm sẽ có.</w:t>
      </w:r>
    </w:p>
    <w:p>
      <w:pPr>
        <w:pStyle w:val="BodyText"/>
      </w:pPr>
      <w:r>
        <w:t xml:space="preserve">- Có đại tướng quân không, tôi muốn mua một con...</w:t>
      </w:r>
    </w:p>
    <w:p>
      <w:pPr>
        <w:pStyle w:val="BodyText"/>
      </w:pPr>
      <w:r>
        <w:t xml:space="preserve">Trang Duệ dùng giọng đùa giỡn nói, lần trước Lưu Xuyên đến Trung Hải và ghé sát vào tai nói với hắn, ý là khi đến mua dế ở tỉnh Sơn Đông thì trễ mất vài ngày, vì vậy mà có một con đại tướng quân bị người ta mua mất, lúc đó thật sự còn uể oải hơn cả mất vợ.</w:t>
      </w:r>
    </w:p>
    <w:p>
      <w:pPr>
        <w:pStyle w:val="BodyText"/>
      </w:pPr>
      <w:r>
        <w:t xml:space="preserve">- Đại tướng quân sao? Tôi còn muốn...À, thì ra là tiểu tử cậu, ngồi xuống hút thuốc đi, tôi làm xong ván này đã...</w:t>
      </w:r>
    </w:p>
    <w:p>
      <w:pPr>
        <w:pStyle w:val="BodyText"/>
      </w:pPr>
      <w:r>
        <w:t xml:space="preserve">Lưu Xuyên thấy Trang Duệ thì ném đến một gói thuốc, mà Trang Duệ cũng đưa mắt nhìn, thì ra đối phương đang chơi game, hèn gì say sưa như vậy.</w:t>
      </w:r>
    </w:p>
    <w:p>
      <w:pPr>
        <w:pStyle w:val="BodyText"/>
      </w:pPr>
      <w:r>
        <w:t xml:space="preserve">- Hừ, tiểu tử cậu đúng là, trở về cũng không nói lời nào, nếu không phải mẹ tôi nhắc nhở, đến bây giờ tôi còn chưa biết gì. Nghe nói trước đó cậu bị bắn, không sao đấy chứ? Để tôi xem nào, xem nào...</w:t>
      </w:r>
    </w:p>
    <w:p>
      <w:pPr>
        <w:pStyle w:val="BodyText"/>
      </w:pPr>
      <w:r>
        <w:t xml:space="preserve">Lưu Xuyên ném tay cầm chơi game ra, hắn đi về phía Trang Duệ, sau đó cướp lấy điếu thuốc trong tay Trang Duệ, cũng không có ý muốn xem xét vết thương.</w:t>
      </w:r>
    </w:p>
    <w:p>
      <w:pPr>
        <w:pStyle w:val="BodyText"/>
      </w:pPr>
      <w:r>
        <w:t xml:space="preserve">- Không đến mức yếu ớt như vậy, vết thương đã tốt rồi, cũng không được thoải mái như cậu. Nếu sớm biết như vậy thì tôi cũng không học đại học, đi kinh doanh với cậu là tốt rồi, bây giờ cậu thứ gì cũng có, xem ra phát triển không tầm thường.</w:t>
      </w:r>
    </w:p>
    <w:p>
      <w:pPr>
        <w:pStyle w:val="BodyText"/>
      </w:pPr>
      <w:r>
        <w:t xml:space="preserve">Trang Duệ đốt một điếu thuốc khác, hắn đẩy tay của Lưu Xuyên ra, sau đó dựa lưng lên ghế sa lông trong tiệm. Hắn cũng không quá nghiện thuốc, chỉ khi nào có tâm tư hoặc bức bối mới làm một điếu, có đôi khi bốn năm ngày cũng chưa hút hết một gói.</w:t>
      </w:r>
    </w:p>
    <w:p>
      <w:pPr>
        <w:pStyle w:val="BodyText"/>
      </w:pPr>
      <w:r>
        <w:t xml:space="preserve">- Cậu nếu không học lên đại học, sợ rằng ngay cả bố tôi cũng không tha cho cậu. Đúng rồi, mẹ tôi còn nói cậu thật sự không có lương tâm, đã về mà không đến thăm, cậu nói xem những người về hưu sao lại thích lải nhải như vậy? Tôi thật sự chịu không nổi mới chạy ra đây.</w:t>
      </w:r>
    </w:p>
    <w:p>
      <w:pPr>
        <w:pStyle w:val="BodyText"/>
      </w:pPr>
      <w:r>
        <w:t xml:space="preserve">Lưu Xuyên đầu tiên nói ra một loạt bức bối, sau đó ánh mắt sáng rực lên:</w:t>
      </w:r>
    </w:p>
    <w:p>
      <w:pPr>
        <w:pStyle w:val="Compact"/>
      </w:pPr>
      <w:r>
        <w:t xml:space="preserve">- Cậu tính thế nào, nếu cứ tiếp tục công tác chỗ cũ thì sợ rằng sẽ mất mạng. Nói thật, cậu đến đây công tác với tôi, vài năm qua không có cậu mà tôi cảm thấy thứ gì cũng khó, đầu óc cậu tốt hơn tôi, nếu có cậu ở đây, sợ rằng quán của tôi sẽ độc nhất vô nhị ở Bành Thành.</w:t>
      </w:r>
      <w:r>
        <w:br w:type="textWrapping"/>
      </w:r>
      <w:r>
        <w:br w:type="textWrapping"/>
      </w:r>
    </w:p>
    <w:p>
      <w:pPr>
        <w:pStyle w:val="Heading2"/>
      </w:pPr>
      <w:bookmarkStart w:id="33" w:name="chương-11-quyển-sách-nát."/>
      <w:bookmarkEnd w:id="33"/>
      <w:r>
        <w:t xml:space="preserve">11. Chương 11 : Quyển Sách Nát.</w:t>
      </w:r>
    </w:p>
    <w:p>
      <w:pPr>
        <w:pStyle w:val="Compact"/>
      </w:pPr>
      <w:r>
        <w:br w:type="textWrapping"/>
      </w:r>
      <w:r>
        <w:br w:type="textWrapping"/>
      </w:r>
    </w:p>
    <w:p>
      <w:pPr>
        <w:pStyle w:val="BodyText"/>
      </w:pPr>
      <w:r>
        <w:t xml:space="preserve">Hoàng Kim ĐồngTác giả: Đả Nhãn</w:t>
      </w:r>
    </w:p>
    <w:p>
      <w:pPr>
        <w:pStyle w:val="BodyText"/>
      </w:pPr>
      <w:r>
        <w:t xml:space="preserve">Chương 11: Quyển sách nát.</w:t>
      </w:r>
    </w:p>
    <w:p>
      <w:pPr>
        <w:pStyle w:val="BodyText"/>
      </w:pPr>
      <w:r>
        <w:t xml:space="preserve">Nhóm Dịch: Tepga</w:t>
      </w:r>
    </w:p>
    <w:p>
      <w:pPr>
        <w:pStyle w:val="BodyText"/>
      </w:pPr>
      <w:r>
        <w:t xml:space="preserve">Nguồn : VipVandan</w:t>
      </w:r>
    </w:p>
    <w:p>
      <w:pPr>
        <w:pStyle w:val="BodyText"/>
      </w:pPr>
      <w:r>
        <w:t xml:space="preserve">Khi Trang Duệ tốt nghiệp đại học thì Lưu Xuyên có cổ động một trận, nhưng Trang Duệ cảm thấy mình học đại học bốn năm cũng không thể vứt đi, thứ hai là Lưu Xuyên làm ăn cũng đã có quỹ đạo riêng, chính mình đến ăn thứ có sẵn cũng không tốt, vì vậy mà không đồng ý. Bây giờ Điển Đương Hành bên kia thăng chức ình, vì vậy mà càng thỏa mãn tâm tư của hắn, vì thế cũng không muốn tiếp nối câu chuyện của Lưu Xuyên.</w:t>
      </w:r>
    </w:p>
    <w:p>
      <w:pPr>
        <w:pStyle w:val="BodyText"/>
      </w:pPr>
      <w:r>
        <w:t xml:space="preserve">- Lư manh, cậu ở trong phòng ấm áp thoải mái nhưng bên ngoài có một bác gái đứng tránh tuyết lạnh lẽo, sao cậu không mời người ta vào? Tiểu tử cậu cũng học ở trường Lôi Phong, sao bây giờ lớn lên giống như Hoàng Thế Nhân như vậy? Nếu tôi nói với mẹ cậu, đảm bảo cậu sẽ khó thể nào thoát tội.</w:t>
      </w:r>
    </w:p>
    <w:p>
      <w:pPr>
        <w:pStyle w:val="BodyText"/>
      </w:pPr>
      <w:r>
        <w:t xml:space="preserve">Trang Duệ nhìn qua cửa kính thấy bác gái kia vẫn đứng run trong gió đông lạnh lẽo, vì vậy mà không đành lòng phải nói.</w:t>
      </w:r>
    </w:p>
    <w:p>
      <w:pPr>
        <w:pStyle w:val="BodyText"/>
      </w:pPr>
      <w:r>
        <w:t xml:space="preserve">- Ủa, vừa rồi có thấy người nào đâu? Tôi nào có biết, cậu ngàn vạn lần đừng nói ẹ tôi biết, nếu không sẽ tiếp tục dạy bảo cả ngày, lúc này tôi sẽ mời vào ngay.</w:t>
      </w:r>
    </w:p>
    <w:p>
      <w:pPr>
        <w:pStyle w:val="BodyText"/>
      </w:pPr>
      <w:r>
        <w:t xml:space="preserve">Lưu Xuyên tuy lớn lên với vẻ mặt dữ tợn nhưng lại có trái tim khá nóng, hắn thấy một bác gái đứng bên ngoài cửa, vì vậy vội vàng đẩy cửa bước ra.</w:t>
      </w:r>
    </w:p>
    <w:p>
      <w:pPr>
        <w:pStyle w:val="BodyText"/>
      </w:pPr>
      <w:r>
        <w:t xml:space="preserve">- Bác gái, vào đây một lúc cho ấm, đợi đến khi mưa tuyết nhỏ lại rồi hãy đi.</w:t>
      </w:r>
    </w:p>
    <w:p>
      <w:pPr>
        <w:pStyle w:val="BodyText"/>
      </w:pPr>
      <w:r>
        <w:t xml:space="preserve">Lưu Xuyên lên tiếng với gương mặt rất đặc sắc, nhưng bác gái kia vẫn nhìn chằm chằm vào hắn mà lắc đầu kiên định.</w:t>
      </w:r>
    </w:p>
    <w:p>
      <w:pPr>
        <w:pStyle w:val="BodyText"/>
      </w:pPr>
      <w:r>
        <w:t xml:space="preserve">Trang Duệ thấy thế cũng đi ra ngoài nói:</w:t>
      </w:r>
    </w:p>
    <w:p>
      <w:pPr>
        <w:pStyle w:val="BodyText"/>
      </w:pPr>
      <w:r>
        <w:t xml:space="preserve">- Bác gái, vào trong này cho ấm, tuyết rơi rất nặng, chúng cháu cũng không phải người xấu.</w:t>
      </w:r>
    </w:p>
    <w:p>
      <w:pPr>
        <w:pStyle w:val="BodyText"/>
      </w:pPr>
      <w:r>
        <w:t xml:space="preserve">- Cám ơn cậu...</w:t>
      </w:r>
    </w:p>
    <w:p>
      <w:pPr>
        <w:pStyle w:val="BodyText"/>
      </w:pPr>
      <w:r>
        <w:t xml:space="preserve">Khi bác gái thấy Trang Duệ thì vẻ cảnh giác trên mặt mới giảm xuống, bà có chút do dự rồi đồng ý. Lưu Xuyên thấy vậy thì cảm thấy rất bức bối, quán này là của mình nhưng người được cảm ơn lại là Trang Duệ, hơn nữa từ nhỏ đến lớn đối phương đều là người tốt, đúng là không có thiên lý.</w:t>
      </w:r>
    </w:p>
    <w:p>
      <w:pPr>
        <w:pStyle w:val="BodyText"/>
      </w:pPr>
      <w:r>
        <w:t xml:space="preserve">Trong quán có người ngoài, vì vậy lúc này Trang Duệ và Lưu Xuyên cũng không trò chuyện không chút kiêng nể như vừa rồi, sau khi đưa bác gái đến bên cạnh lò sưởi thì Lưu Xuyên tiếp tục chơi game, bộ dạng nghiến răng nghiến lợi, dù nhìn thế nào cũng không phải là người tốt. Bác gái nắm chặt thứ gì đó trong tay, chú ý dịch chuyển người ra xa một chút, giống như chỉ có thể bảo trì khoảng cách với Lưu Xuyên như vậy mới an toàn.</w:t>
      </w:r>
    </w:p>
    <w:p>
      <w:pPr>
        <w:pStyle w:val="BodyText"/>
      </w:pPr>
      <w:r>
        <w:t xml:space="preserve">- Bác gái, trời lạnh thế này bác đến đây làm gì? Mua thú cưng cho cháu sao?</w:t>
      </w:r>
    </w:p>
    <w:p>
      <w:pPr>
        <w:pStyle w:val="BodyText"/>
      </w:pPr>
      <w:r>
        <w:t xml:space="preserve">Trang Duệ thấy bác gái kia có chút thận trọng, vì vậy mà mở miệng hỏi.</w:t>
      </w:r>
    </w:p>
    <w:p>
      <w:pPr>
        <w:pStyle w:val="BodyText"/>
      </w:pPr>
      <w:r>
        <w:t xml:space="preserve">- Cậu trai, cậu cũng đừng nói giỡn, thôn chúng tôi còn không có đủ gà mái để nuôi, sao có thời gian nuôi những thứ này, đây không phải là phá tiền sao?</w:t>
      </w:r>
    </w:p>
    <w:p>
      <w:pPr>
        <w:pStyle w:val="BodyText"/>
      </w:pPr>
      <w:r>
        <w:t xml:space="preserve">Bà lão thấy hình ảnh của những con thú cưng trên tường, cũng biết quán này bán thứ gì.</w:t>
      </w:r>
    </w:p>
    <w:p>
      <w:pPr>
        <w:pStyle w:val="BodyText"/>
      </w:pPr>
      <w:r>
        <w:t xml:space="preserve">Lưu Xuyên sau khi nghe được những lời của bác gái kia thì khóe miệng méo xệch, hắn muốn nói gì đó nhưng không nên lời, trong lòng có chút khó chịu, nếu như ai cũng có ý nghĩ như bác gái đây thì hắn đừng hòng kinh doanh được nữa.</w:t>
      </w:r>
    </w:p>
    <w:p>
      <w:pPr>
        <w:pStyle w:val="BodyText"/>
      </w:pPr>
      <w:r>
        <w:t xml:space="preserve">- Vậy bác đây là...</w:t>
      </w:r>
    </w:p>
    <w:p>
      <w:pPr>
        <w:pStyle w:val="BodyText"/>
      </w:pPr>
      <w:r>
        <w:t xml:space="preserve">Trang Duệ rót một ly trà nóng rồi đưa sang cho bác gái.</w:t>
      </w:r>
    </w:p>
    <w:p>
      <w:pPr>
        <w:pStyle w:val="BodyText"/>
      </w:pPr>
      <w:r>
        <w:t xml:space="preserve">Bác gái kia vốn có chút tâm tư, bây giờ thấy Trang Duệ như vậy thì cũng hoàn toàn thả lỏng, mới nói chuyện của mình ra.</w:t>
      </w:r>
    </w:p>
    <w:p>
      <w:pPr>
        <w:pStyle w:val="BodyText"/>
      </w:pPr>
      <w:r>
        <w:t xml:space="preserve">Bác gái này vốn là người Sơn Đông, họ Vương, theo như bà nói thì trước kia nhà mẹ đẻ của mình cũng giàu có, tổ tiên cũng là quan lớn nhưng sau này dần mai một, bà được gả đến huyện Đồng Sơn thành phố Bành Thành vào những năm bảy mươi, chồng bà là một thợ mộc, gia cảnh không tính là giàu có cũng đủ cơm ăn áo mặc.</w:t>
      </w:r>
    </w:p>
    <w:p>
      <w:pPr>
        <w:pStyle w:val="BodyText"/>
      </w:pPr>
      <w:r>
        <w:t xml:space="preserve">Trong nhà có hai đứa con trai cũng rất tốt, đứa lớn học năm tư đại học Nam Kinh, chỉ vài tháng sau là tốt nghiệp, đứa thứ hai năm nay thi lên đại học, nhưng cũng vì trong nhà có hai vị sinh viên mà kinh tế có chút căng thẳng, liên tục vay mượn của người thân, lấy bên này đắp bên kia vất vả lắm mới trả đủ tiền học phí cho hai con. Chồng bà vì muốn kiếm được nhiều tiền hơn mà lên núi chặt trộm gỗ, nào ngờ ông bị kiểm lâm phát hiện, sau đó ngã lăn xuống, bị gãy chân. Kết quả không chỉ là người bị thương mà còn bị bắt đóng phạt năm ngàn đông, vì thế mà gia đình rơi vào hoàn cảnh khó khăn.</w:t>
      </w:r>
    </w:p>
    <w:p>
      <w:pPr>
        <w:pStyle w:val="BodyText"/>
      </w:pPr>
      <w:r>
        <w:t xml:space="preserve">Sau khi bác gái được gả đi thì nhà mẹ đẻ cũng không cho được mấy món hồi môn, chỉ để cho vài quyển sách cổ mà thôi, nói là vào thời hoàng kim thì những quyển sách kia rất đáng giá. Trước kia bác gái giữ sách như bảo bối, dù là con đi học cũng không lấy ra, bây giờ bạn già nằm trong bệnh viện, nếu không có tiền cứu chữa thì sẽ khó giữ lại cái chân, vì vậy mà bà mới gạt hai con trai lén cầm theo vài cuốn sách cổ đến thành phố Bành Thành, để xem có thể bán đi hay không.</w:t>
      </w:r>
    </w:p>
    <w:p>
      <w:pPr>
        <w:pStyle w:val="BodyText"/>
      </w:pPr>
      <w:r>
        <w:t xml:space="preserve">Sau khi đến Bành Thành, hỏi biết bao nhiêu người mới biết có chợ đồ cổ này, nhưng khi bác gái mạo hiểm tuyết lớn đi đến thì nơi này đã lạnh tang, khi đi vào cửa hàng hỏi thì bọn họ nói sách này không đáng tiền, năm đồng một quyển, có bán không?</w:t>
      </w:r>
    </w:p>
    <w:p>
      <w:pPr>
        <w:pStyle w:val="BodyText"/>
      </w:pPr>
      <w:r>
        <w:t xml:space="preserve">Bây giờ chợ đồ cổ đều nghỉ bán vì tuyết quá lớn, bác gái cũng không biết phải làm sao cho tốt, khi thấy sắp chiều tối thì nghĩ rằng muốn bắt xe về huyện Đông Sơn. Vừa rồi bà đứng trước quán của Lưu Xuyên và đang tự trách mình, làm việc không thành còn tốn vài chục đồng tiền xe.</w:t>
      </w:r>
    </w:p>
    <w:p>
      <w:pPr>
        <w:pStyle w:val="BodyText"/>
      </w:pPr>
      <w:r>
        <w:t xml:space="preserve">Trang Duệ nghe nói bác gái có sách cổ thì chợt động tâm, hai câu đối của ông nội mình không phải là đồ cổ gia truyền sao? Vì vậy mà hắn mở miệng nói:</w:t>
      </w:r>
    </w:p>
    <w:p>
      <w:pPr>
        <w:pStyle w:val="BodyText"/>
      </w:pPr>
      <w:r>
        <w:t xml:space="preserve">- Bác gái, bác có thể cho cháu xem qua được không?</w:t>
      </w:r>
    </w:p>
    <w:p>
      <w:pPr>
        <w:pStyle w:val="BodyText"/>
      </w:pPr>
      <w:r>
        <w:t xml:space="preserve">Bác gái vốn muốn đến đây để bán sách, sau khi thấy Trang Duệ nói như vậy thì mới mở túi lấy ra hai quyển sách cũ nát ố vàng đưa cho Trang Duệ.</w:t>
      </w:r>
    </w:p>
    <w:p>
      <w:pPr>
        <w:pStyle w:val="BodyText"/>
      </w:pPr>
      <w:r>
        <w:t xml:space="preserve">Trang Duệ chú ý nhận lấy, vì không muốn cho bác gái thấy hiện tượng kỳ lạ của mắt mình nên hắn lấy sách che trước mắt, chặn tầm mắt của bác gái, sau đó ngưng thần nhìn. Điều làm hắn thất vọng chính là linh khí không có bất kỳ biến đổi khác thường nào, sau khi thu hồi linh khí thì hắn mới xem xét nội dung bên trong.</w:t>
      </w:r>
    </w:p>
    <w:p>
      <w:pPr>
        <w:pStyle w:val="BodyText"/>
      </w:pPr>
      <w:r>
        <w:t xml:space="preserve">Hải quyển sách này tên là "Bàn luận về tư tưởng Ngụy Tấn", tác giả là Lưu Đại Kiệt, Trang Duệ đưa mắt nhìn ngày xuất bản, tháng mười hai năm 1939 nhà in Trung Hoa. Đây cũng không thể coi là sách cổ, nhiều nhất chỉ có thể coi là một ấn bản tương đối sớm mà thôi, những nhà sách lớn đều có bảo tồn được những quyển thế này. Trang Duệ cũng không có hứng thú, vì nó không thể gia tăng linh khí trong mắt hắn, tất nhiên sẽ là vô dụng, vì vậy hắn chuẩn bị trả hai quyển sách kia lại cho bác gái.</w:t>
      </w:r>
    </w:p>
    <w:p>
      <w:pPr>
        <w:pStyle w:val="BodyText"/>
      </w:pPr>
      <w:r>
        <w:t xml:space="preserve">- Tiểu tử, chỗ này của tôi còn một bản nữa, vừa rồi những người kia không nói lý lẽ, vì vậy tôi cũng không bán cho bọn họ, cậu xem nó có đáng giá không...</w:t>
      </w:r>
    </w:p>
    <w:p>
      <w:pPr>
        <w:pStyle w:val="BodyText"/>
      </w:pPr>
      <w:r>
        <w:t xml:space="preserve">Bác gái thấy Trang Duệ đánh giá cẩn thận hai quyển sách kia của mình thì trong lòng nhen nhóm chút hy vọng, bà lại cẩn thận lấy ra một quyển sách cũ đưa cho Trang Duệ.</w:t>
      </w:r>
    </w:p>
    <w:p>
      <w:pPr>
        <w:pStyle w:val="BodyText"/>
      </w:pPr>
      <w:r>
        <w:t xml:space="preserve">Trang Duệ đặt hai quyển sách vừa rồi xuống bàn, sau đó hắn nhận lấy quyển sách thứ ba của bác gái. Hắn còn chưa xem qua thì đã nhíu mày, vì sách này quá cũ nát, những chữ trên bìa sách còn khó thể phân biệt được, hắn chỉ có thể mơ hồ nhìn thấy bốn chữ "Hương Tổ Bút Ngôn", có lẽ là viết bằng bút lông, bên trên không có lạc khoản, là một quyển sách mọt ăn nát như trên tivi hay nói.</w:t>
      </w:r>
    </w:p>
    <w:p>
      <w:pPr>
        <w:pStyle w:val="BodyText"/>
      </w:pPr>
      <w:r>
        <w:t xml:space="preserve">Dù sao thì cũng không tiêu hao linh khí, Trang Duệ cũng không trực tiếp mở ra, hắn ngưng thần nhìn vào, nhưng trong lòng cũng không ôm bao nhiêu hy vọng.</w:t>
      </w:r>
    </w:p>
    <w:p>
      <w:pPr>
        <w:pStyle w:val="BodyText"/>
      </w:pPr>
      <w:r>
        <w:t xml:space="preserve">Chương 12: Dị biến. nguồn</w:t>
      </w:r>
    </w:p>
    <w:p>
      <w:pPr>
        <w:pStyle w:val="BodyText"/>
      </w:pPr>
      <w:r>
        <w:t xml:space="preserve">Trang Duệ mỗi lần vận dụng linh khí trong mắt thì trước mặt thường xuất hiện một luồng hào quang xanh đậm, nhưng người ngoài không thấy được thứ này, nếu có người nhìn vào mắt hắn thì họa may có thể thấy hiện tượng song đồng mà thôi. Lưu Xuyên ngồi ở phía sau hắn, lúc này Trang Duệ lại đưa tay nâng quyển sách lên cao chặn tầm mắt của bác gái kia.</w:t>
      </w:r>
    </w:p>
    <w:p>
      <w:pPr>
        <w:pStyle w:val="BodyText"/>
      </w:pPr>
      <w:r>
        <w:t xml:space="preserve">Trang Duệ không quan tâm và phóng linh khí ra ngoài, đối thủ của hắn chính là một quyển sách rách nát căn bản không có hy vọng gì, nhưng hắn thà giết lầm còn hơn bỏ sót. Khi linh khí tiếp xúc với bìa sách thì hắn chợt kinh hoàng, vì hắn phát hiện một luồng linh khí còn hùng hậu hơn cả trong mắt của mình, luồng linh khí kia dung nhập vào linh khí trong mắt của hắn, ngay sau đó lại quay về trong mắt hắn.</w:t>
      </w:r>
    </w:p>
    <w:p>
      <w:pPr>
        <w:pStyle w:val="BodyText"/>
      </w:pPr>
      <w:r>
        <w:t xml:space="preserve">Cái gì gọi là vui sướng? Chính là một sự việc gì đó phát triển ngoài dự đoán của mình, tất nhiên đó là phát triển theo phương hướng tốt, mà lần này xem như Trang Duệ chín thức cảm nhận được niềm vui sướng đó.</w:t>
      </w:r>
    </w:p>
    <w:p>
      <w:pPr>
        <w:pStyle w:val="BodyText"/>
      </w:pPr>
      <w:r>
        <w:t xml:space="preserve">Niềm vui vẫn còn tiếp tục, luồng linh khí kia trước đó vốn ngủ đông trong mắt Trang Duệ, luôn bất động, chỉ khi nào sử dụng mới chuyển động một vòng trong hốc mắt, nhưng sau khi linh khí sát nhập vào linh khí của quyển sách thì lại nhanh chóng chuyển động, chúng liên tục vận chuyển với tốc độ cao. Tất cả không chút đau đớn, chỉ làm cho hắn cảm thấy ngứa ngáy tê dại, hắn cũng cố gắng áp chế xúc động đưa tay lên xoa, chăm chú nhắm mắt lại.</w:t>
      </w:r>
    </w:p>
    <w:p>
      <w:pPr>
        <w:pStyle w:val="BodyText"/>
      </w:pPr>
      <w:r>
        <w:t xml:space="preserve">Nếu lúc này có người thấy rõ mắt của Trang Duệ, bọn họ sẽ phát hiện khi hắn nhắm chặt mắt lại thì có một luồng sáng màu vàng khẽ lay động, nhưng tất cả chỉ xảy ra trong thời gian vài giây, ngay sau đó tất cả được thu vào mắt Trang Duệ, không còn gì cả.</w:t>
      </w:r>
    </w:p>
    <w:p>
      <w:pPr>
        <w:pStyle w:val="BodyText"/>
      </w:pPr>
      <w:r>
        <w:t xml:space="preserve">Khi linh khí còn đang liên tục xoay tròn và dung nhập vào trong mắt của Trang Duệ, hắn chợt phát hiện mình có thể thấy rõ ràng song đồng và những luồng linh khí màu vàng nhạt trong mắt, những linh khí kia đều tiến vào trong một đồng tử, đồng tử này vốn có màu xanh đậm nhưng sau khi bị linh khí dung nhập thì biến thành màu vàng nhạt. Cuối cùng đồng tử vàng nhạt chợt phả ra một lực hút, chỉ sau nháy mắt đã hút tất cả linh khí trong mắt Trang Duệ vào bên trong.</w:t>
      </w:r>
    </w:p>
    <w:p>
      <w:pPr>
        <w:pStyle w:val="BodyText"/>
      </w:pPr>
      <w:r>
        <w:t xml:space="preserve">Đồng tử vàng nhạt sau khi hấp thu tất cả linh khí thì bùng ra hào quang màu vàng chói mắt, điều này làm ắt của Trang Duệ biến thành một ngôi sao nhỏ màu vàng lấp lánh. Không biết bao lâu sau thì hào quang tán đi, hắn chợt phát hiện song đồng hợp lại làm một, những hiện tượng kỳ dị vừa rồi cũng không còn.</w:t>
      </w:r>
    </w:p>
    <w:p>
      <w:pPr>
        <w:pStyle w:val="BodyText"/>
      </w:pPr>
      <w:r>
        <w:t xml:space="preserve">Cảm giác tê dại và ngứa ngáy nơi mắt đã biến mất, thay vào đó là khoái cảm nói không nên lời, giống như một người lăn lộn trên mặt đất cả ngày và được tắm sạch bằng nước nóng, toàn thân được gột rửa sạch sẽ, cũng giống như một vị lữ khách trong sa mạc chợt phát hiện được một ốc đảo, lúc này khí tức mát lạnh trong mắt làm cho Trang Duệ sinh ra cảm giác lâng lâng, không giống như ở trên nhân gian.</w:t>
      </w:r>
    </w:p>
    <w:p>
      <w:pPr>
        <w:pStyle w:val="BodyText"/>
      </w:pPr>
      <w:r>
        <w:t xml:space="preserve">- Cậu trai, cậu gì ơi, cậu không sao đấy chứ? Sách của tôi thế nào? Cậu này...Cậu nói gì đi chứ? Kỳ quái, sao đọc sách lại nhắm chặt mắt thế kia...</w:t>
      </w:r>
    </w:p>
    <w:p>
      <w:pPr>
        <w:pStyle w:val="BodyText"/>
      </w:pPr>
      <w:r>
        <w:t xml:space="preserve">Một âm thanh như gần như xa chợt vang lên bên tai làm cho Trang Duệ bị đánh từ chín tầng mây quay về mặt đất, hắn mở mắt không chút tình nguyện, sau đó chợt thấy gương mặt có nếp nhăn của bác gái kia, thầm nghĩ nếu không mở mắt thì bác gái sẽ sờ lên mặt mình mất.</w:t>
      </w:r>
    </w:p>
    <w:p>
      <w:pPr>
        <w:pStyle w:val="BodyText"/>
      </w:pPr>
      <w:r>
        <w:t xml:space="preserve">- À...Bác gái, bác vừa nói gì nhỉ?</w:t>
      </w:r>
    </w:p>
    <w:p>
      <w:pPr>
        <w:pStyle w:val="BodyText"/>
      </w:pPr>
      <w:r>
        <w:t xml:space="preserve">Trang Duệ tuy vừa rồi có nghe được âm thanh vang lên bên tai nhưng cũng không rõ nội dung là gì.</w:t>
      </w:r>
    </w:p>
    <w:p>
      <w:pPr>
        <w:pStyle w:val="BodyText"/>
      </w:pPr>
      <w:r>
        <w:t xml:space="preserve">- Mộc Đầu, bác gái kia hỏi sách của mình có phải là bảo bối không? Mà tiểu tử cậu vừa rồi bị làm sao vậy? Cầm sách đặt trước mặt một lúc lâu, gọi cũng không trả lời, dù thế nào thì vết thương trên đầu cậu cũng chưa được tốt, hay là đến bệnh viện kiểm tra một chút...</w:t>
      </w:r>
    </w:p>
    <w:p>
      <w:pPr>
        <w:pStyle w:val="BodyText"/>
      </w:pPr>
      <w:r>
        <w:t xml:space="preserve">Lưu Xuyên cũng không tiếp tục chơi game, hắn kéo ghế ngồi xuống trước mặt Trang Duệ nói với vẻ mặt lo lắng.</w:t>
      </w:r>
    </w:p>
    <w:p>
      <w:pPr>
        <w:pStyle w:val="BodyText"/>
      </w:pPr>
      <w:r>
        <w:t xml:space="preserve">- Không có gì, vừa rồi cảm thấy hơi đau đầu nhưng không có vấn đề, cũng không cần đến bệnh viện...</w:t>
      </w:r>
    </w:p>
    <w:p>
      <w:pPr>
        <w:pStyle w:val="BodyText"/>
      </w:pPr>
      <w:r>
        <w:t xml:space="preserve">Trang Duệ cũng không biết nên giải thích thế nào cho người anh em Lưu Xuyên này, những gì phát sinh trên người hắn là quá mức huyễn hoặc, truyền ra ngoài chỉ sợ mình sẽ bị đưa đi giải phẫu, chỉ có thể nói vài lời cho qua mà thôi.</w:t>
      </w:r>
    </w:p>
    <w:p>
      <w:pPr>
        <w:pStyle w:val="BodyText"/>
      </w:pPr>
      <w:r>
        <w:t xml:space="preserve">- Cậu này không sao đấy chứ? Hèn gì vừa rồi đưa sách lên mà ngây ngốc cả ngày, thì ra là đầu óc có bệnh...</w:t>
      </w:r>
    </w:p>
    <w:p>
      <w:pPr>
        <w:pStyle w:val="BodyText"/>
      </w:pPr>
      <w:r>
        <w:t xml:space="preserve">Bác gái dùng giọng đồng tình nói.</w:t>
      </w:r>
    </w:p>
    <w:p>
      <w:pPr>
        <w:pStyle w:val="BodyText"/>
      </w:pPr>
      <w:r>
        <w:t xml:space="preserve">- Vâng, đúng, đúng vậy, bác gái, tiểu tử này từ nhỏ đã có bệnh, bác nên đứng cách nó ra một chút, nếu phát bệnh là cắn người, trước kia thiếu chút nữa thì cắn chó trong quán của cháu...</w:t>
      </w:r>
    </w:p>
    <w:p>
      <w:pPr>
        <w:pStyle w:val="BodyText"/>
      </w:pPr>
      <w:r>
        <w:t xml:space="preserve">Lưu Xuyên ở bên cạnh nghe thấy vậy thì không khỏi cười ha hả, vẫn không quên châm ngòi vì khó khi nào có cơ hội châm học Trang Duệ như vậy.</w:t>
      </w:r>
    </w:p>
    <w:p>
      <w:pPr>
        <w:pStyle w:val="BodyText"/>
      </w:pPr>
      <w:r>
        <w:t xml:space="preserve">- ...Tôi cũng không bán sách nữa, cậu gì ơi, đưa sách lại cho tôi...</w:t>
      </w:r>
    </w:p>
    <w:p>
      <w:pPr>
        <w:pStyle w:val="BodyText"/>
      </w:pPr>
      <w:r>
        <w:t xml:space="preserve">Bác gái thật sự tin lời của Lưu Xuyên, vì vậy mà lui về phái sau vài bước nhưng ánh mắt lại nhìn chằm chằm vào quyển sách trên tay Trang Duệ, sợ hắn phát bệnh mà xé sách của mình.</w:t>
      </w:r>
    </w:p>
    <w:p>
      <w:pPr>
        <w:pStyle w:val="BodyText"/>
      </w:pPr>
      <w:r>
        <w:t xml:space="preserve">Trang Duệ dùng ánh mắt dở khóc dở cười nhìn quyển sách trên tay, bây giờ hắn đã không còn cảm giác đây là một quyển sách trời ơi mục nát, rõ ràng là vật báu vô giá. Hắn muốn xem xét một chút nhưng vì Lưu Xuyên và bác gái đều nhìn vào hắn chằm chằm, hơn nữa hắn cũng không biết rõ dị biến trong mắt vừa rồi là thế nào, nếu sử dụng sẽ phát sinh tình huống ra sao, vì vậy cũng không dám tùy tiện sử dụng linh khí, nhưng hắn thật sự không nỡ trả sách lại.</w:t>
      </w:r>
    </w:p>
    <w:p>
      <w:pPr>
        <w:pStyle w:val="BodyText"/>
      </w:pPr>
      <w:r>
        <w:t xml:space="preserve">- Bác gái, bác muốn bán quyển sách này phải không? Bác muốn bán giá bao nhiêu? Bác cứ nói giá, nếu phù hợp thì cháu sẽ mua...</w:t>
      </w:r>
    </w:p>
    <w:p>
      <w:pPr>
        <w:pStyle w:val="BodyText"/>
      </w:pPr>
      <w:r>
        <w:t xml:space="preserve">Trang Duệ càng nghĩ càng muốn có quyển sách này, vì vậy hắn dứt khoát mua nó. Vừa rồi linh khí trong mắt hắn đã được bổ sung, đã là chiếm tiện nghi lớn, hơn nữa hắn lại thấy đây là sách tốt, giá trị phải cao hơn hai câu đối kia của ông nội mình nhiều lần. Nguyên nhân của nó cũng rất đơn giản, vì linh khí chứa trong quyển sách này hơn biết bao nhiêu lần so với hai câu đối kia.</w:t>
      </w:r>
    </w:p>
    <w:p>
      <w:pPr>
        <w:pStyle w:val="BodyText"/>
      </w:pPr>
      <w:r>
        <w:t xml:space="preserve">- Mộc Đầu, cậu ra đây, tôi có vài lời muốn nói...</w:t>
      </w:r>
    </w:p>
    <w:p>
      <w:pPr>
        <w:pStyle w:val="BodyText"/>
      </w:pPr>
      <w:r>
        <w:t xml:space="preserve">Lưu Xuyên nãy giờ luôn ở bên cạnh xem náo nhiệt, bây giờ sau khi nghe thấy lời nói của Trang Duệ thì vẻ mặt chợt biến đổi, hắn cũng không đợi Trang Duệ đáp lời mà kéo ngay ra ngoài.</w:t>
      </w:r>
    </w:p>
    <w:p>
      <w:pPr>
        <w:pStyle w:val="BodyText"/>
      </w:pPr>
      <w:r>
        <w:t xml:space="preserve">- Cậu làm gì vậy, trời...Lạnh quá, có gì vào trong quán rồi nói...</w:t>
      </w:r>
    </w:p>
    <w:p>
      <w:pPr>
        <w:pStyle w:val="BodyText"/>
      </w:pPr>
      <w:r>
        <w:t xml:space="preserve">Trang Duệ vừa ra ngoài thì cảm thấy mùa đông giá rét kéo đến, hắn rùng mình vài cái, sau đó xoay người muốn đi vào trong tiệm.</w:t>
      </w:r>
    </w:p>
    <w:p>
      <w:pPr>
        <w:pStyle w:val="BodyText"/>
      </w:pPr>
      <w:r>
        <w:t xml:space="preserve">- Nghe tôi nói cái đã...</w:t>
      </w:r>
    </w:p>
    <w:p>
      <w:pPr>
        <w:pStyle w:val="BodyText"/>
      </w:pPr>
      <w:r>
        <w:t xml:space="preserve">Lưu Xuyên giữ chặt lấy Trang Duệ rồi nói:</w:t>
      </w:r>
    </w:p>
    <w:p>
      <w:pPr>
        <w:pStyle w:val="BodyText"/>
      </w:pPr>
      <w:r>
        <w:t xml:space="preserve">- Mộc Đầu, tôi đây lăn lộn trong chợ này bốn năm năm, đừng nói là bán sách, dù là bán người sống tôi cũng từng gặp rồi, không phải tôi nói cậu kiến thức nông cạn, nhưng những lời vừa rồi của bác gái kia tôi cũng có thể nói được, thậm chí là kể ra ba ngày ba đêm, còn có thể thảm thương hơn bác ấy gấp chục lần.</w:t>
      </w:r>
    </w:p>
    <w:p>
      <w:pPr>
        <w:pStyle w:val="BodyText"/>
      </w:pPr>
      <w:r>
        <w:t xml:space="preserve">- Cậu nghe tôi khuyên một câu, bác ấy nói thế nào thì chúng ta chỉ cần nghe qua là được, cậu cũng đừng nóng đầu lên mà thật sự bỏ tiền ra mua quyển sách nát kia. Nếu câu chuyện anh em của tôi bị một bác gái lừa đảo bán sách nát truyền ra ngoài, như vậy cũng làm gì còn mặt mũi nữa...</w:t>
      </w:r>
    </w:p>
    <w:p>
      <w:pPr>
        <w:pStyle w:val="BodyText"/>
      </w:pPr>
      <w:r>
        <w:t xml:space="preserve">Thì ra Lưu Xuyên kéo Trang Duệ ra ngoài là như vậy, Trang Duệ thấy thế cũng yên lòng hơn. Sách kia nhất định là sách cổ, hơn nữa còn là sách của danh nhân, Trang Duệ dù không có tri thức gì khi làm việc ở Điển Đương Hành nhưng sẽ biết những thứ như vậy sẽ có giá rất cao, chỉ là hắn không biết giải thích thế nào cho Lưu Xuyên mà thôi.</w:t>
      </w:r>
    </w:p>
    <w:p>
      <w:pPr>
        <w:pStyle w:val="BodyText"/>
      </w:pPr>
      <w:r>
        <w:t xml:space="preserve">Trang Duệ suy nghĩ một chút rồi dứt khoát nói:</w:t>
      </w:r>
    </w:p>
    <w:p>
      <w:pPr>
        <w:pStyle w:val="BodyText"/>
      </w:pPr>
      <w:r>
        <w:t xml:space="preserve">- Lưu Manh, tôi làm gì ở Điển Đương Hành thì cậu cũng biết rồi đấy, nói đến chuyện nuôi thú cưng thì tôi không bằng cậu, nhưng nếu nói về ánh mắt giám định đồ cổ, cậu so ra kém xa tôi. Tôi mặc kệ câu chuyện của người ta là thật hay giả nhưng sách kia thật sự là thứ tốt, có giá trị cao, từ nhỏ đến lớn cậu có bao giờ thấy tôi xài tiền bậy bạ bao giờ chưa? Cứ ti tôi đi, không có gì đâu.</w:t>
      </w:r>
    </w:p>
    <w:p>
      <w:pPr>
        <w:pStyle w:val="BodyText"/>
      </w:pPr>
      <w:r>
        <w:t xml:space="preserve">Trang Duệ cũng coi như là bao hoa chính chòe, nếu hắn không sử dụng linh khí trong mắt, nếu chỉ phân biệt bằng ánh mắt, chỉ sợ sẽ ném quyển sách nát kia vào lò sưởi cho rồi.</w:t>
      </w:r>
    </w:p>
    <w:p>
      <w:pPr>
        <w:pStyle w:val="BodyText"/>
      </w:pPr>
      <w:r>
        <w:t xml:space="preserve">- Thật hay giả vậy? (.</w:t>
      </w:r>
    </w:p>
    <w:p>
      <w:pPr>
        <w:pStyle w:val="Compact"/>
      </w:pPr>
      <w:r>
        <w:t xml:space="preserve">Lưu Xuyên thầm nói, hắn tỏ ra nửa tin nửa ngờ đi theo Trang Duệ vào trong quán.</w:t>
      </w:r>
      <w:r>
        <w:br w:type="textWrapping"/>
      </w:r>
      <w:r>
        <w:br w:type="textWrapping"/>
      </w:r>
    </w:p>
    <w:p>
      <w:pPr>
        <w:pStyle w:val="Heading2"/>
      </w:pPr>
      <w:bookmarkStart w:id="34" w:name="chương-12-dị-biến."/>
      <w:bookmarkEnd w:id="34"/>
      <w:r>
        <w:t xml:space="preserve">12. Chương 12 : Dị Biến.</w:t>
      </w:r>
    </w:p>
    <w:p>
      <w:pPr>
        <w:pStyle w:val="Compact"/>
      </w:pPr>
      <w:r>
        <w:br w:type="textWrapping"/>
      </w:r>
      <w:r>
        <w:br w:type="textWrapping"/>
      </w:r>
    </w:p>
    <w:p>
      <w:pPr>
        <w:pStyle w:val="BodyText"/>
      </w:pPr>
      <w:r>
        <w:t xml:space="preserve">Hoàng Kim ĐồngTác giả: Đả Nhãn</w:t>
      </w:r>
    </w:p>
    <w:p>
      <w:pPr>
        <w:pStyle w:val="BodyText"/>
      </w:pPr>
      <w:r>
        <w:t xml:space="preserve">Chương 12: Dị biến.</w:t>
      </w:r>
    </w:p>
    <w:p>
      <w:pPr>
        <w:pStyle w:val="BodyText"/>
      </w:pPr>
      <w:r>
        <w:t xml:space="preserve">Nhóm Dịch: Tepga</w:t>
      </w:r>
    </w:p>
    <w:p>
      <w:pPr>
        <w:pStyle w:val="BodyText"/>
      </w:pPr>
      <w:r>
        <w:t xml:space="preserve">Nguồn : VipVandan</w:t>
      </w:r>
    </w:p>
    <w:p>
      <w:pPr>
        <w:pStyle w:val="BodyText"/>
      </w:pPr>
      <w:r>
        <w:t xml:space="preserve">Trang Duệ mỗi lần vận dụng linh khí trong mắt thì trước mặt thường xuất hiện một luồng hào quang xanh đậm, nhưng người ngoài không thấy được thứ này, nếu có người nhìn vào mắt hắn thì họa may có thể thấy hiện tượng song đồng mà thôi. Lưu Xuyên ngồi ở phía sau hắn, lúc này Trang Duệ lại đưa tay nâng quyển sách lên cao chặn tầm mắt của bác gái kia.</w:t>
      </w:r>
    </w:p>
    <w:p>
      <w:pPr>
        <w:pStyle w:val="BodyText"/>
      </w:pPr>
      <w:r>
        <w:t xml:space="preserve">Trang Duệ không quan tâm và phóng linh khí ra ngoài, đối thủ của hắn chính là một quyển sách rách nát căn bản không có hy vọng gì, nhưng hắn thà giết lầm còn hơn bỏ sót. Khi linh khí tiếp xúc với bìa sách thì hắn chợt kinh hoàng, vì hắn phát hiện một luồng linh khí còn hùng hậu hơn cả trong mắt của mình, luồng linh khí kia dung nhập vào linh khí trong mắt của hắn, ngay sau đó lại quay về trong mắt hắn.</w:t>
      </w:r>
    </w:p>
    <w:p>
      <w:pPr>
        <w:pStyle w:val="BodyText"/>
      </w:pPr>
      <w:r>
        <w:t xml:space="preserve">Cái gì gọi là vui sướng? Chính là một sự việc gì đó phát triển ngoài dự đoán của mình, tất nhiên đó là phát triển theo phương hướng tốt, mà lần này xem như Trang Duệ chín thức cảm nhận được niềm vui sướng đó.</w:t>
      </w:r>
    </w:p>
    <w:p>
      <w:pPr>
        <w:pStyle w:val="BodyText"/>
      </w:pPr>
      <w:r>
        <w:t xml:space="preserve">Niềm vui vẫn còn tiếp tục, luồng linh khí kia trước đó vốn ngủ đông trong mắt Trang Duệ, luôn bất động, chỉ khi nào sử dụng mới chuyển động một vòng trong hốc mắt, nhưng sau khi linh khí sát nhập vào linh khí của quyển sách thì lại nhanh chóng chuyển động, chúng liên tục vận chuyển với tốc độ cao. Tất cả không chút đau đớn, chỉ làm cho hắn cảm thấy ngứa ngáy tê dại, hắn cũng cố gắng áp chế xúc động đưa tay lên xoa, chăm chú nhắm mắt lại.</w:t>
      </w:r>
    </w:p>
    <w:p>
      <w:pPr>
        <w:pStyle w:val="BodyText"/>
      </w:pPr>
      <w:r>
        <w:t xml:space="preserve">Nếu lúc này có người thấy rõ mắt của Trang Duệ, bọn họ sẽ phát hiện khi hắn nhắm chặt mắt lại thì có một luồng sáng màu vàng khẽ lay động, nhưng tất cả chỉ xảy ra trong thời gian vài giây, ngay sau đó tất cả được thu vào mắt Trang Duệ, không còn gì cả.</w:t>
      </w:r>
    </w:p>
    <w:p>
      <w:pPr>
        <w:pStyle w:val="BodyText"/>
      </w:pPr>
      <w:r>
        <w:t xml:space="preserve">Khi linh khí còn đang liên tục xoay tròn và dung nhập vào trong mắt của Trang Duệ, hắn chợt phát hiện mình có thể thấy rõ ràng song đồng và những luồng linh khí màu vàng nhạt trong mắt, những linh khí kia đều tiến vào trong một đồng tử, đồng tử này vốn có màu xanh đậm nhưng sau khi bị linh khí dung nhập thì biến thành màu vàng nhạt. Cuối cùng đồng tử vàng nhạt chợt phả ra một lực hút, chỉ sau nháy mắt đã hút tất cả linh khí trong mắt Trang Duệ vào bên trong.</w:t>
      </w:r>
    </w:p>
    <w:p>
      <w:pPr>
        <w:pStyle w:val="BodyText"/>
      </w:pPr>
      <w:r>
        <w:t xml:space="preserve">Đồng tử vàng nhạt sau khi hấp thu tất cả linh khí thì bùng ra hào quang màu vàng chói mắt, điều này làm ắt của Trang Duệ biến thành một ngôi sao nhỏ màu vàng lấp lánh. Không biết bao lâu sau thì hào quang tán đi, hắn chợt phát hiện song đồng hợp lại làm một, những hiện tượng kỳ dị vừa rồi cũng không còn.</w:t>
      </w:r>
    </w:p>
    <w:p>
      <w:pPr>
        <w:pStyle w:val="BodyText"/>
      </w:pPr>
      <w:r>
        <w:t xml:space="preserve">Cảm giác tê dại và ngứa ngáy nơi mắt đã biến mất, thay vào đó là khoái cảm nói không nên lời, giống như một người lăn lộn trên mặt đất cả ngày và được tắm sạch bằng nước nóng, toàn thân được gột rửa sạch sẽ, cũng giống như một vị lữ khách trong sa mạc chợt phát hiện được một ốc đảo, lúc này khí tức mát lạnh trong mắt làm cho Trang Duệ sinh ra cảm giác lâng lâng, không giống như ở trên nhân gian.</w:t>
      </w:r>
    </w:p>
    <w:p>
      <w:pPr>
        <w:pStyle w:val="BodyText"/>
      </w:pPr>
      <w:r>
        <w:t xml:space="preserve">- Cậu trai, cậu gì ơi, cậu không sao đấy chứ? Sách của tôi thế nào? Cậu này...Cậu nói gì đi chứ? Kỳ quái, sao đọc sách lại nhắm chặt mắt thế kia...</w:t>
      </w:r>
    </w:p>
    <w:p>
      <w:pPr>
        <w:pStyle w:val="BodyText"/>
      </w:pPr>
      <w:r>
        <w:t xml:space="preserve">Một âm thanh như gần như xa chợt vang lên bên tai làm cho Trang Duệ bị đánh từ chín tầng mây quay về mặt đất, hắn mở mắt không chút tình nguyện, sau đó chợt thấy gương mặt có nếp nhăn của bác gái kia, thầm nghĩ nếu không mở mắt thì bác gái sẽ sờ lên mặt mình mất.</w:t>
      </w:r>
    </w:p>
    <w:p>
      <w:pPr>
        <w:pStyle w:val="BodyText"/>
      </w:pPr>
      <w:r>
        <w:t xml:space="preserve">- À...Bác gái, bác vừa nói gì nhỉ?</w:t>
      </w:r>
    </w:p>
    <w:p>
      <w:pPr>
        <w:pStyle w:val="BodyText"/>
      </w:pPr>
      <w:r>
        <w:t xml:space="preserve">Trang Duệ tuy vừa rồi có nghe được âm thanh vang lên bên tai nhưng cũng không rõ nội dung là gì.</w:t>
      </w:r>
    </w:p>
    <w:p>
      <w:pPr>
        <w:pStyle w:val="BodyText"/>
      </w:pPr>
      <w:r>
        <w:t xml:space="preserve">nguồn (.)</w:t>
      </w:r>
    </w:p>
    <w:p>
      <w:pPr>
        <w:pStyle w:val="BodyText"/>
      </w:pPr>
      <w:r>
        <w:t xml:space="preserve">- Mộc Đầu, bác gái kia hỏi sách của mình có phải là bảo bối không? Mà tiểu tử cậu vừa rồi bị làm sao vậy? Cầm sách đặt trước mặt một lúc lâu, gọi cũng không trả lời, dù thế nào thì vết thương trên đầu cậu cũng chưa được tốt, hay là đến bệnh viện kiểm tra một chút...</w:t>
      </w:r>
    </w:p>
    <w:p>
      <w:pPr>
        <w:pStyle w:val="BodyText"/>
      </w:pPr>
      <w:r>
        <w:t xml:space="preserve">Lưu Xuyên cũng không tiếp tục chơi game, hắn kéo ghế ngồi xuống trước mặt Trang Duệ nói với vẻ mặt lo lắng.</w:t>
      </w:r>
    </w:p>
    <w:p>
      <w:pPr>
        <w:pStyle w:val="BodyText"/>
      </w:pPr>
      <w:r>
        <w:t xml:space="preserve">- Không có gì, vừa rồi cảm thấy hơi đau đầu nhưng không có vấn đề, cũng không cần đến bệnh viện...</w:t>
      </w:r>
    </w:p>
    <w:p>
      <w:pPr>
        <w:pStyle w:val="BodyText"/>
      </w:pPr>
      <w:r>
        <w:t xml:space="preserve">Trang Duệ cũng không biết nên giải thích thế nào cho người anh em Lưu Xuyên này, những gì phát sinh trên người hắn là quá mức huyễn hoặc, truyền ra ngoài chỉ sợ mình sẽ bị đưa đi giải phẫu, chỉ có thể nói vài lời cho qua mà thôi.</w:t>
      </w:r>
    </w:p>
    <w:p>
      <w:pPr>
        <w:pStyle w:val="BodyText"/>
      </w:pPr>
      <w:r>
        <w:t xml:space="preserve">- Cậu này không sao đấy chứ? Hèn gì vừa rồi đưa sách lên mà ngây ngốc cả ngày, thì ra là đầu óc có bệnh...</w:t>
      </w:r>
    </w:p>
    <w:p>
      <w:pPr>
        <w:pStyle w:val="BodyText"/>
      </w:pPr>
      <w:r>
        <w:t xml:space="preserve">Bác gái dùng giọng đồng tình nói.</w:t>
      </w:r>
    </w:p>
    <w:p>
      <w:pPr>
        <w:pStyle w:val="BodyText"/>
      </w:pPr>
      <w:r>
        <w:t xml:space="preserve">- Vâng, đúng, đúng vậy, bác gái, tiểu tử này từ nhỏ đã có bệnh, bác nên đứng cách nó ra một chút, nếu phát bệnh là cắn người, trước kia thiếu chút nữa thì cắn chó trong quán của cháu...</w:t>
      </w:r>
    </w:p>
    <w:p>
      <w:pPr>
        <w:pStyle w:val="BodyText"/>
      </w:pPr>
      <w:r>
        <w:t xml:space="preserve">Lưu Xuyên ở bên cạnh nghe thấy vậy thì không khỏi cười ha hả, vẫn không quên châm ngòi vì khó khi nào có cơ hội châm học Trang Duệ như vậy.</w:t>
      </w:r>
    </w:p>
    <w:p>
      <w:pPr>
        <w:pStyle w:val="BodyText"/>
      </w:pPr>
      <w:r>
        <w:t xml:space="preserve">- ...Tôi cũng không bán sách nữa, cậu gì ơi, đưa sách lại cho tôi...</w:t>
      </w:r>
    </w:p>
    <w:p>
      <w:pPr>
        <w:pStyle w:val="BodyText"/>
      </w:pPr>
      <w:r>
        <w:t xml:space="preserve">Bác gái thật sự tin lời của Lưu Xuyên, vì vậy mà lui về phái sau vài bước nhưng ánh mắt lại nhìn chằm chằm vào quyển sách trên tay Trang Duệ, sợ hắn phát bệnh mà xé sách của mình.</w:t>
      </w:r>
    </w:p>
    <w:p>
      <w:pPr>
        <w:pStyle w:val="BodyText"/>
      </w:pPr>
      <w:r>
        <w:t xml:space="preserve">Trang Duệ dùng ánh mắt dở khóc dở cười nhìn quyển sách trên tay, bây giờ hắn đã không còn cảm giác đây là một quyển sách trời ơi mục nát, rõ ràng là vật báu vô giá. Hắn muốn xem xét một chút nhưng vì Lưu Xuyên và bác gái đều nhìn vào hắn chằm chằm, hơn nữa hắn cũng không biết rõ dị biến trong mắt vừa rồi là thế nào, nếu sử dụng sẽ phát sinh tình huống ra sao, vì vậy cũng không dám tùy tiện sử dụng linh khí, nhưng hắn thật sự không nỡ trả sách lại.</w:t>
      </w:r>
    </w:p>
    <w:p>
      <w:pPr>
        <w:pStyle w:val="BodyText"/>
      </w:pPr>
      <w:r>
        <w:t xml:space="preserve">- Bác gái, bác muốn bán quyển sách này phải không? Bác muốn bán giá bao nhiêu? Bác cứ nói giá, nếu phù hợp thì cháu sẽ mua...</w:t>
      </w:r>
    </w:p>
    <w:p>
      <w:pPr>
        <w:pStyle w:val="BodyText"/>
      </w:pPr>
      <w:r>
        <w:t xml:space="preserve">Trang Duệ càng nghĩ càng muốn có quyển sách này, vì vậy hắn dứt khoát mua nó. Vừa rồi linh khí trong mắt hắn đã được bổ sung, đã là chiếm tiện nghi lớn, hơn nữa hắn lại thấy đây là sách tốt, giá trị phải cao hơn hai câu đối kia của ông nội mình nhiều lần. Nguyên nhân của nó cũng rất đơn giản, vì linh khí chứa trong quyển sách này hơn biết bao nhiêu lần so với hai câu đối kia.</w:t>
      </w:r>
    </w:p>
    <w:p>
      <w:pPr>
        <w:pStyle w:val="BodyText"/>
      </w:pPr>
      <w:r>
        <w:t xml:space="preserve">- Mộc Đầu, cậu ra đây, tôi có vài lời muốn nói...</w:t>
      </w:r>
    </w:p>
    <w:p>
      <w:pPr>
        <w:pStyle w:val="BodyText"/>
      </w:pPr>
      <w:r>
        <w:t xml:space="preserve">Lưu Xuyên nãy giờ luôn ở bên cạnh xem náo nhiệt, bây giờ sau khi nghe thấy lời nói của Trang Duệ thì vẻ mặt chợt biến đổi, hắn cũng không đợi Trang Duệ đáp lời mà kéo ngay ra ngoài.</w:t>
      </w:r>
    </w:p>
    <w:p>
      <w:pPr>
        <w:pStyle w:val="BodyText"/>
      </w:pPr>
      <w:r>
        <w:t xml:space="preserve">- Cậu làm gì vậy, trời...Lạnh quá, có gì vào trong quán rồi nói...</w:t>
      </w:r>
    </w:p>
    <w:p>
      <w:pPr>
        <w:pStyle w:val="BodyText"/>
      </w:pPr>
      <w:r>
        <w:t xml:space="preserve">Trang Duệ vừa ra ngoài thì cảm thấy mùa đông giá rét kéo đến, hắn rùng mình vài cái, sau đó xoay người muốn đi vào trong tiệm.</w:t>
      </w:r>
    </w:p>
    <w:p>
      <w:pPr>
        <w:pStyle w:val="BodyText"/>
      </w:pPr>
      <w:r>
        <w:t xml:space="preserve">- Nghe tôi nói cái đã...</w:t>
      </w:r>
    </w:p>
    <w:p>
      <w:pPr>
        <w:pStyle w:val="BodyText"/>
      </w:pPr>
      <w:r>
        <w:t xml:space="preserve">Lưu Xuyên giữ chặt lấy Trang Duệ rồi nói:</w:t>
      </w:r>
    </w:p>
    <w:p>
      <w:pPr>
        <w:pStyle w:val="BodyText"/>
      </w:pPr>
      <w:r>
        <w:t xml:space="preserve">- Mộc Đầu, tôi đây lăn lộn trong chợ này bốn năm năm, đừng nói là bán sách, dù là bán người sống tôi cũng từng gặp rồi, không phải tôi nói cậu kiến thức nông cạn, nhưng những lời vừa rồi của bác gái kia tôi cũng có thể nói được, thậm chí là kể ra ba ngày ba đêm, còn có thể thảm thương hơn bác ấy gấp chục lần.</w:t>
      </w:r>
    </w:p>
    <w:p>
      <w:pPr>
        <w:pStyle w:val="BodyText"/>
      </w:pPr>
      <w:r>
        <w:t xml:space="preserve">- Cậu nghe tôi khuyên một câu, bác ấy nói thế nào thì chúng ta chỉ cần nghe qua là được, cậu cũng đừng nóng đầu lên mà thật sự bỏ tiền ra mua quyển sách nát kia. Nếu câu chuyện anh em của tôi bị một bác gái lừa đảo bán sách nát truyền ra ngoài, như vậy cũng làm gì còn mặt mũi nữa...</w:t>
      </w:r>
    </w:p>
    <w:p>
      <w:pPr>
        <w:pStyle w:val="BodyText"/>
      </w:pPr>
      <w:r>
        <w:t xml:space="preserve">Thì ra Lưu Xuyên kéo Trang Duệ ra ngoài là như vậy, Trang Duệ thấy thế cũng yên lòng hơn. Sách kia nhất định là sách cổ, hơn nữa còn là sách của danh nhân, Trang Duệ dù không có tri thức gì khi làm việc ở Điển Đương Hành nhưng sẽ biết những thứ như vậy sẽ có giá rất cao, chỉ là hắn không biết giải thích thế nào cho Lưu Xuyên mà thôi.</w:t>
      </w:r>
    </w:p>
    <w:p>
      <w:pPr>
        <w:pStyle w:val="BodyText"/>
      </w:pPr>
      <w:r>
        <w:t xml:space="preserve">Trang Duệ suy nghĩ một chút rồi dứt khoát nói:</w:t>
      </w:r>
    </w:p>
    <w:p>
      <w:pPr>
        <w:pStyle w:val="BodyText"/>
      </w:pPr>
      <w:r>
        <w:t xml:space="preserve">- Lưu Manh, tôi làm gì ở Điển Đương Hành thì cậu cũng biết rồi đấy, nói đến chuyện nuôi thú cưng thì tôi không bằng cậu, nhưng nếu nói về ánh mắt giám định đồ cổ, cậu so ra kém xa tôi. Tôi mặc kệ câu chuyện của người ta là thật hay giả nhưng sách kia thật sự là thứ tốt, có giá trị cao, từ nhỏ đến lớn cậu có bao giờ thấy tôi xài tiền bậy bạ bao giờ chưa? Cứ ti tôi đi, không có gì đâu.</w:t>
      </w:r>
    </w:p>
    <w:p>
      <w:pPr>
        <w:pStyle w:val="BodyText"/>
      </w:pPr>
      <w:r>
        <w:t xml:space="preserve">Trang Duệ cũng coi như là bao hoa chính chòe, nếu hắn không sử dụng linh khí trong mắt, nếu chỉ phân biệt bằng ánh mắt, chỉ sợ sẽ ném quyển sách nát kia vào lò sưởi cho rồi.</w:t>
      </w:r>
    </w:p>
    <w:p>
      <w:pPr>
        <w:pStyle w:val="BodyText"/>
      </w:pPr>
      <w:r>
        <w:t xml:space="preserve">- Thật hay giả vậy?</w:t>
      </w:r>
    </w:p>
    <w:p>
      <w:pPr>
        <w:pStyle w:val="BodyText"/>
      </w:pPr>
      <w:r>
        <w:t xml:space="preserve">Lưu Xuyên thầm nói, hắn tỏ ra nửa tin nửa ngờ đi theo Trang Duệ vào trong quán.</w:t>
      </w:r>
    </w:p>
    <w:p>
      <w:pPr>
        <w:pStyle w:val="Compact"/>
      </w:pPr>
      <w:r>
        <w:br w:type="textWrapping"/>
      </w:r>
      <w:r>
        <w:br w:type="textWrapping"/>
      </w:r>
    </w:p>
    <w:p>
      <w:pPr>
        <w:pStyle w:val="Heading2"/>
      </w:pPr>
      <w:bookmarkStart w:id="35" w:name="chương-13-thăng-cấp."/>
      <w:bookmarkEnd w:id="35"/>
      <w:r>
        <w:t xml:space="preserve">13. Chương 13 : Thăng Cấp.</w:t>
      </w:r>
    </w:p>
    <w:p>
      <w:pPr>
        <w:pStyle w:val="Compact"/>
      </w:pPr>
      <w:r>
        <w:br w:type="textWrapping"/>
      </w:r>
      <w:r>
        <w:br w:type="textWrapping"/>
      </w:r>
    </w:p>
    <w:p>
      <w:pPr>
        <w:pStyle w:val="BodyText"/>
      </w:pPr>
      <w:r>
        <w:t xml:space="preserve">Hoàng Kim ĐồngTác giả: Đả Nhãn</w:t>
      </w:r>
    </w:p>
    <w:p>
      <w:pPr>
        <w:pStyle w:val="BodyText"/>
      </w:pPr>
      <w:r>
        <w:t xml:space="preserve">Chương 13: Thăng cấp.</w:t>
      </w:r>
    </w:p>
    <w:p>
      <w:pPr>
        <w:pStyle w:val="BodyText"/>
      </w:pPr>
      <w:r>
        <w:t xml:space="preserve">Nhóm Dịch: Tepga</w:t>
      </w:r>
    </w:p>
    <w:p>
      <w:pPr>
        <w:pStyle w:val="BodyText"/>
      </w:pPr>
      <w:r>
        <w:t xml:space="preserve">Nguồn : VipVandan</w:t>
      </w:r>
    </w:p>
    <w:p>
      <w:pPr>
        <w:pStyle w:val="BodyText"/>
      </w:pPr>
      <w:r>
        <w:t xml:space="preserve">Bác gái kia đang ngồi trong tiệm cũng đứng ngồi không yên, ánh mắt liên tục nhìn ra ngoài cửa, mẻ mặt cực kỳ lo lắng. Khi thấy Trang Duệ và Lưu Xuyên đi vào thì bà mới thở dài một hơi, sau đó khẽ nói:</w:t>
      </w:r>
    </w:p>
    <w:p>
      <w:pPr>
        <w:pStyle w:val="BodyText"/>
      </w:pPr>
      <w:r>
        <w:t xml:space="preserve">- Cậu trai, cậu còn muốn mua sách này nữa không?</w:t>
      </w:r>
    </w:p>
    <w:p>
      <w:pPr>
        <w:pStyle w:val="BodyText"/>
      </w:pPr>
      <w:r>
        <w:t xml:space="preserve">Trang Duệ cũng không giả vờ, hắn nói thẳng:</w:t>
      </w:r>
    </w:p>
    <w:p>
      <w:pPr>
        <w:pStyle w:val="BodyText"/>
      </w:pPr>
      <w:r>
        <w:t xml:space="preserve">- Cháu muốn mua quyển sách này, bác gái, bác ra giá đi, trời tuyết lớn thế này bác cũng khó thể bán ngay được, vì vậy cũng đừng ra giá giằng co làm gì ệt...</w:t>
      </w:r>
    </w:p>
    <w:p>
      <w:pPr>
        <w:pStyle w:val="BodyText"/>
      </w:pPr>
      <w:r>
        <w:t xml:space="preserve">- Tôi cũng không biết nên ra giá thế nào, trước đó khi xuất giá thì mẹ tôi có nói thứ này là bảo bối, nếu chồng tôi không xảy ra chuyện thì cũng sẽ chẳng tình nguyện lấy ra bán đi. Cậu trai, cậu xem ba quyển sách này cộng lại có được hai chục ngàn không?</w:t>
      </w:r>
    </w:p>
    <w:p>
      <w:pPr>
        <w:pStyle w:val="BodyText"/>
      </w:pPr>
      <w:r>
        <w:t xml:space="preserve">Bác gái càng nói càng nhỏ, khi nói đến hai chục ngàn đồng thì hầu như rất khó nghe thấy được. Sau khi được vài cửa hàng đồ cổ bên ngoài trả giá thì bà cũng cảm giác được những quyển sách rách nát này của mình chẳng phải là bảo bối gì, hơn nữa trong nhà có hai đứa con đến trường mà hằng năm mua nhiều sách cũng chỉ vài trăm đồng, bây giờ ba quyển sách nát lại được bà hét giá hai chục ngàn, rõ ràng là coi củ cải là bảo bối, vì vậy mà bà cũng cảm thấy có chút xấu hổ.</w:t>
      </w:r>
    </w:p>
    <w:p>
      <w:pPr>
        <w:pStyle w:val="BodyText"/>
      </w:pPr>
      <w:r>
        <w:t xml:space="preserve">- Bao nhiêu tiền?</w:t>
      </w:r>
    </w:p>
    <w:p>
      <w:pPr>
        <w:pStyle w:val="BodyText"/>
      </w:pPr>
      <w:r>
        <w:t xml:space="preserve">Bác gái nói quá nhỏ, Trang Duệ thật sự không nghe rõ ràng.</w:t>
      </w:r>
    </w:p>
    <w:p>
      <w:pPr>
        <w:pStyle w:val="BodyText"/>
      </w:pPr>
      <w:r>
        <w:t xml:space="preserve">- Hai chục ngàn, nếu không...Nếu không thì mười tám ngàn cũng được, vì quay về còn phải nộp tiền phạt, còn phải đóng tiền viện, hai đứa con đến trường cũng mất vài ngàn, nếu ít hơn thì không thể.</w:t>
      </w:r>
    </w:p>
    <w:p>
      <w:pPr>
        <w:pStyle w:val="BodyText"/>
      </w:pPr>
      <w:r>
        <w:t xml:space="preserve">Bác gái nói hơi lớn một chút, nhưng giọng điệu rất kiên định, trong hai mắt hơi đục cũng đầy nước mắt.</w:t>
      </w:r>
    </w:p>
    <w:p>
      <w:pPr>
        <w:pStyle w:val="BodyText"/>
      </w:pPr>
      <w:r>
        <w:t xml:space="preserve">- Câu đối của ông mình đã có giá hơn mười ngàn, nếu dựa theo hàm lượng linh khí thì giá trị của sách này cũng không thua kém mười ngàn, dù là sản phẩm kém thì bỏ ra hai chục ngàn mua nói cũng không lỗ đi nơi nào, coi như mình lại làm được một việc thiện.</w:t>
      </w:r>
    </w:p>
    <w:p>
      <w:pPr>
        <w:pStyle w:val="BodyText"/>
      </w:pPr>
      <w:r>
        <w:t xml:space="preserve">Trang Duệ thầm tính toán, sau đó hắn chỉ vào quyển sách nát trên bàn nói:</w:t>
      </w:r>
    </w:p>
    <w:p>
      <w:pPr>
        <w:pStyle w:val="BodyText"/>
      </w:pPr>
      <w:r>
        <w:t xml:space="preserve">- Bác gái, cháu cũng không cần hai quyển sách kia, cháu chỉ muốn quyển này mà thôi. Cháu nói thật với bác, nếu trong mắt những người khác thì quyển sách kia không đáng giá một đồng, nhưng trong mắt vài người thì nói là bảo bối, khốn nổi sách bảo quản không tốt, nhiều chỗ đã bị mọt, cháu thấy tối đa chỉ là hai chục ngàn đồng. Thế này đi, cũng không phải là mười tám ngàn, cháu trả hai chục ngàn, cháu mua nó.</w:t>
      </w:r>
    </w:p>
    <w:p>
      <w:pPr>
        <w:pStyle w:val="BodyText"/>
      </w:pPr>
      <w:r>
        <w:t xml:space="preserve">Trang Duệ đã quyết định mua, hơn nữa mười tám ngàn và hai chục ngàn cũng không khác gì, nhưng nếu nói về linh khí trong quyển sách thì thật sự đáng giá hơn hai chục ngàn đồng.</w:t>
      </w:r>
    </w:p>
    <w:p>
      <w:pPr>
        <w:pStyle w:val="BodyText"/>
      </w:pPr>
      <w:r>
        <w:t xml:space="preserve">- Mộc Đầu, quyển sách nát này mà có giá hai chục ngàn sao? Cậu có tiền cũng đừng ném đi, chúng ta không mua, đừng để người ta coi mình là kẻ ngốc...</w:t>
      </w:r>
    </w:p>
    <w:p>
      <w:pPr>
        <w:pStyle w:val="BodyText"/>
      </w:pPr>
      <w:r>
        <w:t xml:space="preserve">Lưu Xuyên ở bên cạnh thật sự không nhịn được nữa, vừa rồi hắn đã cầm sách lên lật qua lật lại một lúc, cảm thấy chỉ có một chữ "nát". Nếu sách này có giá hai chục ngàn, như vậy mình tùy tiện mua một con "chó cỏ" ở nông thôn cũng bán bằng giá với chó thuần chủng của Đức sao? Lúc này hắn cảm thấy đầu óc của Trang Duệ đã bị ảnh hưởng quá nặng rồi.</w:t>
      </w:r>
    </w:p>
    <w:p>
      <w:pPr>
        <w:pStyle w:val="BodyText"/>
      </w:pPr>
      <w:r>
        <w:t xml:space="preserve">- Điều này...Tôi nói có thể giảm bớt một chút nhưng cậu trai kia vẫn trả hai chục ngàn.</w:t>
      </w:r>
    </w:p>
    <w:p>
      <w:pPr>
        <w:pStyle w:val="BodyText"/>
      </w:pPr>
      <w:r>
        <w:t xml:space="preserve">Khi thấy Lưu Xuyên với mặt mũi cực kỳ hung ác thì bác gái cảm thấy thật sự sợ hãi, bà khẽ nói, có lẽ cũng cảm thấy Trang Duệ đầu óc không được tốt cho lắm, không trả giá mà còn tăng giá nữa chứ.</w:t>
      </w:r>
    </w:p>
    <w:p>
      <w:pPr>
        <w:pStyle w:val="BodyText"/>
      </w:pPr>
      <w:r>
        <w:t xml:space="preserve">- Lưu Manh, đừng nói nhảm nữa, mau lên, lấy hai chục ngàn ra cho tôi mượn, lát nữa về nhà sẽ trả lại, để tôi trả cho bác gái đây. Bây giờ trời sắp tối, tuyết lại rơi nhiều, cũng nên nhanh chóng chạy về Đồng Sơn.</w:t>
      </w:r>
    </w:p>
    <w:p>
      <w:pPr>
        <w:pStyle w:val="BodyText"/>
      </w:pPr>
      <w:r>
        <w:t xml:space="preserve">Trang Duệ cũng không biết mình đã bị hai vị kia cho rằng đầu óc không bình thường, hắn bây giờ chỉ muốn nhanh chóng nắm bắt quyển sách kia vào trong tay, sau đó mang về nhà xem xét kỹ càng một chút.</w:t>
      </w:r>
    </w:p>
    <w:p>
      <w:pPr>
        <w:pStyle w:val="BodyText"/>
      </w:pPr>
      <w:r>
        <w:t xml:space="preserve">- Không có tiền, có tiền cũng không cho.</w:t>
      </w:r>
    </w:p>
    <w:p>
      <w:pPr>
        <w:pStyle w:val="BodyText"/>
      </w:pPr>
      <w:r>
        <w:t xml:space="preserve">Lưu Xuyên nghiêng mặt đi, thầm nghĩ nếu anh em của mình mà lần này bị lừa đi hai chục ngàn, như vậy chuyện này truyền ra ngoài, chẳng phải để ọi người cười rụng răng sao?</w:t>
      </w:r>
    </w:p>
    <w:p>
      <w:pPr>
        <w:pStyle w:val="BodyText"/>
      </w:pPr>
      <w:r>
        <w:t xml:space="preserve">- Cậu có ượn không? Nếu không tôi sẽ về lấy...</w:t>
      </w:r>
    </w:p>
    <w:p>
      <w:pPr>
        <w:pStyle w:val="BodyText"/>
      </w:pPr>
      <w:r>
        <w:t xml:space="preserve">Trang Duệ vừa nói vừa đứng lên, một trăm ngàn tiền đơn vị ban thưởng còn đang để ở nhà, trong thẻ ngân hàng của hắn cũng có hơn hai chục ngàn, cùng lắm thì bắt xe về nhà lấy tiền.</w:t>
      </w:r>
    </w:p>
    <w:p>
      <w:pPr>
        <w:pStyle w:val="BodyText"/>
      </w:pPr>
      <w:r>
        <w:t xml:space="preserve">đọc truyện mới nhất tại .</w:t>
      </w:r>
    </w:p>
    <w:p>
      <w:pPr>
        <w:pStyle w:val="BodyText"/>
      </w:pPr>
      <w:r>
        <w:t xml:space="preserve">- Được rồi, được rồi, tôi sợ cậu, cậu ngồi đó chờ tôi vài phút, con bà nó, quen biết cậu coi như không may...</w:t>
      </w:r>
    </w:p>
    <w:p>
      <w:pPr>
        <w:pStyle w:val="BodyText"/>
      </w:pPr>
      <w:r>
        <w:t xml:space="preserve">Lưu Xuyên biết rõ tính cách của Trang Duệ, từ nhỏ đến lớn chỉ cần Trang Duệ quyết định chuyện gì là phải làm cho bằng được, ai cũng không thể làm cho hắn thay đổi.</w:t>
      </w:r>
    </w:p>
    <w:p>
      <w:pPr>
        <w:pStyle w:val="BodyText"/>
      </w:pPr>
      <w:r>
        <w:t xml:space="preserve">Lưu Xuyên dùng một tay đẩy Trang Duệ ngồi xuống ghế sa lông, sau đó hắn đẩy cửa đi ra ngoài với vẻ mặt khó chịu, ngay cả dù cũng không cầm theo. Trong tiệm của hắn thường không lưu giữ nhiều tiền mặt, nhưng hắn có tài khoản trong ngân hàng ở sát bên chợ, có thể lấy tiền bất cứ lúc nào.</w:t>
      </w:r>
    </w:p>
    <w:p>
      <w:pPr>
        <w:pStyle w:val="BodyText"/>
      </w:pPr>
      <w:r>
        <w:t xml:space="preserve">- Không có việc gì rồi, bác gái, sẽ là hai chục ngàn, bác cứ yên tâm, cháu sẽ không lừa gạt, chút nữa bác lấy tiền về mà chữa bệnh cho bác trai ở nhà...</w:t>
      </w:r>
    </w:p>
    <w:p>
      <w:pPr>
        <w:pStyle w:val="BodyText"/>
      </w:pPr>
      <w:r>
        <w:t xml:space="preserve">Trang Duệ nói vài câu làm cho bác gái kia rơi nước mắt, bà liên tục dùng tay áo lau nước mắt, trong miệng không nói nên lời.</w:t>
      </w:r>
    </w:p>
    <w:p>
      <w:pPr>
        <w:pStyle w:val="BodyText"/>
      </w:pPr>
      <w:r>
        <w:t xml:space="preserve">Hai người cũng không nói thêm được nhiều lời, đúng lúc một tiếng ầm vang lên, cửa tiệm bị Lưu Xuyên đẩy ra, hắn cũng không phủi tuyết trên đầu xuống mà ném hai chục ngàn cho Trang Duệ.</w:t>
      </w:r>
    </w:p>
    <w:p>
      <w:pPr>
        <w:pStyle w:val="BodyText"/>
      </w:pPr>
      <w:r>
        <w:t xml:space="preserve">- Bác gái, bác đếm lại đi, sau đó giữ tiền cho tốt, trên đường nhiều lưu manh nên đi lại cũng cẩn thận, Lưu Manh, hay cậu đưa bác đây ra bến xe đi...</w:t>
      </w:r>
    </w:p>
    <w:p>
      <w:pPr>
        <w:pStyle w:val="BodyText"/>
      </w:pPr>
      <w:r>
        <w:t xml:space="preserve">Trang Duệ nhìn tuyết rơi lớn ở bên ngoài, hắn đưa tiền vào tay bác gái rồi nói với Lưu Xuyên.</w:t>
      </w:r>
    </w:p>
    <w:p>
      <w:pPr>
        <w:pStyle w:val="BodyText"/>
      </w:pPr>
      <w:r>
        <w:t xml:space="preserve">- Không cần, không cần, cũng không làm phiền các cậu, tôi tự đi là được.</w:t>
      </w:r>
    </w:p>
    <w:p>
      <w:pPr>
        <w:pStyle w:val="BodyText"/>
      </w:pPr>
      <w:r>
        <w:t xml:space="preserve">Có lẽ vì sợ Lưu Xuyên nên bác gái cũng không đếm tiền, bà chỉ lấy ra một chiếc khăn tay, trước tiên bọc tiền lại, sau đó lấy quần áo bọc lên, nhét tiền vào hông. Bà cũng thu thập hai quyển sách còn lại đặt vào trong túi, tay trái liên tục che lên vị trí đặt tiền, sau đó còn lấy chiếc túi che chắn.</w:t>
      </w:r>
    </w:p>
    <w:p>
      <w:pPr>
        <w:pStyle w:val="BodyText"/>
      </w:pPr>
      <w:r>
        <w:t xml:space="preserve">Trang Duệ mở dù đưa bác gái đến bên đường bắt taxi, sau khi đưa bác gái lên xe thì hắn mới quay về quán thú cưng của Lưu Xuyên. Khi thấy người anh em kia đang cực kỳ rầu rĩ với bộ dạng muốn mắng mình, hắn không khỏi nở nụ cười.</w:t>
      </w:r>
    </w:p>
    <w:p>
      <w:pPr>
        <w:pStyle w:val="BodyText"/>
      </w:pPr>
      <w:r>
        <w:t xml:space="preserve">- Này, sao bộ dạng cậu như vợ chết vậy? Nói cho cậu biết, sách này không phải chỉ có giá hai chục ngàn, chúng ta là buôn bán có lời, để tôi xem nội dung của nó là gì đã.</w:t>
      </w:r>
    </w:p>
    <w:p>
      <w:pPr>
        <w:pStyle w:val="BodyText"/>
      </w:pPr>
      <w:r>
        <w:t xml:space="preserve">Trang Duệ chợt lên tiếng làm người ta thật sự muốn ói máu, ngay cả nội dung sách là gì cũng chưa xem mà dám ném ra hai chục ngàn.</w:t>
      </w:r>
    </w:p>
    <w:p>
      <w:pPr>
        <w:pStyle w:val="BodyText"/>
      </w:pPr>
      <w:r>
        <w:t xml:space="preserve">Lưu Xuyên tức tối đến mức thiếu chút nữa thì nhảy dựng lên, hắn chỉ vào Trang Duệ và mắng lớn:</w:t>
      </w:r>
    </w:p>
    <w:p>
      <w:pPr>
        <w:pStyle w:val="BodyText"/>
      </w:pPr>
      <w:r>
        <w:t xml:space="preserve">- Con bà nó, quyển sách nát này thì có giá cao thế nào? Cái gì...Cậu nói gì? Cậu còn chưa xem nội dung của nó?</w:t>
      </w:r>
    </w:p>
    <w:p>
      <w:pPr>
        <w:pStyle w:val="BodyText"/>
      </w:pPr>
      <w:r>
        <w:t xml:space="preserve">Lưu Xuyên coi như không còn gì để nói, hắn thấy Trang Duệ ngồi đó lật tới lật lui trang sách thì cũng không quan tâm, dứt khoát đốt một điếu thuốc rồi ngồi xuống chơi game, trong lòng thầm nghĩ tối nay nên làm thế nào để đến tố cáo với mẹ Trang Duệ mới được.</w:t>
      </w:r>
    </w:p>
    <w:p>
      <w:pPr>
        <w:pStyle w:val="BodyText"/>
      </w:pPr>
      <w:r>
        <w:t xml:space="preserve">Trang Duệ không phản ứng với lời nói của Lưu Xuyên, lúc này hắn đang tập trung tinh thần vào quyển sách cổ, điều làm hắn thất vọng chính là linh khí trong sách đã bị hấp thu sạch, cũng giống như hai câu đối của ông nội ở nhà, sau khi bị hấp thu một lần thì cũng chẳng còn gì cả.</w:t>
      </w:r>
    </w:p>
    <w:p>
      <w:pPr>
        <w:pStyle w:val="BodyText"/>
      </w:pPr>
      <w:r>
        <w:t xml:space="preserve">Nhưng điều này cũng nằm trong dự đoán của Trang Duệ, cảm giác vui mừng của hắn vượt xa cảm giác không được như ý, vì linh khí trong quyển sách cổ sau khi sát nhập với linh khí của hắn thì thật sự biến đổi, tình huống đã không còn như trước. Nói thế nào đây nhỉ, hắn cảm thấy mình giống như chơi game mà thăng cấp vậy.</w:t>
      </w:r>
    </w:p>
    <w:p>
      <w:pPr>
        <w:pStyle w:val="BodyText"/>
      </w:pPr>
      <w:r>
        <w:t xml:space="preserve">Lúc đầu tiên Trang Duệ sử dụng linh khí thì trước mắt sẽ lóe lên hào quang màu xanh, bây giờ nó biến thành màu vàng nhạt, sản lượng linh khí gia tăng mà cũng chỉ huy dễ dàng hơn. Trang Duệ thậm chí có thể thấy mình tùy ý dùng linh khí lật sách, có thể khống chế ở bất kỳ trang sách nào.</w:t>
      </w:r>
    </w:p>
    <w:p>
      <w:pPr>
        <w:pStyle w:val="BodyText"/>
      </w:pPr>
      <w:r>
        <w:t xml:space="preserve">Trang Duệ thậm chí còn cảm thấy bây giờ mắt của mình đã đến trình độ hoàn toàn có thể nhìn xuyên qua quần áo mà không chạm đến da thịt của người khác, tất nhiên bây giờ trong tiệm thú cưng chỉ có hắn và Lưu Xuyên, mà hắn cũng tuyệt đối không có hứng nhìn Lưu Xuyên.</w:t>
      </w:r>
    </w:p>
    <w:p>
      <w:pPr>
        <w:pStyle w:val="BodyText"/>
      </w:pPr>
      <w:r>
        <w:t xml:space="preserve">Lúc này khoảng cách nhìn vật cũng tăng mạnh, vừa rồi Trang Duệ cũng không cầm sách, hắn dùng mắt của mình nhìn qua quyển sách trên bàn trà, khoảng cách này tuyệt đối hơn một mét, cụ thể là tăng lên bao nhiêu thì chiều nay hắn sẽ về nhà và chậm rãi thí nghiệm.</w:t>
      </w:r>
    </w:p>
    <w:p>
      <w:pPr>
        <w:pStyle w:val="Compact"/>
      </w:pPr>
      <w:r>
        <w:t xml:space="preserve">Quan trọng là sau hai lần hấp thu linh khí từ quyển trục và quyển sách thì Trang Duệ chợt phát hiện ra biện pháp để gia tăng linh khí trong mắt, trong lòng hắn có chút chờ mong, sau khi hút vào càng nhiều linh khí thì cặp mắt hắn sẽ có biến hóa thế nào?</w:t>
      </w:r>
      <w:r>
        <w:br w:type="textWrapping"/>
      </w:r>
      <w:r>
        <w:br w:type="textWrapping"/>
      </w:r>
    </w:p>
    <w:p>
      <w:pPr>
        <w:pStyle w:val="Heading2"/>
      </w:pPr>
      <w:bookmarkStart w:id="36" w:name="chương-14-hương-tổ-bút-kýthượng."/>
      <w:bookmarkEnd w:id="36"/>
      <w:r>
        <w:t xml:space="preserve">14. Chương 14 : Hương Tổ Bút Ký(thượng).</w:t>
      </w:r>
    </w:p>
    <w:p>
      <w:pPr>
        <w:pStyle w:val="Compact"/>
      </w:pPr>
      <w:r>
        <w:br w:type="textWrapping"/>
      </w:r>
      <w:r>
        <w:br w:type="textWrapping"/>
      </w:r>
    </w:p>
    <w:p>
      <w:pPr>
        <w:pStyle w:val="BodyText"/>
      </w:pPr>
      <w:r>
        <w:t xml:space="preserve">Hoàng Kim ĐồngTác giả: Đả Nhãn</w:t>
      </w:r>
    </w:p>
    <w:p>
      <w:pPr>
        <w:pStyle w:val="BodyText"/>
      </w:pPr>
      <w:r>
        <w:t xml:space="preserve">Chương 14: Hương Tổ Bút Ký(Thượng).</w:t>
      </w:r>
    </w:p>
    <w:p>
      <w:pPr>
        <w:pStyle w:val="BodyText"/>
      </w:pPr>
      <w:r>
        <w:t xml:space="preserve">Nhóm Dịch: Tepga</w:t>
      </w:r>
    </w:p>
    <w:p>
      <w:pPr>
        <w:pStyle w:val="BodyText"/>
      </w:pPr>
      <w:r>
        <w:t xml:space="preserve">Nguồn : VipVandan nguồn</w:t>
      </w:r>
    </w:p>
    <w:p>
      <w:pPr>
        <w:pStyle w:val="BodyText"/>
      </w:pPr>
      <w:r>
        <w:t xml:space="preserve">Ngày đông thường rất ngắn, vừa mới năm giờ chiều mà bầu trời bên ngoài đã tối mịt, nhìn qua lớp cửa kính trong suốt thì thấy mặt đường buổi sáng đã đựo quét dọn sạch sẽ nhưng bây giờ trải một lớp tuyết rất dày, ánh tuyến trong bóng tối thật sự chói mắt.</w:t>
      </w:r>
    </w:p>
    <w:p>
      <w:pPr>
        <w:pStyle w:val="BodyText"/>
      </w:pPr>
      <w:r>
        <w:t xml:space="preserve">Trang Duệ thở dài một hơi, hắn cẩn thận đặt quyển sách nát trong tay xuống bàn trà, nếu nói một cách chính xác thì đây chính là một bộ bản thảo của cổ nhân, sau khi được xem qua sơ lược thì hắn có thể xác định đây là bút ký của tiền nhân có niên đại là đầu thời kỳ nhà Thanh. Vì bên trong bản thảo có rất nhiều lần xuất hiện niên hiệu của hoàng đế Khang Hy và Thuận Trị, bìa sách cũng được ghi là Hương Tổ Bút Ngôn, nếu Trang Duệ đoán không sai thì phải là bút ký, vì tổn hại mà chỉ còn một nửa chữ mà thôi.</w:t>
      </w:r>
    </w:p>
    <w:p>
      <w:pPr>
        <w:pStyle w:val="BodyText"/>
      </w:pPr>
      <w:r>
        <w:t xml:space="preserve">Bộ bản thảo này được bảo quản không tốt, nửa phần trước bị mọt đục, dấu mồ hôi, mỡ đông, tro bụi...Làm phát sinh khá nhiều nấm mốc, rất nhiều chữ đã mơ hồ không rõ ràng, khó thể phân biệt được. Nửa bộ sau thì còn khá tốt nhưng ngôn ngữ được dùng để viết bản thảo lại cực kỳ mờ mịt khó hiểu, hơn nữa có nhiều chữ phồn thể mà Trang Duệ căn bản không biết chỉ có thể suy đoán mà thôi. Hắn cũng đại khái hiểu ra ý nghĩa của nó, nội dung bao quát bên trong chính là những luận điểm của tác giả, biểu đạt tình cảm với một cá nhân.</w:t>
      </w:r>
    </w:p>
    <w:p>
      <w:pPr>
        <w:pStyle w:val="BodyText"/>
      </w:pPr>
      <w:r>
        <w:t xml:space="preserve">Cuối bản thảo còn có vài bài thơ, đa số là thất ngôn tuyệt cú, nhưng Trang Duệ đọc qua và có chút buồn bực, vì hắn trước nay học ban A, khoa học tự nhiên thì mạnh mà các môn xã hội thì rất yếu, đối với thi từ thật sự không hiểu. Sau vài bài thơ là một con ấn màu đỏ, Trang Duệ cũng không nhận ra được vài chữ Triện, càng không thể nào tìm hiểu được lai lịch của tác giả.</w:t>
      </w:r>
    </w:p>
    <w:p>
      <w:pPr>
        <w:pStyle w:val="BodyText"/>
      </w:pPr>
      <w:r>
        <w:t xml:space="preserve">Trang Duệ quét mắt nhìn, hắn thấy Lưu Xuyên đang cắn răng trừng mắt chơi game, hắn chạy đến đẩy Lưu Xuyên ra, sau đó thoát game và mở web, nhưng hắn đợi cả nửa này mà trang web vẫn không thể load được.</w:t>
      </w:r>
    </w:p>
    <w:p>
      <w:pPr>
        <w:pStyle w:val="BodyText"/>
      </w:pPr>
      <w:r>
        <w:t xml:space="preserve">- Này Lưu Manh, sao máy tính của cậu không lên mạng được?</w:t>
      </w:r>
    </w:p>
    <w:p>
      <w:pPr>
        <w:pStyle w:val="BodyText"/>
      </w:pPr>
      <w:r>
        <w:t xml:space="preserve">Trang Duệ quay đầu hỏi Lưu Xuyên.</w:t>
      </w:r>
    </w:p>
    <w:p>
      <w:pPr>
        <w:pStyle w:val="BodyText"/>
      </w:pPr>
      <w:r>
        <w:t xml:space="preserve">- Lên mạng? Là lên cái gì? Lên ra sao? Đúng rồi, nghe bọn họ nói có thể lên mạng chơi game, nhưng tôi cũng chẳng biết là thế nào.</w:t>
      </w:r>
    </w:p>
    <w:p>
      <w:pPr>
        <w:pStyle w:val="BodyText"/>
      </w:pPr>
      <w:r>
        <w:t xml:space="preserve">Lưu Xuyên gãi gãi đầu, rõ ràng những vấn đề kia đối với hắn mà nói là rất huyền bí.</w:t>
      </w:r>
    </w:p>
    <w:p>
      <w:pPr>
        <w:pStyle w:val="BodyText"/>
      </w:pPr>
      <w:r>
        <w:t xml:space="preserve">- Hừ, không lên mạng được thì mua máy tính làm gì? Rõ ràng là cắm hành tây vào mũi heo.</w:t>
      </w:r>
    </w:p>
    <w:p>
      <w:pPr>
        <w:pStyle w:val="BodyText"/>
      </w:pPr>
      <w:r>
        <w:t xml:space="preserve">Trang Duệ nhịn không được phải nói, máy tính hơn mười ngàn chính mình nhiều lần không dám mua, người này vì chơi ba game trời ơi như Mario mà mua máy tính sao?</w:t>
      </w:r>
    </w:p>
    <w:p>
      <w:pPr>
        <w:pStyle w:val="BodyText"/>
      </w:pPr>
      <w:r>
        <w:t xml:space="preserve">truyện copy từ</w:t>
      </w:r>
    </w:p>
    <w:p>
      <w:pPr>
        <w:pStyle w:val="BodyText"/>
      </w:pPr>
      <w:r>
        <w:t xml:space="preserve">- Những cửa hàng trên đường này đều mua, tôi cũng không thể cho người ta xem thường nên mới mua về. Đúng rồi, Mộc Đầu, lên mạng thế nào?</w:t>
      </w:r>
    </w:p>
    <w:p>
      <w:pPr>
        <w:pStyle w:val="BodyText"/>
      </w:pPr>
      <w:r>
        <w:t xml:space="preserve">- Cậu mau làm cho tôi, tôi cũng muốn lên mạng, tôi nghe bọn họ nói trên mạng có vài game gì đó rất vui, cái gì là võ lâm truyền kỳ, chơi rất hay thì phải, mấy tên khốn kiếp kia thường khoác lác trước mặt tôi, rất mất mặt.</w:t>
      </w:r>
    </w:p>
    <w:p>
      <w:pPr>
        <w:pStyle w:val="BodyText"/>
      </w:pPr>
      <w:r>
        <w:t xml:space="preserve">Lưu Xuyên nghe Trang Duệ nói đến chuyện lên mạng thì tinh thần bừng bừng, bình thường hắn là người rất sĩ diện, mọi người đều buôn bán trên đường, hắn cũng không biết xấu hổ mà hỏi những ông chủ ở bên cạnh. Bây giờ nghe Trang Duệ nói như vậy, hắn lập tức muốn bạn mình chỉ cách lên mạng ngay.</w:t>
      </w:r>
    </w:p>
    <w:p>
      <w:pPr>
        <w:pStyle w:val="BodyText"/>
      </w:pPr>
      <w:r>
        <w:t xml:space="preserve">- Thôi bỏ đi, cậu muốn lên mạng thì trước tiên phải đến bưu điện để đăng ký gói cước inte, mà cậu bình thường làm gì có thời gian lên mạng?</w:t>
      </w:r>
    </w:p>
    <w:p>
      <w:pPr>
        <w:pStyle w:val="BodyText"/>
      </w:pPr>
      <w:r>
        <w:t xml:space="preserve">Trang Duệ dở khóc dở cười đáp.</w:t>
      </w:r>
    </w:p>
    <w:p>
      <w:pPr>
        <w:pStyle w:val="BodyText"/>
      </w:pPr>
      <w:r>
        <w:t xml:space="preserve">- Ôi, một năm tôi cũng chỉ thanh nhàn vào dịp tết, sao có thời gian lên mạng? Cậu cho rằng tiền dễ kiếm lắm sao? À, đúng rồi, Mộc Đầu, cậu muốn lên mạng làm gì?</w:t>
      </w:r>
    </w:p>
    <w:p>
      <w:pPr>
        <w:pStyle w:val="BodyText"/>
      </w:pPr>
      <w:r>
        <w:t xml:space="preserve">Lưu Xuyên nghe nói bây giờ không thê lên mạng được thì lập tức nhụt chí, lúc này hắn mới hỏi vì sao Trang Duệ lại muốn lên mạng.</w:t>
      </w:r>
    </w:p>
    <w:p>
      <w:pPr>
        <w:pStyle w:val="BodyText"/>
      </w:pPr>
      <w:r>
        <w:t xml:space="preserve">- Trong bản thảo này có mấy bài thơ, không biết là ai viết ra, tôi muốn lên mạng điều tra thêm, để xem tác giả của thảo là ai...</w:t>
      </w:r>
    </w:p>
    <w:p>
      <w:pPr>
        <w:pStyle w:val="BodyText"/>
      </w:pPr>
      <w:r>
        <w:t xml:space="preserve">Thật ra Trang Duệ vừa rồi định điện thoại cho chú Đức nhưng nghĩ lại mà thôi, mình trước kia đều không quan tâm đến vấn đề này, bây giờ nếu cứ liên tục thỉnh giáo thì khó tránh khỏi làm cho chú Đức nghi ngờ. Vì vậy trước tiên hắn nên tim hiểu tác giả bản thảo, sau đó lại tìm hiểu giá cả tương quan, như vậy thì tương đối dễ dàng hơn. Tuy hắn không thể nào tiếp tục hấp thu linh khí từ bản thảo này nhưng dù thế nào thì cũng mất hai chục ngàn để mua nó, hắn cũng cảm thấy có chút đau lòng.</w:t>
      </w:r>
    </w:p>
    <w:p>
      <w:pPr>
        <w:pStyle w:val="BodyText"/>
      </w:pPr>
      <w:r>
        <w:t xml:space="preserve">Lưu Xuyên thật sự không có hứng thú với thơ, hắn suy nghĩ rồi nói:</w:t>
      </w:r>
    </w:p>
    <w:p>
      <w:pPr>
        <w:pStyle w:val="BodyText"/>
      </w:pPr>
      <w:r>
        <w:t xml:space="preserve">- Hỏi mẹ tôi đi, trước khi về hưu mẹ tôi là giáo viên lịch sử, có lẽ sẽ biết, tối nay cũng không cần đi tắm hơi, đến nhà tôi dùng cơm hay hơn.</w:t>
      </w:r>
    </w:p>
    <w:p>
      <w:pPr>
        <w:pStyle w:val="BodyText"/>
      </w:pPr>
      <w:r>
        <w:t xml:space="preserve">Trong quán cũng không còn việc gì để làm, hai người thu dọn, sau đó kéo cửa xuống. Trang Duệ leo lên xe, hắn nhanh chóng lấy lại gói thuốc trong tay Lưu Xuyên, nói rằng thứ đó để cho bác trai, không cho phép đối phương sử dụng.</w:t>
      </w:r>
    </w:p>
    <w:p>
      <w:pPr>
        <w:pStyle w:val="BodyText"/>
      </w:pPr>
      <w:r>
        <w:t xml:space="preserve">Lưu Xuyên nhà ở trong ký túc xá của cục công an, phòng có ba phòng hai gian, diện tích khoảng một trăm mét vuông, lớn hơn so với nhà của Trang Duệ. Cha của Lưu Xuyên còn chưa về hưu, hiện tại đang là phó cục trưởng một phân cục công an nào đó, cả ngày bận rộn túi bụi, lúc này căn bản sẽ không có ở nhà.</w:t>
      </w:r>
    </w:p>
    <w:p>
      <w:pPr>
        <w:pStyle w:val="BodyText"/>
      </w:pPr>
      <w:r>
        <w:t xml:space="preserve">Mẹ của Lưu Xuyên cũng giống như mẹ Trang Duệ, đã về hưu, bình thường chỉ ở nhà một mình, hôm nay Trang Duệ là con nuôi đến chơi, tất nhiên bà sẽ rất vui, bắt đầu bận rộn nấu cơm tối.</w:t>
      </w:r>
    </w:p>
    <w:p>
      <w:pPr>
        <w:pStyle w:val="BodyText"/>
      </w:pPr>
      <w:r>
        <w:t xml:space="preserve">Sau khi làm xong cơm tối thì cha của Lưu Xuyên cũng quay về nhà, ông từ miệng của vợ mà biết được chuyện của Trang Duệ ở Trung Hải, vì vạy mà kéo Trang Duệ đến nói tốt một chặp, đồng thời cũng thuận tiện dạy bảo cả đứa con cả ngày không làm việc gì đàng hoàng. Lưu Xuyên ở một bên cảm thấy ngứa răng, vì vậy mà nhanh chóng cáo trạng, nói ra chuyện Trang Duệ ném ra hai chục ngàn mua một quyển sách nát.</w:t>
      </w:r>
    </w:p>
    <w:p>
      <w:pPr>
        <w:pStyle w:val="BodyText"/>
      </w:pPr>
      <w:r>
        <w:t xml:space="preserve">Cha mẹ Lưu Xuyên nghe nói như vậy thì rất ngạc nhiên, bọn họ cũng muốn xem quyển sách kia, nhưng lúc này chỉ hỏi vài câu mà không tiếp tục nói thêm điều gì. Trước nay bọn họ đều biết Trang Duệ là một người rất có chủ kiến, bình thường không xài tiền bậy bạ, mẹ của Lưu Xuyên còn đặc biệt đi đến phòng làm việc kiếm tư liệu cho Trang Duệ. Lưu Xuyên thấy vậy mà trợn mắt há mồm, nhớ ngay đó mình bỏ tiền ra mua máy tính thì rõ ràng bị mẹ giáo dục ột ngày trời.</w:t>
      </w:r>
    </w:p>
    <w:p>
      <w:pPr>
        <w:pStyle w:val="BodyText"/>
      </w:pPr>
      <w:r>
        <w:t xml:space="preserve">Sau khi dùng cơm tối thì Trang Duệ cảm thấy rất mỹ mãn, hắn được Lưu Xuyên với đầy bụng oán khí tiễn về nhà, không chỉ là có một bữa cơm ngon, quan trọng là mẹ nuôi của Trang Duệ còn tìm ra bài thơ trên quyển sách "Truyện tiểu sử về các nhân vật thời Thanh". Bâ giờ hắn đã mượn quyển sách kia về nhà, chuẩn bị chậm rãi đọc qua.</w:t>
      </w:r>
    </w:p>
    <w:p>
      <w:pPr>
        <w:pStyle w:val="BodyText"/>
      </w:pPr>
      <w:r>
        <w:t xml:space="preserve">Trang Duệ lấy hai chục ngàn ném cho Lưu Xuyên, lại đuổi tên khốn muốn cáo trạng sự việc mua sách nát với mẹ mình ra ngoài, sau đó chính hắn nói ra chuyện mua bản thảo hôm nay với mẹ. Mẹ hắn biết con mình trước nay công tác ở Điển Đương Hành, thường xuyên tiếp xúc với những thứ đồ cổ, tất nhiên cũng không có ý kiến gì, chỉ là nói Trang Duệ sau này nên chú ý, đừng để bị người ta lừa.</w:t>
      </w:r>
    </w:p>
    <w:p>
      <w:pPr>
        <w:pStyle w:val="BodyText"/>
      </w:pPr>
      <w:r>
        <w:t xml:space="preserve">Sau khi đối phó với mẹ xong, Trang Duệ về phòng mình, hắn cẩn thận cất kỹ bản thảo và hai câu đối của ông nội vào trong rương. Thùng gỗ của ông nội hắn hính là thứ tốt nhất chuyên dùng để bảo quản thư pháp vào sách cổ, nếu như đặt bản thảo vào trong một thùng gỗ như thế này, ít nhất sẽ không nát đến mức như bây giờ.</w:t>
      </w:r>
    </w:p>
    <w:p>
      <w:pPr>
        <w:pStyle w:val="Compact"/>
      </w:pPr>
      <w:r>
        <w:t xml:space="preserve">Sau khi thu dọn xong thì Trang Duệ chui vào trong chăn, bắt đầu mở quyển "Truyện tiểu sử về nhân vật thời nhà Thanh" ra xem.</w:t>
      </w:r>
      <w:r>
        <w:br w:type="textWrapping"/>
      </w:r>
      <w:r>
        <w:br w:type="textWrapping"/>
      </w:r>
    </w:p>
    <w:p>
      <w:pPr>
        <w:pStyle w:val="Heading2"/>
      </w:pPr>
      <w:bookmarkStart w:id="37" w:name="chương-15-hương-tổ-bút-ký-hạ."/>
      <w:bookmarkEnd w:id="37"/>
      <w:r>
        <w:t xml:space="preserve">15. Chương 15 : Hương Tổ Bút Ký (hạ).</w:t>
      </w:r>
    </w:p>
    <w:p>
      <w:pPr>
        <w:pStyle w:val="Compact"/>
      </w:pPr>
      <w:r>
        <w:br w:type="textWrapping"/>
      </w:r>
      <w:r>
        <w:br w:type="textWrapping"/>
      </w:r>
    </w:p>
    <w:p>
      <w:pPr>
        <w:pStyle w:val="BodyText"/>
      </w:pPr>
      <w:r>
        <w:t xml:space="preserve">Hoàng Kim ĐồngTác giả: Đả Nhãn</w:t>
      </w:r>
    </w:p>
    <w:p>
      <w:pPr>
        <w:pStyle w:val="BodyText"/>
      </w:pPr>
      <w:r>
        <w:t xml:space="preserve">Chương 15: Hương Tổ Bút Ký (Hạ).</w:t>
      </w:r>
    </w:p>
    <w:p>
      <w:pPr>
        <w:pStyle w:val="BodyText"/>
      </w:pPr>
      <w:r>
        <w:t xml:space="preserve">Nhóm Dịch: Tepga</w:t>
      </w:r>
    </w:p>
    <w:p>
      <w:pPr>
        <w:pStyle w:val="BodyText"/>
      </w:pPr>
      <w:r>
        <w:t xml:space="preserve">Nguồn : VipVandan</w:t>
      </w:r>
    </w:p>
    <w:p>
      <w:pPr>
        <w:pStyle w:val="BodyText"/>
      </w:pPr>
      <w:r>
        <w:t xml:space="preserve">Những bài thơ trong bản thảo của Trang Duệ đều được ghi lại trong "Tiểu sử về các nhân vật thời nhà Thanh", hắn cẩn thận xem xét về lai lịch của người viết ra những bài thơ kia, sau đó đặt quyển sách trong tay xuống.</w:t>
      </w:r>
    </w:p>
    <w:p>
      <w:pPr>
        <w:pStyle w:val="BodyText"/>
      </w:pPr>
      <w:r>
        <w:t xml:space="preserve">Tác giả của bài thơ là Vương Sĩ Trinh sống vào thời kỳ đầu của nhà Thanh, Vương Sĩ Trinh nguyên danh là Sĩ Chân, tự Tử Chân, gọi là Nguyễn Đình, lại có người gọ là Ngư Dương Sơn Nhân, vì vậy cũng được người ta xưng là Vương Ngư Dương. Kẻ này thân là người Hán, sau khi chết thì được Khang Hi phong làm Vi Văn Giản, có thể nói là hoàng ân cuồn cuộn, là người Tân Thành(Nay là huyện Sơn Đông), là một thi nhân kiệt xuất thời tiền Thanh.</w:t>
      </w:r>
    </w:p>
    <w:p>
      <w:pPr>
        <w:pStyle w:val="BodyText"/>
      </w:pPr>
      <w:r>
        <w:t xml:space="preserve">Vương Sĩ Trinh được sinh ra trong gia đình quan lại vào thời bấy giờ, ông nội là Vương Như Tấn, là chính sứ của tỉnh Hà Nam vào thời nhà Minh, Vương Sĩ Trinh năm tuổi thì được dạy học tại nhà, sáu bảy tuổi đã học Kinh Thi, năm thuận trị thứ bảy thì đi thi thử, sau đó đậu đầu các kỳ thi huyện, phủ, đạo, tương đương với thủ khoa của các các kỳ thi tiểu học, trung học và đại học bây giờ. Hắn thi đậu tiến sĩ vào năm Thuận Trị thứ mười lăm, danh tiếng dần vang xa.</w:t>
      </w:r>
    </w:p>
    <w:p>
      <w:pPr>
        <w:pStyle w:val="BodyText"/>
      </w:pPr>
      <w:r>
        <w:t xml:space="preserve">Năm Vương Sĩ Trinh hai mươi ba tuổi thì du lịch Tế Nam, hắn mời tất cả danh sĩ Tế Nam họp mặt ở hồ Đại Minh, lúc đó vì tức cảnh mà viết ra bốn bài thơ. Sau đó những bài thơ kia được truyền ra, danh chấn đại giang nam bắc, lúc đó tác giả được xưng là Thu Liẽu Thi Xã, sau này nổi tiếng thiên hạ. Hậu nhân gọi bờ đông của hồ Đại Minh với tên là Thu Liễu Viên chính là dựa vào bài vịnh "Thu Liễu" năm xưa của Vương Sĩ Trinh.</w:t>
      </w:r>
    </w:p>
    <w:p>
      <w:pPr>
        <w:pStyle w:val="BodyText"/>
      </w:pPr>
      <w:r>
        <w:t xml:space="preserve">Trang Duệ lấy bản thảo trong rương ra, sau khi so sánh với trong sách "Tiểu sử về các nhân vật thời nhà Thanh" thì hắn cảm thấy thật sự vui sướng, chính là những bài thơ thành danh của Vương Sĩ Trinh đều có trong bản thảo, mặt khác còn có vài bài thơ và điệu từ ngắn, hơn nữa những bài thơ trong bản thảo đều có linh ấn. Dù Trang Duệ không biết nhiều lắm về thư pháp tranh chữ nhưng cũng biết giá cả của tác phẩm có khắc tên tuổi là cao hơn không có rất nhiều lần, nhưng điều làm cho hắn cảm thấy xấu hổ chính là thật sự không biết cái tên ghi trên con dấu là gì, rốt cuộc là người phương nào lưu lại, có phải là của Vương Sĩ Trinh hay không?</w:t>
      </w:r>
    </w:p>
    <w:p>
      <w:pPr>
        <w:pStyle w:val="BodyText"/>
      </w:pPr>
      <w:r>
        <w:t xml:space="preserve">Thành tựu của Vương Sĩ Trinh là rất tốt, vào năm Khang Hi thứ tư thì hắn được bổ nhiệm làm Hộ Bộ Lang Trung, đến thủ đô làm quan. Khi đó thủ đô là nơi tài tử mặc khách tụ tập, Vương Sĩ Trinh có sân khấu để thi triển tài hoa, hắn sáng tác bài thơ "Thần Vận" ở phương diện thơ ca mở ra một luồng gió mới. Hắn là người có nhiều bài thơ truyền cho hậu thế, những bài văn tả cảnh cũng được nhiều người khen, chỉ một câu như "Lục Dương thành quách thị Dương Châu" cũng làm cho nhiều danh họa lúc bây giờ sử dụng để đề lên tranh, ngay cả Khang Hi cũng khen hắn là "Đa tài thi văn", "Bác học thiện thi văn".</w:t>
      </w:r>
    </w:p>
    <w:p>
      <w:pPr>
        <w:pStyle w:val="BodyText"/>
      </w:pPr>
      <w:r>
        <w:t xml:space="preserve">Năm Khang Hi thứ mười bảy thì Vương Sĩ Trinh được hoàng đế triệu kiến, được đưa vào viện hàn lâm giảng dạy, nhập sĩ Nam Thư Phòng, trở thành đệ nhất nhân thời nhà Thanh.</w:t>
      </w:r>
    </w:p>
    <w:p>
      <w:pPr>
        <w:pStyle w:val="BodyText"/>
      </w:pPr>
      <w:r>
        <w:t xml:space="preserve">Trang Duệ trước kia cũng thường xem truyện lịch sử, hắn biết rõ Nam Thư Phòng chính là nơi trực ban văn học cho hoàng đế Đại Thanh, đời Thanh có nhiều kẻ sĩ muốn vào nhưng thật sự rất khó, tất cả những vấn đề đều phải làm theo chiếu lệnh của hoàng đế. Khang Hi đó đưa Vương Sĩ Trinh tiến vào Nam Thư Phòng, đây là một vinh hạnh hiếm có vào lúc bấy giờ, vì vậy mà danh tiếng của Vương Sĩ Trinh chợt rực sáng.</w:t>
      </w:r>
    </w:p>
    <w:p>
      <w:pPr>
        <w:pStyle w:val="BodyText"/>
      </w:pPr>
      <w:r>
        <w:t xml:space="preserve">Vương Sĩ Trinh là một người thích cổ vật, có thể phân biệt sách, tranh, tiền. Người này giỏi thư pháp, được hậu nhân tôn sùng, khi còn trẻ làm thơ tươi đẹp điềm đạm, sau khi trung niên thì chuyển thành cứng cáp, am hiểu mọi thứ.</w:t>
      </w:r>
    </w:p>
    <w:p>
      <w:pPr>
        <w:pStyle w:val="BodyText"/>
      </w:pPr>
      <w:r>
        <w:t xml:space="preserve">Đồng thời Vương Sĩ Trinh này còn rất ái tài, sau khi được Khang Hi cho kế nhiệm Tiền Khiêm Ích trở thành minh chủ thi đàn, hắn thật sự trở thành một minh chủ được văn đàn thời kỳ này công nhận. Lúc này những hậu bối văn đàn lục tục đến thủ đô cầu danh sư chỉ điểm, người được bái kiến đầu tiên là Vương Sĩ Trinh, nếu có thể nhận được một lời khen của hắn thì xem như thanh danh lên cao.</w:t>
      </w:r>
    </w:p>
    <w:p>
      <w:pPr>
        <w:pStyle w:val="BodyText"/>
      </w:pPr>
      <w:r>
        <w:t xml:space="preserve">Trang Duệ còn thấy được một điển cổ trong sách, năm xưa Bồ Tùng Linh là một văn nhân tư thế hào sảng, hắn có đầy bụng học vấn nhưng không được người thưởng thức. Sau khi hắn viết ra tác phẩm "Liêu Trai Chí Dị" nổi tiếng thì không được thế nhân nhân thức, rơi vào đường cùng, Bồ Tùng Linh chỉ có thể đi tìm Vương Sĩ Trinh.</w:t>
      </w:r>
    </w:p>
    <w:p>
      <w:pPr>
        <w:pStyle w:val="BodyText"/>
      </w:pPr>
      <w:r>
        <w:t xml:space="preserve">Sau khi Vương Sĩ Trinh xem qua bản sơ thảo thì thật sự tán thưởng Liêu Trai Chí Dị của Bồ Tùng Linh, hắn ghi lại nhiều lời bình trong bản sơ thảo và trả lại cho Bồ Tùng Linh, còn tặng thơ cho Bồ Tùng Linh: "Cô vọng ngôn chi vọng thính chi, đậu bằng qua giá vũ như ti. Liêu ứng yếm tác nhân gian ngữ, ái thính thu phần quỷ xướng thi.*" Vì thế có thể thấy Vương Sĩ Trinh ưu ái thế nào với Bồ Tùng Linh.</w:t>
      </w:r>
    </w:p>
    <w:p>
      <w:pPr>
        <w:pStyle w:val="BodyText"/>
      </w:pPr>
      <w:r>
        <w:t xml:space="preserve">(*: Là bài đề từ của Vương Sĩ Trinh với Liêu Trai Chí Dị của Bồ Tùng Linh:</w:t>
      </w:r>
    </w:p>
    <w:p>
      <w:pPr>
        <w:pStyle w:val="BodyText"/>
      </w:pPr>
      <w:r>
        <w:t xml:space="preserve">Nói láo mà chơi, nghe láo chơi</w:t>
      </w:r>
    </w:p>
    <w:p>
      <w:pPr>
        <w:pStyle w:val="BodyText"/>
      </w:pPr>
      <w:r>
        <w:t xml:space="preserve">Giàn dưa lún phún hạt mưa rơi</w:t>
      </w:r>
    </w:p>
    <w:p>
      <w:pPr>
        <w:pStyle w:val="BodyText"/>
      </w:pPr>
      <w:r>
        <w:t xml:space="preserve">Chuyện đời đã chán không buồn nhắc</w:t>
      </w:r>
    </w:p>
    <w:p>
      <w:pPr>
        <w:pStyle w:val="BodyText"/>
      </w:pPr>
      <w:r>
        <w:t xml:space="preserve">Thơ thẩn nghe ma kể mấy lời</w:t>
      </w:r>
    </w:p>
    <w:p>
      <w:pPr>
        <w:pStyle w:val="BodyText"/>
      </w:pPr>
      <w:r>
        <w:t xml:space="preserve">[ Tản Đà dịch ] )</w:t>
      </w:r>
    </w:p>
    <w:p>
      <w:pPr>
        <w:pStyle w:val="BodyText"/>
      </w:pPr>
      <w:r>
        <w:t xml:space="preserve">Vì để cho Liêu Trai Chí Dị được xuất bản, Vương Sĩ Trinh đã viết vài câu trên bản thảo, vì vậy mà các hàng sách tranh giành nhau bản thảo Liêu Trai Chí Dị, ngay lúc đó có nhân vật nổi tiếng tán thưởng việc này: "Quốc gia xem như có thành tựu về văn hóa giáo dục, chỉ như vậy mới có thể khuyến khích được các tác giả."</w:t>
      </w:r>
    </w:p>
    <w:p>
      <w:pPr>
        <w:pStyle w:val="BodyText"/>
      </w:pPr>
      <w:r>
        <w:t xml:space="preserve">Các tác phẩm của Vương Sĩ Trinh trước nay cơ bản đều được xuất bản, từ năm Khang Hi đến năm dân quốc cũng được xuất bản liên tục, mà quyển sách trên tay Trang Duệ chính là Hương Tổ Bút Ký được viết bằng bút lông, hơn nữa có khả năng là bản thảo tự tay Vương Sĩ Trinh viết ra, nếu như đó là bút tích của Vương Sĩ Trinh thì thật sự là một chữ giá ngàn vàng.</w:t>
      </w:r>
    </w:p>
    <w:p>
      <w:pPr>
        <w:pStyle w:val="BodyText"/>
      </w:pPr>
      <w:r>
        <w:t xml:space="preserve">Phải biết rằng Vương Sĩ Trinh tuy cả đời làm nhiều thơ nhưng thư pháp vào bút tích truyền lại cho đời sau là rất ít, trong nước từng có một cuộc bán đấu giá vài trang bản thảo của Vương Sĩ Trinh, cuối cùng đẩy giá lên đến một triệu năm trăm bảy mươi ngàn.</w:t>
      </w:r>
    </w:p>
    <w:p>
      <w:pPr>
        <w:pStyle w:val="BodyText"/>
      </w:pPr>
      <w:r>
        <w:t xml:space="preserve">Tất nhiên lúc này Trang Duệ cũng không hoàn toàn biết gì cả, nhưng thông qua những tư liệu vừa kiếm được thì hắn có chút lo lắng, với thân phận đứng đầu văn đàn của Vương Sĩ Trinh thì bản thảo lưu lại dù thế nào cũng không thể chỉ là hai chục ngàn, dù là hậu nhân của Vương Sĩ Trinh viết ra thì cũng coi như là quyển sách cổ cực quý.</w:t>
      </w:r>
    </w:p>
    <w:p>
      <w:pPr>
        <w:pStyle w:val="BodyText"/>
      </w:pPr>
      <w:r>
        <w:t xml:space="preserve">Trang Duệ đã có quyết định, sau này quay về Trung Hải sẽ mang theo bản thảo này đến cho chú Đức giám định, nếu là hàng thật thì sẽ cho chú Đức bán đi. Đối với hắn thì tác dụng lớn nhất của bản thảo này đã được khai quật hết, tất nhiên sau đó mới đến lượt lợi dụng giá trị kinh tế của nó, dù sao thì hắn cũng mua bản thảo này với giá hai chục ngàn, nó đã chiếm vài phần tài sản trên người hắn rồi.</w:t>
      </w:r>
    </w:p>
    <w:p>
      <w:pPr>
        <w:pStyle w:val="BodyText"/>
      </w:pPr>
      <w:r>
        <w:t xml:space="preserve">Trang Duệ chui ra khỏi giường ấm áp, hắn cẩn thận đặt quyển sách vào rương gỗ, sau đó nằm lại trên giường. Hắn chợt có một ý nghĩ, mình có thể hấp thu linh khí từ những quyển sách cổ này, như vậy có thể hấp thu linh khí từ những đồ cổ khác không? Dù sao thì hai thứ kia cũng đến rất ngẫu nhiên, câu đối là di vật của ông nội, bản thảo kia lại do chính mình tìm mua được và cũng coi là may mắn, nếu bác gái kia mà lấy quyển sách ra ở cửa hàng khác, sợ rằng cũng không đến lượt mình mua được. Hắn cũng không tin những người chuyên thu mua đồ cổ kia sẽ giống như Lưu Xuyên, sẽ coi đây là quyển sách nát không đáng giá.</w:t>
      </w:r>
    </w:p>
    <w:p>
      <w:pPr>
        <w:pStyle w:val="BodyText"/>
      </w:pPr>
      <w:r>
        <w:t xml:space="preserve">- Có năng lực này, mình sẽ làm gì đây? Chẳng lẽ là làm giám định sư? Nhưng mình thậm chí còn không biết được một chữ Triện nào. Hay là dùng nó để đi nhìn trộm xổ số? Nếu bị bắt thì sẽ bị đưa đi giải phẫu, chẳng lẽ dị năng này chỉ có thể nhìn lén phụ nữ sao?</w:t>
      </w:r>
    </w:p>
    <w:p>
      <w:pPr>
        <w:pStyle w:val="BodyText"/>
      </w:pPr>
      <w:r>
        <w:t xml:space="preserve">Trang Duệ chợt cảm thấy có chút rối loạn, hắn bắt đầu suy nghĩ miên man, những gì xảy ra hôm nay thật sự có lực tương tác quá lớn với hắn, chưa nói đến chuyện linh khí trong mắt thăng cấp, đây cũng là lần đầu tiên hắn lấy ra hai chục ngàn để mua một quyển sách. Đối với một người bình thường trong túi chỉ có chưa đến vài trăm đồng như hắn thì đây thật sự là lần đầu tiên tiêu xài hoang phí. (.</w:t>
      </w:r>
    </w:p>
    <w:p>
      <w:pPr>
        <w:pStyle w:val="BodyText"/>
      </w:pPr>
      <w:r>
        <w:t xml:space="preserve">- Đúng rồi, còn có rất nhiều người không biết mình có bảo vật giống như bác gái lúc chiều, mình có thể mua thấp bán cao, mưu lợi bất chính...</w:t>
      </w:r>
    </w:p>
    <w:p>
      <w:pPr>
        <w:pStyle w:val="BodyText"/>
      </w:pPr>
      <w:r>
        <w:t xml:space="preserve">Trang Duệ cảm thấy trong đầu sáng ngời, hắn chuẩn bị vạch ra ình một con đường làm thương nhân mua bán đồ cổ. Hắn không biết hôm nay trình độ cuộc sống ngày càng được đề cao, thị trường đồ cổ càng ấm lên, các loại đồ giả, đồ dỏm đầy rẫy thị trường, các vị chuyên gia cổ vật ở trong Tử Cấm Thành cũng không dám nói mình chưa từng bị lừa.</w:t>
      </w:r>
    </w:p>
    <w:p>
      <w:pPr>
        <w:pStyle w:val="Compact"/>
      </w:pPr>
      <w:r>
        <w:t xml:space="preserve">Tục ngữ có câu: "Kẻ không biết không sợ", Trang Duệ tìm được mục tiêu mới mà cảm thấy hạnh phúc tiến vào mộng đẹp.</w:t>
      </w:r>
      <w:r>
        <w:br w:type="textWrapping"/>
      </w:r>
      <w:r>
        <w:br w:type="textWrapping"/>
      </w:r>
    </w:p>
    <w:p>
      <w:pPr>
        <w:pStyle w:val="Heading2"/>
      </w:pPr>
      <w:bookmarkStart w:id="38" w:name="chương-16-ngẫu-nhiên-gặp-mặt."/>
      <w:bookmarkEnd w:id="38"/>
      <w:r>
        <w:t xml:space="preserve">16. Chương 16 : Ngẫu Nhiên Gặp Mặt.</w:t>
      </w:r>
    </w:p>
    <w:p>
      <w:pPr>
        <w:pStyle w:val="Compact"/>
      </w:pPr>
      <w:r>
        <w:br w:type="textWrapping"/>
      </w:r>
      <w:r>
        <w:br w:type="textWrapping"/>
      </w:r>
    </w:p>
    <w:p>
      <w:pPr>
        <w:pStyle w:val="BodyText"/>
      </w:pPr>
      <w:r>
        <w:t xml:space="preserve">Hoàng Kim ĐồngTác giả: Đả Nhãn</w:t>
      </w:r>
    </w:p>
    <w:p>
      <w:pPr>
        <w:pStyle w:val="BodyText"/>
      </w:pPr>
      <w:r>
        <w:t xml:space="preserve">Chương 16: Ngẫu nhiên gặp mặt.</w:t>
      </w:r>
    </w:p>
    <w:p>
      <w:pPr>
        <w:pStyle w:val="BodyText"/>
      </w:pPr>
      <w:r>
        <w:t xml:space="preserve">Nhóm Dịch: Tepga</w:t>
      </w:r>
    </w:p>
    <w:p>
      <w:pPr>
        <w:pStyle w:val="BodyText"/>
      </w:pPr>
      <w:r>
        <w:t xml:space="preserve">Nguồn : VipVandan</w:t>
      </w:r>
    </w:p>
    <w:p>
      <w:pPr>
        <w:pStyle w:val="BodyText"/>
      </w:pPr>
      <w:r>
        <w:t xml:space="preserve">Vài ngày kế tiếp Trang Duệ lại vài lần đi đến chợ đồ cổ, mục đích tất nhiên là thử vận may, xem có thể tìm được những vật có linh khí để hấp thu hay không. Nhưng bây giờ đến gần tết, lại gặp một trận tuyết lớn, rất nhiều cửa hàng đồ cổ đóng cửa không kinh doanh, chuẩn bị chờ sang năm mới buôn bán trở lại, thậm chí ngay cả những người bày hàng ra lề đường cũng không thấy bóng dáng.</w:t>
      </w:r>
    </w:p>
    <w:p>
      <w:pPr>
        <w:pStyle w:val="BodyText"/>
      </w:pPr>
      <w:r>
        <w:t xml:space="preserve">Trang Duệ có đi vào một vài cửa hàng, chủ quán cũng rất nhiệt tình giới thiệu đó là bút tích của Trương Húc, nhưng hắn thật sự dở khóc dở cười chính là không cần dùng linh khí cũng biết đó thật ra đều là hàng giả. Nếu là thật thì chủ quán này không phải đã sớm đến Vân Long Sơn mua biệt thự rồi sao? Cần gì phải lạnh lẽo buôn bán ở chỗ này? Chẳng lẽ bộ dạng của mình thật sự rất ngây ngốc, rất dễ lừa?</w:t>
      </w:r>
    </w:p>
    <w:p>
      <w:pPr>
        <w:pStyle w:val="BodyText"/>
      </w:pPr>
      <w:r>
        <w:t xml:space="preserve">Trong lúc bực bội thì Trang Duệ dứt khoát không tiếp tục đi tìm đồ cổ, hắn chạy đến tiệm sách Tân Hoa mua thật nhiều sách nói về giám định và thưởng thức đồ cổ, mỗi ngày nếu không đọc sách thì cũng ở trong nhà làm quen với linh khí của mình.</w:t>
      </w:r>
    </w:p>
    <w:p>
      <w:pPr>
        <w:pStyle w:val="BodyText"/>
      </w:pPr>
      <w:r>
        <w:t xml:space="preserve">Sau vài ngày tiếp tục thí nghiệm thì Trang Duệ chợt phát hiện linh khí trong mắt có thể phóng xa được hai mét, cũng có thể xuyên thấu được một centimet thủy tinh và gỗ nhưng thật sự không có phản ứng với thủy tinh và các loại vật rắn khác như đá. Nhưng Trang Duệ tin tưởng, khi linh khí gia tăng thì những vật phẩm mình có thể nhìn thấu sẽ tăng lên.</w:t>
      </w:r>
    </w:p>
    <w:p>
      <w:pPr>
        <w:pStyle w:val="BodyText"/>
      </w:pPr>
      <w:r>
        <w:t xml:space="preserve">Vài ngày trước Lưu Xuyên mỗi ngày đều đến quấy rầy Trang Duệ, nhưng gần đây hình như trong nhà giới thiệu đối tượng cho Lưu Xuyên, vì thế mà năm sáu ngày mới đến một lần, có lẽ bây giờ nhà người ta cũng đang bận rộn mua hàng tết, Trang Duệ càng cảm thấy thanh nhàn.</w:t>
      </w:r>
    </w:p>
    <w:p>
      <w:pPr>
        <w:pStyle w:val="BodyText"/>
      </w:pPr>
      <w:r>
        <w:t xml:space="preserve">- Tiểu Duệ, cũng đừng buồn bực cả trong nhà cả ngày như vậy, ra ngoài đi dạo đi. Đúng rồi, con đi siêu thị mua vài câu đối và chữ Phúc về đây, ngày mai cũng là giao thừa rồi, cũng nên mua về dán lên nhà.</w:t>
      </w:r>
    </w:p>
    <w:p>
      <w:pPr>
        <w:pStyle w:val="BodyText"/>
      </w:pPr>
      <w:r>
        <w:t xml:space="preserve">Mẹ Trang Duệ đi vào phòng mà thầm thở dài, tuy con trai rất trầm ổn, cũng không bao giờ đi quán bar hay sàn nhảy, trước kia về nhà thường rất sáng láng, mỗi ngày đều ra ngoài tìm bạn học chơi đùa. Nhưng bây giờ sau khi bị thương quay về thì càng trở nên trầm mặc, mỗi ngày chỉ biết buồn bực ở trong nhà đọc sách, điều này không khỏi làm cho bà cảm thấy sầu lo.</w:t>
      </w:r>
    </w:p>
    <w:p>
      <w:pPr>
        <w:pStyle w:val="BodyText"/>
      </w:pPr>
      <w:r>
        <w:t xml:space="preserve">- Vâng, mẹ, con sẽ đi ngay, à, hay là chúng ta dùng câu đối của ông nội? nguồn (.)</w:t>
      </w:r>
    </w:p>
    <w:p>
      <w:pPr>
        <w:pStyle w:val="BodyText"/>
      </w:pPr>
      <w:r>
        <w:t xml:space="preserve">Trang Duệ mỉm cười nói đùa, hắn đã sớm nói giá trị của hai câu đối kia ẹ mình, nhưng bà cũng không nói gì, chỉ là bảo hắn chú ý bảo quản mà thôi. Bà cảm thấy giá trị thực tế của hai câu đối kia thật sự không bằng phần hoài niệm về bố và chồng của mình.</w:t>
      </w:r>
    </w:p>
    <w:p>
      <w:pPr>
        <w:pStyle w:val="BodyText"/>
      </w:pPr>
      <w:r>
        <w:t xml:space="preserve">Trang Duệ mặc áo khoác ngoài, đội mũ, vừa ra khỏi cửa thì thấy chị Trang Mẫn đưa con về nhà mẹ. Khỏi cần nói, sau khi biết cậu sẽ đến siêu thị, tiểu nha đầu kia dùng sức chui vào trong lòng cậu, Trang Duệ rất bất đắc dĩ, chỉ có thể ôm cháu đi ra.</w:t>
      </w:r>
    </w:p>
    <w:p>
      <w:pPr>
        <w:pStyle w:val="BodyText"/>
      </w:pPr>
      <w:r>
        <w:t xml:space="preserve">Sau khi nhiều siêu thị được xây dựng ở thành phố Bành Thành thì rất nhiều chợ kiểu truyền thống dần bị ép phải thay đổi, nhưng như vậy dân chúng cũng thuận tiện hơn, chưa nói đến vấn đề giá rẻ thì hầu như là khu dân cư chỉ cần mở cửa ra là có siêu thị, cách nhà của Trang Duệ không xa cũng có một siêu thị, hơn nữa quy mô là khá lớn. Đây là chi nhánh của một chuỗi siêu thị Thâm Quyến mở ra ở Bành Thành, làm ăn không tệ, lúc này tuyết rơi nặng hạt nhưng bên ngoài thật sự chật ních người là người.</w:t>
      </w:r>
    </w:p>
    <w:p>
      <w:pPr>
        <w:pStyle w:val="BodyText"/>
      </w:pPr>
      <w:r>
        <w:t xml:space="preserve">Trang Duệ ôm cháu chậm rãi theo đám người đi vào trong siêu thị, trong hoàn cảnh ầm ĩ này hắn cảm thấy trong lòng rất yên lặng, hơn nữa còn sinh ra cảm giác ấm áp, có lẽ đây chính là cuộc sống, khá bình lặng.</w:t>
      </w:r>
    </w:p>
    <w:p>
      <w:pPr>
        <w:pStyle w:val="BodyText"/>
      </w:pPr>
      <w:r>
        <w:t xml:space="preserve">- Cậu, cậu ơi, cháu thấy cậu Lưu Manh...</w:t>
      </w:r>
    </w:p>
    <w:p>
      <w:pPr>
        <w:pStyle w:val="BodyText"/>
      </w:pPr>
      <w:r>
        <w:t xml:space="preserve">Cô bé ghé vào bên đầu vai của Trang Duệ, hai bàn tay nhỏ liên tục vung vẫy, trong miệng còn liên tục hô lên:</w:t>
      </w:r>
    </w:p>
    <w:p>
      <w:pPr>
        <w:pStyle w:val="BodyText"/>
      </w:pPr>
      <w:r>
        <w:t xml:space="preserve">- Cậu Lưu Manh, cậu Lưu Manh...</w:t>
      </w:r>
    </w:p>
    <w:p>
      <w:pPr>
        <w:pStyle w:val="BodyText"/>
      </w:pPr>
      <w:r>
        <w:t xml:space="preserve">Những tiếng hô của cô bé thật sự làm mọi người phải đưa mắt nhìn.</w:t>
      </w:r>
    </w:p>
    <w:p>
      <w:pPr>
        <w:pStyle w:val="BodyText"/>
      </w:pPr>
      <w:r>
        <w:t xml:space="preserve">- Này, chỉ trong nhà cháu mới gọi là cậu Lưu Manh, bên ngoài cũng đừng gọi như vậy...</w:t>
      </w:r>
    </w:p>
    <w:p>
      <w:pPr>
        <w:pStyle w:val="BodyText"/>
      </w:pPr>
      <w:r>
        <w:t xml:space="preserve">Trang Duệ thầm đổ mồ hôi hột, hắn nhìn theo tay cháu gái thấy một ánh mắt có thể giết người đang nhìn về phía bên này.</w:t>
      </w:r>
    </w:p>
    <w:p>
      <w:pPr>
        <w:pStyle w:val="BodyText"/>
      </w:pPr>
      <w:r>
        <w:t xml:space="preserve">- Lưu Manh, tiểu tử cậu sao lại chạy đến đây? Vài ngày qua không phải đang lo cho chuyện tương thân sao? Thế nào? Đang mua quà tết cho bố mẹ vợ à?</w:t>
      </w:r>
    </w:p>
    <w:p>
      <w:pPr>
        <w:pStyle w:val="BodyText"/>
      </w:pPr>
      <w:r>
        <w:t xml:space="preserve">Trang Duệ ôm cháu gái chen chúc đi về phía Lưu Xuyên, nhưng không chú ý Lưu Xuyên đang cố gắng nháy nháy mắt ra hiệu với mình.</w:t>
      </w:r>
    </w:p>
    <w:p>
      <w:pPr>
        <w:pStyle w:val="BodyText"/>
      </w:pPr>
      <w:r>
        <w:t xml:space="preserve">Trang Duệ đi đến bên cạnh Lưu Xuyên mới phát hiện còn có hai người phụ nữ trẻ tuổi khác, điều làm cho Trang Duệ cảm thấy xấu hổ chính là cô bé thấy người quen thì cao hứng hô hào:</w:t>
      </w:r>
    </w:p>
    <w:p>
      <w:pPr>
        <w:pStyle w:val="BodyText"/>
      </w:pPr>
      <w:r>
        <w:t xml:space="preserve">- Chào cậu Lưu Manh.</w:t>
      </w:r>
    </w:p>
    <w:p>
      <w:pPr>
        <w:pStyle w:val="BodyText"/>
      </w:pPr>
      <w:r>
        <w:t xml:space="preserve">Không cần hỏi thì cũng biết trên làm sao thì dưới theo vậy, hai cô gái kia chắc chắn nghĩ rằng đó là Trang Duệ dạy bảo đứa bé nói như thế.</w:t>
      </w:r>
    </w:p>
    <w:p>
      <w:pPr>
        <w:pStyle w:val="BodyText"/>
      </w:pPr>
      <w:r>
        <w:t xml:space="preserve">- Khụ khụ, Lôi Lôi, anh đã nói Trang Duệ sẽ chẳng thể biết em, để anh giới thiệu, đay là tiểu công chúa của chúng ta, là con của Trang Duệ.</w:t>
      </w:r>
    </w:p>
    <w:p>
      <w:pPr>
        <w:pStyle w:val="BodyText"/>
      </w:pPr>
      <w:r>
        <w:t xml:space="preserve">Lưu Xuyên nói với vẻ mặt nghiêm nghị, hắn giả vờ như không nghe thấy những lời của cô bé, hắn lên tiêng giới thiệu cho cô gái ở bên cạnh, cũng không quên làm tổn hại hình tượng của Trang Duệ.</w:t>
      </w:r>
    </w:p>
    <w:p>
      <w:pPr>
        <w:pStyle w:val="BodyText"/>
      </w:pPr>
      <w:r>
        <w:t xml:space="preserve">- Chào cô, cũng đừng nghe Lưu Xuyên nói lung tung, đây là con gái của chị gái tôi...</w:t>
      </w:r>
    </w:p>
    <w:p>
      <w:pPr>
        <w:pStyle w:val="BodyText"/>
      </w:pPr>
      <w:r>
        <w:t xml:space="preserve">Trang Duệ cười cắt ngang lời Lưu Xuyên, hắn nhìn về phía cô gái tên là Lôi Lôi, trong lòng không khỏi thầm khen một tiếng.</w:t>
      </w:r>
    </w:p>
    <w:p>
      <w:pPr>
        <w:pStyle w:val="BodyText"/>
      </w:pPr>
      <w:r>
        <w:t xml:space="preserve">Dù tướng mạo của người phụ nữ kia chỉ là bình thường ngũ quan đoan chính, vẻ mặt sáng ngời, ột mét bảy, đứng ở bên cạnh một Lưu Xuyên cao lớn vẫn không tỏ ra thua kém. Tuy bây giờ là mùa đông và ăn mặc tương đối nhiều nhưng có thể thấy rõ dáng người đáng kiêu ngạo của nàng, chắc chắn bình thường rất chú trọng vận động.</w:t>
      </w:r>
    </w:p>
    <w:p>
      <w:pPr>
        <w:pStyle w:val="BodyText"/>
      </w:pPr>
      <w:r>
        <w:t xml:space="preserve">Khi nghe Lưu Xuyên nói như vậy thì Trang Duệ cảm thấy có lẽ mình quen biết cô gái Lôi Lôi kia, nhưng trong đầu hắn thật sự không có ấn tượng gi với nàng.</w:t>
      </w:r>
    </w:p>
    <w:p>
      <w:pPr>
        <w:pStyle w:val="BodyText"/>
      </w:pPr>
      <w:r>
        <w:t xml:space="preserve">- Lôi Lôi? Là Lôi Lôi sao? Cô không phải là cô gái đeo kính đấy chứ?</w:t>
      </w:r>
    </w:p>
    <w:p>
      <w:pPr>
        <w:pStyle w:val="BodyText"/>
      </w:pPr>
      <w:r>
        <w:t xml:space="preserve">Trang Duệ chợt nhớ đến tên của một cô bạn học thời cấp hai, vì vậy mà không khỏi giật mình hô lên.</w:t>
      </w:r>
    </w:p>
    <w:p>
      <w:pPr>
        <w:pStyle w:val="BodyText"/>
      </w:pPr>
      <w:r>
        <w:t xml:space="preserve">Co gái đeo kinh mà Trang Duệ nhắc đến chính là bạn học của bọn họ thời cấp hai, khi đó cô gái này buộc tóc đuôi ngựa, mang theo cặp kính cận thị dày đặc, là một người không mấy thu hút, sau này không biết vì nguyên nhân gì mà chuyển trường đi, vì thế nên ấn tượng cũng không sâu. Trang Duệ là người có trí nhớ khá tốt, sau khi nghe tên cũng loáng thoáng nhớ ra, nhưng hắn thật sự không thể nào liên hệ cô gái cao ráo thanh xuân xinh đẹp trước mắt và vịt con xấu xí năm xưa.</w:t>
      </w:r>
    </w:p>
    <w:p>
      <w:pPr>
        <w:pStyle w:val="BodyText"/>
      </w:pPr>
      <w:r>
        <w:t xml:space="preserve">Trang Duệ sở dĩ còn nhớ tên vì khi đó Lưu Xuyên vừa xem xong bộ phim Trường Học Uy Long của Châu Tinh Trì, vì thế tinh thần trượng nghĩa bừng bừng, Lưu Xuyên ra tay dạy bảo cho đám nam sinh trong lớp thường hay gọi Lôi Lôi là bốn mắt. Vì chuyện này mà sau khi đi học về thì Lưu Xuyên phải ngồi xổm trung bình tấn vài ngày, vì cha hắn đang thí nghiệm độ cứng của đế giày.</w:t>
      </w:r>
    </w:p>
    <w:p>
      <w:pPr>
        <w:pStyle w:val="BodyText"/>
      </w:pPr>
      <w:r>
        <w:t xml:space="preserve">- Hai anh khi đó mắt mọc trên trán, sao có thể chú ý đến một cô gái như tôi? Trang Duệ, trước kia tôi nghĩ anh là người thành thật, không ngờ cũng nói nhiều à nha...</w:t>
      </w:r>
    </w:p>
    <w:p>
      <w:pPr>
        <w:pStyle w:val="BodyText"/>
      </w:pPr>
      <w:r>
        <w:t xml:space="preserve">Lôi Lôi thật ra cũng không biết khi còn học cấp hai thì Trang Duệ là một kẻ phá phách không kém, vì chuyện gì hắn cũng nghĩ kế nhưng kẻ tiên phong lại là Lưu Xuyên.</w:t>
      </w:r>
    </w:p>
    <w:p>
      <w:pPr>
        <w:pStyle w:val="BodyText"/>
      </w:pPr>
      <w:r>
        <w:t xml:space="preserve">- Vị này là...</w:t>
      </w:r>
    </w:p>
    <w:p>
      <w:pPr>
        <w:pStyle w:val="BodyText"/>
      </w:pPr>
      <w:r>
        <w:t xml:space="preserve">Trang Duệ nhìn về phía bạn của Lôi Lôi rồi chợt ngây dại, nếu nói bạn cũ là Lôi Lôi có biến hóa làm hắn bất ngờ, bây giờ bạn của Lôi Lôi lại càng làm hắn giật mình. Trước nay hắn công tác ở Trung Hải, đã xem như nhìn quen các cô gái đẹp, nhưng hắn cũng không khỏi thất thần vài giây.</w:t>
      </w:r>
    </w:p>
    <w:p>
      <w:pPr>
        <w:pStyle w:val="BodyText"/>
      </w:pPr>
      <w:r>
        <w:t xml:space="preserve">Nếu so với hình tượng Lôi Lôi mạnh mẽ tràn đầy sức sống thì người phụ nữ kia có thể nói là tướng mạo tuyệt sắc, làm da trắng nõn, lông mi mảnh, mũi cao, mái tóc dài đen dược búi cao lên đầu làm cho chiếc cổ trắng nõn cao quý càng thêm thon dài. Cô gái này có khí chất cao quý và hơi lạnh, đáng người còn tốt hơn cả Lôi Lôi, nàng mặc áo quần liên thể, dáng người được phô bày cực kỳ tốt, lồi lõm rõ ràng. Nếu người phụ nữ này thay đổi một bộ trang phục dạ hội, như vậy Trang Duệ nhất định sẽ coi siêu thị này là một bữa tiệc hoành tráng của một nhà giàu nào đó.</w:t>
      </w:r>
    </w:p>
    <w:p>
      <w:pPr>
        <w:pStyle w:val="BodyText"/>
      </w:pPr>
      <w:r>
        <w:t xml:space="preserve">Không thể không phủ nhận trước đó vài giây thì Trang Duệ thật sự có ý nghĩ muốn dùng linh khí để đi theo con đường u tối, nhưng hắn chợt phát hiện cặp mắt đẹp động lòng người của đối phương mơ hồ mang theo ý lạnh, giống như còn có chút khinh thường.</w:t>
      </w:r>
    </w:p>
    <w:p>
      <w:pPr>
        <w:pStyle w:val="BodyText"/>
      </w:pPr>
      <w:r>
        <w:t xml:space="preserve">Trang Duệ là một đứa bé mất cha từ nhỏ, vì vậy mà trước nay hắn luôn mẫn cảm với ánh mắt của người khác. Lúc này hắn vô tình cảm giác được người phụ nữ kia cũng không dễ ở chung, vì thế cũng không nên biểu hiện quá mức nhiệt tình, hắn chỉ khẽ cười và gật đầu, cố gắng áp chế cảm giác chấn động ở trong lòng.</w:t>
      </w:r>
    </w:p>
    <w:p>
      <w:pPr>
        <w:pStyle w:val="BodyText"/>
      </w:pPr>
      <w:r>
        <w:t xml:space="preserve">Tần Huyên Băng đưa mắt nhìn người đàn ông có tướng mạo và cách ăn mặc bình thường trước mắt, tâm tình cực kỳ không tốt. Chính mình vốn không chịu nổi đám ruồi bọ ở Hongkong mới không nói cho người nhà biết mà lén cùng đi theo bạn tốt là Lôi Lôi đến nội địa đón năm mới, nàng muốn trốn tránh đám người suốt ngày cứ muốn quấn lấy mình, nhưng ánh mắt của người đàn ông đối diện vào lúc này lại làm cho nàng nhớ đến những tên đàn ông chán ghét ở Hongkong, vì thế mà nàng nhìn hắn bằng ánh mắt cực kỳ lãnh đạm.</w:t>
      </w:r>
    </w:p>
    <w:p>
      <w:pPr>
        <w:pStyle w:val="BodyText"/>
      </w:pPr>
      <w:r>
        <w:t xml:space="preserve">- Mộc Đầu, vị này là Tần tiểu thư, là người Hongkong, là bạn tốt của Lôi Lôi, đến nội địa du lịch...</w:t>
      </w:r>
    </w:p>
    <w:p>
      <w:pPr>
        <w:pStyle w:val="BodyText"/>
      </w:pPr>
      <w:r>
        <w:t xml:space="preserve">Lưu Xuyên giới thiệu với Trang Duệ, thật ra hắn cũng không ưa thích gì người phụ nữ này, tuy tướng mạo rất đẹp nhưng lại lạnh như băng. Điều làm hắn cảm thấy khó chịu chính là cha mình giới thiệu ột cô bạn gái thời học cấp hai, hắn rất thỏa mãn, nhưng vài ngày qua mỗi lần hẹn đi chơi thì Lôi Lôi đều đưa theo bóng đèn siêu cấp là Tần Huyên Băng.</w:t>
      </w:r>
    </w:p>
    <w:p>
      <w:pPr>
        <w:pStyle w:val="BodyText"/>
      </w:pPr>
      <w:r>
        <w:t xml:space="preserve">- Được rồi, Lôi Lôi, chỗ này quá đông, chúng ta nên đi thôi.</w:t>
      </w:r>
    </w:p>
    <w:p>
      <w:pPr>
        <w:pStyle w:val="BodyText"/>
      </w:pPr>
      <w:r>
        <w:t xml:space="preserve">Tần Huyên Băng nhìn đám người chen chúc mà nhíu mày, trước kia nàng đi mua sắm ở Hongkong đều là đến những đại lý phân phối độc quyền, hơn nữa còn được đặc biệt chiêu đãi, thật sự không quen nhìn tình cảnh trước mặt, sớm biêt như vậy thì cứ ở nhà không cần đi theo Lôi Lôi làm gì ệt.</w:t>
      </w:r>
    </w:p>
    <w:p>
      <w:pPr>
        <w:pStyle w:val="BodyText"/>
      </w:pPr>
      <w:r>
        <w:t xml:space="preserve">- Tết đến mà, nhiều người mới vui. Thế này nhé, mua xong chúng ta đến nhà Trang Duệ dùng cơm, Mộc Đầu, cậu có hoan nghênh không?</w:t>
      </w:r>
    </w:p>
    <w:p>
      <w:pPr>
        <w:pStyle w:val="BodyText"/>
      </w:pPr>
      <w:r>
        <w:t xml:space="preserve">Thật ra hôm nay Lưu Xuyên muốn đưa hai cô gái đến đây mua sắm, sau đó thật sự muốn về nhà Trang Duệ dùng cơm trưa. Hắn có ý nghĩ rằng Mộc Đầu sẽ đối mặt với cục băng, như vậy mình có thể vứt bỏ một cái bóng đèn, rõ ràng là vẹn cả đôi đường.</w:t>
      </w:r>
    </w:p>
    <w:p>
      <w:pPr>
        <w:pStyle w:val="BodyText"/>
      </w:pPr>
      <w:r>
        <w:t xml:space="preserve">- Hoan nghênh bạn học cũ, nhưng nhà tôi là miếu nhỏ, không biết các vị đây có muốn đến không?</w:t>
      </w:r>
    </w:p>
    <w:p>
      <w:pPr>
        <w:pStyle w:val="BodyText"/>
      </w:pPr>
      <w:r>
        <w:t xml:space="preserve">Trang Duệ tất nhiên sẽ không thể không nể mặt Lưu Xuyên, nhưng khi lên cũng phải liếc mắt nhìn Tần Huyên Băng, hắn có thể cảm nhận được sự lãnh đạm của đối phương, vì thế chỉ lễ phép nói ra lời mời cho có lệ mà thôi.</w:t>
      </w:r>
    </w:p>
    <w:p>
      <w:pPr>
        <w:pStyle w:val="BodyText"/>
      </w:pPr>
      <w:r>
        <w:t xml:space="preserve">- Hay, hay, dì xinh đẹp đến nhà con ăn cơm đi, bà ngoại con nấu cơm rất ngon...</w:t>
      </w:r>
    </w:p>
    <w:p>
      <w:pPr>
        <w:pStyle w:val="BodyText"/>
      </w:pPr>
      <w:r>
        <w:t xml:space="preserve">Cháu Trang Duệ cũng thích náo nhiệt, vì vậy mà vui sướng vỗ hai bàn tay nhỏ vào nhau.</w:t>
      </w:r>
    </w:p>
    <w:p>
      <w:pPr>
        <w:pStyle w:val="BodyText"/>
      </w:pPr>
      <w:r>
        <w:t xml:space="preserve">Lôi Lôi dùng ánh mắt khó xử nhìn Tần Huyên Băng, tích cách của đối phương khá ngay thẳng, khi thấy cô nàng kia tỏ ra mất hứng thì tâm tình nàng cũng trầm xuống. Theo quy củ của người ở Bành Thành thì mời đến nhà dùng cơm sẽ nhất định cho là chiêu đãi khách quý, nhưng với tính cách lạnh nhạt của Tần Huyên Băng, nàng chỉ sợ đối phương nói ra những lời khó nghe.</w:t>
      </w:r>
    </w:p>
    <w:p>
      <w:pPr>
        <w:pStyle w:val="BodyText"/>
      </w:pPr>
      <w:r>
        <w:t xml:space="preserve">- Tôi thì thế nào cũng được.</w:t>
      </w:r>
    </w:p>
    <w:p>
      <w:pPr>
        <w:pStyle w:val="BodyText"/>
      </w:pPr>
      <w:r>
        <w:t xml:space="preserve">Không ngờ Tần Huyên Băng cũng không nói ra lời từ chối, nàng chỉ thản nhiên nói, thật ra nàng cũng không muốn đến làm khách trong nhà của người lạ, nhưng lần này nàng đến Bành Thành đã đủ gây phiền cho Lôi Lôi, nếu lúc này nàng còn từ chối không đi, sợ rằng Lôi Lôi cũng sẽ phải từ chối lời mời của đối phương.</w:t>
      </w:r>
    </w:p>
    <w:p>
      <w:pPr>
        <w:pStyle w:val="BodyText"/>
      </w:pPr>
      <w:r>
        <w:t xml:space="preserve">- Được rồi, mua thứ gì thì nhanh lên, lúc này cũng quá đông người rồi.</w:t>
      </w:r>
    </w:p>
    <w:p>
      <w:pPr>
        <w:pStyle w:val="BodyText"/>
      </w:pPr>
      <w:r>
        <w:t xml:space="preserve">Lưu Xuyên đầu tiên gọi điện thoại ẹ Trang Duệ, nói rằng một lát nữa sẽ có vài người bạn đến nhà dùng cơm, sau đó mọi người đi vào siêu thị mua sắm.</w:t>
      </w:r>
    </w:p>
    <w:p>
      <w:pPr>
        <w:pStyle w:val="BodyText"/>
      </w:pPr>
      <w:r>
        <w:t xml:space="preserve">Tần Huyên Băng tuy cho ra cảm giác như người ở ngoài ngàn dặm với Trang Duệ nhưng lại rất thân với cô bé, chỉ sau một lát đã mua cho cô bé đầy xe quần áo, thực phẩm và đồ chơi, còn có một con búp bê Baby, cộng lại cũng hơn hai nghìn đồng. Trang Duệ thật sự không mang theo nhiều tiền như vậy, vài lần muốn lấy những món hàng kia ra nhưng đều bị Lôi Lôi chặn lại.</w:t>
      </w:r>
    </w:p>
    <w:p>
      <w:pPr>
        <w:pStyle w:val="BodyText"/>
      </w:pPr>
      <w:r>
        <w:t xml:space="preserve">- Có gian tình, mà tiểu tử cậu sao có thể phát triển nhanh như vậy được? Thành thật khai báo đi.</w:t>
      </w:r>
    </w:p>
    <w:p>
      <w:pPr>
        <w:pStyle w:val="BodyText"/>
      </w:pPr>
      <w:r>
        <w:t xml:space="preserve">Thừa dịp Lôi Lôi phụ giúp đẩy xe về phía trước, Trang Duệ kéo Lưu Xuyên sang một bên rồi khẽ hỏi.</w:t>
      </w:r>
    </w:p>
    <w:p>
      <w:pPr>
        <w:pStyle w:val="BodyText"/>
      </w:pPr>
      <w:r>
        <w:t xml:space="preserve">Lưu Xuyên cười híp mắt nói:</w:t>
      </w:r>
    </w:p>
    <w:p>
      <w:pPr>
        <w:pStyle w:val="BodyText"/>
      </w:pPr>
      <w:r>
        <w:t xml:space="preserve">- Hì hì, người anh em của cậu đây rất quyến rũ, đúng là không có biện pháp, tôi đưa cô ấy đến quán thú cưng một ngày, người ta nói tôi có lòng yêu thương thú vật nên rất an tâm. Hì hì, nhưng cậu cũng đừng quên, cô gái ở bên cạnh kia cũng không phải chuẩn bị cho cậu đâu.</w:t>
      </w:r>
    </w:p>
    <w:p>
      <w:pPr>
        <w:pStyle w:val="BodyText"/>
      </w:pPr>
      <w:r>
        <w:t xml:space="preserve">- Cậu nhìn trúng thì thu cả hai đi, tôi không có hứng. nguồn</w:t>
      </w:r>
    </w:p>
    <w:p>
      <w:pPr>
        <w:pStyle w:val="BodyText"/>
      </w:pPr>
      <w:r>
        <w:t xml:space="preserve">Trang Duệ tức giận trả lời, người phụ nữ kia đẹp thì có đẹp nhưng cũng quá lạnh lùng, lúc này bên ngoài thời tiết dưới không độ, bây giờ lại đưa một cô gái lạnh như băng vào trong nhà, có lẽ nhiệt độ sẽ giảm xuống vài phần. Nhưng đáng tiếc là cô gái kia có tướng mạo và quá đẹp, có lẽ hắn nên tận dụng chút thời gian để vận dụng thủ đoạn đã từng nghĩ đến...</w:t>
      </w:r>
    </w:p>
    <w:p>
      <w:pPr>
        <w:pStyle w:val="BodyText"/>
      </w:pPr>
      <w:r>
        <w:t xml:space="preserve">Lúc ra quầy tính tiền thì những thứ quần áo, thực phẩm và đồ chơi của cô bé đều do Tần Huyên Băng kiên trì tiếp nhận, sau khi tính tiền xong thì mọi người xách túi lớn túi nhỏ ném lên xe của Lưu Xuyên, sau đó chạy khỏi siêu thị.</w:t>
      </w:r>
    </w:p>
    <w:p>
      <w:pPr>
        <w:pStyle w:val="BodyText"/>
      </w:pPr>
      <w:r>
        <w:t xml:space="preserve">Vừa vào cửa, không đợi Lưu Xuyên lớn tiếng ồn ào thì Trang Mẫn đã từ nhà bếp đi ra, cặp mắt đỏ hồng giống như vừa khóc, cũng không lo lắng đến những vị khách là Lôi Lôi mà nói với Trang Duệ:</w:t>
      </w:r>
    </w:p>
    <w:p>
      <w:pPr>
        <w:pStyle w:val="Compact"/>
      </w:pPr>
      <w:r>
        <w:t xml:space="preserve">- Tiểu Duệ, mẹ vừa rồi bị ngã, bị thương ở eo, nói gì cũng không chịu đi bệnh viện, cậu và Đại Xuyên đến khuyên nhủ đi.</w:t>
      </w:r>
      <w:r>
        <w:br w:type="textWrapping"/>
      </w:r>
      <w:r>
        <w:br w:type="textWrapping"/>
      </w:r>
    </w:p>
    <w:p>
      <w:pPr>
        <w:pStyle w:val="Heading2"/>
      </w:pPr>
      <w:bookmarkStart w:id="39" w:name="chương-17-tác-dụng-kỳ-diệu-của-linh-khí."/>
      <w:bookmarkEnd w:id="39"/>
      <w:r>
        <w:t xml:space="preserve">17. Chương 17 : Tác Dụng Kỳ Diệu Của Linh Khí.</w:t>
      </w:r>
    </w:p>
    <w:p>
      <w:pPr>
        <w:pStyle w:val="Compact"/>
      </w:pPr>
      <w:r>
        <w:br w:type="textWrapping"/>
      </w:r>
      <w:r>
        <w:br w:type="textWrapping"/>
      </w:r>
    </w:p>
    <w:p>
      <w:pPr>
        <w:pStyle w:val="BodyText"/>
      </w:pPr>
      <w:r>
        <w:t xml:space="preserve">Hoàng Kim ĐồngTác giả: Đả Nhãn</w:t>
      </w:r>
    </w:p>
    <w:p>
      <w:pPr>
        <w:pStyle w:val="BodyText"/>
      </w:pPr>
      <w:r>
        <w:t xml:space="preserve">xem tại</w:t>
      </w:r>
    </w:p>
    <w:p>
      <w:pPr>
        <w:pStyle w:val="BodyText"/>
      </w:pPr>
      <w:r>
        <w:t xml:space="preserve">Chương 17: Tác dụng kỳ diệu của linh khí.</w:t>
      </w:r>
    </w:p>
    <w:p>
      <w:pPr>
        <w:pStyle w:val="BodyText"/>
      </w:pPr>
      <w:r>
        <w:t xml:space="preserve">Nhóm Dịch: Tepga</w:t>
      </w:r>
    </w:p>
    <w:p>
      <w:pPr>
        <w:pStyle w:val="BodyText"/>
      </w:pPr>
      <w:r>
        <w:t xml:space="preserve">Nguồn : VipVandan</w:t>
      </w:r>
    </w:p>
    <w:p>
      <w:pPr>
        <w:pStyle w:val="BodyText"/>
      </w:pPr>
      <w:r>
        <w:t xml:space="preserve">Mẹ của Trang Duệ nhận được điện thoại của Lưu Xuyên là hơn mười một giờ trưa, hơn nữa Lưu Xuyên là đứa bé được bà nhìn lớn lên từ nhỏ, cả ngày cứ gọi mình là "mẹ nuôi, mẹ nuôi", vì vậy mà bà đã sớm coi như là con mình. Nghe nói đứa "con nuôi" sắp đưa bạn gái đến nhà dùng cơm, vì vậy bà cực kỳ coi trọng, vội vàng gọi Trang Mẫn xuống bếp nấu cơm. Lúc này đã sắp đến tết, trong nhà chuẩn bị rất nhiều thức ăn, tùy tiện cũng có thể làm ra được mười món, cũng sẽ không thất lễ với khách.</w:t>
      </w:r>
    </w:p>
    <w:p>
      <w:pPr>
        <w:pStyle w:val="BodyText"/>
      </w:pPr>
      <w:r>
        <w:t xml:space="preserve">Tục ngữ nói vì bận rộn mà sinh loạn, khi mẹ của Trang Duệ rửa rau thì có chút lo lắng, vì vậy mà nước văng nhiều lên nền, sau đó đi không để ý mà trượt chân ngã xuống đất. Bà cũng đã gần sáu mươi, xương cốt không được như thanh niên, lúc đó đứng lên cảm thấy eo đau đớn khó chịu, cơ thể cũng khó thể đứng thẳng, thậm chí lúc đó gọi Trang Mẫn thì âm thanh có hơi lớn một chút cũng cảm thấy phần eo đau nhói.</w:t>
      </w:r>
    </w:p>
    <w:p>
      <w:pPr>
        <w:pStyle w:val="BodyText"/>
      </w:pPr>
      <w:r>
        <w:t xml:space="preserve">Trước kia mẹ của Trang Duệ là một giáo viên trung học, khi còn trẻ vì thường xuyên soạn giáo án và chấm điểm cho học sinh nên thường ngồi nhiều, cơ eo và xương cổ có vài bệnh văn phòng. Bà cũng từng đi kiểm tra bệnh ở các bệnh viện, đã được bác sĩ chuẩn đoán đó là bệnh xương eo và xương cổ mãn tính, thậm chí cổ tay và phần gáy vì thường xuyên ghi phấn trên bảng mà cũng sinh ra ảnh hưởng, mỗi khi trái gió trở trời sẽ sinh ra cảm giác đau nhức. Nhưng trước nay bà luôn là người có tính cách mạnh mẽ, cho đến bây giờ còn chưa nói chuyện này với người thân, nhưng hôm nay bà sơ ý trượt chân, bệnh cũ tái phát, lập tức đau đến mức không thể đi lại.</w:t>
      </w:r>
    </w:p>
    <w:p>
      <w:pPr>
        <w:pStyle w:val="BodyText"/>
      </w:pPr>
      <w:r>
        <w:t xml:space="preserve">- Lôi Lôi, Tần tiểu thư, các vị cứ ngồi chơi. Chị, đây là khách mà em mời đến, đây là Lôi Lôi bạn gái của Đại Xuyên, em đi vào xem mẹ thế nào rồi.</w:t>
      </w:r>
    </w:p>
    <w:p>
      <w:pPr>
        <w:pStyle w:val="BodyText"/>
      </w:pPr>
      <w:r>
        <w:t xml:space="preserve">Trang Duệ thấy chị gái nói như vậy thì cũng rất sốt ruột, hắn cũng không quan tâm đến việc chào hỏi khách khứa mà nhanh chóng đưa cháu vào trong lòng chị gái, quay đầu đi ngay vào phòng của mẹ. Lưu Xuyên tất nhiên cũng cũng cùng đi qua, hắn tính toán, nếu bác gái còn không chịu di đến bệnh viện, như vậy sẽ khiêng đi.</w:t>
      </w:r>
    </w:p>
    <w:p>
      <w:pPr>
        <w:pStyle w:val="BodyText"/>
      </w:pPr>
      <w:r>
        <w:t xml:space="preserve">- Đại Xuyên, vốn muốn làm cho các con một bữa cơm ngon, nhưng mẹ nuôi lớn tuổi, xương cốt cũng không còn tốt. Bạn gái của con đến chơi, con cũng mau đi ra, đừng để người ta cảm thấy mình thất lễ.</w:t>
      </w:r>
    </w:p>
    <w:p>
      <w:pPr>
        <w:pStyle w:val="BodyText"/>
      </w:pPr>
      <w:r>
        <w:t xml:space="preserve">Mẹ Trang Duệ nằm trên giường, bà chỉ nói được vài câu ngắn ngủi mà trên trán đã vã mồ hôi như hạt đậu, có lẽ là đang cố nén cảm giác đau đớn ở bên hông. Những người có chút hiểu biết về y thuật cũng biết, chỉ cần khớp eo bị trật thì ngay cả chuyện ho khạc cũng làm cho người bệnh cực kỳ đau đớn.</w:t>
      </w:r>
    </w:p>
    <w:p>
      <w:pPr>
        <w:pStyle w:val="BodyText"/>
      </w:pPr>
      <w:r>
        <w:t xml:space="preserve">Lưu Xuyên cảm thấy cay mắt, phải biết rằng từ nhỏ đến lớn khi phạm vào sai lầm bị bố đánh thì hắn đều đến nhà mẹ nuôi để tránh đòn, đợi đến khi nào bố tha tội mới chạy về. Vì vậy mà hắn nhanh chóng đi đến bên giường, bộ dạng còn gấp hơn của Trang Duệ.</w:t>
      </w:r>
    </w:p>
    <w:p>
      <w:pPr>
        <w:pStyle w:val="BodyText"/>
      </w:pPr>
      <w:r>
        <w:t xml:space="preserve">- Mẹ nuôi, cũng đừng nói nữa, chúng ta trước tiên đi đến bệnh viện cái đã...</w:t>
      </w:r>
    </w:p>
    <w:p>
      <w:pPr>
        <w:pStyle w:val="BodyText"/>
      </w:pPr>
      <w:r>
        <w:t xml:space="preserve">Lưu Xuyên nói và nhanh chóng giữ lấy tay của mẹ Trang Duệ, muốn đỡ bà lên.</w:t>
      </w:r>
    </w:p>
    <w:p>
      <w:pPr>
        <w:pStyle w:val="BodyText"/>
      </w:pPr>
      <w:r>
        <w:t xml:space="preserve">- Ôi, đau...</w:t>
      </w:r>
    </w:p>
    <w:p>
      <w:pPr>
        <w:pStyle w:val="BodyText"/>
      </w:pPr>
      <w:r>
        <w:t xml:space="preserve">- Đại Xuyên, đừng nhấc lên, cứ để mẹ nằm xuống...</w:t>
      </w:r>
    </w:p>
    <w:p>
      <w:pPr>
        <w:pStyle w:val="BodyText"/>
      </w:pPr>
      <w:r>
        <w:t xml:space="preserve">Khi Lưu Xuyên nhấc tay của mẹ Trang Duệ lên, một cảm giác đau đớn dữ dội từ bên hông truyền đến, vẻ mặt bà chợt đau đến mức biến dạng, Trang Duệ ở bên cạnh thấy tình huông như vậy thì vội vàng ngăn lại hành vi của lỗ mãng của Lưu Xuyên.</w:t>
      </w:r>
    </w:p>
    <w:p>
      <w:pPr>
        <w:pStyle w:val="BodyText"/>
      </w:pPr>
      <w:r>
        <w:t xml:space="preserve">Trang Duệ lúc này cũng không biết làm sao cho tốt, mẹ hắn vừa động vào đã đau, căn bản không thể nào đưa lên xe. Hắn biết mẹ mình trước nay đều là người mạnh mẽ, từ nhỏ nuôi dưỡng hai chị em mình chịu nhiều cay đắng nhưng chưa từng than vãn lời nào, bây giờ bà đau đến mức toàn thân phát run, trên trán vã mồ hôi lạnh, điều này không khỏi làm hắn cảm thấy đau đớn.</w:t>
      </w:r>
    </w:p>
    <w:p>
      <w:pPr>
        <w:pStyle w:val="BodyText"/>
      </w:pPr>
      <w:r>
        <w:t xml:space="preserve">- Mộc Đầu, cậu ở lại xem mẹ thế nào, tôi đi mời bác sĩ.</w:t>
      </w:r>
    </w:p>
    <w:p>
      <w:pPr>
        <w:pStyle w:val="BodyText"/>
      </w:pPr>
      <w:r>
        <w:t xml:space="preserve">Lưu Xuyên cũng dùng tay lau mắt rồi chạy ra ngoài, Trang Duệ nghe thấy Lưu Xuyên nói gì đó với Lôi Lôi, một lát sau nghe thấy tiếng khởi động xe ở bên dưới lầu.</w:t>
      </w:r>
    </w:p>
    <w:p>
      <w:pPr>
        <w:pStyle w:val="BodyText"/>
      </w:pPr>
      <w:r>
        <w:t xml:space="preserve">- Con à, đừng lo lắng, không có việc gì, nên gọi điện thoại cho Đại Xuyên quay về, lúc này đã là tết nhất đến nơi rồi, sao có thể tìm được bác sĩ? Mẹ chỉ là bệnh cũ tái phát mà thôi, trên bàn có chai dầu Hoa Hồng, con lấy ẹ thoa vào là sẽ khỏi ngay.</w:t>
      </w:r>
    </w:p>
    <w:p>
      <w:pPr>
        <w:pStyle w:val="BodyText"/>
      </w:pPr>
      <w:r>
        <w:t xml:space="preserve">Thấy đứa con đứng bên giường mà mắt mũi đỏ hoe, bà khẽ lên tiếng, giọng nói có chút suy yếu.</w:t>
      </w:r>
    </w:p>
    <w:p>
      <w:pPr>
        <w:pStyle w:val="BodyText"/>
      </w:pPr>
      <w:r>
        <w:t xml:space="preserve">- Bà ngoại, cho bà ăn kẹo Tiểu Long Nhân, ăn xong sẽ không sao đâu...</w:t>
      </w:r>
    </w:p>
    <w:p>
      <w:pPr>
        <w:pStyle w:val="BodyText"/>
      </w:pPr>
      <w:r>
        <w:t xml:space="preserve">Tiểu Niếp Niếp không biết vào phòng từ khi nào, nàng cầm trong tay một cục kẹo, nói với giọng điệu nức nở, vì lúc này bộ dạng của cậu và bà làm cho nàng sợ hãi. (.</w:t>
      </w:r>
    </w:p>
    <w:p>
      <w:pPr>
        <w:pStyle w:val="BodyText"/>
      </w:pPr>
      <w:r>
        <w:t xml:space="preserve">- Dầu Hoa Hồng, giảm đau...</w:t>
      </w:r>
    </w:p>
    <w:p>
      <w:pPr>
        <w:pStyle w:val="BodyText"/>
      </w:pPr>
      <w:r>
        <w:t xml:space="preserve">Trang Duệ giống như chợt nghĩ đến điều gì đó.</w:t>
      </w:r>
    </w:p>
    <w:p>
      <w:pPr>
        <w:pStyle w:val="BodyText"/>
      </w:pPr>
      <w:r>
        <w:t xml:space="preserve">- Đúng rồi, khi mình ở trên xe lửa dùng mắt nhìn vào cánh tay thì hình như cảm giác tê buốt biến mất, cũng không biết có thể làm mẹ hết đau hay không?</w:t>
      </w:r>
    </w:p>
    <w:p>
      <w:pPr>
        <w:pStyle w:val="BodyText"/>
      </w:pPr>
      <w:r>
        <w:t xml:space="preserve">Hai mắt Trang Duệ lập tức tỏa sáng, hắn vội vàng nói với mẹ:</w:t>
      </w:r>
    </w:p>
    <w:p>
      <w:pPr>
        <w:pStyle w:val="BodyText"/>
      </w:pPr>
      <w:r>
        <w:t xml:space="preserve">- Mẹ, thiếu chút nữa thì con quên, khi con từ Trung Hải quay về có mang theo chút dược phẩm đặc chế, là thuốc của Trung y, cực kỳ hiệu quả với những người bị đau, mẹ chờ chút, con đi lấy.</w:t>
      </w:r>
    </w:p>
    <w:p>
      <w:pPr>
        <w:pStyle w:val="BodyText"/>
      </w:pPr>
      <w:r>
        <w:t xml:space="preserve">Trang Duệ vội vàng quay về phòng mình, sau khi đi dạo một vòng thì sau đó quay trở lại. Vừa rồi sở dĩ hắn phải nói như vậy cũng vì sợ khi linh khí có tác dụng tốt, nếu mẹ hỏi thì cũng không biết nên trả lời thế nào, chẳng lẽ nói mình có dị năng đặc biệt sao?</w:t>
      </w:r>
    </w:p>
    <w:p>
      <w:pPr>
        <w:pStyle w:val="BodyText"/>
      </w:pPr>
      <w:r>
        <w:t xml:space="preserve">- Mẹ, lật người lại con xem nào...</w:t>
      </w:r>
    </w:p>
    <w:p>
      <w:pPr>
        <w:pStyle w:val="BodyText"/>
      </w:pPr>
      <w:r>
        <w:t xml:space="preserve">Trang Duệ giúp mẹ mình lật người lại, sau đó khẽ đẩy áo lên, để phần eo lộ ra. Chỉ cần dùng mắt thường cũng có thể thấy phần eo sưng lơn rõ ràng, hắn lấy ít dầu Hoa Hồng đổ vào tron bàn tay, sau đó dùng hai tay chà xát với nhau. Khi hắn cảm thấy bàn tay nóng lên thì vội vàng áp lên phần eo bị sưng của mẹ, một luồng khí nóng truyền vào da thịt.</w:t>
      </w:r>
    </w:p>
    <w:p>
      <w:pPr>
        <w:pStyle w:val="BodyText"/>
      </w:pPr>
      <w:r>
        <w:t xml:space="preserve">Đồng thời lúc này linh khí trong mắt của Trang Duệ cũng được điều động, một luồng sáng vàng xuất hiện trước mắt hắn, ngay sau đó linh khí tiếp xúc với phần eo sưng vù của mẹ. Lúc này hắn không quan tâm đến vấn đề tiêu hao linh khí, dù là linh khí hoàn toàn biến mất thì cũng không quan trọng bằng sức khỏe của mẹ. Khi linh khí tiếp xúc với phần thị eo của mẹ Trang Duệ thì nhanh chóng thẩm thấu vào bên trong như nước tưới lên vùng đất khô cằn.</w:t>
      </w:r>
    </w:p>
    <w:p>
      <w:pPr>
        <w:pStyle w:val="BodyText"/>
      </w:pPr>
      <w:r>
        <w:t xml:space="preserve">- Tiểu Duệ, nóng quá, ủa, sao lại mát rồi...</w:t>
      </w:r>
    </w:p>
    <w:p>
      <w:pPr>
        <w:pStyle w:val="BodyText"/>
      </w:pPr>
      <w:r>
        <w:t xml:space="preserve">Mẹ Trang Duệ lúc đầu chỉ cảm thấy một luồng khí nóng tiếp xúc vùng eo, nhưng sau đó lại thấy một luồng khí lạnh buốt tiến vào qua làn da, mà cảm giác đau đớn bên hông cũng dần giảm bớt khi luồng khí lạnh kia chuyển động. Chỉ sau mười giây ngắn ngủi thì bà cảm thấy toàn bộ đau đớn giống như đã biến mất.</w:t>
      </w:r>
    </w:p>
    <w:p>
      <w:pPr>
        <w:pStyle w:val="BodyText"/>
      </w:pPr>
      <w:r>
        <w:t xml:space="preserve">Luồng linh khí kia sau khi tiến vào và dừng lại một lúc ở bên hông thì tiếp tục đi lên dọc theo xương sống, thậm chí còn giống như làm áu lưu thông nhanh hơn. Mẹ Trang Duệ cũng không bao giờ đọc tiểu thuyết võ hiệp, nếu không thì bây giờ bà sẽ cảm thấy mình giống như được đả thông những khớp xương trong cơ thể như trong tiểu thuyết vậy.</w:t>
      </w:r>
    </w:p>
    <w:p>
      <w:pPr>
        <w:pStyle w:val="BodyText"/>
      </w:pPr>
      <w:r>
        <w:t xml:space="preserve">Linh khí đi đến đầu, mẹ Trang Duệ cảm thấy rùng mình, bà cảm thấy tóc tai dựng lên như điện giật, hoặc giống như ăn nhân sâm trường sinh, cảm thấy lông tóc toàn thân mở ra, đầu óc thanh tỉnh, cảm giác đau đớn bên hông đã biến mất, một cảm giác thoải mái nói không nên lời chợt bùng lên trong lòng.</w:t>
      </w:r>
    </w:p>
    <w:p>
      <w:pPr>
        <w:pStyle w:val="BodyText"/>
      </w:pPr>
      <w:r>
        <w:t xml:space="preserve">Trái lại thì lúc này Trang Duệ đang rơi lệ đầy mặt, không phải vì khó chịu, chẳng qua là linh khí trong mắt hao tổn hết hai phần ba, hắn giống như bị một đấm rất mạnh lên mũi, cảm giác đau đớn vô cùng đã quay lại. Nhưng cũng khá may mắn, có lẽ vì bây giờ linh khí thăng cấp thành màu vàng nên dù chỉ còn lại một phần ba thì cũng mạnh hơn so với khi còn màu xanh.</w:t>
      </w:r>
    </w:p>
    <w:p>
      <w:pPr>
        <w:pStyle w:val="BodyText"/>
      </w:pPr>
      <w:r>
        <w:t xml:space="preserve">- Ủa, không còn đau nữa, Tiểu Duệ, chú Đức cho con dược liệu gì mà hiệu quả tốt như vậy? Căn bệnh mãn tính của mẹ giống như đã khỏi hẳn rồi vậy. Đúng rồi, mẹ của Đại Xuyên cũng bị bệnh đau khớp lưng giống mẹ, con nên tìm thời gian đến tặng cho ít dược phẩm thế này. Ôi, đứa bé này, mẹ đã tốt lắm rồi, còn khóc gì nữa...</w:t>
      </w:r>
    </w:p>
    <w:p>
      <w:pPr>
        <w:pStyle w:val="BodyText"/>
      </w:pPr>
      <w:r>
        <w:t xml:space="preserve">Trang Mẫu quay đầu nhìn, chỉ thấy Trang Duệ đang ngồi bên giường rơi lệ đầy mặt.</w:t>
      </w:r>
    </w:p>
    <w:p>
      <w:pPr>
        <w:pStyle w:val="BodyText"/>
      </w:pPr>
      <w:r>
        <w:t xml:space="preserve">- Đưa cho...</w:t>
      </w:r>
    </w:p>
    <w:p>
      <w:pPr>
        <w:pStyle w:val="Compact"/>
      </w:pPr>
      <w:r>
        <w:t xml:space="preserve">Trang Duệ cảm thấy nếu mình nói sai thì sẽ toi mạng.</w:t>
      </w:r>
      <w:r>
        <w:br w:type="textWrapping"/>
      </w:r>
      <w:r>
        <w:br w:type="textWrapping"/>
      </w:r>
    </w:p>
    <w:p>
      <w:pPr>
        <w:pStyle w:val="Heading2"/>
      </w:pPr>
      <w:bookmarkStart w:id="40" w:name="chương-18-tụ-hội.-12"/>
      <w:bookmarkEnd w:id="40"/>
      <w:r>
        <w:t xml:space="preserve">18. Chương 18 : Tụ Hội. (1+2)</w:t>
      </w:r>
    </w:p>
    <w:p>
      <w:pPr>
        <w:pStyle w:val="Compact"/>
      </w:pPr>
      <w:r>
        <w:br w:type="textWrapping"/>
      </w:r>
      <w:r>
        <w:br w:type="textWrapping"/>
      </w:r>
    </w:p>
    <w:p>
      <w:pPr>
        <w:pStyle w:val="BodyText"/>
      </w:pPr>
      <w:r>
        <w:t xml:space="preserve">Hoàng Kim ĐồngTác giả: Đả Nhãn</w:t>
      </w:r>
    </w:p>
    <w:p>
      <w:pPr>
        <w:pStyle w:val="BodyText"/>
      </w:pPr>
      <w:r>
        <w:t xml:space="preserve">Chương 18: Tụ hội. (1+2)</w:t>
      </w:r>
    </w:p>
    <w:p>
      <w:pPr>
        <w:pStyle w:val="BodyText"/>
      </w:pPr>
      <w:r>
        <w:t xml:space="preserve">Nhóm Dịch: Tepga</w:t>
      </w:r>
    </w:p>
    <w:p>
      <w:pPr>
        <w:pStyle w:val="BodyText"/>
      </w:pPr>
      <w:r>
        <w:t xml:space="preserve">Nguồn : VipVandan</w:t>
      </w:r>
    </w:p>
    <w:p>
      <w:pPr>
        <w:pStyle w:val="BodyText"/>
      </w:pPr>
      <w:r>
        <w:t xml:space="preserve">- Mẹ, thuốc này rất quý, chú Đức chỉ cho con một chút mà thôi, tất cả đều đã dùng ẹ rồi, còn mẹ nuôi thì sau này con về Trung Hải sẽ hỏi chú Đức xin thêm.</w:t>
      </w:r>
    </w:p>
    <w:p>
      <w:pPr>
        <w:pStyle w:val="BodyText"/>
      </w:pPr>
      <w:r>
        <w:t xml:space="preserve">Trang Duệ cũng không biết mẹ mình có sinh lòng hoài nghi hay không, mình cũng chưa nghe nói có loại thuốc linh nghiệm như vậy, cũng chỉ có thể thuận miệng mà bịa chuyện thôi.</w:t>
      </w:r>
    </w:p>
    <w:p>
      <w:pPr>
        <w:pStyle w:val="BodyText"/>
      </w:pPr>
      <w:r>
        <w:t xml:space="preserve">Trang Duệ đi vào nhà vệ sinh rửa mặt, đợi đến khi hắn ra phòng khách thì Trang Mẫu đã từ trong phòng đi ra, nhìn thì thấy vết thương ở eo đã không còn vấn đề, bà đang cười tủm tỉm ôm cháu ngoại và nói chuyện với hai người Lôi Lôi và Tần Huyên Băng.</w:t>
      </w:r>
    </w:p>
    <w:p>
      <w:pPr>
        <w:pStyle w:val="BodyText"/>
      </w:pPr>
      <w:r>
        <w:t xml:space="preserve">Điều làm cho Trang Duệ cảm thấy bất ngờ chính là vừa rồi Tần Huyên Băng còn tỏ ra lạnh lùng xa cách với chính mình, bây giờ lại có biểu hiện rất khéo léo, trên mặt cũng có nụ cười thản nhiên. Hắn không khỏi thầm than, phụ nữ xem ra là động vật cực kỳ khó nắm bắt.</w:t>
      </w:r>
    </w:p>
    <w:p>
      <w:pPr>
        <w:pStyle w:val="BodyText"/>
      </w:pPr>
      <w:r>
        <w:t xml:space="preserve">- Tiểu Duệ, con mau gọi điện thoại cho Đại Xuyên, đừng tìm bác sĩ nữa, lúc này trời đổ tuyết lớn và rất lạnh, lại sắp đến tết, nào có thể tìm được bác sĩ. Con mau đi gọi điện thoại, gọi cậu ấy về dùng cơm.</w:t>
      </w:r>
    </w:p>
    <w:p>
      <w:pPr>
        <w:pStyle w:val="BodyText"/>
      </w:pPr>
      <w:r>
        <w:t xml:space="preserve">Khi thấy Trang Duệ thì Trang Mẫu lập tức nói, nhưng còn chưa dứt lời thì tiếng đập cửa ầm ầm đã vang lên.</w:t>
      </w:r>
    </w:p>
    <w:p>
      <w:pPr>
        <w:pStyle w:val="BodyText"/>
      </w:pPr>
      <w:r>
        <w:t xml:space="preserve">Trang Duệ vừa ra mở cửa thì Lưu Xuyên đã vội vàng xông vào, khi thấy Trang Mẫu đang vui vẻ ngồi trò chuyện với bạn gái của mình thì không khỏi có chút sững sốt. Lúc này hắn thật sự cảm thấy khó hiểu, Trang Mẫu vừa rồi còn đau đớn nói không nên lời sao bây giờ lại giống như người bình thường như vậy? Trang Duệ thấy sau lưng Lưu Xuyên còn có người, vì vậy mà tranh thủ tiến lên mời vào.</w:t>
      </w:r>
    </w:p>
    <w:p>
      <w:pPr>
        <w:pStyle w:val="BodyText"/>
      </w:pPr>
      <w:r>
        <w:t xml:space="preserve">Lưu Xuyên cũng nhanh chóng thanh tỉnh trở lại, trước tiên hắn mời người ở sau lưng vào nhà, sau đó dùng giọng nghi hoặc hỏi:</w:t>
      </w:r>
    </w:p>
    <w:p>
      <w:pPr>
        <w:pStyle w:val="BodyText"/>
      </w:pPr>
      <w:r>
        <w:t xml:space="preserve">- Mẹ nuôi, không phải đang đau lưng sao? Thế nào lại tốt rồi? À không, xem ra con đúng là mỏ quạ đen, khỏe thì quá tốt rồi. Đúng rồi, mẹ nuôi, đây là anh Vương, là đồng sự của bố con, có thể cho anh ấy xem vết thương trên lưng mẹ.</w:t>
      </w:r>
    </w:p>
    <w:p>
      <w:pPr>
        <w:pStyle w:val="BodyText"/>
      </w:pPr>
      <w:r>
        <w:t xml:space="preserve">- Không có gì, Đại Xuyên, chỉ là không cẩn thận ngã uống có hơi đau một chút mà thôi, Tiểu Duệ đã lấy thuốc đặc hiệu mang về từ Trung Hải bôi lên vết thương, bây giờ thì tốt rồi. Đã gần đến tết mà làm phiền Tiểu Vương, Tiểu Vương, xấu hổ quá, cậu ăn cơm chưa, ở lại dùng bữa cơm rau dưa nhé?</w:t>
      </w:r>
    </w:p>
    <w:p>
      <w:pPr>
        <w:pStyle w:val="BodyText"/>
      </w:pPr>
      <w:r>
        <w:t xml:space="preserve">Trang Mẫu buông cháu ngoại trong lòng ra rồi gọi Trang Mẫn mang thức ăn lên, nhưng lúc này đồng sự của bố Lưu Xuyên cũng nói không thể ở lại, nói trong nhà còn có việc, cũng không cần Lưu Xuyên đưa về. Trang Duệ vội vàng cầm hai gói thuốc vừa mới mua trong siêu thị kín đáo đưa cho anh Vương, lại tiễn đối phương xuống lầu.</w:t>
      </w:r>
    </w:p>
    <w:p>
      <w:pPr>
        <w:pStyle w:val="BodyText"/>
      </w:pPr>
      <w:r>
        <w:t xml:space="preserve">- Này tiểu tử, anh Vương không phải làm bên pháp y sao? Chẳng phải cả ngày chỉ làm việc với xác chết à?</w:t>
      </w:r>
    </w:p>
    <w:p>
      <w:pPr>
        <w:pStyle w:val="BodyText"/>
      </w:pPr>
      <w:r>
        <w:t xml:space="preserve">Trang Duệ vừa lên lầu thì kéo Lưu Xuyên đang nói chuyện với Lôi Lôi vào phòng của mình rồi tức giận hỏi.</w:t>
      </w:r>
    </w:p>
    <w:p>
      <w:pPr>
        <w:pStyle w:val="BodyText"/>
      </w:pPr>
      <w:r>
        <w:t xml:space="preserve">- Pháp y thì sao? Anh Vương cũng tốt nghiệp đại học y, cũng không kém hơn đám bác sĩ ở bệnh viện bao nhiêu. Tôi đây còn muốn hôm nào đó đặc biệt đi cảm tạ người ta, tiểu tử cậu cứ ở đó mà lắm miệng. Đúng rồi. cậu có thuốc gì mà hiệu quả như vậy? Mẹ tôi cũng luôn nói đau lưng, cậu sau này mang về cho tôi một ít thuốc, tôi sẽ ẹ dùng thử.</w:t>
      </w:r>
    </w:p>
    <w:p>
      <w:pPr>
        <w:pStyle w:val="BodyText"/>
      </w:pPr>
      <w:r>
        <w:t xml:space="preserve">Thì ra Lưu Xuyên cũng nghe Trang Mẫu nói về loại thuốc đặc hiệu của Trang Duệ, tuy tính cách của hắn có chút xúc động nhưng lại là đứa con có hiếu, khi Trang Duệ không có ở nhà thì nếu Trang Mẫu có chuyện gì, nếu anh rể không có ở nhà thì Lưu Xuyên đều đến hỗ trợ.</w:t>
      </w:r>
    </w:p>
    <w:p>
      <w:pPr>
        <w:pStyle w:val="BodyText"/>
      </w:pPr>
      <w:r>
        <w:t xml:space="preserve">- Thuốc đã dùng hết rồi, thứ đó do một lão Trung y sắc ra, quá trình rất phức tạp, khi tôi về thì chú Đức có ột chút, vừa đủ dùng. Nhưng không sao, hai tháng sau tôi về Trung Hải sẽ lấy về một ít ẹ nuôi.</w:t>
      </w:r>
    </w:p>
    <w:p>
      <w:pPr>
        <w:pStyle w:val="BodyText"/>
      </w:pPr>
      <w:r>
        <w:t xml:space="preserve">Trang Duệ bất đắc dĩ phải tiếp tục nói dối, vì sự việc phát sinh trên người hắn quá mức quỷ dị, thứ hai là tiểu tử Lưu Xuyên này lanh mồn lẹ miệng, chuyện của hắn nếu nói ra cho Lưu Xuyên biết, sợ rằng chỉ sau vài ngày thì cả địa cầu đều biết.</w:t>
      </w:r>
    </w:p>
    <w:p>
      <w:pPr>
        <w:pStyle w:val="BodyText"/>
      </w:pPr>
      <w:r>
        <w:t xml:space="preserve">Còn chuyện chữa bệnh đau lưng ẹ Lưu Xuyên, Trang Duệ cũng đã nghĩ kỹ, chờ khi nào linh khí trong mắt hắn được bổ sung, hắn sẽ đến đưa thuốc ẹ Lưu Xuyên.</w:t>
      </w:r>
    </w:p>
    <w:p>
      <w:pPr>
        <w:pStyle w:val="BodyText"/>
      </w:pPr>
      <w:r>
        <w:t xml:space="preserve">Nhưng những linh khí trong sách cổ kia chỉ có thể ngộ mà không thể cầu, Trang Duệ thấy mình may mắn lắm mới có thể được gặp hai câu đối của ông nội và bản thảo của bác gái kia, lần sau cũng không biết còn cơ hội tốt như vậy nữa hay không. Hắn nói sẽ về Trung Hải mới đi tìm thuốc, dựa theo suy nghĩ của hắn thì muốn thông qua những nhà sưu tầm cổ vật là bạn của chú Đức, hắn có thể có cơ hội hấp thu linh khí từ những món cổ vật của bọn họ.</w:t>
      </w:r>
    </w:p>
    <w:p>
      <w:pPr>
        <w:pStyle w:val="BodyText"/>
      </w:pPr>
      <w:r>
        <w:t xml:space="preserve">- Trang Duệ, Đại Xuyên, ra dùng cơm, hai tiểu tử nói gì trong phòng vạy, nhanh lên.</w:t>
      </w:r>
    </w:p>
    <w:p>
      <w:pPr>
        <w:pStyle w:val="BodyText"/>
      </w:pPr>
      <w:r>
        <w:t xml:space="preserve">Trang Mẫn đẩy cửa phòng Trang Duệ rồi nói, trước kia hai tiểu tử này trốn trong phòng thì thường sẽ làm ra những trò dở khóc dở cười, Trang Mẫn tất nhiên hiểu rõ tính tình và bản lĩnh của đứa em nhìn có vẻ chân thật của mình. (.</w:t>
      </w:r>
    </w:p>
    <w:p>
      <w:pPr>
        <w:pStyle w:val="BodyText"/>
      </w:pPr>
      <w:r>
        <w:t xml:space="preserve">Bình thường trong nhà chỉ có hai mẹ con Trang Duệ nên khá quạnh quẽ, bây giờ có nhiều người đến, ngược lại có chút không khí mừng năm mới. Nhưng biểu hiện hôm nay của Trang Mẫu làm cho Trang Duệ và Lưu Xuyên cảm thấy có chút khó hiểu, gần đây Trang Mẫu rất hiền lành, nhưng lúc này trên bàn cơm lại biểu hiện ra một bộ mặt mà trước nay bọn họ chưa từng gặp. Trang Mẫu vẫn ăn mặc như bình thường nhưng trong lúc vung tay nhấc chân lại bùng lên khí chất quý phái, mà Lôi Lôi và Tần Huyên Băng lại có chút e dè giống như đi vào nhà danh môn, điều này làn cho Lưu Xuyên và Trang Duệ ăn bữa cơm không được tự nhiên.</w:t>
      </w:r>
    </w:p>
    <w:p>
      <w:pPr>
        <w:pStyle w:val="BodyText"/>
      </w:pPr>
      <w:r>
        <w:t xml:space="preserve">Trang Duệ vì vết thương trên đầu còn chưa tốt nên chỉ uống rượu vang, Lưu Xuyên thích uống rượu đế nhưng còn phải lái xe nên cũng không dám uống nhiều. Trang Duệ cố ý hỏi thăm, cuối cùng cũng hiểu rõ những năm qua em gái đeo kính làm gì ở đâu, có một số việc mà ngay cả Lưu Xuyên cũng lần đầu tiên được biết.</w:t>
      </w:r>
    </w:p>
    <w:p>
      <w:pPr>
        <w:pStyle w:val="BodyText"/>
      </w:pPr>
      <w:r>
        <w:t xml:space="preserve">Thì ra vào những năm náo động trong nước thì ông ngoại của Lôi Lôi nhập cư trái phép đến Hongkong, trải qua hơn hai mươi năm làm việc gian khổ thì cũng lập nên một gia nghiệp không nhỏ, cũng cưới một cô vợ. Nhưng thật sâu trong lòng ông ngoại của Lôi Lôi vẫn rất lo lắng đến vợ và con gái vẫn còn ở trong nội địa, vì vậy mà thời điểm cuối năm tám mươi đầu những năm chín mươi, khi vợ qua đời thì ông có ý nghĩ quay về nội địa.</w:t>
      </w:r>
    </w:p>
    <w:p>
      <w:pPr>
        <w:pStyle w:val="BodyText"/>
      </w:pPr>
      <w:r>
        <w:t xml:space="preserve">Mẹ của Lôi Lôi sau đó được gả ột viên cảnh sát, vừa vặn là đồng sự của bố Lưu Xuyên, khi bọn họ học cấp hai cũng không biết mối quan hệ này. Về sau ông ngoại tìm được mẹ và Lôi Lôi, sau khi biết vợ của mình ở nội địa cũng đã qua đời thì muốn đưa con gái và cháu ngoại sang Hongkong. Mẹ của Lôi Lôi không muốn đi, nhưng muốn con gái tìm được môi trường học tập tốt hơn, bà quyết định đưa Lôi Lôi đến Hongkong, đó cũng là nguyên nhân mà năm xưa Lôi Lôi chợt biệt tăm biệt tích.</w:t>
      </w:r>
    </w:p>
    <w:p>
      <w:pPr>
        <w:pStyle w:val="BodyText"/>
      </w:pPr>
      <w:r>
        <w:t xml:space="preserve">Những năm qua Lôi Lôi cũng thường quay về Bành Thành, nhưng mỗi lần như vậy nàng đều đến và đi vội vàng, đều chỉ về thăm cha mẹ rồi lại quay về Hongkong. Năm ngoái sau khi tốt nghiệp đại học và tiến vào thực tập một thời gian ngắn trong công ty vàng bạc đá quý của ông ngoại thì nàng quay về nước, nàng về vì muốn khảo sát thị trường châu báu trong nước, đồng thời cũng có ý ở lại nội địa một thời gian dài hơn, vì thế mới cố ý đến Bành Thành cùng ăn tết với cha mẹ.</w:t>
      </w:r>
    </w:p>
    <w:p>
      <w:pPr>
        <w:pStyle w:val="BodyText"/>
      </w:pPr>
      <w:r>
        <w:t xml:space="preserve">Tần Huyên Băng chính là một người bạn của Lôi Lôi sau khi đến Hongkong, cũng là một người chị em thân thiết nhất của nàng. Làn này Tần Huyên Băng được Lôi Lôi mời đến nội địa để hưởng bầu không khí đón năm mới khác biệt một chút, mà hình như cả hai cũng có hợp tác trên phương diện kinh doanh. Nhưng hai nàng cũng không nhiều lời, tất nhiên cũng không đứng trước mặt người ngoài nói Tần Huyên Băng vì muốn tránh né sự theo đuổi phiền phức mà theo Lôi Lôi vào nội địa.</w:t>
      </w:r>
    </w:p>
    <w:p>
      <w:pPr>
        <w:pStyle w:val="BodyText"/>
      </w:pPr>
      <w:r>
        <w:t xml:space="preserve">Mẹ của Lôi Lôi lo lắng cho chuyện hôn nhân đại sự của con gái, vì vậy mà con vừa về vài ngày thì đã sắp xếp ra mắt vài người, nhưng Lôi Lôi thật sự không có chút cảm giác với người nào.</w:t>
      </w:r>
    </w:p>
    <w:p>
      <w:pPr>
        <w:pStyle w:val="BodyText"/>
      </w:pPr>
      <w:r>
        <w:t xml:space="preserve">Khi Lôi Lôi đã gần như mất kiên nhẫn thì bố lại giới thiệu một người con của đồng sự, khi hai người vừa gặp mặt thì nàng đã nhận ra Lưu Xuyên, đối với nàng thì người bạn học hồi cấp hai thường xuyên gây sự kia có ấn tượng rất lớn. Nàng đồng ý gặp mặt, không ngờ hai người ở cùng nhau vài ngày mà cảm thấy rất hợp ý, đặc biệt là Lưu Xuyên lại hay tỏ ra quan tâm chăm sóc, điều này nhận được sự ưu ái của Lôi đại tiểu thư. Ngay cả Lưu Xuyên cũng không tin, mình dễ dàng nắm bắt được trái tìm của mỹ nữ như vậy sao?</w:t>
      </w:r>
    </w:p>
    <w:p>
      <w:pPr>
        <w:pStyle w:val="BodyText"/>
      </w:pPr>
      <w:r>
        <w:t xml:space="preserve">- Lôi Lôi, cô quay về định khảo sát hạng mục gì? Cứ để cho Đại Xuyên chạy cùng cô, những năm này Bành Thành phát triển không tệ, bất kỳ nghiệp vụ gì cũng có thể phát triển ở nơi đây, bây giờ cô là thương nhân Hongkong, cũng cần phải kéo kinh tế nội địa đi lên mới được.</w:t>
      </w:r>
    </w:p>
    <w:p>
      <w:pPr>
        <w:pStyle w:val="BodyText"/>
      </w:pPr>
      <w:r>
        <w:t xml:space="preserve">Trang Duệ rót một ly trà cho Lôi Lôi và Tần Huyên Băng, sau đó dùng giọng đùa giỡn nói.</w:t>
      </w:r>
    </w:p>
    <w:p>
      <w:pPr>
        <w:pStyle w:val="BodyText"/>
      </w:pPr>
      <w:r>
        <w:t xml:space="preserve">Sau khi dùng cơm xong thì Trang Mẫu đưa Niếp Niếp đi ngủ trưa, vài người trẻ tuổi ngồi trên ghế sa lông tán gẫu với nhau, vì sắp đến tết, khoảng thời gian này mọi người bận rộn nhất, đồng thời cũng là nhàn rỗi nhất.</w:t>
      </w:r>
    </w:p>
    <w:p>
      <w:pPr>
        <w:pStyle w:val="BodyText"/>
      </w:pPr>
      <w:r>
        <w:t xml:space="preserve">- Ông ngoại tôi kinh doanh đồ trang sức, đã mở vài cửa hàng cũng không tính là lớn ở Hongkong, vì vậy muốn nghĩ hướng phát triển những sản phẩm như ngọc Phỉ Thúy, nhưn sản phẩm này căn bản đã bị vài nhà châu báu lớn của Hongkong lũng đoạn thị trường, mà đại lục những năm này phát triển kinh tế khá mạnh, vì vậy ông ngoại đã nghĩ muốn điều chỉnh sách lược phát triển của công ty, chuẩn bị đưa trọng tâm kinh doanh về nội địa, tôi chỉ là một quân tốt đến dò đường mà thôi.</w:t>
      </w:r>
    </w:p>
    <w:p>
      <w:pPr>
        <w:pStyle w:val="BodyText"/>
      </w:pPr>
      <w:r>
        <w:t xml:space="preserve">Lôi Lôi nói đến đây thì dừng lại một chút, sau đó thuận tay đẩy vài sợi tóc trên trán xuống vắt lên tai, nàng thoáng qua Lưu Xuyên rồi nói tiếp:</w:t>
      </w:r>
    </w:p>
    <w:p>
      <w:pPr>
        <w:pStyle w:val="BodyText"/>
      </w:pPr>
      <w:r>
        <w:t xml:space="preserve">- Đúng rồi, Trang Duệ, nghe Đại Xuyên nói bây giờ anh công tác ở Trung Hải có phải không, nơi đó là trọng tâm khảo sát của tôi, đến khi đó đến Trung Hải thì anh nhất định phải chiêu đãi đấy nhé?</w:t>
      </w:r>
    </w:p>
    <w:p>
      <w:pPr>
        <w:pStyle w:val="BodyText"/>
      </w:pPr>
      <w:r>
        <w:t xml:space="preserve">Tình huống công ty của ông ngoại Lôi Lôi thật sự là không quá tốt, vài năm qua giá vàng thế giới lên cao, kinh tế Hongkong lại phát triển kém, vì vậy mà sức mua của thị dân giảm xuống rất mạnh, cho nên lúc này chiến lược khai phá thị trường nội địa là cực kỳ quan trọng, mà trọng trách của Lôi Lôi lần này về nước cũng khá nặng.</w:t>
      </w:r>
    </w:p>
    <w:p>
      <w:pPr>
        <w:pStyle w:val="BodyText"/>
      </w:pPr>
      <w:r>
        <w:t xml:space="preserve">Trang Duệ lúc này cũng không có hứng thú gì với châu báu, hắn nghe vậy thì đùa giỡn nói:</w:t>
      </w:r>
    </w:p>
    <w:p>
      <w:pPr>
        <w:pStyle w:val="BodyText"/>
      </w:pPr>
      <w:r>
        <w:t xml:space="preserve">- Thì ra Lôi đại tiểu thư là nhà tư bản Hongkong, đến Trung Hải nhất định phải tìm tôi, nhưng nếu nam sĩ bên cạnh cô không phải là Đại Xuyên, tôi nhất định sẽ không tiếp.</w:t>
      </w:r>
    </w:p>
    <w:p>
      <w:pPr>
        <w:pStyle w:val="BodyText"/>
      </w:pPr>
      <w:r>
        <w:t xml:space="preserve">- Không cần làm phiền Trang tiên sinh, chúng tôi có một công ty chi nhánh ở thành phố Trung Hải.</w:t>
      </w:r>
    </w:p>
    <w:p>
      <w:pPr>
        <w:pStyle w:val="BodyText"/>
      </w:pPr>
      <w:r>
        <w:t xml:space="preserve">Tần Huyên Băng ngồi bên cạnh Lôi Lôi chợt nhàn nhạt nói một câu làm cho Trang Duệ có chút xấu hổ, nếu các người có chi nhánh ở Trung Hải còn tìm đến tiểu nhân vật như tôi làm gì? Hắn cũng không biết chúng tôi trong lời của Tần Huyên Băng thật sự không có liên quan gì đến Lôi Lôi.</w:t>
      </w:r>
    </w:p>
    <w:p>
      <w:pPr>
        <w:pStyle w:val="BodyText"/>
      </w:pPr>
      <w:r>
        <w:t xml:space="preserve">Lưu Xuyên thấy Tần Huyên Băng giống như có chút chăm chĩa vào Trang Duệ, vì vậy mà hắn nhanh chóng chuyển hướng:</w:t>
      </w:r>
    </w:p>
    <w:p>
      <w:pPr>
        <w:pStyle w:val="BodyText"/>
      </w:pPr>
      <w:r>
        <w:t xml:space="preserve">- Lôi Lôi, em cũng hiếm khi quay về được một lần, hay ngày mai chúng ta dứt khoát tổ chức họp lớp cấp hai, thế nào?</w:t>
      </w:r>
    </w:p>
    <w:p>
      <w:pPr>
        <w:pStyle w:val="BodyText"/>
      </w:pPr>
      <w:r>
        <w:t xml:space="preserve">- Họp lớp cấp hai?</w:t>
      </w:r>
    </w:p>
    <w:p>
      <w:pPr>
        <w:pStyle w:val="Compact"/>
      </w:pPr>
      <w:r>
        <w:t xml:space="preserve">Lôi Lôi và Trang Duệ chợt ngây cả người, bọn họ cũng không ngờ Lưu Xuyên lại có đề nghị như vậy.</w:t>
      </w:r>
      <w:r>
        <w:br w:type="textWrapping"/>
      </w:r>
      <w:r>
        <w:br w:type="textWrapping"/>
      </w:r>
    </w:p>
    <w:p>
      <w:pPr>
        <w:pStyle w:val="Heading2"/>
      </w:pPr>
      <w:bookmarkStart w:id="41" w:name="chương-19-tụ-hội.-34"/>
      <w:bookmarkEnd w:id="41"/>
      <w:r>
        <w:t xml:space="preserve">19. Chương 19 : Tụ Hội. (3+4)</w:t>
      </w:r>
    </w:p>
    <w:p>
      <w:pPr>
        <w:pStyle w:val="Compact"/>
      </w:pPr>
      <w:r>
        <w:br w:type="textWrapping"/>
      </w:r>
      <w:r>
        <w:br w:type="textWrapping"/>
      </w:r>
    </w:p>
    <w:p>
      <w:pPr>
        <w:pStyle w:val="BodyText"/>
      </w:pPr>
      <w:r>
        <w:t xml:space="preserve">Hoàng Kim ĐồngTác giả: Đả Nhãn</w:t>
      </w:r>
    </w:p>
    <w:p>
      <w:pPr>
        <w:pStyle w:val="BodyText"/>
      </w:pPr>
      <w:r>
        <w:t xml:space="preserve">Chương 19: Tụ hội. (3+4)</w:t>
      </w:r>
    </w:p>
    <w:p>
      <w:pPr>
        <w:pStyle w:val="BodyText"/>
      </w:pPr>
      <w:r>
        <w:t xml:space="preserve">Nhóm Dịch: Tepga</w:t>
      </w:r>
    </w:p>
    <w:p>
      <w:pPr>
        <w:pStyle w:val="BodyText"/>
      </w:pPr>
      <w:r>
        <w:t xml:space="preserve">Nguồn : VipVandan</w:t>
      </w:r>
    </w:p>
    <w:p>
      <w:pPr>
        <w:pStyle w:val="BodyText"/>
      </w:pPr>
      <w:r>
        <w:t xml:space="preserve">Từ khi tốt nghiệp cấp hai đến nay đã là bảy tám năm, khi còn học cấp hai thì Trang Duệ và Lưu Xuyên làm việc gì cũng thường có đặc điểm đặc biệt, có thứ gì chơi vui thì cả hai sẽ kéo cả lớp và thậm chí là cả khóa cùng tham gia, nhưng thành tích học tập của Trang Duệ là rất tốt mà Lưu Xuyên thì năm cấp ba luôn là tấm gương phản diện cho thầy cô giáo và các phụ huynh.</w:t>
      </w:r>
    </w:p>
    <w:p>
      <w:pPr>
        <w:pStyle w:val="BodyText"/>
      </w:pPr>
      <w:r>
        <w:t xml:space="preserve">Học sinh khi đó tương đối thuần khiết, hai bên kết giao cũng không vì lợi ích gì cả, không giống như trường học bây giờ, ngay từ cấp tiểu học đã bắt đầu tuyển cán sự lớp, trước tiên phải xem xét coi phụ huynh của ai là người có tiền và có địa vị cao nhất, làn gió ganh đua giữa các học sinh là quá nặng nề.</w:t>
      </w:r>
    </w:p>
    <w:p>
      <w:pPr>
        <w:pStyle w:val="BodyText"/>
      </w:pPr>
      <w:r>
        <w:t xml:space="preserve">Nếu so sánh với những thời cấp ba học tập căng thẳng thì thời cấp hai thật sự có nhiều kỷ niệm tốt đẹp với Trang Duệ và Lưu Xuyên, sau khi tốt nghiệp trung học thì Trang Duệ đi học đại học, hầu như cũng ít khi lui tới với những người bạn cấp hai, lúc này hắn nghe Lưu Xuyên đề nghị thì trong lòng cũng muốn gặp lại những người bạn năm xưa.</w:t>
      </w:r>
    </w:p>
    <w:p>
      <w:pPr>
        <w:pStyle w:val="BodyText"/>
      </w:pPr>
      <w:r>
        <w:t xml:space="preserve">Lôi Lôi khi còn học cấp hai đã chuyển trường sang Hongkong, ai cũng biết vào đầu những năm chín mươi thì người Hongkong căn bản đều không nói tiếng phổ thông, rất nhiều người Hongkong không hiểu tiếng phổ thông, mà người nội địa đến Hongkong nếu như không biết tiếng Quảng Đông thì nhất định là nửa bước khó đi. Lôi Lôi vừa đến Hongkong thì tất nhiên ngôn ngữ không thông nên cũng chẳng có bạn bè gì cả, tất nhiên nàng sẽ rất hoài niệm đến cuộc sống ở Bành Thành, lúc này nghe lời đề nghị của Lưu Xuyên thì cũng động tâm.</w:t>
      </w:r>
    </w:p>
    <w:p>
      <w:pPr>
        <w:pStyle w:val="BodyText"/>
      </w:pPr>
      <w:r>
        <w:t xml:space="preserve">- Lưu...À, Đại Xuyên.</w:t>
      </w:r>
    </w:p>
    <w:p>
      <w:pPr>
        <w:pStyle w:val="BodyText"/>
      </w:pPr>
      <w:r>
        <w:t xml:space="preserve">Trang Duệ quen gọ Lưu Xuyên theo biệt danh, vì vậy lúc này thật sự khó sửa.</w:t>
      </w:r>
    </w:p>
    <w:p>
      <w:pPr>
        <w:pStyle w:val="BodyText"/>
      </w:pPr>
      <w:r>
        <w:t xml:space="preserve">- Những vị bạn học thời cấp hai, ngoài những người sau này học lên trung học cùng trường với chúng ta thì những người khác hầu như không lui tới, sao có thể tụ tập mọi người lại được? Tiểu tử cậu có biện pháp gì?</w:t>
      </w:r>
    </w:p>
    <w:p>
      <w:pPr>
        <w:pStyle w:val="BodyText"/>
      </w:pPr>
      <w:r>
        <w:t xml:space="preserve">Trang Duệ có chút nghi vấn, rất nhiều người là bảy tám năm không gặp, chỉ sợ gặp mặt cũng không nhận ra nhau.</w:t>
      </w:r>
    </w:p>
    <w:p>
      <w:pPr>
        <w:pStyle w:val="BodyText"/>
      </w:pPr>
      <w:r>
        <w:t xml:space="preserve">- Đây không phải là nói nhảm sao? Anh đây là địa đầu xà, ba năm trước chúng tôi đã họp mặt một lần, tôi đều có số điện thoại liên lạc của bọn họ. Đúng rồi, trước đó cậu ở Trung Hải không về được, vì vậy tôi cũng không điện thoại thông báo cho cậu. nguồn</w:t>
      </w:r>
    </w:p>
    <w:p>
      <w:pPr>
        <w:pStyle w:val="BodyText"/>
      </w:pPr>
      <w:r>
        <w:t xml:space="preserve">Lưu Xuyên cũng không phải nói mạnh miệng, sau khi học xong trung học và không thi lên đại học thì hắn bắt đầu lăn lộn trong xã hội, vì ra khỏi cổng trường là tiến vào xã hội, thứ cần quan tâm nhất chính là quan hệ giữa người và người. Hắn mở tiệm thú cưng vài năm thì tìm được chút lợi nhuận, hắn lại là người có nghĩa khí, thích kết giao bằng hữu gần xa, vì vậy mà những người bạn cấp hai năm xưa phần lớn ở cùng quận được hắn kéo liên lạc, mọi người thường xuyên có qua lại.</w:t>
      </w:r>
    </w:p>
    <w:p>
      <w:pPr>
        <w:pStyle w:val="BodyText"/>
      </w:pPr>
      <w:r>
        <w:t xml:space="preserve">Trong những người đó có người phát triển tốt, có người không được như ý, bình thường bọn họ có thể giúp đỡ lẫn nhau, vì vậy mà vài năm trước bọn họ đã từng tụ tập lại một lần. Nếu thật sự nói về vấn đề đối nhân xử thế và kéo quan hệ bạn bè thì Trang Duệ thật sự kém hơn Lưu Xuyên rất nhiều.</w:t>
      </w:r>
    </w:p>
    <w:p>
      <w:pPr>
        <w:pStyle w:val="BodyText"/>
      </w:pPr>
      <w:r>
        <w:t xml:space="preserve">Lưu Xuyên nói như vậy thì cũng làm cho Trang Duệ nhớ ra, vài năm trước thật sự có chuyện như vậy, nhưng khi đó hắn đang học ở Trung Hải, tình hình học tập căng thẳng, cũng không quá xem trọng họp lớp cấp hai, vì thế mà thật sự bỏ qua sau đầu.</w:t>
      </w:r>
    </w:p>
    <w:p>
      <w:pPr>
        <w:pStyle w:val="BodyText"/>
      </w:pPr>
      <w:r>
        <w:t xml:space="preserve">- Đại Xuyên, ngày mai là giao thừa, sợ rằng không kịp họp lớp trước tết rồi...</w:t>
      </w:r>
    </w:p>
    <w:p>
      <w:pPr>
        <w:pStyle w:val="BodyText"/>
      </w:pPr>
      <w:r>
        <w:t xml:space="preserve">Mỗi năm cứ đến tết là phải đến nhà chúc tết thân bằng hảo hữu, nếu sắp xếp một ngày họp lớp thì ít nhất cũng phải qua tết, nhưng qua tết thì Lôi Lôi sẽ cùng Tần Huyên Băng đi đến khảo sát thị trường vài thành phố khác, có lẽ sẽ cực kỳ bận rộn và không thể tham gia họp lớp được, vì vậy mà lúc này vẻ mặt Lôi Lôi có chút biểu hiện tiếc nuối.</w:t>
      </w:r>
    </w:p>
    <w:p>
      <w:pPr>
        <w:pStyle w:val="BodyText"/>
      </w:pPr>
      <w:r>
        <w:t xml:space="preserve">truyện copy từ</w:t>
      </w:r>
    </w:p>
    <w:p>
      <w:pPr>
        <w:pStyle w:val="BodyText"/>
      </w:pPr>
      <w:r>
        <w:t xml:space="preserve">Lưu Xuyên đảo mắt một vòng, hắn thấy đây là cơ hội để mình biểu hiện năng lực, vì vậy mà thầm tính toán. Ngày mai là ba mươi, nếu họp lớp trước tết thì chỉ có thể vào ngày mai, cấp hai có ba mươi tám người, có mười người đi ra tỉnh ngoài học tập nhưng tốt nghiệp cũng về quê công tác, bây giờ những người ra ngoài công tác cũng đã quay về Bành Thành ăn tết, cũng chỉ có chừng mười bảy mười tám người không có liên lạc với mình, vì thế có thể thấy hắn sẽ liên lạc được với hai mươi người, nhưng quan trọng là ngày mai bọn họ có rảnh hay không mà thôi.</w:t>
      </w:r>
    </w:p>
    <w:p>
      <w:pPr>
        <w:pStyle w:val="BodyText"/>
      </w:pPr>
      <w:r>
        <w:t xml:space="preserve">- Mọi người không cần xen vào, để tôi sắp xếp, trưa mai chúng ta họp lớp.</w:t>
      </w:r>
    </w:p>
    <w:p>
      <w:pPr>
        <w:pStyle w:val="BodyText"/>
      </w:pPr>
      <w:r>
        <w:t xml:space="preserve">Lưu Xuyên tính toán một phen, sau đó cảm thấy rất khá, vì vậy mà mở miệng nói.</w:t>
      </w:r>
    </w:p>
    <w:p>
      <w:pPr>
        <w:pStyle w:val="BodyText"/>
      </w:pPr>
      <w:r>
        <w:t xml:space="preserve">Những năm qua Lưu Xuyên làm việc cũng không phải không công, hắn làm việc rất trật tự, đầu tiên là điện thoại đến nhà hàng đặt vài bàn, sau đó không biết lấy từ đâu ra một quyển sổ thông tin, bắt đầu tìm số điện thoại. Chưa đến nửa giờ sau thì hắn đã tìm được mười mấy người, năm bạn học nam và bảy bạn học nữ, hắn nói rõ địa điểm nhà hàng, yêu cầu đến đúng giờ, có vài người lên tiếng sẽ liên lạc với những bạn học khác, vì thế mà tính toán sơ lược cũng có mười bảy mười tám người. Cuối cùng còn vài người không có số điện thoại liên lạc, Lưu Xuyên quyết định lái xe đến thông báo cho từng người.</w:t>
      </w:r>
    </w:p>
    <w:p>
      <w:pPr>
        <w:pStyle w:val="BodyText"/>
      </w:pPr>
      <w:r>
        <w:t xml:space="preserve">- Lưu Xuyên, không ngờ anh quan hệ rất tốt, nhiều năm như vậy mà vẫn còn liên lạc với nhiều bạn học nữ như vậy.</w:t>
      </w:r>
    </w:p>
    <w:p>
      <w:pPr>
        <w:pStyle w:val="BodyText"/>
      </w:pPr>
      <w:r>
        <w:t xml:space="preserve">Lưu Xuyên vừa đặt điện thoại xuống thì Lôi Lôi đã cười tủm tỉm nói, điều này làm cho Lưu Xuyên cực kỳ hối hận, biết vậy hắn không cần điện thoại thông báo cho những bạn nữ, để cho Trang Duệ làm là tốt rồi.</w:t>
      </w:r>
    </w:p>
    <w:p>
      <w:pPr>
        <w:pStyle w:val="BodyText"/>
      </w:pPr>
      <w:r>
        <w:t xml:space="preserve">- À, bọn họ hầu như đều làm mẹ hết cả rồi, anh đã từng đến uống rượu mừng của bọn họ. Đi thôi, Lôi Lôi, Tần tiểu thư, tôi đưa mọi người về nhà, sau đó sẽ đến thông báo cho vài người nữa.</w:t>
      </w:r>
    </w:p>
    <w:p>
      <w:pPr>
        <w:pStyle w:val="BodyText"/>
      </w:pPr>
      <w:r>
        <w:t xml:space="preserve">Lưu Xuyên vội vàng di chuyển chủ đề, hắn dùng giọng chính nghĩa nói.</w:t>
      </w:r>
    </w:p>
    <w:p>
      <w:pPr>
        <w:pStyle w:val="BodyText"/>
      </w:pPr>
      <w:r>
        <w:t xml:space="preserve">- Lôi Lôi, những người theo đuổi cậu ở Hongkong cũng không ít, cho đến bây giờ cũng chưa thấy cậu ước hẹn với người nào, không ngờ ở nhà còn ẩn giấu một anh bạn thanh mai trúc mã. Lưu Xuyên dù là một anh chàng tốt nhưng cũng không phải đặc biệt vĩ đại, sao cậu lại vừa ý anh ấy?</w:t>
      </w:r>
    </w:p>
    <w:p>
      <w:pPr>
        <w:pStyle w:val="BodyText"/>
      </w:pPr>
      <w:r>
        <w:t xml:space="preserve">Tần Huyên Băng nằm trên giường lớn của Lôi Lôi, lúc này vẻ lạnh lùng của nàng đã được quét sạch, nàng nói với Lôi Lôi. Trong lòng nàng cũng cảm thấy rất khó hiểu, lẽ ra với thế lực của ông ngoại và điều kiện của Lôi Lôi, hoàn toàn có thể tìm được một bạn trai phù hợp hơn.</w:t>
      </w:r>
    </w:p>
    <w:p>
      <w:pPr>
        <w:pStyle w:val="BodyText"/>
      </w:pPr>
      <w:r>
        <w:t xml:space="preserve">- Cậu có biết bộ dạng của mình khi đến Hongkong không?</w:t>
      </w:r>
    </w:p>
    <w:p>
      <w:pPr>
        <w:pStyle w:val="BodyText"/>
      </w:pPr>
      <w:r>
        <w:t xml:space="preserve">Lôi Lôi đang chơi game trên máy tính, nàng nghe vậy thì quay đầu nhìn Tần Huyên Băng.</w:t>
      </w:r>
    </w:p>
    <w:p>
      <w:pPr>
        <w:pStyle w:val="BodyText"/>
      </w:pPr>
      <w:r>
        <w:t xml:space="preserve">- Ha ha, khi đó cậu đeo một cặp kiếng dày, ăn mặc quê một cục, trong lớp có rất nhiều người gọi cậu là em đại lục...</w:t>
      </w:r>
    </w:p>
    <w:p>
      <w:pPr>
        <w:pStyle w:val="BodyText"/>
      </w:pPr>
      <w:r>
        <w:t xml:space="preserve">Khi Lôi Lôi đến Hongkong thì học cùng lớp với Tần Huyên Băng, khi đó Lôi Lôi không biết tiếng Quảng Đông, trong lớp lại không có ai hiểu tiếng phổ thông của Lôi Lôi, nếu không phải từ nhỏ Tần Huyên Băng đã đi theo ông nội và nghe hiểu tiếng phổ thông, hai nàng cũng không thể trở thành bạn bè tốt.</w:t>
      </w:r>
    </w:p>
    <w:p>
      <w:pPr>
        <w:pStyle w:val="BodyText"/>
      </w:pPr>
      <w:r>
        <w:t xml:space="preserve">- Đúng vậy, khi chưa tới Hongkong thì mình cũng có bộ dạng kia, người cùng lớp cũng gọi mình là em bốn mắt, Lưu Xuyên là một học sinh quậy phá và trong lớp có rất nhiều người sợ, nhưng anh ấy chưa từng bao giờ ức hiếp người khác. Có một lần một nam sinh gọi mình là em bốn mắt và bị anh ấy đánh ột trận nhừ tử, sau này cũng không còn ai dám gọi mình như vậy nữa.</w:t>
      </w:r>
    </w:p>
    <w:p>
      <w:pPr>
        <w:pStyle w:val="BodyText"/>
      </w:pPr>
      <w:r>
        <w:t xml:space="preserve">Lôi Lôi nhớ lại tình huống năm xưa, chuyện đó anh hưởng rất lớn với nàng, có lẽ khi đó hình tượng của Lưu Xuyên đã khắc sâu vào đầu nàng.</w:t>
      </w:r>
    </w:p>
    <w:p>
      <w:pPr>
        <w:pStyle w:val="BodyText"/>
      </w:pPr>
      <w:r>
        <w:t xml:space="preserve">- Mình cũng không muốn để Lưu Xuyên nuôi mình. Đúng rồi, Huyên Huyên cậu thì sao? Là hiến thân cho Vương đại thiếu gia hay Hoắc đại thiếu gia? Bọn họ nếu biết cậu đến nội địa, chắc chắn sẽ đuổi theo.</w:t>
      </w:r>
    </w:p>
    <w:p>
      <w:pPr>
        <w:pStyle w:val="BodyText"/>
      </w:pPr>
      <w:r>
        <w:t xml:space="preserve">Lôi Lôi nói làm cho Tần Huyên Băng thẹn quá hóa giận, vì vậy mà hai người bắt đầu đùa giỡn trên giường.</w:t>
      </w:r>
    </w:p>
    <w:p>
      <w:pPr>
        <w:pStyle w:val="BodyText"/>
      </w:pPr>
      <w:r>
        <w:t xml:space="preserve">Sau khi hai ngươi mệt mỏi thở không ra hơi thì dừng lại, Lôi Lôi lo lắng đến sự kiện ngày mai đi họp lớp, nàng sợ Tần Huyên Băng ở nhà một mình sẽ buồn, vì vậy nói:</w:t>
      </w:r>
    </w:p>
    <w:p>
      <w:pPr>
        <w:pStyle w:val="BodyText"/>
      </w:pPr>
      <w:r>
        <w:t xml:space="preserve">- Huyên Huyên, ngày mai cậu đi tham gia họp lớp với mình nhé? À, đúng rồi, Trang Duệ cũng không tệ, cậu cũng có thể thu anh ấy làm một người dưới váy ình...</w:t>
      </w:r>
    </w:p>
    <w:p>
      <w:pPr>
        <w:pStyle w:val="BodyText"/>
      </w:pPr>
      <w:r>
        <w:t xml:space="preserve">- Cậu muốn chết à? Sao lại nói lời khó nghe như vậy? Không đi đâu, mình không có hứng thú với người đàn ông kia, ánh mắt nhìn người ta quá mê đắm. Đúng rồi, Lôi Lôi, cậu có phát hiện ra không, mẹ của Trang Duệ rất có khí chất, hình như bà ấy cũng không giống như có xuất thân gia đình tầm thường.</w:t>
      </w:r>
    </w:p>
    <w:p>
      <w:pPr>
        <w:pStyle w:val="BodyText"/>
      </w:pPr>
      <w:r>
        <w:t xml:space="preserve">Tần Huyên Băng nói ra điều này cũng làm cho Lôi Lôi cảm thấy kỳ quái, vì khi đối diện với Trang Mẫu thì các nàng thật sự sinh ra cảm giác như đối mặt với trưởng bối nhà mình.</w:t>
      </w:r>
    </w:p>
    <w:p>
      <w:pPr>
        <w:pStyle w:val="BodyText"/>
      </w:pPr>
      <w:r>
        <w:t xml:space="preserve">Lôi Lôi không nói thêm điều gì, có lẽ Trang Mẫu là người có nhiều chuyện giấu kín, nhưng Trang Duệ rõ ràng không phải sinh trong gia đình đại phú, với bối cảnh gia tộc của Tần Huyên Băng, như vậy Tần Huyên Băng và Trang Duệ là hai người của hai thế giới, bọn họ vĩnh viễn sẽ không bao giờ cùng xuất hiện cùng một chỗ, đây cũng chính là lý do mà nàng thật sự không muốn tác hợp cho hai người bọn họ.</w:t>
      </w:r>
    </w:p>
    <w:p>
      <w:pPr>
        <w:pStyle w:val="BodyText"/>
      </w:pPr>
      <w:r>
        <w:t xml:space="preserve">Chưa đến mười một giờ trưa ngày hôm sau thì Trang Duệ đã bị Lưu Xuyên kéo đến khách sạn, theo như những gì Lưu Xuyên nói thì Trang Duệ cũng là một người triệu tập, tất nhiên phải đến sớm hỗ trợ. Sau khi ném Trang Duệ ở lại khách sạn thì Lưu Xuyên chạy đi đón Lôi Lôi.</w:t>
      </w:r>
    </w:p>
    <w:p>
      <w:pPr>
        <w:pStyle w:val="BodyText"/>
      </w:pPr>
      <w:r>
        <w:t xml:space="preserve">Đến khi Trang Duệ thấy trên xe đi xuống chỉ có một mình Lôi Lôi thì cực kỳ vui sướng, hắn không muốn giữa mùa đông giá rét còn có một khối băng ở bên người, nhưng nếu ở cách xa một chút thì có thể thưởng thức người đẹp, tục ngữ nói sắc đẹp cũng không thể ăn được.</w:t>
      </w:r>
    </w:p>
    <w:p>
      <w:pPr>
        <w:pStyle w:val="BodyText"/>
      </w:pPr>
      <w:r>
        <w:t xml:space="preserve">Không lâu sau thì các vị bạn học tham gia họp lớp lần lượt kéo đến, đên khi mở tiệc vào lúc mười hai giờ trưa thì đã có mười một người đến tham gia, bỏ qua vài người bạn chưa về lại Bành Thành, trên cơ bản thì tất cả bạn học ở Bành Thành đều đến đông đủ. Trang Duệ và Lôi Lôi xuất hiện tất nhiên sẽ làm ọi người cảm thấy vui vẻ và bất ngờ, cũng làm cho bọn họ cảm nhận được tình cảm bạn học cũ.</w:t>
      </w:r>
    </w:p>
    <w:p>
      <w:pPr>
        <w:pStyle w:val="BodyText"/>
      </w:pPr>
      <w:r>
        <w:t xml:space="preserve">Một bữa cơm thật sự náo nhiệt, trong đó Trang Duệ và Lưu Xuyên trở thành đối tượng để mọi người lên án công khai, điều làm ọi người khắc ghi nhất chính là vừa đi học không lâu thì hai tiểu tử kia đã lừa gạt tiền của mọi người, hai tiểu tử một đóng vai thiện một vai ác đã cướp không ít tiền tiêu vặt của mọi người.</w:t>
      </w:r>
    </w:p>
    <w:p>
      <w:pPr>
        <w:pStyle w:val="BodyText"/>
      </w:pPr>
      <w:r>
        <w:t xml:space="preserve">Lúc đó rất nhiều gia đình đã có tivi, những đứa trẻ trong nhà không có tivi cũng sang nhà hàng xóm xem ké. Vì phần lớn phim Hongkong đều được đưa vào nội địa, vì thế cũng sớm sinh ra một nhóm fan hâm mộ. Trang Duệ khi đó ngửi thấy mùi vấn đề, vì vậy mà hắn và Lưu Xuyên dùng hết tiền mừng tuổi của mình để chạy đến chợ Bành Thành mua một mớ tranh ảnh, bên trên có hình các ngôi sao, thứ này có thể dán lên sách vở với màu sắc sặc sỡ.</w:t>
      </w:r>
    </w:p>
    <w:p>
      <w:pPr>
        <w:pStyle w:val="BodyText"/>
      </w:pPr>
      <w:r>
        <w:t xml:space="preserve">Giá bán sỉ một bức tranh lớn có mười mấy ngôi sao cũng chỉ hai đồng mà thôi, nhưng hai người bọn họ cắt những ngôi sao kia ra, bản lẻ mỗi ngôi sao là năm phân tiền, hơn nữa có thể đổi bằng phiếu ăn. Vì phương thức giao dịch rất linh hoạt nên những tấm hình ngôi sao của hai người bọn họ rất được hoan nghênh.</w:t>
      </w:r>
    </w:p>
    <w:p>
      <w:pPr>
        <w:pStyle w:val="BodyText"/>
      </w:pPr>
      <w:r>
        <w:t xml:space="preserve">Sau vài ngày buôn bán, không chỉ là trong lớp của Trang Duệ và Lưu Xuyên, thậm chí cả trường đều truyền tay hình ngôi sao của bọn họ. Sau khi kết thúc buôn bán, kết quả làm cho Trang Duệ và Lưu Xuyên chấn động, đó là bọn họ bỏ ra hai chục đồng nhưng thu vào hơn ba trăm đồng, thậm chí còn cao hơn cả tiền lương của cha mẹ hai đứa vào thời điểm này.</w:t>
      </w:r>
    </w:p>
    <w:p>
      <w:pPr>
        <w:pStyle w:val="BodyText"/>
      </w:pPr>
      <w:r>
        <w:t xml:space="preserve">Phát hiện này làm cho Trang Duệ và Lưu Xuyên cực kỳ mừng rỡ, phải biết rằng thời đó trong túi có vài đồng là coi như khoản tiền lớn rồi, bình thường nhà trường tổ chức đi dã ngoại ngoài thành phố thì cha mẹ cũng chỉ cho năm phân tiền mà thôi. Lúc này mới vài ngày mà bọn họ được hơn ba trăm đồng, điều này làm cho niềm tin của hai người tăng lên rất nhiều, vì thế mà tiếp tục thừa thắng xông lên. Nhưng cuối cùng cả hai bị giáo viên phát hiện ra, kết quả là mông của hai đứa nở hoa, người chấp hành là bố của Lưu Xuyên.</w:t>
      </w:r>
    </w:p>
    <w:p>
      <w:pPr>
        <w:pStyle w:val="BodyText"/>
      </w:pPr>
      <w:r>
        <w:t xml:space="preserve">Quá trình bị phát hiện cũng rất ngẫu nhiên, đó là vì một học sinh ở lớp khác mua hình nhưng vì không đủ tiền nên mua thiếu, nói rằng ngày hôm sau sẽ trả. Ngày hôm sau tên kia chưa trả, vì vậy là Lưu Xuyên ra mặt uy hiếp đối phương. Nhưng cả Trang Duệ và Lưu Xuyên đều không ngờ vài ngày sau phụ huynh của học sinh kia tìm đến giáo viên, lại vừa vặn là mẹ của Lưu Xuyên, tuy mục đích là đến trả tiền nhưng lại làm cho hành vi của hai người bại lộ.</w:t>
      </w:r>
    </w:p>
    <w:p>
      <w:pPr>
        <w:pStyle w:val="BodyText"/>
      </w:pPr>
      <w:r>
        <w:t xml:space="preserve">Bố của Lưu Xuyên đánh cho hai đứa một trận, sau vụ đó Trang Duệ thành thật học lên đại học, nhưng vài năm sau thì Lưu Xuyên thường hay phàn nàn, nói rằng năm xưa bố bóp chết thiên phú kinh doanh của mình ngay trong trứng nước.</w:t>
      </w:r>
    </w:p>
    <w:p>
      <w:pPr>
        <w:pStyle w:val="BodyText"/>
      </w:pPr>
      <w:r>
        <w:t xml:space="preserve">Lôi Lôi tất nhiên cũng là tiêu điểm của mọi người, năm xưa nàng là một cô bé đeo kính dày cộp, bây giờ lại là mỹ nhân, thật sự không còn thấy bộ dạng năm xưa. Nàng cũng không ăn mặc quá lố, dùng đồ trang sức vừa phải, vì vậy mà những bạn học năm xưa liên tục vây quanh và líu ríu không ngừng. Một vài bạn học nam chưa kết hôn còn không rời mắt khỏi Lôi Lôi, điều này làm cho tính khí ghen tuông của Lưu Xuyên chợt bùng phát.</w:t>
      </w:r>
    </w:p>
    <w:p>
      <w:pPr>
        <w:pStyle w:val="BodyText"/>
      </w:pPr>
      <w:r>
        <w:t xml:space="preserve">Đàn ông tất nhiên là dùng rượu luận anh hùng, ai cũng quý trọng tình bạn thời cấp hai của mình, vì vậy mà liên tục nâng ly, chỉ sau chốt lát thì bàn rượu đã rất náo nhiệt. Trang Duệ và Lưu Xuyên có tửu lượng khá, đây chính là kết quả khi còn nhỏ Lưu Xuyên hay trộm rượu của bố, bây giờ vết thương trên đầu Trang Duệ cũng đã tốt hơn, tất nhiên có thể uống nhiều, thỉnh thoảng còn nhắc lại vài câu chuyện năm xưa làm vang lên những tiêng cười rộn rã.</w:t>
      </w:r>
    </w:p>
    <w:p>
      <w:pPr>
        <w:pStyle w:val="BodyText"/>
      </w:pPr>
      <w:r>
        <w:t xml:space="preserve">Một bữa cơm ăn hơn hai giờ, người tính tiền tất nhiên là nhà giàu Lưu Xuyên, vốn Lưu Xuyên còn muốn mời mọi người đi hát karaoke, nhưng lúc này sắp đến tết, ai cũng có việc bận, vì vậy mà họp lớp kết thúc, mọi người cười nói và chuyền nhau số điện thoại liên lạc của mình.</w:t>
      </w:r>
    </w:p>
    <w:p>
      <w:pPr>
        <w:pStyle w:val="BodyText"/>
      </w:pPr>
      <w:r>
        <w:t xml:space="preserve">Sau khi về đến nhà và thấy hình bóng bận rộn có chút cô đơn của mẹ, lại nhớ đến tình huống họp mặt náo nhiệt vừa rồi, Trang Duệ chợt cảm thấy mình chọn công tác ở Trung Hải giống như là đã sai, vì vậy mà trong lòng có ý nghĩ, linh khí trong mắt giống như có thể thay đổi vài thứ của hắn.</w:t>
      </w:r>
    </w:p>
    <w:p>
      <w:pPr>
        <w:pStyle w:val="BodyText"/>
      </w:pPr>
      <w:r>
        <w:t xml:space="preserve">- Tiểu Duệ, vào đây giúp mẹ một chút.</w:t>
      </w:r>
    </w:p>
    <w:p>
      <w:pPr>
        <w:pStyle w:val="Compact"/>
      </w:pPr>
      <w:r>
        <w:t xml:space="preserve">Âm thanh của Trang Mẫu từ nhà bếp vang ra cắt ngang suy nghĩ của Trang Duệ.</w:t>
      </w:r>
      <w:r>
        <w:br w:type="textWrapping"/>
      </w:r>
      <w:r>
        <w:br w:type="textWrapping"/>
      </w:r>
    </w:p>
    <w:p>
      <w:pPr>
        <w:pStyle w:val="Heading2"/>
      </w:pPr>
      <w:bookmarkStart w:id="42" w:name="chương-2-0-lễ-mừng-năm-mới."/>
      <w:bookmarkEnd w:id="42"/>
      <w:r>
        <w:t xml:space="preserve">20. Chương 2 0: Lễ Mừng Năm Mới.</w:t>
      </w:r>
    </w:p>
    <w:p>
      <w:pPr>
        <w:pStyle w:val="Compact"/>
      </w:pPr>
      <w:r>
        <w:br w:type="textWrapping"/>
      </w:r>
      <w:r>
        <w:br w:type="textWrapping"/>
      </w:r>
    </w:p>
    <w:p>
      <w:pPr>
        <w:pStyle w:val="BodyText"/>
      </w:pPr>
      <w:r>
        <w:t xml:space="preserve">Hoàng Kim ĐồngTác giả: Đả Nhãn</w:t>
      </w:r>
    </w:p>
    <w:p>
      <w:pPr>
        <w:pStyle w:val="BodyText"/>
      </w:pPr>
      <w:r>
        <w:t xml:space="preserve">Chương 20: Lễ mừng năm mới.</w:t>
      </w:r>
    </w:p>
    <w:p>
      <w:pPr>
        <w:pStyle w:val="BodyText"/>
      </w:pPr>
      <w:r>
        <w:t xml:space="preserve">Nhóm Dịch: Tepga</w:t>
      </w:r>
    </w:p>
    <w:p>
      <w:pPr>
        <w:pStyle w:val="BodyText"/>
      </w:pPr>
      <w:r>
        <w:t xml:space="preserve">Nguồn : VipVandan</w:t>
      </w:r>
    </w:p>
    <w:p>
      <w:pPr>
        <w:pStyle w:val="BodyText"/>
      </w:pPr>
      <w:r>
        <w:t xml:space="preserve">Trước kia cứ mỗi lần đến tết là nhà Trang Duệ đều có ba người, nhưng sau này chị Trang Mẫn xuất giá, cũng chỉ còn lại hai mẹ con Trang Duệ đón năm mới mà thôi. Tuy hằng năm cha mẹ Lưu Xuyên thường mời mẹ con bọn họ đến cùng ăn tết, nhưng Trang Mẫu không muốn làm phiền người khác, vì thế luôn từ chối nhã nhặn, đã nhiều năm như vậy cũng tạo ra thói quen cho Trang Duệ.</w:t>
      </w:r>
    </w:p>
    <w:p>
      <w:pPr>
        <w:pStyle w:val="BodyText"/>
      </w:pPr>
      <w:r>
        <w:t xml:space="preserve">Sáng ba mươi thì Trang Duệ bắt đầu bận việc, đầu tiên là dọn vệ sinh, sau đó dán chữ Phúc lên cửa, còn có câu đối xuân, hoa giấy, tranh tết.v.v. Tuy chỉ có hắn và mẹ ăn tết với nhau nhưng trong nhà cũng đầy không khí xuân, bên trong đầy những câu "Chúc mừng năm mới", coi như cũng có không khí.</w:t>
      </w:r>
    </w:p>
    <w:p>
      <w:pPr>
        <w:pStyle w:val="BodyText"/>
      </w:pPr>
      <w:r>
        <w:t xml:space="preserve">Sáu giờ tối ngày ba mươi, Trang Duệ đầu tiên là đi thắp hương tế bái ông bà nội và bố, sau đó cùng Trang Mẫu dùng cơm, vừa xem tivi vừa gói sủi cảo. Dựa theo phong tục thì sáng sớm hôm sau phải nấu sủi cảo, hai mẹ con mỗi người một túi, động tác đều rất thành thạo.</w:t>
      </w:r>
    </w:p>
    <w:p>
      <w:pPr>
        <w:pStyle w:val="BodyText"/>
      </w:pPr>
      <w:r>
        <w:t xml:space="preserve">Từ nhỏ Trang Duệ đã được ăn nhiều sủi cảo do mẹ làm, khi còn bé hắn ham chơi nên khi gói sủi cảo thì thường làm loạn, bỏ vào trong nồi hay nát ra. Trang Mẫu cũng không nói lời nào, lại cho hắn ăn sủi cảo của mình, con nhà nghèo thường sớm phải lo việc nhà, lời này tuyệt đối không sai, vì Trang Duệ thường xuyên thấy Lưu Xuyên ăn sủi cảo.</w:t>
      </w:r>
    </w:p>
    <w:p>
      <w:pPr>
        <w:pStyle w:val="BodyText"/>
      </w:pPr>
      <w:r>
        <w:t xml:space="preserve">- Tiểu Duệ, con xem Lưu Xuyên đã có bạn gái, Lôi Lôi cũng là một cô gái có tính cách tốt, con và Lưu Xuyên cùng tuổi với nhau, cũng đã hai mươi lăm rồi, khi nào thì mang bạn gái về đây?</w:t>
      </w:r>
    </w:p>
    <w:p>
      <w:pPr>
        <w:pStyle w:val="BodyText"/>
      </w:pPr>
      <w:r>
        <w:t xml:space="preserve">Trang Mẫu cũng không dừng tay, nhìn thì có vẻ như vô tâm hỏi con mình, thật ra trong lòng bà rất sốt ruột. Dù mình vì một vài nguyên nhân không dám hỏi thẳng con mình, cũng không quá can thiệp sâu vào vấn đề hôn nhân của con, trong nhà cũng rất dân chủ, nhưng con mình có tuổi, tất nhiên người làm mẹ cũng phải lo lắng.</w:t>
      </w:r>
    </w:p>
    <w:p>
      <w:pPr>
        <w:pStyle w:val="BodyText"/>
      </w:pPr>
      <w:r>
        <w:t xml:space="preserve">Nhưng Trang Mẫu cũng không nhắc đến Tần Huyên Băng, bà thấy cô gái kia chắc chắn xuất thân gia đình khá giả, nói trắng ra là danh môn, tuy rất lễ phép nhưng dù sao cũng làm người ta sinh ra cảm giác có khoảng cách, phụ nữ như vậy không thích hợp với con mình.</w:t>
      </w:r>
    </w:p>
    <w:p>
      <w:pPr>
        <w:pStyle w:val="BodyText"/>
      </w:pPr>
      <w:r>
        <w:t xml:space="preserve">- Mẹ, con còn trẻ, cũng không có gì phải gấp, cứ chậm rãi tìm, con nhất định sẽ tìm ẹ một nàng dâu hiếu thảo, mỗi ngày đấm lưng nấu cơm ẹ, không nghe lời thì con sẽ đổi cô mới...</w:t>
      </w:r>
    </w:p>
    <w:p>
      <w:pPr>
        <w:pStyle w:val="BodyText"/>
      </w:pPr>
      <w:r>
        <w:t xml:space="preserve">Trang Duệ nói lời vui đùa, tuy hắn công tác ở Điển Đương Hành thì thường xuyên tiếp xúc với nhiều phụ nữ, nhưng bọn họ đều là những người thuộc tầng lớp phú quý, chưa từng bao giờ đưa mắt nhìn Trang Duệ. Hắn chẳng qua chỉ là một thằng đàn ông bình thường không tiền không quyền, muốn tìm được một cô gái thỏa mãn ở Trung Hải thì thật sự không phải dễ dàng. Trang Duệ là một người đàn ông, phải nói là một đồng nam, nếu không thì khi xuất hiện tình huống ở bệnh viện cũng không tỏ ra kinh hoàng.</w:t>
      </w:r>
    </w:p>
    <w:p>
      <w:pPr>
        <w:pStyle w:val="BodyText"/>
      </w:pPr>
      <w:r>
        <w:t xml:space="preserve">- Mỗi ngày đều đấm lưng nấu cơm cho tôi, cậu cho rằng mình đi tìm nha hoàn sao? Mẹ già rồi, có thể được thấy con yên bề gia thất là thỏa mãn, đến lúc đó còn có thể giữ cháu được vài năm. Nếu bây giờ cậu cứ tiếp tục như vậy, sau này mẹ đây cũng không còn sức để giúp con trông cháu...</w:t>
      </w:r>
    </w:p>
    <w:p>
      <w:pPr>
        <w:pStyle w:val="BodyText"/>
      </w:pPr>
      <w:r>
        <w:t xml:space="preserve">Trang Mẫu giống như nhớ ra cái gì đó, giọng điệu càng nói càng trầm xuống, trong mắt giống như lóe lên ánh nước, hơn nữa còn đứng lên đi về phòng mình.</w:t>
      </w:r>
    </w:p>
    <w:p>
      <w:pPr>
        <w:pStyle w:val="BodyText"/>
      </w:pPr>
      <w:r>
        <w:t xml:space="preserve">- Mẹ, mẹ nào có già đâu, nếp nhân trên mặt còn chưa có. Được rồi, sắp đến giao thừa rồi, mẹ ra ngoài mà xem tivi, gói nhiêu đây sủi cảo cũng đủ ăn rồi.</w:t>
      </w:r>
    </w:p>
    <w:p>
      <w:pPr>
        <w:pStyle w:val="BodyText"/>
      </w:pPr>
      <w:r>
        <w:t xml:space="preserve">Trang Duệ thấy mẹ mình có chút thương cảm thì vội vàng di chuyển đề tài, đứng dậy vặn lớn âm thanh tivi.</w:t>
      </w:r>
    </w:p>
    <w:p>
      <w:pPr>
        <w:pStyle w:val="BodyText"/>
      </w:pPr>
      <w:r>
        <w:t xml:space="preserve">Thật ra nhiều năm qua Trang Duệ và chị là Trang Mẫn đều có nghi vấn trong lòng, khi cả hai còn nhỏ thì mẹ luôn nói tiếng phổ thông, dần dần mới chuyển sang nói tiếng Bành Thành. Còn nữa, trước nay mẹ chưa từng nhắc đến chuyện bên ngoại, lúc nhỏ Trang Duệ thấy người ta có cậu có dì có bà ngoại thì cũng cùng chị chạy về hỏi mẹ, kết quả là Trang Mẫu trước nay chưa từng đánh con một roi nào, bây giờ lại đánh cho hai đứa một trận nhớ đời.</w:t>
      </w:r>
    </w:p>
    <w:p>
      <w:pPr>
        <w:pStyle w:val="BodyText"/>
      </w:pPr>
      <w:r>
        <w:t xml:space="preserve">Sau lần đó thì Trang Duệ và Trang Mẫu cũng không dám nhắc lại, nhưng mỗi khi đến tết thì hai chị em đều phát hiện cảm xúc của mẹ mình rất thấp, thường đi vào phòng ngồi một mình, mà Trang Duệ cũng luôn tìm biện pháp làm ẹ vui.</w:t>
      </w:r>
    </w:p>
    <w:p>
      <w:pPr>
        <w:pStyle w:val="BodyText"/>
      </w:pPr>
      <w:r>
        <w:t xml:space="preserve">Trang Duệ cũng có lúc suy nghĩ miên man về vấn đề này, hắn cảm thấy mẹ mình nhất định có xuất thân danh môn, sau đó cùng cha mình bày ra trò Tư Mã Tương Như bỏ trốn cùng Trác Văn Quân, vì mẹ hắn không những hiểu tiếng Anh mà còn biết cả tiếng Nga. Hắn thật sự có chút tò mò về thân thế của mẹ mình, hắn cũng không biết gia đình gì mà bồi dưỡng được một người vừa độc lập kiên cường vừa uyển chuyển dịu dàng như thế. Hắn đến Trung Hải công tác và cảm thấy khí chất đám danh môn nơi đó thật sự không thể nào so sánh được với mẹ mình.</w:t>
      </w:r>
    </w:p>
    <w:p>
      <w:pPr>
        <w:pStyle w:val="BodyText"/>
      </w:pPr>
      <w:r>
        <w:t xml:space="preserve">Một lúc lâu sau, khi sắp đến giao thừa thì Trang Mẫu mới từ trong phòng đi ra với hai mắt đỏ hồng, nhưng lúc này tâm tình của bà đã khá hơn, bà ngồi xuống xem tivi và nói chuyện với Trang Duệ.</w:t>
      </w:r>
    </w:p>
    <w:p>
      <w:pPr>
        <w:pStyle w:val="BodyText"/>
      </w:pPr>
      <w:r>
        <w:t xml:space="preserve">Bây giờ đón giao thừa chỉ là thói quen của năm mới mà thôi, cũng thật sự không tìm lại được cảm giác như năm xưa. Trang Mẫu tuổi tác đã lớn, mới hơn mười giờ đã về phòng ngủ, Trang Duệ một mình chờ đến giao thừa cũng không còn ý nghĩa gì, cũng mệt mỏi rã rời nhưng lại không muốn đi ngủ, vì đến lúc mười hai giờ thi tiếng chuông điện thoại chúc tết chắc chắn sẽ đánh thức hắn.</w:t>
      </w:r>
    </w:p>
    <w:p>
      <w:pPr>
        <w:pStyle w:val="BodyText"/>
      </w:pPr>
      <w:r>
        <w:t xml:space="preserve">Đến mười hai giờ, Trang Duệ vội vàng kéo điện thoại ngoài phòng khách vào phòng mình, quả nhiên một lúc sau thì Lưu Xuyên, bốn anh em cùng ký túc xá thời đại học, còn có một nhóm bạn học thời cấp hai vừa cho số hôm qua đều điện thoại đến. Sau khi tiếp hết tất cả điện thoại của bạn bè thì Trang Duệ định gọi cho chú Đức, nhưng hắn nhìn đồng hồ, cũng không muốn gọi đi, coi như để đến sáng gọi điện thoại chúc mừng sau.</w:t>
      </w:r>
    </w:p>
    <w:p>
      <w:pPr>
        <w:pStyle w:val="BodyText"/>
      </w:pPr>
      <w:r>
        <w:t xml:space="preserve">Mùng một và mùng hai đều không có chuyện gì, Trang Duệ ngoài cùng mẹ và chị đi chúc tết thì đều buồn bực ở nhà đọc sách, hắn chẳng qua cũng chỉ xem qua nội dung quyển sách giám định và thưởng thức đồ cổ mua ở nhà sách Tân Hoa mà thôi, thật sự hắn cũng không quá đam mê với nghề đồ cổ này. Nhưng ít ra thì lúc này hắn cũng khá hơn so với tình huống đọc sách ngủ gà ngủ gật vào thời gian trước, ít nhất là có thể đọc được. Cũng không biết là vì cặp mắt biến dị hay vì tri thức tìm được vài ngày qua, trong lòng hắn có chút rục rịch, nếu không phải chợ đồ cổ đến đầu năm mới khai trương, sợ rằng hắn đã đến thử tay rồi.</w:t>
      </w:r>
    </w:p>
    <w:p>
      <w:pPr>
        <w:pStyle w:val="BodyText"/>
      </w:pPr>
      <w:r>
        <w:t xml:space="preserve">Ngày mùng ba chị gái và anh rể với Tiểu Niếp Niếp về nhà, tất nhiên đó là một ngày náo nhiệt, tuy Tiểu Niếp Niếp không thường gặp mặt cậu, nhưng nàng lại tỏ ra rất thân mật với cậu thường hay mua kẹo ình, đến tối cũng không muốn theo cha mẹ về nhà. Trang Mẫu quyết định cho con gái ở lại vài ngày, dù sao thì trước kia mẹ cũng thường xuyên giúp nàng trông cháu.</w:t>
      </w:r>
    </w:p>
    <w:p>
      <w:pPr>
        <w:pStyle w:val="BodyText"/>
      </w:pPr>
      <w:r>
        <w:t xml:space="preserve">Vì vậy mà Trang Duệ thật sự không có thời gian đọc sách, hắn dẫn cháu ngoại đi chơi khắp thành phố Bành Thành vài ngày, đồng thời cũng quên đi chuyện đến khu chợ đồ cổ. Mãi đến mùng sáu, khi Lưu Xuyên gọi điện thoại đến và mời đến tiệm thú cưng chơi, hắn mới đưa Tiểu Niếp Niếp nhàn nhã đi sang.</w:t>
      </w:r>
    </w:p>
    <w:p>
      <w:pPr>
        <w:pStyle w:val="BodyText"/>
      </w:pPr>
      <w:r>
        <w:t xml:space="preserve">Lần này Trang Duệ đến tiệm thú cưng của Lưu Xuyên cũng không dễ dàng như trước kia, lúc này tuyết đã ngừng rơi, con đường ở khu đồ cổ bày hàng tấp nập, mọi người buôn bán đủ thứ từ sách báo đến ngọc thạch đồng xanh, phối hợp với những căn nhà được thiết kế xây dựng theo kiểu cổ, nếu như không nhìn quần áo của mọi người, còn tưởng rằng mình đã về thời cổ đại.</w:t>
      </w:r>
    </w:p>
    <w:p>
      <w:pPr>
        <w:pStyle w:val="BodyText"/>
      </w:pPr>
      <w:r>
        <w:t xml:space="preserve">Trang Duệ để Tiểu Niếp Niếp trên cổ mình, hắn mất hết sức lực chín trâu hai hổ mới có thể chen chúc đi đến tiệm thú cưng của Lưu Xuyên. Sau khi đi vào xem xét thì phát hiện mới qua vài ngày nhưng cửa hàng vốn trống rỗng đã bày bán đủ loại thú cưng. Cũng không biết trước tết Lưu Xuyên đưa những con thú kia đến giấu ở đâu, bây giờ ngoài cửa là hai bể cá lớn, bên trong là cá cảnh và rùa cảnh, những lồng sắt trước kia trống rỗng nhưng bây giờ có đầy đủ các loại chó lớn nhỏ, từ chó Bắc Kinh đến chó Tây Thi, đến cả chó béc giê đen đúa hung hãn của nước Đức, thứ gì cũng có.</w:t>
      </w:r>
    </w:p>
    <w:p>
      <w:pPr>
        <w:pStyle w:val="BodyText"/>
      </w:pPr>
      <w:r>
        <w:t xml:space="preserve">Trong tiệm cũng có thêm hai nhân viên, bình thường thì Lưu Xuyên sẽ chạy khắp nơi nhập hàng, ngược lại rất ít khi ở trong tiệm, tất cả đều do hai người này quản lý. Trước kia Trang Duệ đã đến vài lần, coi như cũng có quen biết với hai người kia, lần trước hắn đến thì hai nhân viên kia đã được nghỉ tết.</w:t>
      </w:r>
    </w:p>
    <w:p>
      <w:pPr>
        <w:pStyle w:val="BodyText"/>
      </w:pPr>
      <w:r>
        <w:t xml:space="preserve">nguồn</w:t>
      </w:r>
    </w:p>
    <w:p>
      <w:pPr>
        <w:pStyle w:val="BodyText"/>
      </w:pPr>
      <w:r>
        <w:t xml:space="preserve">Nếu so với tình huống trước tết thanh nhàn thì bây giờ bận rộn túi bụi, ba người trong tiệm đều bề bộn chạy qua chạy lại.</w:t>
      </w:r>
    </w:p>
    <w:p>
      <w:pPr>
        <w:pStyle w:val="BodyText"/>
      </w:pPr>
      <w:r>
        <w:t xml:space="preserve">- Đại Xuyên, bây giờ có bạn gái, cũng biết làm việc đứng đắn rồi đấy.</w:t>
      </w:r>
    </w:p>
    <w:p>
      <w:pPr>
        <w:pStyle w:val="BodyText"/>
      </w:pPr>
      <w:r>
        <w:t xml:space="preserve">Khi thấy Lưu Xuyên bận rộn đổ mồ hôi hột, Trang Duệ trêu đùa.</w:t>
      </w:r>
    </w:p>
    <w:p>
      <w:pPr>
        <w:pStyle w:val="BodyText"/>
      </w:pPr>
      <w:r>
        <w:t xml:space="preserve">- Điều này là đương nhiên, sau này sẽ không cùng đi với loại du côn như cậu. Ôi, tiểu công chúa của chúng ta đến rồi, mau dập đầu chào cậu, cậu sẽ cho tiền mừng tuổi.</w:t>
      </w:r>
    </w:p>
    <w:p>
      <w:pPr>
        <w:pStyle w:val="Compact"/>
      </w:pPr>
      <w:r>
        <w:t xml:space="preserve">Lưu Xuyên thấy Tiểu Niếp Niếp thì lập tức vui vẻ trở lại, từ nhỏ đến lớn hắn chỉ dập đầu với người khác, những năm trước Tiểu Niếp Niếp còn nhỏ, năm nay đã khá lớn, vì vậy hắn lên tiếng nhắc nhở nàng phải dập đầu nhận tiền mừng.</w:t>
      </w:r>
      <w:r>
        <w:br w:type="textWrapping"/>
      </w:r>
      <w:r>
        <w:br w:type="textWrapping"/>
      </w:r>
    </w:p>
    <w:p>
      <w:pPr>
        <w:pStyle w:val="Heading2"/>
      </w:pPr>
      <w:bookmarkStart w:id="43" w:name="chương-21-chợ-đồ-cổ."/>
      <w:bookmarkEnd w:id="43"/>
      <w:r>
        <w:t xml:space="preserve">21. Chương 21 : Chợ Đồ Cổ.</w:t>
      </w:r>
    </w:p>
    <w:p>
      <w:pPr>
        <w:pStyle w:val="Compact"/>
      </w:pPr>
      <w:r>
        <w:br w:type="textWrapping"/>
      </w:r>
      <w:r>
        <w:br w:type="textWrapping"/>
      </w:r>
    </w:p>
    <w:p>
      <w:pPr>
        <w:pStyle w:val="BodyText"/>
      </w:pPr>
      <w:r>
        <w:t xml:space="preserve">Hoàng Kim ĐồngTác giả: Đả Nhãn</w:t>
      </w:r>
    </w:p>
    <w:p>
      <w:pPr>
        <w:pStyle w:val="BodyText"/>
      </w:pPr>
      <w:r>
        <w:t xml:space="preserve">Chương 21: Chợ đồ cổ.</w:t>
      </w:r>
    </w:p>
    <w:p>
      <w:pPr>
        <w:pStyle w:val="BodyText"/>
      </w:pPr>
      <w:r>
        <w:t xml:space="preserve">Nhóm Dịch: Tepga</w:t>
      </w:r>
    </w:p>
    <w:p>
      <w:pPr>
        <w:pStyle w:val="BodyText"/>
      </w:pPr>
      <w:r>
        <w:t xml:space="preserve">Nguồn : VipVandan</w:t>
      </w:r>
    </w:p>
    <w:p>
      <w:pPr>
        <w:pStyle w:val="BodyText"/>
      </w:pPr>
      <w:r>
        <w:t xml:space="preserve">Trang Duệ đưa Tiểu Niếp Niếp từ trên vai xuống, Niếp Niếp cũng rất nghe lời, đầu tiên là cố gắng leo lên mặt ghế, sau đó mới ngây thơ nói:</w:t>
      </w:r>
    </w:p>
    <w:p>
      <w:pPr>
        <w:pStyle w:val="BodyText"/>
      </w:pPr>
      <w:r>
        <w:t xml:space="preserve">- Chúc mừng năm mới cậu Lưu Manh, Niếp Niếp chút tết cậu.</w:t>
      </w:r>
    </w:p>
    <w:p>
      <w:pPr>
        <w:pStyle w:val="BodyText"/>
      </w:pPr>
      <w:r>
        <w:t xml:space="preserve">Tiểu Niếp Niếp thật sự dập đầu, nhưng thiếu chút nữa thì ngã từ trên ghế xuống.</w:t>
      </w:r>
    </w:p>
    <w:p>
      <w:pPr>
        <w:pStyle w:val="BodyText"/>
      </w:pPr>
      <w:r>
        <w:t xml:space="preserve">Lưu Xuyên cũng không quan tâm đến việc Tiểu Niếp Niếp gọi mình là cậu Lưu Manh, hắn lập tức vui vẻ, một tay ôm Tiểu Niếp Niếp vào lòng, tay còn lại lấy từ trong ngăn kéo ra một trăm đồng, cũng không thèm xem mà trực tiếp nhét vào trong cái túi nhỏ cô bé đeo trên người, trong miệng còn ồn ào:</w:t>
      </w:r>
    </w:p>
    <w:p>
      <w:pPr>
        <w:pStyle w:val="BodyText"/>
      </w:pPr>
      <w:r>
        <w:t xml:space="preserve">- Hì, khuê nữ bảo bối, cháu cứ tùy tiện chọn món gì đó trong tiệm của cậu, chọn xong cậu sẽ cho cháu đưa về nhà. Nhưng này Niếp Niếp, sao cháu lại leo lên mặt ghế chúc tết cho cậu?</w:t>
      </w:r>
    </w:p>
    <w:p>
      <w:pPr>
        <w:pStyle w:val="BodyText"/>
      </w:pPr>
      <w:r>
        <w:t xml:space="preserve">Niếp Niếp nhìn qua những động vật trong tiệm, nàng rõ ràng là hỏi một đằng mà trả lời một nẻo:</w:t>
      </w:r>
    </w:p>
    <w:p>
      <w:pPr>
        <w:pStyle w:val="BodyText"/>
      </w:pPr>
      <w:r>
        <w:t xml:space="preserve">- Cậu nói Niếp Niếp dập đầu với cậu Lưu Manh thì sẽ có tiền, Niếp Niếp có tiền thì có thể đi mua kẹo, vì mẹ thường không cho Niếp Niếp ăn. Lúc này Niếp Niếp đang mặc quần áo mới, nếu làm dơ sẽ bị mẹ mắng. nguồn (.)</w:t>
      </w:r>
    </w:p>
    <w:p>
      <w:pPr>
        <w:pStyle w:val="BodyText"/>
      </w:pPr>
      <w:r>
        <w:t xml:space="preserve">- Hừ, coi như xong, trong tiệm này của cậu chỉ toàn là súc sinh, cháu của tôi cũng không cần...</w:t>
      </w:r>
    </w:p>
    <w:p>
      <w:pPr>
        <w:pStyle w:val="BodyText"/>
      </w:pPr>
      <w:r>
        <w:t xml:space="preserve">Trang Duệ ở bên cạnh lên tiếng trêu chọc, nhưng Lưu Xuyên làm ăn cũng không phải chỉ là tốt bình thường, chưa đến năm phút mà đã có vài cặp tình nhân đến mua rùa và chuột. Điều làm cho hắn cảm thấy giật mình chính là những thứ chẳng có gì đáng thu hút lại được bán với giá rất cao, một cặp chuột vàng giá hơn sáu trăm đồng, điều này không khỏi làm hắn thầm nghĩ, đúng là gian thương.</w:t>
      </w:r>
    </w:p>
    <w:p>
      <w:pPr>
        <w:pStyle w:val="BodyText"/>
      </w:pPr>
      <w:r>
        <w:t xml:space="preserve">- Mắt cậu nhìn thế nào vậy? Nói cho cậu biết nhé, lát nữa Lôi Lôi và Tần Huyên Băng sẽ đến hỗ trợ. Hì, người phụ nữ kia tuy có hơi lạnh lùng nhưng tướng mạo thật sự là khuynh quốc khuynh thành, tiểu tử cậu thật sự không động tâm sao?</w:t>
      </w:r>
    </w:p>
    <w:p>
      <w:pPr>
        <w:pStyle w:val="BodyText"/>
      </w:pPr>
      <w:r>
        <w:t xml:space="preserve">Lưu Xuyên đặt Niếp Niếp xuống đất, sau đó vừa mời chào khách vừa lên tiếng với Trang Duệ, thật sự là không nhàn rỗi.</w:t>
      </w:r>
    </w:p>
    <w:p>
      <w:pPr>
        <w:pStyle w:val="BodyText"/>
      </w:pPr>
      <w:r>
        <w:t xml:space="preserve">- Thôi đi, người ta là đại tiểu thư, tôi thật sự không hưởng nổi, không phải các cô ấy nói đầu năm sẽ rời khỏi Bành Thành sao? Đúng rồi, Lưu Manh, cậu đưa Niếp Niếp đi chơi nhé, tôi ra ngoài đi dạo một chút... xem tại</w:t>
      </w:r>
    </w:p>
    <w:p>
      <w:pPr>
        <w:pStyle w:val="BodyText"/>
      </w:pPr>
      <w:r>
        <w:t xml:space="preserve">Trang Duệ thuận miệng nói, khi thấy đứa cháu vài ngày qua luôn quấn lấy mình đã đặt tâm tư đi nơi khác thì hắn chuẩn bị đi sang chợ đồ cổ bên kia. Còn Tần Huyên Băng, hắn biết nàng chẳng có cảm tình gì với mình, cũng không muốn đi úp mặt nóng lên mông lạnh của người ta.</w:t>
      </w:r>
    </w:p>
    <w:p>
      <w:pPr>
        <w:pStyle w:val="BodyText"/>
      </w:pPr>
      <w:r>
        <w:t xml:space="preserve">- Không biết nữa, Lôi Lôi gọi điện thoại nói rằng vài ngày nữa mới đi, cậu cứ đến chợ nhưng nhớ về sớm một chút, tôi có việc muốn thương lượng với cậu.</w:t>
      </w:r>
    </w:p>
    <w:p>
      <w:pPr>
        <w:pStyle w:val="BodyText"/>
      </w:pPr>
      <w:r>
        <w:t xml:space="preserve">Lưu Xuyên phất tay, tỏ ý bảo Trang Duệ đi sớm về sớm.</w:t>
      </w:r>
    </w:p>
    <w:p>
      <w:pPr>
        <w:pStyle w:val="BodyText"/>
      </w:pPr>
      <w:r>
        <w:t xml:space="preserve">Bành Thành từ xưa là một trong Cửu Châu của thiên hạ, là một địa phương có lịch sử văn hóa lâu đời, đặc biệt là văn hóa của người Hán càng tạo nên dấu ấn rất sâu, những cổ vật nhà Hán thường xuyên được phát hiện ở nơi đây, đây cũng là điều làm cho người Bành Thành cảm thấy tự hào. Có lẽ vì điều này mà sưu tầm đồ cổ cũng là một trong những niềm vui thú của người Bành Thành, cũng vì vậy mà liên tục sinh ra những cảm xúc vui vẻ và thất lạc cho người sưu tầm.</w:t>
      </w:r>
    </w:p>
    <w:p>
      <w:pPr>
        <w:pStyle w:val="BodyText"/>
      </w:pPr>
      <w:r>
        <w:t xml:space="preserve">Lúc đầu chợ đồ cổ cũng không có quy mô lớn như bây giờ, lúc đó phần lớn các cửa hàng chỉ mở ra ở bên cạnh công viên, sau này thị trường đồ cổ dần tăng lên, vì thế mà buôn bán ngày càng khấm khá. Bây giờ chỉ có một bộ phận của hàng là ở lại trong công viên, hơn nữa tình huống trong đó cũng không quá tốt, phần lớn bọn họ đều cải biến thành cửa hàng kinh doanh hoa cỏ.</w:t>
      </w:r>
    </w:p>
    <w:p>
      <w:pPr>
        <w:pStyle w:val="BodyText"/>
      </w:pPr>
      <w:r>
        <w:t xml:space="preserve">Trong chợ này có đủ mọi chủng loại, có thể nói muốn bất kỳ thứ gì cũng có thể tìm được ở nơi đây, người ta chỉ cần lưu tâm thì trên cơ bản đều chẳng về tay không. Nơi đây có đầy đủ ngọc khí, tiền, đồ gỗ, đồ gốm sứ, vật dụng bằng bạc, tranh ảnh, sách vở...Thật sự là nhiều chủng loại, nhưng ở Bành Thành được sưu tầm nhiều nhất là những đồ vật thời nhà Hán, ví dụ như pha lê nhà Hán, gốm sứ nhà Hán, tranh họa sách nhà Hán.v.v. Tất cả những thứ này đều được các vị bằng hữu bản địa Bành Thành hay ngoài tỉnh yêu mến.</w:t>
      </w:r>
    </w:p>
    <w:p>
      <w:pPr>
        <w:pStyle w:val="BodyText"/>
      </w:pPr>
      <w:r>
        <w:t xml:space="preserve">Trong chợ có rất nhiều cửa hàng nhưng cũng không phải chuyên kinh doanh đồ cổ, bên trong còn có nhiều quán trà, cà phê.</w:t>
      </w:r>
    </w:p>
    <w:p>
      <w:pPr>
        <w:pStyle w:val="BodyText"/>
      </w:pPr>
      <w:r>
        <w:t xml:space="preserve">Cũng giống như nhiều chợ đồ cổ khác trong nước, bình thường du khách đến đây cũng không tính là đông, phần lớn đều là du khách đến từ bên ngoài, nhưng cứ đến cuối tuần hoặc ngày nghỉ ngày lễ tết thì nơi đây đều cực kỳ hối hả và chen chúc, một phần là do vào những ngày cuối tuần hay ngày nghỉ thường có nhiều người ra ngoài xem vận may, để xem có tìm được thứ gì đó thỏa mãn thú chơi của mình không, mặt khác cũng có rất nhiều tiểu thương xung quanh đến vì mộ danh, những người này đến đây trải bạt xuống lề đường, sắp đặt những vật phẩm của mình, sau đó ngồi xuống một chiếc ghế nhỏ, xem như mở cửa kinh doanh.</w:t>
      </w:r>
    </w:p>
    <w:p>
      <w:pPr>
        <w:pStyle w:val="BodyText"/>
      </w:pPr>
      <w:r>
        <w:t xml:space="preserve">Dù lúc này trời vẫn còn lạnh nhưng Trang Duệ chen chúc trong đám người và cảm thấy ai cũng tràn đầy tươi vui, nếu cẩn thận quan sát thì thấy trong đám người này nhiều nhất là các cặp nam nữ thanh niên, nhưng bọn họ chỉ là cưỡi ngựa xem hoa, chỉ dừng lại ở mỗi quầy hàng vài phút, chỉ mua những hàng thủ công mỹ nghệ mà thôi, giá cả cũng rất rẻ, chỉ là tám đến mười đồng mà thôi, thật sự không có giá trị sưu tầm. Mà những người đang đứng hoặc ngồi xổm bên những quầy hàng ven đường phần lớn là già lão, bọn họ cầm kính lúp trong tay, cẩn thận phân biệt, cũng có vài người đang trả giá với chủ quầy, bọn họ mới chính là những người tiêu phí chủ lực ở chợ đồ cổ này.</w:t>
      </w:r>
    </w:p>
    <w:p>
      <w:pPr>
        <w:pStyle w:val="BodyText"/>
      </w:pPr>
      <w:r>
        <w:t xml:space="preserve">Tuy rất náo nhiệt nhưng Trang Duệ thầm hiểu, muốn mua sắm bất cứ thứ gì cũng nên chú ý, cha của Dương Vĩ sở dĩ nổi danh cũng không phải vì có tiền, mà vì ông ấy mua phải một phòng đồ giả. Đám người buôn bán đồ cổ thường xuyên tạo ra những câu chuyện cực kỳ hấp dẫn và cuốn hút, cha của Dương Vĩ cũng coi như bị che mắt nên vài năm qua đã bỏ ra vài triệu đóng tiền học phí nhưng còn chưa tìm được đường đi đúng đắn, vi vậy mà trở thành đàm tiếu ọi người.</w:t>
      </w:r>
    </w:p>
    <w:p>
      <w:pPr>
        <w:pStyle w:val="BodyText"/>
      </w:pPr>
      <w:r>
        <w:t xml:space="preserve">Trên thế giới này phần lớn chỉ là người tay ngang, đối với ngành đồ cổ thì đối tượng làm thịt chủ yếu chính là những người nửa hiểu nửa không và có được chút kiến thức, những người này mua mười được một thì đã xem như may mắn lắm rồi.</w:t>
      </w:r>
    </w:p>
    <w:p>
      <w:pPr>
        <w:pStyle w:val="BodyText"/>
      </w:pPr>
      <w:r>
        <w:t xml:space="preserve">Quy tắc ngầm của nghề sưu tầm đồ cổ chính là thật giả đều có, muốn mua được hàng phải có cặp mắt thông tuệ, đãi cát tìm vàng để lấy được một món hàng thật sự không phải không thể, nhưng không quan tâm mà mua được đồ cổ cũng là chuyện thường xảy ra. Vì vậy mới nói, dù là sửa mái nhà lấy được bảo vật căng mắt tìm được vật quý, tất cả chỉ là một ý nghĩ đối với người sưu tầm, đối với người thường thì sưu tầm cổ vật coi trọng vào ánh mắt, cơ hội, nhưng Trang Duệ cảm thấy mình không nằm trong những hàng ngũ như vậy.</w:t>
      </w:r>
    </w:p>
    <w:p>
      <w:pPr>
        <w:pStyle w:val="BodyText"/>
      </w:pPr>
      <w:r>
        <w:t xml:space="preserve">Trang Duệ chậm rãi đi theo dòng người dạo qua những quầy hàng bày ra ven đường, hắn cũng không muốn tiến vào những cửa hàng bên trong, không đơn giản vì trước tết hắn đi vào một cửa hàng và bị người ta xem là kẻ ngốc. Hơn nữa trước đó hắn đã nói chuyện với chú Đức cả giờ, cũng nghe nhắc đến vấn đề này. Trong giới sưu tầm đồ cổ thì những kẻ có thể mở cửa hàng bình thường đều là ăn tiền của khách, hơn nữa ứng với câu nói ba năm không khai trương nhưng khai trương ăn ba năm, những thứ bày ra trên kệ phần lớn đều là hàng mỹ nghệ hiện đại, vì thế có thể nói những mặt hàng là thật sẽ không được bọn họ bày ra trên kệ. Đồng thời chỉ cần nghe những lời của đám tiểu nhị trong cửa hàng kia, ví dụ như cái ly này từng được hoàng đế Càn Long sử dụng cũng làm người ta cảm thấy ăn không tiêu, Trang Duệ cũng lười đi vào để mất mặt.</w:t>
      </w:r>
    </w:p>
    <w:p>
      <w:pPr>
        <w:pStyle w:val="BodyText"/>
      </w:pPr>
      <w:r>
        <w:t xml:space="preserve">Trang Duệ cảm thấy hứng thú với những quán bán tranh thư pháp và sách cổ, mỗi lần ngồi xuống là cả nửa ngày, mỗi lần đều lấy lên xem xét rất tinh tế. Kẻ không biết còn tưởng rằng hắn là người trong nghề vì xem xét quá cẩn thận, nhưng bọn họ không biết hắn chỉ muốn xem từng vật phẩm một, tuy hao phí thời gian nhưng không bỏ sót. Khốn nổi hắn đi dạo hơn hai giờ, đi qua mười quầy hàng nhưng ngạc nhiên vì chưa tìm ra thứ gì có giá trị, vì thế mà trong lòng có chút thất vọng.</w:t>
      </w:r>
    </w:p>
    <w:p>
      <w:pPr>
        <w:pStyle w:val="BodyText"/>
      </w:pPr>
      <w:r>
        <w:t xml:space="preserve">- Đại ca, tôi có vài thứ cần bán, anh có muốn xem không?</w:t>
      </w:r>
    </w:p>
    <w:p>
      <w:pPr>
        <w:pStyle w:val="Compact"/>
      </w:pPr>
      <w:r>
        <w:t xml:space="preserve">Khi thấy sắp đến trưa, Trang Duệ lắc đầu, hắn thất vọng xoay người chuẩn bị quay về, chợt có người kéo tay áo.</w:t>
      </w:r>
      <w:r>
        <w:br w:type="textWrapping"/>
      </w:r>
      <w:r>
        <w:br w:type="textWrapping"/>
      </w:r>
    </w:p>
    <w:p>
      <w:pPr>
        <w:pStyle w:val="Heading2"/>
      </w:pPr>
      <w:bookmarkStart w:id="44" w:name="chương-22-một-cặp-hát-bè-thượng."/>
      <w:bookmarkEnd w:id="44"/>
      <w:r>
        <w:t xml:space="preserve">22. Chương 22 : Một Cặp Hát Bè (thượng).</w:t>
      </w:r>
    </w:p>
    <w:p>
      <w:pPr>
        <w:pStyle w:val="Compact"/>
      </w:pPr>
      <w:r>
        <w:br w:type="textWrapping"/>
      </w:r>
      <w:r>
        <w:br w:type="textWrapping"/>
      </w:r>
    </w:p>
    <w:p>
      <w:pPr>
        <w:pStyle w:val="BodyText"/>
      </w:pPr>
      <w:r>
        <w:t xml:space="preserve">Hoàng Kim ĐồngTác giả: Đả Nhãn</w:t>
      </w:r>
    </w:p>
    <w:p>
      <w:pPr>
        <w:pStyle w:val="BodyText"/>
      </w:pPr>
      <w:r>
        <w:t xml:space="preserve">Chương 22: Một cặp hát bè (Thượng).</w:t>
      </w:r>
    </w:p>
    <w:p>
      <w:pPr>
        <w:pStyle w:val="BodyText"/>
      </w:pPr>
      <w:r>
        <w:t xml:space="preserve">nguồn</w:t>
      </w:r>
    </w:p>
    <w:p>
      <w:pPr>
        <w:pStyle w:val="BodyText"/>
      </w:pPr>
      <w:r>
        <w:t xml:space="preserve">Nhóm Dịch: Tepga</w:t>
      </w:r>
    </w:p>
    <w:p>
      <w:pPr>
        <w:pStyle w:val="BodyText"/>
      </w:pPr>
      <w:r>
        <w:t xml:space="preserve">Nguồn : VipVandan</w:t>
      </w:r>
    </w:p>
    <w:p>
      <w:pPr>
        <w:pStyle w:val="BodyText"/>
      </w:pPr>
      <w:r>
        <w:t xml:space="preserve">- Cậu gọi tôi sao?</w:t>
      </w:r>
    </w:p>
    <w:p>
      <w:pPr>
        <w:pStyle w:val="BodyText"/>
      </w:pPr>
      <w:r>
        <w:t xml:space="preserve">Trang Duệ dừng bước, hắn dùng ánh mắt khó giải thích nhìn người đang giữ tay áo của mình, người kia cũng là một thanh niên, tuổi chừng hai mươi, dáng người gầy teo, đôi mắt có hơi nhỏ, cười rộ lên sẽ híp lại chẳng thấy đâu. Bộ dạng của người này giống như Lương Thiên trong vở kịch "Tôi yêu quê hương" trên tivi.</w:t>
      </w:r>
    </w:p>
    <w:p>
      <w:pPr>
        <w:pStyle w:val="BodyText"/>
      </w:pPr>
      <w:r>
        <w:t xml:space="preserve">Người này ăn mặc cũng rất có ý tứ, rất có hiệu quả hài kịch, hạ thân mặc một quần bông hơi rộng, trên người mặc một bộ áo lông màu trắng, bên ngoài còn có một chiếc áo quan phục nhà Thanh màu vàng, tay áo dài đến khuỷu tay, dưới hông còn có đai. Nhưng bộ quần áo này mặc lên người tên thanh niên thì thật sự không giống như đám ngự tiền thị vệ mà Trang Duệ đã từng thấy trên tivi, ngược lại thấy giống như tiểu thái giám trong hoàng cung.</w:t>
      </w:r>
    </w:p>
    <w:p>
      <w:pPr>
        <w:pStyle w:val="BodyText"/>
      </w:pPr>
      <w:r>
        <w:t xml:space="preserve">- Đại ca, tôi thấy anh đến đây ngồi xem xét cả buổi, có thể thấy anh là người trong nghề, vì vậy tôi mới tìm đến, không biết anh có hứng thú với thư pháp không? Anh có thể đến cửa hàng của tôi xem xét, tất cả đều là bút tích thực của danh nhân, còn có cả những bức tranh Trịnh Bản Kiều, bình thường không lấy ra...</w:t>
      </w:r>
    </w:p>
    <w:p>
      <w:pPr>
        <w:pStyle w:val="BodyText"/>
      </w:pPr>
      <w:r>
        <w:t xml:space="preserve">Tên tiểu thái giám kia ra vẻ thân quen mà áp sát nói vào bên tai Trang Duệ, trước tiên nịnh hót vài câu, sau đó nói vào chính đề, nhưng cặp mắt nhỏ của hắn liên tục xoay chuyển, dù nhìn thế nào cũng thấy bộ dạng rất lén lút.</w:t>
      </w:r>
    </w:p>
    <w:p>
      <w:pPr>
        <w:pStyle w:val="BodyText"/>
      </w:pPr>
      <w:r>
        <w:t xml:space="preserve">- Sao? Quầy hàng của cậu ở đâu? Xa quá tôi cũng không đi đâu...</w:t>
      </w:r>
    </w:p>
    <w:p>
      <w:pPr>
        <w:pStyle w:val="BodyText"/>
      </w:pPr>
      <w:r>
        <w:t xml:space="preserve">Trang Duệ dùng giọng từ chối cho ý kiến nói, nếu không ở trong chợ này thì hắn sẽ không đi, bây giờ xã hội này mà đặc biệt là ở những chỗ thế này chắc chắn sẽ là nơi ngư long hỗn tạp, nếu không cẩn thận thì mất tiền là chuyện nhỏ, toi mạng mới là chuyện lớn.</w:t>
      </w:r>
    </w:p>
    <w:p>
      <w:pPr>
        <w:pStyle w:val="BodyText"/>
      </w:pPr>
      <w:r>
        <w:t xml:space="preserve">Lưu Xuyên đã từng nói một sự kiện với Trang Duệ, đó là năm trước có một tiểu tử ở nông thôn đến đây bày quầy, bán một vài đồng tiền cổ rỉ sét loang lổ. Theo lời nói của tiểu tử kia thì đào ra được khi trồng trọt, lúc đó tưởng rằng đây là sắt vụn đồng nát, sau này nghe người trong thôn nói có người mua những thứ này, vì vậy hắn mới đi đến chợ đồ cổ Bành Thành thử vận may. Nhưng trong chợ cũng có rất nhiều người bán tiền cổ, vì thế mà số tiền cổ của hắn cũng không ai mua, ngồi một ngày ở chợ mà không có thu hoạch gì.</w:t>
      </w:r>
    </w:p>
    <w:p>
      <w:pPr>
        <w:pStyle w:val="BodyText"/>
      </w:pPr>
      <w:r>
        <w:t xml:space="preserve">Buổi tối khi tiểu tử kia sắp thu quán thì có một lão tiên sinh ngồi xổm trước quầy hàng của không chịu đi, vị lão tiên sinh này ánh mắt tinh đời nhận ra tiền cổ này là của Tề Quốc thời Chiến Quốc, hơn nữa lại là tiền Lục Tự Đao, trước nay tiền Lục Tự Đao luôn được khai quật với số lượng ít nhất.</w:t>
      </w:r>
    </w:p>
    <w:p>
      <w:pPr>
        <w:pStyle w:val="BodyText"/>
      </w:pPr>
      <w:r>
        <w:t xml:space="preserve">Mọi người đều biết Tề Quốc ở vùng Sơn Đông, trước đó nghiên cứu viên Chu Hoạt tiên sinh của nhà bảo tàng tỉnh Sơn Đông đã biên soạn "Cổ Tiền Tân Điển" và nói về vấn đề này. Trước nay các vùng ở Sơn Đông khai quật được 4950 đồng tiền Tề Quốc, nhưng tiền Lục Tự Đao chỉ có mười sáu đồng, điều này làm cho Lục Tự Đao trở nên quý hiếm, trên thị trường cũng phải có giá ít nhất là sáu chục ngàn một đồng, dù là như vậy thì những nhà thích sưu tầm tiền cổ cũng thật sự khó thể cầu.</w:t>
      </w:r>
    </w:p>
    <w:p>
      <w:pPr>
        <w:pStyle w:val="BodyText"/>
      </w:pPr>
      <w:r>
        <w:t xml:space="preserve">Tiền Lục Tự Đao dù có chút hư hại nhưng đại thể vẫn còn hoàn hảo, hơn nữa lão tiên sinh kia còn phát hiện ra bốn đồng Ngũ Tự Đao vẫn còn hoàn hảo, tuy số lượng Ngũ Tự Đao sưu tầm được cũng khá nhiều nhưng cũng có thể bán được giá hơn chục ngàn. Lão tiên sinh vào lúc phấn khởi khó nhịn nên kích động và ồn ào lên tiếng, vì vậy mà cả khu chợ chợt chấn động.</w:t>
      </w:r>
    </w:p>
    <w:p>
      <w:pPr>
        <w:pStyle w:val="BodyText"/>
      </w:pPr>
      <w:r>
        <w:t xml:space="preserve">Phải biết rằng những người mở cửa hàng trong chợ đồ cổ nếu nói dễ nghe là bán hàng mỹ nghệ hiện đại, nói không dễ nghe chính là bán đồ dỏm, đặc biệt lừa gạt những kẻ tay mơ không biết gì. Chợ này đã mở nhiều năm nhưng thật sự chưa từng nghe nói có vật gì ở những quầy ngoài lề đường bán với giá vượt qua năm chục ngàn, bình thường những giao dịch lớn đều được tiến hành trong các cửa hàng, vật phẩm và kim ngạch giao dịch đều được giữ bí mật. Lúc này tin tức ở quầy vỉa hè xuất hiện Lục Tự Đao chợt truyền khắp chợ đồ cổ chỉ trong vài phút.</w:t>
      </w:r>
    </w:p>
    <w:p>
      <w:pPr>
        <w:pStyle w:val="BodyText"/>
      </w:pPr>
      <w:r>
        <w:t xml:space="preserve">Vị tiên sinh kia sau khi lỡ miệng hô lên thì cũng biết mình nói hớ, thầm cảm thấy hối hận, vì thế cũng mong chữa lại. Nhưng lão tiên sinh này cũng là người tìm tiền Lục Tự Đao đã lâu, thành tâm muốn mua, nhưng tiểu tử kia sau khi nghe đám người chung quanh nghị luận thì cũng hiểu được giá cả. Vì đồng tiền Lục Tự Đao có phẩm chất không tốt, đã có chút hư hại nên giá cả cũng thấp hơn một chút, hai người thảo luận một lúc, cuối cùng lão tiên sinh kia dùng chín chục ngàn mua một đồng Lục Tự Đao và bốn đồng Ngũ Tự Đao, đồng thời khi đó còn đưa tiểu tử nông thôn kia đến ngân hàng giao dịch.</w:t>
      </w:r>
    </w:p>
    <w:p>
      <w:pPr>
        <w:pStyle w:val="BodyText"/>
      </w:pPr>
      <w:r>
        <w:t xml:space="preserve">Đáng lý ra mọi chuyện đến đây là kết thúc, lão tiên sinh vì xúc động hô lên mà tổn thất vài chục ngàn, mà đại đa số người xem náo nhiệt cũng than thầm, tiểu tử nông thôn kia may mắn, vô duyên vô cớ mà có được một khoản tiền lớn.</w:t>
      </w:r>
    </w:p>
    <w:p>
      <w:pPr>
        <w:pStyle w:val="BodyText"/>
      </w:pPr>
      <w:r>
        <w:t xml:space="preserve">Nhưng trong chợ này cũng không thiếu những kẻ muốn phát tài nhưng bụng dạ khó lường, sau khi phát hiện ra giá cả của những đồng tiền kia thì có vài ánh mắt tham lam nhìn vào hai người bọn họ, sau đó dùng danh nghĩa đến xem náo nhiệt để đi theo đến ngân hàng.</w:t>
      </w:r>
    </w:p>
    <w:p>
      <w:pPr>
        <w:pStyle w:val="BodyText"/>
      </w:pPr>
      <w:r>
        <w:t xml:space="preserve">Lão tiên sinh sau khi giao dịch xong thì bắt taxi đi ngay, vì vậy mà đám người kia cũng không thể làm gì được, mà tiểu tử nông thông vừa có được khoản tiền lớn lại không đủ kinh nghiệm xử thế, lúc đó không muốn mở tài khoản và gửi vào ngân hàng, hắn lại hưng phấn rút tiền bỏ đi. Điều này làm cho đám người kia lợi dụng cơ hội đi theo đến một địa phương vắng người và hạ độc thủ với tên tiểu tử nông thôn, cướp sạch chín chục ngàn.</w:t>
      </w:r>
    </w:p>
    <w:p>
      <w:pPr>
        <w:pStyle w:val="BodyText"/>
      </w:pPr>
      <w:r>
        <w:t xml:space="preserve">May mà tên tiểu tử nông thôn kia cao số, sau khi bị đánh thật mạnh vào đầu và hôn mê thì được người hảo tâm phát hiện ra và đưa đến bệnh viện. Sau khi giải phẫu mở sọ thì hắn tỉnh lại, hắn cũng chỉ ra đám côn đồ ở chợ đồ cổ ra tay với mình, tuy có thể thu hồi được tiền nhưng chỉ là một phần mà thôi. Sau khi sự việc xảy ra thì chín chục ngàn bị đám người kia xài mất hơn ba chục ngàn, còn lại hơn bốn chục ngàn làm tiền thuốc men cho tên thanh nhiên nông thôn. Đám người ra tay cướp tiền phần lớn chẳng có đồng nào trên người, tất nhiên cũng không có tiền để gánh chịu trách nhiệm dân sự với tên thanh niên. Tuy cuối cùng đám người kia cũng bị pháp luật nghiêm trị nhưng tổn thất của tên tiểu tử nông thôn là không ai có thể đền bù, vậy xem như việc vui hóa buồn.</w:t>
      </w:r>
    </w:p>
    <w:p>
      <w:pPr>
        <w:pStyle w:val="BodyText"/>
      </w:pPr>
      <w:r>
        <w:t xml:space="preserve">Từ sau khi sự việc xảy ra thì chợ đồ cổ bị tăng cường quản lý, trang bị thêm bảo vệ, những kẻ lưu manh côn đồ lêu lổng đều bị thanh lý ra ngoài. Lúc này những thương gia giao dịch lớn trong chợ càng thêm cẩn thận, nhưng chuyện tốt phát sinh trên quầy hàng ngoài vỉa hè thật sự không lặp lại một lần nữa.</w:t>
      </w:r>
    </w:p>
    <w:p>
      <w:pPr>
        <w:pStyle w:val="BodyText"/>
      </w:pPr>
      <w:r>
        <w:t xml:space="preserve">Cũng vì chỗ này phát sinh sự việc như vậy nên Trang Duệ mới hỏi tên thanh niên kia như vậy, vì những năm nay kẻ không có tiền bí quá làm liều là rất nhiều, không thể không đề phòng. Trước tết hắn đã không may mà gặp cướp, bây giờ gần sang năm mới, hắn cũng không muốn tự mình tìm xui.</w:t>
      </w:r>
    </w:p>
    <w:p>
      <w:pPr>
        <w:pStyle w:val="BodyText"/>
      </w:pPr>
      <w:r>
        <w:t xml:space="preserve">- Đại ca, quầy của tôi ở ngay bên cạnh, vừa rồi anh đi qua mà không chú ý...</w:t>
      </w:r>
    </w:p>
    <w:p>
      <w:pPr>
        <w:pStyle w:val="BodyText"/>
      </w:pPr>
      <w:r>
        <w:t xml:space="preserve">Tên tiểu thái giám cười lấy lòng, sau đó hắn dùng tay chỉ vào một quầy hàng mà Trang Duệ vừa rồi đã bỏ qua. truyện cập nhật nhanh nhất tại chấm</w:t>
      </w:r>
    </w:p>
    <w:p>
      <w:pPr>
        <w:pStyle w:val="BodyText"/>
      </w:pPr>
      <w:r>
        <w:t xml:space="preserve">Trang Duệ khẽ thở ra, tên thanh niên chỉ vào một quầy hàng bên đường mà hắn vừa đi qua, bây giờ hắn cũng muốn quay về, vào xem một chút cũng không sao.</w:t>
      </w:r>
    </w:p>
    <w:p>
      <w:pPr>
        <w:pStyle w:val="BodyText"/>
      </w:pPr>
      <w:r>
        <w:t xml:space="preserve">- Anh Hùng, lấy bức Trịnh Bản Kiều ra cho vị đại ca này thưởng lãm...</w:t>
      </w:r>
    </w:p>
    <w:p>
      <w:pPr>
        <w:pStyle w:val="BodyText"/>
      </w:pPr>
      <w:r>
        <w:t xml:space="preserve">Hay người đi đến trước quầy hàng, tên tiểu thái giám tiến lên một bước rồi lớn tiếng nói với một người đàn ông ngồi trên một miếng vải đo sau quầy.</w:t>
      </w:r>
    </w:p>
    <w:p>
      <w:pPr>
        <w:pStyle w:val="Compact"/>
      </w:pPr>
      <w:r>
        <w:t xml:space="preserve">Trang Duệ đưa mắt nhìn, hắn thấy khi tên tiểu thái giám kia lên tiếng thì ánh mắt nháy liên tục như dính cát, vì vậy mà không khỏi thầm cười khổ.</w:t>
      </w:r>
      <w:r>
        <w:br w:type="textWrapping"/>
      </w:r>
      <w:r>
        <w:br w:type="textWrapping"/>
      </w:r>
    </w:p>
    <w:p>
      <w:pPr>
        <w:pStyle w:val="Heading2"/>
      </w:pPr>
      <w:bookmarkStart w:id="45" w:name="chương-23-một-cặp-hát-bè-hạ."/>
      <w:bookmarkEnd w:id="45"/>
      <w:r>
        <w:t xml:space="preserve">23. Chương 23 : Một Cặp Hát Bè (hạ).</w:t>
      </w:r>
    </w:p>
    <w:p>
      <w:pPr>
        <w:pStyle w:val="Compact"/>
      </w:pPr>
      <w:r>
        <w:br w:type="textWrapping"/>
      </w:r>
      <w:r>
        <w:br w:type="textWrapping"/>
      </w:r>
    </w:p>
    <w:p>
      <w:pPr>
        <w:pStyle w:val="BodyText"/>
      </w:pPr>
      <w:r>
        <w:t xml:space="preserve">Hoàng Kim ĐồngTác giả: Đả Nhãn</w:t>
      </w:r>
    </w:p>
    <w:p>
      <w:pPr>
        <w:pStyle w:val="BodyText"/>
      </w:pPr>
      <w:r>
        <w:t xml:space="preserve">Chương 23: Một cặp hát bè (Hạ).</w:t>
      </w:r>
    </w:p>
    <w:p>
      <w:pPr>
        <w:pStyle w:val="BodyText"/>
      </w:pPr>
      <w:r>
        <w:t xml:space="preserve">Nhóm Dịch: Tepga</w:t>
      </w:r>
    </w:p>
    <w:p>
      <w:pPr>
        <w:pStyle w:val="BodyText"/>
      </w:pPr>
      <w:r>
        <w:t xml:space="preserve">Nguồn : VipVandan</w:t>
      </w:r>
    </w:p>
    <w:p>
      <w:pPr>
        <w:pStyle w:val="BodyText"/>
      </w:pPr>
      <w:r>
        <w:t xml:space="preserve">Ông chủ quầy là anh Hùng cũng giống như những quầy hàng vỉa hè bên cạnh, hắn ngồi trên một mảnh vải đỏ hai thuốc vuông, bên trên bày ra đủ loại tiền xanh, nếu nhìn từ vẻ bề ngoài thì tất cả đều loang lổ xí bẩn. Linh khí trong mắt Trang Duệ căn bản không thể nào nhìn thấu những thứ này, vì vậy mà vừa rồi hắn cũng không dừng lại, trực tiếp đi qua quầy hàng này.</w:t>
      </w:r>
    </w:p>
    <w:p>
      <w:pPr>
        <w:pStyle w:val="BodyText"/>
      </w:pPr>
      <w:r>
        <w:t xml:space="preserve">- Hầu Tử, tôi không phải đã nói với cậu rồi à? Bức tranh kia có người muốn mua rồi, tôi cũng không bày ra, sao cậu lại đưa người đến xem hàng?</w:t>
      </w:r>
    </w:p>
    <w:p>
      <w:pPr>
        <w:pStyle w:val="BodyText"/>
      </w:pPr>
      <w:r>
        <w:t xml:space="preserve">Anh Hùng chủ sạp tỏ ra mất kiên nhẫn, ngoài miệng tuy nói với người thanh niên gầy yếu nhưng Trang Duệ thấy ánh mắt đối phương như nhìn về phía mình.</w:t>
      </w:r>
    </w:p>
    <w:p>
      <w:pPr>
        <w:pStyle w:val="BodyText"/>
      </w:pPr>
      <w:r>
        <w:t xml:space="preserve">Trước kia khi nói chuyện với chú Đức ở Điển Đương Hành, chú Đức đã từng nói, trước giải phóng trong giang hồ có nhưng nhóm người chuyên bán đồ cổ giả, chỉ chú trọng vào thư pháp và tranh ảnh. Sau này những nhóm người đào vàng trộm mộ cũng tham gia, vừa trộm cướp vừa hãm hại lừa gạt, không từ thủ đoạn nào, coi kẻ cướp là tổ tông và nhận thiên làm tổ sư gia, tự xưng là giang hồ Sách Môn, hành vi có chút tương xứng với hai người trước mắt.</w:t>
      </w:r>
    </w:p>
    <w:p>
      <w:pPr>
        <w:pStyle w:val="BodyText"/>
      </w:pPr>
      <w:r>
        <w:t xml:space="preserve">- Có người đặt trước rồi thì thôi, tôi cũng không mua nổi bút tích của Trịnh Bản Kiều, tôi đi đây.</w:t>
      </w:r>
    </w:p>
    <w:p>
      <w:pPr>
        <w:pStyle w:val="BodyText"/>
      </w:pPr>
      <w:r>
        <w:t xml:space="preserve">Trong chợ này thì cửa hiệu của Lưu Xuyên cũng rất có tiếng, vì thế Trang Duệ cũng không sợ xảy ra chuyện, nhưng hắn cũng lười trêu chọc địa đầu xà ở đây, vì thế mà xoay người muốn bỏ đi. Bây giờ đã sắp trưa, hắn cần phải đưa Tiểu Niếp Niếp đi dùng cơm.</w:t>
      </w:r>
    </w:p>
    <w:p>
      <w:pPr>
        <w:pStyle w:val="BodyText"/>
      </w:pPr>
      <w:r>
        <w:t xml:space="preserve">- Đừng, đừng đi, đại ca, đây là thứ tốt khó gặp, chỉ cần nhìn qua rồi đi cũng không muộn. Anh Hùng, nào có người đuổi khách như anh chứ?</w:t>
      </w:r>
    </w:p>
    <w:p>
      <w:pPr>
        <w:pStyle w:val="BodyText"/>
      </w:pPr>
      <w:r>
        <w:t xml:space="preserve">Tên thanh niên gầy yếu vội vàng kéo Trang Duệ sang một bên, sau đó liên tục nháy mắt với tên đàn ông được gọi là anh Hùng kia, nếu hắn không làm cho tốt thì khách hàng sẽ bỏ đi mất.</w:t>
      </w:r>
    </w:p>
    <w:p>
      <w:pPr>
        <w:pStyle w:val="BodyText"/>
      </w:pPr>
      <w:r>
        <w:t xml:space="preserve">- Nhìn qua cũng không có vấn đề, nhưng nếu người anh em này nhìn trúng thì tôi cũng không dễ làm, vì tôi đã đồng ý với người khác rồi. Được, trước tiên cho cậu ta nhìn qua rồi hãy nói...</w:t>
      </w:r>
    </w:p>
    <w:p>
      <w:pPr>
        <w:pStyle w:val="BodyText"/>
      </w:pPr>
      <w:r>
        <w:t xml:space="preserve">Anh Hùng thấy Trang Duệ muốn đi thì cũng tỏ ra có chút bối rối, giọng điệu chợt nhũn ra.</w:t>
      </w:r>
    </w:p>
    <w:p>
      <w:pPr>
        <w:pStyle w:val="BodyText"/>
      </w:pPr>
      <w:r>
        <w:t xml:space="preserve">Thật ra Trang Duệ cũng xem trọng hai vị này, Giang Hồ Sách Môn có lẽ đã tồn tại vào những năm bảy tám mươi nhưng mười năm sau giải phóng thì đám quỷ thần kia đã bị thanh lý sạch sẽ, hai người trước mắt chỉ có thể được xem là một đôi hát bè mà thôi, chỉ có thể lừa gạt được những người không hiểu gì hoặc là lính mới, kiếm chút lợi nhuận. Thật sự thì trình độ của đám người này nếu so với đám người chuyên nghiệp trong Giang Hồ Sách Môn theo lời chú Đức thì kém rất xa, ít ra thì những trò mà hai người bọn họ đang thực hiện cũng bị Trang Duệ phát hiện ra. đọc truyện mới nhất tại .</w:t>
      </w:r>
    </w:p>
    <w:p>
      <w:pPr>
        <w:pStyle w:val="BodyText"/>
      </w:pPr>
      <w:r>
        <w:t xml:space="preserve">Trang Duệ nghe vậy thì dừng bước, dù sao thì nhìn qua cũng không có vấn đề, hắn ở trong chợt đồ cổ này có Lưu Xuyên giúp đỡ, cũng không sợ hai người này ép mua. Hắn thật sự cũng có chút hy vọng, trước đó hắn đã từng mua được bản thảo Hương Tổ Bút Ký của Vương Sĩ Trinh từ trong tay một bác gái ở nông thôn, biết đâu hai người này có thứ gì đó? Nếu như là thật thfi mình dù không mua nổi cũng sẽ có thể hấp thu được linh khí, coi như có một mối mua bán không lỗ.</w:t>
      </w:r>
    </w:p>
    <w:p>
      <w:pPr>
        <w:pStyle w:val="BodyText"/>
      </w:pPr>
      <w:r>
        <w:t xml:space="preserve">Anh Hùng thấy tiểu tử kia quay lại thì cũng mừng thầm, vừa rồi hắn đã quan sát tên kia khá lâu, thấy đối phương liên tục dùng chân không tiến ở những quán bán tranh ảnh sách báo, nhưng chỉ xem mà không mua, người như vậy phải có chút kiến thức. Nhưng tên kia tuổi tác không cao, thuộc về loại hình lính mới, mà hắn chính là người gỏi nắm bắt những tên lính mới như vậy.</w:t>
      </w:r>
    </w:p>
    <w:p>
      <w:pPr>
        <w:pStyle w:val="BodyText"/>
      </w:pPr>
      <w:r>
        <w:t xml:space="preserve">Anh Hùng đứng lên, lúc này Trang Duệ mới thấy rõ đối phương không phải ngồi trên ghế đẩu mà là một cái rương gỗ. Tên kia mở rương ra, sau đó cẩn thận lấy từ trong một hộp nhỏ màu vàng ra một quyển trục, sau khi bỏ lớp bọc bên ngoài thì thấy hai đầu trục gỗ đã cũ nát mòn vẹt đi, chỉ cần đưa mắt nhìn là biết đồ cổ.</w:t>
      </w:r>
    </w:p>
    <w:p>
      <w:pPr>
        <w:pStyle w:val="BodyText"/>
      </w:pPr>
      <w:r>
        <w:t xml:space="preserve">Anh Hùng mở quyển trục ra, Trang Duệ phát hiện đó là một quyển trục đứng, dài rộng chừng 50x100 centimet, chất giấy có hơi ố vàng, bên trên vẽ một cây trúc sinh trưởng trong núi đá, hơn nữa còn có một bài thơ: "Họa trúc sáp thiên cái địa lai, phiên phong phúc vũ bút đầu tái, ngã kim bất khẳng tòng nhân pháp, tả xuất long tu phượng vĩ lai." Chữ viết lớn nhỏ không đều, nhiêng lệch không ngay ngắn, phía dưới bài thơ chỉ đề hai chữ Trịnh Tiếp, hơn nữa cũng có ấn có dấu đàng hoàng.</w:t>
      </w:r>
    </w:p>
    <w:p>
      <w:pPr>
        <w:pStyle w:val="BodyText"/>
      </w:pPr>
      <w:r>
        <w:t xml:space="preserve">- Trịnh Tiếp là ai?</w:t>
      </w:r>
    </w:p>
    <w:p>
      <w:pPr>
        <w:pStyle w:val="BodyText"/>
      </w:pPr>
      <w:r>
        <w:t xml:space="preserve">Trang Duệ chợt thốt lên, nhưng ngay khi vừa lên tiếng thì đã hối hận, chính mình rõ ràng đang tạo ra một câu chuyện cười cho thiên hạ. Trịnh Tiếp tự Bản Kiều, nhưng cái tên Trịnh Bản Kiều quả nổi tiếng vì vậy làm cho Trang Duệ không kịp phản ứng trong thời gian ngắn, cũng chẳng khác gì câu chuyện đáng cười khi cha của Dương Vĩ khăng khăng Đường Bá Hổ và Đường Dần là hai người khác nhau.</w:t>
      </w:r>
    </w:p>
    <w:p>
      <w:pPr>
        <w:pStyle w:val="BodyText"/>
      </w:pPr>
      <w:r>
        <w:t xml:space="preserve">Anh Hùng và tên thanh niên đưa mắt nhìn nhau, trong mắt lóe lên cái nhìn nghi ngờ, người này thậm chí còn không biết tên của Trịnh Bản Kiều, như vậy có thể phân biệt thật giả sao? Nếu là người tính cách xúc động thì tốt, chỉ cần nhìn ưng ý sẽ mua ngay, nhưng người kia tướng mạo trầm ổn, hôm nay cũng không phải dễ dàng gạ gẫm.</w:t>
      </w:r>
    </w:p>
    <w:p>
      <w:pPr>
        <w:pStyle w:val="BodyText"/>
      </w:pPr>
      <w:r>
        <w:t xml:space="preserve">Trang Duệ cúi đầu, hắn lợi dụng thời điểm mái tóc che hai mắt lại thì ngưng thần nhìn về phía bức tranh Trịnh Bản Kiều. Trong mắt hắn lóe lên luồng sáng màu vàng, linh khí lượn một vòng quanh bức tranh, đến khi linh khí quay về và không có hiện tượng nào khác lạ thì không cần hỏi trong lòng hắn đã cho ra phán quyết tử hình với bức tranh kia.</w:t>
      </w:r>
    </w:p>
    <w:p>
      <w:pPr>
        <w:pStyle w:val="BodyText"/>
      </w:pPr>
      <w:r>
        <w:t xml:space="preserve">Từ sau khi hấp thu linh khí của hai bức thư pháp và quyển sách cổ thì Trang Duệ đã từn làm thí nghiệm với nhiều loại sách vở khác, không có bất kỳ thứ nào có linh khí. Sau khi xem xét lại, đồng thời cũng kết hợp với hai lần tiếp nhận linh khí trước đó, hắn cho ra kết luận, chính là những vật có linh khí đều phải là thứ để lâu năm, nếu nói về phương diện thời gian thì ít nhất cũng phải là trước giải phóng.</w:t>
      </w:r>
    </w:p>
    <w:p>
      <w:pPr>
        <w:pStyle w:val="BodyText"/>
      </w:pPr>
      <w:r>
        <w:t xml:space="preserve">Trang Duệ thậm chí còn có chút nghi ngờ, linh khí có trong thư pháp và sách cổ, có phải lúc đó tác giả sáng tác quá chăm chú mà làm cho tác phẩm có linh khí hay không? Nhưng đây chỉ là ý nghĩ vô cùng vớ vẩn, Trang Duệ chỉ vô tình nghĩ đến mà thôi, nhưng hắn cũng nhận định thứ trước mắt nhất định là đồ giả.</w:t>
      </w:r>
    </w:p>
    <w:p>
      <w:pPr>
        <w:pStyle w:val="BodyText"/>
      </w:pPr>
      <w:r>
        <w:t xml:space="preserve">- Hai vị, thứ này tôi xem không chuẩn, mong các vị thu lại.</w:t>
      </w:r>
    </w:p>
    <w:p>
      <w:pPr>
        <w:pStyle w:val="BodyText"/>
      </w:pPr>
      <w:r>
        <w:t xml:space="preserve">Trang Duệ ngẩng đầu lên nói với anh Hung và Hầu Tử đang nhìn với vẻ mặt mong đợi.</w:t>
      </w:r>
    </w:p>
    <w:p>
      <w:pPr>
        <w:pStyle w:val="BodyText"/>
      </w:pPr>
      <w:r>
        <w:t xml:space="preserve">Chú Đức đã từng nói với Trang Duệ, trong ngành đồ cổ không nói thật giả, chỉ có mới hay cũ, hơn nữa làm người phải chừa đường đi cho nhau, cho dù thứ đó là hàng "mới"(tức là giả) thì người bình thường sẽ nói xem không chuẩn, cũng sẽ không trực tiếp chỉ ra, mà người bán cũng hiểu ngầm, sẽ không tiếp tục dây dưa.</w:t>
      </w:r>
    </w:p>
    <w:p>
      <w:pPr>
        <w:pStyle w:val="BodyText"/>
      </w:pPr>
      <w:r>
        <w:t xml:space="preserve">Trang Duệ nói như vậy thì anh Hùng và Hầu Tử đưa mắt nhìn nhau, không ngờ tên khốn không biết tên Trịnh Bản Kiều lại không hỏi giá mà trực tiếp nói ra ngôn ngữ của người trong nghề, bọn họ cứ tưởng mình nhìn lầm. Bọn họ nào biết nếu Trang Duệ không có cặp mắt kia, nào có thể phân biệt được thật giả? Anh đưa cho hắn một tác phẩm in ấn hiện đại, sợ rằng hắn xem xong cũng coi đó là hàng thật cũng nên.</w:t>
      </w:r>
    </w:p>
    <w:p>
      <w:pPr>
        <w:pStyle w:val="BodyText"/>
      </w:pPr>
      <w:r>
        <w:t xml:space="preserve">Hầu Tử và anh Hùng đụng phải Trang Duệ thì xem như xui xẻo, vì bức tranh Trịnh Bản Kiều này làm giả rất cao siêu, giấy và bút mực đều là hàng thật thời nhà Thanh, người vẽ cũng là cao thủ, nếu so sánh với những tác phẩm của Trịnh Bản Kiều thì thật sự có thể dùng thứ giả để đánh tráo. Hơn nữa cây trục của bức tranh cũng được xử lý qua, những người chỉ hiểu chú tranh chữ mà không quá đi sâu vào nghiên cứu Trịnh Bản Kiều sẽ cho rằng đây thật sự là bút tích của Trịnh Bản Kiều. Không ngờ bọn họ gặp phải một kẻ xem xét cổ vật không theo quy tắc thông thường như Trang Duệ, vì vậy mà coi như không có kết quả.</w:t>
      </w:r>
    </w:p>
    <w:p>
      <w:pPr>
        <w:pStyle w:val="BodyText"/>
      </w:pPr>
      <w:r>
        <w:t xml:space="preserve">Anh Hùng cũng là kẻ lành nghề, sau khi nghe Trang Duệ nói như vậy thì cũng không tiếp tục lên tiếng, hắn nhanh nhẹn cất bức tranh xuống dưới rương gỗ, đây chính là dụng cụ để bọn họ dùng làm bàn ăn cơm, dù sao thì xã hội bây giờ cũng có nhiều kẻ muốn mua của rẻ, nếu không lừa được Trang Duệ thì còn có những con mồi khác.</w:t>
      </w:r>
    </w:p>
    <w:p>
      <w:pPr>
        <w:pStyle w:val="BodyText"/>
      </w:pPr>
      <w:r>
        <w:t xml:space="preserve">Trang Duệ cũng không còn hứng thú, linh khí trong mắt hắn vì chữa bệnh ẹ mà mất đi hơn phân nửa, hắn cũng muốn bổ sung thêm, nào ngờ đi đến trưa cung không gặp vật gì có giá trị, xem ra dù có cặp mắt thế này thì cũng không dễ lượm lặt được cổ vật.</w:t>
      </w:r>
    </w:p>
    <w:p>
      <w:pPr>
        <w:pStyle w:val="BodyText"/>
      </w:pPr>
      <w:r>
        <w:t xml:space="preserve">- Hai vị, sau này nếu có đồ cổ gì đó thì trước tiên có thể đến chào hỏi với chủ quán thú cưng đằng kia, các anh cứ buôn bán, tôi đi trước...</w:t>
      </w:r>
    </w:p>
    <w:p>
      <w:pPr>
        <w:pStyle w:val="BodyText"/>
      </w:pPr>
      <w:r>
        <w:t xml:space="preserve">Trang Duệ khách sáo nói vài câu, tháng sau hắn sẽ về làm ở Điển Đương Hành, hắn cũng không có khả năng quay lại chỗ này, nhưng hai kẻ này mỗi ngày đều buôn bán ở đây, biết đâu sẽ có ngày có thứ tốt.</w:t>
      </w:r>
    </w:p>
    <w:p>
      <w:pPr>
        <w:pStyle w:val="BodyText"/>
      </w:pPr>
      <w:r>
        <w:t xml:space="preserve">- Réc réc, réc réc...</w:t>
      </w:r>
    </w:p>
    <w:p>
      <w:pPr>
        <w:pStyle w:val="Compact"/>
      </w:pPr>
      <w:r>
        <w:t xml:space="preserve">Trang Duệ chào hỏi hai người chủ quầy, đang định bỏ đi thì sau lưng chợ vang lên những tiếng kêu lớn và khá quen thuộc.</w:t>
      </w:r>
      <w:r>
        <w:br w:type="textWrapping"/>
      </w:r>
      <w:r>
        <w:br w:type="textWrapping"/>
      </w:r>
    </w:p>
    <w:p>
      <w:pPr>
        <w:pStyle w:val="Heading2"/>
      </w:pPr>
      <w:bookmarkStart w:id="46" w:name="chương-24-hồ-lô-nuôi-dế-thượng."/>
      <w:bookmarkEnd w:id="46"/>
      <w:r>
        <w:t xml:space="preserve">24. Chương 24 : Hồ Lô Nuôi Dế (thượng).</w:t>
      </w:r>
    </w:p>
    <w:p>
      <w:pPr>
        <w:pStyle w:val="Compact"/>
      </w:pPr>
      <w:r>
        <w:br w:type="textWrapping"/>
      </w:r>
      <w:r>
        <w:br w:type="textWrapping"/>
      </w:r>
    </w:p>
    <w:p>
      <w:pPr>
        <w:pStyle w:val="BodyText"/>
      </w:pPr>
      <w:r>
        <w:t xml:space="preserve">Hoàng Kim ĐồngTác giả: Đả Nhãn</w:t>
      </w:r>
    </w:p>
    <w:p>
      <w:pPr>
        <w:pStyle w:val="BodyText"/>
      </w:pPr>
      <w:r>
        <w:t xml:space="preserve">Chương 24: Hồ lô nuôi dế (Thượng).</w:t>
      </w:r>
    </w:p>
    <w:p>
      <w:pPr>
        <w:pStyle w:val="BodyText"/>
      </w:pPr>
      <w:r>
        <w:t xml:space="preserve">xem tại</w:t>
      </w:r>
    </w:p>
    <w:p>
      <w:pPr>
        <w:pStyle w:val="BodyText"/>
      </w:pPr>
      <w:r>
        <w:t xml:space="preserve">Nhóm Dịch: Tepga</w:t>
      </w:r>
    </w:p>
    <w:p>
      <w:pPr>
        <w:pStyle w:val="BodyText"/>
      </w:pPr>
      <w:r>
        <w:t xml:space="preserve">Nguồn : VipVandan</w:t>
      </w:r>
    </w:p>
    <w:p>
      <w:pPr>
        <w:pStyle w:val="BodyText"/>
      </w:pPr>
      <w:r>
        <w:t xml:space="preserve">Khi Trang Duệ mới năm sáu tuổi và vẫn còn ở nhà cũ thì thích chơi đấu dế, hắn thường cùng ba bốn đứa trẻ khác nửa đêm xách đèn pin đi đến những khu gạch vỡ ngói tàn gần Hí Mã Đài để bắt dế, sau đó bắt đầu đấu xem dế của ai lợi hại hơn.</w:t>
      </w:r>
    </w:p>
    <w:p>
      <w:pPr>
        <w:pStyle w:val="BodyText"/>
      </w:pPr>
      <w:r>
        <w:t xml:space="preserve">Những thành phố hiện đại hóa bây giờ thật sự không thể có tình huống như vậy, vì khắp nơi đều là nhà lầu, hơn nữa khi đó nhà cũ của Trang Duệ ở dưới Vân Long Sơn, có rất nhiều loại côn trùng sinh sống. Mỗi khi đến đêm thì khắp nơi vang lên tiếng côn trùng rả rích, chỉ cần tùy tiện mở một tảng đá ra thì có thể bắt được một con dế ở bên dưới.</w:t>
      </w:r>
    </w:p>
    <w:p>
      <w:pPr>
        <w:pStyle w:val="BodyText"/>
      </w:pPr>
      <w:r>
        <w:t xml:space="preserve">Ngoài đấu dế, khi Trang Duệ quen biết Lưu Xuyên thì cả hai lại thích nuôi dế, vì bắt dế mà cả hai không ít lần chạy ra vườn rau ngoại thành, cũng không thiếu những lúc đưa dế lên lớp chơi đùa, tất nhiên cũng thường xuyên bị bố của Lưu Xuyên cho ăn đòn. Nhưng khi đó nếu có một con dế toàn thân xanh đậm, tiếng kêu vang dội thì thật sự là rất có thể diện trong đám bạn học.</w:t>
      </w:r>
    </w:p>
    <w:p>
      <w:pPr>
        <w:pStyle w:val="BodyText"/>
      </w:pPr>
      <w:r>
        <w:t xml:space="preserve">Lúc này Trang Duệ vừa nghe thấy âm thanh thì lập tức biết đó là tiếng dế réc, vì vậy mà trong lòng có chút kỳ quái, hắn biết rõ chơi dế thường là vào mùa thu, một khi tiến vào mùa đông thì dế sẽ vì lạnh mà chết đi. Trước kia hắn nuôi dế chưa từng có con nào gắng gượng đến tết, nhưng lúc này hắn chợt nghe thấy tiếng dế réc vang dội và có lực, rõ ràng không phải là của loại dế hấp hối vào mùa đông.</w:t>
      </w:r>
    </w:p>
    <w:p>
      <w:pPr>
        <w:pStyle w:val="BodyText"/>
      </w:pPr>
      <w:r>
        <w:t xml:space="preserve">Trang Duệ nhìn lại và chợt cảm thấy tiếng dế réc xuất phát từ trong ngực anh Hùng, vì thế hắn không khỏi kỳ quái hỏi:</w:t>
      </w:r>
    </w:p>
    <w:p>
      <w:pPr>
        <w:pStyle w:val="BodyText"/>
      </w:pPr>
      <w:r>
        <w:t xml:space="preserve">- Dế đến mùa đông thường chết đi, vì sao con của anh lại kêu to như vậy?</w:t>
      </w:r>
    </w:p>
    <w:p>
      <w:pPr>
        <w:pStyle w:val="BodyText"/>
      </w:pPr>
      <w:r>
        <w:t xml:space="preserve">- Hì hì, tôi thấy cậu là biết không phải hội người chơi dế, cậu nói những con dế nuôi trong lồng, tất nhiên nó sẽ không sống lâu cho được. Dế của tôi được nuôi trong hồ lô, mỗi ngày đều được đặt trong ngực, tất nhiên sẽ không có vấn đề gì...</w:t>
      </w:r>
    </w:p>
    <w:p>
      <w:pPr>
        <w:pStyle w:val="BodyText"/>
      </w:pPr>
      <w:r>
        <w:t xml:space="preserve">Anh Hùng dùng giọng tự đắc giải thích, hắn lại cho tay vào trong ngực, khi lấy ra thì bàn tay nắm chặt một hồ lô nuôi dế có màu đỏ và hơi lộ sắc tím.</w:t>
      </w:r>
    </w:p>
    <w:p>
      <w:pPr>
        <w:pStyle w:val="BodyText"/>
      </w:pPr>
      <w:r>
        <w:t xml:space="preserve">Thông qua giải thích của anh Hùng thì Trang Duệ mới hiểu, mình trước kia căn bản không phải là chơi dế, dế tốt đều có thể sống qua mùa đông, có những con thậm chí còn sống lâu đến một vài năm. Nhưng muốn nuôi được như vậy cũng cần chú ý nhiều thứ, thứ nhất là mùa đông phải chú ý nhiệt độ, khi nhiệt độ hạ thấp thì cố gắng đừng cho nó kêu to, ban ngày bỏ trong hồ lô, bỏ vào ngực giữ ấm. Thứ hai là khi dế kêu lớn cũng chỉ không được quá nửa giờ, một ngày không quá ba lượt, nếu không sẽ rút ngắn thời gian sống của dế.</w:t>
      </w:r>
    </w:p>
    <w:p>
      <w:pPr>
        <w:pStyle w:val="BodyText"/>
      </w:pPr>
      <w:r>
        <w:t xml:space="preserve">Trang Duệ nghe thấy tiếng dế kêu thì cũng nhớ lại thời gian tuổi thơ của mình, hắn không khỏi nói với anh Hùng:</w:t>
      </w:r>
    </w:p>
    <w:p>
      <w:pPr>
        <w:pStyle w:val="BodyText"/>
      </w:pPr>
      <w:r>
        <w:t xml:space="preserve">- Có thể cho tôi xem một chút được không?</w:t>
      </w:r>
    </w:p>
    <w:p>
      <w:pPr>
        <w:pStyle w:val="BodyText"/>
      </w:pPr>
      <w:r>
        <w:t xml:space="preserve">- Cầm lấy đi, nhưng cũng đừng quá lâu, nhiệt độ thấp sẽ không tốt với dế...</w:t>
      </w:r>
    </w:p>
    <w:p>
      <w:pPr>
        <w:pStyle w:val="BodyText"/>
      </w:pPr>
      <w:r>
        <w:t xml:space="preserve">Anh Hùng cũng là một người hào sảng, hắn cầm hồ lô trong tay đưa cho Trang Duệ. truyện cập nhật nhanh nhất tại chấm</w:t>
      </w:r>
    </w:p>
    <w:p>
      <w:pPr>
        <w:pStyle w:val="BodyText"/>
      </w:pPr>
      <w:r>
        <w:t xml:space="preserve">Khi hồ lô kia vào trong tay thì Trang Duệ cảm thấy lòng bàn tay hơi ấm, hắn cẩn thận đánh giá, thấy hồ lô cao chư đến mười centimet nhưng phần bụng lại rất lớn, xem ra cũng phải bảy tám centimet, bên trong trống rỗng, cực kỳ đẹp. Hồ lô có màu đỏ, bừng ra chút khí chất cổ lão, khoảng thời gian qua Trang Duệ đã tìm được không ít tri thức về đồ cổ, vì vậy mà cũng nhận ra được vài đặc điểm.</w:t>
      </w:r>
    </w:p>
    <w:p>
      <w:pPr>
        <w:pStyle w:val="BodyText"/>
      </w:pPr>
      <w:r>
        <w:t xml:space="preserve">Dế trong hồ lô hình như cảm nhận được nhiệt độ hạ xuống nên cũng dừng réc, Trang Duệ đang đưa mắt đánh giá hồ lô, hắn phóng linh khí ra ngoài theo thói quen.</w:t>
      </w:r>
    </w:p>
    <w:p>
      <w:pPr>
        <w:pStyle w:val="BodyText"/>
      </w:pPr>
      <w:r>
        <w:t xml:space="preserve">- Ủa!</w:t>
      </w:r>
    </w:p>
    <w:p>
      <w:pPr>
        <w:pStyle w:val="BodyText"/>
      </w:pPr>
      <w:r>
        <w:t xml:space="preserve">Khi linh khí vừa tiếp xúc với hồ lô thì một cảm giác quen thuộc bùng lên trong mắt Trang Duệ, linh khí, đúng vậy, một luồng linh khí yếu ớt dung nhập vào trong mắt hắn. Tuy luồng linh khí này như có như không, linh khí trở về mắt cũng rất nhỏ nhưng hắn vẫn có thể cảm ứng được vấn đề, trong hồ lô có linh khí.</w:t>
      </w:r>
    </w:p>
    <w:p>
      <w:pPr>
        <w:pStyle w:val="BodyText"/>
      </w:pPr>
      <w:r>
        <w:t xml:space="preserve">- Anh Hùng, tôi thích thứ này, anh có bán không? Khi còn bé tôi thường xuyên chơi dế, bây giờ nhìn lại thấy rất thân thiết, nếu anh tình nguyện bán thì cứ ra giá đi.</w:t>
      </w:r>
    </w:p>
    <w:p>
      <w:pPr>
        <w:pStyle w:val="BodyText"/>
      </w:pPr>
      <w:r>
        <w:t xml:space="preserve">Trang Duệ đầu tiên là trả lại hồ lô cho anh Hùng, sau đó hắn tỏ ra tùy ý mở miệng hỏi. Hắn biết rõ đám người trong chợ này đều đã thành tinh, chỉ cần anh có chút biểu hiện hứng thú với vật gì đó, bọn họ sẽ lập tức tăng giá lên trời, đừng hòng mua được.</w:t>
      </w:r>
    </w:p>
    <w:p>
      <w:pPr>
        <w:pStyle w:val="BodyText"/>
      </w:pPr>
      <w:r>
        <w:t xml:space="preserve">Dù linh khí trong bình hồ lô thật sự không bằng hai bức thư pháp và bản thảo nhưng đó vẫn là vật thứ ba có linh khí đối với Trang Duệ, nếu không phải quá đắt đỏ, hắn sẽ mua lại.</w:t>
      </w:r>
    </w:p>
    <w:p>
      <w:pPr>
        <w:pStyle w:val="BodyText"/>
      </w:pPr>
      <w:r>
        <w:t xml:space="preserve">- Tôi chỉ nuôi chơi mà thôi, cũng không bán.</w:t>
      </w:r>
    </w:p>
    <w:p>
      <w:pPr>
        <w:pStyle w:val="BodyText"/>
      </w:pPr>
      <w:r>
        <w:t xml:space="preserve">Anh Hùng nghe được lời nói của Trang Duệ thì vẻ mặt có chút biểu hiện khó xử, lần này cũng không phải vì hắn muốn lên giá, quan trọng là hắn nuôi dến này hơn nửa năm, mỗi ngày đều mang theo bên người, còn phải tỉ mỉ nuôi nấng cũng xem như có cảm tình, sau khi nghe Trang Duệ nói như vậy cũng thật sự không nỡ bán đi.</w:t>
      </w:r>
    </w:p>
    <w:p>
      <w:pPr>
        <w:pStyle w:val="BodyText"/>
      </w:pPr>
      <w:r>
        <w:t xml:space="preserve">Trang Duệ chưa từ bỏ ý định, hắn cổ động:</w:t>
      </w:r>
    </w:p>
    <w:p>
      <w:pPr>
        <w:pStyle w:val="BodyText"/>
      </w:pPr>
      <w:r>
        <w:t xml:space="preserve">- Anh Hùng, tôi thật sự rất thích thứ này, anh xem có thể bán đi hay không, anh cứ nói giá, nếu phù hợp thì tôi sẽ mua. Lúc này là đầu năm, anh xem như mở hàng đại cát, tôi cũng mua được thứ mình thích, ai cũng vui vẻ cả.</w:t>
      </w:r>
    </w:p>
    <w:p>
      <w:pPr>
        <w:pStyle w:val="BodyText"/>
      </w:pPr>
      <w:r>
        <w:t xml:space="preserve">- Anh Hùng, đợi lập thu rồi nuôi lại, vị huynh đệ kia thích, anh bán lại đi.</w:t>
      </w:r>
    </w:p>
    <w:p>
      <w:pPr>
        <w:pStyle w:val="BodyText"/>
      </w:pPr>
      <w:r>
        <w:t xml:space="preserve">Hầu Tử ở bên cạnh cũng lên tiếng, hắn căm thấy một con dế giá mười tám đồng mà đối phương cũng muốn mua, như vậy bán đi cho rồi.</w:t>
      </w:r>
    </w:p>
    <w:p>
      <w:pPr>
        <w:pStyle w:val="BodyText"/>
      </w:pPr>
      <w:r>
        <w:t xml:space="preserve">Vẻ mặt anh Hùng cũng biến đổi, hắn cũng cảm thấy động lòng, con dế này hắn mua với giá hai mươi đồng, còn chiếc hồ lô thì năm xưa hắn ở nhà bác trai ở Thiên Tân đã mua được nơi một quán vỉa hè, giá chỉ mười đồng tiền.</w:t>
      </w:r>
    </w:p>
    <w:p>
      <w:pPr>
        <w:pStyle w:val="BodyText"/>
      </w:pPr>
      <w:r>
        <w:t xml:space="preserve">Anh Hùng nghĩ đến đây thì nghiêm mặt nói với Trang Duệ:</w:t>
      </w:r>
    </w:p>
    <w:p>
      <w:pPr>
        <w:pStyle w:val="BodyText"/>
      </w:pPr>
      <w:r>
        <w:t xml:space="preserve">- Dế của tôi là cực phẩm, vừa rồi cậu cũng nghe thấy tiếng kêu của nó rồi đấy, được gọi là Nhất Hưởng Lượng. Không phải tôi khoác lác, trong khu chợ này có nhiều người chơi dế nhưng không ai được như con dế của tôi. Lúc này thấy cậu thích, tôi ra giá, cậu thấy phù hợp thì tôi bán...</w:t>
      </w:r>
    </w:p>
    <w:p>
      <w:pPr>
        <w:pStyle w:val="BodyText"/>
      </w:pPr>
      <w:r>
        <w:t xml:space="preserve">- Anh nói đi.</w:t>
      </w:r>
    </w:p>
    <w:p>
      <w:pPr>
        <w:pStyle w:val="BodyText"/>
      </w:pPr>
      <w:r>
        <w:t xml:space="preserve">Trang Duệ trả lời.</w:t>
      </w:r>
    </w:p>
    <w:p>
      <w:pPr>
        <w:pStyle w:val="BodyText"/>
      </w:pPr>
      <w:r>
        <w:t xml:space="preserve">- Một ngàn đồng, chắc giá, tôi bán cả cái hồ lô cho cậu, vì hồ lô của tôi là thứ tốt, trước đó ông lão trong cửa hàng Tập Nhã Hiên đã đến trả tôi tám trăm đồng, tôi còn chưa bán.</w:t>
      </w:r>
    </w:p>
    <w:p>
      <w:pPr>
        <w:pStyle w:val="BodyText"/>
      </w:pPr>
      <w:r>
        <w:t xml:space="preserve">Anh Hùng cắn răng nói, lời này của hắn cũng là nửa thật nửa giả, ông lão ở quán đồ cổ Tập Nhã Hiên hôm qua thật sự có ra giá với cái hồ lô của hắn, nhưng đối phương chỉ ra giá một trăm đồng, bây giờ hắn lại cộng thêm bảy trăm đồng.</w:t>
      </w:r>
    </w:p>
    <w:p>
      <w:pPr>
        <w:pStyle w:val="BodyText"/>
      </w:pPr>
      <w:r>
        <w:t xml:space="preserve">Một ngàn đồng, Trang Duệ thầm suy tính, sau đó quyết định mua lại. Đây là lần thứ ba hắn bắt gặp một vật có thể tăng linh khí trong mắt, một ngàn đồng tiền cũng không nhiều, coi như mình thiệt thòi cũng được.</w:t>
      </w:r>
    </w:p>
    <w:p>
      <w:pPr>
        <w:pStyle w:val="BodyText"/>
      </w:pPr>
      <w:r>
        <w:t xml:space="preserve">- Được, nếu anh Hùng đã có thể bỏ đi thứ mình thích, một ngàn thì một ngàn, anh lấy tiền tiền thì hồ lô sẽ thuộc về tôi...</w:t>
      </w:r>
    </w:p>
    <w:p>
      <w:pPr>
        <w:pStyle w:val="BodyText"/>
      </w:pPr>
      <w:r>
        <w:t xml:space="preserve">Khi anh Hùng và Hầu Tử dùng ánh mắt dò xét nhìn Trang Duệ, hắn chợt lên tiếng, sau đó còn lấy ra một ngàn đưa cho anh Hùng, lại nhận hồ lô dế, cũng cất giữ hồ lô như kiểu của anh Hùng. Anh Hùng nhận tiền và đếm có chút không nỡ, sau đó đút tiền vào túi,, ánh mắt lại nhìn về phía Trang Duệ đặt hồ lô trong ngực.</w:t>
      </w:r>
    </w:p>
    <w:p>
      <w:pPr>
        <w:pStyle w:val="Compact"/>
      </w:pPr>
      <w:r>
        <w:t xml:space="preserve">Trang Duệ vuốt hồ lô dế trong lòng, hắn chậm rãi đi về phía quán của Lưu Xuyên, trong lòng có chút vui sướng, dù sao thì cũng có được vật có linh khí, tuy hấp thu được rất ít nhưng rõ ràng là có còn hơn không.</w:t>
      </w:r>
      <w:r>
        <w:br w:type="textWrapping"/>
      </w:r>
      <w:r>
        <w:br w:type="textWrapping"/>
      </w:r>
    </w:p>
    <w:p>
      <w:pPr>
        <w:pStyle w:val="Heading2"/>
      </w:pPr>
      <w:bookmarkStart w:id="47" w:name="chương-25-hồ-lô-nuôi-dế-trung."/>
      <w:bookmarkEnd w:id="47"/>
      <w:r>
        <w:t xml:space="preserve">25. Chương 25 : Hồ Lô Nuôi Dế (trung).</w:t>
      </w:r>
    </w:p>
    <w:p>
      <w:pPr>
        <w:pStyle w:val="Compact"/>
      </w:pPr>
      <w:r>
        <w:br w:type="textWrapping"/>
      </w:r>
      <w:r>
        <w:br w:type="textWrapping"/>
      </w:r>
    </w:p>
    <w:p>
      <w:pPr>
        <w:pStyle w:val="BodyText"/>
      </w:pPr>
      <w:r>
        <w:t xml:space="preserve">Hoàng Kim ĐồngTác giả: Đả Nhãn</w:t>
      </w:r>
    </w:p>
    <w:p>
      <w:pPr>
        <w:pStyle w:val="BodyText"/>
      </w:pPr>
      <w:r>
        <w:t xml:space="preserve">Chương 25: Hồ lô nuôi dế (Trung).</w:t>
      </w:r>
    </w:p>
    <w:p>
      <w:pPr>
        <w:pStyle w:val="BodyText"/>
      </w:pPr>
      <w:r>
        <w:t xml:space="preserve">Nhóm Dịch: Tepga</w:t>
      </w:r>
    </w:p>
    <w:p>
      <w:pPr>
        <w:pStyle w:val="BodyText"/>
      </w:pPr>
      <w:r>
        <w:t xml:space="preserve">Nguồn : VipVandan</w:t>
      </w:r>
    </w:p>
    <w:p>
      <w:pPr>
        <w:pStyle w:val="BodyText"/>
      </w:pPr>
      <w:r>
        <w:t xml:space="preserve">- Ôi, đại quản lý Trang của chúng ta cuối cùng cũng đã quay trở lại, xem ra tư thái của anh cũng không phải nhẹ, làm ọi người phải chờ đợi.</w:t>
      </w:r>
    </w:p>
    <w:p>
      <w:pPr>
        <w:pStyle w:val="BodyText"/>
      </w:pPr>
      <w:r>
        <w:t xml:space="preserve">Trang Duệ vừa bước vào cửa tiệm thú cưng thì đã nghe thấy Lưu Xuyên ồn ào, hắn đưa mắt nhìn, thật sự có không ít người ở bên trong.</w:t>
      </w:r>
    </w:p>
    <w:p>
      <w:pPr>
        <w:pStyle w:val="BodyText"/>
      </w:pPr>
      <w:r>
        <w:t xml:space="preserve">Người đầu tiên Trang Duệ đưa mắt nhìn là Tần Huyên Băng, hôm nay nàng mặc một bộ áo lông rộng màu tím, phụ trợ cho làn da trắng càng giống như bạch ngọc. Mái tóc trước kia búi lên bây giờ đã được mở ra, những sợi tóc rối trên đầu làm người ta sinh ra cảm giác lười biếng, dù trong lòng Trang Duệ cũng bức bối vì sự lạnh lẽo của Tần Huyên Băng, nhưng lần này hắn nhìn thấy nàng như vậy cũng không khỏi cảm thấy trống ngực đập mạnh lên vài phần. truyện copy từ</w:t>
      </w:r>
    </w:p>
    <w:p>
      <w:pPr>
        <w:pStyle w:val="BodyText"/>
      </w:pPr>
      <w:r>
        <w:t xml:space="preserve">Tần Huyên Băng lúc này đang cùng Niếp Niếp chọc cho con rùa chạy qua lại, có lẽ đây là ý của Lưu Xuyên, bắt hai con rùa đen đặt lên bàn để cho Tiểu Niếp Niếp một mình loay hoay qua lại. Tần Huyên Băng và Niếp Niếp nhìn hai con rùa bò trên bàn trà mà cười rất vui vẻ, nụ cười của Tần Huyên Băng giống như làm ột con sông băng vạn năm bị hòa tan, rơi vào trong mắt Trang Duệ thì giống như trong lòng bùng lên cảm giác hồi xuân.</w:t>
      </w:r>
    </w:p>
    <w:p>
      <w:pPr>
        <w:pStyle w:val="BodyText"/>
      </w:pPr>
      <w:r>
        <w:t xml:space="preserve">Khoảng thời gian qua gia thế của Tần Huyên Băng cũng không còn là gì bí mật, nàng xuất thân trong một gia đình phú hào ở Hongkong, là một gia tộc chuyên kinh doanh châu báu đồ trang sức, ngọc thạch phỉ thúy nối tiếng khắp vùng. Nếu so sánh với gia tộc của Tần Huyên Băng thì gia tộc của Lôi Lôi thật sự thua kém hơn rất nhiều, dù là từ phương diện tài sản, thanh danh hay hạng mục kinh doanh, tất cả đều chênh lệch.</w:t>
      </w:r>
    </w:p>
    <w:p>
      <w:pPr>
        <w:pStyle w:val="BodyText"/>
      </w:pPr>
      <w:r>
        <w:t xml:space="preserve">Tần Huyên Băng giống như cảm ứng được ánh mắt của Trang Duệ, nàng lại khôi phục lại vẻ mặt lạnh băng, vì vậy mà hắn xấu hổ gãi gãi đầu, chỉ có thể nhìn về phía những người khác.</w:t>
      </w:r>
    </w:p>
    <w:p>
      <w:pPr>
        <w:pStyle w:val="BodyText"/>
      </w:pPr>
      <w:r>
        <w:t xml:space="preserve">Lúc này Lôi Lôi đang đứng bên cạnh vài bể cá lớn giúp đỡ khách lựa cá và rùa, nàng vốn là người lớn lên từ nhỏ ở Bành Thành, vì vậy mà không có rào cản về ngôn ngữ, nói giá cũng rất thoải mái sinh động, không có cảm giác thô.</w:t>
      </w:r>
    </w:p>
    <w:p>
      <w:pPr>
        <w:pStyle w:val="BodyText"/>
      </w:pPr>
      <w:r>
        <w:t xml:space="preserve">Trang Duệ đưa mắt nhìn sang Lưu Xuyên, có ba người đàn ông ngồi trên chiếc ghế sa lông ở bên cạnh, trong đó có một ông lão chừng sáu mươi tuổi, dáng người gầy gò nhưng tinh thần quắc thước, cặp mắt sáng ngời có thần, nhìn qua rất tinh anh. Hai người còn lại đều là đàn ông trung niên hơn bốn mươi, nhìn cách ăn mặc thì cũng không giống như khách đến đây mua thú cưng.</w:t>
      </w:r>
    </w:p>
    <w:p>
      <w:pPr>
        <w:pStyle w:val="BodyText"/>
      </w:pPr>
      <w:r>
        <w:t xml:space="preserve">Lưu Xuyên kéo Trang Duệ rồi chỉ vào ông lão nói:</w:t>
      </w:r>
    </w:p>
    <w:p>
      <w:pPr>
        <w:pStyle w:val="BodyText"/>
      </w:pPr>
      <w:r>
        <w:t xml:space="preserve">- Trang Duệ, đến đây, tôi giới thiệu với cậu, vị này chính là ông chủ cửa hàng Tập Nhã Hiên, cũng chính là tiền bối của giới cổ vật ở Bành Thành, là hội trưởng hiệp hội cổ vật thành phố Bành Thành, là người quản lý của hiệp hội châu báu ngọc thạch, cậu nếu có vấn đề gì không hiểu thì cứ xin thỉnh giáo ông chủ Lữ đây.</w:t>
      </w:r>
    </w:p>
    <w:p>
      <w:pPr>
        <w:pStyle w:val="BodyText"/>
      </w:pPr>
      <w:r>
        <w:t xml:space="preserve">Ông lão kia giống như không thỏa mãn về cách xưng hô của Lưu Xuyên, vì vậy lão trừng mắt nhìn Lưu Xuyên:</w:t>
      </w:r>
    </w:p>
    <w:p>
      <w:pPr>
        <w:pStyle w:val="BodyText"/>
      </w:pPr>
      <w:r>
        <w:t xml:space="preserve">- Con thỏ nhỏ chết tiệt kia, tôi còn không phải là chú Lữ của cậu sao? Cái gì mà ông chủ Lữ? Chỉ là một ông già hỏng bét mà thôi.</w:t>
      </w:r>
    </w:p>
    <w:p>
      <w:pPr>
        <w:pStyle w:val="BodyText"/>
      </w:pPr>
      <w:r>
        <w:t xml:space="preserve">Lưu Xuyên giống như đã quen vui đùa với ông lão kia, hắn cũng không quan tâm mà chỉ vào hai người đàn ông trung niên rồi nói với Trang Duệ:</w:t>
      </w:r>
    </w:p>
    <w:p>
      <w:pPr>
        <w:pStyle w:val="BodyText"/>
      </w:pPr>
      <w:r>
        <w:t xml:space="preserve">- Vi này chính là ông chủ Tống Quân của cửa hàng Lưu Hương Trai, nhưng anh ấy là người bận rộn mà ít khi có mặt ở Bành Thành. Còn vị này chính là anh Vương, là ông chủ của cửa hàng Ngọc Đỉnh Đường, hai vị này khong riêng gì có danh tiếng trong giới cổ vật ở Bành Thành chúng ta, thậm chí còn nổi tiếng cả Tô Bắc, trước kia tôi mở tiệm ở đây cũng nhận được sự trợ giúp nhiều mặt từ bọn họ.</w:t>
      </w:r>
    </w:p>
    <w:p>
      <w:pPr>
        <w:pStyle w:val="BodyText"/>
      </w:pPr>
      <w:r>
        <w:t xml:space="preserve">Trang Duệ vội vàng gật đầu chào mọi người nhưng trong lòng có chút buồn bực, dựa theo cách nói của Lưu Xuyên thì hai người đàn ông trung niên và một ông lão trước mặt đều là những nhân vật tai to mặt lớn của giới cổ vật ở Bành Thành, cũng không biết Lưu Xuyên giới thiệu mình cho bọn họ để làm gì, chính mình xưa nay cũng không liên quan gì đến cái nghề này.</w:t>
      </w:r>
    </w:p>
    <w:p>
      <w:pPr>
        <w:pStyle w:val="BodyText"/>
      </w:pPr>
      <w:r>
        <w:t xml:space="preserve">Tục ngữ có câu người già thành tinh, ông chủ Lữ giống như đã nhìn ra vẻ nghi hoặc trên mặt Trang Duệ, vì vậy mà lão đi thẳng vào vấn đề:</w:t>
      </w:r>
    </w:p>
    <w:p>
      <w:pPr>
        <w:pStyle w:val="BodyText"/>
      </w:pPr>
      <w:r>
        <w:t xml:space="preserve">- Tiểu Trang, vài người chúng tôi hôm nay không mời mà đến, nghe nói khoảng thời gian trước cậu có mua dược một bản thảo của Vương Sĩ Trinh, trước nay thi từ của Vương Sĩ Trinh lưu truyền rất nhiều nhưng bản thảo của ông ấy lại rất ít, chúng tôi cũng không có ý gì khác, chỉ muốn xem qua mà thôi.</w:t>
      </w:r>
    </w:p>
    <w:p>
      <w:pPr>
        <w:pStyle w:val="BodyText"/>
      </w:pPr>
      <w:r>
        <w:t xml:space="preserve">Trang Duệ vừa nghe lời này của đối phương thì hiểu ra, hắn vội đưa mắt nhìn Lưu Xuyên, tên kia lại nhanh chóng nói:</w:t>
      </w:r>
    </w:p>
    <w:p>
      <w:pPr>
        <w:pStyle w:val="BodyText"/>
      </w:pPr>
      <w:r>
        <w:t xml:space="preserve">- Mọi người cứ trò chuyện, tôi đi tiếp khách.</w:t>
      </w:r>
    </w:p>
    <w:p>
      <w:pPr>
        <w:pStyle w:val="BodyText"/>
      </w:pPr>
      <w:r>
        <w:t xml:space="preserve">Lưu Xuyên nói xong thì nhanh chóng chạy về phía Lôi Lôi, không cần hỏi cũng biết là Lưu Xuyên này không giữ mồm giữ miệng tuyên truyền chuyện của mình ra ngoài, Trang Duệ thầm cảm thấy may mắn, may mà chưa nói ra chuyện có linh khí cho Lưu Xuyên biết, nếu không thì sợ rằng bây giờ tất cả người trên địa cầu đều biết.</w:t>
      </w:r>
    </w:p>
    <w:p>
      <w:pPr>
        <w:pStyle w:val="BodyText"/>
      </w:pPr>
      <w:r>
        <w:t xml:space="preserve">- Ông chủ Lữ, hai vị...</w:t>
      </w:r>
    </w:p>
    <w:p>
      <w:pPr>
        <w:pStyle w:val="BodyText"/>
      </w:pPr>
      <w:r>
        <w:t xml:space="preserve">- Tiểu Trang, cứ gọi một tiếng là chú Lữ.</w:t>
      </w:r>
    </w:p>
    <w:p>
      <w:pPr>
        <w:pStyle w:val="BodyText"/>
      </w:pPr>
      <w:r>
        <w:t xml:space="preserve">Trang Duệ còn chưa dứt lời thì đã bị ông chủ Lữ lên tiếng cắt ngang lời.</w:t>
      </w:r>
    </w:p>
    <w:p>
      <w:pPr>
        <w:pStyle w:val="BodyText"/>
      </w:pPr>
      <w:r>
        <w:t xml:space="preserve">- Được rồi, chú Lữ, anh Tống, anh Vương, trước tết tôi thật sự có mua một bản thảo, là một bản sách cổ, tôi cũng đã tra xét tư liệu, nội dung là Hương Tổ Bút Ký của Vương Sĩ Trinh, còn ai viết ra thì tôi cũng không rõ ràng lắm.</w:t>
      </w:r>
    </w:p>
    <w:p>
      <w:pPr>
        <w:pStyle w:val="BodyText"/>
      </w:pPr>
      <w:r>
        <w:t xml:space="preserve">- Cậu Trang, vậy cậu có thể lấy ra cho chúng tôi cùng xem được không?</w:t>
      </w:r>
    </w:p>
    <w:p>
      <w:pPr>
        <w:pStyle w:val="BodyText"/>
      </w:pPr>
      <w:r>
        <w:t xml:space="preserve">Tống Quân tướng mạo có chút thô kệch chợt lên tiếng, phải biết rằng đồ cổ khó bảo tồn nhất chính là tranh chữ, Vương Sĩ Trinh là một tác giả khá lớn, những tác phẩm về ông được bảo tồn lại rất ít, chỉ sợ cũng chỉ có thể thấy được vài bút tích trong bảo tàng mà thôi. Lúc này bọn họ đều rất nôn nóng, rất muốn xem là bút tích thật của tiền nhân hay chỉ là hàng giả?</w:t>
      </w:r>
    </w:p>
    <w:p>
      <w:pPr>
        <w:pStyle w:val="BodyText"/>
      </w:pPr>
      <w:r>
        <w:t xml:space="preserve">- Bây giờ, ở chỗ này sao?</w:t>
      </w:r>
    </w:p>
    <w:p>
      <w:pPr>
        <w:pStyle w:val="BodyText"/>
      </w:pPr>
      <w:r>
        <w:t xml:space="preserve">Trang Duệ nhìn thoáng qua Niếp Niếp đang vui vẻ mà có chút khó xử, nếu muốn thì phải về nhà lấy, hơn nữa trong tiệm của Lưu Xuyên cũng là người đến kẻ đi, rất ồn ào, cũng không phải là một nơi tốt để giám định đồ cổ.</w:t>
      </w:r>
    </w:p>
    <w:p>
      <w:pPr>
        <w:pStyle w:val="BodyText"/>
      </w:pPr>
      <w:r>
        <w:t xml:space="preserve">- Hì, là tôi lỡ lời, nơi này không thích hợp lắm. Thế này đi, sáng mai cậu nếu có rảnh thì đưa bản thảo đến quán trà Tịch Mính Hiên ở bên cạnh chợ, đó cũng là quán của tôi, chúng ta vừa thưởng trà vừa giám định bảo vật, chú Lữ có đồng ý không?</w:t>
      </w:r>
    </w:p>
    <w:p>
      <w:pPr>
        <w:pStyle w:val="BodyText"/>
      </w:pPr>
      <w:r>
        <w:t xml:space="preserve">Tống Quân tuy tướng mạo thô kệch nhưng nói chuyện rất có chừng mực, ý nghĩa lời nói rõ ràng là chú Lữ đứng đầu, nhưng hắn ăn nói cũng rất lớn tiếng, xem ra cũng không phải chỉ là một người sưu tầm cổ vật bình thường.</w:t>
      </w:r>
    </w:p>
    <w:p>
      <w:pPr>
        <w:pStyle w:val="BodyText"/>
      </w:pPr>
      <w:r>
        <w:t xml:space="preserve">- Tôi thấy nên là như vậy, cũng không biết ngày mai Tiểu Trang có rảnh không?</w:t>
      </w:r>
    </w:p>
    <w:p>
      <w:pPr>
        <w:pStyle w:val="BodyText"/>
      </w:pPr>
      <w:r>
        <w:t xml:space="preserve">Ông chủ Lữ gật đầu hỏi.</w:t>
      </w:r>
    </w:p>
    <w:p>
      <w:pPr>
        <w:pStyle w:val="BodyText"/>
      </w:pPr>
      <w:r>
        <w:t xml:space="preserve">Trang Duệ đang định tra lời thì dế trong ngực chợt kêu lên, có lẽ vì vào trong quán nhiệt độ cao, vì vậy mà trong lòng hắn khẽ động, con dế không có gì dặc biệt nhưng hồ lô kia có chút lai lịch, mình cũng không hiểu, sao không lấy ra cho bọn họ xem xét?</w:t>
      </w:r>
    </w:p>
    <w:p>
      <w:pPr>
        <w:pStyle w:val="BodyText"/>
      </w:pPr>
      <w:r>
        <w:t xml:space="preserve">Trang Duệ nghĩ đến đây và nói:</w:t>
      </w:r>
    </w:p>
    <w:p>
      <w:pPr>
        <w:pStyle w:val="BodyText"/>
      </w:pPr>
      <w:r>
        <w:t xml:space="preserve">- À, chú Lữ đã nói như vậy thì ngày mai cháu sẽ đến đúng giờ. Nhưng, chú Lữ, vừa rồi cháu mua được một vật nhỏ trong chợ, chính cháu rất thích, chú xem có thể xem xét giúp cháu được không?</w:t>
      </w:r>
    </w:p>
    <w:p>
      <w:pPr>
        <w:pStyle w:val="BodyText"/>
      </w:pPr>
      <w:r>
        <w:t xml:space="preserve">- Ha ha, hồ lô dế phải không? Lấy ra xem xét cái đã...</w:t>
      </w:r>
    </w:p>
    <w:p>
      <w:pPr>
        <w:pStyle w:val="BodyText"/>
      </w:pPr>
      <w:r>
        <w:t xml:space="preserve">Ông chủ Lữ nghe thấy tiếng dế kêu, lại nghe Trang Duệ nói như vậy thì chợt hiểu ra.</w:t>
      </w:r>
    </w:p>
    <w:p>
      <w:pPr>
        <w:pStyle w:val="BodyText"/>
      </w:pPr>
      <w:r>
        <w:t xml:space="preserve">Lưu Xuyên và Lôi Lôi nghe nói Trang Duệ mua hồ lô dế thì cũng chạy đến xem, ngay cả Tần Huyên Băng và Tiểu Niếp Niếp đang chọc hai con rùa đen cũng bị tiếng dế kêu lớn thu hút.</w:t>
      </w:r>
    </w:p>
    <w:p>
      <w:pPr>
        <w:pStyle w:val="BodyText"/>
      </w:pPr>
      <w:r>
        <w:t xml:space="preserve">Trang Duệ đưa tay lấy hồ lô dế ra, còn chưa đưa đưa cho Lữ lão gia tử thì đã bị Lưu Xuyên cướp đi, Tiểu Niếp Niếp thì ôm lấy đùi của Lưu Xuyên, cũng ồn ào nói muốn chơi.</w:t>
      </w:r>
    </w:p>
    <w:p>
      <w:pPr>
        <w:pStyle w:val="BodyText"/>
      </w:pPr>
      <w:r>
        <w:t xml:space="preserve">- Này Mộc Đầu, thứ này cậu mua bao nhiêu tiền, cậu nghĩ thế nào mà mua thứ này, cậu còn nhớ rõ hồi nhỏ chúng ta đi bắt dế chứ?</w:t>
      </w:r>
    </w:p>
    <w:p>
      <w:pPr>
        <w:pStyle w:val="BodyText"/>
      </w:pPr>
      <w:r>
        <w:t xml:space="preserve">Lưu Xuyên cầm hồ lô dế vào trong tay rồi đưa cho Tiểu Niếp Niếp, rõ ràng không coi thứ đó ra gì, cũng không thấy vẻ mặt Lữ lão gia tử bên cạnh có chút biến đổi.</w:t>
      </w:r>
    </w:p>
    <w:p>
      <w:pPr>
        <w:pStyle w:val="BodyText"/>
      </w:pPr>
      <w:r>
        <w:t xml:space="preserve">- Mua một ngàn đồng, chúng ta xem ra không hiểu, nếu có thứ này thì năm xưa đại tướng quân mắt xanh của chúng ta sẽ không chết. nguồn (.)</w:t>
      </w:r>
    </w:p>
    <w:p>
      <w:pPr>
        <w:pStyle w:val="BodyText"/>
      </w:pPr>
      <w:r>
        <w:t xml:space="preserve">Trang Duệ thuận miệng nói.</w:t>
      </w:r>
    </w:p>
    <w:p>
      <w:pPr>
        <w:pStyle w:val="BodyText"/>
      </w:pPr>
      <w:r>
        <w:t xml:space="preserve">- Một ngàn đồng? Cậu bị điên sao? Cậu có biết tôi bán thứ này không? Hai mươi đồng tùy chọn một con, đứa nào bán cho cậu, để tôi đi tìm hắn...</w:t>
      </w:r>
    </w:p>
    <w:p>
      <w:pPr>
        <w:pStyle w:val="Compact"/>
      </w:pPr>
      <w:r>
        <w:t xml:space="preserve">Lưu Xuyên không khỏi lớn tiếng nói, hắn cũng không phải đau lòng vì một ngàn đồng, chỉ cẩm thấy anh em của mình bị người ta coi là kẻ ngốc, vì thế trong lòng rất mất hứng.</w:t>
      </w:r>
      <w:r>
        <w:br w:type="textWrapping"/>
      </w:r>
      <w:r>
        <w:br w:type="textWrapping"/>
      </w:r>
    </w:p>
    <w:p>
      <w:pPr>
        <w:pStyle w:val="Heading2"/>
      </w:pPr>
      <w:bookmarkStart w:id="48" w:name="chương-26-hồ-lô-nuôi-dế-hạ-."/>
      <w:bookmarkEnd w:id="48"/>
      <w:r>
        <w:t xml:space="preserve">26. Chương 26 : Hồ Lô Nuôi Dế ( Hạ ).</w:t>
      </w:r>
    </w:p>
    <w:p>
      <w:pPr>
        <w:pStyle w:val="Compact"/>
      </w:pPr>
      <w:r>
        <w:br w:type="textWrapping"/>
      </w:r>
      <w:r>
        <w:br w:type="textWrapping"/>
      </w:r>
    </w:p>
    <w:p>
      <w:pPr>
        <w:pStyle w:val="BodyText"/>
      </w:pPr>
      <w:r>
        <w:t xml:space="preserve">Hoàng Kim ĐồngTác giả: Đả Nhãn</w:t>
      </w:r>
    </w:p>
    <w:p>
      <w:pPr>
        <w:pStyle w:val="BodyText"/>
      </w:pPr>
      <w:r>
        <w:t xml:space="preserve">Chương 26: Hồ lô nuôi dế ( Hạ ).</w:t>
      </w:r>
    </w:p>
    <w:p>
      <w:pPr>
        <w:pStyle w:val="BodyText"/>
      </w:pPr>
      <w:r>
        <w:t xml:space="preserve">Nhóm Dịch: Tepga</w:t>
      </w:r>
    </w:p>
    <w:p>
      <w:pPr>
        <w:pStyle w:val="BodyText"/>
      </w:pPr>
      <w:r>
        <w:t xml:space="preserve">Nguồn : VipVandan</w:t>
      </w:r>
    </w:p>
    <w:p>
      <w:pPr>
        <w:pStyle w:val="BodyText"/>
      </w:pPr>
      <w:r>
        <w:t xml:space="preserve">Lúc này Tần Huyên Băng đang cầm hồ lô trong tay, sau khi nghe được lời của Lưu Xuyên thì nàng ngẩng đầu lên thản nhiên nói:</w:t>
      </w:r>
    </w:p>
    <w:p>
      <w:pPr>
        <w:pStyle w:val="BodyText"/>
      </w:pPr>
      <w:r>
        <w:t xml:space="preserve">- Hai ngàn, tôi mua thứ này.</w:t>
      </w:r>
    </w:p>
    <w:p>
      <w:pPr>
        <w:pStyle w:val="BodyText"/>
      </w:pPr>
      <w:r>
        <w:t xml:space="preserve">Đối với Tần Huyên Băng thì tiền chỉ là một con số, nàng thật sự thích thứ này, đặc biệt là tiếng dế kêu làm cho nàng cảm thấy mình giống như đang ở gần điền viên.</w:t>
      </w:r>
    </w:p>
    <w:p>
      <w:pPr>
        <w:pStyle w:val="BodyText"/>
      </w:pPr>
      <w:r>
        <w:t xml:space="preserve">Lưu Xuyên giật mình há hốc miệng, hắn cảm thấy thế đạo đã thay đổi, vì sao người phụ nữ lạnh lùng kia lại đi theo Trang Duệ rồi? Nhưng sự việc giật mình còn đang ở phía sau.</w:t>
      </w:r>
    </w:p>
    <w:p>
      <w:pPr>
        <w:pStyle w:val="BodyText"/>
      </w:pPr>
      <w:r>
        <w:t xml:space="preserve">đọc truyện mới nhất tại .</w:t>
      </w:r>
    </w:p>
    <w:p>
      <w:pPr>
        <w:pStyle w:val="BodyText"/>
      </w:pPr>
      <w:r>
        <w:t xml:space="preserve">- Không bán, tôi giữ thứ này lại.</w:t>
      </w:r>
    </w:p>
    <w:p>
      <w:pPr>
        <w:pStyle w:val="BodyText"/>
      </w:pPr>
      <w:r>
        <w:t xml:space="preserve">Trang Duệ từ chối Tần Huyên Băng.</w:t>
      </w:r>
    </w:p>
    <w:p>
      <w:pPr>
        <w:pStyle w:val="BodyText"/>
      </w:pPr>
      <w:r>
        <w:t xml:space="preserve">- Năm ngàn.</w:t>
      </w:r>
    </w:p>
    <w:p>
      <w:pPr>
        <w:pStyle w:val="BodyText"/>
      </w:pPr>
      <w:r>
        <w:t xml:space="preserve">Tần Huyên Băng vẫn không đổi sắc, nàng lại nói ra một con số.</w:t>
      </w:r>
    </w:p>
    <w:p>
      <w:pPr>
        <w:pStyle w:val="BodyText"/>
      </w:pPr>
      <w:r>
        <w:t xml:space="preserve">- Thật xin lỗi, Tần tiểu thư, thứ này tôi không thể bán, không phải vấn đề giá cả, tôi rất thích hồ lô nuôi dế này, hy vọng cô có thể hiểu được.</w:t>
      </w:r>
    </w:p>
    <w:p>
      <w:pPr>
        <w:pStyle w:val="BodyText"/>
      </w:pPr>
      <w:r>
        <w:t xml:space="preserve">Trang Duệ thấy Tần Huyên Băng thật sự muốn mua, tuy giá cả khá cao nhưng cũng không phải dùng tiền đè chết người, vì vậy mà hắn nói với vẻ mặt chân thành, chỉ có năm ngàn thật sự không đủ để đả động hắn.</w:t>
      </w:r>
    </w:p>
    <w:p>
      <w:pPr>
        <w:pStyle w:val="BodyText"/>
      </w:pPr>
      <w:r>
        <w:t xml:space="preserve">Tần Huyên Băng cũng không trả lời mà đưa mắt nhìn Trang Duệ, sau đó đưa hò lô trở lại trong tay Niếp Niếp.</w:t>
      </w:r>
    </w:p>
    <w:p>
      <w:pPr>
        <w:pStyle w:val="BodyText"/>
      </w:pPr>
      <w:r>
        <w:t xml:space="preserve">- Khụ khụ, Tiểu Trang, cậu muốn cho tôi xem xét vật này, nhưng tôi còn chưa được động vào đấy.</w:t>
      </w:r>
    </w:p>
    <w:p>
      <w:pPr>
        <w:pStyle w:val="BodyText"/>
      </w:pPr>
      <w:r>
        <w:t xml:space="preserve">Lữ lão gia tử hình như cũng rất có hứng thú với cái hồ lô kia, nhưng lại không muốn lấy từ trong tay của Tiểu Niếp Niếp, vì vậy chỉ có thể nói với Trang Duệ.</w:t>
      </w:r>
    </w:p>
    <w:p>
      <w:pPr>
        <w:pStyle w:val="BodyText"/>
      </w:pPr>
      <w:r>
        <w:t xml:space="preserve">Trang Duệ vội vàng lấy hồ lô từ Tiểu Niếp Niếp đưa cho Lữ lão gia tử, lúc này ánh mắt của mọi người trong phòng chợt tập trung lên người Lữ lão gia tử.</w:t>
      </w:r>
    </w:p>
    <w:p>
      <w:pPr>
        <w:pStyle w:val="BodyText"/>
      </w:pPr>
      <w:r>
        <w:t xml:space="preserve">Lữ lão gia tử tiếp nhận hồ lô, đầu tiên là dùng ngón tay gõ lên bụng hồ lô, bên trong lập tức vang lên tiếng dế kêu, sau đó Lữ lão gia tử lấy ra một chiếc kính lúp như ngón cái từ trong bóp để tinh tế quan sát hồ lô, sau năm phút mới cất kính lúp và thở dài một hơi.</w:t>
      </w:r>
    </w:p>
    <w:p>
      <w:pPr>
        <w:pStyle w:val="BodyText"/>
      </w:pPr>
      <w:r>
        <w:t xml:space="preserve">- Tiểu Trang, cậu có muốn bán thứ này không?</w:t>
      </w:r>
    </w:p>
    <w:p>
      <w:pPr>
        <w:pStyle w:val="BodyText"/>
      </w:pPr>
      <w:r>
        <w:t xml:space="preserve">Lữ lão gia tử vuốt vuốt hồ lô trong tay, câu nói đầu tiên làm cho người ta phải lắp bắp kinh hãi.</w:t>
      </w:r>
    </w:p>
    <w:p>
      <w:pPr>
        <w:pStyle w:val="BodyText"/>
      </w:pPr>
      <w:r>
        <w:t xml:space="preserve">- Không bán.</w:t>
      </w:r>
    </w:p>
    <w:p>
      <w:pPr>
        <w:pStyle w:val="BodyText"/>
      </w:pPr>
      <w:r>
        <w:t xml:space="preserve">Trang Duệ kiên định nói.</w:t>
      </w:r>
    </w:p>
    <w:p>
      <w:pPr>
        <w:pStyle w:val="BodyText"/>
      </w:pPr>
      <w:r>
        <w:t xml:space="preserve">- Tôi ra giá năm chục ngàn, cậu cũng không bán sao?</w:t>
      </w:r>
    </w:p>
    <w:p>
      <w:pPr>
        <w:pStyle w:val="BodyText"/>
      </w:pPr>
      <w:r>
        <w:t xml:space="preserve">Lữ lão gia tử nở nụ cười có vẻ như nghiền ngẫm, giống như còn có chút khổ sở.</w:t>
      </w:r>
    </w:p>
    <w:p>
      <w:pPr>
        <w:pStyle w:val="BodyText"/>
      </w:pPr>
      <w:r>
        <w:t xml:space="preserve">- Chú Lữ, chú cũng đừng trêu chọc cháu, cháu thật sự muốn giữ lại để thưởng thức, chẳng lẽ có gì sao?</w:t>
      </w:r>
    </w:p>
    <w:p>
      <w:pPr>
        <w:pStyle w:val="BodyText"/>
      </w:pPr>
      <w:r>
        <w:t xml:space="preserve">Trang Duệ nghe vậy cũng thầm chấn động, hắn bắt đầu có chút dao động, dù sao thì khoảng thời gian này mình cũng chỉ mua vào mà không bán ra, mua phòng hết sáu chục ngàn đồng, bây giờ trên tay cũng chỉ còn lại năm sáu chục ngàn. Hơn nữa thứ này vừa rồi hắn chỉ mua với giá một ngàn, chưa đến một tiếng đồng hồ thì tăng lên gấp năm mươi lần, nếu như chú Lữ kia mà ra giá thật sự, hắn cũng muốn bán đi.</w:t>
      </w:r>
    </w:p>
    <w:p>
      <w:pPr>
        <w:pStyle w:val="BodyText"/>
      </w:pPr>
      <w:r>
        <w:t xml:space="preserve">- Cậu mua vật này từ Đại Hùng sao?</w:t>
      </w:r>
    </w:p>
    <w:p>
      <w:pPr>
        <w:pStyle w:val="BodyText"/>
      </w:pPr>
      <w:r>
        <w:t xml:space="preserve">Lữ lão gia tử cũng không trả lời câu hỏi của Trang Duệ, lão mở miệng hỏi.</w:t>
      </w:r>
    </w:p>
    <w:p>
      <w:pPr>
        <w:pStyle w:val="BodyText"/>
      </w:pPr>
      <w:r>
        <w:t xml:space="preserve">- Đúng vậy, chú Lữ sao lại biết? À, đúng rồi, Đại Hùng có nói, có người muốn trả tám trăm đồng để mua thứ này, chẳng lẽ lại là chú...</w:t>
      </w:r>
    </w:p>
    <w:p>
      <w:pPr>
        <w:pStyle w:val="BodyText"/>
      </w:pPr>
      <w:r>
        <w:t xml:space="preserve">Trang Duệ cũng nghĩ rằng khi đó Đại Hùng nói thật, cũng không phải gạt mình.</w:t>
      </w:r>
    </w:p>
    <w:p>
      <w:pPr>
        <w:pStyle w:val="BodyText"/>
      </w:pPr>
      <w:r>
        <w:t xml:space="preserve">Ông chủ Lữ nghe thấy như vậy thì cười khổ nói:</w:t>
      </w:r>
    </w:p>
    <w:p>
      <w:pPr>
        <w:pStyle w:val="BodyText"/>
      </w:pPr>
      <w:r>
        <w:t xml:space="preserve">- Nào là tám trăm, tôi chỉ ra giá cho tiểu tử kia một trăm mà thôi, vì đám người trong chợ đều là kẻ thành tinh, nếu tôi thật sự trả giá tám trăm, cậu cho rằng hắn sẽ bán đi với giá một ngàn sao?</w:t>
      </w:r>
    </w:p>
    <w:p>
      <w:pPr>
        <w:pStyle w:val="BodyText"/>
      </w:pPr>
      <w:r>
        <w:t xml:space="preserve">Lữ lão gia tử làm ọi người ở chỗ này thật sự cảm thấy khó hiểu, trước đó lão chỉ trả giá một trăm đồng với Đại Hùng, sao bây giờ lại trả Trang Duệ năm chục ngàn? Điều này làm cho người ta thật sự cảm thấy khó hiểu, nhưng hai vị Tống Quân và ông chủ Vương ở bên cạnh chỉ tỏ ra có hơi giật mình nhưng sau đó lại thầm hiểu.</w:t>
      </w:r>
    </w:p>
    <w:p>
      <w:pPr>
        <w:pStyle w:val="BodyText"/>
      </w:pPr>
      <w:r>
        <w:t xml:space="preserve">- Tiểu Trang, cậu cũng đừng giả vờ nữa, cậu nếu không nhìn ra lai lịch của vật này thì sao có thể mua nó? Bây giờ cậu còn muốn giả vờ với lão già này làm gì vậy?</w:t>
      </w:r>
    </w:p>
    <w:p>
      <w:pPr>
        <w:pStyle w:val="BodyText"/>
      </w:pPr>
      <w:r>
        <w:t xml:space="preserve">Lữ lão gia tử nhìn chằm chằm vào Trang Duệ, nụ cười trên mặt vốn biến mất không còn, lại mang theo chút tức giận, lão nhìn Trang Duệ rồi nói ra từng chữ một.</w:t>
      </w:r>
    </w:p>
    <w:p>
      <w:pPr>
        <w:pStyle w:val="BodyText"/>
      </w:pPr>
      <w:r>
        <w:t xml:space="preserve">- Chú Lữ, cháu thật sự không biết lai lịch của thứ này, vì cháu cũng không có nghiên cứu gì với phương diện này, thật sự không hiểu hồ lô này có gì đáng coi trọng. Không tin chú cứ hỏi Đại Xuyên, chúng ta cháu cùng lớn lên từ nhỏ, cậu ấy biết rõ cháu nhất.</w:t>
      </w:r>
    </w:p>
    <w:p>
      <w:pPr>
        <w:pStyle w:val="BodyText"/>
      </w:pPr>
      <w:r>
        <w:t xml:space="preserve">Trang Duệ có chút gấp gáp, hắn vội vàng giải thích, thầm nghĩ ông lão kia đúng là, sao lại trở mặt nhanh như vậy? Không chừa cho nhau chút tình cảm nào, đứng trước mặt người xa lạ mà nói như vậy chẳng khác nào vạch mặt nhau?</w:t>
      </w:r>
    </w:p>
    <w:p>
      <w:pPr>
        <w:pStyle w:val="BodyText"/>
      </w:pPr>
      <w:r>
        <w:t xml:space="preserve">Lưu Xuyên cũng hiểu rõ, thì ra ông lão kia cho rằng Trang Duệ chiếm được tiện nghi còn khoe mẽ, vì vậy hắn vội vàng nói:</w:t>
      </w:r>
    </w:p>
    <w:p>
      <w:pPr>
        <w:pStyle w:val="BodyText"/>
      </w:pPr>
      <w:r>
        <w:t xml:space="preserve">- Chú Lữ, người anh em này của cháu thật sự không hiểu gì về đồ cổ, cậu ấy nói không hiểu thì thật sự không hiểu. Đại Xuyên cháu tuy còn trẻ nhưng các vị cũng biết rồi đấy, cháu lăn lộn vài năm trong chợ, trước nay chưa bao giờ nói bậy, mà lời của Trang Duệ chính là lời của cháu.</w:t>
      </w:r>
    </w:p>
    <w:p>
      <w:pPr>
        <w:pStyle w:val="BodyText"/>
      </w:pPr>
      <w:r>
        <w:t xml:space="preserve">Lữ lão gia tử nghe được những lời này của Lưu Xuyên thì mới không còn tức giận:</w:t>
      </w:r>
    </w:p>
    <w:p>
      <w:pPr>
        <w:pStyle w:val="BodyText"/>
      </w:pPr>
      <w:r>
        <w:t xml:space="preserve">- Đây chính là hồ lô Tam Hà Lưu, giá trị cũng không cần tôi phải nói ra. Ngày hôm qua tôi thấy tiểu tử Đại Hùng kia cầm cái hồ lô này, nhưng khi đó sắc trời hơi tối, cũng không chú ý, không dám cam đoan xuất xứ của nó, vì vậy mới trả giá một trăm đồng. Tôi đang nghĩ chờ vài ngày nữa sẽ đến xem kỹ lại, không ngờ đã bị cậu đây mua mất. Ôi, xem ra cũng trùng hợp, nhưng đây chính xác là đồ cổ, chắc chắn là Tam Hà Lưu, cậu cất cho kỹ nhé.</w:t>
      </w:r>
    </w:p>
    <w:p>
      <w:pPr>
        <w:pStyle w:val="BodyText"/>
      </w:pPr>
      <w:r>
        <w:t xml:space="preserve">Lưu lão gia tử nói ra những lời này thì đám người trong phòng có những biểu cảm bất đồng, ba người Lưu Xuyên và hai ông chủ Tống Vương đều há hốc miệng, Trang Duệ, Tần Huyên Băng và Lôi Lôi thì càng tỏ ra khó hiểu, rõ ràng cái tên Tam Hà Lưu thật sự xa lạ với bọn họ.</w:t>
      </w:r>
    </w:p>
    <w:p>
      <w:pPr>
        <w:pStyle w:val="BodyText"/>
      </w:pPr>
      <w:r>
        <w:t xml:space="preserve">- Này chú Lữ, thứ này thật sự là Tam Hà Lưu sao?</w:t>
      </w:r>
    </w:p>
    <w:p>
      <w:pPr>
        <w:pStyle w:val="BodyText"/>
      </w:pPr>
      <w:r>
        <w:t xml:space="preserve">Giọng điệu của Lưu Xuyên có chút run rẩy.</w:t>
      </w:r>
    </w:p>
    <w:p>
      <w:pPr>
        <w:pStyle w:val="BodyText"/>
      </w:pPr>
      <w:r>
        <w:t xml:space="preserve">xem tại</w:t>
      </w:r>
    </w:p>
    <w:p>
      <w:pPr>
        <w:pStyle w:val="BodyText"/>
      </w:pPr>
      <w:r>
        <w:t xml:space="preserve">Lữ lão gia tử trừng mắt nhìn Lưu Xuyên, vẻ mặt mất vui:</w:t>
      </w:r>
    </w:p>
    <w:p>
      <w:pPr>
        <w:pStyle w:val="BodyText"/>
      </w:pPr>
      <w:r>
        <w:t xml:space="preserve">- Tôi cũng là người chơi những thứ linh tinh này vài chục năm, trước kia cũng từng thấy qua Tam Hà Lưu, có lẽ là không nhìn lầm.</w:t>
      </w:r>
    </w:p>
    <w:p>
      <w:pPr>
        <w:pStyle w:val="BodyText"/>
      </w:pPr>
      <w:r>
        <w:t xml:space="preserve">- Hì, người anh em, cậu đúng là mũi chó săn, Tam Hà Lưu là thứ tốt, phải biết rằng Tam Hà Lưu...À, anh Tống, cũng là anh biết nhiểu hiểu rộng, anh nói xem, tôi cũng chỉ biết cái tên mà thôi.</w:t>
      </w:r>
    </w:p>
    <w:p>
      <w:pPr>
        <w:pStyle w:val="BodyText"/>
      </w:pPr>
      <w:r>
        <w:t xml:space="preserve">Lưu Xuyên vỗ đùi thật mạnh, khi thấy vẻ mặt lơ ngơ của đám người Trang Duệ thì định khoe khoang tri thức, nhưng phát hiện mình trước kia tuy có buôn bán hồ lô và cũng từng nghe người ta đề cập về Tam Hà Lưu, chỉ biết rõ đó là một món hàng quý, còn lai lịch của nó là thế nào, giá trị bao nhiêu cũng không biết nhiều hơn so với Trang Duệ.</w:t>
      </w:r>
    </w:p>
    <w:p>
      <w:pPr>
        <w:pStyle w:val="BodyText"/>
      </w:pPr>
      <w:r>
        <w:t xml:space="preserve">Ông chủ Tống tiếp nhận hồ lô từ trong tay của Lữ lão gia tử, hắn cũng giống như chú Lữ, lúc đầu cũng móc kính lúp ra xem, sau đó mở miệng nói:</w:t>
      </w:r>
    </w:p>
    <w:p>
      <w:pPr>
        <w:pStyle w:val="BodyText"/>
      </w:pPr>
      <w:r>
        <w:t xml:space="preserve">- Cậu Trang, cậu đúng là rất may mắn, hồ lô này rõ ràng có xuất xứ từ tay Tam Hà Lưu.</w:t>
      </w:r>
    </w:p>
    <w:p>
      <w:pPr>
        <w:pStyle w:val="BodyText"/>
      </w:pPr>
      <w:r>
        <w:t xml:space="preserve">Trang Duệ còn chưa trả lời thì Lưu Xuyên đã vội vã hỏi:</w:t>
      </w:r>
    </w:p>
    <w:p>
      <w:pPr>
        <w:pStyle w:val="BodyText"/>
      </w:pPr>
      <w:r>
        <w:t xml:space="preserve">- Anh Tống, anh nói xem thứ này có thể đáng giá bao nhiêu tiền?</w:t>
      </w:r>
    </w:p>
    <w:p>
      <w:pPr>
        <w:pStyle w:val="BodyText"/>
      </w:pPr>
      <w:r>
        <w:t xml:space="preserve">- Tục!</w:t>
      </w:r>
    </w:p>
    <w:p>
      <w:pPr>
        <w:pStyle w:val="Compact"/>
      </w:pPr>
      <w:r>
        <w:t xml:space="preserve">Lữ lão gia tử chợt rít ra một chữ qua kẽ răng làm ọi người trong phòng nhìn về phía Lưu Xuyên, nhưng Lưu Xuyên gần dây da mặt dày như tường thành, giả vờ hồn nhiên như không phát hiện ra ánh mắt của mọi người, hắn vẫn đang mỉm cười chờ mong câu trả lời của ông chủ Tống.</w:t>
      </w:r>
      <w:r>
        <w:br w:type="textWrapping"/>
      </w:r>
      <w:r>
        <w:br w:type="textWrapping"/>
      </w:r>
    </w:p>
    <w:p>
      <w:pPr>
        <w:pStyle w:val="Heading2"/>
      </w:pPr>
      <w:bookmarkStart w:id="49" w:name="chương-27-tam-hà-lưu."/>
      <w:bookmarkEnd w:id="49"/>
      <w:r>
        <w:t xml:space="preserve">27. Chương 27 : Tam Hà Lưu.</w:t>
      </w:r>
    </w:p>
    <w:p>
      <w:pPr>
        <w:pStyle w:val="Compact"/>
      </w:pPr>
      <w:r>
        <w:br w:type="textWrapping"/>
      </w:r>
      <w:r>
        <w:br w:type="textWrapping"/>
      </w:r>
    </w:p>
    <w:p>
      <w:pPr>
        <w:pStyle w:val="BodyText"/>
      </w:pPr>
      <w:r>
        <w:t xml:space="preserve">Hoàng Kim ĐồngTác giả: Đả Nhãn</w:t>
      </w:r>
    </w:p>
    <w:p>
      <w:pPr>
        <w:pStyle w:val="BodyText"/>
      </w:pPr>
      <w:r>
        <w:t xml:space="preserve">Chương 27: Tam Hà Lưu.</w:t>
      </w:r>
    </w:p>
    <w:p>
      <w:pPr>
        <w:pStyle w:val="BodyText"/>
      </w:pPr>
      <w:r>
        <w:t xml:space="preserve">Nhóm Dịch: Tepga</w:t>
      </w:r>
    </w:p>
    <w:p>
      <w:pPr>
        <w:pStyle w:val="BodyText"/>
      </w:pPr>
      <w:r>
        <w:t xml:space="preserve">Nguồn : VipVandan</w:t>
      </w:r>
    </w:p>
    <w:p>
      <w:pPr>
        <w:pStyle w:val="BodyText"/>
      </w:pPr>
      <w:r>
        <w:t xml:space="preserve">xem tại</w:t>
      </w:r>
    </w:p>
    <w:p>
      <w:pPr>
        <w:pStyle w:val="BodyText"/>
      </w:pPr>
      <w:r>
        <w:t xml:space="preserve">Ông chủ Tống trầm ngâm một chút mới mở miệng nói:</w:t>
      </w:r>
    </w:p>
    <w:p>
      <w:pPr>
        <w:pStyle w:val="BodyText"/>
      </w:pPr>
      <w:r>
        <w:t xml:space="preserve">- Hồ lô nuôi dế cũng không phải đã có quá lâu, lúc đầu hồ lô này xuất hiện vào vua Khang Hi thời Thanh, do quan viên địa phương tiến cống vào cung, các vị vương công quý tộc dùng nó để chơi đùa, vì thế mà được dùng làm khuôn mẫu.</w:t>
      </w:r>
    </w:p>
    <w:p>
      <w:pPr>
        <w:pStyle w:val="BodyText"/>
      </w:pPr>
      <w:r>
        <w:t xml:space="preserve">- Thời diểm hồ lô dế cực thịnh cũng là vào thời Khang Càn Thịnh Thế, khi người chơi trò này càng lúc càng đông thì ngành chế tác hồ lô cũng phát triển mạnh, sau đó truyền lưu vào nhân gian.</w:t>
      </w:r>
    </w:p>
    <w:p>
      <w:pPr>
        <w:pStyle w:val="BodyText"/>
      </w:pPr>
      <w:r>
        <w:t xml:space="preserve">- Mà người tạo ra khuôn phạm cho hồ lô dế ở dân gian chính là Tam Hà Lưu, những tác phẩm tiêu biểu của ông ta bao gồm Cao Thân Nhi Hòa Thượng, Ải Thân Nhi Hòa Thượng, Táp Chủy Bổng Tử, những thứ đó đều được hậu nhân tôn sùng, vì vậy mà giá trị cũng vượt qua khuôn mẫu. Trong năm Hàn Phong thì có rất nhiều quý nhân và thái giám trong cung đều dùng hồ lô Tam Hà Lưu, có thể thấy khi đó tác phẩm của Tam Hà Lưu cũng khó thể tìm được, những người chơi dế nằm mơ cũng muốn có một chiếc hồ lô của Tam Hà Lưu, mà cậu Trang thật sự quá may mắn.</w:t>
      </w:r>
    </w:p>
    <w:p>
      <w:pPr>
        <w:pStyle w:val="BodyText"/>
      </w:pPr>
      <w:r>
        <w:t xml:space="preserve">Trang Duệ cười cười, hắn cũng không tiếp lời, hắn biết lúc này mình có nói gì thì người ta cũng cho rằng già mồm cãi láo, vì vậy dứt khoát không nói gì là hơn.</w:t>
      </w:r>
    </w:p>
    <w:p>
      <w:pPr>
        <w:pStyle w:val="BodyText"/>
      </w:pPr>
      <w:r>
        <w:t xml:space="preserve">- Những năm qua mức độ cuộc sống của mọi người được đề cao, rất nhiều người ngoài việc nuôi hoa cỏ trong nhà thì khi đến năm mới còn muốn nghe tiếng dế kêu, coi đó là niềm vui thú. Chưa nói đến đâu khác, trong chợ này cũng có một trăm tám mươi người nuôi dế, bây giờ người Thiên Tân nuôi dế mùa đông còn nhiều hơn mùa hè, ai có thể nuôi được dế đến tết thì xem như rất giỏi, vì thế mà hồ lô dế cũng được bán với giá khá cao, nhưng tinh phẩm như hồ lô Tam Hà Lưu thì thật sự là khó mua được.</w:t>
      </w:r>
    </w:p>
    <w:p>
      <w:pPr>
        <w:pStyle w:val="BodyText"/>
      </w:pPr>
      <w:r>
        <w:t xml:space="preserve">Ông chủ Vương đón lời ông chủ Tống, cũng không che giấu vẻ hâm mộ trên mặt, đối với những người thích cất giữ cổ vật như bọn họ thì giá cả chỉ là một phương diện, quan trọng đó phải là những thứ hiếm thấy, nhiều khi cũng chẳng phải có tiền là mua được.</w:t>
      </w:r>
    </w:p>
    <w:p>
      <w:pPr>
        <w:pStyle w:val="BodyText"/>
      </w:pPr>
      <w:r>
        <w:t xml:space="preserve">Thật ra hai người Vương Tống cũng không nói đến một vấn đề khác, đó chính là khi đám người chơi dế ngày càng tăng thì chuyện nuôi dế cũng trở thành sản nghiệp, vì vậy mà trước tết cũng có nhiều gia đình nuôi dế ở quận Kinh Tân, tất nhiên đó cũng là những nghề phát sinh hướng về phía cuộc sống của đám người đô thị. Tất nhiên khi trò nuôi dế phát triển thì hồ lô nuôi dế tinh phẩm cũng nước lên thuyền lên, ngay cả những người không có thú sưu tầm cổ vật cũng muốn được sở hữu một hồ lô tinh phẩm.</w:t>
      </w:r>
    </w:p>
    <w:p>
      <w:pPr>
        <w:pStyle w:val="BodyText"/>
      </w:pPr>
      <w:r>
        <w:t xml:space="preserve">- Hì, nghe tôi nói này hai vị đại ca, hai anh đã nói nửa ngày rồi, rốt cuộc thứ này có giá trị bao nhiêu?</w:t>
      </w:r>
    </w:p>
    <w:p>
      <w:pPr>
        <w:pStyle w:val="BodyText"/>
      </w:pPr>
      <w:r>
        <w:t xml:space="preserve">Lưu Xuyên ở bên cạnh vểnh tai nghe nửa ngày mà vẫn chưa biết giá cả của chiếc hồ lô, vì vậy mà không khỏi mở miệng hỏi.</w:t>
      </w:r>
    </w:p>
    <w:p>
      <w:pPr>
        <w:pStyle w:val="BodyText"/>
      </w:pPr>
      <w:r>
        <w:t xml:space="preserve">Lữ lão gia tử nghe thấy vậy thì thở phì phì nói:</w:t>
      </w:r>
    </w:p>
    <w:p>
      <w:pPr>
        <w:pStyle w:val="BodyText"/>
      </w:pPr>
      <w:r>
        <w:t xml:space="preserve">- Cậu quá quan tâm đến giá cả, phải biết rằng thứ này nhiều năm rồi chưa từng xuất hiện, bốn mươi năm trước tôi mới thấy một cái, cậu có tiền cũng không mua được.</w:t>
      </w:r>
    </w:p>
    <w:p>
      <w:pPr>
        <w:pStyle w:val="BodyText"/>
      </w:pPr>
      <w:r>
        <w:t xml:space="preserve">Khi thấy Lưu Xuyên vẫn còn rất mơ hồ thì ông chủ Tống giải thích:</w:t>
      </w:r>
    </w:p>
    <w:p>
      <w:pPr>
        <w:pStyle w:val="BodyText"/>
      </w:pPr>
      <w:r>
        <w:t xml:space="preserve">- Dựa theo giá cả thị trường, hồ lô Tam Hà Lưu phải từ năm chục đến một trăm ngàn, nhưng bây giờ người chơi dế khá nhiều, giá cả sẽ còn tăng lên, vài năm sau nữa thì thật sự khó nói giá.</w:t>
      </w:r>
    </w:p>
    <w:p>
      <w:pPr>
        <w:pStyle w:val="BodyText"/>
      </w:pPr>
      <w:r>
        <w:t xml:space="preserve">- À, không phải chỉ có vài chục ngàn sao? Nói một cách sảng khoái cho xong, các vị đúng là quá dông dài. Đúng rồi, chú Lữ, hôm qua sao chỉ trả cho Đại Hùng một trăm đồng? Ngài mà bỏ thêm một chút tiền nữa chẳng phải đã mua trước rồi sao?</w:t>
      </w:r>
    </w:p>
    <w:p>
      <w:pPr>
        <w:pStyle w:val="BodyText"/>
      </w:pPr>
      <w:r>
        <w:t xml:space="preserve">Lưu Xuyên cuối cùng cũng hiểu giá cả, nghe chỉ có vài chục ngàn thì hắn cũng không quan tâm, không chỉ là hắn, trong quán này ngoài Trang Duệ ra thì sẽ không ai đặt nặng chút tiền kia. Nhưng giá cả trên thị trường cũng không hoàn toàn biểu đạt giá trị của đồ cổ, Lưu Xuyên không hiểu, vì nếu thật sự gặp người thích thứ này, dù ra giá hơn một trăm ngàn cũng sẽ được mua, có câu nói ngàn vàng khó mua thứ ta thích.</w:t>
      </w:r>
    </w:p>
    <w:p>
      <w:pPr>
        <w:pStyle w:val="BodyText"/>
      </w:pPr>
      <w:r>
        <w:t xml:space="preserve">Lưu Xuyên nói thật sự chọc đúng chỗ đau của Lữ lão gia tử, vì vậy mà lão dựng mày chỉ vào Lưu Xuyên rồi mắng:</w:t>
      </w:r>
    </w:p>
    <w:p>
      <w:pPr>
        <w:pStyle w:val="BodyText"/>
      </w:pPr>
      <w:r>
        <w:t xml:space="preserve">- Tiểu tử cậu cút đi, tôi trả một trăm đồng chính là lượm lặt, cậu hiểu không, chủ yếu là xem xét ánh mắt của ai nhanh nhạy, làm ăn thì chủ yếu là tìm nguồn vui, tiểu tử cậu không biết như vậy thì sau này chỉ có thể bán chó nuôi mèo mà thôi.</w:t>
      </w:r>
    </w:p>
    <w:p>
      <w:pPr>
        <w:pStyle w:val="BodyText"/>
      </w:pPr>
      <w:r>
        <w:t xml:space="preserve">Hai ông chủ Vương Tống ở bên cạnh cũng gật đầu, thú vui của sưu tầm đồ cổ chính là ở quá trình, khi anh lượm lặt được một món nào đó thì sẽ sinh ra cảm giác thỏa mãn, người khác thật sự khó thể nào cảm thụ được.</w:t>
      </w:r>
    </w:p>
    <w:p>
      <w:pPr>
        <w:pStyle w:val="BodyText"/>
      </w:pPr>
      <w:r>
        <w:t xml:space="preserve">- Không phải là không nhặt được vật, bị anh em của tôi vượt lên mua trước sao? Nổi nóng làm gì?</w:t>
      </w:r>
    </w:p>
    <w:p>
      <w:pPr>
        <w:pStyle w:val="BodyText"/>
      </w:pPr>
      <w:r>
        <w:t xml:space="preserve">Lưu Xuyên tức giận khẽ lầm bầm.</w:t>
      </w:r>
    </w:p>
    <w:p>
      <w:pPr>
        <w:pStyle w:val="BodyText"/>
      </w:pPr>
      <w:r>
        <w:t xml:space="preserve">- Cậu Trang, cậu đã hiểu rõ lai lịch của hồ lô dế này, chẳng biết có muốn bán ra không?</w:t>
      </w:r>
    </w:p>
    <w:p>
      <w:pPr>
        <w:pStyle w:val="BodyText"/>
      </w:pPr>
      <w:r>
        <w:t xml:space="preserve">Ông chủ Tống thấy tình huống có chút xấu hổ thì mở miệng hỏi Trang Duệ.</w:t>
      </w:r>
    </w:p>
    <w:p>
      <w:pPr>
        <w:pStyle w:val="BodyText"/>
      </w:pPr>
      <w:r>
        <w:t xml:space="preserve">Trang Duệ lúc này trong lòng tự định giá, khoảng thời gian qua hắn hao tốn không ít, trên tay chỉ còn vài chục ngàn, nếu lỡ may gặp phải thứ tốt thì cũng không đủ tiền mua, dù sao mình cũng hấp thu hết linh khí của cái hồ lô, còn không bằng bán nó đi.</w:t>
      </w:r>
    </w:p>
    <w:p>
      <w:pPr>
        <w:pStyle w:val="BodyText"/>
      </w:pPr>
      <w:r>
        <w:t xml:space="preserve">Trang Duệ nghĩ đến đây và nói:</w:t>
      </w:r>
    </w:p>
    <w:p>
      <w:pPr>
        <w:pStyle w:val="BodyText"/>
      </w:pPr>
      <w:r>
        <w:t xml:space="preserve">- Tôi mua hồ lô dế này chủ yếu chỉ muốn nuôi dế trong nhà cho vui, cũng khong ngờ nó là bảo bối, nếu anh Tống thật sự thích thì tôi sẽ tặng, nhưng con dế bên trong phải để lại.</w:t>
      </w:r>
    </w:p>
    <w:p>
      <w:pPr>
        <w:pStyle w:val="BodyText"/>
      </w:pPr>
      <w:r>
        <w:t xml:space="preserve">- Ôi, Tiểu Tống, thứ này hôm qua tôi coi trọng, cậu sẽ không tranh giành với ông già như tôi đấy chứ? Cậu cũng biết đấy, tôi là người thích chơi những trò vặt vãnh thế này, mà thứ này cũng là thứ mà tôi đã tìm khá lâu rồi.</w:t>
      </w:r>
    </w:p>
    <w:p>
      <w:pPr>
        <w:pStyle w:val="BodyText"/>
      </w:pPr>
      <w:r>
        <w:t xml:space="preserve">Vừa nghe nói Trang Duệ cố ý nhượng lại hồ lô, Lữ lão gia tử cũng ngồi không yên.</w:t>
      </w:r>
    </w:p>
    <w:p>
      <w:pPr>
        <w:pStyle w:val="BodyText"/>
      </w:pPr>
      <w:r>
        <w:t xml:space="preserve">- Hì hì, lão gia tử, lần này ngài để lại cho cháu đi, những thứ tốt trong nhà ngài đã có rất nhiều, còn tranh với đám tiểu bối chúng cháu làm gì? Tiểu Trang, tôi ra giá hồ lô này sáu chục ngàn.</w:t>
      </w:r>
    </w:p>
    <w:p>
      <w:pPr>
        <w:pStyle w:val="BodyText"/>
      </w:pPr>
      <w:r>
        <w:t xml:space="preserve">Tống Quân dù rất cung kính với Lữ lão gia tử nhưng bây giờ cũng không khách khí, trực tiếp đưa giá.</w:t>
      </w:r>
    </w:p>
    <w:p>
      <w:pPr>
        <w:pStyle w:val="BodyText"/>
      </w:pPr>
      <w:r>
        <w:t xml:space="preserve">- Tôi trả bảy chục ngàn.</w:t>
      </w:r>
    </w:p>
    <w:p>
      <w:pPr>
        <w:pStyle w:val="BodyText"/>
      </w:pPr>
      <w:r>
        <w:t xml:space="preserve">Ông chủ Vương ở bên cạnh nãy giờ không nói lời nào cũng lên tiếng đặt giá, đây cũng không phải là bọn họ phá nhau, căn bản là hồ lô Tam Hà Lưu quá hiếm có, hơn nữa dù xét về phần vỏ, ruột, nắp, cham khắc bên ngoài và âm thanh của dế nuôi bên trong thì Tam Hà Lưu này là loại tinh phẩm, nếu không mua và để qua ngày hôm nay thì có lẽ cả đời cũng không thể gặp lại.</w:t>
      </w:r>
    </w:p>
    <w:p>
      <w:pPr>
        <w:pStyle w:val="BodyText"/>
      </w:pPr>
      <w:r>
        <w:t xml:space="preserve">Lữ lão gia tử tuy tức giận trừng mắt nhưng thật sự không có biện pháp nào khác, tục ngữ nói thương trường như chiến trường, người sưu tầm gặp vật hợp ý sẽ càng không buông tay, tất nhiên sẽ chẳng chịu kính già yêu trẻ.</w:t>
      </w:r>
    </w:p>
    <w:p>
      <w:pPr>
        <w:pStyle w:val="BodyText"/>
      </w:pPr>
      <w:r>
        <w:t xml:space="preserve">- Tám chục ngàn, Tiểu Trang, tôi còn có thể cho cậu thêm một cái hồ lô thời Dân Quốc, tuy không đắt nhưng cũng đáng giá dăm ba ngàn, cậu thấy thế nào?</w:t>
      </w:r>
    </w:p>
    <w:p>
      <w:pPr>
        <w:pStyle w:val="BodyText"/>
      </w:pPr>
      <w:r>
        <w:t xml:space="preserve">Lữ lão gia tử cũng không cam lòng yếu thế, há miệng bỏ thêm vào mười ngàn. Thật ra nếu xem xét giá cả thị trường thì tám chục ngàn là giá cao, tất nhiên nếu được tuyên truyền, sau đó tiến hành đấu giá, sợ rằng giá cả sẽ còn hơn.</w:t>
      </w:r>
    </w:p>
    <w:p>
      <w:pPr>
        <w:pStyle w:val="BodyText"/>
      </w:pPr>
      <w:r>
        <w:t xml:space="preserve">Hai ông chủ Tống Vương nghe thấy chú Lữ báo giá như vậy thì cũng có chút do dự, bọn họ sở dĩ muốn mua hồ lô Tam Hà Lưu này chính là vì thật sự yêu thích, mặt khác cũng là một cơ hội đầu cơ kiếm lợ, biết đâu khi nào đó sẽ có một phú hộ thích nó, như vậy sẽ bán được giá cao. Nhưng nếu đã trả giá tám chục ngàn thì lợi nhuận còn lại sẽ rất nhỏ, nếu tiếp tục tăng giá thì bọn họ sẽ gặp phải nguy hiểm, quan trọng là bọn họ cũng không phải chuyên sưu tầm những vật thuộc hạng mục phụ, nếu tiếp tục nâng giá thì rõ ràng là cạnh tranh ác ý.</w:t>
      </w:r>
    </w:p>
    <w:p>
      <w:pPr>
        <w:pStyle w:val="BodyText"/>
      </w:pPr>
      <w:r>
        <w:t xml:space="preserve">Hai ông chủ Tống Vương đưa mắt nhìn nhau rồi chậm rãi lắc đầu, Lữ lão gia tử thấy không có đối thủ cạnh tranh thì đưa tay cầm lấy hồ lô mà trong lòng rất khổ sở. Thứ này trước đó lão là người đầu tiên được thấy, nếu không phải ngày hôm qua cố ý ra giá thấp để gạt chủ nhân của nó, sợ rằng thứ này đã sớm là vật trong túi của lão, chỉ sau một ngày mà giá cả hơn gấp một trăm lần, lão sao có thể vui vẻ cho được?</w:t>
      </w:r>
    </w:p>
    <w:p>
      <w:pPr>
        <w:pStyle w:val="BodyText"/>
      </w:pPr>
      <w:r>
        <w:t xml:space="preserve">- Tôi ra giá một trăm năm chục ngàn...</w:t>
      </w:r>
    </w:p>
    <w:p>
      <w:pPr>
        <w:pStyle w:val="BodyText"/>
      </w:pPr>
      <w:r>
        <w:t xml:space="preserve">Khi Trang Duệ chẩn bị khoản giao dịch này thì âm thanh trong trẻo mà lạnh lùng của Tần Huyên Băng chợt vang lên.</w:t>
      </w:r>
    </w:p>
    <w:p>
      <w:pPr>
        <w:pStyle w:val="Compact"/>
      </w:pPr>
      <w:r>
        <w:br w:type="textWrapping"/>
      </w:r>
      <w:r>
        <w:br w:type="textWrapping"/>
      </w:r>
    </w:p>
    <w:p>
      <w:pPr>
        <w:pStyle w:val="Heading2"/>
      </w:pPr>
      <w:bookmarkStart w:id="50" w:name="chương-28-một-cước-chặn-ngang."/>
      <w:bookmarkEnd w:id="50"/>
      <w:r>
        <w:t xml:space="preserve">28. Chương 28 : Một Cước Chặn Ngang.</w:t>
      </w:r>
    </w:p>
    <w:p>
      <w:pPr>
        <w:pStyle w:val="Compact"/>
      </w:pPr>
      <w:r>
        <w:br w:type="textWrapping"/>
      </w:r>
      <w:r>
        <w:br w:type="textWrapping"/>
      </w:r>
    </w:p>
    <w:p>
      <w:pPr>
        <w:pStyle w:val="BodyText"/>
      </w:pPr>
      <w:r>
        <w:t xml:space="preserve">Hoàng Kim ĐồngTác giả: Đả Nhãn</w:t>
      </w:r>
    </w:p>
    <w:p>
      <w:pPr>
        <w:pStyle w:val="BodyText"/>
      </w:pPr>
      <w:r>
        <w:t xml:space="preserve">Chương 28: Một cước chặn ngang.</w:t>
      </w:r>
    </w:p>
    <w:p>
      <w:pPr>
        <w:pStyle w:val="BodyText"/>
      </w:pPr>
      <w:r>
        <w:t xml:space="preserve">Nhóm Dịch: Tepga</w:t>
      </w:r>
    </w:p>
    <w:p>
      <w:pPr>
        <w:pStyle w:val="BodyText"/>
      </w:pPr>
      <w:r>
        <w:t xml:space="preserve">Nguồn : VipVandan</w:t>
      </w:r>
    </w:p>
    <w:p>
      <w:pPr>
        <w:pStyle w:val="BodyText"/>
      </w:pPr>
      <w:r>
        <w:t xml:space="preserve">Tần Huyên Băng vừa lên tiếng thì ánh mắt tất cả mọi người trong tiệm đều nhìn về phía nàng, mà nàng cũng làm như không thấy, chỉ dùng ánh mắt nhàn nhạt nhìn Trang Duệ, chờ câu trả lời thuyết phục của đối phương. Lúc này tiêu điểm tất nhiên cũng chuyển hết cả lên người của Trang Duệ, hắn cũng không biết người phụ nữ kia có ý gì, cũng không mở miệng, vì vậy mà bầu không khí trong phòng rất yên tĩnh.</w:t>
      </w:r>
    </w:p>
    <w:p>
      <w:pPr>
        <w:pStyle w:val="BodyText"/>
      </w:pPr>
      <w:r>
        <w:t xml:space="preserve">- Vị tiểu thư này, cô...Cô cũng thích sưu tầm những thứ này sao?</w:t>
      </w:r>
    </w:p>
    <w:p>
      <w:pPr>
        <w:pStyle w:val="BodyText"/>
      </w:pPr>
      <w:r>
        <w:t xml:space="preserve">Lữ lão gia tử là người không nhịn được đầu tiên, lão mở miệng hỏi, vẻ mặt có chút khó coi. Lão cảm thấy cố gái xinh đẹp kia không có vẻ là người trong nghề, Tam Hà Lưu tuy rất hiếm và giá cả cũng dần tăng lên từng ngày nhưng tám chục ngàn cũng là giá cao hơn thị trường, cô gái kia vừa mở miệng đã ném ra một trăm năm chục ngàn, thật sự là cố ý phá rối.</w:t>
      </w:r>
    </w:p>
    <w:p>
      <w:pPr>
        <w:pStyle w:val="BodyText"/>
      </w:pPr>
      <w:r>
        <w:t xml:space="preserve">- Tất cả mọi người đều có thể ra giá, sao tôi không thể? Một trăm năm chục ngàn, Trang tiên sinh, anh có thể suy xét...</w:t>
      </w:r>
    </w:p>
    <w:p>
      <w:pPr>
        <w:pStyle w:val="BodyText"/>
      </w:pPr>
      <w:r>
        <w:t xml:space="preserve">Tần Huyên Băng trả lời một câu rất đơn giản, cuối cùng vẫn đẩy quả bóng quyết định vào trong lòng Trang Duệ.</w:t>
      </w:r>
    </w:p>
    <w:p>
      <w:pPr>
        <w:pStyle w:val="BodyText"/>
      </w:pPr>
      <w:r>
        <w:t xml:space="preserve">Dù Tần Huyên Băng nói như vậy có chút lớn lối nhưng không ai phản bác, nàng nói đúng, mua bán mà, chính là trả giá cao thì được, nếu Trang Duệ đã muốn bán thì nàng tất nhiên cũng có quyền mua. Nhưng nàng cũng không suy xét hành vi của mình đã không nể mặt những người ở đây, hơn nữa còn có hương vị lấy thịt đè người.</w:t>
      </w:r>
    </w:p>
    <w:p>
      <w:pPr>
        <w:pStyle w:val="BodyText"/>
      </w:pPr>
      <w:r>
        <w:t xml:space="preserve">Trang Duệ cau mày, hắn thầm tự định giá, cuối cùng cũng lên tiếng:</w:t>
      </w:r>
    </w:p>
    <w:p>
      <w:pPr>
        <w:pStyle w:val="BodyText"/>
      </w:pPr>
      <w:r>
        <w:t xml:space="preserve">- Tần tiểu thư, vật này đầu tiên là ông chủ Lữ nhìn trúng, chú ấy cũng đã bỏ nhiều thời gian để sưu tầm, tục ngữ nói quân tử không cướp thứ người khác yêu thích, cô xem có thể...</w:t>
      </w:r>
    </w:p>
    <w:p>
      <w:pPr>
        <w:pStyle w:val="BodyText"/>
      </w:pPr>
      <w:r>
        <w:t xml:space="preserve">Dù không rõ ràng từ chối nhưng ý nghĩa lời nói của Trang Duệ đã rất rõ ràng, đó chính là nếu Tần tiểu thư không nói ra nguyên nhân, như vậy hắn sẽ bán cho ông chủ Lữ.</w:t>
      </w:r>
    </w:p>
    <w:p>
      <w:pPr>
        <w:pStyle w:val="BodyText"/>
      </w:pPr>
      <w:r>
        <w:t xml:space="preserve">Sau khi nghe rõ lời nói của Trang Duệ thì vẻ mặt Tần Huyên Băng có hơi biến đổi, nàng đã từng đến làm khách trong nhà đối phương, có thể thấy gia cảnh của người này rất bình thường, hơn nữa một trăm ngàn đối với một gia đình ở Bành Thành thì có thể nói là một khoản tiền lớn. Đồng thời hồ lô Tam Hà Lưu đến trong tay của đối phương quá dễ dàng, chỉ trong thời gian ngắn đã được tăng giá lên một trăm năm mươi lần, nàng thật sự không ngờ Trang Duệ có lý do gì để từ chối.</w:t>
      </w:r>
    </w:p>
    <w:p>
      <w:pPr>
        <w:pStyle w:val="BodyText"/>
      </w:pPr>
      <w:r>
        <w:t xml:space="preserve">Còn có một vấn đề khác, đó chính là Tần Huyên Băng từ nhỏ đến lớn dù không phải được mọi người chiều ý nhưng bây giờ bị một người đàn ông đột tuổi tương đương mở miệng từ chối, điều này thật sự là lần đầu tiên trong đời nàng. Lúc này nàng cảm thấy có chút bất ngờ và không thích ứng, ngay sau đó lại phát sinh chút hiếu kỳ với Trang Duệ.</w:t>
      </w:r>
    </w:p>
    <w:p>
      <w:pPr>
        <w:pStyle w:val="BodyText"/>
      </w:pPr>
      <w:r>
        <w:t xml:space="preserve">Tần Huyên Băng không biết là Trang Duệ nói ra những lời vừa rồi cũng rất khó khăn, hắn không phải không muốn một mối buôn bán lời thêm bảy chục ngàn, trên đời này người có tiền rất nhiều, hắn cũng không thể không tin Tần Huyên Băng có thể lấy ra được một trăm năm chục ngàn, vì với gia thế của đối phương, có lẽ sẽ không coi hơn một trăm ngàn ra gì.</w:t>
      </w:r>
    </w:p>
    <w:p>
      <w:pPr>
        <w:pStyle w:val="BodyText"/>
      </w:pPr>
      <w:r>
        <w:t xml:space="preserve">Điều làm Trang Duệ cảm thấy khó xử chính là ông chủ Lữ đã nói hôm qua nhìn trúng hồ lô Tam Hà Lưu, hơn nữa cũng không ép giá mà đưa ra cái giá cao nhất trên thị trường vào lúc này. Lữ lão gia tử làm việc rất có lý có cớ, nếu hắn vì Tần Huyên Băng ra giá à bán cho nàng, như vậy nhất định sẽ đắc tội với Lữ lão gia tử và hai ông chủ Tống Vương, như vậy sau này mình không chỉ không có chỗ dựa ở giới sưu tầm đồ cổ ở thành phố Bành Thành, sợ rằng ngay cả Lưu Xuyên buôn bán ở đây cũng gặp khó.</w:t>
      </w:r>
    </w:p>
    <w:p>
      <w:pPr>
        <w:pStyle w:val="BodyText"/>
      </w:pPr>
      <w:r>
        <w:t xml:space="preserve">Kết quả này thật sự không phù hợp với ước nguyện ban đầu của Trang Duệ, hắn vốn muốn bán hồ hô Tam Hà Lưu trước tiên là vì lúc này hơi kẹt tiền, còn phương diện khác chính là có ý giao hảo với các vị đại gia sưu tầm cổ vật ở Bành Thành. đọc truyện mới nhất tại .</w:t>
      </w:r>
    </w:p>
    <w:p>
      <w:pPr>
        <w:pStyle w:val="BodyText"/>
      </w:pPr>
      <w:r>
        <w:t xml:space="preserve">Lữ lão gia tử và hai ông chủ Tống Vương nghe được lời của Trang Duệ thì khẽ gật đầu, vẻ mặt căng cứng cũng dần hòa hoãn xuống, trong lòng thầm khen Tiểu Trang là biết làm người. Bọn họ đều là những người có tiền, một triệu cũng không thèm để vào mắt, nhưng có những trường hợp phải xem xét mặt mũi, trước đó Lữ lão gia tử lên giá tám chục ngàn và hai ông chủ Tống Vương đã tự động rút lui, mà vừa rồi Tần Huyên Băng lớn tiếng đặt giá một trăm năm chục ngàn rõ ràng là làm cho bọn họ mất thể diện, tất nhiên trong lòng sẽ không thoải mái.</w:t>
      </w:r>
    </w:p>
    <w:p>
      <w:pPr>
        <w:pStyle w:val="BodyText"/>
      </w:pPr>
      <w:r>
        <w:t xml:space="preserve">Khi thấy vẻ mặt kiên đinh của Trang Duệ, Tần Huyên Băng cảm thấy nếu mình không lên tiếng thì đối phương sẽ chẳng bán, vi vậy mà nàng cũng phải mở miệng, môi ngọc mở ra:</w:t>
      </w:r>
    </w:p>
    <w:p>
      <w:pPr>
        <w:pStyle w:val="BodyText"/>
      </w:pPr>
      <w:r>
        <w:t xml:space="preserve">- Ông nội của tôi là người Thiên Tân, đi sang Hongkong trước giải phóng, sau này cũng chưa từng quay về nội địa, trước kia tôi thường xuyên nghe ông mình nhắc đến những thứ này ở Thiên Tân, vì vậy muốn mua về cho ông.</w:t>
      </w:r>
    </w:p>
    <w:p>
      <w:pPr>
        <w:pStyle w:val="BodyText"/>
      </w:pPr>
      <w:r>
        <w:t xml:space="preserve">Tần Huyên Băng nói ra những lời này thật sự làm cho đám người ông chủ Lữ giật mình, giới sưu tầm chú ý truyền thừa, chủ yếu là phát triển văn hóa truyền thống, tất nhiên chữ hiếu luôn là thứ đi đầu. Lý do của Tần Huyên Băng đưa ra thật sự rất có độ nặng, nàng có hiếu với ông nội, hiếu tâm sẽ không thể đánh giá bằng tiền tài, vì thế cũng không có ý dùng tiền ép người, ông chủ Lữ lúc này không còn gì để nói. Hơn nữa vấn đề này cũng không thể nào trách lên đầu Trang Duệ, chỉ có thể trách bọn họ không may mà thôi.</w:t>
      </w:r>
    </w:p>
    <w:p>
      <w:pPr>
        <w:pStyle w:val="BodyText"/>
      </w:pPr>
      <w:r>
        <w:t xml:space="preserve">- Ông chủ Lữ, chú xem...</w:t>
      </w:r>
    </w:p>
    <w:p>
      <w:pPr>
        <w:pStyle w:val="BodyText"/>
      </w:pPr>
      <w:r>
        <w:t xml:space="preserve">Trang Duệ nhìn về phía Lữ lão gia tử, Tần Huyên Băng có lý do đầy đủ để mua hồ lô dế, chính mình cũng không thể không bán, trừ khi ông chủ Lữ cũng mua về để tỏ lòng có hiếu với ông nội, nhưng điều này rõ ràng là không thể. nguồn</w:t>
      </w:r>
    </w:p>
    <w:p>
      <w:pPr>
        <w:pStyle w:val="BodyText"/>
      </w:pPr>
      <w:r>
        <w:t xml:space="preserve">- Tốt, tốt, bây giờ thanh niên có hiếu với người già trưởng bối cũng không nhiều, tiểu nha đầu, ông lão đây cũng không tranh với cô. Được rồi, Tiểu Trang, mười giờ ngày mai chúng ta gặp nhau ở quán trà Tĩnh Hiên của Tiểu Tống, chúng tôi cáo từ trước...</w:t>
      </w:r>
    </w:p>
    <w:p>
      <w:pPr>
        <w:pStyle w:val="BodyText"/>
      </w:pPr>
      <w:r>
        <w:t xml:space="preserve">Lữ lão gia tử hôm nay thật sự là mọi chuyện không thuận, tức tối trong lòng cũng không thể phát tiết, vì vậy cũng không muốn ở lại. Lúc này ông chủ Tống và ông chủ Vương cũng đứng lên mở miệng nói lời cáo từ.</w:t>
      </w:r>
    </w:p>
    <w:p>
      <w:pPr>
        <w:pStyle w:val="BodyText"/>
      </w:pPr>
      <w:r>
        <w:t xml:space="preserve">Thấy mọi người muốn cáo từ và chuẩn bị bỏ đi thì Trang Duệ chợt nôn nóng, hắn vội vàng mở miệng nói:</w:t>
      </w:r>
    </w:p>
    <w:p>
      <w:pPr>
        <w:pStyle w:val="BodyText"/>
      </w:pPr>
      <w:r>
        <w:t xml:space="preserve">- Ông chủ Lữ, hai vị đại ca, tôi sau khi tìm được bản thảo thì cũng khá hứng thú với các loại sách cổ, ngày mai cũng không chỉ xem bản thảo của tôi, vì như vậy cũng quá đơn điệu, vì thế nếu các vị có bảo vật gì tốt có thể đưa đến cho tiểu tử mở mang tầm mắt.</w:t>
      </w:r>
    </w:p>
    <w:p>
      <w:pPr>
        <w:pStyle w:val="BodyText"/>
      </w:pPr>
      <w:r>
        <w:t xml:space="preserve">Trang Duệ sảng khoái đồng ý bán hồ lô dế, mục đích lớn nhất chính là muốn có chút liên hệ với những vị sưu tầm đồ cổ nổi tiếng ở Bành Thành, sau này hai bên trao đổi, đục nước béo cò, để xem có cơ hội bổ sung linh khí hay không. Nhưng hôm nay hắn bị Tần Huyên Băng ngáng chân, kết quả cũng không viên mãn, vì vậy lúc này cũng chỉ có thể dày mặt nói ra mục đích của mình.</w:t>
      </w:r>
    </w:p>
    <w:p>
      <w:pPr>
        <w:pStyle w:val="BodyText"/>
      </w:pPr>
      <w:r>
        <w:t xml:space="preserve">Mọi người đưa mắt nhìn nhau rồi khẽ gật đầu, tuy hôm nay bọn họ được thấy hồ lô Tam Hà Lưu ở đây mà không ai mua về được, trong lòng có chút bức bối nhưng bọn họ vẫn tương đối tán thưởng tiểu tử Trang Duệ. Ít nhất thì tên này cũng là người trầm ổn, không xốc nổi, hơn nữa cũng không thay đổi vì tài thế, như vậy cũng đủ cho bọn họ coi trọng.</w:t>
      </w:r>
    </w:p>
    <w:p>
      <w:pPr>
        <w:pStyle w:val="BodyText"/>
      </w:pPr>
      <w:r>
        <w:t xml:space="preserve">Bây giờ trong mắt đám thanh niên hơn hai mươi ở xã hội này phần lớn đều chỉ có tiền, đừng nói là một trăm ngàn, dù là vài chục ngàn thì bọn họ cũng hận không thể bán mình đi, vì thế một người với phẩm chất như Trang Duệ thật sự nhận được ưu ái của những người có tuổi, chú Đức ở Điển Đương Hành cũng coi trọng Trang Duệ vì nguyên nhân như vậy.</w:t>
      </w:r>
    </w:p>
    <w:p>
      <w:pPr>
        <w:pStyle w:val="BodyText"/>
      </w:pPr>
      <w:r>
        <w:t xml:space="preserve">- Được rồi, Tiểu Trang đã có yêu cầu, mọi người cũng không giấu ở nhà, có gì sẽ đưa ra ngoài sáng. Hai anh cũng có không ít thứ tốt, cũng nên đưa đến ọi người thưởng lãm...</w:t>
      </w:r>
    </w:p>
    <w:p>
      <w:pPr>
        <w:pStyle w:val="BodyText"/>
      </w:pPr>
      <w:r>
        <w:t xml:space="preserve">Lữ lão gia tử xem như đồng ý với yêu cầu của Trang Duệ.</w:t>
      </w:r>
    </w:p>
    <w:p>
      <w:pPr>
        <w:pStyle w:val="BodyText"/>
      </w:pPr>
      <w:r>
        <w:t xml:space="preserve">- Nhưng, Tiểu Trang, nếu ngày mai tôi vừa ý bản thảo của cậu, cậu phải ưu tiên cho tôi đấy.</w:t>
      </w:r>
    </w:p>
    <w:p>
      <w:pPr>
        <w:pStyle w:val="Compact"/>
      </w:pPr>
      <w:r>
        <w:t xml:space="preserve">Một câu nói của Lữ lão gia tử khi ra đến cửa tiệm thật sự làm cho Trang Duệ giật mình, quả nhiên người già thành tinh, ông lão này hôm nay ăn quả đắng, có lẽ quyết định ngày mai sẽ bù lại.</w:t>
      </w:r>
      <w:r>
        <w:br w:type="textWrapping"/>
      </w:r>
      <w:r>
        <w:br w:type="textWrapping"/>
      </w:r>
    </w:p>
    <w:p>
      <w:pPr>
        <w:pStyle w:val="Heading2"/>
      </w:pPr>
      <w:bookmarkStart w:id="51" w:name="chương-29-du-lịch"/>
      <w:bookmarkEnd w:id="51"/>
      <w:r>
        <w:t xml:space="preserve">29. Chương 29 : Du Lịch?</w:t>
      </w:r>
    </w:p>
    <w:p>
      <w:pPr>
        <w:pStyle w:val="Compact"/>
      </w:pPr>
      <w:r>
        <w:br w:type="textWrapping"/>
      </w:r>
      <w:r>
        <w:br w:type="textWrapping"/>
      </w:r>
    </w:p>
    <w:p>
      <w:pPr>
        <w:pStyle w:val="BodyText"/>
      </w:pPr>
      <w:r>
        <w:t xml:space="preserve">Hoàng Kim ĐồngTác giả: Đả Nhãn</w:t>
      </w:r>
    </w:p>
    <w:p>
      <w:pPr>
        <w:pStyle w:val="BodyText"/>
      </w:pPr>
      <w:r>
        <w:t xml:space="preserve">Chương 29: Du lịch?</w:t>
      </w:r>
    </w:p>
    <w:p>
      <w:pPr>
        <w:pStyle w:val="BodyText"/>
      </w:pPr>
      <w:r>
        <w:t xml:space="preserve">Nhóm Dịch: Tepga</w:t>
      </w:r>
    </w:p>
    <w:p>
      <w:pPr>
        <w:pStyle w:val="BodyText"/>
      </w:pPr>
      <w:r>
        <w:t xml:space="preserve">Nguồn : VipVandan</w:t>
      </w:r>
    </w:p>
    <w:p>
      <w:pPr>
        <w:pStyle w:val="BodyText"/>
      </w:pPr>
      <w:r>
        <w:t xml:space="preserve">Sau khi tiễn chân nhóm ba người Lữ lão gia tử, lúc này Trang Duệ xem như kiếm được một khoản tiền phi nghĩa, hắn mang theo Niếp Niếp và mời nhóm người Lưu Xuyên đi dùng cơm. Sau khi dùn cơm xong thì Tần Huyên Băng tìm một ngân hàng chuyển khoản cho Trang Duệ, mà Tiểu Niếp Niếp thì bị những con vật trong quán của Lưu Xuyên hấp dẫn, sau khi cơm nước xong còn muốn được đến quán thú cưng. Vì vậy cuối cùng Trang Duệ đưa Tiểu Niếp Niếp đi đến trông tiệm cho Lưu Xuyên, còn Lưu Xuyên thì lái xe đưa hai vị tiểu thư về nhà.</w:t>
      </w:r>
    </w:p>
    <w:p>
      <w:pPr>
        <w:pStyle w:val="BodyText"/>
      </w:pPr>
      <w:r>
        <w:t xml:space="preserve">- Lôi Lôi, cậu nói xem Trang Duệ kia sao lại dối trá như vậy? Khi tôi bắt đầu ra giá thì anh ấy từ chối, nhưng vừa rồi khi chuyển khoản thì rõ ràng không chút khách khí, trực tiếp lấy tiền, người đàn ông này đúng là nhỏ mọn.</w:t>
      </w:r>
    </w:p>
    <w:p>
      <w:pPr>
        <w:pStyle w:val="BodyText"/>
      </w:pPr>
      <w:r>
        <w:t xml:space="preserve">Tần Huyên Băng uốn éo trên giường, trong tay vuốt hồ lô dế mua được từ Trang Duệ, trong miệng liên tục nói. Nàng vốn có chút hiếu kỳ với Trang Duệ, lúc này tất cả chuyển thành phẫn nộ, nếu như những người đàn ông có quen biết mà thấy Tần đại tiểu thư gần đây lãnh đạm lại có biểu hiện như bây giờ, thật sự có thể rơi mắt xuống đất.</w:t>
      </w:r>
    </w:p>
    <w:p>
      <w:pPr>
        <w:pStyle w:val="BodyText"/>
      </w:pPr>
      <w:r>
        <w:t xml:space="preserve">Lôi Lôi dùng ánh mắt nghiền ngẫm nhìn Tần Huyên Băng, nàng cười nói:</w:t>
      </w:r>
    </w:p>
    <w:p>
      <w:pPr>
        <w:pStyle w:val="BodyText"/>
      </w:pPr>
      <w:r>
        <w:t xml:space="preserve">- Dù thế nào thì Tần đại tiểu thư của chúng ta cũng động xuân tâm rồi có phải không? Quen biết nhiều năm như vậy nhưng chưa thấy cậu chủ động nhắc đến người đàn ông nào, nhưng nói đi cũng nói lại, Trang Duệ tuy có gia thế bình thường nhưng lại là người vĩ đại, cậu thật sự cũng phải lo lắng đấy.</w:t>
      </w:r>
    </w:p>
    <w:p>
      <w:pPr>
        <w:pStyle w:val="BodyText"/>
      </w:pPr>
      <w:r>
        <w:t xml:space="preserve">Lôi Lôi nói làm cho Tần Huyên Băng thật sự kinh ngạc, đúng vậy, từ nhỏ đến lớn ngoài ông nội và bố thì ngay cả những người anh em họ trong nhà cũng chưa từng được nàng nhắc đến, hôm nay nàng làm sao vậy, luôn nhắc đến tên đàn ông đáng giận kia. Nàng cảm thấy khi đối diện với hắn thì mình luôn tỏ ra kiêu ngạo và lạnh lùng, giống như không có chút dao động tâm tình, ngoài ngày đó gặp mặt ngẫu nhiên ở siêu thị, điều này làm cho nàng cảm thấy có chút thất bại.</w:t>
      </w:r>
    </w:p>
    <w:p>
      <w:pPr>
        <w:pStyle w:val="BodyText"/>
      </w:pPr>
      <w:r>
        <w:t xml:space="preserve">Nếu Tần Huyên Băng biết rõ Trang Duệ chẳng qua chỉ giỏi che giấu mà thôi, trong lòng thậm chí còn có ý nghĩa muốn dùng sức lột trần nàng ra, không biết nàng sẽ nghĩ thế nào, sẽ mắng hắn là lòng người dạ thú sao?</w:t>
      </w:r>
    </w:p>
    <w:p>
      <w:pPr>
        <w:pStyle w:val="BodyText"/>
      </w:pPr>
      <w:r>
        <w:t xml:space="preserve">Tần Huyên Băng đang nổi nóng, nàng nghĩ đến nụ cười nhàn nhạt của Trang Duệ mà hận đến mức ngứa răng. Người đàn ông dối trá kia rõ ràng rất coi trọng tiền bạc nhưng lại biểu hiện lãnh đạm, thật ra lại ép mình làm ác nhân. Lúc nãy trên đường về thì Lưu Xuyên đã giải thích chuyện hôm nay, Tần Huyên Băng mới biết mình đã mạo muội ra giá quá cao, nếu nói từ phương diện nào đó thì làm ảnh hưởng đến quy củ của nghề mua bán đồ cổ, vì thế nàng càng tỏ ra căm hận Trang Duệ.</w:t>
      </w:r>
    </w:p>
    <w:p>
      <w:pPr>
        <w:pStyle w:val="BodyText"/>
      </w:pPr>
      <w:r>
        <w:t xml:space="preserve">- Lôi Lôi, ngày mai chúng ta đến xem bọn họ thưởng thức bảo vật, mình cũng muốn xem tên đàn ông dối trá kia có mãi may mắn được không? Bản thảo kia của hắn nhất định là không đáng xu nào.</w:t>
      </w:r>
    </w:p>
    <w:p>
      <w:pPr>
        <w:pStyle w:val="BodyText"/>
      </w:pPr>
      <w:r>
        <w:t xml:space="preserve">Tần Huyên Băng giống như thấy Trang Duệ không may thì mới tìm về cảm giác ưu việt của mình.</w:t>
      </w:r>
    </w:p>
    <w:p>
      <w:pPr>
        <w:pStyle w:val="BodyText"/>
      </w:pPr>
      <w:r>
        <w:t xml:space="preserve">Tần Huyên Băng từng học tập ba năm ở Anh Quốc, cực kỳ quen thuộc lễ nghi trong thượng tầng xã hội, nhưng nàng lại không biết, nếu xét về phương diện tâm lý, khi một người đàn ông có thể ảnh hưởng đến cảm xúc của một người phụ nữ, như vậy thường đị biểu cho nhiều chuyện kỳ diệu bắt đầu phát sinh.</w:t>
      </w:r>
    </w:p>
    <w:p>
      <w:pPr>
        <w:pStyle w:val="BodyText"/>
      </w:pPr>
      <w:r>
        <w:t xml:space="preserve">...</w:t>
      </w:r>
    </w:p>
    <w:p>
      <w:pPr>
        <w:pStyle w:val="BodyText"/>
      </w:pPr>
      <w:r>
        <w:t xml:space="preserve">- Hắt xì, ai lại nhắc đến tôi?</w:t>
      </w:r>
    </w:p>
    <w:p>
      <w:pPr>
        <w:pStyle w:val="BodyText"/>
      </w:pPr>
      <w:r>
        <w:t xml:space="preserve">Trang Duệ vuốt mũi của mình, trong lòng thầm nghĩ có người đang nguyền rủa mình.</w:t>
      </w:r>
    </w:p>
    <w:p>
      <w:pPr>
        <w:pStyle w:val="BodyText"/>
      </w:pPr>
      <w:r>
        <w:t xml:space="preserve">Lúc này Trang Duệ không có việc gì làm và ngồi trong quán thú cưng của Lưu Xuyên, nếu nói ưu điểm lớn nhất của Lưu Xuyên thì chính là không biết xấu hổ và lại mạnh mẽ. Sau khi biết làm sao để lên mạng thì mới sáng mùng ba Lưu Xuyên đã chạy đến giữ cửa cục điện tín, quấn chặt lấy những người có liên quan để kéo quan hệ và quà cáp, để cho đám cán bộ cục điện tín cực kỳ quấy rầy, cuối cùng cũng chỉ mất hai ngày mà kéo băng thông rộng cho hắn, người thường thì phải mất nửa tháng.</w:t>
      </w:r>
    </w:p>
    <w:p>
      <w:pPr>
        <w:pStyle w:val="BodyText"/>
      </w:pPr>
      <w:r>
        <w:t xml:space="preserve">Tuy Lưu Xuyên tuyên bố với bên ngoài là muốn nối quan hệ với hệ thống thú cưng trong nước và quốc tế, như vậy sẽ tiếp xúc được với nhiều tin tức hơn, nhưng Trang Duệ nghi ngờ tên này chỉ muốn chơi game mà thôi.</w:t>
      </w:r>
    </w:p>
    <w:p>
      <w:pPr>
        <w:pStyle w:val="BodyText"/>
      </w:pPr>
      <w:r>
        <w:t xml:space="preserve">Lúc này Trang Duệ đang xem một trang web mà gần đây chuyên tổ chức đấu giá, trong đó có một bản tin làm hắn chấn động, đó chính là trước đây không lâu ở thủ đô từng có đấu giá về bức thư Vương Sĩ Trinh viết tặng bạn bè, chỉ là hai tờ giấy nhưng lại có giá hai trăm tám chục ngàn.</w:t>
      </w:r>
    </w:p>
    <w:p>
      <w:pPr>
        <w:pStyle w:val="BodyText"/>
      </w:pPr>
      <w:r>
        <w:t xml:space="preserve">Điều này không khỏi làm cho Trang Duệ cảm thấy kỳ quái, nếu như bản thảo của mình với hơn mười trang giấy biên thơ ở đằng sau và có cả con dấu là bút tích của Vương Sĩ Trinh, như vậy sẽ có giá bao nhiêu? Ít nhất thì muốn mua biệt thự ở một thành phố như Bành Thành là không có vấn đề, hắn nghĩ đến đây thì cảm thấy một trăm năm chục ngàn trong tài khoản ngân hàng cũng không còn quan trọng nữa. (.</w:t>
      </w:r>
    </w:p>
    <w:p>
      <w:pPr>
        <w:pStyle w:val="BodyText"/>
      </w:pPr>
      <w:r>
        <w:t xml:space="preserve">- Hừ, Mộc Đầu, tiểu tử cậu làm gì vậy? Còn đang suy nghĩ về mỹ nữ băng giá sao? Nói cho cậu biết, đừng đùa nhé, vừa rồi cô ấy lên xe còn nói xấu cậu, đảm bảo cậu không phải là người tốt.</w:t>
      </w:r>
    </w:p>
    <w:p>
      <w:pPr>
        <w:pStyle w:val="BodyText"/>
      </w:pPr>
      <w:r>
        <w:t xml:space="preserve">Lưu Xuyên đẩy cửa vào tiệm, khi thấy Trang Duệ đang ngồi ngây người bên máy tính, dựa theo kinh nghiệm của hắn thì tình huống này không phải sinh bệnh cũng nhớ về người phụ nữ nào đó, mà người anh em của hắn chắc chắn sẽ thuộc về loại hình thứ hai.</w:t>
      </w:r>
    </w:p>
    <w:p>
      <w:pPr>
        <w:pStyle w:val="BodyText"/>
      </w:pPr>
      <w:r>
        <w:t xml:space="preserve">- Hừ, cậu cũng đừng nói những lời vô nghĩa vậy nữa, cậu lại đây mà xem, cậu nói xem nếu bản thảo vài ngày trước chúng ta mua được thật sự là bút tích của Vương Sĩ Trinh, như vậy thì anh em chúng ta không phải phát tài rồi sao?</w:t>
      </w:r>
    </w:p>
    <w:p>
      <w:pPr>
        <w:pStyle w:val="BodyText"/>
      </w:pPr>
      <w:r>
        <w:t xml:space="preserve">Trang Duệ nhìn sang cô cháu gái đang ngồi nghịch chuột rồi trừng mắt với Lưu Xuyên.</w:t>
      </w:r>
    </w:p>
    <w:p>
      <w:pPr>
        <w:pStyle w:val="BodyText"/>
      </w:pPr>
      <w:r>
        <w:t xml:space="preserve">Lưu Xuyên nghe thấy vậy thì phấn chấn tinh thần, hắn đến bên cạnh máy tính, khi Trang Duệ chỉ vào bản tin tức đấu giá kia thì hắn thật sự không nhịn được mà kêu lên:</w:t>
      </w:r>
    </w:p>
    <w:p>
      <w:pPr>
        <w:pStyle w:val="BodyText"/>
      </w:pPr>
      <w:r>
        <w:t xml:space="preserve">- Trời, Mộc Đầu, hai tờ giấy mà hai trăm tám chục ngàn? Cậu có một quyển bản thảo vài chục trang, mười trang là hai triệu tám, trời hai mươi trang là bao nhiêu? Năm triệu hai? Không đúng, là năm triệu sáu...</w:t>
      </w:r>
    </w:p>
    <w:p>
      <w:pPr>
        <w:pStyle w:val="BodyText"/>
      </w:pPr>
      <w:r>
        <w:t xml:space="preserve">Lưu Xuyên chảy cả nước miếng, hắn dùng ngón tay để đếm, bắt đầu tính toán giá trị bản thảo. Trang Duệ ở bên cạnh chợt dở khóc dở cười, người anh em này thứ gì cũng tốt nhưng lại thường hay ngây ngốc, thật sự làm cho người ta khó thể chịu được, thật sự hiếm có, chưa thấy người nào có thể tính toán giá trị đồ cổ như vậy cả.</w:t>
      </w:r>
    </w:p>
    <w:p>
      <w:pPr>
        <w:pStyle w:val="BodyText"/>
      </w:pPr>
      <w:r>
        <w:t xml:space="preserve">- Thôi đi, đừng nằm mơ bản thảo có phải là của Vương Sĩ Trinh hay không thì còn chưa xác định được, dù là thật thì giá cả cũng không phải tính như thế. Đúng rồi, sáng nay cậu nói tìm tôi có chuyện, chính là vì Lữ lão gia tử muốn xem bản thảo sao?</w:t>
      </w:r>
    </w:p>
    <w:p>
      <w:pPr>
        <w:pStyle w:val="BodyText"/>
      </w:pPr>
      <w:r>
        <w:t xml:space="preserve">Trang Duệ vỗ đầu Lưu Xuyên, coi như đánh thức người trong giấc mộng.</w:t>
      </w:r>
    </w:p>
    <w:p>
      <w:pPr>
        <w:pStyle w:val="BodyText"/>
      </w:pPr>
      <w:r>
        <w:t xml:space="preserve">Lưu Xuyên dời khỏi màn hình máy tính, hắn nhìn Trang Duệ rồi trả lời một nẻo:</w:t>
      </w:r>
    </w:p>
    <w:p>
      <w:pPr>
        <w:pStyle w:val="BodyText"/>
      </w:pPr>
      <w:r>
        <w:t xml:space="preserve">- Tiểu tử cậu gần dây xem như may mắn lớn, một ngàn đồng mà lời một trăm năm chục ngàn, anh em của cậu đây khổ sở cả nửa năm thậm chí còn chưa được như vậy. Bây giờ còn có bản thảo, nếu là thật thì tôi làm vài năm thật sự kém cậu vào lúc này.</w:t>
      </w:r>
    </w:p>
    <w:p>
      <w:pPr>
        <w:pStyle w:val="BodyText"/>
      </w:pPr>
      <w:r>
        <w:t xml:space="preserve">- Được rồi, đừng nói nhảm, có gì cứ nói, bản thảo coi như cho cậu một nửa.</w:t>
      </w:r>
    </w:p>
    <w:p>
      <w:pPr>
        <w:pStyle w:val="BodyText"/>
      </w:pPr>
      <w:r>
        <w:t xml:space="preserve">Trang Duệ tức giận trả lời, giữa hai người bọn họ cũng không nên nói những lời không có dinh dưỡng. Từ nhỏ đến lớn cả hai đều không phân biệt, đến trường hay tổ chức đi dã ngoại thì trong túi xách của Lưu Xuyên đều mang theo hai phần đồ ăn, giao tình của hai nhà thật sự không phải có thể dùng tiền tài để xem xét.</w:t>
      </w:r>
    </w:p>
    <w:p>
      <w:pPr>
        <w:pStyle w:val="BodyText"/>
      </w:pPr>
      <w:r>
        <w:t xml:space="preserve">- Hì hì, bán bản thảo đi, hai anh em ta sẽ mua một chiếc xe xịn, chiếc xe rách kia cũng nên thay được rồi.</w:t>
      </w:r>
    </w:p>
    <w:p>
      <w:pPr>
        <w:pStyle w:val="BodyText"/>
      </w:pPr>
      <w:r>
        <w:t xml:space="preserve">Hai mắt Lưu Xuyên chợt lóe lên tinh quang, bắt đầu mơ ước đến cuộc sống tốt đẹp sau khi có tiền.</w:t>
      </w:r>
    </w:p>
    <w:p>
      <w:pPr>
        <w:pStyle w:val="BodyText"/>
      </w:pPr>
      <w:r>
        <w:t xml:space="preserve">- Mua xe đẹp sao? Mua cho cậu một chiếc xe đạp được không? Tôi về đây.</w:t>
      </w:r>
    </w:p>
    <w:p>
      <w:pPr>
        <w:pStyle w:val="BodyText"/>
      </w:pPr>
      <w:r>
        <w:t xml:space="preserve">Trang Duệ mệt mỏi nói lời vô nghĩa với Lưu Xuyên, lúc này ở đây không bằng về xem tư liệu đồ cổ.</w:t>
      </w:r>
    </w:p>
    <w:p>
      <w:pPr>
        <w:pStyle w:val="BodyText"/>
      </w:pPr>
      <w:r>
        <w:t xml:space="preserve">- Có việc, có việc, vài ngày nữa tôi sẽ đi Tây Tạng một chuyến, cậu ở nhà nhàn rỗi cũng bồn, đi với tôi đi, coi như du lịch...</w:t>
      </w:r>
    </w:p>
    <w:p>
      <w:pPr>
        <w:pStyle w:val="Compact"/>
      </w:pPr>
      <w:r>
        <w:t xml:space="preserve">Khi thấy Trang Duệ chuẩn bị đưa Tiểu Niếp Niếp đi, Lưu Xuyên vội vàng nói.</w:t>
      </w:r>
      <w:r>
        <w:br w:type="textWrapping"/>
      </w:r>
      <w:r>
        <w:br w:type="textWrapping"/>
      </w:r>
    </w:p>
    <w:p>
      <w:pPr>
        <w:pStyle w:val="Heading2"/>
      </w:pPr>
      <w:bookmarkStart w:id="52" w:name="chương-3-0-che-giấu."/>
      <w:bookmarkEnd w:id="52"/>
      <w:r>
        <w:t xml:space="preserve">30. Chương 3 0: Che Giấu.</w:t>
      </w:r>
    </w:p>
    <w:p>
      <w:pPr>
        <w:pStyle w:val="Compact"/>
      </w:pPr>
      <w:r>
        <w:br w:type="textWrapping"/>
      </w:r>
      <w:r>
        <w:br w:type="textWrapping"/>
      </w:r>
    </w:p>
    <w:p>
      <w:pPr>
        <w:pStyle w:val="BodyText"/>
      </w:pPr>
      <w:r>
        <w:t xml:space="preserve">Hoàng Kim ĐồngTác giả: Đả Nhãn</w:t>
      </w:r>
    </w:p>
    <w:p>
      <w:pPr>
        <w:pStyle w:val="BodyText"/>
      </w:pPr>
      <w:r>
        <w:t xml:space="preserve">truyện cập nhật nhanh nhất tại chấm</w:t>
      </w:r>
    </w:p>
    <w:p>
      <w:pPr>
        <w:pStyle w:val="BodyText"/>
      </w:pPr>
      <w:r>
        <w:t xml:space="preserve">Chương 30: Che giấu.</w:t>
      </w:r>
    </w:p>
    <w:p>
      <w:pPr>
        <w:pStyle w:val="BodyText"/>
      </w:pPr>
      <w:r>
        <w:t xml:space="preserve">Nhóm Dịch: Tepga</w:t>
      </w:r>
    </w:p>
    <w:p>
      <w:pPr>
        <w:pStyle w:val="BodyText"/>
      </w:pPr>
      <w:r>
        <w:t xml:space="preserve">Nguồn : VipVandan nguồn</w:t>
      </w:r>
    </w:p>
    <w:p>
      <w:pPr>
        <w:pStyle w:val="BodyText"/>
      </w:pPr>
      <w:r>
        <w:t xml:space="preserve">- Bây giờ đi Tây Tạng du lịch? Đầu óc cậu có vấn đề sao? Lúc này thời tiết đang rất lạnh, cậu còn muốn lên cao nguyên thiếu dưỡng khí làm gì? Muốn đi du lịch thì cũng phải chờ mùa thu chứ? Tôi không đi...</w:t>
      </w:r>
    </w:p>
    <w:p>
      <w:pPr>
        <w:pStyle w:val="BodyText"/>
      </w:pPr>
      <w:r>
        <w:t xml:space="preserve">Trang Duệ từ chối thẳng thừng, một năm hắn khó có được vài ngày ở nhà với mẹ, hắn cũng không muốn đi ra ngoài. Hơn nữa vào mùa lạnh mà còn đi đến nơi băng tuyết, thật sự là tự ngược đãi chính mình.</w:t>
      </w:r>
    </w:p>
    <w:p>
      <w:pPr>
        <w:pStyle w:val="BodyText"/>
      </w:pPr>
      <w:r>
        <w:t xml:space="preserve">- Cậu xem đó là đi du lịch không được sao? Tôi cũng nào lớn mạng như vậy? Tôi đã chạy khắp nơi trong nước rồi, chỉ là ít khi đi chơi, lần này có một vị khách muốn mua một con chó Mastiff Tây Tạng, lại muốn giống thuần, nếu không đi Tây Tạng thì thật sự không mua được. Bây giờ trong nước có rất nhiều người nuôi chó Mastiff, thứ này đắt tiền và xa hoa, hơn nữa đều chưa hẳn là thuần chủng, vì vậy tự tôi đi sẽ hay hơn.</w:t>
      </w:r>
    </w:p>
    <w:p>
      <w:pPr>
        <w:pStyle w:val="BodyText"/>
      </w:pPr>
      <w:r>
        <w:t xml:space="preserve">Lưu Xuyên nói với vẻ mặt không cam lòng, hắn cũng không muốn rời khỏi Bành Thành vào thời điểm này, vì đây là lúc hắn và Lôi Lôi đang có quan hệ ấm nóng, nhưng vị khách kia vừa mới mua một căn biệt thự, muốn mua giống chó Mastiff hung mãnh để giữ nhà. Người kia đã tìm hắn vài lần, ra giá rất cao, thật sự khó thể nào chối từ, cũng may vài ngày nữa Lôi Lôi và Tần Huyên Băng sẽ rời khỏi Bành Thành, điều này làm cho Lưu Xuyên bớt bực bội hơn.</w:t>
      </w:r>
    </w:p>
    <w:p>
      <w:pPr>
        <w:pStyle w:val="BodyText"/>
      </w:pPr>
      <w:r>
        <w:t xml:space="preserve">Sau khi nghe Lưu Xuyên nói đến chó Mastiff Tây Tạng thì Trang Duệ cũng nhớ đến một bản tin mà mình được đọc vào thời gian trước, đó là ở vùng Đông Bắc có một huấn luyện viên điền kinh khá nổi tiếng, sau khi người này về hưu thì thích chơi chó Mastiff Tây Tạng, hình như mỗi con có thể bán đi với giá vài triệu đồng, khi đó thật sự làm cho cả xã hội chấn động. Trang Duệ thật sự không ngờ một con thú cưng sao lại có cái giá như thế, chính mình khi còn bé nuôi "chó cỏ" để giữ nhà cũng làm hết phận sự đấy thôi.</w:t>
      </w:r>
    </w:p>
    <w:p>
      <w:pPr>
        <w:pStyle w:val="BodyText"/>
      </w:pPr>
      <w:r>
        <w:t xml:space="preserve">Khi thấy Trang Duệ trầm mặc thì Lưu Xuyên tiếp tục cổ động:</w:t>
      </w:r>
    </w:p>
    <w:p>
      <w:pPr>
        <w:pStyle w:val="BodyText"/>
      </w:pPr>
      <w:r>
        <w:t xml:space="preserve">- Xe lửa, máy bay hay ô tô đường dài đều không cho phép mang theo động vật, vì vậy lần này tôi tự lái xe đi, đường lại hơi dài, cậu cũng không muốn chưa qua năm mới mà nghe tin xấu về bạn rồi chứ?</w:t>
      </w:r>
    </w:p>
    <w:p>
      <w:pPr>
        <w:pStyle w:val="BodyText"/>
      </w:pPr>
      <w:r>
        <w:t xml:space="preserve">- Đúng rồi, cậu vừa mới cầm bằng lái chưa được bao lâu, có phải là nên chạy kiếm kinh nghiệm không? Tôi sẽ cho cậu chạy cả đoạn đường, coi như giao tính mạng cho cậu, thế nào?</w:t>
      </w:r>
    </w:p>
    <w:p>
      <w:pPr>
        <w:pStyle w:val="BodyText"/>
      </w:pPr>
      <w:r>
        <w:t xml:space="preserve">- Còn nữa, vị khách kia nói, hắn mặc kệ tôi mua chó Mastiff với giá bao nhiêu, chỉ cần là giống tinh khiết thì sẽ cho tôi năm trăm ngàn. ậu thấy đấy, đây rõ ràng là cơ hội khó có được, tôi vất vả cả năm cũng không biết có tìm được số tiền kia không, cũng lắm thì đến lúc đó sẽ cho cậu nửa tiền.</w:t>
      </w:r>
    </w:p>
    <w:p>
      <w:pPr>
        <w:pStyle w:val="BodyText"/>
      </w:pPr>
      <w:r>
        <w:t xml:space="preserve">Lưu Xuyên tiếp tục dùng lợi để dụ dỗ.</w:t>
      </w:r>
    </w:p>
    <w:p>
      <w:pPr>
        <w:pStyle w:val="BodyText"/>
      </w:pPr>
      <w:r>
        <w:t xml:space="preserve">Nhưng Trang Duệ nghe nói như vậy cũn thật sự có chút động tâm, có tiền hay không cũng chẳng phải là vấn đề, ai bảo hôm nay hắn mới thu vào một trăm năm chục ngàn? Đồng thời với linh khí trong mắt thì hắn tin sau này mình sẽ không còn phải ở trong một căn hộ chung cư nhỏ bé nữa.</w:t>
      </w:r>
    </w:p>
    <w:p>
      <w:pPr>
        <w:pStyle w:val="BodyText"/>
      </w:pPr>
      <w:r>
        <w:t xml:space="preserve">Điều làm cho Trang Duệ thật sự động tâm chính là tháng mười năm ngoái hắn vừa thi lấy bằng lái xe, ngoài những lúc chạy xe của đại ca Dương Vĩ thì căn bản không có mấy cơ hội được cầm vô lăng. Ai cũng biết những người mới học lái xe xong mà đặc biệt là đàn ông đều thích chạy xe băng băng trên đường lớn, như vậy sẽ thỏa mãn khó nói nên lời.</w:t>
      </w:r>
    </w:p>
    <w:p>
      <w:pPr>
        <w:pStyle w:val="BodyText"/>
      </w:pPr>
      <w:r>
        <w:t xml:space="preserve">- Nói chung đi hết bao lâu?</w:t>
      </w:r>
    </w:p>
    <w:p>
      <w:pPr>
        <w:pStyle w:val="BodyText"/>
      </w:pPr>
      <w:r>
        <w:t xml:space="preserve">Trang Duệ suy nghĩ một chút rồi hỏi, hắn còn được nghĩ chừng một tháng, nếu đi Tây Tạng quá lâu thì hắn sẽ chọn ở nhà với mẹ thì hay hơn. Lần này hắn về và cảm thấy mẹ mình già đi rất nhiều, sau khi hắn tốt nghiệp đại học cũng không ở bên cạnh mẹ, hắn thật sự cảm thấy có chút áy náy.</w:t>
      </w:r>
    </w:p>
    <w:p>
      <w:pPr>
        <w:pStyle w:val="BodyText"/>
      </w:pPr>
      <w:r>
        <w:t xml:space="preserve">Lưu Xuyên suy nghĩ một chút, sau đó nói:</w:t>
      </w:r>
    </w:p>
    <w:p>
      <w:pPr>
        <w:pStyle w:val="BodyText"/>
      </w:pPr>
      <w:r>
        <w:t xml:space="preserve">- Nếu tất cả thuận lợi, có lẽ là đi mười ngày, lâu nhất cũng chỉ có thể là hai tuần.</w:t>
      </w:r>
    </w:p>
    <w:p>
      <w:pPr>
        <w:pStyle w:val="BodyText"/>
      </w:pPr>
      <w:r>
        <w:t xml:space="preserve">- Được, tôi sẽ đi với cậu một chuyến.</w:t>
      </w:r>
    </w:p>
    <w:p>
      <w:pPr>
        <w:pStyle w:val="BodyText"/>
      </w:pPr>
      <w:r>
        <w:t xml:space="preserve">Sau khi nghe Lưu Xuyên nói đi lâu nhất cũng chỉ là hai tuần thì Trang Duệ mở miệng đồng ý, hắn cũn có chút lo lắng Lưu Xuyên đi ra ngoài và gây chuyện, dù sao thì hai bên cũng là bạn nối khố từ nhỏ, hắn hiểu rõ tích cách của Lưu Xuyên như trong lòng bàn tay. Nhưng hắn cũng không ngờ những năm qua Lưu Xuyên cũng không kém, cũng chạy đi nhiều nơi nam bắc, coi như cũng có kinh nghiệm. Lần này Lưu Xuyên gọi Trang Duệ đi cùng cũng vì trên đường quá nhàm chán, muốn tìm người nói chuyện mà thôi.</w:t>
      </w:r>
    </w:p>
    <w:p>
      <w:pPr>
        <w:pStyle w:val="BodyText"/>
      </w:pPr>
      <w:r>
        <w:t xml:space="preserve">- Niếp Niếp, chúng ta về nhà thôi, nếu không bà ngoại sẽ trông...</w:t>
      </w:r>
    </w:p>
    <w:p>
      <w:pPr>
        <w:pStyle w:val="BodyText"/>
      </w:pPr>
      <w:r>
        <w:t xml:space="preserve">Trang Duệ nhìn đồng hồ, đã hơn bốn giờ chiều, hắn chuẩn bị đưa cháu về nhà. Hôm nay hắn có thu hoạch rất tốt, mua được hồ lô dế Tam Hà Lưu, hơn nữa còn bán lời gấp trăm lần. Tất nhiên quan trọng là hôm nay hắn có thu hoạch được một chút linh khí, đồng thời ngày mai cũng sẽ được thấy những món đồ cổ của vài người khác, điều này mới làm hắn thật sự hưng phấn. Phải biết rằng nếu linh khí trong mắt không được bổ sung thì sẽ làm cho hắn cảm thấy rất bực bội.</w:t>
      </w:r>
    </w:p>
    <w:p>
      <w:pPr>
        <w:pStyle w:val="BodyText"/>
      </w:pPr>
      <w:r>
        <w:t xml:space="preserve">Điều làm cho Trang Duệ cảm thấy bất ngờ chính là Tiểu Niếp Niếp trước nay luôn nghe lời nhưng bây giờ nói sao cũng không đi, nàng chỉ vào hai con rùa đen đang lật ngược trên bàn và đám chuột đang quay cuồng trong lồng rồi chân thành nói:</w:t>
      </w:r>
    </w:p>
    <w:p>
      <w:pPr>
        <w:pStyle w:val="BodyText"/>
      </w:pPr>
      <w:r>
        <w:t xml:space="preserve">- Cậu, con với Tiểu Hắc và Tiểu Bạch chơi đùa rất vui, nếu con đi thì chúng sẽ mất hứng...</w:t>
      </w:r>
    </w:p>
    <w:p>
      <w:pPr>
        <w:pStyle w:val="BodyText"/>
      </w:pPr>
      <w:r>
        <w:t xml:space="preserve">Trang Duệ nghe nói như vậy thì thiếu chút nữa phun hết nước trà vừa uống vào miệng lên mặt Lưu Xuyên, hắn cảm thấy tiểu nha đầu này đi thì đám rùa đen và chuột hăm tơ kia sẽ đốt nhang mới đúng. Hắn đang định lên tiếng thì thấy Tiểu Niếp Niếp cười trộm, vì vậy mà thầm hiểu ra, trong lòng đổ mồ hôi, tiểu nha đầu mới ba tuổi mà đã biết nói điều kiện với người lớn.</w:t>
      </w:r>
    </w:p>
    <w:p>
      <w:pPr>
        <w:pStyle w:val="BodyText"/>
      </w:pPr>
      <w:r>
        <w:t xml:space="preserve">Kết quả là Lưu Xuyên lại vỗ ngực bắt cho Niếp Niếp hai con rùa đen, hơn nữa còn cung cấp thức ăn ột tháng, còn bọn chuột, vì Trang Duệ kiên quyết phản đối nên Tiểu Niếp Niếp không thực hiện nguyện vọng của mình, nhưng một con rùa lại biến thành hai con.</w:t>
      </w:r>
    </w:p>
    <w:p>
      <w:pPr>
        <w:pStyle w:val="BodyText"/>
      </w:pPr>
      <w:r>
        <w:t xml:space="preserve">Sau khi về đến nhà thì Trang Duệ đưa cháu ẹ, hắn lại vội vàng ra khỏi nhà, hắn đi đến một cửa hàng kính mắt rồi thở dài một hơi.</w:t>
      </w:r>
    </w:p>
    <w:p>
      <w:pPr>
        <w:pStyle w:val="BodyText"/>
      </w:pPr>
      <w:r>
        <w:t xml:space="preserve">Từ sau khi mắt phát sinh dị biến thì Trang Duệ đã làm thí nghiệm trước gương khá nhiều lần, hắn phát hiện khoảnh khắc khi linh khí rời khỏi mắt thì có một khoảng thời gian chưa đến một giây là xuất hiện hiện tượng song đồng, dù nó là cực ngắn, hầu như không bị người ta phát hiện ra, nhưng hắn vẫn không dám khinh thường.</w:t>
      </w:r>
    </w:p>
    <w:p>
      <w:pPr>
        <w:pStyle w:val="BodyText"/>
      </w:pPr>
      <w:r>
        <w:t xml:space="preserve">Từ sau khi phát hiện ra hai câu đối của ông nội, đến hôm nay mua được hồ lô Tam Hà Lưu, lại chữa được căn bệnh đau hông ẹ, tất cả là nhờ công lao của linh khí, Trang Duệ cảm thấy linh khí trong mắt càng nên được bảo vệ.</w:t>
      </w:r>
    </w:p>
    <w:p>
      <w:pPr>
        <w:pStyle w:val="BodyText"/>
      </w:pPr>
      <w:r>
        <w:t xml:space="preserve">Trang Duệ đến cửa hàng kính mắt tất nhiên là muốn mua kính, hắn biết rõ khi mọi người nhìn qua kính sẽ vì nguyên lý chiết xạ mà có hình ảnh không đúng thực chất, dù là kính không độ cũng sẽ sinh ra ảnh hưởng. Hắn muốn mua một chiếc kính màu trà tương tự làn da, tin chắc có thêm mắt kính thì người khác có nhìn cũng không phát hiện ra bí mật song đồng của hắn.</w:t>
      </w:r>
    </w:p>
    <w:p>
      <w:pPr>
        <w:pStyle w:val="Compact"/>
      </w:pPr>
      <w:r>
        <w:t xml:space="preserve">Trang Duệ mất bốn trăm đồng để mua một cặp kính màu trà, hắn đi ra khỏi cửa hàng, đeo kính lên, nhìn qua có vẻ trầm ổn hơn, tướng mạo cũng có chút văn nhân nho nhã, đây cũng là điều mà hắn thật sự không thể ngờ.</w:t>
      </w:r>
      <w:r>
        <w:br w:type="textWrapping"/>
      </w:r>
      <w:r>
        <w:br w:type="textWrapping"/>
      </w:r>
    </w:p>
    <w:p>
      <w:pPr>
        <w:pStyle w:val="Heading2"/>
      </w:pPr>
      <w:bookmarkStart w:id="53" w:name="chương-31-sớm-một-chút."/>
      <w:bookmarkEnd w:id="53"/>
      <w:r>
        <w:t xml:space="preserve">31. Chương 31 : Sớm Một Chút.</w:t>
      </w:r>
    </w:p>
    <w:p>
      <w:pPr>
        <w:pStyle w:val="Compact"/>
      </w:pPr>
      <w:r>
        <w:br w:type="textWrapping"/>
      </w:r>
      <w:r>
        <w:br w:type="textWrapping"/>
      </w:r>
    </w:p>
    <w:p>
      <w:pPr>
        <w:pStyle w:val="BodyText"/>
      </w:pPr>
      <w:r>
        <w:t xml:space="preserve">Hoàng Kim ĐồngTác giả: Đả Nhãn</w:t>
      </w:r>
    </w:p>
    <w:p>
      <w:pPr>
        <w:pStyle w:val="BodyText"/>
      </w:pPr>
      <w:r>
        <w:t xml:space="preserve">Chương 31: Sớm một chút.</w:t>
      </w:r>
    </w:p>
    <w:p>
      <w:pPr>
        <w:pStyle w:val="BodyText"/>
      </w:pPr>
      <w:r>
        <w:t xml:space="preserve">Nhóm Dịch: Tepga</w:t>
      </w:r>
    </w:p>
    <w:p>
      <w:pPr>
        <w:pStyle w:val="BodyText"/>
      </w:pPr>
      <w:r>
        <w:t xml:space="preserve">Nguồn : VipVandan</w:t>
      </w:r>
    </w:p>
    <w:p>
      <w:pPr>
        <w:pStyle w:val="BodyText"/>
      </w:pPr>
      <w:r>
        <w:t xml:space="preserve">- Mộc Đầu, Mộc Đầu, mau thức dậy.</w:t>
      </w:r>
    </w:p>
    <w:p>
      <w:pPr>
        <w:pStyle w:val="BodyText"/>
      </w:pPr>
      <w:r>
        <w:t xml:space="preserve">Trang Duệ đang ngủ mơ, hắn thấy mình ngồi trên ghế rồng của Hán Vũ Đế, dùng những món đồ sứ tinh mỹ của lão Khang Hi để đựng đồ nhắm rượu, trên bàn đầy sơn hào hải vị làm hắn chảy cả nước miếng. Sau đó hắn cảm thấy cơ thể chấn động, hai bàn tay lớn chợt ào vào lôi hắn ra khỏi hoàng cung, hắn mở to mắt nhìn, thì ra là Lưu Xuyên đang dùng sức lắc vai mình.</w:t>
      </w:r>
    </w:p>
    <w:p>
      <w:pPr>
        <w:pStyle w:val="BodyText"/>
      </w:pPr>
      <w:r>
        <w:t xml:space="preserve">Trang Duệ lau nước miếng còn dính trên khóe miệng, lại đẩy tay Lưu Xuyên ra, lúc này hắn mới nhìn đồng hồ trên đầu giường, vì vậy mà không khỏi cảm thấy nổi nóng. Lúc này chưa đến bảy giờ rưỡi nhưng Lưu Xuyên đã đánh thức hắn dậy, vài ngày qua hắn đưa cháu gái đi chơi và đều thức dậy sớm đi ngủ muộn, đêm qua Trang Mẫn đã đến đưa Niếp Niếp về nhà, trời lại lạnh, hắn vất vả lắm mới có thời gian ngủ ngon, không ngờ lại bị Lưu Xuyên quấy rối.</w:t>
      </w:r>
    </w:p>
    <w:p>
      <w:pPr>
        <w:pStyle w:val="BodyText"/>
      </w:pPr>
      <w:r>
        <w:t xml:space="preserve">- Ra khỏi phòng quẹ phải đi ba thước sẽ thấy cửa chính, đi ra nhớ đóng cửa...</w:t>
      </w:r>
    </w:p>
    <w:p>
      <w:pPr>
        <w:pStyle w:val="BodyText"/>
      </w:pPr>
      <w:r>
        <w:t xml:space="preserve">Trang Duệ nói dứt lời thì tiếp tục dùng chăn che kín đầu, hắn còn muốn tiến vào giấc mộng Chu Công, vì lúc nãy cả bàn thức ăn ngon còn chưa được hưởng dụng.</w:t>
      </w:r>
    </w:p>
    <w:p>
      <w:pPr>
        <w:pStyle w:val="BodyText"/>
      </w:pPr>
      <w:r>
        <w:t xml:space="preserve">- Này, cậu không phải là heo đấy chứ? Mau nhanh lên, hôm nay không phải đã hẹn với chú Lữ sao? Đi trễ thì người ta sẽ mất hứng.</w:t>
      </w:r>
    </w:p>
    <w:p>
      <w:pPr>
        <w:pStyle w:val="BodyText"/>
      </w:pPr>
      <w:r>
        <w:t xml:space="preserve">Lưu Xuyên không nhịn được phải xốc mền lên, Trang Duệ lạnh run cả người, vì vậy mà lại cướp trở về.</w:t>
      </w:r>
    </w:p>
    <w:p>
      <w:pPr>
        <w:pStyle w:val="BodyText"/>
      </w:pPr>
      <w:r>
        <w:t xml:space="preserve">- Tiểu tử cậu đang chơi trò lưu manh sao? Tôi và cậu cùng cởi truồng lớn lên, có gì mà sợ? Nói mau, hẹn với ông chủ Lữ vào lúc mười giờ, bây giờ cậu đến sớm làm gì?</w:t>
      </w:r>
    </w:p>
    <w:p>
      <w:pPr>
        <w:pStyle w:val="BodyText"/>
      </w:pPr>
      <w:r>
        <w:t xml:space="preserve">Trang Duệ thật sự rất hiểu Lưu Xuyên, người này đến sớm, nhất định là có chuyện, nếu không cũng chẳng phá mình.</w:t>
      </w:r>
    </w:p>
    <w:p>
      <w:pPr>
        <w:pStyle w:val="BodyText"/>
      </w:pPr>
      <w:r>
        <w:t xml:space="preserve">- Không có gì, tôi không phải muốn biết giá trị của bản thảo sao? Có chút nóng, ngủ không được mới đến tìm cậu.</w:t>
      </w:r>
    </w:p>
    <w:p>
      <w:pPr>
        <w:pStyle w:val="BodyText"/>
      </w:pPr>
      <w:r>
        <w:t xml:space="preserve">Lưu Xuyên nói với vẻ mặt nghiêm túc. (.</w:t>
      </w:r>
    </w:p>
    <w:p>
      <w:pPr>
        <w:pStyle w:val="BodyText"/>
      </w:pPr>
      <w:r>
        <w:t xml:space="preserve">- Thật sự không có gì, cậu nhanh lên một chút, ra ăn sáng thôi, tôi đi xem mẹ nuôi...</w:t>
      </w:r>
    </w:p>
    <w:p>
      <w:pPr>
        <w:pStyle w:val="BodyText"/>
      </w:pPr>
      <w:r>
        <w:t xml:space="preserve">Khi thấy Trang Duệ tỏ ra không tin thì Lưu Xuyên hạ thấp âm thanh, hai mắt cũng tránh án mắt của Trang Duệ, hắn xám xịt chui ra khỏi phòng.</w:t>
      </w:r>
    </w:p>
    <w:p>
      <w:pPr>
        <w:pStyle w:val="BodyText"/>
      </w:pPr>
      <w:r>
        <w:t xml:space="preserve">Trang Duệ không nhịn được phải bật cười, vị huynh đệ kia từ nhỏ không biết nói dối, có gì đều phơi bày hết lên mặt. Nhớ hồi nhỏ khi hai người xem xong bộ phim "Tiểu Binh Trương Dát" thì bị ảnh hưởng, hai đứa leo lên một nhà hàng xóm ở gần nhà cũ mà bịt kín ống khói lại, thiếu chút nữa đã sinh ra hỏa hoạn, điều này làm cho chú hàng xóm nổi điên cầm gậy đi lùng sục kẻ gây họa.</w:t>
      </w:r>
    </w:p>
    <w:p>
      <w:pPr>
        <w:pStyle w:val="BodyText"/>
      </w:pPr>
      <w:r>
        <w:t xml:space="preserve">Trang Duệ và Lưu Xuyên nhanh chóng bỏ chạy, Trang Duệ thận trọng nên trước khi về nhà thì xuống bờ sông rửa sạch tay chân mặt mũi, không còn chút chứng cứ phạm tội nào. Nào ngờ ngày đó bố của Lưu Xuyên đang bức bối ngồi ở nhà vì một vụ án giết người, vì vậy Lưu Xuyên về nhà thấy vẻ mặt căng thăng của bố mình, cho rằng sự việc đã bị bại lộ, vì thế không cần hỏi đã tự khai tất cả những hành vi nghịch ngợm của mình.</w:t>
      </w:r>
    </w:p>
    <w:p>
      <w:pPr>
        <w:pStyle w:val="BodyText"/>
      </w:pPr>
      <w:r>
        <w:t xml:space="preserve">Vì vậy mà Trang Duệ và Lưu Xuyên bị đánh đòn, sau đó bố Lưu Xuyên đưa hai đứa đến nhà người ta nhận lỗi, làm hại một thời gian sau Trang Duệ cũng không dám đến khu nhà cũ bắt dế.</w:t>
      </w:r>
    </w:p>
    <w:p>
      <w:pPr>
        <w:pStyle w:val="BodyText"/>
      </w:pPr>
      <w:r>
        <w:t xml:space="preserve">Trang Duệ vì sự kiện trên mà vận dụng kỹ năng điều tra của mình, về sau mới phát hiện Lưu Xuyên là người chủ động khai báo, vi thế mà hận đến mức ngứa răng.</w:t>
      </w:r>
    </w:p>
    <w:p>
      <w:pPr>
        <w:pStyle w:val="BodyText"/>
      </w:pPr>
      <w:r>
        <w:t xml:space="preserve">Trang Duệ rửa mặt xong thì mở thùng gỗ của ông nội để lấy bản thảo ra, nhưng thứ này đã rất tổn hại, cũng không nên cầm ra ngoài. Hắn suy nghĩ một lát mà lấy từ trong tủ ra một chiếc áo sa tanh không tay, là áo luyện Thái Cực Quyền của hắn vào thời phổ thông. Trước kia hắn cứ quấn lấy mẹ đòi một bộ quần áo luyện công, bay giờ thì đã mặc không vừa được nữa, vừa vặn có thể sử dụng.</w:t>
      </w:r>
    </w:p>
    <w:p>
      <w:pPr>
        <w:pStyle w:val="BodyText"/>
      </w:pPr>
      <w:r>
        <w:t xml:space="preserve">Trang Duệ cắt phần vải sau lưng áo, đặt một hộp gỗ nhỏ vào giữa miếng vải, sau đó đặt bản thảo vào trong rồi cột chặt lại. Sau khi làm xong tất cả, hắn đeo kính vừa mua hôm qua, lúc này mới ra khỏi phòng.</w:t>
      </w:r>
    </w:p>
    <w:p>
      <w:pPr>
        <w:pStyle w:val="BodyText"/>
      </w:pPr>
      <w:r>
        <w:t xml:space="preserve">Lưu Xuyên đã sớm không nhịn được, hắn nói chuyện câu được câu không với Trang Mẫu trong phòng khách nhưng ánh mắt chỉ nhìn về phía phòng Trang Duệ. Khi thấy Trang Duệ đi ra thì hắn nhảy dựng lên nói:</w:t>
      </w:r>
    </w:p>
    <w:p>
      <w:pPr>
        <w:pStyle w:val="BodyText"/>
      </w:pPr>
      <w:r>
        <w:t xml:space="preserve">- Mẹ nuôi, mẹ con mời mẹ nuôi sang nhà dùng cơm, vì vậy tối nay mẹ đừng nấu cơm.</w:t>
      </w:r>
    </w:p>
    <w:p>
      <w:pPr>
        <w:pStyle w:val="BodyText"/>
      </w:pPr>
      <w:r>
        <w:t xml:space="preserve">- Tiểu tử thối, cứ nôn nôn nóng nóng, lái xe chậm một chút.</w:t>
      </w:r>
    </w:p>
    <w:p>
      <w:pPr>
        <w:pStyle w:val="BodyText"/>
      </w:pPr>
      <w:r>
        <w:t xml:space="preserve">Trang Mẫu hô lên một tiếng, thầm nghĩ tiểu tử kia sau khi có bạn gái thì chợt trở nên sốt ruột hẳn ra.</w:t>
      </w:r>
    </w:p>
    <w:p>
      <w:pPr>
        <w:pStyle w:val="BodyText"/>
      </w:pPr>
      <w:r>
        <w:t xml:space="preserve">Lưu Xuyên lên xe và phóng đi như tên bắn, sau đó dừng xe trước cửa quán Lưỡng Lai Phong, hắn kéo Trang Duệ vào trong quán, trong miệng hét lớn:</w:t>
      </w:r>
    </w:p>
    <w:p>
      <w:pPr>
        <w:pStyle w:val="BodyText"/>
      </w:pPr>
      <w:r>
        <w:t xml:space="preserve">- Ông chủ, ột cân bánh bao rán, hai tô Thực Tha, nhanh lên.</w:t>
      </w:r>
    </w:p>
    <w:p>
      <w:pPr>
        <w:pStyle w:val="BodyText"/>
      </w:pPr>
      <w:r>
        <w:t xml:space="preserve">Trong từ điển thật sự không thể nào tìm được hai chữ Thực Tha là thứ gì, vì chữ này do người Bành Thành tạo ra, Thực Tha hình như có khởi điểm là món canh trĩ, vị cay, được người Bành Thành cực kỳ yêu thích, rất nhiều người buổi sáng không làm một tô Thực Tha thì cả ngày đều mệt mỏi chán chường.</w:t>
      </w:r>
    </w:p>
    <w:p>
      <w:pPr>
        <w:pStyle w:val="BodyText"/>
      </w:pPr>
      <w:r>
        <w:t xml:space="preserve">Càn Long là một vị hoàng đế chú trọng dưỡng sinh, buổi tối ông thường ít khi dùng cơm, đêm để bụng rỗng nên sáng sớm rất đói, vì vậy mà khi thấy một chén canh bốc khói thơm phưng phức thì không nén lòng được phải chạy đến xem. Dù Càn Long là người ăn khắp nam bắc, thử qua đủ sơn hào hải vị nhưng cũng không biết đây là món canh gì.</w:t>
      </w:r>
    </w:p>
    <w:p>
      <w:pPr>
        <w:pStyle w:val="BodyText"/>
      </w:pPr>
      <w:r>
        <w:t xml:space="preserve">Vì vậy Càn Long gọi một tô chậm rãi thưởng thức, sau đó cảm thấy rất ngon, sau khi ăn vào một tô thì cảm thấy toàn thân thư thái. Ông gọi ông lão bán súp lại và hỏi:</w:t>
      </w:r>
    </w:p>
    <w:p>
      <w:pPr>
        <w:pStyle w:val="BodyText"/>
      </w:pPr>
      <w:r>
        <w:t xml:space="preserve">- Đây là canh gì? Sao nồng đậm mê người như vậy? Trẫm uống xong cảm thấy toàn thân ấm áp, hết sức thoải mái.</w:t>
      </w:r>
    </w:p>
    <w:p>
      <w:pPr>
        <w:pStyle w:val="BodyText"/>
      </w:pPr>
      <w:r>
        <w:t xml:space="preserve">Càn Long vì vui vẻ mà quên mất mình đang vi hành, mà ông lão bán canh cũng là người khôn khéo, sau khi nghe xong thì trong lòng chợt hiểu ra, người kia tự xưng là trẫm, trong thiên hạ chỉ có một người như vậy, đó chính là Càn Long vạn tuế trước nay hay thích vi hành.</w:t>
      </w:r>
    </w:p>
    <w:p>
      <w:pPr>
        <w:pStyle w:val="BodyText"/>
      </w:pPr>
      <w:r>
        <w:t xml:space="preserve">Ông lão bán canh chợt quỳ rạp xuống đất:</w:t>
      </w:r>
    </w:p>
    <w:p>
      <w:pPr>
        <w:pStyle w:val="BodyText"/>
      </w:pPr>
      <w:r>
        <w:t xml:space="preserve">- Đa tạ hoàng thượng ban tên, đây gọi là canh Thực Tha.</w:t>
      </w:r>
    </w:p>
    <w:p>
      <w:pPr>
        <w:pStyle w:val="BodyText"/>
      </w:pPr>
      <w:r>
        <w:t xml:space="preserve">Sau khi quay lại thủ đô thì vị vạn tuế gia kia vẫn nhớ mãi không quên loại canh kia, vì thế mà ngự phong cho là "Món canh đệ nhất thiên hạ!" Tuy đó chỉ là truyền thuyết nhưng có thể thấy người Bành Thành thích món canh này như thế nào.</w:t>
      </w:r>
    </w:p>
    <w:p>
      <w:pPr>
        <w:pStyle w:val="BodyText"/>
      </w:pPr>
      <w:r>
        <w:t xml:space="preserve">- Này Lưu Manh, sáng sớm đã gọi tôi dậy, rốt cuộc là có chuyện gì? Có thể nói ra được chưa? Ngày hôm qua tôi đã đồng ý đi với cậu đến Tây Tạng rồi còn gì?</w:t>
      </w:r>
    </w:p>
    <w:p>
      <w:pPr>
        <w:pStyle w:val="BodyText"/>
      </w:pPr>
      <w:r>
        <w:t xml:space="preserve">Trang Duệ thật sự mơ hồ không rõ.</w:t>
      </w:r>
    </w:p>
    <w:p>
      <w:pPr>
        <w:pStyle w:val="BodyText"/>
      </w:pPr>
      <w:r>
        <w:t xml:space="preserve">- Thật ra cũng không có gì, chính là Lôi Lôi và Tần Huyên Băng cũng muốn đến tham gia buổi thưởng thức đồ cổ hôm nay, trước tiên tôi đưa cậu đi trước, sau đó còn đi đón hai cô ấy.</w:t>
      </w:r>
    </w:p>
    <w:p>
      <w:pPr>
        <w:pStyle w:val="BodyText"/>
      </w:pPr>
      <w:r>
        <w:t xml:space="preserve">Lưu Xuyên hôm nay khẩu vị không tốt, hắn tránh né ánh mắt của Trang Duệ rồi lắp bắp nói.</w:t>
      </w:r>
    </w:p>
    <w:p>
      <w:pPr>
        <w:pStyle w:val="BodyText"/>
      </w:pPr>
      <w:r>
        <w:t xml:space="preserve">- Cái gì, các cô ấy cũng muốn đi?</w:t>
      </w:r>
    </w:p>
    <w:p>
      <w:pPr>
        <w:pStyle w:val="Compact"/>
      </w:pPr>
      <w:r>
        <w:t xml:space="preserve">Trang Duệ chợt lớn tiếng làm ọi người trong quán ăn đưa mắt nhìn.</w:t>
      </w:r>
      <w:r>
        <w:br w:type="textWrapping"/>
      </w:r>
      <w:r>
        <w:br w:type="textWrapping"/>
      </w:r>
    </w:p>
    <w:p>
      <w:pPr>
        <w:pStyle w:val="Heading2"/>
      </w:pPr>
      <w:bookmarkStart w:id="54" w:name="chương-32-tịch-minh-hiên."/>
      <w:bookmarkEnd w:id="54"/>
      <w:r>
        <w:t xml:space="preserve">32. Chương 32 : Tịch Minh Hiên.</w:t>
      </w:r>
    </w:p>
    <w:p>
      <w:pPr>
        <w:pStyle w:val="Compact"/>
      </w:pPr>
      <w:r>
        <w:br w:type="textWrapping"/>
      </w:r>
      <w:r>
        <w:br w:type="textWrapping"/>
      </w:r>
    </w:p>
    <w:p>
      <w:pPr>
        <w:pStyle w:val="BodyText"/>
      </w:pPr>
      <w:r>
        <w:t xml:space="preserve">Hoàng Kim ĐồngTác giả: Đả Nhãn</w:t>
      </w:r>
    </w:p>
    <w:p>
      <w:pPr>
        <w:pStyle w:val="BodyText"/>
      </w:pPr>
      <w:r>
        <w:t xml:space="preserve">Chương 32: Tịch Minh Hiên.</w:t>
      </w:r>
    </w:p>
    <w:p>
      <w:pPr>
        <w:pStyle w:val="BodyText"/>
      </w:pPr>
      <w:r>
        <w:t xml:space="preserve">Nhóm Dịch: Tepga</w:t>
      </w:r>
    </w:p>
    <w:p>
      <w:pPr>
        <w:pStyle w:val="BodyText"/>
      </w:pPr>
      <w:r>
        <w:t xml:space="preserve">Nguồn : VipVandan</w:t>
      </w:r>
    </w:p>
    <w:p>
      <w:pPr>
        <w:pStyle w:val="BodyText"/>
      </w:pPr>
      <w:r>
        <w:t xml:space="preserve">- Nói nhỏ một chút, tôi cũng không có biện pháp, chủ yếu là Tần Huyên Băng muốn đi, Lôi Lôi không thể từ chối, cô ấy tìm đến tôi. Cậu cần phải giúp đỡ tôi chứ? Nửa đời hạnh phúc sau này của tôi đều trông cậy hết vào cậu...</w:t>
      </w:r>
    </w:p>
    <w:p>
      <w:pPr>
        <w:pStyle w:val="BodyText"/>
      </w:pPr>
      <w:r>
        <w:t xml:space="preserve">Lưu Xuyên dùng giọng cẩn trọng nói, tối qua sau khi nhận được điện thoại của Lôi Lôi thì hắn rất cuống quýt, sự việc Tần Huyên Băng vung chân chặn ngang vụ mua bán Tam Hà Lưu đã xong, tuy ông chủ Lữ không nói gì nhưng Lưu Xuyên biết rõ bọn họ thật sự so đo. Hơn nữa hôm nay vì còn được xem bản thảo của Trang Duệ, nếu không thì ngày hôm qua Tần Huyên Băng cũng không phải dễ dàng như vậy.</w:t>
      </w:r>
    </w:p>
    <w:p>
      <w:pPr>
        <w:pStyle w:val="BodyText"/>
      </w:pPr>
      <w:r>
        <w:t xml:space="preserve">- Hừ, còn nói là hạnh phúc nửa đời sau, là phúc của nửa người dưới của cậu thì có. Cậu hỏi tôi làm gì, cậu biết rõ bọn họ nhất, bọn họ chắc sẽ không thể không nể mặt ông chủ Lưu đây.</w:t>
      </w:r>
    </w:p>
    <w:p>
      <w:pPr>
        <w:pStyle w:val="BodyText"/>
      </w:pPr>
      <w:r>
        <w:t xml:space="preserve">Trang Duệ lúc này đã tỉnh hồn trở lại, Tần Huyên Băng có đi hay không cũng không liên quan đến mình, nếu như mình thật sự đang nắm bản thảo của Vương Sĩ Trinh, nếu Tần Huyên Băng thò chân vào nâng giá thì rõ ràng là cầu còn chưa được.</w:t>
      </w:r>
    </w:p>
    <w:p>
      <w:pPr>
        <w:pStyle w:val="BodyText"/>
      </w:pPr>
      <w:r>
        <w:t xml:space="preserve">Dù sao hôm nay nhóm người kia sẽ mang theo những đồ vật mình đang cất giữ đến, sau đó hai mắt của Trang Duệ có thể được hấp thu linh khí, đến khi hắn về công tác ở Trung Hải, cũng không biết sau này có cùng xuất hiện với bọn họ nữa hay không.</w:t>
      </w:r>
    </w:p>
    <w:p>
      <w:pPr>
        <w:pStyle w:val="BodyText"/>
      </w:pPr>
      <w:r>
        <w:t xml:space="preserve">- Cũng không nên nói như vậy, hôm nay ông chủ Lữ hẹn cậu xem bản thảo, cậu nói chuyện sẽ tốt hơn so với tôi. Tất nhiên tôi cũng biết rõ tính tình của ông lão kia, hôm qua rõ ràng rất tức giận, cũng không biết về đến nhà sẽ có bộ dạng gì, nếu tôi trực tiếp đưa người sang, chỉ sợ sẽ đắc tội lớn.</w:t>
      </w:r>
    </w:p>
    <w:p>
      <w:pPr>
        <w:pStyle w:val="BodyText"/>
      </w:pPr>
      <w:r>
        <w:t xml:space="preserve">Lưu Xuyên nói với vẻ mặt cầu xin, hai tay không ngừng vung vẫy. Trang Duệ thở dài, Lưu Xuyên lăn lộn trong xã hội nhiều năm nên thật sự đã mấy lần yêu, vốn cũng không quá mức mê say Lôi Lôi như vậy. Nhưng hai người này xem ra rất hợp với nhau, những ngày qua không những liên tục ở bên nhau, thậm chí mỗi này còn nói chuyện điện thoại hơn nửa giờ.</w:t>
      </w:r>
    </w:p>
    <w:p>
      <w:pPr>
        <w:pStyle w:val="BodyText"/>
      </w:pPr>
      <w:r>
        <w:t xml:space="preserve">Bây giờ Lôi Lôi mở miệng nói có chuyện cần nhờ, Lưu Xuyên dù thế nào cũng phải cố gắng hoàn thành, nhưng trong mắt Trang Duệ thì Lưu Xuyên mặt dày không đáng một đồng tiền.</w:t>
      </w:r>
    </w:p>
    <w:p>
      <w:pPr>
        <w:pStyle w:val="BodyText"/>
      </w:pPr>
      <w:r>
        <w:t xml:space="preserve">Trang Duệ suy nghĩ một chút rồi mở miệng:</w:t>
      </w:r>
    </w:p>
    <w:p>
      <w:pPr>
        <w:pStyle w:val="BodyText"/>
      </w:pPr>
      <w:r>
        <w:t xml:space="preserve">- Đi thì đi, nhưng cậu cũng phải nói rõ với các cô ấy, không nên nhiều lời, cậu hiểu quy củ của nghề này hơn tôi, đến lúc đó làm mất mặt người ta thì người xấu hổ cũng chính là cậu... truyện cập nhật nhanh nhất tại chấm</w:t>
      </w:r>
    </w:p>
    <w:p>
      <w:pPr>
        <w:pStyle w:val="BodyText"/>
      </w:pPr>
      <w:r>
        <w:t xml:space="preserve">- Hừ, có lời này của cậu là được, tôi sẽ đảm bảo các cô ấy không nói lời nào, cậu cứ ăn trước, tôi đi đón bọn họ...</w:t>
      </w:r>
    </w:p>
    <w:p>
      <w:pPr>
        <w:pStyle w:val="BodyText"/>
      </w:pPr>
      <w:r>
        <w:t xml:space="preserve">Lưu Xuyên nghe nói như vậy thì rất mừng, hắn cũng không muốn ăn nên vứt bỏ Trang Duệ ở lại và chạy ra ngoài, may mà đi ra ngoài cũng không quên tính tiền. Còn Trang Duệ làm sao để đi đến quán trà Tịnh Minh Hiên, như vậy thì xin lỗi, tự mình đi mà thôi.</w:t>
      </w:r>
    </w:p>
    <w:p>
      <w:pPr>
        <w:pStyle w:val="BodyText"/>
      </w:pPr>
      <w:r>
        <w:t xml:space="preserve">Trang Duệ cũng lười tức giận với Lưu Xuyên, hai bên lớn lên cùng nhau từ nhỏ, hắn biết rõ đối phương, thật sự là một tên vì bạn gái mà bỏ bạn. Sau khi ăn cơm xong thì Trang Duệ nhìn đồng hồ, vẫn chưa đến chín giờ, vẫn còn hơn một giờ nữa mới đến hẹn, vì vậy hắn dứt khoát ung dụng tự tại.</w:t>
      </w:r>
    </w:p>
    <w:p>
      <w:pPr>
        <w:pStyle w:val="BodyText"/>
      </w:pPr>
      <w:r>
        <w:t xml:space="preserve">Quán trà Tịnh Minh Hiên của ông chủ Tống nằm cách chợ đồ cổ một trăm mét, Trang Duệ mỗi lần đến chợ đồ cổ đều đi qua chỗ đó. Trước kia hắn không biết ông chủ Tống, nhưng đi qua xem xét thì phát hiện quán trà kia có kiến trúc Minh Thanh, nhìn từ bên ngoài vào thì thật sự có khí chất cổ xưa.</w:t>
      </w:r>
    </w:p>
    <w:p>
      <w:pPr>
        <w:pStyle w:val="BodyText"/>
      </w:pPr>
      <w:r>
        <w:t xml:space="preserve">Quán trà thật sự có khí tức cổ lão, cổng được sơn màu đỏ đậm, treo đèn lồng màu đỏ, bên trên là một cái tên cũng khá cổ: "Tịnh Minh Hiên".</w:t>
      </w:r>
    </w:p>
    <w:p>
      <w:pPr>
        <w:pStyle w:val="BodyText"/>
      </w:pPr>
      <w:r>
        <w:t xml:space="preserve">Cổ xưa cũng không có nghĩa là hoài cựu, cũng không nói rõ đó là yêu nét cổ, nhưng lại rất dễ dàng làm cho người ta liên tưởng đến một người già lão, nhưng có thể bới móc tinh hoa từ trong nét cổ để kinh doanh tốt, bằng chứng là trước cổng Tịnh Minh Hiên đầy xe dừng lại, có thể thấy ông chủ Tống thô kệch cũng không đơn giản.</w:t>
      </w:r>
    </w:p>
    <w:p>
      <w:pPr>
        <w:pStyle w:val="BodyText"/>
      </w:pPr>
      <w:r>
        <w:t xml:space="preserve">Trang Duệ vừa đánh giá phong cách kiến trú của quán trà vừa đi vào bên trong.</w:t>
      </w:r>
    </w:p>
    <w:p>
      <w:pPr>
        <w:pStyle w:val="BodyText"/>
      </w:pPr>
      <w:r>
        <w:t xml:space="preserve">Trên cổng quán trà treo đèn lồng màu đỏ, giống như những đèn lồng thường thấy trong các căn nhà cổ đại, rất phù hợp với bầu không khí năm mới, Trang Duệ sinh ra cảm giác giống như hai quả táo lớn được treo lên, đặc biệt có ý nghĩa.</w:t>
      </w:r>
    </w:p>
    <w:p>
      <w:pPr>
        <w:pStyle w:val="BodyText"/>
      </w:pPr>
      <w:r>
        <w:t xml:space="preserve">Sau khi đẩy cánh cửa nặng nề màu đỏ ra thf có thể thấy những chiếc bàn dài được sắp xếp kéo dài về phía trước, nơi góc bàn dều đặt bánh trái và trà, mỗi loại trà đều được sắp xếp với một loại đồ sứ tinh xảo, gốm sứ tinh xảo phụ trợ cho quán trà toát lên hương vị cổ xưa.</w:t>
      </w:r>
    </w:p>
    <w:p>
      <w:pPr>
        <w:pStyle w:val="BodyText"/>
      </w:pPr>
      <w:r>
        <w:t xml:space="preserve">Trước lối vào ở cửa chính có một cô gái trẻ đang ngồi trên một cái đàn làm bằng gỗ, nàng mặc sườn xám thời nhà Thanh, mỗi vị khách đi vào đều được nàng dâng ột ly trà, nàng rất có vẻ quyến rũ của các cô gái Giang Nam, chỉ cần vung tay nhấc chân cũng làm cho người ta cảm thấy quyến rũ dịu dàng.</w:t>
      </w:r>
    </w:p>
    <w:p>
      <w:pPr>
        <w:pStyle w:val="BodyText"/>
      </w:pPr>
      <w:r>
        <w:t xml:space="preserve">Đỏ sậm và nâu chính là tông màu chủ yếu của Tịnh Minh Hiên, có thể thấy ông chủ Tống đã bỏ ra nhiều công phu để xây dựng quán trà này, người nào vào trong hoàn cảnh này, dù không uống trà cũng có thể cảm nhận được khí tức đặc biệt. Trang Duệ khi bước vào cửa thì trong lòng không khỏi sinh ra cảm giác yên tĩnh, hắn cảm thấy cô gái mặc sườn sám có biểu hiện như nước trà vậy, xanh xanh lay động, thanh tịnh thấy đáy.</w:t>
      </w:r>
    </w:p>
    <w:p>
      <w:pPr>
        <w:pStyle w:val="BodyText"/>
      </w:pPr>
      <w:r>
        <w:t xml:space="preserve">Trong hành lang có chừng bảy tám tiểu thư phục vụ, bọn họ cũng mặc sườn xám thời nhà Thanh, khi thấy Trang Duệ đi vào thì một cô gái giống như quản lý đi đến nói lời mời:</w:t>
      </w:r>
    </w:p>
    <w:p>
      <w:pPr>
        <w:pStyle w:val="BodyText"/>
      </w:pPr>
      <w:r>
        <w:t xml:space="preserve">- Tiên sinh, xin hỏi ngài đến mấy người? Muốn đặt phòng hay ngồi ngoài hành lang?</w:t>
      </w:r>
    </w:p>
    <w:p>
      <w:pPr>
        <w:pStyle w:val="BodyText"/>
      </w:pPr>
      <w:r>
        <w:t xml:space="preserve">Trang Duệ đánh giá một chút, trong hành lang cũng có không ít người, phần lớn là những người trung niên, ba năm người một bàn, một bình trà, vài món điểm tâm, khẽ trò chuyện. Hắn đang định lên tiếng đáp lời thì âm thanh như sấm của Lưu Xuyên đã vang lên bên tai.</w:t>
      </w:r>
    </w:p>
    <w:p>
      <w:pPr>
        <w:pStyle w:val="BodyText"/>
      </w:pPr>
      <w:r>
        <w:t xml:space="preserve">- Mộc Đầu, sao giờ mới đến, chúng tôi đã đợi hơn mười phút rồi, ủa, còn đeo mắt kính nữa, cậu cho rằng như vậy tôi sẽ không nhận ra sao?</w:t>
      </w:r>
    </w:p>
    <w:p>
      <w:pPr>
        <w:pStyle w:val="BodyText"/>
      </w:pPr>
      <w:r>
        <w:t xml:space="preserve">Lưu Xuyên lớn tiếng làm mất đi sự thanh tịnh của quán trà nên có nhiều ánh mắt ném đến, Trang Duệ phát hiện bàn tay nhỏ của Lôi Lôi bí mật cấu bên hông Lưu Xuyên, mà Lưu Xuyên cũng đau đến mức nhe răng trợn mắt.</w:t>
      </w:r>
    </w:p>
    <w:p>
      <w:pPr>
        <w:pStyle w:val="BodyText"/>
      </w:pPr>
      <w:r>
        <w:t xml:space="preserve">- Vết thương trên mắt tôi vẫn chưa tốt, vài ngày qua có chút không thoải mái, thứ này vừa mua tối qua, có thể ngăn cản gió bụi. Nhưng rõ ràng từ lúc ra khỏi nhà thì tôi đã đeo kính, đến bây giờ cậu mới phát hiện ra à? Lôi Lôi, trái tim của đồng chí Lưu Xuyên hình như cũng không còn nằm trên người nữa rồi.</w:t>
      </w:r>
    </w:p>
    <w:p>
      <w:pPr>
        <w:pStyle w:val="BodyText"/>
      </w:pPr>
      <w:r>
        <w:t xml:space="preserve">Trang Duệ lên tiếng giải thích vài câu, lại trêu ghẹo Lôi Lôi, còn Lưu Xuyên thì đang dày mặt cười ngây ngô, Trang Duệ cũng thật sự không làm gì được.</w:t>
      </w:r>
    </w:p>
    <w:p>
      <w:pPr>
        <w:pStyle w:val="BodyText"/>
      </w:pPr>
      <w:r>
        <w:t xml:space="preserve">Lôi Lôi đỏ mặt, nàng thu hồi bàn tay nhỏ đang véo Lưu Xuyên, sau đó thoải mái nói: xem tại</w:t>
      </w:r>
    </w:p>
    <w:p>
      <w:pPr>
        <w:pStyle w:val="BodyText"/>
      </w:pPr>
      <w:r>
        <w:t xml:space="preserve">- Tôi nghe nói có người không chào đón chúng ta, Huyên Huyên, nếu không chúng ta đi trước.</w:t>
      </w:r>
    </w:p>
    <w:p>
      <w:pPr>
        <w:pStyle w:val="Compact"/>
      </w:pPr>
      <w:r>
        <w:t xml:space="preserve">Tần Huyên Băng nghe được lời nói của Lôi Lôi thì đứng lên, nàng còn chưa mở miệng thì đã hấp dẫn tất cả ánh mắt ở hành lang, dù là Trang Duệ có sức miễn dịch tương đối mạnh cũng phải nhìn vào chằm chằm.</w:t>
      </w:r>
      <w:r>
        <w:br w:type="textWrapping"/>
      </w:r>
      <w:r>
        <w:br w:type="textWrapping"/>
      </w:r>
    </w:p>
    <w:p>
      <w:pPr>
        <w:pStyle w:val="Heading2"/>
      </w:pPr>
      <w:bookmarkStart w:id="55" w:name="chương-33-kinh-diễm."/>
      <w:bookmarkEnd w:id="55"/>
      <w:r>
        <w:t xml:space="preserve">33. Chương 33 : Kinh Diễm.</w:t>
      </w:r>
    </w:p>
    <w:p>
      <w:pPr>
        <w:pStyle w:val="Compact"/>
      </w:pPr>
      <w:r>
        <w:br w:type="textWrapping"/>
      </w:r>
      <w:r>
        <w:br w:type="textWrapping"/>
      </w:r>
    </w:p>
    <w:p>
      <w:pPr>
        <w:pStyle w:val="BodyText"/>
      </w:pPr>
      <w:r>
        <w:t xml:space="preserve">Hoàng Kim ĐồngTác giả: Đả Nhãn</w:t>
      </w:r>
    </w:p>
    <w:p>
      <w:pPr>
        <w:pStyle w:val="BodyText"/>
      </w:pPr>
      <w:r>
        <w:t xml:space="preserve">Chương 33: Kinh diễm.</w:t>
      </w:r>
    </w:p>
    <w:p>
      <w:pPr>
        <w:pStyle w:val="BodyText"/>
      </w:pPr>
      <w:r>
        <w:t xml:space="preserve">Nhóm Dịch: Tepga</w:t>
      </w:r>
    </w:p>
    <w:p>
      <w:pPr>
        <w:pStyle w:val="BodyText"/>
      </w:pPr>
      <w:r>
        <w:t xml:space="preserve">Nguồn : VipVandan</w:t>
      </w:r>
    </w:p>
    <w:p>
      <w:pPr>
        <w:pStyle w:val="BodyText"/>
      </w:pPr>
      <w:r>
        <w:t xml:space="preserve">Không thể không nói những người trong quán trà và Trang Duệ có kiến thức quá hạn hẹp, thật sự là vì Tần Huyên Băng hôm nay ăn mặc quá đẹp, quá kinh diễm...</w:t>
      </w:r>
    </w:p>
    <w:p>
      <w:pPr>
        <w:pStyle w:val="BodyText"/>
      </w:pPr>
      <w:r>
        <w:t xml:space="preserve">Tuy bên ngoài thời tiết vẫn lạnh nhưng Tần Huyên Băng lại mặc một bộ váy dài kiểu Tây cực kỳ hoa lệ, bộ ngực cao ngất được bao quanh phập phồng lên xuống, sau đó là cặp mông rắn chắc, chân dài đeo giày cao gót, cơ thể lại cao hơn một mét bảy, thật sự làm cho cơ thể trở thành một đường vòng cung chữ S hoàn hảo.</w:t>
      </w:r>
    </w:p>
    <w:p>
      <w:pPr>
        <w:pStyle w:val="BodyText"/>
      </w:pPr>
      <w:r>
        <w:t xml:space="preserve">Mái tóc mềm mại được vấn lên trên đầu, gương mặt xinh đẹp tuyệt luân như bạch ngọc của Tần Huyên Băng lúc này được mái tóc vén cao phụ họa, càng bùng ra khí chất cao quý mê người, vô tình làm cho đám người ở hành lang sinh ra ảo giác, mình đến lộn chỗ rồi sao? Chẳng lẽ nơi đây đang được một gia tộc hay hoàng tộc nào đó của nước ngoài mở tiệc dạ hội sao?</w:t>
      </w:r>
    </w:p>
    <w:p>
      <w:pPr>
        <w:pStyle w:val="BodyText"/>
      </w:pPr>
      <w:r>
        <w:t xml:space="preserve">Lôi Lôi hôm nay cũng ăn mặc rất đẹp nhưng đứng bên cạnh Tần Huyên Băng thì thật sự không mấy thu hút. (.</w:t>
      </w:r>
    </w:p>
    <w:p>
      <w:pPr>
        <w:pStyle w:val="BodyText"/>
      </w:pPr>
      <w:r>
        <w:t xml:space="preserve">Tần Huyên Băng thấy Trang Duệ đứng ngây người mà trong lòng không khỏi sinh ra chút ý nghĩ đắc ý, biểu hiện như vậy mới quen thuộc với nàng, mà ánh mắt bốn phía cũng quá quen thuộc:</w:t>
      </w:r>
    </w:p>
    <w:p>
      <w:pPr>
        <w:pStyle w:val="BodyText"/>
      </w:pPr>
      <w:r>
        <w:t xml:space="preserve">"Cũng không tin ngươi không quỳ dưới váy bổn tiểu thư!"</w:t>
      </w:r>
    </w:p>
    <w:p>
      <w:pPr>
        <w:pStyle w:val="BodyText"/>
      </w:pPr>
      <w:r>
        <w:t xml:space="preserve">Trong lòng Tần Huyên Băng chợt bùng lên ý nghĩ như vậy, tiện thể nàng cố gắng làm ình cảm thấy có chút sợ hãi, trên mặt có áng mây hồng, càng làm cho nàng trở nên xinh đẹp gợi cảm.</w:t>
      </w:r>
    </w:p>
    <w:p>
      <w:pPr>
        <w:pStyle w:val="BodyText"/>
      </w:pPr>
      <w:r>
        <w:t xml:space="preserve">Trang Duệ lúc này cũng phục hồi tinh thần lại, hắn cũng không cảm thấy biểu hiện của mình có chỗ nào thất lễ, không thấy đám đàn ông nơi đây đều dùng ánh mắt ngây ngốc nhìn Tần Huyên Băng sao? Nếu so sánh thì mình còn tốt chán.</w:t>
      </w:r>
    </w:p>
    <w:p>
      <w:pPr>
        <w:pStyle w:val="BodyText"/>
      </w:pPr>
      <w:r>
        <w:t xml:space="preserve">Trang Duệ tất nhiên biết rõ Tần Huyên Băng không có hảo cảm với mình, vì vậy hắn chỉ khẽ gật đầu xem bắt chuyện, sau đó kéo Lưu Xuyên sang một bên rồi hỏi:</w:t>
      </w:r>
    </w:p>
    <w:p>
      <w:pPr>
        <w:pStyle w:val="BodyText"/>
      </w:pPr>
      <w:r>
        <w:t xml:space="preserve">- Những vị kia đâu, các người đã đến sao không đến ngồi cùng chỗ với bọn họ?</w:t>
      </w:r>
    </w:p>
    <w:p>
      <w:pPr>
        <w:pStyle w:val="BodyText"/>
      </w:pPr>
      <w:r>
        <w:t xml:space="preserve">Lúc này đã gần mười giờ, ông chủ Tống là người làm chủ, có lẽ bây giờ đã đến rồi, nhưng Trang Duệ thấy nhóm Lưu Xuyên ngồi đây, cảm thấy có chút bất ngờ.</w:t>
      </w:r>
    </w:p>
    <w:p>
      <w:pPr>
        <w:pStyle w:val="BodyText"/>
      </w:pPr>
      <w:r>
        <w:t xml:space="preserve">Lưu Xuyên nghe vậy thì cười khổ: nguồn (.)</w:t>
      </w:r>
    </w:p>
    <w:p>
      <w:pPr>
        <w:pStyle w:val="BodyText"/>
      </w:pPr>
      <w:r>
        <w:t xml:space="preserve">- Tôi đến chỗ này chờ cậu, cậu còn chưa đến thì tôi nào đám đi tìm bọn họ? Cậu không biết tính tình của Lữ lão gia tử đâu, ngày hôm qua khách khí với cậu, nhưng nếu hôm nay ông ấy nổi giận thì hoàn toàn có thể đuổi tôi ra ngoài, cậu nghe tôi nói này, ông lão kia...</w:t>
      </w:r>
    </w:p>
    <w:p>
      <w:pPr>
        <w:pStyle w:val="BodyText"/>
      </w:pPr>
      <w:r>
        <w:t xml:space="preserve">- Lưu Xuyên, con thỏ chết tiệt kia, dám ở sau lưng nói xấu lão đầu tử này, tôi sẽ đi nói với quản lý, hình như phí ở chỗ cậu là hơi rẻ, cần phải tăng lên gấp đôi.</w:t>
      </w:r>
    </w:p>
    <w:p>
      <w:pPr>
        <w:pStyle w:val="BodyText"/>
      </w:pPr>
      <w:r>
        <w:t xml:space="preserve">Một âm thanh trầm bổng vang lên, ngoài cửa đi vào sáu bảy người đàn ông, cầm đầu là Lữ lão đầu trong lời nói của Lưu Xuyên, Tống Quân và ông chủ Vương cũng có mặt trong nhóm người này, có lẽ bọn họ cùng nhau ước hẹn đến đây. Phía sau Lữ lão đầu là những người mà Trang Duệ không biết, trong tay bọn họ đều cầm theo một cái hộp, hoặc những vật gì đó được dùng tơ lụa bao bọc chung quanh.</w:t>
      </w:r>
    </w:p>
    <w:p>
      <w:pPr>
        <w:pStyle w:val="BodyText"/>
      </w:pPr>
      <w:r>
        <w:t xml:space="preserve">- Hì, chú Lữ, Lữ đại gia, cháu bình thường có quan hệ rất tốt, chú cũng đừng ngáng chân cháu chứ? Chỉ cần coi cháu miệng thúi là được.</w:t>
      </w:r>
    </w:p>
    <w:p>
      <w:pPr>
        <w:pStyle w:val="BodyText"/>
      </w:pPr>
      <w:r>
        <w:t xml:space="preserve">Lưu Xuyên dùng giọng cợt nhả lên tiếng, hắn giang hai tay giống như muốn ôm, vì vậy mà hù cho ông chủ Lữ phải chạy sang một bên. Ông chủ Lữ đang định lên tiếng, đúng lúc ánh mắt nhìn thấy Tần Huyên Băng, sau khi cẩn thận quan sát thì vẻ mặt không khỏi có chút khó coi.</w:t>
      </w:r>
    </w:p>
    <w:p>
      <w:pPr>
        <w:pStyle w:val="BodyText"/>
      </w:pPr>
      <w:r>
        <w:t xml:space="preserve">Lưu Xuyên nhìn và phán đoán Lữ lão gia tử có thể đã nhận ra Tần Huyên Băng, vì vậy mà không ngừng nháy mắt với Trang Duệ.</w:t>
      </w:r>
    </w:p>
    <w:p>
      <w:pPr>
        <w:pStyle w:val="BodyText"/>
      </w:pPr>
      <w:r>
        <w:t xml:space="preserve">- Chú Lữ...</w:t>
      </w:r>
    </w:p>
    <w:p>
      <w:pPr>
        <w:pStyle w:val="BodyText"/>
      </w:pPr>
      <w:r>
        <w:t xml:space="preserve">- Chào tiểu thư, tại hạ là Hứa Vĩ, là tổng giám đốc của công ty châu báu Hứa Thị ở Hoa Đông, cô cũng đến tham gia sự kiện thưởng thức trà và giám định bảo vật hôm nay sao? Có thể làm quen chút được không? Phải biết rằng cách ăn mặc của cô nếu sử dụng sản phẩm châu báu của công ty chúng tôi, nhất định sẽ càng thêm đẹp.</w:t>
      </w:r>
    </w:p>
    <w:p>
      <w:pPr>
        <w:pStyle w:val="BodyText"/>
      </w:pPr>
      <w:r>
        <w:t xml:space="preserve">Trang Duệ tiến lên, hắn vừa mở miệng nói được hai chữ thì một người đàn ông còn trẻ ở bên cạnh ông chủ Lữ tiến lên nói. Người này tiến về phía Tần Huyên Băng, mở miệng cắt đứt lời Trang Duệ, nhưng trình độ nói chuyện lại không cao, nhóm người nơi đây đã có vài kẻ trộm cười. Nhưng hắn cũng nói một câu không sai, đó chính là chiếc cổ trắng ngần của Tần Huyên Băng nếu đeo them một chuỗi dây chuyền kim cương, sợ rằng càng phụ trợ cho khí chất cao quý.</w:t>
      </w:r>
    </w:p>
    <w:p>
      <w:pPr>
        <w:pStyle w:val="BodyText"/>
      </w:pPr>
      <w:r>
        <w:t xml:space="preserve">Được, nếu đã như vậy thì Trang Duệ không cần nhiều lời, Lữ lão gia tử mang đến người nhiệt tình như vậy, có lẽ sẽ khôn có ý đuổi Tần Huyên Băng đi. Trang Duệ khẽ cười, cũng không quan tâm đến vấn đề mình bị đối phương cắt ngang lời, vì vậy mà khẽ nghiêng người nhìn về phía đối phương.</w:t>
      </w:r>
    </w:p>
    <w:p>
      <w:pPr>
        <w:pStyle w:val="BodyText"/>
      </w:pPr>
      <w:r>
        <w:t xml:space="preserve">Người đàn ông kia khoảng hai bảy hai tám tuổi, làn da trắng nõn, trên sống mũi là một cặp kính gọng vàng, bộ dạng cực kỳ anh tuấn, mặc một bộ trang phục Armani. Trang Duệ là người công tác ở Điển Đương Hành, ít nhiều cũng có biết mặt những sản phẩm xa xỉ, biết rõ chỉ cần nhìn vào bộ quần áo của người đàn ông kia thì biết giá trị của nó tương đương với cái hồ lô dế Tam Hà Lưu ngày hôm qua.</w:t>
      </w:r>
    </w:p>
    <w:p>
      <w:pPr>
        <w:pStyle w:val="BodyText"/>
      </w:pPr>
      <w:r>
        <w:t xml:space="preserve">- Công ty châu báu Hứa Thị sao? Chưa từng nghe qua cái tên này...</w:t>
      </w:r>
    </w:p>
    <w:p>
      <w:pPr>
        <w:pStyle w:val="BodyText"/>
      </w:pPr>
      <w:r>
        <w:t xml:space="preserve">Tần Huyên Băng thấy tên đàn ông trước mặt có biểu hiện ân cần, chú ý cách ăn mặc, nàng biết đây nhất định là một cậu ấm nào đó của gia tộc nội địa. Nàng khẽ cười, trong lòng sinh ra cảm giác vô lực, trên thế giới này những người như vậy cũng khá nhiều.</w:t>
      </w:r>
    </w:p>
    <w:p>
      <w:pPr>
        <w:pStyle w:val="BodyText"/>
      </w:pPr>
      <w:r>
        <w:t xml:space="preserve">Phải biết rằng Tần Huyên Băng cũng không phải là một mỹ nữ bình hoa, vì nguyên nhân gia tộc mà Tần Huyên Băng từ nhỏ đã có không thiếu liên hệ với kim cương và phỉ thúy, vì thế mà ánh mắt rất độc đáo. Sau đó nàng ra nước ngoài tiến tu hai năm, cũng từng nhận một đơn đặt hàng của hoàng thất Anh quốc, có thể nói nàng có chút danh tiếng ở trong ngành sản xuất châu báu của Hongkong và thậm chí là vài nước Anh Mỹ, những sản phẩm do nàng thiết kế ra thường là cung không đủ cầu, tùy tiện lấy ra một món cũng trên cả triệu, nàng sao có thể để ý đến người đàn ông giám đốc công ty châu báu Hứa Thị kia?</w:t>
      </w:r>
    </w:p>
    <w:p>
      <w:pPr>
        <w:pStyle w:val="BodyText"/>
      </w:pPr>
      <w:r>
        <w:t xml:space="preserve">Lần này Tần Huyên Băng đến nội địa chủ yếu để né tránh sự dây dưa của đám công tử con thế gia ở Hongkong, còn phương diện khác thì chính là muốn khảo sát thị trường đại lục, xem xét nhu cầu thị trường đối với mặt hàng trang sức châu báu, sau đó đưa ra phán đoán có nên tiến quân vào nội địa hay không. Nếu như nàng chỉ vì một lý do đầu mà chạy đến nội địa, sợ rằng đã bị cha cho người đến bắt về rồi.</w:t>
      </w:r>
    </w:p>
    <w:p>
      <w:pPr>
        <w:pStyle w:val="BodyText"/>
      </w:pPr>
      <w:r>
        <w:t xml:space="preserve">Tuy ngành sản xuất châu báu và đồ cổ có khá nhiều điểm chung nhưng cũng có vô số khác biệt, nếu không thì ngày hôm qua nàng cũng sẽ không mạo muội ra giá, không làm ảnh hưởng đến quy củ.</w:t>
      </w:r>
    </w:p>
    <w:p>
      <w:pPr>
        <w:pStyle w:val="BodyText"/>
      </w:pPr>
      <w:r>
        <w:t xml:space="preserve">- Tôi không phải là người mẫu châu báu, không cần mang những thứ kia.</w:t>
      </w:r>
    </w:p>
    <w:p>
      <w:pPr>
        <w:pStyle w:val="BodyText"/>
      </w:pPr>
      <w:r>
        <w:t xml:space="preserve">Tần Huyên Băng thản nhiên nói, lời nói có ý nghĩa rất rõ ràng, đó là tôi không quen biết anh.</w:t>
      </w:r>
    </w:p>
    <w:p>
      <w:pPr>
        <w:pStyle w:val="BodyText"/>
      </w:pPr>
      <w:r>
        <w:t xml:space="preserve">Tần Huyên Băng vừa nói ra như vậy thì nụ cười trên mặt Hứa Vĩ chợt đông cứng lại, nhưng sau đó hắn lại tỏ ra vui vẻ, nàng quay đầu nói với ông chủ Tống:</w:t>
      </w:r>
    </w:p>
    <w:p>
      <w:pPr>
        <w:pStyle w:val="BodyText"/>
      </w:pPr>
      <w:r>
        <w:t xml:space="preserve">- Ông chủ Tống, hôm nay ông chính là chủ nhân, sao không giới thiệu một chút?</w:t>
      </w:r>
    </w:p>
    <w:p>
      <w:pPr>
        <w:pStyle w:val="BodyText"/>
      </w:pPr>
      <w:r>
        <w:t xml:space="preserve">Tống Quân cười lên ha hả, xem ra cũng không quá hảo cảm với đối phương. Sau đó hắn tiến lên giới thiệu Trang Duệ và Lưu Xuyên với mọi người, lại đưa mọi người vào trong một gian phòng lớn. Hắn căn bản không biết lai lịch của Tần Huyên Băng, sao giới thiệu được? Nhưng Hứa Vĩ lại thấy Tần Huyên Băng là bạn của Lôi Lôi, mà Lôi Lôi là bạn gái của Lưu Xuyên, vì thế cặp mắt giấu trong kính phải cẩn thận đánh giá Lưu Xuyên.</w:t>
      </w:r>
    </w:p>
    <w:p>
      <w:pPr>
        <w:pStyle w:val="BodyText"/>
      </w:pPr>
      <w:r>
        <w:t xml:space="preserve">- Hứa Vĩ kia cũng quá dối trá, bị người ta từ chối thẳng mặt mà còn có thể cười, có gì vui chứ?</w:t>
      </w:r>
    </w:p>
    <w:p>
      <w:pPr>
        <w:pStyle w:val="Compact"/>
      </w:pPr>
      <w:r>
        <w:t xml:space="preserve">Lưu Xuyên đi ở vị trí cuối cùng khẽ nói bên tai với Trang Duệ, vừa rồi ánh mắt Hứa Vĩ nhìn về phía Lôi Lôi thật sự làm hắn cảm thấy rất khó chịu.</w:t>
      </w:r>
      <w:r>
        <w:br w:type="textWrapping"/>
      </w:r>
      <w:r>
        <w:br w:type="textWrapping"/>
      </w:r>
    </w:p>
    <w:p>
      <w:pPr>
        <w:pStyle w:val="Heading2"/>
      </w:pPr>
      <w:bookmarkStart w:id="56" w:name="chương-34-phẩm-trà-thượng."/>
      <w:bookmarkEnd w:id="56"/>
      <w:r>
        <w:t xml:space="preserve">34. Chương 34 : Phẩm Trà (thượng).</w:t>
      </w:r>
    </w:p>
    <w:p>
      <w:pPr>
        <w:pStyle w:val="Compact"/>
      </w:pPr>
      <w:r>
        <w:br w:type="textWrapping"/>
      </w:r>
      <w:r>
        <w:br w:type="textWrapping"/>
      </w:r>
    </w:p>
    <w:p>
      <w:pPr>
        <w:pStyle w:val="BodyText"/>
      </w:pPr>
      <w:r>
        <w:t xml:space="preserve">Hoàng Kim ĐồngTác giả: Đả Nhãn</w:t>
      </w:r>
    </w:p>
    <w:p>
      <w:pPr>
        <w:pStyle w:val="BodyText"/>
      </w:pPr>
      <w:r>
        <w:t xml:space="preserve">Chương 34: Phẩm trà (Thượng).</w:t>
      </w:r>
    </w:p>
    <w:p>
      <w:pPr>
        <w:pStyle w:val="BodyText"/>
      </w:pPr>
      <w:r>
        <w:t xml:space="preserve">Nhóm Dịch: Tepga</w:t>
      </w:r>
    </w:p>
    <w:p>
      <w:pPr>
        <w:pStyle w:val="BodyText"/>
      </w:pPr>
      <w:r>
        <w:t xml:space="preserve">Nguồn : VipVandan</w:t>
      </w:r>
    </w:p>
    <w:p>
      <w:pPr>
        <w:pStyle w:val="BodyText"/>
      </w:pPr>
      <w:r>
        <w:t xml:space="preserve">Phòng trà của Tịnh Minh Hiên rất có đặc điểm, cửa lớn hình vuông, cửa sổ hình vuông, bên cạnh cửa còn có một quầy bar hình vuông, vách tường bốn phía có hơn phân nửa được cách điệu bằng những ô vuông kiểu cổ, bên trên khung đặt một vài hũ gốm. Giữa phòng có một chiếc bàn vuông làm bằng gỗ Lê, chung quanh bàn có sáu chiếc ghế được chế tác từ gỗ lê vàng, tất cả làm cho không gian trong phòng mang phong cách kiến trúc của thời Minh Thanh.</w:t>
      </w:r>
    </w:p>
    <w:p>
      <w:pPr>
        <w:pStyle w:val="BodyText"/>
      </w:pPr>
      <w:r>
        <w:t xml:space="preserve">Diện tích trong phòng khá rộng, khoảng bảy tám chục mét vuông, nơi quầy bar gần cửa ra vào còn có một phòng khách nhỏ, một bộ ghế sa lông bằng da thật màu đỏ thẫm vây quanh một chiếc bàn trà thủy tinh. Trên vách tường đối diện bộ sa lông treo một chiếc tivi LCD khoảng bảy mươi in, mỗi góc phòng đều có một chiếc loa nhỏ, cách bố trí giống như trong rạp chiếu phim, lại có thể dung hợp vào khung cảnh trong phòng, đây có lẽ là phong cách đông tây kết hợp.</w:t>
      </w:r>
    </w:p>
    <w:p>
      <w:pPr>
        <w:pStyle w:val="BodyText"/>
      </w:pPr>
      <w:r>
        <w:t xml:space="preserve">Nơi cửa phòng có một bức tượng Quan Công, nơi đó có ba cây đàn hương, khói lượn lờ khắp phòng, vừa đi vào đã ngửi thấy mùi thơm thấm đẫm ruột gan, hơn nữa còn văng vẳng bên tai tiếng đàn tranh, làm cho người ta sinh ra cảm giác vui vẻ thoải mái.</w:t>
      </w:r>
    </w:p>
    <w:p>
      <w:pPr>
        <w:pStyle w:val="BodyText"/>
      </w:pPr>
      <w:r>
        <w:t xml:space="preserve">- Ha ha, phòng này của Tiểu Tống bình thường là không vào được, chỉ nói về chiếc ghế trên bàn trà này thì ít nhất cũng có giá một triệu tám, bình thường chúng ta cũng không được ngồi. Ba cây đàn hương kia cũng cực kỳ có ý, mọi người không biết đâu, đây là những cây đàn hương tốt nhất mà mỗi năm Tiểu Tống đều đến chùa cầu được, ít nhất cũng có thể cháy được vài năm không ngơi nghỉ.</w:t>
      </w:r>
    </w:p>
    <w:p>
      <w:pPr>
        <w:pStyle w:val="BodyText"/>
      </w:pPr>
      <w:r>
        <w:t xml:space="preserve">Sau khi ông chủ Lữ đi vào phòng thì hít hà có vẻ rất hưởng thụ, hắn cũng không quan tâm đến những vật sắp xếp trên kệ, chi đi đến chiếc bàn vuông vuốt ve những chiếc ghế mà Lưu Xuyên cảm thấy chúng chẳng có gì đáng thu hút, vẻ mặt yêu thích không buông tay.</w:t>
      </w:r>
    </w:p>
    <w:p>
      <w:pPr>
        <w:pStyle w:val="BodyText"/>
      </w:pPr>
      <w:r>
        <w:t xml:space="preserve">Trang Duệ khẽ động tâm, từ khi linh khí trong mắt biến thành màu vàng thì có thể nhìn thấu khoảng một centimet chất liệu gỗ, nếu ông chủ Lữ đã quảng cáo chiếc ghế kia hoành tráng như vậy, chẳng lẽ cũng là đồ cổ sao? Hắn nghĩ đến đây mà cũng không khỏi học tập theo chú Lữ, cũng đến bên cạnh chiếc ghế gỗ Lê để cẩn thận quan sát.</w:t>
      </w:r>
    </w:p>
    <w:p>
      <w:pPr>
        <w:pStyle w:val="BodyText"/>
      </w:pPr>
      <w:r>
        <w:t xml:space="preserve">Trang Duệ đeo kính cũng không sợ người khác nhìn vào chằm chằm, khoảnh khắc khi hắn cúi đầu thì phóng linh khí trong mắt ra ngoài, linh khí nhanh chóng thẩm thấu vào bên trong từ mặt ghế nhẵn nhụi. Tuy linh khí không thể nào hoàn toàn xuyên qua, nhưng khi linh khí tiến vào bên trong ghế hoa Lê một centimet, Trang Duệ vẫn cảm thấy một luồng linh khí yếu ớt cùng dung hợp với linh khí của mình.</w:t>
      </w:r>
    </w:p>
    <w:p>
      <w:pPr>
        <w:pStyle w:val="BodyText"/>
      </w:pPr>
      <w:r>
        <w:t xml:space="preserve">Luồng khí tức yếu ớt kia rất khó để phát giác ra, thậm chí còn kém hơn rất nhiều so với hồ lô Tam Hà Lưu hôm qua, nếu Trang Duệ không tập trung thì căn bản khó cảm ứng được. Khi hắn lại đưa mắt nhìn về phía chiếc ghế gỗ Lê thứ hai, lúc đó hắn mới thật sự cảm thấy linh khí trong mắt gia tăng một chút.</w:t>
      </w:r>
    </w:p>
    <w:p>
      <w:pPr>
        <w:pStyle w:val="BodyText"/>
      </w:pPr>
      <w:r>
        <w:t xml:space="preserve">Trang Duệ có phát hiện này cũng không quan tâm đến người khác, hắn giả vờ như rất có hứng thú với những chiếc ghế, vì vậy mà đi quanh bàn trà, nhìn qua sáu chiếc ghế vài lượt, tất nhiên cũng hấp thu sạch sẽ linh khí bên trong. Sau khi hấp thu tất cả linh khí của sáu chiếc ghế gỗ Lê, hắn cảm thấy số lượng của nó mới ngang bằng với linh khí trong hồ lô Tam Hà Lưu hôm qua, rõ ràng linh khí ẩn giấu bên trong cũng không liên quan với độ lớn của vật phẩm.</w:t>
      </w:r>
    </w:p>
    <w:p>
      <w:pPr>
        <w:pStyle w:val="BodyText"/>
      </w:pPr>
      <w:r>
        <w:t xml:space="preserve">- Lữ lão gia tử cũng đừng nói như vậy, không thì ngày nào đó ngài cũng cho phép chúng tôi đến quý phủ, xem như cho đám vãn bối mở rộng tầm mắt. À, cậu Trang có hứng thú với gia cụ thời Minh Thanh sao?</w:t>
      </w:r>
    </w:p>
    <w:p>
      <w:pPr>
        <w:pStyle w:val="BodyText"/>
      </w:pPr>
      <w:r>
        <w:t xml:space="preserve">Ông chủ Tống cười ha hả mời mọi người ngồi xuống, khi thấy Trang Duệ vừa vào cửa đã đi quanh bàn trà thì không khỏi mở miệng.</w:t>
      </w:r>
    </w:p>
    <w:p>
      <w:pPr>
        <w:pStyle w:val="BodyText"/>
      </w:pPr>
      <w:r>
        <w:t xml:space="preserve">- Trước kia tùng nghe nói gia cụ gỗ Lê thời Thanh rất đáng giá nhưng chưa từng được thấy, ngồi trên chiếc ghế giá cả vài trăm đồng cũng không thể không xem xét cho kỹ...</w:t>
      </w:r>
    </w:p>
    <w:p>
      <w:pPr>
        <w:pStyle w:val="BodyText"/>
      </w:pPr>
      <w:r>
        <w:t xml:space="preserve">Trang Duệ ngẩng đầu, giả vờ như có vẻ rất tham tiền, vì vậy mà làm ọi người cười lên ha hả. Lúc này mọi người mới chậm rãi ngồi xuống, Lữ lão gia tử ngồi ở ghế trên, ông chủ Tống ngồi ở vị trí chủ vị, ai cũng ngồi xuống nhưng lại thiếu hai ghế.</w:t>
      </w:r>
    </w:p>
    <w:p>
      <w:pPr>
        <w:pStyle w:val="BodyText"/>
      </w:pPr>
      <w:r>
        <w:t xml:space="preserve">Vừa rồi khi nhóm người tiến vào bàn trà, những người xách theo vài vật phẩm trên tay đã nhanh chóng đặt lên bàn trà rồi lui ra, nhưng nếu tính thêm ba người Hứa Vĩ không mời lại đến với Lôi Lôi và Tần Huyên Băng, như vậy trong phòng có tám người, sáu chiếc ghế gỗ Lê cũng không đủ chỗ ngồi.</w:t>
      </w:r>
    </w:p>
    <w:p>
      <w:pPr>
        <w:pStyle w:val="BodyText"/>
      </w:pPr>
      <w:r>
        <w:t xml:space="preserve">- Lôi Lôi, chúng ta ra ngồi ghế sa lông, ghế gỗ kia có gì là hay, trời lạnh ngồi cũng không tốt...</w:t>
      </w:r>
    </w:p>
    <w:p>
      <w:pPr>
        <w:pStyle w:val="BodyText"/>
      </w:pPr>
      <w:r>
        <w:t xml:space="preserve">Khi thấy Tần Huyên Băng và Hứa Vĩ đều ngồi xuống không chút khách khí thì Lưu Xuyên kéo Lôi Lôi đến ngồi xuống ghế sa lông, cả hai anh anh em em trò chuyện với nhau. Hai người này không có hứng thú với những thứ đồ cổ hay bản thảo kia, nếu không phải Tần Huyên Băng đòi đến đây, bọn họ sẽ không tham gia làm gì ệt.</w:t>
      </w:r>
    </w:p>
    <w:p>
      <w:pPr>
        <w:pStyle w:val="BodyText"/>
      </w:pPr>
      <w:r>
        <w:t xml:space="preserve">Đợi sau khi mọi người ngồi xuống, Tống Quân vẫy vẫy tay ra cửa, hai nhân viên phục vụ tướng mạo xinh đẹp dáng người thon thả đi vào, trên tay một người là một dụng cụ pha trà, một người lại cầm theo một hỏa lò nhỏ bằng gốm, hỏa lò được đặt lên một cái đôn bên cạnh bàn trà gỗ. Hỏa lò bằng sứ kia cao sáu bảy tấc, than bên trong đã được đốt lên, hỏa lò còn có nắp và cửa nhỏ, chế tác cực kỳ tinh xảo.</w:t>
      </w:r>
    </w:p>
    <w:p>
      <w:pPr>
        <w:pStyle w:val="BodyText"/>
      </w:pPr>
      <w:r>
        <w:t xml:space="preserve">Dụng cụ pha trà cũng rất tốt, ấm tử sa Nghi Hưng, độ lớn chỉ như nắm đấm, có màu nâu, bốn phía được phân bố sáu ly trà cực kỳ khéo léo, trắng như ngọc, chất mỏng như giấy. Trang Duệ nghi ngờ cầm ly trà lên, hắn thầm nghĩ nếu sử dụng chút sức có lẽ sẽ bóp nát mất ly trà này.</w:t>
      </w:r>
    </w:p>
    <w:p>
      <w:pPr>
        <w:pStyle w:val="BodyText"/>
      </w:pPr>
      <w:r>
        <w:t xml:space="preserve">- Lúc này cũng không có người ngoài, nói thật, tôi mở quán trà nhưng kỹ thuật uống trà cũng tầm thường mà thôi, cũng không chú ý nhiều như vậy. Trước kia tôi đến An Khê vừa vặn kiếm được một chút trà Thiết Quan Âm cực phẩm, hôm nay coi như chúng ta cùng thưởng thức nghệ thuật trà lưu hành bên Quảng Đông.</w:t>
      </w:r>
    </w:p>
    <w:p>
      <w:pPr>
        <w:pStyle w:val="BodyText"/>
      </w:pPr>
      <w:r>
        <w:t xml:space="preserve">Ông chủ Tống vừa kêu gọi mọi người vừa để hai nhân viên phục vụ nấu nước pha trà, thưởng trà và giám định bảo vật, tât nhiên trước tiên là thưởng thức trà. Những người ngồi đây ngoài Trang Duệ thì ai cũng lăn lộn nhiều năm ngoài xã hội, đều là những người có lòng dạ, ai cũng không vội vã động lên những món đồ cổ trên bàn, chẳng qua chỉ dùng ánh mắt hứng thú nhìn hai cô nhân viên pha trà mà thôi. Chỉ có Trang Duệ là mất kiên nhẫn, nhưng ngay sau đó cũng bị những động tác pha trà của hai cô nhân viên kia hấp dẫn.</w:t>
      </w:r>
    </w:p>
    <w:p>
      <w:pPr>
        <w:pStyle w:val="BodyText"/>
      </w:pPr>
      <w:r>
        <w:t xml:space="preserve">(.</w:t>
      </w:r>
    </w:p>
    <w:p>
      <w:pPr>
        <w:pStyle w:val="BodyText"/>
      </w:pPr>
      <w:r>
        <w:t xml:space="preserve">Hỏa lò nhỏ bằng sứ tuy không lớn nhưng hơi lửa lại rất mạnh, chỉ sau một lúc thì nước đã được đun sôi, một cô nhân viên phục vụ nhấc siêu nước lên, một cô nhân viên phục vụ khác lại đặt siêu nước khác xuống thay thế rồi giới thiệu ọi người:</w:t>
      </w:r>
    </w:p>
    <w:p>
      <w:pPr>
        <w:pStyle w:val="BodyText"/>
      </w:pPr>
      <w:r>
        <w:t xml:space="preserve">- Nước quán trà chúng tôi sử dụng đều lấy từ con suối trên Vân Long Sơn, Tô Đông Pha từng nói: "Nước nguồn phải nấu trên lửa sáng", chính là muốn dùng lửa trong lò sứ để nấu sôi nước suối nguồn.</w:t>
      </w:r>
    </w:p>
    <w:p>
      <w:pPr>
        <w:pStyle w:val="BodyText"/>
      </w:pPr>
      <w:r>
        <w:t xml:space="preserve">Đầu tiên là nhân viên phục vụ dùng thìa lấy trà đặt lên mâm, sau đó mang đến ọi người cùng đánh giá, cũng giới thiệu lai lịch của trà Thiết Quan Âm. Đợi đến khi mọi người đều đã xem qua, nhân viên phục vụ cũng không bỏ lá trà vào trong ấm tử sa mà lại nhấc siêu nước đổ lên ấm. Dựa theo lời của nhân viên phục vụ thì ảnh động đó làm cho ấm trà tăng nhiệt độ, coi như biến thành ấm nóng, được gọi là "Mưa trên ấm".</w:t>
      </w:r>
    </w:p>
    <w:p>
      <w:pPr>
        <w:pStyle w:val="BodyText"/>
      </w:pPr>
      <w:r>
        <w:t xml:space="preserve">Sau khi qua công đoạn làm ấm bình trà, nhân viên phục vụ dùng thìa đưa trà vào trong ấm, sau đó rót nước nóng vào, khi gần đầy ấm thì dừng lại. Nhân viên phục vụ dùng hai ngón tay để kẹp nắp ấm gạt phần bọt nổi lên bên trên, sau đó lại dùng nước sôi để rửa sạch nắp ấm, động tác cực kỳ ưu nhã làm cho người ta cảm thấy rất đẹp.</w:t>
      </w:r>
    </w:p>
    <w:p>
      <w:pPr>
        <w:pStyle w:val="BodyText"/>
      </w:pPr>
      <w:r>
        <w:t xml:space="preserve">Dựa theo lời của nhân viên phục vụ thì đây gọi là xối bình, mục đích của nó chính là tẩy trừ bên ngoài, làm cho trong ngoài đều có nhiệt, như vậy mới có thể làm cho hương trà hoàn toàn được phát huy.</w:t>
      </w:r>
    </w:p>
    <w:p>
      <w:pPr>
        <w:pStyle w:val="BodyText"/>
      </w:pPr>
      <w:r>
        <w:t xml:space="preserve">Trang Duệ cũng nghe được mùi hương trà nồng đậm, hắn thầm nghĩ, bây giờ có thể uống được rồi. Nhưng không ngờ cô nhân viên phục vụ kia lại đổ tất cả nước trong ấm ra ngoài, nói rằng đó là rửa trà, mục đích là tẩy đi những bụi bẩn bên ngoài, điều này làm cho Trang Duệ trợn trừng mắt.</w:t>
      </w:r>
    </w:p>
    <w:p>
      <w:pPr>
        <w:pStyle w:val="BodyText"/>
      </w:pPr>
      <w:r>
        <w:t xml:space="preserve">Trang Duệ khi công tác ở Điển Đương Hành cũng thường xuyên pha trà cho chú Đức, nhưng chú Đức dùng trà cũng không chú ý nhiều như vậy, dụng cụ pha trà cũng chỉ là một ấm hay ly, không giống như lúc này, đã hai mươi phút rồi mà chưa có gì để uống.</w:t>
      </w:r>
    </w:p>
    <w:p>
      <w:pPr>
        <w:pStyle w:val="BodyText"/>
      </w:pPr>
      <w:r>
        <w:t xml:space="preserve">Nước sôi lại được đổ vào ấm tử sa, sau đó nhân viên phục vụ lại tiếp tục rửa ly bằng nước nóng, tất nhiên sau khi rửa xong thì Trang Duệ vẫn chưa được uống.</w:t>
      </w:r>
    </w:p>
    <w:p>
      <w:pPr>
        <w:pStyle w:val="BodyText"/>
      </w:pPr>
      <w:r>
        <w:t xml:space="preserve">Sau đó nhân viên phục vụ dùng một tay cầm bình trà rồi tuần hoàn châm trà vào từng ly, lúc này gọi là Quan Công tuần thành, mục đích là làm sao cho tất cả ly trà đều được đều như nhau, hương vị không hơn kém. Đến khi nước trong bình gần hết thì tranh thủ phân chia cho đều, vì đây hầu như là tinh hoa, vì vậy được gọi là Hàn Tín điểm binh.</w:t>
      </w:r>
    </w:p>
    <w:p>
      <w:pPr>
        <w:pStyle w:val="BodyText"/>
      </w:pPr>
      <w:r>
        <w:t xml:space="preserve">Đến lúc này thì quá trình xem như xong, dưới sự chỉ bảo của ông chủ Tống, ly trà đầu tiên được dâng cho Lữ lão gia tử.</w:t>
      </w:r>
    </w:p>
    <w:p>
      <w:pPr>
        <w:pStyle w:val="BodyText"/>
      </w:pPr>
      <w:r>
        <w:t xml:space="preserve">Ly trà thứ hai lại kính cho nữ sĩ, Tần Huyên Băng cũng không khách khí, nàng trực tiếp nhận lấy, sau đó dùng ngón cái và ngón trỏ để giữ lấy ly, nhưng cũng không trực tiếp uống vào, chỉ đưa lên chóp mũi khẽ ngửi. Sau đó nàng mới uống vào ba ngụm nhỏ, chậm rãi ngậm vào miệng, cả quá trình cực kỳ thuần thục, không mang theo khói lửa nhân gian, ngay cả Trang Duệ thấy vậy cũng ngay cả người.</w:t>
      </w:r>
    </w:p>
    <w:p>
      <w:pPr>
        <w:pStyle w:val="BodyText"/>
      </w:pPr>
      <w:r>
        <w:t xml:space="preserve">- Tốt, ba ngụm mới biết vị, ba phen mới động lòng, tiểu cô nương cũng là người trong trà đạo, xem ra hôm qua ông lão như tôi đã nhìn lầm.</w:t>
      </w:r>
    </w:p>
    <w:p>
      <w:pPr>
        <w:pStyle w:val="Compact"/>
      </w:pPr>
      <w:r>
        <w:t xml:space="preserve">Lữ lão gia tử thấy động tác của Tần Huyên Băng thì liên tục trầm trồ khen ngợi, những bất mãn với Tần Huyên Băng trước đó đã tan thành mây khói. Phải biết rằng trà đạo cũng rất truyền thống nhưng bây giờ có mấy người thanh niên hiểu được? Giống như Lưu Xuyên đang ngồi trên ghế sa lông, hắn đang cầm lấy một Lon Coca cola uống rất vui vẻ.</w:t>
      </w:r>
      <w:r>
        <w:br w:type="textWrapping"/>
      </w:r>
      <w:r>
        <w:br w:type="textWrapping"/>
      </w:r>
    </w:p>
    <w:p>
      <w:pPr>
        <w:pStyle w:val="Heading2"/>
      </w:pPr>
      <w:bookmarkStart w:id="57" w:name="chương-35-phẩm-trà-hạ."/>
      <w:bookmarkEnd w:id="57"/>
      <w:r>
        <w:t xml:space="preserve">35. Chương 35 : Phẩm Trà (hạ).</w:t>
      </w:r>
    </w:p>
    <w:p>
      <w:pPr>
        <w:pStyle w:val="Compact"/>
      </w:pPr>
      <w:r>
        <w:br w:type="textWrapping"/>
      </w:r>
      <w:r>
        <w:br w:type="textWrapping"/>
      </w:r>
    </w:p>
    <w:p>
      <w:pPr>
        <w:pStyle w:val="BodyText"/>
      </w:pPr>
      <w:r>
        <w:t xml:space="preserve">Hoàng Kim ĐồngTác giả: Đả Nhãn</w:t>
      </w:r>
    </w:p>
    <w:p>
      <w:pPr>
        <w:pStyle w:val="BodyText"/>
      </w:pPr>
      <w:r>
        <w:t xml:space="preserve">Chương 35: Phẩm trà (Hạ).</w:t>
      </w:r>
    </w:p>
    <w:p>
      <w:pPr>
        <w:pStyle w:val="BodyText"/>
      </w:pPr>
      <w:r>
        <w:t xml:space="preserve">Nhóm Dịch: Tepga</w:t>
      </w:r>
    </w:p>
    <w:p>
      <w:pPr>
        <w:pStyle w:val="BodyText"/>
      </w:pPr>
      <w:r>
        <w:t xml:space="preserve">Nguồn : VipVandan</w:t>
      </w:r>
    </w:p>
    <w:p>
      <w:pPr>
        <w:pStyle w:val="BodyText"/>
      </w:pPr>
      <w:r>
        <w:t xml:space="preserve">- Tiền bối quá khen, ông nội cháu thích uống trà, mỗi khi cháu nhàn hạ thường đến cùng uống trà với ông, vì nhiều lần được xem nên có chút hiểu biết da lông mà thôi, nếu nói về ra thì trong đại lục vẫn khá uyên bác và sâu sắc.</w:t>
      </w:r>
    </w:p>
    <w:p>
      <w:pPr>
        <w:pStyle w:val="BodyText"/>
      </w:pPr>
      <w:r>
        <w:t xml:space="preserve">Tần Huyên Băng khẽ lộ ra nụ cười, nàng khiêm tốn đáp lời, thật ra lúc này nghệ thuật uống trà rất được lưu hành ở Hongkong, ăn sáng có trà sáng, còn có trà trưa trà chiều, có thể thấy được địa vị của uống trà trong sinh hoạt. Khi Tần Huyên Băng mới được vài tuổi đã thường nhìn ông nội pha trà, nếu bây giờ nói về pha trà, nàng tự tin cảm thấy nghệ thuật của mình còn inh hơn những nghệ sư pha trà hiện tại.</w:t>
      </w:r>
    </w:p>
    <w:p>
      <w:pPr>
        <w:pStyle w:val="BodyText"/>
      </w:pPr>
      <w:r>
        <w:t xml:space="preserve">Khi Tần Huyên Băng và ông chủ Lữ nói chuyện với nhau thì trà cũng được phân phát đến tay mọi người, Trang Duệ cũng học theo, dùng ba ngón tay để giữ lấy ly trà, lại đưa lên mũi khẽ ngửi. Một luồng hương trà thơm ngát nhanh chóng thấm đẫm ruột gan, những buồn bực trước đó bị quét sạch, thay vào đó là sự tỉnh táo, những ý nghĩ hỗn loạn trong đầu cũng dần bình tĩnh.</w:t>
      </w:r>
    </w:p>
    <w:p>
      <w:pPr>
        <w:pStyle w:val="BodyText"/>
      </w:pPr>
      <w:r>
        <w:t xml:space="preserve">Trang Duệ cố nén ý nghĩ làm một hơi cạn sạch ly trà, hắn chú ý uống từng ngụm nhỏ, một cảm giác đắng tràn ngập đầu lưỡi làm hắn khẽ nhíu mày. Sau đó hắn uống ngụm thứ hai, cảm thấy không giống trước đó, cảm giác đắng vừa rồi hình như trở nên ngọt ngọt, đến khi hắn uống ngụm thứ ba thì cảm thấy hương thơm đầy miệng, không khỏi nhắm mắt lại và tinh thế tận hưởng.</w:t>
      </w:r>
    </w:p>
    <w:p>
      <w:pPr>
        <w:pStyle w:val="BodyText"/>
      </w:pPr>
      <w:r>
        <w:t xml:space="preserve">Trang Duệ không thích thứ nước uống có ga, từ nhỏ đã thích dùng trà nhưng thật sự chưa bao giờ có cảm giác như hôm nay, chỉ là một ly trà nhỏ mà có thể cảm nhận được ba hương vị khác biệt. Trước kia hắn thường nghe người ta cảm thán uống trà như nhân sinh, khi đó hắn thật sự không hiểu gì, nhưng bây giờ hắn mới cảm thấy ngụm trà đầy tiên khá đắng giống như những ngăn trở gặp phải sau khi tốt nghiệp đại học, khi đó tâm tình chẳng khác nào uống vào ngụm trà đầu.</w:t>
      </w:r>
    </w:p>
    <w:p>
      <w:pPr>
        <w:pStyle w:val="BodyText"/>
      </w:pPr>
      <w:r>
        <w:t xml:space="preserve">Đến ngụm trà thứ hai thì trong miệng có vị ngọt, thứ này cũng tương tự như những kinh nghiệm của hắn, sau khi vào công tác ở Điển Đương Hành thì tất cả đều thuận lợi, sự kiện cướp bóc chỉ là ngoài ý muốn mà thôi, hơn nữa sau đó cặp mắt biến dị cũng làm hắn cực kỳ vui sướng.</w:t>
      </w:r>
    </w:p>
    <w:p>
      <w:pPr>
        <w:pStyle w:val="BodyText"/>
      </w:pPr>
      <w:r>
        <w:t xml:space="preserve">Đến ngụm thứ ba thì trong miệng bùng lên hương thơm, rõ ràng ngụ ý thế sự phồn hoa tan biến, bình thản mới là chân lý sống. Tuy bây giờ Trang Duệ còn chưa hiểu những ngụ ý bên trong, nhưng lúc này tâm tình của hắn cũng bình tĩnh hơn, những thứ đè nén trong ngày thường giống như cũng không mãnh liệt như vậy.</w:t>
      </w:r>
    </w:p>
    <w:p>
      <w:pPr>
        <w:pStyle w:val="BodyText"/>
      </w:pPr>
      <w:r>
        <w:t xml:space="preserve">Đợi đến khi Trang Duệ mở mắt thì nhân viên phục vụ đã thu hồi ly trà, dùng nước sôi rửa sạch, sau đó bắt đầu rót ly thứ hai. Nếu nhìn vào biểu hiện của những người ngồi quanh bàn trà thì thấy giống như đang chìm đắm trong thế giới riêng của mình, ngay cả Tần Huyên Băng dạo này mặt không đổi sắc cũng có chút biểu cảm, giống như đang suy nghẫm về vấn đề nào đó.</w:t>
      </w:r>
    </w:p>
    <w:p>
      <w:pPr>
        <w:pStyle w:val="BodyText"/>
      </w:pPr>
      <w:r>
        <w:t xml:space="preserve">- Tiểu Trang, thế nào, trà của tôi nơi đây cũng không tệ phải không?</w:t>
      </w:r>
    </w:p>
    <w:p>
      <w:pPr>
        <w:pStyle w:val="BodyText"/>
      </w:pPr>
      <w:r>
        <w:t xml:space="preserve">Tống Quân lên tiếng phá vỡ không khí yên tĩnh, cũng cắt đứt sự trầm tư của mọi người, Tần Huyên Băng khẽ nhíu mày giống như có chút bất mãn.</w:t>
      </w:r>
    </w:p>
    <w:p>
      <w:pPr>
        <w:pStyle w:val="BodyText"/>
      </w:pPr>
      <w:r>
        <w:t xml:space="preserve">- Anh Tống, nói thật, tôi là người ống trà thường xuyên nhưng nếu so sánh với lúc này thì trước kia chỉ là trâu uống nước, thật sự khó thể sánh nổi. Lúc này đến chỗ anh tôi mới biết thế nào là thưởng thức trà, đúng là được lợi rất nhiều...</w:t>
      </w:r>
    </w:p>
    <w:p>
      <w:pPr>
        <w:pStyle w:val="BodyText"/>
      </w:pPr>
      <w:r>
        <w:t xml:space="preserve">Tống Quân nghe Trang Duệ nói như vậy thì cười phá lên ha hả, hắn nói:</w:t>
      </w:r>
    </w:p>
    <w:p>
      <w:pPr>
        <w:pStyle w:val="BodyText"/>
      </w:pPr>
      <w:r>
        <w:t xml:space="preserve">- Tôi thích phẩm hạnh của cậu Trang, sẽ không giả vờ, Lữ lão gia tử thường xuyên nói, chậm rãi thưởng thức mới có thể bình phẩm ra hương vị bên trong, tôi đây uống nhiều năm cũng không ngộ ra hương vị gì, rất đúng với câu nói trâu uống nước của cậu, như vậy mới sảng khoái, ai như anh Vương, cả ngày chỉ chú ý lễ nghi phiền phức, ha ha ha...</w:t>
      </w:r>
    </w:p>
    <w:p>
      <w:pPr>
        <w:pStyle w:val="BodyText"/>
      </w:pPr>
      <w:r>
        <w:t xml:space="preserve">- Đã gọi là truyền thống, nếu không đi đủ cả quá trình, sao có thể nói là uống trà thơm? Cũng không biết quán trà này mở cửa thế nào, sao bây giờ còn chưa dẹp tiệm?</w:t>
      </w:r>
    </w:p>
    <w:p>
      <w:pPr>
        <w:pStyle w:val="BodyText"/>
      </w:pPr>
      <w:r>
        <w:t xml:space="preserve">Khi thấy Tống Quân di chuyển chủ đề lên người mình, ông chủ Vương nãy giờ không nói lời nào cũng phải lên tiếng mắng, hắn cũng không nổi giận, tất nhiên đây sẽ là câu nói đùa quen thuộc giữa bọn họ.</w:t>
      </w:r>
    </w:p>
    <w:p>
      <w:pPr>
        <w:pStyle w:val="BodyText"/>
      </w:pPr>
      <w:r>
        <w:t xml:space="preserve">- Trà đạo đã được truyền lưu từ xưa, người bình thường thì lần một lần hai cũng không thể ngộ ra hương vị bên trong, Trang tiên sinh xem ra có ngộ tính rất cao, chỉ cần uống một ly là hiểu cái gì gọi là thưởng trà, như vậy có thể nói ọi người biết được không?</w:t>
      </w:r>
    </w:p>
    <w:p>
      <w:pPr>
        <w:pStyle w:val="BodyText"/>
      </w:pPr>
      <w:r>
        <w:t xml:space="preserve">Tần Huyên Băng chợt mở miệng nói một câu ngoài dự đoán của mọi người, ai cũng giật mình, lời này có hương vị khá gay gắt, chẳng lẽ Tiểu Trang và cô gái này không phải là bạn bè?</w:t>
      </w:r>
    </w:p>
    <w:p>
      <w:pPr>
        <w:pStyle w:val="BodyText"/>
      </w:pPr>
      <w:r>
        <w:t xml:space="preserve">Thật ra Tần Huyên Băng cũng không hiểu vì sao mình lại nói ra những lời như vậy, vừa nói ra mới chợt hối hận vì mình quá càn rở, nhưng nàng nghe thấy trong lời nói của ông chủ Tống có chút ý nghĩa tôn sùng với Trang Duệ, vì thế trong lòng không thoải mái, lời nói cũng không tự chủ được mà thốt ra.</w:t>
      </w:r>
    </w:p>
    <w:p>
      <w:pPr>
        <w:pStyle w:val="BodyText"/>
      </w:pPr>
      <w:r>
        <w:t xml:space="preserve">- Đúng, đúng, Tần tiểu thư nói rất đúng, nguồn gốc của trà đạo từ rất xa xưa, dòng chảy dài, nếu không có thời gian thì thật sự không thể nào hiểu hết được, Trang tiên sinh nếu đã có tâm đắc với trà đạo, như vậy cũng không ngại nói ra ọi người tham khảo chứ?</w:t>
      </w:r>
    </w:p>
    <w:p>
      <w:pPr>
        <w:pStyle w:val="BodyText"/>
      </w:pPr>
      <w:r>
        <w:t xml:space="preserve">Tần Huyên Băng vừa dứt lời thì Hứa Vĩ cũng mở miệng phụ họa, hắn nói lời này một là muốn nịnh nọt Tần Huyên Băng, hai là trường hợp hôm nay cũng làm hắn không cam lòng. Hắn là một người đàn ông trẻ tuổi đẹp trai và lại là tổng giám đốc công ty châu báu Hứa Thị ở Hoa Đông, bình thường đi đến đâu cũng sẽ là nhân vật chính được người ta thổi phồng, nhưng hôm nay đến đây, đầu tiên là bị một người phụ nữ dội ột gáo nước lạnh, sau đó lại bị một người đàn ông còn trẻ cướp mất danh tiếng. Lúc này hắn thấy có cơ hội chế nhạo Trang Duệ, tất nhiên sẽ không quên tưới dầu vào lửa.</w:t>
      </w:r>
    </w:p>
    <w:p>
      <w:pPr>
        <w:pStyle w:val="BodyText"/>
      </w:pPr>
      <w:r>
        <w:t xml:space="preserve">Thật ra Hứa Vĩ cũng không phải là loại công tử ăn chơi trác táng như suy nghĩ của mọi người, tuy xuất thân của hắn là rất tốt nhưng bản thân cũng đủ cố gắng. Sau khi lưu học ở nước ngoài về thì từ một nhân viên bình thường của một cửa hàng châu báu trong gia tộc, hắn chỉ mất năm năm dể tiến lên làm tổng giám đốc khu Hoa Đông, tất nhiên điều này không liên quan đến xuất thân của hắn nhưng cũng đủ phản ánh năng lực cá nhân, cũng coi như là một người đàn ông trẻ tuổi kiệt xuất trong nghề này.</w:t>
      </w:r>
    </w:p>
    <w:p>
      <w:pPr>
        <w:pStyle w:val="BodyText"/>
      </w:pPr>
      <w:r>
        <w:t xml:space="preserve">Những năm gần đây thành phố cổ Bành Thành của vùng Tô Bắc này phát triển rất nhanh, mức độ cuộc sống của mọi người dần được đề cao, Hứa Vĩ muốn công ty châu báu Hứa Thị tấn công vào thành phố Bành Thành. Lữ lão gia tử không phải chỉ là hội trưởng hiệp hội sưu tầm cổ vật thành phố Bành Thành, đồng thời cũng là người quản lý hiệp hội châu báu Bành Thành, nếu có một câu nói của lão thì muốn mở nghiệp vụ ở Bành Thành sẽ dễ dàng hơn rất nhiều.</w:t>
      </w:r>
    </w:p>
    <w:p>
      <w:pPr>
        <w:pStyle w:val="BodyText"/>
      </w:pPr>
      <w:r>
        <w:t xml:space="preserve">Hứa Vĩ phải mất rất nhiều quan hệ mới làm quen được với Lữ lão gia tử của Tập Nhã Hiên, hôm nay hắn biết buổi tụ hội nhỏ này cũng vì hôm qua mời Lữ lão gia tử dùng cơm và được nghe nhắc đến, vì thế mới chủ động yêu cầu muốn đến tham gia. Hắn bình thường cũng không phải người nông cạn, nhưng hôm nay sau khi gặp mặt Tần Huyên Băng thì thật sự ngây cả người, trong lòng luôn rối loạn.</w:t>
      </w:r>
    </w:p>
    <w:p>
      <w:pPr>
        <w:pStyle w:val="BodyText"/>
      </w:pPr>
      <w:r>
        <w:t xml:space="preserve">Trang Duệ thì cảm thấy buồn bực, mình không đắc tội gì với vị Tần đại tiểu thư kia, bình thường luôn ôm tư tưởng đứng từ xa nhìn tới, sao bây giờ lại ngáng chân mình, coi mình có ngộ tính cao sao? Ngồi đây mà khen người thì chẳng khác nào nâng lên rồi giết, còn có cả Hứa Vĩ, người này có xuất phát điểm là muốn tán gái, tất nhiên sẽ không sai, nhưng cũng đừng nên giẫm chân lên vai anh em chứ?</w:t>
      </w:r>
    </w:p>
    <w:p>
      <w:pPr>
        <w:pStyle w:val="BodyText"/>
      </w:pPr>
      <w:r>
        <w:t xml:space="preserve">Nhưng lúc này ánh mắt của mọi người đều tập trung lên người Trang Duệ, hắn cũng không thể lảng tránh, trong long đau khổ suy xét mộ phen, sau đó mới mở miệng nói:</w:t>
      </w:r>
    </w:p>
    <w:p>
      <w:pPr>
        <w:pStyle w:val="BodyText"/>
      </w:pPr>
      <w:r>
        <w:t xml:space="preserve">- Thi nhân Bạch Cư Dị thời Đường đã từng viết một câu thơ: Thất hương la dược khí, lung noãn bồi trà yên(Bảy hương vị được ủ trong một ấm trà), cổ nhân phẩm trà thường chú ý bốn cảnh giới chính là "Cảnh đẹp, nước ngọt, hương thơm, nghệ thuật tinh xảo", hoàn cảnh của anh Tống ở đây thì không cần phải nói, thanh u trang nhã, hương vị cổ xưa dào dạt, có được hai chữ cảnh đẹp.</w:t>
      </w:r>
    </w:p>
    <w:p>
      <w:pPr>
        <w:pStyle w:val="BodyText"/>
      </w:pPr>
      <w:r>
        <w:t xml:space="preserve">- Nước pha trà lấy từ suối nguồn Vân Long Sơn, mát lạnh ngọt ngào, pha trà cũng làm cho thuần vị, làm người ta cảm thấy hương vị vô cùng, hoàn toàn phụ trợ làm trà tỏa hương, coi như xững đáng với hai chữ nước ngọt.</w:t>
      </w:r>
    </w:p>
    <w:p>
      <w:pPr>
        <w:pStyle w:val="BodyText"/>
      </w:pPr>
      <w:r>
        <w:t xml:space="preserve">- Tôi cũng không quá hiểu về ấm tử sa, nhưng chiếc ấm này có tạo hình cổ xưa lại trang trọng và chắc chắn, ẩn giấu vẻ chất phác hùng hậu, thứ mà anh Tống có thể lấy ra thì chắc chắn không phải vật phàm.</w:t>
      </w:r>
    </w:p>
    <w:p>
      <w:pPr>
        <w:pStyle w:val="BodyText"/>
      </w:pPr>
      <w:r>
        <w:t xml:space="preserve">Trang Duệ nói đến đây thì ngưng lại một chút, hắn đã từng được đọc qua ở trong sách sử. Thật ra giám định ấm tử sa Nghi Hưng thì chỉ dùng năm chữ để nói ra ưu khuyết điểm, đó chính là: Bùn, hình, thợ, khoản, công, từng chữ đều có ý nghĩa sâu xa, sẽ không cần nói rõ ràng.</w:t>
      </w:r>
    </w:p>
    <w:p>
      <w:pPr>
        <w:pStyle w:val="BodyText"/>
      </w:pPr>
      <w:r>
        <w:t xml:space="preserve">Trang Duệ nâng ly trà vừa được rót đầy lên làm một ngụm rồi tiếp tục nói:</w:t>
      </w:r>
    </w:p>
    <w:p>
      <w:pPr>
        <w:pStyle w:val="BodyText"/>
      </w:pPr>
      <w:r>
        <w:t xml:space="preserve">- Mà điều được coi trọng nhất chính là nghệ thuật pha trà, vị tiểu thư châm trà cho chúng ta biết nắm giữ nhiệt độ, tất cả đều là vừa đúng mức, vì vậy mới có thể biểu hiện tất cả những gì ẩn giấu bên trong. Vì thế tuy là người không hiểu trà đạo nhưng ngồi trong hoàn cảnh tốt thế này cũng ngộ ra được một chút, đó là ba vị trong lời nói của Lữ lão gia tử, một là khổ như nhân sinh, hai là vị trà ngọt như nhân sinh, ba là bình đạm như nhân sinh.</w:t>
      </w:r>
    </w:p>
    <w:p>
      <w:pPr>
        <w:pStyle w:val="BodyText"/>
      </w:pPr>
      <w:r>
        <w:t xml:space="preserve">- Trước kia tiểu tử từng đọc qua một câu giống như có thể bao hàm tinh túy của trà, chính là: Pha một ấm trà thơm như ba sơn ngũ nhạc triền miên vạn năm đất sinh dựng hiền tài, nhóm lên một cây đàn hương an thần làm mờ mịt cả thiên hạ, ba năm vị hảo hữu cùng ngồi uống trà ngửi mùi đàn hương, cuộc đời như vậy là quá đủ. Đây là chút ý kiến của tiểu tử, để mọi người phải chê cười.</w:t>
      </w:r>
    </w:p>
    <w:p>
      <w:pPr>
        <w:pStyle w:val="BodyText"/>
      </w:pPr>
      <w:r>
        <w:t xml:space="preserve">Trang Duệ cố gắng vắt óc mới đưa ra những tri thức về trà mà mình chắt góp được ra ngoài, cố gắng chỉnh hợp và nói cho tròn câu, nếu bây giờ còn ai hỏi thêm một câu, sợ rằng hắn chỉ có thể chết đứng mà thôi.</w:t>
      </w:r>
    </w:p>
    <w:p>
      <w:pPr>
        <w:pStyle w:val="BodyText"/>
      </w:pPr>
      <w:r>
        <w:t xml:space="preserve">- Bọn họ làm sao vậy?</w:t>
      </w:r>
    </w:p>
    <w:p>
      <w:pPr>
        <w:pStyle w:val="BodyText"/>
      </w:pPr>
      <w:r>
        <w:t xml:space="preserve">Sau khi nói xong thì Trang Duệ phát hiện ánh mắt mọi người nhìn về phía mình có chút quái dị, thậm chí kể cả Tần Huyên Băng, ai cũng nhìn mình với ánh mắt khác biệt so với trước đó.</w:t>
      </w:r>
    </w:p>
    <w:p>
      <w:pPr>
        <w:pStyle w:val="BodyText"/>
      </w:pPr>
      <w:r>
        <w:t xml:space="preserve">- Chẳng lẽ mình nói sai? Hay nói quá đi rồi?</w:t>
      </w:r>
    </w:p>
    <w:p>
      <w:pPr>
        <w:pStyle w:val="Compact"/>
      </w:pPr>
      <w:r>
        <w:t xml:space="preserve">Trang Duệ gãi đầu có chút buồn bực, coi như hôm nay tự làm mình xấu hổ.</w:t>
      </w:r>
      <w:r>
        <w:br w:type="textWrapping"/>
      </w:r>
      <w:r>
        <w:br w:type="textWrapping"/>
      </w:r>
    </w:p>
    <w:p>
      <w:pPr>
        <w:pStyle w:val="Heading2"/>
      </w:pPr>
      <w:bookmarkStart w:id="58" w:name="chương-36-giám-bảo.-1"/>
      <w:bookmarkEnd w:id="58"/>
      <w:r>
        <w:t xml:space="preserve">36. Chương 36 : Giám Bảo. (1)</w:t>
      </w:r>
    </w:p>
    <w:p>
      <w:pPr>
        <w:pStyle w:val="Compact"/>
      </w:pPr>
      <w:r>
        <w:br w:type="textWrapping"/>
      </w:r>
      <w:r>
        <w:br w:type="textWrapping"/>
      </w:r>
    </w:p>
    <w:p>
      <w:pPr>
        <w:pStyle w:val="BodyText"/>
      </w:pPr>
      <w:r>
        <w:t xml:space="preserve">Hoàng Kim ĐồngTác giả: Đả Nhãn</w:t>
      </w:r>
    </w:p>
    <w:p>
      <w:pPr>
        <w:pStyle w:val="BodyText"/>
      </w:pPr>
      <w:r>
        <w:t xml:space="preserve">Chương 36: Giám bảo. (1)</w:t>
      </w:r>
    </w:p>
    <w:p>
      <w:pPr>
        <w:pStyle w:val="BodyText"/>
      </w:pPr>
      <w:r>
        <w:t xml:space="preserve">Nhóm Dịch: Tepga</w:t>
      </w:r>
    </w:p>
    <w:p>
      <w:pPr>
        <w:pStyle w:val="BodyText"/>
      </w:pPr>
      <w:r>
        <w:t xml:space="preserve">Nguồn : VipVandan</w:t>
      </w:r>
    </w:p>
    <w:p>
      <w:pPr>
        <w:pStyle w:val="BodyText"/>
      </w:pPr>
      <w:r>
        <w:t xml:space="preserve">- À, tôi chỉ tùy tiện nói như vậy, mong mọi người đừng chê cười.</w:t>
      </w:r>
    </w:p>
    <w:p>
      <w:pPr>
        <w:pStyle w:val="BodyText"/>
      </w:pPr>
      <w:r>
        <w:t xml:space="preserve">Trang Duệ bị mọi người nhìn chăm chăm mà có chút sợ hãi, nếu một người nhìn thì không có vấn đề, đằng này có quá nhiều người nhìn, rõ ràng là thời điểm để khảo nghiệm tố chất.</w:t>
      </w:r>
    </w:p>
    <w:p>
      <w:pPr>
        <w:pStyle w:val="BodyText"/>
      </w:pPr>
      <w:r>
        <w:t xml:space="preserve">Giống như khi đi phỏng vấn, tất nhiên sẽ sắp xếp giám khảo ngồi trước mặt anh, như vậy sẽ tự sinh ra áp lực tâm lý cho người đối diện, những kẻ có thể chiến thắng áp lực đều là người chiến thắng cuối cùng. Tuy Trang Duệ không quan tâm đến sự đánh giá của mọi người với mình, nhưng khi bị mọi người nhìn vào chằm chằm thì thật sự có chút căng thẳng.</w:t>
      </w:r>
    </w:p>
    <w:p>
      <w:pPr>
        <w:pStyle w:val="BodyText"/>
      </w:pPr>
      <w:r>
        <w:t xml:space="preserve">- Nói rất hay, tôi đây uống trà cả đời cũng không nói ra những câu mùi như cậu, lời nói của cậu đúng là vàng ngọc đấy, bây giờ rõ ràng là trẻ tuổi khó lường, hậu sinh khả úy... truyện copy từ</w:t>
      </w:r>
    </w:p>
    <w:p>
      <w:pPr>
        <w:pStyle w:val="BodyText"/>
      </w:pPr>
      <w:r>
        <w:t xml:space="preserve">Vẫn là Lữ lão gia tử lên tiếng phá vỡ thế yên lặng, dù lão đang khích lệ Trang Duệ nhưng lại không ngừng lắc đầu giống như cảm thán mình đang dần già đi, không còn được như năm xưa.</w:t>
      </w:r>
    </w:p>
    <w:p>
      <w:pPr>
        <w:pStyle w:val="BodyText"/>
      </w:pPr>
      <w:r>
        <w:t xml:space="preserve">Tống Quân nghe mà có chút ngây người, hắn cũng đi đến vỗ vai Trang Duệ nói:</w:t>
      </w:r>
    </w:p>
    <w:p>
      <w:pPr>
        <w:pStyle w:val="BodyText"/>
      </w:pPr>
      <w:r>
        <w:t xml:space="preserve">- Pha một bình trà thơm như tam sơn ngũ nhạc triền miên vạn năm dựng dục tạo hóa phát sinh hiền tài, đốt một cây đàn hương an thần mờ mịt đất trời, lời này rất hay, có khí phách. Cậu Trang, sau này nếu đến đây thì tôi sẽ miễn phí, tôi sẽ đưa thẻ cho cậu, phòng này cậu có thể dùng bất cứ khi nào, cũng chỉ có thể nói trước với cậu, đừng dọn bộ bàn ghế này của tôi đi là được.</w:t>
      </w:r>
    </w:p>
    <w:p>
      <w:pPr>
        <w:pStyle w:val="BodyText"/>
      </w:pPr>
      <w:r>
        <w:t xml:space="preserve">Tống Quân nói làm cho người ta phải khẽ cười, Trang Duệ cũng không muốn chiếm tiện nghi của đối phương, hắn vội vàng nói:</w:t>
      </w:r>
    </w:p>
    <w:p>
      <w:pPr>
        <w:pStyle w:val="BodyText"/>
      </w:pPr>
      <w:r>
        <w:t xml:space="preserve">- Anh Tống, ý tốt của anh tôi xin nhận nhưng miễn phí thì xin thôi, anh mở quán đón khách, tôi đến tiêu phí và trả trả tiền, điều này là thiên kinh định nghĩa, nhưng hôm nay anh thật sự là người phải tính tiền rồi đấy.</w:t>
      </w:r>
    </w:p>
    <w:p>
      <w:pPr>
        <w:pStyle w:val="BodyText"/>
      </w:pPr>
      <w:r>
        <w:t xml:space="preserve">Trang Duệ thầm nghĩ sau này mình cũng không ở lâu trong Bành Thành, có lẽ cũng rất ít cơ hội đến đây, vì vậy có thể nói là không có mấy cơ hội, chỉ có thể đến một vài lần là quá rồi. Nếu hắn đồng ý thì lại coi như thiếu nợ đối phương một nhân tình, cũng không đẹp.</w:t>
      </w:r>
    </w:p>
    <w:p>
      <w:pPr>
        <w:pStyle w:val="BodyText"/>
      </w:pPr>
      <w:r>
        <w:t xml:space="preserve">Tống Quân cũng không thuận theo, hắn nói:</w:t>
      </w:r>
    </w:p>
    <w:p>
      <w:pPr>
        <w:pStyle w:val="BodyText"/>
      </w:pPr>
      <w:r>
        <w:t xml:space="preserve">- Cái gì là mở cửa đón khách, tiêu phí phải trả tiền? Cậu nói sao không được tự nhiên vậy nhỉ? Quán trà của tôi cũng không phải là kỹ viện, cậu Trang, tôi cũng không phải miễn phí cho cậu, tôi sẽ tìm người khắc hai câu cậu vừa nói lên hai bên cổng, coi như là thù lao của cậu cho tôi, mà dù cậu là ông trời cũng không ăn hết của lão Tống tôi đây.</w:t>
      </w:r>
    </w:p>
    <w:p>
      <w:pPr>
        <w:pStyle w:val="BodyText"/>
      </w:pPr>
      <w:r>
        <w:t xml:space="preserve">- Anh Tống, câu kia cũng không phải do tôi nói ra, ai cũng có thể nói ra được, mà cũng không ai bắt anh trả nợ cả.</w:t>
      </w:r>
    </w:p>
    <w:p>
      <w:pPr>
        <w:pStyle w:val="BodyText"/>
      </w:pPr>
      <w:r>
        <w:t xml:space="preserve">Trang Duệ trả lời có chút dở khóc dở cười.</w:t>
      </w:r>
    </w:p>
    <w:p>
      <w:pPr>
        <w:pStyle w:val="BodyText"/>
      </w:pPr>
      <w:r>
        <w:t xml:space="preserve">- Tôi dù sao cũng không nghe được qua miệng của người khác, những người thường ngày thích nói về trà đạo cũng không nói ra được một câu như cậu. Cũng đừng nói nhiều nữa, tôi đưa thì cậu cứ nhận, đại gia đã quyết định đưa ra sao có thể thu về? Tôi cũng còn vài sản nghiệp ở thành phố này, chiếc vé mà tôi cho cậu đều có thể được dùng ở đó.</w:t>
      </w:r>
    </w:p>
    <w:p>
      <w:pPr>
        <w:pStyle w:val="BodyText"/>
      </w:pPr>
      <w:r>
        <w:t xml:space="preserve">Tống Quân trừng mắt, hắn nhận lấy một tấm card màu vàng từ trong tay nhân viên phục vụ để nhét vào tay Trang Duệ, bộ dạng nếu anh không nhận thì tôi sẽ không khách khí, trong miệng vẫn không quên nói ra vài câu làm tổn hại ông chủ Vương ở bên cạnh.</w:t>
      </w:r>
    </w:p>
    <w:p>
      <w:pPr>
        <w:pStyle w:val="BodyText"/>
      </w:pPr>
      <w:r>
        <w:t xml:space="preserve">- Hì...Mộc Đầu, anh Tống cho cậu, cậu cứ nhận lấy, đây là lần đầu tiên tôi được thấy tấm card như vậy, có lẽ ngay cả Lữ lão gia tử cũng không có đãi ngộ này.</w:t>
      </w:r>
    </w:p>
    <w:p>
      <w:pPr>
        <w:pStyle w:val="BodyText"/>
      </w:pPr>
      <w:r>
        <w:t xml:space="preserve">Lưu Xuyên không biết từ nơi nào chạy đến cướp tấm card mà Tống Quân nhét vào trong tay Trang Duệ để lật qua lật lại xem xét.</w:t>
      </w:r>
    </w:p>
    <w:p>
      <w:pPr>
        <w:pStyle w:val="BodyText"/>
      </w:pPr>
      <w:r>
        <w:t xml:space="preserve">- Đại Xuyên, tiểu tử cậu sao giống như thổ phỉ vậy, biết rõ hai anh em các cậu có quan hệ rất tốt, nhưng tôi phải nói trước, đừng đưa những người trời ơi đến đây, chỗ này của tôi đôi khi sẽ tiếp đãi những vị khách đặc thù...</w:t>
      </w:r>
    </w:p>
    <w:p>
      <w:pPr>
        <w:pStyle w:val="BodyText"/>
      </w:pPr>
      <w:r>
        <w:t xml:space="preserve">Ông chủ Tống hình như có chút không yên lòng vì tấm card kia rơi vào trong tay Lưu Xuyên, vì vậy mà cố ý dặn dò.</w:t>
      </w:r>
    </w:p>
    <w:p>
      <w:pPr>
        <w:pStyle w:val="BodyText"/>
      </w:pPr>
      <w:r>
        <w:t xml:space="preserve">Trang Duệ thấy Lưu Xuyên tiếp nhận tấm card thì cũng không nói thêm điều gì, hắn rất tán thưởng tính cách ngay thẳng của Tống Quân, coi như có thể kết giao bạn bè.</w:t>
      </w:r>
    </w:p>
    <w:p>
      <w:pPr>
        <w:pStyle w:val="BodyText"/>
      </w:pPr>
      <w:r>
        <w:t xml:space="preserve">- Đại Xuyên, cậu cầm tấm card này, nếu không có việc gì thì cứ đến đây mà thưởng thức trà, học cách tu dưỡng tâm tính...</w:t>
      </w:r>
    </w:p>
    <w:p>
      <w:pPr>
        <w:pStyle w:val="BodyText"/>
      </w:pPr>
      <w:r>
        <w:t xml:space="preserve">Trang Duệ hoàn toàn không muốn lấy lại tấm card trong tay Lưu Xuyên, vì hai người ai cầm cũng như nhau mà thôi.</w:t>
      </w:r>
    </w:p>
    <w:p>
      <w:pPr>
        <w:pStyle w:val="BodyText"/>
      </w:pPr>
      <w:r>
        <w:t xml:space="preserve">- À, sau này một ngày ba bữa tôi sẽ đến đây dùng cơm, đảm bảo không cần tính tiền. Đúng rồi, Mộc Đầu, vừa rồi cậu nói ra bài thơ trời ơi gì vậy? Tôi thấy ngay cả Tần đại tiểu thư cũng bị trấn trụ.</w:t>
      </w:r>
    </w:p>
    <w:p>
      <w:pPr>
        <w:pStyle w:val="BodyText"/>
      </w:pPr>
      <w:r>
        <w:t xml:space="preserve">Lưu Xuyên là người trước nay nói chuyện không che đậy miệng, những ngày qua cũng thường xuyên nói lời trêu chọc Tần Huyên Băng.</w:t>
      </w:r>
    </w:p>
    <w:p>
      <w:pPr>
        <w:pStyle w:val="BodyText"/>
      </w:pPr>
      <w:r>
        <w:t xml:space="preserve">- Được rồi, cậu đi xem tivi đi, nếu tiếp tục nói nhảm thì trả tấm card đây.</w:t>
      </w:r>
    </w:p>
    <w:p>
      <w:pPr>
        <w:pStyle w:val="BodyText"/>
      </w:pPr>
      <w:r>
        <w:t xml:space="preserve">Trang Duệ tức giận nói, vất vả lắm hắn mới cho qua đề tài vừa rồi, bây giờ Lưu Xuyên lại nhắc đến, đúng là thích làm loạn. Hắn cũng không muốn tiếp tục trêu vào Tần đại tiểu thư, tuy trong lòng đã từng có ý nghĩ muốn dùng linh khí để nhìn "rõ" hơn.</w:t>
      </w:r>
    </w:p>
    <w:p>
      <w:pPr>
        <w:pStyle w:val="BodyText"/>
      </w:pPr>
      <w:r>
        <w:t xml:space="preserve">Trang Duệ lén nhìn về phía Tần Huyên Băng, hắn thấy nàng giống như cũng không quan tâm đến lời nói vừa rồi của Lưu Xuyên, vì vậy mà thầm thở dài một hơi, cũng mơ hồ có chút thất vọng.</w:t>
      </w:r>
    </w:p>
    <w:p>
      <w:pPr>
        <w:pStyle w:val="BodyText"/>
      </w:pPr>
      <w:r>
        <w:t xml:space="preserve">- Được, coi như tôi chưa nói gì, các người tiếp tục uống trà, tiếp tục...</w:t>
      </w:r>
    </w:p>
    <w:p>
      <w:pPr>
        <w:pStyle w:val="BodyText"/>
      </w:pPr>
      <w:r>
        <w:t xml:space="preserve">Lưu Xuyên nở nụ cười tươi rói, sau đó hắn vui vẻ thu tấm card. Trang Duệ có thể thấy tấm card kia không đơn giản như vậy, nếu không với tính cách không thích nợ nhân tình của Lưu Xuyên, sẽ không chủ động nói mình nhận lấy.</w:t>
      </w:r>
    </w:p>
    <w:p>
      <w:pPr>
        <w:pStyle w:val="BodyText"/>
      </w:pPr>
      <w:r>
        <w:t xml:space="preserve">Khi thấy Trang Duệ và ông chủ Tống nhún nhường ngồi xuống, Lữ lão gia tử mở miệng nói:</w:t>
      </w:r>
    </w:p>
    <w:p>
      <w:pPr>
        <w:pStyle w:val="BodyText"/>
      </w:pPr>
      <w:r>
        <w:t xml:space="preserve">- Tiểu Trang, hai ngày qua cậu thật sự làm chúng tôi ngạc nhiên hơi nhiều, cũng không biết bản thảo kia như thế nào? Có phải lại cho chúng tôi ngạc nhiên hay không? Nếu bản thảo của cậu thật sự là của Vương Sĩ Trinh, như vậy mua lại vói giá hai chục ngàn thật sự là lời lớn.</w:t>
      </w:r>
    </w:p>
    <w:p>
      <w:pPr>
        <w:pStyle w:val="BodyText"/>
      </w:pPr>
      <w:r>
        <w:t xml:space="preserve">Thưởng trà giám bảo, lúc này đã xong bước phẩm trà, bây giờ mọi ngươi đã đến lúc lấy cổ vật của mình ra.</w:t>
      </w:r>
    </w:p>
    <w:p>
      <w:pPr>
        <w:pStyle w:val="BodyText"/>
      </w:pPr>
      <w:r>
        <w:t xml:space="preserve">Sau khi nghe được lời nói của ông chủ Lữ, Lưu Xuyên cũng kéo Lôi Lôi đi đến. Mục đích của hắn hôm nay chính là muốn xem quyển sách nát mà Trang Duệ trước đó nằng nặc mua cho bằng được rốt cuộc có giá trị bao nhiêu? Chẳng lẽ ngày nhỏ mình lượm được tiền nhiều hơn, bây giờ Trang Duệ lớn lên lại may mắn hơn mình?</w:t>
      </w:r>
    </w:p>
    <w:p>
      <w:pPr>
        <w:pStyle w:val="BodyText"/>
      </w:pPr>
      <w:r>
        <w:t xml:space="preserve">Khi thấy mọi người đều chuẩn bị mở ra những thứ thuộc về mình, Trang Duệ cũng lấy hộp trong ngực ra, chuẩn bị mở bọc vải lấy Hương Tổ Bút Ký, nhưng hắn lại bị Lữ lão gia tử cản lại.</w:t>
      </w:r>
    </w:p>
    <w:p>
      <w:pPr>
        <w:pStyle w:val="BodyText"/>
      </w:pPr>
      <w:r>
        <w:t xml:space="preserve">- Tiểu Trang, vật của cậu mở ra cuối cùng, đừng mở ra ngay từ đầu. Còn có một vấn đề tôi cần nói rõ, nếu là giám định cổ vật thì chắc chắn sẽ có chính phẩm và hàng giả, ngoài hai cô gái và Lưu Xuyên thì hôm nay chúng ta đều phải giám định một vật, người nào sai sẽ phải mời khách ở khách sạn Thiên Đô vào lúc trưa, mọi người thấy thế nào?</w:t>
      </w:r>
    </w:p>
    <w:p>
      <w:pPr>
        <w:pStyle w:val="BodyText"/>
      </w:pPr>
      <w:r>
        <w:t xml:space="preserve">Lúc này đã gần mười một giờ trưa, mọi người nghe vậy thì đều gật đầu đồng ý, còn Lưu Xuyên có thể đi theo ăn chùa, tất nhiên sẽ đồng ý hai tay, nhưng ông chủ Tống cau mày nói:</w:t>
      </w:r>
    </w:p>
    <w:p>
      <w:pPr>
        <w:pStyle w:val="BodyText"/>
      </w:pPr>
      <w:r>
        <w:t xml:space="preserve">- Này Lữ lão gia tử, mời khách ở khách sạn Thiên Đô không phải là làm thịt tôi sao? Coi như trưa nay tôi mời.</w:t>
      </w:r>
    </w:p>
    <w:p>
      <w:pPr>
        <w:pStyle w:val="BodyText"/>
      </w:pPr>
      <w:r>
        <w:t xml:space="preserve">Lữ lão gia tử nghe vậy thì sững sờ, sau đó tiện đà cười ha hả:</w:t>
      </w:r>
    </w:p>
    <w:p>
      <w:pPr>
        <w:pStyle w:val="BodyText"/>
      </w:pPr>
      <w:r>
        <w:t xml:space="preserve">- Tôi thiếu chút nữa đã quên, Thiên Đô cũng có cổ phần của anh, hôm nay không cần anh mời, ai thua sẽ bỏ tiền, quyết định như vậy là được.</w:t>
      </w:r>
    </w:p>
    <w:p>
      <w:pPr>
        <w:pStyle w:val="BodyText"/>
      </w:pPr>
      <w:r>
        <w:t xml:space="preserve">Trang Duệ nghe thấy hai người bọn họ nói chuyện như vậy thì thật sự giật mình, hắn tuy những năm này không ở trong Bành Thành nhưng cũng biết Thiên Đô khai trương chưa bao lâu là khách sạn năm sao, tương truyền có bối cảnh rất sâu, cũng không ngờ Tống Quân là một ông chủ trong số đó.</w:t>
      </w:r>
    </w:p>
    <w:p>
      <w:pPr>
        <w:pStyle w:val="BodyText"/>
      </w:pPr>
      <w:r>
        <w:t xml:space="preserve">Lưu Xuyên cũng sững sốt, rõ ràng hắn không biết chuyện này, vì vậy hắn rút ra tấm card màu vàng rồi hít vào một hơi, nói với vẻ mặt thèm thuồng:</w:t>
      </w:r>
    </w:p>
    <w:p>
      <w:pPr>
        <w:pStyle w:val="BodyText"/>
      </w:pPr>
      <w:r>
        <w:t xml:space="preserve">- Anh Tống, tấm thẻ này có thể dùng ở Thiên Đô không?</w:t>
      </w:r>
    </w:p>
    <w:p>
      <w:pPr>
        <w:pStyle w:val="BodyText"/>
      </w:pPr>
      <w:r>
        <w:t xml:space="preserve">Lưu Xuyên còn chưa dứt lời thì ngay sau đó đã nhảy dựng lên, thì ra Lôi Lôi lén nhéo vào hông hắn, nàng khẽ nói bên tai hắn:</w:t>
      </w:r>
    </w:p>
    <w:p>
      <w:pPr>
        <w:pStyle w:val="Compact"/>
      </w:pPr>
      <w:r>
        <w:t xml:space="preserve">- Nhìn anh giống như không có tiền vậy.</w:t>
      </w:r>
      <w:r>
        <w:br w:type="textWrapping"/>
      </w:r>
      <w:r>
        <w:br w:type="textWrapping"/>
      </w:r>
    </w:p>
    <w:p>
      <w:pPr>
        <w:pStyle w:val="Heading2"/>
      </w:pPr>
      <w:bookmarkStart w:id="59" w:name="chương-37-giám-bảo-2."/>
      <w:bookmarkEnd w:id="59"/>
      <w:r>
        <w:t xml:space="preserve">37. Chương 37 : Giám Bảo (2).</w:t>
      </w:r>
    </w:p>
    <w:p>
      <w:pPr>
        <w:pStyle w:val="Compact"/>
      </w:pPr>
      <w:r>
        <w:br w:type="textWrapping"/>
      </w:r>
      <w:r>
        <w:br w:type="textWrapping"/>
      </w:r>
    </w:p>
    <w:p>
      <w:pPr>
        <w:pStyle w:val="BodyText"/>
      </w:pPr>
      <w:r>
        <w:t xml:space="preserve">Hoàng Kim ĐồngTác giả: Đả Nhãn</w:t>
      </w:r>
    </w:p>
    <w:p>
      <w:pPr>
        <w:pStyle w:val="BodyText"/>
      </w:pPr>
      <w:r>
        <w:t xml:space="preserve">Chương 37: Giám bảo (2).</w:t>
      </w:r>
    </w:p>
    <w:p>
      <w:pPr>
        <w:pStyle w:val="BodyText"/>
      </w:pPr>
      <w:r>
        <w:t xml:space="preserve">Nhóm Dịch: Tepga</w:t>
      </w:r>
    </w:p>
    <w:p>
      <w:pPr>
        <w:pStyle w:val="BodyText"/>
      </w:pPr>
      <w:r>
        <w:t xml:space="preserve">Nguồn : VipVandan</w:t>
      </w:r>
    </w:p>
    <w:p>
      <w:pPr>
        <w:pStyle w:val="BodyText"/>
      </w:pPr>
      <w:r>
        <w:t xml:space="preserve">Lúc này mọi người đều lấy vật của mình ra, ngoài Tần Huyên Băng thì ngay cả Hứa Vĩ cũng lấy một hộp gỗ như bàn tay đặt trước mặt, Tống Quân thì bày ra đầy cả bàn. Trang Duệ nhìn thoáng qua mà không khỏi thầm cười khổ, những thứ này thật sự hắn còn không thể gọi tên, lại càng chưa nói đến giám định, xem ra trưa nay mình mời cơm là chuyện chắc chắn rồi.</w:t>
      </w:r>
    </w:p>
    <w:p>
      <w:pPr>
        <w:pStyle w:val="BodyText"/>
      </w:pPr>
      <w:r>
        <w:t xml:space="preserve">Khi thấy tất cả mọi người đã chuẩn bị xong thì ông chủ Lữ lên tiếng:</w:t>
      </w:r>
    </w:p>
    <w:p>
      <w:pPr>
        <w:pStyle w:val="BodyText"/>
      </w:pPr>
      <w:r>
        <w:t xml:space="preserve">- Hôm nay Tiểu Hứa và Tiểu Trang xem như là người ngoài, nhưng giám đốc Hứa là khách, chúng ta cho cậu ấy một cơ hội chọn vật để giám định trước, mọi người thấy thế nào?</w:t>
      </w:r>
    </w:p>
    <w:p>
      <w:pPr>
        <w:pStyle w:val="BodyText"/>
      </w:pPr>
      <w:r>
        <w:t xml:space="preserve">- Giám đốc Hứa xem như chiếm tiện nghi, cậu chỉ cần tùy tiện chọn một vật, chỉ có thể phân biệt thật giả, đại khái nói ra chút lai lịch là vượt qua kiểm tra.</w:t>
      </w:r>
    </w:p>
    <w:p>
      <w:pPr>
        <w:pStyle w:val="BodyText"/>
      </w:pPr>
      <w:r>
        <w:t xml:space="preserve">Vừa rồi biểu hiện của Hứa Vĩ khi bước chân vào quán trà làm cho Tống Quân có chút mất vui, nhưng đây là khách mà Lữ lão gia tử đưa đến, hắn ít nhiều cũng phải nể mặt, vì vậy mở miệng nói.</w:t>
      </w:r>
    </w:p>
    <w:p>
      <w:pPr>
        <w:pStyle w:val="BodyText"/>
      </w:pPr>
      <w:r>
        <w:t xml:space="preserve">Hứa Vĩ khẽ gật đầu, hắn đưng lên bắt đầu đi đánh giá những vật phẩm trên bàn. Hắn trước nay chỉ hiểu rõ trang sức châu báu, cũng biết đại khái về phỉ thúy ngọc thạch hoặc khoáng vật quý giá nhưng mức độ thưởng thức và giám định bảo vật lại không hơn Trang Duệ bao nhiêu cả.</w:t>
      </w:r>
    </w:p>
    <w:p>
      <w:pPr>
        <w:pStyle w:val="BodyText"/>
      </w:pPr>
      <w:r>
        <w:t xml:space="preserve">Nhưng Hứa Vĩ đã đến đây, bên cạnh lại có giai nhân, hắn không thể không biểu hiện một phen, ít nhất cũng không thể làm xấu mặt ở tình huống này. Hắn xem xét rất cẩn thận, muốn xem có thứ nào liên quan đến châu báu hay không.</w:t>
      </w:r>
    </w:p>
    <w:p>
      <w:pPr>
        <w:pStyle w:val="BodyText"/>
      </w:pPr>
      <w:r>
        <w:t xml:space="preserve">nguồn (.)</w:t>
      </w:r>
    </w:p>
    <w:p>
      <w:pPr>
        <w:pStyle w:val="BodyText"/>
      </w:pPr>
      <w:r>
        <w:t xml:space="preserve">- Thứ này.</w:t>
      </w:r>
    </w:p>
    <w:p>
      <w:pPr>
        <w:pStyle w:val="BodyText"/>
      </w:pPr>
      <w:r>
        <w:t xml:space="preserve">Sau khi quanh bàn vuông một vòng mà không tìm ra vật phù hợp thì hai mắt Hứa Vĩ chợt tỏa sáng, hắn thấy trước mặt Tống Quân có một vòng tay màu đỏ, rất sáng bóng và đẹp đẽ, nhìn từ xa thì giống như được làm từ san hô hoặc ngọc thạch. Hắn cảm thấy mừng thầm, chính mình vì muốn bộc lộ tài năng trong gia tộc mà đã bỏ ra không ít công sức để học tập tri thức giám định và thưởng thức châu báu, cũng đã cầm qua tay rất nhiều loại, vì thế vòng tay được làm từ đá san hô kia hắn liếc mắt là đã nhận ra.</w:t>
      </w:r>
    </w:p>
    <w:p>
      <w:pPr>
        <w:pStyle w:val="BodyText"/>
      </w:pPr>
      <w:r>
        <w:t xml:space="preserve">- Được.</w:t>
      </w:r>
    </w:p>
    <w:p>
      <w:pPr>
        <w:pStyle w:val="BodyText"/>
      </w:pPr>
      <w:r>
        <w:t xml:space="preserve">Tống Quân cầm lấy vòng tay kia đưa cho Hứa Vĩ. (.</w:t>
      </w:r>
    </w:p>
    <w:p>
      <w:pPr>
        <w:pStyle w:val="BodyText"/>
      </w:pPr>
      <w:r>
        <w:t xml:space="preserve">Hứa Vĩ tiếp nhận lấy vòng tay cẩn thận quan sát, đây là một chuỗi gồm mười hạt châu xâu vào với nhau, bề ngoài bóng loáng, màu sắc đỏ tươi, nhưng cũng có nông có sâu, nhìn mặt trên còn thấy những hoa văn phân bố khá đều.</w:t>
      </w:r>
    </w:p>
    <w:p>
      <w:pPr>
        <w:pStyle w:val="BodyText"/>
      </w:pPr>
      <w:r>
        <w:t xml:space="preserve">Hứa Vĩ lúc này có thể xác định đây là một vòng tay mài ra từ đá san hô đỏ. Hắn nhìn kỹ một chút, sau đó lại lấy từ trong túi áo tây trang ra một chiếc kính lúp nhỏ như ngón tay cái, lại nhìn kỹ vòng tay một lần nữa. Lần này hắn phát hiện bên trong những hạt châu màu đỏ mờ hồ có lấm tấm điểm đen, cũng có một chút lỗ đen giống như những bọt khí.</w:t>
      </w:r>
    </w:p>
    <w:p>
      <w:pPr>
        <w:pStyle w:val="BodyText"/>
      </w:pPr>
      <w:r>
        <w:t xml:space="preserve">Trang Duệ ngồi cách Hứa Vĩ hơi xa, cũng không nhìn rõ vòng tay kia, nhưng nếu nhìn vào đám người nơi đây thì xem ra nếu bàn về trình độ giám định bảo vật, Hứa Vĩ và mình là tương đối như nhau. Khốn nổi sau khi thấy Hứa Vĩ lấy ra kính lúp thì Trang Duệ có chút chột dạ vì mình không mang theo thứ này, cái gì gọi là chuyên nghiệp? Như thế mới là chuyên nghiệp.</w:t>
      </w:r>
    </w:p>
    <w:p>
      <w:pPr>
        <w:pStyle w:val="BodyText"/>
      </w:pPr>
      <w:r>
        <w:t xml:space="preserve">Nhưng Trang Duệ cũng không biết kính lúp của Hứa Vĩ chẳng qua chỉ dùng để đi thị sát những cửa hàng châu báu trong công ty để lấy ra giả vờ giám định và thưởng thức châu báu, chỉ làm ra vẻ và nghe những lời nịnh hót của cấp dưới mà thôi, như thế mới thỏa mãn lòng hư vinh, thuần túy chỉ là một củ hành tây nhét vào mũi heo.</w:t>
      </w:r>
    </w:p>
    <w:p>
      <w:pPr>
        <w:pStyle w:val="BodyText"/>
      </w:pPr>
      <w:r>
        <w:t xml:space="preserve">Hứa Vĩ lúc này thật sự có chút do dự bất định, dựa theo những tri thức lý luận mà hắn học được từ sách vở và những gì quan sát được, hắn thấy chất liệu chế tác vòng tay này hoàn toàn tương xứng với san hô đỏ, hơn nữa với thân phận của Tống Quân thì sẽ không thể sưu tầm một thứ hàng giả không đáng tiền. Đồng thời đối phương cũng không thể biết mình sẽ lựa chọn chiếc vòng tay này để giám định để đặc biệt lấy thứ hàng giả để mang đến. Hắn nghĩ như vậy mà ngẩng đầu nhìn thoáng qua Tống Quân, hắn phát hiện Tống Quân như đang nhìn vào mình, trong mắt giống như có chút vui vẻ.</w:t>
      </w:r>
    </w:p>
    <w:p>
      <w:pPr>
        <w:pStyle w:val="BodyText"/>
      </w:pPr>
      <w:r>
        <w:t xml:space="preserve">Hứa Vĩ kiên định phán đoán của mình, hắn đặt kính lúp vào trong túi áo và nói:</w:t>
      </w:r>
    </w:p>
    <w:p>
      <w:pPr>
        <w:pStyle w:val="BodyText"/>
      </w:pPr>
      <w:r>
        <w:t xml:space="preserve">- Chiếc vòng tay san hô này của ông chủ Tống được chế tác từ san hô đỏ tinh khiết, hoa văn tinh tế, hơn nữa lại có chút vài tỳ vế tự nhiên, nói chỉnh thể thì sáng bóng diễm lệ, đẹp đẽ động lòng người, trong suốt long lanh. Chất liệu của vòng tay là san hô đỏ, đeo trên người có thể làm tăng quá trình tuần hoàn máu, nhưng những năm qua vì khai thác quá độ mà san hô hồng càng thêm thưa thớt, trên thị trường đều dùng đơn vị gam để tính giá trị, thứ nay của ông chủ Tống có giá trị khoảng hai đến ba chục ngàn.</w:t>
      </w:r>
    </w:p>
    <w:p>
      <w:pPr>
        <w:pStyle w:val="BodyText"/>
      </w:pPr>
      <w:r>
        <w:t xml:space="preserve">Hứa Vĩ thật sự có tài ăn nói, không chỉ giám định vòng san hô, còn nói rõ cả tiện ích. Đám người nơi đây đều có trình độ về châu báu nhưng Lưu Xuyên thì nghe như lọt vào sương mù, cuối cùng Hứa Vĩ nói ra giá cả thì hắn mới thầm nghĩ, thứ kia xem ra là hàng chính phẩm.</w:t>
      </w:r>
    </w:p>
    <w:p>
      <w:pPr>
        <w:pStyle w:val="BodyText"/>
      </w:pPr>
      <w:r>
        <w:t xml:space="preserve">- Hì, xem ra người anh em của mình thua chắc rồi, cũng không biết ăn cơm ở khách sạn Thiên Đô có dùng được cái thẻ này không?</w:t>
      </w:r>
    </w:p>
    <w:p>
      <w:pPr>
        <w:pStyle w:val="BodyText"/>
      </w:pPr>
      <w:r>
        <w:t xml:space="preserve">Lưu Xuyên sẽ không có lòng tin với Trang Duệ, vì thế hắn khẽ cầm lấy tấm card vàng của ông chủ Tống mà thầm nghĩ.</w:t>
      </w:r>
    </w:p>
    <w:p>
      <w:pPr>
        <w:pStyle w:val="BodyText"/>
      </w:pPr>
      <w:r>
        <w:t xml:space="preserve">Sau khi Hứa Vĩ giám định xong thì trả vòng tay trở lại, Tống Quân tiếp nhận vòng tay và nở nụ cười, đang định lên tiếng thì Lữ lão gia tử đã nói:</w:t>
      </w:r>
    </w:p>
    <w:p>
      <w:pPr>
        <w:pStyle w:val="BodyText"/>
      </w:pPr>
      <w:r>
        <w:t xml:space="preserve">- Tiểu Tống, thứ này là của cậu, trước tiên cậu khoan nói ra thật giả, đợi mọi người giám định xong thì chúng ta sẽ cùng đánh giá.</w:t>
      </w:r>
    </w:p>
    <w:p>
      <w:pPr>
        <w:pStyle w:val="BodyText"/>
      </w:pPr>
      <w:r>
        <w:t xml:space="preserve">Tống Quân khẽ gật đầu từ chối cho ý kiến, nụ cười trên mặt lại không giảm. Hứa Vĩ cảm thấy nụ cười của Tống Quân rõ ràng là lời khẳng định với mình, vì thế mà trong lòng càng đắc ý, ánh mắt không khỏi nhìn về phía Tần Huyên Băng ở đối diện. Nhưng hắn phát hiện Tần Huyên Băng lúc này đang nhận lấy vòng tay từ Tống Quân, đang cẩn thận đánh giá, có lẽ là vừa bị những gì mình nói làm cho hấp dẫn, vì vậy hắn tranh thủ mở miệng:</w:t>
      </w:r>
    </w:p>
    <w:p>
      <w:pPr>
        <w:pStyle w:val="BodyText"/>
      </w:pPr>
      <w:r>
        <w:t xml:space="preserve">- Tần tiểu thư, nếu cô cảm thấy hứng thú với loại châu báu này, có thời gian tôi sẽ giới thiệu cho cô.</w:t>
      </w:r>
    </w:p>
    <w:p>
      <w:pPr>
        <w:pStyle w:val="BodyText"/>
      </w:pPr>
      <w:r>
        <w:t xml:space="preserve">Tần Huyên Băng nghe vậy thì khẽ ngẩng đầu, nàng buông vòng tay nhìn Hứa Vĩ, trên mặt chợt lộ ra nụ cười hiếm thấy, nàng nói:</w:t>
      </w:r>
    </w:p>
    <w:p>
      <w:pPr>
        <w:pStyle w:val="BodyText"/>
      </w:pPr>
      <w:r>
        <w:t xml:space="preserve">- Cám ơn ý tốt của Hứa tiên sinh, tôi tin với trình độ thưởng thứ và giám định của Hứa tiên sinh, quý công ty chắc chắn sẽ tài nguyên cuồn cuộn, thịnh vượng phát đạt.</w:t>
      </w:r>
    </w:p>
    <w:p>
      <w:pPr>
        <w:pStyle w:val="BodyText"/>
      </w:pPr>
      <w:r>
        <w:t xml:space="preserve">Tần Huyên Băng bình thường luôn tỏ ra lạnh lùng như băng, nhưng lúc này nụ cười của nàng thật sự làm cho đám đàn ông trong phòng cảm thấy như mùa xuân về đến và nắng bừng lên ấm áp. Khoảnh khắc nàng bộc lộ ra vẻ phong tình làm cho tinh thần của Hứa Vĩ ở đối diện càng chấn động, giống như bị tác động quá mạnh, bộ dạng như Trư Bát Giới.</w:t>
      </w:r>
    </w:p>
    <w:p>
      <w:pPr>
        <w:pStyle w:val="BodyText"/>
      </w:pPr>
      <w:r>
        <w:t xml:space="preserve">- Được rồi, lúc này đến lượt Tiểu Trang...</w:t>
      </w:r>
    </w:p>
    <w:p>
      <w:pPr>
        <w:pStyle w:val="BodyText"/>
      </w:pPr>
      <w:r>
        <w:t xml:space="preserve">Lữ lão gia tử cũng không bị Tần Huyên Băng ảnh hưởng, lão mở miệng để tiếp tục tiến hành hoạt động giám định cổ vật.</w:t>
      </w:r>
    </w:p>
    <w:p>
      <w:pPr>
        <w:pStyle w:val="BodyText"/>
      </w:pPr>
      <w:r>
        <w:t xml:space="preserve">Trang Duệ nghe vậy cũng đứng lên, thật ra khi Hứa Vĩ giám định vòng tay thì hắn đã đưa mắt đánh giá những vật phẩm trên bàn, điều làm hắn cảm thấy tiếc nuối chính là những thứ kia không có gì là tranh ảnh hay sách. Đồng thời ông chủ Vương và Tống Quân lấy ra những món gốm sứ đồng xanh hay ngọc thạch, đều là những thứ mà linh khí của Trang Duệ nhìn không thấu.</w:t>
      </w:r>
    </w:p>
    <w:p>
      <w:pPr>
        <w:pStyle w:val="Compact"/>
      </w:pPr>
      <w:r>
        <w:t xml:space="preserve">Trang Duệ quan sát một lúc lâu, giống như hắn chỉ có thể nhận biết một chút về những gì mà Lữ lão gia tử đưa đến.</w:t>
      </w:r>
      <w:r>
        <w:br w:type="textWrapping"/>
      </w:r>
      <w:r>
        <w:br w:type="textWrapping"/>
      </w:r>
    </w:p>
    <w:p>
      <w:pPr>
        <w:pStyle w:val="Heading2"/>
      </w:pPr>
      <w:bookmarkStart w:id="60" w:name="chương-38-giám-bảo-3."/>
      <w:bookmarkEnd w:id="60"/>
      <w:r>
        <w:t xml:space="preserve">38. Chương 38 : Giám Bảo (3).</w:t>
      </w:r>
    </w:p>
    <w:p>
      <w:pPr>
        <w:pStyle w:val="Compact"/>
      </w:pPr>
      <w:r>
        <w:br w:type="textWrapping"/>
      </w:r>
      <w:r>
        <w:br w:type="textWrapping"/>
      </w:r>
    </w:p>
    <w:p>
      <w:pPr>
        <w:pStyle w:val="BodyText"/>
      </w:pPr>
      <w:r>
        <w:t xml:space="preserve">Hoàng Kim ĐồngTác giả: Đả Nhãn</w:t>
      </w:r>
    </w:p>
    <w:p>
      <w:pPr>
        <w:pStyle w:val="BodyText"/>
      </w:pPr>
      <w:r>
        <w:t xml:space="preserve">Chương 38: Giám bảo (3).</w:t>
      </w:r>
    </w:p>
    <w:p>
      <w:pPr>
        <w:pStyle w:val="BodyText"/>
      </w:pPr>
      <w:r>
        <w:t xml:space="preserve">Nhóm Dịch: Tepga</w:t>
      </w:r>
    </w:p>
    <w:p>
      <w:pPr>
        <w:pStyle w:val="BodyText"/>
      </w:pPr>
      <w:r>
        <w:t xml:space="preserve">Nguồn : VipVandan</w:t>
      </w:r>
    </w:p>
    <w:p>
      <w:pPr>
        <w:pStyle w:val="BodyText"/>
      </w:pPr>
      <w:r>
        <w:t xml:space="preserve">Nói thật, để cho Trang Duệ giám định bảo vật thuần túy chỉ là bất đắc dĩ, có chút làm người ta khó chịu.</w:t>
      </w:r>
    </w:p>
    <w:p>
      <w:pPr>
        <w:pStyle w:val="BodyText"/>
      </w:pPr>
      <w:r>
        <w:t xml:space="preserve">Trang Duệ đã từng tiếp xúc với chú Đức thời gian dài, hắn biết rõ nghề đồ cổ này không phải chỉ nhìn vào vài quyển sách, biết chút ít lí luận là có thể vung tay đánh trận, nó còn cần phải căn cứ vào những tích lũy va tiếp xúc với nhiều vật, nhưng dù là như vậy cũng thường xuyên giám định lầm.</w:t>
      </w:r>
    </w:p>
    <w:p>
      <w:pPr>
        <w:pStyle w:val="BodyText"/>
      </w:pPr>
      <w:r>
        <w:t xml:space="preserve">Tục ngữ nói "Loạn thế hoàng kim thịnh thế cổ đồng", mỗi khi đồ cổ thịnh hành thì hàng giả cũng phát triển không kém.</w:t>
      </w:r>
    </w:p>
    <w:p>
      <w:pPr>
        <w:pStyle w:val="BodyText"/>
      </w:pPr>
      <w:r>
        <w:t xml:space="preserve">Thời cận đại ở Trung Quốc, những năm đầu dân quốc xem như là thời kỳ cực thịnh của đồ cổ, khi đó đám quân phiệt Tôn Điện Anh, Trương Tông Xương trước sau đào trộm lăng mộ của Khang Hi, Càn Long và Từ Hi Thái Hậu, khai quật được rất nhiều cổ vật. Hơn nữa vào thời đó cũng có nhiều người biển thủ, vì vậy mà từ trong hoàng cung chảy ra rất nhiều bảo vật quý hiếm, vô tình dân gian sưu tầm cổ vật phát triển chóng mặt, thậm chí nhiều phần tử đầu cơ nước ngoài cũng chạy đến trắng trợn mua cổ vật. Khi đó nghề làm hàng giả cũng cực kỳ lưu hành, họa sĩ Trương Đại Thiên là một trong những cao thủ chuyên gia làm đồ giả, những bức tranh ông ta làm ra thật sự là khó thể phân biệt, có thể nói là những tuyệt tác.</w:t>
      </w:r>
    </w:p>
    <w:p>
      <w:pPr>
        <w:pStyle w:val="BodyText"/>
      </w:pPr>
      <w:r>
        <w:t xml:space="preserve">Vài chục năm sau Trung Quốc liên tục phát sinh tai họa, rối loạn, tuy còn có một số người chú ý bảo hộ bảo vật, nhưng phần lớn đều không có cơm ăn, còn ai xem đó là bảo bối? Khoảng thời gian này nhiều cổ vật bị xói mòn ra hải ngoại, điều này làm cho đám sưu tầm trong nước sau này cực kỳ đau đớn.</w:t>
      </w:r>
    </w:p>
    <w:p>
      <w:pPr>
        <w:pStyle w:val="BodyText"/>
      </w:pPr>
      <w:r>
        <w:t xml:space="preserve">Đến đầu những năm chín mươi, ngọn gió cải cách thổi khắp nước, mức độ cuộc sống của mọi người dần được đề cao, mức độ giải trí cũng phong phú hẳn lên, đồng thời những tác phẩm rời khỏi ánh mắt người ta vài chục năm bắt đầu ấm lên. Đến thời kỳ cuối thì nhân số những người thích sưu tầm đồ cổ đã tăng lên chóng vánh, một năm những cuộc đấu giá thu về cả tỷ đồng, chưa nói đến những bảo vật được trao đổi với nhau.</w:t>
      </w:r>
    </w:p>
    <w:p>
      <w:pPr>
        <w:pStyle w:val="BodyText"/>
      </w:pPr>
      <w:r>
        <w:t xml:space="preserve">Mark từng nói: Có một phần lợi nhuận thì tư bản sẽ rục rịch, có trăm phần lợi nhuận thì tư bản sẽ quên tất cả, nếu có ba trăm phần trăm lợi nhuận thì tư bản làm gì cũng được.</w:t>
      </w:r>
    </w:p>
    <w:p>
      <w:pPr>
        <w:pStyle w:val="BodyText"/>
      </w:pPr>
      <w:r>
        <w:t xml:space="preserve">Khi thấy nghề đồ cổ phát triển nóng như vậy thì những phần tử bất hợp pháp cũng động tâm, đám trộm mộ yên lặng hơn một thế kỷ cũng dần nối lại nghiệp cũ, có một số người nắm tuyệt kỹ trong người lại càng dứt khoát làm việc trở lại. Vì vậy mà hàng giả chảy vào thị trường một cách ào ạt, hơn nữa cách làm giả ngày càng cao siêu, hầu như có thể dùng giả để đánh tráo thật, cũng vì vậy mà nhiều chuyên gia thường xuyên khám phá ra những chuyện về hàng giả.</w:t>
      </w:r>
    </w:p>
    <w:p>
      <w:pPr>
        <w:pStyle w:val="BodyText"/>
      </w:pPr>
      <w:r>
        <w:t xml:space="preserve">Nhà sưu tầm đồ cổ nổi tiếng dân gian là Mã Vị Đô từng nói, những năm đầu thập niên tám mươi, các dụng cụ gia đình vứt đi ở thủ đô đều là gỗ Đàn Hương, bàn gỗ Lê, giá cũng rất rẻ, chỉ cần bỏ ra năm đồng là tha hồ lựa chọn, còn được đưa hàng đến tận nhà. Nhưng đến cuối thập niên tám mươi đầu chín mươi thì thị trường đầy hàng giả, Mã tiên sinh cũng không ít lần mất tiền đóng học phí, như vây có thể thấy trình độ làm giả là như thế nào.</w:t>
      </w:r>
    </w:p>
    <w:p>
      <w:pPr>
        <w:pStyle w:val="BodyText"/>
      </w:pPr>
      <w:r>
        <w:t xml:space="preserve">Trang Duệ biết rõ những điều này là vì Dương Vĩ nói, vì bố của Dương Vĩ chính là người thích đồ cổ, chỉ sở dĩ gọi là thích mà không phải nhà sưu tầm vì ông ta sưu tầm vài chục năm cũng có được nhiều vật, chất đầy trong phòng, cũng ném ra vài triệu bạc.</w:t>
      </w:r>
    </w:p>
    <w:p>
      <w:pPr>
        <w:pStyle w:val="BodyText"/>
      </w:pPr>
      <w:r>
        <w:t xml:space="preserve">Nhưng nói thật ra thì trình độ giám định và thưởng thức cổ vật của bố Dương Vĩ là quá kém, khốn nổi lại thường thích đi đến chợ mua hàng, thường xuyên tích lũy thì vật sưu tầm được khá khả quan. Nhưng sau này có vài chuyên gia đến nhà ông ta giám định, lại phát hiện tất cả những thứ thượng vàng hạ cám trong phòng đều không có thứ nào là hàng thật.</w:t>
      </w:r>
    </w:p>
    <w:p>
      <w:pPr>
        <w:pStyle w:val="BodyText"/>
      </w:pPr>
      <w:r>
        <w:t xml:space="preserve">Không biết có phải là chẳng quan tâm đến chút tiền hay bố của Dương Vĩ tâm tính tốt mà thật sự không buông tha cho sở thích của mình, sau sự kiện giám định đồ cổ của mình, ông ta ít đến chợ đồ cổ hơn, lại thường xuất hiện trong các buổi đấu giá đồ cổ. Nhưng những người có danh tiếng sưu tầm đồ cổ ở Trung Hải cũn thường xuyên nhìn lầm, vì vậy mà ông Dương cũng thường xuyên truyền ra những câu chuyện khôi hài.</w:t>
      </w:r>
    </w:p>
    <w:p>
      <w:pPr>
        <w:pStyle w:val="BodyText"/>
      </w:pPr>
      <w:r>
        <w:t xml:space="preserve">Người đi ven bờ sông thì giày không thể không ẩm, ngay cả những chuyên gia lăn lộn vài chục năm trong nghề cũng thường xuyên nhìn lầm, Trang Duệ tất nhiên sẽ không vì vài ngày trước đọc qua vài quyển sách giám định và thưởng thức cổ vật mà coi là mình có thể phân biệt thật giả những món đặt trên bàn, chỗ dựa trong lòng hắn chính là cặp mắt của mình, bây giờ điều hắn cần làm chính là dùng cặp mắt của mình để quan sát xem có thứ nào có linh khí hay không, để dựa vào đó mà phân biệt thật giả.</w:t>
      </w:r>
    </w:p>
    <w:p>
      <w:pPr>
        <w:pStyle w:val="BodyText"/>
      </w:pPr>
      <w:r>
        <w:t xml:space="preserve">xem tại</w:t>
      </w:r>
    </w:p>
    <w:p>
      <w:pPr>
        <w:pStyle w:val="BodyText"/>
      </w:pPr>
      <w:r>
        <w:t xml:space="preserve">Những thứ mà ông chủ Vương và ông chủ Tống lấy ra đều là đồng xanh ngọc thạch, linh khí của Trang Duệ không thể nào tiến vào, vì vậy hắn đi đến trước những vật của Lữ lão gia tử thì dừng lại.</w:t>
      </w:r>
    </w:p>
    <w:p>
      <w:pPr>
        <w:pStyle w:val="BodyText"/>
      </w:pPr>
      <w:r>
        <w:t xml:space="preserve">Trước mặt Lữ lão gia tử có ba vật, khi thấy Trang Duệ đi đến thì lão đẩy chúng ra để thuận tiện giám định. Hứa Vĩ ngôi bên cạnh ông chủ Lữ cũng khẽ dịch ghế một cách khoa trương, lại dùng ánh mắt nghiền ngẫm nhìn Trang Duệ. Hắn thầm nghĩ Trang Duệ tuổi trẻ bốc đồng không ngờ đắc tội Tần tiểu thư, mình nhất định phải mượn cơ hội để dạy cho tiểu tử này biết cách làm người.</w:t>
      </w:r>
    </w:p>
    <w:p>
      <w:pPr>
        <w:pStyle w:val="BodyText"/>
      </w:pPr>
      <w:r>
        <w:t xml:space="preserve">Trang Duệ cũng không quan tâm đến ánh mắt của Hứa Vĩ, lúc này hắn đang bị ba thứ trước mặt thu hút. Đầu tiên hắn cầm lấy một bức tượng gỗ điêu khắc phật Quan Âm cao khoảng hai mươi phân để xem xét, hắn nhìn không ra chất liệu gỗ nhưng tạo hình của bức tượng rất đẹp, tướng mạo của Quan Âm rất sống động, có cảm giác u tĩnh, bùng ra khí chất cổ xưa, làm người ta cảm thấy tang thương.</w:t>
      </w:r>
    </w:p>
    <w:p>
      <w:pPr>
        <w:pStyle w:val="BodyText"/>
      </w:pPr>
      <w:r>
        <w:t xml:space="preserve">Những ngày qua Trang Duệ thường đọc sách giám định, dựa theo những gì sách giới thiệu thì tượng này có lẽ là đồ cổ, nhưng nếu dựa vào trình độ giám định gà mờ thì hắn tình nguyện tin vào hai mắt của mình hơn. Hắn khẽ cúi đầu, linh khí trong mắt phóng lên bức tượng.</w:t>
      </w:r>
    </w:p>
    <w:p>
      <w:pPr>
        <w:pStyle w:val="BodyText"/>
      </w:pPr>
      <w:r>
        <w:t xml:space="preserve">- Ôi...</w:t>
      </w:r>
    </w:p>
    <w:p>
      <w:pPr>
        <w:pStyle w:val="BodyText"/>
      </w:pPr>
      <w:r>
        <w:t xml:space="preserve">Sau khi linh khí thu hồi thì Trang Duệ không nhịn được phải khẽ nói, bây giờ linh khí của hắn chỉ có thể xuyên qua một centimet của bức tượng nhưng chỉ cần có linh khí là hắn có thể hấp thu được. Nhưng sau khi linh khí tiến vào thì tượng gỗ không có phản ứng, điều này làm cho hắn muốn bổ sung linh khí phải thất vọng, tuy hắn không phân biệt được đó là thật hay giả, nhưng hắn vẫn lựa chọn phương án tin vào linh khí trong mắt mình.</w:t>
      </w:r>
    </w:p>
    <w:p>
      <w:pPr>
        <w:pStyle w:val="BodyText"/>
      </w:pPr>
      <w:r>
        <w:t xml:space="preserve">Trang Duệ ngẩng đầu nhìn tượng gỗ rồi nói:</w:t>
      </w:r>
    </w:p>
    <w:p>
      <w:pPr>
        <w:pStyle w:val="BodyText"/>
      </w:pPr>
      <w:r>
        <w:t xml:space="preserve">- Tượng này điêu khắc Quan Âm rất tinh tế, vật liệu bền chắc, coi như là một vật cổ...</w:t>
      </w:r>
    </w:p>
    <w:p>
      <w:pPr>
        <w:pStyle w:val="BodyText"/>
      </w:pPr>
      <w:r>
        <w:t xml:space="preserve">- Tất nhiên rồi, tượng phật này được điêu khắc từ gỗ tốt, nhất định là chính phẩm, không cần cầm tôi cũng có thể thấy được.</w:t>
      </w:r>
    </w:p>
    <w:p>
      <w:pPr>
        <w:pStyle w:val="BodyText"/>
      </w:pPr>
      <w:r>
        <w:t xml:space="preserve">Trang Duệ còn chưa dứt lời thì Hứa Vĩ đã lên tiếng cắt ngang lời, nãy giờ Hứa Vĩ luôn quan sát tượng gỗ, trong lòng thầm nhận định đó là chính phẩm, vì vậy sau khi nghe được lời của Trang Duệ thì không khỏi mở miệng trào phúng, nói Trang Duệ nhặt được thứ tốt.</w:t>
      </w:r>
    </w:p>
    <w:p>
      <w:pPr>
        <w:pStyle w:val="BodyText"/>
      </w:pPr>
      <w:r>
        <w:t xml:space="preserve">Trang Duệ dùng ánh mắt nhàn nhạt nhìn Hứa Vĩ, hắn không quan tâm đến phản ứng của đối phương mà nói:</w:t>
      </w:r>
    </w:p>
    <w:p>
      <w:pPr>
        <w:pStyle w:val="BodyText"/>
      </w:pPr>
      <w:r>
        <w:t xml:space="preserve">- Nhưng cá nhân tôi cảm thấy thứ này chỉ có vẻ cổ mà thôi, nói trắng ra thì là hàng giả.</w:t>
      </w:r>
    </w:p>
    <w:p>
      <w:pPr>
        <w:pStyle w:val="BodyText"/>
      </w:pPr>
      <w:r>
        <w:t xml:space="preserve">Trang Duệ nói ra những lời như vậy, ngoài ông chủ Lữ thì ai cũng kinh ngạc, vẻ mặt Hứa Vĩ càng đỏ bừng, hắn nhìn về phía ông chủ Lữ, mong đối phương lên tiếng bác bỏ.</w:t>
      </w:r>
    </w:p>
    <w:p>
      <w:pPr>
        <w:pStyle w:val="BodyText"/>
      </w:pPr>
      <w:r>
        <w:t xml:space="preserve">- Tiểu Trang, tôi còn hai vật nữa, cậu xem luôn đi...</w:t>
      </w:r>
    </w:p>
    <w:p>
      <w:pPr>
        <w:pStyle w:val="Compact"/>
      </w:pPr>
      <w:r>
        <w:t xml:space="preserve">Nằm ngoài đự đoán của mọi người, ông chủ Lữ không nói gì nhưng lại yêu cầu Trang Duệ giám định hai vật còn lại.</w:t>
      </w:r>
      <w:r>
        <w:br w:type="textWrapping"/>
      </w:r>
      <w:r>
        <w:br w:type="textWrapping"/>
      </w:r>
    </w:p>
    <w:p>
      <w:pPr>
        <w:pStyle w:val="Heading2"/>
      </w:pPr>
      <w:bookmarkStart w:id="61" w:name="chương-39-giám-bảo-4."/>
      <w:bookmarkEnd w:id="61"/>
      <w:r>
        <w:t xml:space="preserve">39. Chương 39 : Giám Bảo (4).</w:t>
      </w:r>
    </w:p>
    <w:p>
      <w:pPr>
        <w:pStyle w:val="Compact"/>
      </w:pPr>
      <w:r>
        <w:br w:type="textWrapping"/>
      </w:r>
      <w:r>
        <w:br w:type="textWrapping"/>
      </w:r>
    </w:p>
    <w:p>
      <w:pPr>
        <w:pStyle w:val="BodyText"/>
      </w:pPr>
      <w:r>
        <w:t xml:space="preserve">Hoàng Kim ĐồngTác giả: Đả Nhãn</w:t>
      </w:r>
    </w:p>
    <w:p>
      <w:pPr>
        <w:pStyle w:val="BodyText"/>
      </w:pPr>
      <w:r>
        <w:t xml:space="preserve">Chương 39: Giám bảo (4).</w:t>
      </w:r>
    </w:p>
    <w:p>
      <w:pPr>
        <w:pStyle w:val="BodyText"/>
      </w:pPr>
      <w:r>
        <w:t xml:space="preserve">Nhóm Dịch: Tepga</w:t>
      </w:r>
    </w:p>
    <w:p>
      <w:pPr>
        <w:pStyle w:val="BodyText"/>
      </w:pPr>
      <w:r>
        <w:t xml:space="preserve">Nguồn : VipVandan</w:t>
      </w:r>
    </w:p>
    <w:p>
      <w:pPr>
        <w:pStyle w:val="BodyText"/>
      </w:pPr>
      <w:r>
        <w:t xml:space="preserve">Sau khi nghe ông chủ Lữ nói thì Trang Duệ thầm nghĩ tượng phật Quan Âm chắc chắn là giả, hắn đến tham gia hoạt động giám định bảo vật lần này với mục đích hàng đầu chính là bổ sung linh khí, nhưng hắn cũng không muốn xấu hổ trước mặt mọi người, càng không muốn tự móc túi tiền để đưa nhóm người này đến ăn cơm ở một khách sạn năm sao.</w:t>
      </w:r>
    </w:p>
    <w:p>
      <w:pPr>
        <w:pStyle w:val="BodyText"/>
      </w:pPr>
      <w:r>
        <w:t xml:space="preserve">Trang Duệ hấp thu được chút linh khí từ những chiếc ghế và cảm thấy vẫn chưa đủ, ông chủ Lữ tiếp tục để hắn xem xét, tất nhiên hắn sẽ không chối từ, tiếp tục cầm lên vật phẩm thứ hai.</w:t>
      </w:r>
    </w:p>
    <w:p>
      <w:pPr>
        <w:pStyle w:val="BodyText"/>
      </w:pPr>
      <w:r>
        <w:t xml:space="preserve">Vật phẩm thứ hai đặt trên bàn chính là một lọ thuốc dùng để hít, rất tinh xảo, chi cao bảy tám centimet, nếu giấu trong lòng bàn tay thì thật sự khó thể phát giác ra. Vài ngày trước Trang Duệ có đọc đến một quyển sách nói về đồ cổ, trùng hợp chính là đã từng nhìn thấy hình một lọ thuốc dùng để hít như vậy ở những hạng mục phụ, hắn biết thứ này có chút tương tự như hồ lô nuôi dế, lúc đầu cũng có tác dụng đặc thù, nhưng sau này biến thành những vật phẩm dùng để thưởng thức ngắm nghía.</w:t>
      </w:r>
    </w:p>
    <w:p>
      <w:pPr>
        <w:pStyle w:val="BodyText"/>
      </w:pPr>
      <w:r>
        <w:t xml:space="preserve">Nói đến lọ thuốc hít thì phải nói đến thuốc bên trong, thuốc này được tinh chế từ những loại lá thuốc tốt đã được phơi nắng, lên men, loại bỏ tạp chất. Thuốc có nhiều tác dụng như giảm đau, giải trừ mệt mỏi, vì vậy ở thế kỷ mười bốn thường rất thịnh hành trong hoàng thất và quý tộc của các quốc gia châu Âu, đến thế kỷ mười sáu thì tu sĩ phương Tây mới đem thứ này truyền vào Trung Quốc.</w:t>
      </w:r>
    </w:p>
    <w:p>
      <w:pPr>
        <w:pStyle w:val="BodyText"/>
      </w:pPr>
      <w:r>
        <w:t xml:space="preserve">Bắt đầu từ thời kỳ Khang Hi nhà Thanh, hầu như tất cả hoàng đế đều thích sử dụng những loại thuốc này, nhưng ba triều đại Khang Hi, Ung Chính và Càn Long thì càng yêu thích đặc biệt hơn, càng sử dụng nhiều hơn, vì vậy phương pháp chế tạo thuốc hít càng được chú trọng. Mãi đến khi triều nhà Thanh bị diệt vong thì có thể nói trong thời gian vài trăm năm thứ thuốc hít kia phát triển tầng tầng lớp lớp.</w:t>
      </w:r>
    </w:p>
    <w:p>
      <w:pPr>
        <w:pStyle w:val="BodyText"/>
      </w:pPr>
      <w:r>
        <w:t xml:space="preserve">Nói về những ảnh hưởng của những lọ thuốc thế này vào thời hậu thế phải kể đến những họa tiết ở bên trong, còn có một câu chuyện kể về phương diện này, nghe nói trước kia có một vị quan nhỏ từ tỉnh ngoài vào kinh thành làm việc, người này ở lại trong một ngôi miếu, vì không có tiền mua thuốc hít, vì vậy mới dùng một cây tăm chọc vào hít thuốc thừa ở bên trong, kết quả là vẽ lên nhiều dấu vết ở trong bình. Tinh cảnh này được một vị hòa thượng hữu tâm trong chùa nhìn thấy, vì vậy mới dùng một cây trúc có móc đâm vào vẽ ở bên trong bình thuốc, vẽ lên bức tranh, vì vậy mà có chuyện những họa tiết ở bên trong bình thuốc vào thời ngày nay.</w:t>
      </w:r>
    </w:p>
    <w:p>
      <w:pPr>
        <w:pStyle w:val="BodyText"/>
      </w:pPr>
      <w:r>
        <w:t xml:space="preserve">Những truyền thuyết dân gian làm cho những họa tiết trong bình thuốc có một sắc thái truyền kỳ, mà những họa tiết đẹp tạo nên một bức tranh thì càng làm cho những người yêu thích bình thuốc thật sự không thể nào buông tay. Thật ra những người vẽ hình thường dùng hạt sắt bỏ vào trong bình lắc qua lắc lại, ma xát làm cho phần bên trong bình trở nên trắng bóng, nhẵn nhụi, tính chất gần tiếp cận một tờ giấy, vì thế mà có thể tùy ý vẽ tranh, cũng không thần bí như những gì nhân gian lưu truyền. xem tại</w:t>
      </w:r>
    </w:p>
    <w:p>
      <w:pPr>
        <w:pStyle w:val="BodyText"/>
      </w:pPr>
      <w:r>
        <w:t xml:space="preserve">Vì vậy mà từ thời Quang Tự thì những bức tranh trong lọ thuốc trở nên cực kỳ phát triển, cũng xuất hiện nhiều danh gia vẽ tranh trong lọ thuốc như Chu Nhạc Nguyên, Mã Thiếu Tuyên, Diệp Trọng Chi.</w:t>
      </w:r>
    </w:p>
    <w:p>
      <w:pPr>
        <w:pStyle w:val="BodyText"/>
      </w:pPr>
      <w:r>
        <w:t xml:space="preserve">Lọ thuốc hít vốn là một sản phẩm ngoại nhập vào Trung Quốc, sau khi truyền vào thì càng phát triển mạnh mẽ hơn, hơn nữa những lọ thuốc ở Trung Quốc cũng thịnh hành ở Châu Âu vào cuối thế kỷ mười tám đầu thế kỷ mười chín, trở thành một mặt hàng mỹ nghệ cao cấp được hoàng thất và quý tộc cho tặng và sưu tầm.</w:t>
      </w:r>
    </w:p>
    <w:p>
      <w:pPr>
        <w:pStyle w:val="BodyText"/>
      </w:pPr>
      <w:r>
        <w:t xml:space="preserve">Lọ thuốc hít trong tay Trang Duệ có hình dáng một bình hoa thu nhỏ, hình trứng, đỉnh và đáy chỉ nhỏ như đầu ngón út, thân bình lại như nửa lòng bàn tay. Trên mặt lọ thuốc này vẻ hai người Tây đầu đội mũ dạ, tay cầm trượng, hình ảnh sắc thái diễm lệ, tạo hình rất thật, không có lưu dấu thời gian. Nếu Trang Duệ thấy thứ này ở một cửa hàng mỹ nghệ, chắc chắn hắn sẽ cho rằng nó là một vật được tạo nên từ một dây chuyền sản xuất nào đó, nhưng vừa rồi sau sự kiện bức tượng gỗ, hắn thật sự không tin tưởng vào khả năng phán đoán tầm phào của mình.</w:t>
      </w:r>
    </w:p>
    <w:p>
      <w:pPr>
        <w:pStyle w:val="BodyText"/>
      </w:pPr>
      <w:r>
        <w:t xml:space="preserve">nguồn</w:t>
      </w:r>
    </w:p>
    <w:p>
      <w:pPr>
        <w:pStyle w:val="BodyText"/>
      </w:pPr>
      <w:r>
        <w:t xml:space="preserve">Được, vậy thì khỏi đoán, trực tiếp dùng linh khí xem thế nào, vì thế mà lúc này cặp kính màu da đã làm tốt tác dụng ngăn trở ánh mắt của người khác, hắn ngưng thần nhìn, linh khí trong mắt nhanh chóng đi đến lọ thuốc.</w:t>
      </w:r>
    </w:p>
    <w:p>
      <w:pPr>
        <w:pStyle w:val="BodyText"/>
      </w:pPr>
      <w:r>
        <w:t xml:space="preserve">Khi linh khí xuyên qua một centimet thủy tinh của lọ thuốc thì Trang Duệ chợt cảm thấy một luồng khí tức mát lạnh nhập vào, tuy tia linh khí kia rất yếu nhưng nếu so ra thì mạnh hơn linh khí bùng ra từ chiếc ghế trên bàn này, đồng thời hắn cũng rất hài lòng, dù muỗi có nhỏ thì cũng có thịt.</w:t>
      </w:r>
    </w:p>
    <w:p>
      <w:pPr>
        <w:pStyle w:val="BodyText"/>
      </w:pPr>
      <w:r>
        <w:t xml:space="preserve">Trang Duệ đặt lọ thuốc xuống bàn, hắn đang định mở miệng thì chợt nhớ đến số lượng linh khí hấp thu từ hồ lô Tam Hà Lưu ngày hôm qua so ra cũng không kém bao nhiêu so với số lượng linh khí hấp thu từ lọ thuốc này, nhưng nếu so với linh khí hấp thu từ hai câu đối vào lúc đầu tiên thì ít hơn hai lần, lại càng không cần phải nói đến số linh khí hấp thu được trong bản thảo.</w:t>
      </w:r>
    </w:p>
    <w:p>
      <w:pPr>
        <w:pStyle w:val="BodyText"/>
      </w:pPr>
      <w:r>
        <w:t xml:space="preserve">- Chẳng lẽ trong tranh sách sẽ ẩn giấu nhiều linh khí hơn so với các vật khác?</w:t>
      </w:r>
    </w:p>
    <w:p>
      <w:pPr>
        <w:pStyle w:val="BodyText"/>
      </w:pPr>
      <w:r>
        <w:t xml:space="preserve">Từ khi trong mắt xuất hiện linh khí đến nay thì Trang Duệ tổng cộng đã được bổ sung bốn lần, rõ ràng hai lần hấp thu linh khí từ câu đối và bản thảo là rất lớn, trong đó có gì liên hệ hay không? Trang Duệ cúi đầu trầm tư, vô tình hắn đã quên mất tình huống vào lúc này, vì người ta còn đang chờ ý kiến của hắn về lọ thuốc hít.</w:t>
      </w:r>
    </w:p>
    <w:p>
      <w:pPr>
        <w:pStyle w:val="BodyText"/>
      </w:pPr>
      <w:r>
        <w:t xml:space="preserve">- Mộc Đầu, Mộc Đầu, tiẻu tử cậu ngủ sao, ngây ngốc cái gì vậy?</w:t>
      </w:r>
    </w:p>
    <w:p>
      <w:pPr>
        <w:pStyle w:val="BodyText"/>
      </w:pPr>
      <w:r>
        <w:t xml:space="preserve">Âm thanh của Lưu Xuyên vang lên bên tai Trang Duệ, đánh thức hắn từ trong trầm tư, hắn ngẩng đầu lên thì phát hiện Hứa Vĩ ngồi bên cạnh đang cầm lọ thuốc chậm rãi nói:</w:t>
      </w:r>
    </w:p>
    <w:p>
      <w:pPr>
        <w:pStyle w:val="BodyText"/>
      </w:pPr>
      <w:r>
        <w:t xml:space="preserve">- Nếu đây là vật phẩm có tuổi thọ vài trăm năm thì sắc thái sẽ không được đẹp thế này, vì vậy tôi cảm thấy đây là một sản phẩm mỹ nghệ thời hiện đại, nhưng đây cũng chỉ là ý kiến cá nhân của tôi, mọi người cần phải nghe thêm ý kiến của Trang tiên sinh, xem Trang tiên sinh vừa rồi suy nghĩ rất lâu, có lẽ là không cùng lời giải thích như vậy với lọ thuốc này.</w:t>
      </w:r>
    </w:p>
    <w:p>
      <w:pPr>
        <w:pStyle w:val="BodyText"/>
      </w:pPr>
      <w:r>
        <w:t xml:space="preserve">Đây là câu nói của Hứa Vĩ mà Trang Duệ nghe được sau khi bừng tỉnh, hắn ngẩng đầu lên nhìn, thấy bộ dạng đắc ý của Hứa Vĩ, trong lòng chợt bực bội không hiểu nguyên nhân, hận không thể cho tên mặt trắng kia một đấm vào giữa mặt. Mình nào có trêu chọc gì đối phương, vì sao tên kia luôn lấy mình ra làm mục tiêu nói chuyện? Vì có tâm tư chán ghét nên hắn cũng không nghe lọt tai lời nói của đối phương.</w:t>
      </w:r>
    </w:p>
    <w:p>
      <w:pPr>
        <w:pStyle w:val="BodyText"/>
      </w:pPr>
      <w:r>
        <w:t xml:space="preserve">- Hứa tiên sinh thật sự là học rộng tài cao, không những nghiên cứu sâu ở lĩnh vực đồ trang sức, thậm chí cũng có tri thức rất sâu về tượng gỗ điêu khắc và lọ thuốc này. Nhưng tôi thấy lọ thuốc này chắc có niên đại từ thời Khang Hi đến Càn Long, ha ha, anh không cần gấp, rốt cuộc tôi nói hươu nói vượn hay Hứa tiên sinh ăn nói ba hoa thì chờ một lát nữa sẽ rõ ràng.</w:t>
      </w:r>
    </w:p>
    <w:p>
      <w:pPr>
        <w:pStyle w:val="BodyText"/>
      </w:pPr>
      <w:r>
        <w:t xml:space="preserve">Trang Duệ nói được một nửa thì thấy Hứa Vĩ lại muốn cắt ngang lời mình, lần này hắn cũng không cho đối phương cơ hội, hắn nói một hơi cho xong, sau đó chỉ vào viên ngọc bội cuối cùng nói với ông chủ Lữ:</w:t>
      </w:r>
    </w:p>
    <w:p>
      <w:pPr>
        <w:pStyle w:val="BodyText"/>
      </w:pPr>
      <w:r>
        <w:t xml:space="preserve">- Mặt hàng này cháu thật sự không thể nhìn rõ, cũng không ngại bêu xấu, coi như để cho anh Tống và anh Vương xem xét.</w:t>
      </w:r>
    </w:p>
    <w:p>
      <w:pPr>
        <w:pStyle w:val="BodyText"/>
      </w:pPr>
      <w:r>
        <w:t xml:space="preserve">Đây cũng không phải là Trang Duệ khiêm tốn, bây giờ linh khí trong mắt hắn còn không thể nào thẩm thấu vào trong những vật phẩm ngọc thạch, nếu chỉ dựa vào ánh mắt của chính mình, hắn thậm chí còn không nhận biết được ngọc thạch kia sản xuất từ đâu, càng không thể nào giám định độ thật giả.</w:t>
      </w:r>
    </w:p>
    <w:p>
      <w:pPr>
        <w:pStyle w:val="Compact"/>
      </w:pPr>
      <w:r>
        <w:t xml:space="preserve">Ông chủ Lữ nở nụ cười nhìn Trang Duệ, nụ cười này cũng có ý vị sâu sắ, bây giờ lão thật sự càng ngày càng cảm thấy hứng thú với cậu trai trẻ tuổi kia. Người khác không biết nhưng lão biết rõ vật của mình, hai vật kia đều đã được Trang Duệ nói trúng, đây cũng không phải nhờ vào may mắn là có thể làm được.</w:t>
      </w:r>
      <w:r>
        <w:br w:type="textWrapping"/>
      </w:r>
      <w:r>
        <w:br w:type="textWrapping"/>
      </w:r>
    </w:p>
    <w:p>
      <w:pPr>
        <w:pStyle w:val="Heading2"/>
      </w:pPr>
      <w:bookmarkStart w:id="62" w:name="chương-4-0-giám-bảo-5."/>
      <w:bookmarkEnd w:id="62"/>
      <w:r>
        <w:t xml:space="preserve">40. Chương 4 0: Giám Bảo (5).</w:t>
      </w:r>
    </w:p>
    <w:p>
      <w:pPr>
        <w:pStyle w:val="Compact"/>
      </w:pPr>
      <w:r>
        <w:br w:type="textWrapping"/>
      </w:r>
      <w:r>
        <w:br w:type="textWrapping"/>
      </w:r>
    </w:p>
    <w:p>
      <w:pPr>
        <w:pStyle w:val="BodyText"/>
      </w:pPr>
      <w:r>
        <w:t xml:space="preserve">Hoàng Kim ĐồngTác giả: Đả Nhãn</w:t>
      </w:r>
    </w:p>
    <w:p>
      <w:pPr>
        <w:pStyle w:val="BodyText"/>
      </w:pPr>
      <w:r>
        <w:t xml:space="preserve">Chương 40: Giám bảo (5).</w:t>
      </w:r>
    </w:p>
    <w:p>
      <w:pPr>
        <w:pStyle w:val="BodyText"/>
      </w:pPr>
      <w:r>
        <w:t xml:space="preserve">Nhóm Dịch: Tepga</w:t>
      </w:r>
    </w:p>
    <w:p>
      <w:pPr>
        <w:pStyle w:val="BodyText"/>
      </w:pPr>
      <w:r>
        <w:t xml:space="preserve">Nguồn : VipVandan</w:t>
      </w:r>
    </w:p>
    <w:p>
      <w:pPr>
        <w:pStyle w:val="BodyText"/>
      </w:pPr>
      <w:r>
        <w:t xml:space="preserve">Lúc này tất cả chú ý của Trang Duệ đều đặt lên vấn đề xem xét linh khí, mà những gì xảy ra phía sau cũng không quá bất ngờ, Tống Quân và ông chủ Vương đều tự tay chọn một vật để giám định, chỉ cần nhìn vào biểu cảm của hai người thì biết có chút tự tin với trình độ giám định và thưởng thức vật phẩm của mình. Mà ông chủ Lữ cũng tiện tay nhặt một miếng ngọc lên bình luận vài câu, nhưng ba người đều ăn ý tránh chuyện bản thảo Vương Sĩ Trinh của Trang Duệ.</w:t>
      </w:r>
    </w:p>
    <w:p>
      <w:pPr>
        <w:pStyle w:val="BodyText"/>
      </w:pPr>
      <w:r>
        <w:t xml:space="preserve">Vì vậy mà trong hoạt động giám định bảo vật ngày hôm nay chỉ còn bản thảo của Trang Duệ mà thôi.</w:t>
      </w:r>
    </w:p>
    <w:p>
      <w:pPr>
        <w:pStyle w:val="BodyText"/>
      </w:pPr>
      <w:r>
        <w:t xml:space="preserve">Ông chủ Lữ đưa mắt nhìn mọi người, Tống Quân trước tiên nói nhân viên dọn dẹp trà trên bàn, sau đó nói với Trang Duệ:</w:t>
      </w:r>
    </w:p>
    <w:p>
      <w:pPr>
        <w:pStyle w:val="BodyText"/>
      </w:pPr>
      <w:r>
        <w:t xml:space="preserve">- Tiểu Trang, cậu mở bản thảo ra, ba người chúng tôi sẽ cùng xem. Phải biết rằng trước nay bút tích của Vương Sĩ Trinh để lại là rất ít, nếu bản thảo của cậu là thật, như vậy sẽ bổ khuyết vào chỗ trống của giới sưu tầm, vài người chúng tôi cũng sẽ thơm lây.</w:t>
      </w:r>
    </w:p>
    <w:p>
      <w:pPr>
        <w:pStyle w:val="BodyText"/>
      </w:pPr>
      <w:r>
        <w:t xml:space="preserve">Trang Duệ cũng hiểu lời nói của Tống Quân, lăn lộn trong giới sưu tầm cổ vật cần danh tiếng, mà danh tiếng đến từ đâu? Tất nhiên là phải từ quá trình tìm mua đúng cổ vật, hoặc ít ra cũn là giám định được những cổ vật hiếm thấy, ví dụ như nhà sưu tầm Mã Vị Đô tiên sinh, người này đã từng bỏ ra năm nghìn đồng để mua một lọ thuốc hít của vua Càn Long vào năm 1992, sau đó mang đi đấu giá ở Hongkong, bán ra với giá sáu chục ngàn đồng. Tuy giá bán lọ thuốc không cao nhưng ánh mắt cao vời của Mã Vị Đô tiên sinh cũng làm cho danh tiếng nổi bừng lên ở giới sưu tầm trong nước.</w:t>
      </w:r>
    </w:p>
    <w:p>
      <w:pPr>
        <w:pStyle w:val="BodyText"/>
      </w:pPr>
      <w:r>
        <w:t xml:space="preserve">Nhà thư pháp và sưu tầm cổ vật Khải Công tiên sinh được coi là ngôi sao Bắc Đẩu trong giới đồ cổ, ông ấy dùng trình độ giám định và thưởng thức cổ vật cực kỳ chuyên nghiệp để nổi danh trong và ngoài nước, những cổ vật được ông giám định là nhiều vô số. Lúc này mục đích của đám người Tống Quân cũng đã rất rõ ràng, tuy bản thảo do Trang Duệ mua được nhưng được bọn họ giám định thật giả, hơn nữa sự việc lan truyền ra ngoài, ít nhất cũng có thể xem đó là một giai thoại.</w:t>
      </w:r>
    </w:p>
    <w:p>
      <w:pPr>
        <w:pStyle w:val="BodyText"/>
      </w:pPr>
      <w:r>
        <w:t xml:space="preserve">Cũng không biết Tống Quân lấy từ đâu ra ba cặp bao tay trắng, phân phát và đeo lên tay hai người còn lại, tất nhiên đó là vì đề phòng mồ hôi sẽ gây hư hao cho vật phẩm. Trang Duệ ở bên cạnh thấy vậy mà thầm đổ mồ hôi, hắn cũng chú ý khi đối đãi với bản thảo nhưng cho đến giờ vẫn là dùng tay cầm trực tiếp, mà tiểu tử Lưu Xuyên vào ngày mua được bản thảo lại cầm lấy lật qua lật lại thiếu chút nữa muốn nát sách, lúc này Trang Duệ nghĩ lại mà cũng cảm thấy có chút sợ hãi.</w:t>
      </w:r>
    </w:p>
    <w:p>
      <w:pPr>
        <w:pStyle w:val="BodyText"/>
      </w:pPr>
      <w:r>
        <w:t xml:space="preserve">Động tác lật sách của ba người kia nếu dùng từ cực kỳ cẩn thận để miêu tả, vậy thì những biểu cảm lúc bọn họ giám định thì giống như còn vượt quá hai chữ cẩn thận, riêng bốn chữ Hương Tổ Bút Ký ghi trên bìa được bọn họ lật qua xem lại mười phút đồng hồ, các loại kính lúp to thì như bàn tay nhỏ thì như ngón tay được xếp một hàng dài trên bàn làm cho những người dân thường ở bên cạnh mở rộng tầm mắt.</w:t>
      </w:r>
    </w:p>
    <w:p>
      <w:pPr>
        <w:pStyle w:val="BodyText"/>
      </w:pPr>
      <w:r>
        <w:t xml:space="preserve">Lúc bắt đầu thì vẻ mặt nhóm ông chủ Lữ chỉ tỏ ra thận trọng, đợi đến khi mở sách thì thật sự có vẻ cực kỳ đau đớn. Trang Duệ thầm nghĩ có lẽ những tổn hại của quyển sách kích thích đám người này, mà nhìn vào sự biến hóa biểu cảm của bọn họ, Trang Duệ đánh giá đây hẳn là bút tích của Vương Sĩ Trinh.</w:t>
      </w:r>
    </w:p>
    <w:p>
      <w:pPr>
        <w:pStyle w:val="BodyText"/>
      </w:pPr>
      <w:r>
        <w:t xml:space="preserve">Một giờ nhanh chóng trôi qua, trong khoảng thời gian này ngoài Hứa Vĩ có vẻ mặt bất định thì vài người còn lại đều chú ý đến tiến trình giám định của ba vị ông chủ Lữ. Ba vị chuyên gia kia đã giám định bản thảo một giờ đồng hồ, thật giả giống như đã được thời gian miêu tả rất sinh động, lúc này ngay cả Lưu Xuyên có phản ứng chậm chạp nhất cũng ý thức được huynh đệ của mình hình như nhặt được "hàng nóng" thật rồi.</w:t>
      </w:r>
    </w:p>
    <w:p>
      <w:pPr>
        <w:pStyle w:val="BodyText"/>
      </w:pPr>
      <w:r>
        <w:t xml:space="preserve">truyện cập nhật nhanh nhất tại chấm</w:t>
      </w:r>
    </w:p>
    <w:p>
      <w:pPr>
        <w:pStyle w:val="BodyText"/>
      </w:pPr>
      <w:r>
        <w:t xml:space="preserve">Trong quá trình này ánh mắt của Tần Huyên Băng thỉnh thoảng lại chuyển lên người của Trang Duệ, nàng thấy biểu hiện của hắn trầm tĩnh như nước, không có chút hưng phấn như dự đoán, giống như bản thảo mà nhóm ông chủ Lữ đang giám định không phải là của hắn vậy. Biểu hiện của hắn quá bình tĩnh và phong độ, nàng giống như chỉ có thể nhìn thấy trên người ông nội trải qua nhiều sương gió cuộc đời của mình mà thôi.</w:t>
      </w:r>
    </w:p>
    <w:p>
      <w:pPr>
        <w:pStyle w:val="BodyText"/>
      </w:pPr>
      <w:r>
        <w:t xml:space="preserve">Nhưng Tần Huyên Băng lại không ngờ trước lúc đáp án được vạch trần thì Trang Duệ đã biết rõ rồi, như vậy tất nhiên sẽ không có biểu hiện vui mừng.</w:t>
      </w:r>
    </w:p>
    <w:p>
      <w:pPr>
        <w:pStyle w:val="BodyText"/>
      </w:pPr>
      <w:r>
        <w:t xml:space="preserve">Lúc này nhiệt độ trong phòng được giữ lại ở mức hai mươi sáu hai mươi bảy độ, đây là nhiệt độ làm cho người ta cảm thấy thoải mái nhất nhưng đám người ông chủ Lữ lại đổ mồ hôi trán, bọn họ cũng không dám lấy tay lau, chỉ sợ dấu tích mồ hôi sẽ để lại trên bản thảo.</w:t>
      </w:r>
    </w:p>
    <w:p>
      <w:pPr>
        <w:pStyle w:val="BodyText"/>
      </w:pPr>
      <w:r>
        <w:t xml:space="preserve">Lại trải qua thêm mười phút, Lữ lão gia tử khép bản thảo lại nhưng ánh mắt mọi người vẫn nhìn vào đó chăm chăm, giống như dù thế nào cũng khó thể di dời ánh mắt của bọn họ khỏi bản thảo.</w:t>
      </w:r>
    </w:p>
    <w:p>
      <w:pPr>
        <w:pStyle w:val="BodyText"/>
      </w:pPr>
      <w:r>
        <w:t xml:space="preserve">Đám người bên cạnh biết rõ công tác giám định cuối cùng đã hoàn thành, còn chuyện thật giả giống như không cần phải hỏi nhiều, chỉ cần nhìn biểu lộ của ba vị thì biết ngay.</w:t>
      </w:r>
    </w:p>
    <w:p>
      <w:pPr>
        <w:pStyle w:val="BodyText"/>
      </w:pPr>
      <w:r>
        <w:t xml:space="preserve">- Chú Lữ, quyển sách trời ơi này thật sự là của ông Vường gì đó sao? Đáng giá bao tiền?</w:t>
      </w:r>
    </w:p>
    <w:p>
      <w:pPr>
        <w:pStyle w:val="BodyText"/>
      </w:pPr>
      <w:r>
        <w:t xml:space="preserve">Lưu Xuyên thấy không ai lên tiếng thì trong lòng ngứa ngáy, hắn cẩn thận lên tiếng phá vỡ bầu không khí yên lặng.</w:t>
      </w:r>
    </w:p>
    <w:p>
      <w:pPr>
        <w:pStyle w:val="BodyText"/>
      </w:pPr>
      <w:r>
        <w:t xml:space="preserve">- Quyển sách trời ơi? Tiểu tử, cậu bán thân cũng không đáng giá bằng một trang giấy của bản thảo này đâu, cậu biết không, đây là quốc bảo đấy nhé, đáng tiếc là nửa phần trước được bảo tồn quá kém, rất nhiều chữ không thể nào phân biệt được, nếu không thì giá trị còn cao hơn.</w:t>
      </w:r>
    </w:p>
    <w:p>
      <w:pPr>
        <w:pStyle w:val="BodyText"/>
      </w:pPr>
      <w:r>
        <w:t xml:space="preserve">Sau khi nghe được câu nói của Lưu Xuyên thì ông chủ Lữ thật sự nổi giận điên người, trong lời nói cũng giống như có chút oán trách Trang Duệ, giống như việc bản thảo không được bảo tồn tốt là do hắn vậy.</w:t>
      </w:r>
    </w:p>
    <w:p>
      <w:pPr>
        <w:pStyle w:val="BodyText"/>
      </w:pPr>
      <w:r>
        <w:t xml:space="preserve">Vừa rồi bọn họ đã thông qua kiểu chữ, phong cách, niên đại loại giấy để giám định các phương diện của bản thảo, trên cơ bản xác định đây là bút tích của Vương Sĩ Trinh. Còn hơn mười trang thơ, con dấu vào cuối bản thảo và linh ấn cũng đều là những bài Vương Sĩ Trinh từng sử dụng, càng chứng thực bộ bản thảo này là tác phẩm được Vương Sĩ Trinh mở rộng ra.</w:t>
      </w:r>
    </w:p>
    <w:p>
      <w:pPr>
        <w:pStyle w:val="BodyText"/>
      </w:pPr>
      <w:r>
        <w:t xml:space="preserve">Đáng lý nhóm bọn họ sẽ thông qua nội dụng của bản thảo để tìm hiểu ước nguyện ban đầu của Vương Sĩ Trinh khi viết, nhưng lời tựa phía trước đã bị mối mọt đục, hơn nữa vết mồ hôi ăn mòn quá lợi hại, hoàn toàn khó thể nào phân biệt được, điều này làm cho bọn họ cực kỳ đau đớn.</w:t>
      </w:r>
    </w:p>
    <w:p>
      <w:pPr>
        <w:pStyle w:val="BodyText"/>
      </w:pPr>
      <w:r>
        <w:t xml:space="preserve">truyện copy từ</w:t>
      </w:r>
    </w:p>
    <w:p>
      <w:pPr>
        <w:pStyle w:val="BodyText"/>
      </w:pPr>
      <w:r>
        <w:t xml:space="preserve">- Quốc bảo cũng phải có giá chứ? Không thể ăn mà cũng không thể mặc lên người, lấy ra có được tích sự gì?</w:t>
      </w:r>
    </w:p>
    <w:p>
      <w:pPr>
        <w:pStyle w:val="BodyText"/>
      </w:pPr>
      <w:r>
        <w:t xml:space="preserve">Lưu Xuyên vẫn không phục, hắn thầm nói, hắn thật sự chẳng có hứng thú gì với quốc bảo quốc báo cái quái gì cả, nếu mà hắn sống vào thời trước giải phóng, rất có thể là một thành viên đạo tặc đào mộ các nhân vật lịch sử.</w:t>
      </w:r>
    </w:p>
    <w:p>
      <w:pPr>
        <w:pStyle w:val="BodyText"/>
      </w:pPr>
      <w:r>
        <w:t xml:space="preserve">- Ông chủ Lữ, lúc này đã xong rồi, chúng ta mau bình luận về những gì được giám định trước đó.</w:t>
      </w:r>
    </w:p>
    <w:p>
      <w:pPr>
        <w:pStyle w:val="BodyText"/>
      </w:pPr>
      <w:r>
        <w:t xml:space="preserve">Hứa Vĩ thấy lúc này tình huống trong phòng luôn được bao phủ trong vầng hào quang của Trang Duệ, vi vậy mà cảm thấy ghen ghét, nhịn không được phải mở miệng nói. Hắn nghĩ rằng Trang Duệ chắc chắn sẽ sai mười phần trong công tác giám định tượng phật và lọ thuốc, vì vậy mà mượn cớ đó để công kích đối phương.</w:t>
      </w:r>
    </w:p>
    <w:p>
      <w:pPr>
        <w:pStyle w:val="BodyText"/>
      </w:pPr>
      <w:r>
        <w:t xml:space="preserve">Tống Quân giống như nhìn thấy rõ dụng tâm của Hứa Vĩ, hắn nở nụ cười vui vẻ rất kỳ quái, sau đó nói:</w:t>
      </w:r>
    </w:p>
    <w:p>
      <w:pPr>
        <w:pStyle w:val="BodyText"/>
      </w:pPr>
      <w:r>
        <w:t xml:space="preserve">- Cái này cũng không vội, tôi còn muốn hỏi Tiểu Trang, cậu có tình nguyện bán bộ bản thảo này không?</w:t>
      </w:r>
    </w:p>
    <w:p>
      <w:pPr>
        <w:pStyle w:val="BodyText"/>
      </w:pPr>
      <w:r>
        <w:t xml:space="preserve">Trang Duệ nghe vậy thì có chút sững sốt, nói thật, tác dụng lớn nhất của bộ bản thảo kia với hắn chính là làm thăng cấp linh khí, còn giá trị của nó thì lúc mua hắn cũng không quá để ý, vì vậy mà khi mua hắn còn ôm tâm tư chịu thiệt.</w:t>
      </w:r>
    </w:p>
    <w:p>
      <w:pPr>
        <w:pStyle w:val="Compact"/>
      </w:pPr>
      <w:r>
        <w:t xml:space="preserve">Nhưng sau khi nghe được lời nói của ông chủ Lữ thì Trang Duệ thật sự có chút chờ mong, dù sao hắn cũng không phải xuất thân từ gia đình đại phú, cuộc sống của chị gái trong nhà còn có chút quẫn bách, lúc này hắn thật sự không được tiêu sái như đám người Tống Quân, có thể giữ lại những vật phẩm quý. Lúc này hắn có thể bán bản thảo đi, cầm trong tay chút tiền giúp đỡ cho cuộc sống của mẹ và chị gái, đây mới là mục tiêu hắn theo đuổi.</w:t>
      </w:r>
      <w:r>
        <w:br w:type="textWrapping"/>
      </w:r>
      <w:r>
        <w:br w:type="textWrapping"/>
      </w:r>
    </w:p>
    <w:p>
      <w:pPr>
        <w:pStyle w:val="Heading2"/>
      </w:pPr>
      <w:bookmarkStart w:id="63" w:name="chương-41-giám-bảo-6."/>
      <w:bookmarkEnd w:id="63"/>
      <w:r>
        <w:t xml:space="preserve">41. Chương 41 : Giám Bảo (6).</w:t>
      </w:r>
    </w:p>
    <w:p>
      <w:pPr>
        <w:pStyle w:val="Compact"/>
      </w:pPr>
      <w:r>
        <w:br w:type="textWrapping"/>
      </w:r>
      <w:r>
        <w:br w:type="textWrapping"/>
      </w:r>
    </w:p>
    <w:p>
      <w:pPr>
        <w:pStyle w:val="BodyText"/>
      </w:pPr>
      <w:r>
        <w:t xml:space="preserve">Hoàng Kim ĐồngTác giả: Đả Nhãn</w:t>
      </w:r>
    </w:p>
    <w:p>
      <w:pPr>
        <w:pStyle w:val="BodyText"/>
      </w:pPr>
      <w:r>
        <w:t xml:space="preserve">Chương 41: Giám bảo (6).</w:t>
      </w:r>
    </w:p>
    <w:p>
      <w:pPr>
        <w:pStyle w:val="BodyText"/>
      </w:pPr>
      <w:r>
        <w:t xml:space="preserve">Nhóm Dịch: Tepga</w:t>
      </w:r>
    </w:p>
    <w:p>
      <w:pPr>
        <w:pStyle w:val="BodyText"/>
      </w:pPr>
      <w:r>
        <w:t xml:space="preserve">Nguồn : VipVandan</w:t>
      </w:r>
    </w:p>
    <w:p>
      <w:pPr>
        <w:pStyle w:val="BodyText"/>
      </w:pPr>
      <w:r>
        <w:t xml:space="preserve">Sau khi quay lại Bành Thành thì Trang Duệ đã đọc qua nhiều sách có liên quan đến việc giám định và thưởng thức đồ cổ, kết hợp với những điển cố lịch sử mà hắn được biết, hắn phát hiện trong lúc sưu tầm có thể nói là tìm được rất nhiều vui vẻ thoải mái, vì vậy mà nghề đồ cổ này làm hắn cảm thấy hứng thú rất lớn.</w:t>
      </w:r>
    </w:p>
    <w:p>
      <w:pPr>
        <w:pStyle w:val="BodyText"/>
      </w:pPr>
      <w:r>
        <w:t xml:space="preserve">Trước kia Trang Duệ không có hứng thú với nghề đồ cổ chỉ vì trong túi không tiền nhàn rỗi, đồng thời là người đến từ ngoại tỉnh, áp lực sinh hoạt là rất lớn, cũng không có tâm tư chú ý đến ba thứ trời ơi đất hỡi kia. Nhưng bây giờ vì cần linh khí, hắn cần phải tiếp xúc với nghề này, nhưng hắn cũng không định vị mình sẽ là một nhà sưu tầm.</w:t>
      </w:r>
    </w:p>
    <w:p>
      <w:pPr>
        <w:pStyle w:val="BodyText"/>
      </w:pPr>
      <w:r>
        <w:t xml:space="preserve">Nếu hỏi Trang Duệ có thích bộ bản thảo này và hồ lô Tam Hà Lưu mới bán đi hôm qua hay không, hắn chắc chắn sẽ nói mình rất thích, nhưng hắn thấy người sưu tầm bhinfh thường nhất định phải có tài lực hùng hậu làm cơ sở, ví dụ như bố Dương Vĩ là một doanh nhân thành đạt, loại người bây giờ phải chạy cơm từng bữa như hắn cũng không có hy vọng xa vời sẽ giữ lại những cổ vật kia.</w:t>
      </w:r>
    </w:p>
    <w:p>
      <w:pPr>
        <w:pStyle w:val="BodyText"/>
      </w:pPr>
      <w:r>
        <w:t xml:space="preserve">Trang Duệ có ý nghĩ này thì tất nhiên sẽ muốn vận dụng những gì mình có để tuy cầu ích lợi lớn nhất, có lẽ sau này khi hắn có đủ thực lực kinh tế, hắn sẽ suy xét tìm về vài vật phẩm mà chính mình cảm thấy hứng thú.</w:t>
      </w:r>
    </w:p>
    <w:p>
      <w:pPr>
        <w:pStyle w:val="BodyText"/>
      </w:pPr>
      <w:r>
        <w:t xml:space="preserve">Thật ra trước mắt trong giới sưu tầm cũng không phải không có những người chỉ có vào mà không có ra, nhưng đó tuyệt đối là số cực ít, mười người không có một. Rất nhiều người thu vào món đồ cổ này thì bán đi hoặc trao đổi món khác, đây cũng là phương án bán đi để có thể cất giữ, không những làm cho cổ vật được lưu thông, đồng thời còn làm giảm bớt áp lực kinh tế của người sưu tầm.</w:t>
      </w:r>
    </w:p>
    <w:p>
      <w:pPr>
        <w:pStyle w:val="BodyText"/>
      </w:pPr>
      <w:r>
        <w:t xml:space="preserve">Trang Duệ thật sự chẩng hiểu nhiều về giới sưu tầm, hắn cũng không biết ý nghĩ của mình thật ra chính là lựa chọn của phần lớn các nhà sưu tầm khác, nhưng Trang Duệ là một sinh viên học ngành tài chính kế toán, hắn tất nhiên hiểu làm thế nào mới có lợi nhất ình.</w:t>
      </w:r>
    </w:p>
    <w:p>
      <w:pPr>
        <w:pStyle w:val="BodyText"/>
      </w:pPr>
      <w:r>
        <w:t xml:space="preserve">- Anh Tống, lúc đầu tôi mua bản thảo này chẳng qua chỉ có ý giúp bác gái kia, Lưu Xuyên cũng biết, khi đó tôi cũng không biết bản thảo này là hàng thật, nhưng bây giờ tôi cũng không biết nó có giá bao nhiêu, nếu anh Tống thích thì có thể trả lại đúng giá trước đó tôi đã mua là được.</w:t>
      </w:r>
    </w:p>
    <w:p>
      <w:pPr>
        <w:pStyle w:val="BodyText"/>
      </w:pPr>
      <w:r>
        <w:t xml:space="preserve">Tuy Trang Duệ quyết định muốn bán bản thảo nhưng cũng không muốn để người khác ình là một tiểu nhân hám lợi, dù sao người nơi đây cũng không biết ước nguyện ban đầu của hắn khi mua bản thảo, hơn nữa lúc đó hắn cũng ôm tâm lý thua thiệt. Vì vậy lúc này hắn cũng không ngại biến mình thành một hình tượng thanh niên thích làm việc thiện, có lối sống tốt đẹp.</w:t>
      </w:r>
    </w:p>
    <w:p>
      <w:pPr>
        <w:pStyle w:val="BodyText"/>
      </w:pPr>
      <w:r>
        <w:t xml:space="preserve">Có người sẽ hỏi anh muốn bán giá cao, vì sao còn nói sẽ bán theo giá thu vào với Tống Quân? Điều này cũng rất đơn giản, vì người trong nghề ở nơi đây cũng không phải một người, Trang Duệ dù cho tình nguyện bán đi với giá hai chục ngàn thì chỉ sợ Tống Quân cũng không có ý muốn mua, nếu là Tống Quân muốn chiếm lợi thì ông chủ Lữ và ông chủ Vương ở bên cạnh cũng sẽ không chịu.</w:t>
      </w:r>
    </w:p>
    <w:p>
      <w:pPr>
        <w:pStyle w:val="BodyText"/>
      </w:pPr>
      <w:r>
        <w:t xml:space="preserve">Hơn nữa sau khi Trang Duệ nói ra những lời này thì Tống Quân đang đứng trước mặt ông chủ Lữ và ông chủ Vương, hắn ra giá chỉ có thể cao hơn giá thị trường mà sẽ không thấp hơn và tương đương, nếu không sẽ truyền ra ngoài rằng Tống Quân lừa gạt người khác.</w:t>
      </w:r>
    </w:p>
    <w:p>
      <w:pPr>
        <w:pStyle w:val="BodyText"/>
      </w:pPr>
      <w:r>
        <w:t xml:space="preserve">Trang Duệ nói ra những lời này thì ánh mắt mọi người nơi đây nhìn về phía hắn có chút khác biệt, Lôi Lôi và Tần Huyên Băng biết rõ gia cảnh của Trang Duệ, vì vậy mà trong lòng có chút khâm phục. Tuy các nàng thật sự không quan tâm đến tiền, nhưng nếu đổi lại là một người khác với Trang Duệ, hai nàng cảm thấy mình tuyệt đối sẽ không bao giờ tiêu sái bán bản thảo được gọi là quốc bảo cho người ta với giá chuyển nhượng thấp như vậy.</w:t>
      </w:r>
    </w:p>
    <w:p>
      <w:pPr>
        <w:pStyle w:val="BodyText"/>
      </w:pPr>
      <w:r>
        <w:t xml:space="preserve">Mà lúc này ánh mắt ông chủ Lữ và ông chủ Vương nhìn về phía Trang Duệ còn có thêm chút tán thưởng không thể che giấu, bọn họ tất nhiên sẽ không muốn chiếm tiện nghi của Trang Duệ, nhưng biểu hiện tiêu sái và sảng khoái của hắn thật sự làm cho hai người bọn họ cảm thấy mình không bằng.</w:t>
      </w:r>
    </w:p>
    <w:p>
      <w:pPr>
        <w:pStyle w:val="BodyText"/>
      </w:pPr>
      <w:r>
        <w:t xml:space="preserve">Tống Quân thì càng phải nhìn vào mắt Trang Duệ, nói thật hắn tiến vào nghề này cũng là vì ông nội, ông nội của hắn vốn có xuất thân thế gia Nho học, trước kia xếp bút nghiên theo nghiệp binh đao, có thể nói là nho tướng trong quân, sau này về hưu và thích nghề sưu tầm đồ cổ. Hắn từ nhỏ đã đi theo ông, mưa dầm thấm đất, hắn cũng thích nghề này, hơn nữa còn kết ban với nhiều chuyên gia và nhà sưu tầm trong nước.</w:t>
      </w:r>
    </w:p>
    <w:p>
      <w:pPr>
        <w:pStyle w:val="BodyText"/>
      </w:pPr>
      <w:r>
        <w:t xml:space="preserve">Tống Quân không giống với hai người Vương Lữ, hắn chỉ tạm thời sống ở Bành Thành, hơn nữa sản nghiệp ở Bành Thành chỉ làm một phần nhỏ của hắn, với thực lực kinh tế của hắn thì một trăm triệu căn bản không thèm để vào mắt. Hắn tán thưởng Trang Duệ cũng vì sự sảng khoái, thứ này đủ để ột Tống Quân lớn lên trong quân ngũ từ nhỏ cảm thấy giống như gặp tri kỷ.</w:t>
      </w:r>
    </w:p>
    <w:p>
      <w:pPr>
        <w:pStyle w:val="BodyText"/>
      </w:pPr>
      <w:r>
        <w:t xml:space="preserve">truyện cập nhật nhanh nhất tại chấm</w:t>
      </w:r>
    </w:p>
    <w:p>
      <w:pPr>
        <w:pStyle w:val="BodyText"/>
      </w:pPr>
      <w:r>
        <w:t xml:space="preserve">Trong đám người nơi đây thì Lưu Xuyên là giật mình đầu tiên, nhưng hắn cũng không phải kinh ngạc vì những biểu hiện đại nghĩa của Trang Duệ, mà hắn thấy Trang Duệ lúc này thật sự không giống như hình tượng trước nay. Lời nói của Trang Duệ vừa rồi sẽ có kẻ tin nhưng đối với Lưu Xuyên thì chẳng thể nào tin được.</w:t>
      </w:r>
    </w:p>
    <w:p>
      <w:pPr>
        <w:pStyle w:val="BodyText"/>
      </w:pPr>
      <w:r>
        <w:t xml:space="preserve">Trang Duệ từ năm lớp bốn tiểu học đã cổ động Lưu Xuyên đầu cơ trục lợi tranh ảnh của diễn viên, đến cấp hai thì hai người dùng tiền mừng tuổi để cho vay nặng lãi, tuy tên khốn kia cũng có nghĩa khí, mỗi lần có sự cố phát sinh đều cùng chịu đòn với mình. Nhưng câu nói "Có lợi mà không chiếm thì rõ ràng là thằng ngu" mà Lưu Xuyên khắc ghi hình như được người bạn nối khố Trang Duệ chỉ bảo thì phải.</w:t>
      </w:r>
    </w:p>
    <w:p>
      <w:pPr>
        <w:pStyle w:val="BodyText"/>
      </w:pPr>
      <w:r>
        <w:t xml:space="preserve">Trong những người nơi đây có kẻ khâm phục, có người cảm thấy mình không bằng, có người tán thưởng, có kẻ còn không tin, còn có kẻ cực kỳ bực bội đó chính là Hứa Vĩ. Trước đó hắn đâm chọc ba lượt vì một mục đích cho đối phương xấu mặt, cũng không ngờ lại làm cho tên kia được kính trọng, thậm chí ánh mắt của vị Tần tiểu thư kia nhìn về phía Trang Duệ cũng có chút khác biệt.</w:t>
      </w:r>
    </w:p>
    <w:p>
      <w:pPr>
        <w:pStyle w:val="BodyText"/>
      </w:pPr>
      <w:r>
        <w:t xml:space="preserve">- Đến khi bình phẩm về cách giám định sẽ làm ày xấu mặt.</w:t>
      </w:r>
    </w:p>
    <w:p>
      <w:pPr>
        <w:pStyle w:val="BodyText"/>
      </w:pPr>
      <w:r>
        <w:t xml:space="preserve">Hứa Vĩ bây giờ cũng chỉ có thể thầm nguyền rủa Trang Duệ mà thôi. xem tại</w:t>
      </w:r>
    </w:p>
    <w:p>
      <w:pPr>
        <w:pStyle w:val="BodyText"/>
      </w:pPr>
      <w:r>
        <w:t xml:space="preserve">Người khác tất nhiên sẽ không biết ý nghĩ xấu xa của Hứa Vĩ, Tống Quân lại gói kỹ bản thảo và trả lại cho Trang Duệ, hắn mở miệng nói:</w:t>
      </w:r>
    </w:p>
    <w:p>
      <w:pPr>
        <w:pStyle w:val="BodyText"/>
      </w:pPr>
      <w:r>
        <w:t xml:space="preserve">- Cậu Trang, tôi cũng không muốn chiếm lợi của cậu, chúng ta cứ dựa theo giá cả thị trường, để cho ông chủ Lữ ra giá trước, cậu thấy ai phù hợp thì bán, thế nào?</w:t>
      </w:r>
    </w:p>
    <w:p>
      <w:pPr>
        <w:pStyle w:val="BodyText"/>
      </w:pPr>
      <w:r>
        <w:t xml:space="preserve">Tống Quân quay đầu nhìn hai vị ông chủ Lữ và ông chủ Vương, hắn nói:</w:t>
      </w:r>
    </w:p>
    <w:p>
      <w:pPr>
        <w:pStyle w:val="BodyText"/>
      </w:pPr>
      <w:r>
        <w:t xml:space="preserve">- Hai vị cũng biết tôi là người thích sưu tầm nhất là sách cổ và tranh chữ, vì vậy vật phẩm hôm nay sẽ là về tay tôi.</w:t>
      </w:r>
    </w:p>
    <w:p>
      <w:pPr>
        <w:pStyle w:val="BodyText"/>
      </w:pPr>
      <w:r>
        <w:t xml:space="preserve">Ông chủ Lữ thích hạng mục phụ, ông chủ Vương thì chỉ thích những thứ khí cụ bằng đồng, hai người tất nhiên cũng rất để ý đến bản thảo của Vương Sĩ Trinh, nhưng bọn họ cũng không có ý nghĩ bắt buộc phải có được nó như Tống Quân. Hơn nữa bọn họ cũng biết nhà mình, căn bản khó thể nào đấu giá với Tống Quân.</w:t>
      </w:r>
    </w:p>
    <w:p>
      <w:pPr>
        <w:pStyle w:val="BodyText"/>
      </w:pPr>
      <w:r>
        <w:t xml:space="preserve">Ông chủ Lữ mở miệng nói:</w:t>
      </w:r>
    </w:p>
    <w:p>
      <w:pPr>
        <w:pStyle w:val="BodyText"/>
      </w:pPr>
      <w:r>
        <w:t xml:space="preserve">- Cái này là thứ tốt, ai cũng muốn có, nhưng hai chúng tôi có thể nói là mua không nổi, vì vậy coi như tiện nghi cho Tiểu Tống cậu, chúng ta trước tiên nên nghe ý kiến của Tiểu Trang xem thế nào.</w:t>
      </w:r>
    </w:p>
    <w:p>
      <w:pPr>
        <w:pStyle w:val="BodyText"/>
      </w:pPr>
      <w:r>
        <w:t xml:space="preserve">Trang Duệ cũng biết bây giờ mình không thể tiếp tục kiên trì ý nghĩ vừa rồi, vì thế mà tỏ ra vui vẻ sảng khoái nói:</w:t>
      </w:r>
    </w:p>
    <w:p>
      <w:pPr>
        <w:pStyle w:val="BodyText"/>
      </w:pPr>
      <w:r>
        <w:t xml:space="preserve">- Cũng khỏi cần ông chủ Lữ ra giá, anh Tống báo giá là được.</w:t>
      </w:r>
    </w:p>
    <w:p>
      <w:pPr>
        <w:pStyle w:val="BodyText"/>
      </w:pPr>
      <w:r>
        <w:t xml:space="preserve">- Cậu Trang, ý tốt của cậu tôi xin lĩnh, chúng ta cũng coi như kết giao bạn bè, nhưng thứ này tôi ra giá không phù hợp, nên để ông chủ Lữ ra giá thì hay hơn.</w:t>
      </w:r>
    </w:p>
    <w:p>
      <w:pPr>
        <w:pStyle w:val="Compact"/>
      </w:pPr>
      <w:r>
        <w:t xml:space="preserve">Tống Quân lắc đầu nói, hắn không quan tâm bỏ ra nhiều tiền hay ít tiền, chủ yếu là thanh danh của mình, làm nghề này nếu có thanh danh không tốt thì thật sự khó thể nào tiếp tục phát triển.</w:t>
      </w:r>
      <w:r>
        <w:br w:type="textWrapping"/>
      </w:r>
      <w:r>
        <w:br w:type="textWrapping"/>
      </w:r>
    </w:p>
    <w:p>
      <w:pPr>
        <w:pStyle w:val="Heading2"/>
      </w:pPr>
      <w:bookmarkStart w:id="64" w:name="chương-42-ba-triệu-tám-trăm-ngàn."/>
      <w:bookmarkEnd w:id="64"/>
      <w:r>
        <w:t xml:space="preserve">42. Chương 42 : Ba Triệu Tám Trăm Ngàn.</w:t>
      </w:r>
    </w:p>
    <w:p>
      <w:pPr>
        <w:pStyle w:val="Compact"/>
      </w:pPr>
      <w:r>
        <w:br w:type="textWrapping"/>
      </w:r>
      <w:r>
        <w:br w:type="textWrapping"/>
      </w:r>
    </w:p>
    <w:p>
      <w:pPr>
        <w:pStyle w:val="BodyText"/>
      </w:pPr>
      <w:r>
        <w:t xml:space="preserve">Hoàng Kim ĐồngTác giả: Đả Nhãn</w:t>
      </w:r>
    </w:p>
    <w:p>
      <w:pPr>
        <w:pStyle w:val="BodyText"/>
      </w:pPr>
      <w:r>
        <w:t xml:space="preserve">Chương 42: Ba triệu tám trăm ngàn.</w:t>
      </w:r>
    </w:p>
    <w:p>
      <w:pPr>
        <w:pStyle w:val="BodyText"/>
      </w:pPr>
      <w:r>
        <w:t xml:space="preserve">Nhóm Dịch: Tepga</w:t>
      </w:r>
    </w:p>
    <w:p>
      <w:pPr>
        <w:pStyle w:val="BodyText"/>
      </w:pPr>
      <w:r>
        <w:t xml:space="preserve">Nguồn : VipVandan</w:t>
      </w:r>
    </w:p>
    <w:p>
      <w:pPr>
        <w:pStyle w:val="BodyText"/>
      </w:pPr>
      <w:r>
        <w:t xml:space="preserve">Vô tình ánh mắt của tất cả mọi người tập trung lên người ông chủ Lữ, ai cũng muốn biết giá cả của bản thảo Hương Tổ Bút Ký của Vương Sĩ Trinh được ba người bọn họ xưng là quốc bảo có giá cả thị trường là bao nhiêu.</w:t>
      </w:r>
    </w:p>
    <w:p>
      <w:pPr>
        <w:pStyle w:val="BodyText"/>
      </w:pPr>
      <w:r>
        <w:t xml:space="preserve">Tần Huyên Băng và Lôi Lôi thì xuất phát từ lòng hiếu kỳ, Hứa Vĩ tất nhiên là mang lòng đố kỵ, hận không thể làm một mồi lửa cho cháy sạch đi, Lưu Xuyên thì hy vọng giá càng cao càng tốt, khi thấy người anh em của mình kiếm được tiền thì hắn cực kỳ vui sướng. Còn Trang Duệ, bây giờ hắn cũng có chút căng thẳng, tuy vừa rồi hắn nói rất hay nhưng làm gì có ai không muốn tiền, cũng không có người nào cho rằng mình có quá nhiều tiền, huống hồ hắn chỉ là một kẻ làm công cho người ta mà thôi.</w:t>
      </w:r>
    </w:p>
    <w:p>
      <w:pPr>
        <w:pStyle w:val="BodyText"/>
      </w:pPr>
      <w:r>
        <w:t xml:space="preserve">ông chủ Lữ trầm ngâm một lúc lâu, cuối cùng mới khẽ cầm bản thảo lên nhìn, một lúc lâu sau mới mở miệng:</w:t>
      </w:r>
    </w:p>
    <w:p>
      <w:pPr>
        <w:pStyle w:val="BodyText"/>
      </w:pPr>
      <w:r>
        <w:t xml:space="preserve">- Bộ bản thảo Hương Tổ Bút Ký này của Vương Sĩ Trinh có truyền thừa, chữ nghĩa rõ ràng, có thể xác định là vật thật. Năm ngoái trong một cuộc đấu giá ở Hongkong đã từng đưa ra bảy trang bản thảo "Thái Căn Đường Thi Tập Tự" của Vương Sĩ Trinh, lúc đó giá cả là một triệu một trăm tám mươi ngàn đô la Hongkong.</w:t>
      </w:r>
    </w:p>
    <w:p>
      <w:pPr>
        <w:pStyle w:val="BodyText"/>
      </w:pPr>
      <w:r>
        <w:t xml:space="preserve">- Bao nhiêu? Một triệu một trăm tám mươi ngàn? Mộc Đầu, đô la Hongkong có được giá hơn nhân dân tệ không, tôi chưa từng xài qua thứ này...</w:t>
      </w:r>
    </w:p>
    <w:p>
      <w:pPr>
        <w:pStyle w:val="BodyText"/>
      </w:pPr>
      <w:r>
        <w:t xml:space="preserve">Lữ lão gia tử còn chưa nói dứt lời thì đã bị Lưu Xuyên cắt đứt, hắn cực khổ nhiều năm cũng chỉ có dư vài trăm ngàn, nếu không phải tận tai nghe được, hắn cũng không tin quyển sách nát kia có giá trên một triệu.</w:t>
      </w:r>
    </w:p>
    <w:p>
      <w:pPr>
        <w:pStyle w:val="BodyText"/>
      </w:pPr>
      <w:r>
        <w:t xml:space="preserve">- Tiểu tử cậu đừng chen lời, đứng sang một bên đi...</w:t>
      </w:r>
    </w:p>
    <w:p>
      <w:pPr>
        <w:pStyle w:val="BodyText"/>
      </w:pPr>
      <w:r>
        <w:t xml:space="preserve">Lữ lão gia tử trừng mắt tức giận nhìn Lưu Xuyên, lão tiếp tục nói:</w:t>
      </w:r>
    </w:p>
    <w:p>
      <w:pPr>
        <w:pStyle w:val="BodyText"/>
      </w:pPr>
      <w:r>
        <w:t xml:space="preserve">- Bản thảo này của Tiểu Trang có nội dung và niên đại xuất bản hơi khác, tôi tin với những sự tích và hình thái xã hội nghiên cứu về Vương Sĩ Trinh thì sẽ đưa đến tác dụng lớn, giá trị của nó chắc chắn sẽ quan trọng hơn so với bút tích "Thái Căn Đường Thi Tập Tự".</w:t>
      </w:r>
    </w:p>
    <w:p>
      <w:pPr>
        <w:pStyle w:val="BodyText"/>
      </w:pPr>
      <w:r>
        <w:t xml:space="preserve">- Hơn nữa trong bản thảo còn có kèm theo chín trang hai mươi mốt bài thơ của tự tay Vương Sĩ Trinh viết ra, điều quan trọng là trên mỗi bài thơ đều có linh ấn của Vương Sĩ Trinh, cái này đã đủ trân quý, vì thế nếu chỉ cần đưa những trang thơ như vậy đi đấu giá cũng có giá trị xa xỉ.</w:t>
      </w:r>
    </w:p>
    <w:p>
      <w:pPr>
        <w:pStyle w:val="BodyText"/>
      </w:pPr>
      <w:r>
        <w:t xml:space="preserve">- Thị trường bút tích của Vương Sĩ Trinh ở trong nước sẽ so ra thấp hơn so với ngoài quốc tế, nếu hai người muốn tôi định giá, tôi cảm thấy bản thảo này có giá trong khoảng từ ba triệu đến ba triệu tám trăm ngàn là cực kỳ phù hợp. truyện cập nhật nhanh nhất tại chấm</w:t>
      </w:r>
    </w:p>
    <w:p>
      <w:pPr>
        <w:pStyle w:val="BodyText"/>
      </w:pPr>
      <w:r>
        <w:t xml:space="preserve">Tất nhiên nếu đưa bản thảo này ra bán đấu giá, giá cả có thể vượt qua bốn triệu, nhưng đó cũng phải bỏ tiền ra tuyên truyền và đấu giá phí, như vậy sẽ có giá không kém bao nhiêu, ông lão như tôi khá nắm chắc điều này.</w:t>
      </w:r>
    </w:p>
    <w:p>
      <w:pPr>
        <w:pStyle w:val="BodyText"/>
      </w:pPr>
      <w:r>
        <w:t xml:space="preserve">(.</w:t>
      </w:r>
    </w:p>
    <w:p>
      <w:pPr>
        <w:pStyle w:val="BodyText"/>
      </w:pPr>
      <w:r>
        <w:t xml:space="preserve">- Ba triệu tám trăm ngàn?</w:t>
      </w:r>
    </w:p>
    <w:p>
      <w:pPr>
        <w:pStyle w:val="BodyText"/>
      </w:pPr>
      <w:r>
        <w:t xml:space="preserve">Lữ lão gia tử vừa nói ra những lời như vậy thì trong đầu Trang Duệ chợt nổ ầm một tiếng, hắn thật sự không còn có thể nghe được những câu nói tiếp theo của lão. Sau khi hắn tốt nghiệp đại học, đã công tác được khá lâu, bây giờ mới có lương một tháng ba ngàn, một năm chỉ được hơn ba chục ngàn, ba triệu tám trăm ngàn là một con số gì, rõ ràng là hắn cần phải làm không ăn không uốn trong thời gian một trăm hai mươi năm.</w:t>
      </w:r>
    </w:p>
    <w:p>
      <w:pPr>
        <w:pStyle w:val="BodyText"/>
      </w:pPr>
      <w:r>
        <w:t xml:space="preserve">Từ sau khi mua được bản thảo trong tiệm thú cưng của Lưu Xuyên, Trang Duệ luôn bảo trí tâm tính rất tốt, hắn lúc đầu cũng không quá chú trọng đến tiền, dù sao linh khí của hắn cũng được bổ sung, xem như đã tìm được lợi ích thực tế. Sau này về đến nhà kiểm tra về cuộc đời của Vương Sĩ Trinh, ý nghĩ của hắn đã thay đổi, nếu đó thật sự là bản thảo của Vương Sĩ Trinh, như vậy bán ra sẽ được một món tiền.</w:t>
      </w:r>
    </w:p>
    <w:p>
      <w:pPr>
        <w:pStyle w:val="BodyText"/>
      </w:pPr>
      <w:r>
        <w:t xml:space="preserve">Vừa rồi Lữ lão gia tử nói ra giá cả của bút tích Vương Sĩ Trinh trong cuộc đấu giá ở Hongkong, Trang Duệ thật sự lắp bắp kinh hãi, nhưng hắn cảm thấy bộ bản thảo của mình tổn hại quá nặng, có thể bán ra được giá năm ba chục ngàn là thỏa mãn lắm rồi. Hơn nữa hôm qua hắn đã bán được hồ lô Tam Hà Lưu với giá một trăm năm chục ngàn, hắn cũng không quá kích động, bây giờ nghe Lữ lão gia tử nói giá thì Trang Duệ thật sự chấn động, có chút cảm giác mơ hồ không rõ.</w:t>
      </w:r>
    </w:p>
    <w:p>
      <w:pPr>
        <w:pStyle w:val="BodyText"/>
      </w:pPr>
      <w:r>
        <w:t xml:space="preserve">- Vậy thì ba triệu tám trăm ngàn, đây là con số may mắn, cậu Trang, chúng ta bây giờ làm hiệp nghị chuyển nhượng, tôi sẽ lập tức xuất chi phiếu cho cậu, cậu thấy thế nào?</w:t>
      </w:r>
    </w:p>
    <w:p>
      <w:pPr>
        <w:pStyle w:val="BodyText"/>
      </w:pPr>
      <w:r>
        <w:t xml:space="preserve">Tống Quân lên tiếng, hắn là người phần lớn sưu tầm tranh sách, hắn cũng hiểu rõ giá cả thị trường của loại đồ cổ này. Lữ lão gia tử đã nói giá, có lẽ là thấp hơn so với đấu giá, nhưng nếu thật sự muốn đấu giá thì cần phải bỏ tiền ra tuyên truyền, còn phải nộp thuế, nếu là giao dịch tư nhân thì giá ba triệu tám trăm ngàn cũng xem như phù hợp, cũng có thể là một cái giá cao.</w:t>
      </w:r>
    </w:p>
    <w:p>
      <w:pPr>
        <w:pStyle w:val="BodyText"/>
      </w:pPr>
      <w:r>
        <w:t xml:space="preserve">Có lẽ sẽ có người cho rằng đây là một hành vi trốn thuế, nhưng trong rất nhiều ngành nghề thì hành vi như vậy rất phổ biến, đặc biệt là những nhà sưu tầm trao đổi cổ vật cho nhau thì hiện tượng này là bình thường, vì bây giờ trong nước còn chưa quá mạnh về phương diện này, chỉ cần bí mật là được, không cần khai báo thuế.</w:t>
      </w:r>
    </w:p>
    <w:p>
      <w:pPr>
        <w:pStyle w:val="BodyText"/>
      </w:pPr>
      <w:r>
        <w:t xml:space="preserve">- Tiểu Trang, Tiểu Trang, thế nào, cậu không hài lòng với giá cả này sao?</w:t>
      </w:r>
    </w:p>
    <w:p>
      <w:pPr>
        <w:pStyle w:val="BodyText"/>
      </w:pPr>
      <w:r>
        <w:t xml:space="preserve">Khi thấy Trang Duệ trầm mặc không nói, không trả lời mình, Tống Quân dùng giọng thăm dò hỏi.</w:t>
      </w:r>
    </w:p>
    <w:p>
      <w:pPr>
        <w:pStyle w:val="BodyText"/>
      </w:pPr>
      <w:r>
        <w:t xml:space="preserve">Trang Duệ bị Tống Quân đánh thức, hắn mơ màng thuận miệng đáp:</w:t>
      </w:r>
    </w:p>
    <w:p>
      <w:pPr>
        <w:pStyle w:val="BodyText"/>
      </w:pPr>
      <w:r>
        <w:t xml:space="preserve">- Hài lòng, rất hài lòng, tôi chỉ không ngờ bản thảo có giá cao như vậy, tôi nghĩ có nên giữ lại sưu tầm hay không?</w:t>
      </w:r>
    </w:p>
    <w:p>
      <w:pPr>
        <w:pStyle w:val="BodyText"/>
      </w:pPr>
      <w:r>
        <w:t xml:space="preserve">- Hừ, cậu đã đồng ý bán cho tôi rồi, nếu không hài lòng về giá cả thì chúng ta có thể thương lượng...</w:t>
      </w:r>
    </w:p>
    <w:p>
      <w:pPr>
        <w:pStyle w:val="BodyText"/>
      </w:pPr>
      <w:r>
        <w:t xml:space="preserve">Tống Quân nghe nói như vậy thì có chút tức giận, trong lòng thầm nghĩ, người không có chữ tín là không được, tôi đã đồng ý thì chưa từng đổi ý.</w:t>
      </w:r>
    </w:p>
    <w:p>
      <w:pPr>
        <w:pStyle w:val="BodyText"/>
      </w:pPr>
      <w:r>
        <w:t xml:space="preserve">Trang Duệ cũng thật sự có ý nghĩ như vậy, nhưng đó chỉ là nghĩ trong lòng mà thôi, nếu so sánh với giá cả của bản thảo thì Trang Duệ cảm thấy nhét tiền vào túi sẽ an tâm hơn, còn giá cả cao thế nào thì hắn cũng không quá suy xét. Vì khi hắn công tác ở Điển Đương Hành thì cũng thường tiếp xúc với những cuộc đấu giá, hắn biết rõ dù bán bản thảo với giá ba triệu tám trăm ngàn, trừ đi mười lăm phần trăm tiền thuế thì trong tay sẽ không còn được số tiền như vậy.</w:t>
      </w:r>
    </w:p>
    <w:p>
      <w:pPr>
        <w:pStyle w:val="BodyText"/>
      </w:pPr>
      <w:r>
        <w:t xml:space="preserve">- Tiểu tử cậu cũng đừng dọa người như thế, trái tim của tôi đây không quá tốt.</w:t>
      </w:r>
    </w:p>
    <w:p>
      <w:pPr>
        <w:pStyle w:val="BodyText"/>
      </w:pPr>
      <w:r>
        <w:t xml:space="preserve">Tống Quân nghe nói như vậy thì thở dài một hơi, hắn cũng lên tiếng nói đùa một câu với Trang Duệ, sau đó hắn vẫy tay với nhân viên phục vụ, để nàng đi gọi một người đàn ông quản lý đến. Hắn đại khái nói ra số tiền và những hạng mục cần chú ý, để người kia đi làm hiệp nghị chuyển nhượng.</w:t>
      </w:r>
    </w:p>
    <w:p>
      <w:pPr>
        <w:pStyle w:val="BodyText"/>
      </w:pPr>
      <w:r>
        <w:t xml:space="preserve">Mười phút sau vị quản lý kia quay về phòng, cầm trong tay hai phần hiệp nghị đã đóng dấu giao cho Tống Quân, lúc này Tống Quân đưa mắt nhìn qua, sau đó thuận tay đưa cho Trang Duệ.</w:t>
      </w:r>
    </w:p>
    <w:p>
      <w:pPr>
        <w:pStyle w:val="BodyText"/>
      </w:pPr>
      <w:r>
        <w:t xml:space="preserve">Dăm ba triệu thật sự không đáng kể đối với Tống Quân, sở dĩ phải làm hiệp nghị chính là vì thói quen kinh doanh, như vậy sẽ tránh được những phiền toái phát sinh sau này, nếu hắn không nói thì Trang Duệ sẽ căn bản không cần ký kết như vậy.</w:t>
      </w:r>
    </w:p>
    <w:p>
      <w:pPr>
        <w:pStyle w:val="BodyText"/>
      </w:pPr>
      <w:r>
        <w:t xml:space="preserve">Trang Duệ cũng không dám tùy ý như Tống Quân, hắn tiếp nhận hiệp nghị và cẩn thận xem xét, thật ra nó cũng rất đơn giản, chỉ là một trang giấy với nội dung ghi rõ vật phẩm và số tiền chuyển nhượng, hai bên ký tên là xong. Hơn nữa thứ đồ cổ này nếu làm hiệp nghị, như vậy đã nói rõ hai bên mua bán có giám định, cũng không cần thiết phải đi giám định, mua thì thôi, không được phép đòi lại.</w:t>
      </w:r>
    </w:p>
    <w:p>
      <w:pPr>
        <w:pStyle w:val="Compact"/>
      </w:pPr>
      <w:r>
        <w:t xml:space="preserve">Có nhiều người mau đồ cổ trong cửa hàng, nếu như mua phải đồ cổ có giám định mà lấy về phát hiện bị lừa thì hoàn toàn có thể đến đập nát cửa hiệu. Vì vậy dù là cây tăm của Khang Hi hay bồn cầu của Càn Long được bán trong tiệm cũng không có sách giám định, vì thế mới nói sản phẩm trong cửa hàng phần lớn là đồ giả, những giao dịch thật sự chỉ có thể lén tiến hành mà thôi.</w:t>
      </w:r>
      <w:r>
        <w:br w:type="textWrapping"/>
      </w:r>
      <w:r>
        <w:br w:type="textWrapping"/>
      </w:r>
    </w:p>
    <w:p>
      <w:pPr>
        <w:pStyle w:val="Heading2"/>
      </w:pPr>
      <w:bookmarkStart w:id="65" w:name="chương-43-tự-rước-lấy-nhụcthượng."/>
      <w:bookmarkEnd w:id="65"/>
      <w:r>
        <w:t xml:space="preserve">43. Chương 43 : Tự Rước Lấy Nhục(thượng).</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43: Tự rước lấy nhục(Thượng).</w:t>
      </w:r>
    </w:p>
    <w:p>
      <w:pPr>
        <w:pStyle w:val="BodyText"/>
      </w:pPr>
      <w:r>
        <w:t xml:space="preserve">Nhóm Dịch: Tepga</w:t>
      </w:r>
    </w:p>
    <w:p>
      <w:pPr>
        <w:pStyle w:val="BodyText"/>
      </w:pPr>
      <w:r>
        <w:t xml:space="preserve">Nguồn : VipVandan</w:t>
      </w:r>
    </w:p>
    <w:p>
      <w:pPr>
        <w:pStyle w:val="BodyText"/>
      </w:pPr>
      <w:r>
        <w:t xml:space="preserve">Những thứ hữu quan trên biên bản hiệp nghị như tên vật phẩm, số tiền hay địa phương đều được để trống, cũng không có điều khoản về vi ước, chỉ vô cùng đơn giản là bên A chuyển nhượng một vật phẩm cho bên B vào ngày nào, ở sau chữ ký của bên A còn có chữ ký của người người chứng minh, có lẽ là dành cho Lữ lão gia tử hoặc ông chủ Vương.</w:t>
      </w:r>
    </w:p>
    <w:p>
      <w:pPr>
        <w:pStyle w:val="BodyText"/>
      </w:pPr>
      <w:r>
        <w:t xml:space="preserve">Khi thấy không có vấn đề gì thì Trang Duệ tiếp nhận bút máy do Tống Quân đưa đến, hắn điền vào trên bản hiệp nghị tên bản thảo và số tiền, sau khi bên A ký vào hai bản hiệp nghị thì trả lại cho Tống Quân. Lúc này Tống Quân giống như đã không chờ được, sau khi lấy được hiệp nghị thì ký tên của mình xuống, sau đó móc từ trong túi ra một quyển chi phiếu, lại ký xoẹt xoẹt rồi đưa cho Trang Duệ.</w:t>
      </w:r>
    </w:p>
    <w:p>
      <w:pPr>
        <w:pStyle w:val="BodyText"/>
      </w:pPr>
      <w:r>
        <w:t xml:space="preserve">Trang Duệ có xuất thân nghành tài chính kế toán chuyên nghiệp, bây giờ cũng đang làm công tác này, bình thường cũng không ít lần có liên hệ với ngân hàng, hắn liếc mắt là có thể nhận ra đó là chi phiếu thật hay giả. Lúc này hắn đưa mắt nhìn qua tờ chi phiếu, hắn nghĩ rằng chi phiếu mà Tống Quân đưa ra có thể tiến hành chuyển khoản và rút tiền bất cứ lúc nào, vì trước nay hắn vẫn luôn tương đối tin vào tri thức chuyên nghiệp của mình.</w:t>
      </w:r>
    </w:p>
    <w:p>
      <w:pPr>
        <w:pStyle w:val="BodyText"/>
      </w:pPr>
      <w:r>
        <w:t xml:space="preserve">Trang Duệ cầm chi phiếu trong tay mà thầm cảm thán, vài phút trước hắn giỏi lắm cũng chỉ có hai trăm ngàn được gửi ở ngân hàng, chỉ là một người có thể mua một căn phòng hai mươi mét vuông ở Trung Hải, nhưng chỉ sau chớp mắt mà hắn lại biến thành một người có tài sản tiền triệu. Tất nhiên hắn vẫn là một người bình thường nhưng trước đó và bây giờ có sự chênh lệch quá lớn, biết đâu có vô số người trên đời thật sự không thể nào vượt qua cái hố sâu này.</w:t>
      </w:r>
    </w:p>
    <w:p>
      <w:pPr>
        <w:pStyle w:val="BodyText"/>
      </w:pPr>
      <w:r>
        <w:t xml:space="preserve">Khi Trang Duệ cầm chi phiếu và đang cảm thán nhân sinh thì Tống Quân đã đưa hai bản hiệp nghị cho Lữ lão gia tử, với thân phận của mọi người ở nơi đây, rõ ràng Lữ lão gia tử là người thích hợp nhất để làm nhân chứng. Lữ lão gia tử cũng không nhún nhường, lão sảng khoái ký tên của mình, có thể thấy bản thảo được giám định cũng làm lão cảm thấy rất thỏa mãn.</w:t>
      </w:r>
    </w:p>
    <w:p>
      <w:pPr>
        <w:pStyle w:val="BodyText"/>
      </w:pPr>
      <w:r>
        <w:t xml:space="preserve">Những người trong phòng ngoài vị quản lý nhìn Trang Duệ bằng ánh mắt hâm mộ thì những người còn lại cũng không tỏ ra quá mức xúc động với khoản giao dịch lần này. Lữ lão gia tử và ông chủ Vương là người trong nghề và đã từng trải qua nhiều giao dịch lớn, tuy lần này số tiền hơi lớn nhưng cũng chẳng phải chưa từng phát sinh.</w:t>
      </w:r>
    </w:p>
    <w:p>
      <w:pPr>
        <w:pStyle w:val="BodyText"/>
      </w:pPr>
      <w:r>
        <w:t xml:space="preserve">Mà Tần Huyên Băng và Lôi Lôi thì thầm than Trang Duệ quá may mắn, bỏ ra số tiền hai chục ngàn mà trong hơn mười ngày đã tăng lên gần hai trăm lần, chỉ sợ là bất kỳ tư bản gì cũng không thể tìm ra lợi nhuận lớn như vậy trong thời gian ngắn, nhưng chi phiếu ba triệu tám trăm ngàn cũng thật sự không được các nàng để mắt.</w:t>
      </w:r>
    </w:p>
    <w:p>
      <w:pPr>
        <w:pStyle w:val="BodyText"/>
      </w:pPr>
      <w:r>
        <w:t xml:space="preserve">Lưu Xuyên lúc đầu có chút khiếp sợ nhưng sau đó thấy anh em mình kiếm được tiền thì cũng chỉ có vui sướng mà thôi, nhưng lúc này trong lòng hắn cũng đang thầm nghĩ xem nên làm thịt Trang Duệ thế nào, ít nhất cũng phải đổi ình một chiếc Honda.</w:t>
      </w:r>
    </w:p>
    <w:p>
      <w:pPr>
        <w:pStyle w:val="BodyText"/>
      </w:pPr>
      <w:r>
        <w:t xml:space="preserve">Hứa Vĩ bây giờ đã thật sự hối hận vì sao mình lại đến tham gia buổi thưởng trà giám bảo này, từ lúc uống trà thì hắn đã thật sự không cảm thấy vui vẻ gì, bay giờ lại thấy tên khốn Trang Duệ bán được cuốn sách nát với giá ba triệu tám trăm ngàn, điều này càng làm hắn tức giận. Nếu là người khác thì không sao, nhưng khốn nổi lại là Trang Duệ mà hắn thật sự cảm thấy không hợp mắt, điều này làm hắn khó thể chịu được.</w:t>
      </w:r>
    </w:p>
    <w:p>
      <w:pPr>
        <w:pStyle w:val="BodyText"/>
      </w:pPr>
      <w:r>
        <w:t xml:space="preserve">Nhưng điều qua trọng nhất chính là trong lòng Hứa Vĩ cực kỳ đố kỵ với Trang Duệ, phải biết rằng bây giờ hắn tuy là giám đốc của công ty gia tộc ở Hoa Đông nhưng lương một năm cũng chỉ là vài trăm ngàn, bình thường muốn huy động một khoản tiền hơn hai triệu thì đều phải xin chỉ thị của tổng bộ công ty. Hơn nữa vấn đề mua sắm nguyên liệu là một miếng thịt béo nhất vẫn là do tôngr công ty thống nhất phân phối, bây giờ Hứa Vĩ cùng lắm chỉ có hơn hai triệu đồng mà thôi, còn không bằng tiền thừa của những kẻ trong gia tộc, bây giờ hắn bị Trang Duệ vượt mặt, tất nhiên sẽ thấy không cam lòng.</w:t>
      </w:r>
    </w:p>
    <w:p>
      <w:pPr>
        <w:pStyle w:val="BodyText"/>
      </w:pPr>
      <w:r>
        <w:t xml:space="preserve">Nhưng cuộc sống của Trang Duệ và Hứa Vĩ thật sự không có bất kỳ liên hệ nào, bọn họ trước mắt cũng chưa từng phát sinh liên quan gì cả, Hứa Vĩ cũng chỉ có thể vùi chôn sự ghen ghét vào trong lòng, kẻ vô tội là Trang Duệ cũng không biết mình vô tình chọc vào một kẻ địch.</w:t>
      </w:r>
    </w:p>
    <w:p>
      <w:pPr>
        <w:pStyle w:val="BodyText"/>
      </w:pPr>
      <w:r>
        <w:t xml:space="preserve">- Được rồi, đã hơn một giờ rồi rồi, chúng ta đi ăn cơm thôi, chỉ chuyện giám định bảo vật thì xem như bỏ qua, Tiểu Trang hôm nay phát tài, chúng ta đi ăn ké của cậu ấy, có được không?</w:t>
      </w:r>
    </w:p>
    <w:p>
      <w:pPr>
        <w:pStyle w:val="BodyText"/>
      </w:pPr>
      <w:r>
        <w:t xml:space="preserve">Tống Quân đưa mắt nhìn mọi người, bây giờ đã qua giờ cơm trưa, vì vậy hắn mở miệng nói, khi nói còn đưa mắt nhìn Hứa Vĩ. Hắn tất nhiên biết rõ vấn đề, Hứa Vĩ là người mà Lữ lão gia tử đưa đến, là khách, Tống Quân quyết định nể mặt đối phương.</w:t>
      </w:r>
    </w:p>
    <w:p>
      <w:pPr>
        <w:pStyle w:val="BodyText"/>
      </w:pPr>
      <w:r>
        <w:t xml:space="preserve">Đám người Tần Huyên Băng cũng không khỏi gật đầu, lúc này Trang Duệ cũng không có bài xích với tình huống mình phải đãi khách, vì hiện tại trong túi có hơn ba triệu, cũng không có gì cần lo lắng. Nhưng nếu Tống Quân không nói thì hắn cũng có ý muốn mời khách, chẳng qua là hắn lên tiếng muộn hơn đối phương, hắn thật sự hối hận về điều này. nguồn</w:t>
      </w:r>
    </w:p>
    <w:p>
      <w:pPr>
        <w:pStyle w:val="BodyText"/>
      </w:pPr>
      <w:r>
        <w:t xml:space="preserve">- Chúng ta trước tiên nên nói ra kết quả giám định vừa rồi, cũng không lãng phí vài phút, không thì lúc dùng cơm cũng có chút thấp thỏm, tâm ý cũng không được thoải mái...</w:t>
      </w:r>
    </w:p>
    <w:p>
      <w:pPr>
        <w:pStyle w:val="BodyText"/>
      </w:pPr>
      <w:r>
        <w:t xml:space="preserve">Khi mọi người đang thu dọn những vật phẩm trên mặt bàn và chuẩn bị bỏ đi thì một âm thanh không phối hợp vang lên, người nói chính là Hứa Vĩ.</w:t>
      </w:r>
    </w:p>
    <w:p>
      <w:pPr>
        <w:pStyle w:val="BodyText"/>
      </w:pPr>
      <w:r>
        <w:t xml:space="preserve">Trang Duệ có chút ngạc nhiên, tên bốn mắt kia rõ ràng là cố ý, nhưng chính hắn cũng quên lúc này mình đang đeo kính.</w:t>
      </w:r>
    </w:p>
    <w:p>
      <w:pPr>
        <w:pStyle w:val="BodyText"/>
      </w:pPr>
      <w:r>
        <w:t xml:space="preserve">Tống Quân nghe nói như vậy thì ánh mắt nhìn về phía Hứa Vĩ có chút bất mãn, hắn vốn đứng lên nhưng lại ngồi xuống, sau đó trầm giọng nói:</w:t>
      </w:r>
    </w:p>
    <w:p>
      <w:pPr>
        <w:pStyle w:val="BodyText"/>
      </w:pPr>
      <w:r>
        <w:t xml:space="preserve">- Cũng tốt, nếu Hứa tiên sinh đã kiên trì, như vậy chúng ta nên nói ra kết quả giám định, nhưng mọi người nói ngắn gọn, nói ra thật giả là được.</w:t>
      </w:r>
    </w:p>
    <w:p>
      <w:pPr>
        <w:pStyle w:val="BodyText"/>
      </w:pPr>
      <w:r>
        <w:t xml:space="preserve">Lữ lão gia tử nghe Tống Quân nói như vậy thì biết có bất mãn với Hứa Vĩ, trong lòng cũng thầm mắng Hứa Vĩ không biết điều, cái vòng tay san hô đỏ mà Hứa Vĩ giám định, chính mình không cầm lên tay cũng biết đó là hàng giả, chỉ có thể đáng giá mười đồng mà thôi. Người này lại cố gắng khiêu khích Trang Duệ, nếu không phải người giới thiệu Hứa Vĩ có chút địa vị thì Lữ lão gia tử đã sớm đuổi đối phương ra khỏi chỗ này.</w:t>
      </w:r>
    </w:p>
    <w:p>
      <w:pPr>
        <w:pStyle w:val="BodyText"/>
      </w:pPr>
      <w:r>
        <w:t xml:space="preserve">- Được, chính anh muốn xấu mặt thì tôi cũng không cản...</w:t>
      </w:r>
    </w:p>
    <w:p>
      <w:pPr>
        <w:pStyle w:val="BodyText"/>
      </w:pPr>
      <w:r>
        <w:t xml:space="preserve">Lữ lão gia tử nghĩ đến đây thì cũng thản nhiên ngồi xuống.</w:t>
      </w:r>
    </w:p>
    <w:p>
      <w:pPr>
        <w:pStyle w:val="BodyText"/>
      </w:pPr>
      <w:r>
        <w:t xml:space="preserve">- Hứa tiên sinh là người đầu tiên tiến hành giám định, trước tiên chúng ta nói về chiếc vòng tay này...</w:t>
      </w:r>
    </w:p>
    <w:p>
      <w:pPr>
        <w:pStyle w:val="BodyText"/>
      </w:pPr>
      <w:r>
        <w:t xml:space="preserve">Tống Quân bảo nhân viên phục vụ làm một chậu nước ấm, hắn đưa vòng tay vào trong nước xoa nắn vài lượt, sau đó chỉ vào chậu nước hơi đỏ ửng nói:</w:t>
      </w:r>
    </w:p>
    <w:p>
      <w:pPr>
        <w:pStyle w:val="BodyText"/>
      </w:pPr>
      <w:r>
        <w:t xml:space="preserve">- Vòng tay này là của một nhân viên phục vụ ngày hôm qua mua được ở chợ đồ cổ, mười đồng hai cái, là mua một tặng một, dùng san hô nát trong biển chế tác nên, sau đó nhuộm màu mà thành.</w:t>
      </w:r>
    </w:p>
    <w:p>
      <w:pPr>
        <w:pStyle w:val="BodyText"/>
      </w:pPr>
      <w:r>
        <w:t xml:space="preserve">- Khi tôi vào đây thì đã thấy có vài nhân viên phục vụ đeo nó, vì vậy mà tôi mượn một chút, chúng ta hôm nay giám định bảo vật thì cần phải bỏ vào đó chút vật giả, nhưng Hứa tiên sinh cũng có nói đúng, đó là đồ chơi này cũng là làm từ san hô, đều là xuất thân từ biển.</w:t>
      </w:r>
    </w:p>
    <w:p>
      <w:pPr>
        <w:pStyle w:val="BodyText"/>
      </w:pPr>
      <w:r>
        <w:t xml:space="preserve">Lữ lão gia tử đang suy xét vấn đề thì Tống Quân ở bên này đã nói về chiếc vòng tay của mình, nhưng lời này rơi vào trong tai của Hứa Vĩ thì giống như một cái tát vang dội vỗ lên mặt, gương mặt trắng nõn chợt đỏ đến tận mang tai.</w:t>
      </w:r>
    </w:p>
    <w:p>
      <w:pPr>
        <w:pStyle w:val="Compact"/>
      </w:pPr>
      <w:r>
        <w:t xml:space="preserve">truyện copy từ</w:t>
      </w:r>
      <w:r>
        <w:br w:type="textWrapping"/>
      </w:r>
      <w:r>
        <w:br w:type="textWrapping"/>
      </w:r>
    </w:p>
    <w:p>
      <w:pPr>
        <w:pStyle w:val="Heading2"/>
      </w:pPr>
      <w:bookmarkStart w:id="66" w:name="chương-44-tự-rước-lấy-nhục-trung."/>
      <w:bookmarkEnd w:id="66"/>
      <w:r>
        <w:t xml:space="preserve">44. Chương 44 : Tự Rước Lấy Nhục (trung).</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44: Tự rước lấy nhục (Trung).</w:t>
      </w:r>
    </w:p>
    <w:p>
      <w:pPr>
        <w:pStyle w:val="BodyText"/>
      </w:pPr>
      <w:r>
        <w:t xml:space="preserve">Nhóm Dịch: Tepga</w:t>
      </w:r>
    </w:p>
    <w:p>
      <w:pPr>
        <w:pStyle w:val="BodyText"/>
      </w:pPr>
      <w:r>
        <w:t xml:space="preserve">Nguồn : VipVandan</w:t>
      </w:r>
    </w:p>
    <w:p>
      <w:pPr>
        <w:pStyle w:val="BodyText"/>
      </w:pPr>
      <w:r>
        <w:t xml:space="preserve">- Tôi nói đến hai vật mà Tiểu Trang giám định...</w:t>
      </w:r>
    </w:p>
    <w:p>
      <w:pPr>
        <w:pStyle w:val="BodyText"/>
      </w:pPr>
      <w:r>
        <w:t xml:space="preserve">Khi đang xấu hổ không thể nào chịu nổi thì Hứa Vĩ nghe được lời nói của Lữ lão gia tử, không thể ngờ đó như là tiếng trời, mà Lữ lão gia tử nói cũng thật sự di chuyển ánh mắt của mình ra khỏi người Hứa Vĩ. Lão thật ra cũng có ý muốn giải vây cho đối phương, vì đó là khách do mình đưa đến, nếu mất mặt thì mình cũng không vui vẻ gì.</w:t>
      </w:r>
    </w:p>
    <w:p>
      <w:pPr>
        <w:pStyle w:val="BodyText"/>
      </w:pPr>
      <w:r>
        <w:t xml:space="preserve">Lữ lão gia tử cầm lấy pho tượng Quan Âm bằng gỗ, lão cẩn thận nhìn qua vài lượt, sau đó cảm khái nói:</w:t>
      </w:r>
    </w:p>
    <w:p>
      <w:pPr>
        <w:pStyle w:val="BodyText"/>
      </w:pPr>
      <w:r>
        <w:t xml:space="preserve">- Tên đầy đủ của bức tượng này chính là "Sái Thủy Quan Âm", năm năm trước tôi đến thủ đô đi dạo ở Phan Gia Viên và mua được nó, lúc đó tôi thấy tượng gỗ này có phong cách, kiểu dáng, chất gỗ, tạo hình, chạm trổ đều giống như cổ vật thời Minh, lúc đó tôi bỏ ra ba chục ngàn để mua nó.</w:t>
      </w:r>
    </w:p>
    <w:p>
      <w:pPr>
        <w:pStyle w:val="BodyText"/>
      </w:pPr>
      <w:r>
        <w:t xml:space="preserve">Lữ lão gia tử nói đến đây thì tỏ ra có chút xấu hổ, nhưng sau đó lại tiếp tục lên tiếng:</w:t>
      </w:r>
    </w:p>
    <w:p>
      <w:pPr>
        <w:pStyle w:val="BodyText"/>
      </w:pPr>
      <w:r>
        <w:t xml:space="preserve">- Sau này tìm được vài vị chuyên nghiên cứu về những sản vật của Phật môn được điêu khắc bằng gỗ mới biết bức tượng "Sái Thủy Quan Âm" này được làm giả một cách cực kỳ công phu, tôi cũng coi như bỏ tiền ra mua một bài học, sở dĩ luôn giữ lại bức tượng này cũng vì coi đó là bài học sâu sắc dành ình.</w:t>
      </w:r>
    </w:p>
    <w:p>
      <w:pPr>
        <w:pStyle w:val="BodyText"/>
      </w:pPr>
      <w:r>
        <w:t xml:space="preserve">Lữ lão gia tử nói ra sự thật, càng nói càng thản nhiên, trong nghề này ai cũng phải mất tiền để đóng học phí, đây là sự thật, căn bản không có gì phải xấu hổ.</w:t>
      </w:r>
    </w:p>
    <w:p>
      <w:pPr>
        <w:pStyle w:val="BodyText"/>
      </w:pPr>
      <w:r>
        <w:t xml:space="preserve">- Lữ lão gia tử, tôi thấy tượng này cũng là cổ vật, có phải những người bạn của ngài cũng nhìn lầm rồi không?</w:t>
      </w:r>
    </w:p>
    <w:p>
      <w:pPr>
        <w:pStyle w:val="BodyText"/>
      </w:pPr>
      <w:r>
        <w:t xml:space="preserve">Hứa Vĩ nói giống như chĩa vào những người bạn của Lữ lão gia tử, nhưng đám người ngồi đây ai cũng nghe thấy trong âm thânh của tên này có chút ghen ghét, trong lòng cũng không khỏi tỏ ra khinh bỉ.</w:t>
      </w:r>
    </w:p>
    <w:p>
      <w:pPr>
        <w:pStyle w:val="BodyText"/>
      </w:pPr>
      <w:r>
        <w:t xml:space="preserve">Hứa Vĩ nghe xong nửa đoạn trước lời nói của Lữ lão gia tử thì cực kỳ vui vẻ, nghĩ rằng tuy mình giám định sai nhưng Trang Duệ cũng không đúng, hai người xem như đánh ngang tay. Ai ngờ ông lão họ Lữ kia chợt đổi giọng, nói Trang Duệ đã đoán đúng, nhưng đánh chết Hứa Vĩ cũng không tin Trang Duệ có năng lực nhìn rõ bức tượng kia là thật hay giả. truyện copy từ</w:t>
      </w:r>
    </w:p>
    <w:p>
      <w:pPr>
        <w:pStyle w:val="BodyText"/>
      </w:pPr>
      <w:r>
        <w:t xml:space="preserve">Lữ lão gia tử thầm nổi giận, lão nói ra chuyện mua lầm trước kia của mình, tiểu tử này còn xát muối lên vết thương, vì thế mà không khỏi hừ một tiếng nói:</w:t>
      </w:r>
    </w:p>
    <w:p>
      <w:pPr>
        <w:pStyle w:val="BodyText"/>
      </w:pPr>
      <w:r>
        <w:t xml:space="preserve">- Tượng gỗ này được làm giả với trình độ cực cao, nhưng đối phương lại không hiểu rõ "Sái Thủy Quan Âm", vì tự xưng là Sái Thủy Quan Âm thì tạo hình một tay cầm bình một tay cầm pháp ấn hoặc cầm một cành Dương(giống cây liễu), nhưng mọi người có thấy "Sái Thủy Quan Âm" này không, hai tay cầm hai cái bình không, sai làm như vậy là không thể nào xuất hiện đối với người cổ rất kính ngưỡng Bồ Tát. Lúc đó tôi thật sự không chú ý đến chi tiết này, thật sự hỗ thẹn, hỗ thẹn...</w:t>
      </w:r>
    </w:p>
    <w:p>
      <w:pPr>
        <w:pStyle w:val="BodyText"/>
      </w:pPr>
      <w:r>
        <w:t xml:space="preserve">Lữ lão gia tử nói xong, khi Hứa Vĩ còn chưa phản ứng thì lão đã cầm lọ thuốc hít lên nói:</w:t>
      </w:r>
    </w:p>
    <w:p>
      <w:pPr>
        <w:pStyle w:val="BodyText"/>
      </w:pPr>
      <w:r>
        <w:t xml:space="preserve">- Lọ thuốc này hình thái có vẻ diễm lệ, giống như hàng thủ công mỹ nghệ hiện đại nhưng nó thật sự là cổ vật, hơn nữa còn được hoàng cung ngự chế, tên đầy đủ của nó là "Đồng thai pháp lang nhân vật hoa hủy đồ tị yên hồ", chế tạo vào năm Càn Long thời Thanh, số lượng không nhiều, có lẽ cũng chỉ là bốn năm mươi bình mà thôi, tôi đã từng gặp một thứ độc nhất vô nhị thế này ở bảo tàng cố cung. Năm ngoái có một cuộc đấu giá bán lọ thuốc Khang Hi, còn có vẻ làm tốt hơn cả cái này, đưa giá bă trăm năm chục ngàn, mà trong tay tôi chính là lọ thuốc thời Càn Long, có lẽ giá hơn hai trăm ngàn.</w:t>
      </w:r>
    </w:p>
    <w:p>
      <w:pPr>
        <w:pStyle w:val="BodyText"/>
      </w:pPr>
      <w:r>
        <w:t xml:space="preserve">Nói đến đây thì Lữ lão gia tử chợt hưng phấn, cảm giác bức bối khi bị lừa vì mua lầm tượng Quan Âm đã mất sạch, âm thanh cũng được đề cao vài phần, lão tiếp tục:</w:t>
      </w:r>
    </w:p>
    <w:p>
      <w:pPr>
        <w:pStyle w:val="BodyText"/>
      </w:pPr>
      <w:r>
        <w:t xml:space="preserve">- Đây là thứ mà ba mươi năm trước tôi từng mua được ở Thiên Tân, mọi người nói xem tôi mua được với giá bao nhiêu?</w:t>
      </w:r>
    </w:p>
    <w:p>
      <w:pPr>
        <w:pStyle w:val="BodyText"/>
      </w:pPr>
      <w:r>
        <w:t xml:space="preserve">Lữ lão gia tử nói đến đây còn đặt ra một câu hỏi, không nói tiếp mà chờ moi người đoán, sau khi mọi người ra giá thì lão duỗi một bàn tay ra nói:</w:t>
      </w:r>
    </w:p>
    <w:p>
      <w:pPr>
        <w:pStyle w:val="BodyText"/>
      </w:pPr>
      <w:r>
        <w:t xml:space="preserve">- Năm đồng tiền, cũng không phải là tiền mặt, năm đồng tiền đổi một tờ lương phiếu, người bán thứ này cho tôi chính là con cháu của một đệ tử Bát Kỳ, sau khi nhà Thanh bị diệt vong thì sống ở Thiên Tân, vật này là của tổ tiên để lại. Tên phá sản kia không biết giá trị của thứ này, tôi lấy tờ lương phiếu giá năm đồng đổi lấy thứ này, Tiểu Trang, thế nào, khi ông lão này còn trẻ thì ánh mắt cũng không kém cậu đấy chứ?</w:t>
      </w:r>
    </w:p>
    <w:p>
      <w:pPr>
        <w:pStyle w:val="BodyText"/>
      </w:pPr>
      <w:r>
        <w:t xml:space="preserve">Lữ lão gia tử nói đến đây thì vẻ mặt rất tươi sáng, tràn đầy hồng quang, cũng hồn nhiên quên đi chuyện mua lầm bức tượng phật. Thật ra câu chuyện mua lọ thuốc này thì tất cả bạn bè của lão đều biết, đây là câu chuyện được lão tuyên truyền hơn vài chục năm qua, gần đây tuổi cao nên lòng hiếu thắng cũng ít đi, hơn nữa đám người Tống Quân cũng không cùng lứa với Lữ lão gia tử, vì vậy mới không có cơ hội được thấy lọ thuốc này.</w:t>
      </w:r>
    </w:p>
    <w:p>
      <w:pPr>
        <w:pStyle w:val="BodyText"/>
      </w:pPr>
      <w:r>
        <w:t xml:space="preserve">- Người này sao may mắn như vậy? Thật sự khó hiểu vì sao hắn có được nhiều tri thức như thế?</w:t>
      </w:r>
    </w:p>
    <w:p>
      <w:pPr>
        <w:pStyle w:val="BodyText"/>
      </w:pPr>
      <w:r>
        <w:t xml:space="preserve">Sau khi nghe xong Lữ lão gia tử nói thì Tần Huyên Băng cũng không khỏi có chút thay đổi về cái nhìn với Trang Duệ, nếu nói là may mắn thì mua được đúng vật phẩm một lần hai lần còn có thể, nhưng muốn giám định và thưởng thức đồ cổ thì cần phải có tri thức lý luận sâu sắc và kinh nghiệm thực tế cực kỳ phong phú, mà biểu hiện của Trang Duệ thì rõ ràng không phải chỉ dùng một câu may mắn để có thể giải thích được.</w:t>
      </w:r>
    </w:p>
    <w:p>
      <w:pPr>
        <w:pStyle w:val="BodyText"/>
      </w:pPr>
      <w:r>
        <w:t xml:space="preserve">- Nói như lão gia tử thì tôi thật sự đoán trúng hai thứ này sao? Xem ra tôi có vận may rất tốt...</w:t>
      </w:r>
    </w:p>
    <w:p>
      <w:pPr>
        <w:pStyle w:val="BodyText"/>
      </w:pPr>
      <w:r>
        <w:t xml:space="preserve">Trang Duệ vui vẻ nói, hắn lên tiếng cũng hơi đề cao âm điệu, ánh mắt khẽ liếc qua Hứa Vĩ, ý nghĩa trong đó không cần nói cũng biết.</w:t>
      </w:r>
    </w:p>
    <w:p>
      <w:pPr>
        <w:pStyle w:val="BodyText"/>
      </w:pPr>
      <w:r>
        <w:t xml:space="preserve">Trang Duệ vốn có tính cách rất trầm ổn, tuy rất có quan điểm riêng nhưng lại chẳng phải người không buông tha cho kẻ khác, lòng dạ cũng coi như là có chút rộng rãi, nhưng hôm nay hắn thật sự có chút căm tức với Hứa Vĩ, vì vậy mà lời nói cũng không quá khách khí.</w:t>
      </w:r>
    </w:p>
    <w:p>
      <w:pPr>
        <w:pStyle w:val="BodyText"/>
      </w:pPr>
      <w:r>
        <w:t xml:space="preserve">Sau khi nghe được lời của Trang Duệ thì Hứa Vĩ vừa rồi còn xanh mặt, bây giờ lại nở nụ cười, hắn có thể có địa vị cao ở một công ty gia tộc rất phức tạp thì cũng có vài phần năng lực, ít nhất thì công phu trở mặt cũng là thứ mà đám người Trang Duệ thật sự không thể nào sánh kịp.</w:t>
      </w:r>
    </w:p>
    <w:p>
      <w:pPr>
        <w:pStyle w:val="BodyText"/>
      </w:pPr>
      <w:r>
        <w:t xml:space="preserve">- Xem ra hôm nay tôi mới là người thua cuộc trong hoạt động giám định cổ vật lần này, cũng tốt, hôm nay tôi xin được mời khách, kính xin được đón tiếp các vị...</w:t>
      </w:r>
    </w:p>
    <w:p>
      <w:pPr>
        <w:pStyle w:val="BodyText"/>
      </w:pPr>
      <w:r>
        <w:t xml:space="preserve">Hứa Vĩ biểu hiện cực kỳ rộng rãi, có vài phần phong thái của nhân sĩ thành công, nếu như những cô gái vào đời chưa lâu được nhìn thấy tình cảnh này thì sẽ sinh ra hảo cảm lớn.</w:t>
      </w:r>
    </w:p>
    <w:p>
      <w:pPr>
        <w:pStyle w:val="BodyText"/>
      </w:pPr>
      <w:r>
        <w:t xml:space="preserve">- Hứa tiên sinh hôm nay cũng mang đến vài vật, không ngại cho tôi giám định và thưởng thức một chút chứ?</w:t>
      </w:r>
    </w:p>
    <w:p>
      <w:pPr>
        <w:pStyle w:val="BodyText"/>
      </w:pPr>
      <w:r>
        <w:t xml:space="preserve">Tần Huyên Băng chợt mở miệng ngoài dự đoán của mọi người, ánh mắt lại nhìn về phía hộp trang sức trong tay của Hứa Vĩ.</w:t>
      </w:r>
    </w:p>
    <w:p>
      <w:pPr>
        <w:pStyle w:val="BodyText"/>
      </w:pPr>
      <w:r>
        <w:t xml:space="preserve">- Tất nhiên là có thể, đây là sản phẩm của một nhà thiết kế châu báu nổi tiếng nước Anh, là kiểu dáng vài năm qua lưu hành nhất, thích hợp với những giai nhân như Tần tiểu thư.</w:t>
      </w:r>
    </w:p>
    <w:p>
      <w:pPr>
        <w:pStyle w:val="BodyText"/>
      </w:pPr>
      <w:r>
        <w:t xml:space="preserve">Sau khi nghe Tần Huyên Băng chủ động nói chuyện với mình thì Hứa Vĩ thật sự có chút lâng lâng, hắn không tin trên thế giới này có phụ nữ nào không bị mê hoặc trước châu báu. Trước kia hắn dựa vào chiêu này để tán gái, vì vậy mà khi cầm hộp châu báu đưa cho Tần Huyên Băng thì hắn đã tự nghĩ đến tình cảnh đối phương hầu hạ dưới thân mình.</w:t>
      </w:r>
    </w:p>
    <w:p>
      <w:pPr>
        <w:pStyle w:val="Compact"/>
      </w:pPr>
      <w:r>
        <w:br w:type="textWrapping"/>
      </w:r>
      <w:r>
        <w:br w:type="textWrapping"/>
      </w:r>
    </w:p>
    <w:p>
      <w:pPr>
        <w:pStyle w:val="Heading2"/>
      </w:pPr>
      <w:bookmarkStart w:id="67" w:name="chương-45-tự-rước-lấy-nhục-hạ."/>
      <w:bookmarkEnd w:id="67"/>
      <w:r>
        <w:t xml:space="preserve">45. Chương 45 : Tự Rước Lấy Nhục (hạ).</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45: Tự rước lấy nhục (Hạ).</w:t>
      </w:r>
    </w:p>
    <w:p>
      <w:pPr>
        <w:pStyle w:val="BodyText"/>
      </w:pPr>
      <w:r>
        <w:t xml:space="preserve">Nhóm Dịch: Tepga</w:t>
      </w:r>
    </w:p>
    <w:p>
      <w:pPr>
        <w:pStyle w:val="BodyText"/>
      </w:pPr>
      <w:r>
        <w:t xml:space="preserve">Nguồn : VipVandan</w:t>
      </w:r>
    </w:p>
    <w:p>
      <w:pPr>
        <w:pStyle w:val="BodyText"/>
      </w:pPr>
      <w:r>
        <w:t xml:space="preserve">Tần Huyên Băng tùy ý mở hộp đồ trang sức, bên trong là một sợi dây chuyền bạch kim có mặt đá, dây chuyền được tạo thành từ hai bộ phận, một phần là vòng trang sức làm bằng bạch kim, phần còn lại được tạo thành từ năm viên kim cương, trong đó có bốn viên giống nhau, ở giữa là một viên kim cương lớn hơn, bạch kim và kim cương phát ra những luồng sáng đủ màu dưới ánh đèn.</w:t>
      </w:r>
    </w:p>
    <w:p>
      <w:pPr>
        <w:pStyle w:val="BodyText"/>
      </w:pPr>
      <w:r>
        <w:t xml:space="preserve">Tần Huyên Băng thấy mặt dây chuyên này thì có hơi ngây ra, sau đó trên mặt xuất hiện nụ cười lạnh, tất nhiên tình huống này rơi vào trong mắt Hứa Vĩ thì sẽ coi là tán thưởng. Sau khi lấy sợi dây chuyền ra khỏi hộp trang sức, Tần Huyên Băng dùng hai ngón tay mảnh khảnh kẹp lấy viên kim cương hơi lớn ở giữa, hắn đưa đến ngọn đèn nhìn cẩn thận hơn mười giây, sau đó mới trả dây chuyền trở về.</w:t>
      </w:r>
    </w:p>
    <w:p>
      <w:pPr>
        <w:pStyle w:val="BodyText"/>
      </w:pPr>
      <w:r>
        <w:t xml:space="preserve">- Hứa tiên sinh, xin hỏi sợi dây chuyền này được công ty của anh bán ra với giá bao nhiêu?</w:t>
      </w:r>
    </w:p>
    <w:p>
      <w:pPr>
        <w:pStyle w:val="BodyText"/>
      </w:pPr>
      <w:r>
        <w:t xml:space="preserve">Tần Huyên Băng bỏ sợi dây chuyền vào trong hộp rồi nhìn về phía Hứa Vĩ hỏi.</w:t>
      </w:r>
    </w:p>
    <w:p>
      <w:pPr>
        <w:pStyle w:val="BodyText"/>
      </w:pPr>
      <w:r>
        <w:t xml:space="preserve">- Sợi dây chuyền này chính là do đại sư thiết kế Carol Bonnie người nước Anh được chúng tôi mời đến sáng tác ra, sợi dây chuyền này được chế tạo từ Platn(bạch kim) và Pt999(Hàm lượng bạch kim 999%), nặng 18,8 gam, những hạt kim cương khảm nạm vào đều được chúng tôi mua giá cao từ Nam Phi, là những viên kim cương đạt đột tinh khiếp VS2 cao cấp, tổng trọng lượng là năm cara, bốn viên nhỏ là không phẩy năm cara, viên chính giữa là ba cara. Vị đại sư thiết kế kia đã đưa sợi dây chuyền và những viên kim cương hoàn mỹ dung hợp lại với nhau, sợi dây chuyền này chính là sản phẩm chủ lực của chúng tôi tham gia hội chợ châu báu toàn quốc vào năm nay, còn chưa được sản xuất ra thị trường.</w:t>
      </w:r>
    </w:p>
    <w:p>
      <w:pPr>
        <w:pStyle w:val="BodyText"/>
      </w:pPr>
      <w:r>
        <w:t xml:space="preserve">Hứa Vĩ nói mà có sử dụng nhiều từ tiếng Anh, Lưu Xuyên ở bên cạnh nghe thấy vậy thì liên tục nhíu mày, đang định lên tiếng cắt đứt lời thì Hứa Vĩ đã ngừng lại giống như đợi Tần Huyên Băng hỏi giá cả. Nhưng Hứa Vĩ đã thất vọng, Tần Huyên Băng chỉ nhìn mà không muốn mở miệng, vì vậy hắn chỉ có thể tiếp tục nói:</w:t>
      </w:r>
    </w:p>
    <w:p>
      <w:pPr>
        <w:pStyle w:val="BodyText"/>
      </w:pPr>
      <w:r>
        <w:t xml:space="preserve">- Còn giá cả, chúng tôi còn chưa định giá cho nó, nhưng có lẽ cũng phải hơn hai triệu. Với hình tượng của Tần tiểu thư, nếu như thích sợi dây chuyền này, hơn nữa tình nguyện làm người phát ngôn cho công ty của chúng tôi, như vậy có thể nhận được sợi dây chuyền này. nguồn (.)</w:t>
      </w:r>
    </w:p>
    <w:p>
      <w:pPr>
        <w:pStyle w:val="BodyText"/>
      </w:pPr>
      <w:r>
        <w:t xml:space="preserve">Hứa Vĩ cũng không phải mạnh miệng, công ty của hắn gần đây thật sự đang tìm người phát ngôn, tuy theo ý của đại đa số mọi người chính là có khuynh hướng dùng ngôi sao để làm người đại diện, nhưng Hứa Vĩ tin với khí chất và tướng mạo của Tần Huyên Băng, nếu đám người kia thấy được nàng thì nhất định sẽ đồng ý ngay, đồng thời hắn cũng có thể nhân cơ hội mà tấn công. Hắn cũng không quan tâm đến chuyện người phụ nữ lạnh lùng như băng kia có thê từ chối hay không, vì hắn nghĩ không có người phụ nữ nào có thể kháng cự lại lực hấp dẫn lớn như thế.</w:t>
      </w:r>
    </w:p>
    <w:p>
      <w:pPr>
        <w:pStyle w:val="BodyText"/>
      </w:pPr>
      <w:r>
        <w:t xml:space="preserve">Tần Huyên Băng nge như vậy mà cặp mày thanh tú khẽ nhíu lại, nàng ngân nga nói:</w:t>
      </w:r>
    </w:p>
    <w:p>
      <w:pPr>
        <w:pStyle w:val="BodyText"/>
      </w:pPr>
      <w:r>
        <w:t xml:space="preserve">- Tôi cũng có ý kiến về sợi dây này, không biết Hứa tiên sinh có muốn nghe hay không?</w:t>
      </w:r>
    </w:p>
    <w:p>
      <w:pPr>
        <w:pStyle w:val="BodyText"/>
      </w:pPr>
      <w:r>
        <w:t xml:space="preserve">- Tất nhiên là có thể, Tần tiểu thư cứ nói, Hứa mỗ xin lắng tai nghe.</w:t>
      </w:r>
    </w:p>
    <w:p>
      <w:pPr>
        <w:pStyle w:val="BodyText"/>
      </w:pPr>
      <w:r>
        <w:t xml:space="preserve">Hứa Vĩ đắc ý nhướng mày, hắn cho rằng Tần Huyên Băng có vấn đề muốn thỉnh giáo mình.</w:t>
      </w:r>
    </w:p>
    <w:p>
      <w:pPr>
        <w:pStyle w:val="BodyText"/>
      </w:pPr>
      <w:r>
        <w:t xml:space="preserve">- Đầu tiên tôi muốn nói chính là độ tinh khiết của năm viên kim cương kia cũng không phải là đẳng cấp VS2 như Hứa tiên sinh đã nói, mà chính là cấp P2, là một loại kém nhất, tính cả tiền công cắt gọt, năm viên kim cương này chỉ có giá khoảng sáu chục ngàn đô la Hongkong mà thôi.</w:t>
      </w:r>
    </w:p>
    <w:p>
      <w:pPr>
        <w:pStyle w:val="BodyText"/>
      </w:pPr>
      <w:r>
        <w:t xml:space="preserve">- Điểm thứ hai chính là bạch kim làm nên sợi dây chuyền cũng không phải là PT999 và chỉ là PT 950 mà thôi, giá thị trường cũngc hỉ là ba trăm một gam, nói cách khác thì sản phẩm dây chuyền này có thành phẩm tuyệt đối không cao hơn một trăm năm chục ngàn đô la Hongkong. Nếu nói về kiểu dáng của sợi dây chuyền, tôi có thể nói nó không đáng một đồng, vì vậy tôi có thể lý giải giá cả hai triệu mà Hứa tiên sinh nói ra là cố ý lừa gạt người tiêu thụ hay không?</w:t>
      </w:r>
    </w:p>
    <w:p>
      <w:pPr>
        <w:pStyle w:val="BodyText"/>
      </w:pPr>
      <w:r>
        <w:t xml:space="preserve">Tuy âm thanh của Tần Huyên Băng rất uyển chuyển dễ nghe, nhưng lúc này nghe vào trong tai của Hứa Vĩ thì giống như sấm sét giữa trời quang. Hắn là người biết rõ nhất về thành phẩm của sợi dây chuyền này, nhưng không ngờ lúc này lại bị vạch trần một cách không lưu tình trước mặt công chúng. Tình huống của hắn lúc này chẳng khác nào vừa ăn một cái tát lại bị đạp ngã xuống đất, đả kích này thật sự còn nghiêm trọng hơn sự kiện vòng tay vừa rồi rất nhiều.</w:t>
      </w:r>
    </w:p>
    <w:p>
      <w:pPr>
        <w:pStyle w:val="BodyText"/>
      </w:pPr>
      <w:r>
        <w:t xml:space="preserve">Phải biết rằng dù trong nước có rất nhiều công ty châu báu làm hàng nhái, mua những sản phẩm kim cương có phẩm chất thấp, sau đó lại thông qua quan hệ với vài tổ chức kiểm nghiệm của nhà nước để làm ra sách chỉ dẫn, như vậy khi bán đi có thể kiếm được lợi nhuận gấp mười lần thậm chí là vài chục lần. Nhưng đó là những chuyện được tiến hành trong bóng tối, không thể lộ ra ngoài sáng, nếu như sự việc hôm nay truyền ra ngoài, như vậy sẽ sinh ra ảnh hưởng cực kỳ tồi tệ với danh dự của công ty Hứa Thị.</w:t>
      </w:r>
    </w:p>
    <w:p>
      <w:pPr>
        <w:pStyle w:val="BodyText"/>
      </w:pPr>
      <w:r>
        <w:t xml:space="preserve">Đám người Tống Quân cũng không phải hiểu rất rõ về kim cương, nhưng bọn họ cũng biết sự phân chia phẩm chất của kim cương, độ tinh khiết của kim cương được quốc tế chia làm chín cấp bậc là VVS, VS1, VS2, S1, S2, S3, P1, P2, P3, trong đó cấ bậc VVS là cao nhất, nếu dùng kính lúp với độ phóng đại là 15 lần để quan sát thì không thấy chút tạp chất nào, những sản phẩm cấp bậc cao như vậy là cực kỳ hi hữu.</w:t>
      </w:r>
    </w:p>
    <w:p>
      <w:pPr>
        <w:pStyle w:val="BodyText"/>
      </w:pPr>
      <w:r>
        <w:t xml:space="preserve">Sau đó là những viên kim cương ngoài VS2, chỉ cần dùng kính lúp mười lần phóng đại sẽ không thấy tạp chất, ngoài S3 thì dùng mắt thường sẽ không thấy tạp chất gì, nhưng nếu dùng kính lúp độ phóng đại 14 lần sẽ thấy những điểm trắng hoặc điểm đen hay những tạp chất khác. Những loại kim cương dưới P1 có thể thấy được tạp chất bằng mắt thường, vì vậy mà Tần Huyên Băng mới đưa kim cương lên nhìn dưới ánh đèn và lập tức phát hiện ra đẳng cấp của nó.</w:t>
      </w:r>
    </w:p>
    <w:p>
      <w:pPr>
        <w:pStyle w:val="BodyText"/>
      </w:pPr>
      <w:r>
        <w:t xml:space="preserve">- Tần tiểu thư nói như vậy có chút võ đoán, công ty của chúng tôi có giấy chứng nhận phân cấp kim cương GAC của hiệp hội bảo thạch Trung Quốc, sao có thể làm hàng nhái để lừa bịp người tiêu thụ? HƠn nữa đây là kiểu dáng mới nhất và lưu hành nhất của đại sư thiết kế Carol Bonnie, được quốc nội đánh giá rất cao, vì sao lại không đáng một đồng? Chẳng lẽ Tần tiểu thư cho rằng mình còn cao siêu hơn cả đại sư Carol Bonnie?</w:t>
      </w:r>
    </w:p>
    <w:p>
      <w:pPr>
        <w:pStyle w:val="BodyText"/>
      </w:pPr>
      <w:r>
        <w:t xml:space="preserve">Tần Huyên Băng nói như vậy thật sự vượt xa sức thừa nhận của Hứa Vĩ, thứ này liên quan đến danh dự gia tộc, vì vậy hắn thật sự vứt chữ "sắc" qua một bên, nói chuyện bắt đầu có hơi hướm đối chọi gay gắt.</w:t>
      </w:r>
    </w:p>
    <w:p>
      <w:pPr>
        <w:pStyle w:val="BodyText"/>
      </w:pPr>
      <w:r>
        <w:t xml:space="preserve">Tần Huyên Băng chỉ cười nhạt, nàng giống như không nghe thấy lời chỉ trích của Hứa Vĩ, nàng chỉ mở miệng nói:</w:t>
      </w:r>
    </w:p>
    <w:p>
      <w:pPr>
        <w:pStyle w:val="BodyText"/>
      </w:pPr>
      <w:r>
        <w:t xml:space="preserve">- Hứa tiên sinh nói đến vị đại sư thiết kế Carol Bonnie, đây là người tôi không nhận ra, cũng chưa từng nghe nói đến, nhưng tôi biết đây là một người có nhân phẩm cực thấp. Tôi nói kiểu dáng của sợi dây chuyền này không đáng một đồng, cũng vì sợi dây chuyền được ông ấy thiết kế giống hệt như một kiểu dáng trong lô hàng châu báu mà hoàng thất nước Anh đặt hàng vào năm ngoái, nói cách khác thì Carol Bonnie là một kẻ làm hàng giả, nếu các anh đưa sản phẩm này ra thị trường, tôi tin chắc các anh sẽ nhanh chóng nhận được giấy triệu tập của tòa án.</w:t>
      </w:r>
    </w:p>
    <w:p>
      <w:pPr>
        <w:pStyle w:val="BodyText"/>
      </w:pPr>
      <w:r>
        <w:t xml:space="preserve">- Cô nói bậy, cô có chứng cứ gì để chứng minh những gì mình nói là thật? Cô rõ ràng là vu oan cho công ty chúng tôi, Tần tiểu thư, họa từ miệng mà ra, mong cô ăn nói cẩn thận cho.</w:t>
      </w:r>
    </w:p>
    <w:p>
      <w:pPr>
        <w:pStyle w:val="BodyText"/>
      </w:pPr>
      <w:r>
        <w:t xml:space="preserve">Lời nói của Tần Huyên Băng thật sự đã xé toang phần ngụy trang của Hứa Vĩ, lúc này gương mặt trắng nõn trở nên méo mó, phải biết rằng đại sư Carol Bonnie chính là người được hắn yêu cầu mời đến trong hội nghị gia tộc, nếu những lời của Tần Huyên Băng là thật thì địa vị của hắn ở gia tộc sẽ bị ảnh hưởng lớn, dù sao thì gia tộc Hứa Thị cũng có rất nhiều nhân tài, đám người nhìn chằm chằm vào vị trí của hắn cũng không ít.</w:t>
      </w:r>
    </w:p>
    <w:p>
      <w:pPr>
        <w:pStyle w:val="BodyText"/>
      </w:pPr>
      <w:r>
        <w:t xml:space="preserve">- Vì tôi chính là người thiết kế ra sản phẩm này, tôi có tư cách nói ra những lời như vậy, anh có thể về nói với đại sư thiết kế Carol Bonnie, khi đến thời điểm phù hợp thì Kathrn sẽ truy tố hành vi xâm quyền của anh ta.</w:t>
      </w:r>
    </w:p>
    <w:p>
      <w:pPr>
        <w:pStyle w:val="BodyText"/>
      </w:pPr>
      <w:r>
        <w:t xml:space="preserve">Kathrn chính là tên tiếng anh của Tần Huyên Băng, trong ngành sản xuất chấu báu quốc tế, khi mọi người miêu tả về Tần Huyên Băng thì đều nói ra tên và bản thân của nàng, giống như những gì nàng thiết kế ra đều đẹp như chính bản thân mình vậy.</w:t>
      </w:r>
    </w:p>
    <w:p>
      <w:pPr>
        <w:pStyle w:val="BodyText"/>
      </w:pPr>
      <w:r>
        <w:t xml:space="preserve">Tần Huyên Băng nói ra những lời như vậy thật sự làm cho Hứa Vĩ hoàn toàn tan vỡ, hắn không biết nhà thiết kế mình mời đến lại sao chép tác phẩm của một người khác, càng làm hắn khó khăn chính là mình cầm bản sao chép để khoe khoang trước mặt tác giả của nó, thuần túy là tự rước lấy nhục. Vì vậy mà lúc này vẻ mặt của Hứa Vĩ thật sự như màu đất, hận không thể tìm một cái lỗ để chui vào.</w:t>
      </w:r>
    </w:p>
    <w:p>
      <w:pPr>
        <w:pStyle w:val="Compact"/>
      </w:pPr>
      <w:r>
        <w:br w:type="textWrapping"/>
      </w:r>
      <w:r>
        <w:br w:type="textWrapping"/>
      </w:r>
    </w:p>
    <w:p>
      <w:pPr>
        <w:pStyle w:val="Heading2"/>
      </w:pPr>
      <w:bookmarkStart w:id="68" w:name="chương-46-sơn-trang.-1."/>
      <w:bookmarkEnd w:id="68"/>
      <w:r>
        <w:t xml:space="preserve">46. Chương 46 : Sơn Trang. (1).</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46: Sơn trang. (1).</w:t>
      </w:r>
    </w:p>
    <w:p>
      <w:pPr>
        <w:pStyle w:val="BodyText"/>
      </w:pPr>
      <w:r>
        <w:t xml:space="preserve">Nhóm Dịch: Tepga</w:t>
      </w:r>
    </w:p>
    <w:p>
      <w:pPr>
        <w:pStyle w:val="BodyText"/>
      </w:pPr>
      <w:r>
        <w:t xml:space="preserve">Nguồn : VipVandan</w:t>
      </w:r>
    </w:p>
    <w:p>
      <w:pPr>
        <w:pStyle w:val="BodyText"/>
      </w:pPr>
      <w:r>
        <w:t xml:space="preserve">Dưới ánh đèn trong phòng, vẻ mặt của Hứa Vĩ thật sự trắng bệch không còn chút máu, lúc này Tần Huyên Băng xinh đẹp đứng trước mặt hắn lại giống như một hình tượng ác ma hung ác và đáng sợ. Hắn biết rõ những chuyện xay ra hôm nay nếu truyền ra ngoài thì sẽ là phiền toái không nhỏ với công ty châu báu Hứa Thị, tuy tốn chút tiền và sử dụng quan hệ thì có thể giải quyết được vấn đề, nhưng đối với bản thân hắn thì thật sự là phiền toái cực lớn, có khả năng hắn sẽ rời khỏi vị trí giám đốc công ty ở Hoa Đông.</w:t>
      </w:r>
    </w:p>
    <w:p>
      <w:pPr>
        <w:pStyle w:val="BodyText"/>
      </w:pPr>
      <w:r>
        <w:t xml:space="preserve">Hứa Vĩ không biết vì sao Tần Huyên Băng lại châm chích mình như vậy, tục ngữ nói: "Làm việc không nên quá tuyệt tình, làm người cần phải chừa lại ba phần", mình và cô ta không thù oán, hơn nữa từ đầu đến giờ mình luôn bợ đỡ nịnh nọt nàng, không ngờ đối phương lại là một người phụ nữ lòng dạ rắn rết. Hắn nghĩ đến đây mà ánh mắt nhìn về phía Tần Huyên Băng không khỏi tràn đầy oán độc.</w:t>
      </w:r>
    </w:p>
    <w:p>
      <w:pPr>
        <w:pStyle w:val="BodyText"/>
      </w:pPr>
      <w:r>
        <w:t xml:space="preserve">Phần lớn những loại người như Hứa Vĩ đều coi mình là trung tâm trong những trường hợp như thế này, cho đến bây giờ hắn đều có thói quen đẩy sai lầm ra khỏi người mình, hắn cũng không muốn nghĩ, nếu như mình không mời Tần Huyên Băng xem xét vật phẩm, như vậy đối phương cũng sẽ không tuyệt tình như thế.</w:t>
      </w:r>
    </w:p>
    <w:p>
      <w:pPr>
        <w:pStyle w:val="BodyText"/>
      </w:pPr>
      <w:r>
        <w:t xml:space="preserve">Thật ra trong nghề thiết kế châu báu thì nhờ vào lý niệm của người khác để thiết kế sản phẩm mới cũng có thể tiếp nhận được, nhưng nhà thiết kế Carol Bonnie kia căn bản là trực tiếp sử dụng khuôn mẫu trang sức của Tần Huyên Băng vào năm ngoái, không có chút cải biến nào. Khốn nổi người kia lại dùng bạch kim và kim cương với phẩm chất cực kém, điều này làm cho Tần Huyên Băng thật sự cảm thấy khó tiếp nhận.</w:t>
      </w:r>
    </w:p>
    <w:p>
      <w:pPr>
        <w:pStyle w:val="BodyText"/>
      </w:pPr>
      <w:r>
        <w:t xml:space="preserve">Mặt khác trong lòng Tần Huyên Băng còn có chút cảm xúc mà chính mình còn chưa hiểu, không biết vì sao khi nàng thấy Trang Duệ rõ ràng là tri thức uyên bác nhưng lại rất ẩn nhẫn thì chợt bức bối, mà thấy Hứa Vĩ vài lần khiêu khích Trang Duệ thì cũng phiền chán, nhưng nàng cũng quên vài ngày trước mình cũng có cảm giác giống như Hứa Vĩ với Trang Duệ.</w:t>
      </w:r>
    </w:p>
    <w:p>
      <w:pPr>
        <w:pStyle w:val="BodyText"/>
      </w:pPr>
      <w:r>
        <w:t xml:space="preserve">Còn Tần Huyên Băng mở miệng muốn giám định châu báu mà Hứa Vĩ mang đến, chẳng qua nàng chỉ muốn xem xét trình độ thiết kế của công ty châu báu Hứa Thị, vì vậy mà suy đoán xu thế của các nhà sản xuất châu báu trong nước. Nào ngờ giả Lý Quỳ và gặp được Lý Quỳ thật, chỉ có thể nói hôm nay Hứa Vĩ ra khỏi cửa mà không xem giờ, là số con rệp mà thôi.</w:t>
      </w:r>
    </w:p>
    <w:p>
      <w:pPr>
        <w:pStyle w:val="BodyText"/>
      </w:pPr>
      <w:r>
        <w:t xml:space="preserve">- Tần tiểu thư, cá nhân tôi thật sự không biết nhà thiết kế Carol Bonnie sao chép tác phẩm của cô, lúc này tôi cũng xin cảm ơn vì cô đã vạch mặt một tên lường gạt, sau khi tôi về sẽ lập tức báo cáo cho tổng bộ công ty, cũng sẽ ngừng công tác tuyên truyền với sản phẩm này, nếu như cô còn có yêu cầu gì khác thì có thể nói ra, chúng tôi sẽ chăm chú suy xét.</w:t>
      </w:r>
    </w:p>
    <w:p>
      <w:pPr>
        <w:pStyle w:val="BodyText"/>
      </w:pPr>
      <w:r>
        <w:t xml:space="preserve">Hứa Vĩ ngồi lên vị trí giám đốc công ty châu báu Hứa Thị ở Hoa Đông thì có chút nhanh trí, những câu nói của hắn cực kỳ có trình độ, không những trốn tránh trách nhiệm, hơn nữa còn đưa ra biện pháp giải quyết vấn đề, xem như có đủ thành ý.</w:t>
      </w:r>
    </w:p>
    <w:p>
      <w:pPr>
        <w:pStyle w:val="BodyText"/>
      </w:pPr>
      <w:r>
        <w:t xml:space="preserve">- Tôi cũng không có yêu cầu gì, chỉ mong quý công ty có thể thực hiện mua bán công bằng, đừng nên làm ra những chuyện gạt người, còn Carol Bonnie, hắn sau này sẽ không tiếp tục xuất hiện trong ngành sản xuất châu báu.</w:t>
      </w:r>
    </w:p>
    <w:p>
      <w:pPr>
        <w:pStyle w:val="BodyText"/>
      </w:pPr>
      <w:r>
        <w:t xml:space="preserve">Tần Huyên Băng nhàn nhạt hiểu rõ và trả lời, nàng có thể đưa ra phán đoán đại khái vê thị trường châu báu trong nước nhờ vào thủ đoạn kinh doanh của công ty Hứa Vĩ. Thương nhân thích lãi nặng, điều này không đáng trách, nhưng vì lợi mà mất nghĩa là hành vi rất ngu ngốc, nàng tin chắc những công ty như vậy sau này sẽ chỉ ăn vào quả đắng.</w:t>
      </w:r>
    </w:p>
    <w:p>
      <w:pPr>
        <w:pStyle w:val="BodyText"/>
      </w:pPr>
      <w:r>
        <w:t xml:space="preserve">Còn nhà thiết kế người Anh đã sao chép tác phẩm của mình, Tần Huyên Băng cũng căn bản không quan tâm, chuyện này nếu truyền ra ngoài thì tin chắc sẽ không còn ai thuê kẻ này về làm, đặc biệt là ngành sản xuất châu báu trong nước, nếu không có chữ tín thì căn bản đừng hòng còn chỗ dựa. Thường chỉ vì một nguy cơ danh dự nho nhỏ cũng đủ làm suy sụp một nhãn hiệu, vào thời điểm này các xí nghiệp trong nước đều đang cố gắng tạo nên thương hiệu ình nhưng lại quên mất quá trình bảo vệ nó.</w:t>
      </w:r>
    </w:p>
    <w:p>
      <w:pPr>
        <w:pStyle w:val="BodyText"/>
      </w:pPr>
      <w:r>
        <w:t xml:space="preserve">- Ông chủ Lữ, chú xem...</w:t>
      </w:r>
    </w:p>
    <w:p>
      <w:pPr>
        <w:pStyle w:val="BodyText"/>
      </w:pPr>
      <w:r>
        <w:t xml:space="preserve">Hứa Vĩ khi thấy Tần Huyên Băng không chịu nói ra điều kiện thì trong lòng thật sự cảm thấy không ổn, vì vậy hắn nhìn về phía Lữ lão gia tử, hy vọng đối phương có thể giảng hòa giúp mình. Thật ra hắn cũng không biết Tần Huyên Băng cũng chẳng còn ý nghĩ truy đuổi sự việc này, đối với nàng và Lôi Lôi thì thị trường châu báu trong nước càng hỗn loạn thì cơ hội phát triển sau khi tiến vào thị trường này sẽ càng lớn.</w:t>
      </w:r>
    </w:p>
    <w:p>
      <w:pPr>
        <w:pStyle w:val="BodyText"/>
      </w:pPr>
      <w:r>
        <w:t xml:space="preserve">Lữ lão gia tử vốn trầm mặc không nói gì, vì tất cả là do Hứa Vĩ mang đến, không những lấy ra hàng nhái còn là sản phẩm sao chép của người khác, trình diễn vở kịch Lý Quỳ đánh Lý Quỳ. Lão đã sớm cảm thấy mất mặt, nếu không phải vì chính mình là người mời đối phương đến, sợ rằng lão đã lên tiếng từ lâu rồi.</w:t>
      </w:r>
    </w:p>
    <w:p>
      <w:pPr>
        <w:pStyle w:val="BodyText"/>
      </w:pPr>
      <w:r>
        <w:t xml:space="preserve">Lúc này nghe thấy Hứa Vĩ lên tiếng như muốn cầu cứu, Lữ lão gia tử không nhịn được phải quát lớn một tiếng nói:</w:t>
      </w:r>
    </w:p>
    <w:p>
      <w:pPr>
        <w:pStyle w:val="BodyText"/>
      </w:pPr>
      <w:r>
        <w:t xml:space="preserve">- Tiểu Hứa sau khi quay về nên xem xét lại phẩm chất của sản phẩm, nếu không sau này tiến vào thị trường Bành Thành, tôi là người đầu tiên không đồng ý.</w:t>
      </w:r>
    </w:p>
    <w:p>
      <w:pPr>
        <w:pStyle w:val="BodyText"/>
      </w:pPr>
      <w:r>
        <w:t xml:space="preserve">Lữ lão gia tử nói lời này đã rất rõ ràng, nói anh là người làm ra hàng giả hàng nhái thì đừng mong thông qua quan hệ với tôi để tuồn vào thành phố Bành Thành. Câu nói này của lão làm cho vẻ mặt Hứa Vĩ chợt đỏ chợt trắng, cực kỳ xấu hổ.</w:t>
      </w:r>
    </w:p>
    <w:p>
      <w:pPr>
        <w:pStyle w:val="BodyText"/>
      </w:pPr>
      <w:r>
        <w:t xml:space="preserve">- Vậy chúng ta bây giờ đi dùng cơm, coi như tôi bồi tội với Tần tiểu thư...</w:t>
      </w:r>
    </w:p>
    <w:p>
      <w:pPr>
        <w:pStyle w:val="BodyText"/>
      </w:pPr>
      <w:r>
        <w:t xml:space="preserve">Hứa Vĩ còn cố gắng làm ra động tác cuối cùng, chỉ cần Tần Huyên Băng tỏ vẻ sẽ không truy cứu chuyện sao chép tác phẩm, như vậy dư vị có đường sống trong công ty sẽ tăng lên. Còn chuyện hàng nhái thì là hiện tượng phổ biến trong tất cả các ngành sản xuất, chỉ cần có chút phương án xử lý ở truyền thông, người tiêu thụ sẽ vĩnh viễn không thể nào hiểu nổi.</w:t>
      </w:r>
    </w:p>
    <w:p>
      <w:pPr>
        <w:pStyle w:val="BodyText"/>
      </w:pPr>
      <w:r>
        <w:t xml:space="preserve">- Không cần...</w:t>
      </w:r>
    </w:p>
    <w:p>
      <w:pPr>
        <w:pStyle w:val="BodyText"/>
      </w:pPr>
      <w:r>
        <w:t xml:space="preserve">Tần Huyên Băng thẳng thừng cự tuyệt lời mời của Hứa Vĩ, tuy bữa cơm này thật sự phải do Hứa Vĩ phụ trách.</w:t>
      </w:r>
    </w:p>
    <w:p>
      <w:pPr>
        <w:pStyle w:val="BodyText"/>
      </w:pPr>
      <w:r>
        <w:t xml:space="preserve">- Hứa tiên sinh có lẽ bây giờ còn nhiều việc cần xử lý, bữa cơm này xem như thiếu nợ, sau này nếu có cơ hội sẽ bổ sung sau.</w:t>
      </w:r>
    </w:p>
    <w:p>
      <w:pPr>
        <w:pStyle w:val="BodyText"/>
      </w:pPr>
      <w:r>
        <w:t xml:space="preserve">Tống Quân là người làm chủ đã mở miệng nói, trong lòng hắn cực kỳ khó chịu với Hứa Vĩ, vì là người sưu tầm đồ cổ, đã nhiều lần bỏ tiền đóng học phí, vì thế mà căm thù đám người chế tạo hàng giả đến tận xương tủy. Lúc này công ty của Hứa Vĩ làm nhái sản phẩm của người ta, điều này làm cho Tống Quân rất xem thường.</w:t>
      </w:r>
    </w:p>
    <w:p>
      <w:pPr>
        <w:pStyle w:val="BodyText"/>
      </w:pPr>
      <w:r>
        <w:t xml:space="preserve">Sau khi nghe được lời nói của Tống Quân thì Hứa Vĩ cũng không còn mặt mũi nào ở lại, chỉ có thể nói vài câu rồi cáo từ bỏ đi, nhưng sau khi rời khỏi phòng thì trong mắt hắn chợt lóe lên cái nhìn lạnh lẽo, hắn đã ghi hận những người ở chỗ này.</w:t>
      </w:r>
    </w:p>
    <w:p>
      <w:pPr>
        <w:pStyle w:val="BodyText"/>
      </w:pPr>
      <w:r>
        <w:t xml:space="preserve">Sau khi Hứa Vĩ rời khỏi phòng thì bầu không khí đã bình thường trở lại, Lưu Xuyên cười hì hì nói với Trang Duệ:</w:t>
      </w:r>
    </w:p>
    <w:p>
      <w:pPr>
        <w:pStyle w:val="BodyText"/>
      </w:pPr>
      <w:r>
        <w:t xml:space="preserve">- Tên khốn kia chỉ nhìn qua là thấy không vừa mắt rồi, bây giờ thì tốt lắm, thế giới đã thanh tĩnh. Đúng rồi, Mộc Đầu, tên kia nãy giờ luôn gây khó cho cậu, vùa rồi còn mở miệng lớn tiếng với Tần tiểu thư, cậu xem, trưa nay cậu phải mời mọi người dùng cơm đấy.</w:t>
      </w:r>
    </w:p>
    <w:p>
      <w:pPr>
        <w:pStyle w:val="BodyText"/>
      </w:pPr>
      <w:r>
        <w:t xml:space="preserve">- Đại Xuyên nói rất đúng.</w:t>
      </w:r>
    </w:p>
    <w:p>
      <w:pPr>
        <w:pStyle w:val="BodyText"/>
      </w:pPr>
      <w:r>
        <w:t xml:space="preserve">- Đúng vậy, Tiểu Trang, cậu đã kiếm được một món tiền lớn từ bản thảo, còn nhiều hơn lợi nhuận vài năm qua của tôi, giữa trưa nhất định phải mời khách mới được. nguồn</w:t>
      </w:r>
    </w:p>
    <w:p>
      <w:pPr>
        <w:pStyle w:val="BodyText"/>
      </w:pPr>
      <w:r>
        <w:t xml:space="preserve">Mọi người đều ồn ào Trang Duệ phải mời khách.</w:t>
      </w:r>
    </w:p>
    <w:p>
      <w:pPr>
        <w:pStyle w:val="Compact"/>
      </w:pPr>
      <w:r>
        <w:br w:type="textWrapping"/>
      </w:r>
      <w:r>
        <w:br w:type="textWrapping"/>
      </w:r>
    </w:p>
    <w:p>
      <w:pPr>
        <w:pStyle w:val="Heading2"/>
      </w:pPr>
      <w:bookmarkStart w:id="69" w:name="chương-47-cây-tử-đàn.-12."/>
      <w:bookmarkEnd w:id="69"/>
      <w:r>
        <w:t xml:space="preserve">47. Chương 47 : Cây Tử Đàn. (1+2).</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47: Cây tử đàn. (1+2).</w:t>
      </w:r>
    </w:p>
    <w:p>
      <w:pPr>
        <w:pStyle w:val="BodyText"/>
      </w:pPr>
      <w:r>
        <w:t xml:space="preserve">Nhóm Dịch: Tepga</w:t>
      </w:r>
    </w:p>
    <w:p>
      <w:pPr>
        <w:pStyle w:val="BodyText"/>
      </w:pPr>
      <w:r>
        <w:t xml:space="preserve">Nguồn : VipVandan</w:t>
      </w:r>
    </w:p>
    <w:p>
      <w:pPr>
        <w:pStyle w:val="BodyText"/>
      </w:pPr>
      <w:r>
        <w:t xml:space="preserve">- Ha ha, cậu Trang, lúc này mới một ngày không gặp, sẽ không quên mất tôi đấy chứ?</w:t>
      </w:r>
    </w:p>
    <w:p>
      <w:pPr>
        <w:pStyle w:val="BodyText"/>
      </w:pPr>
      <w:r>
        <w:t xml:space="preserve">Người đàn ông đi ra cười vang nói, người này chính là Tống Quân hôm qua đã mua bản thảo Vương Sĩ Trinh của Trang Duệ.</w:t>
      </w:r>
    </w:p>
    <w:p>
      <w:pPr>
        <w:pStyle w:val="BodyText"/>
      </w:pPr>
      <w:r>
        <w:t xml:space="preserve">Trang Duệ chợt ngây người, lúc này trong lòng bình tĩnh trở lại, chưa nói đến những thứ khác, chỉ tính riêng thân phận cổ đông của khách sạn Thiên Đô, lại có được biệt thự số một ở đây thì cũng hợp tình hợp lý với Tống Quân. Hơn nữa Tống Quân là người có lời nói rất thân cận nhưng trên người có một khí thế không giận mà uy, chắc chắn còn có một thân phận khác mà mình không biết.</w:t>
      </w:r>
    </w:p>
    <w:p>
      <w:pPr>
        <w:pStyle w:val="BodyText"/>
      </w:pPr>
      <w:r>
        <w:t xml:space="preserve">- Đại Xuyên đưa tôi đến chỗ này cũng không phải nói sẽ gặp anh Tống, nhưng chúng tôi rõ ràng là ác khách, cơm tối hôm nay là anh mời...</w:t>
      </w:r>
    </w:p>
    <w:p>
      <w:pPr>
        <w:pStyle w:val="BodyText"/>
      </w:pPr>
      <w:r>
        <w:t xml:space="preserve">Trang Duệ dùng giọng đùa giỡn nói, hắn tuy xuất thân gia đình bình thường nhưng từ nhỏ được mẹ giáo dục, trước nay đều không kiêu ngạo không xu nịnh, biết đâu xã hội này có sự phân chia giai cấp nhưng đối với Trang Duệ thì không.</w:t>
      </w:r>
    </w:p>
    <w:p>
      <w:pPr>
        <w:pStyle w:val="BodyText"/>
      </w:pPr>
      <w:r>
        <w:t xml:space="preserve">Tống Quân nghe như vậy thì có chút sững sốt, giống như đã lâu rồi không ai nói chuyện với mình bằng giọng điệu như vậy, vì thế mà sinh ra chút cảm giác mới mẻ. Hắn không khỏi vỗ vai Trang Duệ một cách thân mật, sau đó cùng đi vào trong biệt thự, vừa đi vừa nói:</w:t>
      </w:r>
    </w:p>
    <w:p>
      <w:pPr>
        <w:pStyle w:val="BodyText"/>
      </w:pPr>
      <w:r>
        <w:t xml:space="preserve">- Đi, hôm nay chúng ta đi Thiên Đô, cá muối tôm hùm tùy cậu gọi, tôi thấy hôm qua ăn một bữa mà cậu đã tái mặt rồi, hôm nay tôi sẽ cho cậu thu hồi vốn ngày hôm qua trở về, thế nào?</w:t>
      </w:r>
    </w:p>
    <w:p>
      <w:pPr>
        <w:pStyle w:val="BodyText"/>
      </w:pPr>
      <w:r>
        <w:t xml:space="preserve">- Hì hì, anh Tống, cho chúng tôi mượn chiếc xe kia của anh là được, chuyện ăn cơm thì tôi mời, anh xem có được không...</w:t>
      </w:r>
    </w:p>
    <w:p>
      <w:pPr>
        <w:pStyle w:val="BodyText"/>
      </w:pPr>
      <w:r>
        <w:t xml:space="preserve">Lưu Xuyên đứng ở phía sau lên tiếng.</w:t>
      </w:r>
    </w:p>
    <w:p>
      <w:pPr>
        <w:pStyle w:val="BodyText"/>
      </w:pPr>
      <w:r>
        <w:t xml:space="preserve">- Tiểu tử thúi này, chuyện nhỏ như vậy mà đã kéo dài thời gian cả nửa tháng, được rồi, hôm nay nể mặt cậu Trang, tôi cho cậu dùng xe. Hừ, tôi cũng chưa được chạy vài lần, cậu cũng đừng làm cho nó tan nát đấy nhé? Còn nữa, nếu tìm vài con Mastiff mà tôi không hài lòng, như vậy thì một đồng tiền cũng không có...</w:t>
      </w:r>
    </w:p>
    <w:p>
      <w:pPr>
        <w:pStyle w:val="BodyText"/>
      </w:pPr>
      <w:r>
        <w:t xml:space="preserve">Tống Quân nghiêng đầu nhìn và dùng giọng hung hăng nói với Lưu Xuyên nhưng vẻ mặt lại khá vui, rõ ràng cũng không phải thật sự nổi giận. Trang Duệ cũng nghe và hiểu rõ, vị khách trong miệng Lưu Xuyên chính là anh Tống này.</w:t>
      </w:r>
    </w:p>
    <w:p>
      <w:pPr>
        <w:pStyle w:val="BodyText"/>
      </w:pPr>
      <w:r>
        <w:t xml:space="preserve">Cũng dễ hiểu mà thôi, vừa rồi trên đường vào đây Trang Duệ đã thấy trong sân vài căn biệt thự đều có chó săn cực kỳ hung mãnh, khi thấy có động thì nhe răng trợn mắt cực kỳ uy thế và đáng sợ, chắc chắn đám trộm cướp thấy vậy cũng tránh xa.</w:t>
      </w:r>
    </w:p>
    <w:p>
      <w:pPr>
        <w:pStyle w:val="BodyText"/>
      </w:pPr>
      <w:r>
        <w:t xml:space="preserve">Thật ra Trang Duệ cũng không biết, ở những khu biệt thự được bảo vệ chặt chẽ thế này nếu nuôi những thứ chó kia cũng không hoàn toàn vì bảo vệ, càng nhiều là một sự biểu tượng thân phận. Có những căn biệt thự xa hoa ở các thành phố lớn người ta còn nuôi những động vật ăn thịt như gấu đen hoặc cá sấu.</w:t>
      </w:r>
    </w:p>
    <w:p>
      <w:pPr>
        <w:pStyle w:val="BodyText"/>
      </w:pPr>
      <w:r>
        <w:t xml:space="preserve">Sau khi tiến vào biệt thự thì hai mắt Trang Duệ không khỏi tỏa sáng, cũng không phải bên trong lắp đặt các thiết bị cực kỳ xa hoa, mà nơi đây rất đặc sắc, đối diện cửa chính là một bức bình phong cao gần hai mét, tổng cộng chia làm mười hai phiến, bên trên khắc điêu long thế phượng, ngăn cách gian phòng và thế giới bên ngoài.</w:t>
      </w:r>
    </w:p>
    <w:p>
      <w:pPr>
        <w:pStyle w:val="BodyText"/>
      </w:pPr>
      <w:r>
        <w:t xml:space="preserve">Sau khi đi qua bình phong thì Trang Duệ phát hiện đại sảnh trước mặt khoảng năm sáu chục mét vuông, vách tường bốn phía đều dùng một loại gỗ màu tím ép lên, hơn nữa còn phát ra mùi thơm khe khẽ làm cho lòng người trầm tỉnh trở lại.</w:t>
      </w:r>
    </w:p>
    <w:p>
      <w:pPr>
        <w:pStyle w:val="BodyText"/>
      </w:pPr>
      <w:r>
        <w:t xml:space="preserve">Bố trí trong đại sảnh cũng rất đơn giản, có những gia cụ kiểu cổ, sở dĩ nói là giả cổ vì những gia cụ nhìn qua có chút khí tức lắng đọng của thời gian, nhưng nếu cẩn thận dò xét thì cũng có thể thấy đây là sản phẩm mới được chế tác. Trong đại sảnh không có dấu vết của sản phẩm thời hiện đại, vừa bước chân vào thì Trang Duệ chợt sinh ra cảm giác chuyển biến về thời không, giống như quay về chỗ ở của cổ nhân vào vài trăm năm trước.</w:t>
      </w:r>
    </w:p>
    <w:p>
      <w:pPr>
        <w:pStyle w:val="BodyText"/>
      </w:pPr>
      <w:r>
        <w:t xml:space="preserve">Trang Duệ tập trung nhìn về chiếc bàn làm bằng gỗ tử đàn, quả nhiên bên trong không có chút linh khí nào, điều này chứng minh những vật dụng này tuy được dùng vật liệu cực kỳ quý nhưng lại mới được chế tạo mà thôi.</w:t>
      </w:r>
    </w:p>
    <w:p>
      <w:pPr>
        <w:pStyle w:val="BodyText"/>
      </w:pPr>
      <w:r>
        <w:t xml:space="preserve">- Cậu Trang, chỗ của tôi thế nào? Có phải là còn có chút hương vị cổ xưa hơn trong phòng trà không? Vì những vật dụng làm bằng gỗ tử đàn này mà tôi đã hao tổn không ít tâm tư đấy nhé.</w:t>
      </w:r>
    </w:p>
    <w:p>
      <w:pPr>
        <w:pStyle w:val="BodyText"/>
      </w:pPr>
      <w:r>
        <w:t xml:space="preserve">Tống Quân nói có chút tự hào, hắn mua lại biệt thự này với giá hơn trăm triệu, nhưng nếu tính riêng tiền hắn tu sửa lại cũng đã hơn ba trăm triệu, hơn nữa phần lớn số tiền đó được rót vào gỗ tử đàn. Đây là gỗ tử đàn quý hiếm mà hắn phải tự mình đi sang Đông Nam Á để mua về, vì loại gỗ này đã tuyệt tích ở Trung Quốc, hắn tốn rất nhiều tâm tư mới mua được đủ hàng, sau đó lại mời những thợ thủ công tay nghề cực cao đến chế tác ra.</w:t>
      </w:r>
    </w:p>
    <w:p>
      <w:pPr>
        <w:pStyle w:val="BodyText"/>
      </w:pPr>
      <w:r>
        <w:t xml:space="preserve">- Anh Tống thật sự bỏ ra số tiền lớn, những căn phòng giống như của anh, chắc chắn cả nước cũng không tìm được cái thứ hai.</w:t>
      </w:r>
    </w:p>
    <w:p>
      <w:pPr>
        <w:pStyle w:val="BodyText"/>
      </w:pPr>
      <w:r>
        <w:t xml:space="preserve">Trang Duệ nói lời nịnh nọt như thế này thật sự là thật lòng, hắn nhìn những vật dụng làm bằng gỗ tử đàn thì thấy giá cả của nó ít nhất cũng là vài trăm triệu, chỉ là hắn không biết chính mình vẫn đánh giá thấp giá trị của nó.</w:t>
      </w:r>
    </w:p>
    <w:p>
      <w:pPr>
        <w:pStyle w:val="BodyText"/>
      </w:pPr>
      <w:r>
        <w:t xml:space="preserve">Tử đàn là một loại gỗ mà trăm năm chỉ có được một tấc gỗ rắn chắc, thời điểm xưa kia đã là thứ cực kỳ quý hiếm, một chiếc bàn tử đàn được chế tác ở Trung Quốc vào thế kỷ mười tám thời Càn Long nhà Thanh được đưa ra đấu giá ở Mỹ vào năm 1994, nó được bán ra với giá ba mươi lăm triệu đô la, nếu nói là tấc gỗ tấc vàng cũng không đủ, giá trị của nó thật sự vượt xa sức tưởng tượng của Trang Duệ. Dù đó không là một cổ vật thời nhà Thanh thì giá cả cũng cực kỳ cao vời, không phải thứ mà người bình thường có thể động vào.</w:t>
      </w:r>
    </w:p>
    <w:p>
      <w:pPr>
        <w:pStyle w:val="BodyText"/>
      </w:pPr>
      <w:r>
        <w:t xml:space="preserve">Gỗ tử đàn cực kỳ cứng chắc và nặng nề, vào nước là sẽ chìm, chế tác vật dụng không cần dùng sơn cũng có màu tím, hơn nữa sinh sản vào những vùng xa xôi, rất khó phát triển, vì vậy được gọi là vua gỗ. Vào thời nhà Minh, dù là hoàng gia cũng chỉ có một số lượng vật dụng rất nhỏ làm bằng gỗ tử đàn, đồng thời cũng chỉ dùng làm những thứ nhỏ nhặt như khung tranh, họa trục, quân cờ.</w:t>
      </w:r>
    </w:p>
    <w:p>
      <w:pPr>
        <w:pStyle w:val="BodyText"/>
      </w:pPr>
      <w:r>
        <w:t xml:space="preserve">Mãi đến khi Minh Thành Tổ Chu Lệ lên ngôi, vì muốn tuyên dương uy thế mà phái thái giám Trịnh Hòa suất lĩnh một đội thuyền sang Tây Dương, trên thuyền chuyên chở trà lụa, tặng nó cho các nước trên đường đi. Khi quay về thì vì không còn hàng hóa nên thân tàu nhẹ hơn rất nhiều, vì sợ không chịu được sóng gió nên mới cần tìm vật đặt nặng đặt lên.</w:t>
      </w:r>
    </w:p>
    <w:p>
      <w:pPr>
        <w:pStyle w:val="BodyText"/>
      </w:pPr>
      <w:r>
        <w:t xml:space="preserve">Trịnh Hòa phát hiện một vài nước có những loại gỗ tím cực nặng, vì vậy mà cho người chặt đến đặt vào khoang thuyền. Sau khi thuyền quay về nước thì đám quý tộc hoàng thất bắt đầu dùng thứ gỗ lót sàn thuyền này để làm vật dụng, về sau mọi người phát hiện loại gỗ này cực kỳ rắn chắc lại không sợ nước và mối mọt, vì vậy mới được hoan nghênh nhiệt liệt, sau đó bắt đầu được thu hoạch quy mô lớn.</w:t>
      </w:r>
    </w:p>
    <w:p>
      <w:pPr>
        <w:pStyle w:val="BodyText"/>
      </w:pPr>
      <w:r>
        <w:t xml:space="preserve">Thật ra thật ra ở Quảng Đông Quảng Tây cũng có gỗ tử đàn nhưng vì số lượng rất ít nên chỉ sau một thời gian đã không còn, vì vậy sau đó các vị vua thời nhà Minh mới phái người đi khắp nơi thu mua. Tư liệu ghi lại là thế này: Cuối thời Minh đầu nhà Thanh thì phần lớn gỗ tử đàn mua được trên thế giới đều chảy về Trung Quốc, được tập trung lại ở Nghiễm Châu và Bắc Kinh, đời Minh vì quá chú trọng và công tác chặt phá rừng, rất bừa bãi, vì vậy mà làm cho khắp nơi khô kiệt.</w:t>
      </w:r>
    </w:p>
    <w:p>
      <w:pPr>
        <w:pStyle w:val="BodyText"/>
      </w:pPr>
      <w:r>
        <w:t xml:space="preserve">Đến giữa thời nhà Thanh, Càn Long đã từng phái người xuống nam mua gỗ tử đàn, nhưng khi đó đa số đều khá nhỏ, đành phải bỏ qua. Vì thế mà những mặt hàng làm bằng gỗ tử đàn thời nhà Thanh đều là hàng tồn từ thời nhà Minh, về sau gỗ tử đàn quá khan hiếm nên giá cả thu mua cực kỳ cao, theo quy củ bất thành văn vào lúc đó, chỉ cần là quan viên mà nhìn thấy gỗ tử đàn là khô bao giờ buông tha, mua sạch và nộp lên cho hoàng gia, sau này vật liệu gỗ được tàng trữ trong dân gian cũng bị vơ vét sạch sẽ. Từ sau khi lễ mừng thọ sáu mươi của Từ Hi thái hậu và đại hôn của vua Quang Tự thì đại nội đã không còn lại bao nhiêu gỗ tử đàn, và tất cả đều được vua Viên Thế Khải sử dụng hết khi đăng cơ.</w:t>
      </w:r>
    </w:p>
    <w:p>
      <w:pPr>
        <w:pStyle w:val="BodyText"/>
      </w:pPr>
      <w:r>
        <w:t xml:space="preserve">Vào thời nhà Thanh thì nhân sĩ Âu Mỹ cho rằng cây tử đàn chỉ có thể sử dụng làm những vật phẩm nhỏ, vào đầu thời nhà Thanh có rất nhiều tu sĩ phương Tây đến Trung Hoa, sau khi bọn họ thấy gỗ tử đàn thì đều cảm thấy kinh ngạc, bọn họ tìm hiểu và biết ở Bắc Kinh có rất nhiều gỗ tử đàn, vì vậy mà thu mua nhiều và mang về nước. Vì không tiện trao đổi, một vật nguyên vẹn sẽ rất khó vận chuyển, vì thế chỉ mua cửa tủ, mặt rương, nói chung là những thứ có hoa văn để làm trang sức, bây giờ trong tay nhiều nhà sưu tập nước ngoài cũng có khá nhiều vật phẩm làm từ gỗ tử đàn.</w:t>
      </w:r>
    </w:p>
    <w:p>
      <w:pPr>
        <w:pStyle w:val="BodyText"/>
      </w:pPr>
      <w:r>
        <w:t xml:space="preserve">Hơn nữa chế luyện gỗ tử đàn cần có thời gian, muốn từ gỗ tử đàn mà chế ra hàng thủ công mỹ nghệ thì cần đều cần chế tác thủ công, một vật dụng lớn cần mười người mất bảy tám năm mới hoàn thành, nhưng những vật dụng trong đại sảnh cũng không tính là lớn, vì thế mà chế tác cũng không tính là phức tạp.</w:t>
      </w:r>
    </w:p>
    <w:p>
      <w:pPr>
        <w:pStyle w:val="BodyText"/>
      </w:pPr>
      <w:r>
        <w:t xml:space="preserve">Trên phương diện chế tác gỗ tử đàn có câu: "Một đục, hai khắc, bảy đánh bóng", rõ ràng quá trình đánh bóng đã mất bảy phần thời gian, mà công cụ dùng để đánh bóng cũng có chút kỳ lạ, trước tiên bôi sáp lên, sau đó dùng cỏ và vải bố ma sát, mãi đến khi sáng bóng như gấm vóc mới coi là đại công cáo thành.</w:t>
      </w:r>
    </w:p>
    <w:p>
      <w:pPr>
        <w:pStyle w:val="BodyText"/>
      </w:pPr>
      <w:r>
        <w:t xml:space="preserve">Trang Duệ vừa vào cửa đã nhìn vào độ cũ mới để phán đoán ra niên đại của những cây gỗ tử đàn, nhưng hắn cũng không biết, nếu là những vật dụng gỗ tử đàn từ thời Minh Thanh nếu được bảo dưỡng tốt thì nhìn cũng đẹp không kém những vật phẩm mới được chế tạo.</w:t>
      </w:r>
    </w:p>
    <w:p>
      <w:pPr>
        <w:pStyle w:val="BodyText"/>
      </w:pPr>
      <w:r>
        <w:t xml:space="preserve">- Ha ha ha...Cậu Trang, lời này của cậu rất hay, nhưng danh hiệu vua tử đàn của cậu thì tôi cũng không dám nhận, không phải cả nước không có cái thứ hai.</w:t>
      </w:r>
    </w:p>
    <w:p>
      <w:pPr>
        <w:pStyle w:val="BodyText"/>
      </w:pPr>
      <w:r>
        <w:t xml:space="preserve">Tống Quân nghe rõ lời của Trang Duệ thì rất vui nhưng lại liên tục khoát tay không dám nhận khích lệ như vậy, vì hắn chỉ là một phần nhỏ trong số người sưu tập gỗ tử đàn mà thôi. Nữ sĩ Trần Lệ Hoa có tài sản vài tỷ đô la mới là người thật sự sưu tầm nhiều gỗ tử đàn nhất, Tống Quân đã từng được may mắn tiến vào trong kho hàng sưu tầm gỗ tử đàn của Trần Lệ Hoa, đã từng thấy hàng ngàn vật phẩm tử đàn tinh xảo, từ bàn, ghế, giường, tủ, án, bệ thờ...Hắn chỉ có vài món bằng gỗ tử đàn, nếu so sánh với Trần Lệ Hoa thì thật sự là cách biệt quá xa.</w:t>
      </w:r>
    </w:p>
    <w:p>
      <w:pPr>
        <w:pStyle w:val="BodyText"/>
      </w:pPr>
      <w:r>
        <w:t xml:space="preserve">Tống Quân cũng là vì thấy Trần Lệ Hoa sưu tầm những vật phẩm làm từ cây tử đàn, vì vậy mới có tâm tư muốn biến đại sảnh phòng khách nhà mình thành như vậy. Vì gỗ từ đàn có một công hiệu thần kỳ là dưỡng nhân, nếu tiếp xúc lâu sẽ cực kỳ có ích với cơ thể, ví dụ như năm đó Trần Lệ Hoa muốn chế tạo vật dụng gỗ tử đàn đã mời một vị thợ thủ công răng vàng tóc trắng, một vị lão thủ công hơn bảy mươi tuổi lại có màu tóc từ trắng biến thành đen, vì vậy mà vô tình phủ lên gỗ tử đàn một chút sắc thái thần bí.</w:t>
      </w:r>
    </w:p>
    <w:p>
      <w:pPr>
        <w:pStyle w:val="BodyText"/>
      </w:pPr>
      <w:r>
        <w:t xml:space="preserve">- Mộc Đầu, tôi nói cho cậu biết, nhóm Lữ lão đầu còn chưa được đến nơi này, nhưng hôm qua tôi nói với anh Tống sẽ đưa cậu đến, anh ấy đồng ý ngay, xem ra tiểu tử cậu thật sự có mặt mũi...</w:t>
      </w:r>
    </w:p>
    <w:p>
      <w:pPr>
        <w:pStyle w:val="BodyText"/>
      </w:pPr>
      <w:r>
        <w:t xml:space="preserve">Lưu Xuyên tuy không lớn tuổi nhưng là người sảng khoái, cũng hợp với tính nết của Tống Quân, vì thế mới được tiến vào căn biệt thự này. Có thể nói trong toàn thành phố Bành Thành cũng chỉ có chưa đến mười người được đến căn biệt thự này của Tống Quân.</w:t>
      </w:r>
    </w:p>
    <w:p>
      <w:pPr>
        <w:pStyle w:val="BodyText"/>
      </w:pPr>
      <w:r>
        <w:t xml:space="preserve">- Được rồi, đều là anh em trong nhà, nhắc đến những chuyện kia làm gì, tiểu tử Lưu Xuyên cậu khi nào thì quy củ như vậy trước mặt tôi.</w:t>
      </w:r>
    </w:p>
    <w:p>
      <w:pPr>
        <w:pStyle w:val="BodyText"/>
      </w:pPr>
      <w:r>
        <w:t xml:space="preserve">Tống Quân vung tay lên cắt đứt lời Lưu Xuyên, hắn kéo Trang Duệ đi giới thiệu những vật dụng bằng gỗ tử đàn trong nhà, nhưng lại không biết tâm tư của Trang Duệ thật sự không đặt ở trên vấn đề này.</w:t>
      </w:r>
    </w:p>
    <w:p>
      <w:pPr>
        <w:pStyle w:val="BodyText"/>
      </w:pPr>
      <w:r>
        <w:t xml:space="preserve">- Anh Tống, tôi nghe Lữ lão gia tử nói anh thích nhất là tranh sách, có lẽ những năm gần đây đã kiếm được nhiều vật phẩm tinh tế, có thể cho tiểu đệ mở mâng tầm mắt không?</w:t>
      </w:r>
    </w:p>
    <w:p>
      <w:pPr>
        <w:pStyle w:val="BodyText"/>
      </w:pPr>
      <w:r>
        <w:t xml:space="preserve">Sau một giờ, Trang Duệ nhẫn nại nghe Tống Quân giảng giải một lượt, lúc này mới mở miệng hỏi. Đây là nhà của Tống Quân ở Bành Thành, Trang Duệ tất nhiên sẽ chẳng vào trong kho tàng mà quay về tay không, khi vừa nhìn thấy Tống Quân thì hắn đã có tâm tư này.</w:t>
      </w:r>
    </w:p>
    <w:p>
      <w:pPr>
        <w:pStyle w:val="BodyText"/>
      </w:pPr>
      <w:r>
        <w:t xml:space="preserve">Tống Quân nghe vậy thì trên mặt lộ ra nụ cười ngượng nghịu, hắn nói:</w:t>
      </w:r>
    </w:p>
    <w:p>
      <w:pPr>
        <w:pStyle w:val="BodyText"/>
      </w:pPr>
      <w:r>
        <w:t xml:space="preserve">- Cậu Trang, tôi thật sự thích sưu tầm tranh sách, đồng thời cũng góp nhặt được không ít vật phẩm tinh chất, nhưng những vật đó ngoài bản thảo vừa mua được của cậu hôm qua thì đều không được để ở Bành Thành, mà đang ở chỗ của ông nội tôi ở thủ đô. Lão gia tử đã cướp đi tất cả bảo bối mà tôi sưu tầm được, vì vậy mà trong tay bây giờ cũng chẳng có gì.</w:t>
      </w:r>
    </w:p>
    <w:p>
      <w:pPr>
        <w:pStyle w:val="BodyText"/>
      </w:pPr>
      <w:r>
        <w:t xml:space="preserve">Tống Quân nhắc đến ông nội của mình thì giống như bức bối không chỗ phát tiết, trong giọng nói có chút oán niệm. Trang Duệ thật sự không biết, ông cụ trong lời nói của Tống Quân chính là vị tướng quân năm xưa lăn lộn sa trường cực kỳ uy phong, dù là bây giờ thì giậm chân cũng làm cho Hoàng Thành rung chuyển.</w:t>
      </w:r>
    </w:p>
    <w:p>
      <w:pPr>
        <w:pStyle w:val="BodyText"/>
      </w:pPr>
      <w:r>
        <w:t xml:space="preserve">- Nhưng cậu Trang cũng đừng thất vọng, ngày nào đó có rảnh đến thủ đô, tôi sẽ đưa cậu đến chỗ của ông nội để xem xét, những thứ kia tốt xấu gì cũng có hơn phân nửa là của tôi, ông cụ sẽ nể mặt cho cậu vào xem.</w:t>
      </w:r>
    </w:p>
    <w:p>
      <w:pPr>
        <w:pStyle w:val="BodyText"/>
      </w:pPr>
      <w:r>
        <w:t xml:space="preserve">Tống Quân thấy Trang Duệ có chút thất vọng thì vội vàng mở miệng nói, chính bản thân hắn còn chưa thể nắm chắc ông nội tước nay không nói đạo lý có chịu nể mặt hay không. Tục ngữ có câu "Cách biệt một đời sẽ thân thiết hơn", bố mình thấy ông như chuột thấy mèo, mà ông nội rất thương mình, thế nhưng lại lấy tất cả những vật phẩm mình sưu tầm nhiều năm qua làm của riêng.</w:t>
      </w:r>
    </w:p>
    <w:p>
      <w:pPr>
        <w:pStyle w:val="BodyText"/>
      </w:pPr>
      <w:r>
        <w:t xml:space="preserve">- Được, có lời này của anh Tống, hôm nào đó tôi nhất định sẽ đến bái phỏng...</w:t>
      </w:r>
    </w:p>
    <w:p>
      <w:pPr>
        <w:pStyle w:val="BodyText"/>
      </w:pPr>
      <w:r>
        <w:t xml:space="preserve">Trang Duệ cũng tuyệt đối không nói lời khách khí, vì linh khí trong mắt, hắn sẽ tìm thời gian đến bái phỏng nhà của Tống Quân ở thủ đô.</w:t>
      </w:r>
    </w:p>
    <w:p>
      <w:pPr>
        <w:pStyle w:val="BodyText"/>
      </w:pPr>
      <w:r>
        <w:t xml:space="preserve">- Được rồi, hai người cũng đừng nhắc đến những thứ đó nữa, Mộc Đầu, hôm qua tôi nói sẽ cho cậu niềm vui lớn, bây giờ đưa cậu đi xem.</w:t>
      </w:r>
    </w:p>
    <w:p>
      <w:pPr>
        <w:pStyle w:val="Compact"/>
      </w:pPr>
      <w:r>
        <w:t xml:space="preserve">Lưu Xuyên ngồi trên chiếc ghế tử đàn, hắn cảm thấy không thoải mái như ngồi sa lông, trong lòng đã sớm bực bội. Vì vậy lúc này thấy Tống Quân đã giới thiệu xong, hắn vội vàng kéo Tống Quân đi ra ngoài cửa.</w:t>
      </w:r>
      <w:r>
        <w:br w:type="textWrapping"/>
      </w:r>
      <w:r>
        <w:br w:type="textWrapping"/>
      </w:r>
    </w:p>
    <w:p>
      <w:pPr>
        <w:pStyle w:val="Heading2"/>
      </w:pPr>
      <w:bookmarkStart w:id="70" w:name="chương-48-đàn-ông-thích-nhất-1."/>
      <w:bookmarkEnd w:id="70"/>
      <w:r>
        <w:t xml:space="preserve">48. Chương 48 : Đàn Ông Thích Nhất (1).</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48: Đàn ông thích nhất (1).</w:t>
      </w:r>
    </w:p>
    <w:p>
      <w:pPr>
        <w:pStyle w:val="BodyText"/>
      </w:pPr>
      <w:r>
        <w:t xml:space="preserve">Nhóm Dịch: Tepga</w:t>
      </w:r>
    </w:p>
    <w:p>
      <w:pPr>
        <w:pStyle w:val="BodyText"/>
      </w:pPr>
      <w:r>
        <w:t xml:space="preserve">Nguồn : VipVandan</w:t>
      </w:r>
    </w:p>
    <w:p>
      <w:pPr>
        <w:pStyle w:val="BodyText"/>
      </w:pPr>
      <w:r>
        <w:t xml:space="preserve">Ở góc bên cạnh khi đến gần cửa chính, cũng chính là bên cạnh bình phong có một cánh cửa ngầm, tay cầm có hình rồng nhả châu, nhìn qua thì có vẻ giống như một hàng thủ công mỹ nghệ, vì lắp đặt cực kỳ khéo léo, không cẩn thận quan sát là rất khó phát hiện ra. Nhưng Lưu Xuyên rõ ràng rất quen thuộc chỗ này, hắn trực tiếp mở cửa ngầm kéo Trang Duệ ra ngoài.</w:t>
      </w:r>
    </w:p>
    <w:p>
      <w:pPr>
        <w:pStyle w:val="BodyText"/>
      </w:pPr>
      <w:r>
        <w:t xml:space="preserve">Sau cửa ngầm chính là gara của biệt thự, xếp đặt như vậy cũng coi như để tiện cho chủ nhân, từ gara vào phòng khách hoặc đi ngược lại cũng có thể rất tiện lợi, hơn nữa hệ thống điều hòa nhiệt độ ở trong các biệt thự ở Vân Long Sơn đều được khống chế từ trung tâm, vì đề phòng dầu đông cứng vào mùa đông, ngay cả gara cũng có điều hòa, sau khi tiến vào gara thì nhiệt độ cũng giống hệt như trong phòng, không có gì khác biệt.</w:t>
      </w:r>
    </w:p>
    <w:p>
      <w:pPr>
        <w:pStyle w:val="BodyText"/>
      </w:pPr>
      <w:r>
        <w:t xml:space="preserve">Nhưng lúc này tấm mành cuồn bên ngoài cửa gara cũng còn chưa kéo ra, Trang Duệ vừa mới tiến vào trong gara cảm thấy trước mắt đen thui, đợi đến khi Lưu Xuyên bật đèn tường, vài ánh đèn mạnh sáng lên làm cho gara sáng như ban ngày, như vậy hắn mới thấy được toàn cảnh. Khi thấy ba chiếc xe hơi trước mắt thì Trang Duệ thật sự có chút kích động.</w:t>
      </w:r>
    </w:p>
    <w:p>
      <w:pPr>
        <w:pStyle w:val="BodyText"/>
      </w:pPr>
      <w:r>
        <w:t xml:space="preserve">Hầu như người đàn ông nào cũng thích xe hơi, Trang Duệ cũng không ngoại lệ, năm trước sau khi lấy bằng thì hắn thật sự cũng từng nghĩ rằng sẽ có một chiếc xe hơi thuộc về mình, nhưng mỗi tháng chỉ có ba ngàn đồng tiền lương, dù hắn không ăn không uống và ngủ ngoài đường thì một năm cũng chỉ có thể mua được một chiếc xe mini, đừng nói là phí bảo dưỡng xe hằng năm, vì vậy khi đó cũng chỉ có thể nghĩ trong lòng mà thôi. truyện copy từ</w:t>
      </w:r>
    </w:p>
    <w:p>
      <w:pPr>
        <w:pStyle w:val="BodyText"/>
      </w:pPr>
      <w:r>
        <w:t xml:space="preserve">Lúc này trong gara bốn năm mươi mét vuông có ba chiếc xe đậu song song, nhưng ba chiếc xe này lại làm cho Trang Duệ sinh ra cảm giác giống như đang ở trong một triển lãm xe hơi vậy.</w:t>
      </w:r>
    </w:p>
    <w:p>
      <w:pPr>
        <w:pStyle w:val="BodyText"/>
      </w:pPr>
      <w:r>
        <w:t xml:space="preserve">Một chiếc Ferrari màu đỏ cực đẹp, những đường cong duyên dáng làm cho người ta hoa mắt, một chiếc xe Mercedes-Benz S560 màu đen hào phóng vững vàng, điều chính thức làm cho hắn rung động chính là một chiếc xe hầu như chiếm một phần ba diện tích gara, là một chiếc Hummer có đầu xe cực lớn, khi hắn đưa mắt đến chiếc xe này thì thật sự chưa từng đưa mắt đi đâu khác.</w:t>
      </w:r>
    </w:p>
    <w:p>
      <w:pPr>
        <w:pStyle w:val="BodyText"/>
      </w:pPr>
      <w:r>
        <w:t xml:space="preserve">Tuy Ferrari và Mercedes-Benz đều là những chiếc xe đẳng cấp từng làm Trang Duệ si mê, nhưng trước mặt một chiếc Hummer cực kỳ động lực và khí phách, hai chiếc xe kia chỉ còn là nhỏ nhắn xinh xinh mà thôi. Biết đâu nếu xét giá cả thị trường thì chúng nó không thua kém nhau bao nhiêu, nhưng nếu xét ở mặt cảm thụ, chiếc Ferrari và Mercedes-Benz thật sự không thể nào so sánh với chiếc Hummer sáu bánh được.</w:t>
      </w:r>
    </w:p>
    <w:p>
      <w:pPr>
        <w:pStyle w:val="BodyText"/>
      </w:pPr>
      <w:r>
        <w:t xml:space="preserve">Đầu chiếc Hummer có một khung thép phòng hộ to như cánh tay, hai đầu khung thép được trang bị sáu chiếc đèn xe cực lớn, thứ này làm cho chiếc xe trở nên cực kỳ phóng khoáng, thậm chí còn có chút hương vị dã man. Trong xe là động cơ dầu 6.5 lít cũng làm cho sức nặng được phân bố rất đều, đằng sau có bốn ống thoát khí như ống phóng tên lửa đạn đạo, hơn nữa chiếc Hummer nhìn có vẻ rất lớn và cồng kềnh nhưng lại làm người ta sinh ra cảm giác sinh động, cũng không quá nặng nề.</w:t>
      </w:r>
    </w:p>
    <w:p>
      <w:pPr>
        <w:pStyle w:val="BodyText"/>
      </w:pPr>
      <w:r>
        <w:t xml:space="preserve">- Thế nào? Mộc Đầu, có phải rất kinh ngạc không?</w:t>
      </w:r>
    </w:p>
    <w:p>
      <w:pPr>
        <w:pStyle w:val="BodyText"/>
      </w:pPr>
      <w:r>
        <w:t xml:space="preserve">Lưu Xuyên thấy Trang Duệ sợ ngây người thì cười ha hả nói, hắn lại quên mất tình huống đầu tiên khi mình thấy chiếc xe này, hầu như hắn đã muốn dán mặt mình lên thân xe.</w:t>
      </w:r>
    </w:p>
    <w:p>
      <w:pPr>
        <w:pStyle w:val="BodyText"/>
      </w:pPr>
      <w:r>
        <w:t xml:space="preserve">- Kinh ngạc cái đầu cậu, tôi nói cho tiểu tử cậu biết, chỉ là va chạm thì không có vấn đề, cậu cũng đừng để nó phải nát ra.</w:t>
      </w:r>
    </w:p>
    <w:p>
      <w:pPr>
        <w:pStyle w:val="BodyText"/>
      </w:pPr>
      <w:r>
        <w:t xml:space="preserve">Tống Quân sau đó đi ra và nghe được lời nói của Lưu Xuyên, hắn dùng giọng khó chịu nói, nếu không phải nhờ Lưu Xuyên đến Tây Tạng mua chó Mastiff, dù nói thế nào hắn cũng không cho Lưu Xuyên mượn chiếc xe này.</w:t>
      </w:r>
    </w:p>
    <w:p>
      <w:pPr>
        <w:pStyle w:val="BodyText"/>
      </w:pPr>
      <w:r>
        <w:t xml:space="preserve">- Hì hì, anh Tống, anh cứ yên tâm, tôi chắc chắn sẽ xem nó là vợ yêu quý của mình.</w:t>
      </w:r>
    </w:p>
    <w:p>
      <w:pPr>
        <w:pStyle w:val="BodyText"/>
      </w:pPr>
      <w:r>
        <w:t xml:space="preserve">Lưu Xuyên đến bên cạnh và khẽ vuốt thân xe, ánh mắt của hắn thật sự làm cho Trang Duệ muốn nôn bữa cơm trưa ra ngoài, tên này rõ ràng là biểu hiện quá mức thèm thuồng.</w:t>
      </w:r>
    </w:p>
    <w:p>
      <w:pPr>
        <w:pStyle w:val="BodyText"/>
      </w:pPr>
      <w:r>
        <w:t xml:space="preserve">- Được rồi, xe cũng đã xem, trở về đi, tôi đã nói xe này cần bảo dưỡng, con bà nó, sao lại đồng ý cho cậu mượn nhỉ?</w:t>
      </w:r>
    </w:p>
    <w:p>
      <w:pPr>
        <w:pStyle w:val="BodyText"/>
      </w:pPr>
      <w:r>
        <w:t xml:space="preserve">Tống Quân giả vờ tỏ ra hối tiếc không kịp, hắn quay đầu bỏ đi, Lưu Xuyên thè lưỡi, hắn kéo cửa sổ xe xuống, sau đó cùng Trang Duệ đi về phòng.</w:t>
      </w:r>
    </w:p>
    <w:p>
      <w:pPr>
        <w:pStyle w:val="BodyText"/>
      </w:pPr>
      <w:r>
        <w:t xml:space="preserve">- Anh Tống, xe này có giá hơn mười triệu, anh cũng không đổi ý đấy chứ?</w:t>
      </w:r>
    </w:p>
    <w:p>
      <w:pPr>
        <w:pStyle w:val="BodyText"/>
      </w:pPr>
      <w:r>
        <w:t xml:space="preserve">Sau khi quay lại ngồi lên ghế tử đàn ê cả mông, Lưu Xuyên nhìn vẻ mặt Tống Quân rồi cẩn thận hỏi.</w:t>
      </w:r>
    </w:p>
    <w:p>
      <w:pPr>
        <w:pStyle w:val="BodyText"/>
      </w:pPr>
      <w:r>
        <w:t xml:space="preserve">- Cậu thì biết cái quái gì, xe này thật sự hơn mười triệu nhưng đã được tôi bỏ ra thêm ba chục triệu để chỉnh trang, bây giờ đã có tính năng của xe việt dã, nội thất thoải mái, cậu nghĩ rằng tôi là những kẻ nhà giàu mới nổi, mua xe để khoe khoang sao?</w:t>
      </w:r>
    </w:p>
    <w:p>
      <w:pPr>
        <w:pStyle w:val="BodyText"/>
      </w:pPr>
      <w:r>
        <w:t xml:space="preserve">Tống Quân cũng nói đúng sự thật, sau khi mua xe này thì hắn đã thay thế trang sức bên trong rất xa hoa, thật sự hao tổn số tiền bằng mua vài chiếc xe khác.</w:t>
      </w:r>
    </w:p>
    <w:p>
      <w:pPr>
        <w:pStyle w:val="BodyText"/>
      </w:pPr>
      <w:r>
        <w:t xml:space="preserve">- Anh Tống, nói đi cũng phải nói lại, tôi bây giờ là chân chạy việc cho anh, chạy xe này của anh đi không phải muốn mua cho anh loại chó Mastiff Tây Tạng tốt sao? Tôi nếu chạy chiếc xe trời ơi đi, nửa đường sập gầm thì biết làm sao bây giờ? nguồn (.)</w:t>
      </w:r>
    </w:p>
    <w:p>
      <w:pPr>
        <w:pStyle w:val="BodyText"/>
      </w:pPr>
      <w:r>
        <w:t xml:space="preserve">Lưu Xuyên cười tủm tỉm mà không nổi giận, hắn biết rõ tính tình của Tống Quân, người này nếu hợp ý anh, dù anh đập nát xe cũng không có vấn đề, nếu không vừa mắt thì cũng sẽ không tình nguyện nói lời nào. Hôm nay sở dĩ hắn kéo Trang Duệ đến cũng vì thấy Tống Quân rất hợp với Trang Duệ, có Trang Duệ ở đây thì dễ mượn xe hơn.</w:t>
      </w:r>
    </w:p>
    <w:p>
      <w:pPr>
        <w:pStyle w:val="BodyText"/>
      </w:pPr>
      <w:r>
        <w:t xml:space="preserve">Trang Duệ vốn có chút hưng phấn nhưng bây giờ lại cau mày nói:</w:t>
      </w:r>
    </w:p>
    <w:p>
      <w:pPr>
        <w:pStyle w:val="BodyText"/>
      </w:pPr>
      <w:r>
        <w:t xml:space="preserve">- Đại Xuyên, cậu nói xem chúng ta nên đổi lại xe không? Xe này cũng quá phong cách, nếu thật sự có dụng quẹt xe...</w:t>
      </w:r>
    </w:p>
    <w:p>
      <w:pPr>
        <w:pStyle w:val="BodyText"/>
      </w:pPr>
      <w:r>
        <w:t xml:space="preserve">Trang Duệ vừa nói được một nữa thì đã bị Tống Quân cắt ngang lời, hắn vỗ tay không thèm quan tâm, chỉ hào khí nói:</w:t>
      </w:r>
    </w:p>
    <w:p>
      <w:pPr>
        <w:pStyle w:val="BodyText"/>
      </w:pPr>
      <w:r>
        <w:t xml:space="preserve">- Không có việc gì, xe này vốn thích hợp chạy ở sa mạc hoặc cao nguyên, chạy trên đường cái của thành phố Bành Thành thì tôi cũng không dám tăng tốc. Nếu các người chạy đụng xe trên đường, có bất bình cứ tìm tôi, nhưng này anh bạn, nếu gặp những chiếc xe công te nơ thì nên trốn xa, tôi cũng không chấp những chiếc xe này...</w:t>
      </w:r>
    </w:p>
    <w:p>
      <w:pPr>
        <w:pStyle w:val="BodyText"/>
      </w:pPr>
      <w:r>
        <w:t xml:space="preserve">Tống Quân nói như vậy thật sự làm cho Trang Duệ và Lưu Xuyên phải cười, Trang Duệ cũng coi như bừng hào hứng, không phải là xe tiền triệu sao, còn có thể quý hơn người à? Cùng lắm thì xảy ra tai nạn và bỏ tiền bồi thường cho chủ xe, hắn nghĩ đến đây mà có chút kích động, bây giờ đã có thể được ngồi xe Hummer chạy một vòng rồi.</w:t>
      </w:r>
    </w:p>
    <w:p>
      <w:pPr>
        <w:pStyle w:val="BodyText"/>
      </w:pPr>
      <w:r>
        <w:t xml:space="preserve">- Anh Tống, anh lại so sánh với những chiếc xe tải nặng kia sao?</w:t>
      </w:r>
    </w:p>
    <w:p>
      <w:pPr>
        <w:pStyle w:val="BodyText"/>
      </w:pPr>
      <w:r>
        <w:t xml:space="preserve">Lưu Xuyên nở nụ cười xấu xa, tuy Hummer có tính năng như một xe ủi đất, nhưng nếu chống lại những chiếc xe tải vài chục tấn thì chắc chắn sẽ có hại.</w:t>
      </w:r>
    </w:p>
    <w:p>
      <w:pPr>
        <w:pStyle w:val="BodyText"/>
      </w:pPr>
      <w:r>
        <w:t xml:space="preserve">Tống Quân dở khóc dở cười nhìn Lưu Xuyên nói:</w:t>
      </w:r>
    </w:p>
    <w:p>
      <w:pPr>
        <w:pStyle w:val="BodyText"/>
      </w:pPr>
      <w:r>
        <w:t xml:space="preserve">- Tiểu tử này rõ ràng chỉ có ý nghĩ xấu, tôi cũng không rảnh để tìm xe húc vào, tôi thấy chiếc xe của cậu cũng khá tốt đấy</w:t>
      </w:r>
    </w:p>
    <w:p>
      <w:pPr>
        <w:pStyle w:val="BodyText"/>
      </w:pPr>
      <w:r>
        <w:t xml:space="preserve">- Thôi đi ông anh, anh cũng đừng ức hiếp tôi, xe của tôi đang ném ngoài gara, sáng mai chúng tôi phải đi, lúc này quay lại còn phải mua sắm vài thứ, hôm nay cũng không rảnh làm thịt anh. Chờ khi tôi quay lại thì nhất định sẽ phải có một bàn tiệc ở khách sạn Thiên Đô để đón gió tẩy trần, tôi thấy món tôm hùm Châu Úc hôm qua rất ngon, hương vị ngon hơn tôm hùm của chúng ta.</w:t>
      </w:r>
    </w:p>
    <w:p>
      <w:pPr>
        <w:pStyle w:val="BodyText"/>
      </w:pPr>
      <w:r>
        <w:t xml:space="preserve">Lưu Xuyên nói làm cho Trang Duệ hận không thể ột đá, một con tôm hùm châu Úc giá hơn ba ngàn, tiểu tử này thật sự rất biết ăn, thậm chí còn kén ăn hơn cả Lôi Lôi và Tần Huyên Băng.</w:t>
      </w:r>
    </w:p>
    <w:p>
      <w:pPr>
        <w:pStyle w:val="BodyText"/>
      </w:pPr>
      <w:r>
        <w:t xml:space="preserve">- Được, tôi cũng không giữ các cậu ở lại, tôi cũng cần phải ra tỉnh ngoài ngay, có lẽ khi các cậu quay về Bành Thành thì tôi sẽ có thể trở về, đến lúc đó chúng ta sẽ tái ngộ...</w:t>
      </w:r>
    </w:p>
    <w:p>
      <w:pPr>
        <w:pStyle w:val="Compact"/>
      </w:pPr>
      <w:r>
        <w:t xml:space="preserve">Tống Quân nghe nói như vậy thì cũng không miễn cưỡng, hắn biết rõ lái xe ra khỏi nhà cần phải chuẩn bị nhiều thứ, nhưng trên xe mình cũng không thiếu thức ăn nước uống.</w:t>
      </w:r>
      <w:r>
        <w:br w:type="textWrapping"/>
      </w:r>
      <w:r>
        <w:br w:type="textWrapping"/>
      </w:r>
    </w:p>
    <w:p>
      <w:pPr>
        <w:pStyle w:val="Heading2"/>
      </w:pPr>
      <w:bookmarkStart w:id="71" w:name="chương-49-đàn-ông-thích-nhất-2-3."/>
      <w:bookmarkEnd w:id="71"/>
      <w:r>
        <w:t xml:space="preserve">49. Chương 49 : Đàn Ông Thích Nhất (2 + 3).</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49: Đàn ông thích nhất (2 + 3).</w:t>
      </w:r>
    </w:p>
    <w:p>
      <w:pPr>
        <w:pStyle w:val="BodyText"/>
      </w:pPr>
      <w:r>
        <w:t xml:space="preserve">Nhóm Dịch: Tepga</w:t>
      </w:r>
    </w:p>
    <w:p>
      <w:pPr>
        <w:pStyle w:val="BodyText"/>
      </w:pPr>
      <w:r>
        <w:t xml:space="preserve">Nguồn : VipVandan</w:t>
      </w:r>
    </w:p>
    <w:p>
      <w:pPr>
        <w:pStyle w:val="BodyText"/>
      </w:pPr>
      <w:r>
        <w:t xml:space="preserve">Lưu Xuyên hấp tấp cầm vé giữ xe chạy ra bãi giữ xe bên ngoài sơn trang, trước tiên chạy chiếc xe của mình vào gara, sau đó chạy chiếc Hummer ra. Hắn vẫy vẫy tay với Tống Quân, lại chở Trang Duệ chạy ra ngoài sơn trang. Khi đến cổng sơn trang thì vài tên bảo vệ đứng nơi đó giơ tay lên chào, thiếu chút nữa làm hắn phải buông vô lăng đáp lễ, thì ra tên này trước nay chưa từng được hưởng qua đãi ngộ như vậy.</w:t>
      </w:r>
    </w:p>
    <w:p>
      <w:pPr>
        <w:pStyle w:val="BodyText"/>
      </w:pPr>
      <w:r>
        <w:t xml:space="preserve">Trang Duệ ngồi ở vị trí sát bên tài xế, hắn dùng ánh mắt hâm mộ nhìn Lưu Xuyên, trong lòng hắn biết rõ, chỉ bằng chút kiến thức học hỏi trong trung tâm dạy lái xe và không có kinh nghiệm bên ngoài, như vậy chạy đến chỗ đông dân cư thì sợ rằng sẽ húc chiếc Hummer vào người ta. Vì thế tuy hắn cảm thấy trong lòng rất ngứa ngáy nhưng cũng không dám mở miệng nói thay thế vị trí, vì chỉ cần mở miệng thì tên ngốc Lưu Xuyên sẽ lớn gan nhường cho hắn ngay.</w:t>
      </w:r>
    </w:p>
    <w:p>
      <w:pPr>
        <w:pStyle w:val="BodyText"/>
      </w:pPr>
      <w:r>
        <w:t xml:space="preserve">Trang Duệ nhìn mãi cũng khó chịu, hắn dứt khoát nhìn vào những đặc điểm của chiếc Hummer theo sự giới thiệu của Tống Quân.</w:t>
      </w:r>
    </w:p>
    <w:p>
      <w:pPr>
        <w:pStyle w:val="BodyText"/>
      </w:pPr>
      <w:r>
        <w:t xml:space="preserve">Chiếc Hummer H2 dân dụng này có thân xe hợp kim nhôm, được xử lý nhiệt, ráp lại với nhau, sau đó dùng đinh tán cố định, cực kỳ chắc chắn, hơn nữa lốp xe còn sử dụng hệ thống bơm trung ương, ở trên tuyết, cát hay mặt đất sẽ có thể tăng khí cho bánh xe tăng diện tích tiếp xúc, do đó tăng cao lực ma xát. Nếu quay về mặt đường bình thường, chỉ cần dùng tay gạt chốt điều khiển, hệ thống hơi trong bánh xe lại như thường, cũng không ảnh hưởng đến tốc độ xe.</w:t>
      </w:r>
    </w:p>
    <w:p>
      <w:pPr>
        <w:pStyle w:val="BodyText"/>
      </w:pPr>
      <w:r>
        <w:t xml:space="preserve">Trang bị ổn áp trung ương khép kín có thể bảo trì áp lực cân đối của hệ thống, cũng có thể bảo vệ những phụ kiện chủ yếu trong xe không bị làm bẩn, những bộ phận thông khí đều tập trung đến một hệ thống lọc khí trung tâm, hệ thống này có thể làm cho chiếc Hummer chạy trong một mét nước cả ngày mà không sợ nước cát và bùn tràn vào xe.</w:t>
      </w:r>
    </w:p>
    <w:p>
      <w:pPr>
        <w:pStyle w:val="BodyText"/>
      </w:pPr>
      <w:r>
        <w:t xml:space="preserve">Thân xe có năm xà ngang, chúng có thể hấp thu những lực tác động lớn khi tham gia giao thông, loại kết cấu siêu cường đó làm cho chiếc Hummer có lực lượng và tính linh hoạt khó thể sánh kịp. Hệ thống làm lạnh đa trọng, dầu máy, hộp số đều được đảm bảo làm lạnh với chật lượng cực cao, kéo dài tuổi thọ động cơ, đồng thời cũng làm cho xe hoạt động tốt dù ở những tình huống ác liệt nhất.</w:t>
      </w:r>
    </w:p>
    <w:p>
      <w:pPr>
        <w:pStyle w:val="BodyText"/>
      </w:pPr>
      <w:r>
        <w:t xml:space="preserve">Chiếc Hummer H2 sáu bánh này tuy có hình thể khổng lồ nhưng tính việt dã và quân dụng cũng không kém hơn so với bản H1 và H3, đồng thời nó còn có những dụng cụ và trang bị cực kỳ thuận tiện, ghế cao, kính chiếu hậu có la bàn và nấc chia nhiệt, dàn âm thanh OSOO, Trang Duệ xem mà cảm thấy hoa cả mắt.</w:t>
      </w:r>
    </w:p>
    <w:p>
      <w:pPr>
        <w:pStyle w:val="BodyText"/>
      </w:pPr>
      <w:r>
        <w:t xml:space="preserve">Trang Duệ ngồi trong xe, hắn nhìn quầy bar, tủ lạnh và bộ nội thất sa lông hào hoa, hắn không khỏi cảm thán:</w:t>
      </w:r>
    </w:p>
    <w:p>
      <w:pPr>
        <w:pStyle w:val="BodyText"/>
      </w:pPr>
      <w:r>
        <w:t xml:space="preserve">- Có tiền thật sự có được đồ tốt.</w:t>
      </w:r>
    </w:p>
    <w:p>
      <w:pPr>
        <w:pStyle w:val="BodyText"/>
      </w:pPr>
      <w:r>
        <w:t xml:space="preserve">Lúc này xe đã tiến vào nội thành, Lưu Xuyên lái chiếc Hummer chạy trong dòng xe mà tốc độ vẫn không giảm, cũng nhanh nhẹn chẳng khác nào khi chạy đường ngoại thành người xe lưa thưa, nhìn vào cách lái xe thì thật sự giống như tính cách, dồn sức đánh mạnh. Trang Duệ có đôi khi nghi ngờ Lưu Xuyên xem chân ga là thắng hay không, nhưng chiếc Hummer này cực kỳ linh hoạt, trợ lực khi chuyển hướng, hộp số bốn ngăn, đặc biệt là bán kính chuyển hướng nhỏ đến kinh người, sử dụng Hummer sẽ cảm thấy cực kỳ linh hoạt, điều khiển sẽ không giống như xe tải, càng giống như xe thể thao.</w:t>
      </w:r>
    </w:p>
    <w:p>
      <w:pPr>
        <w:pStyle w:val="BodyText"/>
      </w:pPr>
      <w:r>
        <w:t xml:space="preserve">Lưu Xuyên lái xe đi đến bãi đậu xe của siêu thị ở gần nhà Trang Duệ giống như lái một chiếc xe tăng hạng nặng, làm cho đám người bảo vệ và những kẻ khác phải ghé mắt nhìn không dứt. Tuy không phải là xe của mình, nhưng khi bước từ xe xuống, trong lòng Trang Duệ vẫn không khỏi sinh ra chút cảm giác khác biệt, lúc này hắn mới hiểu vì sao đám người chạy xe Ferrari sẽ tán gái nhanh chóng và thuận tiện như vậy.</w:t>
      </w:r>
    </w:p>
    <w:p>
      <w:pPr>
        <w:pStyle w:val="BodyText"/>
      </w:pPr>
      <w:r>
        <w:t xml:space="preserve">- Được rồi, đừng tỏ ra bảnh bao nữa, mau đi mua thức ăn thôi.</w:t>
      </w:r>
    </w:p>
    <w:p>
      <w:pPr>
        <w:pStyle w:val="BodyText"/>
      </w:pPr>
      <w:r>
        <w:t xml:space="preserve">Trang Duệ đá Lưu Xuyên một cái, tên tiểu nhị này xuống xe mà không chịu đi, lại dựa lưng lên thành xe đá lông nheo với vài cô gái đi qua, Trang Duệ thiếu chút nữa nôn mửa, hắn vội vàng kéo đối phương vào siêu thị.</w:t>
      </w:r>
    </w:p>
    <w:p>
      <w:pPr>
        <w:pStyle w:val="BodyText"/>
      </w:pPr>
      <w:r>
        <w:t xml:space="preserve">Lưu Xuyên đã từng lái xe chạy khắp nam bắc, hắn rất có phong thái, vì vậy lúc này lấy từ trong túi ra một danh sách đã chuẩn bị sẵn, hắn cùng Trang Duệ đẩy một chiếc xe đi mua khắp siêu thị. Từ giấy vệ sinh, kẹo cao su, bia, đồ hộp, nước khoáng, các loại thức ăn đóng gói chân không, đợi đến khi tính tiền thì chỉ là những thứ thực vật thượng vàng hạ cám chuẩn bị cho cuộc sống này cũng đã hơn hai nghìn đồng. Trang Duệ nhìn hai chiếc xe biến thành bốn chiếc xe đẩy hàng mà không khỏi thầm than may mắn, nếu là đổi thành một chiếc xe khác, có sẽ phải để lại một nửa vật phẩm.</w:t>
      </w:r>
    </w:p>
    <w:p>
      <w:pPr>
        <w:pStyle w:val="BodyText"/>
      </w:pPr>
      <w:r>
        <w:t xml:space="preserve">Sau khi nhờ hai nhân viên công tác của siêu thị phụ giúp, Trang Duệ và Lưu Xuyên mới đưa bốn chiếc xe đẩy đầy hàng đến bãi đậu xe. Sau khi mở cửa xe bỏ vật dụng vào thì mới thấy không gian bên trong là rất lớn, những thứ này đủ để cho hai người tiết kiệm được nhiều tiền khách san khi đi đường.</w:t>
      </w:r>
    </w:p>
    <w:p>
      <w:pPr>
        <w:pStyle w:val="BodyText"/>
      </w:pPr>
      <w:r>
        <w:t xml:space="preserve">Sau khi lên xe thì Lưu Xuyên lại kéo Trang Duệ chạy đến nhà mình, hắn lấy từ trong nhà ra ba thùng sắt màu xanh quân đội, khi thấy ánh mắt nghi ngờ của Trang Duệ, hắn chỉ vào thùng sắt nói:</w:t>
      </w:r>
    </w:p>
    <w:p>
      <w:pPr>
        <w:pStyle w:val="BodyText"/>
      </w:pPr>
      <w:r>
        <w:t xml:space="preserve">- Đồ chơi này nhất định phải mang theo, nếu không đến Tây Tạng mà chẳng tìm được trạm xăng dâu, chẳng lẽ chúng ta lại phải đẩy xe đi?</w:t>
      </w:r>
    </w:p>
    <w:p>
      <w:pPr>
        <w:pStyle w:val="BodyText"/>
      </w:pPr>
      <w:r>
        <w:t xml:space="preserve">- Hì, cũng là tiểu tử cậu chuyên nghiệp.</w:t>
      </w:r>
    </w:p>
    <w:p>
      <w:pPr>
        <w:pStyle w:val="BodyText"/>
      </w:pPr>
      <w:r>
        <w:t xml:space="preserve">Khi thấy Lưu Xuyên có chuẩn bị như vậy thì Trang Duệ phát hiện mình dù ở trong đại học và tham gia nhiều khóa huấn luyện tổ chức dã ngoại, đồng thời còn học cả kỹ năng sinh tồn nơi hoang dã nhưng lại thật sự không có kiến thức thực tế như Lưu Xuyên.</w:t>
      </w:r>
    </w:p>
    <w:p>
      <w:pPr>
        <w:pStyle w:val="BodyText"/>
      </w:pPr>
      <w:r>
        <w:t xml:space="preserve">- Điều này là đương nhiên, tôi nói cho cậu biết, thùng dầu này được chế tạo trải qua nhiệt độ cao, áp suất cao, có ba lớp, được xử lý chân không, có tay cầm và nắp đậy rất chắc chắn, có thể nói là cực kỳ thuận tiện, tôi đã tìm không ít quan hệ mới có thể mua được từ trong quân đội.</w:t>
      </w:r>
    </w:p>
    <w:p>
      <w:pPr>
        <w:pStyle w:val="BodyText"/>
      </w:pPr>
      <w:r>
        <w:t xml:space="preserve">Lưu Xuyên thật sự khó nghe được một lời nịnh nọt của Trang Duệ, vì vậy mà tiếp tục lên tiếng khoác lác, nhưng những thùng dầu này cũng tăng cường khả năng vận hành liên tục của chiếc Hummer, ba thùng có khoảng chín mươi lít dầu, dù Hummer hao tốn nhiều nhiên liệu nhưng có ba thùng dầu này dự bị cũng làm cho nó có thể chạy xa được vài trăm kilomet.</w:t>
      </w:r>
    </w:p>
    <w:p>
      <w:pPr>
        <w:pStyle w:val="BodyText"/>
      </w:pPr>
      <w:r>
        <w:t xml:space="preserve">Sau khi tìm một trạm xăng đổ đầy ba thùng dầu dự phòng, Lưu Xuyên đưa Trang Duệ về nhà, nhưng khi Trang Duệ vừa xuống xe thì Lưu Xuyên dùng giọng thần bí nói:</w:t>
      </w:r>
    </w:p>
    <w:p>
      <w:pPr>
        <w:pStyle w:val="BodyText"/>
      </w:pPr>
      <w:r>
        <w:t xml:space="preserve">- Mộc Đầu, đi cùng anh em thì cậu sẽ tuyệt đối không bao giờ hối hận, vài ngày nữa sẽ có niềm vui lớn cho cậu.</w:t>
      </w:r>
    </w:p>
    <w:p>
      <w:pPr>
        <w:pStyle w:val="BodyText"/>
      </w:pPr>
      <w:r>
        <w:t xml:space="preserve">- Cậu cút đi, nhớ sáng sớm mai đến đón, đừng đến muộn.</w:t>
      </w:r>
    </w:p>
    <w:p>
      <w:pPr>
        <w:pStyle w:val="BodyText"/>
      </w:pPr>
      <w:r>
        <w:t xml:space="preserve">Trang Duệ cũng không quan tâm đến niềm vui của Lưu Xuyên, trên đời này đâu ra quá nhiều bất ngờ, lúc này trong lòng hắn chỉ thật sự mong chờ đến hành trình ngày mai mà thôi.</w:t>
      </w:r>
    </w:p>
    <w:p>
      <w:pPr>
        <w:pStyle w:val="BodyText"/>
      </w:pPr>
      <w:r>
        <w:t xml:space="preserve">Vị trí địa lý của Bành Thành nằm ở một tỉnh ở vùng phía bắc, là vùng giao giới giữa bốn tỉnh Tô Lỗ Dự Hoàn, Tây Tạng thì ở cao nguyên Thanh Tàng, còn cách thành phố Bành Thành năm tỉnh An Huy, Hà Nam, Thiểm Tây, Hồ Bắc và Tứ Xuyên, đoạn đường này dài 3630km, hơn nữa chỉ có 60% là đường cao tốc, cho nên hành trình lần này đối với Lưu Xuyên và Trang Duệ sẽ không quá vui vẻ gì.</w:t>
      </w:r>
    </w:p>
    <w:p>
      <w:pPr>
        <w:pStyle w:val="BodyText"/>
      </w:pPr>
      <w:r>
        <w:t xml:space="preserve">Thật ra đi máy bay có thể mang theo động vật nhưng thủ tục thật sự quá rườm rà, còn phải làm kiểm dịch cho động vật, tiêm chủng dự phòng, Lưu Xuyên sợ con chó Mastiff mua được đưa lên máy bay bị hành cho chết mất, vì thế mà chặt đứt tâm tư đi máy bay.</w:t>
      </w:r>
    </w:p>
    <w:p>
      <w:pPr>
        <w:pStyle w:val="BodyText"/>
      </w:pPr>
      <w:r>
        <w:t xml:space="preserve">Còn một vấn đề nữa chính là nếu đi máy bay thì hành trình của bọn họ sẽ phải chịu nhiều hạn chế, cũng không nhất định sẽ mua được giống chó Mastiff thuần chủng Tây Tạng. Phải biết rằng những năm gần đây chó Mastiff Tây Tạng thật sự có giá cả rất cao, hầu như là vạn tiền khó cầu, trong một số thành phố lớn ở thành phố Tây Tạng đã không còn chó Mastiff thuần chủng, vì thế bắt buộc phải đi đến những vùng đang chan thả gia súc du mục ở xa xôi mới có thể tìm được chó tốt, dù như vậy thì cũng phải xem vào vận may mới được.</w:t>
      </w:r>
    </w:p>
    <w:p>
      <w:pPr>
        <w:pStyle w:val="BodyText"/>
      </w:pPr>
      <w:r>
        <w:t xml:space="preserve">Hoàn cảnh tự nhiên ác liệt ở Tây Tạng chắc chắn sẽ không cần nói nhiều lời, đối với nhiều người thì cao nguyên thiếu dưỡng khí là rất khó vượt qua. Ví dụ như những binh lính ở vùng cao nguyên, cứ vài năm đều nhiễm nhiều chứng bệnh trên cao, đã có một bản tin được đăng báo, có nhiều du khách mới hạ cánh ở sân bay Lhasa, vì không thích ứng với khí hậu cao nguyên mà ngất xỉu, sau đó nhanh chóng bắt chuyến máy bay tiếp theo để bỏ đi.</w:t>
      </w:r>
    </w:p>
    <w:p>
      <w:pPr>
        <w:pStyle w:val="BodyText"/>
      </w:pPr>
      <w:r>
        <w:t xml:space="preserve">Công tác chuẩn bị của Lưu Xuyên xem như không tệ, sau khi đưa Trang Duệ về nhà, hắn lại tìm vài người bạn trong bệnh viện để mua vài túi dưỡng khí đề phòng tình huống xấu nhất. Tuy hắn cảm thấy sức khỏe của mình và Trang Duệ là không tệ nhưng cũng không dám khinh thường, vào những địa phương thế này, biết đâu vào thời điểm nguy hiểm, một chút dưỡng khí có thể cứu được cả tính mạng.</w:t>
      </w:r>
    </w:p>
    <w:p>
      <w:pPr>
        <w:pStyle w:val="BodyText"/>
      </w:pPr>
      <w:r>
        <w:t xml:space="preserve">Ở Tây Tạng cũng không phải chỉ có hoàn cảnh tự nhiên ác liệt, mà bầy sói ở thảo nguyên không người cũng là kẻ địch của nhân loại, ví dụ như địa khu A Lí thường có tin bầy gia súc của dân bị sói tập kích thương vong nặng nề, thậm chí có một vài cán bộ chạy xe jeep xuống nông thôn nhưng giữa đường xe bị hỏng, đợi đến khi tìm được thì chỉ còn lại xương trắng mà thôi. Lệnh cấm súng đều không thể được thực hiện ở nhiều địa phương trong Tây Tạng, vì vậy mà nơi đó những người chăn nuôi gia súc thường là những thợ săn giỏi.</w:t>
      </w:r>
    </w:p>
    <w:p>
      <w:pPr>
        <w:pStyle w:val="BodyText"/>
      </w:pPr>
      <w:r>
        <w:t xml:space="preserve">Hơn sáu giờ sáng, Lưu Xuyên đến đón Trang Duệ, cả hai ăn chút điểm tâm, sau đó lái xe rời khỏi Bành Thành.</w:t>
      </w:r>
    </w:p>
    <w:p>
      <w:pPr>
        <w:pStyle w:val="BodyText"/>
      </w:pPr>
      <w:r>
        <w:t xml:space="preserve">Vì chạy đường cao tốc nên mới hơn mười giờ bọn họ đã chạy được hơn bốn trăm kilomet, tiến vào địa giới An Huy, chỉ vài chục kilomet nữa sẽ đến tỉnh lị Hợp Phì của An Huy. Sau khi chạy xe thêm ba giờ, đi xuống quốc lội 206, lúc này xe trên đường đã tăng lên rất nhiều, vì vậy mà Trang Duệ chuyển tay lái cho Lưu Xuyên.</w:t>
      </w:r>
    </w:p>
    <w:p>
      <w:pPr>
        <w:pStyle w:val="BodyText"/>
      </w:pPr>
      <w:r>
        <w:t xml:space="preserve">Lúc này Trang Duệ nhìn vách tường kép trong xe, nơi đó có một không gian khoảng một thước, chuyên đặt những vật phẩm quý giá, hắn dùng giọng có chút lo lắng hỏi Lưu Xuyên:</w:t>
      </w:r>
    </w:p>
    <w:p>
      <w:pPr>
        <w:pStyle w:val="BodyText"/>
      </w:pPr>
      <w:r>
        <w:t xml:space="preserve">- Lưu Manh, chúng ta mang theo những thứ kia sẽ không xảy ra chuyện chứ?</w:t>
      </w:r>
    </w:p>
    <w:p>
      <w:pPr>
        <w:pStyle w:val="BodyText"/>
      </w:pPr>
      <w:r>
        <w:t xml:space="preserve">nguồn</w:t>
      </w:r>
    </w:p>
    <w:p>
      <w:pPr>
        <w:pStyle w:val="BodyText"/>
      </w:pPr>
      <w:r>
        <w:t xml:space="preserve">Lưu Xuyên ngậm thuốc lá dùng một tay điều khiển tay lái, hắn quay đầu nhìn thoáng qua rồi dùng giọng không chút quan tâm nói:</w:t>
      </w:r>
    </w:p>
    <w:p>
      <w:pPr>
        <w:pStyle w:val="BodyText"/>
      </w:pPr>
      <w:r>
        <w:t xml:space="preserve">- Làm quái gì có chuyện xảy ra? Súng có giấy chứng nhận, bị kiểm tra cũng không có vấn đề, mà chúng ta chạy xe này còn sợ người ta kiểm tra sao? Cậu cứ yên tâm đi.</w:t>
      </w:r>
    </w:p>
    <w:p>
      <w:pPr>
        <w:pStyle w:val="BodyText"/>
      </w:pPr>
      <w:r>
        <w:t xml:space="preserve">Khi Lưu Xuyên mở miệng thì nửa phần tàn thuốc rơi xuống xe, bị hắn thuận miệng thổi tan, Trang Duệ nghĩ đến tình huống hôm qua tên này còn nói sẽ đối đãi với chiếc xe như vợ mình, lúc này nếu để cho Tống Quân thấy được, nhất định sẽ tức giận cầm hai khẩu súng săn kia lên và xem Lưu Xuyên là thỏ.</w:t>
      </w:r>
    </w:p>
    <w:p>
      <w:pPr>
        <w:pStyle w:val="BodyText"/>
      </w:pPr>
      <w:r>
        <w:t xml:space="preserve">Trang Duệ lo lắng cũng không thừa, vì trước mặt hắn chợt có hai khẩu súng săn, báng súng đỏ rực và nòng súng đen sì bùng ra sát khí. Bên cạnh hai cây súng săn còn có hai cây đao lớn, hàn quang bùng ra bốn phía, rõ ràng không phải là những thứ mà đám xã hội đen trong phim dùng để hù dọa người khác.</w:t>
      </w:r>
    </w:p>
    <w:p>
      <w:pPr>
        <w:pStyle w:val="BodyText"/>
      </w:pPr>
      <w:r>
        <w:t xml:space="preserve">Hai cây đao kia cũng không phải loại hàng thông thường, theo những gì Lưu Xuyên nói thì đây là loại thép lò xo cường độ cao của xe tải được gỡ xuống, sau đó tốn không ít tiền thuê người chế tạo thành hình, lại dùng máy tiện để vót mũi. Phải biết rằng thép lò xo là loại vật liệu cực kỳ tốt, vì vậy hai cây đao kia tuy không nói là chém sắt như bùn nhưng cũng không kém gì những thần binh lợi khí thời cổ đại.</w:t>
      </w:r>
    </w:p>
    <w:p>
      <w:pPr>
        <w:pStyle w:val="BodyText"/>
      </w:pPr>
      <w:r>
        <w:t xml:space="preserve">Trong nước thì súng ống và vũ khí được quản chế rất nghiê, những người dám đưa theo những thứ này trên xe, nếu thật sự có kẻ tích cực, như thế tội danh tàng trữ vũ khí quân giới cũng đủ vào tù vài năm, nhưng có sự đảm bảo của Lưu Xuyên, Trang Duệ cũng yên lòng vươn tay cầm súng săn lên.</w:t>
      </w:r>
    </w:p>
    <w:p>
      <w:pPr>
        <w:pStyle w:val="BodyText"/>
      </w:pPr>
      <w:r>
        <w:t xml:space="preserve">Nếu nói thứ đàn ông thích nhất là gì, như vậy súng nhất định xếp ở vị trí đầu tiên, nhưng đại đa số mọi người đều không được tiếp xúc đến súng cho nên mới chuyển hướng sang xe hơi, nhưng trên thế giới này những người thích súng tuyệt đối vượt qua số người thích xe hơi.</w:t>
      </w:r>
    </w:p>
    <w:p>
      <w:pPr>
        <w:pStyle w:val="BodyText"/>
      </w:pPr>
      <w:r>
        <w:t xml:space="preserve">Hai khẩu súng săn mà Trang Duệ cầm trong tay rõ ràng là được nhập khẩu, vì trên súng có hình hai đóa hoa Tulip, chính giữa còn có hình đầu của nhà sáng lập hãng sản xuất súng săn Remington là Wright Remington. Hai khẩu súng được chế tác cực kỳ tinh chất và hoàn mỹ, thân súng và nòng súng có hơi ngắn một chút, cả cây súng có chiều dài khoảng chín mươi centimet, cũng không phải rất nặng. Trang Duệ cầm súng và ước lượng, có lẽ là năm sáu cân, nếu như mặc áo khoác bên ngoài và kẹp súng dưới nách, nếu không nhìn kỹ sẽ chẳng thể nào phát hiện ra được.</w:t>
      </w:r>
    </w:p>
    <w:p>
      <w:pPr>
        <w:pStyle w:val="BodyText"/>
      </w:pPr>
      <w:r>
        <w:t xml:space="preserve">Trên vách thùng chuyên dụng còn có năm hộp đạn súng săn chuyên nghiệp, 120 viên đạn như ngón cái được xếp chỉnh tề vào trong năm chiếc hộp, Trang Duệ vươn tay lấy một viên đạn, hắn đang chuẩn bị đẩy vào trong súng thì Lưu Xuyên thấy được tình huống qua gương chiếu hậu, hắn sợ đến mức thắng xe lại ngay bên đường.</w:t>
      </w:r>
    </w:p>
    <w:p>
      <w:pPr>
        <w:pStyle w:val="BodyText"/>
      </w:pPr>
      <w:r>
        <w:t xml:space="preserve">Trang Duệ không được Lưu Xuyên nhắc nhở, vì vậy và quán tính của cú phanh làm cho hắn đụng đầu vào lưng ghế ở phía trước. Hắn đang định nổi giận thì chợt nghe thấy Lưu Xuyên ồn ào: đọc truyện mới nhất tại .</w:t>
      </w:r>
    </w:p>
    <w:p>
      <w:pPr>
        <w:pStyle w:val="BodyText"/>
      </w:pPr>
      <w:r>
        <w:t xml:space="preserve">- Này đại ca, muốn nghịch súng thì đến chỗ khác, tùy cậu muốn chơi thế nào cũng được, nhưng nếu bây giờ phát hỏa trong xe, tôi cũng không mặc áo chống đạn đấy nhé?</w:t>
      </w:r>
    </w:p>
    <w:p>
      <w:pPr>
        <w:pStyle w:val="BodyText"/>
      </w:pPr>
      <w:r>
        <w:t xml:space="preserve">- Không có gì, tôi cũng đã được học qua lớp quân sự, cũng không xa lạ gì thứ này.</w:t>
      </w:r>
    </w:p>
    <w:p>
      <w:pPr>
        <w:pStyle w:val="BodyText"/>
      </w:pPr>
      <w:r>
        <w:t xml:space="preserve">Trang Duệ tự biết đuối lý, hắn mở miệng nói khoác, thật ra khi học quân sự thì hắn chỉ được bắn vài phát súng máy mà thôi, căn bản chỉ được nhìn thấy súng săn qua những tạp chí quân giới.</w:t>
      </w:r>
    </w:p>
    <w:p>
      <w:pPr>
        <w:pStyle w:val="BodyText"/>
      </w:pPr>
      <w:r>
        <w:t xml:space="preserve">- Cậu quá khoác lác, nhưng này Mộc Đầu, cũng đừng nghịch súng trên đường, tranh thủ thời gian cất đi, nếu bị người ta phát hiện ra thì không khỏi phiền toái.</w:t>
      </w:r>
    </w:p>
    <w:p>
      <w:pPr>
        <w:pStyle w:val="BodyText"/>
      </w:pPr>
      <w:r>
        <w:t xml:space="preserve">Lưu Xuyên bĩu môi, hắn tiếp tục khởi động xe, rõ ràng không cho rằng lời của Trang Duệ là đúng. Chủ nhân của những khẩu súng này chính là một vị cán bộ cấp chính sư là chiến hữu của bố Lưu Xuyên, ngay cả trước đó hắn cũng không được động vào vài lần, lần này hắn nhân cơ hội tết nhất mà dày mặt hơn nửa tháng trời mới mượn được súng. May mà người này cũng là to gan lớn mật mới cho Lưu Xuyên mượn, nếu đổi lại là người khác, dù có súng này cũng tuyệt đối không cho người khác mượn.</w:t>
      </w:r>
    </w:p>
    <w:p>
      <w:pPr>
        <w:pStyle w:val="BodyText"/>
      </w:pPr>
      <w:r>
        <w:t xml:space="preserve">Nhưng Lưu Xuyên cũng nói thật, bọn họ chạy xe này rất phong cách và được nhiều người nhìn, nếu để bọn họ phát hiện trên xe có súng, như vậy bọn họ sẽ báo cảnh sát, vì thế bọn họ cũng không muốn tự tạo phiền toái.</w:t>
      </w:r>
    </w:p>
    <w:p>
      <w:pPr>
        <w:pStyle w:val="Compact"/>
      </w:pPr>
      <w:r>
        <w:t xml:space="preserve">Lưu Xuyên nói rồi đưa mắt nhìn vào hệ thống định vị toàn cầu ở trên màn hình LCD, hắn đổi hướng, rời khỏi quốc lộ. Đến trưa hắn chuẩn bị đến Hợp Phì ăn chút gì đó, sau đó nghỉ ngơi một chút sẽ lên đường, trên xe tuy nhiều thức ăn nhưng đều dùng để dự bị, hơn nữa ăn những thứ thực phẩm đóng gói kia thật sự không thể nào bằng đồ nóng được.</w:t>
      </w:r>
      <w:r>
        <w:br w:type="textWrapping"/>
      </w:r>
      <w:r>
        <w:br w:type="textWrapping"/>
      </w:r>
    </w:p>
    <w:p>
      <w:pPr>
        <w:pStyle w:val="Heading2"/>
      </w:pPr>
      <w:bookmarkStart w:id="72" w:name="chương-5-0-cá-bao-công-gà-tào-tháo-1."/>
      <w:bookmarkEnd w:id="72"/>
      <w:r>
        <w:t xml:space="preserve">50. Chương 5 0: Cá Bao Công, Gà Tào Tháo (1).</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50: Cá Bao Công, gà Tào Tháo (1). (.</w:t>
      </w:r>
    </w:p>
    <w:p>
      <w:pPr>
        <w:pStyle w:val="BodyText"/>
      </w:pPr>
      <w:r>
        <w:t xml:space="preserve">Nhóm Dịch: Tepga</w:t>
      </w:r>
    </w:p>
    <w:p>
      <w:pPr>
        <w:pStyle w:val="BodyText"/>
      </w:pPr>
      <w:r>
        <w:t xml:space="preserve">Nguồn : VipVandan</w:t>
      </w:r>
    </w:p>
    <w:p>
      <w:pPr>
        <w:pStyle w:val="BodyText"/>
      </w:pPr>
      <w:r>
        <w:t xml:space="preserve">Từ Bành Thành đến Tây Tạng thì có thể lái xe theo hai tuyến, một là dọc đường từ Hà Nam Thiểm Tây đến Tây An, sau đó từ Tây An đi đến Tứ Xuyên qua đường cao tốc Thành Đô, lại từ Thành Đô đến Tây Tạng, nhưng sau khi đến Thiểm Tây thì đường đi thật sự không tốt, cầu đường gồ ghề.</w:t>
      </w:r>
    </w:p>
    <w:p>
      <w:pPr>
        <w:pStyle w:val="BodyText"/>
      </w:pPr>
      <w:r>
        <w:t xml:space="preserve">Xem xét vào kỹ thuật lái xe của Trang Duệ, vì vậy mà Lưu Xuyên bác bỏ tuyến đường này. Trang Duệ có chút tiếc nuối, hắn vẫn muốn tiện đường đến Tây An để thăm Lão Tam trong ký túc xá của mình năm xưa, sau khi tốt nghiệp đến nay, bọn họ đã hai năm rồi chưa gặp mặt.</w:t>
      </w:r>
    </w:p>
    <w:p>
      <w:pPr>
        <w:pStyle w:val="BodyText"/>
      </w:pPr>
      <w:r>
        <w:t xml:space="preserve">Tuyến đường thứ hai chính là tiến vào An Huy, đến Hợp Phì thì trực tiếp chạy lên đường cao tốc Hỗ Dung, đoạn đường gồm có Hợp Phì, Lục An, Vũ Hán, Kinh Môn, Vạn Châu, Nam Sung và cuối cùng là Thành Đô, toàn bộ đoạn đường là 1600 kilomet. Đây cũng là tuyến đường nhanh nhất, tình huống giao thông tốt nhất, thích hợp ột người vừa lấy được bằng lái như Trang Duệ để rèn luyện kiếm kinh nghiệm.</w:t>
      </w:r>
    </w:p>
    <w:p>
      <w:pPr>
        <w:pStyle w:val="BodyText"/>
      </w:pPr>
      <w:r>
        <w:t xml:space="preserve">- Lưu Manh, chúng ta tùy tiện tìm một chỗ nào đó để ăn thì không phải xong rồi sao? Cần gì phải chạy lòng vòng thế này?</w:t>
      </w:r>
    </w:p>
    <w:p>
      <w:pPr>
        <w:pStyle w:val="BodyText"/>
      </w:pPr>
      <w:r>
        <w:t xml:space="preserve">Trang Duệ thây Lưu Xuyên chạy xe khắp đường Hợp Phì, đi qua vài quán ăn mà không dừng lại, vì vậy mà không khỏi dùng giọng kỳ quái hỏi.</w:t>
      </w:r>
    </w:p>
    <w:p>
      <w:pPr>
        <w:pStyle w:val="BodyText"/>
      </w:pPr>
      <w:r>
        <w:t xml:space="preserve">- Hì, không vội, tôi đưa cậu đi tìm một quán đặc sắc của Hợp Phì, buổi chiều nghỉ ngơi một chút, buổi tối cậu ngủ tôi lái, ngày mai cậu lái một ngày, như vậy sẽ có thể đến được Thành Đô...</w:t>
      </w:r>
    </w:p>
    <w:p>
      <w:pPr>
        <w:pStyle w:val="BodyText"/>
      </w:pPr>
      <w:r>
        <w:t xml:space="preserve">Lưu Xuyên rõ ràng rất quen thuộc Hợp Phì, hắn chạy xe hai mươi phút thì dừng chiếc Hummer ở bên trong bãi đậu xe của một khách sạn nhìn có vẻ rất xa hoa. Sau khi xuống xe tiến vào khách sạn thì Lưu Xuyên lại làm một việc để cho Trang Duệ cực kỳ khó hiểu, đó là thuê một gian phòng, sau đó kéo Trang Duệ rời khỏi khách sạn.</w:t>
      </w:r>
    </w:p>
    <w:p>
      <w:pPr>
        <w:pStyle w:val="BodyText"/>
      </w:pPr>
      <w:r>
        <w:t xml:space="preserve">- Này, cậu muốn đi đâu vậy, trước đó thấy nóng ruột lắm mà, bây giờ sao lại không vội thế này? Chúng ta không ăn cơm ở đây sao?</w:t>
      </w:r>
    </w:p>
    <w:p>
      <w:pPr>
        <w:pStyle w:val="BodyText"/>
      </w:pPr>
      <w:r>
        <w:t xml:space="preserve">Trang Duệ cũng không ngờ Lưu Xuyên đến khách sạn này chỉ vì để nghỉ ngơi vào buổi chiều, cũng không phải là ăn cơm.</w:t>
      </w:r>
    </w:p>
    <w:p>
      <w:pPr>
        <w:pStyle w:val="BodyText"/>
      </w:pPr>
      <w:r>
        <w:t xml:space="preserve">Lưu Xuyên nghe vậy thì bĩu môi nói:</w:t>
      </w:r>
    </w:p>
    <w:p>
      <w:pPr>
        <w:pStyle w:val="BodyText"/>
      </w:pPr>
      <w:r>
        <w:t xml:space="preserve">- Chỉ có kẻ ngốc mới ăn cơm trong khách sạn, thức ăn đắt đỏ, rõ ràng là làm thịt người khác không thấy máu. Tôi đưa cậu đến chỗ này, giá tiền hợp lý, còn có thể được ăn món ngon Hợp Phì, cậu cứ đi theo đi.</w:t>
      </w:r>
    </w:p>
    <w:p>
      <w:pPr>
        <w:pStyle w:val="BodyText"/>
      </w:pPr>
      <w:r>
        <w:t xml:space="preserve">Chỗ Lưu Xuyên nói thật sự không quá xa, chỉ cách khách sạn năm sáu phút đi bộ mà thôi, diện tích quán ăn cũng không nhỏ, là một căn lầu hai tầng, cổng cũng không lớn, cửa chính chỉ treo một tấm bảng vô cùng đơn giản "Cơm đặc sản". Sau khi Trang Duệ đi vào thì phát hiện bên trong rất đông khách, trong đại sảnh bốn năm trăm mét vuông có đầy người ngồi, mười nhân viên phục vụ đang đưa đồ ăn xuyên toa như thoi đưa, nếu chỉ nhìn từ phía bên ngoài, Trang Duệ sẽ không tin bên trong sẽ náo nhiệt thế này.</w:t>
      </w:r>
    </w:p>
    <w:p>
      <w:pPr>
        <w:pStyle w:val="BodyText"/>
      </w:pPr>
      <w:r>
        <w:t xml:space="preserve">- Thất thần làm gì, đi lên thôi.</w:t>
      </w:r>
    </w:p>
    <w:p>
      <w:pPr>
        <w:pStyle w:val="BodyText"/>
      </w:pPr>
      <w:r>
        <w:t xml:space="preserve">Lưu Xuyên kéo Trang Duệ đang đứng ngây người đi lên lầu hai.</w:t>
      </w:r>
    </w:p>
    <w:p>
      <w:pPr>
        <w:pStyle w:val="BodyText"/>
      </w:pPr>
      <w:r>
        <w:t xml:space="preserve">Lầu hai của quán ăn thật sự giống hệt như lầu một nhưng chỉ là được ngăn thành những phòng nhỏ, Lưu Xuyên cũng không cần nhân viên phục vụ dẫn đường, trực tiếp kéo Trang Duệ đi qua từng gian phòng, đến cửa một gian phòng trống thì trực tiếp đi vào.</w:t>
      </w:r>
    </w:p>
    <w:p>
      <w:pPr>
        <w:pStyle w:val="BodyText"/>
      </w:pPr>
      <w:r>
        <w:t xml:space="preserve">Phòng cũng không lớn, có lẽ tối đa cũng chỉ có thể ngồi bảy tám người mà thôi, hiệu quả cách âm thật sự không tốt, những lời trò truyện ở gian bên cạnh đều được nghe thấy rất rõ ràng, nhưng nơi đây lại khá ấm cúng. Lưu Xuyên đi vào nơi này thì cởi áo khoác ra, sau đó nhìn Trang Duệ rồi đắc ý nói:</w:t>
      </w:r>
    </w:p>
    <w:p>
      <w:pPr>
        <w:pStyle w:val="BodyText"/>
      </w:pPr>
      <w:r>
        <w:t xml:space="preserve">- Thế nào? huynh đệ, bản lĩnh của tôi không sai đấy chứ? Chỉ cần dùng tai cũng biết căn phòng này không có người.</w:t>
      </w:r>
    </w:p>
    <w:p>
      <w:pPr>
        <w:pStyle w:val="BodyText"/>
      </w:pPr>
      <w:r>
        <w:t xml:space="preserve">Trang Duệ nhịn cười, hắn khẽ gật đầu đồng ý với cách nói của Lưu Xuyên, sau đó nói:</w:t>
      </w:r>
    </w:p>
    <w:p>
      <w:pPr>
        <w:pStyle w:val="BodyText"/>
      </w:pPr>
      <w:r>
        <w:t xml:space="preserve">- Lỗ tai của cậu khá tốt, tôi thấy chúng ta lần này cũng đừng đi Tây Tạng, từ đây quay về thôi, đợi sau khi về nhà thì mỗi ngày cậu ghé qua biệt thự của anh Tống, xem như thay thế cho chó Mastiff Tây Tạng.</w:t>
      </w:r>
    </w:p>
    <w:p>
      <w:pPr>
        <w:pStyle w:val="BodyText"/>
      </w:pPr>
      <w:r>
        <w:t xml:space="preserve">Trang Duệ vừa nói vừa cười phá lên, vừa rồi hắn đi qua hàng lang và phát hiện trên tay cầm của cánh cửa vào trong phòng đều được treo một tấm biển "có khách", Lưu Xuyên chọn trúng căn phòng này nhất định là đã thấy rõ tấm biển kia, lúc này lại mở miệng nói khoác, tất nhiên Trang Duệ cũng muốn đả kích đối phương một chút.</w:t>
      </w:r>
    </w:p>
    <w:p>
      <w:pPr>
        <w:pStyle w:val="BodyText"/>
      </w:pPr>
      <w:r>
        <w:t xml:space="preserve">Lưu Xuyên trừng mắt đang định tức giận mắng thì cửa phòng bị người ta đẩy ra.</w:t>
      </w:r>
    </w:p>
    <w:p>
      <w:pPr>
        <w:pStyle w:val="BodyText"/>
      </w:pPr>
      <w:r>
        <w:t xml:space="preserve">Đi vào phòng là một cô nhân viên phục vụ rất trẻ, nàng bưng theo nước trà, sau khi châm trà cho Lưu Xuyên và Trang Duệ thì đưa menu ra. Lưu Xuyên khoát tay áo, hắn đắn đo dùng giọng Hợp Phì nói:</w:t>
      </w:r>
    </w:p>
    <w:p>
      <w:pPr>
        <w:pStyle w:val="BodyText"/>
      </w:pPr>
      <w:r>
        <w:t xml:space="preserve">- Cũng không cần menu, đưa đến một phần Gà Tào Tháo, Cá Bao Công, đúng rồi, còn món "Thập Cẩm Lý Hồng Chương", à, lấy thêm bốn món điểm tâm gồm bánh Ma, Hồng Cao, Thốn Kim, Bạch Thiết. Được rồi, như vậy cái đã.</w:t>
      </w:r>
    </w:p>
    <w:p>
      <w:pPr>
        <w:pStyle w:val="BodyText"/>
      </w:pPr>
      <w:r>
        <w:t xml:space="preserve">Lưu Xuyên nhanh nhẹn gọi món, không gọi rượu, hắn và Trang Duệ có tửu lượng không tệ nhưng lúc này cả hai đang lái xe ở bên ngoài, hắn cũng phải biết đúng chừng mực.</w:t>
      </w:r>
    </w:p>
    <w:p>
      <w:pPr>
        <w:pStyle w:val="BodyText"/>
      </w:pPr>
      <w:r>
        <w:t xml:space="preserve">Tiếng nói Bành Thành và Hợp Phì thật sự có chút khác bệt, Lưu Xuyên ngoài biết được hai mươi sáu chữ cái của tiếng Anh thì năng lực học tập thổ âm địa phương là rất mạnh, ít nhất thì cô gái phục vụ lúc này cũng không thể biết Lưu Xuyên là người từ bên ngoài đến, khi thấy hắn gọi một lượt những món ăn nổi tiếng bản địa thì lên tiếng đồng ý, sau đó châm nước cho hai người rồi lui ra.</w:t>
      </w:r>
    </w:p>
    <w:p>
      <w:pPr>
        <w:pStyle w:val="BodyText"/>
      </w:pPr>
      <w:r>
        <w:t xml:space="preserve">- Này Lưu Manh, cậu gọi những món gì vậy? Hôm nay chúng ta ăn danh nhân đại quái sao?</w:t>
      </w:r>
    </w:p>
    <w:p>
      <w:pPr>
        <w:pStyle w:val="BodyText"/>
      </w:pPr>
      <w:r>
        <w:t xml:space="preserve">Trang Duệ bị Lưu Xuyên gọi món làm cho chóng mặt, cái gì là Tào Tháo, Bao Công, còn có cả Lý Hồng Chung, những cái tên này nghe sao quá tà dị, mà những món điểm tâm Lưu Xuyên vừa gọi cũng có cái tên không được bình thường.</w:t>
      </w:r>
    </w:p>
    <w:p>
      <w:pPr>
        <w:pStyle w:val="BodyText"/>
      </w:pPr>
      <w:r>
        <w:t xml:space="preserve">Lưu Xuyên dùng ánh mắt khinh bỉ nhìn Trang Duệ rồi nói:</w:t>
      </w:r>
    </w:p>
    <w:p>
      <w:pPr>
        <w:pStyle w:val="BodyText"/>
      </w:pPr>
      <w:r>
        <w:t xml:space="preserve">- Rõ ràng là không có tri thức, nói cho cậu biết, những món tôi gọi đều là đặc sản Hợp Phì, người ngoài căn bản là không thể biết được. Ví dụ như Cá Bao Công là sản vật của sông Bao Hà, chính là con sông mà Bao Công từng đào ra bảo vệ thành, trong sông co loài cá trích lưng đen, thật sự giống hệt bộ mặt đen của Bao Công, vì vậy mà nhân gian đặt tên là cá Bao Công...</w:t>
      </w:r>
    </w:p>
    <w:p>
      <w:pPr>
        <w:pStyle w:val="BodyText"/>
      </w:pPr>
      <w:r>
        <w:t xml:space="preserve">- Gà Tào Thào thì là thế nào?</w:t>
      </w:r>
    </w:p>
    <w:p>
      <w:pPr>
        <w:pStyle w:val="BodyText"/>
      </w:pPr>
      <w:r>
        <w:t xml:space="preserve">Trang Duệ nghe mà cảm thấy có chút mê mẩn, một món ăn cũng có đủ truyền thuyết như vậy sao?</w:t>
      </w:r>
    </w:p>
    <w:p>
      <w:pPr>
        <w:pStyle w:val="BodyText"/>
      </w:pPr>
      <w:r>
        <w:t xml:space="preserve">- Muốn nói đến gà Tào Tháo thì phải nhắc đến những món ăn nổi tiếng thời Tam Quốc, tương truyền vào thời Tam Quốc thì Hợp Phì là vùng giao tranh, sau khi Tào Tháo thống nhất phương bắc thì dẫn theo tám mươi ba vạn đại quân xuống Nam đánh nhau với tên họ Tôn gì đó, khi đến Hợp Phì thì tên mặt trắng họ Tào kia vì bận rộn chính sự mà vất vả quá độ, bệnh đau đầu phát tác, nằm liệt trên giường không dậy nổi.</w:t>
      </w:r>
    </w:p>
    <w:p>
      <w:pPr>
        <w:pStyle w:val="BodyText"/>
      </w:pPr>
      <w:r>
        <w:t xml:space="preserve">Lúc đó đầu bếp của Tào Tháo dựa theo phương thuốc của Hoa Đà lưu lại để tuyển chọn gà ở Hợp Phì, sau đó phối dược và tạo nên món cơm gà. Tên Tào mặt trắng kia ăn vào thấy ngon, cực kỳ yêu thích, vì vậy mà bệnh chậm rãi trở nên tốt đẹp, cơ thể nhanh chóng bình phục, mà sau này mỗi bữa cơm đều ăn món gà này.</w:t>
      </w:r>
    </w:p>
    <w:p>
      <w:pPr>
        <w:pStyle w:val="BodyText"/>
      </w:pPr>
      <w:r>
        <w:t xml:space="preserve">- Vì thế hôm nay chúng ta ăn cũng phải có chút chú ý, vì Tào Tháo ở thời Tam Quốc cũng là một tên gần với hoàng đế rồi.</w:t>
      </w:r>
    </w:p>
    <w:p>
      <w:pPr>
        <w:pStyle w:val="Compact"/>
      </w:pPr>
      <w:r>
        <w:t xml:space="preserve">Lưu Xuyên này xem ra một kẻ sành ăn, từ năm cấp hai đến cấp ba đều chưa từng đạt đúng điểm chuẩn môn lịch sử, bây giờ lại nói có sách mách có chứng, thật sự làm cho Trang Duệ phải lau mắt nhìn.</w:t>
      </w:r>
      <w:r>
        <w:br w:type="textWrapping"/>
      </w:r>
      <w:r>
        <w:br w:type="textWrapping"/>
      </w:r>
    </w:p>
    <w:p>
      <w:pPr>
        <w:pStyle w:val="Heading2"/>
      </w:pPr>
      <w:bookmarkStart w:id="73" w:name="chương-51-cá-bao-công-gà-tào-tháo-2."/>
      <w:bookmarkEnd w:id="73"/>
      <w:r>
        <w:t xml:space="preserve">51. Chương 51 : Cá Bao Công, Gà Tào Tháo (2).</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51: Cá Bao Công, gà Tào Tháo (2).</w:t>
      </w:r>
    </w:p>
    <w:p>
      <w:pPr>
        <w:pStyle w:val="BodyText"/>
      </w:pPr>
      <w:r>
        <w:t xml:space="preserve">Nhóm Dịch: Tepga</w:t>
      </w:r>
    </w:p>
    <w:p>
      <w:pPr>
        <w:pStyle w:val="BodyText"/>
      </w:pPr>
      <w:r>
        <w:t xml:space="preserve">Nguồn : VipVandan</w:t>
      </w:r>
    </w:p>
    <w:p>
      <w:pPr>
        <w:pStyle w:val="BodyText"/>
      </w:pPr>
      <w:r>
        <w:t xml:space="preserve">Khi hai người đang nói chuyện thì Cá Bao Công đã làm xong, nhân viên phục vụ dùng một chiếc xe đẩy đưa món Cá Bao Công và vài món điểm tâm khác đến xếp đặt lên bàn, sau khi tận mắt thấy món Cá Bao Công kia thì Trang Duệ mới biết đó là món cá bình thường mà thôi.</w:t>
      </w:r>
    </w:p>
    <w:p>
      <w:pPr>
        <w:pStyle w:val="BodyText"/>
      </w:pPr>
      <w:r>
        <w:t xml:space="preserve">Thật ra món ăn này thật sự là truyền thống của Hợp Phì, cũng thật sự được truyền ra từ Bao phủ năm xưa. Nghe nói Bao Chửng làm quan thanh liêm, cuộc sống đơn giản, món ăn này lấy từ cá trích của dòng sông Bao Hà, ngó sen của sông Bao Hà, hành lá, miếng gừng, xì dầu, đường phèn, dấm chua, rượu, dầu vừng và nhiều nguyên liệu khác, được dùng lá sen bó chặt lại rồi bỏ lên chảo xào nóng, sau đó hạ lửa nhỏ và hạ chảo, bỏ vào trong mâm lớn, xối dầu vừng lên mà thành. Món Cá Bao Công xem như chiêu bài của quán ăn này, rất nhiều khách đến đây để ăn, vì vậy mà chưa từng bao giờ có thừa.</w:t>
      </w:r>
    </w:p>
    <w:p>
      <w:pPr>
        <w:pStyle w:val="BodyText"/>
      </w:pPr>
      <w:r>
        <w:t xml:space="preserve">Mà sen trong sông Bao Hà cũng khác biệt với những nơi khác, theo truyền thuyết thì đó là biểu tượng thiết diện vô tư của Bao Chửng. truyện cập nhật nhanh nhất tại chấm</w:t>
      </w:r>
    </w:p>
    <w:p>
      <w:pPr>
        <w:pStyle w:val="BodyText"/>
      </w:pPr>
      <w:r>
        <w:t xml:space="preserve">Sáng sớm khi bắt đầu đi thì chỉ ăn vài cái bánh bao và bánh rán, vì vậy mà Trang Duệ đã sớm đói bụng, dù sao thì cũng không phải uống rượu, vì thế mà trực tiếp mở đũa gắp một miếng cá trích bỏ vào miệng. Một hương vị thơm ngon chợt bùng lên trong miệng, thịt cá được chế biến lâu đã làm cho phần xương nát nhừ, nuốt vào miệng còn mang theo mùi hương nhàn nhạt.</w:t>
      </w:r>
    </w:p>
    <w:p>
      <w:pPr>
        <w:pStyle w:val="BodyText"/>
      </w:pPr>
      <w:r>
        <w:t xml:space="preserve">- Ngon!</w:t>
      </w:r>
    </w:p>
    <w:p>
      <w:pPr>
        <w:pStyle w:val="BodyText"/>
      </w:pPr>
      <w:r>
        <w:t xml:space="preserve">Trang Duệ nhịn không được phải mở miệng khen, cặp đũa trong tay cũng không ngừng nghỉ, sau đó lại gắp một miếng bỏ vào miệng. Lưu Xuyên định nói thêm vài câu về món này cho Trang Duệ, nhưng hắn cũng không ngờ chỉ sau một lát thì đã mất gần nửa con cá Bao Công, vì thế cũng vội vàng động đũa.</w:t>
      </w:r>
    </w:p>
    <w:p>
      <w:pPr>
        <w:pStyle w:val="BodyText"/>
      </w:pPr>
      <w:r>
        <w:t xml:space="preserve">Món ăn thứ hai là "Món thập cẩm Lý Hồng Chương", sau khi được đưa lên bàn thì nhìn qua có vẻ đỏ hồng bóng loáng, chỉ nghe thấy mùi hương bùng vào trong mũi, điều này làm cho hai người cảm thấy khá thèm thuồng. Lúc này Cá Bao Công đã được ăn xong, Lưu Xuyên vừa rồi đã tiếp nhận một bài học, lần này món ăn vừa được đưa lên thì nhanh chóng động đũa, Trang Duệ vốn định để cho Lưu Xuyên giảng giải vài câu, nhưng bây giờ nhìn động tác của đối phương thì biết, tên này bây giờ sẽ không mắc mưu.</w:t>
      </w:r>
    </w:p>
    <w:p>
      <w:pPr>
        <w:pStyle w:val="BodyText"/>
      </w:pPr>
      <w:r>
        <w:t xml:space="preserve">Lưu Xuyên cướp được một miếng nấm hương cuối cùng, hắn bỏ vào miệng nhai nuốt, sau đó chép miệng dùng giọng đắc ý nhìn Trang Duệ rồi nói:</w:t>
      </w:r>
    </w:p>
    <w:p>
      <w:pPr>
        <w:pStyle w:val="BodyText"/>
      </w:pPr>
      <w:r>
        <w:t xml:space="preserve">- Huynh đệ, bây giờ tôi sẽ nói cho cậu về món ăn này, con bà nó, nếu giáo viên dạy lịch sử mà mỗi ngày đều mời chúng ta ăn một bữa, tôi đây thi lịch sử sao lại cứ mãi có điểm thấp như vậy?</w:t>
      </w:r>
    </w:p>
    <w:p>
      <w:pPr>
        <w:pStyle w:val="BodyText"/>
      </w:pPr>
      <w:r>
        <w:t xml:space="preserve">Trang Duệ:</w:t>
      </w:r>
    </w:p>
    <w:p>
      <w:pPr>
        <w:pStyle w:val="BodyText"/>
      </w:pPr>
      <w:r>
        <w:t xml:space="preserve">- ...</w:t>
      </w:r>
    </w:p>
    <w:p>
      <w:pPr>
        <w:pStyle w:val="BodyText"/>
      </w:pPr>
      <w:r>
        <w:t xml:space="preserve">- Món thập cẩm Lý Hồng Chung cũng có điển cố, tương truyền Lý Hồng Chung đi đến Nga tham gia điển lễ Nicolas II lên ngôi, cũng tiện đường sang Âu Mỹ, mỗi ngày đều ăn cơm Tây, rất không quen. Sau khi đến châu Âu thì Lý Hồng Chung phân phó đầu bếp dùng những loại rau dưa địa phương và các loại thịt để làm thành một món thập cẩm theo kiểu chế biến trong nước.</w:t>
      </w:r>
    </w:p>
    <w:p>
      <w:pPr>
        <w:pStyle w:val="BodyText"/>
      </w:pPr>
      <w:r>
        <w:t xml:space="preserve">Món thập cẩm này được làm ra và rất ngon miệng, có thể nhắm rượu, cũng có thể dùng để ăn cơm, cũng không vì quá trình chiên xào nấu nướng rườm rà mà làm hoãn công vụ. Lý Hồng Chương dứt khoát mỗi ngày đều ăn món này, đôi khi chiêu đãi người ngoài, sau khi dùng cơm xong thì bọn họ hỏi tên món ăn, Lý Hồng Chương thuận miệng nói đó là món thập cẩm. Từ đó những người Ấu biết đến một món thập cẩm nổi tiếng trong nước.</w:t>
      </w:r>
    </w:p>
    <w:p>
      <w:pPr>
        <w:pStyle w:val="BodyText"/>
      </w:pPr>
      <w:r>
        <w:t xml:space="preserve">Sau khi về nước thì Lý Hồng Chương thường cho người nhà làm món này, lại dùng nó để đãi khách, sau này món thập cẩm như vậy nổi tiếng cả nước, mà món thập cẩm Lý Hồng Chương cũng là một món ăn bản địa của Hợp Phì.</w:t>
      </w:r>
    </w:p>
    <w:p>
      <w:pPr>
        <w:pStyle w:val="BodyText"/>
      </w:pPr>
      <w:r>
        <w:t xml:space="preserve">Món cuối cùng được đưa lên chính là Gà Tào Tháo, muốn chế biến món ăn này thì điều quan trọng là chính là chất lượng gà của địa phương, đồng thời cũng phải dùng rượu và cây thuốc Thiên Ma của An Huy, còn có cây Đỗ Trọng, nấm hương, măng đông, Hoa Tiêu, Đại Liêu, quế, Hồi Hương, Thông Khương và mười tám loại khai vị khác để chế thành, dinh dưỡng vừa phong phú vừa tốt cho sức khỏe. Trang Duệ ăn xong cũng cảm thấy dạ dày ấm áp, rất thoải mái.</w:t>
      </w:r>
    </w:p>
    <w:p>
      <w:pPr>
        <w:pStyle w:val="BodyText"/>
      </w:pPr>
      <w:r>
        <w:t xml:space="preserve">- Lưu Manh, bây giờ tôi thật sự hâm mộ cậu, chưa nói đến những thứ gì khác, thứ thức ăn này quả nhiên là danh bất hư truyền.</w:t>
      </w:r>
    </w:p>
    <w:p>
      <w:pPr>
        <w:pStyle w:val="BodyText"/>
      </w:pPr>
      <w:r>
        <w:t xml:space="preserve">Trang Duệ vỗ cái bụng đã no căng rồi nhìn Lưu Xuyên nói, hắn chỉ mới đến Hợp Phì đã được ăn món ngon thế này, chưa nói đến những vùng Sơn Đông, Quảng Đông Quảng Tây, Tứ Xuyên, Giang Tô và Tô Châu, Phúc Kiến, Chiết Giang, Tương Giang, Huy Châu...Đều có những món nổi tiếng, mà cũng chỉ có những người chạy khắp nơi như Lưu Xuyên mới có thể được ăn những món đặc sản của các vùng miền như thế. Dù bây giờ đang ở trong thành phố lớn nhưng cũng có thể ăn được những món đặc sản, rõ ràng là thay đổi hương vị cực tốt.</w:t>
      </w:r>
    </w:p>
    <w:p>
      <w:pPr>
        <w:pStyle w:val="BodyText"/>
      </w:pPr>
      <w:r>
        <w:t xml:space="preserve">Vì món vịt quay Bắc Kinh bây giờ đã được bán khắp nơi, nhưng người đến thủ đô đều thích ăn vịt quay ở đây hơn, vì nơi đây mới có đầy đủ các hương vị chính thống.</w:t>
      </w:r>
    </w:p>
    <w:p>
      <w:pPr>
        <w:pStyle w:val="BodyText"/>
      </w:pPr>
      <w:r>
        <w:t xml:space="preserve">- Được rồi, Mộc Đầu, cậu đừng chê cười tôi, cậu thấy tôi mỗi ngày đều lái xe đi dạo, rất thoải mái tự tại, nhưng cậu có biết rằng đi ra ngoài rất vất vả. Ví dụ như lần trước tôi đến căn cứ Côn Minh một trong Tứ Đại Cảnh Khuyển để mua chó con, xe bị hưu trên đường núi, điện thoại không có tín hiệu, đúng là kêu trời không được kêu đất chẳng xong, suốt một ngày một đêm không ăn không uống gì.</w:t>
      </w:r>
    </w:p>
    <w:p>
      <w:pPr>
        <w:pStyle w:val="BodyText"/>
      </w:pPr>
      <w:r>
        <w:t xml:space="preserve">Lưu Xuyên nói đến chuyện cũ mà có chút thổn thức, lần đó hắn lái xe đi đường nhỏ, nhưng sau khi xe bị hư mà dọc đường không có một ai, ở trong đường núi chỉ có thể nghe sói gào thét, thứ này làm hắn bị dọa không nhẹ, vì vậy lần này đi Tây Tạng phải rủ Trang Duệ đi cho bằng được.</w:t>
      </w:r>
    </w:p>
    <w:p>
      <w:pPr>
        <w:pStyle w:val="BodyText"/>
      </w:pPr>
      <w:r>
        <w:t xml:space="preserve">Trang Duệ nghe xong thì cũng hiểu Lưu Xuyên vì sao lại mua rất nhiều thức ăn dự trữ sau xe Hummer, xem ra người anh em này đã từng có một bài học nhớ đời.</w:t>
      </w:r>
    </w:p>
    <w:p>
      <w:pPr>
        <w:pStyle w:val="BodyText"/>
      </w:pPr>
      <w:r>
        <w:t xml:space="preserve">Món gà Tào Tháo thật sự khá nhiều, hai người Lưu Xuyên ăn xong thì thật sự không còn sức để ăn những món điểm tâm tiếp theo, vì vậy mà gọi nhân viên phục vụ gói lại để đi đường ăn. Khi tính tiền thì mới biết một bữa cơm như vậy chỉ có giá một trăm đồng, Trang Duệ thật sự có ý nghĩ muốn mua thêm và gói lại đưa đi.</w:t>
      </w:r>
    </w:p>
    <w:p>
      <w:pPr>
        <w:pStyle w:val="BodyText"/>
      </w:pPr>
      <w:r>
        <w:t xml:space="preserve">- Cô nhân viên, trên lầu còn phòng lớn không, ông chủ Triệu hôm nay mời khách, nhanh chóng dọn phòng đi.</w:t>
      </w:r>
    </w:p>
    <w:p>
      <w:pPr>
        <w:pStyle w:val="BodyText"/>
      </w:pPr>
      <w:r>
        <w:t xml:space="preserve">Trang Duệ và Lưu Xuyên thanh toán xong, vừa đến đầu cầu thang xuống lầu thì trước mắt xuất hiện bảy tám người, xem ra là khách quen, vì được nhân viên phục vụ ân cần chào hỏi.</w:t>
      </w:r>
    </w:p>
    <w:p>
      <w:pPr>
        <w:pStyle w:val="BodyText"/>
      </w:pPr>
      <w:r>
        <w:t xml:space="preserve">- Ông chủ Triệu, lần này anh lại mua được vật phẩm tốt, chỉ cần sang tay là có ngay tám chục một trăm ngàn, phát tài cũng không quên anh em đấy nhé?</w:t>
      </w:r>
    </w:p>
    <w:p>
      <w:pPr>
        <w:pStyle w:val="BodyText"/>
      </w:pPr>
      <w:r>
        <w:t xml:space="preserve">Người vừa gọi nhân viên phục vụ tiếp tục lên tiếng với một người đàn ông trung niên mập mạp trong nhóm người.</w:t>
      </w:r>
    </w:p>
    <w:p>
      <w:pPr>
        <w:pStyle w:val="BodyText"/>
      </w:pPr>
      <w:r>
        <w:t xml:space="preserve">- Mau được vật phẩm tốt?</w:t>
      </w:r>
    </w:p>
    <w:p>
      <w:pPr>
        <w:pStyle w:val="BodyText"/>
      </w:pPr>
      <w:r>
        <w:t xml:space="preserve">Lời này tuyền vào trong tai nhóm Trang Duệ đang đi qua bên cạnh, vì vậy mà làm cho hắn chú ý, sau khi từ trong mắt xuất hiện linh khí thì hắn thật sự rất chú ý đến nghề đồ cổ này.</w:t>
      </w:r>
    </w:p>
    <w:p>
      <w:pPr>
        <w:pStyle w:val="BodyText"/>
      </w:pPr>
      <w:r>
        <w:t xml:space="preserve">Sau khi đi ra khỏi quán cơm thì Trang Duệ nói với Lưu Xuyên:</w:t>
      </w:r>
    </w:p>
    <w:p>
      <w:pPr>
        <w:pStyle w:val="BodyText"/>
      </w:pPr>
      <w:r>
        <w:t xml:space="preserve">- Lưu Manh, vừa rồi cậu có nghe thấy đám người kia nói gì không? Cậu thấy đấy, đâu phải chỉ mình tôi may mắn, còn có khối người như vậy.</w:t>
      </w:r>
    </w:p>
    <w:p>
      <w:pPr>
        <w:pStyle w:val="BodyText"/>
      </w:pPr>
      <w:r>
        <w:t xml:space="preserve">- Điều này là đương nhiên, cậu không xem đây là chỗ nào sao? Đây là Tư Huệ Lâu, toàn bộ thương nhân đồ cổ An Huy đều tập trung ở chỗ này, những chuyện phát tài như vậy thật sự rất bình thường ở nơi đây.</w:t>
      </w:r>
    </w:p>
    <w:p>
      <w:pPr>
        <w:pStyle w:val="Compact"/>
      </w:pPr>
      <w:r>
        <w:t xml:space="preserve">Lưu Xuyên chỉ vào một bảo tháp cao vài chục thước cách đó không xa, hắn dùng giọng không cho là đúng nói.</w:t>
      </w:r>
      <w:r>
        <w:br w:type="textWrapping"/>
      </w:r>
      <w:r>
        <w:br w:type="textWrapping"/>
      </w:r>
    </w:p>
    <w:p>
      <w:pPr>
        <w:pStyle w:val="Heading2"/>
      </w:pPr>
      <w:bookmarkStart w:id="74" w:name="chương-52-miếu-thành-hoàng."/>
      <w:bookmarkEnd w:id="74"/>
      <w:r>
        <w:t xml:space="preserve">52. Chương 52 : Miếu Thành Hoàng.</w:t>
      </w:r>
    </w:p>
    <w:p>
      <w:pPr>
        <w:pStyle w:val="Compact"/>
      </w:pPr>
      <w:r>
        <w:br w:type="textWrapping"/>
      </w:r>
      <w:r>
        <w:br w:type="textWrapping"/>
      </w:r>
    </w:p>
    <w:p>
      <w:pPr>
        <w:pStyle w:val="BodyText"/>
      </w:pPr>
      <w:r>
        <w:t xml:space="preserve">Hoàng Kim Đồng truyện cập nhật nhanh nhất tại chấm</w:t>
      </w:r>
    </w:p>
    <w:p>
      <w:pPr>
        <w:pStyle w:val="BodyText"/>
      </w:pPr>
      <w:r>
        <w:t xml:space="preserve">Tác giả: Đả Nhãn</w:t>
      </w:r>
    </w:p>
    <w:p>
      <w:pPr>
        <w:pStyle w:val="BodyText"/>
      </w:pPr>
      <w:r>
        <w:t xml:space="preserve">Chương 52: Miếu thành hoàng.</w:t>
      </w:r>
    </w:p>
    <w:p>
      <w:pPr>
        <w:pStyle w:val="BodyText"/>
      </w:pPr>
      <w:r>
        <w:t xml:space="preserve">Nhóm Dịch: Tepga</w:t>
      </w:r>
    </w:p>
    <w:p>
      <w:pPr>
        <w:pStyle w:val="BodyText"/>
      </w:pPr>
      <w:r>
        <w:t xml:space="preserve">Nguồn : VipVandan</w:t>
      </w:r>
    </w:p>
    <w:p>
      <w:pPr>
        <w:pStyle w:val="BodyText"/>
      </w:pPr>
      <w:r>
        <w:t xml:space="preserve">- Chỗ này có một chợ đồ cổ à? Sao cậu biết?</w:t>
      </w:r>
    </w:p>
    <w:p>
      <w:pPr>
        <w:pStyle w:val="BodyText"/>
      </w:pPr>
      <w:r>
        <w:t xml:space="preserve">Trang Duệ nghe được lời nói của Lưu Xuyên thì trong lòng không khỏi ngứa ngáy, dựa vào linh khí trong mắt, nếu đi vào trong bảo tàng mà quay về tay không thì thật sự không thể nào chịu nổi. Nghe lời của Lưu Xuyên thì hình như chợ đồ cổ ở chỗ này lớn hơn ở Bành Thành rất nhiều, có lẽ bên trong cũng có nhiều vật phẩm hơn.</w:t>
      </w:r>
    </w:p>
    <w:p>
      <w:pPr>
        <w:pStyle w:val="BodyText"/>
      </w:pPr>
      <w:r>
        <w:t xml:space="preserve">- Hì, cậu hỏi nhiều làm gì, nơi đây chẳng những có chợ đồ cổ, còn có một chợ thú cưng lớn nhất Hợp Phì, mỗi năm tôi đều đến đây bảy tám lần, có thể không biết được sao? Bây giờ có vài mặt hàng trong quán của tôi là được lấy từ nơi đây từ vài ngày trước, nếu không thì tôi lấy gì để buôn bán? Được rồi, đừng nói nhảm nữa, mau sớm quay về ngủ một giấc, đến tối còn chạy xe...</w:t>
      </w:r>
    </w:p>
    <w:p>
      <w:pPr>
        <w:pStyle w:val="BodyText"/>
      </w:pPr>
      <w:r>
        <w:t xml:space="preserve">Lưu Xuyên không kiên nhẫn giải thích vài câu, bây giờ hắn đã ăn uống no đủ, hắn muốn quay về khách sạn ngủ một giấc, đến tối phải chạy cả đêm là một điều thật sự không dễ chịu gì. Tuy chiếc Hummer này cực kỳ rắn chắc, nhưng nếu cứ giữ mãi tốc độ hai trăm kilomet một giờ, sợ rằng không phải là gây không may cho người khác thì chính mình cũng gặp xui xẻo.</w:t>
      </w:r>
    </w:p>
    <w:p>
      <w:pPr>
        <w:pStyle w:val="BodyText"/>
      </w:pPr>
      <w:r>
        <w:t xml:space="preserve">Trang Duệ nghe Lưu Xuyên nói như vậy thì xem như hoàn toàn hiểu rõ, thì ra Lưu Xuyên này đã khá quen thuộc chỗ này, vừa rồi hắn thấy Lưu Xuyên chạy khắp đường lớn ngõ nhỏ, tưởng đối phương thật sự không biết đường.</w:t>
      </w:r>
    </w:p>
    <w:p>
      <w:pPr>
        <w:pStyle w:val="BodyText"/>
      </w:pPr>
      <w:r>
        <w:t xml:space="preserve">Trang Duệ nhìn ngọn tháp có tên Tư Huệ Lâu theo lời của Lưu Xuyên, hắn nói:</w:t>
      </w:r>
    </w:p>
    <w:p>
      <w:pPr>
        <w:pStyle w:val="BodyText"/>
      </w:pPr>
      <w:r>
        <w:t xml:space="preserve">- Lưu Manh, cậu về khách sạn trước đi, tôi đến chợ đồ cổ lượn vài vòng, khó có cơ hội đến Hợp Phì, nếu người khác hỏi tôi đến Hợp Phì làmg gì, chẳng lẽ chỉ nói ăn một bữa cơm rồi ngủ một giấc thôi sao?</w:t>
      </w:r>
    </w:p>
    <w:p>
      <w:pPr>
        <w:pStyle w:val="BodyText"/>
      </w:pPr>
      <w:r>
        <w:t xml:space="preserve">Lưu Xuyên nghe vậy thì có chút sững sốt, tròng mắt hắn xoay chuyển một vòng, hắn cười vỗ vai Trang Duệ rồi dùng giọng dạy bảo nói:</w:t>
      </w:r>
    </w:p>
    <w:p>
      <w:pPr>
        <w:pStyle w:val="BodyText"/>
      </w:pPr>
      <w:r>
        <w:t xml:space="preserve">- Tiểu tử cậu có ý gì tôi không biết nữa sao? Nói trắng ra thì tôi thật sự có quen biết vài người ở Hợp Phì này, nhưng nếu có chuyện gì xảy ra thì sẽ chẳng thể nào giải quyết được thuận tiện như ở nhà. Tôi biết rõ cậu muốn đến đó tìm vận may, muốn mua được vài món đồ cổ, nhưng đồ cổ cũng có quy củ của đồ cổ, chỉ mong cậu đừng gây chuyện là được.</w:t>
      </w:r>
    </w:p>
    <w:p>
      <w:pPr>
        <w:pStyle w:val="BodyText"/>
      </w:pPr>
      <w:r>
        <w:t xml:space="preserve">Trang Duệ muốn đi dạo ở chợ đồ cổ thì Lưu Xuyên sẽ không phản đối, nhưng chính mình đến tối phải lái xe, Trang Duệ có thể ngủ trên xe, chiếc hummeer lại có hệ thống giảm xóc cực tốt, chạy trên đường cao tốc thì cơ bản không khác gì xe lửa.</w:t>
      </w:r>
    </w:p>
    <w:p>
      <w:pPr>
        <w:pStyle w:val="BodyText"/>
      </w:pPr>
      <w:r>
        <w:t xml:space="preserve">(.</w:t>
      </w:r>
    </w:p>
    <w:p>
      <w:pPr>
        <w:pStyle w:val="BodyText"/>
      </w:pPr>
      <w:r>
        <w:t xml:space="preserve">- Cậu cút đi cho xong, mỗi lần hai chúng ta ở cùng một chỗ thì đều là cậu sinh chuyện, tôi đây luôn phải giải quyết. Được rồi, được rồi, cậu về đi, đưa điện thoại cho tôi, có chuyện gì tôi sẽ điện thoại về khách sạn cho cậu.</w:t>
      </w:r>
    </w:p>
    <w:p>
      <w:pPr>
        <w:pStyle w:val="BodyText"/>
      </w:pPr>
      <w:r>
        <w:t xml:space="preserve">Trang Duệ đột nhiên cảm thấy mình nên mua một chiếc điện thoại, bình thường một chiếc điện thoại cũng chỉ hơn hai ngàn, nếu là vài tháng trước thì đó là một khoản chi khá lớn, nhưng bây giờ thì hắn thật sự không coi vào đâu. Mãi đến lúc này hắn mới thật sự có giác ngộ mình có vài triệu trong tài khoản.</w:t>
      </w:r>
    </w:p>
    <w:p>
      <w:pPr>
        <w:pStyle w:val="BodyText"/>
      </w:pPr>
      <w:r>
        <w:t xml:space="preserve">Lưu Xuyên móc điện thoại ra, sau đó suy nghĩ một chút, cũng không đưa cho Trang Duệ mà cài một mã số vào trong đó, sau đó mới đưa ra và nói:</w:t>
      </w:r>
    </w:p>
    <w:p>
      <w:pPr>
        <w:pStyle w:val="BodyText"/>
      </w:pPr>
      <w:r>
        <w:t xml:space="preserve">- Nếu cậu có chuyện thì điện thoại đến tổng đài khách sạn, để bọn họ đến phòng 302 gọi tôi, dãy số tôi đã lưu trong điện thoại.</w:t>
      </w:r>
    </w:p>
    <w:p>
      <w:pPr>
        <w:pStyle w:val="BodyText"/>
      </w:pPr>
      <w:r>
        <w:t xml:space="preserve">- Trong phòng khách sạn không có máy nội bộ à?</w:t>
      </w:r>
    </w:p>
    <w:p>
      <w:pPr>
        <w:pStyle w:val="BodyText"/>
      </w:pPr>
      <w:r>
        <w:t xml:space="preserve">Trang Duệ chưa lên đến phòng khách sạn thì đã bị Lưu Xuyên kéo đi dùng cơm, nhưng hắn cũng có thể nghĩ rằng một khách sạn xa hoa như vậy thì chắc chắn bên trong sẽ có lắp đặt điện thoại.</w:t>
      </w:r>
    </w:p>
    <w:p>
      <w:pPr>
        <w:pStyle w:val="BodyText"/>
      </w:pPr>
      <w:r>
        <w:t xml:space="preserve">- Nói cái gì vậy, chúng ta cũng không phải ở nhà khách tư nhân, sao không có điện thoại cho được? Tôi chẳng qua chỉ sợ đám người kia hỏi: "Tiên sinh, xin hỏi anh có cần được phục vụ hay không?", đúng rồi, khi cậu quay về tôi sẽ sắp xếp ột cô</w:t>
      </w:r>
    </w:p>
    <w:p>
      <w:pPr>
        <w:pStyle w:val="BodyText"/>
      </w:pPr>
      <w:r>
        <w:t xml:space="preserve">Trang Duệ nghe Lưu Xuyên giả giọng tiểu thư để gọi điện thoại hỏi "phục vụ" thì cười lên ha hả, nhưng sau khi nghe đến câu thứ hai, lại nhìn thấy vẻ mặt của đối phương, vì vậy hắn không khỏi nhấc chân lên đá:</w:t>
      </w:r>
    </w:p>
    <w:p>
      <w:pPr>
        <w:pStyle w:val="BodyText"/>
      </w:pPr>
      <w:r>
        <w:t xml:space="preserve">- Cút ngay, tôi đến chợ đồ cổ đi dạo một vòng, nếu quay về thấy trước cửa phòng có tiểu thư, tôi sẽ lập tức báo cảnh sát bắt cậu, đến lúc đó sẽ cho Lôi Lôi đến đồn công an nhận người.</w:t>
      </w:r>
    </w:p>
    <w:p>
      <w:pPr>
        <w:pStyle w:val="BodyText"/>
      </w:pPr>
      <w:r>
        <w:t xml:space="preserve">Lưu Xuyên tránh khỏi cú đá của Trang Duệ, sau đó chuẩn bị bỏ đi, nhưng hắn chợt nhớ ra thứ gì đó nên xoay người lại, nhìn quanh thấy không có ai, vfi vậy mà lấy ra một xấp tiền từ trong cặp xách tay, có lẽ là chừng mười ngàn. Hắn nhét tiền vào túi áo của Trang Duệ rồi nói:</w:t>
      </w:r>
    </w:p>
    <w:p>
      <w:pPr>
        <w:pStyle w:val="BodyText"/>
      </w:pPr>
      <w:r>
        <w:t xml:space="preserve">- Biết cậu không mang theo tiền mặt, đừng rút tiền ở chỗ này, sẽ bị người ta theo dõi. Tiền này cậu cất kỹ, nếu không phải xem chuẩn thì đừng lấy ra. Bản thảo lần trước chưa chia hoa hồng, nhưng nếu lần này mà tiếp tục có được vật tốt, nhất định phải tính cho tôi một phần.</w:t>
      </w:r>
    </w:p>
    <w:p>
      <w:pPr>
        <w:pStyle w:val="BodyText"/>
      </w:pPr>
      <w:r>
        <w:t xml:space="preserve">- Được rồi, cậu đi ngủ đi, tôi gần đây rất may mắn, biết đâu sẽ tìm được bảo bối.</w:t>
      </w:r>
    </w:p>
    <w:p>
      <w:pPr>
        <w:pStyle w:val="BodyText"/>
      </w:pPr>
      <w:r>
        <w:t xml:space="preserve">Trang Duệ cũng có chút cảm động, tuy trên người Lưu Xuyên có chút bệnh tật nhưng phương diện làm người là rất tốt, đây cũng chính là nguyên nhân mà Lưu Xuyên mới nhỏ tuổi nhưng lại nổi tiếng trong khu chợ đồ cổ ở thành phố Bành Thành.</w:t>
      </w:r>
    </w:p>
    <w:p>
      <w:pPr>
        <w:pStyle w:val="BodyText"/>
      </w:pPr>
      <w:r>
        <w:t xml:space="preserve">Lưu Xuyên khẽ gật đầu, hắn đốt một điếu thuốc ngậm lên miệng, sau đó thản nhiên quay về khách sạn. Hắn trước nay đều rất an tâm với Trang Duệ, từ nhỏ đến lớn dù làm chuyện gì thì Trang Duệ đều có mưu trước, rất ít khi chịu thiệt, hơn nữa vài năm gần đây có nhiều kẻ sưu tầm, vì vậy mà trong miếu thành hoàng đồ cổ thường có nhiều quy củ, những chuyện ép mua ép bán sẽ không bao giờ xảy ra.</w:t>
      </w:r>
    </w:p>
    <w:p>
      <w:pPr>
        <w:pStyle w:val="BodyText"/>
      </w:pPr>
      <w:r>
        <w:t xml:space="preserve">Trang Duệ kẹp tiền đi về phía Tư Huệ Lâu theo lời của Lưu Xuyên, tục ngữ nói nhìn núi làm cho ngựa chết, rõ ràng là nhìn từ xa rất gần nhưng Trang Duệ cũng phải đi bộ mất hai mươi phút mới đến lối vào miếu thành hoàng bên ngoài tòa tháp. Trước miếu là một cột cờ sừng sững, cửa là tượng sư tử đá, cánh cửa mở rộng, từ bên ngoài có thể thấy trước lầu hương khói quanh quẩn, rất nhiều người.</w:t>
      </w:r>
    </w:p>
    <w:p>
      <w:pPr>
        <w:pStyle w:val="BodyText"/>
      </w:pPr>
      <w:r>
        <w:t xml:space="preserve">Trang Duệ hỏi thăm đường mới biết chợ đồ cổ ở bên trái Tư Huệ Lâu của miếu thành hoàng, từ đỉnh tháp có thể thấy được toàn cảnh bên dưới. Hắn biết vậy thì chợt sinh ra hứng thú, cũng không vội đến chợ đồ cổ mà dứt khoát lấy ra mười lăm đồng để mua một vé vào cửa, từ chỗ bán vé cầm lấy một bản giới thiệu vắn tắt về Tư Huệ Lâu, sau đó hắn đi theo đám du khách đến bái yết Quan Âm Bồ Tát để đi vào miếu thành hoàng.</w:t>
      </w:r>
    </w:p>
    <w:p>
      <w:pPr>
        <w:pStyle w:val="Compact"/>
      </w:pPr>
      <w:r>
        <w:t xml:space="preserve">Khi tiến vào cửa thì Trang Duệ mới thấy toàn thân miếu được xây chung quanh Tư Huệ Lâu, hai bên trái phải cổng chính có năm gian phòng hơi nhỏ giống như những lỗ tai, trong sách hướng dẫn thì đó được gọi là Nhĩ phòng(phòng tai), cách miêu tả cực kỳ chính xác. Bây giờ rất nhiều nhà cũ đều có Nhĩ phòng như vậy, phòng trung tâm dành cho trưởng bối, Nhĩ phòng dành cho tiểu bối, có địa vị khác biệt, nhưng bây giờ thì nhà giữa dùng để ở, Nhĩ phòng dùng để chứa vật phẩm.</w:t>
      </w:r>
      <w:r>
        <w:br w:type="textWrapping"/>
      </w:r>
      <w:r>
        <w:br w:type="textWrapping"/>
      </w:r>
    </w:p>
    <w:p>
      <w:pPr>
        <w:pStyle w:val="Heading2"/>
      </w:pPr>
      <w:bookmarkStart w:id="75" w:name="chương-53-kẻ-cắp."/>
      <w:bookmarkEnd w:id="75"/>
      <w:r>
        <w:t xml:space="preserve">53. Chương 53 : Kẻ Cắp.</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53: Kẻ cắp.</w:t>
      </w:r>
    </w:p>
    <w:p>
      <w:pPr>
        <w:pStyle w:val="BodyText"/>
      </w:pPr>
      <w:r>
        <w:t xml:space="preserve">Nhóm Dịch: Tepga</w:t>
      </w:r>
    </w:p>
    <w:p>
      <w:pPr>
        <w:pStyle w:val="BodyText"/>
      </w:pPr>
      <w:r>
        <w:t xml:space="preserve">Nguồn : VipVandan</w:t>
      </w:r>
    </w:p>
    <w:p>
      <w:pPr>
        <w:pStyle w:val="BodyText"/>
      </w:pPr>
      <w:r>
        <w:t xml:space="preserve">Trước đại điện của miếu thành hoàng có đặt một lư hương cực lớn, bên trên cắm đầy nhang khói tôn kính của các vị thiện nam tín nữ, trong điện có hương án, trước hương án là một bệ thờ có tượng thành hoàng, sau lưng là "Bách Tử Đồ" với hình tượng hàng trăm đứa trẻ với thần thái khác nhau. Lúc này đang vào thời điểm tháng giêng, coi như vào đúng dịp lễ hội, vì vậy mà miếu thành hoàng cực kỳ náo nhiệt, những âm thanh gọi bạn bè vang lên bên tai không dứt. Tư Huệ Lâu cũng không phải có hình tượng giống như những ngọn tháp bình thường, đi đến mỗi tầng có thể thấy được cảnh quan ở bên ngoài. Trang Duệ leo lên tầng năm, sau đó đưa mắt nhìn, hoàn cảnh chung quanh thu hết vào trong mắt, xa xa là chợt đồ cổ và một địa phương giống như quảng trường trung tâm rất lớn.</w:t>
      </w:r>
    </w:p>
    <w:p>
      <w:pPr>
        <w:pStyle w:val="BodyText"/>
      </w:pPr>
      <w:r>
        <w:t xml:space="preserve">Phía tây bắc của thân tháp chính là mục đích chuyến đi lần này của Trang Duệ, là chợ đồ cổ miếu thành hoàng, đứng từ trên cao nhìn xuống thấy khu chợ đồ cổ có phố, trong phố có quán xá, trình tự tương đối rõ ràng, vì cách khá xa nên đám người trong khu đồ cổ giống như một đàn kiến chen chúc, đông nghịt một mảnh.</w:t>
      </w:r>
    </w:p>
    <w:p>
      <w:pPr>
        <w:pStyle w:val="BodyText"/>
      </w:pPr>
      <w:r>
        <w:t xml:space="preserve">Trang Duệ nhìn đồng hồ và thấy đã là một rưỡi trưa, sáu giờ tối hắn phải rời khỏi Hợp Phì, ngược lại cũng không còn bao nhiêu thời gian, vì vậy mà Trang Duệ vội vàng xuống Tư Huệ Lâu, hắn đi xuống chợ đồ cổ ở bên cạnh.</w:t>
      </w:r>
    </w:p>
    <w:p>
      <w:pPr>
        <w:pStyle w:val="BodyText"/>
      </w:pPr>
      <w:r>
        <w:t xml:space="preserve">Chợ đồ cổ miếu thành hoàng nhìn từ dưới đất nhìn lên cũng không phải là rất lớn, chỉ là một kiến trúc tứ hợp viện có bốn tầng, nếu không phải đã từ trên cao nhìn xuống một lần thì Trang Duệ cũng thật sự không biết bên trong có gì khác. Cổng chợ đồ cổ không quá bắt mắt, nhưng khi đi qua bãi đậu xe thì Trang Duệ thấy không ít những loại sang trọng như Mercedes-Benz, BMW, thậm chí còn có loại xe rất ít khi gặp được trong nước như Rolls- Royce, điều này cũng làm cho Trang Duệ thầm cảm thấy tràn đầy chờ mong với ngôi chợ đồ cổ được xưng là một trong mười khu chợ nổi tiếng trong nước này.</w:t>
      </w:r>
    </w:p>
    <w:p>
      <w:pPr>
        <w:pStyle w:val="BodyText"/>
      </w:pPr>
      <w:r>
        <w:t xml:space="preserve">Vì chưa qua năm được bao lâu, lúc này cũng đang ở vào trong kỳ nghỉ của mọi người, vì vậy chợ đồ cổ thật sự là kín người. Nơi đây cũng giống như chợ đồ cổ ở Bành Thành, cũng có nhiều quầy hàng vỉa hè, náo nhiệt nhất cũng chính là những quầy hàng vỉa hè thế này, những cửa hàng lớn lại chỉ có thể là giăng lưới bắt chim, du khách không nhiều lắm.</w:t>
      </w:r>
    </w:p>
    <w:p>
      <w:pPr>
        <w:pStyle w:val="BodyText"/>
      </w:pPr>
      <w:r>
        <w:t xml:space="preserve">Nguyên nhân của nó cũng rất đơn giản, hàng vỉa hè rất rẻ, nhưng vấn đề là người mua phải có ánh mắt tinh tế, phải có chú thủ đoạn. Trang Duệ biết rõ những cửa hàng kia đều có những khách hàng cố định, cũng không quan tâm đến những vị khách chỉ tìm kiếm vận may ở bên ngoài.</w:t>
      </w:r>
    </w:p>
    <w:p>
      <w:pPr>
        <w:pStyle w:val="BodyText"/>
      </w:pPr>
      <w:r>
        <w:t xml:space="preserve">Trong khoảng thời gian qua Trang Duệ cũng bỏ ra không ít thời gian để đi đến chợ đồ cổ Bành Thành, hắn biết những người đến chợ đồ cổ đi dạo chỉ có hai loại, một là những người già, mục đích đến nơi này là tu thân dưỡng tính, gặp được vật phẩm thật sự thì có thể ra tay sưu tầm, không phải là đồ thật thì có thể thưởng thức nghệ thuật tạo hình của nó. Loại người này thường có ánh mắt thưởng thức khá cao, thường xem xét thì nhiều mà ra tay thì ít.</w:t>
      </w:r>
    </w:p>
    <w:p>
      <w:pPr>
        <w:pStyle w:val="BodyText"/>
      </w:pPr>
      <w:r>
        <w:t xml:space="preserve">Loại người thứ hai thật sự có mục đích giống như Trang Duệ, bọn họ đến nơi này chủ yếu là tìm bảo vật. Tất nhiên mục đích lớn nhất của Trang Duệ chính là bổ sung linh khí, còn chuyện mua cổ vật, tất nhiên được hắn cho rằng đó là hoạt động phụ sau khi hấp thu linh khí.</w:t>
      </w:r>
    </w:p>
    <w:p>
      <w:pPr>
        <w:pStyle w:val="BodyText"/>
      </w:pPr>
      <w:r>
        <w:t xml:space="preserve">Những người đến nơi này mua cổ vật tìm vận may cũng có hai loại, một loại là đến vì sở thích của mình, mua vào những thứ mình thích, rất ít khi ray tay bán trao tay. Loại người còn lại chính là nhân sĩ trong nghề, giống như ông chủ Vương mà Trang Duệ biết, đặc biệt dùng công tác mua bán đồ cổ để kiếm tiền, trong mắt bọn họ thì tất cả các vật đều có thể bán, chỉ cần ra giá phù hợp là được.</w:t>
      </w:r>
    </w:p>
    <w:p>
      <w:pPr>
        <w:pStyle w:val="BodyText"/>
      </w:pPr>
      <w:r>
        <w:t xml:space="preserve">nguồn (.)</w:t>
      </w:r>
    </w:p>
    <w:p>
      <w:pPr>
        <w:pStyle w:val="BodyText"/>
      </w:pPr>
      <w:r>
        <w:t xml:space="preserve">Trang Duệ có rất ít thời gian, hắn cũng không có mục tiêu gì, chỉ đi theo đám người, nếu gặp những quầy hàng bán tranh sách thư pháp thì dừng lại quan sát một lúc, còn những cửa hàng khác thì chỉ cưỡi ngựa xem hoa. Đồ cổ trong này rõ ràng có số lượng lớn hơn ở Bành Thành, nhưng những vật phẩm ngọc thạch được bày bán tùy tiện ở quán vỉa hè nhìn qua lại có cấp bậc thấp hơn.</w:t>
      </w:r>
    </w:p>
    <w:p>
      <w:pPr>
        <w:pStyle w:val="BodyText"/>
      </w:pPr>
      <w:r>
        <w:t xml:space="preserve">Trang Duệ đi một đường mà thấy rất nhiều quyển sách nhỏ, còn có hộp thuốc lá, bật lửa và các loại tem phiếu...Đều là những vật phẩm có niên đại từ những năm tám mươi, điều này khơi gợi hắn nhớ lại thời tuổi thơ của mình.</w:t>
      </w:r>
    </w:p>
    <w:p>
      <w:pPr>
        <w:pStyle w:val="BodyText"/>
      </w:pPr>
      <w:r>
        <w:t xml:space="preserve">Trang Duệ thuận miệng hỏi giá, những thứ này lại không có giá thấp, một quyển sách nhỏ đã được bán với giá hơn trăm đồng, nếu là loại sách xa hoa và có hơi quý hơn một chút thì sẽ có giá từ vài trăm đến vài ngàn đồng. Hắn cũng không nghĩ rằng những thứ đó được giữ đến hôm nay cũng được xem là đổ cổ rồi.</w:t>
      </w:r>
    </w:p>
    <w:p>
      <w:pPr>
        <w:pStyle w:val="BodyText"/>
      </w:pPr>
      <w:r>
        <w:t xml:space="preserve">- Thứ này khi tôi còn bé thì trong nhà chất thành từng thùng, vài phân tiền cũng không đáng, sao ông lại bán mắc như vậy?</w:t>
      </w:r>
    </w:p>
    <w:p>
      <w:pPr>
        <w:pStyle w:val="BodyText"/>
      </w:pPr>
      <w:r>
        <w:t xml:space="preserve">Trang Duệ ngồi xổm xuống đánh giá những vật phẩm của một quán vỉa hè, hắn khẽ nói một câu không quá vui vẻ với ông chủ đang đội nón lưỡi trai ngồi trước mặt.</w:t>
      </w:r>
    </w:p>
    <w:p>
      <w:pPr>
        <w:pStyle w:val="BodyText"/>
      </w:pPr>
      <w:r>
        <w:t xml:space="preserve">Ông chủ kia có hơn bốn mươi tuổi, bộ dạng thật thà phúc hậu, sau khi nghe được lời nói của Trang Duệ thì cũng không tức giận, lão chỉ cười tủm tỉm nói:</w:t>
      </w:r>
    </w:p>
    <w:p>
      <w:pPr>
        <w:pStyle w:val="BodyText"/>
      </w:pPr>
      <w:r>
        <w:t xml:space="preserve">- Tiểu tử, cũng không thể nói như vậy được, hai mươi năm trước thật sự có vài phân tiền sẽ mua được rất nhiều, nhưng bây giờ muốn dùng nó mua thứ gì cũng khó, cậu thử vào chợ mua thức ăn xem thế nào, có ai bán cho thứ gì với giá vài phân tiền không? Cậu xem có đúng không? Tiểu tử...</w:t>
      </w:r>
    </w:p>
    <w:p>
      <w:pPr>
        <w:pStyle w:val="BodyText"/>
      </w:pPr>
      <w:r>
        <w:t xml:space="preserve">- Đại ca nói rất đúng, một cái tay nãi năm xưa một phân tiền, bây giờ bỏ ra giá vài chục lần cũng chưa chắc mua được, thứ này mỗi năm mỗi mắc...</w:t>
      </w:r>
    </w:p>
    <w:p>
      <w:pPr>
        <w:pStyle w:val="BodyText"/>
      </w:pPr>
      <w:r>
        <w:t xml:space="preserve">Tuy bị ngươi ta nói thẳng mặt nhưng Trang Duệ cũng không tức giận, lời nói của ông chủ quầy hàng cũng rất có lý. Chưa nói đến những thứ khác, vào những năm tám mươi thì ba chữ "Vạn Nguyên Hộ"(Những nhà và những người có tiền vạn) chính là đại danh dành cho những kẻ có tiền, là đối tượng mà người người hâm mộ. Nhưng đến bây giờ thì đầy đường đều là "Vạn Nguyên Hộ", dù là Trang Duệ vài tháng trước thì cũng tính là hai vạn nguyên hộ, mà những Vạn Nguyên Hộ vào những năm tám mươi thật sự có thể so sánh với các phú ông trăm triệu vào lúc bây giờ.</w:t>
      </w:r>
    </w:p>
    <w:p>
      <w:pPr>
        <w:pStyle w:val="BodyText"/>
      </w:pPr>
      <w:r>
        <w:t xml:space="preserve">- Đúng, tiểu tử này nói rất đúng, cái gì gọi là đồ cổ, chính là những thứ được giữ lại qua thời gian, có thể giữ được đến bây giờ thì cũng xem như là đồ cổ, cậu có thấy không...</w:t>
      </w:r>
    </w:p>
    <w:p>
      <w:pPr>
        <w:pStyle w:val="BodyText"/>
      </w:pPr>
      <w:r>
        <w:t xml:space="preserve">Vi chủ quầy chỉ vào cái phích nước nóng màu đỏ dưới chân mình rồi nói:</w:t>
      </w:r>
    </w:p>
    <w:p>
      <w:pPr>
        <w:pStyle w:val="BodyText"/>
      </w:pPr>
      <w:r>
        <w:t xml:space="preserve">- Thứ này nếu qua năm trăm năm nữa thì cũng là đồ cổ, tất nhiên điều kiện tiên quyết là không bị nát ra.</w:t>
      </w:r>
    </w:p>
    <w:p>
      <w:pPr>
        <w:pStyle w:val="BodyText"/>
      </w:pPr>
      <w:r>
        <w:t xml:space="preserve">Trang Duệ nghe vậy mà cảm thấy thú vị, sau đó phá lên cười ha hả. Lời nói của bọn họ thật sự là không sai, không phải những viên gạch nát ở tường thành để lại đến bây giờ cũng thành bảo bối sao? Hắn đang định lên tiếng trêu ghẹo vài câu, đúng lúc nghe thấy phía trước có tiếng ồn ào, mà lúc này bản tính thích xem náo nhiệt của người trong nước đã phát huy cực kỳ hiệu quả, hắn vừa nghe được âm thanh thì đã có ba vòng người đứng chắn ngay trước mặt.</w:t>
      </w:r>
    </w:p>
    <w:p>
      <w:pPr>
        <w:pStyle w:val="BodyText"/>
      </w:pPr>
      <w:r>
        <w:t xml:space="preserve">Trang Duệ năm nay vừa tròn hai mươi lăm tuổi, tuy bộ dạng có vẻ trưởng thành nhưng cũng có chút hiếu kỳ, sau đó hắn đứng lên, chuẩn bị chen vào xem, nhưng lại bị chủ quầy hàng giữ lại.</w:t>
      </w:r>
    </w:p>
    <w:p>
      <w:pPr>
        <w:pStyle w:val="BodyText"/>
      </w:pPr>
      <w:r>
        <w:t xml:space="preserve">- Tiểu tử, muốn xem náo nhiệt cũng không có vấn đề, chờ lát nữa quản lý chợ đến, đám người này tản ra, lúc đó nhìn cũng không muộn...</w:t>
      </w:r>
    </w:p>
    <w:p>
      <w:pPr>
        <w:pStyle w:val="Compact"/>
      </w:pPr>
      <w:r>
        <w:t xml:space="preserve">Vị đại ca ngồi ở quầy hàng vỉa hè rõ ràng là xuất phát từ lòng hảo tâm, Trang Duệ nhìn theo ánh mắt của đối phương về phía đám người, hắn chợt thấy một bàn tay đang móc bóp ra, nhưng bàn tay móc bóp ra cũng không phải của chủ nhân thật sự của nó.</w:t>
      </w:r>
      <w:r>
        <w:br w:type="textWrapping"/>
      </w:r>
      <w:r>
        <w:br w:type="textWrapping"/>
      </w:r>
    </w:p>
    <w:p>
      <w:pPr>
        <w:pStyle w:val="Heading2"/>
      </w:pPr>
      <w:bookmarkStart w:id="76" w:name="chương-54-hiểu-rõ-thế-sự-cũng-là-một-môn-học-vấn."/>
      <w:bookmarkEnd w:id="76"/>
      <w:r>
        <w:t xml:space="preserve">54. Chương 54 : Hiểu Rõ Thế Sự Cũng Là Một Môn Học Vấn.</w:t>
      </w:r>
    </w:p>
    <w:p>
      <w:pPr>
        <w:pStyle w:val="Compact"/>
      </w:pPr>
      <w:r>
        <w:br w:type="textWrapping"/>
      </w:r>
      <w:r>
        <w:br w:type="textWrapping"/>
      </w:r>
    </w:p>
    <w:p>
      <w:pPr>
        <w:pStyle w:val="BodyText"/>
      </w:pPr>
      <w:r>
        <w:t xml:space="preserve">Hoàng Kim Đồng</w:t>
      </w:r>
    </w:p>
    <w:p>
      <w:pPr>
        <w:pStyle w:val="BodyText"/>
      </w:pPr>
      <w:r>
        <w:t xml:space="preserve">Tác giả: Đả Nhãn xem tại</w:t>
      </w:r>
    </w:p>
    <w:p>
      <w:pPr>
        <w:pStyle w:val="BodyText"/>
      </w:pPr>
      <w:r>
        <w:t xml:space="preserve">Chương 54: Hiểu rõ thế sự cũng là một môn học vấn.</w:t>
      </w:r>
    </w:p>
    <w:p>
      <w:pPr>
        <w:pStyle w:val="BodyText"/>
      </w:pPr>
      <w:r>
        <w:t xml:space="preserve">Nhóm Dịch: Tepga</w:t>
      </w:r>
    </w:p>
    <w:p>
      <w:pPr>
        <w:pStyle w:val="BodyText"/>
      </w:pPr>
      <w:r>
        <w:t xml:space="preserve">Nguồn : VipVandan</w:t>
      </w:r>
    </w:p>
    <w:p>
      <w:pPr>
        <w:pStyle w:val="BodyText"/>
      </w:pPr>
      <w:r>
        <w:t xml:space="preserve">- Móc túi!</w:t>
      </w:r>
    </w:p>
    <w:p>
      <w:pPr>
        <w:pStyle w:val="BodyText"/>
      </w:pPr>
      <w:r>
        <w:t xml:space="preserve">Một danh từ chợt xuất hiện trong đầu Trang Duệ, hắn vô thức muốn tiến lên chặn tên móc túi kia lại, cũng không ngờ cánh tay của mình lại bị ông chủ quầy hàng giữ lấy. Hắn vùng vẫy hai cái mà không ra, sau khi nhìn lại thì mới thấy tên móc túi kia đã lẩn vào trong đám người.</w:t>
      </w:r>
    </w:p>
    <w:p>
      <w:pPr>
        <w:pStyle w:val="BodyText"/>
      </w:pPr>
      <w:r>
        <w:t xml:space="preserve">- Đại ca, anh làm vậy là có ý gì?</w:t>
      </w:r>
    </w:p>
    <w:p>
      <w:pPr>
        <w:pStyle w:val="BodyText"/>
      </w:pPr>
      <w:r>
        <w:t xml:space="preserve">Trang Duệ quay đầu lại cả giận nói, vừa rồi nếu đối phương không giữ lấy tay mình, như vậy tên móc túi kia đã bị bắt lại rồi.</w:t>
      </w:r>
    </w:p>
    <w:p>
      <w:pPr>
        <w:pStyle w:val="BodyText"/>
      </w:pPr>
      <w:r>
        <w:t xml:space="preserve">- Tiểu tử, nghe khẩu âm thì biết cậu là người đến từ bên ngoài, tôi và cậu cũng từng nói qua vài lời, tôi xin khuyên cậu vài câu, thân ở bên ngoài không nên chọc vào phiền toái, địa phương này ngư long hỗn tạp, cũng đừng nên can thiệp vào những chuyện phiền não.</w:t>
      </w:r>
    </w:p>
    <w:p>
      <w:pPr>
        <w:pStyle w:val="BodyText"/>
      </w:pPr>
      <w:r>
        <w:t xml:space="preserve">Vị đại ca quầy hàng vỉa hè thật sự có ý tốt nên kéo Trang Duệ quay về, lời nói cũng không có chút tức giận, hắn vẫn cười tủm tỉm, đồng thời bĩu môi với đám người kia.</w:t>
      </w:r>
    </w:p>
    <w:p>
      <w:pPr>
        <w:pStyle w:val="BodyText"/>
      </w:pPr>
      <w:r>
        <w:t xml:space="preserve">Sau khi nghe được câu nói của vị đại ca chủ quầy vỉa hè thì Trang Duệ cũng thanh tỉnh lại, hắn biết rõ hành động vừa rồi của mình có chút xúc động, cũng không phải nói làm việc nghĩa là sai lầm, nhưng với năng lực của hắn, nếu bắt tên móc túi kia ngay tại hiện trường cũng không thể định tội đối phương, càng sợ rằng sẽ khó tránh né những hành động trả thù của bọn họ.</w:t>
      </w:r>
    </w:p>
    <w:p>
      <w:pPr>
        <w:pStyle w:val="BodyText"/>
      </w:pPr>
      <w:r>
        <w:t xml:space="preserve">Trang Duệ lúc này cũng đưa mắt nhìn lại, trong đám người luôn có bốn năm người vô tình cố ý chen vào đám người, đôi tay càng tiếp xúc với bóp của đms người bên cạnh, có lẽ cũng là đồng lõa của tên móc túi vửa rồi, chính mình lúc nãy nếu kêu lên hoặc xông ra, như vậy chỉ sợ sẽ không có quả ngon để ăn.</w:t>
      </w:r>
    </w:p>
    <w:p>
      <w:pPr>
        <w:pStyle w:val="BodyText"/>
      </w:pPr>
      <w:r>
        <w:t xml:space="preserve">Trang Duệ khi còn làm việc ở Điển Đương Hành thì cũng thường xuyên gặp phải nhiều tình huống thế này, thời gian dài cũng nhận ra những người trong nghề kia phần lớn là độc hành, nhưng phần nhiều là đi theo tốp năm tốp ba, nếu có người thất thủ thì những người còn lại sẽ tiến lên di dời tang vật, gây ồn ào, thậm chí còn trực tiếp uy hiếp người bị hại, để cho đối phương thật sự không dám báo án. Vì vậy mà dù kẻ nhiệt tình đứng ra tố cáo dù có bắt lấy kẻ móc túi đưa đến đồn công an cũng không có gì để chứng minh, nhiều nhất chỉ có thể giử đối phương ở lại hai mươi bốn giờ và thả người mà thôi.</w:t>
      </w:r>
    </w:p>
    <w:p>
      <w:pPr>
        <w:pStyle w:val="BodyText"/>
      </w:pPr>
      <w:r>
        <w:t xml:space="preserve">Hai người Trang Duệ đang nói chuyện thì có một người đàn ông trung niên hơi béo khoảng bốn mươi tuổi mang theo bốn năm người mặc chế phục bảo vệ đi đến, bọn họ đều mang theo gậy cao su, đám người vốn đứng xem cũng chừa ra một con đường. Trang Duệ phát hiện đám người vừa nãy lén lút qua lại trong đám người đều rút ra ngoài không một tiếng động.</w:t>
      </w:r>
    </w:p>
    <w:p>
      <w:pPr>
        <w:pStyle w:val="BodyText"/>
      </w:pPr>
      <w:r>
        <w:t xml:space="preserve">Trang Duệ không khỏi thầm than, quả nhiên là: "Hiểu rõ mọi chuyện là một loại học vấn, thạo đời nhân tình mới là văn vẻ", đừng tưởng hắn học nhiều, nếu so sánh về kinh nghiệm xã hội và đạo lý xử thế, đừng nói là vị đại ca trước mặt kia, dù với Lưu Xuyên thì hắn cũng thua xa không bằng.</w:t>
      </w:r>
    </w:p>
    <w:p>
      <w:pPr>
        <w:pStyle w:val="BodyText"/>
      </w:pPr>
      <w:r>
        <w:t xml:space="preserve">Nhưng Trang Duệ vẫn móc điện thoại ra bấm số 110 nói ra những gì mình vừa thấy, hắn là người không thẹn với lương tâm, đây là chuẩn tắc của hắn, hơn nữa làm vậy cũng phù hợp với chức trách của cảnh sát.</w:t>
      </w:r>
    </w:p>
    <w:p>
      <w:pPr>
        <w:pStyle w:val="BodyText"/>
      </w:pPr>
      <w:r>
        <w:t xml:space="preserve">Vị đại ca bày hàng bên vỉa hè sau khi thấy hành động của Trang Duệ thì vỗ vỗ vai nói:</w:t>
      </w:r>
    </w:p>
    <w:p>
      <w:pPr>
        <w:pStyle w:val="BodyText"/>
      </w:pPr>
      <w:r>
        <w:t xml:space="preserve">- Ha ha, bây giờ không có việc gì nữa, đi thôi...</w:t>
      </w:r>
    </w:p>
    <w:p>
      <w:pPr>
        <w:pStyle w:val="BodyText"/>
      </w:pPr>
      <w:r>
        <w:t xml:space="preserve">truyện copy từ</w:t>
      </w:r>
    </w:p>
    <w:p>
      <w:pPr>
        <w:pStyle w:val="BodyText"/>
      </w:pPr>
      <w:r>
        <w:t xml:space="preserve">Trang Duệ khẽ gật đầu với vị đại ca chủ quầy, sau đó hắn đi theo đám bảo vệ chen vào trong đám người, khi đưa mắt nhìn vào trong thì chợt ngây cả người.</w:t>
      </w:r>
    </w:p>
    <w:p>
      <w:pPr>
        <w:pStyle w:val="BodyText"/>
      </w:pPr>
      <w:r>
        <w:t xml:space="preserve">Có bốn người đàn ông được vây vào giữa đang tranh cãi với nhau, trong đó có hai vị là người nước ngoài mũi cao, một người là thanh niên giày tây tóc tai bóng loáng, xem ra là phiên dịch cho hai người kia, lúc này đang dùng tiếng anh nói gì đó với hai người nước ngoài. Người đàn ông cuối cùng tuổi tác không lớn, sợ rằng còn nhỏ hơn Trang Duệ vài tuổi, dưới chân trải một tờ giấy dầu chỉ hai mét vuông, bên trên bày một chút hàng thủ công mỹ nghệ nhưng lại bị đá văng đầy đất, xem như là người bị hại.</w:t>
      </w:r>
    </w:p>
    <w:p>
      <w:pPr>
        <w:pStyle w:val="BodyText"/>
      </w:pPr>
      <w:r>
        <w:t xml:space="preserve">- Các anh có chuyện gì? Đây là quầy của cậu, cậu nói trước đi.</w:t>
      </w:r>
    </w:p>
    <w:p>
      <w:pPr>
        <w:pStyle w:val="BodyText"/>
      </w:pPr>
      <w:r>
        <w:t xml:space="preserve">Người đàn ông trung niên có lẽ là quản lý chợ sau khi tiến vào bên trong thì đưa mắt nhìn tình huống đại khái ở chỗ này, trong lòng cũng hiểu rõ vài phần, có lẽ là người kia lừa gạt hai người nước ngoài, sau đó hai người nước ngoài này mang theo phiên dịch đến, mà chuyện như vậy cũng đã từng phát sinh vài lần trong chợ này.</w:t>
      </w:r>
    </w:p>
    <w:p>
      <w:pPr>
        <w:pStyle w:val="BodyText"/>
      </w:pPr>
      <w:r>
        <w:t xml:space="preserve">Người đàn ông trung niên cảm thấy cậu thanh niên phiên dịch cũng có chút mất vui, vì những năm gần đây cũng không phải người nào cũng sính ngoại.</w:t>
      </w:r>
    </w:p>
    <w:p>
      <w:pPr>
        <w:pStyle w:val="BodyText"/>
      </w:pPr>
      <w:r>
        <w:t xml:space="preserve">Cậu thanh niên chủ quầy đang ngồi với vẻ mặt bất đắc dĩ, hắn đang thu thập những vật phẩm mỹ nghệ bị đá văng, sau khi nghe được lời của người đàn ông trung niên kia nói thì đứng lên. Xem ra hắn cũng là người quen biết với người đàn ông trung niên này, vì vậy hắn hô một tiếng:</w:t>
      </w:r>
    </w:p>
    <w:p>
      <w:pPr>
        <w:pStyle w:val="BodyText"/>
      </w:pPr>
      <w:r>
        <w:t xml:space="preserve">- Chủ nhiệm Vương...</w:t>
      </w:r>
    </w:p>
    <w:p>
      <w:pPr>
        <w:pStyle w:val="BodyText"/>
      </w:pPr>
      <w:r>
        <w:t xml:space="preserve">Nhưng tên thanh niên này đang định lên tiếng giảng giải thì đã bị người ta cắt ngang lời.</w:t>
      </w:r>
    </w:p>
    <w:p>
      <w:pPr>
        <w:pStyle w:val="BodyText"/>
      </w:pPr>
      <w:r>
        <w:t xml:space="preserve">- Ông là lãnh đạo ở đây sao? Người này dùng hàng mỹ nghệ để gạt hai người bạn người Mỹ này, kính xin ông xử lý nghiêm túc, đồng thời xem xét bồi thường cho chúng tôi, nếu không thì chúng tôi sẽ tố cáo ông lừa gạt khách nước ngoài.</w:t>
      </w:r>
    </w:p>
    <w:p>
      <w:pPr>
        <w:pStyle w:val="BodyText"/>
      </w:pPr>
      <w:r>
        <w:t xml:space="preserve">Tên thanh niên phiên dịch thấy người đàn ông trung niên đi đến mà không chịu hỏi mình trước, vì vậy mà chợt khó chịu, hắn há miệng cắt dứt lời của tên chủ quầy hàng, vẻ mặt khá kiêu ngạo.</w:t>
      </w:r>
    </w:p>
    <w:p>
      <w:pPr>
        <w:pStyle w:val="BodyText"/>
      </w:pPr>
      <w:r>
        <w:t xml:space="preserve">Lời này của hắn làm cho đám người ở bên cạnh bất mãn, bọn họ ồn ào, càng có vài tên thanh niên cuốn tay áo, trong lòng mọi người thầm cảm thấy những tên như vậy quá đáng giận.</w:t>
      </w:r>
    </w:p>
    <w:p>
      <w:pPr>
        <w:pStyle w:val="BodyText"/>
      </w:pPr>
      <w:r>
        <w:t xml:space="preserve">Vị chủ nhiệm Vương kia dùng tay chỉ vào tên thanh niên phiên dịch rồi nghiêm nghị nói:</w:t>
      </w:r>
    </w:p>
    <w:p>
      <w:pPr>
        <w:pStyle w:val="BodyText"/>
      </w:pPr>
      <w:r>
        <w:t xml:space="preserve">- Tôi không hỏi cậu, bây giờ mời cậu đứng sang một bên, khi nào được hỏi rồi hãy nói sau.</w:t>
      </w:r>
    </w:p>
    <w:p>
      <w:pPr>
        <w:pStyle w:val="BodyText"/>
      </w:pPr>
      <w:r>
        <w:t xml:space="preserve">Tên thanh niên phiên dịch không ngờ chủ nhiệm Vương kia lại chẳng nể mặt như vậy, vì thế mà lập tức nổi giận, định tiến lên lý luận. Nhưng hắn thấy vài tên bảo vệ dáng người khôi ngô đứng ở phía sau chủ nhiệm Vương, lại nghe được những âm thanh chỉ trích của đám người vây quanh, vì thế mà cũng thành thật lui trở về, bắt đầu thì thầm to nhỏ với hai người nước ngoài.</w:t>
      </w:r>
    </w:p>
    <w:p>
      <w:pPr>
        <w:pStyle w:val="BodyText"/>
      </w:pPr>
      <w:r>
        <w:t xml:space="preserve">- Chủ nhiệm Vương, là thế này, tổ tiên nhà tôi đều là thợ thủ công chuyên môn điêu khắc vài vật phẩm này nọ, cũng có vài thứ rơi vào tay tôi, những thứ bày ra ở đây cũng coi như được truyền thừa, có những thứ mình tự điêu khăc, coi như là quầy hàng vật dụng thủ công gia đình.</w:t>
      </w:r>
    </w:p>
    <w:p>
      <w:pPr>
        <w:pStyle w:val="BodyText"/>
      </w:pPr>
      <w:r>
        <w:t xml:space="preserve">- Khi tôi bày quầy ở đây vào lúc giữa trưa thì có hai người nước ngoài đến mua tượng điêu khắc, về sau bọn họ chọn một cổ vật được truyền thừa trong nhà, vì vậy tôi bán cho bọn họ với giá năm trăm đồng. Giá như vậy cũng không đắt, cũng vì những thứ tôi điêu khắc ra bình thường cũng bán được với giá hai trăm đồng rồi.</w:t>
      </w:r>
    </w:p>
    <w:p>
      <w:pPr>
        <w:pStyle w:val="BodyText"/>
      </w:pPr>
      <w:r>
        <w:t xml:space="preserve">- Nhưng tôi vừa đi ăn cơm, cũng chưa qua một giờ thì hai người này quay lại mang theo một người phiên dịch, bọn họ phá quầy của tôi, còn nói tôi lừa gạt bọn họ, rõ ràng là oan uổng cho tôi. Tôi nói bọn họ cũng không hiểu, mặc cả chỉ là khua tay múa chân mà thôi, tôi thế nào nói cho bọn họ biết thứ này là đồ cổ, hơn nữa nếu thật sự đó là đồ cổ thì nào có giá năm trăm đồng?</w:t>
      </w:r>
    </w:p>
    <w:p>
      <w:pPr>
        <w:pStyle w:val="BodyText"/>
      </w:pPr>
      <w:r>
        <w:t xml:space="preserve">Vị chủ quầy này rõ ràng rất uất ức, tự dưng bị người ta phá quầy, may mà hàng của hắn không phải đồ sứ, nếu không sẽ thua lỗ lớn. Nhưng hàng của hắn rơi loạn xuống đất và thu về chợt thiếu mất một món, rõ ràng là bị kẻ nào đó đục nước béo cò bỏ vào túi.</w:t>
      </w:r>
    </w:p>
    <w:p>
      <w:pPr>
        <w:pStyle w:val="BodyText"/>
      </w:pPr>
      <w:r>
        <w:t xml:space="preserve">Lúc này có vài chủ quầy ở bên cạnh đứng ra làm chứng, lúc hai người nước ngoài đến mua đồ thì bọn họ cũng ở bên cạnh, lúc đó còn chọc tên thanh niên kia sắp có lợi nhuận là ngoại hối.</w:t>
      </w:r>
    </w:p>
    <w:p>
      <w:pPr>
        <w:pStyle w:val="BodyText"/>
      </w:pPr>
      <w:r>
        <w:t xml:space="preserve">Tên phiên dịch kia nghe xong lời nói của chủ quầy thì vẻ mặt chợt biến đổi, hắn khẽ nói cho hai người nước ngoài vài câu. Hai người nước ngoài liên tục gật đầu giống như không đồng ý với lời nói của đối phương, sau đó tên phiên dịch có chút sốt ruột, còn nói thêm hai câu, cuối cùng hai người nước ngoài mới miễn cưỡng gật đầu.</w:t>
      </w:r>
    </w:p>
    <w:p>
      <w:pPr>
        <w:pStyle w:val="Compact"/>
      </w:pPr>
      <w:r>
        <w:t xml:space="preserve">Vào hoàn cảnh ầm ĩ thế này nếu không để ý thì thật sự khó thể nào nghe cho rõ, nhưng may và vừa rồi Trang Duệ chen chúc trong đám người và bây giờ đến sau lưng hai người ngoại quốc, hắn nghe rõ ràng lời đối thoại của bọn họ, phải biết rằng hắn cũng là người nghe hiểu tiếng Anh.</w:t>
      </w:r>
      <w:r>
        <w:br w:type="textWrapping"/>
      </w:r>
      <w:r>
        <w:br w:type="textWrapping"/>
      </w:r>
    </w:p>
    <w:p>
      <w:pPr>
        <w:pStyle w:val="Heading2"/>
      </w:pPr>
      <w:bookmarkStart w:id="77" w:name="chương-55-nhị-quỷ-tử."/>
      <w:bookmarkEnd w:id="77"/>
      <w:r>
        <w:t xml:space="preserve">55. Chương 55 : Nhị Quỷ Tử.</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55: Nhị quỷ tử.</w:t>
      </w:r>
    </w:p>
    <w:p>
      <w:pPr>
        <w:pStyle w:val="BodyText"/>
      </w:pPr>
      <w:r>
        <w:t xml:space="preserve">Nhóm Dịch: Tepga</w:t>
      </w:r>
    </w:p>
    <w:p>
      <w:pPr>
        <w:pStyle w:val="BodyText"/>
      </w:pPr>
      <w:r>
        <w:t xml:space="preserve">Nguồn : VipVandan</w:t>
      </w:r>
    </w:p>
    <w:p>
      <w:pPr>
        <w:pStyle w:val="BodyText"/>
      </w:pPr>
      <w:r>
        <w:t xml:space="preserve">- Hừ, bây giờ sao lại còn loại người thế này? Đúng là cực phẩm, con bà nó.</w:t>
      </w:r>
    </w:p>
    <w:p>
      <w:pPr>
        <w:pStyle w:val="BodyText"/>
      </w:pPr>
      <w:r>
        <w:t xml:space="preserve">Trang Duệ đứng ở sau lưng nghe xong cũng không khỏi nói tục một câu.</w:t>
      </w:r>
    </w:p>
    <w:p>
      <w:pPr>
        <w:pStyle w:val="BodyText"/>
      </w:pPr>
      <w:r>
        <w:t xml:space="preserve">Tên thanh niên đầu tóc bóng loáng kia, cũng chính là tên phiên dịch cho hai người nước ngoài, nhưng buổi trưa hắn cũng không cùng hai vị khách này đến đi dạo chợ đồ cổ miếu thành hoàng, nhưng sau khi về khách sạn thấy hai người nước ngoài mua về một tượng chạm khắc Phật Di Lặc bụng bự thì cảm thấy năm trăm đồng là quá đắt. Hắn muốn biểu hiện năng lực trước hai vị nước ngoài này, vì thế mà cổ động hai người kia đến đây tính sổ kẻ lừa đảo.</w:t>
      </w:r>
    </w:p>
    <w:p>
      <w:pPr>
        <w:pStyle w:val="BodyText"/>
      </w:pPr>
      <w:r>
        <w:t xml:space="preserve">Vừa rồi tên phiên dịch nói, đại khái là để cho hai vị người nước ngoài khăng khăng nói mình muốn mua đồ cổ, mà chủ quầy ngay từ đầu cũng nói đây là đồ cổ, về sau phát hiện mình bị lừa mới đến bắt bồi thường. Mà hai vị nước ngoài cũng không đồng ý, bọn họ vốn thích món hàng thủ công mỹ nghệ này mới mua về, cũng không có cảm giác mình bị lừa, nhưng tên phiên dịch Nhị Quỷ kia nói cứ để mình toàn quyền xử lý, vì vậy mà hai vị kia mới gật đầu đồng ý.</w:t>
      </w:r>
    </w:p>
    <w:p>
      <w:pPr>
        <w:pStyle w:val="BodyText"/>
      </w:pPr>
      <w:r>
        <w:t xml:space="preserve">Trang Duệ nghe đến đó thì hiểu ngay có chuyện gì xảy ra, thì ra tên kia đang muốn nịnh bợ hai vị khách nước ngoài, điều này làm hắn thật sự không biết nói gì hơn, đã đến niên đại này rồi mà còn xuất hiện loại Nhị Quỷ cực phẩm thế này, rõ ràng lấy chuyện giúp đỡ người khác ức hiếp người nước mình là vẻ vang.</w:t>
      </w:r>
    </w:p>
    <w:p>
      <w:pPr>
        <w:pStyle w:val="BodyText"/>
      </w:pPr>
      <w:r>
        <w:t xml:space="preserve">Ông nội của Lưu Xuyên mãi đến những năm chín mươi mới mất, ông ấy là một lão cách mạng, năm xưa đã từng làm lính tham gia kháng chiến, trên người thậm chí vẫn còn để lại vài vết thương do súng bắn. Lúc nhỏ Trang Duệ và Lưu Xuyên từng được ông cụ thường xuyên kể chuyện xưa cho nghe, cũng nói về những tên Hán gian đầu hàng giặc, hoăn nữa hai đứa cũng từng xem qua bộ phim "Tiểu Binh Trương Dát", bọn họ thật sự có ấn tượng rất sâu về tên phiên dịch mập mạp trong phim, từ nhỏ đã hận Hán gian đến thấu xương, nếu lúc này có Lưu Xuyên ở đây, sợ rằng tên phiên dịch kia đã bị ăn đòn rồi.</w:t>
      </w:r>
    </w:p>
    <w:p>
      <w:pPr>
        <w:pStyle w:val="BodyText"/>
      </w:pPr>
      <w:r>
        <w:t xml:space="preserve">Lúc này viên quản lý Vương kia cũng đã lên tiếng hỏi nguyên do, mà vị chủ quầy thật sự không có bất kỳ trách nhiệm gì.</w:t>
      </w:r>
    </w:p>
    <w:p>
      <w:pPr>
        <w:pStyle w:val="BodyText"/>
      </w:pPr>
      <w:r>
        <w:t xml:space="preserve">Dù là ở nơi nào thì mua bán đều là hai bên tự nguyện, chợ đồ cổ thì càng đặc biệt, vì những vật trong này có thể có giá thiên kim cũng có thể không đáng một đồng, vì thế có mua được vật đáng giá hay không phải xem vào kinh nghiệm và ánh mắt của mọi người. Đồng thời chủ sạp cũng không nói hàng của mình là đồ cổ, vì thế trong chuyện này cũng không có chuyện lừa gạt, rõ ràng sự kiện lần này cái sai đều thuộc về phía bên kia.</w:t>
      </w:r>
    </w:p>
    <w:p>
      <w:pPr>
        <w:pStyle w:val="BodyText"/>
      </w:pPr>
      <w:r>
        <w:t xml:space="preserve">Sau khi nghe xong những lời nói của vị chủ quầy thì mọi người đều dùng ánh mắt hèn mọn nhìn tên phiên dịch, vẻ mặt chủ nhiệm Vương cũng có chút tức giận, hắn tự thân cũng là người truyền thống, những người như hắn thường hiểu rõ lịch sử cận đại trong nước, vì vậy mà không có bao nhiêu hảo cảm với đám phiên dịch khốn kiếp kia. Hôm nay sau khi nghe rõ sự kiện vừa xảy ra thì biết ngay vấn đề, thì ra tên khốn phiên dịch kia ép hai người nước ngoài đến gây chuyện.</w:t>
      </w:r>
    </w:p>
    <w:p>
      <w:pPr>
        <w:pStyle w:val="BodyText"/>
      </w:pPr>
      <w:r>
        <w:t xml:space="preserve">Chủ nhiệm Vương xoay người nói với tên phiên dịch: đọc truyện mới nhất tại .</w:t>
      </w:r>
    </w:p>
    <w:p>
      <w:pPr>
        <w:pStyle w:val="BodyText"/>
      </w:pPr>
      <w:r>
        <w:t xml:space="preserve">- Anh đưa hai người bọn họ theo chúng tôi đến ban quản lý, sau đó nói rõ sự tình, nếu như các anh có lời nói phỉ báng chúng tôi, như vậy chúng tôi sẽ truy cứu trách nhiệm tương quan của các anh.</w:t>
      </w:r>
    </w:p>
    <w:p>
      <w:pPr>
        <w:pStyle w:val="BodyText"/>
      </w:pPr>
      <w:r>
        <w:t xml:space="preserve">Tên phiên dịch thấy sự việc đã phát triển ngoài khả năng khống chế của mình thì không khỏi có chút bối rối, hắn tên là Hạ Hầu, thật ra chỉ là một phiên dịch của một công ty mậu dịch với nước ngoài mà thôi. Lần này những vị khách nước Mỹ đến Hợp Phì khảo sát hạng mục được giao cho hắn, cũng vì chị hắn có quan hệ mập mờ với vị phó tổng giám đốc công ty, đã sớm nói qua vài lời, nếu không việc tốt sẽ chẳng đến lượt một tên chỉ biết tiếng Anh mà không hiểu nghiệp vụ như hắn.</w:t>
      </w:r>
    </w:p>
    <w:p>
      <w:pPr>
        <w:pStyle w:val="BodyText"/>
      </w:pPr>
      <w:r>
        <w:t xml:space="preserve">Những ngày qua Hạ Hầu đều rất nịnh bợ hai vị khách nước ngoài, thường xuyên ở trong khách sạn nó đám nhân viên phục vụ chiêu đãi không được chu toàn, dụng ý của hắn cũng không có gì hơn chính là muốn những người nước ngoài này nói vài câu có ích cho chính mình trước các vị lãnh đạo công ty. Đồng thời hắn cũng muốn kéo quan hệ tốt, sau này sẽ có trợ giúp rất lớn để mình xuất ngoại. Thật ra hành vi của hắn rơi vào trong mắt hai người Mỹ lại biến thành một hành vi cực kỳ không lễ phép.</w:t>
      </w:r>
    </w:p>
    <w:p>
      <w:pPr>
        <w:pStyle w:val="BodyText"/>
      </w:pPr>
      <w:r>
        <w:t xml:space="preserve">Tên phiên dịch lúc này đã có chút chột dạ, nhưng hắn cũng không muốn chịu mất mặt trước hai người nước ngoài, vì vậy hắn cao giọng nói:</w:t>
      </w:r>
    </w:p>
    <w:p>
      <w:pPr>
        <w:pStyle w:val="BodyText"/>
      </w:pPr>
      <w:r>
        <w:t xml:space="preserve">- Đi thì đi, chúng ta là nước lễ nghĩa, cũng không để lại ấn tượng xấu cho bạn bè nước ngoài được.</w:t>
      </w:r>
    </w:p>
    <w:p>
      <w:pPr>
        <w:pStyle w:val="BodyText"/>
      </w:pPr>
      <w:r>
        <w:t xml:space="preserve">Thật ra trong lòng tên này lại thầm nghĩ, thôi thì đến ban quản lý nói vài lời dễ nghe, để chuyện lớn hóa nhỏ, chuyện nhỏ hóa không.</w:t>
      </w:r>
    </w:p>
    <w:p>
      <w:pPr>
        <w:pStyle w:val="BodyText"/>
      </w:pPr>
      <w:r>
        <w:t xml:space="preserve">- Cậu thu thập quầy hàng của mình và đi đến ban quản lý, Tiểu Triệu, cậu đi gọi điện thoại cho phó chủ nhiệm Lý, gọi cậu ấy trực tiếp chạy đến chợ, tiếng Anh của cậu ấy rất tốt, để cho cậu ấy trực tiếp đối thoại với hai vị khách nước ngoài này.</w:t>
      </w:r>
    </w:p>
    <w:p>
      <w:pPr>
        <w:pStyle w:val="BodyText"/>
      </w:pPr>
      <w:r>
        <w:t xml:space="preserve">Chủ nhiệm nói với vị chủ quầy hàng mỹ nghệ một câu, sau đó nói với tên bảo vệ sau lưng. Hắn cũng là người hiểu một chút tiếng Anh, hắn thấy vừa rồi hai vị nước ngoài hình như cũng không nhất trí với tên phiên dịch kia, vì vậy cũng muốn tìm một phiên dịch ình, hắn nghĩ rằng trong chuyện này nhất định có vấn đề.</w:t>
      </w:r>
    </w:p>
    <w:p>
      <w:pPr>
        <w:pStyle w:val="BodyText"/>
      </w:pPr>
      <w:r>
        <w:t xml:space="preserve">- Chủ nhiệm Vương, phó chủ nhiệm Lý hôm qua đã nói rồi, hôm nay anh ấy sẽ cùng mẹ vợ tương lai đến vườn bách thú, chỉ sợ sẽ khó đến ngay được.</w:t>
      </w:r>
    </w:p>
    <w:p>
      <w:pPr>
        <w:pStyle w:val="BodyText"/>
      </w:pPr>
      <w:r>
        <w:t xml:space="preserve">Tên bảo vệ kia nghe rõ lời của chủ nhiệm Vương thì trên mặt lộ ra nụ cười ngượng ngịu.</w:t>
      </w:r>
    </w:p>
    <w:p>
      <w:pPr>
        <w:pStyle w:val="BodyText"/>
      </w:pPr>
      <w:r>
        <w:t xml:space="preserve">- Đúng vậy, tôi thế nào lại quên đi chuyện này? Đi thôi, trước tiên đến ban quản lý, tản ra, tản hết ra, vây quanh đây làm gì..</w:t>
      </w:r>
    </w:p>
    <w:p>
      <w:pPr>
        <w:pStyle w:val="BodyText"/>
      </w:pPr>
      <w:r>
        <w:t xml:space="preserve">Chủ nhiệm Vương nhíu mày rồi hô lên để cho đám người vây quanh tản ra, chuẩn bị mang theo những người liên quan đến ban quản lý.</w:t>
      </w:r>
    </w:p>
    <w:p>
      <w:pPr>
        <w:pStyle w:val="BodyText"/>
      </w:pPr>
      <w:r>
        <w:t xml:space="preserve">- Chờ chút, chủ nhiệm Vương, tôi họ Trang, tôi cũng có hiểu một chút về tiếng Anh, đối thoại cũng không là vấn đề, nếu như có thể, tôi có thể giúp anh phiên dịch, thế nào?</w:t>
      </w:r>
    </w:p>
    <w:p>
      <w:pPr>
        <w:pStyle w:val="BodyText"/>
      </w:pPr>
      <w:r>
        <w:t xml:space="preserve">Trang Duệ sau khi nghe được lời nói của chủ nhiệm Vương thì tiến lên một bước dùng giọng tự tin nói.</w:t>
      </w:r>
    </w:p>
    <w:p>
      <w:pPr>
        <w:pStyle w:val="BodyText"/>
      </w:pPr>
      <w:r>
        <w:t xml:space="preserve">- Cậu sao?</w:t>
      </w:r>
    </w:p>
    <w:p>
      <w:pPr>
        <w:pStyle w:val="BodyText"/>
      </w:pPr>
      <w:r>
        <w:t xml:space="preserve">Chủ nhiệm Vương có chút chần chừ, hắn đánh giá Trang Duệ một lượt, khi thấy người thanh niên kia ăn mặc bình thường nhưng trên mặt cũng có chút khí khái, lại là người có khẩu âm bên ngoài, có lẽ không phải cùng bọn với đám người kia, vì thế mà gật đầu nói:</w:t>
      </w:r>
    </w:p>
    <w:p>
      <w:pPr>
        <w:pStyle w:val="BodyText"/>
      </w:pPr>
      <w:r>
        <w:t xml:space="preserve">- Đã làm phiền cậu rồi, mời cậu cùng đi theo chúng tôi đến ban quản lý.</w:t>
      </w:r>
    </w:p>
    <w:p>
      <w:pPr>
        <w:pStyle w:val="BodyText"/>
      </w:pPr>
      <w:r>
        <w:t xml:space="preserve">Sau khi đoàn người đi đến ban quản lý thì tên bảo vệ cầm giấy bút nói với tên phiên dịch:</w:t>
      </w:r>
    </w:p>
    <w:p>
      <w:pPr>
        <w:pStyle w:val="BodyText"/>
      </w:pPr>
      <w:r>
        <w:t xml:space="preserve">- Anh ghi lại những chuyện vừa xảy ra, bản ghi chép này sẽ được chúng tôi giao lại cho công an.</w:t>
      </w:r>
    </w:p>
    <w:p>
      <w:pPr>
        <w:pStyle w:val="BodyText"/>
      </w:pPr>
      <w:r>
        <w:t xml:space="preserve">Hạ Hầu lúc này đã cảm thấy cực kỳ hối hận, vài ngày qua hắn ở trong khách sạn và hưởng phúc của hai vị khách nước ngoài nên tác oai tác quái đã quen, còn tưởng rằng mọi người sẽ nhường mình hai ba phần, không ngờ đám người trước mặt căn bản không quan tâm, hoàn toàn ra vẻ giải quyết chuyện chung.</w:t>
      </w:r>
    </w:p>
    <w:p>
      <w:pPr>
        <w:pStyle w:val="BodyText"/>
      </w:pPr>
      <w:r>
        <w:t xml:space="preserve">Nhưng Hạ Hầu này cũng quá ngốc, khách sạn là một ban ngành dịch vụ, bọn họ chú ý hòa khí sinh tài, nơi đó nhân viên phục vụ đều được trải qua huấn luyện chuyên nghiệp, bình thường chỉ cần không động thủ đánh người là được, cũng sẽ không đi chống đối lại khách hàng.</w:t>
      </w:r>
    </w:p>
    <w:p>
      <w:pPr>
        <w:pStyle w:val="BodyText"/>
      </w:pPr>
      <w:r>
        <w:t xml:space="preserve">- Chủ nhiệm Vương, tôi có thể nói vài câu với hai vị khách nước ngoài được không?</w:t>
      </w:r>
    </w:p>
    <w:p>
      <w:pPr>
        <w:pStyle w:val="BodyText"/>
      </w:pPr>
      <w:r>
        <w:t xml:space="preserve">Khi vẻ mặt Hạ Hầu đang chợt trắng chợt xanh thì Trang Duệ mở miệng.</w:t>
      </w:r>
    </w:p>
    <w:p>
      <w:pPr>
        <w:pStyle w:val="BodyText"/>
      </w:pPr>
      <w:r>
        <w:t xml:space="preserve">- Cũng được, cậu hỏi bọn họ xem có chuyện gì xảy ra, nói cho bọn họ biết, nếu như trách nhiệm là của chúng ta, chúng ta nhất định sẽ nghiêm túc xử lý, nhưng cũng yêu cầu bọn họ tuân thủ pháp luật.</w:t>
      </w:r>
    </w:p>
    <w:p>
      <w:pPr>
        <w:pStyle w:val="Compact"/>
      </w:pPr>
      <w:r>
        <w:t xml:space="preserve">Chủ nhiệm Vương khẽ gật đầu nói vài câu với Trang Duệ.</w:t>
      </w:r>
      <w:r>
        <w:br w:type="textWrapping"/>
      </w:r>
      <w:r>
        <w:br w:type="textWrapping"/>
      </w:r>
    </w:p>
    <w:p>
      <w:pPr>
        <w:pStyle w:val="Heading2"/>
      </w:pPr>
      <w:bookmarkStart w:id="78" w:name="chương-56-tự-làm-khổ-mình."/>
      <w:bookmarkEnd w:id="78"/>
      <w:r>
        <w:t xml:space="preserve">56. Chương 56 : Tự Làm Khổ Mình.</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56: Tự làm khổ mình.</w:t>
      </w:r>
    </w:p>
    <w:p>
      <w:pPr>
        <w:pStyle w:val="BodyText"/>
      </w:pPr>
      <w:r>
        <w:t xml:space="preserve">Nhóm Dịch: Tepga</w:t>
      </w:r>
    </w:p>
    <w:p>
      <w:pPr>
        <w:pStyle w:val="BodyText"/>
      </w:pPr>
      <w:r>
        <w:t xml:space="preserve">Nguồn : VipVandan</w:t>
      </w:r>
    </w:p>
    <w:p>
      <w:pPr>
        <w:pStyle w:val="BodyText"/>
      </w:pPr>
      <w:r>
        <w:t xml:space="preserve">Trang Duệ thật sự có ấn tượng không tệ với hai người nước ngoài này, vì vừa rồi tên phiên dịch yêu cầu để hai người bọn họ nói dối, hai người đã từ chối ngay, có thể thấy bọn họ cũng không phải loại người không chịu nói lý lẽ.</w:t>
      </w:r>
    </w:p>
    <w:p>
      <w:pPr>
        <w:pStyle w:val="BodyText"/>
      </w:pPr>
      <w:r>
        <w:t xml:space="preserve">- Chào hai vị, chào mừng mọi người đến với Trung Quốc.</w:t>
      </w:r>
    </w:p>
    <w:p>
      <w:pPr>
        <w:pStyle w:val="BodyText"/>
      </w:pPr>
      <w:r>
        <w:t xml:space="preserve">Trang Duệ há miệng dùng tiếng Anh kiểu Mỹ cực kỳ lưu loát nói, năm xưa khi học đại học, vì muốn giỏi tiếng Anh nên hắn cần tham gia nhiều khóa học, tất nhiên như vậy sẽ tốn tiền. Vì vậy mỗi lần Trang Duệ đều kéo theo đại ca Dương Vĩ đi học cùng, hai năm tốn của Dương Vĩ không ít tiền, nhưng trình độ tiếng Anh của hắn và Dương Vĩ thật sự có thể nói là đếm trên đầu ngón tay.</w:t>
      </w:r>
    </w:p>
    <w:p>
      <w:pPr>
        <w:pStyle w:val="BodyText"/>
      </w:pPr>
      <w:r>
        <w:t xml:space="preserve">- Ồ, tiếng Anh của cậu rất tốt, cậu có thể gọi tôi là Smith, tôi nghĩ giữa chúng ta chắc có hiểu lầm?</w:t>
      </w:r>
    </w:p>
    <w:p>
      <w:pPr>
        <w:pStyle w:val="BodyText"/>
      </w:pPr>
      <w:r>
        <w:t xml:space="preserve">Người nước ngoài gọi là Smith mặc một bộ quần áo màu đỏ rất có truyền thống của Trung Quốc, sau khi nghe được lời nói của Trang Duệ thì tỏ ra rất vui sướng. Bọn họ bị đưa vào chỗ này và cảm thấy không đúng, hình như tên phiên dịch kia giống như có gì đó gạt bọn họ thì phải.</w:t>
      </w:r>
    </w:p>
    <w:p>
      <w:pPr>
        <w:pStyle w:val="BodyText"/>
      </w:pPr>
      <w:r>
        <w:t xml:space="preserve">"Smith sao?"</w:t>
      </w:r>
    </w:p>
    <w:p>
      <w:pPr>
        <w:pStyle w:val="BodyText"/>
      </w:pPr>
      <w:r>
        <w:t xml:space="preserve">Trang Duệ thầm nói một câu, đang định lên tiếng thì đã bị người ta cắt đứt lời.</w:t>
      </w:r>
    </w:p>
    <w:p>
      <w:pPr>
        <w:pStyle w:val="BodyText"/>
      </w:pPr>
      <w:r>
        <w:t xml:space="preserve">- Vị này là Trang tiên sinh phải không? Nếu có vấn đề gì thì cứ nói với tôi, tôi sẽ giải thích với những vị khách của mình, những chuyện xảy ra ngày hôm nay chỉ là hiểu lầm mà thôi.</w:t>
      </w:r>
    </w:p>
    <w:p>
      <w:pPr>
        <w:pStyle w:val="BodyText"/>
      </w:pPr>
      <w:r>
        <w:t xml:space="preserve">Hạ Hầu thấy một người thanh niên bộ dạng bình thường nhưng tiếng Anh còn tốt hơn cả mình thì lập tức sốt ruột, vì vậy hắn vội dùng tiếng Trung nói, trong mắt còn có chút hương vị khẩn cầu.</w:t>
      </w:r>
    </w:p>
    <w:p>
      <w:pPr>
        <w:pStyle w:val="BodyText"/>
      </w:pPr>
      <w:r>
        <w:t xml:space="preserve">- Hiểu lầm? Hiểu lầm sao anh có thể phá quầy của người ta? Anh sẽ giúp hai vị khách này ức hiếp người nước mình sao?</w:t>
      </w:r>
    </w:p>
    <w:p>
      <w:pPr>
        <w:pStyle w:val="BodyText"/>
      </w:pPr>
      <w:r>
        <w:t xml:space="preserve">Vị chủ quầy kia vừa lúc đi vào ban quản lý, sau khi nghe thấy như vậy thì lập tức nổi giận, hắn vừa rồi thu dọn quầy và phát hiện có vài tác phẩm chạm khắc tổ truyền không thấy đâu, chắc là khi quầy bị phá thì bị một vài tên đục nước béo cò cuỗm đi, đây chính là những món có giá vài ngàn, không thể không đau lòng cho được.</w:t>
      </w:r>
    </w:p>
    <w:p>
      <w:pPr>
        <w:pStyle w:val="BodyText"/>
      </w:pPr>
      <w:r>
        <w:t xml:space="preserve">- Tưởng mình giỏi lắm sao? Trả bức tượng cho tôi, tôi cũng không muốn bán nữa, tiền này trả lại cho các người.</w:t>
      </w:r>
    </w:p>
    <w:p>
      <w:pPr>
        <w:pStyle w:val="BodyText"/>
      </w:pPr>
      <w:r>
        <w:t xml:space="preserve">Người chủ quầy thật sự tức giận, hắn móc ra năm trăm đồng vỗ mạnh lên bàn, ánh mắt nhìn chằm chằm vào hai người nước ngoài. Đến bây giờ hắn cũng còn chưa hiểu những gì đã xảy ra, còn tưởng rằng hai vị khách nước ngoài lật lọng, cố ý đưa người đến phá rối mình.</w:t>
      </w:r>
    </w:p>
    <w:p>
      <w:pPr>
        <w:pStyle w:val="BodyText"/>
      </w:pPr>
      <w:r>
        <w:t xml:space="preserve">Hai vị khách nước ngoài không biết có chuyện gì xảy ra, bọn họ dùng ánh mắt mê man nhìn Trang Duệ, hy vọng hắn có thể giải thích. Bây giờ trong lòng bọn họ cũng hiểu rõ, tên phiên dịch mà mình mang đến hình như làm việc không thể nào tín nhiệm được.</w:t>
      </w:r>
    </w:p>
    <w:p>
      <w:pPr>
        <w:pStyle w:val="BodyText"/>
      </w:pPr>
      <w:r>
        <w:t xml:space="preserve">- Hai vị, vị tiên sinh này tỏ ra rất bất mãn với các người, anh ta nói hai vị là tiểu nhân lật lọng, hơn nữa còn phá quầy hàng của anh ấy, bây giờ anh ấy muốn hủy bỏ cuộc mua bán, đồng thời còn muốn trả lại tiền cho các anh, mà các anh thì mau trả lại những gì đã mua cho anh ấy.</w:t>
      </w:r>
    </w:p>
    <w:p>
      <w:pPr>
        <w:pStyle w:val="BodyText"/>
      </w:pPr>
      <w:r>
        <w:t xml:space="preserve">Trang Duệ thêm thắt một chút vào lời nói của chủ quầy để phiên dịch cho hai vị khách nước ngoài.</w:t>
      </w:r>
    </w:p>
    <w:p>
      <w:pPr>
        <w:pStyle w:val="BodyText"/>
      </w:pPr>
      <w:r>
        <w:t xml:space="preserve">- Ôi, lạy chúa, không phải là như thế, là vị Hạ tiên sinh này nói cho chúng tôi biết vật này là giả, không đáng năm trăm đồng, chúng tôi đều là thương nhân chính quy, cũng không làm ra những chuyện như vậy. Hơn nữa chúng tôi cũng không ra tay phá quầy hàng của vị tiên sinh này, Hạ tiên sinh, anh có thể giải thích cho chúng tôi biết, rốt cuộc là có chuyện gì xảy ra được không?</w:t>
      </w:r>
    </w:p>
    <w:p>
      <w:pPr>
        <w:pStyle w:val="BodyText"/>
      </w:pPr>
      <w:r>
        <w:t xml:space="preserve">Smith nghe và hiểu lời nói của Trang Duệ thì liên tục khoát tay, nói rõ mình cũng không muốn như vậy, bọn họ nghe rõ lời nói của tên phiên dịch kia mới quay lại chợ đồ cổ, đồng thời cũng không phải bọn họ là người phá quầy hàng, đều là do tên phiên dịch kia ra tay. Hắn nói xong thì lấy từ trong ba lô phía sau ra một cái tượng gỗ chạm khắc đen sì to như nắm tay.</w:t>
      </w:r>
    </w:p>
    <w:p>
      <w:pPr>
        <w:pStyle w:val="BodyText"/>
      </w:pPr>
      <w:r>
        <w:t xml:space="preserve">Trang Duệ đã sớm hiểu vấn đề, hắn lập tức phiên dịch lời nói của Smith lại, đám người trong ban quản lý nghe thấy vậy mà không khỏi giận tím mặt, ánh mắt hung hăng nhìn về phía tên phiên dịch Hạ với vẻ mặt trắng bệch ở bên cạnh.</w:t>
      </w:r>
    </w:p>
    <w:p>
      <w:pPr>
        <w:pStyle w:val="BodyText"/>
      </w:pPr>
      <w:r>
        <w:t xml:space="preserve">- Con bà nó, thì ra là thằng Nhị Quỷ này gây chuyện, ông đánh chết mày.</w:t>
      </w:r>
    </w:p>
    <w:p>
      <w:pPr>
        <w:pStyle w:val="BodyText"/>
      </w:pPr>
      <w:r>
        <w:t xml:space="preserve">Tên chủ quầy cũng không nhịn được nữa, hắn xông lên cho tên Hạ Hầu một đấm vào mặt. Trang Duệ đứng ở tương đối gần vội vàng ôm lấy tên chủ quầy, sau đó nhìn tên phiên dịch đã ngã xuống đất, sau đó nói:</w:t>
      </w:r>
    </w:p>
    <w:p>
      <w:pPr>
        <w:pStyle w:val="BodyText"/>
      </w:pPr>
      <w:r>
        <w:t xml:space="preserve">- Có gì từ từ nói, đừng ra tay, nếu không thì có lý sẽ trở thành vô lý.</w:t>
      </w:r>
    </w:p>
    <w:p>
      <w:pPr>
        <w:pStyle w:val="BodyText"/>
      </w:pPr>
      <w:r>
        <w:t xml:space="preserve">- Như thế nào nói cho tốt đây, vừa rồi hắn phá quầy của tôi, tôi bị mất vài món đồ điêu khắc, giá vài ngàn đồng, biết tìm ai bồi thường đây?</w:t>
      </w:r>
    </w:p>
    <w:p>
      <w:pPr>
        <w:pStyle w:val="BodyText"/>
      </w:pPr>
      <w:r>
        <w:t xml:space="preserve">Người thanh nhiên chủ quầy hàng bị Trang Duệ ôm chặt lấy cũng cố gắng đá cho tên Hạ Hầu kia một cái nữa.</w:t>
      </w:r>
    </w:p>
    <w:p>
      <w:pPr>
        <w:pStyle w:val="BodyText"/>
      </w:pPr>
      <w:r>
        <w:t xml:space="preserve">Mái tóc vốn bóng láng của Hạ Hầu bây giờ đã rối loạn, hơn nữa trên đầu đầy mồ hôi lạnh làm mái tóc tết lại trên trán, bộ tây trang màu trắng trên người cũng dính đầy đất, nhìn qua rất khốn khổ mà không còn được vênh váo tự đắc như vừa rồi. Hắn nằm trên mặt đất ném ánh mắt cầu cứu về phía hai vị khách nước ngoài, trong lòng hắn vẫn rất coi trọng người nước ngoài, nếu bọn họ mở miệng thì có thể giải quyết vấn đề.</w:t>
      </w:r>
    </w:p>
    <w:p>
      <w:pPr>
        <w:pStyle w:val="BodyText"/>
      </w:pPr>
      <w:r>
        <w:t xml:space="preserve">- Hạ tiên sinh, tôi nghĩ chuyện này không liên quan gì đến chúng tôi, hy vọng anh có thể xử lý tốt, nếu không chúng tôi sẽ phản ánh chuyện ở đây với quý công ty.</w:t>
      </w:r>
    </w:p>
    <w:p>
      <w:pPr>
        <w:pStyle w:val="BodyText"/>
      </w:pPr>
      <w:r>
        <w:t xml:space="preserve">Smith lên tiếng làm cho Hạ Hầu hoàn toàn tuyệt vọng, chuyện trước mắt không ai có thể giúp được hắn, nhưng trong lời nói của đối phương cũng lộ ra một tầng ý nghĩa khác, đó chính là nếu xử lý cho tốt chuyện này thì bọn họ sẽ không phản ánh với lãnh đạo của hắn.</w:t>
      </w:r>
    </w:p>
    <w:p>
      <w:pPr>
        <w:pStyle w:val="BodyText"/>
      </w:pPr>
      <w:r>
        <w:t xml:space="preserve">Hạ Hầu nghĩ đến đây thì bò lên khỏi mặt đất rồi dùng giọng đáng thương nói:</w:t>
      </w:r>
    </w:p>
    <w:p>
      <w:pPr>
        <w:pStyle w:val="BodyText"/>
      </w:pPr>
      <w:r>
        <w:t xml:space="preserve">- Chuyện này là tôi không đúng, tôi chịu toàn bộ trách nhiệm, tôi sẽ bồi thường theo giá gốc với những gì vị đại ca kia đã mất, hy vọng các vị đại ca nể tình tiểu đệ không hiểu chuyện mà bỏ quá cho.</w:t>
      </w:r>
    </w:p>
    <w:p>
      <w:pPr>
        <w:pStyle w:val="BodyText"/>
      </w:pPr>
      <w:r>
        <w:t xml:space="preserve">Trang Duệ cũng không có ý nghĩ gì khác, hắn thật sự không thấy sự việc này có gì là hay ho, bây giờ giải quyết thế nào thì phải xem vào vị chủ quầy và tên phiên dịch xui xẻo kia.</w:t>
      </w:r>
    </w:p>
    <w:p>
      <w:pPr>
        <w:pStyle w:val="BodyText"/>
      </w:pPr>
      <w:r>
        <w:t xml:space="preserve">- Hai vị cứ hiệp thương trước, sau khi thương lượng xong thì tìm chúng tôi.</w:t>
      </w:r>
    </w:p>
    <w:p>
      <w:pPr>
        <w:pStyle w:val="BodyText"/>
      </w:pPr>
      <w:r>
        <w:t xml:space="preserve">Chủ nhiệm Vương kia dù rất bất mãn với tên phiên dịch họ Hạ, nhưng bọn họ là cơ quan hành chính, cũng không có quyền lợi gì phạt tên phiên dịch kia, chỉ có thể để cho hai người tự giải quyết mà thôi. Nếu vị chủ quầy kia mà cảm thấy không được thỏa mãn, như vậy chính mình sẽ tiến ra cho tên phiên dịch kia chút áp lực.</w:t>
      </w:r>
    </w:p>
    <w:p>
      <w:pPr>
        <w:pStyle w:val="BodyText"/>
      </w:pPr>
      <w:r>
        <w:t xml:space="preserve">- Tôi tổng cộng mất bảy bức tượng truyền thừa, còn có năm bức tượng do tôi chạm khắc, tổng cộng là bốn ngàn đồng.</w:t>
      </w:r>
    </w:p>
    <w:p>
      <w:pPr>
        <w:pStyle w:val="BodyText"/>
      </w:pPr>
      <w:r>
        <w:t xml:space="preserve">Tên chủ quầy thầm tính toán, hắn cũng là người thành thật, cũng không ra giá lung tung. Nhưng sau khi thấy bức tượng trong tay vị khách nước ngoài thì lập tức nổi giận, hắn nói:</w:t>
      </w:r>
    </w:p>
    <w:p>
      <w:pPr>
        <w:pStyle w:val="BodyText"/>
      </w:pPr>
      <w:r>
        <w:t xml:space="preserve">- Thứ đó tôi không bán nữa, tiền đã trả lại cho các người, mau trả nó lại cho tôi.</w:t>
      </w:r>
    </w:p>
    <w:p>
      <w:pPr>
        <w:pStyle w:val="BodyText"/>
      </w:pPr>
      <w:r>
        <w:t xml:space="preserve">Hạ Hầu nghe nói phải đền hơn bốn ngàn thì vẻ mặt có chút biến đổi, hắn hận không thể ình vài tát, đây là một tháng lương của hắn, rõ ràng là tự tìm khổ ình. Nhưng lúc này hắn hối hận cũng không còn kịp nữa rồi, nếu chuyện này rơi vào trong tai công ty, chỉ sợ chị hắn cũng khó thể nào tiếp tục giữ lại hắn. đọc truyện mới nhất tại .</w:t>
      </w:r>
    </w:p>
    <w:p>
      <w:pPr>
        <w:pStyle w:val="BodyText"/>
      </w:pPr>
      <w:r>
        <w:t xml:space="preserve">Hạ Hầu chỉ có thể lập tức đồng ý, nhưng yêu cầu của vị chủ quầy kia làm cho hắn có chút khó xử, hắn cũng không không biết hai vị khách nước ngoài kia có tình nguyện trả lại hàng hay không.</w:t>
      </w:r>
    </w:p>
    <w:p>
      <w:pPr>
        <w:pStyle w:val="BodyText"/>
      </w:pPr>
      <w:r>
        <w:t xml:space="preserve">Trang Duệ thấy tên phiên dịch chần chừ không chịu nói thì chỉ vào tượng gỗ trong tay của Smith, sau đó lên tiếng:</w:t>
      </w:r>
    </w:p>
    <w:p>
      <w:pPr>
        <w:pStyle w:val="BodyText"/>
      </w:pPr>
      <w:r>
        <w:t xml:space="preserve">- Vị tiên sinh này của chúng tôi rất không hài lòng với hành vi của hai người, anh ấy kiên trì muốn trả lại tiền cho các anh, cũng mời các anh trả lại vật phẩm này cho anh ấy.</w:t>
      </w:r>
    </w:p>
    <w:p>
      <w:pPr>
        <w:pStyle w:val="BodyText"/>
      </w:pPr>
      <w:r>
        <w:t xml:space="preserve">- À, không, chúng tôi rất thích hàng mỹ nghệ này, cậu nói cho anh ấy biết, tôi tình nguyện bỏ thêm năm trăm đồng, hỏi xem anh ấy có bán cho chúng tôi không?</w:t>
      </w:r>
    </w:p>
    <w:p>
      <w:pPr>
        <w:pStyle w:val="BodyText"/>
      </w:pPr>
      <w:r>
        <w:t xml:space="preserve">Smith giữ chặt lấy tượng gỗ trong bàn tay, hắn lớn tiếng nói với Trang Duệ.</w:t>
      </w:r>
    </w:p>
    <w:p>
      <w:pPr>
        <w:pStyle w:val="BodyText"/>
      </w:pPr>
      <w:r>
        <w:t xml:space="preserve">Trang Duệ phiên dịch lại cho viên chủ quầy, để cho đối phương ra quyết định, nhưng người chủ quầy lắc đầu nói:</w:t>
      </w:r>
    </w:p>
    <w:p>
      <w:pPr>
        <w:pStyle w:val="BodyText"/>
      </w:pPr>
      <w:r>
        <w:t xml:space="preserve">- Không bán, mau trả lại cho tôi.</w:t>
      </w:r>
    </w:p>
    <w:p>
      <w:pPr>
        <w:pStyle w:val="BodyText"/>
      </w:pPr>
      <w:r>
        <w:t xml:space="preserve">Trang Duệ nhún vai rồi lắc đầu với Smith, mà Smith cũng biết sự việc hôm nay là mình sai, vì vậy cũng không tiếp tục kiên trì, chỉ có thể lưu luyến đưa bức tượng gỗ trong tay cho Trang Duệ.</w:t>
      </w:r>
    </w:p>
    <w:p>
      <w:pPr>
        <w:pStyle w:val="Compact"/>
      </w:pPr>
      <w:r>
        <w:t xml:space="preserve">Trang Duệ tiếp nhận bức tượng gỗ, bàn tay trầm xuống, thiếu chút nữa đã làm cho bức tượng rơi xuống đất, đây là tượng điêu khắc từ cây gì, sao nặng như vậy, vì thế mà hắn đưa mắt nhìn vào bức tượng.</w:t>
      </w:r>
      <w:r>
        <w:br w:type="textWrapping"/>
      </w:r>
      <w:r>
        <w:br w:type="textWrapping"/>
      </w:r>
    </w:p>
    <w:p>
      <w:pPr>
        <w:pStyle w:val="Heading2"/>
      </w:pPr>
      <w:bookmarkStart w:id="79" w:name="chương-57-tượng-gỗ-tử-đàn."/>
      <w:bookmarkEnd w:id="79"/>
      <w:r>
        <w:t xml:space="preserve">57. Chương 57 : Tượng Gỗ Tử Đàn.</w:t>
      </w:r>
    </w:p>
    <w:p>
      <w:pPr>
        <w:pStyle w:val="Compact"/>
      </w:pPr>
      <w:r>
        <w:br w:type="textWrapping"/>
      </w:r>
      <w:r>
        <w:br w:type="textWrapping"/>
      </w:r>
    </w:p>
    <w:p>
      <w:pPr>
        <w:pStyle w:val="BodyText"/>
      </w:pPr>
      <w:r>
        <w:t xml:space="preserve">Hoàng Kim ĐồngTác giả: Đả Nhãn</w:t>
      </w:r>
    </w:p>
    <w:p>
      <w:pPr>
        <w:pStyle w:val="BodyText"/>
      </w:pPr>
      <w:r>
        <w:t xml:space="preserve">Chương 57: Tượng gỗ tử đàn.</w:t>
      </w:r>
    </w:p>
    <w:p>
      <w:pPr>
        <w:pStyle w:val="BodyText"/>
      </w:pPr>
      <w:r>
        <w:t xml:space="preserve">Nhóm Dịch: Tepga</w:t>
      </w:r>
    </w:p>
    <w:p>
      <w:pPr>
        <w:pStyle w:val="BodyText"/>
      </w:pPr>
      <w:r>
        <w:t xml:space="preserve">Nguồn : VipVandan</w:t>
      </w:r>
    </w:p>
    <w:p>
      <w:pPr>
        <w:pStyle w:val="BodyText"/>
      </w:pPr>
      <w:r>
        <w:t xml:space="preserve">Bức tượng trong tay Trang Duệ có màu tím đen, mặt ngoài bóng loáng, điêu khắc vị Phật Di Lặc đang ngồi, tuy chỉ như lòng bàn tay nhưng lại cực kỳ nặng, nhưng trên mặt tượng dính nhiều vệt bẩn, thậm chí ngay cả vẻ mặt của phật Di Lặc cũng không được rõ ràng cho lắm.</w:t>
      </w:r>
    </w:p>
    <w:p>
      <w:pPr>
        <w:pStyle w:val="BodyText"/>
      </w:pPr>
      <w:r>
        <w:t xml:space="preserve">đọc truyện mới nhất tại .</w:t>
      </w:r>
    </w:p>
    <w:p>
      <w:pPr>
        <w:pStyle w:val="BodyText"/>
      </w:pPr>
      <w:r>
        <w:t xml:space="preserve">Trang Duệ thấy vị chủ quầy trả lại năm trăm đồng cho hai người nước ngoài, vì vậy hắn mở miệng nói:</w:t>
      </w:r>
    </w:p>
    <w:p>
      <w:pPr>
        <w:pStyle w:val="BodyText"/>
      </w:pPr>
      <w:r>
        <w:t xml:space="preserve">- Này người anh em, cậu có thể cho tôi xem xét vật này kỹ hơn một chút được không?</w:t>
      </w:r>
    </w:p>
    <w:p>
      <w:pPr>
        <w:pStyle w:val="BodyText"/>
      </w:pPr>
      <w:r>
        <w:t xml:space="preserve">- Đại ca, hôm nay thật sự cảm ơn anh, nếu anh thích bức tượng này, tôi sẽ tặng cho anh.</w:t>
      </w:r>
    </w:p>
    <w:p>
      <w:pPr>
        <w:pStyle w:val="BodyText"/>
      </w:pPr>
      <w:r>
        <w:t xml:space="preserve">Vị chủ quầy này thật sự rất cảm kích với Trang Duệ, nếu không phải Trang Duệ có thể trực tiếp đối thoại với hai người nước ngoài, chỉ sợ đám người bọn họ còn đang bị tên phiên dịch kia lừa gạt.</w:t>
      </w:r>
    </w:p>
    <w:p>
      <w:pPr>
        <w:pStyle w:val="BodyText"/>
      </w:pPr>
      <w:r>
        <w:t xml:space="preserve">- Ha ha, tặng thì không cần, tôi chỉ xem qua một chút, nếu ưa thích thì sẽ mua lại.</w:t>
      </w:r>
    </w:p>
    <w:p>
      <w:pPr>
        <w:pStyle w:val="BodyText"/>
      </w:pPr>
      <w:r>
        <w:t xml:space="preserve">Trang Duệ cười ha hả trả lời một câu, hắn bắt đầu đánh giá tượng Phật Di Lặc trong tay.</w:t>
      </w:r>
    </w:p>
    <w:p>
      <w:pPr>
        <w:pStyle w:val="BodyText"/>
      </w:pPr>
      <w:r>
        <w:t xml:space="preserve">Trang Duệ dùng ngón cái lau vài lượt lên mặt tượng, tuy khó có thể lau đi vết bẩn nhưng vẫn có thể thấy được diện mạo thật sự ở bên trong. Tượng Phật Di Lặc này có trán rộng, hai mắp khép hờ, miệng cười một nửa, hai lỗ tai lớn rũ xuống vai, hở ngực lộ bụng, ngồi hơi nghiêng và dựa vào một chiếc túi, tay phải đặt trên đầu gối, bộ dạng thản nhiên tự đắc, biểu cảm thích ứng mọi hoàn cảnh.</w:t>
      </w:r>
    </w:p>
    <w:p>
      <w:pPr>
        <w:pStyle w:val="BodyText"/>
      </w:pPr>
      <w:r>
        <w:t xml:space="preserve">xem tại</w:t>
      </w:r>
    </w:p>
    <w:p>
      <w:pPr>
        <w:pStyle w:val="BodyText"/>
      </w:pPr>
      <w:r>
        <w:t xml:space="preserve">Nếu chỉ riêng khoản chạm trổ thì rõ ràng là điêu khắc cực kỳ tinh tế, vết khắc rất tốt, đường cong tự nhiên trôi chảy, nếu bức tượng này thật sự là tác phẩm của tổ tiên vị chủ quầy kia, chắc chắn tổ tiên của người này cũng là những nghệ nhân có tay nghề cực cao. Dù Trang Duệ có rất ít tri thức giám định và thưởng thức cổ vật nhưng cũng có thể thấy đây là một tác phẩm đặc sắc, nhưng hắn cũng không biết vì sao chủ quầy lại ra giá thấp như thế, bán đi với giá chỉ năm trăm đồng.</w:t>
      </w:r>
    </w:p>
    <w:p>
      <w:pPr>
        <w:pStyle w:val="BodyText"/>
      </w:pPr>
      <w:r>
        <w:t xml:space="preserve">- Ủa!</w:t>
      </w:r>
    </w:p>
    <w:p>
      <w:pPr>
        <w:pStyle w:val="BodyText"/>
      </w:pPr>
      <w:r>
        <w:t xml:space="preserve">Khi Trang Duệ lật bức tượng lên xem thì không khỏi cảm thấy trái tim đập nhanh hơn, vì hắn phát hiện những đường vân của bức tượng này cực kỳ sáng bóng, đường vân vòng tuổi cực nhỏ và hầu như khó thể nhìn thấy, hơn nữa trên mặt lại không có bất kỳ dấu vết nào. Phải biết rằng những chất liệu bình thường phải có chút dấu vết, những thứ như thế này hình như chỉ có thể là gỗ tử đàn.</w:t>
      </w:r>
    </w:p>
    <w:p>
      <w:pPr>
        <w:pStyle w:val="BodyText"/>
      </w:pPr>
      <w:r>
        <w:t xml:space="preserve">Trang Duệ nghĩ như vậy thì lại tiếp tục đánh giá bức tượng, hắn càng nhìn càng thấy giống gỗ tử đàn. Vì gỗ tử đàn có màu tím, tạo hình tao nhã, đặc biệt là sau khi đặt lên mũi và thấy có mùi hương thoang thoảng, điều này càng làm hắn kiên định phán đoán của mình, tượng phật Di Lặc này không phải chỉ là làm từ gỗ tử đàn, hơn nữa còn là vật có chút niên đại.</w:t>
      </w:r>
    </w:p>
    <w:p>
      <w:pPr>
        <w:pStyle w:val="BodyText"/>
      </w:pPr>
      <w:r>
        <w:t xml:space="preserve">Thật ra điều này cũng không thể trách Trang Duệ lúc đầu không nhìn ra, vì cây tử đàn chia làm hai loại, một là tử đàn lá lớn và tử đàn lá nhỏ, cây tử đàn lá lớn thì những đường vân rõ ràng và rộng hơn, đồng thời cũng có màu nâu tím, những vật dụng mà Trang Duệ thấy được trong nhà Tống Quân thạt sự đều được chế tác từ gỗ tử đàn lá lớn.</w:t>
      </w:r>
    </w:p>
    <w:p>
      <w:pPr>
        <w:pStyle w:val="BodyText"/>
      </w:pPr>
      <w:r>
        <w:t xml:space="preserve">Mà gỗ tử đàn lá nhỏ thì có vân gỗ mặt ngoài không rõ ràng, lúc ban đầu có màu đỏ quất, để lâu thì có màu tím sậm, hầu như không nhìn rõ vân tuổi, đường vân rất nhỏ, lại xoắn như lông trâu, mà giá cả thì cao hơn tử đàn lá lớn gấp bốn năm lần. Số lượng cây tử đàn lá nhỏ là rất ít, hơn nữa những vật lưu truyền lại cũng rất ít, trước nay chỉ làm những vật phẩm dùng để sưu tầm mà thôi, bức tượng mà lúc này Trang Duệ gặp phải thật sự được điêu khắc từ gỗ tử đàn lá nhỏ mà thành.</w:t>
      </w:r>
    </w:p>
    <w:p>
      <w:pPr>
        <w:pStyle w:val="BodyText"/>
      </w:pPr>
      <w:r>
        <w:t xml:space="preserve">Sau khi nhận định đây là bức tượng được làm từ gỗ tử đàn thì Trang Duệ chuẩn bị dùng linh khí để xem xét một lần, hắn sở dĩ dùng linh khí nhìn mà không có tác dụng nhưng vẫn cố gắng bởi vì muốn gia tăng kinh nghiệm. Nghề đồ cổ rất cần kinh nghiệm và ánh mắt, nói cách khác, nếu là một người công tác ở trong viện bảo tàng cố cung vài chục năm, mỗi ngày đều đối mặt với những vật phẩm lắng đọng lịch sử như vậy, nếu về nhà nhìn thấy đồ dỏm thì chỉ sợ sẽ nhận biết ra ngay lập tức, đó chính là tích lũy kinh nghiệm.</w:t>
      </w:r>
    </w:p>
    <w:p>
      <w:pPr>
        <w:pStyle w:val="BodyText"/>
      </w:pPr>
      <w:r>
        <w:t xml:space="preserve">Nhưng lúc này Trang Duệ đã thầm đưa ra đáp án, hắn chỉ cần dùng linh khí trong mắt để giám định mà thôi. Hắn khẽ cúi đầu, một luồng sáng màu vàng hiện lên trước mắt, khi linh khí tiếp xúc với mặt ngoài bức tượng, phần gỗ mặt ngoài giống như bị phân giải, tuy linh khí chỉ tiến vào được một centimet thì dừng lại không tiến nhưng những kết cấu gỗ của bức tượng lại hiện rõ trước mắt hắn.</w:t>
      </w:r>
    </w:p>
    <w:p>
      <w:pPr>
        <w:pStyle w:val="BodyText"/>
      </w:pPr>
      <w:r>
        <w:t xml:space="preserve">Tổ chức của loại gỗ này cực kỳ phức tạp giống như những tầng sóng cuồn cuộn, từng sợi đều quanh co khúc khuỷu, cực kỳ chằng chịt, lại rất nhỏ, xoăn như lông trâu. Đây đều là những đặc điểm của gỗ tử đàn, khi ở biệt thự của Tống Quân, Trang Duệ đã từng được giới thiệu qua.</w:t>
      </w:r>
    </w:p>
    <w:p>
      <w:pPr>
        <w:pStyle w:val="BodyText"/>
      </w:pPr>
      <w:r>
        <w:t xml:space="preserve">Nhưng lúc này điều làm cho Trang Duệ cảm thấy vui mừng chính là một luồng linh khí nồng đậm giống như trong hai câu đối trước kia chợt nhanh chóng dung hợp vào với linh khí trong mắt, luồng linh khí này còn mạnh hơn gấp mấy lần so với những gì hắn hấp thụ được từ hồ lô dế Tam Hà Lưu và những chiếc ghế gỗ Lê, điều này làm cho hắn có chút hoang mang, chẳng lẽ phán đoán rằng linh khí trong đồ gỗ rất ít của mình là sai lầm.</w:t>
      </w:r>
    </w:p>
    <w:p>
      <w:pPr>
        <w:pStyle w:val="BodyText"/>
      </w:pPr>
      <w:r>
        <w:t xml:space="preserve">Trang Duệ lắc đầu kiên quyết vứt bỏ những ý nghĩ kia qua đầu, bây giờ không phải là lúc hắn miệt mài theo đuổi vấn đề này. Hắn thông qua linh khí và biết được vật này là đồ cổ, như vậy cảm thấy sức nặng của nó tăng lên vài phần. Hắn biết rõ gỗ tử đàn là thứ được xưng là "tấc gỗ tấc vàng", đặc biệt đây là vật được truyền thừa, còn có giá trị lịch sử, giá cả càng cao. Trước mắt thì có thể thấy thứ này sợ rằng có giá thị trường còn cao hơn cả hồ lô dế Tam Hà Lưu.</w:t>
      </w:r>
    </w:p>
    <w:p>
      <w:pPr>
        <w:pStyle w:val="BodyText"/>
      </w:pPr>
      <w:r>
        <w:t xml:space="preserve">Trang Duệ ngẩng đầu nhìn, hắn thấy lúc này tên phiên dịch họ Hà đang ghi lại những gì đã trải qua, chủ nhiệm Vương thì đang vung tay múa chân trao đổi cảm tình với hai người nước ngoài, vì vậy hắn khẽ kéo tay áo của ông chủ quầy hàng rồi hỏi:</w:t>
      </w:r>
    </w:p>
    <w:p>
      <w:pPr>
        <w:pStyle w:val="BodyText"/>
      </w:pPr>
      <w:r>
        <w:t xml:space="preserve">- Này anh bạn, tôi thấy pho tượng này rất tốt, sao chỉ bán đi với giá năm trăm đồng?</w:t>
      </w:r>
    </w:p>
    <w:p>
      <w:pPr>
        <w:pStyle w:val="BodyText"/>
      </w:pPr>
      <w:r>
        <w:t xml:space="preserve">Vị chủ quầy trẻ tuổi kia nghe rõ lời nói của Trang Duệ thì vẻ mặt tràn đầy bất đắc dĩ, hắn nói:</w:t>
      </w:r>
    </w:p>
    <w:p>
      <w:pPr>
        <w:pStyle w:val="BodyText"/>
      </w:pPr>
      <w:r>
        <w:t xml:space="preserve">- Cái này trên thị trường có rất nhiều, bán giá hơn một trăm là quá đắt rồi, chẳng qua chỉ có giá đúng là ba năm mươi mà thôi, vì có quá nhiều quầy hàng, bán giá cao cũng không ai mua.</w:t>
      </w:r>
    </w:p>
    <w:p>
      <w:pPr>
        <w:pStyle w:val="BodyText"/>
      </w:pPr>
      <w:r>
        <w:t xml:space="preserve">- Bây giờ còn nhiều người tay nghề như cậu vậy sao?</w:t>
      </w:r>
    </w:p>
    <w:p>
      <w:pPr>
        <w:pStyle w:val="BodyText"/>
      </w:pPr>
      <w:r>
        <w:t xml:space="preserve">Trang Duệ cảm thấy kinh ngạc, chạm trổ là một nghề thủ công rất khó, không phải người thường đều có thể làm được.</w:t>
      </w:r>
    </w:p>
    <w:p>
      <w:pPr>
        <w:pStyle w:val="BodyText"/>
      </w:pPr>
      <w:r>
        <w:t xml:space="preserve">- Cái gì mà người có tay nghề, bọn họ đều dùng máy móc làm ra, một dây chuyền có thể sản xuất được một ngàn cái một ngày, đêu là những thứ không có linh khí nhưng lại rất rẻ, hơn mười đồng một cái mà thôi. Đồng thời nếu bày biện những thứ như vậy trong nhà, nếu chỉ nhìn qua cũng không thể nào phát hiện có gì khác biệt so với hàng thủ công, mà cũng tạo hình khá nhiều. Vì thế mà những thứ được thợ thủ công làm ra cũng không dễ bán, hôm nay bán cho người nước ngoài một cái cũng xem như là việc hiếm.</w:t>
      </w:r>
    </w:p>
    <w:p>
      <w:pPr>
        <w:pStyle w:val="BodyText"/>
      </w:pPr>
      <w:r>
        <w:t xml:space="preserve">Lời nói của ông chủ quầy trẻ tuổi cũng là một sự thật, bây giờ có rất ít người đi học ngành thủ công truyền thống thế này, chỉ sợ vài năm sau thì những nghệ nhân tài nghệ tinh xảo cũng càng ngày càng ít.</w:t>
      </w:r>
    </w:p>
    <w:p>
      <w:pPr>
        <w:pStyle w:val="BodyText"/>
      </w:pPr>
      <w:r>
        <w:t xml:space="preserve">- Tôi thích bức tượng này, tôi sẽ mua, cậu nói giá đi.</w:t>
      </w:r>
    </w:p>
    <w:p>
      <w:pPr>
        <w:pStyle w:val="Compact"/>
      </w:pPr>
      <w:r>
        <w:t xml:space="preserve">Trang Duệ nhìn ông chủ quầy trẻ tuổi có chút thất lạc mà thiếu chút nữa đã nói ra sự thật về bức tượng này nhưng cuối cùng cũng nhịn được, cũng không nói ra, hắn cũng không phải là tên ca sĩ hay hát bài "Chúng tôi đều là sống nhờ mây gió".</w:t>
      </w:r>
      <w:r>
        <w:br w:type="textWrapping"/>
      </w:r>
      <w:r>
        <w:br w:type="textWrapping"/>
      </w:r>
    </w:p>
    <w:p>
      <w:pPr>
        <w:pStyle w:val="Heading2"/>
      </w:pPr>
      <w:bookmarkStart w:id="80" w:name="chương-58-đắc-thủ."/>
      <w:bookmarkEnd w:id="80"/>
      <w:r>
        <w:t xml:space="preserve">58. Chương 58 : Đắc Thủ.</w:t>
      </w:r>
    </w:p>
    <w:p>
      <w:pPr>
        <w:pStyle w:val="Compact"/>
      </w:pPr>
      <w:r>
        <w:br w:type="textWrapping"/>
      </w:r>
      <w:r>
        <w:br w:type="textWrapping"/>
      </w:r>
    </w:p>
    <w:p>
      <w:pPr>
        <w:pStyle w:val="BodyText"/>
      </w:pPr>
      <w:r>
        <w:t xml:space="preserve">Hoàng Kim ĐồngTác giả: Đả Nhãn</w:t>
      </w:r>
    </w:p>
    <w:p>
      <w:pPr>
        <w:pStyle w:val="BodyText"/>
      </w:pPr>
      <w:r>
        <w:t xml:space="preserve">Chương 58: Đắc thủ.</w:t>
      </w:r>
    </w:p>
    <w:p>
      <w:pPr>
        <w:pStyle w:val="BodyText"/>
      </w:pPr>
      <w:r>
        <w:t xml:space="preserve">Nhóm Dịch: Tepga</w:t>
      </w:r>
    </w:p>
    <w:p>
      <w:pPr>
        <w:pStyle w:val="BodyText"/>
      </w:pPr>
      <w:r>
        <w:t xml:space="preserve">Nguồn : VipVandan</w:t>
      </w:r>
    </w:p>
    <w:p>
      <w:pPr>
        <w:pStyle w:val="BodyText"/>
      </w:pPr>
      <w:r>
        <w:t xml:space="preserve">- Đại ca, anh cứ quá khách khí, chuyện hôm nay còn phải cảm ơn anh, thứ này nếu anh thích thì cứ giữ lại, đừng nói đến chuyện tiền nong. Tôi cũng đã tìm người xem qua, những thứ được truyền thừa này cũng chỉ chạm trổ tốt mà thôi, vật liệu đều bình thường, giá trị chỉ là vài trăm đồng, không tính là vật gì tốt, đại ca cũng đừng khách khí với tôi.</w:t>
      </w:r>
    </w:p>
    <w:p>
      <w:pPr>
        <w:pStyle w:val="BodyText"/>
      </w:pPr>
      <w:r>
        <w:t xml:space="preserve">Ông chủ quầy trẻ tuổi thấy Trang Duệ muốn mua thì khoát tay nói, tên phiên dịch khốn kiếp kia bồi thường cho hắn bốn ngàn đồng, cũng đủ để hắn bày hàng được hai tháng, dù nói thế nào cũng không chịu nhận tiền của Trang Duệ. Trước kia hắn cũng từng hoài nghi, những tác phẩm chạm khắc được truyền thừa ở trong nhà có thể là thứ tốt hay không, vài ngày trước còn đặc biệt nhờ lão nhân chuyên chơi những hạng mục phụ ở trong chợ đồ cổ đến giám định xem thế nào.</w:t>
      </w:r>
    </w:p>
    <w:p>
      <w:pPr>
        <w:pStyle w:val="BodyText"/>
      </w:pPr>
      <w:r>
        <w:t xml:space="preserve">Nhưng kết quả giám định của ông lão kia lại làm cho ông chủ quầy trẻ tuổi cực kỳ uể oải, niên đại lớn nhất của những vật phẩm này cũng chỉ là thời dân quốc, hơn nữa chất liệu cũng bình thường, chỉ là vài cây gỗ nặng hay gỗ thông mà thôi, không tính là đồ cổ, không có giá trị lớn khi sưu tầm. Sau khi có được kết luận đó, trước kia hắn không cam lòng bán đi những vật phẩm chạm khắc được truyền thừa này, nhưng sau đó hắn lại dứt khoát bày bán, chỉ là hắn cũng không biết, bức tượng Phật Di Lặc mà Trang Duệ đang cầm trong tay cũng trùng hợp không phải thứ mà hắn đưa đi giám định.</w:t>
      </w:r>
    </w:p>
    <w:p>
      <w:pPr>
        <w:pStyle w:val="BodyText"/>
      </w:pPr>
      <w:r>
        <w:t xml:space="preserve">Trong xã hội hiện đại thì gỗ tử đàn cũng là cực hiếm, người thanh niên này tuy nhận nghề từ tổ tiên nhưng trước nay chưa từng thấy qua gỗ tử đàn, thậm chí là những vị như ông nội hay bố hắn cũng chưa từng được gặp qua, vì vậy mà cũng không ngờ tổ tiên còn để lại ình một vật tốt như thế.</w:t>
      </w:r>
    </w:p>
    <w:p>
      <w:pPr>
        <w:pStyle w:val="BodyText"/>
      </w:pPr>
      <w:r>
        <w:t xml:space="preserve">Khi thấy ông chủ quầy trẻ tuổi kia dù nói thế nào cũng không chịu nhận tiền, Trang Duệ cũng không muốn chiếm tiện nghi của đối phương, hắn tìm được vật phẩm nhờ vào bản lĩnh của mình, nhưng nế vô cớ tiếp nhận vật phẩm của người khác thì cũng vi phạm nguyên tắc làm người của hắn. Từ nhỏ hắn đã được mẹ giáo dục, không được chiếm tiện nghi của người khác, vì trên thế giơi đã có nhiều người bị lừa, đám người bán hàng đa cấp bị lừa, kinh doanh bị lừa đảo...Vì vậy cần sống cần có nhân đức.</w:t>
      </w:r>
    </w:p>
    <w:p>
      <w:pPr>
        <w:pStyle w:val="BodyText"/>
      </w:pPr>
      <w:r>
        <w:t xml:space="preserve">Những kẻ lừa đảo cũng nắm chặt tâm tư của con mồi, giống như đám người Đại Hùng ở trong chợ đồ cổ Bành Thành, nếu trong mắt Trang Duệ không có linh khí và hơi hiểu phong cách của Trịnh Bản Kiều, sợ rằng sau khi thấy bức tranh mà đám người Đại Hùng lấy ra, hắn cũng khó thể không động tâm.</w:t>
      </w:r>
    </w:p>
    <w:p>
      <w:pPr>
        <w:pStyle w:val="BodyText"/>
      </w:pPr>
      <w:r>
        <w:t xml:space="preserve">- Tất cả những vật này là tác phẩm của cậu sao?</w:t>
      </w:r>
    </w:p>
    <w:p>
      <w:pPr>
        <w:pStyle w:val="BodyText"/>
      </w:pPr>
      <w:r>
        <w:t xml:space="preserve">Trang Duệ chỉ vào chiếc thùng trúc mà ông chủ trẻ tuổi cầm theo trong tay rồi hỏi, trong lòng hắn có một chủ ý.</w:t>
      </w:r>
    </w:p>
    <w:p>
      <w:pPr>
        <w:pStyle w:val="BodyText"/>
      </w:pPr>
      <w:r>
        <w:t xml:space="preserve">Ông chủ quầy trẻ tuổi kia chợt gật đầu, hắn nở nụ cười xấu hổ nói: nguồn (.)</w:t>
      </w:r>
    </w:p>
    <w:p>
      <w:pPr>
        <w:pStyle w:val="BodyText"/>
      </w:pPr>
      <w:r>
        <w:t xml:space="preserve">- Hì hì, tay nghề của tôi còn kém xa ông cụ ở nhà, đại ca anh xem.</w:t>
      </w:r>
    </w:p>
    <w:p>
      <w:pPr>
        <w:pStyle w:val="BodyText"/>
      </w:pPr>
      <w:r>
        <w:t xml:space="preserve">Trang Duệ có chút buồn cười, người này cũng quá thành thật, há miệng là nói mình làm không tốt, nào có người làm ăn như vậy? Hèn gì bày quán lâu như thế mà chưa có người nào vừa ý với tượng phật tử đàn này, mà hắn cũng không biết bức tượng phật này là ngày đầu tiên được đối phương đưa ra bán, nếu không thì ở chợ có nhiều người lui tới, cũng không đến lượt hắn may mắn có được nó.</w:t>
      </w:r>
    </w:p>
    <w:p>
      <w:pPr>
        <w:pStyle w:val="BodyText"/>
      </w:pPr>
      <w:r>
        <w:t xml:space="preserve">- Bây giờ những người có tay nghề cũng không nhiều lắm, ai cũng mong bớt việc, vì vậy trực tiếp đến xưởng thủ công mỹ nghệ để mua hàng. Những người sống với nghề như tôi, đầu tiên thì trong lòng phải có phỏng đoán, phải chọn lựa thân gỗ và rể cây có tạo hình, sau đó phải hong khô, thấm dầu, bôi sáp, chà sạch bề mặt mới có thể làm ra một vật phẩm tốt, tuy giá ột chút nhưng lại bền hơn rất nhiều so với những thứ làm bằng máy.</w:t>
      </w:r>
    </w:p>
    <w:p>
      <w:pPr>
        <w:pStyle w:val="BodyText"/>
      </w:pPr>
      <w:r>
        <w:t xml:space="preserve">Ông chủ quầy trẻ tuổi lấy ra một bức tượng đưa cho Trang Duệ, hắn thấy có người tán thưởng những tác phẩm của mình thì rất vui vẻ, vì thế mà giới thiệu ngay.</w:t>
      </w:r>
    </w:p>
    <w:p>
      <w:pPr>
        <w:pStyle w:val="BodyText"/>
      </w:pPr>
      <w:r>
        <w:t xml:space="preserve">Trang Duệ tiếp nhận xem xét, tác phẩm này lớn như nắm tay, điêu khắc hình tượng hầu khỉ hái đào, một quả đào to và một con khỉ vàng cực kỳ linh động đáng yêu, muốn hái trái đào mừng thọ đi. Trái đào và con khỉ tạo ra sự đối lập mãnh liệt, bức tượng hứng thú dào dạt, điêu khắc giống như đúc, vẻ ngoài nhẵn nhụi, xúc cảm cực kỳ tốt.</w:t>
      </w:r>
    </w:p>
    <w:p>
      <w:pPr>
        <w:pStyle w:val="BodyText"/>
      </w:pPr>
      <w:r>
        <w:t xml:space="preserve">Đặc điểm của những tác phẩm này chính là "Bảy phần thiên thành, ba phần tạo hình, tất nhiên sẽ thành", mà từ công đoạn chọn lựa tác phẩm đến chạm trổ đều cực kỳ xuất sắc. Trang Duệ thầm nghĩ tiểu tử này còn nhỏ hơn mình vài tuổi mà công phu kiếm sống thật sự không thua kém.</w:t>
      </w:r>
    </w:p>
    <w:p>
      <w:pPr>
        <w:pStyle w:val="BodyText"/>
      </w:pPr>
      <w:r>
        <w:t xml:space="preserve">- Làm ra một tác phẩm như vậy, cậu bán đi với giá bao nhiêu?</w:t>
      </w:r>
    </w:p>
    <w:p>
      <w:pPr>
        <w:pStyle w:val="BodyText"/>
      </w:pPr>
      <w:r>
        <w:t xml:space="preserve">Trang Duệ vuốt vuốt con khỉ trong tay, sau đó mở miệng hỏi.</w:t>
      </w:r>
    </w:p>
    <w:p>
      <w:pPr>
        <w:pStyle w:val="BodyText"/>
      </w:pPr>
      <w:r>
        <w:t xml:space="preserve">- Thứ này ba năm ngày sẽ làm ra một sản phẩm, cũng chính là bán với giá một đến hai trăm, nhưng thật sự thì không dễ bán, vì người khác luôn lấy nó để so sánh với những vật được làm ra từ máy móc.</w:t>
      </w:r>
    </w:p>
    <w:p>
      <w:pPr>
        <w:pStyle w:val="BodyText"/>
      </w:pPr>
      <w:r>
        <w:t xml:space="preserve">Ông chủ quầy trẻ tuổi có chút oán giận nhưng cũng không biết làm gì được, xét theo phương diện nào đó thì bây giờ là kỹ thuật hiện đại hóa, có vài nghề thủ công đã dần bị đào thải.</w:t>
      </w:r>
    </w:p>
    <w:p>
      <w:pPr>
        <w:pStyle w:val="BodyText"/>
      </w:pPr>
      <w:r>
        <w:t xml:space="preserve">- Chỗ này của cậu có bao nhiêu bức tượng mười hai con giáp thế này?</w:t>
      </w:r>
    </w:p>
    <w:p>
      <w:pPr>
        <w:pStyle w:val="BodyText"/>
      </w:pPr>
      <w:r>
        <w:t xml:space="preserve">Trang Duệ thật sự thích những vật phẩm chạm khắc như thế này, những thứ này dù dùng để tặng người hay bày trong nhà làm vật trang sức đều rất phù hợp, chờ mình đến Trung Hải cũng sẽ tặng cho đại ca Dương Vĩ vài cái.</w:t>
      </w:r>
    </w:p>
    <w:p>
      <w:pPr>
        <w:pStyle w:val="BodyText"/>
      </w:pPr>
      <w:r>
        <w:t xml:space="preserve">- Có, còn có vài bộ, hình như có mười chín cái.</w:t>
      </w:r>
    </w:p>
    <w:p>
      <w:pPr>
        <w:pStyle w:val="BodyText"/>
      </w:pPr>
      <w:r>
        <w:t xml:space="preserve">Ông chủ quầy kia rất thành thật nhưng cũng không phải ngốc, sau khi nghe được câu hỏi của Trang Duệ thì cũng hiểu ý, nếu tặng nhiều vật quá cũng không nỡ, đây cũng không phải là thứ mà ai thích cũng có thể lấy đi.</w:t>
      </w:r>
    </w:p>
    <w:p>
      <w:pPr>
        <w:pStyle w:val="BodyText"/>
      </w:pPr>
      <w:r>
        <w:t xml:space="preserve">- Thế này đi, tôi rất thích những tác phẩm chạm khắc của cậu, tôi muốn mua mười chín bức tượng và tượng phật Di Lặc này, cộng lại tất cả là năm ngàn đồng, cậu thấy sao?</w:t>
      </w:r>
    </w:p>
    <w:p>
      <w:pPr>
        <w:pStyle w:val="BodyText"/>
      </w:pPr>
      <w:r>
        <w:t xml:space="preserve">Trang Duệ cũng không phải là một người giàu có, chỉ cảm thấy đối phương quá thành thật, đưa cho đối phương năm nghìn cũng xem như có ý đền bù tổn thất. Nếu chỉ tính riêng bức tượng làm từ gỗ tử đàn thì ít nhất cũng có giá gấp mười lần năm nghìn, điều này cũng không thể nói là hắn dối trá, dù sao thì thứ này cũng phải xem vào nhãn lực, hắn làm như vậy thì người khác cũng không thể nói gì hơn.</w:t>
      </w:r>
    </w:p>
    <w:p>
      <w:pPr>
        <w:pStyle w:val="BodyText"/>
      </w:pPr>
      <w:r>
        <w:t xml:space="preserve">- Đại ca, không cần nhiều như vậy, anh hôm nay đã giúp tôi nhiều thứ, sao tôi có thể thu tiền của anh được?</w:t>
      </w:r>
    </w:p>
    <w:p>
      <w:pPr>
        <w:pStyle w:val="BodyText"/>
      </w:pPr>
      <w:r>
        <w:t xml:space="preserve">Ông chủ quầy trẻ tuổi sau khi nghe rõ lời của Trang Duệ thì có chút bất ngờ, hắn luống cuống tay chân nói. Hắn bán những thứ này cũng chỉ là công làm việc có chút mất thời gian, tiền vốn cũng không nhiều, cộng lại chỉ trên dưới một trăm đồng tiền làm nguyên liệu. Bình thường khi hắn kinh doanh tốt thì cũng chỉ một ngày bán ra ba bốn cái, bây giờ nghe Trang Duệ nói muốn mua vào cả chục cái, đây coi như là một món hời với hắn.</w:t>
      </w:r>
    </w:p>
    <w:p>
      <w:pPr>
        <w:pStyle w:val="BodyText"/>
      </w:pPr>
      <w:r>
        <w:t xml:space="preserve">xem tại</w:t>
      </w:r>
    </w:p>
    <w:p>
      <w:pPr>
        <w:pStyle w:val="BodyText"/>
      </w:pPr>
      <w:r>
        <w:t xml:space="preserve">- Thế này đi, tôi thấy những sản phẩm của cậu rất tinh tế, tôi sẽ lấy về bán thử trong quán của một người bạn, nếu cậu có nguồn tiêu thụ, sau này tôi sẽ tìm đến Hợp Phì nhập hàng của cậu.</w:t>
      </w:r>
    </w:p>
    <w:p>
      <w:pPr>
        <w:pStyle w:val="BodyText"/>
      </w:pPr>
      <w:r>
        <w:t xml:space="preserve">Trang Duệ cũng không nói rõ hướng đi của các món chạm khắc như vậy, ngược lại còn lấy cớ trấn an ông chủ quầy, nhưng trong lòng lại vô sỉ tự khen mình:</w:t>
      </w:r>
    </w:p>
    <w:p>
      <w:pPr>
        <w:pStyle w:val="BodyText"/>
      </w:pPr>
      <w:r>
        <w:t xml:space="preserve">- Người khác mua đồ đều kỳ kèo mặc cả hạ giá, tôi đã hai lần cứng nhắc muốn đưa tiền cho cậu, rõ ràng là phẩm chất rất cao.</w:t>
      </w:r>
    </w:p>
    <w:p>
      <w:pPr>
        <w:pStyle w:val="BodyText"/>
      </w:pPr>
      <w:r>
        <w:t xml:space="preserve">Trang Duệ cũng không cho ông chủ quầy trẻ tuổi đứng đó nhún nhường, hắn trực tiếp lấy tệp tiền trong túi áo mà Lưu Xuyên trước đó đã lén đưa cho để đếm đủ năm ngàn đồng, lại đưa cho đối phương nói:</w:t>
      </w:r>
    </w:p>
    <w:p>
      <w:pPr>
        <w:pStyle w:val="BodyText"/>
      </w:pPr>
      <w:r>
        <w:t xml:space="preserve">- Cậu cũng nên cho tôi một chiếc túi trúc, nếu không tôi cũng không thể nào cầm hết được.</w:t>
      </w:r>
    </w:p>
    <w:p>
      <w:pPr>
        <w:pStyle w:val="BodyText"/>
      </w:pPr>
      <w:r>
        <w:t xml:space="preserve">Ông chủ quầy trẻ tuổi tiếp nhận năm nghìn đồng của Trang Duệ, hắn lại sờ vào hơn bốn ngàn vừa nhận được tiền đền bù từ tên phiên dịch kia, hắn cảm thấy quán bị phá mà buôn bán được gần mười ngàn đồng, xem ra cũng quá may mắn. Khi hắn còn đứng đó chưa biết làm sao thì nghe được câu nói của Trang Duệ, hắn tranh thủ mở thùng ra, đặt tượng phật và những vật mà Trang Duệ mua vào bên trong, sau đó cung kính đưa đến.</w:t>
      </w:r>
    </w:p>
    <w:p>
      <w:pPr>
        <w:pStyle w:val="BodyText"/>
      </w:pPr>
      <w:r>
        <w:t xml:space="preserve">Chiếc thùng bện rất tinh xảo, có tay xách, còn có hai cây gài, chỉ cần gài vào là có thể xách được.</w:t>
      </w:r>
    </w:p>
    <w:p>
      <w:pPr>
        <w:pStyle w:val="BodyText"/>
      </w:pPr>
      <w:r>
        <w:t xml:space="preserve">- Đại ca, đây là số điện thoại nhà tôi, sau này nếu anh đến Hợp Phì thì có thể điện thoại cho tôi.</w:t>
      </w:r>
    </w:p>
    <w:p>
      <w:pPr>
        <w:pStyle w:val="BodyText"/>
      </w:pPr>
      <w:r>
        <w:t xml:space="preserve">Ông chủ quầy mượn giấy bút của người trong ban quản lý để ghi lại tên tuổi và số điện thoại của mình cho Trang Duệ.</w:t>
      </w:r>
    </w:p>
    <w:p>
      <w:pPr>
        <w:pStyle w:val="BodyText"/>
      </w:pPr>
      <w:r>
        <w:t xml:space="preserve">- Tằng Minh Nghệ? Tốt, coi như cậu là bạn bè của tôi, lần sau nếu đến Hợp Phì sẽ nhất định quấy rầy cậu, chỉ là tôi tạm cư ở Trung Hải, cũng không có số điện thoại liên lạc cụ thể, sau này nếu ổn định sẽ gọi điện thoại cho cậu. Được rồi, chỗ này cũng không còn gì nữa, chủ nhiệm Vương, tôi xin cáo từ trước.</w:t>
      </w:r>
    </w:p>
    <w:p>
      <w:pPr>
        <w:pStyle w:val="BodyText"/>
      </w:pPr>
      <w:r>
        <w:t xml:space="preserve">Trang Duệ tiếp nhận tờ giấy của Tằng Minh Nghệ và cất kỹ, sau đó nói với Tằng Minh Nghệ và chủ nhiệm Vương. Lúc này tên phiên dịch đã coi như xong, hai vị khách nước ngoài cũng đã bàn việc xong với chủ nhiệm Vương gà mờ tiếng Anh, sự việc đã không còn vấn đề gì. Trang Duệ đưa mắt nhìn đồng hồ, đã gần bốn giờ chiều, vì vậy mà nói lời cáo từ với bọn họ.</w:t>
      </w:r>
    </w:p>
    <w:p>
      <w:pPr>
        <w:pStyle w:val="Compact"/>
      </w:pPr>
      <w:r>
        <w:t xml:space="preserve">Chủ nhiệm Vương cũng có ấn tượng rất tốt với Trang Duệ, hắn đứng dậy tiễn ra đến tận cửa mới xoay người lại. Trang Duệ mang theo túi trúc cũng không có tâm tư đi dạo, hắn thấy đã đúng giờ thì lấy điện thoại ra bấm số điện thoại khách sạn Lưu Xuyên đang ngủ.</w:t>
      </w:r>
      <w:r>
        <w:br w:type="textWrapping"/>
      </w:r>
      <w:r>
        <w:br w:type="textWrapping"/>
      </w:r>
    </w:p>
    <w:p>
      <w:pPr>
        <w:pStyle w:val="Heading2"/>
      </w:pPr>
      <w:bookmarkStart w:id="81" w:name="chương-59-lựa-chọn."/>
      <w:bookmarkEnd w:id="81"/>
      <w:r>
        <w:t xml:space="preserve">59. Chương 59 : Lựa Chọn.</w:t>
      </w:r>
    </w:p>
    <w:p>
      <w:pPr>
        <w:pStyle w:val="Compact"/>
      </w:pPr>
      <w:r>
        <w:br w:type="textWrapping"/>
      </w:r>
      <w:r>
        <w:br w:type="textWrapping"/>
      </w:r>
    </w:p>
    <w:p>
      <w:pPr>
        <w:pStyle w:val="BodyText"/>
      </w:pPr>
      <w:r>
        <w:t xml:space="preserve">Hoàng Kim ĐồngTác giả: Đả Nhãn</w:t>
      </w:r>
    </w:p>
    <w:p>
      <w:pPr>
        <w:pStyle w:val="BodyText"/>
      </w:pPr>
      <w:r>
        <w:t xml:space="preserve">Chương 59: Lựa chọn.</w:t>
      </w:r>
    </w:p>
    <w:p>
      <w:pPr>
        <w:pStyle w:val="BodyText"/>
      </w:pPr>
      <w:r>
        <w:t xml:space="preserve">Nhóm Dịch: Tepga</w:t>
      </w:r>
    </w:p>
    <w:p>
      <w:pPr>
        <w:pStyle w:val="BodyText"/>
      </w:pPr>
      <w:r>
        <w:t xml:space="preserve">Nguồn : VipVandan</w:t>
      </w:r>
    </w:p>
    <w:p>
      <w:pPr>
        <w:pStyle w:val="BodyText"/>
      </w:pPr>
      <w:r>
        <w:t xml:space="preserve">Trang Duệ gọi điện thoại cho Lưu Xuyên thì đứng ngay ở cửa ra vào chợ đồ cổ miếu thành hoàng, hắn đợi chừng hơn một giờ, đến khi sắc trời tối đen và dần mất kiên nhẫn thì Lưu Xuyên chạy chiếc Hummer đến.</w:t>
      </w:r>
    </w:p>
    <w:p>
      <w:pPr>
        <w:pStyle w:val="BodyText"/>
      </w:pPr>
      <w:r>
        <w:t xml:space="preserve">Cảm giác ở ngoài nhìn và ngồi bên trong chiếc Hummer có cảm giác hoàn toàn khác, khi chiếc Hummer chạy đến thì cực kỳ bá đạo như một chiếc xe ủi đất, khi xe dừng lại trước mặt thì mọi người đều dùng ánh mắt hâm mộ nhìn Trang Duệ.</w:t>
      </w:r>
    </w:p>
    <w:p>
      <w:pPr>
        <w:pStyle w:val="BodyText"/>
      </w:pPr>
      <w:r>
        <w:t xml:space="preserve">- Sao cậu đến chậm như vậy, cậu chẳng phải không nói bốn năm giờ chúng ta sẽ rời khỏi Hợp Phì sao? Chẳng lẽ cậu ở khách sạn thật sự có làm chút chuyện kia?</w:t>
      </w:r>
    </w:p>
    <w:p>
      <w:pPr>
        <w:pStyle w:val="BodyText"/>
      </w:pPr>
      <w:r>
        <w:t xml:space="preserve">Trang Duệ kéo cửa xe ngồi vào vị trí tay lái phụ, hắn đặt chiếc giỏ trúc vào ghế ngồi phía sau. Dù hắn biết những thứ được chạm khắc bên trong không sợ ngã vỡ, nhưng trong đó cũng có một vật đáng giá, động tác của hắn cũng không khỏi có chút dịu dàng, giống như ai cũng biết kim cương là một trong những vật cứng rắn nhất thế giới, nhưng dù ai cầm lấy nó cũng luôn rất nhẹ tay.</w:t>
      </w:r>
    </w:p>
    <w:p>
      <w:pPr>
        <w:pStyle w:val="BodyText"/>
      </w:pPr>
      <w:r>
        <w:t xml:space="preserve">xem tại</w:t>
      </w:r>
    </w:p>
    <w:p>
      <w:pPr>
        <w:pStyle w:val="BodyText"/>
      </w:pPr>
      <w:r>
        <w:t xml:space="preserve">- Cút sang một bên, nếu đổi là cậu chạy xe một đêm, cậu không nghỉ ngơi tốt thì liệu có chịu được không? Chúng ta trước tiên đi tìm chỗ dùng cơm, sau đó tực tiếp chạy lên đường cao tốc. À, đúng rồi, Mộc Đầu, trong giỏ có bảo bối gì vậy, cho anh em xem mở rộng tầm mắt nào?</w:t>
      </w:r>
    </w:p>
    <w:p>
      <w:pPr>
        <w:pStyle w:val="BodyText"/>
      </w:pPr>
      <w:r>
        <w:t xml:space="preserve">Lưu Xuyên vừa khởi động xe vừa lên tiếng với Trang Duệ, sau vài lần Trang Duệ mua được vật phẩm giá trị thì bây giờ hắn chợt sinh ra niềm tin mù quáng, giống như chỉ cần anh em của mình ra tay là tìm được bảo bối vậy. Bản thảo của Vương Sĩ Trinh và hồ lô dế Tam Hà Lưu cũng luôn là như thế, hắn cũng không thể không tin.</w:t>
      </w:r>
    </w:p>
    <w:p>
      <w:pPr>
        <w:pStyle w:val="BodyText"/>
      </w:pPr>
      <w:r>
        <w:t xml:space="preserve">(.</w:t>
      </w:r>
    </w:p>
    <w:p>
      <w:pPr>
        <w:pStyle w:val="BodyText"/>
      </w:pPr>
      <w:r>
        <w:t xml:space="preserve">- Mua vài tượng gỗ điêu khắc, có một bức tượng được làm từ gỗ tử đàn, hôm nay còn gặp được một tên phiên dịch Nhị Quỷ...</w:t>
      </w:r>
    </w:p>
    <w:p>
      <w:pPr>
        <w:pStyle w:val="BodyText"/>
      </w:pPr>
      <w:r>
        <w:t xml:space="preserve">Trang Duệ dùng giọng sống động kể ra những gì xảy ra ở chợ đồ cổ cho Lưu Xuyên nghe một lượt, đến giai đoạn tên khốn phiên dịch phá quầy hàng thì Lưu Xuyên thiếu chút nữa giẫm phanh lại. Sau này nghe nói tên khốn phiên dịch đã bồi thường hơn bốn ngàn thì hắn mới hùng hổ lái xe đến địa điểm dùng cơm trưa trước đó.</w:t>
      </w:r>
    </w:p>
    <w:p>
      <w:pPr>
        <w:pStyle w:val="BodyText"/>
      </w:pPr>
      <w:r>
        <w:t xml:space="preserve">- Như vậy thứ tượng tử đàn gì trong giỏ kia cũng đáng giá vài trăm ngàn sao? Chúng ta coi như đi lần này không về tay không, cũng đáng giá đấy, mà tiểu tử cậu biến thành Hỏa Nhãn Kim Tinh từ khi nào vậy?</w:t>
      </w:r>
    </w:p>
    <w:p>
      <w:pPr>
        <w:pStyle w:val="BodyText"/>
      </w:pPr>
      <w:r>
        <w:t xml:space="preserve">Hai người vào quán cơm, Lưu Xuyên mở to mắt nhìn, vẻ mặt có biểu hiện không thể tin.</w:t>
      </w:r>
    </w:p>
    <w:p>
      <w:pPr>
        <w:pStyle w:val="BodyText"/>
      </w:pPr>
      <w:r>
        <w:t xml:space="preserve">- Cụ thể thì không biết, nhưng rõ ràng là giá cả cao hơn hồ lô Tam Hà Lưu, vì gỗ tử đàn là tấc gỗ tấc vàng, hơn nữa còn như bàn tay, phẩm chất và bảo tồn rất tốt, có lẽ giá cả là không thấp.</w:t>
      </w:r>
    </w:p>
    <w:p>
      <w:pPr>
        <w:pStyle w:val="BodyText"/>
      </w:pPr>
      <w:r>
        <w:t xml:space="preserve">Trang Duệ nghe được bốn chữ Hỏa Nhãn Kim Tinh thì không khỏi cảm thấy tim đập mạnh hơn, mặc dù biết Lưu Xuyên là người bộc trực nhưng hắn cũng không khỏi có chút hoảng hốt. Hắn vội vàng lên tiếng giáo huấn người khác:</w:t>
      </w:r>
    </w:p>
    <w:p>
      <w:pPr>
        <w:pStyle w:val="BodyText"/>
      </w:pPr>
      <w:r>
        <w:t xml:space="preserve">- Lưu Manh, không phải tôi nói cậu, nhưng cậu rõ ràng đã lăn lộn nhiều năm ở chợ đồ cổ, sao không đi theo và học tập những vị như ông chủ Lữ? Phải biết rằng từ thời xưa đến giờ truyền thừa ngàn năm, chỉ cần tìm được một cái bồn cầu của cổ nhân cũng đủ cho cậu ăn vài năm rồi.</w:t>
      </w:r>
    </w:p>
    <w:p>
      <w:pPr>
        <w:pStyle w:val="BodyText"/>
      </w:pPr>
      <w:r>
        <w:t xml:space="preserve">- Hừ, cậu mới lấy bồn cầu ăn cơm, trước kia tôi cũng muốn tiến vào nghề này, nhưng tôi nhìn qua và thấy thứ gì cũng là thật. Lữ lão đầu nói tôi là kẻ kỳ đà cản mũi, chuyên phá người khác, tục xưng là kẻ ngốc. Con bà nó, ông lão kia thật sự là một kẻ thiếu đạo đức...</w:t>
      </w:r>
    </w:p>
    <w:p>
      <w:pPr>
        <w:pStyle w:val="BodyText"/>
      </w:pPr>
      <w:r>
        <w:t xml:space="preserve">Lưu Xuyên dùng giọng tức giận nói, hắn chọc cho Trang Duệ thiếu chút nữa thì cười té ghế. Lữ lão gia tử kia thật sự có chút thú vị, nhưng lão miêu tả Lưu Xuyên cực kỳ đúng, vị huynh đệ này thật sự ngốc, lại là loại tốt bụng, nếu thật sự buôn bán đồ cổ, chỉ sợ không bằng cha của Dương Vĩ.</w:t>
      </w:r>
    </w:p>
    <w:p>
      <w:pPr>
        <w:pStyle w:val="BodyText"/>
      </w:pPr>
      <w:r>
        <w:t xml:space="preserve">- Nhưng này Mộc Đầu, tôi thấy cậu thì có thể ăn cơm của nghề này đấy, chưa nói đến những thứ khác, chỉ xem xét vào vận may của cậu, chỉ sợ không có ai hơn được. Trong mỗi chợ đồ cổ mỗi ngày đều có ít nhất vài chục ngàn người ra vào, như vậy chẳng phải những vật tốt đều rơi vào tay cậu sao? Thế nào, từ chối công tác ở Trung Hải, đến Bành Thành mở quán đồ cổ đi, như vậy anh em ta chẳng phải có thể chiếu ứng lẫn nhau sao?</w:t>
      </w:r>
    </w:p>
    <w:p>
      <w:pPr>
        <w:pStyle w:val="BodyText"/>
      </w:pPr>
      <w:r>
        <w:t xml:space="preserve">Lưu Xuyên di chuyển chủ đề, hắn kéo sự việc đến người Trang Duệ, hắn thấy chỉ dựa vào vài triệu đồng của Trang Duệ bây giờ, cũng không cần phải đi làm cho người khác, chỉ cần dùng vài trăm ngàn đồng đi mở một tiệm đồ cổ, lại có đám người Tống Quân chiếu cố, như vậy sẽ mạnh hơn bất kỳ một ai khác.</w:t>
      </w:r>
    </w:p>
    <w:p>
      <w:pPr>
        <w:pStyle w:val="BodyText"/>
      </w:pPr>
      <w:r>
        <w:t xml:space="preserve">- Mở quán đồ cổ?</w:t>
      </w:r>
    </w:p>
    <w:p>
      <w:pPr>
        <w:pStyle w:val="BodyText"/>
      </w:pPr>
      <w:r>
        <w:t xml:space="preserve">Trang Duệ chợt cảm thấy động tâm, tuy bây giờ hắn có tiền nhưng vài ngày qua vẫn rất căng thẳng, căn bản không có thời gian cho hắn cảm nhận cảm giác có vài triệu đồng. Bây giờ nghe Lưu Xuyên nói như vậy, hắn thật sự cũng có chút động tâm. Với tư bản của hắn vào lúc này, dù là muốn thăng chức lên làm quản lý ở Điển Đương Hành thì công việc một tháng vài ngàn cũng không phải quan trọng như vậy.</w:t>
      </w:r>
    </w:p>
    <w:p>
      <w:pPr>
        <w:pStyle w:val="BodyText"/>
      </w:pPr>
      <w:r>
        <w:t xml:space="preserve">Nhưng lúc này Trang Duệ xem xét lợi và hại, hắn vẫn lắc đầu, công tác đối với hắn vào lúc này thật sự không quan trọng, nhưng công tác ở Điển Đương Hành lại rất đặc thù, nói trắng ra thì nơi đó mỗi ngày có thể tiếp xúc được nhiều món đồ cổ, hơn nữa bây giờ chuyện thăng cấp linh khí của hắn là cực kỳ quan trọng, hắn cảm thấy nếu linh khí mà tiếp tục đến mức bão hòa, như vậy sẽ phát sinh biến hóa.</w:t>
      </w:r>
    </w:p>
    <w:p>
      <w:pPr>
        <w:pStyle w:val="BodyText"/>
      </w:pPr>
      <w:r>
        <w:t xml:space="preserve">Vài ngày trước Trang Duệ đã từng đến bảo tàng của Bành Thành đi dạo một vòng, nhưng kết quả là rất đáng thất vọng, bên trong không thiếu những vật phẩm văn học nhưng phần lớn đều là binh khí, đồng xanh, có vài món thi họa, nhưng khốn nổi nó được một lớp thủy tinh rất dày bao quanh, mà linh khí trong mắt hắn thì không thể nào xuyên qua được.</w:t>
      </w:r>
    </w:p>
    <w:p>
      <w:pPr>
        <w:pStyle w:val="BodyText"/>
      </w:pPr>
      <w:r>
        <w:t xml:space="preserve">Mà những vật liệu làm từ gỗ thì đều cách xa vài mét, không cho du khách đến gần, điều này chẳng khác nào trước mặt có miếng thịt béo mà không được ăn, lúc đó Trang Duệ cũng thật sự bực bội.</w:t>
      </w:r>
    </w:p>
    <w:p>
      <w:pPr>
        <w:pStyle w:val="BodyText"/>
      </w:pPr>
      <w:r>
        <w:t xml:space="preserve">Còn có một nguyên nhân khác, đó chính là Trang Duệ cảm thấy mình có quá ít tri thứ về nghề đồ cổ này, hắn muốn quay lại Điển Đương Hành để tìm chút tri thức tương quan, ít nhất khi nhìn thấy một vật cũng nhờ vào ánh mắt của mình, cũng không phải tất cả đều chỉ dựa vào linh khí.</w:t>
      </w:r>
    </w:p>
    <w:p>
      <w:pPr>
        <w:pStyle w:val="BodyText"/>
      </w:pPr>
      <w:r>
        <w:t xml:space="preserve">Trong quá trình thu mua vừa qua, bản thảo của Vương Sĩ Trinh đã đem đến cho Trang Duệ ba triệu tám trăm ngàn, trong lòng hắn thật sự chỉ là rung động và vui sướng, nhưng hai lần mua được đồ cổ trước đó đều quy công cho linh khí.</w:t>
      </w:r>
    </w:p>
    <w:p>
      <w:pPr>
        <w:pStyle w:val="BodyText"/>
      </w:pPr>
      <w:r>
        <w:t xml:space="preserve">Nhưng hôm nay hắn mua được tượng phật Di Lặc lại làm trong lòng hắn bùng lên cảm giác thỏa mãn khó hiểu, vì hắn dùng ánh mắt bình thường của mình để nhìn ra mà không dùng linh khí, cảm giác này giống như anh đi thi làm bừa được một trăm điểm nhưng dựa vào bản lĩnh của mình tìm được một trăm điểm lại là hai sự việc có tâm tình khác nhau hoàn toàn.</w:t>
      </w:r>
    </w:p>
    <w:p>
      <w:pPr>
        <w:pStyle w:val="BodyText"/>
      </w:pPr>
      <w:r>
        <w:t xml:space="preserve">Trang Duệ nghĩ đến đây mà thật sự muốn về công tác ở Điển Đương Hành, chỉ là ước nguyện lại khác trước, trước kia hắn vì tiền tài mà bây giờ là học tập. Đợi đến khi hắn có được tri thức, hắn sẽ làm một mình cũng không muộn.</w:t>
      </w:r>
    </w:p>
    <w:p>
      <w:pPr>
        <w:pStyle w:val="BodyText"/>
      </w:pPr>
      <w:r>
        <w:t xml:space="preserve">Trang Duệ có quyết định như vậy và trong lòng cũng thoải mái hơn, vài ngày nay hắn có đôi khi cảm thấy bực bội, bây giờ xem ra đó là căn bệnh về tâm tình của mình.</w:t>
      </w:r>
    </w:p>
    <w:p>
      <w:pPr>
        <w:pStyle w:val="BodyText"/>
      </w:pPr>
      <w:r>
        <w:t xml:space="preserve">- Đại Xuyên, bây giờ tôi chẳng qua là may mắn mà tìm được vài vật tốt, nhưng cũng không phải cả đời đều tốt như vậy, nếu sau này thất bại sẽ chẳng có cơ hội xoay người. Tôi cũng không hiểu rõ về nghề đồ cổ này cho lắm, vì vậy công tác ở Điển Đương Hành không thể bỏ được, còn có rất nhiều thứ để học, đợi đến khi tôi tích lũy đủ, sẽ đi ra cùng anh em phát triển...</w:t>
      </w:r>
    </w:p>
    <w:p>
      <w:pPr>
        <w:pStyle w:val="Compact"/>
      </w:pPr>
      <w:r>
        <w:t xml:space="preserve">Trang Duệ nói ra làm cho Lưu Xuyên thất vọng, nhưng hắn cũng thừa nhận Trang Duệ nói đúng, con người cũng không thể cả đời đi xem xét vận may. Nhưng hắn cũng hiểu lời của Trang Duệ, rõ ràng thời gian Trang Duệ đi ra làm riêng sẽ không kéo dài quá lâu nữa.</w:t>
      </w:r>
      <w:r>
        <w:br w:type="textWrapping"/>
      </w:r>
      <w:r>
        <w:br w:type="textWrapping"/>
      </w:r>
    </w:p>
    <w:p>
      <w:pPr>
        <w:pStyle w:val="Heading2"/>
      </w:pPr>
      <w:bookmarkStart w:id="82" w:name="chương-6-0-đến-thành-đô."/>
      <w:bookmarkEnd w:id="82"/>
      <w:r>
        <w:t xml:space="preserve">60. Chương 6 0: Đến Thành Đô.</w:t>
      </w:r>
    </w:p>
    <w:p>
      <w:pPr>
        <w:pStyle w:val="Compact"/>
      </w:pPr>
      <w:r>
        <w:br w:type="textWrapping"/>
      </w:r>
      <w:r>
        <w:br w:type="textWrapping"/>
      </w:r>
    </w:p>
    <w:p>
      <w:pPr>
        <w:pStyle w:val="BodyText"/>
      </w:pPr>
      <w:r>
        <w:t xml:space="preserve">Hoàng Kim ĐồngTác giả: Đả Nhãn</w:t>
      </w:r>
    </w:p>
    <w:p>
      <w:pPr>
        <w:pStyle w:val="BodyText"/>
      </w:pPr>
      <w:r>
        <w:t xml:space="preserve">Chương 60: Đến Thành Đô.</w:t>
      </w:r>
    </w:p>
    <w:p>
      <w:pPr>
        <w:pStyle w:val="BodyText"/>
      </w:pPr>
      <w:r>
        <w:t xml:space="preserve">Nhóm Dịch: Tepga</w:t>
      </w:r>
    </w:p>
    <w:p>
      <w:pPr>
        <w:pStyle w:val="BodyText"/>
      </w:pPr>
      <w:r>
        <w:t xml:space="preserve">Nguồn : VipVandan</w:t>
      </w:r>
    </w:p>
    <w:p>
      <w:pPr>
        <w:pStyle w:val="BodyText"/>
      </w:pPr>
      <w:r>
        <w:t xml:space="preserve">Chiếc Hummer chạy vững vàng trên đường cao tốc, lúc này người lái xe đã được đổi lại là Trang Duệ, Lưu Xuyên đang nằm trên ghế sa lông trong xe, đang chảy nước miếng và thở khò khè. Lưu Xuyên lái xe từ sáu giờ tối qua đến sáng hôm nay, chạy hơn chục giờ nên rất mệt, đến buổi sáng khi đổi ca cho Trang Duệ thì cầm bánh mì trong tay chưa kịp gặm hai cái thì ngủ mất.</w:t>
      </w:r>
    </w:p>
    <w:p>
      <w:pPr>
        <w:pStyle w:val="BodyText"/>
      </w:pPr>
      <w:r>
        <w:t xml:space="preserve">Trang Duệ cũng đã chạy được hơn bảy giờ, lái xe đường dài là một chuyện cực kỳ buồn tẻ, lúc đầu thần kinh của hắn cũng có chút hưng phấn nhưng bây giờ cũng chết lặng. Tập trung tinh thần một thời gian dài thật sự là một việc cực kỳ mệt mỏi, dù cho chiếc xe Hummer có vô lăng rất nhẹ thì hắn cũng cảm thấy thật sự ăn không tiêu. Cuối cùng đây cũng là lần đầu tiên hắn chạy đường dài, khi đã qua giai đoạn hưng phấn thì chỉ còn lại sự mỏi mệt.</w:t>
      </w:r>
    </w:p>
    <w:p>
      <w:pPr>
        <w:pStyle w:val="BodyText"/>
      </w:pPr>
      <w:r>
        <w:t xml:space="preserve">truyện copy từ</w:t>
      </w:r>
    </w:p>
    <w:p>
      <w:pPr>
        <w:pStyle w:val="BodyText"/>
      </w:pPr>
      <w:r>
        <w:t xml:space="preserve">Khi nhìn thấy một trạm thu phí từ xa, hơn nữa trên trạm thu phí lại có bảng hiệu rất lớn, bên trên viết: "Vạn Châu kính chào quý khách", khi thấy tấm bảng này thì Trang Duệ cuối cùng cũng thở dài một hơi, cuối cùng cũng tiến vào địa giới Vạn Châu, xem ra khoảng cách đến Thành Đô cũng không quá xa. Trước khi Lưu Xuyên ngủ đã thông báo cho hắn biết, khi đến trạm thu phí Vạn Châu thì đánh thức mình dậy, bọn họ sẽ đổ dầu ở đây và nghỉ cho hồi phục rồi lên đường.</w:t>
      </w:r>
    </w:p>
    <w:p>
      <w:pPr>
        <w:pStyle w:val="BodyText"/>
      </w:pPr>
      <w:r>
        <w:t xml:space="preserve">Trang Duệ lái xe vào trạm thu phí, trước tiên đổ đầy dầu máy, sau đó hắn dừng lại ở một điểm dừng ven đường cao tốc và cách trạm thu phí ba trăm mét. Hắn mở cửa sổ xe, gió lạnh thổi ùa vào làm cho tinh thần hắn phấn chấn một chút, hắn châm một điếu thuốc và hít vào một hơi, sau đó quay sang đập Lưu Xuyên.</w:t>
      </w:r>
    </w:p>
    <w:p>
      <w:pPr>
        <w:pStyle w:val="BodyText"/>
      </w:pPr>
      <w:r>
        <w:t xml:space="preserve">Lưu Xuyên rõ ràng là một người thoải mái và rất tự tin, nếu đổi lại là một người khác thì sẽ tuyệt đối không ngủ được. Thử nghĩ xem một tên lính mới chưa được chạy xe mấy lần mà bây giờ được chạy liên tục bảy tám giờ, dù là ai ngồi trong xe cũng khó thể nào ngủ được, rõ ràng là giao tính mạng vào trong tay người ta.</w:t>
      </w:r>
    </w:p>
    <w:p>
      <w:pPr>
        <w:pStyle w:val="BodyText"/>
      </w:pPr>
      <w:r>
        <w:t xml:space="preserve">Lưu Xuyên xoay người, hắn lăn xuống ghế sa lông, nhưng rõ ràng là bụi bẩn từ trên người hắn văng xuống xe chứ không phải ngược lại. Hắn đứng lên rồi dùng giọng mơ màng hỏi:</w:t>
      </w:r>
    </w:p>
    <w:p>
      <w:pPr>
        <w:pStyle w:val="BodyText"/>
      </w:pPr>
      <w:r>
        <w:t xml:space="preserve">- Sao? Đến rồi à? Đến Thành Đô rồi sao?</w:t>
      </w:r>
    </w:p>
    <w:p>
      <w:pPr>
        <w:pStyle w:val="BodyText"/>
      </w:pPr>
      <w:r>
        <w:t xml:space="preserve">- Còn lâu, mới đến Vạn Châu thôi, chúng ta đi ăn thôi...</w:t>
      </w:r>
    </w:p>
    <w:p>
      <w:pPr>
        <w:pStyle w:val="BodyText"/>
      </w:pPr>
      <w:r>
        <w:t xml:space="preserve">Sau khi nghe Trang Duệ nói như vậy thì Lưu Xuyên cũng cảm thấy bụng kêu gọi réo rắt, từ chiều qua đến lúc này chưa có thứ gì vào bụng, đã sớm đói đến mức bụng dán ra sau lưng. Vì vậy mà hắn nhanh chóng lấy ra vài túi thịt bò khô, thịt gà hầm, đặt vào lò vi sóng trong xe để hâm nóng, sau đó lại lấy ra những món điểm tâm gói lại ở Hợp Phì, cả hai bắt đầu ăn.</w:t>
      </w:r>
    </w:p>
    <w:p>
      <w:pPr>
        <w:pStyle w:val="BodyText"/>
      </w:pPr>
      <w:r>
        <w:t xml:space="preserve">- Lưu Manh, còn bao xa nữa thì đến Thành Đô? À, xuống xe mà hút thuốc, nếu còn tiếp tục để xe dính bụi bẩn, trở về anh Tống không đánh cậu mới là lạ.</w:t>
      </w:r>
    </w:p>
    <w:p>
      <w:pPr>
        <w:pStyle w:val="BodyText"/>
      </w:pPr>
      <w:r>
        <w:t xml:space="preserve">Sau khi ăn uống no say thì Trang Duệ xuống xe, hắn làm một điếu thuốc, thuận tiện ném gói thuốc cho Lưu Xuyên, lái xe được vài giờ, bây giờ hút thuốc vào cảm thấy rất sảng khoái.</w:t>
      </w:r>
    </w:p>
    <w:p>
      <w:pPr>
        <w:pStyle w:val="BodyText"/>
      </w:pPr>
      <w:r>
        <w:t xml:space="preserve">- Hừ, quay lại chỉ tốn mười đồng tiền rửa xe, cũng chẳng thể nào nhìn rõ được.</w:t>
      </w:r>
    </w:p>
    <w:p>
      <w:pPr>
        <w:pStyle w:val="BodyText"/>
      </w:pPr>
      <w:r>
        <w:t xml:space="preserve">Lưu Xuyên nhận lấy điếu thuốc, hắn châm lửa rồi dùng giọng không quan tâm nói.</w:t>
      </w:r>
    </w:p>
    <w:p>
      <w:pPr>
        <w:pStyle w:val="BodyText"/>
      </w:pPr>
      <w:r>
        <w:t xml:space="preserve">- Hừ, không thấy chiếc ghế sa lông bằng da thậ đã bị cậu đốt thủng một lỗ sao?</w:t>
      </w:r>
    </w:p>
    <w:p>
      <w:pPr>
        <w:pStyle w:val="BodyText"/>
      </w:pPr>
      <w:r>
        <w:t xml:space="preserve">Trang Duệ chỉ vào chỗ Lưu Xuyên vừa nằm rồi nói.</w:t>
      </w:r>
    </w:p>
    <w:p>
      <w:pPr>
        <w:pStyle w:val="BodyText"/>
      </w:pPr>
      <w:r>
        <w:t xml:space="preserve">- Đâu, đâu nào?</w:t>
      </w:r>
    </w:p>
    <w:p>
      <w:pPr>
        <w:pStyle w:val="BodyText"/>
      </w:pPr>
      <w:r>
        <w:t xml:space="preserve">Lưu Xuyên chợt vội vàng, hắn chạy lên xe, kiểm tra khắp nơi, sau đó nghe được tiếng cười của Trang Duệ mới biết mình bị chơi xỏ.</w:t>
      </w:r>
    </w:p>
    <w:p>
      <w:pPr>
        <w:pStyle w:val="BodyText"/>
      </w:pPr>
      <w:r>
        <w:t xml:space="preserve">- Dù là đốt thủng một lổ thì sau về cũng sẽ nói là cậu làm.</w:t>
      </w:r>
    </w:p>
    <w:p>
      <w:pPr>
        <w:pStyle w:val="BodyText"/>
      </w:pPr>
      <w:r>
        <w:t xml:space="preserve">Lưu Xuyên phẫn nộ đi xuống xe, hắn nhìn Trang Duệ rồi dùng giọng tức giận nói.</w:t>
      </w:r>
    </w:p>
    <w:p>
      <w:pPr>
        <w:pStyle w:val="BodyText"/>
      </w:pPr>
      <w:r>
        <w:t xml:space="preserve">- Được rồi, còn xa lắm không? Nghỉ ngơi một chút rồi nhanh chóng lên đường, đến Thành Đô sớm một chút, như vậy có thể an ổn ngủ một giấc.</w:t>
      </w:r>
    </w:p>
    <w:p>
      <w:pPr>
        <w:pStyle w:val="BodyText"/>
      </w:pPr>
      <w:r>
        <w:t xml:space="preserve">Trang Duệ tối qua tuy không lái xe nhưng lại không có kinh nghiệm ngủ trên xe, dù chiếc Hummer có hệ thống chống xóc cực tốt nhưng cũng chẳng khác nào ngồi xe lửa, hắn cũng có một đêm nửa tỉnh nửa ngủ, thật sự rất khó chịu.</w:t>
      </w:r>
    </w:p>
    <w:p>
      <w:pPr>
        <w:pStyle w:val="BodyText"/>
      </w:pPr>
      <w:r>
        <w:t xml:space="preserve">Lưu Xuyên đưa tay nhìn đồng hồ rồi nói:</w:t>
      </w:r>
    </w:p>
    <w:p>
      <w:pPr>
        <w:pStyle w:val="BodyText"/>
      </w:pPr>
      <w:r>
        <w:t xml:space="preserve">- Không xa lắm, đợi lát nữa tôi sẽ chạy, chỉ cần chạy qua Điếm Giang, Nam Sung, Toại Ninh thì sẽ đến Thành Đô, tám giờ tối sẽ đến nơi. Đến lúc đó chúng ta tìm một nhà tắm hơi, ăn một bữa cơm ngon, lại tìm cho cậu một cô em Tứ Xuyên, đảm bảo sẽ thoải mái đến tận xương.</w:t>
      </w:r>
    </w:p>
    <w:p>
      <w:pPr>
        <w:pStyle w:val="BodyText"/>
      </w:pPr>
      <w:r>
        <w:t xml:space="preserve">Lưu Xuyên này ngoài những lúc đứng trước mặt Lôi Lôi thì trước nay chưa từng đoan chính, Trang Duệ cũng không thèm phản ứng, hắt hút hết điếu thuốc thì lên xe nằm, chỉ sau một lát đã có thể ngủ. Xem ra thói quen của con người đều bị ép mà ra, ví dụ như những đứa con một trong nhà, cả ngày bị cha mẹ ép ăn uống, nếu để nó đói một ngày, để xem có tiếp tục trốn ăn nữa không? Tất nhiên cha mẹ cũng cần phải nhẫn tâm mới làm được như vậy.</w:t>
      </w:r>
    </w:p>
    <w:p>
      <w:pPr>
        <w:pStyle w:val="BodyText"/>
      </w:pPr>
      <w:r>
        <w:t xml:space="preserve">Đến lúc Lưu Xuyên đánh thức Trang Duệ thì chiếc Hummer đang chạy trên một con đường không phải là rất rộng, xe rất nhiều, có chút chen chúc. Nhưng chiếc Hummer được Lưu Xuyên điều khiển giống như một con cá bơi lượn giữa dòng xe cộ, chiếc xe nặng nề cồng kềnh được hắn lái đi cực kỳ linh hoạt như xe thể thao.</w:t>
      </w:r>
    </w:p>
    <w:p>
      <w:pPr>
        <w:pStyle w:val="BodyText"/>
      </w:pPr>
      <w:r>
        <w:t xml:space="preserve">Trang Duệ chùi nước miếng dính bên khóe miệng, hắn mở đèn trần, nhì đồng hồ, tám giờ thiếu mười. Hắn ngồi lên nhìn ra cửa sổ xe, bóng đêm đã phủ xuống nhưng đèn đuốc bên ngoài sáng trưng như ban ngày, hai bên đường phố là du khách qua lại như thoi giống như bây giờ mới bắt đầu một ngày mới. Cảm giác như thế này của Trang Duệ chỉ có khi ở Trung Hải, khi hắn ở Bành Thành thì vì trời lạnh và tết nhất nên người đi trên đường cũng khá ít.</w:t>
      </w:r>
    </w:p>
    <w:p>
      <w:pPr>
        <w:pStyle w:val="BodyText"/>
      </w:pPr>
      <w:r>
        <w:t xml:space="preserve">- Tôi đã đặt phòng khách sạn, chúng ta đi ăn cơm trước, sau đó đi tắm một cái, nghỉ ngơi hai ngày cho tốt, sau đó sẽ chạy đến Tây Tạng.</w:t>
      </w:r>
    </w:p>
    <w:p>
      <w:pPr>
        <w:pStyle w:val="BodyText"/>
      </w:pPr>
      <w:r>
        <w:t xml:space="preserve">Lưu Xuyên thấy Trang Duệ ngồi dậy thì cũng không quay đầu, tay xoay vô lăng, Trang Duệ thấy chiếc Hummer chạy vào bãi đậu xe của "Khách sạn Tấn Giang".</w:t>
      </w:r>
    </w:p>
    <w:p>
      <w:pPr>
        <w:pStyle w:val="BodyText"/>
      </w:pPr>
      <w:r>
        <w:t xml:space="preserve">- Cậu đặt khách sạn từ khi nào? Sao tôi không biết? Còn nữa, nghỉ ngơi một ngày là đủ, sao cần đến hai ngày, làm cho xong việc rồi chơi cũng không muộn.</w:t>
      </w:r>
    </w:p>
    <w:p>
      <w:pPr>
        <w:pStyle w:val="BodyText"/>
      </w:pPr>
      <w:r>
        <w:t xml:space="preserve">Trang Duệ vài ngày nay ở cùng Lưu Xuyên, cũng không biết đối phương đặt phòng khách sạn thế nào, hơn nữa lời nói vừa rồi của Lưu Xuyên cũng làm hắn không hiểu rõ, sao phải dừng lại ở Thành Đô những hai ngày?</w:t>
      </w:r>
    </w:p>
    <w:p>
      <w:pPr>
        <w:pStyle w:val="BodyText"/>
      </w:pPr>
      <w:r>
        <w:t xml:space="preserve">- Hì hì, tôi đặt phòng khách sạn ở trên mạng, thế nào, không phải đây là thương vụ điện tử sao? Xuống xe, xuống xe nhanh lên.</w:t>
      </w:r>
    </w:p>
    <w:p>
      <w:pPr>
        <w:pStyle w:val="BodyText"/>
      </w:pPr>
      <w:r>
        <w:t xml:space="preserve">Lưu Xuyên dừng xe lại, hắn dùng giọng đắc ý nói, sau đó thúc dục Trang Duệ xuống xe.</w:t>
      </w:r>
    </w:p>
    <w:p>
      <w:pPr>
        <w:pStyle w:val="BodyText"/>
      </w:pPr>
      <w:r>
        <w:t xml:space="preserve">- Đặt phòng khách sạn trên mạng? Tiểu tử cậu rõ ràng là không thành thật, mau nói rõ đi, đây là có chuyện gì? Còn nữa, sao lại phải ở lại Thành Đô những hai ngày?</w:t>
      </w:r>
    </w:p>
    <w:p>
      <w:pPr>
        <w:pStyle w:val="BodyText"/>
      </w:pPr>
      <w:r>
        <w:t xml:space="preserve">Nếu nói Lưu Xuyên lên mạng chơi game thì Trang Duệ có thể tin, nhưng nếu nói tên này ở Bành Thành và lên mạng đặt phòng khách sạn ở Thành Đô, đánh chết hắn cũng không tin. Chưa nói đến những thứ khác, Lưu Xuyên cũng chưa chắc biết gõ bốn chữ khách sạn Tấn Giang vào máy tính, hơn nữa thương vụ điện tử là thứ mà Trang Duệ mới biết được không bao lâu, đừng nói là Lưu Xuyên.</w:t>
      </w:r>
    </w:p>
    <w:p>
      <w:pPr>
        <w:pStyle w:val="Compact"/>
      </w:pPr>
      <w:r>
        <w:t xml:space="preserve">Lưu Xuyên biết mình lỡ lời, mặt mũi chợt đỏ bừng nhưng lại ấp úng không chịu nói. Trang Duệ cũng không có biện pháp gì khác, vì vậy cả hai tiến vào trong khách sạn.</w:t>
      </w:r>
      <w:r>
        <w:br w:type="textWrapping"/>
      </w:r>
      <w:r>
        <w:br w:type="textWrapping"/>
      </w:r>
    </w:p>
    <w:p>
      <w:pPr>
        <w:pStyle w:val="Heading2"/>
      </w:pPr>
      <w:bookmarkStart w:id="83" w:name="chương-61-nhà-tắm-công-cộng."/>
      <w:bookmarkEnd w:id="83"/>
      <w:r>
        <w:t xml:space="preserve">61. Chương 61 : Nhà Tắm Công Cộng.</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61: Nhà tắm công cộng.</w:t>
      </w:r>
    </w:p>
    <w:p>
      <w:pPr>
        <w:pStyle w:val="BodyText"/>
      </w:pPr>
      <w:r>
        <w:t xml:space="preserve">Nhóm Dịch: Tepga</w:t>
      </w:r>
    </w:p>
    <w:p>
      <w:pPr>
        <w:pStyle w:val="BodyText"/>
      </w:pPr>
      <w:r>
        <w:t xml:space="preserve">Nguồn : VipVandan</w:t>
      </w:r>
    </w:p>
    <w:p>
      <w:pPr>
        <w:pStyle w:val="BodyText"/>
      </w:pPr>
      <w:r>
        <w:t xml:space="preserve">Lưu Xuyên đặt một gian phòng cho hai người, Trang Duệ vốn tắm luôn cho xong nhưng bị Lưu Xuyên lôi ra khỏi khách sạn, bảo là muốn cho hắn biết cuộc sống về đêm ở Thành Đô. nguồn (.)</w:t>
      </w:r>
    </w:p>
    <w:p>
      <w:pPr>
        <w:pStyle w:val="BodyText"/>
      </w:pPr>
      <w:r>
        <w:t xml:space="preserve">Nói về lai lịch của Thành Đô, căn cứ vào những gì được ghi lại trong "Thái Bình Hoàn Vũ Ký", khi đó nhà Tây Chu lập thủ đô, có câu nói "Một năm thành làng, hai năm thành ấp, ba năm thành đô", vì vậy mà gọi là Thành Đô. Đến thời điểm Ngũ Đại Thập Quốc, vị hoàng đế nhà thục là Mạnh Sưởng Thiên thích hoa Phù Dung, vì thế ra lệnh cho dân chúng trồng hoa Phù Dung trên tường thành, đến lúc hoa nở thì Thành Đô rực rỡ bốn mươi dặm, Thành Đô cũ lại được xưng là Phù Dung Thành, tên gọi tắt là Thành Đô.</w:t>
      </w:r>
    </w:p>
    <w:p>
      <w:pPr>
        <w:pStyle w:val="BodyText"/>
      </w:pPr>
      <w:r>
        <w:t xml:space="preserve">Bây giờ là đầu tháng hai, khi ở Bành Thành thì mọi người còn phải mặc áo bông dày, đôi khi còn có những trận tuyết lớn, nhưng khi đến Thành Đô thì Trang Duệ cũng cảm giác được khí tức của mùa xuân. Lúc ở khách sạn hắn đã cởi áo khoác ra, bây giờ đi xuống phố cũng không có cảm giác lạnh, gió thổi phất phơ nhưng lại làm người ta sinh ra cảm giác nhẹ nhàng khoan khoái.</w:t>
      </w:r>
    </w:p>
    <w:p>
      <w:pPr>
        <w:pStyle w:val="BodyText"/>
      </w:pPr>
      <w:r>
        <w:t xml:space="preserve">Lưu Xuyên cũng không lái xe ra, theo như hắn nói thì nơi dùng cơm cách khách sạn không xa. Trang Duệ cũng lười hỏi, Lưu Xuyên này đi đến đâu cũng cứ như là địa đầu xà, đi theo sau là được. Đã sớm nghe nói về mỹ nữ Tứ Xuyên, lúc này Trang Duệ đưa mắt nhìn khắp xung quanh, bây giờ hắn đã đã có thể khống chết tốt linh khí trong mắt, cuối cùng cũng không còn phải cẩn thận nhìn người nữa.</w:t>
      </w:r>
    </w:p>
    <w:p>
      <w:pPr>
        <w:pStyle w:val="BodyText"/>
      </w:pPr>
      <w:r>
        <w:t xml:space="preserve">Trang Duệ trước kia cũng từng nghe nói: "Đến Bắc Kinh mới biết mình quan nhỏ, đến Nghiễm Châu mới biết dạ dày không tốt, đến Thẩm Quyến mới biết mình quá ít tiền, đến Hải Nam mới biết cơ thể mình không tốt, đến Thành Đô mới biết mình kết hôn quá sớm!"</w:t>
      </w:r>
    </w:p>
    <w:p>
      <w:pPr>
        <w:pStyle w:val="BodyText"/>
      </w:pPr>
      <w:r>
        <w:t xml:space="preserve">Bây giờ Trang Duệ chỉ đi ở đầu đường trong thành phố Thành Đô nhưng lại hiểu sâu sắc câu nói sau cùng kia, vì lúc này hắn thật sự không kịp nhìn, đúng là hoa cả mắt.</w:t>
      </w:r>
    </w:p>
    <w:p>
      <w:pPr>
        <w:pStyle w:val="BodyText"/>
      </w:pPr>
      <w:r>
        <w:t xml:space="preserve">Ấn tượng đầu tiên của các cô gái Thành Đô với Trang Duệ chính là làn da trắng non như mỡ dê và ngọc thạch, tuy nhỏ hơn một chút so với những cô gái phương bắc nhưng dáng người lồi lõm và gương mặt tinh xảo thật sự làm người ta nghĩ rằng chẳng có chút tì vết nào.</w:t>
      </w:r>
    </w:p>
    <w:p>
      <w:pPr>
        <w:pStyle w:val="BodyText"/>
      </w:pPr>
      <w:r>
        <w:t xml:space="preserve">Lú này mới là lập xuân nhưng những cô gái mặc váy đi trên đường là nhiều nhất, bọn họ tràn đầy khí tức thanh xuân, tuy Trang Duệ đi dạo ở đường Nam Kinh ở Trung Hải cũng có thể gặp không ít người đẹp, nhưng nếu nói đến mỹ nữ bản địa, không nơi đâu vượt qua Thành Đô.</w:t>
      </w:r>
    </w:p>
    <w:p>
      <w:pPr>
        <w:pStyle w:val="BodyText"/>
      </w:pPr>
      <w:r>
        <w:t xml:space="preserve">Trang Duệ từng đọc nhiều sách sử và thường xuyên nghe cổ nhân nhắc đến câu "Nhất Dương Nhị Ích", ý là mỹ nữ đứng đầu thiên hạ ở Dương Châu, tiếp theo là Ích Châu, cũng chính là Thành Đô lúc này, bây giờ hắn được nhìn tận mắt mới thấy hai câu nói trên cũng không khoa trương. truyện cập nhật nhanh nhất tại chấm</w:t>
      </w:r>
    </w:p>
    <w:p>
      <w:pPr>
        <w:pStyle w:val="BodyText"/>
      </w:pPr>
      <w:r>
        <w:t xml:space="preserve">- Thế nào? Hoa mắt chưa? Vào thôi.</w:t>
      </w:r>
    </w:p>
    <w:p>
      <w:pPr>
        <w:pStyle w:val="BodyText"/>
      </w:pPr>
      <w:r>
        <w:t xml:space="preserve">Vô tình đã đi đến cửa một quán lẩu, Lưu Xuyên dùng ánh mắt xấu xa nhìn Trang Duệ, trong lòng đang xem xét có nên "phá xử nam" của anh em mình không? Vì hắn phát hiện gần đây Trang Duệ có vẻ có hứng với phụ nữ hơn trước, vì trước kia Trang Duệ thật sự chưa từng dùng ánh mắt dò xét như vậy nhìn phụ nữ bao giờ.</w:t>
      </w:r>
    </w:p>
    <w:p>
      <w:pPr>
        <w:pStyle w:val="BodyText"/>
      </w:pPr>
      <w:r>
        <w:t xml:space="preserve">Thật ra điều này cũng rất bình thường, Trang Duệ chỉ là một thanh niên hơn hai mươi tuổi, đang là lúc những kích thích tố hóc môn trong cơ thể phân bố tràn đầy. Trước kia một mình công tác ở ngoài tỉnh, cuộc sống có áp lực khá lớn, hơn nữa hắn lại có tính cách sống nội tâm, vì vậy là sau khi kết thúc mối tình ở thời đại học thì cũng không có bạn gái nào khác. Nhưng từ sau khi trong mắt có linh khí, hắn giống như cảm thấy không bị kế sinh nhai ép lên đầu, hơn nữa mẹ lại luôn thúc giục, hắn cũng bắt đầu suy xét về vấn đề này.</w:t>
      </w:r>
    </w:p>
    <w:p>
      <w:pPr>
        <w:pStyle w:val="BodyText"/>
      </w:pPr>
      <w:r>
        <w:t xml:space="preserve">Nhưng Trang Duệ cũng không có ý nghĩ đi tìm tình một đêm, lần đầu tiên của người phụ nữ tuy quan trọng nhưng đàn ông cũng không thể tùy tiện. Trong khoảng thời gian này hắn ngẫu nhiên nhớ lại những cô gái mà mình quen biết mà cảm thấy thật sự thất bại, vì hai mươi lăm tuổi đầu nhưng ngoài ký ức về cô bạn gái thời đại học, bây giờ người phụ nữ có số lần xuất hiện nhiều nhất trong đầu hắn chính là Tần Huyên Băng.</w:t>
      </w:r>
    </w:p>
    <w:p>
      <w:pPr>
        <w:pStyle w:val="BodyText"/>
      </w:pPr>
      <w:r>
        <w:t xml:space="preserve">Trang Duệ lắc đầu vứt bỏ những ý nghĩ không thực tế ra ngoài, lúc này hắn chợt phát hiện mình đang ngồi trong quán lẩu.</w:t>
      </w:r>
    </w:p>
    <w:p>
      <w:pPr>
        <w:pStyle w:val="BodyText"/>
      </w:pPr>
      <w:r>
        <w:t xml:space="preserve">Trang Duệ cũng không có gì dị nghị khi ăn trong quán lẩu, từ nhỏ hắn đã thích ăn cay, đã sớm muốn được nhấm nháp món lẩu Tứ Xuyên chính tông, mà quán này cũng không làm hắn thất vọng, rõ ràng là một quán lẩu đặc sản, hơn nữa lại dùng lò than.</w:t>
      </w:r>
    </w:p>
    <w:p>
      <w:pPr>
        <w:pStyle w:val="BodyText"/>
      </w:pPr>
      <w:r>
        <w:t xml:space="preserve">Ngoài một bàn thịt bò dê, rau cỏ thì Lưu Xuyên còn gọi thêm một chai rượu, lái xe đường dài uống chút rượu cũng là một biện pháp giải lao rất tốt.</w:t>
      </w:r>
    </w:p>
    <w:p>
      <w:pPr>
        <w:pStyle w:val="BodyText"/>
      </w:pPr>
      <w:r>
        <w:t xml:space="preserve">Nồi đồng được lò than đốt cháy hừng hực, nồi lẩu nhanh chóng sôi lên, Trang Duệ và Lưu Xuyên bỏ vật liệu vào nồi, đợi một chút và bắt đầu ăn. Hai người đều đã hơn hai chục tiếng đồng hồ chưa được ăn một bữa cơm đúng nghĩa, vì vậy mà lúc này một bàn đồ ăn đã bị hai người tiêu diệt không còn gì, thậm chí chai rượu cũng được uống sạch. Tuy ngoài miệng cảm thấy thật sự cay nồng nhưng trong dạ dày lại cảm thấy thoải mái, ấm cúng dễ chịu.</w:t>
      </w:r>
    </w:p>
    <w:p>
      <w:pPr>
        <w:pStyle w:val="BodyText"/>
      </w:pPr>
      <w:r>
        <w:t xml:space="preserve">Sau khi ăn cơm xong thì Trang Duệ vốn cho rằng Lưu Xuyên sẽ đi tắm hơi, nhưng không ngờ tên này lại đưa hắn đến nhà tắm công cộng. Hắn cũng không ngờ vào thời đại khắp nơi đều là nhà tắm hơi thì tỉnh lị Thành Đô của Tứ Xuyên vẫn còn nhà tắm công cộng thế này, điều này làm cho hắn rất vui mừng, vì hắn và rất nhiều người thật sự có tình cảm với nhà tắm kiểu cổ thế này.</w:t>
      </w:r>
    </w:p>
    <w:p>
      <w:pPr>
        <w:pStyle w:val="BodyText"/>
      </w:pPr>
      <w:r>
        <w:t xml:space="preserve">Đến nhà tắm công cộng thì anh có thể thấy được những cái lưng sáng bóng, ai cũng để trần, đó là một thế giới không có đề phòng, cũng không phân biệt giá cả, không kể giàu nghèo. Tắm rửa cần cởi sạch quần áo, để ình không còn mảnh vải che thân, vì vậy mà cực kỳ thoải mái.</w:t>
      </w:r>
    </w:p>
    <w:p>
      <w:pPr>
        <w:pStyle w:val="BodyText"/>
      </w:pPr>
      <w:r>
        <w:t xml:space="preserve">Trong nhà tắm công cộng thì ai cũng như nhau, anh có tôi cũng có, tất cả đều thành thật đối đãi với nhau, không lục đục với nhau, không anh lừa tôi gạt, đẳng cấp xã hội bị thủ tiêu, hố sâu chức nghiệp bị vùi lấp, quen hay lạ cũng ở chung một phòng, cười mắng cũng không câu nệ, thật sự rất thoải mái.</w:t>
      </w:r>
    </w:p>
    <w:p>
      <w:pPr>
        <w:pStyle w:val="BodyText"/>
      </w:pPr>
      <w:r>
        <w:t xml:space="preserve">Hôm nay những nhà tắm công cộng thế này cũng không còn lại được mấy cái ở Bành Thành, không phải vì lỗ lã nghiêm trọng thì cũng bị giải tỏa, đây cũng chính là một sự chuyển hình của văn hóa tắm rửa. Trang Duệ đã nhiều năm không thấy nhà tắm công cộng, nhưng vài năm trước hắn từng xem một bộ phim có tên là "Đi tắm công cộng", cũng thật sự khơi gợi lên những kỹ niệm cũ của hắn.</w:t>
      </w:r>
    </w:p>
    <w:p>
      <w:pPr>
        <w:pStyle w:val="BodyText"/>
      </w:pPr>
      <w:r>
        <w:t xml:space="preserve">Khi còn bé thì Trang Duệ và Lưu Xuyên cũng thường xuyên chơi trò đánh trận thủy chiến trong nhà tắm công cộng, tuy mỗi lần đều bị bố của Lưu Xuyên cho ăn đòn nhưng trong lòng Trang Duệ thật sự có ký ức tốt đẹp về nó, chắc chắn Lưu Xuyên cũng nghĩ như vậy mới đưa hắn đến chỗ này.</w:t>
      </w:r>
    </w:p>
    <w:p>
      <w:pPr>
        <w:pStyle w:val="BodyText"/>
      </w:pPr>
      <w:r>
        <w:t xml:space="preserve">Nhà tắm này hoạt động rất tốt, cửa chính không lớn nhưng đi vào bên trong cảm thấy cực kỳ khoan khoái, lại sáng sủa, nền đất bằng phẳng, bên trong là những ao tắm lớn, dù là hơn hai chục người cùng tắm cũng không là vấn đề. Còn có những người thỉnh thoảnh lại hô lớn rao hàng, tiếng người gọi đưa nước, khăn mặt...Làm cho Trang Duệ cảm thấy có chút ấm áp.</w:t>
      </w:r>
    </w:p>
    <w:p>
      <w:pPr>
        <w:pStyle w:val="BodyText"/>
      </w:pPr>
      <w:r>
        <w:t xml:space="preserve">Bên trong nhà tắm hơi nước lượn lờ, Trang Duệ còn chưa kịp cởi quần áo thì đã cảm thấy hơi khói bùng lên nghi ngút, vì thế mà nhanh chóng cởi quần áo bỏ vào trong tủ, tiến vào trong ao. Một luồng sóng nhiệt phả vào mặt, dù có chút khó chịu nhưng cũng thoải mái, sinh ra cảm giác vui vẻ. Khi hắn nghe thấy những âm thanh đấm lưng bốp bốp, còn có những hạt nước từ bên trên rơi xuống, giống như nghe được mọt khúc nhạc diệu kỳ.</w:t>
      </w:r>
    </w:p>
    <w:p>
      <w:pPr>
        <w:pStyle w:val="BodyText"/>
      </w:pPr>
      <w:r>
        <w:t xml:space="preserve">Tinh hoa của những nhà tắm công cộng thế này chính là chữ "ngâm", có câu nói "Buổi sáng da bọc nước, buổi tối nước bọc da", nếu dùng vòi hoa sen phun nước nóng để tắm, tuy có hiệu quả trong thời gian ngắn, nhưng đây chỉ làn da bên ngoài được tăng nhiệt, chỉ là da bài tiết mồ hôi mà thôi, chỉ những khi chậm rãi ngâm mình trong nước nóng mới có thể thật sự đẩy mạnh tuần hoàn máu, toàn thân đổ mồ hôi, lỗ chân lông mở ra, những chất dơ bẩn được đẩy ra ngoài, đồng thời cũng làm cho chất sừng mềm ra, có thể làm ồ hôi mang theo những độc tố ra ngoài.</w:t>
      </w:r>
    </w:p>
    <w:p>
      <w:pPr>
        <w:pStyle w:val="BodyText"/>
      </w:pPr>
      <w:r>
        <w:t xml:space="preserve">Lưu Xuyên va Trang Duệ ngâm nước nóng cả giờ, liên tiếp đổ mồ hôi vài lượt, được một vị sư phụ trong nhà tắm chà xát ột lần mới ra khỏi ao, bên cạnh đã có người đưa đến khăn lông lớn. Trang Duệ dùng khăn bao quanh người, tiếp nhận khăn mặt nóng hổi của nhân viên phục vụ, thoa lên mặt, một luồng khí nóng làm cho lỗ chân lông mở ra, đợi đến khi không còn khí nóng bốc lên thì đắp khăn lên mặt, thật sự sảng khoái nói không nên lời, những cảm giác mệt mỏi vì bôn ba những ngày qua thật sự không còn.</w:t>
      </w:r>
    </w:p>
    <w:p>
      <w:pPr>
        <w:pStyle w:val="BodyText"/>
      </w:pPr>
      <w:r>
        <w:t xml:space="preserve">Gọi đến hai ly trà, hai cây cải đỏ, thích ý nằm trên giường gỗ, Trang Duệ giống như nhớ đến những năm trước tắm ở nhà tắm công cộng, ý nghĩ cũng không khỏi có chút phiêu hốt.</w:t>
      </w:r>
    </w:p>
    <w:p>
      <w:pPr>
        <w:pStyle w:val="BodyText"/>
      </w:pPr>
      <w:r>
        <w:t xml:space="preserve">- Mộc Đầu, tôi nói với cậu một chuyện, nhưng cậu đừng gấp đấy nhé...</w:t>
      </w:r>
    </w:p>
    <w:p>
      <w:pPr>
        <w:pStyle w:val="Compact"/>
      </w:pPr>
      <w:r>
        <w:t xml:space="preserve">Một âm thanh lơ lửng rơi vào trong tai Trang Duệ, hắn đưa mắt nhìn lên, thì ra Lưu Xuyên đang nhai một của cải đỏ, lại dùng giọng mơ hồ nói.</w:t>
      </w:r>
      <w:r>
        <w:br w:type="textWrapping"/>
      </w:r>
      <w:r>
        <w:br w:type="textWrapping"/>
      </w:r>
    </w:p>
    <w:p>
      <w:pPr>
        <w:pStyle w:val="Heading2"/>
      </w:pPr>
      <w:bookmarkStart w:id="84" w:name="chương-62-có-người-đẹp-đồng-hành."/>
      <w:bookmarkEnd w:id="84"/>
      <w:r>
        <w:t xml:space="preserve">62. Chương 62 : Có Người Đẹp Đồng Hành.</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62: Có người đẹp đồng hành.</w:t>
      </w:r>
    </w:p>
    <w:p>
      <w:pPr>
        <w:pStyle w:val="BodyText"/>
      </w:pPr>
      <w:r>
        <w:t xml:space="preserve">Nhóm Dịch: Tepga</w:t>
      </w:r>
    </w:p>
    <w:p>
      <w:pPr>
        <w:pStyle w:val="BodyText"/>
      </w:pPr>
      <w:r>
        <w:t xml:space="preserve">Nguồn : VipVandan</w:t>
      </w:r>
    </w:p>
    <w:p>
      <w:pPr>
        <w:pStyle w:val="BodyText"/>
      </w:pPr>
      <w:r>
        <w:t xml:space="preserve">Trang Duệ biết rõ Lưu Xuyên là người thẳng tính, trong bụng đến nay thật sự chưa từng giấu được nhiều chuyện, mình không cần hỏi thì chút nữa đối phương cũng sẽ nói ra. Vì vậy hắn cố ý không quan tâm đến Lưu Xuyên, trước tiên đắp khăn lông lớn lên bụng, sau đó chậm rãi lột vỏ một cây cải đỏ, đặt vào miệng cắn một miếng.</w:t>
      </w:r>
    </w:p>
    <w:p>
      <w:pPr>
        <w:pStyle w:val="BodyText"/>
      </w:pPr>
      <w:r>
        <w:t xml:space="preserve">xem tại</w:t>
      </w:r>
    </w:p>
    <w:p>
      <w:pPr>
        <w:pStyle w:val="BodyText"/>
      </w:pPr>
      <w:r>
        <w:t xml:space="preserve">Củ cải có đầy nước, có chút hơi cay, nhai chậm rãi và nuốt xuống sẽ có vị ngọt thơm ngát, có người đã từng khen: "Ngọt như cam, giòn như lê".</w:t>
      </w:r>
    </w:p>
    <w:p>
      <w:pPr>
        <w:pStyle w:val="BodyText"/>
      </w:pPr>
      <w:r>
        <w:t xml:space="preserve">Củ cải trước nay thường được coi là vị thuốc vào mùa đông, vị ngọt, tính mát, có thể nhập phổi, dạ dày, lá lách, cũng có tác dụng thanh nhiệt, tiêu đàm, hành khí tiêu thực(nhuận khí và tốt cho tiêu hóa), khai vị thông tiểu, tăng cường cơ năng, miễn dịch kháng bệnh. Thứ này ăn sống có thể giải khát, thanh nhiệt, sau khi tắm nước nóng và ăn vào một củ cải, lại uống vào một ly trà nóng, nhắm mắt lại sẽ cảm nhận được sự thoải mái cực độ.</w:t>
      </w:r>
    </w:p>
    <w:p>
      <w:pPr>
        <w:pStyle w:val="BodyText"/>
      </w:pPr>
      <w:r>
        <w:t xml:space="preserve">Quả nhiên không ngoài dự đoán của Trang Duệ, khi thấy Trang Duệ không quan tâm đến mình thì Lưu Xuyên chợt nôn nóng, hắn ném một nửa củ cải đang nhai dở ra rồi hô lên:</w:t>
      </w:r>
    </w:p>
    <w:p>
      <w:pPr>
        <w:pStyle w:val="BodyText"/>
      </w:pPr>
      <w:r>
        <w:t xml:space="preserve">- Này, Mộc Đầu, cậu có nghe thấy tôi nói gì không vậy?</w:t>
      </w:r>
    </w:p>
    <w:p>
      <w:pPr>
        <w:pStyle w:val="BodyText"/>
      </w:pPr>
      <w:r>
        <w:t xml:space="preserve">- Cậu có gì thì cứ nói, có phải lại đồng ý một hiệp ước bất bình đẳng gì với Lôi tiểu thư rồi không?</w:t>
      </w:r>
    </w:p>
    <w:p>
      <w:pPr>
        <w:pStyle w:val="BodyText"/>
      </w:pPr>
      <w:r>
        <w:t xml:space="preserve">Trang Duệ cũng không thèm mở mắt, hắn dùng giọng chậm rì nói. Người có thể làm cho Lưu Xuyên trở nên nôn nóng như vậy, ngoài cha Lưu Xuyên trước nay chỉ thích dùng roi làm đạo lý, chỉ sợ chỉ có người bạn học cấp hai vừa gặp lại, chính là Lôi Lôi.</w:t>
      </w:r>
    </w:p>
    <w:p>
      <w:pPr>
        <w:pStyle w:val="BodyText"/>
      </w:pPr>
      <w:r>
        <w:t xml:space="preserve">- Hì, tiểu tử cậu biết vậy là tốt, tốt rồi...</w:t>
      </w:r>
    </w:p>
    <w:p>
      <w:pPr>
        <w:pStyle w:val="BodyText"/>
      </w:pPr>
      <w:r>
        <w:t xml:space="preserve">Xem ra chuyện lần này cũng không phải đọng lại trong lòng Lưu Xuyên một hai ngày, vì vậy sau khi nghe được lời nói của Trang Duệ, hắn vô thức cho rằng Trang Duệ biết chuyện mình đồng ý với Lôi Lôi, vì thế chợt vui vẻ trở lại.</w:t>
      </w:r>
    </w:p>
    <w:p>
      <w:pPr>
        <w:pStyle w:val="BodyText"/>
      </w:pPr>
      <w:r>
        <w:t xml:space="preserve">- Cút sang một bên, cậu còn chưa nói cho tôi biết bất kỳ điều gì, tôi thì biết cái quái gì mà tốt? Cuối cùng có chuyện gì thì mau nói ra.</w:t>
      </w:r>
    </w:p>
    <w:p>
      <w:pPr>
        <w:pStyle w:val="BodyText"/>
      </w:pPr>
      <w:r>
        <w:t xml:space="preserve">Trang Duệ thật cảm thấy Lưu Xuyên có chút đáng thương, mới là giai đoạn yêu mà khổ sở thế này, sau này nếu kết hôn thì thế nào?</w:t>
      </w:r>
    </w:p>
    <w:p>
      <w:pPr>
        <w:pStyle w:val="BodyText"/>
      </w:pPr>
      <w:r>
        <w:t xml:space="preserve">- Lôi Lôi điện thoại cho tôi, cô ấy nói ngày mốt cũng đến Thành Đô, sau đó sẽ cùng chúng ta đi Tây Tạng. Dù sao xe này cũng khá rộng, anh em ta chịu khổ ngồi phía trước là được, cậu thấy thế nào?</w:t>
      </w:r>
    </w:p>
    <w:p>
      <w:pPr>
        <w:pStyle w:val="BodyText"/>
      </w:pPr>
      <w:r>
        <w:t xml:space="preserve">Lưu Xuyên nói và nhìn Trang Duệ, cuối cùng mới nói ra những lời đã chôn dấu trong lòng vài ngày qua. Khi thấy Trang Duệ không có biểu cảm gì khác thì hắn lại cẩn thận nói:</w:t>
      </w:r>
    </w:p>
    <w:p>
      <w:pPr>
        <w:pStyle w:val="BodyText"/>
      </w:pPr>
      <w:r>
        <w:t xml:space="preserve">- À, Tần Huyên Băng cũng sẽ cùng đi, như vậy cũng đừng nói tôi không quan tâm đến cậu đấy nhé, đến lúc đó rừng núi hoang vắng, cậu chỉ cần biểu hiện tốt một chút, cũng không sợ mỹ nữ băng sơn không xiêu lòng.</w:t>
      </w:r>
    </w:p>
    <w:p>
      <w:pPr>
        <w:pStyle w:val="BodyText"/>
      </w:pPr>
      <w:r>
        <w:t xml:space="preserve">- Đừng, Lưu Manh, cậu đừng quan tâm đến tôi như vậy, tôi cũng không cần cơ hội này.</w:t>
      </w:r>
    </w:p>
    <w:p>
      <w:pPr>
        <w:pStyle w:val="BodyText"/>
      </w:pPr>
      <w:r>
        <w:t xml:space="preserve">Trang Duệ cũng thật sự không biết nói gì với biểu hiện vô sỉ của Lưu Xuyên, rõ ràng là không thể từ chối lời thỉnh cầu của Lôi Lôi, bây giờ lại nói là tạo cơ hội ình, những ngày qua hắn thấy Lưu Xuyên thường lén lút gọi điện thoại, hắn cũng thầm đoán ra được vài thứ.</w:t>
      </w:r>
    </w:p>
    <w:p>
      <w:pPr>
        <w:pStyle w:val="BodyText"/>
      </w:pPr>
      <w:r>
        <w:t xml:space="preserve">Thật ra Trang Duệ cũng không biết, trước khi lên đường ở Bành Thành thì Lưu Xuyên đã nói với Lôi Lôi, còn chuyện Tần Huyên Băng muốn đến chỉ là quyết định tạm thời mà thôi.</w:t>
      </w:r>
    </w:p>
    <w:p>
      <w:pPr>
        <w:pStyle w:val="BodyText"/>
      </w:pPr>
      <w:r>
        <w:t xml:space="preserve">Trang Duệ lúc này rất hoài nghi, hai mỹ nữ có thể chịu được hoàn cảnh tự nhiên ác liệt ở Tây Tạng hay không? Trước khi đến thì hắn đã làm nhiều công tác chuẩn bị, cũng vất vả điều tra tư liệu, hắn biết rõ, sau khi tiến vào Tây Tạng thì vài ngày không tắm rửa là chuyện thường, hơn nữa là bốn người chen chúc trên xe, chỉ là chuyện giải quyết những nhu cầu sinh lý bình thường cũng rất bất tiện rồi.</w:t>
      </w:r>
    </w:p>
    <w:p>
      <w:pPr>
        <w:pStyle w:val="BodyText"/>
      </w:pPr>
      <w:r>
        <w:t xml:space="preserve">Nhưng Trang Duệ cũng không bài xích Tần Huyên Băng như ý nghĩ của Lưu Xuyên, hắn cũng không phải chán ghét Tần Huyên Băng, nếu không thì nàng cũng khó thể nào xếp vị trí thứ hai trong mộng của hắn. Nhưng nàng có tâm lý phòng bị với đàn ông rất mạnh, đồng thời cũng có biểu hiện cực kỳ lãnh đạm, làm cho Trang Duệ thật sự có ý nghĩ muốn đứng từ xa nhìn mà thôi.</w:t>
      </w:r>
    </w:p>
    <w:p>
      <w:pPr>
        <w:pStyle w:val="BodyText"/>
      </w:pPr>
      <w:r>
        <w:t xml:space="preserve">Từ sau khi trong mắt có linh khí đến bây giờ thì tâm tình của hắn chậm rãi cải biến, trước kia hắn có biểu hiện không kiêu ngạo và xu nịnh khi đối diện với những kẻ có tiền, chưa từng cảm thấy mình kém hơn đối phương. Bây giờ hắn có vài triệu trong tài khoản và càng không cảm thấy sự phân chia gia cấp, hơn nữa sau sự kiện giám định bảo vật lần trước thì Tần Huyên Băng hình như có chút thiện ý với hắn, đồng thời còn quét rác trên mặt Hứa Vĩ, điều này làm ấn tượng của hắn với nàng có chút cải biến.</w:t>
      </w:r>
    </w:p>
    <w:p>
      <w:pPr>
        <w:pStyle w:val="BodyText"/>
      </w:pPr>
      <w:r>
        <w:t xml:space="preserve">Trang Duệ cũng rất tán thưởng những phương diện khác của Tần Huyên Băng, căn cứ vào những gì hắn thấy thì nàng phải có cặp ngực cỡ 33D, không, phải là 34D, eo thon nhỏ, còn có gương mặt thanh tú thoát tục. Đây đều là mục tiêu trọng điểm của hắn, trong hành trình buồn tẻ, nếu có mỹ nhân gia nhập, như vậy thật sự còn có chất xúc tác với đàn ông hơn cả động cơ của Hummer.</w:t>
      </w:r>
    </w:p>
    <w:p>
      <w:pPr>
        <w:pStyle w:val="BodyText"/>
      </w:pPr>
      <w:r>
        <w:t xml:space="preserve">Khi thấy Trang Duệ trầm mặc không nói thì Lưu Xuyên còn tưởng rằng đối phương đang tức giận, vì vậy mà lấy khăn lau mình, nếu hắn biết lúc này trong lòng Trang Duệ đang tính toán đến dáng người của Tần Huyên Băng, như vậy nhất định sẽ dùng khăn mặt bóp chết đối phương.</w:t>
      </w:r>
    </w:p>
    <w:p>
      <w:pPr>
        <w:pStyle w:val="BodyText"/>
      </w:pPr>
      <w:r>
        <w:t xml:space="preserve">Vì ngày mốt tiến vào Tây Tạng, ngày hôm sau Trang Duệ và Lưu Xuyên cũng không đi đâu cả, cả hai ngủ một ngày trong khách sạn, bảy giờ sáng ngày hôm sau thì Lưu Xuyên trở nên hấp tấp, hắn chạy ra sân bay đón hai người Lôi Lôi.</w:t>
      </w:r>
    </w:p>
    <w:p>
      <w:pPr>
        <w:pStyle w:val="BodyText"/>
      </w:pPr>
      <w:r>
        <w:t xml:space="preserve">Đợi đến trưa mà Lưu Xuyên còn chưa về, Trang Duệ cũng thức dậy chuẩn bị đi xuống nhà hàng dùng cơm, khi vừa mở cửa phòng thì đúng lúc Lưu Xuyên đang định gõ cửa, nhưng theo sau lại có bốn người, có hai người Trang Duệ chưa từng gặp bao giờ.</w:t>
      </w:r>
    </w:p>
    <w:p>
      <w:pPr>
        <w:pStyle w:val="BodyText"/>
      </w:pPr>
      <w:r>
        <w:t xml:space="preserve">Ánh mắt Trang Duệ tất nhiên sẽ rơi lên người Tần Huyên Băng đầu tiên, có lẽ lúc này ở Thành Đô thời tiết ấm áp nên Tần Huyên Băng mặc một bộ quần áo jean, bên trong là một chiếc áo thun cổ tròn, cúi đầu nhìn xuống sẽ thấy quần jean buộc quanh vòng mông cực đẹp, hai chân thon dài càng được biểu hiện rõ ràng.</w:t>
      </w:r>
    </w:p>
    <w:p>
      <w:pPr>
        <w:pStyle w:val="BodyText"/>
      </w:pPr>
      <w:r>
        <w:t xml:space="preserve">Lúc này Tần Huyên Băng đã giảm đi chút quyến rũ động lòng người nhưng lại có chút gợi cảm và cảm tính, có thêm chút ý vị cuồng dã làm cho trái tim Trang Duệ liên tục đập mạnh.</w:t>
      </w:r>
    </w:p>
    <w:p>
      <w:pPr>
        <w:pStyle w:val="BodyText"/>
      </w:pPr>
      <w:r>
        <w:t xml:space="preserve">- Mộc Đầu, cậu đi đâu vậy?</w:t>
      </w:r>
    </w:p>
    <w:p>
      <w:pPr>
        <w:pStyle w:val="BodyText"/>
      </w:pPr>
      <w:r>
        <w:t xml:space="preserve">Cửa phòng chợt mở ra, Lưu Xuyên đang định gõ cửa lại có chút sợ hãi, khi thấy Trang Duệ ăn mặc chỉnh tề thì không khỏi mở miệng hỏi.</w:t>
      </w:r>
    </w:p>
    <w:p>
      <w:pPr>
        <w:pStyle w:val="BodyText"/>
      </w:pPr>
      <w:r>
        <w:t xml:space="preserve">Sau khi nghe được lời của Lưu Xuyên thì Trang Duệ mới khó khăn dời mắt khỏi người Tần Huyên Băng, chỉ sau một lát mà hắn cảm thấy môi khô lưỡi đắng, giống như một lão hòa thượng nói phụ nữ thật sự là hổ, lời này là không giả. Hắn cũng không nghi ngờ một người phụ nữ như Tần Huyên Băng tuyệt đối có thể ăn hết da xương của một người đàn ông.</w:t>
      </w:r>
    </w:p>
    <w:p>
      <w:pPr>
        <w:pStyle w:val="BodyText"/>
      </w:pPr>
      <w:r>
        <w:t xml:space="preserve">- Đã đến trưa, tất nhiên là xuống ăn cơm, mọi người vào trong đi.</w:t>
      </w:r>
    </w:p>
    <w:p>
      <w:pPr>
        <w:pStyle w:val="BodyText"/>
      </w:pPr>
      <w:r>
        <w:t xml:space="preserve">Trang Duệ tránh sang một bên để ọi người vào phòng, ngoài Lôi Lôi và Tần Huyên Băng thì còn có một cô gái trẻ khác. Sở dĩ nói cô gái kia rất trẻ vì gương mặt quá non nhưng dáng người rất tốt, ngực càng nói là vĩ đại, rất có hương vị mê hoặc người khác giới. Trang Duệ phải có nghị lực rất lớn mới áp chế không dùng linh khí nhìn vào chỗ cao kia của cô gái trẻ, mà ánh mắt của hắn chuyển lên người một tên đàn ông đi sau cùng.</w:t>
      </w:r>
    </w:p>
    <w:p>
      <w:pPr>
        <w:pStyle w:val="Compact"/>
      </w:pPr>
      <w:r>
        <w:t xml:space="preserve">Lúc đầu Trang Duệ không chú ý đến người đàn ông này, vì đối phương khuân vác quá nhiều thứ, làm cho hắn tưởng rằng đó là nhân viên phục vụ khách sạn. Nhưng sau khi Lưu Xuyên tránh ra, hắn mới phát hiện nếu so sánh với người đàn ông kia, mình hình như giống nhân viên phục vụ khách sạn hơn.</w:t>
      </w:r>
      <w:r>
        <w:br w:type="textWrapping"/>
      </w:r>
      <w:r>
        <w:br w:type="textWrapping"/>
      </w:r>
    </w:p>
    <w:p>
      <w:pPr>
        <w:pStyle w:val="Heading2"/>
      </w:pPr>
      <w:bookmarkStart w:id="85" w:name="chương-63-anh-em-nhà-họ-bách-thượng."/>
      <w:bookmarkEnd w:id="85"/>
      <w:r>
        <w:t xml:space="preserve">63. Chương 63 : Anh Em Nhà Họ Bách (thượng).</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63: Anh em nhà họ Bách (Thượng).</w:t>
      </w:r>
    </w:p>
    <w:p>
      <w:pPr>
        <w:pStyle w:val="BodyText"/>
      </w:pPr>
      <w:r>
        <w:t xml:space="preserve">Nhóm Dịch: Tepga</w:t>
      </w:r>
    </w:p>
    <w:p>
      <w:pPr>
        <w:pStyle w:val="BodyText"/>
      </w:pPr>
      <w:r>
        <w:t xml:space="preserve">Nguồn : VipVandan</w:t>
      </w:r>
    </w:p>
    <w:p>
      <w:pPr>
        <w:pStyle w:val="BodyText"/>
      </w:pPr>
      <w:r>
        <w:t xml:space="preserve">Người đàn ông trẻ tuổi trước mặt Trang Duệ ột mét bảy lăm, tướng mạo rất anh tuấn, cặp mắt cực kỳ có thần, là da hơi đen nhưng nhìn qua cực kỳ khỏe mạnh giống như là cố ý để rám đen. Người này mặc quần áo cũng không phải loại thường, khi Trang Duệ còn công tác ở Điển Đương Hành thì cũng đã gặp qua không ít hàng xa xỉ, hắn có thể thấy đó là tây trang hàng hiệu được chế tác thủ công ở nước ngoài...</w:t>
      </w:r>
    </w:p>
    <w:p>
      <w:pPr>
        <w:pStyle w:val="BodyText"/>
      </w:pPr>
      <w:r>
        <w:t xml:space="preserve">- Trang Duệ, tôi giới thiệu cho anh, vị này chính là Bách Mộng An tiên sinh, vị tiểu thư này là em gái của Bách Mộng An tiên sinh, là Bách Mộng Dao...À, anh em bọn họ cùng tôi và Huyền Băng là bạn bè quen nhau ở Hongkong...</w:t>
      </w:r>
    </w:p>
    <w:p>
      <w:pPr>
        <w:pStyle w:val="BodyText"/>
      </w:pPr>
      <w:r>
        <w:t xml:space="preserve">Mọi người đi vào phòng khách sạn, Lôi Lôi giới thiệu hai người lạ kia cho Trang Duệ, nhưng nàng chỉ giới thiệu tên, cũng không nói về lai lịch.</w:t>
      </w:r>
    </w:p>
    <w:p>
      <w:pPr>
        <w:pStyle w:val="BodyText"/>
      </w:pPr>
      <w:r>
        <w:t xml:space="preserve">Tần Huyên Băng mặc một bộ trang phục đầy dã tính đứng bên ngoài vẫn là như cũ, không nói lời nào, nếu nói có khác biệt thì cũng là khi thấy Trang Duệ thì mở miệng bắt chuyện một câu, đây rõ ràng là trước kia chưa từng có.</w:t>
      </w:r>
    </w:p>
    <w:p>
      <w:pPr>
        <w:pStyle w:val="BodyText"/>
      </w:pPr>
      <w:r>
        <w:t xml:space="preserve">- Chào anh, Trang tiên sinh, đã nhiều lần nghe Lôi Lôi và Huyên Băng đề cập đến anh, lần này tôi và em gái mạo muội quấy rầy, kính xin anh đừng trách.</w:t>
      </w:r>
    </w:p>
    <w:p>
      <w:pPr>
        <w:pStyle w:val="BodyText"/>
      </w:pPr>
      <w:r>
        <w:t xml:space="preserve">Bách Mộng An đã đặt những thứ trên tay xuống, lúc này đi đến vươn tay với Trang Duệ.</w:t>
      </w:r>
    </w:p>
    <w:p>
      <w:pPr>
        <w:pStyle w:val="BodyText"/>
      </w:pPr>
      <w:r>
        <w:t xml:space="preserve">Bách Mộng An lần này gặp được Tần Huyên Băng ở Nam Kinh cũng là ngẫu nhiên, hắn đến Nam Kinh vốn xử lý vài vấn đề kinh doanh của gia tộc, em gái của hắn lại từ Hongkong đến chơi, cũng không ngờ em gái lại gặp mặt Tần đại tiểu thư trong một nhà hàng ở Nam Kinh, chính mình thì tết vừa rồi đến chúc tết Tần gia thật sự không được gặp mặt mỹ nữ. Sau khi được em gái thông báo thì hắn tất nhiên sẽ không thể bỏ qua cơ hội lần này, vì vậy sau khi nghe nói hai nàng sẽ đi đến Tây Tạng, hai anh em hắn cũng mua hai vé máy bay đi theo.</w:t>
      </w:r>
    </w:p>
    <w:p>
      <w:pPr>
        <w:pStyle w:val="BodyText"/>
      </w:pPr>
      <w:r>
        <w:t xml:space="preserve">- Không có gì, tôi là bạn học cũ của Lôi Lôi, mọi người đều là bạn bè, nhưng... nguồn (.)</w:t>
      </w:r>
    </w:p>
    <w:p>
      <w:pPr>
        <w:pStyle w:val="BodyText"/>
      </w:pPr>
      <w:r>
        <w:t xml:space="preserve">Trang Duệ đối diện với người đàn ông cùng tuổi với mình và có ấn tượng ban đầu rất tốt, nhìn cách ăn mặc và hành vi cử chỉ thì thấy người này có gia cảnh khá tốt, hơn nữa còn là người được giáo dục, trên người không có biểu hiện kiêu ngạo như những vị công tử nhà giàu khác, thứ này là rõ ràng khó có được. Nhưng khi bắt tay đối phương thì hắn lại nghĩ đến tình huống một chiếc Hummer có sáu người ngồi tuy không tính là chen chúc nhưng một nam ba nữ ngồi phía sau cũng không phải là thuận tiện.</w:t>
      </w:r>
    </w:p>
    <w:p>
      <w:pPr>
        <w:pStyle w:val="BodyText"/>
      </w:pPr>
      <w:r>
        <w:t xml:space="preserve">- Sao? Trang tiên sinh cảm thấy có gì không thích hợp sao?</w:t>
      </w:r>
    </w:p>
    <w:p>
      <w:pPr>
        <w:pStyle w:val="BodyText"/>
      </w:pPr>
      <w:r>
        <w:t xml:space="preserve">Bách Mộng An thấy Trang Duệ nói một nửa thì dừng lời, vì thế mà trên mặt không khỏi có chút ngượng nghịu, không khỏi mở miệng hỏi.</w:t>
      </w:r>
    </w:p>
    <w:p>
      <w:pPr>
        <w:pStyle w:val="BodyText"/>
      </w:pPr>
      <w:r>
        <w:t xml:space="preserve">- Là thế này, chúng tôi chỉ chạy một chiếc xe, nhưng bây giờ có sáu người, sợ rằng đến lúc đó sẽ có chút chen chúc, nhưng cũng không sao, chỉ cần Bách tiên sinh và Bách tiểu thư không ngại là tốt.</w:t>
      </w:r>
    </w:p>
    <w:p>
      <w:pPr>
        <w:pStyle w:val="BodyText"/>
      </w:pPr>
      <w:r>
        <w:t xml:space="preserve">Mọi người đều là thanh niên, hơn nữa cử chỉ và hành vi của đối phương cũng không phải công tử như Hứa Vĩ, vì vậy mà Trang Duệ cũng nói ra ý nghĩ của mình.</w:t>
      </w:r>
    </w:p>
    <w:p>
      <w:pPr>
        <w:pStyle w:val="BodyText"/>
      </w:pPr>
      <w:r>
        <w:t xml:space="preserve">- Thì ra là như vậy, không sao, Trang tiên sinh, trước khi đến tôi đã liên hệ một chiếc xe việt dã, chúng ta có thể ngồi tách ra, chắc chắn sẽ không làm cho các vị nữ sĩ cảm thấy uất ức.</w:t>
      </w:r>
    </w:p>
    <w:p>
      <w:pPr>
        <w:pStyle w:val="BodyText"/>
      </w:pPr>
      <w:r>
        <w:t xml:space="preserve">Bách Mộng An thầm thở dài một hơi, hắn tất nhiên sẽ không ngại, hơn nữa còn ước gì được ngồi một chỗ chen chúc với Tần Huyên Băng, không gian càng nhỏ càng tốt. Nhưng trước khi đến thì Tần Huyên Băng và Lôi Lôi đã nói trước, hắn cần tìm một chiếc xe để đi theo, vì vậy mà nguyện vọng kia không thể thực hiện được.</w:t>
      </w:r>
    </w:p>
    <w:p>
      <w:pPr>
        <w:pStyle w:val="BodyText"/>
      </w:pPr>
      <w:r>
        <w:t xml:space="preserve">Nhưng Bách Mộng An cũng vì chiếc xe kia mà bỏ ra không ít công sức, gia tộc của hắn dù có tài thế hùng hậu ở Hongkong nhưng thời gian phát triển ở nội địa cũng không quá lâu, hắn phải tìm những mối quan hệ lòng vòng, cuối cùng mới mượn được một chiếc xe việt dã của một khách hàng ở Trùng Khánh. Trong lòng hắn cũng có tính toán, nếu như xe của đối phương không tốt bằng xe của mình, như vậy Tần Huyên Băng tất nhiên chỉ có thể đi xe của mình.</w:t>
      </w:r>
    </w:p>
    <w:p>
      <w:pPr>
        <w:pStyle w:val="BodyText"/>
      </w:pPr>
      <w:r>
        <w:t xml:space="preserve">- Trang tiên sinh, tôi nghe Lôi Lôi và Huyên Băng nói anh có tài giám định rất lợi hại, cũng rất may mắn, tôi lại có người anh rất ngốc, mua phải rất nhiều đồ giả, anh khi nào thì có thể dạy bảo cho tôi một chút. Đúng rồi, anh có thể gọi tôi là Dao Dao, mọi người đều gọi tôi là như vậy.</w:t>
      </w:r>
    </w:p>
    <w:p>
      <w:pPr>
        <w:pStyle w:val="BodyText"/>
      </w:pPr>
      <w:r>
        <w:t xml:space="preserve">Bách Mộng Dao đứng bên cạnh Bách Mộng An nãy giờ không lên tiếng, yên tĩnh như một tiểu thư khuê các, lúc này mở miệng nói thì thật sự tinh quái, đặc biệt là biểu hiện của vẻ mặt, nếu tiến vào giới văn nghệ sĩ thì nhất định là sát thủ. Nhưng ngoài Bách Mộng An thì tất cả mọi người cũng không phát hiện ra sự xảo quyệt trong mắt của Bách Mộng Dao.</w:t>
      </w:r>
    </w:p>
    <w:p>
      <w:pPr>
        <w:pStyle w:val="BodyText"/>
      </w:pPr>
      <w:r>
        <w:t xml:space="preserve">Hai anh em Bách Mộng An nói tiếng phổ thông có chút trộn lẫn với khẩu âm của Hongkong, nếu đối với những người Hongkong không nói tiếng phổ thông thì thật sự giỏi hơn, hơn nữa bản thân người Hongkong nói tiếng Quảng Đông lại có khẩu âm khá giống với Tô Châu, vì vậy mà âm thanh của Bách Mộng Dao rất dễ nghe.</w:t>
      </w:r>
    </w:p>
    <w:p>
      <w:pPr>
        <w:pStyle w:val="BodyText"/>
      </w:pPr>
      <w:r>
        <w:t xml:space="preserve">Trang Duệ nghe vậy mà thầm cười khổ, Lôi Lôi nói lời có ích ình còn có thể tín nhiệm, còn nói về vài chữ may mắn, có thể là của Tần Huyên Băng. Nhưng hắn cũng có hảo cảm với cô gái Bách Mộng Dao tràn đầy sức sống thanh xuân này, vì vậy mà mở miệng nói:</w:t>
      </w:r>
    </w:p>
    <w:p>
      <w:pPr>
        <w:pStyle w:val="BodyText"/>
      </w:pPr>
      <w:r>
        <w:t xml:space="preserve">- Chị Huyên Huyên của cô nói không sai, tôi thật ra chỉ may mắn mà thôi, lần sau nếu có cơ hội thì chúng ta sẽ cùng đi tìm vận may. À, sau này cô cũng không cần gọi tôi là Trang tiên sinh, mọi người đều còn trẻ, trực tiếp xướng danh là được.</w:t>
      </w:r>
    </w:p>
    <w:p>
      <w:pPr>
        <w:pStyle w:val="BodyText"/>
      </w:pPr>
      <w:r>
        <w:t xml:space="preserve">- Được, được, sau này tôi sẽ gọi anh là Trang đại ca.</w:t>
      </w:r>
    </w:p>
    <w:p>
      <w:pPr>
        <w:pStyle w:val="BodyText"/>
      </w:pPr>
      <w:r>
        <w:t xml:space="preserve">Bách Mộng Dao tiến lên khoác tay Trang Duệ tỏ vẻ thân thuộc, điều này làm trái tim Trang Duệ chợt đập mạnh, dù lúc này là mùa đông, quần áo mặc hơi nhiều, nhưng hắn vẫn có thể từ những động chạm của đối phương mà cảm giác được lực đàn hồi kinh người.</w:t>
      </w:r>
    </w:p>
    <w:p>
      <w:pPr>
        <w:pStyle w:val="BodyText"/>
      </w:pPr>
      <w:r>
        <w:t xml:space="preserve">Tần Huyên Băng nghe được Trang Duệ nói ra hai chữ Huyên Huyên thì khóe mắt có hơi nhảy lên, ánh mắt không khỏi quét ngang người hắn. Sau khi thấy động tác của Bách Mộng Dao, trong mắt lại có chút bực bội, ngay cả chính nàng cũng không hiểu vì sao khi thấy Bách Mộng Dao và Trang Duệ khoác tay nhau, trong lòng nàng sẽ sinh ra cảm giác không vui.</w:t>
      </w:r>
    </w:p>
    <w:p>
      <w:pPr>
        <w:pStyle w:val="BodyText"/>
      </w:pPr>
      <w:r>
        <w:t xml:space="preserve">- Được rồi, mọi người hôm nay cũng đã mệt mỏi, sẽ không đi ra ngoài ăn, xuống nhà hàng của khách sạn dùng cơm là được. Lôi Lôi, buổi chiều mội người nghỉ ngơi một chút, đến tối xuất phát, xe của Bách tiên sinh có lẽ sẽ đến vào buổi tối.</w:t>
      </w:r>
    </w:p>
    <w:p>
      <w:pPr>
        <w:pStyle w:val="BodyText"/>
      </w:pPr>
      <w:r>
        <w:t xml:space="preserve">Lưu Xuyên đợi máy bay đến tận trưa, bụng cũng đã sớm đói, may mà đó là Lôi Lôi, nếu đổi lại là người khác, dù là bố hắn cũng chưa chắc đã tích cực như vậy.</w:t>
      </w:r>
    </w:p>
    <w:p>
      <w:pPr>
        <w:pStyle w:val="BodyText"/>
      </w:pPr>
      <w:r>
        <w:t xml:space="preserve">Lúc này đã đến trưa, ai nghe vậy cũng gật đầu đồng ý, cũng đứng lên đi ra ngoài.</w:t>
      </w:r>
    </w:p>
    <w:p>
      <w:pPr>
        <w:pStyle w:val="BodyText"/>
      </w:pPr>
      <w:r>
        <w:t xml:space="preserve">Khách sạn Tấn Giang cũng là năm sao, phòng khách ở lại chỉ là một phần nghiệp vụ của bọn họ mà thôi, còn có phòng thể thao, hộp đêm, nhà tắm hơi, ẩm thực...Lưu Xuyên thuê phòng ở lầu sáu, nhà hàng của khách sạn lại ở tầng mười hai, vì vậy mà bọn họ phải đi thang máy lên tầng mười hai dùng cơm. truyện copy từ</w:t>
      </w:r>
    </w:p>
    <w:p>
      <w:pPr>
        <w:pStyle w:val="BodyText"/>
      </w:pPr>
      <w:r>
        <w:t xml:space="preserve">Thang máy đến lầu sáu thì Bách Mộng An vượt lên phía trước một bước, tiến vào bên trong thang máy dùng tay giữ nút mở cửa, đợi đến khi Lưu Xuyên đi vào thang máy cuối cùng thì mới buông nút ra, rất có phong độ thân sĩ.</w:t>
      </w:r>
    </w:p>
    <w:p>
      <w:pPr>
        <w:pStyle w:val="BodyText"/>
      </w:pPr>
      <w:r>
        <w:t xml:space="preserve">Nhưng Lưu Xuyên lại không cảm kích, trong miệng lại thầm nói hai chữ "nịnh hót". Hắn bây giờ ở bên cạnh Lôi Lôi thì lập tức giống như chim cánh cụt động dục, tràn đầy ý chí chiến đấu, cũng không nghĩ rằng đối phương có phải chạy đến vì Lôi Lôi hay không.</w:t>
      </w:r>
    </w:p>
    <w:p>
      <w:pPr>
        <w:pStyle w:val="BodyText"/>
      </w:pPr>
      <w:r>
        <w:t xml:space="preserve">Trang Duệ lại nhận ra phong độ thân sĩ chính thức từ trên người Bách Mộng An, vì người này vừa đẹp trai, vừa có tiền, biết cách đóng mở cửa, kéo ghế, có thể biểu hiện tốt trước người phụ nữ mình thích, coi như là một người đàn ông hoàn mỹ.</w:t>
      </w:r>
    </w:p>
    <w:p>
      <w:pPr>
        <w:pStyle w:val="BodyText"/>
      </w:pPr>
      <w:r>
        <w:t xml:space="preserve">Thân sĩ là một từ ngữ đặc thù của quý tộc nước Anh, mà câu nói phong độ thân sĩ chính là do lắng đọng lịch sử mà tạo ra, nó bao gồm cử chỉ, cách sống, là một biểu hiện từ tận sâu đáy lòng. Thân sĩ cũng giống như từ quân tử, nhưng không biết tại sao mà từ thân sĩ đến thời bây giờ thường được dùng hơn, thường xuyên có đám công tử đưa rước và cung phụng đám tiểu thư và tự ình là thân sĩ.</w:t>
      </w:r>
    </w:p>
    <w:p>
      <w:pPr>
        <w:pStyle w:val="BodyText"/>
      </w:pPr>
      <w:r>
        <w:t xml:space="preserve">Trang Duệ từ nhỏ đã được dạy bảo tốt, dù không có nhận thức như trong những gia đình quý tộc nhưng trên người cũng có chút trầm tĩnh, thành thật, chính trực, thứ này cũng làm cho hắn ở bất kỳ tình huống nào cũng có biểu hiện mạnh mẽ, nhưng trong mắt phụ nữ thì lại biến thành kẻ nhỏ mọn. Ít nhất lúc này trong thang máy có Tần Huyên Băng đang nghĩ như vậy, vì Trang Duệ đi vào thang máy thì tự giác đứng sau lưng Bách Mộng Dao mà không phải đứng bên cạnh nàng.</w:t>
      </w:r>
    </w:p>
    <w:p>
      <w:pPr>
        <w:pStyle w:val="BodyText"/>
      </w:pPr>
      <w:r>
        <w:t xml:space="preserve">Thật ra Tần Huyên Băng cũng không có kế hoạch đến Tây Tạng, nàng ở Nam Kinh đã bày ra một phương án ình, đang chuẩn bị áp dụng thì không may gặp phải Bách Mộng Dao, lại dẫn đến Bách Mộng An. Nàng rơi vào đường cùng chỉ có thể đi theo Lôi Lôi đến Thành Đô, đang định tách khỏi đối phương, không ngờ nàng lại đánh giá thấp Bách Mộng An, sau khi hắn biết rõ thì mua hai vé máy bay mang theo em gái cùng chạy đến. Gia tộc của Tần Huyên Băng có chút quan hệ đặc thù với gia tộc của Bách Mộng An, lúc này nàng rơi vào đường cùng cũng chỉ có thể cho hắn đi theo.</w:t>
      </w:r>
    </w:p>
    <w:p>
      <w:pPr>
        <w:pStyle w:val="BodyText"/>
      </w:pPr>
      <w:r>
        <w:t xml:space="preserve">Gia tộc của Tần Huyên Băng và của Bách Mộng An nhiều năm qua luôn có nhiều hợp tác trong các lĩnh vực, hai người bọn họ cũng đã quen biết từ nhỏ, nhưng sau này Tần Huyên Băng đến Anh học tập nên mới không thể tới lui. Sau khi nàng từ nước Anh quay về, Bách Mộng An lúc này đã nắm sản nghiệp của cả gia tộc lập tức triển khai thế theo đuổi nàng cực kỳ ác liệt.</w:t>
      </w:r>
    </w:p>
    <w:p>
      <w:pPr>
        <w:pStyle w:val="Compact"/>
      </w:pPr>
      <w:r>
        <w:t xml:space="preserve">Bách Mộng An là người chân thành, trên người cũng không có khí chất của đám con nhà giàu, hơn nữa vì giao tình khi còn bé và của hai gia tộc, Tần Huyên Băng dù không có cảm giác với Bách Mộng An nhưng cũng coi là một trong những người bạn của mình. Nhưng khốn nổi mối quan hệ giữa hai bên được hai nhà xem là có tình cảm, vì vậy mà lần này nàng mới trốn đến nội địa, nàng chỉ sợ đám trưởng bối trong nhà thừa dịp năm mới là đồng ý đám hỏi của gia tộc bên kia.</w:t>
      </w:r>
      <w:r>
        <w:br w:type="textWrapping"/>
      </w:r>
      <w:r>
        <w:br w:type="textWrapping"/>
      </w:r>
    </w:p>
    <w:p>
      <w:pPr>
        <w:pStyle w:val="Heading2"/>
      </w:pPr>
      <w:bookmarkStart w:id="86" w:name="chương-64-anh-em-nhà-họ-bách-hạ."/>
      <w:bookmarkEnd w:id="86"/>
      <w:r>
        <w:t xml:space="preserve">64. Chương 64 : Anh Em Nhà Họ Bách (hạ).</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64: Anh em nhà họ Bách (Hạ).</w:t>
      </w:r>
    </w:p>
    <w:p>
      <w:pPr>
        <w:pStyle w:val="BodyText"/>
      </w:pPr>
      <w:r>
        <w:t xml:space="preserve">Nhóm Dịch: Tepga</w:t>
      </w:r>
    </w:p>
    <w:p>
      <w:pPr>
        <w:pStyle w:val="BodyText"/>
      </w:pPr>
      <w:r>
        <w:t xml:space="preserve">Nguồn : VipVandan</w:t>
      </w:r>
    </w:p>
    <w:p>
      <w:pPr>
        <w:pStyle w:val="BodyText"/>
      </w:pPr>
      <w:r>
        <w:t xml:space="preserve">Khi nhóm người Trang Duệ đi đến nhà hàng thì lập tức thu hút rất nhiều ánh mắt.</w:t>
      </w:r>
    </w:p>
    <w:p>
      <w:pPr>
        <w:pStyle w:val="BodyText"/>
      </w:pPr>
      <w:r>
        <w:t xml:space="preserve">Lưu Xuyên ột mét tám, dáng người khôi ngô mạnh mẽ, Bách Mộng An lại là một người đàn ông xuất chúng trong đám đàn ông, Lôi Lôi cũng từng hỏi người này vì sao không đi thi vào lớp diễn viên của Hongkong. Còn Trang Duệ thì tuy tướng mạo không xuất chúng nhưng trời sinh cũng là kẻ phù hợp với mọi thứ quần áo, bất kỳ mặc thứ gì cũng có một khí chất đặc thù.</w:t>
      </w:r>
    </w:p>
    <w:p>
      <w:pPr>
        <w:pStyle w:val="BodyText"/>
      </w:pPr>
      <w:r>
        <w:t xml:space="preserve">Còn ba cô gái, với tướng mạo của Tần Huyên Băng, nếu đặt nàng ở vào thời cổ đại thì có thể được xưng tụng là mỹ nhân tuyệt sắc hại nước hại dân, Lôi Lôi chẳng qua chỉ kém một chút, mà Bách Mộng Dao toàn thân bừng bừng sức sống thì lại có vẻ quyến rũ khác biệt. Ba người đàn ông trẻ tuổi đưa theo ba mỹ nhân quốc sắc thiên hương đến nhà hàng, lúc này nhà hàng vốn có chút ầm ỹ chợt yên tĩnh trở lại.</w:t>
      </w:r>
    </w:p>
    <w:p>
      <w:pPr>
        <w:pStyle w:val="BodyText"/>
      </w:pPr>
      <w:r>
        <w:t xml:space="preserve">Có thể đám khách trong nhà hàng không muốn thất lễ trước mặt một mỹ nữ như Tần Huyên Băng, vì vậy mà sau khi bọn họ đi vào thì đám khách ở bên trong đều rất nho nhã lễ độ, mà Lưu Xuyên thì trên mặt rõ ràng có dòng chữ "Tao không phải người tốt", nên cũng không ai dám đến quấy rầy.</w:t>
      </w:r>
    </w:p>
    <w:p>
      <w:pPr>
        <w:pStyle w:val="BodyText"/>
      </w:pPr>
      <w:r>
        <w:t xml:space="preserve">Bữa cơm trôi qua rất bình thường, Bách Mộng An là người biết điều tiết bầu không khí, nói chuyện cũng không lạnh nhạt với bất kỳ người nào, ngay cả Lưu Xuyên nãy giờ không tỏ ra thích thú gì với Bách Mộng An, nhưng sau khi cơm nước xong cũng xưng huynh gọi đệ, có thể thấy cách đối nhân xử thế của Bách Mộng An là cao siêu thế nào.</w:t>
      </w:r>
    </w:p>
    <w:p>
      <w:pPr>
        <w:pStyle w:val="BodyText"/>
      </w:pPr>
      <w:r>
        <w:t xml:space="preserve">Bách Mộng Dao thì mở miệng là gọi Trang Duệ ca ca, chốc chốc còn hỏi đến đặc điểm của các món ăn Tứ Xuyên, người không biết còn cho rằng hai người là anh em ruột, mà ngày cả Lưu Xuyên gần đây xem nhẹ tiểu tiết cũng cảm thấy không đúng, ánh mắt nhìn về phía Trang Duệ và Bách Mộng Dao cũng có chút nghiền ngẫm.</w:t>
      </w:r>
    </w:p>
    <w:p>
      <w:pPr>
        <w:pStyle w:val="BodyText"/>
      </w:pPr>
      <w:r>
        <w:t xml:space="preserve">Sau khi cơm nước xong thì Lưu Xuyên quay lại thuê thêm hai phòng, vì đến tối phải chạy xe đi, hơn nữa đoạn đường qua Nhã An tiến vào Tây Tạng cugnx không dễ đi, cần người điều khiển xe tập trung cao độ, vì thế mà Lưu Xuyên cũng không quấn lấy Lôi Lôi, mọi người đều về phòng nghỉ ngơi.</w:t>
      </w:r>
    </w:p>
    <w:p>
      <w:pPr>
        <w:pStyle w:val="BodyText"/>
      </w:pPr>
      <w:r>
        <w:t xml:space="preserve">- Này anh bạn, tình địch đã đánh đến tận cửa mà còn thờ ơ vậy sao? Người như cậu nhất định là ế cả đời, nhưng hình như Bách Mộng Dao kia có chút ý với cậu thì phải?</w:t>
      </w:r>
    </w:p>
    <w:p>
      <w:pPr>
        <w:pStyle w:val="BodyText"/>
      </w:pPr>
      <w:r>
        <w:t xml:space="preserve">Lưu Xuyên nằm trên giường, hắn thấy bộ dạng thảnh thơi của Trang Duệ thì trong lòng chợt sinh ra chút cảm giác khác biệt, giống như bùn nhão không thể dính lên tường.</w:t>
      </w:r>
    </w:p>
    <w:p>
      <w:pPr>
        <w:pStyle w:val="BodyText"/>
      </w:pPr>
      <w:r>
        <w:t xml:space="preserve">- Được rồi, Lưu Manh, đừng nói lời vô nghĩa nữa, tôi không có ý kiến gì với Tần Huyên Băng, còn Bách Mộng Dao, cậu cho rằng những hành vi của cô ấy có mục đích sao?</w:t>
      </w:r>
    </w:p>
    <w:p>
      <w:pPr>
        <w:pStyle w:val="BodyText"/>
      </w:pPr>
      <w:r>
        <w:t xml:space="preserve">Trang Duệ ngay từ đầu cho rằng tích cách của Bách Mộng Dao là như vậy, nhưng sau khi quay lại phòng một lúc, hắn cảm thấy tình huống giống như cũng không phải là như vậy, phụ nữ thế gia chẳng lẽ lại đơn thuần như thế? Sau khi liên hệ với mục đích của Bách Mộng An vào lúc này, Trang Duệ cũng hiểu rõ vài phần, cô gái Dao Dao kia đã cho rằng hắn là kẻ địch của anh nàng. (.</w:t>
      </w:r>
    </w:p>
    <w:p>
      <w:pPr>
        <w:pStyle w:val="BodyText"/>
      </w:pPr>
      <w:r>
        <w:t xml:space="preserve">Nhưng Trang Duệ cũng không thất vọng, chính mình vốn là một người bình thường, hơn nữa cũng không cần ăn cơm của bọn họ, đối phương có nhiều tiền, có thân phận thế nào cũng không liên quan gì. Nhưng hành trình đến Tây Tạng chợt có thêm bốn người, điều này làm cho Trang Duệ có chút chờ mong.</w:t>
      </w:r>
    </w:p>
    <w:p>
      <w:pPr>
        <w:pStyle w:val="BodyText"/>
      </w:pPr>
      <w:r>
        <w:t xml:space="preserve">- Sau khi đi với cậu lần này thì tôi sẽ về Trung Hải, Tần Huyên Băng thế nào cũng không liên quan đến tôi, nhưng Bách Mộng An kia lại là một người khá tốt...</w:t>
      </w:r>
    </w:p>
    <w:p>
      <w:pPr>
        <w:pStyle w:val="BodyText"/>
      </w:pPr>
      <w:r>
        <w:t xml:space="preserve">Trang Duệ lên tiếng đón lời Lưu Xuyên, hắn từng xem xét tiêu chuẩn kén vợ của mình, đó chính là đối phương phải hiếu thuận với mẹ mình. Hắn nhìn vào bộ dạng của Tần Huyên Băng, chắc chắn không phải loại người biết làm việc nhà, vì vậy thái độ của hắn với nàng vẫn luôn là đứng từ xa nhìn mà không làm gì, dù sau sự kiện giám định bảo vật thì nàng có chút nhiệt tình với hắn, nhưng hắn cũng không có tâm tư gì khác.</w:t>
      </w:r>
    </w:p>
    <w:p>
      <w:pPr>
        <w:pStyle w:val="BodyText"/>
      </w:pPr>
      <w:r>
        <w:t xml:space="preserve">- Cậu...Thôi bỏ, tôi rõ ràng là hoàng đế chưa lo mà thái giám đã vội, liên quan gì đến tôi, tôi mặc kệ...</w:t>
      </w:r>
    </w:p>
    <w:p>
      <w:pPr>
        <w:pStyle w:val="BodyText"/>
      </w:pPr>
      <w:r>
        <w:t xml:space="preserve">Lưu Xuyên không ngờ rằng Trang Duệ còn có thể khen thưởng Bách Mộng An, tuy bây giờ hắn cũng có chút hảo cảm với tên kia nhưng dù thế nào cũng khó thể so sánh được với anh em nhà mình. Hắn tức giận quấn chăn lên người, quyết định đi vào trong mộng để thân mật với Lôi Lôi.</w:t>
      </w:r>
    </w:p>
    <w:p>
      <w:pPr>
        <w:pStyle w:val="BodyText"/>
      </w:pPr>
      <w:r>
        <w:t xml:space="preserve">Trang Duệ lại không ngủ, hắn đang nhìn vào bản đồ của Tứ Xuyên và Tây Tạng, dựa theo những gì Lưu Xuyên nói thì không cần đến những châu và phủ tự trị hơi lớn một chút, vì nơi đó giống chó Mastiff tinh khiết đã tuyệt tích, dù là có thì giá cả trên trời, năm trăm ngàn mà Tống Quân đưa cho cũng không thể mua được.</w:t>
      </w:r>
    </w:p>
    <w:p>
      <w:pPr>
        <w:pStyle w:val="BodyText"/>
      </w:pPr>
      <w:r>
        <w:t xml:space="preserve">Vì vậy Lưu Xuyên đã đánh dấu lên bản đồ những khu chăn nuôi thưa thớt người, những nơi này cư dân địa phương ít tiếp xúc với người ngoài, bọn họ nuôi chó Mastiff cũng là loại thuần chủng nhất, khả năng mua được chó tốt là rất lớn. Nhưng những địa phương này thường là những địa khu tiếp giáp thảo nguyên, là những nơi có hoàn cảnh ác liệt nhất Tây Tạng.</w:t>
      </w:r>
    </w:p>
    <w:p>
      <w:pPr>
        <w:pStyle w:val="BodyText"/>
      </w:pPr>
      <w:r>
        <w:t xml:space="preserve">Trang Duệ trước kia thường xuyên thấy những tin tức được đưa lên tivi hoặc lên báo với nội dung là những nhà thám hiểm mất tích ở những khu không người trong Tây Tạng, hắn cũng không muốn làm ra hành vi xuyên qua Tây Tạng vĩ đại. Mục tiêu của hắn lần này chính là biết một chút vềt thảo nguyên, biết được một chút về phật giáo Tây Tạng, giúp Lưu Xuyên mua được chó Mastiff và bình an về nhà.</w:t>
      </w:r>
    </w:p>
    <w:p>
      <w:pPr>
        <w:pStyle w:val="BodyText"/>
      </w:pPr>
      <w:r>
        <w:t xml:space="preserve">Lưu Xuyên thuê cho đám người Lôi Lôi một phòng đôi, bên trong có hai phòng riêng. Nhưng lúc này Bách Mộng Dao cũng không có trong phòng khách, nàng đang đối thoại với Bách Mộng An ở một gian phòng cách vách.</w:t>
      </w:r>
    </w:p>
    <w:p>
      <w:pPr>
        <w:pStyle w:val="BodyText"/>
      </w:pPr>
      <w:r>
        <w:t xml:space="preserve">- Đại ca, vừa rồi biểu hiện của em là không tệ đấy chứ? Chị Huyên Huyên chắc chắn sẽ không có hứng thú với mục tiêu của em, coi như em giúp anh giải quyết uy hiếp của kẻ địch lớn nhất, đợi đến khi quay về Hongkong, anh cần phải đưa đến cho em một chiếc Ferrari, nếu không em sẽ nói xấu anh trước mặt chị Huyên Huyên, nói ra chuyện năm ngoái anh kết giao với một cô diễn viên ngôi sao nào đó, hì hì.</w:t>
      </w:r>
    </w:p>
    <w:p>
      <w:pPr>
        <w:pStyle w:val="BodyText"/>
      </w:pPr>
      <w:r>
        <w:t xml:space="preserve">Lúc này Bách Mộng Dao giống như biến thành một tiểu ma nữ, nàng ngồi trên ghé sa lông không có chút hình tượng, hai chân thon dài còn gác lên bàn trà, đang cười với vẻ mặt xấu xa và nói ra những lời uy hiếp đại ca của mình.</w:t>
      </w:r>
    </w:p>
    <w:p>
      <w:pPr>
        <w:pStyle w:val="BodyText"/>
      </w:pPr>
      <w:r>
        <w:t xml:space="preserve">Bách Mộng An cũng rất đau đầu với cô em gái khó đối phó của mình, hắn cũng có ấn tượng khá tốt về Trang Duệ, tuy nghe nói đối phương có xuất thân bình thường nhưng trên người lại có một khí chất làm cho người ta tin phục, hoặc nói là khí chất làm người ta dễ dàng thân cận, đối đãi với Tần Huyên Băng và Lôi Lôi cũng không thấy nhiệt tình quá phận, cũng không phải rất lãnh đạm.</w:t>
      </w:r>
    </w:p>
    <w:p>
      <w:pPr>
        <w:pStyle w:val="BodyText"/>
      </w:pPr>
      <w:r>
        <w:t xml:space="preserve">Bách Mộng An cũng thấy Trang Duệ thật sự coi mình và đám người này là bạn, tất nhiên phải kém hơn quan hệ giữa Trang Duệ và Lưu Xuyên, mới quen và anh em đã quen thân phải có sự khác biệt, đây chỉ là chuyện thường.</w:t>
      </w:r>
    </w:p>
    <w:p>
      <w:pPr>
        <w:pStyle w:val="BodyText"/>
      </w:pPr>
      <w:r>
        <w:t xml:space="preserve">Sau khi nhìn rõ mối quan hệ giữa Trang Duệ và Tần Huyên Băng thì Bách Mộng An cũng không xem đối phương là tình địch của mình, hơn nữa dù cho Trang Duệ có ý với Tần Huyên Băng, hắn cũng không cần quan tâm. Dù sao thì trong những gia tộc lớn, phụ nữ trong gia tộc khó thể quyết định chuyện hôn nhân của mình, tất nhiên Bách Mộng An cũng không cần dùng đám hỏi gia tộc để bức bách Tần Huyên Băng.</w:t>
      </w:r>
    </w:p>
    <w:p>
      <w:pPr>
        <w:pStyle w:val="BodyText"/>
      </w:pPr>
      <w:r>
        <w:t xml:space="preserve">Bách Mộng An thấy theo đuổi Tần Huyên Băng là một chuyện rất thú vị, hơn nữa với điều kiện của Tần Huyên Băng thì đáng giá để hắn phải làm vậy. Còn cô ngôi sao gì đó theo lời của em gái Bách Mộng Dao, hắn cũng không quan tâm, gần đây Bách đại thiếu gia có thanh danh rất tốt ở Hongkong, ngẫu nhiên truyền ra chút tin tức này nọ cũng không là vấn đề.</w:t>
      </w:r>
    </w:p>
    <w:p>
      <w:pPr>
        <w:pStyle w:val="BodyText"/>
      </w:pPr>
      <w:r>
        <w:t xml:space="preserve">Nhưng cô em gái này lại làm cho Bách Mộng An cực kỳ đau đầu, tiểu ma nữ này khi đến trước mặt người ngoài thì thường tỏ ra rất ngoan hiền, làm người ta yêu mến, nhưng nếu có kết giao lâu ngày mới biết rõ tính cách của nàng, đám thiếu niên hư hỏng ở Hongkong đã ăn không ít đau khổ của Bách Mộng Dao, vì vậy mà gần đây có ít kẻ dám theo đuổi nàng.</w:t>
      </w:r>
    </w:p>
    <w:p>
      <w:pPr>
        <w:pStyle w:val="Compact"/>
      </w:pPr>
      <w:r>
        <w:t xml:space="preserve">Vì vậy mà Tần Huyên Băng đã từng hỏi Bách Mộng An, vì sao bên cạnh Bách Mộng Dao không có ai theo đuổi, mà Bách Mộng An cũng chỉ có thể cười, không biết trả lời thế nào cho phải.</w:t>
      </w:r>
      <w:r>
        <w:br w:type="textWrapping"/>
      </w:r>
      <w:r>
        <w:br w:type="textWrapping"/>
      </w:r>
    </w:p>
    <w:p>
      <w:pPr>
        <w:pStyle w:val="Heading2"/>
      </w:pPr>
      <w:bookmarkStart w:id="87" w:name="chương-65-tiến-vào-tây-tạng-thượng."/>
      <w:bookmarkEnd w:id="87"/>
      <w:r>
        <w:t xml:space="preserve">65. Chương 65 : Tiến Vào Tây Tạng (thượng).</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65: Tiến vào Tây Tạng (Thượng).</w:t>
      </w:r>
    </w:p>
    <w:p>
      <w:pPr>
        <w:pStyle w:val="BodyText"/>
      </w:pPr>
      <w:r>
        <w:t xml:space="preserve">Nhóm Dịch: Tepga</w:t>
      </w:r>
    </w:p>
    <w:p>
      <w:pPr>
        <w:pStyle w:val="BodyText"/>
      </w:pPr>
      <w:r>
        <w:t xml:space="preserve">Nguồn : VipVandan</w:t>
      </w:r>
    </w:p>
    <w:p>
      <w:pPr>
        <w:pStyle w:val="BodyText"/>
      </w:pPr>
      <w:r>
        <w:t xml:space="preserve">Bốn giờ rưỡi chiều Trang Duệ gọi đám người Lưu Xuyên thức dậy, mọi người thu dọn vật phẩm của mình, sau đó đi xuống trả phòng.</w:t>
      </w:r>
    </w:p>
    <w:p>
      <w:pPr>
        <w:pStyle w:val="BodyText"/>
      </w:pPr>
      <w:r>
        <w:t xml:space="preserve">Chiếc xe mà Bách Mộng An mượn đã đến nửa giờ trước đó, hiện tại đang chờ ở cổng khách sạn. Vị khách hàng kia sau khi biết bối cảnh của Bách Mộng An, vì muốn nối quan hệ với Bách Mộng An, vì vậy mà còn cho đến một tài xế có kinh nghiệm phong phú, vị khách hàng kia nói người kia từng là bộ đội đặc chủng trong quân ngũ, có thể thích ứng với hoàn cảnh ác liệt nhất.</w:t>
      </w:r>
    </w:p>
    <w:p>
      <w:pPr>
        <w:pStyle w:val="BodyText"/>
      </w:pPr>
      <w:r>
        <w:t xml:space="preserve">Có người lái xe, chính mình sẽ có thời gian ở gần bên cạnh Tần Huyên Băng, như vậy Bách Mộng An tất nhiên sẽ không từ chối, vì vậy mà hắn cảm ơn trong điện thoại một câu, sau đó đồng ý.</w:t>
      </w:r>
    </w:p>
    <w:p>
      <w:pPr>
        <w:pStyle w:val="BodyText"/>
      </w:pPr>
      <w:r>
        <w:t xml:space="preserve">Vừa ra khỏi cổng khách sạn thì một người đàn ông hơn hai mươi tuổi tiến lên đón chào, người này cao khoảng một mét bảy, sau khi quét mắt nhìn thoáng qu thì phát hiện ra Bách Mộng An, hắn tiến lên một bước nói:</w:t>
      </w:r>
    </w:p>
    <w:p>
      <w:pPr>
        <w:pStyle w:val="BodyText"/>
      </w:pPr>
      <w:r>
        <w:t xml:space="preserve">- Chào Bách tiên sinh, tôi là Chu Thụy, giám đốc Vương nói tôi đưa xe đến, vừa rồi chúng ta đã nói chuyện điện thoại.</w:t>
      </w:r>
    </w:p>
    <w:p>
      <w:pPr>
        <w:pStyle w:val="BodyText"/>
      </w:pPr>
      <w:r>
        <w:t xml:space="preserve">Bách Mộng An vừa rồi đã nhận được điện thoại của Chu Thụy, hắn nghe giọng nói và thấy thật sự là người kia trong điện thoại, vì vậy hắn khách khí nói:</w:t>
      </w:r>
    </w:p>
    <w:p>
      <w:pPr>
        <w:pStyle w:val="BodyText"/>
      </w:pPr>
      <w:r>
        <w:t xml:space="preserve">- Chu đại ca không cần khách khí, gọi tên của tôi là được, những ngày nay sẽ phải vất vả cho anh.</w:t>
      </w:r>
    </w:p>
    <w:p>
      <w:pPr>
        <w:pStyle w:val="BodyText"/>
      </w:pPr>
      <w:r>
        <w:t xml:space="preserve">- Không khách khí...</w:t>
      </w:r>
    </w:p>
    <w:p>
      <w:pPr>
        <w:pStyle w:val="BodyText"/>
      </w:pPr>
      <w:r>
        <w:t xml:space="preserve">Chu Thụy cũng không nói nhiều lời, hắn cũng không có bao nhiêu hứng thú với những đại mỹ nữ ở phía bên kia, sau khi hắn khách khí nói một câu thì đi đến bên cạnh chiếc xe việt dã mở cửa ra, chờ mọi người lên xe.</w:t>
      </w:r>
    </w:p>
    <w:p>
      <w:pPr>
        <w:pStyle w:val="BodyText"/>
      </w:pPr>
      <w:r>
        <w:t xml:space="preserve">Nhìn qua thì thấy chủ nhân của chiếc xe việt dã cũng là người có say mê, đầu xe có hàn vài thanh thép bảo vệ, bánh xe cũng được kẹp trong những khung bảo vệ, hơn nữa phần lốp xe cũng cao hơn xe thường, như vậy càng thích ứng với những địa hình dốc. Phía sau xe là những ống xả như ống phóng tên lửa đạn đạo, càng cho thấy chiếc xe có động lực mạnh mẽ thế nào.</w:t>
      </w:r>
    </w:p>
    <w:p>
      <w:pPr>
        <w:pStyle w:val="BodyText"/>
      </w:pPr>
      <w:r>
        <w:t xml:space="preserve">Ví dụ như chiếc xe này, phí tổn để cải trang cho nó tất nhiên sẽ lớn hơn gấp vài lần tiền mua xe, Hummer là như vậy, xe việt dã cũng như thế, chiếc xe này rõ ràng cũng đã được động vào động cơ, chủ xe chắc chắn sẽ phải tốn không ít tiền.</w:t>
      </w:r>
    </w:p>
    <w:p>
      <w:pPr>
        <w:pStyle w:val="BodyText"/>
      </w:pPr>
      <w:r>
        <w:t xml:space="preserve">- Chu Thụy là người được bạn tôi giới thiệu đến, nghe nói là bộ đội đặc chủng chuyển nghành, kỹ thuật lái xe là không tệ, Huyên Băng, Lôi Lôi, mọi người lên xe này đi, xe cũng đã được cải trang, có lẽ là độ giảm xóc cực tốt. Hôm nay chúng ta phải đi qua vùng tiếp giáp giữa Tứ Xuyên và Tây Tạng, con đường này cũng không được tốt, các vị nữ sĩ ngồi ở phía sau, tôi ngồi tay lái phụ, đến tối cũng dễ đổi tay lái cho Chu Thụy.</w:t>
      </w:r>
    </w:p>
    <w:p>
      <w:pPr>
        <w:pStyle w:val="BodyText"/>
      </w:pPr>
      <w:r>
        <w:t xml:space="preserve">Lúc này có ba vị nữ sĩ đi theo, mà chiếc xe việt dã kia có nội thất phía sau rất rộng, dễ dàng cho ba người ngồi, chính Bách Mộng An có thể ngồi sát bên tài xế. Còn đám người Trang Duệ chạy xe gì thì Bách Mộng An cũng không thèm quan tâm, vì vị khách kia từng nói trong điện thoại, đảm bảo rằng chiếc xe việt dã cải trang này của mình tuyệt đối có thể nói là đứng đầu quốc nội.</w:t>
      </w:r>
    </w:p>
    <w:p>
      <w:pPr>
        <w:pStyle w:val="BodyText"/>
      </w:pPr>
      <w:r>
        <w:t xml:space="preserve">Khi còn ở trong nhà hàng thì Bách Mộng An từng thảo luận về con đường đến Tây Tạng với Lưu Xuyên, rõ ràng sau đó quay về cũng có xem xét lại, nếu không thì người Hongkong dù biết Tây Tạng, nhưng sẽ tuyệt đối không biết con đường giữa Tứ Xuyênn và Tây Tạng là thế nào.</w:t>
      </w:r>
    </w:p>
    <w:p>
      <w:pPr>
        <w:pStyle w:val="BodyText"/>
      </w:pPr>
      <w:r>
        <w:t xml:space="preserve">Tần Huyên Băng nghe như vậy thì cũng không biết nói gì hơn, bộ dạng từ chối cho ý kiến, Lôi Lôi thì nhìn Lưu Xuyên nói:</w:t>
      </w:r>
    </w:p>
    <w:p>
      <w:pPr>
        <w:pStyle w:val="BodyText"/>
      </w:pPr>
      <w:r>
        <w:t xml:space="preserve">- Đại Xuyên cũng lái xe đến, không bằng để Dao Dao ngồi cùng xe với chúng tôi, Đại Xuyên nói chiếc xe kia có không gian rất lớn.</w:t>
      </w:r>
    </w:p>
    <w:p>
      <w:pPr>
        <w:pStyle w:val="BodyText"/>
      </w:pPr>
      <w:r>
        <w:t xml:space="preserve">Lôi Lôi vừa nói vừa đẩy Lưu Xuyên ra, để hắn chạy xe ra. Lưu Xuyên trước đó từng nhiều lần nói khoác trong điện thoại, Lôi Lôi thấy nếu hắn không đưa ra chiếc xe để mình thỏa mãn, nàng nhất định phải cho hắn biết tay.</w:t>
      </w:r>
    </w:p>
    <w:p>
      <w:pPr>
        <w:pStyle w:val="BodyText"/>
      </w:pPr>
      <w:r>
        <w:t xml:space="preserve">Lưu Xuyên cười cười, hắn đưa một chiếc túi du lịch cho Trang Duệ, sau đó vội vàng chạy vào bãi đậu xe. Tình cảnh náo nhiệt này hắn rất tình nguyện chạy đi làm, lát nữa mình chạy xe ra, có lẽ chiếc xe việt dã kia đứng trước mặt Hummer chỉ có thể chịu hạ phong mà thôi.</w:t>
      </w:r>
    </w:p>
    <w:p>
      <w:pPr>
        <w:pStyle w:val="BodyText"/>
      </w:pPr>
      <w:r>
        <w:t xml:space="preserve">Vừa rồi lời nói của Bách Mộng An làm cho Lưu Xuyên cảm thấy rất khó chịu, Lôi Lôi cũng là bạn gái của mình, dù mình cỡi xe đạp đến Tây Tạng thì cũng phải cột nàng vào sau xe mình, cũng không cần đi xe người khác. Nhưng hắn cũng chỉ có thể nghĩ thầm như vậy mà thôi, nếu Lôi Lôi biết được ý nghĩ của hắn, nhất định sẽ làm hắn hối hận vì bên hông mình có một khối thịt mềm.</w:t>
      </w:r>
    </w:p>
    <w:p>
      <w:pPr>
        <w:pStyle w:val="BodyText"/>
      </w:pPr>
      <w:r>
        <w:t xml:space="preserve">Chỉ mất vài ba phút thì Lưu Xuyên đã lái chiếc xe Hummer chạm ra cổng khách sạn, hơn nữa còn dừng lại song song với chiếc xe việt dã của đối phương, làm cho đám khách đi vào khách sạn không khỏi dừng chân ngắm nghía. Phải biết rằng những năm 2003 thì những chiếc Hummer cực kỳ hiếm thấy trong nước, đặc biệt là Hummer sáu bánh, nhìn qua giống như một chiếc xe tăng, bây giờ nhìn qua chiếc xe việt dã thì quá bình thường, giữa hai bên căn bản không thể so sánh.</w:t>
      </w:r>
    </w:p>
    <w:p>
      <w:pPr>
        <w:pStyle w:val="BodyText"/>
      </w:pPr>
      <w:r>
        <w:t xml:space="preserve">Chu Thụy đứng ở bên cạnh chiếc việt dã nãy giờ không nói lời nào, khi thấy Lưu Xuyên chạy chiếc Hummer đến thì ánh mắt không khỏi sáng lên, ngay cả Bách Mộng An trong nhà có mười chiếc siêu xe cũng không khỏi ngây cả người. Nếu so sánh với những chiếc BMW hay Ferrari thì lái chiếc Hummer kia mới thật sự là đàn ông, lúc này Bách Mộng An đã có ý ình, sau khi quay về Hongkong thì nhất định phải mua một chiếc Hummer mới được. nguồn (.)</w:t>
      </w:r>
    </w:p>
    <w:p>
      <w:pPr>
        <w:pStyle w:val="BodyText"/>
      </w:pPr>
      <w:r>
        <w:t xml:space="preserve">Đám người Tần Huyên Băng lúc này ngồi xe của ai? Điều này có lẽ là không cần phải suy xét làm gì nữa, đừng nói là Bách Mộng Dao đã kéo cửa xe Hummer leo lên trước tiên, thậm chí ngay cả Bách Mộng An cũng hận không thể đi lên theo. Nếu nói về không gian, tính ổn định, bộ giảm xóc thì chiếc Hummer thật sự tốt hơn chiếc việt dã kia vài cấp.</w:t>
      </w:r>
    </w:p>
    <w:p>
      <w:pPr>
        <w:pStyle w:val="BodyText"/>
      </w:pPr>
      <w:r>
        <w:t xml:space="preserve">Nhưng lúc nãy Bách Mộng An đã nói rõ ràng, bây giờ cũng không thể lật lọng, chỉ có thể tức giận leo lên chiếc việt dã của mình mà thôi.</w:t>
      </w:r>
    </w:p>
    <w:p>
      <w:pPr>
        <w:pStyle w:val="BodyText"/>
      </w:pPr>
      <w:r>
        <w:t xml:space="preserve">Lưu Xuyên chạy xe Hummer đi phía trước, tìm một quán cơm đặc sản Tứ Xuyên, sau đó Chu Thụy đề nghị mua rượu, theo như lời của hắn thì rượu là một vật phẩm rất quan trọng, nhiều khi sẽ phát huy tác dụng khó tưởng. Lưu Xuyên tỏ ra tôn trọng những nhân sĩ chuyên nghiệp, vì vậy hắn mua mười hai chai rượu, nhưng theo ý nghĩ của Trang Duệ thì Lưu Xuyên kia rõ ràng chỉ mua cho chính mình uống mà thôi.</w:t>
      </w:r>
    </w:p>
    <w:p>
      <w:pPr>
        <w:pStyle w:val="BodyText"/>
      </w:pPr>
      <w:r>
        <w:t xml:space="preserve">Khi tiếp tục lên đường thì chiếc việt dã chạy trước, Chu Thụy là người quen đường, nhiệm vụ dẫn đường sẽ là của hắn. So ra thì trong chiếc xe việt dã có hai gã đàn ông là cực kỳ chán nản, trong chiếc Hummer lại là hương thơm thoang thoảng, âm thanh vui vẻ náo nhiệt, làm hại lái xe Trang Duệ thỉnh thoảng phải nhìn vào gương hậu, đừng nói là Lưu Xuyên đang ngồi ở vị trí bên cạnh tài xế chuẩn bị lái xe vào ca đêm, hắn càng hận không thể biến mình là phụ nữ để gia nhập vào nhóm phía sau.</w:t>
      </w:r>
    </w:p>
    <w:p>
      <w:pPr>
        <w:pStyle w:val="BodyText"/>
      </w:pPr>
      <w:r>
        <w:t xml:space="preserve">Xe nhanh chóng chạy ra khỏi Thành Đô, sau đó quẹo vào đường cao tốc, chiếc xe việt dã phía trước luôn bảo trì tốc độ trên một trăm. Sau hơn một giờ chạy xe thì từ đường lộ Tây Khang tiến vào quốc lộ 218, đoạn đường này là rất tốt, vì thế mà Lưu Xuyên cho Trang Duệ cầm lái, đợi đến nửa đêm, khi đến đường núi, dù là Trang Duệ dám chạy thì những người trong xe cũng không dám.</w:t>
      </w:r>
    </w:p>
    <w:p>
      <w:pPr>
        <w:pStyle w:val="BodyText"/>
      </w:pPr>
      <w:r>
        <w:t xml:space="preserve">- Lưu Xuyên, bên trong thùng này là gì vậy?</w:t>
      </w:r>
    </w:p>
    <w:p>
      <w:pPr>
        <w:pStyle w:val="BodyText"/>
      </w:pPr>
      <w:r>
        <w:t xml:space="preserve">Chiếc giỏ trúc được Trang Duệ mua ở Hợp Phì được chế tác rất tinh xảo, làm cho những cô gái chú ý.</w:t>
      </w:r>
    </w:p>
    <w:p>
      <w:pPr>
        <w:pStyle w:val="BodyText"/>
      </w:pPr>
      <w:r>
        <w:t xml:space="preserve">- Đó là bảo bối mà Trang Duệ mua được, hì hì, tôi cũng có một phần, mọi người có thể lấy thứ gì mình thích.</w:t>
      </w:r>
    </w:p>
    <w:p>
      <w:pPr>
        <w:pStyle w:val="BodyText"/>
      </w:pPr>
      <w:r>
        <w:t xml:space="preserve">Lưu Xuyên cũng không khách khí, hắn cầm đồ của Trang Duệ để chiêu đãi tình nhân, nhưng tiền mua những thứ này thật sự là do hắn bỏ ra.</w:t>
      </w:r>
    </w:p>
    <w:p>
      <w:pPr>
        <w:pStyle w:val="Compact"/>
      </w:pPr>
      <w:r>
        <w:br w:type="textWrapping"/>
      </w:r>
      <w:r>
        <w:br w:type="textWrapping"/>
      </w:r>
    </w:p>
    <w:p>
      <w:pPr>
        <w:pStyle w:val="Heading2"/>
      </w:pPr>
      <w:bookmarkStart w:id="88" w:name="chương-66-tiến-vào-tây-tạng-trung."/>
      <w:bookmarkEnd w:id="88"/>
      <w:r>
        <w:t xml:space="preserve">66. Chương 66 : Tiến Vào Tây Tạng (trung).</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66: Tiến vào Tây Tạng (Trung).</w:t>
      </w:r>
    </w:p>
    <w:p>
      <w:pPr>
        <w:pStyle w:val="BodyText"/>
      </w:pPr>
      <w:r>
        <w:t xml:space="preserve">Nhóm Dịch: Tepga</w:t>
      </w:r>
    </w:p>
    <w:p>
      <w:pPr>
        <w:pStyle w:val="BodyText"/>
      </w:pPr>
      <w:r>
        <w:t xml:space="preserve">Nguồn : VipVandan</w:t>
      </w:r>
    </w:p>
    <w:p>
      <w:pPr>
        <w:pStyle w:val="BodyText"/>
      </w:pPr>
      <w:r>
        <w:t xml:space="preserve">Sau khi nhóm Lôi Lôi nghe được lời nói của Lưu Xuyên thì mở giỏ trúc, lấy những vật chạm khắc thủ công ở bên trong ra, hình thái chạm khắc thật sự sinh động hơn so với làm máy rất nhiều, những cô gái xem qua và đều cảm thấy bị thu hút. Ngay cả Tần Huyên Băng đang xem DVD cũng bị thu hút, cũng cầm một vật phẩm lên ve vuốt.</w:t>
      </w:r>
    </w:p>
    <w:p>
      <w:pPr>
        <w:pStyle w:val="BodyText"/>
      </w:pPr>
      <w:r>
        <w:t xml:space="preserve">Nhưng vừa rồi các cô gái đều đã được nghe lời nói của Lưu Xuyên, biết rõ những thứ này là của Trang Duệ, vì thế mà Lôi Lôi và Bách Mộng Dao chỉ thưởng thức một chút rồi lại bỏ vật phẩm vào thùng, còn Tần Huyên Băng thì không nỡ buông tay con tuấn mã bằng gỗ, nàng nhìn một lúc lâu mà thật sự không buông ra.</w:t>
      </w:r>
    </w:p>
    <w:p>
      <w:pPr>
        <w:pStyle w:val="BodyText"/>
      </w:pPr>
      <w:r>
        <w:t xml:space="preserve">Tần Huyên Băng cúi đầu cầm tượng gỗ, giống như quyết định điều gì đó, nàng ngẩng đầu lên, nói với Trang Duệ đang lái xe:</w:t>
      </w:r>
    </w:p>
    <w:p>
      <w:pPr>
        <w:pStyle w:val="BodyText"/>
      </w:pPr>
      <w:r>
        <w:t xml:space="preserve">- Trang Duệ, tôi rất thích con tuấn mã này, anh có thể bán lại cho tôi được không?</w:t>
      </w:r>
    </w:p>
    <w:p>
      <w:pPr>
        <w:pStyle w:val="BodyText"/>
      </w:pPr>
      <w:r>
        <w:t xml:space="preserve">Tần Huyên Băng vừa lên tiếng thì ai cũng kinh ngạc, vì bọn họ đều không ngờ nàng sẽ mở miệng yêu cầu này nọ với người khác, chỉ có Lôi Lôi biết Tần Huyên Băng cầm tinh ngựa, hơn nữa đều rất có cảm tình với ngựa, kỹ thuật cưỡi ngựa cũng không tệ.</w:t>
      </w:r>
    </w:p>
    <w:p>
      <w:pPr>
        <w:pStyle w:val="BodyText"/>
      </w:pPr>
      <w:r>
        <w:t xml:space="preserve">Trang Duệ cũng lắp bắp kinh ngạc, la bàn trong tay thiếu chút nữa thì rơi xuống, cũng không phải vì Tần Huyên Băng muốn bức tượng chạm khắc kia, mà nàng rõ ràng không gọi hắn là Trang tiên sinh, lại gọi là Trang Duệ, đây là lần đầu tiên đối phương gọi thẳng tên của mình, hắn thật sự có chút không thích ứng.</w:t>
      </w:r>
    </w:p>
    <w:p>
      <w:pPr>
        <w:pStyle w:val="BodyText"/>
      </w:pPr>
      <w:r>
        <w:t xml:space="preserve">Trang Duệ nhìn vào kính chiếu hậu, Tần Huyên Băng nói ra những lời này thì vẻ mặt cũng không có gì khác trước, mà nàng cũng nhìn Trang Duệ thông qua kính, cũng không tránh né, chờ cậu trả lời của hắn.</w:t>
      </w:r>
    </w:p>
    <w:p>
      <w:pPr>
        <w:pStyle w:val="BodyText"/>
      </w:pPr>
      <w:r>
        <w:t xml:space="preserve">- Hì, còn ngây ra đó làm gì, lái xe đi, không thì để tôi lái cho.</w:t>
      </w:r>
    </w:p>
    <w:p>
      <w:pPr>
        <w:pStyle w:val="BodyText"/>
      </w:pPr>
      <w:r>
        <w:t xml:space="preserve">Âm thanh của Lưu Xuyên vang lên, vì hắn phát hiện bây giờ mắt của Trang Duệ đã không còn nhìn ra đường, hắn suy nghĩ cho an toàn của mình, vì vậy mà vội vàng lên tiếng.</w:t>
      </w:r>
    </w:p>
    <w:p>
      <w:pPr>
        <w:pStyle w:val="BodyText"/>
      </w:pPr>
      <w:r>
        <w:t xml:space="preserve">Trang Duệ đỏ mặt, ánh mắt lại chuyển xuống mặt đường, nhưng tất cả đều không tránh khỏi ánh mắt của Tần Huyên Băng, làm nàng cảm thấy tình huống lúc này rất có ý, không ngờ Trang Duệ trước nay luôn biểu hiện lạnh nhạt trước mặt mình cũng có lúc đỏ mặt, vì vậy mà nàng chợt lộ ra nụ cười.</w:t>
      </w:r>
    </w:p>
    <w:p>
      <w:pPr>
        <w:pStyle w:val="BodyText"/>
      </w:pPr>
      <w:r>
        <w:t xml:space="preserve">- Khụ, khụ, Tần tiểu thư, vật kia không đáng giá vài đồng tiền, nếu cô thích thì cứ lấy đi, không cần phải nói chuyển nhượng hay không, vì sự kiện lần trước tôi còn chưa cám ơn cô.</w:t>
      </w:r>
    </w:p>
    <w:p>
      <w:pPr>
        <w:pStyle w:val="BodyText"/>
      </w:pPr>
      <w:r>
        <w:t xml:space="preserve">Trang Duệ nói về chuyện giám định bảo vật lần trước, khi đó Tần Huyên Băng đã làm khó Hứa Vĩ, ngày đó ai cũng thấy Hứa Vĩ chĩa vào Trang Duệ, mà hành động của nàng lại thật sự vô tình giúp Trang Duệ giáo huấn Hứa Vĩ.</w:t>
      </w:r>
    </w:p>
    <w:p>
      <w:pPr>
        <w:pStyle w:val="BodyText"/>
      </w:pPr>
      <w:r>
        <w:t xml:space="preserve">Tần Huyên Băng nghe vậy thì khẽ cau mày, từ nhỏ đến lớn ngoài những vật phẩm của trưởng bối trong nhà, nàng chưa từng tiếp nhận quà tặng của người đàn ông nào khác. Lúc này Trang Duệ nói ra làm cho nàng có chút khó xử, tuy thứ này theo như lời của hắn là không đáng giá, nhưng nàng cũng không muốn tiếp nhận một cách vô duyên vô cớ.</w:t>
      </w:r>
    </w:p>
    <w:p>
      <w:pPr>
        <w:pStyle w:val="BodyText"/>
      </w:pPr>
      <w:r>
        <w:t xml:space="preserve">Tần Huyên Băng suy nghĩ một chút, sau đó nàng lấy túi của mình, lục lọi bên trong một lúc, cuối cùng lấy ra một cái hộp nói:</w:t>
      </w:r>
    </w:p>
    <w:p>
      <w:pPr>
        <w:pStyle w:val="BodyText"/>
      </w:pPr>
      <w:r>
        <w:t xml:space="preserve">- Thế này đi, Trang Duệ, lần này tôi đến nội địa vừa vặn mang theo hai chiếc điện thoại, tôi sẽ dùng cái này để đổi lấy bức tượng chạm khắc của anh, thế nào?</w:t>
      </w:r>
    </w:p>
    <w:p>
      <w:pPr>
        <w:pStyle w:val="BodyText"/>
      </w:pPr>
      <w:r>
        <w:t xml:space="preserve">Trang Duệ có chút sững sốt, vài ngày trước mình còn muốn đi mua điện thoại nhưng đến Thành Đô thì cũng không dùng nên quên, không ngờ bây giờ lại có người đưa đến tận miệng. Nhưng khi thấy Lưu Xuyên tiếp nhận cái hộp trong tay của Tần Huyên Băng thì Trang Duệ vội vàng nói:</w:t>
      </w:r>
    </w:p>
    <w:p>
      <w:pPr>
        <w:pStyle w:val="BodyText"/>
      </w:pPr>
      <w:r>
        <w:t xml:space="preserve">- Tần tiểu thư, như vậy không thích hợp, thật sự không thích hợp, vì tượng gỗ của tôi giỏi lắm cũng chỉ có giá hai trăm đồng, cô dùng điện thoại để đổi lấy nó là lỗ lớn. Lưu Xuyên, mau trả lại cho Tần tiểu thư.</w:t>
      </w:r>
    </w:p>
    <w:p>
      <w:pPr>
        <w:pStyle w:val="BodyText"/>
      </w:pPr>
      <w:r>
        <w:t xml:space="preserve">Trang Duệ dùng dư quang khóe mắt để đánh giá chiếc hộp kia, tất cả chữ trên hộp là tiếng Anh, dấu hiệu là Motorola, hắn biết rõ với thân phận của Tần Huyên Băng thì điện thoại sẽ tuyệt đối không kém, giá cả thấp nhất của một chiếc điện thoại cũng là năm nghìn, lúc này lại được lấy ra đổi một vật phẩm giá hai trăm, nếu mình đồng ý thì rõ ràng là chiếm tiện nghi của người khác.</w:t>
      </w:r>
    </w:p>
    <w:p>
      <w:pPr>
        <w:pStyle w:val="BodyText"/>
      </w:pPr>
      <w:r>
        <w:t xml:space="preserve">Trang Duệ sẽ không làm những chuyện như vậy, đừng nói bây giờ giá tiền của một chiếc điện thoại căn bản không đáng kể với hắn, dù là lúc không có tiền thì hắn cũng không muốn chiếm tiện nghi của người ta.</w:t>
      </w:r>
    </w:p>
    <w:p>
      <w:pPr>
        <w:pStyle w:val="BodyText"/>
      </w:pPr>
      <w:r>
        <w:t xml:space="preserve">Lưu Xuyên lại không có phản ứng với Trang Duệ, sau khi nhìn rõ đó là một chiếc điện thoại chưa từng được sử dụng thì hắn trực tiếp mở hộp, lắp pin, trong miệng hỏi:</w:t>
      </w:r>
    </w:p>
    <w:p>
      <w:pPr>
        <w:pStyle w:val="BodyText"/>
      </w:pPr>
      <w:r>
        <w:t xml:space="preserve">- Tần Huyên Băng, sao tôi chưa thấy chiếc điện thoại này? Trong nước chưa bán sao?</w:t>
      </w:r>
    </w:p>
    <w:p>
      <w:pPr>
        <w:pStyle w:val="BodyText"/>
      </w:pPr>
      <w:r>
        <w:t xml:space="preserve">Trước nay Lưu Xuyên căn bản đều gọi thẳng tên họ của Tần Huyên Băng, căn bản không nói chuyện khách khí.</w:t>
      </w:r>
    </w:p>
    <w:p>
      <w:pPr>
        <w:pStyle w:val="BodyText"/>
      </w:pPr>
      <w:r>
        <w:t xml:space="preserve">Lưu Xuyên đổi điện thoại rất nhanh, hầu như mỗi lúc trên thị trường có điện thoại mới, chỉ cần hắn thấy thích sẽ mua lại, vì thế khá quen thuộc một vài nhãn hiệu điện thoại trong nước. Theo như lời hắn thì xe hơi không đổi được, điện thoại nếu còn không chơi được thì còn gọi là đàn ông sao? Lời này thật sự kích thích Trang Duệ, vì trước nay hắn đều không thể mua được một chiếc điện thoại.</w:t>
      </w:r>
    </w:p>
    <w:p>
      <w:pPr>
        <w:pStyle w:val="BodyText"/>
      </w:pPr>
      <w:r>
        <w:t xml:space="preserve">- Đó là chiếc điện thoại Motorola mới nhất, có lẽ ở nội địa chưa đưa ra thị trường. Trang Duệ, loại điện thoại này dùng cho đàn ông, tôi cũng không thích, vì vậy chúng ta trao đổi, không ai thiệt thòi cả.</w:t>
      </w:r>
    </w:p>
    <w:p>
      <w:pPr>
        <w:pStyle w:val="BodyText"/>
      </w:pPr>
      <w:r>
        <w:t xml:space="preserve">Tần Huyên Băng giải thích cho Lưu Xuyên, nàng vẫn kiên trì muốn đổi.</w:t>
      </w:r>
    </w:p>
    <w:p>
      <w:pPr>
        <w:pStyle w:val="BodyText"/>
      </w:pPr>
      <w:r>
        <w:t xml:space="preserve">- Tôi cũng thấy không thiệt thòi, nhưng cũng không muốn chiếm tiện nghi của cô.</w:t>
      </w:r>
    </w:p>
    <w:p>
      <w:pPr>
        <w:pStyle w:val="BodyText"/>
      </w:pPr>
      <w:r>
        <w:t xml:space="preserve">Trang Duệ có chút bất đắc dĩ, khi thấy Lưu Xuyên đã lấy điện thoại ra và ráp pin, bây giờ trả lại cũng không thích hợp, vì vậy mở miệng nói:</w:t>
      </w:r>
    </w:p>
    <w:p>
      <w:pPr>
        <w:pStyle w:val="BodyText"/>
      </w:pPr>
      <w:r>
        <w:t xml:space="preserve">- Thế này đi, Tần tiểu thư, cô mua chiếc điện thoại này giá bao nhiêu, tôi sẽ trả tiền lại cho cô, xem như mua.</w:t>
      </w:r>
    </w:p>
    <w:p>
      <w:pPr>
        <w:pStyle w:val="BodyText"/>
      </w:pPr>
      <w:r>
        <w:t xml:space="preserve">Tần Huyên Băng nghe vậy thì có hơi cau mày, trong lòng thầm nghĩ Trang Duệ bây giờ cũng coi như là bạn mình, cũng không khác gì Bách Mộng An, nhưng nghe lời nói của đối phương thì lại giống như không xem mình là bạn, trước từ vật phẩm của mình, làm nàng mất hứng. Nhưng nàng cũng không nghĩ lại, nàng không muốn tiếp nhận đồ vật của người khác, vậy người ta cũng không thể hưởng lộc không công cho được.</w:t>
      </w:r>
    </w:p>
    <w:p>
      <w:pPr>
        <w:pStyle w:val="BodyText"/>
      </w:pPr>
      <w:r>
        <w:t xml:space="preserve">- Mọi người đều là thanh niên, tôi gọi anh là Trang Duệ, anh cũng không cần gọi tôi là Tần tiểu thư, có thể gọi tôi là Huyên Băng, còn con tuấn mã này xem như anh cho tôi, còn chiếc điện thoại kia cũng mời anh tiếp nhận, xem như vật đáp lễ của tôi.</w:t>
      </w:r>
    </w:p>
    <w:p>
      <w:pPr>
        <w:pStyle w:val="BodyText"/>
      </w:pPr>
      <w:r>
        <w:t xml:space="preserve">Khi Tần Huyên Băng nói lời này cũng không suy xét nhiều, sau khi nói xong thì cảm thấy có chút không đúng. Bách Mộng Dao vào Lôi Lôi lại dùng ánh mắt kinh ngạc nhìn Tần Huyên Băng, các nàng quen biết Tần Huyên Băng rất lâu, nhưng trước nay chưa từng thấy Tần Huyên Băng nói bằng giọng điệu như vậy với đàn ông.</w:t>
      </w:r>
    </w:p>
    <w:p>
      <w:pPr>
        <w:pStyle w:val="BodyText"/>
      </w:pPr>
      <w:r>
        <w:t xml:space="preserve">Ở Hongkong thì những người trẻ tuổi có chút thân phận thường gọi Tần Huyên Băng là Huyên Băng, nhưng lại không có mấy ai được nàng đồng ý, nhưng không ngờ một Tần đại tiểu thư gần đây rất kiêu căng lại có ngày ột người đàn ông gọi thẳng tên của mình.</w:t>
      </w:r>
    </w:p>
    <w:p>
      <w:pPr>
        <w:pStyle w:val="BodyText"/>
      </w:pPr>
      <w:r>
        <w:t xml:space="preserve">Tần Huyên Băng cũng ý thức được mình lỡ lời, vì vậy mà gương mặt trắng nõn có hơi đỏ, dưới ánh đèn trong xe thì cực kỳ xinh đẹp không gì so sánh được. Ngay cả Lôi Lôi và Bách Mộng Dao là phụ nữ cũng ngây cả người, may mà lúc này Trang Duệ đang nhìn đường, nếu không chỉ sợ ngày mai sẽ có tin một chiếc Hummer xảy ra tai nạn ở Tứ Xuyên.</w:t>
      </w:r>
    </w:p>
    <w:p>
      <w:pPr>
        <w:pStyle w:val="BodyText"/>
      </w:pPr>
      <w:r>
        <w:t xml:space="preserve">Nhưng lời nói của Tần Huyên Băng cũng làm cho Trang Duệ khó thể ngăn cản, tục ngữ có câu: "Khó nhất chính là tiêu thụ ân huệ của mỹ nhân", Trang Duệ cũng nghe ra lời không khách khí của Tần Huyên Băng, nếu bây giờ từ chối thì sẽ làm mất mặt đối phương, vì thế mở miệng nói:</w:t>
      </w:r>
    </w:p>
    <w:p>
      <w:pPr>
        <w:pStyle w:val="BodyText"/>
      </w:pPr>
      <w:r>
        <w:t xml:space="preserve">- Vậy cũng được, sau này tôi sẽ gọi cô là Huyên Băng, tôi nhận chiếc điện thoại kia.</w:t>
      </w:r>
    </w:p>
    <w:p>
      <w:pPr>
        <w:pStyle w:val="BodyText"/>
      </w:pPr>
      <w:r>
        <w:t xml:space="preserve">Sau khi nghe Trang Duệ gọi mình là Huyên Băng, Tần Huyên Băng cảm thấy gương mặt lại có hơi đỏ lên, chẳng biết vì sao khi nghe đối phương gọi như thế thì trong lòng nàng thật sự có chút khác thường.</w:t>
      </w:r>
    </w:p>
    <w:p>
      <w:pPr>
        <w:pStyle w:val="BodyText"/>
      </w:pPr>
      <w:r>
        <w:t xml:space="preserve">- Chị Huyên Huyên, vì sao chị thích con tuấn mã này, vì vừa rồi em thấy con khỉ được chạm khắc rất đẹp.</w:t>
      </w:r>
    </w:p>
    <w:p>
      <w:pPr>
        <w:pStyle w:val="BodyText"/>
      </w:pPr>
      <w:r>
        <w:t xml:space="preserve">Bách Mộng Dao đảo mắt một vòng, sau đó nàng mở miệng phá tan không gian trầm mặc trong xe. Tần Huyên Băng thở dài một hơi, sau đó lại nói chuyện phiếm với Lôi Lôi và Bách Mộng Dao, cũng không nói gì với Trang Duệ.</w:t>
      </w:r>
    </w:p>
    <w:p>
      <w:pPr>
        <w:pStyle w:val="Compact"/>
      </w:pPr>
      <w:r>
        <w:t xml:space="preserve">Nửa đêm về sáng thì trong xe Hummer rất yên tĩnh, vài người phụ nữ cũng không còn hưng phấn như lúc đầu, Lôi Lôi hạ tấm ngăn xuống, trò chuyện câu có câu không với Lưu Xuyên, một lát sau lại không thấy lên tiếng, có lẽ đã ngủ.</w:t>
      </w:r>
      <w:r>
        <w:br w:type="textWrapping"/>
      </w:r>
      <w:r>
        <w:br w:type="textWrapping"/>
      </w:r>
    </w:p>
    <w:p>
      <w:pPr>
        <w:pStyle w:val="Heading2"/>
      </w:pPr>
      <w:bookmarkStart w:id="89" w:name="chương-67-tiến-vào-tây-tạng-hạ."/>
      <w:bookmarkEnd w:id="89"/>
      <w:r>
        <w:t xml:space="preserve">67. Chương 67 : Tiến Vào Tây Tạng (hạ).</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67: Tiến vào Tây Tạng (Hạ).</w:t>
      </w:r>
    </w:p>
    <w:p>
      <w:pPr>
        <w:pStyle w:val="BodyText"/>
      </w:pPr>
      <w:r>
        <w:t xml:space="preserve">Nhóm Dịch: Tepga</w:t>
      </w:r>
    </w:p>
    <w:p>
      <w:pPr>
        <w:pStyle w:val="BodyText"/>
      </w:pPr>
      <w:r>
        <w:t xml:space="preserve">Nguồn : VipVandan</w:t>
      </w:r>
    </w:p>
    <w:p>
      <w:pPr>
        <w:pStyle w:val="BodyText"/>
      </w:pPr>
      <w:r>
        <w:t xml:space="preserve">Lý Đường có thể nói là một huyện thành cao nhất thế giới, có thể xự xưng là một tòa thành cao nhất thế giới, vì độ cao của nó với mặt nước biển là 4200 mét, còn cao hơn cả Lhasa của Tây Tạng ba trăm mét, được thế nhân xưng tụng là một tòa thành trên không trung, xưa nay là một tòa thành lớn, thương nhân tụ tập, vật hoa thiên bảo, địa linh nhân kiệt.</w:t>
      </w:r>
    </w:p>
    <w:p>
      <w:pPr>
        <w:pStyle w:val="BodyText"/>
      </w:pPr>
      <w:r>
        <w:t xml:space="preserve">Thế kỷ mười tám có một vị thi nhân đã miêu tả Lý Đường trở nên cực kỳ mê đắm:</w:t>
      </w:r>
    </w:p>
    <w:p>
      <w:pPr>
        <w:pStyle w:val="BodyText"/>
      </w:pPr>
      <w:r>
        <w:t xml:space="preserve">- Tiên hạc trắng noãn mong cho ta đôi cánh, không muốn bay về đâu xa, chỉ muốn đến Lý Đường rồi quay về mà thôi...</w:t>
      </w:r>
    </w:p>
    <w:p>
      <w:pPr>
        <w:pStyle w:val="BodyText"/>
      </w:pPr>
      <w:r>
        <w:t xml:space="preserve">Thành Đô cách Lý Đường bảy trăm kilomet nhưng hai xe chạy hơn mười tiếng, khi đến Lý Đường thì đã là tám giờ sáng ngày hôm sau, vì lúc này lên đường cũng nghỉ ngơi vài lần, vì thế mà mọi người cũng không có vẻ mệt mỏi.</w:t>
      </w:r>
    </w:p>
    <w:p>
      <w:pPr>
        <w:pStyle w:val="BodyText"/>
      </w:pPr>
      <w:r>
        <w:t xml:space="preserve">Ba người phụ nữ ngủ một đêm càng cảm thấy tinh thần tỏa sáng, liên tục líu ríu không ngừng ở phía sau, lúc này Trang Duệ mới biết, một người vốn lạnh lùng như Tần Huyên Băng thì đối diện với những người đồng tính cũng rất bình thường. Nhưng trong đầu Trang Duệ chợt sinh ra một ý nghĩ, Tần Huyên Băng không phải có gì bất thường đấy chứ? Hắn nghĩ vậy mà không khỏi suy tính tìm thời gian nói với Lưu Xuyên, để cho Lưu Xuyên cẩn thận với Lôi Lôi, phải biết rằng Tần Huyên Băng xinh đẹp có thể giết chết cả nam lẫn nữ.</w:t>
      </w:r>
    </w:p>
    <w:p>
      <w:pPr>
        <w:pStyle w:val="BodyText"/>
      </w:pPr>
      <w:r>
        <w:t xml:space="preserve">Xe tiến vào Lý Đường, lúc này thảo nguyên rộng lớn xuất hiện hai bên đường, bây giờ là đầu xuân, những bụi cỏ cũng có màu xanh biếc, cỏ xanh phập phồng, lốm đốm vài đóa hoa nhỏ thảo nguyên, những áng mây che bớt ánh sáng mặt trời, liên tục di động và biến đổi muôn hình vạn trạng, thật sự tạo nên bức tranh rạng rỡ trên thảo nguyên.</w:t>
      </w:r>
    </w:p>
    <w:p>
      <w:pPr>
        <w:pStyle w:val="BodyText"/>
      </w:pPr>
      <w:r>
        <w:t xml:space="preserve">- Chị Huyên Huyên, chị Lôi Lôi, rất đẹp, đến giờ em cũng chưa từng được thấy cảnh đẹp như thế...</w:t>
      </w:r>
    </w:p>
    <w:p>
      <w:pPr>
        <w:pStyle w:val="BodyText"/>
      </w:pPr>
      <w:r>
        <w:t xml:space="preserve">Đây là âm thanh của Bách Mộng Dao, từ buổi sáng khi Lôi Lôi mở vách ngăn ra thì miệng của nàng luôn không nhàn rỗi, không phải hưng phấn vì những con bò Tây Tạng trên thảo nguyên, chẳng qua là khua tay múa chân với những con ưng trên bầu trời. Nếu không phải Trang Duệ đã từng luyện tập chạy xe từ Hợp Phì đến Thành Đô, sợ rằng sẽ bị tiếng thét chói tai của Bách Mộng Dao mà đâm xe vào lề đường.</w:t>
      </w:r>
    </w:p>
    <w:p>
      <w:pPr>
        <w:pStyle w:val="BodyText"/>
      </w:pPr>
      <w:r>
        <w:t xml:space="preserve">Nhưng cảnh sắc trước mắt thật sự làm cho hai mắt Trang Duệ tỏa sáng, thiên địa không ngờ có nơi thần kỳ như vậy, vì thế mà hắn không khỏi cảm thấy cuộc sống ở đô thị là quá buồn chán. Không chỉ đơn thuần là hắn có cảm giác này, dù là Bách Mộng An đang ngồi ở trên chiếc xe việt dã phía trước cũng rất vui vẻ thoải mái, hận không thể ở lại nơi này.</w:t>
      </w:r>
    </w:p>
    <w:p>
      <w:pPr>
        <w:pStyle w:val="BodyText"/>
      </w:pPr>
      <w:r>
        <w:t xml:space="preserve">Lúc này nhóm người Lôi Lôi đang cầm một quyển sách giới thiệu du lịch Lý Đường để xem xét, bọn họ đang bàn bạc nên đi ngắm cảnh ở đâu, mà Lưu Xuyên lúc này cũng giống như biến thành người bạn tốt của phái nữ, không biết đã ra sau xe từ khi nào, hắn đang giơ hai tay tán thành lời đề nghị của các cô gái phái nữ, đồng thời còn ở bên cạnh giúp bày mưu tính kế.</w:t>
      </w:r>
    </w:p>
    <w:p>
      <w:pPr>
        <w:pStyle w:val="BodyText"/>
      </w:pPr>
      <w:r>
        <w:t xml:space="preserve">Trang Duệ thầm cảm thấy bi ai cho Tống Quân, đối phương rõ ràng là nhờ Lưu Xuyên đến mua chó Mastiff Tây Tạng, nhưng nhìn bộ dạng của Lưu Xuyên, rõ ràng là giống đi du lịch hơn đi mua chó.</w:t>
      </w:r>
    </w:p>
    <w:p>
      <w:pPr>
        <w:pStyle w:val="BodyText"/>
      </w:pPr>
      <w:r>
        <w:t xml:space="preserve">Lúc này hai chiếc xe đã một trước một sau chạy vào huyện thành Lý Đường, cũng không thể nói đây là thành phố, nói là thị trấn thì thích hợp hơn. Nơi này khá nhỏ, có một con đường chính khá lớn, giữa thị trấn có một quảng trường nho nhỏ, có một khu vực nhô hẳn lên, nơi này được trồng khá nhiều cây, cũng chia giao thông thành hai luồng, cửa hàng và tiệm cơm cũng từng gian từng gian nối tiếp nhau, những người tới lui trên đường đều là dân bản địa, được cái phố phường khá rộng rãi, hơn nữa cả thị trấn đều rất sạch sẽ.</w:t>
      </w:r>
    </w:p>
    <w:p>
      <w:pPr>
        <w:pStyle w:val="BodyText"/>
      </w:pPr>
      <w:r>
        <w:t xml:space="preserve">Từ trên xe nhìn xuống thì ai cũng cảm thấy rất mới mẻ, vì người nơi này dù là nam hay nữ đều mặc áo rộng, eo lớn, mở vạt áo phía bên phải. Những người đàn ông có mái tóc dài đen nhanh, ngũ quan rõ ràng, đeo kính râm rất lớn, đẹp trai và mạnh mẽ, bên phải có gắt một thanh đao nhỏ, thậm chí còn có người đeo hai ba thanh đao, có vẻ rất oai hùng tiêu sái.</w:t>
      </w:r>
    </w:p>
    <w:p>
      <w:pPr>
        <w:pStyle w:val="BodyText"/>
      </w:pPr>
      <w:r>
        <w:t xml:space="preserve">Những cô gái Tây Tạng đều mang theo trên đầu những vật trang sức đẹp và khá lớn, có những viên san hô như trứng gà hoặc những viên đá màu xanh biếc, bọn họ có mái tóc được bện rất tinh tế, sau đó được phủ lên những hạt châu đủ màu, cực kỳ đẹp và quyến rũ.</w:t>
      </w:r>
    </w:p>
    <w:p>
      <w:pPr>
        <w:pStyle w:val="BodyText"/>
      </w:pPr>
      <w:r>
        <w:t xml:space="preserve">Những người Tây Tạng đi qua, dù là nam hay nữ đều có gương mặt đỏ bừng.</w:t>
      </w:r>
    </w:p>
    <w:p>
      <w:pPr>
        <w:pStyle w:val="BodyText"/>
      </w:pPr>
      <w:r>
        <w:t xml:space="preserve">Trang Duệ biết rõ đó là phản ứng cao nguyên, vì vậy vừa lái xe vừa giải thích cho đám người Tần Huyên Băng, các nàng cũng không biết cái gì gọi là cao nguyên hồng. May mà những người trong xe bình thường rất chú ý rèn luyện, tuy trong xe có chút cảm giác buồn bực nhưng cũng không làm ai quá khó chịu.</w:t>
      </w:r>
    </w:p>
    <w:p>
      <w:pPr>
        <w:pStyle w:val="BodyText"/>
      </w:pPr>
      <w:r>
        <w:t xml:space="preserve">Lúc này chiếc xe việt dã phía trước dừng lại ven đường, Bách Mộng An nhảy xuống xe và vẫy tay không còn chút sức lực, tỏ ý để Trang Duệ đổ xe.</w:t>
      </w:r>
    </w:p>
    <w:p>
      <w:pPr>
        <w:pStyle w:val="BodyText"/>
      </w:pPr>
      <w:r>
        <w:t xml:space="preserve">- Chúng ta dừng lại ăn một chút, sau đó nắm chặt thời gian rời khỏi đây, vì chỗ này cũng không có khách sạn.</w:t>
      </w:r>
    </w:p>
    <w:p>
      <w:pPr>
        <w:pStyle w:val="BodyText"/>
      </w:pPr>
      <w:r>
        <w:t xml:space="preserve">Bách Mộng An lúc này tỏ ra ủ rũ, rõ ràng có chút phản ứng cao nguyên, hít thở cũng dồn dập hơn người thường. Vị công tử Hongkong này từ nhỏ chưa được nếm nhiều khổ sở, vẫn là đánh giá thấp lữ trình gian nan lần này.</w:t>
      </w:r>
    </w:p>
    <w:p>
      <w:pPr>
        <w:pStyle w:val="BodyText"/>
      </w:pPr>
      <w:r>
        <w:t xml:space="preserve">- Không được, chúng ta cần đến chùa Lý Đường, xem đua ngựa tết...</w:t>
      </w:r>
    </w:p>
    <w:p>
      <w:pPr>
        <w:pStyle w:val="BodyText"/>
      </w:pPr>
      <w:r>
        <w:t xml:space="preserve">Trang Duệ đang định trả lời thì sau lưng vang lên âm thanh của vài vị phụ nữ.</w:t>
      </w:r>
    </w:p>
    <w:p>
      <w:pPr>
        <w:pStyle w:val="BodyText"/>
      </w:pPr>
      <w:r>
        <w:t xml:space="preserve">- Tiểu thư, đưa ngựa đến tháng sáu mới bắt đầu, bây giờ đi đâu mà xem?</w:t>
      </w:r>
    </w:p>
    <w:p>
      <w:pPr>
        <w:pStyle w:val="BodyText"/>
      </w:pPr>
      <w:r>
        <w:t xml:space="preserve">Trang Duệ cười khổ với Bách Mộng An, tỏ ý để đối phương đi thuyết phục em gái mình, còn hắn thì mở cửa xuống xe, duỗi lưng, đốt một điếu thuốc. Còn Bách Mộng An thu phục ba cô gái như thế nào thì hắn không quan tâm, vì Lưu Xuyên là chủ mà chưa gấp, hắn cần gì phải gấp. nguồn (.)</w:t>
      </w:r>
    </w:p>
    <w:p>
      <w:pPr>
        <w:pStyle w:val="BodyText"/>
      </w:pPr>
      <w:r>
        <w:t xml:space="preserve">- Tiểu Trang, hút thuốc ít thôi, nếu không anh sẽ cảm thấy rất khó chịu.</w:t>
      </w:r>
    </w:p>
    <w:p>
      <w:pPr>
        <w:pStyle w:val="BodyText"/>
      </w:pPr>
      <w:r>
        <w:t xml:space="preserve">Trang Duệ còn chưa hít được hai hơi thì trong xe việt dã đã truyền đến âm thanh của Chu Thụy, lúc này hắn cũng cảm thấy khá ép phổi, vì vậy mà tranh thủ dập tắt thuốc. Hắn hít vào vài hơi dài, sau đó mới chậm rãi hồi phục, vì vậy lúc này hắn mới thật sự cảm thấy cuộc sống ở cao nguyên cũng không tốt như trong tưởng tượng.</w:t>
      </w:r>
    </w:p>
    <w:p>
      <w:pPr>
        <w:pStyle w:val="BodyText"/>
      </w:pPr>
      <w:r>
        <w:t xml:space="preserve">Bây giờ là tám giờ sáng, ánh thái dương chiếu xuống đất làm người ta cảm giác được hơi nóng, du khách trên đường cũng không nhiều, chủ yếu là dân tộc Tạng người bản địa, bọn họ đi lại rất nhàn nhã. Có những nhóm người ngồi ở khúc rẽ đầu phố hoặc trên cầu thang nói chuyện phiếm, bọn họ híp mắt hưởng thụ ánh sáng mặt trời, có vài người đi qua bên cạnh Trang Duệ và nở nụ cười với hàm răng trắng nõn rất quái lạ rồi nói:</w:t>
      </w:r>
    </w:p>
    <w:p>
      <w:pPr>
        <w:pStyle w:val="BodyText"/>
      </w:pPr>
      <w:r>
        <w:t xml:space="preserve">- Trát tây đắc lặc.</w:t>
      </w:r>
    </w:p>
    <w:p>
      <w:pPr>
        <w:pStyle w:val="BodyText"/>
      </w:pPr>
      <w:r>
        <w:t xml:space="preserve">Trang Duệ biết rõ đây là câu chào hỏi, vì vậy cũng học theo vài nói:</w:t>
      </w:r>
    </w:p>
    <w:p>
      <w:pPr>
        <w:pStyle w:val="BodyText"/>
      </w:pPr>
      <w:r>
        <w:t xml:space="preserve">- Trát tây đắc lặc.</w:t>
      </w:r>
    </w:p>
    <w:p>
      <w:pPr>
        <w:pStyle w:val="BodyText"/>
      </w:pPr>
      <w:r>
        <w:t xml:space="preserve">- Trước tiên chúng ta đi dùng cơm, nếu ở lại nơi này quá lâu, sợ rằng chúng ta cũng không chịu được.</w:t>
      </w:r>
    </w:p>
    <w:p>
      <w:pPr>
        <w:pStyle w:val="BodyText"/>
      </w:pPr>
      <w:r>
        <w:t xml:space="preserve">Bách Mộng An nói một câu can thiệp với những người phụ nữ qua cửa sổ, sau đó đi đến vỗ vai Trang Duệ.</w:t>
      </w:r>
    </w:p>
    <w:p>
      <w:pPr>
        <w:pStyle w:val="BodyText"/>
      </w:pPr>
      <w:r>
        <w:t xml:space="preserve">Vẫn là Chu Thụy dẫn đường, bọn họ tìm một cửa hàng xem như tương đối sạch sẽ, bọn họ ngồi xuống hai bàn. Lưu Xuyên đĩnh đạc đi lên gọi thức ăn nhưng chưa đến một phú sau thì đã quay trở lại, ai cũng thấy hắn trao đổi với ông chủ quán cả nửa ngày nhưng căn bản là hai bên không hiểu nhau.</w:t>
      </w:r>
    </w:p>
    <w:p>
      <w:pPr>
        <w:pStyle w:val="BodyText"/>
      </w:pPr>
      <w:r>
        <w:t xml:space="preserve">Chu Thụy nãy giờ rất an phận, hắn thấy vậy thì đứng lên dùng tiếng Tạng nói vài câu với ông chủ, lúc này ông chủ mới mặt mày hớn hở, chỉ một lát sau đã làm ra bảy tô canh, bên trong có lòng, gan, phổi...Khá đầy đủ, có cả hành lá và rau thơm, hương vị nồng đậm, ngửi mùi là muốn ăn.</w:t>
      </w:r>
    </w:p>
    <w:p>
      <w:pPr>
        <w:pStyle w:val="BodyText"/>
      </w:pPr>
      <w:r>
        <w:t xml:space="preserve">Một lát sau ông chủ lại đưa đến hai giỏ bánh bao, Trang Duệ cắn một cái, hắn chợt phát hiện bánh bao này còn xốp hơn cả bánh bao trắng, đồng thời cũng có hương vị ngọt ngào hơn.</w:t>
      </w:r>
    </w:p>
    <w:p>
      <w:pPr>
        <w:pStyle w:val="BodyText"/>
      </w:pPr>
      <w:r>
        <w:t xml:space="preserve">Trang Duệ và Lưu Xuyên đã sớm đói bụng, bọn họ chỉ nói một tiếng và chậm rãi ăn bánh bao và tô canh, Chu Thụy bình thường rất ẩn giấu nhưng khi ăn lại nhanh hơn cả người khác, hắn giải quyết một nửa số bánh bao, một nửa còn lại vào trong bụng Lưu Xuyên và Trang Duệ, vì vậy mà Bách Mộng An ăn uống văn minh như phụ nữ thì thật sự ngây người vì bụng rỗng.</w:t>
      </w:r>
    </w:p>
    <w:p>
      <w:pPr>
        <w:pStyle w:val="BodyText"/>
      </w:pPr>
      <w:r>
        <w:t xml:space="preserve">- Ha ha, đây là thói quen dùng cơm trong quân.</w:t>
      </w:r>
    </w:p>
    <w:p>
      <w:pPr>
        <w:pStyle w:val="BodyText"/>
      </w:pPr>
      <w:r>
        <w:t xml:space="preserve">Chu Thụy nở nụ cười ngượng ngùng khó kiếm, sau đó hắn gọi ông chủ đưa đến thêm hai giỏ bánh bao.</w:t>
      </w:r>
    </w:p>
    <w:p>
      <w:pPr>
        <w:pStyle w:val="BodyText"/>
      </w:pPr>
      <w:r>
        <w:t xml:space="preserve">- Chu đại ca, anh giúp tôi hỏi ông chủ thử xem, trong huyện Lý Đường có ai bán chó Mastiff không?</w:t>
      </w:r>
    </w:p>
    <w:p>
      <w:pPr>
        <w:pStyle w:val="BodyText"/>
      </w:pPr>
      <w:r>
        <w:t xml:space="preserve">Sau khi đợi mọi người ăn xong, Lưu Xuyên cũng giống như nhớ ra mục đích của mình, hắn không hiểu ngôn ngữ vì vậy chỉ có thể bất đắc dĩ hỏi Chu Thụy.</w:t>
      </w:r>
    </w:p>
    <w:p>
      <w:pPr>
        <w:pStyle w:val="Compact"/>
      </w:pPr>
      <w:r>
        <w:br w:type="textWrapping"/>
      </w:r>
      <w:r>
        <w:br w:type="textWrapping"/>
      </w:r>
    </w:p>
    <w:p>
      <w:pPr>
        <w:pStyle w:val="Heading2"/>
      </w:pPr>
      <w:bookmarkStart w:id="90" w:name="chương-68-chuẩn-bị."/>
      <w:bookmarkEnd w:id="90"/>
      <w:r>
        <w:t xml:space="preserve">68. Chương 68 : Chuẩn Bị.</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68: Chuẩn bị.</w:t>
      </w:r>
    </w:p>
    <w:p>
      <w:pPr>
        <w:pStyle w:val="BodyText"/>
      </w:pPr>
      <w:r>
        <w:t xml:space="preserve">Nhóm Dịch: Tepga</w:t>
      </w:r>
    </w:p>
    <w:p>
      <w:pPr>
        <w:pStyle w:val="BodyText"/>
      </w:pPr>
      <w:r>
        <w:t xml:space="preserve">Nguồn : VipVandan</w:t>
      </w:r>
    </w:p>
    <w:p>
      <w:pPr>
        <w:pStyle w:val="BodyText"/>
      </w:pPr>
      <w:r>
        <w:t xml:space="preserve">Chu Thụy thừa dịp thanh toán tiền để trò chuyện với ông chủ quán một lúc, sau đó chỉ thấy ông chủ quán dùng tay chỉ đường và lắc đầu, nếu nhìn theo bàn tay của ông chủ thì thấy trên đường cái có không ít những con chó cao lớn chạy qua lại, bên trong cũng không thiếu chó Mastiff.</w:t>
      </w:r>
    </w:p>
    <w:p>
      <w:pPr>
        <w:pStyle w:val="BodyText"/>
      </w:pPr>
      <w:r>
        <w:t xml:space="preserve">- Ông chủ nói chỗ này bán chó Mastiff nhưng chẳng khác nào những con ở trên đường, đều là chó tạp, nếu muốn mua chó thuần thì phải đến Qamdo hoặc Lhasa, chỉ có những nơi kia với đa số là núi và trung du, chó ít mà thuần, đồng thời chó thuần có giá cả rất đắt. Chỗ này hai mươi năm trước cũng thường thấy chó Mastiff thuần, bây giờ những con chó như vậy đã về với thần Tuyết Sơn hết rồi.</w:t>
      </w:r>
    </w:p>
    <w:p>
      <w:pPr>
        <w:pStyle w:val="BodyText"/>
      </w:pPr>
      <w:r>
        <w:t xml:space="preserve">Thần Tuyết Sơn trong lời nói của Chu Thụy chính là Tuyết Sơn của Tây Tạng, là ngọn túi tuyết trắng mà nhân dân Tây Tạng tôn sùng, bọn họ cũng cho rằng nơi đó có thần linh tồn tại. Cậu nói quay về với thần Tuyết Sơn, ý chính là những con chó Mastiff kia đều đã chết hoặc là biến mất hết rồi.</w:t>
      </w:r>
    </w:p>
    <w:p>
      <w:pPr>
        <w:pStyle w:val="BodyText"/>
      </w:pPr>
      <w:r>
        <w:t xml:space="preserve">Chu Thụy có chút chần chừ, hắn nói tiếp:</w:t>
      </w:r>
    </w:p>
    <w:p>
      <w:pPr>
        <w:pStyle w:val="BodyText"/>
      </w:pPr>
      <w:r>
        <w:t xml:space="preserve">- Tôi biết rõ ở một chỗ trong Tây Tạng có chó Mastiff tinh khiết, hai năm trước tôi từng gặp ở đó, nhưng bây giờ còn hay không thì rất khó nói.</w:t>
      </w:r>
    </w:p>
    <w:p>
      <w:pPr>
        <w:pStyle w:val="BodyText"/>
      </w:pPr>
      <w:r>
        <w:t xml:space="preserve">Chu Thụy có biểu cảm giống như không muốn nhắc đến chỗ kia, có lẽ nơi đó có ký ức gì đó không thoải mái.</w:t>
      </w:r>
    </w:p>
    <w:p>
      <w:pPr>
        <w:pStyle w:val="BodyText"/>
      </w:pPr>
      <w:r>
        <w:t xml:space="preserve">Lưu Xuyên nghe được lời nói của Chu Thụy thì cũng không tỏ ra thất vọng,hắn vốn không trông cậy vào địa phương này có thể tìm ra giống chó tốt, mà chỗ này dù là có cũng được bán với giá trên trời. Hắn đã từng nhiều năm ngược xuôi, biết rõ những vùng sinh ra đặc sản thường bán đi với giá mắc hơn bên ngoài, rõ ràng là trong tường nở hoa ngoài tường thơm.</w:t>
      </w:r>
    </w:p>
    <w:p>
      <w:pPr>
        <w:pStyle w:val="BodyText"/>
      </w:pPr>
      <w:r>
        <w:t xml:space="preserve">Ngược lại thì Trang Duệ rất để bụng lời dặn của Tống Quân, hắn thấy Chu Thụy giống như còn chưa nói hết lời thì mở miệng hỏi dò:</w:t>
      </w:r>
    </w:p>
    <w:p>
      <w:pPr>
        <w:pStyle w:val="BodyText"/>
      </w:pPr>
      <w:r>
        <w:t xml:space="preserve">- Chu đại ca, chúng ta lần này đến Tây Tạng chính là muốn mua giống chó Mastiff tốt, không biết chỗ nào có bán? Chúng tôi có thể vào đó tìm được không?</w:t>
      </w:r>
    </w:p>
    <w:p>
      <w:pPr>
        <w:pStyle w:val="BodyText"/>
      </w:pPr>
      <w:r>
        <w:t xml:space="preserve">Chu Thụy nhìn nhóm người Bách Mộng An, hắn có chút chần chừ, lại nói:</w:t>
      </w:r>
    </w:p>
    <w:p>
      <w:pPr>
        <w:pStyle w:val="BodyText"/>
      </w:pPr>
      <w:r>
        <w:t xml:space="preserve">- Tôi đã sinh sống mười một năm ở Tây Tạng, cũng xem như quen thuộc chỗ này, chó ngao Tây Tạng chủ yếu được phân bố ở thảo nguyên phía bắc, trên đại thảo nguyên cực kỳ tinh khiết, nơi đó dân du mục nuôi chó Mastiff thường là loại cao lớn uy mãnh, hơn nữa còn rất thuần khiết như địa khu Khúc.</w:t>
      </w:r>
    </w:p>
    <w:p>
      <w:pPr>
        <w:pStyle w:val="BodyText"/>
      </w:pPr>
      <w:r>
        <w:t xml:space="preserve">- Vậy chúng ta đi đến đó thôi.</w:t>
      </w:r>
    </w:p>
    <w:p>
      <w:pPr>
        <w:pStyle w:val="BodyText"/>
      </w:pPr>
      <w:r>
        <w:t xml:space="preserve">Trang Duệ chen lời. nguồn (.)</w:t>
      </w:r>
    </w:p>
    <w:p>
      <w:pPr>
        <w:pStyle w:val="BodyText"/>
      </w:pPr>
      <w:r>
        <w:t xml:space="preserve">- Địa khu Khúc là thảo nguyên chăn nuôi, rất nhiều dân du mục đi vào sâu trong thảo nguyên, muốn tìm được chó ngao thuần phải đi tìm bọn họ, nhưng bâ giờ đang ở cuối mùa đông, cũng là lúc mà sói thảo nguyên hung hãn nhất, tôi sợ chúng ta đến thảo nguyên và bị sói tập kích.</w:t>
      </w:r>
    </w:p>
    <w:p>
      <w:pPr>
        <w:pStyle w:val="BodyText"/>
      </w:pPr>
      <w:r>
        <w:t xml:space="preserve">Chu Thụy nói lời thật lòng, hắn thật sự cảm thấy mục đích của mình là bảo vệ sự an toàn của đám người này, khi nghe Trang Duệ nói muốn lên thảo nguyên phương bắc tìm chó Tây Tạng, dù hắn là người biết rõ thảo nguyên cũng không khỏi lo sợ bất an.</w:t>
      </w:r>
    </w:p>
    <w:p>
      <w:pPr>
        <w:pStyle w:val="BodyText"/>
      </w:pPr>
      <w:r>
        <w:t xml:space="preserve">- Chúng tôi muốn đến thảo nguyên, bầu trời xanh lam, gió thổi cỏ lay dê bò chạy loạn, như vậy sẽ đẹp thế nào? Chị Huyên Huyên, chị thấy có đúng không?</w:t>
      </w:r>
    </w:p>
    <w:p>
      <w:pPr>
        <w:pStyle w:val="BodyText"/>
      </w:pPr>
      <w:r>
        <w:t xml:space="preserve">Sau khi nghe Chu Thụy nói, Bách Mộng Dao khó khăn lắm mới yên tĩnh được một lát đã nhảy ra giống như đã bỏ quên tất cả những xếp đặt du lịch vừa rồi của mình. Nếu so sánh với đại thảo nguyên mênh mông, kế hoạch du lãm Lý Đường của nàng cũng biến thành hạng mục không tất yếu.</w:t>
      </w:r>
    </w:p>
    <w:p>
      <w:pPr>
        <w:pStyle w:val="BodyText"/>
      </w:pPr>
      <w:r>
        <w:t xml:space="preserve">- Nếu không thì thế này, Bách Mộng An anh và vài vị nữ sĩ từ nơi này đến huyện Khang bên kia du ngoạn vài ngày, phong cảnh nơi đó là không tệ, tôi và cậu Trang cùng Lưu Xuyên sẽ đến phương bắc tìm chó Mastiff, một tuần sau mọi người tập hợp ở MangKang, mọi người thấy thế nào?</w:t>
      </w:r>
    </w:p>
    <w:p>
      <w:pPr>
        <w:pStyle w:val="BodyText"/>
      </w:pPr>
      <w:r>
        <w:t xml:space="preserve">Chu Thụy rõ ràng là một người làm hết phận sự, nếu nói từ phương diện nào đó thì bây giờ anh em nhà họ Bách xem như là chủ của hắn, vì vậy điều hắn cần làm lúc này là lo lắng cho sự an toàn của cố chủ.</w:t>
      </w:r>
    </w:p>
    <w:p>
      <w:pPr>
        <w:pStyle w:val="BodyText"/>
      </w:pPr>
      <w:r>
        <w:t xml:space="preserve">- Như vậy cũng tốt...</w:t>
      </w:r>
    </w:p>
    <w:p>
      <w:pPr>
        <w:pStyle w:val="BodyText"/>
      </w:pPr>
      <w:r>
        <w:t xml:space="preserve">Bách Mộng An gật đầu đồng ý, vừa rồi Bách Mộng Dao đã lén kể chuyện ngày hôm qua cho hắn biết, hắn lúc này mới ý thức được thì ra Trang Duệ rất có thể là tình địch của mình. Ý nghĩ của Chu Thụy vào lúc này có thể tách Tần Huyên Băng và Trang Duệ ra, ình và Tần Huyên Băng cơ hội thân cận, tất nhiên hắn sẽ giơ tay tán thành.</w:t>
      </w:r>
    </w:p>
    <w:p>
      <w:pPr>
        <w:pStyle w:val="BodyText"/>
      </w:pPr>
      <w:r>
        <w:t xml:space="preserve">Bách Mộng Dao biết rõ tâm tư của anh mình, vì vậy cũng không ồn ào lên thảo nguyên, nàng yên lặng ở bên cạnh.</w:t>
      </w:r>
    </w:p>
    <w:p>
      <w:pPr>
        <w:pStyle w:val="BodyText"/>
      </w:pPr>
      <w:r>
        <w:t xml:space="preserve">- Tôi muốn cùng Đại Xuyên đến phía Bắc, nơi đó chắc chắn có cơ hội cưỡi ngựa chứ?</w:t>
      </w:r>
    </w:p>
    <w:p>
      <w:pPr>
        <w:pStyle w:val="BodyText"/>
      </w:pPr>
      <w:r>
        <w:t xml:space="preserve">Lôi Lôi cũng không muốn tách ra với Lưu Xuyên, vì sau hành trình này sợ rằng mọi người sẽ rất bận rộn, chỉ sợ sẽ có một thời gian không thể ở cùng nhau, lúc này có thể cùng người mình thích lái xe đi trên đại thảo nguyên, đây rõ ràng là một chuyện rất lãng mạn.</w:t>
      </w:r>
    </w:p>
    <w:p>
      <w:pPr>
        <w:pStyle w:val="BodyText"/>
      </w:pPr>
      <w:r>
        <w:t xml:space="preserve">- Tôi cũng muốn đi.</w:t>
      </w:r>
    </w:p>
    <w:p>
      <w:pPr>
        <w:pStyle w:val="BodyText"/>
      </w:pPr>
      <w:r>
        <w:t xml:space="preserve">Tần Huyên Băng cũng mở miệng nói rõ lập trường, thật ra nàng vốn có ý nghĩ, có đi hay không cũng không sao, dù là ở MangKang du lịch cũng tốt, nhưng một câu nói có cơ hội cưỡi ngựa lại làm nàng bị thu hút. Nàng rất thích ngực, càng thích cảm giác cưỡi ngựa, ở Hongkong có thể nhảy nhót nhưng lại thiếu cảm giác mạnh mẽ như ở đây.</w:t>
      </w:r>
    </w:p>
    <w:p>
      <w:pPr>
        <w:pStyle w:val="BodyText"/>
      </w:pPr>
      <w:r>
        <w:t xml:space="preserve">- À, thật ra đi ngắm thảo nguyên cũng không tệ, có thể làm tầm mắt khoáng đạt.</w:t>
      </w:r>
    </w:p>
    <w:p>
      <w:pPr>
        <w:pStyle w:val="BodyText"/>
      </w:pPr>
      <w:r>
        <w:t xml:space="preserve">Bách Mộng An khẽ cười nói, giống như lúc đầu hắn cũng có ý nghĩ lên phía bắc vậy, vì thế mà trên mặt không khỏi lộ nụ cười miễn cưỡng, mà đám người Trang Duệ hiểu rõ tâm tư của Bách Mộng An, cũng không khỏi thầm buồn cười.</w:t>
      </w:r>
    </w:p>
    <w:p>
      <w:pPr>
        <w:pStyle w:val="BodyText"/>
      </w:pPr>
      <w:r>
        <w:t xml:space="preserve">- Nếu tất cả mọi người đều đã quyết định, như vậy mọi người trước tiên lên xe Hummer ngồi một lát, tôi đi một chút rồi sẽ quay lại.</w:t>
      </w:r>
    </w:p>
    <w:p>
      <w:pPr>
        <w:pStyle w:val="BodyText"/>
      </w:pPr>
      <w:r>
        <w:t xml:space="preserve">Khi thấy mọi người đã nhất trí, hơn nữa còn là kết quả mình không mong muốn, Chu Thụy cũng không nói gì thêm, chỉ cúi đầu suy tư, sau đó để mọi người chờ, hắn ngồi xe việt dã chạy khỏi Lý Đường.</w:t>
      </w:r>
    </w:p>
    <w:p>
      <w:pPr>
        <w:pStyle w:val="BodyText"/>
      </w:pPr>
      <w:r>
        <w:t xml:space="preserve">Chu Thụy nói là một lúc nhưng rất lâu, mọi người đợi hơn hai giờ thì mới thấy chiếc xe việt dã phóng về, sau khi xe dừng lại thì Chu Thụy nhảy xuống, sau lưng có một ba lô vừa lớn vừa dài. Hắn gõ cửa chiếc Hummer, đợi Trang Duệ mở cửa thì nhanh chóng chui vào.</w:t>
      </w:r>
    </w:p>
    <w:p>
      <w:pPr>
        <w:pStyle w:val="BodyText"/>
      </w:pPr>
      <w:r>
        <w:t xml:space="preserve">- Rẹt.</w:t>
      </w:r>
    </w:p>
    <w:p>
      <w:pPr>
        <w:pStyle w:val="BodyText"/>
      </w:pPr>
      <w:r>
        <w:t xml:space="preserve">Một âm thanh mở khóa vang lên, Chu Thụy kéo ba lô, bên trong lộ ra năm khẩu súng tự động, còn có tám hộp đạn, bên trong lộ ra viên đạn vàng tươi, cho thấy bên trong đầy ắp đạn. đọc truyện mới nhất tại .</w:t>
      </w:r>
    </w:p>
    <w:p>
      <w:pPr>
        <w:pStyle w:val="Compact"/>
      </w:pPr>
      <w:r>
        <w:br w:type="textWrapping"/>
      </w:r>
      <w:r>
        <w:br w:type="textWrapping"/>
      </w:r>
    </w:p>
    <w:p>
      <w:pPr>
        <w:pStyle w:val="Heading2"/>
      </w:pPr>
      <w:bookmarkStart w:id="91" w:name="chương-69-thảo-nguyên-kinh-hồn.-1"/>
      <w:bookmarkEnd w:id="91"/>
      <w:r>
        <w:t xml:space="preserve">69. Chương 69 : Thảo Nguyên Kinh Hồn. (1)</w:t>
      </w:r>
    </w:p>
    <w:p>
      <w:pPr>
        <w:pStyle w:val="Compact"/>
      </w:pPr>
      <w:r>
        <w:br w:type="textWrapping"/>
      </w:r>
      <w:r>
        <w:br w:type="textWrapping"/>
      </w:r>
    </w:p>
    <w:p>
      <w:pPr>
        <w:pStyle w:val="BodyText"/>
      </w:pPr>
      <w:r>
        <w:t xml:space="preserve">Hoàng Kim Đồng Tác giả: Đả Nhãn</w:t>
      </w:r>
    </w:p>
    <w:p>
      <w:pPr>
        <w:pStyle w:val="BodyText"/>
      </w:pPr>
      <w:r>
        <w:t xml:space="preserve">Chương 69: Thảo nguyên kinh hồn. (1)</w:t>
      </w:r>
    </w:p>
    <w:p>
      <w:pPr>
        <w:pStyle w:val="BodyText"/>
      </w:pPr>
      <w:r>
        <w:t xml:space="preserve">Nhóm Dịch: Tepga</w:t>
      </w:r>
    </w:p>
    <w:p>
      <w:pPr>
        <w:pStyle w:val="BodyText"/>
      </w:pPr>
      <w:r>
        <w:t xml:space="preserve">Nguồn : VipVandan</w:t>
      </w:r>
    </w:p>
    <w:p>
      <w:pPr>
        <w:pStyle w:val="BodyText"/>
      </w:pPr>
      <w:r>
        <w:t xml:space="preserve">Đám người cũng không ngờ chỉ sau hai giờ ngắn ngủi mà Chu Thụy lại có thể tìm đâu ra vài khẩu súng như vậy, phải biết rằng lúc này quốc gia vẫn quản chế súng rất nghiêm khắc.</w:t>
      </w:r>
    </w:p>
    <w:p>
      <w:pPr>
        <w:pStyle w:val="BodyText"/>
      </w:pPr>
      <w:r>
        <w:t xml:space="preserve">Loại súng tự động này cũng không phải là thứ mà người bình thường có thể được thấy, Chu Thụy cũng không muốn giải thích lai lịch của nó, mọi người cũng không hỏi tới.</w:t>
      </w:r>
    </w:p>
    <w:p>
      <w:pPr>
        <w:pStyle w:val="BodyText"/>
      </w:pPr>
      <w:r>
        <w:t xml:space="preserve">- Trong các vị thì ai biết sử dụng súng?</w:t>
      </w:r>
    </w:p>
    <w:p>
      <w:pPr>
        <w:pStyle w:val="BodyText"/>
      </w:pPr>
      <w:r>
        <w:t xml:space="preserve">Chu Thụy lấy ra một khẩu súng nhìn đám người rồi hỏi.</w:t>
      </w:r>
    </w:p>
    <w:p>
      <w:pPr>
        <w:pStyle w:val="BodyText"/>
      </w:pPr>
      <w:r>
        <w:t xml:space="preserve">- Tôi đã từng đi săn ở Châu Âu.</w:t>
      </w:r>
    </w:p>
    <w:p>
      <w:pPr>
        <w:pStyle w:val="BodyText"/>
      </w:pPr>
      <w:r>
        <w:t xml:space="preserve">- Tôi đã từng được luyện bắn trong phòng.</w:t>
      </w:r>
    </w:p>
    <w:p>
      <w:pPr>
        <w:pStyle w:val="BodyText"/>
      </w:pPr>
      <w:r>
        <w:t xml:space="preserve">- Tôi đã từng được bắn khi học quốc phòng thời đại học...</w:t>
      </w:r>
    </w:p>
    <w:p>
      <w:pPr>
        <w:pStyle w:val="BodyText"/>
      </w:pPr>
      <w:r>
        <w:t xml:space="preserve">Ba âm thanh vang lên, theo thứ tự là Bách Mộng An, Tần Huyên Băng và Trang Duệ, sở dĩ Lưu Xuyên còn chưa nói gì vì hắn thích khẩu súng săn mình đưa đến hơn.</w:t>
      </w:r>
    </w:p>
    <w:p>
      <w:pPr>
        <w:pStyle w:val="BodyText"/>
      </w:pPr>
      <w:r>
        <w:t xml:space="preserve">- Bách tiên sinh ngồi cùng xe của tôi, chúng ta đã có một khẩu, vì vậy khẩu súng này đưa cho bọn họ. À, cậu Trang nhớ kỹ bình thường nên đóng chốt bảo hiểm lại, khi gặp tình huống bất thường, nếu không thấy tôi nổ súng thì cậu cũng đừng nên nổ súng.</w:t>
      </w:r>
    </w:p>
    <w:p>
      <w:pPr>
        <w:pStyle w:val="BodyText"/>
      </w:pPr>
      <w:r>
        <w:t xml:space="preserve">Chu Thụy nhìn Tần Huyên Băng và Trang Duệ, cuối cùng hắn vẫn giao súng cho Trang Duệ rồi nói thêm vài câu, hắn cảm thấy cô gái đẹp kia thật sự không thể nào so với Trang Duệ được.</w:t>
      </w:r>
    </w:p>
    <w:p>
      <w:pPr>
        <w:pStyle w:val="BodyText"/>
      </w:pPr>
      <w:r>
        <w:t xml:space="preserve">Bách Mộng An ở bên cạnh có chút buồn bực, hắn cũng không có gì để nói, hắn cũng muốn ngồi chiếc Hummer, chẳng qua chỉ ngại ngùng không muốn mở miệng mà thôi.</w:t>
      </w:r>
    </w:p>
    <w:p>
      <w:pPr>
        <w:pStyle w:val="BodyText"/>
      </w:pPr>
      <w:r>
        <w:t xml:space="preserve">- Mọi người đặt một thứ này trên xe, thuận tiện liên lạc với nhau khi vào thảo nguyên, vì lúc đó cũng không có sóng điện thoại.</w:t>
      </w:r>
    </w:p>
    <w:p>
      <w:pPr>
        <w:pStyle w:val="BodyText"/>
      </w:pPr>
      <w:r>
        <w:t xml:space="preserve">Chu Thụy lấy ra hai cái bộ đàm rồi giao cho Trang Duệ một cái.</w:t>
      </w:r>
    </w:p>
    <w:p>
      <w:pPr>
        <w:pStyle w:val="BodyText"/>
      </w:pPr>
      <w:r>
        <w:t xml:space="preserve">Khi thấy Chu Thụy có biểu hiện thận trọng khi tiến lên phía bắc Tây Tạng như vậy thì đám Lưu Xuyên vốn đang hi hi ha ha cũng trở nên nghiêm túc hẳn lên.</w:t>
      </w:r>
    </w:p>
    <w:p>
      <w:pPr>
        <w:pStyle w:val="BodyText"/>
      </w:pPr>
      <w:r>
        <w:t xml:space="preserve">Con đường mà Trang Duệ đi qua mùa mưa thường có hiện tượng lở đất, mùa đông những ngọn núi phủ đầy tuyết, tứ quý biến đổi vô thường, buổi trưa ánh nắng bùng lên có thể làm cho nhiệt độ lên đến bảy tám độ, khi bóng tối vừa buông xuống thì nhiệt độ có thê giảm xuống dưới không độ.</w:t>
      </w:r>
    </w:p>
    <w:p>
      <w:pPr>
        <w:pStyle w:val="BodyText"/>
      </w:pPr>
      <w:r>
        <w:t xml:space="preserve">Nhưng không thể nghi ngờ đây là một con đường đẹp, lúc này là lập xuân vì thế mà những cánh đồng cỏ đầy màu xanh và hoa dại, chỉ có nhưng ngọn núi tuyết ở phương xa là vẫn có màu trắng không đổi, bầu trời xanh lam, những áng mây trắng như muốn nối lại với nhau.</w:t>
      </w:r>
    </w:p>
    <w:p>
      <w:pPr>
        <w:pStyle w:val="BodyText"/>
      </w:pPr>
      <w:r>
        <w:t xml:space="preserve">Lúc này bọn họ đã chạy ra khỏi huyện Lý Đường nhiều kilomet, đã tiến vào trong thảo nguyên, chỉ còn thêm vài chục kilomet nữa là đến MangKang. Hiện tại xe đã đến địa phương địa thế thấp hơn, cảm giác khó thở ngột ngạt ở Ld.d đã giảm bớt rất nhiều, khung cảnh dọc theo con đường này cũng khá tốt. Tần Huyên Băng luôn cầm trong tay một chiếc camera để ghi hình, Trang Duệ chợt sinh ra hoài nghi, không biết chạy vài trăm kilomet nữa thì nàng có thể tiếp tục quay phim nữa không?</w:t>
      </w:r>
    </w:p>
    <w:p>
      <w:pPr>
        <w:pStyle w:val="BodyText"/>
      </w:pPr>
      <w:r>
        <w:t xml:space="preserve">Huyện MangKang chính là vùng chuyên chăn nuôi, lúc này nhìn ra ngoài cửa sổ có thể thấy những đàn dê bò đang di động trên thảo nguyên cỏ xanh bao la tạo nên một bức tranh rất đẹp. Tuy đám người trong xe đã vài ngày chưa từng được ngủ đủ giấc nhưng nhìn vào tình cảnh trước mắt vẫn sảng khoái tinh thần, trong xe liên tục vang lên tiếng âm thanh "click", là tiếng chụp ảnh của Tần Huyên Băng.</w:t>
      </w:r>
    </w:p>
    <w:p>
      <w:pPr>
        <w:pStyle w:val="BodyText"/>
      </w:pPr>
      <w:r>
        <w:t xml:space="preserve">- Trang Duệ, Trang Duệ, nghe rõ trả lời. xem tại</w:t>
      </w:r>
    </w:p>
    <w:p>
      <w:pPr>
        <w:pStyle w:val="BodyText"/>
      </w:pPr>
      <w:r>
        <w:t xml:space="preserve">Trang Duệ đang ngồi híp mắt nghỉ ngơi, đột nhiên chiếc bộ đàm chợt rung lên, sau đó bên trong truyền ra âm thanh của Chu Thụy.</w:t>
      </w:r>
    </w:p>
    <w:p>
      <w:pPr>
        <w:pStyle w:val="BodyText"/>
      </w:pPr>
      <w:r>
        <w:t xml:space="preserve">- Tôi là Trang Duệ, có gì không?</w:t>
      </w:r>
    </w:p>
    <w:p>
      <w:pPr>
        <w:pStyle w:val="BodyText"/>
      </w:pPr>
      <w:r>
        <w:t xml:space="preserve">Trang Duệ cầm lấy bộ đàm rồi hỏi.</w:t>
      </w:r>
    </w:p>
    <w:p>
      <w:pPr>
        <w:pStyle w:val="BodyText"/>
      </w:pPr>
      <w:r>
        <w:t xml:space="preserve">- Chúng ta tiến vào huyện thành MangKang dùng cơm, súng ống phải cất kỹ.</w:t>
      </w:r>
    </w:p>
    <w:p>
      <w:pPr>
        <w:pStyle w:val="BodyText"/>
      </w:pPr>
      <w:r>
        <w:t xml:space="preserve">- Hiểu.</w:t>
      </w:r>
    </w:p>
    <w:p>
      <w:pPr>
        <w:pStyle w:val="BodyText"/>
      </w:pPr>
      <w:r>
        <w:t xml:space="preserve">Trang Duệ trả lời một câu, sau đó cầm lấy khẩu súng, cúi người nhét vào dưới ghế.</w:t>
      </w:r>
    </w:p>
    <w:p>
      <w:pPr>
        <w:pStyle w:val="BodyText"/>
      </w:pPr>
      <w:r>
        <w:t xml:space="preserve">- Ôi, chỗ này còn có một khẩu súng nữa.</w:t>
      </w:r>
    </w:p>
    <w:p>
      <w:pPr>
        <w:pStyle w:val="BodyText"/>
      </w:pPr>
      <w:r>
        <w:t xml:space="preserve">Bách Mộng Dao thấy khẩu súng săn của Lưu Manh thì lớn tiếng kêu lên.</w:t>
      </w:r>
    </w:p>
    <w:p>
      <w:pPr>
        <w:pStyle w:val="BodyText"/>
      </w:pPr>
      <w:r>
        <w:t xml:space="preserve">- Đó là súng ca ca mang đến, đừng tưởng chỉ có mình Chu Thụy biết được sự nguy hại của bầy sói Tây Tạng.</w:t>
      </w:r>
    </w:p>
    <w:p>
      <w:pPr>
        <w:pStyle w:val="BodyText"/>
      </w:pPr>
      <w:r>
        <w:t xml:space="preserve">Lưu Xuyên ở phía trước dùng giọng dương dương tự đắc nói, tay cũng không nhàn rỗi, nhanh chóng ngoặt tay lái đi theo chiếc xe việt dã rẽ vào trong huyện thành MangKang.</w:t>
      </w:r>
    </w:p>
    <w:p>
      <w:pPr>
        <w:pStyle w:val="BodyText"/>
      </w:pPr>
      <w:r>
        <w:t xml:space="preserve">Chu Thụy khá quen thuộc với cuộc sống ở MangKang, hắn trực tiếp lái xe đến một quán cơm, khi mọi người vào bên trong ngồi thì phát hiện người nơi đây chỉ nói tiếng Tạng, bọn họ nghe mà không hiểu, cuối cùng vẫn là Chu Thụy phải gọi thức ăn.</w:t>
      </w:r>
    </w:p>
    <w:p>
      <w:pPr>
        <w:pStyle w:val="BodyText"/>
      </w:pPr>
      <w:r>
        <w:t xml:space="preserve">- Trang ca ca, anh xem, bọn họ quá dã man, ngay cả thịt tươi cũng ăn được.</w:t>
      </w:r>
    </w:p>
    <w:p>
      <w:pPr>
        <w:pStyle w:val="BodyText"/>
      </w:pPr>
      <w:r>
        <w:t xml:space="preserve">Bách Mộng Dao vẫn ngồi bên cạnh Trang Duệ, lúc này ánh mắt của nàng đang nhìn sang vài người đàn ông dân tộc Tạng ở bàn bên cạnh, sau đó lén nói bên tai Trang Duệ. Lúc này Trang Duệ chỉ cảm thấy một mùi hương thơm ngát bùng lên trong mũi, tinh thần chấn động. Hắn nhìn về phía Bách Mộng Dao, nha đầu kia đang nghiêm chỉnh nhìn về phía bên này, hắn biết mình lại bị cô nàng đùa bỡn, vì vậy mà trong lòng không khỏi cười khổ, cô nàng này đã nhiều lần làm khó mình.</w:t>
      </w:r>
    </w:p>
    <w:p>
      <w:pPr>
        <w:pStyle w:val="BodyText"/>
      </w:pPr>
      <w:r>
        <w:t xml:space="preserve">Trên đường đi Bách Mộng Dao hầu như đều xưng hô Trang đại ca, hơn nữa còn thường xuyên làm ra những động tác thân mật, làm cho Lôi Lôi và Tần Huyên Băng liên tục nhìn hắn bằng ánh mắt rất quái dị, vì thế mà dù hắn ở trong sung sướng nhưng lại có nổi khổ khó tả. Lúc này hắn đưa mắt nhìn theo Bách Mộng Dao, đám đàn ông ở bên cạnh thật sự đang ăn thịt sống.</w:t>
      </w:r>
    </w:p>
    <w:p>
      <w:pPr>
        <w:pStyle w:val="BodyText"/>
      </w:pPr>
      <w:r>
        <w:t xml:space="preserve">Nếu nói một cách chính xác thì bọn họ đang ăn một cái đùi dê, bọn họ mỗi người cầm một con dao nhỏ, dùng dao cắt thịt rồi dũng mũi dao đưa vào miệng. Kỹ thuật ăn uống của bọn họ có thể nói là rất thuần thục, đồng thời lại giàu tính tiết tấu, từng miếng thịt bị bọn họ đưa vào miệng, chỉ một lát sau chỉ còn lại khung xương mà thôi.</w:t>
      </w:r>
    </w:p>
    <w:p>
      <w:pPr>
        <w:pStyle w:val="BodyText"/>
      </w:pPr>
      <w:r>
        <w:t xml:space="preserve">Chu Thụy lúc này đã gọi món xong, cũng không biết lỗ tai của hắn là thế nào mà có thể nghe thấy những gì Bách Mộng Dao vừa nói với Trang Duệ, hắn khẽ giải đáp:</w:t>
      </w:r>
    </w:p>
    <w:p>
      <w:pPr>
        <w:pStyle w:val="BodyText"/>
      </w:pPr>
      <w:r>
        <w:t xml:space="preserve">- Cái này rất bình thường, văn hóa ẩm thực của người dân tộc Tạng không giống với chúng ta, dê bò là món chính của bọn họ, vì vậy mà nghệ thuật giết dê bò cũng rất cao, chủ yếu là giữ cho thịt được tươi. Chẳng qua bây giờ tập tục ăn thịt sống bây giờ cũng không còn lưu hành ở MangKang, chỉ còn cửa tiệm này còn phục vụ, vì vậy tôi muốn đưa mọi người đến đây để mở mang chút kiến thức.</w:t>
      </w:r>
    </w:p>
    <w:p>
      <w:pPr>
        <w:pStyle w:val="BodyText"/>
      </w:pPr>
      <w:r>
        <w:t xml:space="preserve">- Chu đại ca, anh cũng sẽ không cho chúng em ăn thịt sống đấy chứ?</w:t>
      </w:r>
    </w:p>
    <w:p>
      <w:pPr>
        <w:pStyle w:val="BodyText"/>
      </w:pPr>
      <w:r>
        <w:t xml:space="preserve">Bách Mộng Dao dùng giọng đau khổ nói, những người ở bên cạnh cũng gật đầu, phong tục này của người Tạng thật sự khá khó tiếp nhận, ngay cả Lưu Xuyên ngày thường thứ gì cũng ăn, bây giờ cũng không dám.</w:t>
      </w:r>
    </w:p>
    <w:p>
      <w:pPr>
        <w:pStyle w:val="BodyText"/>
      </w:pPr>
      <w:r>
        <w:t xml:space="preserve">- Ha ha, sẽ không, hôm nay tôi đưa mọi người đến đây để hưởng thụ ẩm thực của người Tạng.</w:t>
      </w:r>
    </w:p>
    <w:p>
      <w:pPr>
        <w:pStyle w:val="BodyText"/>
      </w:pPr>
      <w:r>
        <w:t xml:space="preserve">Chu Thụy lớn tiếng nói.</w:t>
      </w:r>
    </w:p>
    <w:p>
      <w:pPr>
        <w:pStyle w:val="BodyText"/>
      </w:pPr>
      <w:r>
        <w:t xml:space="preserve">Có lẽ mọi người đều là thanh niên, lại ở với nhau được vài ngày, vì vậy mà lời nói của Chu Thụy đã lớn hơn. Khi thấy mọi người tỏ ra khó hiểu thì hắn nói:</w:t>
      </w:r>
    </w:p>
    <w:p>
      <w:pPr>
        <w:pStyle w:val="BodyText"/>
      </w:pPr>
      <w:r>
        <w:t xml:space="preserve">- Trà Du Long, sữa, thịt dê bò chính là Tây Tạng tứ bảo, nhưng có lẽ mọi người sẽ ăn không quen, nếu mọi người không thích thì có thể ăn thứ khác.</w:t>
      </w:r>
    </w:p>
    <w:p>
      <w:pPr>
        <w:pStyle w:val="BodyText"/>
      </w:pPr>
      <w:r>
        <w:t xml:space="preserve">Một lát sau thì nhân viên trong quán đưa lên đặt trước mặt mỗi người một chén lớn, nước trà ở bên trong rất nồng đậm. Trang Duệ đã từng nghe nói trà bơ có giá trị dinh dưỡng cực kỳ phong phú, lúc này hắn nâng ly lên làm một ngụm, chợt cảm thấy thật sự ấm áp. Đợi đến khi ly trà được rót vào trong bụng, hắn đột nhiên không còn chút phản ứng với độ cao, giống như đang ở thành phố vậy.</w:t>
      </w:r>
    </w:p>
    <w:p>
      <w:pPr>
        <w:pStyle w:val="BodyText"/>
      </w:pPr>
      <w:r>
        <w:t xml:space="preserve">Lúc này món ăn cũng được đưa lên, thịt dê, lưỡi bò, bao tử bò, còn có món thịt nướng sữa, thịt hong gió...Tất cả được xếp đầy một bàn, lúc này thì ai cũng thật sự cảm thấy đói, cũng không quan tâm quá nhiều mà nhanh chóng lấp đầy bao tử, tất nhiên các món ăn là rất ngon, đặc biệt là Chu Thụy, hắn ăn uống rất say sưa. Sau khi dùng cơm xong thì hơn một giờ, bọn họ cảm thấy trời tối nên dừng chân ở huyện Bát Túc thì hơn.</w:t>
      </w:r>
    </w:p>
    <w:p>
      <w:pPr>
        <w:pStyle w:val="BodyText"/>
      </w:pPr>
      <w:r>
        <w:t xml:space="preserve">Trước khi đi Chu Thụy có mua hai con dê con đã được lột ra, sau đó dùng vải dầu gói kỹ và cất vào phía sau xe việt dã. Sau khi từ MangKang đi ra thì đã cao hơn mực nước biển hơn bốn ngàn mét, chuyến lữ trình vẫn có thể được chiêm ngưỡng khung cảnh đẹp hai bên cửa sổ, nhưng Trang Duệ vãn cảm thấy mình khá thoải mái, giống như cảnh sắc tươi mới và yên bình có thể gột rửa tất cả bụi bẩn trong lòng.</w:t>
      </w:r>
    </w:p>
    <w:p>
      <w:pPr>
        <w:pStyle w:val="BodyText"/>
      </w:pPr>
      <w:r>
        <w:t xml:space="preserve">Khi đến huyện Bát Túc thì đã là gần mười hai giờ khuya, đám người mới tới Tây Tạng đều cảm thấy mệt mỏi rã rời khó thể nào chịu nổi. Tuy hai chiếc xe có bộ giảm xóc cực tốt nhưng những cơ thể người ngồi bên trong cũng cảm thấy rã rời. Giống như vì hoàn cảnh và hành trình mệt mỏi, sau khi Chu Thụy đặt phòng nhà khách, ai cũng nhanh chóng tiến vào mộng đẹp. Hơn sáu giờ sáng ngày hôm sau, mọi người bị Chu Thụy đánh thức, hôm nay bọn họ cần phải tiếp tục chạy đi, cần phải qua hai ngày nữa mới có thể đến nơi. Trên đường đi bọn họ sẽ phải ngủ lại một đêm, nếu may mắn có thể gặp được dân chăn nuôi trên thảo nguyên, đồng thời đi trên thảo nguyên cũng cần đi sớm một chút, cố gắng tìm ra dân chăn nuôi trước khi trời tối để xin ngủ lại, nếu không thì chỉ có thể ngủ trên xe mà thôi.</w:t>
      </w:r>
    </w:p>
    <w:p>
      <w:pPr>
        <w:pStyle w:val="BodyText"/>
      </w:pPr>
      <w:r>
        <w:t xml:space="preserve">Trang Duệ lúc này đã biết được tâm tư quấy rầy của Bách Mộng Dao, vì vậy mà hắn dứt khoát muốn đổi chỗ cho Bách Mộng An một thời gian, tất nhiên Bách Mộng An sẽ không từ chối.</w:t>
      </w:r>
    </w:p>
    <w:p>
      <w:pPr>
        <w:pStyle w:val="BodyText"/>
      </w:pPr>
      <w:r>
        <w:t xml:space="preserve">- Trước kia ở khu vực này có một bộ lạc khá lớn, bây giờ có lẽ đã dời chỗ, vì vậy mà buổi tối chúng ta cần phải cẩn thận, cần phải thay phiên nhau canh gác.</w:t>
      </w:r>
    </w:p>
    <w:p>
      <w:pPr>
        <w:pStyle w:val="Compact"/>
      </w:pPr>
      <w:r>
        <w:t xml:space="preserve">Chu Thụy dùng giọng chém đinh chặt sắt nói, dự đoán ban đầu của hắn chính là ngủ lại một đêm trong gia đình dân du mục, nhưng xem xét tình huống trước mắt thì rất có thể sẽ ngủ lại ngoài thảo nguyên. Cũng không biết con đường đất đã lâu không có người đi, bây giờ có còn nguyên vẹn hay cỏ đã lấp đầy rồi?</w:t>
      </w:r>
      <w:r>
        <w:br w:type="textWrapping"/>
      </w:r>
      <w:r>
        <w:br w:type="textWrapping"/>
      </w:r>
    </w:p>
    <w:p>
      <w:pPr>
        <w:pStyle w:val="Heading2"/>
      </w:pPr>
      <w:bookmarkStart w:id="92" w:name="chương-7-0-thảo-nguyên-kinh-hồn-2-3."/>
      <w:bookmarkEnd w:id="92"/>
      <w:r>
        <w:t xml:space="preserve">70. Chương 7 0: Thảo Nguyên Kinh Hồn (2 + 3).</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70: Thảo nguyên kinh hồn (2 + 3).</w:t>
      </w:r>
    </w:p>
    <w:p>
      <w:pPr>
        <w:pStyle w:val="BodyText"/>
      </w:pPr>
      <w:r>
        <w:t xml:space="preserve">Nhóm Dịch: Tepga</w:t>
      </w:r>
    </w:p>
    <w:p>
      <w:pPr>
        <w:pStyle w:val="BodyText"/>
      </w:pPr>
      <w:r>
        <w:t xml:space="preserve">Nguồn : VipVandan</w:t>
      </w:r>
    </w:p>
    <w:p>
      <w:pPr>
        <w:pStyle w:val="BodyText"/>
      </w:pPr>
      <w:r>
        <w:t xml:space="preserve">Đại thảo nguyên mà dân tộc Tạng thường chăn nuôi gia súc nằm ở vùng phía Bắc, muốn đi đến địa phương như vậy thì cần phải có người chỉ đường, đồng thời con đường chạy vào càng sâu càng khó đi, ánh mắt nhìn về phía trước chỉ thấy thảo nguyên kéo dài như không có điểm dừng.</w:t>
      </w:r>
    </w:p>
    <w:p>
      <w:pPr>
        <w:pStyle w:val="BodyText"/>
      </w:pPr>
      <w:r>
        <w:t xml:space="preserve">Khi cuối chân trời chỉ còn lại chút ánh nắng nhàn nhạt, Chu Thụy dừng xe lại ở một sườn đất cao năm sáu thước.</w:t>
      </w:r>
    </w:p>
    <w:p>
      <w:pPr>
        <w:pStyle w:val="BodyText"/>
      </w:pPr>
      <w:r>
        <w:t xml:space="preserve">- Sao vậy? Anh Chu không phải đã lạc đường rồi chứ? Ôi trời, con bà nó,lạnh quá.</w:t>
      </w:r>
    </w:p>
    <w:p>
      <w:pPr>
        <w:pStyle w:val="BodyText"/>
      </w:pPr>
      <w:r>
        <w:t xml:space="preserve">Lưu Xuyên dừng chiếc Hummer ở phía sau chiếc việt dã bốn năm mét, sau đó hắn mở cửa nhảy ào xuống xe, nhưng ngay lập tức bị khí lạnh tập kích, chỉ có thể nhanh chóng quay vào trong xe. Một lát sau hắn mới khoác lên người một bộ quần áo quân dụng cực dày, lại mặc thêm bên ngoài một bộ áo khoác, hắn bước xuống xe còn mang theo hai chiếc áo khoác dày, chính là cầm cho Chu Thụy và Trang Duệ.</w:t>
      </w:r>
    </w:p>
    <w:p>
      <w:pPr>
        <w:pStyle w:val="BodyText"/>
      </w:pPr>
      <w:r>
        <w:t xml:space="preserve">- Vì sao nhiệt độ trong ngày lại chênh lệch quá mức thế này? Buổi trưa còn mặc áo ba lỗ, bây giờ đã dưới không độ rồi sao? Anh Chu, trong xe của tôi có hệ thống định vị toàn cầu nhưng đến đây thì chẳng còn gì cả.</w:t>
      </w:r>
    </w:p>
    <w:p>
      <w:pPr>
        <w:pStyle w:val="BodyText"/>
      </w:pPr>
      <w:r>
        <w:t xml:space="preserve">Lưu Xuyên kéo áo khoác quân dụng lên che kín hai tai, đồng thời lại co đầu rụt cổ như rùa, vừa mở miệng nói vừa đưa áo khoác vào trong xe việt dã. Hệ thống định vị toàn cầu mà hắn nhắc đến chỉ có thể sử dụng ở thành phố lớn, bây giờ đến thảo nguyên, căn bản không có tín hiệu giống như điện thoại.</w:t>
      </w:r>
    </w:p>
    <w:p>
      <w:pPr>
        <w:pStyle w:val="BodyText"/>
      </w:pPr>
      <w:r>
        <w:t xml:space="preserve">- Bây giờ trời đã sắp tối, cũng không thể nào nhìn rõ con đường, vì vậy chúng ta sẽ qua đêm ở đây, xe của cậu cũng không cần phải tắt máy. Hôm nay không có gió, cũng sẽ không sợ hỏa hoạn, vì vậy chúng ta có thể đốt lửa nướng thức ăn. Cậu quay về nói các cô ấy mặc áo khoác vào, trong xe của tôi có hai chiếc rồi.</w:t>
      </w:r>
    </w:p>
    <w:p>
      <w:pPr>
        <w:pStyle w:val="BodyText"/>
      </w:pPr>
      <w:r>
        <w:t xml:space="preserve">Chu Thụy không tiếp nhận áo khoác mà Lưu Xuyên đưa đến, vì trước khi đi hắn đã có chuẩn bị, đã dự đoán được sẽ có chuyện thế này xảy ra. Nhưng hắn cũng thật sự không ngờ vì sự chu đáo của Lưu Xuyên, phải biết rằng nếu ở đại thảo nguyên mà sơ ý để bị cảm lạnh, như vậy sẽ thật sự rất dễ mất mạng.</w:t>
      </w:r>
    </w:p>
    <w:p>
      <w:pPr>
        <w:pStyle w:val="BodyText"/>
      </w:pPr>
      <w:r>
        <w:t xml:space="preserve">Sau khi nghe nói sẽ sắp được ăn món thịt nướng thì niềm hưng phấn của những người trên chiếc Hummer chợt bùng phát, mọi người đều khoác áo xuống xe. Tuy bình thường cũng chẳng phải các nàng chưa từng bao giờ được nướng thịt ở dã ngoại, nhưng bây giờ là một địa phương tối mịt, bốn phía yên tĩnh, lại là giữa đại thảo nguyên, nếu đốt một đống lửa thì chắc chắn sẽ có ý vị khác.</w:t>
      </w:r>
    </w:p>
    <w:p>
      <w:pPr>
        <w:pStyle w:val="BodyText"/>
      </w:pPr>
      <w:r>
        <w:t xml:space="preserve">- Lưu Xuyên, cậu và Trang Duệ thanh lý đám cỏ bốn phía, mùa đông cỏ đã khô, nếu có hỏa hoạn thì chúng ta sẽ bị thiêu chín.</w:t>
      </w:r>
    </w:p>
    <w:p>
      <w:pPr>
        <w:pStyle w:val="BodyText"/>
      </w:pPr>
      <w:r>
        <w:t xml:space="preserve">Chu Thụy nhanh chóng lấy từ trong chiếc xe việt dã ra một cây xẻng công binh, hắn dùng nó để đào một lỗ ở nơi cách chiếc Hummer bốn năm mét. Động tác của hắn rất nhanh, một xẻng bổ xuống thì cả cỏ và đất được lật lên.</w:t>
      </w:r>
    </w:p>
    <w:p>
      <w:pPr>
        <w:pStyle w:val="BodyText"/>
      </w:pPr>
      <w:r>
        <w:t xml:space="preserve">Lưu Xuyên thì chạy về chiếc Hummer lấy ra hai con dao sắc, hắn cầm một con dao đưa cho Trang Duệ, cả hai bắt đầu cắt cỏ khô ở bốn phía. Lúc này Bách Mộng An dẫn theo những cô gái đi thu dọn cỏ khô, vì vậy mà sau một giờ thì tất cả công tác đều đã được chuẩn bị tốt.</w:t>
      </w:r>
    </w:p>
    <w:p>
      <w:pPr>
        <w:pStyle w:val="BodyText"/>
      </w:pPr>
      <w:r>
        <w:t xml:space="preserve">Lúc này bốn phía đều đã được dọn dẹp sạch sẽ, Chu Thụy thì đào một hố cạn khoảng ba mươi centimet ở giữa hai chiếc xe, sau đó lại ôm ra một vài thứ gì đó từ chiếc xe việt dã. Đám người Trang Duệ xúm lại xem xét, thì ra là hai cây chĩa ba nanh, còn có hơi mười cây gỗ khô như cánh tay. Lưu Xuyên lúc này cũng đi đến phía sau chiếc xe việt dã để xem xét, cuối cùng hắn cũng biết Chu Thụy chuẩn bị còn đầy đủ hơn mình rất nhiều.</w:t>
      </w:r>
    </w:p>
    <w:p>
      <w:pPr>
        <w:pStyle w:val="BodyText"/>
      </w:pPr>
      <w:r>
        <w:t xml:space="preserve">Lưu Xuyên xách một thùng dầu từ trên chiếc xe Hummer xuống, hắn muốn giột xuống những cành cây kia nhưng bị Chu Thụy ngăn lại.</w:t>
      </w:r>
    </w:p>
    <w:p>
      <w:pPr>
        <w:pStyle w:val="BodyText"/>
      </w:pPr>
      <w:r>
        <w:t xml:space="preserve">- Không nên dùng số dầu này, hôm nay chiếc Hummer sẽ không được tắt máy, vì vậy thùng dầu này là vật cứu mạng. Dù lúc trước chúng ta đã đổ đầy bình cả hai xe, nhưng chúng ta chạy đến đây đã hao hơn phân nửa, đồng thời từ vị trí này đến thành phố Khúc Khu còn phải mất bốn năm giờ chạy xe, nếu như không tiết kiệm một chút, chỉ sợ hai chiếc xe sẽ có một hết dầu.</w:t>
      </w:r>
    </w:p>
    <w:p>
      <w:pPr>
        <w:pStyle w:val="BodyText"/>
      </w:pPr>
      <w:r>
        <w:t xml:space="preserve">Nếu dùng dầu để làm chất đốt thì thật sự quá phí, Chu Thụy vừa nói vừa nhét cỏ khô xuống dưới những khúc cây. Lúc đầu khói đen bùng lên, không lâu sau thì ngọn lửa hừng hực đã thiêu đốt những cành cây khô, đống lửa nhanh chóng được thành hình.</w:t>
      </w:r>
    </w:p>
    <w:p>
      <w:pPr>
        <w:pStyle w:val="BodyText"/>
      </w:pPr>
      <w:r>
        <w:t xml:space="preserve">Chu Thụy dựng hai cây chĩa ba nanh ở hai bên đống lửa, sau đó lại dùng một cây sắt xuyên qua con dê con được mua trước đó và đặt lên. Không lâu sau thì con dê đã đông cứng vì lạnh đã mềm ra, Chu Thụy lại ở bên cạnh bôi vào vài thứ gia vị, lúc này mỡ từ thịt dê nhỏ xuống làm bùng lên những ngọn lửa sáng rực cao hơn một thước.</w:t>
      </w:r>
    </w:p>
    <w:p>
      <w:pPr>
        <w:pStyle w:val="BodyText"/>
      </w:pPr>
      <w:r>
        <w:t xml:space="preserve">Một lát sau, khi con dê được quay đều tay, mùi hương thịt nướng nồng đậm từ giữa đống lửa truyền ra, mùi hương này tất nhiên sẽ không giống với món thịt nướng ăn trong quán, rất tuyệt vời. Lúc này ai cũng tham lam hít vào mùi hương ngây ngất trong không khí, mà Chu Thụy là người bận rộn nhất, hai tay vẫn liên tục hoạt động, một tay liên tục xoay trục xuyên qua con dê, mục đích là muốn con dê được chín đều, tay còn lại liên tục bôi lên thân dê những loại gia vị gì đó. Con dê cứ liên tục bị xoay vần trên đống lửa, dần biến thành màu vàng, mùi thơm càng thêm đặc biệt.</w:t>
      </w:r>
    </w:p>
    <w:p>
      <w:pPr>
        <w:pStyle w:val="BodyText"/>
      </w:pPr>
      <w:r>
        <w:t xml:space="preserve">Có thịt sao lại không có rượu? Trang Duệ xoay người định đi về phía xe lấy rượu, khi xoay lưng thì hắn chợt thấy Tần Huyên Băng dùng ánh mắt mong chờ nhìn vào con dê vàng ruộm, đầu lưỡi khẽ thò ra, lại vô thức liếm môi. Lúc này gương mặt xinh đẹp trắng ngần của nàng được ánh lửa tô điểm cho thêm hồng, thật sự làm cho hắn phải ngây người ra nhìn.</w:t>
      </w:r>
    </w:p>
    <w:p>
      <w:pPr>
        <w:pStyle w:val="BodyText"/>
      </w:pPr>
      <w:r>
        <w:t xml:space="preserve">- Mộc Đầu, cậu trừng mắt nhìnn Tần đại tiểu thư làm gì vậy?</w:t>
      </w:r>
    </w:p>
    <w:p>
      <w:pPr>
        <w:pStyle w:val="BodyText"/>
      </w:pPr>
      <w:r>
        <w:t xml:space="preserve">Bên tai Trang Duệ chợt vang lên âm thanh phá bĩnh của Lưu Xuyên, lúc này Tần Huyên Băng cũng thấy được ánh mắt nóng bỏng của Trang Duệ, nhưng nàng cũng không tức giận, vẻ mặt vẫn như thường, điều này làm cho Trang Duệ thầm hô đáng tiếc.</w:t>
      </w:r>
    </w:p>
    <w:p>
      <w:pPr>
        <w:pStyle w:val="BodyText"/>
      </w:pPr>
      <w:r>
        <w:t xml:space="preserve">- Tôi đi lấy rượu.</w:t>
      </w:r>
    </w:p>
    <w:p>
      <w:pPr>
        <w:pStyle w:val="BodyText"/>
      </w:pPr>
      <w:r>
        <w:t xml:space="preserve">Trang Duệ ngượng ngùng nói với Lưu Xuyên, sau đó hắn đi ngang qua bên cạnh Tần Huyên Băng. Hắn lên xe ôm xuống thùng rượu mà Lưu Xuyên đã mua, cũng không tìm ly, trực tiếp Chu Thụy, Lưu Xuyên và Bách Mộng An mỗi người một chai.</w:t>
      </w:r>
    </w:p>
    <w:p>
      <w:pPr>
        <w:pStyle w:val="BodyText"/>
      </w:pPr>
      <w:r>
        <w:t xml:space="preserve">- Năm mươi hai độ, những loại rượu độ cao hơn đã ngừng sản xuất từ lâu rồi.</w:t>
      </w:r>
    </w:p>
    <w:p>
      <w:pPr>
        <w:pStyle w:val="BodyText"/>
      </w:pPr>
      <w:r>
        <w:t xml:space="preserve">Chu Thụy tiếp nhận chai rượu, hắn mở nắp mà trực tiếp làm một ngụm, sau đó mỉm cười lên tiếng.</w:t>
      </w:r>
    </w:p>
    <w:p>
      <w:pPr>
        <w:pStyle w:val="BodyText"/>
      </w:pPr>
      <w:r>
        <w:t xml:space="preserve">- Khụ.</w:t>
      </w:r>
    </w:p>
    <w:p>
      <w:pPr>
        <w:pStyle w:val="BodyText"/>
      </w:pPr>
      <w:r>
        <w:t xml:space="preserve">Gương mặt Bách Mộng An chợt đỏ bừng, hắn định lên tiếng nhưng đành nuốt lời vào bụng, vì hắn vừa thật sự làm một ngụm, đây là rượu mạnh, không dễ uống.</w:t>
      </w:r>
    </w:p>
    <w:p>
      <w:pPr>
        <w:pStyle w:val="BodyText"/>
      </w:pPr>
      <w:r>
        <w:t xml:space="preserve">- Chúng tôi cũng muốn uống, cho tôi thử một chút.</w:t>
      </w:r>
    </w:p>
    <w:p>
      <w:pPr>
        <w:pStyle w:val="BodyText"/>
      </w:pPr>
      <w:r>
        <w:t xml:space="preserve">Bộ dạng của Bách Mộng An cũng không làm cho các cô gái e ngại, Bách Mộng Dao, Lôi Lôi và Tần Huyên Băng đều cầm lấy một cái chén quấn lấy Trang Duệ muốn uống rượu.</w:t>
      </w:r>
    </w:p>
    <w:p>
      <w:pPr>
        <w:pStyle w:val="BodyText"/>
      </w:pPr>
      <w:r>
        <w:t xml:space="preserve">Uống một chút cũng không là vấn đề, như vậy có thể đả thông máu huyết và gân cốt, đừng uống say là được.</w:t>
      </w:r>
    </w:p>
    <w:p>
      <w:pPr>
        <w:pStyle w:val="BodyText"/>
      </w:pPr>
      <w:r>
        <w:t xml:space="preserve">Lúc này Chu Thụy đã đặt chai rượu trong tay xuống, hắn đặt con dê đã được nướng chín trên một tấm vải bạt, trên tay trái hắn chợt xuất hiện một con dao dài hai mươi phân với toàn thân ngăm đen không chút ánh sáng.</w:t>
      </w:r>
    </w:p>
    <w:p>
      <w:pPr>
        <w:pStyle w:val="BodyText"/>
      </w:pPr>
      <w:r>
        <w:t xml:space="preserve">Chỉ thấy Chu Thụy nhanh chóng vung dao trên người con dê đã được nướng chín giống như một đầu bếp chuyên nghiệp, từng mảnh từng mảnh thịt dê rơi xuống vài chiếc đĩa trong bạt rất chỉnh tề, mọi người ở bên cạnh không khỏi trầm trồ khen ngợi.</w:t>
      </w:r>
    </w:p>
    <w:p>
      <w:pPr>
        <w:pStyle w:val="BodyText"/>
      </w:pPr>
      <w:r>
        <w:t xml:space="preserve">Lúc này được ăn thịt dê nướng trong mềm ngoài giòn, thơm ngon tuyệt vời, hơn nữa lại còn được uống rượu ngon, ngắm bầu trời đêm đầy sao trong không gian yên tĩnh vắng lặng giữa đại thảo nguyên bao la, ai cũng cảm thấy lòng dạ mình trở nên khoáng đạt.</w:t>
      </w:r>
    </w:p>
    <w:p>
      <w:pPr>
        <w:pStyle w:val="BodyText"/>
      </w:pPr>
      <w:r>
        <w:t xml:space="preserve">- Mộc Đầu, làm một bài đi.</w:t>
      </w:r>
    </w:p>
    <w:p>
      <w:pPr>
        <w:pStyle w:val="BodyText"/>
      </w:pPr>
      <w:r>
        <w:t xml:space="preserve">Lưu Xuyên cầm một chai rượu, trong miệng nhai thịt dê, hắn dùng giọng hàm hồ nói.</w:t>
      </w:r>
    </w:p>
    <w:p>
      <w:pPr>
        <w:pStyle w:val="BodyText"/>
      </w:pPr>
      <w:r>
        <w:t xml:space="preserve">- Sao? Hát gì cơ?</w:t>
      </w:r>
    </w:p>
    <w:p>
      <w:pPr>
        <w:pStyle w:val="BodyText"/>
      </w:pPr>
      <w:r>
        <w:t xml:space="preserve">Trang Duệ có chút chần chừ.</w:t>
      </w:r>
    </w:p>
    <w:p>
      <w:pPr>
        <w:pStyle w:val="BodyText"/>
      </w:pPr>
      <w:r>
        <w:t xml:space="preserve">- À, Trang Duệ hát bài đại thảo nguyên đi, tôi nghe Lôi Lôi nói anh hát rất hay.</w:t>
      </w:r>
    </w:p>
    <w:p>
      <w:pPr>
        <w:pStyle w:val="BodyText"/>
      </w:pPr>
      <w:r>
        <w:t xml:space="preserve">Tần Huyên Băng chợt mở miệng ngoài dự đoán của mọi người, cả đoạn đường vừa qua thì biểu hiện của nàng càng giống một người bình thường, thường xuyên chủ động cùng nói vài lời với Trang Duệ, tất nhiên biểu hiện là ngoài gần nhưng trong xa, cũng rất đạm bạc.</w:t>
      </w:r>
    </w:p>
    <w:p>
      <w:pPr>
        <w:pStyle w:val="BodyText"/>
      </w:pPr>
      <w:r>
        <w:t xml:space="preserve">- Hay là để anh Chu hát một bài về lính đi.</w:t>
      </w:r>
    </w:p>
    <w:p>
      <w:pPr>
        <w:pStyle w:val="BodyText"/>
      </w:pPr>
      <w:r>
        <w:t xml:space="preserve">- Trang Duệ, cậu cũng không cần đưa đẩy, tôi thứ gì cũng làm được nhưng nếu hát thì chỉ có thể dẫn đám sói thảo nguyên đến mà thôi.</w:t>
      </w:r>
    </w:p>
    <w:p>
      <w:pPr>
        <w:pStyle w:val="BodyText"/>
      </w:pPr>
      <w:r>
        <w:t xml:space="preserve">Chu Thụy đang nướng con dê con thứ hai cũng không nhịn được phải nói lời vui đùa.</w:t>
      </w:r>
    </w:p>
    <w:p>
      <w:pPr>
        <w:pStyle w:val="BodyText"/>
      </w:pPr>
      <w:r>
        <w:t xml:space="preserve">- Đúng vậy, cậu Trang nên hát một bài dân ca về đại thảo nguyên Tây Tạng.</w:t>
      </w:r>
    </w:p>
    <w:p>
      <w:pPr>
        <w:pStyle w:val="BodyText"/>
      </w:pPr>
      <w:r>
        <w:t xml:space="preserve">Sau khi được Trang Duệ hoán đổi vị trí trên xe, Bách Mộng An đã xưng hô với Trang Duệ là cậu Trang, nhưng hắn tửu lượng không tốt, vừa uống vài ngụm thì đã say lờ đờ mê ly, nếu không phải có Bách Mộng Dao ở bên cạnh đỡ lấy người, sợ rằng đã ngã rồi.</w:t>
      </w:r>
    </w:p>
    <w:p>
      <w:pPr>
        <w:pStyle w:val="BodyText"/>
      </w:pPr>
      <w:r>
        <w:t xml:space="preserve">- Vậy tôi sẽ hát một bài dân ca của Mông Cổ.</w:t>
      </w:r>
    </w:p>
    <w:p>
      <w:pPr>
        <w:pStyle w:val="BodyText"/>
      </w:pPr>
      <w:r>
        <w:t xml:space="preserve">Rượu vào thì lớn gan, Trang Duệ hát hò cũng không tệ, cũng biết không thể chối từ, vì vậy mà đứng lên làm một bài.</w:t>
      </w:r>
    </w:p>
    <w:p>
      <w:pPr>
        <w:pStyle w:val="BodyText"/>
      </w:pPr>
      <w:r>
        <w:t xml:space="preserve">- Thảo nguyên xinh đẹp là nhà tôi.</w:t>
      </w:r>
    </w:p>
    <w:p>
      <w:pPr>
        <w:pStyle w:val="BodyText"/>
      </w:pPr>
      <w:r>
        <w:t xml:space="preserve">Gió thổi hương hoa tung bay trên những nền cỏ xanh ngắt.</w:t>
      </w:r>
    </w:p>
    <w:p>
      <w:pPr>
        <w:pStyle w:val="BodyText"/>
      </w:pPr>
      <w:r>
        <w:t xml:space="preserve">Cánh bướm phấp phới, chim chóc hót vang trời.</w:t>
      </w:r>
    </w:p>
    <w:p>
      <w:pPr>
        <w:pStyle w:val="BodyText"/>
      </w:pPr>
      <w:r>
        <w:t xml:space="preserve">Tuấn mã sải chân như mây trên trời.</w:t>
      </w:r>
    </w:p>
    <w:p>
      <w:pPr>
        <w:pStyle w:val="BodyText"/>
      </w:pPr>
      <w:r>
        <w:t xml:space="preserve">Dê bò nhiều như vung trân châu trên đất.</w:t>
      </w:r>
    </w:p>
    <w:p>
      <w:pPr>
        <w:pStyle w:val="BodyText"/>
      </w:pPr>
      <w:r>
        <w:t xml:space="preserve">Kìa có một cô gái cất tiếng hát.</w:t>
      </w:r>
    </w:p>
    <w:p>
      <w:pPr>
        <w:pStyle w:val="BodyText"/>
      </w:pPr>
      <w:r>
        <w:t xml:space="preserve">Tiếng ca vui sướng hòa lẫn vào đất trời.</w:t>
      </w:r>
    </w:p>
    <w:p>
      <w:pPr>
        <w:pStyle w:val="BodyText"/>
      </w:pPr>
      <w:r>
        <w:t xml:space="preserve">Bên trong có khung cảnh dân du mục sống sung túc.</w:t>
      </w:r>
    </w:p>
    <w:p>
      <w:pPr>
        <w:pStyle w:val="BodyText"/>
      </w:pPr>
      <w:r>
        <w:t xml:space="preserve">Có những bức tranh đẹp như trong mơ.</w:t>
      </w:r>
    </w:p>
    <w:p>
      <w:pPr>
        <w:pStyle w:val="BodyText"/>
      </w:pPr>
      <w:r>
        <w:t xml:space="preserve">Kìa có một cô gái cất tiếng hát.</w:t>
      </w:r>
    </w:p>
    <w:p>
      <w:pPr>
        <w:pStyle w:val="BodyText"/>
      </w:pPr>
      <w:r>
        <w:t xml:space="preserve">Tiếng ca vui sướng vang lên khắp trời.</w:t>
      </w:r>
    </w:p>
    <w:p>
      <w:pPr>
        <w:pStyle w:val="BodyText"/>
      </w:pPr>
      <w:r>
        <w:t xml:space="preserve">Kìa cô gái cất tiếng hát.</w:t>
      </w:r>
    </w:p>
    <w:p>
      <w:pPr>
        <w:pStyle w:val="BodyText"/>
      </w:pPr>
      <w:r>
        <w:t xml:space="preserve">...</w:t>
      </w:r>
    </w:p>
    <w:p>
      <w:pPr>
        <w:pStyle w:val="BodyText"/>
      </w:pPr>
      <w:r>
        <w:t xml:space="preserve">Trang Duệ mượn hơi rượu để cất cao bài hát nổi tiếng của dân thảo nguyên, giọng nam trầm hùng hậu truyền vào tai đám người đang ăn thịt uống rượu thưởng sao, ai cũng thấy bộ dạng của hắn giống như có chút biến hóa.</w:t>
      </w:r>
    </w:p>
    <w:p>
      <w:pPr>
        <w:pStyle w:val="BodyText"/>
      </w:pPr>
      <w:r>
        <w:t xml:space="preserve">- Hú...Hú...Hú...</w:t>
      </w:r>
    </w:p>
    <w:p>
      <w:pPr>
        <w:pStyle w:val="BodyText"/>
      </w:pPr>
      <w:r>
        <w:t xml:space="preserve">Khi Trang Duệ kết thúc bài hát thì từ xa truyền đến vài tiếng sói tru, điều này càng làm cho đại thảo nguyên phủ thêm sắc thái huyền bí. Chỉ có Chu Thụy là nhíu mày nhìn khắp bốn phía, hắn nói gì đó với Lưu Xuyên, để Lưu Xuyên đưa Bách Mộng An đã say lên chiếc Hummer, đồng thời lấy súng ra nắm thật chặt.</w:t>
      </w:r>
    </w:p>
    <w:p>
      <w:pPr>
        <w:pStyle w:val="BodyText"/>
      </w:pPr>
      <w:r>
        <w:t xml:space="preserve">- Hừ, Mộc Đầu, cậu thật sự đã gọi sói đến, bây giờ để tôi cho chúng biết tay.</w:t>
      </w:r>
    </w:p>
    <w:p>
      <w:pPr>
        <w:pStyle w:val="BodyText"/>
      </w:pPr>
      <w:r>
        <w:t xml:space="preserve">Lúc này Bách Mộng An đã say như chết, tiếng sói tru bốn phía lại càng rõ ràng giống như ở sát bên tai. Đám người Tần Huyên Băng nghe thấy tiếng sói tru thì tỏ ra rất sợ hãi, chỉ có Lưu Xuyên là tỏ ra hưng phấn, hắn lớn tiếng nói với Trang Duệ.</w:t>
      </w:r>
    </w:p>
    <w:p>
      <w:pPr>
        <w:pStyle w:val="BodyText"/>
      </w:pPr>
      <w:r>
        <w:t xml:space="preserve">- Mọi người nhanh chóng lên xe chiếc Hummer, nếu bị sói vây thì sẽ khó thể nào thoát thân.</w:t>
      </w:r>
    </w:p>
    <w:p>
      <w:pPr>
        <w:pStyle w:val="BodyText"/>
      </w:pPr>
      <w:r>
        <w:t xml:space="preserve">Khi thấy Lưu Xuyên chậm rãi đỡ Bách Mộng An về phía chiếc Hummer, Chu Thụy cũng không nhịn được mà tiến đến xốc nách mở cửa xe ném Bách Mộng An vào bên trong xe.</w:t>
      </w:r>
    </w:p>
    <w:p>
      <w:pPr>
        <w:pStyle w:val="BodyText"/>
      </w:pPr>
      <w:r>
        <w:t xml:space="preserve">- Xẹt, xẹt, xẹt, xẹt...</w:t>
      </w:r>
    </w:p>
    <w:p>
      <w:pPr>
        <w:pStyle w:val="BodyText"/>
      </w:pPr>
      <w:r>
        <w:t xml:space="preserve">- Anh Chu, xe này không khởi động được nữa.</w:t>
      </w:r>
    </w:p>
    <w:p>
      <w:pPr>
        <w:pStyle w:val="BodyText"/>
      </w:pPr>
      <w:r>
        <w:t xml:space="preserve">Trang Duệ phản ứng cũng không tính là chậm, khi Chu Thụy nhảy dựng lên nắm chặt dao và đẩy Bách Mộng An vào trong chiếc Hummer, hắn đã ném chai rượu đi và chui vào trong chiếc xe việt dã. Nhưng lúc này hắn khởi động mà chỉ vang lên những âm thanh xẹt xẹt, hắn hiểu rõ, chiếc xe này tắt máy, dầu máy cũng đã đông cứng.</w:t>
      </w:r>
    </w:p>
    <w:p>
      <w:pPr>
        <w:pStyle w:val="BodyText"/>
      </w:pPr>
      <w:r>
        <w:t xml:space="preserve">- Đừng động vào xe, nhanh lên, lên chiếc xe này. Tần tiểu thư leo lên chiếc xe kia làm gì vậy?</w:t>
      </w:r>
    </w:p>
    <w:p>
      <w:pPr>
        <w:pStyle w:val="BodyText"/>
      </w:pPr>
      <w:r>
        <w:t xml:space="preserve">Chu Thụy leo lên chiếc Hummer, hắn đưa mắt nhìn và phát hiện thiếu Tần Huyên Băng, sau đó lại thấy nàng ngồi trên chiếc xe việt dã với Trang Duệ, vì thế mà hắn không khỏi hô lên. xem tại</w:t>
      </w:r>
    </w:p>
    <w:p>
      <w:pPr>
        <w:pStyle w:val="BodyText"/>
      </w:pPr>
      <w:r>
        <w:t xml:space="preserve">Tần Huyên Băng cũng không biết vì sao mình lại leo lên chiếc xe này, lúc nãy Chu Thụy nói các nàng lên xe, nàng đi theo sau lưng Trang Duệ theo bản năng, sau đó nàng mới phát hiện mình lên lộn xe. Khi nàng định mở cửa bước xuống thì lại bị Trang Duệ kéo về.</w:t>
      </w:r>
    </w:p>
    <w:p>
      <w:pPr>
        <w:pStyle w:val="BodyText"/>
      </w:pPr>
      <w:r>
        <w:t xml:space="preserve">- Anh làm gì vậy? Buông tôi ra.</w:t>
      </w:r>
    </w:p>
    <w:p>
      <w:pPr>
        <w:pStyle w:val="BodyText"/>
      </w:pPr>
      <w:r>
        <w:t xml:space="preserve">Tần Huyên Băng chợt cảm thấy mình giống như chui vào trong lòng Trang Duệ, mùi mồ hôi và mùi rượu trên người đàn ông bùng vào chóp mũi của nàng, tuy cũng không quá khó chịu nhưng nàng thật sự có chút xấu hổ, nàng không ngờ Trang Duệ sẽ lớn gan như vậy.</w:t>
      </w:r>
    </w:p>
    <w:p>
      <w:pPr>
        <w:pStyle w:val="BodyText"/>
      </w:pPr>
      <w:r>
        <w:t xml:space="preserve">- Đừng nói nhiều, cô nhìn ra ngoài xem.</w:t>
      </w:r>
    </w:p>
    <w:p>
      <w:pPr>
        <w:pStyle w:val="BodyText"/>
      </w:pPr>
      <w:r>
        <w:t xml:space="preserve">Trang Duệ nói như gió lùa qua tai Tần Huyên Băng, làm cho lỗ tai của nàng chợt ngứa ngáy, trong lòng bùng lên cảm giác nói không nên lời.</w:t>
      </w:r>
    </w:p>
    <w:p>
      <w:pPr>
        <w:pStyle w:val="BodyText"/>
      </w:pPr>
      <w:r>
        <w:t xml:space="preserve">Tần Huyên Băng nhìn ra ngoài theo lời Trang Duệ, nàng chợt thấy những lùm cỏ ở bên ngoài phạm vi lúc chiều mọi người dọn sạch đang vang lên những âm thanh soạt soạt, âm thanh này vang lên giữa đêm tĩnh lặng là cực kỳ rõ ràng, đồng thời còn có hơn mười điểm sáng từ trong đống cỏ nhìn về phía bên này.</w:t>
      </w:r>
    </w:p>
    <w:p>
      <w:pPr>
        <w:pStyle w:val="BodyText"/>
      </w:pPr>
      <w:r>
        <w:t xml:space="preserve">Đột nhiên chiếc xe Hummer bật sáu chiếc đèn ở đầu xe lên, bụi cỏ trước mặt được chiếu sáng như ban ngày, Trang Duệ và Tần Huyên Băng đều thấy rõ, hơn mười con sói thảo nguyên gầy giơ xương đang nằm sấp trong bụi cỏ với tư thế chuẩn bị bổ nhào về phía trước.</w:t>
      </w:r>
    </w:p>
    <w:p>
      <w:pPr>
        <w:pStyle w:val="BodyText"/>
      </w:pPr>
      <w:r>
        <w:t xml:space="preserve">Tần Huyên Băng bị dọa cho đổ mồ hôi lạnh, hơn mười mét đối với loài sói thì căn bản chỉ là một mét mà thôi, nếu lúc nãy nàng mạo hiểm xuống xe, sợ rằng đã bị sói thảo nguyên tập kích.</w:t>
      </w:r>
    </w:p>
    <w:p>
      <w:pPr>
        <w:pStyle w:val="BodyText"/>
      </w:pPr>
      <w:r>
        <w:t xml:space="preserve">Lúc này ánh sáng mạnh làm cho đám sói đang rình rập bên kia không khỏi chậm rãi lui xuống một chút, nhưng phía sau chiếc xe Hummer chợt xuất hiện rất nhiều ánh sáng xanh, nếu bây giờ quay về chiếc Hummer thì chỉ có nước bỏ mạng.</w:t>
      </w:r>
    </w:p>
    <w:p>
      <w:pPr>
        <w:pStyle w:val="BodyText"/>
      </w:pPr>
      <w:r>
        <w:t xml:space="preserve">Chiếc xe việt dã không thể khởi động được, tất nhiên nhiệt độ cũng giảm xuống khá nhanh, chỉ sau vài phút mà Trang Duệ cảm thấy hai chân như đông cứng. Lúc này chiếc xe Hummer cũng đã chạy về phía trước, sau đó dừng ngay sát bên cạnh chiếc việt dã.</w:t>
      </w:r>
    </w:p>
    <w:p>
      <w:pPr>
        <w:pStyle w:val="BodyText"/>
      </w:pPr>
      <w:r>
        <w:t xml:space="preserve">- Sang nhanh lên.</w:t>
      </w:r>
    </w:p>
    <w:p>
      <w:pPr>
        <w:pStyle w:val="BodyText"/>
      </w:pPr>
      <w:r>
        <w:t xml:space="preserve">Chu Thụy mở cửa sau của chiếc Hummer ra, hắn nói với Trang Duệ và Tần Huyên Băng, nhưng khi Trang Duệ vừa mở cửa định xuống xe thì hai bóng đen từ trong bụi cỏ bên cạnh lao ra như chớp.</w:t>
      </w:r>
    </w:p>
    <w:p>
      <w:pPr>
        <w:pStyle w:val="Compact"/>
      </w:pPr>
      <w:r>
        <w:br w:type="textWrapping"/>
      </w:r>
      <w:r>
        <w:br w:type="textWrapping"/>
      </w:r>
    </w:p>
    <w:p>
      <w:pPr>
        <w:pStyle w:val="Heading2"/>
      </w:pPr>
      <w:bookmarkStart w:id="93" w:name="chương-71-thảo-nguyên-kinh-hồn-4."/>
      <w:bookmarkEnd w:id="93"/>
      <w:r>
        <w:t xml:space="preserve">71. Chương 71 : Thảo Nguyên Kinh Hồn (4).</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71: Thảo nguyên kinh hồn (4).</w:t>
      </w:r>
    </w:p>
    <w:p>
      <w:pPr>
        <w:pStyle w:val="BodyText"/>
      </w:pPr>
      <w:r>
        <w:t xml:space="preserve">Nhóm Dịch: Tepga</w:t>
      </w:r>
    </w:p>
    <w:p>
      <w:pPr>
        <w:pStyle w:val="BodyText"/>
      </w:pPr>
      <w:r>
        <w:t xml:space="preserve">Nguồn : VipVandan</w:t>
      </w:r>
    </w:p>
    <w:p>
      <w:pPr>
        <w:pStyle w:val="BodyText"/>
      </w:pPr>
      <w:r>
        <w:t xml:space="preserve">Nhìn qua cửa sổ xe có thể thấy sáu bóng đen từ trong bụi cỏ phóng ra, một con phóng về phía bánh xe việt dã, ba con phóng về phía gầm xe Hummer, một con có thể trạng cường tráng và bộ lông màu nâu xanh đang phóng về phía Chu Thụy đang nửa đứng nửa ngồi sau chiếc Hummer. Những con sói như có tổ chức, phân công rất chính xác, chỉ sau nháy mắt thì con sói lông nâu đã phóng đến và há rộng miệng muốn táp vào họng Chu Thụy.</w:t>
      </w:r>
    </w:p>
    <w:p>
      <w:pPr>
        <w:pStyle w:val="BodyText"/>
      </w:pPr>
      <w:r>
        <w:t xml:space="preserve">- Grào...</w:t>
      </w:r>
    </w:p>
    <w:p>
      <w:pPr>
        <w:pStyle w:val="BodyText"/>
      </w:pPr>
      <w:r>
        <w:t xml:space="preserve">Trang Duệ chưa nhìn nhìn về phía Chu Thụy thì chợt nghe thấy tiếng sói gào rống, nhưng âm thanh mới vang lên một nửa thì dừng lại như gà trống bị bóp cổ, một bóng đen rơi xuống đất và vệt máu bắn lên cả kính của chiếc xe việt dã. Lúc này Trang Duệ mới thấy thanh đao của Lưu Xuyên mà Chu Thụy đang cầm trên tay đã dính đầy vết máu, cổ của con sói trên mặt đất cũng liên tục phun máu tươi, đám sói lúc này giống như cảm nhận được uy hiếp, vì thế có bảy tám bóng đen từ trong những lùm cỏ chui ra.</w:t>
      </w:r>
    </w:p>
    <w:p>
      <w:pPr>
        <w:pStyle w:val="BodyText"/>
      </w:pPr>
      <w:r>
        <w:t xml:space="preserve">- Chạy đi!</w:t>
      </w:r>
    </w:p>
    <w:p>
      <w:pPr>
        <w:pStyle w:val="BodyText"/>
      </w:pPr>
      <w:r>
        <w:t xml:space="preserve">Chu Thụy đóng chặt cửa xe lại rồi hô lên với Lưu Xuyên:</w:t>
      </w:r>
    </w:p>
    <w:p>
      <w:pPr>
        <w:pStyle w:val="BodyText"/>
      </w:pPr>
      <w:r>
        <w:t xml:space="preserve">- Anh chạy xe đi, tôi sẽ đón bọn họ.</w:t>
      </w:r>
    </w:p>
    <w:p>
      <w:pPr>
        <w:pStyle w:val="BodyText"/>
      </w:pPr>
      <w:r>
        <w:t xml:space="preserve">Lưu Xuyên trước nay rất bướng bỉnh, hắn thấy Trang Duệ đang rơi vào trong hiểm cảnh, vì vậy mà cũng không muốn lái xe bỏ đi.</w:t>
      </w:r>
    </w:p>
    <w:p>
      <w:pPr>
        <w:pStyle w:val="BodyText"/>
      </w:pPr>
      <w:r>
        <w:t xml:space="preserve">- Nhanh lên, nếu chúng cắn nát bánh xe, như vậy chúng ta sẽ không đi được, chiếc việt dã kia có gia cố tấm thép, căn bản sẽ không có vấn đề gì.</w:t>
      </w:r>
    </w:p>
    <w:p>
      <w:pPr>
        <w:pStyle w:val="BodyText"/>
      </w:pPr>
      <w:r>
        <w:t xml:space="preserve">Chu Thụy lớn tiếng quát Lưu Xuyên, hắn biết rõ nếu những con sói vừa chui vào gầm xe cắn nát bánh xe, như vậy mọi người sẽ bị vây ở đây.</w:t>
      </w:r>
    </w:p>
    <w:p>
      <w:pPr>
        <w:pStyle w:val="BodyText"/>
      </w:pPr>
      <w:r>
        <w:t xml:space="preserve">nguồn (.)</w:t>
      </w:r>
    </w:p>
    <w:p>
      <w:pPr>
        <w:pStyle w:val="BodyText"/>
      </w:pPr>
      <w:r>
        <w:t xml:space="preserve">Lưu Xuyên cắn răng giẫm chân ga, dưới gầm xe chợt vang lên những âm thanh gào thét, rõ ràng là có con sói bị chiếc Hummer khổng lồ cán qua người.</w:t>
      </w:r>
    </w:p>
    <w:p>
      <w:pPr>
        <w:pStyle w:val="BodyText"/>
      </w:pPr>
      <w:r>
        <w:t xml:space="preserve">Lưu Xuyên lái xe và soi ngọn đèn về phía những bụi cỏ khắp bốn phía, đám sói đang ở bên trong đều lộ tung tích. Điều làm cho đám người ngồi trên chiếc Hummer và Trang Duệ cảm thấy kinh hoàng chính là có vài chục con sói thảo nguyên, nói cách khác thì đây là một bầy sói lớn.</w:t>
      </w:r>
    </w:p>
    <w:p>
      <w:pPr>
        <w:pStyle w:val="BodyText"/>
      </w:pPr>
      <w:r>
        <w:t xml:space="preserve">- Hèn gì dân chăn nuôi ở khu vực này đều đã dọn đi, thì ra cũng vì bầy sói thế này xuất hiện. Cậu Lưu, cậu cứ chạy quanh chiếc xe việt dã cho tôi.</w:t>
      </w:r>
    </w:p>
    <w:p>
      <w:pPr>
        <w:pStyle w:val="BodyText"/>
      </w:pPr>
      <w:r>
        <w:t xml:space="preserve">Chu Thụy ngồi trên chiếc Hummer dùng ánh mắt âm trầm nhìn ra ngoài cửa sổ xe rồi nói, bầy sói ngoài xe đã bị xua đuổi và tản ra, đều tránh né chiếc Hummer xông đến. Có vài con sói muốn xông lên, muốn dùng móng vuốt xé thân xe, đám người trong xe có thể nghe thấy những âm thanh ma sát chói tai.</w:t>
      </w:r>
    </w:p>
    <w:p>
      <w:pPr>
        <w:pStyle w:val="BodyText"/>
      </w:pPr>
      <w:r>
        <w:t xml:space="preserve">- Lôi Lôi, em lấy hai khẩu súng trong tường kép ra đưa cho Chu đại ca.</w:t>
      </w:r>
    </w:p>
    <w:p>
      <w:pPr>
        <w:pStyle w:val="BodyText"/>
      </w:pPr>
      <w:r>
        <w:t xml:space="preserve">Lưu Xuyên biết rõ bây giờ nhóm Trang Duệ cũng không có nguy hiểm nên cung dần bình tĩnh, nhưng vấn đề lúc này là cứ phải tiếp tục lái xe không dừng lại, nếu không thì đám chó sói kia sẽ tiến lên phá hư lốp xe.</w:t>
      </w:r>
    </w:p>
    <w:p>
      <w:pPr>
        <w:pStyle w:val="BodyText"/>
      </w:pPr>
      <w:r>
        <w:t xml:space="preserve">Chu Thụy tiếp nhận khẩu súng tự động mình mang đến, sau đó lấy bộ đàm hô lên:</w:t>
      </w:r>
    </w:p>
    <w:p>
      <w:pPr>
        <w:pStyle w:val="BodyText"/>
      </w:pPr>
      <w:r>
        <w:t xml:space="preserve">- Trang Duệ, nghe rõ trả lời.</w:t>
      </w:r>
    </w:p>
    <w:p>
      <w:pPr>
        <w:pStyle w:val="BodyText"/>
      </w:pPr>
      <w:r>
        <w:t xml:space="preserve">Lúc này Trang Duệ đang nhìn ra ngoài xe, hơn mười con sói đang xé xác thi thể đồng bạn, một vỏ xe phía trước đã bị sói cắn nát, móng vuốt sắc bén của chúng cũng đang liên tục cào lên thân xe. Nhưng may mà cửa sổ xe làm bằng thủy tinh công nghiệp, xe cũng được gia cố thép, vì thế không cần lo lắng. Sau khi nghe được âm thanh của Chu Thụy vang lên, Trang Duệ vội vàng cầm lấy bộ đàm nói:</w:t>
      </w:r>
    </w:p>
    <w:p>
      <w:pPr>
        <w:pStyle w:val="BodyText"/>
      </w:pPr>
      <w:r>
        <w:t xml:space="preserve">- Chu đại ca, chỗ này của tôi bị vây khốn, không thể đi ra được.</w:t>
      </w:r>
    </w:p>
    <w:p>
      <w:pPr>
        <w:pStyle w:val="BodyText"/>
      </w:pPr>
      <w:r>
        <w:t xml:space="preserve">Chu Thụy nói xong thì đưa bộ đàm cho Lưu Xuyên, hắn mở cửa trần chiếc Hummer ra, hai tây nâng súng tìm kiếm mục tiêu.</w:t>
      </w:r>
    </w:p>
    <w:p>
      <w:pPr>
        <w:pStyle w:val="BodyText"/>
      </w:pPr>
      <w:r>
        <w:t xml:space="preserve">- Đùng...</w:t>
      </w:r>
    </w:p>
    <w:p>
      <w:pPr>
        <w:pStyle w:val="BodyText"/>
      </w:pPr>
      <w:r>
        <w:t xml:space="preserve">Tiếng súng vang lên, nhưng cũng không phải là Chu Thụy nã đạn, âm thanh phát ra từ chiếc xe việt dã. Sau khi Trang Duệ buông bộ đàm, trong tay hắn có súng và lá gan lớn hẳn lên, hắn mở cửa sổ ra một khe nhỏ, sau đó chĩa nòng súng ra ngoài, mũi súng nhắm vào một con sói đang cào phá cửa sổ xe. Hắn bóp cò, con sói bị một lực lượng cực mạnh đánh văng ra bốn năm mét, máu tươi văng ra tung tóe. Tiếng súng ở thảo nguyên cực kỳ khủng bố và truyền đi rất xa, đám sói vốn vây quanh bốn phía chiếc xe việt dã cũng hoảng hồn chạy tứ tán, nhưng chúng cũng không trốn xa, vẫn nhìn chằm chằm vào chiếc xe việt dã dứng im tại trận.</w:t>
      </w:r>
    </w:p>
    <w:p>
      <w:pPr>
        <w:pStyle w:val="BodyText"/>
      </w:pPr>
      <w:r>
        <w:t xml:space="preserve">Trong xe thật sự quá lạnh, Tần Huyên Băng dù mặc áo khoác nhưng vẫn run lên, nếu ngồi đây thêm một lát nữa thì sợ rằng cả hai sẽ sinh bệnh.</w:t>
      </w:r>
    </w:p>
    <w:p>
      <w:pPr>
        <w:pStyle w:val="BodyText"/>
      </w:pPr>
      <w:r>
        <w:t xml:space="preserve">- Huyên Băng, cô cầm cây súng này, chúng ta xuống xe.</w:t>
      </w:r>
    </w:p>
    <w:p>
      <w:pPr>
        <w:pStyle w:val="BodyText"/>
      </w:pPr>
      <w:r>
        <w:t xml:space="preserve">Sau khi bắn một phát đạn thì Trang Duệ chỉ cảm thấy toàn thân cực kỳ nhiệt huyết, hắn cũng không lau vết máu sói dính trên mặt mà nắm chai rượu trên xe lên làm hai hớp. Thừa lúc hơi rượu bùng lên đầu, hắn cởi bỏ áo khoác ngoài và đưa luôn khẩu súng cho Tần Huyên Băng, chính hắn thì thuận tay cầm lấy cây đao lúc nãy sử dụng để thu dọn cỏ khô.</w:t>
      </w:r>
    </w:p>
    <w:p>
      <w:pPr>
        <w:pStyle w:val="BodyText"/>
      </w:pPr>
      <w:r>
        <w:t xml:space="preserve">- Chu đại ca lái xe đến đi.</w:t>
      </w:r>
    </w:p>
    <w:p>
      <w:pPr>
        <w:pStyle w:val="BodyText"/>
      </w:pPr>
      <w:r>
        <w:t xml:space="preserve">Trang Duệ ném bộ đàm trong tay xuống, sau đó hắn giữ chặt cây đao và bước xuống xe việt dã. Tần Huyên Băng lúc này lại có chút sững sờ, nàng chưa từng nghĩ rằng Trang Duệ nhìn có vẻ hào hoa phong nhã lại có một bộ mặt như thế này, thật sự làm cho nàng không thể nhận ra. Lúc này trên gương mặt dữ tợn của hắn còn dính theo vết máu tươi, điều này làm cho nàng chợt sinh ra cảm giác an toàn, giống như đám sói đang bao quanh bốn phía cũng không còn đáng sợ nữa.</w:t>
      </w:r>
    </w:p>
    <w:p>
      <w:pPr>
        <w:pStyle w:val="BodyText"/>
      </w:pPr>
      <w:r>
        <w:t xml:space="preserve">Cha mẹ của Tần Huyên Băng đều giữ những chức vụ quan trọng trong công ty của gia tộc, từ sau khi nàng hiểu biết thì thật sự khó được gặp mặt cha mẹ một lần, phần lớn đều chỉ là bảo mẫu theo sát bên cạnh. Từ nhỏ nàng đã đi theo ông nội, nàng thường sinh ra một ý nghĩ không an toàn, có phải là cha mẹ đã bỏ nàng?</w:t>
      </w:r>
    </w:p>
    <w:p>
      <w:pPr>
        <w:pStyle w:val="BodyText"/>
      </w:pPr>
      <w:r>
        <w:t xml:space="preserve">Vì thế mà từ nhỏ Tần Huyên Băng đã học cách tự bảo vệ lấy mình, thường có tâm lý phòng bị với những người xung quanh, trước nay nàng chưa từng yêu ai cũng vì bị tâm lý kia ảnh hưởng. Bây giờ nàng nhìn thấy rõ hành động của Trang Duệ, khối băng trong lòng giống như có chút hoàn tan, nàng cũng không ngờ mọt người đàn ông không xuất chúng như thế này lại vô tình đi vào tim mình.</w:t>
      </w:r>
    </w:p>
    <w:p>
      <w:pPr>
        <w:pStyle w:val="BodyText"/>
      </w:pPr>
      <w:r>
        <w:t xml:space="preserve">Lúc này chiếc xe Hummer cũng đang quay đầu chạy về phía chiếc việt dã, ánh đèn sáng ngời làm cho Trang Duệ thấy rõ những con sói gầy giơ xương đang từ ba phía phóng đến.</w:t>
      </w:r>
    </w:p>
    <w:p>
      <w:pPr>
        <w:pStyle w:val="BodyText"/>
      </w:pPr>
      <w:r>
        <w:t xml:space="preserve">Tục ngữ có câu "rượu vào gan lớn", hơn nữa Trang Duệ còn là một kẻ to gan từ trong khung xương, từ nhỏ hắn có thể nói là một học sinh ngoan, vì mỗi cuộc thi hắn đều đoạt thành tích tốt. Nhưng hắn thật sự không phải là một đứa trẻ ngoan khi nói về những khoản nghịch ngợm gây sự, thậm chí hắn còn vượt cả Lưu Xuyên, chỉ là hắn thích dùng đầu giải quyết vấn đề mà thôi. Khi còn nhỏ cũng không phải hắn chưa đánh nhau lần nào, khi học cấp hai có một lần hắn bị đám côn đồ ở bên ngoài trường đến thu phí bảo vệ, có tên còn thể hiện uy phong mà tát hắn một cái, vì vậy mà hắn bị chọc giận, hắn lập tức xách gạch lên nện vào đầu đối phương. Đám côn đồ kia phần lớn chỉ ỷ vào số đông để ức hiếp học sinh, vì vậy mà nhìn thấy máu thì chạy tán loạn. Thậm chí khi đó Trang Duệ còn chạy theo đánh ngã hai tên nữa, mãi đến khi bị Lưu Xuyên giữ lại mới thôi. Khi đó Lưu Xuyên còn về nhà nói ra hành vi hung ác của Trang Duệ với cha mình, mà cha hắn chợt nói một câu thế này:</w:t>
      </w:r>
    </w:p>
    <w:p>
      <w:pPr>
        <w:pStyle w:val="BodyText"/>
      </w:pPr>
      <w:r>
        <w:t xml:space="preserve">- Tiểu tử kia có tâm huyết, là người bạn tốt.</w:t>
      </w:r>
    </w:p>
    <w:p>
      <w:pPr>
        <w:pStyle w:val="BodyText"/>
      </w:pPr>
      <w:r>
        <w:t xml:space="preserve">- Đến đây đi.</w:t>
      </w:r>
    </w:p>
    <w:p>
      <w:pPr>
        <w:pStyle w:val="BodyText"/>
      </w:pPr>
      <w:r>
        <w:t xml:space="preserve">Trang Duệ nhìn ba con sói phóng đến mà vẻ mặt không chút sợ hãi, lúc này hắn thật sự là nhiệt huyết sôi trào và quên đi cả nỗi sợ hãi, hắn đối mặt với ba con sói phóng đến với cặp mắt tam giác mà thật sự không lùi. Hắn là người từ nhỏ đã thích nuôi chó, vì vậy cũng biết câu "Đầu đồng, đuôi sắt, bụng đậu hũ", chỉ có thể tấn công vào phần eo và cuống họng của sói mới có thể là một đòn trí mạng.</w:t>
      </w:r>
    </w:p>
    <w:p>
      <w:pPr>
        <w:pStyle w:val="BodyText"/>
      </w:pPr>
      <w:r>
        <w:t xml:space="preserve">Vì vậy mà kh một con sói phóng người lên, Trang Duệ nhanh chóng vung cây đao trong tay, lưỡi đao sắc bén xẹt qua cổ sói, máu tươi lại phun ra đầy mặt hắn.</w:t>
      </w:r>
    </w:p>
    <w:p>
      <w:pPr>
        <w:pStyle w:val="BodyText"/>
      </w:pPr>
      <w:r>
        <w:t xml:space="preserve">Mùi tanh hôi trong miệng thiếu chút nữa đã làm cho Trang Duệ phải nôn mữa nhưng động tác cũng không vì vậy mà chậm lại. Vì hắn phóng lên phía trước nên hai con sói ở hai bên trái phải đều vồ hụt, hắn vung đao chém và cơ thể xoay nửa vòng theo quán tính, chân phải đá văng con sói ở bên trái ra ngoài.</w:t>
      </w:r>
    </w:p>
    <w:p>
      <w:pPr>
        <w:pStyle w:val="BodyText"/>
      </w:pPr>
      <w:r>
        <w:t xml:space="preserve">Trang Duệ lúc này đang đeo giày cảnh sát mà Lưu Xuyên mang đến, loại giày này có đế rất cứng, đồng thời bên trong còn được lót thép, vì thế mà một đá của hắn có thể nói là như búa tạ đập lên eo con sói kia, một âm thanh gào rống vang lên, con sói gục xuống và giãy đành đạch.</w:t>
      </w:r>
    </w:p>
    <w:p>
      <w:pPr>
        <w:pStyle w:val="BodyText"/>
      </w:pPr>
      <w:r>
        <w:t xml:space="preserve">Nhưng Trang Duệ cũn thật sự không thể nào tránh khỏi con sói cuối cùng, lúc này nó đã bổ nhào đến, hắn chỉ kịp vung tay lên cản. Cánh tay chợt tê dại, ngay sau đó cảm giác da thịt bị xé rách chợt bùng lên, lúc này răng sói sắc bén đã cắn xuyên qua vải trên người hắn, toàn thân con sói vẫn còn treo lơ lửng trên cánh tay trái của Trang Duệ.</w:t>
      </w:r>
    </w:p>
    <w:p>
      <w:pPr>
        <w:pStyle w:val="BodyText"/>
      </w:pPr>
      <w:r>
        <w:t xml:space="preserve">- Con bà nó, đi tìm chết sao?</w:t>
      </w:r>
    </w:p>
    <w:p>
      <w:pPr>
        <w:pStyle w:val="BodyText"/>
      </w:pPr>
      <w:r>
        <w:t xml:space="preserve">Trang Duệ khẽ gầm một tiếng, hắn cũng không quan tâm đến cảm giác đau đớn ở phần cánh tay, cây đao hắn cầm trên tay lại được vung ra, chỉ sau nháy mắt đã được đâm xuyên qua bụng con sói.</w:t>
      </w:r>
    </w:p>
    <w:p>
      <w:pPr>
        <w:pStyle w:val="BodyText"/>
      </w:pPr>
      <w:r>
        <w:t xml:space="preserve">- Nhả ra. xem tại</w:t>
      </w:r>
    </w:p>
    <w:p>
      <w:pPr>
        <w:pStyle w:val="Compact"/>
      </w:pPr>
      <w:r>
        <w:t xml:space="preserve">Trang Duệ gào lên một tiếng, hắn dùng hết sức lực toàn thân mà vung mạnh tay phải, con sói kia bị hắn dùng đao đẩy lên giữa không trung.</w:t>
      </w:r>
      <w:r>
        <w:br w:type="textWrapping"/>
      </w:r>
      <w:r>
        <w:br w:type="textWrapping"/>
      </w:r>
    </w:p>
    <w:p>
      <w:pPr>
        <w:pStyle w:val="Heading2"/>
      </w:pPr>
      <w:bookmarkStart w:id="94" w:name="chương-72-thảo-nguyên-kinh-hồn-5."/>
      <w:bookmarkEnd w:id="94"/>
      <w:r>
        <w:t xml:space="preserve">72. Chương 72 : Thảo Nguyên Kinh Hồn (5).</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72: Thảo nguyên kinh hồn (5).</w:t>
      </w:r>
    </w:p>
    <w:p>
      <w:pPr>
        <w:pStyle w:val="BodyText"/>
      </w:pPr>
      <w:r>
        <w:t xml:space="preserve">Nhóm Dịch: Tepga</w:t>
      </w:r>
    </w:p>
    <w:p>
      <w:pPr>
        <w:pStyle w:val="BodyText"/>
      </w:pPr>
      <w:r>
        <w:t xml:space="preserve">Nguồn : VipVandan</w:t>
      </w:r>
    </w:p>
    <w:p>
      <w:pPr>
        <w:pStyle w:val="BodyText"/>
      </w:pPr>
      <w:r>
        <w:t xml:space="preserve">Con sói bị đâm lủng bụng, lục phủ ngũ tạng rơi đầy đất, lúc này Trang Duệ cũng giống như một người máu, chiếc áo khoác bên ngoài đã nhuộm đầy máu tươi, cánh tay áo bên trái cũng không còn, thậm chí còn thể lờ mờ thấy được cánh tay bị cắn xé. Hắn lúc này cảm thấy khá mệt, cánh tay trái hầu như mất đi tri giác, hắn khẽ vung tay quệt vết máu sói dính trên mắt, lại phát hiện có bốn con sói phóng đến. Hắn cố gắng giữ vững tinh thần, cố gắng vung tay lên, đúng lúc phía sau vang lên vài tiếng súng.</w:t>
      </w:r>
    </w:p>
    <w:p>
      <w:pPr>
        <w:pStyle w:val="BodyText"/>
      </w:pPr>
      <w:r>
        <w:t xml:space="preserve">- Đùng, đùng, đùng, đùng.</w:t>
      </w:r>
    </w:p>
    <w:p>
      <w:pPr>
        <w:pStyle w:val="BodyText"/>
      </w:pPr>
      <w:r>
        <w:t xml:space="preserve">Khi tiếng súng vang lên, bốn con sói đều bị bắn ngã, Trang Duệ quay đầu nhìn lại, Tần Huyên Băng đang đứng sau lưng hắn, khẩu súng tự động trong tay đang bốc khói ở nòng súng, mùi thuốc súng sặc sụa vang lên.</w:t>
      </w:r>
    </w:p>
    <w:p>
      <w:pPr>
        <w:pStyle w:val="BodyText"/>
      </w:pPr>
      <w:r>
        <w:t xml:space="preserve">- Bắn tốt quá, tôi chĩa súng vào ngay sát bên mới trúng đích, cô thì bắn trúng bốn con một lúc.</w:t>
      </w:r>
    </w:p>
    <w:p>
      <w:pPr>
        <w:pStyle w:val="BodyText"/>
      </w:pPr>
      <w:r>
        <w:t xml:space="preserve">Trang Duệ xoay người đang định nói thêm vài câu vui đùa, không ngờ đầu óc cảm thấy choáng váng, hai chân cũng mềm nhũn, cây đao trong tay rơi xuống đất, cơ thể cũng giống như đổ xuống.</w:t>
      </w:r>
    </w:p>
    <w:p>
      <w:pPr>
        <w:pStyle w:val="BodyText"/>
      </w:pPr>
      <w:r>
        <w:t xml:space="preserve">- Mình cũng không thể té xỉu được, như vậy quá mất mặt.</w:t>
      </w:r>
    </w:p>
    <w:p>
      <w:pPr>
        <w:pStyle w:val="BodyText"/>
      </w:pPr>
      <w:r>
        <w:t xml:space="preserve">Trang Duệ cố gắng giữ vững tinh thần, cánh tay trái ra máu quá nhiều, hơn nữa hành động giết sói vừa rồi làm cho hắn thoát lực, trước mắt cũng trở nên mơ hồ. Cơ thể hắn chợt lảo đảo, vì vậy mà vội vàng vung tay phải, muốn chụp vào thứ gì đó để ổn định cơ thể.</w:t>
      </w:r>
    </w:p>
    <w:p>
      <w:pPr>
        <w:pStyle w:val="BodyText"/>
      </w:pPr>
      <w:r>
        <w:t xml:space="preserve">- Ủa, sao mềm nhũn như vậy?</w:t>
      </w:r>
    </w:p>
    <w:p>
      <w:pPr>
        <w:pStyle w:val="BodyText"/>
      </w:pPr>
      <w:r>
        <w:t xml:space="preserve">Trang Duệ cảm thấy tay trái chụp trúng một thứ gì đó mềm như bọt biển, lại cực kỳ có xúc cảm, hắn không khỏi dùng tay bóp hai cái, sau đó nghe thấy âm thanh tức giận và có chút xấu hổ của Tần Huyên Băng:</w:t>
      </w:r>
    </w:p>
    <w:p>
      <w:pPr>
        <w:pStyle w:val="BodyText"/>
      </w:pPr>
      <w:r>
        <w:t xml:space="preserve">- Lưu manh, mau buông tay.</w:t>
      </w:r>
    </w:p>
    <w:p>
      <w:pPr>
        <w:pStyle w:val="BodyText"/>
      </w:pPr>
      <w:r>
        <w:t xml:space="preserve">- Sao?</w:t>
      </w:r>
    </w:p>
    <w:p>
      <w:pPr>
        <w:pStyle w:val="BodyText"/>
      </w:pPr>
      <w:r>
        <w:t xml:space="preserve">Trang Duệ cố gắng mở mắt, chỉ cảm thấy tay trái của mình đã chộp vào vị trí cao ngất trước ngực của Tần Huyên Băng, dù nàng mặc áo khoác dày nhưng cũng không thể nào che đậy được vị trí này.</w:t>
      </w:r>
    </w:p>
    <w:p>
      <w:pPr>
        <w:pStyle w:val="BodyText"/>
      </w:pPr>
      <w:r>
        <w:t xml:space="preserve">Trang Duệ vốn cảm thấy đầu óc mơ hồ, bây giờ hắn chợt thanh tỉnh ngay lập tức, hắn dựa người lên chiếc xe việt dã, cũng không dám nhìn Tần Huyên Băng.</w:t>
      </w:r>
    </w:p>
    <w:p>
      <w:pPr>
        <w:pStyle w:val="BodyText"/>
      </w:pPr>
      <w:r>
        <w:t xml:space="preserve">Nếu như lúc này Trang Duệ nhìn lại, hắn sẽ thấy Tần Huyên Băng không quá tức giận như mình tưởng. Khi Trang Duệ dùng tay bóp vào ngực, nàng thật sự chưa kịp cảm thấy bực mình thì một cảm giác khó tả đã truyền khắp toàn thân, từ khi nàng hiểu chuyện đến nay thì chưa từng có người đàn ông nào động vào vị trí cấm địa, bây giờ cảm giác mới lạ làm cho nàng mất đi phản ứng trong tích tắc.</w:t>
      </w:r>
    </w:p>
    <w:p>
      <w:pPr>
        <w:pStyle w:val="BodyText"/>
      </w:pPr>
      <w:r>
        <w:t xml:space="preserve">Tần Huyên Băng với vẻ mặt đỏ ửng, thẹn thùng vô hạn, thật sự bùng ra một cảm giác nhiệt tình như hòa tan băng tuyết, đủ làm cho bất kỳ người đàn ông nào cũng thấy điên cuồng. Nhưng lúc này Trang Duệ đang cảm thấy rất áy náy, vì vậy cũng không được thấy tình huống như thế.</w:t>
      </w:r>
    </w:p>
    <w:p>
      <w:pPr>
        <w:pStyle w:val="BodyText"/>
      </w:pPr>
      <w:r>
        <w:t xml:space="preserve">- Huyên Băng chú ý.</w:t>
      </w:r>
    </w:p>
    <w:p>
      <w:pPr>
        <w:pStyle w:val="BodyText"/>
      </w:pPr>
      <w:r>
        <w:t xml:space="preserve">Khi Tần Huyên Băng còn đang ngây người vì những dư vị của động chạm vào lúc vừa rồi, bầy sói bị Hummer xua đuổi đã chạy đến, chúng nó vây quanh bốn phía chiếc xe việt dã rồi cùng phóng về phía Tần Huyên Băng và Trang Duệ.</w:t>
      </w:r>
    </w:p>
    <w:p>
      <w:pPr>
        <w:pStyle w:val="BodyText"/>
      </w:pPr>
      <w:r>
        <w:t xml:space="preserve">Lúc này Tần Huyên Băng thật sự không còn sức lực để bắn súng, hành vi vừa rồi của Trang Duệ làm cho toàn thân nàng mềm nhũn ra, súng cũng rơi xuống đất. Lúc này vài con sói nâu đã bổ nhào đến vị trí cách cả hai không quá xa.</w:t>
      </w:r>
    </w:p>
    <w:p>
      <w:pPr>
        <w:pStyle w:val="BodyText"/>
      </w:pPr>
      <w:r>
        <w:t xml:space="preserve">- Đùng, đùng, đùng, đùng.</w:t>
      </w:r>
    </w:p>
    <w:p>
      <w:pPr>
        <w:pStyle w:val="BodyText"/>
      </w:pPr>
      <w:r>
        <w:t xml:space="preserve">Tiếng súng vang lên rất có tiết tấu, bảy tám con sói phóng về phía Tần Huyên Băng và Trang Duệ đã trúng đạn ngã xuống đất. Khi bầy sói hoảng sợ và lui về phía sau một chút, chiếc Hummer cuối cùng cũng chạy ào đến trước mặt Trang Duệ và Tần Huyên Băng, cửa xe nhanh chóng được mở ra.</w:t>
      </w:r>
    </w:p>
    <w:p>
      <w:pPr>
        <w:pStyle w:val="BodyText"/>
      </w:pPr>
      <w:r>
        <w:t xml:space="preserve">- Hay, Mộc Đầu, cậu đúng là đàn ông thứ thiệt, mau lên xe.</w:t>
      </w:r>
    </w:p>
    <w:p>
      <w:pPr>
        <w:pStyle w:val="BodyText"/>
      </w:pPr>
      <w:r>
        <w:t xml:space="preserve">Bây giờ người lái chiếc Hummer là Lôi Lôi, Lưu Xuyên đứng ở bên cạnh cửa xe ngoắc tay với hai người Trang Duệ và Tần Huyên Băng, tình cảnh vừa rồi chỉ xảy ra trong nháy mắt nhưng thật sự làm cho đám người trong xe Hummer phải chấn động.</w:t>
      </w:r>
    </w:p>
    <w:p>
      <w:pPr>
        <w:pStyle w:val="BodyText"/>
      </w:pPr>
      <w:r>
        <w:t xml:space="preserve">Tiếng súng vẫn liên tục vang lên, những viên đạn đồng được Chu Thụy bắn ra liên tiếp từ trên nóc xe, những con sói muốn tiếp cận đều bị xử lý.</w:t>
      </w:r>
    </w:p>
    <w:p>
      <w:pPr>
        <w:pStyle w:val="BodyText"/>
      </w:pPr>
      <w:r>
        <w:t xml:space="preserve">- Huyên Băng, cô lên trước đi.</w:t>
      </w:r>
    </w:p>
    <w:p>
      <w:pPr>
        <w:pStyle w:val="BodyText"/>
      </w:pPr>
      <w:r>
        <w:t xml:space="preserve">Trang Duệ tựa người lên thiếc xe việt dã và cảm thấy thể lực đã khôi phục lại một chút, vì thế mà dùng tay phải khẽ đẩy Tần Huyên Băng lên xe, nhưng không ngờ nàng đã bước một chân lên xe, tay của hắn lại đặt ngay vào cặp mông lớn của nàng. Một cảm giác đàn hồi kinh người chợt truyền đến, hắn chợt rụt tay về như bị điện giật, mà cơ thể của Tần Huyên Băng cũng có hơi cứng lại, sau đó được Bách Mộng Dao kéo vào, nàng mới thuận lợi leo lên xe.</w:t>
      </w:r>
    </w:p>
    <w:p>
      <w:pPr>
        <w:pStyle w:val="BodyText"/>
      </w:pPr>
      <w:r>
        <w:t xml:space="preserve">nguồn (.)</w:t>
      </w:r>
    </w:p>
    <w:p>
      <w:pPr>
        <w:pStyle w:val="BodyText"/>
      </w:pPr>
      <w:r>
        <w:t xml:space="preserve">- Trời ạ, sao cứ chơi tôi như vậy?</w:t>
      </w:r>
    </w:p>
    <w:p>
      <w:pPr>
        <w:pStyle w:val="BodyText"/>
      </w:pPr>
      <w:r>
        <w:t xml:space="preserve">Trang Duệ cũng không khỏi oán trách mình sờ vào những nơi cấm địa của Tần Huyên Băng, bây giờ hắn đã động vào ngực và mông của nàng, với tính cách lãnh đạm của nàng, không biết sau này sẽ đối đãi với mình ra sao?</w:t>
      </w:r>
    </w:p>
    <w:p>
      <w:pPr>
        <w:pStyle w:val="BodyText"/>
      </w:pPr>
      <w:r>
        <w:t xml:space="preserve">- Con bà nó, Đại Xuyên, cậu cũng không biết xuống xe dìu tôi một chút sao?</w:t>
      </w:r>
    </w:p>
    <w:p>
      <w:pPr>
        <w:pStyle w:val="BodyText"/>
      </w:pPr>
      <w:r>
        <w:t xml:space="preserve">Khi thấy Lưu Xuyên đứng chờ bên cửa thì Trang Duệ chợt nổi giận, khó có được cơ hội mắng đối phương.</w:t>
      </w:r>
    </w:p>
    <w:p>
      <w:pPr>
        <w:pStyle w:val="BodyText"/>
      </w:pPr>
      <w:r>
        <w:t xml:space="preserve">Khi người ta ở vào tình huống khẩn cấp thì thường sẽ tuôn ra những phần sức mạnh vượt xa sự thừa nhận của cơ thể, nhưng sau khi vượt qua khoảng thời gian đó thì cơ thể trở nên cực kỳ suy yếu. Lúc này Trang Duệ đang ở vào trong tình huống như thế, tuy hắn có khôi phục lại chút sức lực nhưng cánh tay vẫn chảy máu chứ không phải là nước, hầu như lúc này cũng khó thể nào nhặt khẩu súng trên mặt đất lên được.</w:t>
      </w:r>
    </w:p>
    <w:p>
      <w:pPr>
        <w:pStyle w:val="BodyText"/>
      </w:pPr>
      <w:r>
        <w:t xml:space="preserve">Lưu Xuyên cũng thật sự không nhìn thấy tình huống thoát lực của Trang Duệ, bây giờ nghe thấy như thế thì mới chú ý đến cánh tay trái của Trang Duệ đã bị thương. Hắn vội vàng nhảy xuống xe, nhặt khẩu súng lên, đóng cửa chiếc xe việt dã, cuối cùng mới đẩy Trang Duệ lên xe.</w:t>
      </w:r>
    </w:p>
    <w:p>
      <w:pPr>
        <w:pStyle w:val="BodyText"/>
      </w:pPr>
      <w:r>
        <w:t xml:space="preserve">- Lôi Lôi, lái xe cung không cần quá nhanh, chỉ cần chạy quanh chiếc việt dã là được.</w:t>
      </w:r>
    </w:p>
    <w:p>
      <w:pPr>
        <w:pStyle w:val="BodyText"/>
      </w:pPr>
      <w:r>
        <w:t xml:space="preserve">Khi thấy Trang Duệ đã lên xe, Chu Thụy lớn tiếng nói, quy mô của bầy sói này cũng không nhỏ, khoảng hơn một trăm con sói thảo nguyên, vừa rồi mới chỉ bị bắn chết hơn chục con mà thôi. Lúc này đám sói thay đổi chiến thuật, trực tiếp chui vào ẩn giấu trong những bụi cỏ cao, Chu Thụy mất đi mục tiêu, cũng khó thể tiếp tục săn đuổi.</w:t>
      </w:r>
    </w:p>
    <w:p>
      <w:pPr>
        <w:pStyle w:val="BodyText"/>
      </w:pPr>
      <w:r>
        <w:t xml:space="preserve">Nhưng Chu Thụy cũng không muốn để cho đám sói phá hoại chiếc xe việt dã, hắn lái xe đi thì nhất định phải lái xe về, thứ hai là hắn thật sự không thích là kẻ bị hại, bây giờ bị bầy sói lặng lẽ tập kích, điều này làm hắn cảm thấy có chút xấu hổ. Mặt khác Trang Duệ bị thương cũng làm cho hắn cảm thấy áy náy, dù sao thì con đường đều là hắn vạch ra, sai lầm có thể tính lên đầu hắn.</w:t>
      </w:r>
    </w:p>
    <w:p>
      <w:pPr>
        <w:pStyle w:val="BodyText"/>
      </w:pPr>
      <w:r>
        <w:t xml:space="preserve">- Trang Duệ, không phải đã nói cậu chờ một lát trong xe sao? Vội vã đi ra làm gì? Tình huống vết thương thế nào rồi?</w:t>
      </w:r>
    </w:p>
    <w:p>
      <w:pPr>
        <w:pStyle w:val="BodyText"/>
      </w:pPr>
      <w:r>
        <w:t xml:space="preserve">Chu Thụy rụt người vào trong xe, hắn đóng chốt bảo hiểm của khẩu súng, sau đó mới nhìn về phía người máu Trang Duệ rồi nói.</w:t>
      </w:r>
    </w:p>
    <w:p>
      <w:pPr>
        <w:pStyle w:val="BodyText"/>
      </w:pPr>
      <w:r>
        <w:t xml:space="preserve">- Chu đại ca, ở trong xe không hoạt động thì cực kỳ lạnh, nếu tiếp tục ở lại vài phút thì tôi và Huyên Băng sẽ đông cứng mất.</w:t>
      </w:r>
    </w:p>
    <w:p>
      <w:pPr>
        <w:pStyle w:val="BodyText"/>
      </w:pPr>
      <w:r>
        <w:t xml:space="preserve">Trang Duệ sau lần đầu xưng hô là Huyên Băng thì càng thêm thuận miệng, lúc này Tần Huyên Băng cũng đang nhìn vào vết thương của hắn, vẻ mặt có chút lo lắng.</w:t>
      </w:r>
    </w:p>
    <w:p>
      <w:pPr>
        <w:pStyle w:val="BodyText"/>
      </w:pPr>
      <w:r>
        <w:t xml:space="preserve">- Để tôi xem thế nào. xem tại</w:t>
      </w:r>
    </w:p>
    <w:p>
      <w:pPr>
        <w:pStyle w:val="BodyText"/>
      </w:pPr>
      <w:r>
        <w:t xml:space="preserve">Chu Thụy ngồi xuống bên cạnh Trang Duệ, hắn kéo cánh tay áo còn sót lại, sau đó khẽ nhíu mày.</w:t>
      </w:r>
    </w:p>
    <w:p>
      <w:pPr>
        <w:pStyle w:val="BodyText"/>
      </w:pPr>
      <w:r>
        <w:t xml:space="preserve">- Sao vậy? Chu đại ca, có nặng lắm không?</w:t>
      </w:r>
    </w:p>
    <w:p>
      <w:pPr>
        <w:pStyle w:val="BodyText"/>
      </w:pPr>
      <w:r>
        <w:t xml:space="preserve">Vượt ra ngoài dự đoán của mọi người, cũng không phải là Trang Duệ mở miệng hỏi, người hỏi chính là Tần Huyên Băng, giọng điệu có vẻ sốt ruột. Nhưng lúc này mọi người nghĩ là Tần Huyên Băng cho rằng vì mình mà Trang Duệ mới bi thương, vì thế cũng không ai quá quan tâm.</w:t>
      </w:r>
    </w:p>
    <w:p>
      <w:pPr>
        <w:pStyle w:val="BodyText"/>
      </w:pPr>
      <w:r>
        <w:t xml:space="preserve">- Không có gì, chẳng qua là bị sói cắn một cái mà thôi, Tần tiểu thư không cần lo lắng, chỉ cần tìm đến một tiệm thuốc là được...</w:t>
      </w:r>
    </w:p>
    <w:p>
      <w:pPr>
        <w:pStyle w:val="BodyText"/>
      </w:pPr>
      <w:r>
        <w:t xml:space="preserve">Trang Duệ dùng giọng không để ý nói, nhưng sau đó hắn chợt nghĩ đến một vấn đề, đó là nãy giờ Tần Huyên Băng cũng luôn gọi mình khá thân mật. Hắn không khỏi đưa mắt nhìn nàng, đúng lúc nàng nhìn về phía hắn, ánh mắt hai người va chạm vào nhau, Tần Huyên Băng giống như nghĩ đến vấn đề gì đó mà khẽ đỏ mặt cúi đầu.</w:t>
      </w:r>
    </w:p>
    <w:p>
      <w:pPr>
        <w:pStyle w:val="BodyText"/>
      </w:pPr>
      <w:r>
        <w:t xml:space="preserve">- Sói thường ăn tạp, mùa đông thiếu thức ăn chắc chắn đã từng ăn thịt thối, hơn nữa vết cắn cũng khá sâu, nếu không làm sạch thì dễ dàng nhiễm trùng hoặc mắc bệnh dại. Lôi Lôi, cô lái xe đến gần đống lửa, Lưu Xuyên, cậu xuống xe mang vài chai rượu lên đây.</w:t>
      </w:r>
    </w:p>
    <w:p>
      <w:pPr>
        <w:pStyle w:val="BodyText"/>
      </w:pPr>
      <w:r>
        <w:t xml:space="preserve">Chu Thụy nói, tay cũng không dừng lại, tay phải khẽ lật, đầu ngón tay xuất hiện con dao đen nhẻm lúc nãy được dùng để xẻ thịt dê. Hắn dùng dao rạch lớp áo của Trang Duệ, vì thời tiết lạnh nên vết máu nhanh chóng đông lại, rất khó thanh lý, mất một giờ sau thì miệng vết thương và quần áo mới được thanh lý sạch sẽ.</w:t>
      </w:r>
    </w:p>
    <w:p>
      <w:pPr>
        <w:pStyle w:val="BodyText"/>
      </w:pPr>
      <w:r>
        <w:t xml:space="preserve">Chu Thụy lại lấy từ trong quần ra một chiếc bật lửa, hắn đốt lưỡi dao, mãi đến khi con dao mỏng như cánh ve trở nên đỏ ửng mới thôi, sau đó hắn chụp lấy cánh tay trái của Trang Duệ.</w:t>
      </w:r>
    </w:p>
    <w:p>
      <w:pPr>
        <w:pStyle w:val="BodyText"/>
      </w:pPr>
      <w:r>
        <w:t xml:space="preserve">Trang Duệ nghe nói rất có thể sẽ dính bệnh dại thì cũng không tỏ ra anh hùng, cứ để tùy ý cho Chu Thụy thích làm gì thì làm.</w:t>
      </w:r>
    </w:p>
    <w:p>
      <w:pPr>
        <w:pStyle w:val="BodyText"/>
      </w:pPr>
      <w:r>
        <w:t xml:space="preserve">- Anh Chu, cũng không cần xuống xe lấy rượu, lúc tôi lên xe có mang theo một chai.</w:t>
      </w:r>
    </w:p>
    <w:p>
      <w:pPr>
        <w:pStyle w:val="BodyText"/>
      </w:pPr>
      <w:r>
        <w:t xml:space="preserve">Khi thấy động tác của Chu Thụy dừng lại, Lưu Xuyên đưa đến nửa chai rượu. Lúc nãy Trang Duệ vứt bỏ chai rượu trong tay, nhưng Lưu Xuyên thật sự khó thể vứt đi, hắn mang lên theo từ khi giúp Bách Mộng An leo lên xe.</w:t>
      </w:r>
    </w:p>
    <w:p>
      <w:pPr>
        <w:pStyle w:val="BodyText"/>
      </w:pPr>
      <w:r>
        <w:t xml:space="preserve">- Lấy ra vài chiếc khăn mặt.</w:t>
      </w:r>
    </w:p>
    <w:p>
      <w:pPr>
        <w:pStyle w:val="Compact"/>
      </w:pPr>
      <w:r>
        <w:t xml:space="preserve">Chu Thụy nói với Bách Mộng Dao và Tần Huyên Băng ở bên cạnh.</w:t>
      </w:r>
      <w:r>
        <w:br w:type="textWrapping"/>
      </w:r>
      <w:r>
        <w:br w:type="textWrapping"/>
      </w:r>
    </w:p>
    <w:p>
      <w:pPr>
        <w:pStyle w:val="Heading2"/>
      </w:pPr>
      <w:bookmarkStart w:id="95" w:name="chương-73-chữa-thương."/>
      <w:bookmarkEnd w:id="95"/>
      <w:r>
        <w:t xml:space="preserve">73. Chương 73 : Chữa Thương.</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73: Chữa thương.</w:t>
      </w:r>
    </w:p>
    <w:p>
      <w:pPr>
        <w:pStyle w:val="BodyText"/>
      </w:pPr>
      <w:r>
        <w:t xml:space="preserve">Nhóm Dịch: Tepga</w:t>
      </w:r>
    </w:p>
    <w:p>
      <w:pPr>
        <w:pStyle w:val="BodyText"/>
      </w:pPr>
      <w:r>
        <w:t xml:space="preserve">Nguồn : VipVandan</w:t>
      </w:r>
    </w:p>
    <w:p>
      <w:pPr>
        <w:pStyle w:val="BodyText"/>
      </w:pPr>
      <w:r>
        <w:t xml:space="preserve">Chu Thụy nhét một chiếc khăn mùi xoa có mùi thơm vào trong miệng Trang Duệ, Lưu Xuyên ở bên cạnh cảm thấy buồn cười, hắn nói:</w:t>
      </w:r>
    </w:p>
    <w:p>
      <w:pPr>
        <w:pStyle w:val="BodyText"/>
      </w:pPr>
      <w:r>
        <w:t xml:space="preserve">- Mộc Đầu, cậu cần phải cố gắng chịu đựng, chúng ta cũng không phải đặc vụ, cũng không cần sống chết hoàn thành nhiệm vụ.</w:t>
      </w:r>
    </w:p>
    <w:p>
      <w:pPr>
        <w:pStyle w:val="BodyText"/>
      </w:pPr>
      <w:r>
        <w:t xml:space="preserve">Trang Duệ chỉ có thể nhăn mặt, không thể nào phản bác lời của Lưu Xuyên, vì thế ngoài cách trừng mắt tức giận thì không thể làm gì hơn. Thật ra hắn cũng không lo lắng mình sẽ bị bệnh dại, vì linh khí trong mắt hắn tuy không thể nói là có thể làm cho vết thương tốt lên, nhưng muốn trừ khử chút tai họa ngầm thì vấn đề là không lớn.</w:t>
      </w:r>
    </w:p>
    <w:p>
      <w:pPr>
        <w:pStyle w:val="BodyText"/>
      </w:pPr>
      <w:r>
        <w:t xml:space="preserve">Nhưng lúc này người quá nhiều, Trang Duệ chỉ sợ nếu hiệu quả của linh khí được bộc lộ, bí mật của mình sẽ khó giữ. Vì thế hắn trước tiên cứ để cho Chu Thụy chữa trị và băng bó vết thương ình, sau đó hắn sẽ dùng linh khí để tu bổ một lần, dù là phát sinh tình huống gì thì cũng khó ai thể ngờ được.</w:t>
      </w:r>
    </w:p>
    <w:p>
      <w:pPr>
        <w:pStyle w:val="BodyText"/>
      </w:pPr>
      <w:r>
        <w:t xml:space="preserve">- Cố gắng chịu đựng.</w:t>
      </w:r>
    </w:p>
    <w:p>
      <w:pPr>
        <w:pStyle w:val="BodyText"/>
      </w:pPr>
      <w:r>
        <w:t xml:space="preserve">Chu Thụy nhìn Trang Duệ rồi dùng giọng đơn giản nói, sau đó dùng rượu để trừ độc vết thương, rượu mạnh vừa dính vào tay thì hắn cảm thấy cực kỳ đau xót, cơ thể thiếu chút nữa đã nhảy dựng lên không thể khống chế. Chu Thụy đã sớm có đề phòng, vì thế mà nhanh chóng dùng tay trái đè chặt vai Trang Duệ, cũng không ai ngờ Chu Thụy chỉ cần dùng một tay đã có thể áp chế cả cơ thể to lớn của Trang Duệ.</w:t>
      </w:r>
    </w:p>
    <w:p>
      <w:pPr>
        <w:pStyle w:val="BodyText"/>
      </w:pPr>
      <w:r>
        <w:t xml:space="preserve">- Con bà nó, làm anh húng cũng không dễ, biết vậy nên ở lại chịu đông cứng trong xe còn hơn ra ngoài tự tìm khổ.</w:t>
      </w:r>
    </w:p>
    <w:p>
      <w:pPr>
        <w:pStyle w:val="BodyText"/>
      </w:pPr>
      <w:r>
        <w:t xml:space="preserve">Cánh tay truyền đến cảm giác đau đớn làm cho Trang Duệ cắn chặt khăn mặt trong miệng, tay phải không ngừng vung vẫy trong không trung.</w:t>
      </w:r>
    </w:p>
    <w:p>
      <w:pPr>
        <w:pStyle w:val="BodyText"/>
      </w:pPr>
      <w:r>
        <w:t xml:space="preserve">Động tác của Chu Thụy là rất nhanh, hắn dùng rượu tẩy rửa vết thương của Trang Duệ, con dao trong tay cũng lóc những phần thịt nát ra ngoài. Mãi đến khi máu tươi phun ra thì hắn mới tiếp nhận băng gạc và thuốc mua ở tiệm thuốc Vân Nam từ trong tay Bách Mộng Dao, vì vậy mà trong xe liên tục bùng lên mùi thuốc Vân Nam.</w:t>
      </w:r>
    </w:p>
    <w:p>
      <w:pPr>
        <w:pStyle w:val="BodyText"/>
      </w:pPr>
      <w:r>
        <w:t xml:space="preserve">- Được rồi, xương cốt không bị ảnh hưởng, nếu sáng mai không phát sốt thì hoàn toàn không cần lo lắng.</w:t>
      </w:r>
    </w:p>
    <w:p>
      <w:pPr>
        <w:pStyle w:val="BodyText"/>
      </w:pPr>
      <w:r>
        <w:t xml:space="preserve">Chu Thụy cũng khẽ thở phào một hơi, xương hàm của sói là cực mạnh, nếu không phải lúc này là mùa đông, Trang Duệ mặc nhiều áo khoác, hơn nữa lại là áo da rất dai, nếu không cánh tay đã bị cắn đứt rồi. Trang Duệ may mắn chỉ bị thương ngoài da, nếu không có vi rút thì chẳng có gì đáng ngại.</w:t>
      </w:r>
    </w:p>
    <w:p>
      <w:pPr>
        <w:pStyle w:val="BodyText"/>
      </w:pPr>
      <w:r>
        <w:t xml:space="preserve">Vừa rồi Lưu Xuyên lục lọi ở sau xe Hummer, hắn nhớ rõ chính mình lúc đi đã đến nhà thuốc mua nhiều thuốc tiêu viêm, còn thuận tay xách theo hai chai đường gluco. Đến khi hắn tìm được những vật phẩm kia thì đã thấy Chu Thụy xử lý tốt vết thương cho Trang Duệ, đang dùng băng gạc bó lại.</w:t>
      </w:r>
    </w:p>
    <w:p>
      <w:pPr>
        <w:pStyle w:val="BodyText"/>
      </w:pPr>
      <w:r>
        <w:t xml:space="preserve">truyện copy từ</w:t>
      </w:r>
    </w:p>
    <w:p>
      <w:pPr>
        <w:pStyle w:val="BodyText"/>
      </w:pPr>
      <w:r>
        <w:t xml:space="preserve">Lúc này cảm giác đau đớn từ vết thương truyền đến đã không còn mãnh liệt như vừa rồi, khăn tay trong miệng Trang Duệ cũng được Chu Thụy lấy ra, nhưng lúc này chiếc khăn tay dày cộp đã bị cắn nát.</w:t>
      </w:r>
    </w:p>
    <w:p>
      <w:pPr>
        <w:pStyle w:val="BodyText"/>
      </w:pPr>
      <w:r>
        <w:t xml:space="preserve">Trang Duệ muốn giơ tay lên lau mồ hôi lạnh trên trán, nhưng không ngờ trong tay mình còn có môt bàn tay trắng nõn nhỏ bé khác, nói thật ra thì không phải bàn tay trắng nõn, mà bàn tay này đã bị bóp cho tím bầm. Lúc này hắn đưa mắt nhìn chủ nhân của bàn tay, là Tần Huyên Băng, giọt nước mắt đau đớn trên mặt còn chưa được lau đi, khi nhìn thấy hắn đưa mắt nhìn mình, nàng vội vàng rụt tay về, cũng không dám đối mặt với hắn.</w:t>
      </w:r>
    </w:p>
    <w:p>
      <w:pPr>
        <w:pStyle w:val="BodyText"/>
      </w:pPr>
      <w:r>
        <w:t xml:space="preserve">- Mộc Đầu, uống thuốc và hai chai nước này vào thì sẽ tốt, tôi sẽ giúp cậu.</w:t>
      </w:r>
    </w:p>
    <w:p>
      <w:pPr>
        <w:pStyle w:val="BodyText"/>
      </w:pPr>
      <w:r>
        <w:t xml:space="preserve">Lưu Xuyên cầm theo những viên thuốc chống viêm và hai chai đường gluco đi đến đưa cho Trang Duệ.</w:t>
      </w:r>
    </w:p>
    <w:p>
      <w:pPr>
        <w:pStyle w:val="BodyText"/>
      </w:pPr>
      <w:r>
        <w:t xml:space="preserve">- Để đó cho tôi.</w:t>
      </w:r>
    </w:p>
    <w:p>
      <w:pPr>
        <w:pStyle w:val="BodyText"/>
      </w:pPr>
      <w:r>
        <w:t xml:space="preserve">Tần Huyên Băng chợt lên tiếng. (.</w:t>
      </w:r>
    </w:p>
    <w:p>
      <w:pPr>
        <w:pStyle w:val="BodyText"/>
      </w:pPr>
      <w:r>
        <w:t xml:space="preserve">- Để cho cô?</w:t>
      </w:r>
    </w:p>
    <w:p>
      <w:pPr>
        <w:pStyle w:val="BodyText"/>
      </w:pPr>
      <w:r>
        <w:t xml:space="preserve">Lưu Xuyên có chút ngây ngốc, chẳng lẽ vị Tần đại tiểu thư kia còn có thể hầu hạ người khác?</w:t>
      </w:r>
    </w:p>
    <w:p>
      <w:pPr>
        <w:pStyle w:val="BodyText"/>
      </w:pPr>
      <w:r>
        <w:t xml:space="preserve">Tần Huyên Băng nhận lấy thuốc trong tay Lưu Xuyên, sau đó đổ ra hai viên vào lòng bàn tay, lại mớm thuốc vào trong miệng Trang Duệ.</w:t>
      </w:r>
    </w:p>
    <w:p>
      <w:pPr>
        <w:pStyle w:val="BodyText"/>
      </w:pPr>
      <w:r>
        <w:t xml:space="preserve">Lúc này Trang Duệ vẫn còn biết rất rõ, vừa rồi mình ba lần mạo phạm Tần Huyên Băng, vì sao thái độ của nàng lại tốt như vậy? Chẳng lẽ muốn chờ vết thương của mình tốt lên, sau đó lại tiếp tục sử dụng.</w:t>
      </w:r>
    </w:p>
    <w:p>
      <w:pPr>
        <w:pStyle w:val="BodyText"/>
      </w:pPr>
      <w:r>
        <w:t xml:space="preserve">Trang Duệ tiếp tục suy nghĩ miên man, khi Tần Huyên Băng dùng tay đưa thuốc đến tiếp xúc vào môi, hắn chợt tà ác dùng đầu lưỡi động vào bàn tay của nàng. Bàn tay của nàng như bị diện giật mà nhanh chóng rụt về, nàng cũng không nói gì, chỉ trừng mắt nhìn Trang Duệ, sau đó ngồi xuống bên cạnh Bách Mộng Dao.</w:t>
      </w:r>
    </w:p>
    <w:p>
      <w:pPr>
        <w:pStyle w:val="BodyText"/>
      </w:pPr>
      <w:r>
        <w:t xml:space="preserve">- Cô ấy không giận mình.</w:t>
      </w:r>
    </w:p>
    <w:p>
      <w:pPr>
        <w:pStyle w:val="BodyText"/>
      </w:pPr>
      <w:r>
        <w:t xml:space="preserve">Trang Duệ lúc này cũng nhận ra vấn đề, Tần Huyên Băng cũng không nổi giận với hắn, vì thế mà tâm tình của hắn cũng tốt hẳn lên, ngay sau đó cầm hai chai nước dốc vào bụng.</w:t>
      </w:r>
    </w:p>
    <w:p>
      <w:pPr>
        <w:pStyle w:val="BodyText"/>
      </w:pPr>
      <w:r>
        <w:t xml:space="preserve">- Ôi, xem ra ông anh ngốc của mình thật sự quá kém.</w:t>
      </w:r>
    </w:p>
    <w:p>
      <w:pPr>
        <w:pStyle w:val="BodyText"/>
      </w:pPr>
      <w:r>
        <w:t xml:space="preserve">Bách Mộng Dao lắc đầu, nàng nhìn thoáng qua người anh Bách Mộng An được Chu Thụy ném lên xe và ngủ từ đầu đến bây giờ mà cảm thấy bất đắc dĩ. Lúc đầu nàng cảm thấy hai người kia có lẽ không có tình cảm gì với nhau, nhưng lúc này Tần Huyên Băng lại vài lần giúp đỡ Trang Duệ, điều này làm cho nàng sinh ra cảm giác khác thường.</w:t>
      </w:r>
    </w:p>
    <w:p>
      <w:pPr>
        <w:pStyle w:val="BodyText"/>
      </w:pPr>
      <w:r>
        <w:t xml:space="preserve">Đặc biệt là khi Tần Huyên Băng đưa tay cho Trang Duệ nắm lấy, giúp hắn di dời lực chú ý, hành động này càng làm cho Bách Mộng Dao kiên định phán đoán của mình, rõ ràng thần nữ nổi danh Hongkong này đã động tâm với người đàn ông trước mặt.</w:t>
      </w:r>
    </w:p>
    <w:p>
      <w:pPr>
        <w:pStyle w:val="BodyText"/>
      </w:pPr>
      <w:r>
        <w:t xml:space="preserve">Thật ra Bách Mộng Dao cũng không quan tâm đến chuện Tần Huyên Băng có trở thành chị dâu của mình hay không, cũng không phải cực kỳ có ý nghĩ tác hợp Tần Huyên Băng với Bách Mộng An, chẳng qua chỉ muốn đùa giỡn một chút mà thôi. Bây giờ nàng thấy Tần Huyên Băng động tâm với Trang Duệ, vì thế mà chính nàng cũng chợt có hứng thú nồng đậm với Trang Duệ.</w:t>
      </w:r>
    </w:p>
    <w:p>
      <w:pPr>
        <w:pStyle w:val="BodyText"/>
      </w:pPr>
      <w:r>
        <w:t xml:space="preserve">- Lôi Lôi, cô dừng xe lại bên cạnh đống lửa.</w:t>
      </w:r>
    </w:p>
    <w:p>
      <w:pPr>
        <w:pStyle w:val="BodyText"/>
      </w:pPr>
      <w:r>
        <w:t xml:space="preserve">Khi thấy tạm thời Trang Duệ không có vấn đề thì Chu Thụy bắt đầu nghĩ đến chuyện đối phó với đám sói thảo nguyên đáng giận kia. Chiếc Hummer chạy vòng quanh có thể bảo toàn được lốp xe nhưng lại khó thể tập trung vào mục tiêu, lúc này hắn thật sự muốn dừng xe lại để cho đám sói kia tiến đến vây quanh.</w:t>
      </w:r>
    </w:p>
    <w:p>
      <w:pPr>
        <w:pStyle w:val="BodyText"/>
      </w:pPr>
      <w:r>
        <w:t xml:space="preserve">Đống lửa lúc này đã tắt ngúm, ngoài phần không gian sáng rực lên dưới ánh đèn của chiếc Hummer thì những phần còn lại đều chìm trong bóng tối, nhưng những âm thanh xoạt xoạt trong cỏ cho thấy đám sói vẫn đang tìm kiếm cơ hội, cũng chưa chịu bỏ đi, chuẩn bị cho đám người trong chiếc Hummer một đòn trí mạng.</w:t>
      </w:r>
    </w:p>
    <w:p>
      <w:pPr>
        <w:pStyle w:val="BodyText"/>
      </w:pPr>
      <w:r>
        <w:t xml:space="preserve">- Đùng, đùng, đùng, đùng...</w:t>
      </w:r>
    </w:p>
    <w:p>
      <w:pPr>
        <w:pStyle w:val="BodyText"/>
      </w:pPr>
      <w:r>
        <w:t xml:space="preserve">Tiếng súng lại vang lên liên tiếp, để lại vài thi thể trên đồng cỏ.</w:t>
      </w:r>
    </w:p>
    <w:p>
      <w:pPr>
        <w:pStyle w:val="BodyText"/>
      </w:pPr>
      <w:r>
        <w:t xml:space="preserve">- Quá sướng, Mộc Đầu, đến làm vài phát không?</w:t>
      </w:r>
    </w:p>
    <w:p>
      <w:pPr>
        <w:pStyle w:val="BodyText"/>
      </w:pPr>
      <w:r>
        <w:t xml:space="preserve">Lưu Xuyên ở bên cạnh vừa nhắm bắt vừa nói câu đùa giỡn với Trang Duệ.</w:t>
      </w:r>
    </w:p>
    <w:p>
      <w:pPr>
        <w:pStyle w:val="BodyText"/>
      </w:pPr>
      <w:r>
        <w:t xml:space="preserve">- Hừ, có bản lĩnh thì ném súng đi, cầm dao ra mà chiến đấu.</w:t>
      </w:r>
    </w:p>
    <w:p>
      <w:pPr>
        <w:pStyle w:val="BodyText"/>
      </w:pPr>
      <w:r>
        <w:t xml:space="preserve">Trang Duệ bĩu môi dùng giọng không cho là đúng nói, vừa rồi hơi rượu bùng lên làm cho hắn thật sự to gan, bây giờ nghĩ lại mà thật sự cảm thấy sợ hãi.</w:t>
      </w:r>
    </w:p>
    <w:p>
      <w:pPr>
        <w:pStyle w:val="BodyText"/>
      </w:pPr>
      <w:r>
        <w:t xml:space="preserve">Bầy sói thử vài lần cũng không thể nào xông qua hỏa lực của hai người Chu Thụy và Lưu Xuyên, vì thế mà tiếp tục để lại hơn chục thi thể. Lúc này không gian chợt yên tĩnh, Chu Thụy không chịu bỏ qua chiếc xe việt dã, mà bầy sói tổn thất nặng cũng không muốn từ bỏ ý đồ, vô tình hai bên tạo nên cục diện giằng co, cũng không ai làm gì được đối phương.</w:t>
      </w:r>
    </w:p>
    <w:p>
      <w:pPr>
        <w:pStyle w:val="BodyText"/>
      </w:pPr>
      <w:r>
        <w:t xml:space="preserve">Tần Huyên Băng vừa rồi đã trải qua một tình huống kích thích và nguy hiểm ngắn ngủi, lúc này tinh thần rất mệt mỏi, vì vậy mà dựa lên người của Bách Mộng Dao và nhanh chóng chìm vào giấc ngủ, mà chính Bách Mộng Dao cũng đặt chú ý ra đám sói bên ngoài xe. Khi thấy không còn ai chú ý đến mình, Trang Duệ lặng lẽ cúi đầu nhìn xuống cánh tay bị thương của mình.</w:t>
      </w:r>
    </w:p>
    <w:p>
      <w:pPr>
        <w:pStyle w:val="BodyText"/>
      </w:pPr>
      <w:r>
        <w:t xml:space="preserve">Từ sau khi hấp thu linh khí từ trong tượng phật tử đàn thì linh khí trong mắt Trang Duệ đã khôi phục khá nhiều, nếu như không phải như vậy, chỉ sợ hắn sẽ không nỡ dùng nó để chữa thương ình, ngay cả lúc này cũng khống chế số lượng linh khí cực kỳ cẩn thận, đại khái chỉ ột phần tư linh khí tiến vào vết thương trên cánh tay mà thôi.</w:t>
      </w:r>
    </w:p>
    <w:p>
      <w:pPr>
        <w:pStyle w:val="BodyText"/>
      </w:pPr>
      <w:r>
        <w:t xml:space="preserve">"Trời, cực kỳ thoải mái!"</w:t>
      </w:r>
    </w:p>
    <w:p>
      <w:pPr>
        <w:pStyle w:val="BodyText"/>
      </w:pPr>
      <w:r>
        <w:t xml:space="preserve">Khoảnh khắc khi linh khí tiến vào trong làn da, một cảm giác mát lạnh chợt bùng lên trong đầu Trang Duệ, cảm giác đau đớn vừa rồi đã biến mất sạch. Hắn dùng mắt thường cũng có thể thấy miệng vết thương vốn là bê bết máu thịt đang kết sẹo với một tốc độ cực cao, cánh tay trái của hắn vừa rồi vốn không thể động đậy, bây giờ đã có thể cử động được, nhưng cũng còn hơi đau.</w:t>
      </w:r>
    </w:p>
    <w:p>
      <w:pPr>
        <w:pStyle w:val="BodyText"/>
      </w:pPr>
      <w:r>
        <w:t xml:space="preserve">"Nếu dùng hết linh khí trong mắt, sợ rằng vết thương sẽ khỏi ngay lập tức, sau này phải nghĩ biện pháp hấp thu thật nhiều linh khí mới được."</w:t>
      </w:r>
    </w:p>
    <w:p>
      <w:pPr>
        <w:pStyle w:val="BodyText"/>
      </w:pPr>
      <w:r>
        <w:t xml:space="preserve">Đây là lần đầu tiên Trang Duệ cảm nhận được lợi ích thực chất của linh khí, vì vậy mà càng thêm coi trọng linh khí, trước kia hắn chỉ tùy ý đi tìm đồ cổ để gia tăng linh khí, nhưng lúc này hắn thật sự có khát vọng cực cao với linh khí.</w:t>
      </w:r>
    </w:p>
    <w:p>
      <w:pPr>
        <w:pStyle w:val="BodyText"/>
      </w:pPr>
      <w:r>
        <w:t xml:space="preserve">Dựa theo con đường đi tìm đồ cổ ở chợ bên ngoài thì có lẽ linh khí sẽ tăng lên rất chậm, chính Trang Duệ cần phải tìm ra ình một cơ hội được tiếp xúc với thật nhiều đồ cổ. Vì vậy hắn thầm quyết định, sau khi từ Tây Tạng quay về thì trước tiên sẽ phải hấp thu tất cả những cổ vật trong Điển Đương Hành mới được.</w:t>
      </w:r>
    </w:p>
    <w:p>
      <w:pPr>
        <w:pStyle w:val="Compact"/>
      </w:pPr>
      <w:r>
        <w:t xml:space="preserve">Linh khí tuy có thể chữa thương nhưng rõ ràng là không có công hiệu bổ huyết, cánh tay mất nhiều máu cũng làm cho Trang Duệ nhanh chóng ngủ ngồi trên ghế sa lông, lúc này tình huống giằng co giữa người và sói ở thảo nguyên vẫn còn tiếp tục.</w:t>
      </w:r>
      <w:r>
        <w:br w:type="textWrapping"/>
      </w:r>
      <w:r>
        <w:br w:type="textWrapping"/>
      </w:r>
    </w:p>
    <w:p>
      <w:pPr>
        <w:pStyle w:val="Heading2"/>
      </w:pPr>
      <w:bookmarkStart w:id="96" w:name="chương-74-cuộc-chiến-sói-và-ngao-2"/>
      <w:bookmarkEnd w:id="96"/>
      <w:r>
        <w:t xml:space="preserve">74. Chương 74 : Cuộc Chiến Sói Và Ngao* (2)</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74: Cuộc chiến sói và Ngao* (2)</w:t>
      </w:r>
    </w:p>
    <w:p>
      <w:pPr>
        <w:pStyle w:val="BodyText"/>
      </w:pPr>
      <w:r>
        <w:t xml:space="preserve">Nhóm Dịch: Tepga</w:t>
      </w:r>
    </w:p>
    <w:p>
      <w:pPr>
        <w:pStyle w:val="BodyText"/>
      </w:pPr>
      <w:r>
        <w:t xml:space="preserve">Nguồn : VipVandan</w:t>
      </w:r>
    </w:p>
    <w:p>
      <w:pPr>
        <w:pStyle w:val="BodyText"/>
      </w:pPr>
      <w:r>
        <w:t xml:space="preserve">- Đùng, đùng, đùng, đùng...</w:t>
      </w:r>
    </w:p>
    <w:p>
      <w:pPr>
        <w:pStyle w:val="BodyText"/>
      </w:pPr>
      <w:r>
        <w:t xml:space="preserve">Tiếng súng vang lên làm cho Trang Duệ bị đánh thức, đợi đến khi hắn ngồi thẳng người thì sắc trời bên ngoài xe đã là rạng đông.</w:t>
      </w:r>
    </w:p>
    <w:p>
      <w:pPr>
        <w:pStyle w:val="BodyText"/>
      </w:pPr>
      <w:r>
        <w:t xml:space="preserve">Lưu Xuyên lái chiếc xe Hummer đuổi theo bầy sói, Chu Thụy một đêm không chợp mắt thì hai mắt cũng đỏ ửng và đầy tơ máu, hắn đang thò nửa người ra khỏi xe, dùng súng trong tay bán chết đám sói chạy trốn tứ phía.</w:t>
      </w:r>
    </w:p>
    <w:p>
      <w:pPr>
        <w:pStyle w:val="BodyText"/>
      </w:pPr>
      <w:r>
        <w:t xml:space="preserve">Thật ra vào thời hiện đại thì nhân loại dần dồn ép không gian sinh tồn của sói thảo nguyên, những bầy sói vài trăm con như hồi trước giải phóng bây giờ đã không còn, nhóm Trang Duệ gặp phải một bầu sói hơn một trăm con, đây đã là bầy sói có thể nói là khá lớn trong thảo nguyên vào lúc này. Nhưng đám sói kia thật sự không gặp may, vì chúng nó phải đối đầu với một nhóm người trang bị hoàn mỹ, đạn dược sung túc.</w:t>
      </w:r>
    </w:p>
    <w:p>
      <w:pPr>
        <w:pStyle w:val="BodyText"/>
      </w:pPr>
      <w:r>
        <w:t xml:space="preserve">Sói thảo nguyên xưa nay thường kết một mối thù khó hiểu với tất cả sinh vật trên thảo nguyên, đặc biệt là cuộc chiến giữa người và sói là cực kỳ tàn nhẫn, hai bên dùng những thủ đoạn cực kỳ tàn khốc để tấn công lẫn nhau. Coi như hai bên dùng tàn nhẫn chống tàn nhẫn, dùng sự xảo quyệt chống xảo quyệt, nếu hôm nay không phải nhóm Trang Duệ chạy Hummer, nếu trong tay bọn họ không có súng, chỉ sợ bây giờ chỉ còn lại những bộ xương trắng giữa thảo nguyên mà thôi.</w:t>
      </w:r>
    </w:p>
    <w:p>
      <w:pPr>
        <w:pStyle w:val="BodyText"/>
      </w:pPr>
      <w:r>
        <w:t xml:space="preserve">- Lưu Xuyên, quay lại.</w:t>
      </w:r>
    </w:p>
    <w:p>
      <w:pPr>
        <w:pStyle w:val="BodyText"/>
      </w:pPr>
      <w:r>
        <w:t xml:space="preserve">Chu Thụy sau khi bắn chết một con sói cuối cùng ở phía bên này thì lùi người vào trong xe, mùi thuốc súng sặc sụa bùng lên. Khi hắn thấy Trang Duệ đã tỉnh lại, vẻ mặt lại giống hệt như ngày thường, chẳng qua chỉ vì mất máu hơi nhiều mà có chút tái xám mà thôi, vì vậy cũng hông khỏi thở phào, chỉ cần thấy như vậy cũng biết Trang Duệ không bị nhiễm khuẩn.</w:t>
      </w:r>
    </w:p>
    <w:p>
      <w:pPr>
        <w:pStyle w:val="BodyText"/>
      </w:pPr>
      <w:r>
        <w:t xml:space="preserve">- Có chỗ nào không thoải mái không?</w:t>
      </w:r>
    </w:p>
    <w:p>
      <w:pPr>
        <w:pStyle w:val="BodyText"/>
      </w:pPr>
      <w:r>
        <w:t xml:space="preserve">Chu Thụy vì quan tâm mà vẫn phải hỏi một câu, người bình thường bị sói cắn thì khác biệt với chó cắn, vì chó cắn nếu muốn phát bệnh dại phải mất cả tháng, nhưng người bị sói cắn thì thường sẽ phát bệnh sau một ngày.</w:t>
      </w:r>
    </w:p>
    <w:p>
      <w:pPr>
        <w:pStyle w:val="BodyText"/>
      </w:pPr>
      <w:r>
        <w:t xml:space="preserve">- Không có việc gì, chỉ là cánh tay trái vẫn còn chưa thể hoạt động được.</w:t>
      </w:r>
    </w:p>
    <w:p>
      <w:pPr>
        <w:pStyle w:val="BodyText"/>
      </w:pPr>
      <w:r>
        <w:t xml:space="preserve">Trang Duệ khẽ nhúc nhích cánh tay trái rồi nói với Chu Thụy.</w:t>
      </w:r>
    </w:p>
    <w:p>
      <w:pPr>
        <w:pStyle w:val="BodyText"/>
      </w:pPr>
      <w:r>
        <w:t xml:space="preserve">- Vậy là tốt rồi, đến lúc về thành phố sẽ cho cậu vào bệnh viện.</w:t>
      </w:r>
    </w:p>
    <w:p>
      <w:pPr>
        <w:pStyle w:val="BodyText"/>
      </w:pPr>
      <w:r>
        <w:t xml:space="preserve">Chu Thụy đã hoàn toàn yên lòng.</w:t>
      </w:r>
    </w:p>
    <w:p>
      <w:pPr>
        <w:pStyle w:val="BodyText"/>
      </w:pPr>
      <w:r>
        <w:t xml:space="preserve">Vừa rồi Lưu Xuyên chạy đi vài kilomet để đuổi giết bầy sói, bây giờ bắt đầu chạy về vị trí cũ, hắn thấy những thi thể sói bị bắn chết buổi tối cũng đã không còn, có lẽ đã bị đám sói đồng loại coi là thức ăn. Sói là loại vật không chỉ tàn nhẫn với kẻ địch, còn không đồng tình với đồng loại của mình, sói chết hoặc bị thương sẽ là thức ăn của cả bầy, đặc biệt là vào mùa đông rét lạnh.</w:t>
      </w:r>
    </w:p>
    <w:p>
      <w:pPr>
        <w:pStyle w:val="BodyText"/>
      </w:pPr>
      <w:r>
        <w:t xml:space="preserve">Buổi sáng trên đại thảo nguyên là cực đẹp, mặt trời đang ló lên đỏ rực trên ngọn núi phương xa giống như chưa hoàn toàn tỉnh ngủ, giọt sương sớm vẫn còn đọng lại trên lá những cây hoa còn tươi, sự biến đổi giữa thảo nguyên ban ngày và ban đêm là cực kỳ rõ rệt.</w:t>
      </w:r>
    </w:p>
    <w:p>
      <w:pPr>
        <w:pStyle w:val="BodyText"/>
      </w:pPr>
      <w:r>
        <w:t xml:space="preserve">Đám sương mù phương xa làm cho người ta sinh ra cảm giác mình bị vây vào giữa, những ngọn cỏ đầu mùa xuân cũng đang nhú ra, sườn núi phương xa có vẻ khá mượt mà, dưới ánh sáng vàng rực của buổi ban mai, cực kỳ đẹp đẽ. Nếu không phải lúc này trong không khí có mùi máu sói nồng nặc, sợ rằng sẽ có một bức tranh tuyệt hảo.</w:t>
      </w:r>
    </w:p>
    <w:p>
      <w:pPr>
        <w:pStyle w:val="BodyText"/>
      </w:pPr>
      <w:r>
        <w:t xml:space="preserve">Nhiệt độ sáng sớm ở thảo nguyên là ba bốn độ, cũng không phải rất nhạnh, vài người nhịn một đêm trong xe có điều hòa, bọn họ đều xuống xe hít vào vài hơi khí trời. Nhưng lúc này nơi đây rất tanh, thật sự không thể nào cắm trại ở lại, Lưu Xuyên chỉ có thể đưa bảy tám chai rượu còn thừa lên xe, mà Chu Thụy cũng dọn tất cả công cụ của mình, cũng thay lốp chiếc xe việt dã.</w:t>
      </w:r>
    </w:p>
    <w:p>
      <w:pPr>
        <w:pStyle w:val="BodyText"/>
      </w:pPr>
      <w:r>
        <w:t xml:space="preserve">Hai chiếc lốp xe đã bị sói cắn nát, thật sự không thể nào tu bổ được, may mà trước khi đi Chu Thụy có mang theo vỏ ruột dự phòng, nếu không thì phải vứt xe lại ở nơi đây, đợi đến khi vào thành phố mua được lốp mới, như thế mới có thể lái xe đi được.</w:t>
      </w:r>
    </w:p>
    <w:p>
      <w:pPr>
        <w:pStyle w:val="BodyText"/>
      </w:pPr>
      <w:r>
        <w:t xml:space="preserve">- Anh Chu, anh nói xem bầy sói có quay lại không? Tôi nghe nói loài sói có tâm tính trả thù rất mạnh...</w:t>
      </w:r>
    </w:p>
    <w:p>
      <w:pPr>
        <w:pStyle w:val="BodyText"/>
      </w:pPr>
      <w:r>
        <w:t xml:space="preserve">Trang Duệ dùng tay phải xách một khẩu súng đứng canh bên cạnh Chu Thụy, hắn sợ bầy sói chơi trò hồi mã thương, nếu mọi người không đề phòng thì sợ rằng sẽ chịu thiệt thòi lớn.</w:t>
      </w:r>
    </w:p>
    <w:p>
      <w:pPr>
        <w:pStyle w:val="BodyText"/>
      </w:pPr>
      <w:r>
        <w:t xml:space="preserve">- Không có gì, buổi sáng tôi đã bắn chết sói đầu đàn, nếu không bầy sói sẽ không bỏ chạy, sau này bầy sói lớn đó cũng không còn tồn tại, chỉ có thể chia thành vài bầy nhỏ hơn mà thôi.</w:t>
      </w:r>
    </w:p>
    <w:p>
      <w:pPr>
        <w:pStyle w:val="BodyText"/>
      </w:pPr>
      <w:r>
        <w:t xml:space="preserve">Chu Thụy vẫn bận rộn, hắn dùng giọng nhàn nhạt nói, trước kia hắn đi lính cũng từng tiếp cận với sói, vì vậy mà hiểu rất rõ tập tính của nó.</w:t>
      </w:r>
    </w:p>
    <w:p>
      <w:pPr>
        <w:pStyle w:val="BodyText"/>
      </w:pPr>
      <w:r>
        <w:t xml:space="preserve">- Tiểu Trang, cậu rất tốt, có tâm huyết, lại biết rõ thời thế, nếu vào quân ngũ rèn luyện vài năm thì tốt.</w:t>
      </w:r>
    </w:p>
    <w:p>
      <w:pPr>
        <w:pStyle w:val="BodyText"/>
      </w:pPr>
      <w:r>
        <w:t xml:space="preserve">Chu Thụy thay lốp, lại tiện tay ném lốp hỏng vào trong thùng xe, cuối cùng hắn phủi tay nhìn Trang Duệ một tay cầm súng và khen ngợi một câu.</w:t>
      </w:r>
    </w:p>
    <w:p>
      <w:pPr>
        <w:pStyle w:val="BodyText"/>
      </w:pPr>
      <w:r>
        <w:t xml:space="preserve">- Trang đại ca thật sự lợi hại, hôm qua rõ ràng là anh hùng cứu mỹ nhân.</w:t>
      </w:r>
    </w:p>
    <w:p>
      <w:pPr>
        <w:pStyle w:val="BodyText"/>
      </w:pPr>
      <w:r>
        <w:t xml:space="preserve">Bách Mộng Dao cũng sôi nổi chạy đến, đi theo phía sau còn có Bách Mộng An say rượu vừa tỉnh. Lúc này Bách Mộng An cũng không thể nào bảo trì phong độ của thân sĩ, hắn nhìn mảnh đất bừa bộn, còn có cả máu sói nhuộm đỏ, vì thế mà giật mình há hốc miệng nghe Bách Mộng Dao miêu tả lại những gì phát sinh hôm qua.</w:t>
      </w:r>
    </w:p>
    <w:p>
      <w:pPr>
        <w:pStyle w:val="BodyText"/>
      </w:pPr>
      <w:r>
        <w:t xml:space="preserve">- Ôi, sao tôi lại uống rượu như vậy, một cơ hội tốt như vậy dù là ở Châu Âu cũng hiếm gặp, rõ ràng là đi dã ngoại săn bắn.</w:t>
      </w:r>
    </w:p>
    <w:p>
      <w:pPr>
        <w:pStyle w:val="BodyText"/>
      </w:pPr>
      <w:r>
        <w:t xml:space="preserve">Bách Mộng An dùng giọng bực bội tự trách mình, rõ ràng là hối tiếc vì hôm qua không được trải qua tình huống gian khổ với mọi người. Khi nghe những gì xảy ra với Trang Duệ thì hắn càng trợn trắng mắt, một mình đối mặt với ba con sói thảo nguyên sao?</w:t>
      </w:r>
    </w:p>
    <w:p>
      <w:pPr>
        <w:pStyle w:val="BodyText"/>
      </w:pPr>
      <w:r>
        <w:t xml:space="preserve">- Trang Duệ, đến đây một chút.</w:t>
      </w:r>
    </w:p>
    <w:p>
      <w:pPr>
        <w:pStyle w:val="BodyText"/>
      </w:pPr>
      <w:r>
        <w:t xml:space="preserve">Bên cạnh chiếc Hummer vang lên âm thanh của Lôi Lôi, Trang Duệ nhìn lại, Lôi Lôi đang vẫy tay với hắn.</w:t>
      </w:r>
    </w:p>
    <w:p>
      <w:pPr>
        <w:pStyle w:val="BodyText"/>
      </w:pPr>
      <w:r>
        <w:t xml:space="preserve">- Chuyện gì vậy, Lôi đại tiểu thư, có gì cứ phân phó.</w:t>
      </w:r>
    </w:p>
    <w:p>
      <w:pPr>
        <w:pStyle w:val="BodyText"/>
      </w:pPr>
      <w:r>
        <w:t xml:space="preserve">Trang Duệ vác súng lên vai đi đến, sau sự kiện đêm qua thì tích cách của hắn càng thoải mái hơn trước, sau khi trải qua sinh tử, người ta có thể nhìn ra được nhiều điều.</w:t>
      </w:r>
    </w:p>
    <w:p>
      <w:pPr>
        <w:pStyle w:val="BodyText"/>
      </w:pPr>
      <w:r>
        <w:t xml:space="preserve">- Anh đứng đó.</w:t>
      </w:r>
    </w:p>
    <w:p>
      <w:pPr>
        <w:pStyle w:val="BodyText"/>
      </w:pPr>
      <w:r>
        <w:t xml:space="preserve">Khi thấy Trang Duệ dừng lại trước mặt mình ba bốn mét thì Lôi Lôi giậm chân, nàng lại phải tự mình đi đến.</w:t>
      </w:r>
    </w:p>
    <w:p>
      <w:pPr>
        <w:pStyle w:val="BodyText"/>
      </w:pPr>
      <w:r>
        <w:t xml:space="preserve">- Huyên Huyên nói đang muốn đi vệ sinh, anh đến bên đó xem, cô ấy sợ còn có sói.</w:t>
      </w:r>
    </w:p>
    <w:p>
      <w:pPr>
        <w:pStyle w:val="BodyText"/>
      </w:pPr>
      <w:r>
        <w:t xml:space="preserve">Lôi Lôi ghé sát tai Trang Duệ khẽ nói.</w:t>
      </w:r>
    </w:p>
    <w:p>
      <w:pPr>
        <w:pStyle w:val="BodyText"/>
      </w:pPr>
      <w:r>
        <w:t xml:space="preserve">- Tôi sao?</w:t>
      </w:r>
    </w:p>
    <w:p>
      <w:pPr>
        <w:pStyle w:val="BodyText"/>
      </w:pPr>
      <w:r>
        <w:t xml:space="preserve">Trang Duệ chợt hô lên kinh ngạc, miệng của hắn lúc này há hốc ra còn lớn hơn cả Bách Mộng An.</w:t>
      </w:r>
    </w:p>
    <w:p>
      <w:pPr>
        <w:pStyle w:val="BodyText"/>
      </w:pPr>
      <w:r>
        <w:t xml:space="preserve">Bây giờ Trang Duệ không dùng được cánh tay trái, xem như là một nửa tàn phế, chỗ này ngoài hắn ra thì ai cũng có tay chân lành lặn, hắn không hiểu vì sao nàng lại muốn hắn đi xem xét.</w:t>
      </w:r>
    </w:p>
    <w:p>
      <w:pPr>
        <w:pStyle w:val="BodyText"/>
      </w:pPr>
      <w:r>
        <w:t xml:space="preserve">- Mộc Đầu, cậu nói gì vậy? Vợ tôi nói gì với cậu thế?</w:t>
      </w:r>
    </w:p>
    <w:p>
      <w:pPr>
        <w:pStyle w:val="BodyText"/>
      </w:pPr>
      <w:r>
        <w:t xml:space="preserve">Lưu Xuyên đưa những chai rượu còn thừa lên xe, sau đó thuận tay xách theo một chai, tay trái cầm một gói thịt gà sấy, đang nhai nuốt rất hăng hái.</w:t>
      </w:r>
    </w:p>
    <w:p>
      <w:pPr>
        <w:pStyle w:val="BodyText"/>
      </w:pPr>
      <w:r>
        <w:t xml:space="preserve">- Không có gì, không có gì, Lôi Lôi nói hôm qua cậu anh hùng vô địch, chờ đến thành phố sẽ dùng thân cảm tạ.</w:t>
      </w:r>
    </w:p>
    <w:p>
      <w:pPr>
        <w:pStyle w:val="BodyText"/>
      </w:pPr>
      <w:r>
        <w:t xml:space="preserve">- Mau đi đi, hai người cũng không phải thứ gì tốt.</w:t>
      </w:r>
    </w:p>
    <w:p>
      <w:pPr>
        <w:pStyle w:val="BodyText"/>
      </w:pPr>
      <w:r>
        <w:t xml:space="preserve">Trang Duệ lên tiếng nói hươu nói vượn rồi đi về phía Tần Huyên Băng đang chờ, sau lưng còn vang lên tiếng mắng của Lôi Lôi.</w:t>
      </w:r>
    </w:p>
    <w:p>
      <w:pPr>
        <w:pStyle w:val="BodyText"/>
      </w:pPr>
      <w:r>
        <w:t xml:space="preserve">- Huyên Băng, điều này...Điều này...</w:t>
      </w:r>
    </w:p>
    <w:p>
      <w:pPr>
        <w:pStyle w:val="BodyText"/>
      </w:pPr>
      <w:r>
        <w:t xml:space="preserve">Trang Duệ đi đến trước mặt Tần Huyên Băng, hắn thật sự không biết nói sao cho phải. Sau tình huống sóng vai chiến đấu hôm qua, hắn cảm thấy giống như hố sâu ngăn cách giữa mình và nàng chợt biến mất, nhưng lúc này lại khá rối, làm cho hắn đối mặt với nàng và vẫn sinh ra cảm giác không được tự nhiên, thật sự mất tự nhiên...</w:t>
      </w:r>
    </w:p>
    <w:p>
      <w:pPr>
        <w:pStyle w:val="BodyText"/>
      </w:pPr>
      <w:r>
        <w:t xml:space="preserve">- Phì...</w:t>
      </w:r>
    </w:p>
    <w:p>
      <w:pPr>
        <w:pStyle w:val="BodyText"/>
      </w:pPr>
      <w:r>
        <w:t xml:space="preserve">Tần Huyên Băng nhìn bộ dạng ngây ngốc của Trang Duệ mà không nhịn được phải bật cười, tình huống có chút ngượng ngùng chợt trở nên tự nhiên hơn.</w:t>
      </w:r>
    </w:p>
    <w:p>
      <w:pPr>
        <w:pStyle w:val="BodyText"/>
      </w:pPr>
      <w:r>
        <w:t xml:space="preserve">- Anh đứng ở đây canh gác, đừng cho ai đến gần.</w:t>
      </w:r>
    </w:p>
    <w:p>
      <w:pPr>
        <w:pStyle w:val="BodyText"/>
      </w:pPr>
      <w:r>
        <w:t xml:space="preserve">Tần Huyên Băng kéo Trang Duệ đi sau phía sau chiếc Hummer, sau đó lại đi vào trong lùm cỏ.</w:t>
      </w:r>
    </w:p>
    <w:p>
      <w:pPr>
        <w:pStyle w:val="BodyText"/>
      </w:pPr>
      <w:r>
        <w:t xml:space="preserve">- À, cô yên tâm, tôi giám sát cô thật chặt.</w:t>
      </w:r>
    </w:p>
    <w:p>
      <w:pPr>
        <w:pStyle w:val="BodyText"/>
      </w:pPr>
      <w:r>
        <w:t xml:space="preserve">Trang Duệ cũng không biết đang nghĩ gì mà nói ra những lời như vậy.</w:t>
      </w:r>
    </w:p>
    <w:p>
      <w:pPr>
        <w:pStyle w:val="BodyText"/>
      </w:pPr>
      <w:r>
        <w:t xml:space="preserve">- Không phải nói anh nhìn tôi, tôi cần anh chú ý xem bên cạnh có sói và người hay không.</w:t>
      </w:r>
    </w:p>
    <w:p>
      <w:pPr>
        <w:pStyle w:val="BodyText"/>
      </w:pPr>
      <w:r>
        <w:t xml:space="preserve">Tần Huyên Băng nói lại như vậy, Trang Duệ nghe vào tai mà không khỏi đỏ mặt.</w:t>
      </w:r>
    </w:p>
    <w:p>
      <w:pPr>
        <w:pStyle w:val="BodyText"/>
      </w:pPr>
      <w:r>
        <w:t xml:space="preserve">- Xem ra mình đúng là quá ngốc.</w:t>
      </w:r>
    </w:p>
    <w:p>
      <w:pPr>
        <w:pStyle w:val="BodyText"/>
      </w:pPr>
      <w:r>
        <w:t xml:space="preserve">Trang Duệ cũng ý thức được mình lỡ lời, hắn dùng tay phải vỗ lên mặt mình, sau đó vội vàng đi theo Tần Huyên Băng.</w:t>
      </w:r>
    </w:p>
    <w:p>
      <w:pPr>
        <w:pStyle w:val="BodyText"/>
      </w:pPr>
      <w:r>
        <w:t xml:space="preserve">- Huyên Băng, cô cứ vào trước, tôi sẽ đi một vòng xem xét. nguồn</w:t>
      </w:r>
    </w:p>
    <w:p>
      <w:pPr>
        <w:pStyle w:val="BodyText"/>
      </w:pPr>
      <w:r>
        <w:t xml:space="preserve">Trang Duệ tiến lên bắt kịp Tần Huyên Băng, sua đó hắn thấy bàn tay bầm tím của nàng, biết đó là kiệt tác hung ác của mình tối qua.</w:t>
      </w:r>
    </w:p>
    <w:p>
      <w:pPr>
        <w:pStyle w:val="BodyText"/>
      </w:pPr>
      <w:r>
        <w:t xml:space="preserve">Trang Duệ không chờ Tần Huyên Băng đáp lời mà nhanh chóng cất bước đi vòng quanh, sau khi xem xét không có bất kỳ vấn đề gì mới quay lại bên cạnh Tần Huyên Băng.</w:t>
      </w:r>
    </w:p>
    <w:p>
      <w:pPr>
        <w:pStyle w:val="BodyText"/>
      </w:pPr>
      <w:r>
        <w:t xml:space="preserve">- Tôi là quân tử, không phải tiểu nhân, à, sẽ không rình nhìn lén người khác, nhưng liếc mắt cũng không có vấn đề gì chứ?</w:t>
      </w:r>
    </w:p>
    <w:p>
      <w:pPr>
        <w:pStyle w:val="BodyText"/>
      </w:pPr>
      <w:r>
        <w:t xml:space="preserve">Trang Duệ đứng cách chỗ Tần Huyên Băng đi vệ sinh ba bốn mét, trong tai vang lên âm thanh sột soạt mà trong lòng không khỏi có ý nghĩ đưa mắt nhìn. Nhưng khi hắn thật sự có quyết tâm thì Tần Huyên Băng đã đứng lên, hắn không khỏi cảm thấy hối hận, hận không thể dùng linh khí nhìn sạch sẽ cơ thể của nàng để bù vào tình huống vừa rồi.</w:t>
      </w:r>
    </w:p>
    <w:p>
      <w:pPr>
        <w:pStyle w:val="BodyText"/>
      </w:pPr>
      <w:r>
        <w:t xml:space="preserve">Trái tim của Tần Huyên Băng lúc này cũng giống như hươu con đi loạn, tim đập không thôi, gương mặt đỏ bừng, nàng đi qua bên cạnh Trang Duệ rồi về đến chiếc xe Hummer.</w:t>
      </w:r>
    </w:p>
    <w:p>
      <w:pPr>
        <w:pStyle w:val="BodyText"/>
      </w:pPr>
      <w:r>
        <w:t xml:space="preserve">- Mộc Đầu, đi thôi, đứng đó chăn dê à?</w:t>
      </w:r>
    </w:p>
    <w:p>
      <w:pPr>
        <w:pStyle w:val="BodyText"/>
      </w:pPr>
      <w:r>
        <w:t xml:space="preserve">Âm thanh của Lưu Xuyên từ chiếc Hummer vang ra, lúc này Chu Thụy đã khởi động được chiếc xe việt dã, đang chuẩn bị rời khỏi chỗ này.</w:t>
      </w:r>
    </w:p>
    <w:p>
      <w:pPr>
        <w:pStyle w:val="Compact"/>
      </w:pPr>
      <w:r>
        <w:br w:type="textWrapping"/>
      </w:r>
      <w:r>
        <w:br w:type="textWrapping"/>
      </w:r>
    </w:p>
    <w:p>
      <w:pPr>
        <w:pStyle w:val="Heading2"/>
      </w:pPr>
      <w:bookmarkStart w:id="97" w:name="chương-75-cuộc-chiến-sói-và-ngao2"/>
      <w:bookmarkEnd w:id="97"/>
      <w:r>
        <w:t xml:space="preserve">75. Chương 75 : Cuộc Chiến Sói Và Ngao*(2)</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75: Cuộc chiến sói và Ngao*(2)</w:t>
      </w:r>
    </w:p>
    <w:p>
      <w:pPr>
        <w:pStyle w:val="BodyText"/>
      </w:pPr>
      <w:r>
        <w:t xml:space="preserve">Nhóm Dịch: Tepga</w:t>
      </w:r>
    </w:p>
    <w:p>
      <w:pPr>
        <w:pStyle w:val="BodyText"/>
      </w:pPr>
      <w:r>
        <w:t xml:space="preserve">Nguồn : VipVandan</w:t>
      </w:r>
    </w:p>
    <w:p>
      <w:pPr>
        <w:pStyle w:val="BodyText"/>
      </w:pPr>
      <w:r>
        <w:t xml:space="preserve">Hai chiếc xe một trước một sau chạy sâu vào trong thảo nguyên, vì Trang Duệ bị thương nên Bách Mộng An phải quay về chiếc việt dã, lúc này Lưu Xuyên và Lôi Lôi lại thay ca nhau lái chiếc Hummer. Thật ra dù là Tần Huyên Băng hay Bách Mộng Dao thì kỹ thuật lái xe cũng tốt hơn so với Trang Duệ.</w:t>
      </w:r>
    </w:p>
    <w:p>
      <w:pPr>
        <w:pStyle w:val="BodyText"/>
      </w:pPr>
      <w:r>
        <w:t xml:space="preserve">- Hú...Gâu, gâu...</w:t>
      </w:r>
    </w:p>
    <w:p>
      <w:pPr>
        <w:pStyle w:val="BodyText"/>
      </w:pPr>
      <w:r>
        <w:t xml:space="preserve">Khi xe chạy được hơn năm mươi kilomet thì đột nhiên phía trướ vang lên tiếng sói tru thảm thiết, giống như còn có cả tiếng chó gầm, Trang Duệ đang ngồi trong xe ăn cháo Bát Bảo cũng trở nên căng thẳng, nhanh chóng xách súng rùn người xuống ở vị trí tay lái phụ.</w:t>
      </w:r>
    </w:p>
    <w:p>
      <w:pPr>
        <w:pStyle w:val="BodyText"/>
      </w:pPr>
      <w:r>
        <w:t xml:space="preserve">- Chu đại ca, phía trước có chuyện gì vậy?</w:t>
      </w:r>
    </w:p>
    <w:p>
      <w:pPr>
        <w:pStyle w:val="BodyText"/>
      </w:pPr>
      <w:r>
        <w:t xml:space="preserve">Trang Duệ cầm lấy bộ đàm hỏi, nhưng lúc này rõ ràng là hắn hỏi lời thừa, vì hắn đã thấy được tình huống trước mặt.</w:t>
      </w:r>
    </w:p>
    <w:p>
      <w:pPr>
        <w:pStyle w:val="BodyText"/>
      </w:pPr>
      <w:r>
        <w:t xml:space="preserve">Đây là một cuộc chiến giữa sói và Ngao, ở khoảng đất trống phía trước có bảy tám con sói thảo nguyên đang vây quanh một con chó Mastiff, tiếng sói gào và chó sủa vang lên điếc tai, máu tươi tung tóe.</w:t>
      </w:r>
    </w:p>
    <w:p>
      <w:pPr>
        <w:pStyle w:val="BodyText"/>
      </w:pPr>
      <w:r>
        <w:t xml:space="preserve">Chiếc xe việt dã mà Chu Thụy đang lái đã dừng lại ở cách cuộc chiến sói và Ngao hơn chục thước, Lưu Xuyên cũng chạy chiếc xe Hummer tiến lên, cùng dừng lại bên cạnh chiếc việt dã.</w:t>
      </w:r>
    </w:p>
    <w:p>
      <w:pPr>
        <w:pStyle w:val="BodyText"/>
      </w:pPr>
      <w:r>
        <w:t xml:space="preserve">Khi thấy hai chiếc xe dừng lại thì cả sói và chó Ngao cũng không thèm quan tâm, Lưu Xuyên hạ cửa sổ xe xuống, hắn đưa khẩu súng ra.</w:t>
      </w:r>
    </w:p>
    <w:p>
      <w:pPr>
        <w:pStyle w:val="BodyText"/>
      </w:pPr>
      <w:r>
        <w:t xml:space="preserve">- Lưu Xuyên, dừng tay.</w:t>
      </w:r>
    </w:p>
    <w:p>
      <w:pPr>
        <w:pStyle w:val="BodyText"/>
      </w:pPr>
      <w:r>
        <w:t xml:space="preserve">Chu Thụy cũng hạ cửa sổ xe việt dã xuống, hắn khoát tay với Lưu Xuyên, tỏ ý không cần nổ súng. Lúc này chó Ngao Mastiff Tây Tạng và đám sói đều quay đầu nhìn Lưu Xuyên, trong cổ họng phát ra những tiếng sủa và gầm rú.</w:t>
      </w:r>
    </w:p>
    <w:p>
      <w:pPr>
        <w:pStyle w:val="BodyText"/>
      </w:pPr>
      <w:r>
        <w:t xml:space="preserve">- Con bà nó, bố giúp đỡ mày, vậy mà mày còn sủa.</w:t>
      </w:r>
    </w:p>
    <w:p>
      <w:pPr>
        <w:pStyle w:val="BodyText"/>
      </w:pPr>
      <w:r>
        <w:t xml:space="preserve">Lưu Xuyên nhìn con chó Mastiff bị đám sói vây vào giữa, hắn thu súng lại rồi tức giận mắng một câu, nhưng ánh mắt nhìn chằm chằm vào con chó Mastiff, bên trong là vẻ yêu thích.</w:t>
      </w:r>
    </w:p>
    <w:p>
      <w:pPr>
        <w:pStyle w:val="BodyText"/>
      </w:pPr>
      <w:r>
        <w:t xml:space="preserve">Ngoài những lúc xem tivi và hình ảnh thì đây là lần đầu tiên Trang Duệ được thấy loại chó Ngao sống sờ sờ trước mặt, con chó trước mặt cũng không còn giống chó, thật sự như một con sư tử, tuy đối hiện với bảy tám con sói nhưng vẫn uy phong lẫm liệt, hình thể thoăn thoắt.</w:t>
      </w:r>
    </w:p>
    <w:p>
      <w:pPr>
        <w:pStyle w:val="BodyText"/>
      </w:pPr>
      <w:r>
        <w:t xml:space="preserve">Sở dĩ nói nó như sư tử vì con chó Ngao này có đầu lớn, đỉnh đầu hình vòm, phần sau đầu và cổ có lông bờm dựng đứng, ít nhất cũng dài hai mươi centimet, màu vàng óng. Con Ngao cao chừng một mét mốt một mét hai, hình thể cực kỳ lớn, nhìn qua cực kỳ uy vũ. Đám sói ở bên cạnh không có gan tiến lên cắn xé, chi có thể vây quanh, áp dụng chiến thuật quấy nhiễu và tập kích mà thôi.</w:t>
      </w:r>
    </w:p>
    <w:p>
      <w:pPr>
        <w:pStyle w:val="BodyText"/>
      </w:pPr>
      <w:r>
        <w:t xml:space="preserve">Tục ngữ có câu "Chó cao bốn xích(một mét hai) là Ngao", đến lúc này Trang Duệ tận mắt thấy chó Ngao mới hiểu ý nghĩa của câu nói kia, những con chó săn mà trước kia mình và Lưu Xuyên nuôi căn bản không thể nào so sánh với con Ngao này, khác biệt là cực lớn. Hắn cũng coi như hiểu rõ vì sao Tống Quân lại ra giá cao vời để lấy về một con Ngao thuần chủng, vì có một con chó như vậy canh giữ nhà, chỉ sợ không có thằng ngu nào dám vào trộm.</w:t>
      </w:r>
    </w:p>
    <w:p>
      <w:pPr>
        <w:pStyle w:val="BodyText"/>
      </w:pPr>
      <w:r>
        <w:t xml:space="preserve">- Anh Chu, anh xem đây có phải là giống Ngao thuần chủng lông vàng không?</w:t>
      </w:r>
    </w:p>
    <w:p>
      <w:pPr>
        <w:pStyle w:val="BodyText"/>
      </w:pPr>
      <w:r>
        <w:t xml:space="preserve">Lưu Xuyên tỏ ra vui sướng, hắn không ngừng đánh giá con chó Mastiff , đồng thời hỏi Chu Thụy trong chiếc xe bên cạnh.</w:t>
      </w:r>
    </w:p>
    <w:p>
      <w:pPr>
        <w:pStyle w:val="BodyText"/>
      </w:pPr>
      <w:r>
        <w:t xml:space="preserve">- Cậu nói chó Ngao thuần chủng lông vàng là thứ gì tôi không hiểu, nhưng đây là con chó Ngao thuần chủng, hơn nữa còn là Ngao vương. Cậu có thấy cái bờm trên cổ nó không? Đó là tiêu chí của Ngao vương, có lẽ gần đây có dân chăn nuôi, đợi lát nữa chúng nó đấu xong, chúng ta đi theo con Ngao này là được.</w:t>
      </w:r>
    </w:p>
    <w:p>
      <w:pPr>
        <w:pStyle w:val="BodyText"/>
      </w:pPr>
      <w:r>
        <w:t xml:space="preserve">Chu Thụy nói với hai mắt tỏa sáng, anh mắt nhìn về phía con chó Ngao mà không giấu được vẻ yêu thích, nhưng hắn cũng không có ý muốn tiến lên giúp một tay, chỉ dùng ánh mắt hờ hững nhìn cuộc tranh chấp giữa sói và Ngao mà thôi.</w:t>
      </w:r>
    </w:p>
    <w:p>
      <w:pPr>
        <w:pStyle w:val="BodyText"/>
      </w:pPr>
      <w:r>
        <w:t xml:space="preserve">- Đáng tiếc là giống chó Ngao đã trưởng thành không có khả năng thuần phục, nếu không thì đưa con này về nội địa, ít nhất cũng có giá trên năm triệu, ôi, đáng tiếc.</w:t>
      </w:r>
    </w:p>
    <w:p>
      <w:pPr>
        <w:pStyle w:val="BodyText"/>
      </w:pPr>
      <w:r>
        <w:t xml:space="preserve">Lưu Xuyên ở bên cạnh lắc đầu than vãn, loại chó Ngao được sinh ra khi phối giữa loại thuần chủng và không thuần chủng hoàn toàn khác xa với loại thuần chủng, vì chó Ngao thuần chủng có địch ý mãnh liệt với người lạ nhưng cực kỳ trung thành với chủ nhân, cực kỳ thân mật, đồng thời cả đời chỉ chịu một chủ, cả đời trung thành tận tụy, không rời xa. Nếu chủ nhân của nó qua đời, như vậy con Ngao sẽ không ăn không uống mãi đến khi chết đói mới thôi.</w:t>
      </w:r>
    </w:p>
    <w:p>
      <w:pPr>
        <w:pStyle w:val="BodyText"/>
      </w:pPr>
      <w:r>
        <w:t xml:space="preserve">Trong mắt chó Ngao Tây Tạng, khi ở trong tập thể thì nó chỉ thấp hơn so với chủ nhân của mình, đồng thời nó cũng chỉ phục tùng mệnh lệnh của người này mà thôi. Nó và các thành viên khác trong gia đình có địa vị ngang nhau, có thể ở chung hòa thuận, trừ khi cố ý chọc giận nó, như vậy nó mới nhe răng trợn mắt cảnh báo. Nếu chó Ngao nhận định địa vị của mình thấp hơn các thành viên gia đình, tất niên nó sẽ phục tùng tất cả, nhưng thực tế thì chó Ngao sẽ không cho rằng có chuyện như vậy.</w:t>
      </w:r>
    </w:p>
    <w:p>
      <w:pPr>
        <w:pStyle w:val="BodyText"/>
      </w:pPr>
      <w:r>
        <w:t xml:space="preserve">Những con chó Ngao như vậy không chỉ là ước mơ tha thiết của đám phú hào trong thành phố, còn là thứ mà những người du mục trên thảo nguyên cảm thấy tự hào. Nhưng nhiều năm trôi qua, vì hoàn cảnh sống đặc thù ở thảo nguyên, đồng thời kèm theo đó là ý thức bảo vệ kém của dân địa phương, vì thế mới tạo nên cục diện chó Ngao phối với chó thường, làm cho giống Ngao thuần chủng ngày càng ít, vì thế cũng làm cho giống thuần chủng lên giá cực cao.</w:t>
      </w:r>
    </w:p>
    <w:p>
      <w:pPr>
        <w:pStyle w:val="BodyText"/>
      </w:pPr>
      <w:r>
        <w:t xml:space="preserve">Lưu Xuyên cũng biết, có nhiều vị phú hào bỏ ra cái giá trên trời ột con chó Ngao thuần chủng, đồng thời lại thích chó con. Điều này làm cho không ít người chạy đến Tây Tạng tìm vận may, mà Tống Quân ra giá với Lưu Xuyên cũng không phải là giá cả của loại đặc biệt thuần chủng, hắn chỉ hy vọng tìm được con chó Ngao tinh khiết một chút, khác biệt với giống chó Ngao lai bình thường là được.</w:t>
      </w:r>
    </w:p>
    <w:p>
      <w:pPr>
        <w:pStyle w:val="BodyText"/>
      </w:pPr>
      <w:r>
        <w:t xml:space="preserve">Khi thấy có người xem cuộc chiến thì con chó Ngao và đám sói thảo nguyên có chút xao động, sách lược vây quanh rình rập của đám sói cũng biến đổi, biến thành chiến đấu toàn diện. Vì vậy mà tình huống nhanh chóng trở nên thảm thiết, những vết thương trên người chó Ngao càng nhiều, nhưng lúc này trên mặt đất đã có năm thi thể sói thảo nguyên, đều bị chó Ngao cắn vào cổ chết tươi.</w:t>
      </w:r>
    </w:p>
    <w:p>
      <w:pPr>
        <w:pStyle w:val="BodyText"/>
      </w:pPr>
      <w:r>
        <w:t xml:space="preserve">Vũ khí tấn công cực mạnh của chó Ngao Tây Tạng chính là hàm răng cực kỳ sắc bén, nó căn bản không quan tâm đến những con sói nhào lên người, chỉ nhanh chóng cắn ngang họng đối phương, sau đó khẽ lắc một cái, vứt xác đối phương xuống đất.</w:t>
      </w:r>
    </w:p>
    <w:p>
      <w:pPr>
        <w:pStyle w:val="BodyText"/>
      </w:pPr>
      <w:r>
        <w:t xml:space="preserve">- Anh Chu, sao đám sói kia không chạy? Chúng nó rõ ràng đánh không lại con Ngao kia.</w:t>
      </w:r>
    </w:p>
    <w:p>
      <w:pPr>
        <w:pStyle w:val="BodyText"/>
      </w:pPr>
      <w:r>
        <w:t xml:space="preserve">Trang Duệ có chút khó hiểu, ngày hôm qua đám sói vây quanh bọn họ cực kỳ xảo quyệt, đều lựa chọn cách phục kích tấn công. Hơn nữa sau khi sói đầu đàn chết thì nhanh chóng chạy tứ tán, nhưng bây giờ dã năm con chết nhưng ba con còn lại vẫn hung hăng chiến đấu với con Ngao, đưa nhau vào cục diện không chết không thôi.</w:t>
      </w:r>
    </w:p>
    <w:p>
      <w:pPr>
        <w:pStyle w:val="BodyText"/>
      </w:pPr>
      <w:r>
        <w:t xml:space="preserve">Chu Thụy cười nói:</w:t>
      </w:r>
    </w:p>
    <w:p>
      <w:pPr>
        <w:pStyle w:val="BodyText"/>
      </w:pPr>
      <w:r>
        <w:t xml:space="preserve">- Chúng nó là thiên địch của nhau, đừng nói là một Ngao chín sói, dù là một Ngao và một bầy sói thì nó cũng sẽ không bỏ chạy, sẽ chiến đấu đến hơi thở cuối cùng.</w:t>
      </w:r>
    </w:p>
    <w:p>
      <w:pPr>
        <w:pStyle w:val="BodyText"/>
      </w:pPr>
      <w:r>
        <w:t xml:space="preserve">Chu Thụy và Trang Duệ nói chuyện với nhau thì cuộc chiến giữa sói và Ngao đã kết thúc, trên mặt đất nằm ngổn ngang vài thi thể sói, con Ngao cũng đầy vết thương, lớp lông vàng trên người cũng rất rối loạn, chân trước liên tục chảy máu tươi, thân hình đứng không vững. Nhưng lúc này nó vẫn cố gắng đứng ngẩng cao đầu nhìn người lạ, căn bản rất ngạo mạn.</w:t>
      </w:r>
    </w:p>
    <w:p>
      <w:pPr>
        <w:pStyle w:val="BodyText"/>
      </w:pPr>
      <w:r>
        <w:t xml:space="preserve">- Ầm.</w:t>
      </w:r>
    </w:p>
    <w:p>
      <w:pPr>
        <w:pStyle w:val="BodyText"/>
      </w:pPr>
      <w:r>
        <w:t xml:space="preserve">Chu Thụy xuống xe việt dã, hắn đóng cửa và đi về phía con chó Ngao.</w:t>
      </w:r>
    </w:p>
    <w:p>
      <w:pPr>
        <w:pStyle w:val="BodyText"/>
      </w:pPr>
      <w:r>
        <w:t xml:space="preserve">- Chu đại ca, anh làm gì vậy?</w:t>
      </w:r>
    </w:p>
    <w:p>
      <w:pPr>
        <w:pStyle w:val="BodyText"/>
      </w:pPr>
      <w:r>
        <w:t xml:space="preserve">Đám người trên xe đều sốt ruột, ai cũng thấy con Ngao kia cực kỳ hung hãn, bảy tám con sói thảo nguyên bị nó cắn chết như không. Chu Thụy lúc này tiến lên, nếu như bị con Ngao cho rằng đang khiêu khích, như vậy hậu quả là khó tưởng.</w:t>
      </w:r>
    </w:p>
    <w:p>
      <w:pPr>
        <w:pStyle w:val="BodyText"/>
      </w:pPr>
      <w:r>
        <w:t xml:space="preserve">- Gấu...</w:t>
      </w:r>
    </w:p>
    <w:p>
      <w:pPr>
        <w:pStyle w:val="BodyText"/>
      </w:pPr>
      <w:r>
        <w:t xml:space="preserve">Một tiếng gầm năng nề vang lên, âm thanh từ miện con Ngao truyền ra, lông khắp toàn thân của nó cũng dựng ngược lên, hai mắt bùng ra những luồng hào quang hung ác. Nó nhìn Chu Thụy, móng vuốt sắc bén bắt đầu cào xuống, bộ dạng như muốn bổ nhào về phía trước.</w:t>
      </w:r>
    </w:p>
    <w:p>
      <w:pPr>
        <w:pStyle w:val="BodyText"/>
      </w:pPr>
      <w:r>
        <w:t xml:space="preserve">Đám người trong xe đều căng thẳng, ai cũng cảm thấy trái tim nhảy lên đến cuống họng.</w:t>
      </w:r>
    </w:p>
    <w:p>
      <w:pPr>
        <w:pStyle w:val="BodyText"/>
      </w:pPr>
      <w:r>
        <w:t xml:space="preserve">Chu Thụy cũng không dừng bước nhưng tốc độ chậm hẳn lại, hai tay cũng tạo ra một tư thế, khoảnh khắc khi con Ngao nhảy xổ lên, hắn hơi nghiêng người cực kỳ nhanh nhẹn, sau đó hai tay chụp lấy phần da đầu của nó nhanh như chớp.</w:t>
      </w:r>
    </w:p>
    <w:p>
      <w:pPr>
        <w:pStyle w:val="BodyText"/>
      </w:pPr>
      <w:r>
        <w:t xml:space="preserve">Con Ngao bị Chu Thụy giữ chặt lấy đầu, không thể nào há miệng cắn người, nó đang định vùng vẫy thì Chu Thụy chợt thả xuống và đè người lên, lại lật nghiêng con chó lại. Lúc này chi sau của con Ngao không chạm đất, thật sự không thể vùng vẫy gì được.</w:t>
      </w:r>
    </w:p>
    <w:p>
      <w:pPr>
        <w:pStyle w:val="BodyText"/>
      </w:pPr>
      <w:r>
        <w:t xml:space="preserve">Từ đầu đến cuối Chu Thụy dùng hai tay như gọng kìm giữ chặt phần đầu của con Ngao, sau bảy tám phút thì con Ngao phát ra những tiếng sủa "gấu, gấu", hắn mới buông tay ra và đứng lên. Con chó cũng rất biết nghe lời, nó rũ đầu cụp ta dùng lưỡi liếm vết thương.</w:t>
      </w:r>
    </w:p>
    <w:p>
      <w:pPr>
        <w:pStyle w:val="BodyText"/>
      </w:pPr>
      <w:r>
        <w:t xml:space="preserve">- Lưu Xuyên, đưa thuốc Vân Nam đến đây.</w:t>
      </w:r>
    </w:p>
    <w:p>
      <w:pPr>
        <w:pStyle w:val="BodyText"/>
      </w:pPr>
      <w:r>
        <w:t xml:space="preserve">Tình huống vừa rồi làm cho bọn người trên xe thật sự ngây cả ra, bọn họ biết rõ Chu Thụy có thân thủ rất tốt nhưng không ai ngờ có thể chế phục được con Ngao Tây Tạng, dù là một con Ngao bị thương, nhưng phải biết rằng dã thú bị thương sẽ càng thêm hung mãnh.</w:t>
      </w:r>
    </w:p>
    <w:p>
      <w:pPr>
        <w:pStyle w:val="BodyText"/>
      </w:pPr>
      <w:r>
        <w:t xml:space="preserve">Mãi đến khi Chu Thụy lớn tiếng gọi Lưu Xuyên, mọi người giật mình thức tỉnh, sau đó đều xuống xe.</w:t>
      </w:r>
    </w:p>
    <w:p>
      <w:pPr>
        <w:pStyle w:val="BodyText"/>
      </w:pPr>
      <w:r>
        <w:t xml:space="preserve">Lưu Xuyên cầm bình thuốc Vân Nam xuống, vừa đến gần con chó bốn năm mét, con cho đang nằm cúi đầu thuần phục chợt ngẩng đầu gầm lên với hắn, làm hắn sợ đến mức liên tục lui về phía sau, vì hắn thật sự không có thân thủ như Chu Thụy.</w:t>
      </w:r>
    </w:p>
    <w:p>
      <w:pPr>
        <w:pStyle w:val="BodyText"/>
      </w:pPr>
      <w:r>
        <w:t xml:space="preserve">Chu Thụy tiếp nhận bình thuốc trong tay Lưu Xuyên, sau đó ôm đầu con Ngao giơ lên, lại nâng chân trước của nó dùng tay bôi thuốc. Nhưng vết thương quá sâu, thuốc bôi lên đều bị máu đẩy ra, xem ra trước tiên phải cầm máu. Nhưng hắn nhíu mày, rõ ràng không có biện pháp, nếu cứ tiếp tục thế này thì con Ngao dù không chết thì chỉ sợ chân trước cũng bị phế.</w:t>
      </w:r>
    </w:p>
    <w:p>
      <w:pPr>
        <w:pStyle w:val="BodyText"/>
      </w:pPr>
      <w:r>
        <w:t xml:space="preserve">Trang Duệ chợt động tâm, con chó Ngao như vậy nếu bị phế thì thật sự đáng tiếc, linh khí trong mắt hắn vừa rồi đã có tác dụng với cơ thể người, nhưng hắn chưa từng thí nghiệm với động vật, cũng không biết có tác dụng hay không, nhưng bây giờ chỉ có thể thử mà thôi.</w:t>
      </w:r>
    </w:p>
    <w:p>
      <w:pPr>
        <w:pStyle w:val="BodyText"/>
      </w:pPr>
      <w:r>
        <w:t xml:space="preserve">Trang Duệ nghĩ đến đây mà chậm rãi tiếp cận con Ngao, nhưng con chó cực kỳ mẫn cảm, khi Trang Duệ vừa đến bên cạnh Lưu Xuyên thì nó đã dùng ánh mắt hung ác nhìn tới, nhưng nó bị Chu Thụy ôm lấy đầu, không thể nào nhúc nhích, chỉ có thể gâu gâu vài tiếng uy hiếp Trang Duệ mà thôi.</w:t>
      </w:r>
    </w:p>
    <w:p>
      <w:pPr>
        <w:pStyle w:val="BodyText"/>
      </w:pPr>
      <w:r>
        <w:t xml:space="preserve">Trang Duệ đi đến bên cạnh con Ngao một mét thì cũng không dám tiếp tục lại gần hơn, hắn cũng sợ nó nổi điên và tấn công mình, nhưng khoảng cách thế này cũng đủ cho hắn sử dụng linh khí. Hắn nhìn khắp chung quanh, cảm thấy mọi người đều đang tập trung vào con chó, vì vậy hắn khẽ cúi đầu nhìn vào vết thương của nó.</w:t>
      </w:r>
    </w:p>
    <w:p>
      <w:pPr>
        <w:pStyle w:val="Compact"/>
      </w:pPr>
      <w:r>
        <w:br w:type="textWrapping"/>
      </w:r>
      <w:r>
        <w:br w:type="textWrapping"/>
      </w:r>
    </w:p>
    <w:p>
      <w:pPr>
        <w:pStyle w:val="Heading2"/>
      </w:pPr>
      <w:bookmarkStart w:id="98" w:name="chương-76-ngao-con-1"/>
      <w:bookmarkEnd w:id="98"/>
      <w:r>
        <w:t xml:space="preserve">76. Chương 76 Ngao Con (1)</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76 Ngao con (1)</w:t>
      </w:r>
    </w:p>
    <w:p>
      <w:pPr>
        <w:pStyle w:val="BodyText"/>
      </w:pPr>
      <w:r>
        <w:t xml:space="preserve">Nhóm Dịch: Tepga</w:t>
      </w:r>
    </w:p>
    <w:p>
      <w:pPr>
        <w:pStyle w:val="BodyText"/>
      </w:pPr>
      <w:r>
        <w:t xml:space="preserve">Nguồn : VipVandan</w:t>
      </w:r>
    </w:p>
    <w:p>
      <w:pPr>
        <w:pStyle w:val="BodyText"/>
      </w:pPr>
      <w:r>
        <w:t xml:space="preserve">Trang Duệ phóng ra linh khí chỉ bằng một phần ba so với lúc chữa thương ình, hắn sợ hiệu quả quá rõ ràng thì sẽ khiến ọi người chú ý. Khi linh khí trong mắt hắn rót vào trong vết thương của con Ngao, máu tươi vốn chảy ra không ngừng đã ngừng chảy.</w:t>
      </w:r>
    </w:p>
    <w:p>
      <w:pPr>
        <w:pStyle w:val="BodyText"/>
      </w:pPr>
      <w:r>
        <w:t xml:space="preserve">Chu Thụy sau khi thấy máu tươi không còn tiếp tục chảy ra thì cũng không nghĩ nhiều, vội vàng dùng thuốc Vân Nam xử lý vết thương, sau đó dùng băng gạc quấn quanh đùi con Ngao.</w:t>
      </w:r>
    </w:p>
    <w:p>
      <w:pPr>
        <w:pStyle w:val="BodyText"/>
      </w:pPr>
      <w:r>
        <w:t xml:space="preserve">Trang Duệ cũng thở phào một hơi, điều này nói rõ linh khí trong mắt hắn không những hữu hiệu với người, còn có tác dụng với cả động vật, nhưng chẳng qua số lượng có hạn làm hắn cảm thấy rất bực mình. Hắn đã ra quyết định, sau này về Trung Hải nhất định phải gia tăng số lượng linh khí lên càng nhiều càng tốt.</w:t>
      </w:r>
    </w:p>
    <w:p>
      <w:pPr>
        <w:pStyle w:val="BodyText"/>
      </w:pPr>
      <w:r>
        <w:t xml:space="preserve">Khi Trang Duệ phóng linh khí vào trong người con Ngao, đúng lúc con Ngao đang gầm gừ trong lòng Chu Thụy chợt yên tĩnh trở lại, cái đầu lớn nhìn về phía Trang Duệ, cặp mắt hồ nghi. Nếu có người nào biết rõ ánh mắt của loài chó, sẽ biết nó đang nghi hoặc, ngạc nhiên và có chút cảm kích.</w:t>
      </w:r>
    </w:p>
    <w:p>
      <w:pPr>
        <w:pStyle w:val="BodyText"/>
      </w:pPr>
      <w:r>
        <w:t xml:space="preserve">- Anh Chu, anh muốn lấy những thứ này làm gì? Không đáng giá vài đồng tiền, lại còn phiền toái.</w:t>
      </w:r>
    </w:p>
    <w:p>
      <w:pPr>
        <w:pStyle w:val="BodyText"/>
      </w:pPr>
      <w:r>
        <w:t xml:space="preserve">Chu Thụy băng bó xong cho con Ngao thì cầm lấy một con dao nhỏ lấy da sói, hành động này của hắn làm ọi người cảm thấy rất khó hiểu, đồng thời nhóm phụ nữ cũng không muốn nhìn mà leo hết lên xe Hummer. Bách Mộng An không có kinh nghiệm cuộc chiến hôm qua, hắn càng tỏ ra không chịu nổi, hắn chạy đến chiếc Hummer nôn mửa một lúc, sau đó tiến vào trong xe việt dã, không chịu đi xuống.</w:t>
      </w:r>
    </w:p>
    <w:p>
      <w:pPr>
        <w:pStyle w:val="BodyText"/>
      </w:pPr>
      <w:r>
        <w:t xml:space="preserve">Lưu Xuyên lại khá hăng hái, vì động tác lấy da sói của Chu Thụy là cực kỳ nhanh gọn và lành nghề, chỉ thấy dao trên tay Chu Thụy lướt qua đầu và tứ chi của con sói vài cái, sau đó dùng tay kéo, da sói chỉnh tề được lấy ra, chỉ một lát sau thì tám tấm da sói đã bị Chu Thụy lột ra.</w:t>
      </w:r>
    </w:p>
    <w:p>
      <w:pPr>
        <w:pStyle w:val="BodyText"/>
      </w:pPr>
      <w:r>
        <w:t xml:space="preserve">- Thứ này vô dụng với chúng ta nhưng đối với dân du mục thì cực kỳ tốt, nếu phơi khô và thuộc đi, như vậy vào mùa đông bọn họ có thể dùng da sói làm nệm giường hoặc áo da, cực kỳ ấm áp, còn có thể trị bệnh thấp khớp, chúng ta chút nữa sẽ đến vị trí của dân du mục, xem như những tấm da sói này là lễ vật.</w:t>
      </w:r>
    </w:p>
    <w:p>
      <w:pPr>
        <w:pStyle w:val="BodyText"/>
      </w:pPr>
      <w:r>
        <w:t xml:space="preserve">Chu Thụy vừa rửa tay vừa giải thích với Lưu Xuyên đang cực kỳ hiếu kỳ.</w:t>
      </w:r>
    </w:p>
    <w:p>
      <w:pPr>
        <w:pStyle w:val="BodyText"/>
      </w:pPr>
      <w:r>
        <w:t xml:space="preserve">Nhưng dư quang khóe mắt của Chu Thụy cũng nhìn còn chó Ngao đang quỳ rạp xuống đất, vì hắn biết rõ con Ngao cực kỳ thuần phục. Hơn nữa cảm giác của hắn là rất mạnh, vưa rồi hắn thừa dịp nó suy yếu để dùng lực áp chế, nhưng nó cũng không hàng phục hắn, vì vậy lúc hắn lấy da sói cũng luôn đề phòng nó làm khó mình.</w:t>
      </w:r>
    </w:p>
    <w:p>
      <w:pPr>
        <w:pStyle w:val="BodyText"/>
      </w:pPr>
      <w:r>
        <w:t xml:space="preserve">Nhưng lúc này Chu Thụy nhìn và càng hoảng sợ, vì hắn thấy con chó Ngao đã lặng lẽ bò lên từ lúc nào, hơn nữa còn lặng lẽ đến sau lưng Trang Duệ. Điều này làm hắn rùng mình, da gà nổi cả lên, phải biết rằng con Ngao có lực tấn công cực mạnh, chị cần không đề phòng sẽ bị nó cắn đứt cổ ngay.</w:t>
      </w:r>
    </w:p>
    <w:p>
      <w:pPr>
        <w:pStyle w:val="BodyText"/>
      </w:pPr>
      <w:r>
        <w:t xml:space="preserve">- Lưu Xuyên, lấy súng cho tôi... (.</w:t>
      </w:r>
    </w:p>
    <w:p>
      <w:pPr>
        <w:pStyle w:val="BodyText"/>
      </w:pPr>
      <w:r>
        <w:t xml:space="preserve">Chu Thụy khẽ nói với Lưu Xuyên, hắn thật sự sợ hãi.</w:t>
      </w:r>
    </w:p>
    <w:p>
      <w:pPr>
        <w:pStyle w:val="BodyText"/>
      </w:pPr>
      <w:r>
        <w:t xml:space="preserve">- Trên tay anh còn có máu sói, chưa rửa sạch, tôi sẽ đi láy súng. Mộc Đầu, sao con chó Ngao lại đến sau lưng cậu vậy?</w:t>
      </w:r>
    </w:p>
    <w:p>
      <w:pPr>
        <w:pStyle w:val="BodyText"/>
      </w:pPr>
      <w:r>
        <w:t xml:space="preserve">Lưu Xuyên nhìn theo ánh mắt Chu Thụy, hắn cũng phát hiện con chó Ngao đến sau lưng Trang Duệ, vì vậy mà kinh hoàng hô lên.</w:t>
      </w:r>
    </w:p>
    <w:p>
      <w:pPr>
        <w:pStyle w:val="BodyText"/>
      </w:pPr>
      <w:r>
        <w:t xml:space="preserve">Trang Duệ vốn đang thảnh thơi nhìn Chu Thụy lấy da sói, hắn nghe Lưu Xuyên hô lên như vậy thì cũng vội vàng quay đầu nhìn lại, vừa lúc thấy con chó Ngao đang nhào về phía mình.</w:t>
      </w:r>
    </w:p>
    <w:p>
      <w:pPr>
        <w:pStyle w:val="BodyText"/>
      </w:pPr>
      <w:r>
        <w:t xml:space="preserve">Trang Duệ đừng nói là có súng, thậm chí cũng không cầm theo dao, à, trong tay hắn còn cầm theo nửa bát cháo Bát Bảo, hắn không khỏi nhắm mắt và cảm thán:</w:t>
      </w:r>
    </w:p>
    <w:p>
      <w:pPr>
        <w:pStyle w:val="BodyText"/>
      </w:pPr>
      <w:r>
        <w:t xml:space="preserve">- Con bà nó, tao còn là xử nam.</w:t>
      </w:r>
    </w:p>
    <w:p>
      <w:pPr>
        <w:pStyle w:val="BodyText"/>
      </w:pPr>
      <w:r>
        <w:t xml:space="preserve">Lưu Xuyên cũng rất lo lắng, nhưng lúc này hắn không cầm theo súng, sợ rằng có cầm súng cũng không dám bắn, vì con chó Ngao và Trang Duệ đã nhào vào nhau.</w:t>
      </w:r>
    </w:p>
    <w:p>
      <w:pPr>
        <w:pStyle w:val="BodyText"/>
      </w:pPr>
      <w:r>
        <w:t xml:space="preserve">- Hừ, đúng là hù dọa anh em.</w:t>
      </w:r>
    </w:p>
    <w:p>
      <w:pPr>
        <w:pStyle w:val="BodyText"/>
      </w:pPr>
      <w:r>
        <w:t xml:space="preserve">Trang Duệ nằm trên mặt đất tưởng rằng sẽ chết thì cảm thấy một cái lưỡi thô ráp liếm lên mặt, giống như đang cạo dao lam, cực kỳ khó chịu. Sau đó hắn chợt nghe thấy âm thanh của Lưu Xuyên, vì vậy mà mở mắt nhìn, lúc này con chó Ngao đang nằm trên người mình, đang liên tục phun nước miếng.</w:t>
      </w:r>
    </w:p>
    <w:p>
      <w:pPr>
        <w:pStyle w:val="BodyText"/>
      </w:pPr>
      <w:r>
        <w:t xml:space="preserve">- Trời, hôi, hôi quá...</w:t>
      </w:r>
    </w:p>
    <w:p>
      <w:pPr>
        <w:pStyle w:val="BodyText"/>
      </w:pPr>
      <w:r>
        <w:t xml:space="preserve">Đây là cảm giác đầu tiên của Trang Duệ, mùi hương trong miệng con Ngao thật sự không dễ chịu, thiếu chút nữa làm hắn ói hết tất cả những thứ trong bụng ra. Khi thấy con Ngao không có ác ý với mình, Trang Duệ đánh bạo đẩy người nó ra, lai cướp lấy bình nước trong tay của Chu Thụy, cũng không thèm quan tâm mà rửa sạch mặt mình.</w:t>
      </w:r>
    </w:p>
    <w:p>
      <w:pPr>
        <w:pStyle w:val="BodyText"/>
      </w:pPr>
      <w:r>
        <w:t xml:space="preserve">Lưu Xuyên cười hì hì đi đến trước mặt Trang Duệ, hắn vỗ một cái lên cánh tay không bị thương của Trang Duệ rồi trêu chọc:</w:t>
      </w:r>
    </w:p>
    <w:p>
      <w:pPr>
        <w:pStyle w:val="BodyText"/>
      </w:pPr>
      <w:r>
        <w:t xml:space="preserve">- Mộc Đầu, đây là nụ hôn đầu đời của cậu, đúng là thiệt thòi lớn.</w:t>
      </w:r>
    </w:p>
    <w:p>
      <w:pPr>
        <w:pStyle w:val="BodyText"/>
      </w:pPr>
      <w:r>
        <w:t xml:space="preserve">Trang Duệ còn chưa trả lời thì con chó Mastiff chợt gầm lên một tiếng, nó nhào về phía Lưu Xuyên, miệng mở rộng, hàm răng sắc bén há ra, rõ ràng muốn lấy mạng Lưu Xuyên.</w:t>
      </w:r>
    </w:p>
    <w:p>
      <w:pPr>
        <w:pStyle w:val="BodyText"/>
      </w:pPr>
      <w:r>
        <w:t xml:space="preserve">May màn Lưu Xuyên đến bên cạnh Trang Duệ thì luôn đề phòng con Ngao, vì thế khi thấy nó đứng lên là hắn nhanh chóng tránh qua, chạy về chiếc Hummer.</w:t>
      </w:r>
    </w:p>
    <w:p>
      <w:pPr>
        <w:pStyle w:val="BodyText"/>
      </w:pPr>
      <w:r>
        <w:t xml:space="preserve">Chu Thụy cũng đến bên cạnh Trang Duệ, hắn đánh giá Trang Duệ một lượt, sau đó thầm nói:</w:t>
      </w:r>
    </w:p>
    <w:p>
      <w:pPr>
        <w:pStyle w:val="BodyText"/>
      </w:pPr>
      <w:r>
        <w:t xml:space="preserve">- Quái lạ, thứ này sao lại hợp ý với cậu như vậy, đúng là không thể hiểu nổi.</w:t>
      </w:r>
    </w:p>
    <w:p>
      <w:pPr>
        <w:pStyle w:val="BodyText"/>
      </w:pPr>
      <w:r>
        <w:t xml:space="preserve">Khi thấy Chu Thụy đến gần, tuy con Ngao không nhào lên nhưng vẫn có chút bực bội, cặp mắt không tốt đẹp gì nhìn về phía hắn.</w:t>
      </w:r>
    </w:p>
    <w:p>
      <w:pPr>
        <w:pStyle w:val="BodyText"/>
      </w:pPr>
      <w:r>
        <w:t xml:space="preserve">Vừa rồi biểu hiện của con Ngao thật sự giống như đối với chủ nhân của mình, Trang Duệ rõ ràng không liên quan gì đến nó, sao lại như vậy? Chu Thụy nghĩ mãi mà không hiểu nổi, hắn đành phải lắc đầu cầm theo da sói đi về phía chiếc xe việt dã.</w:t>
      </w:r>
    </w:p>
    <w:p>
      <w:pPr>
        <w:pStyle w:val="BodyText"/>
      </w:pPr>
      <w:r>
        <w:t xml:space="preserve">Trang Duệ coi như hiểu rõ, người ta nói chó rất thông minh, chắc chắn con Ngao này cũng có linh tính, biết mình cứu nó nên mới biểu hiện có thiện ý như vậy. Lời này hắn cũng không thể nào nói ra với người ngoài, chỉ có thể tỏ ra mơ hồ mà thôi.</w:t>
      </w:r>
    </w:p>
    <w:p>
      <w:pPr>
        <w:pStyle w:val="BodyText"/>
      </w:pPr>
      <w:r>
        <w:t xml:space="preserve">Khi thấy mọi người đều về lại xe, Trang Duệ xoay người chuẩn bị đi lên xe, nhưng hắn giơ chân lại phát hiện bị giữ lại, thì ra con chó Ngao đang cắn ống quần của hắn, đồng thời còn nghiêng đầu kéo đi.</w:t>
      </w:r>
    </w:p>
    <w:p>
      <w:pPr>
        <w:pStyle w:val="BodyText"/>
      </w:pPr>
      <w:r>
        <w:t xml:space="preserve">- Này, thằng này, làm gì vậy?</w:t>
      </w:r>
    </w:p>
    <w:p>
      <w:pPr>
        <w:pStyle w:val="BodyText"/>
      </w:pPr>
      <w:r>
        <w:t xml:space="preserve">Trang Duệ vùng hai cái mà không thoát ra được, chỉ có thể xoay người lại, dùng tay xoa đầu lớn của con Ngao, trong miệng lầm bầm, hy vọng nó buông ra.</w:t>
      </w:r>
    </w:p>
    <w:p>
      <w:pPr>
        <w:pStyle w:val="BodyText"/>
      </w:pPr>
      <w:r>
        <w:t xml:space="preserve">Con Ngao giống như hiểu lời Trang Duệ, nó buông gấu quần của hắn ra, lại lui ra sau hai bước, nhưng ánh mắt vẫn nhìn chằm chằm vào Trang Duệ.</w:t>
      </w:r>
    </w:p>
    <w:p>
      <w:pPr>
        <w:pStyle w:val="BodyText"/>
      </w:pPr>
      <w:r>
        <w:t xml:space="preserve">- Trang Duệ, nó bảo cậu đi theo.</w:t>
      </w:r>
    </w:p>
    <w:p>
      <w:pPr>
        <w:pStyle w:val="BodyText"/>
      </w:pPr>
      <w:r>
        <w:t xml:space="preserve">Chu Thụy ngồi trên xe nói với Trang Duệ.</w:t>
      </w:r>
    </w:p>
    <w:p>
      <w:pPr>
        <w:pStyle w:val="BodyText"/>
      </w:pPr>
      <w:r>
        <w:t xml:space="preserve">- Mọi người cứ ngồi trên xe, để tôi đi theo nó.</w:t>
      </w:r>
    </w:p>
    <w:p>
      <w:pPr>
        <w:pStyle w:val="BodyText"/>
      </w:pPr>
      <w:r>
        <w:t xml:space="preserve">Trang Duệ lúc này đã hiểu ý của con Ngao, nhưng hắn bị thương trên vai, tay áo bị xé toạc, bây giờ ống quần còn bị cắn, tình cảnh này làm cho người trên xe cười ha hả.</w:t>
      </w:r>
    </w:p>
    <w:p>
      <w:pPr>
        <w:pStyle w:val="BodyText"/>
      </w:pPr>
      <w:r>
        <w:t xml:space="preserve">- Được, coi như tao sợ mày, sớm biết như vậy sẽ không cứu mày.</w:t>
      </w:r>
    </w:p>
    <w:p>
      <w:pPr>
        <w:pStyle w:val="BodyText"/>
      </w:pPr>
      <w:r>
        <w:t xml:space="preserve">Trang Duệ bất đắc dĩ giơ tay lên, tỏ ý sẽ đi cùng con Ngao, vì vậy mà con Ngao mới há miệng cắn một con sói đã lột da rồi chậm rãi đi về phía trước. Có lẽ vì chân đã bị thương nên tiến độ cũng không nhanh, nó vừa chạy vừa quay đầu nhìn Trang Duệ.</w:t>
      </w:r>
    </w:p>
    <w:p>
      <w:pPr>
        <w:pStyle w:val="BodyText"/>
      </w:pPr>
      <w:r>
        <w:t xml:space="preserve">Trên đại thảo nguyên xuất hiện mình tình huống khá kỳ lạ, một con Ngao hùng mãnh cao lớn đi chậm rãi phía trước, theo sau là một người thanh niên, xa hơn phía sau là hai chiếc xe hơi, không cần hỏi cũng biết đó là nhóm Trang Duệ.</w:t>
      </w:r>
    </w:p>
    <w:p>
      <w:pPr>
        <w:pStyle w:val="BodyText"/>
      </w:pPr>
      <w:r>
        <w:t xml:space="preserve">- Trang Duệ, dừng lại, đừng tiếp tục tiến lên.</w:t>
      </w:r>
    </w:p>
    <w:p>
      <w:pPr>
        <w:pStyle w:val="BodyText"/>
      </w:pPr>
      <w:r>
        <w:t xml:space="preserve">Sau khi đi được hơn mười phút thì sau lưng vang lên tiếng hô của Chu Thụy, bây giờ hắn đã biết con Ngao không đưa bọn họ đi về phía dân du mục ở hướng bắc, mà lại đi về hướng đông, đến một khe núi, mà hai chiếc xe không thể đi vào.</w:t>
      </w:r>
    </w:p>
    <w:p>
      <w:pPr>
        <w:pStyle w:val="BodyText"/>
      </w:pPr>
      <w:r>
        <w:t xml:space="preserve">Chu Thụy đưa tay lái cho Bách Mộng An, chính mình nhảy xuống xe đi đến bên cạnh Trang Duệ. Lúc này con Ngao cũng dừng lại, nó buông con sói trong miệng ra, sau đó nhìn Chu Thụy và gầm lên vài tiếng, giống như không cho hắn tiến lên.</w:t>
      </w:r>
    </w:p>
    <w:p>
      <w:pPr>
        <w:pStyle w:val="Compact"/>
      </w:pPr>
      <w:r>
        <w:br w:type="textWrapping"/>
      </w:r>
      <w:r>
        <w:br w:type="textWrapping"/>
      </w:r>
    </w:p>
    <w:p>
      <w:pPr>
        <w:pStyle w:val="Heading2"/>
      </w:pPr>
      <w:bookmarkStart w:id="99" w:name="chương-77-ngao-con-2"/>
      <w:bookmarkEnd w:id="99"/>
      <w:r>
        <w:t xml:space="preserve">77. Chương 77 Ngao Con (2)</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77 Ngao con (2)</w:t>
      </w:r>
    </w:p>
    <w:p>
      <w:pPr>
        <w:pStyle w:val="BodyText"/>
      </w:pPr>
      <w:r>
        <w:t xml:space="preserve">Nhóm Dịch: Tepga</w:t>
      </w:r>
    </w:p>
    <w:p>
      <w:pPr>
        <w:pStyle w:val="BodyText"/>
      </w:pPr>
      <w:r>
        <w:t xml:space="preserve">Nguồn : VipVandan</w:t>
      </w:r>
    </w:p>
    <w:p>
      <w:pPr>
        <w:pStyle w:val="BodyText"/>
      </w:pPr>
      <w:r>
        <w:t xml:space="preserve">Khi thấy Chu Thụy cũng không có ý đi về phía khe núi, con Ngao lại tiếp tục cắn con sói đưa đi, nó chạy vào khe núi, chỉ sau nháy mắt đã biến mất nơi góc khuất.</w:t>
      </w:r>
    </w:p>
    <w:p>
      <w:pPr>
        <w:pStyle w:val="BodyText"/>
      </w:pPr>
      <w:r>
        <w:t xml:space="preserve">- Đi, lên xe thôi, có lẽ nơi này là chổ ở của nó. Kỳ lạ thật, con Ngao vương này rõ ràng là người ta nuôi, sao lại đặt hang ổ ở chỗ này?</w:t>
      </w:r>
    </w:p>
    <w:p>
      <w:pPr>
        <w:pStyle w:val="BodyText"/>
      </w:pPr>
      <w:r>
        <w:t xml:space="preserve">Chu Thụy và Trang Duệ đợi một lúc lâu mà không thấy con Ngao đi ra, Chu Thụy nói một câu để Trang Duệ lên xe, chuẩn bị bỏ đi.</w:t>
      </w:r>
    </w:p>
    <w:p>
      <w:pPr>
        <w:pStyle w:val="BodyText"/>
      </w:pPr>
      <w:r>
        <w:t xml:space="preserve">Khi xe chuẩn bị bỏ đi, một bóng đen từ khe núi chạy ra đứng chắn trước chiếc Hummer, là con Ngao lông vàng vừa rồi, trong miệng nói ngậm theo một thứ gì đó, không phải là xác con sói đã được lột da vừa rồi.</w:t>
      </w:r>
    </w:p>
    <w:p>
      <w:pPr>
        <w:pStyle w:val="BodyText"/>
      </w:pPr>
      <w:r>
        <w:t xml:space="preserve">- Hình như là chó con, Trang Duệ, anh mau xuống xe.</w:t>
      </w:r>
    </w:p>
    <w:p>
      <w:pPr>
        <w:pStyle w:val="BodyText"/>
      </w:pPr>
      <w:r>
        <w:t xml:space="preserve">Lôi Lôi liếc mắt và nhận ra thứ trong miệng con Ngao là một con chó con.</w:t>
      </w:r>
    </w:p>
    <w:p>
      <w:pPr>
        <w:pStyle w:val="BodyText"/>
      </w:pPr>
      <w:r>
        <w:t xml:space="preserve">Trang Duệ đi xuống xe, con chó Ngao đi đến, đầu tiên nó dùng đầu cọ xát trên người Trang Duệ, sau đó đặt con cho xuống đất, lại cắn ống quần của hắn, muốn hắn ôm lấy con chó con.</w:t>
      </w:r>
    </w:p>
    <w:p>
      <w:pPr>
        <w:pStyle w:val="BodyText"/>
      </w:pPr>
      <w:r>
        <w:t xml:space="preserve">Sau khi Trang Duệ ôm lấy con chó con, con Ngao cũng không chạy về khe núi mà đi theo hướng khác, tốc độ cũng không nhanh hơn trước, hơn nữa còn liên tục quay đầu, tỏ ý Trang Duệ đi theo.</w:t>
      </w:r>
    </w:p>
    <w:p>
      <w:pPr>
        <w:pStyle w:val="BodyText"/>
      </w:pPr>
      <w:r>
        <w:t xml:space="preserve">Lúc này Trang Duệ đi theo không kịp, vì vậy hắn ôm con chó quay lại xe, khi thấy hắn quay lại xe thì Lôi Lôi lập tức đạp chân ga chạy theo sau con Ngao.</w:t>
      </w:r>
    </w:p>
    <w:p>
      <w:pPr>
        <w:pStyle w:val="BodyText"/>
      </w:pPr>
      <w:r>
        <w:t xml:space="preserve">Khi thấy Trang Duệ ôm một con chó nhỏ lên xe thì Tần Huyên Băng và Bách Mộng Dao lập tức đến vây quanh, ngay cả Lưu Xuyên cũng đến bên cạnh đánh giá con chó con trong lòng Trang Duệ, phải biết rằng đây là con chó mà Ngao vương đưa đến, rất có thể là con của nó.</w:t>
      </w:r>
    </w:p>
    <w:p>
      <w:pPr>
        <w:pStyle w:val="BodyText"/>
      </w:pPr>
      <w:r>
        <w:t xml:space="preserve">- Vì sao đến Tây Tạng lại có nhiều chuyện lạ như vậy, con bà nó, chó Ngao lông vàng thuần chủng lại đưa đến một con chó Chow Chow*, mà nhìn bộ dạng thế này chắc cũng không sống được vài ngày nữa.</w:t>
      </w:r>
    </w:p>
    <w:p>
      <w:pPr>
        <w:pStyle w:val="BodyText"/>
      </w:pPr>
      <w:r>
        <w:t xml:space="preserve">Lưu Xuyên nhìn thoáng qua con chó con thì không còn chút hứng thú, đây là một con chó con lông trắng, căn bản không phải là loại Ngao Tây Tạng trong tưởng tượng của hắn, chỉ là loại chó Chow Chow bình thường, đây là loại thường được bán trong quán thú cưng của hắn. Hơn nữa con chó này còn chưa mở mắt, đang ghé vào trong lòng Trang Duệ, bộ dạng cực kỳ ốm hiệu.</w:t>
      </w:r>
    </w:p>
    <w:p>
      <w:pPr>
        <w:pStyle w:val="BodyText"/>
      </w:pPr>
      <w:r>
        <w:t xml:space="preserve">- Lưu Xuyên, cậu nhận lầm rồi, nó đâu phải là Chow Chow, cậu nhìn mặt nó đi, giống như một con sư tử con vậy.</w:t>
      </w:r>
    </w:p>
    <w:p>
      <w:pPr>
        <w:pStyle w:val="BodyText"/>
      </w:pPr>
      <w:r>
        <w:t xml:space="preserve">Trang Duệ đánh giá con chó nhỏ có gương mặt đầy nếp nhăn, cảm thấy nó rất giống với con chó Ngao vàng, chẳng qua chỉ có màu sắc khác biệt mà thôi.</w:t>
      </w:r>
    </w:p>
    <w:p>
      <w:pPr>
        <w:pStyle w:val="BodyText"/>
      </w:pPr>
      <w:r>
        <w:t xml:space="preserve">- Chính xác là như vậy, không tin cậu đẩy miệng nó ra xem, nhìn đầu lưỡi của nó có màu xanh hay màu hồng?</w:t>
      </w:r>
    </w:p>
    <w:p>
      <w:pPr>
        <w:pStyle w:val="BodyText"/>
      </w:pPr>
      <w:r>
        <w:t xml:space="preserve">Lưu Xuyên dùng giọng tự tin nói, hắn đã chơi chó nhiều năm, cũng phải có chút kinh nghiệm.</w:t>
      </w:r>
    </w:p>
    <w:p>
      <w:pPr>
        <w:pStyle w:val="BodyText"/>
      </w:pPr>
      <w:r>
        <w:t xml:space="preserve">- Màu hồng...</w:t>
      </w:r>
    </w:p>
    <w:p>
      <w:pPr>
        <w:pStyle w:val="BodyText"/>
      </w:pPr>
      <w:r>
        <w:t xml:space="preserve">Trang Duệ nhìn rồi đáp.</w:t>
      </w:r>
    </w:p>
    <w:p>
      <w:pPr>
        <w:pStyle w:val="BodyText"/>
      </w:pPr>
      <w:r>
        <w:t xml:space="preserve">- Chính là giống chó Chow Chow tạp chủng, không đáng giá vài đồng, hơn nữa bộ dạng như vậy sẽ không sống được bao lâu nữa.</w:t>
      </w:r>
    </w:p>
    <w:p>
      <w:pPr>
        <w:pStyle w:val="BodyText"/>
      </w:pPr>
      <w:r>
        <w:t xml:space="preserve">Chó con bình thường nếu chưa mở mắt cũng sẽ rất hoạt bát, giống như con này thì thật sự đã sinh bệnh, Lưu Xuyên đã từng nuôi và bán nhiều chó, nhưng lúc này hắn cũng không có biện pháp nào khác.</w:t>
      </w:r>
    </w:p>
    <w:p>
      <w:pPr>
        <w:pStyle w:val="BodyText"/>
      </w:pPr>
      <w:r>
        <w:t xml:space="preserve">- Anh Lưu Xuyên, anh cứu nó đi, con chó nhỏ rất đáng yêu.</w:t>
      </w:r>
    </w:p>
    <w:p>
      <w:pPr>
        <w:pStyle w:val="BodyText"/>
      </w:pPr>
      <w:r>
        <w:t xml:space="preserve">Bách Mộng Dao cũng không đành lòng, nàng níu chặt ống tay áo của Lưu Xuyên rồi năn nỉ.</w:t>
      </w:r>
    </w:p>
    <w:p>
      <w:pPr>
        <w:pStyle w:val="BodyText"/>
      </w:pPr>
      <w:r>
        <w:t xml:space="preserve">- Không phải anh không muốn cứu, chẳng qua chó con không mở mắt có tỉ lệ rất thấp, cũng không biết nó sinh bệnh gì, theo anh thì Mộc Đầu nên thả nó xuống xe.</w:t>
      </w:r>
    </w:p>
    <w:p>
      <w:pPr>
        <w:pStyle w:val="BodyText"/>
      </w:pPr>
      <w:r>
        <w:t xml:space="preserve">Lưu Xuyên lắc đầu, hắn thật sự không có biện pháp.</w:t>
      </w:r>
    </w:p>
    <w:p>
      <w:pPr>
        <w:pStyle w:val="BodyText"/>
      </w:pPr>
      <w:r>
        <w:t xml:space="preserve">- Cứu không được sao? Chẳng lẽ con Ngao kia biết mình có thể cứu nó nên mới giao ình?</w:t>
      </w:r>
    </w:p>
    <w:p>
      <w:pPr>
        <w:pStyle w:val="BodyText"/>
      </w:pPr>
      <w:r>
        <w:t xml:space="preserve">Trang Duệ thật sự có chút phức tạp, hắn nhìn còn chó Ngao đang đi trước hai chiếc xe mà chợt hạ quyết tâm, có nên dùng linh khí để cứu con chó nhỏ này không.</w:t>
      </w:r>
    </w:p>
    <w:p>
      <w:pPr>
        <w:pStyle w:val="BodyText"/>
      </w:pPr>
      <w:r>
        <w:t xml:space="preserve">Từ hôm qua bị thương đến nay thì Trang Duệ đã hai lần sử dụng linh khí, có lẽ đã dùng hết linh khí đã hấp thụ từ tượng gỗ tử đàn, nếu tiếp tục dùng linh khí với con chó này, nếu gặp phải chuyện gì khẩn cấp tiếp theo, chỉ sợ sẽ không thể nào tiếp tục sử dụng được nữa.</w:t>
      </w:r>
    </w:p>
    <w:p>
      <w:pPr>
        <w:pStyle w:val="BodyText"/>
      </w:pPr>
      <w:r>
        <w:t xml:space="preserve">Con chó nhỏ trong lòng giống như hiểu được tâm tư của Trang Duệ, nó mở miệng phát ra âm thanh "nức nở nghẹn ngào", lại thè chiếc lưỡi hồng phấn ra liên tục liếm ta hắn, thật sự làm người ta yêu mến.</w:t>
      </w:r>
    </w:p>
    <w:p>
      <w:pPr>
        <w:pStyle w:val="BodyText"/>
      </w:pPr>
      <w:r>
        <w:t xml:space="preserve">- Mặc kệ, cứu trước nói sau.</w:t>
      </w:r>
    </w:p>
    <w:p>
      <w:pPr>
        <w:pStyle w:val="BodyText"/>
      </w:pPr>
      <w:r>
        <w:t xml:space="preserve">Trang Duệ hạ quyết tâm, hắn ngưng tụ linh khí trong mắt, sau đó nhìn vào con chó trong lòng.</w:t>
      </w:r>
    </w:p>
    <w:p>
      <w:pPr>
        <w:pStyle w:val="BodyText"/>
      </w:pPr>
      <w:r>
        <w:t xml:space="preserve">Vì khôngn biết được bệnh tật của con chó nhỏ là gì, Trang Duệ chỉ có thể gia tăng liều lượng, phóng ra linh khí lớn gấp đôi khi chữa thương ình. Khi linh khí được rót vào người con chó, linh khí trong mắt hắn trở nên cực kỳ mỏng manh, chỉ còn một tầng mỏng miễn cưỡng bám vào trong mắt. (.</w:t>
      </w:r>
    </w:p>
    <w:p>
      <w:pPr>
        <w:pStyle w:val="BodyText"/>
      </w:pPr>
      <w:r>
        <w:t xml:space="preserve">Khoảnh khắc khi linh khí tiến vào trong cơ thể con chó nhỏ, Trang Duệ chợt cảm thấy cơ thể nó có hơi run rẩy, ngay sau đó chính hắn cũng trở nên căng thẳng, hay là hắn cho vào quá nhiều linh khí và con chó này không chịu được? Nếu như vậy chẳng phải là hắn tiền mất tật mang sao?</w:t>
      </w:r>
    </w:p>
    <w:p>
      <w:pPr>
        <w:pStyle w:val="BodyText"/>
      </w:pPr>
      <w:r>
        <w:t xml:space="preserve">Nhưng cũng khá tốt, bốn năm phút sau con chó nhỏ đã có cử động, hơn nữa còn là vùng vẫy đứng lên, Trang Duệ dùng hai tay nhấc nó lên xem, hắn chợt phát hiện hai mắt của nó đã mở rae, nó đang dùng cặp mắt như hai hạt nhãn để đánh giá Trang Duệ.</w:t>
      </w:r>
    </w:p>
    <w:p>
      <w:pPr>
        <w:pStyle w:val="BodyText"/>
      </w:pPr>
      <w:r>
        <w:t xml:space="preserve">Khi Trang Duệ đối diện với ánh mắt của con chó nhỏ, hắn giống như có thể thấy trong ánh mắt của nó có chất chứa sự cảm kích và quyến luyến, giống như một đứa bé đang nhìn mẹ của mình. Hắn cũng thật sự có chút cảm động, hắn biết dù thế nào cũng không thể vứt bỏ con chó này, hơn nữa con chó này thật sự được người ta yêu mến, toàn thân trắng như tuyết, giống như một cục bông vậy.</w:t>
      </w:r>
    </w:p>
    <w:p>
      <w:pPr>
        <w:pStyle w:val="BodyText"/>
      </w:pPr>
      <w:r>
        <w:t xml:space="preserve">- Ôi, chó cưng đã mở mắt, Trang Duệ ca ca, cho em ôm một cái được không?</w:t>
      </w:r>
    </w:p>
    <w:p>
      <w:pPr>
        <w:pStyle w:val="BodyText"/>
      </w:pPr>
      <w:r>
        <w:t xml:space="preserve">Bách Mộng Dao ở bên cạnh thấy con chó nhỏ đã mở mắt, hắn hưng phấn kêu lên, sau đó vươn tay muốn ôm lấy nó. Lúc này Tần Huyên Băng ngồi ở bên cạnh nàng cũng nhìn con chó trong lòng Trang Duệ với vẻ mặt cực kỳ yêu thích.</w:t>
      </w:r>
    </w:p>
    <w:p>
      <w:pPr>
        <w:pStyle w:val="BodyText"/>
      </w:pPr>
      <w:r>
        <w:t xml:space="preserve">Nhưng chú chó con rõ ràng không chịu nể mặt Bách Mộng Dao, khi Bách Mộng Dao đụng tay vào người nó, nó liều mạng chui vào trong lòng Trang Duệ, hơn nữa còn nghiêng đầu dùng chiếc miệng có hàm răng chưa mọc ra bao lâu để liều mạng cắn tay nàng, trong cặp mắt tinh khiết lại có chút hung hăng.</w:t>
      </w:r>
    </w:p>
    <w:p>
      <w:pPr>
        <w:pStyle w:val="BodyText"/>
      </w:pPr>
      <w:r>
        <w:t xml:space="preserve">- Chó xấu, không cho ôm thì thôi.</w:t>
      </w:r>
    </w:p>
    <w:p>
      <w:pPr>
        <w:pStyle w:val="BodyText"/>
      </w:pPr>
      <w:r>
        <w:t xml:space="preserve">Bách Mộng Dao mất mặt và tức giận ngồi xuống đối diện với Trang Duệ, nhưng ánh mắt của nàng vẫn nhìn chằm chằm vào con chó nhỏ.</w:t>
      </w:r>
    </w:p>
    <w:p>
      <w:pPr>
        <w:pStyle w:val="BodyText"/>
      </w:pPr>
      <w:r>
        <w:t xml:space="preserve">- Mở mắt rồi sao? Có lẽ sẽ sống sót, Trang Duệ, trở về Bành Thành, cậu cứ ném con chó nào vào tiệm thú cưng của tôi, dù thế nào cũng mang về từ Tây Tạng, sẽ bán có lời đấy.</w:t>
      </w:r>
    </w:p>
    <w:p>
      <w:pPr>
        <w:pStyle w:val="BodyText"/>
      </w:pPr>
      <w:r>
        <w:t xml:space="preserve">Lưu Xuyên thấy con chó Chow Chow đã mở mắt thì biết rõ đã qua thời điểm nguy hiểm, hắn chui ra sau chiếc xe Hummer rồi lật tới lật lui. Một lúc sau hắn quay lại, trong tay cầm theo một cái bình, càng khoa trương chính là còn có một túi sữa bột của em bé, hơn nữa còn có cả núm vú cao su.</w:t>
      </w:r>
    </w:p>
    <w:p>
      <w:pPr>
        <w:pStyle w:val="BodyText"/>
      </w:pPr>
      <w:r>
        <w:t xml:space="preserve">Trang Duệ thật sự ngây người ra:</w:t>
      </w:r>
    </w:p>
    <w:p>
      <w:pPr>
        <w:pStyle w:val="BodyText"/>
      </w:pPr>
      <w:r>
        <w:t xml:space="preserve">- Lưu Manh, cậu mua thứ này khi nào? Sao tôi không biết?</w:t>
      </w:r>
    </w:p>
    <w:p>
      <w:pPr>
        <w:pStyle w:val="BodyText"/>
      </w:pPr>
      <w:r>
        <w:t xml:space="preserve">- Hì hì, tôi đã sớm chuẩn bị, đến đây là mua chó con, nhất định sẽ là chó chưa dứt sữa, không cẩn thận thì đưa chúng về Bành Thành sẽ chết đói mất.</w:t>
      </w:r>
    </w:p>
    <w:p>
      <w:pPr>
        <w:pStyle w:val="BodyText"/>
      </w:pPr>
      <w:r>
        <w:t xml:space="preserve">Lưu Xuyên dùng giọng dương dương tự đắc để khoe khoang, sau đó hắn lấy nước đun sôi từ trong chiếc máy đun nước ở bên cạnh để pha sữa bột, động tác rất thành thạo.</w:t>
      </w:r>
    </w:p>
    <w:p>
      <w:pPr>
        <w:pStyle w:val="BodyText"/>
      </w:pPr>
      <w:r>
        <w:t xml:space="preserve">- Rất tốt, rất tốt, Lưu Manh, sau này nếu cậu có con thì chính mình làm mẹ luôn là được, cũng không làm phiền Lôi Lôi.</w:t>
      </w:r>
    </w:p>
    <w:p>
      <w:pPr>
        <w:pStyle w:val="BodyText"/>
      </w:pPr>
      <w:r>
        <w:t xml:space="preserve">Trang Duệ dùng giọng chọc ghẹo cười nói, Lôi Lôi đang lái xe phía trước, thiếu chút nữa nàng đã vứt bỏ tay lái để tìm đến tính sổ Trang Duệ, nhưng Lưu Xuyên lại dõng dạc,</w:t>
      </w:r>
    </w:p>
    <w:p>
      <w:pPr>
        <w:pStyle w:val="BodyText"/>
      </w:pPr>
      <w:r>
        <w:t xml:space="preserve">- Tất nhiên rồi, tôi đây ngoài chuyện sinh con là không làm được, thứ gì cũng làm tốt cả.</w:t>
      </w:r>
    </w:p>
    <w:p>
      <w:pPr>
        <w:pStyle w:val="BodyText"/>
      </w:pPr>
      <w:r>
        <w:t xml:space="preserve">Hai kẻ dở hơi trêu chọc nhau cười ha hả trên xe, con chó nhỏ trong lòng Trang Duệ cũng giống như cảm nhận được mọi người nói về mình, nó dùng những móng vuốt của mình để khó khăn leo lên vai Trang Duệ, ánh mắt ôn tồn, khẽ lè lưỡi liếm mặt hắn, bộ dạng cực kỳ đáng yêu.</w:t>
      </w:r>
    </w:p>
    <w:p>
      <w:pPr>
        <w:pStyle w:val="BodyText"/>
      </w:pPr>
      <w:r>
        <w:t xml:space="preserve">Phụ nữ luôn cảm thấy có hứng với động vật, Tần Huyên Băng ngồi ở bên cạnh cuối cùng cũng không nhịn được, nàng mở miệng nói:</w:t>
      </w:r>
    </w:p>
    <w:p>
      <w:pPr>
        <w:pStyle w:val="BodyText"/>
      </w:pPr>
      <w:r>
        <w:t xml:space="preserve">- Trang Duệ, có thể...Có thể cho tôi ôm nó một chút được không?</w:t>
      </w:r>
    </w:p>
    <w:p>
      <w:pPr>
        <w:pStyle w:val="BodyText"/>
      </w:pPr>
      <w:r>
        <w:t xml:space="preserve">Trang Duệ nghe Tần Huyên Băng nói như vậy thì lấy con chó từ trên vai xuống, khẽ vuốt đầu nó, sau đó đưa cho Tần Huyên Băng. Tiểu tử kia giống như biết được tâm ý của chủ nhân, lần này cũng không nhe răng há miệng phản đối, chỉ là nằm trong lòng Tần Huyên Băng nhưng có chút vô tình, hai mắt nhỏ vẫn nhìn về phía Trang Duệ. Dù là như vậy thì Bách Mộng Dao vẫn cực kỳ hâm mộ, nàng nói hắn rõ ràng là bất công.</w:t>
      </w:r>
    </w:p>
    <w:p>
      <w:pPr>
        <w:pStyle w:val="BodyText"/>
      </w:pPr>
      <w:r>
        <w:t xml:space="preserve">- Này, mẹ đến rồi đây.</w:t>
      </w:r>
    </w:p>
    <w:p>
      <w:pPr>
        <w:pStyle w:val="BodyText"/>
      </w:pPr>
      <w:r>
        <w:t xml:space="preserve">Lưu Xuyên lúc này đã pha sữa xong, hắn cảm thấy nhiệt độ đã phù hợp, vì vậy mà cầm bình sữa đến trước mặt Tần Huyên Băng, rõ ràng muốn làm mẹ của con chó nhỏ kia.</w:t>
      </w:r>
    </w:p>
    <w:p>
      <w:pPr>
        <w:pStyle w:val="BodyText"/>
      </w:pPr>
      <w:r>
        <w:t xml:space="preserve">Nhưgn lúc này con chó nhỏ rõ ràng không nể mặt Lưu Xuyên, miệng nhỏ ngậm chặt, căn bản không chịu cắn núm vú cao su.</w:t>
      </w:r>
    </w:p>
    <w:p>
      <w:pPr>
        <w:pStyle w:val="BodyText"/>
      </w:pPr>
      <w:r>
        <w:t xml:space="preserve">- Để cho tôi.</w:t>
      </w:r>
    </w:p>
    <w:p>
      <w:pPr>
        <w:pStyle w:val="BodyText"/>
      </w:pPr>
      <w:r>
        <w:t xml:space="preserve">Tần Huyên Băng tiếp nhận bình sữa, không ngờ con chó vẫn không chịu bú, tuy ánh mắt nhìn chằm chằm vào bình sữa nhưng mũi thì chau lại, miệng nhỏ vẫn không chịu mở ra. Nàng cũng phải chịu thua, chỉ có thể trả lại vào tay Trang Duệ.</w:t>
      </w:r>
    </w:p>
    <w:p>
      <w:pPr>
        <w:pStyle w:val="BodyText"/>
      </w:pPr>
      <w:r>
        <w:t xml:space="preserve">- Đại Xuyên, phía trước có dân chăn nuôi, có rất nhiều trướng bồng.</w:t>
      </w:r>
    </w:p>
    <w:p>
      <w:pPr>
        <w:pStyle w:val="BodyText"/>
      </w:pPr>
      <w:r>
        <w:t xml:space="preserve">Lôi Lôi đang lái xe chợt hô lên, di dời lực chú ý của mọi người khỏi con chó nhỏ. Lúc này chiếc xe việt dã phía trước đã dừng lại, con Ngao lông vàng cũng chợt gầm lên cực kỳ dã khí, âm thanh không cao nhưng cực kỳ có lực xuyên thấu, khi tiếng gầm của nó vang lên thì tiếng chó sủa vang lên khắp nơi, đám chó tập trung về phía con chó Ngao.</w:t>
      </w:r>
    </w:p>
    <w:p>
      <w:pPr>
        <w:pStyle w:val="BodyText"/>
      </w:pPr>
      <w:r>
        <w:t xml:space="preserve">Chỉ sau vài phút ngắn ngủi thì hơn mười con có Tây Tạng có thể trạng cao lớn tụ tập đến bên cạnh con Ngao lông vàng, còn có vài con chạy đến sủa ầm lên với hai chiếc xe, tất cả đều bị con Ngao cắn cổ lôi về. Vài chục con chó Tây Tạng và một con Ngao lông vàng cùng chen chúc quay về trướng bồng.</w:t>
      </w:r>
    </w:p>
    <w:p>
      <w:pPr>
        <w:pStyle w:val="BodyText"/>
      </w:pPr>
      <w:r>
        <w:t xml:space="preserve">Đây là nơi tụ tập của hơn ba mươi hộ chăn nuôi du mục, đến nay vẫn bảo lưu truyền thống của dân du mục, có khoảng năm sáu chục trướng bồng làm cho khu vực này giống như một thôn dân nhỏ. Hai chiếc xe dừng lại ở khu vực biên giới của trướng bồng, tất cả mọi người đều xuống xe, Chu Thụy cầm trong tay một khối da sói được cuộn lại, trong lực Lưu Xuyên thì ôm bảy tám chai rượu, đây là lễ vật cho chủ nhân nơi đây, là lời căn dặn của Chu Thụy.</w:t>
      </w:r>
    </w:p>
    <w:p>
      <w:pPr>
        <w:pStyle w:val="BodyText"/>
      </w:pPr>
      <w:r>
        <w:t xml:space="preserve">Vừa rồi Lưu Xuyên còn định mang cả thịt chó sấy xuống nhưng bị Chu Thụy cản lại, đối với dân du mục thì chó chính là người bạn tốt, thậm chí người ta cũng không cho phép ăn thịt chó, những nhà sinh nhiều chó con nếu không nuôi nổi thì đều mang đi xa vứt bỏ, căn bản sẽ không giết ăn thịt. Nếu Lưu Xuyên mang thịt chó ra, sợ rằng dân Tạng ở đây sẽ trở mặt thành thù mất.</w:t>
      </w:r>
    </w:p>
    <w:p>
      <w:pPr>
        <w:pStyle w:val="BodyText"/>
      </w:pPr>
      <w:r>
        <w:t xml:space="preserve">- A Mụ Lạp ơi, Đa Khởi của chúng ta đã quay về, A Mụ Lạp ơi...</w:t>
      </w:r>
    </w:p>
    <w:p>
      <w:pPr>
        <w:pStyle w:val="Compact"/>
      </w:pPr>
      <w:r>
        <w:t xml:space="preserve">Khi đến gần trướng bồng thì một cô gái tám chín tuổi thấy con chó Ngao lông vàng, nàng ôm lấy nó cực kỳ thân mật, trong miệng còn liên tục hô lên cái gì đó, nhưng sau khi thấy đám người Trang Duệ thì nàng chợt dừng lại, chỉ dùng ánh mắt hiếu kỳ nhìn những vị khách lạ.</w:t>
      </w:r>
      <w:r>
        <w:br w:type="textWrapping"/>
      </w:r>
      <w:r>
        <w:br w:type="textWrapping"/>
      </w:r>
    </w:p>
    <w:p>
      <w:pPr>
        <w:pStyle w:val="Heading2"/>
      </w:pPr>
      <w:bookmarkStart w:id="100" w:name="chương-78-dân-du-mục.-1"/>
      <w:bookmarkEnd w:id="100"/>
      <w:r>
        <w:t xml:space="preserve">78. Chương 78 : Dân Du Mục. (1)</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78: Dân du mục. (1)</w:t>
      </w:r>
    </w:p>
    <w:p>
      <w:pPr>
        <w:pStyle w:val="BodyText"/>
      </w:pPr>
      <w:r>
        <w:t xml:space="preserve">Nhóm Dịch: Tepga</w:t>
      </w:r>
    </w:p>
    <w:p>
      <w:pPr>
        <w:pStyle w:val="BodyText"/>
      </w:pPr>
      <w:r>
        <w:t xml:space="preserve">Nguồn : VipVandan</w:t>
      </w:r>
    </w:p>
    <w:p>
      <w:pPr>
        <w:pStyle w:val="BodyText"/>
      </w:pPr>
      <w:r>
        <w:t xml:space="preserve">- Anh Chu, Đa Khởi là gì?</w:t>
      </w:r>
    </w:p>
    <w:p>
      <w:pPr>
        <w:pStyle w:val="BodyText"/>
      </w:pPr>
      <w:r>
        <w:t xml:space="preserve">Lưu Xuyên đi theo sau lưng Chu Thụy, hắn chợt mở miệng hỏi, A Mụ Lạp chắc chắn là mẹ, vì mẹ luôn được gọi chung như vậy, nhưng hai chữ Đa Khởi thì thật sự khó hiểu.</w:t>
      </w:r>
    </w:p>
    <w:p>
      <w:pPr>
        <w:pStyle w:val="BodyText"/>
      </w:pPr>
      <w:r>
        <w:t xml:space="preserve">- Trong ngôn ngữ của dân tộc Tạng thì Đa Khởi là cách gọi của mọi người với con Ngao, ý là chó đầu đàn trong nhà, hình như là ám chỉ con Ngao lông vàng kia.</w:t>
      </w:r>
    </w:p>
    <w:p>
      <w:pPr>
        <w:pStyle w:val="BodyText"/>
      </w:pPr>
      <w:r>
        <w:t xml:space="preserve">Chu Thụy thuận miệng giải thích, lúc này âm thanh của cô gái bên ngoài cũng đã gọi được người lớn trong trướng bồng đi ra, một người đàn ông dân tộc Tạng đội mũ da dê, cơ thể cường tráng tiến ra chào đón mọi người.</w:t>
      </w:r>
    </w:p>
    <w:p>
      <w:pPr>
        <w:pStyle w:val="BodyText"/>
      </w:pPr>
      <w:r>
        <w:t xml:space="preserve">Chó Ngao lông vàng thấy được người đàn ông cường tráng này thì nhanh chóng nhào đến, lại thân mật liếm mặt đối phương. Ngươi này thấy chân con Ngao được quấn băng gạc thì thầm hiểu ra vấn đề, rõ ràng những vị khách này đã trị thương cho Đa Khởi nhà mình, vì thế mà nụ cười trên mặt càng sáng lạn. Đối với dân tộc Tạng thì có một con chó Ngao thuần chủng trong nhà thật sự là một thành viên có địa vị cực kỳ quan trọng, những vị khách lạ này đã giúp đỡ con Ngao của bọn họ, tất nhiên sẽ nhận được sự tôn trọng cao của mọi người.</w:t>
      </w:r>
    </w:p>
    <w:p>
      <w:pPr>
        <w:pStyle w:val="BodyText"/>
      </w:pPr>
      <w:r>
        <w:t xml:space="preserve">Người đàn ông dân tộc Tạng đi đến trước mặt mọi người khoảng năm sáu thước thì dừng bước, hắn duỗi tay phải lấy chiếc mũ từ trên đầu xuống, sau đó khẽ khom lưng, chiếc mũ cầm trong tay hầu như rũ xuống mặt đất. Người này hành lễ xong thì mở miệng nói: xem tại</w:t>
      </w:r>
    </w:p>
    <w:p>
      <w:pPr>
        <w:pStyle w:val="BodyText"/>
      </w:pPr>
      <w:r>
        <w:t xml:space="preserve">- Hoan nghênh khách phương xa, Nhân Thanh Thố Mỗ trên đại thảo nguyên hoan nghênh chào đón mọi người.</w:t>
      </w:r>
    </w:p>
    <w:p>
      <w:pPr>
        <w:pStyle w:val="BodyText"/>
      </w:pPr>
      <w:r>
        <w:t xml:space="preserve">Mọi người nghe thấy người đàn ông dân tộc Tạng nói tiếng Hán thì có hơi ngây người, có chút ngạc nhiên, tuy giọng điệu có hơi lắp bắp và không được tự nhiên nhưng mọi người cũng hiểu ý, chỉ là người đàn ông này biểu đạt ra lễ nghi với đám người Trang Duệ và Lưu Xuyên, nhưng bọn họ thật sự không biết đáp lễ như thế nào.</w:t>
      </w:r>
    </w:p>
    <w:p>
      <w:pPr>
        <w:pStyle w:val="BodyText"/>
      </w:pPr>
      <w:r>
        <w:t xml:space="preserve">Chu Thụy biết rõ vừa rồi người đàn ông kia đã dùng lễ cao quý nhất của dân tộc Tạng đối với những vị khách phương xa, hoặc chỉ những trưởng bối mới nhận được lễ như vậy, vì thế hắn cũng không dám chậm trễ mà tiến lên một bước cúi đầu thi lễ nói:</w:t>
      </w:r>
    </w:p>
    <w:p>
      <w:pPr>
        <w:pStyle w:val="BodyText"/>
      </w:pPr>
      <w:r>
        <w:t xml:space="preserve">- Quấy rầy dũng sĩ trên thảo nguyên rồi.</w:t>
      </w:r>
    </w:p>
    <w:p>
      <w:pPr>
        <w:pStyle w:val="BodyText"/>
      </w:pPr>
      <w:r>
        <w:t xml:space="preserve">Lúc này những người trong các trướng bồng khác cũng đã đi ra, trong trướng bồng của Nhân Thanh Thố Mỗ còn có một người phụ nữ hơn ba mươi tuổi, trong tay cầm vài chiếc khăn Ha Đa* (dệt bằng tơ lụa của người Tạng và một số người Mông Cổ ở Trung Quốc, dùng để tặng nhau khi gặp mặt, tỏ ý kính trọng và chúc mừng, cũng dùng trong các buổi lễ tế thần.) màu trắng, xem ra là vợ của Nhân Thanh Thố Mỗ.</w:t>
      </w:r>
    </w:p>
    <w:p>
      <w:pPr>
        <w:pStyle w:val="BodyText"/>
      </w:pPr>
      <w:r>
        <w:t xml:space="preserve">Những khu vực đã bị Hán hóa nghiêm trọng thì khách đến nhà hầu như đều được kính hiến khăn Ha Đa, nhưng đối với dân chăn nuôi trên thảo nguyên thì việc kính hiến khăn Ha Đa chính là một cách tỏ vẻ tôn trọng khách. Sau khi hai vợ chồng Nhân Thanh Thố Mỗ kính hiến khăn Ha Đa ọi người thì mời tất cả vào trong trướng bồng của mình.</w:t>
      </w:r>
    </w:p>
    <w:p>
      <w:pPr>
        <w:pStyle w:val="BodyText"/>
      </w:pPr>
      <w:r>
        <w:t xml:space="preserve">Từ bên ngoài nhìn vào thì thấy trướng bồng là không lớn, nhưng sau khi mọi người đi vào thì phát hiện không gian bên trong là rất lớn, bên trong thậm chí được chia thành hai gian, còn có một cái bếp làm không khí bên trong rất ấp áp. Nơi chiêu đãi khách cũng rất rộng, mười mấy người cùng ngồi với nhau mà thật sự không có chút cảm giác chen chúc.</w:t>
      </w:r>
    </w:p>
    <w:p>
      <w:pPr>
        <w:pStyle w:val="BodyText"/>
      </w:pPr>
      <w:r>
        <w:t xml:space="preserve">Vì Nhân Thanh Thố Mỗ biết tiếng Hán nên mọi người trao đổi với nhau cũng không khó khăn, vợ hắn tên là Bạch Mã, không phải là ngựa trắng mà có ý nghĩa là hoa sen với dân tộc Tạng, cô gái chín tuổi kia tên là Đạt Ngõa, lại có nghĩa là trăng sáng, bọn họ là một nhà ba người.</w:t>
      </w:r>
    </w:p>
    <w:p>
      <w:pPr>
        <w:pStyle w:val="BodyText"/>
      </w:pPr>
      <w:r>
        <w:t xml:space="preserve">Tiểu Đạt Ngõa có vài bím tóc trên đầu, gương mặt đỏ bừng của người cao nguyên, nàng nghiêng đầu nhìn con chó con trong lòng Trang Duệ, vẻ mặt cực kỳ tức giận.</w:t>
      </w:r>
    </w:p>
    <w:p>
      <w:pPr>
        <w:pStyle w:val="BodyText"/>
      </w:pPr>
      <w:r>
        <w:t xml:space="preserve">Nhân Thanh Thố Mỗ lúc này cũng coi như hiểu rõ quá trình nhóm Trang Duệ cứu con Ngao lông vàng, sau khi nghe Lưu Xuyên và Chu Thụy kể về quá trình chữa thương cho nó, hắn vội vàng đứng lên nói với một người đàn ông trẻ tuổi ở bên cạnh:</w:t>
      </w:r>
    </w:p>
    <w:p>
      <w:pPr>
        <w:pStyle w:val="BodyText"/>
      </w:pPr>
      <w:r>
        <w:t xml:space="preserve">- Đan Ba, nói với mọi người, hôm nay chúng ta tổ chức yến hội chiêu đã khách quý, để cho Mã Khâm chuẩn bị dê bò, cần phải để cho các vị khách quý cảm nhận được sự nhiệt tình của người đại thảo nguyên chúng ta.</w:t>
      </w:r>
    </w:p>
    <w:p>
      <w:pPr>
        <w:pStyle w:val="BodyText"/>
      </w:pPr>
      <w:r>
        <w:t xml:space="preserve">Một người đàn ông đi vào trướng bồng theo Nhân Thanh Thố Mỗ chợt lên tiếng đồng ý, sau đó nở nụ cười với đám người Trang Duệ rồi xoay người đi ra. Sau đó chỉ nghe thấy một tiếng thét khá lớn vang lên bên ngoài, cả khu trướng bồng chợt trở nên náo nhiệt hẳn lên. Lúc này nữ chủ nhân của trướng bồng là Bạch Mã cũng chuẩn bị trà bơ, lấy ra vài chiếc lỳ gỗ khảm viền bạc bày ra trước mặt mọi người, đợi đến khi nước sôi thì châm trà ọi người.</w:t>
      </w:r>
    </w:p>
    <w:p>
      <w:pPr>
        <w:pStyle w:val="BodyText"/>
      </w:pPr>
      <w:r>
        <w:t xml:space="preserve">Trên đường đi mọi người đã được Chu Thụy nói cho nhiều tập tục của người Tạng, biết rõ trà này nhất định phải uống, nhưng nhất định phải uống hơn ba ly. Ngoài Chu Thụy thì mọi người đều không quá quen uống trà bơ, chỉ miễn cưỡng uống được ba ly nhỏ, nhưng Lưu Xuyên thì một mình uống hơn năm ly, vừa uống vừa tán thưởng trà ngon, vì vậy mà ánh mắt Nhân Thanh Thố Mỗ nhìn về phía hắn thật sự là rất tán thưởng.</w:t>
      </w:r>
    </w:p>
    <w:p>
      <w:pPr>
        <w:pStyle w:val="BodyText"/>
      </w:pPr>
      <w:r>
        <w:t xml:space="preserve">Nhưng Trang Duệ thì biết rõ, Lưu Xuyên này nhất định là có tâm tư muốn tìm kiếm chó Ngao, vì vậy mới lên tiếng như thế.</w:t>
      </w:r>
    </w:p>
    <w:p>
      <w:pPr>
        <w:pStyle w:val="BodyText"/>
      </w:pPr>
      <w:r>
        <w:t xml:space="preserve">Tần Huyên Băng uống trà xong thì ngồi nói chuyện phiếm với Bạch Mã, các nàng thật sự có hứng thú với những trang sức bên trong trướng bồng, thỉnh thoảng lại tán thưởng một thứ trang sức trên đầu Bạch Mã, điều này làm cho Bạch Mã cười khanh khách không ngừng, bầu không khí trong trướng bồng rất vui vẻ.</w:t>
      </w:r>
    </w:p>
    <w:p>
      <w:pPr>
        <w:pStyle w:val="BodyText"/>
      </w:pPr>
      <w:r>
        <w:t xml:space="preserve">Trang Duệ lúc này cũng đã đặt con chó nhỏ trong lòng xuống đất, nhưng têểu tửu này hình như không muốn xa rời Trang Duệ, nó chỉ đi vòng quanh hắn, cũng không thèm ngó ngàng đến thịt khô trong tay Đạt Ngõa, làm ọi người rất kỳ quái.</w:t>
      </w:r>
    </w:p>
    <w:p>
      <w:pPr>
        <w:pStyle w:val="BodyText"/>
      </w:pPr>
      <w:r>
        <w:t xml:space="preserve">- Con chó nhỏ này rất có thể là Đa Khởi nhà chúng tôi phối với chó nhà người ta rồi sinh ra.</w:t>
      </w:r>
    </w:p>
    <w:p>
      <w:pPr>
        <w:pStyle w:val="BodyText"/>
      </w:pPr>
      <w:r>
        <w:t xml:space="preserve">Nhân Thanh Thố Mỗ nhìn con chó nhỏ kia rồi dùng giọng không xác định nói, cho Ngao Tây Tạng chỉ phát dục vào mùa đông, Đa Khởi của hắn là Ngao vương của vùng này, phối giống rất ngẫu nhiên, hàng năm đều sinh ra nhiều con chó lai tạp, người nơi đây chỉ đê lại những con chó con tốt nhất, những con khác đều bị vứt bỏ.</w:t>
      </w:r>
    </w:p>
    <w:p>
      <w:pPr>
        <w:pStyle w:val="BodyText"/>
      </w:pPr>
      <w:r>
        <w:t xml:space="preserve">Trang Duệ nghe được như vậy cũng không thất vọng, hắn càng ngày càng thích con chó nhỏ thông minh kia, hơn nữa trong thành phố cũng không cho phép nuôi chó lớn, chính mình quay về Trung Hải thì có tiểu tử này cũng sẽ không quá buồn.</w:t>
      </w:r>
    </w:p>
    <w:p>
      <w:pPr>
        <w:pStyle w:val="BodyText"/>
      </w:pPr>
      <w:r>
        <w:t xml:space="preserve">- Nhân Thanh Thố Mỗ đại ca, mọi thứ đã chuẩn bị xong, có thể mời khách đi sang được rồi.</w:t>
      </w:r>
    </w:p>
    <w:p>
      <w:pPr>
        <w:pStyle w:val="BodyText"/>
      </w:pPr>
      <w:r>
        <w:t xml:space="preserve">Tấm vải rèm của trướng bồng được vén lên, người đàn ông trẻ tuổi dân tộc Tạng vừa rồi lên tiếng đi vào bên trong.</w:t>
      </w:r>
    </w:p>
    <w:p>
      <w:pPr>
        <w:pStyle w:val="Compact"/>
      </w:pPr>
      <w:r>
        <w:t xml:space="preserve">Mọi người đi ra ngoài, đi đến trung tâm của các trướng bồng, chợt phát hiện ở vùng đất trống này đã được dựng lên một trướng bồng lớn, có chu vi hơn trăm mét vuông, rất nhiều người đang bận rộn ra vào, bên cạnh còn truyền đến tiếng dê bò bị giết thịt, đám chó vây quanh nhặt nhạnh gan phổi dê bò được vứt ra.</w:t>
      </w:r>
      <w:r>
        <w:br w:type="textWrapping"/>
      </w:r>
      <w:r>
        <w:br w:type="textWrapping"/>
      </w:r>
    </w:p>
    <w:p>
      <w:pPr>
        <w:pStyle w:val="Heading2"/>
      </w:pPr>
      <w:bookmarkStart w:id="101" w:name="chương-79-xung-đột-1."/>
      <w:bookmarkEnd w:id="101"/>
      <w:r>
        <w:t xml:space="preserve">79. Chương 79 : Xung Đột (1).</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79: Xung đột (1).</w:t>
      </w:r>
    </w:p>
    <w:p>
      <w:pPr>
        <w:pStyle w:val="BodyText"/>
      </w:pPr>
      <w:r>
        <w:t xml:space="preserve">Nhóm Dịch: Tepga</w:t>
      </w:r>
    </w:p>
    <w:p>
      <w:pPr>
        <w:pStyle w:val="BodyText"/>
      </w:pPr>
      <w:r>
        <w:t xml:space="preserve">Nguồn : VipVandan</w:t>
      </w:r>
    </w:p>
    <w:p>
      <w:pPr>
        <w:pStyle w:val="BodyText"/>
      </w:pPr>
      <w:r>
        <w:t xml:space="preserve">Bách Mộng An ở trên chiếc Hummer quan sát những cử chỉ của Tần Huyên Băng, hắn thật sự biết rằng nàng có hảo cảm với Trang Duệ, có lẽ còn xa mới đến mức tình yêu, nhưng đối với một người mà trước nay luôn đứng cách xa đàn ông như Tần Huyên Băng thì như vậy là cực kỳ đáng quý.</w:t>
      </w:r>
    </w:p>
    <w:p>
      <w:pPr>
        <w:pStyle w:val="BodyText"/>
      </w:pPr>
      <w:r>
        <w:t xml:space="preserve">Bách Mộng An có chút ghen ghét Trang Duệ nhưng còn chưa đến mức đố kỵ, hắn ở Hongkong cũng thường có những chuyện khó nói với một ít ngôi sao điện ảnh, còn đối với một Tần Huyên Băng lạnh như băng lại ôm một dục vọng chinh phục rất nặng, nhưng xét theo tình hình trước mắt thì hắn cũng không có mấy hy vọng.</w:t>
      </w:r>
    </w:p>
    <w:p>
      <w:pPr>
        <w:pStyle w:val="BodyText"/>
      </w:pPr>
      <w:r>
        <w:t xml:space="preserve">Trang Duệ lại là một người ngu ngốc về phương diện tình cảm, mọi người trên xe đều thấy rõ Tần Huyên Băng có hảo cảm với hắn, nhưng hắn lại không chú ý đến mình, lại đặt hết sự quan tâm lên con chó nhỏ trong lòng. Tần Huyên Băng ngẫu nhiên nhìn về phía hắn, cũng bị hắn cho rằng nàng thích con chó.</w:t>
      </w:r>
    </w:p>
    <w:p>
      <w:pPr>
        <w:pStyle w:val="BodyText"/>
      </w:pPr>
      <w:r>
        <w:t xml:space="preserve">Khi thấy Trang Duệ không quan tâm đến mình, Tần Huyên Băng vươn tay đùa với con chó nhỏ:</w:t>
      </w:r>
    </w:p>
    <w:p>
      <w:pPr>
        <w:pStyle w:val="BodyText"/>
      </w:pPr>
      <w:r>
        <w:t xml:space="preserve">- Trang Duệ, anh đặt tên cho nó chưa?</w:t>
      </w:r>
    </w:p>
    <w:p>
      <w:pPr>
        <w:pStyle w:val="BodyText"/>
      </w:pPr>
      <w:r>
        <w:t xml:space="preserve">- Đặt tên sao? Cũng đúng, cũng không nên gọi nó là tiểu tử được.</w:t>
      </w:r>
    </w:p>
    <w:p>
      <w:pPr>
        <w:pStyle w:val="BodyText"/>
      </w:pPr>
      <w:r>
        <w:t xml:space="preserve">Trang Duệ nghe vậy thì nhíu mày, tiểu tử này rất khả ái, cần phải đặt ột cái tên dễ nghe mới được.</w:t>
      </w:r>
    </w:p>
    <w:p>
      <w:pPr>
        <w:pStyle w:val="BodyText"/>
      </w:pPr>
      <w:r>
        <w:t xml:space="preserve">- Tiểu Bạch? Bạch Tuyết?</w:t>
      </w:r>
    </w:p>
    <w:p>
      <w:pPr>
        <w:pStyle w:val="BodyText"/>
      </w:pPr>
      <w:r>
        <w:t xml:space="preserve">- Không hay, rất khó nghe.</w:t>
      </w:r>
    </w:p>
    <w:p>
      <w:pPr>
        <w:pStyle w:val="BodyText"/>
      </w:pPr>
      <w:r>
        <w:t xml:space="preserve">Trang Duệ liên tiếp nghĩ ra vài cái tên đều bị mọi người bác bỏ, hơn nữa còn bị Lưu Xuyên tước đoạt quyền đặt tên, thiếu chút nữa làm hắn bực mình và đặt tên cho nó là Lưu Xuyên.</w:t>
      </w:r>
    </w:p>
    <w:p>
      <w:pPr>
        <w:pStyle w:val="BodyText"/>
      </w:pPr>
      <w:r>
        <w:t xml:space="preserve">Tần Huyên Băng nói:</w:t>
      </w:r>
    </w:p>
    <w:p>
      <w:pPr>
        <w:pStyle w:val="BodyText"/>
      </w:pPr>
      <w:r>
        <w:t xml:space="preserve">- Trang Duệ, nó có lông trắng, lại giống như sư tử, hay đặt tên là Bạch Sư.</w:t>
      </w:r>
    </w:p>
    <w:p>
      <w:pPr>
        <w:pStyle w:val="BodyText"/>
      </w:pPr>
      <w:r>
        <w:t xml:space="preserve">- Cái tên Bạch Sư là rất hay, sư tử vương cũng có màu trắng.</w:t>
      </w:r>
    </w:p>
    <w:p>
      <w:pPr>
        <w:pStyle w:val="BodyText"/>
      </w:pPr>
      <w:r>
        <w:t xml:space="preserve">Lưu Xuyên nghe được như vậy cũng lớn tiếng trầm trồ khen ngợi.</w:t>
      </w:r>
    </w:p>
    <w:p>
      <w:pPr>
        <w:pStyle w:val="BodyText"/>
      </w:pPr>
      <w:r>
        <w:t xml:space="preserve">- Bạch Sư, à, cái tên rất hay, đọc cũng thuận miệng, vậy thì gọi nó là Bạch Sư.</w:t>
      </w:r>
    </w:p>
    <w:p>
      <w:pPr>
        <w:pStyle w:val="BodyText"/>
      </w:pPr>
      <w:r>
        <w:t xml:space="preserve">Trang Duệ suy nghĩ một chút rồi khẽ gật đầu, hắn bế Bạch Sư lên rồi nhét vào trong lòng Tần Huyên Băng nói:</w:t>
      </w:r>
    </w:p>
    <w:p>
      <w:pPr>
        <w:pStyle w:val="BodyText"/>
      </w:pPr>
      <w:r>
        <w:t xml:space="preserve">- Đi cám ơn chị Huyên Huyên nào.</w:t>
      </w:r>
    </w:p>
    <w:p>
      <w:pPr>
        <w:pStyle w:val="BodyText"/>
      </w:pPr>
      <w:r>
        <w:t xml:space="preserve">- Phì, tôi mà là chị của nó thì anh là ca ca.</w:t>
      </w:r>
    </w:p>
    <w:p>
      <w:pPr>
        <w:pStyle w:val="BodyText"/>
      </w:pPr>
      <w:r>
        <w:t xml:space="preserve">Tần Huyên Băng lên tiếng nhưng lại thấy lời nói của mình có sơ hở, vì vậy mà xấu hổ đỏ mặt, khẽ nghiêng đầu sang một bên.</w:t>
      </w:r>
    </w:p>
    <w:p>
      <w:pPr>
        <w:pStyle w:val="BodyText"/>
      </w:pPr>
      <w:r>
        <w:t xml:space="preserve">Trang Duệ cũng không nghĩ nhiều như vậy, hắn chỉ cảm thấy trong khoảng thời gian này mình và Tần Huyên Băng ở chung khá vui vẻ, hắn nghe thấy lời nói của nàng không có chút tức giận thì nở nụ cười ngây ngô. Bách Mộng An ở bên cạnh thấy vậy mà hai mắt muốn bốc lửa, hận không thể hóa thân thành Trang Duệ, nhân cơ hội để tiến lên xum xoe, thu hoạch tâm hồn thiếu nữ.</w:t>
      </w:r>
    </w:p>
    <w:p>
      <w:pPr>
        <w:pStyle w:val="BodyText"/>
      </w:pPr>
      <w:r>
        <w:t xml:space="preserve">Đoàn người đi xuyên qua đại thảo nguyên, cuối cùng cũng đi đến thành phố, nhưng cũng không ở lại lâu, chỉ nghỉ một đêm cho hồi phục rồi nhanh chóng chạy xe về Lhasa. Sau đó cả nhóm sẽ du ngoạn ở Lhasa hai ngày, cuối cùng thì quay về, nếu xét theo thời gian thì thật sự không khác gì sự suy tính của Lưu Xuyên.</w:t>
      </w:r>
    </w:p>
    <w:p>
      <w:pPr>
        <w:pStyle w:val="BodyText"/>
      </w:pPr>
      <w:r>
        <w:t xml:space="preserve">Lhasa là thánh địa của dân du mục, trên đường cái về Lhasa có rất nhiều dân du mục đi bộ, càng có rất nhiều người khổ hạnh, vì biểu đạt sự thành kính mà mỗi bước đều lễ bái. Đám người Trang Duệ thấy đầu gối của bọn họ đã rách mướp nhưng vẻ mặt của bọn họ vẫn rất bình tĩnh, không có chút bực bội thế tục.</w:t>
      </w:r>
    </w:p>
    <w:p>
      <w:pPr>
        <w:pStyle w:val="BodyText"/>
      </w:pPr>
      <w:r>
        <w:t xml:space="preserve">Lhasa thời cổ được xưng là Nhạ Tát, tương truyền tương truyền vào thế kỷ thứ bảy sau công nguyên công chúa Đường triều là Văn Thành được gả cho Thổ Phiên thì chỗ này chỉ là một bãi cát hoang vu, sau đó được kiến tạo Đại Chiêu Tự và Tiểu Chiêu Tự. Sau khi chùa miếu xây xong thì tăng nhân đến truyền giáo ngày càng nhiều, phòng ốc cũng dần được xây dựng quanh chùa miếu, tạo nên một bố cục lấy chùa làm trung tâm.</w:t>
      </w:r>
    </w:p>
    <w:p>
      <w:pPr>
        <w:pStyle w:val="BodyText"/>
      </w:pPr>
      <w:r>
        <w:t xml:space="preserve">Đồng thời Tùng Tán Can Bố lại xây dựng thêm cung thất tên núi Hồng Sơn, vì vậy mà cung điện(Nay là cung Potala) của Lhasa trên đồng bằng được xây dựng, tạo nên một tòa thành hiển hách vùng cao nguyên. Nhạ Tát dần trở thành thánh địa trong mắt mọi người, trở thành trung tâm văn hóa, tôn giáo, chính trị, kinh tế của Tây Tạng. Trong ấn tượng của mọi người thì Lhasa có cung Potala, có Bát Khuếch Nhai, Đại Chiêu Tự, Tiểu Chiêu Tự, Triết Bạng Tự và sông Lhasa. Nhưng người Tây Tạng cho rằng chỉ đến Đại Chiêu Tự và Bát Khuếch Nhai lớn mới thật sự là đến Lhasa.</w:t>
      </w:r>
    </w:p>
    <w:p>
      <w:pPr>
        <w:pStyle w:val="BodyText"/>
      </w:pPr>
      <w:r>
        <w:t xml:space="preserve">- Trang Duệ, mau đến xem, thứ này rất đẹp.</w:t>
      </w:r>
    </w:p>
    <w:p>
      <w:pPr>
        <w:pStyle w:val="BodyText"/>
      </w:pPr>
      <w:r>
        <w:t xml:space="preserve">Trên một con phố náo nhiệt, Trang Duệ xách mười cái túi lớn, trên cổ còn kết khăn Ha Đa, một cái cặp, còn có một cái đầu lông xù lò ra ngoài dò xét, là Bạch Sư.</w:t>
      </w:r>
    </w:p>
    <w:p>
      <w:pPr>
        <w:pStyle w:val="BodyText"/>
      </w:pPr>
      <w:r>
        <w:t xml:space="preserve">Trang Duệ khó khăn chen chúc đi về phía nhóm Tần Huyên Băng, nhưng thật sự ở chỗ này không có bao nhiêu người chú ý đến hắn, bọn họ đều là du khách đến từ khắp bắc nam, bọn họ đã quen cảnh tượng như vậy, nhưng vẻ đẹp của nhóm Tần Huyên Băng thật sự thu hút không ít ánh mắt du khách.</w:t>
      </w:r>
    </w:p>
    <w:p>
      <w:pPr>
        <w:pStyle w:val="BodyText"/>
      </w:pPr>
      <w:r>
        <w:t xml:space="preserve">- Này các cô, chúng ta hôm nay đã mua rất nhiều thứ rồi, mọi người cũng không coi hàng hóa trên cả con đường này là thứ cần mang về chứ?</w:t>
      </w:r>
    </w:p>
    <w:p>
      <w:pPr>
        <w:pStyle w:val="BodyText"/>
      </w:pPr>
      <w:r>
        <w:t xml:space="preserve">Trang Duệ chen chân đến đứng trước mặt một quầy hàng, hắn cười khổ nói, buổi sáng ba cô gái quyết định di dạo phố, Lưu Xuyên muốn chăm sóc cho hai con Ngao Tây Tạng, Chu Thụy không có hứng đi dạo phố, Bách Mộng An sau khi đến Lhasa thì sinh ra phản ứng với cao nguyên, cũng chỉ nằm thở trong phòng khách sạn, không cần hỏi cũng biết Trang Duệ sẽ là kẻ bị bắt lính.</w:t>
      </w:r>
    </w:p>
    <w:p>
      <w:pPr>
        <w:pStyle w:val="BodyText"/>
      </w:pPr>
      <w:r>
        <w:t xml:space="preserve">Vốn Trang Duệ định để Bạch Sư ở lại trong khách sạn, nhưng con chó này thấy Trang Duệ phải đi thì nhất định cắn gấu quần không bỏ ra. Rơi vào đường cùng, hắn dùng cái cặp của Lưu Xuyên để quấn lấy Bạch Sư mang theo, nhưng cái cặp của Lưu Xuyên cũng thật sự rách mướp khi đụng mặt bầy sói trên thảo nguyên.</w:t>
      </w:r>
    </w:p>
    <w:p>
      <w:pPr>
        <w:pStyle w:val="BodyText"/>
      </w:pPr>
      <w:r>
        <w:t xml:space="preserve">Con đường Bát Khuếch Nhai được bảo tồn rất tốt, cũng là một con đường thương nghiệp lữ hành trung tâm cực kỳ nổi tiếng, đường được lát bằng đá mài thủ công, dù không quá rộng nhưng lại là nơi có lưu lượng du khách nhiều nhất ở Lhasa. Nơi này cửa hàng san sát, quầy hàng lưu động và cửa hàng bên đường, kinh doanh đủ mọi thứ, đồ đồng, quần áo người Tạng, Đao của người Tạng, những khí cụ tôn giáo cực kỳ mộc mạc và các vật dụng hằng ngày.</w:t>
      </w:r>
    </w:p>
    <w:p>
      <w:pPr>
        <w:pStyle w:val="BodyText"/>
      </w:pPr>
      <w:r>
        <w:t xml:space="preserve">Vì khách sạn mà nhóm Trang Duệ ở ngay gần con đường này, vì vậy từ sáng sớm hắn đã bị nhóm Tần Huyên Băng kéo ra ngoài, bọn họ đi dạo suốt bốn tiếng đồng hồ nhưng hứng thú vẫn chưa giảm, vẫn cao hứng càn quét từng cửa hàng. Trang Duệ lúc này biến thành xe đẩy hàng, bị kéo đi mãi đến trưa.</w:t>
      </w:r>
    </w:p>
    <w:p>
      <w:pPr>
        <w:pStyle w:val="BodyText"/>
      </w:pPr>
      <w:r>
        <w:t xml:space="preserve">Nhưng Trang Duệ cũng có thu hoạch, hắn mua đượ không ít dược liệu của người Tây Tạng, ví dụ như linh chi, hoa hồng Tây Tạng, đông trùng hạ thảo, sừng linh dương Tây Tạng, hoa tuyết liên...Còn có một vài phương thuốc bí truyền của Lạt Ma, vài loại thuốc phục hồi thần khí, tuy không biết hiệu quả ra sao nhưng nếu mang về cho các vị trưởng bối ở nhà thì sẽ rất tốt, đây cũng là lời nhắn nhủ của Lưu Xuyên trước khi hắn ra khỏi khách sạn.</w:t>
      </w:r>
    </w:p>
    <w:p>
      <w:pPr>
        <w:pStyle w:val="BodyText"/>
      </w:pPr>
      <w:r>
        <w:t xml:space="preserve">Tần Huyên Băng vừa mua được vài món nữ trang kiểu cách của người Tạng, nàng khoác lên vai Trang Duệ, sau đó lại cùng Lôi Lôi và Bách Mộng Dao len vào trong đám người, tiếp tục sự nghiệp mua sắm. Trang Duệ thì thật sự khó thể nào nghĩ rằng một Tần Huyên Băng nửa tháng trước còn lạnh như băng, bây giờ lại biến thành bộ dạng này. Hắn đưa mắt nhìn nàng dùng tiếng phổ thông với âm điệu Quảng Đông để mặc cả với người bán hàng, hắn cũng không nhịn được phải nghĩ rằng đây có phải là hai người không?</w:t>
      </w:r>
    </w:p>
    <w:p>
      <w:pPr>
        <w:pStyle w:val="BodyText"/>
      </w:pPr>
      <w:r>
        <w:t xml:space="preserve">Nhưng Tần Huyên Băng lúc này lại làm cho Trang Duệ sinh ra cảm giác thân thiết, có loại cảm giác của bạn bè. Trải qua nhiều ngày sống chung, Trang Duệ phát hiện Tần Huyên Băng khá lương thiện, vài ngày qua thường cùng nàng chơi đùa vui vẻ, nếu như là trước kia thì hắn thật sự chỉ đứng từ xa nhìn mà thôi.</w:t>
      </w:r>
    </w:p>
    <w:p>
      <w:pPr>
        <w:pStyle w:val="BodyText"/>
      </w:pPr>
      <w:r>
        <w:t xml:space="preserve">Tuy ngoài miệng liên tục kêu khổ nhưng Trang Duệ vẫn cam tâm tình nguyện làm ô sin cho các cô gái, dù sao thì chỗ này nhiều người, ngư long hỗn tạp, nếu không có một người đàn ông đi cùng thì cũng thật sự lo lắng. Hơn nữa nơi này có không ít hàng thủ công mỹ nghệ, không có đồ cổ, vì vậy hắn cũng lười dùng linh khí quan sát, chỉ hưởng thụ niềm vui đi mua sắm mà thôi.</w:t>
      </w:r>
    </w:p>
    <w:p>
      <w:pPr>
        <w:pStyle w:val="BodyText"/>
      </w:pPr>
      <w:r>
        <w:t xml:space="preserve">- Các người làm sao vậy? Vật này là chúng tôi nhìn trúng, dựa vào cái gì lại bán cho bọn họ? Chẳng lẽ chúng tôi không mua nổi sao?</w:t>
      </w:r>
    </w:p>
    <w:p>
      <w:pPr>
        <w:pStyle w:val="BodyText"/>
      </w:pPr>
      <w:r>
        <w:t xml:space="preserve">Trang Duệ nghe thấy rõ một âm thanh đầy oán giận vang lên, đúng là xuất phát từ miệng của Lôi Lôi, có lẽ đang ồn ào gì đó với người bán hàng. Vì vậy hắn cũng không quan tâm đến cây đao Tây Tạng, nhanh chóng đặt xuống quầy hàng và len người về phía phát ra âm thanh.</w:t>
      </w:r>
    </w:p>
    <w:p>
      <w:pPr>
        <w:pStyle w:val="BodyText"/>
      </w:pPr>
      <w:r>
        <w:t xml:space="preserve">- Chuyện gì xảy ra? Lôi Lôi, đừng nóng, từ từ nói.</w:t>
      </w:r>
    </w:p>
    <w:p>
      <w:pPr>
        <w:pStyle w:val="BodyText"/>
      </w:pPr>
      <w:r>
        <w:t xml:space="preserve">Trang Duệ khó khăn chen lấn đến trước cửa hàng kia, khi đó thấy Lôi Lôi đang chỉ tay vào ông chủ quầy hàng rồi lớn tiếng chất vất.</w:t>
      </w:r>
    </w:p>
    <w:p>
      <w:pPr>
        <w:pStyle w:val="BodyText"/>
      </w:pPr>
      <w:r>
        <w:t xml:space="preserve">- Trang Duệ, anh đến đúng lúc, anh nói xem, có phải bọn họ chẳng chịu nói lý lẽ không?</w:t>
      </w:r>
    </w:p>
    <w:p>
      <w:pPr>
        <w:pStyle w:val="BodyText"/>
      </w:pPr>
      <w:r>
        <w:t xml:space="preserve">Lôi Lôi chụp được tay Trang Duệ, bắt hắn đến phân xử.</w:t>
      </w:r>
    </w:p>
    <w:p>
      <w:pPr>
        <w:pStyle w:val="BodyText"/>
      </w:pPr>
      <w:r>
        <w:t xml:space="preserve">- Đại tiểu thư, cô trước tiên nên nói có gì xảy ra, tôi có biết gì đâu?</w:t>
      </w:r>
    </w:p>
    <w:p>
      <w:pPr>
        <w:pStyle w:val="BodyText"/>
      </w:pPr>
      <w:r>
        <w:t xml:space="preserve">Trang Duệ nhìn Lôi Lôi rồi dùng giọng bất đắc dĩ nói, nàng và Lưu Xuyên đúng là một đôi, làm việc và nói chuyện có chút đần độn u mê.</w:t>
      </w:r>
    </w:p>
    <w:p>
      <w:pPr>
        <w:pStyle w:val="BodyText"/>
      </w:pPr>
      <w:r>
        <w:t xml:space="preserve">- Là thế này, chúng tôi nhìn trúng vật phẩm kia, ông chủ quầy nói bán với giá năm trăm đồng, chúng tôi đồng ý, nhưng ông ta lại đổi ý, nói muốn bán với giá 800, chúng tôi cũng đồng ý. Nhưng điều làm ọi người bực mình là chúng tôi đã đồng ý với giá cả của ông ấy, nhưng ông ta lại nâng giá lên 1000 và bán cho người kia, làm ăn như vậy đúng là không có danh dự.</w:t>
      </w:r>
    </w:p>
    <w:p>
      <w:pPr>
        <w:pStyle w:val="BodyText"/>
      </w:pPr>
      <w:r>
        <w:t xml:space="preserve">Tần Huyên Băng ở bên canh lên tiếng nói rõ với Trang Duệ, trước nay nàng đều tỏ ra rất lãnh đạm, nhưng bây giờ cũng thật sự giận dữ.</w:t>
      </w:r>
    </w:p>
    <w:p>
      <w:pPr>
        <w:pStyle w:val="BodyText"/>
      </w:pPr>
      <w:r>
        <w:t xml:space="preserve">- Này tiểu thư, nói như vậy cũng không được, tôi bán đi, ai mua với giá cao sẽ có hàng, nếu cô muốn thì ra giá cao hơn, tôi sẽ bán cho cô. Chẳng lẽ tôi không cần lợi nhuận sao? Mọi người nói có đúng không?</w:t>
      </w:r>
    </w:p>
    <w:p>
      <w:pPr>
        <w:pStyle w:val="BodyText"/>
      </w:pPr>
      <w:r>
        <w:t xml:space="preserve">Vị chủ quầy cũng không chờ Trang Duệ lên tiếng mà cướp lời, người xem cũng đồng ý. Lôi Lôi nghe thấy vậy thì tức đến mức vẻ mặt trắng bệch, nàng đang định lên tiếng thì một người đàn ông trung niên đứng đối diện dùng giọng khinh thường nói:</w:t>
      </w:r>
    </w:p>
    <w:p>
      <w:pPr>
        <w:pStyle w:val="BodyText"/>
      </w:pPr>
      <w:r>
        <w:t xml:space="preserve">- Không có tiền thì đừng mua, cũng không phát sinh tình huống xấu hổ.</w:t>
      </w:r>
    </w:p>
    <w:p>
      <w:pPr>
        <w:pStyle w:val="BodyText"/>
      </w:pPr>
      <w:r>
        <w:t xml:space="preserve">Nhưng lời này làm cho Lôi Lôi tức điên người, nàng tuy không giàu có bằng Tần Huyên Băng nhưng lần đầu tiên đến nội địa khảo sát thị trường, trên người vẫn có cả triệu đồng, vì vậy lập tức nói: truyện cập nhật nhanh nhất tại chấm</w:t>
      </w:r>
    </w:p>
    <w:p>
      <w:pPr>
        <w:pStyle w:val="Compact"/>
      </w:pPr>
      <w:r>
        <w:t xml:space="preserve">- Tôi ra giá 1200 đồng, xem ai không mua nổi.</w:t>
      </w:r>
      <w:r>
        <w:br w:type="textWrapping"/>
      </w:r>
      <w:r>
        <w:br w:type="textWrapping"/>
      </w:r>
    </w:p>
    <w:p>
      <w:pPr>
        <w:pStyle w:val="Heading2"/>
      </w:pPr>
      <w:bookmarkStart w:id="102" w:name="chương-8-0-xung-đột-2."/>
      <w:bookmarkEnd w:id="102"/>
      <w:r>
        <w:t xml:space="preserve">80. Chương 8 0: Xung Đột (2).</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80: Xung đột (2).</w:t>
      </w:r>
    </w:p>
    <w:p>
      <w:pPr>
        <w:pStyle w:val="BodyText"/>
      </w:pPr>
      <w:r>
        <w:t xml:space="preserve">Nhóm Dịch: Tepga</w:t>
      </w:r>
    </w:p>
    <w:p>
      <w:pPr>
        <w:pStyle w:val="BodyText"/>
      </w:pPr>
      <w:r>
        <w:t xml:space="preserve">Nguồn : VipVandan</w:t>
      </w:r>
    </w:p>
    <w:p>
      <w:pPr>
        <w:pStyle w:val="BodyText"/>
      </w:pPr>
      <w:r>
        <w:t xml:space="preserve">- Tôi ra giá 1500, bức tranh Tangka* này tôi mua.</w:t>
      </w:r>
    </w:p>
    <w:p>
      <w:pPr>
        <w:pStyle w:val="BodyText"/>
      </w:pPr>
      <w:r>
        <w:t xml:space="preserve">Khi thấy Lôi Lôi nâng giá thì người đàn ông trung niên kia cũng lớn tiếng lên giá.</w:t>
      </w:r>
    </w:p>
    <w:p>
      <w:pPr>
        <w:pStyle w:val="BodyText"/>
      </w:pPr>
      <w:r>
        <w:t xml:space="preserve">- Hai ngàn.</w:t>
      </w:r>
    </w:p>
    <w:p>
      <w:pPr>
        <w:pStyle w:val="BodyText"/>
      </w:pPr>
      <w:r>
        <w:t xml:space="preserve">Lôi Lôi cũng không cam lòng yếu thế, nàng la lớn, lúc này nàng cũng không quan tâm đến giá cả của bức tranh Tangka, tục ngữ nói: "Người tranh nhau một hơi, phật tranh nhau một nén nhang", Lôi Lôi vốn có tính tình nóng nảy, hơn nữa bây giờ bị người ta khinh thường, vì vậy mà khó thể nuốt trôi.</w:t>
      </w:r>
    </w:p>
    <w:p>
      <w:pPr>
        <w:pStyle w:val="BodyText"/>
      </w:pPr>
      <w:r>
        <w:t xml:space="preserve">- Đúng, chúng tôi ra giá hai ngan, không có tiền thì đừng tưởng mình là nhà giàu.</w:t>
      </w:r>
    </w:p>
    <w:p>
      <w:pPr>
        <w:pStyle w:val="BodyText"/>
      </w:pPr>
      <w:r>
        <w:t xml:space="preserve">Bách Mộng Dao cũng không biết nghe ở đâu hai chữ nhà giàu, vì vậy cũng ở bên cạnh ồn ào. Vài ngàn đồng đối với các nàng thì thật sự không đáng vào đâu.</w:t>
      </w:r>
    </w:p>
    <w:p>
      <w:pPr>
        <w:pStyle w:val="BodyText"/>
      </w:pPr>
      <w:r>
        <w:t xml:space="preserve">- Tôi ra giá hai ngàn năm trăm, các người cũng đừng đưa chút tiền bẩn ra để khoe khoang, các người còn kém lắm.</w:t>
      </w:r>
    </w:p>
    <w:p>
      <w:pPr>
        <w:pStyle w:val="BodyText"/>
      </w:pPr>
      <w:r>
        <w:t xml:space="preserve">Người đàn ông trung niên có chút chần chừ, sau đó lại ra giá, dùng ánh mắt khiêu khích nhìn nhóm Lôi Lôi, vẻ mặt tràn đầy khinh thường.</w:t>
      </w:r>
    </w:p>
    <w:p>
      <w:pPr>
        <w:pStyle w:val="BodyText"/>
      </w:pPr>
      <w:r>
        <w:t xml:space="preserve">Trang Duệ lúc đầu cũng rất giận, nhưng hắn lại luôn cảm thấy có gì đó không đúng, cũng không biết có chuyện gì xảy ra. Khi Lôi Lôi và người đàn ông trung niên kia ra giá, hắn lùi lại phía sau một bước và bắt đầu quan sát.</w:t>
      </w:r>
    </w:p>
    <w:p>
      <w:pPr>
        <w:pStyle w:val="BodyText"/>
      </w:pPr>
      <w:r>
        <w:t xml:space="preserve">Trang Duệ lúc này xem qua và hiểu, thì ra hai người ki đang chơi trò diễn viên hai mặt, người đàn ông trung niên kia tuy ăn mặc như người Hán nhưng tiếng phổ thông vẫn rất tiêu chuẩn, giống như là một du khách bình thường nhưng trên mặt lại có màu hồng thảo nguyên nhàn nhạt, rõ ràng đã định cư thời gian dài ở Tây Tạng.</w:t>
      </w:r>
    </w:p>
    <w:p>
      <w:pPr>
        <w:pStyle w:val="BodyText"/>
      </w:pPr>
      <w:r>
        <w:t xml:space="preserve">Mỗi lần người đàn ông trung niên kia nâng giá đều nhìn về phía chủ quầy, khi thấy vị chủ quầy gật đầu thì lại ra giá, hơn nữa còn dùng lời lẽ khích bác nhóm Lôi Lôi, không thể không nói hắn rất thành công, tối thiểu cũng làm cho Lôi Lôi nổi trận lôi đình.</w:t>
      </w:r>
    </w:p>
    <w:p>
      <w:pPr>
        <w:pStyle w:val="BodyText"/>
      </w:pPr>
      <w:r>
        <w:t xml:space="preserve">Phương pháp này của bọn họ tuy rất thô nhưng lại cực kỳ thực dụng, có lẽ là vì bọn họ thấy vừa rồi Lôi Lôi mua sắm mà không quan tâm đến giá cả, vì vậy mới có ý này.</w:t>
      </w:r>
    </w:p>
    <w:p>
      <w:pPr>
        <w:pStyle w:val="BodyText"/>
      </w:pPr>
      <w:r>
        <w:t xml:space="preserve">Có lẽ Tần Huyên Băng, Lôi Lôi và kể cả Bách Mộng Dao là những thương nhân kinh doanh giỏi, nhưng nếu nói về bản lĩnh lưu manh thì còn khá kém, vào hoàn cảnh này lại bị vây quanh, mất đi tỉnh táo. Nếu là Lưu Xuyên ở đây thì chỉ cần liếc mắt là nhìn ra vấn đề.</w:t>
      </w:r>
    </w:p>
    <w:p>
      <w:pPr>
        <w:pStyle w:val="BodyText"/>
      </w:pPr>
      <w:r>
        <w:t xml:space="preserve">- Tôi ra giá bốn ngàn, không nên nói nhiều với tiểu nha đầu này, tiền ở đây, ông bọc thứ đó lại cho tôi.</w:t>
      </w:r>
    </w:p>
    <w:p>
      <w:pPr>
        <w:pStyle w:val="BodyText"/>
      </w:pPr>
      <w:r>
        <w:t xml:space="preserve">Lúc này người đàn ông trung niên kia đã ra giá bốn ngàn, hắn móc bóp ra một xấp tiền, khẽ đập đập lên lòng bàn tay, thúc giục chủ hàng thu bức tranh Thangka lại ình.</w:t>
      </w:r>
    </w:p>
    <w:p>
      <w:pPr>
        <w:pStyle w:val="BodyText"/>
      </w:pPr>
      <w:r>
        <w:t xml:space="preserve">- Tôi...</w:t>
      </w:r>
    </w:p>
    <w:p>
      <w:pPr>
        <w:pStyle w:val="BodyText"/>
      </w:pPr>
      <w:r>
        <w:t xml:space="preserve">- Lôi Lôi, quân tử không cướp chỗ tốt của người khác, chúng ta từ bỏ.</w:t>
      </w:r>
    </w:p>
    <w:p>
      <w:pPr>
        <w:pStyle w:val="BodyText"/>
      </w:pPr>
      <w:r>
        <w:t xml:space="preserve">Lôi Lôi còn chưa nói chữ tôi thì đã bị Trang Duệ cắt ngang lời, điều này làm cho nàng có chút sững sốt, cũng không tiếp tục lên tiếng. Nàng chẳng qua chỉ quá tức giận, cũng không phải ngu ngốc, bây giờ nghe Trang Duệ nói như vậy thì chợt thấy có vấn đề.</w:t>
      </w:r>
    </w:p>
    <w:p>
      <w:pPr>
        <w:pStyle w:val="BodyText"/>
      </w:pPr>
      <w:r>
        <w:t xml:space="preserve">Những cô gái cũng rất thông minh, sau khi thấy Trang Duệ nói như vậy, lại kết hợp với tình huống vừa phát sinh, cũng lập tức hiểu rõ chân tướng. Bách Mộng Dao lúc này cũng không tức giận, nàng cười hì hì nói:</w:t>
      </w:r>
    </w:p>
    <w:p>
      <w:pPr>
        <w:pStyle w:val="BodyText"/>
      </w:pPr>
      <w:r>
        <w:t xml:space="preserve">- Chú này đúng là có tiền, chúng ta không tranh cãi với chú ấy nữa, vật kia là của chú.</w:t>
      </w:r>
    </w:p>
    <w:p>
      <w:pPr>
        <w:pStyle w:val="BodyText"/>
      </w:pPr>
      <w:r>
        <w:t xml:space="preserve">- Tiểu tử, vừa nói gì vậy? Nói tao là tiểu nhân sao?</w:t>
      </w:r>
    </w:p>
    <w:p>
      <w:pPr>
        <w:pStyle w:val="BodyText"/>
      </w:pPr>
      <w:r>
        <w:t xml:space="preserve">Hai kẻ diễn trò bị người ta vạch mặt, vài ngàn đồng đã bị Trang Duệ cướp đi, điều này làm cho người đàn ông trung niên thật sự hận thấu xương, vì vậy cũng không quan tâm đến bức tranh Thangka mà quay sang chĩa mũi dùi vào Trang Duệ.</w:t>
      </w:r>
    </w:p>
    <w:p>
      <w:pPr>
        <w:pStyle w:val="BodyText"/>
      </w:pPr>
      <w:r>
        <w:t xml:space="preserve">- Được rồi, chú hai, có một số việc nói cũng không có ý nghĩa gì cả, chú cứ tiếp tục bày bán, chúng cháu tiếp tục đi mua đồ, bye bye nha.</w:t>
      </w:r>
    </w:p>
    <w:p>
      <w:pPr>
        <w:pStyle w:val="BodyText"/>
      </w:pPr>
      <w:r>
        <w:t xml:space="preserve">Trang Duệ cũng mỏi mệt không muốn liên quan đến đám địa đầu xà này, hắn tức giận trả lời một câu, sau đó xoay người yêu cầu nhóm Lôi Lôi quay về khách sạn. Lúc này đã là buổi trưa, đừng nói là chính mình đói bụng, ngay cả Tiểu Bạch Sư cũng luôn dùng móng vuốt cào mình.</w:t>
      </w:r>
    </w:p>
    <w:p>
      <w:pPr>
        <w:pStyle w:val="BodyText"/>
      </w:pPr>
      <w:r>
        <w:t xml:space="preserve">- Tiểu tử, nếu không nói cho rõ ràng thì đừng đi.</w:t>
      </w:r>
    </w:p>
    <w:p>
      <w:pPr>
        <w:pStyle w:val="BodyText"/>
      </w:pPr>
      <w:r>
        <w:t xml:space="preserve">Người đàn ông trung niên chợt giữ chặt bả vai của Trang Duệ, đúng là vai trái đang bị thương, vì vậy mà làm hắn đau đến mức há hốc miệng. Hắn đành phải vung tay phải lên đầy người đàn ông trung niên ra.</w:t>
      </w:r>
    </w:p>
    <w:p>
      <w:pPr>
        <w:pStyle w:val="BodyText"/>
      </w:pPr>
      <w:r>
        <w:t xml:space="preserve">Lúc này Trang Duệ cũng bốc hỏa, đối phương diễn trò lừa gạt còn dám không buông tha cho người ta, vì vậy hắn xoay người trừng mắt nói:</w:t>
      </w:r>
    </w:p>
    <w:p>
      <w:pPr>
        <w:pStyle w:val="BodyText"/>
      </w:pPr>
      <w:r>
        <w:t xml:space="preserve">- Anh muốn thế nào? Thích thì đến đồn công an phân xử.</w:t>
      </w:r>
    </w:p>
    <w:p>
      <w:pPr>
        <w:pStyle w:val="BodyText"/>
      </w:pPr>
      <w:r>
        <w:t xml:space="preserve">- Người Hán đánh người, người Hán đánh người.</w:t>
      </w:r>
    </w:p>
    <w:p>
      <w:pPr>
        <w:pStyle w:val="BodyText"/>
      </w:pPr>
      <w:r>
        <w:t xml:space="preserve">Chủ sạp kia chợt hô lên, vài tên đồng lõa cũng xông ra vây quanh Trang Duệ.</w:t>
      </w:r>
    </w:p>
    <w:p>
      <w:pPr>
        <w:pStyle w:val="BodyText"/>
      </w:pPr>
      <w:r>
        <w:t xml:space="preserve">- Bắt bọn họ thường tiền, nếu không mua thì đừng hòng bước đi.</w:t>
      </w:r>
    </w:p>
    <w:p>
      <w:pPr>
        <w:pStyle w:val="BodyText"/>
      </w:pPr>
      <w:r>
        <w:t xml:space="preserve">Vị chủ quầy kia nhào ra hô lớn, người vây quanh dù biết sư thật nhưng phần nhiều là du khách bên ngoài, cũng không ai muốn chọc vào thị phi, vô tình chỉ có thể nghe thấy âm thanh của một mình tên chủ quầy.</w:t>
      </w:r>
    </w:p>
    <w:p>
      <w:pPr>
        <w:pStyle w:val="BodyText"/>
      </w:pPr>
      <w:r>
        <w:t xml:space="preserve">- Thường tiền, thường con bà mày, bố đánh mày.</w:t>
      </w:r>
    </w:p>
    <w:p>
      <w:pPr>
        <w:pStyle w:val="BodyText"/>
      </w:pPr>
      <w:r>
        <w:t xml:space="preserve">Trang Duệ trước nay có tính nết người không đụng ta thì ta không phạm người, nhưng nếu người động vào hắn, trước nay hắn cũng không quá đúng mực.</w:t>
      </w:r>
    </w:p>
    <w:p>
      <w:pPr>
        <w:pStyle w:val="BodyText"/>
      </w:pPr>
      <w:r>
        <w:t xml:space="preserve">Trang Duệ vừa rồi còn nhịn được với người đàn ông trung niên kia, bây giờ thấy tên chủ quầy quá kiêu ngạo, hắn cũng không nhịn được mà lập tức nhảy dựng lên tung một đá lên người tên này. Tên chủ quầy lớn tiếng nhưng lại hơi lùn, chưa đến một mét bảy, bị Trang Duệ một mét tám đá văng ra phía sau.</w:t>
      </w:r>
    </w:p>
    <w:p>
      <w:pPr>
        <w:pStyle w:val="BodyText"/>
      </w:pPr>
      <w:r>
        <w:t xml:space="preserve">Đám người vây quanh chợt ngây cả người, bọn họ cũng không ngờ một người đàn ông trẻ tuổi đeo kính nhìn có vẻ văn tĩnh nhưng tính tình lại nóng nảy như vậy, bọn họ vốn muốn lừa bịp chút tiền, bây giờ xem ra lại không xong việc.</w:t>
      </w:r>
    </w:p>
    <w:p>
      <w:pPr>
        <w:pStyle w:val="BodyText"/>
      </w:pPr>
      <w:r>
        <w:t xml:space="preserve">- Còn ngây ra đó làm gì, đánh cho tao, đánh thằng kia cho tao. truyện cập nhật nhanh nhất tại chấm</w:t>
      </w:r>
    </w:p>
    <w:p>
      <w:pPr>
        <w:pStyle w:val="BodyText"/>
      </w:pPr>
      <w:r>
        <w:t xml:space="preserve">Tên chủ quầy hơi lùn bị Trang Duệ đá văng ra phía sau, một lúc lâu sau mới có thể đứng lên, bây giờ thấy người bên mình vẫn vây quanh Trang Duệ mà không ra tay, hắn lập tức nổi giận, vừa gào lên vừa phóng đến. Tên này cũng cực kỳ vô lại, hắn thuận tay rút một cây đao của người Tạng trên quầy hàng của mình để chém về phía Trang Duệ.</w:t>
      </w:r>
    </w:p>
    <w:p>
      <w:pPr>
        <w:pStyle w:val="BodyText"/>
      </w:pPr>
      <w:r>
        <w:t xml:space="preserve">Trang Duệ bị đám người vây quanh, sau lưng lại là một đám người, muốn lùi cũng không có chỗ lùi, khi thấy một đao kia sắp bổ lên người, thì một cặp tay đầy chai duỗi đến giữ chặt lấy cổ tay của tên chủ quầy.</w:t>
      </w:r>
    </w:p>
    <w:p>
      <w:pPr>
        <w:pStyle w:val="BodyText"/>
      </w:pPr>
      <w:r>
        <w:t xml:space="preserve">- Mày...</w:t>
      </w:r>
    </w:p>
    <w:p>
      <w:pPr>
        <w:pStyle w:val="BodyText"/>
      </w:pPr>
      <w:r>
        <w:t xml:space="preserve">Tên chủ quầy này bình thường cũng quen thói hoành hành trong chợ,hpanaf lớn du khách ra ngoài đều không muốn gây phiền, vì vậy dù bị hố vẫn là nén giận, cũng không quá quan tâm vài đồng bạc. Lúc này hắn thấy đao sắp chém trúng người Trang Duệ, không ngờ lại bị người ta giữ lấy tay, vì thế lập tức chửi ầm lên. Nhưng hắn vừa nói ra khỏi miệng thì đã thấy phục sức của đối phương, vừa nói được một chữ thì nuốt những câu nói phía sau xuống bụng, phẫn nộ thu lại cây đao.</w:t>
      </w:r>
    </w:p>
    <w:p>
      <w:pPr>
        <w:pStyle w:val="BodyText"/>
      </w:pPr>
      <w:r>
        <w:t xml:space="preserve">Trang Duệ thấy trước mặt mình là một vị Hồng Y Lạt Ma cao lớn, khi thấy vị Lạt Ma này xuất hiện thì đám người vây quanh lén chạy đi.</w:t>
      </w:r>
    </w:p>
    <w:p>
      <w:pPr>
        <w:pStyle w:val="BodyText"/>
      </w:pPr>
      <w:r>
        <w:t xml:space="preserve">- Cách Cổ Lạt Ma của Đại Chiêu Tự đến, đám người kia không dám khoa trương nên bỏ chạy rồi.</w:t>
      </w:r>
    </w:p>
    <w:p>
      <w:pPr>
        <w:pStyle w:val="BodyText"/>
      </w:pPr>
      <w:r>
        <w:t xml:space="preserve">Trong đám người vây quanh có kẻ nhận ra vị lạt ma kia, vì thế mà nhanh chóng mở miệng nghị luận, trên mặt lộ ra vẻ tôn kính. Lúc này vị chủ quầy kia cũng thành thật đứng sang một bên, không dám lên tiếng.</w:t>
      </w:r>
    </w:p>
    <w:p>
      <w:pPr>
        <w:pStyle w:val="BodyText"/>
      </w:pPr>
      <w:r>
        <w:t xml:space="preserve">- Đây là trọng địa, không được gây rối, các người không biết sao?</w:t>
      </w:r>
    </w:p>
    <w:p>
      <w:pPr>
        <w:pStyle w:val="BodyText"/>
      </w:pPr>
      <w:r>
        <w:t xml:space="preserve">Cách Cổ Lạt Ma tự xưng là Thiết Trượng Lạt Ma, là người nắm giữ việc xử phạt trong chùa, gần đây nổi danh thiết diện vô tư. Dù xã hội Tây Tạng bây giờ có đồn công an chấp pháp, nhưng đối với dân Tạng thì lạt ma vẫn có địa vị cao vời, vẫn là nhất. Vì thế mà vị Cách Cổ Lạt Ma này vừa lên tiếng thì bốn phía vắng lặng như tờ, không ai dám tiếp tục nghị luận.</w:t>
      </w:r>
    </w:p>
    <w:p>
      <w:pPr>
        <w:pStyle w:val="BodyText"/>
      </w:pPr>
      <w:r>
        <w:t xml:space="preserve">- Chào thượng sư, là ông ta gạt chúng tôi mua đồ, sau đó lại cầm đao uy hiếp đả thương người, tôi có thể dùng thề trước phật những gì vừa nói là thật.</w:t>
      </w:r>
    </w:p>
    <w:p>
      <w:pPr>
        <w:pStyle w:val="BodyText"/>
      </w:pPr>
      <w:r>
        <w:t xml:space="preserve">Trang Duệ chỉ vào vị chủ quầy kia rồi nói với vị Cách Cổ Lạt Ma, hắn cũng không quan tâm, nhưng nếu một khi có liên quan đến tôn giáo, nếu không xử lý thích đáng thì thật sự rất phiền toái.</w:t>
      </w:r>
    </w:p>
    <w:p>
      <w:pPr>
        <w:pStyle w:val="BodyText"/>
      </w:pPr>
      <w:r>
        <w:t xml:space="preserve">- Sao?</w:t>
      </w:r>
    </w:p>
    <w:p>
      <w:pPr>
        <w:pStyle w:val="BodyText"/>
      </w:pPr>
      <w:r>
        <w:t xml:space="preserve">Cách Cổ Lạt Ma nghe được lời của Trang Duệ thì có vài phần tin tưởng, vừa rồi nếu lão không kịp ra tay thì người đàn ông trẻ tuổi trước mặt này đã bị chém vài đao. Đồng thời lão còn thấy Bạch Sư trong lòng Trang Duệ, người Tạng nào cũng thích chó, hơn nữa còn coi nó là một thành viên trong nhà, lão cũng không ngoại lệ, trong miếu nuôi rất nhiều chó Ngao. Khi lão thấy Bạch Sư thì càng tin lời nói của Trang Duệ thêm vài phần.</w:t>
      </w:r>
    </w:p>
    <w:p>
      <w:pPr>
        <w:pStyle w:val="BodyText"/>
      </w:pPr>
      <w:r>
        <w:t xml:space="preserve">Khi thấy nhóm người vây quanh đã chặn cả con đường thì Cách Cổ Lạt Ma chợt nhíu mày, sau đó nói với Trang Duệ và vị chủ quầy:</w:t>
      </w:r>
    </w:p>
    <w:p>
      <w:pPr>
        <w:pStyle w:val="BodyText"/>
      </w:pPr>
      <w:r>
        <w:t xml:space="preserve">- Các người theo tôi về Đại Chiêu Tự nói cho rõ.</w:t>
      </w:r>
    </w:p>
    <w:p>
      <w:pPr>
        <w:pStyle w:val="BodyText"/>
      </w:pPr>
      <w:r>
        <w:t xml:space="preserve">Cách Cổ Lạt Ma nói xong thì đi thẳng về phía trước, lão căn bản không sợ hai người kia không đi theo.</w:t>
      </w:r>
    </w:p>
    <w:p>
      <w:pPr>
        <w:pStyle w:val="BodyText"/>
      </w:pPr>
      <w:r>
        <w:t xml:space="preserve">- Huyên Băng, Lôi Lôi, Dao Dao, mọi người về khách sạn trước, tôi đi theo thượng sư một chút, vừa vặn được đi Đại Chiêu Tự mà không cần mua vé vào cửa.</w:t>
      </w:r>
    </w:p>
    <w:p>
      <w:pPr>
        <w:pStyle w:val="BodyText"/>
      </w:pPr>
      <w:r>
        <w:t xml:space="preserve">Trang Duệ đưa tất cả túi lớn túi nhỏ cho các cô gái, cho bọn họ đi theo cũng vô dụng, vì vậy để bọn họ quay về khách sạn thông báo cho nhóm Lưu Xuyên, mong rằng Chu Thụy quen thuộc Tây Tạng sẽ tìm ra được biện pháp, dù thế nào thì mình cũng không làm sai điều gì cả.</w:t>
      </w:r>
    </w:p>
    <w:p>
      <w:pPr>
        <w:pStyle w:val="BodyText"/>
      </w:pPr>
      <w:r>
        <w:t xml:space="preserve">Nhóm Tần Huyên Băng tuy là các cô gái trẻ nhưng cũng là những người có chút kinh nghiệm, Tần Huyên Băng trong gia tộc thậm chí còn được học đạo Phật Tây Tạng, biết rõ ai cũng là người hướng thiện, cũng sẽ không làm khó Trang Duệ. Nhưng các nàng cũng không quay về khách sạn mà điện thoại cho Lưu Xuyên.</w:t>
      </w:r>
    </w:p>
    <w:p>
      <w:pPr>
        <w:pStyle w:val="BodyText"/>
      </w:pPr>
      <w:r>
        <w:t xml:space="preserve">Trang Duệ đi theo sau lưng Cách Cổ Lạt Ma, hắn đưa thân vào giữa một nhóm tín đồ phật giáo, nhìn bọn họ niệm kinh văn, lại đi qua đi lại theo chiều kim đồng hồ. Tuy hắn nghe không hiểu bọn họ đọc thứ gì, nhưng hắn cũng cảm nhận được bầu không khí tường hòa và tĩnh lặng khó có được.</w:t>
      </w:r>
    </w:p>
    <w:p>
      <w:pPr>
        <w:pStyle w:val="BodyText"/>
      </w:pPr>
      <w:r>
        <w:t xml:space="preserve">- Cậu đi theo tôi.</w:t>
      </w:r>
    </w:p>
    <w:p>
      <w:pPr>
        <w:pStyle w:val="Compact"/>
      </w:pPr>
      <w:r>
        <w:t xml:space="preserve">Đi đến góc cuối cùng của con đường, Cách Cổ Lạt Ma vẫy tay với Trang Duệ, cũng không quan tâm đến vị chủ quầy đang dọn hàng, lão đưa Trang Duệ đi vào trong chùa từ cửa đông.</w:t>
      </w:r>
      <w:r>
        <w:br w:type="textWrapping"/>
      </w:r>
      <w:r>
        <w:br w:type="textWrapping"/>
      </w:r>
    </w:p>
    <w:p>
      <w:pPr>
        <w:pStyle w:val="Heading2"/>
      </w:pPr>
      <w:bookmarkStart w:id="103" w:name="chương-81-đại-chiêu-tự."/>
      <w:bookmarkEnd w:id="103"/>
      <w:r>
        <w:t xml:space="preserve">81. Chương 81 : Đại Chiêu Tự.</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81: Đại Chiêu Tự.</w:t>
      </w:r>
    </w:p>
    <w:p>
      <w:pPr>
        <w:pStyle w:val="BodyText"/>
      </w:pPr>
      <w:r>
        <w:t xml:space="preserve">Nhóm Dịch: Tepga</w:t>
      </w:r>
    </w:p>
    <w:p>
      <w:pPr>
        <w:pStyle w:val="BodyText"/>
      </w:pPr>
      <w:r>
        <w:t xml:space="preserve">Nguồn : VipVandan</w:t>
      </w:r>
    </w:p>
    <w:p>
      <w:pPr>
        <w:pStyle w:val="BodyText"/>
      </w:pPr>
      <w:r>
        <w:t xml:space="preserve">Kiến trúc phật giáo nổi tiếng Tây Tạng có lẽ là cung Potala, là cung thất được xây vào năm xưa khi công chúa Văn Thành đến Tây Tạng, vào lúc đó vua Tây Tạng là Tùng Tán Can Bố cưới công chúa Xích Tôn của Nepal và công chúa Văn Thành của Đường triều, hai vị công chúa phân biệt mang đến hai bức tượng phật Thích Ca Mâu Ni. Vua Tùng Tán Can Bố căn cứ vào ảnh hưởng của hai công chúa và dựa vào Phật giáo để tu kiến hai ngôi chùa là Đại Chiêu Tự và Tiểu Chiêu Tự.</w:t>
      </w:r>
    </w:p>
    <w:p>
      <w:pPr>
        <w:pStyle w:val="BodyText"/>
      </w:pPr>
      <w:r>
        <w:t xml:space="preserve">Trước đó Trang Duệ vốn muốn đến cung Potala thưởng lãm, không ngờ bị ông chủ quầy vừa rồi quấy rối, bây giờ lại được đưa đến Đại Chiêu Tự, hơn nữa còn được miễn phí vài chục đồng tiền vé vào cổng.</w:t>
      </w:r>
    </w:p>
    <w:p>
      <w:pPr>
        <w:pStyle w:val="BodyText"/>
      </w:pPr>
      <w:r>
        <w:t xml:space="preserve">Người Tạng có câu: "Trước có Đại Chiêu Tự, sau có thành Lhasa", có thể thấy vị trí trung tâm của Đại Chiêu Tự cũng không phải là phương diện địa lý, còn ở phương diện tâm linh, cuộc sống.</w:t>
      </w:r>
    </w:p>
    <w:p>
      <w:pPr>
        <w:pStyle w:val="BodyText"/>
      </w:pPr>
      <w:r>
        <w:t xml:space="preserve">Đối với Đại Chiêu Tự thì thạt sự còn có rất nhiều truyền thuyết hay còn giữ lại đến tận bây giờ, đã vài lần bị chìm vào trong nước. Công chúa Văn Thành nói cao nguyên Thanh Tàng chính là một La Sát Nữ nằm ngữa, vì vậy công chúa muốn Đại Chiêu Tự phải đào hồ, trước tiên giữ lại trái tim của ma nữ, sau đó công chúa còn đề cử xây mười hai chùa chiền ở khu xa xôi để trấn giữ tứ chi và các khớp xương của ma nữ.</w:t>
      </w:r>
    </w:p>
    <w:p>
      <w:pPr>
        <w:pStyle w:val="BodyText"/>
      </w:pPr>
      <w:r>
        <w:t xml:space="preserve">Dựa theo vị trí mà công chúa Văn Thành đã nói, xây tự trước tiên phải đào hồ,, lúc đó phương tiện chuyên chở nước chính là sơn dương, cứ như vậy mà làm cho hồ đầy nước. Đó là cơ sở của Đại Chiêu Tự, cái tên Lhasa hôm nay cũng được lấy ra từ Đại Chiêu Tự.</w:t>
      </w:r>
    </w:p>
    <w:p>
      <w:pPr>
        <w:pStyle w:val="BodyText"/>
      </w:pPr>
      <w:r>
        <w:t xml:space="preserve">Tượng phật Thích Ca Mâu Ni trung tâm Đại Chiêu Tự được xưng là "Nang Khuếch", bên ngoài Đại Chiêu Tự gọi là "Bát Khuếch", những phố phường phóng xạ ngoài chùa lại được gọi là "Bát Khuếch Nhai", chính là con phố mà vừa rồi nhóm Trang Duệ đi mua sắm. Lấy Đại Chiêu Tự là trung tâm, cung Potala, núi Dược Sơn Vương, Tiểu Chiêu Tự đều được gọi là Lâm Khuếch của Đại Chiêu Tự, ba vòng bên ngoài như vậy chính là con đường mà người Tạng cần phải qua khi vào thánh địa.</w:t>
      </w:r>
    </w:p>
    <w:p>
      <w:pPr>
        <w:pStyle w:val="BodyText"/>
      </w:pPr>
      <w:r>
        <w:t xml:space="preserve">Trang Duệ thấy ngoài Đại Chiêu Tự có rất nhiều người Tạng đang đi theo vòng kim đồng hồ và dập đầu cực kỳ thành kính, bọn họ khẽ tụng chân ngôn, chắp tay trước ngực, khi bước về phía trước thì ngẩng cao đầu, hai tay tạo hình chữ thập, lại tiến thêm một bước. Khi hai tay tiếp tục tạo hình chữ thập và dời xuống phía dưới thì tiến thêm bước thứ ba, đầu gối hạ xuốn đất, lòng bàn tay duỗi về phía trước, trán khẽ chạm xuống đất. Sau khi hoàn thành tất cả quá trình thì bọn họ lại đứng lên đi vòng lại.</w:t>
      </w:r>
    </w:p>
    <w:p>
      <w:pPr>
        <w:pStyle w:val="BodyText"/>
      </w:pPr>
      <w:r>
        <w:t xml:space="preserve">Những người Tạng này có vóc dáng khá tiều tụy, hai tay và hai đầu gối đeo dụng cụ bảo hộ, mặ mũi đầy vẻ phong sương, phong trần mệt mỏi, khi phủ phục xuống đất thì lòng bàn tay đưa về phía trước, phát ra những âm thanh sha sha. Bọn họ dựa vào tín niệm kiên cường, dùng thân thể đẻ đo từng tấc đất, ba bước lại cúi đầu, chậm rãi cất bước, dù chỉ đi một vòng quanh Đại Chiêu Tự theo chiều kim đồng hồ. Những người này chính là nhóm tín đồ tộc Tạng mà Trang Duệ thấy trên đường đến Lhasa.</w:t>
      </w:r>
    </w:p>
    <w:p>
      <w:pPr>
        <w:pStyle w:val="BodyText"/>
      </w:pPr>
      <w:r>
        <w:t xml:space="preserve">Các tin đồ dân tộc Tạng ở phương xa đến đây sau quảng đường trèo đèo lội suối, ăn gió uống sương, liên tục dập đầu đến đây, có lẽ phải mất vài năm mới đến được thánh địa. Nếu gặp phải dòng sông thì cũng quỳ gối bên bờ sông dập đầu bằng khoảng cách dòng sông, sau đó mới đi qua sông.</w:t>
      </w:r>
    </w:p>
    <w:p>
      <w:pPr>
        <w:pStyle w:val="BodyText"/>
      </w:pPr>
      <w:r>
        <w:t xml:space="preserve">Khi thấy nhiều người dân tộc Tạng đi vào Đại Chiêu Tự, Cách Cổ Lạt Ma vẫy tay với Trang Duệ, sau đó đi vào trong chùa từ một cánh cửa nhỏ, đẫn đầu đi vào bên trong.</w:t>
      </w:r>
    </w:p>
    <w:p>
      <w:pPr>
        <w:pStyle w:val="BodyText"/>
      </w:pPr>
      <w:r>
        <w:t xml:space="preserve">Trang Duệ cũng rất thản nhiên, chính mình không làm ra chuyện gì xấu, dù là người ra tay trước nhưng Phật gia cũng tuyên dương trừng ác dương thiện, có lẽ vị Lạt Ma này cũng sẽ không làm khó mình. Khi thấy Trang Duệ đi theo Cách Cổ Lạt Ma vào chùa, vị Lạt Ma giữ cửa khẽ chắp tay trước ngực với Trang Duệ, khẽ nở nụ cười và đi vào.</w:t>
      </w:r>
    </w:p>
    <w:p>
      <w:pPr>
        <w:pStyle w:val="BodyText"/>
      </w:pPr>
      <w:r>
        <w:t xml:space="preserve">- Nơi này là khu Cách Tây, có nghĩa là học vị cấp cao như đối với người Hán.</w:t>
      </w:r>
    </w:p>
    <w:p>
      <w:pPr>
        <w:pStyle w:val="BodyText"/>
      </w:pPr>
      <w:r>
        <w:t xml:space="preserve">Đi vào trong Đại Chiêu Tự, Trang Duệ thấy một khoảng sân vườn, mà Cách Cổ Lạt Ma cũng không đối đãi với hắn như ác đồ, còn nói rõ lai lịch của cái sân nhỏ này. Sườn đông được sắp đặt nhiều đèn bơ, dù bây giờ là ban ngày thì những ngọn đèn kia vẫn sáng bất diệt, có lẽ là có người chuyên phụ trách thêm bơ.</w:t>
      </w:r>
    </w:p>
    <w:p>
      <w:pPr>
        <w:pStyle w:val="BodyText"/>
      </w:pPr>
      <w:r>
        <w:t xml:space="preserve">Đằng sau hàng dãy đèn bơ chính là chính môn của chính điện Đại Chiêu Tự, kiến trúc sớm nhất của Đại Chiêu Tự chính là nơi này, xây dựng từ thời khai môn. những kiến trúc bên ngoài đều là xây dựng và mở rộng sau này, chủ điện là một kiến trúc hơn bốn ngàn năm lịch sử, vì có nhiều tín đồ ma xát nên đá lót sàn đã thật sự sáng như gương.</w:t>
      </w:r>
    </w:p>
    <w:p>
      <w:pPr>
        <w:pStyle w:val="BodyText"/>
      </w:pPr>
      <w:r>
        <w:t xml:space="preserve">Trang Duệ thấy những vị tín đồ lúc nãy vừa di chuyển ở bên ngoài đang liên tục vào ra ở cửa chính này, bọn họ dù là nhanh hay chậm cũng đi theo từng vòng, dù là nam nữ già trẻ đều có vẻ mặt cực kỳ thành kính và ngưng trọng, giờ khắc này ất nhiên sẽ rất hài hòa.</w:t>
      </w:r>
    </w:p>
    <w:p>
      <w:pPr>
        <w:pStyle w:val="BodyText"/>
      </w:pPr>
      <w:r>
        <w:t xml:space="preserve">Sau khi tiến vào đại điện thì Trang Duệ đưa mắt nhìn, hai bên trái phải là hai bức tượng phật rất lớn, bên trái là Mật Tông Đại Sư Liên Hoa Sanh, phía bên phải là Phật Vị Lai, con đường của đại diện đi về phía trước ở bên phải là những bức họa kể chuyện, hình tượng sinh động miêu tả bộ dạng của cung Potala, và tình cảnh xây dựng hồ vào năm xưa.</w:t>
      </w:r>
    </w:p>
    <w:p>
      <w:pPr>
        <w:pStyle w:val="BodyText"/>
      </w:pPr>
      <w:r>
        <w:t xml:space="preserve">Cách Cổ Lạt Ma giống như cực kỳ có uy vọng, mỗi lần có Lạt Ma hay du khách đi qua bên cạnh thi đều cúi người vấn an. Sau khi đưa Trang Duệ vào trong chánh điện, Cách Cổ Lạt Ma chợt nói:</w:t>
      </w:r>
    </w:p>
    <w:p>
      <w:pPr>
        <w:pStyle w:val="BodyText"/>
      </w:pPr>
      <w:r>
        <w:t xml:space="preserve">- Này người thanh niên, cậu có thể đi lại tham quan một vòng ở nơi đây, nhưng cần phải xem xét phương hướng, đừng đi loạn.</w:t>
      </w:r>
    </w:p>
    <w:p>
      <w:pPr>
        <w:pStyle w:val="BodyText"/>
      </w:pPr>
      <w:r>
        <w:t xml:space="preserve">Cách Cổ Lạt Ma giống như không còn chuyện gì khác, sau khi nói một tiếng với Trang Duệ thì bỏ đi, giống như đã quên mục đích đưa Trang Duệ đến chỗ này, căn bản không hỏi đến những gì phát sinh trên con đường buôn bán sầm uất vừa rồi.</w:t>
      </w:r>
    </w:p>
    <w:p>
      <w:pPr>
        <w:pStyle w:val="BodyText"/>
      </w:pPr>
      <w:r>
        <w:t xml:space="preserve">Trong đại điện có rất nhiều bức tranh điêu khắc bằng gỗ cực kỳ sống động, Trang Duệ thấy những bức tượng này thì chợt động tâm, hắn tiến lên vài bước áp sát vách tường, hắn ngưng thần phóng chút linh khí còn lại trong mắt về phía bức tranh gỗ kia.</w:t>
      </w:r>
    </w:p>
    <w:p>
      <w:pPr>
        <w:pStyle w:val="BodyText"/>
      </w:pPr>
      <w:r>
        <w:t xml:space="preserve">- Ủa, sao lại như vậy?</w:t>
      </w:r>
    </w:p>
    <w:p>
      <w:pPr>
        <w:pStyle w:val="BodyText"/>
      </w:pPr>
      <w:r>
        <w:t xml:space="preserve">Khi linh khí trong mắt xuyên qua bức tranh thì Trang Duệ chợt cảm thấy linh khí bên trong cực kỳ nhiều, dù là khi linh khí trong mắt hắn ở vào thời điểm nhiều nhất cũng chỉ là một giọt nước so với linh khí trong tượng mà thôi.</w:t>
      </w:r>
    </w:p>
    <w:p>
      <w:pPr>
        <w:pStyle w:val="BodyText"/>
      </w:pPr>
      <w:r>
        <w:t xml:space="preserve">Nhưng điều làm cho Trang Duệ giật mình và sinh ra cảm giác cực sâu và bất đắc dĩ chính là mình tuy cảm nhận được sự tồn tại của linh khí nhưng không thể nào hấp thu được, tình huống này là lần đầu tiên hắn gặp phải.</w:t>
      </w:r>
    </w:p>
    <w:p>
      <w:pPr>
        <w:pStyle w:val="BodyText"/>
      </w:pPr>
      <w:r>
        <w:t xml:space="preserve">Linh khí trong bức tranh gỗ kia thật sự làm cho Trang Duệ sinh ra một ảo giác, đó là linh khí của mình là nước mà linh khí trong đó là dầu, nước và dầu tất nhiên cũng có thể tồn tại trong một thùng nhưng không thể nào dung hợp vào nhau.</w:t>
      </w:r>
    </w:p>
    <w:p>
      <w:pPr>
        <w:pStyle w:val="BodyText"/>
      </w:pPr>
      <w:r>
        <w:t xml:space="preserve">- Chẳng lẽ linh khí trong mắt mình quá ít nên không thể nào dung hợp với linh khí ở đây?</w:t>
      </w:r>
    </w:p>
    <w:p>
      <w:pPr>
        <w:pStyle w:val="BodyText"/>
      </w:pPr>
      <w:r>
        <w:t xml:space="preserve">Trang Duệ thu hồi linh khí vào mắt, hắn tiến lên nhìn bức tranh gỗ, lại rơi vào suy tư. Tuy hắn vài ngày qua liên tục sử dụng linh khí, số lượng giảm đi khá nhiều, nhưng hắn vẫn có thể dùng linh khí tiến vào trong chất liệu gỗ được một centimet, so sánh với trước kia cũng không có gì khác nhau.</w:t>
      </w:r>
    </w:p>
    <w:p>
      <w:pPr>
        <w:pStyle w:val="BodyText"/>
      </w:pPr>
      <w:r>
        <w:t xml:space="preserve">Nhưng lúc này Trang Duệ lại không hấp thu được linh khí, điều này làm hắn thật sự kinh ngạc, cảm thấy có chút thất vọng. Lúc này hắn rõ ràng sinh ra cảm giác đi vào kho báu nhưng phát hiện mình không thể nào mang ra được vật nào, đây là cảm giác làm cho người ta dễ dàng phát cuồng.</w:t>
      </w:r>
    </w:p>
    <w:p>
      <w:pPr>
        <w:pStyle w:val="BodyText"/>
      </w:pPr>
      <w:r>
        <w:t xml:space="preserve">Trang Duệ cũng chưa từ bỏ ý định của mình, hắn thử lại lần nữa nhưng vẫn không được gì, cảm giác bực bội hầu như làm hắn muốn gào lên. Hắn gần đây rất tỉnh táo, lúc này lại hận không thể phóng đến đập nát bức tranh gỗ để giải phóng linh khí bên trong ra ngoài.</w:t>
      </w:r>
    </w:p>
    <w:p>
      <w:pPr>
        <w:pStyle w:val="BodyText"/>
      </w:pPr>
      <w:r>
        <w:t xml:space="preserve">- Gừ gừ...</w:t>
      </w:r>
    </w:p>
    <w:p>
      <w:pPr>
        <w:pStyle w:val="BodyText"/>
      </w:pPr>
      <w:r>
        <w:t xml:space="preserve">Khi Trang Duệ đang cảm thấy lòng khó chịu như mèo cào thì Tiểu Bạch Sư trong lòng hắn chợt gừ hai cái, đồng thời dùng móng bới quần áo của hắn giống như muốn đi xuống đất. Hắn cảm thấy rất kỳ quái, tiểu tử này trước nay luôn ngoan ngoãn ở trong lòng mình, hôm nay sao có vẻ bức bối như vậy?</w:t>
      </w:r>
    </w:p>
    <w:p>
      <w:pPr>
        <w:pStyle w:val="BodyText"/>
      </w:pPr>
      <w:r>
        <w:t xml:space="preserve">Trang Duệ lúc này đang rất khát vọng với linh khí trong bức tranh, cũng không quan tâm đến Tiểu Bạch Sư, vì thế mà đặt nó xuống đất không suy nghĩ gì cả.</w:t>
      </w:r>
    </w:p>
    <w:p>
      <w:pPr>
        <w:pStyle w:val="BodyText"/>
      </w:pPr>
      <w:r>
        <w:t xml:space="preserve">Tiểu Bạch Sư sau khi được xuống đất thì nahnh chóng chạy đến một góc hành lang, nhưng nó cũng không chạy đi một mình, chạy đến góc khuất thì gâu gâu hai tiếng gọi Trang Duệ, điều này làm cho hắn vốn có chút bực mình càng thêm phiền muộn.</w:t>
      </w:r>
    </w:p>
    <w:p>
      <w:pPr>
        <w:pStyle w:val="BodyText"/>
      </w:pPr>
      <w:r>
        <w:t xml:space="preserve">- Ôi, có lẽ là mình vô duyên với linh khí ở chỗ này.</w:t>
      </w:r>
    </w:p>
    <w:p>
      <w:pPr>
        <w:pStyle w:val="BodyText"/>
      </w:pPr>
      <w:r>
        <w:t xml:space="preserve">Trang Duệ thầm thở dài một tiếng, hắn cũng không còn biện pháp nào khác. Tục ngữ có câu không thấy thì tâm không phiền, lúc này hắn không tìm ra biện pháp gì và đành phải chuẩn bị bỏ đi.</w:t>
      </w:r>
    </w:p>
    <w:p>
      <w:pPr>
        <w:pStyle w:val="BodyText"/>
      </w:pPr>
      <w:r>
        <w:t xml:space="preserve">- Sao?</w:t>
      </w:r>
    </w:p>
    <w:p>
      <w:pPr>
        <w:pStyle w:val="BodyText"/>
      </w:pPr>
      <w:r>
        <w:t xml:space="preserve">Trang Duệ đánh giá bốn phía, Tiểu Bạch Sư kia rõ ràng bò lên những bậc thang còn cao hơn cả người nó, nhưng cầu thang kia có hai chục bậc mà nó chỉ lên được bậc đầu tiên, cũng không tiếp tục đi lên, nó đi tới đi lui với bộ lông mềm mịn như nhung. Nó đứng đó gọi Trang Duệ cũng làm cho nhiều du khách và tín đồ chú ý.</w:t>
      </w:r>
    </w:p>
    <w:p>
      <w:pPr>
        <w:pStyle w:val="BodyText"/>
      </w:pPr>
      <w:r>
        <w:t xml:space="preserve">Khi thấy tiểu tử kia tác quái thì Trang Duệ cũng cảm thấy giảm bớt chút cảm giác bức bối, Tiểu Bạch Sư kia rất khéo hiểu lòng người, trước nay đều không làm hắn phiền lòng. Tiểu tử này có bộ dạng đáng yêu, những cô gái Tần Huyên Băng rất thích, nhưng Tiểu Bạch Sư ngoài Trang Duệ thì không cho bất kỳ kẻ nào tiếp xúc, ngay cả Tần Huyên Băng cũng chỉ khi nào có lệnh của Trang Duệ thì mới được ôm nó mà thôi.</w:t>
      </w:r>
    </w:p>
    <w:p>
      <w:pPr>
        <w:pStyle w:val="BodyText"/>
      </w:pPr>
      <w:r>
        <w:t xml:space="preserve">Trang Duệ lắc đầu vài đi đến, hắn cho rằng tiểu tử kia đói bụng, vì vậy định cúi xuống ôm nó lên. Hắn khẽ nhếch mắt, không khỏi lắp bắp kinh hãi, vì hắn phát hiện chất liệu của cầu thang này chính là gỗ tử đàn, tuy là loại gỗ Tử Đàn lá nhỏ không quá quý hiếm nhưng chất liệu đó mà làm cầu thang thì thật sự đã quá quý rồi.</w:t>
      </w:r>
    </w:p>
    <w:p>
      <w:pPr>
        <w:pStyle w:val="BodyText"/>
      </w:pPr>
      <w:r>
        <w:t xml:space="preserve">- Cốp, cốp...</w:t>
      </w:r>
    </w:p>
    <w:p>
      <w:pPr>
        <w:pStyle w:val="BodyText"/>
      </w:pPr>
      <w:r>
        <w:t xml:space="preserve">Trang Duệ khẽ vươn tay gõ vào cầu thang, âm thanh vang ra như gõ vào kim loại, vì vậy mà không khỏi sinh ra hứng thú với cầu thang này.</w:t>
      </w:r>
    </w:p>
    <w:p>
      <w:pPr>
        <w:pStyle w:val="BodyText"/>
      </w:pPr>
      <w:r>
        <w:t xml:space="preserve">Trang Duệ nhìn Tiểu Bạch Sư vẫn còn đang cào quần áo của mình, hắn có chút do dự, Cách Cổ Lạt Ma trước khi đi đã nói mình không được đi lại lung tung, bên trên này có phải là cấm địa của Đại Chiêu Tự hay không? Hắn thật sự không biết. Hắn đứng đó khá lâu, không thấy du khách nào đi lên, mà những vị Lạt Ma đi qua cũng không ai cản chân hay hỏi thăm hắn.</w:t>
      </w:r>
    </w:p>
    <w:p>
      <w:pPr>
        <w:pStyle w:val="Compact"/>
      </w:pPr>
      <w:r>
        <w:t xml:space="preserve">Cuối cùng lòng hiếu kỳ chiếm thượng phong, Trang Duệ ôm lấy Tiểu Bạch Sư chậm rãi vịn tay lên tay cầm đầy hoa văn của cầu thang rồi chậm rãi bước đi.</w:t>
      </w:r>
      <w:r>
        <w:br w:type="textWrapping"/>
      </w:r>
      <w:r>
        <w:br w:type="textWrapping"/>
      </w:r>
    </w:p>
    <w:p>
      <w:pPr>
        <w:pStyle w:val="Heading2"/>
      </w:pPr>
      <w:bookmarkStart w:id="104" w:name="chương-82-phật-sống."/>
      <w:bookmarkEnd w:id="104"/>
      <w:r>
        <w:t xml:space="preserve">82. Chương 82 : Phật Sống.</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82: Phật sống.</w:t>
      </w:r>
    </w:p>
    <w:p>
      <w:pPr>
        <w:pStyle w:val="BodyText"/>
      </w:pPr>
      <w:r>
        <w:t xml:space="preserve">Nhóm Dịch: Tepga</w:t>
      </w:r>
    </w:p>
    <w:p>
      <w:pPr>
        <w:pStyle w:val="BodyText"/>
      </w:pPr>
      <w:r>
        <w:t xml:space="preserve">Nguồn : VipVandan</w:t>
      </w:r>
    </w:p>
    <w:p>
      <w:pPr>
        <w:pStyle w:val="BodyText"/>
      </w:pPr>
      <w:r>
        <w:t xml:space="preserve">Sau khi lên lầu thì Trang Duệ mới phát hiện nơi này cũng mở cửa với du khách, chỉ là số người ở trên này là rất ít, ngược lại thì có không ít Lạt Ma bận rộn qua lại.</w:t>
      </w:r>
    </w:p>
    <w:p>
      <w:pPr>
        <w:pStyle w:val="BodyText"/>
      </w:pPr>
      <w:r>
        <w:t xml:space="preserve">Đi trên hành lang gấp khúc trên lầu hai có thể thấy đám người đi qua đi lại bên dưới, có thể nghe thấy những âm thanh niệm kịnh, Trang Duệ cảm thấy cõi lòng cực kỳ yên ắng, cảm giác bức bối khi không hấp thu được linh khí cũng đã tiêu tán không ít.</w:t>
      </w:r>
    </w:p>
    <w:p>
      <w:pPr>
        <w:pStyle w:val="BodyText"/>
      </w:pPr>
      <w:r>
        <w:t xml:space="preserve">Khi Trang Duệ đang chìm đắm trong Phật âm của tín đồ Mật Tông Tây Tạng, lúc này dưới lầu chợt có một nhóm du khách lưng đeo ba lô, đội một kiểu mũ như nhau, trong tay cầm cờ nhỏ phất phơ, những âm thanh do bọn họ mang đến làm hắn chợt thức tỉnh. Lúc này hắn chợt nghe thấy trong bụng mình vang lên những âm thanh thì thầm.</w:t>
      </w:r>
    </w:p>
    <w:p>
      <w:pPr>
        <w:pStyle w:val="BodyText"/>
      </w:pPr>
      <w:r>
        <w:t xml:space="preserve">Trang Duệ nhìn đồng hồ, bây giờ đã hơn một giờ chiều, bụng đói là chuyện thường, xem ra vấn đề hôm nay cũng là khỏi cần giải quyết. Hắn ôm Tiểu Bạch Sư chuẩn bị rời khỏi Đại Chiêu Tự, hắn nghĩ rằng đám Tần Huyên Băng và Lưu Xuyên có lẽ cũng chờ đợi sốt cả ruột rồi.</w:t>
      </w:r>
    </w:p>
    <w:p>
      <w:pPr>
        <w:pStyle w:val="BodyText"/>
      </w:pPr>
      <w:r>
        <w:t xml:space="preserve">Khi Trang Duệ đi đến đầu bậc thang thì Tiểu Bạch Sư trong lòng chợt nhảy xuống đất, nó chạy về góc cuối hành lang giống như có thứ gì đó hấp dẫn, hắn kêu lên ở phía sau cũng bị tiểu tử kia bỏ ngoài tai.</w:t>
      </w:r>
    </w:p>
    <w:p>
      <w:pPr>
        <w:pStyle w:val="BodyText"/>
      </w:pPr>
      <w:r>
        <w:t xml:space="preserve">Trang Duệ rơi vào đường cùng cũng chỉ có thể đuổi theo sau, bây giờ hắn không nỡ rời xa tiểu tử kia, mỗi ngày tiếng cười vang lên trong xe đều là nhờ nó mang đến. Đây không phải là lần đầu tiên Trang Duệ nuôi thú cưng nhưng lại có cảm tình đặc biệt với Tiểu Bạch Sư, chưa nói đến những thứ khác, sinh mạng của nó là do hắn cứu, mà tiểu tử kia càng ỷ lại vào hắn, làm hắn không muốn xa rời.</w:t>
      </w:r>
    </w:p>
    <w:p>
      <w:pPr>
        <w:pStyle w:val="BodyText"/>
      </w:pPr>
      <w:r>
        <w:t xml:space="preserve">Tuy mới sinh ra chưa được một tháng nhưng Tiểu Bạch Sư chạy không chậm, hơn nữa hàng lang ở lầu hai rất gấp khúc, nếu không phải tiểu tử kia thi thoảng dừng lại nhìn Trang Duệ, chỉ sợ hắn cũng không kịp chạy theo.</w:t>
      </w:r>
    </w:p>
    <w:p>
      <w:pPr>
        <w:pStyle w:val="BodyText"/>
      </w:pPr>
      <w:r>
        <w:t xml:space="preserve">- Gấu gấu gấu...</w:t>
      </w:r>
    </w:p>
    <w:p>
      <w:pPr>
        <w:pStyle w:val="BodyText"/>
      </w:pPr>
      <w:r>
        <w:t xml:space="preserve">Tiểu Bạch Sư chạy đến một chiếc cửa và dừng lại, nó dùng móng vuốt nhỏ của mình để cào lên cánh cửa, nhưng cánh cửa dày đó không phải là thứ mà nó có thể đẩy ra được. Nó tuy lanh lợi nhưng sau khi cào cửa một lúc lâu và không hiệu quả thì nhanh chóng quay lại bên chân Trang Duệ, nó kéo ống quần của hắn rồi đi về phía cánh cửa kia.</w:t>
      </w:r>
    </w:p>
    <w:p>
      <w:pPr>
        <w:pStyle w:val="BodyText"/>
      </w:pPr>
      <w:r>
        <w:t xml:space="preserve">- Hừ, nếu còn tiếp tục chạy loạn, anh đây sẽ không quan tâm đến chú mày nữa.</w:t>
      </w:r>
    </w:p>
    <w:p>
      <w:pPr>
        <w:pStyle w:val="BodyText"/>
      </w:pPr>
      <w:r>
        <w:t xml:space="preserve">Trang Duệ khom lưng bế Tiểu Bạch Sư lên, lại gõ lên đầu nó vài cái. Tiểu tử này thè lưỡi liếm tay hắn rất nịnh nọt, sau đó nó lại nghiêng đầu đi gừ gừ với cánh cửa phía bên kia.</w:t>
      </w:r>
    </w:p>
    <w:p>
      <w:pPr>
        <w:pStyle w:val="BodyText"/>
      </w:pPr>
      <w:r>
        <w:t xml:space="preserve">Trang Duệ có chút kỳ quái, bình thường chỉ cần mình đưa mắt là tiểu tử này sẽ đến bên cạnh, hôm nay lại liên tiếp không nghe lời, xem ra sau cánh cửa kia chắc chắn có thứ gì đó kỳ quái. nguồn (.)</w:t>
      </w:r>
    </w:p>
    <w:p>
      <w:pPr>
        <w:pStyle w:val="BodyText"/>
      </w:pPr>
      <w:r>
        <w:t xml:space="preserve">Từ nhỏ Trang Duệ sinh trưởng trong thế giới hiện đại, cũng không tin quỷ thần, không có tín ngưỡng, nhưng sau khi con mắt bị thương và xuất hiện linh khí thì hắn lại có thêm chút kinh sợ với thế giới, những thứ hắn chưa biết cũng không nghĩ là không tồn tại. Trên đời này còn nhiều hiện tượng cực kỳ quái lạ, ví dụ như linh khí trong mắt hắn, đây cũng là thứ mà khoa học khó thể giải thích được, mà Phật giáo cũng chính là một trong số đó.</w:t>
      </w:r>
    </w:p>
    <w:p>
      <w:pPr>
        <w:pStyle w:val="BodyText"/>
      </w:pPr>
      <w:r>
        <w:t xml:space="preserve">Phật giáo, Cơ Đốc giáo, Đạo Hồi được xưng tụng là ba đại tôn giáo trên thế giới, Phật giáo được truyền vào Trung Quốc từ thời Hán, sau này nhiều triều đại thay đổi nhưng Phật giáo vẫn phát triển cực thịnh, rất nhiều hoàng đế xem Phật giáo là quốc giáo. Phật giáo Trung Quốc có rất nhiều giáo phái, chủ yếu là có Bát Tông, chính là bát đại môn phái gồm: Tính, Tương, Đài, Hiền, Thiện, Tịnh, Luật, Mật.</w:t>
      </w:r>
    </w:p>
    <w:p>
      <w:pPr>
        <w:pStyle w:val="BodyText"/>
      </w:pPr>
      <w:r>
        <w:t xml:space="preserve">Sau giải phóng thì trong nước càng có nhiều học viện Phật giáo, giáo lý rất nhiều, nhưng những năm gần đây những địa phương nổi tiếng trong nội địa như chùa Thiếu Lâm lại không chú trọng vào tu hành mà chỉ chăm chú vào kinh doanh, điều này làm cho nhiều người sinh ra thành kiến, khi nói đến hòa thượng cũng không tỏ ra tôn trọng như với cổ nhân năm xưa.</w:t>
      </w:r>
    </w:p>
    <w:p>
      <w:pPr>
        <w:pStyle w:val="BodyText"/>
      </w:pPr>
      <w:r>
        <w:t xml:space="preserve">Nhưng Phật giáo ở Tây Tạng thì khác, nó truyền trực tiếp vào Tây Tạng từ Ấn Độ ở giữa thế kỷ thứ tám, sau thế kỷ mười thì giáo phái chính thức hình thành, sau này tạo nên một phái cực kỳ đặc sắc, phần lớn tín đồ đều có tín niệm rất cao, chính là Mật Tông nổi tiếng trong tám đại giáo phái Trung Quốc.</w:t>
      </w:r>
    </w:p>
    <w:p>
      <w:pPr>
        <w:pStyle w:val="BodyText"/>
      </w:pPr>
      <w:r>
        <w:t xml:space="preserve">Mật Tông của người Tạng chủ yếu chú ý khổ tu, truyền thừa có sự khác biệt, đồng thời quỹ đạo phát triển cũng phức tạp, Phật giáo của người Tạng có những đặc điểm khác biệt rõ rệt với của người Hán. Trong lịch sử thì những giáo phái Phật giáo đều nhất định đi cùng với thế lực chính trị, hai bên kết hợp cùng một chỗ hình thành chế độ chánh giáo hợp nhất, giáo dựa vào chính mà đi, chính cầm giáo mà đứng, hai bên nương tựa vào nhau.</w:t>
      </w:r>
    </w:p>
    <w:p>
      <w:pPr>
        <w:pStyle w:val="BodyText"/>
      </w:pPr>
      <w:r>
        <w:t xml:space="preserve">Vào năm 1959 thì Tây Tạng đã hủy bỏ chế độ kia, nhưng dân chúng Tây Tạng vẫn là những tín đồ trung thành, điều này cũng làm cho vùng cao nguyên Thanh Tàng tràn đầy sắc thái huyền bí. Trước khi Trang Duệ đến Tây Tạng thì đã từng nghe nói nhiều sự kiện về Phật sống chuyển thế, nhiều người cho rằng không có khả năng này, nhưng lại có rất nhiều người coi đó là sự thật, đáng được thờ phụng.</w:t>
      </w:r>
    </w:p>
    <w:p>
      <w:pPr>
        <w:pStyle w:val="BodyText"/>
      </w:pPr>
      <w:r>
        <w:t xml:space="preserve">Trang Duệ nhìn Tiểu Bạch Sư còn đang kéo chân mình, hắn thầm nghĩ vào xem cũng không có vấn đề, hơn nữa chó thường thông minh, tiểu tử này sẽ không hại mình. Hắn vừa suy nghĩ vừa đi về phía trước, vung tay đẩy cánh cửa gỗ lim dày cộp.</w:t>
      </w:r>
    </w:p>
    <w:p>
      <w:pPr>
        <w:pStyle w:val="BodyText"/>
      </w:pPr>
      <w:r>
        <w:t xml:space="preserve">Trang Duệ thấy cánh cửa dày nhưng lại rất linh hoạt, chỉ khẽ đẩy là mở ra, bên trong là một gian phòng ba mươi mét vuông, kết cấu bằng gỗ, tiểu tử Bạch Sư thấy cửa mở cũng đã xông vào.</w:t>
      </w:r>
    </w:p>
    <w:p>
      <w:pPr>
        <w:pStyle w:val="BodyText"/>
      </w:pPr>
      <w:r>
        <w:t xml:space="preserve">Khoảnh khắc khi Trang Duệ đẩy cửa ra thì linh khí trong mắt chợt trở nên hoạt bát, giống như một cậu bé tham ăn gặp thức ăn ngon, liên tục bạo động, lien tục lưu động trong mắt hắn giống như có thể phóng ra bất cứ lúc nào.</w:t>
      </w:r>
    </w:p>
    <w:p>
      <w:pPr>
        <w:pStyle w:val="BodyText"/>
      </w:pPr>
      <w:r>
        <w:t xml:space="preserve">Trang Duệ cũng thật sự cảm thấy không yên, hắn không biết căn phòng gỗ này là chỗ nào, cũng không biết linh khí trong mắt chợt bừng lên như vậy là tốt hay xấu, nhưng đến đây rồi thì Tiểu Bạch Sư lại không chịu đi ra, hắn đành phải đi vào.</w:t>
      </w:r>
    </w:p>
    <w:p>
      <w:pPr>
        <w:pStyle w:val="BodyText"/>
      </w:pPr>
      <w:r>
        <w:t xml:space="preserve">Trang Duệ hít một hơi thật sâu và bước chân vào phòng.</w:t>
      </w:r>
    </w:p>
    <w:p>
      <w:pPr>
        <w:pStyle w:val="BodyText"/>
      </w:pPr>
      <w:r>
        <w:t xml:space="preserve">Sự kiện làm cho Trang Duệ thật sự khó tưởng đã xảy ra, khi hắn vừa tiến vào trong phòng thì cảm ứng dượcd trong không gian của căn phòng này tồn tại một số lượng linh khí cực lớn, có mặt khắp nơi giống như không khí. Lúc này tốc độ vận chuyển của linh khí trong mắt hắn cũng nhanh hơn, hơn nữa mỗi lần xoay chuyển một vòng trong mắt thì hắn lại cảm giác được có chút linh khí yếu ớt từ trong căn phòng này sát nhập vào.</w:t>
      </w:r>
    </w:p>
    <w:p>
      <w:pPr>
        <w:pStyle w:val="BodyText"/>
      </w:pPr>
      <w:r>
        <w:t xml:space="preserve">Tuy luồng linh khí sát nhập vào trong mắt Trang Duệ không có ý nghĩa gì với không gian này, nhưng đối với hắn thì không khác gì đang khát cháy mà được uống nước suối nguồn, lỗ chân lông toàn thân mở ra, thoải mái đến mức hầu như làm hắn hầu như muốn rên rỉ. Hơn nữa cảm giác sảng khoái này vẫn cứ tiếp diễn, từng sợi linh khí vẫn không ngừng dung nhập vào trong mắt hắn.</w:t>
      </w:r>
    </w:p>
    <w:p>
      <w:pPr>
        <w:pStyle w:val="BodyText"/>
      </w:pPr>
      <w:r>
        <w:t xml:space="preserve">Trước kia Trang Duệ nghe người ta nói hít thuốc phiện sẽ cho ra cảm giác khoái cảm như thăng thiên, hắn tất nhiên sẽ không sử dụng loại độc phẩm hại người này, nhưng hắn tin dù là những kẻ dùng thuốc phiện cũng không có được cảm giác như mình lúc này. Loại khoái cảm lúc này của hắn không phải chỉ là cơ thể, còn là tinh thần, lúc này trong não của hắn cũng không còn tư duy, thế tục nhân gian hầu như không còn liên quan đến hắn, hắn chỉ đơn thuần chìm đắm vào trong cảm giác sảng khoái tột độ mà thôi.</w:t>
      </w:r>
    </w:p>
    <w:p>
      <w:pPr>
        <w:pStyle w:val="BodyText"/>
      </w:pPr>
      <w:r>
        <w:t xml:space="preserve">Lúc này nếu có người ngoài đi vào trong căn phòng này sẽ phát hiện một người thanh niên đứng đó ngây ngốc, hai mắt vô thần như mất đi linh trí, chỉ còn lại một thể xác vô hồn. Mà Tiểu Bạch Sư đã chạy vào phòng rồi biến đi đâu mất.</w:t>
      </w:r>
    </w:p>
    <w:p>
      <w:pPr>
        <w:pStyle w:val="BodyText"/>
      </w:pPr>
      <w:r>
        <w:t xml:space="preserve">Tiểu Bạch Sư sau khi đưa Trang Duệ vào trong căn phòng kia, nó lại chạy ra từ một cánh cửa khép hờ khác, sau cánh cửa kia lại là một hành lang gấp khúc, giống như có thứ gì đang kêu gọi nó, nàng trực tiếp chạy đến cuối hành lang, dùng móng vuốt cào lên cánh cửa trước mặt.</w:t>
      </w:r>
    </w:p>
    <w:p>
      <w:pPr>
        <w:pStyle w:val="BodyText"/>
      </w:pPr>
      <w:r>
        <w:t xml:space="preserve">Giống như có người nghe được âm thanh và ra mở cửa, đứng trong cửa là một Lạt Ma trẻ tuổi, khi thấy Tiểu Bạch Sư thì ngạc nhiên nói một câu nói ra sau lưng.</w:t>
      </w:r>
    </w:p>
    <w:p>
      <w:pPr>
        <w:pStyle w:val="BodyText"/>
      </w:pPr>
      <w:r>
        <w:t xml:space="preserve">Tiểu Bạch Sư không có phản ứng với Tiểu Lạt Ma đứng nơi cửa, nó trực tiếp chạy vào trong phòng. Gian phòng này không lớn, chỉ hơn hai mươi mét vuông, bên trong là một chiếc giường lớn, một tủ sách, xung quanh giường căn bản đều là giá sách, nó bao quanh căn phòng, trên đó đều là sách vở, phần lớn là sách cổ, có vẻ ố vàng.</w:t>
      </w:r>
    </w:p>
    <w:p>
      <w:pPr>
        <w:pStyle w:val="BodyText"/>
      </w:pPr>
      <w:r>
        <w:t xml:space="preserve">Trong phòng bùng lên mùi đàn hương nhàn nhạt, ánh sáng rất ảm đạm, trên giường lớn là một vị Lạt Ma lớn tuổi đang nằm, từ bề ngoài rất khó nhìn ra độ tuổi của ông ta, vì làn da trên mặt đã có nhiều nếp nhăn và vết bớt như người già. Nhưng ánh mắt của vị Lạt Ma này lại sáng ngời, có chút hồn nhiên như nhi đồng, nếu chỉ nhìn ánh mắt thì chỉ sợ nhiều người sẽ cho rằng đây là một đứa bé.</w:t>
      </w:r>
    </w:p>
    <w:p>
      <w:pPr>
        <w:pStyle w:val="BodyText"/>
      </w:pPr>
      <w:r>
        <w:t xml:space="preserve">Tiểu Lạt Ma mở cửa thấy vị Lạt Ma già ngồi dậy thì tiến lên dìu, sau đó khẽ khuyên nhủ:</w:t>
      </w:r>
    </w:p>
    <w:p>
      <w:pPr>
        <w:pStyle w:val="BodyText"/>
      </w:pPr>
      <w:r>
        <w:t xml:space="preserve">- Chu Tất Cổ, sức khỏe của ngài không tốt, nằm xuống nghỉ ngơi thì hơn.</w:t>
      </w:r>
    </w:p>
    <w:p>
      <w:pPr>
        <w:pStyle w:val="BodyText"/>
      </w:pPr>
      <w:r>
        <w:t xml:space="preserve">Nếu có tín đồ Mật Tông thấy tình cảnh này thì nhất định sẽ quỳ xuông bái lạy vị Lạt Ma già kia, rất khó làm người ta tin là vị Lạt Ma già này chính là một trong những Phật sống hi hữu trên thế gian. Phải biết rằng ở Tây Tạng hiện có hơn một ngàn Phật sống, nhưng Phật sống chuyển thế và kéo dài tính mạng cũng chỉ có hơn hai mươi vị, hai mươi vị Phật sống này đều được vạn dân kính ngưỡng, là những người trí tuệ hơn người.</w:t>
      </w:r>
    </w:p>
    <w:p>
      <w:pPr>
        <w:pStyle w:val="BodyText"/>
      </w:pPr>
      <w:r>
        <w:t xml:space="preserve">- Không có gì, tiểu bằng hữu trên Đại Tuyết Sơn đến, ta cần phải đích thân chiêu đãi.</w:t>
      </w:r>
    </w:p>
    <w:p>
      <w:pPr>
        <w:pStyle w:val="BodyText"/>
      </w:pPr>
      <w:r>
        <w:t xml:space="preserve">Phật sống khoát tay áo, đeo giày dưới sự giúp đỡ của tiểu Lạt Ma, sau đó đi về phía một cái bàn trong phòng.</w:t>
      </w:r>
    </w:p>
    <w:p>
      <w:pPr>
        <w:pStyle w:val="Compact"/>
      </w:pPr>
      <w:r>
        <w:br w:type="textWrapping"/>
      </w:r>
      <w:r>
        <w:br w:type="textWrapping"/>
      </w:r>
    </w:p>
    <w:p>
      <w:pPr>
        <w:pStyle w:val="Heading2"/>
      </w:pPr>
      <w:bookmarkStart w:id="105" w:name="chương-83-linh-khí-biến-hóa."/>
      <w:bookmarkEnd w:id="105"/>
      <w:r>
        <w:t xml:space="preserve">83. Chương 83 : Linh Khí Biến Hóa.</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83: Linh khí biến hóa.</w:t>
      </w:r>
    </w:p>
    <w:p>
      <w:pPr>
        <w:pStyle w:val="BodyText"/>
      </w:pPr>
      <w:r>
        <w:t xml:space="preserve">Nhóm Dịch: Tepga</w:t>
      </w:r>
    </w:p>
    <w:p>
      <w:pPr>
        <w:pStyle w:val="BodyText"/>
      </w:pPr>
      <w:r>
        <w:t xml:space="preserve">Nguồn : VipVandan</w:t>
      </w:r>
    </w:p>
    <w:p>
      <w:pPr>
        <w:pStyle w:val="BodyText"/>
      </w:pPr>
      <w:r>
        <w:t xml:space="preserve">nguồn</w:t>
      </w:r>
    </w:p>
    <w:p>
      <w:pPr>
        <w:pStyle w:val="BodyText"/>
      </w:pPr>
      <w:r>
        <w:t xml:space="preserve">Mặt trời dần hạ xuống, ánh sáng vàng vọt chiếu lên ngôi cổ tự làm bừng lên màu vàng óng mê người, lúc này những vầng sáng phản xạ chiếu lên người du khách, màu vàng làm người ta phải mê say, làm cho đại điện trong cổ tự càng có thêm khí tức thần thánh.</w:t>
      </w:r>
    </w:p>
    <w:p>
      <w:pPr>
        <w:pStyle w:val="BodyText"/>
      </w:pPr>
      <w:r>
        <w:t xml:space="preserve">- Người là do các người đưa đến, bây giờ đã nhiều giờ trôi qua, không tìm các người tìm người thì chúng tôi tìm ai đây?</w:t>
      </w:r>
    </w:p>
    <w:p>
      <w:pPr>
        <w:pStyle w:val="BodyText"/>
      </w:pPr>
      <w:r>
        <w:t xml:space="preserve">Một âm thanh khá lớn tiếng vang lên trong một gian phòng của ban quản lý *** Chiêu Tự, người nói là Lưu Xuyên, lúc này bên cạnh hắn còn có Chu Thụy, Bách Mộng An và các cô gái Tần Huyên Băng, ngoài Cách Cổ Lạt Ma đã đưa Trang Duệ vào *** Chiêu Tự thì còn có vài vị Tiểu Lạt Ma khác, còn có một nhân viên chính quyền, bọn họ đang liên tục giải thích.</w:t>
      </w:r>
    </w:p>
    <w:p>
      <w:pPr>
        <w:pStyle w:val="BodyText"/>
      </w:pPr>
      <w:r>
        <w:t xml:space="preserve">- Khi đó tối sợ cậu ấy bị trả thù, vì thế mới đưa vào *** Chiêu Tự, sau đó cậu ấy đi đâu, tôi cũng không biết.</w:t>
      </w:r>
    </w:p>
    <w:p>
      <w:pPr>
        <w:pStyle w:val="BodyText"/>
      </w:pPr>
      <w:r>
        <w:t xml:space="preserve">Cách Cổ Lạt Ma dùng giọng phổ thông khá đông cứng nói, trước đó lão thấy có một ông chủ người Tạng lừa gạt khách hàng, chuyện như vậy cũng không phải lần đầu phát sinh. Sau cùng lão thấy tên chủ quầy động đến đao, sợ Trang Duệ bị hại nên mới đưa vào *** Chiêu Tự, cũng căn cứ vào nguyên nhân này mà Cách Cổ Lạt Ma cũng không hỏi thăm Trang Duệ điều gì mà bỏ đi.</w:t>
      </w:r>
    </w:p>
    <w:p>
      <w:pPr>
        <w:pStyle w:val="BodyText"/>
      </w:pPr>
      <w:r>
        <w:t xml:space="preserve">Nhưng Cách Cổ Lạt Ma lại không ngờ Trang Duệ lại mất tích một cách ly kỳ trong chùa, hơn nữa bạn bè của hắn đã bắt đầu kéo đến tìm.</w:t>
      </w:r>
    </w:p>
    <w:p>
      <w:pPr>
        <w:pStyle w:val="BodyText"/>
      </w:pPr>
      <w:r>
        <w:t xml:space="preserve">Thật ra nhóm người Lưu Xuyên đã chạy đến *** Chiêu Tự từ sau khi Trang Duệ vào chùa được hơn một giờ, hơn nữa trước tiên đã hỏi vị Lạt Ma trông cửa, biết là Cách Cổ Lạt Ma có mang theo một người vào trong *** Chiêu Tự. Nhưng sau khi tìm được Cách Cổ Lạt Ma thì mới biết Trang Duệ đã bỏ đi, lúc đó bọn họ cũng không quá lo lắng, cho rằng Trang Duệ đi theo nhóm du khách đi du ngoạn. Bọn họ đợi vài giờ mới phát hiện không đúng, vì lúc này du khách trong chùa không còn nhiều mà Trang Duệ còn chưa đi ra.</w:t>
      </w:r>
    </w:p>
    <w:p>
      <w:pPr>
        <w:pStyle w:val="BodyText"/>
      </w:pPr>
      <w:r>
        <w:t xml:space="preserve">Đám người Lưu Xuyên cực kỳ sốt ruột, bọn họ tìm Cách Cổ Lạt Ma, phái người tìm kiếm khắp chùa, đều không phát hiện tung tích của Trang Duệ. Nếu không phải Trang Duệ chỉ mất tích vài giờ thì Lưu Xuyên đã đến đồn công an báo án rồi.</w:t>
      </w:r>
    </w:p>
    <w:p>
      <w:pPr>
        <w:pStyle w:val="BodyText"/>
      </w:pPr>
      <w:r>
        <w:t xml:space="preserve">Đám người Lưu Xuyên nghi ngờ tên chủ quầy trước đó trả thù Trang Duệ, bắt cóc người đi, nhưng bọn họ sau đó lại gặp tên chủ quầy trong chùa, tên này cũng đang dập đầu chịu tội trước mặt Phật, đang sám hối lỗi lầm của mình, chuyện Trang Duệ mất tích căn bản không liên quan đến hắn.</w:t>
      </w:r>
    </w:p>
    <w:p>
      <w:pPr>
        <w:pStyle w:val="BodyText"/>
      </w:pPr>
      <w:r>
        <w:t xml:space="preserve">- Đều tại tôi, lúc đó để cho anh ấy mang theo điện thoại thì tốt rồi, vì sao lại không nghĩ ra nhỉ.</w:t>
      </w:r>
    </w:p>
    <w:p>
      <w:pPr>
        <w:pStyle w:val="BodyText"/>
      </w:pPr>
      <w:r>
        <w:t xml:space="preserve">Tần Huyên Băng dùng giọng tự trách nói, ba cô gái đi ra đều mang theo điện thoại nhưng Trang Duệ thì đi quá vội vàng, hắn cũng không mang theo điện thoại. Mà chiếc điện thoại vài ngày trước Tần Huyên Băng tặng cho hắn lại chưa có sim, chưa thể sử dụng.</w:t>
      </w:r>
    </w:p>
    <w:p>
      <w:pPr>
        <w:pStyle w:val="BodyText"/>
      </w:pPr>
      <w:r>
        <w:t xml:space="preserve">- Mọi người không cần lo lắng, có lẽ Trang Duệ đang quay về khách sạn, chúng ta cứ chờ đây một lát, nếu các vị Lạt Ma trong chùa không thấy Trang Duệ, chúng ta có thể trở về khách sạn xem thế nào.</w:t>
      </w:r>
    </w:p>
    <w:p>
      <w:pPr>
        <w:pStyle w:val="BodyText"/>
      </w:pPr>
      <w:r>
        <w:t xml:space="preserve">Bách Mộng An mở miệng an ủi Tần Huyên Băng, hắn thấy Tần Huyên Băng lo lắng cho Trang Duệ thì trong lòng có chút ghen, nhưng hắn vài ngày qua ở chung với Trang Duệ cũng khá vui vẻ, cũng không có ý nghĩ hả hê.</w:t>
      </w:r>
    </w:p>
    <w:p>
      <w:pPr>
        <w:pStyle w:val="BodyText"/>
      </w:pPr>
      <w:r>
        <w:t xml:space="preserve">- Hai chúng tôi đứng nơi đây đã khá lâu, nếu Trang Duệ đi ra thì sẽ thấy ngay, có lẽ đang còn ở trong chùa.</w:t>
      </w:r>
    </w:p>
    <w:p>
      <w:pPr>
        <w:pStyle w:val="BodyText"/>
      </w:pPr>
      <w:r>
        <w:t xml:space="preserve">Chu Thụy nãy giờ không lên tiếng, bây giờ lại mở miệng nói. Bọn họ từ lúc đến *** Chiêu Tự đều đứng bên cạnh phòng thu phí của ban quản lý, người ra vào đều qua cửa này, hơn nữa nếu có Trang Duệ đi qua thì dù không thấy bọn họ, thì bọn họ cũng nhận ra Trang Duệ.</w:t>
      </w:r>
    </w:p>
    <w:p>
      <w:pPr>
        <w:pStyle w:val="BodyText"/>
      </w:pPr>
      <w:r>
        <w:t xml:space="preserve">- *** Chiêu Tự có nhiều cửa, cửa chính, cửa phụ, cửa hông cũng đều có thể đi ra.</w:t>
      </w:r>
    </w:p>
    <w:p>
      <w:pPr>
        <w:pStyle w:val="BodyText"/>
      </w:pPr>
      <w:r>
        <w:t xml:space="preserve">Cách Cổ Lạt Ma mở miệng nói, lão vốn có hảo tâm, không ngờ lại sinh chuyện như vậy, lão thân là Thiết Quyền Lạt Ma của *** Chiêu Tự, trong lòng cũng không thoải mái, vì thế đã sớm phái đi nhiều Tiểu Lạt Ma tìm khắp *** Chiêu Tự.</w:t>
      </w:r>
    </w:p>
    <w:p>
      <w:pPr>
        <w:pStyle w:val="BodyText"/>
      </w:pPr>
      <w:r>
        <w:t xml:space="preserve">Có người mất tích trong chùa, nếu chuyện này truyền ra ngoài sẽ ảnh hưởng đến thanh danh của chùa, vì vậy mà các vị Lạt Ma trong chùa đều được huy động tìm một vị du khách tên là Trang Duệ. Lúc này trời dần tối, các vị du khách dần rời khỏi *** Chiêu Tự, nhưng các vị Lạt Ma tìm rất lâu vẫn hầu như vô công, không phát hiện tung tích của Trang Duệ.</w:t>
      </w:r>
    </w:p>
    <w:p>
      <w:pPr>
        <w:pStyle w:val="BodyText"/>
      </w:pPr>
      <w:r>
        <w:t xml:space="preserve">Trong gian phòng mà Trang Duệ đang đứng chỉ đi lên nhờ một hành lang gấp khúc, bên trong có một cửa sổ, tất cả đều được phong bế, bốn phía vách tường treo đầy tranh Thangka. Những bức tranh Thangka này được dệt bằng gấm, rất đẹp, rất cầu kỳ.</w:t>
      </w:r>
    </w:p>
    <w:p>
      <w:pPr>
        <w:pStyle w:val="BodyText"/>
      </w:pPr>
      <w:r>
        <w:t xml:space="preserve">Trong đó có một bức Thangka cực kỳ quý, được dệt bằng hoa văn năm màu, đồng thời còn được đính châu ngộc bảo thạch bằng tơ vàng. Quần anh tụ hội, màu vàng sáng chói cực kỳ lóa mắt, trên mặt bức Thangka là những hình ảnh về cuộc đời của đức phật Thích Ca Mâu Ni, còn có cả hình tượng về vua Tùng Tán Can Bố, có hình công chúa Văn Thành, công chúa Kim Thành, công chúa Xích Tôn, phần lớn đều là chân dung, khá giống thật.</w:t>
      </w:r>
    </w:p>
    <w:p>
      <w:pPr>
        <w:pStyle w:val="BodyText"/>
      </w:pPr>
      <w:r>
        <w:t xml:space="preserve">Ánh mặt trời chiều vàng vọt chiếu vào trong phòng làm bừng lên một tầng kim quang, những bức tranh trên tường giống như trở nên sống động hẳn lên, càng làm cho gian phòng phủ thêm sắc thái thần bí. Trang Duệ sau khi bước chân vào phòng thì căn bản chưa kịp nhìn khắp chung quanh đã bị rơi vào trong cảm giác khoái cảm hư vô mờ mịt, khi đó hắn đã quên bản thân mình, quên vì sao mình lại đến đây.</w:t>
      </w:r>
    </w:p>
    <w:p>
      <w:pPr>
        <w:pStyle w:val="BodyText"/>
      </w:pPr>
      <w:r>
        <w:t xml:space="preserve">Trang Duệ tất nhiên sẽ không ngờ bên ngoài đang tìm mình lật cả trời, hắn cũng căn bản quên đi thời gian mà đứng bốn năm giờ trong gian phòng này, hắn thật sự không thấy có chút cảm giác mệt mỏi, tinh thần thậm chí còn tốt hơn so với bất kỳ thời điểm nào trước đó.</w:t>
      </w:r>
    </w:p>
    <w:p>
      <w:pPr>
        <w:pStyle w:val="BodyText"/>
      </w:pPr>
      <w:r>
        <w:t xml:space="preserve">Lúc này linh khí trong mắt Trang Duệ cũng sinh ra những biến hóa nghiêng trời lệch đất, trước kia linh khí có màu vàng, bây giờ đã biến thành màu tím vàng. Hắn thậm chí sinh ra một ảo giác, hai mắt mình hầu như được linh khí thay thế, vì hắn cảm giác được linh khí trước kia vốn chỉ bám vào hốc mắt, bây giờ đã hoàn toàn dung nhập vào bên trong. nguồn (.)</w:t>
      </w:r>
    </w:p>
    <w:p>
      <w:pPr>
        <w:pStyle w:val="BodyText"/>
      </w:pPr>
      <w:r>
        <w:t xml:space="preserve">Trang Duệ nhắm mắt lại và tinh tế xem xét những biến hóa bên trong, hắn phát hiện bên trong đồng tử của mình giống như có đầy linh khí màu tím vàng, trong đó có một không gian, từng luồng linh khí tiến vào trong mắt thì chạy vào không gian kia một vòng rồi quay ra hốc mắt, quá trình này làm hắn cảm thấy linh khí giống như lớn mạnh hẳn lên.</w:t>
      </w:r>
    </w:p>
    <w:p>
      <w:pPr>
        <w:pStyle w:val="BodyText"/>
      </w:pPr>
      <w:r>
        <w:t xml:space="preserve">Nếu có người dùng kính lúp phóng đại vài chục lần đề quan sát mắt Trang Duệ, bọn họ sẽ phát hiện trong đồng tử của hắn còn mơ hồ có một đồng tử nho nhỏ, hai đồng tử lớn nhỏ khác biệt, hoàn toàn đan xen. Tất nhiên biến hóa này hắn cũng không biết được, hắn cũng không thể cho người ta dùng kính lúp quan sát mắt mình.</w:t>
      </w:r>
    </w:p>
    <w:p>
      <w:pPr>
        <w:pStyle w:val="BodyText"/>
      </w:pPr>
      <w:r>
        <w:t xml:space="preserve">Trang Duệ cảm thấy đã không thể nào tiếp tục hấp thu linh khí trong phòng, vì vậy mà hắn chậm rãi mở mắt, phát hiện bây giờ là hoàng hôn, mặt trời đang lặn về phía tây. Hắn không khỏi há hốc miệng, hắn nhớ rõ khi mình vào phòng này thì chỉ hơn một giờ chiều, chính là lúc mặt trời lên đến đỉnh đầu, du khách qua lại như thoi đưa.</w:t>
      </w:r>
    </w:p>
    <w:p>
      <w:pPr>
        <w:pStyle w:val="BodyText"/>
      </w:pPr>
      <w:r>
        <w:t xml:space="preserve">Trang Duệ cảm thấy mình giống như vào trong căn phòng này chưa bao lâu, cũng chỉ là thời gian chớp mắt mà thôi, không ngờ bây giờ thời gian đã đến hoàng hôn.</w:t>
      </w:r>
    </w:p>
    <w:p>
      <w:pPr>
        <w:pStyle w:val="BodyText"/>
      </w:pPr>
      <w:r>
        <w:t xml:space="preserve">Trang Duệ chợt nhớ đến Tiểu Bạch Sư, lâu như vậy rồi, không biết tiểu tử kia có bị người ta bắt đi hay không, như vậy thì rất phiền toái. Hắn quay đầu định đi tìm Bạch Sư, không ngờ thấy cổ mình phát ra tiếng cốp cốp của khớp xương, hắn muốn nhấc chân nhưng cảm thấy hai chân tê dại, thiếu chút nữa té xuống đất.</w:t>
      </w:r>
    </w:p>
    <w:p>
      <w:pPr>
        <w:pStyle w:val="BodyText"/>
      </w:pPr>
      <w:r>
        <w:t xml:space="preserve">Vừa rồi Trang Duệ đắm mình trong khoái cảm hấp thu linh khí, không thấy cơ thể mỏi mệt, bây giờ hồn phách quay về, hắn cảm thấy toàn thân chẳng có chỗ nào được thoải mái.</w:t>
      </w:r>
    </w:p>
    <w:p>
      <w:pPr>
        <w:pStyle w:val="BodyText"/>
      </w:pPr>
      <w:r>
        <w:t xml:space="preserve">Phải biết rằng trong quân ngũ rèn luyện đứng thẳng cũng chỉ hơn hai giờ mà thôi, thời gian như vậy đã coi là tương đối dài rồi, nhưng Trang Duệ đứng bốn năm giờ không nhúc nhích, đừng nói là đứng, dù là ngồi bất động, có lẽ chỉ có những vị cao tăng trong chùa *** Chiêu Tự này mới có thể làm được.</w:t>
      </w:r>
    </w:p>
    <w:p>
      <w:pPr>
        <w:pStyle w:val="BodyText"/>
      </w:pPr>
      <w:r>
        <w:t xml:space="preserve">Tinh thần dù có phấn chấn cũng không thể nào xua đi cảm giác mệt mỏi khắp toàn thân, lúc này Trang Duệ giống như có mâu thuẫn rất lớn, đại não vô cùng thanh tĩnh nhưng cơ thể lại cực kỳ mệt mỏi, thậm chí hắn cũng không đi lại bình thường được, nhức mỏi đến mức làm hắn muốn đặt mông ngồi xuống.</w:t>
      </w:r>
    </w:p>
    <w:p>
      <w:pPr>
        <w:pStyle w:val="BodyText"/>
      </w:pPr>
      <w:r>
        <w:t xml:space="preserve">- Hừ, mình quá ngốc.</w:t>
      </w:r>
    </w:p>
    <w:p>
      <w:pPr>
        <w:pStyle w:val="BodyText"/>
      </w:pPr>
      <w:r>
        <w:t xml:space="preserve">Trang Duệ vỗ vào đầu mình, hắn vừa bổ sung linh khí xong, bây giờ chính là lúc thử công dụng xem thế nào, hơn nữa ở đây cũng không sợ linh khí tiêu hao. Tuy linh khí trong mắt hắn đã đến đỉnh điểm, cũng không thể tiếp tục hấp thu linh khí, nhưng hắn có thể cảm giác được, linh khí trong phòng này vẫn còn rất nhiều, chính mình chỉ hấp thu được một sợi lông của chín con trâu mà thôi.</w:t>
      </w:r>
    </w:p>
    <w:p>
      <w:pPr>
        <w:pStyle w:val="BodyText"/>
      </w:pPr>
      <w:r>
        <w:t xml:space="preserve">Trang Duệ cúi đầu nhìn hai chân mình, linh khí giống như biến hóa quá lớn, cũng không cần hắn ngưng thần tập trung mà linh khí trong mắt đã cực kỳ linh hoạt giống như ngón tay của mình, chỉ cần có ý nghĩ là sẽ phóng ra, hơn nữa số lượng cũng không cần khống chế.</w:t>
      </w:r>
    </w:p>
    <w:p>
      <w:pPr>
        <w:pStyle w:val="BodyText"/>
      </w:pPr>
      <w:r>
        <w:t xml:space="preserve">Trang Duệ thậm chí có thể khống chế cho linh khí chỉ bám vào da mà không thẩm thấu vào, loại cảm giác điều khiển tùy tâm thế này làm hắn cảm thấy vui sướng.</w:t>
      </w:r>
    </w:p>
    <w:p>
      <w:pPr>
        <w:pStyle w:val="BodyText"/>
      </w:pPr>
      <w:r>
        <w:t xml:space="preserve">Không vượt qua dự đoán của Trang Duệ, khi linh khí tiến vào trong khớp xương thì tất cả mỏi mệt đã bị quét sạch, miệng vết thương trên cánh tay cũng đã hoàn toàn khép lại dưới tác dụng của linh khí.</w:t>
      </w:r>
    </w:p>
    <w:p>
      <w:pPr>
        <w:pStyle w:val="Compact"/>
      </w:pPr>
      <w:r>
        <w:t xml:space="preserve">Càng làm cho Trang Duệ vui sướng chính là linh khí chỉ tiêu hao với số lượng một phần năm, trước kia sử dụng linh khí thì có cảm giác hơi xót, nhưng bây giờ đã không còn.</w:t>
      </w:r>
      <w:r>
        <w:br w:type="textWrapping"/>
      </w:r>
      <w:r>
        <w:br w:type="textWrapping"/>
      </w:r>
    </w:p>
    <w:p>
      <w:pPr>
        <w:pStyle w:val="Heading2"/>
      </w:pPr>
      <w:bookmarkStart w:id="106" w:name="chương-84-quán-đỉnh."/>
      <w:bookmarkEnd w:id="106"/>
      <w:r>
        <w:t xml:space="preserve">84. Chương 84 : Quán Đỉnh.</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84: Quán Đỉnh.</w:t>
      </w:r>
    </w:p>
    <w:p>
      <w:pPr>
        <w:pStyle w:val="BodyText"/>
      </w:pPr>
      <w:r>
        <w:t xml:space="preserve">Nhóm Dịch: Tepga</w:t>
      </w:r>
    </w:p>
    <w:p>
      <w:pPr>
        <w:pStyle w:val="BodyText"/>
      </w:pPr>
      <w:r>
        <w:t xml:space="preserve">Nguồn : VipVandan</w:t>
      </w:r>
    </w:p>
    <w:p>
      <w:pPr>
        <w:pStyle w:val="BodyText"/>
      </w:pPr>
      <w:r>
        <w:t xml:space="preserve">truyện copy từ</w:t>
      </w:r>
    </w:p>
    <w:p>
      <w:pPr>
        <w:pStyle w:val="BodyText"/>
      </w:pPr>
      <w:r>
        <w:t xml:space="preserve">Trang Duệ chợt động tâm, hắn ngẩng đầu lên nhìn những bức tranh Thangka treo trên vách tường, hắn bây giờ cách những bức tranh bốn năm mét nhưng linh khí vẫn có thể phóng đến tận nơi. Hắn rõ ràng cảm ứng được linh khí bên trong tranh, nhưng điều làm hắn ngạc nhiên là cũng giống như dưới lầu, mình không thể nào hấp thu được linh khí này.</w:t>
      </w:r>
    </w:p>
    <w:p>
      <w:pPr>
        <w:pStyle w:val="BodyText"/>
      </w:pPr>
      <w:r>
        <w:t xml:space="preserve">Trang Duệ không cam lòng, hắn lại thử lại một lần nữa, linh khí trong tranh Thangka cũng có sắc thái riêng, không phải hắn có thể thấy thông qua linh khí trong mắt, mà thuần túy chỉ là một cảm giác, hắn thậm chí có thể thấy được tổng sản lượng linh khí trong những bức tranh kia.</w:t>
      </w:r>
    </w:p>
    <w:p>
      <w:pPr>
        <w:pStyle w:val="BodyText"/>
      </w:pPr>
      <w:r>
        <w:t xml:space="preserve">- Linh khí thăng cấp là chuyện tốt hay xấu đây?</w:t>
      </w:r>
    </w:p>
    <w:p>
      <w:pPr>
        <w:pStyle w:val="BodyText"/>
      </w:pPr>
      <w:r>
        <w:t xml:space="preserve">Trang Duệ lúc này chỉ có thể an ủi mình như thế mà thôi, vì muốn tìm Tiểu Bạch Sư nên hắn cũng không tiếp tục ở lại chỗ này, nếu tiểu tử kia bị tên bất lương nào đó ôm đi, như vậy hắn chỉ có thể khóc không ra nước mắt. Sau khi ở chung nhiều ngày, hắn thật sự coi nó là một thành viên khó thể xa rời.</w:t>
      </w:r>
    </w:p>
    <w:p>
      <w:pPr>
        <w:pStyle w:val="BodyText"/>
      </w:pPr>
      <w:r>
        <w:t xml:space="preserve">- Ủa, cửa này sao lại đóng rồi?</w:t>
      </w:r>
    </w:p>
    <w:p>
      <w:pPr>
        <w:pStyle w:val="BodyText"/>
      </w:pPr>
      <w:r>
        <w:t xml:space="preserve">Trang Duệ đi đến bên cạnh cánh cửa và có chút sững sốt, hắn nhớ khi mình đến đây cũng không đóng cửa lại, chẳng lẽ tiểu tử Bạch Sư kia sợ có người đến quấy rầy mà đóng lại?</w:t>
      </w:r>
    </w:p>
    <w:p>
      <w:pPr>
        <w:pStyle w:val="BodyText"/>
      </w:pPr>
      <w:r>
        <w:t xml:space="preserve">Trang Duệ lắc đầu và cười chính mình, Tiểu Bạch Sư căn bản chẳng có sức lực để đóng cánh cửa này lại.</w:t>
      </w:r>
    </w:p>
    <w:p>
      <w:pPr>
        <w:pStyle w:val="BodyText"/>
      </w:pPr>
      <w:r>
        <w:t xml:space="preserve">Cánh cửa này được sơn màu gỗ, Trang Duệ giữ chặt tay cầm và đẩy ra. Hắn bất ngờ phát hiện ngoài cửa là một vị Lạt Ma trẻ tuổi, nếu chỉ nhìn vẻ mặt thì có lẽ chỉ là mười bảy mười tám tuổi, hắn còn thấy vài chiếc mụn trứng cá thanh xuân trên mặt cậu ta.</w:t>
      </w:r>
    </w:p>
    <w:p>
      <w:pPr>
        <w:pStyle w:val="BodyText"/>
      </w:pPr>
      <w:r>
        <w:t xml:space="preserve">- Chào Nhân Ba Thiết, tôi đứng đây chờ ngài đi ra, Chu Tất Cổ có lời mời với ngài.</w:t>
      </w:r>
    </w:p>
    <w:p>
      <w:pPr>
        <w:pStyle w:val="BodyText"/>
      </w:pPr>
      <w:r>
        <w:t xml:space="preserve">Tiểu Lạt Ma thấy Trang Duệ mở cửa phòng thì vẻ mặt tràn đầy vui mừng, hắn đứng đây chờ đã khá lâu, nhưng tiếng Hán của hắn không quá tốt, còn trộn lẫn cả tiếng Tạng làm cho Trang Duệ rất khó hiểu, nhưng hắn cũng đại khái hiểu rõ có người muốn gặp mình.</w:t>
      </w:r>
    </w:p>
    <w:p>
      <w:pPr>
        <w:pStyle w:val="BodyText"/>
      </w:pPr>
      <w:r>
        <w:t xml:space="preserve">- Tôi là Trang Duệ, không phải là Nhân Ba Thiết, xin hỏi cậu, cậu xác định có một người là Chu Tất Cổ mời tôi sao?</w:t>
      </w:r>
    </w:p>
    <w:p>
      <w:pPr>
        <w:pStyle w:val="BodyText"/>
      </w:pPr>
      <w:r>
        <w:t xml:space="preserve">Trang Duệ sợ vị tiểu Lạt Ma kia hiểu lầm nên mở miệng hỏi thăm, hắn muốn đi tìm Tiểu Bạch Sư nên không có thời gian dây dưa ở đây. Mà hắn cũng có chút chột dạ, sau khi vào phòng và thấy những bức tranh Thangka cao quý thì hắn biết mình đi vào nơi không nên đến, sợ rằng tiểu Lạt Ma này sẽ tính sổ với mình.</w:t>
      </w:r>
    </w:p>
    <w:p>
      <w:pPr>
        <w:pStyle w:val="BodyText"/>
      </w:pPr>
      <w:r>
        <w:t xml:space="preserve">- Đúng vậy, Nhân Ba Thiết có nghĩa là chào khách tôn quý trong tiếng Hán, hơn nữa vị Chu Tất Cổ kia chính là Phật sống mà người Hán thường nói.</w:t>
      </w:r>
    </w:p>
    <w:p>
      <w:pPr>
        <w:pStyle w:val="BodyText"/>
      </w:pPr>
      <w:r>
        <w:t xml:space="preserve">Tiểu Lạt Ma nghe được lời nói của Trang Duệ thì có chút mất hứng, bộ dạng như bị mạo phạm, vẻ mặt vui sướng cũng không còn, hơi có chút bất thiện. Trang Duệ có thể thấy khi đối phương nói đến ba chữ Chu Tất Cổ thì cực kỳ thành kính.</w:t>
      </w:r>
    </w:p>
    <w:p>
      <w:pPr>
        <w:pStyle w:val="BodyText"/>
      </w:pPr>
      <w:r>
        <w:t xml:space="preserve">Trang Duệ nghe rõ lời của tiểu Lạt Ma thì cực kỳ kinh ngạc, hắn biết rõ nơi này là Tây Tạng, ngoài *** Lạt Ma Ban Thiền thì địa vị của các Phật sống là tối cao. Hắn cũng không biết người mời mình chính là một trong mười hai phật sống có phật hiệu tinh thâm nhất Tây Tạng, thậm chí còn là thầy của *** Lạt Ma Ban Thiền, có địa vị rất cao trong Mật Tông, không phải là những Phật sống ở các chùa bình thường có thể so sánh được.</w:t>
      </w:r>
    </w:p>
    <w:p>
      <w:pPr>
        <w:pStyle w:val="BodyText"/>
      </w:pPr>
      <w:r>
        <w:t xml:space="preserve">- Thật xin lỗi, thượng sư, vừa rồi tôi không biết tiếng Tạng nên có chút mạo phạm, mong bỏ quá cho.</w:t>
      </w:r>
    </w:p>
    <w:p>
      <w:pPr>
        <w:pStyle w:val="BodyText"/>
      </w:pPr>
      <w:r>
        <w:t xml:space="preserve">Trang Duệ có chút sững sốt, hắn vội vàng bồi tội với vị tiểu Lạt Ma. Hắn biết rõ địa vị của Lạt Ma trong lòng người Tạng, Phật sống lại chính là tồn tại kính ngưỡng trong lòng dân tộc Tạng, tât nhiên hắn sẽ không dám chậm trễ.</w:t>
      </w:r>
    </w:p>
    <w:p>
      <w:pPr>
        <w:pStyle w:val="BodyText"/>
      </w:pPr>
      <w:r>
        <w:t xml:space="preserve">Tiểu Lạt Ma dù sao cũng là người từ nhỏ sống trong chùa, không nhiễm thế tục, tâm địa rất lương thiện. Khi hắn thấy Trang Duệ tỏ ra cung kính thì thật sự không biết làm sao, chỉ có thể đứng đó lên tiếng:</w:t>
      </w:r>
    </w:p>
    <w:p>
      <w:pPr>
        <w:pStyle w:val="BodyText"/>
      </w:pPr>
      <w:r>
        <w:t xml:space="preserve">- Chu Tất Cổ đợi ngài đã lâu rồi, mong ngài đi theo tôi.</w:t>
      </w:r>
    </w:p>
    <w:p>
      <w:pPr>
        <w:pStyle w:val="BodyText"/>
      </w:pPr>
      <w:r>
        <w:t xml:space="preserve">Tiểu Lạt Ma nói dứt lời thì quay đầu đi ngay làm cho Trang Duệ không kịp hỏi thêm vài câu, chỉ có thể đi theo phía sau. Hắn được Phật sống triệu kiến và cũng chẳng thể nào quan tâm đến Tiểu Bạch Sư, ai bảo hắn ở trên địa bàn của người ta? Nếu làm cho Phật sống mất hứng, như vậy chỉ cần mọi người Tạng nhổ một miếng nước bọt cũng đủ làm hắn chết chìm.</w:t>
      </w:r>
    </w:p>
    <w:p>
      <w:pPr>
        <w:pStyle w:val="BodyText"/>
      </w:pPr>
      <w:r>
        <w:t xml:space="preserve">Trang Duệ đi theo tiểu Lạt Ma vào trong hành lang gấp khúc, cuối cùng hắn cũng hỏi rõ tên của vị tiểu Lạt Ma, người này tên là Ba Tang, nghĩa Hán là thứ năm, nhưng khi hỏi vì sao Phật sông lại muốn gặp mình thì đối phương lại im lặng không nói.</w:t>
      </w:r>
    </w:p>
    <w:p>
      <w:pPr>
        <w:pStyle w:val="BodyText"/>
      </w:pPr>
      <w:r>
        <w:t xml:space="preserve">Phật sống cũng ở cách đó không xa, hai người đi xuyên qua hành lang gấp khúc thì đến một gian phòng, tiểu Lạt Ma cũng không gõ cửa mà trực tiếp tiến vào.</w:t>
      </w:r>
    </w:p>
    <w:p>
      <w:pPr>
        <w:pStyle w:val="BodyText"/>
      </w:pPr>
      <w:r>
        <w:t xml:space="preserve">Một ông lão khá gầy gò, mặt đầy ban của người già đang ngồi trên một chiếc ghế gỗ chợt hiện ra trong tầm mắt Trang Duệ, trong ngực của lão Lạt Ma là Tiểu Bạch Sư. Khi thấy Trang Duệ thì Tiểu Bạch Sư nhảy ra khỏi lòng lão Lạt Ma và chạy đến bên chân, đợi hắn đi vào phòng thì Ba Tang đóng cửa lại đi ra sau lưng lão Lạt Ma đứng yên ở chỗ đó.</w:t>
      </w:r>
    </w:p>
    <w:p>
      <w:pPr>
        <w:pStyle w:val="BodyText"/>
      </w:pPr>
      <w:r>
        <w:t xml:space="preserve">Ánh mắt Phật sống nhìn về phía Trang Duệ rất hiền lành giống như trưởng bối nhìn con cháu, lúc này Trang Duệ nhớ đến chuyện cha mình đã mất, cũng có chút xúc động, nước mắt nhỏ xuống.</w:t>
      </w:r>
    </w:p>
    <w:p>
      <w:pPr>
        <w:pStyle w:val="BodyText"/>
      </w:pPr>
      <w:r>
        <w:t xml:space="preserve">Trang Duệ xấu hổ lau mắt, sau đó hắn phát hiện trong quần áo của mình có một chiếc khăn ha đa, hắn nghĩ lại, cảm thấy có lẽ là nhóm Tần Huyên Băng mua đồ và nhét vào, nãy giờ không phát hiện ra.</w:t>
      </w:r>
    </w:p>
    <w:p>
      <w:pPr>
        <w:pStyle w:val="BodyText"/>
      </w:pPr>
      <w:r>
        <w:t xml:space="preserve">Khi thấy khăn ha đa thì Trang Duệ rút ra, cũng không quan tâm đến phản ứng của Tiểu Bạch Sư muốn bò lên, hắn học theo bộ dạng dân du mục kính hiến khăn ha đa, hai tay cầm lấy khăn đưa lên ngang với đỉnh đầu, lại đi đến trước mặt vị lão Lạt Ma nói một tiếng "Trát Lý Đức Lặc", giống như muốn treo khăn ha đa lên cổ Phật sống.</w:t>
      </w:r>
    </w:p>
    <w:p>
      <w:pPr>
        <w:pStyle w:val="BodyText"/>
      </w:pPr>
      <w:r>
        <w:t xml:space="preserve">Khi thấy hành động của Trang Duệ thì Ba Tang ở sau lưng lão Lạt Ma chợt cười thành tiếng, ngay cả lão Lạt Ma cũng không nhịn được cũng cười lên. Trang Duệ thật sự rất khó hiểu, chẳng lẽ mình làm sai rồi sao? Nhưng ánh mắt của lão Lạt Ma thì không tỏ ra trách cứ, cũng hiền lành như vừa rồi, chỉ là trong đó còn có chút vui vẻ.</w:t>
      </w:r>
    </w:p>
    <w:p>
      <w:pPr>
        <w:pStyle w:val="BodyText"/>
      </w:pPr>
      <w:r>
        <w:t xml:space="preserve">Trang Duệ không biết khi vãn bối kính hiến khăn ha đa cho trưởng bối thì chỉ có thể cột trên tay, đeo lên cổ chính là lễ nghi khi trưởng bối ban khăn cho vãn bối mà thôi.</w:t>
      </w:r>
    </w:p>
    <w:p>
      <w:pPr>
        <w:pStyle w:val="BodyText"/>
      </w:pPr>
      <w:r>
        <w:t xml:space="preserve">Lão Lạt Ma cười mà cũng không mở miệng nói lời nào, chỉ giơ cánh tay lên tiếp nhận chiếc khăn ha đa của Trang Duệ, sau đó lại cúi đầu cột khăn ha đa lại lên cổ hắn.</w:t>
      </w:r>
    </w:p>
    <w:p>
      <w:pPr>
        <w:pStyle w:val="BodyText"/>
      </w:pPr>
      <w:r>
        <w:t xml:space="preserve">Trang Duệ có chút vui vẻ, hắn không rõ tập tục của người Tạng, không biết được Phật sống ban khăn ha đa là chuyện vinh quang cỡ nào. Khi hắn ngẩng đầu định cảm tạ Phật sống thì một bàn tay gầy gò chuyển lên vuốt đầu mình, đồng thời Phật sống còn lẩm bẩm như tụng kinh văn, Ba Tạng ở bên cạnh nói:</w:t>
      </w:r>
    </w:p>
    <w:p>
      <w:pPr>
        <w:pStyle w:val="BodyText"/>
      </w:pPr>
      <w:r>
        <w:t xml:space="preserve">- Đây là Phật sống muốn "Quán Đỉnh" cho ngài, ngài nhắm mắt lại, không nên cử động.</w:t>
      </w:r>
    </w:p>
    <w:p>
      <w:pPr>
        <w:pStyle w:val="BodyText"/>
      </w:pPr>
      <w:r>
        <w:t xml:space="preserve">Trang Duệ nghe vậy thì nhắm mắt lại, khi tay của Phật sống sờ lên đầu hắn, hắn chợt cảm thấy như có một chất lỏng mát lạnh từ bàn tay truyền vào não mình làm cho toàn thân ngứa ngáy. Hắn cũng không biết đó là thật hay ảo giác nhưng lại rất thật, trong lúc hắn đang mơ màng thì bên tai chợ vang lên tiếng "gâu" rất to.</w:t>
      </w:r>
    </w:p>
    <w:p>
      <w:pPr>
        <w:pStyle w:val="BodyText"/>
      </w:pPr>
      <w:r>
        <w:t xml:space="preserve">Trang Duệ bị âm thanh này làm cho thanh tỉnh, hắn mở hai mắt ra, lúc này cảm thấy cảm giác tê dại tiêu tán, thần trí trong sáng chưa từng có.</w:t>
      </w:r>
    </w:p>
    <w:p>
      <w:pPr>
        <w:pStyle w:val="BodyText"/>
      </w:pPr>
      <w:r>
        <w:t xml:space="preserve">- Đột quý kỳ, đột quý lai.</w:t>
      </w:r>
    </w:p>
    <w:p>
      <w:pPr>
        <w:pStyle w:val="BodyText"/>
      </w:pPr>
      <w:r>
        <w:t xml:space="preserve">Trang Duệ chắp tay trước ngực dùng câu nói "cảm ơn" tiếng Tạng học được từ Lưu Xuyên để nói lời cảm tạ với Phật sống. Lão Lạt Ma nghe được tiếng nói không đúng tiêu chuẩn tiếng Tạng phát ra từ miệng Trang Duệ thì nở nụ cười, ông ta khẽ suy nghĩ, sau đó lấy xuống một chiếc vòng trên tay mình đưa cho Trang Duệ.</w:t>
      </w:r>
    </w:p>
    <w:p>
      <w:pPr>
        <w:pStyle w:val="BodyText"/>
      </w:pPr>
      <w:r>
        <w:t xml:space="preserve">Tuy Trang Duệ không biết chiếc vòng này là gì nhưng thứ gì đó lấy từ trên người Phật sống sẽ là không kém, hắn vội vàng dùng hai ay tiếp nhận. Hắn định bỏ vòng tay vào túi áo để tỏ ra tôn kính quà tặng của trưởng bối, nhưng sau khi thấy Phật sống tỏ ý bảo mình đeo lên, hắn lại đeo lên tay. Hắn cũng không thấy Ba Tang đang hầu hạ bên cạnh Phật sống đang nhìn mình với ánh mắt cực kỳ hâm mộ.</w:t>
      </w:r>
    </w:p>
    <w:p>
      <w:pPr>
        <w:pStyle w:val="BodyText"/>
      </w:pPr>
      <w:r>
        <w:t xml:space="preserve">Phật sống cũng không giống như biết tiếng Hán, lão quay đầu lại nói vài câu với Ba Tang, sau đó Ba Tang nói với Trang Duệ:</w:t>
      </w:r>
    </w:p>
    <w:p>
      <w:pPr>
        <w:pStyle w:val="BodyText"/>
      </w:pPr>
      <w:r>
        <w:t xml:space="preserve">- Chuỗi phật châu kia được làm từ Thiên Châu, được Phật sống đeo vài chục năm, có thể mang đến công đức lớn cho ngài, phù hộ ngài an khang. Nhưng ngài nên nhớ, thứ này không cho ngoài tùy ý chạm vào.</w:t>
      </w:r>
    </w:p>
    <w:p>
      <w:pPr>
        <w:pStyle w:val="BodyText"/>
      </w:pPr>
      <w:r>
        <w:t xml:space="preserve">Trang Duệ nghe vậy thì chợt vui mừng, hắn tuy không biết Thiên Châu là thứ gì, nhưng sau khi biết chuỗi hạt này được Phật sống đeo vài chục năm, đủ để chứng minh đây là cổ vật.</w:t>
      </w:r>
    </w:p>
    <w:p>
      <w:pPr>
        <w:pStyle w:val="BodyText"/>
      </w:pPr>
      <w:r>
        <w:t xml:space="preserve">Trang Duệ không khỏi nhìn xuống chuỗi hạt trên cổ tay, có màu nâu, những hạt châu to đủ mượt mà, sáng bóng. Thiên châu này từng hạt giống như có mắt, mỗi một viên Thiên Châu lại có một hạt châu nhỏ xen vào giữa, chắc là đề phòng Thiên Châu bị hao tổn. Nhưng hắn thật sự không đám dùng linh khí để xem xét chuỗi hạt, vì hắn không biết vị Phật sống kia còn có thần thông gì, sợ rằng ông ta sẽ khám phá ra bí mật của hắn.</w:t>
      </w:r>
    </w:p>
    <w:p>
      <w:pPr>
        <w:pStyle w:val="BodyText"/>
      </w:pPr>
      <w:r>
        <w:t xml:space="preserve">- Đột quý kỳ, đột quý khấu.</w:t>
      </w:r>
    </w:p>
    <w:p>
      <w:pPr>
        <w:pStyle w:val="BodyText"/>
      </w:pPr>
      <w:r>
        <w:t xml:space="preserve">Trang Duệ ngoài từ "trát tây đức lặc" thì chỉ biết đúng một từ cảm ơn, hắn lên tiếng tỏ vẻ thỏa mãn và biết ơn với lễ vật của Phật sống.</w:t>
      </w:r>
    </w:p>
    <w:p>
      <w:pPr>
        <w:pStyle w:val="BodyText"/>
      </w:pPr>
      <w:r>
        <w:t xml:space="preserve">Trang Duệ không biết những vật phẩm tùy thân được đeo trên người vài chục năm đáng lý ra thì Phật sống sẽ không ban cho người ngoài, vì những vật này thường được dùng đến khi chuyển thế, Phật sống ban tặng cũng là vinh hạnh đặc biệt của Trang Duệ, cũng khó trách Ba Tang tỏ ra hâm mộ.</w:t>
      </w:r>
    </w:p>
    <w:p>
      <w:pPr>
        <w:pStyle w:val="BodyText"/>
      </w:pPr>
      <w:r>
        <w:t xml:space="preserve">Phật sống mỉm cười khẽ vẫy tay với Tiểu Bạch Sư, tiểu tử kia chạy đến dưới chân ông ta, mà lúc này Phật sống cũng cúi người xuống bế Tiểu Bạch Sư lên và nói vài câu.</w:t>
      </w:r>
    </w:p>
    <w:p>
      <w:pPr>
        <w:pStyle w:val="BodyText"/>
      </w:pPr>
      <w:r>
        <w:t xml:space="preserve">Trang Duệ thấy tình huống như vậy thì có hơi giật mình, phải biết rằng trước nay Tiểu Bạch Sư kia trừ mình ra sẽ không tiếp cận ai khác, nhưng lúc này lại thân mật với vị Phật sống kia, xem ra ông ta có vài phần bản lĩnh hơn người.</w:t>
      </w:r>
    </w:p>
    <w:p>
      <w:pPr>
        <w:pStyle w:val="BodyText"/>
      </w:pPr>
      <w:r>
        <w:t xml:space="preserve">- Phật sống nói đây chính là Tấu Vương của *** Tuyết Sơn, có thể đi theo ngài, nói rõ ngài là người có thiện ý, hơn nữa ngài tiến vào phòng tranh nhà Phật và tìm ra hiểu được thiên cơ, điều này chứng tỏ phật duyên của ngài rất mạnh, hy vọng sau này ngài có thể đối xử tử tế với Tấu Vương, mà nó cũng sẽ mang đến may mắn cho ngài.</w:t>
      </w:r>
    </w:p>
    <w:p>
      <w:pPr>
        <w:pStyle w:val="BodyText"/>
      </w:pPr>
      <w:r>
        <w:t xml:space="preserve">Tiểu Lạt Ma thật ra còn chưa nói hết lời cho Trang Duệ, đó chính là khi Tiểu Bạch Sư chạy vào trong phòng của Phật sống, lúc đó Phật sống có hỏi nó tình nguyện làm Hộ Tự Thần hay không, tiểu tử kia lắc đầu chạy ra khỏi phòng, Tiểu Lạt Ma chạy theo sau, khi đó mới phát hiện ra Trang Duệ, cũng biết Tấu Vương kia đã có chủ.</w:t>
      </w:r>
    </w:p>
    <w:p>
      <w:pPr>
        <w:pStyle w:val="BodyText"/>
      </w:pPr>
      <w:r>
        <w:t xml:space="preserve">- Tiểu tử kia là Tấu Vương? Hừ, Lưu Xuyên ngu ngốc kia đúng là không có ánh mắt.</w:t>
      </w:r>
    </w:p>
    <w:p>
      <w:pPr>
        <w:pStyle w:val="BodyText"/>
      </w:pPr>
      <w:r>
        <w:t xml:space="preserve">Trang Duệ nghe rõ lời của Ba Tang thì giật mình nhìn Tiểu Bạch Sư trong lòng lão Lạt Ma, hắn thầm nghĩ may mắn, nếu không phải lúc đó mình có thiện ý để trị liệu cho tiểu tử kia, chỉ sợ với sự kiêu ngạo của Tấu Vương, cũng sẽ không dễ dàng đi theo minh. Để khi quay về hắn sẽ kích thích Lưu Xuyên, cảnh tỉnh tên khốn kiếp kia luôn coi hai con chó Ngao tạp là bảo bối.</w:t>
      </w:r>
    </w:p>
    <w:p>
      <w:pPr>
        <w:pStyle w:val="BodyText"/>
      </w:pPr>
      <w:r>
        <w:t xml:space="preserve">- Huynh đệ có lẽ thật sự có phật duyên, sau này nên xem qua vài quyển kinh phật.</w:t>
      </w:r>
    </w:p>
    <w:p>
      <w:pPr>
        <w:pStyle w:val="BodyText"/>
      </w:pPr>
      <w:r>
        <w:t xml:space="preserve">Trang Duệ thật sự không quan tâm đến câu nói tìm hiểu thiên cơ, vì thiên cơ đó của hắn chỉ là hưởng thụ bữa tiệc linh khí. Nhưng Phật sống nói như vậy chứng tỏ không biết chuyện trong mắt của mình có linh khí, điều này làm cho hắn an tâm hơn.</w:t>
      </w:r>
    </w:p>
    <w:p>
      <w:pPr>
        <w:pStyle w:val="BodyText"/>
      </w:pPr>
      <w:r>
        <w:t xml:space="preserve">Phật sống nói một lúc thì tinh thần có vẻ mỏi mệt, lão dùng tay vuốt ve đầu của Tiểu Bạch Sư, lại lầm bẩm vài câu, sau đó đặt nó xuống đất rồi khoát tay với Trang Duệ, tỏ ý có thể đi.</w:t>
      </w:r>
    </w:p>
    <w:p>
      <w:pPr>
        <w:pStyle w:val="BodyText"/>
      </w:pPr>
      <w:r>
        <w:t xml:space="preserve">Trang Duệ được Ba Tang dẫn đường đi đến con đường nhỏ ở lầu hai, nhưng lúc này hắn phát hiện chung quanh gian phòng mình vừa vào đều có các vị Lạt Ma canh giữ, cũng không biết Tiểu Bạch Sư làm thế nào mà giúp mình tránh gặp mặt các vị Lạt Ma kia để đi vào phòng tranh Tangka. Hắn dùng ánh mắt trìu mến nhìn Tiểu Bạch Sư, bây giờ nó đang ôm lấy ngón tay của hắn và mút không ngừng, có lẽ nó cũng giống hắn, cũng đói bụng rồi.</w:t>
      </w:r>
    </w:p>
    <w:p>
      <w:pPr>
        <w:pStyle w:val="BodyText"/>
      </w:pPr>
      <w:r>
        <w:t xml:space="preserve">Trang Duệ với một tấm khăn ha đa buộc trên cổ, mãi đến khi xuống lầu đi đến cổng vào *** Chiêu Tự thì hắn vẫn có chút mơ màng. Những thu hoạch của hắn hôm nay thật sự là quá lớn, chưa nói đến chuyện được phật sống Quán Đỉnh và chiếc vòng tay quý, linh khí trong mắt thăng cấp cũng đủ làm hắn mừng như điên, phải biết rằng nếu thiếu linh khí thì cũng làm hắn khổ sở thu thập.</w:t>
      </w:r>
    </w:p>
    <w:p>
      <w:pPr>
        <w:pStyle w:val="BodyText"/>
      </w:pPr>
      <w:r>
        <w:t xml:space="preserve">- Trang...Trang Duệ, tiểu tử cậu chạy đi đâu vậy?</w:t>
      </w:r>
    </w:p>
    <w:p>
      <w:pPr>
        <w:pStyle w:val="BodyText"/>
      </w:pPr>
      <w:r>
        <w:t xml:space="preserve">Trang Duệ đang cúi đầu trầm tư cười ngây ngô thì nghe được có người hô lên của mình, hắn nhìn lại, Lưu Xuyên đang đứng bên cạnh cửa phòng thu phí, hắn đang khoát tay với mình, phía sau là nhóm người Tần Huyên Băng. nguồn (.)</w:t>
      </w:r>
    </w:p>
    <w:p>
      <w:pPr>
        <w:pStyle w:val="BodyText"/>
      </w:pPr>
      <w:r>
        <w:t xml:space="preserve">- Sao mọi người lại đến đây?</w:t>
      </w:r>
    </w:p>
    <w:p>
      <w:pPr>
        <w:pStyle w:val="BodyText"/>
      </w:pPr>
      <w:r>
        <w:t xml:space="preserve">Trang Duệ đi đến thuận miệng hỏi, nhưng lúc này hắn cũng kịp phản ứng, chính mình trưa nay đánh nhau ở trên đường mới được đưa vào *** Chiêu Tự, sau đó lại không chịu xuất hiện, rõ ràng mọi người vì lo lắng nên chạy đến đây.</w:t>
      </w:r>
    </w:p>
    <w:p>
      <w:pPr>
        <w:pStyle w:val="BodyText"/>
      </w:pPr>
      <w:r>
        <w:t xml:space="preserve">- Trang Duệ, anh không sao chứ? Lạt Ma chỗ này không ức hiếp anh đấy chứ?</w:t>
      </w:r>
    </w:p>
    <w:p>
      <w:pPr>
        <w:pStyle w:val="BodyText"/>
      </w:pPr>
      <w:r>
        <w:t xml:space="preserve">Tần Huyên Băng thấy Trang Duệ cũng mất đi sự tỉnh táo thường ngày, nàng chụp lấy tay hắn, dùng giọng gấp gáp hỏi. Sau khi nói xong thì phát hiện đám người dùng ánh mắt cổ quái nhìn mình thì vẻ mặt chợt đỏ hồng, nàng buông tay Trang Duệ ra, xấu hổ trốn sau lưng mọi người.</w:t>
      </w:r>
    </w:p>
    <w:p>
      <w:pPr>
        <w:pStyle w:val="BodyText"/>
      </w:pPr>
      <w:r>
        <w:t xml:space="preserve">- Trời, sao không nắm thêm một lúc nữa, tôi đây từ nhỏ đến lớn có được nắm tay gái bao giờ đâu?</w:t>
      </w:r>
    </w:p>
    <w:p>
      <w:pPr>
        <w:pStyle w:val="BodyText"/>
      </w:pPr>
      <w:r>
        <w:t xml:space="preserve">Trang Duệ vừa rồi được Tần Huyên Băng cầm tay, bây giờ vẻ mặt của hắn càng làm cho Tần Huyên Băng đỏ mặt hơn, vì thế mà tức giận đứng giậm chân. Nàng không biết biểu hiện đó không phải hắn cố ý, trước kia khi học đại học và có bạn gái, hai bên đang đến giai đoạn nắm tay thì cả nhà cô bạn gái di dân ra nước ngoài. Vì thế nếu nói một cách nghiêm khắc thì đây là lần đầu tiên Trang Duệ cầm tay phụ nữ, ngoài đứa cháu gái của hắn.</w:t>
      </w:r>
    </w:p>
    <w:p>
      <w:pPr>
        <w:pStyle w:val="BodyText"/>
      </w:pPr>
      <w:r>
        <w:t xml:space="preserve">- Trang Duệ, vừa rồi cậu đi đâu? Tôi không phải nói cậu đừng đi bậy bạ sao?</w:t>
      </w:r>
    </w:p>
    <w:p>
      <w:pPr>
        <w:pStyle w:val="BodyText"/>
      </w:pPr>
      <w:r>
        <w:t xml:space="preserve">Cách Cổ Lạt Ma ở bên cạnh nghe được lời nói của Tần Huyên Băng thì rất tức giận, nhưng lão cũng không thể chất vấn cô gái, vì thế mà chuyển lửa lên người Trang Duệ. Vì Trang Duệ do lão đưa vào, nếu xảy ra vấn đề trong chùa, lão khó tránh khỏi trách nhiệm.</w:t>
      </w:r>
    </w:p>
    <w:p>
      <w:pPr>
        <w:pStyle w:val="BodyText"/>
      </w:pPr>
      <w:r>
        <w:t xml:space="preserve">Trang Duệ nghe được câu hỏi của Cách Cổ Lạt Ma mà không khỏi khó thể trả lời, chẳng lẽ nói mình ở trong phòng tranh cả buổi trưa? Sau đó Phật sống Lão Lạt Ma lại gọi mình vào Quán Đỉnh và tặng bảo bối? Dù đó là sự thật nhưng nếu nói ra chỉ sợ cũng không ai tin.</w:t>
      </w:r>
    </w:p>
    <w:p>
      <w:pPr>
        <w:pStyle w:val="BodyText"/>
      </w:pPr>
      <w:r>
        <w:t xml:space="preserve">Trang Duệ suy nghĩ một lát rồi mở miệng:</w:t>
      </w:r>
    </w:p>
    <w:p>
      <w:pPr>
        <w:pStyle w:val="BodyText"/>
      </w:pPr>
      <w:r>
        <w:t xml:space="preserve">- Tôi bị Phật sống gọi vào nghe kinh, ông ấy còn cho tôi một chuỗi hạt.</w:t>
      </w:r>
    </w:p>
    <w:p>
      <w:pPr>
        <w:pStyle w:val="BodyText"/>
      </w:pPr>
      <w:r>
        <w:t xml:space="preserve">Trang Duệ vừa nói vừa giơ cổ tay lên, chuỗi hạt lộ ra. Hắn thầm nghĩ nếu nói mình có phật duyên thì mọi người sẽ không tin, nhưng nếu Phật sống tìm mình nói chuyện thì sẽ không ai làm khó mình, chỉ là hắn không ngờ Cách Cổ Lạt Ma sau khi nghe hắn nói xong thì vẻ mặt chợt biến đổi.</w:t>
      </w:r>
    </w:p>
    <w:p>
      <w:pPr>
        <w:pStyle w:val="BodyText"/>
      </w:pPr>
      <w:r>
        <w:t xml:space="preserve">- Cậu lấy đâu ra chuỗi hạt này?</w:t>
      </w:r>
    </w:p>
    <w:p>
      <w:pPr>
        <w:pStyle w:val="BodyText"/>
      </w:pPr>
      <w:r>
        <w:t xml:space="preserve">Cách Cổ Lạt Ma thấy chuỗi hạt trên tay của Trang Duệ thì nghiêm nghị hỏi, đồng thời tiến lên chụp lấy cổ tay hắn, muốn chộp đến chuỗi hạt.</w:t>
      </w:r>
    </w:p>
    <w:p>
      <w:pPr>
        <w:pStyle w:val="BodyText"/>
      </w:pPr>
      <w:r>
        <w:t xml:space="preserve">Cách Cổ Lạt Ma cũng không biết thứ này có phải là chuỗi hạt của Phật sống hay không, vì lão cũng không có tư cách thường xuyên nhìn thấy Phật sống. Nhưng lão lại rất quen thuộc thiên châu, chỉ cần liếc mắt là biết chuỗi hạt trên tay Trang Duệ được làm từ thiên châu, được gia công tạo hình kỹ càng, sau đó phối hợp với nhựa cây, ngâm trong thảo dược, được tụng kinh để nổi đường vân, cuối cùng còn được khai quang gia trì, có thể nói một chuỗi hạt thiên châu có giá trị liên thành, dù là trong chùa *** Chiêu Tự cũng không có ba cái.</w:t>
      </w:r>
    </w:p>
    <w:p>
      <w:pPr>
        <w:pStyle w:val="BodyText"/>
      </w:pPr>
      <w:r>
        <w:t xml:space="preserve">Một vật quý như vậy có thể xưng là Phật Khí, cho dù là Phật sống cũng không dễ dàng tặng người. Lúc này Cách Cổ Lạt Ma chụp lấy tay của Trang Duệ, nguyên nhân cũng vì lão là Thiết Trượng Lạt Ma, tất nhiên có quyền phụ trách an toàn trong chùa.</w:t>
      </w:r>
    </w:p>
    <w:p>
      <w:pPr>
        <w:pStyle w:val="BodyText"/>
      </w:pPr>
      <w:r>
        <w:t xml:space="preserve">Trang Duệ phản ứng rất nhanh, hắn vung tay chặn tay của Cách Cổ Lạt Ma, sau đó nói:</w:t>
      </w:r>
    </w:p>
    <w:p>
      <w:pPr>
        <w:pStyle w:val="BodyText"/>
      </w:pPr>
      <w:r>
        <w:t xml:space="preserve">- Phật sống nói thứ này không cho người ngoài đụng vào.</w:t>
      </w:r>
    </w:p>
    <w:p>
      <w:pPr>
        <w:pStyle w:val="BodyText"/>
      </w:pPr>
      <w:r>
        <w:t xml:space="preserve">Cách Cổ Lạt Ma nghe thấy vậy thì có chút sững sốt, lão cũng biết rõ thiên châu không cho phép người ngoài đụng vào. Sau khi nghe được lời này của Trang Duệ thì lão đã có tin tưởng vài phần, chỉ là lai lịch của thiên châu quá nặng, lão đành phải hỏi:</w:t>
      </w:r>
    </w:p>
    <w:p>
      <w:pPr>
        <w:pStyle w:val="BodyText"/>
      </w:pPr>
      <w:r>
        <w:t xml:space="preserve">- Phật sống câu nói có bộ dạng thế nào? Bao nhiêu tuổi?</w:t>
      </w:r>
    </w:p>
    <w:p>
      <w:pPr>
        <w:pStyle w:val="BodyText"/>
      </w:pPr>
      <w:r>
        <w:t xml:space="preserve">Trang Duệ lúc này thật sự mắng mình ngốc, lại không hỏi tên của Phật sống, chỉ có thể tả đại khái tướng mạo của lão Lạt Ma mà thôi. Cách Cổ Lạt Ma nghe xong thì tin tưởng thêm bảy tám phần, nhưng lão vẫn cần phải đi nghiệm chứng. Vì vậy lão gọi đến vài vị Lạt Ma canh cửa, để bọn họ đứng cùng nhóm Trang Duệ, rõ ràng sợ Trang Duệ chạy trốn, chính mình thì tiến vào trong chùa.</w:t>
      </w:r>
    </w:p>
    <w:p>
      <w:pPr>
        <w:pStyle w:val="BodyText"/>
      </w:pPr>
      <w:r>
        <w:t xml:space="preserve">- Có gì ăn không? Tôi đói quá.</w:t>
      </w:r>
    </w:p>
    <w:p>
      <w:pPr>
        <w:pStyle w:val="BodyText"/>
      </w:pPr>
      <w:r>
        <w:t xml:space="preserve">Cách Cổ Lạt Ma đi rồi, Trang Duệ quay sang nói với Lưu Xuyên, mỗi ngày trên cao nguyên đều mất nhiều thể lực, trưa nay hắn chưa ăn gì, bây giờ bụng đói kêu vang, rất khó chịu.</w:t>
      </w:r>
    </w:p>
    <w:p>
      <w:pPr>
        <w:pStyle w:val="BodyText"/>
      </w:pPr>
      <w:r>
        <w:t xml:space="preserve">- Hừ, tôi đây có ăn cơm trưa đâu?</w:t>
      </w:r>
    </w:p>
    <w:p>
      <w:pPr>
        <w:pStyle w:val="BodyText"/>
      </w:pPr>
      <w:r>
        <w:t xml:space="preserve">Lưu Xuyên tức giận trả lời, vì tìm Trang Duệ mà mọi người bỏ qua cơm trưa, vì vậy ai cũng đói bụng.</w:t>
      </w:r>
    </w:p>
    <w:p>
      <w:pPr>
        <w:pStyle w:val="BodyText"/>
      </w:pPr>
      <w:r>
        <w:t xml:space="preserve">- Trang Duệ, anh ăn trước đi.</w:t>
      </w:r>
    </w:p>
    <w:p>
      <w:pPr>
        <w:pStyle w:val="BodyText"/>
      </w:pPr>
      <w:r>
        <w:t xml:space="preserve">Tần Huyên Băng thấy bộ dạng của Trang Duệ thì thật sự không đành lòng, nàng lấy trong giỏ ra vài túi thịt bò sấy, đưa cho hắn.</w:t>
      </w:r>
    </w:p>
    <w:p>
      <w:pPr>
        <w:pStyle w:val="BodyText"/>
      </w:pPr>
      <w:r>
        <w:t xml:space="preserve">- Huyên Băng, cám ơn cô, lát nữa tôi sẽ mời cô đi ăn tiệc lớn.</w:t>
      </w:r>
    </w:p>
    <w:p>
      <w:pPr>
        <w:pStyle w:val="BodyText"/>
      </w:pPr>
      <w:r>
        <w:t xml:space="preserve">Trang Duệ vừa xé túi thịt bò khô vừa nói, hắn vẫn không quên xé nhỏ cho Tiểu Bạch Sư trong lòng. Lúc này nó cũng rất đói, vì vậy ăn uống say sưa, rõ ràng là chưa cai sữa mà ăn thịt.</w:t>
      </w:r>
    </w:p>
    <w:p>
      <w:pPr>
        <w:pStyle w:val="BodyText"/>
      </w:pPr>
      <w:r>
        <w:t xml:space="preserve">- Có phải chỉ đưa một mình Huyên Băng đi ăn tiệc lớn mà vứt bỏ mọi người không?</w:t>
      </w:r>
    </w:p>
    <w:p>
      <w:pPr>
        <w:pStyle w:val="BodyText"/>
      </w:pPr>
      <w:r>
        <w:t xml:space="preserve">Trang Duệ còn chưa dứt lời thì Lưu Xuyên đã dùng giọng quái lạ nói, hai chữ Huyên Băng có vẻ rất thân mật, vì vậy mà bàn tay của Lôi Lôi lại đặt lên hông hắn.</w:t>
      </w:r>
    </w:p>
    <w:p>
      <w:pPr>
        <w:pStyle w:val="BodyText"/>
      </w:pPr>
      <w:r>
        <w:t xml:space="preserve">Trang Duệ một là da mặt không quá mỏng, hai là phản ứng có hơi chậm, hắn nghe vậy thì vẻ mặt không đổi, mà Tần Huyên Băng ở bên cạnh thì đỏ mặt, biểu lộ vẻ thẹn thùng khó gặp.</w:t>
      </w:r>
    </w:p>
    <w:p>
      <w:pPr>
        <w:pStyle w:val="BodyText"/>
      </w:pPr>
      <w:r>
        <w:t xml:space="preserve">Bách Mộng An thầm thở dài, chưa từng có vị công tử nào ở Hongkong được thấy Tần Huyên Băng có biểu hiện như vậy, chính mình dù thấy nhưng đáng tiếc là nàng không vì mình mà như thế, vì thế cũng không nhịn được phải ghen tị sự may mắn của Trang Duệ.</w:t>
      </w:r>
    </w:p>
    <w:p>
      <w:pPr>
        <w:pStyle w:val="BodyText"/>
      </w:pPr>
      <w:r>
        <w:t xml:space="preserve">Mọi người cùng nhau đàm tiếu đủ mọi chuyện, một lúc sau Cách Cổ Lạt Ma từ trong chùa đi ra, sau lưng còn có Tiểu Lạt Ma Ba Tạng mà Trang Duệ biết mặt, khi thấy Ba Tạng thì hắn an tâm hơn.</w:t>
      </w:r>
    </w:p>
    <w:p>
      <w:pPr>
        <w:pStyle w:val="BodyText"/>
      </w:pPr>
      <w:r>
        <w:t xml:space="preserve">Quả nhiên thái độ nói chuyện của Cách Cổ Lạt Ma với Trang Duệ đã cung kính hơn rất nhiều, thật sự giống như đối đãi với trưởng bối. Lão đã nghe rõ mọi chuyện, có thể lấy được gặp Phật sống trong *** Chiêu Tự, lại được Phật sống tự mình Quán Đỉnh, hơn nữa còn tặng vật, như vậy thân phận và lai lịch của đối phương là không đơn giản. Lão nào biết rằng hôm nay Trang Duệ chỉ là may mắn đi theo hưởng phúc từ Tiểu Bạch Sư mà thôi?</w:t>
      </w:r>
    </w:p>
    <w:p>
      <w:pPr>
        <w:pStyle w:val="BodyText"/>
      </w:pPr>
      <w:r>
        <w:t xml:space="preserve">- Phật sống nói tôi chuyển cáo cho ngài, tất cả chúng sinh đều trầm mình trong nước, trầm mê vô định.</w:t>
      </w:r>
    </w:p>
    <w:p>
      <w:pPr>
        <w:pStyle w:val="Compact"/>
      </w:pPr>
      <w:r>
        <w:t xml:space="preserve">Ba Tang nói một câu không rõ đầu đuôi với Trang Duệ rồi quay về chùa để lại mọi người ngơ ngẩn không hiểu, nhưng những lời này Trang Duệ sẽ nhớ kỹ, quay về sẽ xem xét lại.</w:t>
      </w:r>
      <w:r>
        <w:br w:type="textWrapping"/>
      </w:r>
      <w:r>
        <w:br w:type="textWrapping"/>
      </w:r>
    </w:p>
    <w:p>
      <w:pPr>
        <w:pStyle w:val="Heading2"/>
      </w:pPr>
      <w:bookmarkStart w:id="107" w:name="chương-85-đêm-lhasa-hôn-tần-huyên-băng."/>
      <w:bookmarkEnd w:id="107"/>
      <w:r>
        <w:t xml:space="preserve">85. Chương 85 : Đêm Lhasa, Hôn Tần Huyên Băng.</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85: Đêm Lhasa, hôn Tần Huyên Băng.</w:t>
      </w:r>
    </w:p>
    <w:p>
      <w:pPr>
        <w:pStyle w:val="BodyText"/>
      </w:pPr>
      <w:r>
        <w:t xml:space="preserve">Nhóm Dịch: Tepga</w:t>
      </w:r>
    </w:p>
    <w:p>
      <w:pPr>
        <w:pStyle w:val="BodyText"/>
      </w:pPr>
      <w:r>
        <w:t xml:space="preserve">Nguồn : VipVandan</w:t>
      </w:r>
    </w:p>
    <w:p>
      <w:pPr>
        <w:pStyle w:val="BodyText"/>
      </w:pPr>
      <w:r>
        <w:t xml:space="preserve">đọc truyện mới nhất tại .</w:t>
      </w:r>
    </w:p>
    <w:p>
      <w:pPr>
        <w:pStyle w:val="BodyText"/>
      </w:pPr>
      <w:r>
        <w:t xml:space="preserve">Sau khi từ *** Chiêu Tự đi ra, đoàn người tìm một khách sạn vào dùng cơm, Trang Duệ nói ra những gì mình gặp được ở *** Chiêu Tự với mọi người một lần, tất nhiên chuyện linh khí trong mắt sẽ được tỉnh lược đi, mà ai cũng tỏ ra hâm mộ vì hắn được phật sống ưu ái.</w:t>
      </w:r>
    </w:p>
    <w:p>
      <w:pPr>
        <w:pStyle w:val="BodyText"/>
      </w:pPr>
      <w:r>
        <w:t xml:space="preserve">- Này Mộc Đầu, Phật sống "Quán Đỉnh" cho cậu, có chút công năng gì không?</w:t>
      </w:r>
    </w:p>
    <w:p>
      <w:pPr>
        <w:pStyle w:val="BodyText"/>
      </w:pPr>
      <w:r>
        <w:t xml:space="preserve">Sau khi nghe được lời tự thuật của Trang Duệ, Lưu Xuyên bắt đầu đưa mắt đánh giá Trang Duệ từ trên xuống dưới.</w:t>
      </w:r>
    </w:p>
    <w:p>
      <w:pPr>
        <w:pStyle w:val="BodyText"/>
      </w:pPr>
      <w:r>
        <w:t xml:space="preserve">- Tất nhiên là có, tôi có thể nhìn thấu tất cả, bây giờ biết cậu không mặc quần lót, không tin thì xác nhận đi.</w:t>
      </w:r>
    </w:p>
    <w:p>
      <w:pPr>
        <w:pStyle w:val="BodyText"/>
      </w:pPr>
      <w:r>
        <w:t xml:space="preserve">Trang Duệ thật sự có chiêu thức rất lợi hại để đối phó với Lưu Xuyên.</w:t>
      </w:r>
    </w:p>
    <w:p>
      <w:pPr>
        <w:pStyle w:val="BodyText"/>
      </w:pPr>
      <w:r>
        <w:t xml:space="preserve">- Nếu tôi có mặc, cậu có dám tặng Tiểu Bạch Sư cho tôi không?</w:t>
      </w:r>
    </w:p>
    <w:p>
      <w:pPr>
        <w:pStyle w:val="BodyText"/>
      </w:pPr>
      <w:r>
        <w:t xml:space="preserve">Lưu Xuyên đã được nghe câu chuyện của Trang Duệ, sau khi biết Tiểu Bạch Sư có huyến thống tinh khiết thì rất hâm mộ, vì vậy chuẩn bị đứng lên cởi quần của mình ra, điều này làm cho các cô gái cười nghiêng ngã.</w:t>
      </w:r>
    </w:p>
    <w:p>
      <w:pPr>
        <w:pStyle w:val="BodyText"/>
      </w:pPr>
      <w:r>
        <w:t xml:space="preserve">Mọi người cũng dễ dàng tiếp nhận sự thật Tiểu Bạch Sư là Tấu Vương, vì trên đường đi tiểu tử kia có biểu hiện rất thông tuệ, đã sớm cho thấy nó không phải là một con Chow Chow bình thường.</w:t>
      </w:r>
    </w:p>
    <w:p>
      <w:pPr>
        <w:pStyle w:val="BodyText"/>
      </w:pPr>
      <w:r>
        <w:t xml:space="preserve">- Trang Duệ, tôi nghe nói thiên châu có thể chữa bệnh cho người sử dụng, đồng thời cũng có rất nhiều người thèm khát nó, cậu cần phải chú ý bảo tồn.</w:t>
      </w:r>
    </w:p>
    <w:p>
      <w:pPr>
        <w:pStyle w:val="BodyText"/>
      </w:pPr>
      <w:r>
        <w:t xml:space="preserve">Mọi người biết Trang Duệ có chuỗi hạt thiên châu nhưng không hiểu rõ giá trị của nó, Chu Thụy lại biết chuỗi hạt thiên châu cực kỳ quý hiếm ở Tây Tạng, hơn nữa đây lại là thứ được Phật sống bảo tồn vài chục năm, là thu hoạch lớn nhất của Trang Duệ lần này.</w:t>
      </w:r>
    </w:p>
    <w:p>
      <w:pPr>
        <w:pStyle w:val="BodyText"/>
      </w:pPr>
      <w:r>
        <w:t xml:space="preserve">Sau đó tất nhiên Trang Duệ sẽ bị mọi người hung hăng làm thịt, mọi người đều ăn uống vui vẻ, chỉ có Bách Mộng An là tâm tình không vui, không uống rượu, được Chu Thụy đưa về khách sạn.</w:t>
      </w:r>
    </w:p>
    <w:p>
      <w:pPr>
        <w:pStyle w:val="BodyText"/>
      </w:pPr>
      <w:r>
        <w:t xml:space="preserve">Trang Duệ và Lưu Xuyên ở phòng đôi, nhưng đối với Lưu Xuyên thì giống như không có ngăn cách phòng này nọ, hắn vừa về đến khách sạn thì chạy ngay đến phòng của Lôi Lôi. Hắn vốn rủ cả Trang Duệ đi cùng, nhưng Trang Duệ từ chối, hắn đang muốn kiểm tra một chút về công năng sau khi linh khí trong mắt được thăng cấp.</w:t>
      </w:r>
    </w:p>
    <w:p>
      <w:pPr>
        <w:pStyle w:val="BodyText"/>
      </w:pPr>
      <w:r>
        <w:t xml:space="preserve">Trang Duệ trước tiên lấy bức tượng gỗ tử đàn mà mình mua được từ chợ đồ cổ Hợp Phì ra dùng linh khí xem xét.</w:t>
      </w:r>
    </w:p>
    <w:p>
      <w:pPr>
        <w:pStyle w:val="BodyText"/>
      </w:pPr>
      <w:r>
        <w:t xml:space="preserve">Trước đó Trang Duệ vốn chỉ có thể nhìn vào trong phẩm chất gỗ chừng một centimet, nhưng lúc này hắn dễ dàng nhìn thấu bức tượng, có thể thấy từng đường vân xinh đẹp bên trong. Nhưng lúc này bức tượng gỗ căn bản không còn linh khí cho Trang Duệ hấp thu, đồng thời bên cạnh hắn cũng không có đồ cổ để dự đoán.</w:t>
      </w:r>
    </w:p>
    <w:p>
      <w:pPr>
        <w:pStyle w:val="BodyText"/>
      </w:pPr>
      <w:r>
        <w:t xml:space="preserve">- Đúng rồi, sao mình lại quên đi thứ này?</w:t>
      </w:r>
    </w:p>
    <w:p>
      <w:pPr>
        <w:pStyle w:val="BodyText"/>
      </w:pPr>
      <w:r>
        <w:t xml:space="preserve">Phật sống cho Trang Duệ một chuỗi thiên châu, vì vậy mà hắn lấy xuống đặt trước mắt, bắt đầu quan sát cẩn thận.</w:t>
      </w:r>
    </w:p>
    <w:p>
      <w:pPr>
        <w:pStyle w:val="BodyText"/>
      </w:pPr>
      <w:r>
        <w:t xml:space="preserve">Linh khí đã biến thành màu tím càng dễ dàng điều khiển, khi Trang Duệ vừa có ý nghĩ thì nó đã phóng vào bên trong thiên châu, một thế giới cực kỳ đẹp chợt bùng lên trong mắt hắn, trong thiên châu có một không gian năm màu cực kỳ đẹp đẽ, hơn nữa còn giống như có từ trường, lại làm cho tất cả biến thành một thứ giống như cầu vồng sau mưa, tràn đầy màu sắc.</w:t>
      </w:r>
    </w:p>
    <w:p>
      <w:pPr>
        <w:pStyle w:val="BodyText"/>
      </w:pPr>
      <w:r>
        <w:t xml:space="preserve">Hạt châu này cũng không làm cho Trang Duệ thất vọng, bên trong thật sự có luồng linh khí nồng đậm.</w:t>
      </w:r>
    </w:p>
    <w:p>
      <w:pPr>
        <w:pStyle w:val="BodyText"/>
      </w:pPr>
      <w:r>
        <w:t xml:space="preserve">Nhưng Trang Duệ rót linh khí trong mắt mình vào và không thể nào dung hợp với luồng linh khí kia, ai cũng có một con đường riêng, phân biệt rõ ràng. Khi hắn khống chế linh khí bao quanh linh khí trong thiên châu, hắn thấy linh khí kia trơn tuột như lươn, dù hắn có bao quanh cũng không thể dung hợp lại được, hai thứ giống như nước giếng không phạm nước sông.</w:t>
      </w:r>
    </w:p>
    <w:p>
      <w:pPr>
        <w:pStyle w:val="BodyText"/>
      </w:pPr>
      <w:r>
        <w:t xml:space="preserve">- Tại sao lại như vậy?</w:t>
      </w:r>
    </w:p>
    <w:p>
      <w:pPr>
        <w:pStyle w:val="BodyText"/>
      </w:pPr>
      <w:r>
        <w:t xml:space="preserve">Nếu nói Trang Duệ không thể hấp thu được linh khí trong những bức tranh Thangka trong phòng tranh của *** Chiêu Tự là hiện tượng ngẫu nhiên, nhưng lúc này linh khí trong thiên châu cũng không thể hấp thụ làm cho hắn sinh ra cảm giác sợ hãi, nếu không thể hấp thu được linh khí, sau này tiêu hao hết linh khí thì chẳng phải sẽ chẳng bổ sung được sao?</w:t>
      </w:r>
    </w:p>
    <w:p>
      <w:pPr>
        <w:pStyle w:val="BodyText"/>
      </w:pPr>
      <w:r>
        <w:t xml:space="preserve">Trang Duệ có chút mờ mịt, có câu nói "lệ thuộc vào thứ gì sẽ bị ảnh hưởng bởi thứ đó", hắn đã có thói quen dùng linh khí trợ giúp chính mình, tuy bây giờ linh khí đã thăng cấp về cả số lượng và chất lượng nhưng sẽ không phải là vô hạn, đến một ngày nào đó sẽ mất đi, không biết đến lúc đó mình sẽ thế nào?</w:t>
      </w:r>
    </w:p>
    <w:p>
      <w:pPr>
        <w:pStyle w:val="BodyText"/>
      </w:pPr>
      <w:r>
        <w:t xml:space="preserve">Trang Duệ ngơ ngác nhìn chuỗi hạt thiên châu trong lòng bàn tay của mình, hắn suy tư một lúc thật lâu, những hình ảnh hấp thụ linh khí từ trước đến nay chợt xuất hiện trước mặt hắn, trước hết là bảo vật của ông nội, rồi đến những tình huống mua được vật phẩm trong chợ đồ cổ. Tất cả làm cho hắn chợt nhớ đến một vấn đề, đó là mình khó thể nào thiếu đi linh khí trong mắt.</w:t>
      </w:r>
    </w:p>
    <w:p>
      <w:pPr>
        <w:pStyle w:val="BodyText"/>
      </w:pPr>
      <w:r>
        <w:t xml:space="preserve">Trang Duệ cứ mãi suy tư, vì hắn không khống chế nên linh khí chợt rối loạn, nó đi xuyên qua chuỗi hạt thiên châu, sau đó tuôn trào vào cánh tay phải. Một cảm giác thoải mái chợt bùng lên, hắn chợt ý thức được có gì đó không đúng, vì vậy mà nhanh chóng thu hồi linh khí vào trong mắt, ngay sau đó thấy thiếu đi mất một phần ba số lượng.</w:t>
      </w:r>
    </w:p>
    <w:p>
      <w:pPr>
        <w:pStyle w:val="BodyText"/>
      </w:pPr>
      <w:r>
        <w:t xml:space="preserve">Trang Duệ không khỏi đau lòng, hắn vốn không giải quyết được chuyện hấp thu linh khí nhưng còn tiêu hao thêm một phần ba, nếu không phải đây là cánh tay phải của hắn, thì hắn thật sự hận không thể chặt nó xuống. Việc đã đến nước này thì hắn cũng không thể làm được gì, chỉ có thể nằm xuống giường ngây ngốc nhìn chuỗi hạt thiên châu mà thôi.</w:t>
      </w:r>
    </w:p>
    <w:p>
      <w:pPr>
        <w:pStyle w:val="BodyText"/>
      </w:pPr>
      <w:r>
        <w:t xml:space="preserve">Trang Duệ nằm trên giường, hắn thấy linh khí sau khi lưu chuyển một vòng trong mắt thì những sợi linh khí yếu ớt chợt trở nên lớn mạnh một phần, hơn nữa tổng số lượng linh khí hình như lại đang gia tăng.</w:t>
      </w:r>
    </w:p>
    <w:p>
      <w:pPr>
        <w:pStyle w:val="BodyText"/>
      </w:pPr>
      <w:r>
        <w:t xml:space="preserve">Trang Duệ sợ đây là ảo giác của mình, hắn vội vàng ngồi dậy áp chế kích động, bình tĩnh trở lại, bắt đầu cẩn thận xem xét. Hắn đợi linh khí tiến vào trong tiểu đồng, sau đó một vòng tuần hoàn lại bắt đầu đối lập.</w:t>
      </w:r>
    </w:p>
    <w:p>
      <w:pPr>
        <w:pStyle w:val="BodyText"/>
      </w:pPr>
      <w:r>
        <w:t xml:space="preserve">Thật ra khi ở *** Chiêu Tự thì Trang Duệ đã từng có cảm giác này, nhưng khi đó hắn ở trong một gian phòng có quá nhiều linh khí, lúc đó hắn cho rằng linh khí trong mắt hấp thu linh khí bên ngoài để gia tăng số lượng, vì vậy vội vàng đi tìm Tiểu Bạch Sư, cũng không cẩn thận kiểm tra xem xét.</w:t>
      </w:r>
    </w:p>
    <w:p>
      <w:pPr>
        <w:pStyle w:val="BodyText"/>
      </w:pPr>
      <w:r>
        <w:t xml:space="preserve">- Đúng vậy, là linh khí tự động sản sinh.</w:t>
      </w:r>
    </w:p>
    <w:p>
      <w:pPr>
        <w:pStyle w:val="BodyText"/>
      </w:pPr>
      <w:r>
        <w:t xml:space="preserve">Sau khi quan sát khoảng nửa giờ, Trang Duệ cuối cùng cũng thật sự xác nhận phát hiện của mình, trong lòng vui sướng như điên, vì mắt có thể tự sản sinh mà không cần hấp thu linh khí trong đồ cổ, điều này là quá quan trọng.</w:t>
      </w:r>
    </w:p>
    <w:p>
      <w:pPr>
        <w:pStyle w:val="BodyText"/>
      </w:pPr>
      <w:r>
        <w:t xml:space="preserve">Hơn nữa thông qua khảo nghiệm với thiên châu, Trang Duệ vẫn có thể phát hiện được bên trong vật phẩm có linh khí hay không, nói cách khác thì sau này hắn vẫn sẽ dùng biện pháp này để giám định đó là vật thật hay giả.</w:t>
      </w:r>
    </w:p>
    <w:p>
      <w:pPr>
        <w:pStyle w:val="BodyText"/>
      </w:pPr>
      <w:r>
        <w:t xml:space="preserve">- Nếu sau này mình không thể tiếp tục hấp thu linh khí trong đồ vật này nọ, vậy có thể căn cứ vào mức độ linh khí của đồ vật để phán đoán ra niên đại hay không?</w:t>
      </w:r>
    </w:p>
    <w:p>
      <w:pPr>
        <w:pStyle w:val="BodyText"/>
      </w:pPr>
      <w:r>
        <w:t xml:space="preserve">Trang Duệ thật sự không ngờ một nan đề làm khó mình hơn một tháng qua lại được hoàn toàn giải quyết sau khi linh khí thăng cấp, lúc này vấn đề bổ sung linh khí đã không còn gì cần lo, tảng đá trong lòng hắn cũng hạ xuống, trở nên dễ dàng hơn trước rất nhiều, những câu hỏi trước kia chưa từng có chợt xuất hiện. Vô tình hắn nằm trên giường mà đầu óc cứ suy nghĩ viển vông về đủ mọi thứ tự mình đặt ra.</w:t>
      </w:r>
    </w:p>
    <w:p>
      <w:pPr>
        <w:pStyle w:val="BodyText"/>
      </w:pPr>
      <w:r>
        <w:t xml:space="preserve">- Hì, anh bạn, nghĩ đến cô nào mà mất hồn như vậy? Lúc nãy bảo đi thì không chịu đi.</w:t>
      </w:r>
    </w:p>
    <w:p>
      <w:pPr>
        <w:pStyle w:val="BodyText"/>
      </w:pPr>
      <w:r>
        <w:t xml:space="preserve">Lưu Xuyên đẩy cửa tiến vào mở miệng cắt đứt dòng suy nghĩ của Trang Duệ.</w:t>
      </w:r>
    </w:p>
    <w:p>
      <w:pPr>
        <w:pStyle w:val="BodyText"/>
      </w:pPr>
      <w:r>
        <w:t xml:space="preserve">- Cút sang một bên, tôi nếu nhìn Lôi Lôi của anh, sợ rằng anh sẽ liều mạng với tôi mất.</w:t>
      </w:r>
    </w:p>
    <w:p>
      <w:pPr>
        <w:pStyle w:val="BodyText"/>
      </w:pPr>
      <w:r>
        <w:t xml:space="preserve">Trang Duệ ngồi dậy cười mắng một câu, lúc này tâm tình hắn rất tốt, cũng không tính toán chuyện Lưu Xuyên cắt đứt dòng suy nghĩ của mình.</w:t>
      </w:r>
    </w:p>
    <w:p>
      <w:pPr>
        <w:pStyle w:val="BodyText"/>
      </w:pPr>
      <w:r>
        <w:t xml:space="preserve">- Đó là chị dâu của cậu, nếu nhìn nhiều tôi sẽ móc mắt cậu ra.</w:t>
      </w:r>
    </w:p>
    <w:p>
      <w:pPr>
        <w:pStyle w:val="BodyText"/>
      </w:pPr>
      <w:r>
        <w:t xml:space="preserve">Lưu Xuyên trừng mắt nhìn Trang Duệ.</w:t>
      </w:r>
    </w:p>
    <w:p>
      <w:pPr>
        <w:pStyle w:val="BodyText"/>
      </w:pPr>
      <w:r>
        <w:t xml:space="preserve">- Đúng rồi, Mộc Đầu, những gì cậu nói trong nhà hàng lúc chiều là thật sao? Thứ nay được gọi là Tấu Vương à?</w:t>
      </w:r>
    </w:p>
    <w:p>
      <w:pPr>
        <w:pStyle w:val="BodyText"/>
      </w:pPr>
      <w:r>
        <w:t xml:space="preserve">Lưu Xuyên nhìn Tiểu Bạch Sư mà dùng giọng hoài nghi hỏi, chưa nói đến chuyện từ nhỏ đã nuôi chó, hắn mở quán thú cưng đã bốn năm năm, hắn không tin mình nhìn lầm một con chó Chow Chow.</w:t>
      </w:r>
    </w:p>
    <w:p>
      <w:pPr>
        <w:pStyle w:val="BodyText"/>
      </w:pPr>
      <w:r>
        <w:t xml:space="preserve">Tiểu Bạch Sư sau khi nghe được lời của Lưu Xuyên thì nghiêng đầu khẽ gầm một tiếng, tuy âm thanh có hơi non nhưng cũng có vài phần khí thế của Ngao vương lông vàng.</w:t>
      </w:r>
    </w:p>
    <w:p>
      <w:pPr>
        <w:pStyle w:val="BodyText"/>
      </w:pPr>
      <w:r>
        <w:t xml:space="preserve">- Tôi làm sao biết được, Phật sống nói như vậy, ánh mắt của cậu tốt nhưng Phật sống thì còn lợi hại hơn, chỉ cần nhìn vào hai con chó Ngao con của cậu thì khả năng này là rất lớn.</w:t>
      </w:r>
    </w:p>
    <w:p>
      <w:pPr>
        <w:pStyle w:val="BodyText"/>
      </w:pPr>
      <w:r>
        <w:t xml:space="preserve">Vài ngày qua Lưu Xuyên thường xuyên dùng hai con Ngao con để đả kích Tiểu Bạch Sư của Trang Duệ, bây giờ tất nhiên Trang Duệ cũng không khách khí.</w:t>
      </w:r>
    </w:p>
    <w:p>
      <w:pPr>
        <w:pStyle w:val="BodyText"/>
      </w:pPr>
      <w:r>
        <w:t xml:space="preserve">- Hì hì, để cho Lưu Xuyên ca ca ôm một cái nào.</w:t>
      </w:r>
    </w:p>
    <w:p>
      <w:pPr>
        <w:pStyle w:val="BodyText"/>
      </w:pPr>
      <w:r>
        <w:t xml:space="preserve">Lúc này Lưu Xuyên giống như một chú hai dụ cô gái nhỏ, hắn nở nụ cười nịnh nọt rồi duỗi tay về phía tiểu tử Tiểu Bạch Sư kia.</w:t>
      </w:r>
    </w:p>
    <w:p>
      <w:pPr>
        <w:pStyle w:val="BodyText"/>
      </w:pPr>
      <w:r>
        <w:t xml:space="preserve">- Gấu.</w:t>
      </w:r>
    </w:p>
    <w:p>
      <w:pPr>
        <w:pStyle w:val="BodyText"/>
      </w:pPr>
      <w:r>
        <w:t xml:space="preserve">Khi Lưu Xuyên nghe thấy "Tấu vương" gầm lên một tiếng như Ngao vương thì cũng nhanh chóng rụt tay về, nhưng phần tay bên phải vẫn giữ lại vài dấu vết, thiếu chút nữa thì trầy da.</w:t>
      </w:r>
    </w:p>
    <w:p>
      <w:pPr>
        <w:pStyle w:val="BodyText"/>
      </w:pPr>
      <w:r>
        <w:t xml:space="preserve">- Con bà nó, chú mày đúng là...</w:t>
      </w:r>
    </w:p>
    <w:p>
      <w:pPr>
        <w:pStyle w:val="BodyText"/>
      </w:pPr>
      <w:r>
        <w:t xml:space="preserve">Lưu Xuyên vừa nói ra khỏi miệng thì chợt nở nụ cười, mình cũng không thể nào chấp nhất một con chó được.</w:t>
      </w:r>
    </w:p>
    <w:p>
      <w:pPr>
        <w:pStyle w:val="BodyText"/>
      </w:pPr>
      <w:r>
        <w:t xml:space="preserve">Tiểu Bạch Sư kêu lên vài tiếng khiêu khích với Lưu Xuyên, sau đó nó nhảy xuống giường chen đến bên cạnh hai con chó Ngao con. Hai vị này hiện tại đã mở mắt, cả hai thấy Tiểu Bạch Sư chạy đến thì vội vàng xịch ra nhường chỗ, ngay cả phần thịt mà Lưu Xuyên mất nửa ngày mới xé ra được đều bị hai con Ngao nhường cho Tiểu Bạch Sư.</w:t>
      </w:r>
    </w:p>
    <w:p>
      <w:pPr>
        <w:pStyle w:val="BodyText"/>
      </w:pPr>
      <w:r>
        <w:t xml:space="preserve">- Mộc Đầu, cậu cũng phải quản con chó của mình nhé, rõ ràng chơi trò trấn lột với người khác.</w:t>
      </w:r>
    </w:p>
    <w:p>
      <w:pPr>
        <w:pStyle w:val="BodyText"/>
      </w:pPr>
      <w:r>
        <w:t xml:space="preserve">Lưu Xuyên cũng rất yêu thích Tiểu Bạch Sư, nếu so với hai con chó Ngao con thì Tiểu Bạch Sư càng làm người ta yêu thích hơn. Nhưng khốn nổi tiểu tử này ngoài buổi trưa miễn cưỡng cho Tần Huyên Băng ôm một chút, tất cả thời gian còn lại đều không rời xa Trang Duệ.</w:t>
      </w:r>
    </w:p>
    <w:p>
      <w:pPr>
        <w:pStyle w:val="BodyText"/>
      </w:pPr>
      <w:r>
        <w:t xml:space="preserve">- Đúng rồi, Lưu Manh, mọi việc đã xong, chúng ta cũng nên quay về được rồi, về vài ngày lại phải bắt đầu đi làm.</w:t>
      </w:r>
    </w:p>
    <w:p>
      <w:pPr>
        <w:pStyle w:val="BodyText"/>
      </w:pPr>
      <w:r>
        <w:t xml:space="preserve">Trang Duệ khong muốn đấu võ mồm với Lưu Xuyên, lần này hành trình Tây Tạng hắn có thu hoạch quá lớn, lớn đến mức khó thể nào dùng từ ngữ để miêu tả cảm giác vui sướng của hắn. Bây giờ hắn cũng không muốn đến cung Potala, dù sao thì những bảo bối ở nơi đó cũng không có tác dụng với hắn, nói cách khác là hắn không làm gì được chúng, chỉ có thể tiếc nuối mà thôi.</w:t>
      </w:r>
    </w:p>
    <w:p>
      <w:pPr>
        <w:pStyle w:val="BodyText"/>
      </w:pPr>
      <w:r>
        <w:t xml:space="preserve">Đồng thời Trang Duệ cũng sinh ra cảm giác kính sợ với những phương diện thần bí ở Tây Tạng, hắn sợ những bí mật trên người mình sẽ bị những vị đại tăng phái Mật Tông nhìn ra.</w:t>
      </w:r>
    </w:p>
    <w:p>
      <w:pPr>
        <w:pStyle w:val="BodyText"/>
      </w:pPr>
      <w:r>
        <w:t xml:space="preserve">Trước kia Trang Duệ sẽ không có cảm giác như thế, vì sao bây giờ lại như vậy? Sau khi trải qua một lần "Quán Đỉnh", hắn cảm giác được ánh mắt của vị Phật sống Tây Tạng kia thật sự giống như có thể nhìn thấu tâm linh của người khác, vì vậy mà hắn chợt nhận ra những chuyện mình không biết vẫn có rất nhiều trên thế giới này, chỉ là đứng trước một vị Phật sống như vậy hắn cũng không dám cam đoan mình có thể giữ lại được bao nhiêu bí mật.</w:t>
      </w:r>
    </w:p>
    <w:p>
      <w:pPr>
        <w:pStyle w:val="BodyText"/>
      </w:pPr>
      <w:r>
        <w:t xml:space="preserve">- Ngày mai nhóm Lôi Lôi sẽ đi du ngoạn ở cung Potala, buổi chiều bắt máy bay về Nam Kinh, Bách Mộng An cũng sẽ cùng đi, còn chúng ta thì sao? Thế này nhé, tôi có một người bạn gọi điện thoại đến, nói rằng có một giao dịch ở chợ đêm Văn Vật, cậu có muốn đến xem không?</w:t>
      </w:r>
    </w:p>
    <w:p>
      <w:pPr>
        <w:pStyle w:val="BodyText"/>
      </w:pPr>
      <w:r>
        <w:t xml:space="preserve">Lưu Xuyên nói làm cho Trang Duệ phải suy nghĩ, hắn không ngờ ngày mai nhóm Tần Huyên Băng sẽ bắt máy bay bỏ đi, vì mọi người đều là thanh niên, những ngày qua lại ở bên nhau rất vui vẻ, lúc này nghe tin như vậy thì Trang Duệ thật sự có chút cảm giác mất mát.</w:t>
      </w:r>
    </w:p>
    <w:p>
      <w:pPr>
        <w:pStyle w:val="BodyText"/>
      </w:pPr>
      <w:r>
        <w:t xml:space="preserve">- Chợ đêm Văn Vật?</w:t>
      </w:r>
    </w:p>
    <w:p>
      <w:pPr>
        <w:pStyle w:val="BodyText"/>
      </w:pPr>
      <w:r>
        <w:t xml:space="preserve">Trang Duệ lần đầu tiên nghe được danh từ thế này, hắn đang định truy vấn Lưu Xuyên thì vang lên tiếng gõ cửa.</w:t>
      </w:r>
    </w:p>
    <w:p>
      <w:pPr>
        <w:pStyle w:val="BodyText"/>
      </w:pPr>
      <w:r>
        <w:t xml:space="preserve">- Tần Huyên Băng, sao cô lại đến đây? Vừa rồi không phải nói cần nghỉ ngơi sao?</w:t>
      </w:r>
    </w:p>
    <w:p>
      <w:pPr>
        <w:pStyle w:val="BodyText"/>
      </w:pPr>
      <w:r>
        <w:t xml:space="preserve">Ngoài cửa truyền đến âm thanh của Lưu Xuyên, Trang Duệ nghe vậy thì vội vàng xỏ giày bước xuống giường, vì tư thế vừa rồi của hắn có hơi khó coi.</w:t>
      </w:r>
    </w:p>
    <w:p>
      <w:pPr>
        <w:pStyle w:val="BodyText"/>
      </w:pPr>
      <w:r>
        <w:t xml:space="preserve">- Tôi muốn tìm Trang Duệ, anh chặn ở cửa làm gì vậy?</w:t>
      </w:r>
    </w:p>
    <w:p>
      <w:pPr>
        <w:pStyle w:val="BodyText"/>
      </w:pPr>
      <w:r>
        <w:t xml:space="preserve">Tần Huyên Băng căn bản không cần giải thích với Lưu Xuyên, lần này giống như trời đất đổi ngược, khí tức lạnh nhạt trên người nàng chợt biến mất, giống như nàng là một cô gái hàng xóm nhà bên, lại là một cô gái cực kỳ xinh đẹp.</w:t>
      </w:r>
    </w:p>
    <w:p>
      <w:pPr>
        <w:pStyle w:val="BodyText"/>
      </w:pPr>
      <w:r>
        <w:t xml:space="preserve">- Này, Huyên Băng, chuyện gì vậy, ngày mai chúng ta còn đi tham quan cung Potala, vì sao chưa chịu đi nghỉ cho sớm?</w:t>
      </w:r>
    </w:p>
    <w:p>
      <w:pPr>
        <w:pStyle w:val="BodyText"/>
      </w:pPr>
      <w:r>
        <w:t xml:space="preserve">Trang Duệ đẩy Lưu Xuyên ra nhìn Tần Huyên Băng, ánh mắt không khỏi có hơi ngây ra, có lẽ nàng vừa tắm xong vì tóc vẫn còn hơi ướt, những lọn tóc tùy ý phủ lên vai, tuy hai bên đứng cách nhau một khoảng nhưng hắn vẫn có thể ngửi được mùi hương cơ thể nhàn nhạt của nàng. Tuy nàng không trang điểm nhưng thật sự xinh đẹp động lòng người.</w:t>
      </w:r>
    </w:p>
    <w:p>
      <w:pPr>
        <w:pStyle w:val="BodyText"/>
      </w:pPr>
      <w:r>
        <w:t xml:space="preserve">Tần Huyên Băng cũng ăn mặc tùy ý, trên người là một chiếc áo thun bó sát, phía dưới là quần jean, hai chân thon dài, cặp mông no tròn, dáng người tốt đẹp của nàng được phác họa ra. Khi thấy cách ăn mặc của Tần Huyên Băng, nếu không phải thời gian qua hắn thường xuyên ở cạnh người đẹp, sợ rằng lúc này cũng khó tránh khỏi tình huống xấu hổ.</w:t>
      </w:r>
    </w:p>
    <w:p>
      <w:pPr>
        <w:pStyle w:val="BodyText"/>
      </w:pPr>
      <w:r>
        <w:t xml:space="preserve">- Ngủ không được, muốn đi ra ngoài một chút, anh có rãnh không?</w:t>
      </w:r>
    </w:p>
    <w:p>
      <w:pPr>
        <w:pStyle w:val="BodyText"/>
      </w:pPr>
      <w:r>
        <w:t xml:space="preserve">Lúc Tần Huyên Băng lên tiếng thì vẻ mặt có chút đỏ ửng, nàng cúi đầu nhìn mũi giày của mình. Trang Duệ là một tên ngốc trong chuyện tình cảm, Tần Huyên Băng cũng không khá hơn là gì, thậm chí còn không bằng hắn, lần này nàng mở miệng nói ra những lời như vậy, thật sự giống như mất hết sức lực.</w:t>
      </w:r>
    </w:p>
    <w:p>
      <w:pPr>
        <w:pStyle w:val="BodyText"/>
      </w:pPr>
      <w:r>
        <w:t xml:space="preserve">- À, thời gian qua tiểu tử này cũng nói không ngủ được.</w:t>
      </w:r>
    </w:p>
    <w:p>
      <w:pPr>
        <w:pStyle w:val="BodyText"/>
      </w:pPr>
      <w:r>
        <w:t xml:space="preserve">Trang Duệ còn chưa trả lời thì Lưu Xuyên đã ồn ào.</w:t>
      </w:r>
    </w:p>
    <w:p>
      <w:pPr>
        <w:pStyle w:val="BodyText"/>
      </w:pPr>
      <w:r>
        <w:t xml:space="preserve">- Được, Huyên Băng, vậy chúng ta đi dạo.</w:t>
      </w:r>
    </w:p>
    <w:p>
      <w:pPr>
        <w:pStyle w:val="BodyText"/>
      </w:pPr>
      <w:r>
        <w:t xml:space="preserve">Trang Duệ quay lại phòng, hắn mặc vào một chiếc áo khoác, tháng ba nhiệt độ ở thành phố Lhasa vẫn tương đối thấp.</w:t>
      </w:r>
    </w:p>
    <w:p>
      <w:pPr>
        <w:pStyle w:val="BodyText"/>
      </w:pPr>
      <w:r>
        <w:t xml:space="preserve">Hai người một trước một sau khi ra khỏi khách sạn, dưới chân còn có một trợ thủ, chính là Tiểu Bạch Sư.</w:t>
      </w:r>
    </w:p>
    <w:p>
      <w:pPr>
        <w:pStyle w:val="BodyText"/>
      </w:pPr>
      <w:r>
        <w:t xml:space="preserve">Trang Duệ và Tần Huyên Băng đi trên đường Bát Lang, buổi tối con đường này cũng không náo nhiệt như ban ngày, hắn và nàng đi mà không nói với nhau lời nào, chỉ nhìn đám người cò kè mặc cả, nụ cười thỏa mãn của du khách, hai người cảm thấy trong lòng chợt bình tĩnh.</w:t>
      </w:r>
    </w:p>
    <w:p>
      <w:pPr>
        <w:pStyle w:val="BodyText"/>
      </w:pPr>
      <w:r>
        <w:t xml:space="preserve">- Đi vào trong đó ngồi một chút.</w:t>
      </w:r>
    </w:p>
    <w:p>
      <w:pPr>
        <w:pStyle w:val="BodyText"/>
      </w:pPr>
      <w:r>
        <w:t xml:space="preserve">Trang Duệ và Tần Huyên Băng cùng chỉ vào một quán cà phê lộ thiên rồi mở miệng, hai người nghe thấy đối phương nói giống như mình thì đều nở nụ cười, hai bên vốn có chút xa cách chợt xích lại vài phần, trong lòng sinh ra cảm giác ăn ý khó tả.</w:t>
      </w:r>
    </w:p>
    <w:p>
      <w:pPr>
        <w:pStyle w:val="BodyText"/>
      </w:pPr>
      <w:r>
        <w:t xml:space="preserve">Khi hai người đi vào quán thì một người thanh niên cao ráo ưa nhìn đi ra, Trang Duệ nói vài câu với người này, mới biết đây là một quán cà phê của ông chủ người Hongkong.</w:t>
      </w:r>
    </w:p>
    <w:p>
      <w:pPr>
        <w:pStyle w:val="BodyText"/>
      </w:pPr>
      <w:r>
        <w:t xml:space="preserve">Lúc đó ông chủ quán cũng có mặt, người này chỉ hơn bốn mươi, sau khi biết Tần Huyên Băng cũng là người Hongkong thì hai bên dùng khẩu âm để trò chuyện, Trang Duệ ở bên cạnh chẳng hiểu gì.</w:t>
      </w:r>
    </w:p>
    <w:p>
      <w:pPr>
        <w:pStyle w:val="BodyText"/>
      </w:pPr>
      <w:r>
        <w:t xml:space="preserve">- Tôi nói ở Hongkong có tiết tấu cuộc sống quá nhanh, tôi đến Tây Tạng hai năm và cảm nhận được cảm giác bình tĩnh và an ổn, thật sự rất vui sướng.</w:t>
      </w:r>
    </w:p>
    <w:p>
      <w:pPr>
        <w:pStyle w:val="BodyText"/>
      </w:pPr>
      <w:r>
        <w:t xml:space="preserve">Ông chủ quán cà phê nói tiếng phổ thông rất tiêu chuẩn, cũng không vì hàn huyên với Tần Huyên Băng và bỏ qua Trang Duệ, vì vậy mà mở miệng giải thích câu nói vừa rồi với Trang Duệ.</w:t>
      </w:r>
    </w:p>
    <w:p>
      <w:pPr>
        <w:pStyle w:val="BodyText"/>
      </w:pPr>
      <w:r>
        <w:t xml:space="preserve">- Anh rõ ràng là người có phúc, thời nay không có mấy người có thể tự chọn cách sống ình, cả ngày không phải bận rộn vì miếng cơm manh áo sao?</w:t>
      </w:r>
    </w:p>
    <w:p>
      <w:pPr>
        <w:pStyle w:val="BodyText"/>
      </w:pPr>
      <w:r>
        <w:t xml:space="preserve">Trang Duệ nghĩ đến cuộc sống của mình vài tháng trước mà không khỏi cảm khái, cuộc sống thật sự khá vất vả, sáng sớm và chiều tối bắt xe buýt đi làm và quay về, về phòng còn phải nấu cơm tắm giặt. Bây giờ hắn làm bạn với mỹ nhân, có xe hơi chạy qua lại, rõ ràng cách biệt với trước đó một trời một vực.</w:t>
      </w:r>
    </w:p>
    <w:p>
      <w:pPr>
        <w:pStyle w:val="BodyText"/>
      </w:pPr>
      <w:r>
        <w:t xml:space="preserve">- Tiểu tử, tiểu chuẩn thỏa mãn của mọi người là không giống nhau, có người thích ngày ăn cơm ba bữa, chỗ ngủ ba mét vuông là được. Tôi tin đa số mọi người đều có cảm giác chưa thỏa mãn, đều muốn phát triển đến mức tận cùng, nhưng đối với tôi thì vui vẻ ở chỗ này, có thêm nhiều bạn bè tâm sự là tốt.</w:t>
      </w:r>
    </w:p>
    <w:p>
      <w:pPr>
        <w:pStyle w:val="BodyText"/>
      </w:pPr>
      <w:r>
        <w:t xml:space="preserve">Ông chủ quán cười ha hả nói với Trang Duệ, điều này làm Trang Duệ trầm tư, không phải đó là một cuộc sống khá tốt cần truy cầu sao?</w:t>
      </w:r>
    </w:p>
    <w:p>
      <w:pPr>
        <w:pStyle w:val="BodyText"/>
      </w:pPr>
      <w:r>
        <w:t xml:space="preserve">- Cũng không thể nói như vậy được, nếu mỗi người đều cứ ở vào trạng thái như thế, xã hội sẽ không phát triển, cũng sẽ không có nhêều người đến chỗ này tiêu phí, vì thế trong xã hội phải có những người sáng tạo ra hiệu quả và lợi ích.</w:t>
      </w:r>
    </w:p>
    <w:p>
      <w:pPr>
        <w:pStyle w:val="BodyText"/>
      </w:pPr>
      <w:r>
        <w:t xml:space="preserve">Tần Huyên Băng dùng giọng bình thường để phản bác cuộc sống thoải mái mà ông chủ quán và Trang Duệ đang bàn, điều này cũng đúng, ai mà chẳng muốn có cuộc sống vui vẻ thoải mái cách xa bụi trần?</w:t>
      </w:r>
    </w:p>
    <w:p>
      <w:pPr>
        <w:pStyle w:val="BodyText"/>
      </w:pPr>
      <w:r>
        <w:t xml:space="preserve">Lầu một của quán cà phê là một địa phương cung cấp các món nướng, có rất nhiều du khách tụ tập, sương khói bốc lên rất náo nhiệt. Trang Duệ và Tần Huyên Băng được ông chủ quán dẫn đường đi lên lầu hai, nơi đây khác biệt với bên dưới, có một hoa viên nhỏ với nhiều loại hoa không biết tên, đan xen trong vườn hoa là những chiếc bàn tròn và ghế kiểu Tây, theo lời của ông chủ quán, đây chính là chỗ mà ông ta coi là địa phương nghỉ ngơi nhàn hạ.</w:t>
      </w:r>
    </w:p>
    <w:p>
      <w:pPr>
        <w:pStyle w:val="BodyText"/>
      </w:pPr>
      <w:r>
        <w:t xml:space="preserve">Bầu trời đêm ở Lhasa rất sáng, ánh trăng yên tĩnh phủ xuống mặt đất một màu bàng bạc, phố phường giống như trở nên yên tĩnh hơn, dịu dàng hơn.</w:t>
      </w:r>
    </w:p>
    <w:p>
      <w:pPr>
        <w:pStyle w:val="BodyText"/>
      </w:pPr>
      <w:r>
        <w:t xml:space="preserve">Ông chủ nhanh chóng đưa đến hai ly cà phê, theo lời của hắn thì đây là loại cà phê có chút Huyền Niên Ma có hương vị ngọt nào và chút đắng. Lúc này Trang Duệ và Tần Huyên Băng nhìn bầu trời đêm, nghe những âm thanh vui đùa ầm ĩ ở bên cạnh, cả hai đều không nói gì, đều đắm mình trong không gian tĩnh lặng đẹp đẽ. nguồn</w:t>
      </w:r>
    </w:p>
    <w:p>
      <w:pPr>
        <w:pStyle w:val="BodyText"/>
      </w:pPr>
      <w:r>
        <w:t xml:space="preserve">- Gấu gấu...</w:t>
      </w:r>
    </w:p>
    <w:p>
      <w:pPr>
        <w:pStyle w:val="BodyText"/>
      </w:pPr>
      <w:r>
        <w:t xml:space="preserve">Tiểu Bạch Sư lên tiếng phá vỡ không gian bình tĩnh, nó chui vào một bụi cây và bị gai đâm, vì thế mà chạy đến chân Trang Duệ làm nũng, cũng vì vậy mà Trang Duệ và Tần Huyên Băng đều nở nụ cười.</w:t>
      </w:r>
    </w:p>
    <w:p>
      <w:pPr>
        <w:pStyle w:val="BodyText"/>
      </w:pPr>
      <w:r>
        <w:t xml:space="preserve">- Ngày mai chúng ta sẽ đi.</w:t>
      </w:r>
    </w:p>
    <w:p>
      <w:pPr>
        <w:pStyle w:val="BodyText"/>
      </w:pPr>
      <w:r>
        <w:t xml:space="preserve">Âm thanh dễ nghe của Tần Huyên Băng chợt vang lên bên tai, nghe vào tai giống như từ một thế giới khác truyền ra, trong hoàn cảnh vừa yên tĩnh vừa ồn ào này giống như tiếng chuông bạc vậy.</w:t>
      </w:r>
    </w:p>
    <w:p>
      <w:pPr>
        <w:pStyle w:val="BodyText"/>
      </w:pPr>
      <w:r>
        <w:t xml:space="preserve">- Chúng tôi có một dự án ở Nam Kinh, cần phải được thúc đẩy, bắt buộc phải rời khỏi đây.</w:t>
      </w:r>
    </w:p>
    <w:p>
      <w:pPr>
        <w:pStyle w:val="BodyText"/>
      </w:pPr>
      <w:r>
        <w:t xml:space="preserve">Không biết vì sao mà Tần Huyên Băng phải mở miệng giải thích nguyên nhân mình phải đi, điều này làm cho nàng cảm thấy quái lạ, chẳng lẽ mình thật sự quan tâm đến người đàn ông đối diện này?</w:t>
      </w:r>
    </w:p>
    <w:p>
      <w:pPr>
        <w:pStyle w:val="BodyText"/>
      </w:pPr>
      <w:r>
        <w:t xml:space="preserve">Tần Huyên Băng cũng không tìm ra được đáp án, sau đêm đối mặt bầy sói thì nàng chợt cảm thấy Trang Duệ làm cho người ta thoải mái, lại ấm áp như ở bên cạnh ông nội, hơn nữa cũng rất an toàn.</w:t>
      </w:r>
    </w:p>
    <w:p>
      <w:pPr>
        <w:pStyle w:val="BodyText"/>
      </w:pPr>
      <w:r>
        <w:t xml:space="preserve">- *** Xuyên đã nói với tôi, ngày mai các cô sẽ đi chơi cung Potala, buổi chiều sẽ rời khỏi đây, hành trình vừa qua thật sự làm khổ mọi người.</w:t>
      </w:r>
    </w:p>
    <w:p>
      <w:pPr>
        <w:pStyle w:val="BodyText"/>
      </w:pPr>
      <w:r>
        <w:t xml:space="preserve">- Tháng tư chúng tôi sẽ đến Trung Hải tiến hành hoạt động mở rộng xúc tiến nghành châu báu đá quý, đến lúc đó anh sẽ có mặt ở Trung Hải chứ?</w:t>
      </w:r>
    </w:p>
    <w:p>
      <w:pPr>
        <w:pStyle w:val="BodyText"/>
      </w:pPr>
      <w:r>
        <w:t xml:space="preserve">Tần Huyên Băng cũng không tiếp lời Trang Duệ, nàng chỉ hỏi một câu.</w:t>
      </w:r>
    </w:p>
    <w:p>
      <w:pPr>
        <w:pStyle w:val="BodyText"/>
      </w:pPr>
      <w:r>
        <w:t xml:space="preserve">- Tôi có mặt ở Trung Hải hay không cũng chẳng có vấn đề, không phải cô có công ty con ở Trung Hải sao?</w:t>
      </w:r>
    </w:p>
    <w:p>
      <w:pPr>
        <w:pStyle w:val="BodyText"/>
      </w:pPr>
      <w:r>
        <w:t xml:space="preserve">Trang Duệ nói làm cho Tần Huyên Băng thiếu chút nữa thì nhảy dựng lên, người đàn ông này thế nào vậy? Vẫn còn nhớ rõ lời nói của mình trước kia, nhưng khi thấy nu cười của hắn, nàng biết hắn đang chọc mình.</w:t>
      </w:r>
    </w:p>
    <w:p>
      <w:pPr>
        <w:pStyle w:val="BodyText"/>
      </w:pPr>
      <w:r>
        <w:t xml:space="preserve">- Đúng là quỷ quái.</w:t>
      </w:r>
    </w:p>
    <w:p>
      <w:pPr>
        <w:pStyle w:val="BodyText"/>
      </w:pPr>
      <w:r>
        <w:t xml:space="preserve">Tần Huyên Băng dùng chân đá mặt đất bên dưới, nhưng không ngờ Tiểu Bạch Sư ở bên dưới thấy vậy thì sủa lên với nàng. Trang Duệ không hiểu gì cả, hắn vội vàng khom lưng ôm Tiểu Bạch Sư đặt lên bàn, sau đó chỉ tay vào mũi nó nói:</w:t>
      </w:r>
    </w:p>
    <w:p>
      <w:pPr>
        <w:pStyle w:val="BodyText"/>
      </w:pPr>
      <w:r>
        <w:t xml:space="preserve">- Sau này không cho phép nổi nóng với dì Huyên Băng, biết không?</w:t>
      </w:r>
    </w:p>
    <w:p>
      <w:pPr>
        <w:pStyle w:val="BodyText"/>
      </w:pPr>
      <w:r>
        <w:t xml:space="preserve">- Ai là dì, là chị.</w:t>
      </w:r>
    </w:p>
    <w:p>
      <w:pPr>
        <w:pStyle w:val="BodyText"/>
      </w:pPr>
      <w:r>
        <w:t xml:space="preserve">Tần Huyên Băng xấu hổ trừng mắt nhìn Trang Duệ, Tiểu Bạch Sư nghe giống như hiểu ra lời của hắn, nó chạy đến thè lưỡi liếm tay của Tần Huyên Băng, sau đó chạy về, tránh cánh tay muốn ôm nó của Tần Huyên Băng.</w:t>
      </w:r>
    </w:p>
    <w:p>
      <w:pPr>
        <w:pStyle w:val="BodyText"/>
      </w:pPr>
      <w:r>
        <w:t xml:space="preserve">- Trang Duệ, anh từng có phiền não không?</w:t>
      </w:r>
    </w:p>
    <w:p>
      <w:pPr>
        <w:pStyle w:val="BodyText"/>
      </w:pPr>
      <w:r>
        <w:t xml:space="preserve">Tần Huyên Băng dùng giọng sâu kín nói, Trang Duệ nghe vậy mà có chút sững sốt, hắn thật sự cảm thấy khó hiểu, chỉ có thể thốt lên:</w:t>
      </w:r>
    </w:p>
    <w:p>
      <w:pPr>
        <w:pStyle w:val="BodyText"/>
      </w:pPr>
      <w:r>
        <w:t xml:space="preserve">- Tất nhiên là có, ai mà không có phiền não?</w:t>
      </w:r>
    </w:p>
    <w:p>
      <w:pPr>
        <w:pStyle w:val="BodyText"/>
      </w:pPr>
      <w:r>
        <w:t xml:space="preserve">Nhưng Trang Duệ cẩn thận suy xét lại, phiền não của mình chẳng qua chỉ là chuyện lông gà vỏ tỏi, trên cơ bản đều đã được quên, những phiền não để hắn phải nhớ là hầu như không có.</w:t>
      </w:r>
    </w:p>
    <w:p>
      <w:pPr>
        <w:pStyle w:val="BodyText"/>
      </w:pPr>
      <w:r>
        <w:t xml:space="preserve">Tần Huyên Băng giống như không nghe được câu trả lời của Trang Duệ, nàng lầm bầm nói:</w:t>
      </w:r>
    </w:p>
    <w:p>
      <w:pPr>
        <w:pStyle w:val="BodyText"/>
      </w:pPr>
      <w:r>
        <w:t xml:space="preserve">- Ông nội tôi sang Hongkong từ những năm sáu mươi, khi mới đến Hongkong thì rất nghèo, cũng bị người ta xem thường. Ông tôi cũng cố gắng làm việc, bắt đầu là học nghề ở một tiệm đá quý, sau đó chậm rãi phát triển đến quy mô hiện tại.</w:t>
      </w:r>
    </w:p>
    <w:p>
      <w:pPr>
        <w:pStyle w:val="BodyText"/>
      </w:pPr>
      <w:r>
        <w:t xml:space="preserve">- Từ khi tôi được sinh ra thì ông nội vẫn rất bận rộn, chỉ là những năm gần đây sức khỏe không tốt mới có chút nhàn rỗi, nhưng từ khi tôi biết chuyện, cha mẹ tôi hàng năm chỉ về một lần, cũng không quá năm lần, nếu không phải có hình của bọn họ, tôi chỉ sợ mình không nhận ra bọn họ là ai.</w:t>
      </w:r>
    </w:p>
    <w:p>
      <w:pPr>
        <w:pStyle w:val="BodyText"/>
      </w:pPr>
      <w:r>
        <w:t xml:space="preserve">- Sau này tôi được sắp xếp sang Anh du học, học cách thiết kế đá quý, tuy tôi thích như vậy nhưng không muốn cuộc sống của mình bị người ta sắp xếp, anh hiểu không? Tôi muốn có cuộc sống của mình, muốn có tự do của mình.</w:t>
      </w:r>
    </w:p>
    <w:p>
      <w:pPr>
        <w:pStyle w:val="BodyText"/>
      </w:pPr>
      <w:r>
        <w:t xml:space="preserve">Tần Huyên Băng nói đến đây thì cảm xúc có vẻ như bành trướng, nhưng nàng cũng nhanh chóng bình tĩnh trở lại, nàng tiếp tục nói:</w:t>
      </w:r>
    </w:p>
    <w:p>
      <w:pPr>
        <w:pStyle w:val="BodyText"/>
      </w:pPr>
      <w:r>
        <w:t xml:space="preserve">- Cùng các anh đến Tây Tạng lần này là quyết định đúng đắn nhất của tôi, còn có một điều, Trang Duệ, sau này chúng ta có thể làm bạn...</w:t>
      </w:r>
    </w:p>
    <w:p>
      <w:pPr>
        <w:pStyle w:val="BodyText"/>
      </w:pPr>
      <w:r>
        <w:t xml:space="preserve">- Làm bạn, bây giờ chúng ta đã là bạn, sau này tất nhiên sẽ là bạn...</w:t>
      </w:r>
    </w:p>
    <w:p>
      <w:pPr>
        <w:pStyle w:val="BodyText"/>
      </w:pPr>
      <w:r>
        <w:t xml:space="preserve">Trang Duệ cũng không hiểu, hắn ngây ngốc đáp lời, sao lại có người suy nghĩ như vậy?</w:t>
      </w:r>
    </w:p>
    <w:p>
      <w:pPr>
        <w:pStyle w:val="BodyText"/>
      </w:pPr>
      <w:r>
        <w:t xml:space="preserve">Nghe được Trang Duệ đáp lời, Tần Huyên Băng chợt nói:</w:t>
      </w:r>
    </w:p>
    <w:p>
      <w:pPr>
        <w:pStyle w:val="BodyText"/>
      </w:pPr>
      <w:r>
        <w:t xml:space="preserve">- Anh nhắm mắt lại.</w:t>
      </w:r>
    </w:p>
    <w:p>
      <w:pPr>
        <w:pStyle w:val="BodyText"/>
      </w:pPr>
      <w:r>
        <w:t xml:space="preserve">"Nhắm mắt? Tôi còn chưa dùng linh khí để nhìn cô đấy nhé?"</w:t>
      </w:r>
    </w:p>
    <w:p>
      <w:pPr>
        <w:pStyle w:val="BodyText"/>
      </w:pPr>
      <w:r>
        <w:t xml:space="preserve">Trang Duệ dù không rõ ràng nhưng vẫn nhắm mắt, đồng thời cảm nhận được một luồng gió thơm kéo đến, ngay sau đó cảm thấy môi mình khẽ va chạm. Không đợi hắn kịp thưởng thức, cảm giác mềm mại thơm mát biến mất, khi hắn phục hồi tinh thần lại thì chiếc ghế đối diện đã không còn ai.</w:t>
      </w:r>
    </w:p>
    <w:p>
      <w:pPr>
        <w:pStyle w:val="BodyText"/>
      </w:pPr>
      <w:r>
        <w:t xml:space="preserve">- Đây là nụ hôn đầu tiên của mình sao?</w:t>
      </w:r>
    </w:p>
    <w:p>
      <w:pPr>
        <w:pStyle w:val="Compact"/>
      </w:pPr>
      <w:r>
        <w:t xml:space="preserve">Trang Duệ phục hồi tinh thần lại, hắn dùng ánh mắt hung hăng nhìn Tiểu Bạch Sư, hình như nụ hôn đầu tiên của mình bị tiểu tử này lấy mất mới phải.</w:t>
      </w:r>
      <w:r>
        <w:br w:type="textWrapping"/>
      </w:r>
      <w:r>
        <w:br w:type="textWrapping"/>
      </w:r>
    </w:p>
    <w:p>
      <w:pPr>
        <w:pStyle w:val="Heading2"/>
      </w:pPr>
      <w:bookmarkStart w:id="108" w:name="chương-86-chợ-đen-thảo-nguyên-1."/>
      <w:bookmarkEnd w:id="108"/>
      <w:r>
        <w:t xml:space="preserve">86. Chương 86 : Chợ Đen Thảo Nguyên (1).</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86: Chợ đen thảo nguyên (1).</w:t>
      </w:r>
    </w:p>
    <w:p>
      <w:pPr>
        <w:pStyle w:val="BodyText"/>
      </w:pPr>
      <w:r>
        <w:t xml:space="preserve">Nhóm Dịch: Tepga</w:t>
      </w:r>
    </w:p>
    <w:p>
      <w:pPr>
        <w:pStyle w:val="BodyText"/>
      </w:pPr>
      <w:r>
        <w:t xml:space="preserve">Nguồn : VipVandan</w:t>
      </w:r>
    </w:p>
    <w:p>
      <w:pPr>
        <w:pStyle w:val="BodyText"/>
      </w:pPr>
      <w:r>
        <w:t xml:space="preserve">Trang Duệ ôm Tiểu Bạch Sư ngồi trên chiếc Hummer hỏi Lưu Xuyên:</w:t>
      </w:r>
    </w:p>
    <w:p>
      <w:pPr>
        <w:pStyle w:val="BodyText"/>
      </w:pPr>
      <w:r>
        <w:t xml:space="preserve">- Lưu Manh, người bạn của cậu có tin được không, chúng ta cũng không phạm pháp ở chỗ này đấy chứ?</w:t>
      </w:r>
    </w:p>
    <w:p>
      <w:pPr>
        <w:pStyle w:val="BodyText"/>
      </w:pPr>
      <w:r>
        <w:t xml:space="preserve">Lưu Xuyên chạy chiếc Hummer ra khỏi nội thành Lhasa, trước mặt còn có một chiếc Santana có nhiệm vụ dẫn đường.</w:t>
      </w:r>
    </w:p>
    <w:p>
      <w:pPr>
        <w:pStyle w:val="BodyText"/>
      </w:pPr>
      <w:r>
        <w:t xml:space="preserve">Chiều hôm qua nhóm Tần Huyên Băng, Lôi Lôi và anh em Bách Mộng An sau khi du ngoạn cung Potala thì bắt máy bay rời khỏi Tây Tạng, mãi đến khi đi Tần Huyên Băng cũng không nói lời nào với Trang Duệ. Sau này Trang Duệ mới tỉnh ngộ, cả ngày hôm qua chẳng biết làm gì, đúng là mắng mình đầu gỗ còn chưa đủ.</w:t>
      </w:r>
    </w:p>
    <w:p>
      <w:pPr>
        <w:pStyle w:val="BodyText"/>
      </w:pPr>
      <w:r>
        <w:t xml:space="preserve">Sau khi Chu Thụy xin chỉ thị của ông chủ thì cùng đi với Trang Duệ và Lưu Xuyên, hai bên chiếu ứng lẫn nhau sẽ an toàn hơn. Đồng thời Chu Thụy biết Trang Duệ và Lưu Xuyên đi đến chợ Văn Vật thì cũng có chút lo lắng, hắn cùng đi theo nếu gặp phải tình huống gì đó bất ngờ xảy ra, với thân thủ của hắn sẽ có thể lo cho hai người được an toàn.</w:t>
      </w:r>
    </w:p>
    <w:p>
      <w:pPr>
        <w:pStyle w:val="BodyText"/>
      </w:pPr>
      <w:r>
        <w:t xml:space="preserve">- Là anh Tống giới thiệu, cậu nói có tin được không? Anh ấy chẳng qua không có thời gian bay đến đây tham gia đấu giá mà thôi, nghe nói bên trong đó có không ít thứ tốt, vì vậy hôm nay phải xem vào vận may của cậu đấy, nếu tìm được vật tốt, như vậy rõ ràng không cần lo lắng iệng ăn nửa đời sau. Đúng rồi, còn có cả anh Chu, lần này anh ấy cũng phải có phần.</w:t>
      </w:r>
    </w:p>
    <w:p>
      <w:pPr>
        <w:pStyle w:val="BodyText"/>
      </w:pPr>
      <w:r>
        <w:t xml:space="preserve">- Phạm pháp, cái gì gọi là phạm pháp? Một là không trộm của người giàu, hai không cướp tiền ngân hàng, ai nói tôi phạm phá? Hơn nữa đó là anh Tống giới thiệu, chúng ta cần gì phải sợ?</w:t>
      </w:r>
    </w:p>
    <w:p>
      <w:pPr>
        <w:pStyle w:val="BodyText"/>
      </w:pPr>
      <w:r>
        <w:t xml:space="preserve">Lưu Xuyên vừa lái xe vừa lên tiếng, dù sao hắn cũng là người bán thú cưng, trước nay chưa từng có tâm tư với ngành buôn bán đồ cổ, chỉ là hôm trước Lưu Xuyên gọi điện thoại với Tống Quân nói rằng mua được chó tốt, sau đó Tống Quân thuận miệng nhắc đến chuyện này, vì thế mà Lưu Xuyên muốn đi thử vận may xem thế nào.</w:t>
      </w:r>
    </w:p>
    <w:p>
      <w:pPr>
        <w:pStyle w:val="BodyText"/>
      </w:pPr>
      <w:r>
        <w:t xml:space="preserve">Lưu Xuyên là người lăn lộn nhiều năm trong chợ đồ cổ Bành Thành, đã sớm nghe nói đấu giá ở chợ đen sẽ không quá an toàn, nhưng dù sao cũng có Chu Thụy với thân thủ khó lường đi theo, hắn cũng không sợ đám người trong chợ đen kia chơi mình. Hơn nữa trong xe còn có ba khẩu súng, chẳng cần phải sợ.</w:t>
      </w:r>
    </w:p>
    <w:p>
      <w:pPr>
        <w:pStyle w:val="BodyText"/>
      </w:pPr>
      <w:r>
        <w:t xml:space="preserve">Còn chuyện ở chợ đen buôn bán thứ gì, có phạm pháp hay không, Lưu Xuyên cũng không thèm hỏi qua Tống Quân, Tống Quân nói thứ này dù là bị cảnh sát đến lấy đi cũng chỉ người tổ chức ở chợ đen chịu trách nhiệm, người mua không chịu chút trách nhiệm nào, hơn nữa nếu tìm chút quan hệ sẽ có thể lấy hàng về.</w:t>
      </w:r>
    </w:p>
    <w:p>
      <w:pPr>
        <w:pStyle w:val="BodyText"/>
      </w:pPr>
      <w:r>
        <w:t xml:space="preserve">Có lời này của Tống Quân thì Lưu Xuyên mới thật sự quyết định muốn đi, hắn biết rõ nghề đồ cổ kia là thế nào, thật sự đầu cơ trục lợi hơn phương diện bán thú cưng của hắn rất nhiều lần. Trước kia Lữ lão gia tử vì chướng mắt nên không cho hắn tham gia, bây giờ anh em nhà mình có bản lĩnh, tất nhiên hắn sẽ cố gắng tìm vận may.</w:t>
      </w:r>
    </w:p>
    <w:p>
      <w:pPr>
        <w:pStyle w:val="BodyText"/>
      </w:pPr>
      <w:r>
        <w:t xml:space="preserve">Lưu Xuyên dùng số điện thoại mà Tống Quân đưa cho để liên hệ với người tổ chức bên phía chợ đen, sau đó đợi tin tức của đối phương, mãi đến sáng hôm nay thì đối phương mới gọi điện thoại đến sẽ đưa xe đón, đám người Lưu Xuyên không muốn ngồi chiếc Santana, vì vậy mới chạy Hummer theo phía sau.</w:t>
      </w:r>
    </w:p>
    <w:p>
      <w:pPr>
        <w:pStyle w:val="BodyText"/>
      </w:pPr>
      <w:r>
        <w:t xml:space="preserve">- Không xảy ra chuyện gì là tốt, trước kia tôi cũng từng nghe nói đến giao dịch chợ đen như thế này, nhưng phần lớn là giao dịch giữa dân Tạng với nhau, chru yếu là da linh dương, dược liệu quý hiếm, còn đồ cổ thì thật sự chưa từng thấy.</w:t>
      </w:r>
    </w:p>
    <w:p>
      <w:pPr>
        <w:pStyle w:val="BodyText"/>
      </w:pPr>
      <w:r>
        <w:t xml:space="preserve">Chu Thụy cũng không ngồi trên chiếc xe việt dã, hắn ngồi ở sau xe Hummer, không đeo súng nhưng trên người chắc chắn có giấu một con dao nhỏ cực sắc, cũng không quá lo lắng với tình huống ở chợ đen.</w:t>
      </w:r>
    </w:p>
    <w:p>
      <w:pPr>
        <w:pStyle w:val="BodyText"/>
      </w:pPr>
      <w:r>
        <w:t xml:space="preserve">- Con bà nó, các người chạy tới chạy lui như vậy tiền dầu ai tính đây?</w:t>
      </w:r>
    </w:p>
    <w:p>
      <w:pPr>
        <w:pStyle w:val="BodyText"/>
      </w:pPr>
      <w:r>
        <w:t xml:space="preserve">Chiếc xe Santana phía trước liên tục chạy loanh quanh ở trong và ngoài thành phố Lhasa, bây giờ đã đi được một giờ nhưng vẫ chỉ đi lòng vòng, căn bản còn chưa biết sẽ đến chỗ nào, vì vậy mà Lưu Xuyên tức giận gọi điện thoại đến nói.</w:t>
      </w:r>
    </w:p>
    <w:p>
      <w:pPr>
        <w:pStyle w:val="BodyText"/>
      </w:pPr>
      <w:r>
        <w:t xml:space="preserve">- Ông chủ Lưu, cũng không nên tức giận, đây cũng là vì có lợi ọi người mà thôi, à, cũng sắp đến rồi.</w:t>
      </w:r>
    </w:p>
    <w:p>
      <w:pPr>
        <w:pStyle w:val="BodyText"/>
      </w:pPr>
      <w:r>
        <w:t xml:space="preserve">Trong điện thoại vang lên âm thanh của đối phương, sau khi nói xong thì cúp điện thoại.</w:t>
      </w:r>
    </w:p>
    <w:p>
      <w:pPr>
        <w:pStyle w:val="BodyText"/>
      </w:pPr>
      <w:r>
        <w:t xml:space="preserve">Chiếc xe Santana phía trước có lẽ cảm thấy không có ai theo dõi nên trực tiếp phóng đi như bay, Lưu Xuyên ở phía sau vừa mắng vừa chạy theo.</w:t>
      </w:r>
    </w:p>
    <w:p>
      <w:pPr>
        <w:pStyle w:val="BodyText"/>
      </w:pPr>
      <w:r>
        <w:t xml:space="preserve">- Đây là đường đi về phía Giang Kỹ.</w:t>
      </w:r>
    </w:p>
    <w:p>
      <w:pPr>
        <w:pStyle w:val="BodyText"/>
      </w:pPr>
      <w:r>
        <w:t xml:space="preserve">Chu Thụy nhìn hướng của đối phương mà nói với Lưu Xuyên, hắn khá quen thuộc nơi đây, điều này làm cho Trang Duệ hoài nghi năm xưa người này làm gì ở Tây Tạng.</w:t>
      </w:r>
    </w:p>
    <w:p>
      <w:pPr>
        <w:pStyle w:val="BodyText"/>
      </w:pPr>
      <w:r>
        <w:t xml:space="preserve">- Này ông chủ, ngài chạy chậm lại một chút.</w:t>
      </w:r>
    </w:p>
    <w:p>
      <w:pPr>
        <w:pStyle w:val="BodyText"/>
      </w:pPr>
      <w:r>
        <w:t xml:space="preserve">Chiếc Hummer chợt vọt qua chiếc Santana, ngay sau đó đối phương chợt điện thoại đến yêu cầu Lưu Xuyên giảm tốc độ.</w:t>
      </w:r>
    </w:p>
    <w:p>
      <w:pPr>
        <w:pStyle w:val="BodyText"/>
      </w:pPr>
      <w:r>
        <w:t xml:space="preserve">- Các anh kinh doanh mà không chịu dùng xe tốt, nếu bị truy đuổi thì chạy thế nào?</w:t>
      </w:r>
    </w:p>
    <w:p>
      <w:pPr>
        <w:pStyle w:val="BodyText"/>
      </w:pPr>
      <w:r>
        <w:t xml:space="preserve">Lưu Xuyên nói, hắn giảm tốc độ lại, lời nói vừa rồi thật sự làm cho đối phương dở khóc dở cười.</w:t>
      </w:r>
    </w:p>
    <w:p>
      <w:pPr>
        <w:pStyle w:val="BodyText"/>
      </w:pPr>
      <w:r>
        <w:t xml:space="preserve">Xe chạy thêm một trăm kilomet thì ra khỏi Lhasa, sau đó chiếc Santana phía trước chợt chạy vào thảo nguyên, Lưu Xuyên cũng nhanh chóng bám theo.</w:t>
      </w:r>
    </w:p>
    <w:p>
      <w:pPr>
        <w:pStyle w:val="BodyText"/>
      </w:pPr>
      <w:r>
        <w:t xml:space="preserve">Chạy xe một giờ trên thảo nguyên thì trước mặt xuất hiện một vùng đất bằng phẳng, có một trướng bồng ở nơi đó, từ xa nhìn tới thật sự không quá rõ ràng.</w:t>
      </w:r>
    </w:p>
    <w:p>
      <w:pPr>
        <w:pStyle w:val="BodyText"/>
      </w:pPr>
      <w:r>
        <w:t xml:space="preserve">Ngay sau đó hai chiếc xe chạy đến trước trướng bồng, bên ngoài trướng có dừng lại năm sáu chiếc xe, có ba chiếc xe việt dã, còn có hai chiếc Santana, một chiếc xe tải biển số quân đội, nhưng chiếc Hummer của Lưu Xuyên lại là độc nhất.</w:t>
      </w:r>
    </w:p>
    <w:p>
      <w:pPr>
        <w:pStyle w:val="BodyText"/>
      </w:pPr>
      <w:r>
        <w:t xml:space="preserve">Hơn mười tên thanh niên lực lưỡng cầm bộ đàm trong tay, đeo kính đen đứng thành vòng chung quanh trướng bồng. Khi chiếc Hummer dừng lại, đám người này ném đến ánh mắt cảnh giác, tất nhiên cũng không thiếu chút hâm mộ.</w:t>
      </w:r>
    </w:p>
    <w:p>
      <w:pPr>
        <w:pStyle w:val="BodyText"/>
      </w:pPr>
      <w:r>
        <w:t xml:space="preserve">Có thể tiến hành đấu giá chợ đen ở đây, điều này nói rõ vấn đề, nhưng người ta cũng không thể không bội phục người tổ chức chợ đen, chọn vùng đất thảo nguyên bằng phẳng thế này thì dù có bất kỳ động tĩnh gì đều không thể nào qua mắt bọn họ được, đám cảnh sát đến đây cũng không thể điều động quá nhiều lực lượng để bao vây quanh khu vực này.</w:t>
      </w:r>
    </w:p>
    <w:p>
      <w:pPr>
        <w:pStyle w:val="BodyText"/>
      </w:pPr>
      <w:r>
        <w:t xml:space="preserve">Hơn nữa khi xe cảnh sát đến đây sợ rằng bọn họ sẽ thu dọn sạch sẽ và chạy trốn mất rồi, nào còn để lại chứng cứ gì?</w:t>
      </w:r>
    </w:p>
    <w:p>
      <w:pPr>
        <w:pStyle w:val="BodyText"/>
      </w:pPr>
      <w:r>
        <w:t xml:space="preserve">Khi chiếc Hummer dừng lại ổn định, một người thanh niên trên chiếc Santana nhảy xuống chào đón. nguồn</w:t>
      </w:r>
    </w:p>
    <w:p>
      <w:pPr>
        <w:pStyle w:val="BodyText"/>
      </w:pPr>
      <w:r>
        <w:t xml:space="preserve">Lưu Xuyên đẩy cửa xe bước xuống, tướng mạo học theo giống hệt như đám ác nhân trong phim Hongkong, Trang Duệ cũng theo sát xuống xe.</w:t>
      </w:r>
    </w:p>
    <w:p>
      <w:pPr>
        <w:pStyle w:val="BodyText"/>
      </w:pPr>
      <w:r>
        <w:t xml:space="preserve">Chu Thụy đi ở vị trí cuối cùng, trong tay ôm một túi da, bên trong có ba trăm ngàn, số tiền này là Trang Duệ tạm thời rút ra từ ngân hàng ở Lhasa. Hắn rút ra số tiền này, hôm qua không chỉ nhận được lịch hẹn trước với ngân hàng, hơn nữa ngân hàng bên phía Bành Thành còn điện thoại đến hỏi, sắp tới tài khoản của Trang Duệ có khoản chi nào lớn hay không.</w:t>
      </w:r>
    </w:p>
    <w:p>
      <w:pPr>
        <w:pStyle w:val="BodyText"/>
      </w:pPr>
      <w:r>
        <w:t xml:space="preserve">- Ông chủ Lưu, xấu hổ quá, đã làm cho các vị vất vả, kính mời các vị vào trong trướng bồng nghỉ ngơi một chút.</w:t>
      </w:r>
    </w:p>
    <w:p>
      <w:pPr>
        <w:pStyle w:val="BodyText"/>
      </w:pPr>
      <w:r>
        <w:t xml:space="preserve">Nghe khẩu âm của người này, Lưu Xuyên biết đối phương không phải là chủ sự ở đây, vì vậy sau khi hàn huyên vài câu thì có người đi ra đưa bọn họ vào trong. Chiếc Santana lại chạy đi, có lẽ là đi đón khách hoặc cảnh giới.</w:t>
      </w:r>
    </w:p>
    <w:p>
      <w:pPr>
        <w:pStyle w:val="BodyText"/>
      </w:pPr>
      <w:r>
        <w:t xml:space="preserve">Một tên thanh niên thủ vệ bên ngoài trướng bồng đưa nhóm Lưu Xuyên vào trong.</w:t>
      </w:r>
    </w:p>
    <w:p>
      <w:pPr>
        <w:pStyle w:val="BodyText"/>
      </w:pPr>
      <w:r>
        <w:t xml:space="preserve">- Xin các vị dừng bước.</w:t>
      </w:r>
    </w:p>
    <w:p>
      <w:pPr>
        <w:pStyle w:val="BodyText"/>
      </w:pPr>
      <w:r>
        <w:t xml:space="preserve">Đi đến cửa trướng bồng thì một người đàn ông hơn bốn mươi tiến ra cản lại.</w:t>
      </w:r>
    </w:p>
    <w:p>
      <w:pPr>
        <w:pStyle w:val="BodyText"/>
      </w:pPr>
      <w:r>
        <w:t xml:space="preserve">- Chúng tôi được ông chủ Tống ở thủ đô giới thiệu đến, dù thế nào cũng là cực kỳ đáng tin.</w:t>
      </w:r>
    </w:p>
    <w:p>
      <w:pPr>
        <w:pStyle w:val="BodyText"/>
      </w:pPr>
      <w:r>
        <w:t xml:space="preserve">Lưu Xuyên ngữa mặt dùng giọng có chút bức bối nói, hắn thật sự mất hứng, giằng co cả nửa ngày, bây giờ đến trước cửa lại không cho vào.</w:t>
      </w:r>
    </w:p>
    <w:p>
      <w:pPr>
        <w:pStyle w:val="BodyText"/>
      </w:pPr>
      <w:r>
        <w:t xml:space="preserve">- Ông...Ông chủ Lưu là ai?</w:t>
      </w:r>
    </w:p>
    <w:p>
      <w:pPr>
        <w:pStyle w:val="BodyText"/>
      </w:pPr>
      <w:r>
        <w:t xml:space="preserve">Người đàn ông trung niên hỏi một câu.</w:t>
      </w:r>
    </w:p>
    <w:p>
      <w:pPr>
        <w:pStyle w:val="BodyText"/>
      </w:pPr>
      <w:r>
        <w:t xml:space="preserve">- Là tôi, hai vị này là huynh đệ của tôi, có cần phải kiểm tra không?</w:t>
      </w:r>
    </w:p>
    <w:p>
      <w:pPr>
        <w:pStyle w:val="BodyText"/>
      </w:pPr>
      <w:r>
        <w:t xml:space="preserve">Lưu Xuyên đã xem nhiều phim xã hội đen Hongkong, tất nhiên cũng học được chút bản lĩnh.</w:t>
      </w:r>
    </w:p>
    <w:p>
      <w:pPr>
        <w:pStyle w:val="BodyText"/>
      </w:pPr>
      <w:r>
        <w:t xml:space="preserve">- Không cần, không cần, người được ông chủ Tống giới thiệu thì tất nhiên sẽ đáng tin, mời các vị vào trong.</w:t>
      </w:r>
    </w:p>
    <w:p>
      <w:pPr>
        <w:pStyle w:val="BodyText"/>
      </w:pPr>
      <w:r>
        <w:t xml:space="preserve">Sau khi nghe nói Lưu Xuyên được Tống Quân giới thiệu, người đàn ông trung niên chợt nhiệt tình nhấc rèm mời mọi người đi vào.</w:t>
      </w:r>
    </w:p>
    <w:p>
      <w:pPr>
        <w:pStyle w:val="BodyText"/>
      </w:pPr>
      <w:r>
        <w:t xml:space="preserve">- Trước tiên tôi cũng cho anh xem trước, cũng không muốn che giấu, huynh đệ chúng tôi là người sảng khoái.</w:t>
      </w:r>
    </w:p>
    <w:p>
      <w:pPr>
        <w:pStyle w:val="BodyText"/>
      </w:pPr>
      <w:r>
        <w:t xml:space="preserve">Lưu Xuyên cầm lấy túi da trong tay Chu Thụy rồi mở khóa ra, tiền mặt bên trong xuất hiện trước mắt người đàn ông trung niên.</w:t>
      </w:r>
    </w:p>
    <w:p>
      <w:pPr>
        <w:pStyle w:val="BodyText"/>
      </w:pPr>
      <w:r>
        <w:t xml:space="preserve">Chiêu thức này của Lưu Xuyên cũng là được Tống Quân dạy bảo trong điện thoại, quả nhiên người đàn ông trung niên thấy được tiền thì thái độ nhiệt tình thêm vài phần, không những đưa vào tận nơi, hơn nữa còn gọi người đưa đến vài ly trà bơ nóng hổi. truyện cập nhật nhanh nhất tại chấm</w:t>
      </w:r>
    </w:p>
    <w:p>
      <w:pPr>
        <w:pStyle w:val="BodyText"/>
      </w:pPr>
      <w:r>
        <w:t xml:space="preserve">Nhưng đám Trang Duệ cũng không dám uống trà, tuy Tống Quân nói danh dự của đám người này là rất tốt, nhưng bây giờ đang ở trong địa bàn của người ta, nên ẩn nhẫn một chút thì hay hơn.</w:t>
      </w:r>
    </w:p>
    <w:p>
      <w:pPr>
        <w:pStyle w:val="Compact"/>
      </w:pPr>
      <w:r>
        <w:t xml:space="preserve">Người đàn ông trung niên cũng không miễn cưỡng, sau khi kính trà chờ khách ngồi xuống, hắn tiếp tục đi ra cửa trướng bồng nghênh đón khách đến sau.</w:t>
      </w:r>
      <w:r>
        <w:br w:type="textWrapping"/>
      </w:r>
      <w:r>
        <w:br w:type="textWrapping"/>
      </w:r>
    </w:p>
    <w:p>
      <w:pPr>
        <w:pStyle w:val="Heading2"/>
      </w:pPr>
      <w:bookmarkStart w:id="109" w:name="chương-87-chợ-đen-thảo-nguyên-2."/>
      <w:bookmarkEnd w:id="109"/>
      <w:r>
        <w:t xml:space="preserve">87. Chương 87 : Chợ Đen Thảo Nguyên (2).</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87: Chợ đen thảo nguyên (2).</w:t>
      </w:r>
    </w:p>
    <w:p>
      <w:pPr>
        <w:pStyle w:val="BodyText"/>
      </w:pPr>
      <w:r>
        <w:t xml:space="preserve">Nhóm Dịch: Tepga</w:t>
      </w:r>
    </w:p>
    <w:p>
      <w:pPr>
        <w:pStyle w:val="BodyText"/>
      </w:pPr>
      <w:r>
        <w:t xml:space="preserve">Nguồn : VipVandan</w:t>
      </w:r>
    </w:p>
    <w:p>
      <w:pPr>
        <w:pStyle w:val="BodyText"/>
      </w:pPr>
      <w:r>
        <w:t xml:space="preserve">Trướng bồng này có diện tích rất lớn, bên trong có một khung đỡ, bên ngoài phủ một lớp bạt không thấm nước, sau đó cố định tốt, bốn phía còn được gia cố cọc sắt, vừa chắc chắn lại vừa thuận tiện tháo dỡ, chỉ cần bảy tám người làm việc một lúc là có thể thu dọn xong.</w:t>
      </w:r>
    </w:p>
    <w:p>
      <w:pPr>
        <w:pStyle w:val="BodyText"/>
      </w:pPr>
      <w:r>
        <w:t xml:space="preserve">Trong trướng bồng ngoài vài chiếc bàn, một ấm đựng nước sôi thì căn bản không còn gì, không thấy bất kỳ cổ vật nào, đồng thời lúc này cũng giống như còn chưa đến lúc bắt đầu đấu giá. Trang Duệ ngôi đó cực kỳ rãnh rổi, ngoài nói chuyện phiếm thì chỉ có thể đưa mắt nhìn bóng người qua lại bên ngoài.</w:t>
      </w:r>
    </w:p>
    <w:p>
      <w:pPr>
        <w:pStyle w:val="BodyText"/>
      </w:pPr>
      <w:r>
        <w:t xml:space="preserve">Lúc này trong trướng bồng đã có hơn mười người, chín nam hai nữ, bọn họ đang ngồi ở những chiếc bàn khác các đó bảy tám thước, trong đó có một người đàn ông trung niên dáng người béo tốt và bụng bự, hắn ngồi đó mà bụng phệ xuống, chỉ sợ khi đứng lên sẽ tuyệt đối không nhìn thấy "thằng nhỏ" của mình ở chỗ nào.</w:t>
      </w:r>
    </w:p>
    <w:p>
      <w:pPr>
        <w:pStyle w:val="BodyText"/>
      </w:pPr>
      <w:r>
        <w:t xml:space="preserve">Bên cạnh ông chủ mập mạp là một cô gái mặc một chiếc áo da, cô gái đáng tuổi con gái của hắn, diện mạo khá tốt, trang điểm đậm, thậm chí đám người trong này có thể ngửi thấy mùi nước hoa từ người nàng bùng ra. Nàng hầu như dán người lên ông chủ mập, người đối diện với nàng cũng không cần giương mắt lên đã có thể thấy hai khối thịt mềm bị ép biến dạng trước ngực nàng.</w:t>
      </w:r>
    </w:p>
    <w:p>
      <w:pPr>
        <w:pStyle w:val="BodyText"/>
      </w:pPr>
      <w:r>
        <w:t xml:space="preserve">Sau lưng ông chủ mập còn có một tên thanh niên cường tráng hơn hai mươi tuổi, trong tay mang theo rương mật mã, khi đám người Trang Duệ đi vào trong trướng thì tên này dùng ánh mắt lạnh lẽo nhìn Chu Thụy, giống như các vị vệ sĩ đang đấu với nhau.</w:t>
      </w:r>
    </w:p>
    <w:p>
      <w:pPr>
        <w:pStyle w:val="BodyText"/>
      </w:pPr>
      <w:r>
        <w:t xml:space="preserve">Ngồi bên tay trái của Trang Duệ là hai người đàn ông hơn sáu mươi tuổi, dáng người gầy gò nhưng tinh thần rất tốt, ánh mắt nhìn người giống như đang nhìn một món đồ cổ. Trên tay của hai người này cũng mang theo túi da, xem ra cũng chuẩn bị sẵn sàng cho giao dịch, nhưng rõ ràng là hai ông lão này không thích ông chủ mập kia cho lắm, vì ánh mắt nhìn sang phía ông chủ mập đều có chút khinh thường.</w:t>
      </w:r>
    </w:p>
    <w:p>
      <w:pPr>
        <w:pStyle w:val="BodyText"/>
      </w:pPr>
      <w:r>
        <w:t xml:space="preserve">Sáu người còn lại chia thành ba nhóm, bọn họ đang bàn tán với nhau điều gì đó. Lúc này trong phòng ngoài cô gái trang điểm đậm ra còn có một cô gái khác, người này đeo kính râm đen rất lớn, không thể nào nhìn rõ gương mặt, nhưng tuổi tác không lớn. Cô gái này đặt một chiếc máy tính trên hai đầu gối, vừa nhìn vào máy tính vừa nói chuyện với một người đàn ông ở bên cạnh, nhìn bộ dạng của người đàn ông kia giống như là người hầu của cô gái này.</w:t>
      </w:r>
    </w:p>
    <w:p>
      <w:pPr>
        <w:pStyle w:val="BodyText"/>
      </w:pPr>
      <w:r>
        <w:t xml:space="preserve">Chỉ cần nhìn vào cách ăn mặc của những người đàn ông còn lại cũng biết bọn họ là kẻ có tiền, bọn họ đều không nói chuyện với nhau, thậ chí còn tránh né không nhìn người khác, không giống như Trang Duệ.</w:t>
      </w:r>
    </w:p>
    <w:p>
      <w:pPr>
        <w:pStyle w:val="BodyText"/>
      </w:pPr>
      <w:r>
        <w:t xml:space="preserve">Chỉ có góc trướng bồng phía bên phải là có hai người đang đứng, bọn họ cũng giống như đám người kia, không nói chuyện nhưng ánh mắt lại nhìn vào từng người bên trong.</w:t>
      </w:r>
    </w:p>
    <w:p>
      <w:pPr>
        <w:pStyle w:val="BodyText"/>
      </w:pPr>
      <w:r>
        <w:t xml:space="preserve">Khi Trang Duệ đưa mắt nhìn người khác thì Lưu Xuyên cũng cau mày nhìn khắp lượt trướng bồng, hắn vốn có bộ dạng hung ác, bây giờ trừng mắt nhìn thật sự không có chút hảo ý, vì thế mà ba bốn người ngồi gần đều xách ghế ngồi xa hơn. (.</w:t>
      </w:r>
    </w:p>
    <w:p>
      <w:pPr>
        <w:pStyle w:val="BodyText"/>
      </w:pPr>
      <w:r>
        <w:t xml:space="preserve">Ông chủ mập lại không quan tâm đến Lưu Xuyên, hắn chỉ khẽ nhếch miệng khi đối diện với ánh mát của Lưu Xuyên, sau đó lại tiếp tục trêu chọc cô gái ở bên cạnh. Hắn có tên vệ sĩ sau lưng, cũng không thèm quan tâm đến Lưu Xuyên, những năm nay chỉ cần có tiền là có thể xử lý bất kỳ vấn đề nào có thể xảy ra.</w:t>
      </w:r>
    </w:p>
    <w:p>
      <w:pPr>
        <w:pStyle w:val="BodyText"/>
      </w:pPr>
      <w:r>
        <w:t xml:space="preserve">- Anh Mã, tửu lượng của anh thật ghê gớm, hôm qua em thấy quảng cáo Hải Vương Kim, nghe nói say rượu uống vào sẽ có tác dụng rất tốt.</w:t>
      </w:r>
    </w:p>
    <w:p>
      <w:pPr>
        <w:pStyle w:val="BodyText"/>
      </w:pPr>
      <w:r>
        <w:t xml:space="preserve">Âm thanh của cô gái đẹp chợt vang lên, nàng lấy ra một chai nước dinh dưỡng Hải Vương Kim, sau đó đưa lên cho ông chủ mập uống. Tên mập này híp mắt thành hai đường nhỏ, trong miệng uống nước dinh dưỡng của người đẹp dâng lên, hai tay lại khẽ ve vuốt cặp mông của người đẹp.</w:t>
      </w:r>
    </w:p>
    <w:p>
      <w:pPr>
        <w:pStyle w:val="BodyText"/>
      </w:pPr>
      <w:r>
        <w:t xml:space="preserve">- Hừ!</w:t>
      </w:r>
    </w:p>
    <w:p>
      <w:pPr>
        <w:pStyle w:val="BodyText"/>
      </w:pPr>
      <w:r>
        <w:t xml:space="preserve">Một ông lão trong nhóm hai người không nhịn được mà nhổ một bãi nước miếng xuống đất, sau đó lớn tiếng nói:</w:t>
      </w:r>
    </w:p>
    <w:p>
      <w:pPr>
        <w:pStyle w:val="BodyText"/>
      </w:pPr>
      <w:r>
        <w:t xml:space="preserve">- Lãng Kiệt, hôm nay không uống thuốc sao? Có biết đang ở chỗ nào không?</w:t>
      </w:r>
    </w:p>
    <w:p>
      <w:pPr>
        <w:pStyle w:val="BodyText"/>
      </w:pPr>
      <w:r>
        <w:t xml:space="preserve">Ông lão này rất nóng tính, lúc lên tiếng còn đưa mắt nhìn sang phía nhóm Trang Duệ.</w:t>
      </w:r>
    </w:p>
    <w:p>
      <w:pPr>
        <w:pStyle w:val="BodyText"/>
      </w:pPr>
      <w:r>
        <w:t xml:space="preserve">Sau khi nghe được tiếng hô của ông lão thì người đàn ông trung niên vừa rồi đưa nhóm Lưu Xuyên vào chợt vén rèm lên đi đến nói:</w:t>
      </w:r>
    </w:p>
    <w:p>
      <w:pPr>
        <w:pStyle w:val="BodyText"/>
      </w:pPr>
      <w:r>
        <w:t xml:space="preserve">- Ông chủ Tạ, có chuyện gì làm cho ngài nổi giận vậy?</w:t>
      </w:r>
    </w:p>
    <w:p>
      <w:pPr>
        <w:pStyle w:val="BodyText"/>
      </w:pPr>
      <w:r>
        <w:t xml:space="preserve">Đám người Trang Duệ đều không thể nhìn ra người đàn ông trung niên kia là người Tạng, vốn cho rằng hắn là người hán, vì trên mặt người này cũng không có vẻ hồng hào của người cao nguyên, lại nói tiếng phổ thông rất lưu loát.</w:t>
      </w:r>
    </w:p>
    <w:p>
      <w:pPr>
        <w:pStyle w:val="BodyText"/>
      </w:pPr>
      <w:r>
        <w:t xml:space="preserve">Ông lão họ Tạ vừa rồi khá tức giận, bây giờ lại ẩn nhẫn lại một chút, lão nói:</w:t>
      </w:r>
    </w:p>
    <w:p>
      <w:pPr>
        <w:pStyle w:val="BodyText"/>
      </w:pPr>
      <w:r>
        <w:t xml:space="preserve">- Tôi đến đây lúc tám giờ, bây giờ đã qua bốn giờ, hình như đã đến giờ bắt đầu rồi mới đúng.</w:t>
      </w:r>
    </w:p>
    <w:p>
      <w:pPr>
        <w:pStyle w:val="BodyText"/>
      </w:pPr>
      <w:r>
        <w:t xml:space="preserve">- Đúng vậy.</w:t>
      </w:r>
    </w:p>
    <w:p>
      <w:pPr>
        <w:pStyle w:val="BodyText"/>
      </w:pPr>
      <w:r>
        <w:t xml:space="preserve">Trước nay nói người già thành tinh, phương diện tính tình đã được mài giũa cực kỳ tốt, nhưng ông lão này có vẻ còn nóng tính hơn cả Lưu Xuyên, khốn nổi hôm nay cái sai nằm ở người tổ chức họp chợ. Vì vậy mà ông chủ Tạ vừa lên tiếng thì đám người bên cạnh cũng phụ họa, vô tình bên trong trướng bồng chợt náo loạn.</w:t>
      </w:r>
    </w:p>
    <w:p>
      <w:pPr>
        <w:pStyle w:val="BodyText"/>
      </w:pPr>
      <w:r>
        <w:t xml:space="preserve">- Các vị, các vị, yên tĩnh một chút, hôm nay mời mọi người cùng giám định một vật phẩm cực tốt, nếu trễ nãi thời gian của mọi người, như vậy cuộc đấu giá hôm nay sẽ tính năm phần trăm cho Lãng Kiệt tôi coi như bồi tội, mọi người thấy thế nào?</w:t>
      </w:r>
    </w:p>
    <w:p>
      <w:pPr>
        <w:pStyle w:val="BodyText"/>
      </w:pPr>
      <w:r>
        <w:t xml:space="preserve">Người đàn ông trung niên thấy nhiều người nổi giận thì vội vàng lên tiếng, hơn nữa người này ra tay quyết đoán, lập tức dẹp yên phẫn nộ của mọi người. Phải biết rằng khi mua được một vật phẩm, ít thì vài ngàn mà nhiều thì vài chục ngàn hoặc vài trăm ngàn, năm phần trăm cũng là một con số lớn, nhượng bộ như vậy rõ ràng đã quá thành ý.</w:t>
      </w:r>
    </w:p>
    <w:p>
      <w:pPr>
        <w:pStyle w:val="BodyText"/>
      </w:pPr>
      <w:r>
        <w:t xml:space="preserve">- Ông chủ Lãng Kiệt, tôi nghe nói chỗ này có thứ tốt nên mới đến, mau mang món đó ra, tôi không quan tâm đến năm phần trăm kia.</w:t>
      </w:r>
    </w:p>
    <w:p>
      <w:pPr>
        <w:pStyle w:val="BodyText"/>
      </w:pPr>
      <w:r>
        <w:t xml:space="preserve">Mọi người nghe rõ lời của Lãng Kiệt thì không lên tiếng, nhưng tên mập kia lại lên tiếng, đồng thời còn vung vẫy ngón tay cà rốt, cực kỳ có khí thế.</w:t>
      </w:r>
    </w:p>
    <w:p>
      <w:pPr>
        <w:pStyle w:val="BodyText"/>
      </w:pPr>
      <w:r>
        <w:t xml:space="preserve">- Ha ha ha.</w:t>
      </w:r>
    </w:p>
    <w:p>
      <w:pPr>
        <w:pStyle w:val="BodyText"/>
      </w:pPr>
      <w:r>
        <w:t xml:space="preserve">Lưu Xuyên cuối cùng cũng không nhịn được mà nở nụ cười, ông chủ mập kia rõ ràng là loại người quý hiếm, nói ra những lời vừa rồi chẳng khác nào nói rõ:</w:t>
      </w:r>
    </w:p>
    <w:p>
      <w:pPr>
        <w:pStyle w:val="BodyText"/>
      </w:pPr>
      <w:r>
        <w:t xml:space="preserve">- Tôi có tiền, các vị cứ ra tay hung ác một chút.</w:t>
      </w:r>
    </w:p>
    <w:p>
      <w:pPr>
        <w:pStyle w:val="BodyText"/>
      </w:pPr>
      <w:r>
        <w:t xml:space="preserve">Khi thấy trên mặt đám người trong trướng bồng có treo nụ cười, tên mập dù là kẻ ngốc cũng biết bọn họ đang chê cười mình, vì vậy mà trợn mắt với Lưu Xuyên, sau đó nhổ một bãi nước miếng rồi dậm chân lên.</w:t>
      </w:r>
    </w:p>
    <w:p>
      <w:pPr>
        <w:pStyle w:val="BodyText"/>
      </w:pPr>
      <w:r>
        <w:t xml:space="preserve">Tên mập khốn khổ cầm lấy tay ghế, hắn vừa đứng lên được một nửa thì nhìn thấy ba người bên phía Lưu Xuyên đều là trẻ tuổi to lớn, sợ rằng một mình vệ sĩ của mình cũng không thể nào đánh lại, vì vậy hắn ngồi xuống và nói:</w:t>
      </w:r>
    </w:p>
    <w:p>
      <w:pPr>
        <w:pStyle w:val="BodyText"/>
      </w:pPr>
      <w:r>
        <w:t xml:space="preserve">- Tôi cũng không chấp nhất với những loại người thế này.</w:t>
      </w:r>
    </w:p>
    <w:p>
      <w:pPr>
        <w:pStyle w:val="BodyText"/>
      </w:pPr>
      <w:r>
        <w:t xml:space="preserve">Lãng Kiệt thấy có hai người trong đây đang xích mích với nhau, hắn cũng không mở miệng khuyên can, đối với hắn thì đối phương không hợp mắt nhau, như vậy chút nữa đấu giá cũng náo nhiệt.</w:t>
      </w:r>
    </w:p>
    <w:p>
      <w:pPr>
        <w:pStyle w:val="BodyText"/>
      </w:pPr>
      <w:r>
        <w:t xml:space="preserve">- Những người kia quá thô lỗ, anh Mã đại nhân đại lượng cũng đừng chấp nhất. A, anh Mã, anh xem con chó trong lòng người kia kìa, mai mốt mua cho em một con, đến lúc em buồn cũng có nó giải khuây.</w:t>
      </w:r>
    </w:p>
    <w:p>
      <w:pPr>
        <w:pStyle w:val="BodyText"/>
      </w:pPr>
      <w:r>
        <w:t xml:space="preserve">Cô gái đẹp bên kia rất biết cách lấy lòng, nàng chỉ dùng hai câu nói để làm cho ông chủ mập mạp hết giận. Khi nàng thấy Tiểu Bạch Sư trong lòng Trang Duệ thì lập tức bị thu hút, nàng dùng giọng phổ thông làm nũng làm cho người ta nổi cả da gà.</w:t>
      </w:r>
    </w:p>
    <w:p>
      <w:pPr>
        <w:pStyle w:val="BodyText"/>
      </w:pPr>
      <w:r>
        <w:t xml:space="preserve">- Được rồi, được rồi, không phải chỉ là một con chó sao? Em hỏi hắn xem giá bao nhiêu, anh mua.</w:t>
      </w:r>
    </w:p>
    <w:p>
      <w:pPr>
        <w:pStyle w:val="BodyText"/>
      </w:pPr>
      <w:r>
        <w:t xml:space="preserve">Tên mập giống như cũng không thích tự mình lên tiếng, để cho cô gái kia đi hỏi.</w:t>
      </w:r>
    </w:p>
    <w:p>
      <w:pPr>
        <w:pStyle w:val="BodyText"/>
      </w:pPr>
      <w:r>
        <w:t xml:space="preserve">Lúc này Tiểu Bạch Sư thật sự rất đẹp, từ khi được Trang Duệ điều trị thì cả người lông trắng muốt, người không biết sẽ cho rằng nó là một con thú cưng.</w:t>
      </w:r>
    </w:p>
    <w:p>
      <w:pPr>
        <w:pStyle w:val="BodyText"/>
      </w:pPr>
      <w:r>
        <w:t xml:space="preserve">- Thật vậy sao? Anh Mã đúng là quá tốt, chụt!</w:t>
      </w:r>
    </w:p>
    <w:p>
      <w:pPr>
        <w:pStyle w:val="BodyText"/>
      </w:pPr>
      <w:r>
        <w:t xml:space="preserve">Cô gái đẹp để lại một dấu son trên mặt ông chủ Mã, sau đó nàng đứng lên uốn eo đi về phía Trang Duệ.</w:t>
      </w:r>
    </w:p>
    <w:p>
      <w:pPr>
        <w:pStyle w:val="BodyText"/>
      </w:pPr>
      <w:r>
        <w:t xml:space="preserve">- Này, cô, tôi nói cô ấy, đứng cách xa ra một chút, đúng vậy, đừng đi về phía bên này.</w:t>
      </w:r>
    </w:p>
    <w:p>
      <w:pPr>
        <w:pStyle w:val="BodyText"/>
      </w:pPr>
      <w:r>
        <w:t xml:space="preserve">Khi cô gái đẹp đến cách Trang Duệ khoảng bốn năm mét thì Lưu Xuyên chợt mở miệng nói, tuy cô nàng này tướng mạo và vẻ mặt là không tệ nhưng trang điểm và sử dụng nước hoa quá nặng, thật sự rất khó chịu.</w:t>
      </w:r>
    </w:p>
    <w:p>
      <w:pPr>
        <w:pStyle w:val="BodyText"/>
      </w:pPr>
      <w:r>
        <w:t xml:space="preserve">- Ủa, em cũng đâu tìm anh, em tìm vị đại ca kia.</w:t>
      </w:r>
    </w:p>
    <w:p>
      <w:pPr>
        <w:pStyle w:val="BodyText"/>
      </w:pPr>
      <w:r>
        <w:t xml:space="preserve">Cô gái đẹp căn bản không nghe lời lưu xuyên, nàng tiếp tục đi về phía Trang Duệ.</w:t>
      </w:r>
    </w:p>
    <w:p>
      <w:pPr>
        <w:pStyle w:val="BodyText"/>
      </w:pPr>
      <w:r>
        <w:t xml:space="preserve">Trang Duệ khẽ nhíu mũi, hắn cũng thật sự không chịu được cô gái này.</w:t>
      </w:r>
    </w:p>
    <w:p>
      <w:pPr>
        <w:pStyle w:val="BodyText"/>
      </w:pPr>
      <w:r>
        <w:t xml:space="preserve">- Đại ca, anh thấy đấy, tôi rất thích động vật, anh cho giá đi, anh Mã sẽ không trả giá, bán con chó cho tôi được không?</w:t>
      </w:r>
    </w:p>
    <w:p>
      <w:pPr>
        <w:pStyle w:val="BodyText"/>
      </w:pPr>
      <w:r>
        <w:t xml:space="preserve">- Không bán.</w:t>
      </w:r>
    </w:p>
    <w:p>
      <w:pPr>
        <w:pStyle w:val="BodyText"/>
      </w:pPr>
      <w:r>
        <w:t xml:space="preserve">Trang Duệ cũng không muốn nói nhảm với người phụ nữ này, hắn lạnh lùng nói ra đúng hai chữ.</w:t>
      </w:r>
    </w:p>
    <w:p>
      <w:pPr>
        <w:pStyle w:val="BodyText"/>
      </w:pPr>
      <w:r>
        <w:t xml:space="preserve">- Mười ngàn, thế nào, đại ca, giá cả không thấp đấy.</w:t>
      </w:r>
    </w:p>
    <w:p>
      <w:pPr>
        <w:pStyle w:val="Compact"/>
      </w:pPr>
      <w:r>
        <w:t xml:space="preserve">Cô gái đẹp vừa nói vừa nhìn về phía tên mập, khi thấy hắn không có biểu cảm gì khác lạ thì lại nhìn Trang Duệ, hơn nữa cơ thể còn ưỡn lên, cặp thịt mềm chen đến trước mặt Trang Duệ.</w:t>
      </w:r>
      <w:r>
        <w:br w:type="textWrapping"/>
      </w:r>
      <w:r>
        <w:br w:type="textWrapping"/>
      </w:r>
    </w:p>
    <w:p>
      <w:pPr>
        <w:pStyle w:val="Heading2"/>
      </w:pPr>
      <w:bookmarkStart w:id="110" w:name="chương-88-chợ-đen-thảo-nguyên-3."/>
      <w:bookmarkEnd w:id="110"/>
      <w:r>
        <w:t xml:space="preserve">88. Chương 88 : Chợ Đen Thảo Nguyên (3).</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88: Chợ đen thảo nguyên (3).</w:t>
      </w:r>
    </w:p>
    <w:p>
      <w:pPr>
        <w:pStyle w:val="BodyText"/>
      </w:pPr>
      <w:r>
        <w:t xml:space="preserve">Nhóm Dịch: Tepga</w:t>
      </w:r>
    </w:p>
    <w:p>
      <w:pPr>
        <w:pStyle w:val="BodyText"/>
      </w:pPr>
      <w:r>
        <w:t xml:space="preserve">Nguồn : VipVandan</w:t>
      </w:r>
    </w:p>
    <w:p>
      <w:pPr>
        <w:pStyle w:val="BodyText"/>
      </w:pPr>
      <w:r>
        <w:t xml:space="preserve">- Mười ngàn sao?</w:t>
      </w:r>
    </w:p>
    <w:p>
      <w:pPr>
        <w:pStyle w:val="BodyText"/>
      </w:pPr>
      <w:r>
        <w:t xml:space="preserve">Trang Duệ ngẩng đầu lên dùng ánh mắt đánh giá cô gái đẹp, nhìn tuổi thì có vẻ chưa đến hai mươi nhưng bội dạng đã thật sự có lồi có lõm, nếu có thể bôi xóa đi những lớp phấn dày trên mặt, cũng có thể tính là một thiếu nữ đẹp.</w:t>
      </w:r>
    </w:p>
    <w:p>
      <w:pPr>
        <w:pStyle w:val="BodyText"/>
      </w:pPr>
      <w:r>
        <w:t xml:space="preserve">- Mười ngàn sao? Được.</w:t>
      </w:r>
    </w:p>
    <w:p>
      <w:pPr>
        <w:pStyle w:val="BodyText"/>
      </w:pPr>
      <w:r>
        <w:t xml:space="preserve">Trang Duệ chậm rãi nói.</w:t>
      </w:r>
    </w:p>
    <w:p>
      <w:pPr>
        <w:pStyle w:val="BodyText"/>
      </w:pPr>
      <w:r>
        <w:t xml:space="preserve">- Thật sao? Anh Mã, anh ấy đã đồng ý, mau lấy tiền cho em.</w:t>
      </w:r>
    </w:p>
    <w:p>
      <w:pPr>
        <w:pStyle w:val="BodyText"/>
      </w:pPr>
      <w:r>
        <w:t xml:space="preserve">Sau khi nghe Trang Duệ đồng ý thì cô gái kia rất vui vẻ, nàng hào hưng nói, nhưng vừa nói xong đã bị Trang Duệ cắt ngang:</w:t>
      </w:r>
    </w:p>
    <w:p>
      <w:pPr>
        <w:pStyle w:val="BodyText"/>
      </w:pPr>
      <w:r>
        <w:t xml:space="preserve">- Mười ngàn tôi bán cho cô một sợi lông chó.</w:t>
      </w:r>
    </w:p>
    <w:p>
      <w:pPr>
        <w:pStyle w:val="BodyText"/>
      </w:pPr>
      <w:r>
        <w:t xml:space="preserve">Trang Duệ vẫn dùng giọng không nhanh không chậm nhưng lời nói lại làm cho vẻ mặt tên mập bên kia chợt biến đổi, những người còn lại cũng ồ lên, hai ông lão bên kia đều buồn cười, Lưu Xuyên thì càng cười ha hả, cười nghiêng ngửa.</w:t>
      </w:r>
    </w:p>
    <w:p>
      <w:pPr>
        <w:pStyle w:val="BodyText"/>
      </w:pPr>
      <w:r>
        <w:t xml:space="preserve">- Anh...Anh...Rõ ràng là ức hiếp người.</w:t>
      </w:r>
    </w:p>
    <w:p>
      <w:pPr>
        <w:pStyle w:val="BodyText"/>
      </w:pPr>
      <w:r>
        <w:t xml:space="preserve">Cô gái đẹp định giương nanh múa vuốt vào về phía Trang Duệ, nhưng khi thấy Trang Duệ vẫn ngồi ung dung, Chu Thụy ở bên cạnh thì ánh mắt lóe lên hàn quang, nàng lập tức dừng bước, sau đó chạy đến nhào vao lòng tên mập khóc lóc kể lể.</w:t>
      </w:r>
    </w:p>
    <w:p>
      <w:pPr>
        <w:pStyle w:val="BodyText"/>
      </w:pPr>
      <w:r>
        <w:t xml:space="preserve">Thật ra tính cách của Trang Duệ trước nay cũng rất thoải mái sảng khoái, bình thường sẽ không gây khó cho người khác, nhưng hôm nay tên mập kia quá kiêu ngạo, hơn nữa cô gái kia cũng quá nhức mắt, hắn cũng không thèm quan tâm. Khốn nổi cô gái kia lại muốn mua Tiểu Bạch Sư của hắn, vì vậy hắn cũng không khách khí mà đả kích đối phương.</w:t>
      </w:r>
    </w:p>
    <w:p>
      <w:pPr>
        <w:pStyle w:val="BodyText"/>
      </w:pPr>
      <w:r>
        <w:t xml:space="preserve">Tên mập kia cũng không thể làm gì được nhóm Trang Duệ, hắn dù có tiền nhưng cũng không thể nào tiến lên, nếu ra tay thì rõ ràng là bên mình rơi xuống thế hạ phong. Hắn biết rõ tình thế nên quyết định nhịn xuống, lại lên tiếng hứa hẹn chon cô gái kia một mớ thứ tốt, cuối cùng trong trướng bồng mới yên tĩnh trở lại.</w:t>
      </w:r>
    </w:p>
    <w:p>
      <w:pPr>
        <w:pStyle w:val="BodyText"/>
      </w:pPr>
      <w:r>
        <w:t xml:space="preserve">- Vị tiên sinh này nói không sai, mười ngàn đồng chỉ mua được một sợi lông chó mà thôi.</w:t>
      </w:r>
    </w:p>
    <w:p>
      <w:pPr>
        <w:pStyle w:val="BodyText"/>
      </w:pPr>
      <w:r>
        <w:t xml:space="preserve">Vượt quá dự đoán của mọi người Lãng Kiệt nãy giờ đang tọa sơn nhìn hổ cắn nhau chợt nói một câu như vậy làm ai ai cũng khiếp sợ.</w:t>
      </w:r>
    </w:p>
    <w:p>
      <w:pPr>
        <w:pStyle w:val="BodyText"/>
      </w:pPr>
      <w:r>
        <w:t xml:space="preserve">- Ông chủ Lãng Kiệt, tôi đến nơi này để đấu giá, cũng không đắc tội với chủ nhà, hình như anh cũng có chút quá mức rồi.</w:t>
      </w:r>
    </w:p>
    <w:p>
      <w:pPr>
        <w:pStyle w:val="BodyText"/>
      </w:pPr>
      <w:r>
        <w:t xml:space="preserve">Tên mập nói ra như vậy cũng thật sự ngồi không yên, bây giờ dù hắn không nể mặt thì Lãng Kiệt kia cũng không thể làm gì được hắn.</w:t>
      </w:r>
    </w:p>
    <w:p>
      <w:pPr>
        <w:pStyle w:val="BodyText"/>
      </w:pPr>
      <w:r>
        <w:t xml:space="preserve">Người bên cạnh thật sự không biết nói gì hơn, bọn họ cũng biết Lãng Kiệt là người lòng dạ rất sâu, hắn có thể chống đỡ chợ đen này, tuyệt đối là kẻ có năng lực mạnh, sẽ đơn giản không nói ra những lời đắc tội với người khác, chắc chắn lời nói vừa rồi là có dụng ý.</w:t>
      </w:r>
    </w:p>
    <w:p>
      <w:pPr>
        <w:pStyle w:val="BodyText"/>
      </w:pPr>
      <w:r>
        <w:t xml:space="preserve">Vô tình mọi người trong trướng đều tập trung đến Lãng Kiệt, ngay cả cô gái đeo kính đen đang ngồi nhìn máy tính cũng chuyển dời ánh mắt.</w:t>
      </w:r>
    </w:p>
    <w:p>
      <w:pPr>
        <w:pStyle w:val="BodyText"/>
      </w:pPr>
      <w:r>
        <w:t xml:space="preserve">Lãng Kiệt nhìn Tiểu Bạch Sư trong lòng Trang Duệ rồi nói:</w:t>
      </w:r>
    </w:p>
    <w:p>
      <w:pPr>
        <w:pStyle w:val="BodyText"/>
      </w:pPr>
      <w:r>
        <w:t xml:space="preserve">- Ông chủ Mã, cũng đừng nổi giận, để tôi nói hết đã, nếu tôi không nhìn lầm thì đây là giống chó Huyết Tuyết cực kỳ tinh khiết. Ha ha, loại chó Huyết Tuyết này cực kỳ hiếm thấy, hơn nữa dù có cũng là tạp giao không tinh khiết, chú chó này lông trắng như tuyết, cặp mắt có thần sáng ngời, hai vai đều đặn, chắc chắn là loại tinh khiết, ai ngồi đây cũng biết Lãng Kiệt tôi có chút ánh mắt nhìn chó, mọi người có lẽ cũng tin.</w:t>
      </w:r>
    </w:p>
    <w:p>
      <w:pPr>
        <w:pStyle w:val="BodyText"/>
      </w:pPr>
      <w:r>
        <w:t xml:space="preserve">Lãng Kiệt nói như vậy, ngoài ba người Trang Duệ đã biết rõ ràng thì những vị còn lại đều tỏ ra khiếp sợ, ai cũng đưa mắt nhìn Tiểu Bạch Sư trong lòng Trang Duệ.</w:t>
      </w:r>
    </w:p>
    <w:p>
      <w:pPr>
        <w:pStyle w:val="BodyText"/>
      </w:pPr>
      <w:r>
        <w:t xml:space="preserve">Thân phận của đám người nơi đây chỉ cần ra khỏi trướng bồng là có thể hô mưa gọi gió, tên mập kia dù là kẻ thô bỉ nhưng cũng kinh doanh khoáng sản cực kỳ phát đạt ở Tây Sơn vài năm qua, giá trị con người cũng không thua kém bất kỳ ai ở đây.</w:t>
      </w:r>
    </w:p>
    <w:p>
      <w:pPr>
        <w:pStyle w:val="BodyText"/>
      </w:pPr>
      <w:r>
        <w:t xml:space="preserve">Lãng Kiệt lên tiếng có thể làm cho đám người nơi đây sợ hãi vì trong nhóm bọn họ ai cũng biết giá cả của một con Huyết Tuyết tinh khiết, nếu như chỉ cần có tiền mua được thì chẳng là vấn đề, khốn nổi có tiền cũng chưa chắc đã mua được.</w:t>
      </w:r>
    </w:p>
    <w:p>
      <w:pPr>
        <w:pStyle w:val="BodyText"/>
      </w:pPr>
      <w:r>
        <w:t xml:space="preserve">Có người đã từng muốn bỏ ra một trăm triệu để mua một con Huyết Tuyết con thuần chủng nhưng cũng không được toại nguyện, chỉ sợ nếu bây giờ người kia có mặt ở đây thì sẽ tiếp tục ra giá không chút do dự, hơn nữa người bán chó cho người kia sẽ chẳng cần phải lo đến cuộc sống nửa đời sau.</w:t>
      </w:r>
    </w:p>
    <w:p>
      <w:pPr>
        <w:pStyle w:val="BodyText"/>
      </w:pPr>
      <w:r>
        <w:t xml:space="preserve">Tất nhiên với thân phận của những người đang ngồi nơi đây thì cũng không thể so sánh với kẻ muốn mua chó Huyết Tuyết kia, bây giờ bọn họ cũng không thể không động tâm, đồng thời cũng đồng ý với câu nói vừa rồi của Lãng Kiệt, mười ngàn đồng chỉ thật sự có thể mua được một cọng lông của con chó Huyết Tuyết mà thôi.</w:t>
      </w:r>
    </w:p>
    <w:p>
      <w:pPr>
        <w:pStyle w:val="BodyText"/>
      </w:pPr>
      <w:r>
        <w:t xml:space="preserve">- Ông chủ Lãng Kiệt quả nhiên có ánh mắt tinh đời, bội phục, bội phục.</w:t>
      </w:r>
    </w:p>
    <w:p>
      <w:pPr>
        <w:pStyle w:val="BodyText"/>
      </w:pPr>
      <w:r>
        <w:t xml:space="preserve">Trang Duệ cũng không giấu diếm thân phận của Tiểu Bạch Sư, hắn thật sự bội phục người đàn ông trung niên tên Lãng Kiệt kia. Lưu Xuyên là kẻ chơi chó mèo nhiều năm, Chu Thụy là người ở Tây Tạng nhiều năm, cũng từng nuôi nhiều chó nhưng không thể nhận ra lai lịch của Tiểu Bạch Sư, không ngờ Lãng Kiệt chỉ nhìn qua vài lượt đã có thể cho ra phán đoán chính xác như vậy, ánh mắt tinh đời như vậy đủ để ọi người tôn trọng.</w:t>
      </w:r>
    </w:p>
    <w:p>
      <w:pPr>
        <w:pStyle w:val="BodyText"/>
      </w:pPr>
      <w:r>
        <w:t xml:space="preserve">- Tiên sinh, xin hỏi chó Huyết Tuyết của anh có chuyển nhượng không? Nếu muốn chuyển nhượng thì cá nhân tôi rất có hứng thú, anh yên tâm, nếu chuyển nhượng cho tôi thì vấn đề giá cả sẽ tuyệt đối dễ thương lượng, hơn nữa tôi cũng không mua đi bán lại.</w:t>
      </w:r>
    </w:p>
    <w:p>
      <w:pPr>
        <w:pStyle w:val="BodyText"/>
      </w:pPr>
      <w:r>
        <w:t xml:space="preserve">Người Tạng thật sự rất yêu thích chó Huyết Tuyết, vì nó là cực kỳ quý hiếm ở Tây Tạng, tất nhiên Lãng Kiệt sau khi nhận ra Tiểu Bạch Sư cũng sẽ có tâm tư muốn mua về.</w:t>
      </w:r>
    </w:p>
    <w:p>
      <w:pPr>
        <w:pStyle w:val="BodyText"/>
      </w:pPr>
      <w:r>
        <w:t xml:space="preserve">- Xin lỗi rồi, ông chủ Lãng Kiệt, cũng giống như các anh đối đãi với chó Ngao, tôi cũng coi nó là thân nhân của mình, chẳng lẽ có kẻ bán đi người thân của mình sao?</w:t>
      </w:r>
    </w:p>
    <w:p>
      <w:pPr>
        <w:pStyle w:val="BodyText"/>
      </w:pPr>
      <w:r>
        <w:t xml:space="preserve">Trang Duệ nói rồi ôm lấy Tiểu Bạch Sư, lúc này nó cũng đang liếm mặt hắn, một người một chó làm người ta thật sự sinh ra cảm giác rất hài hòa.</w:t>
      </w:r>
    </w:p>
    <w:p>
      <w:pPr>
        <w:pStyle w:val="BodyText"/>
      </w:pPr>
      <w:r>
        <w:t xml:space="preserve">Lãng Kiệt nghe Trang Duệ nói như vậy cũng thật sự chưa từ bỏ ý định, hắn tiếp tục nói:</w:t>
      </w:r>
    </w:p>
    <w:p>
      <w:pPr>
        <w:pStyle w:val="BodyText"/>
      </w:pPr>
      <w:r>
        <w:t xml:space="preserve">- Thật xin lỗi, tôi cũng thấy rõ niềm yêu thích của tiên sinh với chú chó Huyết Tuyết này, nhưng anh có biết giá trị của một chú chó thế này không?</w:t>
      </w:r>
    </w:p>
    <w:p>
      <w:pPr>
        <w:pStyle w:val="BodyText"/>
      </w:pPr>
      <w:r>
        <w:t xml:space="preserve">- Nghe nói có người đã từng ra giá một trăm triệu, tôi cũng không bán.</w:t>
      </w:r>
    </w:p>
    <w:p>
      <w:pPr>
        <w:pStyle w:val="BodyText"/>
      </w:pPr>
      <w:r>
        <w:t xml:space="preserve">Trang Duệ lên tiếng phá hỏng ý muốn lên giá của Lãng Kiệt, bốn trăm triệu cũng không phải là con số nhỏ.</w:t>
      </w:r>
    </w:p>
    <w:p>
      <w:pPr>
        <w:pStyle w:val="BodyText"/>
      </w:pPr>
      <w:r>
        <w:t xml:space="preserve">Lãng Kiệt không nói, hắn dù có chút tài sản nhưng cũng không phải có thể tham gia tất cả giao dịch, nếu bỏ ra ba trăm triệu mua một chú chó Huyết Tuyết, sợ rằng được không bù mất.</w:t>
      </w:r>
    </w:p>
    <w:p>
      <w:pPr>
        <w:pStyle w:val="BodyText"/>
      </w:pPr>
      <w:r>
        <w:t xml:space="preserve">- Tiểu huynh đệ, tôi cũng ra giá cho chú chó Huyết Tuyết của cậu, tôi cho giá ba trăm triệu, cậu thấy thế nào?</w:t>
      </w:r>
    </w:p>
    <w:p>
      <w:pPr>
        <w:pStyle w:val="BodyText"/>
      </w:pPr>
      <w:r>
        <w:t xml:space="preserve">Tên mập cũng không quan tâm đến chuyện Trang Duệ vừa rồi mạo phạm với mình, bây giờ lại xưng huynh gọi đệ, hắn gian nan đứng lên khỏi ghế giống như muốn cùng Trang Duệ hâm nóng tình cảm vậy.</w:t>
      </w:r>
    </w:p>
    <w:p>
      <w:pPr>
        <w:pStyle w:val="BodyText"/>
      </w:pPr>
      <w:r>
        <w:t xml:space="preserve">- Ba trăm triệu?</w:t>
      </w:r>
    </w:p>
    <w:p>
      <w:pPr>
        <w:pStyle w:val="BodyText"/>
      </w:pPr>
      <w:r>
        <w:t xml:space="preserve">Con số này làm ọi người thật sự hoảng sợ, Trang Duệ cũng thật sự động tâm, nhưng lời nói của vị Phật sống Đại Chiêu Tự vẫn vang lên bên tai hắn, yêu cầu hắn chăm sóc Tấu Vương này cho tốt, những lời này đánh nát tan những tham niệm trong lòng hắn.</w:t>
      </w:r>
    </w:p>
    <w:p>
      <w:pPr>
        <w:pStyle w:val="BodyText"/>
      </w:pPr>
      <w:r>
        <w:t xml:space="preserve">- Ông chủ Lãng Kiệt, chúng tôi đến đây là tham gia đấu giá, cũng không phải đến để đấu giá thứ của mình, nếu đấu giá không cử hành thì chúng tôi chỉ có thể cáo từ.</w:t>
      </w:r>
    </w:p>
    <w:p>
      <w:pPr>
        <w:pStyle w:val="BodyText"/>
      </w:pPr>
      <w:r>
        <w:t xml:space="preserve">Trang Duệ cũng không trả lời câu trả giá của tên mập, nói trắng ra thì cái giá của đối phương quá hấp dẫn, ba trăm triệu có thể mua vài chục chiếc Hummer, ngay cả Lưu Xuyên cũng lén dùng tay đẩy Trang Duệ, hắn sợ huynh đệ của mình ý chí không kiên định, đồng ý thì coi như xong.</w:t>
      </w:r>
    </w:p>
    <w:p>
      <w:pPr>
        <w:pStyle w:val="BodyText"/>
      </w:pPr>
      <w:r>
        <w:t xml:space="preserve">- Đúng vậy, Lãng Kiệt, nếu không thì để hôm nào đó chúng ta đấu giá sau được không?</w:t>
      </w:r>
    </w:p>
    <w:p>
      <w:pPr>
        <w:pStyle w:val="BodyText"/>
      </w:pPr>
      <w:r>
        <w:t xml:space="preserve">Sau khi nghe được lời của Trang Duệ thì ông lão họ Tạ cũng mở miệng nói, hành vi của bọn họ lần này cũng không hợp pháp, dù Lãng Kiệt có danh dự tốt thì thời gian kéo dài quá lâu cũng chỉ sợ có gì đó phát sinh ngoài ý muốn.</w:t>
      </w:r>
    </w:p>
    <w:p>
      <w:pPr>
        <w:pStyle w:val="BodyText"/>
      </w:pPr>
      <w:r>
        <w:t xml:space="preserve">- Này vị tiểu huynh đệ, anh đây thật sự muốn mua con chó của cậu, nếu ba trăm triệu không được thì bốn trăm triệu cũng không là vấn đề.</w:t>
      </w:r>
    </w:p>
    <w:p>
      <w:pPr>
        <w:pStyle w:val="BodyText"/>
      </w:pPr>
      <w:r>
        <w:t xml:space="preserve">Tên mập thấy Trang Duệ không chú ý đến mình, hắn cảm thấy mất mặt, lại tiếp tục nâng giá với Trang Duệ. Thật ra hắn cũng chỉ có gia sản hơn bốn trăm triệu mà thôi, bây giờ cũng xem như hết lực rồi.</w:t>
      </w:r>
    </w:p>
    <w:p>
      <w:pPr>
        <w:pStyle w:val="BodyText"/>
      </w:pPr>
      <w:r>
        <w:t xml:space="preserve">- Không bán.</w:t>
      </w:r>
    </w:p>
    <w:p>
      <w:pPr>
        <w:pStyle w:val="BodyText"/>
      </w:pPr>
      <w:r>
        <w:t xml:space="preserve">Trang Duệ cứng rắn nói ra hai chữ, sau đó hắn đứng lên ôm Tiểu Bạch Sư đi ra ngoài. Hắn thường xuyên xem phim có cảnh công chúa con nhà tỉ phú lấy một chàng khố rách áo ôm, mãi đến lúc cuối cùng tên kia mới nhận ra mình có tài sản tiền tỉ, cảm giác lúc đó sẽ thế nào, chắc chắn sẽ hấp dẫn đến mức tột đỉnh.</w:t>
      </w:r>
    </w:p>
    <w:p>
      <w:pPr>
        <w:pStyle w:val="BodyText"/>
      </w:pPr>
      <w:r>
        <w:t xml:space="preserve">Khi Trang Duệ nhấc tấm rèm lên thì bên ngoài có một chiếc xe chạy đến, vị khách cuối cùng mà Lãng Kiệt đang chờ đã đến.</w:t>
      </w:r>
    </w:p>
    <w:p>
      <w:pPr>
        <w:pStyle w:val="BodyText"/>
      </w:pPr>
      <w:r>
        <w:t xml:space="preserve">- Các vị, các vị, đấu giá sắp bắt đầu rồi. nguồn</w:t>
      </w:r>
    </w:p>
    <w:p>
      <w:pPr>
        <w:pStyle w:val="BodyText"/>
      </w:pPr>
      <w:r>
        <w:t xml:space="preserve">Lãng Kiệt lau mồ hôi lạnh, hắn hô lớn, mọi người nghe được lời nói của hắn thì cũng yên tĩnh trở lại. Dù sao thì mục đích đến đây đã sắp đạt được, ai cũng không muốn về tay không, Trang Duệ cũng ôm Tiểu Bạch Sư quay về chỗ cũ.</w:t>
      </w:r>
    </w:p>
    <w:p>
      <w:pPr>
        <w:pStyle w:val="BodyText"/>
      </w:pPr>
      <w:r>
        <w:t xml:space="preserve">Lãng Kiệt còn chưa dứt lời thì ba người đàn ông đi đến, bọn họ đều biết mình đến muộn, vì vậy vẻ mặt có hơi xấu hổ.</w:t>
      </w:r>
    </w:p>
    <w:p>
      <w:pPr>
        <w:pStyle w:val="BodyText"/>
      </w:pPr>
      <w:r>
        <w:t xml:space="preserve">- Tư mật mã tái, Tư mật mã tái.</w:t>
      </w:r>
    </w:p>
    <w:p>
      <w:pPr>
        <w:pStyle w:val="BodyText"/>
      </w:pPr>
      <w:r>
        <w:t xml:space="preserve">Một người đàn ông không cao đi vào trong trướng bồng lập tức cúi người tạ lỗi, nhưng người này lại dùng tiếng Nhật.</w:t>
      </w:r>
    </w:p>
    <w:p>
      <w:pPr>
        <w:pStyle w:val="BodyText"/>
      </w:pPr>
      <w:r>
        <w:t xml:space="preserve">- Lãng Kiệt, hình như anh đã quên đi quy củ của chúng ta rồi.</w:t>
      </w:r>
    </w:p>
    <w:p>
      <w:pPr>
        <w:pStyle w:val="Compact"/>
      </w:pPr>
      <w:r>
        <w:t xml:space="preserve">Ông lão họ Tạ chợt đứng lên nghiêm mặt quát lên với Lãng Kiệt, lần này giống như thật sự nổi trận lôi đình.</w:t>
      </w:r>
      <w:r>
        <w:br w:type="textWrapping"/>
      </w:r>
      <w:r>
        <w:br w:type="textWrapping"/>
      </w:r>
    </w:p>
    <w:p>
      <w:pPr>
        <w:pStyle w:val="Heading2"/>
      </w:pPr>
      <w:bookmarkStart w:id="111" w:name="chương-89-chợ-đen-thảo-nguyên-4."/>
      <w:bookmarkEnd w:id="111"/>
      <w:r>
        <w:t xml:space="preserve">89. Chương 89 : Chợ Đen Thảo Nguyên (4).</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89: Chợ đen thảo nguyên (4).</w:t>
      </w:r>
    </w:p>
    <w:p>
      <w:pPr>
        <w:pStyle w:val="BodyText"/>
      </w:pPr>
      <w:r>
        <w:t xml:space="preserve">Nhóm Dịch: Tepga</w:t>
      </w:r>
    </w:p>
    <w:p>
      <w:pPr>
        <w:pStyle w:val="BodyText"/>
      </w:pPr>
      <w:r>
        <w:t xml:space="preserve">Nguồn : VipVandan</w:t>
      </w:r>
    </w:p>
    <w:p>
      <w:pPr>
        <w:pStyle w:val="BodyText"/>
      </w:pPr>
      <w:r>
        <w:t xml:space="preserve">Mỗi nghề đều có quy củ của riêng mình.</w:t>
      </w:r>
    </w:p>
    <w:p>
      <w:pPr>
        <w:pStyle w:val="BodyText"/>
      </w:pPr>
      <w:r>
        <w:t xml:space="preserve">Giống như trước khi quay phim ở Hongkong thì cần tế bái Quan Công, trộm mộ tìm được vàng cũng phải đặt một cây đèn ở hướng đông nam, nói trắng ra muốn làm gì đó cần phải có lễ, ví dụ như muốn có được công trình cần phải cho người ta hoa hồng, muốn mở quán xá thì cũng phải biết điều với phòng công thương.</w:t>
      </w:r>
    </w:p>
    <w:p>
      <w:pPr>
        <w:pStyle w:val="BodyText"/>
      </w:pPr>
      <w:r>
        <w:t xml:space="preserve">Vì vậy mà đấu giá ở chợ đen cũng có quy củ bất thành văn, đó chính là người tham gia cần phải là cùng nghề, nói rộng một chút thì chính là người trong nước. Đây là quy củ không tuồn hàng ra ngoài, nhưng bây giờ có sự xuất hiện của một người Nhật, rõ ràng là Lãng Kiệt làm xấu quy củ.</w:t>
      </w:r>
    </w:p>
    <w:p>
      <w:pPr>
        <w:pStyle w:val="BodyText"/>
      </w:pPr>
      <w:r>
        <w:t xml:space="preserve">Chợ đen của Lãng Kiệt thật ra chính là đưa những vật phẩm không thể lộ ra ngoài sáng hoặc thông qua những con đường không bình thường để tiêu thụ ra ngoài, người bán có thể là kẻ cắp, kẻ trộm mộ, dù sao thì cũng không biết được rõ ràng đó là ai.</w:t>
      </w:r>
    </w:p>
    <w:p>
      <w:pPr>
        <w:pStyle w:val="BodyText"/>
      </w:pPr>
      <w:r>
        <w:t xml:space="preserve">Người đến đây mua hàng phần lớn là những nhà sưu tầm đồ cổ, có quan hệ và địa vị, bọn họ không sợ xuất xứ không minh bạch của vật phẩm được mua, vì bọn họ có biện pháp rửa sạch nó.</w:t>
      </w:r>
    </w:p>
    <w:p>
      <w:pPr>
        <w:pStyle w:val="BodyText"/>
      </w:pPr>
      <w:r>
        <w:t xml:space="preserve">Bản thân của chợ đen có tác dụng một đại lý, mua thấp bán cao để kiếm lợi nhuận. Nhưng giá cả bọn họ bán ra có thể nói là cao hơn mua vào vài chục lần, thậm chí là cả trăm lần, đồng thời nguồn hàng của Lãng Kiệt là rất nhiều, thường xuyên xuất hiện thứ tốt, cũng được coi là nhân vật số một của chợ đen trong nước, thường thu hút rất nhiều nhà sưu tầm dến đây lùng hàng.</w:t>
      </w:r>
    </w:p>
    <w:p>
      <w:pPr>
        <w:pStyle w:val="BodyText"/>
      </w:pPr>
      <w:r>
        <w:t xml:space="preserve">- Ông chủ Khương, đây cũng không phải lần đầu tiên ông tham gia đấu giá như thế này, quy của của chúng tôi chắc ông cũng hiểu, ông làm vậy thật sự làm khó chúng tôi.</w:t>
      </w:r>
    </w:p>
    <w:p>
      <w:pPr>
        <w:pStyle w:val="BodyText"/>
      </w:pPr>
      <w:r>
        <w:t xml:space="preserve">Nhìn bộ dạng của Lãng Kiệt thì giống như trước đó cũng không biết sẽ có một người nước ngoài đến tham gia đấu giá, vì vậy hắn lập tức lên tiếng với một người đàn ông trung niên ở bên cạnh người đàn ông Nhật Bản kia, giọng điệu cũng không quá khách khí.</w:t>
      </w:r>
    </w:p>
    <w:p>
      <w:pPr>
        <w:pStyle w:val="BodyText"/>
      </w:pPr>
      <w:r>
        <w:t xml:space="preserve">Ba người đàn ông đi vào trướng bồng chỉ vài phút đã hấp dẫn lực chú ý của mọi người, sua khi nghe rõ lời của Lãng Kiệt thì mọi người đưa mắt nhìn ông chủ Khương.</w:t>
      </w:r>
    </w:p>
    <w:p>
      <w:pPr>
        <w:pStyle w:val="BodyText"/>
      </w:pPr>
      <w:r>
        <w:t xml:space="preserve">Trang Duệ thấy người kia khá quen mắt, đột nhiên hắn nghĩ ra một chuyện, đó là hắn từng gặp người này trên hình bìa một quyển tạp chí, hình như là giám đốc một xí nghiệp lớn ở Tứ Xuyên. Xí nghiệp của người này mỗi năm thu lợi hơn tỷ, nhưng không ngờ ông ta cũng đến đây, nghe giọng của Lãng Kiệt thì rõ ràng cũng không phải lần đầu.</w:t>
      </w:r>
    </w:p>
    <w:p>
      <w:pPr>
        <w:pStyle w:val="BodyText"/>
      </w:pPr>
      <w:r>
        <w:t xml:space="preserve">- Huynh đệ Lãng Kiệt, tất cả các ông chủ, sự việc lần này là do Khương mỗ làm việc không chu toàn, mong mọi người bao dung tha thứ cho. Vị Takeuchi tiên sinh này vẫn luôn là một nhân sĩ phản chiến ở Nhật, cũng là bạn bè của nhân dân Trung Quốc, hy vọng mọi người nể mặt Khương mỗ, sau này Khương mỗ sẽ bồi đắp lại.</w:t>
      </w:r>
    </w:p>
    <w:p>
      <w:pPr>
        <w:pStyle w:val="BodyText"/>
      </w:pPr>
      <w:r>
        <w:t xml:space="preserve">Thật ra ông chủ Khương này cũng có lời khở cực muốn nói, lần này xí nghiệp của hắn cải tạo kỹ thuật, có một kỹ thuật hạch tâm mà trong nước không có, nhất định phải hợp tác với phía Nhật Bản. Lần này người Nhật theo hắn đến đây tên là Takeuchi, là đại biểu phụ trách đàm phán giữa hai bên, người này thích văn hóa Trung Quốc, cũng thu thập được không ít đồ cổ, cũng coi là một nửa người Trung Quốc.</w:t>
      </w:r>
    </w:p>
    <w:p>
      <w:pPr>
        <w:pStyle w:val="BodyText"/>
      </w:pPr>
      <w:r>
        <w:t xml:space="preserve">Takeuchi vô tình biết được ông chủ Khương biết địa phương tổ chức chợ đen này, vì vậy cố ý đề xuất muốn đến tham gia, hơn nữa còn cho ra lời hứa hẹn với ông chủ Khương. Nếu hắn có thể tham gia, như vậy sẽ làm ra chút nhượng bộ trong đàm phán, điều kiện như vậy làm cho ông chủ Khương khó thể bỏ qua, vì thế trong trướng bồng mới phát sinh tình cảnh như lúc này.</w:t>
      </w:r>
    </w:p>
    <w:p>
      <w:pPr>
        <w:pStyle w:val="BodyText"/>
      </w:pPr>
      <w:r>
        <w:t xml:space="preserve">Khi nghe rõ lời nói của ông chủ Khương thì ai cũng trở nên trầm mặc, thật ra mọi người đều hiểu rõ, vì lợi nhuận kếch xù, chợ đen có nhiều sản vật chảy ra ngoài, đến nhà sưu tầm ngoài nước. Lần này ông chủ Khương đưa người ngoài đến là sai, nhưng lão là người có thân phận, bây giờ đã lên tiếng cầu hòa, nếu không nể mặt nhau thì sau này gặp lại cũng khó nói, vì thế mà moi người xem như chấp nhận.</w:t>
      </w:r>
    </w:p>
    <w:p>
      <w:pPr>
        <w:pStyle w:val="BodyText"/>
      </w:pPr>
      <w:r>
        <w:t xml:space="preserve">Lưu Xuyên cũng không quan tâm, hắn căn bản không biết ông chủ Khương là thần thánh phương nào, hắn tiến lên một bước định mở miệng thì lại bị Trang Duệ kéo về, lời nuốt vào họng.</w:t>
      </w:r>
    </w:p>
    <w:p>
      <w:pPr>
        <w:pStyle w:val="BodyText"/>
      </w:pPr>
      <w:r>
        <w:t xml:space="preserve">- Mộc Đầu, cậu kéo tôi làm gì? Để tôi cho hắn biết tay.</w:t>
      </w:r>
    </w:p>
    <w:p>
      <w:pPr>
        <w:pStyle w:val="BodyText"/>
      </w:pPr>
      <w:r>
        <w:t xml:space="preserve">Lưu Xuyên lầm bầm, âm thanh khá lớn.</w:t>
      </w:r>
    </w:p>
    <w:p>
      <w:pPr>
        <w:pStyle w:val="BodyText"/>
      </w:pPr>
      <w:r>
        <w:t xml:space="preserve">Ông chủ Khương nghe thấy vậy thì tiến lên nói:</w:t>
      </w:r>
    </w:p>
    <w:p>
      <w:pPr>
        <w:pStyle w:val="BodyText"/>
      </w:pPr>
      <w:r>
        <w:t xml:space="preserve">- Tiểu huynh đệ, mong cậu nể mặt tôi bỏ quá ột lần.</w:t>
      </w:r>
    </w:p>
    <w:p>
      <w:pPr>
        <w:pStyle w:val="BodyText"/>
      </w:pPr>
      <w:r>
        <w:t xml:space="preserve">Lưu Xuyên là hạng người thích mềm không thích cứng, hắn khoát tay áo nói:</w:t>
      </w:r>
    </w:p>
    <w:p>
      <w:pPr>
        <w:pStyle w:val="BodyText"/>
      </w:pPr>
      <w:r>
        <w:t xml:space="preserve">- Muốn tham gia thì tham gia, hỏi tôi làm gì, đi tìm ông chủ Lãng Kiệt đi.</w:t>
      </w:r>
    </w:p>
    <w:p>
      <w:pPr>
        <w:pStyle w:val="BodyText"/>
      </w:pPr>
      <w:r>
        <w:t xml:space="preserve">Lời nói của Lưu Xuyên rõ ràng không phản đối.</w:t>
      </w:r>
    </w:p>
    <w:p>
      <w:pPr>
        <w:pStyle w:val="BodyText"/>
      </w:pPr>
      <w:r>
        <w:t xml:space="preserve">- Cám ơn tiểu huynh đệ, sua này nếu có gì cần Khương mỗ hỗ trợ, Khương mỗ sẽ nhất định giúp sức.</w:t>
      </w:r>
    </w:p>
    <w:p>
      <w:pPr>
        <w:pStyle w:val="BodyText"/>
      </w:pPr>
      <w:r>
        <w:t xml:space="preserve">Ông chủ Khương nghe được lời nói của Lưu Xuyên thì cũng yên lòng, người trong trướng ngoài nhóm Trang Duệ là lạ mặt thì ai cũng có giao tình với lão, có lẽ bọn họ sẽ nể mặt. Lúc này Lưu Xuyên thả ra, tất nhiên cũng không ai phản đối. truyện cập nhật nhanh nhất tại chấm</w:t>
      </w:r>
    </w:p>
    <w:p>
      <w:pPr>
        <w:pStyle w:val="BodyText"/>
      </w:pPr>
      <w:r>
        <w:t xml:space="preserve">Ông chủ Khương nghiêng mình nói một câu gì đó với người thanh niên ở bên cạnh, người này lập tức đi ra, phát danh thiếp trong tay hắn ọi người.</w:t>
      </w:r>
    </w:p>
    <w:p>
      <w:pPr>
        <w:pStyle w:val="BodyText"/>
      </w:pPr>
      <w:r>
        <w:t xml:space="preserve">- Ha ha, đúng là xa hoa.</w:t>
      </w:r>
    </w:p>
    <w:p>
      <w:pPr>
        <w:pStyle w:val="BodyText"/>
      </w:pPr>
      <w:r>
        <w:t xml:space="preserve">Lưu Xuyên lần này nói rất nhỏ, dù sao cũng không phản đối người ngoài tham gia, vì vậy cũng không cần đắc tội với vị giám đốc Khương quyền thế kia.</w:t>
      </w:r>
    </w:p>
    <w:p>
      <w:pPr>
        <w:pStyle w:val="BodyText"/>
      </w:pPr>
      <w:r>
        <w:t xml:space="preserve">- Tiểu tử cậu nói ít đi vài lời không được sao?</w:t>
      </w:r>
    </w:p>
    <w:p>
      <w:pPr>
        <w:pStyle w:val="BodyText"/>
      </w:pPr>
      <w:r>
        <w:t xml:space="preserve">Trang Duệ lên tiếng chọc Lưu Xuyên, hắn có ý định khác, với ánh mắt của mình, chút nữa có thể làm ác nhân với đối phương.</w:t>
      </w:r>
    </w:p>
    <w:p>
      <w:pPr>
        <w:pStyle w:val="BodyText"/>
      </w:pPr>
      <w:r>
        <w:t xml:space="preserve">- Được rồi, hôm nay đã làm chậm trễ thời gian của mọi người, bây giờ chúng ta bắt đầu.</w:t>
      </w:r>
    </w:p>
    <w:p>
      <w:pPr>
        <w:pStyle w:val="BodyText"/>
      </w:pPr>
      <w:r>
        <w:t xml:space="preserve">Lãng Kiệt thấy phong ba không còn, vì vậy khoát tay áo, lập tức có vài tên thanh niên đi dến, sắp đặt một cái bàn vuông trong trướng bồng. Sau đó hai người vốn đứng ở góc trướng bồng chợt xốc tấm rèm sau lưng lên, lấy một thứ gì đó đi ra, đặt trong mâm đưa đến.</w:t>
      </w:r>
    </w:p>
    <w:p>
      <w:pPr>
        <w:pStyle w:val="BodyText"/>
      </w:pPr>
      <w:r>
        <w:t xml:space="preserve">Lúc này Trang Duệ mới biết, thì ra chỗ kia đật vật phẩm đấu giá, hèn gì luôn được canh gác.</w:t>
      </w:r>
    </w:p>
    <w:p>
      <w:pPr>
        <w:pStyle w:val="BodyText"/>
      </w:pPr>
      <w:r>
        <w:t xml:space="preserve">- Mọi người đều biết cá nhân tôi tuy phản đối giết linh dương nhưng luôn có người thích làm chuyện này, khoảng thời gian trước có vài món được tuồn ra ngoài thông qua vài con đường khác nhau và bị giữ lại, nhưng tôi là người làm ăn, thứ gì cũng sẽ bán. Vật phẩm đấu giá đầu tiên hôm nay chính là một cái áo choàng Sa Đồ, ai cũng biết nó là vua của loài linh dương. Giá khởi điểm của nó là mười ngàn.</w:t>
      </w:r>
    </w:p>
    <w:p>
      <w:pPr>
        <w:pStyle w:val="BodyText"/>
      </w:pPr>
      <w:r>
        <w:t xml:space="preserve">Âm thanh của Lãng Kiệt vang lên trong trướng bồng, hắn nói rõ lai lịch vật phẩm cho những người ngồi nơi đây, vốn cũng không cần giải thích làm gì, nhưng người Tạng mà giết linh dương thì sẽ có thanh danh không tốt, vì vậy mới nói vài câu như thế. Người thanh niên kia cũng bưng mâm chứa áo choàng đi một vòng quanh ọi người thưởng lãm.</w:t>
      </w:r>
    </w:p>
    <w:p>
      <w:pPr>
        <w:pStyle w:val="BodyText"/>
      </w:pPr>
      <w:r>
        <w:t xml:space="preserve">Đợi cho người thanh niên kia quay về sát bên cạnh, Lãng Kiệt lấy áo choàng xuống cầm trong tay, sau đó hắn lấy một chiếc nhẫn ra, đặt một góc áo qua nhẫn, khẽ dùng tay kéo. Chiếc áo choàng dài hai mét rộng một mét rưỡi lại chui qua chiếc nhẫn nhỏ giống như nước vậy. xem tại</w:t>
      </w:r>
    </w:p>
    <w:p>
      <w:pPr>
        <w:pStyle w:val="BodyText"/>
      </w:pPr>
      <w:r>
        <w:t xml:space="preserve">Lực hấp dẫn của tấm áo choàng này với phụ nữ là rất mạnh, lúc này ngay cả cô gái đeo kính râm nãy giờ không mở miệng cũng không khỏi liếc mắt nhìn, sau đó gõ vài cái lên máy tính, giống như điều tra thứ gì đó.</w:t>
      </w:r>
    </w:p>
    <w:p>
      <w:pPr>
        <w:pStyle w:val="BodyText"/>
      </w:pPr>
      <w:r>
        <w:t xml:space="preserve">- Anh Mã, đẹp quá, mua cho em đi, được không?</w:t>
      </w:r>
    </w:p>
    <w:p>
      <w:pPr>
        <w:pStyle w:val="BodyText"/>
      </w:pPr>
      <w:r>
        <w:t xml:space="preserve">Âm thanh rung động của cô gái đẹp bên cạnh ông chủ Mã lại vang lên.</w:t>
      </w:r>
    </w:p>
    <w:p>
      <w:pPr>
        <w:pStyle w:val="BodyText"/>
      </w:pPr>
      <w:r>
        <w:t xml:space="preserve">- Được, em yêu, anh mua, ông chủ Lãng Kiệt, tôi đặt giá mười ngàn.</w:t>
      </w:r>
    </w:p>
    <w:p>
      <w:pPr>
        <w:pStyle w:val="BodyText"/>
      </w:pPr>
      <w:r>
        <w:t xml:space="preserve">Tên mập vừa rồi mất mặt trước Trang Duệ, bây giờ giống như nóng lòng muốn lấy lại mặt mũi, bắt đầu ra giá.</w:t>
      </w:r>
    </w:p>
    <w:p>
      <w:pPr>
        <w:pStyle w:val="BodyText"/>
      </w:pPr>
      <w:r>
        <w:t xml:space="preserve">Vượt ngoài dự đoán của mọi người, cô gái đeo kính râm rời mắt khỏi màn hình máy tính, rõ ràng không ra giá, những người còn lại trong phòng cũng không có hứng với cái áo choàng kia. Linh khí đợi vài phút, sau dó hắn mở miệng nói:</w:t>
      </w:r>
    </w:p>
    <w:p>
      <w:pPr>
        <w:pStyle w:val="BodyText"/>
      </w:pPr>
      <w:r>
        <w:t xml:space="preserve">- Nếu không có ai ra giá, như vậy cái áo choàng này sẽ là của...</w:t>
      </w:r>
    </w:p>
    <w:p>
      <w:pPr>
        <w:pStyle w:val="BodyText"/>
      </w:pPr>
      <w:r>
        <w:t xml:space="preserve">- Tôi ra giá mười lăm ngàn.</w:t>
      </w:r>
    </w:p>
    <w:p>
      <w:pPr>
        <w:pStyle w:val="BodyText"/>
      </w:pPr>
      <w:r>
        <w:t xml:space="preserve">Trang Duệ lên tiếng cắt ngang lời Lãng Kiệt, cũng làm cho Lãng Kiệt có chút hưng phấn vì có người nâng giá, hắn lập tức hô:</w:t>
      </w:r>
    </w:p>
    <w:p>
      <w:pPr>
        <w:pStyle w:val="BodyText"/>
      </w:pPr>
      <w:r>
        <w:t xml:space="preserve">- Ông chủ Lưu bên này ra giá mười lăm ngàn, bây giờ là mười lăm ngàn, còn bằng hữu nào ra giá nữa không?</w:t>
      </w:r>
    </w:p>
    <w:p>
      <w:pPr>
        <w:pStyle w:val="BodyText"/>
      </w:pPr>
      <w:r>
        <w:t xml:space="preserve">Lúc này người phụ nữ đeo kính râm liếc mắt nhìn Trang Duệ, tuy cách một cái kính râm nhưng Trang Duệ vẫn thấy được trong mắt đối phương có chút hèn mọn.</w:t>
      </w:r>
    </w:p>
    <w:p>
      <w:pPr>
        <w:pStyle w:val="BodyText"/>
      </w:pPr>
      <w:r>
        <w:t xml:space="preserve">- Ủa, tiểu tử cậu cũng lắm tiền nhỉ, mua thứ này làm gì? Tôi biết rằng...</w:t>
      </w:r>
    </w:p>
    <w:p>
      <w:pPr>
        <w:pStyle w:val="Compact"/>
      </w:pPr>
      <w:r>
        <w:t xml:space="preserve">Lưu Xuyên vốn có chút kỳ quái, nhưng hắn chợt có phản ứng, chỉ có thể cười hì hì.</w:t>
      </w:r>
      <w:r>
        <w:br w:type="textWrapping"/>
      </w:r>
      <w:r>
        <w:br w:type="textWrapping"/>
      </w:r>
    </w:p>
    <w:p>
      <w:pPr>
        <w:pStyle w:val="Heading2"/>
      </w:pPr>
      <w:bookmarkStart w:id="112" w:name="chương-9-0-chợ-đen-thảo-nguyên-5."/>
      <w:bookmarkEnd w:id="112"/>
      <w:r>
        <w:t xml:space="preserve">90. Chương 9 0: Chợ Đen Thảo Nguyên (5).</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90: Chợ đen thảo nguyên (5).</w:t>
      </w:r>
    </w:p>
    <w:p>
      <w:pPr>
        <w:pStyle w:val="BodyText"/>
      </w:pPr>
      <w:r>
        <w:t xml:space="preserve">Nhóm Dịch: Tepga</w:t>
      </w:r>
    </w:p>
    <w:p>
      <w:pPr>
        <w:pStyle w:val="BodyText"/>
      </w:pPr>
      <w:r>
        <w:t xml:space="preserve">Nguồn : VipVandan</w:t>
      </w:r>
    </w:p>
    <w:p>
      <w:pPr>
        <w:pStyle w:val="BodyText"/>
      </w:pPr>
      <w:r>
        <w:t xml:space="preserve">Lưu Xuyên đoán không lầm, Trang Duệ thật sự muốn mua cho Tần Huyên Băng, thông qua nụ hôn ngất ngây hôm qua, hắn bây giờ dù là đầu heo cũng biết nàng có tình ý với mình, bây giờ thấy áo choàng đẹp như vậy, hắn quyết định mua làm quà cho nàng.</w:t>
      </w:r>
    </w:p>
    <w:p>
      <w:pPr>
        <w:pStyle w:val="BodyText"/>
      </w:pPr>
      <w:r>
        <w:t xml:space="preserve">- Hai chục ngàn.</w:t>
      </w:r>
    </w:p>
    <w:p>
      <w:pPr>
        <w:pStyle w:val="BodyText"/>
      </w:pPr>
      <w:r>
        <w:t xml:space="preserve">Ông chủ Mã nhanh chóng lên giá, hắn cảm thấy tên tiểu tử không chịu bán chó rõ ràng có ý đối nghịch với mình, mà những người khác trong trướng bồng cũng không có ý với áo choàng kia, vì vậy chỉ bàng quan mà thôi.</w:t>
      </w:r>
    </w:p>
    <w:p>
      <w:pPr>
        <w:pStyle w:val="BodyText"/>
      </w:pPr>
      <w:r>
        <w:t xml:space="preserve">- Ông chủ Mã ra giá hai chục ngàn, bạn của ông chủ Lưu bên kia còn ra giá nữa không?</w:t>
      </w:r>
    </w:p>
    <w:p>
      <w:pPr>
        <w:pStyle w:val="BodyText"/>
      </w:pPr>
      <w:r>
        <w:t xml:space="preserve">Tuy áo choàng chỉ là một vật vài chục ngàn đồng nhưng Lãng Kiệt rất coi trọng vật phẩm đấu giá đầu tiên, dù sao thì cũng vạn sự bắt đầu nan, vì thế hắn hô lớn, mong sao Trang Duệ tiếp tục ra giá.</w:t>
      </w:r>
    </w:p>
    <w:p>
      <w:pPr>
        <w:pStyle w:val="BodyText"/>
      </w:pPr>
      <w:r>
        <w:t xml:space="preserve">- Cậu Trang, thứ này cậu cũng đừng mua, nếu nâng giá như vậy sẽ cổ vũ cho đám người giết linh dương Tây Tạng.</w:t>
      </w:r>
    </w:p>
    <w:p>
      <w:pPr>
        <w:pStyle w:val="BodyText"/>
      </w:pPr>
      <w:r>
        <w:t xml:space="preserve">Chu Thụy khẽ ghé sát tai Trang Duệ rồi nói.</w:t>
      </w:r>
    </w:p>
    <w:p>
      <w:pPr>
        <w:pStyle w:val="BodyText"/>
      </w:pPr>
      <w:r>
        <w:t xml:space="preserve">Lúc này bộ phim Khả Khả Tây Lý còn chưa được xuất bản, vì vậy người trong nước cũng không biết nhiều về linh dương Tây Tạng, Trang Duệ cho rằng đó là động vật bình thường, không khác gì dê bò. Sau khi nghe Chu Thụy nói như vậy thì hắn tò mò hỏi:</w:t>
      </w:r>
    </w:p>
    <w:p>
      <w:pPr>
        <w:pStyle w:val="BodyText"/>
      </w:pPr>
      <w:r>
        <w:t xml:space="preserve">- Chu đại ca, linh dương Tây Tạng còn rất ít sao? Vì sao vừa rồi Lãng Kiệt kia nói giết linh dương cũng không có thanh danh tốt?</w:t>
      </w:r>
    </w:p>
    <w:p>
      <w:pPr>
        <w:pStyle w:val="BodyText"/>
      </w:pPr>
      <w:r>
        <w:t xml:space="preserve">- Nói nhảm, năm 1990 thì linh dương Tây Tạng có một triệu con, đến năm 1995 còn lại bảy trăm ngàn con, chỉ sợ đến bây giờ bảy chục ngàn con cũng không còn đủ. Cậu có biết không, vì có áo choàng này mà người ta giết ba con linh dương Tây Tạng, có người gọi nó là áo bọc thây, cậu mặc nó sẽ thoải mái sao?</w:t>
      </w:r>
    </w:p>
    <w:p>
      <w:pPr>
        <w:pStyle w:val="BodyText"/>
      </w:pPr>
      <w:r>
        <w:t xml:space="preserve">Chu Thụy trừng mắt nhìn Trang Duệ, hắn mở miệng giải thích. Trang Duệ nghe được ba chữ áo bọc thây thì rùng mình, lại nhìn cái áo choàng, trong đầu nghĩ đến tình huống linh dương đầm đìa máu, vì vậy không còn hứng thú với thứ này.</w:t>
      </w:r>
    </w:p>
    <w:p>
      <w:pPr>
        <w:pStyle w:val="BodyText"/>
      </w:pPr>
      <w:r>
        <w:t xml:space="preserve">Khi thấy trang duệ khẽ đối thoại với người bên cạnh mà không tăng giá thì Lãng Kiệt có chút thất vọng, nhưng thứ này là món khai vị, hắn mất nhiều công phu mới mở chợ đen, tất nhiên cũng không vì cái áo choàng mà lo lắng. Vì vậy hắn quyết định giá của nó là hai chục ngàn.</w:t>
      </w:r>
    </w:p>
    <w:p>
      <w:pPr>
        <w:pStyle w:val="BodyText"/>
      </w:pPr>
      <w:r>
        <w:t xml:space="preserve">Nếu nói ra thì rõ ràng là tên mập họ Mã mua được hàng giá rẻ, nếu một cái áo choàng Sa Đồ như vậy mang bán ở Châu Âu sẽ có giá ít nhất là vài chục ngàn đô, hai chục ngàn so với vài chục ngàn đô, chênh lệch như vậy cũng chính là một nguyên nhân để đấu giá chợ đen phát triển.</w:t>
      </w:r>
    </w:p>
    <w:p>
      <w:pPr>
        <w:pStyle w:val="BodyText"/>
      </w:pPr>
      <w:r>
        <w:t xml:space="preserve">Tên mập kia lấy được áo choàng mà cũng kohong quá vui, hắn vốn định chơi trò lên giá với Trang Duệ một phen, không ngờ Trang Duệ chỉ lên giá một lần rồi thôi, làm cho hắn sinh ra cảm giác đấm ra ngoài không khí.</w:t>
      </w:r>
    </w:p>
    <w:p>
      <w:pPr>
        <w:pStyle w:val="BodyText"/>
      </w:pPr>
      <w:r>
        <w:t xml:space="preserve">- Này Lãng Kiệt, chúng tôi đến đây không phải xem những thứ chán ghét kia, có gì hay thì lấy ra đi.</w:t>
      </w:r>
    </w:p>
    <w:p>
      <w:pPr>
        <w:pStyle w:val="BodyText"/>
      </w:pPr>
      <w:r>
        <w:t xml:space="preserve">Ông lão họ Tạ cũng biết rõ lai lịch của áo choàng, lão dùng ánh mắt tràn đầy khinh bỉ nhìn tên mập, sau đó nói với Lãng Kiệt.</w:t>
      </w:r>
    </w:p>
    <w:p>
      <w:pPr>
        <w:pStyle w:val="BodyText"/>
      </w:pPr>
      <w:r>
        <w:t xml:space="preserve">- Được, vật phẩm tiếp theo, tôi nghĩ rằng ai cũng thích.</w:t>
      </w:r>
    </w:p>
    <w:p>
      <w:pPr>
        <w:pStyle w:val="BodyText"/>
      </w:pPr>
      <w:r>
        <w:t xml:space="preserve">Lãng Kiệt cũng không tức giận, hắn khẽ ra hiệu với tên thanh niên ở bên cạnh, tên này nhanh chóng bước vào trong phần cách ly. Lần này thứ lấy ra không thể đặt trên mâm, cũng không thể bỏ xuống, vì đây là một vật phẩm bằng đồng cao chừng bảy mươi centimet, rộng hai mươi centimet.</w:t>
      </w:r>
    </w:p>
    <w:p>
      <w:pPr>
        <w:pStyle w:val="BodyText"/>
      </w:pPr>
      <w:r>
        <w:t xml:space="preserve">Người thanh niên này ôm vật phẩm bằng đồng vào ngực, lại đi một vòng ọi người thưởng ngoạn, sau đó đi đến đặt vật phẩm lên bàn.</w:t>
      </w:r>
    </w:p>
    <w:p>
      <w:pPr>
        <w:pStyle w:val="BodyText"/>
      </w:pPr>
      <w:r>
        <w:t xml:space="preserve">- Tôi tin tưởng mọi người sẽ không xa lạ gì thứ này, đây là một cây rụng tiền*(chú thích bên dưới) thời nhà Hán, một cây rụng tiền được bảo tồn kỹ lưỡng như thế này, nói thật chỉ sợ trong những viện bảo tàng cũng không có được, giá khởi điểm là một trăm tám chục ngàn, các bằng hữu có hứng thú thì hoàn toàn có thể lên xem.</w:t>
      </w:r>
    </w:p>
    <w:p>
      <w:pPr>
        <w:pStyle w:val="BodyText"/>
      </w:pPr>
      <w:r>
        <w:t xml:space="preserve">Lãng Kiệt nói rất có kỹ xảo, nếu anh có tâm tư mua sắm thì có thể lên xem xét, nếu không thì ngồi phía dưới uống trà mát. Chợ đen của hắn có thanh danh cũng không vì nhân số tham gia, chính là những vật phẩm được mang ra chào bán, phần lớn chỉ là tinh phẩm, tất nhiên hàng giả cũng có, kẻ mua phải hàng giả chỉ có thể tự nhận là ánh mắt không đủ à thôi.</w:t>
      </w:r>
    </w:p>
    <w:p>
      <w:pPr>
        <w:pStyle w:val="BodyText"/>
      </w:pPr>
      <w:r>
        <w:t xml:space="preserve">- Cây rụng tiền? Hì, cái tên rất hay.</w:t>
      </w:r>
    </w:p>
    <w:p>
      <w:pPr>
        <w:pStyle w:val="BodyText"/>
      </w:pPr>
      <w:r>
        <w:t xml:space="preserve">Tên mập khó khăn đứng lên, hai bàn tay cà rốt khẽ ngắt một cái lên ngực cô gái đẹp, sau đó lắc lư cặp bàn tọa khủng bố để đi đến cái bàn đặt cây rụng tiền.</w:t>
      </w:r>
    </w:p>
    <w:p>
      <w:pPr>
        <w:pStyle w:val="BodyText"/>
      </w:pPr>
      <w:r>
        <w:t xml:space="preserve">- Giống hệt như một cái chày...</w:t>
      </w:r>
    </w:p>
    <w:p>
      <w:pPr>
        <w:pStyle w:val="BodyText"/>
      </w:pPr>
      <w:r>
        <w:t xml:space="preserve">Ông lão họ Tạ ngồi cách Trang Duệ không xa khẽ mắng một câu, lão cũng đứng lên nhưng trong tay lại cầm theo kính lúp, còn có mộti cái giũa nhỏ như móng tay.</w:t>
      </w:r>
    </w:p>
    <w:p>
      <w:pPr>
        <w:pStyle w:val="BodyText"/>
      </w:pPr>
      <w:r>
        <w:t xml:space="preserve">- Trang Duệ, cây rụng tiền là thứ quái quỷ gì?</w:t>
      </w:r>
    </w:p>
    <w:p>
      <w:pPr>
        <w:pStyle w:val="BodyText"/>
      </w:pPr>
      <w:r>
        <w:t xml:space="preserve">Lưu Xuyên khẽ huých Trang Duệ rồi khẽ hỏi.</w:t>
      </w:r>
    </w:p>
    <w:p>
      <w:pPr>
        <w:pStyle w:val="BodyText"/>
      </w:pPr>
      <w:r>
        <w:t xml:space="preserve">- Nói nhảm, cây rụng tiền chính là cây rụng tiền, khi còn bé chưa từng nghe người ta kể về cây rụng tiền sao?</w:t>
      </w:r>
    </w:p>
    <w:p>
      <w:pPr>
        <w:pStyle w:val="BodyText"/>
      </w:pPr>
      <w:r>
        <w:t xml:space="preserve">Trang Duệ đáp lời lại làm cho Lưu Xuyên thiếu chút nữa tức đến mức lệch cả mũi, đúng là nói nhảm, hắn không biết mới hỏi chứ?</w:t>
      </w:r>
    </w:p>
    <w:p>
      <w:pPr>
        <w:pStyle w:val="BodyText"/>
      </w:pPr>
      <w:r>
        <w:t xml:space="preserve">đọc truyện mới nhất tại .</w:t>
      </w:r>
    </w:p>
    <w:p>
      <w:pPr>
        <w:pStyle w:val="BodyText"/>
      </w:pPr>
      <w:r>
        <w:t xml:space="preserve">Nhưng Lưu Xuyên cũng không hỏi lại, vì hai người vừa rồi xịch ghế ngồi cách xa ra một chút đang nói về cây rụng tiền. Người đàn ông trung niên hơn bốn mươi đang giải thích cho cậu thanh niên về lai lịch của cây rụng tiền, điều này làm cho Lưu Xuyên và Trang Duệ vốn cũng không hiểu mấy chợt rõ ràng hơn.</w:t>
      </w:r>
    </w:p>
    <w:p>
      <w:pPr>
        <w:pStyle w:val="BodyText"/>
      </w:pPr>
      <w:r>
        <w:t xml:space="preserve">- Cây rụng tiền từ thời xưa đã được coi là thần thụ, thời kỳ Đông Hán thì ở khu Tây Nam lưu truyền rất rộng, đó là một vật phẩm có tạo hình đặc sắc nhất về thần thụ của Trung Quốc, là một hình thức biểu hiện rất kiệt xuất...</w:t>
      </w:r>
    </w:p>
    <w:p>
      <w:pPr>
        <w:pStyle w:val="BodyText"/>
      </w:pPr>
      <w:r>
        <w:t xml:space="preserve">- Loại cây rụng tiền này chỉ khai quật được ở Tứ Xuyên và Hồ Bắc, thứ này năm xưa chủ yếu là của quý tộc tiến cống vào điện thờ trong nhà hoặc làm vật dụng táng theo chủ nhân, là biểu hiện của quyền lợi, địa vị, phú quý, cát tường. Nếu cây rụng tiền kia của Lãng Kiệt là thật, như vậy cũng không biết mộ của vương hầu nào ở Tứ Xuyên đã bị đào trộm.</w:t>
      </w:r>
    </w:p>
    <w:p>
      <w:pPr>
        <w:pStyle w:val="BodyText"/>
      </w:pPr>
      <w:r>
        <w:t xml:space="preserve">Người đàn ông trung niên kia nói chuyện cực kỳ có trật tự, không những nói rõ ràng lai lịch của cây rụng tiền, thậm chí còn có dự đoán về lai lịch và xuất xứ của cây rụng tiền trước mắt, giống như một ông thầy đang chỉ dạy cho đệ tử của mình.</w:t>
      </w:r>
    </w:p>
    <w:p>
      <w:pPr>
        <w:pStyle w:val="BodyText"/>
      </w:pPr>
      <w:r>
        <w:t xml:space="preserve">- Nói nhảm, thứ kia thì có giá trị bao nhiêu tiền.</w:t>
      </w:r>
    </w:p>
    <w:p>
      <w:pPr>
        <w:pStyle w:val="BodyText"/>
      </w:pPr>
      <w:r>
        <w:t xml:space="preserve">Lưu Xuyên là loại thô lỗ, nghe xong thì bất mãn lầm bầm một câu.</w:t>
      </w:r>
    </w:p>
    <w:p>
      <w:pPr>
        <w:pStyle w:val="BodyText"/>
      </w:pPr>
      <w:r>
        <w:t xml:space="preserve">Người đàn ông trung niên nói xong cũng tiến lên xem xét, ngay cả vị khách Nhật kia cũng cầm kính lúp trong tay đi qua. Trang Duệ đưa mắt đánh giá chung quanh, hình như chỉ có ba người bên phía hắn và cô gái đeo kính râm kia là không có hứng thú với cây rụng tiền này.</w:t>
      </w:r>
    </w:p>
    <w:p>
      <w:pPr>
        <w:pStyle w:val="BodyText"/>
      </w:pPr>
      <w:r>
        <w:t xml:space="preserve">Đám người kia ngoài tên mập chỉ cố ý ra vẻ đi dạo một vòng quanh cây rụng tiền, sau đó trở về ngồi xuống ghế, những người còn lại đều xem xét cực kỳ cẩn thận, từ nhánh cây đến đế cây, hầu như dùng kính lúp xem xét từng tấc vật phẩm. Ông lão họ Tạ sau khi được Lãng Kiệt đồng ý thì còn dùng giũa cào xuống một ít bột từ trên cành cây, sau đó lại đặt vào miệng nhấm nháp làm cho đám người Trang Duệ cảm thấy ớn lạnh.</w:t>
      </w:r>
    </w:p>
    <w:p>
      <w:pPr>
        <w:pStyle w:val="BodyText"/>
      </w:pPr>
      <w:r>
        <w:t xml:space="preserve">Vì mọi người đều là khách hàng quen nên Lãng Kiệt để tùy ý bọn họ giám định, không hạn chế thời gian, vì hắn đã sớm có giám định thật giả với thứ này rồi.</w:t>
      </w:r>
    </w:p>
    <w:p>
      <w:pPr>
        <w:pStyle w:val="BodyText"/>
      </w:pPr>
      <w:r>
        <w:t xml:space="preserve">Lãng Kiệt thu mua thứ này chỉ với giá mười lăm ngàn, hơn nữa khi đó vì muốn mang đi cho thuận tiện mà còn tháo hẳn từng phần ra, sau đó hắn mới tự mình tìm hiểu, đây thật sự là vật phẩm đồng xanh thời Hán.</w:t>
      </w:r>
    </w:p>
    <w:p>
      <w:pPr>
        <w:pStyle w:val="BodyText"/>
      </w:pPr>
      <w:r>
        <w:t xml:space="preserve">Vì vậy dù ở chỗ này chỉ có một người ra giá và bán đi với giá một trăm tám chục ngàn, hắn cũng có lợi hơn chục lần, coi như mở chợ lời lớn.</w:t>
      </w:r>
    </w:p>
    <w:p>
      <w:pPr>
        <w:pStyle w:val="BodyText"/>
      </w:pPr>
      <w:r>
        <w:t xml:space="preserve">Thời gian giám định cây rụng tiền hơi lâu, lúc này đã hơn mười hai giờ trưa, Lãng Kiệt lập tức cho người đưa thịt bò, dê nướng, rau trộn, lưỡi bò, bánh bao, còn có trà sữa, trà, sữa chua.v.v. dọn lên bàn, còn đưa vào vài chai rượu trắng.</w:t>
      </w:r>
    </w:p>
    <w:p>
      <w:pPr>
        <w:pStyle w:val="BodyText"/>
      </w:pPr>
      <w:r>
        <w:t xml:space="preserve">Trang Duệ và Lưu Xuyên đều đã đói bụng, bọn họ cũng không quan tâm nhiều, cả bọn ăn uống rất vui vẻ. Ngược lại Chu Thụy cũng không động vào những thứ này, hắn ăn bánh quy lấy từ trên xe xuống, nước uống cũng lấy thứ mình mang đến.</w:t>
      </w:r>
    </w:p>
    <w:p>
      <w:pPr>
        <w:pStyle w:val="BodyText"/>
      </w:pPr>
      <w:r>
        <w:t xml:space="preserve">truyện cập nhật nhanh nhất tại chấm</w:t>
      </w:r>
    </w:p>
    <w:p>
      <w:pPr>
        <w:pStyle w:val="BodyText"/>
      </w:pPr>
      <w:r>
        <w:t xml:space="preserve">Không chỉ Trang Duệ và Lưu Xuyên ăn các món ở đây, tên mập cũng dính mỡ đầy miệng nhưng không uống rượu, người phụ nữ đeo kính râm và đồng bạn lại ăn thứ mình mang theo, không động vào những thứ mà người của chợ đen cung ứng.</w:t>
      </w:r>
    </w:p>
    <w:p>
      <w:pPr>
        <w:pStyle w:val="BodyText"/>
      </w:pPr>
      <w:r>
        <w:t xml:space="preserve">Sau khi đám người kia ăn uống no đủ, các vị tiến lên giám định cũng đã quay về, vẻ mặt cũng giống như lúc nãy, không có chút biến đổi.</w:t>
      </w:r>
    </w:p>
    <w:p>
      <w:pPr>
        <w:pStyle w:val="BodyText"/>
      </w:pPr>
      <w:r>
        <w:t xml:space="preserve">Lưu Xuyên đánh giá một lúc lâu, hắn cũng không thấy được bất kỳ điểm gì khác lạ trên mặt đám người kia, cũng không biết được cây rụng tiền kia là thật hay giả, vì vậy không khỏi tức giận mắng:</w:t>
      </w:r>
    </w:p>
    <w:p>
      <w:pPr>
        <w:pStyle w:val="BodyText"/>
      </w:pPr>
      <w:r>
        <w:t xml:space="preserve">- Một đám cáo già.</w:t>
      </w:r>
    </w:p>
    <w:p>
      <w:pPr>
        <w:pStyle w:val="BodyText"/>
      </w:pPr>
      <w:r>
        <w:t xml:space="preserve">- Các vị, mọi người ăn chút gì đó cho no bụng hay chúng ta bắt đầu luôn?</w:t>
      </w:r>
    </w:p>
    <w:p>
      <w:pPr>
        <w:pStyle w:val="BodyText"/>
      </w:pPr>
      <w:r>
        <w:t xml:space="preserve">Lãng Kiệt thấy đám người kia đi về ngồi xuống ghế thì bắt đầu mở miệng hỏi.</w:t>
      </w:r>
    </w:p>
    <w:p>
      <w:pPr>
        <w:pStyle w:val="BodyText"/>
      </w:pPr>
      <w:r>
        <w:t xml:space="preserve">- Không ăn một bữa cũng chẳng chết đi được, chúng ta bắt đầu đi.</w:t>
      </w:r>
    </w:p>
    <w:p>
      <w:pPr>
        <w:pStyle w:val="BodyText"/>
      </w:pPr>
      <w:r>
        <w:t xml:space="preserve">Ông lão họ Tạ nhìn tên mập với khóe miệng đầy mỡ rồi tức giận trả lời.</w:t>
      </w:r>
    </w:p>
    <w:p>
      <w:pPr>
        <w:pStyle w:val="BodyText"/>
      </w:pPr>
      <w:r>
        <w:t xml:space="preserve">- Được, vậy chúng ta bắt đầu, tôi tin mọi người cũng thấy rõ ràng, thứ trong tay Lãng Kiệt tôi lấy ra là tinh phẩm, đây là cây rụng tiền thời Hán, giá khởi điểm là một trăm tám chục ngàn, mời các vị ra giá.</w:t>
      </w:r>
    </w:p>
    <w:p>
      <w:pPr>
        <w:pStyle w:val="BodyText"/>
      </w:pPr>
      <w:r>
        <w:t xml:space="preserve">Dfu sao chỗ này cũng không phải là đấu giá chính thức, Lãng Kiệt vẫn không quên cổ động đám người không lên giám định như Trang Duệ, nhưng sau khi hắn nói xong thì bên trong trướng bồng chợt trở nên yên tĩnh, không ai ra giá.</w:t>
      </w:r>
    </w:p>
    <w:p>
      <w:pPr>
        <w:pStyle w:val="BodyText"/>
      </w:pPr>
      <w:r>
        <w:t xml:space="preserve">Lãng Kiệt cũng không nóng nảy, hắn định thần đứng ở nơi đó, hắn biết rõ năm 1993 ở nước ngoài có đưa ra một cây rụng tiền, giá cả buôn bán chính là hai triệu năm trăm ngàn đô. Tuy cây rụng tiền kia cao hai mét, nhưng nếu cây đồng xanh của hắn được đặt ra đấu giá ở trường hợp chính thức cũng sẽ có giá khôn thấp hơn ba triệu đồng, mình chỉ bán với giá một trăm tám chục ngàn, hắn không tin những lão già ở đây không động tâm.</w:t>
      </w:r>
    </w:p>
    <w:p>
      <w:pPr>
        <w:pStyle w:val="BodyText"/>
      </w:pPr>
      <w:r>
        <w:t xml:space="preserve">- Một trăm tám chục ngàn.</w:t>
      </w:r>
    </w:p>
    <w:p>
      <w:pPr>
        <w:pStyle w:val="BodyText"/>
      </w:pPr>
      <w:r>
        <w:t xml:space="preserve">Cuối cùng cũng có người mở miệng, ra giá là người đàn ông trung niên vừa rồi nói ra lai lịch của cây rụng tiền.</w:t>
      </w:r>
    </w:p>
    <w:p>
      <w:pPr>
        <w:pStyle w:val="BodyText"/>
      </w:pPr>
      <w:r>
        <w:t xml:space="preserve">- Hai trăm ngàn...</w:t>
      </w:r>
    </w:p>
    <w:p>
      <w:pPr>
        <w:pStyle w:val="BodyText"/>
      </w:pPr>
      <w:r>
        <w:t xml:space="preserve">Có người dẫn đầu, không đợi Lãng Kiệt cổ động, ông lão họ Tạ cũng ra giá.</w:t>
      </w:r>
    </w:p>
    <w:p>
      <w:pPr>
        <w:pStyle w:val="BodyText"/>
      </w:pPr>
      <w:r>
        <w:t xml:space="preserve">- Hai trăm năm chục ngàn...</w:t>
      </w:r>
    </w:p>
    <w:p>
      <w:pPr>
        <w:pStyle w:val="BodyText"/>
      </w:pPr>
      <w:r>
        <w:t xml:space="preserve">- Hai trăm tám chục ngàn...</w:t>
      </w:r>
    </w:p>
    <w:p>
      <w:pPr>
        <w:pStyle w:val="BodyText"/>
      </w:pPr>
      <w:r>
        <w:t xml:space="preserve">- Ba trăm ngàn...</w:t>
      </w:r>
    </w:p>
    <w:p>
      <w:pPr>
        <w:pStyle w:val="BodyText"/>
      </w:pPr>
      <w:r>
        <w:t xml:space="preserve">Giá cả đang dần tăng lên, giám đốc Khương cũng mở miệng ra giá, nhưng ai trong trướng bồng cũng dự đoán có lẽ giám đốc Khương đang ra giá thay cho vị khách nước ngoài kia, dù sao thì vừa rồi giám đốc Khương cũng không lên xem xét.</w:t>
      </w:r>
    </w:p>
    <w:p>
      <w:pPr>
        <w:pStyle w:val="Compact"/>
      </w:pPr>
      <w:r>
        <w:t xml:space="preserve">Điều làm cho người ta cảm thấy bất ngờ chính là ông chủ Mã lại ngồi vững vàng trên mặt ghế, không muốn mở miệng.</w:t>
      </w:r>
      <w:r>
        <w:br w:type="textWrapping"/>
      </w:r>
      <w:r>
        <w:br w:type="textWrapping"/>
      </w:r>
    </w:p>
    <w:p>
      <w:pPr>
        <w:pStyle w:val="Heading2"/>
      </w:pPr>
      <w:bookmarkStart w:id="113" w:name="chương-91-chợ-đen-thảo-nguyên-6."/>
      <w:bookmarkEnd w:id="113"/>
      <w:r>
        <w:t xml:space="preserve">91. Chương 91 : Chợ Đen Thảo Nguyên (6).</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91: Chợ đen thảo nguyên (6).</w:t>
      </w:r>
    </w:p>
    <w:p>
      <w:pPr>
        <w:pStyle w:val="BodyText"/>
      </w:pPr>
      <w:r>
        <w:t xml:space="preserve">Nhóm Dịch: Tepga</w:t>
      </w:r>
    </w:p>
    <w:p>
      <w:pPr>
        <w:pStyle w:val="BodyText"/>
      </w:pPr>
      <w:r>
        <w:t xml:space="preserve">Nguồn : VipVandan</w:t>
      </w:r>
    </w:p>
    <w:p>
      <w:pPr>
        <w:pStyle w:val="BodyText"/>
      </w:pPr>
      <w:r>
        <w:t xml:space="preserve">Từ sau khi linh khí trong mắt thăng cấp ở Đại Chiêu Tự thì mắt Trang Duệ đã có biến hóa rất lớn, tuy không thể hấp thụ được linh khí trong vật phẩm nhưng khoảng cách phóng thích linh khí lại là rất xa, bây giờ hắn dễ dàng có thể phóng linh khí ra xa hơn mười mét.</w:t>
      </w:r>
    </w:p>
    <w:p>
      <w:pPr>
        <w:pStyle w:val="BodyText"/>
      </w:pPr>
      <w:r>
        <w:t xml:space="preserve">Quan trọng là lần này sau những gì xảy ra ở Đại Chiêu Tự, không những linh khí có thể tự động hồi phục, mắt cũng có thể nhìn thấu nhiều thứ, có thể phân biệt được các khoáng vật như sắt, đồng, vàng.v.v. Kể cả đá cũng có thể phân biệt được. Trang Duệ đã từng làm thí nghiệm, còn đặc biệt chạy đến vài tụ điểm bán trang sức để kiểm chứng.</w:t>
      </w:r>
    </w:p>
    <w:p>
      <w:pPr>
        <w:pStyle w:val="BodyText"/>
      </w:pPr>
      <w:r>
        <w:t xml:space="preserve">Trang Duệ thấy mọi người mặt đỏ tía tai lên giá, hắn ngẩng đầu lên cẩn thận đánh giá cây rụng tiền bằng đồng xanh, nhưng hắn cũng không lập tức phóng linh khí ra, trước tiên quan sát vẻ bề ngoài của nó cái đã.</w:t>
      </w:r>
    </w:p>
    <w:p>
      <w:pPr>
        <w:pStyle w:val="BodyText"/>
      </w:pPr>
      <w:r>
        <w:t xml:space="preserve">Cây rụng tiền bằng đồng xanh này có đế làm bằng gỗ đào giống như một ngọn núi lớn, bên dưới có ba lỗ tròn, dưới đế có khắc hoa sen, trên cánh hoa là một con khỉ, đầu con khỉ chính là một lỗ tròn, thân cây đồng xanh được cắm trên lỗ tròn đó.</w:t>
      </w:r>
    </w:p>
    <w:p>
      <w:pPr>
        <w:pStyle w:val="BodyText"/>
      </w:pPr>
      <w:r>
        <w:t xml:space="preserve">Thân cây có sáu nhánh, nhìn từ bề ngoài thì thấy được làm bằng đồng, mỗi nhánh có cấu tạo khá giống nhau, có hình dẹp, có nhiều đồng tiền, thuận tiện chen vào vài cái lá, mỗi một khúc thân cây đều được khắc hình thần nhân cầm rắn, thần nhân chắp tay, ngũ quan rõ ràng, hai tay cầm rắn.</w:t>
      </w:r>
    </w:p>
    <w:p>
      <w:pPr>
        <w:pStyle w:val="BodyText"/>
      </w:pPr>
      <w:r>
        <w:t xml:space="preserve">Trang Duệ xem xét vô cùng cẩn thận, cây rụng tiền này đầu đuôi có sáu phân tầng, mỗi tầng đều có hình phượng, đến tầng thứ sáu thì có hình Tây Vương Mẫu đầu đội hoa quan, nhìn kỹ thì thấy bên trái là Thanh Long, bên phải là Bạch Hổ, sau lưng có Huyền Vũ, trên đỉnh đầu là một con Chu Tước.</w:t>
      </w:r>
    </w:p>
    <w:p>
      <w:pPr>
        <w:pStyle w:val="BodyText"/>
      </w:pPr>
      <w:r>
        <w:t xml:space="preserve">Cấu tạo của cây rụng tiền rất xa hoa, Trang Duệ nếu không tận mắt nhìn thấy thì căn bản rất khó tin đây là thứ được nghệ nhân cổ đại chế tạo ra, lại có thể tiên tiến hơn cả những dụng cụ vào lúc này.</w:t>
      </w:r>
    </w:p>
    <w:p>
      <w:pPr>
        <w:pStyle w:val="BodyText"/>
      </w:pPr>
      <w:r>
        <w:t xml:space="preserve">- Bốn trăm bảy chục ngàn...</w:t>
      </w:r>
    </w:p>
    <w:p>
      <w:pPr>
        <w:pStyle w:val="BodyText"/>
      </w:pPr>
      <w:r>
        <w:t xml:space="preserve">Trong trướng bồng vẫn tiếp tục lên giá, giá cả tăng lên liên tục, lúc đầu lên giá mỗi lần hai chục ngàn, bây giờ chuyển thành mười ngàn, vừa hô giá bốn trăm bảy chục ngàn chính là người đàn ông trung niên ngồi cách Trang Duệ không xa.</w:t>
      </w:r>
    </w:p>
    <w:p>
      <w:pPr>
        <w:pStyle w:val="BodyText"/>
      </w:pPr>
      <w:r>
        <w:t xml:space="preserve">- Bốn trăm tám chục ngàn...</w:t>
      </w:r>
    </w:p>
    <w:p>
      <w:pPr>
        <w:pStyle w:val="BodyText"/>
      </w:pPr>
      <w:r>
        <w:t xml:space="preserve">Vị giám đốc Khương ở Tứ Xuyên cũng không nhượng bộ, trực tiếp nâng giá lên mười ngàn. Lúc này chỉ còn lại hai người bọn họ đấu giá với nhau, ông lão họ Tạ nóng tính kia đã lui ra khỏi tranh chấp.</w:t>
      </w:r>
    </w:p>
    <w:p>
      <w:pPr>
        <w:pStyle w:val="BodyText"/>
      </w:pPr>
      <w:r>
        <w:t xml:space="preserve">- Con bà nó, tôi vốn cảm thấy chúng ta mang theo ba trăm ngàn là ít, bây giờ mới biết dù có ném vào cũng không phát ra tiếng vang nào.</w:t>
      </w:r>
    </w:p>
    <w:p>
      <w:pPr>
        <w:pStyle w:val="BodyText"/>
      </w:pPr>
      <w:r>
        <w:t xml:space="preserve">Lưu Xuyên lúc đầu trợn mắt há mồm, bây giờ đã thật sự chết lặng. Trang Duệ bán bản thảo được ba triệu tám trăm ngàn, nhưng đó là ra giá một lần, thật sự không kích thích bằng lúc này.</w:t>
      </w:r>
    </w:p>
    <w:p>
      <w:pPr>
        <w:pStyle w:val="BodyText"/>
      </w:pPr>
      <w:r>
        <w:t xml:space="preserve">- Xem ra thứ đồng nát sắt vụn kia thật sự có giá tốt như vậy sao?</w:t>
      </w:r>
    </w:p>
    <w:p>
      <w:pPr>
        <w:pStyle w:val="BodyText"/>
      </w:pPr>
      <w:r>
        <w:t xml:space="preserve">Lưu Xuyên nói lời này thật sự có chút hương vị bực bội.</w:t>
      </w:r>
    </w:p>
    <w:p>
      <w:pPr>
        <w:pStyle w:val="BodyText"/>
      </w:pPr>
      <w:r>
        <w:t xml:space="preserve">- Được rồi Lưu Manh, đừng càu nhàu, coi như anh em chúng ta đến đây kiếm chút kinh nghiệm.</w:t>
      </w:r>
    </w:p>
    <w:p>
      <w:pPr>
        <w:pStyle w:val="BodyText"/>
      </w:pPr>
      <w:r>
        <w:t xml:space="preserve">Khi thấy tình huống như vậy thì Trang Duệ cũng cảm thấy mình mang đến ba trăm ngàn là không đáng.</w:t>
      </w:r>
    </w:p>
    <w:p>
      <w:pPr>
        <w:pStyle w:val="BodyText"/>
      </w:pPr>
      <w:r>
        <w:t xml:space="preserve">Trang Duệ khẽ híp mắt, hắn đưa linh khí ra ngoài, khi linh khí vừa bùng ra khỏi mắt thì Tiểu Bạch Sư trong ngực giống như có cảm ứng, trong miệng phát ra những âm thanh gấu gấu, lại liều mạng bò lên vai của hắn.</w:t>
      </w:r>
    </w:p>
    <w:p>
      <w:pPr>
        <w:pStyle w:val="BodyText"/>
      </w:pPr>
      <w:r>
        <w:t xml:space="preserve">Trang Duệ giữ lấy Tiểu Bạch Sư mà cảm thấy dở khóc dở cười, hai ngày qua hắn vì thí nghiệm linh khí tự khôi phục mà truyền không ít linh khí trước kia được coi là châu báu sang người nó, sau này mỗi lần sử dụng linh khí thì tiểu tử này đều có thể cảm ứng được.</w:t>
      </w:r>
    </w:p>
    <w:p>
      <w:pPr>
        <w:pStyle w:val="BodyText"/>
      </w:pPr>
      <w:r>
        <w:t xml:space="preserve">Sau khi giải quyết phiền toái trong ngực thì Trang Duệ mới chú ý đến cây rụng tiền, khi linh khí tiếp xúc với cây rụng tiền thì trước mắt hắn chợt xuất hiện một cây rụng tiền trong suốt, sở dĩ nói là trong suốt vì phần thân lá cành cây đều biến mất, bây giờ hắn chỉ có thể thấy một cụm linh khí màu tím tạo nên hình thể của cây rụng tiền, đây chỉ là thứ mà hắn thấy được thôi.</w:t>
      </w:r>
    </w:p>
    <w:p>
      <w:pPr>
        <w:pStyle w:val="BodyText"/>
      </w:pPr>
      <w:r>
        <w:t xml:space="preserve">Trên cây rụng tiền trong suốt có màu tím kia có rất nhiều chỗ mà linh khí không thể nào tiến vào được, Trang Duệ chú ý và phát hiện những phần tiếp giáp giữa cành cây với thân cây và đốt cây đều có thể vận chuyển linh khí. Hắn có chút suy tư, trong lòng thầm hiểu, có lẽ những điểm này về sau được tu bổ, chỉ là phương pháp quá cao siêu, khó nhìn ra từ bề ngoài.</w:t>
      </w:r>
    </w:p>
    <w:p>
      <w:pPr>
        <w:pStyle w:val="BodyText"/>
      </w:pPr>
      <w:r>
        <w:t xml:space="preserve">Trang Duệ có kết luận này thì trong lòng có chút hưng phấn, có cặp mắt thế này thì hắn hoàn toàn có thể tìm ra được cổ vật, đây rõ ràng là có lợi mà vô hại, nhưng lúc này hắn cần phải giải quyết học thức tương quan về đồ cổ cái đã.</w:t>
      </w:r>
    </w:p>
    <w:p>
      <w:pPr>
        <w:pStyle w:val="BodyText"/>
      </w:pPr>
      <w:r>
        <w:t xml:space="preserve">Nếu không thì dù mắt hắn có thể thấy được linh khí, nhưng hắn không hiểu nó là gì, không hiểu truyền thừa, không biết lai lịch, lại chẳng hiểu giá cả thị trường thì cũng toi công. Nói cách khác, hắn thấy nếu mình mua được một cổ vật với giá hai trăm ngàn, về nhà lại phát hiện nó chỉ có giá mười ngàn, rõ ràng là có hại ở phương diện kiến thức.</w:t>
      </w:r>
    </w:p>
    <w:p>
      <w:pPr>
        <w:pStyle w:val="BodyText"/>
      </w:pPr>
      <w:r>
        <w:t xml:space="preserve">- Năm trăm tám chục ngàn, ông chủ Khương ra giá năm trăm tám chục ngàn, đây rõ ràng là giá tốt, tuy thể tích của cây rụng tiền hơi nhỏ nhưng lại được chế tác tinh xảo, chỉ hơn chứ không kém những cây lớn, nếu xét riêng trong nước thì sẽ khó kiếm được cây thứ hai. Ông chủ Lý, cơ hội khó có được đấy nhé.</w:t>
      </w:r>
    </w:p>
    <w:p>
      <w:pPr>
        <w:pStyle w:val="BodyText"/>
      </w:pPr>
      <w:r>
        <w:t xml:space="preserve">Lãng Kiệt lúc này hô hào cả nửa ngày, cuống họng đã hơi khàn nhưng tinh thần rất phấn chấn, khi thấy ông chủ Lý bên kia có vẻ nhượng bộ thì nhanh chóng mở miệng đầu độc.</w:t>
      </w:r>
    </w:p>
    <w:p>
      <w:pPr>
        <w:pStyle w:val="BodyText"/>
      </w:pPr>
      <w:r>
        <w:t xml:space="preserve">- Sáu trăm ngàn là giá cuối của tôi, thứ này là rất tốt nhưng có dấu vết tu bổ, tôi nhiều lắm chỉ có thể ra giá như vậy thôi.</w:t>
      </w:r>
    </w:p>
    <w:p>
      <w:pPr>
        <w:pStyle w:val="BodyText"/>
      </w:pPr>
      <w:r>
        <w:t xml:space="preserve">Trang Duệ nghe được lời của ông chủ Lý mà đổ mồ hôi hột, hắn vốn cho rằng chỉ mình mình biết cây rụng tiền có dấu vết tu bổ nhưng bây giờ chợt phát hiện cao nhân trên đời này còn rất nhiều. Người đàn ông trung niên này, thậm chí những người ngồi đây cũng không phải đèn cạn dầu.</w:t>
      </w:r>
    </w:p>
    <w:p>
      <w:pPr>
        <w:pStyle w:val="BodyText"/>
      </w:pPr>
      <w:r>
        <w:t xml:space="preserve">Sau khi nghe ông chủ Lý nói như vậy thì giám đốc Khương có chút do dự, vật này là do Takeuchi ủy thác lão mua, nói thật là giá này đã tương đối cao, lão nhìn thoáng qua Takeuchi rồi hô lên:</w:t>
      </w:r>
    </w:p>
    <w:p>
      <w:pPr>
        <w:pStyle w:val="BodyText"/>
      </w:pPr>
      <w:r>
        <w:t xml:space="preserve">- Sáu trăm mười ngàn.</w:t>
      </w:r>
    </w:p>
    <w:p>
      <w:pPr>
        <w:pStyle w:val="BodyText"/>
      </w:pPr>
      <w:r>
        <w:t xml:space="preserve">- Được, ông chủ Khương, sáu trăm mười ngàn, còn bằng hữu nào ra giá nữa không?</w:t>
      </w:r>
    </w:p>
    <w:p>
      <w:pPr>
        <w:pStyle w:val="BodyText"/>
      </w:pPr>
      <w:r>
        <w:t xml:space="preserve">Lãng Kiệt thầm hài lòng với giá cả hiện tại, phải biết rằng một cây rụng tiền đặt vào trường hợp đấu giá chính quy thì giá cả cuối cùng cũng không hơn hai triệu, nguyên nhân chính là trên cây có vài phần lá không trọn vẹn, hắn tuy đã bỏ nhiều công phu tu sửa nhưng thật sự không thể nào gạt được ánh mắt người inh. Mà thứ này là vật phẩm táng theo chủ nhân, cũng không thể nào đặt ở trong những đợt đấu giá chính thức trong nước.</w:t>
      </w:r>
    </w:p>
    <w:p>
      <w:pPr>
        <w:pStyle w:val="BodyText"/>
      </w:pPr>
      <w:r>
        <w:t xml:space="preserve">Còn Takeuchi mua về sưu tầm và mang ra đấu giá quốc tế thì sẽ không liên quan đến Lãng Kiệt, có lẽ những người này đi ra ngoài sẽ điện thoại báo cảnh sát cũng không biết được, dù sao thì Lưu Xuyên cũng thật sự có tâm tư như vậy.</w:t>
      </w:r>
    </w:p>
    <w:p>
      <w:pPr>
        <w:pStyle w:val="BodyText"/>
      </w:pPr>
      <w:r>
        <w:t xml:space="preserve">- Được, nếu không ai ra giá, như vậy là sáu trăm mười ngàn, cây rụng tiền thời Hán này thuộc về sở hữu của...</w:t>
      </w:r>
    </w:p>
    <w:p>
      <w:pPr>
        <w:pStyle w:val="BodyText"/>
      </w:pPr>
      <w:r>
        <w:t xml:space="preserve">- Bảy trăm ngàn, tôi ra giá bảy trăm ngàn...</w:t>
      </w:r>
    </w:p>
    <w:p>
      <w:pPr>
        <w:pStyle w:val="BodyText"/>
      </w:pPr>
      <w:r>
        <w:t xml:space="preserve">Một âm thanh vang lên, mọi người đưa mắt nhìn, thì ra là ông chủ Mã, sau khi hô giá bảy trăm ngàn thì trong miệng vội vàng nhai phần cam mà người đẹp bóc sẵn, giống như vừa rồi không phải là hắn đã ra giá. Nhưng cũng không ai chú ý, trong cặp mắt ti hí của tên mập này thỉnh thoảng lộ ra cái nhìn khôn khéo và xảo trá. nguồn</w:t>
      </w:r>
    </w:p>
    <w:p>
      <w:pPr>
        <w:pStyle w:val="BodyText"/>
      </w:pPr>
      <w:r>
        <w:t xml:space="preserve">- Bảy trăm ngàn, ông chủ Mã quả nhiên ra tay bất phàm, lần đầu tiên đã ra giá bảy trăm ngần, giám đốc Khương, vật này nếu đã bỏ qua thì không bao giờ tìm lại được.</w:t>
      </w:r>
    </w:p>
    <w:p>
      <w:pPr>
        <w:pStyle w:val="BodyText"/>
      </w:pPr>
      <w:r>
        <w:t xml:space="preserve">Lãng Kiệt uống vào một hớp trà để nhuận giọng, hắn vốn tưởng rằng sáu trăm mười ngàn là xong, không ngờ tên mập kia lắm tiền nhiều của, xem ra lần này mình mời hắn là đúng.</w:t>
      </w:r>
    </w:p>
    <w:p>
      <w:pPr>
        <w:pStyle w:val="BodyText"/>
      </w:pPr>
      <w:r>
        <w:t xml:space="preserve">Thật ra Lãng Kiệt mời ông chủ Mã cũng là ngẫu nhiên, tên mập này cùng tình nhân đến Lhasa du ngoạn, mà Lãng Kiệt lại từ trong miệng của một người bạn Sơn Tây để biết ông chủ này vài năm gần đây học đòi văn vẻ, thường xuyên tiến vào các cuộc đấu giá. Hắn thử gọi điện thoại cho đối phương, không ngờ thật sự đến đây, còn ình một niềm vui lớn vào lúc này.</w:t>
      </w:r>
    </w:p>
    <w:p>
      <w:pPr>
        <w:pStyle w:val="BodyText"/>
      </w:pPr>
      <w:r>
        <w:t xml:space="preserve">Giám đốc Khương nói vài câu với Takeuchi ở bên cạnh, sau đó lắc đầu với Lãng Kiệt, tỏ ý mình bỏ qua không ra giá. Lãng Kiệt cũng không thất vọng, cây rụng tiền này hắn chỉ thầm định giá năm trăm ngàn, bây giơ tên mập lại đẩy giá lên bảy trăm, rõ ràng là hời lớn.</w:t>
      </w:r>
    </w:p>
    <w:p>
      <w:pPr>
        <w:pStyle w:val="BodyText"/>
      </w:pPr>
      <w:r>
        <w:t xml:space="preserve">- Chúc mừng ông chủ Mã, thứ này mà bày trong nhà sẽ tài lộc đầy nhà, kính xin ông chủ Mã tiến lên giao dịch. truyện cập nhật nhanh nhất tại chấm</w:t>
      </w:r>
    </w:p>
    <w:p>
      <w:pPr>
        <w:pStyle w:val="BodyText"/>
      </w:pPr>
      <w:r>
        <w:t xml:space="preserve">- Vài trăm ngàn mà thôi, nào phiền toái như vậy, Tiểu Triệu, lấy thứ kia về, đưa cho bọn họ bảy trăm ngàn.</w:t>
      </w:r>
    </w:p>
    <w:p>
      <w:pPr>
        <w:pStyle w:val="BodyText"/>
      </w:pPr>
      <w:r>
        <w:t xml:space="preserve">Tên mập vẫn tiếp tục ăn uống, lại vung tay mất kiên nhẫn, để cho tên thanh niên ở phía sau tiến lên giao dịch với Lãng Kiệt.</w:t>
      </w:r>
    </w:p>
    <w:p>
      <w:pPr>
        <w:pStyle w:val="BodyText"/>
      </w:pPr>
      <w:r>
        <w:t xml:space="preserve">- Được rồi, lúc này là vật phẩm thứ ba, là Lý Đoan Đoan Đồ của Đường Dần Đường Bá Hổ, ai có hứng thú có thể lên xem xét, nhưng làm ơn đừng đụng tay vào.</w:t>
      </w:r>
    </w:p>
    <w:p>
      <w:pPr>
        <w:pStyle w:val="BodyText"/>
      </w:pPr>
      <w:r>
        <w:t xml:space="preserve">Chuyện giao dịch xong cây rụng tiền sẽ có người phụ trách, Lãng Kiệt lúc này đưa ra vật phẩm thứ ba, thứ này chính là tác phẩm của Đường Bá Hổ từng làm cho bố của Dương Vĩ làm trò cười cho người trong nghề.</w:t>
      </w:r>
    </w:p>
    <w:p>
      <w:pPr>
        <w:pStyle w:val="Compact"/>
      </w:pPr>
      <w:r>
        <w:t xml:space="preserve">Vượt ngoài dự đoán của Trang Duệ, Lãng Kiệt vừa hô lên cũng không có ai tiến lên xem, tình huống có vẻ hơi nhạt.</w:t>
      </w:r>
      <w:r>
        <w:br w:type="textWrapping"/>
      </w:r>
      <w:r>
        <w:br w:type="textWrapping"/>
      </w:r>
    </w:p>
    <w:p>
      <w:pPr>
        <w:pStyle w:val="Heading2"/>
      </w:pPr>
      <w:bookmarkStart w:id="114" w:name="chương-92-chợ-đen-thảo-nguyên-7."/>
      <w:bookmarkEnd w:id="114"/>
      <w:r>
        <w:t xml:space="preserve">92. Chương 92 : Chợ Đen Thảo Nguyên (7).</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92: Chợ đen thảo nguyên (7).</w:t>
      </w:r>
    </w:p>
    <w:p>
      <w:pPr>
        <w:pStyle w:val="BodyText"/>
      </w:pPr>
      <w:r>
        <w:t xml:space="preserve">Nhóm Dịch: Tepga</w:t>
      </w:r>
    </w:p>
    <w:p>
      <w:pPr>
        <w:pStyle w:val="BodyText"/>
      </w:pPr>
      <w:r>
        <w:t xml:space="preserve">Nguồn : VipVandan</w:t>
      </w:r>
    </w:p>
    <w:p>
      <w:pPr>
        <w:pStyle w:val="BodyText"/>
      </w:pPr>
      <w:r>
        <w:t xml:space="preserve">- Này Lãng Kiệt, hôm nay cậu hết đưa ra áo choàng Sa Đồ bây giờ lại đến tranh của Đường Bá Hổ, cậu làm gì vậy? Được rồi, đổi sang vật phẩm kế tiếp đi.</w:t>
      </w:r>
    </w:p>
    <w:p>
      <w:pPr>
        <w:pStyle w:val="BodyText"/>
      </w:pPr>
      <w:r>
        <w:t xml:space="preserve">Ông lão họ Tạ không mua được cây rụng tiền, rõ ràng tâm tình cũng không tốt, vì vậy mở miệng phá tan bầu không khí yên tĩnh trong trướng bồng.</w:t>
      </w:r>
    </w:p>
    <w:p>
      <w:pPr>
        <w:pStyle w:val="BodyText"/>
      </w:pPr>
      <w:r>
        <w:t xml:space="preserve">- Khụ, khụ, ông chủ Tạ, vật phẩm sau thì chờ chút, nhưng bức tranh Lý Đoan Đoan Đồ này của Đường Bá Hổ, tuy không phải là bút tích thực nhưng trình độ làm giả là rất tốt, đáng giá ọi người sưu tầm.</w:t>
      </w:r>
    </w:p>
    <w:p>
      <w:pPr>
        <w:pStyle w:val="BodyText"/>
      </w:pPr>
      <w:r>
        <w:t xml:space="preserve">Lãng Kiệt ho khan hai tiếng rồi mở miệng giải thích, thật ra hắn cũng biết bức tranh Lý Đoan Đoan Đồ này vừa là giả vừa không phải giả, chưa nói đến chuyện họa sĩ, chỉ cần nhìn cây trục và giấy cũng có thể biết được niên đại, có lẽ không phải là nhà Thanh thì cũng là thời kỳ dân quốc.</w:t>
      </w:r>
    </w:p>
    <w:p>
      <w:pPr>
        <w:pStyle w:val="BodyText"/>
      </w:pPr>
      <w:r>
        <w:t xml:space="preserve">Bức tranh này lúc đó được đưa đến cùng cây rụng tiền, hai vật phẩm được bán cùng nhau, giá cả là hai chục ngàn đồng, bức tranh quy ra tiền là năm nghìn. Thứ này cũng không phải lấy được khi trộm mộ, có lẽ tên kia viếng thăm nhà nào đó rồi lấy được.</w:t>
      </w:r>
    </w:p>
    <w:p>
      <w:pPr>
        <w:pStyle w:val="BodyText"/>
      </w:pPr>
      <w:r>
        <w:t xml:space="preserve">Trong mắt Lãng Kiệt thì bức tranh này chỉ có giá một ngàn, nhưng nếu đã là kẻ có tiền thì sẽ không ngại thu hàng, nếu lỡ may có một kẻ thích thú với nó, như vậy chẳng phải là buôn bán có lời lớn sao?</w:t>
      </w:r>
    </w:p>
    <w:p>
      <w:pPr>
        <w:pStyle w:val="BodyText"/>
      </w:pPr>
      <w:r>
        <w:t xml:space="preserve">Sau khi nghe được lời của Lãng Kiệt thì ông lão họ Tạ và ông lão ở bên cạnh bán tín bán nghi đi về phía trước, bọn họ đeo bao tay trắng, khi người than niên mở bức tranh ra, cả hai dùng kính lúp xem xét, sau đó liên tục lắc đầu và đi về.</w:t>
      </w:r>
    </w:p>
    <w:p>
      <w:pPr>
        <w:pStyle w:val="BodyText"/>
      </w:pPr>
      <w:r>
        <w:t xml:space="preserve">- Bức tranh Lý Đoan Đoan Đồ có giá ba ngàn, mọi người may lên đây mà xem một chút, mỹ nhân cung nữ đồ, treo trong nhà sẽ rất đẹp. Có lẽ mọi người không biết, kỳ nhân Lý Đoan Đoan chính là một trong những tình nhân của Đường Bá Hổ, có thể nói là có căn cơ, truyền thừa tự động.</w:t>
      </w:r>
    </w:p>
    <w:p>
      <w:pPr>
        <w:pStyle w:val="BodyText"/>
      </w:pPr>
      <w:r>
        <w:t xml:space="preserve">Khi thấy không ai có hứng thú với bức tranh này, Lãng Kiệt thầm cảm thấy quấn quýt, quyết định nâng giá. Đồng thời hắn cũng giải thích một chút về bức tranh, hy vọng ông chủ Mã có thể tiếp tục vung tay thu mua.</w:t>
      </w:r>
    </w:p>
    <w:p>
      <w:pPr>
        <w:pStyle w:val="BodyText"/>
      </w:pPr>
      <w:r>
        <w:t xml:space="preserve">Nhưng tên mập kia giống như không nghe thấy lời nói của Lãng Kiệt, vẫn trêu chọc người đẹp ở bên cạnh, căn bản không tiếp lời.</w:t>
      </w:r>
    </w:p>
    <w:p>
      <w:pPr>
        <w:pStyle w:val="BodyText"/>
      </w:pPr>
      <w:r>
        <w:t xml:space="preserve">- Tranh Lý Đoan Đoan Đồ của Đường Bá Hổ là không giả, truyền thừa tự động cũng đúng, nhưng tranh này từ khi nhà Thanh diệt vong vẫn luôn được cất kỹ ở Tử Cấm Thành, sau này cũng không biết bị ai đưa sang Mãn Châu, bị người ta đưa ra nước ngoài, qua nhiều năm vẫn luôn không hiện thế, cũng trở thành một nghi án. Trong viện bảo tàng Nam Kinh có một bức tranh thế này, nghe nói cũng là hàng giả của hậu nhân, tranh luận rất lớn. Bức tranh này của Lãng Kiệt rõ ràng là gạt người.</w:t>
      </w:r>
    </w:p>
    <w:p>
      <w:pPr>
        <w:pStyle w:val="BodyText"/>
      </w:pPr>
      <w:r>
        <w:t xml:space="preserve">Bên cạnh Trang Duệ chợt vang lên âm thanh của một người.</w:t>
      </w:r>
    </w:p>
    <w:p>
      <w:pPr>
        <w:pStyle w:val="BodyText"/>
      </w:pPr>
      <w:r>
        <w:t xml:space="preserve">- Chú Lý, các người không xem, sao biết được là giả, lỡ may là thật thì sao?</w:t>
      </w:r>
    </w:p>
    <w:p>
      <w:pPr>
        <w:pStyle w:val="BodyText"/>
      </w:pPr>
      <w:r>
        <w:t xml:space="preserve">Tên thanh niên mà người đàn ông trung niên họ Lý kia đưa đến lại mở miệng hỏi, Trang Duệ cũng có nghi vấn này, hắn không khỏi dựng lỗ tai lên nghe.</w:t>
      </w:r>
    </w:p>
    <w:p>
      <w:pPr>
        <w:pStyle w:val="BodyText"/>
      </w:pPr>
      <w:r>
        <w:t xml:space="preserve">- Cái là mà là thật, nếu là thật thì có thể đưa đến đấu giá ở thủ đô hoặc Hongkong, cần gì phải mang ra ở chợ đen. Hơn nữa Lãng Kiệt kia nổi tiếng gian tà, nếu là thật hắn sẽ bán với giá ba ngàn sao? Sợ rằng gấp vài trăm lần như vậy cũng không bán.</w:t>
      </w:r>
    </w:p>
    <w:p>
      <w:pPr>
        <w:pStyle w:val="BodyText"/>
      </w:pPr>
      <w:r>
        <w:t xml:space="preserve">Ông chủ Lý kia dùng giọng khinh thường nói, nhưng trong lời nói lại rất tôn sùng ánh mắt của Lãng Kiệt.</w:t>
      </w:r>
    </w:p>
    <w:p>
      <w:pPr>
        <w:pStyle w:val="BodyText"/>
      </w:pPr>
      <w:r>
        <w:t xml:space="preserve">Dù nói như vậy nhưng ông chủ Lý này vẫn đứng lên đi đến trước bàn nhìn một chút, nhưng vừa xem qua thì lắc đầu liên tục, sau đó đi về ngồi xuống ghế không nói một lời.</w:t>
      </w:r>
    </w:p>
    <w:p>
      <w:pPr>
        <w:pStyle w:val="BodyText"/>
      </w:pPr>
      <w:r>
        <w:t xml:space="preserve">Lãng Kiệt đợi nửa ngày, khi thấy không có ai hứng thú với bức tranh này, hắn cũng không quan tâm. Hắn định lấy ra để gạt tên mập kia, nhưng bây giờ tất cả cũng không phát triển như dự định, hắn mở miệng nói:</w:t>
      </w:r>
    </w:p>
    <w:p>
      <w:pPr>
        <w:pStyle w:val="BodyText"/>
      </w:pPr>
      <w:r>
        <w:t xml:space="preserve">- Nếu mọi người không có hứng thú với bức tranh này, chúng ta tiếp tục vật phẩm kế tiếp, vật phẩm đấu giá tiếp theo là...</w:t>
      </w:r>
    </w:p>
    <w:p>
      <w:pPr>
        <w:pStyle w:val="BodyText"/>
      </w:pPr>
      <w:r>
        <w:t xml:space="preserve">- Chờ chú, ông chủ Lãng Kiệt, tôi thấy bức tranh này cũng không tệ, tôi lại muốn mua về treo trong phòng.</w:t>
      </w:r>
    </w:p>
    <w:p>
      <w:pPr>
        <w:pStyle w:val="BodyText"/>
      </w:pPr>
      <w:r>
        <w:t xml:space="preserve">Lãng Kiệt còn chưa nói hết lời thì đã bị Trang Duệ lên tiếng cắt đứt, hắn cũng đứng lên, ôm Tiểu Bạch Sư đi về phía bàn vuông.</w:t>
      </w:r>
    </w:p>
    <w:p>
      <w:pPr>
        <w:pStyle w:val="BodyText"/>
      </w:pPr>
      <w:r>
        <w:t xml:space="preserve">Đám người trong trướng bồng nghe được lời của Trang Duệ thì có kẻ tỏ ra trào phúng, có kẻ không quan tâm, có lẽ trong lòng bọn họ đều coi Trang Duệ và Lưu Xuyên là hai loại công tử ăn chơi trác táng.</w:t>
      </w:r>
    </w:p>
    <w:p>
      <w:pPr>
        <w:pStyle w:val="BodyText"/>
      </w:pPr>
      <w:r>
        <w:t xml:space="preserve">- Tất cả đã nói là giả, cậu mua thứ đó về làm gì? Mua về chùi đít cũng không đáng.</w:t>
      </w:r>
    </w:p>
    <w:p>
      <w:pPr>
        <w:pStyle w:val="BodyText"/>
      </w:pPr>
      <w:r>
        <w:t xml:space="preserve">Lưu Xuyên cũng không giữ Trang Duệ lại, trong miệng thầm nói, đám người trong trướng bồng nghe được như vậy thì càng có thêm cái nhìn sâu sắc về hai người Lưu Xuyên.</w:t>
      </w:r>
    </w:p>
    <w:p>
      <w:pPr>
        <w:pStyle w:val="BodyText"/>
      </w:pPr>
      <w:r>
        <w:t xml:space="preserve">Trang Duệ lúc này đi đến bức Lý Đoan Đoan Đồ đặt ở bàn vuông, người ngoài thấy vẻ mặt hắn như thường, giống như muốn tiến lên xem xét. Dù sao thì vài ngàn đồng cũng không đáng là gì, người này muốn mua về treo trong nhà cũng không là vấn đề, nhưng khốn nổi lại làm trễ nãi thời gian, vì vậy vẻ mặt ai cũng không tốt.</w:t>
      </w:r>
    </w:p>
    <w:p>
      <w:pPr>
        <w:pStyle w:val="BodyText"/>
      </w:pPr>
      <w:r>
        <w:t xml:space="preserve">Nhưng không ai nhìn ra vấn đề, Trang Duệ tuy có vẻ bề ngoài bình tĩnh nhưng trong lòng bùng sóng dữ dội, quay cuồng không ngớt, nếu không phải gần đây hắn rất ổn định, sợ rằng vừa rồi đã thất thố làm người ta nhìn thấy manh mối.</w:t>
      </w:r>
    </w:p>
    <w:p>
      <w:pPr>
        <w:pStyle w:val="BodyText"/>
      </w:pPr>
      <w:r>
        <w:t xml:space="preserve">Đáng lý ra Trang Duệ cũng không có hứng thú gì với bức tranh này, sau khi nghe được ông chủ Lý kia đánh giá thì cũng không có tâm tư dùng linh khí xem xét. Nhưng vật phẩm đồ cổ hắn phân biệt đầu tiên chính là tranh chữ, vì vậy mà trong lòng có hảo cảm, vừa rồi khi Linh khí chuẩn bị thu bức tranh thì hắn tùy ý dùng ánh mắt quét ngang.</w:t>
      </w:r>
    </w:p>
    <w:p>
      <w:pPr>
        <w:pStyle w:val="BodyText"/>
      </w:pPr>
      <w:r>
        <w:t xml:space="preserve">Chỉ là nhìn qua một lần nhưng Trang Duệ thiếu chút nữa thì té ghế, vì trong bức họa kia có chứa một nguồn linh khí cực kỳ phong phú, nhiều hơn bất kỳ những vật phẩm khác mà hắn từng thấy. Thậm chí bản thảo của Vương Sĩ Trinh cũng không thể nào so sánh được.</w:t>
      </w:r>
    </w:p>
    <w:p>
      <w:pPr>
        <w:pStyle w:val="BodyText"/>
      </w:pPr>
      <w:r>
        <w:t xml:space="preserve">Trang Duệ tuy không biết rõ ràng về những vật phẩm có tồn tại linh khí, nhưng sau khi trai qua quá trình hấp thu linh khí, đồng thời tìm hiểu rõ những vật phẩm đó là gì, hắn chợt phát hiện ra vấn đề, đó là số lượng linh khí có liên quan trực tiếp đến niên đại của vật phẩm, mà có vài loại linh khí có màu sắc khác nhau.</w:t>
      </w:r>
    </w:p>
    <w:p>
      <w:pPr>
        <w:pStyle w:val="BodyText"/>
      </w:pPr>
      <w:r>
        <w:t xml:space="preserve">Vừa rồi linh khí của cây rụng tiền có màu tím, giống như màu linh khí trong mắt Trang Duệ, linh khí trong bản thảo của Vương Sĩ Trinh thì có màu vàng, còn bức tượng gỗ tử đàn lại có màu vàng sắc tím, sắc thái không tương đồng, nhưng đồ cổ trong tay hắn có quá ít, cũng khó thể nào dựa vào màu sắc để phân loại.</w:t>
      </w:r>
    </w:p>
    <w:p>
      <w:pPr>
        <w:pStyle w:val="BodyText"/>
      </w:pPr>
      <w:r>
        <w:t xml:space="preserve">Lúc này Trang Duệ có thê thông qua linh khí để phán đoán bức tranh Đường Bá Hổ này rõ ràng là thật, tuy trong lòng hắn không hiểu rõ, nơi đây có nhiều chuyên gia sao không nhìn ra được, nhưng hắn tin vào hai mắt mình, vì vậy mới mở miệng muốn lên xem xét một chút.</w:t>
      </w:r>
    </w:p>
    <w:p>
      <w:pPr>
        <w:pStyle w:val="BodyText"/>
      </w:pPr>
      <w:r>
        <w:t xml:space="preserve">Dù không quan tâm đến bức tranh này nhưng Lãng Kiệt có bản tính thương nhân, vẫn để cho thủ hạ mở bức tranh ra cho Trang Duệ xem xét. Chỉ là biểu hiện của Trang Duệ rất nghiệp dư, trong tay không có kính lúp, cũng không mang theo bao tay, nhưng hắn cũng không chạm vào bức tranh, vì thế Lãng Kiệt cũng không thể nó được gì.</w:t>
      </w:r>
    </w:p>
    <w:p>
      <w:pPr>
        <w:pStyle w:val="BodyText"/>
      </w:pPr>
      <w:r>
        <w:t xml:space="preserve">- Tiểu tử, chẳng phải chỉ là vài ngàn thôi sao, nhìn cái gì vậy? Đừng rề rà nữa, thích thì mua về mà xem.</w:t>
      </w:r>
    </w:p>
    <w:p>
      <w:pPr>
        <w:pStyle w:val="BodyText"/>
      </w:pPr>
      <w:r>
        <w:t xml:space="preserve">Ông chủ Tạ phía dưới dùng giọng mất kiên nhẫn thét lên với Trang Duệ, lúc này Trang Duệ cũng thật sự không nói gì hơn, Lưu Xuyên lại chợt nổi giận, hắn đứng lên nói:</w:t>
      </w:r>
    </w:p>
    <w:p>
      <w:pPr>
        <w:pStyle w:val="BodyText"/>
      </w:pPr>
      <w:r>
        <w:t xml:space="preserve">- Ông lão kia, đừng cậy già lên mặt, tôi không sợ người ta nói mình không kính già yêu trẻ.</w:t>
      </w:r>
    </w:p>
    <w:p>
      <w:pPr>
        <w:pStyle w:val="BodyText"/>
      </w:pPr>
      <w:r>
        <w:t xml:space="preserve">Lưu Xuyên vốn có tính cách không khác gì ông lão họ Tạ kia, hơn nữa hắn đã nhịn ông già kia từ khá lâu, vì vừa rồi vào trướng bồng đã bị đối phương liếc mắt, bây giờ nghe ông ta chĩa vào Trang Duệ, hắn tất nhiên sẽ bạo phát.</w:t>
      </w:r>
    </w:p>
    <w:p>
      <w:pPr>
        <w:pStyle w:val="BodyText"/>
      </w:pPr>
      <w:r>
        <w:t xml:space="preserve">Lúc này ông chủ Tạ thấy Lưu Xuyên lỗ mãng cũng không dám nói tiếp, chỉ hừ một tiếng rồi thôi.</w:t>
      </w:r>
    </w:p>
    <w:p>
      <w:pPr>
        <w:pStyle w:val="BodyText"/>
      </w:pPr>
      <w:r>
        <w:t xml:space="preserve">- Đại Xuyên, bớt nói vài lời, ông chủ Tạ nói rất đúng, chỉ vài ngàn mà thôi, không đáng. Ông chủ Lãng Kiệt, theo lời ông chủ Tạ, tôi mua bức tranh này, anh thu lại cho tôi.</w:t>
      </w:r>
    </w:p>
    <w:p>
      <w:pPr>
        <w:pStyle w:val="BodyText"/>
      </w:pPr>
      <w:r>
        <w:t xml:space="preserve">Trang Duệ lúc này biểu hiện giống như bị ông chủ Tạ làm mất hết mặt mũi, căn bản cũng không nhìn kỹ thì nói ra quyết định muốn mua. Lãng Kiệt thấy tình hình vừa rồi cũng không quá quan tâm, hắn nhanh chóng gói kỹ bức tranh, còn tặng Trang Duệ một cái bọc da màu đen, đưa bức tranh cho Trang Duệ.</w:t>
      </w:r>
    </w:p>
    <w:p>
      <w:pPr>
        <w:pStyle w:val="BodyText"/>
      </w:pPr>
      <w:r>
        <w:t xml:space="preserve">Chu Thụy lúc này cũng lấy ra ba ngàn đồng, hai bên đã giao hàng giao tiền, thanh toán xong. Toàn bộ quá trình Trang Duệ vẫn rất bình tĩnh, mãi đến khi quay về trên ghế thì hắn mới có chút kích động, nhưng lúc này đám người nơi đây đều chú ý đến vật phẩm đấu giá tiếp theo, không ai đi chú ý đến Trang Duệ.</w:t>
      </w:r>
    </w:p>
    <w:p>
      <w:pPr>
        <w:pStyle w:val="BodyText"/>
      </w:pPr>
      <w:r>
        <w:t xml:space="preserve">truyện copy từ</w:t>
      </w:r>
    </w:p>
    <w:p>
      <w:pPr>
        <w:pStyle w:val="BodyText"/>
      </w:pPr>
      <w:r>
        <w:t xml:space="preserve">- Mộc Đầu, thứ này là bức tranh vứt đi sao?</w:t>
      </w:r>
    </w:p>
    <w:p>
      <w:pPr>
        <w:pStyle w:val="BodyText"/>
      </w:pPr>
      <w:r>
        <w:t xml:space="preserve">Lưu Xuyên và Trang Duệ quen biết nhau nhiều năm, vẻ mặt Trang Duệ biến đổi không thể nào thoát khỏi ánh mắt của hắn.</w:t>
      </w:r>
    </w:p>
    <w:p>
      <w:pPr>
        <w:pStyle w:val="BodyText"/>
      </w:pPr>
      <w:r>
        <w:t xml:space="preserve">- Nói không chính xác, nhưng tôi cảm thấy bức tranh này là thật, dù sao cũng chỉ là ba ngàn đồng, mua cũng không có vấn đề.</w:t>
      </w:r>
    </w:p>
    <w:p>
      <w:pPr>
        <w:pStyle w:val="BodyText"/>
      </w:pPr>
      <w:r>
        <w:t xml:space="preserve">Trang Duệ nói rất khẽ, chỉ có Lưu Xuyên và Chu Thụy ở bên cạnh là nghe được mà thôi.</w:t>
      </w:r>
    </w:p>
    <w:p>
      <w:pPr>
        <w:pStyle w:val="Compact"/>
      </w:pPr>
      <w:r>
        <w:t xml:space="preserve">Chu Thụy dù không hiểu gì về đồ cổ nhưng sau khi nghe Trang Duệ nói thì tên mặt lại có biểu hiện không cho là đúng, trong lòng hắn không thể nào tin được lời của Trang Duệ , với độ tuổi và kinh nghiệm của Trang Duệ, ánh mắt sao có thể vượt qua những con cáo già ở chỗ này?</w:t>
      </w:r>
      <w:r>
        <w:br w:type="textWrapping"/>
      </w:r>
      <w:r>
        <w:br w:type="textWrapping"/>
      </w:r>
    </w:p>
    <w:p>
      <w:pPr>
        <w:pStyle w:val="Heading2"/>
      </w:pPr>
      <w:bookmarkStart w:id="115" w:name="chương-93-chợ-đen-thảo-nguyên-9."/>
      <w:bookmarkEnd w:id="115"/>
      <w:r>
        <w:t xml:space="preserve">93. Chương 93 : Chợ Đen Thảo Nguyên (9).</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93: Chợ đen thảo nguyên (9).</w:t>
      </w:r>
    </w:p>
    <w:p>
      <w:pPr>
        <w:pStyle w:val="BodyText"/>
      </w:pPr>
      <w:r>
        <w:t xml:space="preserve">(.</w:t>
      </w:r>
    </w:p>
    <w:p>
      <w:pPr>
        <w:pStyle w:val="BodyText"/>
      </w:pPr>
      <w:r>
        <w:t xml:space="preserve">Nhóm Dịch: Tepga</w:t>
      </w:r>
    </w:p>
    <w:p>
      <w:pPr>
        <w:pStyle w:val="BodyText"/>
      </w:pPr>
      <w:r>
        <w:t xml:space="preserve">Nguồn : VipVandan</w:t>
      </w:r>
    </w:p>
    <w:p>
      <w:pPr>
        <w:pStyle w:val="BodyText"/>
      </w:pPr>
      <w:r>
        <w:t xml:space="preserve">Vừa rồi sau khi giao dịch xong và Trang Duệ cầm bức tranh trong tay, như vậy sẽ không còn đủ ba trăm ngàn, Chu Thụy biết rõ, nhưng lúc này ai cũng nhìn Trang Duệ, hắn không mở miệng nhắc nhở.</w:t>
      </w:r>
    </w:p>
    <w:p>
      <w:pPr>
        <w:pStyle w:val="BodyText"/>
      </w:pPr>
      <w:r>
        <w:t xml:space="preserve">- Mộc Đầu, Tam Thải Mã kia là đồ thật sao? Có đáng giá nhiều tiền như vậy không?</w:t>
      </w:r>
    </w:p>
    <w:p>
      <w:pPr>
        <w:pStyle w:val="BodyText"/>
      </w:pPr>
      <w:r>
        <w:t xml:space="preserve">Lưu Xuyên không khỏi lo lắng, hắn còn mang theo vài chục ngàn, kiếm đủ ba trăm ngàn không là vấn đề.</w:t>
      </w:r>
    </w:p>
    <w:p>
      <w:pPr>
        <w:pStyle w:val="BodyText"/>
      </w:pPr>
      <w:r>
        <w:t xml:space="preserve">Trang Duệ cười cười nói:</w:t>
      </w:r>
    </w:p>
    <w:p>
      <w:pPr>
        <w:pStyle w:val="BodyText"/>
      </w:pPr>
      <w:r>
        <w:t xml:space="preserve">- Lưu Manh, trước đó ở nước có đấu giá một con ngựa đen ba mà, cậu biết có giá bao nhiêu không?</w:t>
      </w:r>
    </w:p>
    <w:p>
      <w:pPr>
        <w:pStyle w:val="BodyText"/>
      </w:pPr>
      <w:r>
        <w:t xml:space="preserve">- Bao nhiêu?</w:t>
      </w:r>
    </w:p>
    <w:p>
      <w:pPr>
        <w:pStyle w:val="BodyText"/>
      </w:pPr>
      <w:r>
        <w:t xml:space="preserve">Lưu Xuyên phối hợp hỏi.</w:t>
      </w:r>
    </w:p>
    <w:p>
      <w:pPr>
        <w:pStyle w:val="BodyText"/>
      </w:pPr>
      <w:r>
        <w:t xml:space="preserve">- Bốn triệu bảng anh, nghe rõ không, bảng Anh đấy.</w:t>
      </w:r>
    </w:p>
    <w:p>
      <w:pPr>
        <w:pStyle w:val="BodyText"/>
      </w:pPr>
      <w:r>
        <w:t xml:space="preserve">Trang Duệ hơi lớn tiếng, không những Lưu Xuyên nghe rõ ràng, chỉ sợ đám người trong trướng bồng cũng nghe rõ.</w:t>
      </w:r>
    </w:p>
    <w:p>
      <w:pPr>
        <w:pStyle w:val="BodyText"/>
      </w:pPr>
      <w:r>
        <w:t xml:space="preserve">- Hừ, bốn triệu bảng, đúng rồi, Mộc Đầu, bảng Anh à, xem ra hơn hẳn nhân dân tệ.</w:t>
      </w:r>
    </w:p>
    <w:p>
      <w:pPr>
        <w:pStyle w:val="BodyText"/>
      </w:pPr>
      <w:r>
        <w:t xml:space="preserve">Lưu Xuyên bị những chữ kia làm cho hoảng sợ, nhưng hắn cũng không hiểu rõ tỉ suất hối đoái giữa bảng Anh và nhân dân tệ, nhưng hắn biết chắc sẽ hơn nhân dân tệ, và như vậy sẽ là một con số lớn.</w:t>
      </w:r>
    </w:p>
    <w:p>
      <w:pPr>
        <w:pStyle w:val="BodyText"/>
      </w:pPr>
      <w:r>
        <w:t xml:space="preserve">Trang Duệ thấy Lưu Xuyên như vậy thì có chút dở khóc dở cười, hắn nói:</w:t>
      </w:r>
    </w:p>
    <w:p>
      <w:pPr>
        <w:pStyle w:val="BodyText"/>
      </w:pPr>
      <w:r>
        <w:t xml:space="preserve">- Tiểu tử cậu không biết học thêm một chút sao?</w:t>
      </w:r>
    </w:p>
    <w:p>
      <w:pPr>
        <w:pStyle w:val="BodyText"/>
      </w:pPr>
      <w:r>
        <w:t xml:space="preserve">- Hừ, rốt cuộc là bao nhiêu?</w:t>
      </w:r>
    </w:p>
    <w:p>
      <w:pPr>
        <w:pStyle w:val="BodyText"/>
      </w:pPr>
      <w:r>
        <w:t xml:space="preserve">Lưu Xuyên nhìn Tam Thải Mã mà hai mắt tỏa sáng, thứ kia rõ ràng là đất nung, không ngờ còn đắt hơn cả ngựa vàng.</w:t>
      </w:r>
    </w:p>
    <w:p>
      <w:pPr>
        <w:pStyle w:val="BodyText"/>
      </w:pPr>
      <w:r>
        <w:t xml:space="preserve">- Lưu tiên sinh bên này ra giá ba trăm ngàn, có vị bằng hữu nào ra giá nữa không? Mọi người cũng đã xem xét cả rồi, Tam Thải Mã này mọi ngườ chắc chắn sẽ nhìn ra.</w:t>
      </w:r>
    </w:p>
    <w:p>
      <w:pPr>
        <w:pStyle w:val="BodyText"/>
      </w:pPr>
      <w:r>
        <w:t xml:space="preserve">Lãng Kiệt dùng giọng cực kỳ hấp dẫn nói, thật ra trong lòng hắn cũng không quá rõ về Tam Thải Mã kia, chỉ cần nhìn hình thể thì không chê vào đâu được, hơn nữa bên trong còn ẩn giấu tinh quang, màu sắc dịu dàng, nếu xét hai phương diện này thì thật sự là trân phẩm.</w:t>
      </w:r>
    </w:p>
    <w:p>
      <w:pPr>
        <w:pStyle w:val="BodyText"/>
      </w:pPr>
      <w:r>
        <w:t xml:space="preserve">Nhưng Tam Thải Mã này lại thiếu đi vân đá của đồ sứ, mem sứ thường phải có màu tím sậm, tất nhiên cũng không phải tất cả Tam Thải Khí thời đường đều như vậy, cho nên không có màu sắc đó cũng là chính phẩm, chỉ là không khỏi làm lòng người lo lắng.</w:t>
      </w:r>
    </w:p>
    <w:p>
      <w:pPr>
        <w:pStyle w:val="BodyText"/>
      </w:pPr>
      <w:r>
        <w:t xml:space="preserve">- Tôi ra giá ba trăm năm chục ngàn.</w:t>
      </w:r>
    </w:p>
    <w:p>
      <w:pPr>
        <w:pStyle w:val="BodyText"/>
      </w:pPr>
      <w:r>
        <w:t xml:space="preserve">Người phụ nữ đeo kính râm có chút do dự, Trang Duệ nâng lên một trăm ngàn sinh ra áp lực tâm lý cho nàng, cũng không phải áp lực đến từ tiền, nó đến từ sự phán đoán của nàng. Vốn nàng có tâm lý với Tam Thải Mã này, nàng xem nó là tuyệt đối, nhưng Trang Duệ hô giá làm cho lòng tin của nàng xao động.</w:t>
      </w:r>
    </w:p>
    <w:p>
      <w:pPr>
        <w:pStyle w:val="BodyText"/>
      </w:pPr>
      <w:r>
        <w:t xml:space="preserve">- Bốn trăm ngàn.</w:t>
      </w:r>
    </w:p>
    <w:p>
      <w:pPr>
        <w:pStyle w:val="BodyText"/>
      </w:pPr>
      <w:r>
        <w:t xml:space="preserve">Ông chủ Khương rõ ràng cũng không muốn buông tha cho vật phẩm này, đây là vật phẩm cuối cùng, thứ này có liên quan đến thể diện, dù thứ kia có phẩm chất thế nào thì lão quyết định đến đây không về tay không. Hơn nữa Takeuchi đã nhìn trúng Tam Thải Mã, chính mình trước đó cũng không ra giá với các vật phẩm kia, điều này đã làm cho Takeuchi bất mãn.</w:t>
      </w:r>
    </w:p>
    <w:p>
      <w:pPr>
        <w:pStyle w:val="BodyText"/>
      </w:pPr>
      <w:r>
        <w:t xml:space="preserve">- Lưu tiên sinh, ông chủ Khương ra giá bốn trăm ngàn.</w:t>
      </w:r>
    </w:p>
    <w:p>
      <w:pPr>
        <w:pStyle w:val="BodyText"/>
      </w:pPr>
      <w:r>
        <w:t xml:space="preserve">Lãng Kiệt hô lên với Trang Duệ phía bên này, ý tứ rất rõ ràng, mọi người nên theo sát nhau thì hay hơn.</w:t>
      </w:r>
    </w:p>
    <w:p>
      <w:pPr>
        <w:pStyle w:val="BodyText"/>
      </w:pPr>
      <w:r>
        <w:t xml:space="preserve">Mọi người ở đây không biết rõ, khi người phụ nữ đeo kính râm nâng giá lên ba trăm năm chục ngàn thì trái tim của Trang Duệ leo lên cuống họng mới bò xuống trở lại. Hắn khẽ nghiêng người ra phía trước, hắn chợt phát hiện áo mình ướt đẫm, dán cả lên người.</w:t>
      </w:r>
    </w:p>
    <w:p>
      <w:pPr>
        <w:pStyle w:val="BodyText"/>
      </w:pPr>
      <w:r>
        <w:t xml:space="preserve">Tham Thải Khí nhà Đường có lai lịch một ngàn ba trăm năm, nhưng thứ này rõ ràng là Tam Thải Khí thời dân quốc.</w:t>
      </w:r>
    </w:p>
    <w:p>
      <w:pPr>
        <w:pStyle w:val="BodyText"/>
      </w:pPr>
      <w:r>
        <w:t xml:space="preserve">Trang Duệ cũng chẳng có nhận thức rõ ràng về Tam Thải Khí thời Đường, hắn chỉ biết về lai lịch của nó mà thôi, những thứ như màu sắc, vân, cách chế tác...Đều là thứ hắn mù tịt. Sở dĩ hắn có kết luận Tam Thải Mã là tác phẩm hiện đại, cũng không phải vì nó không có linh khí, vì bên trong chân ngựa mặt bên phải có một chữ "Hứa", tất nhiên chỉ mình hắn thấy được mà thôi.</w:t>
      </w:r>
    </w:p>
    <w:p>
      <w:pPr>
        <w:pStyle w:val="BodyText"/>
      </w:pPr>
      <w:r>
        <w:t xml:space="preserve">Ai cũng biết vấn đề đơn giản hóa chữ nghĩa bắt đầu sau giải phóng, trước giải phóng thì chữ Hứa nhất định là nói về buổi trưa, mà chữ Hứa trong chân ngựa lại là thể loại đơn giản, trước giải phóng căn bản không có chữ này, vì vậy con ngựa kia rõ ràng là vật phẩm thời hiện đại. truyện cập nhật nhanh nhất tại chấm</w:t>
      </w:r>
    </w:p>
    <w:p>
      <w:pPr>
        <w:pStyle w:val="BodyText"/>
      </w:pPr>
      <w:r>
        <w:t xml:space="preserve">Mà vị cao thủ làm đồ giả kia cũng cực kỳ tinh thâm, con Tam Thải Mã này hoàn toàn có thể dùng để đánh tráo với đồ thật. Người này đã làm giả còn lưu lại ký hiệu, chính là chữ trong chân ngựa, có lẽ là vị cao thủ cố ý tạo ra sơ hở, vì có thể tìm ra vấn đề trong chân ngựa hay không chính là năng lực của mọi người.</w:t>
      </w:r>
    </w:p>
    <w:p>
      <w:pPr>
        <w:pStyle w:val="BodyText"/>
      </w:pPr>
      <w:r>
        <w:t xml:space="preserve">Những người làm giả vào thời hiện đại sử dụng công nghệ cực cao, nếu đặt vào thời cổ đại thì cũng là đại sư, nhưng bọn họ làm hàng giả dù sao cũng không cam lòng, vì thế làm xong còn cố ý cho ra chút sơ hở.</w:t>
      </w:r>
    </w:p>
    <w:p>
      <w:pPr>
        <w:pStyle w:val="BodyText"/>
      </w:pPr>
      <w:r>
        <w:t xml:space="preserve">Còn Trang Duệ vì sao phải lên giá ba trăm ngàn, nguyên nhân rất đơn giản, hắn thấy còn có người muốn nâng giá, mà đặc biệt là ông chủ Khương mua cho người nước ngoài.</w:t>
      </w:r>
    </w:p>
    <w:p>
      <w:pPr>
        <w:pStyle w:val="BodyText"/>
      </w:pPr>
      <w:r>
        <w:t xml:space="preserve">Trang Duệ đã quan sát khá lâu, hình như vị khách kia rất có hứng thú với Tam Thải Mã, thỉnh thoảng hay châu đầu ghé tai với ông chủ Khương, bày ra bộ dạng mua cho bằng được. Vì không thấy ai lên giá nên Trang Duệ nhịn không được phải mở miệng.</w:t>
      </w:r>
    </w:p>
    <w:p>
      <w:pPr>
        <w:pStyle w:val="BodyText"/>
      </w:pPr>
      <w:r>
        <w:t xml:space="preserve">Chỉ là khi hét giá thì thoải mái nhưng lời vừa ra khỏi miệng thì đã hối hận, nếu đám người nơi đây biết được có sơ hở mà không dám nâng giá, như vậy mình chỉ có thể ngậm bồ hòn làm ngọt. Tuy hắn cũng có tiền, nhưng nếu ném ra ba trăm ngàn để mua một thứ không có giá trị về nhà, hắn nhất định sẽ ình vài tát. Nhưng may mà người phụ nữ đeo kính râm lên giá đã làm hắn thoát khỏi khốn cảnh, sua đó là ông chủ Khương lên giá.</w:t>
      </w:r>
    </w:p>
    <w:p>
      <w:pPr>
        <w:pStyle w:val="BodyText"/>
      </w:pPr>
      <w:r>
        <w:t xml:space="preserve">- Lưu tiên sinh, cơ họi khó có được, ông chủ Khương đã ra giá bốn trăm ngàn.</w:t>
      </w:r>
    </w:p>
    <w:p>
      <w:pPr>
        <w:pStyle w:val="BodyText"/>
      </w:pPr>
      <w:r>
        <w:t xml:space="preserve">Khi thấy Trang Duệ không lên tiếng thì Lãng Kiệt lại hỏi.</w:t>
      </w:r>
    </w:p>
    <w:p>
      <w:pPr>
        <w:pStyle w:val="BodyText"/>
      </w:pPr>
      <w:r>
        <w:t xml:space="preserve">- Tôi chỉ mang theo ba trăm ngàn, vì vậy từ bỏ.</w:t>
      </w:r>
    </w:p>
    <w:p>
      <w:pPr>
        <w:pStyle w:val="BodyText"/>
      </w:pPr>
      <w:r>
        <w:t xml:space="preserve">Trang Duệ khẽ lắc đầu, Lưu Xuyên biết rõ ý của hắn nên lớn tiếng nói, không quan tâm đến ánh mắt khinh bỉ của đám người bên cạnh.</w:t>
      </w:r>
    </w:p>
    <w:p>
      <w:pPr>
        <w:pStyle w:val="BodyText"/>
      </w:pPr>
      <w:r>
        <w:t xml:space="preserve">- Tiểu thư, xin hỏi cô có lên giá nữa không?</w:t>
      </w:r>
    </w:p>
    <w:p>
      <w:pPr>
        <w:pStyle w:val="BodyText"/>
      </w:pPr>
      <w:r>
        <w:t xml:space="preserve">Lãng Kiệt thấy Trang Duệ bỏ qua thì quay sang hỏi người phụ nữ đeo kính đen.</w:t>
      </w:r>
    </w:p>
    <w:p>
      <w:pPr>
        <w:pStyle w:val="BodyText"/>
      </w:pPr>
      <w:r>
        <w:t xml:space="preserve">- Vừa rồi tên kia nâng giá lên ba trăm ngàn, bộ dạng như muốn lấy vật phẩm cho bằng được, bây giờ lại không ra giá, chẳng lẽ trong túi không đủ tiền? Điều này là không thể, người đến đây dù không đủ tiền cũng có thể chi ngân phiếu, sau đó xác nhận qua điện thoại.</w:t>
      </w:r>
    </w:p>
    <w:p>
      <w:pPr>
        <w:pStyle w:val="BodyText"/>
      </w:pPr>
      <w:r>
        <w:t xml:space="preserve">Người phụ nữ đeo kính râm đang thầm xác nhận dụng ý của Trang Duệ, nàng cảm thấy tạo hình, màu sắc của Tam Thải Mã đều là tinh phẩm, nhưng nó hoàn mỹ cũng làm nàng sinh ra cảm giác không tốt, vì thế khi Trang Duệ đặt giá ba trăm ngàn thì nàng cũng chỉ tăng thêm năm chục ngàn mà thôi.</w:t>
      </w:r>
    </w:p>
    <w:p>
      <w:pPr>
        <w:pStyle w:val="BodyText"/>
      </w:pPr>
      <w:r>
        <w:t xml:space="preserve">- Tôi xin từ bỏ.</w:t>
      </w:r>
    </w:p>
    <w:p>
      <w:pPr>
        <w:pStyle w:val="BodyText"/>
      </w:pPr>
      <w:r>
        <w:t xml:space="preserve">Người phụ nữ đeo kính đen lắc đầu, âm thanh trong trẻo dễ nghe của nàng chợt vang lên trong trướng bồng.</w:t>
      </w:r>
    </w:p>
    <w:p>
      <w:pPr>
        <w:pStyle w:val="BodyText"/>
      </w:pPr>
      <w:r>
        <w:t xml:space="preserve">- Chúc mừng giám đốc Khương, hôm nay anh là người đấu giá được vật phẩm cuối cùng, Tam Thải Mã này thuộc về giám đốc Khương.</w:t>
      </w:r>
    </w:p>
    <w:p>
      <w:pPr>
        <w:pStyle w:val="BodyText"/>
      </w:pPr>
      <w:r>
        <w:t xml:space="preserve">Lãng Kiệt có đầy đủ lý do để vui sướng, đấu giá hôm nay hắn thu vào vài triệu mà chi thì không bao nhiêu, có thể nói là một vốn bốn lời.</w:t>
      </w:r>
    </w:p>
    <w:p>
      <w:pPr>
        <w:pStyle w:val="BodyText"/>
      </w:pPr>
      <w:r>
        <w:t xml:space="preserve">Nhưng lúc này vẻ mặt ông chủ Khương cũng không quá tốt, lão cũng có ý nghĩ như người phụ nữ đeo kính đen, chỉ là liên quan đến thể diện, bên cạnh còn có Takeuchi ra áp lực, lão chỉ có thể nâng giá lên bốn trăm ngàn. Lúc này thấy Trang Duệ và người phụ nữ kia đều lui ra, , tất nhiên lão cũng thầm thấy vấn đề, nhưng thứ này sẽ đưa cho Takeuchi, lão cũng không liên quan.</w:t>
      </w:r>
    </w:p>
    <w:p>
      <w:pPr>
        <w:pStyle w:val="BodyText"/>
      </w:pPr>
      <w:r>
        <w:t xml:space="preserve">- Tôi có sắp xếp vài hoạt động ở Lhasa, có thể phải đi trước, đấu giá hôm nay đến đây kết thúc, hy vọng lần sau sẽ được thấy các vị.</w:t>
      </w:r>
    </w:p>
    <w:p>
      <w:pPr>
        <w:pStyle w:val="BodyText"/>
      </w:pPr>
      <w:r>
        <w:t xml:space="preserve">Lãng Kiệt nói kết thúc đấu giá, sau đó hắn cầm danh thiếp đi đến đưa cho nhóm Lưu Xuyên. Lần này bọn họ mua phải hàng giả là bức tranh của Đường Bá Hổ, nhưng con có Huyết Tuyết trong ngực Trang Duệ cũng làm cho Lãng Kiệt không dám coi thường.</w:t>
      </w:r>
    </w:p>
    <w:p>
      <w:pPr>
        <w:pStyle w:val="BodyText"/>
      </w:pPr>
      <w:r>
        <w:t xml:space="preserve">- Ông chủ Lãng Kiệt, ông phái một chiếc xe đưa hai người bọn họ về khách sạn dùm, tôi sẽ đi nhờ xe của huynh đệ Lưu Xuyên. Thế nào, Lưu huynh đệ, tôi đây không làm hư xe của cậu chứ?</w:t>
      </w:r>
    </w:p>
    <w:p>
      <w:pPr>
        <w:pStyle w:val="BodyText"/>
      </w:pPr>
      <w:r>
        <w:t xml:space="preserve">Ông chủ Mã đứng lên không ngờ muốn đi nhờ xe của Trang Duệ, điều này làm ọi người chợt buồn bực, vừa rồi tên mập còn tỏ ra hận không thể dùng tiền đập chết mình, bây giờ lại chủ động lấy lòng. Xem như người này cũng là đại nhân vật, nhưng ai cũng nghĩ rằng tên này vì Tiểu Bạch Sư mới xin đi nhờ xe.</w:t>
      </w:r>
    </w:p>
    <w:p>
      <w:pPr>
        <w:pStyle w:val="BodyText"/>
      </w:pPr>
      <w:r>
        <w:t xml:space="preserve">Lưu Xuyên là người thích mềm không thích cứng, khi thấy ông chủ Mã chủ động chịu thua thì hắn lập tức nói:</w:t>
      </w:r>
    </w:p>
    <w:p>
      <w:pPr>
        <w:pStyle w:val="BodyText"/>
      </w:pPr>
      <w:r>
        <w:t xml:space="preserve">- Đi thôi, có lẽ anh cũng chen vào được cửa xe.</w:t>
      </w:r>
    </w:p>
    <w:p>
      <w:pPr>
        <w:pStyle w:val="Compact"/>
      </w:pPr>
      <w:r>
        <w:t xml:space="preserve">Tên mập không quan tâm đến Lưu Xuyên, ánh mắt mê đắm cuối cùng cũng không nhìn người phụ nữ ở bên cạnh mà cười ha hả đi theo sau lưng đám người Trang Duệ lên chiếc Hummer.</w:t>
      </w:r>
      <w:r>
        <w:br w:type="textWrapping"/>
      </w:r>
      <w:r>
        <w:br w:type="textWrapping"/>
      </w:r>
    </w:p>
    <w:p>
      <w:pPr>
        <w:pStyle w:val="Heading2"/>
      </w:pPr>
      <w:bookmarkStart w:id="116" w:name="chương-94-tên-mập-giả-heo-ăn-thịt-cọp."/>
      <w:bookmarkEnd w:id="116"/>
      <w:r>
        <w:t xml:space="preserve">94. Chương 94 : Tên Mập Giả Heo Ăn Thịt Cọp.</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w:t>
      </w:r>
    </w:p>
    <w:p>
      <w:pPr>
        <w:pStyle w:val="BodyText"/>
      </w:pPr>
      <w:r>
        <w:t xml:space="preserve">Chương 94: Tên mập giả heo ăn thịt cọp.</w:t>
      </w:r>
    </w:p>
    <w:p>
      <w:pPr>
        <w:pStyle w:val="BodyText"/>
      </w:pPr>
      <w:r>
        <w:t xml:space="preserve">Nhóm Dịch: Tepga</w:t>
      </w:r>
    </w:p>
    <w:p>
      <w:pPr>
        <w:pStyle w:val="BodyText"/>
      </w:pPr>
      <w:r>
        <w:t xml:space="preserve">Nguồn : VipVandan</w:t>
      </w:r>
    </w:p>
    <w:p>
      <w:pPr>
        <w:pStyle w:val="BodyText"/>
      </w:pPr>
      <w:r>
        <w:t xml:space="preserve">- Ông chủ Mã, tôi đã nói rồi, chúng tôi cũng không bán chó đâu, ông không cần hao tâm tổn trí làm gì ệt.</w:t>
      </w:r>
    </w:p>
    <w:p>
      <w:pPr>
        <w:pStyle w:val="BodyText"/>
      </w:pPr>
      <w:r>
        <w:t xml:space="preserve">Trang Duệ ngồi vào vị trí của mình trên xe, sau đó nhìn tên mập đang đánh giá chiếc Hummer. đọc truyện mới nhất tại .</w:t>
      </w:r>
    </w:p>
    <w:p>
      <w:pPr>
        <w:pStyle w:val="BodyText"/>
      </w:pPr>
      <w:r>
        <w:t xml:space="preserve">- Hì, xe này quá ngon, tôi sẽ mua một chiếc mới được, ngồi thoải mái hơn xe jeep nhiều.</w:t>
      </w:r>
    </w:p>
    <w:p>
      <w:pPr>
        <w:pStyle w:val="BodyText"/>
      </w:pPr>
      <w:r>
        <w:t xml:space="preserve">Tên mập lên tiếng lại cho thấy không có hứng với Tiểu Bạch Sư mà lại nói sang chiếc Hummer.</w:t>
      </w:r>
    </w:p>
    <w:p>
      <w:pPr>
        <w:pStyle w:val="BodyText"/>
      </w:pPr>
      <w:r>
        <w:t xml:space="preserve">- Xe này cũng không phải là của tôi, là một người bạn ượn. Ông chủ Mã, có gì cứ nói thẳng, anh em tôi là người sảng khoái.</w:t>
      </w:r>
    </w:p>
    <w:p>
      <w:pPr>
        <w:pStyle w:val="BodyText"/>
      </w:pPr>
      <w:r>
        <w:t xml:space="preserve">Lưu Xuyên lấy ra một bình sữa núm vú cao su chuẩn bị cho hai con Ngao con, hai tiểu tử kia tuy tướng tá cường tráng, rất mạnh mẽ nhưng lại chỉ có thể ăn được thức ăn lỏng, hơn nữa cũng có yêu cầu rất cao với sữa bột, vài ngày đầu ăn bột của em bé. Tiểu Bạch Sư ăn thịt thì chúng cũng ăn theo, vì vậy mà liên tục tiêu chảy, nếu không phải là Trang Duệ dùng linh khí tiếp sức cho chúng, sợ rằng bây giờ đã lành ít dữ nhiều.</w:t>
      </w:r>
    </w:p>
    <w:p>
      <w:pPr>
        <w:pStyle w:val="BodyText"/>
      </w:pPr>
      <w:r>
        <w:t xml:space="preserve">Nhưng sau lần đó thì hai tiểu tử Ngao con kia cũng không còn bắt bẻ gì với sữa bột, đồng thời những gì Lưu Xuyên mang đến đều rất phong phú, hai chú chó bây giờ lông bóng loáng, một con màu đen nhánh, một con có màu lông dần biến thành màu vàng, có tám phần phong thái Ngao vương.</w:t>
      </w:r>
    </w:p>
    <w:p>
      <w:pPr>
        <w:pStyle w:val="BodyText"/>
      </w:pPr>
      <w:r>
        <w:t xml:space="preserve">- Ủa, huynh đệ Lưu Xuyên, các người đúng là, có những ba con chó Mastiff Tây Tạng, sao không bán cho tôi một con, chẳng lẽ tiền của tôi cũng không phải là tiền sao?</w:t>
      </w:r>
    </w:p>
    <w:p>
      <w:pPr>
        <w:pStyle w:val="BodyText"/>
      </w:pPr>
      <w:r>
        <w:t xml:space="preserve">Tên mập thấy Lưu Xuyên lấy từ trong chiếc rương sau xe Hummer ra hai con chó Mastiff Tây Tạng thì hai mắt híp chợt mở lớn, hắn dùng giọng bất mãn nói với Lưu Xuyên.</w:t>
      </w:r>
    </w:p>
    <w:p>
      <w:pPr>
        <w:pStyle w:val="BodyText"/>
      </w:pPr>
      <w:r>
        <w:t xml:space="preserve">Trang Duệ biết rõ tâm tư của Lưu Xuyên, hắn biết đối phương muốn giữ lại một con để nuôi, nhiều năm chơi chó ai mà chẳng thích, hơn nữa loại chó Ngao thuần chủng là cực kỳ khó có được.</w:t>
      </w:r>
    </w:p>
    <w:p>
      <w:pPr>
        <w:pStyle w:val="BodyText"/>
      </w:pPr>
      <w:r>
        <w:t xml:space="preserve">- Tiền không là vấn đề, cậu Trang, chỉ cần cậu tình nguyện bán, tôi sẽ bỏ ra bốn năm triệu. Cậu Lưu, hai con chó này cũng rất tuyệt, ba triệu một con, thế nào?</w:t>
      </w:r>
    </w:p>
    <w:p>
      <w:pPr>
        <w:pStyle w:val="BodyText"/>
      </w:pPr>
      <w:r>
        <w:t xml:space="preserve">Tên mập thật sự không quan tâm đến tiền, những thứ gì có thể sử dụng tiền để giải quyết đều không có vấn đề.</w:t>
      </w:r>
    </w:p>
    <w:p>
      <w:pPr>
        <w:pStyle w:val="BodyText"/>
      </w:pPr>
      <w:r>
        <w:t xml:space="preserve">Lúc nãy Lưu Xuyên cổ động Trang Duệ ở trong trướng bồng bán chó cho tên mập, nhưng bây giờ đến lượt hắn, hắn cũng có chút do dự. Hắn là người kinh doanh, nếu có người mua với giá cả phù hợp, tất nhiên hắn sẽ bán. Nhưng chó Ngao thuần chủng là cực kỳ khó tìm, tuy hắn rất thích nhưng trong lòng cũng là bất định, khó thể hạ quyết tâm.</w:t>
      </w:r>
    </w:p>
    <w:p>
      <w:pPr>
        <w:pStyle w:val="BodyText"/>
      </w:pPr>
      <w:r>
        <w:t xml:space="preserve">- Ông chủ Mã, sau này chúng tôi có thời gian sẽ tìm cho ông một con, quân tử không lấy thứ tốt của người, anh cũng đừng hấp dẫn chúng tôi. Anh không sợ chúng tôi bắt cóc anh, sau đó tống tiền sao? Như vậy còn nhanh hơn bán chó nhiều.</w:t>
      </w:r>
    </w:p>
    <w:p>
      <w:pPr>
        <w:pStyle w:val="BodyText"/>
      </w:pPr>
      <w:r>
        <w:t xml:space="preserve">Trang Duệ trải qua sự kiện vừa rồi đã có chút sức đề kháng với tiền tài, vì vậy lên tiếng nói lời vui đùa với tên mập. Lúc nãy tên mập tỏ ra rất háo sắc và thô bỉ trong trướng bồng, nhưng sau khi lên xe thì người này chợt trở nên ngay thẳng. Tuy hắn lớn tuổi hơn đám người trên xe, lại là người có tài sản hàng trăm triệu, nhưng hắn không bày ra cái giá, điều này làm cho ấn tượng của nhóm Trang Duệ đối với hắn có tốt hơn một chút.</w:t>
      </w:r>
    </w:p>
    <w:p>
      <w:pPr>
        <w:pStyle w:val="BodyText"/>
      </w:pPr>
      <w:r>
        <w:t xml:space="preserve">- Hì hì, ông chủ Mã tôi cũng có chút năng lực, nếu không sao có thể lăn lộn đến bây giờ? Trong đó là ánh mắt nhìn người, đúng rồi, cậu Trang, bức tranh kia có lẽ sẽ có giá không ít tiền.</w:t>
      </w:r>
    </w:p>
    <w:p>
      <w:pPr>
        <w:pStyle w:val="BodyText"/>
      </w:pPr>
      <w:r>
        <w:t xml:space="preserve">Tên mập không tiếp tục dây dưa ở vấn đề chó Ngao Tây Tạng, hắn di chuyển chủ đề sang bức tranh của Đường Bá Hổ. Điều này làm cho Trang Duệ chấn động, hắn cảm thấy rõ ràng mình không lộ ra chút sơ hở nào trong quá trình mua tranh cả.</w:t>
      </w:r>
    </w:p>
    <w:p>
      <w:pPr>
        <w:pStyle w:val="BodyText"/>
      </w:pPr>
      <w:r>
        <w:t xml:space="preserve">- Ông chủ Mã thật sự thích nói đùa, bức tranh kia chẳng qua là tôi bị ông chủ Tạ lên tiếng mà phải mua, chẳng qua chỉ mua về chơi đùa. Có quá nhiều chuyên gia xem nó là hàng giả, nếu là thật thì nào đến lượt tôi, nếu không anh có thể xem xét lại.</w:t>
      </w:r>
    </w:p>
    <w:p>
      <w:pPr>
        <w:pStyle w:val="BodyText"/>
      </w:pPr>
      <w:r>
        <w:t xml:space="preserve">Trang Duệ vừa nói dứt lời thì cầm lấy bao da đưa ra, chuẩn bị cho tên mập xem, trong lòng hắn thầm nghĩ, tên mập này là cao nhân ẩn giấu đến cùng sao?</w:t>
      </w:r>
    </w:p>
    <w:p>
      <w:pPr>
        <w:pStyle w:val="BodyText"/>
      </w:pPr>
      <w:r>
        <w:t xml:space="preserve">- Đừng, đừng đưa cho tôi, tôi còn không biết rõ Đường Bá Hổ là ai, sao biết bức tranh này có gì hay, nhưng các cậu vừa rồi có phải đã xem tôi là một tên coi tiền như rác?</w:t>
      </w:r>
    </w:p>
    <w:p>
      <w:pPr>
        <w:pStyle w:val="BodyText"/>
      </w:pPr>
      <w:r>
        <w:t xml:space="preserve">Tên mập thấy Trang Duệ đưa bức tranh ra thì vội vàng đưa bàn tay to lên cản lại, có lẽ hắn biết trình độ của mình cũng không là gì.</w:t>
      </w:r>
    </w:p>
    <w:p>
      <w:pPr>
        <w:pStyle w:val="BodyText"/>
      </w:pPr>
      <w:r>
        <w:t xml:space="preserve">- Này ông chủ Mã, biểu hiện vừa rồi của ông thật sự giống như một kẻ coi tiền như rác.</w:t>
      </w:r>
    </w:p>
    <w:p>
      <w:pPr>
        <w:pStyle w:val="BodyText"/>
      </w:pPr>
      <w:r>
        <w:t xml:space="preserve">Lưu Xuyên trước nay luôn thẳng tính, nghĩ gì nói đó. Bọn họ dù hiểu tên mập này rất giàu có nhưng không quá quan tâm, vì hắn và Trang Duệ cũng không thấy mình lùn hơn đối phương mấy phần.</w:t>
      </w:r>
    </w:p>
    <w:p>
      <w:pPr>
        <w:pStyle w:val="BodyText"/>
      </w:pPr>
      <w:r>
        <w:t xml:space="preserve">- Ha ha, nói cho các cậu biết, nhà tôi ở Tây Sơn có một gian sưu tầm, bên trong có chín phần mười các vật là thật, hơn nữa phần lớn đều do một tay tôi sưu tầm. À, nếu các cậu không tin, lần sau đến nhà tôi làm khách sẽ biết ngay.</w:t>
      </w:r>
    </w:p>
    <w:p>
      <w:pPr>
        <w:pStyle w:val="BodyText"/>
      </w:pPr>
      <w:r>
        <w:t xml:space="preserve">- Ông chủ Mã, ví dụ như cây rụng tiền hôm nay, giá bảy trăm ngàn có hơi cao, nhưng ông cũng không thể đảm bảo tất cả những gì của mình là thật được.</w:t>
      </w:r>
    </w:p>
    <w:p>
      <w:pPr>
        <w:pStyle w:val="BodyText"/>
      </w:pPr>
      <w:r>
        <w:t xml:space="preserve">Trang Duệ có chút khó hiểu, dù anh có tiền thì cũng chỉ là lấy tiền ép người, nhưng anh không thể không đảm bảo người ta sẽ chẳng lừa mình.</w:t>
      </w:r>
    </w:p>
    <w:p>
      <w:pPr>
        <w:pStyle w:val="BodyText"/>
      </w:pPr>
      <w:r>
        <w:t xml:space="preserve">Tên mập không trả lời câu nói của Trang Duệ, ngược lại hắn hỏi:</w:t>
      </w:r>
    </w:p>
    <w:p>
      <w:pPr>
        <w:pStyle w:val="BodyText"/>
      </w:pPr>
      <w:r>
        <w:t xml:space="preserve">- Cậu Trang, tôi hỏi cậu, lúc đó có vài người ra giá cây rụng tiền đến hơn sáu trăm ngàn, cậu nói xem thứ này là thật hay giả?</w:t>
      </w:r>
    </w:p>
    <w:p>
      <w:pPr>
        <w:pStyle w:val="BodyText"/>
      </w:pPr>
      <w:r>
        <w:t xml:space="preserve">- Tất nhiên là thật.</w:t>
      </w:r>
    </w:p>
    <w:p>
      <w:pPr>
        <w:pStyle w:val="BodyText"/>
      </w:pPr>
      <w:r>
        <w:t xml:space="preserve">Trang Duệ nói, sau đó hắn thấy có chút không ổn nên giải thích:</w:t>
      </w:r>
    </w:p>
    <w:p>
      <w:pPr>
        <w:pStyle w:val="BodyText"/>
      </w:pPr>
      <w:r>
        <w:t xml:space="preserve">- Tuy tôi không hiểu, cũng không lên xem, nhưng ông chủ Tạ và ông chủ Lý đều là người trong nghề, nếu không sẽ chẳng đưa giá lên sáu trăm ngàn.</w:t>
      </w:r>
    </w:p>
    <w:p>
      <w:pPr>
        <w:pStyle w:val="BodyText"/>
      </w:pPr>
      <w:r>
        <w:t xml:space="preserve">- Cậu Trang, cậu nói rất đúng, tôi không hiểu nhưng tất nhiên sẽ có người giúp mình. Điều tôi cần làm chính là quan sát đấu giá chợ đen này, xem nó có phải một cục diện sắp xếp để chĩa vào tôi hay không, chỉ cần nhìn ra điểm đó thì tôi sẽ tiến lùi tự nhiên. Các người lên xem xét vật phẩm, là người giám định, nếu giám định đó là thứ tốt thì tôi bỏ ra chút tiền là xong, bảy trăm ngàn chỉ hơn sáu trăm ngàn một trăm ngàn mà thôi, coi như đó là tiền phí giám định.</w:t>
      </w:r>
    </w:p>
    <w:p>
      <w:pPr>
        <w:pStyle w:val="BodyText"/>
      </w:pPr>
      <w:r>
        <w:t xml:space="preserve">Lời của tên mập làm cho ba người trong xe chợt bừng tỉnh, thì ra người này khôn khéo như vậy, ai ở trong trướng bồng cũng xem hắn là một kẻ coi tiền như rác, không ngờ tên mập lại lừa gạt được tất cả mọi người, xem ra sau này không nên nhìn mặt mà bắt hình dong.</w:t>
      </w:r>
    </w:p>
    <w:p>
      <w:pPr>
        <w:pStyle w:val="BodyText"/>
      </w:pPr>
      <w:r>
        <w:t xml:space="preserve">Ý nghĩ của nhóm Trang Duệ chợt cải biến, cây rụng tiền kia nếu được đấu giá ở trường hợp chính quy sẽ có giá trên một triệu, tên mập này bỏ ra bảy trăm ngàn, nhìn thì có vẻ có hại nhưng thật ra lại là buôn bán lời. Hắn ra giá chỉ cao hơn giá của những người khác một trăm ngàn, vừa vặn cao hơn của hóm ông chủ Tạ, hơn nữa còn bày ra bộ dạng lắm tiền nhiều của để cho đám người xung quanh không dám nắm chắc, không dám cạnh tranh. Nếu như lúc bắt đầu mà hắn hô giá cùng mọi người, sợ rằng bảy trăm ngàn cũng không có được cây rụng tiền.</w:t>
      </w:r>
    </w:p>
    <w:p>
      <w:pPr>
        <w:pStyle w:val="BodyText"/>
      </w:pPr>
      <w:r>
        <w:t xml:space="preserve">- Lão Mã tôi lăn lộn đến hôm nay thật sự có nhiều thằng muốn tính toán tôi, nhưng xin lỗi tôi làm người vẫn rất tốt.</w:t>
      </w:r>
    </w:p>
    <w:p>
      <w:pPr>
        <w:pStyle w:val="BodyText"/>
      </w:pPr>
      <w:r>
        <w:t xml:space="preserve">Tên mập chợt nhớ ra thứ gì đó mà cảm khái.</w:t>
      </w:r>
    </w:p>
    <w:p>
      <w:pPr>
        <w:pStyle w:val="BodyText"/>
      </w:pPr>
      <w:r>
        <w:t xml:space="preserve">- Ông chủ Mã, sao ông lại nói ra những lời này với chúng tôi, không sợ chúng tôi truyền ra ngoài sao?</w:t>
      </w:r>
    </w:p>
    <w:p>
      <w:pPr>
        <w:pStyle w:val="BodyText"/>
      </w:pPr>
      <w:r>
        <w:t xml:space="preserve">Trang Duệ nhìn nụ cười trên mặt ông chủ Mã mà không khỏi có chút nghi ngờ, bọn họ lúc đầu cũng không quá hòa hợp, chẳng lẽ bây giờ đối phương đến để khoe khoang.</w:t>
      </w:r>
    </w:p>
    <w:p>
      <w:pPr>
        <w:pStyle w:val="BodyText"/>
      </w:pPr>
      <w:r>
        <w:t xml:space="preserve">- Hì hì, không gạt các cậu, tôi là người thích tính toán, nếu xem xét được kẻ khác thì trăm lợi vô hại, nếu không thể nhìn thấu thì tôi sẽ vài ngày mất ăn mất ngủ.</w:t>
      </w:r>
    </w:p>
    <w:p>
      <w:pPr>
        <w:pStyle w:val="BodyText"/>
      </w:pPr>
      <w:r>
        <w:t xml:space="preserve">- Hôm nay biểu hiện của cậu Trang làm tôi thật sự không thể nào nhìn cho rõ, tôi tìm đến muốn hỏi một câu, cậu Trang, thứ Tam Thải Mã được đấu giá cuối cùng là đồ giả phải không? Tôi thấy cậu cũng không phải quá tinh thông phương diện đồ cổ, không biết vì sao cậu có thể nhìn ra?</w:t>
      </w:r>
    </w:p>
    <w:p>
      <w:pPr>
        <w:pStyle w:val="BodyText"/>
      </w:pPr>
      <w:r>
        <w:t xml:space="preserve">Tên mập nhìn bức tranh của Đường Bá Hổ rồi hỏi, điều này làm cho Trang Duệ thật sự kinh ngạc, hắn tưởng mình và Lưu Xuyên nói chuyện không cẩn thận để đối phương nghe được. Nhưng tên mập này lại có thể nhìn vào biểu hiện của mình để biết Tam Thải Mã là hàng giả, điều này làm trong lòng hắn bùng lên những con sóng ngập trời, vì đến lúc này ngay cả Chu Thụy và Lưu Xuyên cũng coi Tam Thải Mã là hàng thật, nhưng tên mập có tiền tỷ lại coi là đồ giả.</w:t>
      </w:r>
    </w:p>
    <w:p>
      <w:pPr>
        <w:pStyle w:val="BodyText"/>
      </w:pPr>
      <w:r>
        <w:t xml:space="preserve">- Nói đùa gì vậy? Tam Thải Mã là đồ giả sao? Mộc Đầu, cậu nhìn ra vấn đề à?</w:t>
      </w:r>
    </w:p>
    <w:p>
      <w:pPr>
        <w:pStyle w:val="BodyText"/>
      </w:pPr>
      <w:r>
        <w:t xml:space="preserve">Trang Duệ còn chưa trả lời thì Lưu Xuyên đã nhảy dựng lên.</w:t>
      </w:r>
    </w:p>
    <w:p>
      <w:pPr>
        <w:pStyle w:val="BodyText"/>
      </w:pPr>
      <w:r>
        <w:t xml:space="preserve">- Này Lưu Xuyên tiểu huynh đệ, cậu cung thật sự không hiền lành gì, trong lúc đấu gia đã kích thích ông chủ Tạ, có lẽ trở mặt với tôi cũng là cậu cố ý phải không? Cậu là người kinh doanh, sẽ không thể không hiểu đạo lý vui vẻ sinh lợi, cậu giả vờ làm kẻ có tiền, thật sự không gạt được tôi.</w:t>
      </w:r>
    </w:p>
    <w:p>
      <w:pPr>
        <w:pStyle w:val="BodyText"/>
      </w:pPr>
      <w:r>
        <w:t xml:space="preserve">Sau khi nghe Lưu Xuyên nói xong thì ông chủ Mã cũng di chuyển chủ đề, chĩa sang người Lưu Xuyên, mà Lưu Xuyên nghe vậy cũng không lên tiếng, vì hành vi của hắn hôm nay thật sự là như vậy.</w:t>
      </w:r>
    </w:p>
    <w:p>
      <w:pPr>
        <w:pStyle w:val="BodyText"/>
      </w:pPr>
      <w:r>
        <w:t xml:space="preserve">- Ông chủ Mã, lời này của anh rõ ràng là cất nhắc tôi, không gạt anh, đúng như những gì anh nói, trước nay tôi chẳng có tri thức gì về đồ cổ, đến tham gia chợ đen chỉ là kiếm chút kiến thức mà thôi, thứ hai cũng muốn xem có gì đó thu về với giá rẻ hay không. Tôi lại cho rằng Tam Thải Mã là đồ thật, nhưng tôi không mang nhiều tiền, chỉ có ba trăm ngàn, cây rụng tiền đã được anh mua, Tam Thải Mã cuối cùng tôi cũng muốn mua, không ngờ lại không đủ tiền.</w:t>
      </w:r>
    </w:p>
    <w:p>
      <w:pPr>
        <w:pStyle w:val="Compact"/>
      </w:pPr>
      <w:r>
        <w:t xml:space="preserve">Trang Duệ nghiêm mặt nói.</w:t>
      </w:r>
      <w:r>
        <w:br w:type="textWrapping"/>
      </w:r>
      <w:r>
        <w:br w:type="textWrapping"/>
      </w:r>
    </w:p>
    <w:p>
      <w:pPr>
        <w:pStyle w:val="Heading2"/>
      </w:pPr>
      <w:bookmarkStart w:id="117" w:name="chương-95-tư-tưởng-ngao-viên."/>
      <w:bookmarkEnd w:id="117"/>
      <w:r>
        <w:t xml:space="preserve">95. Chương 95 : Tư Tưởng Ngao Viên.</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95: Tư tưởng Ngao viên.</w:t>
      </w:r>
    </w:p>
    <w:p>
      <w:pPr>
        <w:pStyle w:val="BodyText"/>
      </w:pPr>
      <w:r>
        <w:t xml:space="preserve">Nhóm Dịch: Tepga</w:t>
      </w:r>
    </w:p>
    <w:p>
      <w:pPr>
        <w:pStyle w:val="BodyText"/>
      </w:pPr>
      <w:r>
        <w:t xml:space="preserve">Nguồn : VipVandan</w:t>
      </w:r>
    </w:p>
    <w:p>
      <w:pPr>
        <w:pStyle w:val="BodyText"/>
      </w:pPr>
      <w:r>
        <w:t xml:space="preserve">nguồn (.)</w:t>
      </w:r>
    </w:p>
    <w:p>
      <w:pPr>
        <w:pStyle w:val="BodyText"/>
      </w:pPr>
      <w:r>
        <w:t xml:space="preserve">Tên mập dùng ánh mắt nghi ngờ đánh giá Trang Duệ một lúc lâu, mãi đến khi thấy Trang Duệ có chút sợ hãi thì mới mở miệng nói:</w:t>
      </w:r>
    </w:p>
    <w:p>
      <w:pPr>
        <w:pStyle w:val="BodyText"/>
      </w:pPr>
      <w:r>
        <w:t xml:space="preserve">- Tôi đã kinh doanh hơn hai mươi năm, từ một chân chạy bàn đến một thằng nhận thầu lò than nhỏ, phát triển mãi đến tận ngày hôm nay. Trong mắt người ta tôi là một nhân sĩ thành công, tôi đã gặp qua đủ mọi hạng người, nhưng đối với cậu Trang thì tôi thật sự nhìn không thấu. Lời này của cậu dù là thật hay giả thì cũng không có vấn đề, nhưng lão Mã tôi đã xem các cậu là bạn bè, sau này nếu có dịp đến Sơn Tây, cứ đến tìm tôi.</w:t>
      </w:r>
    </w:p>
    <w:p>
      <w:pPr>
        <w:pStyle w:val="BodyText"/>
      </w:pPr>
      <w:r>
        <w:t xml:space="preserve">Trang Duệ nghe thấy tên mập không tiếp tục nhắc lại chuyện vừa rồi thì thở phào một hơi, người này cũng quá đáng sợ, chưa nói giả heo ăn thịt cọp, thật sự còn nhìn rõ lòng dạ của kẻ khác, nếu ở lâu với tên này thì sợ rằng sẽ bị đối phương móc hết bí mật ra mất.</w:t>
      </w:r>
    </w:p>
    <w:p>
      <w:pPr>
        <w:pStyle w:val="BodyText"/>
      </w:pPr>
      <w:r>
        <w:t xml:space="preserve">Xe đến thành phố Lhasa, trước tiên mọi người tiễn chân tên mập về khách sạn, nhưng tên mập không biết có tâm tư gì mà mời mọi người ở lại dùng cơm, lúc dùng cơm lại cho số điện thoại liên lạc. Đến tối Trang Duệ cùng Lưu Xuyên và Chu Thụy thương lượng với nhau, quyết định ở lại thêm một đêm, ngày hôm sau sẽ lái xe đi về.</w:t>
      </w:r>
    </w:p>
    <w:p>
      <w:pPr>
        <w:pStyle w:val="BodyText"/>
      </w:pPr>
      <w:r>
        <w:t xml:space="preserve">Vì nhóm Tần Huyên Băng và Bách Mộng An đã bắt máy bay đi rồi, ba người bọn họ dứt khoát thuê một phòng lớn. Lưu Xuyên có nhiệm vụ hầu hạ hai con Ngao, hắn nhìn Chu Thụy đang xem tivi rồi nói:</w:t>
      </w:r>
    </w:p>
    <w:p>
      <w:pPr>
        <w:pStyle w:val="BodyText"/>
      </w:pPr>
      <w:r>
        <w:t xml:space="preserve">- Anh Chu, anh ở Tứ Xuyên thế nào? Có thoải mái không? Có hứng thú đến Bành Thành phát triển với tôi không? Tôi thật sự còn thiếu một người chạy bên ngoài, trước kia là một mình tôi chạy việc, không thể quan tâm đến cửa hàng, nếu anh đến thì tôi sẽ thoải mái hơn.</w:t>
      </w:r>
    </w:p>
    <w:p>
      <w:pPr>
        <w:pStyle w:val="BodyText"/>
      </w:pPr>
      <w:r>
        <w:t xml:space="preserve">Trong khoảng thời gian này mọi người dều đã thân quen, Lưu Xuyên biết rõ Chu Thụy là người Thiểm Tây, quê quán ở nông thôn, trong nhà có chút đất ruộng, một năm không thu nhập bao nhiêu cho nên đi bộ đội. Sau khi giải ngũ thì hắn vẫn làm công ở Tứ Xuyên, đủ mọi nghề nghiệp như bảo vệ, chạy đường, nhân viên nghiệp vụ...Thứ gì cũng đã từng làm. Bây giơ hắn đi theo một ông chủ khá tốt, ít nhất ông ta cũng giao cho hắn một chiếc xe tiền triệu, coi như là một loại tín nhiệm.</w:t>
      </w:r>
    </w:p>
    <w:p>
      <w:pPr>
        <w:pStyle w:val="BodyText"/>
      </w:pPr>
      <w:r>
        <w:t xml:space="preserve">- Mời tôi? Tôi ngoài trừ biết lái xe thì cũng không có gì hơn...</w:t>
      </w:r>
    </w:p>
    <w:p>
      <w:pPr>
        <w:pStyle w:val="BodyText"/>
      </w:pPr>
      <w:r>
        <w:t xml:space="preserve">Chu Thụy có chút khó hiểu, hắn hiểu rõ bản thân mình, ngoài thân thủ luyện được hồi trong quân ngũ, thật sự đối nhân xử thế không quá tốt. Trước kia hắn làm nghiệp vụ, người ta mỗi tháng ba bốn ngàn đồng, hắn chỉ được vài trăm đồng, hắn tự biết mình không thể làm ăn buôn bán, vì vậy cũng không biết Lưu Xuyên nhìn trúng mình ở điểm nào.</w:t>
      </w:r>
    </w:p>
    <w:p>
      <w:pPr>
        <w:pStyle w:val="BodyText"/>
      </w:pPr>
      <w:r>
        <w:t xml:space="preserve">Chu Thụy cũng có hơi bất mãn với công việc của mình vào lúc này, nguyên nhân chính là tiền lương tương đối thấp, hắn làm lái xe kiêm vếix, mỗi tháng chỉ được hai ngàn đồng. Tuy hắn so ra vẫn có lương cao hơn công nhân, nhưng nhà hắn nhiều người, ba đứa em đang đi học, chi tiêu cực lớn, thực tế thì em hắn lên đại học mỗi tháng cũng phải mất vài trăm, chưa tính đến học phí một năm hơn chục ngàn.</w:t>
      </w:r>
    </w:p>
    <w:p>
      <w:pPr>
        <w:pStyle w:val="BodyText"/>
      </w:pPr>
      <w:r>
        <w:t xml:space="preserve">Những năm qua Chu Thụy luôn tìm cơ hội, hắn nghĩ mình làm được những thứ gì cũng đều được học từ trong quân ngũ, những thứ đó không dùng được ở bên ngoài. Hắn mười sáu tuổi vào lính, hai mươi bảy tuổi xuất ngũ, đã dạo chơi trong quân ngũ thời gian tương đối lâu, tâm tư tương đối đơn thuần, cũng không thích ứng với những trò lục đục tranh đấu trong công ty, hắn muốn tự mình làm ăn nhưng hai mắt tối đen, hoàn toàn không biết làm gì.</w:t>
      </w:r>
    </w:p>
    <w:p>
      <w:pPr>
        <w:pStyle w:val="BodyText"/>
      </w:pPr>
      <w:r>
        <w:t xml:space="preserve">- Anh Chu, thời gian qua chúng ta đã cộng tác rất tốt, chúng tôi cũng hiểu tính cách của anh, tuy anh nói không nhiều nhưng là người thật lòng. Đại Xuyên thật sự muốn mời anh, chỉ cần anh đi, quán thú cưng kia sẽ có hai phần cổ phần cho anh, hằng năm chia hoa hồng sẽ không thấp hơn một trăm ngàn...</w:t>
      </w:r>
    </w:p>
    <w:p>
      <w:pPr>
        <w:pStyle w:val="BodyText"/>
      </w:pPr>
      <w:r>
        <w:t xml:space="preserve">Trang Duệ ở bên cạnh nói, hắn và Lưu Xuyên đã sớm thương lượng với nhau, nhìn qua thì thấy hai mươi phần trăm cổ phần là khá lớn nhưng hàng năm Lưu Xuyên đều phải bỏ thời gian chạy khắp nam bắc kiếm nguồn hàng, những năm qua cũng có được mối quan hệ ổn định với các vị khách hàng thân thiết. Sau này có thể cho Chu Thụy chạy đi khắp nam bắc, Lưu Xuyên ở lại phát triển thị trường ở Bành Thành, chắc chắn sẽ kinh doanh tốt hơn hiện tại gấp vài lần.</w:t>
      </w:r>
    </w:p>
    <w:p>
      <w:pPr>
        <w:pStyle w:val="BodyText"/>
      </w:pPr>
      <w:r>
        <w:t xml:space="preserve">Điều quan trọng là sau khi Lưu Xuyên kết bạn với Nhân Thanh Thố Mỗ trên thảo nguyên, hắn thầm có một ý nghĩ, đó là phát triển một khu nuôi chó Ngao ở Bành Thành, chậm rãi biến cửa hàng thú cưng sang kinh doanh chó Ngao Tây Tạng.</w:t>
      </w:r>
    </w:p>
    <w:p>
      <w:pPr>
        <w:pStyle w:val="BodyText"/>
      </w:pPr>
      <w:r>
        <w:t xml:space="preserve">Dù đầu tư một khu vực nuôi chó Ngao là khá lớn nhưng lợi nhuận kinh doanh sẽ vượt xa buôn bán thú cưng bình thường, hơn nữa đến lúc đó có thể hợp tác với Nhân Thanh Thố Mỗ, nghiêm khắc khống chế huyết thống của chó Ngao, dùng tư nguyên trên thảo nguyên, hoàn toàn có thể tạo nên một ngao viên có lực ảnh hưởng lớn.</w:t>
      </w:r>
    </w:p>
    <w:p>
      <w:pPr>
        <w:pStyle w:val="BodyText"/>
      </w:pPr>
      <w:r>
        <w:t xml:space="preserve">Có thể kéo Chu Thụy về hay không cũng là một điểm mấu chốt trong hoạt động thành lập ngao viên, vì Nhân Thanh Thố Mỗ có cuộc sống du mục, nếu Lưu Xuyên liên hệ sẽ không thuận, như vậy chỉ có thể tìm một người cực kỳ hiểu về Tây Tạng, biết tiếng Tạng, tính cách ổn định, lại hòa mình vào dân Tạng. Tất nhiên nhân tuyển của nó ngoài Chu Thụy ra thì Lưu Xuyên và Trang Duệ thạt sự không thấy ai thích hợp hơn.</w:t>
      </w:r>
    </w:p>
    <w:p>
      <w:pPr>
        <w:pStyle w:val="BodyText"/>
      </w:pPr>
      <w:r>
        <w:t xml:space="preserve">Tất nhiên những thứ này Lưu Xuyên cũng không nói ra, lúc này nói thì có hơi sớm, hắn cần Chu Thụy đến cùng làm việc với mình ở Bành Thành trước đã.</w:t>
      </w:r>
    </w:p>
    <w:p>
      <w:pPr>
        <w:pStyle w:val="BodyText"/>
      </w:pPr>
      <w:r>
        <w:t xml:space="preserve">Sau khi nghe được lời của Trang Duệ thì Chu Thụy có chút động tâm, phải biết rằng em trai hắn đang học đại học, còn có em trai đang học phổ thông, thành tích lại rất tốt, có lẽ sẽ thi đậu đại học, còn có một cô em gái học cấp hai, thành tích cũng không kém.</w:t>
      </w:r>
    </w:p>
    <w:p>
      <w:pPr>
        <w:pStyle w:val="BodyText"/>
      </w:pPr>
      <w:r>
        <w:t xml:space="preserve">Chỉ là cả nhà dựa vào vài mẫu đất bạc màu, thật sự khó thể chu cấp cho ba người ăn học, năm ngoái em gái bỏ học ơr nhà giúp mẹ làm nông, sau này hắn về nhà biết được và ép nó tiếp tục đến trường.</w:t>
      </w:r>
    </w:p>
    <w:p>
      <w:pPr>
        <w:pStyle w:val="BodyText"/>
      </w:pPr>
      <w:r>
        <w:t xml:space="preserve">Tiền đối với ông chủ Mã chẳng qua chỉ là một con số ngân hàng mà thôi, nhưng đối với Chu Thụy thì cực kỳ quan trọng, nếu một tháng hắn không gửi tiền về nhà, chỉ sợ em gái không thể tiếp tục đi học. Hơn nữa nhà hắn đã mục nát, cần phải tu bổ, vì vậy mà một trăm ngàn một năm theo lời Trang Duệ thật sự có sức hấp dẫn rất lớn với hắn.</w:t>
      </w:r>
    </w:p>
    <w:p>
      <w:pPr>
        <w:pStyle w:val="BodyText"/>
      </w:pPr>
      <w:r>
        <w:t xml:space="preserve">- Đại Xuyên, Trang Duệ, để tôi suy nghĩ lại xem.</w:t>
      </w:r>
    </w:p>
    <w:p>
      <w:pPr>
        <w:pStyle w:val="BodyText"/>
      </w:pPr>
      <w:r>
        <w:t xml:space="preserve">Chu Thụy cũng không đồng ý ngay, hắn là người trầm ổn, bây giờ lo lắng nhất là lời của Lưu Xuyên có thể tin hay không, nếu từ chối công tác bên này và đến Bành Thành mà không tốt như lời Lưu Xuyên, như vậy cũng là công dã tràng.</w:t>
      </w:r>
    </w:p>
    <w:p>
      <w:pPr>
        <w:pStyle w:val="BodyText"/>
      </w:pPr>
      <w:r>
        <w:t xml:space="preserve">Chu Thụy đã gần ba mươi mà không có bạn gái, trong nhà tuy giới thiệu cho vài cô nhưng nhà gái thấy hoàn cảnh gia đình bên này thì đều rút lui. Cha mẹ anh em rõ ràng làm liên lụy đến hắn, vì thế mỗi lần về nhà hắn đều cảm nhận được sự áy náy từ cha mẹ, nhìn hai ông bà vừa quá năm mươi nhưng vì áp lực cuộc sống mà tóc tai đã hoa râm, hắn cũng thật sự không quá dễ chịu.</w:t>
      </w:r>
    </w:p>
    <w:p>
      <w:pPr>
        <w:pStyle w:val="BodyText"/>
      </w:pPr>
      <w:r>
        <w:t xml:space="preserve">Chu Thụy có thể ngủ ngon trên cỏ gai đầm lầy, bây giờ hắn nằm trong phòng xép của khách sạn xa hoa lại thật sự mất ngủ.</w:t>
      </w:r>
    </w:p>
    <w:p>
      <w:pPr>
        <w:pStyle w:val="BodyText"/>
      </w:pPr>
      <w:r>
        <w:t xml:space="preserve">Sáng hôm sau mọi người trả phòng khách sạn chạy về Tứ Xuyên, chỉ là tinh thần của Chu Thụy không tốt, vì vậy lúc này Trang Duệ lái xe.</w:t>
      </w:r>
    </w:p>
    <w:p>
      <w:pPr>
        <w:pStyle w:val="BodyText"/>
      </w:pPr>
      <w:r>
        <w:t xml:space="preserve">Trên đường về, theo yêu cầu của Lưu Xuyên, bọn họ lại đến chỗ ở của Nhân Thanh Thố Mỗ, lúc này Lưu Xuyên thực hiện chiến lược rải thảm hợp tác nên mang đến rất nhiều thứ lễ vật mà dân du mục cần, tất nhiên hắn sẽ được hoan nghênh nhiệt liệt. Ngày hôm sau mọi người chỉ múa hát và uống rượu, cả ba đều say ngất, bọn họ ngủ lại trong trướng bồng một đêm, hôm sau cáo biệt Nhân Thanh Thố Mỗ quay về Tứ Xuyên.</w:t>
      </w:r>
    </w:p>
    <w:p>
      <w:pPr>
        <w:pStyle w:val="BodyText"/>
      </w:pPr>
      <w:r>
        <w:t xml:space="preserve">Lần này Lưu Xuyên coi như có thu hoạch lớn, dân Tạng không giết chó, không ăn thịt chó, hai bên nếu cần Ngao thì cũng không tiến hành mua bán, chỉ trao đổi mà thôi.</w:t>
      </w:r>
    </w:p>
    <w:p>
      <w:pPr>
        <w:pStyle w:val="BodyText"/>
      </w:pPr>
      <w:r>
        <w:t xml:space="preserve">Nhưng Lưu Xuyên dùng ba tấc lưỡi để cổ động, hơn nữa Nhân Thanh Thố Mỗ cũng hiểu rõ thế giới bên ngoài, đồng thời cha mẹ hắn cũng không chăn nuôi ở đây, đều sống trong thành phố, vì vậy sau này thế nào bọn họ cũng sẽ bỏ thảo nguyên về thành phố, lúc này làm chút việc trải đường thì Nhân Thanh Thố Mỗ cũng không phản đối.</w:t>
      </w:r>
    </w:p>
    <w:p>
      <w:pPr>
        <w:pStyle w:val="BodyText"/>
      </w:pPr>
      <w:r>
        <w:t xml:space="preserve">Lưu Xuyên và Nhân Thanh Thố Mỗ cùng đạt thành mục đích hợp tác, Lưu Xuyên sẽ xây dựng ngao viên, sau đó Nhân Thanh Thố Mỗ cung cấp chó Ngao trưởng thành, chó Ngao trưởng thành là của Nhân Thanh Thố Mỗ, sau này Ngao con bán đi sẽ được phân chia lợi ích ọi người theo cổ phần.</w:t>
      </w:r>
    </w:p>
    <w:p>
      <w:pPr>
        <w:pStyle w:val="BodyText"/>
      </w:pPr>
      <w:r>
        <w:t xml:space="preserve">Tuy bây giờ còn chưa nói rõ ràng phân chia cổ phần công ty ra sao, nhưng tối thiểu thì sau này hậu cung của Ngao vương sẽ kết thúc, vì sẽ phải khống chế huyết thống tinh khiết của Ngao.</w:t>
      </w:r>
    </w:p>
    <w:p>
      <w:pPr>
        <w:pStyle w:val="BodyText"/>
      </w:pPr>
      <w:r>
        <w:t xml:space="preserve">- Con bà nó, đây mới là cuộc sống, này Mộc Đầu, chừa lại một chút, đừng ăn hết...</w:t>
      </w:r>
    </w:p>
    <w:p>
      <w:pPr>
        <w:pStyle w:val="BodyText"/>
      </w:pPr>
      <w:r>
        <w:t xml:space="preserve">Sau khi từ nhà tắm công cộng đi ra, cơ thể Trang Duệ, Lưu Xuyên và Chu Thụy đều đỏ bừng, bọn họ nằm trên giường uống trà nóng nhai củ cải, những phong trần trên đoạn đường vừa qua như được gột rửa sạch sẽ.</w:t>
      </w:r>
    </w:p>
    <w:p>
      <w:pPr>
        <w:pStyle w:val="BodyText"/>
      </w:pPr>
      <w:r>
        <w:t xml:space="preserve">Buổi trưa bọn họ quay về đến Thành Đô, đến giờ trưa nghỉ ngơi thì Lưu Xuyên ồn ào muốn đi tắm, Chu Thụy cũng đã xin chỉ thị của ông chủ, buổi tối ở lại Thành Đô một đêm, sáng sau sẽ chạy về Trùng Khánh. Vì vậy lúc này hắn cũng theo hai người Lưu Xuyên đi tắm.</w:t>
      </w:r>
    </w:p>
    <w:p>
      <w:pPr>
        <w:pStyle w:val="BodyText"/>
      </w:pPr>
      <w:r>
        <w:t xml:space="preserve">- Anh Chu, ngày mai chúng ta đường ai nấy đi, lần này hành trình của anh em chúng tôi đến Tây Tạng thật sự kiếm được chó Ngao cũng nhờ công của anh, lát nữa về khách sạn có chút lễ vật cho anh, mong anh đừng từ chối. nguồn</w:t>
      </w:r>
    </w:p>
    <w:p>
      <w:pPr>
        <w:pStyle w:val="Compact"/>
      </w:pPr>
      <w:r>
        <w:t xml:space="preserve">Lưu Xuyên và Trang Duệ vài ngày qua cũng không tiếp tục nói Chu Thụy nhập bọn, vì Chu Thụy có chính kiến của mình, hắn đã nói sẽ nghĩ lại, trước khi đi sẽ cho bọn họ câu trả lời thuyết phục.</w:t>
      </w:r>
      <w:r>
        <w:br w:type="textWrapping"/>
      </w:r>
      <w:r>
        <w:br w:type="textWrapping"/>
      </w:r>
    </w:p>
    <w:p>
      <w:pPr>
        <w:pStyle w:val="Heading2"/>
      </w:pPr>
      <w:bookmarkStart w:id="118" w:name="chương-96-chu-thụy-gia-nhập-liên-minh."/>
      <w:bookmarkEnd w:id="118"/>
      <w:r>
        <w:t xml:space="preserve">96. Chương 96 : Chu Thụy Gia Nhập Liên Minh.</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96: Chu Thụy gia nhập liên minh.</w:t>
      </w:r>
    </w:p>
    <w:p>
      <w:pPr>
        <w:pStyle w:val="BodyText"/>
      </w:pPr>
      <w:r>
        <w:t xml:space="preserve">Nhóm Dịch: Tepga</w:t>
      </w:r>
    </w:p>
    <w:p>
      <w:pPr>
        <w:pStyle w:val="BodyText"/>
      </w:pPr>
      <w:r>
        <w:t xml:space="preserve">Nguồn : VipVandan</w:t>
      </w:r>
    </w:p>
    <w:p>
      <w:pPr>
        <w:pStyle w:val="BodyText"/>
      </w:pPr>
      <w:r>
        <w:t xml:space="preserve">truyện copy từ</w:t>
      </w:r>
    </w:p>
    <w:p>
      <w:pPr>
        <w:pStyle w:val="BodyText"/>
      </w:pPr>
      <w:r>
        <w:t xml:space="preserve">Sau khi nghe xong lời nói của Lưu Xuyên thì Chu Thụy cúi đầu suy tư một lúc lâu, sau đó hắn lập tức nhét nửa cây củ cải trong tay vào miệng, dùng sức nhai nuốt vài cái, hương vị cay ngọt làm hắn tứa mồ hôi.</w:t>
      </w:r>
    </w:p>
    <w:p>
      <w:pPr>
        <w:pStyle w:val="BodyText"/>
      </w:pPr>
      <w:r>
        <w:t xml:space="preserve">Chu Thụy giống như đã hạ quyết tâm, hắn mở miệng nói:</w:t>
      </w:r>
    </w:p>
    <w:p>
      <w:pPr>
        <w:pStyle w:val="BodyText"/>
      </w:pPr>
      <w:r>
        <w:t xml:space="preserve">- Đại Xuyên, Trang Duệ, các cậu để mắt đến Chu Thụy tôi, tôi đây sẽ đi theo làm việc với mọi người. Nhưng tôi là người thực chất, có vài lời nói trước, nếu không có lợi nhuận thì tôi sẽ phải đi, vì tôi không giống các cậu, trong nhà có em trai em gái đang đến trường, đều là gánh nặng của tôi, nếu không có thu nhập thì tôi thật sự không chịu nổi.</w:t>
      </w:r>
    </w:p>
    <w:p>
      <w:pPr>
        <w:pStyle w:val="BodyText"/>
      </w:pPr>
      <w:r>
        <w:t xml:space="preserve">Chu Thụy nói ra những lời cực kỳ thực chất, Trang Duệ và Lưu Xuyên quan sát Chu Thụy, tất nhiên Chu Thụy cũng quan sát hai người bọn họ, trong lòng hắn thì Trang Duệ có tính cách trầm ổn nhưng không thiếu tâm huyết, vào thời điểm quan trọng thì làm việc quyết đoán, đó là ưu điểm.</w:t>
      </w:r>
    </w:p>
    <w:p>
      <w:pPr>
        <w:pStyle w:val="BodyText"/>
      </w:pPr>
      <w:r>
        <w:t xml:space="preserve">Nhưng điều làm cho Chu Thụy coi trọng chính là Trang Duệ này rất may mắn, phải biết rằng ở Tây Tạng thì dù là chó Ngao thuần chủng hay Phật sống đều là cực kỳ khó thể nhìn thấy, có những người dân Tạng cả đời cũng chưa chắc được thấy một trong hai thứ đó. Nhưng trước tiên là Trang Duệ gặp được Ngao Vương, sau đó lại được Phật sống quán đỉnh, lại tặng thiên châu. Chu Thụy sống nhiều năm ở Tây Tạng, dù là một kẻ vô thần cũng khó tránh khỏi hoài nghi về Trang Duệ.</w:t>
      </w:r>
    </w:p>
    <w:p>
      <w:pPr>
        <w:pStyle w:val="BodyText"/>
      </w:pPr>
      <w:r>
        <w:t xml:space="preserve">Còn nói về Lưu Xuyên, người này tuy tính cách vội vàng xao động nhưng phương diện xử lý sự việc lại cực kỳ trật tự, nắm chắc thời cơ, nhìn thì có vẻ lỗ mãng nhưng khá thận trọng. Lúc ở trong chợ đen hắn đã kích thích ông chủ Tạ, lại tỏ ra không ưa tên mập, thật ra tất cả là cố ý, đến khi Chu Thụy nghe được lời của ông chủ Mã mới có phản ứng.</w:t>
      </w:r>
    </w:p>
    <w:p>
      <w:pPr>
        <w:pStyle w:val="BodyText"/>
      </w:pPr>
      <w:r>
        <w:t xml:space="preserve">Hơn nữa khi ở trên thảo nguyên Chu Thụy cũng từng thấy Lưu Xuyên và Nhân Thanh Thố Mỗ giống như có thỏa đàm, những năm này hắn lưu lạc bên ngoài, cũng khá hiểu về giá cả của chó Ngao. Nhưng một là hắn không tiền, hai là không có quan hệ, căn bản không thể kinh doanh được, nếu Lưu Xuyên và Trang Duệ muốn phát triển theo hướng này, Chu Thụy sẽ thật sự xem trọng tương lai đi theo Lưu Xuyên.</w:t>
      </w:r>
    </w:p>
    <w:p>
      <w:pPr>
        <w:pStyle w:val="BodyText"/>
      </w:pPr>
      <w:r>
        <w:t xml:space="preserve">- Chu đại ca cứ yên tâm, tuy tôi không nhiều tiền nhưng cũng có hơn triệu, sau này chuyện em của anh đến trường sẽ không cần lo, hơn nữa chung ta còn có ông chủ Trang, có gì phải sợ? Chỉ cần bảo bối này vừa ra tay sẽ có ngay vài triệu xài chơi.</w:t>
      </w:r>
    </w:p>
    <w:p>
      <w:pPr>
        <w:pStyle w:val="BodyText"/>
      </w:pPr>
      <w:r>
        <w:t xml:space="preserve">Lưu Xuyên nghe thấy Chu Thụy đồng ý thì cực kỳ vui vẻ, trước tiên hắn vỗ tay vào làm đỏ cả ngực, trong miệng nói lời cam đoan, nhưng hắn lại nói ít số tiền của mình đi một chút. Tuy bây giờ hắn chỉ có hơn một triệu, nhưng khi bán con chó cho Tống Quân sẽ thu lợi khối tiền.</w:t>
      </w:r>
    </w:p>
    <w:p>
      <w:pPr>
        <w:pStyle w:val="BodyText"/>
      </w:pPr>
      <w:r>
        <w:t xml:space="preserve">Lúc trước tuy Tống Quân đã nói là năm trăm ngàn nhưng đó chỉ là giống thường, không phải là giá của Ngao tinh khiết, bây giờ bọn họ mang về hai con đều là con của chó Ngao lông vàng tinh khiết, đồng thời chó mẹ cũng là Ngao Tây Tạng, vì vậy mà giá của hai con Ngao con này được đội lên rất cao, cũng không phải năm trăm ngàn là có thể mua được. Vài ngày trước hắn đã điện thoại cho Tống Quân, mà Tống Quân cũng đã nói, một con Ngao giá ba triệu, nếu Lưu Xuyên không nỡ, hắn thậm chí còn muốn mua lại cả đôi.</w:t>
      </w:r>
    </w:p>
    <w:p>
      <w:pPr>
        <w:pStyle w:val="BodyText"/>
      </w:pPr>
      <w:r>
        <w:t xml:space="preserve">- Cút đi ngay, cho cậu bức tượng cây tử đàn, chuyện ngao viên tôi sẽ bỏ ra ba triệu, những chuyện khác không cần suy nghĩ.</w:t>
      </w:r>
    </w:p>
    <w:p>
      <w:pPr>
        <w:pStyle w:val="BodyText"/>
      </w:pPr>
      <w:r>
        <w:t xml:space="preserve">Trang Duệ nghe vậy thì cười mắng, sau khi bàn với Nhân Thanh Thố Mỗ và từ thảo nguyên quay về, hắn và Lưu Xuyên đã xem xét ổn thỏa, chuyện đầu tư Ngao viên sẽ do Trang Duệ bỏ ra ba triệu, Lưu Xuyên bỏ bốn triệu. Trước tiên bọn họ tìm một chỗ vắng vẻ mua với giá rẻ, kiến tạo ra Ngao viên, vì chỉ là lai giống chó Ngao nên cũng không có thêm quá nhiều chi phí, dựa theo hiệp nghị với Nhân Thanh Thố Mỗ, có thể miễn phí mang đến vài con chó Ngao trưởng thành từ thảo nguyên.</w:t>
      </w:r>
    </w:p>
    <w:p>
      <w:pPr>
        <w:pStyle w:val="BodyText"/>
      </w:pPr>
      <w:r>
        <w:t xml:space="preserve">Tất nhiên miễn phí chỉ là không cần hao tốn tiền mặt, nhưng sau khi Ngao viên được thành lập, Nhân Thanh Thố Mỗ cũng có cổ phần công ty. Bay giờ Lưu Xuyên và Trang Duệ đã đại khái có phân chia, Lưu Xuyên bỏ vốn bốn triệu, làm chủ tịch pháp nhân của Ngao viên, giữ bốn mươi phần trăm cổ phần, Trang Duệ bỏ ra ba triệu, giữ ba mươi phần trăm cổ phần, Nhân Thanh Thố Mỗ bỏ ra chó Ngao trưởng thành, được quyền sở hữu chó Ngao cung cấp, giữ hai mươi lăm phần trăm cổ phần, còn năm phần trăm cổ phần cho Chu Thụy.</w:t>
      </w:r>
    </w:p>
    <w:p>
      <w:pPr>
        <w:pStyle w:val="BodyText"/>
      </w:pPr>
      <w:r>
        <w:t xml:space="preserve">Lúc trước Chu Thụy còn chưa đồng ý đến Bành Thành cùng công tác, Lưu Xuyên và Trang Duệ thật sự nghĩ nát óc về vấn đề liên hệ với Nhân Thanh Thố Mỗ. Vì mùa xuân đến thì trướng bồng sẽ giải tán, Nhân Thanh Thố Mỗ sẽ không có chỗ ở cố định trên thảo nguyên, không có điện thoại thì khó bề liên lạc được, nếu không có người quen thuộc cuộc sống của dân du mục, căn bản không thể liên hệ với bọn họ được. Nhưng lúc này Chu Thụy đồng ý, coi như chướng ngại của bọn họ đã không còn.</w:t>
      </w:r>
    </w:p>
    <w:p>
      <w:pPr>
        <w:pStyle w:val="BodyText"/>
      </w:pPr>
      <w:r>
        <w:t xml:space="preserve">- Ngao viên sao? Trang Duệ, Đại Xuyên, các cậu thậ sự tính toán nuôi chó Ngao à?</w:t>
      </w:r>
    </w:p>
    <w:p>
      <w:pPr>
        <w:pStyle w:val="BodyText"/>
      </w:pPr>
      <w:r>
        <w:t xml:space="preserve">Chu Thụy cũng không biết hai người bọn họ đã bàn định tốt, trước đó mình chỉ suy đoán, bây giờ nghe nói như vậy thì mở miệng xác định.</w:t>
      </w:r>
    </w:p>
    <w:p>
      <w:pPr>
        <w:pStyle w:val="BodyText"/>
      </w:pPr>
      <w:r>
        <w:t xml:space="preserve">- Anh Chu, không phải là chúng ta, phải là nói cả anh nữa, là anh và Đại Xuyên, còn có Nhân Thanh Thố Mỗ, tôi chỉ trông nom khoản xuất tiền, quản lý tài vụ, sự việc khác sẽ không quan tâm. Đúng rồi, trong Ngao viên cũng có cổ phần của anh...</w:t>
      </w:r>
    </w:p>
    <w:p>
      <w:pPr>
        <w:pStyle w:val="BodyText"/>
      </w:pPr>
      <w:r>
        <w:t xml:space="preserve">Trang Duệ mỉm cười uốn nắn lời nói của Chu Thụy, sau đó hắn nói ra ý tưởng của mình và Lưu Xuyên, còn giải thích đại khái cho Chu Thụy. Nhưng khi Chu Thụy nghe nói mình có năm phần trăm cổ phần thì lắc đầu nói:</w:t>
      </w:r>
    </w:p>
    <w:p>
      <w:pPr>
        <w:pStyle w:val="BodyText"/>
      </w:pPr>
      <w:r>
        <w:t xml:space="preserve">- Trang Duệ, Đại Xuyên, tâm ý của các cậu tôi xin nhận, nhưng xây dựng Ngao viên tốn không ít tiền, tôi không bỏ ra xu nào, lấy cổ phần cũng không an lòng, tôi coi như làm công là được.</w:t>
      </w:r>
    </w:p>
    <w:p>
      <w:pPr>
        <w:pStyle w:val="BodyText"/>
      </w:pPr>
      <w:r>
        <w:t xml:space="preserve">- Anh Chu, anh cũng đừng nhún nhường, thao tác cụ thể chúng tôi còn phải mời luật sư để cố vấn, đợi đến khi chúng tôi mua được khu vực đất làm Ngao viên, tốt nhất cũng nên cho Nhân Thanh Thố Mỗ đại ca đến một chuyến. Chúng ta cùng nhau bàn bạc, còn chuyện cổ phần, có lẽ đến lúc đó anh sẽ không đến năm phần trăm, nhưng bây giờ thì không nhiều lời.</w:t>
      </w:r>
    </w:p>
    <w:p>
      <w:pPr>
        <w:pStyle w:val="BodyText"/>
      </w:pPr>
      <w:r>
        <w:t xml:space="preserve">Lưu Xuyên khoát tay áo, hắn rất có phong thái của vị chủ tịch chưa tiền nhiệm, nhưng lời nói của hắn cũng không làm người ta phản cảm, Chu Thụy suy nghĩ một lúc rồi gật đầu đồng ý.</w:t>
      </w:r>
    </w:p>
    <w:p>
      <w:pPr>
        <w:pStyle w:val="BodyText"/>
      </w:pPr>
      <w:r>
        <w:t xml:space="preserve">- Anh Chu, thứ này anh cầm trước, trước tiên về nhà với các bác, ở cùng các bác một thời gian, sau đó đến Bành Thành tìm tôi. Sau này Ngao viên xây dựng thành công, chúng ta sẽ rất bề bộn, sợ rằng cũng không có thời gian về nhà.</w:t>
      </w:r>
    </w:p>
    <w:p>
      <w:pPr>
        <w:pStyle w:val="BodyText"/>
      </w:pPr>
      <w:r>
        <w:t xml:space="preserve">Đợi mọi người quay về khách sạn, Lưu Xuyên lấy ra một túi xách màu đen ném cho Chu Thụy.</w:t>
      </w:r>
    </w:p>
    <w:p>
      <w:pPr>
        <w:pStyle w:val="BodyText"/>
      </w:pPr>
      <w:r>
        <w:t xml:space="preserve">truyện cập nhật nhanh nhất tại chấm</w:t>
      </w:r>
    </w:p>
    <w:p>
      <w:pPr>
        <w:pStyle w:val="BodyText"/>
      </w:pPr>
      <w:r>
        <w:t xml:space="preserve">Chu Thụy có chút sững sốt, hắn tiện tay kéo khóa ra xem, thân thể chợt đông cứng, bên trong là từng cọc tiền mười ngàn, tổng cộng có mười cọc là một trăm ngàn. Chu Thụy không phải chưa từng thấy nhiều tiền như vậy, nhưng tiền đó vốn không thuộc về hắn, bây giờ nghe Lưu Xuyên nói, lại nhìn tiền trong tay, dù là kẻ có kinh nghiêm lâu năm như hắn cũng không khỏi sững sờ.</w:t>
      </w:r>
    </w:p>
    <w:p>
      <w:pPr>
        <w:pStyle w:val="BodyText"/>
      </w:pPr>
      <w:r>
        <w:t xml:space="preserve">- Đại...Đại Xuyên, tiền này là cho tôi sao?</w:t>
      </w:r>
    </w:p>
    <w:p>
      <w:pPr>
        <w:pStyle w:val="BodyText"/>
      </w:pPr>
      <w:r>
        <w:t xml:space="preserve">Chu Thụy nói cũng không gọn, sau khi hắn đi bộ đội thì trải qua nhiều công tác, tiền lương cao nhất cũng chỉ là hơn một ngàn, bây giờ chợt thấy nhiều tiền như vậy, không khỏi cảm thấy thất thố.</w:t>
      </w:r>
    </w:p>
    <w:p>
      <w:pPr>
        <w:pStyle w:val="BodyText"/>
      </w:pPr>
      <w:r>
        <w:t xml:space="preserve">Với thân thủ của Chu Thụy, nếu đi đường ngang ngõ tắt, muốn kiếm tiền cũng không khó, nhưng hắn luôn giữ vững nguyên tắc của mình: Cố gắng làm việc, an tâm làm người. Tuy hắn có chút khổ cực mệt mỏi nhưng đồng tiền mồ hôi nước mắt của mình cũng đáng.</w:t>
      </w:r>
    </w:p>
    <w:p>
      <w:pPr>
        <w:pStyle w:val="BodyText"/>
      </w:pPr>
      <w:r>
        <w:t xml:space="preserve">Sau giai đoạn bối rối thì Chu Thụy bình tĩnh trở lại, hắn đưa túi xách lại cho Lưu Xuyên rồi nói:</w:t>
      </w:r>
    </w:p>
    <w:p>
      <w:pPr>
        <w:pStyle w:val="BodyText"/>
      </w:pPr>
      <w:r>
        <w:t xml:space="preserve">- Đại Xuyên, tôi biết cậu có ý tốt, nhưng tiền này tôi không nhận, có câu không công không nhận lộc, tôi còn chưa làm việc thì cậu đã trả thù lao, đây là không hợp quy củ, sau này tôi làm việc sẽ nhận tiền, không cho cũng nhận.</w:t>
      </w:r>
    </w:p>
    <w:p>
      <w:pPr>
        <w:pStyle w:val="BodyText"/>
      </w:pPr>
      <w:r>
        <w:t xml:space="preserve">Chu Thụy nói một lời vui đùa nói gặp, đồng thời hắn cũng ra quyết định, sau này sẽ làm việc với Lưu Xuyên và Trang Duệ. Phải biết rằng bọn họ còn chưa xem qua giấy chứng minh của mình mà tiện tay ném ra một trăm ngàn, đi theo những ông chủ quyết đoán như vậy, tin chắc cuộc sống sau này là cực tốt.</w:t>
      </w:r>
    </w:p>
    <w:p>
      <w:pPr>
        <w:pStyle w:val="BodyText"/>
      </w:pPr>
      <w:r>
        <w:t xml:space="preserve">Trang Duệ nghe vậy thì đẩy Tiểu Bạch Sư đang đảo quanh mình ra ngoài, mới vài giờ không gặp mà bây giờ đã cấu xé quần hắn, không biết đang trả thù vì mình đi tắm không mang theo, hay đang tỏ ra thân mật?</w:t>
      </w:r>
    </w:p>
    <w:p>
      <w:pPr>
        <w:pStyle w:val="BodyText"/>
      </w:pPr>
      <w:r>
        <w:t xml:space="preserve">- Anh Chu, tiền này anh cầm lấy, anh cũng biết rồi đấy, tôi và Đại Xuyên lần này đến mua chó Ngao, người khác đặt mua, nếu không có anh dẫn đường, chúng tôi căn bản không tìm được dân du mục. Vì vậy số tiền kia xem như là phí dịch vụ, dù anh không đi cùng thì chúng tôi cũng sẽ đưa anh số tiền này, anh nên nhận lấy, không có gì xấu hổ cả.</w:t>
      </w:r>
    </w:p>
    <w:p>
      <w:pPr>
        <w:pStyle w:val="BodyText"/>
      </w:pPr>
      <w:r>
        <w:t xml:space="preserve">Trang Duệ nói thật lòng, tuy Nhân Thanh Thố Mỗ tặng chó cho Lưu Xuyên nhưng Chu Thụy là người lột da sói. Lưu Xuyên biết rõ dân Tạng chú ý đến quà tặng, hơn nữa hai con chó Ngao đều là quà độc đắc của Lưu Xuyên, nếu phải phân chia thì cũng là đương nhiên.</w:t>
      </w:r>
    </w:p>
    <w:p>
      <w:pPr>
        <w:pStyle w:val="BodyText"/>
      </w:pPr>
      <w:r>
        <w:t xml:space="preserve">Vì vậy Chu Thụy cầm một trăm ngàn, Lưu Xuyên cũng đã sớm có kế hoạch, tiền này lấy ra từ ba trăm ngàn của Trang Duệ, xem như hắn mượn của Trang Duệ, sau này sẽ trả lại.</w:t>
      </w:r>
    </w:p>
    <w:p>
      <w:pPr>
        <w:pStyle w:val="BodyText"/>
      </w:pPr>
      <w:r>
        <w:t xml:space="preserve">- Được, tiền này tôi nhận, ngày mai tôi sẽ đi từ chức, ba năm ngày sau sẽ đến Bành Thành. Chu Thụy tôi không có lời hay, chỉ nói sau này sẽ xem mọi người là anh em, nhất định sẽ làm hết sức có thể.</w:t>
      </w:r>
    </w:p>
    <w:p>
      <w:pPr>
        <w:pStyle w:val="Compact"/>
      </w:pPr>
      <w:r>
        <w:t xml:space="preserve">Chu Thụy không tiếp tục từ chối, hắn cầm túi xách lạnh buốt, trong lòng lại nóng như lửa, hắn không ngờ hai người thanh niên này lại sảng khoái như thế, vì vậy trong lòng đã có quyết định, xem như mình bán mạng cho hai người bọn họ.</w:t>
      </w:r>
      <w:r>
        <w:br w:type="textWrapping"/>
      </w:r>
      <w:r>
        <w:br w:type="textWrapping"/>
      </w:r>
    </w:p>
    <w:p>
      <w:pPr>
        <w:pStyle w:val="Heading2"/>
      </w:pPr>
      <w:bookmarkStart w:id="119" w:name="chương-97-lễ-vật-phiền-não."/>
      <w:bookmarkEnd w:id="119"/>
      <w:r>
        <w:t xml:space="preserve">97. Chương 97 : Lễ Vật Phiền Não.</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97: Lễ vật phiền não.</w:t>
      </w:r>
    </w:p>
    <w:p>
      <w:pPr>
        <w:pStyle w:val="BodyText"/>
      </w:pPr>
      <w:r>
        <w:t xml:space="preserve">Nhóm Dịch: Tepga</w:t>
      </w:r>
    </w:p>
    <w:p>
      <w:pPr>
        <w:pStyle w:val="BodyText"/>
      </w:pPr>
      <w:r>
        <w:t xml:space="preserve">Nguồn : VipVandan</w:t>
      </w:r>
    </w:p>
    <w:p>
      <w:pPr>
        <w:pStyle w:val="BodyText"/>
      </w:pPr>
      <w:r>
        <w:t xml:space="preserve">Tháng hai ở Bành Thành, lúc này những cây liễu ở ven đường đã bắt đầu đâm lá, từng cành cây nhảy múa theo gió xuân ấm áp.</w:t>
      </w:r>
    </w:p>
    <w:p>
      <w:pPr>
        <w:pStyle w:val="BodyText"/>
      </w:pPr>
      <w:r>
        <w:t xml:space="preserve">Từ sáng sớm Trang Duệ đã bị mẹ bắt ra ngoài mua thức ăn, lúc này vừa vào cửa đã bị Tiểu Bạch Sư quấn lấy, hắn nghe thấy trong phòng mình vang lên tiếng chuông điện thoại cũng không thể chạy đến nghe máy ngay được.</w:t>
      </w:r>
    </w:p>
    <w:p>
      <w:pPr>
        <w:pStyle w:val="BodyText"/>
      </w:pPr>
      <w:r>
        <w:t xml:space="preserve">- Tiểu Duệ, đứa nhỏ này đang làm gì vậy? Điện thoại đổ chuông nửa ngày rồi sao không ra nghe máy?</w:t>
      </w:r>
    </w:p>
    <w:p>
      <w:pPr>
        <w:pStyle w:val="BodyText"/>
      </w:pPr>
      <w:r>
        <w:t xml:space="preserve">Trang Mẫu thấy Trang Duệ đang đùa giỡn với Tiểu Bạch Sư thì trên mặt tràn đầy vui vẻ, con chó kia đúng là thông minh, được Trang Duệ dạy bảo một phen, nó biểu hiện rất thân mật với Trang Mẫu, Trang Mẫn và cả Tiểu Niếp Niếp, Lưu Xuyên thấy vậy thì cực kỳ hâm mộ, còn thầm mắng Tiểu Bạch Sư bất công.</w:t>
      </w:r>
    </w:p>
    <w:p>
      <w:pPr>
        <w:pStyle w:val="BodyText"/>
      </w:pPr>
      <w:r>
        <w:t xml:space="preserve">- Này, Huyên Băng à? Sao cô biết số điện thoại của tôi?</w:t>
      </w:r>
    </w:p>
    <w:p>
      <w:pPr>
        <w:pStyle w:val="BodyText"/>
      </w:pPr>
      <w:r>
        <w:t xml:space="preserve">Trang Duệ tìm kiếm một lúc lâu mới phát hiện đó không phải là điện thoại cố định, xem ra cần phải thiết lập tiếng chuông đặc biệt hơn một chút.</w:t>
      </w:r>
    </w:p>
    <w:p>
      <w:pPr>
        <w:pStyle w:val="BodyText"/>
      </w:pPr>
      <w:r>
        <w:t xml:space="preserve">Trang Duệ lấy chiếc điện thoại từ trong túi áo của mình trong phòng ra xem, khi nghe máy thì mới biết đối phương là Tần Huyên Băng, nhưng lời vừa nói ra khỏi miệng thì hận không thể ình một tát. Rõ ràng là mình không đúng, bây giờ còn đưa ra một vấn đề ngu ngốc như vậy.</w:t>
      </w:r>
    </w:p>
    <w:p>
      <w:pPr>
        <w:pStyle w:val="BodyText"/>
      </w:pPr>
      <w:r>
        <w:t xml:space="preserve">- Có phải tôi không gọi điện thoại thì anh cũng không muốn liên hệ lại không?</w:t>
      </w:r>
    </w:p>
    <w:p>
      <w:pPr>
        <w:pStyle w:val="BodyText"/>
      </w:pPr>
      <w:r>
        <w:t xml:space="preserve">Quả nhiên giọng điệu của Tần Huyên Băng bên kia chợt biến đổi, trong lòng nàng cũng có chút bức bối, sau khi quay về thì Trang Duệ căn bản không chủ động điện thoại cho nàng, trên đường về cũng không nói, nhưng bây giờ về Bành Thành đã được hai ngày, nàng lấy được số điện thoại của hắn từ Lôi Lôi. Nàng nghĩ đến đây thì không khỏi cắn môi.</w:t>
      </w:r>
    </w:p>
    <w:p>
      <w:pPr>
        <w:pStyle w:val="BodyText"/>
      </w:pPr>
      <w:r>
        <w:t xml:space="preserve">- Huyên Băng, thật sự xin lỗi, hôm qua mới có số điện thoại, muốn gửi tin cho cô nhưng tôi quá ngốc, nghĩ cả ngày cũng không biết sẽ viết thứ gì. Khi đó trong nhà có người đến chơi, tôi lại quên mất, cô đừng giận, tôi đã chuẩn bị cho cô một lễ vật.</w:t>
      </w:r>
    </w:p>
    <w:p>
      <w:pPr>
        <w:pStyle w:val="BodyText"/>
      </w:pPr>
      <w:r>
        <w:t xml:space="preserve">Trang Duệ bình thường cũng không phải dịu dàng như vậy, nhưng khi nhận được điện thoại của Tần Huyên Băng thì hắn cảm thấy có chút buông lỏng, giống như đối mặt với một người bạn lâu năm, cũng không khỏi nói nhiều hẳn lên.</w:t>
      </w:r>
    </w:p>
    <w:p>
      <w:pPr>
        <w:pStyle w:val="BodyText"/>
      </w:pPr>
      <w:r>
        <w:t xml:space="preserve">- Lễ vật gì?</w:t>
      </w:r>
    </w:p>
    <w:p>
      <w:pPr>
        <w:pStyle w:val="BodyText"/>
      </w:pPr>
      <w:r>
        <w:t xml:space="preserve">Quả nhiên Tần Huyên Băng bị Trang Duệ di dời lực chú ý, nàng lên tiếng hỏi.</w:t>
      </w:r>
    </w:p>
    <w:p>
      <w:pPr>
        <w:pStyle w:val="BodyText"/>
      </w:pPr>
      <w:r>
        <w:t xml:space="preserve">- Tặng quà tất nhiên phải làm cho người ta bất ngờ, nói ra sẽ không đánh giá, chờ tôi quay về Trung Hải công tác, cô có cơ hội đến Trung Hải, tôi sẽ đưa tận tay.</w:t>
      </w:r>
    </w:p>
    <w:p>
      <w:pPr>
        <w:pStyle w:val="BodyText"/>
      </w:pPr>
      <w:r>
        <w:t xml:space="preserve">Trang Duệ nào có lễ vật quái quỷ gì cho Tần Huyên Băng, vừa rồi hắn nói như vậy chủ yếu để cho vị tiểu thư kia đừng dây đưa đến chuyện mình không gọi điện thoại. Một lời nói dối tất nhiên có thể che giấu được một lời nói dối khác, Trang Duệ coi như lúc này sa lầy vào vòng luẩn quẩn của mình.</w:t>
      </w:r>
    </w:p>
    <w:p>
      <w:pPr>
        <w:pStyle w:val="BodyText"/>
      </w:pPr>
      <w:r>
        <w:t xml:space="preserve">- Tiểu Duệ, Là cô bé Tần Huyên Băng kia sao? Từ khi nào các con trở nên thân mật như vậy rồi?</w:t>
      </w:r>
    </w:p>
    <w:p>
      <w:pPr>
        <w:pStyle w:val="BodyText"/>
      </w:pPr>
      <w:r>
        <w:t xml:space="preserve">Trang Duệ vừa ngắt điện thoại thì lại thấy mẹ đang dùng ánh mắt nghiền ngẫm nhìn mình, vì vậy mà lập tức đau đầu.</w:t>
      </w:r>
    </w:p>
    <w:p>
      <w:pPr>
        <w:pStyle w:val="BodyText"/>
      </w:pPr>
      <w:r>
        <w:t xml:space="preserve">- Mẹ, con đến nhà Đại Xuyên đây, còn phải đưa chút thuốc ẹ nuôi, tối có thể không trở về ăn cơm.</w:t>
      </w:r>
    </w:p>
    <w:p>
      <w:pPr>
        <w:pStyle w:val="BodyText"/>
      </w:pPr>
      <w:r>
        <w:t xml:space="preserve">Trang Duệ thật sự không biết giải thích với mẹ mình như thế nào, chẳng lẽ nói mình là anh hùng cứu mỹ nhân ở đại thảo nguyên? Hình như cũng không phải là như vậy, nếu lúc đó Tần Huyên Băng không bắn chết vài con sói, sợ rằng lúc này hắn cũng không còn nguyên lành đứng ở đây. Hắn thuận miệng nói bịa vài câu với mẹ, sau đó chạy trốn ra khỏi nhà, một cái bóng trắng đi theo, thì ra là Tiểu Bạch Sư.</w:t>
      </w:r>
    </w:p>
    <w:p>
      <w:pPr>
        <w:pStyle w:val="BodyText"/>
      </w:pPr>
      <w:r>
        <w:t xml:space="preserve">- Tiểu tử thúi này cũng biến trốn tránh rồi.</w:t>
      </w:r>
    </w:p>
    <w:p>
      <w:pPr>
        <w:pStyle w:val="BodyText"/>
      </w:pPr>
      <w:r>
        <w:t xml:space="preserve">Trang Mẫu nhìn đứa con đỏ mặt tía tai mà không khỏi nở nụ cười, đối với bà thì con mình kết giao với ai cũng không là vấn đề, dù Tần Huyên Băng có xuất thân giàu có thì bà cũng không thấy không xứng.</w:t>
      </w:r>
    </w:p>
    <w:p>
      <w:pPr>
        <w:pStyle w:val="BodyText"/>
      </w:pPr>
      <w:r>
        <w:t xml:space="preserve">Hôm nay Trang Duệ có hẹn với Lưu Xuyên, phải đến nhà Lưu Xuyên dùng cơm. Mẹ của Lưu Xuyên từ nhỏ đã rất tốt với Trang Duệ, cũng coi Trang Duệ như con cái trong nhà, khi hắn đậu đại học thì bữa tiệc mừng cũng do nhà Lưu Xuyên sắp xếp. Mục đích của hắn ngày hôm nay chính là lấy cớ được Phật sống tặng thuốc để chữa căn bệnh của mẹ nuôi, hắn biết mẹ nuôi tuy chưa nói nhưng khi thấy Trang Mẫu sức khỏe tốt hẳn lên cũng rất hâm mộ.</w:t>
      </w:r>
    </w:p>
    <w:p>
      <w:pPr>
        <w:pStyle w:val="BodyText"/>
      </w:pPr>
      <w:r>
        <w:t xml:space="preserve">Nhưng lúc này Trang Duệ cũng không nghĩ đến chuyện chút nữa sẽ chữa bệnh ẹ nuôi như thế nào, hắn đang nghĩ về cú điện thoại vừa rồi của Tần Huyên Băng, bây giờ hắn cực kỳ phiền não vì vấn đề lễ vật cho nàng. Vài ngày nữa hắn sẽ về công tác ở Trung Hải, lúc đó nếu Tần Huyên Băng đến Trung Hải, hắn không lấy ra thứ gì tốt, sợ rằng sẽ có chuyện.</w:t>
      </w:r>
    </w:p>
    <w:p>
      <w:pPr>
        <w:pStyle w:val="BodyText"/>
      </w:pPr>
      <w:r>
        <w:t xml:space="preserve">Trang Duệ nhìn Tiểu Bạch Sư linh hoạt đi dưới hai chân của mình mà trong lòng vẫn thật sự vô kế khả thi, từ nhỏ đến lớn ngoài lúc năm tuổi đưa cho cô bé ngồi cùng bàn học một cây kẹo mút và bị từ chối, căn bản hắn chưa từng có bao nhiêu kinh nghiệm tặng quà cho phái nữ.</w:t>
      </w:r>
    </w:p>
    <w:p>
      <w:pPr>
        <w:pStyle w:val="BodyText"/>
      </w:pPr>
      <w:r>
        <w:t xml:space="preserve">- Con bà nó, đám taxi cũng quá ức hiếp người, không có khách cũng không dừng, chắc phải mua xe đi thôi.</w:t>
      </w:r>
    </w:p>
    <w:p>
      <w:pPr>
        <w:pStyle w:val="BodyText"/>
      </w:pPr>
      <w:r>
        <w:t xml:space="preserve">Trang Duệ đứng bên đường vẫy tay một lúc lâu nhưng không có chiếc xe nào dừng lại, vì thế hắn bức bối lấy điện thoại ra gọi cho Lưu Xuyên. Lúc này chiếc Hummer vẫn còn trong tay Lưu Xuyên, chiều hôm nay Tống Quân mới bay từ Bắc Kinh đến Bành Thành, đến tối mới có thể gặp mặt.</w:t>
      </w:r>
    </w:p>
    <w:p>
      <w:pPr>
        <w:pStyle w:val="BodyText"/>
      </w:pPr>
      <w:r>
        <w:t xml:space="preserve">Mười phút sau Lưu Xuyên đã chạy Hummer đến, hắn hạ cửa sổ và nói với Trang Duệ:</w:t>
      </w:r>
    </w:p>
    <w:p>
      <w:pPr>
        <w:pStyle w:val="BodyText"/>
      </w:pPr>
      <w:r>
        <w:t xml:space="preserve">- Này Mộc Đầu, cậu nào có thiếu tiền, cũng biết chiếc xe này là hổ dữ, nuốt dầu như nuốt nước, chạy đến đây đón cậu còn tốn dầu hơn cả đi taxi. Cậu mau lên xe, nếu không sẽ bị anh Tống mắng.</w:t>
      </w:r>
    </w:p>
    <w:p>
      <w:pPr>
        <w:pStyle w:val="BodyText"/>
      </w:pPr>
      <w:r>
        <w:t xml:space="preserve">Hành trình đi Tây Tạng có thể nói là hoàn thành nhiệm vụ, Lưu Xuyên còn có một con Ngao thuần chủng, nhưng chiếc xe Hummer thật sự bị ảnh hưởng không nhẹ, chưa nói đến chuyện thân xe bị sói cào, thảm Ba Tư trong xe cũng bị giẫm đạp không nhìn ra gì. Trên ghế sa lông có vết máu của Trang Duệ khi bị thương, có những lổ nhỏ khi Lưu Xuyên hút thuốc làm rơi tàn xuống, còn có dấu vết mà Tiểu Bạch Sư "mài móng", tổng hợp lại thì bộ ghế sa lông chẳng đáng một đồng.</w:t>
      </w:r>
    </w:p>
    <w:p>
      <w:pPr>
        <w:pStyle w:val="BodyText"/>
      </w:pPr>
      <w:r>
        <w:t xml:space="preserve">- Không phải không có tiền, nhưng tôi đứng đây nửa ngày mà không có chiếc xe nào dừng lại, chẳng lẽ tôi xui xẻo?</w:t>
      </w:r>
    </w:p>
    <w:p>
      <w:pPr>
        <w:pStyle w:val="BodyText"/>
      </w:pPr>
      <w:r>
        <w:t xml:space="preserve">Trang Duệ tức giận trả lời Lưu Xuyên, hắn ôm Tiểu Bạch Sư lên xe, trong đầu vẫn còn nghĩ nên tặng Tần Huyên Băng thứ gì.</w:t>
      </w:r>
    </w:p>
    <w:p>
      <w:pPr>
        <w:pStyle w:val="BodyText"/>
      </w:pPr>
      <w:r>
        <w:t xml:space="preserve">- Cậu không phải bị sốt đấy chứ? Mộc Đầu, ngoài tôi chạy chiếc xe này, còn ai dám đứng lại chở cậu?</w:t>
      </w:r>
    </w:p>
    <w:p>
      <w:pPr>
        <w:pStyle w:val="BodyText"/>
      </w:pPr>
      <w:r>
        <w:t xml:space="preserve">Lưu Xuyên dùng ánh mắt như thấy động vật quý hiếm để nhìn Trang Duệ, đồng thời còn chỉ một tấm bảng ở bên cạnh Trang Duệ.</w:t>
      </w:r>
    </w:p>
    <w:p>
      <w:pPr>
        <w:pStyle w:val="BodyText"/>
      </w:pPr>
      <w:r>
        <w:t xml:space="preserve">- À, quên không chú ý, đi thôi, để lâu thì cơm canh nguội hết.</w:t>
      </w:r>
    </w:p>
    <w:p>
      <w:pPr>
        <w:pStyle w:val="BodyText"/>
      </w:pPr>
      <w:r>
        <w:t xml:space="preserve">Trang Duệ nhìn theo ngón tay của Lưu Xuyên, thì ra chỗ này cấm dừng xe, vì vậy mà không khỏi nóng mặt, vội vàng di chuyển chủ đề.</w:t>
      </w:r>
    </w:p>
    <w:p>
      <w:pPr>
        <w:pStyle w:val="BodyText"/>
      </w:pPr>
      <w:r>
        <w:t xml:space="preserve">- Hì hì, Tiểu Huyên Huyên điện thoại đến cho cậu, Lôi Lôi đã nói cho tôi biết. Này, cậu nên chủ động một chút, đừng tưởng rằng là xử nam thì quang vinh, ôm mãi không buông.</w:t>
      </w:r>
    </w:p>
    <w:p>
      <w:pPr>
        <w:pStyle w:val="BodyText"/>
      </w:pPr>
      <w:r>
        <w:t xml:space="preserve">Lưu Xuyên dùng ánh mắt dâm đãng nhìn Trang Duệ, không hỗ danh là anh em lớn lên từ nhỏ với nhau, rõ ràng không đoán chín cũng là mười.</w:t>
      </w:r>
    </w:p>
    <w:p>
      <w:pPr>
        <w:pStyle w:val="BodyText"/>
      </w:pPr>
      <w:r>
        <w:t xml:space="preserve">- Cút đi ngay, có muốn tôi biểu hiện phong cách lái xe Hummer của cậu cho Lôi Lôi biết không?</w:t>
      </w:r>
    </w:p>
    <w:p>
      <w:pPr>
        <w:pStyle w:val="BodyText"/>
      </w:pPr>
      <w:r>
        <w:t xml:space="preserve">- Đừng, huynh đệ, đến tối tôi mời cậu ăn tôm hùm cá muối.</w:t>
      </w:r>
    </w:p>
    <w:p>
      <w:pPr>
        <w:pStyle w:val="BodyText"/>
      </w:pPr>
      <w:r>
        <w:t xml:space="preserve">Lưu Xuyên này chạy chiếc Hummer, chỉ cần thấy gái vừa mắt là chạy xe chậm lại trêu đùa, Trang Duệ nói như vậy rõ ràng đã chọc trúng điểm yếu.</w:t>
      </w:r>
    </w:p>
    <w:p>
      <w:pPr>
        <w:pStyle w:val="BodyText"/>
      </w:pPr>
      <w:r>
        <w:t xml:space="preserve">Sau khi đến nhà Lưu Xuyên, hai chú chó Ngao chợ xông đến. Sau khi Trang Duệ dùng linh khí với hai con chó con, rõ ràng địa vị của Lưu Xuyên rơi xuống vị trí thứ hai, vì vậy mà Lưu Xuyên nhiều lần muốn ném chức chủ tịch Ngao viên cho Trang Duệ.</w:t>
      </w:r>
    </w:p>
    <w:p>
      <w:pPr>
        <w:pStyle w:val="BodyText"/>
      </w:pPr>
      <w:r>
        <w:t xml:space="preserve">- Gấu, gấu, gấu...</w:t>
      </w:r>
    </w:p>
    <w:p>
      <w:pPr>
        <w:pStyle w:val="BodyText"/>
      </w:pPr>
      <w:r>
        <w:t xml:space="preserve">Tiểu Bạch Sư lúc này cũng mở miệng, nhưng tiếng sủa của nó khác với những con chó khác, âm thanh phát ra rất trầm thấp. Sau khi vào cửa thấy hai con Ngao vây quanh Trang Duệ, Tiểu Bạch Sư lập tức không quan tâm, không niệm tình bạn cũ cùng xe trước đó, nó xông lên ỗi con một cào, đuổi hai con Ngao sang một bên.</w:t>
      </w:r>
    </w:p>
    <w:p>
      <w:pPr>
        <w:pStyle w:val="BodyText"/>
      </w:pPr>
      <w:r>
        <w:t xml:space="preserve">Ba con chó Tây Tạng này tuổi bằng nhau, cũng sinh cùng tháng, nhưng hình thể của Tiểu Bạch Sư lại lớn hơn hai con Ngao, hầu như đã đến đầu gối của Trang Duệ. Phải biết rằng chó Ngao bình thường muốn lớn như vậy phải mất ba bốn tháng, vì thế bây giờ Trang Duệ muốn ôm Tiểu Bạch Sư cũng rất khổ sở. xem tại</w:t>
      </w:r>
    </w:p>
    <w:p>
      <w:pPr>
        <w:pStyle w:val="BodyText"/>
      </w:pPr>
      <w:r>
        <w:t xml:space="preserve">- Tiểu Duệ, hai anh em các người đi về mang theo mỗi đứa một con chó, ôi, tiểu tử con mang đến quá bá đạo, con nói xem Đại Xuyên rõ ràng là không có tương lai, nuôi chó cũng không được như người ta...</w:t>
      </w:r>
    </w:p>
    <w:p>
      <w:pPr>
        <w:pStyle w:val="BodyText"/>
      </w:pPr>
      <w:r>
        <w:t xml:space="preserve">Hai chú Ngao bị Tiểu Bạch Sư ức hiếp cúp đuôi chạy loạn trong phòng, Lưu Mẫu thấy vậy thì rất bất mãn.</w:t>
      </w:r>
    </w:p>
    <w:p>
      <w:pPr>
        <w:pStyle w:val="BodyText"/>
      </w:pPr>
      <w:r>
        <w:t xml:space="preserve">- Có người nói con mình như vậy sao? Con dù sao cũng có chỗ mạnh mẽ hơn Mộc Đầu, mẹ hỏi xem, cậu ấy bây giờ vẫn là "lính phòng không".</w:t>
      </w:r>
    </w:p>
    <w:p>
      <w:pPr>
        <w:pStyle w:val="BodyText"/>
      </w:pPr>
      <w:r>
        <w:t xml:space="preserve">Lưu Xuyên rất bất mãn với thái độ của mẹ mình, rõ ràng không phân biệt địch ta, vì thế hắn mở miệng tấn công Trang Duệ.</w:t>
      </w:r>
    </w:p>
    <w:p>
      <w:pPr>
        <w:pStyle w:val="BodyText"/>
      </w:pPr>
      <w:r>
        <w:t xml:space="preserve">- Cậu thì không ít bạn gái, vài năm nay bảy tám cô, mỗi lần tôi xem trúng thì cậu lại không chịu. Tôi nói cho cậu biết, Lôi Lôi là cô bé tôi thấy rất tốt, nếu lần này cậu còn xằng bậy, chú ý tôi cho cha cậu đánh no đòn...</w:t>
      </w:r>
    </w:p>
    <w:p>
      <w:pPr>
        <w:pStyle w:val="Compact"/>
      </w:pPr>
      <w:r>
        <w:t xml:space="preserve">Lưu Mẫu là giáo viên cả đời, đã quen thói dạy con như vậy, hơn nữa còn nhắc đến người cha chuyên dùng nắm đấm. Lưu Xuyên nghe vậy chỉ có thể ngoan ngoãn tiến vào phòng bếp làm nhân viên phục vụ.</w:t>
      </w:r>
      <w:r>
        <w:br w:type="textWrapping"/>
      </w:r>
      <w:r>
        <w:br w:type="textWrapping"/>
      </w:r>
    </w:p>
    <w:p>
      <w:pPr>
        <w:pStyle w:val="Heading2"/>
      </w:pPr>
      <w:bookmarkStart w:id="120" w:name="chương-98-thằng-xui-xẻo-1."/>
      <w:bookmarkEnd w:id="120"/>
      <w:r>
        <w:t xml:space="preserve">98. Chương 98 : Thằng Xui Xẻo (1).</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98: Thằng xui xẻo (1).</w:t>
      </w:r>
    </w:p>
    <w:p>
      <w:pPr>
        <w:pStyle w:val="BodyText"/>
      </w:pPr>
      <w:r>
        <w:t xml:space="preserve">Nhóm Dịch: Tepga</w:t>
      </w:r>
    </w:p>
    <w:p>
      <w:pPr>
        <w:pStyle w:val="BodyText"/>
      </w:pPr>
      <w:r>
        <w:t xml:space="preserve">Nguồn : VipVandan</w:t>
      </w:r>
    </w:p>
    <w:p>
      <w:pPr>
        <w:pStyle w:val="BodyText"/>
      </w:pPr>
      <w:r>
        <w:t xml:space="preserve">- Mẹ nuôi, chờ cha nuôi về rồi hãy dùng cơm, con có mang theo chút thuốc của người Tạng được Phật sống ban thưởng, trước tiên thoe lên eo chút thuốc đi.</w:t>
      </w:r>
    </w:p>
    <w:p>
      <w:pPr>
        <w:pStyle w:val="BodyText"/>
      </w:pPr>
      <w:r>
        <w:t xml:space="preserve">Lúc này cũng đang nhàn rỗi, Trang Duệ, muốn giúp mẹ nuôi trị bệnh, lát nữa cha nuôi quay về thì hắn sẽ truyền cho ông chút linh khí. Bố của Lưu Xuyên trước kia cũng có xuất thân quân ngũ, năm xưa thường nằm ở tiền tuyến, tuy không bị thương nặng nhưng lúc huấn luyện cũng lưu lại không ít vết thương nhỏ.</w:t>
      </w:r>
    </w:p>
    <w:p>
      <w:pPr>
        <w:pStyle w:val="BodyText"/>
      </w:pPr>
      <w:r>
        <w:t xml:space="preserve">Đều là những đứa bé được nuôi nấng từ nhỏ, Lưu Mẫu cũng không có gì cấm kỵ với Trang Duệ, vì vậy mà nằm trên giường rồi kéo áo phần eo lên. Trang Duệ lấy ra một cái bình tinh dầu như ngón tay cái, bên trong có loại thuốc Tạng đen thui, thuốc này thật sự là của người Tạng, nhưng thuốc này trị bệnh gì, uống thuốc hay bôi ngoài da có tác dụng, hắn cũng không biết.</w:t>
      </w:r>
    </w:p>
    <w:p>
      <w:pPr>
        <w:pStyle w:val="BodyText"/>
      </w:pPr>
      <w:r>
        <w:t xml:space="preserve">Sau khi cân nhắc vài ngày qua, Trang Duệ cũng đã hiểu rõ tốc độ hồi phục linh khí trong mắt mình, nếu sử dụng một phần mười số linh khí thì sẽ cần một ngày để khôi phục, tốc độ này đủ để cho Trang Duệ không hề cố kỵ linh khí trong mắt bị tiêu hao.</w:t>
      </w:r>
    </w:p>
    <w:p>
      <w:pPr>
        <w:pStyle w:val="BodyText"/>
      </w:pPr>
      <w:r>
        <w:t xml:space="preserve">Nhưng lúc này chữa bệnh eo cho Lưu Mẫu, Trang Duệ chỉ dùng bằng một phần ba số linh khí từng dùng với Trang Mẫu, đây cũng không phải là hắn nặng bên này nhẹ bên kia, chỉ là lần đó hắn chữa bệnh ẹ, đồng thời cũng chữa hết tất cả những bệnh như mất ngủ đau đầu. Nếu bây giờ hắn cũng chữa trị ẹ nuôi được kỳ diệu như vậy, thế thì hắn cũng không cần quay về Trung Hải, sẽ trực tiếp bị những người già giữ lại làm công cụ bảo vệ sức khỏe mất.</w:t>
      </w:r>
    </w:p>
    <w:p>
      <w:pPr>
        <w:pStyle w:val="BodyText"/>
      </w:pPr>
      <w:r>
        <w:t xml:space="preserve">- Tiểu Duệ, thuốc này thật sự có tác dụng, eo của mẹ đã không còn đau, đúng rồi, con còn bao nhiêu thuốc, đều ẹ đi, mẹ nuôi còn hữu dụng.</w:t>
      </w:r>
    </w:p>
    <w:p>
      <w:pPr>
        <w:pStyle w:val="BodyText"/>
      </w:pPr>
      <w:r>
        <w:t xml:space="preserve">Dù Trang Duệ sử dụng rất ít linh khí nhưng Lưu Manh cũng cảm thấy phần eo thư thái rất nhiều, giống như tảng đá đè nặng bên trên đã biến mất, vì vậy mà không khỏi hưng phấn lôi kéo hắn, đang định nói hắn giữ lại chút thuốc tốt để cầm cho những chị em kia của mình sử dụng.</w:t>
      </w:r>
    </w:p>
    <w:p>
      <w:pPr>
        <w:pStyle w:val="BodyText"/>
      </w:pPr>
      <w:r>
        <w:t xml:space="preserve">- Mẹ nuôi, thuốc này rất quý, nghe nói dùng tuyết liên vạn năm, trân châu ngàn năm, Phật sống cho con nhiều như vậy, con đã dùng ẹ hơn phân nửa, mẹ xem, chỉ còn một chút thế này mà thôi, lát nữa cha nuôi về, con còn phải cho cha dùng nữa chứ?</w:t>
      </w:r>
    </w:p>
    <w:p>
      <w:pPr>
        <w:pStyle w:val="BodyText"/>
      </w:pPr>
      <w:r>
        <w:t xml:space="preserve">Trang Duệ đưa bình tinh dầu cho Lưu Mẫu, bên trong chỉ còn một tầng thuốc mỡ đen sì, có mùi hương gay mũi, lúc này hắn thầm kêu may mắn, nếu không có chuẩn bị thì toi đời.</w:t>
      </w:r>
    </w:p>
    <w:p>
      <w:pPr>
        <w:pStyle w:val="BodyText"/>
      </w:pPr>
      <w:r>
        <w:t xml:space="preserve">Nghe Trang Duệ nói thuốc này rất quý thì Lưu Mẫu cũng không nói tiếp, tuy Trang Duệ không phải là người ngoài nhưng cũng không thể làm khó, hơn nữa Trang Duệ còn nói sẽ dùng nó cho bạn già của bà, vì vậy bà cũng không thể nói gì hơn.</w:t>
      </w:r>
    </w:p>
    <w:p>
      <w:pPr>
        <w:pStyle w:val="BodyText"/>
      </w:pPr>
      <w:r>
        <w:t xml:space="preserve">- Lưu Xuyên, lá gan của cậu càng ngày càng lớn, ngay cả súng săn của bác Cổ cũng lấy đi, nếu không phải Cổ Kim Thiên nói chuyện phiếm với tôi và hớ ra, tôi cũng còn bị cậu lừa gạt. Tiểu Duệ, có phải cậu cũng thuộc loại dày da, cùng tiểu tử vô liêm sỉ này lừa gạt tôi?</w:t>
      </w:r>
    </w:p>
    <w:p>
      <w:pPr>
        <w:pStyle w:val="BodyText"/>
      </w:pPr>
      <w:r>
        <w:t xml:space="preserve">Một lát sau bố của Lưu Xuyên về nhà, ông còn hai ba năm nữa mới về hưu, bây giờ đang là cục trưởng một phân cục, sau khi vào nhà thấy Trang Duệ và Lưu Xuyên thì lập tức bày ra giọng điệu giáo huấn con cháu.</w:t>
      </w:r>
    </w:p>
    <w:p>
      <w:pPr>
        <w:pStyle w:val="BodyText"/>
      </w:pPr>
      <w:r>
        <w:t xml:space="preserve">- Ôi, cha nuôi, ngài thật sự sáng suốt uy phong, việc này cũng không thể trách con được, Lưu Xuyên ngứa mông tự mình ra tay, nhưng cũng may có khẩu súng đó, nếu không có súng thì sợ rằng lần này chúng con đã nằm lại tên thảo nguyên không về được, lúc đó đây chính là...</w:t>
      </w:r>
    </w:p>
    <w:p>
      <w:pPr>
        <w:pStyle w:val="BodyText"/>
      </w:pPr>
      <w:r>
        <w:t xml:space="preserve">Trang Duệ thấy tình thế không ổn thì nhanh chóng di dời chủ đề, bố của Lưu Xuyên thích nhất là nghe kể chuyện, khốn nổi Trang Duệ lại có năng khiếu kể chuyện, vì vậy mà lần nào cũng dùng chiêu này, đều có tác dụng. Quả nhiên ông lập tức bị câu chuyện của Trang Duệ thu hút, nghe thật sự xuất thần, hận không thể tự mình đến xử lý những con sói thảo nguyên.</w:t>
      </w:r>
    </w:p>
    <w:p>
      <w:pPr>
        <w:pStyle w:val="BodyText"/>
      </w:pPr>
      <w:r>
        <w:t xml:space="preserve">- À, hai tiểu tử cậu cũng rất khá, Đại Xuyên chuẩn bị xây dựng Ngao viên sao? Tốt như vậy thì sau này làm căn cứ cho chó cảnh vụ của cục công an, chuyên tuyển dụng những con chó tốt. Tiểu Duệ, cậu cần phải xem Đại Xuyên, đừng cho hắn làm sai lệch.</w:t>
      </w:r>
    </w:p>
    <w:p>
      <w:pPr>
        <w:pStyle w:val="BodyText"/>
      </w:pPr>
      <w:r>
        <w:t xml:space="preserve">Lưu Xuyên sau khi quay về thì đã nói rõ ý nghĩ của mình với người trong nhà, nói cho cha biết, muốn ông ấy vận dụng chút quan hệ để giúp mình. Dù ở thành phố Bành Thành là không thể nhưng chạy xa một chút cũng không là vấn đề, dù sao thì việc mua đất cũng liên lụy quá nhiều bên, Lưu Xuyên có chút quan hệ còm cỏi cũng không có mấy tác dụng.</w:t>
      </w:r>
    </w:p>
    <w:p>
      <w:pPr>
        <w:pStyle w:val="BodyText"/>
      </w:pPr>
      <w:r>
        <w:t xml:space="preserve">truyện copy từ xem tại</w:t>
      </w:r>
    </w:p>
    <w:p>
      <w:pPr>
        <w:pStyle w:val="BodyText"/>
      </w:pPr>
      <w:r>
        <w:t xml:space="preserve">Lưu Xuyên vừa thấy bố mình có ý với chó Ngao thì vội vàng mở miệng nói:</w:t>
      </w:r>
    </w:p>
    <w:p>
      <w:pPr>
        <w:pStyle w:val="BodyText"/>
      </w:pPr>
      <w:r>
        <w:t xml:space="preserve">- Bố, chó Ngao Tây Tạng không thể làm chó nghiệp vụ, thứ này rất dã tính, tính kỷ luật kém, chọc giận thì cắn cả chủ nhân, không thích hợp làm chó nghiệp vụ cho cảnh sát.</w:t>
      </w:r>
    </w:p>
    <w:p>
      <w:pPr>
        <w:pStyle w:val="BodyText"/>
      </w:pPr>
      <w:r>
        <w:t xml:space="preserve">- Nói nhảm, dã tính là tốt, những huấn luyện viên dạy chó có gì mà không làm được, cậu không nỡ đưa con chó nhỏ kia ra phải không?</w:t>
      </w:r>
    </w:p>
    <w:p>
      <w:pPr>
        <w:pStyle w:val="BodyText"/>
      </w:pPr>
      <w:r>
        <w:t xml:space="preserve">Lưu Phụ đã nổi giận, Lưu Xuyên cúi đầu, dứt khoát không nói lời nào, hắn thầm nghĩ đợi đến khi nó cắn bị thương vài người thì mới biết lợi hại.</w:t>
      </w:r>
    </w:p>
    <w:p>
      <w:pPr>
        <w:pStyle w:val="BodyText"/>
      </w:pPr>
      <w:r>
        <w:t xml:space="preserve">- Cha nuôi, chúng con muốn xây dựng Ngao viên, nhưng muốn làm phải có vài chục mẫu đất, tiền chúng ta lại không có quá nhiều, việc này bố cần phải hỗ trợ mới được.</w:t>
      </w:r>
    </w:p>
    <w:p>
      <w:pPr>
        <w:pStyle w:val="BodyText"/>
      </w:pPr>
      <w:r>
        <w:t xml:space="preserve">Trang Duệ thấy Lưu Phụ nhắc đến chuyện Ngao viên thì vội vàng nói ra ý nghĩ của mình, hắn ngay từ đầu đã cùng Lưu Xuyên nghĩ sự việc có hơi đơn giản, sau khi trở lại Bành Thành nghe xong giá đất mà bắt đầu suy tính lại, chính mình nếu bỏ ra bảy tám triệu mua đất thì cũng không còn thừa lại nhiều tiền.</w:t>
      </w:r>
    </w:p>
    <w:p>
      <w:pPr>
        <w:pStyle w:val="BodyText"/>
      </w:pPr>
      <w:r>
        <w:t xml:space="preserve">Trang Duệ tuy ngoài miệng luôn nói mặc kệ Ngao viên này, nhưng đây là công việc kinh doanh đầu tiên của hắn trong đời, hắn vẫn rất quan tâm, vì vậy hai ngày qua về nhà cũng tra cứu không ít tài liệu.</w:t>
      </w:r>
    </w:p>
    <w:p>
      <w:pPr>
        <w:pStyle w:val="BodyText"/>
      </w:pPr>
      <w:r>
        <w:t xml:space="preserve">- Việc này tôi sẽ làm tốt cho các cậu, bên cạnh khu căn cứ chó nghiệp vụ của cục công an còn có hơn hai mươi mẫu đất, lúc đó thuộc quy hoạch mở rộng khu căn cứ chó nghiệp vụ nhưng sau này lại hủy bỏ, mảnh đất kia mãi không dùng. Hôm nay tôi đến cục công an thành phố hỏi thăm, có thể thuê cho các cậu sử dụng, kỳ hạn là hai mươi năm nhưng không thể bán, hơn nữa tiền thuê cũng phải trả không thiếu một đồng.</w:t>
      </w:r>
    </w:p>
    <w:p>
      <w:pPr>
        <w:pStyle w:val="BodyText"/>
      </w:pPr>
      <w:r>
        <w:t xml:space="preserve">- Còn nữa, sau kỳ thuê đất thì tất cả cơ sở hạ tầng đều phải nhượng lại cho cục công an, nếu hai cậu đồng ý với điều kiện này thì ngày mai có thể đi ký hợp đồng làm thủ tục, nếu không đồng ý thì tôi cũng không trông nom chuyện của các cậu, hôm nay coi như tôi phải chường mặt ra hơi nhiều rồi.</w:t>
      </w:r>
    </w:p>
    <w:p>
      <w:pPr>
        <w:pStyle w:val="BodyText"/>
      </w:pPr>
      <w:r>
        <w:t xml:space="preserve">Lưu Xuyên và Trang Duệ nghe Lưu Phụ nói như vậy thì tất nhiên không kìm được vui mừng, bọn họ liên tục gật đầu, điều kiện của ông đề xuất là không đáng kể. Phải biết rằng dù xây dựng đường cao tốc, khi hết niên hạn thì quyền sở hữu cũng phải trả về cho nhà nước, chỉ thuê mà không mua phù hợp với tâm tư của hai người. Bọn họ có thể dùng tài chính để tu kiến Ngao viên, xây dựng thêm nhiều thứ, vì vậy Ngao viên mở không lâu sẽ có thể buôn bán với bên ngoài.</w:t>
      </w:r>
    </w:p>
    <w:p>
      <w:pPr>
        <w:pStyle w:val="BodyText"/>
      </w:pPr>
      <w:r>
        <w:t xml:space="preserve">Quan trọng là khu căn cứ chó nghiệp vụ của cục công an không cách quá xa nội thành, lái xe cũng mất một tiếng đồng hồ mà thôi, hơn nữa xây dựng Ngao viên ở bên cạnh khu căn cứ chó nghiệp vụ của cục công an cũng có thể phòng ngừa bọn đạo chính đến trộm chó con. Phải biết rằng nhiều địa điểm Ngao viên đã từng xảy ra nhiều chuyện như vậy, vì những năm nay đám người vì tiền không muốn sống vẫn còn rất nhiều.</w:t>
      </w:r>
    </w:p>
    <w:p>
      <w:pPr>
        <w:pStyle w:val="BodyText"/>
      </w:pPr>
      <w:r>
        <w:t xml:space="preserve">Sự kiện làm cho Trang Duệ và Lưu Xuyên đau đầu vài ngày qua đã được Lưu Phụ giải quyết, khi thấy ông không còn nhắc đến chuyện bọn họ mang súng theo, Trang Duệ vội vàng hiến thuốc quý, hắn bôi loạn lên khắp khớp xương của ông.</w:t>
      </w:r>
    </w:p>
    <w:p>
      <w:pPr>
        <w:pStyle w:val="BodyText"/>
      </w:pPr>
      <w:r>
        <w:t xml:space="preserve">Kết quả tất nhiên là bệnh được loại trừ, nhưng Lưu Phụ cũng không dễ nói chuyện như vậy, hầu như hạ lệnh cho Trang Duệ phải mang về cho ông chục cân thuốc mỡ như thế. Trang Duệ rơi vào đường cùng chỉ có thể gật đầu đồng ý, hắn kéo Lưu Xuyên mang theo ba con chó Tây Tạng rời khỏi nhà, chuyện thuốc mỡ sau này sẽ tác động để Lưu Mẫu lên tiếng, tất nhiên sẽ không có vấn đề.</w:t>
      </w:r>
    </w:p>
    <w:p>
      <w:pPr>
        <w:pStyle w:val="BodyText"/>
      </w:pPr>
      <w:r>
        <w:t xml:space="preserve">Lúc này mới một giờ chiều, mà mãi đến bốn năm giờ thì Tống Quân mới đến Bành Thành, vì vậy mà Trang Duệ và Lưu Xuyên cũng không có việc gì, cả hai hợp kế, quyết định đến cửa hàng của Lưu Xuyên trong khu đồ cổ. Lúc này tâm tư của Lưu Xuyên đều đặt lên vấn đề Ngao viên, còn quán thú cưng thì hắn chuẩn bị đề bạt một tên nhân viên làm trưởng cửa hàng, cho bọn họ thêm một phần cổ phần, sau này có chuyện gì thì bọn họ sẽ đi xử lý.</w:t>
      </w:r>
    </w:p>
    <w:p>
      <w:pPr>
        <w:pStyle w:val="BodyText"/>
      </w:pPr>
      <w:r>
        <w:t xml:space="preserve">- Alo, ai vậy? Anh Chu à? Anh nói gì? Anh đang ở nhà ga Bành Thành sao? Anh cứ đứng chờ ở cửa ga, tôi và Mộc Đầu sẽ đến đón anh ngay.</w:t>
      </w:r>
    </w:p>
    <w:p>
      <w:pPr>
        <w:pStyle w:val="BodyText"/>
      </w:pPr>
      <w:r>
        <w:t xml:space="preserve">Xe vừa dừng lại thì điện thoại của Lưu Xuyên đã vang lên, hắn nghe máy, người gọi đến là Chu Thụy, hơn nữa Chu Thụy đã đến ga Bành Thành, vì vậy hắn vội vàng cúp điện thoại và khởi động xe.</w:t>
      </w:r>
    </w:p>
    <w:p>
      <w:pPr>
        <w:pStyle w:val="BodyText"/>
      </w:pPr>
      <w:r>
        <w:t xml:space="preserve">Hôm trước Lưu Xuyên đã điện thoại cho Chu Thụy, biết Chu Thụy từ chức rất thuận lợi, đã về nhà ở Thiểm Tây. Nhưng khi đó Lưu Xuyên bên này còn chưa giải quyết tốt vấn đề quỹ đất của Ngao viên, vì vậy nói Chu Thụy cứ ở nhà, nửa tháng sau đến Bành Thành cũng không muộn. Không ngờ Chu Thụy làm việc vẫn bảo trì tác phong quân nhân, đi như gió.</w:t>
      </w:r>
    </w:p>
    <w:p>
      <w:pPr>
        <w:pStyle w:val="BodyText"/>
      </w:pPr>
      <w:r>
        <w:t xml:space="preserve">Chợ đồ cổ khá gần ga Bành Thành, vì vậy chỉ mất năm sáu phút thì Lưu Xuyên đã chạy đến nhà ga, hắn liếc mắt thấy Chu Thụy đang đeo ba lô đứng ở ngoài nhà ga.</w:t>
      </w:r>
    </w:p>
    <w:p>
      <w:pPr>
        <w:pStyle w:val="BodyText"/>
      </w:pPr>
      <w:r>
        <w:t xml:space="preserve">Dù sao cũng là bạn bè đã từng chia xẻ hoạn nạn, dù chỉ không gặp vài ngày nhưng ba người bây giờ gặp lại nhau ở Bành Thành cũng thật sự rất vui vẻ. Lưu Xuyên gọi điện thoại về nhà để ẹ quét dọn gian phòng mà đơn vị cung cấp, tạm thời cho Chu Thụy ở đó, vì vậy mà Chu Thụy trở thành hàng xóm của Trang Duệ, vì căn phòng đó của của Lưu Xuyên cũng ở cùng lầu với Trang Duệ.</w:t>
      </w:r>
    </w:p>
    <w:p>
      <w:pPr>
        <w:pStyle w:val="BodyText"/>
      </w:pPr>
      <w:r>
        <w:t xml:space="preserve">- Anh Chu, nếu anh không thấy phiền, trước tiên chúng ta đến quán thú cưng ngồi một chút, cũng cho anh nhận thức một chút, buổi tối sẽ có bữa tiệc tốt cho anh đón gió tẩy trần.</w:t>
      </w:r>
    </w:p>
    <w:p>
      <w:pPr>
        <w:pStyle w:val="BodyText"/>
      </w:pPr>
      <w:r>
        <w:t xml:space="preserve">Lưu Xuyên rõ ràng đẩy phúc của người khác sang ình.</w:t>
      </w:r>
    </w:p>
    <w:p>
      <w:pPr>
        <w:pStyle w:val="BodyText"/>
      </w:pPr>
      <w:r>
        <w:t xml:space="preserve">- Không có gì mà phiền phức, ngày hôm qua đã ngủ một đêm trên xe lửa.</w:t>
      </w:r>
    </w:p>
    <w:p>
      <w:pPr>
        <w:pStyle w:val="BodyText"/>
      </w:pPr>
      <w:r>
        <w:t xml:space="preserve">Chu Thụy nói đơn giản nhưng cũng có chút kích động, dù sao Lưu Xuyên cũng nói sẽ cho hắn hai mươi phần trăm cổ phần của cửa hàng thú cưng.</w:t>
      </w:r>
    </w:p>
    <w:p>
      <w:pPr>
        <w:pStyle w:val="BodyText"/>
      </w:pPr>
      <w:r>
        <w:t xml:space="preserve">Lưu Xuyên không nói gì nữa, hắn lái xe về chợ đồ cổ, đưa Chu Thụy đi về phía cửa hàng thú cưng của mình.</w:t>
      </w:r>
    </w:p>
    <w:p>
      <w:pPr>
        <w:pStyle w:val="BodyText"/>
      </w:pPr>
      <w:r>
        <w:t xml:space="preserve">- Ôi, anh Hùng, Hầu Tử, hai vị đúng là khách quý, tìm đến quán nhỏ này có gì sao?</w:t>
      </w:r>
    </w:p>
    <w:p>
      <w:pPr>
        <w:pStyle w:val="Compact"/>
      </w:pPr>
      <w:r>
        <w:t xml:space="preserve">Khi còn chưa đi vào trong quán thú cưng thì Lưu Xuyên đã thấy hai gương mặt mà mình không ưa thích gì.</w:t>
      </w:r>
      <w:r>
        <w:br w:type="textWrapping"/>
      </w:r>
      <w:r>
        <w:br w:type="textWrapping"/>
      </w:r>
    </w:p>
    <w:p>
      <w:pPr>
        <w:pStyle w:val="Heading2"/>
      </w:pPr>
      <w:bookmarkStart w:id="121" w:name="chương-99-thằng-xui-xẻo-2."/>
      <w:bookmarkEnd w:id="121"/>
      <w:r>
        <w:t xml:space="preserve">99. Chương 99 : Thằng Xui Xẻo (2).</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99: Thằng xui xẻo (2).</w:t>
      </w:r>
    </w:p>
    <w:p>
      <w:pPr>
        <w:pStyle w:val="BodyText"/>
      </w:pPr>
      <w:r>
        <w:t xml:space="preserve">Nhóm Dịch: Tepga</w:t>
      </w:r>
    </w:p>
    <w:p>
      <w:pPr>
        <w:pStyle w:val="BodyText"/>
      </w:pPr>
      <w:r>
        <w:t xml:space="preserve">Nguồn : VipVandan</w:t>
      </w:r>
    </w:p>
    <w:p>
      <w:pPr>
        <w:pStyle w:val="BodyText"/>
      </w:pPr>
      <w:r>
        <w:t xml:space="preserve">Trong chợ đồ cổ Bành Thành luôn có một số chủ quầy rãnh rổi, lúc đầu dựa vào da mặt dày thủ đoạn vô lại và xảo trá để kiếm vài đồng sống qua ngày, nhưng sau khi chợ đồ cổ chỉnh đốn lại, những người này không còn đường ra, vì vậy bắt đầu đổi nghề, nhưng chó thế nào cũng ăn ***, chuyển đối tượng lừa gạt sang khách hàng.</w:t>
      </w:r>
    </w:p>
    <w:p>
      <w:pPr>
        <w:pStyle w:val="BodyText"/>
      </w:pPr>
      <w:r>
        <w:t xml:space="preserve">Vài năm trước Đại Hùng còn chưa pha trộn với chợ đồ cổ bên này, khi Lưu Xuyên mở cửa hàng thú cưng thì Đại Hùng và Hầu Tử đã đi cùng nhau, chỉ không vài câu mà hợp thành bọn, lúc đó dám đập nát một cánh cửa thủy tinh của Lưu Xuyên. Khi đó Lưu Xuyên mới ra trường chưa bao lâu, còn chưa thích ứng với quy củ xã hội đen, vì vậy hắn mang theo cờ lê mà công nhân kỹ thuật đến lắp đặt thiết bị còn chưa kịp chuyển đi để triển khai thế tấn công, nghe nói lúc đó hắn đuổi đánh hai tên kia vài chục mét, làm cho hai tên này phải quỳ xuống cầu xin tha thứ mới dừng tay.</w:t>
      </w:r>
    </w:p>
    <w:p>
      <w:pPr>
        <w:pStyle w:val="BodyText"/>
      </w:pPr>
      <w:r>
        <w:t xml:space="preserve">Tuy Lưu Xuyên làm việc lỗ mãng nhưng sự việc này cũng cho cha giải quyết, sau sự kiện đó thì hắn thành danh trong chợ đồ cổ, đám người bình thường thích quậy phá thấy mặt là gọi ngay anh Đại Xuyên, không thường lui tới sẽ gọi là ông chủ Lưu, người thầm ngáng chân cũng ít hẳn đi. Đời là như vậy, Lưu Xuyên mạnh mẽ không sợ ai, lại có cha sau lưng, tất nhiên sẽ phát triển tốt trong chợ đồ cổ Bành Thành. truyện cập nhật nhanh nhất tại chấm</w:t>
      </w:r>
    </w:p>
    <w:p>
      <w:pPr>
        <w:pStyle w:val="BodyText"/>
      </w:pPr>
      <w:r>
        <w:t xml:space="preserve">Không biết có phải vì sợ Lưu Xuyên hay không mà Đại Hùng và Hầu Tử mai danh ẩn tích một thời gian, sau đó lại xuất hiện thì bày quán trên phố cổ, nhưng ngày thường thấy Lưu Xuyên thì trốn. Trước đó dù hai tên biết được tin Trang Duệ bán hồ lô dế được nhiều tiền nhưng cũng không dám đến gây rối, hôm nay không biết vì sao lại tìm đến cửa, còn ngồi ngay trong tiệm.</w:t>
      </w:r>
    </w:p>
    <w:p>
      <w:pPr>
        <w:pStyle w:val="BodyText"/>
      </w:pPr>
      <w:r>
        <w:t xml:space="preserve">- Ôi, Đại Xuyên, anh đã quay lại, làm cho hai anh em chúng tôi đợi cả nửa ngày rồi.</w:t>
      </w:r>
    </w:p>
    <w:p>
      <w:pPr>
        <w:pStyle w:val="BodyText"/>
      </w:pPr>
      <w:r>
        <w:t xml:space="preserve">Khi thấy Lưu Xuyên đẩy cửa đi vào thì Đại Hùng và Hầu Tử lập tức đứng lên ghế sa lông, cả hai tươi cười tiến lên chào đón.</w:t>
      </w:r>
    </w:p>
    <w:p>
      <w:pPr>
        <w:pStyle w:val="BodyText"/>
      </w:pPr>
      <w:r>
        <w:t xml:space="preserve">- Hì, anh Hùng, Hầu Tử, tôi cũng không để hai vị phải chờ, quán nhỏ của tôi cũng không chứa được hai vị đại thần, hai vị có gì cứ nói thẳng, chút nữa tôi còn phải ra ngoài.</w:t>
      </w:r>
    </w:p>
    <w:p>
      <w:pPr>
        <w:pStyle w:val="BodyText"/>
      </w:pPr>
      <w:r>
        <w:t xml:space="preserve">Lưu Xuyên cũng không muốn nói nhảm với hai người bọn họ, vì vậy mà đi thẳng vào vấn đề.</w:t>
      </w:r>
    </w:p>
    <w:p>
      <w:pPr>
        <w:pStyle w:val="BodyText"/>
      </w:pPr>
      <w:r>
        <w:t xml:space="preserve">Hầu Tử thấy Lưu Xuyên thì trong lòng chợt phát lạnh, hắn sờ vết sẹo trên đầu, lại lùi về phía sau vài bước. Đại Hùng thì lại là nhân vật số một trong chợ, tuy cũng sợ Lưu Xuyên nhưng cũng không quá mức như Hầu Tử.</w:t>
      </w:r>
    </w:p>
    <w:p>
      <w:pPr>
        <w:pStyle w:val="BodyText"/>
      </w:pPr>
      <w:r>
        <w:t xml:space="preserve">- Đại Xuyên, là thế này, lần trước vị huynh đệ kia mua được của tôi một cái hồ lô Tam Hà Lưu...</w:t>
      </w:r>
    </w:p>
    <w:p>
      <w:pPr>
        <w:pStyle w:val="BodyText"/>
      </w:pPr>
      <w:r>
        <w:t xml:space="preserve">- Này, chờ chút, anh Hùng, anh cũng không phải chỉ lăn lộn ở chợ đồ cổ này một hai năm phải không? Anh cũng hiểu quy củ, thế nào? Anh muốn đến đây đòi nợ sao?</w:t>
      </w:r>
    </w:p>
    <w:p>
      <w:pPr>
        <w:pStyle w:val="BodyText"/>
      </w:pPr>
      <w:r>
        <w:t xml:space="preserve">Không đợi Đại Hùng nói xong, Lưu Xuyên cắt đứt lời của đối phương, vẻ mặt cũng trở nên khó coi. Hắn vốn xem chuyện này là quá khứ, không ngờ đối phương lại còn có gan tìm đến gây sự, đúng là không ăn đòn không chừa.</w:t>
      </w:r>
    </w:p>
    <w:p>
      <w:pPr>
        <w:pStyle w:val="BodyText"/>
      </w:pPr>
      <w:r>
        <w:t xml:space="preserve">- Đừng...Đừng, Đại Xuyên, các anh để tôi nói hết lời đã, hai anh em chúng tôi cũng không phải đến đây đòi nợ, có chuyện thế này...</w:t>
      </w:r>
    </w:p>
    <w:p>
      <w:pPr>
        <w:pStyle w:val="BodyText"/>
      </w:pPr>
      <w:r>
        <w:t xml:space="preserve">Khi thấy Lưu Xuyên trừng mắt bày ra bộ dạng muốn trở mặt thì Đại Hùng liên tục khoát tay nói ra một câu chuyện, vì vậy mà Lưu Xuyên và Trang Duệ mới biết đó là chuyện gì, hai bên nhìn nhau, không khỏi cảm thấy buồn cười.</w:t>
      </w:r>
    </w:p>
    <w:p>
      <w:pPr>
        <w:pStyle w:val="BodyText"/>
      </w:pPr>
      <w:r>
        <w:t xml:space="preserve">Thì ra lần trước chuyện Trang Duệ mua được hàng trên tay Đại Hùng và bán được giá một trăm năm chục ngàn, chỉ sau vài ngày thì tin này truyền khắp chợ đồ cổ, Đại Hùng cực kỳ hối hận, hắn tự ình vài bạt tai, nhưng hắn cũng không dám trêu vào Lưu Xuyên, không dám đến gây rối, chỉ có thể câm nín chịu thiệt mà thôi.</w:t>
      </w:r>
    </w:p>
    <w:p>
      <w:pPr>
        <w:pStyle w:val="BodyText"/>
      </w:pPr>
      <w:r>
        <w:t xml:space="preserve">Sau đó Đại Hùng cứ nghĩ mãi đến vấn đề này mà cảm thấy rất khó chịu, hơn một trăm ngàn cứ như vậy mà chạy ra khỏi tay mình, dù là ai cũng thật sự nổi giận. Hắn nghĩ đến chuyện mình mua hồ lô dế ở Thiên Tân, lúc đó trong quầy còn nhiều hồ lô dế, nếu nói không chính xác thì rất có thể sẽ còn vật phẩm giống như Tam Hà Lưu.</w:t>
      </w:r>
    </w:p>
    <w:p>
      <w:pPr>
        <w:pStyle w:val="BodyText"/>
      </w:pPr>
      <w:r>
        <w:t xml:space="preserve">Đại Hùng có ý nghĩ như vậy mà cảm thấy ngứa như mèo cào, hắn cũng không thể nào tiếp tục ở lại, vì thế mà tìm đến Hầu Tử, hai người gom tất cả tiền bạc và mượn của bạn bè được ba chục ngàn, sau đó Đại Hùng ngồi xe lửa đến nhà của bác Tần.</w:t>
      </w:r>
    </w:p>
    <w:p>
      <w:pPr>
        <w:pStyle w:val="BodyText"/>
      </w:pPr>
      <w:r>
        <w:t xml:space="preserve">Thiên Tân chính là một trung tâm đồ cổ cực kỳ hưng thịnh vào thời dân quốc, phải nói là vượt xa Bắc Kinh, nguyên nhân là nơi này có ẩn cư không ít những vị quan lớn của triều nhà Thanh, những thế hệ con cháu sau này không có kỹ năng sinh tồn, chỉ có thể lấy những vật phẩm của cha ông để lại ra bán, vì vậy mà thị trường đồ cổ ở Thiên Tân cực kỳ phát đạt.</w:t>
      </w:r>
    </w:p>
    <w:p>
      <w:pPr>
        <w:pStyle w:val="BodyText"/>
      </w:pPr>
      <w:r>
        <w:t xml:space="preserve">Dù đã phát triển hơn nửa thế kỷ nhưng bây giờ thị trường đồ cổ ở Thiên Tân vẫn cực kỳ phát đạt, Đại Hùng đi dạo vài ngày ở chợ đồ cổ Thiên Tân, hắn không hiểu những món hàng gốm sứ đồng xanh, chữ nghĩa danh nhân, hắn cũng biết đó phần lớn là đồ giả. Nhưng vài ngày trôi qua mà hắn thật sự còn chưa gặp được vật mình thích.</w:t>
      </w:r>
    </w:p>
    <w:p>
      <w:pPr>
        <w:pStyle w:val="BodyText"/>
      </w:pPr>
      <w:r>
        <w:t xml:space="preserve">Khi Đại Hùng không nhịn được và chuẩn bị quay về Bành Thành thì chợt thấy một ông lão ăn mặc mộc mạc nhưng rấ sạch sẽ giống như một công nhân về hưu bày quán hơn mười cái dế hồ lô, hắn nhìn trúng một cái hồ lô trong số đó, vì nó tương tự như hồ lô Tam Hà Lưu mà hắn từng bán cho Trang Duệ.</w:t>
      </w:r>
    </w:p>
    <w:p>
      <w:pPr>
        <w:pStyle w:val="BodyText"/>
      </w:pPr>
      <w:r>
        <w:t xml:space="preserve">Đại Hùng trò chuyện với ông lão kia, sau đó biết ông lão này chính là hậu nhân của những vị quan chạy loạn từ bắc Kinh đến Thiên Tân, sau giải phóng thì tự lực cánh sinh, vào làm việc ở nhà máy, bây giờ con cháu đã lớn, chính mình cũng về hưu.</w:t>
      </w:r>
    </w:p>
    <w:p>
      <w:pPr>
        <w:pStyle w:val="BodyText"/>
      </w:pPr>
      <w:r>
        <w:t xml:space="preserve">Ông lão tưởng rằng mình về hưu thì có cuộc sống thoải mái, nhưng không ngờ con cái bất hiếu, không những không phụng dưỡng bố già, mỗi tháng còn nhận cả tiền lương hưu của ông. Ông lão tức giận đi tìm công an nhưng cũng không có biện pháp làm gì đứa con bất hiếu, vì không còn cách nào khác nên lấy ra những thứ mà bố mình còn sống thường xuyên sử dụng để tìm người xem xét, bọn họ nói rằng có giá vài chục ngàn, vì vậy ông lão mới đưa ra bày quầy ở chợ đồ cổ Thiên Tân.</w:t>
      </w:r>
    </w:p>
    <w:p>
      <w:pPr>
        <w:pStyle w:val="BodyText"/>
      </w:pPr>
      <w:r>
        <w:t xml:space="preserve">Đại Hùng cũng là một kẻ trước nay hay chơi trò hai người cùng hát xướng để lừa gạt kẻ khác, nhưng hắn hàn huyên với ông lão này nửa ngày nhưng không thấy ai khác đến mời chào, trong lòng đã tin tưởng ba phần. Sau đó ông lão lại lấy ra một tấm hình chụp ảnh tổ tiên, lại chỉ vào đứa bé nói là mình, Đại Hùng nhìn vào tấm ảnh, đứa bé kia thật sự có vài phần tương tự như ông lão này, vì vậy hắn lại càng thêm tin tưởng.</w:t>
      </w:r>
    </w:p>
    <w:p>
      <w:pPr>
        <w:pStyle w:val="BodyText"/>
      </w:pPr>
      <w:r>
        <w:t xml:space="preserve">Lúc đó Đại Hùng chỉ nghi ngờ hồ lô dế kia là Tam Hà Lưu, nhưng ông lão ra giá năm chục ngàn, một phân tiền cũng không giảm. Lão nói đây là di vật của bố mình, nếu không phải con cái bất hiếu cũng sẽ không mang ra bán. Đại Hùng trò chuyện với ông lão nửa ngày, lại bỏ tiền mời ông một bữa cơm, sau đó mới giảm giá chiếc hồ lô dế kia chỉ còn ba chục ngàn. Hắn lấy được hồ lô dế thì không kìm được vui sướng mà ngồi xe lửa chạy suốt đêm về Bành Thành.</w:t>
      </w:r>
    </w:p>
    <w:p>
      <w:pPr>
        <w:pStyle w:val="BodyText"/>
      </w:pPr>
      <w:r>
        <w:t xml:space="preserve">Đại Hùng hôm sau cầm hồ lô dế đi tìm ông chủ Lữ, mời ông ta xem xét. Ông chủ Lữ nhìn qua một lúc, sau đó trực tiếp phán rằng thứ này được làm chưa đến mười năm, tay nghề không kém, có thể đáng giá trên dưới một trăm đồng.</w:t>
      </w:r>
    </w:p>
    <w:p>
      <w:pPr>
        <w:pStyle w:val="BodyText"/>
      </w:pPr>
      <w:r>
        <w:t xml:space="preserve">Khi đó Đại Hùng tức giận tái mặt, thứ nhất hận ông lão kia chơi khăm mình, thứ hai hận ông chủ Lữ nói chuyện quá tổn hại. Nhưng lúc này hắn thật sự không còn tiền để bắt xe về Thiên Tân, hắn cũng biết đối phương lừa đảo quá tinh xảo, chắc sẽ không ngồi ở đó chờ mình đến đòi nợ. Đồng thời chuyện này cũng không thể nói rõ, mình tìm được đối phương cũng chẳng làm gì được người ta.</w:t>
      </w:r>
    </w:p>
    <w:p>
      <w:pPr>
        <w:pStyle w:val="BodyText"/>
      </w:pPr>
      <w:r>
        <w:t xml:space="preserve">Đại Hùng vốn bỏ ra một khoản tiền lớn, bây giờ thì hoàn toàn trợn mắt há mồm, chưa nói đến chuyện dốc hết vốn liếng của mình, thậm chí còn thiếu nợ bạn bè vài ngàn, cũng có thân thích thấy hắn lãng tử quay đầu thì ượn tiền. Bây giờ nghe nói hắn ném tiền ra ngoài, ai cũng đến đòi nợ, thiếu chút nữa đã đập nát cửa nhà, điều này làm cho hắn còn dám sinh ra ý nghĩ đi cướp ngân hàng.</w:t>
      </w:r>
    </w:p>
    <w:p>
      <w:pPr>
        <w:pStyle w:val="BodyText"/>
      </w:pPr>
      <w:r>
        <w:t xml:space="preserve">Cuối cùng Hầu Tử đưa ra ý kiến, vài ngày nay chợ đồ cổ đồn rằng Lưu Xuyên mua được vài con Ngao con thuần chủng có giá trị vài triệu đồng, hai người lại hợp kế, mình lăn lộn ở chợ đồ cổ nhiều năm mà không kiếm được xu nào, bây giờ còn nợ người ta một khoản tiền. Lưu Xuyên là người còn trẻ, mới buôn bán vài năm đã có vài triệu đồng.</w:t>
      </w:r>
    </w:p>
    <w:p>
      <w:pPr>
        <w:pStyle w:val="BodyText"/>
      </w:pPr>
      <w:r>
        <w:t xml:space="preserve">Đại Hùng và Hầu Tử đến tìm Lưu Xuyên, bọn họ muốn tìm được hướng phát triển, hoặc là làm công cho Lưu Xuyên cũng được, vì bọn họ biết rõ Lưu Xuyên là người sảng khoái.</w:t>
      </w:r>
    </w:p>
    <w:p>
      <w:pPr>
        <w:pStyle w:val="BodyText"/>
      </w:pPr>
      <w:r>
        <w:t xml:space="preserve">Sau khi nghe xong câu chuyện ly kỳ như vậy thì Lưu Xuyên cũng dở khóc dở cười, Trang Duệ ở bên cạnh lại có chút hả hê. Ai bảo tên khốn Lưu Xuyên có chút tiền là huênh hoang, một con Ngao con vài triệu, chắc chắn cũng là tự Lưu Xuyên khoe khoang ra ngoài.</w:t>
      </w:r>
    </w:p>
    <w:p>
      <w:pPr>
        <w:pStyle w:val="BodyText"/>
      </w:pPr>
      <w:r>
        <w:t xml:space="preserve">- Này hai anh bạn, lần này tôi đi cũng vì may mắn mới có được hai con Ngao.</w:t>
      </w:r>
    </w:p>
    <w:p>
      <w:pPr>
        <w:pStyle w:val="BodyText"/>
      </w:pPr>
      <w:r>
        <w:t xml:space="preserve">Lưu Xuyên vừa nói vừa chỉ hai chú Ngao chạy dưới chân mình, hắn nói tiếp:</w:t>
      </w:r>
    </w:p>
    <w:p>
      <w:pPr>
        <w:pStyle w:val="BodyText"/>
      </w:pPr>
      <w:r>
        <w:t xml:space="preserve">- Tôi đang chuẩn bị kinh doanh hướng mới, có lẽ sau này sẽ ít về cửa hàng thú cưng này, tôi làm sao có thể giúp gì được cho hai vị?</w:t>
      </w:r>
    </w:p>
    <w:p>
      <w:pPr>
        <w:pStyle w:val="BodyText"/>
      </w:pPr>
      <w:r>
        <w:t xml:space="preserve">- Đại Xuyên, từ khi anh đến chợ này thì anh em chúng tôi đã đến gây phiền, cũng bị anh dạy bảo cho không nhẹ, nhưng hai anh em chúng tôi đều chịu phục. Đã ba bốn năm rồi, hai anh em chúng tôi cũng coi như cải tà quy chính mới lăn lộn đến bây giờ, thậm chí lúc này còn không có cơm ăn, cũng mong Đại Xuyên nhân nghĩa kéo chúng tôi một tay.</w:t>
      </w:r>
    </w:p>
    <w:p>
      <w:pPr>
        <w:pStyle w:val="BodyText"/>
      </w:pPr>
      <w:r>
        <w:t xml:space="preserve">Đại Hùng thấy Lưu Xuyên nói lời có ý muốn từ chối thì cũng không cần quan tâm đến thể diện, hắn mở miệng cầu khẩn rồi nhìn về phía Trang Duệ nói:</w:t>
      </w:r>
    </w:p>
    <w:p>
      <w:pPr>
        <w:pStyle w:val="Compact"/>
      </w:pPr>
      <w:r>
        <w:t xml:space="preserve">- Huynh đệ, hồ lô Tam Hà Lưu được cậu mua đi, tôi chỉ có thể trách mình có ánh mắt vụng về, tôi cũng không muốn đến đây tìm chút tiền quay về, hôm nay cầu mong cậu nói giúp cho vài lời.</w:t>
      </w:r>
      <w:r>
        <w:br w:type="textWrapping"/>
      </w:r>
      <w:r>
        <w:br w:type="textWrapping"/>
      </w:r>
    </w:p>
    <w:p>
      <w:pPr>
        <w:pStyle w:val="Heading2"/>
      </w:pPr>
      <w:bookmarkStart w:id="122" w:name="chương-1-00-thành-viên-tổ-chức."/>
      <w:bookmarkEnd w:id="122"/>
      <w:r>
        <w:t xml:space="preserve">100. Chương 1 00: Thành Viên Tổ Chức.</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100: Thành viên tổ chức.</w:t>
      </w:r>
    </w:p>
    <w:p>
      <w:pPr>
        <w:pStyle w:val="BodyText"/>
      </w:pPr>
      <w:r>
        <w:t xml:space="preserve">Nhóm Dịch: Tepga</w:t>
      </w:r>
    </w:p>
    <w:p>
      <w:pPr>
        <w:pStyle w:val="BodyText"/>
      </w:pPr>
      <w:r>
        <w:t xml:space="preserve">Nguồn : VipVandan</w:t>
      </w:r>
    </w:p>
    <w:p>
      <w:pPr>
        <w:pStyle w:val="BodyText"/>
      </w:pPr>
      <w:r>
        <w:t xml:space="preserve">truyện cập nhật nhanh nhất tại chấm</w:t>
      </w:r>
    </w:p>
    <w:p>
      <w:pPr>
        <w:pStyle w:val="BodyText"/>
      </w:pPr>
      <w:r>
        <w:t xml:space="preserve">Trang Duệ nghĩ lại mà thấy cũng đúng, bán đi với giá một ngàn mà qua tay người ta lại thành một trăm năm chục ngàn, vấn đề này nếu phát sinh trên người hắn thì chắc chắn trong lòng sẽ rất bức bối. Hắn có chút không đành lòng, vì vậy nói với Lưu Xuyên:</w:t>
      </w:r>
    </w:p>
    <w:p>
      <w:pPr>
        <w:pStyle w:val="BodyText"/>
      </w:pPr>
      <w:r>
        <w:t xml:space="preserve">- Lưu Manh, khoảng thời gian này chúng ta cũng thiếu người, cậu xem có nên sắp xếp được không?</w:t>
      </w:r>
    </w:p>
    <w:p>
      <w:pPr>
        <w:pStyle w:val="BodyText"/>
      </w:pPr>
      <w:r>
        <w:t xml:space="preserve">Sắp đến giai đoạn trù bị xây dựng Ngao viên, đến lúc đó phải thi công và tìm giấy phép, ba năm người chắc chắn sẽ cực kỳ bận rộn. Trang Duệ nói như vậy có nghĩa là trươc tiên có thể dùng hai người này, nhưng ý kiến này cần phải được Lưu Xuyên thông qua mới tốt.</w:t>
      </w:r>
    </w:p>
    <w:p>
      <w:pPr>
        <w:pStyle w:val="BodyText"/>
      </w:pPr>
      <w:r>
        <w:t xml:space="preserve">Lưu Xuyên trước nay đều là người thích mềm không thích cứng, vừa rồi Đại Hùng nói vài năm qua sống khổ sở, hắn cũng có chút xấu hổ. Khi đó hắn đánh người ta téc đầu nhưng cũng không bồi thường, vài năm qua hai tên này thấy mình còn cực kỳ cung kính, bây giờ thành bộ dạng thế này, đến cầu tận cửa, hắn cũng khó thể từ chối.</w:t>
      </w:r>
    </w:p>
    <w:p>
      <w:pPr>
        <w:pStyle w:val="BodyText"/>
      </w:pPr>
      <w:r>
        <w:t xml:space="preserve">- Thế này đi, Đại Hùng, Hầu Tử, bây giờ hai người làm công tác hỗ trợ trong quán thú cưng, làm quen với khách hàng, vì những thứ trong đó tôi cũng không thể nói rõ ràng với hai người được. Còn chuyện tiền lương, mỗi người mỗi tháng hai ngàn đồng, nếu năng lực tốt thì sẽ tăng tiền thưởng, các anh thấy sao?</w:t>
      </w:r>
    </w:p>
    <w:p>
      <w:pPr>
        <w:pStyle w:val="BodyText"/>
      </w:pPr>
      <w:r>
        <w:t xml:space="preserve">Lưu Xuyên suy nghĩ một chút, chuyện Ngao viên thật sự không nên cho hai người này nhúng tay vào, hơn nữa bọn họ cũng không có năng lực. Bọn họ lăn lộn nhiều năm ở chợ đồ cổ, thậm chí còn lâu năm hơn mình, tất nhiên sẽ rất hiểu rõ chuyện buôn bán mèo chó chim chóc.</w:t>
      </w:r>
    </w:p>
    <w:p>
      <w:pPr>
        <w:pStyle w:val="BodyText"/>
      </w:pPr>
      <w:r>
        <w:t xml:space="preserve">Quan trọng là hai người này đều là loại nói rất hay, có thể nói chết thành sống, thích hợp nhất để công tác bên cửa hàng thú cưng. Lưu Xuyên vốn định cho Chu Thụy chạy nguồn cung cấp, chính mình mở thị trường, nhưng hôm nay thấy Đại Hùng và Hầu Tử thì chợt thay đổi ý nghĩ, khoảng thời gian sau này mình sẽ bận tối mặt, thứ hai là với cái miệng nhanh nhạy và cực dẻo của hai người kia, sợ rằng còn buôn bán tốt hơn cả mình.</w:t>
      </w:r>
    </w:p>
    <w:p>
      <w:pPr>
        <w:pStyle w:val="BodyText"/>
      </w:pPr>
      <w:r>
        <w:t xml:space="preserve">- Được rồi, được rồi, Đại Xuyên, à, không, ông chủ, hai anh em chúng tôi đảm bảo sẽ làn tốt, cứ giao chuyện kinh doanh của cửa hàng thú cưng cho anh em chúng tôi, chúng tôi sẽ thu gom tất cả các mối kinh doanh thú cưng.</w:t>
      </w:r>
    </w:p>
    <w:p>
      <w:pPr>
        <w:pStyle w:val="BodyText"/>
      </w:pPr>
      <w:r>
        <w:t xml:space="preserve">Sau khi nghe được lời của Lưu Xuyên thì Đại Hùng và Hầu Tử chợt vui sướng, hai ngàn đồng tiền lương đối với tiêu phí ở Bành Thành thì cũng xem như khá cao, so ra có lợi nhuận hơn việc bọn họ thức dậy sớm đi buôn bán lừa gạt rất nhiều. Hơn nữa bọn họ còn có tiền thưởng, vì vậy mà lúc này bọn họ thật sự nghĩ đến chuyện muốn đến cướp chuyện làm ăn của người khác.</w:t>
      </w:r>
    </w:p>
    <w:p>
      <w:pPr>
        <w:pStyle w:val="BodyText"/>
      </w:pPr>
      <w:r>
        <w:t xml:space="preserve">- Đừng, tôi nói với hai vị nhé, dù nói cùng nghề là oan gia nhưng thị trường Bành Thành là rất lớn, cũng không phải một nhà có thể lũng đoạn được, hai anh chỉ việc thường xuyên chạy ra ngoài, tìm chút khách lạ, cùng đừng cướp mối làm ăn của người khác.</w:t>
      </w:r>
    </w:p>
    <w:p>
      <w:pPr>
        <w:pStyle w:val="BodyText"/>
      </w:pPr>
      <w:r>
        <w:t xml:space="preserve">Lưu Xuyên nghe thấy hai người kia nói như vậy thì biết bọn họ có ý gì, vì vậy vội vàng mở miệng nhắc nhở. Hắn đã kinh doanh thú cưng được bốn năm năm, tuy có quan hệ không tốt với một hai nhà nhưng cũng không vạch mặt, nếu như bây giờ bị hai kẻ dở hơi phá hoại, sợ rằng sau này mình cũng xấu hổ khi đến đây.</w:t>
      </w:r>
    </w:p>
    <w:p>
      <w:pPr>
        <w:pStyle w:val="BodyText"/>
      </w:pPr>
      <w:r>
        <w:t xml:space="preserve">- Được rồi, ông chủ, anh cứ yên tâm, anh em chúng tôi làm việc tuyệt đối tín nhiệm, đến lúc đó sẽ đặc biệt đến công viên tìm những người già, chắc chắn bọn họ sẽ rất hứng thú với thú cưng.</w:t>
      </w:r>
    </w:p>
    <w:p>
      <w:pPr>
        <w:pStyle w:val="BodyText"/>
      </w:pPr>
      <w:r>
        <w:t xml:space="preserve">Hầu Tử vừa nghĩ đã có ý hay, điều này cũng làm ánh mắt Lưu Xuyên sáng lên, bình thường hắn cũng không chú ý đến những vị khách già lão, chẳng qua chỉ làm ăn với người trẻ mà thôi.</w:t>
      </w:r>
    </w:p>
    <w:p>
      <w:pPr>
        <w:pStyle w:val="BodyText"/>
      </w:pPr>
      <w:r>
        <w:t xml:space="preserve">- Được, Hầu Tử, hai anh nếu làm tốt, sau này chuyện làm nhà lấy vợ là không có vấn đề. Các anh cũng biết Đại Xuyên tôi là người thế nào rồi đấy, chỉ cần kiếm được tiền, tôi cũng không phải người keo kiệt.</w:t>
      </w:r>
    </w:p>
    <w:p>
      <w:pPr>
        <w:pStyle w:val="BodyText"/>
      </w:pPr>
      <w:r>
        <w:t xml:space="preserve">Lưu Xuyên tất nhiên sẽ lên tiếng khuyến khích, những người này bây giờ đều là thành viên tổ chức của hắn, sau này chuyện kinh doanh ở quán thú cưng sẽ giao cho bọn họ.</w:t>
      </w:r>
    </w:p>
    <w:p>
      <w:pPr>
        <w:pStyle w:val="BodyText"/>
      </w:pPr>
      <w:r>
        <w:t xml:space="preserve">- Đúng rồi, còn một chuyện cần nói, vừa vặn có hai anh ở đây cũng tốt, Lý Binh, cậu và Tiểu Trương dừng lại một chút, tôi có vài chuyện cần tuyên bố.</w:t>
      </w:r>
    </w:p>
    <w:p>
      <w:pPr>
        <w:pStyle w:val="BodyText"/>
      </w:pPr>
      <w:r>
        <w:t xml:space="preserve">Lưu Xuyên thét lên với hai nhân viên đang bận việc, Lý Binh kia theo hắn đã được ba năm, là con của một người đồng sự của mẹ hắn, bây giờ mỗi tháng lương ba ngàn đồng. Bình thường khi Lưu Xuyên không có ở quán thì hắn đều là người phụ trách, đây là người thành thật, sử dụng rất yên tâm, chỉ là năng lực khai thác thị trường không đủ, nhưng trông quán lại rất thích hợp.</w:t>
      </w:r>
    </w:p>
    <w:p>
      <w:pPr>
        <w:pStyle w:val="BodyText"/>
      </w:pPr>
      <w:r>
        <w:t xml:space="preserve">- Hôm nay Đại Hùng và Hầu Tử xem như chính thức gia nhập vào quán của chúng ta, có một số việc tôi muốn nói rõ. Vị này là anh Chu, sau này khi tôi không có mặt thì tất cả do anh ấy phụ trách, nếu anh Chu không có trong tiệm thì do Lý Binh phụ trách.</w:t>
      </w:r>
    </w:p>
    <w:p>
      <w:pPr>
        <w:pStyle w:val="BodyText"/>
      </w:pPr>
      <w:r>
        <w:t xml:space="preserve">(.</w:t>
      </w:r>
    </w:p>
    <w:p>
      <w:pPr>
        <w:pStyle w:val="BodyText"/>
      </w:pPr>
      <w:r>
        <w:t xml:space="preserve">- Đại Hùng và Hầu Tử có nhiệm vụ khai thác thị trường, Tiểu Trương hỗ trợ anh Chu và Lý Binh quản lý cửa hàng cho tốt. Được rồi, cứ như vậy là được, buổi tối Lý Binh và các anh họp mặt với nhau, chi tiêu do cửa hàng chi trả.</w:t>
      </w:r>
    </w:p>
    <w:p>
      <w:pPr>
        <w:pStyle w:val="BodyText"/>
      </w:pPr>
      <w:r>
        <w:t xml:space="preserve">Lưu Xuyên giới thiệu Chu Thụy ọi người, cũng xác định trách nhiệm của mỗi cá nhân, Đại Hùng và Lý Binh trước kia đã biết nhau, vì vậy cũng dễ làm việc.</w:t>
      </w:r>
    </w:p>
    <w:p>
      <w:pPr>
        <w:pStyle w:val="BodyText"/>
      </w:pPr>
      <w:r>
        <w:t xml:space="preserve">Chu Thụy vẫn có bộ dạng lạnh lùng, hắn khẽ gật đầu với mọi người, cũng không nói lời nào. Lưu Xuyên trước đó đã nói, thời gian hắn đứng ở cửa hàng sợ rằng cũng không nhiều, ít nhất vài ngày nữa hắn cũng phải quay về Tây Tạng, sẽ đi đón Nhân Thanh Thố Mỗ đến Bành Thành.</w:t>
      </w:r>
    </w:p>
    <w:p>
      <w:pPr>
        <w:pStyle w:val="BodyText"/>
      </w:pPr>
      <w:r>
        <w:t xml:space="preserve">Sau đó Lưu Xuyên hỏi thăm tình huống của cửa hàng vài ngày qua, khoảng thời gian này làm ăn khá tốt, hắn đi ra ngoài nửa tháng nhưng nguồn hàng trong cửa hàng đã sắp cạn, hắn lên tiếng hỏi những loại nào cần nhập hàng, sau đó cầm điện thoại lên lạc với khách.</w:t>
      </w:r>
    </w:p>
    <w:p>
      <w:pPr>
        <w:pStyle w:val="BodyText"/>
      </w:pPr>
      <w:r>
        <w:t xml:space="preserve">- Xin lỗi, số điện thoại ngài vừa gọi không có thật, xin vui lòng xem xét lại.</w:t>
      </w:r>
    </w:p>
    <w:p>
      <w:pPr>
        <w:pStyle w:val="BodyText"/>
      </w:pPr>
      <w:r>
        <w:t xml:space="preserve">Một giọng nữ chợt vang lên trong tiệm, ai cũng nhìn về phía Trang Duệ, chính Trang Duệ cũng có chút sững sốt, sau đó hắn mới chợt nhớ đây là tiếng chuông điện thoại mà mình vừa down được từ trên máy của Lưu Xuyên, vì vậy vội vàng móc điện thoại ra nghe.</w:t>
      </w:r>
    </w:p>
    <w:p>
      <w:pPr>
        <w:pStyle w:val="BodyText"/>
      </w:pPr>
      <w:r>
        <w:t xml:space="preserve">- Này cậu Trang, tên Lưu Xuyên kia đang làm gì vậy? Tôi đã gọi điện thoại cho cậu ta một lúc lâu, đều là đang bận. Tôi đã đến sân bay Bành Thành, đến đón sao? Không cần, tôi trực tiếp bắt xe đến khách sạn Thiên Đô, các cậu cũng mau đi qua, mọi người gặp mặt rồi trò chuyện.</w:t>
      </w:r>
    </w:p>
    <w:p>
      <w:pPr>
        <w:pStyle w:val="BodyText"/>
      </w:pPr>
      <w:r>
        <w:t xml:space="preserve">Người điện thoại đến là Tống Quân, máy bay đã hạ cánh, Trang Duệ vốn nói định đi đón nhưng bị hắn từ chối, tự mình đến khách sạn Thiên Đô. Đây là địa điểm mà trước đó bọn họ đã hẹn trước, Lưu Xuyên này vẫn nhớ mãi món tôm hùm Châu Úc ở đó.</w:t>
      </w:r>
    </w:p>
    <w:p>
      <w:pPr>
        <w:pStyle w:val="BodyText"/>
      </w:pPr>
      <w:r>
        <w:t xml:space="preserve">Nói chung nửa giờ sau Lưu Xuyên xử lý xong chuyện ở cửa hàng thú cưng, sau đó gọi Chu Thụy, ba người chạy xe đến khách sạn Thiên Đô.</w:t>
      </w:r>
    </w:p>
    <w:p>
      <w:pPr>
        <w:pStyle w:val="BodyText"/>
      </w:pPr>
      <w:r>
        <w:t xml:space="preserve">Khi bọn họ đến khách sạn thì Tống Quân đã có mặt, khi thấy hai con chó Ngao con thì trợn tròn mắt, Lưu Xuyên đã nói sẽ cho hắn chọn một trong hai.</w:t>
      </w:r>
    </w:p>
    <w:p>
      <w:pPr>
        <w:pStyle w:val="BodyText"/>
      </w:pPr>
      <w:r>
        <w:t xml:space="preserve">Tiểu Bạch Sư của Trang Duệ căn bản khinh thường không muốn đi cùng hai con Ngao, vì vậy mà chỉ theo sau lưng Trang Duệ.</w:t>
      </w:r>
    </w:p>
    <w:p>
      <w:pPr>
        <w:pStyle w:val="BodyText"/>
      </w:pPr>
      <w:r>
        <w:t xml:space="preserve">Nhắc đến cũng kỳ quái, cùng là con của Ngao Vương lông vàng nhưng lại là một con Ngao đầu hổ và một con đầu sư tử, tuy đã hơn một tháng nhưng cũng không kém bao nhiêu. Tống Quân nhìn một lúc lâu, cuối cùng chọn con Ngao đầu sư tử, Lưu Xuyên cũng rất thích con Ngao này, nhưng Tống Quân là người bỏ tiền, vì vậy hắn cũng không làm gì được.</w:t>
      </w:r>
    </w:p>
    <w:p>
      <w:pPr>
        <w:pStyle w:val="BodyText"/>
      </w:pPr>
      <w:r>
        <w:t xml:space="preserve">Sau khi chọn Ngao xong, Lưu Xuyên giới thiệu Chu Thụy cho Tống Quân, lúc này Tống Quân biết rõ Chu Thụy có xuất thân quân ngũ thì cũng rất vui, mời mọi người vào phòng. Khi thấy con Tuyết Ngao của Trang Duệ thì hai mắt Tống Quân chợt sáng lên, hắn dùng giọng hâm mộ nói:</w:t>
      </w:r>
    </w:p>
    <w:p>
      <w:pPr>
        <w:pStyle w:val="BodyText"/>
      </w:pPr>
      <w:r>
        <w:t xml:space="preserve">- Trang Duệ, con Tuyết Ngao kia đẹp quá, tiểu tử cậu rất may mắn, tôi nghe nói có người ra giá bốn chục triệu nhưng cậu cũng không bán.</w:t>
      </w:r>
    </w:p>
    <w:p>
      <w:pPr>
        <w:pStyle w:val="BodyText"/>
      </w:pPr>
      <w:r>
        <w:t xml:space="preserve">Phải nói là bốn chục triệu thì dù là Tống Quân cũng phải gom góp vài ngày mới có đủ, tiền của hắn đầu tư ở nhiều ngành, vốn lưu động trên tay cũng không đủ mua một con chó.</w:t>
      </w:r>
    </w:p>
    <w:p>
      <w:pPr>
        <w:pStyle w:val="BodyText"/>
      </w:pPr>
      <w:r>
        <w:t xml:space="preserve">- Hì hì, anh Tống, đây là bác sĩ của tôi, người thường cũng không nuôi được.</w:t>
      </w:r>
    </w:p>
    <w:p>
      <w:pPr>
        <w:pStyle w:val="BodyText"/>
      </w:pPr>
      <w:r>
        <w:t xml:space="preserve">Trang Duệ vuốt đầu Tiểu Bạch Sư có vẻ rất sủng nịnh và tự hào, Tiểu Bạch Sư cũng lè lưỡi liếm lòng bàn tay của Trang Duệ.</w:t>
      </w:r>
    </w:p>
    <w:p>
      <w:pPr>
        <w:pStyle w:val="BodyText"/>
      </w:pPr>
      <w:r>
        <w:t xml:space="preserve">Tiểu Bạch Sư bây giờ đã ăn thịt sống, nhưng từ sau khi được Trang Duệ dùng linh khí chải chuốt thì trong miệng không còn mùi hôi thối như những con chó khác, ngược lại còn có một mùi hương trầm như trẻ nít, rất dễ nghe, vì thế Trang Duệ cũng tùy ý để nó thân mật với mình.</w:t>
      </w:r>
    </w:p>
    <w:p>
      <w:pPr>
        <w:pStyle w:val="BodyText"/>
      </w:pPr>
      <w:r>
        <w:t xml:space="preserve">- Tôi biết rõ tên mập họ Mã kia, hắn là người không đơn giản, vài năm qua chỉnh đốn việc khai thác tài nguyên khoáng sản nhưng hắn càng làm càng lớn, cũng coi như là một đại nhân vật, các cạu đã xảy ra xung đột với hắn, không bị hắn lừa đấy chứ?</w:t>
      </w:r>
    </w:p>
    <w:p>
      <w:pPr>
        <w:pStyle w:val="BodyText"/>
      </w:pPr>
      <w:r>
        <w:t xml:space="preserve">Tống Quân đã biết những gì xảy ra trong trướng bồng ở chợ đen, hắn biết rõ và khen ngợi tên mập vài câu nhưng nhóm Trang Duệ vẫn có thể nghe ra trong đó có chút khinh thường, xem ra tên mập họ Mã và Tống Quân cũng không cùng cấp bậc.</w:t>
      </w:r>
    </w:p>
    <w:p>
      <w:pPr>
        <w:pStyle w:val="BodyText"/>
      </w:pPr>
      <w:r>
        <w:t xml:space="preserve">- Không, tên mập kia thật sự rất hay.</w:t>
      </w:r>
    </w:p>
    <w:p>
      <w:pPr>
        <w:pStyle w:val="BodyText"/>
      </w:pPr>
      <w:r>
        <w:t xml:space="preserve">Trang Duệ nói từ đầu chí cuối cho Tống Quân, tất nhiên chỉ hời hợt nói về chuyện mình mua được bức tranh, vì lúc đó có nhiều cao nhân mê hoặc về bức tranh, chính hắn lại có vận may rất tốt, ai cũng không có biện pháp nào khác.</w:t>
      </w:r>
    </w:p>
    <w:p>
      <w:pPr>
        <w:pStyle w:val="BodyText"/>
      </w:pPr>
      <w:r>
        <w:t xml:space="preserve">Trang Duệ có ý muốn Tống Quân giới thiệu ình một vị đại sư chuyên làm giả, sau đó lấy cớ bức tranh cũ nát muốn tân trang về treo trong nhà, kể từ đó bức Lý Đoan Đoan Đồ của Đường Bá Hổ sẽ quang minh chính đại trồi lên mặt nước, người khác cũng không nghi ngờ gì. Chỉ là trong quá trình đó Trang Duệ phải ở đây, nếu không bị người ta đánh tráo thì cũng chỉ có khổ mà khó nói.</w:t>
      </w:r>
    </w:p>
    <w:p>
      <w:pPr>
        <w:pStyle w:val="BodyText"/>
      </w:pPr>
      <w:r>
        <w:t xml:space="preserve">Khi Trang Duệ nói ra ý nghĩ này thì Tống Quân đang đùa với con Ngao, hắn chỉ thuận miệng nói:</w:t>
      </w:r>
    </w:p>
    <w:p>
      <w:pPr>
        <w:pStyle w:val="BodyText"/>
      </w:pPr>
      <w:r>
        <w:t xml:space="preserve">- Kỹ thuật tân trang rất thịnh hành ở Dương Châu, nhưng Bành Thành cũng có vài vị đại sư, ngày mai tôi sẽ đưa cậu đi, còn vị đại sư kia có tình nguyện ra tay hay không, tôi không dám cam đoan. Người kia có thể nói là trưởng bối của tôi, nhưng này Trang Duệ, vì một bức tranh giả thì đáng giá sao? Vị kia mỗi lần ra tay sẽ lấy giá không thấp đâu.</w:t>
      </w:r>
    </w:p>
    <w:p>
      <w:pPr>
        <w:pStyle w:val="BodyText"/>
      </w:pPr>
      <w:r>
        <w:t xml:space="preserve">- Vậy cảm ơn anh Tống, bức họa kia hơi cũ, treo trong nhà cũng không quá hay, tôi muốn tu bổ lại cây trục, cũng muốn tân trang lại, hơn nữa ba nghìn đồng bỏ ra cũng không muốn vứt đi.</w:t>
      </w:r>
    </w:p>
    <w:p>
      <w:pPr>
        <w:pStyle w:val="BodyText"/>
      </w:pPr>
      <w:r>
        <w:t xml:space="preserve">- Có đáng giá hay không thì đợi đến khi bức họa ra xuất hiện, các người sẽ biết.</w:t>
      </w:r>
    </w:p>
    <w:p>
      <w:pPr>
        <w:pStyle w:val="Compact"/>
      </w:pPr>
      <w:r>
        <w:t xml:space="preserve">Trang Duệ thầm nghĩ.</w:t>
      </w:r>
      <w:r>
        <w:br w:type="textWrapping"/>
      </w:r>
      <w:r>
        <w:br w:type="textWrapping"/>
      </w:r>
    </w:p>
    <w:p>
      <w:pPr>
        <w:pStyle w:val="Heading2"/>
      </w:pPr>
      <w:bookmarkStart w:id="123" w:name="chương-1-01-nói-về-huyết-thống."/>
      <w:bookmarkEnd w:id="123"/>
      <w:r>
        <w:t xml:space="preserve">101. Chương 1 01: Nói Về Huyết Thống.</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101: Nói về huyết thống.</w:t>
      </w:r>
    </w:p>
    <w:p>
      <w:pPr>
        <w:pStyle w:val="BodyText"/>
      </w:pPr>
      <w:r>
        <w:t xml:space="preserve">Nhóm Dịch: Tepga</w:t>
      </w:r>
    </w:p>
    <w:p>
      <w:pPr>
        <w:pStyle w:val="BodyText"/>
      </w:pPr>
      <w:r>
        <w:t xml:space="preserve">Nguồn : VipVandan</w:t>
      </w:r>
    </w:p>
    <w:p>
      <w:pPr>
        <w:pStyle w:val="BodyText"/>
      </w:pPr>
      <w:r>
        <w:t xml:space="preserve">Không bao lâu thì những món ăn được đưa lên như nước chảy mây trôi, bên trong có cả món tôm hùm Châu Úc của Lưu Xuyên, nhưng hôm nay hắn giống như không có khẩu vị, đôi mắt luôn nhìn về phía hai con chó Ngao đang vui đùa ầm ĩ quanh bàn ăn.</w:t>
      </w:r>
    </w:p>
    <w:p>
      <w:pPr>
        <w:pStyle w:val="BodyText"/>
      </w:pPr>
      <w:r>
        <w:t xml:space="preserve">Tống Quân thấy tâm tư của Lưu Xuyên, hắn mở miệng hỏi:</w:t>
      </w:r>
    </w:p>
    <w:p>
      <w:pPr>
        <w:pStyle w:val="BodyText"/>
      </w:pPr>
      <w:r>
        <w:t xml:space="preserve">- Thế nào? Không nỡ sao? Tiểu tử cậu cứ yên tâm, tôi cũng là người yêu chó, sẽ không để cho tiểu tử kia chịu uất ức. nguồn (.)</w:t>
      </w:r>
    </w:p>
    <w:p>
      <w:pPr>
        <w:pStyle w:val="BodyText"/>
      </w:pPr>
      <w:r>
        <w:t xml:space="preserve">Lưu Xuyên gãi đầu xấu hổ nói:</w:t>
      </w:r>
    </w:p>
    <w:p>
      <w:pPr>
        <w:pStyle w:val="BodyText"/>
      </w:pPr>
      <w:r>
        <w:t xml:space="preserve">- Anh Tống, tôi đã làm qua thủ tục, cũng làm giấy chứng nhận nuôi chó, đang còn để trên xe chưa lấy xuống, nói thật ra cũng có chút không nỡ.</w:t>
      </w:r>
    </w:p>
    <w:p>
      <w:pPr>
        <w:pStyle w:val="BodyText"/>
      </w:pPr>
      <w:r>
        <w:t xml:space="preserve">Lưu Xuyên đã buôn bán thú cưng được bốn năm năm, đã rất thông thạo đường đi nước bước, sau khi trở lại Bành Thành thì hắn nhanh chóng chụp ảnh hai con chó Ngao, tìm người quen để làm giấy chứng nhận nuôi chó. Theo lý thì tư nhân không thể nuôi chó loại lớn, nhưng Lưu Xuyên lại ấy con chó này vào một đơn vị trên danh nghĩa, nếu đổi lại là Tống Quân cũng chưa chắc làm nhanh như vậy.</w:t>
      </w:r>
    </w:p>
    <w:p>
      <w:pPr>
        <w:pStyle w:val="BodyText"/>
      </w:pPr>
      <w:r>
        <w:t xml:space="preserve">- Được rồi, tiểu tử cậu cũng đừng lắm lời với tôi, ngày hôm qua tôi đã đưa tiền vào tài khoản của cậu, cậu tự mình đi mà xem, đừng nói những lời vô dụng kia. Cậu nói rõ cho tôi biết làm sao để tiểu tử kia nhận chủ, đừng đến lúc đó nó không quen lại chạy mất.</w:t>
      </w:r>
    </w:p>
    <w:p>
      <w:pPr>
        <w:pStyle w:val="BodyText"/>
      </w:pPr>
      <w:r>
        <w:t xml:space="preserve">Tống Quân thấy có Chu Thụy ở đây, cũng không nói rõ chuyện tiền nong, mà hỏi chuyện nuôi nấng chó Ngao. Đây là con chó mua về với giá vài triệu, sau này về chạy Hummer chở nó ra ngoài, chắc chắn sẽ rất có mặt mũi.</w:t>
      </w:r>
    </w:p>
    <w:p>
      <w:pPr>
        <w:pStyle w:val="BodyText"/>
      </w:pPr>
      <w:r>
        <w:t xml:space="preserve">Lưu Xuyên nghe vậy thì nói:</w:t>
      </w:r>
    </w:p>
    <w:p>
      <w:pPr>
        <w:pStyle w:val="BodyText"/>
      </w:pPr>
      <w:r>
        <w:t xml:space="preserve">- Anh Tống, anh đưa về cho nó nhịn đói một ngày, đừng nên để vượt quá một ngày, sau đó anh cho nó ăn cháo À, những thứ này tôi đã chuẩn bị tốt cho anh, có trên chiếc Hummer, đủ cho nó ăn một tháng, sau này anh nên thường mang nó ra ngoài chơi, đợi đến khi nó quen mùi anh sẽ coi anh là chủ nhân, còn chuyện huấn luyện thế nào, đợi nó lớn hơn một chút, tôi sẽ đến giúp anh huấn luyện.</w:t>
      </w:r>
    </w:p>
    <w:p>
      <w:pPr>
        <w:pStyle w:val="BodyText"/>
      </w:pPr>
      <w:r>
        <w:t xml:space="preserve">- Đúng rồi, anh Tống, nhớ kỹ một chút, trong vòng hai tháng không được cho nó ăn thịt, nếu không nó sẽ chẳng tiêu hóa được, sẽ dễ tiêu chảy.</w:t>
      </w:r>
    </w:p>
    <w:p>
      <w:pPr>
        <w:pStyle w:val="BodyText"/>
      </w:pPr>
      <w:r>
        <w:t xml:space="preserve">Tống Quân nghe mà liên tục gật đầu, hắn biết rõ hầu hạ một con Ngao cũng không đơn giản như một đứa trẻ, nhưng khi thấy Tiểu Bạch Sư dưới chân Trang Duệ thì hắn lại trợn tròn mắt.</w:t>
      </w:r>
    </w:p>
    <w:p>
      <w:pPr>
        <w:pStyle w:val="BodyText"/>
      </w:pPr>
      <w:r>
        <w:t xml:space="preserve">- Này, Đại Xuyên, con Tuyết Ngao của Trang Duệ không phải cũng như hai con Ngao này sao? Vì thế nào nó lại ăn thịt được?</w:t>
      </w:r>
    </w:p>
    <w:p>
      <w:pPr>
        <w:pStyle w:val="BodyText"/>
      </w:pPr>
      <w:r>
        <w:t xml:space="preserve">Lưu Xuyên còn chưa trả lời thì Trang Duệ đã xé nát miếng thịt bò trong tay ném cho Tiểu Bạch Sư rồi cười hì hì nói:</w:t>
      </w:r>
    </w:p>
    <w:p>
      <w:pPr>
        <w:pStyle w:val="BodyText"/>
      </w:pPr>
      <w:r>
        <w:t xml:space="preserve">- Anh Tống, nếu là như vậy thì Tiểu Bạch Sư cũng có giá vài chục triệu, anh cũng đừng tích cực quá, chờ Tiểu Bạch Sư của tôi lớn lên, khi có con sẽ nhường cho anh một con.</w:t>
      </w:r>
    </w:p>
    <w:p>
      <w:pPr>
        <w:pStyle w:val="BodyText"/>
      </w:pPr>
      <w:r>
        <w:t xml:space="preserve">Thật ra hai con Ngao của Lưu Xuyên cũng được Trang Duệ dùng linh khí chải chuốt một lần, tuy không bằng Tiểu Bạch Sư nhưng nếu xé thịt ăn với cháo cũng không có vấn đề, chẳng qua Lưu Xuyên không biết mà thôi. Hơn nữa lần trước khi cho ăn thịt thì hai con Ngao tiêu chảy một ngày, điều này làm cho Lưu Xuyên sợ mất mật.</w:t>
      </w:r>
    </w:p>
    <w:p>
      <w:pPr>
        <w:pStyle w:val="BodyText"/>
      </w:pPr>
      <w:r>
        <w:t xml:space="preserve">- Hừ, con Ngao của tôi cũng không tồi, lớn lên không biết ai lợi hại hơn nhé. Đại Xuyên, sau này tôi nếu không có mặt ở Bành Thành, hoặc không tiện đưa nó theo, cậu sẽ nuôi dùm nhé?</w:t>
      </w:r>
    </w:p>
    <w:p>
      <w:pPr>
        <w:pStyle w:val="BodyText"/>
      </w:pPr>
      <w:r>
        <w:t xml:space="preserve">Tống Quân nhìn về phía con chó Ngao lông vàng mà ánh mắt tràn đầy sủng nịnh, con chó Ngao lông vàng đầu sư tử của hắn thật sự không tệ, nó vốn có trộn lẫn ít lông đen nhưng bây giờ đã là màu vàng, có vài phần phong thái Ngao vương.</w:t>
      </w:r>
    </w:p>
    <w:p>
      <w:pPr>
        <w:pStyle w:val="BodyText"/>
      </w:pPr>
      <w:r>
        <w:t xml:space="preserve">- Hì, anh Tống, sau này chúng tôi sẽ làm một Ngao viên, đang phát sầu vì thiếu Ngao đây này.</w:t>
      </w:r>
    </w:p>
    <w:p>
      <w:pPr>
        <w:pStyle w:val="BodyText"/>
      </w:pPr>
      <w:r>
        <w:t xml:space="preserve">Lưu Xuyên tùy ý nói.</w:t>
      </w:r>
    </w:p>
    <w:p>
      <w:pPr>
        <w:pStyle w:val="BodyText"/>
      </w:pPr>
      <w:r>
        <w:t xml:space="preserve">- Ngao viên? Hai cậu đang nghĩ gì vậy, đây không phải là thứ mà người bình thường có thể chơi được, các cậu đã nghĩ kỹ chưa?</w:t>
      </w:r>
    </w:p>
    <w:p>
      <w:pPr>
        <w:pStyle w:val="BodyText"/>
      </w:pPr>
      <w:r>
        <w:t xml:space="preserve">Tống Quân nghe vậy thì thật sự kinh hãi, trong nước có không ít Ngao viên nhưng phía sau đều có những người có tư kim khổng lồ chèo chống, có chút quy mô đã phải đầu tư vài chục triệu. Lúc này hai người Lưu Xuyên muốn kinh doanh theo hướng này, tất nhiên sẽ làm Tống Quân bất ngờ.</w:t>
      </w:r>
    </w:p>
    <w:p>
      <w:pPr>
        <w:pStyle w:val="BodyText"/>
      </w:pPr>
      <w:r>
        <w:t xml:space="preserve">- Không phải chỉ là chúng tôi, còn có anh Chu, nhưng tôi chỉ xuất tiền, sẽ ném số tiền hơn ba triệu bán bản thảo vào mà không đảm nhiệm chức vụ nào. Chuyện khác tôi mặc kệ, nhưng anh Tống, đợi đến khi Ngao viên được xây dựng, anh sẽ mang vài người bạn đến chơi chứ?</w:t>
      </w:r>
    </w:p>
    <w:p>
      <w:pPr>
        <w:pStyle w:val="BodyText"/>
      </w:pPr>
      <w:r>
        <w:t xml:space="preserve">Trang Duệ cẩn thận lọc xương cá rồi ném cho Tiểu Bạch Sư, sau đó hắn nói với Tống Quân, lời nói tuy gạt mình sang một bên nhưng lại muốn ông chủ lớn là Tống Quân giới thiệu khách hàng.</w:t>
      </w:r>
    </w:p>
    <w:p>
      <w:pPr>
        <w:pStyle w:val="BodyText"/>
      </w:pPr>
      <w:r>
        <w:t xml:space="preserve">Tống Quân ngây người ra một lúc, sau đó nhớ Trang Duệ có vài triệu tiền bán bản thảo Vương Sĩ Trinh, bây giờ đầu tư hết vào Ngao viên, xem ra bọn họ cũng có quyết tâm không nhỏ.</w:t>
      </w:r>
    </w:p>
    <w:p>
      <w:pPr>
        <w:pStyle w:val="BodyText"/>
      </w:pPr>
      <w:r>
        <w:t xml:space="preserve">- Được, không có vấn đề, các cậu chỉ cần xây dựng Ngao viên, có thể tạo ra những giống tốt không thua những con Ngao kia, có thể lấy ra giấy chứng nhận huyết thống, như vậy chuyện khách hàng cứ giao cho tôi.</w:t>
      </w:r>
    </w:p>
    <w:p>
      <w:pPr>
        <w:pStyle w:val="BodyText"/>
      </w:pPr>
      <w:r>
        <w:t xml:space="preserve">Tống Quân nói lời này cũng không phải khoác lác, hắn kết bạn đều là kẻ phú quý, chỉ cần hắn đưa con Ngao của mình đi vào nơi săn bắn nào đó, như vậy sau này không cần nhiều lời, đám bạn bè sẽ chủ động muốn biết về lai lịch con Ngao Tây Tạng lông vàng của mình.</w:t>
      </w:r>
    </w:p>
    <w:p>
      <w:pPr>
        <w:pStyle w:val="BodyText"/>
      </w:pPr>
      <w:r>
        <w:t xml:space="preserve">Còn giấy chứng nhận huyết thống theo lời của Tống Quân giống như hộ khẩu của chó và mèo, nó sẽ để cho chủ ghi lại ưu khuyết điểm tổ tiên và huyết thôngs, như vậy cũng làm căn cứ tốt cho việc phối giống.</w:t>
      </w:r>
    </w:p>
    <w:p>
      <w:pPr>
        <w:pStyle w:val="BodyText"/>
      </w:pPr>
      <w:r>
        <w:t xml:space="preserve">Giấy chứng nhận huyết thống sẽ bao hàm những nội dung sau: Tên chó, giống, giới tính, ngày sinh, màu lông, đặc thù, cha và mẹ, giới thiệu trực quan huyết thống bốn đời, số đăng ký, bản ghi chép đầy đủ, bản ghi chép trận chiến. Giấy chứng nhận này như giấy chứng minh của chó, nó phán quyết tương lai của con chó.</w:t>
      </w:r>
    </w:p>
    <w:p>
      <w:pPr>
        <w:pStyle w:val="BodyText"/>
      </w:pPr>
      <w:r>
        <w:t xml:space="preserve">Nhưng lúc này trong nước còn chưa có cơ cấu như vậy, chuyện thành lập giấy chứng nhận cho chó là rất thiếu, hơn nữa không có ai trong nước hoặc tổ chức nào có cơ cấu và quyền uy để giám định huyết thống Ngao Tây Tạng.</w:t>
      </w:r>
    </w:p>
    <w:p>
      <w:pPr>
        <w:pStyle w:val="BodyText"/>
      </w:pPr>
      <w:r>
        <w:t xml:space="preserve">Những Ngao viên trong nước chỉ là những tồn tại theo kiểu câu lạc bộ, bọn họ đều tự cho ra những giấy chứng nhận của riêng mình. Nhưng cũng có một biện pháp, đó là tổ chức chó Ngao Tây Tạng trong nước sẽ tiến hành thi đấu, con Ngao chiến thắng sẽ nổi tiếng, Ngao viên tương ứng sẽ có danh tiếng, huyết thống của nó cũng được nhận định, sẽ được đa số ủng hộ.</w:t>
      </w:r>
    </w:p>
    <w:p>
      <w:pPr>
        <w:pStyle w:val="BodyText"/>
      </w:pPr>
      <w:r>
        <w:t xml:space="preserve">Lưu Xuyên và Trang Duệ lần này đã sớm có quyết định, bọn họ muốn Chu Thụy đưa Nhân Thanh Thố Mỗ và Ngao vương đến để chông đỡ thể diện cho Ngao viên. Hơn nữa Lưu Xuyên nghe nói tháng sáu năm nay ở Sơn Tây sẽ tổ chức một đại hội chó Ngao Tây Tạng quốc tế, đến lúc đó chỉ có thể trông đợi Ngao vương lông vàng tìm thanh danh cho Ngao viên mà thôi.</w:t>
      </w:r>
    </w:p>
    <w:p>
      <w:pPr>
        <w:pStyle w:val="BodyText"/>
      </w:pPr>
      <w:r>
        <w:t xml:space="preserve">Vì vậy Trang Duệ và Lưu Xuyên cũng không sợ huyết thống Ngao của mình không tinh khiết, hoặc danh tiếng không cao.</w:t>
      </w:r>
    </w:p>
    <w:p>
      <w:pPr>
        <w:pStyle w:val="BodyText"/>
      </w:pPr>
      <w:r>
        <w:t xml:space="preserve">Bây giờ có lời này của Tống Quân, hai người bọn họ xem như đã bỏ đi một nửa gánh nặng, nguồn cung do Nhân Thanh Thố Mỗ giải quyết, khách hàng nhờ vào Tống Quân, nếu như vậy sẽ chẳng sợ không có người mua. Vô tình ai cũng có tâm tình tốt, bọn họ liên tục nâng ly mời rượu, cũng nói về chuyện chiến đấu trên thảo nguyên, Tống Quân nghe mà thấy rất sảng khoái.</w:t>
      </w:r>
    </w:p>
    <w:p>
      <w:pPr>
        <w:pStyle w:val="BodyText"/>
      </w:pPr>
      <w:r>
        <w:t xml:space="preserve">Khi thấy Tống Quân vui vẻ thì Lưu Xuyên cả gan báo chuyện tấm thảm trong xe hư hỏng, đổ hết trách nhiệm lên đám Ngao con, dù sao thì đám chó kia cũng không thể phản bác, vì thế không có ai đối chứng cả.</w:t>
      </w:r>
    </w:p>
    <w:p>
      <w:pPr>
        <w:pStyle w:val="BodyText"/>
      </w:pPr>
      <w:r>
        <w:t xml:space="preserve">Tống Quân cũng không quá quan tâm, đối với hắn thì những vật phẩm xa xỉ và đồ cổ là khác nhau, mua về là để sử dụng, nếu không dùng thì chẳng khác nào mất của. Hư hại thì hư hại, đây cũng là khác biệt giữa hắn và nhóm Trang Duệ, nếu là hai người bọn họ sẽ đau lòng vài ngày, mà điều này cũng liên quan đến thân phận và địa vị của chủ nhân.</w:t>
      </w:r>
    </w:p>
    <w:p>
      <w:pPr>
        <w:pStyle w:val="BodyText"/>
      </w:pPr>
      <w:r>
        <w:t xml:space="preserve">- Mộc Đầu, cậu thấy chúng ta có nên mua xe Hummer không? Nếu có sẽ rất thuận tiện cho anh Chu đi thảo nguyên.</w:t>
      </w:r>
    </w:p>
    <w:p>
      <w:pPr>
        <w:pStyle w:val="BodyText"/>
      </w:pPr>
      <w:r>
        <w:t xml:space="preserve">Sau khi cơm nước xong thì Lưu Xuyên lái xe đưa Tống Quân về biệt thự, sau đó lái chiếc xe của mình đưa Trang Duệ và Chu Thụy đi nghỉ ngơi.</w:t>
      </w:r>
    </w:p>
    <w:p>
      <w:pPr>
        <w:pStyle w:val="BodyText"/>
      </w:pPr>
      <w:r>
        <w:t xml:space="preserve">- Mua xe Hummer, chúng ta có tiền đâu? Chẳng lẽ không làm Ngao viên?</w:t>
      </w:r>
    </w:p>
    <w:p>
      <w:pPr>
        <w:pStyle w:val="BodyText"/>
      </w:pPr>
      <w:r>
        <w:t xml:space="preserve">Trang Duệ cũng không phản đối mua xe, vì chiếc xe này ngồi ba người và hai con Ngao cũng thật sự chen chúc, nếu chạy chiếc xe này của Lưu Xuyên đi đường dài là không thuận tiện, nhưng mua xe Hummer thì quá khoa trương, bọn họ cũng không đủ tiền.</w:t>
      </w:r>
    </w:p>
    <w:p>
      <w:pPr>
        <w:pStyle w:val="BodyText"/>
      </w:pPr>
      <w:r>
        <w:t xml:space="preserve">- Mộc Đầu, đừng nóng vội, tôi tính rồi, hai mươi mẫu đất nếu dựa theo giá cả nông nghiệp thì tiền thuê một năm là mười hai ngàn, hai mươi năm chính là hai trăm bốn chục ngàn.</w:t>
      </w:r>
    </w:p>
    <w:p>
      <w:pPr>
        <w:pStyle w:val="BodyText"/>
      </w:pPr>
      <w:r>
        <w:t xml:space="preserve">- Còn chuyện xây dựng Ngao viên cũng không hao tốn nhiều tiền, chỉ cần một tòa nhà ba tầng cho công nhân viên ở, còn có ổ chó, tường rào, sắp xếp chỗ huấn luyện, tôi tìm một nhóm thi công, đảm bảo chỉ có giá hai triệu.</w:t>
      </w:r>
    </w:p>
    <w:p>
      <w:pPr>
        <w:pStyle w:val="BodyText"/>
      </w:pPr>
      <w:r>
        <w:t xml:space="preserve">- Đúng rồi, còn bức tượng tử đàn của cậu, hôm qua tôi đã đưa cho Lữ lão gia tử nhìn qua, ông ấy tình nguyện mua với giá bảy trăm ngàn, tôi cũng đã đồng ý. Như vậy chúng ta có tổng cộng bảy triệu một trăm ngàn tiền mặt, mất đi hai triệu thì còn năm triệu, mua chiếc xe còn chưa đủ sao?</w:t>
      </w:r>
    </w:p>
    <w:p>
      <w:pPr>
        <w:pStyle w:val="BodyText"/>
      </w:pPr>
      <w:r>
        <w:t xml:space="preserve">Lưu Xuyên rõ ràng là mưu đồ đã lâu, hắn chậm rãi nói, sau này chuyện tài vụ của Ngao viên sẽ do Trang Duệ nắm, không có hắn đồng ý thì khó thể động vào tiền.</w:t>
      </w:r>
    </w:p>
    <w:p>
      <w:pPr>
        <w:pStyle w:val="BodyText"/>
      </w:pPr>
      <w:r>
        <w:t xml:space="preserve">- Năm triệu mua xe, sau này chó Ngao không ăn uống sao? Tôi thuê người không phát lương sao? Cậu cũng biết trước khi chó Ngao con đợt đầu được sinh ra, chúng ta căn bản không có lợi nhuận.</w:t>
      </w:r>
    </w:p>
    <w:p>
      <w:pPr>
        <w:pStyle w:val="BodyText"/>
      </w:pPr>
      <w:r>
        <w:t xml:space="preserve">Trang Duệ lắc đầu, nếu tài chính dồn vào một chiếc Hummer thì tuyệt đối không được.</w:t>
      </w:r>
    </w:p>
    <w:p>
      <w:pPr>
        <w:pStyle w:val="Compact"/>
      </w:pPr>
      <w:r>
        <w:br w:type="textWrapping"/>
      </w:r>
      <w:r>
        <w:br w:type="textWrapping"/>
      </w:r>
    </w:p>
    <w:p>
      <w:pPr>
        <w:pStyle w:val="Heading2"/>
      </w:pPr>
      <w:bookmarkStart w:id="124" w:name="chương-1-02-ngọc-trong-đá1."/>
      <w:bookmarkEnd w:id="124"/>
      <w:r>
        <w:t xml:space="preserve">102. Chương 1 02: Ngọc Trong Đá(1).</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102: Ngọc trong đá(1).</w:t>
      </w:r>
    </w:p>
    <w:p>
      <w:pPr>
        <w:pStyle w:val="BodyText"/>
      </w:pPr>
      <w:r>
        <w:t xml:space="preserve">Nhóm Dịch: Tepga</w:t>
      </w:r>
    </w:p>
    <w:p>
      <w:pPr>
        <w:pStyle w:val="BodyText"/>
      </w:pPr>
      <w:r>
        <w:t xml:space="preserve">Nguồn : VipVandan</w:t>
      </w:r>
    </w:p>
    <w:p>
      <w:pPr>
        <w:pStyle w:val="BodyText"/>
      </w:pPr>
      <w:r>
        <w:t xml:space="preserve">- Khụ, khụ, này Mộc Đầu, chúng ta không mua Hummer như của anh Tống, loại Hummer H6 có sáu bánh ít nhất cũng có giá hai triệu, sau đó tiền tân trang còn đắt hơn, thật sự không chơi nổi. Nhưng tôi đã điều tra qua, loại H3 chỉ cần bảy trăm ngàn, tính năng việt dã còn mạnh hơn cả H6, ít nhất chạy trên tuyến đường đến Tây Tạng cũng không có vấn đề.</w:t>
      </w:r>
    </w:p>
    <w:p>
      <w:pPr>
        <w:pStyle w:val="BodyText"/>
      </w:pPr>
      <w:r>
        <w:t xml:space="preserve">Nghe Lưu Xuyên nói như vậy thì Trang Duệ mới biết mình nghĩ lầm, bảy trăm ngàn thì có thể suy xét được, dù sao thì sau khi xây dựng Ngao viên mà thiếu chiếc xe cũng không tiện, chỉ sợ một chiếc cũng không đủ.</w:t>
      </w:r>
    </w:p>
    <w:p>
      <w:pPr>
        <w:pStyle w:val="BodyText"/>
      </w:pPr>
      <w:r>
        <w:t xml:space="preserve">- À, nếu giá cả như vậy thì chúng ta mua, ngài mai cậu đi mở một tài khoản tư nhân, tôi sẽ chuyển ba triệu qua, đợi đến khi Ngao viên có giấy phép thì chúng ta sẽ chính quy hóa tài vụ, nhưng nếu xe này để cho anh Chu chạy thì thật sự là chịu tội.</w:t>
      </w:r>
    </w:p>
    <w:p>
      <w:pPr>
        <w:pStyle w:val="BodyText"/>
      </w:pPr>
      <w:r>
        <w:t xml:space="preserve">Trang Duệ suy nghĩ một chút rồi gật đầu đồng ý, giấy phép mở Ngao viên cũng không quá khó, nhưng mục tiêu của hắn cũng không phải đặt trên một cái Ngao viên, hắn muốn làm thành một công ty có sản nghiệp là chó Ngao Tây Tạng, lại còn chính quy hóa.</w:t>
      </w:r>
    </w:p>
    <w:p>
      <w:pPr>
        <w:pStyle w:val="BodyText"/>
      </w:pPr>
      <w:r>
        <w:t xml:space="preserve">Lưu Xuyên nghe thấy Trang Duệ đồng ý thì hưng phấn thiếu chút nữa chạy xe ra ven đường phòng hộ, hắn vui vẻ nói:</w:t>
      </w:r>
    </w:p>
    <w:p>
      <w:pPr>
        <w:pStyle w:val="BodyText"/>
      </w:pPr>
      <w:r>
        <w:t xml:space="preserve">- Tôi đã liên hệ rồi, một tuần lễ sau có thể đến Nam Kinh lấy xe, đến lúc đó vừa kịp thời gian cho anh Chu đi Tây Tạng.</w:t>
      </w:r>
    </w:p>
    <w:p>
      <w:pPr>
        <w:pStyle w:val="BodyText"/>
      </w:pPr>
      <w:r>
        <w:t xml:space="preserve">- Lấy xe cũng mất một tuần? Đến lúc đó chạy thêm một chút đưa tôi đến Trung Hải cũng được.</w:t>
      </w:r>
    </w:p>
    <w:p>
      <w:pPr>
        <w:pStyle w:val="BodyText"/>
      </w:pPr>
      <w:r>
        <w:t xml:space="preserve">Trang Duệ chỉ còn được nghỉ hơn một tuần nữa, hắn mang theo Tiểu Bạch Sư cũng không thể ngồi xe lửa, vừa vặn cho Lưu Xuyên làm tài xế. Hắn đã liên hệ với đại ca Dương bên phía Trung Hải, để đối phương giúp mình thuê một gian phòng tốt hơn ở gần Điển Đương Hành, tiền thuê mắc một chút cũng không là vấn đề. Đại ca Dương vài ngày qua đang bận rộn giúp hắn, đồng thời chuyện giấy kiểm dịch của Tiểu Bạch Sư cũng giao cho người này.</w:t>
      </w:r>
    </w:p>
    <w:p>
      <w:pPr>
        <w:pStyle w:val="BodyText"/>
      </w:pPr>
      <w:r>
        <w:t xml:space="preserve">Nhưng Trang Duệ thật sự nghi ngờ động cơ của Lưu Xuyên, vì lúc này Lôi Lôi đang ở Nam Kinh. Khi nghĩ đến lôi lôi thì hắn lại đau đầu, chính mình đã đồng ý sẽ có lễ vật cho Tần Huyên Băng, lúc này còn chưa suy nghĩ ra, lại không thể hỏi Lưu Xuyên, nếu không thì tên miệng rộng kia sẽ làm rùm beng đến tai Tần Huyên Băng ngay ngày mai.</w:t>
      </w:r>
    </w:p>
    <w:p>
      <w:pPr>
        <w:pStyle w:val="BodyText"/>
      </w:pPr>
      <w:r>
        <w:t xml:space="preserve">Trang Duệ và Chu Thụy thật ra là hàng xóm lầu trên lầu dưới, vì vậy mà Lưu Xuyên đưa hai người về cùng, vì ngày mai Lưu Xuyên còn bận việc nên lái xe về ngay. Trang Duệ đưa Chu Thụy đi đến siêu thị mua những vật dụng thường ngày, trong phòng của Lưu Xuyên ở đây cũng có tivi tủ lạnh, vì vậy sau khi đưa Chu Thụy lên lầu thì Trang Duệ cũng xuống nhà mình.</w:t>
      </w:r>
    </w:p>
    <w:p>
      <w:pPr>
        <w:pStyle w:val="BodyText"/>
      </w:pPr>
      <w:r>
        <w:t xml:space="preserve">Trang Mẫu lúc này không có ở nhà, có lẽ đang đi tập thể dục cùng nhóm những bà lão ở quảng trường. Từ sau khi hết đau lưng thì bà đều là gió mặc gió mưa mặc mưa, đám chị em cũng rất hâm mộ, xem như có một đứa con có hiếu.</w:t>
      </w:r>
    </w:p>
    <w:p>
      <w:pPr>
        <w:pStyle w:val="BodyText"/>
      </w:pPr>
      <w:r>
        <w:t xml:space="preserve">- Cậu...Cậu, mở cửa nhanh.</w:t>
      </w:r>
    </w:p>
    <w:p>
      <w:pPr>
        <w:pStyle w:val="BodyText"/>
      </w:pPr>
      <w:r>
        <w:t xml:space="preserve">Trang Duệ đang ngồi an tĩnh, đang nghĩ xem nên cho Tần Huyên Băng lễ vật gì thì cửa ra vào chợt truyền đến tiếng hô non nớt.</w:t>
      </w:r>
    </w:p>
    <w:p>
      <w:pPr>
        <w:pStyle w:val="BodyText"/>
      </w:pPr>
      <w:r>
        <w:t xml:space="preserve">Mở cửa ra thì thấy cả nhà chị gái đều đến, khoảng thời gian qua Trang Duệ đi Tây Tạng, cả nhà chị gái đã lắp đặt những thiết bị đơn giản ở phòng bên rồi dời qua, điều này làm cho Tiểu Niếp Niếp cực kỳ vui sướng. Trước tiên là có phòng của riêng mình, còn có thể nhìn thấy ông cậu mình yêu mến, vì thế mà những ngày qua nếu gây chuyện đều chạy đến đây tị nạn.</w:t>
      </w:r>
    </w:p>
    <w:p>
      <w:pPr>
        <w:pStyle w:val="BodyText"/>
      </w:pPr>
      <w:r>
        <w:t xml:space="preserve">- Chị, anh rể, thế nào? Chưa quen sao?</w:t>
      </w:r>
    </w:p>
    <w:p>
      <w:pPr>
        <w:pStyle w:val="BodyText"/>
      </w:pPr>
      <w:r>
        <w:t xml:space="preserve">Vài ngày qua Trang Duệ về nhà đều chạy ngược chạy xuôi, dù là ở cùng một chỗ nhưng còn chưa mấy lần cùng mọi người trò chuyện, nhưng dù sao thì bây giờ cuộc sống cũng rất phong phú, hắn không còn buồn bực ngồi nhà đọc sách nữa.</w:t>
      </w:r>
    </w:p>
    <w:p>
      <w:pPr>
        <w:pStyle w:val="BodyText"/>
      </w:pPr>
      <w:r>
        <w:t xml:space="preserve">- Khá tốt, chúng tôi đã chuyển đến, nhưng Tiểu Niếp Niếp sắp đi nhà trẻ, cần tìm một nhà ở gần đây. Đúng rồi, Tiểu Duệ, những ngày qua cậu chạy ra ngoài cả ngày, tôi đã nói với anh rể làm vài món ngon, xem như chiêu đãi cảm ơn cậu.</w:t>
      </w:r>
    </w:p>
    <w:p>
      <w:pPr>
        <w:pStyle w:val="BodyText"/>
      </w:pPr>
      <w:r>
        <w:t xml:space="preserve">Trang Mẫn nhìn cô cn gái đang lăn lộn với Tiểu Bạch Sư ở dưới đất mà lộ ra nụ cười ấm áp, những năm qua ở cùng bố mẹ anh em chồng rất chen chúc, thật sự không mấy dễ chịu.</w:t>
      </w:r>
    </w:p>
    <w:p>
      <w:pPr>
        <w:pStyle w:val="BodyText"/>
      </w:pPr>
      <w:r>
        <w:t xml:space="preserve">Tiểu Bạch Sư bây giờ có chút xa lạ với vợ chồng Trang Mẫn, nhưng đối với Niếp Niếp thì không có biện pháp nào, vì Niếp Niếp đến đây đều ôm cổ nó không buông. Nó rất có linh tính, có thể cảm giác được cô gái nhỏ này không có ác ý, hơn nữa còn có mệnh lệnh của Trang Duệ, chỉ có thể kéo Tiểu Niếp Niếp đi dạo khắp phòng mà thôi.</w:t>
      </w:r>
    </w:p>
    <w:p>
      <w:pPr>
        <w:pStyle w:val="BodyText"/>
      </w:pPr>
      <w:r>
        <w:t xml:space="preserve">xem tại</w:t>
      </w:r>
    </w:p>
    <w:p>
      <w:pPr>
        <w:pStyle w:val="BodyText"/>
      </w:pPr>
      <w:r>
        <w:t xml:space="preserve">Nếu lần trước Trang Duệ không thấy Tiểu Bạch Sư bổ nhào cắn Lưu Xuyên, hắn cũng không cảm giác được tiểu tử này lớn quá nhanh nhưng lại không giống Ngao Tây Tạng. Vì trên người nó không có khí tức bạo ngược của Ngao, bộ lông trắng dài làm nó có thêm vài phần đáng yêu. Vừa rồi hắn đưa nó đi siêu thị được rất nhiều người chỉ trỏ bình luận, nhưng nó cũng không nổi giận, chỉ có chút kiêu ngạo và khinh thường.</w:t>
      </w:r>
    </w:p>
    <w:p>
      <w:pPr>
        <w:pStyle w:val="BodyText"/>
      </w:pPr>
      <w:r>
        <w:t xml:space="preserve">- Chị, chị nói thế nào vậy, giữa chúng ta còn phải nói lời cảm tạ sao? Đừng nói là những năm qua tất cả các việc trong nhà đều do chị và anh lo liệu, chỉ dựa vào quan hệ chị em, em mua cho chị một gian phòng cũng không có vấn đề gì. Được rồi, không nói đến những thứ kia nữa, em có mang về chút thuốc của người Tạng, anh rể mang về dùng cho các bác ở nhà, hiệu quả cũng không tệ.</w:t>
      </w:r>
    </w:p>
    <w:p>
      <w:pPr>
        <w:pStyle w:val="BodyText"/>
      </w:pPr>
      <w:r>
        <w:t xml:space="preserve">Trang Duệ bị lời nói của chị gái làm cho dở khóc dở cười, vì vậy chỉ có thể bất đắc dĩ lên tiếng.</w:t>
      </w:r>
    </w:p>
    <w:p>
      <w:pPr>
        <w:pStyle w:val="BodyText"/>
      </w:pPr>
      <w:r>
        <w:t xml:space="preserve">Điều này làm cho Trang Duệ có chút không thoải mái, chị em chỉ hơn kém nhau hai tuổi, từ nhỏ đến lớn trong nhà có gì ngon thì chị đều nhường hắn, mua quần áo mới cho hắn, hắn cảm thấy chút chuyện mình làm thật sự không đáng vào đâu. Đây cũng không phải là ý nghĩ của hắn lúc có tiền, dù không có tiền hắn cũng sẽ dặt tình thân trước tiền tài.</w:t>
      </w:r>
    </w:p>
    <w:p>
      <w:pPr>
        <w:pStyle w:val="BodyText"/>
      </w:pPr>
      <w:r>
        <w:t xml:space="preserve">truyện copy từ</w:t>
      </w:r>
    </w:p>
    <w:p>
      <w:pPr>
        <w:pStyle w:val="BodyText"/>
      </w:pPr>
      <w:r>
        <w:t xml:space="preserve">Trang Duệ đi vào phòng mình, hắn lấy ra vài chai thuốc của người Tây Tạng, đây đều là những loại thuốc mua trong quán chính quy, có lẽ không phải hàng giả, trước nay hắn rất có hiếu với các bậc trưởng bối.</w:t>
      </w:r>
    </w:p>
    <w:p>
      <w:pPr>
        <w:pStyle w:val="BodyText"/>
      </w:pPr>
      <w:r>
        <w:t xml:space="preserve">- Đúng rồi, chị, em còn một việc cần hỏi, tặng quà cho cô gái thì nên chọn món gì?</w:t>
      </w:r>
    </w:p>
    <w:p>
      <w:pPr>
        <w:pStyle w:val="BodyText"/>
      </w:pPr>
      <w:r>
        <w:t xml:space="preserve">Trang Duệ đưa thuốc cho anh rể, sau đó hỏi Trang Mẫn. Mọi người đều là người nhà, hắn cũng không xấu hổ mà trực tiếp đưa vấn đề phức tạp ra hỏi chị gái.</w:t>
      </w:r>
    </w:p>
    <w:p>
      <w:pPr>
        <w:pStyle w:val="BodyText"/>
      </w:pPr>
      <w:r>
        <w:t xml:space="preserve">- Ủa, Tiểu Duệ, cậu có bạn gái rồi à? Chị có biết không? Cô gái kia có tình cảm với cậu không?</w:t>
      </w:r>
    </w:p>
    <w:p>
      <w:pPr>
        <w:pStyle w:val="BodyText"/>
      </w:pPr>
      <w:r>
        <w:t xml:space="preserve">Trang Mẫn không trả lời vấn đề của Trang Duệ, nàng mở miệng hỏi.</w:t>
      </w:r>
    </w:p>
    <w:p>
      <w:pPr>
        <w:pStyle w:val="BodyText"/>
      </w:pPr>
      <w:r>
        <w:t xml:space="preserve">Trang Duệ không chịu được, hắn mở miệng nói:</w:t>
      </w:r>
    </w:p>
    <w:p>
      <w:pPr>
        <w:pStyle w:val="BodyText"/>
      </w:pPr>
      <w:r>
        <w:t xml:space="preserve">- Được rồi, được rồi, em chỉ hỏi thăm nên tặng lễ vật gì, vấn đề của chị còn nhiều hơn của em nữa đấy.</w:t>
      </w:r>
    </w:p>
    <w:p>
      <w:pPr>
        <w:pStyle w:val="BodyText"/>
      </w:pPr>
      <w:r>
        <w:t xml:space="preserve">- À, chị phải xem cô gái kia có tình cảm với em hay không, nếu không thì chị sao biết tặng thứ gì?</w:t>
      </w:r>
    </w:p>
    <w:p>
      <w:pPr>
        <w:pStyle w:val="BodyText"/>
      </w:pPr>
      <w:r>
        <w:t xml:space="preserve">Trang Mẫn dùng giọng hùng hồn đáp lời.</w:t>
      </w:r>
    </w:p>
    <w:p>
      <w:pPr>
        <w:pStyle w:val="BodyText"/>
      </w:pPr>
      <w:r>
        <w:t xml:space="preserve">- Xem như có cảm tình, cô gái kia có xuất thân rất tốt, cũng rất đẹp...</w:t>
      </w:r>
    </w:p>
    <w:p>
      <w:pPr>
        <w:pStyle w:val="BodyText"/>
      </w:pPr>
      <w:r>
        <w:t xml:space="preserve">Trang Duệ ấp úng nói.</w:t>
      </w:r>
    </w:p>
    <w:p>
      <w:pPr>
        <w:pStyle w:val="BodyText"/>
      </w:pPr>
      <w:r>
        <w:t xml:space="preserve">- Cậu, là cô gái lần trước đến nhà chúng ta sao? Chậc chậc, không ngờ Mộc Đầu cũng có lúc thông suốt, rất tốt, đợi mẹ quay vê thì chị sẽ báo tin vui.</w:t>
      </w:r>
    </w:p>
    <w:p>
      <w:pPr>
        <w:pStyle w:val="BodyText"/>
      </w:pPr>
      <w:r>
        <w:t xml:space="preserve">Ngoại hiệu Mộc Đầu của Trang Duệ cũng không phải từ ngữ chuyên dụng của Lưu Xuyên, từ nhỏ hắn là một người sống nội tâm, bề ngoài có vẻ chất phác.</w:t>
      </w:r>
    </w:p>
    <w:p>
      <w:pPr>
        <w:pStyle w:val="BodyText"/>
      </w:pPr>
      <w:r>
        <w:t xml:space="preserve">- Nếu như là cô gái lần trước, cũng đừng tặng lễ vật gì đắt tiền, vì quà tặng sẽ biểu đạt tâm ý của cậu. Cậu nghĩ lại xem cô ấy thích thứ gì?</w:t>
      </w:r>
    </w:p>
    <w:p>
      <w:pPr>
        <w:pStyle w:val="BodyText"/>
      </w:pPr>
      <w:r>
        <w:t xml:space="preserve">Trang Mẫn thấy em trai bị trêu chọc mà đỏ mặt thì vội vàng nói ra ý của mình, nhưng Trang Duệ nghe xong thì lại càng bối rối.</w:t>
      </w:r>
    </w:p>
    <w:p>
      <w:pPr>
        <w:pStyle w:val="BodyText"/>
      </w:pPr>
      <w:r>
        <w:t xml:space="preserve">Tần Huyên Băng là người thích cưỡi ngựa, nhưng giá ngựa tốt còn mắc hơn cả chó Ngao Tây Tạng, có tiền cũng không mua được, chính mình muốn tặng nàng cũng khó. Nàng là nhà thiết kế châu báu, có lẽ cũng rất thích những thứ như kim cương, nhưng ý nghĩa của nó lại quá tầm thường, chính mình tặng mà người ta không muốn nhận cũng khó.</w:t>
      </w:r>
    </w:p>
    <w:p>
      <w:pPr>
        <w:pStyle w:val="BodyText"/>
      </w:pPr>
      <w:r>
        <w:t xml:space="preserve">- Không nhắc đến vấn đề này nữa, chị, cuối tuần này em sẽ về Trung Hải đi làm, mọi người dùng cơm cứ ăn chung cho vui. Em sẽ đưa thêm cho chị chút tiền, để chị mua thêm vài món có chất, bình thường mẹ không nỡ dùng tiền, còn chị cũng đừng như vậy.</w:t>
      </w:r>
    </w:p>
    <w:p>
      <w:pPr>
        <w:pStyle w:val="BodyText"/>
      </w:pPr>
      <w:r>
        <w:t xml:space="preserve">Trang Duệ gác lại chuyện liên quan đến Tần Huyên Băng, dù sao thì xe lên núi sẽ có đường, hắn cũng không đến mức bị một lễ vật làm cho sầu khổ chết người.</w:t>
      </w:r>
    </w:p>
    <w:p>
      <w:pPr>
        <w:pStyle w:val="BodyText"/>
      </w:pPr>
      <w:r>
        <w:t xml:space="preserve">- Đừng, Tiểu Duệ, cậu cứ yên tâm về mẹ ở đây, tiền cơm chị cũng không thiếu, nhất định sẽ chăm sóc tốt. Cậu ra ngoài cần dùng tiền, chính mình mang theo trên người đi.</w:t>
      </w:r>
    </w:p>
    <w:p>
      <w:pPr>
        <w:pStyle w:val="BodyText"/>
      </w:pPr>
      <w:r>
        <w:t xml:space="preserve">Trang Mẫn liên tục khoát tay, nàng cũng không biết Trang Duệ bán bản thảo được vài triệu, thậm chí có biết rõ cũng không muốn lấy tiền của em mình.</w:t>
      </w:r>
    </w:p>
    <w:p>
      <w:pPr>
        <w:pStyle w:val="BodyText"/>
      </w:pPr>
      <w:r>
        <w:t xml:space="preserve">Trang Duệ cùng không trả lời, hắn quay lại phòng mình lấy ra ba trăm ngàn, trước đó hắn chưa đi gửi lại ngân hàng, hắn lấy ra một trăm ngàn đưa cho Trang Mẫn.</w:t>
      </w:r>
    </w:p>
    <w:p>
      <w:pPr>
        <w:pStyle w:val="BodyText"/>
      </w:pPr>
      <w:r>
        <w:t xml:space="preserve">- Chị cầm lấy đi, sau này nếu có gì thì cứ sử dụng, em bây giờ xem như là kẻ có tiền, chị thấy Tiểu Bạch Sư của em không, có người trả em bốn chục triệu mà còn chưa bán đấy.</w:t>
      </w:r>
    </w:p>
    <w:p>
      <w:pPr>
        <w:pStyle w:val="BodyText"/>
      </w:pPr>
      <w:r>
        <w:t xml:space="preserve">Trang Duệ nói làm cho anh rể và chị gái há hốc miệng, bọn họ biết rõ trước nay Trang Duệ chưa từng nói dối, vì thế ánh mắt nhìn về phía Tiểu Bạch Sư đang chơi đùa với con gái của mình không khỏi có chút biến đổi.</w:t>
      </w:r>
    </w:p>
    <w:p>
      <w:pPr>
        <w:pStyle w:val="BodyText"/>
      </w:pPr>
      <w:r>
        <w:t xml:space="preserve">Từ sau khi Trang Duệ từ Trung Hải quay về thì biến hóa rất lớn, nhưng Trang Mẫn cũng không ngờ hắn bây giờ là một phú ông tiền triệu, phải nói là tổng tài sản tiền triệu. Nhưng chấn động này quá lớn, mãi đến khi bọn họ quay về gian phòng cách vách vẫn cảm thấy chóng mặt.</w:t>
      </w:r>
    </w:p>
    <w:p>
      <w:pPr>
        <w:pStyle w:val="BodyText"/>
      </w:pPr>
      <w:r>
        <w:t xml:space="preserve">Trang Duệ tiễn chân cả nhà chị gái rồi nằm trên giường mình, khoảng thời gian qua nhiều chuyện xảy ra, hắn cũng cảm thấy rối loạn. Bây giờ hắn muốn tĩnh lặng suy xét lại, cũng định vị cho tương lai của mình.</w:t>
      </w:r>
    </w:p>
    <w:p>
      <w:pPr>
        <w:pStyle w:val="Compact"/>
      </w:pPr>
      <w:r>
        <w:t xml:space="preserve">Tiểu Bạch Sư lại tràn đầy tinh lực, khi thấy Trang Duệ không chú ý đến mình thì chui vào gầm giường loay hoay qua lại, sau đó lại là những âm thanh ầm ầm làm Trang Duệ có chút bực bội.</w:t>
      </w:r>
      <w:r>
        <w:br w:type="textWrapping"/>
      </w:r>
      <w:r>
        <w:br w:type="textWrapping"/>
      </w:r>
    </w:p>
    <w:p>
      <w:pPr>
        <w:pStyle w:val="Heading2"/>
      </w:pPr>
      <w:bookmarkStart w:id="125" w:name="chương-1-03-ngọc-trong-đá-2."/>
      <w:bookmarkEnd w:id="125"/>
      <w:r>
        <w:t xml:space="preserve">103. Chương 1 03: Ngọc Trong Đá (2).</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103: Ngọc trong đá (2).</w:t>
      </w:r>
    </w:p>
    <w:p>
      <w:pPr>
        <w:pStyle w:val="BodyText"/>
      </w:pPr>
      <w:r>
        <w:t xml:space="preserve">Nhóm Dịch: Tepga</w:t>
      </w:r>
    </w:p>
    <w:p>
      <w:pPr>
        <w:pStyle w:val="BodyText"/>
      </w:pPr>
      <w:r>
        <w:t xml:space="preserve">Nguồn : VipVandan</w:t>
      </w:r>
    </w:p>
    <w:p>
      <w:pPr>
        <w:pStyle w:val="BodyText"/>
      </w:pPr>
      <w:r>
        <w:t xml:space="preserve">- Tiểu Duệ, cậu làm gì trên lầu vậy, muốn làm phản sao?</w:t>
      </w:r>
    </w:p>
    <w:p>
      <w:pPr>
        <w:pStyle w:val="BodyText"/>
      </w:pPr>
      <w:r>
        <w:t xml:space="preserve">Ngoài của sổ truyền đến tiếng la của bác Vương dưới lầu, bọn họ ở cùng nhau một khu nhà đã vài chục năm, tục ngữ nói bà con xa không bằng láng giềng gần, lại là những người nhìn Trang Duệ lớn lên từ nhỏ, vì vậy mà nói chuyện cũng không có gì kiêng kỵ.</w:t>
      </w:r>
    </w:p>
    <w:p>
      <w:pPr>
        <w:pStyle w:val="BodyText"/>
      </w:pPr>
      <w:r>
        <w:t xml:space="preserve">- Bạch Sư, đi ra, đừng đùa nữa.</w:t>
      </w:r>
    </w:p>
    <w:p>
      <w:pPr>
        <w:pStyle w:val="BodyText"/>
      </w:pPr>
      <w:r>
        <w:t xml:space="preserve">Trang Duệ thét xuống gầm giường, Tiểu Bạch Sư nghe được âm thanh của Trang Duệ thì lập tức hưng phấn chui từ dưới gầm giường ra ngoài, nhưng hai chân trước vẫn còn đẩy theo một hòn đá, tảng đá va chạm vào sàn nhà phát ra những âm thanh rầm rầm.</w:t>
      </w:r>
    </w:p>
    <w:p>
      <w:pPr>
        <w:pStyle w:val="BodyText"/>
      </w:pPr>
      <w:r>
        <w:t xml:space="preserve">Trang Duệ biết bác Vương dưới lầu nghe được âm thanh này, chỉ là tiếng đá lăn mà thôi, nhưng có vật gì rơi trên lầu thì phía dưới lại nghe rất lớn.</w:t>
      </w:r>
    </w:p>
    <w:p>
      <w:pPr>
        <w:pStyle w:val="BodyText"/>
      </w:pPr>
      <w:r>
        <w:t xml:space="preserve">- Đừng đùa nữa, đi tắm thôi.</w:t>
      </w:r>
    </w:p>
    <w:p>
      <w:pPr>
        <w:pStyle w:val="BodyText"/>
      </w:pPr>
      <w:r>
        <w:t xml:space="preserve">Trang Duệ cướp lấy tảng đá, hắn thuận tay mở cửa sổ rồi hô lên với bên dưới:</w:t>
      </w:r>
    </w:p>
    <w:p>
      <w:pPr>
        <w:pStyle w:val="BodyText"/>
      </w:pPr>
      <w:r>
        <w:t xml:space="preserve">- Bác Vương, cháu xin lỗi, tiểu tử kia nghịch ngợm, cháu sẽ dạy bảo nó. Đã lâu rồi không được ăn sủi cảo của bác, ngày mai cháu sẽ xuống ăn chực một bữa cơm mới được.</w:t>
      </w:r>
    </w:p>
    <w:p>
      <w:pPr>
        <w:pStyle w:val="BodyText"/>
      </w:pPr>
      <w:r>
        <w:t xml:space="preserve">Bác Vương biết cả nhà Trang Mẫn đều đã dời qua, còn tưởng rằng Tiểu Niếp Niếp nghịch ngợm, vì vậy vội nói:</w:t>
      </w:r>
    </w:p>
    <w:p>
      <w:pPr>
        <w:pStyle w:val="BodyText"/>
      </w:pPr>
      <w:r>
        <w:t xml:space="preserve">- Đừng...Đừng, Tiểu Duệ, con nít nghịch ngợm nói một lời là được, ngày mai tôi sẽ làm vằn thắn, cậu cứ xuống ăn.</w:t>
      </w:r>
    </w:p>
    <w:p>
      <w:pPr>
        <w:pStyle w:val="BodyText"/>
      </w:pPr>
      <w:r>
        <w:t xml:space="preserve">Trang Duệ cũng không giải thích, hắn đồng ý và đóng cửa sổ lại. Hắn cầm tảng đá đen sì trong tay, trên mặt đá đã đầy tro bụi, hắn đặt xuống đất rồi chuẩn bị đi rửa tay.</w:t>
      </w:r>
    </w:p>
    <w:p>
      <w:pPr>
        <w:pStyle w:val="BodyText"/>
      </w:pPr>
      <w:r>
        <w:t xml:space="preserve">Trang Duệ vừa xoay người thì Tiểu Bạch Sư lại tiếp tục nghịch, vì vậy hắn cướp lấy tảng đá đặt lên bàn. Hắn nhớ tảng đá này được mình lấy ra từ rương của ông nội, hình như có bốn năm cục như vậy, tất cả đều được hắn ném xuống dưới gầm giường, vì đề phòng tiểu tử kia gây chuyện nên hắn cúi người xuống định lấy những tảng đá kia ra, ngày mai sẽ vứt đi.</w:t>
      </w:r>
    </w:p>
    <w:p>
      <w:pPr>
        <w:pStyle w:val="BodyText"/>
      </w:pPr>
      <w:r>
        <w:t xml:space="preserve">Dưới giường quá tối, nhưng khi Trang Duệ phóng linh khí trong mắt ra, tất cả trở nên sáng tỏ.</w:t>
      </w:r>
    </w:p>
    <w:p>
      <w:pPr>
        <w:pStyle w:val="BodyText"/>
      </w:pPr>
      <w:r>
        <w:t xml:space="preserve">- Ủa, đây là thứ gì? Này, đau chết mất.</w:t>
      </w:r>
    </w:p>
    <w:p>
      <w:pPr>
        <w:pStyle w:val="BodyText"/>
      </w:pPr>
      <w:r>
        <w:t xml:space="preserve">Trang Duệ sử dụng linh khí thì chợt phát hiện dưới gầm giường có hai chỗ phát ra những luồng sáng xanh sâu kín giống như mắt sói, điều này làm cho hắn bị dọa, hắn cuống quýt ngẩng đầu lên và đụng ngay vào thành giường. Hắn đau đến mức há hốc miệng, hắn bò ra ngoài, Tiểu Bạch Sư chợt nhào lên dùng đầu lưỡi liếm láp mặt hắn.</w:t>
      </w:r>
    </w:p>
    <w:p>
      <w:pPr>
        <w:pStyle w:val="BodyText"/>
      </w:pPr>
      <w:r>
        <w:t xml:space="preserve">Có lẽ không phải là Tiểu Bạch Sư giở trò quỷ, Trang Duệ biết rất rõ chỗ phát ra hai luống sáng xanh cách xa nhau cả mét, không thể nào là hai mắt của Tiểu Bạch Sư. Hắn vuốt vuốt đầu đau nhức, sau đó đẩy Tiểu Bạch Sư ra, lại đi ra ngoài phòng tìm đèn pin.</w:t>
      </w:r>
    </w:p>
    <w:p>
      <w:pPr>
        <w:pStyle w:val="BodyText"/>
      </w:pPr>
      <w:r>
        <w:t xml:space="preserve">- Quái lạ, ngoài những tảng đá nát kia thì có gì khác đâu?</w:t>
      </w:r>
    </w:p>
    <w:p>
      <w:pPr>
        <w:pStyle w:val="BodyText"/>
      </w:pPr>
      <w:r>
        <w:t xml:space="preserve">Trang Duệ cầm đèn pin soi một lúc lâu, hắn phát hiện chỉ có những tảng đá mà vài ngày trước mình ném vào, không còn gì khác.</w:t>
      </w:r>
    </w:p>
    <w:p>
      <w:pPr>
        <w:pStyle w:val="BodyText"/>
      </w:pPr>
      <w:r>
        <w:t xml:space="preserve">- Tiểu Duệ, con làm gì vậy? Dưới giường có bảo bối gì sao? Đứa nhỏ này, mau đi ra, coi chừng bẩn hết người. nguồn (.)</w:t>
      </w:r>
    </w:p>
    <w:p>
      <w:pPr>
        <w:pStyle w:val="BodyText"/>
      </w:pPr>
      <w:r>
        <w:t xml:space="preserve">Trang Duệ chuẩn bị lấy vài tảng đá ra thì đúng lúc Trang Mẫu quay về, sau khi nghe động tĩnh trong phòng hắn thì đẩy cửa đi vào, vừa đúng lúc thấy hắn đang bò dưới gầm giường.</w:t>
      </w:r>
    </w:p>
    <w:p>
      <w:pPr>
        <w:pStyle w:val="BodyText"/>
      </w:pPr>
      <w:r>
        <w:t xml:space="preserve">- Mẹ, mẹ về rồi à, con không sao, dưới giường có vài tảng đá, Tiểu Bạch Sư nghịch phát ra tiếng ồn làm bác Vương dưới lầu mắng lên.</w:t>
      </w:r>
    </w:p>
    <w:p>
      <w:pPr>
        <w:pStyle w:val="BodyText"/>
      </w:pPr>
      <w:r>
        <w:t xml:space="preserve">Trang Duệ nói một câu với Trang Mẫu, sau đó dùng đèn pin chiếu sáng để lấy bốn tảng đá dưới gầm giường ra đặt trên mặt bàn.</w:t>
      </w:r>
    </w:p>
    <w:p>
      <w:pPr>
        <w:pStyle w:val="BodyText"/>
      </w:pPr>
      <w:r>
        <w:t xml:space="preserve">- Đứa nhỏ này đúng là, không có gì tự dưng lại ném đá xuống dưới gầm giường, ngày mai ném hết đi, lát nữa cởi quần áo bỏ vào máy giặt.</w:t>
      </w:r>
    </w:p>
    <w:p>
      <w:pPr>
        <w:pStyle w:val="BodyText"/>
      </w:pPr>
      <w:r>
        <w:t xml:space="preserve">Trang Duệ không dám đáp lời, tuy mẹ không lải nhải như Lưu Mẫu nhưng khi làm giáo viên vẫn rất có bộ dáng. Quả nhiên khi không thấy Trang Duệ tranh luận thì bà đi ra ngoài.</w:t>
      </w:r>
    </w:p>
    <w:p>
      <w:pPr>
        <w:pStyle w:val="BodyText"/>
      </w:pPr>
      <w:r>
        <w:t xml:space="preserve">Sau khi thấy mẹ đi ra thì Trang Duệ lại nằm sấp xuống dưới gầm giường, hắn phóng ra linh khí nhìn lại một lượt, lần này không thấy hai điểm sáng xanh vừa rồi. Hán đứng lên đi đến bên cạnh bàn đặt năm khối đá như nắm tay, trong lòng thầm nghi ngờ, chẳng lẽ hào quang phát ra từ những tảng đá này?</w:t>
      </w:r>
    </w:p>
    <w:p>
      <w:pPr>
        <w:pStyle w:val="BodyText"/>
      </w:pPr>
      <w:r>
        <w:t xml:space="preserve">Rốt cuộc có phải hay không thì nhìn qua sẽ biết ngay, Trang Duệ cũng lười suy nghĩ, hắn giương mắt nhìn những tảng đá đặt trên bàn.</w:t>
      </w:r>
    </w:p>
    <w:p>
      <w:pPr>
        <w:pStyle w:val="BodyText"/>
      </w:pPr>
      <w:r>
        <w:t xml:space="preserve">- Ủa, đây là thứ gì?</w:t>
      </w:r>
    </w:p>
    <w:p>
      <w:pPr>
        <w:pStyle w:val="BodyText"/>
      </w:pPr>
      <w:r>
        <w:t xml:space="preserve">Hai hòn đá đầu tiên có kết cấu bình thường, đến khi Trang Duệ nhìn tảng đá thứ ba thì một vầng hào quang màu xanh thông qua sự truyền tống của linh khí xuất hiện trong mắt hắn. nguồn</w:t>
      </w:r>
    </w:p>
    <w:p>
      <w:pPr>
        <w:pStyle w:val="BodyText"/>
      </w:pPr>
      <w:r>
        <w:t xml:space="preserve">Trang Duệ chợt tỉnh táo tinh thần, cũng không quan tâm hòn đá kia đầy tro bụi, hắn dùng hai tay nâng lên trước mặt, cũng không tiếp tục sử dụng linh khí, lần này hắn nhìn bằng mắt thường.</w:t>
      </w:r>
    </w:p>
    <w:p>
      <w:pPr>
        <w:pStyle w:val="BodyText"/>
      </w:pPr>
      <w:r>
        <w:t xml:space="preserve">Tảng đá này có hơi nặng, chỉ sợ phải là hai ba cân, mặt ngoài đen sì, đặt trong lòng bàn tay thấy lạnh như băng. Hơn nữa vẻ bề ngoài của tảng đá không được bằng phẳng, trên mặt có nhiều hoa văn nhỏ, còn có vân đen nhìn qua như giun bò, cực kỳ xấu xí.</w:t>
      </w:r>
    </w:p>
    <w:p>
      <w:pPr>
        <w:pStyle w:val="BodyText"/>
      </w:pPr>
      <w:r>
        <w:t xml:space="preserve">- Chẳng lẽ trong này có ngọc? Nhưng ngọc đều có màu trắng chứ?</w:t>
      </w:r>
    </w:p>
    <w:p>
      <w:pPr>
        <w:pStyle w:val="BodyText"/>
      </w:pPr>
      <w:r>
        <w:t xml:space="preserve">Những hiểu biết của Trang Duệ về ngọc thạch chỉ dừng lại ở màu trắng mà thôi, lúc này hắn không biết trên thế giới này có một loại ngọc gọi là Phỉ Thúy bảo thạch, giá trị cũng không dưới Mỹ Ngọc.</w:t>
      </w:r>
    </w:p>
    <w:p>
      <w:pPr>
        <w:pStyle w:val="BodyText"/>
      </w:pPr>
      <w:r>
        <w:t xml:space="preserve">Trang Duệ. chậm rãi rót linh khí vào trong viên đá, ba bốn centimet bên ngoài đều giống như những gì mắt thường hắn nhìn thấy, nhưng khi hắn nhìn sâu vào bên trong, một vòng sáng màu xanh động lòng người chợt đập vào mắt.</w:t>
      </w:r>
    </w:p>
    <w:p>
      <w:pPr>
        <w:pStyle w:val="BodyText"/>
      </w:pPr>
      <w:r>
        <w:t xml:space="preserve">Trang Duệ đến bây giờ còn chưa từng được thấy một màu sắc thuần khiết như vậy, chính giữa tảng đá có một bộ vị như quả trứng gà lóe ra hào quang màu xanh, hơn nữa phân bố cực đều, mà hắn cũng cảm giác được có sự tồn tại của linh khí trong luồng sáng xanh đó. Nhưng linh khí của luồng sáng kia khác với linh khí của đồ cổ, Trang Duệ cảm thấy linh khí của đồ cổ khá nặng nề, bây giờ hắn cảm thấy luồng linh khí kia nhẹ nhàng phiêu dật, màu sắc cũng là màu xanh.</w:t>
      </w:r>
    </w:p>
    <w:p>
      <w:pPr>
        <w:pStyle w:val="BodyText"/>
      </w:pPr>
      <w:r>
        <w:t xml:space="preserve">Trang Duệ thử hấp thu và phát hiện luồng linh khí này tuy khác biệt với linh khí của đồ cổ nhưng cũng không thể nào dung hợp với linh khí trong mắt mình, đến lúc này thì Trang Duệ mới xem như hết hy vọng, xem ra sau này không thể nào tiếp tục hấp thụ linh khí được rồi.</w:t>
      </w:r>
    </w:p>
    <w:p>
      <w:pPr>
        <w:pStyle w:val="BodyText"/>
      </w:pPr>
      <w:r>
        <w:t xml:space="preserve">Thứ này không phải là Phỉ Thúy đấy chứ? Vô tình Trang Duệ thu hồi ánh mắt, trong đầu chợt lóe lên một từ, điều này cũng không trách được hắn, dù trước đó hắn công tác ở Điển Đương Hành nhưng chỉ là làm tài vụ, bình thường ít tiếp xúc với các vật phẩm xa xỉ. Tất nhiên hắn đã từng nghe nói qua về phỉ thúy, cũng tận mắt được thấy, nhưng hắn không biết Phỉ Thúy có thể nằm trong một viên đá nhìn có vẻ cực kỳ không thu hút kia.</w:t>
      </w:r>
    </w:p>
    <w:p>
      <w:pPr>
        <w:pStyle w:val="BodyText"/>
      </w:pPr>
      <w:r>
        <w:t xml:space="preserve">Không chỉ là Trang Duệ, trên đời này đa số mọi người đều không phân biệt được sự khác biệt giữa ngọc thạch bình thường và Phỉ Thúy, khi nhìn qua thì đầu óc sẽ cảm thấy mơ hồ, đừng nói đến cái gì là Nguyên Thạch, Băng Thạch, Ngọc Lục Bảo. Dù đặt một hòn đá như vậy trước mắt một bô lão chuyên sưu tầm bảo thạch trong nước, sợ rằng sẽ bị cho rằng đó là rác rưởi và vứt đi.</w:t>
      </w:r>
    </w:p>
    <w:p>
      <w:pPr>
        <w:pStyle w:val="BodyText"/>
      </w:pPr>
      <w:r>
        <w:t xml:space="preserve">Trang Duệ biết rõ Phỉ Thúy rất quý, nhưng ấn tượng của hắn chỉ là những vật trang sức bằng Phỉ Thúy ở quầy hàng vỉa hè hoặc trong cửa hàng, chỉ vài chục đồng một cái. Nhưng Phỉ Thủy trong tảng đá trước mắt thì thật sự làm cho Trang Duệ khó thể nào xác định được, dù sao hắn cũng chưa từng nhìn qua nhiều Phỉ Thúy, cũng không biết linh khí chứa trong Phỉ Thúy này là ít hay nhiều, nhưng màu sắc của nó thật sự động lòng người. Hắn vô thức cảm thấy Phỉ Thúy trong viên đá kia thật sự đáng giá.</w:t>
      </w:r>
    </w:p>
    <w:p>
      <w:pPr>
        <w:pStyle w:val="BodyText"/>
      </w:pPr>
      <w:r>
        <w:t xml:space="preserve">Hơn nữa tảng đá kia chính là thứ mà vừa rồi Tiểu Bạch Sư chơi đùa, Trang Duệ dùng ánh mắt quái dị nhìn Tiểu Bạch Sư ở bên cạnh mình:</w:t>
      </w:r>
    </w:p>
    <w:p>
      <w:pPr>
        <w:pStyle w:val="BodyText"/>
      </w:pPr>
      <w:r>
        <w:t xml:space="preserve">- Chẳng lẽ tiểu tử này cũng thấy thứ gì đó ở bên trong?</w:t>
      </w:r>
    </w:p>
    <w:p>
      <w:pPr>
        <w:pStyle w:val="BodyText"/>
      </w:pPr>
      <w:r>
        <w:t xml:space="preserve">Trang Duệ lắc đầu và vứt bỏ ý nghĩ này ra khỏi đầu, hắn cầm lấy hai tảng đá còn lại và quan sát một phen, sau đó phát hiện bên trong một tảng đá trong số đó cũng có ánh sáng xanh, chính là có sự tồn tại của Phỉ Thúy. Nhưng nếu so sánh với viên Phỉ Thúy hình quả trứng gà vừa rồi thì chỉ nhỏ như ngón út mà thôi, đồng thời nhan sắc cũng hơi thuần túy.</w:t>
      </w:r>
    </w:p>
    <w:p>
      <w:pPr>
        <w:pStyle w:val="BodyText"/>
      </w:pPr>
      <w:r>
        <w:t xml:space="preserve">- Ông sao lại có những thứ này?</w:t>
      </w:r>
    </w:p>
    <w:p>
      <w:pPr>
        <w:pStyle w:val="BodyText"/>
      </w:pPr>
      <w:r>
        <w:t xml:space="preserve">Trang Duệ thật sự khó hiểu, không thể nói hắn tri thức bần cùng, vì những năm xưa gia cảnh nhà hắn cũng không giàu có, dù là hắn cũng không biết nơi nào sản sinh ra Phỉ Thúy, nhưng ông nội của hắn từng đến khảo sát địa chất ở Myanmar.</w:t>
      </w:r>
    </w:p>
    <w:p>
      <w:pPr>
        <w:pStyle w:val="BodyText"/>
      </w:pPr>
      <w:r>
        <w:t xml:space="preserve">- Mẹ, mẹ có biết những tảng đá mà ông nội để lại có xuất xứ từ đâu không?</w:t>
      </w:r>
    </w:p>
    <w:p>
      <w:pPr>
        <w:pStyle w:val="BodyText"/>
      </w:pPr>
      <w:r>
        <w:t xml:space="preserve">Trang Duệ thật sự không thể nào hiểu nổi, hắn mở cửa phòng hỏi Trang Mẫu đang xem tivi.</w:t>
      </w:r>
    </w:p>
    <w:p>
      <w:pPr>
        <w:pStyle w:val="BodyText"/>
      </w:pPr>
      <w:r>
        <w:t xml:space="preserve">- À, con không nói thì mẹ đã quên, hình như mẹ có nghe cha con nói qua, những tảng đá kia được ông nội con đưa từ Myanmar về. Ông của con cả đời làm công tác địa chất, có lẽ là dùng nó để nghiên cứu. Đúng rồi, nếu nó là thứ ông để lại thì đừng ném đi, đặt vào trong rương đi, cũng đừng để cho tiểu tử này phá phách.</w:t>
      </w:r>
    </w:p>
    <w:p>
      <w:pPr>
        <w:pStyle w:val="BodyText"/>
      </w:pPr>
      <w:r>
        <w:t xml:space="preserve">Tiểu Bạch Sư rõ ràng hiểu trong nhà này ai là người đứng đầu, vì vậy vừa ra khỏi phòng của Trang Duệ thì thân mật cọ xát lên người Trang Mẫu, thật sự khá đáng yêu.</w:t>
      </w:r>
    </w:p>
    <w:p>
      <w:pPr>
        <w:pStyle w:val="BodyText"/>
      </w:pPr>
      <w:r>
        <w:t xml:space="preserve">- Làm sao để lấy những thứ kia ra?</w:t>
      </w:r>
    </w:p>
    <w:p>
      <w:pPr>
        <w:pStyle w:val="BodyText"/>
      </w:pPr>
      <w:r>
        <w:t xml:space="preserve">Trang Duệ sau khi tìm được đáp án thì đi vào phòng và lại đau đầu, thứ kia đều bị đá bao trùm, muốn lấy ra cho hoàn hảo cũng không dễ dàng gì.</w:t>
      </w:r>
    </w:p>
    <w:p>
      <w:pPr>
        <w:pStyle w:val="BodyText"/>
      </w:pPr>
      <w:r>
        <w:t xml:space="preserve">- Mẹ, con đi mua gói thuốc rồi về ngay.</w:t>
      </w:r>
    </w:p>
    <w:p>
      <w:pPr>
        <w:pStyle w:val="BodyText"/>
      </w:pPr>
      <w:r>
        <w:t xml:space="preserve">Trang Duệ suy nghĩ một chút rồi chạy vào phòng tìm một cái búa, bỏ vào trong áo khoác, lại cầm một tảng đá trong tay đi ra ngoài.</w:t>
      </w:r>
    </w:p>
    <w:p>
      <w:pPr>
        <w:pStyle w:val="BodyText"/>
      </w:pPr>
      <w:r>
        <w:t xml:space="preserve">- Đứa nhỏ này hình như càng lúc càng hút nhiều thuốc, Tiểu Duệ, hút ít lại mội chút.</w:t>
      </w:r>
    </w:p>
    <w:p>
      <w:pPr>
        <w:pStyle w:val="BodyText"/>
      </w:pPr>
      <w:r>
        <w:t xml:space="preserve">Sau lưng vang lên âm thanh của Trang Mẫu.</w:t>
      </w:r>
    </w:p>
    <w:p>
      <w:pPr>
        <w:pStyle w:val="BodyText"/>
      </w:pPr>
      <w:r>
        <w:t xml:space="preserve">Trang Duệ khoát tay áo và nhanh chóng xuống lầu, thời tiết tháng ba vẫn còn lạnh, lúc này mới chín giờ nhưng bên ngoài khu dân cư đã không còn ai. Hắn nhanh chóng đi đến một chiếc bàn đá mà các ông cụ trong khu hay dùng để chơi mạt chược.</w:t>
      </w:r>
    </w:p>
    <w:p>
      <w:pPr>
        <w:pStyle w:val="Compact"/>
      </w:pPr>
      <w:r>
        <w:t xml:space="preserve">Sau khi đánh giá một chút, hắn đặt tảng đá trong tay vào một khe của hai khối đá lớn, sau đó vung búa đập mạnh xuống.</w:t>
      </w:r>
      <w:r>
        <w:br w:type="textWrapping"/>
      </w:r>
      <w:r>
        <w:br w:type="textWrapping"/>
      </w:r>
    </w:p>
    <w:p>
      <w:pPr>
        <w:pStyle w:val="Heading2"/>
      </w:pPr>
      <w:bookmarkStart w:id="126" w:name="chương-1-04-tranh-trong-tranh-1."/>
      <w:bookmarkEnd w:id="126"/>
      <w:r>
        <w:t xml:space="preserve">104. Chương 1 04: Tranh Trong Tranh (1).</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104: Tranh trong tranh (1).</w:t>
      </w:r>
    </w:p>
    <w:p>
      <w:pPr>
        <w:pStyle w:val="BodyText"/>
      </w:pPr>
      <w:r>
        <w:t xml:space="preserve">Nhóm Dịch: Tepga</w:t>
      </w:r>
    </w:p>
    <w:p>
      <w:pPr>
        <w:pStyle w:val="BodyText"/>
      </w:pPr>
      <w:r>
        <w:t xml:space="preserve">Nguồn : VipVandan</w:t>
      </w:r>
    </w:p>
    <w:p>
      <w:pPr>
        <w:pStyle w:val="BodyText"/>
      </w:pPr>
      <w:r>
        <w:t xml:space="preserve">- Cốp...Cốp, cốp...</w:t>
      </w:r>
    </w:p>
    <w:p>
      <w:pPr>
        <w:pStyle w:val="BodyText"/>
      </w:pPr>
      <w:r>
        <w:t xml:space="preserve">Búa đập vào tảng đá phát ra những âm thanh trong trẻo và truyền đi rất xa trong bóng đêm.</w:t>
      </w:r>
    </w:p>
    <w:p>
      <w:pPr>
        <w:pStyle w:val="BodyText"/>
      </w:pPr>
      <w:r>
        <w:t xml:space="preserve">Nhưng Trang Duệ gõ vào vài cái nhưng uể oải phát hiện chẳng có vấn đề gì xảy ra, chỉ để lại vài vết hõm xuống nhưng không có gì khác. xem tại</w:t>
      </w:r>
    </w:p>
    <w:p>
      <w:pPr>
        <w:pStyle w:val="BodyText"/>
      </w:pPr>
      <w:r>
        <w:t xml:space="preserve">Tình cảnh này nếu để cho người biết về ngọc thạch thấy được thì sẽ cười rụng răng, chưa từng thấy người nào cầm búa lấy Phỉ Thúy từ trong đá ra ngoài. Vài tháng sau Trang Duệ mới biết hành vi của mình là ngu xuẩn và buồn cười như thế nào.</w:t>
      </w:r>
    </w:p>
    <w:p>
      <w:pPr>
        <w:pStyle w:val="BodyText"/>
      </w:pPr>
      <w:r>
        <w:t xml:space="preserve">Tiểu Bạch Sư đi theo Trang Duệ ra khỏi nhà cũng dùng ánh mắt khó hiểu nhìn chủ nhân của mình, rõ ràng nó không hiểu vì sao ông chủ lại dùng búa đập món đồ chơi của mình.</w:t>
      </w:r>
    </w:p>
    <w:p>
      <w:pPr>
        <w:pStyle w:val="BodyText"/>
      </w:pPr>
      <w:r>
        <w:t xml:space="preserve">Trang Duệ nhặt tảng đá lên và thật sự phát sầu, thứ này rõ ràng là vừa cứng vừa thối, hắn thật sự không còn cách nào khác, rõ ràng dùng búa là không hiệu quả. Lúc này hắn cũng không biết, trên đời này có rất nhiều loại máy phục vụ công tác lấy bảo thạch ra ngoài.</w:t>
      </w:r>
    </w:p>
    <w:p>
      <w:pPr>
        <w:pStyle w:val="BodyText"/>
      </w:pPr>
      <w:r>
        <w:t xml:space="preserve">- Thôi, vài ngày nữa tìm cách khác lấy ra.</w:t>
      </w:r>
    </w:p>
    <w:p>
      <w:pPr>
        <w:pStyle w:val="BodyText"/>
      </w:pPr>
      <w:r>
        <w:t xml:space="preserve">Trang Duệ gọi Tiểu Bạch Sư đến và đi đến cửa siêu thị mua vài gói thuốc rồi về nhà, ngày mai cũng không thiếu việc, buổi sáng cần theo Tống Quân đến bái phỏng vị đại sư cải trang, buổi chiều còn đi cùng Lưu Xuyên đến khu đất xây dựng Ngao viên, chỉ sợ tạm thời sẽ không có thời gian quan tâm đến tảng đá này.</w:t>
      </w:r>
    </w:p>
    <w:p>
      <w:pPr>
        <w:pStyle w:val="BodyText"/>
      </w:pPr>
      <w:r>
        <w:t xml:space="preserve">Dù Trang Duệ phát hiện Phỉ Thúy trong hòn đá nhưng trong lòng hắn cũng không xem nó là gì. Từ những năm 2003 đến nay, nói đến kim cương thì ai cũng biết nó đáng giá, nhưng đối với Phỉ Thúy, chỉ có những người biết rõ hàng mới hiểu cực phẩm Phỉ Thúy rất có giá trị.</w:t>
      </w:r>
    </w:p>
    <w:p>
      <w:pPr>
        <w:pStyle w:val="BodyText"/>
      </w:pPr>
      <w:r>
        <w:t xml:space="preserve">- Này, đừng làm rộn.</w:t>
      </w:r>
    </w:p>
    <w:p>
      <w:pPr>
        <w:pStyle w:val="BodyText"/>
      </w:pPr>
      <w:r>
        <w:t xml:space="preserve">Trang Duệ đang ngủ say chợt cảm thấy mặt ướt sũng, hắn mở to mắt nhìn, Tiểu Bạch Sư đang ngồi ở đầu giường lè lưỡi liếm láp mình, đồng thời còn lấy móng vuốt kéo chăn mền. Hắn nhìn ra ngoài cửa sổ, thấy sắc trời đã sáng, vì vậy xuống giường xem đồng hồ, đã sắp đến bảy giờ.</w:t>
      </w:r>
    </w:p>
    <w:p>
      <w:pPr>
        <w:pStyle w:val="BodyText"/>
      </w:pPr>
      <w:r>
        <w:t xml:space="preserve">Từ sau khi nuôi Tiểu Bạch Sư thì cuộc sống của Trang Duệ rất có quy luật, mỗi sáng sớm phải dẫn nó chạy một vòng, vì nó rất hiểu chuyện nên không đái ỉa trong nhà, đều để đến sáng đi giải quyết ở bên ngoài. Sau đó Trang Duệ còn phải chuẩn bị điểm tâm cho nó, bình thường là ăn cháo dành cho chó, bên trong cho thêm vài miếng thịt, sau khi chiêu đãi nó thì hắn mới có thời gian đi làm vệ sinh và ăn sáng.</w:t>
      </w:r>
    </w:p>
    <w:p>
      <w:pPr>
        <w:pStyle w:val="BodyText"/>
      </w:pPr>
      <w:r>
        <w:t xml:space="preserve">- Thật xin lỗi, số điện thoại quý khách vừa gọi không có thực, thật xin lỗi...</w:t>
      </w:r>
    </w:p>
    <w:p>
      <w:pPr>
        <w:pStyle w:val="BodyText"/>
      </w:pPr>
      <w:r>
        <w:t xml:space="preserve">Sau khi chuẩn bị bữa sáng cho Tiểu Bạch Sư xong, Trang Duệ ngồi xuống bàn ăn định làm chén cháo nhưng điện thoại vang lên, lỗ tai của Tiểu Bạch Sư dựng ngược lên, nó chạy vào phòng ngậm điện thoại chạy ra.</w:t>
      </w:r>
    </w:p>
    <w:p>
      <w:pPr>
        <w:pStyle w:val="BodyText"/>
      </w:pPr>
      <w:r>
        <w:t xml:space="preserve">Trang Duệ vuốt ve đầu mượt như nhung của Tiểu Bạch Sư để tán dương, sau đó hắn lấy điện thoại ra xem, thì ra là Tống Quân điện thoại đến.</w:t>
      </w:r>
    </w:p>
    <w:p>
      <w:pPr>
        <w:pStyle w:val="BodyText"/>
      </w:pPr>
      <w:r>
        <w:t xml:space="preserve">- Này, anh Tống, không phải đã nói là chín giờ sao?</w:t>
      </w:r>
    </w:p>
    <w:p>
      <w:pPr>
        <w:pStyle w:val="BodyText"/>
      </w:pPr>
      <w:r>
        <w:t xml:space="preserve">- Nên đi sớm một chút, vị tiên sinh kia nói mười giờ còn phải gặp khách, nói chúng ta đến sớm, bây giờ tôi đang đi đường, cậu ở khu phố Trung Thư phải không? Cậu đi ra ngoài đường chờ, tôi sẽ đến.</w:t>
      </w:r>
    </w:p>
    <w:p>
      <w:pPr>
        <w:pStyle w:val="BodyText"/>
      </w:pPr>
      <w:r>
        <w:t xml:space="preserve">Âm thanh của Tống Quân từ điện thoại truyền ra, Trang Duệ vội vàng nuốt bánh bao xuống bụng, sau đó chạy về phòng lấy bao da chứa bức tranh Lý Đoan Đoan Đồ ra cầm trong tay, lại nói với Trang Mẫu một tiếng rồi đưa theo Tiểu Bạch Sư ra khỏi phòng.</w:t>
      </w:r>
    </w:p>
    <w:p>
      <w:pPr>
        <w:pStyle w:val="BodyText"/>
      </w:pPr>
      <w:r>
        <w:t xml:space="preserve">- Đi thôi, lên xe.</w:t>
      </w:r>
    </w:p>
    <w:p>
      <w:pPr>
        <w:pStyle w:val="BodyText"/>
      </w:pPr>
      <w:r>
        <w:t xml:space="preserve">Vừa đi ra ngoài đường thì một chiếc xe Mercedes-Benz chạy đến dừng trước người Trang Duệ, Tống Quân hạ cửa sổ xe xuống nói một câu với Trang Duệ.</w:t>
      </w:r>
    </w:p>
    <w:p>
      <w:pPr>
        <w:pStyle w:val="BodyText"/>
      </w:pPr>
      <w:r>
        <w:t xml:space="preserve">Trang Duệ kéo cửa sau chiếc Mercedes-Benz cho Tiểu Bạch Sư đi lên, Trang Duệ ngồi xuống tay lái phụ, hắn quay đầu nhìn, ngồi phía sau là hai con Ngao, thì ra Tống Quân cũng đưa cả con Ngao lông vàng theo.</w:t>
      </w:r>
    </w:p>
    <w:p>
      <w:pPr>
        <w:pStyle w:val="BodyText"/>
      </w:pPr>
      <w:r>
        <w:t xml:space="preserve">- Hì, cậu trông nom Tiểu Bạch Sư đi, rõ ràng là không có đạo lý.</w:t>
      </w:r>
    </w:p>
    <w:p>
      <w:pPr>
        <w:pStyle w:val="BodyText"/>
      </w:pPr>
      <w:r>
        <w:t xml:space="preserve">Tống Quân nhìn qua kính chiếu hậu và thấy Tiểu Bạch Sư vừa lên xe thì ép con Ngao lông vàng sang một bên, trong miệng còn phát ra tiếng sủa "gấu, gấu" rất uy hiếp, vì vậy hắn bất mãn lên tiếng.</w:t>
      </w:r>
    </w:p>
    <w:p>
      <w:pPr>
        <w:pStyle w:val="BodyText"/>
      </w:pPr>
      <w:r>
        <w:t xml:space="preserve">- Bạch Sư, ngồi xuống.</w:t>
      </w:r>
    </w:p>
    <w:p>
      <w:pPr>
        <w:pStyle w:val="BodyText"/>
      </w:pPr>
      <w:r>
        <w:t xml:space="preserve">Trang Duệ hô lên một câu, Tiểu Bạch Sư nhào đến chỗ hắn, vì vậy hắn đành phải bất đắc dĩ ôm nó vào lòng.</w:t>
      </w:r>
    </w:p>
    <w:p>
      <w:pPr>
        <w:pStyle w:val="BodyText"/>
      </w:pPr>
      <w:r>
        <w:t xml:space="preserve">- Đúng rồi cậu Trang, tôi nói với cậu một chút, ông lão kia họ Phương, là một nhân vật tân trang ở Dương Châu, quê ở Bành Thành, bây giờ xem như lá rụng về cội, về quê dưỡng lão. Ông lão này tính tình cổ quái, ông ta coi trọng bức tranh nào thì sẽ giúp người ta miễn phí tân trang, nhưng nếu không thuận mắt thì cậu ra giá bao nhiêu tiền cũng sẽ chẳng quan tâm. Có lẽ nể mặt tôi thì ông ấy sẽ giúp cậu, nhưng cậu cần phải chuẩn bị tâm lý, ông lão kia có nhiều thủ đoạn lắm.</w:t>
      </w:r>
    </w:p>
    <w:p>
      <w:pPr>
        <w:pStyle w:val="BodyText"/>
      </w:pPr>
      <w:r>
        <w:t xml:space="preserve">Tống Quân vừa lái xe vừa nói rõ với Trang Duệ ở bên cạnh, tuy hắn còn chưa xem qua bức tranh trong tay của Trang Duệ, nhưng chỉ cần nhìn vào lời nói là biết không xem trọng.</w:t>
      </w:r>
    </w:p>
    <w:p>
      <w:pPr>
        <w:pStyle w:val="BodyText"/>
      </w:pPr>
      <w:r>
        <w:t xml:space="preserve">- Không có gì, anh Tống, chỉ cần đổi trục của bức tranh này là được, tôi đưa theo ba chục ngàn, như vậy có lẽ là đủ rồi chứ?</w:t>
      </w:r>
    </w:p>
    <w:p>
      <w:pPr>
        <w:pStyle w:val="BodyText"/>
      </w:pPr>
      <w:r>
        <w:t xml:space="preserve">Trang Duệ tỏ ra rất tùy ý, hắn thuận miệng đáp, nếu ông lão họ Phương kia thật sự là người trong nghề, như vậy sẽ nhìn ra vấn đề ngay.</w:t>
      </w:r>
    </w:p>
    <w:p>
      <w:pPr>
        <w:pStyle w:val="BodyText"/>
      </w:pPr>
      <w:r>
        <w:t xml:space="preserve">- Tiểu tử cậu xem ra rất cam lòng, mua bức họa vài ngàn, bỏ ra ba chục ngàn để tân trang, không phải muốn qua tay bán hời đấy chứ?</w:t>
      </w:r>
    </w:p>
    <w:p>
      <w:pPr>
        <w:pStyle w:val="BodyText"/>
      </w:pPr>
      <w:r>
        <w:t xml:space="preserve">Tống Quân vừa nói vừa chạy xe về phía Quy Sơn Hán Mộ ở ngoại ô, con đường này có nhiều cửa hàng vật liệu xây dựng, hắn thấy có vài cửa hàng đang cưa gỗ, tiếng ồn khá lớn.</w:t>
      </w:r>
    </w:p>
    <w:p>
      <w:pPr>
        <w:pStyle w:val="BodyText"/>
      </w:pPr>
      <w:r>
        <w:t xml:space="preserve">- Nếu tân trang tốt thì tôi sẽ bán cho người khác, anh Tống cũng không nên cướp đoạt đấy.</w:t>
      </w:r>
    </w:p>
    <w:p>
      <w:pPr>
        <w:pStyle w:val="BodyText"/>
      </w:pPr>
      <w:r>
        <w:t xml:space="preserve">Trang Duệ nhìn những chiếc cưa điện, trong đầu chợt nghĩ ra điều gì đó, vì vậy nói với Tống Quân.</w:t>
      </w:r>
    </w:p>
    <w:p>
      <w:pPr>
        <w:pStyle w:val="BodyText"/>
      </w:pPr>
      <w:r>
        <w:t xml:space="preserve">"Đúng rồi, mình có thể mua động cơ loại nhỏ để cắt đá!"</w:t>
      </w:r>
    </w:p>
    <w:p>
      <w:pPr>
        <w:pStyle w:val="BodyText"/>
      </w:pPr>
      <w:r>
        <w:t xml:space="preserve">Trang Duệ thầm mắng mình ngu ngốc, trước kia ở gần nhà cũ của hắn có một bãi đá, nơi đó chuyên gia điêu khắc những tác phẩm đá, hắn thường thấy những người thợ điêu khắc dùng động cơ cắt đá loại nhỏ để tiến hành xử lý làm nhẵn bề mặt đá. Hắn nghĩ rằng dùng nó để cắt cục đá kia sẽ không có vấn đề.</w:t>
      </w:r>
    </w:p>
    <w:p>
      <w:pPr>
        <w:pStyle w:val="BodyText"/>
      </w:pPr>
      <w:r>
        <w:t xml:space="preserve">- Nếu là bút tích thật của Đường Bá Hổ thì tôi thật sự có hứng thú, tôi cho cậu biết, bức Lý Đoan Đoan Đồ đang ở trong bảo tàng ở Nam Kinh, cậu cứ giữ lại thứ này mà chơi đùa, treo lên khéo lại bị người ta chê cười.</w:t>
      </w:r>
    </w:p>
    <w:p>
      <w:pPr>
        <w:pStyle w:val="BodyText"/>
      </w:pPr>
      <w:r>
        <w:t xml:space="preserve">Tống Quân nói rồi dừng xe lại, Trang Duệ biết đã đến nơi, hắn đẩy cửa xe ôm Tiểu Bạch Sư đi xuống.</w:t>
      </w:r>
    </w:p>
    <w:p>
      <w:pPr>
        <w:pStyle w:val="BodyText"/>
      </w:pPr>
      <w:r>
        <w:t xml:space="preserve">- Trang Duệ, Tiểu Bạch Sư để lại trong xe, ông Phương nếu đồng ý tân trang tranh cho cậu thì sẽ cần yên tĩnh, hai tiểu tử này quá ồn.</w:t>
      </w:r>
    </w:p>
    <w:p>
      <w:pPr>
        <w:pStyle w:val="BodyText"/>
      </w:pPr>
      <w:r>
        <w:t xml:space="preserve">Sau khi nghe được lời của Tống Quân thì Trang Duệ an ủi Tiểu Bạch Sư một lúc, sau đó đưa nó vào lại trong xe, cuối cùng cầm bức tranh của Đường Bá Hổ đi theo Tống Quân vào trong một khoảng sân.</w:t>
      </w:r>
    </w:p>
    <w:p>
      <w:pPr>
        <w:pStyle w:val="BodyText"/>
      </w:pPr>
      <w:r>
        <w:t xml:space="preserve">Căn nhà của ông Phương có một con suối nhỏ, trước sân còn có một hàng liễu, khi đi vào bên trong thì Trang Duệ còn thấy hai luống rau, một ông lão tóc trắng đang cầm cuốc làm đất.</w:t>
      </w:r>
    </w:p>
    <w:p>
      <w:pPr>
        <w:pStyle w:val="BodyText"/>
      </w:pPr>
      <w:r>
        <w:t xml:space="preserve">- Ông Phương, không ngờ ông vẫn còn khỏe mạnh như vậy.</w:t>
      </w:r>
    </w:p>
    <w:p>
      <w:pPr>
        <w:pStyle w:val="BodyText"/>
      </w:pPr>
      <w:r>
        <w:t xml:space="preserve">Tống Quân thấy ông lão kia thì vội vàng tiến lên vài bước tiếp nhận cây cuốc trong tay.</w:t>
      </w:r>
    </w:p>
    <w:p>
      <w:pPr>
        <w:pStyle w:val="BodyText"/>
      </w:pPr>
      <w:r>
        <w:t xml:space="preserve">- Tiểu tử thúi cậu bình thường không có việc sẽ chẳng bao giờ tìm đến, chờ khi tôi thấy được Tống lão ca, chắc chắn sẽ tố cáo cậu một lần mới được. Rồi, được rồi, đừng đứng đây giả vờ nữa.</w:t>
      </w:r>
    </w:p>
    <w:p>
      <w:pPr>
        <w:pStyle w:val="BodyText"/>
      </w:pPr>
      <w:r>
        <w:t xml:space="preserve">Ông lão nhìn Tống Quân giả vờ cuốc đất mà đá đến, Tống Quân không dám trốn nên bị đá trúng mông. Hắn cũng đã hơn bốn mươi nhưng bị đá vào mông lại không xấu hổ, vẫn cười hì hì. nguồn</w:t>
      </w:r>
    </w:p>
    <w:p>
      <w:pPr>
        <w:pStyle w:val="BodyText"/>
      </w:pPr>
      <w:r>
        <w:t xml:space="preserve">Trang Duệ lúc này mới thấy rõ diện mạo của ông lão trước mặt, mái tóc trắng như tuyết, gương mặt đỏ hồng, da mặt rất mịn, có thể dùng câu "dáng hạc mình đồng" để miêu tả, nhưng ông lão lại có cặp mắt bùng ra cảm giác tang thương.</w:t>
      </w:r>
    </w:p>
    <w:p>
      <w:pPr>
        <w:pStyle w:val="BodyText"/>
      </w:pPr>
      <w:r>
        <w:t xml:space="preserve">- Ông nội của cậu gần đây có khỏe không?</w:t>
      </w:r>
    </w:p>
    <w:p>
      <w:pPr>
        <w:pStyle w:val="BodyText"/>
      </w:pPr>
      <w:r>
        <w:t xml:space="preserve">Ông lão khẽ gật đầu với Trang Duệ rồi hỏi Tống Quân.</w:t>
      </w:r>
    </w:p>
    <w:p>
      <w:pPr>
        <w:pStyle w:val="BodyText"/>
      </w:pPr>
      <w:r>
        <w:t xml:space="preserve">- Nhờ hồng phúc của ông mà ông nội cháu vẫn còn khỏe, khi dạy bảo bố cháu thì thường rất nhanh nhẹn. Đúng rồi, trước đó cháu về thủ đô, ông nội cháu muốn mời ông đến nhà chơi một thời gian.</w:t>
      </w:r>
    </w:p>
    <w:p>
      <w:pPr>
        <w:pStyle w:val="BodyText"/>
      </w:pPr>
      <w:r>
        <w:t xml:space="preserve">- Không đi, chỗ này rất tốt, là nơi ông cha sinh sống, tôi đã rời xa nhà vài chục năm, xem như bây giờ có lòng thành quay về, bây giờ có một lỗ đất ở quê để vùi thân là tốt lắm rồi.</w:t>
      </w:r>
    </w:p>
    <w:p>
      <w:pPr>
        <w:pStyle w:val="BodyText"/>
      </w:pPr>
      <w:r>
        <w:t xml:space="preserve">Ông lão cảm thán nói một câu, sau đó ánh mắt nhì về phía bao da trong tay Trang Duệ, lại hỏi:</w:t>
      </w:r>
    </w:p>
    <w:p>
      <w:pPr>
        <w:pStyle w:val="BodyText"/>
      </w:pPr>
      <w:r>
        <w:t xml:space="preserve">- Tống lão ca lại đào được món bảo bối nào sao? Đi, vào trong nhà xem.</w:t>
      </w:r>
    </w:p>
    <w:p>
      <w:pPr>
        <w:pStyle w:val="BodyText"/>
      </w:pPr>
      <w:r>
        <w:t xml:space="preserve">Ông lão đi rất vững, đi cửa rửa sạch tay rồi đưa theo hai người bọn họ vào phòng khách. Một người phụ nữ trung niên hơn bốn mươi giống như là bảo mẫu của ông cụ tiến lên dâng trà cho Tống Quân và Trang Duệ, sau đó lui ra ngoài.</w:t>
      </w:r>
    </w:p>
    <w:p>
      <w:pPr>
        <w:pStyle w:val="BodyText"/>
      </w:pPr>
      <w:r>
        <w:t xml:space="preserve">- Lấy ra tôi xem một chút.</w:t>
      </w:r>
    </w:p>
    <w:p>
      <w:pPr>
        <w:pStyle w:val="BodyText"/>
      </w:pPr>
      <w:r>
        <w:t xml:space="preserve">Ông lão cũng không có khó như lời Tống Quân, sau khi vào nhà lau khô hai tay thì sang khoái nhận lấy bao da trong tay Trang Duệ, kéo khóa lấy bức họa ra xem.</w:t>
      </w:r>
    </w:p>
    <w:p>
      <w:pPr>
        <w:pStyle w:val="BodyText"/>
      </w:pPr>
      <w:r>
        <w:t xml:space="preserve">- Tiểu tử, giúp tôi mở bức tranh ra.</w:t>
      </w:r>
    </w:p>
    <w:p>
      <w:pPr>
        <w:pStyle w:val="BodyText"/>
      </w:pPr>
      <w:r>
        <w:t xml:space="preserve">Ông lão coi Trang Duệ là người hầu của Tống Quân, vì vậy ném cho hắn một đôi bao tay trắng, tỏ ý đeo vào.</w:t>
      </w:r>
    </w:p>
    <w:p>
      <w:pPr>
        <w:pStyle w:val="BodyText"/>
      </w:pPr>
      <w:r>
        <w:t xml:space="preserve">Trên bàn chữ nhật ở trong phòng khách, Trang Duệ và ông Phương mở tranh ra, chỉ là mới mở bức tranh ra được một nửa thì vẻ mặt ông lão chợt biến đổi.</w:t>
      </w:r>
    </w:p>
    <w:p>
      <w:pPr>
        <w:pStyle w:val="BodyText"/>
      </w:pPr>
      <w:r>
        <w:t xml:space="preserve">- Này, con thỏ nhỏ chết tiệt kia, vật thế này mà cậu không biết xấu hổ lấy ra để tôi tân trang sao? Chẳng lẽ thấy tôi mỗi ngày nhàn rỗi nên đến đây vui đùa à?</w:t>
      </w:r>
    </w:p>
    <w:p>
      <w:pPr>
        <w:pStyle w:val="Compact"/>
      </w:pPr>
      <w:r>
        <w:t xml:space="preserve">Đợi đến khi bức họa được mở ra hết, ông Phương dùng giọng tức giận nói. Cả đời này lão đã xem qua nhiều bút tích thực của danh gia, ánh mắt tất nhiên sẽ bất phàm, chỉ cần nhìn qua bức tranh là biết ngay thật giả.</w:t>
      </w:r>
      <w:r>
        <w:br w:type="textWrapping"/>
      </w:r>
      <w:r>
        <w:br w:type="textWrapping"/>
      </w:r>
    </w:p>
    <w:p>
      <w:pPr>
        <w:pStyle w:val="Heading2"/>
      </w:pPr>
      <w:bookmarkStart w:id="127" w:name="chương-1-05-tranh-trong-tranh-2."/>
      <w:bookmarkEnd w:id="127"/>
      <w:r>
        <w:t xml:space="preserve">105. Chương 1 05: Tranh Trong Tranh (2).</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105: Tranh trong tranh (2).</w:t>
      </w:r>
    </w:p>
    <w:p>
      <w:pPr>
        <w:pStyle w:val="BodyText"/>
      </w:pPr>
      <w:r>
        <w:t xml:space="preserve">Nhóm Dịch: Tepga</w:t>
      </w:r>
    </w:p>
    <w:p>
      <w:pPr>
        <w:pStyle w:val="BodyText"/>
      </w:pPr>
      <w:r>
        <w:t xml:space="preserve">Nguồn : VipVandan</w:t>
      </w:r>
    </w:p>
    <w:p>
      <w:pPr>
        <w:pStyle w:val="BodyText"/>
      </w:pPr>
      <w:r>
        <w:t xml:space="preserve">Tống Quân thấy ông Phương nổi giận thì vội vàng mở miệng:</w:t>
      </w:r>
    </w:p>
    <w:p>
      <w:pPr>
        <w:pStyle w:val="BodyText"/>
      </w:pPr>
      <w:r>
        <w:t xml:space="preserve">- Ông Phương, ông đừng nóng, ngàn vạn lần đừng nóng, sao ông còn nóng hơn cả ông nội cháu vậy, ông nghe cháu giải thích cái đã.</w:t>
      </w:r>
    </w:p>
    <w:p>
      <w:pPr>
        <w:pStyle w:val="BodyText"/>
      </w:pPr>
      <w:r>
        <w:t xml:space="preserve">- Giải thích, có gì hay mà giải thích? Ông nội của cậu sẽ không để cho cậu mang bức tranh này đến để cho tôi tân trang, có lẽ là ý của cậu phải không? Hừ, tiểu tử cậu cũng không thiếu tiền, không cần ép tôi tân trang đi lừa gạt người ta đấy chứ?</w:t>
      </w:r>
    </w:p>
    <w:p>
      <w:pPr>
        <w:pStyle w:val="BodyText"/>
      </w:pPr>
      <w:r>
        <w:t xml:space="preserve">Ông Phương cũng không bớt giận, phải biết rằng trước nay bồi bổ và tân trang tranh chữ đều là hỗ trợ lẫn nhau, bình thường là "ba phần tranh bảy phần bồi", nếu như được một đại sư bồi bổ và tân trang, một bức tranh giả có thể đưa ra lừa gạt biết bao nhiêu người vừa vào nghề.</w:t>
      </w:r>
    </w:p>
    <w:p>
      <w:pPr>
        <w:pStyle w:val="BodyText"/>
      </w:pPr>
      <w:r>
        <w:t xml:space="preserve">Phó Bảo Thạch tiên sinh là một vị họa sĩ nổi tiếng, ngày mùng 3 tháng 1 năm 1957 từng phát biểu trên Nhật Báo Nhân Dân về "Cái khó khi bồi bổ tranh": "Một tác phẩm nghệ thuật thường căn cứ vào hình ảnh để quyết định trình độ của họa sĩ, đó cũng là một bước quan trọng nhất của quá trình bồi bổ tranh ảnh", đủ thấy mức quan trọng của công tác bồi bổ tranh ảnh là thế nào.</w:t>
      </w:r>
    </w:p>
    <w:p>
      <w:pPr>
        <w:pStyle w:val="BodyText"/>
      </w:pPr>
      <w:r>
        <w:t xml:space="preserve">Ông Phương là một trong những đại nhân vật trong nghành bồi bổ tân trang tranh trong nước, con cháu và học trò là rất nhiều, những bức tranh được lão vung tay đều có giá trị xa xỉ. Dù bức Lý Đoan Đoan Đồ của Đường Bá Hổ này là giả, nếu được chính lão tân trang lại, chỉ cầm ra khỏi đây, sợ rằng có thể bán đi với giá hàng thật.</w:t>
      </w:r>
    </w:p>
    <w:p>
      <w:pPr>
        <w:pStyle w:val="BodyText"/>
      </w:pPr>
      <w:r>
        <w:t xml:space="preserve">- Ông Phương, tranh này là của tiểu huynh đệ này, cậu ấy muốn trang hoàng lại để treo trong nhà mình, tuyệt đối không phải nhờ ngài để đầu cơ trục lợi. Ông xem, cây trục này đã quá cũ, không còn thích hợp để treo lên tường, cháu cảm thấy đó là việc nhỏ, chẳng qua chỉ là tiện tay đối với ông mà thôi, nếu ông không thích thì khỏi cần làm cũng được.</w:t>
      </w:r>
    </w:p>
    <w:p>
      <w:pPr>
        <w:pStyle w:val="BodyText"/>
      </w:pPr>
      <w:r>
        <w:t xml:space="preserve">Tống Quân bị liên lụy đã sớm bực mình, đã thầm hối hận, nếu sớm biết như vậy thì tùy tiện tìm một người nào đó để tân tran, cần gì phải chọc giận ông cụ ệt.</w:t>
      </w:r>
    </w:p>
    <w:p>
      <w:pPr>
        <w:pStyle w:val="BodyText"/>
      </w:pPr>
      <w:r>
        <w:t xml:space="preserve">- Cậu nói thật sao?</w:t>
      </w:r>
    </w:p>
    <w:p>
      <w:pPr>
        <w:pStyle w:val="BodyText"/>
      </w:pPr>
      <w:r>
        <w:t xml:space="preserve">Ông Phương dùng ánh mắt chăm chú nhìn Tống Quân.</w:t>
      </w:r>
    </w:p>
    <w:p>
      <w:pPr>
        <w:pStyle w:val="BodyText"/>
      </w:pPr>
      <w:r>
        <w:t xml:space="preserve">- Ông Phương, cháu nào có dám gạt ông? Chỉ cần một cú điện thoại của ông, chẳng phải ông nội sẽ chặt đứt chân cháu sao?</w:t>
      </w:r>
    </w:p>
    <w:p>
      <w:pPr>
        <w:pStyle w:val="BodyText"/>
      </w:pPr>
      <w:r>
        <w:t xml:space="preserve">Sau khi nghe được lời của Tống Quân thì ông Phương mới đưa mắt đánh giá Trang Duệ, lão là người sống mãi thành tinh, tất nhiên có thể thấy Trang Duệ khong phải là loại người thích mánh lới lừa gạt, vì vậy trong lòng cũng không còn bao nhiêu tức giận.</w:t>
      </w:r>
    </w:p>
    <w:p>
      <w:pPr>
        <w:pStyle w:val="BodyText"/>
      </w:pPr>
      <w:r>
        <w:t xml:space="preserve">- Tiểu tử, tôi bồi bổ tranh thường có giá rấ cao, cậu mua bức tranh này có bút phát thô, ý cảnh không có, còn không bằng đến tiệm sách mua một ấn phẩm về treo trong nhà, muốn tôi bồi bổ cũng không đáng.</w:t>
      </w:r>
    </w:p>
    <w:p>
      <w:pPr>
        <w:pStyle w:val="BodyText"/>
      </w:pPr>
      <w:r>
        <w:t xml:space="preserve">Ông Phương nói như vậy rõ ràng là có ý muốn từ chối, một tác phẩm giả được ông bồi bổ, nếu truyền ra ngoài sẽ làm cho người ta chê cười.</w:t>
      </w:r>
    </w:p>
    <w:p>
      <w:pPr>
        <w:pStyle w:val="BodyText"/>
      </w:pPr>
      <w:r>
        <w:t xml:space="preserve">- Ông Phương, cháu cũng biết tranh này là giả, nhưng đã mua cũng không muốn thiêu hủy như giấy lộn, vì vậy mới muốn thay đổi trục để treo trong nhà.</w:t>
      </w:r>
    </w:p>
    <w:p>
      <w:pPr>
        <w:pStyle w:val="BodyText"/>
      </w:pPr>
      <w:r>
        <w:t xml:space="preserve">Trang Duệ tỏ ra rất tùy ý, hắn chỉ vào bức tranh kia rồi nói. Thật ra hắn rất sốt ruột, vốn hắn dự đoán rằng ông lão kia đồng ý bồi bổ thì trong quá trình đó sẽ biết bức tranh là thật hay giả.</w:t>
      </w:r>
    </w:p>
    <w:p>
      <w:pPr>
        <w:pStyle w:val="BodyText"/>
      </w:pPr>
      <w:r>
        <w:t xml:space="preserve">Nhưng Trang Duệ không ngờ ông lão kia sau khi nhìn thoáng qua và nhận định thật giả thì thật sự không muốn ra tay, thậm chí cũng không nhìn lại bức tranh lần thứ hai. Những người như thế này vì quá chuyên nghiệp nên thường ỷ lại vào kiến thức của mình, nếu không phải bức tranh này giả tạo quá giả thì ông Phương sẽ còn xem qua công nghệ của nó, vì vậy có thể thấy người khi đó muốn biến thật thành giả đa làm cho bức tranh này không được ai quan tâm đến, có thể nói là hao tổn tâm cơ, tâm tư khổ sở.</w:t>
      </w:r>
    </w:p>
    <w:p>
      <w:pPr>
        <w:pStyle w:val="BodyText"/>
      </w:pPr>
      <w:r>
        <w:t xml:space="preserve">- Sao?</w:t>
      </w:r>
    </w:p>
    <w:p>
      <w:pPr>
        <w:pStyle w:val="BodyText"/>
      </w:pPr>
      <w:r>
        <w:t xml:space="preserve">Ông Phương chỉ lên tiếng từ chối cho ý kiến, nhưng sau khi nhìn theo ngón tay của Trang Duệ thấy cây trục thì lại tùy ý đánh giá:</w:t>
      </w:r>
    </w:p>
    <w:p>
      <w:pPr>
        <w:pStyle w:val="BodyText"/>
      </w:pPr>
      <w:r>
        <w:t xml:space="preserve">- Cây trục tranh này lại thật sự là gỗ vụn, tài liệu quá kém, nhìn tranh thì giống như được tạo ra vào thời dân quốc, mới vài chục năm mà trục tranh đã mục, đúng là không quá rõ, một bức tranh thế này cũng có người bồi bổ sao? Ủa...</w:t>
      </w:r>
    </w:p>
    <w:p>
      <w:pPr>
        <w:pStyle w:val="BodyText"/>
      </w:pPr>
      <w:r>
        <w:t xml:space="preserve">Ông Phương nói thì cặp mắt nửa híp chợt trợn tròn, trong miệng lại phát ra tiếng hô kinh ngạc, lão bước đến bên cạnh bàn, động tác nhanh nhẹn không giống như một ông lão.</w:t>
      </w:r>
    </w:p>
    <w:p>
      <w:pPr>
        <w:pStyle w:val="BodyText"/>
      </w:pPr>
      <w:r>
        <w:t xml:space="preserve">- Điều này...Đây là tay nghề giả trang, không ngờ đây là tay nghề của Ngô Trang, ai không có việc gì làm lại dùng thủ pháp này, chẳng lẽ để bồi bổ bức tranh vứt đi này sao?</w:t>
      </w:r>
    </w:p>
    <w:p>
      <w:pPr>
        <w:pStyle w:val="BodyText"/>
      </w:pPr>
      <w:r>
        <w:t xml:space="preserve">Ông Phương vừa nói vừa đeo kính râm lên đánh giá bức tranh cực kỳ cẩn thận, trong miệng còn liên tục thì thào, Trang Duệ ở bên cạnh nghe thấy vậy cũng cực kỳ khó hiểu.</w:t>
      </w:r>
    </w:p>
    <w:p>
      <w:pPr>
        <w:pStyle w:val="BodyText"/>
      </w:pPr>
      <w:r>
        <w:t xml:space="preserve">Tống Quân thì có chút hiểu rõ, hắn giải thích cho Trang Duệ một lúc, cuối cùng Trang Duệ mới hiểu ý nghĩa lời nói của ông Phương.</w:t>
      </w:r>
    </w:p>
    <w:p>
      <w:pPr>
        <w:pStyle w:val="BodyText"/>
      </w:pPr>
      <w:r>
        <w:t xml:space="preserve">Thì ra Giang Tô và Dương Châu chính là hai nơi phát sinh nghề bồi bổ tân trang tranh, trải qua vài trăm năm thời Minh Thanh thì nổi tiếng cả nước, gọi chung là Ngô Trang, trong đó còn phân làm vài loại, chuyên làm trục tranh thì được xưng là "Hồng Bang".</w:t>
      </w:r>
    </w:p>
    <w:p>
      <w:pPr>
        <w:pStyle w:val="BodyText"/>
      </w:pPr>
      <w:r>
        <w:t xml:space="preserve">Chuyên bồi bổ thư họa bình thường tự xưng là Hành Bang, trước giải phóng thì ở Tô Châu, Thượng Hải, Dương Châu đều đạt đến nghệ thuật tự xưng là trang hoàng, chuyên bồi bổ tranh quý cho các danh gia và nhà sưu tầm, xưng là "bồi bổ giả cổ".</w:t>
      </w:r>
    </w:p>
    <w:p>
      <w:pPr>
        <w:pStyle w:val="BodyText"/>
      </w:pPr>
      <w:r>
        <w:t xml:space="preserve">Người có thể giả cổ đều là những nghệ nhân tay nghề cực khéo, dù là trước giải phóng cũng không có mấy người, ông Phương bây giờ chợt thấy một bức giả cổ, tất nhiên sẽ rất thất thần.</w:t>
      </w:r>
    </w:p>
    <w:p>
      <w:pPr>
        <w:pStyle w:val="BodyText"/>
      </w:pPr>
      <w:r>
        <w:t xml:space="preserve">Vì ông Phương đã nhận định bức tranh này nhất định là do một vị đại sư bồi bổ tranh cho ra vào thời trước giải phóng nhưng thủ pháp của nó lại quá cao, điều này làm cho ông ta thật sự cảm thấy khó hiểu.</w:t>
      </w:r>
    </w:p>
    <w:p>
      <w:pPr>
        <w:pStyle w:val="BodyText"/>
      </w:pPr>
      <w:r>
        <w:t xml:space="preserve">Ông Phương bỏ bao tay tìm một chiếc kính lúp cẩn thận xem bức tranh từ đầu đến cuối, lại xem chất liệu của trục tranh, mười phút sau mới nhắm mắt ngồi xuống ghế, nhưng cau mày không nói một lời.</w:t>
      </w:r>
    </w:p>
    <w:p>
      <w:pPr>
        <w:pStyle w:val="BodyText"/>
      </w:pPr>
      <w:r>
        <w:t xml:space="preserve">Ông Phương thật sự buồn bực, bức tranh này dù nhìn thế nào cũng là đồ dỏm, nhưng nó lại có công nghệ giả cổ cực cao, trong đó còn có một vấn đề khác, chính là tài liệu dùng để giả cổ thường phải là cực tốt, thậm chí còn có bức tranh có trục bằng gỗ tử đàn.</w:t>
      </w:r>
    </w:p>
    <w:p>
      <w:pPr>
        <w:pStyle w:val="BodyText"/>
      </w:pPr>
      <w:r>
        <w:t xml:space="preserve">Có hai vấn đề làm cho ông Phương cảm thấy ngứa ngáy, một là công nghệ giả cổ phức tạp nhưng vì sao lại dùng chất liệu quá kém? Lúc đầu ông ta không nhìn kỹ nên cũng vì chất liệu của nó quá kém mà không ngờ nó có công nghệ giả cổ cao siêu, thứ hai là vì sao hao tốn nhiều công sức như vậy để bồi bổ một bức tranh giả?</w:t>
      </w:r>
    </w:p>
    <w:p>
      <w:pPr>
        <w:pStyle w:val="BodyText"/>
      </w:pPr>
      <w:r>
        <w:t xml:space="preserve">Dù là nghề nào cũng có những nhân vật đỉnh cấp, bọn họ đều là những người cố chấp, ông Phương cũng không ngoại lệ, tuy đã lớn tuổi nhưng vẫn phải nhíu mày khổ sở suy xét vì sao vị đại sư năm xưa lại khổ tâm bồi bổ bức tranh này?</w:t>
      </w:r>
    </w:p>
    <w:p>
      <w:pPr>
        <w:pStyle w:val="BodyText"/>
      </w:pPr>
      <w:r>
        <w:t xml:space="preserve">- Tống tiểu tử, bức tranh này cậu lấy từ đâu đến?</w:t>
      </w:r>
    </w:p>
    <w:p>
      <w:pPr>
        <w:pStyle w:val="BodyText"/>
      </w:pPr>
      <w:r>
        <w:t xml:space="preserve">Ông Phương lên tiếng hỏi, lại hỏi Tống Quân ở bên cạnh, vừa rồi hắn cũng đã nhìn qua bức tranh, rõ ràng là hàng giả, nhìn qua mặt giấy là biết ngay đó là sản phẩm thời dân quốc.</w:t>
      </w:r>
    </w:p>
    <w:p>
      <w:pPr>
        <w:pStyle w:val="BodyText"/>
      </w:pPr>
      <w:r>
        <w:t xml:space="preserve">- Ông Phương, cháu đã nói rồi, tranh này không phải của cháu.</w:t>
      </w:r>
    </w:p>
    <w:p>
      <w:pPr>
        <w:pStyle w:val="BodyText"/>
      </w:pPr>
      <w:r>
        <w:t xml:space="preserve">Tống Quân có chút dở khóc dở cười.</w:t>
      </w:r>
    </w:p>
    <w:p>
      <w:pPr>
        <w:pStyle w:val="BodyText"/>
      </w:pPr>
      <w:r>
        <w:t xml:space="preserve">- À, đúng rồi, tiểu tử cậu tên gì? Có thể nói ra lai lịch bức tranh này không?</w:t>
      </w:r>
    </w:p>
    <w:p>
      <w:pPr>
        <w:pStyle w:val="BodyText"/>
      </w:pPr>
      <w:r>
        <w:t xml:space="preserve">Từ sau khi tiến vào trong phòng khách này thì đến bây giờ ông Phương mới hỏi tên Trang Duệ, nhưng Trang Duệ cũng không tức giận, bất cứ người nào lớn tuổi như vậy cũng sẽ không còn nhiều hứng thú, không hỏi tên mình cũng không là vấn đề.</w:t>
      </w:r>
    </w:p>
    <w:p>
      <w:pPr>
        <w:pStyle w:val="BodyText"/>
      </w:pPr>
      <w:r>
        <w:t xml:space="preserve">Trang Duệ giới thiệu một chút, sau đó nó ra chuyện đấu giá ở chợ đen, cài này hắn không giấu diếm, chỉ là cố gắng cường điệu mình bị người ta ép vào thế phải mua, vì xúc động nhất thời mà mua vào. Tuy chỉ tốn ba nghìn đồng nhưng cũng muốn giữ lại làm kỷ niệm, vì vậy mới tìm đến Tống Quân, lại tìm đến ông Phương.</w:t>
      </w:r>
    </w:p>
    <w:p>
      <w:pPr>
        <w:pStyle w:val="BodyText"/>
      </w:pPr>
      <w:r>
        <w:t xml:space="preserve">Ông Phương ngồi xuống ghế, lão trầm ngâm một lát, sau đó đứng lên nói với Tống Quân:</w:t>
      </w:r>
    </w:p>
    <w:p>
      <w:pPr>
        <w:pStyle w:val="BodyText"/>
      </w:pPr>
      <w:r>
        <w:t xml:space="preserve">- Cậu điện thoại cho Tiểu Lữ, nói hôm tay tôi không rãnh, để hôm khác rồi đến.</w:t>
      </w:r>
    </w:p>
    <w:p>
      <w:pPr>
        <w:pStyle w:val="BodyText"/>
      </w:pPr>
      <w:r>
        <w:t xml:space="preserve">Tống Quân đồng ý, hắn lấy điện thoại ra gọi đi. Trang Duệ ở bên cạnh nghe thấy rõ ràng, thì ra Tiểu Lữ trong miệng ông Phương chính là Lữ lão gia tử mà mình cũng biết. Vì vậy mà Trang Duệ không khỏi thầm buồn cười, không biết ông chủ Lữ biết người ta gọi mình là Tiểu Lữ sẽ có biểu cảm thế nào?</w:t>
      </w:r>
    </w:p>
    <w:p>
      <w:pPr>
        <w:pStyle w:val="BodyText"/>
      </w:pPr>
      <w:r>
        <w:t xml:space="preserve">- Tiểu tử, cậu cầm theo bức tranh này đi theo tôi, Tiểu Tống cũng vào đây.</w:t>
      </w:r>
    </w:p>
    <w:p>
      <w:pPr>
        <w:pStyle w:val="BodyText"/>
      </w:pPr>
      <w:r>
        <w:t xml:space="preserve">Khi thấy Tống Quân điện thoại xong, ông Phương đứng lên đi vào một gian phòng ở bên cạnh phòng khách, Trang Duệ thu dọn bức tranh và cùng Tống Quân đi vào theo.</w:t>
      </w:r>
    </w:p>
    <w:p>
      <w:pPr>
        <w:pStyle w:val="BodyText"/>
      </w:pPr>
      <w:r>
        <w:t xml:space="preserve">Đây là phòng làm việc của ông Phương, gian phòng rộng rãi, ba mặt đều có cửa sổ, đều là loại thủy tinh trong suốt, rất sáng. nguồn</w:t>
      </w:r>
    </w:p>
    <w:p>
      <w:pPr>
        <w:pStyle w:val="Compact"/>
      </w:pPr>
      <w:r>
        <w:t xml:space="preserve">Trong phòng là một bàn dài bằng gỗ, mặt bàn láng bóng, Tống Quân khẽ giới thiệu với Trang Duệ, theo ngôn ngữ của người trong nghề thì đây là bàn bồi bổ. Trên bàn có nhiều vật phẩm, dù xếp đặt rất loạn nhưng lại làm cho người ta sinh ra cảm giác ngay ngắn.</w:t>
      </w:r>
      <w:r>
        <w:br w:type="textWrapping"/>
      </w:r>
      <w:r>
        <w:br w:type="textWrapping"/>
      </w:r>
    </w:p>
    <w:p>
      <w:pPr>
        <w:pStyle w:val="Heading2"/>
      </w:pPr>
      <w:bookmarkStart w:id="128" w:name="chương-1-06-tranh-trong-tranh-3."/>
      <w:bookmarkEnd w:id="128"/>
      <w:r>
        <w:t xml:space="preserve">106. Chương 1 06: Tranh Trong Tranh (3).</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106: Tranh trong tranh (3).</w:t>
      </w:r>
    </w:p>
    <w:p>
      <w:pPr>
        <w:pStyle w:val="BodyText"/>
      </w:pPr>
      <w:r>
        <w:t xml:space="preserve">Nhóm Dịch: Tepga</w:t>
      </w:r>
    </w:p>
    <w:p>
      <w:pPr>
        <w:pStyle w:val="BodyText"/>
      </w:pPr>
      <w:r>
        <w:t xml:space="preserve">Nguồn : VipVandan</w:t>
      </w:r>
    </w:p>
    <w:p>
      <w:pPr>
        <w:pStyle w:val="BodyText"/>
      </w:pPr>
      <w:r>
        <w:t xml:space="preserve">- Đây là Tránh Bản, dùng để dán tranh, giữ lại trọng tâm của bức tranh, sau đó tân trang ở các vị trí xung quanh. Cậu cũng không hiểu Lượng Can là gì sao? Tất nhiên là dùng để hong khô các tài liệu.</w:t>
      </w:r>
    </w:p>
    <w:p>
      <w:pPr>
        <w:pStyle w:val="BodyText"/>
      </w:pPr>
      <w:r>
        <w:t xml:space="preserve">Tống Quân ở bên cạnh giải thích những công cụ trong phòng cho Trang Duệ, giống như phát tiết những bực bội vừa rồi lên người Trang Duệ vậy.</w:t>
      </w:r>
    </w:p>
    <w:p>
      <w:pPr>
        <w:pStyle w:val="BodyText"/>
      </w:pPr>
      <w:r>
        <w:t xml:space="preserve">- Đây là chính bản, cọ, thước kẻ...Tảng đá đó sao? Là Nhạ Thạch, cũng gọi là Ma Thạch, dùng để mài phẳng, làm sáng bóng bề mặt.</w:t>
      </w:r>
    </w:p>
    <w:p>
      <w:pPr>
        <w:pStyle w:val="BodyText"/>
      </w:pPr>
      <w:r>
        <w:t xml:space="preserve">Trang Duệ đến đây và cảm thấy thứ gì cũng tân kỳ, khó có được một người như Tống Quân làm thầy chỉ bảo mọi thứ, vì vậy mà hỏi từng thứ một. Nhưng ông Phương cũng không nhịn được mà khẽ hừ một tiếng, sau đó nói với Trang Duệ:</w:t>
      </w:r>
    </w:p>
    <w:p>
      <w:pPr>
        <w:pStyle w:val="BodyText"/>
      </w:pPr>
      <w:r>
        <w:t xml:space="preserve">- Tiểu tử, đến đây, trải tranh ra mặt bàn. Tống tiểu tử, cậu làm gì vậy? Đừng quấy rối.</w:t>
      </w:r>
    </w:p>
    <w:p>
      <w:pPr>
        <w:pStyle w:val="BodyText"/>
      </w:pPr>
      <w:r>
        <w:t xml:space="preserve">Tống Quân gãi gãi đầu không nói lời nào, hắn cũng không ngốc, biểu hiện vừa rồi của ông Phương làm hắn cảm thấy không đúng, tất nhiên muốn ở lại nhìn, để xem bức tranh kia có gì huyền ảo.</w:t>
      </w:r>
    </w:p>
    <w:p>
      <w:pPr>
        <w:pStyle w:val="BodyText"/>
      </w:pPr>
      <w:r>
        <w:t xml:space="preserve">Bàn chính được làm từ thủy tinh, bên trong có đèn huỳnh quang, bên mặt bàn còn có một cây đèn huỳnh quang nhỏ, thường dùng để xem xét những phần bị hư hại của tranh ảnh, nhất định phải có ánh sáng mạnh mới có thể nhìn rõ những tổn hại.</w:t>
      </w:r>
    </w:p>
    <w:p>
      <w:pPr>
        <w:pStyle w:val="BodyText"/>
      </w:pPr>
      <w:r>
        <w:t xml:space="preserve">Trang Duệ mở bức tranh ra, hắn đặt lên mặt bàn, ông Phương mở đèn huỳnh quang ra, sau khi quan sát một lúc thì lại mở đèn huỳnh quang mạnh phía trên. Dưới ánh sáng mạnh thì sẽ có nhiều biến đổi, nhưng nhìn nửa ngày mà ông Phương vẫn lắc đầu thất vọng, lại tắt hai ngọn đèn đi.</w:t>
      </w:r>
    </w:p>
    <w:p>
      <w:pPr>
        <w:pStyle w:val="BodyText"/>
      </w:pPr>
      <w:r>
        <w:t xml:space="preserve">- Đi đưa một chậu nước đến đây...</w:t>
      </w:r>
    </w:p>
    <w:p>
      <w:pPr>
        <w:pStyle w:val="BodyText"/>
      </w:pPr>
      <w:r>
        <w:t xml:space="preserve">Ông Phương vẫn không rời mắt khỏi bức tranh, trong miệng phân phó một câu, Trang Duệ vội vàng bưng một thau rửa mặt ở góc phòng ra ngoài lấy nước.</w:t>
      </w:r>
    </w:p>
    <w:p>
      <w:pPr>
        <w:pStyle w:val="BodyText"/>
      </w:pPr>
      <w:r>
        <w:t xml:space="preserve">Đợi đến khi Trang Duệ vào phòng thì phát hiện ông Phương đã tháo những cây trục của bức tranh xuống, lúc này chỉ còn lại bức tranh đang được cuộn tròn, khi thấy Trang Duệ tiến vào thì ông Phương vẫy tay cho hắn đi qua.</w:t>
      </w:r>
    </w:p>
    <w:p>
      <w:pPr>
        <w:pStyle w:val="BodyText"/>
      </w:pPr>
      <w:r>
        <w:t xml:space="preserve">Trang Duệ đưa chậu nước qua, ông lão cầm trong tay một cây cọ chỉ nhỏ như móng tay rửa sạch trong chậu nước, sau đó chà xát một chút lên bức tranh. Bức tranh hút nước rất tốt, bàn chải vừa tiếp xúc với mặt giấy thì bị hút sạch nước, sau đó ông Phương tiếp tục dùng nước dể để thấm lên, sau năm ba lần như vậy thì một khu vực khoảng năm sáu centimet vuông đã bị làm cho ướt đẫm.</w:t>
      </w:r>
    </w:p>
    <w:p>
      <w:pPr>
        <w:pStyle w:val="BodyText"/>
      </w:pPr>
      <w:r>
        <w:t xml:space="preserve">Ông Phương khoát tay cho Trang Duệ đưa chậu nước đi, sau đó lão duỗi hai ngón tay khẽ chà xát nơi góc tranh, một bức tranh cuộn tròn chợt lập tức bị chia làm hai tờ nhưng không phải là ba tờ như tưởng tượng của Trang Duệ. Nếu như bí mật này dễ bị khám phá, như vậy người giả trang năm xưa cũng không cần tốn nhiều công sức như vậy.</w:t>
      </w:r>
    </w:p>
    <w:p>
      <w:pPr>
        <w:pStyle w:val="BodyText"/>
      </w:pPr>
      <w:r>
        <w:t xml:space="preserve">- Tiểu Trang, tôi nghi ngờ bên trong bức tranh này có huyền cơ, muốn vạch ra một tầng trên giấy Tuyên, chỉ sợ giấy Tuyên dòn, khi tách ra sẽ bị hư hao, ý của cậu thế nào?</w:t>
      </w:r>
    </w:p>
    <w:p>
      <w:pPr>
        <w:pStyle w:val="BodyText"/>
      </w:pPr>
      <w:r>
        <w:t xml:space="preserve">Tranh này nếu thật sự là của Tống Quân thì ông Phương sợ rằng đã sớm ra tay, nhưng chủ nhân của nó là Trang Duệ, lão cũng không khỏi hỏi trước. nếu không nói rõ thì kết quả bức tranh hư hao sẽ rất khó nói, tuy lão là đại sư tân trang nhưng cũng sẽ phụ trách với khách hàng của mình.</w:t>
      </w:r>
    </w:p>
    <w:p>
      <w:pPr>
        <w:pStyle w:val="BodyText"/>
      </w:pPr>
      <w:r>
        <w:t xml:space="preserve">Lúc này Trang Duệ sớm đã vui sướng đến mức trong lòng nở hoa, nhưng hắn vẫn tỏ ra giật mình với lời nói của ông Phương, vì thế dùng giọng nghi ngờ hỏi:</w:t>
      </w:r>
    </w:p>
    <w:p>
      <w:pPr>
        <w:pStyle w:val="BodyText"/>
      </w:pPr>
      <w:r>
        <w:t xml:space="preserve">- Một bức tranh mỏng như vậy có thể vạch ra được mấy tầng?</w:t>
      </w:r>
    </w:p>
    <w:p>
      <w:pPr>
        <w:pStyle w:val="BodyText"/>
      </w:pPr>
      <w:r>
        <w:t xml:space="preserve">- Người khác không được nhưng tôi thì có thể, cậu nói đi, đồng ý thì tôi sẽ vạch ra, không thì cậu đưa tranh đi.</w:t>
      </w:r>
    </w:p>
    <w:p>
      <w:pPr>
        <w:pStyle w:val="BodyText"/>
      </w:pPr>
      <w:r>
        <w:t xml:space="preserve">Ông Phương dứt khoát trả lời.</w:t>
      </w:r>
    </w:p>
    <w:p>
      <w:pPr>
        <w:pStyle w:val="BodyText"/>
      </w:pPr>
      <w:r>
        <w:t xml:space="preserve">Trang Duệ suy tư một lúc rồi mở miệng nói: xem tại</w:t>
      </w:r>
    </w:p>
    <w:p>
      <w:pPr>
        <w:pStyle w:val="BodyText"/>
      </w:pPr>
      <w:r>
        <w:t xml:space="preserve">- Được, ông Phương, tranh này dù sao cũng là giả, tôi coi như bỏ ra ba ngàn xem tay nghề của ông.</w:t>
      </w:r>
    </w:p>
    <w:p>
      <w:pPr>
        <w:pStyle w:val="BodyText"/>
      </w:pPr>
      <w:r>
        <w:t xml:space="preserve">- Bây giờ thật giả là rất khó nói...</w:t>
      </w:r>
    </w:p>
    <w:p>
      <w:pPr>
        <w:pStyle w:val="BodyText"/>
      </w:pPr>
      <w:r>
        <w:t xml:space="preserve">Ông Phương dùng giọng ẩn giấu nói, cũng không phải lão cho rằng Trang Duệ có thể nhìn thấy những vấn đề bên trong, nhưng bản thân lão đã dự đoán được chín phần mười.</w:t>
      </w:r>
    </w:p>
    <w:p>
      <w:pPr>
        <w:pStyle w:val="BodyText"/>
      </w:pPr>
      <w:r>
        <w:t xml:space="preserve">Nhìn thấy Trang Duệ đồng ý thì tinh thần của ông Phương cũng tỉnh táo hơn, lúc này thời tiết tháng ba có hơi lạnh, lão còn đang mặc áo khoác, lão xắn tay áo lên, lấy ra rất nhiều chai lọ đổ vào trong chậu nước như phối thuốc. Trang Duệ và Tống Quân không biết những chất lỏng kia là thứ gì, sau đó Trang Duệ lại cầm cây quấy lên.</w:t>
      </w:r>
    </w:p>
    <w:p>
      <w:pPr>
        <w:pStyle w:val="BodyText"/>
      </w:pPr>
      <w:r>
        <w:t xml:space="preserve">Đợi Trang Duệ quấy được mười phút thì chất lỏng trong chậu nước giống như biến thành tương hồ và trong suốt, hơn nữa còn rất mỏng. Ông Phương thấy như vậy thì lấy chậu nước đi qua đặt dưới chân, sau đó lại trải bức tranh Lý Đoan Đoan Đồ lên mặt bàn.</w:t>
      </w:r>
    </w:p>
    <w:p>
      <w:pPr>
        <w:pStyle w:val="BodyText"/>
      </w:pPr>
      <w:r>
        <w:t xml:space="preserve">Sau đó ông Phương lấy ra một cái bàn chải mới tinh, bỏ phần lông vào chậu nước, đợi đến khi chất lỏng làm ướt đầu lông thì lập tức chà lên bức tranh, hơn nữa dùng sức khá đều. Một lát sau bức tranh dài một mét bảy đã bị bôi lên một lớp chất lỏng trong suốt.</w:t>
      </w:r>
    </w:p>
    <w:p>
      <w:pPr>
        <w:pStyle w:val="BodyText"/>
      </w:pPr>
      <w:r>
        <w:t xml:space="preserve">Quá trình vẫn chưa xong, ông Phương tìm một bình phun nước bằng áp suất trong phòng, sau đó phun nước lên lớp chất lỏng trong suốt vừa bôi lên mặt bức tranh. Bình phun kia cho ra những chùm sương nước, sau khi nước tiếp xúc với mặt tranh thì lập tức sát nhập vào. Nhưng Trang Duệ và Tống Quân ở bên cạnh căng mắt ra nhìn, bọn họ chỉ thấy nước bám vào mặt ngoài bức tranh mà thôi, cũng không thẩm thấu vào.</w:t>
      </w:r>
    </w:p>
    <w:p>
      <w:pPr>
        <w:pStyle w:val="BodyText"/>
      </w:pPr>
      <w:r>
        <w:t xml:space="preserve">- Được rồi, hai người ra ngoài chờ...</w:t>
      </w:r>
    </w:p>
    <w:p>
      <w:pPr>
        <w:pStyle w:val="BodyText"/>
      </w:pPr>
      <w:r>
        <w:t xml:space="preserve">Khi vào đúng giai đoạn quan trọng thì ông Phương lại hạ lệnh đuổi khách, điều này làm cho Trang Duệ và Tống Quân rất uể oải, giống như đang xem trận đá bóng hay, lúc tiền đạo sút vào trong cầu môn thì bị cúp điện, thật sự làm cho người ta ngứa ngáy cả người.</w:t>
      </w:r>
    </w:p>
    <w:p>
      <w:pPr>
        <w:pStyle w:val="BodyText"/>
      </w:pPr>
      <w:r>
        <w:t xml:space="preserve">Nhưng thủ pháp không thể truyền, những nghệ nhân nổi tiếng đều cực kỳ chú trọng truyền thừa, nếu để lộ ra thì sợ rằng sẽ bị những kẻ tâm tính bất chính sử dụng. Tống Quân và Trang Duệ không phải con của ông Phương, tất nhiên cũng không thể cho bọn họ thấy được kỹ thuật hạch tâm. Phải biết rằng ở xã hội này những người có kỹ thuật như vậy chỉ đếm trên đầu ngón tay mà thôi.</w:t>
      </w:r>
    </w:p>
    <w:p>
      <w:pPr>
        <w:pStyle w:val="BodyText"/>
      </w:pPr>
      <w:r>
        <w:t xml:space="preserve">Trước giải phóng có vài nghề kiếm lợi kếch xù, đó là biết vạch trần những bức tranh dán.</w:t>
      </w:r>
    </w:p>
    <w:p>
      <w:pPr>
        <w:pStyle w:val="BodyText"/>
      </w:pPr>
      <w:r>
        <w:t xml:space="preserve">Mọi người đều biết giấy Tuyên rất dễ phủ lên, hầu như chỉ cần làm ướt là có thể phủ lên. Một bức tranh được phủ lên vài tầng thì nét vẽ sẽ càng ngày càng nhạt, người nào có kỹ thuật càng tốt thì nghệ thuật giả sẽ càng cao, hầu như sẽ khó phân biệt được thật giả.</w:t>
      </w:r>
    </w:p>
    <w:p>
      <w:pPr>
        <w:pStyle w:val="BodyText"/>
      </w:pPr>
      <w:r>
        <w:t xml:space="preserve">Xưa nay đều có nhiều phương pháp vạch trần những bức tranh được che giấu, nếu như những người chỉ có kỹ thuật bình thường hoặc đại sư bồi bổ kỹ thuật không cao sẽ chẳng thể nào tìm ra được sự thật, nếu danh họa mà cho vào tay cao thủ thì khả năng bị vạch trần là rất lớn, vì vậy nhiều người không muốn đưa sản phẩm vào trong tay đại sư bồi bổ, chỉ tự mình làm lấy mà thôi.</w:t>
      </w:r>
    </w:p>
    <w:p>
      <w:pPr>
        <w:pStyle w:val="BodyText"/>
      </w:pPr>
      <w:r>
        <w:t xml:space="preserve">Tài nghệ của ông Phương cũng không truyền ra ngoài, ngay cả đệ tử đắc ý nhất cũng chỉ được truyền thụ hai ba phần mà thôi. Lúc này Trang Duệ và Tống Quân là người ngoài, tất nhiên ông Phương cũng không muốn bọn họ được thấy kỹ nghệ của mình.</w:t>
      </w:r>
    </w:p>
    <w:p>
      <w:pPr>
        <w:pStyle w:val="BodyText"/>
      </w:pPr>
      <w:r>
        <w:t xml:space="preserve">Hai người đợi cả giờ trong phòng khách, lúc đó Trang Duệ có chạy ra chiếc Mercedes-Benz cho hai con Ngao ra ngoài đổi gió, sau đó lại uống ba lượt trà, cuối cùng ông Phương mới mở cửa phòng ra, vẻ mặt thất thần mệt mỏi nhưng hai mắt lại sáng ngời có thần, có chút hưng phấn.</w:t>
      </w:r>
    </w:p>
    <w:p>
      <w:pPr>
        <w:pStyle w:val="BodyText"/>
      </w:pPr>
      <w:r>
        <w:t xml:space="preserve">- Tiểu Trang, cậu thật sự là may mắn lớn.</w:t>
      </w:r>
    </w:p>
    <w:p>
      <w:pPr>
        <w:pStyle w:val="BodyText"/>
      </w:pPr>
      <w:r>
        <w:t xml:space="preserve">Câu nói đầu tiên của ông Phương khi ra khỏi phòng làm cho Tống Quân và Trang Duệ thật sự khó hiểu, nhưng Trang Duệ tất nhiên là giả vờ.</w:t>
      </w:r>
    </w:p>
    <w:p>
      <w:pPr>
        <w:pStyle w:val="BodyText"/>
      </w:pPr>
      <w:r>
        <w:t xml:space="preserve">- Theo tôi vào đây.</w:t>
      </w:r>
    </w:p>
    <w:p>
      <w:pPr>
        <w:pStyle w:val="BodyText"/>
      </w:pPr>
      <w:r>
        <w:t xml:space="preserve">Ông Phương cũng không giải thích mà xoay người đi vào phòng, Tống Quân và Trang Duệ đi theo sau, vừa vào trong phòng thì thấy ở mặt tường có hai bức tranh.</w:t>
      </w:r>
    </w:p>
    <w:p>
      <w:pPr>
        <w:pStyle w:val="BodyText"/>
      </w:pPr>
      <w:r>
        <w:t xml:space="preserve">Rõ ràng bức tranh Lý Đoan Đoan Đồ của Đường Bá Hổ đã được ẩn tàng hơn nửa thế kỹ đã lộ ra, Trang Duệ tiến lên cẩn thận so sánh hai bức tranh, tuy nội dung tất nhiên là giống nhau, nhưng chỉ cần nhìn vào những biểu cảm của nhân vật là thấy rõ sự khác biệt. Một bức tranh với những con người khô khan vô thần, hơn nữa hình ảnh lại rạn nứt, một bức tranh còn lại thì biểu hiện của nhân vật nào cũng tươi sáng, rất thật, giống như muốn từ trong tranh đi ra.</w:t>
      </w:r>
    </w:p>
    <w:p>
      <w:pPr>
        <w:pStyle w:val="BodyText"/>
      </w:pPr>
      <w:r>
        <w:t xml:space="preserve">- Điều này...Điều này sao có thể, ông Phương, điều này sao có thể?</w:t>
      </w:r>
    </w:p>
    <w:p>
      <w:pPr>
        <w:pStyle w:val="BodyText"/>
      </w:pPr>
      <w:r>
        <w:t xml:space="preserve">Tống Quân khác với Trang Duệ, Trang Duệ chỉ là đứng trước bức tranh để thưởng thức, Tống Quân lại dùng kính lúp để nhìn, đến khi buông kính lúp ra thì thật sự giật mình nói không nên lời.</w:t>
      </w:r>
    </w:p>
    <w:p>
      <w:pPr>
        <w:pStyle w:val="BodyText"/>
      </w:pPr>
      <w:r>
        <w:t xml:space="preserve">Tống Quân cũng là người chơi tranh từ lâu, tất nhiên có thể nhìn rõ thật giả, hắn nhìn bức Lý Đoan Đoan Đồ có dấu ấn đỏ tươi, thật sự là dấu linh ấn tiếng tăm lẫy lừng năm xưa, với trình độ chuyên nghiệp của hắn nhiều năm qua, hầu như có thể kết luận đó là bút tích thật của Đường Bá Hổ.</w:t>
      </w:r>
    </w:p>
    <w:p>
      <w:pPr>
        <w:pStyle w:val="BodyText"/>
      </w:pPr>
      <w:r>
        <w:t xml:space="preserve">- Có gì mà không thể, cậu có phải đang nói đến bức Lý Đoan Đoan Đồ đang ở Nam Kinh không? Hừ, năm xưa tôi thấy dấu vết giả cổ của nó, dù là tranh thời nhà Minh nhưng không phải là bút tích thực của Đường Bá Hổ, bây giờ bức họa này xuất thế, để tôi xem đám lão già kia để mặt vào đâu, ha ha...</w:t>
      </w:r>
    </w:p>
    <w:p>
      <w:pPr>
        <w:pStyle w:val="BodyText"/>
      </w:pPr>
      <w:r>
        <w:t xml:space="preserve">Ông Phương hình như trước kia có chút bất mãn với đám người giám định bức Lý Đoan Đoan Đồ của bảo tàng Nam Kinh, lúc này ông ta cười rất thoải mái, mà Tống Quân nhìn về Trang Duệ lại thật sự khó tưởng.</w:t>
      </w:r>
    </w:p>
    <w:p>
      <w:pPr>
        <w:pStyle w:val="BodyText"/>
      </w:pPr>
      <w:r>
        <w:t xml:space="preserve">- Anh Tống, trng bức tranh kia còn có một bức tranh khác giống nhau như vậy sao?</w:t>
      </w:r>
    </w:p>
    <w:p>
      <w:pPr>
        <w:pStyle w:val="BodyText"/>
      </w:pPr>
      <w:r>
        <w:t xml:space="preserve">Trang Duệ dùng giọng vô tội hỏi Tống Quân.</w:t>
      </w:r>
    </w:p>
    <w:p>
      <w:pPr>
        <w:pStyle w:val="BodyText"/>
      </w:pPr>
      <w:r>
        <w:t xml:space="preserve">- Cậu...Cậu...Rất tốt, thiếu chút nữa là sập trời rồi. Này tiểu tử, sao cậu lại may mắn như vậy? Người ta đến chợ đen thì không muốn mua một bức tranh giả, cậu lại đứng lên mua về, bên trong lại là một bút tích thật. Tống Quân tôi đây đã vào nghề này hai ba mươi năm, sao đến bây giờ còn chưa có khi nào mua được một món giống như cậu?</w:t>
      </w:r>
    </w:p>
    <w:p>
      <w:pPr>
        <w:pStyle w:val="Compact"/>
      </w:pPr>
      <w:r>
        <w:t xml:space="preserve">Tống Quân nhìn Trang Duệ mà không ngừng lắc đầu, nhưng hắn cũng không nghi ngờ Trang Duệ không biết thật giả. Dù sao thì tranh cũng đã được đưa qua tay nhiều người, trình độ của bọn họ đều chuyên nghiệp, cũng không phải là người mà Trang Duệ có thể so sánh được. Ngay cả ông Phương là một đại nhân vật, nếu không phải đưa vào thử nghiệm cũng khó thể nhìn ra huyền cơ che giấu bên trong.</w:t>
      </w:r>
      <w:r>
        <w:br w:type="textWrapping"/>
      </w:r>
      <w:r>
        <w:br w:type="textWrapping"/>
      </w:r>
    </w:p>
    <w:p>
      <w:pPr>
        <w:pStyle w:val="Heading2"/>
      </w:pPr>
      <w:bookmarkStart w:id="129" w:name="chương-1-07-chút-hiểu-biết-ban-đầu-về-đánh-cuộc-châu-báu."/>
      <w:bookmarkEnd w:id="129"/>
      <w:r>
        <w:t xml:space="preserve">107. Chương 1 07: Chút Hiểu Biết Ban Đầu Về Đánh Cuộc Châu Báu.</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107: Chút hiểu biết ban đầu về đánh cuộc châu báu.</w:t>
      </w:r>
    </w:p>
    <w:p>
      <w:pPr>
        <w:pStyle w:val="BodyText"/>
      </w:pPr>
      <w:r>
        <w:t xml:space="preserve">Nhóm Dịch: Tepga</w:t>
      </w:r>
    </w:p>
    <w:p>
      <w:pPr>
        <w:pStyle w:val="BodyText"/>
      </w:pPr>
      <w:r>
        <w:t xml:space="preserve">Nguồn : VipVandan</w:t>
      </w:r>
    </w:p>
    <w:p>
      <w:pPr>
        <w:pStyle w:val="BodyText"/>
      </w:pPr>
      <w:r>
        <w:t xml:space="preserve">nguồn (.)</w:t>
      </w:r>
    </w:p>
    <w:p>
      <w:pPr>
        <w:pStyle w:val="BodyText"/>
      </w:pPr>
      <w:r>
        <w:t xml:space="preserve">- Tiểu Trang, tôi sẽ giữ bức họa này để bồi bổ, nửa tháng sau cậu đến lấy.</w:t>
      </w:r>
    </w:p>
    <w:p>
      <w:pPr>
        <w:pStyle w:val="BodyText"/>
      </w:pPr>
      <w:r>
        <w:t xml:space="preserve">Giống như việc vạch trần bức tranh vừa rồi hao tổn rất nhiều tinh lực của ông Phương, vì vậy mà bộ dạng rất mệt mỏi, giọng điệu cũng không còn như lúc đầu.</w:t>
      </w:r>
    </w:p>
    <w:p>
      <w:pPr>
        <w:pStyle w:val="BodyText"/>
      </w:pPr>
      <w:r>
        <w:t xml:space="preserve">- Cám ơn ông Phương, chỗ này của cháu có ba chục ngàn, xem như tiền phí tổn tài liệu.</w:t>
      </w:r>
    </w:p>
    <w:p>
      <w:pPr>
        <w:pStyle w:val="BodyText"/>
      </w:pPr>
      <w:r>
        <w:t xml:space="preserve">Trang Duệ rất vui mừng, sau khi biết rõ thân phận của ông Phương từ trong miệng của Tống Quân, hắn cũng hiểu sau khi bức họa của mình được ông Phương tân trang, sợ rằng sẽ càng thêm có sức mạnh, giá trị sẽ tăng lên gấp bội.</w:t>
      </w:r>
    </w:p>
    <w:p>
      <w:pPr>
        <w:pStyle w:val="BodyText"/>
      </w:pPr>
      <w:r>
        <w:t xml:space="preserve">- Không cần nhiều như vậy, cậu để lại mười ngàn là được, ông cũng sắp nhập mộ đến nơi rồi, có thể thấy bút tích thực của Đường Bá Hổ cũng coi như có phúc. Được rồi, các cậu về trước, khi nào xong tôi sẽ điện thoại cho Tiểu Tống.</w:t>
      </w:r>
    </w:p>
    <w:p>
      <w:pPr>
        <w:pStyle w:val="BodyText"/>
      </w:pPr>
      <w:r>
        <w:t xml:space="preserve">Ông Phương khoát tay tỏ ý hai người có thể đi, Trang Duệ cung kính để lại mười ngàn đồng rồi cùng Tống Quân cáo từ.</w:t>
      </w:r>
    </w:p>
    <w:p>
      <w:pPr>
        <w:pStyle w:val="BodyText"/>
      </w:pPr>
      <w:r>
        <w:t xml:space="preserve">Sau khi trở lại chiếc Mercedes-Benz, Trang Duệ đẩy Tiểu Bạch Sư đang nhào đến người ra, sau đó hắn hỏi Tống Quân:</w:t>
      </w:r>
    </w:p>
    <w:p>
      <w:pPr>
        <w:pStyle w:val="BodyText"/>
      </w:pPr>
      <w:r>
        <w:t xml:space="preserve">- Anh Tống, ông Phương tân trang cho bức tranh chỉ sợ sẽ dùng những vật liệu tốt, mười ngàn đồng liệu có đủ không?</w:t>
      </w:r>
    </w:p>
    <w:p>
      <w:pPr>
        <w:pStyle w:val="BodyText"/>
      </w:pPr>
      <w:r>
        <w:t xml:space="preserve">- Nói nhảm, tất nhiên là không đủ, có lẽ ông lão sẽ dùng gỗ tử đàn làm trục, giá cả sẽ rất cao, nhưng ông ấy được đám đệ tử con cháu hiếu kính rất nhiều thứ, những tài liệu kia cũng không cần bỏ tiền ra mua. Cậu Trang, cậu có tin không, nếu hôm nay cậu mang bức tranh đi, sợ rằng ông ấy sẽ phải xuất tiền cho cậu để lại để bồi bổ là khác.</w:t>
      </w:r>
    </w:p>
    <w:p>
      <w:pPr>
        <w:pStyle w:val="BodyText"/>
      </w:pPr>
      <w:r>
        <w:t xml:space="preserve">Tống Quân lúc này thật sự tỉnh lại sau khi thấy được bút tích của Đường Bá Hổ, hắn vừa lái xe vừa nói đùa với Trang Duệ.</w:t>
      </w:r>
    </w:p>
    <w:p>
      <w:pPr>
        <w:pStyle w:val="BodyText"/>
      </w:pPr>
      <w:r>
        <w:t xml:space="preserve">- Sao lại như vậy được, ông Phương cũng không phải người chưa từng thấy qua bút tích thực, không cần phải vì một bức tranh mà hạ thấp tư thái với một tiểu bối như tôi chứ?</w:t>
      </w:r>
    </w:p>
    <w:p>
      <w:pPr>
        <w:pStyle w:val="BodyText"/>
      </w:pPr>
      <w:r>
        <w:t xml:space="preserve">Trang Duệ cũng không quá tin tưởng lời nói của Tống Quân, sống đến tuổi như ông Phương thì đã sớm không còn quá nhiều sở thích, đã đến một cảnh giới cao, cần gì phải thất thố vì một bức tranh?</w:t>
      </w:r>
    </w:p>
    <w:p>
      <w:pPr>
        <w:pStyle w:val="BodyText"/>
      </w:pPr>
      <w:r>
        <w:t xml:space="preserve">- Hì, Tiểu Trang, cậu còn không tin, nếu không thì chúng ta đánh cuộc, bây giờ cậu quay về nói muốn lấy bức tranh đi, xem ông ấy sẽ có phản ứng thế nào? Nhưng nói trước, nếu tôi nói đúng thì khi bức tranh được tân trang xong, cậu phải ưu tiên bán cho tôi, thế nào, chịu đánh cuộc không?</w:t>
      </w:r>
    </w:p>
    <w:p>
      <w:pPr>
        <w:pStyle w:val="BodyText"/>
      </w:pPr>
      <w:r>
        <w:t xml:space="preserve">Tống Quân nói đến đây thì có chút đắc ý, thì ra đã sớm có ý với bức tranh kia.</w:t>
      </w:r>
    </w:p>
    <w:p>
      <w:pPr>
        <w:pStyle w:val="BodyText"/>
      </w:pPr>
      <w:r>
        <w:t xml:space="preserve">Trang Duệ nhìn vẻ mặt của Tống Quân thì không khỏi nở nụ cười, hắn nói:</w:t>
      </w:r>
    </w:p>
    <w:p>
      <w:pPr>
        <w:pStyle w:val="BodyText"/>
      </w:pPr>
      <w:r>
        <w:t xml:space="preserve">- Anh Tống, anh yên tâm đi, khoảng thời gian này tôi cần tài chính ném vào hạng mục Ngao viên, thật sự là xoay vòng khó có lối ra, đợi đến khi ông Phương tân trang xong, anh xem rồi cho nó cái giá, nhưng tôi có một yêu cầu, anh phải đồng ý mới được.</w:t>
      </w:r>
    </w:p>
    <w:p>
      <w:pPr>
        <w:pStyle w:val="BodyText"/>
      </w:pPr>
      <w:r>
        <w:t xml:space="preserve">- Yêu cầu gì, cậu cứ nói, nếu tôi có thể làm được thì nhất định sẽ giúp, tôi không làm được cũng sẽ mời ông cụ ở nhà ra mặt hoàn thành cho cậu.</w:t>
      </w:r>
    </w:p>
    <w:p>
      <w:pPr>
        <w:pStyle w:val="BodyText"/>
      </w:pPr>
      <w:r>
        <w:t xml:space="preserve">Sau khi nghe Trang Duệ nói thì Tống Quân chợt vui sướng, hắn vội vàng vỗ ngực cam đoan, thậm chí còn đưa cả ông nội của mình ra, có thể thấy hắn coi trọng bức tranh kia như thế nào.</w:t>
      </w:r>
    </w:p>
    <w:p>
      <w:pPr>
        <w:pStyle w:val="BodyText"/>
      </w:pPr>
      <w:r>
        <w:t xml:space="preserve">- Thật ra cũng không có gì, chính là phương diện đối ngoại anh đừng nói bức tranh xuất phát từ tôi là được, khoảng thời gian qua tôi quá may mắn, cũng không muốn chọc vào phiền toái.</w:t>
      </w:r>
    </w:p>
    <w:p>
      <w:pPr>
        <w:pStyle w:val="BodyText"/>
      </w:pPr>
      <w:r>
        <w:t xml:space="preserve">Trang Duệ biết rõ chuyện Lưu Xuyên bán bứ tượng gỗ tử đàn cho Lữ lão gia tử cũng không tránh khỏi tai mắt của Tống Quân, nếu cứ nói mình may mắn như vậy thì người ta cũng nghi ngờ.</w:t>
      </w:r>
    </w:p>
    <w:p>
      <w:pPr>
        <w:pStyle w:val="BodyText"/>
      </w:pPr>
      <w:r>
        <w:t xml:space="preserve">Quả nhiên Tống Quân nghe vậy thì nở nụ cười, hắn dùng ánh mắt tán dương nhìn Trang Duệ rồi nói:</w:t>
      </w:r>
    </w:p>
    <w:p>
      <w:pPr>
        <w:pStyle w:val="BodyText"/>
      </w:pPr>
      <w:r>
        <w:t xml:space="preserve">- Cậu tuổi không lớn nhưng thật sự ổn định hơn Đại Xuyên nhiều, biết rõ cây mọc thành rùng vẫn có thể bị gió thổi bật gốc. Đúng vậy, rất tốt, điều kiện này tôi đồng ý, nhưng vận may của cậu thật sự là quá tốt, có nhiều người lành nghề lăn lộn cả đời nhưng chưa từng bao giờ mua được những món như của cậu. Khốn nổi cậu là người liên tục mua được thứ tốt, tôi thấy mà cũng phát thèm, không được, lần sau nếu đi Đều Châu cậu phải đi cùng tôi.</w:t>
      </w:r>
    </w:p>
    <w:p>
      <w:pPr>
        <w:pStyle w:val="BodyText"/>
      </w:pPr>
      <w:r>
        <w:t xml:space="preserve">- Đều Châu? Là chỗ nào? Nơi đó nhiều đồ cổ lắm sao?</w:t>
      </w:r>
    </w:p>
    <w:p>
      <w:pPr>
        <w:pStyle w:val="BodyText"/>
      </w:pPr>
      <w:r>
        <w:t xml:space="preserve">Trang Duệ bị lời nói của Tống Quân làm cho cảm thấy khó hiểu.</w:t>
      </w:r>
    </w:p>
    <w:p>
      <w:pPr>
        <w:pStyle w:val="BodyText"/>
      </w:pPr>
      <w:r>
        <w:t xml:space="preserve">- Không có, chỗ đó có thể không có đồ cổ, chỉ là một ngôi chợ đánh cuộc, những người chơi đồ cổ đối chiến với nhau, hơn nữa vận may mới quyết định thắng thua, không có quá nhiều kỹ thuật.</w:t>
      </w:r>
    </w:p>
    <w:p>
      <w:pPr>
        <w:pStyle w:val="BodyText"/>
      </w:pPr>
      <w:r>
        <w:t xml:space="preserve">Tống Quân biết rõ Trang Duệ vừa vào nghề chưa lâu, tuy nghề đánh cuộc đồ cổ phát triển chưa quá lâu, chỉ mới sôi nổi vào đầu những năm chín mươi đến nay, nhưng gần đây thị trường Phỉ Thúy trên thế giới nóng lên, nếu không thì bình thường đám người kinh doanh châu báu cũng không biết đến trò đánh cuộc này.</w:t>
      </w:r>
    </w:p>
    <w:p>
      <w:pPr>
        <w:pStyle w:val="BodyText"/>
      </w:pPr>
      <w:r>
        <w:t xml:space="preserve">- Đánh cuộc đá quý?</w:t>
      </w:r>
    </w:p>
    <w:p>
      <w:pPr>
        <w:pStyle w:val="BodyText"/>
      </w:pPr>
      <w:r>
        <w:t xml:space="preserve">Trang Duệ không khỏi nhớ đến viên Phỉ Thúy trong tảng đá của mình.</w:t>
      </w:r>
    </w:p>
    <w:p>
      <w:pPr>
        <w:pStyle w:val="BodyText"/>
      </w:pPr>
      <w:r>
        <w:t xml:space="preserve">- Đúng vậy, là đánh cuộc đá quý, trong ngành sản xuất đá quý của chúng ta có câu là "đánh cuộc đi", "đánh cuộc đi", vì chơi Phỉ Thúy như chơi xổ số, cần vào cặp mắt tinh anh và vận may giống hệt như đánh bạc, đây gọi là đánh bạc đá quý.</w:t>
      </w:r>
    </w:p>
    <w:p>
      <w:pPr>
        <w:pStyle w:val="BodyText"/>
      </w:pPr>
      <w:r>
        <w:t xml:space="preserve">Tống Quân dừng lại một chút rồi dùng giọng không cam lòng nói:</w:t>
      </w:r>
    </w:p>
    <w:p>
      <w:pPr>
        <w:pStyle w:val="BodyText"/>
      </w:pPr>
      <w:r>
        <w:t xml:space="preserve">- Tôi đây không quá may mắn, chơi đồ cổ thì không tệ, tuy cũng đã có vài lần mua lầm hàng nhưng đều không quá lớn, nhưng khoảng thời gian trước đánh cuộc thua một viên Nguyên thạch, tổn thất hai chục triệu, con bà nó, nếu có cơ hội nhất định phải lấy lại mặt mũi.</w:t>
      </w:r>
    </w:p>
    <w:p>
      <w:pPr>
        <w:pStyle w:val="BodyText"/>
      </w:pPr>
      <w:r>
        <w:t xml:space="preserve">Tống Quân nói làm cho Trang Duệ lắp bắp kinh hãi, tuy hắn từ những lời giải thích của đối phương mà hiểu thế nào là đánh cuộc đá quý, nhưng dùng hai chục triệu mua một tảng đá, thứ Phỉ Thúy kia có giá bao nhiêu?</w:t>
      </w:r>
    </w:p>
    <w:p>
      <w:pPr>
        <w:pStyle w:val="BodyText"/>
      </w:pPr>
      <w:r>
        <w:t xml:space="preserve">- Hừ, không nói xui nữa, sau này tôi sẽ mang cậu theo, bây giờ cậu muốn đi đâu? Về nhà sao? Tôi tiễn cậu.</w:t>
      </w:r>
    </w:p>
    <w:p>
      <w:pPr>
        <w:pStyle w:val="BodyText"/>
      </w:pPr>
      <w:r>
        <w:t xml:space="preserve">Tống Quân giống như vẫn còn canh cánh trong lòng với chuyện đánh cuộc, điều này làm cho Trang Duệ rất khó hiểu, nhưng sau này có lẽ hắn sẽ biết, chỉ là hắn có hai khối Phỉ Thúy, cũng không biết thẩm định thế nào.</w:t>
      </w:r>
    </w:p>
    <w:p>
      <w:pPr>
        <w:pStyle w:val="BodyText"/>
      </w:pPr>
      <w:r>
        <w:t xml:space="preserve">- Tôi về nhà, đến chiều Đại Xuyên sẽ đến đón, sẽ đến xem xét khu đất xây dựng Ngao viên, thật xin lỗi...</w:t>
      </w:r>
    </w:p>
    <w:p>
      <w:pPr>
        <w:pStyle w:val="BodyText"/>
      </w:pPr>
      <w:r>
        <w:t xml:space="preserve">- Thật xin lỗi, số điện thoại quý khách vừa gọi không có thực, thật xin lỗi...</w:t>
      </w:r>
    </w:p>
    <w:p>
      <w:pPr>
        <w:pStyle w:val="BodyText"/>
      </w:pPr>
      <w:r>
        <w:t xml:space="preserve">Trang Duệ còn chưa nói dứt lời thì chuông điện thoại đã vang lên. truyện cập nhật nhanh nhất tại chấm</w:t>
      </w:r>
    </w:p>
    <w:p>
      <w:pPr>
        <w:pStyle w:val="BodyText"/>
      </w:pPr>
      <w:r>
        <w:t xml:space="preserve">- Này, Trang huynh đệ sao? Tôi là Đại Hùng, chỗ này của chúng tôi có xảy ra chút chuyện, tìm ông chủ mãi mà không thấy, anh có thể liên lạc được với anh ấy không?</w:t>
      </w:r>
    </w:p>
    <w:p>
      <w:pPr>
        <w:pStyle w:val="BodyText"/>
      </w:pPr>
      <w:r>
        <w:t xml:space="preserve">Vừa nối thông điện thoại thì âm thanh của Đại Hùng trong quán thú cưng của Lưu Xuyên chợt vang lên, hình như có việc gì gấp, âm thanh rất lớn, ngay cả Tống Quân cũng có thể nghe thấy.</w:t>
      </w:r>
    </w:p>
    <w:p>
      <w:pPr>
        <w:pStyle w:val="BodyText"/>
      </w:pPr>
      <w:r>
        <w:t xml:space="preserve">Trang Duệ xem xét số điện thoại, bên trong máy có số của Lưu Xuyên, vì vậy hắn nói với Đại Hùng:</w:t>
      </w:r>
    </w:p>
    <w:p>
      <w:pPr>
        <w:pStyle w:val="BodyText"/>
      </w:pPr>
      <w:r>
        <w:t xml:space="preserve">- Anh chờ chút, tôi sẽ liên lạc với Lưu Xuyên, để cậu ấy liên lạc với cửa hàng.</w:t>
      </w:r>
    </w:p>
    <w:p>
      <w:pPr>
        <w:pStyle w:val="BodyText"/>
      </w:pPr>
      <w:r>
        <w:t xml:space="preserve">Trang Duệ nói xong thì gọi cho số của Lưu Xuyên.</w:t>
      </w:r>
    </w:p>
    <w:p>
      <w:pPr>
        <w:pStyle w:val="BodyText"/>
      </w:pPr>
      <w:r>
        <w:t xml:space="preserve">- Số điện thoại quý khách vừa gọi tạm thời không liên lạc được...</w:t>
      </w:r>
    </w:p>
    <w:p>
      <w:pPr>
        <w:pStyle w:val="BodyText"/>
      </w:pPr>
      <w:r>
        <w:t xml:space="preserve">- Tiểu tử này chạy đi đâu vậy, buổi sáng không phải đi xin giấy phép thành lập Ngao viên sao?</w:t>
      </w:r>
    </w:p>
    <w:p>
      <w:pPr>
        <w:pStyle w:val="BodyText"/>
      </w:pPr>
      <w:r>
        <w:t xml:space="preserve">Trang Duệ nghe được một giọng nữ trong điện thoại thì bất đắc dĩ cúp điện thoại, sau đó lại gọi cho Đại Hùng.</w:t>
      </w:r>
    </w:p>
    <w:p>
      <w:pPr>
        <w:pStyle w:val="BodyText"/>
      </w:pPr>
      <w:r>
        <w:t xml:space="preserve">- Đại Hùng, số điện thoại của Đại Xuyên không liên lạc được, anh nói xem có chuyện gì? Tôi xem có xử lý được không?</w:t>
      </w:r>
    </w:p>
    <w:p>
      <w:pPr>
        <w:pStyle w:val="BodyText"/>
      </w:pPr>
      <w:r>
        <w:t xml:space="preserve">- Trang huynh đệ, có chuyện thế này, buổi sáng Hầu Tử từ công viên quay về có đi qua một cửa hàng thú cưng ở bên cạnh, lại kéo ra vài vị khách. Việc này là cậu ấy không đúng, nhưng vừa rồi tôi và cậu ấy đi ăn cơm thì có cảnh sát đến bắt cậu ấy đưa đi, nói là chủ cửa hàng kia báo cảnh sát, nói bọn họ mất một con cá Kim Long, nói Hầu Tử trộm đi.</w:t>
      </w:r>
    </w:p>
    <w:p>
      <w:pPr>
        <w:pStyle w:val="BodyText"/>
      </w:pPr>
      <w:r>
        <w:t xml:space="preserve">- Trang huynh đệ, anh phải tin tưởng chúng tôi, hai anh em chúng tôi tuy trước nay làm không ít chuyện lừa gạt hãm hại, nhưng chúng tôi chưa từng đụng vào hai chữ "trộm cướp" bao giờ. Vừa rồi tôi đã đến đồn công an hỏi thăm, bọn họ nói con cá Kim Long kia có giá vài chục ngàn, xem như là một vụ trộm lớn, đang chuẩn bị lập án, lúc này lại không thấy ông chủ, không biết làm sao cho tốt.</w:t>
      </w:r>
    </w:p>
    <w:p>
      <w:pPr>
        <w:pStyle w:val="BodyText"/>
      </w:pPr>
      <w:r>
        <w:t xml:space="preserve">Đại Hùng nói chuyện và nhanh chóng nức nở, hắn và Hầu Tử là anh em cả chục năm, đã có giao tình tính mạng, lần trước hắn đi Thiên Tân mua hồ lô dế cũng có cầm theo mười ngàn của Hầu Tử. Sự việc đã qua, Hầu Tử cũng không nói gì nhưng Đại Hùng cảm thấy rất đau, bây giờ lại xảy ra việc này, hắn hận không thể là mình bị cảnh sát bắt đi.</w:t>
      </w:r>
    </w:p>
    <w:p>
      <w:pPr>
        <w:pStyle w:val="BodyText"/>
      </w:pPr>
      <w:r>
        <w:t xml:space="preserve">- Tôi biết hai tên này, cả ngày chỉ biết tìm ra biện pháp lừa gạt người ta, nhưng những chuyện này ở chợ đồ cổ là rất bình thường, hai tên này lại khá cẩn thận, vì vậy những năm qua cũng không sinh chuyện, sao hôm nay lại làm trong cửa hàng của Lưu Xuyên?</w:t>
      </w:r>
    </w:p>
    <w:p>
      <w:pPr>
        <w:pStyle w:val="BodyText"/>
      </w:pPr>
      <w:r>
        <w:t xml:space="preserve">Tống Quân cũng có cửa hàng trong chợ đồ cổ, cũng có một quán cà phê ở bên cạnh, tuy không thường đến nhưng cũng hiểu nhiều chuyện.</w:t>
      </w:r>
    </w:p>
    <w:p>
      <w:pPr>
        <w:pStyle w:val="BodyText"/>
      </w:pPr>
      <w:r>
        <w:t xml:space="preserve">Trang Duệ nghe vậy thì suy xét một chút, hai người kia hôm qua vừa đến công tác ở cửa hàng của Lưu Xuyên, tuy trước kia không quá tín nhiệm nhưng bây giờ ông chủ cửa hàng kia vu oan cho Hầu Tử, lại không tìm thấy Lưu Xuyên, chính mình không đi hỗ trợ thì sẽ làm cho tâm ý của hai người kia nguội lạnh mất.</w:t>
      </w:r>
    </w:p>
    <w:p>
      <w:pPr>
        <w:pStyle w:val="BodyText"/>
      </w:pPr>
      <w:r>
        <w:t xml:space="preserve">Trang Duệ nghĩ đến đây thì nói với Đại Hùng trong điện thoại:</w:t>
      </w:r>
    </w:p>
    <w:p>
      <w:pPr>
        <w:pStyle w:val="BodyText"/>
      </w:pPr>
      <w:r>
        <w:t xml:space="preserve">- Anh Hùng, anh đừng vội, cứ ở trong cửa hàng chờ, tôi sẽ qua ngay, chúng ta cùng nhau đến đồn công an, sẽ không có gì xảy ra đâu. Tôi sẽ điện thoại cho chú Lưu, tuy đây không phải là khu vực của chú ấy nhưng cũng có vài mối quan hệ.</w:t>
      </w:r>
    </w:p>
    <w:p>
      <w:pPr>
        <w:pStyle w:val="BodyText"/>
      </w:pPr>
      <w:r>
        <w:t xml:space="preserve">- Được, được, tôi chờ anh, cám ơn anh, Trang huynh đệ.</w:t>
      </w:r>
    </w:p>
    <w:p>
      <w:pPr>
        <w:pStyle w:val="BodyText"/>
      </w:pPr>
      <w:r>
        <w:t xml:space="preserve">Sau khi nghe Trang Duệ nhắc đến chú Lưu thì Đại Hùng coi như có chút an tâm, hắn sợ mình và Hầu Tử mới đến và Lưu Xuyên sẽ không ra mặt, bây giờ Trang Duệ đồng ý, tất nhiên sẽ không có vấn đề.</w:t>
      </w:r>
    </w:p>
    <w:p>
      <w:pPr>
        <w:pStyle w:val="Compact"/>
      </w:pPr>
      <w:r>
        <w:t xml:space="preserve">Chợ đồ cổ không ai không biết bố của Lưu Xuyên, năm xưa Đại Hùng và Hầu Tử bị Lưu Xuyên cho ăn đòn, bố của Lưu Xuyên đã ra mặt xử lý. Trước nay Lưu Phụ làm việc lớn thì có chút hồ đồ nhưng việc nhỏ thì rất rõ ràng, con mình chỉ có thể do mình dạy bảo, nếu không phải là Lưu Xuyên chịu thiệt, sợ rằng ông đã tiến lên cho vài đá.</w:t>
      </w:r>
      <w:r>
        <w:br w:type="textWrapping"/>
      </w:r>
      <w:r>
        <w:br w:type="textWrapping"/>
      </w:r>
    </w:p>
    <w:p>
      <w:pPr>
        <w:pStyle w:val="Heading2"/>
      </w:pPr>
      <w:bookmarkStart w:id="130" w:name="chương-1-08-là-hắn-đánh-lén-cảnh-sát."/>
      <w:bookmarkEnd w:id="130"/>
      <w:r>
        <w:t xml:space="preserve">108. Chương 1 08: Là Hắn Đánh Lén Cảnh Sát.</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108: Là hắn đánh lén cảnh sát.</w:t>
      </w:r>
    </w:p>
    <w:p>
      <w:pPr>
        <w:pStyle w:val="BodyText"/>
      </w:pPr>
      <w:r>
        <w:t xml:space="preserve">Nhóm Dịch: Tepga</w:t>
      </w:r>
    </w:p>
    <w:p>
      <w:pPr>
        <w:pStyle w:val="BodyText"/>
      </w:pPr>
      <w:r>
        <w:t xml:space="preserve">Nguồn : VipVandan</w:t>
      </w:r>
    </w:p>
    <w:p>
      <w:pPr>
        <w:pStyle w:val="BodyText"/>
      </w:pPr>
      <w:r>
        <w:t xml:space="preserve">- Anh Tống, Đại Xuyên không có mặt ở cửa hàng, tôi phải đến đó xem thế nào, anh đưa tôi về chợ đồ cổ.</w:t>
      </w:r>
    </w:p>
    <w:p>
      <w:pPr>
        <w:pStyle w:val="BodyText"/>
      </w:pPr>
      <w:r>
        <w:t xml:space="preserve">Trang Duệ cúp điện thoại và nói với Tống Quân, với quan hệ giữa hăn và Lưu Xuyên, việc này thật sự không thể nào bỏ mặc cho được.</w:t>
      </w:r>
    </w:p>
    <w:p>
      <w:pPr>
        <w:pStyle w:val="BodyText"/>
      </w:pPr>
      <w:r>
        <w:t xml:space="preserve">- Được, tôi cũng đã lâu rồi chưa về quán cà phê, cậu cứ xử lý xong sự việc, sau đó đến quán cà phê tìm tôi, giữa trưa chúng ta cùng dùng cơm.</w:t>
      </w:r>
    </w:p>
    <w:p>
      <w:pPr>
        <w:pStyle w:val="BodyText"/>
      </w:pPr>
      <w:r>
        <w:t xml:space="preserve">Tống Quân gật đầu đồng ý, nhưng hắn cũng không muốn trộn lẫn vào sự kiện của Trang Duệ. Vì Đại Hùng và Hầu Tử căn bản không có cơ hội đứng trước mặt hắn nói lời chào hỏi, hắn không biết và cũng không có lý do vung tay vào sự kiện lần này, nhưng nếu Trang Duệ mở miệng thì hắn sẽ tình nguyện quản chuyện. Dù thế nào thì Trang Duệ cũng đã đồng ý chuyển nhượng bức tranh Đường Bá Hổ cho hắn, nhân tình đó là không nhỏ.</w:t>
      </w:r>
    </w:p>
    <w:p>
      <w:pPr>
        <w:pStyle w:val="BodyText"/>
      </w:pPr>
      <w:r>
        <w:t xml:space="preserve">Điều làm cho Tống Quân thất vọng chính là mãi đến khi Trang Duệ xuống xe cũng không nói lời nào, không cho Tống Quân cơ hội trả nợ nhân tình.</w:t>
      </w:r>
    </w:p>
    <w:p>
      <w:pPr>
        <w:pStyle w:val="BodyText"/>
      </w:pPr>
      <w:r>
        <w:t xml:space="preserve">Trang Duệ vừa vào cửa hàng thú cưng của Lưu Xuyên thì thấy Đại Hùng đang gọi điện thoại với vẻ mặt sầu khổ, có lẽ đang điện thoại cho Lưu Xuyên.</w:t>
      </w:r>
    </w:p>
    <w:p>
      <w:pPr>
        <w:pStyle w:val="BodyText"/>
      </w:pPr>
      <w:r>
        <w:t xml:space="preserve">- Anh Hùng, đừng gọi nữa, Đại Xuyên cũng không biết đang bận rộn gì đó. Anh nói rõ tình huống cho tôi xem, có phải Đại Xuyên đắc tội với người và người ta bắt Hầu Tử để hả giận không?</w:t>
      </w:r>
    </w:p>
    <w:p>
      <w:pPr>
        <w:pStyle w:val="BodyText"/>
      </w:pPr>
      <w:r>
        <w:t xml:space="preserve">Đại Hùng thấy Trang Duệ mang theo con Ngao đến thì vội vàng cúp điện thoại, hắn và Hầu Tử lăn lộn nhiều năm trong chợ, tuy hai bên ở gần nhau nhưng hắn thật sự không biết những chuyện xảy ra ở quán thú cưng của Lưu Xuyên.</w:t>
      </w:r>
    </w:p>
    <w:p>
      <w:pPr>
        <w:pStyle w:val="BodyText"/>
      </w:pPr>
      <w:r>
        <w:t xml:space="preserve">- Anh Trang, anh nói như vậy thì tôi mới nhớ ra, cửa hàng ở đầu đường hình như năm ngoái vừa thay đổi ông chủ, nghe nói cùng độ tuổi như anh Trang, hình như có chút quan hệ.</w:t>
      </w:r>
    </w:p>
    <w:p>
      <w:pPr>
        <w:pStyle w:val="BodyText"/>
      </w:pPr>
      <w:r>
        <w:t xml:space="preserve">Lý Binh được Lưu Xuyên ủy nhiệm ở trong quán lên tiếng ngắt lời, khi thấy Trang Duệ tỏ ý tiếp tục thì hắn phân tích:</w:t>
      </w:r>
    </w:p>
    <w:p>
      <w:pPr>
        <w:pStyle w:val="BodyText"/>
      </w:pPr>
      <w:r>
        <w:t xml:space="preserve">- Cuối năm qua làm ăn không tệ, ông chủ kia có cửa hàng ở vị trí tốt, người này xếp đặt vài bàn lớn ở đầu phố, chặn khách qua đường. Các anh cũng biết tính tình của Đại Xuyên, lúc đó đã đi sang hất đổ bàn của người ta, đối phương đuổi đến quán ồn ào vài câu, nhưng bọn họ không dám ra tay.</w:t>
      </w:r>
    </w:p>
    <w:p>
      <w:pPr>
        <w:pStyle w:val="BodyText"/>
      </w:pPr>
      <w:r>
        <w:t xml:space="preserve">- Sau này Đại Xuyên đi cùng anh Trang, mười mấy ngày không lộ diện, tên kia tưởng rằng anh Đại Xuyên sợ, sau đó biết Hầu Tử làm việc cho chúng ta, vì vậy mới cố ý kêu cảnh sát bắt người.</w:t>
      </w:r>
    </w:p>
    <w:p>
      <w:pPr>
        <w:pStyle w:val="BodyText"/>
      </w:pPr>
      <w:r>
        <w:t xml:space="preserve">- Đúng rồi, Lý Binh, trong quán của bọn họ thật sự có Kim Long sao?</w:t>
      </w:r>
    </w:p>
    <w:p>
      <w:pPr>
        <w:pStyle w:val="BodyText"/>
      </w:pPr>
      <w:r>
        <w:t xml:space="preserve">Trang Duệ nghe Lý Binh nói thì mở miệng hỏi một câu.</w:t>
      </w:r>
    </w:p>
    <w:p>
      <w:pPr>
        <w:pStyle w:val="BodyText"/>
      </w:pPr>
      <w:r>
        <w:t xml:space="preserve">(.</w:t>
      </w:r>
    </w:p>
    <w:p>
      <w:pPr>
        <w:pStyle w:val="BodyText"/>
      </w:pPr>
      <w:r>
        <w:t xml:space="preserve">- Cái gì mà Kim Long, dù là Ngân Long cũng không tinh khiết, cửa hàng chỉ có mèo chó mà thôi, nhưng khách ở đây ai cũng biết anh Đại Xuyên bán mèo chó, vì vậy mà đối phương mới sửa thành bán cá...Mười phần là người này cố ý gây chuyện.</w:t>
      </w:r>
    </w:p>
    <w:p>
      <w:pPr>
        <w:pStyle w:val="BodyText"/>
      </w:pPr>
      <w:r>
        <w:t xml:space="preserve">Lý Binh tức giận dùng giọng bất bình đáp.</w:t>
      </w:r>
    </w:p>
    <w:p>
      <w:pPr>
        <w:pStyle w:val="BodyText"/>
      </w:pPr>
      <w:r>
        <w:t xml:space="preserve">- Được rồi, Lý Binh, cậu cùng tôi đến đồn công an hỏi thăm, Đại Hùng ở đây trông tiệm, thuận tiện gọi điện thoại cho Đại Xuyên, có lẽ đến trưa thì cậu ấy sẽ có mặt. Chuyện của Hầu Tử thì anh đừng nôn nóng, một con Kim Long dài một mét mới gọi là trưởng thành, Hầu Tử trộm cũng chưa thể ném đi đâu được, rất dễ nói rõ ràng.</w:t>
      </w:r>
    </w:p>
    <w:p>
      <w:pPr>
        <w:pStyle w:val="BodyText"/>
      </w:pPr>
      <w:r>
        <w:t xml:space="preserve">Trang Duệ suy nghĩ một lúc rồi nói, chính mình trước tiên nên đến đồn công an xem thế nào, không được thì điện thoại cho chú Lưu để thả người ra. Lý Binh nói như vậy thì hắn cũng không đặt trong lòng, với năng lực của Lưu Xuyên thì phát triển ở nơi này là rất dễ, không đến lượt mình đi tìm người kia gây phiền.</w:t>
      </w:r>
    </w:p>
    <w:p>
      <w:pPr>
        <w:pStyle w:val="BodyText"/>
      </w:pPr>
      <w:r>
        <w:t xml:space="preserve">Vì khi chợ đồ cổ mới thành lập thì trị an luôn không được tốt, vì thế phải thiết lập một đồn công an ở bên cạnh, vài năm qua phạm vi quản hạt cũng mở rộng ra khỏi chợ đồ cổ, bên trong cũng có hai mươi lăm hai mươi sáu phòng vệ viên, còn biên chế cảnh sát cũng không nhiều, chỉ có hơn mười người. Hôm nay cũng khéo, đồn trưởng và phó đồn trưởng đều đã đi họp ở cục công an, chỉ còn vài người ở lại, ngoài vài vị cảnh sát hộ tịch thì cơ bản chỉ là một nhóm phòng vệ viên mà thôi.</w:t>
      </w:r>
    </w:p>
    <w:p>
      <w:pPr>
        <w:pStyle w:val="BodyText"/>
      </w:pPr>
      <w:r>
        <w:t xml:space="preserve">- Anh Trang, đám người này là như vậy, có lẽ không có mặt lãnh đạo nên bọn họ sinh lười biếng.</w:t>
      </w:r>
    </w:p>
    <w:p>
      <w:pPr>
        <w:pStyle w:val="BodyText"/>
      </w:pPr>
      <w:r>
        <w:t xml:space="preserve">Trang Duệ đi vào đồn công an mà không khỏi buồn bực, cửa chính cũng không có ai, nếu có hai kẻ bắt cóc tiến vào cướp súng cũng thật sự bó tay. Lúc này Lý Binh ở bên cạnh lại lên tiếng giải thích.</w:t>
      </w:r>
    </w:p>
    <w:p>
      <w:pPr>
        <w:pStyle w:val="BodyText"/>
      </w:pPr>
      <w:r>
        <w:t xml:space="preserve">- Đứng lại, này...Này, nói các người đấy, không hiểu tiếng người sao? Còn đi vào trong nữa à?</w:t>
      </w:r>
    </w:p>
    <w:p>
      <w:pPr>
        <w:pStyle w:val="BodyText"/>
      </w:pPr>
      <w:r>
        <w:t xml:space="preserve">Đúng lúc Trang Duệ chuẩn bị đi vào phòng cảnh vụ thì một người hô lên, hắn nhíu mày xoay người lại.</w:t>
      </w:r>
    </w:p>
    <w:p>
      <w:pPr>
        <w:pStyle w:val="BodyText"/>
      </w:pPr>
      <w:r>
        <w:t xml:space="preserve">- Ôi, Tiểu Lý, các người bình thường là vô sự không lên điện tam bảo, sao hôm nay lại rảnh rỗi đến đây?</w:t>
      </w:r>
    </w:p>
    <w:p>
      <w:pPr>
        <w:pStyle w:val="BodyText"/>
      </w:pPr>
      <w:r>
        <w:t xml:space="preserve">Người nọ thấy Lý Binh thì vẻ mặt treo nụ cười nhưng nói chuyện mà lại kẹp súng cầm gậy, trào phúng mười phần.</w:t>
      </w:r>
    </w:p>
    <w:p>
      <w:pPr>
        <w:pStyle w:val="BodyText"/>
      </w:pPr>
      <w:r>
        <w:t xml:space="preserve">- Sao?</w:t>
      </w:r>
    </w:p>
    <w:p>
      <w:pPr>
        <w:pStyle w:val="BodyText"/>
      </w:pPr>
      <w:r>
        <w:t xml:space="preserve">Trang Duệ nhìn Lý Binh, hai bên có quen biết, sao lại có biểu hiện như vậy?</w:t>
      </w:r>
    </w:p>
    <w:p>
      <w:pPr>
        <w:pStyle w:val="BodyText"/>
      </w:pPr>
      <w:r>
        <w:t xml:space="preserve">- Anh Trang, anh Đại Xuyên có quan hệ cứng nhắc, bình thường không quan tâm đến đám người này, ngày lễ tết cũng không thèm quà cáp, vì vậy bọn họ rất bất mãn. Nhưng nếu anh Đại Xuyên đến thì bọn họ sẽ không có thái độ thế này.</w:t>
      </w:r>
    </w:p>
    <w:p>
      <w:pPr>
        <w:pStyle w:val="BodyText"/>
      </w:pPr>
      <w:r>
        <w:t xml:space="preserve">Lý Binh khẽ giải thích bên tai Trang Duệ, hắn và những người này tuy quen mặt nhưng thật sự không có chút quan hệ nào.</w:t>
      </w:r>
    </w:p>
    <w:p>
      <w:pPr>
        <w:pStyle w:val="BodyText"/>
      </w:pPr>
      <w:r>
        <w:t xml:space="preserve">- Anh là ai? Anh là người phụ trách đồn công an này sao?</w:t>
      </w:r>
    </w:p>
    <w:p>
      <w:pPr>
        <w:pStyle w:val="BodyText"/>
      </w:pPr>
      <w:r>
        <w:t xml:space="preserve">Trang Duệ nhìn người đàn ông trước mặt mà có chút bức bối, đối phương cũng không lùn, trên đầu đội mũ lệch, mặc một bộ chế phục cảnh sát, bên hông là dây đai lỏng loẹt, phía sau mông còn lắc lư một cây gậy cao su. Tên này đang ngậm một điếu thuốc, cặp mắt tam giác, lúc nói chuyện đều là liếc mắt nhìn người, tất nhiên Trang Duệ sẽ không khách khí với đối phương.</w:t>
      </w:r>
    </w:p>
    <w:p>
      <w:pPr>
        <w:pStyle w:val="BodyText"/>
      </w:pPr>
      <w:r>
        <w:t xml:space="preserve">- Anh là ai? Anh có tư cách gì mà hỏi tôi? Đồn công an là nơi có thể tự tiện đi vào sao? Có tin tôi bắt các người lại không? Này, còn dám nuôi chó, anh em đâu, ra đánh chó.</w:t>
      </w:r>
    </w:p>
    <w:p>
      <w:pPr>
        <w:pStyle w:val="BodyText"/>
      </w:pPr>
      <w:r>
        <w:t xml:space="preserve">Trang Duệ cảm thấy tên mắt tam giác nói chuyện quá nực cười, nếu đồn công an không cho người vào cửa, vậy báo án thì tìm ai?</w:t>
      </w:r>
    </w:p>
    <w:p>
      <w:pPr>
        <w:pStyle w:val="BodyText"/>
      </w:pPr>
      <w:r>
        <w:t xml:space="preserve">Người này la lên, phòng bên cạnh có năm sáu người xông ra, có hai tên trên mặt còn dán giấy, rõ ràng là đánh bài thua.</w:t>
      </w:r>
    </w:p>
    <w:p>
      <w:pPr>
        <w:pStyle w:val="BodyText"/>
      </w:pPr>
      <w:r>
        <w:t xml:space="preserve">- Đánh chó sao? Chó của tôi mà mất một cọng lông thì các người cũng không bồi thường được, đừng nói nhảm nữa, người các anh mang đến vào buổi sáng, à, Lý Binh, Hầu Tử tên gì?</w:t>
      </w:r>
    </w:p>
    <w:p>
      <w:pPr>
        <w:pStyle w:val="BodyText"/>
      </w:pPr>
      <w:r>
        <w:t xml:space="preserve">Trang Duệ cũng không muốn nói nhảm với loại người này, nhưng hắn lại không biết tên của Hầu Tử, chỉ có thể hỏi Lý Binh ở bên cạnh.</w:t>
      </w:r>
    </w:p>
    <w:p>
      <w:pPr>
        <w:pStyle w:val="BodyText"/>
      </w:pPr>
      <w:r>
        <w:t xml:space="preserve">- Anh ấy là Hầu Dũng, anh Trang, cẩn thận...</w:t>
      </w:r>
    </w:p>
    <w:p>
      <w:pPr>
        <w:pStyle w:val="BodyText"/>
      </w:pPr>
      <w:r>
        <w:t xml:space="preserve">Lý Binh vừa nói được một nửa thì thấy tên cảnh sát vừa rồi thừa dịp Trang Duệ quay mặt để đấm tới.</w:t>
      </w:r>
    </w:p>
    <w:p>
      <w:pPr>
        <w:pStyle w:val="BodyText"/>
      </w:pPr>
      <w:r>
        <w:t xml:space="preserve">- Á, con bà nó, đánh chết con chó này cho tao.</w:t>
      </w:r>
    </w:p>
    <w:p>
      <w:pPr>
        <w:pStyle w:val="BodyText"/>
      </w:pPr>
      <w:r>
        <w:t xml:space="preserve">Tên kia còn chưa đấm đến người Trang Duệ thì đột nhiên cảm thấy bắp chân đau đớn, hắn cúi đầu nhìn, con chó vốn được hắn xem là thú cưng đang cắn chân mình.</w:t>
      </w:r>
    </w:p>
    <w:p>
      <w:pPr>
        <w:pStyle w:val="BodyText"/>
      </w:pPr>
      <w:r>
        <w:t xml:space="preserve">- Bạch Sư, quay về...</w:t>
      </w:r>
    </w:p>
    <w:p>
      <w:pPr>
        <w:pStyle w:val="BodyText"/>
      </w:pPr>
      <w:r>
        <w:t xml:space="preserve">Khi thấy bốn năm tên cảnh sát cầm gậy tiến đến vây quanh Tiểu Bạch Sư, Trang Duệ vội vàng hô lên. Tiểu tử kia cũng rất thông minh, cái đầu khẽ lắc qua lại, cũng không nhả chân của tên kia ra, lại dứt một miếng thịt ra từ chân của đối phương, sau đó chạy về bên cạnh Trang Duệ, bộ lông trắng bên miệng đã bị nhuộm máu tươi đỏ ửng.</w:t>
      </w:r>
    </w:p>
    <w:p>
      <w:pPr>
        <w:pStyle w:val="BodyText"/>
      </w:pPr>
      <w:r>
        <w:t xml:space="preserve">- Đánh chết nó, đánh chết con chó điên kia, đau chết mất, chúng mày xông lên cho tao...</w:t>
      </w:r>
    </w:p>
    <w:p>
      <w:pPr>
        <w:pStyle w:val="BodyText"/>
      </w:pPr>
      <w:r>
        <w:t xml:space="preserve">Tên kia nhảy cẩng lên kêu gào nhưng lại không dám tiến lên.</w:t>
      </w:r>
    </w:p>
    <w:p>
      <w:pPr>
        <w:pStyle w:val="BodyText"/>
      </w:pPr>
      <w:r>
        <w:t xml:space="preserve">Trang Duệ nhìn thấy đám người vây quanh mình mà không khỏi nổi giận, nhưng nếu hắn không ra tay thì nhất định sẽ chịu thiệt. Hắn nghĩ đến đây mà tiến lên kẹp tay tên cảnh sát kia, sau đó cướp lấy gậy, căn bản không dừng lại mà vung gậy cao su lên đánh vào đầu đối phương.</w:t>
      </w:r>
    </w:p>
    <w:p>
      <w:pPr>
        <w:pStyle w:val="BodyText"/>
      </w:pPr>
      <w:r>
        <w:t xml:space="preserve">- Bốp...</w:t>
      </w:r>
    </w:p>
    <w:p>
      <w:pPr>
        <w:pStyle w:val="BodyText"/>
      </w:pPr>
      <w:r>
        <w:t xml:space="preserve">Một âm thanh trầm bổng vang lên, tên kia khét lên một tiếng rồi ngã gục, thế giới trở nên an tĩnh. Lúc này đám phòng vệ viên của đồn công an thấy Trang Duệ dám ra tay thì chợt ngây người, cả đám ngơ ngác nhìn đồng sự đổ máu mà không dám tiến lên.</w:t>
      </w:r>
    </w:p>
    <w:p>
      <w:pPr>
        <w:pStyle w:val="BodyText"/>
      </w:pPr>
      <w:r>
        <w:t xml:space="preserve">- Chúng mày nếu đứa nào dám tiến lên, con bà nó, có tin bố lột da chúng mày không?</w:t>
      </w:r>
    </w:p>
    <w:p>
      <w:pPr>
        <w:pStyle w:val="BodyText"/>
      </w:pPr>
      <w:r>
        <w:t xml:space="preserve">Trang Duệ cầm gậy cao su chỉ vào đám người xung quanh, một tay cầm lấy điện thoại gọi đi. Hắn ra tay rất có chừng mực, một gậy vừa rồi xem có vẻ rất hung mãnh nhưng đánh lên trán, sẽ không có vấn đề gi, tối thiểu chỉ là chấn động nhỏ mà thôi. Từ nhỏ đến lớn hắn thường đánh đấm với lưu xuyên, rất biết điều độ.</w:t>
      </w:r>
    </w:p>
    <w:p>
      <w:pPr>
        <w:pStyle w:val="BodyText"/>
      </w:pPr>
      <w:r>
        <w:t xml:space="preserve">Trang Duệ nổi giận thì gương mặt vốn bình thường chợt trở nên dữ tợn, hơn nữa trước đó không lâu còn đánh sói trên thảo nguyên, vì vậy trên người chợt có khí tức hung hãn, làm cho đám người kia thật sự không biết phải làm sao.</w:t>
      </w:r>
    </w:p>
    <w:p>
      <w:pPr>
        <w:pStyle w:val="BodyText"/>
      </w:pPr>
      <w:r>
        <w:t xml:space="preserve">Vài tên đội phòng vệ thấy tình huống ồn ào lớn thì nhân cơ hội Trang Duệ gọi điện thoại để chạy vào đồn công an kéo ra hai vị cảnh sát trực ban, vài người khác lại vây quanh Trang Duệ và Lý Binh, cũng không ai dám tiếp tục ra tay.</w:t>
      </w:r>
    </w:p>
    <w:p>
      <w:pPr>
        <w:pStyle w:val="BodyText"/>
      </w:pPr>
      <w:r>
        <w:t xml:space="preserve">- Hừ, đến đúng thời điểm thì hai người kia lại không liên lạc được, đúng là đức hạnh như nhau...</w:t>
      </w:r>
    </w:p>
    <w:p>
      <w:pPr>
        <w:pStyle w:val="BodyText"/>
      </w:pPr>
      <w:r>
        <w:t xml:space="preserve">Trang Duệ không ngờ gọi điện thoại cho bố của Lưu Xuyên cũng không ai nghe máy, rơi vào đường cùng hắn chỉ có thể điện thoại cho Tống Quân, khi nói ra sự việc thì Tống Quân ở bên kia nở nụ cười.</w:t>
      </w:r>
    </w:p>
    <w:p>
      <w:pPr>
        <w:pStyle w:val="BodyText"/>
      </w:pPr>
      <w:r>
        <w:t xml:space="preserve">- Này Trang Duệ, cậu giống như Lưu Xuyên từ khi nào vậy, chỉ cần có chuyện là ra tay đánh người, giết sói ở thảo nguyên là không có vấn đề, bây giờ đánh người cũng mệt đấy. Cậu cứ chờ đấy nhé, tôi sẽ đến xử lý.</w:t>
      </w:r>
    </w:p>
    <w:p>
      <w:pPr>
        <w:pStyle w:val="BodyText"/>
      </w:pPr>
      <w:r>
        <w:t xml:space="preserve">Tống Quân nói vài câu với Trang Duệ rồi cúp điện thoại, hắn cũng không ngờ Trang Duệ là một kẻ dã tính ẩn giấu bên trong, vì thế mới có thể là bạn với Lưu Xuyên.</w:t>
      </w:r>
    </w:p>
    <w:p>
      <w:pPr>
        <w:pStyle w:val="BodyText"/>
      </w:pPr>
      <w:r>
        <w:t xml:space="preserve">- Cảnh sát Ngô Minh, chính là người này và con chó kia đánh lén cảnh sát. xem tại</w:t>
      </w:r>
    </w:p>
    <w:p>
      <w:pPr>
        <w:pStyle w:val="BodyText"/>
      </w:pPr>
      <w:r>
        <w:t xml:space="preserve">- Các người làm gì vậy? Không biết đây là nơi nào sao? Đưa anh ta vào đây, anh, và anh, theo tôi vào.</w:t>
      </w:r>
    </w:p>
    <w:p>
      <w:pPr>
        <w:pStyle w:val="BodyText"/>
      </w:pPr>
      <w:r>
        <w:t xml:space="preserve">Trang Duệ vừa đặt điện thoại xuống thì từ trên lầu có một vị cảnh sát mặc cảnh phục đi xuống, đi theo là những đội viên đội phòng ngự vừa rồi mới chạy vào, là một vị cảnh sát hơn ba mươi, mới xuống đã hô lớn với mọi người.</w:t>
      </w:r>
    </w:p>
    <w:p>
      <w:pPr>
        <w:pStyle w:val="BodyText"/>
      </w:pPr>
      <w:r>
        <w:t xml:space="preserve">Đám người vây quanh Trang Duệ thấy vậy thì tản ra, nhanh chóng đỡ người bji Trang Duệ đánh ngã ngồi lên ghế. Bọn họ cũng biết người này chỉ bị hôn mê, chút nữa sẽ tỉnh lại mà thôi.</w:t>
      </w:r>
    </w:p>
    <w:p>
      <w:pPr>
        <w:pStyle w:val="BodyText"/>
      </w:pPr>
      <w:r>
        <w:t xml:space="preserve">- Có chuyện gì thì cứ nói rõ ràng ở đây, tôi không phải phạm nhân, anh cũng không có quyền lợi thẩm vấn tôi.</w:t>
      </w:r>
    </w:p>
    <w:p>
      <w:pPr>
        <w:pStyle w:val="Compact"/>
      </w:pPr>
      <w:r>
        <w:t xml:space="preserve">Trang Duệ thấy tên cảnh sát kia chỉ vào phòng thẩm vấn thì không khỏi nhíu mày, dùng giọng bực bội nói.</w:t>
      </w:r>
      <w:r>
        <w:br w:type="textWrapping"/>
      </w:r>
      <w:r>
        <w:br w:type="textWrapping"/>
      </w:r>
    </w:p>
    <w:p>
      <w:pPr>
        <w:pStyle w:val="Heading2"/>
      </w:pPr>
      <w:bookmarkStart w:id="131" w:name="chương-1-09-tổn-người-lợi-mình."/>
      <w:bookmarkEnd w:id="131"/>
      <w:r>
        <w:t xml:space="preserve">109. Chương 1 09: Tổn Người Lợi Mình.</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109: Tổn người lợi mình.</w:t>
      </w:r>
    </w:p>
    <w:p>
      <w:pPr>
        <w:pStyle w:val="BodyText"/>
      </w:pPr>
      <w:r>
        <w:t xml:space="preserve">Nhóm Dịch: Tepga</w:t>
      </w:r>
    </w:p>
    <w:p>
      <w:pPr>
        <w:pStyle w:val="BodyText"/>
      </w:pPr>
      <w:r>
        <w:t xml:space="preserve">Nguồn : VipVandan</w:t>
      </w:r>
    </w:p>
    <w:p>
      <w:pPr>
        <w:pStyle w:val="BodyText"/>
      </w:pPr>
      <w:r>
        <w:t xml:space="preserve">Tên cảnh sát kia sau khi nghe được lời của Trang Duệ thì ngây cả người, bình thường dân chúng thấy cảnh sát thì e sợ ba phần, tên này dám đánh người ở đồn công an, lại còn hào hùng điềm nhiên như không, xem ra cũng không phải người thường.</w:t>
      </w:r>
    </w:p>
    <w:p>
      <w:pPr>
        <w:pStyle w:val="BodyText"/>
      </w:pPr>
      <w:r>
        <w:t xml:space="preserve">- Tôi không phải muốn thẩm vấn anh, vừa rồi anh ra tay với cảnh sát, bây giờ tôi sẽ ghi biên bản với anh.</w:t>
      </w:r>
    </w:p>
    <w:p>
      <w:pPr>
        <w:pStyle w:val="BodyText"/>
      </w:pPr>
      <w:r>
        <w:t xml:space="preserve">Tên cảnh sát gọi là Ngô Minh không hiểu rõ đối phương là ai, vì vậy giọng điệu cũng hòa hoãn trở lại, chủ yếu là hắn thấy con chó đang nằm sấp bên chân Trang Duệ. Tuy hắn không biết đó là Ngao Tây Tạng, nhưng khí chất cao quý trên người Tiểu Bạch Sư cũng làm cho hắn cảm thấy đó là con chó không phải người thường có thể nuôi được.</w:t>
      </w:r>
    </w:p>
    <w:p>
      <w:pPr>
        <w:pStyle w:val="BodyText"/>
      </w:pPr>
      <w:r>
        <w:t xml:space="preserve">- Đánh lén cảnh sát? Ai đánh lén cảnh sát? Con mắt nào của anh thấy tôi đánh lén cảnh sát? Là anh ta sao? Anh có chứng cứ gì cứ đưa ra đây, chờ chút, tôi nghe điện thoại...</w:t>
      </w:r>
    </w:p>
    <w:p>
      <w:pPr>
        <w:pStyle w:val="BodyText"/>
      </w:pPr>
      <w:r>
        <w:t xml:space="preserve">Trang Duệ thấy tên cảnh sát kia có ý thiên vị thì cũng không còn khách khí, khi tên cảnh sát Ngô Minh định cho người bắt Trang Duệ thì đúng lúc điện thoại vang lên.</w:t>
      </w:r>
    </w:p>
    <w:p>
      <w:pPr>
        <w:pStyle w:val="BodyText"/>
      </w:pPr>
      <w:r>
        <w:t xml:space="preserve">- Này, chú Lưu, sao bây giờ chú lại điện thoại đến, Đại Xuyên nói với chú vậy sao? Hừ, cậu ấy nói dối đấy, cháu đang ở đồn công an bên cạnh chợ đồ cổ, vừa rồi vài tên đội viên phòng vệ muốn đánh cháu, bây giờ lại có một tên cảnh sát muốn tiến ra thẩm vấn cháu. Chú Lưu, cảnh sát của các chú cũng quá kỳ cục rồi đấy.</w:t>
      </w:r>
    </w:p>
    <w:p>
      <w:pPr>
        <w:pStyle w:val="BodyText"/>
      </w:pPr>
      <w:r>
        <w:t xml:space="preserve">Trang Duệ vốn cho rằng Tống Quân điện thoại đến nhưng sau khi nghe máy mới biết đó là bố của Lưu Xuyên, vì vậy mà không khỏi nói vài câu oán trách. Thật ra hắn cũng không trách gì cảnh sát, nếu đổi lại là một tên cảnh sát khác thấy đồng bạn của mình bị đánh ngã xuống đất thì cũng không khách khí với hắn.</w:t>
      </w:r>
    </w:p>
    <w:p>
      <w:pPr>
        <w:pStyle w:val="BodyText"/>
      </w:pPr>
      <w:r>
        <w:t xml:space="preserve">- Hừ, con thỏ chết tiệt này, cậu ngứa da sao? Dám đánh cảnh sát, như vậy rõ ràng là không đúng, cậu chờ đấy, tôi vừa họp xong, cũng cách cậu không bao xa, tôi sẽ đến ngay.</w:t>
      </w:r>
    </w:p>
    <w:p>
      <w:pPr>
        <w:pStyle w:val="BodyText"/>
      </w:pPr>
      <w:r>
        <w:t xml:space="preserve">Âm thanh của Lưu Phụ vang lên rất lớn, viên cảnh sát Ngô Minh ở bên cạnh nghe thấy vậy thì vẻ mặt không khỏi biến đổi, vì thế không khỏi kéo một tên phòng vệ sang hỏi nguyên nhân.</w:t>
      </w:r>
    </w:p>
    <w:p>
      <w:pPr>
        <w:pStyle w:val="BodyText"/>
      </w:pPr>
      <w:r>
        <w:t xml:space="preserve">Từ nhỏ đến lớn Trang Duệ và Lưu Xuyên đã có vô số lần phá rối, mỗi lần như vậy đều có bố của Lưu Xuyên ra mặt, vì vậy lần này dù ra tay ở đồn công an thì Trang Duệ cũng không quá lo lắng. Nhưng hắn cũng có chút hối hận, nếu sớm biết như vậy sẽ không điện thoại cho Tống Quân, thiếu nợ nhân tình cũng không quá tốt, khi hắn đang định xem xét có gọi điện thoại cho Tống Quân hay không thì thấy ngoài cửa lớn có một chiếc xe cảnh sát phóng vào.</w:t>
      </w:r>
    </w:p>
    <w:p>
      <w:pPr>
        <w:pStyle w:val="BodyText"/>
      </w:pPr>
      <w:r>
        <w:t xml:space="preserve">Từ trên chiếc xe cảnh sát màu xanh có ba người đi xuống, đi đầu là bố của Lưu Xuyên.</w:t>
      </w:r>
    </w:p>
    <w:p>
      <w:pPr>
        <w:pStyle w:val="BodyText"/>
      </w:pPr>
      <w:r>
        <w:t xml:space="preserve">Lưu Phụ là một người cao lớn, mặc đồng phục cảnh sát rất căng, tuy đã gần sáu mươi nhưng đi lại rất uy vũ, trong khối cảnh sát có biệt hiệu là Lưu Đại Pháo.</w:t>
      </w:r>
    </w:p>
    <w:p>
      <w:pPr>
        <w:pStyle w:val="BodyText"/>
      </w:pPr>
      <w:r>
        <w:t xml:space="preserve">- Con thỏ nhỏ chết tiệt kia, có gan đấy nhỉ, chạy đến tận đồn công an để đánh nhau, mau nói rõ xem, có chuyện gì xảy ra?</w:t>
      </w:r>
    </w:p>
    <w:p>
      <w:pPr>
        <w:pStyle w:val="BodyText"/>
      </w:pPr>
      <w:r>
        <w:t xml:space="preserve">Lưu Đại Pháo tiến ba bước về phía trước, sau đó vỗ lên gáy Trang Duệ rồi mới hỏi nguyên do. Hai người cảnh sát đi theo phía sau lúc này cũng đi đến, đám người bên cạnh chợt gọi tên là đội trưởng Vương, lúc này Trang Duệ mới biết chú Lưu đi cùng nhóm lãnh đạo của đồn công an đến đây.</w:t>
      </w:r>
    </w:p>
    <w:p>
      <w:pPr>
        <w:pStyle w:val="BodyText"/>
      </w:pPr>
      <w:r>
        <w:t xml:space="preserve">Hôm nay Trang Duệ là người có lý, hắn cũng không sợ, hắn lập tức nói chuyện Hầu Tử bị người của đồn công an đưa đi, sau đó chính mình đến hỏi thăm thì lại bị tên phòng vệ bất lương kia ra tay đánh mắng, bất dắc dĩ mới phải ra tay hoàn thủ. Đám người bên cạnh muốn ngắt lời phản bác nhưng lại tìm không ra lời nào thật hơn, mà sự thật cũng chính là như vậy.</w:t>
      </w:r>
    </w:p>
    <w:p>
      <w:pPr>
        <w:pStyle w:val="BodyText"/>
      </w:pPr>
      <w:r>
        <w:t xml:space="preserve">- Con bà nó, cho các người mặc vào bộ quần áo này để ức hiếp dân chúng bình thường sao?</w:t>
      </w:r>
    </w:p>
    <w:p>
      <w:pPr>
        <w:pStyle w:val="BodyText"/>
      </w:pPr>
      <w:r>
        <w:t xml:space="preserve">Lưu Phụ nghe nói có chuyện như vậy thì lập tức nổi giận, khi thấy tên bị đánh ngồi trên ghế đã tỉnh lại thì tiến lên tức giận ột đạp lên vết thương bị chó cắn, tên kia đau đến mức tiếp tục hôn mê.</w:t>
      </w:r>
    </w:p>
    <w:p>
      <w:pPr>
        <w:pStyle w:val="BodyText"/>
      </w:pPr>
      <w:r>
        <w:t xml:space="preserve">Động tác của Lưu Phụ làm cho Trang Duệ hả giận, nhưng tên đồn trưởng ở bên cạnh lại không mấy vui vẻ, mọi người đều cùng một hệ thống, tuy anh là cục trưởng nhưng cũng không phải lãnh đạo trực tiếp phân công phân cục của đồn công an chúng tôi, nếu ra tay đánh người ở đây thì cũng có hơi quá. Nhưng hắn cũng hiểu những gì đã xảy ra, là người của mình không đúng, nhưng lúc này đối diện với quá nhiều người, vì vậy mà vẻ mặt có chút khó coi.</w:t>
      </w:r>
    </w:p>
    <w:p>
      <w:pPr>
        <w:pStyle w:val="BodyText"/>
      </w:pPr>
      <w:r>
        <w:t xml:space="preserve">- Cục trưởng Lưu, hỏi rõ ràng rồi nói sau, nếu là người của chúng tôi không đúng thì nhất định sẽ xử lý nghiêm túc, nhưng anh đánh người như vậy cũng không phù hợp... truyện copy từ</w:t>
      </w:r>
    </w:p>
    <w:p>
      <w:pPr>
        <w:pStyle w:val="BodyText"/>
      </w:pPr>
      <w:r>
        <w:t xml:space="preserve">Vị đồn trưởng Vương này cũng có gan khá lớn, nhưng đó cũng vì nguyên nhân Lưu Phụ không được phân công quản lý trực tiếp đồn công an này, đồng thời hắn cũng có quan hệ trong cục, cũng không quá kính sợ một người sắp về hưu như Lưu Phụ.</w:t>
      </w:r>
    </w:p>
    <w:p>
      <w:pPr>
        <w:pStyle w:val="BodyText"/>
      </w:pPr>
      <w:r>
        <w:t xml:space="preserve">- Không thích hợp sao? Vậy thế nào mới thích hợp? Anh đưa đám đội viên tự vệ có phẩm chất thế này đến sao? Rõ ràng là làm cho hệ thống chúng ta thêm xấu hổ, tôi thấy bình thường anh công tác cũng có vấn đề.</w:t>
      </w:r>
    </w:p>
    <w:p>
      <w:pPr>
        <w:pStyle w:val="BodyText"/>
      </w:pPr>
      <w:r>
        <w:t xml:space="preserve">Lưu Phụ không thích nghe những lời như vậy, vì thế mà trừng mắt lên, bắt đầu giáo huấn vị đồn trưởng Vương.</w:t>
      </w:r>
    </w:p>
    <w:p>
      <w:pPr>
        <w:pStyle w:val="BodyText"/>
      </w:pPr>
      <w:r>
        <w:t xml:space="preserve">- Cục trưởng Lưu, chỗ này cũng không phải là phân cục của anh, bây giờ tôi sẽ phải thẩm vấn người tình nghi, nếu anh không có việc gì thì vào trong uống một ngụm trà nhé?</w:t>
      </w:r>
    </w:p>
    <w:p>
      <w:pPr>
        <w:pStyle w:val="BodyText"/>
      </w:pPr>
      <w:r>
        <w:t xml:space="preserve">Đồn trưởng Vương rõ ràng không muốn nể mặt Lưu Phụ, khi Lưu Phụ đang tức giận chuẩn bị lên tiếng thì điện thoại trong túi quần đồn trưởng Vương chợt vang lên.</w:t>
      </w:r>
    </w:p>
    <w:p>
      <w:pPr>
        <w:pStyle w:val="BodyText"/>
      </w:pPr>
      <w:r>
        <w:t xml:space="preserve">- Alo, là em...Em nhất định sẽ xử lý nghiêm túc, lãnh đạo cứ yên tâm...</w:t>
      </w:r>
    </w:p>
    <w:p>
      <w:pPr>
        <w:pStyle w:val="BodyText"/>
      </w:pPr>
      <w:r>
        <w:t xml:space="preserve">Trang Duệ thấy còn chưa nói chuyện điện thoại được vài câu thì vẻ mặt đồn trưởng Vương đã trở nên cực kỳ khó coi, lúc này là đầu tháng ba với khí trời mát lạnh nhưng hắn vẫn đổ mồ hôi hột.</w:t>
      </w:r>
    </w:p>
    <w:p>
      <w:pPr>
        <w:pStyle w:val="BodyText"/>
      </w:pPr>
      <w:r>
        <w:t xml:space="preserve">Sau khi đặt điện thoại xuống thì vị đồn trưởng Vương lập tức tỏ ra mềm nhũn, hắn nói lời cầu khẩn với Lưu Phụ. Hai cha con Lưu Xuyên đều cùng một bản tính là thích mềm không thích cứng, hơn nữa bọn họ lại cùng một hệ thống, cũng không muốn làm khó đối phương, vì vậy mà Lưu Phụ lên tiếng mời đám người Lưu Xuyên vào phòng khách.</w:t>
      </w:r>
    </w:p>
    <w:p>
      <w:pPr>
        <w:pStyle w:val="BodyText"/>
      </w:pPr>
      <w:r>
        <w:t xml:space="preserve">Hai mươi phút sau thì đồn trưởng Vương đi vào, mọi việc đã xong, thật ra rất đơn giản, giống như những gì Lý Binh đã suy đoán.</w:t>
      </w:r>
    </w:p>
    <w:p>
      <w:pPr>
        <w:pStyle w:val="BodyText"/>
      </w:pPr>
      <w:r>
        <w:t xml:space="preserve">Có thể nói thanh đanh của Lưu Xuyên trước kia ở chợ đồ cổ là xách theo cờ lê đi đánh vỡ đầu Đại Hùng và Hầu Tử, vì vậy nên mới hai mươi tuổi đầu đã đứng vững gót chân ở trong chợ, tuy nhóm người trong chợ có bối cảnh rất phức tạp, tuổi tác cũng lớn hơn Lưu Xuyên nhưng không ai dám động vào hắn.</w:t>
      </w:r>
    </w:p>
    <w:p>
      <w:pPr>
        <w:pStyle w:val="BodyText"/>
      </w:pPr>
      <w:r>
        <w:t xml:space="preserve">Nhưng gần đây Lưu Xuyên làm ăn buôn bán thích hòa khí sinh tài, hắn mua cửa hàng cũng không có vị trí tốt, ở sau cửa hàng nhà người ta, khi vừa mới khai trương thì khách hàng cũng ít. Nhưng hắn là người sảng khoái, thường mua thú cưng sẽ được tặng kèm thức ăn, vì vậy mà danh tiếng khá tốt, buôn bán cũng dần tốt lên.</w:t>
      </w:r>
    </w:p>
    <w:p>
      <w:pPr>
        <w:pStyle w:val="BodyText"/>
      </w:pPr>
      <w:r>
        <w:t xml:space="preserve">Trong chợ là như vậy, nếu anh buôn bán tốt thì sẽ có người không tốt, nhưng Lưu Xuyên bình thường kết giao rộng, bạn bè nhiều, cũng có quan hệ không tệ với các vị lão gia trong chợ, vài năm qua những người làm cũng nghề cũng không dám qua mặt. Tất nhiên cũng khó tránh khỏi tình huống đám người kia chỉ cây dâu mắng cây hòe, mà Lưu Xuyên cũng không chấp.</w:t>
      </w:r>
    </w:p>
    <w:p>
      <w:pPr>
        <w:pStyle w:val="BodyText"/>
      </w:pPr>
      <w:r>
        <w:t xml:space="preserve">Ông chủ quán thú cưng mà Lý Binh nhắc đến có họ Hác, năm nay vừa tròn ba mươi nhưng trước nay không làm những công tác đứng đắn, thường có quan hệ với giang hồ. Chị của tên này lấy một viên cảnh sát, năm ngoái được điều đến làm phó đồn trưởng đồn công an quản lý chợ đồ cổ, khi thấy cậu em vợ mình không chịu làm ăn đàng hoàng, người này quyết định thuê một cửa hàng trong chợ để em vợ tu tâm dưỡng tính.</w:t>
      </w:r>
    </w:p>
    <w:p>
      <w:pPr>
        <w:pStyle w:val="BodyText"/>
      </w:pPr>
      <w:r>
        <w:t xml:space="preserve">Nhưng việc kinh doanh của ông chủ Hác kia thật sự không tốt, quá keo kiệt, khách muốn được tặng thức ăn cho thú cưng thì hắn cũng tính chi li nửa ngày mới cho. Người này mở hàng chưa được nửa năm, chưa nói kiếm được tiền lời, nguyên tiền thuê cửa hàng cũng đã mất bảy ngàn.</w:t>
      </w:r>
    </w:p>
    <w:p>
      <w:pPr>
        <w:pStyle w:val="BodyText"/>
      </w:pPr>
      <w:r>
        <w:t xml:space="preserve">Khi thấy mình làm ăn không tốt thì ông chủ Hác quyết định xem xét nguyên nhân, thái độ phục vụ của hắn là không có vấn đề, sau khi suy xét qua lại, hắn chợt nhìn chằm chằm vào kinh doanh của Lưu Xuyên, lý do rất đơn giản, khách đều đến chỗ anh thì tôi sao có thể kinh doanh tốt cho được.</w:t>
      </w:r>
    </w:p>
    <w:p>
      <w:pPr>
        <w:pStyle w:val="BodyText"/>
      </w:pPr>
      <w:r>
        <w:t xml:space="preserve">Vì vậy đầu năm thì ông chủ Hác mới sắp xếp vài bàn lớn trước của hàng của mình, nói là xúc tiến tiêu thụ, thực chất là chặn đường khách hàng. Nhưng không ngờ Đại Xuyên nổi giận trực tiếp xốc đổ những chiếc bàn kia,, hắn muốn dạy cho Lưu Xuyên một bài học, nhưng đối phương quá to cao và khỏe mạnh, thật sự không làm gì được.</w:t>
      </w:r>
    </w:p>
    <w:p>
      <w:pPr>
        <w:pStyle w:val="BodyText"/>
      </w:pPr>
      <w:r>
        <w:t xml:space="preserve">Nhưng ông chủ Hác thật sự coi đó là tâm bệnh của mình, cũng không dám nói cho anh rể biết. Tuy hắn làm ăn khôgn tốt nhưng ngày thường cực kỳ phóng túng, mở tiệm nưa năm nhưng quan hệ không tồi với nhóm tự vệ của đồn công an, vài ngày trước khi uống rượu thì nói ra vấn đề, vì thế có người nghĩ ra một kế.</w:t>
      </w:r>
    </w:p>
    <w:p>
      <w:pPr>
        <w:pStyle w:val="BodyText"/>
      </w:pPr>
      <w:r>
        <w:t xml:space="preserve">Nhóm tự vệ này cũng không phải là cảnh sát chính thức, ngày thường chỉ thu phí trị an để sinh sống, bọn họ rất nịnh bợ cậu em của phó đồn trưởng, nhưng bọn họ cũng là người ở nơi đây từ lâu, biết rõ bối cảnh của Lưu Xuyên, vì vậy không ai dám rớ vào, nhưng bày mưu tính kế chính là một trong những phương diện đám người này rất am hiểu.</w:t>
      </w:r>
    </w:p>
    <w:p>
      <w:pPr>
        <w:pStyle w:val="BodyText"/>
      </w:pPr>
      <w:r>
        <w:t xml:space="preserve">Chợ đồ cổ khá lớn, tin tức Hầu Tử giúp việc cho Lưu Xuyên hầu như đã được khắp nơi biết chỉ trong hai tiếng đồng hồ. Hầu Tử thực hiện đúng chức trách của mình, sáng sớm chạy đến công viên tìm thị trường từ các cụ ông cụ bà, đến khi đi qua cửa hàng của ông chủ Hác thì không quên kéo về vài vị khách, điều này làm cho ông chủ Hác nổi giận, cũng tìm ra được biện pháp xử lý Lưu Xuyên.</w:t>
      </w:r>
    </w:p>
    <w:p>
      <w:pPr>
        <w:pStyle w:val="BodyText"/>
      </w:pPr>
      <w:r>
        <w:t xml:space="preserve">Khi Hầu Tử bỏ đi thì ông chủ Hác điện thoại báo cho đồn công an, người tiếp nhận điện thoại chính là cảnh sát Ngô, là người quen của hắn. Khi đó hắn cũng không nói ra tên của Lưu Xuyên, chỉ nói có một tên côn đồ trộm cá, có giá trị vài chục ngàn. Cảnh sát Ngô tuy không tin vài chục ngàn theo lời của ông chủ Hác nhưng cũng vì nể mặt phó đồn trưởng mà cho người đến giải quyết, bắt Hầu Tử về đồn.</w:t>
      </w:r>
    </w:p>
    <w:p>
      <w:pPr>
        <w:pStyle w:val="BodyText"/>
      </w:pPr>
      <w:r>
        <w:t xml:space="preserve">truyện cập nhật nhanh nhất tại chấm</w:t>
      </w:r>
    </w:p>
    <w:p>
      <w:pPr>
        <w:pStyle w:val="Compact"/>
      </w:pPr>
      <w:r>
        <w:t xml:space="preserve">Khi Đại Hùng đến đồn công an lại bị vài tên tự vệ đuổi đi, ông chủ Hác muốn để cho Lưu Xuyên tự mình đến đồn công an bảo lãnh cho Hầu Tử, để cho người trong chợ biết cũng là kẻ làm ăn không sạch sẽ, đúng là điển hình của mưu kế tổn người lợi mình.</w:t>
      </w:r>
      <w:r>
        <w:br w:type="textWrapping"/>
      </w:r>
      <w:r>
        <w:br w:type="textWrapping"/>
      </w:r>
    </w:p>
    <w:p>
      <w:pPr>
        <w:pStyle w:val="Heading2"/>
      </w:pPr>
      <w:bookmarkStart w:id="132" w:name="chương-11-0-vô-đề."/>
      <w:bookmarkEnd w:id="132"/>
      <w:r>
        <w:t xml:space="preserve">110. Chương 11 0: Vô Đề.</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110: Vô đề.</w:t>
      </w:r>
    </w:p>
    <w:p>
      <w:pPr>
        <w:pStyle w:val="BodyText"/>
      </w:pPr>
      <w:r>
        <w:t xml:space="preserve">Nhóm Dịch: Tepga</w:t>
      </w:r>
    </w:p>
    <w:p>
      <w:pPr>
        <w:pStyle w:val="BodyText"/>
      </w:pPr>
      <w:r>
        <w:t xml:space="preserve">Nguồn : VipVandan</w:t>
      </w:r>
    </w:p>
    <w:p>
      <w:pPr>
        <w:pStyle w:val="BodyText"/>
      </w:pPr>
      <w:r>
        <w:t xml:space="preserve">Đồn trưởng Vương sau khi biết chuyện gì xảy ra thì cực kỳ hối hận.</w:t>
      </w:r>
    </w:p>
    <w:p>
      <w:pPr>
        <w:pStyle w:val="BodyText"/>
      </w:pPr>
      <w:r>
        <w:t xml:space="preserve">Đây là chuyện vốn căn bản không liên quan gì đến đồn trưởng Vương, không ngờ hắn lại can thiệp vào, chưa nói đến chuyện trêu chọc lãnh đạo, còn đắc tội với cục trưởng Lưu. Phải biết rằng tuy cục trưởng Lưu chỉ còn vài năm nữa là về hưu nhưng có quan hệ rất rộng trong hệ thống công an, tuy khả năng đề bạt mình là không lớn nhưng buôn chuyện bóp méo sự việc, để ình bị hớ là hoàn toàn có thể.</w:t>
      </w:r>
    </w:p>
    <w:p>
      <w:pPr>
        <w:pStyle w:val="BodyText"/>
      </w:pPr>
      <w:r>
        <w:t xml:space="preserve">Đồn trưởng Vương đã công tác ở đây nhiều năm, cũng coi như có quan hệ với Lưu Xuyên, tuy hai bên tới lui không nhiều nhưng thật ra cũng không tệ, vì thế mà đám người tự vệ viên nơi đây hông ai dám đến gây phiền cho Lưu Xuyên, nhưng không ngờ lúc này lại chọc vào phiền toái lớn.</w:t>
      </w:r>
    </w:p>
    <w:p>
      <w:pPr>
        <w:pStyle w:val="BodyText"/>
      </w:pPr>
      <w:r>
        <w:t xml:space="preserve">Vừa rồi đồn trưởng Vương nhận được điện thoại của vị cục trưởng phân cục của mình, chưa nói hai lời đã khiển trách hắn. Sau khi đưa cục trưởng Lưu và Trang Duệ vào trong phòng, hắn vội vàng chạy đi điện thoại hỏi thăm người quen ở cục công an thành phố, lại nghe được một tin tức làm hắn phải há hốc mồm, việc này là cục trưởng cục công an thành phố điện thoại xuống, hơn nữa chỉ thị cục trưởng phân cục phải nghiêm trị kẻ có trách nhiệm tương quan.</w:t>
      </w:r>
    </w:p>
    <w:p>
      <w:pPr>
        <w:pStyle w:val="BodyText"/>
      </w:pPr>
      <w:r>
        <w:t xml:space="preserve">Tin tức này làm cho đồn trưởng Vương chấn động, việc này khẳng định không phải là bố của Lưu Xuyên làm ra, vì hắn và Lưu Phụ luôn đi cùng nhau, căn bản không thấy hắn ta gọi điện thoại gì cả. Như vậy chỉ có một khả năng, đó là người đàn ông tướng mạo bình thường kia tìm quan hệ, mà quan hệ có thể làm cho cả cục trưởng cục công an thành phố lên tiếng, chỉ sợ mình là một đồn trưởng nho nhỏ cũng không làm gì được.</w:t>
      </w:r>
    </w:p>
    <w:p>
      <w:pPr>
        <w:pStyle w:val="BodyText"/>
      </w:pPr>
      <w:r>
        <w:t xml:space="preserve">Sự việc chỉ sợ rất nghiêm túc, đồn trưởng Vương cũng xử lý thật sự nghiêm túc, ngay sau đó đã tìm hiểu rõ chân tướng, có sáu đội viên tự vệ có liên quan, cũng chính là nhóm người vừa rồi vây quanh Trang Duệ, đồn trưởng Vương nhốt nhóm người kia vào phòng tạm giam, sau đó mới đến giải thích với Trang Duệ và cục trưởng Lưu.</w:t>
      </w:r>
    </w:p>
    <w:p>
      <w:pPr>
        <w:pStyle w:val="BodyText"/>
      </w:pPr>
      <w:r>
        <w:t xml:space="preserve">Khi đồn trưởng Vương xử lý sự việc thì trong phòng khách của đồn công an lại có một quang cảnh khác.</w:t>
      </w:r>
    </w:p>
    <w:p>
      <w:pPr>
        <w:pStyle w:val="BodyText"/>
      </w:pPr>
      <w:r>
        <w:t xml:space="preserve">Lưu Phụ thấy thái độ của đồn trưởng Vương vừa rồi biến hóa lớn sau khi tiếp một cuộc điện thoại thì trong lòng cũng có chút buồn bực, hắn chính là không nể mặt mình, như vậy mình cũng không thể làm gì được, dù sao thì đó cũng không phải phạm vi quản hạt của mình, nghĩ tới nghĩ lui thì có lẽ nguyên nhân là cuộc điện thoại kia.</w:t>
      </w:r>
    </w:p>
    <w:p>
      <w:pPr>
        <w:pStyle w:val="BodyText"/>
      </w:pPr>
      <w:r>
        <w:t xml:space="preserve">Cục trưởng Lưu cũng có quan hệ trong hệ thống công an, cũng rộng hơn so với đồn trưởng Vương, vì vậy sau vài cuộc điện thoại thì tin tức phản hồi lại không giống như với vị đồn trưởng Vương. Vấn đề của Trang Duệ được một vị lãnh đạo là thường ủy thị ủy điện thoại xuống yêu cầu giải quyết, ngay cả vị cục trưởng cục công an thành phố cũng thiếu chút nữa bị mắng.</w:t>
      </w:r>
    </w:p>
    <w:p>
      <w:pPr>
        <w:pStyle w:val="BodyText"/>
      </w:pPr>
      <w:r>
        <w:t xml:space="preserve">- Con thỏ chết tiệt kia, vấn đề này cậu tìm ai? Vì sao sinh ra động tĩnh lớn như vậy?</w:t>
      </w:r>
    </w:p>
    <w:p>
      <w:pPr>
        <w:pStyle w:val="BodyText"/>
      </w:pPr>
      <w:r>
        <w:t xml:space="preserve">Cục trưởng Lưu rõ ràng không khách khí với Trang Duệ, ông trừng mắt nhìn, bộ dạng không nói sẽ ra tay dạy bảo ngay.</w:t>
      </w:r>
    </w:p>
    <w:p>
      <w:pPr>
        <w:pStyle w:val="BodyText"/>
      </w:pPr>
      <w:r>
        <w:t xml:space="preserve">- Con cũng không biết, vừa rồi con điện thoại cho ngài mà mãi không được, sau đó đám đội viên tự vệ muốn vây quanh ra tay, à, con điện thoại cho anh Tống.</w:t>
      </w:r>
    </w:p>
    <w:p>
      <w:pPr>
        <w:pStyle w:val="BodyText"/>
      </w:pPr>
      <w:r>
        <w:t xml:space="preserve">Trang Duệ cười khổ đáp, hắn cũng đoán được vấn đề lần này có thể là do Tống Quân xử lý, nhưng chuyện nhỏ nhặt thế này mà làm cho lãnh đạo thành phố phải ra mặt, đúng là chuyện bé xé ra to. đọc truyện mới nhất tại .</w:t>
      </w:r>
    </w:p>
    <w:p>
      <w:pPr>
        <w:pStyle w:val="BodyText"/>
      </w:pPr>
      <w:r>
        <w:t xml:space="preserve">- Anh Tống? Là anh Tống nào? Nói rõ một chút đi.</w:t>
      </w:r>
    </w:p>
    <w:p>
      <w:pPr>
        <w:pStyle w:val="BodyText"/>
      </w:pPr>
      <w:r>
        <w:t xml:space="preserve">Cục trưởng Lưu đã quen với cách nói chuyện kiểu thế này, vì vậy mở miệng là theo kiểu thẩm vấn, Lý Binh ở bên cạnh thấy vậy thì không khỏi che miệng cười trộm.</w:t>
      </w:r>
    </w:p>
    <w:p>
      <w:pPr>
        <w:pStyle w:val="BodyText"/>
      </w:pPr>
      <w:r>
        <w:t xml:space="preserve">Trang Duệ nói ra tình huống của Tống Quân, hai bên kết giao thế nào, nói ra đại khái. Hắn cũng không biết quá nhiều.</w:t>
      </w:r>
    </w:p>
    <w:p>
      <w:pPr>
        <w:pStyle w:val="BodyText"/>
      </w:pPr>
      <w:r>
        <w:t xml:space="preserve">- Tống Quân, à, thì ra là hắn takeuchiCục trưởng Lưu sau khi nghe tên thì trầm ngâm một lát, sau đó chậm rãi nói:</w:t>
      </w:r>
    </w:p>
    <w:p>
      <w:pPr>
        <w:pStyle w:val="BodyText"/>
      </w:pPr>
      <w:r>
        <w:t xml:space="preserve">- Tiểu Duệ, rất tốt, cậu và Đại Xuyên cũng rất tốt, bây giờ cũng biết kết giao với những người như vậy, sau này sẽ làm chủ việc của mình, tôi cũng yên tâm hơn.</w:t>
      </w:r>
    </w:p>
    <w:p>
      <w:pPr>
        <w:pStyle w:val="BodyText"/>
      </w:pPr>
      <w:r>
        <w:t xml:space="preserve">Hai người đang nói chuyện thì điện thoại của Trang Duệ vang lên, hắn tiếp điện thoại, bên trong vang lên âm thanh của Tống Quân:</w:t>
      </w:r>
    </w:p>
    <w:p>
      <w:pPr>
        <w:pStyle w:val="BodyText"/>
      </w:pPr>
      <w:r>
        <w:t xml:space="preserve">- Trang Duệ, sự việc làm tốt chưa? Cậu còn đứng ở đó làm gì? Sang đây uống cà phê. Buổi chiều tôi rảnh, chúng ta cùng nhau đi xem khu đất xây dựng Ngao viên.</w:t>
      </w:r>
    </w:p>
    <w:p>
      <w:pPr>
        <w:pStyle w:val="BodyText"/>
      </w:pPr>
      <w:r>
        <w:t xml:space="preserve">- Được, anh Tống, tôi sẽ đi qua, người trong cửa hàng của Đại Xuyên còn chă được thả ra, hôm nay thật sự cảm ơn anh, lát nữa Đại Xuyên sẽ mời anh dùng cơm.</w:t>
      </w:r>
    </w:p>
    <w:p>
      <w:pPr>
        <w:pStyle w:val="BodyText"/>
      </w:pPr>
      <w:r>
        <w:t xml:space="preserve">Trang Duệ vốn muốn đợi đến Hầu Tử được thả thì mới đi, hơn nữa vị đồn trưởng Vương kia cũng phải có câu nói rõ ràng với mình, nếu không phải cha nuôi kịp thời chạy đến, hôm nay sợ rằng mình cũng sẽ phải nếm thêm chút thiệt thòi. Đặc biệt là tên mắt tam giác luôn miệng muốn làm thịt Tiểu Bạch Sư, tên kia làm hắn cực kỳ bực bội.</w:t>
      </w:r>
    </w:p>
    <w:p>
      <w:pPr>
        <w:pStyle w:val="BodyText"/>
      </w:pPr>
      <w:r>
        <w:t xml:space="preserve">- Muốn mời khách thì cậu mời, không có chuyện gì của tiểu tử Lưu Xuyên kia, nếu chỉ là chút chuyện như vậy mà cậu ta tìm tôi, tôi sẽ căn bản không quan tâm. Đúng rồi, này cậu Trang, tôi đây giúp cậu một việc, bức tranh Đường Bá Hổ cậu cũng đừng cho người khác nhìn thấy đấy nhé.</w:t>
      </w:r>
    </w:p>
    <w:p>
      <w:pPr>
        <w:pStyle w:val="BodyText"/>
      </w:pPr>
      <w:r>
        <w:t xml:space="preserve">Tống Quân tuy ở cùng với Trang Duệ thời gian chưa lâu nhưng cũng biết đối phương là người sảng khoái, lúc trước đã nói sẽ ưu tiên bán bức tranh ình, bây giờ còn muốn cướp đi cả quyền lợi giám định và thưởng thức.</w:t>
      </w:r>
    </w:p>
    <w:p>
      <w:pPr>
        <w:pStyle w:val="BodyText"/>
      </w:pPr>
      <w:r>
        <w:t xml:space="preserve">Sau khi cúp điện thoại của Tống Quân, Trang Duệ chợt nhớ nửa ngày đã qua, sao Lưu Xuyên còn chưa điện thoại đến? Hắn suy nghĩ một chút, đúng lúc điện thoại trong tay vang lên, hắn đưa mắt nhìn, thì ra là Lưu Xuyên điện thoại đến.</w:t>
      </w:r>
    </w:p>
    <w:p>
      <w:pPr>
        <w:pStyle w:val="BodyText"/>
      </w:pPr>
      <w:r>
        <w:t xml:space="preserve">- Mộc Đầu, bố tôi đến rồi sao? Con bà nó, sự việc đã quá rõ ràng, tên họ Hác kia báo án giả, đúng là bực bội, để tôi đến đưa Hầu Tử ra.</w:t>
      </w:r>
    </w:p>
    <w:p>
      <w:pPr>
        <w:pStyle w:val="BodyText"/>
      </w:pPr>
      <w:r>
        <w:t xml:space="preserve">Trang Duệ nghe được những lời của Lưu Xuyên thì cảm thấy kỳ quái, đồn trưởng Vương còn chưa hiểu chuyện gì xảy ra thì Lưu Xuyên đã điều tra rõ rồi sao?</w:t>
      </w:r>
    </w:p>
    <w:p>
      <w:pPr>
        <w:pStyle w:val="BodyText"/>
      </w:pPr>
      <w:r>
        <w:t xml:space="preserve">Sau khi nghe thấy nghi vấn của Trang Duệ thì Lưu Xuyên ở bên kia thở phì phò nói:</w:t>
      </w:r>
    </w:p>
    <w:p>
      <w:pPr>
        <w:pStyle w:val="BodyText"/>
      </w:pPr>
      <w:r>
        <w:t xml:space="preserve">- Tôi điều tra cái gì? Vừa rồi ở trong cửa hàng nghe Đại Hùng nói như vậy, tôi xem chừng chính là tên tiểu tử họ Hác kia làm chuyện xấu, vì vậy mà đến thu thập tên khốn kia một trận, đám người kia cực kỳ hèn nhát, đã nói ra tất cả. Được rồi, gặp lại cậu sau, tôi cúp điện thoại đây.</w:t>
      </w:r>
    </w:p>
    <w:p>
      <w:pPr>
        <w:pStyle w:val="BodyText"/>
      </w:pPr>
      <w:r>
        <w:t xml:space="preserve">Lưu Xuyên nói rất lớn, cục trưởng Lưu ở bên cạnh nghe thấy rất rõ ràng, khi ông đang bực bội định tiếp nhận điện thoại của Trang Duệ thì Lưu Xuyên bên kia đã tắt máy.</w:t>
      </w:r>
    </w:p>
    <w:p>
      <w:pPr>
        <w:pStyle w:val="BodyText"/>
      </w:pPr>
      <w:r>
        <w:t xml:space="preserve">Trang Duệ thầm cười, như vậy thì tốt, lát nữa Lưu Xuyên đến đây nhất định sẽ bị Lưu Phụ thu thập, xem ra hai người là một cặp không bao giờ nói đạo lý.</w:t>
      </w:r>
    </w:p>
    <w:p>
      <w:pPr>
        <w:pStyle w:val="BodyText"/>
      </w:pPr>
      <w:r>
        <w:t xml:space="preserve">Sau khi bên phía Trang Duệ tìm hiểu rõ tình huống thì cũng đúng lúc đồn trưởng Vương đẩy cửa bước vào, đi theo sau lưng còn có cả vị phó đồn trưởng là anh rể của ông chủ Hác, vừa vào cửa thì người này đã tỏ ra xin lỗi, tỏ vẻ nhất định sẽ về giáo dục lại cậu em vợ của mình.</w:t>
      </w:r>
    </w:p>
    <w:p>
      <w:pPr>
        <w:pStyle w:val="BodyText"/>
      </w:pPr>
      <w:r>
        <w:t xml:space="preserve">- Chuyện này cũng không liên quan gì đến tôi, chỉ là chuyện của Lưu Xuyên, tôi chỉ muốn hỏi một chút, đồn công an liệu có cho dân chúng vào cửa hay không? Hôm nay tôi đến, thậm chí chưa nói gì đã bị tên đội viên tự vệ kia ra tay đánh người, tôi cũng không biết đó là nguyên nhân gì. Đồn trưởng Vương, có phải anh nên giải thích một chút không? À, tôi đây có giấy chứng nhận nuôi chó, người kia dựa vào cái gì để muốn đánh chết con chó Ngao Tây Tạng của tôi?</w:t>
      </w:r>
    </w:p>
    <w:p>
      <w:pPr>
        <w:pStyle w:val="BodyText"/>
      </w:pPr>
      <w:r>
        <w:t xml:space="preserve">Chút nữa Lưu Xuyên sẽ đến đây, Trang Duệ cũng không muốn liên quan đến chuyện của ông chủ Hác, nhưng hôm nay hắn rất giận đám đội viên phòng vệ kia, tên khốn kia luôn mồm nói là sẽ thịt Tiểu Bạch Sư, điều này làm cho Trang Duệ nổi giận.</w:t>
      </w:r>
    </w:p>
    <w:p>
      <w:pPr>
        <w:pStyle w:val="BodyText"/>
      </w:pPr>
      <w:r>
        <w:t xml:space="preserve">- Đây rõ ràng là trách nhiệm của chúng tôi vì ngày thường không làm tốt công tác giáo dục tư tưởng, cũng không nghiêm túc nắm vững việc xây dựng tắc phong công tác của cảnh sát, vừa rồi chúng tôi đã họp, đã khai trừ tất cả những con sâu làm rầu nồi canh. À, phó đồn trưởng Ngụy, anh ra ngoài một chút, lát nữa người bị hại đến, anh đi giải thích cho người ta.</w:t>
      </w:r>
    </w:p>
    <w:p>
      <w:pPr>
        <w:pStyle w:val="BodyText"/>
      </w:pPr>
      <w:r>
        <w:t xml:space="preserve">Đồn trưởng Vương trước tiên nói ra kết quả xử lý cho Trang Duệ, sau đó xoay mặt còn thấy phó đồn trưởng Ngụy vẫn muốn mở miệng cầu tình, vì thế mà chợt lên tiếng. Nếu không phải anh thấy mở cửa hàng trong khu chợ đồ cổ kiếm được nhiều tiền, lại đưa đứa em vợ của mình sang kinh doanh, có thể xảy ra sự kiện lần này sao? Vì thế mà lời nói của hắn với phó đồn trưởng Ngụy cũng không chút khách khí.</w:t>
      </w:r>
    </w:p>
    <w:p>
      <w:pPr>
        <w:pStyle w:val="BodyText"/>
      </w:pPr>
      <w:r>
        <w:t xml:space="preserve">Phó đồn trưởng Ngụy cũng không biết chuyện lần này là phiền toái lớn, sau khi nghe thấy vậy thì dùng ánh mắt mất hứng nhìn đồn trưởng Vương rồi xoay người ra khỏi phòng. Khi vừa ra khỏi cửa và đang còn do dự thì thấy hai người tiến vào đồn công an, một người trong số đó là cậu em vợ của mình, mặt mũi bầm dập.</w:t>
      </w:r>
    </w:p>
    <w:p>
      <w:pPr>
        <w:pStyle w:val="BodyText"/>
      </w:pPr>
      <w:r>
        <w:t xml:space="preserve">- Hì, phó đồn trưởng Ngụy, vừa đúng lúc, tôi đến báo án, người này báo án giả, còn vu oan nhân viên của tôi trộm cướp, anh đến xử lý đi.</w:t>
      </w:r>
    </w:p>
    <w:p>
      <w:pPr>
        <w:pStyle w:val="BodyText"/>
      </w:pPr>
      <w:r>
        <w:t xml:space="preserve">Lưu Xuyên liếc mắt thấy phó đồn trưởng Ngụy thì lớn tiếng hô lên.</w:t>
      </w:r>
    </w:p>
    <w:p>
      <w:pPr>
        <w:pStyle w:val="BodyText"/>
      </w:pPr>
      <w:r>
        <w:t xml:space="preserve">- Anh rể, chuyện này cũng không thể trách em, nhóm Đại Quân đưa ra ý kiến này, thật sự không liên quan đến em.</w:t>
      </w:r>
    </w:p>
    <w:p>
      <w:pPr>
        <w:pStyle w:val="BodyText"/>
      </w:pPr>
      <w:r>
        <w:t xml:space="preserve">Ông chủ Hác thấy anh rể của mình thì giống như bắt được cỏ cây cứu mạng, lập tức gào lên như heo bị cắt tiết, ngay cả đám người Trang Duệ ở trong phòng nghe được cũng đi cả ra ngoài.</w:t>
      </w:r>
    </w:p>
    <w:p>
      <w:pPr>
        <w:pStyle w:val="BodyText"/>
      </w:pPr>
      <w:r>
        <w:t xml:space="preserve">- Con bà nó, tiểu tử ngươi cả bụng đều nghĩ chuyện xấu, không trách, không trách.</w:t>
      </w:r>
    </w:p>
    <w:p>
      <w:pPr>
        <w:pStyle w:val="BodyText"/>
      </w:pPr>
      <w:r>
        <w:t xml:space="preserve">Lưu Xuyên nắm chặt vạt áo của ông chủ Hác, cho hai cái tát lên mặt, trong miệng còn hùng hổ, thật sự không nể mặt phó đồn trưởng Ngụy ra gì.</w:t>
      </w:r>
    </w:p>
    <w:p>
      <w:pPr>
        <w:pStyle w:val="BodyText"/>
      </w:pPr>
      <w:r>
        <w:t xml:space="preserve">Tuy không thích cậu em vợ của mình nhưng phó đồn trưởng Ngụy cũng không muốn nó bị giày xéo, vì vậy hắn nói với Lưu Xuyên:</w:t>
      </w:r>
    </w:p>
    <w:p>
      <w:pPr>
        <w:pStyle w:val="BodyText"/>
      </w:pPr>
      <w:r>
        <w:t xml:space="preserve">- Lưu Xuyên cậu cũng nên dừng tay, nơi đây là chỗ nào, cậu ấy phạm pháp sẽ bị pháp luật nghiêm trị, cậu cũng không có quyền lợi đánh người.</w:t>
      </w:r>
    </w:p>
    <w:p>
      <w:pPr>
        <w:pStyle w:val="BodyText"/>
      </w:pPr>
      <w:r>
        <w:t xml:space="preserve">Lưu Xuyên căn bản không phản ứng đến lời của phó đồn trưởng Ngụy, lần này hắn bị người ta chơi khăm, vì vậy phát tiết lên đầu ông chủ Hác.</w:t>
      </w:r>
    </w:p>
    <w:p>
      <w:pPr>
        <w:pStyle w:val="BodyText"/>
      </w:pPr>
      <w:r>
        <w:t xml:space="preserve">- Lưu Xuyên, dừng tay, để đó.</w:t>
      </w:r>
    </w:p>
    <w:p>
      <w:pPr>
        <w:pStyle w:val="BodyText"/>
      </w:pPr>
      <w:r>
        <w:t xml:space="preserve">Cũng là một câu nói nhưng làm cho Lưu Xuyên rùng mình, hắn đưa mắt nhìn lại, thấy bố đang đứng ở vị trí không xa nhìn hành động của mình, vì vậy mà vội vàng đẩy ông chủ Hác ra rồi chạy đến.</w:t>
      </w:r>
    </w:p>
    <w:p>
      <w:pPr>
        <w:pStyle w:val="BodyText"/>
      </w:pPr>
      <w:r>
        <w:t xml:space="preserve">- Tiểu tử cậu thật sự có năng lực mạnh, chạy đến cả nơi đây để đánh người, cậu cho rằng tôi chường mặt ra thích làm gì thì làm sao?</w:t>
      </w:r>
    </w:p>
    <w:p>
      <w:pPr>
        <w:pStyle w:val="BodyText"/>
      </w:pPr>
      <w:r>
        <w:t xml:space="preserve">Lưu Phụ giáo dục con trước nay rất ít khi xem hoàn cảnh và địa điểm, sau đó cho Lưu Xuyên một tát, đám người đứng chung quanh chợt hiểu rõ, động tác đánh người của Lưu Xuyên xem ra đều được học từ đồng chí Lưu.</w:t>
      </w:r>
    </w:p>
    <w:p>
      <w:pPr>
        <w:pStyle w:val="BodyText"/>
      </w:pPr>
      <w:r>
        <w:t xml:space="preserve">Hầu Tử cũng đã được đưa ra, trên mặt có vài dấu bàn tay, vì vậy mà Lưu Xuyên lại nổi giận, nếu không phải lúc này có mặt cha, hắn sẽ không từ bỏ ý đồ.</w:t>
      </w:r>
    </w:p>
    <w:p>
      <w:pPr>
        <w:pStyle w:val="Compact"/>
      </w:pPr>
      <w:r>
        <w:t xml:space="preserve">Cục trưởng Lưu nhìn qua vài tên đội viên tự vệ đang sợ hãi, ông hừ lạnh một tiếng, sau đó nghênh ngang leo lên xe bỏ đi.</w:t>
      </w:r>
      <w:r>
        <w:br w:type="textWrapping"/>
      </w:r>
      <w:r>
        <w:br w:type="textWrapping"/>
      </w:r>
    </w:p>
    <w:p>
      <w:pPr>
        <w:pStyle w:val="Heading2"/>
      </w:pPr>
      <w:bookmarkStart w:id="133" w:name="chương-111-chuyện-nhà."/>
      <w:bookmarkEnd w:id="133"/>
      <w:r>
        <w:t xml:space="preserve">111. Chương 111 : Chuyện Nhà.</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111: Chuyện nhà.</w:t>
      </w:r>
    </w:p>
    <w:p>
      <w:pPr>
        <w:pStyle w:val="BodyText"/>
      </w:pPr>
      <w:r>
        <w:t xml:space="preserve">Nhóm Dịch: Tepga</w:t>
      </w:r>
    </w:p>
    <w:p>
      <w:pPr>
        <w:pStyle w:val="BodyText"/>
      </w:pPr>
      <w:r>
        <w:t xml:space="preserve">Nguồn : VipVandan</w:t>
      </w:r>
    </w:p>
    <w:p>
      <w:pPr>
        <w:pStyle w:val="BodyText"/>
      </w:pPr>
      <w:r>
        <w:t xml:space="preserve">- Đúng là phá phách, phiền toái, Bạch Sư, đừng gây chuyện, tự mình chơi đi. xem tại</w:t>
      </w:r>
    </w:p>
    <w:p>
      <w:pPr>
        <w:pStyle w:val="BodyText"/>
      </w:pPr>
      <w:r>
        <w:t xml:space="preserve">Trang Duệ đẩy Tiểu Bạch Sư đang nhào vào long ra, hắn nhìn tảng đá đen trong tay mà vẻ mặt có chút bất đắc dĩ.</w:t>
      </w:r>
    </w:p>
    <w:p>
      <w:pPr>
        <w:pStyle w:val="BodyText"/>
      </w:pPr>
      <w:r>
        <w:t xml:space="preserve">Lúc này sự kiện xảy ra ở đồn công an đã qua ba ngày, sau khi cha của Lưu Xuyên bỏ đi, Trang Duệ và Lưu Xuyên đưa Hầu Tử và Lý Binh bỏ đi, nhưng sự việc cũng không kết thúc đơn giản như vậy.</w:t>
      </w:r>
    </w:p>
    <w:p>
      <w:pPr>
        <w:pStyle w:val="BodyText"/>
      </w:pPr>
      <w:r>
        <w:t xml:space="preserve">Dựa theo cách nói của Lưu Xuyên, ngoài vài tên đội viên tự vệ bị khai trừ, anh rể của ông chủ Hác vì lợi dụng chức quyền trợ giúp thân nhân mưu lợi mà bị mất chức phó đồn trưởng đồn công an, đưa xuống dưới xã làm một vị cảnh sát bình thường.</w:t>
      </w:r>
    </w:p>
    <w:p>
      <w:pPr>
        <w:pStyle w:val="BodyText"/>
      </w:pPr>
      <w:r>
        <w:t xml:space="preserve">Còn đồn trưởng Vương cũng có chút liên quan, vì quản lý không tốt mà làm ảnh hưởng đến hình tượng của công an, vì thế bị cách chức, điều đến một đồn công an khác làm phó cục trưởng, nhưng như vậy cũng xem như may mắn lắm rồi.</w:t>
      </w:r>
    </w:p>
    <w:p>
      <w:pPr>
        <w:pStyle w:val="BodyText"/>
      </w:pPr>
      <w:r>
        <w:t xml:space="preserve">Xui xẻo nhất chính là ông chủ Hác, bị giữ lại một ngày, sau khi được thả cũng không dám đến kinh doanh ở chợ đồ cổ. Lưu Xuyên dứt khoát cho Chu Thụy ra mặt thuê cửa hàng của đối phương, sau đó dùng làm một phòng làm việc ở khu buôn bán thú cưng, đến lúc này thì sự việc mới chấm dứt.</w:t>
      </w:r>
    </w:p>
    <w:p>
      <w:pPr>
        <w:pStyle w:val="BodyText"/>
      </w:pPr>
      <w:r>
        <w:t xml:space="preserve">Vài ngày qua Trang Duệ, Lưu Xuyên, kể cả Chu Thụy cũng đều không nhàn rỗi, Lưu Xuyên phải xử chuyện đất đai và giấy tờ mở Ngao viên, vì vậy ép Trang Duệ làm tráng đinh, ép cùng mình đi tìm người thiết kế khu Ngao viên. Chu Thụy tất nhiên sẽ ở lại chợ đồ cổ, trước tiên làm quen với chuyện kinh doanh thú cưng.</w:t>
      </w:r>
    </w:p>
    <w:p>
      <w:pPr>
        <w:pStyle w:val="BodyText"/>
      </w:pPr>
      <w:r>
        <w:t xml:space="preserve">Năm 2003 tuy inte vẫn chưa phát triển mạnh nhưng tìm chút tư liệu về Ngao viên vẫn là hoàn toàn có thể, Trang Duệ sau khi thấy vài cái Ngao viên có qquy mô khá lớn thì trong lòng cũng có ý nghĩ mới.</w:t>
      </w:r>
    </w:p>
    <w:p>
      <w:pPr>
        <w:pStyle w:val="BodyText"/>
      </w:pPr>
      <w:r>
        <w:t xml:space="preserve">Trường đại học trước kia Trang Duệ theo học có nghành kiến trúc nổi tiếng cả nước, tuy khác phòng ban nhưgn Trang Duệ vẫn kết bạn được với vài người bạn học ngành kiến trúc, tất nhiên bây giờ đều đã ra ngoài công tác. Lúc này hắn nhanh chóng liên hệ với một vi bạn học ở Nam Kinh, sau đó nói ra yêu cầu của mình, lại gửi đến những tư liệu tương quan, chờ đợi bản vẽ của đối phương.</w:t>
      </w:r>
    </w:p>
    <w:p>
      <w:pPr>
        <w:pStyle w:val="BodyText"/>
      </w:pPr>
      <w:r>
        <w:t xml:space="preserve">Những chuyện này Trang Duệ làm rất thuận tay, cũng không mất quá nhiều tinh lực, chỉ còn ba bốn ngày nữa hắn sẽ đến Nam Kinh, mà lễ vật cho Tần Huyên Băng thì thật sự chưa thể nào nghĩ ra. Hắn quyết định lấy viên ngọc Phỉ Thúy kia làm lễ vật để đưa cho Tần Huyên Băng, đáng tiếc là hắn vắt óc cũng không thể phá vỡ tảng đá, cũng không thể đập vỡ nó ra, sợ rằng sẽ làm cho viên đá Phỉ Thúy bên trong bị ảnh hưởng.</w:t>
      </w:r>
    </w:p>
    <w:p>
      <w:pPr>
        <w:pStyle w:val="BodyText"/>
      </w:pPr>
      <w:r>
        <w:t xml:space="preserve">Những ngày qua Trang Duệ chạy khắp các tiệm châu báu ở thành phố Bành Thành, cũng không có nơi nào bán máy mài loại nhỏ, hắn cũng không hỏi thăm xem có thể mua được ở chỗ nào. Khi thấy còn vài ngày nữa là phải đi đến Nam Kinh, dưới tình huống cấp bách thì hắn chợt nghĩ ra một ý nghĩ ngu ngốc.</w:t>
      </w:r>
    </w:p>
    <w:p>
      <w:pPr>
        <w:pStyle w:val="BodyText"/>
      </w:pPr>
      <w:r>
        <w:t xml:space="preserve">Trang Duệ chạy đến chợ đồ cổ, lấy cớ mình muốn bắt vài cái đinh trên tường trong nhà để mượn một cái máy khoan điện trong cửa hàng thú cưng của Lưu Xuyên. Lúc về nhà thì thừa dịp mẹ không có ở nhà, hắn khoan vài cái lỗ nhỏ trên tảng đá, sau đó lại dùng búa đập ra. Không ngờ hắn chẳng đủ chuyên nghiệp, khoan không tốt nên chọc vào luôn viên Phỉ Thúy bên trong làm cho nát bấy. May mà hắn dùng tảng đá có viên Phỉ Thúy nhỏ để làm thí nghiệm, nếu không thì sợ rằng lúc này khóc không ra nước mắt.</w:t>
      </w:r>
    </w:p>
    <w:p>
      <w:pPr>
        <w:pStyle w:val="BodyText"/>
      </w:pPr>
      <w:r>
        <w:t xml:space="preserve">Thật ra Trang Duệ cũng biết nếu tùy tiện tìm một xưởng cơ giới nào đó phá vỡ tảng đá ra sẽ dễ như chơi, nhưng hắn cũng không dám, cũng không có cái cớ nào tốt. Nếu để cho đám người kia tùy tiện phá vỡ viên đá thì viên Phỉ Thúy bên trong cũng sẽ bị hư hại, nhưng nếu muốn dựa theo quan điểm của hắn để phá vỡ tảng đá, đợi đến khi viên Phỉ Thúy được đưa ra, sợ rằng khó thể phân biệt.</w:t>
      </w:r>
    </w:p>
    <w:p>
      <w:pPr>
        <w:pStyle w:val="BodyText"/>
      </w:pPr>
      <w:r>
        <w:t xml:space="preserve">Hơn nữa vấn đề này cũng không thể nhờ Lưu Xuyên hỗ trợ, nếu không thì chờ mình đưa viên Phỉ Thúy cho Tần Huyên Băng, sợ rằng kẻ ngốc cũng biết có chuyện gì xảy ra.</w:t>
      </w:r>
    </w:p>
    <w:p>
      <w:pPr>
        <w:pStyle w:val="BodyText"/>
      </w:pPr>
      <w:r>
        <w:t xml:space="preserve">- Tiểu Duệ, cậu đang làm gì trên lầu vậy?</w:t>
      </w:r>
    </w:p>
    <w:p>
      <w:pPr>
        <w:pStyle w:val="BodyText"/>
      </w:pPr>
      <w:r>
        <w:t xml:space="preserve">Dưới lầu vang lên giọng nói của bác Vương, có lẽ vừa rồi bà cũng bị tiếng máy khoan làm cho kinh động.</w:t>
      </w:r>
    </w:p>
    <w:p>
      <w:pPr>
        <w:pStyle w:val="BodyText"/>
      </w:pPr>
      <w:r>
        <w:t xml:space="preserve">- Không có gì đâu bác gái, vừa rồi cháu khoan và bắt vài cái đinh trên tường.</w:t>
      </w:r>
    </w:p>
    <w:p>
      <w:pPr>
        <w:pStyle w:val="BodyText"/>
      </w:pPr>
      <w:r>
        <w:t xml:space="preserve">Trang Duệ mở cửa sổ trả lời một câu như vậy, bây giờ hắn đã nghĩ đến chuyện mình có nên ra ngoài mua nhà ở hay không, vì chỗ này thật sự quá bất tiện. Nếu hắn có một căn biệt thự như của Tống Quân, đừng nói là dùng máy khoan điện, dù là dùng súng cũng không ai quấy rầy.</w:t>
      </w:r>
    </w:p>
    <w:p>
      <w:pPr>
        <w:pStyle w:val="BodyText"/>
      </w:pPr>
      <w:r>
        <w:t xml:space="preserve">Trang Duệ lắc đầu nở nụ cười tự chế giễu, trong lòng thầm nghĩ mình vừa có tí tiền đã bắt đầu có ý nghĩ lạ, ba triệu đã chuyển sang cho Lưu Xuyên, bây giờ hắn còn chưa đến một triệu, sợ rằng số đó cũng không đủ mua gara của biệt thự nữa là.</w:t>
      </w:r>
    </w:p>
    <w:p>
      <w:pPr>
        <w:pStyle w:val="BodyText"/>
      </w:pPr>
      <w:r>
        <w:t xml:space="preserve">- Tiểu Duệ, ra dùng cơm.</w:t>
      </w:r>
    </w:p>
    <w:p>
      <w:pPr>
        <w:pStyle w:val="BodyText"/>
      </w:pPr>
      <w:r>
        <w:t xml:space="preserve">Những tiếng đập cửa vang lên đánh thức Trang Duệ, hắn nhìn đồng hồ, đã hơn mười hai giờ trưa. Những ngày này Trang Mẫn cũng ở nhà, vì vậy mới làm cơm ọi người cùng ăn...</w:t>
      </w:r>
    </w:p>
    <w:p>
      <w:pPr>
        <w:pStyle w:val="BodyText"/>
      </w:pPr>
      <w:r>
        <w:t xml:space="preserve">- Chào cậu...</w:t>
      </w:r>
    </w:p>
    <w:p>
      <w:pPr>
        <w:pStyle w:val="BodyText"/>
      </w:pPr>
      <w:r>
        <w:t xml:space="preserve">Trang Duệ vừa bước vào trong nhà thì thấy Tiểu Niếp Niếp ngoan ngoãn ngồi bên cạnh bàn cơm như một người lớn, nhưng khi thấy Tiểu Bạch Sư thì nó lại nhảy xuống đất, hai bên quấn lấy nhau đùa giỡn.</w:t>
      </w:r>
    </w:p>
    <w:p>
      <w:pPr>
        <w:pStyle w:val="BodyText"/>
      </w:pPr>
      <w:r>
        <w:t xml:space="preserve">- Ủa, anh rể, sao hôm nay anh không đi làm?</w:t>
      </w:r>
    </w:p>
    <w:p>
      <w:pPr>
        <w:pStyle w:val="BodyText"/>
      </w:pPr>
      <w:r>
        <w:t xml:space="preserve">Khi thấy Triệu Quốc Đống cũng ở nhà, Trang Duệ không khỏi hỏi một câu, vì chỗ làm cách nhà hơi xa, vì vậy buổi trưa Triệu Quốc Đống thường không về nhà dùng cơm.</w:t>
      </w:r>
    </w:p>
    <w:p>
      <w:pPr>
        <w:pStyle w:val="BodyText"/>
      </w:pPr>
      <w:r>
        <w:t xml:space="preserve">- À, vài ngày nay thấy sức khỏe không tốt nên xin nghỉ, cậu sắp về Trung Hải chưa?</w:t>
      </w:r>
    </w:p>
    <w:p>
      <w:pPr>
        <w:pStyle w:val="BodyText"/>
      </w:pPr>
      <w:r>
        <w:t xml:space="preserve">Triệu Quốc Đống thật sự là cảm xúc không cao, hắn thuận miệng hỏi Trang Duệ.</w:t>
      </w:r>
    </w:p>
    <w:p>
      <w:pPr>
        <w:pStyle w:val="BodyText"/>
      </w:pPr>
      <w:r>
        <w:t xml:space="preserve">- Nhà máy có vấn đề gì sao anh?</w:t>
      </w:r>
    </w:p>
    <w:p>
      <w:pPr>
        <w:pStyle w:val="BodyText"/>
      </w:pPr>
      <w:r>
        <w:t xml:space="preserve">Trang Duệ hỏi, người cùng nhà nên không có gì kiêng kỵ.</w:t>
      </w:r>
    </w:p>
    <w:p>
      <w:pPr>
        <w:pStyle w:val="BodyText"/>
      </w:pPr>
      <w:r>
        <w:t xml:space="preserve">- Đúng vậy, sau khi thay đổi chế độ thì biến thành tư nhân, lúc này tiền lương và phúc lợi ngày càng ít, nếu tiếp tục làm việc cũng không tốt.</w:t>
      </w:r>
    </w:p>
    <w:p>
      <w:pPr>
        <w:pStyle w:val="BodyText"/>
      </w:pPr>
      <w:r>
        <w:t xml:space="preserve">- Ăn cơm trước đi, nói những thứ này với Tiểu Duệ làm gì? Không làm thì không làm, với kỹ thuật của anh thì đi đâu làm mà chẳng được. Niếp Niếp, mau đi rửa tay ăn cơm, lại không chịu nghe lời.</w:t>
      </w:r>
    </w:p>
    <w:p>
      <w:pPr>
        <w:pStyle w:val="BodyText"/>
      </w:pPr>
      <w:r>
        <w:t xml:space="preserve">Trang Mẫn sau khi nghe chồng nói như vậy thì lập tức lên tiếng, Trang Duệ biết anh rể của mình là người thành thật, bình thường làm nhiều mà nói ít, bây giờ nói ra như vậy, rõ ràng là khó thể nào chèo chống ở công ty kia nữa.</w:t>
      </w:r>
    </w:p>
    <w:p>
      <w:pPr>
        <w:pStyle w:val="BodyText"/>
      </w:pPr>
      <w:r>
        <w:t xml:space="preserve">Trang Duệ suy xét một chút rồi mở miệng nói:</w:t>
      </w:r>
    </w:p>
    <w:p>
      <w:pPr>
        <w:pStyle w:val="BodyText"/>
      </w:pPr>
      <w:r>
        <w:t xml:space="preserve">- Anh rể, anh nên nghỉ việc ở công ty cũ đi, em và Đại Xuyên chuẩn bị xây dựng một Ngao viên, bây giờ cũng không có nhiều người, sau này em sẽ về công tác ở Trung Hải. Anh thay mặt em đi làm ở Ngao viên, những chuyện điện nước anh đều hiểu, chúng ta cũng không cần phải mời người, anh xem có được không?</w:t>
      </w:r>
    </w:p>
    <w:p>
      <w:pPr>
        <w:pStyle w:val="BodyText"/>
      </w:pPr>
      <w:r>
        <w:t xml:space="preserve">- Ngao viên sao? Cũng chưa nghe thấy cậu nói qua về vấn đề này, điện nước thì đơn giản, bình thường chỉ cần làm tốt là được, không cần mỗi ngày đều phải trực. À, nhưng này Tiểu Duệ, có thể ổn định không? Cậu cũng biết đấy, tôi công tác ở đơn vị đã mười năm, bây giờ nghỉ việc thì vấn đề bát cơm cũng khó nói.</w:t>
      </w:r>
    </w:p>
    <w:p>
      <w:pPr>
        <w:pStyle w:val="BodyText"/>
      </w:pPr>
      <w:r>
        <w:t xml:space="preserve">Triệu Quốc Đống nghe được lời của Trang Duệ thì đầu tiên là hai mắt tỏa sáng, nhưng sau đó lại có chút do dự, một người đã sống trong một hoàn cảnh quen thuộc quá lâu rồi, bình thường cũng không muốn chuyển ổ. Hơn nữa xí nghiệp của hắn là của nhà nước, sau khi chuyển sang tư nhân cũng không phát triển tốt nhưng mỗi tháng cũng được hơn một ngàn tiền lương, cũng coi như thu nhập tốt ở Bành Thành.</w:t>
      </w:r>
    </w:p>
    <w:p>
      <w:pPr>
        <w:pStyle w:val="BodyText"/>
      </w:pPr>
      <w:r>
        <w:t xml:space="preserve">Trang Duệ còn chưa nói thì Trang Mẫn ở bên cạn đã lên tiếng:</w:t>
      </w:r>
    </w:p>
    <w:p>
      <w:pPr>
        <w:pStyle w:val="BodyText"/>
      </w:pPr>
      <w:r>
        <w:t xml:space="preserve">- Làm mười năm thì thế nào, đơn vị cho anh cái gì? Quốc Đống, em đã sớm nói với anh rồi, nếu đi với vài đứa đệ tử của anh để tu sửa nhà xưởng, sợ rằng sẽ còn sướng hơn tiếp tục công tác ở đơn vị, nhưng anh vẫn không chịu đi. Anh nên đi làm với Tiểu Duệ, Đại Xuyên cũng là người nhà mình, nhà mình kinh doanh cũng sẽ không bạc đãi anh.</w:t>
      </w:r>
    </w:p>
    <w:p>
      <w:pPr>
        <w:pStyle w:val="BodyText"/>
      </w:pPr>
      <w:r>
        <w:t xml:space="preserve">(.</w:t>
      </w:r>
    </w:p>
    <w:p>
      <w:pPr>
        <w:pStyle w:val="BodyText"/>
      </w:pPr>
      <w:r>
        <w:t xml:space="preserve">- Đúng vậy, anh rể, bây giờ đã sớm không còn là thời đại ăn bát sắt nữa rồi, chúng ta cần tìm hướng phát triển của riêng mình, sau này đường đi càng rộng. Bây giờ em sắp về Trung Hải, công tác cũng vì vài thứ liên quan mà thôi, sau này nếu anh đến công tác ở Ngao viên và cảm thấy không hài lòng, chính an tìm vị trí, em sẽ bỏ tiền, chúng ta đầu tư một nhà máy cơ khí hoặc mở một đại lý xe cũng được.</w:t>
      </w:r>
    </w:p>
    <w:p>
      <w:pPr>
        <w:pStyle w:val="BodyText"/>
      </w:pPr>
      <w:r>
        <w:t xml:space="preserve">Tuy bây giờ trên tay còn chưa đến một triệu nhưng nửa tháng sau thì bức tranh Lý Đoan Đoan Đồ của Đường Bá Hổ sẽ được tân trang tốt, có lẽ sẽ thu được một mớ tiền nữa, khoảng thời gian này Trang Duệ luôn xem xét kỹ càng, tuy tác phẩm của Đường Bá Hổ truyền đến đời sau là tương đối nhiều nhưng vì tên tuổi rất nổi tiếng trong dân gian nên tất cả mọi thứ đều được người ta truy lùng. Bức tranh của mình vì khá lớn nên giá trị phải từ sáu triệu đến chín triệu, với một người như Tống Quân, chắc chắn sẽ không trả giá thấp.</w:t>
      </w:r>
    </w:p>
    <w:p>
      <w:pPr>
        <w:pStyle w:val="BodyText"/>
      </w:pPr>
      <w:r>
        <w:t xml:space="preserve">Hơn nữa bán tranh cho Tống Quân thì Trang Duệ cũng vứt bỏ đi nhiều phiền toái, dù sao thì thứ này hắn cũng mua được từ chợ đen, hắn lại không có quan hệ rộng như Tống Quân, có thể rửa sạch bức tranh để mang ra đấu giá công khai.</w:t>
      </w:r>
    </w:p>
    <w:p>
      <w:pPr>
        <w:pStyle w:val="BodyText"/>
      </w:pPr>
      <w:r>
        <w:t xml:space="preserve">Nói về việc xây dựng nhà máy cơ khí, Trang Duệ cũng không phải tùy tiện lên tiếng, hắn là người có xuất thân ngành tài chính kinh tế, vì vậy mà khá mẫn cảm với thị trường. Khi hắn còn ở Trung Hải thì cảm thấy những năm gần đây số lượng xe hơi càng lúc càng nhiều, sau này chắc chắn sẽ là một nghành công nghiệp phổ biến, chắc chắn sẽ phát triển mạnh.</w:t>
      </w:r>
    </w:p>
    <w:p>
      <w:pPr>
        <w:pStyle w:val="BodyText"/>
      </w:pPr>
      <w:r>
        <w:t xml:space="preserve">Trang Duệ từ nhỏ đã quen tiết kiệm, khi có hơn ba triệu cũng không biết nên sử dụng như thế nào cho tốt, sau một thời gian ngắn nữa hắn sẽ có thêm vài triệu, nếu không phải bây giờ thị trường chứng khoán chưa tốt, hắn thậm chí còn có ý nghĩ sẽ đầu tư vào thị trường này. Nếu anh rể muốn xây dựng nhà máy cơ khí hay đại lý xe hơi, Trang Duệ cũng sẽ vung tay đầu tư, vì hán cảm thấy đầu tư bên trong cho thân nhân của mình vẫn hay hơn.</w:t>
      </w:r>
    </w:p>
    <w:p>
      <w:pPr>
        <w:pStyle w:val="BodyText"/>
      </w:pPr>
      <w:r>
        <w:t xml:space="preserve">- Tiểu Duệ, mở một xưởng cơ khi thì đã mất hơn một trăm ngàn, cậu bây giờ có nhiều tiền như vậy không?</w:t>
      </w:r>
    </w:p>
    <w:p>
      <w:pPr>
        <w:pStyle w:val="BodyText"/>
      </w:pPr>
      <w:r>
        <w:t xml:space="preserve">Triệu Quốc Đống suy nghĩ một chút, hắn công tác ở đơn vị cũng không có nhiều tương lai, mình bây giờ cũng đã hơn ba mươi, nếu không xông ra ngoài đầu tư phát triển thì cũng thật sự khó tiến lên.</w:t>
      </w:r>
    </w:p>
    <w:p>
      <w:pPr>
        <w:pStyle w:val="BodyText"/>
      </w:pPr>
      <w:r>
        <w:t xml:space="preserve">- Hơn một trăm ngàn, chỉ ít vậy sao?</w:t>
      </w:r>
    </w:p>
    <w:p>
      <w:pPr>
        <w:pStyle w:val="BodyText"/>
      </w:pPr>
      <w:r>
        <w:t xml:space="preserve">Trang Duệ nghe thấy vậy thì có chút sững sốt, hắn tưởng rằng muốn mở một xưởng cơ khí cũng cần ít nhất là một triệu, không ngờ chỉ cần một trăm ngàn, như vậy hắn có thể lấy ra bất cứ khi nào.</w:t>
      </w:r>
    </w:p>
    <w:p>
      <w:pPr>
        <w:pStyle w:val="BodyText"/>
      </w:pPr>
      <w:r>
        <w:t xml:space="preserve">- Tiểu Duệ, cậu không hiểu rồi, hơn một trăm ngàn đã là không ít, nếu quy mô nhỏ thì bốn năm chục ngàn cũng đủ.</w:t>
      </w:r>
    </w:p>
    <w:p>
      <w:pPr>
        <w:pStyle w:val="BodyText"/>
      </w:pPr>
      <w:r>
        <w:t xml:space="preserve">Triệu Quốc Đống nói đến chuyên nghành của mình thì cũng hưng phấn hẳn lên, hắn nâng ngón tay lên và bắt đầu tính toán:</w:t>
      </w:r>
    </w:p>
    <w:p>
      <w:pPr>
        <w:pStyle w:val="BodyText"/>
      </w:pPr>
      <w:r>
        <w:t xml:space="preserve">- Thật ra mở một xưởng cơ khí thì trước tiên cũng không mất nhiều tiền, ngoài vấn đề thuê nhà xưởng thì sẽ là thiết bị, nói chung là hơn một trăm ngàn sẽ đủ.</w:t>
      </w:r>
    </w:p>
    <w:p>
      <w:pPr>
        <w:pStyle w:val="BodyText"/>
      </w:pPr>
      <w:r>
        <w:t xml:space="preserve">Trang Duệ nghe Triệu Quốc Đống nói như vậy thì cảm thấy anh rể của mình cũng không phải thật sự quá chất phác, có lẽ cũng có tâm tư mở nhà xưởng, điều này cũng không phải chỉ là ý nghĩ ngày một ngày hai.</w:t>
      </w:r>
    </w:p>
    <w:p>
      <w:pPr>
        <w:pStyle w:val="BodyText"/>
      </w:pPr>
      <w:r>
        <w:t xml:space="preserve">- Anh rể, anh nói những thứ kia em không hiểu, thế này đi, anh xem nếu có hai trăm ngàn thì có thể phát triển được chưa? Nếu có thể thì anh nên nghỉ làm, trong phòng của em có một trăm ngàn, chút nữa em sẽ chuyển cho anh thêm một trăm ngàn nữa.</w:t>
      </w:r>
    </w:p>
    <w:p>
      <w:pPr>
        <w:pStyle w:val="BodyText"/>
      </w:pPr>
      <w:r>
        <w:t xml:space="preserve">Trang Duệ thật sự không hiểu sâu về chuyên nghành, vì vậy hắn dứt khoát không nghe, trực tiếp nói ra vấn đề.</w:t>
      </w:r>
    </w:p>
    <w:p>
      <w:pPr>
        <w:pStyle w:val="BodyText"/>
      </w:pPr>
      <w:r>
        <w:t xml:space="preserve">- Hai trăm ngàn là quá đủ rồi, nhưng này Tiểu Duệ, cậu bây giờ có nhiều tiền vậy sao? Dù con chó này đáng giá, nhưng cậu còn chưa bán đi mà?</w:t>
      </w:r>
    </w:p>
    <w:p>
      <w:pPr>
        <w:pStyle w:val="BodyText"/>
      </w:pPr>
      <w:r>
        <w:t xml:space="preserve">Trang Mẫn cũng không biết chuyện bản thảo của Trang Duệ, việc này Trang Duệ chỉ nói ột mình Trang Mẫu, vì vậy mà lúc này Triệu Quốc Đống mới có nghi vấn như thế.</w:t>
      </w:r>
    </w:p>
    <w:p>
      <w:pPr>
        <w:pStyle w:val="BodyText"/>
      </w:pPr>
      <w:r>
        <w:t xml:space="preserve">- Ha ha, khoảng thời gian qua em đến chợ đồ cổ và mua được vài món, buôn bán qua tay lời được vài triệu. Chị gái, anh rể, mọi người đừng lo lắng đến chuyện tiền bạc, sau này thì chúng ta sẽ ngày càng phát triển tốt hơn.</w:t>
      </w:r>
    </w:p>
    <w:p>
      <w:pPr>
        <w:pStyle w:val="BodyText"/>
      </w:pPr>
      <w:r>
        <w:t xml:space="preserve">Trang Duệ cũng không phải cố ý giấu chị mình vấn đề này, nhưng trong thời gian qua hắn luôn bận rộn, bây giờ Trang Duệ hỏi chuyện tiền thì hắn mới thuận miệng nói ra.</w:t>
      </w:r>
    </w:p>
    <w:p>
      <w:pPr>
        <w:pStyle w:val="BodyText"/>
      </w:pPr>
      <w:r>
        <w:t xml:space="preserve">- Tiểu Duệ, cậu nói thật sao? Sao tôi nghe giống như cậu đang kể chuyện cổ tích vậy?</w:t>
      </w:r>
    </w:p>
    <w:p>
      <w:pPr>
        <w:pStyle w:val="BodyText"/>
      </w:pPr>
      <w:r>
        <w:t xml:space="preserve">Trang Mẫn khoảng thời gian qua thấy em mình biến hóa rất lớn, nhưng nàng cũng không ngờ cậu em trước nay chỉ luôn làm việc nhận tiền lương, bây giờ lại chơi cả đồ cổ, vì vậy mà trong lòng thật sự có chút không tin.</w:t>
      </w:r>
    </w:p>
    <w:p>
      <w:pPr>
        <w:pStyle w:val="BodyText"/>
      </w:pPr>
      <w:r>
        <w:t xml:space="preserve">- Hì, chị gái, những câu hỏi của chị đúng là quá mới mẻ, nếu không có việc gì thì em sẽ đưa Tiểu Niếp Niếp đi chơi. Mẹ cũng biết chuyện này, cũng không có thời gian nói với chị, không tin thì chị hỏi mẹ thử xem.</w:t>
      </w:r>
    </w:p>
    <w:p>
      <w:pPr>
        <w:pStyle w:val="BodyText"/>
      </w:pPr>
      <w:r>
        <w:t xml:space="preserve">Trang Duệ nói cũng làm cho Trang Mẫn có chút yên tâm hơn, tuy tiền của Trang Duệ, nhưng đó là em trai của nàng, giúp đỡ lẫn nhau cũng là chuyện nên làm.</w:t>
      </w:r>
    </w:p>
    <w:p>
      <w:pPr>
        <w:pStyle w:val="BodyText"/>
      </w:pPr>
      <w:r>
        <w:t xml:space="preserve">- Được, ngày mai tôi sẽ đến đơn vị từ chức, nhưng này Trang Duệ, cậu sẽ là ông chủ của xưởng, tôi chỉ làm công cho cậu, đến úc đó tôi mang theo hai đệ tử ra làm việc, cậu xem thế nào?</w:t>
      </w:r>
    </w:p>
    <w:p>
      <w:pPr>
        <w:pStyle w:val="BodyText"/>
      </w:pPr>
      <w:r>
        <w:t xml:space="preserve">Triệu Quốc Đống cũng hạ quyết tâm, kỹ thuật của hắn rất tốt, chuyện sửa xe này nọ là không có vấn đề, những thứ mà người khác trong đơn vị khôgn giải quyết được cũng không có gì là khó khăn với hắn, đồng thời cũng là nòng cốt trong đội tu sửa khí tài trong công ty, bình thường trầm mặc ít nói nên không được lãnh đạo chào đón mà thôi.</w:t>
      </w:r>
    </w:p>
    <w:p>
      <w:pPr>
        <w:pStyle w:val="BodyText"/>
      </w:pPr>
      <w:r>
        <w:t xml:space="preserve">- Đừng, anh rể, chúng ta là anh em, bây giờ có câu nói là đầu tư tài chính, em bỏ tiền, chỉ nắm cổ phần mà thôi, không tham dự quản lý, kiếm được tiền thì chia hoa hồng là được.</w:t>
      </w:r>
    </w:p>
    <w:p>
      <w:pPr>
        <w:pStyle w:val="BodyText"/>
      </w:pPr>
      <w:r>
        <w:t xml:space="preserve">- Chúng ta dựa theo hình thức này mà phân chia, em bỏ hai trăm ngàn, chiếm ba phần, anh là người bỏ kỹ thuật, chiếm bảy phần. Nhưng anh rể, nếu anh đưa theo hai vị đệ tử, như vậy cũng nên cho họ một chút cổ phần, mỗi người năm phần trăm là được, nhưng đó là phải chiết xuất từ cổ phần của anh đấy.</w:t>
      </w:r>
    </w:p>
    <w:p>
      <w:pPr>
        <w:pStyle w:val="BodyText"/>
      </w:pPr>
      <w:r>
        <w:t xml:space="preserve">Trang Duệ muốn mở nhà xưởng cũng vì cuộc sống của nhà anh chị mình, muốn bọn họ sống tốt hơn một chút, hắn biết nếu mình không chiếm chút cổ phần, sợ rằng anh rể sẽ không đồng ý, vì thế mới đề xuất phương án như vậy.</w:t>
      </w:r>
    </w:p>
    <w:p>
      <w:pPr>
        <w:pStyle w:val="BodyText"/>
      </w:pPr>
      <w:r>
        <w:t xml:space="preserve">- Điều này...Điều này rõ ràng là không thích hợp, Tiểu Duệ, cậu hay là chiếm bảy phần đi, tôi và hai đệ tử chỉ chiếm ba phần thôi.</w:t>
      </w:r>
    </w:p>
    <w:p>
      <w:pPr>
        <w:pStyle w:val="BodyText"/>
      </w:pPr>
      <w:r>
        <w:t xml:space="preserve">Triệu Quốc Đống thấy cổ phần công ty phân chia như vậy thì thật sự là chiếm hết tiện nghi của em vợ mình, người khác xuất tiền mà chỉ muốn lấy hai phần, vì thế mà hắn mới nói ra một phương pháp phân chia khác.</w:t>
      </w:r>
    </w:p>
    <w:p>
      <w:pPr>
        <w:pStyle w:val="BodyText"/>
      </w:pPr>
      <w:r>
        <w:t xml:space="preserve">- Cứ như lời em là được, anh rể, sau này em có rất ít thời gian ở Bành Thành, chuyện xây dựng nhà xưởng tất cả do anh cả, em chỉ đầu tư tiền, có thể sinh tiền hay không là do anh, hơn nữa cả nhà còn chờ anh.</w:t>
      </w:r>
    </w:p>
    <w:p>
      <w:pPr>
        <w:pStyle w:val="BodyText"/>
      </w:pPr>
      <w:r>
        <w:t xml:space="preserve">Triệu Quốc Đống biết rõ đây là cậu em quan tâm đến mình, nhưng lúc này hắn cũng không có lời này hay, chỉ có thể gật đầu nặng nề nói:</w:t>
      </w:r>
    </w:p>
    <w:p>
      <w:pPr>
        <w:pStyle w:val="BodyText"/>
      </w:pPr>
      <w:r>
        <w:t xml:space="preserve">- Tiểu Duệ, em yên tâm, ngày mai tôi sẽ đi tìm sân bãi, bên phía quốc lộ có một kho hàng bỏ hoang, ngày mai tôi sẽ đến xem, nếu được thì sẽ thuê lại dùng làm nhà xưởng, cậu cũng không cần lo lăng chuyện ở nhà, tôi sẽ làm thật tốt.</w:t>
      </w:r>
    </w:p>
    <w:p>
      <w:pPr>
        <w:pStyle w:val="BodyText"/>
      </w:pPr>
      <w:r>
        <w:t xml:space="preserve">- Mau ăn cơm thôi, nói nhiều cơm canh cũng nguội hết rồi, Niếp Niếp, mau đi rửa tay, nha đầu điên khùng này.</w:t>
      </w:r>
    </w:p>
    <w:p>
      <w:pPr>
        <w:pStyle w:val="BodyText"/>
      </w:pPr>
      <w:r>
        <w:t xml:space="preserve">Trang Mẫn thấy chồng cuối cùng cũng thông suốt thì rất vui, nàng bưng nồi súp hầm cách thủy ra, lại cầm theo chai rượu để cho hai anh em uống cho vui, mình thì hầu hạ Tiểu Niếp Niếp.</w:t>
      </w:r>
    </w:p>
    <w:p>
      <w:pPr>
        <w:pStyle w:val="BodyText"/>
      </w:pPr>
      <w:r>
        <w:t xml:space="preserve">Khi trong lòng hạ quyết định thì cũng giống như vứt đi tảng đá lớn, Triệu Quốc Đống cảm thấy dễ dàng hơn rất nhiều, hắn rót đầy ly rồi cụng ly với Trang Duệ, uống cạn một hơi, sau đó nói:</w:t>
      </w:r>
    </w:p>
    <w:p>
      <w:pPr>
        <w:pStyle w:val="BodyText"/>
      </w:pPr>
      <w:r>
        <w:t xml:space="preserve">- Tiểu Duệ, việc này nếu thành thì vài ngày nữa tôi sẽ đến Nam Kinh mua thiết bị, vì Bành Thành bên này giá cả hơi đắt, đến lúc đó chúng ta cùng đi, cậu cũng tiện đường đến Trung Hải.</w:t>
      </w:r>
    </w:p>
    <w:p>
      <w:pPr>
        <w:pStyle w:val="BodyText"/>
      </w:pPr>
      <w:r>
        <w:t xml:space="preserve">- Được, đến lúc đó Đại Xuyên cũng đến Nam Kinh mua xe, chúng ta sẽ cùng đi, chạy trên đường cao tốc sẽ nhanh hơn một chút, đi xe lửa thì quá đông. Nhưng anh rể cũng cần phải nắm chặt việc chứng thực nhà xưởng, còn chuyện giấy phép kinh doanh, em sẽ điện thoại cho Đại Xuyên, sẽ cho cậu ấy đi làm, vì cậu ấy quen thuộc thứ này.</w:t>
      </w:r>
    </w:p>
    <w:p>
      <w:pPr>
        <w:pStyle w:val="BodyText"/>
      </w:pPr>
      <w:r>
        <w:t xml:space="preserve">Trang Duệ và Lưu Xuyên đã bàn bạc xong, sau khi mua xe Hummer ở Nam Kinh, chiếc xe của Lưu Xuyên sẽ để lại cho Trang Duệ sử dụng ở Trung Hải. Bây giờ nghe anh rể nói như vậy, hắn quyết định đưa xe cho anh rể, nhưng chuyện này cần phải nói một chút với Lưu Xuyên, bây giờ cũng chưa nói với Triệu Quốc Đống.</w:t>
      </w:r>
    </w:p>
    <w:p>
      <w:pPr>
        <w:pStyle w:val="BodyText"/>
      </w:pPr>
      <w:r>
        <w:t xml:space="preserve">- Chuyện nhà xưởng là khá dễ dàng, vì hai bên quốc lộ còn nhiều chỗ, cũng nhiều xe qua lại, mở xưởng sửa chữa ở đấy cũng rất tốt, chỉ cần có thiết bị là có thể khai trương bất kỳ lúc nào.</w:t>
      </w:r>
    </w:p>
    <w:p>
      <w:pPr>
        <w:pStyle w:val="BodyText"/>
      </w:pPr>
      <w:r>
        <w:t xml:space="preserve">Triệu Quốc Đống thật sự rất quen thuộc với nghề của mình.</w:t>
      </w:r>
    </w:p>
    <w:p>
      <w:pPr>
        <w:pStyle w:val="BodyText"/>
      </w:pPr>
      <w:r>
        <w:t xml:space="preserve">- Đúng rồi, anh rể, anh có biết có thứ máy móc gì mở được tảng đá ra không?</w:t>
      </w:r>
    </w:p>
    <w:p>
      <w:pPr>
        <w:pStyle w:val="BodyText"/>
      </w:pPr>
      <w:r>
        <w:t xml:space="preserve">Trang Duệ chợt có ý nghĩ, nếu có xảy ra tai nạn xe hơi mà cửa xe không thể ở ra thì rõ ràng phải dùng công cụ cắt cửa, thứ đó biết đâu cũng cắt được tảng đá của mình.</w:t>
      </w:r>
    </w:p>
    <w:p>
      <w:pPr>
        <w:pStyle w:val="BodyText"/>
      </w:pPr>
      <w:r>
        <w:t xml:space="preserve">- Cắt đá sao? Có, dụng cụ cắt sắt trong xưởng có thể làm được điều này, cậu hỏi làm gì?</w:t>
      </w:r>
    </w:p>
    <w:p>
      <w:pPr>
        <w:pStyle w:val="BodyText"/>
      </w:pPr>
      <w:r>
        <w:t xml:space="preserve">Triệu Quốc Đống hớp một ngụm rượu rồi thuận miệng nói.</w:t>
      </w:r>
    </w:p>
    <w:p>
      <w:pPr>
        <w:pStyle w:val="BodyText"/>
      </w:pPr>
      <w:r>
        <w:t xml:space="preserve">- Không có gì, anh rể, có dụng cụ nào nhỏ có thể cầm tay được không?</w:t>
      </w:r>
    </w:p>
    <w:p>
      <w:pPr>
        <w:pStyle w:val="BodyText"/>
      </w:pPr>
      <w:r>
        <w:t xml:space="preserve">Trang Duệ tất nhiên biết rõ có máy cắt đá, nhưng hắn chỉ có thể tự mình lấy Phỉ Thúy ra, nếu không thì cũng chẳng cần tìm Triệu Quốc Đống, tuy tiện tìm một xưởng cắt đá là xong ngay.</w:t>
      </w:r>
    </w:p>
    <w:p>
      <w:pPr>
        <w:pStyle w:val="BodyText"/>
      </w:pPr>
      <w:r>
        <w:t xml:space="preserve">- Công cụ nhỏ sao? Cũng có, có thể dùng máy mày chạy điện với bánh răng được mạ kim cương, thứ này có thể cắt sắt, cắt đá chắc không có vấn đề. Nhưng này Tiểu Duệ, loại này bánh răng khá nhỏ, chỉ như lòng bàn tay của cậu thôi, cậu muốn cắt tảng đá thế nào?</w:t>
      </w:r>
    </w:p>
    <w:p>
      <w:pPr>
        <w:pStyle w:val="BodyText"/>
      </w:pPr>
      <w:r>
        <w:t xml:space="preserve">Triệu Quốc Đống suy nghĩ một chút, trong nhóm của mình cũng có công cụ như vậy, chỉ là hán không biết Trang Duệ dùng làm gì, có thể sử dụng hay không.</w:t>
      </w:r>
    </w:p>
    <w:p>
      <w:pPr>
        <w:pStyle w:val="BodyText"/>
      </w:pPr>
      <w:r>
        <w:t xml:space="preserve">- Càng nhỏ càng tốt, anh rể, công cụ này có thể mượn được không?</w:t>
      </w:r>
    </w:p>
    <w:p>
      <w:pPr>
        <w:pStyle w:val="BodyText"/>
      </w:pPr>
      <w:r>
        <w:t xml:space="preserve">Trang Duệ rất vui mừng, nhỏ thì mới tốt, nếu lớn quá thì sợ sẽ phá hư Phỉ Thúy như chiếc khoan điện kia.</w:t>
      </w:r>
    </w:p>
    <w:p>
      <w:pPr>
        <w:pStyle w:val="BodyText"/>
      </w:pPr>
      <w:r>
        <w:t xml:space="preserve">- Có thê, nhưng ngày mai tôi phải từ chức, cậu nếu không vội dùng thì vài ngày nữa đến Nam Kinh sẽ mua một cái, cậu thấy thế nào?</w:t>
      </w:r>
    </w:p>
    <w:p>
      <w:pPr>
        <w:pStyle w:val="BodyText"/>
      </w:pPr>
      <w:r>
        <w:t xml:space="preserve">Triệu Quốc Đống có chút chần chừ, chính mình ngày mai sẽ nghĩ việc, bây giờ nếu đi mượn thứ gì đó, người ta sẽ nghĩ rằng mình chiếm tiện nghi.</w:t>
      </w:r>
    </w:p>
    <w:p>
      <w:pPr>
        <w:pStyle w:val="BodyText"/>
      </w:pPr>
      <w:r>
        <w:t xml:space="preserve">- Ở Bành Thành có bán không? Thứ này có đắt không?</w:t>
      </w:r>
    </w:p>
    <w:p>
      <w:pPr>
        <w:pStyle w:val="BodyText"/>
      </w:pPr>
      <w:r>
        <w:t xml:space="preserve">Trang Duệ mở miệng hỏi, vài ngày qua hắn đã chạy đến năm cửa hàng châu báu, bọn họ cũng không có công cụ này, nếu không đã sớm mua về nhà.</w:t>
      </w:r>
    </w:p>
    <w:p>
      <w:pPr>
        <w:pStyle w:val="BodyText"/>
      </w:pPr>
      <w:r>
        <w:t xml:space="preserve">- Có chứ, thứ này không đắt, loại tốt chỉ hơn một ngàn, bình thường chỉ chỉ vài trăm, những quán bán dụng cụ đều có, bên kia quốc lộ có một cửa hàng bán thứ này.</w:t>
      </w:r>
    </w:p>
    <w:p>
      <w:pPr>
        <w:pStyle w:val="BodyText"/>
      </w:pPr>
      <w:r>
        <w:t xml:space="preserve">Triệu Quốc Đống tuy không biết em mình muốn làm gì nhưng vẫn nói ra rõ ràng.</w:t>
      </w:r>
    </w:p>
    <w:p>
      <w:pPr>
        <w:pStyle w:val="BodyText"/>
      </w:pPr>
      <w:r>
        <w:t xml:space="preserve">- Hì hì, không có gì, anh rể, uống rượu thôi.</w:t>
      </w:r>
    </w:p>
    <w:p>
      <w:pPr>
        <w:pStyle w:val="BodyText"/>
      </w:pPr>
      <w:r>
        <w:t xml:space="preserve">Trang Duệ lúc này có tâm tình rất tốt, hắn chạy qua lại vài ngày, bây giờ anh rể nói thì đã hiểu. Hắn chuẩn bị sau khi dùng cơm sẽ mua công cụ về nhà, sử dụng xong sẽ cho anh rể, dù sao thì xưởng cũng cần dùng, không nên lãng phí.</w:t>
      </w:r>
    </w:p>
    <w:p>
      <w:pPr>
        <w:pStyle w:val="BodyText"/>
      </w:pPr>
      <w:r>
        <w:t xml:space="preserve">Sau khi ăn uống no đủ, Trang Duệ đi ra ngoài, hắn ném Tiểu Bạch Sư lại cho Tiểu Niếp Niếp, sau đó đi đến cửa hàng mà Triệu Quốc Đống đã nói để mua dụng cụ mài về nhà.</w:t>
      </w:r>
    </w:p>
    <w:p>
      <w:pPr>
        <w:pStyle w:val="BodyText"/>
      </w:pPr>
      <w:r>
        <w:t xml:space="preserve">Công cụ này có thể tích không lớn, chỉ như cánh tay trẻ con mà thôi, không khác gì máy khoan điện nhưng động cơ xoay tròn, cũng không phải là mũi khoan mà chính là một phiến đá mài. Thứ này có nhiều tác dụng, chuyên dùng để cắt những vật phẩm cần sự tinh tế.</w:t>
      </w:r>
    </w:p>
    <w:p>
      <w:pPr>
        <w:pStyle w:val="BodyText"/>
      </w:pPr>
      <w:r>
        <w:t xml:space="preserve">Trang Duệ cắm điện dùng thử, âm thanh cũng không lớn, hắn suy nghĩ một chút, trước tiên đi đến ngân hàng lấy ra một trăm năm chục ngàn. Hắn về nhà trực tiếp đưa hai trăm ngàn cho anh rể, cũng không có tâm tư nghe anh mình nói về tình huống nhà xưởng, hắn trực tiếp về phòng, khóa trái cửa lại.</w:t>
      </w:r>
    </w:p>
    <w:p>
      <w:pPr>
        <w:pStyle w:val="BodyText"/>
      </w:pPr>
      <w:r>
        <w:t xml:space="preserve">Vài ngày qua Trang Duệ đã xem xét nhiều tư liệu, hắn cũng biết Phỉ Thúy được khai thác ra có nhiều loại, tinh khiết nhất và tốt nhất là Khanh Phỉ Thúy, những mặt đá Phỉ Thúy này được tạo ra, ít nhất cũng có giá trên một triệu.</w:t>
      </w:r>
    </w:p>
    <w:p>
      <w:pPr>
        <w:pStyle w:val="BodyText"/>
      </w:pPr>
      <w:r>
        <w:t xml:space="preserve">Trang Duệ cũng đã từng chạy đến nhiều cửa hàng đá quý nhưng nơi đó trang sức Phỉ Thúy đắt nhất cũng chỉ hơn một trăm ngàn, hắn cũng từng so sánh, phát hiện bên trong những viên Phỉ Thúy bán ở cửa hàng có số lượng linh khí rất ít, căn bản không bằng viên Phỉ Thúy của mình.</w:t>
      </w:r>
    </w:p>
    <w:p>
      <w:pPr>
        <w:pStyle w:val="BodyText"/>
      </w:pPr>
      <w:r>
        <w:t xml:space="preserve">Thật ra tảng đá của Trang Duệ là Nguyên Thạch, nếu đặt trong mắt người trong nghề thì thật sự là không giá trị, vì một không hoa văn, hai không hào quang, lại to nhỏ khác nhau, hình thái đa dạng. Những thứ đó không phải là Phỉ Thúy trong mắt của người trong nghề, cũng không biết ông nội của Trang Duệ vì sao có những viên đá kia, lại làm ột kể mù tịt về Phỉ Thúy như hắn giống như thấy được mặt trời.</w:t>
      </w:r>
    </w:p>
    <w:p>
      <w:pPr>
        <w:pStyle w:val="BodyText"/>
      </w:pPr>
      <w:r>
        <w:t xml:space="preserve">- Hì, quả nhiên là dễ sử dụng.</w:t>
      </w:r>
    </w:p>
    <w:p>
      <w:pPr>
        <w:pStyle w:val="BodyText"/>
      </w:pPr>
      <w:r>
        <w:t xml:space="preserve">Trang Duệ tìm một cái thùng gỗ đặt bên dưới, dùng chân dẫm lên khối Nguyên Thạch, sau đó mở máy và bất chấp tất cả mà cắt vào sâu bên trong.</w:t>
      </w:r>
    </w:p>
    <w:p>
      <w:pPr>
        <w:pStyle w:val="Compact"/>
      </w:pPr>
      <w:r>
        <w:t xml:space="preserve">Đá văng ra, có không ít hạt văng lên mặt Trang Duệ làm hắn có hơi đau, nhưng hắn cũng không quan tâm. Đột nhiên máy mài phát ra những âm thanh két két, hắn cầm tảng đá đã có hơi nóng lên, một luồng sáng xanh động lòng người từ khe hở truyền vào trong mắt Trang Duệ.</w:t>
      </w:r>
      <w:r>
        <w:br w:type="textWrapping"/>
      </w:r>
      <w:r>
        <w:br w:type="textWrapping"/>
      </w:r>
    </w:p>
    <w:p>
      <w:pPr>
        <w:pStyle w:val="Heading2"/>
      </w:pPr>
      <w:bookmarkStart w:id="134" w:name="chương-112-ngồi-trên-kho-báu-mà-không-biết."/>
      <w:bookmarkEnd w:id="134"/>
      <w:r>
        <w:t xml:space="preserve">112. Chương 112 : Ngồi Trên Kho Báu Mà Không Biết.</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112: Ngồi trên kho báu mà không biết.</w:t>
      </w:r>
    </w:p>
    <w:p>
      <w:pPr>
        <w:pStyle w:val="BodyText"/>
      </w:pPr>
      <w:r>
        <w:t xml:space="preserve">Nhóm Dịch: Tepga</w:t>
      </w:r>
    </w:p>
    <w:p>
      <w:pPr>
        <w:pStyle w:val="BodyText"/>
      </w:pPr>
      <w:r>
        <w:t xml:space="preserve">Nguồn : VipVandan</w:t>
      </w:r>
    </w:p>
    <w:p>
      <w:pPr>
        <w:pStyle w:val="BodyText"/>
      </w:pPr>
      <w:r>
        <w:t xml:space="preserve">Trang Duệ chưa từng nghĩ rằng luồng ánh sáng xanh sẽ đẹp như vậy, từ trong khe hở lộ ra một luồng sáng anh làm cho tảng đá đen sì trở nên bừng bừng sức sống. Sau đó hắn dùng nước để rửa đi những phần đá vụn, sau đó hắn nhìn vào bên trong, luồng sáng xanh bên trong giống như có sinh mệnh vậy, cực kỳ chói mắt.</w:t>
      </w:r>
    </w:p>
    <w:p>
      <w:pPr>
        <w:pStyle w:val="BodyText"/>
      </w:pPr>
      <w:r>
        <w:t xml:space="preserve">Trang Duệ lúc này tuy không hiểu Phỉ Thúy nhưng lại nghĩ rằng thứ mình cầm trên tay có phẩm chất không kém, vì thế mà tinh thần chợt chấn động, tiếp tục cắt vào, lần này cũng không phải trực tiếp cắt về viên Phỉ Thúy, hắn chỉ chậm rãi cắt bỏ những tầng bên ngoài mà thôi, chỉ sợ cánh tay mình không ổn sẽ làm ảnh hưởng đến viên đá bên trong.</w:t>
      </w:r>
    </w:p>
    <w:p>
      <w:pPr>
        <w:pStyle w:val="BodyText"/>
      </w:pPr>
      <w:r>
        <w:t xml:space="preserve">- Con bà nó, làm thứ này mất công mất sức quá.</w:t>
      </w:r>
    </w:p>
    <w:p>
      <w:pPr>
        <w:pStyle w:val="BodyText"/>
      </w:pPr>
      <w:r>
        <w:t xml:space="preserve">Cắt tầng bên ngoài thì rất nhanh, nhưng càng tiếp xúc vào trọng tâm thì Trang Duệ phải càng cẩn thận hơn, sau đó hầu như dùng tay cầm và dùng máy mài những phần đá mỏng bên ngoài. Sau hơn một giờ, cuối cùng viên Phỉ Thúy bên trong mới lộ ra ngoài.</w:t>
      </w:r>
    </w:p>
    <w:p>
      <w:pPr>
        <w:pStyle w:val="BodyText"/>
      </w:pPr>
      <w:r>
        <w:t xml:space="preserve">- Thứ này hình như có hơi nhỏ, có thể làm được gì?</w:t>
      </w:r>
    </w:p>
    <w:p>
      <w:pPr>
        <w:pStyle w:val="BodyText"/>
      </w:pPr>
      <w:r>
        <w:t xml:space="preserve">Trang Duệ bỏ máy mài đá xuống, hắn dùng linh khí để bồi bổ cho cánh tay đang run lên của mình, sau đó lại nhìn về phía viên Phỉ Thúy đã lộ ra diện mạo thật sự. Viên Phỉ Thúy này như một quả trứng gà, chung quanh còn có những tầng đá mỏng màu trắng, đây là vì hắn sợ hư hao Phỉ Thúy nên không dám tiếp tục mài. Nhưng hắn cảm thấy viên Phỉ Thúy này có hơi nhỏ, hình như dùng nó để làm một tượng phật Quan Âm cũng không đủ.</w:t>
      </w:r>
    </w:p>
    <w:p>
      <w:pPr>
        <w:pStyle w:val="BodyText"/>
      </w:pPr>
      <w:r>
        <w:t xml:space="preserve">Trang Duệ dùng hai ngón tay giữ lấy viên Phỉ Thúy, hắn ngẩng đầu đưa lên trước đèn để nhìn. Viên Phỉ Thúy có màu sắc rất đẹp, phân bố đều, không thấy nông sâu và khác biệt, tầng đá mỏng bên ngoài căn bản không che được những luồng hào quang sâu bên trong. Viên Phỉ Thúy hầu như là trong suốt, tuy có màu sắc nhưng vẫn có thể nhìn xuyên qua, khi đối điện với ánh sáng thì cực kỳ rõ ràng. Khi đặt viên đá vào trong nước để tẩy rửa thì Trang Duệ chợt phát hiện, khi cho vào trong thì nước cũng biến thành màu xanh, rất đẹp.</w:t>
      </w:r>
    </w:p>
    <w:p>
      <w:pPr>
        <w:pStyle w:val="BodyText"/>
      </w:pPr>
      <w:r>
        <w:t xml:space="preserve">- Thứ này đưa cho Huyên Băng thì chắc mình cũng sẽ không mất mặt.</w:t>
      </w:r>
    </w:p>
    <w:p>
      <w:pPr>
        <w:pStyle w:val="BodyText"/>
      </w:pPr>
      <w:r>
        <w:t xml:space="preserve">Trang Duệ thầm nghĩ, sau đó hắn bỏ viên Phỉ Thúy vào trong túi áo, nhanh chóng quét dọn những mảnh đá trên mặt đất, khi không chừa lại dấu vết nào mới đi ra ngoài. Hắn chuẩn bị xem xét chút tài liệu về Phỉ Thúy, nếu không đi tặng cho người ta mà không biết nói gì, như vậy cũng thật sự là khó chịu.</w:t>
      </w:r>
    </w:p>
    <w:p>
      <w:pPr>
        <w:pStyle w:val="BodyText"/>
      </w:pPr>
      <w:r>
        <w:t xml:space="preserve">Thật ra Trang Duệ cũng không biết, nếu đưa thứ này cho Tần Huyên Băng, không chỉ không mất mặt, thậm chí nàng cũng chưa hẳn tiếp nhận. Vì viên Phỉ Thúy này cực kỳ quý giá, nó tuy nhỏ nhưng tính chất cực cao, màu sắc cực tốt, hơn nữa toàn thân màu xanh đậm không chút tì vết, thật sự là cực phẩm.</w:t>
      </w:r>
    </w:p>
    <w:p>
      <w:pPr>
        <w:pStyle w:val="BodyText"/>
      </w:pPr>
      <w:r>
        <w:t xml:space="preserve">Phải biết rằng Phỉ Thúy phần lớn đều không màu, dù là loại xanh nhạt cũng không có nhiều ánh sáng phát ra, loại Phỉ Thúy có màu sắc sậm và bừng sáng như vậy thì càng hiếm, loại Phỉ Thúy không tỳ vết thì căn bản không thể được thấy ở những cửa hàng đá quý, dù là trong phòng đấu giá cũng cực kỳ hiếm, thậm chí là những người lăn lộn cả đời trong ngành Phỉ Thúy, chưa chắc đã được thấy một viên Phỉ Thúy cực phẩm như vậy.</w:t>
      </w:r>
    </w:p>
    <w:p>
      <w:pPr>
        <w:pStyle w:val="BodyText"/>
      </w:pPr>
      <w:r>
        <w:t xml:space="preserve">Viên Phỉ Thúy trong túi áo của Trang Duệ có thể cắt thành ba mặt, trên cơ bản có thể bán được bốn năm triệu là không có vấn đề, cũng vì loại thủy tinh đế vương lục này là cực phẩm rất hiếm có. Đừng nói là những thương nhân đá quý, chỉ sợ mỏ khoáng bên Myanmar cũng khó thể nào có duyên đào được một viên Phỉ Thúy hoàn mỹ mà tươi đẹp như vậy, vì trên cơ bản nó chỉ được coi là truyền thuyết mà thôi.</w:t>
      </w:r>
    </w:p>
    <w:p>
      <w:pPr>
        <w:pStyle w:val="BodyText"/>
      </w:pPr>
      <w:r>
        <w:t xml:space="preserve">Nhưng ngựa hay phải gặp Bá Nhạc mới được, Trang Duệ tuy có được một viên Phỉ Thúy là thủy tinh đế vương lục nhưng ngồi trên kho vàng mà không biết, mà chỉ định giá nó là hai ba trăm ngàn mà thôi.</w:t>
      </w:r>
    </w:p>
    <w:p>
      <w:pPr>
        <w:pStyle w:val="BodyText"/>
      </w:pPr>
      <w:r>
        <w:t xml:space="preserve">Khi thấy mẹ còn chưa về nhà, Trang Duệ về phòng mình, hắn lấy giấy nhám định chà mặt ngoài của Phỉ Thúy, đúng lúc điện thoại vang lên. Khi nghe máy thì mới biết đó là người bạn học từ Nam Kinh điện thoại đến, nói là đã làm xong bản vẽ của Ngao viên, đã gửi mail đến cho hắn. Lúc này hắn chỉ có thể bất đắc dĩ cất giấu viên đá Phỉ Thúy, sau đó đứng lên đi đến quán thú cưng của Lưu Xuyên.</w:t>
      </w:r>
    </w:p>
    <w:p>
      <w:pPr>
        <w:pStyle w:val="BodyText"/>
      </w:pPr>
      <w:r>
        <w:t xml:space="preserve">- Ôi, anh Trang, anh đã đến rồi, mời vào, tôi sẽ đi rót nước.</w:t>
      </w:r>
    </w:p>
    <w:p>
      <w:pPr>
        <w:pStyle w:val="BodyText"/>
      </w:pPr>
      <w:r>
        <w:t xml:space="preserve">Trang Duệ vừa bước vào quán thú cưng thì Hầu Tử đã tiến ra đón chào, Tiểu Bạch Sư vui sướng chạy tới chạy lui trước mặt Trang Duệ, điều này làm cho Hầu Tử sợ không dám đến gần, vì chuyện liên quan đến Tiểu Bạch Sư ở đồn công an đã được truyền ra ngoài.</w:t>
      </w:r>
    </w:p>
    <w:p>
      <w:pPr>
        <w:pStyle w:val="BodyText"/>
      </w:pPr>
      <w:r>
        <w:t xml:space="preserve">Tiểu Bạch Sư kia ngồi ở nhà rất mất kiên nhẫn, mỗi lần Trang Duệ ra khỏi cửa là chắc chắn sẽ đi theo. Vừa rồi hắn ra khỏi nhà và Tiểu Bạch Sư đang ở bên nhà của chị gái nghe thấy tiếng động, vì vậy mà không thèm nể mặt Tiểu Niếp Niếp, thiếu chút nữa đã cắn người.</w:t>
      </w:r>
    </w:p>
    <w:p>
      <w:pPr>
        <w:pStyle w:val="BodyText"/>
      </w:pPr>
      <w:r>
        <w:t xml:space="preserve">Bây giờ bộ dạng của Hầu Tử chợt thay đổi, tóc tai cắt ngắn, bộ quần áo quái dị cũng đã được thay đổi, có vẻ rất tinh thần. Trang Duệ vừa nhìn thấy Hầu Tử thì chợt nhớ đến đức hạnh của đối phương vào những ngày trước kia ở chợ đồ cổ, trong lòng không khỏi thầm buồn cười.</w:t>
      </w:r>
    </w:p>
    <w:p>
      <w:pPr>
        <w:pStyle w:val="BodyText"/>
      </w:pPr>
      <w:r>
        <w:t xml:space="preserve">Nhưng Trang Duệ thật sự ăn không tiêu với những trò hầu hạ của Hầu Tử, hắn vội vàng nói:</w:t>
      </w:r>
    </w:p>
    <w:p>
      <w:pPr>
        <w:pStyle w:val="BodyText"/>
      </w:pPr>
      <w:r>
        <w:t xml:space="preserve">- Đừng, Hầu Tử, gọi tên của tôi là được, tôi cung không lớn hơn anh, cũng đừng coi tôi là một người già như vậy.</w:t>
      </w:r>
    </w:p>
    <w:p>
      <w:pPr>
        <w:pStyle w:val="BodyText"/>
      </w:pPr>
      <w:r>
        <w:t xml:space="preserve">- À, vậy tôi gọi là Trang huynh đệ, chuyện vài ngày trước tôi còn chưa kịp cám ơn anh.</w:t>
      </w:r>
    </w:p>
    <w:p>
      <w:pPr>
        <w:pStyle w:val="BodyText"/>
      </w:pPr>
      <w:r>
        <w:t xml:space="preserve">Hầu Tử rót một ly nước đưa đến rồi nhìn Trang Duệ dùng giọng cảm kích nói, thật ra người trong giang hồ đều trượng nghĩa, chỉ cần anh đối xử tốt với bọn họ, tất nhiên bọn họ sẽ khắc ghi trong lòng, đây cũng là một đạo lý thu phục lòng người rất dễ hiểu.</w:t>
      </w:r>
    </w:p>
    <w:p>
      <w:pPr>
        <w:pStyle w:val="BodyText"/>
      </w:pPr>
      <w:r>
        <w:t xml:space="preserve">- Hầu Tử, Lưu Xuyên, Đại Hùng và Lý Binh đi đâu hết rồi? Sao trong cửa hàng chỉ có một mình anh?</w:t>
      </w:r>
    </w:p>
    <w:p>
      <w:pPr>
        <w:pStyle w:val="BodyText"/>
      </w:pPr>
      <w:r>
        <w:t xml:space="preserve">Trang Duệ đánh giá chung quanh một chút, không thiếu khách nhưng chỉ có một mình Hầu Tử, mình đến cũng chỉ làm cho hắn thêm luống cuống tay chân, vừa chào hỏi khách hàng vừa phải quan tâm đến mình.</w:t>
      </w:r>
    </w:p>
    <w:p>
      <w:pPr>
        <w:pStyle w:val="BodyText"/>
      </w:pPr>
      <w:r>
        <w:t xml:space="preserve">- Ông chủ hôm nay không đến, Lý Binh và Đại Hùng đang ở cửa hàng phía trước, là cửa hàng cũ của ông chủ Hác.</w:t>
      </w:r>
    </w:p>
    <w:p>
      <w:pPr>
        <w:pStyle w:val="BodyText"/>
      </w:pPr>
      <w:r>
        <w:t xml:space="preserve">Hầu Tử vừa thối tiền cho khách vừa trả lời Trang Duệ.</w:t>
      </w:r>
    </w:p>
    <w:p>
      <w:pPr>
        <w:pStyle w:val="BodyText"/>
      </w:pPr>
      <w:r>
        <w:t xml:space="preserve">- Anh cứ làm việc đi, Hầu Tử, tôi dùng máy tính một chút.</w:t>
      </w:r>
    </w:p>
    <w:p>
      <w:pPr>
        <w:pStyle w:val="BodyText"/>
      </w:pPr>
      <w:r>
        <w:t xml:space="preserve">Trang Duệ cũng chỉ thuận miệng hỏi mà thôi, hắn đi đến bên cạnh máy tính ngồi xuống, sau khi mở máy tính thì phát hiện bên trong email của mình có bản vẽ Ngao viên của vị bạn học kia gửi đến.</w:t>
      </w:r>
    </w:p>
    <w:p>
      <w:pPr>
        <w:pStyle w:val="BodyText"/>
      </w:pPr>
      <w:r>
        <w:t xml:space="preserve">Vị huynh đệ kia rõ ràng làm việc có dụng tâm, không những là bản vẽ, còn có cả bảng báo giá, vì vậy mà Trang Duệ xem xong thì nhấc điện thoại bàn gọi cho Lưu Xuyên.</w:t>
      </w:r>
    </w:p>
    <w:p>
      <w:pPr>
        <w:pStyle w:val="BodyText"/>
      </w:pPr>
      <w:r>
        <w:t xml:space="preserve">- Lý Binh, có chuyện gì, tôi cũng sắp về cửa hàng, lúc này đang rất bận. truyện copy từ</w:t>
      </w:r>
    </w:p>
    <w:p>
      <w:pPr>
        <w:pStyle w:val="BodyText"/>
      </w:pPr>
      <w:r>
        <w:t xml:space="preserve">Trong điện thoại vang lên âm thanh của Lưu Xuyên, có chút mất kiên nhẫn.</w:t>
      </w:r>
    </w:p>
    <w:p>
      <w:pPr>
        <w:pStyle w:val="BodyText"/>
      </w:pPr>
      <w:r>
        <w:t xml:space="preserve">- Tiểu tử cậu vội vàng đi ngủ sao? Đừng nói nhảm, đến cửa hàng ngay, có bản thiết kế Ngao viên rồi, cậu lo tìm người thi công đi.</w:t>
      </w:r>
    </w:p>
    <w:p>
      <w:pPr>
        <w:pStyle w:val="BodyText"/>
      </w:pPr>
      <w:r>
        <w:t xml:space="preserve">Trang Duệ tức giận trả lời một câu.</w:t>
      </w:r>
    </w:p>
    <w:p>
      <w:pPr>
        <w:pStyle w:val="BodyText"/>
      </w:pPr>
      <w:r>
        <w:t xml:space="preserve">- Mộc Đầu, sao cậu lại chạy đến cửa hàng? Tôi đang đi trên đường, ngày hôm qua cùng anh Chu đến Hợp Phì, giới thiệu đường đi cho anh ấy. Trước tiên cậu cứ in bản vẽ ra, chờ tôi một lúc nữa, khoảng một tiếng nữa là về đến cửa hàng.</w:t>
      </w:r>
    </w:p>
    <w:p>
      <w:pPr>
        <w:pStyle w:val="BodyText"/>
      </w:pPr>
      <w:r>
        <w:t xml:space="preserve">Âm thanh của Lưu Xuyên truyền đến, Trang Duệ lúc này mới biết tên kia không có mặt ở Bành Thành, vì vậy cũng không nói nhiều lời, dùng máy in để in ra bản vẽ.</w:t>
      </w:r>
    </w:p>
    <w:p>
      <w:pPr>
        <w:pStyle w:val="BodyText"/>
      </w:pPr>
      <w:r>
        <w:t xml:space="preserve">Hai giờ sau Lưu Xuyên và Chu Thụy mới về đến cửa hàng, phái sau còn có hai người, con chó Ngao lông đen của Lưu Xuyên vừa thấy Tiểu Bạch Sư thì chạy lên nịnh nọt dùng đầu cọ vào người, nhưng Tiểu Bạch Sư lại tỏ ra xa cách, chỉ đi đến trước người Trang Duệ mà thôi.</w:t>
      </w:r>
    </w:p>
    <w:p>
      <w:pPr>
        <w:pStyle w:val="BodyText"/>
      </w:pPr>
      <w:r>
        <w:t xml:space="preserve">- Mộc Đầu, tôi giới thiệu với cậu, đây là ông chủ Tề, Ngao viên của chúng ta sẽ giao cho bọn họ xây dựng, cũng đã chờ bản vẽ vài ngày rồi. Đi, chúng ta vào xem bản vẽ một chút.</w:t>
      </w:r>
    </w:p>
    <w:p>
      <w:pPr>
        <w:pStyle w:val="BodyText"/>
      </w:pPr>
      <w:r>
        <w:t xml:space="preserve">Lưu Xuyên giới thiệu người đàn ông sau lưng cho Trang Duệ, ông chủ Tề khoảng bốn mươi tuổi, không quá cao, mặt ngăm đen, bộ dạng cực kỳ cứng chắc, thật sự giống như hình tượng đốc công trong mắt Trang Duệ.</w:t>
      </w:r>
    </w:p>
    <w:p>
      <w:pPr>
        <w:pStyle w:val="BodyText"/>
      </w:pPr>
      <w:r>
        <w:t xml:space="preserve">- Đưa bản vẽ cho anh Tề xem, Mộc Đầu, cậu đừng xem thường anh ấy, dù là anh ấy là người đổi nghề giữa chừng, nhưng trong địa giới của thành phố Bành Thành, anh ấy cũng là số một số hai. Nếu không phải tôi có quan hệ tốt, sợ rằng cũng sẽ không được đón tiếp.</w:t>
      </w:r>
    </w:p>
    <w:p>
      <w:pPr>
        <w:pStyle w:val="BodyText"/>
      </w:pPr>
      <w:r>
        <w:t xml:space="preserve">Lưu Xuyên ở bên cạnh nói.</w:t>
      </w:r>
    </w:p>
    <w:p>
      <w:pPr>
        <w:pStyle w:val="BodyText"/>
      </w:pPr>
      <w:r>
        <w:t xml:space="preserve">- Đừng nghe lời Đại Xuyên, tiểu tử này ngoài chạy đến chỗ tôi ăn nhậu, đây là lần đầu tiên nhờ tôi giúp việc, ai cũng là bạn bè cả, sau này cứ gọi tôi một tiếng anh Tề là được. Này, bản vẽ rất tốt, cũng là một người chuyên nghiệp.</w:t>
      </w:r>
    </w:p>
    <w:p>
      <w:pPr>
        <w:pStyle w:val="BodyText"/>
      </w:pPr>
      <w:r>
        <w:t xml:space="preserve">Ông chủ Tề nói một lời vui đùa, sau đó nhìn bản vẽ trong tay rồi nói lời tán dương.</w:t>
      </w:r>
    </w:p>
    <w:p>
      <w:pPr>
        <w:pStyle w:val="BodyText"/>
      </w:pPr>
      <w:r>
        <w:t xml:space="preserve">- Anh Tề, đây là bản vẽ tôi nhờ bạn làm ra, anh xem nếu được thì sẽ làm như vậy.</w:t>
      </w:r>
    </w:p>
    <w:p>
      <w:pPr>
        <w:pStyle w:val="BodyText"/>
      </w:pPr>
      <w:r>
        <w:t xml:space="preserve">- Được, bản vẽ này rất tốt, cũng suy xét cả vấn đề xanh hóa Ngao viên, chi phí cũng không tính là cao, không vượt xa dự đoán của Đại Xuyên. Được rồi, chúng ta trước tiên đến hiện trường xem xét, để xem mai kia có khởi công ngay được không.</w:t>
      </w:r>
    </w:p>
    <w:p>
      <w:pPr>
        <w:pStyle w:val="BodyText"/>
      </w:pPr>
      <w:r>
        <w:t xml:space="preserve">Ông chủ Tề là người sảng khoái, hắn thu bản vẽ vào tron tay, đẫn dầu mọi người đi ra ngoài, Tiểu Bạch Sư đang chạy loạn tong cửa hàng cũng đi theo.</w:t>
      </w:r>
    </w:p>
    <w:p>
      <w:pPr>
        <w:pStyle w:val="BodyText"/>
      </w:pPr>
      <w:r>
        <w:t xml:space="preserve">Ông chủ Tề cũng chạy xe đến, nếu không thì đám người cũng không đủ xe để đi.</w:t>
      </w:r>
    </w:p>
    <w:p>
      <w:pPr>
        <w:pStyle w:val="BodyText"/>
      </w:pPr>
      <w:r>
        <w:t xml:space="preserve">Khu đất của cục công an thành phố cách xa nội thành năm mươi kilomet, khắp chung quanh đều là đất trồng rau, còn có thể thấy nông dân bận rộn làm việc. Lúc này khu nuôi chó nghiệp vụ của cục công an cũng là tường cao vách sắt, không thể nhìn thấy bên trong, nhưng đi vào thì nghe thấy tiếng chó sủa, điều này không khỏi làm cho Tiểu Bạch Sư gào lên vài tiếng.</w:t>
      </w:r>
    </w:p>
    <w:p>
      <w:pPr>
        <w:pStyle w:val="BodyText"/>
      </w:pPr>
      <w:r>
        <w:t xml:space="preserve">Lưu Phụ tìm được mảnh đất này vốn là nơi dùng để mở rộng khu nuôi chó nghiệp vụ của cục công an, bây giờ bọn họ dùng làm Ngao viên thì rất thích hợp, vì dù là dùng điện nước đều rất thuận tiện. Sau khi xem xét qua thì ông chủ Tề quyết định ngày mai sẽ cho đội thi công tiến đến, vài tháng sau Ngao viên có thể được đưa vào sử dụng.</w:t>
      </w:r>
    </w:p>
    <w:p>
      <w:pPr>
        <w:pStyle w:val="Compact"/>
      </w:pPr>
      <w:r>
        <w:t xml:space="preserve">Trang Duệ cũng nói sự kiện anh mình mở xưởng sửa chữa xe hơi cho Lưu Xuyên, lúc này Lưu Xuyên lại thương lượng với anh Tề, anh Tề cũng đã tiếp nhận nhiều hạng mục nhỏ như vậy, vì thế có lời hứa hẹn, chỉ cần tìm được địa điểm thì còn nhiều đội thi công khác, chuyện cải tạo kho hàng thành xưởng cũng chỉ mất mười này nửa tháng mà thôi.</w:t>
      </w:r>
      <w:r>
        <w:br w:type="textWrapping"/>
      </w:r>
      <w:r>
        <w:br w:type="textWrapping"/>
      </w:r>
    </w:p>
    <w:p>
      <w:pPr>
        <w:pStyle w:val="Heading2"/>
      </w:pPr>
      <w:bookmarkStart w:id="135" w:name="chương-113-đến-kim-lăng."/>
      <w:bookmarkEnd w:id="135"/>
      <w:r>
        <w:t xml:space="preserve">113. Chương 113 : Đến Kim Lăng.</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113: Đến Kim Lăng.</w:t>
      </w:r>
    </w:p>
    <w:p>
      <w:pPr>
        <w:pStyle w:val="BodyText"/>
      </w:pPr>
      <w:r>
        <w:t xml:space="preserve">Nhóm Dịch: Tepga</w:t>
      </w:r>
    </w:p>
    <w:p>
      <w:pPr>
        <w:pStyle w:val="BodyText"/>
      </w:pPr>
      <w:r>
        <w:t xml:space="preserve">Nguồn : VipVandan</w:t>
      </w:r>
    </w:p>
    <w:p>
      <w:pPr>
        <w:pStyle w:val="BodyText"/>
      </w:pPr>
      <w:r>
        <w:t xml:space="preserve">- Lưu Manh, tiểu tử cậu thật sự đến chỗ nào thì ăn chỗ đó, địa phương vắng vẻ thế này mà cậu cũng có thể tìm ra được à?</w:t>
      </w:r>
    </w:p>
    <w:p>
      <w:pPr>
        <w:pStyle w:val="BodyText"/>
      </w:pPr>
      <w:r>
        <w:t xml:space="preserve">Trong một quán ăn nhỏ ở Nam Kinh, Trang Duệ gắp một miếng thịt heo nhìn Lưu Xuyên dùng giọng trêu tức nói.</w:t>
      </w:r>
    </w:p>
    <w:p>
      <w:pPr>
        <w:pStyle w:val="BodyText"/>
      </w:pPr>
      <w:r>
        <w:t xml:space="preserve">- Huynh đệ tôi là người tứ hải, di đến chỗ nào sẽ có chỗ ăn, nếu cậu không đi theo tôi thì làm gì có lộc ăn? Anh rể, anh nói xem có đúng không?</w:t>
      </w:r>
    </w:p>
    <w:p>
      <w:pPr>
        <w:pStyle w:val="BodyText"/>
      </w:pPr>
      <w:r>
        <w:t xml:space="preserve">Lưu Xuyên tỏ ra dương dương đắc ý, nhưng khi liếc mắt thấy Hắc Sư của mình thì gương mặt chợt trầm xuống.</w:t>
      </w:r>
    </w:p>
    <w:p>
      <w:pPr>
        <w:pStyle w:val="BodyText"/>
      </w:pPr>
      <w:r>
        <w:t xml:space="preserve">Trang Duệ đặt cho con Tuyết Ngao tên là Bạch Sư, Lưu Xuyên dứt khoát đặt cho con Ngao của mình là Hắc Sư, nhưng tiểu tử kia vẫn chưa thể ăn thịt, chỉ cần ở cùng Tiểu Bạch Sư là luôn dùng ánh mắt tội nghiệp nhìn đối phương ăn thịt, bộ dạng rất đáng thương, mỗi lần như vậy đều làm cho Lưu Xuyên cực kỳ thương yêu.</w:t>
      </w:r>
    </w:p>
    <w:p>
      <w:pPr>
        <w:pStyle w:val="BodyText"/>
      </w:pPr>
      <w:r>
        <w:t xml:space="preserve">Ngoài Trang Duệ và Lưu Xuyên thì còn có anh rể của Trang Duệ là Triệu Quốc Đống cùng một vị đệ tử, vài ngày trước Triệu Quốc Đống đã nghỉ việc ở đơn vị, cùng đi theo còn có hai đệ tử đã đi theo được bốn năm năm, kỹ thuật sửa xe là rất tốt. Bọn họ nghe nói sư phụ muốn mở xưởng sửa chữa, chính mình còn có cổ phần, vì vậy mà tranh thủ làm thủ tục nghỉ việc.</w:t>
      </w:r>
    </w:p>
    <w:p>
      <w:pPr>
        <w:pStyle w:val="BodyText"/>
      </w:pPr>
      <w:r>
        <w:t xml:space="preserve">Triệu Quốc Đống vốn là một người ẩn giấu, trong công ty không ai chú ý đến hắn, vì vậy mà nghỉ việc rất thuận lợi. Nhưng khi vừa từ chức thì trong đội có vài chiếc xe bị tê liệt, ngoài Triệu Quốc Đống ra thì không ai có thể sửa được, vì vậy mà lãnh đạo lo lắng tự mình đến tìm Triệu Quốc Đống. Nhưng lần này Triệu Quốc Đống đã quyết định ra làm một mình, vì vậy mà từ chối, lãnh đạo cũng chỉ có thể nổi giận quay về, bình thường không khói hương, bây giờ có việc mới đến tìm Phật, thật sự là mất hết linh.</w:t>
      </w:r>
    </w:p>
    <w:p>
      <w:pPr>
        <w:pStyle w:val="BodyText"/>
      </w:pPr>
      <w:r>
        <w:t xml:space="preserve">Ngao viên của Trang Duệ và Lưu Xuyên cũng đã chính thức khởi công, nhưng chuyện ở công trường cũng không cần bọn họ xem xét, chỉ để Chu Thụy ở lại. Lưu Xuyên gọi điện thoại cho Chu Thụy, có gì liên lạc cũng thuận tiện, còn quán thú cưng thì càng không cần quan tâm, rõ ràng Đại Hùng và Hầu Tử thật sự có thể làm việc, đã kéo đến không ít các cụ ông cụ bà trong công viên, có người về hưu thì tịch mịch, nuôi mèo chó hay côn trùng cũng có thể khuây khỏa một chút, cũng không tốn nhiều tiền, vì vậy mà những ngày qua hạn ngạch bán buôn của cửa hàng khá phát đạt.</w:t>
      </w:r>
    </w:p>
    <w:p>
      <w:pPr>
        <w:pStyle w:val="BodyText"/>
      </w:pPr>
      <w:r>
        <w:t xml:space="preserve">Sau khi sự việc trong nhà được sắp xếp xong xuôi thì đại lý xe bên Nam Kinh cũng gọi điện thoại cho Lưu Xuyên, nói rằng đã có hàng xe Hummer, Trang Duệ cũng còn ba ngày của kỳ nghỉ, vì vậy mà đoàn người lái xe đến Nam Kinh. Tất nhiên trước khi đi thì Trang Mẫu khó tránh khỏi có chút thương tâm, nhưng bây giờ có con gái ở bên cạnh, vì vậy cũng khuây khỏa hơn.</w:t>
      </w:r>
    </w:p>
    <w:p>
      <w:pPr>
        <w:pStyle w:val="BodyText"/>
      </w:pPr>
      <w:r>
        <w:t xml:space="preserve">Chạy đường cao tốc từ Bành Thành đến Nam Kinh chỉ mất hơn bốn trăm kilomet mà thôi, bọn họ xuất phát lúc bảy giờ, bây giờ chỉ mười một giờ đã đến nơi, đến địa giới Nam Kinh. Trang Duệ vốn đang kỳ quái vì sao Lưu Xuyên lại hẹn buổi chiều gặp mặt Lôi Lôi, bây giờ ngồi vào quán ăn nhỏ này thì hắn mới hiểu, thì ra tên này đang thèm ăn.</w:t>
      </w:r>
    </w:p>
    <w:p>
      <w:pPr>
        <w:pStyle w:val="BodyText"/>
      </w:pPr>
      <w:r>
        <w:t xml:space="preserve">Nam Kinh cũng không cần phải giới thiệu nhiều, là một vùng đồi núi hạ du sông Trường Giang, từ xưa là cố đô của sáu triều đại, cũng là một trong những địa phương cảnh đẹp nổi tiếng, có sông có núi, Chung Sơn Long Bàng, Thạch Đầu Hổ Cứ, cực kỳ đẹp đẽ.</w:t>
      </w:r>
    </w:p>
    <w:p>
      <w:pPr>
        <w:pStyle w:val="BodyText"/>
      </w:pPr>
      <w:r>
        <w:t xml:space="preserve">Nam Kinh có khu du lịch Minh Hiếu Lăng là lăng một của hoàng đế khai quốc Chu Nguyên Chương và Mã hoàng hậu của thời Minh, có Thiên Triều Cung, Tê Hà Sơn, Vũ Hoa Đài, Huyền Vũ Hồ, Yến Tử Ki, Nham Sơn Thập Nhị Động, Tần Hoài.v.v. Rất nhiều danh thắng cổ tích, vì vậy mà thành phố này quanh năm du khách như dệt. Từ thập niên ba mươi, khi vị Chu Tự Thanh tiên sinh viết một bài nổi tiếng về du lịch ở Nam Kinh thì có đoạn đánh giá: "Đi dạo ở Nam Kinh có thể thấy được dấu vết của các món ăn cổ trong các cửa hàng, anh có thể phỏng đoán, có thể tưởng nhớ, có thể mơ mộng..."</w:t>
      </w:r>
    </w:p>
    <w:p>
      <w:pPr>
        <w:pStyle w:val="BodyText"/>
      </w:pPr>
      <w:r>
        <w:t xml:space="preserve">Tất nhiên Lưu Xuyên không quan tâm đến chuyện Nam Kinh có nổi tiếng hay không, những món ăn trên bàn vào lúc này mới thật sự làm hắn thay đổi tuyến đường.</w:t>
      </w:r>
    </w:p>
    <w:p>
      <w:pPr>
        <w:pStyle w:val="BodyText"/>
      </w:pPr>
      <w:r>
        <w:t xml:space="preserve">Đầu heo chính là món nổi tiếng Nam Kinh, màu sắc đỏ rực, mùi hương bừng bừng, hương vị vừa phải, béo mà không ngán, Trang Duệ bình thường không thích ăn nhiều mỡ nhưng lúc này cũng khó thể khép miệng, hầu như một bồn thịt heo bị bốn người ăn sạch.</w:t>
      </w:r>
    </w:p>
    <w:p>
      <w:pPr>
        <w:pStyle w:val="BodyText"/>
      </w:pPr>
      <w:r>
        <w:t xml:space="preserve">Ngoài ra còn có món vịt Nam Kinh, sau khi ông chủ bưng lên bàn, Trang Duệ gắp một miếng bỏ vào miệng, cảm thấy hương vị rất tuyệt, thịt thơm ngon, có mùi thơm đặc trưng.</w:t>
      </w:r>
    </w:p>
    <w:p>
      <w:pPr>
        <w:pStyle w:val="BodyText"/>
      </w:pPr>
      <w:r>
        <w:t xml:space="preserve">Sau khi nghe ông chủ quán dùng giọng Quan Thoại Giang Hoài giới thiệu, mọi người lúc này mới biết món vịt Nam Kinh đang ăn cũng không phải là chính tông, vì món thịt vịt vào mùa trung thu ở Nam Kinh mới là ngon nhất, vì nấu ngon ở mùa hoa quế nở rộ, vì vậy món vịt cũng được người ta đặt ột cái tên mỹ miều là "Vịt hoa quế".</w:t>
      </w:r>
    </w:p>
    <w:p>
      <w:pPr>
        <w:pStyle w:val="BodyText"/>
      </w:pPr>
      <w:r>
        <w:t xml:space="preserve">- Lưu Manh, sau này gặp Lôi Lôi thì tôi nhất định sẽ khích lệ cậu, vì muốn ăn một bữa cơm ngon mà lừa gạt, nói rằng trưa mới đến Nam Kinh.</w:t>
      </w:r>
    </w:p>
    <w:p>
      <w:pPr>
        <w:pStyle w:val="BodyText"/>
      </w:pPr>
      <w:r>
        <w:t xml:space="preserve">Trang Duệ gắp một cái chân vịt ném cho Tiểu Bạch Sư ở dưới chân mình, lại chọc tức Lưu Xuyên.</w:t>
      </w:r>
    </w:p>
    <w:p>
      <w:pPr>
        <w:pStyle w:val="BodyText"/>
      </w:pPr>
      <w:r>
        <w:t xml:space="preserve">- Huynh đệ tôi cũng không sợ, hì hì, Mộc Đầu, tôi như vậy còn cậu thì sao? Có phải muốn tôi giúp đỡ không, nhanh chóng chấm dứt kiếp sống xử nam.</w:t>
      </w:r>
    </w:p>
    <w:p>
      <w:pPr>
        <w:pStyle w:val="BodyText"/>
      </w:pPr>
      <w:r>
        <w:t xml:space="preserve">Lưu Xuyên cười dâm đãng, hắn dùng giọng không quá quan tâm để trả lời.</w:t>
      </w:r>
    </w:p>
    <w:p>
      <w:pPr>
        <w:pStyle w:val="BodyText"/>
      </w:pPr>
      <w:r>
        <w:t xml:space="preserve">truyện copy từ</w:t>
      </w:r>
    </w:p>
    <w:p>
      <w:pPr>
        <w:pStyle w:val="BodyText"/>
      </w:pPr>
      <w:r>
        <w:t xml:space="preserve">- Cút đi, là ai ở trước mặt Lôi Lôi thì như một con mèo con?</w:t>
      </w:r>
    </w:p>
    <w:p>
      <w:pPr>
        <w:pStyle w:val="BodyText"/>
      </w:pPr>
      <w:r>
        <w:t xml:space="preserve">Trang Duệ không nghĩ rằng Lưu Xuyên và Lôi Lôi tiến triển nhanh như vậy, nhưng nghĩ lại thì thấy những khi hai người kia ở bên cạnh nhau, cả ngày đều dính chặt không rời,, đến Lhasa càng như hình với bóng, nói không chính xác thì chuyện kia đã là thật. Trang Duệ nghĩ đến đây mà không khỏi tức giận, suốt ngày bị người ta kéo hai chử xử nam ra nói, thật sự không có gì vui sướng cả.</w:t>
      </w:r>
    </w:p>
    <w:p>
      <w:pPr>
        <w:pStyle w:val="BodyText"/>
      </w:pPr>
      <w:r>
        <w:t xml:space="preserve">- Được rồi, hai cậu cũng đừng cãi nhau nữa, nói chuyện chính sự đi, Đại Xuyên, chiếc xe Toyota này của cậu ném cho xưởng sửa xe sử dụng, đến khi đó Chu Thụy chạy chiếc Hummer, cậu dùng xem gì?</w:t>
      </w:r>
    </w:p>
    <w:p>
      <w:pPr>
        <w:pStyle w:val="BodyText"/>
      </w:pPr>
      <w:r>
        <w:t xml:space="preserve">Anh rể Triệu Quốc Đống của Trang Duệ lên tiếng cắt ngang, hắn biết nhiều về chuyện điện nước, đến lúc đó công tác này ở Ngao viên sẽ giao cho hắn, vì vậy cũng tương đối quen thuộc với chuyện Ngao viên. Lưu Xuyên đã đồng ý đưa chiếc xe Toyota kia cho nhà xưởng, đến lúc đó cũng thuận tiện chạy qua lại.</w:t>
      </w:r>
    </w:p>
    <w:p>
      <w:pPr>
        <w:pStyle w:val="BodyText"/>
      </w:pPr>
      <w:r>
        <w:t xml:space="preserve">- Chuyện này thì đơn giản, chúng ta nhiều người ngồi một chiếc xe, em mua một chiếc xe quay về, mà xe em dùng đã lâu cũng phải thay được rồi. Này Mộc Đầu, cậu trừng mắt nhìn tôi làm gì, tôi chưa nói dùng tiền của Ngao viên để mua, huynh đệ tôi tự bỏ tiền không được sao?</w:t>
      </w:r>
    </w:p>
    <w:p>
      <w:pPr>
        <w:pStyle w:val="BodyText"/>
      </w:pPr>
      <w:r>
        <w:t xml:space="preserve">Trang Duệ nghe Lưu Xuyên nói như vậy thì cảm thấy mình giống như cũng nên mua xe, nếu không thì đưa Tiểu Bạch Sư đi lại cũng không thuận tiện, dù đại ca Dương Vĩ đã giúp hắn có giấy chứng nhận nuôi chó trong thành phố, nhưng hắn cũng không thể đưa Tiểu Bạch Sư cùng đi làm trên đường.</w:t>
      </w:r>
    </w:p>
    <w:p>
      <w:pPr>
        <w:pStyle w:val="BodyText"/>
      </w:pPr>
      <w:r>
        <w:t xml:space="preserve">- Lưu Manh, cậu nói xem nên mua xe gì cho tốt? Nếu tôi đi làm mà không mang theo nó, sợ rằng ở nhà sẽ phá ngất trời.</w:t>
      </w:r>
    </w:p>
    <w:p>
      <w:pPr>
        <w:pStyle w:val="BodyText"/>
      </w:pPr>
      <w:r>
        <w:t xml:space="preserve">Trang Duệ mở miệng hỏi Lưu Xuyên, khi lên tiếng thì ý nghĩ muốn mua xe càng bùng lên mãnh liệt trong lòng. Khoảng thời gian qua hắn có lái xe nhưng không phải xe của mình, vì vậy lúc này ý nghĩ mua xe riêng bừng lên thì thật sự khó áp chế xuống.</w:t>
      </w:r>
    </w:p>
    <w:p>
      <w:pPr>
        <w:pStyle w:val="BodyText"/>
      </w:pPr>
      <w:r>
        <w:t xml:space="preserve">- Cậu cũng muốn mua xe sao? Cũng đúng, bình thường muốn về Bành Thành thì chạy xe trên đường cao tốc chỉ mất chín giờ, nhanh hơn đi xe lửa. Nhưng này Mộc Đầu, trình độ lái xe của cậu thì nên mua một chiếc xe số tự động cho bớt việc.</w:t>
      </w:r>
    </w:p>
    <w:p>
      <w:pPr>
        <w:pStyle w:val="BodyText"/>
      </w:pPr>
      <w:r>
        <w:t xml:space="preserve">Lưu Xuyên cười hì hì, cũng không quên đả kích Trang Duệ.</w:t>
      </w:r>
    </w:p>
    <w:p>
      <w:pPr>
        <w:pStyle w:val="BodyText"/>
      </w:pPr>
      <w:r>
        <w:t xml:space="preserve">- Cút sang một bên, mau nói ra ý kiến, nếu không tôi lây xe Hummer chạy ở Trung Hải, vì xe này tôi cũng có cổ phần.</w:t>
      </w:r>
    </w:p>
    <w:p>
      <w:pPr>
        <w:pStyle w:val="BodyText"/>
      </w:pPr>
      <w:r>
        <w:t xml:space="preserve">Trang Duệ lên tiếng uy hiếp.</w:t>
      </w:r>
    </w:p>
    <w:p>
      <w:pPr>
        <w:pStyle w:val="BodyText"/>
      </w:pPr>
      <w:r>
        <w:t xml:space="preserve">- Tiểu Duệ, không thì cậu mua xe dành cho thương nhân, xe này không gian lớn, hàng ghế phía sau có thể lật ra được, đến khi Tiểu Bạch Sư trưởng thành cũng có thể ngồi ở bên trong được.</w:t>
      </w:r>
    </w:p>
    <w:p>
      <w:pPr>
        <w:pStyle w:val="BodyText"/>
      </w:pPr>
      <w:r>
        <w:t xml:space="preserve">Triệu Quốc Đống đưa ra ý kiến cho Trang Duệ, mà Trang Duệ suy nghĩ và gật đầu, hắn từng gặp qua Ngao Vương lông vàng, bộ dạng của nó như một con nghé con, xe bình thường thật sự không thể nào chứa đủ. Dù là Hummer, nếu không phải là Hummer H6 thì sợ rằng tối đa chỉ có thể chở được hai con mà thôi.</w:t>
      </w:r>
    </w:p>
    <w:p>
      <w:pPr>
        <w:pStyle w:val="BodyText"/>
      </w:pPr>
      <w:r>
        <w:t xml:space="preserve">Trang Duệ nghĩ đến đây và chợt vỗ đầu, không thể không nói hai người bọn họ đều không có kinh nghiệm, phút cuối cùng lại quên mất chuyện vận chuyển.</w:t>
      </w:r>
    </w:p>
    <w:p>
      <w:pPr>
        <w:pStyle w:val="BodyText"/>
      </w:pPr>
      <w:r>
        <w:t xml:space="preserve">- Này, đừng ăn nữa, chúng ta đã quên đi một chuyện.</w:t>
      </w:r>
    </w:p>
    <w:p>
      <w:pPr>
        <w:pStyle w:val="BodyText"/>
      </w:pPr>
      <w:r>
        <w:t xml:space="preserve">Trang Duệ vội vàng giữ lấy chiếc đũa của Lưu Xuyên rồi nói:</w:t>
      </w:r>
    </w:p>
    <w:p>
      <w:pPr>
        <w:pStyle w:val="BodyText"/>
      </w:pPr>
      <w:r>
        <w:t xml:space="preserve">- Lưu Manh, tôi thấy cậu cũng nên mua một chiếc xe bảy chỗ như vậy, vì chúng ta đã suy nghĩ quá đơn giản, lần này đến đón Nhân Thanh Thố Mỗ đại ca, chỉ sợ cậu cũng phải cùng đi, nếu không một chiếc xe Hummer cũng chỉ có thể chở về hai con chó Ngao Tây Tạng trưởn thành mà thôi, như vậy sẽ không có tác dụng với Ngao viên của chúng ta.</w:t>
      </w:r>
    </w:p>
    <w:p>
      <w:pPr>
        <w:pStyle w:val="BodyText"/>
      </w:pPr>
      <w:r>
        <w:t xml:space="preserve">Lưu Xuyên khẽ gật đầu, cũng không nói gì, rõ ràng Triệu Quốc Đống vừa nói ra cũng làm hắn nghĩ đến vấn đề này. Bây giờ thời tiết đã dần ấm áp, lái một chiếc xe bảy chỗ và một chiếc Hummer đi cũng không sợ phát sinh vấn đề, hai xe có thể mang về bốn chú Ngao Tây Tạng, như vậy Ngao viên mới có thể hoạt động được.</w:t>
      </w:r>
    </w:p>
    <w:p>
      <w:pPr>
        <w:pStyle w:val="BodyText"/>
      </w:pPr>
      <w:r>
        <w:t xml:space="preserve">Chó Ngao Tây Tạng khác biệt với chó thường, một con chó bình thường thì một năm cũng có vài lần động dục, nhưng Ngao chỉ đến tháng mười hai hằng năm mới động dục, một năm chỉ đẻ một lần. Nhưng một con Ngao có thể đẻ năm sáu con, nếu số lượng cao có thể là mười con, vi vậy chỉ cần sống một năm là có thể có Ngao con.</w:t>
      </w:r>
    </w:p>
    <w:p>
      <w:pPr>
        <w:pStyle w:val="BodyText"/>
      </w:pPr>
      <w:r>
        <w:t xml:space="preserve">Trang Duệ và Lưu Xuyên đi theo con đường tinh phẩm, khách hàng đều có thân phận và địa vị, vì vậy bọn họ mới định giá Ngao đều phải trên năm trăm ngàn, nếu màu lông tinh khiết và hình thể tốt thì giá cả sẽ không thấp hơn giá Lưu Xuyên bán chó cho Tống Quân.</w:t>
      </w:r>
    </w:p>
    <w:p>
      <w:pPr>
        <w:pStyle w:val="BodyText"/>
      </w:pPr>
      <w:r>
        <w:t xml:space="preserve">Bây giờ rất nhiều Ngao viên nói rằng có giống thuần chủng với giá mười ngàn hoặc vài chục ngàn một con, thật ra ai cũng biết đó là giống tạp, cũng không tinh khiết như lời của đối phương. Nếu là chó thuần chủng thật sự, đừng nói là vài chục ngàn, vài triệu cũng không mua được.</w:t>
      </w:r>
    </w:p>
    <w:p>
      <w:pPr>
        <w:pStyle w:val="BodyText"/>
      </w:pPr>
      <w:r>
        <w:t xml:space="preserve">Nhưng Ngao viên như vậy chỉ có thể lừa gạt những khách hàng bình thường thích Ngao Tây Tạng, trong nước có nhiều người biết rõ, vì vậy nên Tống Quân mới ra giá cao cho Lưu Xuyên chạy đến Tây Tạng tìm Ngao con.</w:t>
      </w:r>
    </w:p>
    <w:p>
      <w:pPr>
        <w:pStyle w:val="Compact"/>
      </w:pPr>
      <w:r>
        <w:t xml:space="preserve">Vì vậy chỉ cần Trang Duệ và Lưu Xuyên mở Ngao viên, chỉ cần phát triển tốt thì vấn đề tiêu thụ là không cần phải lo, chỉ cần dựa vào quan hệ của Tống Quân, như vậy bán đi với giá tiền triệu cũng không là vấn đề. Tống Quân đã từng nói, đến lúc đó nhóm bọn họ sẽ biến thành câu lạc bộ nuôi Ngao Tây Tạng.</w:t>
      </w:r>
      <w:r>
        <w:br w:type="textWrapping"/>
      </w:r>
      <w:r>
        <w:br w:type="textWrapping"/>
      </w:r>
    </w:p>
    <w:p>
      <w:pPr>
        <w:pStyle w:val="Heading2"/>
      </w:pPr>
      <w:bookmarkStart w:id="136" w:name="chương-114-gặp-lại-tần-huyên-băng."/>
      <w:bookmarkEnd w:id="136"/>
      <w:r>
        <w:t xml:space="preserve">114. Chương 114 : Gặp Lại Tần Huyên Băng.</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114: Gặp lại Tần Huyên Băng.</w:t>
      </w:r>
    </w:p>
    <w:p>
      <w:pPr>
        <w:pStyle w:val="BodyText"/>
      </w:pPr>
      <w:r>
        <w:t xml:space="preserve">Nhóm Dịch: Tepga</w:t>
      </w:r>
    </w:p>
    <w:p>
      <w:pPr>
        <w:pStyle w:val="BodyText"/>
      </w:pPr>
      <w:r>
        <w:t xml:space="preserve">Nguồn : VipVandan</w:t>
      </w:r>
    </w:p>
    <w:p>
      <w:pPr>
        <w:pStyle w:val="BodyText"/>
      </w:pPr>
      <w:r>
        <w:t xml:space="preserve">Nam Kinh là thành phố cấp tỉnh, cũng là đầu mối giao thông then chốt của cả nước, là thành phố trung tâm quan trọng ở vùng châu thổ sông Trường Giang, địa vị kinh tế và thực lực của nó là số một trong tỉnh Giang Tô. Ví dụ như Lưu Xuyên muốn mua xe Hummer, nếu muốn mua xe ở Bành Thành thì phải đợi ít nhất một tháng nhưng nếu ở Nam Kinh thì chỉ một tuần lễ là có hàng.</w:t>
      </w:r>
    </w:p>
    <w:p>
      <w:pPr>
        <w:pStyle w:val="BodyText"/>
      </w:pPr>
      <w:r>
        <w:t xml:space="preserve">Trang Duệ và Lưu Xuyên an cơm xong thì lái xe chạy trực tiếp đến đường Đại Minh ở phía nam thành phố Nam Kinh, nơi này là một địa phương tập trung buôn bán đủ mọi loại xe cực kỳ có danh tiếng ở Nam Kinh, Lưu Xuyên đặt hàng chiếc Hummer ở một cửa hàng nơi này.</w:t>
      </w:r>
    </w:p>
    <w:p>
      <w:pPr>
        <w:pStyle w:val="BodyText"/>
      </w:pPr>
      <w:r>
        <w:t xml:space="preserve">- Hừ, bây giờ kẻ có tiền thật sự rất nhiều.</w:t>
      </w:r>
    </w:p>
    <w:p>
      <w:pPr>
        <w:pStyle w:val="BodyText"/>
      </w:pPr>
      <w:r>
        <w:t xml:space="preserve">Lưu Xuyên chạy xe đến cổng cửa hàng xe, hắn và Lôi Lôi đã hẹn gặp nhau ở chỗ này, bọn họ nhìn quanh một vòng cũng không phát hiện Lôi Lôi và Tần Huyên Băng, ngược lại thì phía đại lý xe bên kia bắt đầu bận rộn, giống như tổ chức một cuộc triển lãm xe hơi. nguồn</w:t>
      </w:r>
    </w:p>
    <w:p>
      <w:pPr>
        <w:pStyle w:val="BodyText"/>
      </w:pPr>
      <w:r>
        <w:t xml:space="preserve">Thật ra không riêng gì ở Nam Kinh, trong cửa hàng xe ở khắp nước đều náo nhiệt như vậy. Vì tháng một năm nay thuế quan xe hơi từ 525% giảm xuống còn 433%, quôc gia công khai nhiều chính sách hơn với ngành sản xuất xe hơi, kể cả việc cấp giấy phép lái xe từ mức giới hạn là sáu mươi đến bảy mươi, điều này thật sự khuyến khích dân chúng mua xe hơi, vì thế năm 2003 là một năm mà sản lượng xe hơi được bán ra thật sự rất cao.</w:t>
      </w:r>
    </w:p>
    <w:p>
      <w:pPr>
        <w:pStyle w:val="BodyText"/>
      </w:pPr>
      <w:r>
        <w:t xml:space="preserve">Lưu Xuyên tìm một vị trí đậu xe, đưa chiếc xe cùi của mình vào, sau đó xuống xe, mọi người đều duỗi lưn mệt mỏi. Thật ra chiếc xe này ngồi bốn người cũng không có vẻ chen chúc nhưng thêm hai con Ngao thì thật sự không đủ. Con Hắc Sư của Lưu Xuyên thì vẫn còn tốt, nhưng Tiểu Bạch Sư thì đã là ba bốn mươi cân, nhìn từ hình thể thì chẳng khác nào chó béc giê đức, đoạn đường trước đó chỉ nằm sấp trên đùi của Trang Duệ, lúc này xuống xe thì bắt đầu chạy loạn.</w:t>
      </w:r>
    </w:p>
    <w:p>
      <w:pPr>
        <w:pStyle w:val="BodyText"/>
      </w:pPr>
      <w:r>
        <w:t xml:space="preserve">- Tiểu Duệ, cậu và Đại Xuyên cứ đi xem xe, chúng tôi trước tiên đi đến chợ cơ khí bên cạnh, có lẽ đến tối sẽ chạy về Bành Thành, nếu cậu lái xe về Trung Hải thì trên đường đi cần phải chú ý.</w:t>
      </w:r>
    </w:p>
    <w:p>
      <w:pPr>
        <w:pStyle w:val="BodyText"/>
      </w:pPr>
      <w:r>
        <w:t xml:space="preserve">Triệu Quốc Đống trước kia đã đến đây vài lần, biết rõ chợ bán máy móc sửa xe cũng ở trên khu đường này. Lúc này xưởng sửa xe ở phía Bành Thành đã được lắp đặt thiết bị, đội thi công của ông chủ Tề đã đến làm việc, mọi thứ rất đơn giản, chỉ cần xây tường vây quanh mà thôi, chỉ sau ba năm ngày đã hoàn công. Một đệ tử của Triệu Quốc Đống lo chạy thủ tục, vài ngày cũng đã xong, lúc này Triệu Quốc Đống có hơi vội, vì vậy xuống xe thì nói lời cáo từ với Trang Duệ.</w:t>
      </w:r>
    </w:p>
    <w:p>
      <w:pPr>
        <w:pStyle w:val="BodyText"/>
      </w:pPr>
      <w:r>
        <w:t xml:space="preserve">Trang Duệ nghe vậy thì sững sốt, bây giờ cũng đã hơn hai giờ chiều, mua xong vài thứ và quay lại Bành Thành chỉ sợ nửa đêm mới có thể về nhà, vì vậy hắn không khỏi mở miệng khuyên nhủ:</w:t>
      </w:r>
    </w:p>
    <w:p>
      <w:pPr>
        <w:pStyle w:val="BodyText"/>
      </w:pPr>
      <w:r>
        <w:t xml:space="preserve">- Anh rể, cũng không cần vội vã như vậy, buổi tối ở lại, sáng mai cùng về với Đại Xuyên là được.</w:t>
      </w:r>
    </w:p>
    <w:p>
      <w:pPr>
        <w:pStyle w:val="BodyText"/>
      </w:pPr>
      <w:r>
        <w:t xml:space="preserve">- Không cần, bây giờ là lúc chỉnh đốn và cải tạo kho hàng, bây giờ sẽ khá dễ dàng nhưng nếu đợi lắp đặt thiết bị xong thì có hơi phiền. Hôm nay tôi phải làm tốt, ngày mai sẽ dẫn người qua. Được rồi, cũng không còn việc gì nữa, Đại Xuyên, đưa chìa khóa đây.</w:t>
      </w:r>
    </w:p>
    <w:p>
      <w:pPr>
        <w:pStyle w:val="BodyText"/>
      </w:pPr>
      <w:r>
        <w:t xml:space="preserve">- Đừng, anh rể, chúng ta cũng chỉ ở lại một đêm mà thôi, hơn nữa lần này em mua hai chiếc xe, nếu hai người đi hết, một mình em sao có thể lái về?</w:t>
      </w:r>
    </w:p>
    <w:p>
      <w:pPr>
        <w:pStyle w:val="BodyText"/>
      </w:pPr>
      <w:r>
        <w:t xml:space="preserve">Lưu Xuyên không đồng ý, ba người ba chiếc xe là vừa đủ, nếu hai thầy trò Triệu Quốc Đống bỏ đi, như vậy hắn sẽ phải tìm lái xe, rất phiền.</w:t>
      </w:r>
    </w:p>
    <w:p>
      <w:pPr>
        <w:pStyle w:val="BodyText"/>
      </w:pPr>
      <w:r>
        <w:t xml:space="preserve">Triệu Quốc Đống rõ ràng không nghĩ đến điều này, hắn vỗ vỗ đầu nói:</w:t>
      </w:r>
    </w:p>
    <w:p>
      <w:pPr>
        <w:pStyle w:val="BodyText"/>
      </w:pPr>
      <w:r>
        <w:t xml:space="preserve">- Tôi cũng quên mất chuyện này, được rồi, ngày mai cùng đi, buổi tối xử lý xong sẽ điện thoại ọi người.</w:t>
      </w:r>
    </w:p>
    <w:p>
      <w:pPr>
        <w:pStyle w:val="BodyText"/>
      </w:pPr>
      <w:r>
        <w:t xml:space="preserve">Hai ngày trước Trang Duệ đã đến nhà Lưu Xuyên, sau đó mua một chiếc điện thoại cho Triệu Quốc Đống, bây giờ mọi người liên hệ cũng thuận tiện hơn.</w:t>
      </w:r>
    </w:p>
    <w:p>
      <w:pPr>
        <w:pStyle w:val="BodyText"/>
      </w:pPr>
      <w:r>
        <w:t xml:space="preserve">Triệu Quốc Đống buổi chiều bận rộn khá nhiều, vì vậy bắt chuyện với hai người xong thì vội vàng đưa đồ đệ bỏ đi.</w:t>
      </w:r>
    </w:p>
    <w:p>
      <w:pPr>
        <w:pStyle w:val="BodyText"/>
      </w:pPr>
      <w:r>
        <w:t xml:space="preserve">- Này Mộc Đầu, lúc này anh rể đã đi rồi, tối nay huynh đệ tôi thuê cho cậu một gian phòng, có thể tạm biệt cuộc sống xử nam hay không thì phải xem vào cậu. Này này, đừng, đừng cắn, quần mới mua đấy, cũng không đổi lại được đâu.</w:t>
      </w:r>
    </w:p>
    <w:p>
      <w:pPr>
        <w:pStyle w:val="BodyText"/>
      </w:pPr>
      <w:r>
        <w:t xml:space="preserve">Triệu Quốc Đống vừa đi ra thì Lưu Xuyên đã ôm vai Trang Duệ nở nụ cười dâm đãng nói, cũng không đề phòng nên bị Tiểu Bạch Sư cắn vào ống quần và xé rách. Lúc đầu hắn cũng không chú ý, mãi đến khi âm thanh quần bị rách vang lên, lúc này nới nhìn xuống, thì ra chiếc quần tây mới mua đã rách lên đến đùi, giống như mặc sườn xám.</w:t>
      </w:r>
    </w:p>
    <w:p>
      <w:pPr>
        <w:pStyle w:val="BodyText"/>
      </w:pPr>
      <w:r>
        <w:t xml:space="preserve">Trang Duệ cười phá lên ha hả, hắn vươn tay chộp lấy Tiểu Bạch Sư và vuốt vuốt đầu. Từ sau khi Trang Duệ dặn dò với Tiểu Bạch Sư là không được cắn người quen, Lưu Xuyên cũng bắt đầu động chân động tay với Trang Duệ, nhưng tiểu tử Bạch Sư quá thông minh, không cắn nhưng có thể xé quần áo, vì vậy mà chiếc quần mới của Lưu Xuyên trở thành vật hy sinh.</w:t>
      </w:r>
    </w:p>
    <w:p>
      <w:pPr>
        <w:pStyle w:val="BodyText"/>
      </w:pPr>
      <w:r>
        <w:t xml:space="preserve">Tiểu Bạch Sư dùng cặp mắt tinh khiết và vô tội nhìn Lưu Xuyên, giống như chuyện vừa rồi không phải do nó làm ra, điều này không thể làm cho Lưu Xuyên phát hỏa, nhưng cúi đầu nhìn ống quần thì lại dở khóc dở cười.</w:t>
      </w:r>
    </w:p>
    <w:p>
      <w:pPr>
        <w:pStyle w:val="BodyText"/>
      </w:pPr>
      <w:r>
        <w:t xml:space="preserve">- Được rồi, cậu thay quần đi, nếu không lát nữa Lôi Lôi đến lại thành ra chuyện cười.</w:t>
      </w:r>
    </w:p>
    <w:p>
      <w:pPr>
        <w:pStyle w:val="BodyText"/>
      </w:pPr>
      <w:r>
        <w:t xml:space="preserve">Trang Duệ vừa nói vừa lấy trong ba lô ra một cái quần rồi ném cho Lưu Xuyên, để cho hắn lên xe thay quần. Nhưng vóc dáng của Trang Duệ có hơi nhỏ hơn so với Lưu Xuyên, vì vậy mà khi Lưu Xuyên mặc quần đi ra, một chiếc quần rộng với Trang Duệ lại trở thành khá chật với Lưu Xuyên.</w:t>
      </w:r>
    </w:p>
    <w:p>
      <w:pPr>
        <w:pStyle w:val="BodyText"/>
      </w:pPr>
      <w:r>
        <w:t xml:space="preserve">- Mộc Đầu, tôi nghe nói trong các cuộc triển lãm xe hơi đều có không ít mỹ nữ, thừa dịp Lôi Lôi chưa đến, chúng ta đi mở mang tầm mắt nhé?</w:t>
      </w:r>
    </w:p>
    <w:p>
      <w:pPr>
        <w:pStyle w:val="BodyText"/>
      </w:pPr>
      <w:r>
        <w:t xml:space="preserve">Lưu Xuyên dạo này lớn gan, cũng không thèm quan tâm quần có vừa hay không, hắn lập tức hô lên, lại gọi Hắc Sư của mình đến và đi về phía khu vực triển lãm xe hơi.</w:t>
      </w:r>
    </w:p>
    <w:p>
      <w:pPr>
        <w:pStyle w:val="BodyText"/>
      </w:pPr>
      <w:r>
        <w:t xml:space="preserve">Từ những năm 1999 thì những cửa hàng xe hơi 4s dần dần từ Châu Âu truyền vào Trung Quốc, nhưng do thị trường xe hơi không quá phát triển, vì vậy mà những đại lý xe nói rằng là 4s nhưng tập hợp phương diện tiêu thụ xe hơi, duy tu và thay thế linh kiện làm một thể. Trang Duệ và Lưu Xuyên cảm thấy cửa hàng xe hơi này căn bản cũng không quá lớn, cũng không đến mức phục vụ như những 4s chuyên nghiệp.</w:t>
      </w:r>
    </w:p>
    <w:p>
      <w:pPr>
        <w:pStyle w:val="BodyText"/>
      </w:pPr>
      <w:r>
        <w:t xml:space="preserve">Cửa hàng 4s trước tiên phải chọn một mặt tiền thiết lập cửa hàng, hoặc ít nhất cũng phải giữ độc quyền bán hàng trong khu vực, thống nhất kiến tạo, đầu tư cực lớn, chỉ cần động vào là vài chục triệu, xa hoa quý phái. Cửa hàng này lắp đặt thiết bị cực kỳ xa hoa nhưng có hơi lộn xộn, không ít người mời chào làm cho đại sảnh rối loạn.</w:t>
      </w:r>
    </w:p>
    <w:p>
      <w:pPr>
        <w:pStyle w:val="BodyText"/>
      </w:pPr>
      <w:r>
        <w:t xml:space="preserve">- Con bà nó, tiểu tử Đại Hùng kia gạt tôi, hắn nói ở Thiên Tân thấy một cửa hàng bán xe hơi bên trong đều là những cô gái trong trắng xinh đẹp, tất cả đều hở vai lộ đùi, mà chỗ này làm gì có? Khi quay về phải tính sổ với hắn mới được.</w:t>
      </w:r>
    </w:p>
    <w:p>
      <w:pPr>
        <w:pStyle w:val="BodyText"/>
      </w:pPr>
      <w:r>
        <w:t xml:space="preserve">Lưu Xuyên đi vào trong đại sảnh hết nhìn đông lại nhìn tây, Trang Duệ vốn tưởng rằng đối phương đang tìm Lôi Lôi, không ngờ đang có ý nghĩ xấu xa, vì vậy mà không khỏi muốn đạp đối phương một cái, khi định mở miệng thì lại chợt cười.</w:t>
      </w:r>
    </w:p>
    <w:p>
      <w:pPr>
        <w:pStyle w:val="BodyText"/>
      </w:pPr>
      <w:r>
        <w:t xml:space="preserve">Lưu Xuyên cho rằng Trang Duệ cười mình, vì vậy mà âm thanh đề cao vài phần, hắn không vui nói:</w:t>
      </w:r>
    </w:p>
    <w:p>
      <w:pPr>
        <w:pStyle w:val="BodyText"/>
      </w:pPr>
      <w:r>
        <w:t xml:space="preserve">- Cậu cười cái gì? Huynh đệ nói cho cậu biết, tôi đã điều tra rõ ràng, thứ này phải gọi là triển lãm xe hơi, hiểu không? Chính là những cô người mẫu mặc thiếu vải đứng tạo dáng bên cạnh xe. Thôi bỏ, lần này xem như triển lãm xe tăng, lần sau anh em ta đi Bắc Kinh xem triển lãm thì tốt hơn.</w:t>
      </w:r>
    </w:p>
    <w:p>
      <w:pPr>
        <w:pStyle w:val="BodyText"/>
      </w:pPr>
      <w:r>
        <w:t xml:space="preserve">Trang Duệ cười lắc đầu nói:</w:t>
      </w:r>
    </w:p>
    <w:p>
      <w:pPr>
        <w:pStyle w:val="BodyText"/>
      </w:pPr>
      <w:r>
        <w:t xml:space="preserve">- Tôi không đi, cậu đi một mình nhé, tôi chỉ nghi ngờ cậu không còn cơ hội được đi nữa thôi.</w:t>
      </w:r>
    </w:p>
    <w:p>
      <w:pPr>
        <w:pStyle w:val="BodyText"/>
      </w:pPr>
      <w:r>
        <w:t xml:space="preserve">- Nói gì vậy? Tôi muốn đi khi nào thì đi, ôi da, ai vậy? Lôi Lôi, em đến khi nào thế?</w:t>
      </w:r>
    </w:p>
    <w:p>
      <w:pPr>
        <w:pStyle w:val="BodyText"/>
      </w:pPr>
      <w:r>
        <w:t xml:space="preserve">Lưu Xuyên vốn vừa nói vừa vung vẩy tay chân rất có khí thế, nhưng hắn chợt cảm thấy lỗ tai tê rần, lại tiện đà bị người ta xách lên, toàn thân đâu đớn, vì vậ không nhịn được phải kêu lên thành tiếng. Hắn cố nén đau đớn uốn người nhìn, miệng há hốc định chửi vài câu nhưng cố gắng nuốt lời vào bụng, trên mặt lộ ra nụ cười nịnh nọt, âm thanh cũng trở nên cực kỳ dịu dàng.</w:t>
      </w:r>
    </w:p>
    <w:p>
      <w:pPr>
        <w:pStyle w:val="BodyText"/>
      </w:pPr>
      <w:r>
        <w:t xml:space="preserve">- Lưu Xuyên, tôi tưởng anh là người đàn ông tốt, không ngờ anh lại hèn mọn bỉ ổi như vậy, chạy đến đây xem người đẹp sao? Tôi đứng ngay bên cạnh mà anh cố ý không thấy, muốn tôi nổi điên sao?</w:t>
      </w:r>
    </w:p>
    <w:p>
      <w:pPr>
        <w:pStyle w:val="BodyText"/>
      </w:pPr>
      <w:r>
        <w:t xml:space="preserve">Tuy Lôi Lôi không quá lớn tiếng nhưng bộ dạng nghiến răng nghiến lợi thật sự làm cho Lưu Xuyên cực kỳ sợ hãi, đợi đến khi hắn muốn nói vài câu với Trang Duệ, hắn chợt phát hiện Trang Duệ và Tiểu Bạch Sư đã biến mất.</w:t>
      </w:r>
    </w:p>
    <w:p>
      <w:pPr>
        <w:pStyle w:val="BodyText"/>
      </w:pPr>
      <w:r>
        <w:t xml:space="preserve">- Huyên Băng, Đại Xuyên cũng không phải như vậy, cũng không như các người tưởng tượng, sau này cô nên giải thích cho Lôi Lôi biết, đừng để phát sinh mâu thuẫn.</w:t>
      </w:r>
    </w:p>
    <w:p>
      <w:pPr>
        <w:pStyle w:val="BodyText"/>
      </w:pPr>
      <w:r>
        <w:t xml:space="preserve">Lúc này Trang Duệ đứng ở bên cạnh Tần Huyên Băng, đang đứng ở một góc tương đối ít người.</w:t>
      </w:r>
    </w:p>
    <w:p>
      <w:pPr>
        <w:pStyle w:val="BodyText"/>
      </w:pPr>
      <w:r>
        <w:t xml:space="preserve">- Đàn ông các anh đều là như vậy, vừa rồi nếu không thấy chúng tôi, có phải anh cũng muốn đi với Lưu Xuyên đến triển lãm xe hơi ở Bắc Kinh?</w:t>
      </w:r>
    </w:p>
    <w:p>
      <w:pPr>
        <w:pStyle w:val="BodyText"/>
      </w:pPr>
      <w:r>
        <w:t xml:space="preserve">Tần Huyên Băng hôm nay ăn mặc rất tươi sáng, một bộ đồ thể thao Adidas, chân đeo giày thể thao, nàng vốn chỉ ột mét bảy nhưng đứng bên cạnh Trang Duệ cũng thật sự không thua kém.</w:t>
      </w:r>
    </w:p>
    <w:p>
      <w:pPr>
        <w:pStyle w:val="BodyText"/>
      </w:pPr>
      <w:r>
        <w:t xml:space="preserve">"Hừ, tôi cũng không cần chạy xa như thế, chỉ cần đưa mắt là thấy sạch rồi!"</w:t>
      </w:r>
    </w:p>
    <w:p>
      <w:pPr>
        <w:pStyle w:val="BodyText"/>
      </w:pPr>
      <w:r>
        <w:t xml:space="preserve">Trang Duệ thầm tức giận nghĩ, ánh mắt cũng không khỏi nhìn lên bộ vị cao ngất của Tần Huyên Băng, lúc này chiếc áo bó của nàng càng làm cho hai đỉnh núi thêm cao ngất.</w:t>
      </w:r>
    </w:p>
    <w:p>
      <w:pPr>
        <w:pStyle w:val="BodyText"/>
      </w:pPr>
      <w:r>
        <w:t xml:space="preserve">- Anh nhìn gì vậy?</w:t>
      </w:r>
    </w:p>
    <w:p>
      <w:pPr>
        <w:pStyle w:val="BodyText"/>
      </w:pPr>
      <w:r>
        <w:t xml:space="preserve">Khi phát hiện Trang Duệ nhìn xuống ngực mình, Tần Huyên Băng cảm thấy mình như phát sốt, hai gò má đỏ ửng lên.</w:t>
      </w:r>
    </w:p>
    <w:p>
      <w:pPr>
        <w:pStyle w:val="BodyText"/>
      </w:pPr>
      <w:r>
        <w:t xml:space="preserve">- Nhìn...À, không, nhìn Đại Xuyên, bọn họ đang đến.</w:t>
      </w:r>
    </w:p>
    <w:p>
      <w:pPr>
        <w:pStyle w:val="BodyText"/>
      </w:pPr>
      <w:r>
        <w:t xml:space="preserve">Trang Duệ thiếu chút nữa thì nói nhìn "núi đôi", may mà lúc này nhóm Lưu Xuyên cũng đã đến, vì vậy mà hắn tự hạ bậc thang ình. Tần Huyên Băng biết rõ hắn nói xạo, nhưng nàng cũng xấu hổ mà không dám hỏi tiếp, vì vậy cúi người đùa với Tiểu Bạch Sư ở dưới chân Trang Duệ.</w:t>
      </w:r>
    </w:p>
    <w:p>
      <w:pPr>
        <w:pStyle w:val="Compact"/>
      </w:pPr>
      <w:r>
        <w:t xml:space="preserve">Mà Lưu Xuyên lúc này đau khổ đi đến bên cạnh Trang Duệ, rõ ràng đã không biết ký bao nhiêu hiệp ước bất bình đẳng với Lôi Lôi.</w:t>
      </w:r>
      <w:r>
        <w:br w:type="textWrapping"/>
      </w:r>
      <w:r>
        <w:br w:type="textWrapping"/>
      </w:r>
    </w:p>
    <w:p>
      <w:pPr>
        <w:pStyle w:val="Heading2"/>
      </w:pPr>
      <w:bookmarkStart w:id="137" w:name="chương-115-mua-xe.-1"/>
      <w:bookmarkEnd w:id="137"/>
      <w:r>
        <w:t xml:space="preserve">115. Chương 115 : Mua Xe. (1)</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115: Mua xe. (1)</w:t>
      </w:r>
    </w:p>
    <w:p>
      <w:pPr>
        <w:pStyle w:val="BodyText"/>
      </w:pPr>
      <w:r>
        <w:t xml:space="preserve">Nhóm Dịch: Tepga</w:t>
      </w:r>
    </w:p>
    <w:p>
      <w:pPr>
        <w:pStyle w:val="BodyText"/>
      </w:pPr>
      <w:r>
        <w:t xml:space="preserve">Nguồn : VipVandan</w:t>
      </w:r>
    </w:p>
    <w:p>
      <w:pPr>
        <w:pStyle w:val="BodyText"/>
      </w:pPr>
      <w:r>
        <w:t xml:space="preserve">Có sự náo loạn giữ Lưu Xuyên và Lôi Lôi thì cảm giác xấu hổ giữa Trang Duệ và Tần Huyên Băng cũng không còn, bốn người bọn họ cùng đi lên lầu hai của đại lý xe, vì chiếc xe Hummer mà Lưu Xuyên đặt hàng cũng không có mặt dưới đại sảnh.</w:t>
      </w:r>
    </w:p>
    <w:p>
      <w:pPr>
        <w:pStyle w:val="BodyText"/>
      </w:pPr>
      <w:r>
        <w:t xml:space="preserve">Trong triển lãm xe hơi dưới đại sảnh cũng không thiếu tuấn nam mỹ nữ, nhưng đám người kia đứng trước mặt Tần Huyên Băng và Lôi Lôi đều mất đi nhan sắc, rất nhiều đàn ông đưa vợ đến xem xe hơi tuy biểu hiện rất chính đáng nhưng nếu vợ không chú ý thì cặp mắt không khỏi đảo về phía nhóm Tần Huyên Băng, nếu bị vợ phát hiện thì rõ ràng sẽ phải về nhà diện bích chịu tội.</w:t>
      </w:r>
    </w:p>
    <w:p>
      <w:pPr>
        <w:pStyle w:val="BodyText"/>
      </w:pPr>
      <w:r>
        <w:t xml:space="preserve">Lưu Xuyên trước kia cũng chưa từng đến đại lý xe này, chẳng qua là vì Tống Quân giới thiệu cho hắn mà thôi. Sau khi mọi người lên lầu thì hắn tìm người hỏi một chút, sau đó đi về phía phòng làm việc của một vị quản lý.</w:t>
      </w:r>
    </w:p>
    <w:p>
      <w:pPr>
        <w:pStyle w:val="BodyText"/>
      </w:pPr>
      <w:r>
        <w:t xml:space="preserve">Mọi người gõ cửa đi vào, bên trong chỉ có một người đàn ông trung niên hơn bốn mươi, sau khi nghe Lưu Xuyên được Tống Quân giới thiệu thì thái độ nhanh chóng trở nên nhiệt tình, đưa nhóm người qua ngồi trên ghế sa lông, tự mình châm trà rót nước.</w:t>
      </w:r>
    </w:p>
    <w:p>
      <w:pPr>
        <w:pStyle w:val="BodyText"/>
      </w:pPr>
      <w:r>
        <w:t xml:space="preserve">Sau khi tiếp nhận danh thiếp của đối phương, Trang Duệ đưa mắt nhìn qua tên, thiếu chút nữa thì phun nước vừa uống vào miệng ra ngoài. Trên danh thiếp của người đàn ông trung niên kia có những chữ thế này: "Quản lý bộ phận tiêu thụ đại lý xe: Chu Dật Quần", vị tiên sinh họ Chu này thấy bộ dạng của mọi người thì cũng không quan tâm mà cười nói:</w:t>
      </w:r>
    </w:p>
    <w:p>
      <w:pPr>
        <w:pStyle w:val="BodyText"/>
      </w:pPr>
      <w:r>
        <w:t xml:space="preserve">- Năm xưa nhà tôi rất nghèo, khi sinh tôi ra thì con heo duy nhất được nuôi trong nhà cũng chết, vì vậy lúc đó cha tôi đã thề, sau này nhất định phải nuôi một bầy heo, tôi cũng được đặt cái tên như vậy, mọi người thích thì cứ cười, ha ha ha.</w:t>
      </w:r>
    </w:p>
    <w:p>
      <w:pPr>
        <w:pStyle w:val="BodyText"/>
      </w:pPr>
      <w:r>
        <w:t xml:space="preserve">Quản lý Chu rất biết điều tiết bầu không khí, hắn nói như vậy lập tức làm cho đám người Trang Duệ sinh ra hảo cảm, nhưng nhiệm vụ mua xe hôm nay có chút thay đổi, Lưu Xuyên khách khí nói thẳng:</w:t>
      </w:r>
    </w:p>
    <w:p>
      <w:pPr>
        <w:pStyle w:val="BodyText"/>
      </w:pPr>
      <w:r>
        <w:t xml:space="preserve">- Quản lý Chu, là thế này, chiếc xe Hummer được đặt ở đây có thể không thỏa mãn đủ nhu cầu của công ty chúng tôi, bây giờ còn thiếu hai chiếc xe bảy chỗ hoặc xe việt dã lớn, anh xem trong đại lý còn hàng không?</w:t>
      </w:r>
    </w:p>
    <w:p>
      <w:pPr>
        <w:pStyle w:val="BodyText"/>
      </w:pPr>
      <w:r>
        <w:t xml:space="preserve">Quản lý Chu có chút sững sốt, sau đó cũng tiện đà nở nụ cười, đây rõ ràng là chuyện tốt, trong vòng một ngày bán được ba chiếc xe, công trạng này chắc chắn cũng không kém. Nhưng hắn trước tiên cần phải hiểu rõ nhu cầu của khách hàng, vì vậy mở miệng hỏi:</w:t>
      </w:r>
    </w:p>
    <w:p>
      <w:pPr>
        <w:pStyle w:val="BodyText"/>
      </w:pPr>
      <w:r>
        <w:t xml:space="preserve">- Các vị muốn mua xe nhập khẩu sao? Hay là sản phẩm trong nước? Nói chung là giá cả thế nào, có thể nói trước cho tôi biết được không? Tôi sẽ đưa cho các vị vài mẫu xe để xem xét, tất nhiên cũng sẽ nhất định ưu đãi chiết khấu.</w:t>
      </w:r>
    </w:p>
    <w:p>
      <w:pPr>
        <w:pStyle w:val="BodyText"/>
      </w:pPr>
      <w:r>
        <w:t xml:space="preserve">- Tôi muốn một chiếc xe có giá khoảng ba trăm ngàn, tốt nhất là có thể thích hợp khi chạy ở cao nguyên, động cơ phải tốt, tốt nhất là phải có hàng, nếu không sẽ rất phiền. À, Mộc Đầu, cậu thích loại xe gì?</w:t>
      </w:r>
    </w:p>
    <w:p>
      <w:pPr>
        <w:pStyle w:val="BodyText"/>
      </w:pPr>
      <w:r>
        <w:t xml:space="preserve">Lưu Xuyên suy nghĩ một chút rồi mở miệng nói, hắn trước đó muốn mua chiếc xe có phong cách một chút, nhưng lại sợ đắc tội với Lôi Lôi, sợ mình chạy xe tốt thì nàng cho rằng chỉ biết đi tán gái, hắn bị nàng giữ chặt tóc, cũng không sống quá tốt.</w:t>
      </w:r>
    </w:p>
    <w:p>
      <w:pPr>
        <w:pStyle w:val="BodyText"/>
      </w:pPr>
      <w:r>
        <w:t xml:space="preserve">- Tôi sao?</w:t>
      </w:r>
    </w:p>
    <w:p>
      <w:pPr>
        <w:pStyle w:val="BodyText"/>
      </w:pPr>
      <w:r>
        <w:t xml:space="preserve">Trang Duệ có chút sững sốt, hắn chỉ muốn mua một chiếc xe rộng rãi một chút, còn giá cả bao nhiêu cũng không là vấn đề. Hắn thầm xem xét số tiền hiện có của mình, bản thảo của Vương Sĩ Trinh bán với giá hơn ba triệu tám, hồ lô dế Tam Hà Lưu được một trăm năm chục ngàn, tổng cộng có ba triệu chín trăm năm chục ngàn. Hắn vốn có một trăm ngàn tiền thưởng, nhưng hắn đã chiết xuất ra mua nhà cho chị gái, đồng thời còn để lại ẹ ở nhà một ít.</w:t>
      </w:r>
    </w:p>
    <w:p>
      <w:pPr>
        <w:pStyle w:val="BodyText"/>
      </w:pPr>
      <w:r>
        <w:t xml:space="preserve">Tuy hai tháng này Trang Duệ buôn bán lời được hơn bốn triệu nhưng chi tiêu cũng không ít, trước sau đưa cho chị gái ba trăm ngàn, đưa Lưu Xuyên ba triệu, còn có một trăm ngàn ở Thành Đô, đồng thời còn tiền tiêu phí của Trang Duệ, bây giờ trong tài khoản ngân hàng của hắn chỉ còn lại hơn năm trăm ngàn mà thôi.</w:t>
      </w:r>
    </w:p>
    <w:p>
      <w:pPr>
        <w:pStyle w:val="BodyText"/>
      </w:pPr>
      <w:r>
        <w:t xml:space="preserve">(.</w:t>
      </w:r>
    </w:p>
    <w:p>
      <w:pPr>
        <w:pStyle w:val="BodyText"/>
      </w:pPr>
      <w:r>
        <w:t xml:space="preserve">Chiếc xe đầu tiên trong đời người cũng nên mua tốt một chút, Trang Duệ suy nghĩ một lát, cuối cùng đưa ra quyết định, hắn chỉ vào Tiểu Bạch Sư đang nằm sấp bên chân của mình rồi nói:</w:t>
      </w:r>
    </w:p>
    <w:p>
      <w:pPr>
        <w:pStyle w:val="BodyText"/>
      </w:pPr>
      <w:r>
        <w:t xml:space="preserve">- Tôi cũng yêu cầu một chiếc xe có không gian lớn, sau này nó sẽ lớn lên, xe bình thường cũng không chứa được. Đồng thời cũng cần xe có tính năng tốt một chút, còn chuyện giá cả, năm đến sáu trăm ngàn là được.</w:t>
      </w:r>
    </w:p>
    <w:p>
      <w:pPr>
        <w:pStyle w:val="BodyText"/>
      </w:pPr>
      <w:r>
        <w:t xml:space="preserve">Sau khi nghe Trang Duệ báo giá thì quản lý Chu có chút giật mình, hắn không ngờ một người ăn mặc bình thường nhất trong nhóm người như Trang Duệ lại có thể ra tay hào sảng như thế. Nhưng hắn là một người quản lý chuyên nghiệp, kỹ năng công tác là cực tốt, sau khi biết được như cầu của Lưu Xuyên và Trang Duệ thì lập tức đứng lên châm trà ọi người, sau đó chính mình đi ra phòng làm việc để chuẩn bị tư liệu.</w:t>
      </w:r>
    </w:p>
    <w:p>
      <w:pPr>
        <w:pStyle w:val="BodyText"/>
      </w:pPr>
      <w:r>
        <w:t xml:space="preserve">Phải biết rằng những năm 2003 tuy trong nước không có ít phú hào mua xe xịn nhưng phần lớn là lựa chọn loại Passat một trăm ngàn một chiếc, những vị khách muốn mua ba chiếc xe như nhóm Trang Duệ, đồng thời tổng kim ngạch còn vượt ra ngoài con số một triệu rưỡi cũng không phải thường có.</w:t>
      </w:r>
    </w:p>
    <w:p>
      <w:pPr>
        <w:pStyle w:val="BodyText"/>
      </w:pPr>
      <w:r>
        <w:t xml:space="preserve">Khi thấy quản lý Chu đi ra ngoài thì Lưu Xuyên lại nhảy lên nói với Trang Duệ:</w:t>
      </w:r>
    </w:p>
    <w:p>
      <w:pPr>
        <w:pStyle w:val="BodyText"/>
      </w:pPr>
      <w:r>
        <w:t xml:space="preserve">- Mộc Đầu, sao cậu chỉ mua một chiếc năm sáu trăm ngàn? Như vậy sau này đưa Tần tiểu thư ra ngoài đón gió cũng mất mặt. Đúng rồi, có phải thiếu tiền không? Chỗ này của tôi còn năm trăm ngàn nữa.</w:t>
      </w:r>
    </w:p>
    <w:p>
      <w:pPr>
        <w:pStyle w:val="BodyText"/>
      </w:pPr>
      <w:r>
        <w:t xml:space="preserve">Năm trăm ngàn trong lời nói của Lưu Xuyên chính là tiền mượn một trăm ngàn của Trang Duệ, còn có tiền bán bức tượng gỗ tử đàn bảy trăm ngàn. Tuy Trang Duệ nói hắn từ bỏ số tiền kia nhưng Lưu Xuyên vẫn quyết định sẽ trả lại cho bốn trăm ngàn, lúc đó dù mua bức tượng gỗ tử đàn là mình bỏ tiền, nhưng nó cũng không phải do hắn mua, đừng nói là lấy bảy trăm ngàn, dù là bảy chục ngàn cũng có thể không được.</w:t>
      </w:r>
    </w:p>
    <w:p>
      <w:pPr>
        <w:pStyle w:val="BodyText"/>
      </w:pPr>
      <w:r>
        <w:t xml:space="preserve">- Chạy một chiếc xe năm sáu trăm ngàn ra đường mất mặt, vậy anh chạy chiếc xe ba trăm ngàn đưa tôi đi chơi sẽ có mặt mũi sao?</w:t>
      </w:r>
    </w:p>
    <w:p>
      <w:pPr>
        <w:pStyle w:val="BodyText"/>
      </w:pPr>
      <w:r>
        <w:t xml:space="preserve">Lôi Lôi hôm nay thấy Lưu Xuyên rất không vừa mắt, người đàn ông này rõ ràng thích làm ra trò thiêu thân.</w:t>
      </w:r>
    </w:p>
    <w:p>
      <w:pPr>
        <w:pStyle w:val="BodyText"/>
      </w:pPr>
      <w:r>
        <w:t xml:space="preserve">- Nhìn xe rồi nói sau, đúng rồi...Lôi Lôi, hôm nay các em có hoạt động gì không? Giới thiệu cho bọn anh với.</w:t>
      </w:r>
    </w:p>
    <w:p>
      <w:pPr>
        <w:pStyle w:val="BodyText"/>
      </w:pPr>
      <w:r>
        <w:t xml:space="preserve">Khi thấy bộ dạng ngây người của Lưu Xuyên, Trang Duệ lên tiếng giải vây.</w:t>
      </w:r>
    </w:p>
    <w:p>
      <w:pPr>
        <w:pStyle w:val="BodyText"/>
      </w:pPr>
      <w:r>
        <w:t xml:space="preserve">- Gần đây Nam Kinh tổ chức một triễn lãm trưng bày đá quý lần đầu tiên, Huyên Huyên chuẩn bị một ít tác phẩm để tham gia, đồng thời công ty của chúng tôi sẽ cùng công ty Tần Thị liên hợp thành lập một công ty đá quý trong nước, đến lúc đó Huyên Huyên sẽ là tổng thiết kế của công ty. Vì vậy biểu hiện lần này của chúng tôi sẽ rất quan trọng với cục diện có đứng vững trong nước hay không, hai người chúng tôi thời gian qua cũng rất mệt mỏi.</w:t>
      </w:r>
    </w:p>
    <w:p>
      <w:pPr>
        <w:pStyle w:val="BodyText"/>
      </w:pPr>
      <w:r>
        <w:t xml:space="preserve">Lôi Lôi quả nhiên bị Trang Duệ di dời lục chú ý, cũng không tiếp tục bám lấy Lưu Xuyên không tha.</w:t>
      </w:r>
    </w:p>
    <w:p>
      <w:pPr>
        <w:pStyle w:val="BodyText"/>
      </w:pPr>
      <w:r>
        <w:t xml:space="preserve">Thời gian qua Lôi Lôi và Tần Huyên Băng thật sự quá bận rộn, sau khi bọn họ tham gia triển lãm đá quý ở Nam Kinh thì sẽ phải lập tức chạy đến Trung Hải chuẩn bị tuyên truyền. Những chuyện lớn như vậy đều đặt lên vai hai cô gái, dù các nàng xuất thân là thế gia thì đây cũng là lần đầu tiên bọn họ tự mình thao tác mọi việc, hai người bọn họ cảm thấy sứt đầu mẻ trán. Lần này Lưu Xuyên và Trang Duệ đến Nam Kinh, hai người bọn họ lập tức tìm ình được lý do để đi ra ngoài thoải mái một chút.</w:t>
      </w:r>
    </w:p>
    <w:p>
      <w:pPr>
        <w:pStyle w:val="BodyText"/>
      </w:pPr>
      <w:r>
        <w:t xml:space="preserve">Khi thấy vẻ mặt Lôi Lôi có biến chuyển tốt đẹp thì Lưu Xuyên vội vàng nói:</w:t>
      </w:r>
    </w:p>
    <w:p>
      <w:pPr>
        <w:pStyle w:val="BodyText"/>
      </w:pPr>
      <w:r>
        <w:t xml:space="preserve">- Đợi chúng ta mua xe xong sẽ đi ra Miếu Phu Tử ở bến Tần Hoài, đi dạo nơi đó sẽ thả lỏng cơ thể, nhớ nam xưa Tần Hoài chính là một nơi nổi tiếng. Mộc Đầu, tôi nói cho cậu biết, cậu biết Trần Viên Viên không, chính là xuất thân ở Tần Hoài, à, tôi cũng nghe người ta nói, cũng chưa từng thấy Trần Viên Viên...</w:t>
      </w:r>
    </w:p>
    <w:p>
      <w:pPr>
        <w:pStyle w:val="BodyText"/>
      </w:pPr>
      <w:r>
        <w:t xml:space="preserve">Lưu Xuyên nói được một nửa nhưng thấy vẻ mặt của Lôi Lôi trầm xuống thì vội vàng xoay chuyển lời nói rồi nhanh chóng ngậm miệng, dù Lôi Lôi đầy bụng bức bối cũng phải chịu. Trang Duệ thì phá lên cười, Trần Viên Viên kia đã chết vài trăm năm, chỉ sợ xương cốt đã hóa thành bùn, cũng không biết Lưu Xuyên nghe được từ nơi nào. xem tại</w:t>
      </w:r>
    </w:p>
    <w:p>
      <w:pPr>
        <w:pStyle w:val="BodyText"/>
      </w:pPr>
      <w:r>
        <w:t xml:space="preserve">- Cười cái gì? Đừng tưởng rằng huynh đệ tôi không biết Trần Viên Viên là người cổ đại, trêu chọc mọi người cho vui mà thôi. Mộc Đầu, bộ Lộc Đỉnh Ký năm xưa cũng là hai anh em chúng ta dồn tiền mua.</w:t>
      </w:r>
    </w:p>
    <w:p>
      <w:pPr>
        <w:pStyle w:val="BodyText"/>
      </w:pPr>
      <w:r>
        <w:t xml:space="preserve">Lưu Xuyên thấy mọi người có bộ dạng như vậy thì phẫn nộ nói.</w:t>
      </w:r>
    </w:p>
    <w:p>
      <w:pPr>
        <w:pStyle w:val="BodyText"/>
      </w:pPr>
      <w:r>
        <w:t xml:space="preserve">Việc này Trang Duệ vẫn còn nhớ rõ, Lưu Xuyên thật sự không có gì tốt nhưng đặc biệt thích đọc tiểu thuyết, hai người xem hết truyện "Anh Hùng Xạ Điêu" thì tìm một nhà sách ở Bành Thành thấy bản "Lộc Đỉnh Ký" giá hai mươi đồng.</w:t>
      </w:r>
    </w:p>
    <w:p>
      <w:pPr>
        <w:pStyle w:val="BodyText"/>
      </w:pPr>
      <w:r>
        <w:t xml:space="preserve">Phải biết rằng vào những năm chín mươi thì hai mươi đồng không phải là số tiền nhỏ, tiền buôn bán của hai người bọn họ đã bị Lưu Phụ thu đi, nhưng Lưu Xuyên và Trang Duệ vẫn liều mạng quyết định mua bội sách này. Tuy về sau mông bị đánh nhưng đối với hai người bọn họ thì trốn ở nhà hoặc ngồi trên lớp học dùng bao bọc sách để bọc tiểu thuyết rồi lén xem, đây chính là khoảng thời gian vui sướng nhất.</w:t>
      </w:r>
    </w:p>
    <w:p>
      <w:pPr>
        <w:pStyle w:val="BodyText"/>
      </w:pPr>
      <w:r>
        <w:t xml:space="preserve">Trang Duệ kể chuyện cũ cho Lôi Lôi và Tần Huyên Băng để rồi đưa đến những tiếng cười nhiệt liệt, đúng lúc này quản lý Chu đưa đến một vấp tài liệu, khi thấy mọi người đang vui đùa thì cũng không khỏi thầm than một tiếng. Mình lăn lộn vài chục năm cũng không bằng người ta có cha mẹ tốt, nhưng hắn cũng không ngờ Lưu Xuyên và Trang Duệ có ngày hôm nay cũng đều dựa vào năng lực của mình.</w:t>
      </w:r>
    </w:p>
    <w:p>
      <w:pPr>
        <w:pStyle w:val="BodyText"/>
      </w:pPr>
      <w:r>
        <w:t xml:space="preserve">- Lưu tiên sinh, Trang tiên sinh, căn cứ vào những gì hai vị cần, tôi tìm được vài chiếc xe giới thiệu ọi người. Lưu tiên sinh cần lái xe ở khu vực cao nguyên, cá nhân tôi đề cử chiếc xe việt dã Chiru USS, nó là chiếc xe việt dã do công ty Chiru của Thành Đô và công ty SangYong của Hàn Quốc liên kết sản xuất.</w:t>
      </w:r>
    </w:p>
    <w:p>
      <w:pPr>
        <w:pStyle w:val="BodyText"/>
      </w:pPr>
      <w:r>
        <w:t xml:space="preserve">- Chiếc xe này phần lớn linh kiện đều được nhập khẩu, động cơ và sàn xe của Mercedes-Benz, động cơ 220 mã lực, cường lực ép khí, cũng căn cứ vào đặc điểm cao nguyên mà cho ra hệ thống đền bù tổn thất trên cao nguyên, có thể tự do chạy nhảy ở những nơi cao hơn mặt nước biển năm đến sáu ngàn mét.</w:t>
      </w:r>
    </w:p>
    <w:p>
      <w:pPr>
        <w:pStyle w:val="BodyText"/>
      </w:pPr>
      <w:r>
        <w:t xml:space="preserve">- Nhưng chiếc xe này có giá thị trường là ba trăm ba chục ngàn, cao hơn ba chục ngàn so với dự toán của Lưu tiên sinh, nhưng chiếc xe này nếu so sánh với những chiếc xe việt dã khác thì đã rẻ hơn 30 đến 50%, tính ra thì giá cả rất phù hợp. Chúng tôi còn có thể giảm giá cho Lưu tiên sinh vài phần, tặng kèm một bộ DVD, Lưu tiên sinh có thể suy xét, nếu không thích thì tôi sẽ giới thiệu ột chiếc xe khác.</w:t>
      </w:r>
    </w:p>
    <w:p>
      <w:pPr>
        <w:pStyle w:val="Compact"/>
      </w:pPr>
      <w:r>
        <w:t xml:space="preserve">Quản lý Chu mở tài liệu trong tay ra, sau đó giới thiệu cho Lưu Xuyên, nói rõ tính năng của chiếc xe, mà Lưu Xuyên vốn cao lớn cũng nhìn trúng chiếc xe việt đã Chiru này.</w:t>
      </w:r>
      <w:r>
        <w:br w:type="textWrapping"/>
      </w:r>
      <w:r>
        <w:br w:type="textWrapping"/>
      </w:r>
    </w:p>
    <w:p>
      <w:pPr>
        <w:pStyle w:val="Heading2"/>
      </w:pPr>
      <w:bookmarkStart w:id="138" w:name="chương-116-mua-xe.-2"/>
      <w:bookmarkEnd w:id="138"/>
      <w:r>
        <w:t xml:space="preserve">116. Chương 116 : Mua Xe. (2)</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116: Mua xe. (2)</w:t>
      </w:r>
    </w:p>
    <w:p>
      <w:pPr>
        <w:pStyle w:val="BodyText"/>
      </w:pPr>
      <w:r>
        <w:t xml:space="preserve">Nhóm Dịch: Tepga</w:t>
      </w:r>
    </w:p>
    <w:p>
      <w:pPr>
        <w:pStyle w:val="BodyText"/>
      </w:pPr>
      <w:r>
        <w:t xml:space="preserve">Nguồn : VipVandan</w:t>
      </w:r>
    </w:p>
    <w:p>
      <w:pPr>
        <w:pStyle w:val="BodyText"/>
      </w:pPr>
      <w:r>
        <w:t xml:space="preserve">nguồn</w:t>
      </w:r>
    </w:p>
    <w:p>
      <w:pPr>
        <w:pStyle w:val="BodyText"/>
      </w:pPr>
      <w:r>
        <w:t xml:space="preserve">- Được, tôi lấy chiếc xe này...Này, chờ chút, Lôi Lôi, em thấy chiếc xe này có phù hợp không?</w:t>
      </w:r>
    </w:p>
    <w:p>
      <w:pPr>
        <w:pStyle w:val="BodyText"/>
      </w:pPr>
      <w:r>
        <w:t xml:space="preserve">Lưu Xuyên vốn đã muốn đồng ý nhưng đột nhiên chợt nhớ chưa xin chỉ thị của lãnh đạo, vì vậy mà lập tức xoay người cười lấy lòng nói với Lôi Lôi.</w:t>
      </w:r>
    </w:p>
    <w:p>
      <w:pPr>
        <w:pStyle w:val="BodyText"/>
      </w:pPr>
      <w:r>
        <w:t xml:space="preserve">- Cũng coi như thức thời...</w:t>
      </w:r>
    </w:p>
    <w:p>
      <w:pPr>
        <w:pStyle w:val="BodyText"/>
      </w:pPr>
      <w:r>
        <w:t xml:space="preserve">Lôi Lôi trừng mắt nhìn Lưu Xuyên rồi khẽ gật đầu.</w:t>
      </w:r>
    </w:p>
    <w:p>
      <w:pPr>
        <w:pStyle w:val="BodyText"/>
      </w:pPr>
      <w:r>
        <w:t xml:space="preserve">- À, quản lý Chu, tôi muốn chiếc xe này, có hàng bây giờ không?</w:t>
      </w:r>
    </w:p>
    <w:p>
      <w:pPr>
        <w:pStyle w:val="BodyText"/>
      </w:pPr>
      <w:r>
        <w:t xml:space="preserve">Lưu Xuyên lập tức vênh váo tự đắc.</w:t>
      </w:r>
    </w:p>
    <w:p>
      <w:pPr>
        <w:pStyle w:val="BodyText"/>
      </w:pPr>
      <w:r>
        <w:t xml:space="preserve">- Có, xe này năm trước đã được bán, cực kỳ tốt, ông chủ Lưu thật sự có ánh mắt tinh đời.</w:t>
      </w:r>
    </w:p>
    <w:p>
      <w:pPr>
        <w:pStyle w:val="BodyText"/>
      </w:pPr>
      <w:r>
        <w:t xml:space="preserve">Khi thấy đã có một chiếc xe được bán thì Chu tiên sinh thật sự rất vui, lập tức gọi Lưu tiên sinh thành ông chủ Lưu.</w:t>
      </w:r>
    </w:p>
    <w:p>
      <w:pPr>
        <w:pStyle w:val="BodyText"/>
      </w:pPr>
      <w:r>
        <w:t xml:space="preserve">- Quản lý Chu, ông tuyển chọn cho huynh đệ của tôi chiếc xe gì, giá cả đắt một chút cũng không là vấn đề.</w:t>
      </w:r>
    </w:p>
    <w:p>
      <w:pPr>
        <w:pStyle w:val="BodyText"/>
      </w:pPr>
      <w:r>
        <w:t xml:space="preserve">Trang Duệ nghe được lời nói của Lưu Xuyên thì cũng tiến lên xem, dù sao thì đó cũng là chiếc xe hơi thuộc về mình, đó là thứ mà vài tháng trước đó hắn cũng không dám nghĩ, dù có nghĩ cũng chỉ là chiếc xe một trăm ngàn mà thôi.</w:t>
      </w:r>
    </w:p>
    <w:p>
      <w:pPr>
        <w:pStyle w:val="BodyText"/>
      </w:pPr>
      <w:r>
        <w:t xml:space="preserve">- Tôi đã chuẩn bị cho ông chủ Trang hai chiếc xe, trước tiên là chiếc Land Cruiser do một công ty trong nước và công ty Toyota của Nhật liên hiệp chế tạo ra, chiếc xe này hầu như thỏa mãn hết những yêu cầu của ông chủ Trang, xe có thể chở nhiều người, không gian lại lớn, là vương giả trong dòng SUV.</w:t>
      </w:r>
    </w:p>
    <w:p>
      <w:pPr>
        <w:pStyle w:val="BodyText"/>
      </w:pPr>
      <w:r>
        <w:t xml:space="preserve">Quản lý Chu vừa nói vừa lật tài liệu, hắn chỉ vào một chiếc xe việt dã có ngoại hình uy mãnh và nói với Trang Duệ, trong đó có ba màu xe là đen trắng và xanh, nếu chỉ nhìn hình ảnh thì cũng có thể cảm nhận được đường cong hoàn mỹ và khí phách của chiếc xe này.</w:t>
      </w:r>
    </w:p>
    <w:p>
      <w:pPr>
        <w:pStyle w:val="BodyText"/>
      </w:pPr>
      <w:r>
        <w:t xml:space="preserve">- Mộc Đầu, SUV có nghĩa là gì?</w:t>
      </w:r>
    </w:p>
    <w:p>
      <w:pPr>
        <w:pStyle w:val="BodyText"/>
      </w:pPr>
      <w:r>
        <w:t xml:space="preserve">Lưu Xuyên nghe mà không hiểu lời của quản lý Chu, hắn hỏi Trang Duệ.</w:t>
      </w:r>
    </w:p>
    <w:p>
      <w:pPr>
        <w:pStyle w:val="BodyText"/>
      </w:pPr>
      <w:r>
        <w:t xml:space="preserve">- Chính là xe việt dã...</w:t>
      </w:r>
    </w:p>
    <w:p>
      <w:pPr>
        <w:pStyle w:val="BodyText"/>
      </w:pPr>
      <w:r>
        <w:t xml:space="preserve">Trang Duệ nói một câu, thật ra hắn biết SUV chính là viết tắt của chữ Sport Utility Vehice chỉ loại xe thể thao đa dụng, nhưng chẳng qua hắn không muốn giải thích nhiều với Lưu Xuyên mà thôi.</w:t>
      </w:r>
    </w:p>
    <w:p>
      <w:pPr>
        <w:pStyle w:val="BodyText"/>
      </w:pPr>
      <w:r>
        <w:t xml:space="preserve">- Ha ha, xe SUV có chút khác biệt với xe việt dã thuần túy, khung gầm rời hẳn với vỏ xe, khung gầm cao và đề cao tính năng vượt địa hình, rất thoải mái, lại có tính năng của xe việt dã, nếu nói một cách chuẩn xác thì SUV không khác gì tổ hợp một chiếc xe việt dã và lữ hành.</w:t>
      </w:r>
    </w:p>
    <w:p>
      <w:pPr>
        <w:pStyle w:val="BodyText"/>
      </w:pPr>
      <w:r>
        <w:t xml:space="preserve">- SUV có thể đi lại trong thành phố, cũng có thể đi dã ngoại, đối với những người tràn đầy sức sống như Trang tiên sinh thì rất thích hợp, hơn nữa giá tiền chỉ là bốn trăm ngàn, cũng phù hợp với giá cả mà Trang tiên sinh đưa ra.</w:t>
      </w:r>
    </w:p>
    <w:p>
      <w:pPr>
        <w:pStyle w:val="BodyText"/>
      </w:pPr>
      <w:r>
        <w:t xml:space="preserve">Quản lý chu mở miệng giới thiệu về chiếc xe SUV, Lưu Xuyên nghe vậy thì động tâm nhưng Trang Duệ thì nhíu mày:</w:t>
      </w:r>
    </w:p>
    <w:p>
      <w:pPr>
        <w:pStyle w:val="BodyText"/>
      </w:pPr>
      <w:r>
        <w:t xml:space="preserve">- Nói về chiếc xe tiếp theo đi.</w:t>
      </w:r>
    </w:p>
    <w:p>
      <w:pPr>
        <w:pStyle w:val="BodyText"/>
      </w:pPr>
      <w:r>
        <w:t xml:space="preserve">- Được rồi, chiếc xe này là hàng nhập khẩu, là chiếc Grand Cherokee, dù tên Grand Cherokee và Cherokee có chút tương tự nhưng thực tế thì tính năng và cấp bậc đều cách biệt một trời một vực, bộ dạng bên ngoài và bên trong của Grand Cherokee có khác biệt rất nhiều. Một chiếc Grand Cherokee có thể so sánh với Land Cruser của Toyota, Mitsubishi Pajero, Land Rover của nước Anh và Mercedes-Benz.</w:t>
      </w:r>
    </w:p>
    <w:p>
      <w:pPr>
        <w:pStyle w:val="BodyText"/>
      </w:pPr>
      <w:r>
        <w:t xml:space="preserve">- Những chiếc ghế sau của chiếc Grand Cherokee, có thể gấp lại, có thể chứa được nhiều vật phẩm, hoàn toàn thích hợp với yêu cầu không gian rộng rãi của ông chủ Trang.</w:t>
      </w:r>
    </w:p>
    <w:p>
      <w:pPr>
        <w:pStyle w:val="BodyText"/>
      </w:pPr>
      <w:r>
        <w:t xml:space="preserve">- Hơn nữa cấp bậc của chiếc xe này thật sự có thể so sánh với những loại xe tốt trên thế giới.</w:t>
      </w:r>
    </w:p>
    <w:p>
      <w:pPr>
        <w:pStyle w:val="BodyText"/>
      </w:pPr>
      <w:r>
        <w:t xml:space="preserve">Quản lý Chu giới thiệu rất kỹ càng, nhưng Trang Duệ nghe mà cảm thấy có chút mơ hồ, nếu nói theo đạo lý thì chiếc xe này càng thích hợp hơn so với chiếc Land Cruiser trước đó, nhưng vì sao lúc đầu quản lý Chu không giới thiệu chiếc xe này?</w:t>
      </w:r>
    </w:p>
    <w:p>
      <w:pPr>
        <w:pStyle w:val="BodyText"/>
      </w:pPr>
      <w:r>
        <w:t xml:space="preserve">Sau khi thấy Trang Duệ nghe xong và có chút nghi hoặc thì quản lý Chu cười khổ nói:</w:t>
      </w:r>
    </w:p>
    <w:p>
      <w:pPr>
        <w:pStyle w:val="BodyText"/>
      </w:pPr>
      <w:r>
        <w:t xml:space="preserve">- Ông chủ Trang, chiếc xe này là hàng nhập khẩu, tính năng tất nhiên hơn hẳn Land Cruiser, hưn nữa bên trong còn tặng một dàn đài điều khiển máy tính đẳng cấp, có thể khống chế cửa nhà để xe và hệ thống an toàn ở nhà.</w:t>
      </w:r>
    </w:p>
    <w:p>
      <w:pPr>
        <w:pStyle w:val="BodyText"/>
      </w:pPr>
      <w:r>
        <w:t xml:space="preserve">- Không chỉ thế, chiếc xe này còn trang bị một hệ thống giữ ổn định nhiệt độ hồng ngoại, những tia hồng ngoại liên tục cảm ứng nhiệt độ mặt ngoài và tự đồng điều chỉnh nhiệt độ bên trong cho phù hợp.</w:t>
      </w:r>
    </w:p>
    <w:p>
      <w:pPr>
        <w:pStyle w:val="BodyText"/>
      </w:pPr>
      <w:r>
        <w:t xml:space="preserve">- Quá tốt, đây không phải là những phối trí trên chiếc Hummer của anh Tống sao?</w:t>
      </w:r>
    </w:p>
    <w:p>
      <w:pPr>
        <w:pStyle w:val="BodyText"/>
      </w:pPr>
      <w:r>
        <w:t xml:space="preserve">Lưu Xuyên nghe mà trợn mắt há mồm, không khỏi mở miệng cắt ngang lời quản lý Chu.</w:t>
      </w:r>
    </w:p>
    <w:p>
      <w:pPr>
        <w:pStyle w:val="BodyText"/>
      </w:pPr>
      <w:r>
        <w:t xml:space="preserve">- Ha ha, chiếc xe của ông chủ Tống đã được cải trang, chiếc Grand Cherokee này nếu lấy ra so sánh thì kém hơn rất nhiều, nhưng nếu so ra thì cũng cùng một cấp bậc, vì vậy mà giá cả có hơi đắt, là tám trăm ngàn. Nhưng dù sao chúng tôi cũng có chiết khấu cho ông chủ Trang, đồng thời còn kèm theo chút vật phẩm trang sức...</w:t>
      </w:r>
    </w:p>
    <w:p>
      <w:pPr>
        <w:pStyle w:val="BodyText"/>
      </w:pPr>
      <w:r>
        <w:t xml:space="preserve">Trang Duệ lúc này xem như hiểu rõ vì sao ngay từ đầu thì vị quản lý Chu kia không giới thiệu chiếc xe này ình, thì ra giá cả cao hơn giá mình đưa ra là hai trăm ngàn, so ra còn đắt hơn cả chiếc Hummer của Lưu Xuyên.</w:t>
      </w:r>
    </w:p>
    <w:p>
      <w:pPr>
        <w:pStyle w:val="BodyText"/>
      </w:pPr>
      <w:r>
        <w:t xml:space="preserve">Trang Duệ suy nghĩ một chút rồi dùng giọng từ chối cho ý kiến nói:</w:t>
      </w:r>
    </w:p>
    <w:p>
      <w:pPr>
        <w:pStyle w:val="BodyText"/>
      </w:pPr>
      <w:r>
        <w:t xml:space="preserve">- Quản lý Chu, chúng tôi có thể đi xem xe chứ? Chắc chắn hình ảnh và xe thật cũng có sự khác biệt.</w:t>
      </w:r>
    </w:p>
    <w:p>
      <w:pPr>
        <w:pStyle w:val="BodyText"/>
      </w:pPr>
      <w:r>
        <w:t xml:space="preserve">- Được, không có vấn đề, tôi sẽ đưa các vị đi xem. Chiếc xe này vừa vặn có hàng, nhưng nếu để lâu thì khó nói, vì chiếc xe này được bán với rất hút.</w:t>
      </w:r>
    </w:p>
    <w:p>
      <w:pPr>
        <w:pStyle w:val="BodyText"/>
      </w:pPr>
      <w:r>
        <w:t xml:space="preserve">Quản lý Chu có chút không yên, chỉ sợ khoản tiền mua xe này biến mất, phải biết rằng bán được những chiếc xe thế này thì tiền phần trăm của hắn là khá khả quan.</w:t>
      </w:r>
    </w:p>
    <w:p>
      <w:pPr>
        <w:pStyle w:val="BodyText"/>
      </w:pPr>
      <w:r>
        <w:t xml:space="preserve">Trang Duệ muốn xem xe cũng không phải đi xuống bên dưới đại sảnh mà chính là một kho hàng ở bên cạnh, bên trong có chiếc xe việt dã Chiru mà ông chủ Chu giới thiệu cho Lưu Xuyên, còn có cả chiếc Land Cruiser. Xem ra vừa rồi quản lý Chu đã nghĩ rằng nhóm Trang Duệ sẽ đi xem xe, vì thế mới đặt những chiếc xe này ở gần bên nhau.</w:t>
      </w:r>
    </w:p>
    <w:p>
      <w:pPr>
        <w:pStyle w:val="BodyText"/>
      </w:pPr>
      <w:r>
        <w:t xml:space="preserve">Chiếc Land Cruiser và chiếc Grand Cherokee đứng song song với nhau, Trang Duệ đứng trước mặt đánh giá một phen, phát hiện chiếc Land Cruiser có đường cong hoàn mỹ hơn, nhưng chiếc Grand Cherokee thì có hình thể lớn, lại có hương vị bá đạo hơn.</w:t>
      </w:r>
    </w:p>
    <w:p>
      <w:pPr>
        <w:pStyle w:val="BodyText"/>
      </w:pPr>
      <w:r>
        <w:t xml:space="preserve">- Quản Lý Chu, tôi có thể thử không?</w:t>
      </w:r>
    </w:p>
    <w:p>
      <w:pPr>
        <w:pStyle w:val="BodyText"/>
      </w:pPr>
      <w:r>
        <w:t xml:space="preserve">Trang Duệ quay đầu nhìn quản lý Chu sau lưng rồi hỏi.</w:t>
      </w:r>
    </w:p>
    <w:p>
      <w:pPr>
        <w:pStyle w:val="BodyText"/>
      </w:pPr>
      <w:r>
        <w:t xml:space="preserve">- Tất nhiên là có thể, ông chủ Trang có thể tùy tiện thử, nhưng xe còn chưa ma hợp, tốc độ cũng không nên quá cao.</w:t>
      </w:r>
    </w:p>
    <w:p>
      <w:pPr>
        <w:pStyle w:val="BodyText"/>
      </w:pPr>
      <w:r>
        <w:t xml:space="preserve">Quản lý Chu cũng không sợ Trang Duệ chạy xe đi mất, đừng nói là bọn họ do Tống Quân giới thiệu tới, chỉ cần nhìn hai con Ngao Tây Tạng thì hắn biết, người bình thường khó thể nuôi được thứ này.</w:t>
      </w:r>
    </w:p>
    <w:p>
      <w:pPr>
        <w:pStyle w:val="BodyText"/>
      </w:pPr>
      <w:r>
        <w:t xml:space="preserve">Trang Duệ tiếp nhận chìa khóa, hắn thuận tay mở cửa sau của chiếc Grand Cherokee, Tiểu Bạch Sư nhanh chóng xông lên, quản lý Chu há hốc miệng, còn chưa nói lời nào thì xe đã khởi động và chạy ra khỏi cửa chính kho hàng.</w:t>
      </w:r>
    </w:p>
    <w:p>
      <w:pPr>
        <w:pStyle w:val="BodyText"/>
      </w:pPr>
      <w:r>
        <w:t xml:space="preserve">Chiếc xe này là hàng mới nhưng cũng không có vấn đề với Trang Duệ, bên ngoài kho hàng là một khu đất trống, nơi đó còn được xây dựng nhiều chướng ngại và đặt nhiều vật dụng, có lẽ là kiến tạo để khách hàng chạy thử.</w:t>
      </w:r>
    </w:p>
    <w:p>
      <w:pPr>
        <w:pStyle w:val="BodyText"/>
      </w:pPr>
      <w:r>
        <w:t xml:space="preserve">Trang Duệ lái xe đến bãi đất trống, dựa vào sách hướng dẫn để chuyển hướng động lực, thử đóng ở cửa, mái xe, kể cả kính chiếu hậu điện động, hệ thống cảm quang ban ngày và ban đêm.v.v. Tất cả đều được thử một lần.</w:t>
      </w:r>
    </w:p>
    <w:p>
      <w:pPr>
        <w:pStyle w:val="BodyText"/>
      </w:pPr>
      <w:r>
        <w:t xml:space="preserve">Kết quả làm cho Trang Duệ rất hài lòng, khi lên con dốc sáu mươi độ thì hắn cảm thấy rất thoải mái, hơn nữa tính năng bám đường của bánh xe cũng rất tốt, chiếc xe này chẳng qua chỉ thua chiếc Hummer H6 của Tống Quân ở phương diện trang sức xa hoa mà thôi.</w:t>
      </w:r>
    </w:p>
    <w:p>
      <w:pPr>
        <w:pStyle w:val="BodyText"/>
      </w:pPr>
      <w:r>
        <w:t xml:space="preserve">Tay lái cũng làm cho Trang Duệ cảm thấy điều khiển rất dễ dàng, khoảng thời gian qua hắn đã có kinh nghiệm lái xe, nếu không chỉ sợ lúc này sẽ rất khó thích ứng. Khi nghĩ rằng chiếc xe này sẽ là của mình, hắn chợt cảm thấy trái tim đập mạnh hẳn lên.</w:t>
      </w:r>
    </w:p>
    <w:p>
      <w:pPr>
        <w:pStyle w:val="BodyText"/>
      </w:pPr>
      <w:r>
        <w:t xml:space="preserve">- Bạch Sư, đừng làm rộn.</w:t>
      </w:r>
    </w:p>
    <w:p>
      <w:pPr>
        <w:pStyle w:val="BodyText"/>
      </w:pPr>
      <w:r>
        <w:t xml:space="preserve">Tiểu Bạch Sư giống như cũng cảm nhận được sự vui sướng của chủ nhân, nó từ phía sau nhảy lên ghế lái phụ, thỉnh thoảng còn lè lưỡi liếm mặt Trang Duệ, điều này không khỏi làm ột lái xe "lính mới" như hắn có chút bối rối, xe cũng có chút lay động, nếu không phải đây là khu chạy xe thử nghiệm, sợ rằng sẽ phát sinh sự cố.</w:t>
      </w:r>
    </w:p>
    <w:p>
      <w:pPr>
        <w:pStyle w:val="BodyText"/>
      </w:pPr>
      <w:r>
        <w:t xml:space="preserve">Tiểu Bạch Sư dùng ánh mắt uất ức nhìn Trang Duệ, vì vậy mà Trang Duệ cũng không có lời nào trách cứ tiếp theo, hắn dùng tay vuốt đầu to của nó, cũng không trách móc lúc nãy quấy rầy mình. Tiểu tử này cũng rất thông minh, giống như có thể hiểu được tiếng người, hắn nói thứ gì là nó đều có thể nhớ kỹ.</w:t>
      </w:r>
    </w:p>
    <w:p>
      <w:pPr>
        <w:pStyle w:val="BodyText"/>
      </w:pPr>
      <w:r>
        <w:t xml:space="preserve">Lúc này Lưu Xuyên cũng lái chiếc Hummer đi ra, đi thêo sau Lưu Xuyên chính là chiếc xe việt dã Chiru, Trang Duệ thấy Lôi Lôi ở trong xe, vì vậy mà trong lòng khẽ động, chạy chiếc Grand Cherokee về kho hàng.</w:t>
      </w:r>
    </w:p>
    <w:p>
      <w:pPr>
        <w:pStyle w:val="BodyText"/>
      </w:pPr>
      <w:r>
        <w:t xml:space="preserve">- Ông chủ Trang, thế nào? Chiếc xe này tuy giá cả hơi cao nhưng bên trong đều lắp đặ trang thiết bị tốt nhất, dù là ở Châu Âu cũng là tiên tiến nhất, chắc chắn sẽ không làm anh thất vọng.</w:t>
      </w:r>
    </w:p>
    <w:p>
      <w:pPr>
        <w:pStyle w:val="BodyText"/>
      </w:pPr>
      <w:r>
        <w:t xml:space="preserve">Trang Duệ xuống xe thì quản lý Chu tiến lên chào đón, miệng vừa nói thì ánh mắt vừa nhìn về phía chỗ ngồi vừa rồi của Tiểu Bạch Sư. Vì tất cả mọi thứ bên trong đều là da thật, nếu có chút vấn đề, Trang Duệ không mua thì trách nhiệm sẽ là của quản lý Chu.</w:t>
      </w:r>
    </w:p>
    <w:p>
      <w:pPr>
        <w:pStyle w:val="BodyText"/>
      </w:pPr>
      <w:r>
        <w:t xml:space="preserve">- Được, tôi mua chiếc xe này.</w:t>
      </w:r>
    </w:p>
    <w:p>
      <w:pPr>
        <w:pStyle w:val="BodyText"/>
      </w:pPr>
      <w:r>
        <w:t xml:space="preserve">Trang Duệ đưa ra một câu trả lời thuyết phục làm cho quản lý Chu cực kỳ an tâm.</w:t>
      </w:r>
    </w:p>
    <w:p>
      <w:pPr>
        <w:pStyle w:val="BodyText"/>
      </w:pPr>
      <w:r>
        <w:t xml:space="preserve">- Được, ông chủ Trang, anh chờ một chút, tối sẽ đi giúp anh làm tốt thủ tục. (.</w:t>
      </w:r>
    </w:p>
    <w:p>
      <w:pPr>
        <w:pStyle w:val="Compact"/>
      </w:pPr>
      <w:r>
        <w:t xml:space="preserve">Quản lý Chu dùng giọng cung kính nói, điều này không khỏi làm cho Trang Duệ cười rộ lên, hắn nhớ đến câu nói "Ngồi, mời ngồi, xin mời ngồi, trà, dâng trà, trà tốt nhất", chẳng qua quản lý Chu càng tỏ ra hàm súc hơn so với câu nói kia mà thôi.</w:t>
      </w:r>
      <w:r>
        <w:br w:type="textWrapping"/>
      </w:r>
      <w:r>
        <w:br w:type="textWrapping"/>
      </w:r>
    </w:p>
    <w:p>
      <w:pPr>
        <w:pStyle w:val="Heading2"/>
      </w:pPr>
      <w:bookmarkStart w:id="139" w:name="chương-117-ngọn-nguồn-nghệ-thuật-từ-cuộc-sống."/>
      <w:bookmarkEnd w:id="139"/>
      <w:r>
        <w:t xml:space="preserve">117. Chương 117 : Ngọn Nguồn Nghệ Thuật Từ Cuộc Sống.</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117: Ngọn nguồn nghệ thuật từ cuộc sống.</w:t>
      </w:r>
    </w:p>
    <w:p>
      <w:pPr>
        <w:pStyle w:val="BodyText"/>
      </w:pPr>
      <w:r>
        <w:t xml:space="preserve">Nhóm Dịch: Tepga</w:t>
      </w:r>
    </w:p>
    <w:p>
      <w:pPr>
        <w:pStyle w:val="BodyText"/>
      </w:pPr>
      <w:r>
        <w:t xml:space="preserve">Nguồn : VipVandan</w:t>
      </w:r>
    </w:p>
    <w:p>
      <w:pPr>
        <w:pStyle w:val="BodyText"/>
      </w:pPr>
      <w:r>
        <w:t xml:space="preserve">truyện cập nhật nhanh nhất tại chấm</w:t>
      </w:r>
    </w:p>
    <w:p>
      <w:pPr>
        <w:pStyle w:val="BodyText"/>
      </w:pPr>
      <w:r>
        <w:t xml:space="preserve">Sau khi quản lý Chu đi ra ngoài thì một kho hàng lớn ngoài những công nhân viên đứng ngoài xa thì chỉ còn lại Trang Duệ và Tần Huyên Băng, không biết vì cái gì mà Trang Duệ có chút căng thẳng, hắn nhìn Tần Huyên Băng và không biết nói gì cho phải.</w:t>
      </w:r>
    </w:p>
    <w:p>
      <w:pPr>
        <w:pStyle w:val="BodyText"/>
      </w:pPr>
      <w:r>
        <w:t xml:space="preserve">- Nhìn tôi làm gì, trên mặt tôi cũng không có mọc hoa.</w:t>
      </w:r>
    </w:p>
    <w:p>
      <w:pPr>
        <w:pStyle w:val="BodyText"/>
      </w:pPr>
      <w:r>
        <w:t xml:space="preserve">Tần Huyên Băng thấy Trang Duệ nhìn chằm chằm vào mình thì trong lòng tuy rất vui nhưng lại làm ra vẻ nổi giận.</w:t>
      </w:r>
    </w:p>
    <w:p>
      <w:pPr>
        <w:pStyle w:val="BodyText"/>
      </w:pPr>
      <w:r>
        <w:t xml:space="preserve">- Mặt của cô còn đẹp hơn cả hoa ấy chứ?</w:t>
      </w:r>
    </w:p>
    <w:p>
      <w:pPr>
        <w:pStyle w:val="BodyText"/>
      </w:pPr>
      <w:r>
        <w:t xml:space="preserve">Trang Duệ không biết ma xui quỷ khiến thế nào mà lại nói ra như vậy, trong lòng thật sự hối hận, rõ ràng là những lời "muốn ói" thường thấy trên tivi.</w:t>
      </w:r>
    </w:p>
    <w:p>
      <w:pPr>
        <w:pStyle w:val="BodyText"/>
      </w:pPr>
      <w:r>
        <w:t xml:space="preserve">Điều làm cho Trang Duệ cảm thấy bất ngờ chính là Tần Huyên Băng lại cười, trên mặt không khỏi có chút đỏ ửng, hai mắt vốn nhìn thẳng Trang Duệ lại có chút né tránh.</w:t>
      </w:r>
    </w:p>
    <w:p>
      <w:pPr>
        <w:pStyle w:val="BodyText"/>
      </w:pPr>
      <w:r>
        <w:t xml:space="preserve">- Mẹ kiếp, quả nhiên nghệ thuật đến từ cuộc sống.</w:t>
      </w:r>
    </w:p>
    <w:p>
      <w:pPr>
        <w:pStyle w:val="BodyText"/>
      </w:pPr>
      <w:r>
        <w:t xml:space="preserve">Trang Duệ lại ngây cả người, cũng biết là nên rèn sắt khi còn nóng, vì vậy vội vàng móc từ túi áo trong ra một viên Phỉ Thúy, sau đó hắn đưa đến trước mặt Tần Huyên Băng rồi nói:</w:t>
      </w:r>
    </w:p>
    <w:p>
      <w:pPr>
        <w:pStyle w:val="BodyText"/>
      </w:pPr>
      <w:r>
        <w:t xml:space="preserve">- Huyên Băng, đây là lễ vật của anh cho em, em xem có thích không?</w:t>
      </w:r>
    </w:p>
    <w:p>
      <w:pPr>
        <w:pStyle w:val="BodyText"/>
      </w:pPr>
      <w:r>
        <w:t xml:space="preserve">Viên Phỉ Thúy này đã được Trang Duệ dùng giấy nhám chà phần đá bên ngoài, lớp tinh thể đá bên ngoài đã không còn, bây giờ viên Phỉ Thúy như quả trứng trở nên trong suốt long lanh, màu xanh dào dạt, làm cho người ta nhìn qua sẽ không thể nào không bị thu hút.</w:t>
      </w:r>
    </w:p>
    <w:p>
      <w:pPr>
        <w:pStyle w:val="BodyText"/>
      </w:pPr>
      <w:r>
        <w:t xml:space="preserve">- Phỉ Thúy sao? Ha ha, Trang Duệ, cám ơn anh, tôi rất thích lễ vật của anh.</w:t>
      </w:r>
    </w:p>
    <w:p>
      <w:pPr>
        <w:pStyle w:val="BodyText"/>
      </w:pPr>
      <w:r>
        <w:t xml:space="preserve">Tần Huyên Băng nhìn viên Phỉ Thúy trong lòng bàn tay của Trang Duệ, nàng nói với vẻ mặt tươi cười như hoa. Vì viên Phỉ Thúy kia có màu xanh và khá lớn, dù là cửa hàng đá quý lớn nhất ở Nam Kinh cũng sẽ coi thứ này là bảo vật, Tần Huyên Băng đoán rằng Trang Duệ vì chính mình là nhà thiết kế đá quý mới đi mua Phỉ Thúy làm lễ vật, vì vậy mà cảm thấy ngọt ngào và hưng phấn với tâm ý của Trang Duệ.</w:t>
      </w:r>
    </w:p>
    <w:p>
      <w:pPr>
        <w:pStyle w:val="BodyText"/>
      </w:pPr>
      <w:r>
        <w:t xml:space="preserve">- Em thích là tốt rồi. nguồn (.)</w:t>
      </w:r>
    </w:p>
    <w:p>
      <w:pPr>
        <w:pStyle w:val="BodyText"/>
      </w:pPr>
      <w:r>
        <w:t xml:space="preserve">Trang Duệ nở nụ cười ngây ngô, cách xưng hô cũng biến đổi, nhưng câu nói kế tiếp của Tần Huyên Băng thật sự làm cho hắn cười không nổi.</w:t>
      </w:r>
    </w:p>
    <w:p>
      <w:pPr>
        <w:pStyle w:val="BodyText"/>
      </w:pPr>
      <w:r>
        <w:t xml:space="preserve">Tần Huyên Băng tiếp nhận viên Phỉ Thúy trong tay của Trang Duệ, sau đó nàng cầm nó trong tay ve vuốt, lại nói:</w:t>
      </w:r>
    </w:p>
    <w:p>
      <w:pPr>
        <w:pStyle w:val="BodyText"/>
      </w:pPr>
      <w:r>
        <w:t xml:space="preserve">- Trang Duệ, dù em làm nhà thiết kế đá quý nhưng những thứ như kim cương hay Phỉ Thúy đều được làm giả rất nhiều, chỉ cần không chú ý sẽ bi người ta lừa gạt, hơn nữa Phỉ Thúy giả đeo lên người sẽ phóng xạ và có hại cho cơ thể. Vật này anh mua không ít tiền, ha ha, lần sau em sẽ dạy cho anh cách phân biệt thật giả.</w:t>
      </w:r>
    </w:p>
    <w:p>
      <w:pPr>
        <w:pStyle w:val="BodyText"/>
      </w:pPr>
      <w:r>
        <w:t xml:space="preserve">- Không có, không tốn tiền, thật sự không tốn tiền...</w:t>
      </w:r>
    </w:p>
    <w:p>
      <w:pPr>
        <w:pStyle w:val="BodyText"/>
      </w:pPr>
      <w:r>
        <w:t xml:space="preserve">Vẻ mặt Trang Duệ lúc này thật sự là cười mà khó coi hơn khóc, hắn dùng biết bao nhiêu sức lực mới lấy viên Phỉ Thúy kia ra từ tảng đá, không ngờ lại còn bị Tần Huyên Băng cho là hàng giả, lại còn muốn dạy mình phân biệt Phỉ Thúy, vì vậy mà hắn chợt cảm thấy có chút "xúc động" muốn rơi nước mắt.</w:t>
      </w:r>
    </w:p>
    <w:p>
      <w:pPr>
        <w:pStyle w:val="BodyText"/>
      </w:pPr>
      <w:r>
        <w:t xml:space="preserve">- Không có gì, dù là giả thì em cũng rất thích.</w:t>
      </w:r>
    </w:p>
    <w:p>
      <w:pPr>
        <w:pStyle w:val="BodyText"/>
      </w:pPr>
      <w:r>
        <w:t xml:space="preserve">Tần Huyên Băng nói lời thật lòng, tuy viên Phỉ Thúy là thật hay giả rất quan trọng nhưng quan trọng hơn chính là tâm ý của người tặng quà.</w:t>
      </w:r>
    </w:p>
    <w:p>
      <w:pPr>
        <w:pStyle w:val="BodyText"/>
      </w:pPr>
      <w:r>
        <w:t xml:space="preserve">- Nếu giả thì trả lại cho anh được không?</w:t>
      </w:r>
    </w:p>
    <w:p>
      <w:pPr>
        <w:pStyle w:val="BodyText"/>
      </w:pPr>
      <w:r>
        <w:t xml:space="preserve">Trang Duệ mơ hồ lẩm bẩm một câu, hắn chỉ sợ Tần Huyên Băng không coi trọng mà vứt đi thì thật sự là thua lỗ lớn, dù sao thì cũng có giá vài trăm ngàn, chính mình lại khổ công lấy nó ra, trong lòng tất nhiên sẽ có chút bức bối.</w:t>
      </w:r>
    </w:p>
    <w:p>
      <w:pPr>
        <w:pStyle w:val="BodyText"/>
      </w:pPr>
      <w:r>
        <w:t xml:space="preserve">May mà Tần Huyên Băng không nghe rõ, lúc này ánh mặt trời về chiều chợt chiếu vào kho hàng, Tần Huyên Băng cầm lấy viên Phỉ Thúy đưa lên che ánh sáng và nhìn vào, vài chục giây sau nàng chợt há hốc mồm.</w:t>
      </w:r>
    </w:p>
    <w:p>
      <w:pPr>
        <w:pStyle w:val="BodyText"/>
      </w:pPr>
      <w:r>
        <w:t xml:space="preserve">- Trang...Trang Duệ, anh...Viên Phỉ Thúy này của anh là thật sao?</w:t>
      </w:r>
    </w:p>
    <w:p>
      <w:pPr>
        <w:pStyle w:val="BodyText"/>
      </w:pPr>
      <w:r>
        <w:t xml:space="preserve">Vẻ mặt Tần Huyên Băng có biểu lộ cực kỳ kinh ngạc, nàng không thể tin chính mình sẽ tiếp nhận một viên cực phẩm Phỉ Thúy là thủy tinh đế vương lục, phải biết rằng nàng đã làm nhà thiết kế châu báu bảy năm, dù là ở trong nước Anh thì cũng không có viên Phỉ Thúy tốt như vậy, công ty gia tộc của nàng cũng chỉ có vài trang sức được làm bằng đế vương lục mà thôi, trên cơ bản chỉ dùng để trưng bày.</w:t>
      </w:r>
    </w:p>
    <w:p>
      <w:pPr>
        <w:pStyle w:val="BodyText"/>
      </w:pPr>
      <w:r>
        <w:t xml:space="preserve">Cách làm chỉ trưng bày mà không bán của gia tộc Tần Huyên Băng được gọi là "câu cá", đây là thủ đoạn của những vị chủ cửa hàng khôn khéo năm xưa, bọn họ cố ý đưa bảo vật của cửa hàng ra trưng bày nhưng không bán, chẳng qua chỉ muốn hấp dẫn người ta vào mua hàng mà thôi.</w:t>
      </w:r>
    </w:p>
    <w:p>
      <w:pPr>
        <w:pStyle w:val="BodyText"/>
      </w:pPr>
      <w:r>
        <w:t xml:space="preserve">"Hừ, cuối cùng cũng là thật, thứ mà mình lấy ra từ đá chẳng lẽ lại là giả?"</w:t>
      </w:r>
    </w:p>
    <w:p>
      <w:pPr>
        <w:pStyle w:val="BodyText"/>
      </w:pPr>
      <w:r>
        <w:t xml:space="preserve">Trang Duệ thầm nói, ngoài miệng lại nói:</w:t>
      </w:r>
    </w:p>
    <w:p>
      <w:pPr>
        <w:pStyle w:val="BodyText"/>
      </w:pPr>
      <w:r>
        <w:t xml:space="preserve">- Phải là thật chứ, vì thứ này anh lấy ra từ đá?</w:t>
      </w:r>
    </w:p>
    <w:p>
      <w:pPr>
        <w:pStyle w:val="BodyText"/>
      </w:pPr>
      <w:r>
        <w:t xml:space="preserve">- Anh đã đến đổ thạch(Đánh cuộc đá quý) sao?</w:t>
      </w:r>
    </w:p>
    <w:p>
      <w:pPr>
        <w:pStyle w:val="BodyText"/>
      </w:pPr>
      <w:r>
        <w:t xml:space="preserve">Tần Huyên Băng lắp bắp kinh hãi, nàng không ngờ một người lỗi thời như Trang Duệ lại có thể biết về đổ thạch.</w:t>
      </w:r>
    </w:p>
    <w:p>
      <w:pPr>
        <w:pStyle w:val="BodyText"/>
      </w:pPr>
      <w:r>
        <w:t xml:space="preserve">- Không phải được lấy từ đổ thạch, đây là thứ mà ông nội của anh để lại, anh xem nhật ký của ông thì biết đây là Phỉ Thúy nguyên thạch, vì vậy mà cắt ra, không ngờ bên trong có Phỉ Thúy.</w:t>
      </w:r>
    </w:p>
    <w:p>
      <w:pPr>
        <w:pStyle w:val="BodyText"/>
      </w:pPr>
      <w:r>
        <w:t xml:space="preserve">Đây là lần thứ hai Trang Duệ được nghe hai chữ đổ thạch, xem ra trong nghề phỉ thúy thật sự có trò đổ thạch kia.</w:t>
      </w:r>
    </w:p>
    <w:p>
      <w:pPr>
        <w:pStyle w:val="BodyText"/>
      </w:pPr>
      <w:r>
        <w:t xml:space="preserve">Còn câu trả lời Tần Huyên Băng cũng không phải Trang Duệ tự mình nghĩ ra, lúc đó hắn lấy được phỉ thúy ra, trước khi đi vài ngày không có chuyện gì mới lấy nhật ký của ông nội ra đọc một lượt, mới biết những khối đá kia đượ khai thác ở một căn hầm bên Myanmar nhưng không được xem trọng. Ông nội của hắn mang về Bành Thành làm vật lưu niệm, cũng không ngờ bên trong thật sự có phỉ thúy, dù sao thì phẩm chất của những tảng đá kia là rất kém.</w:t>
      </w:r>
    </w:p>
    <w:p>
      <w:pPr>
        <w:pStyle w:val="BodyText"/>
      </w:pPr>
      <w:r>
        <w:t xml:space="preserve">Trang Duệ thật sự hối hận là vì sao mình không sớm xem nhật ký của ông, nếu không thì hăn có thể quang minh chính đại đi cắt tảng đá ra, cũng không cần tốn nhiều tâm tư như vậy. Nhưng lúc này hắn cũng có được một cái cớ để trả lời vấn đề của Tần Huyên Băng, nhật ký cũng còn trong nhà, không tin thì có thể lấy ra xem.</w:t>
      </w:r>
    </w:p>
    <w:p>
      <w:pPr>
        <w:pStyle w:val="BodyText"/>
      </w:pPr>
      <w:r>
        <w:t xml:space="preserve">Tần Huyên Băng có chút ngây người, sau đó nàng chân thành đưa nó lại cho Trang Duệ:</w:t>
      </w:r>
    </w:p>
    <w:p>
      <w:pPr>
        <w:pStyle w:val="BodyText"/>
      </w:pPr>
      <w:r>
        <w:t xml:space="preserve">- Trang Duệ, anh thật sự tặng nó cho em sao? Anh biết viên phỉ thúy này có giá bao nhiêu không?</w:t>
      </w:r>
    </w:p>
    <w:p>
      <w:pPr>
        <w:pStyle w:val="BodyText"/>
      </w:pPr>
      <w:r>
        <w:t xml:space="preserve">Trang Duệ khoát tay áo nói:</w:t>
      </w:r>
    </w:p>
    <w:p>
      <w:pPr>
        <w:pStyle w:val="BodyText"/>
      </w:pPr>
      <w:r>
        <w:t xml:space="preserve">- Muốn tặng thì cũng đừng nói đến giá, chủ yếu là tình cảm.</w:t>
      </w:r>
    </w:p>
    <w:p>
      <w:pPr>
        <w:pStyle w:val="BodyText"/>
      </w:pPr>
      <w:r>
        <w:t xml:space="preserve">Trang Duệ nói làm cho gương mặt Tần Huyên Băng chợt đỏ ửng, nàng không khỏi nghĩ rằng "tên đầu gỗ" kia cuối cùng cũng biết nói đến chuyện tình cảm. Nhưng nàng cũng không biết lúc này Trang Duệ đang thầm tính toán:</w:t>
      </w:r>
    </w:p>
    <w:p>
      <w:pPr>
        <w:pStyle w:val="BodyText"/>
      </w:pPr>
      <w:r>
        <w:t xml:space="preserve">- Hừ, tôi đã đi xem qua vài cửa hàng đá quý, những thứ như viên đá này chỉ hơn một trăm ngàn, viên phỉ thúy này quá lắm chỉ hơn ba trăm ngàn mà thôi.</w:t>
      </w:r>
    </w:p>
    <w:p>
      <w:pPr>
        <w:pStyle w:val="BodyText"/>
      </w:pPr>
      <w:r>
        <w:t xml:space="preserve">Trang Duệ nghĩ đến vấn đề Tần Huyên Băng mua hồ lô dế của mình, còn cho Trang Duệ một chiếc điện thoại giá hơn một trăm ngàn, bây giờ hắn đưa lại cho nàng một viên phỉ thúy giá hơn ba trăm ngàn, hắn cũng không quá đau lòng.</w:t>
      </w:r>
    </w:p>
    <w:p>
      <w:pPr>
        <w:pStyle w:val="BodyText"/>
      </w:pPr>
      <w:r>
        <w:t xml:space="preserve">Tần Huyên Băng nghe được lời nói của Trang Duệ thì đặt viên phỉ thúy vào trong lòng, nàng dùng giọng động tình nói với Trang Duệ:</w:t>
      </w:r>
    </w:p>
    <w:p>
      <w:pPr>
        <w:pStyle w:val="BodyText"/>
      </w:pPr>
      <w:r>
        <w:t xml:space="preserve">- Cám ơn anh, Trang Duệ, viên phỉ thúy này có giá vài triệu, nhưng em sẽ không bán nó đi, em muốn thiết kế nó thành một châu báu đẹp nhất, vĩnh viễn giữ lại. Trang Duệ, anh làm sao vậy, ủa, Lôi Lôi, mọi người đã về lại rồi à?</w:t>
      </w:r>
    </w:p>
    <w:p>
      <w:pPr>
        <w:pStyle w:val="BodyText"/>
      </w:pPr>
      <w:r>
        <w:t xml:space="preserve">Tần Huyên Băng nói xong thì thấy Trang Duệ có chút không yên lòng, chính mình lại oán trách tên đầu gỗ kia không chịu nhân cơ hội để thổ lộ với mình. Nhưng khi thấy Lôi Lôi và Lưu Xuyên chạy xe về lại kho hàng, nàng cũng tranh thủ giấu viên phỉ thúy đi.</w:t>
      </w:r>
    </w:p>
    <w:p>
      <w:pPr>
        <w:pStyle w:val="BodyText"/>
      </w:pPr>
      <w:r>
        <w:t xml:space="preserve">Trang Duệ thật sự có chút ngốc nghếch với chuyện nam nữ, nhưng vừa rồi cũng không phải là phản ứng chậm chạp, mà hắn bị những lời của Tần Huyên Băng làm cho sợ hãi. Hắn đã định giá viên phỉ thúy kia rất cao, nhưng hắn không ngờ giá trị của nó còn vượt qua dự đoán của mình.</w:t>
      </w:r>
    </w:p>
    <w:p>
      <w:pPr>
        <w:pStyle w:val="BodyText"/>
      </w:pPr>
      <w:r>
        <w:t xml:space="preserve">Lúc này Trang Duệ thật sự ngây người, thứ nhất là ném vài triệu ra ngoài, hắn cũng không khỏi có chút đau lòng, thứ hai là cũng có chút chờ mong với đổ thạch như lời của Tống Quân. Chỉ là một viên phỉ thúy như quả trứng gà đã có giá vài triệu, nếu như quả bóng rổ thì không phải là vài trăm triệu sao? Lúc này trong ánh mắt hắn đều là ánh sao, ngay cả Lưu Xuyên đến bên cạnh cũng không chú ý.</w:t>
      </w:r>
    </w:p>
    <w:p>
      <w:pPr>
        <w:pStyle w:val="BodyText"/>
      </w:pPr>
      <w:r>
        <w:t xml:space="preserve">- Mộc Đầu, làm gì vậy, xe thế nào, hay chúng ta đổi nhé, cậu mua chiếc Chiru kia đi.</w:t>
      </w:r>
    </w:p>
    <w:p>
      <w:pPr>
        <w:pStyle w:val="BodyText"/>
      </w:pPr>
      <w:r>
        <w:t xml:space="preserve">Lưu Xuyên đi đến bên cạnh Trang Duệ định vung tay vỗ lên vai, nhưng hắn chợt thấy Tiểu Bạch Sư ở bên cạnh Trang Duệ, vì vậy mà rùng mình sợ hãi nhìn quần của mình, lại phẫn nộ hạ tay xuống.</w:t>
      </w:r>
    </w:p>
    <w:p>
      <w:pPr>
        <w:pStyle w:val="BodyText"/>
      </w:pPr>
      <w:r>
        <w:t xml:space="preserve">- Đổi xe sao? Không có cửa đâu, chờ tôi chạy mười năm sẽ tặng cho cậu.</w:t>
      </w:r>
    </w:p>
    <w:p>
      <w:pPr>
        <w:pStyle w:val="BodyText"/>
      </w:pPr>
      <w:r>
        <w:t xml:space="preserve">Trang Duệ bị lời của Lưu Xuyên làm cho bừng tỉnh, hắn chợt phát hiện mình mất đi một cơ hội tốt để tỏ tình. Trong phim khi những nhân vật nam chính tặng quà cho nữ, khi đó người phụ nữ thường kích động lao vào lòng người đàn ông, chẳng lẽ vì Lưu Xuyên quấy rầy mà xảy ra vấn đề? Vì vậy mà ánh mắt Trang Duệ nhìn về phía Lưu Xuyên có chút bất thiện.</w:t>
      </w:r>
    </w:p>
    <w:p>
      <w:pPr>
        <w:pStyle w:val="BodyText"/>
      </w:pPr>
      <w:r>
        <w:t xml:space="preserve">- Được rồi, coi như tôi chưa nói gì, không đổi thì thôi, đừng trừng mắt như vậy.</w:t>
      </w:r>
    </w:p>
    <w:p>
      <w:pPr>
        <w:pStyle w:val="BodyText"/>
      </w:pPr>
      <w:r>
        <w:t xml:space="preserve">Lưu Xuyên bị Trang Duệ trừng mắt mà có chút sợ hãi khó giải thích, hắn sợ Trang Duệ lại kêu Tiểu Bạch Sư lên xé quần mình, Hắc Sư của hắn lại không thể hỗ trợ, sợ rằng cũng sẽ cắn ngược lại mình.</w:t>
      </w:r>
    </w:p>
    <w:p>
      <w:pPr>
        <w:pStyle w:val="BodyText"/>
      </w:pPr>
      <w:r>
        <w:t xml:space="preserve">- Thế nào, ông chủ Lưu, thỏa mãn chứ? Mời các vị vào lại văn phòng của tôi, tôi sẽ cho nhân viên lắp đặt các sản phẩm tặng kèm lên xe.</w:t>
      </w:r>
    </w:p>
    <w:p>
      <w:pPr>
        <w:pStyle w:val="BodyText"/>
      </w:pPr>
      <w:r>
        <w:t xml:space="preserve">Quản lý Chu đi đến, khi thấy Lưu Xuyên thử xe xong thì mở miệng mời mọi người về phòng làm việc chờ đợi, thật ra mục đích chính là đòi tiền, chỉ là hắn thuộc hạng người khôn khéo nên không nói thẳng.</w:t>
      </w:r>
    </w:p>
    <w:p>
      <w:pPr>
        <w:pStyle w:val="BodyText"/>
      </w:pPr>
      <w:r>
        <w:t xml:space="preserve">Sau khi quay lại phòng làm việc của Chu Dật Quần, Trang Duệ hỏi thăm chuyện làm biển số xe, hắn công tác ở Trung Hải mà chạy xe biển số Nam Kinh thì không tiện.</w:t>
      </w:r>
    </w:p>
    <w:p>
      <w:pPr>
        <w:pStyle w:val="BodyText"/>
      </w:pPr>
      <w:r>
        <w:t xml:space="preserve">Quản lý Chu nghe vậy thì cười nói:</w:t>
      </w:r>
    </w:p>
    <w:p>
      <w:pPr>
        <w:pStyle w:val="BodyText"/>
      </w:pPr>
      <w:r>
        <w:t xml:space="preserve">- Không có vấn đề, chúng tôi cũng có một chi nhánh nhỏ ở Trung Hải, tôi sẽ lưu lại số điện thoại của ông chủ Trang, khi đó anh chỉ cần gọi điện thoại là có người giúp giải quyết, sẽ không để anh phải chạy những thủ tục kia.</w:t>
      </w:r>
    </w:p>
    <w:p>
      <w:pPr>
        <w:pStyle w:val="BodyText"/>
      </w:pPr>
      <w:r>
        <w:t xml:space="preserve">- Được rồi, chỗ này của các anh có thể quét thẻ chứ? Tối nay tôi còn có việc, bảo nhân viên làm nhanh lên cho tôi, lát nữa chúng tôi sẽ lấy xe.</w:t>
      </w:r>
    </w:p>
    <w:p>
      <w:pPr>
        <w:pStyle w:val="Compact"/>
      </w:pPr>
      <w:r>
        <w:t xml:space="preserve">Lưu Xuyên cũng không nhịn được, lần này hắn gặp Lôi Lôi sau một thời gian dài, cũng muốn hâm nóng tình cảm.</w:t>
      </w:r>
      <w:r>
        <w:br w:type="textWrapping"/>
      </w:r>
      <w:r>
        <w:br w:type="textWrapping"/>
      </w:r>
    </w:p>
    <w:p>
      <w:pPr>
        <w:pStyle w:val="Heading2"/>
      </w:pPr>
      <w:bookmarkStart w:id="140" w:name="chương-118-bờ-sông-tần-hoài."/>
      <w:bookmarkEnd w:id="140"/>
      <w:r>
        <w:t xml:space="preserve">118. Chương 118 : Bờ Sông Tần Hoài.</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118: Bờ sông Tần Hoài.</w:t>
      </w:r>
    </w:p>
    <w:p>
      <w:pPr>
        <w:pStyle w:val="BodyText"/>
      </w:pPr>
      <w:r>
        <w:t xml:space="preserve">Nhóm Dịch: Tepga</w:t>
      </w:r>
    </w:p>
    <w:p>
      <w:pPr>
        <w:pStyle w:val="BodyText"/>
      </w:pPr>
      <w:r>
        <w:t xml:space="preserve">Nguồn : VipVandan</w:t>
      </w:r>
    </w:p>
    <w:p>
      <w:pPr>
        <w:pStyle w:val="BodyText"/>
      </w:pPr>
      <w:r>
        <w:t xml:space="preserve">Trong tài khoản của Trang Duệ có hơn năm trăm ngàn, nhưng Lưu Xuyên lại đưa vào thêm hơn năm trăm ngàn, vì vậy mà hắn có hơn một triệu, nhưng nếu so sánh với tháng trước thì rõ ràng là giảm đi khá nhiều.</w:t>
      </w:r>
    </w:p>
    <w:p>
      <w:pPr>
        <w:pStyle w:val="BodyText"/>
      </w:pPr>
      <w:r>
        <w:t xml:space="preserve">Sau khi trả tiền thì vài người vào ngồi trong phòng làm việc của quản lý Chung, hơn bốn giờ chiều thì nhân viên công tác của đại lý xe đến thông báo có thể lấy xe, Trang Duệ tự mình chạy chiếc Grand Cherokee, Lôi Lôi và Lưu Xuyên mỗi người chạy một chiếc, Tần Huyên Băng tất nhiên ngồi trên vị trí tay lái phụ trên xe của Trang Duệ.</w:t>
      </w:r>
    </w:p>
    <w:p>
      <w:pPr>
        <w:pStyle w:val="BodyText"/>
      </w:pPr>
      <w:r>
        <w:t xml:space="preserve">Ba chiếc xe nhanh chóng chạy ra khỏi đại lý xe, sau đó chạy về phía bờ sông Tần Hoài cách đó không xa. Bọn họ đã sớm thương lượng sẽ sang phía bên kia dùng cơm, Lưu Xuyên tương đối quen thuộc Nam Kinh, vì vậy mà lái xe dẫn đầu.</w:t>
      </w:r>
    </w:p>
    <w:p>
      <w:pPr>
        <w:pStyle w:val="BodyText"/>
      </w:pPr>
      <w:r>
        <w:t xml:space="preserve">- Huyên Băng, em giúp anh gọi điện thoại, hỏi xem anh rể có đến dùng cơm không? Đúng rồi, em chưa gặp anh rể của anh phải không?</w:t>
      </w:r>
    </w:p>
    <w:p>
      <w:pPr>
        <w:pStyle w:val="BodyText"/>
      </w:pPr>
      <w:r>
        <w:t xml:space="preserve">Trang Duệ vừa lái xe vừa nói với Tần Huyên Băng, điện thoại của hắn ở ngay bên cạnh hộp số, chẳng qua nơi này có nhiều xe, hắn không dám phân tâm. Nhưng hắn cũng không ngờ lời nói vừa rồi của mình làm cho Tần Huyên Băng có chút xấu hổ.</w:t>
      </w:r>
    </w:p>
    <w:p>
      <w:pPr>
        <w:pStyle w:val="BodyText"/>
      </w:pPr>
      <w:r>
        <w:t xml:space="preserve">- Em chưa được gặp chồng của chị anh, nhưng em đã gặp mẹ anh, đúng rồi Trang Duệ, mẹ của anh trước kia làm gì? Khí chất trên người bác ấy làm em cảm thấy rất cao quý.</w:t>
      </w:r>
    </w:p>
    <w:p>
      <w:pPr>
        <w:pStyle w:val="BodyText"/>
      </w:pPr>
      <w:r>
        <w:t xml:space="preserve">Tần Huyên Băng chợt nhớ đến bộ dạng dịu dàng hào phóng của mẹ Trang Duệ, nàng vừa cầm lấy điện thoại gọi theo chỉ dẫn của Trang Duệ vừa mở miệng hỏi.</w:t>
      </w:r>
    </w:p>
    <w:p>
      <w:pPr>
        <w:pStyle w:val="BodyText"/>
      </w:pPr>
      <w:r>
        <w:t xml:space="preserve">- Mẹ anh sao? Bà ấy cả đời dạy học, là giáo viên, không có gì đặc biệt cả.</w:t>
      </w:r>
    </w:p>
    <w:p>
      <w:pPr>
        <w:pStyle w:val="BodyText"/>
      </w:pPr>
      <w:r>
        <w:t xml:space="preserve">Trang Duệ thuận miệng đáp, chỉ là hắn cũng không hiểu rõ lắm về lai lịch của mẹ mình, từ nhỏ đến lớn mẹ chưa từng về nhà ngoại, cũng chưa từng đề cập qua. Hắn chỉ biết mẹ mình họ Âu Dương, tên chỉ một chữ Uyển, còn lại cũng không biết gì nhiều.</w:t>
      </w:r>
    </w:p>
    <w:p>
      <w:pPr>
        <w:pStyle w:val="BodyText"/>
      </w:pPr>
      <w:r>
        <w:t xml:space="preserve">- Này, Alo, Tiểu Duệ sao? Ủa, thế nào lại có giọng phụ nữ ở đây?</w:t>
      </w:r>
    </w:p>
    <w:p>
      <w:pPr>
        <w:pStyle w:val="BodyText"/>
      </w:pPr>
      <w:r>
        <w:t xml:space="preserve">Trang Duệ chợt thất thần, Tần Huyên Băng nghe thấy trong điện thoại truyền đến âm thanh một người đàn ông thì vội vàng dán điện thoại bên tai Trang Duệ.</w:t>
      </w:r>
    </w:p>
    <w:p>
      <w:pPr>
        <w:pStyle w:val="BodyText"/>
      </w:pPr>
      <w:r>
        <w:t xml:space="preserve">- Alo, là em đây, anh rể, anh đã làm xong việc chưa? Đã đến giờ cơm rồi, chúng ta cùng nhau đi dùng cơm, buổi tối cũng ở cùng một khách sạn.</w:t>
      </w:r>
    </w:p>
    <w:p>
      <w:pPr>
        <w:pStyle w:val="BodyText"/>
      </w:pPr>
      <w:r>
        <w:t xml:space="preserve">Trang Duệ phục hồi tinh thần lại, vội vàng nói vào trong micro, da tai của hắn tiếp xúc với tay Tần Huyên Băng, chỉ cảm thấy có hơi ngứa.</w:t>
      </w:r>
    </w:p>
    <w:p>
      <w:pPr>
        <w:pStyle w:val="BodyText"/>
      </w:pPr>
      <w:r>
        <w:t xml:space="preserve">- Các cậu đã lấy xe rồi à? Ăn cơm cũng không cần, những vị khách ở bên này muốn mời cơm, đợi đến tối chúng ta sẽ liên lạc lại.</w:t>
      </w:r>
    </w:p>
    <w:p>
      <w:pPr>
        <w:pStyle w:val="BodyText"/>
      </w:pPr>
      <w:r>
        <w:t xml:space="preserve">Triệu Quốc Đống lần này đến đây mua sắm rất nhiều, xem như là một vị khách lớn, ông chủ cung cấp hàng cũng muốn hợp tác lâu dài, vì thế mới sắp xếp tiệc rượu vào buổi tối.</w:t>
      </w:r>
    </w:p>
    <w:p>
      <w:pPr>
        <w:pStyle w:val="BodyText"/>
      </w:pPr>
      <w:r>
        <w:t xml:space="preserve">(.</w:t>
      </w:r>
    </w:p>
    <w:p>
      <w:pPr>
        <w:pStyle w:val="BodyText"/>
      </w:pPr>
      <w:r>
        <w:t xml:space="preserve">Khoảng cách từ đại lý xe đến bờ sông Tần Hoài là rất gần, chỉ mất mười phút chạy xe mà thôi, khi Lưu Xuyên chạy xe vào trong một bãi đậu xe lộ thiên, Trang Duệ vội vàng chạy theo, từ cửa sổ nhìn ra ngoài thì thấy bờ sông Tần Hoài.</w:t>
      </w:r>
    </w:p>
    <w:p>
      <w:pPr>
        <w:pStyle w:val="BodyText"/>
      </w:pPr>
      <w:r>
        <w:t xml:space="preserve">Sông Tần Hoài thời cổ xưng là Hoài Thủy, tên là Long Tàng Phổ, chiều dài chừng 110 kilomet, là danh thắng có tiếng trong lịch sử. Tương truyền khi Tần Thủy Hoàng đi tuần phía Đông nhìn qua Kim Lăng thấy tử khí bốc lên, cho rằng đó là vương khí, vì vậy mới được xưng là Tần Hoài.</w:t>
      </w:r>
    </w:p>
    <w:p>
      <w:pPr>
        <w:pStyle w:val="BodyText"/>
      </w:pPr>
      <w:r>
        <w:t xml:space="preserve">Từ thời kỳ đồ đá thì lưu vực sông Tần Hoài đã có con người, từ thời Đông Ngô đến nay vẫn luôn là chốn phồn hoa, đến Lục Triều thì trở thành nơi danh môn tụ tập, thương nhân tụ tập, người người tập trung, nho học cường thịnh. Từ thời Tùy Đường về sau thì dần suy, điều này làm cho vô số nhà thơ đến đây tỏ ra tưởng nhớ, vì vậy mới có câu vịnh thế này: Năm xưa tiệc yến Vương Tạ Đường, ngày nay bay vào bữa cơm dân thường. Đến thời Tống thì nơi đây dần sống lại và trở thành trung tâm văn hóa của Giang Nam, hai đời Minh Thanh thì Tần Hoài càng cực thịnh.</w:t>
      </w:r>
    </w:p>
    <w:p>
      <w:pPr>
        <w:pStyle w:val="BodyText"/>
      </w:pPr>
      <w:r>
        <w:t xml:space="preserve">Từ xa xưa thì sông Tần Hoài luôn là một nơi phồn hoa nhất ở Nam Kinh, tiếng khen: "Bức rèm che mười dặm", xưa nay là nơi người người tập trung, thương nhân tụ tập, có vẻ đẹp "Giang Nam giai lệ".</w:t>
      </w:r>
    </w:p>
    <w:p>
      <w:pPr>
        <w:pStyle w:val="BodyText"/>
      </w:pPr>
      <w:r>
        <w:t xml:space="preserve">Ấn tượng của Trang Duệ vơi sông Tần Hoài lại đến từ câu nói: "Nhìn thanh đăng lại nhớ sông Tần Hoài", đó là lần đầu tiên hắn được nghe nói đến vẻ đẹp của dòng sông này, ấn tượng rất sâu, tất nhiên thanh đăng là những phường ca kỹ trên thuyền năm xưa, bây giờ chắc chắn không còn tồn tại.</w:t>
      </w:r>
    </w:p>
    <w:p>
      <w:pPr>
        <w:pStyle w:val="BodyText"/>
      </w:pPr>
      <w:r>
        <w:t xml:space="preserve">- Mộc Đầu, chút nữa chúng ta lên thuyền dùng cơm thì đợi trời tối một chút, như vậy thuyền mở đèn mới có hương vị, đến lúc đó không chừng còn có nhiều trò hay.</w:t>
      </w:r>
    </w:p>
    <w:p>
      <w:pPr>
        <w:pStyle w:val="BodyText"/>
      </w:pPr>
      <w:r>
        <w:t xml:space="preserve">Lưu Xuyên dừng xe lại xong, hắn xuống xe thì trước mặt có Hắc Sư, bên cạnh có Lôi Lôi, rất có khí khái của ông chủ, nhưng chỉ có duy nhất một vấn đề là chiếc quần có hơi chật mà thôi.</w:t>
      </w:r>
    </w:p>
    <w:p>
      <w:pPr>
        <w:pStyle w:val="BodyText"/>
      </w:pPr>
      <w:r>
        <w:t xml:space="preserve">Hai bờ sông Tần Hoài đều là những kiến trúc cổ, mái cong cửa sổ mở rộng, rường cột chạm trổ, nhưng Trang Duệ biết những kiến trúc cổ đã sớm bị hủy trong chiến loạn, những thứ này được kiến tạo về sau này. Bước chân bên bờ Tần Hoài giống như được thấy lịch sử tang thương, làm cho người ta thật sự yên lặng và buông lỏng.</w:t>
      </w:r>
    </w:p>
    <w:p>
      <w:pPr>
        <w:pStyle w:val="BodyText"/>
      </w:pPr>
      <w:r>
        <w:t xml:space="preserve">Trang Duệ đốt một nén nhanh, ngồi xuống hàng liễu ở bờ sông, nhìn dòng nước khẽ trôi, Tiểu Bạch Sư vui đùa ầm ĩ, bên cạnh còn có mỹ nhân làm bạn...Hắn chợt cảm thấy mình giống như ở trong giấc mộng, trước kia mình cả ngày chỉ đi qua những trạm xe buýt trên đường, cũng không ngờ có một ngày được thoải mái ngắm cảnh này.</w:t>
      </w:r>
    </w:p>
    <w:p>
      <w:pPr>
        <w:pStyle w:val="BodyText"/>
      </w:pPr>
      <w:r>
        <w:t xml:space="preserve">Tần Huyên Băng và Lôi Lôi xì xào bàn tán, chỉ có Lưu Xuyên nhàm chán chơi đùa với Tiểu Hắc Sư, chú Ngao này phát triển cũng không chậm, tuy hình thể nhỏ hơn Tiểu Bạch Sư một chút nhưng cũng là một chú chó cực lớn, có vẻ phát triển khá nhanh. Đặc biệt là đầu của nó, bây giờ vẫn giữ cái đầu hổ như khi còn nhỏ, nhìn qua có vẻ khá phúc hậu và uy mãnh.</w:t>
      </w:r>
    </w:p>
    <w:p>
      <w:pPr>
        <w:pStyle w:val="BodyText"/>
      </w:pPr>
      <w:r>
        <w:t xml:space="preserve">- Mộc Đầu, Mộc Đầu.</w:t>
      </w:r>
    </w:p>
    <w:p>
      <w:pPr>
        <w:pStyle w:val="BodyText"/>
      </w:pPr>
      <w:r>
        <w:t xml:space="preserve">Lưu Xuyên hô lên hai tiếng, khi thấy Trang Duệ không có phản ứng thì hắn mới nhặt một viên đất lên định ném, hắn chợt phát hiện Tiểu Bạch Sư đang nhìn mình chằm chằm, trong cổ họng phát ra tiếng gầm nhẹ, điều này làm hắn sợ đến mức chỉ giám giơ tay mà không ném. Hắn biết rõ tiểu tử kia tuy không cắn mình nhưng có thể xé rách quần, như vậy cũng không còn mặt mũi gặp người ngoài.</w:t>
      </w:r>
    </w:p>
    <w:p>
      <w:pPr>
        <w:pStyle w:val="BodyText"/>
      </w:pPr>
      <w:r>
        <w:t xml:space="preserve">- Có gì vậy?</w:t>
      </w:r>
    </w:p>
    <w:p>
      <w:pPr>
        <w:pStyle w:val="BodyText"/>
      </w:pPr>
      <w:r>
        <w:t xml:space="preserve">Trang Duệ đã tỉnh hồn lại, hắn vỗ về Tiểu Bạch Sư một lúc rồi quay sang hỏi Lưu Xuyên.</w:t>
      </w:r>
    </w:p>
    <w:p>
      <w:pPr>
        <w:pStyle w:val="BodyText"/>
      </w:pPr>
      <w:r>
        <w:t xml:space="preserve">- Này, đến tối nay hai anh em chúng ta đều không chơi.</w:t>
      </w:r>
    </w:p>
    <w:p>
      <w:pPr>
        <w:pStyle w:val="BodyText"/>
      </w:pPr>
      <w:r>
        <w:t xml:space="preserve">Lưu Xuyên đi đến ghé sát bên tai Trang Duệ nói một câu.</w:t>
      </w:r>
    </w:p>
    <w:p>
      <w:pPr>
        <w:pStyle w:val="BodyText"/>
      </w:pPr>
      <w:r>
        <w:t xml:space="preserve">- Không chơi? Không có gì chơi?</w:t>
      </w:r>
    </w:p>
    <w:p>
      <w:pPr>
        <w:pStyle w:val="BodyText"/>
      </w:pPr>
      <w:r>
        <w:t xml:space="preserve">Trang Duệ nghe mà không hiểu, giọng điệu cũng đề cao vài phần.</w:t>
      </w:r>
    </w:p>
    <w:p>
      <w:pPr>
        <w:pStyle w:val="BodyText"/>
      </w:pPr>
      <w:r>
        <w:t xml:space="preserve">- Cậu nói nhỏ lại một chút, tôi nói không chơi có nghĩa là sau khi cơm nước xong, đi dạo một lúc rồi về, đến tối sẽ bố trí ngủ nghỉ, ngày mai các cô ấy phải tham gia triển lãm đá quý.</w:t>
      </w:r>
    </w:p>
    <w:p>
      <w:pPr>
        <w:pStyle w:val="BodyText"/>
      </w:pPr>
      <w:r>
        <w:t xml:space="preserve">Lưu Xuyên có chút uể oải, vốn hắn định cùng Lôi Lôi đến khách sạn tâm tình một phen, vừa rồi sau khi nghe được tin tức này thì nhanh chóng biến thành Viagra héo.</w:t>
      </w:r>
    </w:p>
    <w:p>
      <w:pPr>
        <w:pStyle w:val="BodyText"/>
      </w:pPr>
      <w:r>
        <w:t xml:space="preserve">Trang Duệ nghe được lời của Lưu Xuyên thì không khỏi có chút dở khóc dở cười, tuy hắn cũng từng mơ sẽ có lúc phát sinh quan hệ tình cảm với Tần Huyên Băng, nhưng lúc này trong hiện thực thì hai người thậm chí chưa có vài lần cầm tay nhau, hắn cũng không hy vọng xa vời là nhanh chóng tiến triển đến mức có thể đi thuê phòng tâm sự.</w:t>
      </w:r>
    </w:p>
    <w:p>
      <w:pPr>
        <w:pStyle w:val="BodyText"/>
      </w:pPr>
      <w:r>
        <w:t xml:space="preserve">- Đi thôi, đi dùng cơm, cơm nước xong sẽ đến đi dạo ở miếu Phu Tử, bây giờ không có tiền, chút nữa đi thử vận may, để xem có thể đào ra vật gì tốt không?</w:t>
      </w:r>
    </w:p>
    <w:p>
      <w:pPr>
        <w:pStyle w:val="BodyText"/>
      </w:pPr>
      <w:r>
        <w:t xml:space="preserve">Trang Duệ đứng lên rồi đá một cái lên mông Lưu Xuyên, Lưu Xuyên không chuẩn bị nên lăn cả ra đất, sau đó cả hai bắt đầu quấn lấy nhau trên cỏ. Từ nhỏ hai người đã quen chơi trò này, chỉ là Tiểu Bạch Sư ở bên cạnh liên tục phát ra tiếng gầm khẽ nhưng cũng không dám tiến lên cắn, Lôi Lôi và Tần Huyên Băng ở bên cạnh thì liên tục cười khanh khách.</w:t>
      </w:r>
    </w:p>
    <w:p>
      <w:pPr>
        <w:pStyle w:val="BodyText"/>
      </w:pPr>
      <w:r>
        <w:t xml:space="preserve">Hai người cùng nhau bày trò như hồi còn nhỏ, Trang Duệ cảm thấy thật sự thân thiết, tuy bây giờ mình có tiền nhưng cuộc sống vẫn như bình thường, bạn bè vẫn không có quá nhiều, không phải chỉ là Lưu Xuyên, còn có đại ca Dương Vĩ ở Trung Hải, kể cả vài huynh đệ ở khắp nơi trong nước, cũng chỉ có nhiêu đó mà thôi.</w:t>
      </w:r>
    </w:p>
    <w:p>
      <w:pPr>
        <w:pStyle w:val="BodyText"/>
      </w:pPr>
      <w:r>
        <w:t xml:space="preserve">Trang Duệ và Lưu Xuyên phủi những lá cỏ xanh dính trên người, sau đó đi về phía một chiếc thuyền ở gần nhất, trên sông Tần Hoài có cả trăm chiếc thuyền lớn nhỏ, có những loại thuyền chuyên đưa khách đi chơi trên sông Tần Hoài, còn có những tàu làm nhà hàng, có thể căn cứ vào yêu cầu của khách mà chạy trên sông hoặc dừng bên bờ. Nơi đây kinh doanh cực kỳ tốt, một chiếc thuyền có khoảng hai mươi bàn, cơ bản đều ngồi đầy khách, thậm chí có vài chiếc thuyền có đài quan sát. nguồn</w:t>
      </w:r>
    </w:p>
    <w:p>
      <w:pPr>
        <w:pStyle w:val="BodyText"/>
      </w:pPr>
      <w:r>
        <w:t xml:space="preserve">Lúc này ở hai bờ sông Tần Hoài đều đã sáng đèn, con thuyền mà nhóm Trang Duệ tiến lên có cách sắp xếp những ngọn đèn cực kỳ khéo léo, những ngọn đèn giả cổ với ánh sáng giống hệt như ánh nến, làm cho con thuyền giống như được chiến rọi sáng trưng.</w:t>
      </w:r>
    </w:p>
    <w:p>
      <w:pPr>
        <w:pStyle w:val="BodyText"/>
      </w:pPr>
      <w:r>
        <w:t xml:space="preserve">Trong khoang thuyền đã có bảy bàn ngồi đầy khách, đám người Trang Duệ chọn một bàn ở bên cạnh cửa sổ để ngồi xuống, ngồi đây có thể thấy sóng vỗ bập bùng, ánh đèn như nhảy múa, thật sự sinh ra hương vị tốt.</w:t>
      </w:r>
    </w:p>
    <w:p>
      <w:pPr>
        <w:pStyle w:val="BodyText"/>
      </w:pPr>
      <w:r>
        <w:t xml:space="preserve">Trên thuyền tất nhiên chỉ có thể ăn cá mới cảm ứng được phong cảnh, Lưu Xuyên gọi món "Cá Ba Món", có nghĩa là một con cá được chế biến thành ba loại thức ăn, đầu cá nấu đậu hũ, thân cá hầm cách thủy, đuôi cá cho gia vị và nấu với lửa lớn, cách nấu này lưu hành ở Tô Bắc, Trang Duệ và Lưu Xuyên ở Bành Thành cũng thường xuyên ăn như vậy.</w:t>
      </w:r>
    </w:p>
    <w:p>
      <w:pPr>
        <w:pStyle w:val="BodyText"/>
      </w:pPr>
      <w:r>
        <w:t xml:space="preserve">Mặt khác Trang Duệ gọi cho hai cô gái một vài món đặc sản Kim Lăng, nhưng bánh nướng Tần Hoài, bánh bao thịt bò...Tuy không phải rất ngon nhưng ở vùng khác không có.</w:t>
      </w:r>
    </w:p>
    <w:p>
      <w:pPr>
        <w:pStyle w:val="BodyText"/>
      </w:pPr>
      <w:r>
        <w:t xml:space="preserve">Không lâu sau thì món ăn được đưa lên, canh cá nhìn có vẻ trắng như sữa, húp vào một ngụm cảm thấy rất ngon, cá ăn vào cảm thấy chua ngọt, mùi hương thơm ngát. Trang Duệ lấy một phần cá nhỏ, lọc xương, bỏ vào chén cho Tiểu Bạch Sư ở dưới chân. Hành động này của hắn làm cho vài vị khách ở gần bên đưa mắt nhìn, nhưng bộ dạng của Lưu Xuyên nhìn có vẻ khá hung ác, thật sự không ai tiến lên bới móc.</w:t>
      </w:r>
    </w:p>
    <w:p>
      <w:pPr>
        <w:pStyle w:val="BodyText"/>
      </w:pPr>
      <w:r>
        <w:t xml:space="preserve">Sau khi ăn uống no đủ, đợi đến khi Lưu Xuyên tính tiền xong, Trang Duệ đứng lên nói với hai cô gái:</w:t>
      </w:r>
    </w:p>
    <w:p>
      <w:pPr>
        <w:pStyle w:val="BodyText"/>
      </w:pPr>
      <w:r>
        <w:t xml:space="preserve">- Huyên Băng, chúng ta đến phố đồ cổ Miếu Phu Tử để đi dạo, mọi người cũng không vội quay về phải không?</w:t>
      </w:r>
    </w:p>
    <w:p>
      <w:pPr>
        <w:pStyle w:val="Compact"/>
      </w:pPr>
      <w:r>
        <w:t xml:space="preserve">Tần Huyên Băng có chút tức giận trừng mắt nhìn Trang Duệ, khung cảnh tốt đẹp như thế này, không muốn cùng mình đi tản bộ ở bờ sông mà lại muốn đi vào chỗ chen chúc, nàng lại không biết Trang Duệ đã sớm nghe nói về đại danh của Miếu Phu Tử, lần này thật sự muốn đến tìm mua vài thứ.</w:t>
      </w:r>
      <w:r>
        <w:br w:type="textWrapping"/>
      </w:r>
      <w:r>
        <w:br w:type="textWrapping"/>
      </w:r>
    </w:p>
    <w:p>
      <w:pPr>
        <w:pStyle w:val="Heading2"/>
      </w:pPr>
      <w:bookmarkStart w:id="141" w:name="chương-119-câu-chuyện-về-vị-thương-nhân-đồ-cổ."/>
      <w:bookmarkEnd w:id="141"/>
      <w:r>
        <w:t xml:space="preserve">119. Chương 119 : Câu Chuyện Về Vị Thương Nhân Đồ Cổ.</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119: Câu chuyện về vị thương nhân đồ cổ.</w:t>
      </w:r>
    </w:p>
    <w:p>
      <w:pPr>
        <w:pStyle w:val="BodyText"/>
      </w:pPr>
      <w:r>
        <w:t xml:space="preserve">Nhóm Dịch: Tepga</w:t>
      </w:r>
    </w:p>
    <w:p>
      <w:pPr>
        <w:pStyle w:val="BodyText"/>
      </w:pPr>
      <w:r>
        <w:t xml:space="preserve">Nguồn : VipVandan</w:t>
      </w:r>
    </w:p>
    <w:p>
      <w:pPr>
        <w:pStyle w:val="BodyText"/>
      </w:pPr>
      <w:r>
        <w:t xml:space="preserve">Miếu Phu Tử ở bờ sông Tần Hoài được xây dựng vào thời Đông Tấn, vua Tư Mã Diễn dựa vào câu nói "Trị quốc phải coi đào tạo nhân tài làm trọng" mà xây dựng Miếu Phu Tử ở bờ nam sông Tần Hoài. Năm xưa chỉ có cung, cũng không xây miếu Khổng Tử, miếu Khổng Tử được Tống Nhân Tông xây dựng thêm vào sau này, vì trong lúc tế có nói là Khổng Phu Tử, vì vậy mà xưng là Miếu Phu Tử.</w:t>
      </w:r>
    </w:p>
    <w:p>
      <w:pPr>
        <w:pStyle w:val="BodyText"/>
      </w:pPr>
      <w:r>
        <w:t xml:space="preserve">Xưa nay Miếu Phu Tử là một điểm sáng của sông Tần Hoài, nơi đây bừng lên ánh sáng mê người, là nơi người người tập trung, thương nhân tụ tập, có vẻ đẹp "Giang Nam giai lệ". Chỉ là Nam Kinh gặp nhiều thảm họa trong chiến tranh, trong lịch sử thì Miếu Phu Tử đã từng bị hủy hoại bốn lần và xây dựng lại năm lần, năm 1994 Miếu Phu Tử bên bờ Tần Hoài được phục hồi, trước sau đầu tư hơn một tỷ, khôi phục lại bộ dạng tường lớn đại điện rộng, có Đường Minh Đức, hai mươi phòng của trường thi Giang Nam, có ba trăm ngàn mét vuông kiến trúc được tu sửa, ngày bình thường nơi đây đón một trăm ngàn khách, những ngày lễ tết thì phải gấp ba lần như vậy.</w:t>
      </w:r>
    </w:p>
    <w:p>
      <w:pPr>
        <w:pStyle w:val="BodyText"/>
      </w:pPr>
      <w:r>
        <w:t xml:space="preserve">Xưa nay dòng Tần Hoài luôn là nguồn cảm hứng của các nhà thơ, trong Miếu Phu Tử ở bờ sông Tần Hoài có chợ đồ cổ, có khu thú cưng tranh hoa cây cảnh, đây là nơi thu hút rất nhiều khách tập trung.</w:t>
      </w:r>
    </w:p>
    <w:p>
      <w:pPr>
        <w:pStyle w:val="BodyText"/>
      </w:pPr>
      <w:r>
        <w:t xml:space="preserve">Vì Miếu Phu Tử và chợ đồ cổ cùng chung một chỗ, vì vậy mà Lưu Xuyên rất quen thuộc Miếu Phu Tử, hắn nhanh chóng đưa mọi người từ sườn đông tiến vào trong chợ Miếu Phu Tử. Vừa gia nhập vào quảng trường thì thấy sườn đông có một cột đá, bên trên có ghi rằng "Vũ đại thần đến tận đây xuống ngựa", có lẽ ý nghĩa là tôn sùng "Chí Thánh Tuyên Vương".</w:t>
      </w:r>
    </w:p>
    <w:p>
      <w:pPr>
        <w:pStyle w:val="BodyText"/>
      </w:pPr>
      <w:r>
        <w:t xml:space="preserve">Trong giới cổ vật có câu: "Bắc có Phan Gia Viên, nam có Triêu Thiên Cung", chợ đồ cổ Triêu Thiên Cung chưa được trùng kiến, vì vậy mà nhiều người tập trung vào chợ đồ cổ Miếu Phu Tử. Những thành phố khác, khi màn đêm buông xuống thì những người bày quầy trong chợ đồ cổ sẽ giải tán, nhưng chợ đồ cổ Miếu Phu Tử ở bên cạnh sông Tần Hoài thì khác, tiêng người vẫn huyên náo, cực kỳ náo nhiệt.</w:t>
      </w:r>
    </w:p>
    <w:p>
      <w:pPr>
        <w:pStyle w:val="BodyText"/>
      </w:pPr>
      <w:r>
        <w:t xml:space="preserve">Hai bên một con phố dài đều là những kiến trúc cổ thời Minh Thanh, làm cho người ta chợt sinh ra cảm giác như thời gian đổi loạn, giống như đưa thân vào thời cổ đại, vì có nhiều du khách nên Lưu Xuyên phải ôm Hắc Sư vào lòng, Tiểu Bạch Sư cũng rất thông minh, nhanh nhẹn chạy qua lại dưới chân mọi người, luôn bám sát lấy Trang Duệ.</w:t>
      </w:r>
    </w:p>
    <w:p>
      <w:pPr>
        <w:pStyle w:val="BodyText"/>
      </w:pPr>
      <w:r>
        <w:t xml:space="preserve">- Mộc Đầu, đi chậm một chút, chúng ta đến đây để đào vài món đồ, đi như chạy thế này thì sao có thể làm được gì?</w:t>
      </w:r>
    </w:p>
    <w:p>
      <w:pPr>
        <w:pStyle w:val="BodyText"/>
      </w:pPr>
      <w:r>
        <w:t xml:space="preserve">Sau khi đi theo dòng người một lúc thì Lưu Xuyên thật sự không nén được mà có chút bức bối, quá nhiều người nên không thể nào dừng chân trước quầy hàng, vì anh còn chưa đứng vững thì đã có người từ phía sau thúc lên rồi.</w:t>
      </w:r>
    </w:p>
    <w:p>
      <w:pPr>
        <w:pStyle w:val="BodyText"/>
      </w:pPr>
      <w:r>
        <w:t xml:space="preserve">Thật ra lúc này đi dạo ở Miếu Phu Tử phần lớn là du khách đến từ vùng đất bên ngoài, bọn họ ngưỡng một thanh danh của Miếu Phu Tử, đến đây chỉ muốn tham gia náo nhiệt mà thôi, cũng không có hứng thú với đồ cổ hoặc tìm bảo vật. Những chủ quầy kia tuy chưa nói là bán toàn hàng thủ công mỹ nghệ, nhưng Trang Duệ đi qua và tùy ý quét mắt nhìn, ít nhất cũng có bảy tám quầy hàng không có bất kỳ thứ nào có chứa linh khí. Vì thế mà du khách có thể mua được vài món đồ kỷ niệm giá rẻ, mà chủ quầy cũng coi như thu được tiền, thuận mua vừa bán.</w:t>
      </w:r>
    </w:p>
    <w:p>
      <w:pPr>
        <w:pStyle w:val="BodyText"/>
      </w:pPr>
      <w:r>
        <w:t xml:space="preserve">Những nhà sưu tầm thật sự cũng không thường đến chợ đồ cổ Miếu Phu Tử, nhưng thời gian mà bọn họ đến đây thường là sáng sớm, đến đi dạo trong chợ Quỷ Thị này. Quỷ Thị thật ra là cách mà mọi người gọi chợ đêm, nhưng trước giải phóng thì được gọi là chợ sáng, bây giờ thanh niên cũng đổi giọng gọi nó là chợ đêm nhưng những người đến chợ đồ cổ vẫn gọi theo kiểu cũ là Quỷ Thị.</w:t>
      </w:r>
    </w:p>
    <w:p>
      <w:pPr>
        <w:pStyle w:val="BodyText"/>
      </w:pPr>
      <w:r>
        <w:t xml:space="preserve">Giao dịch ở chợ đồ cổ quỷ thị từ nửa đêm đến hừng đông lại có khác biệt với chợ đêm, nếu giao dịch ở quỷ thị vào ban đêm thì hàng hóa thật giả khó phân, tốt xấu khó phân, vì vậy mà dễ dàng bị lừa, đặc biệt là rất nhiều vụ trộm cướp tang vật thường phát sinh ở chợ đồ cổ quỷ thị, thật sự khó lường.</w:t>
      </w:r>
    </w:p>
    <w:p>
      <w:pPr>
        <w:pStyle w:val="BodyText"/>
      </w:pPr>
      <w:r>
        <w:t xml:space="preserve">Sau giải phóng thì chính quyền ra quy định khi còn đèn đường sẽ không cho giao dịch, vì vậy mà quỷ thị dần bị hủy bỏ, nhưng bây giờ ở các nơi lại xuất hiện quỷ thị, nổi danh nhất chính là Phan Gian Viên ở Bắc Kinh và Miếu Phu Tử ở Nam Kinh. Các nơi còn lại cũng có quỷ thị, quy cách hoạt động khá giống nhau, bình thường đều mở từ lúc ba giờ sáng đến bảy giờ sáng, cũng có những nơi bán đến giữa trưa, chủ hàng đến từ khắp các nơi trên cả nước, hàng hóa đủ kiểu, phần lớn là phỏng chế đồ cổ, nhưng cũng không thiếu trân phẩm.</w:t>
      </w:r>
    </w:p>
    <w:p>
      <w:pPr>
        <w:pStyle w:val="BodyText"/>
      </w:pPr>
      <w:r>
        <w:t xml:space="preserve">Đáng tiếc là ngày trước Lưu Xuyên đến nơi này cũng chỉ vì nhập hàng thú cưng, cũng không quá hiểu rõ về chợ đồ cổ, cũng không biết có quỷ thị tồn tại. Nếu không thì với ánh mắt của Trang Duệ, tất nhiên sẽ tìm ra được nhiều thứ tốt ở quỷ thị, phải biết rằng quỷ thị tuy nhiều hàng giả nhưng tỉ lệ vật phẩm trân quý vẫn nhiều hơn so với lúc này.</w:t>
      </w:r>
    </w:p>
    <w:p>
      <w:pPr>
        <w:pStyle w:val="BodyText"/>
      </w:pPr>
      <w:r>
        <w:t xml:space="preserve">Khi thấy Tần Huyên Băng và Lôi Lôi liên tục nhíu mày, liên tục né tránh đám người, có lẽ bên trong cũng không thiếu những kẻ "tay bẩn", vì vậy Trang Duệ mở miệng nói:</w:t>
      </w:r>
    </w:p>
    <w:p>
      <w:pPr>
        <w:pStyle w:val="BodyText"/>
      </w:pPr>
      <w:r>
        <w:t xml:space="preserve">- Chúng ta vào cửa hàng đi dạo, nơi này nếu có bảo vật thì sợ rằng đã bị người ta mua mất rồi, cũng không đến lượt chúng ta.</w:t>
      </w:r>
    </w:p>
    <w:p>
      <w:pPr>
        <w:pStyle w:val="BodyText"/>
      </w:pPr>
      <w:r>
        <w:t xml:space="preserve">Sau đó Lưu Xuyên và Trang Duệ cùng che chở cho hai cô gái chen đến những cửa hàng ở đằng sau các quầy bên lề đường, khi đến bên trong mới thấy, đây là một cửa hàng đồ cổ khá lớn.</w:t>
      </w:r>
    </w:p>
    <w:p>
      <w:pPr>
        <w:pStyle w:val="BodyText"/>
      </w:pPr>
      <w:r>
        <w:t xml:space="preserve">Xem ra những người có ý nghĩ như Trang Duệ cũng không thiếu, chưa nói đến chuyện cửa hàng này kinh doanh tốt xấu thế nào, nhưng nơi đây khá nhiều người, những nhân viên mặc trang phục cổ đại đang thao thao bất tuyệt về những vật phẩm với du khách trong cửa hàng. Trang Duệ chợt nhớ lại một câu chuyện xưa, vì vậy mà không khỏi phì cười.</w:t>
      </w:r>
    </w:p>
    <w:p>
      <w:pPr>
        <w:pStyle w:val="BodyText"/>
      </w:pPr>
      <w:r>
        <w:t xml:space="preserve">truyện copy từ</w:t>
      </w:r>
    </w:p>
    <w:p>
      <w:pPr>
        <w:pStyle w:val="BodyText"/>
      </w:pPr>
      <w:r>
        <w:t xml:space="preserve">- Trang Duệ, có gì vui mà cười? Có phải là người kia nói gì đó không đúng?</w:t>
      </w:r>
    </w:p>
    <w:p>
      <w:pPr>
        <w:pStyle w:val="BodyText"/>
      </w:pPr>
      <w:r>
        <w:t xml:space="preserve">Tần Huyên Băng chỉ vào một nhân viên cửa hàng đang dùng giọng lưu loát với du khách, sau đó hỏi Trang Duệ.</w:t>
      </w:r>
    </w:p>
    <w:p>
      <w:pPr>
        <w:pStyle w:val="BodyText"/>
      </w:pPr>
      <w:r>
        <w:t xml:space="preserve">- Không phải, tôi nghĩ đến một câu chuyện đáng cười, để tôi kể ọi người, là có một cửa hàng đồ cổ thông báo tuyển dụng nhân viên bán hàng, đã đưa ra thông báo hơn một tháng, cũng không thiếu người đến nhưng không ai chịu ở lại làm việc.</w:t>
      </w:r>
    </w:p>
    <w:p>
      <w:pPr>
        <w:pStyle w:val="BodyText"/>
      </w:pPr>
      <w:r>
        <w:t xml:space="preserve">- Một hôm nọ có hai người trẻ tuổi đến cửa hàng, có một người đến sớm hơn năm phút, khi vừa tiến vào trong quán thì ông chủ nhặt một mảnh gỗ vụn đặt lên một miếng nệm màu đỏ rồi hỏi người thanh niên kia: Đây là cái gì?</w:t>
      </w:r>
    </w:p>
    <w:p>
      <w:pPr>
        <w:pStyle w:val="BodyText"/>
      </w:pPr>
      <w:r>
        <w:t xml:space="preserve">- Người thanh niên kia đáp: Là mảnh gỗ vụn. nguồn</w:t>
      </w:r>
    </w:p>
    <w:p>
      <w:pPr>
        <w:pStyle w:val="BodyText"/>
      </w:pPr>
      <w:r>
        <w:t xml:space="preserve">- Ông chủ lắc đầu, sau đó ném mảnh gỗ vụn xuống đất, lại nói: Tiểu tử, cậu bị loại.</w:t>
      </w:r>
    </w:p>
    <w:p>
      <w:pPr>
        <w:pStyle w:val="BodyText"/>
      </w:pPr>
      <w:r>
        <w:t xml:space="preserve">- Người thanh niên kia cảm thấy rất khó hiểu, nhưng hắn cũng không có biện pháp, đang chuẩn bị đi ra thì có người tiến vào, hắn chợt dừng bước, muốn xem người kia trả lời thế nào.</w:t>
      </w:r>
    </w:p>
    <w:p>
      <w:pPr>
        <w:pStyle w:val="BodyText"/>
      </w:pPr>
      <w:r>
        <w:t xml:space="preserve">- Quả nhiên ông chủ vẫn dùng chiêu kia, nhặt mảnh gỗ đặt lên tấm nệm đỏ, sau đó hỏi người thanh niên vừa đi vào: Cậu nói xem đây là gì?</w:t>
      </w:r>
    </w:p>
    <w:p>
      <w:pPr>
        <w:pStyle w:val="BodyText"/>
      </w:pPr>
      <w:r>
        <w:t xml:space="preserve">- Người thanh niên có chút sững sốt, nhưng sau đó trên mặt xuất hiện nụ cười: "Đây là cây tăm mà Từ Hi Lão Phật Gia đã từng sử dụng!".</w:t>
      </w:r>
    </w:p>
    <w:p>
      <w:pPr>
        <w:pStyle w:val="BodyText"/>
      </w:pPr>
      <w:r>
        <w:t xml:space="preserve">- Rất tốt, cậu có thể làm việc ngay từ lúc này. Ông chủ cửa hàng đồ cổ tỏ ra rất vui mừng, vì vậy nhanh chóng thuê người thanh niên kia làm công, mà tên thanh niên trước đó chỉ có thể tức giận che mặt mà đi.</w:t>
      </w:r>
    </w:p>
    <w:p>
      <w:pPr>
        <w:pStyle w:val="BodyText"/>
      </w:pPr>
      <w:r>
        <w:t xml:space="preserve">- Huyên Băng, em nhìn nhân viên cửa hàng kia xem, có phải giống như người mà anh vừa nói không? Công phu mồm mép rất tốt.</w:t>
      </w:r>
    </w:p>
    <w:p>
      <w:pPr>
        <w:pStyle w:val="BodyText"/>
      </w:pPr>
      <w:r>
        <w:t xml:space="preserve">Trang Duệ nói làm Tần Huyên Băng và Lôi Lôi đều nở nụ cười,nhưng Lưu Xuyên đã từng nghe qua câu chuyện này, vì vậy hắn không phục nói:</w:t>
      </w:r>
    </w:p>
    <w:p>
      <w:pPr>
        <w:pStyle w:val="BodyText"/>
      </w:pPr>
      <w:r>
        <w:t xml:space="preserve">- Mộc Đầu, câu chuyện của cậu quá hạn rồi, nghe huynh đệ nói đến một câu chuyện còn hay hơn này.</w:t>
      </w:r>
    </w:p>
    <w:p>
      <w:pPr>
        <w:pStyle w:val="BodyText"/>
      </w:pPr>
      <w:r>
        <w:t xml:space="preserve">- Cậu có cũng có chuyện để kể sao?</w:t>
      </w:r>
    </w:p>
    <w:p>
      <w:pPr>
        <w:pStyle w:val="BodyText"/>
      </w:pPr>
      <w:r>
        <w:t xml:space="preserve">Trang Duệ nói rồi dùng ánh mắt khinh khỉnh nhìn Lưu Xuyên, điều này làm cho Lưu Xuyên rất bất mãn.</w:t>
      </w:r>
    </w:p>
    <w:p>
      <w:pPr>
        <w:pStyle w:val="BodyText"/>
      </w:pPr>
      <w:r>
        <w:t xml:space="preserve">- Nói gì vậy, nghe cho kỹ nhé, năm xưa có một vị thương nhân đồ cổ, kết hôn hơn bốn mươi năm, tuổi tác đã gần sáu mươi, lại thích thị nữ của phu nhân, luôn lén động tay động chân với thị nữ này. Sau khi phu nhân biết chuyện thì cùng thị nữ thương lượng một kế.</w:t>
      </w:r>
    </w:p>
    <w:p>
      <w:pPr>
        <w:pStyle w:val="BodyText"/>
      </w:pPr>
      <w:r>
        <w:t xml:space="preserve">- Ngày hôm đó thị nữ nói với lão thương nhân đồ cổ: Lão gia, canh ba tối nay đến phòng em nhé? Ông lão nghe vậy mà cảm thấy vui sướng, đến canh ba chạy vào trong phòng thị nữ, lúc này thị nữ và phu nhân đã đổi chỗ. Ông lão kia sau khi lên giường thì cũng không nói lời nào, có thể nói là mưu to tầm tã, cố hết sức lực, không khác biệt gì khi ăn Viagra.</w:t>
      </w:r>
    </w:p>
    <w:p>
      <w:pPr>
        <w:pStyle w:val="BodyText"/>
      </w:pPr>
      <w:r>
        <w:t xml:space="preserve">- Sau khi xong việc thì ông lão thương nhân nằm trên giường vui vẻ nói: Cũng là cô tốt hơn nhiều, mạnh hơn so với thiếu phụ kia. Khi vừa dứt lời thì bị vị phu nhân kia đạp xuống đất, còn mắng: Ông cả đời chơi đồ cổ, ngay cả một hàng cổ thế này cũng không nhận ra sao?</w:t>
      </w:r>
    </w:p>
    <w:p>
      <w:pPr>
        <w:pStyle w:val="BodyText"/>
      </w:pPr>
      <w:r>
        <w:t xml:space="preserve">- Lưu Xuyên, anh là tên khốn kiếp, cũng không phải thứ tốt.</w:t>
      </w:r>
    </w:p>
    <w:p>
      <w:pPr>
        <w:pStyle w:val="BodyText"/>
      </w:pPr>
      <w:r>
        <w:t xml:space="preserve">Lưu Xuyên nói xong còn chưa kịp cười cho sướng thì Tần Huyên Băng và Lôi Lôi ở bên cạnh đã đỏ mặt, Lôi Lôi càng tiến lên nhéo lên phần thịt mềm của Lưu Xuyên, đau đến mức làm cho Lưu Xuyên liên tục kêu gào cầu xin tha thứ.</w:t>
      </w:r>
    </w:p>
    <w:p>
      <w:pPr>
        <w:pStyle w:val="BodyText"/>
      </w:pPr>
      <w:r>
        <w:t xml:space="preserve">- Này cậu trai, cậu nói không phải là tôi nhé, tuy tôi đây đã hơn sáu mươi nhưng vẫn rất mạnh, hùng phong không giảm, già rồi, đúng là già rồi.</w:t>
      </w:r>
    </w:p>
    <w:p>
      <w:pPr>
        <w:pStyle w:val="BodyText"/>
      </w:pPr>
      <w:r>
        <w:t xml:space="preserve">Đột nhiên sau lưng Lưu Xuyên vang lên một âm thanh, đám người nghe thấy vậy thì thật sự hoảng sợ, nếu lời nói vui đùa vừa rồi bị người ta tưởng là thật, rõ ràng sẽ là vô duyên vô cớ kết thù oán.</w:t>
      </w:r>
    </w:p>
    <w:p>
      <w:pPr>
        <w:pStyle w:val="BodyText"/>
      </w:pPr>
      <w:r>
        <w:t xml:space="preserve">Người vừa lên tiếng rõ ràng cũng đã có tuổi, bộ dạng mập mạp trắng trẻo, nhìn tuổi cũng là hơn sáu mươi, đầu nửa trắng nửa đen, sống mũi đeo kính, ngón cái tay phải đeo một cái nhẫn màu xanh. Người này đang cười híp mắt nhìn nhóm người Trang Duệ, nếu ông lão này thay một bộ quần áo gấm vóc thì thật sự không khác nào một viên ngoại thời cổ đại.</w:t>
      </w:r>
    </w:p>
    <w:p>
      <w:pPr>
        <w:pStyle w:val="BodyText"/>
      </w:pPr>
      <w:r>
        <w:t xml:space="preserve">- Lão gia tử, nhóm chúng cháu đang nói giỡn, nào dám nói đến ngài, hơn nữa ngài cũng còn rất khỏe mạnh.</w:t>
      </w:r>
    </w:p>
    <w:p>
      <w:pPr>
        <w:pStyle w:val="BodyText"/>
      </w:pPr>
      <w:r>
        <w:t xml:space="preserve">Lưu Xuyên thoát khỏi bàn tay nhỏ của Lôi Lôi, sau đó cười nói với ông lão.</w:t>
      </w:r>
    </w:p>
    <w:p>
      <w:pPr>
        <w:pStyle w:val="BodyText"/>
      </w:pPr>
      <w:r>
        <w:t xml:space="preserve">- Hì, còn tốt, tôi cũng là một thương nhân đồ cổ, cũng là ông chủ của cửa hàng này.</w:t>
      </w:r>
    </w:p>
    <w:p>
      <w:pPr>
        <w:pStyle w:val="BodyText"/>
      </w:pPr>
      <w:r>
        <w:t xml:space="preserve">Ông lão này tính tình rất tốt, cũng không tức giận mà cười ha hả trả lời, điều này làm cho Lưu Xuyên cảm thấy tối tăm mặt mũi. Ông lão này rõ ràng là quá trùng hợp, mình vừa rồi rõ ràng chỉ vào hòa thượng mà mắng con lừa ngốc, đúng là quá khéo.</w:t>
      </w:r>
    </w:p>
    <w:p>
      <w:pPr>
        <w:pStyle w:val="BodyText"/>
      </w:pPr>
      <w:r>
        <w:t xml:space="preserve">- Lão gia tử, ngài đừng nóng, người này có tật xấu như vậy đấy. Lưu Xuyên, còn không mau tạ lỗi lão nhân gia.</w:t>
      </w:r>
    </w:p>
    <w:p>
      <w:pPr>
        <w:pStyle w:val="BodyText"/>
      </w:pPr>
      <w:r>
        <w:t xml:space="preserve">Trang Duệ cũng không biết nụ cười trên mặt ông lão kia là thật hay giả, tóm lại Lưu Xuyên nói cợt nhả như vậy ở đây cũng không phù hợp.</w:t>
      </w:r>
    </w:p>
    <w:p>
      <w:pPr>
        <w:pStyle w:val="BodyText"/>
      </w:pPr>
      <w:r>
        <w:t xml:space="preserve">- Không giận, sẽ không giận, các cậu cũng thích đồ cổ sao? Có thể thấy vật gì đáng tiền nhất ở đây không?</w:t>
      </w:r>
    </w:p>
    <w:p>
      <w:pPr>
        <w:pStyle w:val="Compact"/>
      </w:pPr>
      <w:r>
        <w:t xml:space="preserve">Ông chủ béo liên tục khoát tay, bộ dạng thật sự không giận, những nhân viên bên cạnh cũng rất bận nhưng lão cũng không tiến lên tham gia, chỉ thanh thản đứng nói chuyện với nhóm người Trang Duệ.</w:t>
      </w:r>
      <w:r>
        <w:br w:type="textWrapping"/>
      </w:r>
      <w:r>
        <w:br w:type="textWrapping"/>
      </w:r>
    </w:p>
    <w:p>
      <w:pPr>
        <w:pStyle w:val="Heading2"/>
      </w:pPr>
      <w:bookmarkStart w:id="142" w:name="chương-12-0-trộm-gà-không-được-còn-mất-nắm-gạo-1."/>
      <w:bookmarkEnd w:id="142"/>
      <w:r>
        <w:t xml:space="preserve">120. Chương 12 0: Trộm Gà Không Được Còn Mất Nắm Gạo (1).</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120: Trộm gà không được còn mất nắm gạo (1).</w:t>
      </w:r>
    </w:p>
    <w:p>
      <w:pPr>
        <w:pStyle w:val="BodyText"/>
      </w:pPr>
      <w:r>
        <w:t xml:space="preserve">nguồn</w:t>
      </w:r>
    </w:p>
    <w:p>
      <w:pPr>
        <w:pStyle w:val="BodyText"/>
      </w:pPr>
      <w:r>
        <w:t xml:space="preserve">Nhóm Dịch: Tepga</w:t>
      </w:r>
    </w:p>
    <w:p>
      <w:pPr>
        <w:pStyle w:val="BodyText"/>
      </w:pPr>
      <w:r>
        <w:t xml:space="preserve">Nguồn : VipVandan</w:t>
      </w:r>
    </w:p>
    <w:p>
      <w:pPr>
        <w:pStyle w:val="BodyText"/>
      </w:pPr>
      <w:r>
        <w:t xml:space="preserve">Tiền Diêu Tư thật sự là ông chủ của cửa hàng đồ cổ này, hơn nữa lão còn là một trong những nguyên lão của chợ đồ cổ Miếu Phu Tử, hơn nữa còn có gia thế sâu xa, trước giải phóng cha lão từng là giáo sư lịch sử đại học Bắc Kinh, sau này không quen nhìn thế sự lúc bấy giờ nên phát biểu một vài lời, bị nhiều kẻ đố kỵ. Vì vậy mới rời khỏi Bắc Kinh về cố hương Nam Kinh mở cửa hàng đồ cổ.</w:t>
      </w:r>
    </w:p>
    <w:p>
      <w:pPr>
        <w:pStyle w:val="BodyText"/>
      </w:pPr>
      <w:r>
        <w:t xml:space="preserve">Khi lão gia tử ở Bắc Kinh thường hay đi đến chợ đồ cổ, những năm đó thường có nhiều thứ từ trong hoàng cung chảy ra ngoài, cũng có nhiều thứ từ Tử Cấm Thành được đưa ra, vì thế mà lão thu hoạch được không ít thứ tốt. Hơn nữa lão có kiến thức uyên bác, hiểu rõ lai lịch và truyền thừa của đồ cổ, có thể nói là một trong những nhà sưu tầm đồ cổ nổi tiếng lúc bấy giờ.</w:t>
      </w:r>
    </w:p>
    <w:p>
      <w:pPr>
        <w:pStyle w:val="BodyText"/>
      </w:pPr>
      <w:r>
        <w:t xml:space="preserve">Sau khi bố Tiền Diêu Tư quay lại Nam Kinh, ngày thường giúp người ta viết văn tự hoặc giám định thư họa cổ, cuộc sống cũng khá tiêu dao, chợ đồ cổ Miếu Phu Tử cũng là địa chỉ thường đến. Nhưng sau này Nam Kinh phát sinh chiến loạn nên phải chạy đi, mãi đến những năm bốn mươi lão mới quay lại, mà Tiền Diêu Tư được cha mình hun đúc từ nhỏ trong nghành đồ cổ, vì vậy rất có hứng thú với ngành này.</w:t>
      </w:r>
    </w:p>
    <w:p>
      <w:pPr>
        <w:pStyle w:val="BodyText"/>
      </w:pPr>
      <w:r>
        <w:t xml:space="preserve">Vào thời điểm mười năm hỗn loạn sau giải phóng, cha của Tiền Diêu Tư là phần tử trí thức những được gán ghép là tiểu tư sản, ông cụ đau khổ rời khỏi nhân thế, mà tất cả thư họa trong nhà đều bị kiểm tra và mang đi. Đến những năm bảy mươi thì án của ông cụ mới được sửa lại, Tiền Diêu Tư chạy đến các ban ngành tương quan để thu hồi những vật phẩm của cha mình, nhưng có những bức thư họa khó thể phục hồi lại như cũ, điều này làm cho lão cực kỳ đau đớn.</w:t>
      </w:r>
    </w:p>
    <w:p>
      <w:pPr>
        <w:pStyle w:val="BodyText"/>
      </w:pPr>
      <w:r>
        <w:t xml:space="preserve">Vào thời kỳ mười năm đầu, khi trong nước đại đa số mội người đều đang ăn chung nồi thì Tiền Diêu Tư vừa qua tuổi bốn mươi đã được sắp xếp công tác, cầm vài ngàn đồng quốc gia bồi thường, biến thành một hộ kinh doanh cá thể, nhưng lại là một nghề bị người ta khinh thường: Đó là thu mua đồng nát. Ngày đó Tiền Diêu Tư cả ngày chạy chiếc xe ba bánh rách nát đi khắp đường lớn ngõ nhỏ ở Nam Kinh, hơn nữa chỉ mua những thứ như thi họa báo chí và những hũ gốm sứ cũ nát, lúc đó bị láng giềng gọi là kẻ điên.</w:t>
      </w:r>
    </w:p>
    <w:p>
      <w:pPr>
        <w:pStyle w:val="BodyText"/>
      </w:pPr>
      <w:r>
        <w:t xml:space="preserve">Mãi đến thập niên chín mươi, Tiền Diêu Tư coi như biến thành địa chủ. Khi đó chính sách phóng khoáng, Tiền Diêu Tư tìm một người bạn cũ của bố mình ở Hongkong, đưa vài món đồ cổ không bị giới hạn ra bán ở Hongkong, vì vậy mà giá trị con người chợt tăng lên cả trăm lần. Sau này lão mở cửa hàng trong chợ đồ cổ Miếu Phu Tử, càng kinh doanh càng lớn mạnh, cũng là một nhà sưu tầm nổi tiếng trong nước.</w:t>
      </w:r>
    </w:p>
    <w:p>
      <w:pPr>
        <w:pStyle w:val="BodyText"/>
      </w:pPr>
      <w:r>
        <w:t xml:space="preserve">Nếu kinh doanh đồ cổ tất nhiên là chỉ vào chứ không ra, nhưng Tiền Diêu Tư có ánh mắt độc đáo, hơn nữa phạm vi rất rộng, từ thi họa đến gốm sứ và đồng xanh, chỉ cần là vật phẩm thật sự thì lão rất ít khi nhìn lầm, vì vậy mà cơ hội đào vật phẩm là rất cao.</w:t>
      </w:r>
    </w:p>
    <w:p>
      <w:pPr>
        <w:pStyle w:val="BodyText"/>
      </w:pPr>
      <w:r>
        <w:t xml:space="preserve">Tiền Diêu Tư mua tất cả mọi thứ với giá rẻ, nhưng nếu nói lão sẽ bán nói với giá rẻ thì hầu như là không thể. Không cần nghĩ cũng thấy rõ những vật phẩm từ trong tay lão chảy ra ngoài đều là cổ vật, nhưng giá cả của nó thậm chí còn cao hơn nếu đưa ra ngoài đấu giá, vì vậy mà người ta đặt cho lão một biệt hiệu là: Tử Yếu Tiền.</w:t>
      </w:r>
    </w:p>
    <w:p>
      <w:pPr>
        <w:pStyle w:val="BodyText"/>
      </w:pPr>
      <w:r>
        <w:t xml:space="preserve">Việc kinh doanh trước tiên cần phải tìm ình ích lợi lớn nhất, Tiền Diêu Tư có được ngoại hiệu này cũng thật sự không giận, ngược lại còn có vài phần đắc chí.</w:t>
      </w:r>
    </w:p>
    <w:p>
      <w:pPr>
        <w:pStyle w:val="BodyText"/>
      </w:pPr>
      <w:r>
        <w:t xml:space="preserve">Cái tên của Tiền Diêu Tư cũng có chút tương tự với ngoại hiệu, nhưng Tiền Diêu Tư thật sự rất oan uổng, hắn sở dĩ có cái tên này vì mẹ hắn dọ Diêu, mà Tiền lão gia tử rất yêu thương vợ mình, vì thế mà sau khi mẹ của Tiền Diêu Tư qua đời mới đặt cho cái tên như vậy. Vốn là chữ "Tư" với ý nghĩa tưởng niệm, nhưng nghĩ lại đặt tên đàn ông như vậy có hơi bất nhã, cuối cùng mới đổi thành chữ "Tư" khác.</w:t>
      </w:r>
    </w:p>
    <w:p>
      <w:pPr>
        <w:pStyle w:val="BodyText"/>
      </w:pPr>
      <w:r>
        <w:t xml:space="preserve">Vài năm qua Tiền Diêu Tư vì lớn tuổi nên cũng ít chạy ra ngoài, không có việc gì đều chỉ đi dọa trong cửa hàng nhà mình, nhưng lão cũng chỉ thích đi uống trà tâm sự với các vị bạn già, cũng sẽ không đi quản lý những chuyện nhỏ nhặt. Đáng lý ra lúc này lão cũng không đến cửa hàng, nhưng có một người bạn cũ gọi điện thoại nói có một vật phẩm xem không chuẩn, muốn tìm lão xem xét, vì vậy mới chờ trong tiệm.</w:t>
      </w:r>
    </w:p>
    <w:p>
      <w:pPr>
        <w:pStyle w:val="BodyText"/>
      </w:pPr>
      <w:r>
        <w:t xml:space="preserve">Muốn lăn lộn trong nghề đồ cổ này thì điều đầu tiên cần quan tâm chính là ánh mắt phải tốt, nếu không thì căn bản chẳng thể nào phát triển được, ánh mắt cũng không phải chỉ dùng để nhìn vật mà còn để nhìn người. Tiền Diêu Tư lăn lộn trong ngành đồ cổ này cả đời, tất nhiên không cần phải nói, những vị khách trong cửa hàng này đều được lão đánh giá rõ ràng, chỉ biết bọn họ đều là du khách bình thường, căn bản không có ai là người trong nghề, những người này sẽ không thể nào đào đi đống tiền từ những thứ mà lão không xem chuẩn.</w:t>
      </w:r>
    </w:p>
    <w:p>
      <w:pPr>
        <w:pStyle w:val="BodyText"/>
      </w:pPr>
      <w:r>
        <w:t xml:space="preserve">Vừa rồi nhóm Trang Duệ tiến vào thì Tiền Diêu Tư cũng có ý nghĩ như vậy, tuy vài người này ăn mặc không tệ, nhưng những năm nay đám người ra ngoài du lịch đều có chút tiền nhàn rỗi, ăn mặc tốt cũng không có gì là lạ. Nhưng hai con Ngao Tây Tạng lại làm cho lão phải chú ý, nhưng vì không phải người chuyên nghiệp nên cũng không biết nhiều, hơn nữa đây còn là Ngao con, lão cũng không dám xác định đó là Ngao thuần chủng, vì thế muốn tiến vào xem xét kỹ càng.</w:t>
      </w:r>
    </w:p>
    <w:p>
      <w:pPr>
        <w:pStyle w:val="BodyText"/>
      </w:pPr>
      <w:r>
        <w:t xml:space="preserve">Đó chẳng qua cũng chỉ là ý nghĩ ban đầu của Tiền Diêu Tư, lão cũng không phải người thích chơi thú cưng, dù Ngao Tây Tạng rất đáng giá nhưng cũng không có liên quan gì đến lão. Nhưng sau khi lão đến gần, khi thấy Trang Duệ khoát tay và để lộ ra chuỗi hạt thiên châu, ông chủ Tiền thấy vậy thì thật sự khó thể nào dời mắt ra được.</w:t>
      </w:r>
    </w:p>
    <w:p>
      <w:pPr>
        <w:pStyle w:val="BodyText"/>
      </w:pPr>
      <w:r>
        <w:t xml:space="preserve">Thiên châu trên cổ tay của Trang Duệ có màu sắc đỏ thẫm gần như là màu nâu đen, đeo trên cổ tay cũng không quá thu hút, nhưng Tiền Diêu Tư biết rõ, thiên châu tinh khiết mới có màu sắc như vậy, hơn nữa còn được trải qua gia công đặc thù, màu sắc còn thẫm hơn.</w:t>
      </w:r>
    </w:p>
    <w:p>
      <w:pPr>
        <w:pStyle w:val="BodyText"/>
      </w:pPr>
      <w:r>
        <w:t xml:space="preserve">Ông chủ Tiền cũng có một vòng thiên châu, nhưng hai viên thiên châu trong chuỗi hạt chỉ là ngọc thạch, bây giờ thấy một chuỗi thiên châu quý giá như vậy, linh khí muốn xem rốt cuộc là mình nhìn lầm hay người thanh niên kia đeo thiên châu thật sự.</w:t>
      </w:r>
    </w:p>
    <w:p>
      <w:pPr>
        <w:pStyle w:val="BodyText"/>
      </w:pPr>
      <w:r>
        <w:t xml:space="preserve">Thiên châu chính là bùa hộ mệnh cực kỳ quan trọng của người Tạng, thành tâm đeo thiên châu có thể loại trừ nghiệp chướng, đạt được phúc bảo, phòng ngừa trúng gió hoặc nhiễm tà ma ngoại đạo, thương tổn, lại có thể tăng cường sức lực, gia tăng tài phú.</w:t>
      </w:r>
    </w:p>
    <w:p>
      <w:pPr>
        <w:pStyle w:val="BodyText"/>
      </w:pPr>
      <w:r>
        <w:t xml:space="preserve">Đây đều là cách nói của dân gian, ông chủ Tiền biết rõ, thiên châu là một loại đá nham thạch, thuộc một loại trầm tích giống như ngọc, màu đỏ là tốt nhất, là một loại bảo thạch cực kỳ hy hữu. Thiên châu có từ trường rất cao, đeo vào lâu ngày có thể chống được bệnh tim, cao huyết áp, cực kỳ có liên quan đến những căn bệnh về máu, nhưng có thể chống ác mộng, mất ngủ, đau đầu và những bệnh liên quan đến thần kinh.</w:t>
      </w:r>
    </w:p>
    <w:p>
      <w:pPr>
        <w:pStyle w:val="BodyText"/>
      </w:pPr>
      <w:r>
        <w:t xml:space="preserve">Những thiên châu tinh khiết cũng chính là thiên câu chính phẩm, giá tiền của nó cũng không được tính dựa theo giá cả của đồ trang sức, một chuỗi hạt thiên châu chính phẩm ít nhất cũng trên một trăm ngàn. Người già thường quý sinh mệnh, trên tay của Tiền Diêu Tư có một chuỗi hạt thiên châu, hắn đã bỏ ra gần bốn trăm ngàn để mua nó. Lúc này lão thấy trên tay Trang Duệ có một chuỗi hạt cực giống cực phẩm thiên châu, vừa vặn lão vừa được nghe câu chuyện cười của Lưu Xuyên, vì vậy mà có cơ hội tiếp cận nhóm người Trang Duệ.</w:t>
      </w:r>
    </w:p>
    <w:p>
      <w:pPr>
        <w:pStyle w:val="BodyText"/>
      </w:pPr>
      <w:r>
        <w:t xml:space="preserve">Trang Duệ thấy đám nhân viên nhìn về phía ông lão béo có chút kính sợ thì nghĩ rằng thân phận của đối phương là thật mà không phải giả, vì vậy cũng có chút xấu hổ. Lưu Xuyên này là người nói chuyện không giữ cửa, câu chuyện cười vừa rồi chẳng khác nào chỉ cây dâu mắng cây hòe, nếu là người nóng tính sẽ đuổi ra khỏi cửa hàng rồi.</w:t>
      </w:r>
    </w:p>
    <w:p>
      <w:pPr>
        <w:pStyle w:val="BodyText"/>
      </w:pPr>
      <w:r>
        <w:t xml:space="preserve">- Lão gia tử, chúng cháu chẳng qua chỉ vui đùa một chút, cũng không dám bêu xấu trước mặt ngài.</w:t>
      </w:r>
    </w:p>
    <w:p>
      <w:pPr>
        <w:pStyle w:val="BodyText"/>
      </w:pPr>
      <w:r>
        <w:t xml:space="preserve">Trang Duệ nhìn cửa hàng đồ cổ, phát hiện những vật phẩm gốm sứ, đồng xanh, thi họa, ngọc khí, tiền cổ...Rất nhiều thứ thậm chí hắn không thể gọi tên, nào dám mở miệng định giá. xem tại</w:t>
      </w:r>
    </w:p>
    <w:p>
      <w:pPr>
        <w:pStyle w:val="BodyText"/>
      </w:pPr>
      <w:r>
        <w:t xml:space="preserve">Tiền Diêu Tư lúc này đã dời mới khỏi chuỗi thiên châu trên tay Trang Duệ, lão cười tủm tỉm nhìn Trang Duệ rồi cười nói:</w:t>
      </w:r>
    </w:p>
    <w:p>
      <w:pPr>
        <w:pStyle w:val="BodyText"/>
      </w:pPr>
      <w:r>
        <w:t xml:space="preserve">- Tiểu tử, có câu "bớt tùy tiện sẽ trầm ổn hơn", tôi thấy cậu có ánh mắt rất chuẩn, chúng ta đánh cuộc nhé?</w:t>
      </w:r>
    </w:p>
    <w:p>
      <w:pPr>
        <w:pStyle w:val="BodyText"/>
      </w:pPr>
      <w:r>
        <w:t xml:space="preserve">Trang Duệ có chút sững sốt, hắn thật sự không hiểu vì sao ông lão kia lại muốn đánh cuộc với mình. Hắn gần đây làm việc ổn định, những gì không chắc sẽ không làm, vì vậy mới nói:</w:t>
      </w:r>
    </w:p>
    <w:p>
      <w:pPr>
        <w:pStyle w:val="BodyText"/>
      </w:pPr>
      <w:r>
        <w:t xml:space="preserve">- Lão gia tử, cháu chỉ rảnh rỗi đến dạo chơi mà thôi, cũng không dám đánh cuộc, Lưu Xuyên, Huyên Băng, chúng ta đi thôi.</w:t>
      </w:r>
    </w:p>
    <w:p>
      <w:pPr>
        <w:pStyle w:val="BodyText"/>
      </w:pPr>
      <w:r>
        <w:t xml:space="preserve">Sự việc hôm nay có chút tà dị, Trang Duệ cũng không muốn tiếp tục ở lại trong cửa hàng này, dù sao thì nơi đây cũng không phải chỉ có một cửa hàng đồ cổ, đi dạo chỗ nào chẳng được, không cần phải dây dưa với ông lão béo tốt này.</w:t>
      </w:r>
    </w:p>
    <w:p>
      <w:pPr>
        <w:pStyle w:val="BodyText"/>
      </w:pPr>
      <w:r>
        <w:t xml:space="preserve">Tiền Diêu Tư thấy Trang Duệ phải đi thì chợt gấp gáp, lão vội nói:</w:t>
      </w:r>
    </w:p>
    <w:p>
      <w:pPr>
        <w:pStyle w:val="BodyText"/>
      </w:pPr>
      <w:r>
        <w:t xml:space="preserve">- Tiểu tử, cậu cũng đừng vội đi, trước tiên nghe tôi nói cho rõ cái đã, thế nào? Trong cửa hàng của tôi có một cổ vật, tuy không phải đáng giá nhưng cũng hơn bảy trăm ngàn, nếu cậu có thể tìm ra nó, tôi sẽ tặng cho cậu, nếu tìm không ra thì tôi sẽ mua một thứ trên người cậu, hy vọng cậu có thể bỏ thứ mình yêu thích, thế nào? Có dám đánh cuộc một lần không?</w:t>
      </w:r>
    </w:p>
    <w:p>
      <w:pPr>
        <w:pStyle w:val="BodyText"/>
      </w:pPr>
      <w:r>
        <w:t xml:space="preserve">Thiên châu cũng không phải thứ có thể dùng tiền để mua được, hôm nay Tiền Diêu Tư gặp được, lão tất nhiên sẽ không chịu buông tha. Lão biết rõ sự kiêng kỵ của thiên châu, cũng không động thủ xem xét, nhưng trong lòng đã thầm quyết định đó là thiên châu tinh khiết, sợ Trang Duệ không chịu bán nên dùng phép khích tướng.</w:t>
      </w:r>
    </w:p>
    <w:p>
      <w:pPr>
        <w:pStyle w:val="BodyText"/>
      </w:pPr>
      <w:r>
        <w:t xml:space="preserve">Trong nghề đồ cổ có câu nói "câu cá", chuyên dùng để hấp dẫn những người vừa bước vào nghề mà chỉ nửa hiểu nửa không, vì như vậy mà trong cửa hàng sẽ có đặt cổ vật, bọn họ thấy trong cửa hàng có hàng thật, thường sẽ cho rằng những thứ khác cũng là hàng thật, nhưng khi mua về nhà mới biết đó là hàng giả.</w:t>
      </w:r>
    </w:p>
    <w:p>
      <w:pPr>
        <w:pStyle w:val="Compact"/>
      </w:pPr>
      <w:r>
        <w:t xml:space="preserve">Tiền Diêu Tư nói đến vật phẩm có giá trị bảy tám trăm ngàn trong cửa hàng, chỉ sợ đó cũng là món đồ dùng để "câu cá".</w:t>
      </w:r>
      <w:r>
        <w:br w:type="textWrapping"/>
      </w:r>
      <w:r>
        <w:br w:type="textWrapping"/>
      </w:r>
    </w:p>
    <w:p>
      <w:pPr>
        <w:pStyle w:val="Heading2"/>
      </w:pPr>
      <w:bookmarkStart w:id="143" w:name="chương-121-trộm-gà-không-được-còn-mất-nắm-gạo-2."/>
      <w:bookmarkEnd w:id="143"/>
      <w:r>
        <w:t xml:space="preserve">121. Chương 121 : Trộm Gà Không Được Còn Mất Nắm Gạo (2).</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121: Trộm gà không được còn mất nắm gạo (2).</w:t>
      </w:r>
    </w:p>
    <w:p>
      <w:pPr>
        <w:pStyle w:val="BodyText"/>
      </w:pPr>
      <w:r>
        <w:t xml:space="preserve">Nhóm Dịch: Tepga</w:t>
      </w:r>
    </w:p>
    <w:p>
      <w:pPr>
        <w:pStyle w:val="BodyText"/>
      </w:pPr>
      <w:r>
        <w:t xml:space="preserve">Nguồn : VipVandan</w:t>
      </w:r>
    </w:p>
    <w:p>
      <w:pPr>
        <w:pStyle w:val="BodyText"/>
      </w:pPr>
      <w:r>
        <w:t xml:space="preserve">đọc truyện mới nhất tại .</w:t>
      </w:r>
    </w:p>
    <w:p>
      <w:pPr>
        <w:pStyle w:val="BodyText"/>
      </w:pPr>
      <w:r>
        <w:t xml:space="preserve">Khoảng thời gian trước Trang Duệ cả ngày ngâm mình trong chợ đồ cổ Bành Thành, mỗi ngày thường cùng nhóm người Tống Quân nói chuyện phiếm khoác lác, tất nhiên cũng không xa lạ gì nghề này. Hơn nữa ánh mắt của lão già béo kia không ngừng nhìn vào vị trí cổ tay của mình, có lẽ là vừa ý chuỗi hạt thiên châu, vì thế mà hắn có chút buồn cười, nếu để ình đánh giá những vật phẩm trong tiệm thì tuyệt đối là không làm được, nhưng nếu chỉ là phân biệt thật giả thì ông lão béo này đã tính sai.</w:t>
      </w:r>
    </w:p>
    <w:p>
      <w:pPr>
        <w:pStyle w:val="BodyText"/>
      </w:pPr>
      <w:r>
        <w:t xml:space="preserve">- Cửa hàng lúc này có rất nhiều khách, tôi thấy hay là thôi đi, lão gia tử, tôi nếu lấy đi vật phẩm tốt của cửa hàng, sợ rằng cũng xấu hổ.</w:t>
      </w:r>
    </w:p>
    <w:p>
      <w:pPr>
        <w:pStyle w:val="BodyText"/>
      </w:pPr>
      <w:r>
        <w:t xml:space="preserve">Trang Duệ có chút chần chừ, sau đó lại nói ra câu làm cho Tiền Diêu Tư phải dở khóc dở cười.</w:t>
      </w:r>
    </w:p>
    <w:p>
      <w:pPr>
        <w:pStyle w:val="BodyText"/>
      </w:pPr>
      <w:r>
        <w:t xml:space="preserve">- Các vị, các vị, thật không phải, hôm nay cửa hàng xin được đóng cửa sớm.</w:t>
      </w:r>
    </w:p>
    <w:p>
      <w:pPr>
        <w:pStyle w:val="BodyText"/>
      </w:pPr>
      <w:r>
        <w:t xml:space="preserve">Tiền Diêu Tư tuy lớn tuổi nhưng làm việc rất nhanh gọn, khi thấy Trang Duệ có ý nhận lời thì dứt khoát mở miệng đuổi khách. Đối với lão thì những người kia mua hết vật phẩm trong cửa hàng cũng không đáng giá bằng một chuỗi thiên châu trên tay Trang Duệ.</w:t>
      </w:r>
    </w:p>
    <w:p>
      <w:pPr>
        <w:pStyle w:val="BodyText"/>
      </w:pPr>
      <w:r>
        <w:t xml:space="preserve">Khi thấy ông chủ lên tiếng thì đám nhân viên cũng nhanh chóng đuổi khách, năm sáu phút sau một cửa hàng đồ cổ vốn đông người qua lại xem xét chợt yên tĩnh trở lại, vì không muốn có người quấy rầy nên ông chủ Tiền Diêu Tư thậm chí còn yêu cầu nhân viên kéo mành cửa xuống một nửa.</w:t>
      </w:r>
    </w:p>
    <w:p>
      <w:pPr>
        <w:pStyle w:val="BodyText"/>
      </w:pPr>
      <w:r>
        <w:t xml:space="preserve">- Hì, lão gia tử, ngài muốn ép mua ép bán sao? Chỉ bằng vài người trong cửa hàng này có thể cản được anh em chúng tôi sao? Mộc Đầu, chúng ta đi...</w:t>
      </w:r>
    </w:p>
    <w:p>
      <w:pPr>
        <w:pStyle w:val="BodyText"/>
      </w:pPr>
      <w:r>
        <w:t xml:space="preserve">Lưu Xuyên bị hành động của Tiền Diêu Tư làm cho hoảng sợ, lúc này mới mất vài phút mà tất cả khách hàng trong cửa hàng đều bị đuổi đi, vì thế mà lúc này chỉ còn lại vài người đứng trong không gian rộng rãi mà thôi.</w:t>
      </w:r>
    </w:p>
    <w:p>
      <w:pPr>
        <w:pStyle w:val="BodyText"/>
      </w:pPr>
      <w:r>
        <w:t xml:space="preserve">- Đừng, cậu đừng hiểu lầm, tôi họ Tiền, tên là Tiền Diêu Tư, các cậu ở Nam Kinh có lẽ sẽ biết tên tôi. Tôi nào có ép mua ép bán, chẳng qua chỉ muốn bàn chuyện kinh doanh cùng cậu này mà thôi, cũng không biết đại danh của các vị là gì?</w:t>
      </w:r>
    </w:p>
    <w:p>
      <w:pPr>
        <w:pStyle w:val="BodyText"/>
      </w:pPr>
      <w:r>
        <w:t xml:space="preserve">Tiền Diêu Tư cố gắng làm cho gương mặt tròn trịa của mình giống như vô hại, lão mỉm cười hỏi tên của nhóm Trang Duệ.</w:t>
      </w:r>
    </w:p>
    <w:p>
      <w:pPr>
        <w:pStyle w:val="BodyText"/>
      </w:pPr>
      <w:r>
        <w:t xml:space="preserve">- Trang Duệ, chỗ này có quá nhiều vật phẩm, nghe ông ấy nói thì giống như có vật gì đó là thật, anh có thể phân biệt được không?</w:t>
      </w:r>
    </w:p>
    <w:p>
      <w:pPr>
        <w:pStyle w:val="BodyText"/>
      </w:pPr>
      <w:r>
        <w:t xml:space="preserve">Tần Huyên Băng có chút lo lắng, vừa rồi nàng cũng chú ý đến ánh mắt của Tiền Diêu Tư, nàng biết trên cổ tay của Trang Duệ là chuỗi hạt phật châu mà Phật sống tặng ở Tây Tạng, nếu Trang Duệ đồng ý và đánh cuộc thua, như vậy sẽ phải bán chuỗi hạt thiên châu ra ngoài.</w:t>
      </w:r>
    </w:p>
    <w:p>
      <w:pPr>
        <w:pStyle w:val="BodyText"/>
      </w:pPr>
      <w:r>
        <w:t xml:space="preserve">Lưu Xuyên cũng không nghe thấy những lời vừa rồi của Tiền Diêu Tư, bây giờ thấy Tần Huyên Băng nói như vậy thì hai mắt bốc hỏa, hắn nói:</w:t>
      </w:r>
    </w:p>
    <w:p>
      <w:pPr>
        <w:pStyle w:val="BodyText"/>
      </w:pPr>
      <w:r>
        <w:t xml:space="preserve">- Này lão gia tử, như vậy cũng không tốt, những món ở chỗ của ông ít nhất cũng có số lượng vài trăm, nếu để cho anh em nhà tôi tìm ra món thật trong số lượng thế này, chỉ sợ sang năm cũng còn chưa xem xét xong, đây không phải ông muốn hãm hại người khác sao?</w:t>
      </w:r>
    </w:p>
    <w:p>
      <w:pPr>
        <w:pStyle w:val="BodyText"/>
      </w:pPr>
      <w:r>
        <w:t xml:space="preserve">Tiền Diêu Tư vừa nghe lời nói của Lưu Xuyên thì cảm thấy những gì mình vừa nói ra không phải quá phù hợp, vì với số lượng vật phẩm trong cửa hàng, dù là chính lão nếu không có ba ngày thời gian cũng khó thể nào xem xét hết được, khó thể tìm hiểu được thật giả. Đồng thời nếu người thanh niên kia truyền sự việc ra ngoài sẽ ảnh hưởng trực tiếp đến mặt mũi của mình, tuy lão cũng không quá quan tâm đến thanh danh, vì ai mà chẳng biết lão là Tử Yếu Tiền, nhưng nếu người ta nói rõ ra ngoài thì mình cũng khó thể nào giả vờ ngây ngốc được.</w:t>
      </w:r>
    </w:p>
    <w:p>
      <w:pPr>
        <w:pStyle w:val="BodyText"/>
      </w:pPr>
      <w:r>
        <w:t xml:space="preserve">Tiền Diêu Tư tự định giá một phen, sau đó lão mở miệng nói:</w:t>
      </w:r>
    </w:p>
    <w:p>
      <w:pPr>
        <w:pStyle w:val="BodyText"/>
      </w:pPr>
      <w:r>
        <w:t xml:space="preserve">- Cậu này nói rấ đúng, là tôi nói lỡ, thế này đi, tôi rút ngắn lại, vật phẩm đó là một món gốm sứ, trong chỗ này có hai mươi ba món gốm sứ, cậu Trang sẽ không phải chịu thiệt. Tôi đây cũng không dối gạt mọi người, tôi cảm thấy hứng thú với chuỗi hạt thiên châu của cậu này, hơn nữa dù cậu Trang thua thì tôi cũng sẽ mua lại chuỗi hạt đúng giá, ít nhất là một trăm ngàn một viên thiên châu, mọi người thấy thế nào?</w:t>
      </w:r>
    </w:p>
    <w:p>
      <w:pPr>
        <w:pStyle w:val="BodyText"/>
      </w:pPr>
      <w:r>
        <w:t xml:space="preserve">- Một viên một trăm ngàn sao? Ông đi tìm người khác mà mua, chuỗi hạt thiên châu của Mộc Đầu là thứ được Phật sống đeo vài chục năm, đã được khai qung, ông muốn mua với giá một trăm ngàn? Không có cửa đâu, Mộc Đầu, chúng ta đi, ông lão này nói như không vậy. nguồn</w:t>
      </w:r>
    </w:p>
    <w:p>
      <w:pPr>
        <w:pStyle w:val="BodyText"/>
      </w:pPr>
      <w:r>
        <w:t xml:space="preserve">Thật ra Lưu Xuyên cũng không biết một trăm ngàn một viên thiên châu là mắc hay rẻ, nhưng hắn thấy trong cửa hàng có vài chục vật phẩm gốm sứ, cũng không tin trình độ của Trang Duệ có thể tìm ra được vật phẩm kia, có thể giám định được thật giả, vì vậy mà lấy cớ chuẩn bị chuồn đi.</w:t>
      </w:r>
    </w:p>
    <w:p>
      <w:pPr>
        <w:pStyle w:val="BodyText"/>
      </w:pPr>
      <w:r>
        <w:t xml:space="preserve">- Là thiên châu được Phật sống đeo vài chục năm sao? Còn được khai quang?</w:t>
      </w:r>
    </w:p>
    <w:p>
      <w:pPr>
        <w:pStyle w:val="BodyText"/>
      </w:pPr>
      <w:r>
        <w:t xml:space="preserve">Tiền Diêu Tư nghe vậy thì ngây cả người, mười năm trước lão từng đến Tây Tạng, đã từng may mắn được thấy vị Phật sống của Đại Chiêu Tự, nhưng khi đó lão sẽ không dám có ý nghĩ với vật phẩm của Phật sống. Vì theo truyền thuyết thì Phật sống sau khi chuyển thế sẽ tìm kiếm linh đồng, thiên châu dùng để phân biệt linh đồng, vì thế nó sẽ không đơn giản được đưa cho người ngoài, không ngờ người thanh niên tướng mạo bình thường trước mặt lại có cơ duyên lớn như vậy.</w:t>
      </w:r>
    </w:p>
    <w:p>
      <w:pPr>
        <w:pStyle w:val="BodyText"/>
      </w:pPr>
      <w:r>
        <w:t xml:space="preserve">Tiền Diêu Tư cũng không sợ người thanh niên kia gạt mình, là thật hay giả thì chút nữa sẽ biết, tất nhiên hắn sẽ có biện pháp để giám định các vật phẩm phật khí.</w:t>
      </w:r>
    </w:p>
    <w:p>
      <w:pPr>
        <w:pStyle w:val="BodyText"/>
      </w:pPr>
      <w:r>
        <w:t xml:space="preserve">Nhưng sau khi biết rõ đó là trang sức tùy thân của Phật sống thì tâm tư muốn có được chuỗi thiên châu của Tiền Diêu Tư càng thêm bừng bừng, lão nhìn Trang Duệ và nói:</w:t>
      </w:r>
    </w:p>
    <w:p>
      <w:pPr>
        <w:pStyle w:val="BodyText"/>
      </w:pPr>
      <w:r>
        <w:t xml:space="preserve">- Ba trăm ngàn một viên, thế nào, cậu Trang, giá tiền này cậu chạy khắp nước cũng không có ai ra giá cao hơn tôi.</w:t>
      </w:r>
    </w:p>
    <w:p>
      <w:pPr>
        <w:pStyle w:val="BodyText"/>
      </w:pPr>
      <w:r>
        <w:t xml:space="preserve">Trang Duệ tỏ ra từ chối cho ý kiến, nhưng Lưu Xuyên thì thật sự lắp bắp kinh hãi, trươc đó một trăm ngàn một viên thì hắn có thể tiếp nhận được, vì thiên châu có ít nhất là mười viên, chính là một triệu một chuỗi hạt. Tuy số tiền này là không ít nhưng đối với hắn hiện tại thì cũng sẽ không giật mình, bây giờ nghe đối phương tăng giá lên ba trăm ngàn, hơn mười viên chính là ba bốn triệu. Trang Duệ nghe thấy đối phương ra giá như vậy cũng không có phản ứng gì, nhưng trái tim của Lưu Xuyên thì thật sự đập mạnh liên hồi.</w:t>
      </w:r>
    </w:p>
    <w:p>
      <w:pPr>
        <w:pStyle w:val="BodyText"/>
      </w:pPr>
      <w:r>
        <w:t xml:space="preserve">- Thiên châu của tôi chính là cửu nhãn thiên châu, là thiên châu cực phẩm và tinh khiết.</w:t>
      </w:r>
    </w:p>
    <w:p>
      <w:pPr>
        <w:pStyle w:val="BodyText"/>
      </w:pPr>
      <w:r>
        <w:t xml:space="preserve">Trang Duệ chỉ nhàn nhạt nói ra một câu, hắn đã sớm điều tra cẩn thận về lai lịch của chuỗi hạt thiên châu, đây chính là cửu nhãn thiên châu cực kỳ hiếm thấy, ngoài những nơi như cung Potala hay Đại Chiêu Tự thì căn bản không truyền ra ngoài. Hơn nữa cửu nhãn thiên châu đã được Phật sống gia trì, bán ra sẽ với giá trên trời, ông lão béo kia nhìn qua giống như ra giá cực cao, thực chất lại là giá cực thấp.</w:t>
      </w:r>
    </w:p>
    <w:p>
      <w:pPr>
        <w:pStyle w:val="BodyText"/>
      </w:pPr>
      <w:r>
        <w:t xml:space="preserve">Tiền Diêu Tư không ngờ người thanh niên kia khó chơi như vậy, lão đã khai giá ba trăm ngàn một viên, là giá trên trời với nhiều người, vốn tưởng rằng Trang Duệ sẽ giật mình, không ngờ người thanh niên kia cũng không vì giá cả như vậy mà biến đổi, ngược lại còn nói ra phẩm chất thật sự của thiên châu trong tay mình.</w:t>
      </w:r>
    </w:p>
    <w:p>
      <w:pPr>
        <w:pStyle w:val="BodyText"/>
      </w:pPr>
      <w:r>
        <w:t xml:space="preserve">- Tất nhiên tôi biết rõ chuỗi thiên châu của cậu trên thất nhãn.</w:t>
      </w:r>
    </w:p>
    <w:p>
      <w:pPr>
        <w:pStyle w:val="BodyText"/>
      </w:pPr>
      <w:r>
        <w:t xml:space="preserve">Tiền Diêu Tư thầm tức giận nói, nhưng thứ này lão rất muốn mua, vì đến độ tuổi như lão thì tiền không còn là thứ quan trọng, cái biệt hiệu Tử Yếu Tiền chính là thứ được truyền đi khi lão còn trẻ, vừa rồi lão ra giá ba trăm ngàn một viên thiên châu cũng chỉ là làm theo thói quen mà thôi.</w:t>
      </w:r>
    </w:p>
    <w:p>
      <w:pPr>
        <w:pStyle w:val="BodyText"/>
      </w:pPr>
      <w:r>
        <w:t xml:space="preserve">- Năm trăm ngàn một viên thiên châu, cậu Trang, nếu nhiều hơn nữa cũng thật sự rất khó.</w:t>
      </w:r>
    </w:p>
    <w:p>
      <w:pPr>
        <w:pStyle w:val="BodyText"/>
      </w:pPr>
      <w:r>
        <w:t xml:space="preserve">Tiền Diêu Tư cắn răng báo giá, thiên châu thật sự cũng không đến giá thế này, nhưng sau khi Tiền Diêu Tư đeo hai hạt thiên châu thì cảm thấy bệnh tim và huyết áp của mình có hơi giảm bớt, mà chuỗi thiên châu trên tay Trang Duệ còn có phẩm chất tốt hơn của mình, vì vậy mà lần này lão quyết định dốc vốn làm ăn một lần.</w:t>
      </w:r>
    </w:p>
    <w:p>
      <w:pPr>
        <w:pStyle w:val="BodyText"/>
      </w:pPr>
      <w:r>
        <w:t xml:space="preserve">Sau khi báo ra giá này thì Tiền Diêu Tư thấy Trang Duệ mỉm cười tủm tỉm, trong lòng lão chợt phát lạnh, người thanh niên kia rõ ràng là tiểu hồ ly, nghe nói đến giá cả cao vời như vậy mà vẻ mặt vẫn không biến đổi.</w:t>
      </w:r>
    </w:p>
    <w:p>
      <w:pPr>
        <w:pStyle w:val="BodyText"/>
      </w:pPr>
      <w:r>
        <w:t xml:space="preserve">Thật ra Trang Duệ cũng có chút giật mình, trước đó hắn đã tìm đọc rất nhiều tư liệu, thậm chí đã gọi điện thoại cho chú Đức ở Trung Hải, hắn biết rõ nếu đem thứ này ra bán đấu giá thì giá cả chỉ có thể là năm triệu mà thôi, hắn cũng không ngờ ông lão béo trước mặt lại có thể ra giá cao như thế. Nhưng hắn cũng không có ý bán chuỗi thiên châu, đồng thời nếu hắn lấy ra đánh cuộc với ông lão này thì hắn cũng sẽ không thua.</w:t>
      </w:r>
    </w:p>
    <w:p>
      <w:pPr>
        <w:pStyle w:val="BodyText"/>
      </w:pPr>
      <w:r>
        <w:t xml:space="preserve">- Con bà nó, sao hôm đó đến Lhasa mình không đi dạo với Mộc Đầu, sao lại để cho tất cả trái cây rơi xuống đầu hắn như vậy?</w:t>
      </w:r>
    </w:p>
    <w:p>
      <w:pPr>
        <w:pStyle w:val="BodyText"/>
      </w:pPr>
      <w:r>
        <w:t xml:space="preserve">Lưu Xuyên nhìn lão già béo giống như không có ý đùa giỡn, vì vậy mà phẫn nộ nói. Trang Duệ nghe được vậy thì có chút dở khóc dở cười, nếu Lưu Xuyên có mặt lúc đó thì sợ rằng đã xách đao đâm ông chủ quầy, còn có cơ hội gặp mặt phật sống sao? Bây giờ đang ngồi trong nhà lao mới đúng.</w:t>
      </w:r>
    </w:p>
    <w:p>
      <w:pPr>
        <w:pStyle w:val="BodyText"/>
      </w:pPr>
      <w:r>
        <w:t xml:space="preserve">- Được, quyết định cái giá này.</w:t>
      </w:r>
    </w:p>
    <w:p>
      <w:pPr>
        <w:pStyle w:val="BodyText"/>
      </w:pPr>
      <w:r>
        <w:t xml:space="preserve">Trang Duệ gật đầu đồng ý.</w:t>
      </w:r>
    </w:p>
    <w:p>
      <w:pPr>
        <w:pStyle w:val="BodyText"/>
      </w:pPr>
      <w:r>
        <w:t xml:space="preserve">Ông chủ Tiền nghe được Trang Duệ nói như vậy thì thật sự vui sướng, tuy khoản mua bán này mình bỏ ra số tiền cao nhưng nếu so sánh với sức khỏe thì tiền tài thật sự không có nhiều ý nghĩa. Vì vậy mà lão đã chuẩn bị hỏi Trang Duệ thu chi phiếu hay chuyển khoản ngân hàng, vì trong cửa hàng của lão có máy quét thẻ.</w:t>
      </w:r>
    </w:p>
    <w:p>
      <w:pPr>
        <w:pStyle w:val="BodyText"/>
      </w:pPr>
      <w:r>
        <w:t xml:space="preserve">- Nếu tôi thua sẽ chuyển nhượng thiên châu theo giá tiền vừa rồi ông chủ đưa ra, nếu tôi thắng thì ông cũng không được nuốt lời đấy.</w:t>
      </w:r>
    </w:p>
    <w:p>
      <w:pPr>
        <w:pStyle w:val="BodyText"/>
      </w:pPr>
      <w:r>
        <w:t xml:space="preserve">Khi Tiền Diêu Tư đang định mở miệng hỏi thì nghe Trang Duệ nói ra như vậy, lão cũng không tức giận, thanh niên có lòng tự tin tất nhiên là chuyện thường. Những người vừa mới bước chân vào lĩnh vực đồ cổ thì lúc bắt đầu sẽ rất hài lòng với chính mình, nhưng sau vài lần đóng tiền học phí để lấy hàng dỏm, như vậy mới biết được trong nghề là nông sâu thế nào.</w:t>
      </w:r>
    </w:p>
    <w:p>
      <w:pPr>
        <w:pStyle w:val="BodyText"/>
      </w:pPr>
      <w:r>
        <w:t xml:space="preserve">- Điều này là đương nhiên, tôi đã nói thì không nuốt lời, mọi người nói xem có đúng không?</w:t>
      </w:r>
    </w:p>
    <w:p>
      <w:pPr>
        <w:pStyle w:val="BodyText"/>
      </w:pPr>
      <w:r>
        <w:t xml:space="preserve">Tiền Diêu Tư đồng ý với Trang Duệ, hơn nữa còn thét lên với những nhân viên trong quán, tất nhiên là sẽ được chào đón bằng những lời nịnh nọt tán dương.</w:t>
      </w:r>
    </w:p>
    <w:p>
      <w:pPr>
        <w:pStyle w:val="BodyText"/>
      </w:pPr>
      <w:r>
        <w:t xml:space="preserve">Những món hàng gốm sức đều được bày trên một chiếc kệ, thấp cao chia thành năm tầng, tầng cao nhất phải dùng thang mới có thể lấy xuống, mỗi thành cách nhau khoảng năm centimet. Trên quầy đặt nhiều loại như bình hoa, dụng cụ gia đình, ly chén...</w:t>
      </w:r>
    </w:p>
    <w:p>
      <w:pPr>
        <w:pStyle w:val="BodyText"/>
      </w:pPr>
      <w:r>
        <w:t xml:space="preserve">Khoảng thời gian qua Trang Duệ cũng từng xem xét nhiều sách về gốm sứ, cũng từng nhiều lần đi dạo quanh chợ Bành Thành, biết rõ những vật phẩm này phần lớn là sản phẩm công nghệ cao, nếu không thì để đó và người ta không cẩn thận làm rơi xuống nát bấy ra, ông chủ sẽ không kịp khóc.</w:t>
      </w:r>
    </w:p>
    <w:p>
      <w:pPr>
        <w:pStyle w:val="BodyText"/>
      </w:pPr>
      <w:r>
        <w:t xml:space="preserve">- Mời cậu ra tay...</w:t>
      </w:r>
    </w:p>
    <w:p>
      <w:pPr>
        <w:pStyle w:val="BodyText"/>
      </w:pPr>
      <w:r>
        <w:t xml:space="preserve">Tiền Diêu Tư vẫy vẫy tay, vài tên nhân viên tiến lên kệ lấy những món đồ cổ xuống đặt trên một chiếc bàn vuông để Trang Duệ chơi trò giám định.</w:t>
      </w:r>
    </w:p>
    <w:p>
      <w:pPr>
        <w:pStyle w:val="Compact"/>
      </w:pPr>
      <w:r>
        <w:t xml:space="preserve">Trong ngành đồ cổ có một quy củ, đó chính là bình thường sẽ không đưa vật phẩm cho người ta xem một cách tùy tiện, vì nếu anh cầm lên xem và không cẩn thận làm rơi vỡ, như vậy thì anh sẽ phải chịu trách nhiệm.</w:t>
      </w:r>
      <w:r>
        <w:br w:type="textWrapping"/>
      </w:r>
      <w:r>
        <w:br w:type="textWrapping"/>
      </w:r>
    </w:p>
    <w:p>
      <w:pPr>
        <w:pStyle w:val="Heading2"/>
      </w:pPr>
      <w:bookmarkStart w:id="144" w:name="chương-122-trộm-gà-không-được-còn-mất-nắm-gạo-3."/>
      <w:bookmarkEnd w:id="144"/>
      <w:r>
        <w:t xml:space="preserve">122. Chương 122 : Trộm Gà Không Được Còn Mất Nắm Gạo (3).</w:t>
      </w:r>
    </w:p>
    <w:p>
      <w:pPr>
        <w:pStyle w:val="Compact"/>
      </w:pPr>
      <w:r>
        <w:br w:type="textWrapping"/>
      </w:r>
      <w:r>
        <w:br w:type="textWrapping"/>
      </w:r>
    </w:p>
    <w:p>
      <w:pPr>
        <w:pStyle w:val="BodyText"/>
      </w:pPr>
      <w:r>
        <w:t xml:space="preserve">Hoàng Kim Đồng đọc truyện mới nhất tại .</w:t>
      </w:r>
    </w:p>
    <w:p>
      <w:pPr>
        <w:pStyle w:val="BodyText"/>
      </w:pPr>
      <w:r>
        <w:t xml:space="preserve">Tác giả: Đả Nhãn</w:t>
      </w:r>
    </w:p>
    <w:p>
      <w:pPr>
        <w:pStyle w:val="BodyText"/>
      </w:pPr>
      <w:r>
        <w:t xml:space="preserve">Chương 122: Trộm gà không được còn mất nắm gạo (3).</w:t>
      </w:r>
    </w:p>
    <w:p>
      <w:pPr>
        <w:pStyle w:val="BodyText"/>
      </w:pPr>
      <w:r>
        <w:t xml:space="preserve">Nhóm Dịch: Tepga</w:t>
      </w:r>
    </w:p>
    <w:p>
      <w:pPr>
        <w:pStyle w:val="BodyText"/>
      </w:pPr>
      <w:r>
        <w:t xml:space="preserve">Nguồn : VipVandan</w:t>
      </w:r>
    </w:p>
    <w:p>
      <w:pPr>
        <w:pStyle w:val="BodyText"/>
      </w:pPr>
      <w:r>
        <w:t xml:space="preserve">Tiền Diêu Tư lúc này lại tỏ ra rất sảng khoái, bật tất cả những ngọn đèn trong cửa hàng, vì vậy mà cửa hàng hơn ba mươi mét vuông được chiếu sáng như ban ngày, bộ dạng giống như đã được tính trước.</w:t>
      </w:r>
    </w:p>
    <w:p>
      <w:pPr>
        <w:pStyle w:val="BodyText"/>
      </w:pPr>
      <w:r>
        <w:t xml:space="preserve">Khi thấy đám nhân viên phục vụ lấy những món đồ gốm sứ trên quầy xuống thì Trang Duệ cũng đi đến, vừa đi vừa lấy từ trong túi quần ra một chiếc kính lúp nhỏ như bàn tay.</w:t>
      </w:r>
    </w:p>
    <w:p>
      <w:pPr>
        <w:pStyle w:val="BodyText"/>
      </w:pPr>
      <w:r>
        <w:t xml:space="preserve">Thứ này Trang Duệ lấy được từ trong cửa hàng của Tống Quân, không vì thứ gì khác, chỉ là có thẻ giả vờ ở nhiều trường hợp cụ thể, dùng để che công năng của ánh mắt mà thôi. Bình thường hắn cũng tùy thân mang theo, không ngờ hôm nay lại có công dụng.</w:t>
      </w:r>
    </w:p>
    <w:p>
      <w:pPr>
        <w:pStyle w:val="BodyText"/>
      </w:pPr>
      <w:r>
        <w:t xml:space="preserve">Khi thấy Trang Duệ tùy thân mang theo kính lúp thì Tiền Diêu Tư lúc đầu có hơi ngây ra, sau đó lại tiện đà nở nụ cười, vì không sợ anh không hiểu, chỉ sợ anh hiểu không sâu. Càng là người hiểu chuyện thì khi xem xét chẳng qua chỉ là nhìn vẻ bề ngoài mà thôi.</w:t>
      </w:r>
    </w:p>
    <w:p>
      <w:pPr>
        <w:pStyle w:val="BodyText"/>
      </w:pPr>
      <w:r>
        <w:t xml:space="preserve">Hơn nữa trong cửa hàng có những vật phẩm giả trang với tiêu chuẩn cực cao, nếu như Tiền Diêu Tư không cẩn thận xem xét thì sợ rằng sẽ nhìn lầm. Vài chục món gốm sứ đều được lão tìm người chế tạo với công nghệ rất cao, tạo hình đặc sắc, căn bản khó thể nào nhìn rõ ràng.</w:t>
      </w:r>
    </w:p>
    <w:p>
      <w:pPr>
        <w:pStyle w:val="BodyText"/>
      </w:pPr>
      <w:r>
        <w:t xml:space="preserve">Những món đồ cổ được đặt trên cao khi lấy xuống đều phải dùng thang, đây là những món được bày ra để hấp dẫn đám quan viên thích học đòi văn vẻ hoặc là những ông chủ nhà giàu không có nhiều kinh nghiệm, bên trên đều là những món gốm sứ hoặc tao nhã chất phác hoặc tinh xảo hoa lệ, ít nhiều cũng biểu lộ rõ ràng thân phận và địa vị của người sưu tầm.</w:t>
      </w:r>
    </w:p>
    <w:p>
      <w:pPr>
        <w:pStyle w:val="BodyText"/>
      </w:pPr>
      <w:r>
        <w:t xml:space="preserve">Hơn nữa ánh mắt của ông chủ Tiền cũng không khỏi nhìn thoáng qua bên cạnh, trong lòng lão nắm chắc mười phần, Trang Duệ sẽ tuyệt đối không bao giờ tìm ra món hàng kia, vì vậy kia tuy được dùng làm câu cá nhưng không khéo chính là hôm nay vừa bị lão sử dụng.</w:t>
      </w:r>
    </w:p>
    <w:p>
      <w:pPr>
        <w:pStyle w:val="BodyText"/>
      </w:pPr>
      <w:r>
        <w:t xml:space="preserve">nguồn (.)</w:t>
      </w:r>
    </w:p>
    <w:p>
      <w:pPr>
        <w:pStyle w:val="BodyText"/>
      </w:pPr>
      <w:r>
        <w:t xml:space="preserve">Trang Duệ lúc này đang cầm một cái tô lớn và ra vẻ nhìn nhìn, nếu là cách đây một tháng thì hắn thấy thứ này dùng đựng canh sẽ tốt, vì trong nhà cũng có những cái tô lớn thế này, thậm chí màu sắc hoa văn còn tốt hơn.</w:t>
      </w:r>
    </w:p>
    <w:p>
      <w:pPr>
        <w:pStyle w:val="BodyText"/>
      </w:pPr>
      <w:r>
        <w:t xml:space="preserve">Nhưng sau khi kết bạn với nhóm người Tống Quân, đặc biệt là sau khi từ Tây Tạng quay về Bành Thành, mắt Trang Duệ có thể phân biệt được khoáng vật, đồng thời hắn lại bỏ ra nhiều công phu tìm tri thức giám định gốm sứ và ngọc khí, vì thế trình độ có thể nói là tiến bộ hơn trước. Nhưng lúc này là lần đầu tiên hắn tiếp xúc với vật phẩm thật sự, vì vậy vừa cầm lên tay thì trong đầu không khỏi làm phép so sánh với những sản phẩm ly chén Cảnh Đức Trấn trong nhà mình.</w:t>
      </w:r>
    </w:p>
    <w:p>
      <w:pPr>
        <w:pStyle w:val="BodyText"/>
      </w:pPr>
      <w:r>
        <w:t xml:space="preserve">Nếu Tiền Diêu Tư biết rõ Trang Duệ có ý nghĩ như vậy thì chắc chắn sẽ ói máu, đây là cái tô được lão cố ý mời người ta làm giả theo tiêu chuẩn thời Khang Hi, quy trình sản xuất được sử dụng tài liệu tốt, hao tốn khá nhiều tiền mới thành công, có thể nói tuy tất cả đều là đồ giả nhưng giá trị chế tạo cũng là xa xỉ.</w:t>
      </w:r>
    </w:p>
    <w:p>
      <w:pPr>
        <w:pStyle w:val="BodyText"/>
      </w:pPr>
      <w:r>
        <w:t xml:space="preserve">Nhưng để cho Trang Duệ giám định thật giả cũng không khó, nhưng nếu nói ra lai lịch của vật phẩm thì thật sự rất khó.</w:t>
      </w:r>
    </w:p>
    <w:p>
      <w:pPr>
        <w:pStyle w:val="BodyText"/>
      </w:pPr>
      <w:r>
        <w:t xml:space="preserve">Trang Duệ đang định sử dung linh khí thì trong lòng khẽ động, đây chính là cơ hội có thêm kinh nghiệm cực kỳ hiếm có, thứ hắn thiếu nhất lúc này chính là kinh nghiệm với đồ cổ. Vì vậy hắn vừa rồi nghe thấy giọng điệu cực kỳ tự tin của ông chủ thì biết chắc tất cả các món đồ sứ nơi đây đều là giả, nhưng chắc chắn sẽ cực kỳ giống thật. Vừa vặn Trang Duệ thiếu tri thức đồ cổ, vì vậy hắn muốn dùng nó để tạo nên chút kinh nghiệm ình.</w:t>
      </w:r>
    </w:p>
    <w:p>
      <w:pPr>
        <w:pStyle w:val="BodyText"/>
      </w:pPr>
      <w:r>
        <w:t xml:space="preserve">Trang Duệ có ý nghĩ như vậy thì ném đi ý nghĩ vui đùa trong lòng, hắn chú ý xem xét cái tô sứ trong tay.</w:t>
      </w:r>
    </w:p>
    <w:p>
      <w:pPr>
        <w:pStyle w:val="BodyText"/>
      </w:pPr>
      <w:r>
        <w:t xml:space="preserve">Đây là sứ Thanh Hoa, tự xưng là sứ trắng Thanh Hoa, thường được gọi tắt là Thanh Hoa, là một trong những trường phái chủ lưu ở trong nước. Sứ Thanh Hoa nguyên thủy xuất phát từ thời Tống, nó dùng những nguyên loại khoáng tốt nhất, phôi sứ có hoa văn đẹp, lại khoác lên mình một lớp mem trong suốt, được nung ở nhiệt độ cao.</w:t>
      </w:r>
    </w:p>
    <w:p>
      <w:pPr>
        <w:pStyle w:val="BodyText"/>
      </w:pPr>
      <w:r>
        <w:t xml:space="preserve">Đây là một cái tô sứ Thanh Hoa, mặt trên khá rộng, dưới khá dày, thân tô hiện ra màu trắng. Trang Duệ cẩn thận xem xét, bức tranh được vẽ trên thân tô là Tây Viên Nhã Tập Đồ, trước đó không lâu hắn đã từng đọc qua tư liệu về bức tranh này.</w:t>
      </w:r>
    </w:p>
    <w:p>
      <w:pPr>
        <w:pStyle w:val="BodyText"/>
      </w:pPr>
      <w:r>
        <w:t xml:space="preserve">Lúc này Trang Duệ không khỏi cảm thấy có chút kích động, sức quyến rũ của nó nằm ở chỗ này, khi anh biết được vật phẩm mình cầm trên tay là thật hay giả thì sẽ sinh ra cảm giác thành tựu, đó là thứ khó thể nào nói cho rõ được.</w:t>
      </w:r>
    </w:p>
    <w:p>
      <w:pPr>
        <w:pStyle w:val="BodyText"/>
      </w:pPr>
      <w:r>
        <w:t xml:space="preserve">Tây Viên Nhã Tập Đồ chính là khung cảnh phò mã đô úy Vương Tấn Khanh cùng mười sáu vị cao nhân ẩn sĩ cùng làm thơ, hội họa, đàm thiền, luận đạo ở Tây Viên Yến Tập, Tây Viên Nhã Tập Đồ ghi lại tình cảnh này. Sau này đề tài về Tây Viên Nhã Tập là phát triển mãi không suy, do đó mới trở thành một đề tài kinh điển trong gốm sứ.</w:t>
      </w:r>
    </w:p>
    <w:p>
      <w:pPr>
        <w:pStyle w:val="BodyText"/>
      </w:pPr>
      <w:r>
        <w:t xml:space="preserve">Bức tranh được vẽ trên mặt tô lúc này là một đoạn trích của Tây Viên Nhã Tập, bút pháp rất tốt, cực đẹp, ở dưới cùng còn có sáu chữ "Đại Thanh Khang Hi Niên Chế". Kiểu chữ đoan tranh tinh tế, bút phát có lực, chữ và chữ có khoảng cách khá rộng, với những gì Trang Duệ hiểu về đồ sứ, có thể đơn giản nhận định nó là sứ thời Khang Hi.</w:t>
      </w:r>
    </w:p>
    <w:p>
      <w:pPr>
        <w:pStyle w:val="BodyText"/>
      </w:pPr>
      <w:r>
        <w:t xml:space="preserve">Trang Duệ nhớ đến một câu nói trong quyển sách từng được đọc qua: "Sứ Thanh Hoa thời Khang Hi thường rất tinh tế, thanh hoa tiên diễm, tạo hình cổ xưa mà đa dạng, vân sứ cực đẹp và nổi tiếng. Chiếc tô sứ hắn đang cầm trên tay có màu hơi xanh, dưới ánh đèn làm người khác sinh ra cảm giác ướt át, sau khi so sánh thif Trang Duệ cho rằng chiếc tô này tuy không phải là sản phẩm thời Khang Hi nhưng cũng là một vật cổ.</w:t>
      </w:r>
    </w:p>
    <w:p>
      <w:pPr>
        <w:pStyle w:val="BodyText"/>
      </w:pPr>
      <w:r>
        <w:t xml:space="preserve">- Cậu Trang, đây là tô thời Khang hi, đừng tưởng nó là thứ được chế tác cho dân chúng, nhưng nó thật sự là tinh phẩm. Sứ Khang Hi rất khó có được, giá trị của nó cũng không thấp, cậu Trang xem như có ánh mắt tốt, có phải đã nhìn chuẩn rồi không?</w:t>
      </w:r>
    </w:p>
    <w:p>
      <w:pPr>
        <w:pStyle w:val="BodyText"/>
      </w:pPr>
      <w:r>
        <w:t xml:space="preserve">Trang Duệ vừa cho ra định luận với chiếc tô sứ thì bên tai đã vang lên âm thanh của Tiền Diêu Tư, hắn nghe xong mà không khỏi cảm thấy đỏ mắt, may mà người khác sẽ không hiểu nhiều lắm vì sao như vậy. Hắn vốn cho rằng đây không phải là sứ thời Khang Hi, vì khi đó đồ sứ không ghi lạc khoản có niên hiệu, thường chỉ đề tên mà thôi.</w:t>
      </w:r>
    </w:p>
    <w:p>
      <w:pPr>
        <w:pStyle w:val="BodyText"/>
      </w:pPr>
      <w:r>
        <w:t xml:space="preserve">- Ông chủ Tiền, sứ thời Khang Hi chỉ dùng lạc khoản bình thường, cũng không ghi rằng "Đại Thanh Khang Hi Niên Chế" như thế này, ngài cũng đừng lừa cháu, chẳng qua thứ này có phẩm chất khá tốt mà thôi.</w:t>
      </w:r>
    </w:p>
    <w:p>
      <w:pPr>
        <w:pStyle w:val="BodyText"/>
      </w:pPr>
      <w:r>
        <w:t xml:space="preserve">Trang Duệ sau khi nghe rõ lời của Tiền Diêu Tư thì trong lòng khẽ động, cáo già này nói như vậy thì rõ ràng thứ này là giả, vì thế hắn đưa mắt nhìn và thấy bên trong không có chút linh khí, vì vậy đừng nói là thời Khang Hi, thậm chí còn không phải là thời dân quốc, chẳng qua chỉ là một vật phẩm làm giả đồ cổ mà thôi.</w:t>
      </w:r>
    </w:p>
    <w:p>
      <w:pPr>
        <w:pStyle w:val="BodyText"/>
      </w:pPr>
      <w:r>
        <w:t xml:space="preserve">- Cậu Trang, cũng không thể nói như vậy, tuy những vật phẩm gốm sứ thời Khang Hi dùng lạc khoản "Đại Thanh Khang Hi Niên Chế" là rất ít nhưng cũng không phải không có, vì có hơn mười món gốm sứ Thanh Hoa được truyền thừa có lạc khoản như vậy từ trước đến nay, sao cậu có thể nói nó không phải đồ thật?</w:t>
      </w:r>
    </w:p>
    <w:p>
      <w:pPr>
        <w:pStyle w:val="BodyText"/>
      </w:pPr>
      <w:r>
        <w:t xml:space="preserve">Tiền Diêu Tư vừa nghe vậy thì chợt nôn nóng, lão vội vàng nói, nhưng lão cũng không biết chính một câu nói của mình làm cho Trang Duệ vận dụng linh khí, tất nhiên cho dù lão không nói thì Trang Duệ cũng sẽ dùng linh khí để kiểm nghiệm thật giả.</w:t>
      </w:r>
    </w:p>
    <w:p>
      <w:pPr>
        <w:pStyle w:val="BodyText"/>
      </w:pPr>
      <w:r>
        <w:t xml:space="preserve">- Giả, nhất định là giả, tôi đã từng nghe nói không có loại gốm Thanh Hoa thế này, bây giờ tôi xem vật phẩm khác.</w:t>
      </w:r>
    </w:p>
    <w:p>
      <w:pPr>
        <w:pStyle w:val="BodyText"/>
      </w:pPr>
      <w:r>
        <w:t xml:space="preserve">Trang Duệ bày ra bộ dạng ông không nên ức hiếp tôi không hiểu, hắn khẳng định thứ kia là giả, lý do chính là thời Khang Hi không ghi niên chế lên đồ gốm. Tiền Diêu Tư tuy nghe vậy mà dở khóc dở cười nhưng cũng không tránh được, hơn nữa lão tự biết thật giả, chẳng qua chỉ muốn nhân cơ hội này để dùng tài nghệ làm giả vật phẩm để lừa đảo Trang Duệ mà thôi.</w:t>
      </w:r>
    </w:p>
    <w:p>
      <w:pPr>
        <w:pStyle w:val="BodyText"/>
      </w:pPr>
      <w:r>
        <w:t xml:space="preserve">- Sơm biết như vậy thì mình sẽ không nói.</w:t>
      </w:r>
    </w:p>
    <w:p>
      <w:pPr>
        <w:pStyle w:val="BodyText"/>
      </w:pPr>
      <w:r>
        <w:t xml:space="preserve">Khi thấy Trang Duệ xem xét vật phẩm kế tiếp, Tiền Diêu Tư thầm tức giận nghĩ.</w:t>
      </w:r>
    </w:p>
    <w:p>
      <w:pPr>
        <w:pStyle w:val="BodyText"/>
      </w:pPr>
      <w:r>
        <w:t xml:space="preserve">- Mộc Đầu, cậu cứ xem xét từng món như vậy sao? Theo lời tôi thì chúng ta nên dạo một vòng rồi quay về khách sạn, vì Lôi Lôi còn phải quay về.</w:t>
      </w:r>
    </w:p>
    <w:p>
      <w:pPr>
        <w:pStyle w:val="BodyText"/>
      </w:pPr>
      <w:r>
        <w:t xml:space="preserve">Lưu Xuyên cũng không chờ được, hắn vốn hôm nay chỉ muốn đi dạo, bây giờ thấy Trang Duệ phải kiểm định một đống đồ sứ thì có chút khó chịu, càng cảm thấy nhàm chán.</w:t>
      </w:r>
    </w:p>
    <w:p>
      <w:pPr>
        <w:pStyle w:val="BodyText"/>
      </w:pPr>
      <w:r>
        <w:t xml:space="preserve">- Ha ha, tiểu tử, bây giờ còn sớm lắm, chưa đến canh ba đâu, cũng không nên vội, chỉ một lát là xong thôi.</w:t>
      </w:r>
    </w:p>
    <w:p>
      <w:pPr>
        <w:pStyle w:val="BodyText"/>
      </w:pPr>
      <w:r>
        <w:t xml:space="preserve">Tiền Diêu Tư ở bên cạnh dùng giọng vui vẻ nói, Lôi Lôi lại giậm chân không thôi, nàng véo mạnh lên thịt mềm bên hông Lưu Xuyên, điều này làm hắn đau đến mức liên tục cầu xin tha thứ.</w:t>
      </w:r>
    </w:p>
    <w:p>
      <w:pPr>
        <w:pStyle w:val="BodyText"/>
      </w:pPr>
      <w:r>
        <w:t xml:space="preserve">- Ông cũng không phải là thương nhân đồ cổ trong câu chuyện của tôi, nào biết niềm vui thú trong đó?</w:t>
      </w:r>
    </w:p>
    <w:p>
      <w:pPr>
        <w:pStyle w:val="BodyText"/>
      </w:pPr>
      <w:r>
        <w:t xml:space="preserve">Lưu Xuyên vất vả lắm mới thoát khỏi đòn tay của Lôi Lôi, hắn khẽ dùng giọng phẫn nộ nói, cũng không dám nói ra khỏi miệng.</w:t>
      </w:r>
    </w:p>
    <w:p>
      <w:pPr>
        <w:pStyle w:val="BodyText"/>
      </w:pPr>
      <w:r>
        <w:t xml:space="preserve">Thật ra Lưu Xuyên nói như vậy cũng oan uổng cho Tiền Diêu Tư, vì năm xưa khi lão làm nghề thu gom đồng nát thì vợ đã quyết định ly hôn, sau này hai mươi năm đã qua và lão cũng không kết hôn nhưng phụ nữ thì không thiếu. Đến nay lão đã nuôi dưỡng bốn năm tình nhân mông to eo mảnh, khi lão năm mươi tuổi thì có một người đã sinh quý tử.</w:t>
      </w:r>
    </w:p>
    <w:p>
      <w:pPr>
        <w:pStyle w:val="BodyText"/>
      </w:pPr>
      <w:r>
        <w:t xml:space="preserve">Trang Duệ lúc này đã tiến vào trong trạng thái giám định đồ cổ, hơn hai mươi vật phẩm, hắn có thể nhìn ra mười sáu mười bảy vật, trong đó có chín món hắn chỉ cần liếc mắt là phát hiện ra thật giả, mặt khác có bảy vật phẩm hắn không thể hiểu, nhưng hắn cũng dùng linh khí với tất cả và phát hiện thứ nào cũng giả.</w:t>
      </w:r>
    </w:p>
    <w:p>
      <w:pPr>
        <w:pStyle w:val="BodyText"/>
      </w:pPr>
      <w:r>
        <w:t xml:space="preserve">- Tử Yếu Tiền, hôm nay không bán hàng giả sao? Đóng cửa sớm thế?</w:t>
      </w:r>
    </w:p>
    <w:p>
      <w:pPr>
        <w:pStyle w:val="Compact"/>
      </w:pPr>
      <w:r>
        <w:t xml:space="preserve">Khi Trang Duệ đã xem xét tất cả vật phẩm thì ngoài cửa vang lên âm thanh, một ông lão râu tóc bạc trắng, vẻ mặt hồng hào đi vào bên trong, theo sau còn có một tiểu tử ôm theo một chiếc rương.</w:t>
      </w:r>
      <w:r>
        <w:br w:type="textWrapping"/>
      </w:r>
      <w:r>
        <w:br w:type="textWrapping"/>
      </w:r>
    </w:p>
    <w:p>
      <w:pPr>
        <w:pStyle w:val="Heading2"/>
      </w:pPr>
      <w:bookmarkStart w:id="145" w:name="chương-123-trộm-gà-không-được-còn-mất-nắm-gạo-4."/>
      <w:bookmarkEnd w:id="145"/>
      <w:r>
        <w:t xml:space="preserve">123. Chương 123 : Trộm Gà Không Được Còn Mất Nắm Gạo (4).</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123: Trộm gà không được còn mất nắm gạo (4).</w:t>
      </w:r>
    </w:p>
    <w:p>
      <w:pPr>
        <w:pStyle w:val="BodyText"/>
      </w:pPr>
      <w:r>
        <w:t xml:space="preserve">Nhóm Dịch: Tepga</w:t>
      </w:r>
    </w:p>
    <w:p>
      <w:pPr>
        <w:pStyle w:val="BodyText"/>
      </w:pPr>
      <w:r>
        <w:t xml:space="preserve">Nguồn : VipVandan</w:t>
      </w:r>
    </w:p>
    <w:p>
      <w:pPr>
        <w:pStyle w:val="BodyText"/>
      </w:pPr>
      <w:r>
        <w:t xml:space="preserve">Trang Duệ đang đắm mình trong quá trình giám định đồ cổ, đột nhiên bị âm thanh của ai đó vang lên cắt ngang, vì vậy mà hắn không khỏi ngẩng đầu nhìn, vừa vặn thấy ông chủ Tiền tiến lên nghênh đón.</w:t>
      </w:r>
    </w:p>
    <w:p>
      <w:pPr>
        <w:pStyle w:val="BodyText"/>
      </w:pPr>
      <w:r>
        <w:t xml:space="preserve">Khi tấm mành sắt được kéo lên thì Trang Duệ đang thật sự có chút khó chịu, hắn tuy có thể phân biệt rõ thật giả nhưng cũng không biết nó giả ở chỗ nào, cũng không biết giá trị thật của nó. Vì vậy hắn cảm thấy rất ngứa ngáy, cũng hạ quyết tâm, sau khi quay về Trung Hải thì nhất định phải học hỏi tri thức giám định và thưởng thức đồ cổ của chú Đức mới được.</w:t>
      </w:r>
    </w:p>
    <w:p>
      <w:pPr>
        <w:pStyle w:val="BodyText"/>
      </w:pPr>
      <w:r>
        <w:t xml:space="preserve">- Anh Cổ, hai anh em chúng ta cũng đã vài chục năm chưa gặp lại, xem ra lúc này anh vẫn còn rất cứng cáp.</w:t>
      </w:r>
    </w:p>
    <w:p>
      <w:pPr>
        <w:pStyle w:val="BodyText"/>
      </w:pPr>
      <w:r>
        <w:t xml:space="preserve">Tiền Diêu Tư nói với vẻ mặt tràn đầy nụ cười, cặp mắt híp lại thành đường, lão tiến lên dùng sức ôm lấy đối phương.</w:t>
      </w:r>
    </w:p>
    <w:p>
      <w:pPr>
        <w:pStyle w:val="BodyText"/>
      </w:pPr>
      <w:r>
        <w:t xml:space="preserve">- Tử Yếu Tiền, cậu còn trẻ, tôi đây là kẻ già khọm không thể nào chịu nổi nữa rồi, tất nhiên tôi cũng không thể nào so sánh với cậu được. Nghe nói hai năm trước cậu đã có tiểu tử mập mạp, rõ ràng là giai thoại trong ngành đồ cổ của chúng ta.</w:t>
      </w:r>
    </w:p>
    <w:p>
      <w:pPr>
        <w:pStyle w:val="BodyText"/>
      </w:pPr>
      <w:r>
        <w:t xml:space="preserve">Người đến giang hai tay ôm lấy Tiền Diêu Tư, lão dùng giọng trêu đùa nói, bọn họ là bạn bè cũ, vì vậy cũng không ngại Tiền Diêu Tư sẽ trở mặt nổi giận.</w:t>
      </w:r>
    </w:p>
    <w:p>
      <w:pPr>
        <w:pStyle w:val="BodyText"/>
      </w:pPr>
      <w:r>
        <w:t xml:space="preserve">- Hừ, ông chủ Tiền, vừa rồi tôi kể câu chuyện quả nhiên là hợp với ông, lợi hại, quá lợi hại, xem ra ông chủ đồ cổ kia cũng không bằng ngài.</w:t>
      </w:r>
    </w:p>
    <w:p>
      <w:pPr>
        <w:pStyle w:val="BodyText"/>
      </w:pPr>
      <w:r>
        <w:t xml:space="preserve">Nhóm Trang Duệ sau khi nghe được lời của ông lão vừa đến thì thật sự há hốc miệng, Tiền Diêu Tư này nhìn qua cũng đã hơn sáu mươi, trước đây hai năm sinh con trai, chẳng phải năm mươi chín tuổi thì có con nữa sao? Lưu Xuyên dù có biểu hiện tỏ ra ngưỡng mộ nhưng rõ ràng trong lòng thầm nói: Xem ra cũng là một bọn cả với nhau.</w:t>
      </w:r>
    </w:p>
    <w:p>
      <w:pPr>
        <w:pStyle w:val="BodyText"/>
      </w:pPr>
      <w:r>
        <w:t xml:space="preserve">Giống như nhìn ra tâm tư của Lưu Xuyên, ông chủ Tiền cười ha hả nói:</w:t>
      </w:r>
    </w:p>
    <w:p>
      <w:pPr>
        <w:pStyle w:val="BodyText"/>
      </w:pPr>
      <w:r>
        <w:t xml:space="preserve">- Anh Cổ, anh cũng đừng bôi son thiếp vang lên mặt tôi, vì không biết có bao nhiêu kẻ đang đâm tôi sau lưng, nhưng tôi đây cũng không quan tâm, vì con là của tôi, đã làm giám định rõ ràng, kẻ nào đỏ mắt cũng phải chịu mà thôi.</w:t>
      </w:r>
    </w:p>
    <w:p>
      <w:pPr>
        <w:pStyle w:val="BodyText"/>
      </w:pPr>
      <w:r>
        <w:t xml:space="preserve">Sau khi nghe được lời của Tiền Diêu Tư thì Lưu Xuyên xem như tâm phục khẩu phục, người đã có tuổi mà tâm tư khá sâu, xem ra gừng càng già càng cay là phù hợp.</w:t>
      </w:r>
    </w:p>
    <w:p>
      <w:pPr>
        <w:pStyle w:val="BodyText"/>
      </w:pPr>
      <w:r>
        <w:t xml:space="preserve">- Anh Cổ, con tôi tròn trăm ngàn thì anh không đến, lần này anh đến có lễ vật gì không?</w:t>
      </w:r>
    </w:p>
    <w:p>
      <w:pPr>
        <w:pStyle w:val="BodyText"/>
      </w:pPr>
      <w:r>
        <w:t xml:space="preserve">Tiền Diêu Tư thay đổi chủ đề, rõ ràng lại đề cập đến vấn đề lễ vật, nhưng động tác của lão có chút khoa trương, tất nhiên sẽ làm người ta khôgn thể không nể mặt.</w:t>
      </w:r>
    </w:p>
    <w:p>
      <w:pPr>
        <w:pStyle w:val="BodyText"/>
      </w:pPr>
      <w:r>
        <w:t xml:space="preserve">- Biết rõ cậu sẽ nói ra những lời như vậy, vì thế tôi đã sớm có chuẩn bị, đây là Dương Chi Ngọc Quan Âm, bách tà bất xâm, thích hợp cho con trai của cậu.</w:t>
      </w:r>
    </w:p>
    <w:p>
      <w:pPr>
        <w:pStyle w:val="BodyText"/>
      </w:pPr>
      <w:r>
        <w:t xml:space="preserve">Ông lão vừa đến giống như rất hiểu tính cách của Tiền Diêu Tư, vì vậy sau khi nghe đối phương nói xong thì cho tay vào túi lấy ra một sợi dây màu đỏ buộc trang sức Ngọc Quan Âm, sau đó bỏ vào lòng bàn tay của Tiền Diêu Tư.</w:t>
      </w:r>
    </w:p>
    <w:p>
      <w:pPr>
        <w:pStyle w:val="BodyText"/>
      </w:pPr>
      <w:r>
        <w:t xml:space="preserve">Tiền Diêu Tư cũng không khách khí, lão trực tiếp cầm lấy sợi dây Ngọc Quan Âm, sau đó đưa lên nhìn dưới ánh đèn, một lát sau trên mặt lộ ra nụ cười hài lòng nói:</w:t>
      </w:r>
    </w:p>
    <w:p>
      <w:pPr>
        <w:pStyle w:val="BodyText"/>
      </w:pPr>
      <w:r>
        <w:t xml:space="preserve">- Anh Cổ không hỗ danh là người chơi ngọc nổi tiếng, ra tay cũng là bất phàm, Dương Chi Ngọc này cũng không phải vật phẩm thông thường, tiểu đệ thay mặt đứa con không nên thân cảm tạ lão ca. đọc truyện mới nhất tại .</w:t>
      </w:r>
    </w:p>
    <w:p>
      <w:pPr>
        <w:pStyle w:val="BodyText"/>
      </w:pPr>
      <w:r>
        <w:t xml:space="preserve">Tiền Diêu Tư là người thế nào? Vì vậy chỉ cần đưa mắt nhìn qua là biết thứ vật phẩm sáng bóng và trắng muốt không có chút màu sắc pha tạp nào kia chính là thứ cực phẩm.</w:t>
      </w:r>
    </w:p>
    <w:p>
      <w:pPr>
        <w:pStyle w:val="BodyText"/>
      </w:pPr>
      <w:r>
        <w:t xml:space="preserve">Dương Chi Bạch Ngọc được xưng là "bạch ngọc", "dương chi ngọc", nếu là loại cực phẩm thì rất quý, là tài liệu được các vị hoàng đế năm xưa sử dụng để làm ngọc tỷ, là vật phẩm quý giá của các bảo tàng. Ai cũng nói những thứ được làm từ Bạch Ngọc là quốc bảo, ví dự như khai quật được "Ngọc tỉ hoàng hậu" của thời Tây Hán, thứ này cũng được làm từ Dương Chi Bạch Ngọc.</w:t>
      </w:r>
    </w:p>
    <w:p>
      <w:pPr>
        <w:pStyle w:val="BodyText"/>
      </w:pPr>
      <w:r>
        <w:t xml:space="preserve">Xưa kia Dương Chi Bạch Ngọc được người ta cực kỳ coi trọng nhưng lại có rất ít, đến bây giờ hầu như là khó gặp. Bây giờ Dương Chi Ngọc được định giá là sáu trăm ngàn một kilogam, ngay cả như vậy thì những thứ gọi là Bạch Chi Ngọc thi đại đa số đều là ngọc có màu trắng hoặc là ngọc tím, kém xa Dương Chi Bạch Ngọc. Vì vậy có thể nói lúc này dù có tiền cũng khó mua được một kiện Dương Chi Bạch Ngọc tinh phẩm.</w:t>
      </w:r>
    </w:p>
    <w:p>
      <w:pPr>
        <w:pStyle w:val="BodyText"/>
      </w:pPr>
      <w:r>
        <w:t xml:space="preserve">Dương Chi Ngọc có tính chất hơi kém thì trong sắc trắng sẽ lộ ra sắc vàng, lại có vài thứ lộ ra sắc xám, mà miếng trang sức Dương Chi Ngọc Quan Âm này toàn thân trắng muốt, thật sự là Bạch Chi Ngọc, vi vậy Tiền Diêu Tư mới nói đó là vật phẩm quý hiếm.</w:t>
      </w:r>
    </w:p>
    <w:p>
      <w:pPr>
        <w:pStyle w:val="BodyText"/>
      </w:pPr>
      <w:r>
        <w:t xml:space="preserve">Tần Huyên Băng ở bên cạnh nghe được lời của Tiền Diêu Tư thì trên mặt cũng có chút tò mò, phải biết rằng cửa hàng châu báu không phải chỉ có kim cương phỉ thúy thì ngọc thạch cũng là một thứ quan trọng, tất nhiên phỉ thúy cũng là một dại diện của ngọc cứng.</w:t>
      </w:r>
    </w:p>
    <w:p>
      <w:pPr>
        <w:pStyle w:val="BodyText"/>
      </w:pPr>
      <w:r>
        <w:t xml:space="preserve">Ngọc cứng và ngọc mềm đều là những khoáng thạch kết tinh, ngọc mềm được xưng là giác thiểm ngọc hay thiểm ngọc, ngọc cứng thì gọi là huy ngọc. Ngọc cứng có kết cấu tinh thể, sáng bóng, màu sắc thanh tịnh.</w:t>
      </w:r>
    </w:p>
    <w:p>
      <w:pPr>
        <w:pStyle w:val="BodyText"/>
      </w:pPr>
      <w:r>
        <w:t xml:space="preserve">Nhưng Tiền Diêu Tư cũng không có ý cầm ngọc trên tay, vì vậy sau khi cảm ơn ông chủ Cổ thì bỏ ngay vào túi áo, Tần Huyên Băng cũng không có cơ hội được nhìn.</w:t>
      </w:r>
    </w:p>
    <w:p>
      <w:pPr>
        <w:pStyle w:val="BodyText"/>
      </w:pPr>
      <w:r>
        <w:t xml:space="preserve">Vì ông lão họ Cổ đến nên công tác giám định cổ vật của Trang Duệ cũng bị cắt đứt, Tiền Diêu Tư nhìn thấy vẻ mặt mọi người có chút khó hiểu thì không khỏi giải thích:</w:t>
      </w:r>
    </w:p>
    <w:p>
      <w:pPr>
        <w:pStyle w:val="BodyText"/>
      </w:pPr>
      <w:r>
        <w:t xml:space="preserve">- Vị này họ Cổ, là phó quản lý trưởng của hiệp hội ngọc thạch trong nước, nếu các vị có hứng thú với ngọc thạch, như vậy cũng đừng ngại đến gần vị lão ca này.</w:t>
      </w:r>
    </w:p>
    <w:p>
      <w:pPr>
        <w:pStyle w:val="BodyText"/>
      </w:pPr>
      <w:r>
        <w:t xml:space="preserve">Sau khi nghe nói ông lão ka là phó quản lý trưởng của hiệp hội ngọc thạch trong nước thì Lôi Lôi và Tần Huyên Băng đều tỏ ra kinh ngạc, lần này triển lãm trang sức và châu báu ở Nam Kinh là do hiệp hội ngọc thạch và cộng đồng đá quý ở Nam Kinh tổ chức, không ngờ lúc này hai người bọn họ lại gặp được chính chủ ở chỗ này.</w:t>
      </w:r>
    </w:p>
    <w:p>
      <w:pPr>
        <w:pStyle w:val="BodyText"/>
      </w:pPr>
      <w:r>
        <w:t xml:space="preserve">Nhưng Lôi Lôi và Tần Huyên Băng cũng không mở miệng nói rõ thân phận của mình, triển lãm châu báu lần này thì hiệp hội ngọc thạch chỉ cung cấp một địa phương ọi người tranh tài, rốt cuộc ai có thể tỏa sáng thì phải xem vào bản lĩnh của mình, dù có quan hệ với vị phó quản lý trưởng này thì cũng không có tác dụng gì quá lớn.</w:t>
      </w:r>
    </w:p>
    <w:p>
      <w:pPr>
        <w:pStyle w:val="BodyText"/>
      </w:pPr>
      <w:r>
        <w:t xml:space="preserve">Nhưng Tiền Diêu Tư không giới thiệu nhóm Trang Duệ cho ông lão họ Cổ, vì vậy làm cho vị phó quản lý Cổ này tỏ ra bất mãn, lão trừng mắt nhìn Tiền Diêu Tư:</w:t>
      </w:r>
    </w:p>
    <w:p>
      <w:pPr>
        <w:pStyle w:val="BodyText"/>
      </w:pPr>
      <w:r>
        <w:t xml:space="preserve">- Cậu đúng là qua cầu rút ván, vừa lấy ngọc của tôi thì đã trở mặt. Mau thành thật khai báo, hôm nay cậu làm ra trò này là sao? Lớn tuổi như vậy mà còn ức hiếp thanh niên sao?</w:t>
      </w:r>
    </w:p>
    <w:p>
      <w:pPr>
        <w:pStyle w:val="BodyText"/>
      </w:pPr>
      <w:r>
        <w:t xml:space="preserve">Ông lão họ Cổ cũng có thể thấy những người trẻ tuổi này muốn đến mua đồ sứ của Tiền Diêu Tư, đang giám định sản phẩm. Tuy lão biết tất cả phần lớn sẽ là giả nhưng vì nể mặt bạn bèn nên lão sẽ không phá, nhưng lão là người lương thiện, cũng không muốn đám thanh niên này giao học phí cho Tiền Diêu Tư, vì vậy mới nói ra những lời như vậy, muốn làm cho Tiền Diêu Tư bỏ đi ý nghĩ muốn làm thịt người khác ở trong đầu.</w:t>
      </w:r>
    </w:p>
    <w:p>
      <w:pPr>
        <w:pStyle w:val="BodyText"/>
      </w:pPr>
      <w:r>
        <w:t xml:space="preserve">Sau khi nghe được lời của ông lão họ Cổ thì Tiền Diêu Tư có chút khó xử, nhưng khi nhìn vào cổ tay của Trang Duệ thì lại tỏ ra như thường, hôm nay xem ra lực hấp dẫn của chuỗi thiên châu không phải như thường.</w:t>
      </w:r>
    </w:p>
    <w:p>
      <w:pPr>
        <w:pStyle w:val="BodyText"/>
      </w:pPr>
      <w:r>
        <w:t xml:space="preserve">- Anh Cổ, tôi hôm nay không phải làm thịt người ta, tôi đưa tiền cho cậu Trang mới đúng, sợ rằng như vậy còn chưa xong việc.</w:t>
      </w:r>
    </w:p>
    <w:p>
      <w:pPr>
        <w:pStyle w:val="BodyText"/>
      </w:pPr>
      <w:r>
        <w:t xml:space="preserve">- Ủa, còn có chuyện này sao? Tử Yếu Tiền cậu chỉ có vào mà không ra, khi nào thì thiện tâm như vậy?</w:t>
      </w:r>
    </w:p>
    <w:p>
      <w:pPr>
        <w:pStyle w:val="BodyText"/>
      </w:pPr>
      <w:r>
        <w:t xml:space="preserve">Ông chủ Cổ có chút giật mình, lão biết rõ Tiền Diêu Tư trước nay tuy làm ăn gian trá nhưng thật sự không nói hai lời, nói như vậy phải có duyên cớ.</w:t>
      </w:r>
    </w:p>
    <w:p>
      <w:pPr>
        <w:pStyle w:val="BodyText"/>
      </w:pPr>
      <w:r>
        <w:t xml:space="preserve">Tiền Diêu Tư thấy ông lão họ Cổ truy vấn quá căng thì dùng giọng không tình nguyện nói ra chuyện phát hiện ra chuỗi hạt thiên châu trên tay của Trang Duệ ra ngoài. Hắn biết rõ ông lão họ Cổ là người cả đời đắm chìm trong ngọc thạch, nếu nghe nói trên tay Trang Duệ có chuỗi thiên châu của Phật sống Tây Tạng, như vạy sẽ động tâm, dù sao thiên châu cũng là một bảo thạch trân quý.</w:t>
      </w:r>
    </w:p>
    <w:p>
      <w:pPr>
        <w:pStyle w:val="BodyText"/>
      </w:pPr>
      <w:r>
        <w:t xml:space="preserve">- Vị tiểu ca này thật sự có chuỗi hạt thiên châu sao?</w:t>
      </w:r>
    </w:p>
    <w:p>
      <w:pPr>
        <w:pStyle w:val="BodyText"/>
      </w:pPr>
      <w:r>
        <w:t xml:space="preserve">Ông chủ Cổ sau khi nghe nói như vậy thì ánh mắt nhìn về phía Trang Duệ, nhưng ánh mắt của lão khác biệt với Tiền Diêu Tư, Tiền Diêu Tư nhìn về phía thiên châu là muốn có cho bằng được, mà lão nhìn Trang Duệ thì với ánh mắt trưng cầu, muốn giám định một chút mà thôi.</w:t>
      </w:r>
    </w:p>
    <w:p>
      <w:pPr>
        <w:pStyle w:val="BodyText"/>
      </w:pPr>
      <w:r>
        <w:t xml:space="preserve">- Cái vị lão gia tử, chờ tôi giám định xong những thứ này thì sẽ ọi người xem, dù tôi có bán thiên châu hay không cũng sẽ ọi người được xem xét, nhưng các vị đừng chạm vào là được.</w:t>
      </w:r>
    </w:p>
    <w:p>
      <w:pPr>
        <w:pStyle w:val="BodyText"/>
      </w:pPr>
      <w:r>
        <w:t xml:space="preserve">Trang Duệ thấy ánh mắt của hai ông lão thì không khỏi cười khổ, trong lòng đã có đánh giá thiên châu rất cao, bây giờ không ngờ giá trị của nó còn vượt ra ngoài dự đoán của hắn.</w:t>
      </w:r>
    </w:p>
    <w:p>
      <w:pPr>
        <w:pStyle w:val="BodyText"/>
      </w:pPr>
      <w:r>
        <w:t xml:space="preserve">- Đừng quan tâm đến Tử Yếu Tiền, nếu là những thứ này, tôi dám đánh cược sẽ chẳng có thứ nào là thật, cậu đánh cuộc với hắn thì nhất định sẽ thua.</w:t>
      </w:r>
    </w:p>
    <w:p>
      <w:pPr>
        <w:pStyle w:val="BodyText"/>
      </w:pPr>
      <w:r>
        <w:t xml:space="preserve">Nghe nói có thiên châu thì ông lão họ Cổ cũng vạch trần sự tình của Tiền Diêu Tư.</w:t>
      </w:r>
    </w:p>
    <w:p>
      <w:pPr>
        <w:pStyle w:val="BodyText"/>
      </w:pPr>
      <w:r>
        <w:t xml:space="preserve">- Ai nói vậy, tôi và cậu Trang đánh cược, có thể tìm được hay không là bản lĩnh của cậu Trang. Này anh Cổ, anh cũng không thể nói tiểu đệ như vậy được, cậu Trang, cậu cứ xem xét, còn anh Cổ, chúng ta sang bên kia uống trà trò chuyện, khi nào cậu Trang tìm ra vật phẩm kia, tôi sẽ tặng không.</w:t>
      </w:r>
    </w:p>
    <w:p>
      <w:pPr>
        <w:pStyle w:val="BodyText"/>
      </w:pPr>
      <w:r>
        <w:t xml:space="preserve">Tiền Diêu Tư nghe được lời của ông lão họ Cổ thì dùng giọng không phục nói, tuy hắn không tin Trang Duệ có thể tìm ra vật kia, nhưng mình tuyệt đối không gạt Trang Duệ, chẳng qua chỉ có chút gian trá mà thôi.</w:t>
      </w:r>
    </w:p>
    <w:p>
      <w:pPr>
        <w:pStyle w:val="BodyText"/>
      </w:pPr>
      <w:r>
        <w:t xml:space="preserve">Trang Duệ đã nhìn ra mười chín vật trên mặt bàn, trong đó không có thứ nào chứa linh khí, chỉ còn lại năm sáu món cuối cùng, hắn đang tiếp tục xem xét.</w:t>
      </w:r>
    </w:p>
    <w:p>
      <w:pPr>
        <w:pStyle w:val="BodyText"/>
      </w:pPr>
      <w:r>
        <w:t xml:space="preserve">Phát minh ra đồ gốm thật sự từ thời xa xưa, khi đó gốm sứ không có hoa văn, mãi đến thời kỳ Tây Hán thì công nghệ vẽ hình lên đồ cổ mới phát triển mạnh.</w:t>
      </w:r>
    </w:p>
    <w:p>
      <w:pPr>
        <w:pStyle w:val="BodyText"/>
      </w:pPr>
      <w:r>
        <w:t xml:space="preserve">Trang Duệ cũng từng được thấy Tam Thải Mã thời Đường ở chợ đen, nó cũng là đồ gốm, những món Đường Tam Thải xuất hiện cũng làm àu sắc của gốm càng thêm muôn màu muôn vẻ.</w:t>
      </w:r>
    </w:p>
    <w:p>
      <w:pPr>
        <w:pStyle w:val="BodyText"/>
      </w:pPr>
      <w:r>
        <w:t xml:space="preserve">truyện copy từ</w:t>
      </w:r>
    </w:p>
    <w:p>
      <w:pPr>
        <w:pStyle w:val="BodyText"/>
      </w:pPr>
      <w:r>
        <w:t xml:space="preserve">Lúc này trên bàn có vật phẩm có ba bốn màu, chỉ là trình độ kém xa Tam Thải Mã được Trang Duệ thấy trong chợ đen, ít nhất hắn không cần dùng linh khí cũng biết nó là giả.</w:t>
      </w:r>
    </w:p>
    <w:p>
      <w:pPr>
        <w:pStyle w:val="Compact"/>
      </w:pPr>
      <w:r>
        <w:t xml:space="preserve">Trang Duệ giả vờ cầm kính lúp để dùng linh khí xem xét các vật phẩm, sau khi xem xong thì Trang Duệ có chút ngây người, tất cả đều là giả, chẳng lẽ những đồ cổ cũng không nhất thiết có linh khí?</w:t>
      </w:r>
      <w:r>
        <w:br w:type="textWrapping"/>
      </w:r>
      <w:r>
        <w:br w:type="textWrapping"/>
      </w:r>
    </w:p>
    <w:p>
      <w:pPr>
        <w:pStyle w:val="Heading2"/>
      </w:pPr>
      <w:bookmarkStart w:id="146" w:name="chương-124-trộm-gà-không-được-còn-mất-nắm-gạo-5."/>
      <w:bookmarkEnd w:id="146"/>
      <w:r>
        <w:t xml:space="preserve">124. Chương 124 : Trộm Gà Không Được Còn Mất Nắm Gạo (5).</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124: Trộm gà không được còn mất nắm gạo (5).</w:t>
      </w:r>
    </w:p>
    <w:p>
      <w:pPr>
        <w:pStyle w:val="BodyText"/>
      </w:pPr>
      <w:r>
        <w:t xml:space="preserve">Nhóm Dịch: Tepga</w:t>
      </w:r>
    </w:p>
    <w:p>
      <w:pPr>
        <w:pStyle w:val="BodyText"/>
      </w:pPr>
      <w:r>
        <w:t xml:space="preserve">Nguồn : VipVandan</w:t>
      </w:r>
    </w:p>
    <w:p>
      <w:pPr>
        <w:pStyle w:val="BodyText"/>
      </w:pPr>
      <w:r>
        <w:t xml:space="preserve">Trang Duệ sợ chính mình vừa rồi có bỏ sót món nào đó, hắn lại dùng linh khí nhìn qua từng kiện đồ sứ trên bàn, kết quả cũng giống như vừa rồi, hơn hai mươi sản phẩm gốm sứ căn bản không có bấ kỳ thứ nào chứa linh khí.</w:t>
      </w:r>
    </w:p>
    <w:p>
      <w:pPr>
        <w:pStyle w:val="BodyText"/>
      </w:pPr>
      <w:r>
        <w:t xml:space="preserve">Dựa theo lời của Tiền Diêu Tư, bên trong chắc chắn phải có một món là thật, nhưng cặp mắt của Trang Duệ trước nay chưa từng nhìn lầm.</w:t>
      </w:r>
    </w:p>
    <w:p>
      <w:pPr>
        <w:pStyle w:val="BodyText"/>
      </w:pPr>
      <w:r>
        <w:t xml:space="preserve">"Chẳng lẽ có đồ cổ không có linh khí?"</w:t>
      </w:r>
    </w:p>
    <w:p>
      <w:pPr>
        <w:pStyle w:val="BodyText"/>
      </w:pPr>
      <w:r>
        <w:t xml:space="preserve">Vo tình Trang Duệ cũng không dám khẳng định, vì lúc này hắn không dám chắc chắn nói về một thứ không thể tồn tại.</w:t>
      </w:r>
    </w:p>
    <w:p>
      <w:pPr>
        <w:pStyle w:val="BodyText"/>
      </w:pPr>
      <w:r>
        <w:t xml:space="preserve">Ý nghĩ như vậy làm cho Trang Duệ rất uể oải, nếu hắn không còn thủ đoạn kiểm tra đồ cổ, như vậy hắn cũng không khác gì những người vừa vào nghề, hoàn toàn không có gì khác nhau. Hắn đưa mắt nhìn những sản phẩm đồ gốm trên bàn mà căn bản cảm thấy bó tay, vì nó có liên quan đến chuỗi hạt thiên châu nên hắn không dám tùy tiện làm việc, tùy tiện chỉ ra vật phẩm nào đó.</w:t>
      </w:r>
    </w:p>
    <w:p>
      <w:pPr>
        <w:pStyle w:val="BodyText"/>
      </w:pPr>
      <w:r>
        <w:t xml:space="preserve">Tiền Diêu Tư và ông lão họ Cổ nhìn như có vẻ là uống trà tám chuyện nhưng thật ra đều chú ý đến Trang Duệ, lúc này thấy hắn đã giám định xong, Tiền Diêu Tư không khỏi mở miệng:</w:t>
      </w:r>
    </w:p>
    <w:p>
      <w:pPr>
        <w:pStyle w:val="BodyText"/>
      </w:pPr>
      <w:r>
        <w:t xml:space="preserve">- Cậu Trang, thế nào? Tôi vừa rồi đều nói cho cậu biết cái tô Thanh Hoa thời Khang Hi kia là thật, cậu không tin, vì những sản phẩm dân chúng thời nhà Thanh chế tác ra có ghi niên hiệu cũng không phải không có, chẳng qua chỉ tương đối ít mà thôi.</w:t>
      </w:r>
    </w:p>
    <w:p>
      <w:pPr>
        <w:pStyle w:val="BodyText"/>
      </w:pPr>
      <w:r>
        <w:t xml:space="preserve">- Chẳng lẽ những món đồ sứ được nhân dân làm ra sẽ không mang linh khí? Vì những thứ mình có được đều là của danh nhân làm ra, thậm chí bức tượng gỗ tử đàn mau được ở Hợp Phì cũng là do nghệ nhân làm ra, những thứ kia đều có linh khí.</w:t>
      </w:r>
    </w:p>
    <w:p>
      <w:pPr>
        <w:pStyle w:val="BodyText"/>
      </w:pPr>
      <w:r>
        <w:t xml:space="preserve">Trang Duệ nghe được lời của Tiền Diêu Tư thì trong đầu chợt bùng lên ý nghĩ như vậy, giống như đó là một cách giải thích hợp lý, vì trong số các sản phẩm ở đây không có bất kỳ món nào có linh khí.</w:t>
      </w:r>
    </w:p>
    <w:p>
      <w:pPr>
        <w:pStyle w:val="BodyText"/>
      </w:pPr>
      <w:r>
        <w:t xml:space="preserve">- Mộc Đầu, coi như thôi đi, ta sẽ không bán thiên châu cho ông ấy, nếu ông ấy cưỡng ép thì chúng ta đi, đừng ở đây làm gì ệt...</w:t>
      </w:r>
    </w:p>
    <w:p>
      <w:pPr>
        <w:pStyle w:val="BodyText"/>
      </w:pPr>
      <w:r>
        <w:t xml:space="preserve">Khi thấy Trang Duệ nghiêng đầu suy nghĩ, lại đứng trầm tư khá lâu thì Lưu Xuyên lên tiếng, sự việc này vốn đã là không công bình, cũng không biết Trang Duệ đầu gỗ này vì sao lại đồng ý.</w:t>
      </w:r>
    </w:p>
    <w:p>
      <w:pPr>
        <w:pStyle w:val="BodyText"/>
      </w:pPr>
      <w:r>
        <w:t xml:space="preserve">Trang Duệ khoát tay áo để cho Lưu Xuyên không nên mở miệng quấy rầy mình, hắn mơ hồ cảm thấy mình bị rơi vào một vòng xoáy, giống như ông lão béo tốt kia nhốt mình vào lồng, nhưng hắn thật sự không thể nói rõ ràng là vấn đề nằm ở chỗ nào. Vì vậy hắn mới suy xét lại đoạn đối thoại giữa hai bên vào lúc vừa rồi, mong tìm ra chút manh mối. truyện copy từ</w:t>
      </w:r>
    </w:p>
    <w:p>
      <w:pPr>
        <w:pStyle w:val="BodyText"/>
      </w:pPr>
      <w:r>
        <w:t xml:space="preserve">- Gấu, gấu...</w:t>
      </w:r>
    </w:p>
    <w:p>
      <w:pPr>
        <w:pStyle w:val="BodyText"/>
      </w:pPr>
      <w:r>
        <w:t xml:space="preserve">Có lẽ vừa rồi ăn cá nhiều nên hơi khát, cũng có thể là thấy Trang Duệ không chú ý đến mình, vì vậy mà có có chút nhàm chán, Tiểu Bạch Sư sủa vài tiếng với hai ông lão đang uống trà. Tần Huyên Băng ngồi bên cạnh nói nó cũng không nghe, vẫn sủa không ngừng, điều này làm cho Trang Duệ đang suy nghĩ chợt kinh động.</w:t>
      </w:r>
    </w:p>
    <w:p>
      <w:pPr>
        <w:pStyle w:val="BodyText"/>
      </w:pPr>
      <w:r>
        <w:t xml:space="preserve">- Bạch Sư, đến đây...</w:t>
      </w:r>
    </w:p>
    <w:p>
      <w:pPr>
        <w:pStyle w:val="BodyText"/>
      </w:pPr>
      <w:r>
        <w:t xml:space="preserve">- Này, này, cậu Trang, đây là tô lớn thời Khang Hi có giá vài trăm ngàn, không phải chén cho chó uống nước, nếu cậu đánh vỡ thì phải bồi thường đấy.</w:t>
      </w:r>
    </w:p>
    <w:p>
      <w:pPr>
        <w:pStyle w:val="BodyText"/>
      </w:pPr>
      <w:r>
        <w:t xml:space="preserve">Trang Duệ gọi Tiểu Bạch Sư đến, sau đó tiện tay lấy chiếc tô trên bàn xuống, lại lấy từ sau ba lô ra một chai nước đổ vào, mà hành động này của hắn làm cho Tiền Diêu Tư rất bất mãn, vì vậy mới cao giọng hô lên.</w:t>
      </w:r>
    </w:p>
    <w:p>
      <w:pPr>
        <w:pStyle w:val="BodyText"/>
      </w:pPr>
      <w:r>
        <w:t xml:space="preserve">- Thôi đi ông chủ Tiền, nếu cái này là Thanh Hoa thời Khang Hi, như vậy chuỗi thiên châu của tôi đã được Phật Tổ Như Lai sử dụng. Nếu không thì chúng ta đổi lại phương thức đánh cuộc, nếu cái tô Thanh Hoa thời Khang Hi này là chính phẩm, tôi sẽ bán chuỗi hạt thiên châu cho ông, nếu là hàng giả, vậy chúng ta xóa bỏ đánh cuộc trước đó, ngài thấy thế nào?</w:t>
      </w:r>
    </w:p>
    <w:p>
      <w:pPr>
        <w:pStyle w:val="BodyText"/>
      </w:pPr>
      <w:r>
        <w:t xml:space="preserve">Trang Duệ cũng cảm thấy mình không thể bị lão già dối trá kia nắm mũi, vì vậy mới nói như thế.</w:t>
      </w:r>
    </w:p>
    <w:p>
      <w:pPr>
        <w:pStyle w:val="BodyText"/>
      </w:pPr>
      <w:r>
        <w:t xml:space="preserve">Quả nhiên Tiền Diêu Tư nghe được lời của Trang Duệ thì cười hì hì nói:</w:t>
      </w:r>
    </w:p>
    <w:p>
      <w:pPr>
        <w:pStyle w:val="BodyText"/>
      </w:pPr>
      <w:r>
        <w:t xml:space="preserve">- Cậu Trang rõ ràng có ánh mắt rất tốt, đánh cuộc lần này cũng không bỏ, vì cái tô Thanh Hoa kia là giả. Hì hì, nhưng cậu Tiểu Trang, món đồ cổ trong quán của tôi cũng chưa được cậu tìm ra.</w:t>
      </w:r>
    </w:p>
    <w:p>
      <w:pPr>
        <w:pStyle w:val="BodyText"/>
      </w:pPr>
      <w:r>
        <w:t xml:space="preserve">- Thứ đồ cổ trong cửa hàng của tôi, thứ đồ cổ trong tiệm của tôi...</w:t>
      </w:r>
    </w:p>
    <w:p>
      <w:pPr>
        <w:pStyle w:val="BodyText"/>
      </w:pPr>
      <w:r>
        <w:t xml:space="preserve">Trang Duệ nhìn bội dạng đắc ý của Tiền Diêu Tư, trong lòng không khỏi liên tục vang lên lời nói của đối phương, lời này không ngờ lại làm cho lòng hắn sáng lên như đèn, tất cả đều được chiếu sáng.</w:t>
      </w:r>
    </w:p>
    <w:p>
      <w:pPr>
        <w:pStyle w:val="BodyText"/>
      </w:pPr>
      <w:r>
        <w:t xml:space="preserve">Trang Duệ lúc này cũng hiểu, thì ra ông lão béo tốt kia từ đầu sai nhân viên lấy vật phẩm xuống thì muốn gạt mình, thì ra từ lúc đầu đã nói là vật phẩm đó ở trong cửa hàng, cũng chưa chắc ở trong đống đồ sứ kia.</w:t>
      </w:r>
    </w:p>
    <w:p>
      <w:pPr>
        <w:pStyle w:val="BodyText"/>
      </w:pPr>
      <w:r>
        <w:t xml:space="preserve">Ông lão mập đã rất thành công, Trang Duệ thật sự bị làm cho bối rối, vừa rồi Trang Duệ cảm thấy không đúng, cũng không biết vấn đề nằm ở chỗ nào, bây giờ sau khi nghe rõ lời của đối phương thì chợt hiểu ra. Hắn đưa mắt nhìn khắp chung quanh, trong cửa hàng tuy không còn nhiều vật phẩm bằng gốm được bày ra nhưng cũng có ít nhất năm ba vật.</w:t>
      </w:r>
    </w:p>
    <w:p>
      <w:pPr>
        <w:pStyle w:val="BodyText"/>
      </w:pPr>
      <w:r>
        <w:t xml:space="preserve">Trang Duệ suy nghĩ thật cẩn thận về điều này, vì vậy mà tự tin mất đi trước đó cũng đã quay về trên người, hắn cười ha hả nói:</w:t>
      </w:r>
    </w:p>
    <w:p>
      <w:pPr>
        <w:pStyle w:val="BodyText"/>
      </w:pPr>
      <w:r>
        <w:t xml:space="preserve">- Ông chủ Tiền, ngài cho người lấy xuống những vật phẩm này, tất cả đều là giả, vừa rồi ngài đã mở rộng phạm vi ra cả cửa hàng, làm phiền ông đem tất cả những sản phẩm gốm sứ có trong cửa hàng ra đây.</w:t>
      </w:r>
    </w:p>
    <w:p>
      <w:pPr>
        <w:pStyle w:val="BodyText"/>
      </w:pPr>
      <w:r>
        <w:t xml:space="preserve">- Hì hì, cậu Trang, trong cửa hàng chỉ còn vài món đồ gốm, nhìn qua đã thấy, cậu cứ đi mà xem xét, tôi sẽ ngồi ôn chuyện với anh Cổ...</w:t>
      </w:r>
    </w:p>
    <w:p>
      <w:pPr>
        <w:pStyle w:val="BodyText"/>
      </w:pPr>
      <w:r>
        <w:t xml:space="preserve">Tiền Diêu Tư lúc này nở nụ cười có chút gượng ép, lão thật sự không ngờ Trang Duệ có thể tìm ra vấn đề. Những vật phẩm gốm sứ đặt trên bàn không có thứ nào là thật, chính lão biết tất cả là giả nhưng Trang Duệ cũng có thể nhìn ra như vậy, điều này thật sự là bất ngờ.</w:t>
      </w:r>
    </w:p>
    <w:p>
      <w:pPr>
        <w:pStyle w:val="BodyText"/>
      </w:pPr>
      <w:r>
        <w:t xml:space="preserve">Tiền Diêu Tư nói chuyện với Trang Duệ mà ánh mắt không khỏi nhìn lướt qua cửa hàng, tuy lão đã nhanh chóng thu mắt về nhưng vẫn bị Trang Duệ phát hiện ra.</w:t>
      </w:r>
    </w:p>
    <w:p>
      <w:pPr>
        <w:pStyle w:val="BodyText"/>
      </w:pPr>
      <w:r>
        <w:t xml:space="preserve">Trang Duệ nhìn theo ánh mắt của Tiền Diêu Tư, hắn thấy ở bên phía tay phải cửa hàng có một giá gỗ cao chừng ba mươi centimet, bên đó có đặt một chiếc bình sứ Thanh Hoa cao chừng nửa thước, vì thể tích tương đối lớn nên vừa rồi không được nhân viên di chuyển ra.</w:t>
      </w:r>
    </w:p>
    <w:p>
      <w:pPr>
        <w:pStyle w:val="BodyText"/>
      </w:pPr>
      <w:r>
        <w:t xml:space="preserve">- Cáo già, đặt vật phẩm như vậy ở ngoài cửa, cũng không sợ người ta lui tới không cẩn thận làm cho vỡ nát, rõ ràng chính là vật đáng xem.</w:t>
      </w:r>
    </w:p>
    <w:p>
      <w:pPr>
        <w:pStyle w:val="BodyText"/>
      </w:pPr>
      <w:r>
        <w:t xml:space="preserve">Trang Duệ thầm vui mừng, ông lão kia quả nhiên quá xảo quyệt, một vật phẩm lớn như vậy nhưng mình lại không phát hiện ra, chắc chắn đang lợi dụng tâm lý dưới ánh đèn không thấy điểm tối.</w:t>
      </w:r>
    </w:p>
    <w:p>
      <w:pPr>
        <w:pStyle w:val="BodyText"/>
      </w:pPr>
      <w:r>
        <w:t xml:space="preserve">- Tiểu tử kia, dù là cậu có gian xảo thế nào cũng đừng hòng theo kịp ông lão tôi đây...</w:t>
      </w:r>
    </w:p>
    <w:p>
      <w:pPr>
        <w:pStyle w:val="BodyText"/>
      </w:pPr>
      <w:r>
        <w:t xml:space="preserve">Tiền Diêu Tư thấy Trang Duệ bị di chuyển lực chú ý vì bình hoa Thanh Hoa ngoài cổng thì khóe miệng lội ra nụ cười khó thể phát giác, lão cảm thấy đắc ý, vì vậy quay mặt đi cùng uống trà với ông lão họ Cổ, nhưng ánh mắt đắc ý là không có.</w:t>
      </w:r>
    </w:p>
    <w:p>
      <w:pPr>
        <w:pStyle w:val="BodyText"/>
      </w:pPr>
      <w:r>
        <w:t xml:space="preserve">Bình gốm Thanh Hoa kia cao năm mươi centimet, bụng tròn, cổ thẳng, tạo hình trang trọng, bên trên vẽ hình hoa cỏ, thân bình khắc hình rồng, cấu trúc khéo léo, chế tác hợp quy tắc, hơn nữa màu sắc thuần khiết, chỉ cần là người trong nghề nhìn qua cũng chỉ sợ sẽ rằng nó là vật cổ.</w:t>
      </w:r>
    </w:p>
    <w:p>
      <w:pPr>
        <w:pStyle w:val="BodyText"/>
      </w:pPr>
      <w:r>
        <w:t xml:space="preserve">Trang Duệ đi vài vòng quanh chiếc bình Thanh Hoa, với chút kiến thức của hắn về gốm Thanh Hoa thì không nhìn ra chút sơ hở nào, nhưng hắn cũng không có chút tự tin với trình độ thưởng thức bằng mắt thường của mình, vì thế cuối cùng cũng phải dùng linh khí để xem xét.</w:t>
      </w:r>
    </w:p>
    <w:p>
      <w:pPr>
        <w:pStyle w:val="BodyText"/>
      </w:pPr>
      <w:r>
        <w:t xml:space="preserve">- Con bà nó, ông lão kia quá cáo già, vẫn là cố ý thu hút mình.</w:t>
      </w:r>
    </w:p>
    <w:p>
      <w:pPr>
        <w:pStyle w:val="BodyText"/>
      </w:pPr>
      <w:r>
        <w:t xml:space="preserve">Linh khí vừa phóng ra thì thật giả đã được phân định, bên trong bình gốm Thanh Hoa kia rỗng tuếch, không có chút linh khí nào. Trang Duệ nhìn qua mà thật sự cảm thấy hối tiếc, chính mình vẫn kém kinh nghiệm, đều nói người già sống thành tinh, lời này là thật không phải giả, vì ông lão kia chỉ cần dùng một ánh mắt cũng đã thiếu chút nữa làm mình phát sinh sai lầm. Nếu hắn không có linh khí, chỉ sợ đã bị Tiền Diêu Tư kia lừa gạt từ thuở nào rồi.</w:t>
      </w:r>
    </w:p>
    <w:p>
      <w:pPr>
        <w:pStyle w:val="BodyText"/>
      </w:pPr>
      <w:r>
        <w:t xml:space="preserve">Tiền Diêu Tư cũng có chút mất kiên nhẫn, lão không ngờ những món đồ sứ giả cổ cực tốt trong cửa hàng đều bị Trang Duệ khám phá ra, vì vậy mà không dám tiếp tục khinh thường. Lúc này lão tự tay rót trà cho ông lão họ Cổ và nhóm Tần Huyên Băng, sau khi châm đầy trà thì đặt ấm trà từ sa xuống khay, vị trí này ấm trà bị lão che lại, căn bản là khó thấy.</w:t>
      </w:r>
    </w:p>
    <w:p>
      <w:pPr>
        <w:pStyle w:val="BodyText"/>
      </w:pPr>
      <w:r>
        <w:t xml:space="preserve">Lúc này Trang Duệ thật sự có chút xao động, hắn dứt khoát đi một vòng quanh cửa hàng, trực tiếp dùng linh khí xem xét tất cả một lượt, nhưng hắn không thấy bất cứ thứ gì có linh khí, hắn cũng không khỏi có chút nghi ngờ, chẳng lẽ ông lão béo kia lừa dối mình?</w:t>
      </w:r>
    </w:p>
    <w:p>
      <w:pPr>
        <w:pStyle w:val="BodyText"/>
      </w:pPr>
      <w:r>
        <w:t xml:space="preserve">- Ông chủ Tiền, ông thật sự cho rằng trong cửa hàng có một món cổ vật là đồ gốm sao?</w:t>
      </w:r>
    </w:p>
    <w:p>
      <w:pPr>
        <w:pStyle w:val="BodyText"/>
      </w:pPr>
      <w:r>
        <w:t xml:space="preserve">Trang Duệ cũng có chút mệt mỏi, những thứ có liên quan đến gốm sứ trong cửa hàng đều đã bị hắn nhìn qua, vì hắn dứt khoát đi đến ngồi xuống bên cạnh Tiền Diêu Tư, nâng ly trà trước mặt Lưu Xuyên lên làm một hớp rồi nói.</w:t>
      </w:r>
    </w:p>
    <w:p>
      <w:pPr>
        <w:pStyle w:val="BodyText"/>
      </w:pPr>
      <w:r>
        <w:t xml:space="preserve">- Tất nhiên, ông lão tôi lừa cậu sao? Thế nào? Tìm không ra thì nên nhận thua.</w:t>
      </w:r>
    </w:p>
    <w:p>
      <w:pPr>
        <w:pStyle w:val="Compact"/>
      </w:pPr>
      <w:r>
        <w:t xml:space="preserve">Khi thấy Trang Duệ dùng hai ngón tay cầm ly trà tử sa thì ánh mắt của Tiền Diêu Tư có chút bối rối.</w:t>
      </w:r>
      <w:r>
        <w:br w:type="textWrapping"/>
      </w:r>
      <w:r>
        <w:br w:type="textWrapping"/>
      </w:r>
    </w:p>
    <w:p>
      <w:pPr>
        <w:pStyle w:val="Heading2"/>
      </w:pPr>
      <w:bookmarkStart w:id="147" w:name="chương-125-trộm-gà-không-được-còn-mất-nắm-gạo-6."/>
      <w:bookmarkEnd w:id="147"/>
      <w:r>
        <w:t xml:space="preserve">125. Chương 125 : Trộm Gà Không Được Còn Mất Nắm Gạo (6).</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125: Trộm gà không được còn mất nắm gạo (6).</w:t>
      </w:r>
    </w:p>
    <w:p>
      <w:pPr>
        <w:pStyle w:val="BodyText"/>
      </w:pPr>
      <w:r>
        <w:t xml:space="preserve">Nhóm Dịch: Tepga</w:t>
      </w:r>
    </w:p>
    <w:p>
      <w:pPr>
        <w:pStyle w:val="BodyText"/>
      </w:pPr>
      <w:r>
        <w:t xml:space="preserve">Nguồn : VipVandan</w:t>
      </w:r>
    </w:p>
    <w:p>
      <w:pPr>
        <w:pStyle w:val="BodyText"/>
      </w:pPr>
      <w:r>
        <w:t xml:space="preserve">Trang Duệ cũng không trả lời câu hỏi của Tiền Diêu Tư, hắn đang nghĩ xem rốt cuộc cạm bẫy nằm ở chỗ nào, vì cửa hàng tuy có lớn nhưng những món đồ gốm đều đã được hắn xem thấu. Hơn nữa ngay cả vật phẩm câu cá ở trước cửa hàng cũng đã được hắn xem qua, nếu còn những chỗ chưa xem qua thì chỉ có thể là góc tường mà thôi.</w:t>
      </w:r>
    </w:p>
    <w:p>
      <w:pPr>
        <w:pStyle w:val="BodyText"/>
      </w:pPr>
      <w:r>
        <w:t xml:space="preserve">Trang Duệ vừa có suy nghĩ như vậy thì đưa mắt tìm ấm trà, tối nay ăn có hơi mặn, vì vậy hắn có hơi khát, mà ly trà quá nhỏ, căn bản uống vào vẫn khát.</w:t>
      </w:r>
    </w:p>
    <w:p>
      <w:pPr>
        <w:pStyle w:val="BodyText"/>
      </w:pPr>
      <w:r>
        <w:t xml:space="preserve">Trang Duệ đưa mắt nhìn, lúc này mới thấy chiếc ấm tử sa chỉ như nắm đấm bị Tiền Diêu Tư giữ vào trong tay, vì vậy hắn bất mãn nói:</w:t>
      </w:r>
    </w:p>
    <w:p>
      <w:pPr>
        <w:pStyle w:val="BodyText"/>
      </w:pPr>
      <w:r>
        <w:t xml:space="preserve">- Ông chủ Tiền, ông giữ lấy cái ấm trà làm gì vậy, ông cũng không hẹp hòi đến mức không cho uống một ly nước chứ?</w:t>
      </w:r>
    </w:p>
    <w:p>
      <w:pPr>
        <w:pStyle w:val="BodyText"/>
      </w:pPr>
      <w:r>
        <w:t xml:space="preserve">- Ha ha, sao lại không, tôi sẽ châm trà cho cậu, trà của tôi là Đại Hồng Bào của Phúc Kiến, tuy không phải là thượng thặng nhưng cũng là thứ mà trên thị trường khó mua được. Hôm nay nếu không có anh Cổ, hơn nữa còn có vài vị bằng hữu hợp ý, sợ rằng sẽ không lấy trà này ra.</w:t>
      </w:r>
    </w:p>
    <w:p>
      <w:pPr>
        <w:pStyle w:val="BodyText"/>
      </w:pPr>
      <w:r>
        <w:t xml:space="preserve">Tiền Diêu Tư vừa châm trà vừa mở miệng nói, Đại Hồng Bào mà lão nói thì Trang Duệ cũng có chút kiến thức, vì trước kia đến nhà Tống Quân đã từng được thưởng thức.</w:t>
      </w:r>
    </w:p>
    <w:p>
      <w:pPr>
        <w:pStyle w:val="BodyText"/>
      </w:pPr>
      <w:r>
        <w:t xml:space="preserve">Đại Hồng Bào là loại trà quý sinh trưởng ở trên vách đá cao vùng Vũ Di Sơn, từ những năm 1927 thì đã được quy hoạch là vùng trồng Đại Hồng Bào, chỗ này ánh mặt trời khá gắt, phản xạ mạnh, nhiệt độ chênh lệch giữa ngày và đêm lại là rất lớn, trong đất lại có chất khoáng. Điều kiện tự nhiên tốt đẹp như vậy tạo cho cây trà Đại Hồng Bào có một phẩm chất đặc dị, loại trà cực phẩm chỉ có thể thấy được trong truyền thuyết, trong lịch sử cũng có rất ít Đại Hồng Bào, vì thế những phần trà Đại Hồng Bào vào lúc này chỉ là trung và thứ phẩm mà thôi.</w:t>
      </w:r>
    </w:p>
    <w:p>
      <w:pPr>
        <w:pStyle w:val="BodyText"/>
      </w:pPr>
      <w:r>
        <w:t xml:space="preserve">Xưa nay những thứ gì quý hiếm thì thường có giá trị cực kỳ cao vời, gấp cả trăm lần bình thường, vì vậy vào thời Dân Quốc thứ trà Đại Hồng Bào đã cực kỳ đắt đỏ, nghe nói vào thời này còn có Đại Hồng Bào cực phẩm.</w:t>
      </w:r>
    </w:p>
    <w:p>
      <w:pPr>
        <w:pStyle w:val="BodyText"/>
      </w:pPr>
      <w:r>
        <w:t xml:space="preserve">Đại Hồng Bào sở dĩ làm cho người ta chú ý cũng chỉ vì được bán với giá cả cực cao, chỉ là hai mươi gam mà có giá một triệu năm trăm sáu chục ngàn, thứ xa hoa đắt đỏ như vậy thì dân chúng khó thể được thấy, chưa nói đến chuyện được thưởng thức.</w:t>
      </w:r>
    </w:p>
    <w:p>
      <w:pPr>
        <w:pStyle w:val="BodyText"/>
      </w:pPr>
      <w:r>
        <w:t xml:space="preserve">Khi nghe Tiền Diêu Tư nói đây là Đại Hồng Bào thì Trang Duệ cũng thật sự có chú ý, nhưng hắn cũng có chút kinh nghiệm thưởng thức trà, lúc này uống vào miệng cảm thấy không được ngon như khi uống Đại Hồng Bào trong quán trà của Tống Quân.</w:t>
      </w:r>
    </w:p>
    <w:p>
      <w:pPr>
        <w:pStyle w:val="BodyText"/>
      </w:pPr>
      <w:r>
        <w:t xml:space="preserve">- Ông chủ Tiền, ngài giấu vật rất sâu, tiểu tử xin bái...Ủa, ha ha, hôm nay cũng phải đa tạ ông chủ Tiền, tiểu tử thời gian qua cũng thích thưởng thức trà mà không tìm được một bộ trà cụ tốt, hôm nay không ngờ ông chủ Tiền lại hào phóng như thế, vì vậy xin thứ cho vãn bối thất lễ.</w:t>
      </w:r>
    </w:p>
    <w:p>
      <w:pPr>
        <w:pStyle w:val="BodyText"/>
      </w:pPr>
      <w:r>
        <w:t xml:space="preserve">Trang Duệ vốn đã định nhận thua nhưng sẽ không có ý bán đi thiên châu, hắn đang định giá thiên châu sao cho thật cao thì ánh mắt đảo qua ấm trà tử sa, trong lòng chợt có ý nghĩ.</w:t>
      </w:r>
    </w:p>
    <w:p>
      <w:pPr>
        <w:pStyle w:val="BodyText"/>
      </w:pPr>
      <w:r>
        <w:t xml:space="preserve">Phạm vi của đồ gốm là rất rộng, thời Tần Hán thì gạch ngói cũng là đồ gốm, tượng binh mã cũng là đồ gốm, mà ấm tử sa kia cũng là đồ gốm. Vì vậy Trang Duệ còn chưa nói hết lời nhận thua, hắn dùng linh khí nhìn qua chợt phát hiện bên trong có rất nhiều linh khí, tuy có màu trắng nhưng số lượng khá nhiều, có thể so sánh với bức tượng Phật Di Lặc làm từ gỗ tử đàn.</w:t>
      </w:r>
    </w:p>
    <w:p>
      <w:pPr>
        <w:pStyle w:val="BodyText"/>
      </w:pPr>
      <w:r>
        <w:t xml:space="preserve">- Ha ha ha, Tử Yếu Tiền ơi là Tử Yếu Tiền, tính toán như vậy vẫn bị người ta nhìn ra, giá trị thật, lần này tôi đến đây thật sự có giá trị, không ngờ Tử Yếu Tiền nổi tiếng giang hồ cũng có ngày bị té ngã, ha ha...</w:t>
      </w:r>
    </w:p>
    <w:p>
      <w:pPr>
        <w:pStyle w:val="BodyText"/>
      </w:pPr>
      <w:r>
        <w:t xml:space="preserve">Lúc này có tiếng cười lớn vang lên, tất nhiên chỉ là của ông lão họ Cổ kia, lúc này vẻ mặt béo núc của Tiền Diêu Tư đã chen chúc lại với nhau, cực kỳ đáng thương. Trang Duệ thiếu chút nữa không nói ra lời yêu cầu lấy bộ ấm tử sa, nhưng vì bực bội sự xảo quyệt của Tiền Diêu Tư, hắn mới nói ra lời như vừa rồi.</w:t>
      </w:r>
    </w:p>
    <w:p>
      <w:pPr>
        <w:pStyle w:val="BodyText"/>
      </w:pPr>
      <w:r>
        <w:t xml:space="preserve">Có thể thấy Tiền Diêu Tư thật sự tính toán rất tường tận, dù là ai cũng không ngờ cổ vật được lão lấy ra sử dụng, dựa theo lẽ thường thì nhất định phải để chào hàng mới đúng. Đến bây giờ Trang Duệ còn chưa hiểu rõ, dựa theo lời của Tiền Diêu Tư thì ấm tử sa này phải có giá trị hơn vài chục ngàn, nhưng ông lão này tình nguyện lấy ra sử dụng, nếu không rửa sạch được, chẳng phải hối tiếc không kịp sao?</w:t>
      </w:r>
    </w:p>
    <w:p>
      <w:pPr>
        <w:pStyle w:val="BodyText"/>
      </w:pPr>
      <w:r>
        <w:t xml:space="preserve">nguồn</w:t>
      </w:r>
    </w:p>
    <w:p>
      <w:pPr>
        <w:pStyle w:val="BodyText"/>
      </w:pPr>
      <w:r>
        <w:t xml:space="preserve">Thật ra trong thời gian qua Trang Duệ cũng có chút kiến thức về ấm tử sa, nhưng hắn cũng không quá rõ ràng trò sưu tầm ấm tử sa, vì đặc điểm của loại ấm trà nàhy chính là giữ lấy hương và phát ra nhiệt, dùng lâu có thể hấp thu hương trà, càng có thể thêm sáng bóng, có người nói ấm tử sa càng dùng lâu càng đáng giá là như vậy.</w:t>
      </w:r>
    </w:p>
    <w:p>
      <w:pPr>
        <w:pStyle w:val="BodyText"/>
      </w:pPr>
      <w:r>
        <w:t xml:space="preserve">Tiền Diêu Tư bình thường khi không có mặt trong cửa hàng thì bộ ấm tử sa này được bao dưỡng theo thủ đoạn bình thường, nhưng nếu lão đến đây thì sẽ dùng nó làm thứ để pha trà, cùng bạn bè tán gẫu. Hôm nay lão có ước hẹn với phó quản lý trưởng Cổ của hiệp hội ngọc thạch, vì thế mà đã đến đây pha trà chờ người, không ngờ lại gặp ngay phải đám người Trang Duệ.</w:t>
      </w:r>
    </w:p>
    <w:p>
      <w:pPr>
        <w:pStyle w:val="BodyText"/>
      </w:pPr>
      <w:r>
        <w:t xml:space="preserve">Đám người Tần Huyên Băng ở bên cạnh thấy bộ dạng của Tiền Diêu Tư thì cũn biết đánh cuộc hôm nay là Trang Duệ thắng, dù có chút khó hiểu nhưng ai cũng vui vẻ. Lưu Xuyên càng nhanh chóng cướp cái ấm tử sa trong tay Trang Duệ, hắn lật qua lật lại xem xét, muốn hiểu vì sao nó lại có giá vài trăm ngàn.</w:t>
      </w:r>
    </w:p>
    <w:p>
      <w:pPr>
        <w:pStyle w:val="BodyText"/>
      </w:pPr>
      <w:r>
        <w:t xml:space="preserve">Khi thấy Tiền Diêu Tư khổ sở giữ yên lặng thì Lưu Xuyên không nhịn được phải mở miệng: nguồn (.)</w:t>
      </w:r>
    </w:p>
    <w:p>
      <w:pPr>
        <w:pStyle w:val="BodyText"/>
      </w:pPr>
      <w:r>
        <w:t xml:space="preserve">- Ông Tiền, ông không phải đang hối hận đấy chứ?</w:t>
      </w:r>
    </w:p>
    <w:p>
      <w:pPr>
        <w:pStyle w:val="BodyText"/>
      </w:pPr>
      <w:r>
        <w:t xml:space="preserve">- Rõ ràng là Trường Giang sóng sau xô sóng trước, anh Cổ, chúng ta đều đã già rồi, sau này cũng đừng xem thường thế hệ trẻ tuổi. Cậu Trang, cậu cứ yên tâm, tuy tôi đây yêu tiền nhưng nói một là một hai là hai, còn chưa từng nói bừa, chút nữa sẽ thu thập bộ ấm tử sa này cho cậu mang đi.</w:t>
      </w:r>
    </w:p>
    <w:p>
      <w:pPr>
        <w:pStyle w:val="BodyText"/>
      </w:pPr>
      <w:r>
        <w:t xml:space="preserve">Tiền Diêu Tư nói có chút cô đơn, từ nhỏ hắn đã nếm qua không ít thiệt thòi, tuy giao học phí trong nghề đồ cổ là bình thường nhưng dù sao cũng có chút tiếc nuối. Vài ngày trước có vị thương nhân Hongkong trả giá chiếc ấm trà tử sa này với giá bốn chục ngàn đô la Hongkong, vì những năm gần đây thị trường ấm tử sa phát triển mạnh, những chiếc ấm do đại sư thời trước chế tác ra càng ngày càng hiếm. Bộ ấm tử sa này được chế tác ra từ thời Minh Thanh, có thể nói là hoàn mỹ, lại được truyền thừa tự động, không gian tăng giá là cực lớn, Tiền Diêu Tư trước đó không kịp bán đi, bây giờ để nó là vật của người khác.</w:t>
      </w:r>
    </w:p>
    <w:p>
      <w:pPr>
        <w:pStyle w:val="BodyText"/>
      </w:pPr>
      <w:r>
        <w:t xml:space="preserve">- Ông lão tôi đây cũng mạo muội hỏi một câu, cậu Trang tuổi trẻ nhưng kiến thức phi phàm. Đúng rồi, cậu đã nhìn ra nó là cổ vật, vậy cậu có thể nói ra lai lịch của nó không? Tất nhiên bộ ấm tử sa này là của cậu, nói không nên lời cũng không có vấn đề.</w:t>
      </w:r>
    </w:p>
    <w:p>
      <w:pPr>
        <w:pStyle w:val="BodyText"/>
      </w:pPr>
      <w:r>
        <w:t xml:space="preserve">Tiền Diêu Tư cũng là người từng trải qua sóng gió, tuy ấm trà này có giá vài trăm ngàn nhưng đối với hắn thì chỉ là chín trâu mất một sợi lông, vừa rồi sở dĩ có chút cảm giác mất mát cũng là chuyện thường đối với một người, thử nghĩ thì thấy ngay, lão vốn đã nắm chắc chiến thắng nhưng bị người ta lật bàn vào phút cuối, dù là ai cũng cảm thấy khó chịu.</w:t>
      </w:r>
    </w:p>
    <w:p>
      <w:pPr>
        <w:pStyle w:val="BodyText"/>
      </w:pPr>
      <w:r>
        <w:t xml:space="preserve">Tiền Diêu Tư vừa nói vừa cầm ấm trà tử sa đưa cho Trang Duệ, lúc này Trang Duệ đổ nước trà bên trong ra ngoài, sau đó lật qua lật lại xem xét, hắn thấy bên dưới có một linh ấn khắc ba chữ "Chu Khả Tâm".</w:t>
      </w:r>
    </w:p>
    <w:p>
      <w:pPr>
        <w:pStyle w:val="BodyText"/>
      </w:pPr>
      <w:r>
        <w:t xml:space="preserve">Khi thấy ba chữ này thì Trang Duệ không khỏi cảm thấy vui sướng, hắn tuy có trình độ kém trong công tác giám định và thưởng thức cổ vật nhưng trí nhớ rất tốt, trước đó không lâu hắn từng đọc một quyển sách nói về ấm tử sa, đã từng nghe qua cái tên Chu Khả Tâm, nó là cống hiến đặc thù của ấm tử sa vào thời cận đại, nó khắc ghi rất sâu trong trí nhớ của hắn.</w:t>
      </w:r>
    </w:p>
    <w:p>
      <w:pPr>
        <w:pStyle w:val="BodyText"/>
      </w:pPr>
      <w:r>
        <w:t xml:space="preserve">Năm 1904 thì Chu Khả Tâm được sinh ra ở thị trấn Đinh Thục thành phố Nghi Hưng, nguyên danh là Chu Khải Trường, nghệ danh là Khả Tâm. Năm 1931 Chu Khả Tâm nhận chức chủ nhiệm hiệp hội gốm sứ thành phố Nghi Hưng tỉnh Giang Tô, những tác phẩm khi đó được đưa sang dự hội chợ ở Chicago nước Mỹ, nhận được nhiều phần thưởng lớn, vì vậy mà ấn tượng của Trang Duệ là rất sâu.</w:t>
      </w:r>
    </w:p>
    <w:p>
      <w:pPr>
        <w:pStyle w:val="BodyText"/>
      </w:pPr>
      <w:r>
        <w:t xml:space="preserve">Tác phẩm Trúc Đỉnh của Chu Khả Tâm thậm chí được sưu tầm rộng khắp, sau thời kiến quốc thì càng có tinh phẩm, đến tháng 12 năm 1953, ông đồng ý lời mời tham gia đại hội nghệ thuật dân gian cả nước, lúc đó tác phẩm "Bình Long Vân" chợt bừng sáng, năm 1956 được mệnh danh là thầy tử sa, chuyên gia sắp đặt các tác phẩm tư sa nổi tiếng.</w:t>
      </w:r>
    </w:p>
    <w:p>
      <w:pPr>
        <w:pStyle w:val="BodyText"/>
      </w:pPr>
      <w:r>
        <w:t xml:space="preserve">- Ông chủ Tiền, bộ ấm này có lẽ là tác phẩm sau này của Chu Khả Tâm, là Bình Vân Long, có lẽ được chế tác vào những năm 1953, hơn nữa một bộ vật phẩm mười thứ được bảo tồn hoàn hảo thế này là rất đáng quý, không biết có nói đúng không?</w:t>
      </w:r>
    </w:p>
    <w:p>
      <w:pPr>
        <w:pStyle w:val="Compact"/>
      </w:pPr>
      <w:r>
        <w:t xml:space="preserve">Trang Duệ nói ra vài câu, trước kia chú Đức từng năm lần bảy lượt muốn dạy hắn cách giám định đồ cổ, khốn nổi khi đó hắn không có hứng thú, vì vậy những gì hắn nói về ấm tử sa Chu Khả Tâm chỉ từ sách vở mà thôi.</w:t>
      </w:r>
      <w:r>
        <w:br w:type="textWrapping"/>
      </w:r>
      <w:r>
        <w:br w:type="textWrapping"/>
      </w:r>
    </w:p>
    <w:p>
      <w:pPr>
        <w:pStyle w:val="Heading2"/>
      </w:pPr>
      <w:bookmarkStart w:id="148" w:name="chương-126-bồ-tát-bằng-đồng-xanh."/>
      <w:bookmarkEnd w:id="148"/>
      <w:r>
        <w:t xml:space="preserve">126. Chương 126 : Bồ Tát Bằng Đồng Xanh.</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126: Bồ Tát bằng đồng xanh.</w:t>
      </w:r>
    </w:p>
    <w:p>
      <w:pPr>
        <w:pStyle w:val="BodyText"/>
      </w:pPr>
      <w:r>
        <w:t xml:space="preserve">Nhóm Dịch: Tepga</w:t>
      </w:r>
    </w:p>
    <w:p>
      <w:pPr>
        <w:pStyle w:val="BodyText"/>
      </w:pPr>
      <w:r>
        <w:t xml:space="preserve">Nguồn : VipVandan</w:t>
      </w:r>
    </w:p>
    <w:p>
      <w:pPr>
        <w:pStyle w:val="BodyText"/>
      </w:pPr>
      <w:r>
        <w:t xml:space="preserve">Trang Duệ lên tiếng làm cho Tiền Diêu Tư và ông lão họ Cổ đưa mắt nhìn nhau, trên mặt đều có biểu hiện khó tin, dù nghề đồ cổ này cần sư phụ đưa vào cửa, nhưng ở phương diện cá nhân lại tách biệt với sự dạy bảo của sư phụ, nó cần sự nổ lực của bản thân.</w:t>
      </w:r>
    </w:p>
    <w:p>
      <w:pPr>
        <w:pStyle w:val="BodyText"/>
      </w:pPr>
      <w:r>
        <w:t xml:space="preserve">Vì những món đồ cổ có thể được truyền thừa vài trăm hoặc cả ngàn năm, nó là tinh huyết của tiền nhân sáng tạo ra, muốn giám định nó là thật hay giả cần có tri thứ và kinh nghiệm tiếp xúc với những vật phẩm tương tự. Lý luận có thể học hỏi ở phương diện sách vở, nhưng kinh nghiệm giám định cũng không phải chỉ dựa vào sách vở là được, thứ này cần có danh sư chỉ điểm, như vậy sẽ tiết kiệm được nhiều thời gian.</w:t>
      </w:r>
    </w:p>
    <w:p>
      <w:pPr>
        <w:pStyle w:val="BodyText"/>
      </w:pPr>
      <w:r>
        <w:t xml:space="preserve">Tất nhiên có sư phụ chỉ bảo hay không cũng chẳng quá quan trọng, ví dụ như chú Đức ở Điển Đương Hành, từ nhỏ là một nhân viên tiệm cầm đồ ở thành phố Trung Hải, dù không được ai dạy bảo nhưng vì là người thông minh, bình thường lại hay chú ý đến những hành vi của nhóm chưởng quầy, đến lúc bọn họ giám định hay thưởng thức một vật phẩm thường hay đến xem. Thời gian cứ như vậy trôi qua, kinh nghiệm tiếp xúc ngày càng tăng, chú Đức từng bước phát triển đến cấp bậc chưởng quầy, lại từ tiểu chưởng quầy đến đại chưởng quầy, nếu không phải sau giải phóng hủy bỏ những tiệm cầm đồ, chỉ sợ chú Đức đã sớm mở một gian hàng rồi. nguồn</w:t>
      </w:r>
    </w:p>
    <w:p>
      <w:pPr>
        <w:pStyle w:val="BodyText"/>
      </w:pPr>
      <w:r>
        <w:t xml:space="preserve">Nhưng tình huống với Trang Duệ thì Tiền Diêu Tư và ông lão họ Cổ dù là cả đời chơi đồ cổ cũng chưa từng được thấy, vì hắn quá nhỏ tuổi, độ tuổi như vậy nếu như không phải có xuất thân từ gia tộc giàu có thì khó có cơ hội tiếp xúc với đồ cổ, thứ hai là hán có thể phân biệt ra thứ nào là thật là giả, hai điểm này cũng làm cho hai ông lão cảm thấy cực kỳ giật mình.</w:t>
      </w:r>
    </w:p>
    <w:p>
      <w:pPr>
        <w:pStyle w:val="BodyText"/>
      </w:pPr>
      <w:r>
        <w:t xml:space="preserve">- Anh Cổ, chúng ta sống cả đời người rồi, nhưng nếu so sánh với cậu Trangh đây thì rõ ràng là sống uổng phí. Đúng rồi, cậu Trang, cậu có muốn nhượng lại thiên châu không? Tôi thật tâm muốn mua, cậu có thể ra giá cao hơn, chỉ cần cậu tình nguyện bán...</w:t>
      </w:r>
    </w:p>
    <w:p>
      <w:pPr>
        <w:pStyle w:val="BodyText"/>
      </w:pPr>
      <w:r>
        <w:t xml:space="preserve">Tiền Diêu Tư thật sự rất nhung nhớ đến chuỗi hại thiên châu của Trang Duệ, lão tự hạ mình khen ngợi Trang Duệ một câu rồi nhanh chóng nói ra ý muốn mua thiên châu.</w:t>
      </w:r>
    </w:p>
    <w:p>
      <w:pPr>
        <w:pStyle w:val="BodyText"/>
      </w:pPr>
      <w:r>
        <w:t xml:space="preserve">- Tiền lão gia tử, không phải ngài ra giá quá thấp, chỉ là vòng thiên châu này do Phật sống của Đại Chiêu Tự ở Tây Tạng ban tặng cho cháu, ý nghĩa của nó là rất nặng, không được ông ấy đồng ý, cháu cũng không dám tặng cho người ta. Hơn nữa dùng tiền tài để đong đếm chuỗi thiên châu này cũng không phù hợp, vì vậy mong chú thông cảm cho nổi khổ tâm của cháu.</w:t>
      </w:r>
    </w:p>
    <w:p>
      <w:pPr>
        <w:pStyle w:val="BodyText"/>
      </w:pPr>
      <w:r>
        <w:t xml:space="preserve">Trang Duệ lắc đầu cười rồi đứng lên đánh giá chung quanh, hắn gọi nhân viên cửa hàng lấy một mảnh lụa đem ra, sau đó trải xuống bàn, đặt chuỗi hạt thiên châu xuống mảnh lụa cho hai ông lão xem xét.</w:t>
      </w:r>
    </w:p>
    <w:p>
      <w:pPr>
        <w:pStyle w:val="BodyText"/>
      </w:pPr>
      <w:r>
        <w:t xml:space="preserve">Trước tiên thì thiên châu là một chuỗi hạt làm từ bảo thạch có từ tính rất mạnh, bình thường trong thiên châu đều có từ trường cao hơn gấp ba bốn lần các loại đá quý khác, mà chuỗi thiên châu của Trang Duệ có từ trường mạnh hơn gấp năm lần. Hơn nữa sau khi tiếp xúc thời gian dài với thiên châu thì sẽ căn cứ vào từ trường trên cơ thể để thiên châu có thể phóng ra từ tính thích hợp, đây cũng là một nguyên lý cực kỳ có ích với sức khỏe của thiên châu.</w:t>
      </w:r>
    </w:p>
    <w:p>
      <w:pPr>
        <w:pStyle w:val="BodyText"/>
      </w:pPr>
      <w:r>
        <w:t xml:space="preserve">Mỗi người đều có một từ trường khác biệt, vì vậy sử dụng thiên châu như đồ trang sức thì bình thường không cho người khác động đến, như vậy sẽ dễ dàng làm cho từ trường của thiên châu trở nên hỗn loạn.</w:t>
      </w:r>
    </w:p>
    <w:p>
      <w:pPr>
        <w:pStyle w:val="BodyText"/>
      </w:pPr>
      <w:r>
        <w:t xml:space="preserve">Tiền Diêu Tư và ông lão họ Cổ cũng hiểu điều này, bọn họ cầm kính lúp trong tay, hầu như dán cả gương mặt lên, nhưng bọn họ cũng không cho làn da của mình tiếp xúc với thiên châu, năm sáu phút sau bọn họ mới quay về chỗ cũ.</w:t>
      </w:r>
    </w:p>
    <w:p>
      <w:pPr>
        <w:pStyle w:val="BodyText"/>
      </w:pPr>
      <w:r>
        <w:t xml:space="preserve">- Cậu Trang, cậu thu chuỗi hạt về đi, có thể thấy được trang sức của Phật sống thì chúng tôi coi như mở mắt, nhưng sau này nếu cậu Trang còn có được thiên châu, nhất định phải bán cho ông lão tôi đây.</w:t>
      </w:r>
    </w:p>
    <w:p>
      <w:pPr>
        <w:pStyle w:val="BodyText"/>
      </w:pPr>
      <w:r>
        <w:t xml:space="preserve">Vất vả lắm mới dứt ánh mắt ra khỏi thiên châu, Tiền Diêu Tư dùng giọng trịnh trọng nói với Trang Duệ. Đeo thiên châu thường làm cho người ta may mắn và có phúc duyên, Trang Duệ tuy nhỏ tuổi nhưng may mắn có được thứ tốt này, bây giờ nếu nói trước, sau này biết đâu lão sẽ có một niềm vui từ hắn?</w:t>
      </w:r>
    </w:p>
    <w:p>
      <w:pPr>
        <w:pStyle w:val="BodyText"/>
      </w:pPr>
      <w:r>
        <w:t xml:space="preserve">- Cậu chơi đồ cổ thì muốn thiên châu làm gì? Lão nhân tôi đây mới cần thiên châu, nhưng này cậu Trang, chuỗi thiên châu này nếu cậu đưa vào triển lãm đá quý ngày mai ở Nam Kinh, chắc chắn sẽ tỏa sang. Thế nào, cậu có xem xét lại không, ông lão tôi có thể sắp xếp cho cậu một chuyên đề.</w:t>
      </w:r>
    </w:p>
    <w:p>
      <w:pPr>
        <w:pStyle w:val="BodyText"/>
      </w:pPr>
      <w:r>
        <w:t xml:space="preserve">Ông lão họ Cố lại không có ý thu thiên châu vào túi, nhưng lại đề nghị Trang Duệ đưa thiên châu ra triển lãm. Trang Duệ suy nghĩ một chút, cuối cùng từ chối lời đề nghị của đối phương, vì đó là vật của bản thân, sẽ không có ý muốn sản xuất, cũng chẳng muốn gây xôn xao.</w:t>
      </w:r>
    </w:p>
    <w:p>
      <w:pPr>
        <w:pStyle w:val="BodyText"/>
      </w:pPr>
      <w:r>
        <w:t xml:space="preserve">Mọi người tiếp tục trò chuyện, nhân viên cửa hàng được Tiền Diêu Tư gọi đến, vì thế đưa bộ ấm trà Bình Vân Long của Chu Khả Tâm đi rửa sạch sẽ, cũng tìm một chiếc hộp tinh xảo đựng vào cho Trang Duệ. Khi Trang Duệ thấy đã gần chín giờ tối thì thích thú đứng lên nói:</w:t>
      </w:r>
    </w:p>
    <w:p>
      <w:pPr>
        <w:pStyle w:val="BodyText"/>
      </w:pPr>
      <w:r>
        <w:t xml:space="preserve">- Hai lão gia tử, tiểu tử còn có chút chuyện, sau này nếu có cơ hội nhất định sẽ thỉnh giáo với hai vị.</w:t>
      </w:r>
    </w:p>
    <w:p>
      <w:pPr>
        <w:pStyle w:val="BodyText"/>
      </w:pPr>
      <w:r>
        <w:t xml:space="preserve">Tiền Diêu Tư hôm nay dù trộm gà không được lại mất một nắm gạo nhưng lời nói cho ra giống như hắt nước ra ngoài, việc đã đến nước này thì lão quyết địn sảng khoái một phen, lão lấy ra một tờ danh thiếp đưa cho Trang Duệ, nói rằng sau này có thứ gì tốt nhất định phải ưu tiên ình.</w:t>
      </w:r>
    </w:p>
    <w:p>
      <w:pPr>
        <w:pStyle w:val="BodyText"/>
      </w:pPr>
      <w:r>
        <w:t xml:space="preserve">- Cậu Trang, nếu cậu không có việc gì thì chờ một chút rồi đi, hôm nay tôi có mang theo một món bằng đồng xanh, định cho cậu Tiền xem xét, nếu cậu có hứng thú thì có thể ở lại xem.</w:t>
      </w:r>
    </w:p>
    <w:p>
      <w:pPr>
        <w:pStyle w:val="BodyText"/>
      </w:pPr>
      <w:r>
        <w:t xml:space="preserve">Ông chủ Cổ không ngờ lại mở miệng giữ Trang Duệ ở lại làm mọi người khá ngạc nhiên, vì lão cảm thấy mình dù có chút nghiên cứu với phương diện đồ cổ nhưng cũng không thể nào chỉ mất một khoảng thời gian ngắn để có thể phân biệt thật giả giữa mê hồn trận những vật phẩm giả cổ của Tiền Diêu Tư.</w:t>
      </w:r>
    </w:p>
    <w:p>
      <w:pPr>
        <w:pStyle w:val="BodyText"/>
      </w:pPr>
      <w:r>
        <w:t xml:space="preserve">Ngọc thạch và đồ cổ có chút tương thông, thời cổ thì ngọc luôn chiếm địa vị cực kỳ quan trọng, ví dụ như ngọc tỉ của hoàng đế đến bây giờ là vật phẩm cực kỳ xa xỉ. Nhưng tinh lực của một người dù sao cũng chỉ có hạn, ông lão họ Cổ tuy có quyền uy ở phương diện giám định ngọc thạch nhưng nếu nói về chuyện đồ cổ thì thua kém hơn Tiền Diêu Tư rất nhiều. Vì vậy lần này ông đến Nam Kinh cũng mang theo một vật phẩm của mình đến, hy vọng Tiền Diêu Tư có thể đưa ra nhận định.</w:t>
      </w:r>
    </w:p>
    <w:p>
      <w:pPr>
        <w:pStyle w:val="BodyText"/>
      </w:pPr>
      <w:r>
        <w:t xml:space="preserve">Trang Duệ nghe vậy thì dùng ánh mắt khó cử nhìn Lưu Xuyên, lúc này Lưu Xuyên đang ôm hộp dụng cụ pha trà của Tiền Diêu Tư, tục ngữ nói bắt người tay ngắn, hắn cũng không ồn ào muốn bỏ đi. Còn Tần Huyên Băng và Lôi Lôi, tối nay bọn họ thật sự mở rộng tầm mắt, Trang Duệ chợt nghịch chuyển phần thắng làm cho hai người bọn họ ngây cả người, lúc này có kịch hay để tiếp tục xem, tất nhiên bọn họ sẽ không muốn đi.</w:t>
      </w:r>
    </w:p>
    <w:p>
      <w:pPr>
        <w:pStyle w:val="BodyText"/>
      </w:pPr>
      <w:r>
        <w:t xml:space="preserve">Khi thấy mọi người không phản đối thì Trang Duệ ngồi xuống, khoảng thời gian qua hắn thật sự chú trọng nhiều vào sách vở, chủ yếu xem xét thư họa là nhiều, trên cơ bản chưa xem sách liên quan đến đồng xanh. Bây giờ hắn có cơ hội tất nhiên cũng muốn tìm chút kinh nghiệm, tìm tri thức trong sách sẽ không bao giờ bằng thực nghiệm.</w:t>
      </w:r>
    </w:p>
    <w:p>
      <w:pPr>
        <w:pStyle w:val="BodyText"/>
      </w:pPr>
      <w:r>
        <w:t xml:space="preserve">Ông lão họ Cổ khoát tay, người thanh niên đi theo đặt thùng gỗ luôn ôm bên người xuống bàn, sau đó mở thùng ra, một pho tượng Bồ Tát bằng đồng xanh xuất hiện trước mặt mọi người.</w:t>
      </w:r>
    </w:p>
    <w:p>
      <w:pPr>
        <w:pStyle w:val="BodyText"/>
      </w:pPr>
      <w:r>
        <w:t xml:space="preserve">(.</w:t>
      </w:r>
    </w:p>
    <w:p>
      <w:pPr>
        <w:pStyle w:val="BodyText"/>
      </w:pPr>
      <w:r>
        <w:t xml:space="preserve">Đây là một bức tượng có tư thế ngồi, thể tích cũng không quá lớn, chỉ khoảng ba mươi centimet. Tiền Diêu Tư đeo một cặp bao tay lấy bức tượng đồng xanh ra, lại đưa lên nhìn dưới ánh đèn hơn mười phút, sau đó đặt bức tượng vào trong hộp, vẻ mặt không có gì khác thường, lão nói với Trang Duệ:</w:t>
      </w:r>
    </w:p>
    <w:p>
      <w:pPr>
        <w:pStyle w:val="BodyText"/>
      </w:pPr>
      <w:r>
        <w:t xml:space="preserve">- Cậu Trang, cậu cũng xem thế nào?</w:t>
      </w:r>
    </w:p>
    <w:p>
      <w:pPr>
        <w:pStyle w:val="BodyText"/>
      </w:pPr>
      <w:r>
        <w:t xml:space="preserve">Trang Duệ thấy đó là một vật phẩm bằng đồng xanh, giống như cây rụng tiền bằng đồng xanh được bán ở chợ đen, hắn cũng không hiểu nhiều về đồng xanh, cũng không biết nói gì hơn. Vừa rồi khi Tiền Diêu Tư giám định thì hắn cũng dùng linh khí để xem xét vật phẩm này, nó là vật phẩm đồ cổ thật sự, vì hắn thấy rõ bên trong pho tượng phật có chứa linh khí màu tím cực kỳ phong phú.</w:t>
      </w:r>
    </w:p>
    <w:p>
      <w:pPr>
        <w:pStyle w:val="BodyText"/>
      </w:pPr>
      <w:r>
        <w:t xml:space="preserve">Sau khi nghe được lời của Tiền Diêu Tư thì Trang Duệ tiếp nhận bao tay của đối phương, sau đó lấy bức tượng đồng xanh ra trước mặt quan sát.</w:t>
      </w:r>
    </w:p>
    <w:p>
      <w:pPr>
        <w:pStyle w:val="BodyText"/>
      </w:pPr>
      <w:r>
        <w:t xml:space="preserve">Tuy Trang Duệ không biết gì nhiều về đồng xanh nhưng cũng có thể thấy rõ bức tượng Quan Thế Âm Bồ Tát bùng ra ánh sáng xanh, chế tác tinh mỹ. Quan Thế Âm đặt một tay lên đầu gối, một tay nâng lên như liên hoa chỉ, những đặc điểm như quần áo, chuỗi ngọc, hoa văn trên đầu, tòa sen cao, tất cả đều được chế tác cực kỳ sống động, đặc biệt là diện mạo của Bồ Tát lại đoan trang rộng lượng giống như người thật.</w:t>
      </w:r>
    </w:p>
    <w:p>
      <w:pPr>
        <w:pStyle w:val="BodyText"/>
      </w:pPr>
      <w:r>
        <w:t xml:space="preserve">- Cổ lão gia tử, vật phẩm này có lẽ chính ngài cũng đã nhìn ra rồi.</w:t>
      </w:r>
    </w:p>
    <w:p>
      <w:pPr>
        <w:pStyle w:val="BodyText"/>
      </w:pPr>
      <w:r>
        <w:t xml:space="preserve">Trang Duệ đặt tượng đồng xanh vào rương rồi nhìn ông lão họ Cổ rồi nói.</w:t>
      </w:r>
    </w:p>
    <w:p>
      <w:pPr>
        <w:pStyle w:val="BodyText"/>
      </w:pPr>
      <w:r>
        <w:t xml:space="preserve">Ông lão họ Cổ thấy Trang Duệ nói như vậy thì trả lời:</w:t>
      </w:r>
    </w:p>
    <w:p>
      <w:pPr>
        <w:pStyle w:val="BodyText"/>
      </w:pPr>
      <w:r>
        <w:t xml:space="preserve">- Không gạt cậu Trang, nếu đây là chính phẩm thì quá tốt, tôi chỉ sợ "tắm rửa qua" sẽ lầm, sẽ làm cho cậu Tiền chê cười, lớn tuổi rồi mà thật sự bị lừa thì đúng là đáng cười.</w:t>
      </w:r>
    </w:p>
    <w:p>
      <w:pPr>
        <w:pStyle w:val="BodyText"/>
      </w:pPr>
      <w:r>
        <w:t xml:space="preserve">- Lão gia tử đúng là nói không quá dễ hiểu, ngài cũng đừng nên nói những câu chuyên môn.</w:t>
      </w:r>
    </w:p>
    <w:p>
      <w:pPr>
        <w:pStyle w:val="BodyText"/>
      </w:pPr>
      <w:r>
        <w:t xml:space="preserve">Trang Duệ có chút phàn nàn, hắn cũng không quá hiểu rõ về những vật phẩm bằng đồng xanh, chỉ biết chút câu về đồ cổ mà thôi, mà đám người Lưu Xuyên thì càng cảm thấy khó hiểu.</w:t>
      </w:r>
    </w:p>
    <w:p>
      <w:pPr>
        <w:pStyle w:val="BodyText"/>
      </w:pPr>
      <w:r>
        <w:t xml:space="preserve">- Ha ha, tôi đã quên, các vị cũng không phải người trong nghề, để tôi giải thích vậy.</w:t>
      </w:r>
    </w:p>
    <w:p>
      <w:pPr>
        <w:pStyle w:val="BodyText"/>
      </w:pPr>
      <w:r>
        <w:t xml:space="preserve">Ông lão họ Cổ thấy vẻ mặt của nhóm Lưu Xuyên thì mở miệng nói, bắt đầu giải thích.</w:t>
      </w:r>
    </w:p>
    <w:p>
      <w:pPr>
        <w:pStyle w:val="BodyText"/>
      </w:pPr>
      <w:r>
        <w:t xml:space="preserve">Hai chữ "tắm rửa" và "đấu vật" là hai từ giám định và thưởng thức đồng xanh của người trong nghề, có những vật phẩm đồng xanh để lại quá lâu mà bị vấy bẩn, thợ thủ công phải dùng axit axetic tẩy rửa, như vậy mới sáng bóng, tuy như vậy sẽ đẹp hơn nhưng sẽ mất đi vẻ đẹp tự nhiên, giá trị tất nhiên cũng sẽ giảm.</w:t>
      </w:r>
    </w:p>
    <w:p>
      <w:pPr>
        <w:pStyle w:val="Compact"/>
      </w:pPr>
      <w:r>
        <w:t xml:space="preserve">Đấu vật chính là khi thương nhân đồ cổ giám định đồng khí, hoặc phán đoán sai về niên đại của vật phẩm đồng xanh, hoặc giao học phí vì nhìn lầm, tất cả có cùng một ý.</w:t>
      </w:r>
      <w:r>
        <w:br w:type="textWrapping"/>
      </w:r>
      <w:r>
        <w:br w:type="textWrapping"/>
      </w:r>
    </w:p>
    <w:p>
      <w:pPr>
        <w:pStyle w:val="Heading2"/>
      </w:pPr>
      <w:bookmarkStart w:id="149" w:name="chương-127-hội-chợ-bán-hàng-của-triển-lãm-châu-báu."/>
      <w:bookmarkEnd w:id="149"/>
      <w:r>
        <w:t xml:space="preserve">127. Chương 127 : Hội Chợ Bán Hàng Của Triển Lãm Châu Báu.</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127: Hội chợ bán hàng của triển lãm châu báu.</w:t>
      </w:r>
    </w:p>
    <w:p>
      <w:pPr>
        <w:pStyle w:val="BodyText"/>
      </w:pPr>
      <w:r>
        <w:t xml:space="preserve">Nhóm Dịch: Tepga</w:t>
      </w:r>
    </w:p>
    <w:p>
      <w:pPr>
        <w:pStyle w:val="BodyText"/>
      </w:pPr>
      <w:r>
        <w:t xml:space="preserve">Nguồn : VipVandan</w:t>
      </w:r>
    </w:p>
    <w:p>
      <w:pPr>
        <w:pStyle w:val="BodyText"/>
      </w:pPr>
      <w:r>
        <w:t xml:space="preserve">- Này anh Cổ, anh cầm thứ này đến cho tôi giám định hay là sao vậy? Thứ này đã rõ ràng, chính anh không nhìn ra sao?</w:t>
      </w:r>
    </w:p>
    <w:p>
      <w:pPr>
        <w:pStyle w:val="BodyText"/>
      </w:pPr>
      <w:r>
        <w:t xml:space="preserve">Tiền Diêu Tư đợi ông lão họ Cổ giải thích xong thì dùng giọng chậm rì rì nói.</w:t>
      </w:r>
    </w:p>
    <w:p>
      <w:pPr>
        <w:pStyle w:val="BodyText"/>
      </w:pPr>
      <w:r>
        <w:t xml:space="preserve">- Ôi, cậu Tiền, tôi đã vài năm không đến Nam Kinh, bây giờ khó có cơ hội đến đây một lần, toi và cậu thì cần gì đùa với nhau. Vật phẩm này nhìn thì có vẻ là chính phẩm nhưng tôi lấy cho vài người xem và bọn họ đều nói là không chính xác, vì vậy mới tìm đến cậu.</w:t>
      </w:r>
    </w:p>
    <w:p>
      <w:pPr>
        <w:pStyle w:val="BodyText"/>
      </w:pPr>
      <w:r>
        <w:t xml:space="preserve">Ông lão họ Cổ liên tục nói lời oan uổng, đầu tiên lão thấy bức tượng Bồ Tát màu xanh này thì cũng có cảm giác đây là chính phẩm, vì thế mới bỏ ra ba trăm ngàn để mua về. Nhưng lão vẫn không thể khẳng định chắc chắn, vì vậy mà tìm vài người đến xem, có người nói thế này thế nọ, vì vậy lần này mới đưa đến cho Tiền Diêu Tư xem xét. Tiền Diêu Tư dù có thanh danh không quá tốt nhưng ánh mắt rất tốt, nổi danh trong giới sưu tầm.</w:t>
      </w:r>
    </w:p>
    <w:p>
      <w:pPr>
        <w:pStyle w:val="BodyText"/>
      </w:pPr>
      <w:r>
        <w:t xml:space="preserve">- Thứ này là chính phẩm, anh Cổ, sở dĩ anh nhìn không quá rõ vì bức tượng này được lấy từ trong hầm ra, hơn nữa đã truyền thừa rất lâu, nhìn qua như được "tắm rửa" nhưng thật ra thường xuyên có người lấy xem, mặt ngoài vì thường xuyên tiếp xúc với mồ hôi mà xuất hiện vẻ sáng bóng quen thuộc.</w:t>
      </w:r>
    </w:p>
    <w:p>
      <w:pPr>
        <w:pStyle w:val="BodyText"/>
      </w:pPr>
      <w:r>
        <w:t xml:space="preserve">- Anh cũng thấy đấy, bức tượng Bồ Tát này chế tác hoàn mỹ, công nghệ tinh xảo đến mức khó thể bắt bẻ, tôi nhiều năm đã thấy nhiều đồng xanh nhưng đây là vật phẩm tốt nhất, nếu có người thích thì bán giá ba năm trăm ngàn cũng không phải là vấn đề.</w:t>
      </w:r>
    </w:p>
    <w:p>
      <w:pPr>
        <w:pStyle w:val="BodyText"/>
      </w:pPr>
      <w:r>
        <w:t xml:space="preserve">Tiền Diêu Tư không đặt tâm tư lên bức tượng đồng xanh của ông lão họ Cổ, lão dùng giọng mất hết sức lực nói, rõ ràng vẫn canh cánh trong lòng vì thua cuộc Trang Duệ.</w:t>
      </w:r>
    </w:p>
    <w:p>
      <w:pPr>
        <w:pStyle w:val="BodyText"/>
      </w:pPr>
      <w:r>
        <w:t xml:space="preserve">Ông lão họ Cổ nghe thấy như vậy thì rất vui vẻ, lão để cho người thanh niên đi theo thu bức tượng vào thùng, sau đó vỗ vai của Tiền Diêu Tư nói:</w:t>
      </w:r>
    </w:p>
    <w:p>
      <w:pPr>
        <w:pStyle w:val="BodyText"/>
      </w:pPr>
      <w:r>
        <w:t xml:space="preserve">- Cậu Tiền, có hại mới là phúc, cả đời cứ mãi thuận lợi cũng không quá tốt.</w:t>
      </w:r>
    </w:p>
    <w:p>
      <w:pPr>
        <w:pStyle w:val="BodyText"/>
      </w:pPr>
      <w:r>
        <w:t xml:space="preserve">Những lời này xem như đánh thức Tiền Diêu Tư, vì vậy mà gương mặt mập không khỏi nở nụ cười:</w:t>
      </w:r>
    </w:p>
    <w:p>
      <w:pPr>
        <w:pStyle w:val="BodyText"/>
      </w:pPr>
      <w:r>
        <w:t xml:space="preserve">- Đúng vậy, hôm nay tôi làm chủ, chúng ta đi uống vài ly coi như đón gió tẩy trần cho anh Cổ. Cậu Trang cũng cùng đi, mọi người gặp mặt nhau là duyên phận, có nể mặt ông lão này không?</w:t>
      </w:r>
    </w:p>
    <w:p>
      <w:pPr>
        <w:pStyle w:val="BodyText"/>
      </w:pPr>
      <w:r>
        <w:t xml:space="preserve">- Hãy để cho tiểu tử cháu làm ông chủ, hôm nay ngài đã xuất huyết nhiều rồi.</w:t>
      </w:r>
    </w:p>
    <w:p>
      <w:pPr>
        <w:pStyle w:val="BodyText"/>
      </w:pPr>
      <w:r>
        <w:t xml:space="preserve">Trang Duệ trưng cầu ý kiến của nhóm Tần Huyên Băng, sau đó hắn vừa cười vừa nói, nếu để chủ nhà mời khách thì thật sự khó thể nào nói nổi, đồng thời Trang Duệ cũng muốn trao đổi với hại ông lão này, ít nhất thì hắn cũng cực kỳ có hứng thú với phương diện đồ cổ. Nói đi cũng phải nói lại, hôm nay Trang Duệ có thể thắng cũng nhờ linh khí trong mắt, vì thế trong lòng cũng không có được bao nhiêu thành tựu.</w:t>
      </w:r>
    </w:p>
    <w:p>
      <w:pPr>
        <w:pStyle w:val="BodyText"/>
      </w:pPr>
      <w:r>
        <w:t xml:space="preserve">Tiền Diêu Tư khoát tay nói:</w:t>
      </w:r>
    </w:p>
    <w:p>
      <w:pPr>
        <w:pStyle w:val="BodyText"/>
      </w:pPr>
      <w:r>
        <w:t xml:space="preserve">- Đến đây là địa bàn của tôi, nào để cậu mời khách? Đi thôi, hai người thu thập một chút, nhanh chóng tan tầm, hôm nay tôi coi như là "ngã trâu"(Có ý là sinh chuyện xấu trong khẩu âm Nam Kinh).</w:t>
      </w:r>
    </w:p>
    <w:p>
      <w:pPr>
        <w:pStyle w:val="BodyText"/>
      </w:pPr>
      <w:r>
        <w:t xml:space="preserve">Khi mọi người nói chuyện thì điện thoại của Trang Duệ vang lên, hắn nghe máy, thì ra là đồ đệ của Triệu Quốc Đống điện thoại đến. Trang Duệ nói vài câu rồi dùng giọng bất đắc dĩ nói với Tiền Diêu Tư và ông Cổ:</w:t>
      </w:r>
    </w:p>
    <w:p>
      <w:pPr>
        <w:pStyle w:val="BodyText"/>
      </w:pPr>
      <w:r>
        <w:t xml:space="preserve">- Hai vị lão gia tử, hôm nay thật sự không hợp, nếu có ngày khác thì tiểu tử sẽ xin bồi tội với hai vị.</w:t>
      </w:r>
    </w:p>
    <w:p>
      <w:pPr>
        <w:pStyle w:val="BodyText"/>
      </w:pPr>
      <w:r>
        <w:t xml:space="preserve">Khi thấy Trang Duệ có việc thì hai người Tiền Diêu Tư cũng không cưỡng ép, bọn họ để lại số điện thoại cho nhau, sau đó Trang Duệ đưa theo Tiểu Bạch Sư cùng nhóm Lưu Xuyên ra khỏi cửa hàng của Tiền Diêu Tư. Sau khi ra ngoài thì Trang Duệ không khỏi quay đầu nhìn biển hiệu cửa hàng, nó là "Tụng Bảo Trai", đây không phải là tặng bảo vật ình à?</w:t>
      </w:r>
    </w:p>
    <w:p>
      <w:pPr>
        <w:pStyle w:val="BodyText"/>
      </w:pPr>
      <w:r>
        <w:t xml:space="preserve">- Mộc Đầu, ai điện thoại đến mà cậu vội vã bỏ đi vậy? Cậu sẽ không có một cô bạn gái thân mật nào ở Nam Kinh đấy chứ?</w:t>
      </w:r>
    </w:p>
    <w:p>
      <w:pPr>
        <w:pStyle w:val="BodyText"/>
      </w:pPr>
      <w:r>
        <w:t xml:space="preserve">Lưu Xuyên vừa đi ra khỏi cửa hàng của Tiền Diêu Tư thì hỏi ngay, ánh mắt cũng không khỏi nhìn sang Tần Huyên Băng. Đáng lý ra Tần Huyên Băng cũng không có ý nghĩ như vậy, nhưng bây giờ nàng bị Lưu Xuyên cổ động, vì thế cũng không khỏi nhìn về phía Trang Duệ.</w:t>
      </w:r>
    </w:p>
    <w:p>
      <w:pPr>
        <w:pStyle w:val="BodyText"/>
      </w:pPr>
      <w:r>
        <w:t xml:space="preserve">- Cút sang một bên, tôi nào có nữ đồng nghiệp hay bạn gái nào ở Nam Kinh? Anh rể của tôi uống rượu say, Tiểu Hào điện thoại đến hỏi chúng ta tối nay sắp xếp thế nào. Thế này đi, Đại Xuyên, trước tiên cậu đưa Huyên Băng và Lôi Lôi quay về, tôi sẽ đi sắp xếp chuyện của anh rể, chút nữa sẽ đến giúp mọi người bày biện ở triển lãm.</w:t>
      </w:r>
    </w:p>
    <w:p>
      <w:pPr>
        <w:pStyle w:val="BodyText"/>
      </w:pPr>
      <w:r>
        <w:t xml:space="preserve">Trang Duệ tức giận đá Lưu Xuyên một cái, tất nhiên Lưu Xuyên cũng sẽ định đá lại, nhưng khi thấy Tiểu Bạch Sư ở bên cạnh nhìn chằm chằm thì tức giận thu chân về, điều này làm cho Lôi Lôi và Tần Huyên Băng ở bên cạnh phải nở nụ cười.</w:t>
      </w:r>
    </w:p>
    <w:p>
      <w:pPr>
        <w:pStyle w:val="BodyText"/>
      </w:pPr>
      <w:r>
        <w:t xml:space="preserve">- Anh Trang, anh đến rồi, sư phụ uống nhiều quá, em lại không quá quen thuộc Nam Kinh, vì không còn biện pháp nào khác mới điện thoại cho anh.</w:t>
      </w:r>
    </w:p>
    <w:p>
      <w:pPr>
        <w:pStyle w:val="BodyText"/>
      </w:pPr>
      <w:r>
        <w:t xml:space="preserve">Trang Duệ dừng xe lại thì thấy chiếc xe Toyota của Lưu Xuyên, cửa xe mở ra, Tiểu Hào từ bên trong đi ra.</w:t>
      </w:r>
    </w:p>
    <w:p>
      <w:pPr>
        <w:pStyle w:val="BodyText"/>
      </w:pPr>
      <w:r>
        <w:t xml:space="preserve">- Không có gì, cậu lái xe chạy theo tôi, chúng ta sẽ tìm khách sạn ở lại.</w:t>
      </w:r>
    </w:p>
    <w:p>
      <w:pPr>
        <w:pStyle w:val="BodyText"/>
      </w:pPr>
      <w:r>
        <w:t xml:space="preserve">Trang Duệ biết rõ vị đệ tử của anh rể mình là người thành thật, bình thường còn chưa đi qua địa giới của Bành Thành. Hắn đưa mắt nhìn đồng hồ, đã hơn chín giờ, xem ra bọn họ ở quán đồ cổ của Tiền Diêu Tư là khá lâu. Hắn đưa mắt nhìn vào trong xe, Triệu Quốc Đống với gương mặt đỏ bừng đang ngủ khò khè.</w:t>
      </w:r>
    </w:p>
    <w:p>
      <w:pPr>
        <w:pStyle w:val="BodyText"/>
      </w:pPr>
      <w:r>
        <w:t xml:space="preserve">Trang Duệ nhìn anh rể của mình mà có chút buồn cười, Triệu Quốc Đống làm người quá chân thật, chỉ cần là người khác mời rượu thì sẽ uống, sau này nếu có cơ hội thì nhất định phải nói ra vấn đề này, nếu không sau này xã giao nhiều hơn, ngày nào cũng say thì đừng hòng nói đến chuyện đẩy mạnh phát triển. (.</w:t>
      </w:r>
    </w:p>
    <w:p>
      <w:pPr>
        <w:pStyle w:val="BodyText"/>
      </w:pPr>
      <w:r>
        <w:t xml:space="preserve">Trang Duệ đi trên con đường ven sông Tần Hoài, hắn thấy một khách sạn cấp bậc không tệ, vì vậy trực tiếp đi vào. Hắn đặt hai gian phòng, hắn vốn nghĩ buổi tối giúp Tần Huyên Băng sắp xếp gian hàng ở triển lãm xong sẽ quay về khách sạn nghỉ ngơi, sau đó lái xe đến Trung Hải. Dù sao thì từ Nam Kinh đến Trung Hải chỉ mất bốn năm giờ đường cao tốc, hắn cũng không đám khinh thường.</w:t>
      </w:r>
    </w:p>
    <w:p>
      <w:pPr>
        <w:pStyle w:val="BodyText"/>
      </w:pPr>
      <w:r>
        <w:t xml:space="preserve">Sau khi sắp xếp xong thì Trang Duệ điện thoại cho Lưu Xuyên, hỏi thăm địa chỉ của triển lãm, sau đó dựa theo GPS để chạy đến nơi, đến đại sảnh tổ chức triển lãm châu báu ở Nam Kinh lần này.</w:t>
      </w:r>
    </w:p>
    <w:p>
      <w:pPr>
        <w:pStyle w:val="BodyText"/>
      </w:pPr>
      <w:r>
        <w:t xml:space="preserve">truyện copy từ</w:t>
      </w:r>
    </w:p>
    <w:p>
      <w:pPr>
        <w:pStyle w:val="BodyText"/>
      </w:pPr>
      <w:r>
        <w:t xml:space="preserve">- Mộc Đầu, đây này, mau đến đây giúp huynh đệ một tay. Này Lôi Lôi, sống như thế này sao thích hợp với hai cô gái chứ?</w:t>
      </w:r>
    </w:p>
    <w:p>
      <w:pPr>
        <w:pStyle w:val="BodyText"/>
      </w:pPr>
      <w:r>
        <w:t xml:space="preserve">Lưu Xuyên bây giờ hoàn toàn biến thành công nhân, hắn đang leo lên thang để dán giấy cọ sơn, vô tình thấy Trang Duệ đứng ở cổng đại sảnh, vì thế không khỏi gào lên, thiếu chút nữa thì té xuống.</w:t>
      </w:r>
    </w:p>
    <w:p>
      <w:pPr>
        <w:pStyle w:val="BodyText"/>
      </w:pPr>
      <w:r>
        <w:t xml:space="preserve">Trang Duệ cũng không phải không muốn đi vào mà bị bảo vệ cản lại, triển lãm châu báu không phải bình thường, phần lớn đá quý rất nhỏ nhưng có giá trị xa xỉ, chỉ cần sơ suất một chút là tổn thất cực lớn. Vì vậy các công ty vào đây đều có nhân viên bảo vệ hai bốn trên hai bốn, không phải nhân viên công tác đều không được vào.</w:t>
      </w:r>
    </w:p>
    <w:p>
      <w:pPr>
        <w:pStyle w:val="BodyText"/>
      </w:pPr>
      <w:r>
        <w:t xml:space="preserve">Trang Duệ cũng không phải người xấu, con dẫn theo một con chó Ngao trắng như tuyết, nhưng gần đây người xấu cũng không khác gì kẻ tốt, bảo vệ vì chức trác mà giữ Trang Duệ ở lại vài phút phút không cho vào, hắn cũng chuẩn bị điện thoại cho Tần Huyên Băng.</w:t>
      </w:r>
    </w:p>
    <w:p>
      <w:pPr>
        <w:pStyle w:val="BodyText"/>
      </w:pPr>
      <w:r>
        <w:t xml:space="preserve">Lúc này Tần Huyên Băng đang đứng ở một góc đại sảnh thấy Trang Duệ thì vội vàng chạy đến giải thích với bảo vệ, lại đăng ký giấy chứng nhận cho Trang Duệ, vì vậy mà mới được đi vào.</w:t>
      </w:r>
    </w:p>
    <w:p>
      <w:pPr>
        <w:pStyle w:val="BodyText"/>
      </w:pPr>
      <w:r>
        <w:t xml:space="preserve">Hội trường của triển lãm châu báu là rất lớn nhưng bên trong được chia thành nhiều gian, những gian phòng này được chế tác tinh xảo, có phòng trực tiếp có hình đá quý, thậm chí có vài công ty còn chế tác đồng hồ lớn, giống như muốn biểu hiện ình. Cũng giống như gian phòng của Tần Huyên Băng, những gian của công ty bên cạnh cũng đang bận rộn tối mắt.</w:t>
      </w:r>
    </w:p>
    <w:p>
      <w:pPr>
        <w:pStyle w:val="BodyText"/>
      </w:pPr>
      <w:r>
        <w:t xml:space="preserve">- Huyên Băng, các em tham gia một gian hàng lần này xem ra đầu tư cũng không nhỏ nhỉ?</w:t>
      </w:r>
    </w:p>
    <w:p>
      <w:pPr>
        <w:pStyle w:val="BodyText"/>
      </w:pPr>
      <w:r>
        <w:t xml:space="preserve">Trang Duệ cùng đi với Tần Huyên Băng, hắn thuận miệng hỏi.</w:t>
      </w:r>
    </w:p>
    <w:p>
      <w:pPr>
        <w:pStyle w:val="BodyText"/>
      </w:pPr>
      <w:r>
        <w:t xml:space="preserve">- Tất nhiên, phí tổn vào đây không cao nhưng lắp đặt trang thiết bị thì hơn một triệu, chưa nói đến tiền phí gửi đá quý ở ngân hàng, đến khi tổ chức triển lãm thì mỗi ngày cần ngân hàng đến đưa và nhận hàng, mọi thứ đều cần dùng tiền.</w:t>
      </w:r>
    </w:p>
    <w:p>
      <w:pPr>
        <w:pStyle w:val="BodyText"/>
      </w:pPr>
      <w:r>
        <w:t xml:space="preserve">Tần Huyên Băng cũng có chút đau đầu, trước kia nàng chỉ phụ trách phương diện thiết kế, chưa từng làm quản lý, nàng nào biết chỉ một sự kiện cỏn con thế này mà bận rộn sứt đầu mẻ trán? Lôi Lôi thì tốt hơn một chút, nàng làm quản lý trong công ty gia tộc nhưng cũng được chưa lâu, hai người phối hợp nên hiệu suất cũng không cao.</w:t>
      </w:r>
    </w:p>
    <w:p>
      <w:pPr>
        <w:pStyle w:val="BodyText"/>
      </w:pPr>
      <w:r>
        <w:t xml:space="preserve">Có lẽ trưởng bối của hai nhà muốn khảo sát năng lực của hai cô gái, vì vậy bọn họ đều không điều phối nhân viên có kinh nghiệm đến hỗ trợ. Tần Huyên Băng và Lôi Lôi đánh phải tự làm lấy, ngay cả màu sơn cũng tự mua, ban ngày thì có người của công ty lắp đặt hỗ trợ, đến tối thì công nhân về nghỉ, vẫn còn vài nơi chưa sơn và dán xong, bọn họ chỉ có thể tự làm mà thôi.</w:t>
      </w:r>
    </w:p>
    <w:p>
      <w:pPr>
        <w:pStyle w:val="BodyText"/>
      </w:pPr>
      <w:r>
        <w:t xml:space="preserve">- Mọi người sẽ không mời người mẫu chứ?</w:t>
      </w:r>
    </w:p>
    <w:p>
      <w:pPr>
        <w:pStyle w:val="BodyText"/>
      </w:pPr>
      <w:r>
        <w:t xml:space="preserve">Trang Duệ đi vào trong khu trưng bày của Tần Huyên Băng và Lôi Lôi, hắn thấy một cái đài hình chữ T, vì vậy mà không khỏi giật mình hỏi.</w:t>
      </w:r>
    </w:p>
    <w:p>
      <w:pPr>
        <w:pStyle w:val="BodyText"/>
      </w:pPr>
      <w:r>
        <w:t xml:space="preserve">- Nếu tiểu tử cậu làm không tốt thì ngày mai sẽ cho làm người mẫu.</w:t>
      </w:r>
    </w:p>
    <w:p>
      <w:pPr>
        <w:pStyle w:val="BodyText"/>
      </w:pPr>
      <w:r>
        <w:t xml:space="preserve">Lưu Xuyên đứng trên cầu thang hô lên, hắn phải leo cao năm sáu mét để sơn, lúc nãy thì khoác lác, bây giờ leo lên thì thật sự sợ vã mồ hôi.</w:t>
      </w:r>
    </w:p>
    <w:p>
      <w:pPr>
        <w:pStyle w:val="BodyText"/>
      </w:pPr>
      <w:r>
        <w:t xml:space="preserve">Cũng không có nhiều việc, chỉ là sơn vài thứ phụ, vì vậy Trang Duệ giúp đỡ nửa giờ là xong.</w:t>
      </w:r>
    </w:p>
    <w:p>
      <w:pPr>
        <w:pStyle w:val="BodyText"/>
      </w:pPr>
      <w:r>
        <w:t xml:space="preserve">- Trang Duệ, hôm nay cám ơn anh, nếu chỉ có tôi và Lôi Lôi thì sẽ không biết khi nào mới xong. Đúng rồi, mai anh nhớ đến tham gia ngày triển lãm đầu tiên nhé?</w:t>
      </w:r>
    </w:p>
    <w:p>
      <w:pPr>
        <w:pStyle w:val="Compact"/>
      </w:pPr>
      <w:r>
        <w:t xml:space="preserve">Sau khi bận rộn xong thì Tần Huyên Băng nói lời mời với Trang Duệ.</w:t>
      </w:r>
      <w:r>
        <w:br w:type="textWrapping"/>
      </w:r>
      <w:r>
        <w:br w:type="textWrapping"/>
      </w:r>
    </w:p>
    <w:p>
      <w:pPr>
        <w:pStyle w:val="Heading2"/>
      </w:pPr>
      <w:bookmarkStart w:id="150" w:name="chương-128-vương-nhất-côn."/>
      <w:bookmarkEnd w:id="150"/>
      <w:r>
        <w:t xml:space="preserve">128. Chương 128 : Vương Nhất Côn.</w:t>
      </w:r>
    </w:p>
    <w:p>
      <w:pPr>
        <w:pStyle w:val="Compact"/>
      </w:pPr>
      <w:r>
        <w:br w:type="textWrapping"/>
      </w:r>
      <w:r>
        <w:br w:type="textWrapping"/>
      </w:r>
    </w:p>
    <w:p>
      <w:pPr>
        <w:pStyle w:val="BodyText"/>
      </w:pPr>
      <w:r>
        <w:t xml:space="preserve">Hoàng Kim Đồng</w:t>
      </w:r>
    </w:p>
    <w:p>
      <w:pPr>
        <w:pStyle w:val="BodyText"/>
      </w:pPr>
      <w:r>
        <w:t xml:space="preserve">xem tại</w:t>
      </w:r>
    </w:p>
    <w:p>
      <w:pPr>
        <w:pStyle w:val="BodyText"/>
      </w:pPr>
      <w:r>
        <w:t xml:space="preserve">Tác giả: Đả Nhãn</w:t>
      </w:r>
    </w:p>
    <w:p>
      <w:pPr>
        <w:pStyle w:val="BodyText"/>
      </w:pPr>
      <w:r>
        <w:t xml:space="preserve">Chương 128: Vương Nhất Côn.</w:t>
      </w:r>
    </w:p>
    <w:p>
      <w:pPr>
        <w:pStyle w:val="BodyText"/>
      </w:pPr>
      <w:r>
        <w:t xml:space="preserve">Nhóm Dịch: Tepga</w:t>
      </w:r>
    </w:p>
    <w:p>
      <w:pPr>
        <w:pStyle w:val="BodyText"/>
      </w:pPr>
      <w:r>
        <w:t xml:space="preserve">Nguồn : VipVandan</w:t>
      </w:r>
    </w:p>
    <w:p>
      <w:pPr>
        <w:pStyle w:val="BodyText"/>
      </w:pPr>
      <w:r>
        <w:t xml:space="preserve">- Này Mộc Đầu, chúng ta coi như là khách quý đặc biệt sao? Tôi sao lại không có cảm giác như vậy nhỉ? Có người làm khách quý mà thế này không? Không được, cậu cứ ở lại đây, tôi đi dạo vài vòng, ôi, chào ngài, đây là tư liệu của công ty chúng tôi...</w:t>
      </w:r>
    </w:p>
    <w:p>
      <w:pPr>
        <w:pStyle w:val="BodyText"/>
      </w:pPr>
      <w:r>
        <w:t xml:space="preserve">Lưu Xuyên vừa nói ra vài lời bực tức vừa phát tài liệu cho khách, nụ cười trên mặt dù nhìn thế nào cũng cực kỳ giả dối.</w:t>
      </w:r>
    </w:p>
    <w:p>
      <w:pPr>
        <w:pStyle w:val="BodyText"/>
      </w:pPr>
      <w:r>
        <w:t xml:space="preserve">Trang Duệ nghiêng đầu nhìn Tiểu Bạch Sư đang ở trên đài, hắn cũng có chút bất đắc dĩ. Hôm nay là ngày tổ chức khai mạc hội chợ bán hàng của triển lãm châu báu, lại là ngày đầu tiên, vốn là thú cưng không được mang vào, sau này Lôi Lôi tìm ban tổ chức và đi cửa sau mới có thể đưa vào, nhưng những con Ngao chỉ có thể được đứng trên đài để không quấy nhiễu khách hàng. Tiểu Bạch Sư thì khá tốt, nó thấy Trang Duệ nên rất yên tĩnh, nhưng Hắc Sư của Lưu Xuyên thì có hơi xao động, liên tục đi tới đi lui trên đài.</w:t>
      </w:r>
    </w:p>
    <w:p>
      <w:pPr>
        <w:pStyle w:val="BodyText"/>
      </w:pPr>
      <w:r>
        <w:t xml:space="preserve">Vừa rồi các vị lãnh đạo đã đọc xong bài diễn văn với lời kết là chúc triển lãm đá quý Nam Kinh thành công tốt đẹp, triển lãm đá quý quốc tế chính thức khai mạc, một đại sảnh rộng đầy người qua lại, người đến từ khắp nơi trong nước, thậm chí cả những người nước ngoài cũng xuất hiện.</w:t>
      </w:r>
    </w:p>
    <w:p>
      <w:pPr>
        <w:pStyle w:val="BodyText"/>
      </w:pPr>
      <w:r>
        <w:t xml:space="preserve">Một cuộc triển lãm đá quý như thế này không chỉ là sân khấu để các công ty đá quý biểu hiện thực lực, cũng là một nơi trao đổi rất tốt. Tất nhiên đối với những công ty nơi đây thì những vị du khách có giá trị con người cao vời hoặc những ông chủ cửa hàng đá quý mới thật sự là hộ khách quan trọng nhất.</w:t>
      </w:r>
    </w:p>
    <w:p>
      <w:pPr>
        <w:pStyle w:val="BodyText"/>
      </w:pPr>
      <w:r>
        <w:t xml:space="preserve">Tham gia triển lãm châu báu lần này còn có các công ty đá quý ở Hàn Quốc, Singapore, Nhật Bản, Mỹ, Indonesia, Hongkong. Những năm gần đây trong nước thường tổ chức triển lãm đá quý, vì vậy lúc này dự tính số lượng người mua hàng sẽ là rất lớn.</w:t>
      </w:r>
    </w:p>
    <w:p>
      <w:pPr>
        <w:pStyle w:val="BodyText"/>
      </w:pPr>
      <w:r>
        <w:t xml:space="preserve">Ngày hôm qua sau khi sắp xếp xong mọi thứ, Lưu Xuyên vội vàng đi theo Lôi Lôi, muốn đến khách sạn các nàng đang ở để bàn về "nhân sinh", trao đổi chút cảm tình, ai ngờ Lôi Lôi và Tần Huyên Băng ở lại ở chung trong một gian phòng, vì vậy mà hắn chỉ có thể xám xịt cùng Trang Duệ quay về khách sạn.</w:t>
      </w:r>
    </w:p>
    <w:p>
      <w:pPr>
        <w:pStyle w:val="BodyText"/>
      </w:pPr>
      <w:r>
        <w:t xml:space="preserve">Không phải vì mỹ nhân có sức quyến rũ lớn hay không, bảy giờ sáng thì Lưu Xuyên đã gọi Trang Duệ thức dậy, lại kéo Trang Duệ đi đến đại sảnh triển lãm. Trang Duệ cũng cảm thấy có chút hứng thú, sau khi cáo từ với anh rể đã tỉnh rượu, hắn cùng Lưu Xuyên đi đến hội trường, sau khi đi đến thì Lôi Lôi đeo lên cổ hai người một cái thẻ khách quý.</w:t>
      </w:r>
    </w:p>
    <w:p>
      <w:pPr>
        <w:pStyle w:val="BodyText"/>
      </w:pPr>
      <w:r>
        <w:t xml:space="preserve">Lưu Xuyên và Trang Duệ đi dạo một vòng xem náo nhiệt, sau đó được sắp xếp đứng trước gian hàng phát tư liệu cho người qua lại. Sau hai giờ đứng ngây người, bọn họ đã phát hơn ngàn tờ tư liệu, cả hai đều cảm thấy tay chân mỏi nhừ.</w:t>
      </w:r>
    </w:p>
    <w:p>
      <w:pPr>
        <w:pStyle w:val="BodyText"/>
      </w:pPr>
      <w:r>
        <w:t xml:space="preserve">Nhưng cũng khá may mắn, ở sát bên cạnh gian hàng của Tần Huyên Băng cũng có một công ty châu báu làm đài hình chữ T, thỉnh thoảng có người mẫu đeo trang sức xuất hiện. Tất nhiên cách ăn mặc của những người mẫu kia cực kỳ phù hợp với Lưu Xuyên, đó chính là hở đùi lộ vai.</w:t>
      </w:r>
    </w:p>
    <w:p>
      <w:pPr>
        <w:pStyle w:val="BodyText"/>
      </w:pPr>
      <w:r>
        <w:t xml:space="preserve">Nhưng cũng không phải chỉ có một mình công ty kia có người mẫu biểu diễn, vì vậy Lưu Xuyên nhìn cô người mẫu kia thay ba lượt quần áo thì cuối cùng cũng không nhịn được nữa, kêu gào phải được đi dạo.</w:t>
      </w:r>
    </w:p>
    <w:p>
      <w:pPr>
        <w:pStyle w:val="BodyText"/>
      </w:pPr>
      <w:r>
        <w:t xml:space="preserve">- Lưu Xuyên, Lôi Lôi vừa rồi còn khen cậu có năng lực, nói rằng buổi trưa sẽ khao một chầu, có phải cậu muốn tôi đi nói với Lôi Lôi, lúc này cậu muốn bãi công?</w:t>
      </w:r>
    </w:p>
    <w:p>
      <w:pPr>
        <w:pStyle w:val="BodyText"/>
      </w:pPr>
      <w:r>
        <w:t xml:space="preserve">Lưu Xuyên bực bội vừa đúng lúc Tần Huyên Băng đi qua và nghe thấy được, vì thế mà nàng cười nói với hắn. Sau hành trình đến Tây Tạng, một Tần Huyên Băng trước nay không bao giờ có biểu cảm trước mặt đàn ông lại lộ ra chút tâm tính của các cô gái khi nói chuyện với Lưu Xuyên và Trang Duệ.</w:t>
      </w:r>
    </w:p>
    <w:p>
      <w:pPr>
        <w:pStyle w:val="BodyText"/>
      </w:pPr>
      <w:r>
        <w:t xml:space="preserve">- Đừng, Huyên Huyên, tôi chỉ làm theo những gì đồng chí Trang Duệ đang thể hiện mà thôi, cô xem, côn mắt của cậu ấy lúc nào cũng nhìn về phía những người mẫu kia, Lưu Xuyên tôi là người đứng đắn, sẽ không làm như vậy.</w:t>
      </w:r>
    </w:p>
    <w:p>
      <w:pPr>
        <w:pStyle w:val="BodyText"/>
      </w:pPr>
      <w:r>
        <w:t xml:space="preserve">Lưu Xuyên biết rõ muốn di chuyển chủ đề cũng chỉ có thể đưa vị huynh đệ Trang Duệ kia ra mà thôi.</w:t>
      </w:r>
    </w:p>
    <w:p>
      <w:pPr>
        <w:pStyle w:val="BodyText"/>
      </w:pPr>
      <w:r>
        <w:t xml:space="preserve">Quả nhine Tần Huyên Băng đưa mắt nhìn Trang Duệ, nhưng những gì Trang Duệ biểu hiện rõ ràng là khác biệt với Lưu Xuyên, vì vậy mà nàng dùng giọng có chút xin lỗi nói:</w:t>
      </w:r>
    </w:p>
    <w:p>
      <w:pPr>
        <w:pStyle w:val="BodyText"/>
      </w:pPr>
      <w:r>
        <w:t xml:space="preserve">- Thật sự xấu hổ quá, chúng em sắp xếp nhân viên quá gấp, buổi sáng bọn họ tạm thời có việc, buổi chiều mới có thể đến, vất vả cho anh rồi.</w:t>
      </w:r>
    </w:p>
    <w:p>
      <w:pPr>
        <w:pStyle w:val="BodyText"/>
      </w:pPr>
      <w:r>
        <w:t xml:space="preserve">- Không có gì, buổi tối anh sẽ về Trung Hải, có thể ở cùng mọi người một lúc nữa thì anh cũng thấy vui hơn.</w:t>
      </w:r>
    </w:p>
    <w:p>
      <w:pPr>
        <w:pStyle w:val="BodyText"/>
      </w:pPr>
      <w:r>
        <w:t xml:space="preserve">Trang Duệ cũng không biết trong đầu đang suy nghĩ cái gì mà nói ra lời này, có lẽ đây cũng là ý nghĩ trong lòng của hắn.</w:t>
      </w:r>
    </w:p>
    <w:p>
      <w:pPr>
        <w:pStyle w:val="BodyText"/>
      </w:pPr>
      <w:r>
        <w:t xml:space="preserve">Tần Huyên Băng nghe thấy vậy thì vẻ mặt có hơi đỏ lên, vì vậy mà cử chỉ giới thiệu sản phẩm với các vị khách cũng trở nên có hơi thô ráp. Nàng nhìn Trang Duệ một lúc mà không nói, mãi đến khi Lôi Lôi lớn tiêng gọi tên, nàng mới giật mình nói với Trang Duệ: truyện cập nhật nhanh nhất tại chấm</w:t>
      </w:r>
    </w:p>
    <w:p>
      <w:pPr>
        <w:pStyle w:val="BodyText"/>
      </w:pPr>
      <w:r>
        <w:t xml:space="preserve">- Giữa trưa em mời anh dùng cơm.</w:t>
      </w:r>
    </w:p>
    <w:p>
      <w:pPr>
        <w:pStyle w:val="BodyText"/>
      </w:pPr>
      <w:r>
        <w:t xml:space="preserve">Tần Huyên Băng nói xong thì đi ngay.</w:t>
      </w:r>
    </w:p>
    <w:p>
      <w:pPr>
        <w:pStyle w:val="BodyText"/>
      </w:pPr>
      <w:r>
        <w:t xml:space="preserve">- Hì, có người mời cơm kìa huynh đệ.</w:t>
      </w:r>
    </w:p>
    <w:p>
      <w:pPr>
        <w:pStyle w:val="BodyText"/>
      </w:pPr>
      <w:r>
        <w:t xml:space="preserve">Lưu Xuyên hô lên sau lưng Tần Huyên Băng, đáp lại là một cú đá vào mông của Trang Duệ.</w:t>
      </w:r>
    </w:p>
    <w:p>
      <w:pPr>
        <w:pStyle w:val="BodyText"/>
      </w:pPr>
      <w:r>
        <w:t xml:space="preserve">Lưu Xuyên da mặt dày nên cũng không quan tâm đến một đá của Trang Duệ, hắn ghé sát bên tai Trang Duệ nói:</w:t>
      </w:r>
    </w:p>
    <w:p>
      <w:pPr>
        <w:pStyle w:val="BodyText"/>
      </w:pPr>
      <w:r>
        <w:t xml:space="preserve">- Được rồi, Mộc Đầu, huynh đệ cũng có vài phần phong thái khi tán gái đấy nhỉ, tôi thấy sau khi cậu quay về Trung Hải thì hoàn toàn có thể nắm bắt cô gái này.</w:t>
      </w:r>
    </w:p>
    <w:p>
      <w:pPr>
        <w:pStyle w:val="BodyText"/>
      </w:pPr>
      <w:r>
        <w:t xml:space="preserve">- Được rồi, cậu cút đi, huynh đệ tôi là người thuần khiết, sao vào miệng cậu lại biến thành như vậy? Đi đi đi, đi mà nhìn vẻ đẹp mà cậu thích đi.</w:t>
      </w:r>
    </w:p>
    <w:p>
      <w:pPr>
        <w:pStyle w:val="BodyText"/>
      </w:pPr>
      <w:r>
        <w:t xml:space="preserve">Trang Duệ thật sự không chịu được sự quấy phá của Lưu Xuyên.</w:t>
      </w:r>
    </w:p>
    <w:p>
      <w:pPr>
        <w:pStyle w:val="BodyText"/>
      </w:pPr>
      <w:r>
        <w:t xml:space="preserve">- Ủa, đây không phải là Cổ lão gia tử hôm qua sao? Thế nào ông ấy lại đến đây?</w:t>
      </w:r>
    </w:p>
    <w:p>
      <w:pPr>
        <w:pStyle w:val="BodyText"/>
      </w:pPr>
      <w:r>
        <w:t xml:space="preserve">Lưu Xuyên dùng cùi chỏ húc Trang Duệ.</w:t>
      </w:r>
    </w:p>
    <w:p>
      <w:pPr>
        <w:pStyle w:val="BodyText"/>
      </w:pPr>
      <w:r>
        <w:t xml:space="preserve">Từ khi hội chợ triển lãm châu báu được bắt đầu thì Trang Duệ đã nhìn thấy ông lão họ Cổ, nhưng hắn cũng không muốn tiến lên chào hỏi, vì ông lão đang đi cắt băng với một nhóm người khá đông, hắn tự thấy mình chỉ là tiểu nhân vật, sợ rằng ông ấy cũng không nhớ đến mình.</w:t>
      </w:r>
    </w:p>
    <w:p>
      <w:pPr>
        <w:pStyle w:val="BodyText"/>
      </w:pPr>
      <w:r>
        <w:t xml:space="preserve">Ông lão họ Cổ cũng không đi về phía bên này, lão được mọi người chen chúc đưa đến một gian hàng khác. Trang Duệ thích thú thu hồi ánh mắt, chuyên tâm phát tài liệu, Lôi Lôi và Tần Huyên Băng thì đứng cách đó không xa, bọn họ đang giới thiệu những món châu báu cho du khách và chủ cửa hàng, giới thiệu những món đồ đá quý mới nhất của công ty.</w:t>
      </w:r>
    </w:p>
    <w:p>
      <w:pPr>
        <w:pStyle w:val="BodyText"/>
      </w:pPr>
      <w:r>
        <w:t xml:space="preserve">Nhưng Trang Duệ, Lưu Xuyên và hai cô gái thật sự không phát hiện trong nhóm người đi cùng ông lão họ Cổ lại thật sự có một cặp mắt đầy ác độc nhìn về phía bên mình.</w:t>
      </w:r>
    </w:p>
    <w:p>
      <w:pPr>
        <w:pStyle w:val="BodyText"/>
      </w:pPr>
      <w:r>
        <w:t xml:space="preserve">- Vương thiếu gia, thế nào, còn đàn bà kia được chứ? Với thân phận của ngài thì việc thu phục cô ấy cũng không quá mất thời gian, đến lúc đó đừng quên chia cho anh em đây chút canh.</w:t>
      </w:r>
    </w:p>
    <w:p>
      <w:pPr>
        <w:pStyle w:val="BodyText"/>
      </w:pPr>
      <w:r>
        <w:t xml:space="preserve">Trong một góc đại sảnh hội chợ, hai tên đàn ông đang tiến hành đốit thoại.</w:t>
      </w:r>
    </w:p>
    <w:p>
      <w:pPr>
        <w:pStyle w:val="BodyText"/>
      </w:pPr>
      <w:r>
        <w:t xml:space="preserve">- Hứa Vĩ, một mỹ nữ xinh đẹp động lòng người như vậy, cậu là một ác quỷ sắc lang là không được, vì vậy nên để cho tôi, có phải đã có ý xấu gì rồi không?</w:t>
      </w:r>
    </w:p>
    <w:p>
      <w:pPr>
        <w:pStyle w:val="BodyText"/>
      </w:pPr>
      <w:r>
        <w:t xml:space="preserve">Một người đàn ông cao khoảng mét bảy với gương mặt cực kỳ kiêu ngạo dùng ánh mắt bất thiện nhìn Hứa Vĩ ở bên cạnh, rõ ràng hắn cũng không phải vì vài câu nói của đối phương mà nóng đầu.</w:t>
      </w:r>
    </w:p>
    <w:p>
      <w:pPr>
        <w:pStyle w:val="BodyText"/>
      </w:pPr>
      <w:r>
        <w:t xml:space="preserve">Người vừa lên tiếng trước đó chính là Hứa Vĩ mà lần trước bị Tần Huyên Băng và Trang Duệ phản pháo trong quán trà của Tống Quân ở thành phố Bành Thành, lần trước sự kiện sao chép đã được hắn xử lý rất tốt. Vì hắn xử lý kịp thời, tuy nhóm người Tống Quân cũng có truyền tin ra ngoài nhưng cũng không tạo nên phiền toái lớn cho Hứa Vĩ, chẳng qua hắn luôn ghi hận trong lòng.</w:t>
      </w:r>
    </w:p>
    <w:p>
      <w:pPr>
        <w:pStyle w:val="BodyText"/>
      </w:pPr>
      <w:r>
        <w:t xml:space="preserve">Hứa Vĩ thân là tổng giám đốc chi nhánh của tổng công ty đá quý Hoa Nam của gia tộc, một cuộc triển lãm thế này tất nhiên hắn cũng sẽ phải tham gia. Vì trước đó tất cả mọi việc đều được thủ hạ làm tốt, vì vậy hôm nay hắn mới xuất hiện ở đây. Vừa rồi hắn vô tình thấy được Lưu Xuyên, sau đó xem xét lại và thấy cả Trang Duệ và Tần Huyên Băng, vì thế lửa giận đã bị đè nén từ lâu trong lòng chợt bùng lên.</w:t>
      </w:r>
    </w:p>
    <w:p>
      <w:pPr>
        <w:pStyle w:val="BodyText"/>
      </w:pPr>
      <w:r>
        <w:t xml:space="preserve">Ngày đó Hứa Vĩ rời khỏi quán trà của Tống Quân thì cũng từng sai người tìm hiểu về lai lịch của Trang Duệ và Tần Huyên Băng, biết rõ Tần Huyên Băng là một nhà thiết kế châu báu trẻ tuổi tài hoa mới xuất hiện trong thời gian hai năm qua, nhưng lai lịch của nàng thật sự không rõ ràng, chỉ có thể biết đó là người Hongkong. Còn Trang Duệ và Lưu Xuyên , Hứa Vĩ biết hai người này chỉ là tiểu nhân vật, nhưng bản thân hắn không có thế lực gì ở thành phố Bành Thành, vì vậy cũng chỉ có thể chôn dấu bực bội trong lòng.</w:t>
      </w:r>
    </w:p>
    <w:p>
      <w:pPr>
        <w:pStyle w:val="BodyText"/>
      </w:pPr>
      <w:r>
        <w:t xml:space="preserve">Lúc này Hứa Vĩ gặp lại mối thù cũ, tất nhiên trong lòng sẽ vui mừng nở hoa, vừa rồi hắn đã cho người tìm hiểu kỹ càng, biết rõ đây chỉ là một công ty châu báu vừa thành lập, giống như chưa có nhiều quan hệ và hậu trường, tất cả công việc lớn nhỏ đều do hai cô gái ra sức thực hiện, công ty cũng chỉ có vài sản phẩm trang sức là kim cương và phỉ thúy. Tuy đó đều là sản phẩm xa hoa nhưng bây giờ đã đến trưa mà chưa có bất kỳ sản phẩm nào được bán ra.</w:t>
      </w:r>
    </w:p>
    <w:p>
      <w:pPr>
        <w:pStyle w:val="BodyText"/>
      </w:pPr>
      <w:r>
        <w:t xml:space="preserve">Hứa Vĩ chưa đến ba mươi tuổi, hắn có thể ngồi vững vàng trên vị trí giám đốc chi nhánh của công ty Hoa Nam thì cũng coi như là hạng người thâm trầm. Dù hắn biết công ty châu báu kia vừa thành lập và không có hậu trường nhưng cũng không muốn trực tiếp phát sinh xung đột với bọn họ, chỉ có thể tìm vị Vương đại thiếu gia được xưng là "Kim Lăng đệ nhất công" ở Kim Lăng này mà thôi.</w:t>
      </w:r>
    </w:p>
    <w:p>
      <w:pPr>
        <w:pStyle w:val="BodyText"/>
      </w:pPr>
      <w:r>
        <w:t xml:space="preserve">Cái tên đệ nhất côn cũng không phải là những cây côn của các bang hội trong phim, vì Vương đại thiếu gia tuy không tính là yếu đuối nhưng cũng là loại eo yếu thận hư, cũng không thể đánh đấm gì được. Sở dĩ có ngoại hiệu như vậy cũng vì háo sắc như mệnh, thấy gái vừa mắt thì dù là người phụ nữ ba bốn mươi tuổi đã có chồng hay nữ sinh đều phải cố gắng tìm cách nắm bắt.</w:t>
      </w:r>
    </w:p>
    <w:p>
      <w:pPr>
        <w:pStyle w:val="BodyText"/>
      </w:pPr>
      <w:r>
        <w:t xml:space="preserve">Còn một nguyên nhân, đó là vị Vương đại thiếu gia này họ Vương tên Cổn, vì vậy mới có biệt hiệu trên.</w:t>
      </w:r>
    </w:p>
    <w:p>
      <w:pPr>
        <w:pStyle w:val="BodyText"/>
      </w:pPr>
      <w:r>
        <w:t xml:space="preserve">Chỉ là vị Vương đạitg. này tuy háo sắc nhưng lại biết nông sâu, cũng không lỗ mãng, thường tính trước làm sau, trước nay luôn tránh mặt những kẻ không nên đụng vào. Vì vậy vài năm qua tuy có biệt hiệu xấu nhưng dựa vào thế lực trong thương trường của gia đình mình, lại đền bù nhiều tiền, kết quả là không có bất kỳ điều gì nhiễu loạn xảy ra.</w:t>
      </w:r>
    </w:p>
    <w:p>
      <w:pPr>
        <w:pStyle w:val="Compact"/>
      </w:pPr>
      <w:r>
        <w:t xml:space="preserve">Pham vi của thế lực gia tộc nhà Hứa Vĩ chính là ở phương Nam, hắn tiến vào thị trường ơr Kim Lăng cũng vì kết giao được với Kim đại thiếu gia, hắn biết bản tính của đối phương, chỉ cần thấy vẻ đẹp của Tần Huyên Băng thì sẽ chụp mũ không tha.</w:t>
      </w:r>
      <w:r>
        <w:br w:type="textWrapping"/>
      </w:r>
      <w:r>
        <w:br w:type="textWrapping"/>
      </w:r>
    </w:p>
    <w:p>
      <w:pPr>
        <w:pStyle w:val="Heading2"/>
      </w:pPr>
      <w:bookmarkStart w:id="151" w:name="chương-129-chuyên-trị-các-chứng-không-phục."/>
      <w:bookmarkEnd w:id="151"/>
      <w:r>
        <w:t xml:space="preserve">129. Chương 129 : Chuyên Trị Các Chứng Không Phục.</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129: Chuyên trị các chứng không phục.</w:t>
      </w:r>
    </w:p>
    <w:p>
      <w:pPr>
        <w:pStyle w:val="BodyText"/>
      </w:pPr>
      <w:r>
        <w:t xml:space="preserve">Nhóm Dịch: Tepga</w:t>
      </w:r>
    </w:p>
    <w:p>
      <w:pPr>
        <w:pStyle w:val="BodyText"/>
      </w:pPr>
      <w:r>
        <w:t xml:space="preserve">Nguồn : VipVandan</w:t>
      </w:r>
    </w:p>
    <w:p>
      <w:pPr>
        <w:pStyle w:val="BodyText"/>
      </w:pPr>
      <w:r>
        <w:t xml:space="preserve">- Vương thiếu gia, không sợ anh chê cười, khoảng thời gian trước tôi bị con đàn bà khốn kiếp kia tính kế, còn bị trưởng bối trong nhà mắng một trận, tôi thật sự không làm gì được cô ấy, bây giờ đến lúc xem thủ đoạn của Vương thiếu gia...</w:t>
      </w:r>
    </w:p>
    <w:p>
      <w:pPr>
        <w:pStyle w:val="BodyText"/>
      </w:pPr>
      <w:r>
        <w:t xml:space="preserve">Hứa Vĩ suy nghĩ một chút, sau đó tố cáo theo hướng thực chất, những gì hắn làm vào thời gian trước ở Bành Thành đều đã được liên tục truyên ra ngoài, người ném ra tin đồn là Tống Quân. Lúc đó Hứa Vĩ có từng hỏi thăm về địa vị của người này, vì vậy lập tức bóp chết vài ý nghĩ không nên có trong đầu.</w:t>
      </w:r>
    </w:p>
    <w:p>
      <w:pPr>
        <w:pStyle w:val="BodyText"/>
      </w:pPr>
      <w:r>
        <w:t xml:space="preserve">Hơn nữa vị Vương thiếu gia này nhìn qua có vẻ như lỗ mãng nhưng thật ra làm việc rất có chừng mực, Hứa Vĩ muốn lừa cũng không dễ dàng gì. Hơn nữa sau đó đối phương sẽ tìm mình tính sổ, chẳng bằng nói ra cho rõ ràng, vì dù gì thì sắc lang này se chẳng thể bỏ qua một miếng mồi ngon như Tần Huyên Băng.</w:t>
      </w:r>
    </w:p>
    <w:p>
      <w:pPr>
        <w:pStyle w:val="BodyText"/>
      </w:pPr>
      <w:r>
        <w:t xml:space="preserve">- Hứa Vĩ, bây giờ cậu cũng xem như có thân phận, cậu sẽ chẳng bao giờ chịu thiệt, cậu có thể nuốt trôi cơn tức này, có phải hai người phụ nữ kia có bối cảnh gì không? Vì vậy mà cậu không dám xuống tay?</w:t>
      </w:r>
    </w:p>
    <w:p>
      <w:pPr>
        <w:pStyle w:val="BodyText"/>
      </w:pPr>
      <w:r>
        <w:t xml:space="preserve">Vương Cổn liếc mắt nhìn Hứa Vĩ, hắn cũng không phải rất tán thưởng Hứa Vĩ, nếu không có vấn đề gì đó thì tên kia sẽ chẳng bao giờ đưa con hàng mà mình thích cho hắn. Hắn cũng lười xem xét phản ứng của Hứa Vĩ, cảm thấy cái tên cũng như con người, đúng là quá dối trá. Vương thiếu gia anh đây chơi gái nhưng không chơi bằng hữu, hắn kết giao với Hứa Vĩ mà trước nay không có chút chú ý gì cả.</w:t>
      </w:r>
    </w:p>
    <w:p>
      <w:pPr>
        <w:pStyle w:val="BodyText"/>
      </w:pPr>
      <w:r>
        <w:t xml:space="preserve">- Này, Vương thiếu gia, nếu tôi gạt anh, vậy tôi còn có thể buôn bán ở Nam Kinh được nữa không? Cô gái đẹp kia là người ở Hongkong, là một nhà thiết kế châu báu vài năm gần đây, cô gái còn lại trong cửa hàng có lẽ là phía đối tác. Anh xem bộ dạng của hai cô gái như htees thì có phải có bối cảnh sao, cũng còn không thuê được vài thủ hạ làm việc ình. Này Vương thiếu gia, nếu anh không dám thì chúng ta bỏ qua, coi như thoi.</w:t>
      </w:r>
    </w:p>
    <w:p>
      <w:pPr>
        <w:pStyle w:val="BodyText"/>
      </w:pPr>
      <w:r>
        <w:t xml:space="preserve">Hứa Vĩ chỉ vào Tần Huyên Băng và Lôi Lôi rồi nói ra những tin tức mà mình điều tra được những ngày vừa qua cho Vương thiếu gia, hắn biết rõ những thứ này mình không nói thì Vương thiếu gia cũng sẽ điều tra được mà thôi.</w:t>
      </w:r>
    </w:p>
    <w:p>
      <w:pPr>
        <w:pStyle w:val="BodyText"/>
      </w:pPr>
      <w:r>
        <w:t xml:space="preserve">Lúc này Tần Huyên Băng đang tiếp chuyện với Trang Duệ, nàng bị hắn chọc cười, cả người run rẩy, bộ ngực cao ngất đang phập phùng như sóng gợn. Lúc này âm thanh dễ nghe chợt truyền vào trong tai Vương Cổn, hắn đưa mắt nhìn bộ dạng xinh đẹp động lòng người của đối phương, vì vậy mà nuốt vào một ngụm nước miếng.</w:t>
      </w:r>
    </w:p>
    <w:p>
      <w:pPr>
        <w:pStyle w:val="BodyText"/>
      </w:pPr>
      <w:r>
        <w:t xml:space="preserve">Nhưng Vương thiếu gia cũng không quá tin vào lời nói của Hứa Vĩ, hắn lên tiếng nói vài câu với Hứa Vĩ rồi tìm cớ bỏ đi. Điều này làm cho Hứa Vĩ giật ngứa răng, nhưng hắn cũng không dám tiến lên gây phiền. Lưu Xuyên kia là người tính tình nóng nảy, nếu bị đánh thì sẽ là không đáng.</w:t>
      </w:r>
    </w:p>
    <w:p>
      <w:pPr>
        <w:pStyle w:val="BodyText"/>
      </w:pPr>
      <w:r>
        <w:t xml:space="preserve">- Chủ nhiệm Triệu, đang muốn tìm anh, muốn anh làm giúp cho ít chuyện, giúp tôi điều tra danh sách triển lãm, giới thiệu kỹ càng về công ty của các cô ấy, điều tra rõ ràng một chút cho tôi.</w:t>
      </w:r>
    </w:p>
    <w:p>
      <w:pPr>
        <w:pStyle w:val="BodyText"/>
      </w:pPr>
      <w:r>
        <w:t xml:space="preserve">Vương Cổn nếu bỏ qua cho nhóm Tần Huyên Băng một cách đơn giản như vậy thì cũng không phải có ngoại hiệu là Kim Lăng Đệ Nhất Côn, sau khi rời khỏi Hứa Vĩ thì hắn trực tiếp đi đến văn phòng ban quản lý triển lãm ở lầu hai, vừa vặn người đang ở trong văn phòng này chính là kẻ có quen biết.</w:t>
      </w:r>
    </w:p>
    <w:p>
      <w:pPr>
        <w:pStyle w:val="BodyText"/>
      </w:pPr>
      <w:r>
        <w:t xml:space="preserve">- Vương thiếu gia, danh sách thì rất dễ, nhưng tư liệu là bí mật, nếu truyền đi thì tôi sẽ rất phiền...</w:t>
      </w:r>
    </w:p>
    <w:p>
      <w:pPr>
        <w:pStyle w:val="BodyText"/>
      </w:pPr>
      <w:r>
        <w:t xml:space="preserve">Chủ nhiệm Triệu trong miệng của Vương Cổn dùng giọng khó xử, hắn chẳng qua chỉ là một vị phó chủ nhiệm xử lý những sự kiện tạp vụ trong ngày mà thôi, không có thực quyền gì, dù ban quản lý này chỉ là một cơ cấu tạm thời nhưng nếu hắn đưa tư liệu của thương nhân tham gia hội chợ ra ngoài, sau này bị điều tra được thì đừng hòng tiếp tục phát triển.</w:t>
      </w:r>
    </w:p>
    <w:p>
      <w:pPr>
        <w:pStyle w:val="BodyText"/>
      </w:pPr>
      <w:r>
        <w:t xml:space="preserve">- Chủ nhiệm Triệu, tuy thanh danh của Vương Cổn tôi là không tốt nhưng chưa từng tệ bạc với bạn bè, con của anh kết hôn đến chỗ tôi làm lễ, tôi sẽ không thu đồng nào. Được rồi, chưa nói đến những thứ này, sau này nếu chị dâu có đến cửa hàng của tôi ở Thành Nam, có thể chọn lựa bất kỳ món nào mình thích với giá ba năm chục ngàn...</w:t>
      </w:r>
    </w:p>
    <w:p>
      <w:pPr>
        <w:pStyle w:val="BodyText"/>
      </w:pPr>
      <w:r>
        <w:t xml:space="preserve">Vương Cổn biết rõ chủ nhiệm Triệu là một chức danh tạm thời vào lúc này, đối phương vốn là một vị phó chủ nhiệm của hiệp hội đá quý Nam Kinh, bình thường cũng có không ít mối liên hệ với mình. Hắn cũng không quá bất ngờ vì lời nói từ chối của chủ nhiệm Triệu, vì vậy mà không nói nhảm, trực tiếp nói ra giá cả của giao dịch lần này.</w:t>
      </w:r>
    </w:p>
    <w:p>
      <w:pPr>
        <w:pStyle w:val="BodyText"/>
      </w:pPr>
      <w:r>
        <w:t xml:space="preserve">- Hì, Vương thiếu gia, sao tôi lại không biết xấu hổ như vậy chứ? Chỉ là chút chuyện nhỏ thế này mà cần cậu tiêu pha thế sao? Lúc này tôi thay mặt chị dâu cảm ơn cậu.</w:t>
      </w:r>
    </w:p>
    <w:p>
      <w:pPr>
        <w:pStyle w:val="BodyText"/>
      </w:pPr>
      <w:r>
        <w:t xml:space="preserve">Chủ nhiệm trước tiên là nói chuyện cực kỳ nghiêm nghị, nhưng sau khi nghe Vương Cổn ra giá thì vẻ mặt chợt vui vẻ ngay. nguồn</w:t>
      </w:r>
    </w:p>
    <w:p>
      <w:pPr>
        <w:pStyle w:val="BodyText"/>
      </w:pPr>
      <w:r>
        <w:t xml:space="preserve">Lúc bình thường chủ nhiệm Triệu ở đơn vị thì thường xuyên giúp người ta làm giấy chứng nhận giám định châu báu đá quý và ngọc thạch, thu nhập cũng không thấp, nhưng hắn cũng không ngại mình có nhiều tiền, vì vậy khi Vương Cổn mở miệng nói rằng sẽ cho vợ hắn đến chọn một món tùy ý với giá ba năm chục ngàn thì cũng không thể nói gì hơn. Còn chuyện tư liệu đưa ra ngoài thì sao? Vương Cổn không nói ra, như vậy cũng không có chuyện gì, còn có ai có thể biết được? Dù người khác biết được, nhưng nếu chính mình không thừa nhận thì cũng chẳng ai có biện pháp gì, cùng lắm thì sau này hắn sẽ không được tham gia những triển lãm thế này nữa mà thôi.</w:t>
      </w:r>
    </w:p>
    <w:p>
      <w:pPr>
        <w:pStyle w:val="BodyText"/>
      </w:pPr>
      <w:r>
        <w:t xml:space="preserve">Sau khi suy xét cẩn thận thì chủ nhiệm Triệu vỗ vai Vương Cổn rất thân mật, sau đó quay lại bàn tư liệu để xem xét.</w:t>
      </w:r>
    </w:p>
    <w:p>
      <w:pPr>
        <w:pStyle w:val="BodyText"/>
      </w:pPr>
      <w:r>
        <w:t xml:space="preserve">- Công ty châu báu Hằng Băng, pháp nhân là Lôi Lôi, nhà thiết kết thủ tịch là Tần Huyên Băng, địa điểm đăng ký là ở Nghiễm Châu sao? Vì sao không phải là Nam Kinh? Tài sản đăng ký là năm triệu...</w:t>
      </w:r>
    </w:p>
    <w:p>
      <w:pPr>
        <w:pStyle w:val="BodyText"/>
      </w:pPr>
      <w:r>
        <w:t xml:space="preserve">Vương Cổn cầm tờ tư liệu trong tay, khi hắn đọc qua thì nhịn không được cảm thấy méo cả miệng, năm triệu sao? Xem ra quy mô cũng quá nhỏ rồi, chỉ sợ cũng không có cả một khối nguyên thạch, với tư chất như vậy cũng dám chạy vào trong ngành châu báu này sao?</w:t>
      </w:r>
    </w:p>
    <w:p>
      <w:pPr>
        <w:pStyle w:val="BodyText"/>
      </w:pPr>
      <w:r>
        <w:t xml:space="preserve">xem tại</w:t>
      </w:r>
    </w:p>
    <w:p>
      <w:pPr>
        <w:pStyle w:val="BodyText"/>
      </w:pPr>
      <w:r>
        <w:t xml:space="preserve">Vương Cổn lúc này đã tin lời của Hứa Vĩ, công ty này chắc là do hai cô gái lập ra, có lẽ là Tần Huyên Băng có được chút thành tựu trong công tác thiết kế, sau đó có ý nghĩ muốn lập môn hộ. Vì thế mà hắn không khỏi cười lạnh, không có tài lực hùng hậu hoặc không có quan hệ mà muốn kiếm ăn trong ngành châu báu, sao lại có thể dễ dàng như vậy? Nhưng nếu bám vào Vương thiếu gia ta đây, sợ rằng cũng không phải là không thể.</w:t>
      </w:r>
    </w:p>
    <w:p>
      <w:pPr>
        <w:pStyle w:val="BodyText"/>
      </w:pPr>
      <w:r>
        <w:t xml:space="preserve">- Anh Triệu, cám ơn anh, sau này tôi sẽ mời anh đi tắm hơi, cũng tìm cho anh vài con hàng ngon.</w:t>
      </w:r>
    </w:p>
    <w:p>
      <w:pPr>
        <w:pStyle w:val="BodyText"/>
      </w:pPr>
      <w:r>
        <w:t xml:space="preserve">Vương Cổn tiện tay đặt phần tư liệu về công ty của hai cô gái kia xuống bàn của chủ nhiệm Triệu, sau đó hắn xoay người đi ra ngoài. Nếu lời nói của hắn được Lưu Xuyên nghe thấy được, nhất định sẽ coi là tri kỷ, nhưng nếu Lưu Xuyên biết được ý nghĩ của Vương Cổn với Tần Huyên Băng, nhất định sẽ cắt đứt khúc thịt thừa trên người đối phương.</w:t>
      </w:r>
    </w:p>
    <w:p>
      <w:pPr>
        <w:pStyle w:val="BodyText"/>
      </w:pPr>
      <w:r>
        <w:t xml:space="preserve">- Lôi Lôi, cậu xem chúng ta tuyên truyền có đúng không, vì sao những gian hàng của các công ty khác đều có bán đá quý hoặc có những hợp đồng được ký kết, vì sao chúng ta chưa bán được món nào cả thế này?</w:t>
      </w:r>
    </w:p>
    <w:p>
      <w:pPr>
        <w:pStyle w:val="BodyText"/>
      </w:pPr>
      <w:r>
        <w:t xml:space="preserve">Lúc này Tần Huyên Băng và Lôi Lôi đang ở bên cạnh chiếc LCD đặt bên đài, màn hình đang phát ra một đoạn phim ngắn, lúc này đã là buổi trua, người đến cũng không ít nhưng đều là muốn xin số điện thoại hoặc mời Tần Huyên Băng đi dùng cơm mà thôi. Điều này làm cho Tần Huyên Băng rất phiền phức, nàng nào gặp phải tình cảnh thế này bao giờ?</w:t>
      </w:r>
    </w:p>
    <w:p>
      <w:pPr>
        <w:pStyle w:val="BodyText"/>
      </w:pPr>
      <w:r>
        <w:t xml:space="preserve">- Có thể là chúng ta sản xuất châu báu quá xa hoa, những cửa hàng châu báu nhỏ ở trnog các thành phố thường không thể nào tiêu thụ được, mà những cửa hàng châu báu lớn thì đều có nguồn cung cấp ổn định. Huyên Băng, mình thấy chúng ta sau này nhất định nên có chút công phu ở phương diện đá quý hạng trung và kém, mặc khác còn phải mở cửa hàng, chỉ như vậy mới có thể nắm được quyền chủ động.</w:t>
      </w:r>
    </w:p>
    <w:p>
      <w:pPr>
        <w:pStyle w:val="BodyText"/>
      </w:pPr>
      <w:r>
        <w:t xml:space="preserve">Lôi Lôi rõ ràng cũng đang suy xét về vấn đề này, lân này tham gia triển lãm vơi thời gian quá gấp, các nàng lại đi đến Tây Tạng trì hoãn hơn mười ngày,úc đó cũng vội vàng lấy từ công ty ở Hongkong đến đây hơn mười món trang sức đá quý, tất cả đều có giá trên một triệu, đắt tiền nhất là một sợi dây chuyền kim cương giá ba triệu.</w:t>
      </w:r>
    </w:p>
    <w:p>
      <w:pPr>
        <w:pStyle w:val="BodyText"/>
      </w:pPr>
      <w:r>
        <w:t xml:space="preserve">Hai người muón mở một công ty châu báu hướng vào thị trường cao cấp, không ngờ mãi từ sáng đến trưa có nhiều người hỏi giá, nhưng sau khi biết được giá cả thì cũng không có bất kỳ người nào có ý muốn mua.</w:t>
      </w:r>
    </w:p>
    <w:p>
      <w:pPr>
        <w:pStyle w:val="BodyText"/>
      </w:pPr>
      <w:r>
        <w:t xml:space="preserve">- Thôi bỏ, để bảo vệ đến xem hàng, chúng ta đi dùng cơm thôi.</w:t>
      </w:r>
    </w:p>
    <w:p>
      <w:pPr>
        <w:pStyle w:val="BodyText"/>
      </w:pPr>
      <w:r>
        <w:t xml:space="preserve">Tần Huyên Băng đưa mắt nhìn Trang Duệ đang luống cuống tay chân giới thiệu cho du khách ở cách đó không xa, nàng cảm thấy trong lòng có chút ngọt ngào.</w:t>
      </w:r>
    </w:p>
    <w:p>
      <w:pPr>
        <w:pStyle w:val="BodyText"/>
      </w:pPr>
      <w:r>
        <w:t xml:space="preserve">Lôi Lôi đồng ý, nàng chuẩn bị đi gọi bảo vệ, vì triển lãm có bảo vệ để bảo quản các vật phẩm quý, các nàng đi ra khỏi gian hàng một lúc cũng không là vấn đề.</w:t>
      </w:r>
    </w:p>
    <w:p>
      <w:pPr>
        <w:pStyle w:val="BodyText"/>
      </w:pPr>
      <w:r>
        <w:t xml:space="preserve">- Hai vị tiểu thư xinh đẹp, có thể cho tôi xem châu báu của quý công ty được không?</w:t>
      </w:r>
    </w:p>
    <w:p>
      <w:pPr>
        <w:pStyle w:val="BodyText"/>
      </w:pPr>
      <w:r>
        <w:t xml:space="preserve">Khi Lôi Lôi chuẩn bị bỏ đi thì một giọng nam vang lên ở ngay bên cạnh.</w:t>
      </w:r>
    </w:p>
    <w:p>
      <w:pPr>
        <w:pStyle w:val="BodyText"/>
      </w:pPr>
      <w:r>
        <w:t xml:space="preserve">- Tất nhiên là có thể, sản phẩm mà công ty của chúng tôi muốn tiêu thụ đều là tiêu chuẩn khá cao, cũng chỉ là hướng đến những nhân sĩ thành công, tiên sinh có thể lựa chọn một cái, đó đều là những sản phẩm do thủ tịch của công ty chúng tôi làm ra.</w:t>
      </w:r>
    </w:p>
    <w:p>
      <w:pPr>
        <w:pStyle w:val="BodyText"/>
      </w:pPr>
      <w:r>
        <w:t xml:space="preserve">Lôi Lôi sợ là ảo giác vì vậy mới khẽ di chuyển cơ thể, nàng chợt phát hiện ánh mắt của đối phương nhìn chằm chằm vào ngực mình, vì thế không khỏi nổi giận.</w:t>
      </w:r>
    </w:p>
    <w:p>
      <w:pPr>
        <w:pStyle w:val="BodyText"/>
      </w:pPr>
      <w:r>
        <w:t xml:space="preserve">- Lưu Xuyên đâu, đến đây...</w:t>
      </w:r>
    </w:p>
    <w:p>
      <w:pPr>
        <w:pStyle w:val="BodyText"/>
      </w:pPr>
      <w:r>
        <w:t xml:space="preserve">Rõ ràng người này đến đây cũng không phải mua châu báu, vì trong đại sảnh có rất nhiều du khách đeo ba lô, vì những tiểu thương buôn bán châu báu đều tỏ ra rất có tố chất, nhưng người đàn ông trước mặt lại làm cho Lôi Lôi sinh ra cảm giác rất xấu xa.</w:t>
      </w:r>
    </w:p>
    <w:p>
      <w:pPr>
        <w:pStyle w:val="BodyText"/>
      </w:pPr>
      <w:r>
        <w:t xml:space="preserve">Vương Cổn lúc này trong lòng đang có chút đắc ý, hắn đầu tiên thấy giá cả châu báu mà các nàng Tần Huyên Băng đặt ra thì trong lòng có chút giật mình, nhưng sau đó lại cười lạnh. Sản xuất châu báu giá cả xa hoa chính là mối quan hệ hợp tác lâu dài với những công ty châu báu tốt nhất và có danh dự cao, căn bản không thể nói đến chuyện hợp tác lớn như vậy ở một hội chợ triển lãm thế này.</w:t>
      </w:r>
    </w:p>
    <w:p>
      <w:pPr>
        <w:pStyle w:val="BodyText"/>
      </w:pPr>
      <w:r>
        <w:t xml:space="preserve">Tất nhiên đây cũng không phải là tuyệt đối, nếu như kiểu dáng chất lượng và giá cả phù hợp, như vậy sẽ có nhiều cửa hàng châu báu tình nguyện hợp tác.</w:t>
      </w:r>
    </w:p>
    <w:p>
      <w:pPr>
        <w:pStyle w:val="BodyText"/>
      </w:pPr>
      <w:r>
        <w:t xml:space="preserve">- Chờ mình hứa hẹn sẽ tiêu thụ sản phẩm cho bọn họ, chỉ sợ hai người phụ nữ này sẽ không phải không biết thức thời đấy chứ? Hai người phụ nữ này đều là cực phẩm, cô gái dáng người nóng bỏng tuy không quá đẹp nhưng có vẻ có kinh nghiệm, còn mỹ nữ tướng mạo lãnh đạm kia càng làm cho đàn ông tràn đầy tư tưởng chinh phục...</w:t>
      </w:r>
    </w:p>
    <w:p>
      <w:pPr>
        <w:pStyle w:val="BodyText"/>
      </w:pPr>
      <w:r>
        <w:t xml:space="preserve">Vương Cổn đã mơ hồ thấy được tình huống mây mưa cùng hai cô gái kia, mà lúc này một bộ phận nào đó trên người cũng bành trướng lên.</w:t>
      </w:r>
    </w:p>
    <w:p>
      <w:pPr>
        <w:pStyle w:val="BodyText"/>
      </w:pPr>
      <w:r>
        <w:t xml:space="preserve">- Tiểu tử, đến đây gây rối sao? Ngứa da rồi à? Huynh đệ chuyên trị những bệnh như của chú đây...</w:t>
      </w:r>
    </w:p>
    <w:p>
      <w:pPr>
        <w:pStyle w:val="Compact"/>
      </w:pPr>
      <w:r>
        <w:t xml:space="preserve">Vương Cổn đang trầm bổng trong ý dâm thì chợt cảm thấy gáy mình bị người ta chụp được.</w:t>
      </w:r>
      <w:r>
        <w:br w:type="textWrapping"/>
      </w:r>
      <w:r>
        <w:br w:type="textWrapping"/>
      </w:r>
    </w:p>
    <w:p>
      <w:pPr>
        <w:pStyle w:val="Heading2"/>
      </w:pPr>
      <w:bookmarkStart w:id="152" w:name="chương-13-0-trách-cứ."/>
      <w:bookmarkEnd w:id="152"/>
      <w:r>
        <w:t xml:space="preserve">130. Chương 13 0: Trách Cứ.</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130: Trách cứ.</w:t>
      </w:r>
    </w:p>
    <w:p>
      <w:pPr>
        <w:pStyle w:val="BodyText"/>
      </w:pPr>
      <w:r>
        <w:t xml:space="preserve">Nhóm Dịch: Tepga</w:t>
      </w:r>
    </w:p>
    <w:p>
      <w:pPr>
        <w:pStyle w:val="BodyText"/>
      </w:pPr>
      <w:r>
        <w:t xml:space="preserve">Nguồn : VipVandan</w:t>
      </w:r>
    </w:p>
    <w:p>
      <w:pPr>
        <w:pStyle w:val="BodyText"/>
      </w:pPr>
      <w:r>
        <w:t xml:space="preserve">- Mày...Mày là ai, muốn làm gì?</w:t>
      </w:r>
    </w:p>
    <w:p>
      <w:pPr>
        <w:pStyle w:val="BodyText"/>
      </w:pPr>
      <w:r>
        <w:t xml:space="preserve">Vương Cổn chỉ cảm thấy một bàn tay to chụp lấy cổ mình, vì vậy mà nói chuyện cũng không được thông thuận, miễn cưỡng nói ra vài chữ thì cổ họng cũng không thể lên tiếng, gương mặt bị nghẹn đỏ rực như cà chua.</w:t>
      </w:r>
    </w:p>
    <w:p>
      <w:pPr>
        <w:pStyle w:val="BodyText"/>
      </w:pPr>
      <w:r>
        <w:t xml:space="preserve">- Lưu Xuyên, anh làm gì vậy, trước tiên buông ra, đừng để chết người.</w:t>
      </w:r>
    </w:p>
    <w:p>
      <w:pPr>
        <w:pStyle w:val="BodyText"/>
      </w:pPr>
      <w:r>
        <w:t xml:space="preserve">Lôi Lôi vốn rất bực bội với người đàn ông kia, nhưng sau khi thấy Lưu Xuyên hầu như muốn nhấc đối phương lên khỏi mặt đất, vì vậy mà không khỏi hô lớn để hắn buông tay. Chỗ này người đến người đi, nếu phát sinh phiền toái cũng không dễ thu thập.</w:t>
      </w:r>
    </w:p>
    <w:p>
      <w:pPr>
        <w:pStyle w:val="BodyText"/>
      </w:pPr>
      <w:r>
        <w:t xml:space="preserve">- Tiểu tử, dám có tâm tư với hàng của ông sao? Trên người có chỗ nào ngứa ngáy sao? Để ông xoa bóp cho.</w:t>
      </w:r>
    </w:p>
    <w:p>
      <w:pPr>
        <w:pStyle w:val="BodyText"/>
      </w:pPr>
      <w:r>
        <w:t xml:space="preserve">Lưu Xuyên nghe vậy thì buông lỏng tay ra, cặp mắt trừng lên như mắt trâu, hắn nhìn chằm chằm vào Vương Cổn, bộ dạng giống như muốn ăn thịt người.</w:t>
      </w:r>
    </w:p>
    <w:p>
      <w:pPr>
        <w:pStyle w:val="BodyText"/>
      </w:pPr>
      <w:r>
        <w:t xml:space="preserve">Vương Cổn hầu như đến bây giờ cũng chưa từng ăn phải quả đắng, nhưng điều quan trọng nhất là hắn chưa từng chịu thiệt, bây giờ hắn đối diện với một người đàn ông cao hơn mình cả cái đầu, vẻ mặt lưu manh, nếu đánh nhau thì với cơ thể của hắn cũng không phải là đối thủ.</w:t>
      </w:r>
    </w:p>
    <w:p>
      <w:pPr>
        <w:pStyle w:val="BodyText"/>
      </w:pPr>
      <w:r>
        <w:t xml:space="preserve">- Các người đối đãi với khách hàng như vậy sao? Tôi sẽ đến ban quản lý tố cáo các người, chờ bị phạt tiền đi.</w:t>
      </w:r>
    </w:p>
    <w:p>
      <w:pPr>
        <w:pStyle w:val="BodyText"/>
      </w:pPr>
      <w:r>
        <w:t xml:space="preserve">Vương Cổn lui ra phía sau vài bước rồi nói ra một câu cứng miệng, hắn biết rõ những công ty tham gia đều đầu tư không ít tiền, nhưng ban quản lý có thể căn cứ vào những phản ánh của khách hàng để xử lý thậm chí là trục xuất một công ty ra khỏi triển lãm.</w:t>
      </w:r>
    </w:p>
    <w:p>
      <w:pPr>
        <w:pStyle w:val="BodyText"/>
      </w:pPr>
      <w:r>
        <w:t xml:space="preserve">- Được rồi, mau đi đi, đừng tiếp tục ngây ngốc ở chỗ này.</w:t>
      </w:r>
    </w:p>
    <w:p>
      <w:pPr>
        <w:pStyle w:val="BodyText"/>
      </w:pPr>
      <w:r>
        <w:t xml:space="preserve">Vương Cổn chợt cảm thấy gáy mát lạnh, hắn sợ đến mức vội vàng xoay người lại, đúng lúc thấy một người đàn ông còn trẻ với tướng mạo bình thường đang vỗ vai mình. Vương Cổn thấy hai vị hộ hoa sứ giả thì biết rõ nếu tiếp tục dây dưa sẽ không tốt, vì vậy mà quyết tâm khong nói lời nào, dùng ánh mắt hung dữ đánh giá Trang Duệ và Lưu Xuyên, sua đó xoay người đi vào trong đám đông.</w:t>
      </w:r>
    </w:p>
    <w:p>
      <w:pPr>
        <w:pStyle w:val="BodyText"/>
      </w:pPr>
      <w:r>
        <w:t xml:space="preserve">- Mộc Đầu, sao không dạy bảo nó một bài học? Tên khốn kia có cặp mắt không đàng hoàng, Lôi Lôi, vừa rồi nó nhìn chỗ nào của em? Để cho anh xem với, như vậy sẽ không thiệt thòi, ôi da, đau chết mất.</w:t>
      </w:r>
    </w:p>
    <w:p>
      <w:pPr>
        <w:pStyle w:val="BodyText"/>
      </w:pPr>
      <w:r>
        <w:t xml:space="preserve">Lưu Xuyên cũng dùng ánh mắt tràn đầy dâm quang nhìn Lôi Lôi, đúng lúc một chiếc giày cao gót giẫm lên chân hắn, điều này làm hắn đau đến mức nhảy dựng lên.</w:t>
      </w:r>
    </w:p>
    <w:p>
      <w:pPr>
        <w:pStyle w:val="BodyText"/>
      </w:pPr>
      <w:r>
        <w:t xml:space="preserve">Vài người đưa theo Tiểu Bạch Sư và Hắc Sư cùng ầm ĩ đi dùng cơm, gian hàng được vài bảo vệ trông coi.</w:t>
      </w:r>
    </w:p>
    <w:p>
      <w:pPr>
        <w:pStyle w:val="BodyText"/>
      </w:pPr>
      <w:r>
        <w:t xml:space="preserve">Trang Duệ chuẩn bị sau khi cơm nước xong sẽ quay về Trung Hải, ngày mai dù sao cũng đến thời điểm, đại ca Dương Vĩ đã thuê phòng cho hắn ở Trung Hải, hôm qua gọi điện thoại nghe nói Trang Duệ đã mua xe, vì vậy mà thiếu chút nữa chạy xe từ Trung Hải đến Nam Kinh.</w:t>
      </w:r>
    </w:p>
    <w:p>
      <w:pPr>
        <w:pStyle w:val="BodyText"/>
      </w:pPr>
      <w:r>
        <w:t xml:space="preserve">- Lôi Lôi, anh thấy tư sáng đến giờ chúng ta phát ra không ít tài liệu, cũng đã nói khá nhiều nhưng chưa bán được món hàng nào, có phải là có thứ gì đó chưa suy xét đến không?</w:t>
      </w:r>
    </w:p>
    <w:p>
      <w:pPr>
        <w:pStyle w:val="BodyText"/>
      </w:pPr>
      <w:r>
        <w:t xml:space="preserve">Vài người cũng không đi xa, chỉ đến một nhà hàng Tây ở gần đó rồi ngồi xuống, Lưu Xuyên thấy Lôi Lôi ủ dột thì mở miệng hỏi.</w:t>
      </w:r>
    </w:p>
    <w:p>
      <w:pPr>
        <w:pStyle w:val="BodyText"/>
      </w:pPr>
      <w:r>
        <w:t xml:space="preserve">- Chủ yếu là chúng ta không quá hiểu về thị trường đá quý trong nước, lần này chúng ta toàn mang đến những châu báu xa hoa, cũng không phù hợp với khách hàng ở đây. Chúng ta nghĩ nội địa quá đơn giản, vốn cho rằng với số dân như vậy thì sản phẩm cao cấp sẽ được hoan nghênh, không ngờ lại là khác biệt, những mặt hàng châu báu hạng trung và kém mới là chủ đề của triển lãm lần này.</w:t>
      </w:r>
    </w:p>
    <w:p>
      <w:pPr>
        <w:pStyle w:val="BodyText"/>
      </w:pPr>
      <w:r>
        <w:t xml:space="preserve">Lôi Lôi không nói gì nhưng Tần Huyên Băng lại mở miệng giải thích vấn đề của Lưu Xuyên, trong ngôn ngữ có chút bất đắc dĩ.</w:t>
      </w:r>
    </w:p>
    <w:p>
      <w:pPr>
        <w:pStyle w:val="BodyText"/>
      </w:pPr>
      <w:r>
        <w:t xml:space="preserve">- Anh cũng không quá hiểu về đá quý, nhưng anh cảm thấy các em cũng nên phát triển từ sản phẩm cấp bậc thấp và dần tiến lên, tích lũy danh tiếng của mình, sau đó mới lấn sân sang lĩnh vực châu báu lĩnh vực cấp cao. Vì những sản phẩm châu báu cao cấp cũng được tiêu thụ như mặt hàng đổ cổ vậy, đều là có quần thể của riêng mình.</w:t>
      </w:r>
    </w:p>
    <w:p>
      <w:pPr>
        <w:pStyle w:val="BodyText"/>
      </w:pPr>
      <w:r>
        <w:t xml:space="preserve">Trang Duệ nghe được lời của Tần Huyên Băng thì lên tiếng đưa ra ý kiến của mình.</w:t>
      </w:r>
    </w:p>
    <w:p>
      <w:pPr>
        <w:pStyle w:val="BodyText"/>
      </w:pPr>
      <w:r>
        <w:t xml:space="preserve">- Thôi được rồi, không nói đến những thứ này nữa, Trang Duệ, chiều nay anh quay về Trung Hải, anh nên lái xe cẩn thận.</w:t>
      </w:r>
    </w:p>
    <w:p>
      <w:pPr>
        <w:pStyle w:val="BodyText"/>
      </w:pPr>
      <w:r>
        <w:t xml:space="preserve">Tần Huyên Băng thật ra còn nhiều điều khó xử chưa nói, bây giờ mặt hàng chủ lực là phỉ thúy, những năm gần đây phỉ thúy được mua với số lượng lớn, gia tộc của Tần Huyên Băng cũng đã tổ chức khai thác phỉ thúy ở Myanmar, đều không tìm được nguồn hàng, vì thế lúc này tình hình khá căng thẳng. Hơn nữa cao tầng trong công ty gia tộc cũng có ý kiến không đồng nhất với thị trường nội địa, vì thế công ty gia tộc cũng không ném ra nhiều trợ giúp cho Tần Huyên Băng, nếu không thì lạc đà chết dù sao cũng mập hơn ngựa, lần này công ty của nàng tham gia triển lãm sẽ không vấp phải vấn đề như vậy.</w:t>
      </w:r>
    </w:p>
    <w:p>
      <w:pPr>
        <w:pStyle w:val="BodyText"/>
      </w:pPr>
      <w:r>
        <w:t xml:space="preserve">Vì buổi sáng không có kết quả nên Lôi Lôi và Tần Huyên Băng đều có chút đả kích, tâm tình cũng không tốt, ăn cũng không được nhiều. Bốn người quay về gian hàng của mình, khi đến cách gian hàng khoảng mười mét thì thấy có một nhóm người đang vây quanh ồn ào gì đó.</w:t>
      </w:r>
    </w:p>
    <w:p>
      <w:pPr>
        <w:pStyle w:val="BodyText"/>
      </w:pPr>
      <w:r>
        <w:t xml:space="preserve">- Lôi tiểu thư, cô đã quay lại, những vị này nhận được tố cáo của khách hàng là chúng ta đánh người, muốn đến điều tra.</w:t>
      </w:r>
    </w:p>
    <w:p>
      <w:pPr>
        <w:pStyle w:val="BodyText"/>
      </w:pPr>
      <w:r>
        <w:t xml:space="preserve">Một nữ bảo vệ được Lôi Lôi mời đến khi thấy mọi người quay về thì tiến lên nói.</w:t>
      </w:r>
    </w:p>
    <w:p>
      <w:pPr>
        <w:pStyle w:val="BodyText"/>
      </w:pPr>
      <w:r>
        <w:t xml:space="preserve">- Cô là người phụ trách gian hàng này sao? Có khách hàng trách cứ thái độ của các cô quá thô lỗ, cũng có hành vi xua đuổi khách hàng, điều này trái với nội quy của ban quản lý, hy vọng cô có thể phối hợp điều tra, bây giờ mong cô thu hồi gian hàng, cùng chúng tôi quay về ban quản lý giải quyết vụ việc.</w:t>
      </w:r>
    </w:p>
    <w:p>
      <w:pPr>
        <w:pStyle w:val="BodyText"/>
      </w:pPr>
      <w:r>
        <w:t xml:space="preserve">Một người đàn ông trung niên năm lăm năm sáu tuổi có gương chữ điền tách mọi người ra đi đến trước mặt Lôi Lôi nói, người này có tướng mạo rất nghiêm túc, chính là chủ nhiệm Triệu mà trước đó Vương Cổn đến tìm lấy tư liệu của công ty Lôi Lôi và Tần Huyên Băng.</w:t>
      </w:r>
    </w:p>
    <w:p>
      <w:pPr>
        <w:pStyle w:val="BodyText"/>
      </w:pPr>
      <w:r>
        <w:t xml:space="preserve">- Thu hồi gian hàng, anh dựa vào cái gì? Là ai đứng ra tố cáo chúng tôi? Chúng tôi không có hành vi như ông nói? Ông không phải là nhân viên chấp pháp, cũng không có quyền lợi điều tra về chúng tôi.</w:t>
      </w:r>
    </w:p>
    <w:p>
      <w:pPr>
        <w:pStyle w:val="BodyText"/>
      </w:pPr>
      <w:r>
        <w:t xml:space="preserve">Lôi Lôi không cần nghĩ thì biết ngay đó là chuyện tốt của tên khốn vừa rồi, vì vậy nàng lập tức lên tiếng, âm thanh cũng đề cao vài phần. Nàng vốn là người có tính cách mạnh mẽ, vì vậy vừa lên tiếng thì đã có nửa gian hàng trong khu triển lãm nghe thấy lời nói của nàng.</w:t>
      </w:r>
    </w:p>
    <w:p>
      <w:pPr>
        <w:pStyle w:val="BodyText"/>
      </w:pPr>
      <w:r>
        <w:t xml:space="preserve">Chủ nhiệm Triệu bị những hành động của Lôi Lôi làm cho hoảng sợ, trước kia hắn chỉ cho rằng đây là hai cô gái trẻ, chính mình chỉ cần tỏ ra uy nghiêm một chút thì nhất định sẽ làm cho cả hai sợ hãi, sau đó phạt vài đồng tiền, vì vậy cũng coi như có câu trả lời cho Vương thiếu gia, như vậy vợ hắn sẽ được mua châu báu miễn phí. Nhưng cô gái này quá cứng, căn bản không quan tâm đến mình, trực tiếp lên tiếng với âm thanh khá lớn, điều này làm cho hắn đứng đó với vẻ mặt thoạt trắng thoạt đỏ, có chút xấu hổ.</w:t>
      </w:r>
    </w:p>
    <w:p>
      <w:pPr>
        <w:pStyle w:val="BodyText"/>
      </w:pPr>
      <w:r>
        <w:t xml:space="preserve">- Hai cô gái chúng tôi sao có thể đánh người khác? Có phải anh muốn gây khó cho chúng tôi không?</w:t>
      </w:r>
    </w:p>
    <w:p>
      <w:pPr>
        <w:pStyle w:val="BodyText"/>
      </w:pPr>
      <w:r>
        <w:t xml:space="preserve">Có câu nói không phải người cùng nhà sẽ chẳng vào cùng cửa, lúc này Lôi Lôi thật sự có vài phần giống như Lưu Xuyên.</w:t>
      </w:r>
    </w:p>
    <w:p>
      <w:pPr>
        <w:pStyle w:val="BodyText"/>
      </w:pPr>
      <w:r>
        <w:t xml:space="preserve">Bây giờ là giữa trưa, ở đại sảnh cũng không có quá nhiều người, phần nhiều đều đã ra ngoài dùng cơm, nhưng những vị được cử ở lại sau khi nghe thấy động tĩnh đều chạy đến xem kịch hay.</w:t>
      </w:r>
    </w:p>
    <w:p>
      <w:pPr>
        <w:pStyle w:val="BodyText"/>
      </w:pPr>
      <w:r>
        <w:t xml:space="preserve">- Là người đàn ông bên cạnh cô ra tay, tôi cũng không nói là đánh người, mong cô đừng càn quấy.</w:t>
      </w:r>
    </w:p>
    <w:p>
      <w:pPr>
        <w:pStyle w:val="BodyText"/>
      </w:pPr>
      <w:r>
        <w:t xml:space="preserve">Chủ nhiệm Triệu đã tỏ ra khó thể nhịn được, lúc này người chung quanh càng lúc càng nhiều, vốn vấn đề liên quan đến khách hàng cũng không phải do hắn trông nom, nhưng vị phó chủ nhiệm còn lại đã đi ăn cơm với chú Cổ đến từ thủ đô, vì vậy hắn mới có thể làm thay, nhưng không ngờ mới ra tay đã sinh ra náo động, nếu tiếp tục thì sẽ không tốt cho chính hắn.</w:t>
      </w:r>
    </w:p>
    <w:p>
      <w:pPr>
        <w:pStyle w:val="BodyText"/>
      </w:pPr>
      <w:r>
        <w:t xml:space="preserve">- Thật xin lỗi, anh ấy không phải là người của công ty chúng tôi, chỉ là khách quý của triển lãm, là do người của ban tổ chức mời đến, hơn nữa tôi cũng chưa thấy vị tiên sinh này đánh người, anh có chứng cứ gì có thể lấy ra, hoặc có thể báo cảnh sát.</w:t>
      </w:r>
    </w:p>
    <w:p>
      <w:pPr>
        <w:pStyle w:val="BodyText"/>
      </w:pPr>
      <w:r>
        <w:t xml:space="preserve">Hội chợ triển lãm lần này có mời không ít khách quý, tất nhiên danh nghĩa là do ban tổ chức mời, vì vậy Lôi Lôi vung tay cũng không cần xem xét. Tất nhiên chủ nhiệm Triệu sẽ không thể có biện pháp nào, ai bảo trên thẻ của Lưu Xuyên có treo hai chữ "khách quý", mà cũng không phải là thẻ công tác ở gian hàng này.</w:t>
      </w:r>
    </w:p>
    <w:p>
      <w:pPr>
        <w:pStyle w:val="BodyText"/>
      </w:pPr>
      <w:r>
        <w:t xml:space="preserve">Nhưng lời nói của Lôi Lôi làm cho đám Lưu Xuyên ở bên cạnh phải trợn mắt há mồm, chưa nói đến chuyện bán rẻ huynh đệ, còn muốn đưa huynh đệ đến đồn công an, xem ra nàng còn hung ác hơn cả Lưu Xuyên.</w:t>
      </w:r>
    </w:p>
    <w:p>
      <w:pPr>
        <w:pStyle w:val="BodyText"/>
      </w:pPr>
      <w:r>
        <w:t xml:space="preserve">- Bọn họ là một nhóm người, người phụ nữ này bày mưu đặt kế cho người đàn ông kia đánh tôi, tôi có thể làm chứng...</w:t>
      </w:r>
    </w:p>
    <w:p>
      <w:pPr>
        <w:pStyle w:val="BodyText"/>
      </w:pPr>
      <w:r>
        <w:t xml:space="preserve">Một âm thanh vang ra, Vương Cổn tiến lên vài bước, hắn muốn chỉ vào Lưu Xuyên để lên tiếng nhưng vẫn còn có chút sợ hãi, vì vậy phải nhích gần về phía chủ nhiệm Triệu.</w:t>
      </w:r>
    </w:p>
    <w:p>
      <w:pPr>
        <w:pStyle w:val="BodyText"/>
      </w:pPr>
      <w:r>
        <w:t xml:space="preserve">Chủ nhiệm Triệu thấy Vương Cổn đứng một ra thì không khỏi thở dài một hơi, có chủ sự ở đây cũng dễ làm hơn.</w:t>
      </w:r>
    </w:p>
    <w:p>
      <w:pPr>
        <w:pStyle w:val="BodyText"/>
      </w:pPr>
      <w:r>
        <w:t xml:space="preserve">- Vương Nhất Cổn, cô bé này là một cây ớt đấy, coi chừng ăn không tiêu.</w:t>
      </w:r>
    </w:p>
    <w:p>
      <w:pPr>
        <w:pStyle w:val="BodyText"/>
      </w:pPr>
      <w:r>
        <w:t xml:space="preserve">Nhưng sự việc cũng không giống như những gì chủ nhiệm Triệu dự đoán, khi Vương Cổn đứng ra thì đám người chợt nghị luận ồn ào, vì trong đại sảnh có không ít các thương nhân và gian hàng của công ty châu báu bản địa Nam Kinh, bọn họ cũng không phải không biết thanh danh của Vương Cổn. Dù là những thương nhân bên ngoài nghe thấy vậy thì cũng không khỏi cười vang.</w:t>
      </w:r>
    </w:p>
    <w:p>
      <w:pPr>
        <w:pStyle w:val="BodyText"/>
      </w:pPr>
      <w:r>
        <w:t xml:space="preserve">Lưu Xuyên nghe được những lời nghị luận của đám người sau lưng, thì ra đối phương là loại người như thế, vì vậy hắn không khỏi nổi giận, hắn tiến lên cho Vương Cổn một tát rồi mắng:</w:t>
      </w:r>
    </w:p>
    <w:p>
      <w:pPr>
        <w:pStyle w:val="BodyText"/>
      </w:pPr>
      <w:r>
        <w:t xml:space="preserve">- Thì ra mày là loại người chuyên đùa giỡn phụ nữ.</w:t>
      </w:r>
    </w:p>
    <w:p>
      <w:pPr>
        <w:pStyle w:val="BodyText"/>
      </w:pPr>
      <w:r>
        <w:t xml:space="preserve">Lưu Xuyên cũng không ngốc, lời nói của hắn đã định nghĩa hành vi của Vương Cổn, nhưng Vương Cổn cảm thấy mình thật sự oan uổng, hắn đã từng không ít lần đùa giỡn phụ nữ nhưng lần này mới chỉ dùng ánh mắt xem xét đã bị đánh cho tối mắt. Con bà nó đúng là oan ức, vì vậy lúc này hắn thật sự muốn chạy vào trong đám người.</w:t>
      </w:r>
    </w:p>
    <w:p>
      <w:pPr>
        <w:pStyle w:val="BodyText"/>
      </w:pPr>
      <w:r>
        <w:t xml:space="preserve">Hứa Vĩ trốn trong đám người thấy trên mặt Vương Cổn có dấu năm ngón tay đỏ tươi thì trong lòng không khỏi run rẩy, hắn thầm kêu may mắm, nếu không thì dấu năm ngón tay kia sẽ là của mình.</w:t>
      </w:r>
    </w:p>
    <w:p>
      <w:pPr>
        <w:pStyle w:val="BodyText"/>
      </w:pPr>
      <w:r>
        <w:t xml:space="preserve">- Chuyện gì xảy ra, đứng đây làm gì vậy?</w:t>
      </w:r>
    </w:p>
    <w:p>
      <w:pPr>
        <w:pStyle w:val="Compact"/>
      </w:pPr>
      <w:r>
        <w:t xml:space="preserve">Một âm thanh vang lên bên ngoài, một đoàn người đi đến, đi giữa chính là vị Cổ lão gia tử mà Trang Duệ đã từng có cơ hội gặp mặt một lần ở cửa hàng của Tiền Diêu Tư.</w:t>
      </w:r>
      <w:r>
        <w:br w:type="textWrapping"/>
      </w:r>
      <w:r>
        <w:br w:type="textWrapping"/>
      </w:r>
    </w:p>
    <w:p>
      <w:pPr>
        <w:pStyle w:val="Heading2"/>
      </w:pPr>
      <w:bookmarkStart w:id="153" w:name="chương-131-thế-giao.-1"/>
      <w:bookmarkEnd w:id="153"/>
      <w:r>
        <w:t xml:space="preserve">131. Chương 131 : Thế Giao. (1)</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131: Thế giao. (1)</w:t>
      </w:r>
    </w:p>
    <w:p>
      <w:pPr>
        <w:pStyle w:val="BodyText"/>
      </w:pPr>
      <w:r>
        <w:t xml:space="preserve">Nhóm Dịch: Tepga</w:t>
      </w:r>
    </w:p>
    <w:p>
      <w:pPr>
        <w:pStyle w:val="BodyText"/>
      </w:pPr>
      <w:r>
        <w:t xml:space="preserve">Nguồn : VipVandan</w:t>
      </w:r>
    </w:p>
    <w:p>
      <w:pPr>
        <w:pStyle w:val="BodyText"/>
      </w:pPr>
      <w:r>
        <w:t xml:space="preserve">- Chú Cổ, không có chuyện gì, có vị khách tố cáo, chúng tôi đến giải quyết.</w:t>
      </w:r>
    </w:p>
    <w:p>
      <w:pPr>
        <w:pStyle w:val="BodyText"/>
      </w:pPr>
      <w:r>
        <w:t xml:space="preserve">Chủ nhiệm Triệu thấy đoàn người có chú Cổ đi đến thì vội vàng tiến lên nghênh đón nói.</w:t>
      </w:r>
    </w:p>
    <w:p>
      <w:pPr>
        <w:pStyle w:val="BodyText"/>
      </w:pPr>
      <w:r>
        <w:t xml:space="preserve">- Ủa, Tiểu Trang, sao cậu lại ở đây? Có câu con gái xuất giá thì khó thể vào nhà, cậu đã vào cửa mà không đến gặp ông lão như tôi, thật sự dễ làm người ta nổi giận đấy nhé.</w:t>
      </w:r>
    </w:p>
    <w:p>
      <w:pPr>
        <w:pStyle w:val="BodyText"/>
      </w:pPr>
      <w:r>
        <w:t xml:space="preserve">Cổ lão gia tử khẽ gật đầu với chủ nhiệm Triệu, sau đó thấy hai người thanh niên đứng trong cửa hàng kia, bọn họ chính là những người hôm qua lão được gặp. Lão có ấn tượn rất sâu với Trang Duệ có thể làm cho Tiền Diêu Tư phải đưa ra vật quý, như vậy cũng đủ làm lão coi trọng.</w:t>
      </w:r>
    </w:p>
    <w:p>
      <w:pPr>
        <w:pStyle w:val="BodyText"/>
      </w:pPr>
      <w:r>
        <w:t xml:space="preserve">Trong nghành đồ cổ thật sự nói về sự truyền thừa nhưng quan trọng là anh phải có năng lực và thực lực, những biểu hiện của Trang Duệ vào ngày hôm qua khi giám định các món gốm sứ thật sự cũng làm cho Cổ lão gia tử có chút mặc cảm.</w:t>
      </w:r>
    </w:p>
    <w:p>
      <w:pPr>
        <w:pStyle w:val="BodyText"/>
      </w:pPr>
      <w:r>
        <w:t xml:space="preserve">Khi thấy Cổ lão gia tử tỏ ra thân mật với Trang Duệ, hơn nữa còn tiến lên vỗ vỗ vai, thái độ giống như là ngang hàng, điều này không khỏi làm cho đám người bốn phía chợt trừng mắt há mồm, phó chủ nhiệm Triệu thiếu chút nữa thì lồi mắt ra ngoài, hắn không thể tin những gì đang xảy ra trước mắt mình.</w:t>
      </w:r>
    </w:p>
    <w:p>
      <w:pPr>
        <w:pStyle w:val="BodyText"/>
      </w:pPr>
      <w:r>
        <w:t xml:space="preserve">Hội chợ triển lãm châu báu quốc tế lần này được Cổ lão gia tử đến tham gia có thể nói là giá trị tăng lên gấp bội, chưa nói đến chuyện đệ tử và con cháu của lão là rất nhiều, đồng thời danh vọng lại là cực cao. Nhưng lão cũng đã lớn tuổi, chỉ có thể nhận một chức vụ ở hiệp hội ngọc thạch quốc gia, tuy không chịu trách nhiệm cụ thể nhưng những gì được lão giám định thì thường sẽ có đủ uy tín.</w:t>
      </w:r>
    </w:p>
    <w:p>
      <w:pPr>
        <w:pStyle w:val="BodyText"/>
      </w:pPr>
      <w:r>
        <w:t xml:space="preserve">- Lão gia tử, lần này bạn của cháu đến tham gia triển lãm, cháu đến giúp đỡ một chút.</w:t>
      </w:r>
    </w:p>
    <w:p>
      <w:pPr>
        <w:pStyle w:val="BodyText"/>
      </w:pPr>
      <w:r>
        <w:t xml:space="preserve">Trang Duệ thấy Cổ lão gia tử nhiệt tình như vậy thì cũng có chút ngượng ngùng, từ khi khai mạc hội chợ triển lãm thì hắn đã thấy lão ngồi trên đài chủ tịch, nhưng hắn nghĩ rằng hai bên mới tiếp xúc một lần mà thôi, cũng không tiếp cận.</w:t>
      </w:r>
    </w:p>
    <w:p>
      <w:pPr>
        <w:pStyle w:val="BodyText"/>
      </w:pPr>
      <w:r>
        <w:t xml:space="preserve">- À, Tiểu Trang, không ngờ người bị khách tố cáo lại là hai cô gái này, phó chủ nhiệm Triệu, đây là có chuyện gì? nguồn</w:t>
      </w:r>
    </w:p>
    <w:p>
      <w:pPr>
        <w:pStyle w:val="BodyText"/>
      </w:pPr>
      <w:r>
        <w:t xml:space="preserve">Cổ lão gia tử nhìn thoáng qua đám người, lại nhìn nhóm Trang Duệ bị vây vào giữa, cũng không hiểu chuyện gì xảy ra, chỉ có thể hỏi vị ở bên cạnh.</w:t>
      </w:r>
    </w:p>
    <w:p>
      <w:pPr>
        <w:pStyle w:val="BodyText"/>
      </w:pPr>
      <w:r>
        <w:t xml:space="preserve">- Không có gì, không có gì, Cổ lão gia tử, có lẽ chỉ là hiểu lầm mà thôi. Được rồi, được rồi, mọi người giải tán, không còn gì hay để xem nữa đâu.</w:t>
      </w:r>
    </w:p>
    <w:p>
      <w:pPr>
        <w:pStyle w:val="BodyText"/>
      </w:pPr>
      <w:r>
        <w:t xml:space="preserve">Phó chủ nhiệm Triệu thấy Cổ lão gia tử có quen biết với Trang Duệ thì nào còn dám tiếp tục gây phiền? Phải biết rằng hắn không sợ rời khỏi chức vụ tạm thời ở ban tổ chức triển lãm, nhưng hắn thật sự sợ Cổ lão gia tử, nếu ông cụ nói một câu không hay ình, như vậy sẽ coi như đập nát chén cơm của mình.</w:t>
      </w:r>
    </w:p>
    <w:p>
      <w:pPr>
        <w:pStyle w:val="BodyText"/>
      </w:pPr>
      <w:r>
        <w:t xml:space="preserve">- Hiểu lầm sao? Người này đùa giỡn phụ nữ, còn đi cáo trạng chúng tôi, ban tổ chức các vị không điều tra rõ ràng mà nói là hiểu lầm sao? Phó chủ nhiệm Triệu, anh có thể giải thích ọi người được không?</w:t>
      </w:r>
    </w:p>
    <w:p>
      <w:pPr>
        <w:pStyle w:val="BodyText"/>
      </w:pPr>
      <w:r>
        <w:t xml:space="preserve">Lôi Lôi sau khi nghe rõ lời của phó chủ nhiệm Triệu thì không đồng ý, lúc đến gây phiền thì quá mạnh mẽ, bây giờ nói hiểu lầm thì đã muộn rồi.</w:t>
      </w:r>
    </w:p>
    <w:p>
      <w:pPr>
        <w:pStyle w:val="BodyText"/>
      </w:pPr>
      <w:r>
        <w:t xml:space="preserve">- Rốt cuộc là có chuyện gì xảy ra? Tiểu Lưu, đến đây một chút.</w:t>
      </w:r>
    </w:p>
    <w:p>
      <w:pPr>
        <w:pStyle w:val="BodyText"/>
      </w:pPr>
      <w:r>
        <w:t xml:space="preserve">Cổ lão gia tử nhíu mày, lão cũng không quá quen thuộc vị chủ nhiệm Triệu kia, vì vậy mà gọi đến một người quen trong đám người để hỏi thăm sự việc.</w:t>
      </w:r>
    </w:p>
    <w:p>
      <w:pPr>
        <w:pStyle w:val="BodyText"/>
      </w:pPr>
      <w:r>
        <w:t xml:space="preserve">- Hồ đồ, đúng là hồ đồ, khi thấy người ta chỉ có hai cô gái tham gia triển lãm thì các anh có thể tùy ý để bọn họ phải dọn đi sao? Ban tổ chức các anh làm ăn thế nào vậy? Không điều tra rõ ràng đã ép người ta phải dọn gian hàng, như vậy là công tác của các anh sao?</w:t>
      </w:r>
    </w:p>
    <w:p>
      <w:pPr>
        <w:pStyle w:val="BodyText"/>
      </w:pPr>
      <w:r>
        <w:t xml:space="preserve">Người đàn ông tên là Tiểu Lưu cũng không dám giấu diếm Cổ lão gia tử, hắn nói những gì vừa xảy ra, rõ ràng là chủ nhiệm Triệu đã thiên vị cho Vương Cổn, mà hắn là nhân viên công tác, chỉ có thể làm theo phân phó của lãnh đạo. Nhưng người này cũng không ưa gì Vương Cổn, vì vậy khi lên tiếng cũng nói rõ ngoại hiệu và lai lịch của đối phương.</w:t>
      </w:r>
    </w:p>
    <w:p>
      <w:pPr>
        <w:pStyle w:val="BodyText"/>
      </w:pPr>
      <w:r>
        <w:t xml:space="preserve">Chỉ cần nghe đến ngoại hiệu Vương Nhất Côn thì Cổ lão gia tử nào còn quan tâm đến chuyện gì xảy ra, lão lập tức lớn tiếng khiển trách chủ nhiệm Triệu, còn tên cặn bã Vương Cổn thì không quan tâm.</w:t>
      </w:r>
    </w:p>
    <w:p>
      <w:pPr>
        <w:pStyle w:val="BodyText"/>
      </w:pPr>
      <w:r>
        <w:t xml:space="preserve">- Chú Cổ, chú Cổ, đây chỉ là hiểu lầm mà thôi, cháu về sẽ điều tra rõ ràng, sẽ có câu trả lời phù hợp...</w:t>
      </w:r>
    </w:p>
    <w:p>
      <w:pPr>
        <w:pStyle w:val="BodyText"/>
      </w:pPr>
      <w:r>
        <w:t xml:space="preserve">Phó chủ nhiệm Triệu lúc này đã vã mồi hôi lạnh trên trán, hắn cũng không ngờ Cổ lão gia tử sẽ vì những người trẻ tuổi kia mà nổi giận, không nể mặt mình trước mắt bao người. Xem ra vừa rồi mình đã xem thường mối quan hệ giữa người thanh niên kia và Cổ lão gia tử.</w:t>
      </w:r>
    </w:p>
    <w:p>
      <w:pPr>
        <w:pStyle w:val="BodyText"/>
      </w:pPr>
      <w:r>
        <w:t xml:space="preserve">- Chú Cổ, là bọn họ đánh người trước, cháu còn chưa làm gì cả, chú xử lý như vậy là không công bằng.</w:t>
      </w:r>
    </w:p>
    <w:p>
      <w:pPr>
        <w:pStyle w:val="BodyText"/>
      </w:pPr>
      <w:r>
        <w:t xml:space="preserve">Vương Cổn lúc này thật sự không phục, hắn bị Lưu Xuyên ột tát, vì vậy mà nổi giận. Hơn nữa hắn tuy có nghe qua danh tiếng của Cổ lão gia tử nhưng cũng không quá hiểu rõ, bây giờ hắn thấy lão già kia cậy già lên mặt, phó chủ nhiệm Triệu thì gật đầu như gà mổ thóc, vì thế nhịn không được mà lên tiếng.</w:t>
      </w:r>
    </w:p>
    <w:p>
      <w:pPr>
        <w:pStyle w:val="BodyText"/>
      </w:pPr>
      <w:r>
        <w:t xml:space="preserve">- Cậu là tiểu tử nhà ai?</w:t>
      </w:r>
    </w:p>
    <w:p>
      <w:pPr>
        <w:pStyle w:val="BodyText"/>
      </w:pPr>
      <w:r>
        <w:t xml:space="preserve">Cổ lão gia tử dùng ánh mắt chán ghét nhìn Vương Cổn rồi hỏi.</w:t>
      </w:r>
    </w:p>
    <w:p>
      <w:pPr>
        <w:pStyle w:val="BodyText"/>
      </w:pPr>
      <w:r>
        <w:t xml:space="preserve">- Công ty châu báu Vương Thất Kim Lăng chính là nhà cháu, lần này cháu đến tham gia triển lãm bị bọn họ ẩu đả vô cớ, lão gia tử cũng không nên nặng bên này nhẹ bên kia được.</w:t>
      </w:r>
    </w:p>
    <w:p>
      <w:pPr>
        <w:pStyle w:val="BodyText"/>
      </w:pPr>
      <w:r>
        <w:t xml:space="preserve">Vương Cổn ưỡn ngực nói, hắn thấy ở vùng đất Kim Lăng này thì công ty châu báu của nhà họ Vương xem như là cá sấu lớn, ông lão kia chắc chắn sẽ nể mặt vài phần. Nhưng hắn cũng không ngờ, cũng vì hắn tự lên tiếng nói ra công ty của nhà mình, sau này công ty châu báu nhà họ Vương bị nhiều hộ khách hủy hợp đồng, một thời gian sau cực kỳ khó khăn. Mãi đến cuối cùng bọn họ mới tìm ra được nguyên nhan, mới tìm người đến gặp Cổ lão gia tử, mà đây là những chuyện sau này, không nên đề cập đến.</w:t>
      </w:r>
    </w:p>
    <w:p>
      <w:pPr>
        <w:pStyle w:val="BodyText"/>
      </w:pPr>
      <w:r>
        <w:t xml:space="preserve">- Cậu là người tham gia triển lãm, như vậy sẽ không còn là vấn đề khách hàng tố cáo gian hàng, hơn nữa cậu kia cũng không phải người của gian hàng này, cậu có thể đi báo cảnh sát, cũng đừng đứng đây nói này nọ. Chủ nhiệm Triệu, có phải người vây quanh còn ít nên anh còn chưa đưa người đi?</w:t>
      </w:r>
    </w:p>
    <w:p>
      <w:pPr>
        <w:pStyle w:val="BodyText"/>
      </w:pPr>
      <w:r>
        <w:t xml:space="preserve">Lúc này vẻ mặt của Cổ lão gia tử rất khó nhìn, chủ nhiệm Triệu nghe nói như vậy thì nhanh chóng dẫn người bỏ đi. Vương Cổn còn đang định nói gì đó thì cũng bị chủ nhiệm Triệu lôi đi. Chủ nhiệm Triệu biết với năng lượng của Cổ lão gia tử thì hoàn toàn có thể làm cho công ty của Vương Cổn gặp phải vấn đề khó khăn về nguồn cung cấp, nếu Vương Cổn không biết điều thì sợ rằng chỉ có thể rước phiền toái cho gia tộc mà thôi.</w:t>
      </w:r>
    </w:p>
    <w:p>
      <w:pPr>
        <w:pStyle w:val="BodyText"/>
      </w:pPr>
      <w:r>
        <w:t xml:space="preserve">Nhưng Lưu Xuyên vẫn rất khó chịu, Cổ lão gia tử kia sao lại giống như Lôi Lôi vậy, cứ động một tí lại muốn đưa người đến đồn công an? Huynh đệ tôi dù là người lớn lên trong nhà của cảnh sát nhưng cũng chưa từng đến đồn công an qua đêm lần nào.</w:t>
      </w:r>
    </w:p>
    <w:p>
      <w:pPr>
        <w:pStyle w:val="BodyText"/>
      </w:pPr>
      <w:r>
        <w:t xml:space="preserve">- Được rồi, mọi người cứ đi trước, tôi sẽ ở lại chỗ này.</w:t>
      </w:r>
    </w:p>
    <w:p>
      <w:pPr>
        <w:pStyle w:val="BodyText"/>
      </w:pPr>
      <w:r>
        <w:t xml:space="preserve">Cổ lão gia tử nói với những người bên cạnh, bên người chỉ để lại một người đàn ông trung niên mà thôi.</w:t>
      </w:r>
    </w:p>
    <w:p>
      <w:pPr>
        <w:pStyle w:val="BodyText"/>
      </w:pPr>
      <w:r>
        <w:t xml:space="preserve">- Các cô gái, kiểu dáng châu báu của mọi người ở đây thật sự không dễ bán, tuy kim cương và phỉ thúy có cấp bậc khá cao nhưng cũng không tính là tốt nhất, người bình thương mua không nổi nhưng người có nhu cầu thật sự sẽ không mua nó, như vậy là không được.</w:t>
      </w:r>
    </w:p>
    <w:p>
      <w:pPr>
        <w:pStyle w:val="BodyText"/>
      </w:pPr>
      <w:r>
        <w:t xml:space="preserve">Cổ lão gia tử đuổi đám người bên cạnh đi, sau đó lão đi đến nhìn các món đồ châu báu của Tần Huyên Băng một vòng, cuối cùng ngồi xuống nói ra ý nghĩ của mình.</w:t>
      </w:r>
    </w:p>
    <w:p>
      <w:pPr>
        <w:pStyle w:val="BodyText"/>
      </w:pPr>
      <w:r>
        <w:t xml:space="preserve">Tần Huyên Băng dâng trà cho Cổ lão gia tử và người đàn ông trung niên theo bên cạnh, tất nhiên cũng không phải là Đại Hồng Bào như trong cửa hàng của Tiền Diêu Tư vào ngày hôm qua. Sau đó nàng mở miệng nói:</w:t>
      </w:r>
    </w:p>
    <w:p>
      <w:pPr>
        <w:pStyle w:val="BodyText"/>
      </w:pPr>
      <w:r>
        <w:t xml:space="preserve">- Cổ lão gia tử, lần này chúng cháu tham gia triển lãm quá vội vàng, vì vậy còn có nhiều sản phẩm chưa được đưa đến đúng chỗ, những trang sức kim cương và phỉ thúy cực phẩm của chúng tôi ở Hongkong không phải là không có, nhưng vì thời gian không kịp nên không thể đưa đến. Đúng rồi, Cổ lão gia tử, chỗ này của chúng tôi vừa có một viên phỉ thúy vừa đến, mong ngài đánh giá một chút.</w:t>
      </w:r>
    </w:p>
    <w:p>
      <w:pPr>
        <w:pStyle w:val="BodyText"/>
      </w:pPr>
      <w:r>
        <w:t xml:space="preserve">Trang Duệ nghe thấy lời nói của Tần Huyên Băng, đang định lên tiếng ngăn lại thì nàng đã lấy viên phỉ thúy ra. Từ sau khi Trang Duệ tặng thì nàng luôn mang nó theo bên người.</w:t>
      </w:r>
    </w:p>
    <w:p>
      <w:pPr>
        <w:pStyle w:val="BodyText"/>
      </w:pPr>
      <w:r>
        <w:t xml:space="preserve">Những năm gần đây Cổ lão gia tử rất ít khi giám định châu báu cho thương gia, vì sợ bị bọn họ trộm lấy thanh danh của mình, nhưng lúc này thấy Tần Huyên Băng đã lấy phỉ thúy ra, cũng không nên từ chối. Vì vậy lão đưa tay ra, người đàn ông trung niên ở phía sau đưa đến một cặp kính lão và một chiếc đèn pin bằng đồng được chế tác tinh xảo, lão chậm rãi đeo kính, nhìn vào viên phỉ thúy trong lòng bàn tay.</w:t>
      </w:r>
    </w:p>
    <w:p>
      <w:pPr>
        <w:pStyle w:val="BodyText"/>
      </w:pPr>
      <w:r>
        <w:t xml:space="preserve">- Viên phỉ thúy này là rất tốt, ủa?</w:t>
      </w:r>
    </w:p>
    <w:p>
      <w:pPr>
        <w:pStyle w:val="BodyText"/>
      </w:pPr>
      <w:r>
        <w:t xml:space="preserve">Cổ lão gia tử vốn không quan tâm đến, lão thuận miệng nói một câu, nhưng sau khi chú ý đến phỉ thúy thì lập tức ngậm miệng không nói lời nào, bắt đầu mở đèn pin chiếu vào viên phỉ thúy.</w:t>
      </w:r>
    </w:p>
    <w:p>
      <w:pPr>
        <w:pStyle w:val="BodyText"/>
      </w:pPr>
      <w:r>
        <w:t xml:space="preserve">Năm sáu phút sau Cổ lão gia tử mới đưa lại viên phỉ thúy cho Tần Huyên Băng, sau đó mở miệng hỏi:</w:t>
      </w:r>
    </w:p>
    <w:p>
      <w:pPr>
        <w:pStyle w:val="BodyText"/>
      </w:pPr>
      <w:r>
        <w:t xml:space="preserve">- Cô gái, công ty châu báu của nhà cô ở Hongkong là gì?</w:t>
      </w:r>
    </w:p>
    <w:p>
      <w:pPr>
        <w:pStyle w:val="BodyText"/>
      </w:pPr>
      <w:r>
        <w:t xml:space="preserve">Khi Cổ lão gia tử nghe nói đó là công ty châu báu Tần Thị Hongkong thì trong mắt bùng lên cái nhìn hiểu rõ.</w:t>
      </w:r>
    </w:p>
    <w:p>
      <w:pPr>
        <w:pStyle w:val="BodyText"/>
      </w:pPr>
      <w:r>
        <w:t xml:space="preserve">- Ha ha, thì ra là cháu gái của bạn cũ, tôi biết ông nội của cô, cũng tính là đồng lứa. Viên phỉ thúy của cô toàn thân đầy màu xanh, là loại đến vương lục cực kỳ hiếm có, ông của cô an tâm cho cô mang theo bên mình sao?</w:t>
      </w:r>
    </w:p>
    <w:p>
      <w:pPr>
        <w:pStyle w:val="BodyText"/>
      </w:pPr>
      <w:r>
        <w:t xml:space="preserve">Tần Huyên Băng nhìn thoáng qua Trang Duệ rồi thành thật nói:</w:t>
      </w:r>
    </w:p>
    <w:p>
      <w:pPr>
        <w:pStyle w:val="BodyText"/>
      </w:pPr>
      <w:r>
        <w:t xml:space="preserve">- Đây là của Trang Duệ cho cháu, không phải lấy từ trong nhà ra, mà những phỉ thúy cấp bậc cao như thế này ở trong nhà đã được chế tác thành vật phẩm, những thứ phỉ thúy thế này cũng không còn.</w:t>
      </w:r>
    </w:p>
    <w:p>
      <w:pPr>
        <w:pStyle w:val="BodyText"/>
      </w:pPr>
      <w:r>
        <w:t xml:space="preserve">Tần Huyên Băng nói với giọng điệu vui sướng, trong lời nói tỏ ra rất thỏa mãn với lễ vật của Trang Duệ.</w:t>
      </w:r>
    </w:p>
    <w:p>
      <w:pPr>
        <w:pStyle w:val="BodyText"/>
      </w:pPr>
      <w:r>
        <w:t xml:space="preserve">Lưu Xuyên không biết sự quý giá của phỉ thúy, sau khi nghe được lời của Tần Huyên Băng thì cũng không có phản ứng, nhưng Lôi Lôi thì khác, tuy viên phỉ thúy kia không lớn nhưng giá trị của nó phải hơn năm triệu, không ngờ Trang Duệ lại hào phóng như thế, vì vậy mà không khỏi dùng ánh mắt giật mình nhìn Trang Duệ.</w:t>
      </w:r>
    </w:p>
    <w:p>
      <w:pPr>
        <w:pStyle w:val="BodyText"/>
      </w:pPr>
      <w:r>
        <w:t xml:space="preserve">- Cậu Trang không những tinh thông gốm sứ còn có ánh mắt nhìn ngọc thạch rất cao đấy.</w:t>
      </w:r>
    </w:p>
    <w:p>
      <w:pPr>
        <w:pStyle w:val="Compact"/>
      </w:pPr>
      <w:r>
        <w:t xml:space="preserve">Cổ lão gia tử nghe nói đó là phỉ thúy của Trang Duệ cho Tần Huyên Băng thì cũng có chút kinh ngạc, lão biết viên phỉ thúy kia mới lấy ra chưa lâu, hơn nữa vì không cẩn thận mà có vài dấu vết, lão không ngờ đối phương có ánh mắt tốt như vậy.</w:t>
      </w:r>
      <w:r>
        <w:br w:type="textWrapping"/>
      </w:r>
      <w:r>
        <w:br w:type="textWrapping"/>
      </w:r>
    </w:p>
    <w:p>
      <w:pPr>
        <w:pStyle w:val="Heading2"/>
      </w:pPr>
      <w:bookmarkStart w:id="154" w:name="chương-132-thế-giao2."/>
      <w:bookmarkEnd w:id="154"/>
      <w:r>
        <w:t xml:space="preserve">132. Chương 132 : Thế Giao(2).</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132: Thế giao(2).</w:t>
      </w:r>
    </w:p>
    <w:p>
      <w:pPr>
        <w:pStyle w:val="BodyText"/>
      </w:pPr>
      <w:r>
        <w:t xml:space="preserve">Nhóm Dịch: Tepga</w:t>
      </w:r>
    </w:p>
    <w:p>
      <w:pPr>
        <w:pStyle w:val="BodyText"/>
      </w:pPr>
      <w:r>
        <w:t xml:space="preserve">Nguồn : VipVandan</w:t>
      </w:r>
    </w:p>
    <w:p>
      <w:pPr>
        <w:pStyle w:val="BodyText"/>
      </w:pPr>
      <w:r>
        <w:t xml:space="preserve">- Lão gia tử cứ nói đùa, cháu cũng không quá hiểu rõ về ngọc thạch, khối nguyên thạch chứa phỉ thúy này là của ông nội để lại, cháu vô tình cắt ra mới thấy phỉ thúy bên trong mà thôi.</w:t>
      </w:r>
    </w:p>
    <w:p>
      <w:pPr>
        <w:pStyle w:val="BodyText"/>
      </w:pPr>
      <w:r>
        <w:t xml:space="preserve">Trang Duệ nở nụ cười khổ, chỉ có thể đưa ông nội ra làm cớ, cảm giác như vậy cũng không quá tốt, vì thế cũng không khỏi nói ra chuyện nhật ký của ông nội mình.</w:t>
      </w:r>
    </w:p>
    <w:p>
      <w:pPr>
        <w:pStyle w:val="BodyText"/>
      </w:pPr>
      <w:r>
        <w:t xml:space="preserve">- Thì ra là của ông nội Trang tiên sinh của Tiểu Trang, khi tôi còn trẻ cũng từng nghe lão tiên sinh nói về "Quan hệ của những vận động vỏ quả đất với phỉ thúy tự nhiên", đối với tôi thì nó là một tri thức có tính dẫn dắt rất lớn đến với ngành này, tôi cũng xem như là đệ tử của Trang tiên sinh, đã nhiều năm rồi, tôi cũng không ngờ thầy đã tạ thế...</w:t>
      </w:r>
    </w:p>
    <w:p>
      <w:pPr>
        <w:pStyle w:val="BodyText"/>
      </w:pPr>
      <w:r>
        <w:t xml:space="preserve">Sau khi nghe Trang Duệ báo tên của ông nội thì Cổ lão gia tử chợt lắp bắp kinh ngạc, vì vậy mà vội vàng đứng lên dùng giọng tôn kính đối với sư phụ để nói về ông nội của Trang Duệ. Lúc này Trang Duệ mới hiểu ông của mình có mối quan hệ thầy trò với Lý Tứ Quang tiên sinh.</w:t>
      </w:r>
    </w:p>
    <w:p>
      <w:pPr>
        <w:pStyle w:val="BodyText"/>
      </w:pPr>
      <w:r>
        <w:t xml:space="preserve">- Thầy Trang giảng bài rất khôi hài, ông ấy có những nghiên cứu rất sâu về địa chất ở Vân Nam, Myanmar và Lào, lần đầu tiên tôi biết được viên phỉ thúy xinh đẹp là lấy từ đá mà ra, cũng chính là được nghe từ thầy Trang mới biết được, đó cũng xem như là câu nói dẫn đường cho tôi tiến vào con đường ngọc thạch.</w:t>
      </w:r>
    </w:p>
    <w:p>
      <w:pPr>
        <w:pStyle w:val="BodyText"/>
      </w:pPr>
      <w:r>
        <w:t xml:space="preserve">- Cậu Trang quả nhiên là quá thần kỳ, chỉ cần xem xét nhật ký của ông nội cũng có thể thấy được đường vân của nguyên thạch, vì vậy mà cắt ra được viên phỉ thúy hoàn mỹ như vậy, quả nhiên là hổ phụ sinh hổ tử, thầy Trang xem như có người kế nghiệp.</w:t>
      </w:r>
    </w:p>
    <w:p>
      <w:pPr>
        <w:pStyle w:val="BodyText"/>
      </w:pPr>
      <w:r>
        <w:t xml:space="preserve">Cổ lão gia tử nghe được tin tức của vị thầy cách đây vài chục năm thì không khỏi có chú kích động, nói chuyện cũng không quá cố kỵ, đám người Tần Huyên Băng có thể thấy được biểu hiện kính ngưỡng đối với ông nội của Trang Duệ trên vẻ mặt của Cổ lão gia tử.</w:t>
      </w:r>
    </w:p>
    <w:p>
      <w:pPr>
        <w:pStyle w:val="BodyText"/>
      </w:pPr>
      <w:r>
        <w:t xml:space="preserve">nguồn</w:t>
      </w:r>
    </w:p>
    <w:p>
      <w:pPr>
        <w:pStyle w:val="BodyText"/>
      </w:pPr>
      <w:r>
        <w:t xml:space="preserve">- Cháu nào có thấy đường vân nguyên thạch gì đâu, chỉ là tiện tay mà thôi, vừa vặn cắt đến đúng biên giới với viên phỉ thúy, sau đó mài đá ra, chú cũng đừng chê cười.</w:t>
      </w:r>
    </w:p>
    <w:p>
      <w:pPr>
        <w:pStyle w:val="BodyText"/>
      </w:pPr>
      <w:r>
        <w:t xml:space="preserve">Trang Duệ có chút dở khóc dở cười, thì ra chuyện cắt đá lấy phỉ thúy ra cũng bị người ta xem là có năng lực, nhưng hắn cũng không dám kể công, nếu nói về tri thức về đồ cổ thì hắn còn mạnh hơn so với ngọc thạch, nếu hắn tiếp tục thừa nhận, chỉ cần tùy tiện nói vài câu sẽ lộ tẩy ngay.</w:t>
      </w:r>
    </w:p>
    <w:p>
      <w:pPr>
        <w:pStyle w:val="BodyText"/>
      </w:pPr>
      <w:r>
        <w:t xml:space="preserve">- Nếu xét theo quan hệ với thầy Trang, chúng ta coi như cũng là thế giao, vi vậy tôi gọi cậu một tiếng cháu. Cậu cũng đừng nên xem thường vận may, dù là đồ cổ hay ngọc thạch thì quá trình tìm kiếm vật phẩm thì ánh mắt chỉ là hai phần, vận may đã là một phần. Mọi người nghĩ lại mà xem, một vật truyền thừa trăm ngàn năm đang chờ một ai đó tìm ra, chẳng phải là vận may dành ột người sao?</w:t>
      </w:r>
    </w:p>
    <w:p>
      <w:pPr>
        <w:pStyle w:val="BodyText"/>
      </w:pPr>
      <w:r>
        <w:t xml:space="preserve">- Đặc biệt là ở phương diện ngọc thạch, mọi người cũng biết đổ thạch, thứ này nếu nói về kinh nghiệm thì chỉ chiếm 20% mà thôi, tất cả đều phải dựa vào vận may. Một vân thạch Mãn Tùng Hoa Mãng có thể mở ra một cục *** chó, mà một tảng đá bề ngoài chẳng ra gì lại có thể cho ra đá quý cực phẩm, hơn nữa cậu còn được Phật sống ban cho thiên châu, vì vậy cậu cũng không nên xem thường vận may được.</w:t>
      </w:r>
    </w:p>
    <w:p>
      <w:pPr>
        <w:pStyle w:val="BodyText"/>
      </w:pPr>
      <w:r>
        <w:t xml:space="preserve">Cổ lão gia tử hôm nay nói chuyện rất vui vẻ, hứng thú dạt dào, thao thao bất tuyệt cùng hàn huyên với mọi người, đó đều là những lời được đúc kết từ kinh nghiệm. Tất nhiên lão cho rằng có thể dùng kinh nghiệm hoặc dụng cụ để khai thác ngọc thạch từ đá, nhưng những nguyên thạch chứa phỉ thúy thì căn bản trên thế giới này không có bất kỳ một dụng cụ nào để dò xét bề ngoài và nhận ra thứ bên trong xem có phỉ thúy hay không, vì vậy tất cả phải xem vào vận may.</w:t>
      </w:r>
    </w:p>
    <w:p>
      <w:pPr>
        <w:pStyle w:val="BodyText"/>
      </w:pPr>
      <w:r>
        <w:t xml:space="preserve">- Hừ, Mộc Đầu, cục đá vứt đi kia của cậu lại có giá vài triệu sao? Tiểu tử cậu không nói ra với huynh đệ mà cam lòng dùng nó để tán gái, xem như huynh đệ này xin bái hạ phong.</w:t>
      </w:r>
    </w:p>
    <w:p>
      <w:pPr>
        <w:pStyle w:val="BodyText"/>
      </w:pPr>
      <w:r>
        <w:t xml:space="preserve">Lưu Xuyên nghe thấy lời của Cổ lão gia tử quá quái dị, hắn kéo Lôi Lôi sang bên cạnh để hỏi về giá trị của viên phỉ thúy kia, sau khi có được câu trả lời thì nhanh chóng ồn ào, điều này làm cho Trang Duệ mặt đỏ mặt trắng, khá xấu hổ.</w:t>
      </w:r>
    </w:p>
    <w:p>
      <w:pPr>
        <w:pStyle w:val="BodyText"/>
      </w:pPr>
      <w:r>
        <w:t xml:space="preserve">- Lưu Xuyên anh đúng là không có tương lai, Trang Duệ người ta có thể tặng Phỉ Thúy giá vài triệu, anh đã tặng cho tôi thứ gì? Đi siêu thị mua đồ cũng là tôi tính tiền, anh dựa vào cái gì để nói với Trang Duệ như vậy?</w:t>
      </w:r>
    </w:p>
    <w:p>
      <w:pPr>
        <w:pStyle w:val="BodyText"/>
      </w:pPr>
      <w:r>
        <w:t xml:space="preserve">Trang Duệ còn chưa kịp lên tiếng thì bên nhà Lưu Xuyên đã bùng cháy, khi thấy Lôi Lôi gào lên như sư tử Hà Đông thì Lưu Xuyên liên tục xưng vâng, da mặt của hắn rất dày, điều này làm ọi người cười lên ha hả.</w:t>
      </w:r>
    </w:p>
    <w:p>
      <w:pPr>
        <w:pStyle w:val="BodyText"/>
      </w:pPr>
      <w:r>
        <w:t xml:space="preserve">- Tôi cũng nào có biết viên đá vứt đi kia có giá vài triệu, nếu không cũng chưa chắc đem tặng cho Tần Huyên Băng.</w:t>
      </w:r>
    </w:p>
    <w:p>
      <w:pPr>
        <w:pStyle w:val="BodyText"/>
      </w:pPr>
      <w:r>
        <w:t xml:space="preserve">Thủ đô tức giận thầm nghĩ, chỉ là thấy vẻ mặt cảm động của Tần Huyên Băng thì hắn dù bị đánh chết cũng không dám nói lời này ra ngoài. Bây giờ xem như hắn đã hiểu, chính mình cũng là loại người anh hùng cứu mỹ nhân hay ném tiền cho gái như trong phim, nhưng tất cả thần túy chỉ là bất đắc dĩ mà thôi.</w:t>
      </w:r>
    </w:p>
    <w:p>
      <w:pPr>
        <w:pStyle w:val="BodyText"/>
      </w:pPr>
      <w:r>
        <w:t xml:space="preserve">Trang Duệ nhìn thấy Tần Huyên Băng tràn đầy vui vẻ, trong mắt đầy tình ý thì chợt nhớ đến một chuyện, vì vậy mà mở miệng nói với Cổ lão gia tử:</w:t>
      </w:r>
    </w:p>
    <w:p>
      <w:pPr>
        <w:pStyle w:val="BodyText"/>
      </w:pPr>
      <w:r>
        <w:t xml:space="preserve">- Cổ lão gia tử, cháu còn có một chuyện cần nhờ ngài...</w:t>
      </w:r>
    </w:p>
    <w:p>
      <w:pPr>
        <w:pStyle w:val="BodyText"/>
      </w:pPr>
      <w:r>
        <w:t xml:space="preserve">- Đừng gọi tôi là lão gia tử, lời này tôi thật sự không thể nào chống đỡ được, gọi tôi một tiếng bác là được. Tôi cũng đã từng được gặp bố cậu, đáng tiếc là...Ừ, có gì cậu cứ nói, nếu tôi có thể làm được sẽ trợ giúp ngay.</w:t>
      </w:r>
    </w:p>
    <w:p>
      <w:pPr>
        <w:pStyle w:val="BodyText"/>
      </w:pPr>
      <w:r>
        <w:t xml:space="preserve">Trang Duệ còn chưa dứt lời thì đã bị Cổ lão cắt đứt lời, người khác gọi lão là lão gia tử thì còn có thể, nhưng Trang Duệ thì không thể, vì tôn trọng thầy Trang của mình mà lão bắt buộc phải đổi cách xưng hô.</w:t>
      </w:r>
    </w:p>
    <w:p>
      <w:pPr>
        <w:pStyle w:val="BodyText"/>
      </w:pPr>
      <w:r>
        <w:t xml:space="preserve">- À, bác Cổ, là như thế, cháu sẽ về Trung Hải vào chiều nay, chỉ cần nhìn vào tình huống vừa rồi thì thấy người kia hình như là địa đầu xà ở chỗ này, cháu sợ sau khi cháu và Đại Xuyên đi thì các cô ấy sẽ gặp thiệt thòi. Bác có thể giúp đỡ các cô ấy một chút được không? Vì có bác thì đám đạo chích kia sẽ không dám lỗ mãng.</w:t>
      </w:r>
    </w:p>
    <w:p>
      <w:pPr>
        <w:pStyle w:val="BodyText"/>
      </w:pPr>
      <w:r>
        <w:t xml:space="preserve">Trang Duệ nói làm cho Cổ lão gia tử chợt sững sờ, sau đó lại tiện đà nổi giận, lão quay đầu nói với người đàn ông trung niên sau lưng:</w:t>
      </w:r>
    </w:p>
    <w:p>
      <w:pPr>
        <w:pStyle w:val="BodyText"/>
      </w:pPr>
      <w:r>
        <w:t xml:space="preserve">- Đi điều tra chi tiết về tiểu tử vừa rồi, nếu muốn ăn cơm ở nghề ngọc thạch thì cũng đừng như vậy, nói cho đám thương nhân ngọc thạch biết, nói là tôi nói, không cần cung cấp hàng cho công ty kia.</w:t>
      </w:r>
    </w:p>
    <w:p>
      <w:pPr>
        <w:pStyle w:val="BodyText"/>
      </w:pPr>
      <w:r>
        <w:t xml:space="preserve">Lúc này Cổ lão gia tử thật sự bộc lộ sự uy nghiêm của một người có thực lực, hình ảnh này rơi vào trong mắt đám người Trang Duệ thì giống như làm cho tình huống trở nên có chú xa lạ, giống như đã thay đổi là một người khác.</w:t>
      </w:r>
    </w:p>
    <w:p>
      <w:pPr>
        <w:pStyle w:val="BodyText"/>
      </w:pPr>
      <w:r>
        <w:t xml:space="preserve">Bọn họ cũng không biết Cổ lão gia tử không những có kinh nghiệm và năng lực mạnh mẽ trong nghề ngọc thạch, hơn nữa còn là một trong những nhà nghiên cứu đặc biệt của viện bảo tàng cố cung, mỗi năm đều rút ra chút thời gian để đặc biệt phân loại những ngọc thạch quốc bảo hoặc ngọc tỷ hoàng gia, hơn nữa còn là nghệ nhân điêu khắc ngọc, dù là quan to hay giới quyền quý muốn có một vật phẩm của lão cũng là khó có được, vì thế mà kết giao không ít đại nhân vật. (.</w:t>
      </w:r>
    </w:p>
    <w:p>
      <w:pPr>
        <w:pStyle w:val="BodyText"/>
      </w:pPr>
      <w:r>
        <w:t xml:space="preserve">Người đàn ông trung niên đồng ý rồi xoay người bỏ đi, đáng tiếc cho công ty gia tộc của Vương Cổn, một thời gian dài sau đó chịu đả kích khá nặng, cũng không biết là đắc tội với ai, sau đó biết được chuyện tốt của Vương Nhất Côn thì bố của hắn thiếu chút nữa không chặt đứt chân.</w:t>
      </w:r>
    </w:p>
    <w:p>
      <w:pPr>
        <w:pStyle w:val="BodyText"/>
      </w:pPr>
      <w:r>
        <w:t xml:space="preserve">- Được rồi, bọn họ sẽ không dám đến gây phiền, nhưng này cháu gái của Tần gia, các cô mở gian hàng châu báu này cấp bậc không cao không thấp nên rất khó buôn bán. Thế này đi, tôi sẽ giới thiệu cho các cô và vị khách để mua hết hàng ở đây, sau này các cô phải tự lực dựa vào mình, cũng không nên tiếp tục dùng tên tuổi của tôi đấy nhé?</w:t>
      </w:r>
    </w:p>
    <w:p>
      <w:pPr>
        <w:pStyle w:val="BodyText"/>
      </w:pPr>
      <w:r>
        <w:t xml:space="preserve">Cổ lão gia tử tuy tự tịn sẽ không có kẻ nào dám đến gây phiền nhưng nhóm Tần Huyên Băng căn bản không có quan hệ gì, nếu tiếp tục ở lại đây cũng không còn ý nghĩa, vì nể mặt Trang Duệ mà lão quyết định giúp đỡ một chút, sau khi suy nghĩ một lúc thì nói ra ý nghĩ của mình. Sau đó lão tiếp tục nói:</w:t>
      </w:r>
    </w:p>
    <w:p>
      <w:pPr>
        <w:pStyle w:val="BodyText"/>
      </w:pPr>
      <w:r>
        <w:t xml:space="preserve">- Tổng cộng có mười ngày triển lãm, hôm nay là ngày đầu tiên, chờ các cô bán hết châu báu thì sẽ chuyển nhượng cửa hàng ra ngoài, như vậy sẽ tiết kiệm được không ít.</w:t>
      </w:r>
    </w:p>
    <w:p>
      <w:pPr>
        <w:pStyle w:val="BodyText"/>
      </w:pPr>
      <w:r>
        <w:t xml:space="preserve">Tần Huyên Băng và Lôi Lôi nghe thấy như vậy thì tất nhiên là quá đỗi vui mừng, vốn hai cô gái cũng đã tự định giá, sau lần này sẽ nhất định không thu được giá vốn. Tuy hai người tham gia triển lãm này cũng không quan tâm đến chút tiền như vậy, nhưng đây là lần đầu tiên bọn họ ra ngoài kinh doanh, nếu kết thúc trong thất bại thì rõ ràng cũng có chút uể oải, bây giờ những lời của Cổ lão gia tử chẳng khác nào đưa than sưởi ấm trong ngày tuyết rơi.</w:t>
      </w:r>
    </w:p>
    <w:p>
      <w:pPr>
        <w:pStyle w:val="BodyText"/>
      </w:pPr>
      <w:r>
        <w:t xml:space="preserve">Cổ lão gia tử khoát tay áo tỏ ý bảo mọi người không cần cảm tạ, sau đó lão đứng lên nó với mọi người:</w:t>
      </w:r>
    </w:p>
    <w:p>
      <w:pPr>
        <w:pStyle w:val="BodyText"/>
      </w:pPr>
      <w:r>
        <w:t xml:space="preserve">- Đưa những sản phẩm châu báu này theo, đi theo tôi, tôi sẽ giới thiệu cho vài vị khách, nhưng nhớ kỹ, sau này đừng tiếp tục lấy tên tuổi của tôi để kinh doanh.</w:t>
      </w:r>
    </w:p>
    <w:p>
      <w:pPr>
        <w:pStyle w:val="BodyText"/>
      </w:pPr>
      <w:r>
        <w:t xml:space="preserve">Cổ lão gia tử nói với gương mặt vui vẻ, lão có thể giới thiệu khách cho nhóm Tần Huyên Băng, cũng sẽ không quan tâm sau này các nàng sẽ tiếp tục tiếp xúc với bọn họ, vì không cần nói ra tên của mình thì đám người kia cũng nể mặt.</w:t>
      </w:r>
    </w:p>
    <w:p>
      <w:pPr>
        <w:pStyle w:val="BodyText"/>
      </w:pPr>
      <w:r>
        <w:t xml:space="preserve">- Bác, cháu cũng không thể đi cùng, cháu phải về Trung Hải, đợi đến khi nào bác có rảnh đến Trung Hải, cháu nhất định sẽ chiêu đãi ngài. Huyên Băng, Lôi Lôi, vài ngày nữa chúng ta gặp lại ở Trung Hải.</w:t>
      </w:r>
    </w:p>
    <w:p>
      <w:pPr>
        <w:pStyle w:val="BodyText"/>
      </w:pPr>
      <w:r>
        <w:t xml:space="preserve">Trang Duệ đưa tay nhìn đồng hồ, đãc hơn một giờ chiều, hắn bây giờ nên chạy đến Trung Hải. Lúc này tất cả mọi chuyện đã được giải quyết viên mãn, hắn cũng nên rời khỏi nơi này được rồi.</w:t>
      </w:r>
    </w:p>
    <w:p>
      <w:pPr>
        <w:pStyle w:val="BodyText"/>
      </w:pPr>
      <w:r>
        <w:t xml:space="preserve">- Không vội, Nam Kinh đến Trung Hải lái xe chỉ mất bốn năm giờ mà thôi, cậu cũng cùng đi cho vui. Lần này có vài vị khách mang đến một vài viên nguyên thạch từ Myanmar, tiểu tử cậu quá may mắn, đến xem thử thế nào, biết đâu sẽ cho chúng tôi một kinh ngạc mới.</w:t>
      </w:r>
    </w:p>
    <w:p>
      <w:pPr>
        <w:pStyle w:val="BodyText"/>
      </w:pPr>
      <w:r>
        <w:t xml:space="preserve">Lời nói của Cổ lão gia tử thật sự làm cho Trang Duệ động tâm, cơ hội này là rất khó có được, vài lần trước hắn từng nghe nói đến đổ thạch, hôm nay cuối cùng cũng được may mắn được gặp, vì thế hắn vứt ngay ý nghĩ muốn về Trung Hải vào lúc này.</w:t>
      </w:r>
    </w:p>
    <w:p>
      <w:pPr>
        <w:pStyle w:val="BodyText"/>
      </w:pPr>
      <w:r>
        <w:t xml:space="preserve">Nhóm Tần Huyên Băng đưa đến hội chợ lần này những món hàng với giá hơn một triệu, sau khi nghe được lời của Cổ lão gia tử thì thu dọn những vật phẩm vào một chiếc rương mật mã, sau đó Lưu Xuyên xách đi, mọi người cùng theo chân Cổ lão gia tử đi đến phía đông nam đại sảnh.</w:t>
      </w:r>
    </w:p>
    <w:p>
      <w:pPr>
        <w:pStyle w:val="Compact"/>
      </w:pPr>
      <w:r>
        <w:t xml:space="preserve">Lần này hội chợ chia làm bốn sảnh, diện tích rất lớn, gian hàng của Tần Huyên Băng ở sảnh A, Trang Duệ và Lưu Xuyên đến bây giờ vẫn bận túi bụi, cũng không có thời gian đi dạo xa, mãi đến khi đi theo Cổ lão gia tử đến sảnh D thì mới biết nơi này được phân chia như vậy.</w:t>
      </w:r>
      <w:r>
        <w:br w:type="textWrapping"/>
      </w:r>
      <w:r>
        <w:br w:type="textWrapping"/>
      </w:r>
    </w:p>
    <w:p>
      <w:pPr>
        <w:pStyle w:val="Heading2"/>
      </w:pPr>
      <w:bookmarkStart w:id="155" w:name="chương-133-sự-khác-biệt-giữa-mao-liêu."/>
      <w:bookmarkEnd w:id="155"/>
      <w:r>
        <w:t xml:space="preserve">133. Chương 133 : Sự Khác Biệt Giữa Mao Liêu.</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133: Sự khác biệt giữa mao liêu.</w:t>
      </w:r>
    </w:p>
    <w:p>
      <w:pPr>
        <w:pStyle w:val="BodyText"/>
      </w:pPr>
      <w:r>
        <w:t xml:space="preserve">Nhóm Dịch: Tepga nguồn</w:t>
      </w:r>
    </w:p>
    <w:p>
      <w:pPr>
        <w:pStyle w:val="BodyText"/>
      </w:pPr>
      <w:r>
        <w:t xml:space="preserve">Nguồn : VipVandan</w:t>
      </w:r>
    </w:p>
    <w:p>
      <w:pPr>
        <w:pStyle w:val="BodyText"/>
      </w:pPr>
      <w:r>
        <w:t xml:space="preserve">Đại sảnh D cũng không khác biệt gì sảnh A của nhóm Tần Huyên Băng, chỉ là chỗ này cũng không phải là trưng bày những vật phẩm trang sức đã gia công hoàn chỉnh, phần lớn đều là phỉ thúy thô, còn có cả nguyên liệu ngọc thạch.</w:t>
      </w:r>
    </w:p>
    <w:p>
      <w:pPr>
        <w:pStyle w:val="BodyText"/>
      </w:pPr>
      <w:r>
        <w:t xml:space="preserve">Nhân số trong sảnh này cũng ít hơn nơi khác một chút, vì những người đến đây mua hàng phần lớn là thương nhân hoặc là khách đầu tư. Phải biết rằng từ năm 2000 đến nay giá cả thị trường của phỉ thúy liên tục tăng cao, điều này làm cho những người trong tay có chút tài sản đều muốn tiến vào thị trường mua chút mặt hàng phỉ thúy dự trữ trong tay, đến khi thị trường sôi động và giá cả lên cao thì ném ra kiếm lời.</w:t>
      </w:r>
    </w:p>
    <w:p>
      <w:pPr>
        <w:pStyle w:val="BodyText"/>
      </w:pPr>
      <w:r>
        <w:t xml:space="preserve">Sau khi tiến vào trong đại sảnh thì Cổ lão gia tử nói với Trang Duệ và Lưu Xuyên:</w:t>
      </w:r>
    </w:p>
    <w:p>
      <w:pPr>
        <w:pStyle w:val="BodyText"/>
      </w:pPr>
      <w:r>
        <w:t xml:space="preserve">- Đây đều là những thương nhân Quảng Đông, bọn họ mang đến phần lớn đều là sản phẩm ngọc thô, Tiểu Duệ có thể tùy ý đi dạo nhưng không nên tùy tiện ra tay, nếu nhìn trúng tảng đá nào thì có thể nói cho tôi biết một tiếng, còn hai cô gái thì đi theo tôi.</w:t>
      </w:r>
    </w:p>
    <w:p>
      <w:pPr>
        <w:pStyle w:val="BodyText"/>
      </w:pPr>
      <w:r>
        <w:t xml:space="preserve">Sau khi nói một câu với Trang Duệ thì Cổ lão gia tử đưa Lôi Lôi và Tần Huyên Băng đi, chỉ để lại Lưu Xuyên và Trang Duệ ở lại chỗ này. Hai người bọn họ đưa mắt nhìn nhau, bọn họ đều thật sự không biết phải làm sao, bọn họ đều không hiểu gì về đổ thạch, nhưng Cổ lão gia tử vừa rồi đã nói chơi thứ này phần lớn là dựa vào vận may, vì vậy hai người cũng không đứng yên mà bắt đầu đi dạo.</w:t>
      </w:r>
    </w:p>
    <w:p>
      <w:pPr>
        <w:pStyle w:val="BodyText"/>
      </w:pPr>
      <w:r>
        <w:t xml:space="preserve">Đại sảnh D có diện tích tương đối lớn nhưng khá ít người, Tiểu Bạch Sư và Hắc Sư đã ở trong gian hàng sảnh A một ngày trời, bây giờ bắt đầu vui vẻ chạy loạn. Hai con chó Ngao được Trang Duệ dùng linh khí điều trị qua một lượt, tuy tướng mạo có vẻ hung mãnh nhưng lại thiếu đi chút khí chất bạo ngược của Ngao Tây Tạng, ngoài lúc chủ nhiệm bị tấn công thì Bạch Sư và Hắc Sư đều không chủ động tấn công người khác, đây cũng là một trong những nguyên nhân mà Lưu Xuyên và Trang Duệ luôn yên tâm mang chúng theo bên mình.</w:t>
      </w:r>
    </w:p>
    <w:p>
      <w:pPr>
        <w:pStyle w:val="BodyText"/>
      </w:pPr>
      <w:r>
        <w:t xml:space="preserve">Chỗ này cũng không có nhiều gian hàng trưng bày nguyên thạch, chỉ có ba đến năm gian mà thôi, tập trung ở cùng một góc chiếm diện tích vài chục mét vuông. Lân này bọn họ tham gia cũng có vẻ chỉ là thành phẩm thấp, căn bản không dựng đài, chỉ là dùng dây thường quấn một vòng quanh địa phương hơn mười mét vuông, sau đó đặt một cái bàn coi như xong. Bên trong vòng dây thừng là những tảng đá lớn nhỏ khác nhau, có không ít người đang dùng kính lúp và đèn pin chiếu vào xem xét.</w:t>
      </w:r>
    </w:p>
    <w:p>
      <w:pPr>
        <w:pStyle w:val="BodyText"/>
      </w:pPr>
      <w:r>
        <w:t xml:space="preserve">Những tảng đá kia có thứ rất lớn khoảng hai mét vuông với trọng trượng vài trăm cân, cũng có những viên đã nhỏ như nắm đấm, được phân loại và sắp xếp khá gọn gàng. Trước mặt bàn chỗ ông chủ ngồi có nhiều chiếc ghế gỗ đơn giản, bên trên đặt đá, số lượng cũng không nhiều, cũng có một cái kệ có bảy tám viên đá như vậy, có lẽ là hàng thô loại tốt.</w:t>
      </w:r>
    </w:p>
    <w:p>
      <w:pPr>
        <w:pStyle w:val="BodyText"/>
      </w:pPr>
      <w:r>
        <w:t xml:space="preserve">Bên cạnh những khối đá còn xếp đặt rất nhiều máy cắt mài, Trang Duệ nhìn thấy những dụng cụ chuyên nghiệp này, cũng không khỏi cảm thấy xấu hổ vì hành vi của mình vài ngày trước.</w:t>
      </w:r>
    </w:p>
    <w:p>
      <w:pPr>
        <w:pStyle w:val="BodyText"/>
      </w:pPr>
      <w:r>
        <w:t xml:space="preserve">Trang Duệ và Lưu Xuyên chẳng hiểu cái gì cả, bọn họ dứt khoát đi đến xem người ta phân biệt những tảng đá kia như thế nào.</w:t>
      </w:r>
    </w:p>
    <w:p>
      <w:pPr>
        <w:pStyle w:val="BodyText"/>
      </w:pPr>
      <w:r>
        <w:t xml:space="preserve">Trang Duệ vào Lưu Xuyên đến bên cạnh một người đàn ông trung niên đang ngồi chồm hổm trên mặt đất, khi ngồi xuống xem xét chưa được ba phút thì ông chủ ngồi sau bàn vuông đã mở miệng nói:</w:t>
      </w:r>
    </w:p>
    <w:p>
      <w:pPr>
        <w:pStyle w:val="BodyText"/>
      </w:pPr>
      <w:r>
        <w:t xml:space="preserve">- Nhị vị, mới vào nghề sao? Các vị thấy những khối đá kia thế nào?</w:t>
      </w:r>
    </w:p>
    <w:p>
      <w:pPr>
        <w:pStyle w:val="BodyText"/>
      </w:pPr>
      <w:r>
        <w:t xml:space="preserve">Hai vị này đã xem xét vài phút nhưng cũng không thấy có bất kỳ điều gì khác biệt, sau khi nghe ông chủ nói như vậy thì cũng đi đến, sau đó thấy bên cạnh bàn còn có vài chiếc ghế, cả hai đều đứng từ sáng đến trưa, vì thế mà khá mệt mỏi, ngồi xuống ghế không khách khí.</w:t>
      </w:r>
    </w:p>
    <w:p>
      <w:pPr>
        <w:pStyle w:val="BodyText"/>
      </w:pPr>
      <w:r>
        <w:t xml:space="preserve">- Ông chủ, những tảng đá này đều là của ông sao? Đúng rồi, sao ông biết chúng tôi là người mới?</w:t>
      </w:r>
    </w:p>
    <w:p>
      <w:pPr>
        <w:pStyle w:val="BodyText"/>
      </w:pPr>
      <w:r>
        <w:t xml:space="preserve">Vị thương nhân buôn bán nguyên thạch phỉ thúy nhìn qua cũng không lớn hơn Lưu Xuyên và Trang Duệ vài tuổi, sau khi nghe thấy vậy thì cười ha hả nói:</w:t>
      </w:r>
    </w:p>
    <w:p>
      <w:pPr>
        <w:pStyle w:val="BodyText"/>
      </w:pPr>
      <w:r>
        <w:t xml:space="preserve">- Chỉ cần nghe lời này của cậu thì biết ngay là người mới, thứ này không gọi là tảng đá mà gọi là "Mao Liêu". Còn nữa, chơi thứ này cần phải chú ý thứ tự trước sau, người khác đang xem hàng thì những người còn lại không được nhúng tay vào, chỉ khi nào người kia xem xong hoặc không mua thì mới đến lượt mình thăm dò. Các vị vừa đến đã chen lấn bên cạnh người ta, không phải người mới sao?</w:t>
      </w:r>
    </w:p>
    <w:p>
      <w:pPr>
        <w:pStyle w:val="BodyText"/>
      </w:pPr>
      <w:r>
        <w:t xml:space="preserve">- Ha ha, hai người chúng tôi cũng căn bản không phải là người mới.</w:t>
      </w:r>
    </w:p>
    <w:p>
      <w:pPr>
        <w:pStyle w:val="BodyText"/>
      </w:pPr>
      <w:r>
        <w:t xml:space="preserve">Trang Duệ bị ông chủ nói cho có chút ngượng ngùng, hắn mở miệng giải thích:</w:t>
      </w:r>
    </w:p>
    <w:p>
      <w:pPr>
        <w:pStyle w:val="BodyText"/>
      </w:pPr>
      <w:r>
        <w:t xml:space="preserve">- Hai người chúng tôi căn bản chỉ vào xem, nghe nói chỗ này có nguyên thạch phỉ thúy, cố ý đến tìm hiểu một chút, nếu có gì đắc tội thì mong anh thông cảm cho.</w:t>
      </w:r>
    </w:p>
    <w:p>
      <w:pPr>
        <w:pStyle w:val="BodyText"/>
      </w:pPr>
      <w:r>
        <w:t xml:space="preserve">Ông chủ trẻ tuổi cũng nở nụ cười:</w:t>
      </w:r>
    </w:p>
    <w:p>
      <w:pPr>
        <w:pStyle w:val="BodyText"/>
      </w:pPr>
      <w:r>
        <w:t xml:space="preserve">- Không có gì, tôi họ Dương tên chỉ một chữ là Hạo, hai cậu có thể đi dạo trong gian hàng của tôi, xem như có duyên phận, chúng ta kết giao bằng hữu nhé?</w:t>
      </w:r>
    </w:p>
    <w:p>
      <w:pPr>
        <w:pStyle w:val="BodyText"/>
      </w:pPr>
      <w:r>
        <w:t xml:space="preserve">Khi thấy ông chủ Dương Hạo này hào sảng như vậy thì Lưu Xuyên và Trang Duệ cũng báo tên của mình, Dương Hạo loay hoay với dụng cụ pha trà trên bàn, cùng hàn huyên với hai người Trang Duệ, cũng mặc kệ không quan tâm đến những người đang xem xét nguyên thạch trong gian hàng. Thái độ buôn bán như vậy thật sự làm cho Trang Duệ và Lưu Xuyên cảm thấy nghi hoặc.</w:t>
      </w:r>
    </w:p>
    <w:p>
      <w:pPr>
        <w:pStyle w:val="BodyText"/>
      </w:pPr>
      <w:r>
        <w:t xml:space="preserve">- Ha ha, bọn họ đều là người trong nghề, không phải anh nói một hai câu sẽ mua hàng, vì vậy nói cũng phí lời mà thôi, nhìn trúng sẽ mua không thì thôi. Tất nhiên đối với những khách hàng như hai vị thì hoàn toàn có thể lừa dối, nhưng tôi cũng lười làm như vậy.</w:t>
      </w:r>
    </w:p>
    <w:p>
      <w:pPr>
        <w:pStyle w:val="BodyText"/>
      </w:pPr>
      <w:r>
        <w:t xml:space="preserve">Sau khi nghe được nghi vấn của Trang Duệ và Lưu Xuyên thì Dương Hạo không khỏi cười, người này giống như Trang Duệ, trên người có một khí chất làm người ta cảm thấy thoải mái, dù mọi người mới quen nhưng cũng có thể nói vài lời vui đùa, thật sự không sinh ra phản cảm.</w:t>
      </w:r>
    </w:p>
    <w:p>
      <w:pPr>
        <w:pStyle w:val="BodyText"/>
      </w:pPr>
      <w:r>
        <w:t xml:space="preserve">- Dương huynh đệ, những thứ mao liêu kia có thể phân biệt tốt xấu sao? TÔi thấy thế nào cũng giống nhau, có phải la mao liêu đặt trên ghế và trên kệ thì tốt hơn ở dưới đất không? Mà làm sao để phân chia?</w:t>
      </w:r>
    </w:p>
    <w:p>
      <w:pPr>
        <w:pStyle w:val="BodyText"/>
      </w:pPr>
      <w:r>
        <w:t xml:space="preserve">Trang Duệ cũng không hiểu điều này, bây giờ hắn gặp một ông chủ bán "mao liêu" không quá lớn tuổi, vì vậy khi nói chuyện cũng tự nhiên đặt câu hỏi.</w:t>
      </w:r>
    </w:p>
    <w:p>
      <w:pPr>
        <w:pStyle w:val="BodyText"/>
      </w:pPr>
      <w:r>
        <w:t xml:space="preserve">- Hai vị, ai cũng biết đây là nguyên thạch phỉ thúy, trước mắt trên thế giới không có vật phẩm nào nhìn thấu được tảng đá, vì vậy bên trong mao liêu có phỉ thúy hay không, phẩm chất của phỉ thúy thế nào, điều này cũng không dám đánh cược, vì vậy mua sắm mao liêu cũng được gọi là đổ thạch.</w:t>
      </w:r>
    </w:p>
    <w:p>
      <w:pPr>
        <w:pStyle w:val="BodyText"/>
      </w:pPr>
      <w:r>
        <w:t xml:space="preserve">- Đổ thạch chia làm hai loại, có "bán đổ" và "toàn đổ", bán đổ là mở ra một khe hở trên mao liêu, cái này gọi là mở cửa sổ hoặc mài một lớp da của tảng đá, cái này gọi là "sát thạch", dù là mở cửa sổ hay sát thạch cũng với mục đích để lộ bên trong của mao liêu, chỉ cần làm như vậy sẽ biết bên trong có phỉ thúy hay không. Người mua sẽ căn cứ vào chút màu sắc lộ ra để phán đoán màu của phỉ, như vậy gọi là "bán đổ". (.</w:t>
      </w:r>
    </w:p>
    <w:p>
      <w:pPr>
        <w:pStyle w:val="BodyText"/>
      </w:pPr>
      <w:r>
        <w:t xml:space="preserve">Dương Hạo vừa nói vùa ôm một tảng đá như hình trứng to như một quả bóng rỗ trên mặt kệ xuống, hắn chỉ vào vết vạt một bên rồi nói:</w:t>
      </w:r>
    </w:p>
    <w:p>
      <w:pPr>
        <w:pStyle w:val="BodyText"/>
      </w:pPr>
      <w:r>
        <w:t xml:space="preserve">- Đay là mao liêu "bán đổ", các cậu xem, đã được cắt một miếng, hơn nữa màu sắc rất tốt, bình thường là mao liêu có chứa phỉ thúy thì càng gần đến vị trí của phỉ thúy sẽ có màu sắc càng tốt. Tất nhiên cũng có nhiều tình huống ngoại lệ, vì bên trong khối mao liêu này cũng có thể cho ra phỉ thúy và *** chó, nhưng mao liêu này bên trong có phỉ thúy là chắc chắn, sở dĩ gọi là bán đổ vì muốn đánh cuộc xem phẩm chất màu sắc và độ lớn của phỉ thúy bên trong mà thôi.</w:t>
      </w:r>
    </w:p>
    <w:p>
      <w:pPr>
        <w:pStyle w:val="BodyText"/>
      </w:pPr>
      <w:r>
        <w:t xml:space="preserve">- Dương huynh đệ, vậy khối mao liêu này giá bao nhiêu?</w:t>
      </w:r>
    </w:p>
    <w:p>
      <w:pPr>
        <w:pStyle w:val="BodyText"/>
      </w:pPr>
      <w:r>
        <w:t xml:space="preserve">Trang Duệ khi quan sát đã nhìn thấy khối mao liêu như quả bóng rổ trên tay của Dương Hạo, bên trong trắng tinh, căn bản không có phỉ thúy, thậm chí cũng không có *** chó.</w:t>
      </w:r>
    </w:p>
    <w:p>
      <w:pPr>
        <w:pStyle w:val="BodyText"/>
      </w:pPr>
      <w:r>
        <w:t xml:space="preserve">- Ha ha, mao liêu này không tệ, nếu bên trong có phỉ thúy thì ít nhất cũng là loại băng, có thể cho ra mặt đá hoặc năm vòng tay, vì vậy sẽ định giá nó là ba triệu.</w:t>
      </w:r>
    </w:p>
    <w:p>
      <w:pPr>
        <w:pStyle w:val="BodyText"/>
      </w:pPr>
      <w:r>
        <w:t xml:space="preserve">Dương Hạo lấy tay sờ tảng đá rôi trả lời, Trang Duệ nghe vậy mà không khỏi hít vào một hơi khí lạnh, quả nhiên là đánh cuộc, mình và Lưu Xuyên cũng không mở miệng muốn mua, hơn nữa ông chủ cũng biết bọn họ không hiểu nên sẽ không lừa gạt. Dương Hạo cho rằng là như vậy, chính ông hchur cũng nhìn lầm mao liêu của mình, như vậy ai mua mao liêu này thì thật sự là chết tiền.</w:t>
      </w:r>
    </w:p>
    <w:p>
      <w:pPr>
        <w:pStyle w:val="BodyText"/>
      </w:pPr>
      <w:r>
        <w:t xml:space="preserve">Dương Hạo đặt mao liêu lên kệ, sau đó chỉ vào một viên đá đen sì ở bên cạnh rồi nói:</w:t>
      </w:r>
    </w:p>
    <w:p>
      <w:pPr>
        <w:pStyle w:val="BodyText"/>
      </w:pPr>
      <w:r>
        <w:t xml:space="preserve">- Đây là mao liêu "toàn đổ", gái cả thấp hơn mao liêu "bán đổ", chỉ là bên trong có phỉ thúy hay không thì phải xem vào ánh mắt và vận may của người mua. Tất nhiên toàn đổ là mao liêu có hoa văn tốt thì giá cả cũng không thâp hơn "bán đổ", thế nào, hai vị có muốn thử tay một chút không?</w:t>
      </w:r>
    </w:p>
    <w:p>
      <w:pPr>
        <w:pStyle w:val="BodyText"/>
      </w:pPr>
      <w:r>
        <w:t xml:space="preserve">- Thôi đi, cậu Dương, thứ này mà có giá ba triệu, tôi dù cân ký lên bán cũng không mua nổi, như vậy chẳng phải quá đắt rồi sao? Thứ vài chục đồng một cái, cậu cắt ra mang bán cũng được...</w:t>
      </w:r>
    </w:p>
    <w:p>
      <w:pPr>
        <w:pStyle w:val="BodyText"/>
      </w:pPr>
      <w:r>
        <w:t xml:space="preserve">Lưu Xuyên khoát tay nói, hắn khác với Trang Duệ, Trang Duệ thấy đối phương không lớn hơn mình nhiều tuổi thì khiêm nhường nhưng hắn lại muốn làm đại ca.</w:t>
      </w:r>
    </w:p>
    <w:p>
      <w:pPr>
        <w:pStyle w:val="BodyText"/>
      </w:pPr>
      <w:r>
        <w:t xml:space="preserve">Nhưng Dương Hạo nhìn vào tướng mạo cử chỉ của Lưu Xuyên thì cũng hiểu tính nết, vì thế hắn nghe xong cũng không giận, chỉ có chút dở khóc đở cười:</w:t>
      </w:r>
    </w:p>
    <w:p>
      <w:pPr>
        <w:pStyle w:val="BodyText"/>
      </w:pPr>
      <w:r>
        <w:t xml:space="preserve">- Nếu mao liêu là vài chục đồng một viên, cậu cho rằng cả chợ là bán củ cải trắng sao?</w:t>
      </w:r>
    </w:p>
    <w:p>
      <w:pPr>
        <w:pStyle w:val="Compact"/>
      </w:pPr>
      <w:r>
        <w:t xml:space="preserve">- Lưu đại ca, anh cũng đừng nói đùa, những thứ mao liêu này dù là "bán đổ" hay "toàn đổ" thì cũng lấy ra từ mỏ khoáng của Myanmar, bên trong đều có khả năng có phỉ thúy. Chưa nói đến giá cả của nó, chỉ là công vận chuyển từ Myanmar vào nước, sau đó thuê xe chở từ Quảng Đông đến đây cũng tiêu phí không ít, nếu bán vài chục đồng thì tôi cũng không có đủ tiền xe quay về.</w:t>
      </w:r>
      <w:r>
        <w:br w:type="textWrapping"/>
      </w:r>
      <w:r>
        <w:br w:type="textWrapping"/>
      </w:r>
    </w:p>
    <w:p>
      <w:pPr>
        <w:pStyle w:val="Heading2"/>
      </w:pPr>
      <w:bookmarkStart w:id="156" w:name="chương-134-oan-gia-ngõ-hẹp."/>
      <w:bookmarkEnd w:id="156"/>
      <w:r>
        <w:t xml:space="preserve">134. Chương 134 : Oan Gia Ngõ Hẹp.</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134: Oan gia ngõ hẹp.</w:t>
      </w:r>
    </w:p>
    <w:p>
      <w:pPr>
        <w:pStyle w:val="BodyText"/>
      </w:pPr>
      <w:r>
        <w:t xml:space="preserve">Nhóm Dịch: Tepga</w:t>
      </w:r>
    </w:p>
    <w:p>
      <w:pPr>
        <w:pStyle w:val="BodyText"/>
      </w:pPr>
      <w:r>
        <w:t xml:space="preserve">Nguồn : VipVandan</w:t>
      </w:r>
    </w:p>
    <w:p>
      <w:pPr>
        <w:pStyle w:val="BodyText"/>
      </w:pPr>
      <w:r>
        <w:t xml:space="preserve">Lời nói của Dương Hạo làm cho Lưu Xuyên có chút xấu hổ, hắn gãi gãi đầu hỏi:</w:t>
      </w:r>
    </w:p>
    <w:p>
      <w:pPr>
        <w:pStyle w:val="BodyText"/>
      </w:pPr>
      <w:r>
        <w:t xml:space="preserve">- Hình như là giá cả có đắt đỏ thật, thứ này có giá vài triệu, nếu bên trong không có gì, chẳng phải sẽ thiệt thòi đến chết mất sao?</w:t>
      </w:r>
    </w:p>
    <w:p>
      <w:pPr>
        <w:pStyle w:val="BodyText"/>
      </w:pPr>
      <w:r>
        <w:t xml:space="preserve">Dương Hạo có thể thấy Lưu Xuyên là một người hồ đồ, vì vậy cũng không tỏ ra tức giận, hắn chỉ vào đống mao liêu kia rồi nói:</w:t>
      </w:r>
    </w:p>
    <w:p>
      <w:pPr>
        <w:pStyle w:val="BodyText"/>
      </w:pPr>
      <w:r>
        <w:t xml:space="preserve">- Lưu đại ca, nếu anh muốn thì có thể chọn một khối mao liêu kia, chỗ đó có giá từ năm trăm đồng đến năm trăm ngàn, loại nào cũng có.</w:t>
      </w:r>
    </w:p>
    <w:p>
      <w:pPr>
        <w:pStyle w:val="BodyText"/>
      </w:pPr>
      <w:r>
        <w:t xml:space="preserve">Dương Hạo nhìn hai con chó Ngao Tây Tạng dưới chân Lưu Xuyên và Trang Duệ thì biết hai người này là những kẻ có giá trị con người rất xa xỉ, móc ra vài chục ngàn để mua vài tảng đá để cắt ra cũng không phải là không thể, vì vậy mới cố gắng kết giao.</w:t>
      </w:r>
    </w:p>
    <w:p>
      <w:pPr>
        <w:pStyle w:val="BodyText"/>
      </w:pPr>
      <w:r>
        <w:t xml:space="preserve">- Năm trăm đồng mua một viên đá vứt đi? Nếu may mắn thì sao? Mộc Đầu, cậu có muốn đánh cuộc không?</w:t>
      </w:r>
    </w:p>
    <w:p>
      <w:pPr>
        <w:pStyle w:val="BodyText"/>
      </w:pPr>
      <w:r>
        <w:t xml:space="preserve">Lưu Xuyên thật sự không có chủ ý, tuy năm trăm đồng cũng không coi là nhiều nhưng lợi nhuận của hắn cũng được đổi lấy từ mồ hôi nước mắt, không phải gió thổi đến, vì vậy muốn trưng cầu ý kiến của Trang Duệ.</w:t>
      </w:r>
    </w:p>
    <w:p>
      <w:pPr>
        <w:pStyle w:val="BodyText"/>
      </w:pPr>
      <w:r>
        <w:t xml:space="preserve">- Chúng ta chọn vài viên đá để thử xem thế nào, nếu đã đến đây cũng nên giúp một chút cho việc kinh doanh của ông chủ Dương.</w:t>
      </w:r>
    </w:p>
    <w:p>
      <w:pPr>
        <w:pStyle w:val="BodyText"/>
      </w:pPr>
      <w:r>
        <w:t xml:space="preserve">Trang Duệ khẽ gật đầu, những thứ mao liêu bán đổ kia dù có cực phẩm phỉ thúy ở bên trong thì chắn cũng không chơi nổi, bây giờ trên người hắn chỉ có khoảng một trăm ngàn, căn bản không đủ để mua một khối đá mao liêu bán đổ, nhưng những mao liêu toàn đổ thì khác, nếu với giá năm trăm hay một ngàn mà tìm ra phỉ thúy, như vậy lợi nhuận sẽ tuyệt đối là khó tưởng.</w:t>
      </w:r>
    </w:p>
    <w:p>
      <w:pPr>
        <w:pStyle w:val="BodyText"/>
      </w:pPr>
      <w:r>
        <w:t xml:space="preserve">Hai người vừa nói vừa đứng lên, đúng lúc có một người đi đến đối mặt với Lưu Xuyên và Trang Duệ.</w:t>
      </w:r>
    </w:p>
    <w:p>
      <w:pPr>
        <w:pStyle w:val="BodyText"/>
      </w:pPr>
      <w:r>
        <w:t xml:space="preserve">Lưu Xuyên chỉ cần nhìn là phát hiện ra đối phương chính là vị giám đốc họ Hứa đã từng gặp mặt ở quán trà của Tống Quân, vì vậy hắn không khỏi hô lớn:</w:t>
      </w:r>
    </w:p>
    <w:p>
      <w:pPr>
        <w:pStyle w:val="BodyText"/>
      </w:pPr>
      <w:r>
        <w:t xml:space="preserve">- Ôi trời, đây không phải là vị huynh đệ dối trá kia sao? Trùng hợp quá, ông anh cũng đến đây à?</w:t>
      </w:r>
    </w:p>
    <w:p>
      <w:pPr>
        <w:pStyle w:val="BodyText"/>
      </w:pPr>
      <w:r>
        <w:t xml:space="preserve">Hứa Vĩ đi đến thấy Lưu Xuyên và Trang Duệ thì cũng thật sự kêu khổ không thôi:</w:t>
      </w:r>
    </w:p>
    <w:p>
      <w:pPr>
        <w:pStyle w:val="BodyText"/>
      </w:pPr>
      <w:r>
        <w:t xml:space="preserve">"Sao đi đến đâu cũng gặp mặt bọn họ thế này?"</w:t>
      </w:r>
    </w:p>
    <w:p>
      <w:pPr>
        <w:pStyle w:val="BodyText"/>
      </w:pPr>
      <w:r>
        <w:t xml:space="preserve">Thứ nhất là Hứa Vĩ sợ Vương Cổn đến gây phiền ình, thứ hai là muốn xem xét những món mao liêu tham gia hội chợ triển lãm hôm nay, vì vậy muốn đến sảnh D để xem.</w:t>
      </w:r>
    </w:p>
    <w:p>
      <w:pPr>
        <w:pStyle w:val="BodyText"/>
      </w:pPr>
      <w:r>
        <w:t xml:space="preserve">- Ôi, thì ra là Trang tiên sinh và Lưu tiên sinh, trùng hợp vậy sao? Tôi lần này cũng mở một gian hàng ở hội chợ triển lãm, tất nhiên sẽ có mặt ở đây, hai vị sao lại đến đây?</w:t>
      </w:r>
    </w:p>
    <w:p>
      <w:pPr>
        <w:pStyle w:val="BodyText"/>
      </w:pPr>
      <w:r>
        <w:t xml:space="preserve">Hứa Vĩ là người cổ động Vương Cổn đến gây phiền cho Tần Huyên Băng và Lôi Lôi, vì vậy không khỏi có tật giật mình.</w:t>
      </w:r>
    </w:p>
    <w:p>
      <w:pPr>
        <w:pStyle w:val="BodyText"/>
      </w:pPr>
      <w:r>
        <w:t xml:space="preserve">- Đáng cười, thiên hạ chỉ có nhà anh mở công ty châu báu thôi sao? Anh có thể tới, tất nhiên hai anh em của chúng tôi có thể thấy cũng có thể đến, không thấy hai anh em chúng tôi chuẩn bị xem đá sao?</w:t>
      </w:r>
    </w:p>
    <w:p>
      <w:pPr>
        <w:pStyle w:val="BodyText"/>
      </w:pPr>
      <w:r>
        <w:t xml:space="preserve">Lưu Xuyên trừng mắt nhìn Hứa Vĩ rồi tức giận trả lời, tâm tình của hắn vốn rất tốt, gặp phải người này thì thật sự có chút bức bối.</w:t>
      </w:r>
    </w:p>
    <w:p>
      <w:pPr>
        <w:pStyle w:val="BodyText"/>
      </w:pPr>
      <w:r>
        <w:t xml:space="preserve">- Đổ thạch sao?</w:t>
      </w:r>
    </w:p>
    <w:p>
      <w:pPr>
        <w:pStyle w:val="BodyText"/>
      </w:pPr>
      <w:r>
        <w:t xml:space="preserve">Hứa Vĩ chớp mắt, hai người này chạy đến đây đổ thạch, chỉ sợ ngay cả cái quần cũng không còn, vì vậy hắn lập tức nói:</w:t>
      </w:r>
    </w:p>
    <w:p>
      <w:pPr>
        <w:pStyle w:val="BodyText"/>
      </w:pPr>
      <w:r>
        <w:t xml:space="preserve">- Ông chủ Lưu đã nhìn trúng khối mao liêu nào vậy? Có thể cho tôi xem qua để mở mang kiến thức được không?</w:t>
      </w:r>
    </w:p>
    <w:p>
      <w:pPr>
        <w:pStyle w:val="BodyText"/>
      </w:pPr>
      <w:r>
        <w:t xml:space="preserve">- Anh có bị gì không vậy? Chỗ này lớn như vậy, anh cứ tùy tiện đến chỗ khác mà kiến thức.</w:t>
      </w:r>
    </w:p>
    <w:p>
      <w:pPr>
        <w:pStyle w:val="BodyText"/>
      </w:pPr>
      <w:r>
        <w:t xml:space="preserve">Lưu Xuyên khoát tay mất kiên nhẫn, hắn thấy người này thì cảm thấy rất phiền, vừa rồi khi dạy bảo tên Vương Cổn kia thì hắn đã từng thấy trong đám người vây quanh có một kẻ trông khá quen, có lẽ chính là tên khốn dối trá này, rõ ràng đã thấy mình và Trang Duệ nhưng vẫn còn giả vờ bây giờ mới gặp.</w:t>
      </w:r>
    </w:p>
    <w:p>
      <w:pPr>
        <w:pStyle w:val="BodyText"/>
      </w:pPr>
      <w:r>
        <w:t xml:space="preserve">- Hì hì, tôi mở hàng buôn bán, người đến đều là khách, Lưu đại ca ít nói đi một câu, xem như hòa khí sinh tài.</w:t>
      </w:r>
    </w:p>
    <w:p>
      <w:pPr>
        <w:pStyle w:val="BodyText"/>
      </w:pPr>
      <w:r>
        <w:t xml:space="preserve">Khi thấy Lưu Xuyên và Trang Duệ với người đến sau có chút bất hòa thì Dương Hạo vội vàng đứng lên hòa giải, Lưu Xuyên hừ lạnh một tiếng, rồi cùng Trang Duệ đi về phía khu vực đặt mao liêu toàn đổ.</w:t>
      </w:r>
    </w:p>
    <w:p>
      <w:pPr>
        <w:pStyle w:val="BodyText"/>
      </w:pPr>
      <w:r>
        <w:t xml:space="preserve">Hứa Vĩ cũng không biết là có cố ý hay không, hắn đi theo sau lưng hai người trang duệ, trong miệng còn liên tục nhắc nhở:</w:t>
      </w:r>
    </w:p>
    <w:p>
      <w:pPr>
        <w:pStyle w:val="BodyText"/>
      </w:pPr>
      <w:r>
        <w:t xml:space="preserve">- Chỗ này đều là mao liêu toàn đổ, hai vị sao không đến xem mao liêu bán đổ, thứ đó có tỉ lệ ra phỉ thúy rất cao, coi như không quá nguy hiểm.</w:t>
      </w:r>
    </w:p>
    <w:p>
      <w:pPr>
        <w:pStyle w:val="BodyText"/>
      </w:pPr>
      <w:r>
        <w:t xml:space="preserve">Trang Duệ cũng có chút bực bội, huynh đệ này không có quan hệ tốt với anh, anh đi theo làm gì? Nhưng hắn chợt có ý nghĩ, tênnafy đến đây cổ động cổ động để bọn họ đánh cuộc bán đổ, có lẽ cũng không có hảo cảm gì, nhưng nếu để mình rút lui thì đừng hòng. Hắn nghĩ đến đây mà mở miệng nói:</w:t>
      </w:r>
    </w:p>
    <w:p>
      <w:pPr>
        <w:pStyle w:val="BodyText"/>
      </w:pPr>
      <w:r>
        <w:t xml:space="preserve">- Nếu giám đốc Hứa đã nói như vậy, chúng ta sẽ cùng xem mao liêu bán đổ, giám đốc hứa cũng sẽ giới thiệu cho chúng ta.</w:t>
      </w:r>
    </w:p>
    <w:p>
      <w:pPr>
        <w:pStyle w:val="BodyText"/>
      </w:pPr>
      <w:r>
        <w:t xml:space="preserve">Hứa Vĩ nghe vậy thì có chút ngạc nhiên, hắn không ngờ Trang Duệ lại cải biến thái độ, vi vậy lập tức gượng cười nói:</w:t>
      </w:r>
    </w:p>
    <w:p>
      <w:pPr>
        <w:pStyle w:val="BodyText"/>
      </w:pPr>
      <w:r>
        <w:t xml:space="preserve">- Tôi cũng không hiểu nhiều lắm, mọi người cùng xem mà thôi.</w:t>
      </w:r>
    </w:p>
    <w:p>
      <w:pPr>
        <w:pStyle w:val="BodyText"/>
      </w:pPr>
      <w:r>
        <w:t xml:space="preserve">Dương Hạo lần này cũng không mang đến nhiều mao liêu bán đổ, ngoài những mao liêu tương đối nhỏ trên kệ thì trên mặt đát cũng chỉ có hai viên mao liêu bán đổ nặng vài trăm cân, tất cả đều là mao liêu đã mở cửa sổ, khối đá nào cũng đã xuất hiện màu xanh, hơn nữa màu sắc khá tốt, nếu như bên tộng cũng là như vậy thì sợ rằng mua viên đá này với giá ba năm triệu cũng không lỗ.</w:t>
      </w:r>
    </w:p>
    <w:p>
      <w:pPr>
        <w:pStyle w:val="BodyText"/>
      </w:pPr>
      <w:r>
        <w:t xml:space="preserve">Trang Duệ đi đến bên cạnh lấy mao liêu bán đổ vừa rồi Dương Hạo cầm ra để đặt sang một bên, sau đó lấy kính lúp ra ngồi chồm hổm trên mặt đất nhìn xuống. Hứa Vĩ thì đi dạo một vòng quan khu vực mao liêu bán đổ, trên cơ bản đều không quá chú tâm, ánh mắt thi thoảng nhìn về phía viên mao liêu của Trang Duệ, đồng thời cũng đi đến.</w:t>
      </w:r>
    </w:p>
    <w:p>
      <w:pPr>
        <w:pStyle w:val="BodyText"/>
      </w:pPr>
      <w:r>
        <w:t xml:space="preserve">- Này, này, giám đốc Hứa, anh dù sao cũng là ông chủ lớn, cũng không phải không hiểu quy củ đấy chứ? Huynh đệ của chúng tôi đang xem mao liêu, anh dù sao cũng phải chờ đến lượt mình chứ?</w:t>
      </w:r>
    </w:p>
    <w:p>
      <w:pPr>
        <w:pStyle w:val="BodyText"/>
      </w:pPr>
      <w:r>
        <w:t xml:space="preserve">Lưu Xuyên nói thiếu chút nữa thì làm cho Trang Duệ muốn cười phì ra, người này trí nhớ rất tốt, ông chủ kia vừa nói ra quy củ thì bên này đã sử dụng rồi.</w:t>
      </w:r>
    </w:p>
    <w:p>
      <w:pPr>
        <w:pStyle w:val="BodyText"/>
      </w:pPr>
      <w:r>
        <w:t xml:space="preserve">- Hai vị cứ tiếp tục, tôi chỉ ở bên cạnh xem qua, tuyệt đối sẽ không nhiều lời, nếu hai vị muốn mua thì tôi cũng sẽ không nâng giá, như vậy được chứ?</w:t>
      </w:r>
    </w:p>
    <w:p>
      <w:pPr>
        <w:pStyle w:val="BodyText"/>
      </w:pPr>
      <w:r>
        <w:t xml:space="preserve">Hứa Vĩ rất ẩn nhẫn cũng không tức giận, chỉ cười hì hì mà thôi, vì thế Lưu Xuyên cũng không thê làm gì được.</w:t>
      </w:r>
    </w:p>
    <w:p>
      <w:pPr>
        <w:pStyle w:val="BodyText"/>
      </w:pPr>
      <w:r>
        <w:t xml:space="preserve">Trang Duệ nhìn nửa ngày, cuối cùng nhíu mày đứng lên nói với Đại học:</w:t>
      </w:r>
    </w:p>
    <w:p>
      <w:pPr>
        <w:pStyle w:val="BodyText"/>
      </w:pPr>
      <w:r>
        <w:t xml:space="preserve">- Ông chủ Dương, tảng đá này có thể bán rẻ một chút được không? Buổi chiều tôi vừa mua xe, hiện tại trên người không có đủ ba triệu.</w:t>
      </w:r>
    </w:p>
    <w:p>
      <w:pPr>
        <w:pStyle w:val="BodyText"/>
      </w:pPr>
      <w:r>
        <w:t xml:space="preserve">Dương Hạo nghe vậy thì có chút sững sốt, hắn biết Trang Duệ là lính mới mà lại dám đổ thạch một viên đá với giá ba triệu, nhưng sau đó hắn lại nhìn Hứa Vĩ ở phía sau, lại giống như hiểu ra điều gì đó, thì ra hai ông chủ kia đang dây dưa với nhau.</w:t>
      </w:r>
    </w:p>
    <w:p>
      <w:pPr>
        <w:pStyle w:val="BodyText"/>
      </w:pPr>
      <w:r>
        <w:t xml:space="preserve">- Ông chủ Trang, không phải tôi không giảm giá cho anh, thứ này đều là trưởng bối trong nhà quyết định ra, tôi cũng chỉ có thể bán với giá như vậy mà thôi, chính mình không thể làm chủ được. Hơn nữa khối mao liêu này có biểu hiện không tệ, anh chỉ cần lấy tay đụng vào sẽ thấy bên trong không có chút sắc trắng nào, nói không chừng sẽ có thể có kim cương, đến lúc đó đừng nói là ba triệu, gấp vài lần cũng còn chưa đủ.</w:t>
      </w:r>
    </w:p>
    <w:p>
      <w:pPr>
        <w:pStyle w:val="BodyText"/>
      </w:pPr>
      <w:r>
        <w:t xml:space="preserve">Dương Hạo vừa nói vừa dùng đèn pin soi kỹ cho Trang Duệ, hơn nữa cũng biến từ Trang huynh đệ thành ông chủ Trang.</w:t>
      </w:r>
    </w:p>
    <w:p>
      <w:pPr>
        <w:pStyle w:val="BodyText"/>
      </w:pPr>
      <w:r>
        <w:t xml:space="preserve">Thật ra Dương Hạo cũng rất coi trọng khối mao liêu bán đổ này, chỉ là khi kinh doanh mao liêu phỉ thúy sẽ rất kiêng kỵ tự mình cắt đá mổ ngọc, dù thế nào cũng không tự mình ra tay, như vậy là tối kỵ.</w:t>
      </w:r>
    </w:p>
    <w:p>
      <w:pPr>
        <w:pStyle w:val="BodyText"/>
      </w:pPr>
      <w:r>
        <w:t xml:space="preserve">Trang Duệ cũng không tiếp nhận đèn pin của Dương Hạo mà uể oải nói:</w:t>
      </w:r>
    </w:p>
    <w:p>
      <w:pPr>
        <w:pStyle w:val="BodyText"/>
      </w:pPr>
      <w:r>
        <w:t xml:space="preserve">- Không gạt ông chủ Dương, tôi bây giờ không đủ ba triệu, thế này đi, giá hai triệu, nếu anh đồng ý bán, tôi sẽ mua, không bán thì cũng chịu thôi.</w:t>
      </w:r>
    </w:p>
    <w:p>
      <w:pPr>
        <w:pStyle w:val="BodyText"/>
      </w:pPr>
      <w:r>
        <w:t xml:space="preserve">Lưu Xuyên ở bên cạnh nghe thấy vậy thì không khỏi nháy mắt, hắn thật sự không hiểu Trang Duệ đùa giỡn trò gì, nhưng hắn cũng biết huynh đệ của mình sẽ không nói lời nhảm nhí, từ nhỏ đến lớn thì Trang Duệ luôn suy nghĩ trước khi hành động.</w:t>
      </w:r>
    </w:p>
    <w:p>
      <w:pPr>
        <w:pStyle w:val="BodyText"/>
      </w:pPr>
      <w:r>
        <w:t xml:space="preserve">- Đúng vậy ông chủ Dương, thế nào, đây là một vụ mua bán lớn rồi đấy, một tảng đá vứt đi được bán với giá hai triệu, rất tốt rồi...</w:t>
      </w:r>
    </w:p>
    <w:p>
      <w:pPr>
        <w:pStyle w:val="BodyText"/>
      </w:pPr>
      <w:r>
        <w:t xml:space="preserve">Lưu Xuyên liếc mắt thấy Hứa Vĩ ở bên cạnh đang nhìn chằm chầm vào khối mao liêu bán đổ kia, vì vậy trong lòng cũng chợt hiểu ý, bắt đầu rung cây giúp Trang Duệ.</w:t>
      </w:r>
    </w:p>
    <w:p>
      <w:pPr>
        <w:pStyle w:val="BodyText"/>
      </w:pPr>
      <w:r>
        <w:t xml:space="preserve">- Hai vị vừa rồi không có tâm tư mua sắm nên tôi mới nói ra giá quy định, nói thật nhé, ba triệu là giá thấp nhất, một đồng cũng không thể giảm, hai vị xem ra nên tìm mao liêu khác đi.</w:t>
      </w:r>
    </w:p>
    <w:p>
      <w:pPr>
        <w:pStyle w:val="BodyText"/>
      </w:pPr>
      <w:r>
        <w:t xml:space="preserve">Dương Hạo có chút dở khóc dở cười, mao liêu bán đổ này bị Lưu Xuyên coi là tảng đá vứt đi, nhưng lời nói như vậy cũng đúng, nếu bên trong không có gì cũng là vứt đi, nếu thật sự có gì bên trong thì cái giá hơn ba triệu vẫn còn rẻ. (.</w:t>
      </w:r>
    </w:p>
    <w:p>
      <w:pPr>
        <w:pStyle w:val="BodyText"/>
      </w:pPr>
      <w:r>
        <w:t xml:space="preserve">Trang Duệ nghe nói như vậy thì vẻ mặt có chút thất vọng, hắn nhìn chằm chằm vào tảng đá kia một lúc, sau đó lắc đầu kéo Lưu Xuyên còn đang kỳ kèo giá cả với Đại học đi ra khu vực mao liêu toàn đổ.</w:t>
      </w:r>
    </w:p>
    <w:p>
      <w:pPr>
        <w:pStyle w:val="BodyText"/>
      </w:pPr>
      <w:r>
        <w:t xml:space="preserve">- Này, hai vị không tiếp tục xem xét khối mao liêu này nữa chứ?</w:t>
      </w:r>
    </w:p>
    <w:p>
      <w:pPr>
        <w:pStyle w:val="BodyText"/>
      </w:pPr>
      <w:r>
        <w:t xml:space="preserve">Sau lưng vang lên âm thanh có hơi đắc ý của Hứa Vĩ, Lưu Xuyên quay đầu định tìm phiền phức nhưng bị Trang Duệ kéo lại, sau đó hùng hổ kéo Lưu Xuyên đến khu vực có chứa mao liêu toàn đổ.</w:t>
      </w:r>
    </w:p>
    <w:p>
      <w:pPr>
        <w:pStyle w:val="BodyText"/>
      </w:pPr>
      <w:r>
        <w:t xml:space="preserve">- Hừ, tiểu nhân vật đúng là tiểu nhân vật, không có kiến thức, lại keo kiệt, một viên mao liêu vài triệu cũng không cầm được, còn dám đến đổ thạch.</w:t>
      </w:r>
    </w:p>
    <w:p>
      <w:pPr>
        <w:pStyle w:val="BodyText"/>
      </w:pPr>
      <w:r>
        <w:t xml:space="preserve">Nhìn thấy hai người kia đi xa, trên mặt Hứa Vĩ lộ ra nụ cười khinh thường nói với dương hạo ở bên cạnh.</w:t>
      </w:r>
    </w:p>
    <w:p>
      <w:pPr>
        <w:pStyle w:val="BodyText"/>
      </w:pPr>
      <w:r>
        <w:t xml:space="preserve">- Tiên sinh cũng có hứng thú với mao liêu này sao?</w:t>
      </w:r>
    </w:p>
    <w:p>
      <w:pPr>
        <w:pStyle w:val="BodyText"/>
      </w:pPr>
      <w:r>
        <w:t xml:space="preserve">Dương Hạo cũng không quan tâm đến ân oán giữa hai bên, hắn chỉ quan tâm có mua mao liêu hay không mà thôi.</w:t>
      </w:r>
    </w:p>
    <w:p>
      <w:pPr>
        <w:pStyle w:val="BodyText"/>
      </w:pPr>
      <w:r>
        <w:t xml:space="preserve">- Được, để tôi xem thế nào.</w:t>
      </w:r>
    </w:p>
    <w:p>
      <w:pPr>
        <w:pStyle w:val="BodyText"/>
      </w:pPr>
      <w:r>
        <w:t xml:space="preserve">Hứa Vĩ tiếp nhận kính lúp và đèn pin Dương Hạo đưa đến, sau đó hắn cẩn thận quan sát. Vừa rồi đứng ở bên cạnh hắn cũng rất xem trọng viên đá này, nếu màu xanh có thể kéo sâu vào bên trong thì khả năng sẽ có cực phẩm phỉ thúy, không thì ít nhất cũng có thể thu lại được tiền vốn.</w:t>
      </w:r>
    </w:p>
    <w:p>
      <w:pPr>
        <w:pStyle w:val="BodyText"/>
      </w:pPr>
      <w:r>
        <w:t xml:space="preserve">Vào tháng tư mỗi năm ở Myanmar có tổ chức hội chợ phỉ thúy, các công ty châu báu trong ngoài nước đều có người tham gia, Hứa Vĩ vì thời gian trước phạm sai lầm nên bị giữ lại trong nước để tham gia hội chợ triển lãm ở Nam Kinh. Nhưng cũng vì vậy mà các chuyên gia đổ thạch trong công ty đều đã đi sang Myanmar, lúc này hắn cũng có kinh phí vài triệu để mua nguyên liệu.</w:t>
      </w:r>
    </w:p>
    <w:p>
      <w:pPr>
        <w:pStyle w:val="BodyText"/>
      </w:pPr>
      <w:r>
        <w:t xml:space="preserve">- Mộc Đầu, cậu có phải định hấp dẫn tên kia mua tảng đá đó không? Sao cậu biết sẽ không có phỉ thủy trong đó?</w:t>
      </w:r>
    </w:p>
    <w:p>
      <w:pPr>
        <w:pStyle w:val="BodyText"/>
      </w:pPr>
      <w:r>
        <w:t xml:space="preserve">Lưu Xuyên hỏi Trang Duệ đang xem xét một viên mao liêu toàn đổ.</w:t>
      </w:r>
    </w:p>
    <w:p>
      <w:pPr>
        <w:pStyle w:val="BodyText"/>
      </w:pPr>
      <w:r>
        <w:t xml:space="preserve">- Tôi không biết, tôi có cảm giác không tốt với viên đá kia, giống như với đồ cổ vậy, đây là giác quan thứ sáu, hiểu chưa?</w:t>
      </w:r>
    </w:p>
    <w:p>
      <w:pPr>
        <w:pStyle w:val="Compact"/>
      </w:pPr>
      <w:r>
        <w:t xml:space="preserve">Trang Duệ cũng không thể giải thích với Lưu Xuyên, chỉ có thể đổ thừa vào cảm giác, dù sao thứ này cũng khó nói cho rõ ràng được.</w:t>
      </w:r>
      <w:r>
        <w:br w:type="textWrapping"/>
      </w:r>
      <w:r>
        <w:br w:type="textWrapping"/>
      </w:r>
    </w:p>
    <w:p>
      <w:pPr>
        <w:pStyle w:val="Heading2"/>
      </w:pPr>
      <w:bookmarkStart w:id="157" w:name="chương-135-gặp-vận-may-lớn.-1"/>
      <w:bookmarkEnd w:id="157"/>
      <w:r>
        <w:t xml:space="preserve">135. Chương 135 : Gặp Vận May Lớn. (1)</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135: Gặp vận may lớn. (1)</w:t>
      </w:r>
    </w:p>
    <w:p>
      <w:pPr>
        <w:pStyle w:val="BodyText"/>
      </w:pPr>
      <w:r>
        <w:t xml:space="preserve">Nhóm Dịch: Tepga</w:t>
      </w:r>
    </w:p>
    <w:p>
      <w:pPr>
        <w:pStyle w:val="BodyText"/>
      </w:pPr>
      <w:r>
        <w:t xml:space="preserve">Nguồn : VipVandan</w:t>
      </w:r>
    </w:p>
    <w:p>
      <w:pPr>
        <w:pStyle w:val="BodyText"/>
      </w:pPr>
      <w:r>
        <w:t xml:space="preserve">- Ông chủ, giá bán mao liêu bán đổ này thật sự không thể nào giảm thêm một chút nữa được sao?</w:t>
      </w:r>
    </w:p>
    <w:p>
      <w:pPr>
        <w:pStyle w:val="BodyText"/>
      </w:pPr>
      <w:r>
        <w:t xml:space="preserve">Hứa Vĩ cầm lấy kính lúp và đèn pin, hắn nhìn hơn mười phút, cuối cùng mới đặt xuống hỏi Dương Hạo ở bên cạnh.</w:t>
      </w:r>
    </w:p>
    <w:p>
      <w:pPr>
        <w:pStyle w:val="BodyText"/>
      </w:pPr>
      <w:r>
        <w:t xml:space="preserve">- Giám đốc Hứa, anh cũng là người trong nghề, anh cũng đã nhìn ra viên mao liêu bán đổ này, không cần nhiều lời, ba triệu là giá thấp nhất của nó, nếu đặt ở Phổ Ninh hoặc là chợ nguyên thạch phỉ thúy nào khác, sợ rằng ngày sẽ tuyệt đối không mua được.</w:t>
      </w:r>
    </w:p>
    <w:p>
      <w:pPr>
        <w:pStyle w:val="BodyText"/>
      </w:pPr>
      <w:r>
        <w:t xml:space="preserve">Dương Hạo vừa thấy Lưu Xuyên gọi tên Hứa Vĩ, vì vậy lúc này cũng gọi đối phương là giám đốc Hứa. Hắn có chút khổ sở, lúc ra khỏi cửa thì trưởng bối trong nhà nói phải bán mao liêu bán đổ này với giá hơn bốn triệu, nhưng thật sự không có người mua, vì thế mới bán đi với giá ba triệu. Không ngờ mới là ngày đầu tiên của phiên triển lãm thì mình đã định giá nó là ba triệu, xem ra trở về nhất định sẽ bị mắng.</w:t>
      </w:r>
    </w:p>
    <w:p>
      <w:pPr>
        <w:pStyle w:val="BodyText"/>
      </w:pPr>
      <w:r>
        <w:t xml:space="preserve">Hứa Vĩ thầm tính toán, mao liên bán đổ này đã được cắt đi một phần đá, đã lộ ra một mặt giống như phỉ thúy, có tính chất như một quả trứng gà, đồng thời có dấu vết hơi mờ, không có chút tạp chất, có lẽ là có màu xanh nhạt, hơn nữa lại phân bố rất đều, rõ ràng là có phỉ thúy bên trong. Chỉ cần màu sắc như thế này có thể tiếp tục ăn sâu vào thêm ba centimet, như vậy lần này sẽ là lợi nhuận.</w:t>
      </w:r>
    </w:p>
    <w:p>
      <w:pPr>
        <w:pStyle w:val="BodyText"/>
      </w:pPr>
      <w:r>
        <w:t xml:space="preserve">- Được, tôi sẽ mua khối mao liêu này, tôi cũng không phải giống như một số người, vài triệu cũng không thể bỏ ra, còn nói là chơi đổ thạch, về nhà chơi bùn thì hay hơn.</w:t>
      </w:r>
    </w:p>
    <w:p>
      <w:pPr>
        <w:pStyle w:val="BodyText"/>
      </w:pPr>
      <w:r>
        <w:t xml:space="preserve">Hứa Vĩ cố gắng đề cao âm thanh để cho hai người Trang Duệ có thể nghe thấy được, lúc này có thể nói là hắn đắc chí vừa lòng, vừa mua được một khối mao liêu tốt, hơn nữa lại có thể đối đầu thắng vị oan gia của mình, đáng tiếc là mỹ nhân kia không có mặt ở đây, nếu không sẽ được thấy kịch hay vừa rồi.</w:t>
      </w:r>
    </w:p>
    <w:p>
      <w:pPr>
        <w:pStyle w:val="BodyText"/>
      </w:pPr>
      <w:r>
        <w:t xml:space="preserve">- Con bà nó, thằng cháu nội này thật sự muốn ăn đòn, có thể sánh với thằng họ Vương vừa rồi. Này Mộc Đầu, cậu cảm giác có đúng không thế? Nếu món vừa rồi bên trong có phỉ thúy sợ rằng chúng ta có thể mua lại được.</w:t>
      </w:r>
    </w:p>
    <w:p>
      <w:pPr>
        <w:pStyle w:val="BodyText"/>
      </w:pPr>
      <w:r>
        <w:t xml:space="preserve">Lưu Xuyên nghe thấy Hứa Vĩ nói như vậy thì bất bình mắng một câu, trên tay hắn thật sự còn hơn ba triệu, nhưng đó là số tiền cần dùng vào hậu kỳ xây dựng Ngao viên.</w:t>
      </w:r>
    </w:p>
    <w:p>
      <w:pPr>
        <w:pStyle w:val="BodyText"/>
      </w:pPr>
      <w:r>
        <w:t xml:space="preserve">- Lưu Xuyên, tiểu tử cậu đừng có ý nghĩ gì với số tiền đó, tôi nói cho cậu biết nhé, nếu không có tiền ăn cơm thì đi xin, cũng không động vào số tiền kia.</w:t>
      </w:r>
    </w:p>
    <w:p>
      <w:pPr>
        <w:pStyle w:val="BodyText"/>
      </w:pPr>
      <w:r>
        <w:t xml:space="preserve">Trang Duệ nghiêm mặt nói với Lưu Xuyên, hắn biết vị huynh đệ của mình rất lớn gan, hơn nữa tính tình lại nóng vội, sợ rằng sẽ có lúc bị người ta ép mua thứ không đáng.</w:t>
      </w:r>
    </w:p>
    <w:p>
      <w:pPr>
        <w:pStyle w:val="BodyText"/>
      </w:pPr>
      <w:r>
        <w:t xml:space="preserve">- Hì hì, tôi chính là như vậy, nếu cậu không gật đầu thì số tiền kia sẽ không bao giờ được động vào.</w:t>
      </w:r>
    </w:p>
    <w:p>
      <w:pPr>
        <w:pStyle w:val="BodyText"/>
      </w:pPr>
      <w:r>
        <w:t xml:space="preserve">Lưu Xuyên bình thường rất ngang ngược, nhưng trong đời ngoài sợ cha thì cũng chỉ ngại Trang Duệ, vì vị huynh đệ này của hắn chỉ cần thay đổi thái độ là có chuyện.</w:t>
      </w:r>
    </w:p>
    <w:p>
      <w:pPr>
        <w:pStyle w:val="BodyText"/>
      </w:pPr>
      <w:r>
        <w:t xml:space="preserve">- Được rồi, Ngao viên của chúng ta sau này sẽ là một bồn đầy châu báu, bản thân chúng ta hiểu rõ là được, chúng ta chọn vài tảng đá, để xem vị giám đốc họ Hứa kia có được thứ gì.</w:t>
      </w:r>
    </w:p>
    <w:p>
      <w:pPr>
        <w:pStyle w:val="BodyText"/>
      </w:pPr>
      <w:r>
        <w:t xml:space="preserve">Trang Duệ liếc mắt nhìn Hứa Vĩ đang quét thẻ tính tiền với Dương Hạo ở phía xa mà có chút hả hê, viên mao liêu bán đổ kia đã được hắn nhìn thông, bên trong thật sự có phỉ thúy nhưng chỉ dày khoảng hai centimet mà thôi. Hắn cũng không biết giá cả hiện tại của phỉ thúy, nhưng hắn biết chỉ chút phỉ thúy như vậy thì sợ rằng chưa có giá ba trăm ngàn chứ chưa nói đến giá ba triệu.</w:t>
      </w:r>
    </w:p>
    <w:p>
      <w:pPr>
        <w:pStyle w:val="BodyText"/>
      </w:pPr>
      <w:r>
        <w:t xml:space="preserve">Sau khi Hứa Vĩ và Dương Hạo giao dịch xong, hắn cũng không bỏ đi mà ngồi trên ghế trò chuyện với Dương Hạo. Hôm nay hắn muốn xem Trang Duệ và Lưu Xuyên sẽ chọn viên mao liêu toàn đổ nào, nếu như mở ra tại hiện trươngg, chính mình sẽ có cơ hội chế nhạo một phen.</w:t>
      </w:r>
    </w:p>
    <w:p>
      <w:pPr>
        <w:pStyle w:val="BodyText"/>
      </w:pPr>
      <w:r>
        <w:t xml:space="preserve">Trang Duệ bây giờ thật sự có chút bực bội, vừa rồi nói chuyện vài câu với Lưu Xuyên xong thì hắn đã sử dụng linh khí để xem xét mao liêu toàn đổ nơi đây, chỉ nhìn qua mười viên mao liêu thì hắn đã thấy bên trong phần lớn là kết tinh bóng trắng, thậm chí còn không có màu xanh, ngay cả viên đá nặng ba bốn trăm kí cũng rỗng tuếch, không có gì.</w:t>
      </w:r>
    </w:p>
    <w:p>
      <w:pPr>
        <w:pStyle w:val="BodyText"/>
      </w:pPr>
      <w:r>
        <w:t xml:space="preserve">- Đánh cuộc mười lần thua chín, câu nói này cũng không sai, mình đã nhìn qua mười khối mao liêu, nhưng tất cả đều không có phỉ thúy bên trong, nếu đổi thành người khác đi xem xét vẻ bề ngoài, sợ rằng sẽ mua một hai viên, và như vậy chỉ có thể là mất tiền.</w:t>
      </w:r>
    </w:p>
    <w:p>
      <w:pPr>
        <w:pStyle w:val="BodyText"/>
      </w:pPr>
      <w:r>
        <w:t xml:space="preserve">Trang Duệ vừa lật những viên mao liêu vừa thầm nghĩ, tốc độ xem xét của hắn là rất nhanh, chỉ sau một lát đã xem hết hơn hai mươi viên mao liêu.</w:t>
      </w:r>
    </w:p>
    <w:p>
      <w:pPr>
        <w:pStyle w:val="BodyText"/>
      </w:pPr>
      <w:r>
        <w:t xml:space="preserve">- Ủa, hìn như có thứ gì đó...</w:t>
      </w:r>
    </w:p>
    <w:p>
      <w:pPr>
        <w:pStyle w:val="BodyText"/>
      </w:pPr>
      <w:r>
        <w:t xml:space="preserve">Trang Duệ đứng lên đang định đi về phía Lưu Xuyên thì một khối mao liêu mà vừa rồi hắn không để ý chợt lọt vào mắt, khối mao liêu này có hình trứng, nhỏ hưn quả bóng đá một chút, nếu nhìn vẻ bề ngoài thì thật sự không khác gì viên đá hắn đã từng lấy ra phỉ thúy đế vương lục, cũng có màu đen sì, không vân hoa, biểu hiện không tốt, nhưng hắn lại thấy bên trong lóe lên màu xanh.</w:t>
      </w:r>
    </w:p>
    <w:p>
      <w:pPr>
        <w:pStyle w:val="BodyText"/>
      </w:pPr>
      <w:r>
        <w:t xml:space="preserve">Trang Duệ vội vàng ngồi xổm xuống cẩn thận xem xét, bên trong khối mao liêu này thật sự có phỉ thúy, nó to như nắm tay, hơn nữa màu sắc cũng không đậm, hàm lượng linh khí cũng không nhiều, nhìn có vẻ trong suốt. Trang Duệ cũng không thể nào dự đoán được giá trị của viên phỉ thúy này, nhưng hắn cầm viên mao liêu lên, nếu viên đá này bán với giá năm trăm hay một ngàn thì mua lại sẽ không lỗ.</w:t>
      </w:r>
    </w:p>
    <w:p>
      <w:pPr>
        <w:pStyle w:val="BodyText"/>
      </w:pPr>
      <w:r>
        <w:t xml:space="preserve">Trang Duệ suy nghĩ rồi cầm lấy viên mao liêu lên rồi đứng lên đi về phía Lưu Xuyên, hắn vừa đi vừa dùng linh khí xem xét dưới chân, đáng tiếc là không có bất kỳ mao liêu nào có chứa linh khí.</w:t>
      </w:r>
    </w:p>
    <w:p>
      <w:pPr>
        <w:pStyle w:val="BodyText"/>
      </w:pPr>
      <w:r>
        <w:t xml:space="preserve">- Mộc Đầu, cậu cũng chọn xong rồi à? Này, khối mao liêu của cậu nhỏ như vậy, liệu có phỉ thúy không? Cậu xem, viên mao liêu này của tôi lớn hơn cậu gấp bội.</w:t>
      </w:r>
    </w:p>
    <w:p>
      <w:pPr>
        <w:pStyle w:val="BodyText"/>
      </w:pPr>
      <w:r>
        <w:t xml:space="preserve">Lúc này Lưu Xuyên thật sự đã chọn xong một viên mao liêu khoảng ba năm chục cân, hắn thật sự cố gắng hết sức mới nhấc lên được, nhưng sau khi thấy tảng đá trong lòng Trang Duệ thì thật sự không khỏi bật cười trêu chọc.</w:t>
      </w:r>
    </w:p>
    <w:p>
      <w:pPr>
        <w:pStyle w:val="BodyText"/>
      </w:pPr>
      <w:r>
        <w:t xml:space="preserve">- To như vậy thì có cái quái gì?</w:t>
      </w:r>
    </w:p>
    <w:p>
      <w:pPr>
        <w:pStyle w:val="BodyText"/>
      </w:pPr>
      <w:r>
        <w:t xml:space="preserve">Trang Duệ tức giận trả lời một câu, sau đó thuận mắt nhìn tảng đá của Lưu Xuyên, vừa nhìn qua đã mở rộng tầm mắt, thật sự thiếu chút nữa đã không ôm được tảng đá mao liêu của mình. xem tại</w:t>
      </w:r>
    </w:p>
    <w:p>
      <w:pPr>
        <w:pStyle w:val="BodyText"/>
      </w:pPr>
      <w:r>
        <w:t xml:space="preserve">Mao liêu toàn đổ của Lưu Xuyên tuy không nhỏ nhưng bề ngoài rất kém cỏi, tảng đá kia có lẽ đã từng bị ma sát, vì bên ngoài có nhiều vết rạn, người trong nghề đều biết mao liêu có vết rạn thì chỉ là phế liệu. Trang Duệ cũng không hiểu những thứ này, nhưng hắn thấy bên trong mao liêu của Lưu Xuyên có màu xanh đậm, dù là viên đế vương lục của mình cũng không bằng, đó là lần đầu tiên Trang Duệ được thấy viên phỉ thúy lớn như vậy, vì thế không khỏi có chút thất thần.</w:t>
      </w:r>
    </w:p>
    <w:p>
      <w:pPr>
        <w:pStyle w:val="BodyText"/>
      </w:pPr>
      <w:r>
        <w:t xml:space="preserve">- Mộc Đầu, cậu thấy sao? Tôi nói cho cậu biết, viên đá này nhất định sẽ cho ra phỉ thúy.</w:t>
      </w:r>
    </w:p>
    <w:p>
      <w:pPr>
        <w:pStyle w:val="BodyText"/>
      </w:pPr>
      <w:r>
        <w:t xml:space="preserve">Lưu Xuyên thấy Trang Duệ thất thần thì không khỏi dương dương đắc ý nói.</w:t>
      </w:r>
    </w:p>
    <w:p>
      <w:pPr>
        <w:pStyle w:val="BodyText"/>
      </w:pPr>
      <w:r>
        <w:t xml:space="preserve">- Con bà nó, tiểu tử này đúng là quá may mắn, mao liêu như vậy cũng được chọn.</w:t>
      </w:r>
    </w:p>
    <w:p>
      <w:pPr>
        <w:pStyle w:val="BodyText"/>
      </w:pPr>
      <w:r>
        <w:t xml:space="preserve">Trang Duệ thấy Lưu Xuyên nói như vậy thì mới dịch chuyển ánh mắt khỏi viên mao liêu ba năm chục cân, hắn đánh giá nhưng viên mao liêu bên cạnh Lưu Xuyên mà không thấy có thứ gì bên trong, vì vậy mà không khỏi thầm oán một câu.</w:t>
      </w:r>
    </w:p>
    <w:p>
      <w:pPr>
        <w:pStyle w:val="BodyText"/>
      </w:pPr>
      <w:r>
        <w:t xml:space="preserve">- Hai vị ông chủ đã chọn xong rồi sao?</w:t>
      </w:r>
    </w:p>
    <w:p>
      <w:pPr>
        <w:pStyle w:val="BodyText"/>
      </w:pPr>
      <w:r>
        <w:t xml:space="preserve">Khi thấy Trang Duệ và Lưu Xuyên mỗi người ôm một tảng đá quay về thì Dương Hạo đứng lên giúp Lưu Xuyên đặt tảng đá xuống bàn, vì vậy mà mao liêu của Trang Duệ và Hứa Vĩ đặt lên bàn cũng chẳng có gì đáng thu hút.</w:t>
      </w:r>
    </w:p>
    <w:p>
      <w:pPr>
        <w:pStyle w:val="BodyText"/>
      </w:pPr>
      <w:r>
        <w:t xml:space="preserve">- Thế nào, cậu Dương, huynh đệ tôi chọn viên mao liêu này không sai đấy chứ? Thể tích của nó lớn hơn những viên mao liêu kia vài lần, chắc chắn phỉ thúy bên trong cũng lớn hơn.</w:t>
      </w:r>
    </w:p>
    <w:p>
      <w:pPr>
        <w:pStyle w:val="BodyText"/>
      </w:pPr>
      <w:r>
        <w:t xml:space="preserve">Lưu Xuyên nói ra những lời này có lực sát thương hơi lớn, không riêng gì Hứa Vĩ cười phá lên ha hả, mà ngay cả Dương Hạo và nhóm Cổ lão gia tử cùng Tần Huyên Băng vừa đi đến cũng buồn cười, ý cười biểu hiện đầy mặt, chỉ mình Trang Duệ thầm mắng tên Lưu Xuyên này quá may mắn mà thôi.</w:t>
      </w:r>
    </w:p>
    <w:p>
      <w:pPr>
        <w:pStyle w:val="BodyText"/>
      </w:pPr>
      <w:r>
        <w:t xml:space="preserve">- Ôi, chú Cổ, mời ngồi.</w:t>
      </w:r>
    </w:p>
    <w:p>
      <w:pPr>
        <w:pStyle w:val="BodyText"/>
      </w:pPr>
      <w:r>
        <w:t xml:space="preserve">Dương Hạo đang cười thì thấy đám người Cổ lão gia tử đi đến, tuy hắn cũng bị vẻ đẹp của Tần Huyên Băng thu hút nhưng định lực lại rất tốt, hắn lập tức có phản ứng, vội vàng mời Cổ lão gia tử ngồi xuống, ngay cả Hứa Vĩ ngồi ở bên cạnh cũng phải đứng lên.</w:t>
      </w:r>
    </w:p>
    <w:p>
      <w:pPr>
        <w:pStyle w:val="BodyText"/>
      </w:pPr>
      <w:r>
        <w:t xml:space="preserve">- Hừ, tảng đá này không tốt sao? Tôi mua nó, cậu Dương, nói giá đi.</w:t>
      </w:r>
    </w:p>
    <w:p>
      <w:pPr>
        <w:pStyle w:val="BodyText"/>
      </w:pPr>
      <w:r>
        <w:t xml:space="preserve">Lưu Xuyên thấy vẻ mặt của mọi người thì giận tím mặt, hắn chọn lựa mao liêu rất kỹ, không ngờ bị mọi người chê cười, vì vậy hắn hạ quyết tâm, chỉ cần không cao quá năm chục ngàn...Không quá hai chục ngàn, à, vẫn là đắt,...Chỉ cần không quá năm ngàn thì hắn có thể mua lại.</w:t>
      </w:r>
    </w:p>
    <w:p>
      <w:pPr>
        <w:pStyle w:val="BodyText"/>
      </w:pPr>
      <w:r>
        <w:t xml:space="preserve">Dương Hạo nghe vậy thì nhìn qua khối mao liêu của Lưu Xuyên, nếu nói trắng ra thì mao liêu này là bán đổ, sở dĩ ném ra bên phía mao liêu toàn đổ cũng vì đã cắt một lần, lại ma sát một mặt, không có màu xanh mà lại có vết rạn, rõ ràng là phế liệu. Khi thấy Cổ lão gia tử ngồi ở bên cạnh thì Dương Hạo cũng không dám ra giá lung tung, hắn suy nghĩ một lát rồi nói:</w:t>
      </w:r>
    </w:p>
    <w:p>
      <w:pPr>
        <w:pStyle w:val="BodyText"/>
      </w:pPr>
      <w:r>
        <w:t xml:space="preserve">- Có chú Cổ ở đây, tôi cũng không gạt anh, mao liêu này đã từng bị cắt, biểu hiện không tốt, nếu Lưu đại ca muốn thì chỉ cần bỏ ra ba nghìn đồng mà thôi.</w:t>
      </w:r>
    </w:p>
    <w:p>
      <w:pPr>
        <w:pStyle w:val="BodyText"/>
      </w:pPr>
      <w:r>
        <w:t xml:space="preserve">Lưu Xuyên nghe vậy cũng không nói thêm điều gì, ánh mắt nhìn về phía Cổ lão gia tử đang đeo kính lão. Cổ lão gia tử xoay mao liêu của Lưu Xuyên trên mặt bàn rồi vừa xem vừa nói:</w:t>
      </w:r>
    </w:p>
    <w:p>
      <w:pPr>
        <w:pStyle w:val="BodyText"/>
      </w:pPr>
      <w:r>
        <w:t xml:space="preserve">- Cậu này nói không sai, mao liêu này không có quá nhiều tỉ lệ có phỉ thúy, Tiểu Lưu nếu muốn chơi đùa thì có thể bỏ ra ba ngàn đồng để thu vào.</w:t>
      </w:r>
    </w:p>
    <w:p>
      <w:pPr>
        <w:pStyle w:val="BodyText"/>
      </w:pPr>
      <w:r>
        <w:t xml:space="preserve">- Lưu Xuyên, đừng mua, ba nghìn đồng cũng đủ mua cho em một bộ quần áo.</w:t>
      </w:r>
    </w:p>
    <w:p>
      <w:pPr>
        <w:pStyle w:val="BodyText"/>
      </w:pPr>
      <w:r>
        <w:t xml:space="preserve">Lôi Lôi ở bên cạnh không đồng ý, thứ này rõ ràng là phế liệu mà mua với giá ba ngàn đồng, đúng là ngu ngốc.</w:t>
      </w:r>
    </w:p>
    <w:p>
      <w:pPr>
        <w:pStyle w:val="BodyText"/>
      </w:pPr>
      <w:r>
        <w:t xml:space="preserve">- Đúng vậy, ba ngàn đồng còn làm được nhiều thứ, không nên mua phế liệu.</w:t>
      </w:r>
    </w:p>
    <w:p>
      <w:pPr>
        <w:pStyle w:val="Compact"/>
      </w:pPr>
      <w:r>
        <w:t xml:space="preserve">Hứa Vĩ ở bên cạnh dùng giọng hả hê nói.</w:t>
      </w:r>
      <w:r>
        <w:br w:type="textWrapping"/>
      </w:r>
      <w:r>
        <w:br w:type="textWrapping"/>
      </w:r>
    </w:p>
    <w:p>
      <w:pPr>
        <w:pStyle w:val="Heading2"/>
      </w:pPr>
      <w:bookmarkStart w:id="158" w:name="chương-136-gặp-vận-may-lớn2"/>
      <w:bookmarkEnd w:id="158"/>
      <w:r>
        <w:t xml:space="preserve">136. Chương 136 : Gặp Vận May Lớn(2)</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136: Gặp vận may lớn(2)</w:t>
      </w:r>
    </w:p>
    <w:p>
      <w:pPr>
        <w:pStyle w:val="BodyText"/>
      </w:pPr>
      <w:r>
        <w:t xml:space="preserve">Nhóm Dịch: Tepga</w:t>
      </w:r>
    </w:p>
    <w:p>
      <w:pPr>
        <w:pStyle w:val="BodyText"/>
      </w:pPr>
      <w:r>
        <w:t xml:space="preserve">Nguồn : VipVandan</w:t>
      </w:r>
    </w:p>
    <w:p>
      <w:pPr>
        <w:pStyle w:val="BodyText"/>
      </w:pPr>
      <w:r>
        <w:t xml:space="preserve">- Hì, phân cao thấp với huynh đệ, tôi cũng không ném ra nhiều tiền, ba nghìn thì ba nghìn...</w:t>
      </w:r>
    </w:p>
    <w:p>
      <w:pPr>
        <w:pStyle w:val="BodyText"/>
      </w:pPr>
      <w:r>
        <w:t xml:space="preserve">Lưu Xuyên bị Hứa Vĩ chọc giận, vì vậy hắn cũng không quan tâm mình bị Lôi Lôi trách phạt nhéo lỗ tai hai véo hông, hắn không nói hai lời mà lấy từ trong túi ra ba nghìn đồng ném cho Dương Hạo. Trang Duệ thấy vậy mà liên tục cười thầm, người ngốc có phúc của người ngốc, nói lời này thật sự khá đúng với Lưu Xuyên.</w:t>
      </w:r>
    </w:p>
    <w:p>
      <w:pPr>
        <w:pStyle w:val="BodyText"/>
      </w:pPr>
      <w:r>
        <w:t xml:space="preserve">Lôi Lôi thấy Lưu Xuyên như vậy cũng không phản bác mặt mũi của hắn trước mặt mọi người, vì vậy mà giữ im lặng, chỉ là trong lòng đang nghĩ sẽ xử lý Lưu Xuyên thế nào, người ngoài thật sự không biết.</w:t>
      </w:r>
    </w:p>
    <w:p>
      <w:pPr>
        <w:pStyle w:val="BodyText"/>
      </w:pPr>
      <w:r>
        <w:t xml:space="preserve">- Ông chủ Dương, hai khối đá của tôi có giá cả thế nào, cũng đừng làm thịt huynh đệ đấy nhé? Tôi chẳng qua chỉ cắt đá cho vui, nếu quá mắc thì tôi cũng không muốn.</w:t>
      </w:r>
    </w:p>
    <w:p>
      <w:pPr>
        <w:pStyle w:val="BodyText"/>
      </w:pPr>
      <w:r>
        <w:t xml:space="preserve">Trang Duệ chỉ vào hai khối mao liêu của mình rồi nói với Dương Hạo.</w:t>
      </w:r>
    </w:p>
    <w:p>
      <w:pPr>
        <w:pStyle w:val="BodyText"/>
      </w:pPr>
      <w:r>
        <w:t xml:space="preserve">- Hai khối mao liêu của ông chủ Trang là mao liêu toàn đổ, đây đều là mao liêu được lấy ra từ mỏ ở Myanmar, tuy biểu hiện bên ngoài không tốt nhưng bên trong có thứ gì cũng không thể nói cho rõ được. Thế này đi, hai khối mao liêu cộng lại là ba chục ngàn, anh thấy thế nào?</w:t>
      </w:r>
    </w:p>
    <w:p>
      <w:pPr>
        <w:pStyle w:val="BodyText"/>
      </w:pPr>
      <w:r>
        <w:t xml:space="preserve">Dương Hạo biết rõ số mao liêu toàn đổ hay bán đổ đưa đến hội chợ triển lãm lần này cũng không phải được tính là tốt nhât, chẳng qua chỉ là để cho hắn làm quen mà thôi, nói thật ra một viên mao liêu của Trang Duệ chính là một mảnh của mao liêu bán đổ mà Hứa Vĩ đã mua trước đó.</w:t>
      </w:r>
    </w:p>
    <w:p>
      <w:pPr>
        <w:pStyle w:val="BodyText"/>
      </w:pPr>
      <w:r>
        <w:t xml:space="preserve">Cổ lão gia tử nghe xong lời báo giá của Dương Hạo thì cũng nhìn thoáng qua mao liêu của Trang Duệ, sau đó lắc đầu từ chối cho ý kiến.</w:t>
      </w:r>
    </w:p>
    <w:p>
      <w:pPr>
        <w:pStyle w:val="BodyText"/>
      </w:pPr>
      <w:r>
        <w:t xml:space="preserve">- Ba chục ngàn hôm nay cũng không đáng là gì, ông chủ Trang trước đó đã bán được bản thảo với giá hơn ba triệu, chút tiền lúc này cũng không tính là mưa bụi với ông chủ Trang.</w:t>
      </w:r>
    </w:p>
    <w:p>
      <w:pPr>
        <w:pStyle w:val="BodyText"/>
      </w:pPr>
      <w:r>
        <w:t xml:space="preserve">Hứa Vĩ ở bên cạnh lại tiếp tục nói gở, bây giờ hắn cũng không có tâm tư với Tần Huyên Băng, cũng không sợ Tần Huyên Băng có ý nghĩ gì với mình.</w:t>
      </w:r>
    </w:p>
    <w:p>
      <w:pPr>
        <w:pStyle w:val="BodyText"/>
      </w:pPr>
      <w:r>
        <w:t xml:space="preserve">- Hai ngàn, ông chủ Dương nếu đồng ý thì tôi sẽ mua và mở ra, nếu không đồng ý thì tôi sẽ trả lại.</w:t>
      </w:r>
    </w:p>
    <w:p>
      <w:pPr>
        <w:pStyle w:val="BodyText"/>
      </w:pPr>
      <w:r>
        <w:t xml:space="preserve">Trang Duệ nhìn Dương Hạo rồi nói với vẻ mặt kiên định, có động tác lắc đầu của Cổ lão gia tử, hắn cũng không sợ Dương Hạo không bán.</w:t>
      </w:r>
    </w:p>
    <w:p>
      <w:pPr>
        <w:pStyle w:val="BodyText"/>
      </w:pPr>
      <w:r>
        <w:t xml:space="preserve">- Hai ngàn thật sự quá ít, cũng không đủ phí chuyên chở.</w:t>
      </w:r>
    </w:p>
    <w:p>
      <w:pPr>
        <w:pStyle w:val="BodyText"/>
      </w:pPr>
      <w:r>
        <w:t xml:space="preserve">- Được rồi, cậu Dương, lời này của cậu là không đúng, thuê xe từ Quảng Đông đến đây chỉ là vài chục ngàn mà thôi, chẳng lẽ bọn họ sẽ tính công chuyên chở từng tảng đá?</w:t>
      </w:r>
    </w:p>
    <w:p>
      <w:pPr>
        <w:pStyle w:val="BodyText"/>
      </w:pPr>
      <w:r>
        <w:t xml:space="preserve">Lưu Xuyên cũng không đợi Dương Hạo nói xong thì đã lên tiếng cắt đứt lời, hắn cả ngày chạy khắp nơi, thật sự hiểu rõ phí chuyên chở trên thị trường.</w:t>
      </w:r>
    </w:p>
    <w:p>
      <w:pPr>
        <w:pStyle w:val="BodyText"/>
      </w:pPr>
      <w:r>
        <w:t xml:space="preserve">- Được, hai ngàn thì hai ngàn, hôm nay là ngày đầu tiên, xem như thuận mua vừa bán.</w:t>
      </w:r>
    </w:p>
    <w:p>
      <w:pPr>
        <w:pStyle w:val="BodyText"/>
      </w:pPr>
      <w:r>
        <w:t xml:space="preserve">Dương Hạo khẽ gật đầu đồng ý, lần này coi như hắn đã đạt được mục đích khi đến đây, đã bán được viên mao liêu bán đổ kia với giá ba triệu, về nhà coi như có công lao, còn những thứ khác, giá cả nhiều ít thế nào thì hắn có thể tự quyết định.</w:t>
      </w:r>
    </w:p>
    <w:p>
      <w:pPr>
        <w:pStyle w:val="BodyText"/>
      </w:pPr>
      <w:r>
        <w:t xml:space="preserve">- Ông chủ Dương, đếm xem đã đủ chưa?</w:t>
      </w:r>
    </w:p>
    <w:p>
      <w:pPr>
        <w:pStyle w:val="BodyText"/>
      </w:pPr>
      <w:r>
        <w:t xml:space="preserve">Trang Duệ lấy từ trên người ra một xấp tiền, lấy ra hai ngàn đưa cho Dương Hạo. Lần này hắn về Trung Hải còn phải trả tiền mà đại ca Dương Vĩ đã thuê phòng ình, còn có những chi tiêu khác, vì vậy trên người có cầm theo ba chục ngàn, bây giờ xem như vừa vặn có thể sử dụng.</w:t>
      </w:r>
    </w:p>
    <w:p>
      <w:pPr>
        <w:pStyle w:val="BodyText"/>
      </w:pPr>
      <w:r>
        <w:t xml:space="preserve">Dương Hạo bỏ tiền vào trong máy đếm, chỉ một lát đã xong, đúng số lượng. Hắn thu tiền rồi nói với nhóm Trang Duệ:</w:t>
      </w:r>
    </w:p>
    <w:p>
      <w:pPr>
        <w:pStyle w:val="BodyText"/>
      </w:pPr>
      <w:r>
        <w:t xml:space="preserve">- Được rồi, đúng là hai ngàn, các vị, những mao liêu này mở ra ở đây hay đưa về nhà? Chỗ này của tôi cũng có đầy đủ các công cụ, cũng coi như thuận tiện.</w:t>
      </w:r>
    </w:p>
    <w:p>
      <w:pPr>
        <w:pStyle w:val="BodyText"/>
      </w:pPr>
      <w:r>
        <w:t xml:space="preserve">- Khối mao liêu của tôi sẽ không mở ra ở đây, không biết những mao liêu của ông chủ Lưu và ông chủ Trang có mở ra vào lúc này không?</w:t>
      </w:r>
    </w:p>
    <w:p>
      <w:pPr>
        <w:pStyle w:val="BodyText"/>
      </w:pPr>
      <w:r>
        <w:t xml:space="preserve">Hứa Vĩ mở miệng nói, hắn tuy biết chuẩn khối mao liêu bán đổ mà mình mua sẽ có phỉ thúy nhưng lại không quá hiểu rõ chuyện cắt đá, sợ mình cắt hư mất phỉ thúy bên trong. Phải biết rằng cắt đá cũng cần có nghệ thuật rất lớn, liên quan đến giá cả của viên phỉ thúy được lấy ra.</w:t>
      </w:r>
    </w:p>
    <w:p>
      <w:pPr>
        <w:pStyle w:val="BodyText"/>
      </w:pPr>
      <w:r>
        <w:t xml:space="preserve">- Hừ, làm gì mà không cắt? Tôi là người sảng khoái, thấy bội dạng keo kiệt của anh cũng chán ngán.</w:t>
      </w:r>
    </w:p>
    <w:p>
      <w:pPr>
        <w:pStyle w:val="BodyText"/>
      </w:pPr>
      <w:r>
        <w:t xml:space="preserve">Lưu Xuyên nói làm cho Hứa Vĩ tức giận trợn trừng mắt, sao có thể so sánh được, một mao liêu ba ngàn và ba triệu, nếu đổi lại là Hứa Vĩ mua một mao liêu giá ba ngàn, hắn cũng thật sự dám cắt ra.</w:t>
      </w:r>
    </w:p>
    <w:p>
      <w:pPr>
        <w:pStyle w:val="BodyText"/>
      </w:pPr>
      <w:r>
        <w:t xml:space="preserve">- Mộc Đầu, cậu cắt trước đi, để tôi xem một chút.</w:t>
      </w:r>
    </w:p>
    <w:p>
      <w:pPr>
        <w:pStyle w:val="BodyText"/>
      </w:pPr>
      <w:r>
        <w:t xml:space="preserve">Đợi Dương Hạo cắm điện dụng cụ cắt đá thì Lưu Xuyên lên tiếng, rõ ràng là chỉ nghĩ ình, vì nếu hai viên đá của Trang Duệ không có gì, hắn cũng đỡ xấu hổ.</w:t>
      </w:r>
    </w:p>
    <w:p>
      <w:pPr>
        <w:pStyle w:val="BodyText"/>
      </w:pPr>
      <w:r>
        <w:t xml:space="preserve">Khi thấy bên này có người muốn mở mao liêu thì đám thương nhân đến mua mao liêu cũng chạy đến, tình huống náo nhiệt này bọn họ phải xem, hơn nữa nếu cắt xong và bên trong có phỉ thúy và chất lương không sai thì bọn họ có thể mua về. Phải biết rằng ở Myanmar cũng có hạn chế số lượng nguyên thạch phỉ thúy được đưa ra, bây giờ nguyên liệu phỉ thúy rất căng thẳng.</w:t>
      </w:r>
    </w:p>
    <w:p>
      <w:pPr>
        <w:pStyle w:val="BodyText"/>
      </w:pPr>
      <w:r>
        <w:t xml:space="preserve">- Bác, hay là ngài cắt?</w:t>
      </w:r>
    </w:p>
    <w:p>
      <w:pPr>
        <w:pStyle w:val="BodyText"/>
      </w:pPr>
      <w:r>
        <w:t xml:space="preserve">Trang Duệ nhìn về phía Cổ lão gia tử, hắn khách khí nói một câu, thật ra tâm lý của hắn đã sớm không xem đó là gì, trong viên đá có thứ gì thì hắn đã sớm thấy rõ ràng rồi.</w:t>
      </w:r>
    </w:p>
    <w:p>
      <w:pPr>
        <w:pStyle w:val="BodyText"/>
      </w:pPr>
      <w:r>
        <w:t xml:space="preserve">- Không cần, trực tiếp cắt vào giữa là được.</w:t>
      </w:r>
    </w:p>
    <w:p>
      <w:pPr>
        <w:pStyle w:val="BodyText"/>
      </w:pPr>
      <w:r>
        <w:t xml:space="preserve">Cổ lão gia tử khoát tay áo nói, nói đùa gì vậy, một tảng đá trời ơi mà cần mình đến mở ra sao?</w:t>
      </w:r>
    </w:p>
    <w:p>
      <w:pPr>
        <w:pStyle w:val="BodyText"/>
      </w:pPr>
      <w:r>
        <w:t xml:space="preserve">Trang Duệ cũng không nhiều lời, hắn trước tiên đặt khối mao liêu như nắm tay xuống dụng cụ cắt đá, đây là một loại máy cắt đá trong nước, thao tác rất tiện. Trang Duệ cũng không có chút do dự, hắn trực tiếp đưa răng cưa về phía tảng đá.</w:t>
      </w:r>
    </w:p>
    <w:p>
      <w:pPr>
        <w:pStyle w:val="BodyText"/>
      </w:pPr>
      <w:r>
        <w:t xml:space="preserve">Những tiếng xoẹt xoẹt khó nghe vang lên, chỉ một lát sau thì khối mao liêu như nắm tay đã được bổ ra từ chính giữa.</w:t>
      </w:r>
    </w:p>
    <w:p>
      <w:pPr>
        <w:pStyle w:val="BodyText"/>
      </w:pPr>
      <w:r>
        <w:t xml:space="preserve">Mọi người cùng đưa mắt đến xem, trong miệng cũng không khỏi phát ra âm thanh thở dài, không cần nói cũng biết bên trong không có thứ gì.</w:t>
      </w:r>
    </w:p>
    <w:p>
      <w:pPr>
        <w:pStyle w:val="BodyText"/>
      </w:pPr>
      <w:r>
        <w:t xml:space="preserve">Nhưng Cổ lão gia tử nhìn động tác của Trang Duệ thì khẽ gật đầu khích lệ, rõ ràng là trẻ con dễ dạy, cắt đá và đổ thạch phải quyết đoán, khi ra tay thì phải quyết đoán, không lo được mất, hành động vừa rồi của Trang Duệ rất phù hợp với điểm này.</w:t>
      </w:r>
    </w:p>
    <w:p>
      <w:pPr>
        <w:pStyle w:val="BodyText"/>
      </w:pPr>
      <w:r>
        <w:t xml:space="preserve">- Thế nào? Ông chủ có tiếp tục cắt nữa không?</w:t>
      </w:r>
    </w:p>
    <w:p>
      <w:pPr>
        <w:pStyle w:val="BodyText"/>
      </w:pPr>
      <w:r>
        <w:t xml:space="preserve">Dương Hạo tách nhóm người ra rồi đi vào bên trong hỏi Trang Duệ, vì cắt đá cũng đôi khi rất mê tín, viên thứ nhất không ra phỉ thúy, sợ rằng những viên tiếp theo sẽ có cơ hội rất thấp, tuy đây chỉ là tin đồn nhảm nhưng có điều cũng rất linh, truyền rộng, cũng nhiều người tin.</w:t>
      </w:r>
    </w:p>
    <w:p>
      <w:pPr>
        <w:pStyle w:val="BodyText"/>
      </w:pPr>
      <w:r>
        <w:t xml:space="preserve">- Cắt chứ...</w:t>
      </w:r>
    </w:p>
    <w:p>
      <w:pPr>
        <w:pStyle w:val="BodyText"/>
      </w:pPr>
      <w:r>
        <w:t xml:space="preserve">Trang Duệ biểu hiện giống như dân cờ bạc vừa mới thua, điều này làm cho Hứa Vĩ ở bên cạnh cảm thấy sảng khoái, thiếu chút nữa đã cười lên.</w:t>
      </w:r>
    </w:p>
    <w:p>
      <w:pPr>
        <w:pStyle w:val="BodyText"/>
      </w:pPr>
      <w:r>
        <w:t xml:space="preserve">- Tiểu Trang, mở tảng đá ra đi...</w:t>
      </w:r>
    </w:p>
    <w:p>
      <w:pPr>
        <w:pStyle w:val="BodyText"/>
      </w:pPr>
      <w:r>
        <w:t xml:space="preserve">Biểu hiện của Trang Duệ thật sự đã gạt được Cổ lão gia tử, vì tâm tính của dân cờ bạc thật sự không phù hợp với nghề đổ thạch, nếu dùng tâm tính đó để đi đổ thạch, sớm muộn gì cũng táng gia bại sản. Cổ lão gia tử không khỏi nói một câu, điều này làm cho Trang Duệ ổn định tâm tính của mình.</w:t>
      </w:r>
    </w:p>
    <w:p>
      <w:pPr>
        <w:pStyle w:val="BodyText"/>
      </w:pPr>
      <w:r>
        <w:t xml:space="preserve">- Vâng.</w:t>
      </w:r>
    </w:p>
    <w:p>
      <w:pPr>
        <w:pStyle w:val="BodyText"/>
      </w:pPr>
      <w:r>
        <w:t xml:space="preserve">Trang Duệ lên tiếng đồng ý, hắn đặt viên mao liêu mà Dương Hạo vừa đưa đến lên bàn mổ đá, sau đó máy cắt đá phát ra những âm thanh xoẹt xoẹt, bắt đầu cắt chung quanh viên mao liêu.</w:t>
      </w:r>
    </w:p>
    <w:p>
      <w:pPr>
        <w:pStyle w:val="BodyText"/>
      </w:pPr>
      <w:r>
        <w:t xml:space="preserve">Viên phỉ thúy ở trung tâm khối mao liêu này vì thế nên mặt ngoài chỉ có chút tinh thể màu trắng, cũng không xuất hiện hoa văn gì cả, Cổ lão gia tử đứng bên cạnh chiếc máy đưa mắt nhìn mặt đá.</w:t>
      </w:r>
    </w:p>
    <w:p>
      <w:pPr>
        <w:pStyle w:val="BodyText"/>
      </w:pPr>
      <w:r>
        <w:t xml:space="preserve">- Trước tiên dừng lại một chút...</w:t>
      </w:r>
    </w:p>
    <w:p>
      <w:pPr>
        <w:pStyle w:val="BodyText"/>
      </w:pPr>
      <w:r>
        <w:t xml:space="preserve">Khi động tác của Trang Duệ dần nhanh chóng thì đá nát tung bay, vô tình tro bụi rơi xuống đầy đất. Cổ lão gia tử chợt lên tiếng, Trang Duệ vội vàng buông lỏng máy cắt đá.</w:t>
      </w:r>
    </w:p>
    <w:p>
      <w:pPr>
        <w:pStyle w:val="BodyText"/>
      </w:pPr>
      <w:r>
        <w:t xml:space="preserve">Cổ lão gia tử tiếp nhận gáo nước mà Dương Hạo đưa đến, sau đó rửa sạch mặt đá rồi ngồi xổm xuống nhìn một lúc, lại lắc đầu nói với Trang Duệ:</w:t>
      </w:r>
    </w:p>
    <w:p>
      <w:pPr>
        <w:pStyle w:val="BodyText"/>
      </w:pPr>
      <w:r>
        <w:t xml:space="preserve">- Cắt đi, khả năng ra phỉ thúy là không lớn, nhưng nếu có phỉ thúy thì sẽ nằm ở vị trí trung tâm, cậu bây giờ cắt lệch ra một chút.</w:t>
      </w:r>
    </w:p>
    <w:p>
      <w:pPr>
        <w:pStyle w:val="BodyText"/>
      </w:pPr>
      <w:r>
        <w:t xml:space="preserve">Trang Duệ nghe được lời của Cổ lão gia tử thì thầm bội phục, quả nhiên là gừng càng già càng cay, mình có thể dùng dị năng trong mắt để thấy phỉ thúy, nhưng Cổ lão gia tử chỉ thông qua quan sát mặt ngoài lại có thể đưa ra kết luận tốt như vậy, nếu thật sự ra phỉ thúy thì sẽ nằm ở vị trí trung tâm.</w:t>
      </w:r>
    </w:p>
    <w:p>
      <w:pPr>
        <w:pStyle w:val="BodyText"/>
      </w:pPr>
      <w:r>
        <w:t xml:space="preserve">- Cắt đi, đừng dừng.</w:t>
      </w:r>
    </w:p>
    <w:p>
      <w:pPr>
        <w:pStyle w:val="BodyText"/>
      </w:pPr>
      <w:r>
        <w:t xml:space="preserve">Những lời này phầnn lớn phát ra từ trong miệng những du khách đến xem náo nhiệt.</w:t>
      </w:r>
    </w:p>
    <w:p>
      <w:pPr>
        <w:pStyle w:val="BodyText"/>
      </w:pPr>
      <w:r>
        <w:t xml:space="preserve">- Tiểu huynh đệ, mau cắt đi, nếu ra phỉ thúy thì tôi sẽ mua lại. truyện cập nhật nhanh nhất tại chấm</w:t>
      </w:r>
    </w:p>
    <w:p>
      <w:pPr>
        <w:pStyle w:val="BodyText"/>
      </w:pPr>
      <w:r>
        <w:t xml:space="preserve">Người nói lời này có lẽ mà một thương nhân đến mua phỉ thúy.</w:t>
      </w:r>
    </w:p>
    <w:p>
      <w:pPr>
        <w:pStyle w:val="BodyText"/>
      </w:pPr>
      <w:r>
        <w:t xml:space="preserve">Vì đổ thạch ở nội địa cũng không, vì thế những thương nhân đang xem xét phỉ thúy ở các gian hàng bên cạnh cũng không khỏi chạy đến đây xem náo nhiệt. Những nguyên liệu phỉ thúy bên gian hàng của Dương Hạo đều đặt trên mặt đất, vì đảm bảo chúng không bị đám người kia mượn gió bẻ măng nên ban quản lý cũng phái bảo vệ đến giữ trật tự, vì vậy mà gian hàng mao liêu vốn có chút quạnh quẽ đã trở nên ầm ĩ.</w:t>
      </w:r>
    </w:p>
    <w:p>
      <w:pPr>
        <w:pStyle w:val="BodyText"/>
      </w:pPr>
      <w:r>
        <w:t xml:space="preserve">- Bác, cháu cắt từ hướng này có được không?</w:t>
      </w:r>
    </w:p>
    <w:p>
      <w:pPr>
        <w:pStyle w:val="BodyText"/>
      </w:pPr>
      <w:r>
        <w:t xml:space="preserve">Trang Duệ cầm lấy viên phấn vẻ một đường màu đỏ lên mao liêu, đường phấn này hơi lệch tâm, rõ ràng là nghe theo lời nhắn nhủ của Cổ lão gia tử.</w:t>
      </w:r>
    </w:p>
    <w:p>
      <w:pPr>
        <w:pStyle w:val="BodyText"/>
      </w:pPr>
      <w:r>
        <w:t xml:space="preserve">- Ừ, cậu cắt đi, đổ thạch nếu không giao học phí thì không coi vào đâu.</w:t>
      </w:r>
    </w:p>
    <w:p>
      <w:pPr>
        <w:pStyle w:val="BodyText"/>
      </w:pPr>
      <w:r>
        <w:t xml:space="preserve">Cổ lão gia tử thật sự không quá xem trong viên mao liêu này, vì vậy mở miệng rào đón Trang Duệ, sợ cắt xong mà bên trong không có phỉ thúy thì sẽ sinh ra cảm giác mất mát.</w:t>
      </w:r>
    </w:p>
    <w:p>
      <w:pPr>
        <w:pStyle w:val="BodyText"/>
      </w:pPr>
      <w:r>
        <w:t xml:space="preserve">Trang Duệ nghe vậy thì khẽ gật đầu, hắn bắt đầu khởi động máy để cho lưỡi mài lệch tâm viên mao liêu, hắn thật sự không có chút băn khoăn, hai tay giữ máy rất ổn, cắt theo đúng đường phấn mà mình đã vạch ra.</w:t>
      </w:r>
    </w:p>
    <w:p>
      <w:pPr>
        <w:pStyle w:val="BodyText"/>
      </w:pPr>
      <w:r>
        <w:t xml:space="preserve">- Tránh ra, tránh ra xem với.</w:t>
      </w:r>
    </w:p>
    <w:p>
      <w:pPr>
        <w:pStyle w:val="BodyText"/>
      </w:pPr>
      <w:r>
        <w:t xml:space="preserve">Khôn biết là ai hô lên, đám người vốn ngưng thở nhìn Trang Duệ cắt đá chợt trở nên kích động, phần lớn bọn họ đều là những người chưa từng được thấy người ta cắt mao liêu tìm phỉ thúy, lúc này bọn họ ở phía sau liều mạng chen về phía trước, muốn được xem tình huống chân thật nhất.</w:t>
      </w:r>
    </w:p>
    <w:p>
      <w:pPr>
        <w:pStyle w:val="BodyText"/>
      </w:pPr>
      <w:r>
        <w:t xml:space="preserve">Đám nhân viên an ninh đang bận rộn vây quanh khu vực cắt đá, bọn họ ngăn cản đám người kia ở bên ngoài. Lúc này Cổ lão gia tử ở bên trong cũng đang cầm một mảnh đá có màu xanh nhạt vừa được cắt ra, trong mắt đầy vẻ kinh ngạc.</w:t>
      </w:r>
    </w:p>
    <w:p>
      <w:pPr>
        <w:pStyle w:val="BodyText"/>
      </w:pPr>
      <w:r>
        <w:t xml:space="preserve">- Tiếp tục tưới nước, đã gần đến trung tâm và xuất hiện màu xanh, tuy tương đối nhạt nhưng màu sắc rất tốt, thật sự rất tốt, có thể là một viên phỉ thúy như nắm tay, xem như là thượng cấp phỉ thúy.</w:t>
      </w:r>
    </w:p>
    <w:p>
      <w:pPr>
        <w:pStyle w:val="Compact"/>
      </w:pPr>
      <w:r>
        <w:t xml:space="preserve">Cổ lão gia tử đánh giá trong miệng, lão không khỏi giật mình nhìn khối mao liêu có phỉ thúy này, nhưng lão càng giật mình là Trang Duệ căn quá chuẩn, cắt ra ngay bên cạnh mép phỉ thúy.</w:t>
      </w:r>
      <w:r>
        <w:br w:type="textWrapping"/>
      </w:r>
      <w:r>
        <w:br w:type="textWrapping"/>
      </w:r>
    </w:p>
    <w:p>
      <w:pPr>
        <w:pStyle w:val="Heading2"/>
      </w:pPr>
      <w:bookmarkStart w:id="159" w:name="chương-137-gặp-vận-may-lớnhạ."/>
      <w:bookmarkEnd w:id="159"/>
      <w:r>
        <w:t xml:space="preserve">137. Chương 137 : Gặp Vận May Lớn(hạ).</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137: Gặp vận may lớn(Hạ).</w:t>
      </w:r>
    </w:p>
    <w:p>
      <w:pPr>
        <w:pStyle w:val="BodyText"/>
      </w:pPr>
      <w:r>
        <w:t xml:space="preserve">Nhóm Dịch: Tepga</w:t>
      </w:r>
    </w:p>
    <w:p>
      <w:pPr>
        <w:pStyle w:val="BodyText"/>
      </w:pPr>
      <w:r>
        <w:t xml:space="preserve">Nguồn : VipVandan</w:t>
      </w:r>
    </w:p>
    <w:p>
      <w:pPr>
        <w:pStyle w:val="BodyText"/>
      </w:pPr>
      <w:r>
        <w:t xml:space="preserve">- Tiểu huynh đệ, có bán mao liêu này không? Tôi ra giá một trăm ngàn...</w:t>
      </w:r>
    </w:p>
    <w:p>
      <w:pPr>
        <w:pStyle w:val="BodyText"/>
      </w:pPr>
      <w:r>
        <w:t xml:space="preserve">Khi thấy có phỉ thúy thì đám người có kẻ hô giá, Trang Duệ suy nghĩ một chút rồi lắc đầu, phỉ thúy này to như nắm tay, nếu bán ra với giá một trăm ngàn cũng quá rẻ rồi.</w:t>
      </w:r>
    </w:p>
    <w:p>
      <w:pPr>
        <w:pStyle w:val="BodyText"/>
      </w:pPr>
      <w:r>
        <w:t xml:space="preserve">- Tiểu huynh đệ, cũng đừng cắt nữa, nếu tiếp tục cắt và chạm vào phỉ thúy, như vậy cũng không được giá năm chục ngàn.</w:t>
      </w:r>
    </w:p>
    <w:p>
      <w:pPr>
        <w:pStyle w:val="BodyText"/>
      </w:pPr>
      <w:r>
        <w:t xml:space="preserve">Người vừa rồi tiếp tục dùng giọng không cam lòng nói.</w:t>
      </w:r>
    </w:p>
    <w:p>
      <w:pPr>
        <w:pStyle w:val="BodyText"/>
      </w:pPr>
      <w:r>
        <w:t xml:space="preserve">- Tiểu Trang, cậu tránh ra một chút, để tôi quan sát xem thế nào.</w:t>
      </w:r>
    </w:p>
    <w:p>
      <w:pPr>
        <w:pStyle w:val="BodyText"/>
      </w:pPr>
      <w:r>
        <w:t xml:space="preserve">Cổ lão gia tử khoát tay áo chuẩn bị tự mình ra trận, khối mao liêu có biểu hiện cực kém này không ngờ lại có thể mở ra một viên phỉ thúy như quả trứng làm cho lão thật sự bất ngờ, lão muốn xem phán đoán ngọc thạch nằm ở trung tâm của mình vừa rồi là có đúng không?</w:t>
      </w:r>
    </w:p>
    <w:p>
      <w:pPr>
        <w:pStyle w:val="BodyText"/>
      </w:pPr>
      <w:r>
        <w:t xml:space="preserve">Trang Duệ nghe vậy thì vội vàng dịch người ra, hắn cũng không muốn tự mình tạo ra danh tiếng, hơn nữa với kinh nghiệm của Cổ lão gia tử, nếu đã xuất hiện màu xanh trên lớp cắt, như vậy chắc chắn sẽ không cắt phạm vào phỉ thúy.</w:t>
      </w:r>
    </w:p>
    <w:p>
      <w:pPr>
        <w:pStyle w:val="BodyText"/>
      </w:pPr>
      <w:r>
        <w:t xml:space="preserve">Cổ lão gia tử ra tay rất cẩn thận, đầu tiên là cắp một lớp đá ở phía sau khoảng ba centimet rồi ngâm vào nước, sau khi rửa sạch lại không thấy màu xanh, vì thế lúc này lão mới đặt viên đá xuống máy cắt, nhắm vào vị trí hai phần ba của viên mao liêu và cắt xuống.</w:t>
      </w:r>
    </w:p>
    <w:p>
      <w:pPr>
        <w:pStyle w:val="BodyText"/>
      </w:pPr>
      <w:r>
        <w:t xml:space="preserve">Đám người chung quanh đều duỗi dài cổ nhìn máy cắt chia viên mao liêu thành hai phần, có người nhìn thấy và thở dài một tiếng:</w:t>
      </w:r>
    </w:p>
    <w:p>
      <w:pPr>
        <w:pStyle w:val="BodyText"/>
      </w:pPr>
      <w:r>
        <w:t xml:space="preserve">- Cắt đứt rồi, không đáng giá, nhiều lắm là ba chục ngàn. nguồn</w:t>
      </w:r>
    </w:p>
    <w:p>
      <w:pPr>
        <w:pStyle w:val="BodyText"/>
      </w:pPr>
      <w:r>
        <w:t xml:space="preserve">Trong đám người cùng vang lên tiếng nghị luận, giống như tiếc hận cho Trang Duệ, cũng giống như có chút hả hê.</w:t>
      </w:r>
    </w:p>
    <w:p>
      <w:pPr>
        <w:pStyle w:val="BodyText"/>
      </w:pPr>
      <w:r>
        <w:t xml:space="preserve">Cổ lão gia tử vẫn rất bình tĩnh, lão cầm mặt cắt lên quan sát một lúc, sau đó đặt lên và tiếp tục mài.</w:t>
      </w:r>
    </w:p>
    <w:p>
      <w:pPr>
        <w:pStyle w:val="BodyText"/>
      </w:pPr>
      <w:r>
        <w:t xml:space="preserve">- Tiểu huynh đệ, cũng không còn màu sắc gì nữa đâu, tôi ra giá ba chục ngàn, thế nào?</w:t>
      </w:r>
    </w:p>
    <w:p>
      <w:pPr>
        <w:pStyle w:val="BodyText"/>
      </w:pPr>
      <w:r>
        <w:t xml:space="preserve">- Anh Hoắc, anh cũng ra giá quá thấp rồi, vẫn còn màu sắc rõ ràng, tôi ra giá bốn chục ngàn, tiểu huynh đệ, thế nào?</w:t>
      </w:r>
    </w:p>
    <w:p>
      <w:pPr>
        <w:pStyle w:val="BodyText"/>
      </w:pPr>
      <w:r>
        <w:t xml:space="preserve">Đám thương nhân ngọc thạch đến đây chọn mao liêu đều ra giá với Trang Duệ, mà Trang Duệ cũng không phản ứng, con mắt chỉ nhìn chằm chằm vào Cổ lão gia tử đang xử lý mao liêu ở bên cạnh.</w:t>
      </w:r>
    </w:p>
    <w:p>
      <w:pPr>
        <w:pStyle w:val="BodyText"/>
      </w:pPr>
      <w:r>
        <w:t xml:space="preserve">Hai bàn tay đầy gân xanh của Cổ lão gia tử cực kỳ vững vàng, trong những âm thanh xoẹt xoẹt của tiếng máy cắt đá, ánh mắt lão vẫn nhìn chằm chằm vào mặt đá, khi đá vụn liên tục rơi xuống thì trên mặt lão dần xuất hiện nụ cười.</w:t>
      </w:r>
    </w:p>
    <w:p>
      <w:pPr>
        <w:pStyle w:val="BodyText"/>
      </w:pPr>
      <w:r>
        <w:t xml:space="preserve">- Trời, có màu xanh rồi, Cổ lão gia tử đúng là thần...</w:t>
      </w:r>
    </w:p>
    <w:p>
      <w:pPr>
        <w:pStyle w:val="BodyText"/>
      </w:pPr>
      <w:r>
        <w:t xml:space="preserve">Khi trên mặt Cổ lão gia tử xuất hiện nụ cười thì đám người đang ồn ào ra giá bắt đầu đặt chú ý lên viên mao liêu, có người ở vị trí gần đã thấy được màu xanh xuất hiện trên lớp cắt của viên mao liêu.</w:t>
      </w:r>
    </w:p>
    <w:p>
      <w:pPr>
        <w:pStyle w:val="BodyText"/>
      </w:pPr>
      <w:r>
        <w:t xml:space="preserve">Cổ lão gia tử dừng tay rồi tiếp nhận khăn mặt mà Trang Duệ đưa đến, lão lau mồ hôi trán, sau đó đặt khối mao liêu chỉ còn lớn như hai ba nắm tay xuống mặt bàn, sau đó dùng đèn pin và kính lúp xem xét một chút, cuối cùng mới cười với Trang Duệ:</w:t>
      </w:r>
    </w:p>
    <w:p>
      <w:pPr>
        <w:pStyle w:val="BodyText"/>
      </w:pPr>
      <w:r>
        <w:t xml:space="preserve">- Tuy không phải có lớp ngoài trong suốt nhưng hai bên đã có màu xanh, như vậy là không tồi, không có tạp chất, màu sắ cũng phân bố đều, là tài liệu rất tốt để làm vòng tay, có thể làm ra được hai cái vòng tay va năm sáu cái trang sức nhỏ, nói chung sẽ có giá là một triệu hai trăm ngàn. Tiểu Duệ, xem như cậu may mắn.</w:t>
      </w:r>
    </w:p>
    <w:p>
      <w:pPr>
        <w:pStyle w:val="BodyText"/>
      </w:pPr>
      <w:r>
        <w:t xml:space="preserve">Cổ lão gia tử cũng có chút mệt mỏi, lão ngồi xuống mặt ghế, vì khối mao liêu lúc này đã căn bản được mở ra, tất cả đã hầu như rõ ràng. Hơn nữa lão đã ra giá, đám thương nhân ngọc thạch thầm tính toán giá cả và lợi ích khi mua lại, vì thế cũng không còn ai tiếp hét giá.</w:t>
      </w:r>
    </w:p>
    <w:p>
      <w:pPr>
        <w:pStyle w:val="BodyText"/>
      </w:pPr>
      <w:r>
        <w:t xml:space="preserve">Hứa Vĩ dùng ánh mắt có chút đố kỵ nhìn Trang Duệ, trong lòng thầm mắng tên khốn kia quá may mắn, trước đó có thể mau được bản thảo của Vương Sĩ Trinh, bây giờ tiện tay mua hai viên mao liêu toàn đổ thì mở ra được phỉ thúy. Tuy tỷ lệ lấy ra phỉ thúy từ viên mao liêu bán đổ của hắn là rất cao nhưng tóm lại cũng không an tâm khi mở ra.</w:t>
      </w:r>
    </w:p>
    <w:p>
      <w:pPr>
        <w:pStyle w:val="BodyText"/>
      </w:pPr>
      <w:r>
        <w:t xml:space="preserve">- Tiểu tử, Cổ lão gia tử đã mở miệng, tôi sẽ mua lại nó với giá một triệu hai trăm ngàn, cậu bán nó cho tôi.</w:t>
      </w:r>
    </w:p>
    <w:p>
      <w:pPr>
        <w:pStyle w:val="BodyText"/>
      </w:pPr>
      <w:r>
        <w:t xml:space="preserve">Vẫn là người mà trước đó từng trả giá một trăm ngàn để mua lại viên mao liêu đã cắt một lớp và xuất hiện màu xanh của Trang Duệ, nhưng lúc này giá cả cao gấp mười hai lần, Trang Duệ thật sự có chút động tâm, dù sao hắn cũng không dùng viên phỉ thúy này để làm gì, ngược lại lúc bấy giờ tiền bạc cũng hơi căng, không bằng bán đi cho rồi.</w:t>
      </w:r>
    </w:p>
    <w:p>
      <w:pPr>
        <w:pStyle w:val="BodyText"/>
      </w:pPr>
      <w:r>
        <w:t xml:space="preserve">- Anh Hoắc, anh ra giá khá cao đấy, nhưng tôi cũng muốn viên phỉ thúy kia, tôi ra giá một triệu ba trăm ngàn, tiểu huynh đệ nhớ suy xét.</w:t>
      </w:r>
    </w:p>
    <w:p>
      <w:pPr>
        <w:pStyle w:val="BodyText"/>
      </w:pPr>
      <w:r>
        <w:t xml:space="preserve">Một âm thanh chợt vang lên, người này đẩy giá lên thêm một trăm ngàn.</w:t>
      </w:r>
    </w:p>
    <w:p>
      <w:pPr>
        <w:pStyle w:val="BodyText"/>
      </w:pPr>
      <w:r>
        <w:t xml:space="preserve">Khi Trang Duệ còn đang do dự thì Tần Huyên Băng đi đến trước mặt hắn, nàng có chút ngượng ngùng nói:</w:t>
      </w:r>
    </w:p>
    <w:p>
      <w:pPr>
        <w:pStyle w:val="BodyText"/>
      </w:pPr>
      <w:r>
        <w:t xml:space="preserve">- Trang Duệ, anh...Anh có thể bán viên phỉ thúy kia cho chúng tôi không?</w:t>
      </w:r>
    </w:p>
    <w:p>
      <w:pPr>
        <w:pStyle w:val="BodyText"/>
      </w:pPr>
      <w:r>
        <w:t xml:space="preserve">Trang Duệ có chút sững sốt, Tần Huyên Băng thỉnh cầu thật sự vượt xa dự liệu của hắn, khi Tần Huyên Băng thấy hắn không nói gì thì vội vàng nói tiếp:</w:t>
      </w:r>
    </w:p>
    <w:p>
      <w:pPr>
        <w:pStyle w:val="BodyText"/>
      </w:pPr>
      <w:r>
        <w:t xml:space="preserve">- Không phải nói anh bán cho em, mà là bán cho công ty của chúng em, em có thể ra giá một triệu năm trăm ngàn để mua nó, anh thấy thế nào?</w:t>
      </w:r>
    </w:p>
    <w:p>
      <w:pPr>
        <w:pStyle w:val="BodyText"/>
      </w:pPr>
      <w:r>
        <w:t xml:space="preserve">Đám thương nhân ngọc thạch ở bên cạnh đã nâng giá lên một triệu bốn trăm ngàn nhưng sau khi nghe Tần Huyên Băng nói thì không còn ai tiếp tục lên tiếng, vì viên phỉ thúy kia lấy ra có thể làm được hai cái vòng tay, hơn nữa còn có thể làm ra nhiều mặt trang sức, có lẽ chỉ bán được với giá hai triệu mà thôi, mà thậm chí còn phải đưa ra cửa hàng để kinh doanh buôn bán, cái giá một triệu năm trăm ngàn đã thật sự là đỉnh điểm rồi.</w:t>
      </w:r>
    </w:p>
    <w:p>
      <w:pPr>
        <w:pStyle w:val="BodyText"/>
      </w:pPr>
      <w:r>
        <w:t xml:space="preserve">- Tiểu Huyên Huyên, cô nên sớm lấy thân báo đáp Mộc Đầu, như vậy hắn sẽ tặng cho cô ngay, cần gì phải mua?</w:t>
      </w:r>
    </w:p>
    <w:p>
      <w:pPr>
        <w:pStyle w:val="BodyText"/>
      </w:pPr>
      <w:r>
        <w:t xml:space="preserve">Lưu Xuyên ở bên cạnh bắt đầu nói bừa, nhưng Tần Huyên Băng nghe vậy thì chỉ đỏ mặt, cũng không lên tiếng phản bác.</w:t>
      </w:r>
    </w:p>
    <w:p>
      <w:pPr>
        <w:pStyle w:val="BodyText"/>
      </w:pPr>
      <w:r>
        <w:t xml:space="preserve">- Lưu Manh đáng chết, cũng dám đùa giỡn chị em của tôi. Tôi hỏi anh, nếu viên đá của anh mở ra phỉ thúy, anh có phải sẽ tặng cho tôi không?</w:t>
      </w:r>
    </w:p>
    <w:p>
      <w:pPr>
        <w:pStyle w:val="BodyText"/>
      </w:pPr>
      <w:r>
        <w:t xml:space="preserve">Lôi Lôi hung hăng véo lên phần thịt mềm bên hông Lưu Xuyên, nàng mở miệng hỏi, nhưng lời vừa ra khỏi miệng thì mới biết mình nói hớ, như vậy chẳng phải đã nói cho người khác biết mình đã lấy thân báo đáp sao?</w:t>
      </w:r>
    </w:p>
    <w:p>
      <w:pPr>
        <w:pStyle w:val="BodyText"/>
      </w:pPr>
      <w:r>
        <w:t xml:space="preserve">- Tất nhiên, điều này là đương nhiên, chúng ta có quan hệ thế nào chứ? Đừng nói là tảng đá kia, dù là chính anh một trăm cân cũng đi theo em.</w:t>
      </w:r>
    </w:p>
    <w:p>
      <w:pPr>
        <w:pStyle w:val="BodyText"/>
      </w:pPr>
      <w:r>
        <w:t xml:space="preserve">Lưu Xuyên cảm thấy vui mừng, càng thêm chút đắc ý.</w:t>
      </w:r>
    </w:p>
    <w:p>
      <w:pPr>
        <w:pStyle w:val="BodyText"/>
      </w:pPr>
      <w:r>
        <w:t xml:space="preserve">- Trang Duệ, anh đừng nghe lời Lưu Xuyên, viên phỉ thúy này em cũng không mua theo kiểu cá nhân, đây là mua theo danh nghĩa công ty, nếu anh không nhận tiền thì em sẽ từ bỏ. truyện copy từ</w:t>
      </w:r>
    </w:p>
    <w:p>
      <w:pPr>
        <w:pStyle w:val="BodyText"/>
      </w:pPr>
      <w:r>
        <w:t xml:space="preserve">Tần Huyên Băng sợ gây khó cho Trang Duệ nên vội vàng mở miệng giải thích, vài năm qua dù là ở thị trường châu báu nội địa hay Hongkong thì đều gặp phải tình huống thiếu thốn nguyên liệu, đặc biệt là công ty gia tộc của Tần Huyên Băng thì những năm gần đây cũng không tìm được nguyên liệu tốt từ Myanmar. Tuy viên phỉ thúy của Trang Duệ vừa được lấy ra là không lớn nhưgn cũng có thể làm được những trang sức rất tốt, vì thế Tần Huyên Băng muốn mua lại cho công ty của mình.</w:t>
      </w:r>
    </w:p>
    <w:p>
      <w:pPr>
        <w:pStyle w:val="BodyText"/>
      </w:pPr>
      <w:r>
        <w:t xml:space="preserve">- Được, cứ như vậy đi, Huyên Băng em đã mở miệng, anh sẽ bán cho em.</w:t>
      </w:r>
    </w:p>
    <w:p>
      <w:pPr>
        <w:pStyle w:val="BodyText"/>
      </w:pPr>
      <w:r>
        <w:t xml:space="preserve">Trang Duệ gật đầu đồng ý, một triệu năm trăm ngàn xem như là giá cả không thấp, lúc trước hắn không biết giá cả của phỉ thúy nên mới tặng cho Tần Huyên Băng một viên có giá vài triệu, bây giờ nếu tiếp tục tặng phỉ thúy, với quan hệ giữa hắn và Tần Huyên Băng thì thật sự là không phù hợp.</w:t>
      </w:r>
    </w:p>
    <w:p>
      <w:pPr>
        <w:pStyle w:val="BodyText"/>
      </w:pPr>
      <w:r>
        <w:t xml:space="preserve">- Được, cám ơn anh, Trang Duệ.</w:t>
      </w:r>
    </w:p>
    <w:p>
      <w:pPr>
        <w:pStyle w:val="BodyText"/>
      </w:pPr>
      <w:r>
        <w:t xml:space="preserve">Tần Huyên Băng nghe vậy thì mở rương mật mã của Lôi Lôi ra bỏ viên phỉ thúy của Trang Duệ vào bên trong, Trang Duệ cũng đưa mắt nhìn thoáng qua, vốn có bảy tám vật trang sức thành phẩm nhưng bây giờ đã không còn, xem ra Cổ lão gia tử đã giúp các nàng bán đi rồi.</w:t>
      </w:r>
    </w:p>
    <w:p>
      <w:pPr>
        <w:pStyle w:val="BodyText"/>
      </w:pPr>
      <w:r>
        <w:t xml:space="preserve">Sau khi cất kỹ viên phỉ thúy thì Tần Huyên Băng lấy từ trong bóp của mình ra một quyển chi phiếu, ghi ra một tờ chi phiếu giá một triệu năm trăm ngàn giao cho Trang Duệ. Lúc này Trang Duệ cũng đưa mắt nhìn, là loại chi phiếu mà có thể nhận tiền và chuyển khoản bất cứ khi nào, vì thế cũng không khách khí mà thua vào.</w:t>
      </w:r>
    </w:p>
    <w:p>
      <w:pPr>
        <w:pStyle w:val="BodyText"/>
      </w:pPr>
      <w:r>
        <w:t xml:space="preserve">- Lưu Manh, còn viên mao liêu của cậu thì sao? Cậu tự mình mở ra à?</w:t>
      </w:r>
    </w:p>
    <w:p>
      <w:pPr>
        <w:pStyle w:val="BodyText"/>
      </w:pPr>
      <w:r>
        <w:t xml:space="preserve">Trang Duệ nhìn thoáng qua cục đá cực lớn trên bàn rồi hỏi Lưu Xuyên, nhưng hắn cũng biết rõ, bên trong mao liêu này của đối phương thật sự có phỉ thúy, dù là độ lớn hay phẩm chất đều vượt xa viên phỉ thúy vừa rồi của mình, chắc chắn cũng có giá trị xa xỉ.</w:t>
      </w:r>
    </w:p>
    <w:p>
      <w:pPr>
        <w:pStyle w:val="BodyText"/>
      </w:pPr>
      <w:r>
        <w:t xml:space="preserve">- Tôi...Thôi khỏi, Mộc Đầu cậu mát tay, cậu cắt dùm tôi đi.</w:t>
      </w:r>
    </w:p>
    <w:p>
      <w:pPr>
        <w:pStyle w:val="BodyText"/>
      </w:pPr>
      <w:r>
        <w:t xml:space="preserve">Sau khi nghe Trang Duệ hỏi thì Lưu Xuyên tràn đầy tự tin cũng có chút bồn chồn, ba nghìn ném ra cũng không dễ dàng, dù vừa rồi khoác lác rung trời nhưng bây giờ nếu mở ra không có gì thì cũng thật sự là cực kỳ mất mặt.</w:t>
      </w:r>
    </w:p>
    <w:p>
      <w:pPr>
        <w:pStyle w:val="BodyText"/>
      </w:pPr>
      <w:r>
        <w:t xml:space="preserve">- Được, để tôi xử lý, nếu cắt ra *** chó thì cậu cũng đừng trách tôi.</w:t>
      </w:r>
    </w:p>
    <w:p>
      <w:pPr>
        <w:pStyle w:val="BodyText"/>
      </w:pPr>
      <w:r>
        <w:t xml:space="preserve">Trang Duệ cũng không khách khí, hắn dùng hết sức ôm lấy khối mao liêu nặng ba năm chục cân của Lưu Xuyên đặt lên bàn cắt.</w:t>
      </w:r>
    </w:p>
    <w:p>
      <w:pPr>
        <w:pStyle w:val="BodyText"/>
      </w:pPr>
      <w:r>
        <w:t xml:space="preserve">- Bác Cổ, bác có muốn quan sát thứ này một lúc không?</w:t>
      </w:r>
    </w:p>
    <w:p>
      <w:pPr>
        <w:pStyle w:val="BodyText"/>
      </w:pPr>
      <w:r>
        <w:t xml:space="preserve">Trang Duệ ngồi xổm xuống hỏi Cổ lão gia tử.</w:t>
      </w:r>
    </w:p>
    <w:p>
      <w:pPr>
        <w:pStyle w:val="BodyText"/>
      </w:pPr>
      <w:r>
        <w:t xml:space="preserve">Cổ lão gia tử ngồi một lúc cũng lấy lại sức lực, lúc này lão đứng lên đi đến cẩn thận đánh giá mao liêu rồi nói:</w:t>
      </w:r>
    </w:p>
    <w:p>
      <w:pPr>
        <w:pStyle w:val="BodyText"/>
      </w:pPr>
      <w:r>
        <w:t xml:space="preserve">- Sự việc hôm nay quá tà dị, tảng đá kia của cậu vốn không thể xuất hiện phỉ thúy nhưng kết quả thì ngược lại, bây giờ tôi nhìn viên mao liêu bán đổ phế thải này mà cũng không dám đưa ra phán đoán chính xác. Thế này đi, cậu cắt vào từ chỗ này, vào bốn năm centimet, nếu có vết rạn nứt thì trực tiếp cắt vào vị trí trung tâm.</w:t>
      </w:r>
    </w:p>
    <w:p>
      <w:pPr>
        <w:pStyle w:val="BodyText"/>
      </w:pPr>
      <w:r>
        <w:t xml:space="preserve">Trang Duệ thấy Cổ lão gia tử chỉ tay vào vị trí có thể sẽ thấy được màu xanh của phỉ thúy mà nói mình cắt vào bốn năm centimet, vì vậy mà không khỏi bội phục sát đất. Cái gì là chuyên gia, đây mới là chuyên gia, chỉ cần nhìn vào một mao liêu phế thải cũng có thể đưa ra phán đoán chính xác.</w:t>
      </w:r>
    </w:p>
    <w:p>
      <w:pPr>
        <w:pStyle w:val="BodyText"/>
      </w:pPr>
      <w:r>
        <w:t xml:space="preserve">Trang Duệ mở máy cắt, bắt đầu cắt lên vết rạn của viên mao liêu. Không biết Lưu Xuyên lấy đâu ra một chiếc kính mắt mà cũng bu đên, cũng không quan tâm những mảnh vụn văng lên mặt.</w:t>
      </w:r>
    </w:p>
    <w:p>
      <w:pPr>
        <w:pStyle w:val="BodyText"/>
      </w:pPr>
      <w:r>
        <w:t xml:space="preserve">- Màu xanh, ha ha, có màu xanh, con bà nó, Lưu Xuyên tôi đã nói rồi, trong viên đá này phỉ thúy. Ôi da, này Mộc Đầu, cậu sao không tắt máy đi, coi chừng cắt nát đá ra bây giờ.</w:t>
      </w:r>
    </w:p>
    <w:p>
      <w:pPr>
        <w:pStyle w:val="Compact"/>
      </w:pPr>
      <w:r>
        <w:t xml:space="preserve">Lưu Xuyên vừa nhìn thấy trong khe cắt có màu xanh thì kích động đến mức lấy mắt kính xuống, lúc này Trang Duệ còn chưa tắt máy, vì vậy một mảnh đá nhỏ văng vào mắt làm cho Lưu Xuyên chảy nước mắt ròng ròng, cũng quên mất vừa rồi chính hắn bắt Trang Duệ cắt đá ình.</w:t>
      </w:r>
      <w:r>
        <w:br w:type="textWrapping"/>
      </w:r>
      <w:r>
        <w:br w:type="textWrapping"/>
      </w:r>
    </w:p>
    <w:p>
      <w:pPr>
        <w:pStyle w:val="Heading2"/>
      </w:pPr>
      <w:bookmarkStart w:id="160" w:name="chương-138-một-đao-thiên-đường-một-đao-địa-ngục1."/>
      <w:bookmarkEnd w:id="160"/>
      <w:r>
        <w:t xml:space="preserve">138. Chương 138 : Một Đao Thiên Đường Một Đao Địa Ngục(1).</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138: Một đao thiên đường một đao địa ngục(1).</w:t>
      </w:r>
    </w:p>
    <w:p>
      <w:pPr>
        <w:pStyle w:val="BodyText"/>
      </w:pPr>
      <w:r>
        <w:t xml:space="preserve">Nhóm Dịch: Tepga</w:t>
      </w:r>
    </w:p>
    <w:p>
      <w:pPr>
        <w:pStyle w:val="BodyText"/>
      </w:pPr>
      <w:r>
        <w:t xml:space="preserve">Nguồn : VipVandan</w:t>
      </w:r>
    </w:p>
    <w:p>
      <w:pPr>
        <w:pStyle w:val="BodyText"/>
      </w:pPr>
      <w:r>
        <w:t xml:space="preserve">Đám người vây quanh xem cắt đá phần lớn là kinh doanh châu báu, cũng không xa lạ gì chuyện đổ thach, nhưng hôm nay bọn họ cũng xem như mở rộng tầm mắt. Hai khối mao liêu mà ngay cả Cổ lão gia tử là nhân vật thái đẩu trong nghành châu báu cũng không quá chú ý lại có thể xuất hiện màu xanh, tình huống như vậy thật sự là các vị thương nhân kinh doanh phỉ thúy lần đầu tiên được thấy.</w:t>
      </w:r>
    </w:p>
    <w:p>
      <w:pPr>
        <w:pStyle w:val="BodyText"/>
      </w:pPr>
      <w:r>
        <w:t xml:space="preserve">Có người vui mừng thì sẽ có kẻ lo, nếu nói tâm tình phức tạp nhất vào lúc này chính là Hứa Vĩ, người nào trào phúng để kích thích Lưu Xuyên mua một viên mao liêu vứt đi với giá ba nghìn, không ngờ rằng mình lại tặng tài vật cho người ta.</w:t>
      </w:r>
    </w:p>
    <w:p>
      <w:pPr>
        <w:pStyle w:val="BodyText"/>
      </w:pPr>
      <w:r>
        <w:t xml:space="preserve">Một người có tâm tính phức tạp khác chính là ông chủ Dương Hạo của gian hàng mao liêu, hắn không ngờ khối mao liêu mà người nhà thật sự xem như phế liệu lại xuất hiện phỉ thúy, càng thêm quan trọng là chính mình bán đi với giá của một củ cải trắng, điều này càng làm hắn cảm thấy bức bối. nguồn</w:t>
      </w:r>
    </w:p>
    <w:p>
      <w:pPr>
        <w:pStyle w:val="BodyText"/>
      </w:pPr>
      <w:r>
        <w:t xml:space="preserve">truyện cập nhật nhanh nhất tại chấm</w:t>
      </w:r>
    </w:p>
    <w:p>
      <w:pPr>
        <w:pStyle w:val="BodyText"/>
      </w:pPr>
      <w:r>
        <w:t xml:space="preserve">Nhưng cũng khá may mắn, đám người vây quanh xem xét thấy viên mao liêu nhìn có vẻ không ra gì kia lại có thể sinh ra ngọc thạch, vì vậy bọn họ cũng tiến vào bên trong để chọn lựa mao liêu, trong đó có những thương nhân ngọc thạch chính quy, cũng có không thiếu du khách muốn thử vận may, vì dù sao vừa rồi Trang Duệ và Lưu Xuyên cũng xem như gặp vận may lớn.</w:t>
      </w:r>
    </w:p>
    <w:p>
      <w:pPr>
        <w:pStyle w:val="BodyText"/>
      </w:pPr>
      <w:r>
        <w:t xml:space="preserve">Hành động cắt đá của Trang Duệ vẫn tiếp tục, Cổ lão gia tử vừa rồi đã nhìn thoáng qua lớp cắt và để cho Trang Duệ tiếp tục ra tay. Nhưng sau khi cắt đi thêm một lớp đá ở phía khác thì không phải lộ ra màu xanh mà chỉ là tinh thể màu trắng, điều này làm cho Cổ lão gia tử phải nhíu mày, khối mao liêu này có biểu hiện quá kỳ quái, vì vết cắt vừa rồi đã lộ ra màu xanh, bây giờ cắt vị trí ở bên cạnh lại chỉ là sương trắng, tình huống như vậy rõ ràng là Cổ lão gia tử cung ít gặp.</w:t>
      </w:r>
    </w:p>
    <w:p>
      <w:pPr>
        <w:pStyle w:val="BodyText"/>
      </w:pPr>
      <w:r>
        <w:t xml:space="preserve">Thật ra Trang Duệ cố ý cắt như vậy, hắn hoàn toàn có thể cắt vào ngay sát vị trí của phỉ thúy, nhưng nếu làm vậy cũng khó thể ăn nói, vừa rồi hắn đã cắt thành công một lần, lần này nếu tiếp tục lặp lại thì sẽ phát sinh nghi ngờ.</w:t>
      </w:r>
    </w:p>
    <w:p>
      <w:pPr>
        <w:pStyle w:val="BodyText"/>
      </w:pPr>
      <w:r>
        <w:t xml:space="preserve">- Tiểu Trang, dừng lại đi, đừng tiếp tục mài nữa, lớp sương trắng này có lẽ là rất dày, cậu cắt sâu vào cho tôi, để xem biểu hiện bên trong.</w:t>
      </w:r>
    </w:p>
    <w:p>
      <w:pPr>
        <w:pStyle w:val="BodyText"/>
      </w:pPr>
      <w:r>
        <w:t xml:space="preserve">Cổ lão gia tử ngăn cản Trang Duệ mài lớp bên ngoài, để hắn chủ động cắt vào sâu một chút, điều này làm cho đám người đi xem mao liêu lại vây đến.</w:t>
      </w:r>
    </w:p>
    <w:p>
      <w:pPr>
        <w:pStyle w:val="BodyText"/>
      </w:pPr>
      <w:r>
        <w:t xml:space="preserve">Trang Duệ cũng không muốn trực tiếp cắt ra phỉ thúy, hắn dùng ánh mắt đo đạc khoảng cách, sau đó cắt mao liêu ra làm hai nửa, mọi người vây quanh xem và đồng thời thở dài, rõ ràng đã cắt hơi quá.</w:t>
      </w:r>
    </w:p>
    <w:p>
      <w:pPr>
        <w:pStyle w:val="BodyText"/>
      </w:pPr>
      <w:r>
        <w:t xml:space="preserve">- Mộc Đầu, thế nào? Mao liêu của tôi lớn như vậy, sẽ đáng giá hơn của cậu chứ?</w:t>
      </w:r>
    </w:p>
    <w:p>
      <w:pPr>
        <w:pStyle w:val="BodyText"/>
      </w:pPr>
      <w:r>
        <w:t xml:space="preserve">Lưu Xuyên nhìn tất cả đang xảy ra mà như lọt vào sương mù, hắn nghe thấy mọi người thở dài thì không khỏi kéo Trang Duệ sang hỏi.</w:t>
      </w:r>
    </w:p>
    <w:p>
      <w:pPr>
        <w:pStyle w:val="BodyText"/>
      </w:pPr>
      <w:r>
        <w:t xml:space="preserve">- Tốt hơn của tôi, Lưu Manh à, cậu cũng đừng đứng xem mãi như vậy, cũng cần luyện tập đi chứ, ba ngàn đồng mua được một viên phỉ thúy lớn, sao cậu không tự mình ra tay đi.</w:t>
      </w:r>
    </w:p>
    <w:p>
      <w:pPr>
        <w:pStyle w:val="BodyText"/>
      </w:pPr>
      <w:r>
        <w:t xml:space="preserve">Trang Duệ tức giận trả lời, hắn cũng không muốn tiếp tục cắt vào, vì lúc này chỉ cách viên phỉ thúy hai ba centimet mà thôi, hắn dứt khoát để cho Lưu Xuyên tự mình chà xát lớp đá đó.</w:t>
      </w:r>
    </w:p>
    <w:p>
      <w:pPr>
        <w:pStyle w:val="BodyText"/>
      </w:pPr>
      <w:r>
        <w:t xml:space="preserve">- Này huynh đệ, khối phế liệu này có thể cho ra màu xanh, thật sự rất tốt, các cậu mua với giá ba ngàn, tôi mua lại với giá tám ngàn, thế nào?</w:t>
      </w:r>
    </w:p>
    <w:p>
      <w:pPr>
        <w:pStyle w:val="BodyText"/>
      </w:pPr>
      <w:r>
        <w:t xml:space="preserve">Hai người Trang Duệ đang nói chuyện với nhau thì người đàn ông trung niên họ Hoắc tiên lên xem vết cắt, sau đó nói với Trang Duệ và Lưu Xuyên.</w:t>
      </w:r>
    </w:p>
    <w:p>
      <w:pPr>
        <w:pStyle w:val="BodyText"/>
      </w:pPr>
      <w:r>
        <w:t xml:space="preserve">- Hừ, không phải lời năm ngàn rồi à? Mộc Đầu, cậu xem có bán không?</w:t>
      </w:r>
    </w:p>
    <w:p>
      <w:pPr>
        <w:pStyle w:val="BodyText"/>
      </w:pPr>
      <w:r>
        <w:t xml:space="preserve">Lưu Xuyên thật sự khó thể cho ra chủ ý, trò này thật sự là khảo nghiệm sức chịu đựng của người ta, vừa rồi Trang Duệ cắt xuống giống như móc trái tim của Lưu Xuyên ra ngoài, thật sự khó chịu.</w:t>
      </w:r>
    </w:p>
    <w:p>
      <w:pPr>
        <w:pStyle w:val="BodyText"/>
      </w:pPr>
      <w:r>
        <w:t xml:space="preserve">- Vừa rồi ông chủ này còn muốn mua mao liêu của tôi với giá ba chục ngàn, cậu xem có bán không? Cậu như vậy mà đòi đi đổ thạch, cùng lắm thì xem như ném ra ba ngàn để thử tay mà thôi.</w:t>
      </w:r>
    </w:p>
    <w:p>
      <w:pPr>
        <w:pStyle w:val="BodyText"/>
      </w:pPr>
      <w:r>
        <w:t xml:space="preserve">Trang Duệ tức giận trừng mắt nhìn Lưu Xuyên, nếu tên này thật sự bán đi với giá tám ngàn, như vậy vài phút sau sẽ nhảy xuống sông Tần Hoài.</w:t>
      </w:r>
    </w:p>
    <w:p>
      <w:pPr>
        <w:pStyle w:val="BodyText"/>
      </w:pPr>
      <w:r>
        <w:t xml:space="preserve">- Cậu đã lời được cả triệu bạc, tất nhiên sẽ nói chuyện đao to búa lớn, ba ngàn đồng của tôi cũng không phải gió thổi đế.</w:t>
      </w:r>
    </w:p>
    <w:p>
      <w:pPr>
        <w:pStyle w:val="BodyText"/>
      </w:pPr>
      <w:r>
        <w:t xml:space="preserve">Lưu Xuyên lầm bầm, hắn cầm lấy dụng cụ mài, bắt đầu mài lớp đá. Lúc này hắn đang bức bối, vì vậy mà dùng sức hơi mạnh, trực tiếp mài vào ba bốn centimet, nhưng ánh mắt cũng không nhìn vào mao liêu, chỉ nhìn sang bên cạnh.</w:t>
      </w:r>
    </w:p>
    <w:p>
      <w:pPr>
        <w:pStyle w:val="BodyText"/>
      </w:pPr>
      <w:r>
        <w:t xml:space="preserve">- Này, con heo kia, có màu rồi kìa.</w:t>
      </w:r>
    </w:p>
    <w:p>
      <w:pPr>
        <w:pStyle w:val="BodyText"/>
      </w:pPr>
      <w:r>
        <w:t xml:space="preserve">Trang Duệ đá một cái vào mông Lưu Xuyên, đá văng tên này ra ngoài, sau đó dùng nước rửa sạch lớp đá vừa mài. Lưu Xuyên nghe vậy thì nhanh chóng vứt máy mài đi, cũng bất chấp tức giận với Trang Duệ, nhanh chóng đứng lên đi tới.</w:t>
      </w:r>
    </w:p>
    <w:p>
      <w:pPr>
        <w:pStyle w:val="BodyText"/>
      </w:pPr>
      <w:r>
        <w:t xml:space="preserve">- Tiểu tử cậu làm việc rõ ràng không chuyên tâm, chính cậu đến mà xem, mọt viên phỉ thúy đẹp đã bị cậu làm cho xuất hiện một vệt rách.</w:t>
      </w:r>
    </w:p>
    <w:p>
      <w:pPr>
        <w:pStyle w:val="BodyText"/>
      </w:pPr>
      <w:r>
        <w:t xml:space="preserve">Trang Duệ kéo Lưu Xuyên qua chỉ tay vào vết cắt, sớm biết như vậy thì hắn tự mình ra tay cho rồi.</w:t>
      </w:r>
    </w:p>
    <w:p>
      <w:pPr>
        <w:pStyle w:val="BodyText"/>
      </w:pPr>
      <w:r>
        <w:t xml:space="preserve">- Mộc Đầu, cậu nói xem nó có giá bao nhiêu?</w:t>
      </w:r>
    </w:p>
    <w:p>
      <w:pPr>
        <w:pStyle w:val="BodyText"/>
      </w:pPr>
      <w:r>
        <w:t xml:space="preserve">Lưu Xuyên cười ngây ngô, hắn hoàn toàn không ý thức được hành vi của mình vừa rồi sẽ làm tổn thất bao nhiêu tiền.</w:t>
      </w:r>
    </w:p>
    <w:p>
      <w:pPr>
        <w:pStyle w:val="BodyText"/>
      </w:pPr>
      <w:r>
        <w:t xml:space="preserve">- Cậu hỏi tôi thì tôi hỏi ai bây giờ? Cậu để cho bác Cổ đến xem đi.</w:t>
      </w:r>
    </w:p>
    <w:p>
      <w:pPr>
        <w:pStyle w:val="BodyText"/>
      </w:pPr>
      <w:r>
        <w:t xml:space="preserve">Trang Duệ đẩy Lưu Xuyên ra rồi nhường chỗ cho Cổ lão gia tử.</w:t>
      </w:r>
    </w:p>
    <w:p>
      <w:pPr>
        <w:pStyle w:val="BodyText"/>
      </w:pPr>
      <w:r>
        <w:t xml:space="preserve">Lưu Xuyên mài ra một vị trí như lòng bàn tay, sau khi được Trang Duệ dùng nước rửa qua thì đã bộc lộ thứ ở bên trong, thật sự là trong suốt như nước, màu xanh dào dạt. Hắn biết rõ viên phỉ thúy này lớn hơn gấp đôi so với viên vừa rồi của mình, hơn nữa linh khí chứa bên trong cũng cực kỳ phong phú, có lẽ là phẩm chất cực tốt.</w:t>
      </w:r>
    </w:p>
    <w:p>
      <w:pPr>
        <w:pStyle w:val="BodyText"/>
      </w:pPr>
      <w:r>
        <w:t xml:space="preserve">- Hai cậu này đúng là không còn gì để nói, chẳng lẽ lại quá may mắn vậy sao?</w:t>
      </w:r>
    </w:p>
    <w:p>
      <w:pPr>
        <w:pStyle w:val="BodyText"/>
      </w:pPr>
      <w:r>
        <w:t xml:space="preserve">Cổ lão gia tử cầm lấy đèn pin và kinh lúp đến quan sát năm sáu phút, sau đó mới đặt dụng cụ trong tay xuống, lại nhìn hai người Trang Duệ, dùng giọng có chút cảm khái nói.</w:t>
      </w:r>
    </w:p>
    <w:p>
      <w:pPr>
        <w:pStyle w:val="BodyText"/>
      </w:pPr>
      <w:r>
        <w:t xml:space="preserve">- Hì hì, Cổ lão gia tử, ông không biết đấy thôi, may mắn của Mộc Đầu là do cháu mang đến, chúng cháu từ nhỏ đến bây giờ đều là cháu đi phía trước nhặt tiền và cậu ấy ở phía sau hút bụi. Khoảng thời gian trước cháu cũng ngạc nhiên vì sao vận may cứ luôn bám vào cậu ấy, bây giờ xem ra cũng đến lượt cháu. Cổ lão gia tử, viên phỉ thúy này thế nào? Có phải là tốt hơn của Mộc Đầu không?</w:t>
      </w:r>
    </w:p>
    <w:p>
      <w:pPr>
        <w:pStyle w:val="BodyText"/>
      </w:pPr>
      <w:r>
        <w:t xml:space="preserve">Lưu Xuyên cũng không thể chờ được nữa mà chen đến trước mặt Cổ lão gia tử, đầu tiên là tự biên tự diễn một tràng, sau đó mới hỏi thăm giá trị của viên phỉ thúy.</w:t>
      </w:r>
    </w:p>
    <w:p>
      <w:pPr>
        <w:pStyle w:val="BodyText"/>
      </w:pPr>
      <w:r>
        <w:t xml:space="preserve">- Tất nhiên là tốt hơn, trong trắng, lại có màu xanh thuần khiết, có lẽ là Dương Lục, dù có chút tạp chất nhưng thật sự là quá tốt rồi. Hơn nữa bây giờ mới thấy được một góc, nếu như lấy ra toàn bộ thì sẽ lớn hơn rất nhiều so với viên phỉ thúy của Tiểu Duệ. Tiểu tử, viên phỉ thúy này có thể đủ cho cậu ăn cả đời.</w:t>
      </w:r>
    </w:p>
    <w:p>
      <w:pPr>
        <w:pStyle w:val="BodyText"/>
      </w:pPr>
      <w:r>
        <w:t xml:space="preserve">Cổ lão gia tử thấy Lưu Xuyên quá may mắn thì thật sự lên tiếng cũng có chút cảm xúc, lão là người đắm chìm trong nghề ngọc thạch cả đời nhưng còn chưa mở nguyên thạch ra được một viên phỉ thúy với chất lượng cao như thế. Điều này làm cho Cổ lão gia tử càng thêm hướng đến chuỗi hạt thiên châu của Trang Duệ, lão chỉ có thể quy kết công năng may mắn do nó mang đến mà thôi.</w:t>
      </w:r>
    </w:p>
    <w:p>
      <w:pPr>
        <w:pStyle w:val="BodyText"/>
      </w:pPr>
      <w:r>
        <w:t xml:space="preserve">Vi hiện trường cắt mao liêu được bảo vệ vây quanh, đám thương nhân bên ngoài cũng không thể nào quan sát mao liêu kia ở khoảng cách gần. Nếu nói nghiêm khắc thì đó là viên mao liêu bán đổ, tuy bây giờ đã có màu xanh, đã vạt ra một góc nhưng bên trong rốt cuộc là thế nào thì cũng không ai dám kết luận. Nhưng lời nói vừa rồi của Cổ lão gia tử đã làm cho đám thương nhân kích động, Dương Lục là cực phẩm phỉ thúy, chính là nguyên liệu chế tác những vật phẩm xa hoa.</w:t>
      </w:r>
    </w:p>
    <w:p>
      <w:pPr>
        <w:pStyle w:val="BodyText"/>
      </w:pPr>
      <w:r>
        <w:t xml:space="preserve">- Tránh đường, để chúng tôi vào, tôi ra giá hai triệu, tiểu huynh đệ có bán không?</w:t>
      </w:r>
    </w:p>
    <w:p>
      <w:pPr>
        <w:pStyle w:val="BodyText"/>
      </w:pPr>
      <w:r>
        <w:t xml:space="preserve">- Tiểu huynh đệ, tôi ra gái năm triệu, có bán không?</w:t>
      </w:r>
    </w:p>
    <w:p>
      <w:pPr>
        <w:pStyle w:val="BodyText"/>
      </w:pPr>
      <w:r>
        <w:t xml:space="preserve">- Sáu triệu, tôi ra giá sáu triệu.</w:t>
      </w:r>
    </w:p>
    <w:p>
      <w:pPr>
        <w:pStyle w:val="BodyText"/>
      </w:pPr>
      <w:r>
        <w:t xml:space="preserve">Hiện trường đã điên cuồng, phải biết rằng phỉ thúy thuộc dòng băng này chỉ kém hơn so với kim cương một chút mà thôi nhưng cũng là loại cực kỳ hiếm thấy, thực tế lại là Dương Lục, cực phẩm phỉ thúy như vậy thì một mặt dây chuyền bình thường sẽ có giá hơn một trăm ngàn, chế tạo ra vòng tay sẽ có giá trên triệu. Hơn nữa theo lời của Cổ lão gia tử thì viên phỉ thúy kia là không nhỏ, tuy đám thương nhân ngọc thạch còn chưa đến gần quan sát nhưng đã bắt đầu hét giá ầm ĩ.</w:t>
      </w:r>
    </w:p>
    <w:p>
      <w:pPr>
        <w:pStyle w:val="BodyText"/>
      </w:pPr>
      <w:r>
        <w:t xml:space="preserve">Lưu Xuyên cũng ngây người, lúc vừa rồi hắn còn hâm mộ Trang Duệ mở mao liêu ra phỉ thúy, bây giờ đổi lại là chính mình, hắn cũng thật sự không biết phải làm sao. Vài triệu được đám thương nhân hét giá giống như vài chục đồng vậy, không chỉ là Lưu Xuyên, ngay cả Trang Duệ cũng là lần đầu tiên được thấy tình huống điên cuồng thế này.</w:t>
      </w:r>
    </w:p>
    <w:p>
      <w:pPr>
        <w:pStyle w:val="BodyText"/>
      </w:pPr>
      <w:r>
        <w:t xml:space="preserve">- Cổ lão gia tử, cháu...Cháu có nên bán không?</w:t>
      </w:r>
    </w:p>
    <w:p>
      <w:pPr>
        <w:pStyle w:val="BodyText"/>
      </w:pPr>
      <w:r>
        <w:t xml:space="preserve">Lưu Xuyên không có chủ ý, vì vậy hắn hỏi Cổ lão gia tử còn đang quan sát mặ đá mao liêu.</w:t>
      </w:r>
    </w:p>
    <w:p>
      <w:pPr>
        <w:pStyle w:val="BodyText"/>
      </w:pPr>
      <w:r>
        <w:t xml:space="preserve">- Hai triệu thêm một số không nữa ở đằng sau thì được.</w:t>
      </w:r>
    </w:p>
    <w:p>
      <w:pPr>
        <w:pStyle w:val="BodyText"/>
      </w:pPr>
      <w:r>
        <w:t xml:space="preserve">Cổ lão gia tử đứng lên gọi Lưu Xuyên ôm mao liêu đến bên máy cắt, sau đó quan sát thêm một lúc, cuối cùng mới biết hướng đi của phỉ thúy ở bên trong, chuẩn bị lấy viên phỉ thúy ra ngoài.</w:t>
      </w:r>
    </w:p>
    <w:p>
      <w:pPr>
        <w:pStyle w:val="BodyText"/>
      </w:pPr>
      <w:r>
        <w:t xml:space="preserve">Khi Cổ lão gia tử có động tác cắt đá thì đám người xung quanh dần yên tĩnh trở lại, dù là thương nhân muốn mua ngọc thạch hay khách du lịch cũng đều cảm thấy hôm nay đến đây là không uổng phí, bọn họ đều ngừng thở, sợ phát ra âm thanh sẽ ảnh hưởng đến Cổ lão gia tử.</w:t>
      </w:r>
    </w:p>
    <w:p>
      <w:pPr>
        <w:pStyle w:val="BodyText"/>
      </w:pPr>
      <w:r>
        <w:t xml:space="preserve">Những động tác của Cổ lão gia tử là cực kỳ thành thạo, những mảnh đá vụn liên tục rơi xuống đất, lúc này viên cực phẩm phỉ thúy ẩn giấu trong đá cũng dần lộ ra nguyên vẹn. Sau khi tách viên phỉ thúy ra ngoài thì lão lại mài đi lớp đá bám bên ngoài, cả quá trình là hơn một giờ, một khối ngọc thạch xanh biếc to như quả bóng đá chợt xuất hiện trước mặt mọi người.</w:t>
      </w:r>
    </w:p>
    <w:p>
      <w:pPr>
        <w:pStyle w:val="BodyText"/>
      </w:pPr>
      <w:r>
        <w:t xml:space="preserve">- Khá trong nhưng màu xanh lại có hơi tán, không phải quá đều nhưng cũng là đáng quý. Tiểu tử, đây là đổ thạch, một đao thiên đường một đao địa ngục, cậu xem rồi xử lý đi.</w:t>
      </w:r>
    </w:p>
    <w:p>
      <w:pPr>
        <w:pStyle w:val="BodyText"/>
      </w:pPr>
      <w:r>
        <w:t xml:space="preserve">Cổ lão gia tử lau mồ hôi rồi đưa viên phỉ thúy cho Lưu Xuyên.</w:t>
      </w:r>
    </w:p>
    <w:p>
      <w:pPr>
        <w:pStyle w:val="BodyText"/>
      </w:pPr>
      <w:r>
        <w:t xml:space="preserve">- Cổ lão gia tử, ngài còn chưa định giá nó.</w:t>
      </w:r>
    </w:p>
    <w:p>
      <w:pPr>
        <w:pStyle w:val="BodyText"/>
      </w:pPr>
      <w:r>
        <w:t xml:space="preserve">Lưu Xuyên cũng không quan tâm đến tro bùi bám bên ngoài mà ôm nó vào trong lòng, sau đó hỏi Cổ lão gia tử.</w:t>
      </w:r>
    </w:p>
    <w:p>
      <w:pPr>
        <w:pStyle w:val="BodyText"/>
      </w:pPr>
      <w:r>
        <w:t xml:space="preserve">- Đừng hỏi tôi, đi mà hỏi bọn họ.</w:t>
      </w:r>
    </w:p>
    <w:p>
      <w:pPr>
        <w:pStyle w:val="Compact"/>
      </w:pPr>
      <w:r>
        <w:t xml:space="preserve">Lưu Xuyên lúc này nhìn theo hướng mà Cổ lão gia tử chỉ, hắn thấy người xunh quanh nhìn mình chằm chằm, hắn thấy ánh mắt của đám người này và sinh ra cảm giác giống như mình là cừu giữa bầy sói.</w:t>
      </w:r>
      <w:r>
        <w:br w:type="textWrapping"/>
      </w:r>
      <w:r>
        <w:br w:type="textWrapping"/>
      </w:r>
    </w:p>
    <w:p>
      <w:pPr>
        <w:pStyle w:val="Heading2"/>
      </w:pPr>
      <w:bookmarkStart w:id="161" w:name="chương-139-một-đao-thiên-đường-một-đao-địa-ngục2."/>
      <w:bookmarkEnd w:id="161"/>
      <w:r>
        <w:t xml:space="preserve">139. Chương 139 : Một Đao Thiên Đường Một Đao Địa Ngục(2).</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139: Một đao thiên đường một đao địa ngục(2).</w:t>
      </w:r>
    </w:p>
    <w:p>
      <w:pPr>
        <w:pStyle w:val="BodyText"/>
      </w:pPr>
      <w:r>
        <w:t xml:space="preserve">Nhóm Dịch: Tepga</w:t>
      </w:r>
    </w:p>
    <w:p>
      <w:pPr>
        <w:pStyle w:val="BodyText"/>
      </w:pPr>
      <w:r>
        <w:t xml:space="preserve">Nguồn : VipVandan</w:t>
      </w:r>
    </w:p>
    <w:p>
      <w:pPr>
        <w:pStyle w:val="BodyText"/>
      </w:pPr>
      <w:r>
        <w:t xml:space="preserve">- Tiểu huynh đệ, cậu nói bảo vệ cho chúng tôi đi vào, chúng tôi nhất định sẽ không cướp thứ gì của cậu, cậu sợ cái gì?</w:t>
      </w:r>
    </w:p>
    <w:p>
      <w:pPr>
        <w:pStyle w:val="BodyText"/>
      </w:pPr>
      <w:r>
        <w:t xml:space="preserve">Lên tiếng là người đàn ông trung niên họ Hoắc, lời này vừa nói ra thì đám thương nhân ngọc thạch ở phía sau đều gật đầu đồng ý, bọn họ đều là những thương nhân ngọc thạch làm ăn không quá lớn, chưa có tư cách hoặc không đủ tài chính để tham gia những triển lãm đá quý quốc tế, nhưng dù sao thì cũng có thể có tiếng trong các triển lãm trong nước. Lúc này bọn họ thấy Lưu Xuyên mở mao liêu ra cực phẩm phỉ thúy, vì vậy mà giống như mèo nghe thấy mùi cá, ai cũng tranh nhau đi vào.</w:t>
      </w:r>
    </w:p>
    <w:p>
      <w:pPr>
        <w:pStyle w:val="BodyText"/>
      </w:pPr>
      <w:r>
        <w:t xml:space="preserve">- Cho bọn họ vào.</w:t>
      </w:r>
    </w:p>
    <w:p>
      <w:pPr>
        <w:pStyle w:val="BodyText"/>
      </w:pPr>
      <w:r>
        <w:t xml:space="preserve">Trang Duệ nói với những bảo vệ đã làm hết phận sự, hắn cũng muốn xem viên phỉ thúy của Lưu Xuyên có giá bao nhiêu. Một viên phỉ thúy lớn như vậy nếu làm ra một vật phẩm thủ công mỹ nghệ, sợ rằng sẽ có giá trị xa xỉ.</w:t>
      </w:r>
    </w:p>
    <w:p>
      <w:pPr>
        <w:pStyle w:val="BodyText"/>
      </w:pPr>
      <w:r>
        <w:t xml:space="preserve">Cũng không có vài người có thực lực lấy được viên phỉ thúy này, vì thế bảo vệ cho vào, cũng chỉ có bốn người đi vào mà thôi, những người khác không có đủ tài lực cũng không dám chen chân vào.</w:t>
      </w:r>
    </w:p>
    <w:p>
      <w:pPr>
        <w:pStyle w:val="BodyText"/>
      </w:pPr>
      <w:r>
        <w:t xml:space="preserve">- Lưu Manh, đặt viên phỉ thúy lên bàn, ôm lấy mãi như vậy làm gì? Không mệt sao?</w:t>
      </w:r>
    </w:p>
    <w:p>
      <w:pPr>
        <w:pStyle w:val="BodyText"/>
      </w:pPr>
      <w:r>
        <w:t xml:space="preserve">Khi thấy Lưu Xuyên vẫn ôm chặt viên phỉ thúy vào lòng thì Trang Duệ tức giận nói.</w:t>
      </w:r>
    </w:p>
    <w:p>
      <w:pPr>
        <w:pStyle w:val="BodyText"/>
      </w:pPr>
      <w:r>
        <w:t xml:space="preserve">- Nói nhảm, thế nào mà mệt, dù mệt cũng ôm, con bà nó là một thùng tiền đấy.</w:t>
      </w:r>
    </w:p>
    <w:p>
      <w:pPr>
        <w:pStyle w:val="BodyText"/>
      </w:pPr>
      <w:r>
        <w:t xml:space="preserve">Lưu Xuyên dùng giọng hùng hồn nói, điều này làm ọi người phải cười rộ lên, lúc này Dương Hạo cũng không có mặt ở nơi đây, hắn đã tiến vào khu vực trưng bày mao liêu để nói giá cả với đám người muốn thử vận may.</w:t>
      </w:r>
    </w:p>
    <w:p>
      <w:pPr>
        <w:pStyle w:val="BodyText"/>
      </w:pPr>
      <w:r>
        <w:t xml:space="preserve">Thường là như vậy, nếu có một người mở mao liêu ra phỉ thúy thì giá trị của gian hàng sẽ tăng lên gấp biết bao nhiêu lần, người mua sẽ đến rộn ràng hơn.</w:t>
      </w:r>
    </w:p>
    <w:p>
      <w:pPr>
        <w:pStyle w:val="BodyText"/>
      </w:pPr>
      <w:r>
        <w:t xml:space="preserve">Lôi Lôi thấy Trang Duệ cho đám thương nhân tiến vào thì vẻ mặt chợt biến đổi, nàng muốn chạy sang thì bị Tần Huyên Băng kéo lại. Tần Huyên Băng khẽ lắc đầu với Lôi Lôi, vì viên đá phỉ thúy kia có giá trị rất xa xỉ, những lời nói vừa rồi chỉ là vui đùa mà thôi, nếu như Lôi Lôi thật sự yêu cầu Lưu Xuyên, nếu Lưu Xuyên cho nàng thì sẽ dễ nói, nếu không cho thì sợ rằng sẽ là một tầng bóng tối phủ lên tình cảm của hai người.</w:t>
      </w:r>
    </w:p>
    <w:p>
      <w:pPr>
        <w:pStyle w:val="BodyText"/>
      </w:pPr>
      <w:r>
        <w:t xml:space="preserve">truyện copy từ</w:t>
      </w:r>
    </w:p>
    <w:p>
      <w:pPr>
        <w:pStyle w:val="BodyText"/>
      </w:pPr>
      <w:r>
        <w:t xml:space="preserve">- Mộc Đầu, cậu thật sự muốn cho bọn họ xem sao?</w:t>
      </w:r>
    </w:p>
    <w:p>
      <w:pPr>
        <w:pStyle w:val="BodyText"/>
      </w:pPr>
      <w:r>
        <w:t xml:space="preserve">Lưu Xuyên dù sao cũng thấy đám thương nhân này nhìn mình với ánh mắt của sói hoang, vì vậy cảm thấy đặt viên đá xuống mặt bàn sẽ không chắc chắn bằng ôm trong lòng.</w:t>
      </w:r>
    </w:p>
    <w:p>
      <w:pPr>
        <w:pStyle w:val="BodyText"/>
      </w:pPr>
      <w:r>
        <w:t xml:space="preserve">- Nói nhảm, nếu không cho bọn họ xem và bán đi, chẳng lẽ cậu muốn giữ nó lại để ăn cơm sao?</w:t>
      </w:r>
    </w:p>
    <w:p>
      <w:pPr>
        <w:pStyle w:val="BodyText"/>
      </w:pPr>
      <w:r>
        <w:t xml:space="preserve">Sau khi nghe rõ lời của Trang Duệ thì Lưu Xuyên nghĩ lại cũng thấy đúng, hắn thích thú đặt viên phỉ thúy xuống bàn, để túy ý cho đám người kia thích xem xét thế nào cũng được.</w:t>
      </w:r>
    </w:p>
    <w:p>
      <w:pPr>
        <w:pStyle w:val="BodyText"/>
      </w:pPr>
      <w:r>
        <w:t xml:space="preserve">- Lưu Manh, cậu sao lại chọn viên mao liêu kia, thành thật trả lời, đừng nói rằng cậu cảm thấy bên trong có phỉ thúy đấy nhé?</w:t>
      </w:r>
    </w:p>
    <w:p>
      <w:pPr>
        <w:pStyle w:val="BodyText"/>
      </w:pPr>
      <w:r>
        <w:t xml:space="preserve">Trang Duệ thật sự có chút tò mò, viên mao liêu kia có vẻ bề ngoài rất khó coi, lại khá nát, thậm chí còn có nhiều vết rạn nứt, người bình thường cũng sẽ không chọn thứ này. Vì sao Lưu Xuyên hết lần này đến lần khác lại nhìn trúng nó?</w:t>
      </w:r>
    </w:p>
    <w:p>
      <w:pPr>
        <w:pStyle w:val="BodyText"/>
      </w:pPr>
      <w:r>
        <w:t xml:space="preserve">Sau khi nghe được câu hỏi của Trang Duệ, không chỉ là Tần Huyên Băng và Lôi Lôi bị thu hút, ngay cả Cổ lão gia tử đang ngồi uống trà và Hứa Vĩ ở bên cạnh, còn có vài vị thương nhân ngọc thạch đều dựng lỗ tai lên nghe ngóng.</w:t>
      </w:r>
    </w:p>
    <w:p>
      <w:pPr>
        <w:pStyle w:val="BodyText"/>
      </w:pPr>
      <w:r>
        <w:t xml:space="preserve">- Muốn nghe lời thật sao?</w:t>
      </w:r>
    </w:p>
    <w:p>
      <w:pPr>
        <w:pStyle w:val="BodyText"/>
      </w:pPr>
      <w:r>
        <w:t xml:space="preserve">Lưu Xuyên tiến lên tức giận đá vào chân Trang Duệ.</w:t>
      </w:r>
    </w:p>
    <w:p>
      <w:pPr>
        <w:pStyle w:val="BodyText"/>
      </w:pPr>
      <w:r>
        <w:t xml:space="preserve">- Hì hì, tôi đã chọn một lúc lâu, đều không thấy mao liêu nào ra hồn. Cậu nghĩ xem, mao liêu nhỏ thì phỉ thúy bên trong sẽ nhỏ, những mao liêu to vài trăm cân thì tôi nhấc không nổi, cuối cùng chọn khối mao liêu này, độ lớn phù hợp, lại không quá nặng.</w:t>
      </w:r>
    </w:p>
    <w:p>
      <w:pPr>
        <w:pStyle w:val="BodyText"/>
      </w:pPr>
      <w:r>
        <w:t xml:space="preserve">Lưu Xuyên nói làm cho đám người xung quanh ngây cả người, đầu tiên là bọn họ đưa mắt nhìn nhau, tiện đà cười phá lên. Nhưng lúc này tiếng cười của bọn họ thật sự có bao hàm chút đố kỵ, hâm mộ, nhưng có một điều mà ai cũng phải công nhận, đó là người ngốc thật sự có phúc của kẻ ngốc.</w:t>
      </w:r>
    </w:p>
    <w:p>
      <w:pPr>
        <w:pStyle w:val="BodyText"/>
      </w:pPr>
      <w:r>
        <w:t xml:space="preserve">- Tiểu tử cậu đúng là rất hay, ha ha, rất hay.</w:t>
      </w:r>
    </w:p>
    <w:p>
      <w:pPr>
        <w:pStyle w:val="BodyText"/>
      </w:pPr>
      <w:r>
        <w:t xml:space="preserve">Cổ lão gia tử vui vẻ vuốt chùm râu của mình, lão nhìn thấy vẻ mặt đắc ý của Lưu Xuyên mà thật sự không biết nên nói thêm điều gì cho phải.</w:t>
      </w:r>
    </w:p>
    <w:p>
      <w:pPr>
        <w:pStyle w:val="BodyText"/>
      </w:pPr>
      <w:r>
        <w:t xml:space="preserve">Vài vị thương nhân ngọc thạch xem xét một lúc lâu, sau đó lại châu đầu ghé tai thảo luận, cuối cùng người đàn ông trung niên họ Hoắc đã đứng lên, hắn cũng không đi đến tìm Lưu Xuyên như suy đoán của mọi người, ngược lại đi đến báo giá với Cổ lão gia tử đang thảnh thơi uống trà.</w:t>
      </w:r>
    </w:p>
    <w:p>
      <w:pPr>
        <w:pStyle w:val="BodyText"/>
      </w:pPr>
      <w:r>
        <w:t xml:space="preserve">- Các anh chuẩn bị phân giải viên phỉ thúy này ra để làm vòng tay sao? Ôi, phung phí của trời, việc này cũng đừng hỏi tôi, các anh đến hỏi tiểu tử kia, phỉ thúy là của cậu ấy, nếu cậu ấy thấy phù hợp là được.</w:t>
      </w:r>
    </w:p>
    <w:p>
      <w:pPr>
        <w:pStyle w:val="BodyText"/>
      </w:pPr>
      <w:r>
        <w:t xml:space="preserve">Cổ lão gia tử lắc đầu có chút tiếc nuối, một viên phỉ thúy như vậy nếu không được tạo hình ra chỉ một vật phẩm thì quả nhiên là có chút đáng tiếc, nhưng đám thương nhân này chỉ xuất phát từ lợi ích, cũng không có gì sai cả. Dù sao thì phân giải viên phỉ thúy kia ra thì cũng dễ bán, giá cả cũng vừa phải.</w:t>
      </w:r>
    </w:p>
    <w:p>
      <w:pPr>
        <w:pStyle w:val="BodyText"/>
      </w:pPr>
      <w:r>
        <w:t xml:space="preserve">- Hai mươi triệu!</w:t>
      </w:r>
    </w:p>
    <w:p>
      <w:pPr>
        <w:pStyle w:val="BodyText"/>
      </w:pPr>
      <w:r>
        <w:t xml:space="preserve">Lưu Xuyên nghe thấy đám người kia báo giá thì đã ngây cả ra, trước kia tên mập muốn mua con chó Ngao Tây Tạng của Trang Duệ với giá bốn chục triệu, nhưng đó không phải là chó của hắn, vì vậy hắn cũng không có cảm nhận đặc biệt. Bây giờ hắn có được tài sản hơn chục triệu, vì vậy mới cảm nhận được sức tác động là thế nào.</w:t>
      </w:r>
    </w:p>
    <w:p>
      <w:pPr>
        <w:pStyle w:val="BodyText"/>
      </w:pPr>
      <w:r>
        <w:t xml:space="preserve">- Ông chủ Lưu, ông chủ Lưu, cậu cũng không nên chẳng nói lời nào, giá cả này đã là không thấp, chúng tôi cũng không có quá nhiều lợi nhuận.</w:t>
      </w:r>
    </w:p>
    <w:p>
      <w:pPr>
        <w:pStyle w:val="BodyText"/>
      </w:pPr>
      <w:r>
        <w:t xml:space="preserve">Người đàn ông trung niên họ Hoắc đứng trước mặt Lưu Xuyên, nhưng biểu hiện của Lưu Xuyên rất kỳ quái, hai mắt nhìn nhưng không nói lời nào, từ chối cho ý kiến. Điều này làm cho đám thương nhân đã kết minh muốn mua phỉ thúy chợt cảm thấy có chút lo lắng, chỉ sợ bị hắn từ chối.</w:t>
      </w:r>
    </w:p>
    <w:p>
      <w:pPr>
        <w:pStyle w:val="BodyText"/>
      </w:pPr>
      <w:r>
        <w:t xml:space="preserve">- Hừ, không phải anh ấy không muốn bán, chẳng qua là vui mừng đến mức choáng váng mà thôi.</w:t>
      </w:r>
    </w:p>
    <w:p>
      <w:pPr>
        <w:pStyle w:val="BodyText"/>
      </w:pPr>
      <w:r>
        <w:t xml:space="preserve">Một giọng nữ lạnh lẽo chợt vang lên bên tai Lưu Xuyên, điều này làm hắn nhanh chóng tỉnh táo trở lại. Hắn đưa mắt nhìn thấy Lôi Lôi đang đứng đó với vẻ mặt lạnh lùng, vì vậy hắn giật mình, nhanh chóng ôm viên phỉ thúy trên bàn đến trước mặt Lôi Lôi nói:</w:t>
      </w:r>
    </w:p>
    <w:p>
      <w:pPr>
        <w:pStyle w:val="BodyText"/>
      </w:pPr>
      <w:r>
        <w:t xml:space="preserve">- Lôi Lôi, Lưu Xuyên anh là đại gia, nói lời sẽ giữ lời, anh sẽ tặng nó cho em, em giữ lấy đi.</w:t>
      </w:r>
    </w:p>
    <w:p>
      <w:pPr>
        <w:pStyle w:val="BodyText"/>
      </w:pPr>
      <w:r>
        <w:t xml:space="preserve">Lưu Xuyên vừa nói vừa nhét vào trong tay Lôi Lôi, điều này làm cho nàng không kịp đề phòng, vì vậy mà luống cuống tay chân ôm lấy viên phỉ thúy nhưng vẻ mặt lại tỏ ra rất cảm động. Nàng không ngờ Lưu Xuyên sẽ thật sự tặng viên phỉ thúy giá hai chục triệu ình.</w:t>
      </w:r>
    </w:p>
    <w:p>
      <w:pPr>
        <w:pStyle w:val="BodyText"/>
      </w:pPr>
      <w:r>
        <w:t xml:space="preserve">- Con bà nó, tiểu tử này càng lúc càng gian xảo.</w:t>
      </w:r>
    </w:p>
    <w:p>
      <w:pPr>
        <w:pStyle w:val="BodyText"/>
      </w:pPr>
      <w:r>
        <w:t xml:space="preserve">Trong đám người chỉ có một mình Trang Duệ hiểu được tâm tư của Lưu Xuyên.</w:t>
      </w:r>
    </w:p>
    <w:p>
      <w:pPr>
        <w:pStyle w:val="BodyText"/>
      </w:pPr>
      <w:r>
        <w:t xml:space="preserve">- Anh tự mình cầm đi, nặng lắm, đánh rơi bây giờ.</w:t>
      </w:r>
    </w:p>
    <w:p>
      <w:pPr>
        <w:pStyle w:val="BodyText"/>
      </w:pPr>
      <w:r>
        <w:t xml:space="preserve">Lôi Lôi trả lại phỉ thúy cho Lưu Xuyên nhưng trên mặt sáng lạn như mặt trời, nàng cười rất vui vẻ.</w:t>
      </w:r>
    </w:p>
    <w:p>
      <w:pPr>
        <w:pStyle w:val="BodyText"/>
      </w:pPr>
      <w:r>
        <w:t xml:space="preserve">- Lưu Xuyên, chúng tôi mua viên phỉ thúy của anh, giá là hai mươi mốt triệu, vừa rồi tôi đã liên lạc với tổng công ty, bọn họ sẽ bắt máy bay từ Hongkong đến Nam Kinh, anh nên ở lại thêm một ngày, ngày mai chúng ta sẽ giao dịch, có được không?</w:t>
      </w:r>
    </w:p>
    <w:p>
      <w:pPr>
        <w:pStyle w:val="BodyText"/>
      </w:pPr>
      <w:r>
        <w:t xml:space="preserve">Khi Trang Duệ thấy cặp gian phu dâm phụ Lưu Xuyên và Lôi Lôi đang liếc mắt đưa tình thì Tần Huyên Băng đã cầm điện thoại đi đến mở miệng nói với Lưu Xuyên.</w:t>
      </w:r>
    </w:p>
    <w:p>
      <w:pPr>
        <w:pStyle w:val="BodyText"/>
      </w:pPr>
      <w:r>
        <w:t xml:space="preserve">Nhóm thương nhân ngọc thạch cùng liên minh với người đàn ông trung niên họ Hoắc chợt không đồng ý, bọn họ mở miệng nói:</w:t>
      </w:r>
    </w:p>
    <w:p>
      <w:pPr>
        <w:pStyle w:val="BodyText"/>
      </w:pPr>
      <w:r>
        <w:t xml:space="preserve">- Này, tiểu thư, đây là viên phỉ thúy mà chúng tôi nhìn trúng đầu tiên, cô làm vậy cũng không phù hợp.</w:t>
      </w:r>
    </w:p>
    <w:p>
      <w:pPr>
        <w:pStyle w:val="BodyText"/>
      </w:pPr>
      <w:r>
        <w:t xml:space="preserve">- Đây là mua bán rõ ràng, cũng không phải là đổ thạch, ai cũng có quyền lợi cạnh tranh, các ông cũng không cần ức hiếp tôi không hiểu quy củ, có Cổ lão gia tử ở đây, các anh có vấn đề gì có thể phản ứng với ông ấy.</w:t>
      </w:r>
    </w:p>
    <w:p>
      <w:pPr>
        <w:pStyle w:val="BodyText"/>
      </w:pPr>
      <w:r>
        <w:t xml:space="preserve">Tần Huyên Băng lạnh lùng trả lời, lúc này nàng lại trở về bộ dạng như hai tháng trước, làm cho người ta không dám tiếp cận.</w:t>
      </w:r>
    </w:p>
    <w:p>
      <w:pPr>
        <w:pStyle w:val="BodyText"/>
      </w:pPr>
      <w:r>
        <w:t xml:space="preserve">- Huynh đệ, cậu đồng ý bán cho ai thì bán, các ông cũng nên đi thôi, tôi đã nói sẽ tặng cho người ta, bây giờ nếu bán cũng không thích hợp.</w:t>
      </w:r>
    </w:p>
    <w:p>
      <w:pPr>
        <w:pStyle w:val="BodyText"/>
      </w:pPr>
      <w:r>
        <w:t xml:space="preserve">Lưu Xuyên đầu tiên dùng giọng chính đáng để từ chối những thương nhân ngọc thạch kia, sau đó cười hì hì với Lôi Lôi ở bên cạnh.</w:t>
      </w:r>
    </w:p>
    <w:p>
      <w:pPr>
        <w:pStyle w:val="BodyText"/>
      </w:pPr>
      <w:r>
        <w:t xml:space="preserve">- Lưu Xuyên, viên phỉ thúy này của anh là một mối mua bán nguyên liệu của ông ty chúng tôi, đây cũng không phải giống như chuyện mời cơm lấy lòng, làm ăn là làm ăn, còn chuyện anh và Lôi Lôi là thế nào, không cần gộp lại làm một.</w:t>
      </w:r>
    </w:p>
    <w:p>
      <w:pPr>
        <w:pStyle w:val="BodyText"/>
      </w:pPr>
      <w:r>
        <w:t xml:space="preserve">Sau khi nghe được lời của Tần Huyên Băng thì Lưu Xuyên cũng ngậm miệng, vẻ mặt khó xử, mà Trang Duệ ở bên cạnh lại nén cười rồi quay mặt đi chỗ khác. Tên kia rõ ràng là có tiện nghi còn khoe mẽ, vì vừa rồi Tần Huyên Băng gọi điện thoại đi thì Trang Duệ đã thấy tên Lưu Xuyên kia dỏng tai nghe lén, mà chiêu giả vờ ngây ngốc cũng được Lưu Xuyên sử dụng từ khi còn bé.</w:t>
      </w:r>
    </w:p>
    <w:p>
      <w:pPr>
        <w:pStyle w:val="BodyText"/>
      </w:pPr>
      <w:r>
        <w:t xml:space="preserve">Anh Hoắc và những vị thương nhân ngọc thạch nhìn vẻ mặt ngang ngược của Lưu Xuyên thì cũng không còn cách nào khác, thứ này là của người ta, muốn bán cho ai là quyền của họ, mà bọn họ cũng là những vị đại gia, không so đo với một cô gái.</w:t>
      </w:r>
    </w:p>
    <w:p>
      <w:pPr>
        <w:pStyle w:val="BodyText"/>
      </w:pPr>
      <w:r>
        <w:t xml:space="preserve">Lưu Xuyên thấy đám thương nhân ngọc thạch định bỏ đi có chút thất vọng thì chợt hô lên:</w:t>
      </w:r>
    </w:p>
    <w:p>
      <w:pPr>
        <w:pStyle w:val="BodyText"/>
      </w:pPr>
      <w:r>
        <w:t xml:space="preserve">- Các vị đừng đi, tôi không bán viên phỉ thúy của mình, nhưng chỗ này còn có một vị tiên sinh có một khối mao liêu tốt, cực kỳ tốt.</w:t>
      </w:r>
    </w:p>
    <w:p>
      <w:pPr>
        <w:pStyle w:val="BodyText"/>
      </w:pPr>
      <w:r>
        <w:t xml:space="preserve">Lưu Xuyên liếc mắt thấy Hứa Vĩ thì trong lòng có chút khó chịu, vì vậy hắn mở miệng đẩy đối phương ra, ý nghĩa rất rõ ràng, chúng tôi đã mở mao liêu của mình, mà anh cũng nên mở khối mao liêu ba triệu kia ra là vừa.</w:t>
      </w:r>
    </w:p>
    <w:p>
      <w:pPr>
        <w:pStyle w:val="Compact"/>
      </w:pPr>
      <w:r>
        <w:t xml:space="preserve">Hứa Vĩ nghe vậy thì có chút sững sốt, hắn cũng không ngờ Lưu Xuyên lúc này lại nói như vậy, nhưng hắn đã thấy Trang Duệ và Lưu Xuyên lấy phỉ thúy ra từ mao liêu, hắn cũng cảm thấy có chút ngứa ngáy, mao liêu bán đổ của mình có biểu hiện rất tốt, sẽ không thể nào kém hơn hai người Trang Lưu cho được.</w:t>
      </w:r>
      <w:r>
        <w:br w:type="textWrapping"/>
      </w:r>
      <w:r>
        <w:br w:type="textWrapping"/>
      </w:r>
    </w:p>
    <w:p>
      <w:pPr>
        <w:pStyle w:val="Heading2"/>
      </w:pPr>
      <w:bookmarkStart w:id="162" w:name="chương-14-0-một-đao-thiên-đường-một-đao-địa-ngụchạ."/>
      <w:bookmarkEnd w:id="162"/>
      <w:r>
        <w:t xml:space="preserve">140. Chương 14 0: Một Đao Thiên Đường Một Đao Địa Ngục(hạ).</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140: Một đao thiên đường một đao địa ngục(Hạ).</w:t>
      </w:r>
    </w:p>
    <w:p>
      <w:pPr>
        <w:pStyle w:val="BodyText"/>
      </w:pPr>
      <w:r>
        <w:t xml:space="preserve">Nhóm Dịch: Tepga</w:t>
      </w:r>
    </w:p>
    <w:p>
      <w:pPr>
        <w:pStyle w:val="BodyText"/>
      </w:pPr>
      <w:r>
        <w:t xml:space="preserve">Nguồn : VipVandan</w:t>
      </w:r>
    </w:p>
    <w:p>
      <w:pPr>
        <w:pStyle w:val="BodyText"/>
      </w:pPr>
      <w:r>
        <w:t xml:space="preserve">- Thế nào? Giám đốc Hứa, gian hàng này phong thủy rất tốt, đã mở ra hai khối mao liêu và có được hai viên phỉ thúy, anh chắc cũng không bỏ đi đây chứ, hay là cắt luôn ở đây cho rồi?</w:t>
      </w:r>
    </w:p>
    <w:p>
      <w:pPr>
        <w:pStyle w:val="BodyText"/>
      </w:pPr>
      <w:r>
        <w:t xml:space="preserve">Trang Duệ cũng ở bên cạnh cổ động, lúc này nhóm thương nhân ngọc thạch đang định bỏ đi cũng quay lại vây quanh bàn nhìn mao liêu bán đổ mà Hứa Vĩ đã mua trước đó.</w:t>
      </w:r>
    </w:p>
    <w:p>
      <w:pPr>
        <w:pStyle w:val="BodyText"/>
      </w:pPr>
      <w:r>
        <w:t xml:space="preserve">- Màu sắc rất tốt, nhìn không có sương trắng, không rạn nứt, có thể mua với giá ba triệu.</w:t>
      </w:r>
    </w:p>
    <w:p>
      <w:pPr>
        <w:pStyle w:val="BodyText"/>
      </w:pPr>
      <w:r>
        <w:t xml:space="preserve">Vị thương nhân họ Hoắc sau khi được Hứa Vĩ đồng ý thì dùng đèn pin và kính lúp quan sát vài phút, sau đó cho ra kết luận.</w:t>
      </w:r>
    </w:p>
    <w:p>
      <w:pPr>
        <w:pStyle w:val="BodyText"/>
      </w:pPr>
      <w:r>
        <w:t xml:space="preserve">Hứa Vĩ nghe xong lời của anh Hoắc thì nhìn sang Trang Duệ và Lưu Xuyên, trong lòng không khỏi có chút lâng lâng, hai người kia là kẻ nhà quê mở mao liêu ra phỉ thúy, thuần túy chỉ là may mắn, mình xem xét mao liêu bán đổ mới thật sự là có công phu.</w:t>
      </w:r>
    </w:p>
    <w:p>
      <w:pPr>
        <w:pStyle w:val="BodyText"/>
      </w:pPr>
      <w:r>
        <w:t xml:space="preserve">- Ông chủ Hứa, có bán khối mao liêu này không? Tôi tình nguyện bỏ ra ba triệu hai trăm ngàn để mua nó, anh thấy sao?</w:t>
      </w:r>
    </w:p>
    <w:p>
      <w:pPr>
        <w:pStyle w:val="BodyText"/>
      </w:pPr>
      <w:r>
        <w:t xml:space="preserve">Có lẽ vì nhiễm không khí cát tường của Trang Duệ và Lưu Xuyên vừa rồi, anh Hoắc nhìn trúng khối mao liêu bán đổ của Hứa Vĩ, vì vậy mà nói giá.</w:t>
      </w:r>
    </w:p>
    <w:p>
      <w:pPr>
        <w:pStyle w:val="BodyText"/>
      </w:pPr>
      <w:r>
        <w:t xml:space="preserve">- Tôi là người của công ty châu báu Nam Phương, phụ trách tìm kiếm vật phẩm, lần này đến vì thu mua mao liêu. Ông chủ Hoắc, xấu hổ quá, tôi nhìn trúng khối mao liêu này, cũng không phải là vì may mắn như một số người.</w:t>
      </w:r>
    </w:p>
    <w:p>
      <w:pPr>
        <w:pStyle w:val="BodyText"/>
      </w:pPr>
      <w:r>
        <w:t xml:space="preserve">Khi thấy Trang Duệ và Lưu Xuyên mất chỉ hơn mười ngàn mua mao liêu toàn đổ lại lấy ra được phỉ thúy có giá hơn hai chục triệu, điều này làm Hứa Vĩ thật sự không thoải mái. Phải biết ràng mao liêu bán đổ trong tay hắn dù mở ra có phỉ thúy thì cũng chỉ là bảy tám triệu mà thôi, thật sự không là gì với Lưu Xuyên.</w:t>
      </w:r>
    </w:p>
    <w:p>
      <w:pPr>
        <w:pStyle w:val="BodyText"/>
      </w:pPr>
      <w:r>
        <w:t xml:space="preserve">- Ôi, này Hứa mặt trắng, tôi đây chọn mao liêu bằng kinh nghiệm và ánh mắt, nếu không thì sao có thể ra được phỉ thúy với giá hơn hai chục triệu? Anh cảm thấy trình của mình hơn hẳn tôi, như vậy thì nên mở mao liêu ra ọi người mở mang tầm mắt, coi như biết một chút về trình độ của ông chủ Hứa.</w:t>
      </w:r>
    </w:p>
    <w:p>
      <w:pPr>
        <w:pStyle w:val="BodyText"/>
      </w:pPr>
      <w:r>
        <w:t xml:space="preserve">Lưu Xuyên nói làm cho người ta cười phá lên ha hả, lời này của hắn thật sự không ai tin. Nhưng lời nói của hắn lại làm cho gương mặt Hứa Vĩ chợt đỏ bừng, Hứa Vĩ đứng lên nói:</w:t>
      </w:r>
    </w:p>
    <w:p>
      <w:pPr>
        <w:pStyle w:val="BodyText"/>
      </w:pPr>
      <w:r>
        <w:t xml:space="preserve">- Nếu ông chủ Lưu muốn được mở mang tầm mắt, tôi sẽ thỏa mãn nguyện vọng của anh.</w:t>
      </w:r>
    </w:p>
    <w:p>
      <w:pPr>
        <w:pStyle w:val="BodyText"/>
      </w:pPr>
      <w:r>
        <w:t xml:space="preserve">- Cổ lão gia tử, mong lão nhân gia có thể giúp cháu cắt khối mao liêu này ra được không?</w:t>
      </w:r>
    </w:p>
    <w:p>
      <w:pPr>
        <w:pStyle w:val="BodyText"/>
      </w:pPr>
      <w:r>
        <w:t xml:space="preserve">Hứa Vĩ tuy đồng ý cắt mao liêu nhưng hắn cũng không tinh thông, nếu so sánh với Trang Duệ cũng không hơn bao nhiêu, vì vậy mà muốn Cổ lão gia tử ra tay. Như vậy hắn có thể lấy được ngọc một cách toàn vẹn.</w:t>
      </w:r>
    </w:p>
    <w:p>
      <w:pPr>
        <w:pStyle w:val="BodyText"/>
      </w:pPr>
      <w:r>
        <w:t xml:space="preserve">Dựa theo lẽ thường thì người chơi ngọc sẽ phải biết cách mở mao liêu, vì tự tay lấy được viên phỉ thúy từ trong đá ra sẽ sinh ra cảm giác thỏa mãn nói không nên lời. Nhưng Cổ lão gia tử nghe được câu nói của Hứa Vĩ thì lắc đầu nói: đọc truyện mới nhất tại .</w:t>
      </w:r>
    </w:p>
    <w:p>
      <w:pPr>
        <w:pStyle w:val="BodyText"/>
      </w:pPr>
      <w:r>
        <w:t xml:space="preserve">- Hôm nay tôi đã mở hai mao liêu, thật sự có hơi mệt, vì vậy mong ông chủ Hứa tìm một vị cao nhân khác.</w:t>
      </w:r>
    </w:p>
    <w:p>
      <w:pPr>
        <w:pStyle w:val="BodyText"/>
      </w:pPr>
      <w:r>
        <w:t xml:space="preserve">Cổ lão gia tử vừa rồi cũng đã nhìn mao liêu của Hứa Vĩ, thật ra lão rất xem trọng mao liêu bán đổ này, khả năng đổ thạch thành công là rất lớn. Nhưng sự việc hôm nay quá tà dị, hai khối mao liêu bị xem là phế liệu đã mở ra phỉ thúy, hơn nữa phẩm chất và cấp bậc là không thấp, điều này làm cho Cổ lão gia tử thầm nghĩ đến câu "quá tam ba bận", chẳng lẽ điều này sẽ ứng với khối mao liêu của Hứa Vĩ?</w:t>
      </w:r>
    </w:p>
    <w:p>
      <w:pPr>
        <w:pStyle w:val="BodyText"/>
      </w:pPr>
      <w:r>
        <w:t xml:space="preserve">Đồng thời sau hai lần mở mao liêu cho Trang Duệ và Lưu Xuyên thì Cổ lão gia tử thật sự đã khá mệt, tuy Trang Duệ đã cắt đến phỉ thúy nhưng những công tác mài đá và lau sạch sau này lại rất tinh tế, chỉ cần không cẩn thận sẽ làm ảnh hưởng đến ngọc thạch. Vì vậy mà ai cũng thấy hành động của Cổ lão gia tử có vẻ nhẹ nhàng nhưng hao tổn tinh lực vượt xa dự đoán của mọi người.</w:t>
      </w:r>
    </w:p>
    <w:p>
      <w:pPr>
        <w:pStyle w:val="BodyText"/>
      </w:pPr>
      <w:r>
        <w:t xml:space="preserve">Nhưng Cổ lão gia tử cũng thật sự muốn biết khối mao liêu bán đổ kia của Hứa Vĩ là thế nào, vì vậy mớ mở miệng nói:</w:t>
      </w:r>
    </w:p>
    <w:p>
      <w:pPr>
        <w:pStyle w:val="BodyText"/>
      </w:pPr>
      <w:r>
        <w:t xml:space="preserve">- Thế này đi, tôi sẽ vẽ cho anh vài đường phân cách, anh dựa vào đó mà cắt một đường, sau đó để xem mao liêu này có biểu hiện thế nào.</w:t>
      </w:r>
    </w:p>
    <w:p>
      <w:pPr>
        <w:pStyle w:val="BodyText"/>
      </w:pPr>
      <w:r>
        <w:t xml:space="preserve">Hứa Vĩ vốn có chút thất lạc nhưng lại nhanh chóng vui mừng, với trình độ của Cổ lão gia tử nếu tình nguyện vẽ ra vài đường trên mao liêu, như vậy cũng không khác gì tự mình ra tay cắt mao liêu. Nếu hắn có làm ảnh hưởng đến phỉ thúy ở bên trong cũng có thể dễ ăn nói với gia tộc, vì đây dù sao cũng là do Cổ lão gia tử chỉ điểm, hắn nghĩ như vậy nên vội vàng đưa phấn đến.</w:t>
      </w:r>
    </w:p>
    <w:p>
      <w:pPr>
        <w:pStyle w:val="BodyText"/>
      </w:pPr>
      <w:r>
        <w:t xml:space="preserve">- Mộc Đầu, cậu đoán xem trong mao liêu của tên kia có phỉ thúy không? Nhìn thấy bộ dạng của hắn là tôi cảm thấy bực bội rồi.</w:t>
      </w:r>
    </w:p>
    <w:p>
      <w:pPr>
        <w:pStyle w:val="BodyText"/>
      </w:pPr>
      <w:r>
        <w:t xml:space="preserve">Lưu Xuyên dùng cùi chỏ huých Trang Duệ rồi khẽ hỏi.</w:t>
      </w:r>
    </w:p>
    <w:p>
      <w:pPr>
        <w:pStyle w:val="BodyText"/>
      </w:pPr>
      <w:r>
        <w:t xml:space="preserve">- Dù sao thì tôi cũng cảm thấy không tốt lắm, cậu cũng biết rồi đấy, tôi mua thứ gì cũng dựa vào cảm giác, khối mao liêu kia sợ rằng sẽ không quá tốt như vẻ bề ngoài. Mà cậu quan tâm điều này làm gì? Tiểu tử cậu đã lời hai chục triệu, thịt của mình còn chưa ăn hết lại muốn ăn canh của người.</w:t>
      </w:r>
    </w:p>
    <w:p>
      <w:pPr>
        <w:pStyle w:val="BodyText"/>
      </w:pPr>
      <w:r>
        <w:t xml:space="preserve">Trang Duệ nói khẽ vài câu đầu, nhưng vài câu sau lại lên tiếng khá lớn ọi người đều nghe rõ.</w:t>
      </w:r>
    </w:p>
    <w:p>
      <w:pPr>
        <w:pStyle w:val="BodyText"/>
      </w:pPr>
      <w:r>
        <w:t xml:space="preserve">- Tất nhiên rồi, chỉ sợ có vài người không có canh mà húp.</w:t>
      </w:r>
    </w:p>
    <w:p>
      <w:pPr>
        <w:pStyle w:val="BodyText"/>
      </w:pPr>
      <w:r>
        <w:t xml:space="preserve">Lưu Xuyên vừa cười vừa nói.</w:t>
      </w:r>
    </w:p>
    <w:p>
      <w:pPr>
        <w:pStyle w:val="BodyText"/>
      </w:pPr>
      <w:r>
        <w:t xml:space="preserve">Hứa Vĩ cũng không phản ứng với Trang Duệ và Lưu Xuyên, hắn ôm mao liêu của mình đưa sang đặt lên máy cắt đá.</w:t>
      </w:r>
    </w:p>
    <w:p>
      <w:pPr>
        <w:pStyle w:val="BodyText"/>
      </w:pPr>
      <w:r>
        <w:t xml:space="preserve">Lúc này người tụ tập ở sảnh D ngày càng nhiều, không những chỉ là thương nhân ngọc thạch và du khách, ngay cả những tiểu thương tham gia triển lãm cũng đều chạy đến xem náo nhiệt, dù sao thì nơi này đã mở ra hai viên phỉ thúy từ mao liêu toàn đổ đã tạo nên giai thoại.</w:t>
      </w:r>
    </w:p>
    <w:p>
      <w:pPr>
        <w:pStyle w:val="BodyText"/>
      </w:pPr>
      <w:r>
        <w:t xml:space="preserve">Hơn nữa bây giờ Hứa Vĩ chuẩn bị mở mao liêu, nếu như tiếp tục mở ra phỉ thúy, như vậy sẽ là một hiện tượng hiếm có ở gian hàng bán mao liêu, sau này sẽ là một đề tài được mọi người bàn luận.</w:t>
      </w:r>
    </w:p>
    <w:p>
      <w:pPr>
        <w:pStyle w:val="BodyText"/>
      </w:pPr>
      <w:r>
        <w:t xml:space="preserve">Một gian hàng mao liêu đầy ắp người nhưng lại rất yên tĩnh, không có bất kỳ người nào phát ra âm thanh, bọn họ đều ngừng thở nhìn Hứa Vĩ chuẩn bị cắt mao liêu. nguồn (.)</w:t>
      </w:r>
    </w:p>
    <w:p>
      <w:pPr>
        <w:pStyle w:val="BodyText"/>
      </w:pPr>
      <w:r>
        <w:t xml:space="preserve">- Trời...</w:t>
      </w:r>
    </w:p>
    <w:p>
      <w:pPr>
        <w:pStyle w:val="BodyText"/>
      </w:pPr>
      <w:r>
        <w:t xml:space="preserve">Hứa Vĩ mở máy cắt đá, hắn nhắm vào vị trí vạch phấn của Cổ lão gia tử để cắt xuống, đúng lúc bên tai vang lên một âm thanh lớn. Hắn vốn rất căng thẳng, bây giờ sợ đến mức hai tay run rẩy, thiếu chút nữa thì cắt vào sâu sáu centimet. Hắn tức giận quay đầu lại thì thấy Lưu Xuyên đang nhìn mình bằng ánh mắt u sầu.</w:t>
      </w:r>
    </w:p>
    <w:p>
      <w:pPr>
        <w:pStyle w:val="BodyText"/>
      </w:pPr>
      <w:r>
        <w:t xml:space="preserve">- Này giám đốc Hứa, anh cũng không thể trợt tay được, tôi đây đang đau bụng muốn đi vệ sinh, lại sợ bỏ qua kịch vui, vì vậy anh nên nắm chắc thời gian, mau cắt xuống, anh không thấy bên ngoài có trăm người đang chờ sao?</w:t>
      </w:r>
    </w:p>
    <w:p>
      <w:pPr>
        <w:pStyle w:val="BodyText"/>
      </w:pPr>
      <w:r>
        <w:t xml:space="preserve">Lưu Xuyên nói như vậy làm cho đám người thật sự thầm mắng, không phải anh lên tiếng thì Hứa Vĩ đã cắt xong rồi, nhưng lúc này nhìn vẻ mặt của Lưu Xuyên, cũng không ai nói ra.</w:t>
      </w:r>
    </w:p>
    <w:p>
      <w:pPr>
        <w:pStyle w:val="BodyText"/>
      </w:pPr>
      <w:r>
        <w:t xml:space="preserve">Hứa Vĩ đứng bên cạnh mao liêu của mình và hít vào một hơi, hắn cố gắng trở nên trấn định, lại mở máy cắt theo đường phấn. Lần này Lưu Xuyên cũng không mở miệng quấy rối, nhưng những tiếng xoẹt xoẹt vang lên, mao liêu bán đổ một chia thành hai.</w:t>
      </w:r>
    </w:p>
    <w:p>
      <w:pPr>
        <w:pStyle w:val="BodyText"/>
      </w:pPr>
      <w:r>
        <w:t xml:space="preserve">- Ôi...</w:t>
      </w:r>
    </w:p>
    <w:p>
      <w:pPr>
        <w:pStyle w:val="BodyText"/>
      </w:pPr>
      <w:r>
        <w:t xml:space="preserve">Tiếng thở dài thật lớn vang lên, từ bên trong truyền ra ngoài, người phía sau không cần hỏi cũng biết một nhát cắt vừa rồi đã xong, lúc này Hứa Vĩ dùng ánh mắt ngây ngốc nhìn mao liêu của mình.</w:t>
      </w:r>
    </w:p>
    <w:p>
      <w:pPr>
        <w:pStyle w:val="BodyText"/>
      </w:pPr>
      <w:r>
        <w:t xml:space="preserve">Cổ lão gia tử đứng lên đi đến cần mặt mao liêu lên xem, sau một phút thì lão lắc đầu:</w:t>
      </w:r>
    </w:p>
    <w:p>
      <w:pPr>
        <w:pStyle w:val="BodyText"/>
      </w:pPr>
      <w:r>
        <w:t xml:space="preserve">- Mao liêu này nhiều nhất chỉ có thể cho ra một viên phỉ thúy với ba năm món mặt đá trang sức, trên cơ bản xem như bị phế, tiểu tử, xem như dùng tiền mua một bài học.</w:t>
      </w:r>
    </w:p>
    <w:p>
      <w:pPr>
        <w:pStyle w:val="BodyText"/>
      </w:pPr>
      <w:r>
        <w:t xml:space="preserve">Cổ lão gia tử nói làm cho Hứa Vĩ thật sự khóc không ra nước mắt, bài học này quá đắt giá, số tiền mua sắm nguyên liệu của mình lần này chỉ có năm triệu, bâ giờ hắn đã ném ra ba triệu, hơn nữa trước đó còn có phong ba về nhà thiết kế nước Anh, chỉ sợ bây giờ sẽ có người lên thay thế vị trí của mình.</w:t>
      </w:r>
    </w:p>
    <w:p>
      <w:pPr>
        <w:pStyle w:val="BodyText"/>
      </w:pPr>
      <w:r>
        <w:t xml:space="preserve">Hứa Vĩ gần như thô lổ đoạt lấy mảnh mao liêu trong tay của Cổ lão gia tử, sau đó hắn cắt nó thành hai phần, nhưn bây giờ chỉ có chút sắc trắng mà thôi, không còn màu xanh. Lúc này hắn thật sự muốn tìm cho ra viên phỉ thúy của mình.</w:t>
      </w:r>
    </w:p>
    <w:p>
      <w:pPr>
        <w:pStyle w:val="BodyText"/>
      </w:pPr>
      <w:r>
        <w:t xml:space="preserve">Sau một lúc lâu, Hứa Vĩ cuối cùng cũng chán chường, trên tay hắn chỉ là một miếng ngọc như lòng bàn tay mà lại có hình dẹp, giống như những gì Cổ lão gia tử đã nói, thứ này chỉ có thể làm được vài món mặt trang sức Quan Âm mà thôi, đồng thời lại có màu xanh nhạt, xem ra có chế tác ra vật trang sức và bán với giá một trăm ngàn đã là may mắn lắm rồi.</w:t>
      </w:r>
    </w:p>
    <w:p>
      <w:pPr>
        <w:pStyle w:val="BodyText"/>
      </w:pPr>
      <w:r>
        <w:t xml:space="preserve">- Mộc Đầu, hai anh em chúng ta hôm nay lời hai chục triệu, cậu nói xem tôi mua chiếc xe Chiru kia có phải cấp bậc hơi thấp không? Với số tiền hiện tại thì tôi phải mua Mercedes-Benz. Chậc chậc, có vài người khá đáng thương, thua mất cả quần, câu nói từ thiên đường xuống địa ngục của Cổ lão gia tử có phải nói về tình huống này không?</w:t>
      </w:r>
    </w:p>
    <w:p>
      <w:pPr>
        <w:pStyle w:val="BodyText"/>
      </w:pPr>
      <w:r>
        <w:t xml:space="preserve">Lưu Xuyên lúc này có tâm tình cực kỳ thoải mái giống như đi giữa trời hè vài giờ và được uống một ly nước cam mát lạnh, cảm thấy thoải mái từ đầu đến chân.</w:t>
      </w:r>
    </w:p>
    <w:p>
      <w:pPr>
        <w:pStyle w:val="BodyText"/>
      </w:pPr>
      <w:r>
        <w:t xml:space="preserve">Hứa Vĩ nghe vậy thì thật sự không thể kiềm chế được lửa giận của mình, nhưng hắn vẫn bảo trì lý trí không ném viên phỉ thúy có giá trị một trăm ngàn đi, hắn chỉ vọt về phía Lưu Xuyên giống như muốn sống mái một phen.</w:t>
      </w:r>
    </w:p>
    <w:p>
      <w:pPr>
        <w:pStyle w:val="BodyText"/>
      </w:pPr>
      <w:r>
        <w:t xml:space="preserve">Nhưng Hứa Vĩ vừa mới phóng lên được hai bước thì bị một người cố gắng chen vào từ trong đám người kéo lại, trong miệng còn hùng hổ nói:</w:t>
      </w:r>
    </w:p>
    <w:p>
      <w:pPr>
        <w:pStyle w:val="BodyText"/>
      </w:pPr>
      <w:r>
        <w:t xml:space="preserve">- Con bà nó, tiểu tử Hứa Vĩ mày dám chơi tao, không nói bên cạnh hai con khốn kia có vệ sĩ, làm hại ông bị cho ăn một tát, tiểu tử mày không nói cho rõ ràng thì ngày mai lăn ra khỏi Nam Kinh đi.</w:t>
      </w:r>
    </w:p>
    <w:p>
      <w:pPr>
        <w:pStyle w:val="BodyText"/>
      </w:pPr>
      <w:r>
        <w:t xml:space="preserve">Người đến chính là Vương Cổn đã từng xấu mặt ở sảnh A, lúc này dấu vết năm ngón tay trên mặt vẫn còn chưa xóa đi, hắn kéo Hứa Vĩ ra ngoài, có lẽ muốn phát tiết trên người Hứa Vĩ.</w:t>
      </w:r>
    </w:p>
    <w:p>
      <w:pPr>
        <w:pStyle w:val="BodyText"/>
      </w:pPr>
      <w:r>
        <w:t xml:space="preserve">- Con bà mày, cút đi, thằng khốn, tự mày muốn chơi gái còn đến tìm ông sao?</w:t>
      </w:r>
    </w:p>
    <w:p>
      <w:pPr>
        <w:pStyle w:val="Compact"/>
      </w:pPr>
      <w:r>
        <w:t xml:space="preserve">Hứa Vĩ gần đây là kẻ nhã nhặn trong mắt mọi người, không ngờ lúc này cũng lớn tiêng thô tục, sau đó vùng khỏi tay của Vương Cổn và cúi đầu chen ra ngoài. Vương Cổn cũng phục hồi tinh thần lại, hắn thấy đám người Lưu Xuyên thì quá sức sợ hãi, nhanh chóng bỏ chạy, hắn sợ nếu chậm chân thì bên mặt kia sẽ có thêm dấu năm ngón tay.</w:t>
      </w:r>
      <w:r>
        <w:br w:type="textWrapping"/>
      </w:r>
      <w:r>
        <w:br w:type="textWrapping"/>
      </w:r>
    </w:p>
    <w:p>
      <w:pPr>
        <w:pStyle w:val="Heading2"/>
      </w:pPr>
      <w:bookmarkStart w:id="163" w:name="chương-141-kỹ-thuật-lái-xe-của-anh-vĩ."/>
      <w:bookmarkEnd w:id="163"/>
      <w:r>
        <w:t xml:space="preserve">141. Chương 141 : Kỹ Thuật Lái Xe Của Anh Vĩ.</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141: Kỹ thuật lái xe của anh Vĩ.</w:t>
      </w:r>
    </w:p>
    <w:p>
      <w:pPr>
        <w:pStyle w:val="BodyText"/>
      </w:pPr>
      <w:r>
        <w:t xml:space="preserve">Nhóm Dịch: Tepga</w:t>
      </w:r>
    </w:p>
    <w:p>
      <w:pPr>
        <w:pStyle w:val="BodyText"/>
      </w:pPr>
      <w:r>
        <w:t xml:space="preserve">Nguồn : VipVandan</w:t>
      </w:r>
    </w:p>
    <w:p>
      <w:pPr>
        <w:pStyle w:val="BodyText"/>
      </w:pPr>
      <w:r>
        <w:t xml:space="preserve">Trang Duệ nghe tiếng hát trầm bổng phát ra trên xe, lúc này hắn đang một mình chạy trên đường cao tốc từ Nam Kinh đến Trung Hải, giống như hắn nhớ đến tình cảnh của mình vào trước kia, vì vậy mà đưa mắt nhìn Tiểu Bạch Sư ngồi trên ghế lái phụ, tâm tình chợt thoải mái như nắng ấm đầu tháng ba.</w:t>
      </w:r>
    </w:p>
    <w:p>
      <w:pPr>
        <w:pStyle w:val="BodyText"/>
      </w:pPr>
      <w:r>
        <w:t xml:space="preserve">Trang Duệ đưa tay sờ mảnh trang sức Quan Âm bằng phỉ thúy trong lòng mà không khỏi nhớ đến những gì vừa phát sinh ở hội chợ triển lãm châu báu Nam Kinh, hắn không khỏi cười ra thành tiếng. Tiểu Bạch Sư ở bên cạnh nghiêng đầu nhìn chủ nhân, trong cặp mắt là chút khó hiểu.</w:t>
      </w:r>
    </w:p>
    <w:p>
      <w:pPr>
        <w:pStyle w:val="BodyText"/>
      </w:pPr>
      <w:r>
        <w:t xml:space="preserve">Vì đại ca ở Trung Hải gọi vài cuộc điện thoại thúc giục, vì vậy sau khi mở mao liêu không bao lâu thì Trang Duệ từ biệt Cổ lão gia tử và nhóm Tần Huyên Băng để tự mình lái xe về Trung Hải. Hành trình Nam Kinh lần này không những làm cho trong túi hắn có thêm một triệu năm trăm ngàn, hơn nữa trong xe còn có một bộ dụng cụ pha trà tử sa giá vài trăm ngàn, có thể nói là thu hoạch rất phong phú.</w:t>
      </w:r>
    </w:p>
    <w:p>
      <w:pPr>
        <w:pStyle w:val="BodyText"/>
      </w:pPr>
      <w:r>
        <w:t xml:space="preserve">Nhưng điều làm cho Trang Duệ vui vẻ chính là trước khi đi thì Tần Huyên Băng cho hắn một vật trang sức Quan Âm bằng phỉ thúy rất xa xỉ, kèm theo đó là một nụ hôn. Lần này có thể nói là hắn không bỏ qua cơ hội, lần này khi nàng hôn khẽ lên má hắn, hắn đã nhan chóng kéo đầu nàng lại tặng ột nụ hôn nồng cháy.</w:t>
      </w:r>
    </w:p>
    <w:p>
      <w:pPr>
        <w:pStyle w:val="BodyText"/>
      </w:pPr>
      <w:r>
        <w:t xml:space="preserve">Lúc đầu thì Tần Huyên Băng còn có chút kháng cự, nhưng sau đó dưới sự tấn công hùng mạnh của Trang Duệ thì nàng cũng dần tiếp nhận, có thể nói là rơm khô gặp lúc lửa cháy, coi như khó thể vãn hồi, ngay cả sau đó Lôi Lôi và Lưu Xuyên đến gần đó cũng không phát hiện ra. Nhưng Tần Huyên Băng là người da mặt mỏng, mãi đến khi Trang Duệ lái xe đi đến Nam Kinh, nàng vẫn luôn tránh mặt trong hội chợ triển lãm mà không thò đầu ra.</w:t>
      </w:r>
    </w:p>
    <w:p>
      <w:pPr>
        <w:pStyle w:val="BodyText"/>
      </w:pPr>
      <w:r>
        <w:t xml:space="preserve">Trong túi quần của Trang Duệ có thêm hai chiếc danh thiếp, một là của Cổ lão gia tử, bên trên có ghi địa chỉ ở Bắc Kinh, ông lão cũng mời Trang Duệ nếu có cơ hội đến Bắc Kinh thì nhất định phải ghé sang bên nhà mình làm khách mới được.</w:t>
      </w:r>
    </w:p>
    <w:p>
      <w:pPr>
        <w:pStyle w:val="BodyText"/>
      </w:pPr>
      <w:r>
        <w:t xml:space="preserve">Tấm danh thiếp còn lại chính là của thương nhân mao liêu là Dương Hạo, hắn kín đáo đưa cho Trang Duệ. Khi nhóm Trang Duệ rời khỏi hiện trường được nửa giờ thì trên trăm khối mao liêu đã được đám thương nhân và du khách mua sạch, doanh thu hơn hai triệu, tuy không thể nào so với số tiền lời của Lưu Xuyên và Trang Duệ khi mở mao liêu, nhưng số lượng mao liêu vốn được dự đoán sẽ phải tiêu thụ hơn mười ngày lại được bán sạch chỉ trong thời gian một ngày, điều này làm cho Dương Hạo cảm thấy hưng phấn không thôi.</w:t>
      </w:r>
    </w:p>
    <w:p>
      <w:pPr>
        <w:pStyle w:val="BodyText"/>
      </w:pPr>
      <w:r>
        <w:t xml:space="preserve">Nguyên nhân Dương Hạo đưa danh thiếp cho Trang Duệ cũng rất đơn giản, hắn phát ra lời mời với Trang Duệ, nếu có cơ hội thì nhất định phải đến địa khu Triều Sán đi dạo. Hắn nói là dựa vào vận may của Trang Duệ mà đến lúc đó biết đâu có thể đổ thạch được một viên phỉ thúy với giá trên trời. Lời này của Dương Hạo thật sự làm cho Trang Duệ dở khóc dở cười, nếu nói về may mắn thì mình thật sự không thể nào so sánh với một góc của Lưu Xuyên, một trăm khối mao liêu chỉ có một viên chứa phỉ thúy lại được tên kia chọn trúng, đồng thời lại là viên phỉ thúy cực lớn.</w:t>
      </w:r>
    </w:p>
    <w:p>
      <w:pPr>
        <w:pStyle w:val="BodyText"/>
      </w:pPr>
      <w:r>
        <w:t xml:space="preserve">Nhưng Trang Duệ cũng cảm thấy rất có hứng thú với Dương Hạo, một là vì đổ thạch là một biện pháp nhanh chóng phát tài nhất, thứ hai cũng vì Lão Tứ của Trang Duệ thời đại học là người Triều Sán, gia cảnh của Lão Tứ là rất tốt, đã từng mời hắn đến chơi vài lần nhưng trước kia vì quá bận rộn kế sinh nhai nên thật sự chưa có thời gian đến lần nào. Bây giờ công việc đối với Trang Duệ thì có cũng được mà không có cũng chẳng sao, hắn đã thầm quyết định, sau này nhất định phải đi đến chợ giao dịch phỉ thúy để tăng thêm kiến thức ình.</w:t>
      </w:r>
    </w:p>
    <w:p>
      <w:pPr>
        <w:pStyle w:val="BodyText"/>
      </w:pPr>
      <w:r>
        <w:t xml:space="preserve">Buổi trưa Triệu Quốc Đống điện thoại cho Trang Duệ nói rằng đã quay về Bành Thành, nhắc nhở Trang Duệ lái xe đến Trung Hải cần phải chú ý, hơn nữa nói rõ nếu Trang Duệ không cảm thấy phát triển tốt ở Trung Hải thì nên quay về Bành Thành. Bây giờ Triệu Quốc Đống cũng biết rõ Trang Duệ là người có tiền, ít nhất cũng không cần bôn ba vì kế sinh nhai như trước.</w:t>
      </w:r>
    </w:p>
    <w:p>
      <w:pPr>
        <w:pStyle w:val="BodyText"/>
      </w:pPr>
      <w:r>
        <w:t xml:space="preserve">Thật ra Trang Duệ cũng từng có ý nghĩ sẽ nghĩ việc ở Trung Hải, nhưng hắn thấy chú Đức đối xử với mình rấ tốt, vì chính mình mà tranh thủ chức quản lý, còn có cả một hệ thống giám định vật phẩm đổ cổ và cả những sản phẩm xi xỉ ở trong Điển Đương Hành. Vì hắn cảm thấy dị năng của mắt mình đến quá đột ngột, nói không chừng thì có đến và cũng sẽ có đi, sẽ có ngày biến mất, đồng thời ngành đồ cổ gây ra cho hắn nhiều niềm vui, hắn đã kiên định sau này sẽ đi theo nó.</w:t>
      </w:r>
    </w:p>
    <w:p>
      <w:pPr>
        <w:pStyle w:val="BodyText"/>
      </w:pPr>
      <w:r>
        <w:t xml:space="preserve">...</w:t>
      </w:r>
    </w:p>
    <w:p>
      <w:pPr>
        <w:pStyle w:val="BodyText"/>
      </w:pPr>
      <w:r>
        <w:t xml:space="preserve">Nam Kinh cách Trung Hải hơn ba trăm kilomet, hơn nữa toàn bộ lộ trình đều là đường cao tốc, đáng lý ra chỉ cần mất hai ba giờ là có thể đến nơi, nhưng Trang Duệ là một tài xế mới, thật sự không có nhiều kinh nghiệm, vì vậy mà tốc độ chỉ có thể bảo trì ở bảy chục kilomet một giờ. Hắn xuất phát ở Nam Kinh vào lúc ba giờ chiều, khi đến Trung Hải thì trời đã tối mịt, cũng đã là bảy giờ.</w:t>
      </w:r>
    </w:p>
    <w:p>
      <w:pPr>
        <w:pStyle w:val="BodyText"/>
      </w:pPr>
      <w:r>
        <w:t xml:space="preserve">Lúc chiều Dương Vĩ đã điện thoại cho Trang Duệ nói rằng nên đến thẳng nhà mình, vì vậy lúc này Trang Duệ trực tiếp dừng xe bên dưới một cây đại thụ ở bên ngoài căn biệt thự của nhà Dương Vĩ, sau đó hắn dùng điện thoại gọi Dương Vĩ đi ra.</w:t>
      </w:r>
    </w:p>
    <w:p>
      <w:pPr>
        <w:pStyle w:val="BodyText"/>
      </w:pPr>
      <w:r>
        <w:t xml:space="preserve">- Đại ca, ở đây này, anh nhìn đi đâu vậy?</w:t>
      </w:r>
    </w:p>
    <w:p>
      <w:pPr>
        <w:pStyle w:val="BodyText"/>
      </w:pPr>
      <w:r>
        <w:t xml:space="preserve">Thấy Dương Vĩ đút hai tay vào túi áo, đeo ba lô, trong miệng ngậm điếu thuốc lảo đảo từ cửa biệt thự đi ra, sau khi đánh giá chung quanh một lúc thì ngồi xuống hút thuốc, Trang Duệ vội vàng hạ cửa kính xe rồi hô lên với Dương Vĩ.</w:t>
      </w:r>
    </w:p>
    <w:p>
      <w:pPr>
        <w:pStyle w:val="BodyText"/>
      </w:pPr>
      <w:r>
        <w:t xml:space="preserve">- Cái gì đây? Tiểu tử cậu từ chạng ná biến thành đại bác sao? Mới vài ngày không gặp mà đã mua xe rồi à? Tôi còn tưởng là cậu điện thoại lừa gạt, mau xuống đây, chúng ta đổi vị trí, tôi làm tài xế...</w:t>
      </w:r>
    </w:p>
    <w:p>
      <w:pPr>
        <w:pStyle w:val="BodyText"/>
      </w:pPr>
      <w:r>
        <w:t xml:space="preserve">Tuy Trang Duệ đã từng nói qua điện thoại với Dương Vĩ, nhưng lúc này nhìn chiếc xe Grand Cherokee mới tinh thì Dương Vĩ vẫn giật mình không thôi, hắn mở cửa phòng điều khiển, sau đó đẩy Trang Duệ ra khỏi vị trí tài xế.</w:t>
      </w:r>
    </w:p>
    <w:p>
      <w:pPr>
        <w:pStyle w:val="BodyText"/>
      </w:pPr>
      <w:r>
        <w:t xml:space="preserve">- Trời ơi, cái quái quỷ gì thế này, làm giật cả mình.</w:t>
      </w:r>
    </w:p>
    <w:p>
      <w:pPr>
        <w:pStyle w:val="BodyText"/>
      </w:pPr>
      <w:r>
        <w:t xml:space="preserve">Dương Vĩ ngồi vào vị trí tài xế, đang hất mông tìm vị trí ngồi xuống yên ổn thì chợt thấy một cái đầu to như sư tử xuất hiện trước mặt, vì thế mà sợ đến mức liên tục kêu lên và dịch ra phía sau.</w:t>
      </w:r>
    </w:p>
    <w:p>
      <w:pPr>
        <w:pStyle w:val="BodyText"/>
      </w:pPr>
      <w:r>
        <w:t xml:space="preserve">- Bạch Sư, ngồi ra phía sau...</w:t>
      </w:r>
    </w:p>
    <w:p>
      <w:pPr>
        <w:pStyle w:val="BodyText"/>
      </w:pPr>
      <w:r>
        <w:t xml:space="preserve">Trang Duệ quát lớn một tiếng đuổi Tiểu Bạch Sư ra phía sau xe, sau đó lại đưa mắt nhìn Dương Vĩ lúc này vẫn còn đang cực kỳ kinh hồn nói:</w:t>
      </w:r>
    </w:p>
    <w:p>
      <w:pPr>
        <w:pStyle w:val="BodyText"/>
      </w:pPr>
      <w:r>
        <w:t xml:space="preserve">- Có gì mà ngạc nhiên như vậy? Tôi không phải đã nói sẽ đưa đến một con Ngao Tây Tạng sao? Chỉ cần anh không động tay động chân thì Tiểu Bạch Sư sẽ không cắn người.</w:t>
      </w:r>
    </w:p>
    <w:p>
      <w:pPr>
        <w:pStyle w:val="BodyText"/>
      </w:pPr>
      <w:r>
        <w:t xml:space="preserve">Sau khi nghe được lời của Trang Duệ thì Dương Vĩ mới tỉnh hồn lại, hắn dùng ánh mắt sợ hãi nhìn Tiểu Bạch Sư rồi nói:</w:t>
      </w:r>
    </w:p>
    <w:p>
      <w:pPr>
        <w:pStyle w:val="BodyText"/>
      </w:pPr>
      <w:r>
        <w:t xml:space="preserve">- Tôi là kẻ có bệnh sao? Rảnh rỗi gì mà động tay động chân với cậu? Nếu đổi lại là mỹ nữ thì còn có thể. Này, Lão Yêu, cậu không phải nói chỉ là một con Ngao con sao? Nó lớn như vậy thì nào là Ngao con, ít nhất cũng là một hai tuổi rồi.</w:t>
      </w:r>
    </w:p>
    <w:p>
      <w:pPr>
        <w:pStyle w:val="BodyText"/>
      </w:pPr>
      <w:r>
        <w:t xml:space="preserve">- Một hai tuổi? Đó là anh chưa thấy chó Ngao Tây Tạng trưởng thành, sau này tôi sẽ cho anh thấy ảnh của bố Tiểu Bạch Sư, đến khi Tiểu Bạch Sư một hai tuổi thì sợ rằng sẽ như một con sư tử con. Đúng rồi, anh đã làm xong giấy chứng nhận nuôi chó chưa?</w:t>
      </w:r>
    </w:p>
    <w:p>
      <w:pPr>
        <w:pStyle w:val="BodyText"/>
      </w:pPr>
      <w:r>
        <w:t xml:space="preserve">Trang Duệ dùng ánh mắt sủng nịnh nhìn Tiểu Bạch Sư, sau đó còn vươn tay vỗ về nó một chút, lúc này mới quay sang nói chuyện với Dương Vĩ. Trung Hải là thành phố quốc tế, có hạn chế việc nuôi nấng thú cưng, có thể nó là gắt hơn Bành Thành khá nhiều lần. Trang Duệ sợ đại ca Dương Vĩ không lấy được giấy chứng nhận nuôi chó, như vậy sẽ phải để Tiểu Bạch Sư ở nhà cả ngày, hắn cũng không muốn làm như vậy.</w:t>
      </w:r>
    </w:p>
    <w:p>
      <w:pPr>
        <w:pStyle w:val="BodyText"/>
      </w:pPr>
      <w:r>
        <w:t xml:space="preserve">- Nói nhảm, tôi đây làm việc mà cậu còn chưa biết sao? Nhưng hình như chó thật và ảnh chụp có khác biệt rất lớn. À, nói về giấy chứng nhận nuôi chó này thì cậu phải cảm ơn chú Đức, vừa vặn thơi gian trước Điển Đương Hành xảy ra chuyện không may, chú Đức lấy danh nghĩa của Điển Đương Hành để xin nuôi một con chó bảo vệ, vì vậy mới được thông qua, nếu đổi lại là đơn vị khác thì đừng hòng.</w:t>
      </w:r>
    </w:p>
    <w:p>
      <w:pPr>
        <w:pStyle w:val="BodyText"/>
      </w:pPr>
      <w:r>
        <w:t xml:space="preserve">Dương Vĩ vừa nói vừa mở chiếc ba lô sau lưng, lại lấy ra một quyển vở nhỏ như bàn tay được bọc da đưa cho Trang Duệ. Lúc này Trang Duệ đưa mắt nhìn, thấy bên trong ba lô của Dương Vĩ có cả quần áo và đồ lót, vì thế không khỏi có chút kỳ quái:</w:t>
      </w:r>
    </w:p>
    <w:p>
      <w:pPr>
        <w:pStyle w:val="BodyText"/>
      </w:pPr>
      <w:r>
        <w:t xml:space="preserve">- Anh mang theo những thứ này làm gì? Chuẩn bị bỏ nhà đi sao?</w:t>
      </w:r>
    </w:p>
    <w:p>
      <w:pPr>
        <w:pStyle w:val="BodyText"/>
      </w:pPr>
      <w:r>
        <w:t xml:space="preserve">đọc truyện mới nhất tại .</w:t>
      </w:r>
    </w:p>
    <w:p>
      <w:pPr>
        <w:pStyle w:val="BodyText"/>
      </w:pPr>
      <w:r>
        <w:t xml:space="preserve">- Hừ, nói lời vô nghĩa, đại ca đây là mua cho cậu, những bộ quần áo rách rưới của cậu ở chỗ cũ đã bị tôi vứt đi, những bộ quần áo như vậy cổ áo đã trắng bệch, còn có thể mặc được nữa sao? Lão Yêu, cậu sau này làm quản lý thì cũng cần phải chú ý hơn đến hình tượng mới được.</w:t>
      </w:r>
    </w:p>
    <w:p>
      <w:pPr>
        <w:pStyle w:val="BodyText"/>
      </w:pPr>
      <w:r>
        <w:t xml:space="preserve">Dương Vĩ tức giận trừng mắt nhìn Trang Duệ, nhưng lời nói sau đó lại làm cho Trang Duệ cảm thấy ấm áp dễ chịu. Tuy đại ca Dương Vĩ là người có nhiều khuyết điểm nhưng lại kế thừa ưu điểm thận trọng của đàn ông người Trung Hải và biết quan tâm chăm sóc đến người khác. Trước kia khi còn ở ký túc xá thì Dương Vĩ luôn đưa anh em ra ngoài dùng cơm và ăn nhậu, rất được các vị huynh đệ trong ký túc xá hoan nghênh.</w:t>
      </w:r>
    </w:p>
    <w:p>
      <w:pPr>
        <w:pStyle w:val="BodyText"/>
      </w:pPr>
      <w:r>
        <w:t xml:space="preserve">- Đi thôi, đừng nói những lời kia nữa, bây giờ tiểu tử cậu phát tài, nếu sau này không có việc gì dùng đến xe thì cho tôi mượn chạy cũng tốt...</w:t>
      </w:r>
    </w:p>
    <w:p>
      <w:pPr>
        <w:pStyle w:val="BodyText"/>
      </w:pPr>
      <w:r>
        <w:t xml:space="preserve">Khi thấy biểu cảm trên mặt Trang Duệ thì Dương Vĩ dùng tay chặn lời, hắn khởi động xe, nhưng khi nghe được câu sau của Dương Vĩ thì Trang Duệ thật sự cảm thấy khổ sở. Người ta nói xe hơi là vợ thứ hai của đàn ông, vợ nhỏ này cũng không phải không thể ượn, điều quan trọng chính là Dương Vĩ không biết thương hoa tiếc ngọc, xe gì đến tay thì cũng chỉ mất ba ngày là đưa vào sửa chữa, nhưng khốn nổi lại là người rất thích chạy xe.</w:t>
      </w:r>
    </w:p>
    <w:p>
      <w:pPr>
        <w:pStyle w:val="BodyText"/>
      </w:pPr>
      <w:r>
        <w:t xml:space="preserve">- Đại ca, chiếc Santana kia đâu? Sao không sử dụng nó?</w:t>
      </w:r>
    </w:p>
    <w:p>
      <w:pPr>
        <w:pStyle w:val="BodyText"/>
      </w:pPr>
      <w:r>
        <w:t xml:space="preserve">Trang Duệ cẩn thận hỏi, hắn thầm nghĩ nếu cho đại ca Dương Vĩ chạy chiếc xe Alto "Made in China" thì cũng là xa xỉ lắm rồi.</w:t>
      </w:r>
    </w:p>
    <w:p>
      <w:pPr>
        <w:pStyle w:val="BodyText"/>
      </w:pPr>
      <w:r>
        <w:t xml:space="preserve">- Đừng nhắc đến chiếc xe kia nữa, tôi đã đổi một chiếc xe rộng hơn rồi, nhưng vài ngày trước bị người ta va quệt, mất chút nước sơn, đã đưa đến xưởng sơn lại.</w:t>
      </w:r>
    </w:p>
    <w:p>
      <w:pPr>
        <w:pStyle w:val="BodyText"/>
      </w:pPr>
      <w:r>
        <w:t xml:space="preserve">Dương Vĩ trả lời có chút mất tự nhiên, biểu cảm cũng có vẻ chột dạ, chỉ sợ là hắn tông vào xe của người ta thì đúng hơn.</w:t>
      </w:r>
    </w:p>
    <w:p>
      <w:pPr>
        <w:pStyle w:val="BodyText"/>
      </w:pPr>
      <w:r>
        <w:t xml:space="preserve">- Được rồi, sau này nên cẩn thận hơn, đừng chạy quá nhanh, cậu chưa dùng cơm phải không? Chúng ta tìm địa phương nào đó dùng cơm, sau đó đến nhà mới. Tôi nói cho cậu biết nhé, tôi đã bỏ ra rất nhiều tâm tư để tìm phòng cho cậu, mỗi tháng ba ngàn tiền thuê nhà, phải đóng trước ba tháng thế chấp, nếu cậu có kẹt tiền thì tôi sẽ giúp khoản thế chấp, sau này trả phòng thì đưa lại cho tôi.</w:t>
      </w:r>
    </w:p>
    <w:p>
      <w:pPr>
        <w:pStyle w:val="BodyText"/>
      </w:pPr>
      <w:r>
        <w:t xml:space="preserve">- Tiền không là vấn đề, tôi có mang theo, chút nữa sẽ trả lại cho anh, anh nên chú tâm lái xe.</w:t>
      </w:r>
    </w:p>
    <w:p>
      <w:pPr>
        <w:pStyle w:val="BodyText"/>
      </w:pPr>
      <w:r>
        <w:t xml:space="preserve">Nhìn thấy Dương Vĩ chạy xe lên đường thì Trang Duệ thanh thủ thắt dây an toàn, xe này có nệm khí bung ra khi xảy ra tai nạn, chỉ cần Dương Vĩ không "chào hàng" xe tải, căn bản không xảy ra vấn đề.</w:t>
      </w:r>
    </w:p>
    <w:p>
      <w:pPr>
        <w:pStyle w:val="BodyText"/>
      </w:pPr>
      <w:r>
        <w:t xml:space="preserve">Đèn hai bên đường rất sáng, Dương Vĩ một tay cầm vô lăng một ta chỉ về chiếc xe máy của cảnh sát ở phía trước rồi nói:</w:t>
      </w:r>
    </w:p>
    <w:p>
      <w:pPr>
        <w:pStyle w:val="BodyText"/>
      </w:pPr>
      <w:r>
        <w:t xml:space="preserve">- Cậu khi dễ kỹ thuật chạy xe của đại ca Dương Vĩ sao? Tôi dù thế nào cũng đã lái xe được bốn năm năm. À, Lão Yêu, cậu xem người lãi e moto của cảnh sát phía trước có phải là nữ không?</w:t>
      </w:r>
    </w:p>
    <w:p>
      <w:pPr>
        <w:pStyle w:val="BodyText"/>
      </w:pPr>
      <w:r>
        <w:t xml:space="preserve">Trang Duệ nhìn theo ngón tay của Dương Vĩ, hắn thấy phía trước có một chiếc xe máy toàn thân màu trắng, phía sau có hai hộp đồ dự bị, biển số xe cảnh sát. Loại xe này thịnh hành những năm chín mươi nhưng sau này các thành phố cấm xe máy, vì vậy mà xe máy dần dời khỏi ánh mắt mọi người, xe moto của cảnh sát cũng thiếu hẳn đi. Lúc này những chiếc moto trắng như xưa chỉ thường dùng để mở đường đón khách quý hoặc là cho cảnh sát giao thông xử lý tai nạn mà thôi.</w:t>
      </w:r>
    </w:p>
    <w:p>
      <w:pPr>
        <w:pStyle w:val="BodyText"/>
      </w:pPr>
      <w:r>
        <w:t xml:space="preserve">nguồn (.)</w:t>
      </w:r>
    </w:p>
    <w:p>
      <w:pPr>
        <w:pStyle w:val="BodyText"/>
      </w:pPr>
      <w:r>
        <w:t xml:space="preserve">Vào những năm cuối 2002, khi tất cả thành phố tập trung khiển khai phương án không cấp mới đăng ký xe máy, nghiêm khắc khống chế số lượng xe máy thì số lượng xe máy giảm xuống rất nhiều, bình thường Trang Duệ cũng chỉ có thể được thấy xe máy của cảnh sát mà thôi.</w:t>
      </w:r>
    </w:p>
    <w:p>
      <w:pPr>
        <w:pStyle w:val="BodyText"/>
      </w:pPr>
      <w:r>
        <w:t xml:space="preserve">- À, là nữ, sao vậy?</w:t>
      </w:r>
    </w:p>
    <w:p>
      <w:pPr>
        <w:pStyle w:val="BodyText"/>
      </w:pPr>
      <w:r>
        <w:t xml:space="preserve">Trang Duệ nhìn kỹ người ngồi xe moto phía trước, có mái tóc dài xỏa bên dưới mũ, thật sự là cảnh sát nữ.</w:t>
      </w:r>
    </w:p>
    <w:p>
      <w:pPr>
        <w:pStyle w:val="BodyText"/>
      </w:pPr>
      <w:r>
        <w:t xml:space="preserve">- Rất mới lạ, rõ ràng là nữ, cậu xem vòng eo kìa, quá mảnh, dáng quá chuẩn. Này, Lão Yêu, chúng ta vượt qua xem sao, những năm nay cảnh sát đẹp thật sự còn ít hơn cả khủng long.</w:t>
      </w:r>
    </w:p>
    <w:p>
      <w:pPr>
        <w:pStyle w:val="BodyText"/>
      </w:pPr>
      <w:r>
        <w:t xml:space="preserve">Nếu nói anh Vĩ là người biết đối nhân xử thế thì lại có một căn bệnh đàn ông giống hệt như Lưu Xuyên, chính là thấy gái xinh thì phải biểu hiện chính mình một chút. Đây là điều làm cho Trang Duệ cảm thấy khó chịu, rõ ràng là gà trống dương oai.</w:t>
      </w:r>
    </w:p>
    <w:p>
      <w:pPr>
        <w:pStyle w:val="BodyText"/>
      </w:pPr>
      <w:r>
        <w:t xml:space="preserve">Dương Vĩ là người nắm tay lái, tất nhiên sẽ không cần phải trưng cầu ý kiến của Trang Duệ, châm giẫm ga, tốc độ xe chợt đề cao, nhanh chóng chạy theo chiếc xe của cô cảnh sát đang chạy phía trước hơn hai mươi mét.</w:t>
      </w:r>
    </w:p>
    <w:p>
      <w:pPr>
        <w:pStyle w:val="BodyText"/>
      </w:pPr>
      <w:r>
        <w:t xml:space="preserve">- Này, này, anh Vĩ, anh nên tập trugn lái, đừng...Đừng để lệch hướng, mau lách ra.</w:t>
      </w:r>
    </w:p>
    <w:p>
      <w:pPr>
        <w:pStyle w:val="BodyText"/>
      </w:pPr>
      <w:r>
        <w:t xml:space="preserve">Trang Duệ vốn cũng đang nhìn qua cửa sổ, muốn thấy dung mạo của nữ cảnh sát kia, không ngờ hắn phát hiện xe của mình càng chạy càng đến gần chiếc xe của cô cảnh sát phía trước, cuối cùng chỉ còn cách năm sáu mét và vẫn tiếp tục phóng lên. Điều này làm cho Trang Duệ kinh hãi, hắn quay đầu nhìn Dương Vĩ, vị huynh đệ này đang đưa cổ nhìn ra ngoài, bàn tay không khỏi dịch chuyển vô lăng, có hơi hướng về phía cô gái cảnh sát.</w:t>
      </w:r>
    </w:p>
    <w:p>
      <w:pPr>
        <w:pStyle w:val="BodyText"/>
      </w:pPr>
      <w:r>
        <w:t xml:space="preserve">Kỹ thật lái xe của Dương Vĩ rất kém, đây là điều mà ai cũng biết, đáng lý ra với tình huống thế này thì chỉ cần đánh tay lái ra một chút là không sao. Không ngờ Dương Vĩ luống cuống tay chân, không phân biệt rõ đâu là thắng, vì vậy mà giẫm mạnh chân ga, xe lao về phía trước, Trang Duệ ở bên cạnh cửa sổ xe có thể thấy dung mạo của nữ cảnh sát kia.</w:t>
      </w:r>
    </w:p>
    <w:p>
      <w:pPr>
        <w:pStyle w:val="BodyText"/>
      </w:pPr>
      <w:r>
        <w:t xml:space="preserve">Nhưng không đợi Trang Duệ có thể nhìn kỹ, chiếc xe Grand Cherokee đã ào lên, chiếc xe máu bị va quệt và đổ xuống bên đường.</w:t>
      </w:r>
    </w:p>
    <w:p>
      <w:pPr>
        <w:pStyle w:val="Compact"/>
      </w:pPr>
      <w:r>
        <w:t xml:space="preserve">Dương Vĩ cũng biết mình lái xe gây họa, nhưng hắn rõ ràng vẫn không thích hợp lái xe vì phản ứng thần kinh quá chậm, sau khi nữ cảnh sát ngã xuống thì hắn vẫn chạy đi hơn ba chục mét, sau đó mới giẫm thắng dừng lại.</w:t>
      </w:r>
      <w:r>
        <w:br w:type="textWrapping"/>
      </w:r>
      <w:r>
        <w:br w:type="textWrapping"/>
      </w:r>
    </w:p>
    <w:p>
      <w:pPr>
        <w:pStyle w:val="Heading2"/>
      </w:pPr>
      <w:bookmarkStart w:id="164" w:name="chương-142-miêu-phỉ-phỉ."/>
      <w:bookmarkEnd w:id="164"/>
      <w:r>
        <w:t xml:space="preserve">142. Chương 142 : Miêu Phỉ Phỉ.</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142: Miêu Phỉ Phỉ.</w:t>
      </w:r>
    </w:p>
    <w:p>
      <w:pPr>
        <w:pStyle w:val="BodyText"/>
      </w:pPr>
      <w:r>
        <w:t xml:space="preserve">Nhóm Dịch: Tepga</w:t>
      </w:r>
    </w:p>
    <w:p>
      <w:pPr>
        <w:pStyle w:val="BodyText"/>
      </w:pPr>
      <w:r>
        <w:t xml:space="preserve">Nguồn : VipVandan</w:t>
      </w:r>
    </w:p>
    <w:p>
      <w:pPr>
        <w:pStyle w:val="BodyText"/>
      </w:pPr>
      <w:r>
        <w:t xml:space="preserve">- Lão Yêu, tôi vừa đụng vào người kia sao?</w:t>
      </w:r>
    </w:p>
    <w:p>
      <w:pPr>
        <w:pStyle w:val="BodyText"/>
      </w:pPr>
      <w:r>
        <w:t xml:space="preserve">Khi Dương Vĩ đi ra phía sau thì vị nữ cảnh sát chạy xe moto té xuống đất còn chưa tỉnh lại, điều này làm cho tinh thần của hắn chợt rối loạn, hắn dùng giọng không biết làm sao để hỏi Trang Duệ. truyện copy từ</w:t>
      </w:r>
    </w:p>
    <w:p>
      <w:pPr>
        <w:pStyle w:val="BodyText"/>
      </w:pPr>
      <w:r>
        <w:t xml:space="preserve">- Hình như không, tôi không thấy hai bên có va quệt gì cả, có thể vị cảnh sát kia thấy xe của chúng ta đến gần nên sợ quá mà ngã xuống, chúng ta tiến lên xem thế nào.</w:t>
      </w:r>
    </w:p>
    <w:p>
      <w:pPr>
        <w:pStyle w:val="BodyText"/>
      </w:pPr>
      <w:r>
        <w:t xml:space="preserve">Trang Duệ cũng không dám xác định, nhưng sau khi mở cửa ra, hắn phát hiện thân xe cũng không có dấu vết va quẹt, vì vậy mới khẳng định không có va chạm với nữ cảnh sát kia.</w:t>
      </w:r>
    </w:p>
    <w:p>
      <w:pPr>
        <w:pStyle w:val="BodyText"/>
      </w:pPr>
      <w:r>
        <w:t xml:space="preserve">- Không có va chạm là tốt, không liên quan đến huynh đệ chúng ta, người kia có lẽ là không có vấn đề gì, chúng ta đi thôi.</w:t>
      </w:r>
    </w:p>
    <w:p>
      <w:pPr>
        <w:pStyle w:val="BodyText"/>
      </w:pPr>
      <w:r>
        <w:t xml:space="preserve">Không biết vì sao gần đây Dương Vĩ là người thương hoa tiếc ngọc lại vững tâm bỏ hoa giữa chợ như vậy để lái xe bỏ đi, điều này làm cho Trang Duệ thật sự cảm thấy dở khóc dở cười, hắn giơ ngón tay lên chỉ vào hệ thống quản chế giao thông bên trên rồi nói:</w:t>
      </w:r>
    </w:p>
    <w:p>
      <w:pPr>
        <w:pStyle w:val="BodyText"/>
      </w:pPr>
      <w:r>
        <w:t xml:space="preserve">- Chạy đi đâu? Không thấy bên trên có quản chế à? Cho dù xe của tôi chưa kịp làm giấy tờ, nhưng chỉ cần cảnh sát hô một câu trong bộ đàm, tôi cam đoan chúng ta chỉ cần chạy không quá năm kilomet sẽ bị chặn lại.</w:t>
      </w:r>
    </w:p>
    <w:p>
      <w:pPr>
        <w:pStyle w:val="BodyText"/>
      </w:pPr>
      <w:r>
        <w:t xml:space="preserve">- Anh còn đứng ngây đó làm gì, tôii xuống xe trước, anh chạy xe quay lại, nếu tông phải người ta thì phải nhanh chóng đưa đến bệnh viện.</w:t>
      </w:r>
    </w:p>
    <w:p>
      <w:pPr>
        <w:pStyle w:val="BodyText"/>
      </w:pPr>
      <w:r>
        <w:t xml:space="preserve">Trang Duệ đẩy cửa xuống xe, Tiểu Bạch Sư cũng xuống theo, nó ngồi trên xe năm sáu giờ chắc chắn cũng cảm thấy cuồng chân. Dương Vĩ há hốc moomf giống như muốn nói gì đó nhưng cuối cùng cũng không nói nên lời.</w:t>
      </w:r>
    </w:p>
    <w:p>
      <w:pPr>
        <w:pStyle w:val="BodyText"/>
      </w:pPr>
      <w:r>
        <w:t xml:space="preserve">Đây là một con đường chuyên tu cho khu biệt thự của Dương Vĩ đi vào trong nội thành, nó được chia làm hai con đường bên trái và phải, chính giữa được ngăn cách bằng một đường hoa, những người đi trên con đường này đều là hộ gia đình có nhà trong đây, cũng không biết vì sao nữ cảnh sát kia lại chạy xe moto trên đường này. Trang Duệ vừa nghĩ vừa nhanh chóng đi đến, ba mươi mét chỉ là vài bước ngắn mà thôi, hắn lại cố gắng chạy cho nhanh, vì thế chỉ một lát đã đến bên cạnh nữ cảnh sát đang ngã lăn ra đất.</w:t>
      </w:r>
    </w:p>
    <w:p>
      <w:pPr>
        <w:pStyle w:val="BodyText"/>
      </w:pPr>
      <w:r>
        <w:t xml:space="preserve">- Đồng chí, không...Chị gì ơi, cũng không đúng, cô cảnh sát ơi, cô có sao không?</w:t>
      </w:r>
    </w:p>
    <w:p>
      <w:pPr>
        <w:pStyle w:val="BodyText"/>
      </w:pPr>
      <w:r>
        <w:t xml:space="preserve">Trang Duệ đi đến gần, hắn thấy nữ cảnh sát giống như bị thương ở chân, vốn nàng đãn đứng lên được một nửa nhưng lay động vài cái rồi lại ngồi xuống đất. Trang Duệ muốn đưa tay ra giúp nàng đứng lên, nhưng nữ cảnh sát trẻ tuổi này cũng không chịu vươn tay ra.</w:t>
      </w:r>
    </w:p>
    <w:p>
      <w:pPr>
        <w:pStyle w:val="BodyText"/>
      </w:pPr>
      <w:r>
        <w:t xml:space="preserve">- Anh thử để xe máy đè lên người xem có chuyện gì xảy ra hay không? Mà các anh chạy xe kiểu gì vậy? Tông vào làm người ta ngã xuống, cũng không biết nhanh chóng chạy đến giúp đỡ à?</w:t>
      </w:r>
    </w:p>
    <w:p>
      <w:pPr>
        <w:pStyle w:val="BodyText"/>
      </w:pPr>
      <w:r>
        <w:t xml:space="preserve">Một giọng nữ trong trẻo vang lên, Trang Duệ nghe khẩu âm thì thấy không giống như người Trung Hải, ngược lại còn giống như người Bắc Kinh. Lúc này nữ cảnh sát ngẩng đầu lên, nàng thấy chiếc xe Grand Cherokee vừa rồi đang chạy đến từ phía sau.</w:t>
      </w:r>
    </w:p>
    <w:p>
      <w:pPr>
        <w:pStyle w:val="BodyText"/>
      </w:pPr>
      <w:r>
        <w:t xml:space="preserve">- À, thật sự xin lỗi, thật không phải.</w:t>
      </w:r>
    </w:p>
    <w:p>
      <w:pPr>
        <w:pStyle w:val="BodyText"/>
      </w:pPr>
      <w:r>
        <w:t xml:space="preserve">Trang Duệ cũng cảm thấy mình đứng ngây ra chẳng thích hợp tí nào, hắn thấy người ta ngã trên mặt đất cũng không thể không đỡ lên.</w:t>
      </w:r>
    </w:p>
    <w:p>
      <w:pPr>
        <w:pStyle w:val="BodyText"/>
      </w:pPr>
      <w:r>
        <w:t xml:space="preserve">Trang Duệ vừa nói lời xin lỗi vừa chụp lấy tay phải của vị nữ cảnh sát, sau đó khẽ nhấc lên, vừa vặn Dương Vĩ lái chiếc Grand Cherokee chạy đến. Trang Duệ thuận tay kéo cửa cho nữ cảnh sát ngồi vào trong xe, sau đó hắn chạy đến đẩy chiếc xe máy đứng thẳng lên, đến lúc này hắn cũng không biết cô cảnh sát kia có bộ dạng thế nào.</w:t>
      </w:r>
    </w:p>
    <w:p>
      <w:pPr>
        <w:pStyle w:val="BodyText"/>
      </w:pPr>
      <w:r>
        <w:t xml:space="preserve">Miêu Phỉ Phỉ nhìn Trang Duệ bận rộn qua lại mà trong lòng vốn đầy lửa giận cũng không còn mãnh liệt như vừa rồi, vừa rồi nàng ngã xuống và thấy chiếc Grand Cherokee không dừng lại thì đã đưa tay sờ sang bên hông, nhưng nàng đã quên mất mình vừa chuyển sang làm cảnh sát giao thông, đã không còn được phát súng.</w:t>
      </w:r>
    </w:p>
    <w:p>
      <w:pPr>
        <w:pStyle w:val="BodyText"/>
      </w:pPr>
      <w:r>
        <w:t xml:space="preserve">Miêu Phỉ Phỉ thật sự không phải là người Trung Hải theo dự đoán của Trang Duệ, thậm chí trước nay chỉ từng đến Trung Hải một lần mà thôi. Trước đó nàng là một nữ cảnh sát thực tập trong đội hình sự ở một phân cục công an Bắc Kinh, không biết những người trong nhà nghĩ như thế nào, có lẽ là đưa xuống cơ sở sẽ được đề bạt nhanh hơn, vì vậy mà chuyển nàng xuống Trung Hải, hơn nữa còn làm cảnh sát giao thông.</w:t>
      </w:r>
    </w:p>
    <w:p>
      <w:pPr>
        <w:pStyle w:val="BodyText"/>
      </w:pPr>
      <w:r>
        <w:t xml:space="preserve">Tuy Miêu Phỉ Phỉ đã từng vượt qua giai đoạn thực tập, hơn nữa còn là một phó trung đội trưởng, nhưng tính cách của nàng quá ngay thẳng, thật sự không hợp với thành phố Trung Hải này. Vì thế nàng đến đây ba tháng mà căn bản không kết giao được một người bạn nào, tất nhiên cũng không thiếu những nam đồng chí mời nàng dùng cơm, nhưng nàng thật sự không quá quan tâm đến đàn ông Trung Hải, vì vậy mà sau một hai lần thì sau đó nàng đều từ chối.</w:t>
      </w:r>
    </w:p>
    <w:p>
      <w:pPr>
        <w:pStyle w:val="BodyText"/>
      </w:pPr>
      <w:r>
        <w:t xml:space="preserve">Miêu Phỉ Phỉ cũng đã nhiều lân yêu cầu gia đình đổi nghành ình nhưng bị từ chối thẳng thừng, nói là nàng phải an tâm ở cơ sở, cần phải rèn luyện cho tốt, sau này sẽ được gọi về Bắc Kinh. Nhưng nàng thật sự cảm thấy chán ngấy với trò cả ngày chạy xe máy khắp đường, hôm nay vừa mới ra khỏi nhà đã bị một chiếc xe hơi chen đến làm cho ngã xuống đường.</w:t>
      </w:r>
    </w:p>
    <w:p>
      <w:pPr>
        <w:pStyle w:val="BodyText"/>
      </w:pPr>
      <w:r>
        <w:t xml:space="preserve">- Đồng chí cảnh sát, tôi...Tôi thật sự không cố ý, cô xem....Tôi đưa cô đến bệnh viện nhé?</w:t>
      </w:r>
    </w:p>
    <w:p>
      <w:pPr>
        <w:pStyle w:val="BodyText"/>
      </w:pPr>
      <w:r>
        <w:t xml:space="preserve">Dương Vĩ lúc này đang xoay người lại với cô cảnh sát ở phía sau, vì vậy mà cũng không được nhìn thẳng mặt, chỉ có thể quay lưng nói lời xin lỗi mà thôi.</w:t>
      </w:r>
    </w:p>
    <w:p>
      <w:pPr>
        <w:pStyle w:val="BodyText"/>
      </w:pPr>
      <w:r>
        <w:t xml:space="preserve">- Không phải cố ý sao? Nếu tôi không ngã xuống thì anh đã cho xe cán qua người tôi rồi, anh lấy giấy phép lái xe và giấy chứng minh ra đây cho tôi.</w:t>
      </w:r>
    </w:p>
    <w:p>
      <w:pPr>
        <w:pStyle w:val="BodyText"/>
      </w:pPr>
      <w:r>
        <w:t xml:space="preserve">Miêu Phỉ Phỉ vốn đã dập tắt lửa giận nhưng lúc này lại bị Dương Vĩ đốt lên, vì vậy mà cũng không quan tâm đến bất kỳ vấn đề gì, bắt đầu trực tiếp yêu cầu giấy phép lái xe và giấy chứng minh của Dương Vĩ.</w:t>
      </w:r>
    </w:p>
    <w:p>
      <w:pPr>
        <w:pStyle w:val="BodyText"/>
      </w:pPr>
      <w:r>
        <w:t xml:space="preserve">- Đồng chí cảnh sát, hình như cũng không cần giấy chứng minh thì phải.</w:t>
      </w:r>
    </w:p>
    <w:p>
      <w:pPr>
        <w:pStyle w:val="BodyText"/>
      </w:pPr>
      <w:r>
        <w:t xml:space="preserve">Dương Vĩ hỏi lại một câu, vài ngày trước hắn đã có liên hệ với cảnh sát giao thông, cần đưa ra những gì thì hắn biết rất rõ ràng.</w:t>
      </w:r>
    </w:p>
    <w:p>
      <w:pPr>
        <w:pStyle w:val="BodyText"/>
      </w:pPr>
      <w:r>
        <w:t xml:space="preserve">- Nói anh lấy thứ gì ra thì cứ lấy ra, đừng nói nhiều như vậy, có tin tôi giam xe anh không?</w:t>
      </w:r>
    </w:p>
    <w:p>
      <w:pPr>
        <w:pStyle w:val="BodyText"/>
      </w:pPr>
      <w:r>
        <w:t xml:space="preserve">Miêu Phỉ Phỉ có chút sững sốt, xem giấy chứng minh chính là thói quen của nàng khi còn công tác ở trong đội cảnh sát hình sự phân cục công an Bắc Kinh, bây giờ đến Trung Hải nàng chưa từng xử lý qua vài sự cố giao thông, vì vậy khi yêu cầu giấy chứng nhận còn kèm theo cả giấy chứng minh.</w:t>
      </w:r>
    </w:p>
    <w:p>
      <w:pPr>
        <w:pStyle w:val="BodyText"/>
      </w:pPr>
      <w:r>
        <w:t xml:space="preserve">Miêu Phỉ Phỉ thấy Trang Duệ còn đang đỡ xe máy lên thì không khỏi kỳ quái hỏi:</w:t>
      </w:r>
    </w:p>
    <w:p>
      <w:pPr>
        <w:pStyle w:val="BodyText"/>
      </w:pPr>
      <w:r>
        <w:t xml:space="preserve">- Này, còn anh nữa, anh đứng đó làm gì, dựng xe máy đứng lên là được rồi, con chó kia của anh sao? Lấy giấy chứng nhận nuôi chó ra, tôi muốn kiểm tra.</w:t>
      </w:r>
    </w:p>
    <w:p>
      <w:pPr>
        <w:pStyle w:val="BodyText"/>
      </w:pPr>
      <w:r>
        <w:t xml:space="preserve">- Đồng chí cảnh sát, xe này đã bị hư chân chống, tôi không đỡ thì nó sẽ ngã xuống ngay.</w:t>
      </w:r>
    </w:p>
    <w:p>
      <w:pPr>
        <w:pStyle w:val="BodyText"/>
      </w:pPr>
      <w:r>
        <w:t xml:space="preserve">Trang Duệ dùng giọng bất đắc dĩ nói, thầm nghĩ cảnh sát giao thông bây giờ quản lý quá rộng, mình nuôi chó thì liên quan gì đến cô ta chứ?</w:t>
      </w:r>
    </w:p>
    <w:p>
      <w:pPr>
        <w:pStyle w:val="BodyText"/>
      </w:pPr>
      <w:r>
        <w:t xml:space="preserve">- Anh không biết dựa xe máy lên xe này à?</w:t>
      </w:r>
    </w:p>
    <w:p>
      <w:pPr>
        <w:pStyle w:val="BodyText"/>
      </w:pPr>
      <w:r>
        <w:t xml:space="preserve">Miêu Phỉ Phỉ hôm nay tìm lại được chút cảm giác của cảnh sát hình sự, vì vậy mà đày ải hai người đàn ông, vì thế có cảm giác thỏa mãn, giống như làm cảnh sát giao thông hình như cũng không quá tồi.</w:t>
      </w:r>
    </w:p>
    <w:p>
      <w:pPr>
        <w:pStyle w:val="BodyText"/>
      </w:pPr>
      <w:r>
        <w:t xml:space="preserve">- Xe này là của tôi, nếu xước sơn thì cô đền tiền đấy nhé?</w:t>
      </w:r>
    </w:p>
    <w:p>
      <w:pPr>
        <w:pStyle w:val="BodyText"/>
      </w:pPr>
      <w:r>
        <w:t xml:space="preserve">Trang Duệ lẩm bẩm nói, hắn nhìn xuống chân chống, cố gắng đẩy chân chống cong queo bên hông ra, sau đó buông lỏng tay, cuối cùng chiếc xe cũng đứng vững.</w:t>
      </w:r>
    </w:p>
    <w:p>
      <w:pPr>
        <w:pStyle w:val="BodyText"/>
      </w:pPr>
      <w:r>
        <w:t xml:space="preserve">- Đồng chí cảnh sát, đây là giấy lái xe của tôi, xe này vừa mới mua, còn chưa kịp làm giấy tờ, nhưng tất cả giấy tờ sổ sách mua bán đều là chính thống, không phải xe gian.</w:t>
      </w:r>
    </w:p>
    <w:p>
      <w:pPr>
        <w:pStyle w:val="BodyText"/>
      </w:pPr>
      <w:r>
        <w:t xml:space="preserve">Dương Vĩ cầm giấy phép lái xe của mình rồi dịch ngươi sang bên ghế lái phụ, hắn đưa đến, đúng lúc ngẩng đầu nhìn thẳng vào Miêu Phỉ Phỉ, vi vậy mà nhanh chóng ngậm miệng, nói không nên lời, giấy phép lái xe cũng không được đưa đến.</w:t>
      </w:r>
    </w:p>
    <w:p>
      <w:pPr>
        <w:pStyle w:val="BodyText"/>
      </w:pPr>
      <w:r>
        <w:t xml:space="preserve">Miêu Phỉ Phỉ dù là người phương bắc tính tình ngay thẳng nhưng lại có tướng mạo uyển chuyển hàm súc của các cô gái phương nam, mặt mày thanh tú, mũi đẹp như vẽ, mái tóc dài phủ lên hai bờ vai. Nếu nàng không phải mặc một bộ đồng phục cảnh sát thì giông như cô gái trong bức tranh "cô gái trong mưa" của Chu Trang Thủy.</w:t>
      </w:r>
    </w:p>
    <w:p>
      <w:pPr>
        <w:pStyle w:val="BodyText"/>
      </w:pPr>
      <w:r>
        <w:t xml:space="preserve">Trang Duệ lúc này đã đi đến, hắn nhìn rõ bộ dạng của Miêu Phỉ Phỉ thì cũng có chút sững sốt, nhưng hắn có khả năng khống chế cao hơn Dương Vĩ, vì vạy thầm dùng cùi chỏ huých đại ca, lúc này Dương Vĩ mới tỉnh hồn trở lại, vội vàng đưa giấy phép lái xe đến.</w:t>
      </w:r>
    </w:p>
    <w:p>
      <w:pPr>
        <w:pStyle w:val="BodyText"/>
      </w:pPr>
      <w:r>
        <w:t xml:space="preserve">- Dương Vĩ, người Trung Hải, hai mươi tám tuổi.</w:t>
      </w:r>
    </w:p>
    <w:p>
      <w:pPr>
        <w:pStyle w:val="BodyText"/>
      </w:pPr>
      <w:r>
        <w:t xml:space="preserve">- Chưa lập gia đình, độc thân.</w:t>
      </w:r>
    </w:p>
    <w:p>
      <w:pPr>
        <w:pStyle w:val="BodyText"/>
      </w:pPr>
      <w:r>
        <w:t xml:space="preserve">Dương Vĩ nghe thấy Miêu Phỉ Phỉ dùng giọng trong trẻo đọc ra tên tuổi của mình thì không khỏi cảm thấy xương cốt mềm nhũn, vì thế lên tiếng cắt đứt lời của nàng.</w:t>
      </w:r>
    </w:p>
    <w:p>
      <w:pPr>
        <w:pStyle w:val="BodyText"/>
      </w:pPr>
      <w:r>
        <w:t xml:space="preserve">- Đây là bản phụ sao?</w:t>
      </w:r>
    </w:p>
    <w:p>
      <w:pPr>
        <w:pStyle w:val="BodyText"/>
      </w:pPr>
      <w:r>
        <w:t xml:space="preserve">Miêu Phỉ Phỉ không quan tâm đến phản ứng của Dương Vĩ, nàng xem xét giấy phép lái xe trong tay rồi nhíu mày nói, vì giấy phép lái xe thường có ghi rõ kinh nghiệm của người lái xe, giấy phép lái xe của người này không có gì, sợ rằng sẽ là giấy phép giả.</w:t>
      </w:r>
    </w:p>
    <w:p>
      <w:pPr>
        <w:pStyle w:val="BodyText"/>
      </w:pPr>
      <w:r>
        <w:t xml:space="preserve">- À, bản chính đã bị cảnh sát giữ lại vài ngày trước, nhưng đồng chí cảnh sát à, phần ghi kinh nghiệm lái xe đã không còn chỗ trống, vì vậy phải thay mới.</w:t>
      </w:r>
    </w:p>
    <w:p>
      <w:pPr>
        <w:pStyle w:val="BodyText"/>
      </w:pPr>
      <w:r>
        <w:t xml:space="preserve">Dương Vĩ lúc này mới ý thức được trước mặt mình là đồng chí cảnh sát giao thông, không phải là nhân viên hộ tịch, bây giờ cũng không phải lúc hắn giở trò tán tỉnh.</w:t>
      </w:r>
    </w:p>
    <w:p>
      <w:pPr>
        <w:pStyle w:val="BodyText"/>
      </w:pPr>
      <w:r>
        <w:t xml:space="preserve">đọc truyện mới nhất tại .</w:t>
      </w:r>
    </w:p>
    <w:p>
      <w:pPr>
        <w:pStyle w:val="BodyText"/>
      </w:pPr>
      <w:r>
        <w:t xml:space="preserve">Phần ghi kinh nghiệm lái xe chỉ là giấy trắng, vì cứ hai ba ngày Dương Vĩ lại phát sinh va quệt xe cộ, phần ghi chép đã dày đặc, cũng đã thay đổi nhiều lần, hôm nay không may là bản chính đã bị cảnh sát lấy đi, ngày mai hắn mới có thể tìm quan hệ và lấy ra được.</w:t>
      </w:r>
    </w:p>
    <w:p>
      <w:pPr>
        <w:pStyle w:val="BodyText"/>
      </w:pPr>
      <w:r>
        <w:t xml:space="preserve">- Giấy phép không đầy đủ, rõ ràng là lái xe không có giấy phép, giam xe, ngài mai đến đội cảnh sát giao thông lấy xe về.</w:t>
      </w:r>
    </w:p>
    <w:p>
      <w:pPr>
        <w:pStyle w:val="BodyText"/>
      </w:pPr>
      <w:r>
        <w:t xml:space="preserve">Miêu Phỉ Phỉ cũng không những muốn giam xe mà còn thuận tay lấy cả giấy phép lái xe của Dương Vĩ, vì cứ để ột người thế này tiếp tục lái xe, như vậy thật sự là không có trách nhiệm với tính mạng của quần chúng.</w:t>
      </w:r>
    </w:p>
    <w:p>
      <w:pPr>
        <w:pStyle w:val="BodyText"/>
      </w:pPr>
      <w:r>
        <w:t xml:space="preserve">- Ôi, đồng chí cảnh sát, xe này là của tôi, cũng không phải là của anh ấy.</w:t>
      </w:r>
    </w:p>
    <w:p>
      <w:pPr>
        <w:pStyle w:val="BodyText"/>
      </w:pPr>
      <w:r>
        <w:t xml:space="preserve">Trang Duệ vốn có chút hả hê nhưng bây giờ nghe nói giam xe thì chợt căng thẳng, hắn vừa mua xe được một ngày mà đã bị cảnh sát giao thông đưa đi, tất nhiên hắn sẽ không đồng ý. Phải biết rằng đám cảnh sát giao thông suốt ngày chỉ muốn giam xe người ta, nếu tông xe hư hại thì không có vấn đề nhưng ai biết bọn họ giữ xe một ngày thì có chuyện gì xảy ra, Trang Duệ và Lưu Xuyên trước nay đi với nhau, hắn biết khá rõ về vấn đề này.</w:t>
      </w:r>
    </w:p>
    <w:p>
      <w:pPr>
        <w:pStyle w:val="BodyText"/>
      </w:pPr>
      <w:r>
        <w:t xml:space="preserve">- Tôi chưa nói rõ sao? Con chó này là của anh à? Anh không biết ở thành phố không được nuoi chó lớn sao? Anh lấy giấy chứng nhận ra đây, nếu không tôi cũng đưa con chó này đi.</w:t>
      </w:r>
    </w:p>
    <w:p>
      <w:pPr>
        <w:pStyle w:val="BodyText"/>
      </w:pPr>
      <w:r>
        <w:t xml:space="preserve">Trang Duệ vừa lên tiếng thì chọc vào tổ kiến, trong lòng thầm cảm thấy động tác của đại ca Dương Vĩ là khá nhanh, nếu không thì nữ cảnh sát này xảy ra vấn đề, cũng khó đối phó.</w:t>
      </w:r>
    </w:p>
    <w:p>
      <w:pPr>
        <w:pStyle w:val="BodyText"/>
      </w:pPr>
      <w:r>
        <w:t xml:space="preserve">- Đồng chí cảnh sát, chân của cô đã bị thương, nếu không thì trước tiên chúng ta đến bệnh viện hoặc tìm một tiệm thuốc để xem xét, nếu không thì cô sao có thể lái xe đi?</w:t>
      </w:r>
    </w:p>
    <w:p>
      <w:pPr>
        <w:pStyle w:val="Compact"/>
      </w:pPr>
      <w:r>
        <w:t xml:space="preserve">Trang Duệ đưa giấy chứng nhận nuôi chó của mình ra rồi dùng giọng nịnh nọt nói, hắn hy vọng đối phương hạ thủ lưu tình, không nên giam xe của mình để xả giận.</w:t>
      </w:r>
      <w:r>
        <w:br w:type="textWrapping"/>
      </w:r>
      <w:r>
        <w:br w:type="textWrapping"/>
      </w:r>
    </w:p>
    <w:p>
      <w:pPr>
        <w:pStyle w:val="Heading2"/>
      </w:pPr>
      <w:bookmarkStart w:id="165" w:name="chương-143-các-người-đang-làm-gì-vậy"/>
      <w:bookmarkEnd w:id="165"/>
      <w:r>
        <w:t xml:space="preserve">143. Chương 143 : Các Người Đang Làm Gì Vậy?</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143: Các người đang làm gì vậy?</w:t>
      </w:r>
    </w:p>
    <w:p>
      <w:pPr>
        <w:pStyle w:val="BodyText"/>
      </w:pPr>
      <w:r>
        <w:t xml:space="preserve">Nhóm Dịch: Tepga</w:t>
      </w:r>
    </w:p>
    <w:p>
      <w:pPr>
        <w:pStyle w:val="BodyText"/>
      </w:pPr>
      <w:r>
        <w:t xml:space="preserve">Nguồn : VipVandan</w:t>
      </w:r>
    </w:p>
    <w:p>
      <w:pPr>
        <w:pStyle w:val="BodyText"/>
      </w:pPr>
      <w:r>
        <w:t xml:space="preserve">truyện cập nhật nhanh nhất tại chấm</w:t>
      </w:r>
    </w:p>
    <w:p>
      <w:pPr>
        <w:pStyle w:val="BodyText"/>
      </w:pPr>
      <w:r>
        <w:t xml:space="preserve">- Đúng, đúng vậy, trong nhà tôi có dầu hoa hồng, đồng chí cảnh sát, nếu không tôi chạy về lấy cho cô dùng nhé?</w:t>
      </w:r>
    </w:p>
    <w:p>
      <w:pPr>
        <w:pStyle w:val="BodyText"/>
      </w:pPr>
      <w:r>
        <w:t xml:space="preserve">Dương Vĩ cũng dùng giọng nịnh hót nói, trước nay hắn thường vi phạm giao thông và thật sự là quen mặt cảnh sát, nhưng hôm nay hắn đập một con ruồi trên mặt hổ, nếu nữ cảnh sát này cố ý xử lý, chỉ sợ những người quen của mình sẽ không đứng ra biện hộ, vì dù sao cũng chọc vào người trong ngành.</w:t>
      </w:r>
    </w:p>
    <w:p>
      <w:pPr>
        <w:pStyle w:val="BodyText"/>
      </w:pPr>
      <w:r>
        <w:t xml:space="preserve">Miêu Phỉ Phỉ nghe nói như vậy thì khẽ nhích chân phải, chỉ cảm thấy ống quyển đau đớn, nhịn không được phải hô lên một tiếng. Sau đó nàng kéo ống quần lên, phát hiện phần ống quyển chân phải đã sưng phồng lên, chỉ cần dùng ngón tay đụng vào sẽ đau như kim châm, nàng biết rất có khả năng bị rạn xương.</w:t>
      </w:r>
    </w:p>
    <w:p>
      <w:pPr>
        <w:pStyle w:val="BodyText"/>
      </w:pPr>
      <w:r>
        <w:t xml:space="preserve">- Đại ca, có thuốc sao không mau lấy ra, nếu không đồng chí cảnh sát sẽ rất đau.</w:t>
      </w:r>
    </w:p>
    <w:p>
      <w:pPr>
        <w:pStyle w:val="BodyText"/>
      </w:pPr>
      <w:r>
        <w:t xml:space="preserve">Trang Duệ khẽ nháy mắt với Dương Vĩ, rõ ràng cả hai cần phải ân cần một chút, như vậy lát nữa đối phương sẽ xử lý không quá hung ác.</w:t>
      </w:r>
    </w:p>
    <w:p>
      <w:pPr>
        <w:pStyle w:val="BodyText"/>
      </w:pPr>
      <w:r>
        <w:t xml:space="preserve">- Được, tôi đi đây, đồng chí cảnh sát, cô có thể cho tôi mượn chiếc xe máy một lát được chứ?</w:t>
      </w:r>
    </w:p>
    <w:p>
      <w:pPr>
        <w:pStyle w:val="BodyText"/>
      </w:pPr>
      <w:r>
        <w:t xml:space="preserve">Dương Vĩ suy nghĩ một chút, lái xe đưa cô cảnh sát này về nhà là không thể, nếu như để mẹ biết được thì sau này đừng hòng lái xe. Hắn đưa mắt nhìn chiếc xe bị hỏng chân chống và khẽ hỏi Miêu Phỉ Phỉ.</w:t>
      </w:r>
    </w:p>
    <w:p>
      <w:pPr>
        <w:pStyle w:val="BodyText"/>
      </w:pPr>
      <w:r>
        <w:t xml:space="preserve">- Tất nhiên là không được, đây là xe chuyên dụng của cảnh sát, không thể cho anh sử dụng được.</w:t>
      </w:r>
    </w:p>
    <w:p>
      <w:pPr>
        <w:pStyle w:val="BodyText"/>
      </w:pPr>
      <w:r>
        <w:t xml:space="preserve">Miêu Phỉ Phỉ không cần suy nghĩ mà nhanh chóng từ chối, thật ra nàng đang muốn tìm cớ để giả vờ, bây giờ nàng vừa vặn có cớ là bị thương thế này, nàng cũng không tin hai người già trong nhà sẽ trơ mắt nhìn con gái chịu khổ bên ngoài.</w:t>
      </w:r>
    </w:p>
    <w:p>
      <w:pPr>
        <w:pStyle w:val="BodyText"/>
      </w:pPr>
      <w:r>
        <w:t xml:space="preserve">- Vậy thì cô chờ một lát, tôi sẽ chạy đi mượn.</w:t>
      </w:r>
    </w:p>
    <w:p>
      <w:pPr>
        <w:pStyle w:val="BodyText"/>
      </w:pPr>
      <w:r>
        <w:t xml:space="preserve">Nếu muốn biểu hiện thành ý thì phải có hành động rõ ràng, Dương Vĩ suy nghĩ một chút và quyết định xum xoe chạy đi, nhưng Miêu Phỉ Phỉ lại nghĩ rằng hắn muốn trốn tránh trách nhiệm nên la lớn:</w:t>
      </w:r>
    </w:p>
    <w:p>
      <w:pPr>
        <w:pStyle w:val="BodyText"/>
      </w:pPr>
      <w:r>
        <w:t xml:space="preserve">- Anh chạy về cũng không thoát được đâu, tôi đã có giấy phép lái xe của anh, nếu anh dám chạy thì tôi sẽ gán cho anh tội cố ý chạy xe đả thương người. (.</w:t>
      </w:r>
    </w:p>
    <w:p>
      <w:pPr>
        <w:pStyle w:val="BodyText"/>
      </w:pPr>
      <w:r>
        <w:t xml:space="preserve">Trang Duệ nhìn thấy đại ca Dương Vĩ chạy đi với tốc độ của vận động viên điền kinh, hắn lại nhìn sang cô cảnh sát có bộ dạng nhu nhược nhưng kiên nghị, sau đó mở miệng nói:</w:t>
      </w:r>
    </w:p>
    <w:p>
      <w:pPr>
        <w:pStyle w:val="BodyText"/>
      </w:pPr>
      <w:r>
        <w:t xml:space="preserve">- Đồng chí cảnh sát, anh ấy không chạy trốn, chỉ là về nhà lấy dầu hoa hồng cho cô. Đúng rồi, tôi có xuất thân trung y thế gia, có kinh nghiệm trị thương, có cần tôi xem giúp không?</w:t>
      </w:r>
    </w:p>
    <w:p>
      <w:pPr>
        <w:pStyle w:val="BodyText"/>
      </w:pPr>
      <w:r>
        <w:t xml:space="preserve">- Anh sao? Là thật hay giả vậy?</w:t>
      </w:r>
    </w:p>
    <w:p>
      <w:pPr>
        <w:pStyle w:val="BodyText"/>
      </w:pPr>
      <w:r>
        <w:t xml:space="preserve">Miêu Phỉ Phỉ dùng giọng không tin hỏi, nhưng nàng nhìn tướng mạo của Trang Duệ, thầm nghĩ người này có vẻ thành thật, cũng không xảo quyệt như Dương Vĩ vừa rồi. Nếu là Dương Vĩ nói ra như vậy, nàng sẽ cho rằng đối phương muốn chiếm tiện nghi của mình.</w:t>
      </w:r>
    </w:p>
    <w:p>
      <w:pPr>
        <w:pStyle w:val="BodyText"/>
      </w:pPr>
      <w:r>
        <w:t xml:space="preserve">- Tất nhiên là thật, thế này đi, đồng chí cảnh sát, tôi sẽ chữa vết thương nơi chân cho cô, như vậy xem như sự việc hôm nay chưa từng phát sinh, nếu không trị hết thì tùy cô xử lý sao cũng được, thế nào?</w:t>
      </w:r>
    </w:p>
    <w:p>
      <w:pPr>
        <w:pStyle w:val="BodyText"/>
      </w:pPr>
      <w:r>
        <w:t xml:space="preserve">Trang Duệ chẳng qua chỉ chờ Miêu Phỉ Phỉ nói ra lời vừa rồi mà thôi, nếu đưa xe của hắn về đội cảnh sát giao thông thì thật sự không nỡ, vì bất đắc dĩ mà hắn mới quyết định sử dụng linh khí của mình.</w:t>
      </w:r>
    </w:p>
    <w:p>
      <w:pPr>
        <w:pStyle w:val="BodyText"/>
      </w:pPr>
      <w:r>
        <w:t xml:space="preserve">Khi thấy Trang Duệ có biểu hiện tự tin như vậy thì Miêu Phỉ Phỉ cũng có vài phần tin tưởng, nàng muốn lấy cớ chân bị thương để được bố mẹ đưa về lại Bắc Kinh, nhưng bây giờ chân quá đau, nghe nói người này có thể chữa tốt, nàng thật sự không tin. Nhưng có lẽ đối phương sẽ có biện pháp giúp nàng giảm đau.</w:t>
      </w:r>
    </w:p>
    <w:p>
      <w:pPr>
        <w:pStyle w:val="BodyText"/>
      </w:pPr>
      <w:r>
        <w:t xml:space="preserve">- Được rồi, nếu anh dám gạt tôi, tôi sẽ đảm bảo sau này anh sẽ không được thấy chiếc xe này.</w:t>
      </w:r>
    </w:p>
    <w:p>
      <w:pPr>
        <w:pStyle w:val="BodyText"/>
      </w:pPr>
      <w:r>
        <w:t xml:space="preserve">Miêu Phỉ Phỉ nói như vậy làm cho Tiểu Bạch Sư có chút bất mãn, trong cổ họng phát ra tiếng gầm khẽ, nó trừng mắt nhìn chằm chằm vào Miêu Phỉ Phỉ.</w:t>
      </w:r>
    </w:p>
    <w:p>
      <w:pPr>
        <w:pStyle w:val="BodyText"/>
      </w:pPr>
      <w:r>
        <w:t xml:space="preserve">- Đừng quấy rối, chạy đi ra ngoài chơi đi.</w:t>
      </w:r>
    </w:p>
    <w:p>
      <w:pPr>
        <w:pStyle w:val="BodyText"/>
      </w:pPr>
      <w:r>
        <w:t xml:space="preserve">Trang Duệ vất vả lắm mới có cơ hội, hắn nào cho Tiểu Bạch Sư phá rối? Vì vậy mà hắn khẽ xoa đầu của nó, để nó chạy đi chơi. Khi hắn nhìn về phía Miêu Phỉ Phỉ thì phát hiện vẻ mặt nàng trắng bệch, không biết có phải vì Tiểu Bạch Sư hù dọa hay không.</w:t>
      </w:r>
    </w:p>
    <w:p>
      <w:pPr>
        <w:pStyle w:val="BodyText"/>
      </w:pPr>
      <w:r>
        <w:t xml:space="preserve">- Đồng chí cảnh sát đừng để ý, tính tình của Ngao Tây Tạng là như vậy, nó không thích uy hiếp. Ngài cứ yên tâm, lát nữa nếu không thể làm cho cô có thể tự do đi lại, tôi sẽ giao xe cho cô.</w:t>
      </w:r>
    </w:p>
    <w:p>
      <w:pPr>
        <w:pStyle w:val="BodyText"/>
      </w:pPr>
      <w:r>
        <w:t xml:space="preserve">Trang Duệ mở miệng nói một tiếng ngài làm cho Miêu Phỉ Phỉ cảm thấy vô cùng thoải mái, vì nàng không thích ở Trung Hải, vì vậy nghe thấy đối phương nói vài câu Bắc Kinh cũng sinh ra cảm giác thân thiết.</w:t>
      </w:r>
    </w:p>
    <w:p>
      <w:pPr>
        <w:pStyle w:val="BodyText"/>
      </w:pPr>
      <w:r>
        <w:t xml:space="preserve">- Anh nuôi chó Ngao đừng để nó cắn người, vì loại chó này rất hung dữ, thường cắn chết người, nếu có gì xảy ra thì anh phải chịu trách nhiệm.</w:t>
      </w:r>
    </w:p>
    <w:p>
      <w:pPr>
        <w:pStyle w:val="BodyText"/>
      </w:pPr>
      <w:r>
        <w:t xml:space="preserve">Miêu Phỉ Phỉ trả lại giấy chứng nhận nuôi chó cho Trang Duệ, cũng không tự giác được phải nói vài câu.</w:t>
      </w:r>
    </w:p>
    <w:p>
      <w:pPr>
        <w:pStyle w:val="BodyText"/>
      </w:pPr>
      <w:r>
        <w:t xml:space="preserve">Trang Duệ nghe thấy giọng điệu của nữ cảnh sát đã không còn đông cứng như vừa rồi, vì vậy vội vàng nói:</w:t>
      </w:r>
    </w:p>
    <w:p>
      <w:pPr>
        <w:pStyle w:val="BodyText"/>
      </w:pPr>
      <w:r>
        <w:t xml:space="preserve">- Đồng chí cảnh sát cứ yên tâm, con chó của tôi rất có nhân tính, chỉ cần không ai chọc vào nó, tuyệt đối sẽ không cắn người. Đúng rồi, cô cảnh sát, cố họ gì, có lẽ cô nhỏ hơn tôi vài tuổi thì phải.</w:t>
      </w:r>
    </w:p>
    <w:p>
      <w:pPr>
        <w:pStyle w:val="BodyText"/>
      </w:pPr>
      <w:r>
        <w:t xml:space="preserve">- Tôi họ Miêu, năm nay hai mươi bốn tuổi, anh hỏi để làm gì?</w:t>
      </w:r>
    </w:p>
    <w:p>
      <w:pPr>
        <w:pStyle w:val="BodyText"/>
      </w:pPr>
      <w:r>
        <w:t xml:space="preserve">Trang Duệ chỉ lơ đãng hỏi một câu, Miêu Phỉ Phỉ vì không đề phòng nên thuận miệng nói ra, sau đó mới cảm thấy mình lỡ miệng, vì vậy mà lập tức nổi giận, cố gắng bày ra sự uy nghiêm của cảnh sát.</w:t>
      </w:r>
    </w:p>
    <w:p>
      <w:pPr>
        <w:pStyle w:val="BodyText"/>
      </w:pPr>
      <w:r>
        <w:t xml:space="preserve">- Chiêu thức của Bách Mộng Dao thật sự là sử dụng rất tốt.</w:t>
      </w:r>
    </w:p>
    <w:p>
      <w:pPr>
        <w:pStyle w:val="BodyText"/>
      </w:pPr>
      <w:r>
        <w:t xml:space="preserve">Trang Duệ thầm có chút đắc ý, đoạn đường đến Tây Tạng thì Bách Mộng Dao luôn tìm cách tiếp cận và nói chuyện với Trang Duệ, sau đó lợi dụng lúc Trang Duệ không đề phòng sẽ hỏi vài vấn đề tư nhân, mà mỗi lần như vậy đều tìm được những lời nói thật lòng, ngay cả chuyện còn là xử nam cũng bị nha đầu kia hỏi ra. Sau nhiều lần như vậy thì Trang Duệ thật sự không dám tiếp tục nói chuyện với Bách Mộng Dao, lúc này hắn sử dụng chiêu thức của Bách Mộng Dao cũng có thể lừa gạt được cô cảnh sát họ Miêu này.</w:t>
      </w:r>
    </w:p>
    <w:p>
      <w:pPr>
        <w:pStyle w:val="BodyText"/>
      </w:pPr>
      <w:r>
        <w:t xml:space="preserve">- Chuyện hôm nay thật sự xin lỗi, cảnh sát Miêu, tôi thật ra có kỹ thuật lái xe không tốt nhưng anh Dương cũng không phải cố ý, vì vậy mong cô giơ cao đánh khẽ, bỏ quá ột lần.</w:t>
      </w:r>
    </w:p>
    <w:p>
      <w:pPr>
        <w:pStyle w:val="BodyText"/>
      </w:pPr>
      <w:r>
        <w:t xml:space="preserve">Trang Duệ dùng giọng đáng thương và cầu khẩn nói.</w:t>
      </w:r>
    </w:p>
    <w:p>
      <w:pPr>
        <w:pStyle w:val="BodyText"/>
      </w:pPr>
      <w:r>
        <w:t xml:space="preserve">- Anh không phải có xuất thân trung y thế gia sao? Anh chữa vết thương nơi chân cho tôi, tôi sẽ coi như chưa từng có gì phát sinh, nếu không tôi sẽ giam xe, giữ giấy phép.</w:t>
      </w:r>
    </w:p>
    <w:p>
      <w:pPr>
        <w:pStyle w:val="BodyText"/>
      </w:pPr>
      <w:r>
        <w:t xml:space="preserve">Miêu Phỉ Phỉ có chút tức giận, dù sao mình cũng là một cảnh sát tốt nghiệp đại học an ninh, không ngờ loại bị một tiểu tử đáng giận này moi ra họ và tuổi, vì thế lúc này cố ý làm khó Trang Duệ. Nàng cũng được học qua sơ cứu vết thương, nàng biết chân mình vừa rồi bị xe máy đè lên, rất có thể đã tổn thương đến gân cốt, đã không phải chỉ cần xoa bóp vài cái là khỏi.</w:t>
      </w:r>
    </w:p>
    <w:p>
      <w:pPr>
        <w:pStyle w:val="BodyText"/>
      </w:pPr>
      <w:r>
        <w:t xml:space="preserve">- Được, ngài cứ yên tâm, trị không hết tôi sẽ đập vỡ bản hiệu của mình. Đúng rồi, cảnh sát Miêu, cô là người Bắc Kinh phải không, tôi rất thích nghe giọng nói Bắc Kinh, vì rất có hương vị.</w:t>
      </w:r>
    </w:p>
    <w:p>
      <w:pPr>
        <w:pStyle w:val="BodyText"/>
      </w:pPr>
      <w:r>
        <w:t xml:space="preserve">Trang Duệ ngồi xổm xuống vừa nói chuyện vừa vén ống quần của Miêu Phỉ Phỉ lên.</w:t>
      </w:r>
    </w:p>
    <w:p>
      <w:pPr>
        <w:pStyle w:val="BodyText"/>
      </w:pPr>
      <w:r>
        <w:t xml:space="preserve">- Tôi tự làm lấy...Anh không cần phải nói như vậy, nếu anh không chữa lành chân cho tôi thì thế nào cũng toi công...</w:t>
      </w:r>
    </w:p>
    <w:p>
      <w:pPr>
        <w:pStyle w:val="BodyText"/>
      </w:pPr>
      <w:r>
        <w:t xml:space="preserve">Miêu Phỉ Phỉ lần này quyết chí không lui, nhưng nếu nàng để ột người đàn ông cởi giày và vén quần, dù nàng có tính cách hướng ngoại thì cũng thật sự cảm thấy khó tiêu. Lúc này nàng chặn động tá của Trang Duệ, sau đó cố sức nâng chân phải, cởi giày rồi khẽ vén lên.</w:t>
      </w:r>
    </w:p>
    <w:p>
      <w:pPr>
        <w:pStyle w:val="BodyText"/>
      </w:pPr>
      <w:r>
        <w:t xml:space="preserve">Khi Miêu Phỉ Phỉ cởi giày và nhìn xuống cổ chân thì chợt hít vào một hơi, giống như vết thương còn nặng hơn so với tưởng tượng của nàng, vì lúc này cổ chân đã sưng lên như bánh bao, màu sắc phát tím, không làm gì thì chẳng sao, chỉ cần có chút hoạt động thì cực kỳ đau đớn.</w:t>
      </w:r>
    </w:p>
    <w:p>
      <w:pPr>
        <w:pStyle w:val="BodyText"/>
      </w:pPr>
      <w:r>
        <w:t xml:space="preserve">Trang Duệ nhìn bàn chân của Miêu Phỉ Phỉ biến thành như vậy cũng không đành lòng, hắn thầm hạ quyết định, sau này kiên quyết không cho đại ca chạy xe, vì như vậy rõ ràng là quá nguy hiểm. Hắn nghĩ như vậy rồi kéo cửa sau xe, tìm kiếm ba lô du lịch của mình, lấy bên trong ra một lọ thuốc mỡ màu đen.</w:t>
      </w:r>
    </w:p>
    <w:p>
      <w:pPr>
        <w:pStyle w:val="BodyText"/>
      </w:pPr>
      <w:r>
        <w:t xml:space="preserve">- Cảnh sát Miêu, vết thương của cô nhìn qua có vẻ khá nặng, thật ra cũng không có vấn đề, không ảnh hưởng đến xương cốt, chỉ là bầm tím lên mà thôi. Chỗ này của tôi có thuốc của người Tây Tạng, chỉ cần bôi lên xoa bóp một chút là sẽ không có việc gì, không cần lo lắng.</w:t>
      </w:r>
    </w:p>
    <w:p>
      <w:pPr>
        <w:pStyle w:val="BodyText"/>
      </w:pPr>
      <w:r>
        <w:t xml:space="preserve">Trang Duệ tỏ ra tùy ý nói với Miêu Phỉ Phỉ, tất nhiên chỉ là những lời nói cho qua mà thôi, sau này hắn cũng không có liên quan gì đến cô gái cảnh sát này, hơn nữa lọ thuốc này là thứ trị phong thấp, hắn đặc biệt đưa về cho chú Đức, đều là thuốc do người Tạng đặc chế, cũng không có nhãn hiệu gì, không sợ Miêu Phỉ Phỉ nhìn ra vấn đề.</w:t>
      </w:r>
    </w:p>
    <w:p>
      <w:pPr>
        <w:pStyle w:val="BodyText"/>
      </w:pPr>
      <w:r>
        <w:t xml:space="preserve">Miêu Phỉ Phỉ thấy Trang Duệ có mang theo thuốc ở bên người thì thật sự cũng có chút tin tưởng hắn có xuất thân thế gia, thử nghĩ xem nếu không phải là thầy thuốc thì ai lại mang theo thuốc mỡ làm gì? Nhưng nàng vẫn mở miệng hỏi:</w:t>
      </w:r>
    </w:p>
    <w:p>
      <w:pPr>
        <w:pStyle w:val="BodyText"/>
      </w:pPr>
      <w:r>
        <w:t xml:space="preserve">- Anh đã có thuốc thì sao lúc này còn để anh kia chạy về lấy dầu?</w:t>
      </w:r>
    </w:p>
    <w:p>
      <w:pPr>
        <w:pStyle w:val="BodyText"/>
      </w:pPr>
      <w:r>
        <w:t xml:space="preserve">- Nếu tôi không để cho đại ca chạy đi thì sao có thể chữa chân cho cô? Chẳng lẽ nói với đại ca rằng tôi về nhà hai tháng thì biến thành thần y? Có quỷ mới tin.</w:t>
      </w:r>
    </w:p>
    <w:p>
      <w:pPr>
        <w:pStyle w:val="BodyText"/>
      </w:pPr>
      <w:r>
        <w:t xml:space="preserve">Trang Duệ thầm nói một câu nhưng ngoài miệng lại nói dối:</w:t>
      </w:r>
    </w:p>
    <w:p>
      <w:pPr>
        <w:pStyle w:val="BodyText"/>
      </w:pPr>
      <w:r>
        <w:t xml:space="preserve">- Cảnh sát Miêu, tôi không phải vì quá nôn nóng mà quên đi sao? Mà cũng đáng đời tiểu tử kia, ai bảo lái xe không có mắt, mới chạy ra khỏi nhà vài kilomet thì đã phát sinh vấn đề.</w:t>
      </w:r>
    </w:p>
    <w:p>
      <w:pPr>
        <w:pStyle w:val="BodyText"/>
      </w:pPr>
      <w:r>
        <w:t xml:space="preserve">Trang Duệ nói làm cho Miêu Phỉ Phỉ nở nụ cười, người này tướng mạo bình thường nhưng khi mở miệng có ẩn giấu sự khôi hài. Nàng không biết tất cả cũng được hắn luyện ra khi ở cùng Bách Mộng Dao và Tần Huyên Băng, nếu đổi lại là hai tháng trước đó, đảm bảo hắn đối diện với Miêu Phỉ Phỉ sẽ căng thẳng không nói nên lời.</w:t>
      </w:r>
    </w:p>
    <w:p>
      <w:pPr>
        <w:pStyle w:val="BodyText"/>
      </w:pPr>
      <w:r>
        <w:t xml:space="preserve">Trang Duệ sợ đại ca mang dầu chạy đến, vì vậy hắn cũng khong nói nhiều, hắn ngồi xổm xuống, mở nắp hộp thuốc, dùng ngón tay út lấy ra một ít, sau đó bôi lên chân phải của Miêu Phỉ Phỉ.</w:t>
      </w:r>
    </w:p>
    <w:p>
      <w:pPr>
        <w:pStyle w:val="BodyText"/>
      </w:pPr>
      <w:r>
        <w:t xml:space="preserve">- Đau quá...Anh nhẹ tay một chút...</w:t>
      </w:r>
    </w:p>
    <w:p>
      <w:pPr>
        <w:pStyle w:val="BodyText"/>
      </w:pPr>
      <w:r>
        <w:t xml:space="preserve">- Yên tâm đi, anh sẽ rất dịu dàng, đảm bảo em sẽ không đau...</w:t>
      </w:r>
    </w:p>
    <w:p>
      <w:pPr>
        <w:pStyle w:val="BodyText"/>
      </w:pPr>
      <w:r>
        <w:t xml:space="preserve">Nếu không nhìn thấy rõ ràng tình huống là thế nào thì ai cũng cho rằng đoạn đối thoại này sẽ là của một đôi gian phu dâm phụ, thực tế thì Trang Duệ đang bôi thuốc mỡ cho Miêu Phỉ Phỉ, đồng thời trong mắt phóng linh khí ra thẩm thấu vào chân của nàng.</w:t>
      </w:r>
    </w:p>
    <w:p>
      <w:pPr>
        <w:pStyle w:val="BodyText"/>
      </w:pPr>
      <w:r>
        <w:t xml:space="preserve">- Ơ, thật mát, giống như không đau...</w:t>
      </w:r>
    </w:p>
    <w:p>
      <w:pPr>
        <w:pStyle w:val="BodyText"/>
      </w:pPr>
      <w:r>
        <w:t xml:space="preserve">- Tất nhiên, tôi đã nói rồi, bắt đầu có hơi đau, sau đó sẽ thoải mái hẳn ra...</w:t>
      </w:r>
    </w:p>
    <w:p>
      <w:pPr>
        <w:pStyle w:val="BodyText"/>
      </w:pPr>
      <w:r>
        <w:t xml:space="preserve">- Các người...Các người đang làm gì vậy?</w:t>
      </w:r>
    </w:p>
    <w:p>
      <w:pPr>
        <w:pStyle w:val="Compact"/>
      </w:pPr>
      <w:r>
        <w:t xml:space="preserve">Một âm thanh yếu ớt vang lên, thì ra Dương Vĩ đầu đầy mồ hôi đang không kịp thở nhìn Trang Duệ và Miêu Phỉ Phỉ.</w:t>
      </w:r>
      <w:r>
        <w:br w:type="textWrapping"/>
      </w:r>
      <w:r>
        <w:br w:type="textWrapping"/>
      </w:r>
    </w:p>
    <w:p>
      <w:pPr>
        <w:pStyle w:val="Heading2"/>
      </w:pPr>
      <w:bookmarkStart w:id="166" w:name="chương-144-nhà-mới."/>
      <w:bookmarkEnd w:id="166"/>
      <w:r>
        <w:t xml:space="preserve">144. Chương 144 : Nhà Mới.</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144: Nhà mới.</w:t>
      </w:r>
    </w:p>
    <w:p>
      <w:pPr>
        <w:pStyle w:val="BodyText"/>
      </w:pPr>
      <w:r>
        <w:t xml:space="preserve">Nhóm Dịch: Tepga</w:t>
      </w:r>
    </w:p>
    <w:p>
      <w:pPr>
        <w:pStyle w:val="BodyText"/>
      </w:pPr>
      <w:r>
        <w:t xml:space="preserve">Nguồn : VipVandan</w:t>
      </w:r>
    </w:p>
    <w:p>
      <w:pPr>
        <w:pStyle w:val="BodyText"/>
      </w:pPr>
      <w:r>
        <w:t xml:space="preserve">Trang Duệ quay đầu nhìn thấy gương mặt đầy kinh ngạc của đại ca Dương Vĩ, vì vậy mà hắn không khỏi bật cười nói:</w:t>
      </w:r>
    </w:p>
    <w:p>
      <w:pPr>
        <w:pStyle w:val="BodyText"/>
      </w:pPr>
      <w:r>
        <w:t xml:space="preserve">- Tôi giúp cảnh sát Miêu thoa chút thuốc, đúng rồi, dầu hoa hồng đâu?</w:t>
      </w:r>
    </w:p>
    <w:p>
      <w:pPr>
        <w:pStyle w:val="BodyText"/>
      </w:pPr>
      <w:r>
        <w:t xml:space="preserve">Cũng khó trách Dương Vĩ kinh hãi, vì với góc độ vừa rồi của hắn, lại chỉ có thể nhìn thấy lưng của Trang Duệ, lại nghe được những câu mập mờ, điều này làm cho hắn có trí tưởng tượng phong phú chợt không tự giác nghĩ lệch sang phương diện khác.</w:t>
      </w:r>
    </w:p>
    <w:p>
      <w:pPr>
        <w:pStyle w:val="BodyText"/>
      </w:pPr>
      <w:r>
        <w:t xml:space="preserve">- Cảnh sát Miêu?</w:t>
      </w:r>
    </w:p>
    <w:p>
      <w:pPr>
        <w:pStyle w:val="BodyText"/>
      </w:pPr>
      <w:r>
        <w:t xml:space="preserve">Mới đó mà ngay cả họ gì cũng biết, sau khi nghe được lời của Trang Duệ thì Dương Vĩ càng nhận định hai người này có gian tình, rõ ràng là hắn quá bi thương, tự mình chạy vài kilomet lấy dầu hoa hồng nhưng lại để cho Lão Yêu đến trước một bước để "hốt hàng".</w:t>
      </w:r>
    </w:p>
    <w:p>
      <w:pPr>
        <w:pStyle w:val="BodyText"/>
      </w:pPr>
      <w:r>
        <w:t xml:space="preserve">Trang Duệ nhận lấy dầu hoa hồng trong tay của Dương Vĩ, sau đó lại ngồi xổm xuống, đổ dầu hoa hồng ra tay, dùng sức chà xát cho nóng rồi lại thoa lên cổ chân của Miêu Phỉ Phỉ, động tác rất thuần thục, có vài phần phong thái của thầy thuốc.</w:t>
      </w:r>
    </w:p>
    <w:p>
      <w:pPr>
        <w:pStyle w:val="BodyText"/>
      </w:pPr>
      <w:r>
        <w:t xml:space="preserve">Thật ra khi Trang Duệ dùng linh khí để trị liệu thì Miêu Phỉ Phỉ sẽ không còn cảm giác đau đớn, mà lúc Trang Duệ và Dương Vĩ nói chuyện với nhau thì nàng cũng thử nhúc nhích cổ chân, ngoài vẫn còn có chút sứng đỏ thì không còn gì khác lạ. Nàng không biết là Trang Duệ chỉ dùng một lượng linh khí rất nhỏ, nếu không thì chút dấu vết sưng đỏ cũng sẽ biến mất.</w:t>
      </w:r>
    </w:p>
    <w:p>
      <w:pPr>
        <w:pStyle w:val="BodyText"/>
      </w:pPr>
      <w:r>
        <w:t xml:space="preserve">Sau khi dầu hoa hồng tiếp xúc với làn da thì Miêu Phỉ Phỉ chợt cảm thấy mát lạnh, sau đó lại cảm thấy nóng lên giống như lòng bàn tay của Trang Duệ có ma lực, một luồng khí nóng từ chổ chân bùng ra, điều này làm nàng thoải mái đến mức thiêu chút nữa đã rên rỉ thành tiếng. Điều này làm cho Dương Vĩ ở bên cạnh chợt ngây cả người, thì ra tán gái cũng phải áp dụng chiêu thức như vậy, vì thế mà trong lòng rất hối hận, dầu hoa hồng là do mình lấy ra, sao lại để cho Lão Yêu sử dụng như vậy?</w:t>
      </w:r>
    </w:p>
    <w:p>
      <w:pPr>
        <w:pStyle w:val="BodyText"/>
      </w:pPr>
      <w:r>
        <w:t xml:space="preserve">Miêu Phỉ Phỉ đeo giày vào, nàng thử xuống đất đi lại, quả nhiên không còn đau, vì vậy mà nàng có chút kính trọng Trang Duệ. Theo như những gì nàng dự đoán thì bị thương ảnh hưởng đến gân cốt thì ít nhất cũng phải mất trăm ngày tịnh dưỡng, còn phải nghỉ ngơi vài tháng, không ngờ Trang Duệ lại chữa trị dứt điểm như vậy.</w:t>
      </w:r>
    </w:p>
    <w:p>
      <w:pPr>
        <w:pStyle w:val="BodyText"/>
      </w:pPr>
      <w:r>
        <w:t xml:space="preserve">- Cám ơn anh, y thuật của nhà anh quả nhiên rất inh.</w:t>
      </w:r>
    </w:p>
    <w:p>
      <w:pPr>
        <w:pStyle w:val="BodyText"/>
      </w:pPr>
      <w:r>
        <w:t xml:space="preserve">Miêu Phỉ Phỉ cũng biết mình bị chiếc xe Grand Cherokee kia suýt húc phải cũng không phải là lỗi của Trang Duệ, vì thế mới nói ra hai chữ cảm ơn.</w:t>
      </w:r>
    </w:p>
    <w:p>
      <w:pPr>
        <w:pStyle w:val="BodyText"/>
      </w:pPr>
      <w:r>
        <w:t xml:space="preserve">- Y thuật gia truyền sao? Lão Yêu, cậu cũng không có...</w:t>
      </w:r>
    </w:p>
    <w:p>
      <w:pPr>
        <w:pStyle w:val="BodyText"/>
      </w:pPr>
      <w:r>
        <w:t xml:space="preserve">- Anh Vĩ, sao còn chưa cảm ơn cảnh sát Miêu đại nhân đại lượng, người ta đâu còn so đo với anh em chúng ta nữa.</w:t>
      </w:r>
    </w:p>
    <w:p>
      <w:pPr>
        <w:pStyle w:val="BodyText"/>
      </w:pPr>
      <w:r>
        <w:t xml:space="preserve">Trang Duệ vội vàng lên tiếng cắt đứt lời của Dương Vĩ, Miêu Phỉ Phỉ lúc này khó khăn lắm mới bỏ qua, vì vậy hắn liên tục nháy mắt với Dương Vĩ, bây giờ cũng không phải là lúc thảo luận về vấn đề này, cần phải lái xe đi trước thì hơn.</w:t>
      </w:r>
    </w:p>
    <w:p>
      <w:pPr>
        <w:pStyle w:val="BodyText"/>
      </w:pPr>
      <w:r>
        <w:t xml:space="preserve">Dương Vĩ cũng là người tâm tính sáng rực, hắn nghe thấy vậy thì nhanh chóng nói với Miêu Phỉ Phỉ:</w:t>
      </w:r>
    </w:p>
    <w:p>
      <w:pPr>
        <w:pStyle w:val="BodyText"/>
      </w:pPr>
      <w:r>
        <w:t xml:space="preserve">- Cảnh sát Miêu, hôm nay là tôi không đúng, lái xe không cẩn thận, chúng tôi cũng đã biết mình sai, hy vọng cô đại lượng bỏ quá cho.</w:t>
      </w:r>
    </w:p>
    <w:p>
      <w:pPr>
        <w:pStyle w:val="BodyText"/>
      </w:pPr>
      <w:r>
        <w:t xml:space="preserve">Dương Vĩ vốn định nói lời thô tục nhưng đến bên miệng lại nuốt vào trong bụng, hắn thấy như vậy là bất nhã. Nhưng Miêu Phỉ Phỉ cũng nghe và hiểu, cũng không quá tức giận.</w:t>
      </w:r>
    </w:p>
    <w:p>
      <w:pPr>
        <w:pStyle w:val="BodyText"/>
      </w:pPr>
      <w:r>
        <w:t xml:space="preserve">- Tôi sẽ không giữ xe...</w:t>
      </w:r>
    </w:p>
    <w:p>
      <w:pPr>
        <w:pStyle w:val="BodyText"/>
      </w:pPr>
      <w:r>
        <w:t xml:space="preserve">- Cám ơn cảnh sát Miêu, cô thật sự quá tốt, nói là giữ lời...</w:t>
      </w:r>
    </w:p>
    <w:p>
      <w:pPr>
        <w:pStyle w:val="BodyText"/>
      </w:pPr>
      <w:r>
        <w:t xml:space="preserve">Trang Duệ dùng giọng vui sướng nói.</w:t>
      </w:r>
    </w:p>
    <w:p>
      <w:pPr>
        <w:pStyle w:val="BodyText"/>
      </w:pPr>
      <w:r>
        <w:t xml:space="preserve">- Nhưng giấy phép lái xe của anh này thì tôi giữ lại, ngày mai đến phòng cảnh sát giao thông để đưa tin, khi nào vượt qua kiểm tra thì đến tìm tôi lấy giấy phép về, tôi thuộc trung đội cảnh sát giao thông phân khu.</w:t>
      </w:r>
    </w:p>
    <w:p>
      <w:pPr>
        <w:pStyle w:val="BodyText"/>
      </w:pPr>
      <w:r>
        <w:t xml:space="preserve">Miêu Phỉ Phỉ nói như vậy làm cho Dương Vĩ thật sự uể oải, giữ lấy phép lái xe lại thì giống như giữ mệnh sống của hắn. Khi hắn định mở miệng cầu xin thì chợt nghĩ ra vấn đề, mình và cô gái này sẽ phải gặp lại nhau lấy giấy phép lái xe, chẳng phải sẽ thêm quen thuộc sao? Vì vậy mà hắn chợt chuyển giận thành vui, liên tục ngẩng đầu.</w:t>
      </w:r>
    </w:p>
    <w:p>
      <w:pPr>
        <w:pStyle w:val="BodyText"/>
      </w:pPr>
      <w:r>
        <w:t xml:space="preserve">Thật ra nếu bàn về kỹ thuật lái xe, tuy Dương Vĩ thật sự hơi yếu nhưng cũng rất cẩn thận, hắn chạy sẽ không quá bốn mươi kilomet một giờ. Hơn nữa người Trung Hải vốn có tính chậm chạp, chạy xe vài năm thường không phát sinh sự cố gì, trên cơ bản chỉ là vài vấn đề như đụng vào sau xe của người ta trầy chút sơn mà thôi. Vừa rồi chẳng qua con đường này quá vắng, ít xe qua lại, mà Dương Vĩ lại đắc ý quên hình nên suýt nữa đã gây họa.</w:t>
      </w:r>
    </w:p>
    <w:p>
      <w:pPr>
        <w:pStyle w:val="BodyText"/>
      </w:pPr>
      <w:r>
        <w:t xml:space="preserve">- Đàn ông đúng là có bệnh, bị giữ giấy phép lái xe mà còn vui vẻ như vậy.</w:t>
      </w:r>
    </w:p>
    <w:p>
      <w:pPr>
        <w:pStyle w:val="BodyText"/>
      </w:pPr>
      <w:r>
        <w:t xml:space="preserve">Miêu Phỉ Phỉ thầm oán một câu, nếu như lời nói này Dương Vĩ nghe được thì sẽ nhất định chịu đả kích rất lớn. Nàng lại mở miệng nói:</w:t>
      </w:r>
    </w:p>
    <w:p>
      <w:pPr>
        <w:pStyle w:val="BodyText"/>
      </w:pPr>
      <w:r>
        <w:t xml:space="preserve">- Phí sửa chữa xe máy của tôi khi đó sẽ được ghi trong hóa đơn tiền phạt, chính anh đến ngân hàng đóng tiền, trong khoảng thời gian mười lăm ngày phải nộp phạt.</w:t>
      </w:r>
    </w:p>
    <w:p>
      <w:pPr>
        <w:pStyle w:val="BodyText"/>
      </w:pPr>
      <w:r>
        <w:t xml:space="preserve">Miêu Phỉ Phỉ nói xong thì cũng không quan tâm đến Dương Vĩ đang gật đầu như gà mổ thóc, nàng khẽ gật đầu với Dương Vĩ, sau đó leo lên xe máy nghênh ngang bỏ đi. Nhưng nàng cũng không phải đi tuần tra mà quay về biệt thự của mình ở nơi đây, nàng có được lý do khó kiếm, chắc chắn phải xin nghỉ vài ngày. Chuyện xin nghỉ thì rất dễ dàng với nàng, vì ai cũng biết nàng xuống tuyến dưới để mạ vàng, cũng không ai vì vài ngày nghỉ mà làm khó cho nàng.</w:t>
      </w:r>
    </w:p>
    <w:p>
      <w:pPr>
        <w:pStyle w:val="BodyText"/>
      </w:pPr>
      <w:r>
        <w:t xml:space="preserve">- Điều này...Điều này là có gì xảy rra, Lão Yêu, cậu nói tôi chạy đi nửa ngày, cầm dầu hoa hồng đến cũng dùng cho cô ấy, nhưng tôi không nhận được câu cảm ơn nào, ngược lại còn bị cô ấy giữ lại giấy phép lái xe, cô gái này...</w:t>
      </w:r>
    </w:p>
    <w:p>
      <w:pPr>
        <w:pStyle w:val="BodyText"/>
      </w:pPr>
      <w:r>
        <w:t xml:space="preserve">- Được rồi, anh Vĩ, sau này anh nên lái xe cẩn thận một chút, hành vi của anh hôm nay thiếu chút nữa đả thương người. Tôi thấy anh cũng nên không được phép lái xe vài ngày, nên xem xét lại, nếu không sợ rằng sẽ có ngày sinh chuyện.</w:t>
      </w:r>
    </w:p>
    <w:p>
      <w:pPr>
        <w:pStyle w:val="BodyText"/>
      </w:pPr>
      <w:r>
        <w:t xml:space="preserve">Trang Duệ cắt đứt lời của Dương Vĩ, hắn tận tình khuyên bảo vài câu, trong lòng thầm nghĩ kỹ thuật lái xe quá kém nhưng lúc nào cũng muốn tự mình cầm lái, vì cha mẹ Dương Vĩ đã sắp xếp nhiều lái xe nhưng đều bị từ chối.</w:t>
      </w:r>
    </w:p>
    <w:p>
      <w:pPr>
        <w:pStyle w:val="BodyText"/>
      </w:pPr>
      <w:r>
        <w:t xml:space="preserve">- Được rồi, đi thôi, Lão Yêu, anh sẽ đưa cậu đi chơi, coi như đón gió tẩy trần.</w:t>
      </w:r>
    </w:p>
    <w:p>
      <w:pPr>
        <w:pStyle w:val="BodyText"/>
      </w:pPr>
      <w:r>
        <w:t xml:space="preserve">Dương Vĩ đồng ý một câu, sau đó lại khẽ quay đầu bước đi. Dù sao thì giấy phép lái xe của hắn đã bị giữ lại, cũng không thể lái xe, nhưng hắn vẫn có thói quen leo lên ghế tài xế, lúc này mới nhớ mình không còn giấy phép lái xe, vì vậy mà không khỏi tức giận nhường chỗ cho Trang Duệ, ngồi xuống vị trí tay lái phụ.</w:t>
      </w:r>
    </w:p>
    <w:p>
      <w:pPr>
        <w:pStyle w:val="BodyText"/>
      </w:pPr>
      <w:r>
        <w:t xml:space="preserve">- Bạch Sư, về thôi.</w:t>
      </w:r>
    </w:p>
    <w:p>
      <w:pPr>
        <w:pStyle w:val="BodyText"/>
      </w:pPr>
      <w:r>
        <w:t xml:space="preserve">Trang Duệ hô lên một tiếng, Bạch Sư không biết chạy đi đâu chợt phóng ra giống như một tia chớp màu trắng, sau đó chui lên chiếc xe đã mở cửa.</w:t>
      </w:r>
    </w:p>
    <w:p>
      <w:pPr>
        <w:pStyle w:val="BodyText"/>
      </w:pPr>
      <w:r>
        <w:t xml:space="preserve">- Này, Lão Yêu, con chó Ngao này thật sự tốt hơn của Cường Tử.</w:t>
      </w:r>
    </w:p>
    <w:p>
      <w:pPr>
        <w:pStyle w:val="BodyText"/>
      </w:pPr>
      <w:r>
        <w:t xml:space="preserve">Dương Vĩ nói đến Cường Tử, Trang Duệ đã từng gặp người này vài lần, tên này cả ngày chỉ thích nuôi chó chọc chim, là loại người đóng phim không cần hóa trang.</w:t>
      </w:r>
    </w:p>
    <w:p>
      <w:pPr>
        <w:pStyle w:val="BodyText"/>
      </w:pPr>
      <w:r>
        <w:t xml:space="preserve">- So sánh với Bạch Sư của tôi sao, đại ca, Tiểu Bạch Sư của tôi có giá hơn bốn chục triệu, thứ chó cỏ của Cường Tử mà cũng được gọi là Ngao Tây Tạng sao?</w:t>
      </w:r>
    </w:p>
    <w:p>
      <w:pPr>
        <w:pStyle w:val="BodyText"/>
      </w:pPr>
      <w:r>
        <w:t xml:space="preserve">Trang Duệ dùng giọng khinh thường nói, Dương Vĩ cũng không biết rõ vấn đề này, vì vậy mà vội vàng truy vấn. Trang Duệ vừa lái xe vừa nói ra tình huống của mình hai tháng qua, lựa chọn những chi tiết thích hợp nhất để nói ra, điều này làm cho Dương Vĩ rất thỏa mãn, sau đó lại oán trách Trang Duệ đến Tây Tạng mà không gọi mình theo.</w:t>
      </w:r>
    </w:p>
    <w:p>
      <w:pPr>
        <w:pStyle w:val="BodyText"/>
      </w:pPr>
      <w:r>
        <w:t xml:space="preserve">Trải qua sự việc vừa rồi thì thật sự khá mất thời gian, lúc này hai người chạy ra khỏi con đường dẫn vào khu biệt thự và tìm một nhà hàng, tùy tiện ăn vài món, sau đó gọi thêm vài món và một thùng bia đưa lên xe. Bọn họ lần này về nhà mới của Trang Duệ, hai anh em sẽ uống một chút, theo như lời anh Vĩ thì rượu là nhất định phải uống.</w:t>
      </w:r>
    </w:p>
    <w:p>
      <w:pPr>
        <w:pStyle w:val="BodyText"/>
      </w:pPr>
      <w:r>
        <w:t xml:space="preserve">...</w:t>
      </w:r>
    </w:p>
    <w:p>
      <w:pPr>
        <w:pStyle w:val="BodyText"/>
      </w:pPr>
      <w:r>
        <w:t xml:space="preserve">- Này đại ca, anh có thể cho ra một địa chỉ cụ thể được không? Tôi sẽ tự tìm đường, không cần chỉ đường.</w:t>
      </w:r>
    </w:p>
    <w:p>
      <w:pPr>
        <w:pStyle w:val="BodyText"/>
      </w:pPr>
      <w:r>
        <w:t xml:space="preserve">Trang Duệ vừa lái xe vừa dùng giọng bất mãn nói với Dương Vĩ, hai người cơm nước xong đã hơn mười giờ, dưới sự chỉ đường của Dương Vĩ thì hắn thật sự không tìm được nhà, nhưng đối phương lại cứ muốn cho hắn một niềm vui bất ngờ, vì vậy mà không chịu nói địa điểm cụ thể cho hắn dễ tìm.</w:t>
      </w:r>
    </w:p>
    <w:p>
      <w:pPr>
        <w:pStyle w:val="BodyText"/>
      </w:pPr>
      <w:r>
        <w:t xml:space="preserve">- Khu dân cư này gọi là Thúy Uyển, ở phía bên này, cậu cũng biết đấy, tôi cũng không quen thuộc chỗ này, hình như chỉ cần quẹo phải là đến nơi thì phải.</w:t>
      </w:r>
    </w:p>
    <w:p>
      <w:pPr>
        <w:pStyle w:val="BodyText"/>
      </w:pPr>
      <w:r>
        <w:t xml:space="preserve">Dương Vĩ xấu hổ sờ mũi, hắn nào có quen thuộc nơi đâu, trừ nhà của hắn thì còn quen thuộc, căn bản những nơi khác thì bó tay.</w:t>
      </w:r>
    </w:p>
    <w:p>
      <w:pPr>
        <w:pStyle w:val="BodyText"/>
      </w:pPr>
      <w:r>
        <w:t xml:space="preserve">- Thôi đi, nếu tiếp tục đi theo lời anh chỉ thì tối nay khỏi ngủ.</w:t>
      </w:r>
    </w:p>
    <w:p>
      <w:pPr>
        <w:pStyle w:val="BodyText"/>
      </w:pPr>
      <w:r>
        <w:t xml:space="preserve">Trang Duệ không quan tâm đến phản ứng của Dương Vĩ, hắn quẹo trái, vì hắn sớm biết khu dân cư Thúy Uyển, nếu Dương Vĩ nói sớm thì xong việc lâu rồi.</w:t>
      </w:r>
    </w:p>
    <w:p>
      <w:pPr>
        <w:pStyle w:val="BodyText"/>
      </w:pPr>
      <w:r>
        <w:t xml:space="preserve">Khu dân cư Thúy Uyển là một khu chung cư cao tầng tương đối sớm ở Trung Hải, khá gần nội thành, không cách xa Điển Đương Hành, lái xe chỉ cần mất mười phút mà thôi, nếu ở nơi đây thì Trang Duệ sẽ có thời gian hơn.</w:t>
      </w:r>
    </w:p>
    <w:p>
      <w:pPr>
        <w:pStyle w:val="BodyText"/>
      </w:pPr>
      <w:r>
        <w:t xml:space="preserve">Người ở trong khu dân cư Thúy Uyển đều có chút thân phận hoặc có tiền, chỗ này giá phòng khá đắt, những năm 1997 thì một mét vuông đã hơn ba ngàn, đến bây giờ thì bảy ngàn một mét cũng không mua được. Những năm gần đây giá nhà đất tăng lên chóng mặt, ai cũng than vãn.</w:t>
      </w:r>
    </w:p>
    <w:p>
      <w:pPr>
        <w:pStyle w:val="BodyText"/>
      </w:pPr>
      <w:r>
        <w:t xml:space="preserve">(.</w:t>
      </w:r>
    </w:p>
    <w:p>
      <w:pPr>
        <w:pStyle w:val="BodyText"/>
      </w:pPr>
      <w:r>
        <w:t xml:space="preserve">Sau khi nghe lời nó của Dương Vĩ thì Trang Duệ thật sự có chút kinh ngạc, hắn cảm thấy khác biệt lớn với căn phòng âm u ẩm thấp mình ở trước kia.</w:t>
      </w:r>
    </w:p>
    <w:p>
      <w:pPr>
        <w:pStyle w:val="BodyText"/>
      </w:pPr>
      <w:r>
        <w:t xml:space="preserve">Khi lái xe đến cổng khu dân cư, Dương Vĩ nhảy xuống đưa phiếu nhà cho bảo vệ, sau đó quay sang nói với Trang Duệ:</w:t>
      </w:r>
    </w:p>
    <w:p>
      <w:pPr>
        <w:pStyle w:val="BodyText"/>
      </w:pPr>
      <w:r>
        <w:t xml:space="preserve">- Ngày mai còn phải làm giấy tờ xe, nếu không sẽ thật sự không tiện.</w:t>
      </w:r>
    </w:p>
    <w:p>
      <w:pPr>
        <w:pStyle w:val="Compact"/>
      </w:pPr>
      <w:r>
        <w:t xml:space="preserve">Trang Duệ gật đầu, hắn đi xuống bãi đậu xe theo bảng chỉ dẫn, sau đó đưa Tiểu Bạch Sư đi theo Dương Vĩ đi lên lầu, phòng ở tầng mười, nghe Dương Vĩ nói thì đứng trên ban công ngắm cảnh là không tệ. truyện cập nhật nhanh nhất tại chấm</w:t>
      </w:r>
      <w:r>
        <w:br w:type="textWrapping"/>
      </w:r>
      <w:r>
        <w:br w:type="textWrapping"/>
      </w:r>
    </w:p>
    <w:p>
      <w:pPr>
        <w:pStyle w:val="Heading2"/>
      </w:pPr>
      <w:bookmarkStart w:id="167" w:name="chương-145-đầu-tư."/>
      <w:bookmarkEnd w:id="167"/>
      <w:r>
        <w:t xml:space="preserve">145. Chương 145 : Đầu Tư.</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145: Đầu tư.</w:t>
      </w:r>
    </w:p>
    <w:p>
      <w:pPr>
        <w:pStyle w:val="BodyText"/>
      </w:pPr>
      <w:r>
        <w:t xml:space="preserve">Nhóm Dịch: Tepga</w:t>
      </w:r>
    </w:p>
    <w:p>
      <w:pPr>
        <w:pStyle w:val="BodyText"/>
      </w:pPr>
      <w:r>
        <w:t xml:space="preserve">Nguồn : VipVandan</w:t>
      </w:r>
    </w:p>
    <w:p>
      <w:pPr>
        <w:pStyle w:val="BodyText"/>
      </w:pPr>
      <w:r>
        <w:t xml:space="preserve">- Thế nào? Lão Yêu, căn phòng này một tháng ba ngàn đáng giá chứ?</w:t>
      </w:r>
    </w:p>
    <w:p>
      <w:pPr>
        <w:pStyle w:val="BodyText"/>
      </w:pPr>
      <w:r>
        <w:t xml:space="preserve">Lên đến lầu mười sáu, mở cửa phòng ra, Trang Duệ đưa mắt nhìn vào bên trong, lập tức tỏ ra thích thú.</w:t>
      </w:r>
    </w:p>
    <w:p>
      <w:pPr>
        <w:pStyle w:val="BodyText"/>
      </w:pPr>
      <w:r>
        <w:t xml:space="preserve">Đây là một căn chung cư ba phòng hai gian, cửa trước có sắp xếp một bức tượng Quan Thế Âm Bồ Tát bằng gốm sứ, phòng khách không lớn nhưng lắp đặt thiết bị rất tao nhã, trên bước tường đối diện bộ sa lông màu xám có một chiếc tivi LCD ba mươi bốn in, năm 2004 mà mua được tivi LCD thì chắc chắn chủ nhân của căn chung cư này cũng có giá trị con người rất xa xỉ.</w:t>
      </w:r>
    </w:p>
    <w:p>
      <w:pPr>
        <w:pStyle w:val="BodyText"/>
      </w:pPr>
      <w:r>
        <w:t xml:space="preserve">Trang Duệ đánh giá chung quanh một lúc, sau đó thuận tay đưa những món thức ăn mua vừa rồi lên mặt bàn thủy tinh ở trong nhà ăn, lại đi đến phòng ngủ nhìn một chút, hai gian phòng ngủ và một phòng làm việc, bên trong đều là vật dụng mới, chắc chắn là đại ca Dương Vĩ vừa thay thế. Nhưng người này cũng không hảo tâm, để lại ình một phòng, có lẽ không có ý kiến gì hay.</w:t>
      </w:r>
    </w:p>
    <w:p>
      <w:pPr>
        <w:pStyle w:val="BodyText"/>
      </w:pPr>
      <w:r>
        <w:t xml:space="preserve">Căn phòng chung cư này cũng không lớn, ba phòng hai gian chỉ là một trăm mét vuông, nhưng khu vực này là khá tốt, khoảng cách với nội thành là khá gần, hoàn cảnh lại yên tĩnh, hai mươi bốn tiếng đồng hồ đều có bảo vệ tuần tra, đồng thời chỗ này có thể ra ban công ngắm khung cảnh bên dưới. Trong phòng đầy đủ gia cụ, một gian phòng như thế này mà một tháng chỉ ba ngàn, xem ra cũng không tính là đắt.</w:t>
      </w:r>
    </w:p>
    <w:p>
      <w:pPr>
        <w:pStyle w:val="BodyText"/>
      </w:pPr>
      <w:r>
        <w:t xml:space="preserve">Nghe Dương Vĩ giới thiệu thì chủ nhà cũng là một người khá hay, nghe nói là đời sau của một vị quan tiền triều, nhưng người này kế thừa tài sản khổng lồ của tổ tông nhưng lại chết sống không chịu kế thừa sự nghiệp, hắn là một họa sĩ trường phái hiện thực, cả ngày chỉ cảm thấy hứng thú với những bức danh họa thiếu vải như "Thiếu nữ tắm" và "Cupid làm nũng với Venus" của nước ngoài. Đồng thời trong phòng ngủ của Trang Duệ còn có một tranh một người phụ nữ có nửa thân trần, Trang Duệ ngồi thưởng thức một lúc lâu, cảm thấy trong nhà sách cũng không bán những bức tranh đẹp mắt như vậy.</w:t>
      </w:r>
    </w:p>
    <w:p>
      <w:pPr>
        <w:pStyle w:val="BodyText"/>
      </w:pPr>
      <w:r>
        <w:t xml:space="preserve">Nhưng vị chủ nhân bố trí căn phòng khá tốt, tất cả vật dụng như điều hòa máy giặt đều có, có cả điện thoại và điện báo, hơn nữa trong phòng làm việc còn có vài giá gỗ, bên trên dù rỗng tuếch nhưng có thể thấy nó được làm ra cũng vì đựng đồ cổ.</w:t>
      </w:r>
    </w:p>
    <w:p>
      <w:pPr>
        <w:pStyle w:val="BodyText"/>
      </w:pPr>
      <w:r>
        <w:t xml:space="preserve">- Lão Yêu, trước tiên tắm át, sau đó hai anh em chúng ta uống một chút, đồng thời kể những kinh nghiệm hai tháng qua cho tôi nghe.</w:t>
      </w:r>
    </w:p>
    <w:p>
      <w:pPr>
        <w:pStyle w:val="BodyText"/>
      </w:pPr>
      <w:r>
        <w:t xml:space="preserve">Âm thanh của Dương Vĩ từ phòng khách truyền vào, Trang Duệ lấy quần áo, đi vào phòng tắm, bên trong không chỉ có máy nước nóng, còn có máy giặt, vừa vặn có thể cho quần áo bẩn vào.</w:t>
      </w:r>
    </w:p>
    <w:p>
      <w:pPr>
        <w:pStyle w:val="BodyText"/>
      </w:pPr>
      <w:r>
        <w:t xml:space="preserve">Sau khi đi ra phòng tắm thì Dương Vĩ đã sắp xếp một chiếc bàn tròn nơi ban công, ban công lắp đặt thiết bị cũng rất khác biệt, ở một góc ban công có tu kiến một hòn non bộ, còn có hệ thống nước tuần hoàn, bên trong nuôi vài con kim ngư không biết tên, đang nhàn nhã bơi qua lại. Trang Duệ thấy vậy cũng không khỏi bội phục tư tưởng của chủ nhân căn phòng này, có thể dung hợp cổ điển và hiện đại vào với nhau.</w:t>
      </w:r>
    </w:p>
    <w:p>
      <w:pPr>
        <w:pStyle w:val="BodyText"/>
      </w:pPr>
      <w:r>
        <w:t xml:space="preserve">- Đại ca, chủ nhân của căn phòng này bây giờ đang ở đâu?</w:t>
      </w:r>
    </w:p>
    <w:p>
      <w:pPr>
        <w:pStyle w:val="BodyText"/>
      </w:pPr>
      <w:r>
        <w:t xml:space="preserve">Trang Duệ đặt thùng bia ở bên cạnh cửa, hắn mở một chai đưa cho Dương Vĩ, mình cũng khui một chai, hai người cũng không cần ly, cầm cả chai mà uống, như vậy mới sảng khoái.</w:t>
      </w:r>
    </w:p>
    <w:p>
      <w:pPr>
        <w:pStyle w:val="BodyText"/>
      </w:pPr>
      <w:r>
        <w:t xml:space="preserve">Dương Vĩ gắp một miếng thịt cho vào miệng, hắn dùng giọng mơ hồ đáp:</w:t>
      </w:r>
    </w:p>
    <w:p>
      <w:pPr>
        <w:pStyle w:val="BodyText"/>
      </w:pPr>
      <w:r>
        <w:t xml:space="preserve">- Không biết, nghe nói sau khi được kế thừa tài sản thì đã chạy ra nước ngoài nghiên cứu nghệ thuật, thuần túy là một tên bại gia tử, cậu hỏi điều này làm gì?</w:t>
      </w:r>
    </w:p>
    <w:p>
      <w:pPr>
        <w:pStyle w:val="BodyText"/>
      </w:pPr>
      <w:r>
        <w:t xml:space="preserve">- Căn phòng này rất tốt, nếu có thể thì tôi muốn mua lại.</w:t>
      </w:r>
    </w:p>
    <w:p>
      <w:pPr>
        <w:pStyle w:val="BodyText"/>
      </w:pPr>
      <w:r>
        <w:t xml:space="preserve">Trang Duệ nhìn ngoại cảnh ngoài ban công, hắn thấy rất đẹp, vì vậy mà thật sự động tâm. Nếu hắn mua nhà ở Trung Hải thì có thể đưa mẹ đến ở cùng, dù mẹ không thể nào bỏ qua những chị em quen biết xưa nay ở Bành Thành, nhưng mỗi năm có thể đến đây ở vài tháng để hắn làm tròn chữ hiếu.</w:t>
      </w:r>
    </w:p>
    <w:p>
      <w:pPr>
        <w:pStyle w:val="BodyText"/>
      </w:pPr>
      <w:r>
        <w:t xml:space="preserve">Điều quan trọng là Trang Duệ cực kỳ thỏa mãn với gian phòng này, vì sau này nếu hắn không tiếp tục ở lại Trung Hải thì vẫn có thể dùng nó đầu tư. Bây giờ giá nhà đất ở Trung Hải tiến lên theo từng ngày, xu hướng tăng rất mạnh, rất nhiều người có tiền ở bên ngoài đều đến Trung Hải mua nhà đất. Cũng vì vậy mà thị trường nhà đất trong khắp thành phố đều sôi động, như tháng trước Trang Duệ mua một căn chung cư ở Bành Thành, giá cả đã tăng thêm hai mươi phần trăm.</w:t>
      </w:r>
    </w:p>
    <w:p>
      <w:pPr>
        <w:pStyle w:val="BodyText"/>
      </w:pPr>
      <w:r>
        <w:t xml:space="preserve">- Cậu muốn mua căn chung cư này sao?</w:t>
      </w:r>
    </w:p>
    <w:p>
      <w:pPr>
        <w:pStyle w:val="BodyText"/>
      </w:pPr>
      <w:r>
        <w:t xml:space="preserve">Dương Vĩ nghe vậy thì có chút sững sốt, sau khi tìm được câu trả lời thuyết phục của Trang Duệ thì hắn nói:</w:t>
      </w:r>
    </w:p>
    <w:p>
      <w:pPr>
        <w:pStyle w:val="BodyText"/>
      </w:pPr>
      <w:r>
        <w:t xml:space="preserve">- Chủ căn chung cư này hình như cũng muốn bán đi nhưng lại ra giá hơi cao, vì thế mà mãi không bán được. Tôi có quen biết với người quản lý khu chung cư này, vì thế mới có thể thuê được gian này. Lão Yêu, căn phòng này được bán với giá chín ngàn một mét vuông, mắc hơn những chỗ khác hai ngàn đồng, cậu vẫn định mua sao?</w:t>
      </w:r>
    </w:p>
    <w:p>
      <w:pPr>
        <w:pStyle w:val="BodyText"/>
      </w:pPr>
      <w:r>
        <w:t xml:space="preserve">Dương Vĩ thật ra rất muốn hỏi Trang Duệ có nhiều tiền như vậy không, nhưng hắn cũng xấu hổ mở miệng hỏi trực tiếp, vì vậy mượn giá phòng để lên tiếng. Mà hắn cũng nói đúng sự thật, đầu năm 2004 thì giá phòng ở Trung Hải chỉ là năm ngàn mốt một mét vuông, khu vực tốt thì có giá bảy ngàn, nhưng ông chủ căn phòng này lại treo giá chín ngàn, vì vậy có rất ít người hỏi thăm.</w:t>
      </w:r>
    </w:p>
    <w:p>
      <w:pPr>
        <w:pStyle w:val="BodyText"/>
      </w:pPr>
      <w:r>
        <w:t xml:space="preserve">Nhưng hai người căn bản không biết, vài ba năm sau, vì nhiều dự án xây dựng không được phê duyệt nên làm cho giá phòng tăng cao, vì vậy mà gian phòng nhỏ này cũng tăng giá lên bốn năm lần, chỉ sợ là năm sáu chục ngàn một mét vuông cũn chưa chắc có thể mua được. đọc truyện mới nhất tại .</w:t>
      </w:r>
    </w:p>
    <w:p>
      <w:pPr>
        <w:pStyle w:val="BodyText"/>
      </w:pPr>
      <w:r>
        <w:t xml:space="preserve">- Giá cả cao cũng không phải là vấn đề, khu vực này khá tốt, sau này giá phòng sẽ không giảm, bây giờ không mua thì sau này muốn mua cũng không được. Đúng rồi, anh không nói thì thiếu chút nữa tôi đã quên.</w:t>
      </w:r>
    </w:p>
    <w:p>
      <w:pPr>
        <w:pStyle w:val="BodyText"/>
      </w:pPr>
      <w:r>
        <w:t xml:space="preserve">Trang Duệ đang nói thì chợt nhảy dựng lên như mông bốc lửa, hắn nhanh chóng chạy ào vào trong nhà tắm lấy quần áo từ trong máy giặt ra ngoài, sau đó tìm ra tờ chi phiếu một triệu năm trăm ngàn. May mà hắn không có thói quen dùng máy giặt, nếu vừa rồi tắm xong và thuận tay giặt quần áo, như vậy sẽ mất hơn một triệu rồi.</w:t>
      </w:r>
    </w:p>
    <w:p>
      <w:pPr>
        <w:pStyle w:val="BodyText"/>
      </w:pPr>
      <w:r>
        <w:t xml:space="preserve">Sau khi quay lại ban công thì Trang Duệ đưa chi phiếu trong tay cho Dương Vĩ rồi nói:</w:t>
      </w:r>
    </w:p>
    <w:p>
      <w:pPr>
        <w:pStyle w:val="BodyText"/>
      </w:pPr>
      <w:r>
        <w:t xml:space="preserve">- Anh Vĩ, số tiền này có lẽ đã đủ mua một gian phòng, việc này làm phiền anh giúp đỡ, tiền còn lại anh trừ vào khoản thế chấp căn phòng này và những chi tiêu trước đó.</w:t>
      </w:r>
    </w:p>
    <w:p>
      <w:pPr>
        <w:pStyle w:val="BodyText"/>
      </w:pPr>
      <w:r>
        <w:t xml:space="preserve">Dương Vĩ tiếp nhận chi phiếu nhìn thoáng qua con số rồi cười nói:</w:t>
      </w:r>
    </w:p>
    <w:p>
      <w:pPr>
        <w:pStyle w:val="BodyText"/>
      </w:pPr>
      <w:r>
        <w:t xml:space="preserve">- Tiểu tử cậu đúng là phát tài, hơn một triệu mà ném ra ngoài dễ dàng như vậy, phải biết rằng bây giờ tiền tiêu vặt của Đại ca đây chỉ là hơn mười ngàn, sau này tôi phải tìm cậu hứng chút gió mát mới được.</w:t>
      </w:r>
    </w:p>
    <w:p>
      <w:pPr>
        <w:pStyle w:val="BodyText"/>
      </w:pPr>
      <w:r>
        <w:t xml:space="preserve">Sau khi hỏi thăm thì Dương Vĩ mới biết đây là số tiền mà Trang Duệ đổ thạch có được ở Nam Kinh, vì vậy hắn há hốc miệng một lúc lâu mà nói không nên lời, xem ra đôi khi tài vận đến thì khó thể cản nổi, nhưng bây giờ thấy cậu bạn trước nay luôn kém cỏi đã phát tài, hắn cũng thật sự rất vui.</w:t>
      </w:r>
    </w:p>
    <w:p>
      <w:pPr>
        <w:pStyle w:val="BodyText"/>
      </w:pPr>
      <w:r>
        <w:t xml:space="preserve">Bọn họ cùng học ngành tài chính kế toán cùng trường đại học, đây là một ngành âm thịnh dương suy, một lớp mà chỉ có năm nam sinh, tất nhiên bọn họ sẽ được phân phối vào cùng một phòng ký túc xá. Không cần nói về đại ca Dương Vĩ, mọi người đều đến từ tứ phương, Lão Nhị là người Bắc Kinh, bình thường rất ít khi về nhà, nhưng bối cảnh trong nhà rất thâm hậu, vừa tốt nghiệp đã vào công tác trong một cơ quan của bộ, bây giờ phát triển rất tốt.</w:t>
      </w:r>
    </w:p>
    <w:p>
      <w:pPr>
        <w:pStyle w:val="BodyText"/>
      </w:pPr>
      <w:r>
        <w:t xml:space="preserve">Lão Tứ là người Quảng Đông, chỉ cần nhìn vào cách xài tiền hào phóng thì biết ngay gia cảnh không thua gì Dương Vĩ. Trong năm anh em thì chỉ có Trang Duệ và Lão Tam là gia cảnh bình thường, Lão Tam quê ở Vị Nam tỉnh Thiểm Tây, khá gần Tây An, cha mẹ đều là nông dân, gia cảnh xem như kém nhất, bây giờ cuộc sống gia đình chỉ tạm ổn mà thôi.</w:t>
      </w:r>
    </w:p>
    <w:p>
      <w:pPr>
        <w:pStyle w:val="BodyText"/>
      </w:pPr>
      <w:r>
        <w:t xml:space="preserve">Dương Vĩ nói muốn làm thịt Trang Duệ cũng không phải đùa, khi Dương Vĩ còn nhỏ thì gia cảnh khá bần cùng, từ nhỏ cũng đã từng trải qua cuộc sống của người bình thường, mãi đến những năm chín mươi mới dần phát triển một chút. Nhưng cha mẹ quản lý hắn rất nghiêm, mỗi tháng chỉ cho hơn mười ngàn tiền tiêu vặt, chỉ cần nhìn vào chiếc xe của hắn thì biết, đáng lý ra với gia cảnh như vậy thì nên đi BMW hay Ferrari mới đúng.</w:t>
      </w:r>
    </w:p>
    <w:p>
      <w:pPr>
        <w:pStyle w:val="BodyText"/>
      </w:pPr>
      <w:r>
        <w:t xml:space="preserve">- Được rồi, anh cũng đừng nói đùa, bố anh là nhà giàu nứt đố đổ vách, còn mạnh hơn biết bao người, cần gì phải hứng gió từ tôi?</w:t>
      </w:r>
    </w:p>
    <w:p>
      <w:pPr>
        <w:pStyle w:val="BodyText"/>
      </w:pPr>
      <w:r>
        <w:t xml:space="preserve">Trang Duệ dùng ánh mắt khinh bỉ nhìn Dương Vĩ, sau đó lại tiện tay khui bia. Lúc này đã gần đến tháng tư, gió đêm thổi vào mặt cũng không lạnh, nhìn ánh đèn bên ngoài, lại uống vai chai bia, tâm tình của Trang Duệ rất thoải mái.</w:t>
      </w:r>
    </w:p>
    <w:p>
      <w:pPr>
        <w:pStyle w:val="BodyText"/>
      </w:pPr>
      <w:r>
        <w:t xml:space="preserve">- Đừng đề cập đến bố tôi nữa, bâ giờ suốt ngày quan tâm đến đồng nát sắt vụn, mua đã khó nhưng khốn nổi cả phòng đều là hàng giả, đến bây giờ còn không nỡ vứt đi, đúng là, thoi không nói nữa, uống rượu thôi. truyện copy từ</w:t>
      </w:r>
    </w:p>
    <w:p>
      <w:pPr>
        <w:pStyle w:val="BodyText"/>
      </w:pPr>
      <w:r>
        <w:t xml:space="preserve">Dương Vĩ thật sự có oán niệm rất sâu, khoảng thời gian trước hắn không có tiền, vì vậy mà lấy đi một bình hoa nghe nói có giá một triệu trong phòng bố mình, chuẩn bị bán đi lấy tiền tiêu, ai ngờ đưa cho chú Đức xem thì phát hiện đó là hàng mỹ nghệ, hơn nữa chỉ có giá một trăm đồng mà thôi. Dương Vĩ lúc đó tức giận đến mức đạp nát bình hoa, sau này còn bị bố mắng là bại gia tử.</w:t>
      </w:r>
    </w:p>
    <w:p>
      <w:pPr>
        <w:pStyle w:val="BodyText"/>
      </w:pPr>
      <w:r>
        <w:t xml:space="preserve">Hai anh em uống rượu đến hơn hai giờ khuya, khi mặt đất ban công lăn lóc đầy vỏ bia thì bọn họ mới về phòng ngu. Nhưng Trang Duệ hôm sau còn phải đi làm, hắn ngủ chưa được và tiếng thì đã bị đồng hồ báo thức, sau khi đi đến phòng bên thấy Dương Vĩ vẫn ngủ say như chét, hắn cũng không quấy rầy đối phương, chỉ rửa mặt đánh răng và đưa Tiểu Bạch Sư xuống lầu.</w:t>
      </w:r>
    </w:p>
    <w:p>
      <w:pPr>
        <w:pStyle w:val="BodyText"/>
      </w:pPr>
      <w:r>
        <w:t xml:space="preserve">...</w:t>
      </w:r>
    </w:p>
    <w:p>
      <w:pPr>
        <w:pStyle w:val="BodyText"/>
      </w:pPr>
      <w:r>
        <w:t xml:space="preserve">Bảy giờ năm mươi phút Trang Duệ dừng xe ở hậu viện Điển Đương Hành, hắn kẹp bộ dụng cụ pha trà vào nách, tay trái lầm câu đối liên thánh, tay phải xách túi, bên trong là lễ vật cho chú Đức, sau đó đưa Tiểu Bạch Sư vào Điển Đương Hành, đúng lúc thấy Tư Linh đang làm nhiệm vụ giao tiếp với người của ngân hàng.</w:t>
      </w:r>
    </w:p>
    <w:p>
      <w:pPr>
        <w:pStyle w:val="BodyText"/>
      </w:pPr>
      <w:r>
        <w:t xml:space="preserve">- Trang ụuệ, không, quản lý Trang.</w:t>
      </w:r>
    </w:p>
    <w:p>
      <w:pPr>
        <w:pStyle w:val="BodyText"/>
      </w:pPr>
      <w:r>
        <w:t xml:space="preserve">Tư Linh thấy Trang Duệ thì vội vàng hỏi.</w:t>
      </w:r>
    </w:p>
    <w:p>
      <w:pPr>
        <w:pStyle w:val="BodyText"/>
      </w:pPr>
      <w:r>
        <w:t xml:space="preserve">- Tiểu Trang, đã đi làm rồi à? Khôi phục thế nào rồi?</w:t>
      </w:r>
    </w:p>
    <w:p>
      <w:pPr>
        <w:pStyle w:val="BodyText"/>
      </w:pPr>
      <w:r>
        <w:t xml:space="preserve">- Hảo tiểu tử, rất tốt, có khí phách, cậu bị thương, ai cũng ồn ào muốn đến thăm, ai ngờ cậu xuât viện quá nhanh.</w:t>
      </w:r>
    </w:p>
    <w:p>
      <w:pPr>
        <w:pStyle w:val="Compact"/>
      </w:pPr>
      <w:r>
        <w:t xml:space="preserve">Khi thấy Trang Duệ tiên vào, vài nhân viên thế chấp tài sản của ngân hàng đều xông đến dùng giọng trơn tru nói với Trang Duệ, bọn họ nhao nhao hỏi thăm tình huống.</w:t>
      </w:r>
      <w:r>
        <w:br w:type="textWrapping"/>
      </w:r>
      <w:r>
        <w:br w:type="textWrapping"/>
      </w:r>
    </w:p>
    <w:p>
      <w:pPr>
        <w:pStyle w:val="Heading2"/>
      </w:pPr>
      <w:bookmarkStart w:id="168" w:name="chương-146-đi-nhận-chức."/>
      <w:bookmarkEnd w:id="168"/>
      <w:r>
        <w:t xml:space="preserve">146. Chương 146 : Đi Nhận Chức.</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146: Đi nhận chức.</w:t>
      </w:r>
    </w:p>
    <w:p>
      <w:pPr>
        <w:pStyle w:val="BodyText"/>
      </w:pPr>
      <w:r>
        <w:t xml:space="preserve">Nhóm Dịch: Tepga</w:t>
      </w:r>
    </w:p>
    <w:p>
      <w:pPr>
        <w:pStyle w:val="BodyText"/>
      </w:pPr>
      <w:r>
        <w:t xml:space="preserve">Nguồn : VipVandan</w:t>
      </w:r>
    </w:p>
    <w:p>
      <w:pPr>
        <w:pStyle w:val="BodyText"/>
      </w:pPr>
      <w:r>
        <w:t xml:space="preserve">- Tôi cũng đang muốn gửi lời cám ơn đến các vị, nếu không phải ngày hôm đó các anh không đến kịp thời thì tôi đã sớm đi gặp Diêm Vương ồi, đợi vài ngày nữa tôi sẽ mời các anh uống một trận, lúc đó nhất định phải nể mặt đấy nhé?</w:t>
      </w:r>
    </w:p>
    <w:p>
      <w:pPr>
        <w:pStyle w:val="BodyText"/>
      </w:pPr>
      <w:r>
        <w:t xml:space="preserve">Trang Duệ vội vàng thở dài một hơi nói lời cảm tạ của các nhân viên ngân hàng, sau khi hắn tỉnh lại thì nghe chú Đức nói ra những việc gì xảy ra sau đó. Sau khi mắt bị ảnh hưởng và đau đớn, nếu không phải nhóm nhan viên ngân hàng đến nhanh, sợ rằng hôm nay hắn cũng không thể đứng ở đây.</w:t>
      </w:r>
    </w:p>
    <w:p>
      <w:pPr>
        <w:pStyle w:val="BodyText"/>
      </w:pPr>
      <w:r>
        <w:t xml:space="preserve">- Hì, tiểu tử này quá đáng yêu.</w:t>
      </w:r>
    </w:p>
    <w:p>
      <w:pPr>
        <w:pStyle w:val="BodyText"/>
      </w:pPr>
      <w:r>
        <w:t xml:space="preserve">Một nhân viên thế chấp tài sản của ngân hàng thấy Bạch Sư đi theo sau lưng Trang Duệ, không khỏi muốn vươn tay ra định vuốt ve đầu của nó, chợt bị nó xông đến làm cho ngã lăn ra đất. Phải biết rằng bây giơ Bạch Sư mới hơn hai tháng tuổi, lúc này thân hình không khác gì chó béc giê Đức, nhưng sức lực thì cực mạnh, khi Trang Duệ đùa giỡn thường bị nó ép xuống dưới.</w:t>
      </w:r>
    </w:p>
    <w:p>
      <w:pPr>
        <w:pStyle w:val="BodyText"/>
      </w:pPr>
      <w:r>
        <w:t xml:space="preserve">Lúc này Tiểu Bạch Sư dựng đứng lông trên người, nó há miệng định cắn cổ đối phương, nếu nó cắn xuống thì hoàn toàn có thể phá vỡ cổ họng của đối phương.</w:t>
      </w:r>
    </w:p>
    <w:p>
      <w:pPr>
        <w:pStyle w:val="BodyText"/>
      </w:pPr>
      <w:r>
        <w:t xml:space="preserve">- Bạch Sư, quay lại.</w:t>
      </w:r>
    </w:p>
    <w:p>
      <w:pPr>
        <w:pStyle w:val="BodyText"/>
      </w:pPr>
      <w:r>
        <w:t xml:space="preserve">Trang Duệ càng hoảng sợ, hắn vội vàng tiến lên ôm đầu Tiểu Bạch Sư rồi trấn an nó, mà vị nhân viên ngân hàng kia đã sợ ngây người, vẫn nằm trên mặt đất mà chưa đứng lên được.</w:t>
      </w:r>
    </w:p>
    <w:p>
      <w:pPr>
        <w:pStyle w:val="BodyText"/>
      </w:pPr>
      <w:r>
        <w:t xml:space="preserve">- Cậu Trang, đây là Ngao Tây Tạng sao? Trời ạ, đúng là lợi hại, nếu ngày đó có nó thì ba tên cướp rõ ràng là toi công.</w:t>
      </w:r>
    </w:p>
    <w:p>
      <w:pPr>
        <w:pStyle w:val="BodyText"/>
      </w:pPr>
      <w:r>
        <w:t xml:space="preserve">Mãi đến khi Tiểu Bạch Sư yên tĩnh trở lại thì mọi người mới phục hồi tinh thần, đều mở miệng khích lệ Tiểu Bạch Sư. Lúc này nó lại đang ghé đầu vào chân Trang Duệ, bộ dạng khôn khéo đáng yêu như một con thú cưng, cũng không còn bộ đạng ngạo ngược và khủng bố vừa rồi.</w:t>
      </w:r>
    </w:p>
    <w:p>
      <w:pPr>
        <w:pStyle w:val="BodyText"/>
      </w:pPr>
      <w:r>
        <w:t xml:space="preserve">Trang Duệ dùng ánh mắt có chút bất đắc dĩ nhìn Tiểu Bạch Sư, tiểu tử này bình thường khôn khéo làm hắn quên đi nó là Ngao Vương Tuyết Sơn, chỉ là cảm thấy mình bị mạo phạm thì sẽ lộ ra vẻ hung dữ. Bây giờ có mình ở đây thì không sao, nếu không có mặt mình, sợ rằng tên này sẽ cắn người không chút do dư.</w:t>
      </w:r>
    </w:p>
    <w:p>
      <w:pPr>
        <w:pStyle w:val="BodyText"/>
      </w:pPr>
      <w:r>
        <w:t xml:space="preserve">- Quản lý Trang, mời uống trà.</w:t>
      </w:r>
    </w:p>
    <w:p>
      <w:pPr>
        <w:pStyle w:val="BodyText"/>
      </w:pPr>
      <w:r>
        <w:t xml:space="preserve">Sau khi làm xong công tác tiếp nhận tài sản với nhân viên ngân hàng, mọi người đều cáo từ, lúc này một Điển Đương Hành khá rộng chỉ còn lại hai bảo vệ và Trang Duệ. Tư Linh đưa trà đến dùng ánh mắt nhút nhát nhìn Trang Duệ, bộ dạng điềm đạm đáng yêu, lúc này bộ lông xù lên của Tiểu Bạch Sư cũng đã trở lại như thường.</w:t>
      </w:r>
    </w:p>
    <w:p>
      <w:pPr>
        <w:pStyle w:val="BodyText"/>
      </w:pPr>
      <w:r>
        <w:t xml:space="preserve">- Được, cám ơn cô, chú Đức có ở đây không?</w:t>
      </w:r>
    </w:p>
    <w:p>
      <w:pPr>
        <w:pStyle w:val="BodyText"/>
      </w:pPr>
      <w:r>
        <w:t xml:space="preserve">Trang Duệ nhận trà và dùng giọng khách khí nói, hắn đang thầm buồn bực, theo lý mà nói thì chuyện giao tiếp tiền bạc và tài sản với ngân hàng là của Tư Linh, không may hôm đó nàng về sớm, rõ ràng nói là bỏ rơi nhiệm vụ thì mới đúng, không ngờ cô nàng còn chưa bị sa thải, vẫn còn tiếp tục công tác, điều này làm cho hắn có chút bất ngờ.</w:t>
      </w:r>
    </w:p>
    <w:p>
      <w:pPr>
        <w:pStyle w:val="BodyText"/>
      </w:pPr>
      <w:r>
        <w:t xml:space="preserve">- Quản lý Trang, chú Đức còn chưa đến, nhưng có lẽ cũng sắp đến rồi.</w:t>
      </w:r>
    </w:p>
    <w:p>
      <w:pPr>
        <w:pStyle w:val="BodyText"/>
      </w:pPr>
      <w:r>
        <w:t xml:space="preserve">Tư Linh dùng giọng cẩn thận trả lời Trang Duệ, không biết vì sao lần này nhìn thấy Trang Duệ thì giống như khác trước, đối phương uy nghiêm lên rất nhiều, thật sự có hương vị của một lãnh đạo, khí chất này cũng không phải vì Trang Duệ mặc tây trang mà có được.</w:t>
      </w:r>
    </w:p>
    <w:p>
      <w:pPr>
        <w:pStyle w:val="BodyText"/>
      </w:pPr>
      <w:r>
        <w:t xml:space="preserve">- Tiểu Trang, lúc này đã là quản lý mà đi làm vẫn sớm hơn so với tôi, khá tốt, ha ha...</w:t>
      </w:r>
    </w:p>
    <w:p>
      <w:pPr>
        <w:pStyle w:val="BodyText"/>
      </w:pPr>
      <w:r>
        <w:t xml:space="preserve">Tiếng cười cởi mở của chú Đức từ bên ngoài truyền vào, Trang Duệ vội vàng tiến lên nghênh đón, chú Đức mặc một bộ áo thanh sam kiểu cũ, chân đeo đôi giày vải, tinh thần quắc thước, có vài phần tiên phong hạo cốt.</w:t>
      </w:r>
    </w:p>
    <w:p>
      <w:pPr>
        <w:pStyle w:val="BodyText"/>
      </w:pPr>
      <w:r>
        <w:t xml:space="preserve">- Này, tiểu tử này rất tốt, Tiểu Trang, cậu lấy từ đâu vậy?</w:t>
      </w:r>
    </w:p>
    <w:p>
      <w:pPr>
        <w:pStyle w:val="BodyText"/>
      </w:pPr>
      <w:r>
        <w:t xml:space="preserve">Chú Đức nhìn thấy Tiểu Bạch Sư thì có vài phần ngưng trọng, ánh mắt của lão không giống như những nhân viên thế chấp của ngân hàng, chỉ cần liếc mắt là biết Tiểu Bạch Sư bất phàm.</w:t>
      </w:r>
    </w:p>
    <w:p>
      <w:pPr>
        <w:pStyle w:val="BodyText"/>
      </w:pPr>
      <w:r>
        <w:t xml:space="preserve">- Chú Đức, điều này nói ra thì có vẻ khá mất thời gian, cháu có mang đến cho chú vài thứ tốt để cho chú xem xét.</w:t>
      </w:r>
    </w:p>
    <w:p>
      <w:pPr>
        <w:pStyle w:val="BodyText"/>
      </w:pPr>
      <w:r>
        <w:t xml:space="preserve">Trang Duệ nở nụ cười chân thành trả lời, bình tường chú Đức như một vị trưởng bối của hắn, tất nhiên hắn cực kỳ kính trọng lão.</w:t>
      </w:r>
    </w:p>
    <w:p>
      <w:pPr>
        <w:pStyle w:val="BodyText"/>
      </w:pPr>
      <w:r>
        <w:t xml:space="preserve">- À, xem ra cậu thật sự thông suốt, nghề đồ cổ của chúng ta không phải chỉ là đấu với trời, thậm chí còn đấu với người, bên trong có nguồn vui thú rất lớn. Đến phòng làm việc của cậu thôi, hai chúng ta sẽ từ từ bàn chuyện.</w:t>
      </w:r>
    </w:p>
    <w:p>
      <w:pPr>
        <w:pStyle w:val="BodyText"/>
      </w:pPr>
      <w:r>
        <w:t xml:space="preserve">Chú Đức khoát tay áo tỏ ý đểc cho Trang Duệ đưa những món kia lên lầu hai, ở góc cầu thang lầu hai có bảo vệ canh gác.</w:t>
      </w:r>
    </w:p>
    <w:p>
      <w:pPr>
        <w:pStyle w:val="BodyText"/>
      </w:pPr>
      <w:r>
        <w:t xml:space="preserve">truyện cập nhật nhanh nhất tại chấm</w:t>
      </w:r>
    </w:p>
    <w:p>
      <w:pPr>
        <w:pStyle w:val="BodyText"/>
      </w:pPr>
      <w:r>
        <w:t xml:space="preserve">Lầu hai của Điển Đương Hành ngoài một khu được dùng để cất giấu vật phẩm thì cũng là phòng làm việc của vài vị giám định sư và quản lý. Trước kia chú Đức là quản lý của Điển Đương Hành, bây giờ biết rõ Trang Duệ sắp đi làm, vì vậy mà cho người thu dọn một chút.</w:t>
      </w:r>
    </w:p>
    <w:p>
      <w:pPr>
        <w:pStyle w:val="BodyText"/>
      </w:pPr>
      <w:r>
        <w:t xml:space="preserve">Đẩy cửa phòng ra, trước mặt là một chiếc bàn lớn, bên trên là một chiếc máy tính mới tinh, trước bàn rộng là một bộ ghế sa lông vây quanh một chiếc bàn trà thủy tinh trong suốt. Trang Duệ đi qua một vòng, hắn phát hiện trong phòng có nhà vệ sinh và một gian phòng ngủ nho nhỏ, có thể sử dụng để nghỉ ngơi vào lúc giữa trưa.</w:t>
      </w:r>
    </w:p>
    <w:p>
      <w:pPr>
        <w:pStyle w:val="BodyText"/>
      </w:pPr>
      <w:r>
        <w:t xml:space="preserve">- Thế nào? Tiểu Trang, phòng làm việc này thật sự khá hơn so với tôi, cảm giác làm quản lý là rất tốt chứ?</w:t>
      </w:r>
    </w:p>
    <w:p>
      <w:pPr>
        <w:pStyle w:val="BodyText"/>
      </w:pPr>
      <w:r>
        <w:t xml:space="preserve">Chú Đức nhìn vẻ mặt vui vẻ của Trang Duệ rồi dùng giọng đùa giỡn nói.</w:t>
      </w:r>
    </w:p>
    <w:p>
      <w:pPr>
        <w:pStyle w:val="BodyText"/>
      </w:pPr>
      <w:r>
        <w:t xml:space="preserve">- Chú Đức, sao cháu có thể không biết xấu hổ như vậy, nếu không thì hai chúng ta đổi phòng nhé?</w:t>
      </w:r>
    </w:p>
    <w:p>
      <w:pPr>
        <w:pStyle w:val="BodyText"/>
      </w:pPr>
      <w:r>
        <w:t xml:space="preserve">Trang Duệ vội vàng nói.</w:t>
      </w:r>
    </w:p>
    <w:p>
      <w:pPr>
        <w:pStyle w:val="BodyText"/>
      </w:pPr>
      <w:r>
        <w:t xml:space="preserve">- Đừng, cứ như vậy là được, chiếc ghế này của cậu tôi ngồi vào cảm thấy không thoải mái, lấy những thứ cậu đem đến cho tôi xem thế nào?</w:t>
      </w:r>
    </w:p>
    <w:p>
      <w:pPr>
        <w:pStyle w:val="BodyText"/>
      </w:pPr>
      <w:r>
        <w:t xml:space="preserve">Chú Đức lắc đầu nói, phòng làm việc của lão bố trí có chút hương vị cổ điển, bên trong bày đầy các màu sắc cổ xưa, lão tình nguyện ở trong một gian phòng như vậy.</w:t>
      </w:r>
    </w:p>
    <w:p>
      <w:pPr>
        <w:pStyle w:val="BodyText"/>
      </w:pPr>
      <w:r>
        <w:t xml:space="preserve">- Chú Đức, chúng ta vừa trò chuyện vừa xem, cháu làm quản lý mà hai mắt tối đen, cái gì cũng không biết; chú nhất định phải chỉ điểm cháu vài câu, nếu không thì chú kiêm cả vị trí quản lý này đi.</w:t>
      </w:r>
    </w:p>
    <w:p>
      <w:pPr>
        <w:pStyle w:val="BodyText"/>
      </w:pPr>
      <w:r>
        <w:t xml:space="preserve">Trang Duệ cười hì hì đi ra đóng cửa lại, sau đó đặt những thứ trong tay lên bàn trà, tư chất và kinh nghiệm của hắn là quá kém, không có sự giúp đỡ của chú Đức thì hắn căn bản không có cơ hội làm quản lý.</w:t>
      </w:r>
    </w:p>
    <w:p>
      <w:pPr>
        <w:pStyle w:val="BodyText"/>
      </w:pPr>
      <w:r>
        <w:t xml:space="preserve">- Này, Tiểu Trang, không phải cậu đã nói chỉ có hai câu đối thôi so? Thế nào lại có một bộ ấm tử sa thế này nữa? Tôi hình như đã thấy qua nó ở chỗ nào đó rồi, cậu chờ chút, để tôi suy nghĩ xem...</w:t>
      </w:r>
    </w:p>
    <w:p>
      <w:pPr>
        <w:pStyle w:val="BodyText"/>
      </w:pPr>
      <w:r>
        <w:t xml:space="preserve">Chú Đức cũng không khách khí mà trực tiếp mở hộp của Vb. và lấy ra một chiếc ấm tử sa, lão ngây cả người, sau đó nhanh chóng lấy lại tinh thần và đánh giá cản thận. Trang Duệ cũng không nói lời nào, hắn đứng đây đun một bình nước sôi.</w:t>
      </w:r>
    </w:p>
    <w:p>
      <w:pPr>
        <w:pStyle w:val="BodyText"/>
      </w:pPr>
      <w:r>
        <w:t xml:space="preserve">- Hì, đây không phải là vật của lão Tử Yếu Tiền kia sao? Thế nào lại vào tay cậu rồi?</w:t>
      </w:r>
    </w:p>
    <w:p>
      <w:pPr>
        <w:pStyle w:val="BodyText"/>
      </w:pPr>
      <w:r>
        <w:t xml:space="preserve">Chú Đức dùng hai bàn tay đầy gân xanh khẽ vỗ lên bàn trà, điều này làm cho Trang Duệ đang đun nước giật cả mình, ngay cả Tiểu Bạch Sư đang ở ngoài cửa cũng nhảy dựng lên, phát ra tiếng gầm khẽ.</w:t>
      </w:r>
    </w:p>
    <w:p>
      <w:pPr>
        <w:pStyle w:val="BodyText"/>
      </w:pPr>
      <w:r>
        <w:t xml:space="preserve">Trang Duệ vội vàng đi đến nhìn xuống bàn trà, may mà lớp thủy tinh rất dày, nếu không thì sẽ bị đập nát mất.</w:t>
      </w:r>
    </w:p>
    <w:p>
      <w:pPr>
        <w:pStyle w:val="BodyText"/>
      </w:pPr>
      <w:r>
        <w:t xml:space="preserve">- Chú Đức, ngài cũng phải cẩn thận một chút, nếu đập vỡ bàn trà cũng không có vấn đề, nhưng tay chú mà bị thương thì rất mệt.</w:t>
      </w:r>
    </w:p>
    <w:p>
      <w:pPr>
        <w:pStyle w:val="BodyText"/>
      </w:pPr>
      <w:r>
        <w:t xml:space="preserve">- Tôi đã nói không thích gian phòng này, không chịu dùng bàn gỗ mà đặt vào bàn thủy tinh. Đúng rồi, Tiểu Trang, tôi nói không sai đấy chứ? Đây là bộ ấm của Chu Khả Tâm, là thứ từng được Chu Khả Tâm đưa đến hội chợ triển lãm gốm sứ toàn quốc, tôi đã từng nhìn thấy trong tay của Tiền Diêu Tư.</w:t>
      </w:r>
    </w:p>
    <w:p>
      <w:pPr>
        <w:pStyle w:val="BodyText"/>
      </w:pPr>
      <w:r>
        <w:t xml:space="preserve">Chú Đức dùng giọng oán trách nói một câu, ánh măt nhìn chằm chằm vào Trang Duệ, chờ đối phương nói ra đáp án. Ấm tử sa là một hạng mục phụ, chú Đức là người công tác trong ngành vài chục năm, tất nhiên sẽ không nhìn lầm/</w:t>
      </w:r>
    </w:p>
    <w:p>
      <w:pPr>
        <w:pStyle w:val="BodyText"/>
      </w:pPr>
      <w:r>
        <w:t xml:space="preserve">Trang Duệ nghe vậy thì thật sư rất bội phục chú Đức, chỉ chưa đến ba phút mà đã không những nói ra lai lịch và xuất xứ của ấm trà tử sa, công phu này cũng không phải Trang Duệ chẳng biết gì có thể giả vờ được.</w:t>
      </w:r>
    </w:p>
    <w:p>
      <w:pPr>
        <w:pStyle w:val="BodyText"/>
      </w:pPr>
      <w:r>
        <w:t xml:space="preserve">- Ngài nói không sai, thứ này cháu đánh cuộc thắng từ tay của ông chủ Tiền, có lẽ lú này ông chủ Tiền Diêu Tư vẫn cảm thấy rất đau lòng.</w:t>
      </w:r>
    </w:p>
    <w:p>
      <w:pPr>
        <w:pStyle w:val="BodyText"/>
      </w:pPr>
      <w:r>
        <w:t xml:space="preserve">Trang Duệ giơ ngón tay cái lên với chú Đức, sau đó hắn nói ra kinh nghiệm đi dạo trong chợ đồ cổ Miếu Phu Tử cho chú Đức, tất nhiên hắn sẽ không nói đến vấn đề dị năng, hắn chỉ nói rằng khi mình cầm ấm tử sa thì thấy vẻ mặt Trang Duệ thật sự căng thẳng, vì thế mới thắng cuộc.</w:t>
      </w:r>
    </w:p>
    <w:p>
      <w:pPr>
        <w:pStyle w:val="BodyText"/>
      </w:pPr>
      <w:r>
        <w:t xml:space="preserve">- Tốt, tốt, tốt, lão già kia lại thua, vì trước nay thứ nào vào tay hắn thì chỉ có vào mà không ra. Trừ khi cậu bỏ tiền mua, nếu không thì đừng hòng có được thứ gì. Không ngờ lão lại đưa cho cậu một ấm trà tử sa, lần sau nếu gặp lại Tiền Diêu Tư, tôi nhất định phải làm cho đối phương mất mặt.</w:t>
      </w:r>
    </w:p>
    <w:p>
      <w:pPr>
        <w:pStyle w:val="BodyText"/>
      </w:pPr>
      <w:r>
        <w:t xml:space="preserve">Chú Đức giống như cũng có chút va chạm với Tiền Diêu Tư, lúc này lão khẽ cười nói, nếp nhắn trên mặt mở ra, có lẽ là cảm thấy rất thoải mái.</w:t>
      </w:r>
    </w:p>
    <w:p>
      <w:pPr>
        <w:pStyle w:val="BodyText"/>
      </w:pPr>
      <w:r>
        <w:t xml:space="preserve">Sau khi cười Tiền Diêu Tư một lúc, chú Đức nói với Trang Duệ:</w:t>
      </w:r>
    </w:p>
    <w:p>
      <w:pPr>
        <w:pStyle w:val="BodyText"/>
      </w:pPr>
      <w:r>
        <w:t xml:space="preserve">- Cậu đưa thien châu ra cho tôi xem một chút.</w:t>
      </w:r>
    </w:p>
    <w:p>
      <w:pPr>
        <w:pStyle w:val="BodyText"/>
      </w:pPr>
      <w:r>
        <w:t xml:space="preserve">Nếu nói trong lòng Trang Duệ tín nhiệm nhất là ai thì chú Đức tuyệt đối là một trong số đó, đã hơn nhiều năm ma sát, hắn biết ông lão này rất tốt với mình, thuần tũy xuất phát từ tâm tư bảo vệ, không có pha trộn bất kỳ lợi ích nào ởbene trong. Trang Duệ nghe ậy thì lấy chuỗi thiên châu xuống đưa cho chú Đức mà không chút do dự.</w:t>
      </w:r>
    </w:p>
    <w:p>
      <w:pPr>
        <w:pStyle w:val="BodyText"/>
      </w:pPr>
      <w:r>
        <w:t xml:space="preserve">Chú Đức khoát tay nói:</w:t>
      </w:r>
    </w:p>
    <w:p>
      <w:pPr>
        <w:pStyle w:val="BodyText"/>
      </w:pPr>
      <w:r>
        <w:t xml:space="preserve">- Đặt trên bàn, thứ này chỉ có thể xem mà thôi.</w:t>
      </w:r>
    </w:p>
    <w:p>
      <w:pPr>
        <w:pStyle w:val="BodyText"/>
      </w:pPr>
      <w:r>
        <w:t xml:space="preserve">Chú Đức cũng hiểu rõ điều kiêng kỵ của thiên châu.</w:t>
      </w:r>
    </w:p>
    <w:p>
      <w:pPr>
        <w:pStyle w:val="BodyText"/>
      </w:pPr>
      <w:r>
        <w:t xml:space="preserve">Lúc này nước đã sôi, những tiếng túi tút vang lên, Trang Duệ vội vàng đi đến rút phích cắm, đúng lúc điện thoại trong túi quần vang lên. Hắn đưa mắt nhìn, số điện thoại xa lại đến từ Trung Hải, hắn cũng không nghĩ nhiều mà trực tiếp nhấn nút nghe.</w:t>
      </w:r>
    </w:p>
    <w:p>
      <w:pPr>
        <w:pStyle w:val="BodyText"/>
      </w:pPr>
      <w:r>
        <w:t xml:space="preserve">- Alo, anh là Trang Duệ phải không? Tôi là Miêu Phỉ Phỉ...</w:t>
      </w:r>
    </w:p>
    <w:p>
      <w:pPr>
        <w:pStyle w:val="Compact"/>
      </w:pPr>
      <w:r>
        <w:t xml:space="preserve">Trong điện thoại vang lên giọng nói của một cô gái làm cho Trang Duệ cảm thấy khó hiẻu, Miêu Phỉ Phỉ là ai?</w:t>
      </w:r>
      <w:r>
        <w:br w:type="textWrapping"/>
      </w:r>
      <w:r>
        <w:br w:type="textWrapping"/>
      </w:r>
    </w:p>
    <w:p>
      <w:pPr>
        <w:pStyle w:val="Heading2"/>
      </w:pPr>
      <w:bookmarkStart w:id="169" w:name="chương-147-dạy-bảo."/>
      <w:bookmarkEnd w:id="169"/>
      <w:r>
        <w:t xml:space="preserve">147. Chương 147 : Dạy Bảo.</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đọc truyện mới nhất tại .</w:t>
      </w:r>
    </w:p>
    <w:p>
      <w:pPr>
        <w:pStyle w:val="BodyText"/>
      </w:pPr>
      <w:r>
        <w:t xml:space="preserve">Chương 147: Dạy bảo.</w:t>
      </w:r>
    </w:p>
    <w:p>
      <w:pPr>
        <w:pStyle w:val="BodyText"/>
      </w:pPr>
      <w:r>
        <w:t xml:space="preserve">Nhóm Dịch: Tepga</w:t>
      </w:r>
    </w:p>
    <w:p>
      <w:pPr>
        <w:pStyle w:val="BodyText"/>
      </w:pPr>
      <w:r>
        <w:t xml:space="preserve">Nguồn : VipVandan</w:t>
      </w:r>
    </w:p>
    <w:p>
      <w:pPr>
        <w:pStyle w:val="BodyText"/>
      </w:pPr>
      <w:r>
        <w:t xml:space="preserve">Trí nhớ của Trang Duệ gần đây là rất tốt, chỉ cần hắn nghe thấy qua một cái tên hay một con số tương đối ngắn đều có thể ghi lại trong đầu, nhưng cái tên Miêu Phỉ Phỉ này quá xa lạ, hắn có thể khẳng định mình chưa từng nghe qua, nhưng âm thanh trong điện thoại lại có vài phần quen tai.</w:t>
      </w:r>
    </w:p>
    <w:p>
      <w:pPr>
        <w:pStyle w:val="BodyText"/>
      </w:pPr>
      <w:r>
        <w:t xml:space="preserve">- Này, sao anh không nói lời nào? Tôi là Miêu Phỉ Phỉ.</w:t>
      </w:r>
    </w:p>
    <w:p>
      <w:pPr>
        <w:pStyle w:val="BodyText"/>
      </w:pPr>
      <w:r>
        <w:t xml:space="preserve">Trong điện thoại tiếp tục vang lên giọng nói trong trẻo, giống như Trang Duệ phải biết đến Miêu Phỉ Phỉ mới đúng.</w:t>
      </w:r>
    </w:p>
    <w:p>
      <w:pPr>
        <w:pStyle w:val="BodyText"/>
      </w:pPr>
      <w:r>
        <w:t xml:space="preserve">- Thật xin lỗi, cô gọi lộn số rồi, tôi không biết Miêu...Chờ chút, ủa, ngài là cảnh sát Miêu sao?</w:t>
      </w:r>
    </w:p>
    <w:p>
      <w:pPr>
        <w:pStyle w:val="BodyText"/>
      </w:pPr>
      <w:r>
        <w:t xml:space="preserve">Trang Duệ đang định cúp điện thoại thì trong đầu chợt xuất hiện hình ảnh một nữ cảnh sát thanh tú, sau khi kết hợp với âm thanh quen thuộc này, hắn chợt đoán ra thân phận của đối phương, từ cô cũng chuyển thành từ "ngài".</w:t>
      </w:r>
    </w:p>
    <w:p>
      <w:pPr>
        <w:pStyle w:val="BodyText"/>
      </w:pPr>
      <w:r>
        <w:t xml:space="preserve">Biểu hiện của Trang Duệ thật sự làm cho Miêu Phỉ Phỉ đang cầm điện thoại cảm thấy không hài lòng, nàng nói ra hai lần thì đối phương mới nhớ, điều này chứng minh ngày hôm qua hắn không thèm quan tâm đến mình. Nhưng nàng cũng không ngờ rằng mọi người bình thường tương phùng, tình huống chỉ như gió thổi mây trôi, chẳng ai có thể nhớ kỹ cho được.</w:t>
      </w:r>
    </w:p>
    <w:p>
      <w:pPr>
        <w:pStyle w:val="BodyText"/>
      </w:pPr>
      <w:r>
        <w:t xml:space="preserve">- Này, cảnh sát Miêu, ngài khỏe chứ? Xin hỏi ngài có gì cần dặn dò sao? Đúng rồi, sao cô biết số điện thoại của tôi?</w:t>
      </w:r>
    </w:p>
    <w:p>
      <w:pPr>
        <w:pStyle w:val="BodyText"/>
      </w:pPr>
      <w:r>
        <w:t xml:space="preserve">Trang Duệ tự cảm thấy từ sáng đến giờ mình không phạm luật giao thông, cũng không biết vị nữ cảnh sát giao thông này tìm mình làm gì, hơn nữa có thể khẳng định ngày hôm qua hắn cũng không ngốc để lại số điện thoại cho Miêu Phỉ Phỉ.</w:t>
      </w:r>
    </w:p>
    <w:p>
      <w:pPr>
        <w:pStyle w:val="BodyText"/>
      </w:pPr>
      <w:r>
        <w:t xml:space="preserve">- Điều này...Chính là...Thật ra cũng không có chuyện gì, tôi chỉ muốn đi dạo chơi ở Trung Hải, chỉ là không biết đi nơi nào, muốn gọi điện thoại hỏi thăm anh, để xem anh có rảnh hay không, có thể theo tôi đi dạo một vòng được không? Mà có làm phiền anh không?</w:t>
      </w:r>
    </w:p>
    <w:p>
      <w:pPr>
        <w:pStyle w:val="BodyText"/>
      </w:pPr>
      <w:r>
        <w:t xml:space="preserve">Miêu Phỉ Phỉ nói xong những lời như vậy thì cực kỳ mất tự nhiên, chính mình cũng không có ý gì khác lạ, vì sao lại khó mở miệng như vậy, giống như có gì cần cầu khẩn vậy.</w:t>
      </w:r>
    </w:p>
    <w:p>
      <w:pPr>
        <w:pStyle w:val="BodyText"/>
      </w:pPr>
      <w:r>
        <w:t xml:space="preserve">Miêu Phỉ Phỉ dùng danh nghĩa chân bị thương để xin nghỉ năm ngày, nàng định quay về Bắc Kinh họp mặt với những anh chị em trong đội cảnh sát hình sự trước đó của mình, nhưng hôm qua nàng gọi điện thoại cho bố, ông ấy nói có thương tích thì cần phải tịnh dưỡng, không được chạy lung tung. Điều này làm cho Miêu Phỉ Phỉ bực bội nổi nóng với ông trong điện thoại, nhưng tất cả chỉ là trứng chọi đá, bố nàng nói lời uy hiếp, bắt nàng phải lựa chọn phương án ở lại Trung Hải.</w:t>
      </w:r>
    </w:p>
    <w:p>
      <w:pPr>
        <w:pStyle w:val="BodyText"/>
      </w:pPr>
      <w:r>
        <w:t xml:space="preserve">Miêu Phỉ Phỉ có tính cách hoạt bát, nàng thật sự khó thể nào cứ ở mãi trong nhà, nếu năm ngày nghỉ mà như vậy thì thật sự không biết là tốt hay xấu. Tối qua nàng đã nghĩ mãi mà không biết đi đâu chơi, sáng sớm hôm nay thấy giấy phép lái xe của Dương Vĩ, vì vậy mà không khỏi có ý nghĩ mới, Trang Duệ kia hình như cũng không quá đáng ghét, có thể để hắn làm hướng dẫn viên du lịch để đi dạo chơi ở Trung Hải vài ngày.</w:t>
      </w:r>
    </w:p>
    <w:p>
      <w:pPr>
        <w:pStyle w:val="BodyText"/>
      </w:pPr>
      <w:r>
        <w:t xml:space="preserve">Phải biết rằng Miêu Phỉ Phỉ đến Trung Hải làm việc đã ba tháng, lại có một chức vụ lãnh đạo nhỏ, mỗi ngày một là ra đường hai là ở nhà, thứ nhất là không có thời gian đi chơi, thứ hai cũng không có ai thích hợp với nàng, vì vậy chưa từng đến bất kỳ địa điểm vui chơi nào.</w:t>
      </w:r>
    </w:p>
    <w:p>
      <w:pPr>
        <w:pStyle w:val="BodyText"/>
      </w:pPr>
      <w:r>
        <w:t xml:space="preserve">Sở dĩ Miêu Phỉ Phỉ tìm Trang Duệ cùng đi vì cảm thấy đây là một kẻ thành thật phúc hậu, hơn nữa còn nói đúng tiếng phổ thông phương Bắc, trao đổi rất thoải mái, ít nhất cũng không cần phải đoán ý nghĩ lời nói của đối phương. Khi ở trong đội cảnh sát giao thông thành phố Trung Hải, các đồng chí nói mười câu thì Miêu Phỉ Phỉ phải suy đoán mất chín câu, thật sự rất khó nghe.</w:t>
      </w:r>
    </w:p>
    <w:p>
      <w:pPr>
        <w:pStyle w:val="BodyText"/>
      </w:pPr>
      <w:r>
        <w:t xml:space="preserve">Tuy Miêu Phỉ Phỉ không có phương thức liên lạc với Trang Duệ và Dương Vĩ, nhưng chút chuyện nhỏ đó cũng không làm khó được nàng, vì vậy nàng gọi điện thoại cho hệ thống yêu cầu kiểm tra tư liệu về Dương Vĩ. Sau khi có số điện thoại của Dương Vĩ, nàng gọi cho đối phương, lại từ miệng người này mà biết được số điện thoại của Trang Duệ. Hôm qua Dương Vĩ uống hơi nhiều, mãi đến khi báo số điện thoại của Trang Duệ thì cũng không biết là ai điện thoại đến, hắn vẫn nằm lỳ trên giường, tiếp tục đánh cờ với Chu Công.</w:t>
      </w:r>
    </w:p>
    <w:p>
      <w:pPr>
        <w:pStyle w:val="BodyText"/>
      </w:pPr>
      <w:r>
        <w:t xml:space="preserve">- Này, anh còn nghe máy đó không? Anh đừng hiểu lầm, tôi có vài ngày nghỉ, chỉ là không có việc gì làm, muốn tìm bạn ra ngoài đi dạo, anh không muốn thì cũng không sao.</w:t>
      </w:r>
    </w:p>
    <w:p>
      <w:pPr>
        <w:pStyle w:val="BodyText"/>
      </w:pPr>
      <w:r>
        <w:t xml:space="preserve">Trang Duệ ở bên này nghe thấy vậy thì có chút buồn bực, tìm người đi dạo sao? Điều này làm cho hắn cảm thấy thật sự khó tưởng, hắn sững sốt một lúc lâu, cũng không nói gì, mãi đến khi trong điện thoại vang lên âm thanh của Miêu Phỉ Phỉ thì hắn mới tỉnh lại, vì vậy vội vàng nói:</w:t>
      </w:r>
    </w:p>
    <w:p>
      <w:pPr>
        <w:pStyle w:val="BodyText"/>
      </w:pPr>
      <w:r>
        <w:t xml:space="preserve">- Cảnh sát Miêu, hôm nay ban ngày tôi không có thời gian, tôi đã nghỉ hai tháng, hôm nay là ngày đầu tiên đi làm, cũng không thể trốn việc. Thế này nhé, tối nay tôi mời cô đi dùng cơm, coi như nhận lỗi với cô về chuyện hôm qua.</w:t>
      </w:r>
    </w:p>
    <w:p>
      <w:pPr>
        <w:pStyle w:val="BodyText"/>
      </w:pPr>
      <w:r>
        <w:t xml:space="preserve">Hai tháng qua Trang Duệ đã thật sự phát triển trí thông minh rất mạnh, nếu là trước kia thì hắn nhất định sẽ cố gắng suy xét xem cô cảnh sát kia có ý với mình không, bây giờ hắn lại biết sự việc giống như những gì Miêu Phỉ Phỉ nói, người ta thật sự là rảnh rỗi nhàm chán muốn tìm người đi cùng cho vui. Mỹ nữ có lời mời, dù không có ý gì khác thì Trang Duệ cũng không thể từ chối, hơn nữa hắn cũng muốn lấy giấy phép lái xe về cho đại ca Dương Vĩ.</w:t>
      </w:r>
    </w:p>
    <w:p>
      <w:pPr>
        <w:pStyle w:val="BodyText"/>
      </w:pPr>
      <w:r>
        <w:t xml:space="preserve">- Cũng không phải anh tông vào tôi, cũng không cần anh phải xin lỗi. Nói cho bạn anh biết, nếu không chịu khó rèn luyện kỹ năng lái xe thì đừng hòng lấy bằng về, anh ấy không có trách nhiệm với tính mạng của mình nhưng tôi còn phải chịu trách nhiệm với tính mạng của nhân dân, đây là vấn đề nguyên tắc, không thể nói đến nhân tình. Nhưng anh muốn mời tôi dùng cơm, tôi cũng chỉ có thể hãnh diện đến mà thôi. À, cơm nước xong chúng ta có thể ra ngoài đi dạo, anh nói địa chỉ đơn vị cho tôi biết, đến tối tôi trực tiếp đến tìm anh.</w:t>
      </w:r>
    </w:p>
    <w:p>
      <w:pPr>
        <w:pStyle w:val="BodyText"/>
      </w:pPr>
      <w:r>
        <w:t xml:space="preserve">Miêu Phỉ Phỉ nói trong điện thoại như súng máy, nàng nói một khá nhiều, căn bản không cho Trang Duệ cơ hội chen vào, điều này làm cho hắn thầm đổ mồ hôi hột. Không ngờ cũng có lúc mình rơi vào tình cảnh này, được một cô gái chủ động mời đi dạo, hơn nữa đối phương còn là một cảnh sát giao thông, đúng là quá quỷ dị.</w:t>
      </w:r>
    </w:p>
    <w:p>
      <w:pPr>
        <w:pStyle w:val="BodyText"/>
      </w:pPr>
      <w:r>
        <w:t xml:space="preserve">Trang Duệ đưa mắt nhìn, lúc này chú Đức đã giám định xong thiên châu, đang đợi mình pha trà. Vì vậy hắn cũng không muốn nhiều lời, vì vậy mà nhanh chóng báo ra địa chỉ của Điển Đương Hành rồi nhanh chóng cúp điện thoại.</w:t>
      </w:r>
    </w:p>
    <w:p>
      <w:pPr>
        <w:pStyle w:val="BodyText"/>
      </w:pPr>
      <w:r>
        <w:t xml:space="preserve">- Sao vậy? Là cô gái nào điện thoại đến à?</w:t>
      </w:r>
    </w:p>
    <w:p>
      <w:pPr>
        <w:pStyle w:val="BodyText"/>
      </w:pPr>
      <w:r>
        <w:t xml:space="preserve">Chú Đức tuy già những vẫn rất tinh ý, chỉ cần nhìn vẻ mặt của Trang Duệ thì biết ngay vấn đề là gì. Trước kia lão cũng từng giới thiệu một cô gái cho Trang Duệ, nhưng cô gái kia ngại chức vụ của hắn quá thấp, hơn nữa lại không nhà không xe ở Trung Hải, vì vậy sau khi tiếp xúc hai lần thì biến mất không chút tăm hơi, điều này làm cho chú Đức cảm thấy rất xấu hổ.</w:t>
      </w:r>
    </w:p>
    <w:p>
      <w:pPr>
        <w:pStyle w:val="BodyText"/>
      </w:pPr>
      <w:r>
        <w:t xml:space="preserve">- Không có gì, chú Đức, chú cũng đừng dùng ánh mắt như vậy để nhìn cháu, quen biết các cô gái cũng không phạm pháp. À, trà ngon lắm, chú Đức, trà của chú lấy từ đâu vậy?</w:t>
      </w:r>
    </w:p>
    <w:p>
      <w:pPr>
        <w:pStyle w:val="BodyText"/>
      </w:pPr>
      <w:r>
        <w:t xml:space="preserve">Trang Duệ ngồi xổm xuống dùng hai ngón tay nhấc nắp ấm tử sa, sau đó đưa lên mũi ngửi, một mùi hương thơm ngát bùng vào trong mũi, vì vậy mà nhịn không được phải mở miệng nói.</w:t>
      </w:r>
    </w:p>
    <w:p>
      <w:pPr>
        <w:pStyle w:val="BodyText"/>
      </w:pPr>
      <w:r>
        <w:t xml:space="preserve">- Tiểu tử cậu rất may mắn, hôm qua có một người bạn đến thăm tôi, đưa đến cho tôi chút trà ngon, hôm nay vừa lúc đưa đến đây, tôi còn chưa kịp về phòng làm việc của mình, chẳng phải bị cậu kéo sang đây sao?</w:t>
      </w:r>
    </w:p>
    <w:p>
      <w:pPr>
        <w:pStyle w:val="BodyText"/>
      </w:pPr>
      <w:r>
        <w:t xml:space="preserve">Chú Đức chỉ vào một gói giấy đã mở trên bàn, Trang Duệ nhìn kỹ lại, chính giữa chính là một khối gì đó đen sì, dù nhìn thế nào cũng không ngờ đó là trà.</w:t>
      </w:r>
    </w:p>
    <w:p>
      <w:pPr>
        <w:pStyle w:val="BodyText"/>
      </w:pPr>
      <w:r>
        <w:t xml:space="preserve">Trang Duệ thật sự không tin mùi hương vừa xông vào mũi mình là thứ trà đen sì này tạo ra, vì vậy mà rót cho chú Đức một ly, lại rót ình một ly, khi uống vào miệng thì cảm thấy một hương vị nói không nên lời, tràn ngập đầu óc.</w:t>
      </w:r>
    </w:p>
    <w:p>
      <w:pPr>
        <w:pStyle w:val="BodyText"/>
      </w:pPr>
      <w:r>
        <w:t xml:space="preserve">Hương vị của lá trà này thật sự khác hẳn bất kỳ loại trà nào mà Trang Duệ đã từng uống trước đó, vừa uống vào miệng đã có cảm giác giống như thuốc đông y, nhưng ngay đó lại bùng lên mùi hương nồng nặc, tràn ngập miệng lưỡi, trong miệng có cảm giác ngòn ngọt, điều này làm cho đầu lưỡi của hắn sinh ra cảm giác cực kỳ tươi mới.</w:t>
      </w:r>
    </w:p>
    <w:p>
      <w:pPr>
        <w:pStyle w:val="BodyText"/>
      </w:pPr>
      <w:r>
        <w:t xml:space="preserve">Đắng vốn là một tính chất của trà, cổ đại tự xưng là trà đắng, đó là loại trà thời kỳ sớm nhất, thật sự khó thể nào uống trôi, nhưng thật sự là trước đắng sau ngọt, đạo lý này Trang Duệ cũng hiểu, nhưng hương vị của loại trà này bùng lên lúc đầu làm hắn cảm thấy cổ quái, lúc đầu cũng làm cho hắn sinh ra cảm giác ngòn ngọt nơi đầu lưỡi.</w:t>
      </w:r>
    </w:p>
    <w:p>
      <w:pPr>
        <w:pStyle w:val="BodyText"/>
      </w:pPr>
      <w:r>
        <w:t xml:space="preserve">- Thế nào? Tiểu Trang, trà này có hương vị rất đặc biệt, nói cho cậu biết, đây là trà Phổ Nhị, chúng ta cũng không được uống nhiều. Trà này cũng xem như là sản phẩm sưu tầm, chỉ một chút như vậy nhưng có giá hơn mười ngàn, nếu là trà Phổ Nhị từ thời nhà Thanh, sợ rằng sẽ là báu vật vô giá.</w:t>
      </w:r>
    </w:p>
    <w:p>
      <w:pPr>
        <w:pStyle w:val="BodyText"/>
      </w:pPr>
      <w:r>
        <w:t xml:space="preserve">Lời nói của chú Đức làm cho Trang Duệ hoảng sợ, chỉ một chút trà hai ba gam mà có giá hơn mười ngàn đồng, vừa rồi mình uống vào một ngụm chẳng phải mất vài trăm rồi sao?</w:t>
      </w:r>
    </w:p>
    <w:p>
      <w:pPr>
        <w:pStyle w:val="BodyText"/>
      </w:pPr>
      <w:r>
        <w:t xml:space="preserve">- Chú Đức, có trà mắc như vậy sao? Người ta nói trà mới uống mới tốt.</w:t>
      </w:r>
    </w:p>
    <w:p>
      <w:pPr>
        <w:pStyle w:val="BodyText"/>
      </w:pPr>
      <w:r>
        <w:t xml:space="preserve">Trang Duệ dùng giọng khó hiểu nói.</w:t>
      </w:r>
    </w:p>
    <w:p>
      <w:pPr>
        <w:pStyle w:val="BodyText"/>
      </w:pPr>
      <w:r>
        <w:t xml:space="preserve">- Đó là những đồ uống đơn thuần, những lá trà bình thường để một hai trăm năm sẽ biến thành tro tàn, nhưng trà Phổ Nhị thì khác, để càng lâu thì mùi hương càng nồng và càng thuần, vì vậy có thể coi đó vật sưu tầm.</w:t>
      </w:r>
    </w:p>
    <w:p>
      <w:pPr>
        <w:pStyle w:val="BodyText"/>
      </w:pPr>
      <w:r>
        <w:t xml:space="preserve">- Năm 1963 mở kho trà của cố cung thì phát hiện nhiều loại trà đã thành tro bụi, chỉ còn trà Vạn Thọ Long Đoàn và Phổ Nhị là vẫn còn hoàn hảo, có thể nói là thứ "đồ cổ có thể uống". Khi đó người ta lấy ra được hai mươi lăm kilogam trà Phổ Nhị, khoảng thời gian qua luôn được bảo quản cực kỳ nghiêm ngặt, nếu chỉ tính riêng phí bảo vệ đã đến con số hai chục triệu rồi, cậu có thẻ nghĩ lại xem, như vậy giá trị của nó là bao nhiêu?</w:t>
      </w:r>
    </w:p>
    <w:p>
      <w:pPr>
        <w:pStyle w:val="BodyText"/>
      </w:pPr>
      <w:r>
        <w:t xml:space="preserve">Trang Duệ nghe chú Đức nói như vậy mà thật sự líu lưỡi, hắn thật sự không ngờ ngay cả lá trà cũng có thể sưu tầm, xem ra hiểu biết của mình cũng là quá nhỏ bé rồi.</w:t>
      </w:r>
    </w:p>
    <w:p>
      <w:pPr>
        <w:pStyle w:val="BodyText"/>
      </w:pPr>
      <w:r>
        <w:t xml:space="preserve">- Tiểu Trang, vấn đề cậu vừa hỏi có thể trả lời từ loại trà này, cậu còn trẻ, lý lịch mỏng, không có căn cơ, điều này là nhược điểm của cậu. Nhưng tôi thấy cậu rất tốt, cảm thấy năng lực tiếp nhận sự vật mới lạ chung quanh là rất mạnh, hơn nữa ngộ tính là rất cao, điều này thật sự rất quan trọng. Trong ngành đồ cổ thì không có chút may mắn và ngộ tính, như vậy cả đời cũng không thể nào vượt ra khỏi cửa nhà mình.</w:t>
      </w:r>
    </w:p>
    <w:p>
      <w:pPr>
        <w:pStyle w:val="BodyText"/>
      </w:pPr>
      <w:r>
        <w:t xml:space="preserve">- Làm việc cũng giống như uống trà, trước đắng sau ngọt, khổ tận cam lai, hai cậu sinh viên tốt nghiệp đại học nước ngoài trong Điển Đương Hành không quen nhìn cậu làm quản lý, mà cậu cũng cần nên ẩn nhẫn, cần nói ít xem nhiều, chờ khi cậu có năng lực, cũng có thể nói là tiềm long phi thiên, đột nhiên nổi tiếng, cậu hiểu ý của tôi không?</w:t>
      </w:r>
    </w:p>
    <w:p>
      <w:pPr>
        <w:pStyle w:val="BodyText"/>
      </w:pPr>
      <w:r>
        <w:t xml:space="preserve">Trang Duệ khẽ gật đầu, hắn tuy công tác ở đây khá lâu, vị trí quản lý là khá cao nhưng nó sẽ làm cho hắn thêm trưởng thành, dù là sau này Trang Duệ chọn lựa làm gì, đều có lợi mà vô hại.</w:t>
      </w:r>
    </w:p>
    <w:p>
      <w:pPr>
        <w:pStyle w:val="BodyText"/>
      </w:pPr>
      <w:r>
        <w:t xml:space="preserve">- Chú Đức, bây giờ chú có thể thông báo những hạng mục và trách nhiệm công tác cho cháu được chứ?</w:t>
      </w:r>
    </w:p>
    <w:p>
      <w:pPr>
        <w:pStyle w:val="BodyText"/>
      </w:pPr>
      <w:r>
        <w:t xml:space="preserve">Trang Duệ trước kia chỉ là người phụ trách tài vụ, nhưng hắn thấy chú Đức là quản lý mà suốt ngày chỉ uống trà tâm sự, giống như quản lý cũng không phải làm gì cả.</w:t>
      </w:r>
    </w:p>
    <w:p>
      <w:pPr>
        <w:pStyle w:val="BodyText"/>
      </w:pPr>
      <w:r>
        <w:t xml:space="preserve">- Ha ha, mới đó đã muốn tiến vào trong công tác, thật ra Điển Đương Hành chúng ta chỉ có năm sáu người, quản lý rất đơn giản, trách nhiệm chủ yếu của quản lý chính là tiếp xúc đối ngoại, thiết lập mối quan hệ tốt đẹp và lâu dài với những cuộc đấu giá.</w:t>
      </w:r>
    </w:p>
    <w:p>
      <w:pPr>
        <w:pStyle w:val="BodyText"/>
      </w:pPr>
      <w:r>
        <w:t xml:space="preserve">- Vì chúng ta là công ty đầu tư cấp dưới, cậu còn phải làm một phần báo cáo chế định hướng đi và mục đích đầu tư của Điển Đương Hành. Tất nhiên cậu là nhân sĩ tài chính kế toán chuyên nghiệp, điều này đối với cậu thì căn bản là không khó. Tiểu Trang, nếu phương án đầu tư của cậu được tiếp thu, hơn nữa còn có hồi báo dày, như vậy cậu sẽ có được phần trăm tiền thưởng rất cao, hai cậu sinh viên du học kia luôn chú ý đến vị trí quản lý, cũng vì phần tiền thưởng kia.</w:t>
      </w:r>
    </w:p>
    <w:p>
      <w:pPr>
        <w:pStyle w:val="BodyText"/>
      </w:pPr>
      <w:r>
        <w:t xml:space="preserve">Chú Đức lên tiếng làm cho Trang Duệ hiểu rõ công tác sau này của mình, điều làm hắn không ngờ chính là kẻ làm quản lý thì có thể vạch ra phương hướng đầu tư cho Điển Đương Hành, chắc chắn đây là quy định của công ty, như vậy kiến nghị đó sẽ nhất đinhh được coi trọng.</w:t>
      </w:r>
    </w:p>
    <w:p>
      <w:pPr>
        <w:pStyle w:val="BodyText"/>
      </w:pPr>
      <w:r>
        <w:t xml:space="preserve">Hai tiểu tử du học trong miệng của chú Đức chính là hai vị Điển Đương sư của Điển Đương Hành, một người tên là Lại Kình Đông, người này rất ít khi xuống đại sảnh, vừa đi làm là lên lầu hai. Tuy phòng tài vụ của Trang Duệ cũng ở lầu hai nhưng hầu như ít khí gặp mặt Lại Kình Đông, Tư Linh và một cô nhân viên của Điển Đương Hành gọi Lại Kình Đông là Lại Đắc Động(không muốn động). Lại Kình Đông là người chuyên giám định những tác phẩm nghệ thuật của nước ngoài, những vật phẩm như vậy ở Điển Đương Hành cũng không nhiều, vì vậy mà công tác của hắn cũng rất an nhàn, cũng không biết ngày nào cũng trốn trong phòng làm việc để làm gì?</w:t>
      </w:r>
    </w:p>
    <w:p>
      <w:pPr>
        <w:pStyle w:val="BodyText"/>
      </w:pPr>
      <w:r>
        <w:t xml:space="preserve">Một người còn lại ở Điển Đương Hành tên là Vương Nhất Định, người này am hiểu giám định những vật phẩm xa xỉ trong nước, ngược lại thì người này thường hay xuống lầu một, nhưng hắn thường vui đùa ầm ĩ với những nhân viên kinh doanh, căn bản chưa từng liếc mắt nhìn Trang Duệ.</w:t>
      </w:r>
    </w:p>
    <w:p>
      <w:pPr>
        <w:pStyle w:val="BodyText"/>
      </w:pPr>
      <w:r>
        <w:t xml:space="preserve">Hai người kia đều đã hơn ba mươi tuổi, đã công tác ở Điển Đương Hành một thời gian, cũng đều có xuất thân chính quy. Nhưng hai vị này ngày thường tự ình là rất cao, luôn không được chú Đức chào đón, nếu không phải có nhiều vật phẩm xa xỉ, tác phẩm nghệ thuật của nước ngoài cũng cần được giám định, nếu không chú Đức đã sớm đuổi cổ hai tên kia đi rồi.</w:t>
      </w:r>
    </w:p>
    <w:p>
      <w:pPr>
        <w:pStyle w:val="BodyText"/>
      </w:pPr>
      <w:r>
        <w:t xml:space="preserve">- Chú Đức, trước đó mục tiêu đầu tư trọng điểm của chú là thế nào?</w:t>
      </w:r>
    </w:p>
    <w:p>
      <w:pPr>
        <w:pStyle w:val="BodyText"/>
      </w:pPr>
      <w:r>
        <w:t xml:space="preserve">Trang Duệ bây giờ thật sự rất xem trọng thị trường bất động sản, chỉ là đầ tư bất động sản thì đầu tư quá lớn, dù hắn biết Điển Đương Hành có nhiều tiền nhưng cũng không nghĩ rằng thượng cấp sẽ phê chuẩn chỉ thị của mình, vì vậy lúc này hắn muốn ổn định, trước tiên hỏi xem chú Đức có lời đề nghị nào không.</w:t>
      </w:r>
    </w:p>
    <w:p>
      <w:pPr>
        <w:pStyle w:val="BodyText"/>
      </w:pPr>
      <w:r>
        <w:t xml:space="preserve">- Ông lão tôi sống cả đời mà chỉ hiểu về đồ cổ, tất nhiên ở phương diện đầu tư cũng có chút học hỏi, năm ngoái tôi đầu tư chủ yế vào hai phương diện, một là đầu tư vào tiền, cũng không phải là tiền cổ, chính là những kỷ niệm tệ, năm trước đầu tư mười sáu triêu vào phương diện này, đến bây giờ tốc độ tăng đã là ba mươi phần trăm, xem như là rất tốt. Tiểu Trang, cậu biết năm ngoài tôi có bao nhiêu tiền thưởng không?</w:t>
      </w:r>
    </w:p>
    <w:p>
      <w:pPr>
        <w:pStyle w:val="BodyText"/>
      </w:pPr>
      <w:r>
        <w:t xml:space="preserve">Chú Đức có chút đắc ý, năm ngoái khoản đầu tư của lão không được người ta coi trọng, thậm chí hai vị Điển Dương sư còn nói lời dị nghị, cũng dùng danh nghĩa cá nhân để đưa ra những lời đề nghị khác với công ty. Nhưng lãnh đạo công ty tín nhiệm chú Đức, vì vậy mà phê chuẩn đầu tư, quyết toán năm mới cách đây hơn hai tháng thật sự làm cho người ta kinh hãi vì tiền lời quá nhiều.</w:t>
      </w:r>
    </w:p>
    <w:p>
      <w:pPr>
        <w:pStyle w:val="BodyText"/>
      </w:pPr>
      <w:r>
        <w:t xml:space="preserve">Chỉ là đầu tư như vậy đã làm cho Điển Đương Hành có lợi nhuận bốn triệu một trăm ngàn, vì vậy mà Vương Nhất Định và Lại Kình Đông vốn rất khinh thường chú Đức lại càng ru rú trong phòng, rất xấu hổ khi đối mặt với chú Đức.</w:t>
      </w:r>
    </w:p>
    <w:p>
      <w:pPr>
        <w:pStyle w:val="BodyText"/>
      </w:pPr>
      <w:r>
        <w:t xml:space="preserve">Trang Duệ vài tháng qua cũng công tác ở Điển Đương Hành, hắn cũng không biết hướng đi tài chính mới của công ty vào lúc này là gì, vì vậy mở miệng hỏi:</w:t>
      </w:r>
    </w:p>
    <w:p>
      <w:pPr>
        <w:pStyle w:val="BodyText"/>
      </w:pPr>
      <w:r>
        <w:t xml:space="preserve">- Chú Đức, đã bán đi số tiền kỷ niệm tệ kia rồi à? Sao không để lại để chờ tăng giá?</w:t>
      </w:r>
    </w:p>
    <w:p>
      <w:pPr>
        <w:pStyle w:val="BodyText"/>
      </w:pPr>
      <w:r>
        <w:t xml:space="preserve">Trang Duệ thầm nghĩ đã có tiền thưởng được phát xuôngs, như vậy cố kỷ niệm tệ kia đã được xử lý rồi.</w:t>
      </w:r>
    </w:p>
    <w:p>
      <w:pPr>
        <w:pStyle w:val="BodyText"/>
      </w:pPr>
      <w:r>
        <w:t xml:space="preserve">- Bán đi mười triệu, giữ lại sáu triệu, nước trước tôi cũng chỉ cầm một triệu tiền thưởng. Tiểu Trang, công ty sẽ cho chúng ta một hạn ngạch hoa hồng là ba mươi phần trăm, tiểu tử cậu cần phải có hướng đi cho đúng, như vậy tương lai sau này sẽ ngày càng vinh quang, mua xe mua nhà ở Trung Hải cũng không phải là việc gì khó.</w:t>
      </w:r>
    </w:p>
    <w:p>
      <w:pPr>
        <w:pStyle w:val="BodyText"/>
      </w:pPr>
      <w:r>
        <w:t xml:space="preserve">Chú Đức rõ ràng không biết tài sản hiện tại của Trang Duệ, cũng không biết lúc này Trang Duệ đã lái xe đi làm, nếu không thì lão sẽ chẳng nói lời này. Nhưng chú Đức cũng có lời chưa nói với Trang Duệ, sở dĩ bán đi số tiền đầu tư đang sinh lợi cũng vì muốn cho Trang Duệ có tài chính để đầu tư theo hướng của mình, nếu không thì tài sản hiện tại đang ở trên một phương diện đầu tư cũ, Trang Duệ cũng khó thể nào cầm số tiền nào khác để đi đầu tư, vì vậy có thể nói lần này chú Đức rõ ràng quá thật tâm.</w:t>
      </w:r>
    </w:p>
    <w:p>
      <w:pPr>
        <w:pStyle w:val="BodyText"/>
      </w:pPr>
      <w:r>
        <w:t xml:space="preserve">Chú Đức sở dĩ đồng ý tiếp tục ở lại Điển Đương Hành cũng không phải vì tiền lương, vì với lão thì một triệu cũng không đáng, chủ yếu là vì công tác của Điển Đương Hành có thể tiếp xúc rất nhiều món đồ cổ, đối với một người mà cả đời đã si mê đồ cổ như lão thì thật sự là một chuyện tốt không thể hơn.</w:t>
      </w:r>
    </w:p>
    <w:p>
      <w:pPr>
        <w:pStyle w:val="BodyText"/>
      </w:pPr>
      <w:r>
        <w:t xml:space="preserve">- Chú Đức, chú làm như vậy sẽ thiệt hại lớn cho chính mình, thật ra cuộc sống của cháu bây giờ đã rất tốt, hai tháng qua cháu mua được hai cổ vật, khi còn ở Bành Thành...</w:t>
      </w:r>
    </w:p>
    <w:p>
      <w:pPr>
        <w:pStyle w:val="BodyText"/>
      </w:pPr>
      <w:r>
        <w:t xml:space="preserve">Trang Duệ nghe xong lời của chú Đức thì trong lòng rất cảm động, hành động của chú Đức lần này chẳng khác nào chia phần hoa hồng mỗi năm vài trăm ngàn ình. Hắn suy nghĩ một chút, cuối cùng mở miệng nói ra chuyện tìm được bản thảo của Vương Sĩ Trinh và bút tịch thực của Đường Bá Hổ cho chú Đức.</w:t>
      </w:r>
    </w:p>
    <w:p>
      <w:pPr>
        <w:pStyle w:val="BodyText"/>
      </w:pPr>
      <w:r>
        <w:t xml:space="preserve">- Hì, tôi thấy cậu hôm nay có biểu hiện rất trấn định, không có chút cảm giác hưng phấn của người mới đến nhận chức, thì ra bây giờ giá trị con người đã quá xa xỉ. Tiểu tử thối, hai tháng qua cậu tìm được số cổ vật nhiều không kém so với những ông lão như chúng tôi, thì ra cậu còn đang mai phục tôi, đáng tiếc là những thứ kia cậu đã bán, nếu không thì ông lão tôi đây cũng được mở mang tầm mắt. Không được, giữa trưa cậu phải mời khách, không làm thịt cậu không được.</w:t>
      </w:r>
    </w:p>
    <w:p>
      <w:pPr>
        <w:pStyle w:val="BodyText"/>
      </w:pPr>
      <w:r>
        <w:t xml:space="preserve">Sau khi nghe xong lời nói của Trang Duệ thì hai mắt chú Đức chợt tỏa sáng, lão vỗ đùi thật mạnh, hai tháng kinh nghiệm vừa qua của Trang Duệ thật sự so sánh với những ông lão cả đời chơi đồ cổ như chú Đức cũng thật sự là khó có được, coi như nhiêu đó cũng đủ để cho nửa đời còn lại được sống ấm no.</w:t>
      </w:r>
    </w:p>
    <w:p>
      <w:pPr>
        <w:pStyle w:val="BodyText"/>
      </w:pPr>
      <w:r>
        <w:t xml:space="preserve">- Không có vấn đề, chú Đức, giữa trưa chú muốn đi ăn ở đâu cháu sẽ đi đến đó, cháu đây rất may mắn nhưng nếu không phải ngày thường ngài chỉ bảo, không có được tri thức về đồ cổ của chú, sợ rằng cháu cũng không biết đồ cổ là thứ gì.</w:t>
      </w:r>
    </w:p>
    <w:p>
      <w:pPr>
        <w:pStyle w:val="BodyText"/>
      </w:pPr>
      <w:r>
        <w:t xml:space="preserve">Trang Duệ nịnh hót chú Đức mà mặt không đổi sắc, tim không đập mạnh, nhưng điều này lại được chú Đức tiếp nhận, vì thiên lý mã dễ kiếm nhưng Bá Nhạc thì khó tìm, chú Đức trước nay đều xem trọng và bồi dưỡng Trang Duệ phát triển trong ngành đồ cổ, bây giờ tên này đã thông suốt, tất nhiên cũng yên lòng.</w:t>
      </w:r>
    </w:p>
    <w:p>
      <w:pPr>
        <w:pStyle w:val="BodyText"/>
      </w:pPr>
      <w:r>
        <w:t xml:space="preserve">- Đúng rồi, chú Đức, một hướng đầu tư nữa của chú là gì?</w:t>
      </w:r>
    </w:p>
    <w:p>
      <w:pPr>
        <w:pStyle w:val="BodyText"/>
      </w:pPr>
      <w:r>
        <w:t xml:space="preserve">Trang Duệ thấy chú Đức có biểu hiện xuân phong đắc ý thì nghĩ rằng một phương diện đầu tư còn lại chắc chắn sẽ không lỗ vốn.</w:t>
      </w:r>
    </w:p>
    <w:p>
      <w:pPr>
        <w:pStyle w:val="BodyText"/>
      </w:pPr>
      <w:r>
        <w:t xml:space="preserve">truyện copy từ</w:t>
      </w:r>
    </w:p>
    <w:p>
      <w:pPr>
        <w:pStyle w:val="BodyText"/>
      </w:pPr>
      <w:r>
        <w:t xml:space="preserve">- Đó là đồ sơn mài Sơn Tây, cũng là một hạng mục đồ cổ, vài năm trước tôi đã sớm sưu tầm thứ này, năm 1996 có mua được một hộp sơn mài Sơn Tây rất đẹp, thu vào với giá bảy mươi mốt đồng tiền, bây giờ có thể bán ra với giá chín trăm ngàn.</w:t>
      </w:r>
    </w:p>
    <w:p>
      <w:pPr>
        <w:pStyle w:val="BodyText"/>
      </w:pPr>
      <w:r>
        <w:t xml:space="preserve">- Tiểu Trang, cậu nghĩ lại mà xem, sau năm sáu năm thì thứ này sẽ lên giá bao nhiêu? Tôi thấy thị trường sẽ tiếp tục tăng giá, vì vậy mà năm ngoái đầu tư vào năm triệu, đặc biệt phái người đi Sơn Tây mua đồ sơn mài. Cậu cũng biết hướng đi của số tiền đó mới đúng chứ? Vì cậu làm sổ sách tài vụ mà?</w:t>
      </w:r>
    </w:p>
    <w:p>
      <w:pPr>
        <w:pStyle w:val="BodyText"/>
      </w:pPr>
      <w:r>
        <w:t xml:space="preserve">Chú Đức nói làm cho Trang Duệ cảm thấy phát sốt, năm ngoái Trang Duệ chỉ là một nhân viên tài vụ, chỉ cần làm xong công tác và nhận lương mà thôi, hoàn toàn không quan tâm quá nhiều. Dù sao thì với chế độ giám sát tài vụ rõ ràng, hắn sẽ không sợ có kẻ tham ô tài chính, cho đến lúc này chú Đức lên tiếng, hăn mới chợt nhớ hình như mình làm một nhân viên tài vụ cũng không hợp cách.</w:t>
      </w:r>
    </w:p>
    <w:p>
      <w:pPr>
        <w:pStyle w:val="BodyText"/>
      </w:pPr>
      <w:r>
        <w:t xml:space="preserve">- Đầu tư đồ sơn mài là phải lâu dài, ít nhất phải ba năm năm mới có hiệu quả, vì vậy nên sẽ cứ giữ lại như vậy, Tiểu Trang, đến lúc đó trái chín thì tôi sẽ tặng cho cậu hái.</w:t>
      </w:r>
    </w:p>
    <w:p>
      <w:pPr>
        <w:pStyle w:val="BodyText"/>
      </w:pPr>
      <w:r>
        <w:t xml:space="preserve">Chú Đức nói làm cho Trang Duệ cảm thấy xúc động, đây là một người luôn bảo hộ mình, không có ý nghĩ về lợi ích và hiệu quả gì khác. Trang Duệ cảm thấy mình không thể cứ mãi tiếp tục che giấu, hắn mở miệng nói:</w:t>
      </w:r>
    </w:p>
    <w:p>
      <w:pPr>
        <w:pStyle w:val="BodyText"/>
      </w:pPr>
      <w:r>
        <w:t xml:space="preserve">- Chú Đức, cháu và một người bạn có đầu tư một Ngao viên ở quê nhà, hơn nữa còn đầu tư sang một vài lĩnh vực khác, thật ra trước kia muốn nghỉ việc ở Điển Đương Hành, nhưng cháu nghĩ muốn theo chú học hỏi kiến thức sưu tầm đồ cổ rồi mới quay về, vì vậy sau này còn công tác ở nơi này hay không thì cũng khó thể nói chính xác được.</w:t>
      </w:r>
    </w:p>
    <w:p>
      <w:pPr>
        <w:pStyle w:val="BodyText"/>
      </w:pPr>
      <w:r>
        <w:t xml:space="preserve">Chú Đức nghe nói như vậy thì thật sự ngây người, lão thật sự không ngờ chỉ hai tháng không gặp mặt mà Trang Duệ lại có biến hóa dữ dội như vậy. Từ một nhân viên tài vụ mỗi tháng chỉ cầm vài ngàn tiền lương biến thành một người tự mở ra sản nghiệp ình, nhưng lão cũng rất tán thành ý nghĩ của Trang Duệ, người thanh niên thì cần phải xông pha như vậy.</w:t>
      </w:r>
    </w:p>
    <w:p>
      <w:pPr>
        <w:pStyle w:val="BodyText"/>
      </w:pPr>
      <w:r>
        <w:t xml:space="preserve">- Được, như vậy cũng tốt, sau này những chuyện xấu xa cậu cũng đừng quan tâm, tôi sẽ cố gắng xử lý, cố gắng dạy bảo cho cậu. Được rồi, lát nữa chúng ta tổ chức họp, tôi sẽ nói chuyện với hai cậu kia, cậu không cần xen vào.</w:t>
      </w:r>
    </w:p>
    <w:p>
      <w:pPr>
        <w:pStyle w:val="BodyText"/>
      </w:pPr>
      <w:r>
        <w:t xml:space="preserve">Chú Đức suy nghĩ một lát rồi nói với Trang Duệ một câu, sau đó phân biệt gọi điện thoại cho hai vị giám định sư trong Điển Đương Hành, để nửa giờ sau tập trung trong phòng họp. Trang Duệ cũng không hiểu chuyện xấu trong lời của chú Đức là gì, thạt sự quá khó hiểu.</w:t>
      </w:r>
    </w:p>
    <w:p>
      <w:pPr>
        <w:pStyle w:val="BodyText"/>
      </w:pPr>
      <w:r>
        <w:t xml:space="preserve">Chú Đức nhìn vẻ mặt mờ mịt của Trang Duệ mà cười nói:</w:t>
      </w:r>
    </w:p>
    <w:p>
      <w:pPr>
        <w:pStyle w:val="Compact"/>
      </w:pPr>
      <w:r>
        <w:t xml:space="preserve">- Thế nào? Không hiểu sao? Sau này cậu sẽ có liên quan nhiều hơn đến Điển Đương Hành, tất nhiên sẽ hiểu.</w:t>
      </w:r>
      <w:r>
        <w:br w:type="textWrapping"/>
      </w:r>
      <w:r>
        <w:br w:type="textWrapping"/>
      </w:r>
    </w:p>
    <w:p>
      <w:pPr>
        <w:pStyle w:val="Heading2"/>
      </w:pPr>
      <w:bookmarkStart w:id="170" w:name="chương-148-chút-chuyện-trong-ngành-đồ-cổ."/>
      <w:bookmarkEnd w:id="170"/>
      <w:r>
        <w:t xml:space="preserve">148. Chương 148 : Chút Chuyện Trong Ngành Đồ Cổ.</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148: Chút chuyện trong ngành đồ cổ.</w:t>
      </w:r>
    </w:p>
    <w:p>
      <w:pPr>
        <w:pStyle w:val="BodyText"/>
      </w:pPr>
      <w:r>
        <w:t xml:space="preserve">Nhóm Dịch: Tepga</w:t>
      </w:r>
    </w:p>
    <w:p>
      <w:pPr>
        <w:pStyle w:val="BodyText"/>
      </w:pPr>
      <w:r>
        <w:t xml:space="preserve">Nguồn : VipVandan</w:t>
      </w:r>
    </w:p>
    <w:p>
      <w:pPr>
        <w:pStyle w:val="BodyText"/>
      </w:pPr>
      <w:r>
        <w:t xml:space="preserve">nguồn (.)</w:t>
      </w:r>
    </w:p>
    <w:p>
      <w:pPr>
        <w:pStyle w:val="BodyText"/>
      </w:pPr>
      <w:r>
        <w:t xml:space="preserve">- Chú Đức, chú...Chú nói thật sao?</w:t>
      </w:r>
    </w:p>
    <w:p>
      <w:pPr>
        <w:pStyle w:val="BodyText"/>
      </w:pPr>
      <w:r>
        <w:t xml:space="preserve">Trang Duệ dùng ánh mắt khó tin nhìn chú Đức, lời nói vừa rồi của chú Đức thật sự làm cho hắn chấn động quá lớn.</w:t>
      </w:r>
    </w:p>
    <w:p>
      <w:pPr>
        <w:pStyle w:val="BodyText"/>
      </w:pPr>
      <w:r>
        <w:t xml:space="preserve">Vì trong lòng thật sự tò mò nên Trang Duệ truy vấn xem trong Điển Đương Hành thì có chuyện gì xấu xa? Dù sao thì hắn cũng đã công tác ở đây khá lâu, tuy không hỏi đến nghiệp vụ ở Điển Đương Hành nhưng cũng chưa từng thấy phát sinh chuyện gì làm người ta khó thể tiếp nhận, vì thế những lời vừa rồi của chú Đức thật sự làm khơi gợi lên lòng hiếu kỳ của hắn.</w:t>
      </w:r>
    </w:p>
    <w:p>
      <w:pPr>
        <w:pStyle w:val="BodyText"/>
      </w:pPr>
      <w:r>
        <w:t xml:space="preserve">Bị Trang Duệ truy vấn quá sát nút, chú Đức cũng chỉ có thể nói ra, thì ra ở Điển Đương Hành cũng có phát sinh những tình huống mà Điển Đương sư nhìn lầm, dù sao thì bây giờ thủ đoạn làm giả cũng quá cao, rất nhiều thứ thậm chí còn thật hơn cả vật thật, vì vậy mà khó thể phân biệt thật giả. Điều này cũng không thể nào trách trình độ của giám định sư, nếu không có dụng cụ giám định thì sợ rằng dù là đại sư giám định cũng phải bó tay.</w:t>
      </w:r>
    </w:p>
    <w:p>
      <w:pPr>
        <w:pStyle w:val="BodyText"/>
      </w:pPr>
      <w:r>
        <w:t xml:space="preserve">Theo lý thì Điển Đương Hành nếu thu vào vật giả thì sẽ niên phong cất vào kho hoặc mang đi tiêu hủy, nhưng khi mua vào thường phải bỏ ra một lượng tiền lớn, nếu xử lý sạch theo con đường chính quy thì tổn thất không nhỏ. Vì vậy mà Điển Đương Hành có chính sách bán đấu giá những sản phẩm giả này.</w:t>
      </w:r>
    </w:p>
    <w:p>
      <w:pPr>
        <w:pStyle w:val="BodyText"/>
      </w:pPr>
      <w:r>
        <w:t xml:space="preserve">Vì đa số mọi người đều thích hàng rẻ, vì vậy Điển Đương Hành tung hàng đấu giá thường sẽ quảng cáo rùm beng, giá cả lại thấp làm cho người ta chạy đến như vịt, thường thì vật phẩm rất dễ được bán ra, nhưng đám người tự cho là mình mua được đồ tốt lại chỉ là đồ giả.</w:t>
      </w:r>
    </w:p>
    <w:p>
      <w:pPr>
        <w:pStyle w:val="BodyText"/>
      </w:pPr>
      <w:r>
        <w:t xml:space="preserve">Những năm gần đây những phú ông giàu lên và bắt đầ chập chững vào nghề sưu tầm đồ cổ, có những kẻ vung tiền như rác để thu mua "quốc bảo", có những người há rộng miệng để nuốt "cổ vật", còn có những người ở nước ngoài muốn thu gom vật phẩm, nói chung tất cả là đối tượng mà đấu giá hàng giả của Điển Đương Hành nhắm tới.</w:t>
      </w:r>
    </w:p>
    <w:p>
      <w:pPr>
        <w:pStyle w:val="BodyText"/>
      </w:pPr>
      <w:r>
        <w:t xml:space="preserve">- Tôi đây gạt cậu làm gì? Nhưng chuyện này cậu chỉ biết là được, không cần truyền ra bên ngoài, rất dễ đắc tội với người. Dù nói gia có gia pháp, làm gì cũng có luật lệ nhưng những năm qua cũng không ai chú trọng nữa, nếu cậu đập bể bát cơm của người ta, bọn họ sẽ liều mạng với cậu.</w:t>
      </w:r>
    </w:p>
    <w:p>
      <w:pPr>
        <w:pStyle w:val="BodyText"/>
      </w:pPr>
      <w:r>
        <w:t xml:space="preserve">Chú Đức thấy ve mặt không cam lòng của Trang Duệ thì vội vàng trịnh trọng nói vài câu, chuyện này liên quan rất rộng, thậm chí còn có những công ty quốc tế tham gia, thế lực cực mạnh, cũng không phải một hai người có thể làm gì được. Lão sợ Trang Duệ xúc động nhất thời và chọc sự việc này ra, như vậy sau này Trang Duệ đừng hòng phát triển trong nghề này nữa.</w:t>
      </w:r>
    </w:p>
    <w:p>
      <w:pPr>
        <w:pStyle w:val="BodyText"/>
      </w:pPr>
      <w:r>
        <w:t xml:space="preserve">Dù là chú Đức, dưới áp lực thật sự khó thể chống lại cũng phải lấy ra ba vật phẩm giả đưa cho đấu giá, nhưng từ khi Điển Đương Hành được thành lập đến nay thì sự việc như vậy chỉ phát sinh một hai lần mà thôi, mà đó cũng chính là nguyên nhân mà chú Đức quyết định rời khỏi chức vụ quản lý.</w:t>
      </w:r>
    </w:p>
    <w:p>
      <w:pPr>
        <w:pStyle w:val="BodyText"/>
      </w:pPr>
      <w:r>
        <w:t xml:space="preserve">- Chú Đức, những kẻ có tiền cũng là nhân sĩ tinh anh, không dễ dàng bị lừa như vậy chứ? Bon họ chẳng lẽ không mời người đến giám định sao?</w:t>
      </w:r>
    </w:p>
    <w:p>
      <w:pPr>
        <w:pStyle w:val="BodyText"/>
      </w:pPr>
      <w:r>
        <w:t xml:space="preserve">Trang Duệ có chút khó hiểu, hắn ra hàng vỉa hè mà mua phải đồ cổ với giá vài đồng cũng sẽ không quá quan tâm, nhưng người ta mua một món hàng với giá vài triệu thì nhất định phải thận trọng mới đúng, Điển Đương Hành muốn lừa gạt đám người kia cũng không phải dễ.</w:t>
      </w:r>
    </w:p>
    <w:p>
      <w:pPr>
        <w:pStyle w:val="BodyText"/>
      </w:pPr>
      <w:r>
        <w:t xml:space="preserve">Chưa nói đến ai khác, chỉ nhìn vào ví dụ điển hình là ông chủ mập ở Sơn Tây Trang Duệ gặp ở chợ đen, người này mỗi lần đi đấu giá đều mang theo giám định sư, lần trước vì hắn đến Tây Tạng du lịch nên mới không đưa giám định sư theo mà thôi.</w:t>
      </w:r>
    </w:p>
    <w:p>
      <w:pPr>
        <w:pStyle w:val="BodyText"/>
      </w:pPr>
      <w:r>
        <w:t xml:space="preserve">Chú Đức nghe vậy thì cười khổ nói:</w:t>
      </w:r>
    </w:p>
    <w:p>
      <w:pPr>
        <w:pStyle w:val="BodyText"/>
      </w:pPr>
      <w:r>
        <w:t xml:space="preserve">- Tiểu Trang, có rất nhiều chuyện không đơn giản như cậu nghĩ, nói cách khác thì một vật mà ngay cả tôi cũng khó phân biệt thật giả, cậu có thể trông cậy vào một giám định sư có thể phân định thật giả trong thời gian ngắn sao? Có rất nhiều người mua vật phẩm về nhà lưu giữ vài năm cũng không biết đó là giả.</w:t>
      </w:r>
    </w:p>
    <w:p>
      <w:pPr>
        <w:pStyle w:val="BodyText"/>
      </w:pPr>
      <w:r>
        <w:t xml:space="preserve">- Tôi nói cho cậu biết, bây giờ ở tỉnh Chiết Giang có khoảng bốn năm ngàn người "ra vào chơi đùa" ở phương diện đồ cổ và ngọc khí, nhưng là chuyên gia chính thức biết được thật giả chỉ có vài chục người mà thôi. Phần lớn bọn họ đều là những nhà sưu tầm và yêu thích dân gian, còn có một vài người làm ăn thành công mà đổi nghề sang phương diện chơi đùa cổ vật thế này.</w:t>
      </w:r>
    </w:p>
    <w:p>
      <w:pPr>
        <w:pStyle w:val="BodyText"/>
      </w:pPr>
      <w:r>
        <w:t xml:space="preserve">- Đám người trong nghành đồ cổ nhìn trúng đám phù hào lắm tiền nhiều của, vì vậy mà thiết lập sẵn cạm bẫy để chui đầu vào trong. Có câu nói thế này: "Vàng có giá mà ngọc vô giá", rất nhiều người cho rằng ngọc là báu vật vô giá, nếu có nó sẽ làm giá trị con người tăng lên, nhưng thật ra ngọc cũng giống như vàng bạc, cũng có giá, hơn nữa người lành nghề sẽ định giá khá chuẩn, không quá thấp hoặc quá cao.</w:t>
      </w:r>
    </w:p>
    <w:p>
      <w:pPr>
        <w:pStyle w:val="BodyText"/>
      </w:pPr>
      <w:r>
        <w:t xml:space="preserve">Chú Đức vừa nói vừa cởi một miếng bạch ngọc đeo bên hông ra ve vuốt rồi đưa cho Trang Duệ, sau đó nói tiếp:</w:t>
      </w:r>
    </w:p>
    <w:p>
      <w:pPr>
        <w:pStyle w:val="BodyText"/>
      </w:pPr>
      <w:r>
        <w:t xml:space="preserve">- Thứ này tôi mua một viên ngọc trắng, sau đó tìm một người gia công, theo như tôi định giá thì sẽ là mười lăm ngàn, vài hôm trước có người ra giá với tôi hai chục ngàn, tôi không bán đi, vì thứ này xem như tinh xảo, giữ lại cho vui.</w:t>
      </w:r>
    </w:p>
    <w:p>
      <w:pPr>
        <w:pStyle w:val="BodyText"/>
      </w:pPr>
      <w:r>
        <w:t xml:space="preserve">- Tiểu Trang, cậu thử nghĩ xem hai chục ngàn là giá cả của người trong nghề, nếu ném thứ này ra chợ, triển lãm hoặc là cửa hàng châu báu, như vậy sẽ được hét giá ít nhất là một trăm ngàn. Đây cũng là sự chênh lệch giữa bên trong và bên ngoài, có những ông chủ thích trả giá ngọc khí ở chợ, tưởng rằng mình mua được giá rẻ, nhưng không biết làm trò cười cho người trong nghề.</w:t>
      </w:r>
    </w:p>
    <w:p>
      <w:pPr>
        <w:pStyle w:val="BodyText"/>
      </w:pPr>
      <w:r>
        <w:t xml:space="preserve">- Tôi kể với cậu một câu chuyện thật, là một câu chuyện phát sinh trước tết, có một ông chủ thực lực hùng hậu ở Chiết Giang rất thích sưu tầm đồ cổ. Vào thời điểm trước tết thì người nà bỏ ra một trăm ngàn để tìm đến một chuyên gia ngọc khí ở Bắc Kinh, ông chủ này hao tổn rất nhiều khí lực mới có thể nhờ chuyên gia kia giám định ngọc khí ình. Nhưng sau đó vị chuyên gia lại từ chối, vì phân biệt ngọc phai mất thời gian nửa năm, không thể nào có kết luận ngay được, vì vậy mà phải vội vàng cáo từ.</w:t>
      </w:r>
    </w:p>
    <w:p>
      <w:pPr>
        <w:pStyle w:val="BodyText"/>
      </w:pPr>
      <w:r>
        <w:t xml:space="preserve">- Ông chủ kia lại đến tìm tôi để nhờ giám định, cậu có biết không, hơn chục vật được ông chủ kia gọi là ngọc cổ đều không có bất kỳ một vật phẩm nào thật sự là của đời Minh, Thanh. Ngọc thật sự có chất lượng tốt, hơn nữa là loại ngọc giả cổ, tất nhiên đó là ngọc thật nhưng dùng kỹ thuật cực tốt để giả cổ, giá trị của hai bên là khác biệt hoàn toàn.</w:t>
      </w:r>
    </w:p>
    <w:p>
      <w:pPr>
        <w:pStyle w:val="BodyText"/>
      </w:pPr>
      <w:r>
        <w:t xml:space="preserve">Trang Duệ bị lời nói của chú Đức làm cho sững sốt, thì ra trong nghề còn có nhiều bẫy rập như vậy, nhưng hắn vẫn khó hiểu, vẫn mở miệng hỏi:</w:t>
      </w:r>
    </w:p>
    <w:p>
      <w:pPr>
        <w:pStyle w:val="BodyText"/>
      </w:pPr>
      <w:r>
        <w:t xml:space="preserve">- Chú Đức, những người kia muốn mua sắm ngọc thạch, bọn họ bị người ta gạt mua đồ giả ở đấu giá, như vậy bọn họ sẽ từ bỏ ý đồ sao? Bọn họ cũng không phải là dân đen, cứ để mặc người ta ức hiếp mà không phản pháo lại sao?</w:t>
      </w:r>
    </w:p>
    <w:p>
      <w:pPr>
        <w:pStyle w:val="BodyText"/>
      </w:pPr>
      <w:r>
        <w:t xml:space="preserve">Chú Đức cười cười, lúc này có chút khát nước, vì vậy rót ình một ly trà, uống xong mới lên tiếng:</w:t>
      </w:r>
    </w:p>
    <w:p>
      <w:pPr>
        <w:pStyle w:val="BodyText"/>
      </w:pPr>
      <w:r>
        <w:t xml:space="preserve">- Tiểu Trang, cậu vẫn còn rất non, cậu có thể nghĩ như vậy chẳng lẽ đám người bán đồ giả làm cầu câu cơm lại chẳng nghĩ ra? Trên giấy tờ trao tay ở đấu giá chỉ ghi là bán "hàng mỹ nghệ", cực kỳ khác biệt so với những gì vẽ trên áp phích và tuyên truyền, cậu có ăn quả đắng cũng phải bó tay.</w:t>
      </w:r>
    </w:p>
    <w:p>
      <w:pPr>
        <w:pStyle w:val="BodyText"/>
      </w:pPr>
      <w:r>
        <w:t xml:space="preserve">- Mà những người mua ngọc giả với giá cao thường là những thương nhân kỳ tài và thành đạt, bọn họ là những người nổi bật trong nghề của mình, nhưng rõ ràng không ở trong nghề nào thì sẽ không biết nghề đó, bọn họ có thể thành công trong nghề này nhưng có thể sẽ thất bại ở nghề khác. Hơn nữa phương thức giám định và thưởng thức đồ cổ ngọc khí là "Đồng Tử Công" và "Thái Cực Quyền", nếu không tôi luyện cả chục năm thì không thấm vào đâu. Tôi đây chơi đồ cổ cả đời, cũng nhiều lần mua phải hàng giả, huống hồ là những ông chủ chỉ biết đọc sách xem hoa mà thôi.</w:t>
      </w:r>
    </w:p>
    <w:p>
      <w:pPr>
        <w:pStyle w:val="BodyText"/>
      </w:pPr>
      <w:r>
        <w:t xml:space="preserve">Chú Đức nói làm cho Trang Duệ đỏ mặt, hắn thuộc về loại hình đọc sách lượm lặt, chỉ là đọc vài quyển sách mà tự nhận là mình có tri thức tốt. Nhưng Trang Duệ cũng khác những ông chủ kia, ít nhất những người muốn làm hắn nhìn lầm thì phải làm giả cả linh khí trong đồ cổ mới được.</w:t>
      </w:r>
    </w:p>
    <w:p>
      <w:pPr>
        <w:pStyle w:val="BodyText"/>
      </w:pPr>
      <w:r>
        <w:t xml:space="preserve">- Được rồi, chúng ta đi họp, đã đến đúng giờ, hôm nay họp xem như xác nhận bổ nhiệm cậu.</w:t>
      </w:r>
    </w:p>
    <w:p>
      <w:pPr>
        <w:pStyle w:val="BodyText"/>
      </w:pPr>
      <w:r>
        <w:t xml:space="preserve">Chú Đức nói xong thì đứng lên nhận lấy viên ngọc từ tay Trang Duệ, lại đeo lên hông. Trang Duệ liếc mắt thấy bên hông của chú Đức còn có ba bốn viên ngọc khác.</w:t>
      </w:r>
    </w:p>
    <w:p>
      <w:pPr>
        <w:pStyle w:val="BodyText"/>
      </w:pPr>
      <w:r>
        <w:t xml:space="preserve">Chú Đức đi ra đến cửa thì chợt nhớ ra điều gì đó, lão xoay người nói với Trang Duệ:</w:t>
      </w:r>
    </w:p>
    <w:p>
      <w:pPr>
        <w:pStyle w:val="BodyText"/>
      </w:pPr>
      <w:r>
        <w:t xml:space="preserve">- Tiểu nha đầu Tư Linh kia ham chơi, bây giờ nên để ý xem xét, nếu cậu cảm thấy không được thì hoàn toàn có thể xử lý cô ấy, nhưng khoảng thời gian qua cô ấy có biểu hiện rất tốt, cũng đừng chấp nhất cô ấy làm gì.</w:t>
      </w:r>
    </w:p>
    <w:p>
      <w:pPr>
        <w:pStyle w:val="BodyText"/>
      </w:pPr>
      <w:r>
        <w:t xml:space="preserve">Trang Duệ khẽ gật đầu, giờ hắn mới hiểu vì sao lúc mình vừa bước vào Điển Đương Hành thì Tư Linh lại tỏ ra cung kính như thế, thì ra nàng đi hay ở là phụ thuộc vào một câu nói của mình. Nhưng hắn cũng lười so đo với nàng, những gì gặp phải cũng không phải là tai họa, vì nếu không nhờ chuyện lần đó thì hắn thật sự không có dị năng trong mắt.</w:t>
      </w:r>
    </w:p>
    <w:p>
      <w:pPr>
        <w:pStyle w:val="BodyText"/>
      </w:pPr>
      <w:r>
        <w:t xml:space="preserve">Phòng họp của Điển Đương Hành thật ra là một phòng làm việc được cải tạo lại, cũng không lớn, chỉ có một chiếc bàn tròn với bảy người ngồi xung quanh, lúc này bên cạnh bàn có Tư Linh và Lại Kình Đông, còn có ba nhân viên kinh doanh của Điển Đương Hành, còn Vương Nhất Định thì không thấy tăm hơi. Chú Đức rõ ràng đã gọi điện thoại đến thông báo rõ ràng mà đối phương còn đến muộn.</w:t>
      </w:r>
    </w:p>
    <w:p>
      <w:pPr>
        <w:pStyle w:val="BodyText"/>
      </w:pPr>
      <w:r>
        <w:t xml:space="preserve">- Tiểu Lại, Vương Nhất Định đâu?</w:t>
      </w:r>
    </w:p>
    <w:p>
      <w:pPr>
        <w:pStyle w:val="BodyText"/>
      </w:pPr>
      <w:r>
        <w:t xml:space="preserve">- Chú Đức, vừa rồi có một vị khách đến nói là có vài món châu báu cần nhờ Vương Nhất Định giám định, vì vậy có lẽ đang ở trong phòng làm việc, khả năng sẽ đến muộn một chút.</w:t>
      </w:r>
    </w:p>
    <w:p>
      <w:pPr>
        <w:pStyle w:val="BodyText"/>
      </w:pPr>
      <w:r>
        <w:t xml:space="preserve">Thái độ của Lại Kình Đông với chú Đức tốt hơn trước rất nhiều, nhưng khi thấy Trang Duệ thì chỉ khẽ gật đầu, tỏ ra xa cách.</w:t>
      </w:r>
    </w:p>
    <w:p>
      <w:pPr>
        <w:pStyle w:val="BodyText"/>
      </w:pPr>
      <w:r>
        <w:t xml:space="preserve">Sau khi nghe nói Vương Nhất Định đang tiếp khách thì vẻ mặt chú Đức có chút hòa hoãn trở lại, lão để cho Trang Duệ ngồi xuống ghế chủ vị, sau đó nhìn những người xung quanh rồi nói:</w:t>
      </w:r>
    </w:p>
    <w:p>
      <w:pPr>
        <w:pStyle w:val="BodyText"/>
      </w:pPr>
      <w:r>
        <w:t xml:space="preserve">- Hôm nay tôi tuyên bố một sự kiện bổ nhiệm, đồng chí Trang Duệ sẽ là quản lý của Điển Đương Hành, phụ trác cách hạng mục chính sự của Điển Đương Hành. Sau này mọi người có vấn đề gì thì cứ tìm đến quản lý Trang, cũng hy vọng sau này mọi người có thể giúp đỡ công tác của quản lý Trang như đã từng giúp đỡ tôi.</w:t>
      </w:r>
    </w:p>
    <w:p>
      <w:pPr>
        <w:pStyle w:val="BodyText"/>
      </w:pPr>
      <w:r>
        <w:t xml:space="preserve">Chú Đức nói xong những lời này, Lại Kình Đông vốn đang mỉm cười, nhưng lúc này nụ cười chợt đông cứng, chuyện Trang Duệ sẽ tiếp nhận chức vụ quản lý ở Điển Đương Hành thì ngoài chú Đức ra chỉ còn một mình Tư Linh có nhiều mối quan hệ trong công ty là biết, Lại Kình Đông và Vương Nhất Định hầu như hoàn toàn không biết chuyện này.</w:t>
      </w:r>
    </w:p>
    <w:p>
      <w:pPr>
        <w:pStyle w:val="BodyText"/>
      </w:pPr>
      <w:r>
        <w:t xml:space="preserve">Trang Duệ trong mắt Lại Kình Đông chỉ là một tiểu hài tử tốt nghiệp đại học trong nước, không có kinh nghiệm, không có bối cảnh, hắn và Vương Nhất Định thật sự chưa từng xem tên này là đối thủ cạnh tranh của mình. Hai người bọn họ biết rõ một khoảng thời gian nữa thì chú Đức sẽ rời khỏi chức vụ quản lý Điển Đương Hành, vì vậy mà khoảng thời gian qua hai bên rất tôn trọng chú Đức, hy vọng chú Đức có thể nói vài câu tốt đẹp về mình trước mặt đám lãnh đạo công ty.</w:t>
      </w:r>
    </w:p>
    <w:p>
      <w:pPr>
        <w:pStyle w:val="BodyText"/>
      </w:pPr>
      <w:r>
        <w:t xml:space="preserve">Nhưgn không ngờ tên Trang Duệ bị thương vì vụ cướp trước tết hôm nay đến làm ngày đầu tiên lại biến thàg lãnh đạo của Lại Kình Đông và Vương Nhất Định, điều này làm cho Lại Kình Đông tranh đấu gay gắt nhiều năm với Vương Nhất Định cảm thấy khó thể nào tiếp nhận sự thật này.</w:t>
      </w:r>
    </w:p>
    <w:p>
      <w:pPr>
        <w:pStyle w:val="BodyText"/>
      </w:pPr>
      <w:r>
        <w:t xml:space="preserve">- Chú Đức, những chuyện thế này thì công ty phải có văn bản truyền đạt chứ?</w:t>
      </w:r>
    </w:p>
    <w:p>
      <w:pPr>
        <w:pStyle w:val="BodyText"/>
      </w:pPr>
      <w:r>
        <w:t xml:space="preserve">Lại Kình Đông dùng giọng không cam lòng hỏi, hắn biết chú Đức có quan hệ tốt với Trang Duệ, vì thế khó thể bảo toàn đây không phải là quyết định của riêng chú Đức.</w:t>
      </w:r>
    </w:p>
    <w:p>
      <w:pPr>
        <w:pStyle w:val="BodyText"/>
      </w:pPr>
      <w:r>
        <w:t xml:space="preserve">- Tất nhiên là có, đã có văn bản bổ nhiệm quản lý Trang cách đây một tháng, nhưng cậu ấy mãi dưỡng thương nên không công bố, mọi người xem qua đi.</w:t>
      </w:r>
    </w:p>
    <w:p>
      <w:pPr>
        <w:pStyle w:val="BodyText"/>
      </w:pPr>
      <w:r>
        <w:t xml:space="preserve">Chú Đức lấy ra một phần tài liệu trong cặp của mình ra để lên bàn, bên trên ghi rõ ràng: "Bổ nhiệm đồng chí Trang Duệ làm quản lý Điển Đương Hành". Lại Kình Đông tiếp nhận và xem qua, vẻ mặt chợt giống như tro tàn.</w:t>
      </w:r>
    </w:p>
    <w:p>
      <w:pPr>
        <w:pStyle w:val="BodyText"/>
      </w:pPr>
      <w:r>
        <w:t xml:space="preserve">- Tôi nói thêm vài lời, tất cả mọi người đều đã biết nhau, cũng không cần tôi giới thiệu, bây giờ tôi nói ra vài sắp xếp công tác về sau ở Điển Đương Hành: Tư Linh tiếp tục phụ trách công tác xuất nhập, mỗi ngày cần làm tốt công tác giao tiếp với ngân hàng, Tiểu Tạ phụ trách mảng kinh doanh, còn giám định sư Lại...</w:t>
      </w:r>
    </w:p>
    <w:p>
      <w:pPr>
        <w:pStyle w:val="BodyText"/>
      </w:pPr>
      <w:r>
        <w:t xml:space="preserve">Trang Duệ nói đến đây thì hơi ngừng lại để cho Lại Kình Đông tỉnh người, sau khi Lại Kình Đông thấy tình huống như thế thì hiểu ra, trừ khi mình từ chức, nếu không thì sau này mình sẽ là thủ hạ dưới sự lãnh đạo của Trang Duệ. Lúc này hắn thấy Trang Duệ nhắc đến tên mình nên không khỏi đưa mắt nhìn lại, đồng thời trong lòng thầm cho ra quyết định, nếu Trang Duệ dám động chạm đến lĩnh vực riêng của mình, như vậy hắn sẽ nộp đơn từ chức.</w:t>
      </w:r>
    </w:p>
    <w:p>
      <w:pPr>
        <w:pStyle w:val="BodyText"/>
      </w:pPr>
      <w:r>
        <w:t xml:space="preserve">- Còn giám định sư Lại là tri thức chuyên nghiệp nổi tiếng, thế này đi, sau này những sản phẩm xa xỉ và các tác phẩmg nghệ thuật nước ngoài sẽ được anh và giám định sư Vương Nhất Định cùng tổ chức đấu giá tiến hành can thiệp, sự vụ cụ thể thì tôi không hỏi, hơn nữa tôi cũng đề nghị với công ty đầu tư, cho các anh toàn quyền phụ trách.</w:t>
      </w:r>
    </w:p>
    <w:p>
      <w:pPr>
        <w:pStyle w:val="BodyText"/>
      </w:pPr>
      <w:r>
        <w:t xml:space="preserve">Trang Duệ nói ra lời này làm cho Lại Kình Đông với tâm tình như chết lặng chợt tiếp tục ngây ngốc, hắn và Vương Nhất Định tranh giành nhau chức vị quản lý cả nửa năm qua, thứ nhất là vì số tiền đầu tư tài chính, thứ hai là có thể tạo quan hệ với các tổ chức đấu giá, chỉ cần có chút tin tức và thao tác thì một năm lợi nhuận một hai triệu cũng không là vấn đề.</w:t>
      </w:r>
    </w:p>
    <w:p>
      <w:pPr>
        <w:pStyle w:val="Compact"/>
      </w:pPr>
      <w:r>
        <w:t xml:space="preserve">Trước kia chú Đức nắm chặt quyền trong tay, dựa theo ý nghĩ của Lại Kình Đông thì Trang Duệ lên nắm quyền cũng sẽ như vậy, nhưng hắn cũng không ngờ đối phương sau khi nhận chức thì ném quyền liên hệ với tổ chức đấu giá cho hai người cấp dưới, lại còn kiến nghị với công ty đầu tư cho ình phụ trách, điều này làm cho Lại Kình Đông tưởng rằng mình nằm mơ.</w:t>
      </w:r>
      <w:r>
        <w:br w:type="textWrapping"/>
      </w:r>
      <w:r>
        <w:br w:type="textWrapping"/>
      </w:r>
    </w:p>
    <w:p>
      <w:pPr>
        <w:pStyle w:val="Heading2"/>
      </w:pPr>
      <w:bookmarkStart w:id="171" w:name="chương-149-tranh-chấp."/>
      <w:bookmarkEnd w:id="171"/>
      <w:r>
        <w:t xml:space="preserve">149. Chương 149 : Tranh Chấp.</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149: Tranh chấp.</w:t>
      </w:r>
    </w:p>
    <w:p>
      <w:pPr>
        <w:pStyle w:val="BodyText"/>
      </w:pPr>
      <w:r>
        <w:t xml:space="preserve">Nhóm Dịch: Tepga</w:t>
      </w:r>
    </w:p>
    <w:p>
      <w:pPr>
        <w:pStyle w:val="BodyText"/>
      </w:pPr>
      <w:r>
        <w:t xml:space="preserve">Nguồn : VipVandan</w:t>
      </w:r>
    </w:p>
    <w:p>
      <w:pPr>
        <w:pStyle w:val="BodyText"/>
      </w:pPr>
      <w:r>
        <w:t xml:space="preserve">- Trang Duệ, à, không, quản lý Trang, anh nói thật sao?</w:t>
      </w:r>
    </w:p>
    <w:p>
      <w:pPr>
        <w:pStyle w:val="BodyText"/>
      </w:pPr>
      <w:r>
        <w:t xml:space="preserve">Lại Kình Đông dùng giọng không xác định để hỏi Trang Duệ, vì nếu quản lý như vậy thì sẽ chẳng nắm thực quyền, chỉ quan tâm chút chuyện lông gà vỏ tỏi, còn là quản lý nữa sao?</w:t>
      </w:r>
    </w:p>
    <w:p>
      <w:pPr>
        <w:pStyle w:val="BodyText"/>
      </w:pPr>
      <w:r>
        <w:t xml:space="preserve">- Tất nhiên là thật, vấn đề tài chính là chuyên nghành là của tôi, vì vậy sau này tôi sẽ sắp xếp vấn đề đầu tư tài chính, còn chuyện đấu giá và tiến hành hội đàm nghiệp vụ, sẽ do hai giám định sư là anh và anh Vương Nhất Định sắp xếp giải quyết, dù sao đó cũng là những phương diện mà các anh am hiểu.</w:t>
      </w:r>
    </w:p>
    <w:p>
      <w:pPr>
        <w:pStyle w:val="BodyText"/>
      </w:pPr>
      <w:r>
        <w:t xml:space="preserve">Trang Duệ nói làm cho Lại Kình Đông bỏ đi nghi kỵ trong lòng, thì ra Trang Duệ chỉ muốn nắm bắt khối tài chính, sau đó sợ rằng mình và Vương Nhất Định ngáng chân nên mới ném ra miếng thịt béo là liên hệ với công ty đấu giá.</w:t>
      </w:r>
    </w:p>
    <w:p>
      <w:pPr>
        <w:pStyle w:val="BodyText"/>
      </w:pPr>
      <w:r>
        <w:t xml:space="preserve">- Xem ra vấn đề của mình là làm sao nắm bắt được khối nghiệp vụ kia...</w:t>
      </w:r>
    </w:p>
    <w:p>
      <w:pPr>
        <w:pStyle w:val="BodyText"/>
      </w:pPr>
      <w:r>
        <w:t xml:space="preserve">Lại Kình Đông là một người học về tác phẩm nghệ thuật của người nước ngoài, phụ trách giám định các tác phẩm nước ngoài, từ khi đi làm đến nay cũng thu vào được vài bức tranh, giá cả bình thường, tuy cũng có tiền nhưng không phải có ý nghĩa quá lớn. Ngược lại thì Vương Nhất Định là người giám định vật phẩm xa xỉ, giá trị cao, cơ hội cũng nhiều. Lần này tâm tư của Lại Kình Đông cũng không còn chủ động đặt lên người của vị quản lý mới là Trang Duệ, hắn chuyển dời sang Vương Nhất Định, đang suy xét làm thế nào để tìm chén canh.</w:t>
      </w:r>
    </w:p>
    <w:p>
      <w:pPr>
        <w:pStyle w:val="BodyText"/>
      </w:pPr>
      <w:r>
        <w:t xml:space="preserve">- Quản lý Trang tuy còn trẻ nhưng làm việc rất quyết đoán, nhưng chuyện tiếp xúc với đấu giá nên ột người đánh nhịp, cá nhân tôi cũng ít liên hệ với bên đấu giá, Vương Nhất Định thì ai cũng biết, là ngườ lỗ mãng. Tôi thấy hay là quản lý Trang cứ phụ trách thì hay hơn, nếu không đến lúc đó tôi và Vương Nhất Định lại như rắn mất đầu.</w:t>
      </w:r>
    </w:p>
    <w:p>
      <w:pPr>
        <w:pStyle w:val="BodyText"/>
      </w:pPr>
      <w:r>
        <w:t xml:space="preserve">Lại Kình Đông trước tiên khen ngợi Trang Duệ một câu, sau đó đề xuất Trang Duệ phụ trách cả vấn đề liên hệ đấu giá, nhưng ý nghĩ của hắn cũng rất rõ ràng, anh không quản thì cũng nên chọn một trong hai người chúng tôi tiếp nhận, đây là vấn đề rất sâu. Tôi thì không quá hiểu liên hệ với bên đấu giá, nhưng nếu chọn Vương Nhất Định thì người này thường xuyên câu kết làm bậy với các cô gái, quản lý Trang cứ tùy tiện chọn một người cho xong.</w:t>
      </w:r>
    </w:p>
    <w:p>
      <w:pPr>
        <w:pStyle w:val="BodyText"/>
      </w:pPr>
      <w:r>
        <w:t xml:space="preserve">- Chúng ta chờ giám định sư Vương đến đây rồi mọi người cùng thương lượng với nhau, chú Đức, chú thấy thế nào?</w:t>
      </w:r>
    </w:p>
    <w:p>
      <w:pPr>
        <w:pStyle w:val="BodyText"/>
      </w:pPr>
      <w:r>
        <w:t xml:space="preserve">Trang Duệ cũng không tiếp nhận yêu cầu của Lại Kình Đông, những lời hắn vừa nói đã từng thương lượng với chú Đức mới cho ra quyết định bây giờ, bản thân chú Đức cũng không muốn động vào chuyện liên hệ đấu giá, mà chính hắn cũng không muốn làm chuyện trái lương tâm.</w:t>
      </w:r>
    </w:p>
    <w:p>
      <w:pPr>
        <w:pStyle w:val="BodyText"/>
      </w:pPr>
      <w:r>
        <w:t xml:space="preserve">Trang Duệ và chú Đức hợp kế với nhau, bọn họ dứt khoát ném miếng mồi này ra ngoài để cho hai người Lại Kình Đông và Vương Nhất Định tranh giành nhau, dù là ai nắm phương diện này cũng cần có sự giúp đỡ của Trang Duệ, như vậy xem như hắn kéo một người và đánh một người, hoặc là cùng ép hai người. Dù như thế nào thì cũng có tác dụng rất tốt với công tác của Trang Duệ ở Điển Đương Hành, hai người kia được phân bánh ngọt thì cũng sẽ cố gắng công tác, còn vấn đề phân cách nghiệp vụ thì phải bao lên công ty đầu tư, chuyện này do chú Đức tiến hành, dù sao thì nếu có xuát hiện cạm bẫy trong vấn đề này, Trang Duệ cũng không liên quan.</w:t>
      </w:r>
    </w:p>
    <w:p>
      <w:pPr>
        <w:pStyle w:val="BodyText"/>
      </w:pPr>
      <w:r>
        <w:t xml:space="preserve">- Chú Đức, có chuyện gì cần tìm cháu thương lượng sao? Hôm nay làm ăn rất tốt, vừa rồi một vị khách cầm một sợi dây chuyền có mặt đá khảm ngọc xanh của Brazil đến yêu cầu giám định, cháu đã giám định xong, thứ này có lẽ được sản xuất hồi đầu thế kỷ, cháu định giá sáu chục ngan, cô ấy cũng đồng ý, chú Đức thấy thế nào?</w:t>
      </w:r>
    </w:p>
    <w:p>
      <w:pPr>
        <w:pStyle w:val="BodyText"/>
      </w:pPr>
      <w:r>
        <w:t xml:space="preserve">Khi âm thanh của Vương Nhất Định vang lên, cửa phòng họp bị đẩy ra, Vương Nhất Định dương dương đắc ý đi vào. Khi hắn nhìn qua Tư Linh và ba nhân viên kinh doanh thì trừng mắt lên, tự cho rằn mình rất tiêu sái.</w:t>
      </w:r>
    </w:p>
    <w:p>
      <w:pPr>
        <w:pStyle w:val="BodyText"/>
      </w:pPr>
      <w:r>
        <w:t xml:space="preserve">Vương Nhất Định cũng không quá cao, chỉ là một mét bảy, ngũ quan xem như đoan chính nhưng vẻ mặt nhiều sẹo gồ ghề do nổi mụn thời thanh xuân nên ảnh hưởng đến dung nhan. Nhưng hắn trước nay đều cho rằng mình rất nam tính, phụ nữ nên vừa ý những người như hắn.</w:t>
      </w:r>
    </w:p>
    <w:p>
      <w:pPr>
        <w:pStyle w:val="BodyText"/>
      </w:pPr>
      <w:r>
        <w:t xml:space="preserve">Vương Nhất Định vừa vào cửa đã dùng ánh mắt hung hăng nhìn bộ ngực lớn của Tư Linh, sau đó mới nhìn Trang Duệ đang ngồi ở vị trí chính giữa bàn tròn rồi nói: truyện cập nhật nhanh nhất tại chấm</w:t>
      </w:r>
    </w:p>
    <w:p>
      <w:pPr>
        <w:pStyle w:val="BodyText"/>
      </w:pPr>
      <w:r>
        <w:t xml:space="preserve">- Ôi, anh hùng của chúng ta đã quay lại, vừa đúng lúc, vị khách kia còn đang chờ, cậu và Tư Linh mau thanh toán tiền cho người ta.</w:t>
      </w:r>
    </w:p>
    <w:p>
      <w:pPr>
        <w:pStyle w:val="BodyText"/>
      </w:pPr>
      <w:r>
        <w:t xml:space="preserve">- Anh Vương, sau này anh nên gọi là quản lý Trang, công ty đầu tư đã bổ nhiêm Trang Duệ làm quản lý của Điển Đương Hành. Anh Trang Duệ, anh nói gì đó đi.</w:t>
      </w:r>
    </w:p>
    <w:p>
      <w:pPr>
        <w:pStyle w:val="BodyText"/>
      </w:pPr>
      <w:r>
        <w:t xml:space="preserve">Lại Kình Đông đưa văn bản bổ nhiệm cho Vương Nhất Định, vẻ mặt không khỏi có chút biểu hiện chế ngạo, xe ra trong địa vị của Vương Nhất Định đã giảm đi đáng kể trong mắt Trang Duệ.</w:t>
      </w:r>
    </w:p>
    <w:p>
      <w:pPr>
        <w:pStyle w:val="BodyText"/>
      </w:pPr>
      <w:r>
        <w:t xml:space="preserve">- Quản lý? Trang Duệ sao?</w:t>
      </w:r>
    </w:p>
    <w:p>
      <w:pPr>
        <w:pStyle w:val="BodyText"/>
      </w:pPr>
      <w:r>
        <w:t xml:space="preserve">Vương Nhất Định cũng ngây người, hắn tiếp nhận văn bản bổ nhiệm xem lướt qua, vẻ mặt ngây ngốc, hắn đứng đó nhìn chằm chằm vào Trang Duệ.</w:t>
      </w:r>
    </w:p>
    <w:p>
      <w:pPr>
        <w:pStyle w:val="BodyText"/>
      </w:pPr>
      <w:r>
        <w:t xml:space="preserve">Dựa theo ý nghĩ của Vương Nhất Định thì chức vụ quản lý Điển Đương Hành đã nằm trong túi áo của mình, dù là tư cách, năng lực công tác, ngoài chú Đức ra thì trong Điển Đương Hành này không ai bằng hắn. Còn Lại Kình Đông, người này một năm chỉ giám định ba món, sao có thể so với hắn được?</w:t>
      </w:r>
    </w:p>
    <w:p>
      <w:pPr>
        <w:pStyle w:val="BodyText"/>
      </w:pPr>
      <w:r>
        <w:t xml:space="preserve">Bây giờ mức độ cuộc sống của mọi người đều được đề cao, những sản phẩm xa xỉ trong ngoài nước liên tục được rót vào trong sinh hoạt của đám nhà giàu, nhưng người làm ăn thường sẽ gặp tình huống khó khăn trong lúc xoay vòng đồng vốn, nếu trong thơi gian ngắn không có tiền, lại khó thể mượn ngân hàng như vậy bọn họ chỉ còn cách mang những vậ phẩm quý giá vào thế chấp ở Điển Đương Hành, đổi lấy tiền để xoay vòng tài chính.</w:t>
      </w:r>
    </w:p>
    <w:p>
      <w:pPr>
        <w:pStyle w:val="BodyText"/>
      </w:pPr>
      <w:r>
        <w:t xml:space="preserve">Nếu bọn họ làm ăn và có lãi thì sẽ đến Điển Đương Hành chuộc lại đồ, mà Điển Đương Hành cũng chỉ lấy chút phí tổn mà thôi, nhưng nếu không thành công, Điển Đương Hành có quy định sau thời gian quy định mà khách khong chuộc sản phẩm, những vật phẩm này sẽ là của Điển Đương Hành. Khi đó Điển Đương Hành có quyền đưa vật phẩm đi sản xuất buôn bán, điều này không liên quan gì đến chủ nhân của nó, vì vậy có thể thấy công việc ở phương diện đồ xa xỉ là rất nhiều.</w:t>
      </w:r>
    </w:p>
    <w:p>
      <w:pPr>
        <w:pStyle w:val="BodyText"/>
      </w:pPr>
      <w:r>
        <w:t xml:space="preserve">Trong Điển Đương Hành ngoài chú Đức là chuyên gia đồ cổ, thứ hai phải là Vương Nhất Định chuyên giám định vật phẩm xa xỉ, đây cũng là một nguyên nhân mà Vương Nhất Định cảm thấy mình lên là người làm quản lý.</w:t>
      </w:r>
    </w:p>
    <w:p>
      <w:pPr>
        <w:pStyle w:val="BodyText"/>
      </w:pPr>
      <w:r>
        <w:t xml:space="preserve">- Anh Vương, sững sốt làm gì, mau ngồi xuống, quản lý Trang đã phân phối công tác cho chúng ta, anh nghe cho rõ một chút, cũng đừng suốt ngày liếc mắt đưa tình với các cô gái.</w:t>
      </w:r>
    </w:p>
    <w:p>
      <w:pPr>
        <w:pStyle w:val="BodyText"/>
      </w:pPr>
      <w:r>
        <w:t xml:space="preserve">Lại Kình Đông thấy vẻ mặt của Vương Nhất Định thì càng có chút đắc ý, hắn và Vương Nhất Định khác hẳn nhau, chuyên ngành của hắn ở trong nước khá quạnh quẽ, bình thường chỉ lấy được tiền lương, căn bản không có chút tiền nào khác. xem tại</w:t>
      </w:r>
    </w:p>
    <w:p>
      <w:pPr>
        <w:pStyle w:val="BodyText"/>
      </w:pPr>
      <w:r>
        <w:t xml:space="preserve">Nhưng Vương Nhất Định thì khác, những vật phẩm Điển Đương Hành thu được trong thời gian một ngà có một phần ba qua tay hắn, vì vậy nên ngày thường Vương Nhất Định thường cho rằng mình là phó quản lý Đợi đến khi chú Đức không còn tại vị, hắn sẽ tiến lên thay thế, nhưng lú này hắn đột nhiên bị Trang Duệ cưỡi lên đầu, vì thê mà Lại Kình Đông tin chắc Vương Nhất Định sẽ không chịu đi vào khuôn khổ.</w:t>
      </w:r>
    </w:p>
    <w:p>
      <w:pPr>
        <w:pStyle w:val="BodyText"/>
      </w:pPr>
      <w:r>
        <w:t xml:space="preserve">- À, Tiểu Trang, cậu phân phối công tác của tôi thế nào? Tôi đang cảm thấy áp lực công việc quá nặng, muốn tìm người chia sẽ một chút hoặc cần xin nghỉ vài ngày tịnh dưỡng.</w:t>
      </w:r>
    </w:p>
    <w:p>
      <w:pPr>
        <w:pStyle w:val="BodyText"/>
      </w:pPr>
      <w:r>
        <w:t xml:space="preserve">Vương Nhất Định sau khi ngồi xuống thì vẻ mặt mới dần hòa hoãn trở lại, hắn nhìn văn bản trong tay, biết rõ đại cục đã định, Trang Duệ là quản lý, mình khó thể nào thay đổi được.</w:t>
      </w:r>
    </w:p>
    <w:p>
      <w:pPr>
        <w:pStyle w:val="BodyText"/>
      </w:pPr>
      <w:r>
        <w:t xml:space="preserve">Nhưng Vương Nhất Định khác biệt với Lại Kình Đông, hắn là người phát triển trong nghề rất tốt, dù là ở Điển Đương Hành hay liên hệ với bên đấu giá cũng có thể kiếm miếng cơm ăn, vì thế cũng không quá coi trọng công tác như Lại Kình Đông. Lúc này thái độ của hắn với Trang Duệ vẫn như trước, không đối đãi với Trang Duệ như một quản lý.</w:t>
      </w:r>
    </w:p>
    <w:p>
      <w:pPr>
        <w:pStyle w:val="BodyText"/>
      </w:pPr>
      <w:r>
        <w:t xml:space="preserve">Trang Duệ nhướng mà lên một cái rồi ập tức cười nói:</w:t>
      </w:r>
    </w:p>
    <w:p>
      <w:pPr>
        <w:pStyle w:val="BodyText"/>
      </w:pPr>
      <w:r>
        <w:t xml:space="preserve">- Tôi muốn giám định sư Vương và an Lại Kình Đông cùng phụ trách liên hệ với bên đấu giá, nếu giám định Vương cảm thấy mình quá bận rộn, như vậy tôi sẽ chuyển cho giám định sư Lại...</w:t>
      </w:r>
    </w:p>
    <w:p>
      <w:pPr>
        <w:pStyle w:val="BodyText"/>
      </w:pPr>
      <w:r>
        <w:t xml:space="preserve">- Chờ chút, Trang Duệ, công việc liên hệ đấu giá không phải là do chú Đức phụ trách sao? Liên quan gì đến hai người chúng tôi? Rốt cuộc là có chuyện gì xảy ra?</w:t>
      </w:r>
    </w:p>
    <w:p>
      <w:pPr>
        <w:pStyle w:val="BodyText"/>
      </w:pPr>
      <w:r>
        <w:t xml:space="preserve">Vương Nhất Định cũng không đợi Trang Duệ nó hết lời mà lên tiếng cắt ngang, hợp tác giữa Điển Đương Hành và phía đấu giá là một món hời, chưa nói đến thứ gì khác, Vương Nhất Định thu được vài món hàng, nếu muốn đấu giá thật sự thì sẽ mất đi một mớ tiền, vì vậy lúc này nghe Trang Duệ nói, dù là thật hay giả thì hắn cũng phải cắt ngang, nếu không mà để cho Lại Kình Đông phụ trách, hắn hối hận cũng không còn kịp.</w:t>
      </w:r>
    </w:p>
    <w:p>
      <w:pPr>
        <w:pStyle w:val="BodyText"/>
      </w:pPr>
      <w:r>
        <w:t xml:space="preserve">Trang Duệ cũng không quan tâm đến sự vô lễ của Vương Nhất Định, hắn nói lại vấn đề một lượt, sau đó nhìn Vương Nhất Định:</w:t>
      </w:r>
    </w:p>
    <w:p>
      <w:pPr>
        <w:pStyle w:val="BodyText"/>
      </w:pPr>
      <w:r>
        <w:t xml:space="preserve">- Giám định sư Vương là trụ cột của Điển Đương Hành chúng ta, nếu anh thật sự bận rộn không có tinh lực thì hoàn toàn có thể cho giám định sư Lại đi cùng liên hệ với đấu giá, anh ấy bình thường ít việc, là nhân tuyển hích hợp, anh thấy thế ào?</w:t>
      </w:r>
    </w:p>
    <w:p>
      <w:pPr>
        <w:pStyle w:val="BodyText"/>
      </w:pPr>
      <w:r>
        <w:t xml:space="preserve">- Không ổn, như vậy là không ổn, tuy anh Lại không có việc gì làm nhưng những vật phẩm đưa ra đấu giá, ngoài những món đồ cổ của chú Đức, tất cả những thứ còn lại là của tôi, vi vậy tôi quen thộc hơn han ấy. Nếu có làm ra thứ gì đó không phù hợp trong đấu giá, như vậy người ta sẽ chê cười Điển Đương Hành. Quản lý Trang, thế này đi, tôi sẽ vất vả thêm một chút, sẽ gánh vác thêm trách nhiệm này.</w:t>
      </w:r>
    </w:p>
    <w:p>
      <w:pPr>
        <w:pStyle w:val="BodyText"/>
      </w:pPr>
      <w:r>
        <w:t xml:space="preserve">Vương Nhất Định suy nghĩ nhanh chóng, sau đó nói ra những lời này. Đúng vậy, sau khi Trang Duệ làm quản lý thì hắn có thể từ chức không làm cũng không ngại thất nghiệp, nhưng dù có được công việc ở nơi khác thì cũng phải làm việc nặng, không phải là quản lý. Vì thế hắn phải nắm chặt cơ hội trước mắt, vì ở lại sẽ mạnh hơn nhiều, lúc này xưng hô với Trang Duệ cũng cải biến.</w:t>
      </w:r>
    </w:p>
    <w:p>
      <w:pPr>
        <w:pStyle w:val="BodyText"/>
      </w:pPr>
      <w:r>
        <w:t xml:space="preserve">- Anh Vương, anh rõ ràng là ngậm máu phun người, tôi cũng không phải chưa từng giám định vật phẩm xa xỉ...</w:t>
      </w:r>
    </w:p>
    <w:p>
      <w:pPr>
        <w:pStyle w:val="BodyText"/>
      </w:pPr>
      <w:r>
        <w:t xml:space="preserve">- Anh làm nhiều quá nhỉ, một năm qua anh đã giám định được mấy món rồi?</w:t>
      </w:r>
    </w:p>
    <w:p>
      <w:pPr>
        <w:pStyle w:val="Compact"/>
      </w:pPr>
      <w:r>
        <w:t xml:space="preserve">Lại Kình Đông và Vương Nhất Định bắt đầu không quan tâm đến người khác mà khắc khẩu với nhau, Trang Duệ thấy vậy mà thầm bật cười.</w:t>
      </w:r>
      <w:r>
        <w:br w:type="textWrapping"/>
      </w:r>
      <w:r>
        <w:br w:type="textWrapping"/>
      </w:r>
    </w:p>
    <w:p>
      <w:pPr>
        <w:pStyle w:val="Heading2"/>
      </w:pPr>
      <w:bookmarkStart w:id="172" w:name="chương-15-0-leo-cây."/>
      <w:bookmarkEnd w:id="172"/>
      <w:r>
        <w:t xml:space="preserve">150. Chương 15 0: Leo Cây.</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w:t>
      </w:r>
    </w:p>
    <w:p>
      <w:pPr>
        <w:pStyle w:val="BodyText"/>
      </w:pPr>
      <w:r>
        <w:t xml:space="preserve">Chương 150: Leo cây.</w:t>
      </w:r>
    </w:p>
    <w:p>
      <w:pPr>
        <w:pStyle w:val="BodyText"/>
      </w:pPr>
      <w:r>
        <w:t xml:space="preserve">Nhóm Dịch: Tepga</w:t>
      </w:r>
    </w:p>
    <w:p>
      <w:pPr>
        <w:pStyle w:val="BodyText"/>
      </w:pPr>
      <w:r>
        <w:t xml:space="preserve">Nguồn : VipVandan</w:t>
      </w:r>
    </w:p>
    <w:p>
      <w:pPr>
        <w:pStyle w:val="BodyText"/>
      </w:pPr>
      <w:r>
        <w:t xml:space="preserve">- Chú Đức, ngài quả nhiên là già mà vẫn mạnh mẽ, chiêu này của chú thật sự là rất cao.</w:t>
      </w:r>
    </w:p>
    <w:p>
      <w:pPr>
        <w:pStyle w:val="BodyText"/>
      </w:pPr>
      <w:r>
        <w:t xml:space="preserve">Trang Duệ ngồi trong phòng làm việc của mình rồi giơ ngón tay cái lên với chú Đức.</w:t>
      </w:r>
    </w:p>
    <w:p>
      <w:pPr>
        <w:pStyle w:val="BodyText"/>
      </w:pPr>
      <w:r>
        <w:t xml:space="preserve">Lúc này đã hơn ba giờ chiều, nghĩ đến tranh chấp của Lại Kình Đông và Vương Nhất Định vào buổi sáng thì Trang Duệ không khỏi cười ra tiếng. Hai người kia bình thường khôn khéo nhưng lại vì một một hạng mục mà ồn ào túi bụi, cuối cùng vẫn là chú Đức ra mặt khuyên giải.</w:t>
      </w:r>
    </w:p>
    <w:p>
      <w:pPr>
        <w:pStyle w:val="BodyText"/>
      </w:pPr>
      <w:r>
        <w:t xml:space="preserve">Sau khi trải qua bàn bạc thì cuối cùng mọi người mới có chung một nhận thức, do hai người cùng phụ trách công việc đại diện cho Điển Đương Hành để liên hệ với phía đấu giá, nhưng liên quan đến vật phẩm của ai thì người đó sẽ phải gánh chịu trách nhiệm đàm phán. Vì vậy mà Lại Kình Đông không thể nào chìa tay vào trong lĩnh vực của Vương Nhất Định, tất nhiên Vương Nhất Định cũng không thể nào làm ngược lại, Vương Nhất Định cũng không thể nắm tất cả hạng mục vào tay, hai người bọn họ kiềm chế lẫn nhau chính là kết quả tốt nhất mà Trang Duệ mong muốn.</w:t>
      </w:r>
    </w:p>
    <w:p>
      <w:pPr>
        <w:pStyle w:val="BodyText"/>
      </w:pPr>
      <w:r>
        <w:t xml:space="preserve">Giữa trưa Trang Duệ làm chủ mời tất cả nhân viên của Điển Đương Hành đi dùng một bữa cơm, quán ăn cấp bậc hơi kém, vì vậy mà bữa tiệc này hắn chỉ mất hơn hai ngàn. Nhưng lúc này ánh mắt Lại Kình Đông và Vương Nhất Định nhìn về phía Trang Duệ có chút khác biệt, bọn họ giống như cảm giác được người trẻ tuổi mà trước kia mình biết bây giờ có chứa một hương vị của kẻ đứng đầu, đặc biệt là chiếc xe Grand Cherokee càng làm cho hai người bọn họ thật sự cảm thấy khó hiểu, không biết rốt cuộc thì Trang Duệ có lai lịch gì.</w:t>
      </w:r>
    </w:p>
    <w:p>
      <w:pPr>
        <w:pStyle w:val="BodyText"/>
      </w:pPr>
      <w:r>
        <w:t xml:space="preserve">Dù trong lòng Lại Kình Đông và Vương Nhất Định có ý nghĩ gì thì biểu hiện cũng thừa nhận thân phận của Trang Duệ, còn Tư Linh và những nhân viên khác, tất nhiên càng mở miệng gọi hắn là quản lý Trang.</w:t>
      </w:r>
    </w:p>
    <w:p>
      <w:pPr>
        <w:pStyle w:val="BodyText"/>
      </w:pPr>
      <w:r>
        <w:t xml:space="preserve">- Thu phục được hai giám định sư kia cũng là nhờ phúc của chú Đức tôi đây, nếu đổi lại là người khác thi sợ rằng đuổi bọn họ đi sẽ kiếm thêm nhiều tiền, nhưng này Tiểu Trang, Lại Kình Đông thì dễ nhưng Vương Nhất Định là người sống nội tâm, có lẽ sau này sẽ có chút không thoải mái, sợ rằng sẽ ngáng chân cậu, vì vậy cậu nên chú ý một chút.</w:t>
      </w:r>
    </w:p>
    <w:p>
      <w:pPr>
        <w:pStyle w:val="BodyText"/>
      </w:pPr>
      <w:r>
        <w:t xml:space="preserve">Chú Đức thật sự rất thích lời nịnh nọt của Trang Duệ, lão híp mắt nhấp ngụm trà của Trang Duệ, sau đó tay phải vỗ vào đùi, đồng thời mở miệng hát một bài kinh kịch mà Trang Duệ thật sự không hiểu nổi, bộ dạng như vậy cũng làm cho hắn cảm thấy hâm mộ.</w:t>
      </w:r>
    </w:p>
    <w:p>
      <w:pPr>
        <w:pStyle w:val="BodyText"/>
      </w:pPr>
      <w:r>
        <w:t xml:space="preserve">- Yên tâm đi, chú Đức, ngài đã làm tốt như vậy, cháu sau này nếu không thể nào đứng vững chân ở Điển Đương Hành thì cũng chỉ có thể về nhà đuổi vịt mà thôi.</w:t>
      </w:r>
    </w:p>
    <w:p>
      <w:pPr>
        <w:pStyle w:val="BodyText"/>
      </w:pPr>
      <w:r>
        <w:t xml:space="preserve">Trang Duệ dùng giọng tự tin trả lời.</w:t>
      </w:r>
    </w:p>
    <w:p>
      <w:pPr>
        <w:pStyle w:val="BodyText"/>
      </w:pPr>
      <w:r>
        <w:t xml:space="preserve">- Được rồi, cậu nhanh chóng xem qua những tài liệu mà tôi đưa đến, những vật được ghi chép bên trong đều là những thứ nằm trong tủ bảo hiểm của ngân hàng. À, ngày mai là thứ bảy, tôi có hẹn uống trà với người ta, tiểu tử cậu mới về Trung Hải, cũng nên ghỉ ngơi thêm vài ngày.</w:t>
      </w:r>
    </w:p>
    <w:p>
      <w:pPr>
        <w:pStyle w:val="BodyText"/>
      </w:pPr>
      <w:r>
        <w:t xml:space="preserve">- À, công tác ở chỗ này cứ để cho hai vị kia đi làm, coi như cho người trẻ tuổi cơ hội được biểu hiện. Thế này đi, thứ hai tôi sẽ đưa cậu đến ngân hàng, sẽ kiểm kê những bảo bối của Điển Đương Hành trong ngân hàng, coi như hoàn thành nhiệm vụ của tôi.</w:t>
      </w:r>
    </w:p>
    <w:p>
      <w:pPr>
        <w:pStyle w:val="BodyText"/>
      </w:pPr>
      <w:r>
        <w:t xml:space="preserve">Chú Đức nói như vậy không khỏi làm cho Trang Duệ không nhịn được phải bật cười, Lại Kình Đông và Vương Nhất Định đều lớn hơn mình năm sáu tuổi, bọn họ nếu là thanh niên trẻ tuổi, vậy mình là thiếu niên sao?</w:t>
      </w:r>
    </w:p>
    <w:p>
      <w:pPr>
        <w:pStyle w:val="BodyText"/>
      </w:pPr>
      <w:r>
        <w:t xml:space="preserve">Chú Đức sau khi nói rõ với Trang Duệ thì lấy cớ thanh niên cũng không cần uống trà để nâng cao tinh thần mà lấy bộ trà cụ về phòng làm việc của mình, nói là mượn vài ngày để dùng chiêu đãi bằng hữu, đây tuyệt đối là một chuyện cực kỳ có thể diện.</w:t>
      </w:r>
    </w:p>
    <w:p>
      <w:pPr>
        <w:pStyle w:val="BodyText"/>
      </w:pPr>
      <w:r>
        <w:t xml:space="preserve">Buổi trua Trang Duệ rút ra chút thời gian đưa Tiểu Bạch Sư về nhà, đến tối hắn phải mời người ta dùng cơm, nêu mang nó theo thì thật sự không phù hợp. Chủ yếu là Tiểu Bạch Sư lớn quá nhanh, nếu là một con chó khác, với độ tuổi thế này cũng chỉ nhỏ bằng một phần ba nó mà thôi.</w:t>
      </w:r>
    </w:p>
    <w:p>
      <w:pPr>
        <w:pStyle w:val="BodyText"/>
      </w:pPr>
      <w:r>
        <w:t xml:space="preserve">Sau khi thu dọn bàn trà thì Trang Duệ ngồi lên mặt ghế, tiện tay mở tài liệu của chú Đức đưa đến, chiếc ghế của hắn ngồi rất thoải mái, cả người hãm sâu vào trong ghế, điều này làm hắn sinh ra cảm giác muốn ngủ.</w:t>
      </w:r>
    </w:p>
    <w:p>
      <w:pPr>
        <w:pStyle w:val="BodyText"/>
      </w:pPr>
      <w:r>
        <w:t xml:space="preserve">- Xem ra chính mình còn chưa có mệnh hưởng phúc.</w:t>
      </w:r>
    </w:p>
    <w:p>
      <w:pPr>
        <w:pStyle w:val="BodyText"/>
      </w:pPr>
      <w:r>
        <w:t xml:space="preserve">Trang Duệ cười khổ một cái, hắn cầm tư liệu ngồi xuống ghế sa lông bên bàn trà, sau đó chăm chú xem xét. Tài liệu này rất tường tận, tất cả các vật phẩm từ khi Điển Đương Hành thành lập đến nay đều có ở bên trong tài liệu này, có đầy đủ hình ảnh, đây cũng là một cơ hội tốt, Trang Duệ nhìn vài trang thì cảm thấy bị hấp dẫn.</w:t>
      </w:r>
    </w:p>
    <w:p>
      <w:pPr>
        <w:pStyle w:val="BodyText"/>
      </w:pPr>
      <w:r>
        <w:t xml:space="preserve">- Quản lý Trang, đã tan tầm rồi, sao anh còn chưa về?</w:t>
      </w:r>
    </w:p>
    <w:p>
      <w:pPr>
        <w:pStyle w:val="BodyText"/>
      </w:pPr>
      <w:r>
        <w:t xml:space="preserve">Sắc trời bên ngoài dần tối, cửa phòng làm việc của Trang Duệ mở ra, Tư Linh khẽ đi vào bên trong.</w:t>
      </w:r>
    </w:p>
    <w:p>
      <w:pPr>
        <w:pStyle w:val="BodyText"/>
      </w:pPr>
      <w:r>
        <w:t xml:space="preserve">- Sao? Bây giờ là mấy giờ rồi?</w:t>
      </w:r>
    </w:p>
    <w:p>
      <w:pPr>
        <w:pStyle w:val="BodyText"/>
      </w:pPr>
      <w:r>
        <w:t xml:space="preserve">Trang Duệ nghe vậy thì ngây người ra, hắn nhìn đồng hồ treo trên tường, rõ ràng đã hơn bảy giờ, lúc này hắn cảm thấy có chút đói bụng. Hắn gấp tư liệu lại rồi đứng lên.</w:t>
      </w:r>
    </w:p>
    <w:p>
      <w:pPr>
        <w:pStyle w:val="BodyText"/>
      </w:pPr>
      <w:r>
        <w:t xml:space="preserve">- Đúng rồi, sao bây giờ cô ấy còn chưa đến?</w:t>
      </w:r>
    </w:p>
    <w:p>
      <w:pPr>
        <w:pStyle w:val="BodyText"/>
      </w:pPr>
      <w:r>
        <w:t xml:space="preserve">Trang Duệ nhìn Tư Linh đứng ngoài cử mà dùng giọng kỳ quái nói, Điển Đương Hành có bảo vệ trực ban đêm, cũng không cần Tư Linh ở lại đóng cửa, dựa theo tập tính của nàng thì sợ rằng đã chạy đi từ lâu rồi.</w:t>
      </w:r>
    </w:p>
    <w:p>
      <w:pPr>
        <w:pStyle w:val="BodyText"/>
      </w:pPr>
      <w:r>
        <w:t xml:space="preserve">Tư Linh có chút do dự, sau đó nàng mở miệng nói:</w:t>
      </w:r>
    </w:p>
    <w:p>
      <w:pPr>
        <w:pStyle w:val="BodyText"/>
      </w:pPr>
      <w:r>
        <w:t xml:space="preserve">- Quản lý Trang, anh...Tôi muốn mời anh một bữa cơm, chuyện lần trước là tôi không đúng, mời anh dùng cơm lần này xem như là nhận lỗi.</w:t>
      </w:r>
    </w:p>
    <w:p>
      <w:pPr>
        <w:pStyle w:val="BodyText"/>
      </w:pPr>
      <w:r>
        <w:t xml:space="preserve">- Ăn cơm sao?</w:t>
      </w:r>
    </w:p>
    <w:p>
      <w:pPr>
        <w:pStyle w:val="BodyText"/>
      </w:pPr>
      <w:r>
        <w:t xml:space="preserve">Trang Duệ đang thu dọn những vật phẩm tán loạn trên mặt bàn, sau đó hắn ngây người ra, lại quay đầu lại hỏi Tư Linh:</w:t>
      </w:r>
    </w:p>
    <w:p>
      <w:pPr>
        <w:pStyle w:val="BodyText"/>
      </w:pPr>
      <w:r>
        <w:t xml:space="preserve">- Chuyện kia đã qua rồi, cũng không cần phải nhắc lại, dù ngày đó có cô ở lại thì tình huống sẽ càng bết bát hơn. Bây giờ thì hay rồi, lãnh đạo công ty vì ban thưởng mà để cho tôi làm quản lý, theo lý thì tôi nên cảm ơn cô mới đúng.</w:t>
      </w:r>
    </w:p>
    <w:p>
      <w:pPr>
        <w:pStyle w:val="BodyText"/>
      </w:pPr>
      <w:r>
        <w:t xml:space="preserve">Trang Duệ thấy mình nói lời vui đùa cũng không làm cho Tư Linh cười nổi, hắn tiếp tục nói:</w:t>
      </w:r>
    </w:p>
    <w:p>
      <w:pPr>
        <w:pStyle w:val="BodyText"/>
      </w:pPr>
      <w:r>
        <w:t xml:space="preserve">- Chúng ta đã ở chung hơn năm, cô cũng nên hiểu tôi, tôi cũn không phải người lòng dạ hẹp hòi, chuyện mời tôi dùng cơm có thể bỏ qua. Giữa trưa chúng ta đã tụ tập một lần, sau này sẽ là tôi mời khách, sẽ gọi tất cả mọi người cùng đi hát.</w:t>
      </w:r>
    </w:p>
    <w:p>
      <w:pPr>
        <w:pStyle w:val="BodyText"/>
      </w:pPr>
      <w:r>
        <w:t xml:space="preserve">Trang Duệ nói mà trong lòng có chút rối loạn, giống như hắn đã quên đi chuyện gì đó, nhưng chính mình lại không nghĩ ra. Hắn xách chiếc cặp da mà anh Vĩ đã mua ình lên, sau đó chuẩn bị xuống lầu lái xe về nhà.</w:t>
      </w:r>
    </w:p>
    <w:p>
      <w:pPr>
        <w:pStyle w:val="BodyText"/>
      </w:pPr>
      <w:r>
        <w:t xml:space="preserve">- Nhưng, quản lý Trang, bây giờ cũng đến giờ ăn cơm rồi.</w:t>
      </w:r>
    </w:p>
    <w:p>
      <w:pPr>
        <w:pStyle w:val="BodyText"/>
      </w:pPr>
      <w:r>
        <w:t xml:space="preserve">Tư Linh giống như không buông tha, vẫn cố gắng níu giữ Trang Duệ.</w:t>
      </w:r>
    </w:p>
    <w:p>
      <w:pPr>
        <w:pStyle w:val="BodyText"/>
      </w:pPr>
      <w:r>
        <w:t xml:space="preserve">- Thời gian dùng cơm? Đung rồi, đáng chết, sao tôi lại quên chuyện này nhỉ?</w:t>
      </w:r>
    </w:p>
    <w:p>
      <w:pPr>
        <w:pStyle w:val="BodyText"/>
      </w:pPr>
      <w:r>
        <w:t xml:space="preserve">Trang Duệ chợt giật mình, tối nay hình như mình cũng phải mời người ta dùng cơm thì phải, bây giờ đã là bảy giờ, cũng không biết vì sao cảnh sát Miêu không gọi điện thoại đến. truyện cập nhật nhanh nhất tại chấm</w:t>
      </w:r>
    </w:p>
    <w:p>
      <w:pPr>
        <w:pStyle w:val="BodyText"/>
      </w:pPr>
      <w:r>
        <w:t xml:space="preserve">Trang Duệ mở cặp lấy điện thoại ra xem, sau đó không khỏi kêu khổ, bên trong có ba mươi cuộc gọi nhỡ, trong đó có có ba mươi ba lần do một số điện thoại gọi đến. Buổi sáng Trang Duệ vào phòng họp và tắt chuông, vẫn chưa sửa lại, xem ra hắn đã đắc tội cảnh sát Miêu cực kỳ thảm thiết.</w:t>
      </w:r>
    </w:p>
    <w:p>
      <w:pPr>
        <w:pStyle w:val="BodyText"/>
      </w:pPr>
      <w:r>
        <w:t xml:space="preserve">Trang Duệ từ nhỏ đến lớn bây giờ mới được phụ nữ chủ động mời, không ngờ lại để người ta leo cây, nếu như bị Dương Vĩ biết được, nhất định sẽ dựng ngón giữa lên khen thưởng, sau đó hành hung hắn. Dù sao thì giấy phép lái xe của Dương Vĩ vẫn còn ở trong tay của Miêu Phỉ Phỉ, Trang Duệ đắc tội lớn với nàng, nếu lỡ may nàng cảm thấy khó chịu và giam giấy phép lái xe nửa năm, như vậy thì anh Vĩ thật sự khóc không ra nước mắt.</w:t>
      </w:r>
    </w:p>
    <w:p>
      <w:pPr>
        <w:pStyle w:val="BodyText"/>
      </w:pPr>
      <w:r>
        <w:t xml:space="preserve">- Tiểu Tư, hôm nay không được rồi, cô không nói đến chuyện dùng cơm thì tôi đã quên, buổi tối tôi có hẹn với bạn bè, bây giờ tôi đã thất ước. Xin lỗi, tôi phải đi trước.</w:t>
      </w:r>
    </w:p>
    <w:p>
      <w:pPr>
        <w:pStyle w:val="BodyText"/>
      </w:pPr>
      <w:r>
        <w:t xml:space="preserve">Trang Duệ chẳng muốn nói nhiều lời với Tư Linh, hắn thấy nàng đã đi ra khỏi phòng, vì vậy cũng tiện đường đi ra, khóa cửa, vội vàng đi xuống lầu, tiến vào trong xe của mình, thật sự không quan tâm đến vẻ mặt thất vọng của Tư Linh ở phía sau.</w:t>
      </w:r>
    </w:p>
    <w:p>
      <w:pPr>
        <w:pStyle w:val="BodyText"/>
      </w:pPr>
      <w:r>
        <w:t xml:space="preserve">Trang Duệ nào biết rằng khi tin tức được đề bạt lên làm quản lý rơi vào trong tai của Tư Linh, lại thấy hắn chạy chiếc xe Grand Cherokee, thân phận của hắn đã có biến đổi lớn, vi vậy mới có chuyện mời cơm vừa rồi. Nhưng Trang Duệ biết rõ mình cũng sẽ không có cảm tình gì với Tư Linh, vì nàng không phải là loại hình mằ hắn thích.</w:t>
      </w:r>
    </w:p>
    <w:p>
      <w:pPr>
        <w:pStyle w:val="BodyText"/>
      </w:pPr>
      <w:r>
        <w:t xml:space="preserve">- Này, anh Vĩ.</w:t>
      </w:r>
    </w:p>
    <w:p>
      <w:pPr>
        <w:pStyle w:val="BodyText"/>
      </w:pPr>
      <w:r>
        <w:t xml:space="preserve">Trang Duệ ngồi vào trong xe thì suy nghĩ một chút rồi gọi điện thoại cho Dương Vĩ.</w:t>
      </w:r>
    </w:p>
    <w:p>
      <w:pPr>
        <w:pStyle w:val="BodyText"/>
      </w:pPr>
      <w:r>
        <w:t xml:space="preserve">- Lão Yêu, sao cậu không tiếp điện thoại, cậu làm gì vậy, tôi gọi ba lần mà không nghe máy, cậu đang ở đâu vậy?</w:t>
      </w:r>
    </w:p>
    <w:p>
      <w:pPr>
        <w:pStyle w:val="BodyText"/>
      </w:pPr>
      <w:r>
        <w:t xml:space="preserve">Không đợi Trang Duệ lên tiếng, Dương Vĩ ở bên kia đã kêu lên.</w:t>
      </w:r>
    </w:p>
    <w:p>
      <w:pPr>
        <w:pStyle w:val="BodyText"/>
      </w:pPr>
      <w:r>
        <w:t xml:space="preserve">- Hôm nay có họp, tôi tắt chuông điện thoại nên không biết. anh Vĩ, anh tìm tôi có chuyện gì vậy?</w:t>
      </w:r>
    </w:p>
    <w:p>
      <w:pPr>
        <w:pStyle w:val="BodyText"/>
      </w:pPr>
      <w:r>
        <w:t xml:space="preserve">Trang Duệ dùng giọng yếu ớt hỏi, hắn thấy Dương Vĩ có phản ứng khá mạnh mẽ, có phải là cảnh sát Miêu gây phiền hay không?</w:t>
      </w:r>
    </w:p>
    <w:p>
      <w:pPr>
        <w:pStyle w:val="BodyText"/>
      </w:pPr>
      <w:r>
        <w:t xml:space="preserve">- Nói nhảm, tất nhiên là có việc cần tìm cậu, cậu không phải nói tôi mua phòng sao? Hôm nay tôi đã xử lý việc này, cái gì cũng đã bàn bạc tốt lắm rồi, chỉ chờ chứng minh và chữ ký của cậu, tôi không tìm được cậu thì có gấp không?</w:t>
      </w:r>
    </w:p>
    <w:p>
      <w:pPr>
        <w:pStyle w:val="BodyText"/>
      </w:pPr>
      <w:r>
        <w:t xml:space="preserve">Âm thanh của Dương Vĩ từ trong điện thoại truyền ra, điều này làm cho Trang Duệ thở dài một hơi nói:</w:t>
      </w:r>
    </w:p>
    <w:p>
      <w:pPr>
        <w:pStyle w:val="BodyText"/>
      </w:pPr>
      <w:r>
        <w:t xml:space="preserve">- Đại ca, ngoài chuyện này còn có chuyện gì khác không? Hôm nay cảnh sát Miêu có tìm anh không?</w:t>
      </w:r>
    </w:p>
    <w:p>
      <w:pPr>
        <w:pStyle w:val="BodyText"/>
      </w:pPr>
      <w:r>
        <w:t xml:space="preserve">- Cảnh sát Miêu sao? Cậu nói cô cảnh sát hôm qua sao? Cô ấy tìm tôi làm gì?</w:t>
      </w:r>
    </w:p>
    <w:p>
      <w:pPr>
        <w:pStyle w:val="BodyText"/>
      </w:pPr>
      <w:r>
        <w:t xml:space="preserve">Dương Vĩ dùng giọng kỳ quái hỏi.</w:t>
      </w:r>
    </w:p>
    <w:p>
      <w:pPr>
        <w:pStyle w:val="BodyText"/>
      </w:pPr>
      <w:r>
        <w:t xml:space="preserve">- Không tìm anh sao? Vậy sao cô ấy biết được số điện thoại của tôi?</w:t>
      </w:r>
    </w:p>
    <w:p>
      <w:pPr>
        <w:pStyle w:val="BodyText"/>
      </w:pPr>
      <w:r>
        <w:t xml:space="preserve">Trang Duệ cũng thật sự không giải thích được.</w:t>
      </w:r>
    </w:p>
    <w:p>
      <w:pPr>
        <w:pStyle w:val="BodyText"/>
      </w:pPr>
      <w:r>
        <w:t xml:space="preserve">- Điện thoại sao? Đúng rồi, sáng sớm khi tôi mơ màng thì có người gọi điện thoại đến hỏi số của cậu, không phải là vị cảnh sát Miêu kia đấy chứ? Cô ấy tìm cậu làm gì?</w:t>
      </w:r>
    </w:p>
    <w:p>
      <w:pPr>
        <w:pStyle w:val="BodyText"/>
      </w:pPr>
      <w:r>
        <w:t xml:space="preserve">Sau khi nghe Trang Duệ nói như vậy thì Dương Vĩ hầu như có nhớ đến một chuyện, nhưng những năm qua có nhiều cuộc điện thoại khó thể giải thích được, hắn tuy thấy trong điện thoại có một số lạ nhưng cũng không thèm gọi lại hỏi thăm.</w:t>
      </w:r>
    </w:p>
    <w:p>
      <w:pPr>
        <w:pStyle w:val="BodyText"/>
      </w:pPr>
      <w:r>
        <w:t xml:space="preserve">- Không có gì, anh còn ở chỗ tôi phải không? Tôi sẽ về ngay, lát nữa về rồi nói.</w:t>
      </w:r>
    </w:p>
    <w:p>
      <w:pPr>
        <w:pStyle w:val="Compact"/>
      </w:pPr>
      <w:r>
        <w:t xml:space="preserve">Trang Duệ cũng không muốn giải thích trong điện thoại, hắn tắt điện thoại rồi gọi lại cho số điện thoại kia, nhưng gọi nhiều lần mà không có ai bắt máy.</w:t>
      </w:r>
      <w:r>
        <w:br w:type="textWrapping"/>
      </w:r>
      <w:r>
        <w:br w:type="textWrapping"/>
      </w:r>
    </w:p>
    <w:p>
      <w:pPr>
        <w:pStyle w:val="Heading2"/>
      </w:pPr>
      <w:bookmarkStart w:id="173" w:name="chương-151-theo-đuôi."/>
      <w:bookmarkEnd w:id="173"/>
      <w:r>
        <w:t xml:space="preserve">151. Chương 151 : Theo Đuôi.</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151: Theo đuôi.</w:t>
      </w:r>
    </w:p>
    <w:p>
      <w:pPr>
        <w:pStyle w:val="BodyText"/>
      </w:pPr>
      <w:r>
        <w:t xml:space="preserve">Nhóm Dịch: Tepga</w:t>
      </w:r>
    </w:p>
    <w:p>
      <w:pPr>
        <w:pStyle w:val="BodyText"/>
      </w:pPr>
      <w:r>
        <w:t xml:space="preserve">Nguồn : VipVandan</w:t>
      </w:r>
    </w:p>
    <w:p>
      <w:pPr>
        <w:pStyle w:val="BodyText"/>
      </w:pPr>
      <w:r>
        <w:t xml:space="preserve">- Cộp, cộp, cộp, chết đi, sư huynh, sau lưng huynh có đạo tặc, góc sáu mươi độ, tốt lắm, bắt nát đầu nó đi.</w:t>
      </w:r>
    </w:p>
    <w:p>
      <w:pPr>
        <w:pStyle w:val="BodyText"/>
      </w:pPr>
      <w:r>
        <w:t xml:space="preserve">Trong một biệt thự cách nhà của Dương Vĩ không xa thi thoảng có vang ra tiếng súng, còn có tiếng một cô gái la hét, nếu không phải căn biệt thự này cách âm tốt, sợ rằng bảo vệ đã phá cửa xông vào, chỉ là nghe tiếng súng này người ta cứ tưởng mình đang ở Iraq.</w:t>
      </w:r>
    </w:p>
    <w:p>
      <w:pPr>
        <w:pStyle w:val="BodyText"/>
      </w:pPr>
      <w:r>
        <w:t xml:space="preserve">- Họ Trang kia, nếu lần sau bổn tiểu thư bắt được ngươi, chắc chắn sẽ cho ngươi đẹp mắt, tức chết tôi rồi.</w:t>
      </w:r>
    </w:p>
    <w:p>
      <w:pPr>
        <w:pStyle w:val="BodyText"/>
      </w:pPr>
      <w:r>
        <w:t xml:space="preserve">Miêu Phỉ Phỉ nghiến răng nghiến lợi dùng khẩu Ak47 để chuẩn xác bắn vào đầu một tên đạo tặc, sau đó dùng giọng hung hăng nói, chỉ là bộ dạng của nàng vẫn có vẻ rất nhu nhược, nếu Trang Duệ có thấy cũng chỉ sợ là không nhận thấy bất kỳ lực uy hiếp nào.</w:t>
      </w:r>
    </w:p>
    <w:p>
      <w:pPr>
        <w:pStyle w:val="BodyText"/>
      </w:pPr>
      <w:r>
        <w:t xml:space="preserve">- Sư huynh, cảm ơn anh, tôi không sao, trước tiên kết thúc cái đã, hôm nào khác lại tìm anh chơi vài ván giải sầu.</w:t>
      </w:r>
    </w:p>
    <w:p>
      <w:pPr>
        <w:pStyle w:val="BodyText"/>
      </w:pPr>
      <w:r>
        <w:t xml:space="preserve">Miêu Phỉ Phỉ nói vào trong điện thoại, sau đó màn hìn máy tính không còn hình ảnh chống khủng bố. Tình cảnh chém giết vừa rồi làm cho những bức bối trong lòng nàng giảm đi rất nhiều, nhưng nàng vẫn có oán niệm rất sâu với Trang Duệ, nàng đã tính toán có nên dùng chuyện của Dương Vĩ để làm khó Trang Duệ hay không. Nếu Dương Vĩ biết Miêu Phỉ Phỉ có ý nghĩ như vậy, nhất định sẽ vì đại nghĩa mà diệt hữu, sẽ đưa Trang Duệ đến tận tay để nàng xử lý sao cũng được.</w:t>
      </w:r>
    </w:p>
    <w:p>
      <w:pPr>
        <w:pStyle w:val="BodyText"/>
      </w:pPr>
      <w:r>
        <w:t xml:space="preserve">Thật ra Miêu Phỉ Phỉ cũng là một người sảng khoái, cũng không hẹp hòi như những người phụ nữ khác, nhưng sự kiện hôm nay thật sự làm cho nàng cảm thấy khó thể nuốt trôi, nàng đã ở nhà buồn bực nửa ngày, đến năm giờ thì chạy đến con đường theo chỉ dẫn của Trang Duệ, sau đó bắt đầu gọi điện thoại. Không ngờ sau năm phút, nàng đã gọi vài ba chục cuộc điện thoại mà bên trong chỉ vang lên một âm thanh: "Xin lỗi số điện thoại này tạm thời không liên lạc được, mong quý khách gọi lại sau".</w:t>
      </w:r>
    </w:p>
    <w:p>
      <w:pPr>
        <w:pStyle w:val="BodyText"/>
      </w:pPr>
      <w:r>
        <w:t xml:space="preserve">Miêu Phỉ Phỉ không phải là lần đầu tiên có hẹn với đàn ông ra ngoài đi dạo, cũng không phải là lần đầu tiên bị từ chối, khi còn ở Bắc Kinh, nàng thường cùng các sư huynh đội cảnh sát hình sự tốp năm tốp ba đi hát hoặc lái xe ra ngoài thành chơi đùa. Nhưng làm cảnh sát hình sự cũng có đặc thù, những khi có án thì thường phải chạy đi, vì vậy chuyện thất ước cũng không phải không có.</w:t>
      </w:r>
    </w:p>
    <w:p>
      <w:pPr>
        <w:pStyle w:val="BodyText"/>
      </w:pPr>
      <w:r>
        <w:t xml:space="preserve">Nhưng thất ước mà còn bức bối khó thể giải thích, đây là lần đầu tiên Miêu Phỉ Phỉ gặp phải tình huống thế này, nàng phát hiện đối phương không tiếp điện thoại thì thật sự nổi giận, thật sự cứ liên tục gọi đến, mãi đến khi đến ba chục cuộc điện thoại thì càng cảm thấy bực mình.</w:t>
      </w:r>
    </w:p>
    <w:p>
      <w:pPr>
        <w:pStyle w:val="BodyText"/>
      </w:pPr>
      <w:r>
        <w:t xml:space="preserve">Trang Duệ cũng không biết Miêu Phỉ Phỉ đang nghĩ cách xử lý mình, hắn lái xe về nhà và mua thêm vài món ăn, hắn biết đại ca của mình vào buổi tối thường hay uống vài ly, vì vậy mà mua một thùng bia cùng vài món ăn. Khi xe vừa đến khu dân cư, hắn còn chưa kịp lái xe vào gara thì đã nhận được điện thoại của Dương Vĩ.</w:t>
      </w:r>
    </w:p>
    <w:p>
      <w:pPr>
        <w:pStyle w:val="BodyText"/>
      </w:pPr>
      <w:r>
        <w:t xml:space="preserve">- Lão Yêu, tôi đang ở trong nhà, cậu...Cậu đang ở chỗ nào? Mau...Về mau lên.</w:t>
      </w:r>
    </w:p>
    <w:p>
      <w:pPr>
        <w:pStyle w:val="BodyText"/>
      </w:pPr>
      <w:r>
        <w:t xml:space="preserve">Dương Vĩ lên tiếng trong điện thoại, giống như có chút rung động.</w:t>
      </w:r>
    </w:p>
    <w:p>
      <w:pPr>
        <w:pStyle w:val="BodyText"/>
      </w:pPr>
      <w:r>
        <w:t xml:space="preserve">- Đang ở bãi đậu xe, sẽ lên lầu ngay, này đại ca, chúng ta có tiền cũng không thể lãng phí điện thoại được, tôi sẽ cúp máy, sẽ lên ngay.</w:t>
      </w:r>
    </w:p>
    <w:p>
      <w:pPr>
        <w:pStyle w:val="BodyText"/>
      </w:pPr>
      <w:r>
        <w:t xml:space="preserve">Trang Duệ dừng xe rồi thuận tay cúp máy, hắn đưa thức ăn và bia lên lầu, gõ cửa một lúc lâu mà không ai ra mở. Trang Duệ lấy chìa khóa mở cửa ra, lúc này trong nhà rất sáng, đại ca Dương Vĩ đang ngồi ngay ngắn trên ghế sa lông. Trang Duệ bất mãn nói:</w:t>
      </w:r>
    </w:p>
    <w:p>
      <w:pPr>
        <w:pStyle w:val="BodyText"/>
      </w:pPr>
      <w:r>
        <w:t xml:space="preserve">- Này anh Vĩ, tôi mang theo nhiều đồ đạc quay về, sao anh không ra mở cửa.</w:t>
      </w:r>
    </w:p>
    <w:p>
      <w:pPr>
        <w:pStyle w:val="BodyText"/>
      </w:pPr>
      <w:r>
        <w:t xml:space="preserve">- Này, Lão Yêu, cậu để con Ngao Tây Tạng này ở nhà, tôi vừa mở cửa đã bị nó làm cho bổ nhào, nếu không phải tôi là người thành thật, sợ rằng đã mất mạng rồi. Mau lên, cậu bảo nó đừng ở đó mà nhìn chằm chằm vào tôi, tôi thật sự sợ hãi với nó lắm rồi.</w:t>
      </w:r>
    </w:p>
    <w:p>
      <w:pPr>
        <w:pStyle w:val="BodyText"/>
      </w:pPr>
      <w:r>
        <w:t xml:space="preserve">Dương Vĩ thấy Trang Duệ tiến lên thì khổ sở nói, khi thấy có người vào nhà thì gào lên, trực tiếp đẩy Dương Vĩ ngã xuống đất, nhưng sau khi ngửi ngửi mùi thì rõ ràng không cắn, ngược lại còn thả ra. Nhưng nó mãi nhìn chằm chằm vào Dương Vĩ, điều này làm hắn chỉ ngồi trên ghế sa lông mà không có cử động nhỏ nào, tư thế này đã giữ mãi từ lúc vào nhà đến bây giờ.</w:t>
      </w:r>
    </w:p>
    <w:p>
      <w:pPr>
        <w:pStyle w:val="BodyText"/>
      </w:pPr>
      <w:r>
        <w:t xml:space="preserve">- Bạch Sư, tôi nói cho cậu biết, đây là đại ca của tôi, sau này đừng hù dọa anh ấy, người này rất nhát gan. Còn nữa, nếu không có lệnh của tôi thì không được cắn người, hiểu chưa?</w:t>
      </w:r>
    </w:p>
    <w:p>
      <w:pPr>
        <w:pStyle w:val="BodyText"/>
      </w:pPr>
      <w:r>
        <w:t xml:space="preserve">Trang Duệ nói rồi cười, lời này đừng nói là nhắc nhở một con chó ba tháng tuổi, dù là một đứa bé ba tháng tuổi thì nó cũng không hiểu, nhưng biểu hiện của Tiểu Bạch Sư thật sự làm cho Trang Duệ và Dương Vĩ chấn động.</w:t>
      </w:r>
    </w:p>
    <w:p>
      <w:pPr>
        <w:pStyle w:val="BodyText"/>
      </w:pPr>
      <w:r>
        <w:t xml:space="preserve">Trang Duệ vừa dứt lời thì Tiểu Bạch Sư đã đi đến bên cạnh Dương Vĩ, dùng đầu cọ xát quần của hắn, biểu hiện cực kỳ thân mật, điều này làm cho hắn sợ đến mức choáng váng, mãi đến khi Tiểu Bạch Sư chạy về bên cạnh Trang Duệ thì hắn mới có phản ứng, có thể liên tục lui về phía sau, cuối cùng trượt chân ngã chổng vó trên ghế sa lông.</w:t>
      </w:r>
    </w:p>
    <w:p>
      <w:pPr>
        <w:pStyle w:val="BodyText"/>
      </w:pPr>
      <w:r>
        <w:t xml:space="preserve">- Được, đừng...Đừng đến đây, chút nữa tôi sẽ về nhà ngủ, coi như tôi sợ nó.</w:t>
      </w:r>
    </w:p>
    <w:p>
      <w:pPr>
        <w:pStyle w:val="BodyText"/>
      </w:pPr>
      <w:r>
        <w:t xml:space="preserve">Dương Vĩ nhìn Tiểu Bạch Sư, nó vẫn còn có bộ dạng muốn hâm nóng cảm tình với hắn, điều này làm hắn sợ đến mức liên tục khoát tay, vẻ mặt bất đắc dĩ.</w:t>
      </w:r>
    </w:p>
    <w:p>
      <w:pPr>
        <w:pStyle w:val="BodyText"/>
      </w:pPr>
      <w:r>
        <w:t xml:space="preserve">Không phải chỉ có Dương Vĩ bất đắc dĩ, Trang Duệ bây giờ cũng thật sự đau đầu với Tiểu Bạch Sư, tiểu tử này quá bám lấy mình, đi đến đâu cũng đòi đi theo. Khi còn ở Bành Thành thì vẫn còn dễ nói, cũng không có vấn đề gì xảy ra, nhưng bây giờ thì không được, ở Trung Hải có nhiều nơi cấm đưa thú cưng đi vào, nhưng nếu đưa Tiểu Bạch Sư đến Ngao viên của Lưu Xuyên thì hắn lại không nỡ. Sau một thời gian bên nhau như hình với bóng, bây giờ tình cảm giữa người và chó càng thêm sâu đậm.</w:t>
      </w:r>
    </w:p>
    <w:p>
      <w:pPr>
        <w:pStyle w:val="BodyText"/>
      </w:pPr>
      <w:r>
        <w:t xml:space="preserve">- Bạch Sư, đến đây.</w:t>
      </w:r>
    </w:p>
    <w:p>
      <w:pPr>
        <w:pStyle w:val="BodyText"/>
      </w:pPr>
      <w:r>
        <w:t xml:space="preserve">Trang Duệ đi đến bên cạnh ban công, hắn lấy ra một cái bồn sắt chuẩn bị riêng cho Tiểu Bạch Sư đẻ đổ cháo vào, bên trong còn có thịt. Tiểu tử kia rõ ràng đã đói bụng, cũng không đợi Trang Duệ mời mà nhanh chóng ăn như sói như hổ.</w:t>
      </w:r>
    </w:p>
    <w:p>
      <w:pPr>
        <w:pStyle w:val="BodyText"/>
      </w:pPr>
      <w:r>
        <w:t xml:space="preserve">Sau khi quay lại phòng khách và thấy đại ca đang bày rượu và thức ăn lên bàn, Trang Duệ khui một chai bia đưa đến, coi như an ủi Dương Vĩ. Hắn biết lá gan của anh Vĩ là rất nhỏ, có lẽ vừa rồi thật sự bị Tiểu Bạch Sư hù dọa cho kinh hoàng.</w:t>
      </w:r>
    </w:p>
    <w:p>
      <w:pPr>
        <w:pStyle w:val="BodyText"/>
      </w:pPr>
      <w:r>
        <w:t xml:space="preserve">- Này, cậu ký vào đây và chuyển tiền, như vậy căn chung cư này sẽ thuộc về cậu. Hôm nay Lão Tam điện thoại cho tôi, tôi có nhắc đến vài vấn đề, cậu ấy còn hô hào sẽ đến Trung Hải để làm thịt cậu. Này Lão Yêu, đây là gian phòng mua được dựa vào bản lĩnh của mình, như vậy là trong nhóm anh em, cậu là người đầu tiên làm được như vậy.</w:t>
      </w:r>
    </w:p>
    <w:p>
      <w:pPr>
        <w:pStyle w:val="BodyText"/>
      </w:pPr>
      <w:r>
        <w:t xml:space="preserve">Sau khi cơm nước xong thì Dương Vĩ lấy từ trong cặp của mình ra ba thứ, bày lên bàn trà, sau đó lấy ra vài giấy tờ để lấy chữ ký. Trang Duệ nhìn thấy vậy mà có chút ngượng ngùng, chính mình mua nhà nhưng lại để cho đại ca chạy trước chạy sau, ngay cả hợp đồng cũng mang về nhà ình ký, xem ra huynh đệ kết giao vài năm qua cũng không uổng phí.</w:t>
      </w:r>
    </w:p>
    <w:p>
      <w:pPr>
        <w:pStyle w:val="BodyText"/>
      </w:pPr>
      <w:r>
        <w:t xml:space="preserve">- Một triệu ba chục ngàn.</w:t>
      </w:r>
    </w:p>
    <w:p>
      <w:pPr>
        <w:pStyle w:val="BodyText"/>
      </w:pPr>
      <w:r>
        <w:t xml:space="preserve">Trang Duệ đưa mắt nhìn lướt qua con số trên hợp đồng, hắn cũng không hỏi nhiều mà trực tiếp dùng bút ký xoẹt tên của mình. Dương Vĩ cũng là một nươời chuyên nghiệp, có lẽ đã xử lý rất tốt với con số này.</w:t>
      </w:r>
    </w:p>
    <w:p>
      <w:pPr>
        <w:pStyle w:val="BodyText"/>
      </w:pPr>
      <w:r>
        <w:t xml:space="preserve">- Được rồi, số tiền còn lại ngày mai cậu rút ra, tôi về trước, cậu đưa chìa khó cho tôi, ôi, thôi khỏi, tôi tự bắt xe đi...</w:t>
      </w:r>
    </w:p>
    <w:p>
      <w:pPr>
        <w:pStyle w:val="BodyText"/>
      </w:pPr>
      <w:r>
        <w:t xml:space="preserve">Dương Vĩ thu thập xong hợp đồng của Trang Duệ thì chuẩn bị bỏ đi, hắn biết rõ ngay mai Trang Duệ không đi làm, đinh mở miệng mượn xe, nhưng hắn nghĩ đến tình huống mình bị thu giấy phép, vì thế mà phẫn nộ rụt tay về.</w:t>
      </w:r>
    </w:p>
    <w:p>
      <w:pPr>
        <w:pStyle w:val="BodyText"/>
      </w:pPr>
      <w:r>
        <w:t xml:space="preserve">- Đúng rồi, Lão Yêu, cậu nói cảnh sát Miêu điện thoại đến tìm, có chuyện gì xảy ra sao?</w:t>
      </w:r>
    </w:p>
    <w:p>
      <w:pPr>
        <w:pStyle w:val="BodyText"/>
      </w:pPr>
      <w:r>
        <w:t xml:space="preserve">Dương Vĩ đi đến cửa thì lại đi ngược trở lại, lòng hiếu kỳ luôn không phải chỉ là độc hữu của phụ nữ, nhưng đến khi dời lên người đàn ông thì cũng thật sự rất đáng sợ.</w:t>
      </w:r>
    </w:p>
    <w:p>
      <w:pPr>
        <w:pStyle w:val="BodyText"/>
      </w:pPr>
      <w:r>
        <w:t xml:space="preserve">- Không có gì, chỉ là cảnh sát Miêu không quen thuộc Trung Hải, muốn tôi làm hướng dẫn viên du lịch, nhưng hôm nay tôi quá bận, tôi đã quên đi mất, sau này điện thoại đến thì không có ai nhấc máy.</w:t>
      </w:r>
    </w:p>
    <w:p>
      <w:pPr>
        <w:pStyle w:val="BodyText"/>
      </w:pPr>
      <w:r>
        <w:t xml:space="preserve">Trang Duệ thành thật trả lời, trong lòng có chút đau lòng, nếu cảnh sát Miêu giận chó đánh mèo, như vậy thật sự là tội nghiệt của mình.</w:t>
      </w:r>
    </w:p>
    <w:p>
      <w:pPr>
        <w:pStyle w:val="BodyText"/>
      </w:pPr>
      <w:r>
        <w:t xml:space="preserve">- Cậu...Cậu rõ ràng ỹ nữ leo cây sao? Hừ, cậu không rảnh thì sao không biết tốt xấu, giấy phép lái xe của đại ca cậu còn ở trong tay cô cảnh sát kia, Lão Yêu, tôi liều mạng với cậu.</w:t>
      </w:r>
    </w:p>
    <w:p>
      <w:pPr>
        <w:pStyle w:val="BodyText"/>
      </w:pPr>
      <w:r>
        <w:t xml:space="preserve">Dương Vĩ bực bội xông về phía Trang Duệ, nhưng sau đó ra khỏi cửa lại thay một cái quần của Trang Duệ, vì cái vừa rồi đã bị Tiểu Bạch Sư xé rách. Tiểu Bạch Sư thật sự không cắn người, nhưng Trang Duệ cũng không thể ép nó không được cắn quần của đối phương.</w:t>
      </w:r>
    </w:p>
    <w:p>
      <w:pPr>
        <w:pStyle w:val="BodyText"/>
      </w:pPr>
      <w:r>
        <w:t xml:space="preserve">Sau khi tiễn chân Dương Vĩ, Trang Duệ nhìn đồng hồ, vẫn chưa đến mười giờ, hắn mở tivi một lkusc, sau đó xem phim truyền hình, thật sự là quá đần độn vô vị. Hơn nữa hắn luôn quan tâm đến phản ứng của Miêu Phỉ Phỉ, gọi hơn bảy lần mà vẫn không ai nhấc máy, chẳng lẽ thật sẽ nắm lấy Dương Vĩ để hả giận.</w:t>
      </w:r>
    </w:p>
    <w:p>
      <w:pPr>
        <w:pStyle w:val="BodyText"/>
      </w:pPr>
      <w:r>
        <w:t xml:space="preserve">- Hừ, đổi điện thoại, để xem cô có nhấc máy không...</w:t>
      </w:r>
    </w:p>
    <w:p>
      <w:pPr>
        <w:pStyle w:val="BodyText"/>
      </w:pPr>
      <w:r>
        <w:t xml:space="preserve">Trang Duệ suy nghĩ một chút, cuối cùng không dùng điện thoại di động, chỉ lấy ra xem số mà thôi, sau đó dùng điện thoại bàn gọi đến, vừa vang lên hai tiếng chuông thì có người nhấc máy.</w:t>
      </w:r>
    </w:p>
    <w:p>
      <w:pPr>
        <w:pStyle w:val="BodyText"/>
      </w:pPr>
      <w:r>
        <w:t xml:space="preserve">- Alo, anh là ai?</w:t>
      </w:r>
    </w:p>
    <w:p>
      <w:pPr>
        <w:pStyle w:val="BodyText"/>
      </w:pPr>
      <w:r>
        <w:t xml:space="preserve">Âm thanh của Miêu Phỉ Phỉ từ trong điện thoại truyền ra.</w:t>
      </w:r>
    </w:p>
    <w:p>
      <w:pPr>
        <w:pStyle w:val="BodyText"/>
      </w:pPr>
      <w:r>
        <w:t xml:space="preserve">- Cảnh sát Miêu, tôi là Tiểu Trang, Trang Duệ, hôm nay thật sự xấu hổ quá, là ngày đi làm đầu tiên, buổi sáng có họp nên tắt điện thoại, buổi chiều lại xem tư liệu, mãi đến bảy giờ mới xong, vì vậy mà cũng quên cả chuyện đi dùng cơm với ngài. Sau này điện thoại đến thì ngài không nghe máy, thật sự xin lỗi, việc này là lỗi của tôi, tôi xin bồi tội với ngài. Alo, alo, ngài còn nghe máy không?</w:t>
      </w:r>
    </w:p>
    <w:p>
      <w:pPr>
        <w:pStyle w:val="BodyText"/>
      </w:pPr>
      <w:r>
        <w:t xml:space="preserve">Trang Duệ sợ Miêu Phỉ Phỉ cúp điện thoại, vì vậy mà nhanh chóng nói ra một lèo, cũng không kịp thở. Sau khi nói xong hắn chợt cảm thấy bên kia không phát ra âm thanh nào, còn tưởng rằng Miêu Phỉ Phỉ đã cúp điện thoại, đang định đặt điện thoại xuống thì âm thanh của nàng từ trong điện thoại truyền ra:</w:t>
      </w:r>
    </w:p>
    <w:p>
      <w:pPr>
        <w:pStyle w:val="BodyText"/>
      </w:pPr>
      <w:r>
        <w:t xml:space="preserve">- Vậy anh muốn bồi tội với tôi như thế nào?</w:t>
      </w:r>
    </w:p>
    <w:p>
      <w:pPr>
        <w:pStyle w:val="BodyText"/>
      </w:pPr>
      <w:r>
        <w:t xml:space="preserve">- Huynh đệ tôi sẽ lấy thân báo đáp...</w:t>
      </w:r>
    </w:p>
    <w:p>
      <w:pPr>
        <w:pStyle w:val="BodyText"/>
      </w:pPr>
      <w:r>
        <w:t xml:space="preserve">Những lời này được Trang Duệ nuốt vào trong bụng, rõ ràng chỉ là thói quen khi đi theo bạn bè, Lưu Xuyên và Dương Vĩ thường xuyên nói ra những lời như vậy, vì thế mà Trang Duệ thiếu chút nữa cũng nói ra như thế.</w:t>
      </w:r>
    </w:p>
    <w:p>
      <w:pPr>
        <w:pStyle w:val="BodyText"/>
      </w:pPr>
      <w:r>
        <w:t xml:space="preserve">- Ngày mai tôi được nghỉ, cảnh sát Miêu, cô nói địa điểm đi, chúng ta sẽ đến đó, tôi sẽ làm hướng dẫn viên du lịch cho cô, miễn phí tất cả quá trình, cô xem như vậy có được không?</w:t>
      </w:r>
    </w:p>
    <w:p>
      <w:pPr>
        <w:pStyle w:val="BodyText"/>
      </w:pPr>
      <w:r>
        <w:t xml:space="preserve">Trang Duệ khoảng thời gian này rèn luyện công phu mồm mép khá tốt, vì vậy mà mở miệng rất trơn tru.</w:t>
      </w:r>
    </w:p>
    <w:p>
      <w:pPr>
        <w:pStyle w:val="BodyText"/>
      </w:pPr>
      <w:r>
        <w:t xml:space="preserve">Miêu Phỉ Phỉ vốn cũng không phải là người lòng dạ hẹp hòi, buổi sáng nàng cũng nghe nói hôm nay là ngày đầu hắn đi làm sau hai tháng, có lẽ sẽ có nhiều chuyện cần làm. Vừa rồi Trang Duệ đã lên tiếng xin lỗi, nàng cũng không tức giận, nhưng tâm tư muốn trêu đùa Trang Duệ lại bùng phát, nàng hỏi ngay:</w:t>
      </w:r>
    </w:p>
    <w:p>
      <w:pPr>
        <w:pStyle w:val="BodyText"/>
      </w:pPr>
      <w:r>
        <w:t xml:space="preserve">- Vậy ngày mai anh định đưa tôi đi đâu chơi đây?</w:t>
      </w:r>
    </w:p>
    <w:p>
      <w:pPr>
        <w:pStyle w:val="BodyText"/>
      </w:pPr>
      <w:r>
        <w:t xml:space="preserve">- Ngày mai...Ngày mai...</w:t>
      </w:r>
    </w:p>
    <w:p>
      <w:pPr>
        <w:pStyle w:val="BodyText"/>
      </w:pPr>
      <w:r>
        <w:t xml:space="preserve">Lúc này Trang Duệ cũng thật sự không biết nên đưa Miêu Phỉ Phỉ đi đến dạo chơi ở chỗ nào.</w:t>
      </w:r>
    </w:p>
    <w:p>
      <w:pPr>
        <w:pStyle w:val="BodyText"/>
      </w:pPr>
      <w:r>
        <w:t xml:space="preserve">- Không phải vừa rồi anh nói những lời khách sáo đấy chứ? Tôi thấy anh không có thành ý, có phải sợ tôi làm khó dễ anh, không cho anh Dương Vĩ kia lấy giấy phép lái xe ra không?</w:t>
      </w:r>
    </w:p>
    <w:p>
      <w:pPr>
        <w:pStyle w:val="BodyText"/>
      </w:pPr>
      <w:r>
        <w:t xml:space="preserve">Âm thânh của Miêu Phỉ Phỉ từ trong điện thoại truyền ra, điều này không khỏi làm cho trán Trang Duệ tứa mồ hôi.</w:t>
      </w:r>
    </w:p>
    <w:p>
      <w:pPr>
        <w:pStyle w:val="BodyText"/>
      </w:pPr>
      <w:r>
        <w:t xml:space="preserve">- Ngày mai chúng ta đi đến Miếu Thành Hoàng, món bánh bao hấp ở chỗ đó rất nổi tiếng, bên canh còn có Dự Viên, nếu muốn mua sắm thì đường Nam Kinh ở ngay bên cạnh, ngài thấy thế nào?</w:t>
      </w:r>
    </w:p>
    <w:p>
      <w:pPr>
        <w:pStyle w:val="BodyText"/>
      </w:pPr>
      <w:r>
        <w:t xml:space="preserve">Dưới tình huống cấp bách thì Trang Duệ nghĩ đến một địa phương như vậy, thật ra khi hắn còn học đại học đã từng cùng nhóm Dương Vĩ đi đến đó một lần, hình như trong trí nhớ của hắn thì chỗ đó ngoài đông người thì chẳng có gì ấn tượng..</w:t>
      </w:r>
    </w:p>
    <w:p>
      <w:pPr>
        <w:pStyle w:val="BodyText"/>
      </w:pPr>
      <w:r>
        <w:t xml:space="preserve">- Được rồi, ngày mai nếu anh cho tôi leo cây, tôi sẽ...Tôi sẽ...</w:t>
      </w:r>
    </w:p>
    <w:p>
      <w:pPr>
        <w:pStyle w:val="BodyText"/>
      </w:pPr>
      <w:r>
        <w:t xml:space="preserve">Miêu Phỉ Phỉ ở đầu dây bên kia vung bàn tay nhỏ lên, nhưng sau đó nàng chợt nghĩ lại, mình ngoài biện pháp giữ giấy phép lái xe của Dương Vĩ thì không còn gì có thể uy hiếp được Trang Duệ.</w:t>
      </w:r>
    </w:p>
    <w:p>
      <w:pPr>
        <w:pStyle w:val="BodyText"/>
      </w:pPr>
      <w:r>
        <w:t xml:space="preserve">- Yên tâm đi cảnh sát Miêu, ngày mai nếu tôi lại thất ước, tôi sẽ lái xe đến đội cảnh sát giao thông để cho ngài có cơ hội xử lý. Như vậy nhé, đã muộn rồi, cũng không quấy rầy cô nghỉ ngơi, ngày mai gặp lại.</w:t>
      </w:r>
    </w:p>
    <w:p>
      <w:pPr>
        <w:pStyle w:val="BodyText"/>
      </w:pPr>
      <w:r>
        <w:t xml:space="preserve">Sau khi nghe được câu trả lời thuyết phục từ phía bên kia, Trang Duệ hớn hở cúp điện thoại, trong lòng thật sự sinh ra hảo cảm với Miêu Phỉ Phỉ. Chưa nói đến thân phận cảnh sát của nàng, nàng thật sự không có vẻ kệch cỡm giống như các cô gái bình thường, tính tình lại ngay thẳng, sảng khoái, là một người bạn đễ thân cận, nhưng đó chỉ là giới hạn của một người bạn, Trang Duệ cũng không có bất kỳ ý nghĩ lệch lạc nào.</w:t>
      </w:r>
    </w:p>
    <w:p>
      <w:pPr>
        <w:pStyle w:val="BodyText"/>
      </w:pPr>
      <w:r>
        <w:t xml:space="preserve">Sáng sớm hôm sau, trước tiên Trang Duệ làm cơm cho Tiểu Bạch Sư, tuy nó không kén ăn nhưng nuôi một con Ngao Tây Tạng giá vài chục triệu thì sẽ chẳng ai để nó phải chịu đói. Sau khi thu dọn rửa ráy, Trang Duệ lái xe đến khu biệt thự của nhà Dương Vĩ, vì Miêu Phỉ Phỉ cũng ở đó.</w:t>
      </w:r>
    </w:p>
    <w:p>
      <w:pPr>
        <w:pStyle w:val="BodyText"/>
      </w:pPr>
      <w:r>
        <w:t xml:space="preserve">- Một cảnh sát giao thông bình thường có thể được ở chỗ này sao?</w:t>
      </w:r>
    </w:p>
    <w:p>
      <w:pPr>
        <w:pStyle w:val="BodyText"/>
      </w:pPr>
      <w:r>
        <w:t xml:space="preserve">Trang Duệ đứng bên ngoài cổng rồi gọi điện thoại cho Miêu Phỉ Phỉ, hắn nhìn căn biệt thự ở bên trong, không khỏi suy đoán về thân phận của Miêu Phỉ Phỉ. Người ở Bắc Kinh chạy đến Trung Hải công tác, lại ở trong một căn biệt thự giá chục triệu, nếu nói không có bối cản thì chỉ có quỷ mới tin.</w:t>
      </w:r>
    </w:p>
    <w:p>
      <w:pPr>
        <w:pStyle w:val="BodyText"/>
      </w:pPr>
      <w:r>
        <w:t xml:space="preserve">Miêu Phỉ Phỉ đi ra rất nhanh, Trang Duệ vừa mở cửa xuống xe làm vài hơi thuốc thì thấy một người phụ nữ đeo ba lô đi ra từ cửa lớn. Khi cô gái này đến trước xe, Trang Duệ tự tin gần đây có sức miễn dịch khá mạnh với mỹ nữ cũng không khỏi ngây người một lúc.</w:t>
      </w:r>
    </w:p>
    <w:p>
      <w:pPr>
        <w:pStyle w:val="BodyText"/>
      </w:pPr>
      <w:r>
        <w:t xml:space="preserve">Miêu Phỉ Phỉ tuy không cao,chỉ là một mét sáu bảy sáu tám, nhưng hôm nay nàng cũng không mặc đồng phục cảnh sát, bộc lộ rõ dáng người quá tốt, vòng eo nhỏ nhắn, hai chân thon dài. Hơn nữa gương mặt thanh thúy xinh đẹp động lòng người mà không cần trang điểm của nàng thật sự làm cho người đối diện sinh ra cảm giác muốn kéo nàng lại để biểu hiện cảm xúc một phen.</w:t>
      </w:r>
    </w:p>
    <w:p>
      <w:pPr>
        <w:pStyle w:val="BodyText"/>
      </w:pPr>
      <w:r>
        <w:t xml:space="preserve">- Muốn hút thì cứ hút, tôi không sao, chỉ cần anh mở cửa sổ ra là được.</w:t>
      </w:r>
    </w:p>
    <w:p>
      <w:pPr>
        <w:pStyle w:val="BodyText"/>
      </w:pPr>
      <w:r>
        <w:t xml:space="preserve">Miêu Phỉ Phỉ mở cửa tay lái phụ, đi vào ngồi bên trong. Khi thấy Trang Duệ luống cuống dập điếu thuốc thì nàng khoát tay áo dùng giọng không quan tâm nói, trước kia đám sư huynh của nàng trong đọi cảnh sát hình sự thì ai cũng nghiện thuốc, vì thế mà nàng đã quen rồi.</w:t>
      </w:r>
    </w:p>
    <w:p>
      <w:pPr>
        <w:pStyle w:val="BodyText"/>
      </w:pPr>
      <w:r>
        <w:t xml:space="preserve">Trang Duệ tạật sự xấu hổ ném điếu thuốc ra ngoài cửa sổ, hắn khởi động xe, hắn cũng không đám hút thuốc trước mặt một vị cảnh sát giao thông ở bên cạnh, nếu cô gái này phạt anh vi phạm quy định an toàn khi lái xe, như vậy có lý cũng trở thành vô lý.</w:t>
      </w:r>
    </w:p>
    <w:p>
      <w:pPr>
        <w:pStyle w:val="BodyText"/>
      </w:pPr>
      <w:r>
        <w:t xml:space="preserve">Miếu Thành Hoàng của Trung Hải xây dựng vào những năm Vĩnh Lạc thời Minh, lúc xây dựng có quy mô khá nhỏ, sau đó nhà Minh Thanh dần dần mở rộng, diện tích cũng dần được mở rộng theo. Nơi này là một cung của Đạo giáo, thường xuyên có nhiều người đến cử hành pháp vụ Đạo giáo. Hôm nay vừa vặn là cuối tuần, có một đàn tràng, Trang Duệ và Miêu Phỉ Phỉ vừa cầm bánh bao hấp ăn say sưa vừa nhìn những đao sĩ đang làm phép ở bên trên.</w:t>
      </w:r>
    </w:p>
    <w:p>
      <w:pPr>
        <w:pStyle w:val="BodyText"/>
      </w:pPr>
      <w:r>
        <w:t xml:space="preserve">Trang Duệ đây cũng là lần đầu tiên được thấy đàn tràng, chỉ thấy hơn mườ đạo sĩ đi tới đi lui chung quanh đại điện được dựng trên đất trống, tụng niệm kinh, hát ca cầu nguyện, bước đi uống lượn, đạp theo bộ vị nào đó để đưa những nguyện vọng của tín đồ lên trời, triệu thần linh xuống đàn, hai bên còn có rất nhiều tín đồ liên tục phụ xướng, vì vậy mà tình huống khá khủng bố.</w:t>
      </w:r>
    </w:p>
    <w:p>
      <w:pPr>
        <w:pStyle w:val="BodyText"/>
      </w:pPr>
      <w:r>
        <w:t xml:space="preserve">- Không có ý nghĩa gì cả, cũng giống như tế thần mà thôi, chúng ta đi.</w:t>
      </w:r>
    </w:p>
    <w:p>
      <w:pPr>
        <w:pStyle w:val="BodyText"/>
      </w:pPr>
      <w:r>
        <w:t xml:space="preserve">Miêu Phỉ Phỉ nhìn một lát mà cảm thấy đần độn vô vị, vì vậy kéo Trang Duệ bỏ đi.</w:t>
      </w:r>
    </w:p>
    <w:p>
      <w:pPr>
        <w:pStyle w:val="BodyText"/>
      </w:pPr>
      <w:r>
        <w:t xml:space="preserve">- Vậy chúng ta đến chợ đồ cổ đi dạo nhé?</w:t>
      </w:r>
    </w:p>
    <w:p>
      <w:pPr>
        <w:pStyle w:val="BodyText"/>
      </w:pPr>
      <w:r>
        <w:t xml:space="preserve">Trang Duệ trưng cầu ý kiến của Miêu Phỉ Phỉ.</w:t>
      </w:r>
    </w:p>
    <w:p>
      <w:pPr>
        <w:pStyle w:val="BodyText"/>
      </w:pPr>
      <w:r>
        <w:t xml:space="preserve">- Được, khi tôi còn ở Bắc Kinh thì thích nhất là đi dạo ở chợ đồ cổ, chúng ta đến chợ đồ cổ kia xem có gì tốt không?</w:t>
      </w:r>
    </w:p>
    <w:p>
      <w:pPr>
        <w:pStyle w:val="BodyText"/>
      </w:pPr>
      <w:r>
        <w:t xml:space="preserve">Lời nói của Miêu Phỉ Phỉ làm cho Trang Duệ ngây ra, xem ra đây cũng là một nguòi trong nghề.</w:t>
      </w:r>
    </w:p>
    <w:p>
      <w:pPr>
        <w:pStyle w:val="BodyText"/>
      </w:pPr>
      <w:r>
        <w:t xml:space="preserve">Chợ đồ cổ ở Trung Hải thật sự giống như một bữa tiệc cho tất mọi người, những quầy hàng ngăn nắp trải rộng hai bên đường, Miếu Thành Hoàng và chợ đồ cổ ở sát bên nhau, trên đường đầy người, hai bên đầy quầy hàng và cửa hàng, các con đường lại uốn lượng, thật sự quá đồ sộ.</w:t>
      </w:r>
    </w:p>
    <w:p>
      <w:pPr>
        <w:pStyle w:val="BodyText"/>
      </w:pPr>
      <w:r>
        <w:t xml:space="preserve">Chợ đồ cổ ở trong nước thì chỗ nào cũng như nhau, hàng vỉa hè có đầy đủ các bức tượng phương đông, có cả những bức tranh Thangka của dân tộc Tạng, không thiếu phật khí, thư họa, ngọc khí, gốm sứ...Nhưng đặc sắc nhất có lẽ là những tấm lịch cũ, máy CD cổ, quạt điện những năm thế kỷ ba mươi, điện thoại cổ.v.v. Đó là những sản phẩm đặc sắc làm cho Trang Duệ và Miêu Phỉ Phỉ dừng lại khá lâu.</w:t>
      </w:r>
    </w:p>
    <w:p>
      <w:pPr>
        <w:pStyle w:val="BodyText"/>
      </w:pPr>
      <w:r>
        <w:t xml:space="preserve">- Trang Duệ, anh là nhân sĩ chuyên nghiệp, anh xem khối ngọc này có phải là ngọc cổ không? Ông chủ nói là của thời Minh, tôi cũng không thể nhìn rõ cho được.</w:t>
      </w:r>
    </w:p>
    <w:p>
      <w:pPr>
        <w:pStyle w:val="BodyText"/>
      </w:pPr>
      <w:r>
        <w:t xml:space="preserve">Miêu Phỉ Phỉ cầm trong tay một khối ngọc hình rồng rồi dùng giọng vui vẻ nói với Trang Duệ, trên đường đến đây thì hắn đã khai ra đơn vị công tác của mình.</w:t>
      </w:r>
    </w:p>
    <w:p>
      <w:pPr>
        <w:pStyle w:val="BodyText"/>
      </w:pPr>
      <w:r>
        <w:t xml:space="preserve">- Cảnh sát Miêu, nói đây là sản phẩm thời chiến quốc thì cũng tin sao? Nhìn vào máu sắc thì biết ngay là giả cổ...</w:t>
      </w:r>
    </w:p>
    <w:p>
      <w:pPr>
        <w:pStyle w:val="BodyText"/>
      </w:pPr>
      <w:r>
        <w:t xml:space="preserve">Trang Duệ nhìn Miêu Phỉ Phỉ và dùng giọng bất đắc dĩ nói, hắn vốn còn cho rằng nàng là người trong nghề, nhưng sau khi đến chợ đồ cổ thì hắn phát hiện nàng chỉ là một người bình thường, trình độ không hơn gì Lưu Xuyên, nhìn thứ gì cũng không chính xác.</w:t>
      </w:r>
    </w:p>
    <w:p>
      <w:pPr>
        <w:pStyle w:val="BodyText"/>
      </w:pPr>
      <w:r>
        <w:t xml:space="preserve">- Gọi tôi Phỉ Phỉ là được, chúng ta không phải là bạn bè sao?</w:t>
      </w:r>
    </w:p>
    <w:p>
      <w:pPr>
        <w:pStyle w:val="BodyText"/>
      </w:pPr>
      <w:r>
        <w:t xml:space="preserve">Miêu Phỉ Phỉ cũng không tức giận, nàng thả ngọc bội trong tay xuống, sau đó đi sang quầy hàng tiếp theo, trong ngôn từ để lộ ra tính hào sảng của cô gái phương bắc.</w:t>
      </w:r>
    </w:p>
    <w:p>
      <w:pPr>
        <w:pStyle w:val="BodyText"/>
      </w:pPr>
      <w:r>
        <w:t xml:space="preserve">Trang Duệ vội vàng lắc đầu, vội vàng đi theo, hắn chợt phát hiện muốn tìm được một món đồ cổ ở quầy hàng lề đường rõ ràng là khó hơn cả mò kim đáy bể, hắn đã đi qua hơn bốn mươi quầy hàng, căn bản không có vật nào đập vào trong mắt.</w:t>
      </w:r>
    </w:p>
    <w:p>
      <w:pPr>
        <w:pStyle w:val="BodyText"/>
      </w:pPr>
      <w:r>
        <w:t xml:space="preserve">- Anh làm gì vậy, sao cứ theo chân chúng tôi? Có phải muốn trộm đồ không?</w:t>
      </w:r>
    </w:p>
    <w:p>
      <w:pPr>
        <w:pStyle w:val="BodyText"/>
      </w:pPr>
      <w:r>
        <w:t xml:space="preserve">- Ôi da, bà cô, xin nhẹ tay một chút, cánh tay của tôi gãy ra mất, tôi không phải là móc túi, thật sự không phải, vị đại ca chủ sạp này có thể làm chứng.</w:t>
      </w:r>
    </w:p>
    <w:p>
      <w:pPr>
        <w:pStyle w:val="BodyText"/>
      </w:pPr>
      <w:r>
        <w:t xml:space="preserve">Trang Duệ ngồi xổm xuống đất dang xem mộ cặp ngọc kỳ lân, thứ chặn giấy này tuy không có chứa linh khí nhưng công nghệ tạo hình rất mỹ quan, hấp dẫn ánh mắt của Trang Duệ. khi hắn đang xem xét xuất thần thì bên cạnh vang lên âm thanh của Miêu Phỉ Phỉ, kèm theo đó là tiếng kêu đau đớn của một người đàn ông.</w:t>
      </w:r>
    </w:p>
    <w:p>
      <w:pPr>
        <w:pStyle w:val="BodyText"/>
      </w:pPr>
      <w:r>
        <w:t xml:space="preserve">- Chuyệ gì xảy ra?</w:t>
      </w:r>
    </w:p>
    <w:p>
      <w:pPr>
        <w:pStyle w:val="BodyText"/>
      </w:pPr>
      <w:r>
        <w:t xml:space="preserve">Trang Duệ nghiêng đầu nhìn Miêu Phỉ Phỉ đang bẻ ngoặt cánh tay của một ten thanh niên hai mươi tuổi ra phía sau, vẻ mặt rất tức giận.</w:t>
      </w:r>
    </w:p>
    <w:p>
      <w:pPr>
        <w:pStyle w:val="BodyText"/>
      </w:pPr>
      <w:r>
        <w:t xml:space="preserve">- Từ khi chúng ta đến đây thì người này luôn bám theo, vừa rồi khi anh ngồi xuống thì hắn lén lút ra phía sau, bộ dạng thật sự không giống như người tốt.</w:t>
      </w:r>
    </w:p>
    <w:p>
      <w:pPr>
        <w:pStyle w:val="BodyText"/>
      </w:pPr>
      <w:r>
        <w:t xml:space="preserve">Miêu Phỉ Phỉ khẽ dùng sức, tên thanh niên kia lại phát ra tiếng gào như heo bị cắt tiết.</w:t>
      </w:r>
    </w:p>
    <w:p>
      <w:pPr>
        <w:pStyle w:val="BodyText"/>
      </w:pPr>
      <w:r>
        <w:t xml:space="preserve">- Chị gái, tôi cũng không phải là móc túi, đại ca, anh nói một lời đi, chúng ta ngẩng đầu không thấy nhưng cúi mặt lại gặp, anh cũng không thể để cho tôi bị oan như vậy được.</w:t>
      </w:r>
    </w:p>
    <w:p>
      <w:pPr>
        <w:pStyle w:val="BodyText"/>
      </w:pPr>
      <w:r>
        <w:t xml:space="preserve">Tên thanh niên nhìn vị chủ quầy hàng vỉa hè và mở miệng cầu khẩn.</w:t>
      </w:r>
    </w:p>
    <w:p>
      <w:pPr>
        <w:pStyle w:val="BodyText"/>
      </w:pPr>
      <w:r>
        <w:t xml:space="preserve">- Tiểu tử, hắn cũng không phải là móc túi, cũng chỉ kiếm ăn trong chợ mà thôi, cô mau thả hắn ra.</w:t>
      </w:r>
    </w:p>
    <w:p>
      <w:pPr>
        <w:pStyle w:val="BodyText"/>
      </w:pPr>
      <w:r>
        <w:t xml:space="preserve">Ông chủ quầy hàng đứng trước mặt Trang Duệ chợt mở miệng nói, trong giọng nói có mang theo chút hương vị khinh thường.</w:t>
      </w:r>
    </w:p>
    <w:p>
      <w:pPr>
        <w:pStyle w:val="BodyText"/>
      </w:pPr>
      <w:r>
        <w:t xml:space="preserve">- Thật vậy sao? Sau này đừng tiếp tục đi theo chúng tôi.</w:t>
      </w:r>
    </w:p>
    <w:p>
      <w:pPr>
        <w:pStyle w:val="BodyText"/>
      </w:pPr>
      <w:r>
        <w:t xml:space="preserve">Miêu Phỉ Phỉ thấy vài vị chủ quầy ở bên cạnh đều tỏ ra quen biết với tên thanh niên này, vì vậy mà thả đối phương ra, tên kia bị một cô gái xinh đẹp như Miêu Phỉ Phỉ khống chế và không thể động đậy được, vì vậy mà xấu hổ nhanh chóng chui vào trong đám người lẻn đi.</w:t>
      </w:r>
    </w:p>
    <w:p>
      <w:pPr>
        <w:pStyle w:val="BodyText"/>
      </w:pPr>
      <w:r>
        <w:t xml:space="preserve">Trang Duệ cười cười, hắn hiểu rõ lai lịch của tên thanh niên kia, chắc chắn tên kia tưởng rằng hai người bọn họ là kẻ ngốc có nhiều tiền. Nhưng lúc này Miêu Phỉ Phỉ vẫn không bị ảnh hưởng, nàng vẫn vui vẻ đến xem từng quầy hàng, Trang Duệ thật sự không biết nói gì hơn, sau khi đi qua một góc rẻ thì hắn cũng quên đi những gì vừa xảy ra.</w:t>
      </w:r>
    </w:p>
    <w:p>
      <w:pPr>
        <w:pStyle w:val="BodyText"/>
      </w:pPr>
      <w:r>
        <w:t xml:space="preserve">- Này, vừa rồi thật sự xin lỗi, tiểu huynh đệ kia của tôi thật sự không làm tốt công tác. nguồn (.)</w:t>
      </w:r>
    </w:p>
    <w:p>
      <w:pPr>
        <w:pStyle w:val="BodyText"/>
      </w:pPr>
      <w:r>
        <w:t xml:space="preserve">Trang Duệ chợt cảm thấy có người vỗ lên vai cua rminhf, hắn vội vàng quay đầu, thì ra đó là một người đàn ông trung niên mặt màu phúc hậu, đứng bên cạnh hắn là tên thanh niên vừa bị Miêu Phỉ Phỉ dạy ột bài học.</w:t>
      </w:r>
    </w:p>
    <w:p>
      <w:pPr>
        <w:pStyle w:val="BodyText"/>
      </w:pPr>
      <w:r>
        <w:t xml:space="preserve">- Các người muốn gì, có phải muốn báo thù không?</w:t>
      </w:r>
    </w:p>
    <w:p>
      <w:pPr>
        <w:pStyle w:val="BodyText"/>
      </w:pPr>
      <w:r>
        <w:t xml:space="preserve">Miêu Phỉ Phỉ cũng thấy hai người kia, vội vàng thả vật phẩm đang xem xuống rồi đi đến. Tên thanh niên vội vàng lúi ra phía sau hai bước:</w:t>
      </w:r>
    </w:p>
    <w:p>
      <w:pPr>
        <w:pStyle w:val="BodyText"/>
      </w:pPr>
      <w:r>
        <w:t xml:space="preserve">- Hai vị ngàn vạn lần đừng hiểu lầm, đại ca của tôi có một mối làm ăn buôn bán cần liên hệ với hai vị.</w:t>
      </w:r>
    </w:p>
    <w:p>
      <w:pPr>
        <w:pStyle w:val="BodyText"/>
      </w:pPr>
      <w:r>
        <w:t xml:space="preserve">Trang Duệ nghe như vậy thì thạt sự không nhịn được, đây đúng là một người bạn cùng nghành của Hầu Tử, nhưng trình độ của đối phương có vẻ không bằng Hầu Tử. Hắn đang định phất tay cho bọn họ bỏ đi nhưng Miêu Phỉ Phỉ chợt hưng phấn nói:</w:t>
      </w:r>
    </w:p>
    <w:p>
      <w:pPr>
        <w:pStyle w:val="BodyText"/>
      </w:pPr>
      <w:r>
        <w:t xml:space="preserve">- Có mỗi làm ăn gì?</w:t>
      </w:r>
    </w:p>
    <w:p>
      <w:pPr>
        <w:pStyle w:val="BodyText"/>
      </w:pPr>
      <w:r>
        <w:t xml:space="preserve">Miêu Phỉ Phỉ nói còn chưa xong thì kéo Trang Duệ đi sang quầy hàng của ông chủ trung niên kia.</w:t>
      </w:r>
    </w:p>
    <w:p>
      <w:pPr>
        <w:pStyle w:val="BodyText"/>
      </w:pPr>
      <w:r>
        <w:t xml:space="preserve">Đi đến vị trí quầy hàng của ông chủ quầy, đây chỉ là một địa phương trống trước mặt một cửa hàng mà thôi. Lúc này Người đàn ông trung niên nghiêm túc đến gần hai người rồi lên tiếng:</w:t>
      </w:r>
    </w:p>
    <w:p>
      <w:pPr>
        <w:pStyle w:val="BodyText"/>
      </w:pPr>
      <w:r>
        <w:t xml:space="preserve">- Hai vị có muốn mua đồ cổ không? Có một món mới lấy từ mộ lên, đảm bảo hàng thật giá thật.</w:t>
      </w:r>
    </w:p>
    <w:p>
      <w:pPr>
        <w:pStyle w:val="BodyText"/>
      </w:pPr>
      <w:r>
        <w:t xml:space="preserve">Trang Duệ nghe vậy thì cặp lông mày chợt dựng lên, hắn đang định mở miệng thì Miêu Phỉ Phỉ đã lên tiếng:</w:t>
      </w:r>
    </w:p>
    <w:p>
      <w:pPr>
        <w:pStyle w:val="BodyText"/>
      </w:pPr>
      <w:r>
        <w:t xml:space="preserve">- Ở nơi nào, trước tiên lấy ra toi xem qua thế nào.</w:t>
      </w:r>
    </w:p>
    <w:p>
      <w:pPr>
        <w:pStyle w:val="BodyText"/>
      </w:pPr>
      <w:r>
        <w:t xml:space="preserve">- Cô gái, chỗ này của chúng tôi thật sự không tiện, vì những vật phẩm lấy từ mộ đều được kiểm tra rất nghiêm, nếu hai vị muốn xem hàng thì có thể theo đôi đi vài bước, chỉ cở ngay bên kia mà thôi, đảm bảo hai vị sẽ một lần không uổng công.</w:t>
      </w:r>
    </w:p>
    <w:p>
      <w:pPr>
        <w:pStyle w:val="BodyText"/>
      </w:pPr>
      <w:r>
        <w:t xml:space="preserve">Người đàn ông trung niên nghe được lơi củae Miêu Phỉ Phỉ thì hưng phấn tiếp cận.</w:t>
      </w:r>
    </w:p>
    <w:p>
      <w:pPr>
        <w:pStyle w:val="BodyText"/>
      </w:pPr>
      <w:r>
        <w:t xml:space="preserve">Trang Duệ chợt nôn nóng, hắn kéo lấy Miêu Phỉ Phỉ, khẽ nghiêng người nói sát bên tai của người đàn ông trung niên, hắn dùng âm thanh mà chỉ có Miêu Phỉ Phỉ và chính người này nghe được để nói:</w:t>
      </w:r>
    </w:p>
    <w:p>
      <w:pPr>
        <w:pStyle w:val="BodyText"/>
      </w:pPr>
      <w:r>
        <w:t xml:space="preserve">- Ông cút đi, nếu lại hạ mũ với tôi, tôi sẽ đưa các ông đến đồn công an.</w:t>
      </w:r>
    </w:p>
    <w:p>
      <w:pPr>
        <w:pStyle w:val="BodyText"/>
      </w:pPr>
      <w:r>
        <w:t xml:space="preserve">Trang Duệ vừa dứt lời thì vẻ mặt người đàn ông trung niên kia chợt biến đổi lớn, người này kéo tên thanh niên ở bên cạnh và xoay ngơời bỏ đi. Miêu Phỉ Phỉ ở phía sau hô lên vài câu nhưng đối phương cũng không dừng lại, chỉ sau nháy mắt đã biến mất trong đám người.</w:t>
      </w:r>
    </w:p>
    <w:p>
      <w:pPr>
        <w:pStyle w:val="BodyText"/>
      </w:pPr>
      <w:r>
        <w:t xml:space="preserve">- Trang Duệ, anh cố tình quấy rối phải không? Người nọ nói có cổ vật, tôi muốn tìm hiểu nguồn gốc, có thể bắt được một nhóm trộm mộ, như vậy sẽ được triều hồi về Bắc Kinh, anh đuổi bọn họ đi làm gì?</w:t>
      </w:r>
    </w:p>
    <w:p>
      <w:pPr>
        <w:pStyle w:val="BodyText"/>
      </w:pPr>
      <w:r>
        <w:t xml:space="preserve">Miêu Phỉ Phỉ nhìn thấy hai người kia biến mất trong đám người thì tức giận giậm chân thật mạnh, chút oán khí còn lại rơi lên người Trang Duệ. Tuy nàng là cảnh sát hình sự chuyên nghiệp nhưng đến bây giờ còn chưa tự mình phá một vụ án nào, bây giờ có cơ hội tốt nhưng Trang Duệ lại phát hư mất.</w:t>
      </w:r>
    </w:p>
    <w:p>
      <w:pPr>
        <w:pStyle w:val="BodyText"/>
      </w:pPr>
      <w:r>
        <w:t xml:space="preserve">Trang Duệ nhìn Miêu Phỉ Phỉ nổi giận mà không khỏi cười khổ:</w:t>
      </w:r>
    </w:p>
    <w:p>
      <w:pPr>
        <w:pStyle w:val="BodyText"/>
      </w:pPr>
      <w:r>
        <w:t xml:space="preserve">- Cảnh sát Miêu, cô cũng đừng nghĩ dễ dàng như vậy.</w:t>
      </w:r>
    </w:p>
    <w:p>
      <w:pPr>
        <w:pStyle w:val="BodyText"/>
      </w:pPr>
      <w:r>
        <w:t xml:space="preserve">- À, cảnh sát Miêu, ngày nói khi còn ở Bắc Kinh thì thương đi dạo ở chơ đồ cổ, ngài chưa từng gặp được người này sao?</w:t>
      </w:r>
    </w:p>
    <w:p>
      <w:pPr>
        <w:pStyle w:val="BodyText"/>
      </w:pPr>
      <w:r>
        <w:t xml:space="preserve">Trang Duệ thầm nghĩ, bộ dạng của Miêu Phỉ Phỉ lúc này chỉ sợ rằng còn giận hơn cả hôm qua.</w:t>
      </w:r>
    </w:p>
    <w:p>
      <w:pPr>
        <w:pStyle w:val="BodyText"/>
      </w:pPr>
      <w:r>
        <w:t xml:space="preserve">- Không phải, trước đó tôi đi đến chợ đồ cổ đều không có ai theo sau, mà nó có liên quan gì đến chuyện này?</w:t>
      </w:r>
    </w:p>
    <w:p>
      <w:pPr>
        <w:pStyle w:val="BodyText"/>
      </w:pPr>
      <w:r>
        <w:t xml:space="preserve">Miêu Phỉ Phỉ ngây người hỏi Trang Duệ.</w:t>
      </w:r>
    </w:p>
    <w:p>
      <w:pPr>
        <w:pStyle w:val="BodyText"/>
      </w:pPr>
      <w:r>
        <w:t xml:space="preserve">- Những khi đó cô đều mặc đồng phục cảnh sát sao?</w:t>
      </w:r>
    </w:p>
    <w:p>
      <w:pPr>
        <w:pStyle w:val="BodyText"/>
      </w:pPr>
      <w:r>
        <w:t xml:space="preserve">Trang Duệ mở miệng hỏi, sau khi thấy Miêu Phỉ Phỉ gật đầu, thì tiếp tục nói:</w:t>
      </w:r>
    </w:p>
    <w:p>
      <w:pPr>
        <w:pStyle w:val="BodyText"/>
      </w:pPr>
      <w:r>
        <w:t xml:space="preserve">- Vậy thì được, nếu dùng lời Bắc Kinh thì gọi đám người này làm bám đuôi, chúng ta đến tìm bảo vật, mà bọn họ là chuyên gia gạt người, đặc biệt thích lừa bịp du khách. Bọn họ nói nó là cổ vật được đào lên cũng không sai, nhưng bọn họ có lẽ là vùi vào và tự đào lên, ngài muốn bắt trộm mộ thì cứ đến đi vài vòng quanh Hà nam hay Thiểm Tâm, nơi đó không thiếu trộm mộ.</w:t>
      </w:r>
    </w:p>
    <w:p>
      <w:pPr>
        <w:pStyle w:val="BodyText"/>
      </w:pPr>
      <w:r>
        <w:t xml:space="preserve">- Anh nói thật sao?</w:t>
      </w:r>
    </w:p>
    <w:p>
      <w:pPr>
        <w:pStyle w:val="Compact"/>
      </w:pPr>
      <w:r>
        <w:t xml:space="preserve">Miêu Phỉ Phỉ dùng giọng bán tín bán nghi hỏi Trang Duệ.</w:t>
      </w:r>
      <w:r>
        <w:br w:type="textWrapping"/>
      </w:r>
      <w:r>
        <w:br w:type="textWrapping"/>
      </w:r>
    </w:p>
    <w:p>
      <w:pPr>
        <w:pStyle w:val="Heading2"/>
      </w:pPr>
      <w:bookmarkStart w:id="174" w:name="chương-152-thành-hóa-đấu-thải-1-2-3."/>
      <w:bookmarkEnd w:id="174"/>
      <w:r>
        <w:t xml:space="preserve">152. Chương 152 : Thành Hóa Đấu Thải (1 + 2 + 3).</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152: Thành Hóa Đấu Thải (1 + 2 + 3).</w:t>
      </w:r>
    </w:p>
    <w:p>
      <w:pPr>
        <w:pStyle w:val="BodyText"/>
      </w:pPr>
      <w:r>
        <w:t xml:space="preserve">Nhóm Dịch: Tepga</w:t>
      </w:r>
    </w:p>
    <w:p>
      <w:pPr>
        <w:pStyle w:val="BodyText"/>
      </w:pPr>
      <w:r>
        <w:t xml:space="preserve">Nguồn : VipVandan</w:t>
      </w:r>
    </w:p>
    <w:p>
      <w:pPr>
        <w:pStyle w:val="BodyText"/>
      </w:pPr>
      <w:r>
        <w:t xml:space="preserve">- Cảnh sát Miêu!</w:t>
      </w:r>
    </w:p>
    <w:p>
      <w:pPr>
        <w:pStyle w:val="BodyText"/>
      </w:pPr>
      <w:r>
        <w:t xml:space="preserve">- Gọi là Phỉ Phỉ.</w:t>
      </w:r>
    </w:p>
    <w:p>
      <w:pPr>
        <w:pStyle w:val="BodyText"/>
      </w:pPr>
      <w:r>
        <w:t xml:space="preserve">- Thôi, tôi vẫn gọi ngài là cảnh sát Miêu, nếu lát nữa tiếp tục trêu chọc ngài thì tôi cũng không cần phải đổi giọng.</w:t>
      </w:r>
    </w:p>
    <w:p>
      <w:pPr>
        <w:pStyle w:val="BodyText"/>
      </w:pPr>
      <w:r>
        <w:t xml:space="preserve">Lời nói của Trang Duệ làm cho Miêu Phỉ Phỉ nở nụ cười, nhưng nàng vẫn có chút nghi ngờ lời nói vừa rồi của hắn, vì người đàn ông trung niên vừa rồi đi đến mà trên người vẫn còn dính chút bùn đất, với ánh mắt của nàng thì đối phương rõ ràng là một con chuột vừa đào bảo vật thành công, nếu bắt được cả đội trộm mộ thì có công lớn.</w:t>
      </w:r>
    </w:p>
    <w:p>
      <w:pPr>
        <w:pStyle w:val="BodyText"/>
      </w:pPr>
      <w:r>
        <w:t xml:space="preserve">- Cảnh sát Miêu, chúng ta đã đi dạo hơn hai giờ, hay là vào quán trà kia ngồi một chút, lát nữa tôi sẽ nói với ngài, mà ngài cũng sẽ hiểu ngay thôi.</w:t>
      </w:r>
    </w:p>
    <w:p>
      <w:pPr>
        <w:pStyle w:val="BodyText"/>
      </w:pPr>
      <w:r>
        <w:t xml:space="preserve">Trang Duệ đưa mắt nhìn chung quanh, hai người đang đứng ở một góc ít người qua lại, nếu tiếp tục thì sẽ thu hút sự chú ý của người ta, vì vậy hắn kéo Miêu Phỉ Phỉ đến một quán trà ở bên cạnh.</w:t>
      </w:r>
    </w:p>
    <w:p>
      <w:pPr>
        <w:pStyle w:val="BodyText"/>
      </w:pPr>
      <w:r>
        <w:t xml:space="preserve">Quán trà này cũng giống như những kiến trúc bên đường, đều là kiểu giả cổ, bên trong mọi người cũng ăn mặc theo kiểu cổ đại, khi thấy có người vào cửa thì một vị nhân viên đứng trước cửa hô lớn:</w:t>
      </w:r>
    </w:p>
    <w:p>
      <w:pPr>
        <w:pStyle w:val="BodyText"/>
      </w:pPr>
      <w:r>
        <w:t xml:space="preserve">- Có khách tới...</w:t>
      </w:r>
    </w:p>
    <w:p>
      <w:pPr>
        <w:pStyle w:val="BodyText"/>
      </w:pPr>
      <w:r>
        <w:t xml:space="preserve">Sau đó là một cô gái hai mươi tuổi mặc sườn xám tiến ra nghênh đón, nhưng trên chân nàng là một đôi giày thể thao, Trang Duệ nhìn qua mà thầm cảm thấy buồn cười.</w:t>
      </w:r>
    </w:p>
    <w:p>
      <w:pPr>
        <w:pStyle w:val="BodyText"/>
      </w:pPr>
      <w:r>
        <w:t xml:space="preserve">Hai người tiến lên lầu hai, tìm một bàn ở bên cạnh cửa sổ rồi ngồi xuống, Trang Duệ gọi một bình trà Phổ Nhị, vài món điểm tâm. Lần đầu tiên uống trà Phổ Nhị sẽ sinh ra cảm giác cổ quái nhưng mãi cũng thành quen, có thể được thưởng thức hương vị nồng đậm bên trong, thật sự khá tuyệt.</w:t>
      </w:r>
    </w:p>
    <w:p>
      <w:pPr>
        <w:pStyle w:val="BodyText"/>
      </w:pPr>
      <w:r>
        <w:t xml:space="preserve">Nhưng trà Phổ Nhị của quán này uống vào lại có chút đắng, thiếu chút mùi hương nồng, thật sự kém quá xa trà Phổ Nhị hôm qua của chú Đức.</w:t>
      </w:r>
    </w:p>
    <w:p>
      <w:pPr>
        <w:pStyle w:val="BodyText"/>
      </w:pPr>
      <w:r>
        <w:t xml:space="preserve">- Trang Duệ, vừa rồi anh còn chưa giải thích, làm sao anh biết hai người kia không phải là dân trộm mộ?</w:t>
      </w:r>
    </w:p>
    <w:p>
      <w:pPr>
        <w:pStyle w:val="BodyText"/>
      </w:pPr>
      <w:r>
        <w:t xml:space="preserve">Trà tốt xấu thơm ngon thế nào không quan trọng với Miêu Phỉ Phỉ, người phương bắc quen uống trà ly lớn, pha nhiều trà, thậm chí còn pha cả ngày, có rất ít người uống cẩn thận như người phương nam. Miêu Phỉ Phỉ cũng không ngoại lệ, nàng ăn điểm tâm và uống trà nhưng ánh mắt lại nhìn chằm chằm vào Trang Duệ.</w:t>
      </w:r>
    </w:p>
    <w:p>
      <w:pPr>
        <w:pStyle w:val="BodyText"/>
      </w:pPr>
      <w:r>
        <w:t xml:space="preserve">Khi thấy Miêu Phỉ Phỉ ngoan cố như vậy, Trang Duệ thở dài nói:</w:t>
      </w:r>
    </w:p>
    <w:p>
      <w:pPr>
        <w:pStyle w:val="BodyText"/>
      </w:pPr>
      <w:r>
        <w:t xml:space="preserve">- Cảnh sát Miêu, tôi kể cho ngài nghe một câu chuyện, chính là phát sinh trong khu chợ này, nhưng chuyện này có phải giống như tình huống của hai người vừa rồi hay không, tôi cũng không dám xác định.</w:t>
      </w:r>
    </w:p>
    <w:p>
      <w:pPr>
        <w:pStyle w:val="BodyText"/>
      </w:pPr>
      <w:r>
        <w:t xml:space="preserve">- Được được, anh nói đi.</w:t>
      </w:r>
    </w:p>
    <w:p>
      <w:pPr>
        <w:pStyle w:val="BodyText"/>
      </w:pPr>
      <w:r>
        <w:t xml:space="preserve">Miêu Phỉ Phỉ lúc này đâu còn như là một cảnh sát, nàng dùng tay cầm bánh bao đưa lên miệng nhai, vừa dùng một tay nâng ly trà, lại dùng hai mắt tỏa sáng nhìn Trang Duệ, giống như một đứa bé chuẩn bị nghe người lớn kể chuyện.</w:t>
      </w:r>
    </w:p>
    <w:p>
      <w:pPr>
        <w:pStyle w:val="BodyText"/>
      </w:pPr>
      <w:r>
        <w:t xml:space="preserve">- Việc này liên lụy đến một vị trưởng bối của tôi, tôi sẽ không nói tên. Vị trưởng bối kia của tôi coi như một nhân sĩ thành công, làm ăn rất lớn, những năm nay không biết có chuyện gì xảy ra mà rất thích sưu tầm. Cô cũng biết đấy, ông ấy có tài lực hùng hậu làm hậu thuẫn, vì vậy mà chơi nghề đồ cổ này cũng mạnh mẽ hơn người khác rất nhiều.</w:t>
      </w:r>
    </w:p>
    <w:p>
      <w:pPr>
        <w:pStyle w:val="BodyText"/>
      </w:pPr>
      <w:r>
        <w:t xml:space="preserve">- Nhưng vị trưởng bối này lòng dạ thì cao, đã đọc và xem xét không ít sách vở và hình ảnh của đồ cổ, lại muốn dựa vào bản lĩnh của mình để tìm được vật phẩm tốt. Vì vậy mà ông ấy đã nhiều lần đến Miếu Thành Hoàng, bảo tàng, Hao Bảo Lâu, đã mua được một phòng vật phẩm nhưng vật phẩm thật sự chỉ đếm trên đầu ngón ttay, vào năm ngoái ông ấy cũng đến Miếu Thành Hoàng này.</w:t>
      </w:r>
    </w:p>
    <w:p>
      <w:pPr>
        <w:pStyle w:val="BodyText"/>
      </w:pPr>
      <w:r>
        <w:t xml:space="preserve">- Cũng giống như chúng ta, vị trưởng bối đó đi dạo ở vỉa hè và gặp hai người đến gần mở miệng chào hỏi, nói là trong tay có cổ vật. Vị trưởng bối kia lăn lộn thương trường nhiều năm, coi như là một người quen mặt người, chỉ cần nhìn hai người kia thì thấy giống như thật sự có thứ gì đó tốt, hơn nữa ông ấy lại mềm lòng, cũng không thể nào chịu đựng nổi lời khuyên của hai người kia, cô đoán xem kết quả là thế nào?</w:t>
      </w:r>
    </w:p>
    <w:p>
      <w:pPr>
        <w:pStyle w:val="BodyText"/>
      </w:pPr>
      <w:r>
        <w:t xml:space="preserve">Trang Duệ nói đến đây thì đặt một câu hỏi, lại nhấp một ngụm trà.</w:t>
      </w:r>
    </w:p>
    <w:p>
      <w:pPr>
        <w:pStyle w:val="BodyText"/>
      </w:pPr>
      <w:r>
        <w:t xml:space="preserve">- Còn thế nào nữa, có phải gặp một nhóm đào mộ trộm, nhóm người này lại bắt cóc trưởng bối của anh phải không?</w:t>
      </w:r>
    </w:p>
    <w:p>
      <w:pPr>
        <w:pStyle w:val="BodyText"/>
      </w:pPr>
      <w:r>
        <w:t xml:space="preserve">Miêu Phỉ Phỉ suy tư một lúc, cuối cùng nàng lênn tiếng, sau khi nghe được vài lời của Trang Duệ thì năng lực liên tưởng của nàng quả nhiên phát triển rất phong phú.</w:t>
      </w:r>
    </w:p>
    <w:p>
      <w:pPr>
        <w:pStyle w:val="BodyText"/>
      </w:pPr>
      <w:r>
        <w:t xml:space="preserve">- Khi đó trưởng bối của tôi đi theo hai người kia, sau khi rẽ trái phải bảy lượt thì đến một khách sạn nhỏ, nơi này cũng không tính là xa nhưng hoàn cảnh quá kém, lúc đó mùi hương bên trong thiếu chút nữa làm cho ông ấy ngất đi. Sau khi tiến vào trong phòng thì có hai người đang chờ.</w:t>
      </w:r>
    </w:p>
    <w:p>
      <w:pPr>
        <w:pStyle w:val="BodyText"/>
      </w:pPr>
      <w:r>
        <w:t xml:space="preserve">- Hai người chờ trong phòng có bộ dạng nhỏ gầy, điều quan trọng chính là trên người bùng ra mùi vị của đất, giống như hai kẻ đào lò than. Sau khi đưa mắt nhìn qua thì vị trưởng bối của tôi tin tưởng bảy phần, đợi đến khi cầm vật phẩm ra thì hai mắt ông ấy càng tỏa sáng, vì đó là một cái Lò Tuyên Đức*(Lò thời vu Nguyên Tông nhà Minh), có lẽ khai quật chưa lâu, vì bên trên còn dính nhiều bùn đất.</w:t>
      </w:r>
    </w:p>
    <w:p>
      <w:pPr>
        <w:pStyle w:val="BodyText"/>
      </w:pPr>
      <w:r>
        <w:t xml:space="preserve">- Cái gì, là Lò Tuyên Đức sao? Dùng để thắp hương à?</w:t>
      </w:r>
    </w:p>
    <w:p>
      <w:pPr>
        <w:pStyle w:val="BodyText"/>
      </w:pPr>
      <w:r>
        <w:t xml:space="preserve">Miêu Phỉ Phỉ lên tiếng cắt ngang lời Trang Duệ.</w:t>
      </w:r>
    </w:p>
    <w:p>
      <w:pPr>
        <w:pStyle w:val="BodyText"/>
      </w:pPr>
      <w:r>
        <w:t xml:space="preserve">- Như ngài mà đi dạo ở khu chợ đồ cổ sao? Nếu không phải mặc đồng phục cảnh sát thì sợ rằng đã bị người ta lừa gạt cho phá sản rồi.</w:t>
      </w:r>
    </w:p>
    <w:p>
      <w:pPr>
        <w:pStyle w:val="BodyText"/>
      </w:pPr>
      <w:r>
        <w:t xml:space="preserve">Trang Duệ thầm oán một câu nhưng ngoài miệng lại giải thích:</w:t>
      </w:r>
    </w:p>
    <w:p>
      <w:pPr>
        <w:pStyle w:val="BodyText"/>
      </w:pPr>
      <w:r>
        <w:t xml:space="preserve">- Ngài nói không sai, Lò Tuyên Đức chính là một vật dâng hương thời cổ đại, nhưng địa vị của nó cũng rất lớn.</w:t>
      </w:r>
    </w:p>
    <w:p>
      <w:pPr>
        <w:pStyle w:val="BodyText"/>
      </w:pPr>
      <w:r>
        <w:t xml:space="preserve">- Thời vua Tuyên Đức nhà Minh, vì thỏa mãn ham mê cá nhân thích nhìn lư hương, vì vậy mà nhập khẩu nhiều đồng từ Xiêm La(Thái Lan bây giờ), yêu cầu ngự tượng Lữ Chấn và công bộ thị lang Ngô Bang Tá trong cung căn cứ vào những danh từ gồm Sài, Nhữ, Quan, Ca, Quân, Định để chế tác ra Tuyên Hòa Bác Cổ Đồ Lục, căn cứ vào đó để làm ra Tuyên Hòa Bác Cổ Đồ Lục, sắp xếp để chế tạo lư hương.</w:t>
      </w:r>
    </w:p>
    <w:p>
      <w:pPr>
        <w:pStyle w:val="BodyText"/>
      </w:pPr>
      <w:r>
        <w:t xml:space="preserve">- Vì đảm bảo chất lượng của lư hương mà lúc đó những thợ thủ công tinh xảo được chọn lựa vàng bạc và vài chục kim loại nặng khác để hòa cùng đồng đúc luyện lư hương, thành phẩm có màu vàng óng, trong sáng mà hiền hậu, là sản phẩm cực kỳ quý giá vào thời minh. Lò Tuyên Đức được đúc thành công, mở đường cho dòng cổ vật đúc đồng sau này, trong một khoảng thời gian lịch sử khá lâu, Lò Tuyên Đức trở thành cách dân gian gọi cho cái tên lư hương.</w:t>
      </w:r>
    </w:p>
    <w:p>
      <w:pPr>
        <w:pStyle w:val="BodyText"/>
      </w:pPr>
      <w:r>
        <w:t xml:space="preserve">- Nhưng khi đó số đồng nhập khẩu chỉ có hạn mà thôi, vua Tuyên Đức dùng số đồng nhập về để làm ra năm nghìn lư hương thì sau này không còn bất kỳ vật phẩm nào được xuất hiện, mà những Lò Tuyên Đức phần lớn đều được giữ sâu trong cấm cung, dân chúng bình thường chúng ta chỉ biết tên mà khó có cơ hội thấy tận mắt. Sau khi trải qua thay đổi của vài triều đại, những sản phẩm đúc đồng được như Lò Tuyên Đức là cực kỳ hiếm.</w:t>
      </w:r>
    </w:p>
    <w:p>
      <w:pPr>
        <w:pStyle w:val="BodyText"/>
      </w:pPr>
      <w:r>
        <w:t xml:space="preserve">Tục ngữ nói thứ gì hiếm là sẽ quý, Lò Tuyên Đức có số lượng quá ít, tất nhiên giá cả là cực cao. Vì muốn có được món lợi kếch xù, từ thời Tuyên Đức đến thời kỳ dân quốc, chưa từng gián đoạn hoạt động làm giả Lò Tuyên Đức. Chưa nói đến thời hiện đại bây giờ, sau khi Lò Tuyên Đức được chế tạo vào thời Tuyên Đức, các quan viên chủ quản bộ phận công tượng mới lập tức triệu tập các công tượng, dựa theo bản vẽ của Lò Tuyên Đức để xem xét phân biệt với hàng giả vào lúc đó, nhưng các vị chuên gia của thờ kỳ phong kiến cũng phải bó tay, không thể phân biệt rõ. Đến nay trong nước có nhiều viện bảo tàng sưu tầm được Lò Tuyên Đức nhưng không có bất kỳ thứ nào được công nhận là hàng thật.</w:t>
      </w:r>
    </w:p>
    <w:p>
      <w:pPr>
        <w:pStyle w:val="BodyText"/>
      </w:pPr>
      <w:r>
        <w:t xml:space="preserve">- Vậy ý của anh là, vị trưởng bối kia mua Lò Tuyên Đức là hàng giả? Điều này cũng không nói chính xác được, từ thời Minh đến bây giờ đã vài trăm năm, biết đâu những thứ kia được đám trộm đào mộ lấy ra thật thì sao?</w:t>
      </w:r>
    </w:p>
    <w:p>
      <w:pPr>
        <w:pStyle w:val="BodyText"/>
      </w:pPr>
      <w:r>
        <w:t xml:space="preserve">Miêu Phỉ Phỉ chen lời, nàng chỉ tập trung tinh thần vào nhóm trộm mộ mà thôi.</w:t>
      </w:r>
    </w:p>
    <w:p>
      <w:pPr>
        <w:pStyle w:val="BodyText"/>
      </w:pPr>
      <w:r>
        <w:t xml:space="preserve">Trang Duệ bị lời của Miêu Phỉ Phỉ làm cho tức giận trợn trừng mắt nói:</w:t>
      </w:r>
    </w:p>
    <w:p>
      <w:pPr>
        <w:pStyle w:val="BodyText"/>
      </w:pPr>
      <w:r>
        <w:t xml:space="preserve">- Lò Tuyên Đức dùng nguyên liệu cực tốt, chế tác hoàn mỹ, vào đầu năm dân quốc một Lò Tuyên Đức cực đẹp được bẩn với giá một trăm ngàn, có thể nói là vật vô giá. Nếu đến bây giờ muốn mua một Lò Tuyên Đức thì mất vài chục triệu cũng không là vấn đề. Cô cho rằng củ cải trắng sẽ vứt đầy đường sao? Người ta đi đầy đường thì có thể tùy tiện chọn được cổ vật à?</w:t>
      </w:r>
    </w:p>
    <w:p>
      <w:pPr>
        <w:pStyle w:val="BodyText"/>
      </w:pPr>
      <w:r>
        <w:t xml:space="preserve">- Từ sau thời Tuyên Đức, cái tên Lò Tuyên Đức cũng không còn chỉ riêng cho lư hương do vua Tuyên Đức muốn chế ra, còn là tên gọi chung cho tất cả các lư hương có cùng kiểu dáng, nhưng người ta phần lớn chỉ tìm được những lư hương loại khác, Lò Tuyên Đức chính thức hầu như đã là bí ẩn, những lư hương mà chún ta được thấy vào lúc này tuyệt đối không phải là Lò Tuyên Đức.</w:t>
      </w:r>
    </w:p>
    <w:p>
      <w:pPr>
        <w:pStyle w:val="BodyText"/>
      </w:pPr>
      <w:r>
        <w:t xml:space="preserve">- Cho dù nó là giả thì sau này thế nào, vị trưởng bối kia của anh đã bị hố sao?</w:t>
      </w:r>
    </w:p>
    <w:p>
      <w:pPr>
        <w:pStyle w:val="BodyText"/>
      </w:pPr>
      <w:r>
        <w:t xml:space="preserve">Miêu Phỉ Phỉ cuối cùng cũng không đặt nặng vấn đề thật gia, nàng mở miệng hỏi.</w:t>
      </w:r>
    </w:p>
    <w:p>
      <w:pPr>
        <w:pStyle w:val="BodyText"/>
      </w:pPr>
      <w:r>
        <w:t xml:space="preserve">Trang Duệ khẽ gật đầu nói:</w:t>
      </w:r>
    </w:p>
    <w:p>
      <w:pPr>
        <w:pStyle w:val="BodyText"/>
      </w:pPr>
      <w:r>
        <w:t xml:space="preserve">- Khi đó đèn trong phòng cũng không sáng, trưởng bối của tôi đang xem xét thì lại có hai người nữa đi đến, nói là muốn xem vật phẩm vừa khai quật được. Khi đó có một vị hỏi xem giá cả của nó là bao nhiêu, hai tên tiểu tử trộm mộ nói có giá năm trăm ngàn.</w:t>
      </w:r>
    </w:p>
    <w:p>
      <w:pPr>
        <w:pStyle w:val="BodyText"/>
      </w:pPr>
      <w:r>
        <w:t xml:space="preserve">- Năm mươi ngàn đối với vị kia thì không đáng vào đâu, nhưng khi đó ông ấy nghe nói giá cả như vậy thì chợt lộ ra chút tà tính, ông ấy nhìn trúng cái Lò Tuyên Đức vào lúc đó, tron lòng thầm khẳng định có chín phần là Lò Tuyên Đức, vì vậy ông ra giá năm chục ngàn, bán thì mua, không thì xoay người bỏ đi.</w:t>
      </w:r>
    </w:p>
    <w:p>
      <w:pPr>
        <w:pStyle w:val="BodyText"/>
      </w:pPr>
      <w:r>
        <w:t xml:space="preserve">- Ai ngờ hai người đến sau lại trả giá thêm vài chục ngàn, vì vậy mà vài tên trộm mộ không thèm phản ứng với trưởng bối của tôi mà thương lượng với những người kia. Lúc đó vị trưởng bối kia rất nôn nóng, miếng thịt béo đến bên miệng thì không thể để nó chạy mất được, vì thế mà ông ấy ra giá một trăm ngàn, hơn nữa còn đến ngân hàng giao tiền ngay, cuối cùng rước một Lò Tuyên Đức về nhà.</w:t>
      </w:r>
    </w:p>
    <w:p>
      <w:pPr>
        <w:pStyle w:val="BodyText"/>
      </w:pPr>
      <w:r>
        <w:t xml:space="preserve">- Sau khi vị trưởng bối kia về nhà thì tìm người làm một cái tủ cửa thủy tinh, bên trong có đèn chiếu, lại rửa sạch Lò Tuyên Đức và bỏ vào bên trong, sau đó mỗi ngày gặp người đều nói mình mua được với giá hời. Nhưng sau đó ông ấy mời chuyên gia xem xét, kết luận là vật này xuống mồ chưa được hai tháng, khai quật được hơn hai tuần, là sản phẩm giả công nghệ tinh vi.</w:t>
      </w:r>
    </w:p>
    <w:p>
      <w:pPr>
        <w:pStyle w:val="BodyText"/>
      </w:pPr>
      <w:r>
        <w:t xml:space="preserve">- Sau khi có được những lời như vậy của vị chuyên gia kia thì vị trưởng bối chỉ biết giữ yên lặng, sau đó quay đầu đi tìm đám trộm mộ khốn kiêp kia, nhưng ông ấy đi dạo nửa năm ở đây mà không đụng mặt đám người trước đó. Trong cả nước có quá nhiều chợ đồ cổ, ai biết bây giờ đám người kia đang đi lừa gạt ở chỗ nào? Thật ra dù có tìm được cũng không bắt được, một là không có hóa đơn, hai không có chứng nhân, vì vậy chịu thiệt là đáng đời. Tôi vừa rồi không cho ngài đi theo bọn họ, chẳng qua chỉ không muốn gây phiền, lãng phí thời gian.</w:t>
      </w:r>
    </w:p>
    <w:p>
      <w:pPr>
        <w:pStyle w:val="BodyText"/>
      </w:pPr>
      <w:r>
        <w:t xml:space="preserve">- Thì ra là như vậy, những hành vi kia cũng không dễ định tội, một bên tình nguyện bán và một bên tình nguyện mua, nhưng trưởng bối của anh cũng là không may, một trăm ngàn bi người ta lừa gạt quá dễ dàng.</w:t>
      </w:r>
    </w:p>
    <w:p>
      <w:pPr>
        <w:pStyle w:val="BodyText"/>
      </w:pPr>
      <w:r>
        <w:t xml:space="preserve">Miêu Phỉ Phỉ sau nghi nghe xong thì suy nghĩ một lúc rồi nói.</w:t>
      </w:r>
    </w:p>
    <w:p>
      <w:pPr>
        <w:pStyle w:val="BodyText"/>
      </w:pPr>
      <w:r>
        <w:t xml:space="preserve">Trang Duệ đang định tiếp lời Miêu Phỉ Phỉ thì điện thoại trong túi vang lên, hắn nghe máy, âm thanh của Dương Vĩ vang lên:</w:t>
      </w:r>
    </w:p>
    <w:p>
      <w:pPr>
        <w:pStyle w:val="BodyText"/>
      </w:pPr>
      <w:r>
        <w:t xml:space="preserve">- Này Lão Yêu, hôm nay cậu được nghỉ, giữa trưa chúng ta cùng nhau đi ăn cơm, cậu đến đón tôi đi. Con bà nó, vị huấn luyện viên kia lại gây khó dễ cho tôi, ném cho tôi một chiếc xe Đông Phong 141 bắt rèn luyện cho đến trưa ở gara, làm cho hai tay của tôi bây giờ còn chưa có trực giác gì.</w:t>
      </w:r>
    </w:p>
    <w:p>
      <w:pPr>
        <w:pStyle w:val="BodyText"/>
      </w:pPr>
      <w:r>
        <w:t xml:space="preserve">- Tôi vừa đi làm và làm quen nghiệp vụ mới, hai ngày nay thật sự không rãnh, anh tự mình giải quyết đi, nên nhanh chóng tìm cảnh sát Miêu lấy giấy phép lái xe. Được rồi, nói như vậy thoi, tôi cúp máy đây.</w:t>
      </w:r>
    </w:p>
    <w:p>
      <w:pPr>
        <w:pStyle w:val="BodyText"/>
      </w:pPr>
      <w:r>
        <w:t xml:space="preserve">Trang Duệ vừa nói vừa nhìn Miêu Phỉ Phỉ, trong mắt đầy vui vẻ.</w:t>
      </w:r>
    </w:p>
    <w:p>
      <w:pPr>
        <w:pStyle w:val="BodyText"/>
      </w:pPr>
      <w:r>
        <w:t xml:space="preserve">- Đứa con của trưởng bối kia của tôi càng không may, trước đó lái xe thiếu chút nữa đụng vào mỹ nữ cảnh sát, ngay cả giấy phép lái xe cũng không còn.</w:t>
      </w:r>
    </w:p>
    <w:p>
      <w:pPr>
        <w:pStyle w:val="BodyText"/>
      </w:pPr>
      <w:r>
        <w:t xml:space="preserve">Sau khi cúp điện thoại thì Trang Duệ dùng giọng vui tươi hớn hở nói với Miêu Phỉ Phỉ, vị trưởng bối trong miệng hắn chính là bố của Dương Vĩ. Những chuyện bị người ta lừa gạt mua đồ dỏm đã xảy ra không biết bao nhiêu lần, nhưng chú Dương vẫn kiên trì phương hướng tự mình tìm đồ cổ, kiên nhẫn đi dạo khắp các cửa hàng trong chợ, nhưng bây giờ số lần ra tay ngày càng ít đi, số lần rút lui cũng ngày càng nhiều lên.</w:t>
      </w:r>
    </w:p>
    <w:p>
      <w:pPr>
        <w:pStyle w:val="BodyText"/>
      </w:pPr>
      <w:r>
        <w:t xml:space="preserve">Ít ra thì vài hôm trước Trang Duệ có đến nhà của dương vĩ, phát hiện trong căn phòng bảo tàng của chú Dương không có thêm vật phẩm. Lúc đó hắn dùng linh khí đảo mắt khắp phòng để xem xst, phát hiện ngoài vài vật phẩm có chút ít linh khí, niên đại cũng không xa, căn bản những thứ khác đều là giả.</w:t>
      </w:r>
    </w:p>
    <w:p>
      <w:pPr>
        <w:pStyle w:val="BodyText"/>
      </w:pPr>
      <w:r>
        <w:t xml:space="preserve">- Anh nói đến bố của Dương Vĩ kia sao?</w:t>
      </w:r>
    </w:p>
    <w:p>
      <w:pPr>
        <w:pStyle w:val="BodyText"/>
      </w:pPr>
      <w:r>
        <w:t xml:space="preserve">Miêu Phỉ Phỉ nghe vậy thì nở nụ cười, sau đó vẻ mặt chợt trầm xuống, nàng nói với Trang Duệ:</w:t>
      </w:r>
    </w:p>
    <w:p>
      <w:pPr>
        <w:pStyle w:val="BodyText"/>
      </w:pPr>
      <w:r>
        <w:t xml:space="preserve">- Anh đừng nghĩ cầu tình cho hắn, nếu kỹ thuật lái xe của anh ấy vượt qua kiểm tra, tôi sẽ trả loại giấy phép lái xe, nếu không thì đừng hòng đi cửa sau.</w:t>
      </w:r>
    </w:p>
    <w:p>
      <w:pPr>
        <w:pStyle w:val="BodyText"/>
      </w:pPr>
      <w:r>
        <w:t xml:space="preserve">- Tất nhiên, tất nhiên rồi, cả buổi sáng hôm nay Dương Vĩ còn phải vật lộn với chiếc xe Đông Phong 141. Cảnh sát Miêu cứ yên tâm, tôi sẽ tuyệt đối không để cho anh ta biện hộ, nhưng nếu anh ấy có thành tích hợp cách, cô có phải sẽ trả lại giấy phép chứ?</w:t>
      </w:r>
    </w:p>
    <w:p>
      <w:pPr>
        <w:pStyle w:val="BodyText"/>
      </w:pPr>
      <w:r>
        <w:t xml:space="preserve">Trang Duệ thật sự không có ý nghĩ sẽ lên tiếng biện hộ để nhanh chóng lấy giấy phép lái xe ra cho Dương Vĩ, hắn chỉ hy vọng Miêu Phỉ Phỉ đừng làm khó Dương Vĩ mà thôi, nếu đối phương giữ giấy phép lại vài ngày thì chính mình cũng sẽ an toàn vài ngày. Hắn rất tuyệt vọng với kỹ thuật lái xe của Dương Vĩ, chạy xe bảy năm nhưng trình độ thì thật sự không ra gì.</w:t>
      </w:r>
    </w:p>
    <w:p>
      <w:pPr>
        <w:pStyle w:val="BodyText"/>
      </w:pPr>
      <w:r>
        <w:t xml:space="preserve">- Anh không có tâm tư như vậy là tốt, nếu để anh ấy lấy giấy phép lái xe sớm, sẽ không phải là giúp mà là hại anh ấy. Đi thôi, chúng ta đi dạo, đến tối tôi sẽ mời cơm, ngày mai chúng ta đi Chu Trang, nghe nói chỗ đó có cảnh tượng sông nước Giang Nam rất tốt, tôi trước nay đều không có cơ hội đến đó.</w:t>
      </w:r>
    </w:p>
    <w:p>
      <w:pPr>
        <w:pStyle w:val="BodyText"/>
      </w:pPr>
      <w:r>
        <w:t xml:space="preserve">Miêu Phỉ Phỉ đứng lên, nàng tùy tiện nói, lúc này trong lòng đã thầm xem Trang Duệ là huynh đệ kết giao của mình.</w:t>
      </w:r>
    </w:p>
    <w:p>
      <w:pPr>
        <w:pStyle w:val="BodyText"/>
      </w:pPr>
      <w:r>
        <w:t xml:space="preserve">- Được, Chu Trang thì Chu Trang, ai bảo tôi đắc tội với cô, cổ nhân có nói: "Phụ nữ và tiểu nhân là những loại hình cực kỳ khó nuôi".</w:t>
      </w:r>
    </w:p>
    <w:p>
      <w:pPr>
        <w:pStyle w:val="BodyText"/>
      </w:pPr>
      <w:r>
        <w:t xml:space="preserve">Trang Duệ chỉ cười hi hi ha ha mà thôi, hắn không biết nói gì hơn, hắn thấy ở cùng với cô gái tính cách tươi sáng này thì mình rất thả lỏng, nếu đổi lại là người khác thì hắn thật sự không nói lời vui đùa như vậy.</w:t>
      </w:r>
    </w:p>
    <w:p>
      <w:pPr>
        <w:pStyle w:val="BodyText"/>
      </w:pPr>
      <w:r>
        <w:t xml:space="preserve">- Muốn chết sao? Chị đây là đai đen đấy nhé, anh đừng tưởng bở.</w:t>
      </w:r>
    </w:p>
    <w:p>
      <w:pPr>
        <w:pStyle w:val="BodyText"/>
      </w:pPr>
      <w:r>
        <w:t xml:space="preserve">Miêu Phỉ Phỉ nghe vậy thì trừng mắt với Trang Duệ, chỉ là tướng mạo của nàng rất có lực mê hoặc, dù trừng mắt lên cũng không có mấy hiệu quả uy hiếp.</w:t>
      </w:r>
    </w:p>
    <w:p>
      <w:pPr>
        <w:pStyle w:val="BodyText"/>
      </w:pPr>
      <w:r>
        <w:t xml:space="preserve">Trang Duệ chỉ cười cười mà không cãi lại, sau đó tính tiền trà nước, điều này làm cho Miêu Phỉ Phỉ rất tán thưởng. Phải biết rằng trước đó không lâu một đứa con của trưởng bối Miêu Phỉ Phỉ cũng là một tinh anh trong hệ thống cảnh sát mời nàng dùng cơm, một bữa cơm ba trăm đồng, sau khi ăn xong thì vị kia chỉ móc ra một trăm hai mươi đồng để trả tiền những gì mình vừa gọi, sau đó đưa tờ hóa đơn cho nàng, nói bây giờ lưu hành phương án sống theo kiểu Mỹ, mà nàng cung không nói gì, trực tiếp móc bóp trả tiền.</w:t>
      </w:r>
    </w:p>
    <w:p>
      <w:pPr>
        <w:pStyle w:val="BodyText"/>
      </w:pPr>
      <w:r>
        <w:t xml:space="preserve">Sau khi từ chối lời mời xem phim của viên cảnh sát tinh anh kia, Miêu Phỉ Phỉ về nhà mà thiếu chút nữa không ói ra những gì vừa ăn vào, mà vị kia còn tiếp tục gọi điện thoại, nói là rất tán thưởng Miêu Phỉ Phỉ, muốn tiến thêm một bước tiếp xúc, thành lập quan hệ tình yêu, điều này làm cho nàng sợ đến mức phải cho số của đối phương vào sổ đen.</w:t>
      </w:r>
    </w:p>
    <w:p>
      <w:pPr>
        <w:pStyle w:val="BodyText"/>
      </w:pPr>
      <w:r>
        <w:t xml:space="preserve">- Tiểu Hoan, không thì chúng ta bán những thứ này cho tiệm đi, bây giờ trong nhà đã không còn tiền, có năm chục ngàn cũng đủ cho cha con làm bảy đợt trị liệu, con cũng đừng cưỡng cầu như vậy.</w:t>
      </w:r>
    </w:p>
    <w:p>
      <w:pPr>
        <w:pStyle w:val="BodyText"/>
      </w:pPr>
      <w:r>
        <w:t xml:space="preserve">Bên cạnh một cửa hàng trong khu vực không quá tốt ở Miếu Thành Hoàng có một quầy hàng được mở, nếu so sánh với những quầy hàng khác thì nhỏ hơn khá nhiều, cũng đơn sơ hơn, chỉ trải xuống đất vài trang nhật báo Trung Hải, bên trên đặt hai món đồ sứ.</w:t>
      </w:r>
    </w:p>
    <w:p>
      <w:pPr>
        <w:pStyle w:val="BodyText"/>
      </w:pPr>
      <w:r>
        <w:t xml:space="preserve">Người tới lui cũng không phải ít, nhưng bọn họ chỉ dừng chân lại nơi đây vài ba phút, thậm chí còn chưa nói được vài câu thì đã xoay người bỏ đi, cũng không phải vì nơi đây không hấp dẫn du khách, mà là vì sự cổ quái của chủ quầy.</w:t>
      </w:r>
    </w:p>
    <w:p>
      <w:pPr>
        <w:pStyle w:val="BodyText"/>
      </w:pPr>
      <w:r>
        <w:t xml:space="preserve">Hễ là những người nhìn trúng hai kiện đồ sứ kia thì chủ quầy sẽ nói giá ba trăm ngàn, một phân tiền cũng không giảm. Chủ quầy hét giá như vậy căn bản không giữ chân được khách, dù có người nhìn trúng cũng không thể nào trả được khoản tiền này, vì vậy chỉ có thể lắc đầu bỏ đi mà thôi.</w:t>
      </w:r>
    </w:p>
    <w:p>
      <w:pPr>
        <w:pStyle w:val="BodyText"/>
      </w:pPr>
      <w:r>
        <w:t xml:space="preserve">Lúc này ngồi bên cạnh chủ quầy hàng còn có một cô gái chừng hai mươi ba hai mươi bốn tuổi, khi thấy em trai ăn những gì mình mang đến như sói như hổ, trong lòn không khỏi cảm thấy đáng tiếc.</w:t>
      </w:r>
    </w:p>
    <w:p>
      <w:pPr>
        <w:pStyle w:val="BodyText"/>
      </w:pPr>
      <w:r>
        <w:t xml:space="preserve">- Chị, chị đừng nói nữa, người kia chính là gian thương, cha nói thứ này nếu bán thấp hơn giá ba trăm ngàn thì không được. Năm ngoái em làm công còn dư được vài ngàn đồng, cộng thêm tiền lương của chị, như vậy cũng đủ cho bố ba đợt trị liệu hóa chất, dù em phải đi rửa chén bát cũng sẽ không bán rẻ thứ này cho gian thương. Ngày mai em sẽ đi đến liên hệ với đấu giá, để xem có thể bán đi hay không.</w:t>
      </w:r>
    </w:p>
    <w:p>
      <w:pPr>
        <w:pStyle w:val="BodyText"/>
      </w:pPr>
      <w:r>
        <w:t xml:space="preserve">Cậu thanh niên chủ quầy vừa ăn vừa dùng giọng mơ hồ nói, buổi sáng hắn đưa hai món đồ sứ đến đây trải báo buôn bán, người đầu tiên trả năm chục ngàn, hơn nữa còn nói rằng trong chợ đồ cổ này sẽ không ai trả giá cao hơn mình. Cậu thanh niên không tin, sau đó có vài người khác chạy đến, thật sự giống như người đầu tiên, bọn họ đều chỉ trả giá ba năm chục ngàn, không vượt qua cái giá ban đầu.</w:t>
      </w:r>
    </w:p>
    <w:p>
      <w:pPr>
        <w:pStyle w:val="BodyText"/>
      </w:pPr>
      <w:r>
        <w:t xml:space="preserve">Ngựa tốt khôgn quay đầu lại ăn cỏ hư, cậu thanh niên cũng có sự quật cường của mình, vì thế mà dứt khoát trải báo ngồi trên vỉa hè, quyết định hôm nay nếu không bán được thì sẽ đưa đến đấu giá, như vậy cũng sẽ không làm lợi cho đám thương nhân cửa hàng đồ cổ ở đây.</w:t>
      </w:r>
    </w:p>
    <w:p>
      <w:pPr>
        <w:pStyle w:val="BodyText"/>
      </w:pPr>
      <w:r>
        <w:t xml:space="preserve">- Tiểu Trang Tử, chợ đồ cổ ở Trung Hải này thật sự toàn là hàng giả vậy sao? Chúng ta đã đi nửa ngày, chẳng lẽ không có bất kỳ sản phẩm nào là cổ? Mỗi lần tôi cầm lên thứ gì thì anh cũng nói là giả, có phải sợ tôi dùng tiền của anh mua không? Tôi mua những thứ này cũng không cần anh thanh toán mà.</w:t>
      </w:r>
    </w:p>
    <w:p>
      <w:pPr>
        <w:pStyle w:val="BodyText"/>
      </w:pPr>
      <w:r>
        <w:t xml:space="preserve">Miêu Phỉ Phỉ nói làm cho Trang Duệ dở khóc dở cười, hắn đã mời nàng uống trà, ăn điểm tâm, như vậy hắn được thăng cấp làm Tiểu Trang Tử, đoạn đường vừa qua nàng luôn gọi hắn là Tiểu Trang Tử, điều này không khỏi làm cho hắn nhớ đến "Lão Phật Gia" Từ Hi luôn gọi người bên cạnh là Tiểu cái gì Tử.</w:t>
      </w:r>
    </w:p>
    <w:p>
      <w:pPr>
        <w:pStyle w:val="BodyText"/>
      </w:pPr>
      <w:r>
        <w:t xml:space="preserve">- Thứ này thì tính là cổ vật cái gì, chẳng qua là vài cái áp phích mà thôi.</w:t>
      </w:r>
    </w:p>
    <w:p>
      <w:pPr>
        <w:pStyle w:val="BodyText"/>
      </w:pPr>
      <w:r>
        <w:t xml:space="preserve">Miêu Phỉ Phỉ cầm lấy một tờ báo đã ố vàng đưa lên em, đường tưởng thứ này có ba bốn mươi năm lịch sử nhưng lại có thể phải bỏ ra hơn một ngàn đồng. Đặt biệt là áp phích phim "Nam Chinh Bắc Chiến", chủ sạp đòi giá sáu trăm đồng, nói đây là bộ phim hay của cả nước, tuyệt đối không có một trăm tấm áp phích như vậy.</w:t>
      </w:r>
    </w:p>
    <w:p>
      <w:pPr>
        <w:pStyle w:val="BodyText"/>
      </w:pPr>
      <w:r>
        <w:t xml:space="preserve">- Ủa, Tiểu Trang Tử, cậu đến chỗ này xem, nơi đây có hai món gốm sứ, sao rách nát như vậy còn lấy ra buôn bán?</w:t>
      </w:r>
    </w:p>
    <w:p>
      <w:pPr>
        <w:pStyle w:val="BodyText"/>
      </w:pPr>
      <w:r>
        <w:t xml:space="preserve">Miêu Phỉ Phỉ ngồi xổm xuống bên cạnh quầy hàng, nàng cầm lấy một cái bát bằng gốm lên xem xét rồi lớn tiếng nói với Trang Duệ.</w:t>
      </w:r>
    </w:p>
    <w:p>
      <w:pPr>
        <w:pStyle w:val="BodyText"/>
      </w:pPr>
      <w:r>
        <w:t xml:space="preserve">- Cho tôi xin, Tiểu thư, đây không phải là đồ sứ vứt đi, chỉ là có chút tuổi thọ mà thôi, nếu chị không mua thì kính xin để xuống dùm.</w:t>
      </w:r>
    </w:p>
    <w:p>
      <w:pPr>
        <w:pStyle w:val="BodyText"/>
      </w:pPr>
      <w:r>
        <w:t xml:space="preserve">Chủ quầy vừa dùng cơm xong thì tức giận nói với Miêu Phỉ Phỉ, những ngày qua bố bị bệnh luôn giày vò hai chị em bọn họ, dù Miêu Phỉ Phỉ là một cô gái xinh đẹp thì cậu thanh niên chủ quầy cũng không động tâm.</w:t>
      </w:r>
    </w:p>
    <w:p>
      <w:pPr>
        <w:pStyle w:val="BodyText"/>
      </w:pPr>
      <w:r>
        <w:t xml:space="preserve">- Tôi còn chưa xem sao cậu biết không mua? Trang Duệ, mau đến đây, tiểu tử này rất mạnh miệng, cậu đến xem là vật thật hay giả?</w:t>
      </w:r>
    </w:p>
    <w:p>
      <w:pPr>
        <w:pStyle w:val="BodyText"/>
      </w:pPr>
      <w:r>
        <w:t xml:space="preserve">Miêu Phỉ Phỉ cũng không tức giận, nàng đưa món đồ sứ trong tay cho Trang Duệ vừa mới ngồi xổm xuống.</w:t>
      </w:r>
    </w:p>
    <w:p>
      <w:pPr>
        <w:pStyle w:val="BodyText"/>
      </w:pPr>
      <w:r>
        <w:t xml:space="preserve">- Ôi, các người cẩn thận một chút, nếu vỡ thì ai đền? Anh để xuống đi, tôi không bán cho các người.</w:t>
      </w:r>
    </w:p>
    <w:p>
      <w:pPr>
        <w:pStyle w:val="BodyText"/>
      </w:pPr>
      <w:r>
        <w:t xml:space="preserve">Tên thanh niên chủ quầy dùng giọng tức giận nói, đồ sứ này rất yếu ớt, nếu không cẩn thận và làm bể thì chết người. Tiểu tử kia nói chuyện lại không phát hiện chị gái đang thu thập cà mèn nghe được hai chữ Trang Duệ, sau đó nhìn người đàn ông vừa đến, trong mắt tràn đầy kinh ngạc.</w:t>
      </w:r>
    </w:p>
    <w:p>
      <w:pPr>
        <w:pStyle w:val="BodyText"/>
      </w:pPr>
      <w:r>
        <w:t xml:space="preserve">- Không có gì, tôi xem qua một chút, nếu là thứ tốt mà làm vỡ tôi sẽ đền tiền, nhìn trúng tôi sẽ mua, cậu không cần lo.</w:t>
      </w:r>
    </w:p>
    <w:p>
      <w:pPr>
        <w:pStyle w:val="BodyText"/>
      </w:pPr>
      <w:r>
        <w:t xml:space="preserve">Trang Duệ cũng biết quy củ, nhưng hắn cũng không thể nói cho Miêu Phỉ Phỉ được.</w:t>
      </w:r>
    </w:p>
    <w:p>
      <w:pPr>
        <w:pStyle w:val="BodyText"/>
      </w:pPr>
      <w:r>
        <w:t xml:space="preserve">Trang Duệ mở lời trấn an chủ sạp giống như sắp nhảy dựng lên, hắn chuẩn bị xem kỹ càng món đồ sứ này thì chợt cảm thấy có cặp mắt nhìn mình chăm chăm, vì vậy không khỏi đưa mắt nhìn, lại phát hiện đó là một cô gái ngồi bên cạnh chủ quầy. Cô gái này không lớn tuổi, chỉ là ánh mắt hai người giao vào nhau thì cô gái kia cuống quýt thu hồi ánh mắt lại.</w:t>
      </w:r>
    </w:p>
    <w:p>
      <w:pPr>
        <w:pStyle w:val="BodyText"/>
      </w:pPr>
      <w:r>
        <w:t xml:space="preserve">Trang Duệ nhìn thoáng qua cô gái kia, sau đó thu hồi ánh mắt, tuy cô gái này có dung mạo rất đẹp nhưng so với Tần Huyên Băng và Miêu Phỉ Phỉ ở bên cạnh vẫn kém ba phần. Hơn nữa hắn còn có thể xác định chính mình trước nay chưa từng được gặp nàng, ngược lại thì món đồ sứ giống như cái bát trước mắt lại làm cho Trang Duệ cảm thấy có vài phần cổ quái.</w:t>
      </w:r>
    </w:p>
    <w:p>
      <w:pPr>
        <w:pStyle w:val="BodyText"/>
      </w:pPr>
      <w:r>
        <w:t xml:space="preserve">Trên vài tờ báo là hai món đồ sứ một lớn một nhỏ, món khá lớn là ống đựng bút bằng ngọc, có lẽ là làm từ thanh ngọc, chính giữa khắc hình mục đồng cưỡi trâu, mục đồng một tay cầm roi, ánh mắt nhìn về phương xa, nhàn nhã tự đắc, trâu nhấc bước chậm rãi tiến về phía trước, khung cảnh chung quanh có cây liễu, có mặt trời đỏ, bố cục hình vẽ rất đẹp, chạm trổ cực kỳ tinh tế, rõ ràng là xuất phát từ trong tay danh gia.</w:t>
      </w:r>
    </w:p>
    <w:p>
      <w:pPr>
        <w:pStyle w:val="BodyText"/>
      </w:pPr>
      <w:r>
        <w:t xml:space="preserve">Nhưng ánh mắt của Trang Duệ lúc này cũng không dừng lại phía trên ống đựng bút, hắn hoàn toàn bị món đồ sứ hình cái bát khá nhỏ này hấp dẫn, nếu nói nó giống cái chén, như vậy không bằng nói nó là cái ly nhỏ thì thích hợp hơn, vì thể tích của nó khá nhỏ. Trang Duệ cẩn thận xem xét, cái ly này cao năm centimet, bề ngang từ 3,5 đến 4 centimet, giống hệt như một chiếc ly uống rượu vậy.</w:t>
      </w:r>
    </w:p>
    <w:p>
      <w:pPr>
        <w:pStyle w:val="BodyText"/>
      </w:pPr>
      <w:r>
        <w:t xml:space="preserve">Chiếc ly này có tạo hình khá lạ, phần môi cực mỏng, thân thể trắng noãn, mặt ngoài rất dịu và bùng ra màu vàng nhạt, cực kỳ tỉ mỉ. Trong chiếc ly trơn nhẵn, có vẽ một hình ảnh mẫu đơn mọc trong đá và vài con gà muốn động dục, hoa mẫu đơn xếp đặt rất mỹ quan, gà thì rất đáng yêu, bộ dạng vui sướng vung cánh, có hai chú gà trống, một đang cất tiếng gáy, một đang quay đầu nhìn gà mái kiếm ăn, tất cả có thể nói là lạ mắt đáng yêu.</w:t>
      </w:r>
    </w:p>
    <w:p>
      <w:pPr>
        <w:pStyle w:val="BodyText"/>
      </w:pPr>
      <w:r>
        <w:t xml:space="preserve">nguồn</w:t>
      </w:r>
    </w:p>
    <w:p>
      <w:pPr>
        <w:pStyle w:val="BodyText"/>
      </w:pPr>
      <w:r>
        <w:t xml:space="preserve">Đáy ly có sáu chữ khải được ghi một trong khung hình vuông với nội dung "Đại Minh Thành Hóa Niên Chế", hình thể ngay ngắn, bút họa rất thẳng, cực kỳ rõ ràng.</w:t>
      </w:r>
    </w:p>
    <w:p>
      <w:pPr>
        <w:pStyle w:val="BodyText"/>
      </w:pPr>
      <w:r>
        <w:t xml:space="preserve">Nếu nói cái ly này có điểm không tốt chính là phần trên có một chỗ có dấu vết tu bổ, hơn nữa công nghệ tu bổ cũng không tốt làm cho người ta dễ dàng nhận ra nó không còn được trọn vẹn. Phải biết rằng đồ sứ rất yếu, rất dễ bị nghiền nát, mà tu bổ đồ sứ thì thật sự giống như với thi họa, là một kỹ thuật cực kỳ khó.</w:t>
      </w:r>
    </w:p>
    <w:p>
      <w:pPr>
        <w:pStyle w:val="BodyText"/>
      </w:pPr>
      <w:r>
        <w:t xml:space="preserve">Có những món đồ sứ đã trải qua vài trăm và thậm chí là cả ngàn năm, khó tránh khỏi phát sinh hư hao, sau khi được thợ thủ công tay nghề inh thu bổ, nếu không chú tâm quan sát thì căn bản không phát hiện ra dấu vết tu bổ. Thậm chí còn những món phải dùng công cụ mới có thể phát hiện ra dấu vết, mà thủ pháp tu bổ chiếc ly này cực kỳ vụng về, rõ ràng có thể thấy đó là một người ngoài nghề ra tay tu bổ.</w:t>
      </w:r>
    </w:p>
    <w:p>
      <w:pPr>
        <w:pStyle w:val="BodyText"/>
      </w:pPr>
      <w:r>
        <w:t xml:space="preserve">- Trang Duệ, chung rượu này có gì là đẹp mắt? Đưa tôi xem nào.</w:t>
      </w:r>
    </w:p>
    <w:p>
      <w:pPr>
        <w:pStyle w:val="Compact"/>
      </w:pPr>
      <w:r>
        <w:t xml:space="preserve">Miêu Phỉ Phỉ thấy Trang Duệ ở cầm món đồ sứ nát kia xem khá lâu mà không chịu buông tay, vì vậy mà trong lòng có chút hiếu kỳ, vươn tay ra chuẩn bị cướp lấy.</w:t>
      </w:r>
      <w:r>
        <w:br w:type="textWrapping"/>
      </w:r>
      <w:r>
        <w:br w:type="textWrapping"/>
      </w:r>
    </w:p>
    <w:p>
      <w:pPr>
        <w:pStyle w:val="Heading2"/>
      </w:pPr>
      <w:bookmarkStart w:id="175" w:name="chương-153-thành-hóa-đấu-thải-4."/>
      <w:bookmarkEnd w:id="175"/>
      <w:r>
        <w:t xml:space="preserve">153. Chương 153 : Thành Hóa Đấu Thải (4).</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153: Thành Hóa Đấu Thải (4).</w:t>
      </w:r>
    </w:p>
    <w:p>
      <w:pPr>
        <w:pStyle w:val="BodyText"/>
      </w:pPr>
      <w:r>
        <w:t xml:space="preserve">xem tại</w:t>
      </w:r>
    </w:p>
    <w:p>
      <w:pPr>
        <w:pStyle w:val="BodyText"/>
      </w:pPr>
      <w:r>
        <w:t xml:space="preserve">Nhóm Dịch: Tepga</w:t>
      </w:r>
    </w:p>
    <w:p>
      <w:pPr>
        <w:pStyle w:val="BodyText"/>
      </w:pPr>
      <w:r>
        <w:t xml:space="preserve">Nguồn : VipVandan</w:t>
      </w:r>
    </w:p>
    <w:p>
      <w:pPr>
        <w:pStyle w:val="BodyText"/>
      </w:pPr>
      <w:r>
        <w:t xml:space="preserve">- Đừng, thứ này rất quý, nếu thật sự đáng vỡ thì ngài ít nhất phải mất mười năm tiền tiêu vặt.</w:t>
      </w:r>
    </w:p>
    <w:p>
      <w:pPr>
        <w:pStyle w:val="BodyText"/>
      </w:pPr>
      <w:r>
        <w:t xml:space="preserve">Trang Duệ vội vàng đẩy tay của Miêu Phỉ Phỉ ra, đồng thời giữc chặt lấy cái ly, sợ không cẩn thận sẽ rơi xuống đất, xem ra cậu thanh niên kia cũng biết thứ này rất quý giá, chỉ sợ hắn sẽ chẳng thu vào được với giá rẻ.</w:t>
      </w:r>
    </w:p>
    <w:p>
      <w:pPr>
        <w:pStyle w:val="BodyText"/>
      </w:pPr>
      <w:r>
        <w:t xml:space="preserve">- Thật hay giả? Anh biết tiền tiêu vặt một năm của tôi là bao nhiêu không? Tiểu Trang Tử, thứ đồ sứ này cũng không lớn lắm, anh xem kìa, nói nhỏ như vậy thì đáng giá bao nhiêu tiền chứ? Tiểu tử, ống đựng bút này giá bao nhiêu?</w:t>
      </w:r>
    </w:p>
    <w:p>
      <w:pPr>
        <w:pStyle w:val="BodyText"/>
      </w:pPr>
      <w:r>
        <w:t xml:space="preserve">Miêu Phỉ Phỉ không cho là đúng với những lời của Trang Duệ, với ánh mắt của nàng thì thấy ống bút kia khá tốt, chạm trổ tinh xảo, có thể mua về đặt trên bàn công tác của mình.</w:t>
      </w:r>
    </w:p>
    <w:p>
      <w:pPr>
        <w:pStyle w:val="BodyText"/>
      </w:pPr>
      <w:r>
        <w:t xml:space="preserve">- Không bán riêng, hai thứ này giá ba trăm ngàn, hai vị nếu muốn mua thì tôi sẽ nói ra lai lịch của chúng, nếu không muốn mua thì đừng làm chậm trễ việc buôn bán của tôi.</w:t>
      </w:r>
    </w:p>
    <w:p>
      <w:pPr>
        <w:pStyle w:val="BodyText"/>
      </w:pPr>
      <w:r>
        <w:t xml:space="preserve">Cậu thanh niên chủ quầy thấy Trang Duệ giống như cũng nhận ra cái ly kia cũng không quá khó coi, chỉ là không biết hai người này có thể mua nổi hay không, dù sao thì giá ba trăm ngàn cũng không phải rẻ, đối với người bình thường thì đó thật sự là một số tiền lớn.</w:t>
      </w:r>
    </w:p>
    <w:p>
      <w:pPr>
        <w:pStyle w:val="BodyText"/>
      </w:pPr>
      <w:r>
        <w:t xml:space="preserve">- Sao? Cậu biết lai lịch của hai món đồ này à? Cậu nói trước đi.</w:t>
      </w:r>
    </w:p>
    <w:p>
      <w:pPr>
        <w:pStyle w:val="BodyText"/>
      </w:pPr>
      <w:r>
        <w:t xml:space="preserve">Trang Duệ nghe vậy thì nở nụ cười, hắn đến bây giờ cũng chưa dùng linh khí trong mắt để xem xét, chính là muốn thử xem ánh mắt của mình như thế nào.</w:t>
      </w:r>
    </w:p>
    <w:p>
      <w:pPr>
        <w:pStyle w:val="BodyText"/>
      </w:pPr>
      <w:r>
        <w:t xml:space="preserve">- Tổ tiên của chúng tôi từng nhận chức quan Đạo Đài ở Trung Hải, coi như là quan tam phẩm, hai thứ này chính là truyền thừa của tổ tiên chúng tôi, nếu cha tôi không sinh bệnh, chúng tôi sẽ không lấy ra bán.</w:t>
      </w:r>
    </w:p>
    <w:p>
      <w:pPr>
        <w:pStyle w:val="BodyText"/>
      </w:pPr>
      <w:r>
        <w:t xml:space="preserve">Cậu thanh niên vừa nhân lấy cái ly từ trong tay Trang Duệ, sau đó cẩn thận đặt xuống tờ báo được lót bên dưới.</w:t>
      </w:r>
    </w:p>
    <w:p>
      <w:pPr>
        <w:pStyle w:val="BodyText"/>
      </w:pPr>
      <w:r>
        <w:t xml:space="preserve">- Nhưng cái ly này được sản xuất vào thời nào, cậu chưa nói làm sao lại có thể định giá nó giá ba trăm ngàn?</w:t>
      </w:r>
    </w:p>
    <w:p>
      <w:pPr>
        <w:pStyle w:val="BodyText"/>
      </w:pPr>
      <w:r>
        <w:t xml:space="preserve">Miêu Phỉ Phỉ vừa rồi đã được Trang Duệ nói về câu chuyện sưu tầm đồ cổ của bố Dương Vĩ, vì vậy nàng cũng không tin những lý do mà các chủ quầy hàng đưa ra, hơn nữa câu chuyện của cậu thanh niên này quá thô ráp, không thể so sánh với những câu chuyện mà nàng nghe được từ những quầy hàng khác.</w:t>
      </w:r>
    </w:p>
    <w:p>
      <w:pPr>
        <w:pStyle w:val="BodyText"/>
      </w:pPr>
      <w:r>
        <w:t xml:space="preserve">- Đây là đồ sứ triều Minh, cô không hiểu thì đừng mua, dù sao thì nó cũng chỉ được bán với giá ba trăm ngàn, thiếu một đồng cũng không bán.</w:t>
      </w:r>
    </w:p>
    <w:p>
      <w:pPr>
        <w:pStyle w:val="BodyText"/>
      </w:pPr>
      <w:r>
        <w:t xml:space="preserve">Cậu thanh niên chủ quầy bị lời nói của Miêu Phỉ Phỉ chọc giận, thật ra hắn cũng là không hiểu gì về đồ sứ, chẳng qua chỉ nghe cha nói hai thứ này là đồ sứ truyền thừa gia bảo, nếu bán đi cũng phải có giá ba trăm ngàn. Vì vậy hắn mới gạt bố mình đang bị bệnh nặng để lén đưa hai món đồ sứ đi bán, muốn bán nó đi để xem bệnh cho cha mình.</w:t>
      </w:r>
    </w:p>
    <w:p>
      <w:pPr>
        <w:pStyle w:val="BodyText"/>
      </w:pPr>
      <w:r>
        <w:t xml:space="preserve">- Tiểu Hoan, em sao lại như vậy, có gì mà nổi giận? Xin lỗi tiểu thư, chị đừng nóng, em trai của tôi khá nóng tính...</w:t>
      </w:r>
    </w:p>
    <w:p>
      <w:pPr>
        <w:pStyle w:val="BodyText"/>
      </w:pPr>
      <w:r>
        <w:t xml:space="preserve">Cô chị kéo tay cậu em dùng giọng xin lỗi nói với Miêu Phỉ Phỉ, ánh mắt lại nhìn về phía Trang Duệ.</w:t>
      </w:r>
    </w:p>
    <w:p>
      <w:pPr>
        <w:pStyle w:val="BodyText"/>
      </w:pPr>
      <w:r>
        <w:t xml:space="preserve">- Chị, bọn họ không mua, chỉ muốn đến quấy rối, cần gì phải quan tâm đến bọn họ...</w:t>
      </w:r>
    </w:p>
    <w:p>
      <w:pPr>
        <w:pStyle w:val="BodyText"/>
      </w:pPr>
      <w:r>
        <w:t xml:space="preserve">Cậu thanh niên không chịu phục, bắt đầu bực bội lên tiếng.</w:t>
      </w:r>
    </w:p>
    <w:p>
      <w:pPr>
        <w:pStyle w:val="BodyText"/>
      </w:pPr>
      <w:r>
        <w:t xml:space="preserve">Trang Duệ nghe được âm thanh của cô gái kia thì có hơi ngây người, âm thanh này có chút quen tai, hình như đã được nghe ở nơi nào đó thì phải? Vì vậy mà hắn không khỏi đưa mắt đánh giá cô gái kia, nhưng hắn thật sự có thể nào xác định mình chưa từng gặp qua người này.</w:t>
      </w:r>
    </w:p>
    <w:p>
      <w:pPr>
        <w:pStyle w:val="BodyText"/>
      </w:pPr>
      <w:r>
        <w:t xml:space="preserve">- Này, anh mua thì mua, không mua thì thôi, đừng nhìn chằm chằm vào chị gái tôi, nhìn cái gì, cẩn thận tôi cho anh ăn đòn.</w:t>
      </w:r>
    </w:p>
    <w:p>
      <w:pPr>
        <w:pStyle w:val="BodyText"/>
      </w:pPr>
      <w:r>
        <w:t xml:space="preserve">Cậu thanh niên này có tính nết khá nóng nảy, khi thấy Trang Duệ nhìn chị gái của mình chằm chằm thì lập tức đứng lên bày ra bộ dạng hung ác. Cô gái kia bị cậu em làm cho xấu hổ đỏ mặt, nàng dùng sức kéo cậu em của mình lại.</w:t>
      </w:r>
    </w:p>
    <w:p>
      <w:pPr>
        <w:pStyle w:val="BodyText"/>
      </w:pPr>
      <w:r>
        <w:t xml:space="preserve">- Tiểu Trang Tử, người ta nói rất đúng, anh nhìn chằm chằm vào một cô gái làm gì, nếu cô ấy báo cảnh sát là anh quấy rối, tôi bây giờ sẽ đưa anh về đồn công an. đọc truyện mới nhất tại .</w:t>
      </w:r>
    </w:p>
    <w:p>
      <w:pPr>
        <w:pStyle w:val="BodyText"/>
      </w:pPr>
      <w:r>
        <w:t xml:space="preserve">Miêu Phỉ Phỉ ở bên cạnh cũng ồn ào, điều này làm cho Trang Duệ dở khóc dở cười, hắn cũng không thể nói rằng giọng nói của cô gái này khá quen thuộc vì trò này thậ sự quá cũ rồi.</w:t>
      </w:r>
    </w:p>
    <w:p>
      <w:pPr>
        <w:pStyle w:val="BodyText"/>
      </w:pPr>
      <w:r>
        <w:t xml:space="preserve">- Trang Duệ, anh đừng nóng, em trai của tôi có tính cách lỗ mãng như vậy...</w:t>
      </w:r>
    </w:p>
    <w:p>
      <w:pPr>
        <w:pStyle w:val="BodyText"/>
      </w:pPr>
      <w:r>
        <w:t xml:space="preserve">Cô gái chợt gọi tên Trang Duệ, điều này làm cho đám người ngây cả ra.</w:t>
      </w:r>
    </w:p>
    <w:p>
      <w:pPr>
        <w:pStyle w:val="BodyText"/>
      </w:pPr>
      <w:r>
        <w:t xml:space="preserve">- Chị, chị biết anh ta sao?</w:t>
      </w:r>
    </w:p>
    <w:p>
      <w:pPr>
        <w:pStyle w:val="BodyText"/>
      </w:pPr>
      <w:r>
        <w:t xml:space="preserve">- Cô là y tá Tống phải không? Hèn gì tôi thấy giọng nói của cô rất quen.</w:t>
      </w:r>
    </w:p>
    <w:p>
      <w:pPr>
        <w:pStyle w:val="BodyText"/>
      </w:pPr>
      <w:r>
        <w:t xml:space="preserve">Trang Duệ cũng chẳng quan tâm đến sự cách biệt nam nữ, hắn vung tay chụp lấy tay của y tá Tống, liên tục đong đưa. Khoảng thời gian hắc ám nhất đời này của Trang Duệ chính là nửa tháng mắt bị thương, phải biết rằng khi đó hắn chịu áp lực có khả năng sẽ bị mù, biết đâu sau này sẽ không thấy được ánh sáng? Khoảng thời gian đó những âm thanh hắn được nghe nhiều nhất chính là giọng nói của mẹ, sau đó chính là vị y tá Tống này, vì vậy sau khi nàng gọi tên hắn, hắn cũng lập tức nhận ra nàng.</w:t>
      </w:r>
    </w:p>
    <w:p>
      <w:pPr>
        <w:pStyle w:val="BodyText"/>
      </w:pPr>
      <w:r>
        <w:t xml:space="preserve">- Trang Duệ, chúc mừng anh, mắt của anh đã khôi phục tốt.</w:t>
      </w:r>
    </w:p>
    <w:p>
      <w:pPr>
        <w:pStyle w:val="BodyText"/>
      </w:pPr>
      <w:r>
        <w:t xml:space="preserve">Tống Tinh Quân bị Trang Duệ bắt tay, nàng có chút không thích ứng, vừa nói chuyện vừa chuẩn bị rút tay ra.</w:t>
      </w:r>
    </w:p>
    <w:p>
      <w:pPr>
        <w:pStyle w:val="BodyText"/>
      </w:pPr>
      <w:r>
        <w:t xml:space="preserve">- Đúng vậ tá Tống, thật sự cảm ơn sự chăm sóc của cô những ngày đó, xuất viện tôi có đi tìm cô, nhưng đồng sự nói cô đã xin nghỉ, không ngờ hôm nay lại gặp mặt ở đây.</w:t>
      </w:r>
    </w:p>
    <w:p>
      <w:pPr>
        <w:pStyle w:val="BodyText"/>
      </w:pPr>
      <w:r>
        <w:t xml:space="preserve">Trang Duệ vừa nói vừa nghĩ đến tình huống khôi phục lại thị lực, khi đó hắn thấy hai khối thịt mềm trắng nõn, vì vậy mà không khỏi thất thần, cũng không lưu ý Tống Tinh Quân đã rút tay về.</w:t>
      </w:r>
    </w:p>
    <w:p>
      <w:pPr>
        <w:pStyle w:val="BodyText"/>
      </w:pPr>
      <w:r>
        <w:t xml:space="preserve">- Trang Duệ, có chuyện gì xảy ra vậy? Hai người thật sự có quen biết sao? Vậy sao lúc nãy lại không nhận ra?</w:t>
      </w:r>
    </w:p>
    <w:p>
      <w:pPr>
        <w:pStyle w:val="BodyText"/>
      </w:pPr>
      <w:r>
        <w:t xml:space="preserve">Miêu Phỉ Phỉ ở bên cạnh dùng giọng tò mò hỏi, hai người này nãy giờ đối mặt với nhau, nếu bọn họ có quen biết thì biểu hiện cũng không quá mức dửng dưng như vừa rồi.</w:t>
      </w:r>
    </w:p>
    <w:p>
      <w:pPr>
        <w:pStyle w:val="BodyText"/>
      </w:pPr>
      <w:r>
        <w:t xml:space="preserve">- Là thế này, hai tháng trước ở đơn vị tôi có phát sinh một vụ cướp...</w:t>
      </w:r>
    </w:p>
    <w:p>
      <w:pPr>
        <w:pStyle w:val="BodyText"/>
      </w:pPr>
      <w:r>
        <w:t xml:space="preserve">Trang Duệ lúc này không còn cách nào khác chỉ có thể nói ra những gì xảy ra trước đó với Miêu Phỉ Phỉ.</w:t>
      </w:r>
    </w:p>
    <w:p>
      <w:pPr>
        <w:pStyle w:val="BodyText"/>
      </w:pPr>
      <w:r>
        <w:t xml:space="preserve">- À, tôi nhớ ra rồi, hèn gì tôi thấy tên của anh có chút quen thuộc, vì khi tôi vừa đến thành phố Trung Hải thì trong hệ thống có thông cáo, nói là ở Điển Đương Hành có phá sinh vụ cướp, bên trong có một nhân vật anh hùng tên là Trang Duệ, không ngờ đó là anh. Tiểu Trang Tử, người kia không phải là trùng tên với anh đấy chứ?</w:t>
      </w:r>
    </w:p>
    <w:p>
      <w:pPr>
        <w:pStyle w:val="BodyText"/>
      </w:pPr>
      <w:r>
        <w:t xml:space="preserve">Miêu Phỉ Phỉ thật sự đã từng nghe qua cái tên Trang Duệ, lúc đó nàng vừa đến Trung Hải, lại có xuất thân là cảnh sát hình sự, vì thế rất lưu tâm đến những vụ trọng án, vì thế mà cũng thấy cái tên Trang Duệ có gì đó quen thuộc. Nhưng sự kiện kia đã trải qua hai tháng, nàng thật sự cũng không nhớ quá rõ, cũng khó thể nào kết hợp hình tượng anh hùng kia với Trang Duệ.</w:t>
      </w:r>
    </w:p>
    <w:p>
      <w:pPr>
        <w:pStyle w:val="BodyText"/>
      </w:pPr>
      <w:r>
        <w:t xml:space="preserve">- Thiếu chút nữa thì bị người ta bắn chết, tôi có thể nói bừa được sao?</w:t>
      </w:r>
    </w:p>
    <w:p>
      <w:pPr>
        <w:pStyle w:val="BodyText"/>
      </w:pPr>
      <w:r>
        <w:t xml:space="preserve">Trang Duệ tức giận đưa mắt nhìn Miêu Phỉ Phỉ, lúc đó hắn không biết trong tay đối phương có súng, nếu sớm biết như vậy thì hắn cũng không nói nhảm mà trực tiếp trốn xuống bên dưới để bấm còi báo động.</w:t>
      </w:r>
    </w:p>
    <w:p>
      <w:pPr>
        <w:pStyle w:val="BodyText"/>
      </w:pPr>
      <w:r>
        <w:t xml:space="preserve">- Y tá Tống, cũng đừng bày quán ở đây nữa, đây là em của cô phải không, mọi người thu dọn lại, chúng ta tìm một chỗ để dùng cơm. Cô đã chăm sóc tôi trong thời gian nửa tháng bị thương, tôi cũng còn chưa kịp cảm ơn cô, nếu mọi người có thể tin tôi, tôi sẽ giúp mọi người xử lý những vật phẩm này.</w:t>
      </w:r>
    </w:p>
    <w:p>
      <w:pPr>
        <w:pStyle w:val="BodyText"/>
      </w:pPr>
      <w:r>
        <w:t xml:space="preserve">Trang Duệ lấy điện thoại ra nhìn đồng hồ, lúc này là hơn mười hai giờ trưa, vừa rồi hắn và Miêu Phỉ Phỉ đã ăn điểm tâm, vì vậy mới không có cảm giác đói bụng.</w:t>
      </w:r>
    </w:p>
    <w:p>
      <w:pPr>
        <w:pStyle w:val="BodyText"/>
      </w:pPr>
      <w:r>
        <w:t xml:space="preserve">- Không, không cần, chúng tôi vừa dùng cơm xong...</w:t>
      </w:r>
    </w:p>
    <w:p>
      <w:pPr>
        <w:pStyle w:val="BodyText"/>
      </w:pPr>
      <w:r>
        <w:t xml:space="preserve">Tống Tinh Quân không biết vì sao mà khi đối mặt với Trang Duệ đều có chút mất tự nhiên.</w:t>
      </w:r>
    </w:p>
    <w:p>
      <w:pPr>
        <w:pStyle w:val="BodyText"/>
      </w:pPr>
      <w:r>
        <w:t xml:space="preserve">- Tôi đã ăn rồi nhưng chị thì còn chưa ăn...</w:t>
      </w:r>
    </w:p>
    <w:p>
      <w:pPr>
        <w:pStyle w:val="BodyText"/>
      </w:pPr>
      <w:r>
        <w:t xml:space="preserve">Tống Hoan khẽ nói một câu.</w:t>
      </w:r>
    </w:p>
    <w:p>
      <w:pPr>
        <w:pStyle w:val="BodyText"/>
      </w:pPr>
      <w:r>
        <w:t xml:space="preserve">Trang Duệ nhìn thoáng qua cà mèn trong tay Tống Tinh Quân, hắn mở miệng nói:</w:t>
      </w:r>
    </w:p>
    <w:p>
      <w:pPr>
        <w:pStyle w:val="Compact"/>
      </w:pPr>
      <w:r>
        <w:t xml:space="preserve">- Đi thôi, đừng khách khí, thứ này của các người cũng không cần phải bán nữa.</w:t>
      </w:r>
      <w:r>
        <w:br w:type="textWrapping"/>
      </w:r>
      <w:r>
        <w:br w:type="textWrapping"/>
      </w:r>
    </w:p>
    <w:p>
      <w:pPr>
        <w:pStyle w:val="Heading2"/>
      </w:pPr>
      <w:bookmarkStart w:id="176" w:name="chương-154-thành-hóa-đấu-thải-5-6."/>
      <w:bookmarkEnd w:id="176"/>
      <w:r>
        <w:t xml:space="preserve">154. Chương 154 : Thành Hóa Đấu Thải (5 + 6).</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154: Thành Hóa Đấu Thải (5 + 6).</w:t>
      </w:r>
    </w:p>
    <w:p>
      <w:pPr>
        <w:pStyle w:val="BodyText"/>
      </w:pPr>
      <w:r>
        <w:t xml:space="preserve">Nhóm Dịch: Tepga</w:t>
      </w:r>
    </w:p>
    <w:p>
      <w:pPr>
        <w:pStyle w:val="BodyText"/>
      </w:pPr>
      <w:r>
        <w:t xml:space="preserve">Nguồn : VipVandan</w:t>
      </w:r>
    </w:p>
    <w:p>
      <w:pPr>
        <w:pStyle w:val="BodyText"/>
      </w:pPr>
      <w:r>
        <w:t xml:space="preserve">Tống Tinh Quân ngược lại biết rõ công tác của Trang Duệ, nàng nghĩ rằng Điển Đương Hành có liên hệ nhiều với chuyên nghành đồ cổ, nói không chừng sẽ có biện pháp, vì vậy cũng không tiếp tục kiên trì mà chờ em trai lấy báo bọc hai kiện gốm sứ kia lại, sau đó cùng đi theo Trang Duệ ra khỏi chợ đồ cổ.</w:t>
      </w:r>
    </w:p>
    <w:p>
      <w:pPr>
        <w:pStyle w:val="BodyText"/>
      </w:pPr>
      <w:r>
        <w:t xml:space="preserve">Trong chợ đồ cổ Miếu Thành Hoàng cũng có vài nhà hàng khá tốt, nhưng hôm nay là cuối tuần, du khách tương đối nhiều, Trang Duệ đến hỏi hai nhà hàng mà không tìm được một nhà hàng nào còn phòng, vì vậy hắn dứt khoát lái xe đưa mọi người đến một khách sạn năm sao ở bên đường Nam Kinh.</w:t>
      </w:r>
    </w:p>
    <w:p>
      <w:pPr>
        <w:pStyle w:val="BodyText"/>
      </w:pPr>
      <w:r>
        <w:t xml:space="preserve">Tống Tinh Quân thật sự giật mình vì sự biến hóa của Trang Duệ, trong ấn tượng của nàng thì hắn là một người đàn ông có chút e dè, nàng đã từng gặp mẹ và chị của hắn, có thể từ cách ăn mặc để nhìn thấy bọn họ không có quá nhiều tiền. Bây giờ thấy Trang Duệ chạy xe, hơn nữa còn tỏ ra rất tự tin, điều này làm cho Tống Tinh Quân có chút nghi ngờ, không biết mình có nhìn lầm người hay không?</w:t>
      </w:r>
    </w:p>
    <w:p>
      <w:pPr>
        <w:pStyle w:val="BodyText"/>
      </w:pPr>
      <w:r>
        <w:t xml:space="preserve">- Y tá Tống, mọi người cứ tùy tiện ngồi xuống, cũng không cần khách khí, hôm nay tôi có thể mời hai mỹ nữ ăn cơm, coi như thật sự có mặt mũi.</w:t>
      </w:r>
    </w:p>
    <w:p>
      <w:pPr>
        <w:pStyle w:val="BodyText"/>
      </w:pPr>
      <w:r>
        <w:t xml:space="preserve">Đi vào phòng khách sạn, Trang Duệ mời mọi người ngồi xuống, cũng tiện tay đưa menu cho Tống Tinh Quân và Miêu Phỉ Phỉ.</w:t>
      </w:r>
    </w:p>
    <w:p>
      <w:pPr>
        <w:pStyle w:val="BodyText"/>
      </w:pPr>
      <w:r>
        <w:t xml:space="preserve">- Tôi muốn một tô canh yến, một món cá Đao, "Xuân triều sương mù xuất Đao ngư"(Ngày xuân có sương mù thì bắt cá Đao mới ngon). Đúng rồi, hai phần canh yến, cho vị tiểu thư này một phần.</w:t>
      </w:r>
    </w:p>
    <w:p>
      <w:pPr>
        <w:pStyle w:val="BodyText"/>
      </w:pPr>
      <w:r>
        <w:t xml:space="preserve">Miêu Phỉ Phỉ cũng không khách khí, nàng trực tiếp gọi món.</w:t>
      </w:r>
    </w:p>
    <w:p>
      <w:pPr>
        <w:pStyle w:val="BodyText"/>
      </w:pPr>
      <w:r>
        <w:t xml:space="preserve">- Không...Đừng...Đừng, cứ tùy tiện gọi món là được.</w:t>
      </w:r>
    </w:p>
    <w:p>
      <w:pPr>
        <w:pStyle w:val="BodyText"/>
      </w:pPr>
      <w:r>
        <w:t xml:space="preserve">Tống Tinh Quân nghe được lời của Miêu Phỉ Phỉ thì liên tục khoát tay, nàng tuy không biết giá cả của canh yến nhưng chỉ cần nghe tên thì chắc chắn cũng không phải rẻ.</w:t>
      </w:r>
    </w:p>
    <w:p>
      <w:pPr>
        <w:pStyle w:val="BodyText"/>
      </w:pPr>
      <w:r>
        <w:t xml:space="preserve">- Không có việc gì, canh yến có tác dụng lưu giữ xuân sắc, nếu quỷ keo kiệt này không mời khách thì tôi sẽ mời.</w:t>
      </w:r>
    </w:p>
    <w:p>
      <w:pPr>
        <w:pStyle w:val="BodyText"/>
      </w:pPr>
      <w:r>
        <w:t xml:space="preserve">Miêu Phỉ Phỉ nói làm cho Trang Duệ dở khóc dở cười, tôi cũng không nói là không mời đấy nhé?? Hơn nữa chỉ với lương của một vị cảnh sát thì khó thể nào có thể ăn ở chỗ này, cũng không phải nhờ vào tiền trong nhà sao? Nhưng hắn cũng chỉ có thể nghĩ như vậy mà không nói ra.</w:t>
      </w:r>
    </w:p>
    <w:p>
      <w:pPr>
        <w:pStyle w:val="BodyText"/>
      </w:pPr>
      <w:r>
        <w:t xml:space="preserve">Tống Hoan giông như trước nay chưa từng đến khách sạn có cấp bậc cao như vậy, vì vậy sau khi đi vào thì đưa mắt đánh giá khắp chung quanh, trong ngực lại ôm chặt hai kiện bảo bối.</w:t>
      </w:r>
    </w:p>
    <w:p>
      <w:pPr>
        <w:pStyle w:val="BodyText"/>
      </w:pPr>
      <w:r>
        <w:t xml:space="preserve">Mọi người ngồi vào chỗ của mình, Trang Duệ hỏi Tiểu Trang mới biết, thì ra cha mẹ của nàng đều là những công nhân bình thường ở thành phố Trung Hải, cha nàng đã về hưu, trước đó không lâu đi kiểm tra và thấy bị bệnh ung thư dạ dày, lúc này mới qua một tháng mà phí trị liệu đã hơn chín chục ngàn, hầu như trong nhà không còn vật dụng gì. Vì không còn cách nào khác nên Tống Hoan mới đưa hai vật tổ truyền của mình ra bán lấy tiền chữa bệnh cho cha.</w:t>
      </w:r>
    </w:p>
    <w:p>
      <w:pPr>
        <w:pStyle w:val="BodyText"/>
      </w:pPr>
      <w:r>
        <w:t xml:space="preserve">nguồn</w:t>
      </w:r>
    </w:p>
    <w:p>
      <w:pPr>
        <w:pStyle w:val="BodyText"/>
      </w:pPr>
      <w:r>
        <w:t xml:space="preserve">Tống Hoan và Trang Duệ ngồi sát bên nhau, sau khi ngồi xuống hắn nhìn Miêu Phỉ Phỉ một lúc, sau đó lại nhìn chị gái mình, cuối cùng khẽ đụng vào tay Trang Duệ rồi khẽ hỏi:</w:t>
      </w:r>
    </w:p>
    <w:p>
      <w:pPr>
        <w:pStyle w:val="BodyText"/>
      </w:pPr>
      <w:r>
        <w:t xml:space="preserve">- Trang đại ca, anh và chị tôi quen nhau ở bệnh viện sao? Chị tôi có chuyện gì vậy nhỉ, sao lúc đầu chị không nhận ra anh, mà anh cũng không nhận ra chị tôi?</w:t>
      </w:r>
    </w:p>
    <w:p>
      <w:pPr>
        <w:pStyle w:val="BodyText"/>
      </w:pPr>
      <w:r>
        <w:t xml:space="preserve">- Khi đó mắt tôi bị thương, khi băng bó thì gương mặt bị che hơn phân nửa, có lẽ chị cậu vừa rồi cũng khó thể nhận ra được, khi đó chẳng phải tôi nghe giọng nói của chị cậu mới nhận ra sao? truyện cập nhật nhanh nhất tại chấm</w:t>
      </w:r>
    </w:p>
    <w:p>
      <w:pPr>
        <w:pStyle w:val="BodyText"/>
      </w:pPr>
      <w:r>
        <w:t xml:space="preserve">Trang Duệ đưa ra đáp án làm cho Tống Hoan tương đối hài lòng, vì vậy mới lấy hai kiện đồ cổ ra đặt trên mặt bàn.</w:t>
      </w:r>
    </w:p>
    <w:p>
      <w:pPr>
        <w:pStyle w:val="BodyText"/>
      </w:pPr>
      <w:r>
        <w:t xml:space="preserve">Khi thấy bộ dạng của Tống Hoan thì Trang Duệ cười cười, nếu đổi lại là hắn chỉ sợ sẽ càng thêm cẩn thận. Thật ra khi trả lại chiếc ly cho Tống Hoan thì hắn đã dùng linh khí để quan sát, đây thật sự là cổ vật, hơn nữa chỉ cần căn cứ vào linh khí màu tím bên trong, như vậy rất có thể đó là cổ vật thời nhà Minh, là Thành Hóa Đấu Thải "Kê Hang Bôi"(Ly gà) nổi tiếng.</w:t>
      </w:r>
    </w:p>
    <w:p>
      <w:pPr>
        <w:pStyle w:val="BodyText"/>
      </w:pPr>
      <w:r>
        <w:t xml:space="preserve">Nếu nói đến Thành Hóa Đấu Thải thì phải giới thiệu về những năm Thành Hóa của triều Minh, đó là vị hoàng đế nổi tiếng thời Minh, chính là Minh Anh Tông Chu Kỳ Trấn, tuy trong niên hiệu có hai chữ Minh Anh, nhưng khi Chu Kỳ Trấn được chín tuổi thì lại nổi tiếng ngu ngốc.</w:t>
      </w:r>
    </w:p>
    <w:p>
      <w:pPr>
        <w:pStyle w:val="BodyText"/>
      </w:pPr>
      <w:r>
        <w:t xml:space="preserve">Khi Chu Kỳ Trấn tại vị thì vị trọng thần là "Ba Dương" qua đời, thế lực hoạn quan ở hậu cung chợt phát triển mạnh, triều đình ngày càng khốn đốn, đại thái giám Vương Chấn chính là người đứng đầu thế lực hoạn quan, Minh Anh Tông rất nghe lời Vương Chấn, mà Vương Chấn cũng dựa vào uy nghiêm của nhà vua để diệt trừ đối lập, dựng bè kết phái.</w:t>
      </w:r>
    </w:p>
    <w:p>
      <w:pPr>
        <w:pStyle w:val="BodyText"/>
      </w:pPr>
      <w:r>
        <w:t xml:space="preserve">Khi đó thế lực ở phương bắc cũng một phân thành hai, là Ngõa Lạt và Thát Đát, hai bộ lạc gúp nhau chính phạt. Ngõa Lạt dần lớn mạnh, liên tục quấy rầy mạn bắc của Minh Triều, đồng thời cũng liên tục phái sứ giả đến tiến cống cho Minh Triều.</w:t>
      </w:r>
    </w:p>
    <w:p>
      <w:pPr>
        <w:pStyle w:val="BodyText"/>
      </w:pPr>
      <w:r>
        <w:t xml:space="preserve">Vì khi đó Minh triều luôn có ban thưởng rất hậu cho các sứ giả đến từ khắp nơi, dù cống phẩm là thế nào cũng là như vậy, hơn nữa cũng phát tiền theo đầu người, vì vậy mà sứ thần các nước kéo đến liên tục gia tăng, cuối cùng đã hơn ba ngàn người.</w:t>
      </w:r>
    </w:p>
    <w:p>
      <w:pPr>
        <w:pStyle w:val="BodyText"/>
      </w:pPr>
      <w:r>
        <w:t xml:space="preserve">Vương Chấn thật sự không nhịn được nên hạ lệnh giảm bớt ban thưởng cho sứ giả, điều này làm cho các nước nổi giận và phát động chiến tranh. Khi đó vua Anh Tông còn trẻ, nóng tính, muốn ngự giá thân chinh, mà Vương Chấn cũng muốn giễu võ dương oai, lưu danh sử sách, vì vậy mà cực lực khuyên bảo vua chinh chiến. Nhưng khi đó các thế lực của Minh triều đều đang tác chiến ở bên ngoài, khó thể nào triệu hồi về nước, vì vậy mà các đại thần trong triều đều khuyên can vua Anh Tông không nên thân chinh, nhưng cuối cùng cũng không thể nào thay đổi được thái độ của người này, vì thế mà tạm thời động viên được năm mươi vạn quân ở những vùng phụ cận kinh sư, bọn họ bắt đầu cất bước thân chinh theo sự chỉ huy của chính vua Anh Tông.</w:t>
      </w:r>
    </w:p>
    <w:p>
      <w:pPr>
        <w:pStyle w:val="BodyText"/>
      </w:pPr>
      <w:r>
        <w:t xml:space="preserve">Vì vài ngày mưa lớn, lương thực chưa được đưa đến kịp, vì thế mà sĩ khí của quân đội rơi xuống rất thấp, khi đoàn quân đi đến Đại Đồng trông thấy rất nhiều thi thể bị liên quân giết hại, Anh Tông và Vương Chấn đều dao động, vì vậy mà quyết định rút quân. Nhưng quê của Vương Chấn ở Úy Châu rất gần Đại Đồng, vì vậy hắn quyết định cho đại quân lui lại Úy Châu. Lời đề nghị của Vương Chấn bị quần thần phản đối, cho rằng như vậy sẽ làm chậm thời cơ rút lui. Nhưng Vương Chấn không nghe, đồng thời vua Anh Tông cũng muốn cho Vương Chấn được áo gấm về làng, vì thế mà đại quân bắt đầu đi về phía Úy Châu.</w:t>
      </w:r>
    </w:p>
    <w:p>
      <w:pPr>
        <w:pStyle w:val="BodyText"/>
      </w:pPr>
      <w:r>
        <w:t xml:space="preserve">Lúc này Vương Chấn chợt có ý nghĩ khác, hắn sợ đại quân đi qua sẽ giẫm nát tất cả hoa màu ở quê hương, chính mình sẽ bị bêu danh, vì vậy đề nghị rút quân theo đường cũ. Cũng vì thế mà thời gian bị trễ nãi, khi đại quân đi đến gần Úy Châu thì quân nhu còn chưa được đưa đến, vì thế mà Vương Chấn hạ lệnh đóng quân chờ đợi.</w:t>
      </w:r>
    </w:p>
    <w:p>
      <w:pPr>
        <w:pStyle w:val="BodyText"/>
      </w:pPr>
      <w:r>
        <w:t xml:space="preserve">Nếu như lúc này Anh Tông tiến vào trú quân ở Hoài Lai Thành thì sẽ không rơi vào tình huống thảm thiết, nhưng dù sao thì lịch sử cũng là lịch sử, không có nhiều giả thiết như vậy được đặt ra. Trước khi đến được Hoài Lai Thành thì Minh quân bị quan liên minh vượt mặt và vây quanh, Minh quân bị chặt đứt nguồn nước, bị nhốt trong tử địa. Liên quan đưa kế giả vờ xin hòa, sau đó thừa lúc Minh quân không đề phòng để phát động thế tiến công tổng lực, Minh quân toàn quân bị diệt, Anh Tông bị bắt, Vươn Chấn bị giết chết, các vị đại thần như Anh Quốc Công Trương Phụ và Binh Bộ Thượng Thư Quãng Dã đều chết trận, đây là một cuộc chinh biến nổi tiếng, Anh Tông sau đó bắt đầu cuộc sống ở phương Bắc.</w:t>
      </w:r>
    </w:p>
    <w:p>
      <w:pPr>
        <w:pStyle w:val="BodyText"/>
      </w:pPr>
      <w:r>
        <w:t xml:space="preserve">Từ đó trở đi thì Minh triều dần xuống dốc.</w:t>
      </w:r>
    </w:p>
    <w:p>
      <w:pPr>
        <w:pStyle w:val="BodyText"/>
      </w:pPr>
      <w:r>
        <w:t xml:space="preserve">Trang Duệ sở dĩ biết rõ điều này cũng nhờ xem bản tiểu thuyết võ hiệp "Bình Tung Hiệp Ảnh Lục" của Lương Vũ Sinh, vì thế mới biết được sự kiện kia, cũng coi như biết được bối cảnh của tình huống Anh Tông bị bắt lên phương Bắc.</w:t>
      </w:r>
    </w:p>
    <w:p>
      <w:pPr>
        <w:pStyle w:val="BodyText"/>
      </w:pPr>
      <w:r>
        <w:t xml:space="preserve">Sau khi Anh Tông bị bắt thì chúng thần và dân chúng Minh Triều nằm dưới dưới sự lãnh đạo của em trai Anh Tông là Chu Kỳ Ngọc, sau đó Chu Kỳ Ngọc tự xưng là Minh Cảnh Đế, sau khi Anh Tông được Ngõa Lạt thả ra thì bị Cảnh Đế bắt nhốt lại. Năm 1457, Khu Kỳ Trấn thừa dịp Cảnh Đế bị bệnh tình nguy kịch mà phát động "Đoạt Môn Chi Biến", Anh Tông lại lên ngôi, cải thành Thiên Thuận.</w:t>
      </w:r>
    </w:p>
    <w:p>
      <w:pPr>
        <w:pStyle w:val="BodyText"/>
      </w:pPr>
      <w:r>
        <w:t xml:space="preserve">Mà Thành Hóa Đế chính là Minh Hiến Tông Chu Kiến Thâm, là con trai cả của Minh Anh Tông Chu Kỳ Trấn, sau khi Chu Kỳ Trấn lên ngôi một lần nữa thì Chu Kiến Thâm tiếp tục là thái tử, sau đó Chu Kiếm Thâm kế thừa ngôi vị của phụ hoàng, bắt đầu hai mươi ba năm thống trị của mình, niên hiệu là Thành Hóa.</w:t>
      </w:r>
    </w:p>
    <w:p>
      <w:pPr>
        <w:pStyle w:val="BodyText"/>
      </w:pPr>
      <w:r>
        <w:t xml:space="preserve">Chu Kiến Thâm không phải loại người giàu tình cảm như Minh Anh Tông Chu Kỳ Trấn, người này thích mạo hiểm, tính cách trầm tĩnh, cẩn thận, khoan dung, tín nhiệm đại thần. Có câu nói "sau đại loạn sẽ là thời thái bình", vì vậy vào thời của Chu Kiến Thâm ngoài dân tộc Dao làm phản ở Quảng Tây và lưu dân ở vùng núi Vân Dương vùng lên làm loạn, cục diện chính trị căn bản là vững vàng, vì thế cũng có thể coi thời Thành Hóa là thái bình.</w:t>
      </w:r>
    </w:p>
    <w:p>
      <w:pPr>
        <w:pStyle w:val="BodyText"/>
      </w:pPr>
      <w:r>
        <w:t xml:space="preserve">Vì cục diện chính trị ổn định nên những hàng hóa mỹ nghệ của thời này phát triển lên đến đỉnh phong, đồ sứ Đấu Thải chính là một trong những kiệt tác của thời Thành Hóa, điểm nhấn của nó chính là màu sắc phong phú hình ảnh sinh động, sau khi được nung một lần thì tiếp tục được nung lần thứ hai với nhiệt độ thấp để làm àu sắc của gốm sứ càng thêm bền đẹp và sặc sỡ.</w:t>
      </w:r>
    </w:p>
    <w:p>
      <w:pPr>
        <w:pStyle w:val="BodyText"/>
      </w:pPr>
      <w:r>
        <w:t xml:space="preserve">Trang Duệ biết rõ màu sắc của gốm sứ Thành Hóa chủ yếu nổi bật ở sắc đỏ, cực kỳ chói mắt, màu vàng biến hóa, màu xanh sâu sắc, màu tím cao quý, dù là màu đen cũng không phải khô khốc mà tràn đầy ánh sáng...Đó chính là những căn cứ đặc thù của Thành Hóa Đấu Thải.</w:t>
      </w:r>
    </w:p>
    <w:p>
      <w:pPr>
        <w:pStyle w:val="BodyText"/>
      </w:pPr>
      <w:r>
        <w:t xml:space="preserve">Mà chiếc ly trong tay của Tống Hoan, nếu Trang Duệ đoán không lầm thì nó chính là Thành Hóa Đấu Thải Kê Hang Bôi, vật này được lưu truyền trong dân gian với số lượng rất ít, dù cái ly kia bị tổn hại thì giá cả của nó cũng là thứ mà Trang Duệ khó thể đánh giá.</w:t>
      </w:r>
    </w:p>
    <w:p>
      <w:pPr>
        <w:pStyle w:val="BodyText"/>
      </w:pPr>
      <w:r>
        <w:t xml:space="preserve">- Y tá Tống, nếu tôi không nhìn lầm thì chiếc ly kia là Thành Hóa Đấu Thải Kê Hang Bôi, thứ này từng được bán đấu giá một lần ở Hongkong năm 1999, khi đó được bán đi với giá hai mươi chín triệu đô la Hongkong, cái ly này có chút tổn hại, nhưng nếu bán ra với giá ba trăm ngàn thì thật sự là quá thấp.</w:t>
      </w:r>
    </w:p>
    <w:p>
      <w:pPr>
        <w:pStyle w:val="BodyText"/>
      </w:pPr>
      <w:r>
        <w:t xml:space="preserve">Trang Duệ cũng thầm suy nghĩ rồi nói ra những lời của mình, nếu đổi lại là người khác thì hắn sẽ bỏ ra ba trăm ngàn để mua lại Kê Hang Bôi, nhưng sau sự kiện hắn thấy ngực của Tống Tinh Quân, hắn thật sự có chút áy náy với cô y tá này, vì thế cũng không muốn chiếm tiện nghi của nàng.</w:t>
      </w:r>
    </w:p>
    <w:p>
      <w:pPr>
        <w:pStyle w:val="BodyText"/>
      </w:pPr>
      <w:r>
        <w:t xml:space="preserve">- Đây là Thành Hóa Đấu Thải Kê Hang Bôi sao? Tôi biết rõ thứ này, rất đắt tiền, rất xa hoa, Tiểu Trang Tử rất tốt, không giở trò giậu đổ bìm leo...</w:t>
      </w:r>
    </w:p>
    <w:p>
      <w:pPr>
        <w:pStyle w:val="BodyText"/>
      </w:pPr>
      <w:r>
        <w:t xml:space="preserve">Miêu Phỉ Phỉ hình như có nghe qua cái tên Kê Hang Bôi, sau khi nghe vậy thì đưa mắt nhìn lên hai vật phẩm được bọc trong báo.</w:t>
      </w:r>
    </w:p>
    <w:p>
      <w:pPr>
        <w:pStyle w:val="BodyText"/>
      </w:pPr>
      <w:r>
        <w:t xml:space="preserve">Trang Duệ sau khi nói ra những lời vừa rồi thì Tống Tinh Quân và Tống Hoan đều ngây dại, hai chị em của bọn họ cũng không ngờ cái ly kia sẽ đáng giá như vậy. Tất nhiên Trang Duệ nói rất đúng, đó là giá của một cái Kê Hang Bôi hoàn hảo, thứ này có chút hư hại, Trang Duệ cũng không biết có giá bao nhiêu, nhưng ít nhất cũng phải cao hơn ba trăm ngàn.</w:t>
      </w:r>
    </w:p>
    <w:p>
      <w:pPr>
        <w:pStyle w:val="BodyText"/>
      </w:pPr>
      <w:r>
        <w:t xml:space="preserve">- Cảnh sát Miêu, sao ngài biết Thành Hóa Đấu Thải Kê Hang Bôi?</w:t>
      </w:r>
    </w:p>
    <w:p>
      <w:pPr>
        <w:pStyle w:val="BodyText"/>
      </w:pPr>
      <w:r>
        <w:t xml:space="preserve">Vừa rồi Miêu Phỉ Phỉ cũng từng cầm cái ly kia để xem xét mà không nhận ra, bây giờ lại nói như vậy, điều này làm cho Trang Duệ không hỏi kỳ quái, hắn bây giờ coi như biết rõ, Miêu Phỉ Phỉ chẳng biết gì về đồ cổ cả.</w:t>
      </w:r>
    </w:p>
    <w:p>
      <w:pPr>
        <w:pStyle w:val="BodyText"/>
      </w:pPr>
      <w:r>
        <w:t xml:space="preserve">- À, tôi ở Bắc Kinh có nghe bạn bè nhắc đến, năm nay ở Bắc Kinh cũng có một bộ phim đi sâu vào hạng mục đồ cổ, bên trong cũng có vài đạo cụ thật sự, là bạn của tôi cung cấp, có chiếc ly Kê Hang Bôi này, nge nói giá cả của nó là ba bốn chục triệu, hì hì, khi đó còn phát sinh rất nhiều sự kiện giám định này nọ.</w:t>
      </w:r>
    </w:p>
    <w:p>
      <w:pPr>
        <w:pStyle w:val="BodyText"/>
      </w:pPr>
      <w:r>
        <w:t xml:space="preserve">Trang Duệ nghe vậy thì không khỏi đưa mắt nhìn, thì ra tri thức đồ cổ của vị tiểu thư này là được bạn bè đề cập đến.</w:t>
      </w:r>
    </w:p>
    <w:p>
      <w:pPr>
        <w:pStyle w:val="BodyText"/>
      </w:pPr>
      <w:r>
        <w:t xml:space="preserve">- Chị Phỉ Phỉ, có câu chuyện gì về cái ly kia sao? Nói cho chúng tôi biết với.</w:t>
      </w:r>
    </w:p>
    <w:p>
      <w:pPr>
        <w:pStyle w:val="BodyText"/>
      </w:pPr>
      <w:r>
        <w:t xml:space="preserve">Tống Tinh Quân lúc này cũng rất nóng lòng, Trang Duệ chợt ngây cả người, hai người kia đã xưng hô chị em với nhau, nhưng khi hắn nghĩ đến tính cách của Miêu Phỉ Phỉ thì cũng hiểu ra.</w:t>
      </w:r>
    </w:p>
    <w:p>
      <w:pPr>
        <w:pStyle w:val="BodyText"/>
      </w:pPr>
      <w:r>
        <w:t xml:space="preserve">- Người bạn của tôi nói vài món đồ cổ này có danh tiếng vượt qua ba diễn viên chính của phim gồm Trương Thiết Lâm trong vai Hoàng A Mã, Lý Thành Nho trong vai cảnh sát trưởng và Lý Lập Quần vai giáo sư Điền...</w:t>
      </w:r>
    </w:p>
    <w:p>
      <w:pPr>
        <w:pStyle w:val="BodyText"/>
      </w:pPr>
      <w:r>
        <w:t xml:space="preserve">- Mỗi lần món đồ cổ này xuất hiện thì đều có hai vị chuyên viên đạo cụ hộ tống, nhân viên công tác cũng tránh xa những món này, thậm chí khi các chuyên viên đạo cụ sử dụng nó đều cực kỳ cẩn thận, cầm lên thật khẽ, đặt xuống thật nhẹ, thật sự làm người ta sinh ra bệnh tim.</w:t>
      </w:r>
    </w:p>
    <w:p>
      <w:pPr>
        <w:pStyle w:val="BodyText"/>
      </w:pPr>
      <w:r>
        <w:t xml:space="preserve">- Về bệnh tim đồ cổ thì cũng có một câu chuyện lý thú, đó là Cát Tồn Tráng đóng vai ông chủ cửa hàng đồ cổ đã từng có một cảnh phim "đùa giỡn với đối thủ". Lúc đó Cát lão gia tử còn chưa biết gia trị thật của cái ly kia, vì vậy lão cầm lấy trong tay và lật qua lật lại xem xét: "Cái ly nhỏ này thì đáng bao tiền?".</w:t>
      </w:r>
    </w:p>
    <w:p>
      <w:pPr>
        <w:pStyle w:val="BodyText"/>
      </w:pPr>
      <w:r>
        <w:t xml:space="preserve">- Khi đó Lý Thành Nho có nói: Cát lão sư, thứ này có giá ba chục triệu nhân dân tệ. Lúc đó bàn tay Cát lão gia tử chợt run rẩy, vội vàng đặt cái ly xuống bàn. Nghe nói sau sự kiện đó thì Cát lão gia tử phải ăn vài viên Cứu Tâm Hoàn mới có thể bình tĩnh trở lại.</w:t>
      </w:r>
    </w:p>
    <w:p>
      <w:pPr>
        <w:pStyle w:val="BodyText"/>
      </w:pPr>
      <w:r>
        <w:t xml:space="preserve">- À, bộ phim kia còn chưa chiếu, có lẽ sẽ lên sóng vào tháng sáu tháng bảy này, đến lúc đó mọi người có thể cùng xem.</w:t>
      </w:r>
    </w:p>
    <w:p>
      <w:pPr>
        <w:pStyle w:val="BodyText"/>
      </w:pPr>
      <w:r>
        <w:t xml:space="preserve">Miêu Phỉ Phỉ nói xong thì đẩy hai vật phẩm gói trong báo của Tống Hoan ra chính giữa bàn, giống như cũng sợ mình đụng phải nó.</w:t>
      </w:r>
    </w:p>
    <w:p>
      <w:pPr>
        <w:pStyle w:val="BodyText"/>
      </w:pPr>
      <w:r>
        <w:t xml:space="preserve">Trang Duệ nghe được lời của Miêu Phỉ Phỉ thì trong lòng thầm nghĩ:</w:t>
      </w:r>
    </w:p>
    <w:p>
      <w:pPr>
        <w:pStyle w:val="BodyText"/>
      </w:pPr>
      <w:r>
        <w:t xml:space="preserve">- Sau khi bộ phim kia được chiếu thì chỉ sợ cả nước sẽ bừng bừng khí thế đi thu mua đồ cổ, như vậy chỉ sợ cơ hội của mình sẽ giảm sút..</w:t>
      </w:r>
    </w:p>
    <w:p>
      <w:pPr>
        <w:pStyle w:val="BodyText"/>
      </w:pPr>
      <w:r>
        <w:t xml:space="preserve">Trang Duệ thấy còn thời gian vài tháng, hắn thậm chí muốn từ chức ở Điển Đương Hành để chạy đi vài thành phố kiếm một món lời lớn trước rồi nói sau.</w:t>
      </w:r>
    </w:p>
    <w:p>
      <w:pPr>
        <w:pStyle w:val="BodyText"/>
      </w:pPr>
      <w:r>
        <w:t xml:space="preserve">Trang Duệ thật sự nghĩ không sai, sau khi bộ phim kia được phát sóng thì khắp bắc nam ai cũng chú ý đến nghề sưu tầm đồ cổ, vì vậy mà bầu không khí sưu tầm cổ vật chợt bùng phát, ngay cả những lão nông dân ở vùng sâu xa cũng cầm theo những thứ gốm sứ trước nay cho heo ăn để chạy vài chục kilomet vào huyện thành tìm chuyên gia giám định, những sự kiện như vậy là không hiếm.</w:t>
      </w:r>
    </w:p>
    <w:p>
      <w:pPr>
        <w:pStyle w:val="BodyText"/>
      </w:pPr>
      <w:r>
        <w:t xml:space="preserve">- Trang đại ca, vậy anh xem vật này của chúng tôi phải bán như thế nào? Chúng tôi đã quyết định bán nó, anh có thể giúp chúng tôi tìm được người mua không?</w:t>
      </w:r>
    </w:p>
    <w:p>
      <w:pPr>
        <w:pStyle w:val="Compact"/>
      </w:pPr>
      <w:r>
        <w:t xml:space="preserve">Tống Hoan tuy có chút xúc động nhưng cũng rất thông minh, hắn sau khi nghe được những lời miêu tả của Trang Duệ và Miêu Phỉ Phỉ về Kê Hang Bôi, hắn biết bọn họ không gạt mình, vì vậy mà muốn nhờ Trang Duệ bán đi ình.</w:t>
      </w:r>
      <w:r>
        <w:br w:type="textWrapping"/>
      </w:r>
      <w:r>
        <w:br w:type="textWrapping"/>
      </w:r>
    </w:p>
    <w:p>
      <w:pPr>
        <w:pStyle w:val="Heading2"/>
      </w:pPr>
      <w:bookmarkStart w:id="177" w:name="chương-155-vài-lần-qua-tay-vẫn-lời."/>
      <w:bookmarkEnd w:id="177"/>
      <w:r>
        <w:t xml:space="preserve">155. Chương 155 : Vài Lần Qua Tay Vẫn Lời.</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155: Vài lần qua tay vẫn lời.</w:t>
      </w:r>
    </w:p>
    <w:p>
      <w:pPr>
        <w:pStyle w:val="BodyText"/>
      </w:pPr>
      <w:r>
        <w:t xml:space="preserve">Nhóm Dịch: Tepga</w:t>
      </w:r>
    </w:p>
    <w:p>
      <w:pPr>
        <w:pStyle w:val="BodyText"/>
      </w:pPr>
      <w:r>
        <w:t xml:space="preserve">Nguồn : VipVandan truyện copy từ</w:t>
      </w:r>
    </w:p>
    <w:p>
      <w:pPr>
        <w:pStyle w:val="BodyText"/>
      </w:pPr>
      <w:r>
        <w:t xml:space="preserve">- Ăn cơm trước đi, để tôi suy nghĩ một chút, cái ly Thành Hóa Đấu Thải Kê Hang Bôi này có chút tổn hại, có thể đáng giá bao nhiêu tiền tôi cũng không thể nào nói cho chính xác được, mọi người cứ ăn trước đã...</w:t>
      </w:r>
    </w:p>
    <w:p>
      <w:pPr>
        <w:pStyle w:val="BodyText"/>
      </w:pPr>
      <w:r>
        <w:t xml:space="preserve">Khi thấy món ăn được đưa lên thì Trang Duệ vội vàng mời mọi người dùng cơm, Miêu Phỉ Phỉ này nhìn qua có vẻ nhu nhược nhưng lại là một kẻ tham ăn, gọi món nào cũng rất sang quý, nổi tiếng tinh tế, đơn cử như cá Đao mùa xuân trên sông Trường Giang cũng có giá trị xa xỉ, lại càng chưa nói đến canh yến.</w:t>
      </w:r>
    </w:p>
    <w:p>
      <w:pPr>
        <w:pStyle w:val="BodyText"/>
      </w:pPr>
      <w:r>
        <w:t xml:space="preserve">- Tống Hoan, cậu cũng ăn đi, ăn nhiều một chút cũng không sao, tôi đi ra ngoài gọi điện thoại cái đã.</w:t>
      </w:r>
    </w:p>
    <w:p>
      <w:pPr>
        <w:pStyle w:val="BodyText"/>
      </w:pPr>
      <w:r>
        <w:t xml:space="preserve">Trang Duệ thấy Tống Hoan ngồi sát bên cạnh mình nhìn chằm chằm vào thức ăn nhưng không hạ đũa thì cười nói một câu, sau đó hắn đi ra khỏi phòng gọi điện thoại cho chú Đức.</w:t>
      </w:r>
    </w:p>
    <w:p>
      <w:pPr>
        <w:pStyle w:val="BodyText"/>
      </w:pPr>
      <w:r>
        <w:t xml:space="preserve">- Này, Tiểu Trang, cuối tuần cậu gọi điện thoại cho tôi có việc gì? Có phải muốn đến trực ban giúp tôi không?</w:t>
      </w:r>
    </w:p>
    <w:p>
      <w:pPr>
        <w:pStyle w:val="BodyText"/>
      </w:pPr>
      <w:r>
        <w:t xml:space="preserve">Âm thanh cởi mở của Chú Đức từ trong điện thoại vang ra, Điển Đương Hành cuối tuần cũng có buôn bán, nhưng chú Đức thấy Trang Duệ vừa đến Trung Hải, cố ý cho hắn nghỉ ngơi hai ngày, vừa vặn hôm nay có một người bạn cũ đến thăm hỏi, bộ dụng cụ pha trà của Trang Duệ coi như phát huy tác dụng.</w:t>
      </w:r>
    </w:p>
    <w:p>
      <w:pPr>
        <w:pStyle w:val="BodyText"/>
      </w:pPr>
      <w:r>
        <w:t xml:space="preserve">- Chú Đức, hôm nay cháu đi dạo Miếu Thành Hoàng, nhìn thấy một cái Thành Hóa Đấu Thải Kê Hang Bôi, chú có hứng thú không?</w:t>
      </w:r>
    </w:p>
    <w:p>
      <w:pPr>
        <w:pStyle w:val="BodyText"/>
      </w:pPr>
      <w:r>
        <w:t xml:space="preserve">- Tôi không có hứng thú, Tiểu Trang, Thành Hóa Đấu Thải rất ít lưu lạc dân gian, những thứ cậu được thấy chắc chắn lài giả, cậu cũng đừng mất nhiều tâm tư như vậy, cứ nghỉ ngơi hai ngày rồi đi làm là được.</w:t>
      </w:r>
    </w:p>
    <w:p>
      <w:pPr>
        <w:pStyle w:val="BodyText"/>
      </w:pPr>
      <w:r>
        <w:t xml:space="preserve">Chú Đức không đợi Trang Duệ nói hết lời mà nhanh chóng cắt ngang lời, trong bảo tàng cố cung cũng không có vài món Thành Hóa Đấu Thải, chẳng lẽ tùy tiện đi dạo Miếu Thành Hoàng thì có thể gặp được sao?</w:t>
      </w:r>
    </w:p>
    <w:p>
      <w:pPr>
        <w:pStyle w:val="BodyText"/>
      </w:pPr>
      <w:r>
        <w:t xml:space="preserve">- Đừng, chú Đức, chú đừng cúp điện thoại, cháu nói với chú thứ này mười phần là thật, từ loại gốm, kiểu dáng, hình ảnh đều là chính phẩm độc nhất vô nhị, trước tiên chú cứ xem qua rồi nói sau.</w:t>
      </w:r>
    </w:p>
    <w:p>
      <w:pPr>
        <w:pStyle w:val="BodyText"/>
      </w:pPr>
      <w:r>
        <w:t xml:space="preserve">Trang Duệ nghe thấy chú Đức có ý muốn cúp điện thoại thì tranh thủ mở miệng khen ngợi Kê Hang Bôi kia.</w:t>
      </w:r>
    </w:p>
    <w:p>
      <w:pPr>
        <w:pStyle w:val="BodyText"/>
      </w:pPr>
      <w:r>
        <w:t xml:space="preserve">- Tiểu tử thúi cậu mới chơi đồ sứ được vài ngày mà đã khoe khoang với ông lão tôi rồi sao? Tôi nói cho cậu biết, đời sau có rất nhiều Thành Hóa Đấu Thải Kê Hang Bôi, đặc biệt là vào ba triều đại Khang Hi, Ung Chính, Càn Long, rất nhiều sản phẩm được đánh tráo, nếu có thể được cậu nhìn ra thì đám làm giả cũng khó thể sống được.</w:t>
      </w:r>
    </w:p>
    <w:p>
      <w:pPr>
        <w:pStyle w:val="BodyText"/>
      </w:pPr>
      <w:r>
        <w:t xml:space="preserve">Chú Đức cười mắng Trang Duệ một câu trong điện thoại, nhưng lão thấy Trang Duệ rất khăng định thì trong lòng cũng có chút do dự, lão nói:</w:t>
      </w:r>
    </w:p>
    <w:p>
      <w:pPr>
        <w:pStyle w:val="BodyText"/>
      </w:pPr>
      <w:r>
        <w:t xml:space="preserve">- Nhưng nếu là những sản phẩm vào thời kia cũng có tiền, chủ quầy bán giá bao nhiêu?</w:t>
      </w:r>
    </w:p>
    <w:p>
      <w:pPr>
        <w:pStyle w:val="BodyText"/>
      </w:pPr>
      <w:r>
        <w:t xml:space="preserve">- Chú Đức, chủ quầy là bằng hữu của cháu, ngài có lẽ cũng đã từng được gặp, chính là y tá Tống đã từng chăm sóc lúc cháu nằm viện. Lúc này trong nhà cô ấy có chút khó khăn, vì vậy mới lấy vật tổ truyền ra bán, tuyệt đối không phải là đám người rào đón lừa gạt ở trong chợ.</w:t>
      </w:r>
    </w:p>
    <w:p>
      <w:pPr>
        <w:pStyle w:val="BodyText"/>
      </w:pPr>
      <w:r>
        <w:t xml:space="preserve">Trang Duệ thấy chú Đức nói như vậy thì vội vàng nói ra lai lịch của vật phẩm, đồng thời cũng nói ra ý nghĩ muốn giúp y tá Tống của mình.</w:t>
      </w:r>
    </w:p>
    <w:p>
      <w:pPr>
        <w:pStyle w:val="BodyText"/>
      </w:pPr>
      <w:r>
        <w:t xml:space="preserve">đọc truyện mới nhất tại .</w:t>
      </w:r>
    </w:p>
    <w:p>
      <w:pPr>
        <w:pStyle w:val="BodyText"/>
      </w:pPr>
      <w:r>
        <w:t xml:space="preserve">- Như vậy à? Thế này đi, Tiểu Trang, cậu đưa bọn họ đến công ty, tôi xem xét rồi nói sau, nếu là vật thật, như vậy cũng nên mua vào, không sợ không bán được.</w:t>
      </w:r>
    </w:p>
    <w:p>
      <w:pPr>
        <w:pStyle w:val="BodyText"/>
      </w:pPr>
      <w:r>
        <w:t xml:space="preserve">Chú Đức ở đầu dây bên kia trầm ngâm một lúc rồi quyết định xem trước rồi nói sau, vì lão thật sự không tin tưởng vào trình độ giám định của Trang Duệ, giống như Trang Duệ không tin vào năng lực lái xe của Dương Vĩ.</w:t>
      </w:r>
    </w:p>
    <w:p>
      <w:pPr>
        <w:pStyle w:val="BodyText"/>
      </w:pPr>
      <w:r>
        <w:t xml:space="preserve">- Được, chú Đức, quyết định như vậy, cháu sẽ chạy đến.</w:t>
      </w:r>
    </w:p>
    <w:p>
      <w:pPr>
        <w:pStyle w:val="BodyText"/>
      </w:pPr>
      <w:r>
        <w:t xml:space="preserve">Trang Duệ nói một câu trong điện thoại, tảng đá trong lòng cũng dần thả lỏng. Dù hắn đã từng mở lời cam đoan với hai chị em Tống Tinh Quân, nhưng với quan hệ của hắn, trừ khi đi tìm bố của Dương Vĩ, nếu không cũng chẳng biết bán cho ai. Bây giờ chú Đức đã đồng ý, như vậy sẽ tuyệt đối không có vấn đề, hắn cũng không cần lo lắng vì chuyện giám định thật giả.</w:t>
      </w:r>
    </w:p>
    <w:p>
      <w:pPr>
        <w:pStyle w:val="BodyText"/>
      </w:pPr>
      <w:r>
        <w:t xml:space="preserve">Sau khi quay lại phòng, chị em Tống Tinh Quân có tâm tư nên cũng không ăn nhiều, ngược lại thì Miêu Phỉ Phỉ không tinm không phổi đã xử lý hai con cá Đao chỉ còn trơ xương. Trang Duệ ngồi xuống ăn một chén cơm rồi nói lời xin lỗi với Miêu Phỉ Phỉ:</w:t>
      </w:r>
    </w:p>
    <w:p>
      <w:pPr>
        <w:pStyle w:val="BodyText"/>
      </w:pPr>
      <w:r>
        <w:t xml:space="preserve">- Cảnh sát Miêu, chiều nay không thể nào đi dạo với cô được nữa, tôi muốn quay về Điển Đương Hành để đưa vật này cho sư phụ xem xét.</w:t>
      </w:r>
    </w:p>
    <w:p>
      <w:pPr>
        <w:pStyle w:val="BodyText"/>
      </w:pPr>
      <w:r>
        <w:t xml:space="preserve">Trang Duệ nói và nhìn vẻ mặt của hai chị em Tống Tinh Quân, thấy vẻ mặt bọn họ khẽ biến đổi, hắn vội vàng bổ sung:</w:t>
      </w:r>
    </w:p>
    <w:p>
      <w:pPr>
        <w:pStyle w:val="BodyText"/>
      </w:pPr>
      <w:r>
        <w:t xml:space="preserve">- Chị em các người đi cùng tôi, tôi làm vậy cũng chỉ vì muốn bảo hiểm mà thôi, chỉ cần Thành Hóa Đấu Thải Kê Hang Bôi này là vật thật, tôi đảm bảo sẽ có thể bán ra với giá tốt.</w:t>
      </w:r>
    </w:p>
    <w:p>
      <w:pPr>
        <w:pStyle w:val="BodyText"/>
      </w:pPr>
      <w:r>
        <w:t xml:space="preserve">Sau khi nghe được lời của Trang Duệ thì Tống Tinh Quân khẽ gật đầu, tuy nàng biết rõ Trang Duệ là người thật thà trung hậu, nhưng thứ này liên quan đến vài trăm ngàn, nếu tùy tiện giao nó cho Trang Duệ, đừng nói là em nàng không đồng ý, chính nàng cũng không yên tâm.</w:t>
      </w:r>
    </w:p>
    <w:p>
      <w:pPr>
        <w:pStyle w:val="BodyText"/>
      </w:pPr>
      <w:r>
        <w:t xml:space="preserve">- Tôi sẽ đi theo các người, dù sao thì những ngày nay nghỉ ngơi cũng không có gì làm.</w:t>
      </w:r>
    </w:p>
    <w:p>
      <w:pPr>
        <w:pStyle w:val="BodyText"/>
      </w:pPr>
      <w:r>
        <w:t xml:space="preserve">Miêu Phỉ Phỉ cũng muốn đi theo tham gia náo nhiệt, nếu Thành Hóa Đấu Thải Kê Hang Bôi này là thật, sau này nàng về Bắc Kinh cũng có câu chuyện để kể cho anh chị em đồng sự nghe.</w:t>
      </w:r>
    </w:p>
    <w:p>
      <w:pPr>
        <w:pStyle w:val="BodyText"/>
      </w:pPr>
      <w:r>
        <w:t xml:space="preserve">- Vậy thì cùng đi.</w:t>
      </w:r>
    </w:p>
    <w:p>
      <w:pPr>
        <w:pStyle w:val="BodyText"/>
      </w:pPr>
      <w:r>
        <w:t xml:space="preserve">Khi thấy mọi người đã ăn xong, Trang Duệ đi ra ngoài tính tiền, bữa cơm này mất của hắn năm ngàn, xem ra khách sạn năm sao thật sự không phải địa phương mà người bình thường có thể đi vào.</w:t>
      </w:r>
    </w:p>
    <w:p>
      <w:pPr>
        <w:pStyle w:val="BodyText"/>
      </w:pPr>
      <w:r>
        <w:t xml:space="preserve">...</w:t>
      </w:r>
    </w:p>
    <w:p>
      <w:pPr>
        <w:pStyle w:val="BodyText"/>
      </w:pPr>
      <w:r>
        <w:t xml:space="preserve">- Tiểu Trang, vị này chính là ông chủ Thành, là chuyên gia sưu tầm Kê Huyết Thạch, cũng là bằng hữu của tôi, mọi người nên thân cận một chút.</w:t>
      </w:r>
    </w:p>
    <w:p>
      <w:pPr>
        <w:pStyle w:val="BodyText"/>
      </w:pPr>
      <w:r>
        <w:t xml:space="preserve">Khi Trang Duệ đưa ba người Tống Tinh Quân, Tống Hoan và Miêu Phỉ Phỉ đến Điển Đương Hành, hắn trực tiếp đi đến gõ cửa phòng làm việc của chú Đức, lúc này trong phòng ngoài chú Đức còn có một ông lão hơn sáu mươi tuổi, khi nhìn thấy hắn tiến vào thì chú Đức nhanh chóng giới thiệu hai người với nhau.</w:t>
      </w:r>
    </w:p>
    <w:p>
      <w:pPr>
        <w:pStyle w:val="BodyText"/>
      </w:pPr>
      <w:r>
        <w:t xml:space="preserve">- Tôi cũng không có gì để nở mày nở mặt, anh Đức cũng đừng chê cười, ngược lại nghe nói quản lý Tiểu Trang hôm nay gặp được bảo bối, có thể lấy ra cho chúng ta mở mang tầm mắt được không?</w:t>
      </w:r>
    </w:p>
    <w:p>
      <w:pPr>
        <w:pStyle w:val="BodyText"/>
      </w:pPr>
      <w:r>
        <w:t xml:space="preserve">Ông chủ Thành vừa rồi nghe nói vị quản lý trẻ tuổi Tiểu Trang thấy được sản phẩm Thành Hóa Đấu Thải Kê Hang Bôi ở Miếu Thành Hoàng, đừng nói là chú Đức không tin, ngay cả lão cũng thật sự không thể tin.</w:t>
      </w:r>
    </w:p>
    <w:p>
      <w:pPr>
        <w:pStyle w:val="BodyText"/>
      </w:pPr>
      <w:r>
        <w:t xml:space="preserve">Trang Duệ tiếp nhận hai kiện vật phẩm từ trong tay Tống Hoan, sau đó hắn mở lớp giấy báo bọc bên ngoài ra, đưa Thành Hóa Đấu Thải Kê Hang Bôi đặt lên bàn trà, còn ống đựng bút thì trả lại cho Tống Hoan. Hắn đã dùng linh khí kiêm tra thứ này, tuy vẻ bề ngoài chạm trổ rất tốt nhưng bên trong không có linh khí, rõ ràng là một sản phẩm thủ công mỹ nghệ.</w:t>
      </w:r>
    </w:p>
    <w:p>
      <w:pPr>
        <w:pStyle w:val="BodyText"/>
      </w:pPr>
      <w:r>
        <w:t xml:space="preserve">- Ha ha, sản phẩm này cũng khá tốt, là ai tu bổ vậy? Thật sự là không được tốt cho lắm.</w:t>
      </w:r>
    </w:p>
    <w:p>
      <w:pPr>
        <w:pStyle w:val="BodyText"/>
      </w:pPr>
      <w:r>
        <w:t xml:space="preserve">Chú Đức tiện tay cầm Kê Hang Bôi lên xem xét, dùng tay ve vuốt một lúc, nhưng sau khi thấy được phần tổn hại ở miệng ly thì không khỏi nhíu mày. Theo lý thì những vật phẩm tốt được tu bổ đẹp sẽ có giá cả cao, chưa nói vật này là thật hay giả, chỉ cần nhìn vào công nghệ tu bổ thì thấy thật sự quá thảm.</w:t>
      </w:r>
    </w:p>
    <w:p>
      <w:pPr>
        <w:pStyle w:val="BodyText"/>
      </w:pPr>
      <w:r>
        <w:t xml:space="preserve">- Chú Đức, đừng nói về vấn đề này, chú xem xét một chút, rốt cuộc đây có phải là Thành Hóa Đấu Thải không?</w:t>
      </w:r>
    </w:p>
    <w:p>
      <w:pPr>
        <w:pStyle w:val="BodyText"/>
      </w:pPr>
      <w:r>
        <w:t xml:space="preserve">Trang Duệ nói làm cho chú Đức càng chú ý đến Kê Hang Bôi, vẻ mặt cũng dần biến đổi, vẻ mặt không quan tâm trước đó cũng dần trở nên ngưng trọng Lão tiện đà cầm Kê Hang Bôi đi đến trước bàn làm việc, sau đó mở đèn ánh sáng mạnh lên, lại lấy một cái kính lúp từ trong ngăn kéo ra quan sát rất cẩn thận.</w:t>
      </w:r>
    </w:p>
    <w:p>
      <w:pPr>
        <w:pStyle w:val="BodyText"/>
      </w:pPr>
      <w:r>
        <w:t xml:space="preserve">Ngoài Trang Duệ thì những người nơi đây đều ngừng thở, ai cũng dùng ánh mắt căng thẳng nhìn chú Đức giám định vật phẩm. Vẻ mặt ông chủ Thành kia càng không thể tin, nhưng biểu hiện của chú Đức là như vậy, dù cái lý kia không phải là Thành Hóa Đấu Thải Kê Hang Bôi, như vậy cũng là một cổ vật quý giá.</w:t>
      </w:r>
    </w:p>
    <w:p>
      <w:pPr>
        <w:pStyle w:val="BodyText"/>
      </w:pPr>
      <w:r>
        <w:t xml:space="preserve">- Tốt, là thứ tốt, đáng tiếc, ôi, đáng tiếc.</w:t>
      </w:r>
    </w:p>
    <w:p>
      <w:pPr>
        <w:pStyle w:val="BodyText"/>
      </w:pPr>
      <w:r>
        <w:t xml:space="preserve">Sau mười phút thì chú Đức mới tắt đèn ánh sáng mạnh đi, sau đó lại đi về phía bàn trà bằng gỗ, cẩn thận đặt cái ly Kê Hang Bôi xuống bàn, trong mắt tràn đầy tiếc hận.</w:t>
      </w:r>
    </w:p>
    <w:p>
      <w:pPr>
        <w:pStyle w:val="BodyText"/>
      </w:pPr>
      <w:r>
        <w:t xml:space="preserve">- Chú Đức, thứ này là thật hay giả, chú cho ra một tin tức chính xác được không ạ?</w:t>
      </w:r>
    </w:p>
    <w:p>
      <w:pPr>
        <w:pStyle w:val="BodyText"/>
      </w:pPr>
      <w:r>
        <w:t xml:space="preserve">Trang Duệ đã biết mà còn giả vờ hồ đồ hỏi.</w:t>
      </w:r>
    </w:p>
    <w:p>
      <w:pPr>
        <w:pStyle w:val="BodyText"/>
      </w:pPr>
      <w:r>
        <w:t xml:space="preserve">- Thật sự là Thành Hóa Đấu Thải, nhưng đáng tiếc là nó có hư hại và tu bổ quá kém, nếu một cái ly nguyên vẹn thì bây giờ bán ra cũng có giá ba chục triệu.</w:t>
      </w:r>
    </w:p>
    <w:p>
      <w:pPr>
        <w:pStyle w:val="BodyText"/>
      </w:pPr>
      <w:r>
        <w:t xml:space="preserve">Chú Đức nhìn Thành Hóa Đấu Thải Kê Hang Bôi mà liên tục lắc đầu, bội dạng rõ ràng là tiếc hận không thôi.</w:t>
      </w:r>
    </w:p>
    <w:p>
      <w:pPr>
        <w:pStyle w:val="BodyText"/>
      </w:pPr>
      <w:r>
        <w:t xml:space="preserve">- Chú Đức, bây giờ cái ly này có thể bán với giá bao nhiêu? Vì bạn của cháu đang cần tiền gấp.</w:t>
      </w:r>
    </w:p>
    <w:p>
      <w:pPr>
        <w:pStyle w:val="BodyText"/>
      </w:pPr>
      <w:r>
        <w:t xml:space="preserve">Trang Duệ biết rõ đây là vấn đề mà chị em Tống Tinh Quân quan tâm nhất, vi vậy mới lên tiếng hỏi.</w:t>
      </w:r>
    </w:p>
    <w:p>
      <w:pPr>
        <w:pStyle w:val="BodyText"/>
      </w:pPr>
      <w:r>
        <w:t xml:space="preserve">- Vật phẩm này à? Chậc chậc, nếu đưa ra đấu giá sẽ có thể bán đi với giá năm trăm đến một triệu, nếu chúng ta thu vào, chỉ có thể là năm trăm ngàn.</w:t>
      </w:r>
    </w:p>
    <w:p>
      <w:pPr>
        <w:pStyle w:val="BodyText"/>
      </w:pPr>
      <w:r>
        <w:t xml:space="preserve">Chú Đức mở miệng nói, hình như cũng không hài lòng với giá cả này.</w:t>
      </w:r>
    </w:p>
    <w:p>
      <w:pPr>
        <w:pStyle w:val="BodyText"/>
      </w:pPr>
      <w:r>
        <w:t xml:space="preserve">- Có thể bán với giá cao vậy sao?</w:t>
      </w:r>
    </w:p>
    <w:p>
      <w:pPr>
        <w:pStyle w:val="BodyText"/>
      </w:pPr>
      <w:r>
        <w:t xml:space="preserve">Tống Hoan ở bên cạnh thật sự há hốc miệng, ba chục triệu là thứ mà hắn không ngờ tới, chỉ cần là ba trăm ngàn thì hắn đã thỏa mãn rồi.</w:t>
      </w:r>
    </w:p>
    <w:p>
      <w:pPr>
        <w:pStyle w:val="BodyText"/>
      </w:pPr>
      <w:r>
        <w:t xml:space="preserve">- Các người may mắn gặp phải Tiểu Trang, hơn nữa Miếu Thành Hoàng cũng không có vài món tốt, cũng không thiếu người trong nghề, nếu không thì các người đã bán Kê Hang Bôi với giá ba trăm ngàn, sau đó sẽ phải tiếc hận.</w:t>
      </w:r>
    </w:p>
    <w:p>
      <w:pPr>
        <w:pStyle w:val="BodyText"/>
      </w:pPr>
      <w:r>
        <w:t xml:space="preserve">Chú Đức tiếp tục nói:</w:t>
      </w:r>
    </w:p>
    <w:p>
      <w:pPr>
        <w:pStyle w:val="BodyText"/>
      </w:pPr>
      <w:r>
        <w:t xml:space="preserve">- Nếu để tôi gặp phải cái ly Kê Hang Bôi này, xem như là mua được một vật với giá hời. Đúng rồi, có một câu chuyện muốn kể ọi người, đó là về cái ly Kê Hang Bôi này, là một chuyện xảy ra trước giải phóng.</w:t>
      </w:r>
    </w:p>
    <w:p>
      <w:pPr>
        <w:pStyle w:val="BodyText"/>
      </w:pPr>
      <w:r>
        <w:t xml:space="preserve">- Hình như chuyện này xảy ra năm 1939, có một ông chủ cửa hàng trên đường cái Tường Hòa Thành ở Bắc Kinh tên là Vương Điện Thần, người này đến Sơn Đông mua đồ cũ. Một ngày hôm đó hắn đi vào trong sân nhà một người, hắn thấy một người phụ nữ trung niên đang trải đầu, trên bàn có một chiếc ly nhỏ cực đẹp, vì vậy mà hắn không tự chủ được đi vào mong người phụ nữ kia lấy chiếc ly ra ình xem.</w:t>
      </w:r>
    </w:p>
    <w:p>
      <w:pPr>
        <w:pStyle w:val="BodyText"/>
      </w:pPr>
      <w:r>
        <w:t xml:space="preserve">- Chiếc ly kia cao 11centimet, rộng 5 centimet, chế tác tinh tê,s rõ ràng là một kiện Thành Hóa Đấu Thải. Vương Điện Thần muốn mua, khi đó người phụ nữ kia mở miệng là muốn một đồng bạc trắng, khi đó mua một mẫu ruộng cũng chi mất ba mươi đồng bạc trắng mà thôi. Nào ngờ Vương Điện Thần cũng không nói hai lời mà móc ra một khối đồng bạc trắng có đúc hình Tôn Trung Sơn đưa cho nàng.</w:t>
      </w:r>
    </w:p>
    <w:p>
      <w:pPr>
        <w:pStyle w:val="BodyText"/>
      </w:pPr>
      <w:r>
        <w:t xml:space="preserve">Vương Điện Thần quay về Bắc Kinh, vội vàng cùng đám tiểu nhị định giá, đấu giá tăng lên một trăm đồng bạc, giá cả tăng lên gấp cả trăm lần.</w:t>
      </w:r>
    </w:p>
    <w:p>
      <w:pPr>
        <w:pStyle w:val="BodyText"/>
      </w:pPr>
      <w:r>
        <w:t xml:space="preserve">Thứ này vừa được định giá hai ngày thì ông chủ Giám Cổ Trai là Chu Kiệt Thần nhìn trúng, vì thế nhanh chóng bàn giá với Vương Điện Thần.</w:t>
      </w:r>
    </w:p>
    <w:p>
      <w:pPr>
        <w:pStyle w:val="BodyText"/>
      </w:pPr>
      <w:r>
        <w:t xml:space="preserve">Lúc đó Vương Điện Thần đang mặc áo ngắn tay giống như những nhân vật cổ trên tivi, ông chủ Chu Kiệt Thần của cửa hàng Giám Cổ Trai đưa tay vào trong tay áo của Vương Điện Thần, mà Vương Điện Thần thì duối ra một ngón tay. Chu Kiệt Thần hỏi:</w:t>
      </w:r>
    </w:p>
    <w:p>
      <w:pPr>
        <w:pStyle w:val="BodyText"/>
      </w:pPr>
      <w:r>
        <w:t xml:space="preserve">- Mười, trăm, ngàn?</w:t>
      </w:r>
    </w:p>
    <w:p>
      <w:pPr>
        <w:pStyle w:val="BodyText"/>
      </w:pPr>
      <w:r>
        <w:t xml:space="preserve">Vương Điện Thần nói:</w:t>
      </w:r>
    </w:p>
    <w:p>
      <w:pPr>
        <w:pStyle w:val="BodyText"/>
      </w:pPr>
      <w:r>
        <w:t xml:space="preserve">- Tám trăm.</w:t>
      </w:r>
    </w:p>
    <w:p>
      <w:pPr>
        <w:pStyle w:val="BodyText"/>
      </w:pPr>
      <w:r>
        <w:t xml:space="preserve">Chu Kiệt Thần nói:</w:t>
      </w:r>
    </w:p>
    <w:p>
      <w:pPr>
        <w:pStyle w:val="BodyText"/>
      </w:pPr>
      <w:r>
        <w:t xml:space="preserve">- Tôi mua.</w:t>
      </w:r>
    </w:p>
    <w:p>
      <w:pPr>
        <w:pStyle w:val="BodyText"/>
      </w:pPr>
      <w:r>
        <w:t xml:space="preserve">Lời này vừa nói ra thì Vương Điện Thần đã biết mình bán đi với giá thấp, bị người ta mua với giá hời, nhưng hắn cũng đã có lời 799 đồng bạc, vì vậy cũng cảm thấy mỹ mãn.</w:t>
      </w:r>
    </w:p>
    <w:p>
      <w:pPr>
        <w:pStyle w:val="BodyText"/>
      </w:pPr>
      <w:r>
        <w:t xml:space="preserve">Sau đó Chu Kiệt Thần về nhà cẩn thận xem xét và giám định, quả nhiên là Thành Hóa Đấu Thải loại cao cấp, tạo hình xinh đẹp tuyệt trần, chất sứ nhẵn nhụi thuần khiết, lớp men như son, rực rỡ mà nhu hòa. Bên trên chiếc ly vẽ hình sóc trộm bồ đào, cây rối rậm rạp, cực kỳ tinh tế, trông rất sống động, bảo vật như vậy mau được với giá tám trăm đồng bạc, sao có thể không vui cho được?</w:t>
      </w:r>
    </w:p>
    <w:p>
      <w:pPr>
        <w:pStyle w:val="BodyText"/>
      </w:pPr>
      <w:r>
        <w:t xml:space="preserve">Những người trong ngành cũng biết Chu Kiệt Thần mua được món hàng tốt nhưng không ai chịu ra giá cao để mua lại, sau cùng Chu Kiệt Thần tìm được một công ty của Ngô Khải Chu, khi đó giám đốc Ngô ra giá 3500, nhưng cò kè mặc cả lại đẩy giá lên 4000, coi như Chu Kiệt Thần vung tay mua một món hàng có lời 3200 đồng bạc, tất nhiên sẽ rất vui sướng. Nhưng sau này giám đốc Ngô Khải Chu đưa cái ly sang đấu giá ở Mỹ, thu lợi tiền triệu, vì vậy mà Chu Kiệt Thần mới biết mình bán món hời cho kẻ khác.</w:t>
      </w:r>
    </w:p>
    <w:p>
      <w:pPr>
        <w:pStyle w:val="BodyText"/>
      </w:pPr>
      <w:r>
        <w:t xml:space="preserve">- Chú Đức, món đồ của Tống Hoan được những ông chủ cửa hàng trong chợ trả với giá ba năm chục ngàn, bọn họ sẽ không nhìn ra đây là Thành Hóa Đấu Thải đấy chứ?</w:t>
      </w:r>
    </w:p>
    <w:p>
      <w:pPr>
        <w:pStyle w:val="BodyText"/>
      </w:pPr>
      <w:r>
        <w:t xml:space="preserve">Trang Duệ hỏi ra nghi vấn trong lòng Tống Hoan.</w:t>
      </w:r>
    </w:p>
    <w:p>
      <w:pPr>
        <w:pStyle w:val="BodyText"/>
      </w:pPr>
      <w:r>
        <w:t xml:space="preserve">Ch.nìhn Trang Duệ rồi dùng giọng khinh thường nói:</w:t>
      </w:r>
    </w:p>
    <w:p>
      <w:pPr>
        <w:pStyle w:val="BodyText"/>
      </w:pPr>
      <w:r>
        <w:t xml:space="preserve">- Bọn họ thì biết cái gì? Đừng nói Thành Hóa Đấu Thải này là vật phẩm toàn vẹn, đám người kia thậm chí chưa từng nhìn thấy một mảnh vỡ nào của Thành Hóa Đấu Thải Kê Hang Bôi, nhiều lắm chỉ từng thấy qua thứ phẩm mà thôi, có lẽ bọn họ cũng coi nó là thứ phẩm, vì vậy mà ra giá ba năm chục ngàn đã là rất cao rồi. Thứ này nếu là chính phẩm, dù bán ở thời nhà Thanh cũng có giá hơn một trăm ngàn.</w:t>
      </w:r>
    </w:p>
    <w:p>
      <w:pPr>
        <w:pStyle w:val="BodyText"/>
      </w:pPr>
      <w:r>
        <w:t xml:space="preserve">Lúc này mọi người chợt hiểu ra, thì ra Thành Hóa Đấu Thải nổi danh bị người ta dùng của giả để đánh tráo, vì vậy lúc này có vật thật bày ra thì chẳng ai biết thế nào cho đúng.</w:t>
      </w:r>
    </w:p>
    <w:p>
      <w:pPr>
        <w:pStyle w:val="BodyText"/>
      </w:pPr>
      <w:r>
        <w:t xml:space="preserve">- Chú Đức, chú xem Kê Hang Bôi này xử lý thế nào cho đúng?</w:t>
      </w:r>
    </w:p>
    <w:p>
      <w:pPr>
        <w:pStyle w:val="BodyText"/>
      </w:pPr>
      <w:r>
        <w:t xml:space="preserve">Trang Duệ nhìn thấy vẻ mặt nôn nóng của chị em nhà Tống Tinh Quân, hắn cũng hiểu tâm tư của bọn họ, vì vậy muốn nhanh chóng biến thành tiền mặt cho hai người bọn họ đi cứu chữa cho cha.</w:t>
      </w:r>
    </w:p>
    <w:p>
      <w:pPr>
        <w:pStyle w:val="BodyText"/>
      </w:pPr>
      <w:r>
        <w:t xml:space="preserve">- Có hai biện pháp, thứ nhất là trực tiếp đưa đi đấu giá, với những mỗi quan hệ của tôi thì có lẽ sẽ sắp xếp tuyên truyền khá tốt, như vậy giá cả bán ra có thể là một triệu cho đến một triệu hai, tính tiền tuyên truyền và tiền thuế mười lăm phần trăm, như vậy mọi người có thể thu về bảy trăm đến một triệu.</w:t>
      </w:r>
    </w:p>
    <w:p>
      <w:pPr>
        <w:pStyle w:val="BodyText"/>
      </w:pPr>
      <w:r>
        <w:t xml:space="preserve">- Biện pháp thứ hai thì hao phí thời gian hơn, tôi có chút kinh nghiệm tu bổ đồ sứ, có thể tu bổ cái ly này, đến lúc đó đấu giá có thể được hơn hai triệu, nhưng cần phải mất nửa tháng mới tu bổ xong.</w:t>
      </w:r>
    </w:p>
    <w:p>
      <w:pPr>
        <w:pStyle w:val="BodyText"/>
      </w:pPr>
      <w:r>
        <w:t xml:space="preserve">- Hai biện pháp này, các người có thể chọn một, tôi đề nghị các người nên đợi thêm vài ngày, sau khi tu bổ xong mới mang đi đấu giá. Tôi nể mặt Tiểu Trang nên cho các người cơ hội suy xét.</w:t>
      </w:r>
    </w:p>
    <w:p>
      <w:pPr>
        <w:pStyle w:val="Compact"/>
      </w:pPr>
      <w:r>
        <w:t xml:space="preserve">Chú Đức nói làm cho hai chị em Tống Tinh Quân có chút do dự, bắt đầu đứng lên đi ra cửa thương lượng.</w:t>
      </w:r>
      <w:r>
        <w:br w:type="textWrapping"/>
      </w:r>
      <w:r>
        <w:br w:type="textWrapping"/>
      </w:r>
    </w:p>
    <w:p>
      <w:pPr>
        <w:pStyle w:val="Heading2"/>
      </w:pPr>
      <w:bookmarkStart w:id="178" w:name="chương-156-vấn-đề."/>
      <w:bookmarkEnd w:id="178"/>
      <w:r>
        <w:t xml:space="preserve">156. Chương 156 : Vấn Đề.</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156: Vấn đề.</w:t>
      </w:r>
    </w:p>
    <w:p>
      <w:pPr>
        <w:pStyle w:val="BodyText"/>
      </w:pPr>
      <w:r>
        <w:t xml:space="preserve">Nhóm Dịch: Tepga</w:t>
      </w:r>
    </w:p>
    <w:p>
      <w:pPr>
        <w:pStyle w:val="BodyText"/>
      </w:pPr>
      <w:r>
        <w:t xml:space="preserve">Nguồn : VipVandan</w:t>
      </w:r>
    </w:p>
    <w:p>
      <w:pPr>
        <w:pStyle w:val="BodyText"/>
      </w:pPr>
      <w:r>
        <w:t xml:space="preserve">Mười phút sau thì hai chị em Tống Tinh Quân giống như đã thương lượng xong, cả hai quay về chỗ cũ, hai chị em đều có bộ dạng muốn nói lại thôi, cuối cùng vẫn là Tống Hoan mở miệng nói với chú Đức:</w:t>
      </w:r>
    </w:p>
    <w:p>
      <w:pPr>
        <w:pStyle w:val="BodyText"/>
      </w:pPr>
      <w:r>
        <w:t xml:space="preserve">- Chúng cháu có thể bán thứ đồ sứ này cho Điển Đương Hành được không, cũng không muốn giá hai triệu, chỉ là một triệu là được, còn chuyện giá cả các người tu bổ và mang ra đấu giá là thế nào thì cứ giữ lại, chúng cháu cũng không quan tâm, như vậy có được không?</w:t>
      </w:r>
    </w:p>
    <w:p>
      <w:pPr>
        <w:pStyle w:val="BodyText"/>
      </w:pPr>
      <w:r>
        <w:t xml:space="preserve">Tống Hoan cũng biết ý nghĩ này của mình có chút không hợp tình hợp lý, sau khi nói xong cũng không khỏi đưa mắt nhìn xuống sàn nhà.</w:t>
      </w:r>
    </w:p>
    <w:p>
      <w:pPr>
        <w:pStyle w:val="BodyText"/>
      </w:pPr>
      <w:r>
        <w:t xml:space="preserve">Lời nói của Tống Hoan làm cho Trang Duệ và chú Đức đưa mắt nhìn nhau, bọn họ đều không ngờ Tống Hoan lại có ý như vậy, như thế cũng không phải không được, nhưng rõ ràng đã đổ tất cả nguy hiểm lên phía Điển Đương Hành.</w:t>
      </w:r>
    </w:p>
    <w:p>
      <w:pPr>
        <w:pStyle w:val="BodyText"/>
      </w:pPr>
      <w:r>
        <w:t xml:space="preserve">- Tiểu Trang, hay là cậu mua vật phẩm này với tư cách tư nhân, giữ nó lại vài năm, dù không bán cũng sẽ không lỗ lã gì.</w:t>
      </w:r>
    </w:p>
    <w:p>
      <w:pPr>
        <w:pStyle w:val="BodyText"/>
      </w:pPr>
      <w:r>
        <w:t xml:space="preserve">Chú Đức suy nghĩ một chút rồi nghĩ dựa theo cách nói của Tống Hoan là không hợp quy củ, vì nếu cầm Kê Hang Bôi thì Điển Đương Hành chỉ có thể cho ra giá hai trăm ngàn mà thôi, thạt sự còn kém xa một triệu mà Tống Hoan vừa nói.</w:t>
      </w:r>
    </w:p>
    <w:p>
      <w:pPr>
        <w:pStyle w:val="BodyText"/>
      </w:pPr>
      <w:r>
        <w:t xml:space="preserve">Điều này cũng cần phải nói cho rõ ràng, nếu chiếc ly Kê Hang Bôi này có giá một triệu, như vậy Điển Đương Hành chi có thể giỏi lắm là ra giá hai trăm ngàn. Đây là quy củ của Điển Đương Hành, không quan tâm vật phẩm của anh có tốt như thế nào, đưa vào đây thì nhất định sẽ là xấu. Đây cũng là truyền thừa từ quy củ kinh doanh cầm đồ trước đây, bây giờ tuy không còn là như vậy, nhưng Điển Đương Hành mua hàng thật sự chỉ có thể ra giá một phần năm giá trị thật.</w:t>
      </w:r>
    </w:p>
    <w:p>
      <w:pPr>
        <w:pStyle w:val="BodyText"/>
      </w:pPr>
      <w:r>
        <w:t xml:space="preserve">- Cháu cũng muốn mua, nhưng cháu lại vừa mua nhà, thật sự cũng không còn nhiều tiền như thế.</w:t>
      </w:r>
    </w:p>
    <w:p>
      <w:pPr>
        <w:pStyle w:val="BodyText"/>
      </w:pPr>
      <w:r>
        <w:t xml:space="preserve">Trang Duệ nghe chú Đức nói như vậy thì dùng giọng bất đắc dĩ nói, nếu hôm qua chưa mua nhà thì chi phiếu hơn một triệu vẫn còn trên tay, nhưng bây giờ sợ rằng chi phiếu đã sớm được đại ca chuyển thành tiền mặt và mua phòng rồi.</w:t>
      </w:r>
    </w:p>
    <w:p>
      <w:pPr>
        <w:pStyle w:val="BodyText"/>
      </w:pPr>
      <w:r>
        <w:t xml:space="preserve">Vừa rồi chú Đức nói ra như vậy là muốn Trang Duệ chiếm chút tiện nghi, vì lão có thể nắm chắc tu bổ tốt món đồ sứ này, sau đó bán đi với giá tốt, nhiều thì không nói nhưng ba năm chục ngàn cũng không là vấn đề, nhưng lúc này trong túi Trang Duệ cũng chỉ có ba năm trăm ngàn mà thôi.</w:t>
      </w:r>
    </w:p>
    <w:p>
      <w:pPr>
        <w:pStyle w:val="BodyText"/>
      </w:pPr>
      <w:r>
        <w:t xml:space="preserve">truyện cập nhật nhanh nhất tại chấm</w:t>
      </w:r>
    </w:p>
    <w:p>
      <w:pPr>
        <w:pStyle w:val="BodyText"/>
      </w:pPr>
      <w:r>
        <w:t xml:space="preserve">Chú Đức cũng không nghĩ chính mình thu vào cái ly Kê Hang Bôi này, nhưng Tống Hoan ra giá hơi cao, thứ này nếu bán đi có lẽ cũng chỉ hơn hai triệu, hơn nữa còn phải bỏ ra nhiều tiền phí này nọ, chỉ sợ bán xong chỉ còn hơn một triệu. Hơn nữa chuyện trên đời lắm lúc rất khó lương, nếu lỡ may đấu giá hoặc bán ra không được giá tốt, thậm chí có thể lỗ như chơi. Đồng thời đây cũng là chuyện của Trang Duệ, chú Đức cũng không muốn ôm vào người mình.</w:t>
      </w:r>
    </w:p>
    <w:p>
      <w:pPr>
        <w:pStyle w:val="BodyText"/>
      </w:pPr>
      <w:r>
        <w:t xml:space="preserve">- Hì, chú Đức, sao chúng ta lại quên mất vị Đại Vương chuyên môn mua đồ với giá rẻ nhỉ?</w:t>
      </w:r>
    </w:p>
    <w:p>
      <w:pPr>
        <w:pStyle w:val="BodyText"/>
      </w:pPr>
      <w:r>
        <w:t xml:space="preserve">Khi thấy chị em Tống Tinh Quân có biểu hiện quẫn bách thì hai mắt Trang Duệ chợt tỏa sáng, vì sao hắn có thể quên vị kia đi được?</w:t>
      </w:r>
    </w:p>
    <w:p>
      <w:pPr>
        <w:pStyle w:val="BodyText"/>
      </w:pPr>
      <w:r>
        <w:t xml:space="preserve">- Cậu nói anh Dương sao? À, anh ấy có lẽ sẽ muốn mua, cậu điện thoại hỏi thử xem.</w:t>
      </w:r>
    </w:p>
    <w:p>
      <w:pPr>
        <w:pStyle w:val="BodyText"/>
      </w:pPr>
      <w:r>
        <w:t xml:space="preserve">Chú Đức vừa nghe Trang Duệ nói như vậy thì biết rõ đang nhắc đến ai, Dương Phụ những năm qua luôn đi tìm mua đồ cổ với giá hời, nhưng chỉ thu mua được một phòng đầy đồng nát sắt vụn, không có vài món là hàng thật, vì vậy những người trong nghề đặt cho lão biệt danh là đại vương chuyên thu mua cổ vật giá rẻ.</w:t>
      </w:r>
    </w:p>
    <w:p>
      <w:pPr>
        <w:pStyle w:val="BodyText"/>
      </w:pPr>
      <w:r>
        <w:t xml:space="preserve">Những năm này chuyện làm ăn trong nhà dần đi vào quỹ đạo, Dương Phụ đã đặc biệt thuê người làm quản lý, bình thường lão cũng không có việc gì, phần lớn chỉ đi uống trà với bạn bè hoặc đi đến chợ đồ cổ dạo vài vòng. Vừa rồi lão đã ăn cơm trưa, đang định chuẩn bị ngủ trưa thì nhận được điện thoại của Trang Duệ, ngay sau đó lão đã lấy lại tinh thần, dặn dò Trang Duệ đừng bán cho ai rồi tự mình lái xe chạy đến.</w:t>
      </w:r>
    </w:p>
    <w:p>
      <w:pPr>
        <w:pStyle w:val="BodyText"/>
      </w:pPr>
      <w:r>
        <w:t xml:space="preserve">Nửa giờ sau Dương Phụ chạy đến nơi, sau khi nghe Trang Duệ giới thiệu xong, lão vui vẻ vỗ vai Trang Duệ nói:</w:t>
      </w:r>
    </w:p>
    <w:p>
      <w:pPr>
        <w:pStyle w:val="BodyText"/>
      </w:pPr>
      <w:r>
        <w:t xml:space="preserve">- Tốt lắm, Tiểu Trang, chú Dương này ngày thường cũng không yêu thương cậu, nhưng khi có vật tốt vẫn nghĩ đến chú Dương.</w:t>
      </w:r>
    </w:p>
    <w:p>
      <w:pPr>
        <w:pStyle w:val="BodyText"/>
      </w:pPr>
      <w:r>
        <w:t xml:space="preserve">- Chú Dương, hai vị này đều là bạn bè của cháu, vấn đề này xem như là hỗ trợ bạn bè, chú xem giá cả...</w:t>
      </w:r>
    </w:p>
    <w:p>
      <w:pPr>
        <w:pStyle w:val="BodyText"/>
      </w:pPr>
      <w:r>
        <w:t xml:space="preserve">Trang Duệ thật sự coi Dương Phụ là nhân viên cứu hỏa, vì vậy mà thật sự xấu hổ với lời khích lệ của ông ấy.</w:t>
      </w:r>
    </w:p>
    <w:p>
      <w:pPr>
        <w:pStyle w:val="BodyText"/>
      </w:pPr>
      <w:r>
        <w:t xml:space="preserve">- Một triệu năm trăm ngàn phải không? Cái này không có vấn đề, nhưng...</w:t>
      </w:r>
    </w:p>
    <w:p>
      <w:pPr>
        <w:pStyle w:val="BodyText"/>
      </w:pPr>
      <w:r>
        <w:t xml:space="preserve">Dương Phụ đảo mắt một vòng, cuối cùng ánh mắt rơi lên người chú Đức rồi nói:</w:t>
      </w:r>
    </w:p>
    <w:p>
      <w:pPr>
        <w:pStyle w:val="BodyText"/>
      </w:pPr>
      <w:r>
        <w:t xml:space="preserve">- Anh Đức, thứ này tôi thu vào cũng không có vấn đề, giác cả như các người nói, nhưng anh phải đồng ý tôi ba điều kiện mới được.</w:t>
      </w:r>
    </w:p>
    <w:p>
      <w:pPr>
        <w:pStyle w:val="BodyText"/>
      </w:pPr>
      <w:r>
        <w:t xml:space="preserve">Chú Đức là người am hiểu Dương Phụ, bình thường cũng quen vui đùa, vì vậy lúc này vừa cười vừa nói:</w:t>
      </w:r>
    </w:p>
    <w:p>
      <w:pPr>
        <w:pStyle w:val="BodyText"/>
      </w:pPr>
      <w:r>
        <w:t xml:space="preserve">- Ôi, anh có muốn hay không thì thứ này tôi cũng sợ không bán được sao? Nhưng chẳng qua là Tiểu Trang nhớ đến anh, bây giờ anh lại còn đặt cả điều kiện nữa à?</w:t>
      </w:r>
    </w:p>
    <w:p>
      <w:pPr>
        <w:pStyle w:val="BodyText"/>
      </w:pPr>
      <w:r>
        <w:t xml:space="preserve">Dương Phụ cũng lơ đễnh với lời nó củae chú Đức, lão chỉ vào chiếc ly Kê Hang Bôi rồi nói:</w:t>
      </w:r>
    </w:p>
    <w:p>
      <w:pPr>
        <w:pStyle w:val="BodyText"/>
      </w:pPr>
      <w:r>
        <w:t xml:space="preserve">- Thứ nhất, anh phải giúp tôi tu bổ cái ly kia, thứ hai...</w:t>
      </w:r>
    </w:p>
    <w:p>
      <w:pPr>
        <w:pStyle w:val="BodyText"/>
      </w:pPr>
      <w:r>
        <w:t xml:space="preserve">Dương Phụ cũng là người gần sáu mươi, khi mở miệng nói chuyện thì có chút nhăn nhó, lại đưa mắt nhìn đám người trong phòng, thật sự có chút xấu hổ.</w:t>
      </w:r>
    </w:p>
    <w:p>
      <w:pPr>
        <w:pStyle w:val="BodyText"/>
      </w:pPr>
      <w:r>
        <w:t xml:space="preserve">- Nói gì thì cứ nói, cần gì như vậy, một hơi cho xong đi.</w:t>
      </w:r>
    </w:p>
    <w:p>
      <w:pPr>
        <w:pStyle w:val="BodyText"/>
      </w:pPr>
      <w:r>
        <w:t xml:space="preserve">Chú Đức thấy bộ dạng của Dương Phụ thì cũng muốn biết điều kiện thứ hai là gì.</w:t>
      </w:r>
    </w:p>
    <w:p>
      <w:pPr>
        <w:pStyle w:val="BodyText"/>
      </w:pPr>
      <w:r>
        <w:t xml:space="preserve">- Điều kiện thứ hai, chính là tôi mua vật phẩm ở đây nhưng các người không được truyền ra ngoài là tôi mua với giá bao nhiêu, nếu được như vậy thì tôi đồng ý mua lại.</w:t>
      </w:r>
    </w:p>
    <w:p>
      <w:pPr>
        <w:pStyle w:val="BodyText"/>
      </w:pPr>
      <w:r>
        <w:t xml:space="preserve">Dương Phụ cuối cùng cũng chịu nói ra điều kiện thứ hai của mình, lời này vừa nói ra thì Chú Đức, Trang Duệ và cả ông chủ Thành phải đưa mắt nhìn nhau, sau đó nhịn không được phải cười phá lên ha hả.</w:t>
      </w:r>
    </w:p>
    <w:p>
      <w:pPr>
        <w:pStyle w:val="BodyText"/>
      </w:pPr>
      <w:r>
        <w:t xml:space="preserve">- Hừ, anh cũng đã sắp sáu mươi mà vẫn còn tâm tư như vậy, ha ha, được, tôi đồng ý với anh, còn các người nữa, cũng dừng đem sự kiện ngày hôm nay nói ra ngoài.</w:t>
      </w:r>
    </w:p>
    <w:p>
      <w:pPr>
        <w:pStyle w:val="BodyText"/>
      </w:pPr>
      <w:r>
        <w:t xml:space="preserve">Chú Đức vừa cười vừa nói với chị em Tống Tinh Quân và Miêu Phỉ Phỉ đang cảm thấy rất khó hiểu, vài người bọn họ đều gật đầu đồng ý, bọn họ nghĩ rằng Dương Phụ không muốn để lộ tiền tài, vì thế mới cho bọn họ giữ bí mật.</w:t>
      </w:r>
    </w:p>
    <w:p>
      <w:pPr>
        <w:pStyle w:val="BodyText"/>
      </w:pPr>
      <w:r>
        <w:t xml:space="preserve">Trang Duệ và chú Đức thì hiểu rõ, yêu cầu của Dương Phụ thật ra chỉ để thỏa mãn tâm ý mua hàng với giá rẻ mà thôi, những năm qua lão bỏ ra nhiều tiền thu mua nhiều vật phẩm, nhưng dù là như vậy cũng không mua được bất kỳ chính phẩm hay tinh phẩm nào.</w:t>
      </w:r>
    </w:p>
    <w:p>
      <w:pPr>
        <w:pStyle w:val="BodyText"/>
      </w:pPr>
      <w:r>
        <w:t xml:space="preserve">Mỗi thành phố đều có một mối quan hệ giữa nhóm người chơi đồ cổ, những người ở trong hội này, dù là ai cũng có cất giữ ít nhiều món đồ cổ, ai có những vật phẩm tinh chất thì sẽ có tiếng nói càng lớn, có quyền và có uy tín cao vời. Dương Phụ dù có danh tiếng là ông chủ lớn nhưng khi tiến vào ngành sưu tầm cổ vật, vì liên tiếp giao nhiều học phí nên thường xuyên bị nhóm người trong hội đồ cổ chế nhạo. Điều kiện thứ hai mà lão đưa ra có lẽ chính là vì muốn xem Thành Hóa Đấu Thải Kê Hang Bôi làm món mà mình mua được với giá rẻ, sẽ có thể đi khoác lác một phen, vì vậy mà Trang Duệ và chú Đức mới cười ha hả như thế.</w:t>
      </w:r>
    </w:p>
    <w:p>
      <w:pPr>
        <w:pStyle w:val="BodyText"/>
      </w:pPr>
      <w:r>
        <w:t xml:space="preserve">- Cậu Dương, còn chưa vứt cái tủ kia đi đấy chứ? Sau này tôi tu bổ thứ này thật tốt, anh có thể đặt nó vào bên trong, hì, đảm bảo đây là một chuyện cực kỳ có thể diện, ha ha.</w:t>
      </w:r>
    </w:p>
    <w:p>
      <w:pPr>
        <w:pStyle w:val="BodyText"/>
      </w:pPr>
      <w:r>
        <w:t xml:space="preserve">Chú Đức cũng không kiêng kỵ có mặt đám vãn bối ở đây mà lên tiếng vui đùa với Dương Phụ, chiếc tủ trong lời của lão chính là năm ngoái Dương Phụ bị lừa mua Lò Tuyên Đức rồi đặc biệt chế tạo ra, bên trong còn có đèn chiếu sáng, rất đẹp.</w:t>
      </w:r>
    </w:p>
    <w:p>
      <w:pPr>
        <w:pStyle w:val="BodyText"/>
      </w:pPr>
      <w:r>
        <w:t xml:space="preserve">Khi thấy nhóm người bên kia ôn chuyện với nhau, Trang Duệ khẽ nói ra những chuyện về Dương Phụ cho nhóm Miêu Phỉ Phỉ, bọn họ nghe được vậy cũng liên tục cười trộm. Tống Tinh Quân bây giờ thấy chuyện thuốc mem và chữa bệnh cho cha đã được giải quyết, trên mặt cũng lộ ra nụ cười.</w:t>
      </w:r>
    </w:p>
    <w:p>
      <w:pPr>
        <w:pStyle w:val="BodyText"/>
      </w:pPr>
      <w:r>
        <w:t xml:space="preserve">- Được rồi, tôi coi như đã trả khá nhiều phí, đừng để cho đám tiểu bối phải chê cười. Tiểu Trang, cậu hỏi thăm bọn họ xem, muốn chuyển khoản ngân hàng hay lấy chi phiếu? Nếu chuyển khoản thì tôi sẽ cho người đi xử lý với cậu.</w:t>
      </w:r>
    </w:p>
    <w:p>
      <w:pPr>
        <w:pStyle w:val="BodyText"/>
      </w:pPr>
      <w:r>
        <w:t xml:space="preserve">Dương Phụ dù có bị hại nhiều cũng không quan tâm đến những lời đã kích của chú Đức, lão nghiêng đầu nhìn Trang Duệ rồi hỏi phương thức giao dịch.</w:t>
      </w:r>
    </w:p>
    <w:p>
      <w:pPr>
        <w:pStyle w:val="BodyText"/>
      </w:pPr>
      <w:r>
        <w:t xml:space="preserve">Trang Duệ nghe vậy thì nhìn chị em Tống Tinh Quân, sau đó nói:</w:t>
      </w:r>
    </w:p>
    <w:p>
      <w:pPr>
        <w:pStyle w:val="BodyText"/>
      </w:pPr>
      <w:r>
        <w:t xml:space="preserve">- Hay là lấy chi phiếu tiền mặt đi, như vậy sẽ không làm phiền chú Dương.</w:t>
      </w:r>
    </w:p>
    <w:p>
      <w:pPr>
        <w:pStyle w:val="BodyText"/>
      </w:pPr>
      <w:r>
        <w:t xml:space="preserve">- Được, lần sau nếu còn thứ tốt thì nhớ gọi chú, cậu thật sự mạnh hơn tiểu tử chết tiệt nhà tôi, cứ năm ba ngày lại lấy vài món trong phòng của bố ra bán, đúng là bại gia tử.</w:t>
      </w:r>
    </w:p>
    <w:p>
      <w:pPr>
        <w:pStyle w:val="BodyText"/>
      </w:pPr>
      <w:r>
        <w:t xml:space="preserve">Dương Phụ nói làm cho Trang Duệ nở nụ cười, Dương Vĩ thạt sự đã lấy ra vài vật phẩm trong phòng của Dương Phụ, nhưng sau khi được chú Đức giám định là giả thì thật sự thề rằng không tiến vào trong bảo tàng của cha mình thêm lần nữa.</w:t>
      </w:r>
    </w:p>
    <w:p>
      <w:pPr>
        <w:pStyle w:val="BodyText"/>
      </w:pPr>
      <w:r>
        <w:t xml:space="preserve">Trang Duệ tiếp nhận tờ chi phiếu của Dương Phụ, sau đó nhìn thoáng qua rồi đưa cho chị em Tống Tinh Quân. Khi thấy Tống Hoan đánh giá một lúc rồi bỏ vào trong túi áo, Trang Duệ vội vàng chặn lại:</w:t>
      </w:r>
    </w:p>
    <w:p>
      <w:pPr>
        <w:pStyle w:val="BodyText"/>
      </w:pPr>
      <w:r>
        <w:t xml:space="preserve">- Cậu cũng đừng dùng chi phiếu đổi ra tiền mặt, như vậy sợ rằng ngân hàng sẽ không chịu, cậu bây giờ ra tạo tài khoản, sau đó chuyển tiền vào trong tài khoản là được.</w:t>
      </w:r>
    </w:p>
    <w:p>
      <w:pPr>
        <w:pStyle w:val="BodyText"/>
      </w:pPr>
      <w:r>
        <w:t xml:space="preserve">- Trang Duệ, cảm ơn anh.</w:t>
      </w:r>
    </w:p>
    <w:p>
      <w:pPr>
        <w:pStyle w:val="BodyText"/>
      </w:pPr>
      <w:r>
        <w:t xml:space="preserve">Trang Duệ nói làm cho Tống Hoan hoảng sợ, hắn vội vàng đưa chi phiếu cho chị mình. Tống Tinh Quân tiếp nhận chi phiếu, nàng bỏ vào trong ví, sau đó đứng lên cúi người cám ơn Trang Duệ.</w:t>
      </w:r>
    </w:p>
    <w:p>
      <w:pPr>
        <w:pStyle w:val="BodyText"/>
      </w:pPr>
      <w:r>
        <w:t xml:space="preserve">- Đừng, cô làm gì vậ tá Tống, nếu cảm ơn thì tôi mới là người cảm ơn cô, khi tôi bị thương nếu không có cô chăm sóc thì cũng không biết thế nào, là tôi cám ơn mới đúng. Các người nên nắm chắc thời gian đi đến ngân hàng, sau đó nắm chắc thời gian đi xem bệnh cho bố, chờ tôi có thời gian rảnh sẽ đến bệnh viện thăm hỏi bác.</w:t>
      </w:r>
    </w:p>
    <w:p>
      <w:pPr>
        <w:pStyle w:val="BodyText"/>
      </w:pPr>
      <w:r>
        <w:t xml:space="preserve">Trang Duệ cũng không dám nhận lễ của hai người này, vì thế hắn nhanh chóng đứng lên dùng giọng khách khí nói. Đây cũng là hắn nhận ra Tống Tinh Quân, nếu không thì khi ở Miếu Thành Hoàng hắn sẽ móc ra ba trăm ngàn mua thứ này, chi cần chuyển nhượng lại là lời hơn một triệu. Nhưng hắn cũng không hối hận, lần này giúp đỡ chị em Tống Tinh Quân thì xem như đã trả một tâm nguyện trước kia của mình.</w:t>
      </w:r>
    </w:p>
    <w:p>
      <w:pPr>
        <w:pStyle w:val="BodyText"/>
      </w:pPr>
      <w:r>
        <w:t xml:space="preserve">- Đi thôi, chúng ta đi dạo.</w:t>
      </w:r>
    </w:p>
    <w:p>
      <w:pPr>
        <w:pStyle w:val="BodyText"/>
      </w:pPr>
      <w:r>
        <w:t xml:space="preserve">Sau khi chị em Tống Tinh Quân bỏ đi, Trang Duệ thấy ba ông lão đang ngồi trò chuyện vui vẻ, hắn cũng dẫn Miêu Phỉ Phỉ đi. truyện copy từ</w:t>
      </w:r>
    </w:p>
    <w:p>
      <w:pPr>
        <w:pStyle w:val="BodyText"/>
      </w:pPr>
      <w:r>
        <w:t xml:space="preserve">Trang Duệ tuy đã ở Trung Hải hơn sáu năm, nhưng trước kia hắn làm công cho người ta, cũng không có thời gian đi đâu chung quanh, vì vậy đừng nói là cả Tô Châu. Sáng hôm sau hắn và Miêu Phỉ Phỉ chạy ô tô đến Chu Trang ở Tô Châu, hai bên chơi một ngày, mà sau hai ngày thì Miêu Phỉ Phỉ và Trang Duệ đã là huynh đệ.</w:t>
      </w:r>
    </w:p>
    <w:p>
      <w:pPr>
        <w:pStyle w:val="BodyText"/>
      </w:pPr>
      <w:r>
        <w:t xml:space="preserve">Sau khi trải qua hai ngày cuối tuần vui vẻ, Trang Duệ lại vùi đầu vào công tác ở Điển Đương Hành, bây giờ chức trách của hắn khá nhiều, không chỉ là quản lý tất cả, còn phải xem xét hướng đầu tư tài chính của Điển Đương Hành, còn chuyện liện hệ với phía đấu giá thì cơ bản giao cho Lại Kình Đông và Vương Nhất Định.</w:t>
      </w:r>
    </w:p>
    <w:p>
      <w:pPr>
        <w:pStyle w:val="BodyText"/>
      </w:pPr>
      <w:r>
        <w:t xml:space="preserve">Chỉ nháy mắt đã hai tháng trôi qua, hai tháng này hai người Vương Nhất Định đã đấu giá được vài món, có thành tích nổi bật, còn chuyện vật thật hay giả thì Trang Duệ cũng không hỏi. Hắn đã đề nghị lên công ty đầu tư, cho hai người kia toàn quyền phụ trách lĩnh vực của mình, hơn nữa quyền lợi và trách nhiệm cũng do hai người bọn họ gánh chịu.</w:t>
      </w:r>
    </w:p>
    <w:p>
      <w:pPr>
        <w:pStyle w:val="BodyText"/>
      </w:pPr>
      <w:r>
        <w:t xml:space="preserve">...</w:t>
      </w:r>
    </w:p>
    <w:p>
      <w:pPr>
        <w:pStyle w:val="BodyText"/>
      </w:pPr>
      <w:r>
        <w:t xml:space="preserve">- Chú Đức, chú xem trong khoảng thời gian này những vật phẩm thu được là thế nào? Sao cháu thấy có gì đó không đúng nhỉ?</w:t>
      </w:r>
    </w:p>
    <w:p>
      <w:pPr>
        <w:pStyle w:val="BodyText"/>
      </w:pPr>
      <w:r>
        <w:t xml:space="preserve">Một ngày tan tầm,, Trang Duệ giữ chú Đức ở lại, hắn cầm lấy một tài liệu ghi chép đưa cho chú Đức, bên trên có ghi rõ những vật phẩm qua tay Vương Nhất Định trong một tháng qua, số tiền và số vật phẩm có gì đó là lạ.</w:t>
      </w:r>
    </w:p>
    <w:p>
      <w:pPr>
        <w:pStyle w:val="BodyText"/>
      </w:pPr>
      <w:r>
        <w:t xml:space="preserve">Trang Duệ đưa tài liệu cho chú Đức, bên trên ghi chép kim ngạch và số lượng những vật phẩm xa xỉ được đưa qua tay Vương Nhất Định trong thời gian một năm qua. Tổng cộng có chín mươi món, số tiền liên quan là chín triệu bảy trăm hai chục ngàn, trong đó có bốn kiện vật phẩm mà Vương Nhất Định giám định sai, tổn thất hai trăm chín chục ngàn.</w:t>
      </w:r>
    </w:p>
    <w:p>
      <w:pPr>
        <w:pStyle w:val="BodyText"/>
      </w:pPr>
      <w:r>
        <w:t xml:space="preserve">Chín mươi bốn vật chấu báu xa xỉ kia được thông qua đấu giá, tổng cộng có mười kiện được bán ra ngoài, thu về mười ba triệu sáu trăm ngàn. Nếu nói tổng thể thì thành tích là không tệ, ngoài hạng mục đồ cổ và đầu tư bất động sản của chú Đức thì nghiệp vụ của Vương Nhất Định óc thể nói là một điểm lợi nhuận quan trọng của Điển Đương Hành.</w:t>
      </w:r>
    </w:p>
    <w:p>
      <w:pPr>
        <w:pStyle w:val="BodyText"/>
      </w:pPr>
      <w:r>
        <w:t xml:space="preserve">Nhưng từ khi Trang Duệ nhận chức quản lý ở Điển Đương Hành, chỉ trong thời gian hai tháng ngắn ngủi mà Vương Nhất Định đã giám định hơn ba mươi hai vật phẩm, hơn nữa có mười lăm vật là thu giữ ngắn hạn, bây giờ thời gian đã qua, phần lớn đã trở thành vật phẩm của Điển Đương Hành. Nhưng hôm qua Lại Kình Đông đến phòng làm việc của Trang Duệ, hắn nói trong số mười lăm vật xa xỉ kia có mười hai vật là hàng giả, đồng thời còn lấy ra một danh sách đưa cho Trang Duệ.</w:t>
      </w:r>
    </w:p>
    <w:p>
      <w:pPr>
        <w:pStyle w:val="BodyText"/>
      </w:pPr>
      <w:r>
        <w:t xml:space="preserve">Trang Duệ cẩn thận nghiên cứu những vật phẩm này, sau đó lai đặc biệt cùng Lại Kình Đông đến ngân hàng giám định một phen, sau đó phát hiện tất cả mọi vật là giả.</w:t>
      </w:r>
    </w:p>
    <w:p>
      <w:pPr>
        <w:pStyle w:val="BodyText"/>
      </w:pPr>
      <w:r>
        <w:t xml:space="preserve">Vương Nhất Định cũng không những vật phẩm này là giả, chỉ báo lên có một món là giả mà thôi, dựa theo lời của Vương Nhất Định, lúc đó hắn đã cho giá năm nghìn, nào ngờ sau đó mới phát hiện máy tính bị lỗi phần mềm, tham số bị đổi, số tiền cũng đổi.</w:t>
      </w:r>
    </w:p>
    <w:p>
      <w:pPr>
        <w:pStyle w:val="BodyText"/>
      </w:pPr>
      <w:r>
        <w:t xml:space="preserve">Điển Đương Hành vì thế mà lỗ lã hơn năm trăm ngàn, nói cách khác thì hai tháng qua Điển Đương Hành đã có những sản phẩm giả với số thiệt hại vượt xa một năm vừa rồi. Vương Nhất Định vì sao giấu diếm không báo? Lại Kình Đông lại có thể nhìn ra thật giả, chẳng lẽ hắn biết được như vậy sao? Điều này làm cho Trang Duệ mẫn cảm chợt cảm thấy bên trong có vấn đề.</w:t>
      </w:r>
    </w:p>
    <w:p>
      <w:pPr>
        <w:pStyle w:val="Compact"/>
      </w:pPr>
      <w:r>
        <w:t xml:space="preserve">Hai tháng qua, nói thật thì Trang Duệ chủ yếu đặt tất cả tinh lực lên phương diện học hỏi tri thức giám định và thưởng thức đồ cổ của chú Đức, hắn lấy ra những món đồ cổ ngọc khí truyền thống và bút tích của Lý Khả Nhiễm, Tôn Vân Thiên ra xem vài lần. Hắn còn được chú Đức dẫn dắt đến gặp nhiều nhà sưu tầm cổ vật nổi tiếng Trung Hải, vì vậy mà mở rộng tầm mắt, nhận thức về đồ cổ, dù là ở phương diện lý luận hay thực tiễn thì cũng phát triển rất mạnh, không thể nào so sánh với hai tháng trước.</w:t>
      </w:r>
      <w:r>
        <w:br w:type="textWrapping"/>
      </w:r>
      <w:r>
        <w:br w:type="textWrapping"/>
      </w:r>
    </w:p>
    <w:p>
      <w:pPr>
        <w:pStyle w:val="Heading2"/>
      </w:pPr>
      <w:bookmarkStart w:id="179" w:name="chương-157-lừa-gạt."/>
      <w:bookmarkEnd w:id="179"/>
      <w:r>
        <w:t xml:space="preserve">157. Chương 157 : Lừa Gạt.</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157: Lừa gạt.</w:t>
      </w:r>
    </w:p>
    <w:p>
      <w:pPr>
        <w:pStyle w:val="BodyText"/>
      </w:pPr>
      <w:r>
        <w:t xml:space="preserve">Nhóm Dịch: Tepga</w:t>
      </w:r>
    </w:p>
    <w:p>
      <w:pPr>
        <w:pStyle w:val="BodyText"/>
      </w:pPr>
      <w:r>
        <w:t xml:space="preserve">Nguồn : VipVandan</w:t>
      </w:r>
    </w:p>
    <w:p>
      <w:pPr>
        <w:pStyle w:val="BodyText"/>
      </w:pPr>
      <w:r>
        <w:t xml:space="preserve">Tháng trước Tần Huyên Băng và Lôi Lôi cũng đã đến Trung Hải một lần, nhưng thời gian bọn họ ở lại là rất ngắn, chỉ là ba ngày, mà Trang Duệ cũng vứt bỏ ba ngày công tác để đi theo toàn bộ hành trình, điều này làm cho Tần Huyên Băng rất thỏa mãn. Nhưng đáng tiếc là không có mặt Lưu Xuyên, vì vậy nên Lôi Lôi là kỳ đà cản mũi, điều này làm cho Trang Duệ thật sự không làm ăn gì được.</w:t>
      </w:r>
    </w:p>
    <w:p>
      <w:pPr>
        <w:pStyle w:val="BodyText"/>
      </w:pPr>
      <w:r>
        <w:t xml:space="preserve">Vì vậy mà hai tháng qua thật sự Trang Duệ không quá quan tâm đến công tác của Điển Đương Hành, ngoài vài lần đề nghị đầu tư bất động sản, tất cả công tác còn lại đều giao cho Vương Nhất Định và Lại Kình Đông. Bây giờ xem ra kế sách nhượng bộ của hắn đã làm cho Vương Nhất Định không kìm nén được, đối phương càng lúc càng hung hăng ngang ngược.</w:t>
      </w:r>
    </w:p>
    <w:p>
      <w:pPr>
        <w:pStyle w:val="BodyText"/>
      </w:pPr>
      <w:r>
        <w:t xml:space="preserve">Chú Đức thấy những tài liệu như vậy thì vẻ mặt cũng biến đổi, trở nên ngưng trọng. Một lúc lâu sau lão mới ném tài liệu xuống bàn trà, vô thức gõ ngón tay lên mặt bàn.</w:t>
      </w:r>
    </w:p>
    <w:p>
      <w:pPr>
        <w:pStyle w:val="BodyText"/>
      </w:pPr>
      <w:r>
        <w:t xml:space="preserve">- Chú Đức, trước đó Điển Đương Hành của chúng ta muốn mua một vật và xuất tiền thì sợ rằng cũng phải qua tay nhiều người, nhưng lúc này chuyện giám định vật phẩm xa xỉ đều do Vương Nhất Định cướp đoạt. Chú Đức, cháu thấy bên trong nhất định có vấn đề.</w:t>
      </w:r>
    </w:p>
    <w:p>
      <w:pPr>
        <w:pStyle w:val="BodyText"/>
      </w:pPr>
      <w:r>
        <w:t xml:space="preserve">Trang Duệ lên tiếng cắt nang hành vi gõ lên mặt bàn của chú Đức, đôi với Trang Duệ thì lão hiểu rõ về Điển Đương Hành hơn cả trăm lần, bây giờ Điển Đương Hành xảy ra chuyện, rõ ràng là vấn đề từ giám định sư.</w:t>
      </w:r>
    </w:p>
    <w:p>
      <w:pPr>
        <w:pStyle w:val="BodyText"/>
      </w:pPr>
      <w:r>
        <w:t xml:space="preserve">- Lừa gạt.</w:t>
      </w:r>
    </w:p>
    <w:p>
      <w:pPr>
        <w:pStyle w:val="BodyText"/>
      </w:pPr>
      <w:r>
        <w:t xml:space="preserve">Những sợi gân xanh trên mặt chú Đức chợt lộ ra, trong miệng lão phát ra hai chữ, tay phải đã xiết chặt thành nắm đấm, với kinh nghiệm của lão, nếu không nhìn rõ vấn đề vào lúc này, sợ rằng sẽ uổng phí nhiều năm lăn lộn trong nghề.</w:t>
      </w:r>
    </w:p>
    <w:p>
      <w:pPr>
        <w:pStyle w:val="BodyText"/>
      </w:pPr>
      <w:r>
        <w:t xml:space="preserve">- Chú Đức, trước tiên chú đừng kích động, vấn đề này chúng ta không có chứng cứ, nếu nói toạc ra thì Vương Nhất Định dù chết cũng không thừa nhận, chúng ta cũng không có biện pháp lử lý đối phương, nhiều nhất cũng chỉ có thể làm hắn từ chức bỏ đi mà thôi. Chuyện này chúng ta cần chậm rãi nghiên cứu, dù thế nào cũng phải chụp lấy chuôi dao, moi ra số tiền mà hắn từng gạt Điển Đương Hành, như vậy tổn thất của chúng ta mới là nhỏ nhất.</w:t>
      </w:r>
    </w:p>
    <w:p>
      <w:pPr>
        <w:pStyle w:val="BodyText"/>
      </w:pPr>
      <w:r>
        <w:t xml:space="preserve">Chú Đức nghe Trang Duệ nói như vậy thì vẻ mặt có chút hòa hoãn trở lại, lão hơn mười tuổi đã làm việc trong tiệm cầm đồ, vì vậy mà rất coi trọng công tác của mình, cho nên cực kỳ căm hận hành vi của Vương Nhất Định. Sự việc đã rõ ràng, Vương Nhất Định chắc chắn cấu kết với người ngoài để đưa chấu báu giả đến cầm lấy tiền. Đợi đến khi hết kỳ hạn và châu báu trở thành vật phẩm của Điển Đương Hành, hắn lại cấu kết với bên phía đấu giá, dùng danh nghĩa của Điển Đương Hành để bán đi. Hơn nữa chỉ cần nhìn vào biểu hiện này thì Điển Đương Hành cũng không có gì tổn thất, nhưng nếu vấn đề này truyền ra ngoài, sợ rằng thanh danh của Điển Đương Hành sẽ bị ảnh hưởng.</w:t>
      </w:r>
    </w:p>
    <w:p>
      <w:pPr>
        <w:pStyle w:val="BodyText"/>
      </w:pPr>
      <w:r>
        <w:t xml:space="preserve">Quá trình này Vương Nhất Định sẽ kiếm được tiền từ hai phía, thứ nhất chính là lừa tiền của Điển Đương Hành, thứ hai là sau khi đấu giá được vật phẩm thì hắn cũng có được một lượng phần trăm xa xỉ. Nếu chỉ cần nhìn vào số tiền trước mắt, ít nhất Vương Nhất Định cũng đã cầm vào tay hơn năm trăm ngàn.</w:t>
      </w:r>
    </w:p>
    <w:p>
      <w:pPr>
        <w:pStyle w:val="BodyText"/>
      </w:pPr>
      <w:r>
        <w:t xml:space="preserve">- Tiểu Trang, vấn đề này cậu thấy nên xử lý thế nào? Nếu là trước kia, đối với loại người ăn cây táo rào cây sung này, không phải dùng gậy đánh chết thì cũng cho vào lồng ném xuống sông Hoàng Phổ. Thanh niên bây giờ, ôi...</w:t>
      </w:r>
    </w:p>
    <w:p>
      <w:pPr>
        <w:pStyle w:val="BodyText"/>
      </w:pPr>
      <w:r>
        <w:t xml:space="preserve">Chú Đức thật sự nổi giận, Vương Nhất Định này là giám định sư được một người bạn già của lão giới thiệu đến, nắm ngoái công tác xuất sắc nhưng năm nay vừa có quyền trong tay thì lập tức đi đường ngang ngõ tắt, điều này làm cho chú Đức không nhịn được.</w:t>
      </w:r>
    </w:p>
    <w:p>
      <w:pPr>
        <w:pStyle w:val="BodyText"/>
      </w:pPr>
      <w:r>
        <w:t xml:space="preserve">Trang Duệ cười cười nói: truyện cập nhật nhanh nhất tại chấm</w:t>
      </w:r>
    </w:p>
    <w:p>
      <w:pPr>
        <w:pStyle w:val="BodyText"/>
      </w:pPr>
      <w:r>
        <w:t xml:space="preserve">- Chú Đức, vấn đề này đều là của cháu, nếu lúc trước cháu không đổi chế độ, bọn họ sẽ không có quyền tiếp xúc với phía đấu giá, Vương Nhất Định cũng sẽ không làm như vậy. Sau khi xử lý xong chuyện nàythif cháu sẽ làm một văn bản báo cáo với công ty đầu tư, sẽ đề xuất từ chức.</w:t>
      </w:r>
    </w:p>
    <w:p>
      <w:pPr>
        <w:pStyle w:val="BodyText"/>
      </w:pPr>
      <w:r>
        <w:t xml:space="preserve">Chú Đức thấy Trang Duệ nói như vậy thì vội vàng mở miệng:</w:t>
      </w:r>
    </w:p>
    <w:p>
      <w:pPr>
        <w:pStyle w:val="BodyText"/>
      </w:pPr>
      <w:r>
        <w:t xml:space="preserve">- Tiểu Trang, cũng không thể như vậy được, vấn đề này nen để cho tôi gánh chịu, cùng lắm thì không làm cố vấn nữa, tôi về nhà dưỡng lão cũng được. Cậu còn trẻ, ở trên cương vị này rèn luyện vài năm mới có lợi.</w:t>
      </w:r>
    </w:p>
    <w:p>
      <w:pPr>
        <w:pStyle w:val="BodyText"/>
      </w:pPr>
      <w:r>
        <w:t xml:space="preserve">- Đừng như vậy, chú Đức, ngài anh minh cả đời, cũng không nên vứt đi khí tiết tuổi già, việc này không lớn, cháu đảm bảo sẽ xử lý thỏa đáng. Hơn nữa, chú Đức, chú cũng biết cháu có vài món đầu tư không tệ, bọn họ đều thúc giục cháu quay về, nhưng lãnh đạo công ty đầu tư cũng đối đãi với cháu không tệ, vì thế cháu muốn mượn vấn đề này để từ chức.</w:t>
      </w:r>
    </w:p>
    <w:p>
      <w:pPr>
        <w:pStyle w:val="BodyText"/>
      </w:pPr>
      <w:r>
        <w:t xml:space="preserve">Trang Duệ nói lời này là nửa thật nhưng một nửa thì lại là mượn cớ, anh rể mở xưởng sửa chữa rất tốt, hai tháng qua thì mỗi tháng đều thu về hơn chín chục ngàn, coi như Trang Duệ đầu tư đã sinh lãi.</w:t>
      </w:r>
    </w:p>
    <w:p>
      <w:pPr>
        <w:pStyle w:val="BodyText"/>
      </w:pPr>
      <w:r>
        <w:t xml:space="preserve">Lưu Xuyên cũng đã sớm hoàn công Ngao viên, hắn và Chu Thụy đã chạy đến Tây Tạng đưa về hai con Ngao đực và bốn con Ngao cái. Nhưng Ngao Tây Tạng chỉ động đực vào tháng mười hai, vì vậy bây giờ Lưu Xuyên đang bắt tay vào hội chợ Ngao Tây Tạng quốc tế ở tỉnh Sơn Tây, chuẩn bị làm cho danh tiếng của Ngao viên Bành Thành được nổi như cồn. Vì vậy mà có vài lần hắn điện thoại thúc giục Trang Duệ, yêu cầu đến lúc đó đồng hành với mình.</w:t>
      </w:r>
    </w:p>
    <w:p>
      <w:pPr>
        <w:pStyle w:val="BodyText"/>
      </w:pPr>
      <w:r>
        <w:t xml:space="preserve">Điều làm cho Trang Duệ thật sự quyết định muốn từ chức ở Điển Đương Hành cũng vì một cú điện thoại của Tống Quân, trong điện thoại Tống Quân mời Trang Duệ tham gia một đại hội giao dịch phỉ thúy được tổ chức ở Bình Châu. Hắn trước nay vẫn còn cảm thấy rất mới mẻ với những gì xảy ra ở gian hàng mao liêu trong hội chợ châu báu Nam Kinh, trong lòng cũng rất muôn được biết chợ phỉ thúy là thế nào, giao dịch ra sao, vì vậy lúc đó hắn lên tiếng đồng ý với Tống Quân.</w:t>
      </w:r>
    </w:p>
    <w:p>
      <w:pPr>
        <w:pStyle w:val="BodyText"/>
      </w:pPr>
      <w:r>
        <w:t xml:space="preserve">Nhưng Trang Duệ đã tính thời gian, đầu tháng sáu sẽ đi đến Bình Châu ở Quảng Đông, cuối tháng lại phải tham gia hộ chợ chó Ngao Tây Tạng ở Sơn Tây, coi như cả tháng sau không thể ở lại Trung Hải, mà hắn vừa đi làm cũng khó thể xin nghỉ dài hạn một tháng. Vì thế mà hắn thật sự có ý nghĩ muốn từ chức, dù sao hai tháng qua hắn cũng đã bổ sung không ít tri thức, khi này nếu gắp tình huống thì cũng không còn kém cỏi như xưa.</w:t>
      </w:r>
    </w:p>
    <w:p>
      <w:pPr>
        <w:pStyle w:val="BodyText"/>
      </w:pPr>
      <w:r>
        <w:t xml:space="preserve">- Vậy cậu định xử lý chuyện này thế nào?</w:t>
      </w:r>
    </w:p>
    <w:p>
      <w:pPr>
        <w:pStyle w:val="BodyText"/>
      </w:pPr>
      <w:r>
        <w:t xml:space="preserve">Chú Đức biết rõ chí của Trang Duệ cũng không ở tại chỗ này, vì vậy cũng không mở miệng giữ lại. Hai tháng qua lão đã ném ra tất cả kinh nghiệm công tác trong ngành đồ cổ trong thời gian vài chục năm qua, tất cả đều dạy cho Trang Duệ, lúc này chỉ cần hắn tiếp xúc với vật thật nhiều hơn là có thể phát triển tốt, cũng không cần lão phải dạy bảo nữa.</w:t>
      </w:r>
    </w:p>
    <w:p>
      <w:pPr>
        <w:pStyle w:val="BodyText"/>
      </w:pPr>
      <w:r>
        <w:t xml:space="preserve">- Chú Đức, chú xem đoạn phim này đi.</w:t>
      </w:r>
    </w:p>
    <w:p>
      <w:pPr>
        <w:pStyle w:val="BodyText"/>
      </w:pPr>
      <w:r>
        <w:t xml:space="preserve">Trang Duệ ngồi xuống bàn làm việc của mình, sau đó chỉ vào một đoạn phim rồi nói với chú Đức.</w:t>
      </w:r>
    </w:p>
    <w:p>
      <w:pPr>
        <w:pStyle w:val="BodyText"/>
      </w:pPr>
      <w:r>
        <w:t xml:space="preserve">- Người phụ nữ này tổng cộng xuất hiện mười lăm lần, có một lần ngồi ở phòng khách của Điển Đương Hành, chú Đức, chú xem những vật cô ấy nhìn kìa, phần lớn là đồ giả.</w:t>
      </w:r>
    </w:p>
    <w:p>
      <w:pPr>
        <w:pStyle w:val="BodyText"/>
      </w:pPr>
      <w:r>
        <w:t xml:space="preserve">- Mặt khác còn có bốn lần máy quay ngoài cửa của Điển Đương Hành chụp được hình ảnh của một cặp nam nữ, nữ chính là người phụ nữ kia, còn nam có phải là Vương Nhất Định sao? Thật ra đây đã nói rõ vấn đề, Vương Nhất Định cấu kết với người ngoài dùng châu báu giả đề lừa lấy tiền của Điển Đương Hành, đây là hành động phạm pháp, chúng ta có thể báo cảnh sát.</w:t>
      </w:r>
    </w:p>
    <w:p>
      <w:pPr>
        <w:pStyle w:val="BodyText"/>
      </w:pPr>
      <w:r>
        <w:t xml:space="preserve">- Báo cảnh sát sao?</w:t>
      </w:r>
    </w:p>
    <w:p>
      <w:pPr>
        <w:pStyle w:val="Compact"/>
      </w:pPr>
      <w:r>
        <w:t xml:space="preserve">Chú Đức trầm tư một lúc lâu, cùng lại lắc đầu.</w:t>
      </w:r>
      <w:r>
        <w:br w:type="textWrapping"/>
      </w:r>
      <w:r>
        <w:br w:type="textWrapping"/>
      </w:r>
    </w:p>
    <w:p>
      <w:pPr>
        <w:pStyle w:val="Heading2"/>
      </w:pPr>
      <w:bookmarkStart w:id="180" w:name="chương-158-có-chuyện-tìm-cảnh-sát.-1."/>
      <w:bookmarkEnd w:id="180"/>
      <w:r>
        <w:t xml:space="preserve">158. Chương 158 : Có Chuyện Tìm Cảnh Sát. (1).</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158: Có chuyện tìm cảnh sát. (1).</w:t>
      </w:r>
    </w:p>
    <w:p>
      <w:pPr>
        <w:pStyle w:val="BodyText"/>
      </w:pPr>
      <w:r>
        <w:t xml:space="preserve">Nhóm Dịch: Tepga nguồn</w:t>
      </w:r>
    </w:p>
    <w:p>
      <w:pPr>
        <w:pStyle w:val="BodyText"/>
      </w:pPr>
      <w:r>
        <w:t xml:space="preserve">Nguồn : VipVandan</w:t>
      </w:r>
    </w:p>
    <w:p>
      <w:pPr>
        <w:pStyle w:val="BodyText"/>
      </w:pPr>
      <w:r>
        <w:t xml:space="preserve">- Cảnh sát Miêu, ngài cũng đừng ăn nhiều như vậy nữa, hôm nay tôi đến tìm là muốn phản ứng tình huống với cảnh sát nhân dân.</w:t>
      </w:r>
    </w:p>
    <w:p>
      <w:pPr>
        <w:pStyle w:val="BodyText"/>
      </w:pPr>
      <w:r>
        <w:t xml:space="preserve">Trang Duệ nhìn Miêu Phỉ Phỉ đang ngồi ăn uống như điên mà không khỏi bất đắc dĩ, hắn không ngờ tiểu nha đầu này ăn uống nhiều như vậy mà dáng người vẫn tốt thế kia.</w:t>
      </w:r>
    </w:p>
    <w:p>
      <w:pPr>
        <w:pStyle w:val="BodyText"/>
      </w:pPr>
      <w:r>
        <w:t xml:space="preserve">Hai tháng qua Miêu Phỉ Phỉ coi Trang Duệ là thùng cơm, thỉnh thoảng đến cùng dùng cơm. Nhưng Miêu Phỉ Phỉ cũng là một người sảng khoái, vài ba hôm sẽ mời Trang Duệ ăn một bưa cơm ngon, hai người bọn họ thật sự giống như huynh đệ, điều này làm cho Dương Vĩ mỗi lần thấy hai người bọn họ đi với nhau đều nghĩ chắc chắn có gian tình.</w:t>
      </w:r>
    </w:p>
    <w:p>
      <w:pPr>
        <w:pStyle w:val="BodyText"/>
      </w:pPr>
      <w:r>
        <w:t xml:space="preserve">Tống Tinh Quân từ khi được Trang Duệ giúp đỡ bán Kê Hang Bôi thì trên tay có tiền, bệnh tình của bố cũng được khống chế, bây giờ dần chuyển biến tốt đẹp. Điều này làm cho nàng cực kỳ cảm kích Trang Duệ, những lúc không có chuyện gì thường mua vài món ngon đến giúp Trang Duệ làm cơm, hai bên thường xuyên qua lại. Nàng và Miêu Phỉ Phỉ cũng kết giao bạn bè, hai người thi thoảng đến nhà Trang Duệ, nhưng hôm nay Tống Tinh Quân không có mặt, vì Trang Duệ chỉ muốn mời Miêu Phỉ Phỉ.</w:t>
      </w:r>
    </w:p>
    <w:p>
      <w:pPr>
        <w:pStyle w:val="BodyText"/>
      </w:pPr>
      <w:r>
        <w:t xml:space="preserve">- Anh không dựa theo con đường bình thường để báo cảnh sát, đến tìm tôi làm gì, tôi chỉ là một cảnh sát giao thông mà thôi.</w:t>
      </w:r>
    </w:p>
    <w:p>
      <w:pPr>
        <w:pStyle w:val="BodyText"/>
      </w:pPr>
      <w:r>
        <w:t xml:space="preserve">Miêu Phỉ Phỉ sau khi ăn uống no say thì thõa mãn lau miệng, khẽ vỗ bụng nhỏ, dùng ánh mắt trêu tức nhìn Trang Duệ rồi nói.</w:t>
      </w:r>
    </w:p>
    <w:p>
      <w:pPr>
        <w:pStyle w:val="BodyText"/>
      </w:pPr>
      <w:r>
        <w:t xml:space="preserve">- Được, ngài nói không giúp đấy nhé? Không giúp thì tôi sẽ gọi cho 110, nói trong nhà có một vị ác khách đến ăn uống phủ phê.</w:t>
      </w:r>
    </w:p>
    <w:p>
      <w:pPr>
        <w:pStyle w:val="BodyText"/>
      </w:pPr>
      <w:r>
        <w:t xml:space="preserve">- Tiểu Trang Tử, cũng không tệ à nha, cũng biết uy hiếp người đấy chứ.</w:t>
      </w:r>
    </w:p>
    <w:p>
      <w:pPr>
        <w:pStyle w:val="BodyText"/>
      </w:pPr>
      <w:r>
        <w:t xml:space="preserve">Miêu Phỉ Phỉ vung vẫy nắm đấm nhưng không đánh lên người Trang Duệ, nguyên nhân chính là lần trước nàng đùa giỡn với Trang Duệ và bị Tiểu Bạch Sư kia xé rách sườn xám, cũng làm cho Trang Duệ một lần được nhìn no mắt.</w:t>
      </w:r>
    </w:p>
    <w:p>
      <w:pPr>
        <w:pStyle w:val="BodyText"/>
      </w:pPr>
      <w:r>
        <w:t xml:space="preserve">- Anh nhìn cái gì vậy? Cẩn thận tôi móc mắt anh ra.</w:t>
      </w:r>
    </w:p>
    <w:p>
      <w:pPr>
        <w:pStyle w:val="BodyText"/>
      </w:pPr>
      <w:r>
        <w:t xml:space="preserve">Bây giờ đã vào tháng sau, khí hậu ấm dần lên, lúc này Miêu Phỉ Phỉ chỉ mặc một chiếc áo bó sát và cực ngắn, bên dưới mặc quần jean, vì vậy mà nàng vừa duỗi người thì bụng thon không chút mỡ thừa chợt lộ ra, điều này không khỏi làm cho Trang Duệ ngồi đối diện được thấy sạch sẽ.</w:t>
      </w:r>
    </w:p>
    <w:p>
      <w:pPr>
        <w:pStyle w:val="BodyText"/>
      </w:pPr>
      <w:r>
        <w:t xml:space="preserve">- Khụ, khụ, cũng không phải là chưa nhìn qua lần nào.</w:t>
      </w:r>
    </w:p>
    <w:p>
      <w:pPr>
        <w:pStyle w:val="BodyText"/>
      </w:pPr>
      <w:r>
        <w:t xml:space="preserve">- Anh nói gì? Lặp lại lần nữa xem.</w:t>
      </w:r>
    </w:p>
    <w:p>
      <w:pPr>
        <w:pStyle w:val="BodyText"/>
      </w:pPr>
      <w:r>
        <w:t xml:space="preserve">- À, không có gì, tôi chỉ nói hôm nay ngài khẩu vị tốt, cả bàn thức ăn bi ngài tiêu diệt sạch.</w:t>
      </w:r>
    </w:p>
    <w:p>
      <w:pPr>
        <w:pStyle w:val="BodyText"/>
      </w:pPr>
      <w:r>
        <w:t xml:space="preserve">Trang Duệ khi còn bé thì mẹ thường phải đi dạy thêm dạy kèm dạy bù, vì vậy mà hắn và chị đều học được tay nghề nấu ăn rất tốt. Ngày Dương Vĩ lấy được giấy phép lái xe trong tay Miêu Phỉ Phỉ, Trang Duệ tự mình xuống bếp làm vài món thức ăn. Sau lần được nếm những món ăn của hắn, Miêu Phỉ Phỉ thật sự thích thú, vì vậy mà tiếp tục muốn được ăn thêm vài lần.</w:t>
      </w:r>
    </w:p>
    <w:p>
      <w:pPr>
        <w:pStyle w:val="BodyText"/>
      </w:pPr>
      <w:r>
        <w:t xml:space="preserve">- Được rồi, ngài xem đi, sau đó cho tôi chút đề nghị chuyên nghiệp, cả ngày chỉ biết khoe khoang là cảnh sát hình sự, đừng nói bây giờ nhìn qua lại không biết gì đấy nhé?</w:t>
      </w:r>
    </w:p>
    <w:p>
      <w:pPr>
        <w:pStyle w:val="BodyText"/>
      </w:pPr>
      <w:r>
        <w:t xml:space="preserve">Trang Duệ đưa cho Miêu Phỉ Phỉ một phần tư liệu, chính mình thì đi thu dọn bát đũa. Trang Duệ từng chiêu đãi bốn người trong nhà mình, ngoài Miêu Phỉ Phỉ và Dương Vĩ là hai kẻ ăn nhiều thì cũng chỉ có chú Đức, khi chiêu đãi ba người này thì hắn tất nhiên phải đảm nhận nhiệm vụ rửa chén.</w:t>
      </w:r>
    </w:p>
    <w:p>
      <w:pPr>
        <w:pStyle w:val="BodyText"/>
      </w:pPr>
      <w:r>
        <w:t xml:space="preserve">- Trang Duệ, người phụ nữ tên là Lý Hà này chẳng phải các anh đã có tư liệu kỹ càng rồi sao? Cô ta đã nhiều lần tiếp xúc với mục tiêu, như vậy sao không trực tiếp dùng vài thủ đoạn bắt lại, việc này anh cần phải tìm người của phòng cảnh sát hình sự mới được.</w:t>
      </w:r>
    </w:p>
    <w:p>
      <w:pPr>
        <w:pStyle w:val="BodyText"/>
      </w:pPr>
      <w:r>
        <w:t xml:space="preserve">Miêu Phỉ Phỉ nhìn tư liệu mà Trang Duệ đưa cho, sau đó không khỏi nhíu mày, người phụ nữ Lý Hà này cùng người hiềm nghi tiếp xúc nhiều lần, chắc chắn đây là vụ án trong ngoài cùng câu kết để lừa gạt chiếm đoạt tiền. Nếu vụ án như vậy giao cho phòng cảnh sát điều tra, chỉ sợ vài ba ngày đã có kết quả ngay lập tức.</w:t>
      </w:r>
    </w:p>
    <w:p>
      <w:pPr>
        <w:pStyle w:val="BodyText"/>
      </w:pPr>
      <w:r>
        <w:t xml:space="preserve">- Hì, cảnh sát Miêu, vấn đề này nếu có thể báo cảnh sát thì tôi còn tìm ngài làm gì ệt? Tôi chỉ muốn ngày tư nhân ra mặt giúp tôi khống chế người phụ nữ kia, hoặc tìm ra chứng cứ trong miệng nàng. À, điều này cũng thật sự làm khó ngài, nhưng đã đến lúc ngài nên cho thấy năng lực của mìn rồi chứ?</w:t>
      </w:r>
    </w:p>
    <w:p>
      <w:pPr>
        <w:pStyle w:val="BodyText"/>
      </w:pPr>
      <w:r>
        <w:t xml:space="preserve">Trang Duệ vừa vuốt mông ngựa vừa bưng rổ hoa quả đi ra, cầu người làm việc dù sao cũng phải đi qua đường bao tử cái đã.</w:t>
      </w:r>
    </w:p>
    <w:p>
      <w:pPr>
        <w:pStyle w:val="BodyText"/>
      </w:pPr>
      <w:r>
        <w:t xml:space="preserve">Thật ra ban đầu Trang Duệ cũng có khuynh hướng báo cảnh sát, việc này nên giao cho nhân sĩ chuyên nghiệp đến xử lý, nhưng chú Đức suy xét một phen và quyết định nên xử lý nội bộ, vì chuyện này mà truyền ra ngoài sẽ có ảnh hưởng rất lớn, không chỉ làm Điển Đương Hành mất tín nhiệm, cũng làm khó cả các tổ chức đấu giá. Vì vậy mà Trang Duệ và chú Đức sẽ trơ thành công địch của cả hệ thống Điển Đương Hành.</w:t>
      </w:r>
    </w:p>
    <w:p>
      <w:pPr>
        <w:pStyle w:val="BodyText"/>
      </w:pPr>
      <w:r>
        <w:t xml:space="preserve">Chú Đức và Trang Duệ thương lượng với nhau, sau đó quyết định bắt tay vào với người phụ nữ tên là Lý Hà kia, sau khi có được căn cứ chính xác về chuyện Vương Nhất Định cấu kết với bên ngoài để lừa gạt chiếm đoạt tiền, như vậy sẽ không sợ Vương Nhất Định không thừa nhận, chắn chắn đối phương sẽ cho ra lựa chọn sáng suốt giữa việc trả lại tiền và ngồi tù. Đồng thời với mối quan hệ của chú Đức trong ngành đồ cổ, sợ rằng sau này Vương Nhất Định cũng chỉ có thể ra nước ngoài hoạt động mà thôi, vì dù là ngành gì cũng cực kỳ căm ghét những kẻ như thế này.</w:t>
      </w:r>
    </w:p>
    <w:p>
      <w:pPr>
        <w:pStyle w:val="BodyText"/>
      </w:pPr>
      <w:r>
        <w:t xml:space="preserve">- Vấn đề này cũng không khó, nhưn này Tiểu Trang Tử, tôi giúp anh, anh cảm tạ tôi thế nào đây?</w:t>
      </w:r>
    </w:p>
    <w:p>
      <w:pPr>
        <w:pStyle w:val="BodyText"/>
      </w:pPr>
      <w:r>
        <w:t xml:space="preserve">Miêu Phỉ Phỉ chỉ cần nhìn và tư liệu là biến hai đối tượng kia không phải là kẻ lão luyện, đã lộ ra sơ hở khắp nơi, nàng chỉ cần động tay vào người phụ nữ kia thì chắc chắn sẽ có đột phát.</w:t>
      </w:r>
    </w:p>
    <w:p>
      <w:pPr>
        <w:pStyle w:val="BodyText"/>
      </w:pPr>
      <w:r>
        <w:t xml:space="preserve">- Cô đã ăn của tôi hơn hai tháng, cũng đến lúc giúp đỡ tôi một chút chứ? Vì sau này muốn giúp tôi cũng không có cơ hội nữa rồi, tôi làm xong chuyện này sẽ chủ động từ chức với công ty.</w:t>
      </w:r>
    </w:p>
    <w:p>
      <w:pPr>
        <w:pStyle w:val="BodyText"/>
      </w:pPr>
      <w:r>
        <w:t xml:space="preserve">Trang Duệ dùng giọng trầm thấp nói, đây là công tác mà hắn làm khá lâu, tuy hắn đã hạ quyết tâm nhưng trong lòng vẫn không nỡ, đặc biệt có người bạn vong niên là chú Đức, càng làm cho hắn có được lợi ích không nhỏ.</w:t>
      </w:r>
    </w:p>
    <w:p>
      <w:pPr>
        <w:pStyle w:val="BodyText"/>
      </w:pPr>
      <w:r>
        <w:t xml:space="preserve">- Cái gì? Anh muốn từ chức sao? Chuyện này không liên quan gì đến anh, anh làm sao lại muốn từ chức? Tôi giúp anh xử lý cho tốt không được sao?</w:t>
      </w:r>
    </w:p>
    <w:p>
      <w:pPr>
        <w:pStyle w:val="BodyText"/>
      </w:pPr>
      <w:r>
        <w:t xml:space="preserve">Miêu Phỉ Phỉ có phản ứng vượt quá mức dự đoán của Trang Duệ, thật sự quá mãnh liệt, ngược lại giống như nàng phạm vào sai lầm và muốn nhận lỗi với mình vậy.</w:t>
      </w:r>
    </w:p>
    <w:p>
      <w:pPr>
        <w:pStyle w:val="BodyText"/>
      </w:pPr>
      <w:r>
        <w:t xml:space="preserve">- Tôi đã sớm có ý muốn từ chức, vấn đề lần này chỉ là cái cớ mà thôi. Mẹ của tôi đã lớn tuổi, sau này toi nên bỏ nhiều thời gian đến Bành Thành, tất nhiên tôi cũng có nhà ở Trung Hải, sau này sẽ thường xuyên đến đây.</w:t>
      </w:r>
    </w:p>
    <w:p>
      <w:pPr>
        <w:pStyle w:val="Compact"/>
      </w:pPr>
      <w:r>
        <w:t xml:space="preserve">Trang Duệ nói lời này không chỉ giải thích cho Miêu Phỉ Phỉ mà còn an ủi chính mình, dựa theo những gì hắn suy nghĩ trước kia, dù thế nào hắn cũng phải công tác ở Điển Đương Hành một hai nam, sau đó mới đi ra. Nhưng không ngờ hắn mới công tác được hai tháng thì đã phải rời đi, sớm biết vậy thì hắn cũng không mua căn nhà này.</w:t>
      </w:r>
      <w:r>
        <w:br w:type="textWrapping"/>
      </w:r>
      <w:r>
        <w:br w:type="textWrapping"/>
      </w:r>
    </w:p>
    <w:p>
      <w:pPr>
        <w:pStyle w:val="Heading2"/>
      </w:pPr>
      <w:bookmarkStart w:id="181" w:name="chương-159-sự-việc-đã-bại-lộ."/>
      <w:bookmarkEnd w:id="181"/>
      <w:r>
        <w:t xml:space="preserve">159. Chương 159 : Sự Việc Đã Bại Lộ.</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159: Sự việc đã bại lộ.</w:t>
      </w:r>
    </w:p>
    <w:p>
      <w:pPr>
        <w:pStyle w:val="BodyText"/>
      </w:pPr>
      <w:r>
        <w:t xml:space="preserve">Nhóm Dịch: Tepga</w:t>
      </w:r>
    </w:p>
    <w:p>
      <w:pPr>
        <w:pStyle w:val="BodyText"/>
      </w:pPr>
      <w:r>
        <w:t xml:space="preserve">Nguồn : VipVandan</w:t>
      </w:r>
    </w:p>
    <w:p>
      <w:pPr>
        <w:pStyle w:val="BodyText"/>
      </w:pPr>
      <w:r>
        <w:t xml:space="preserve">- Con bà nó, lão già kia thật sự quá đen, đã hút hơn hai gói Trung Hoa của mình, sau này để xem có ghi vào sổ sách chi trả hay không, dù sao thì hai vị quản lý rất ít xem những thứ này.</w:t>
      </w:r>
    </w:p>
    <w:p>
      <w:pPr>
        <w:pStyle w:val="BodyText"/>
      </w:pPr>
      <w:r>
        <w:t xml:space="preserve">Vương Nhất Định giữa trưa uống rượu say khướt, hắn vừa đi lên lầu hai thì gặp nhân viên kinh doanh của Điển Đương Hành là Tiểu Lệ, vì vậy hắn móc trong túi ra một tờ năm chục đồng rồi nói:</w:t>
      </w:r>
    </w:p>
    <w:p>
      <w:pPr>
        <w:pStyle w:val="BodyText"/>
      </w:pPr>
      <w:r>
        <w:t xml:space="preserve">- Tiểu Lệ, giúp anh đi mua một chai nước nhé, cả ngày uống nước lọc thật sự không có hương vị gì.</w:t>
      </w:r>
    </w:p>
    <w:p>
      <w:pPr>
        <w:pStyle w:val="BodyText"/>
      </w:pPr>
      <w:r>
        <w:t xml:space="preserve">Vương Nhất Định nhét tiền vào trong tay Tiểu Lệ, thuận tiện sờ nắn một cái rồi mới cười ha ha tiến về phòng làm việc của mình.</w:t>
      </w:r>
    </w:p>
    <w:p>
      <w:pPr>
        <w:pStyle w:val="BodyText"/>
      </w:pPr>
      <w:r>
        <w:t xml:space="preserve">- Giám định sư Vương, mời anh đến đây một chút, chúng ta mở một cuộc họp nhỏ.</w:t>
      </w:r>
    </w:p>
    <w:p>
      <w:pPr>
        <w:pStyle w:val="BodyText"/>
      </w:pPr>
      <w:r>
        <w:t xml:space="preserve">Khi tiếng cười của Vương Nhất Định vang lên, Trang Duệ mở cửa phòng làm việc của mình ra rồi vẫy vẫy tay với Vương Nhất Định.</w:t>
      </w:r>
    </w:p>
    <w:p>
      <w:pPr>
        <w:pStyle w:val="BodyText"/>
      </w:pPr>
      <w:r>
        <w:t xml:space="preserve">Vương Nhất Định mất đi bội dạng say rượu, hắn dùng ánh mắt mờ ảo nhìn Trang Duệ rồi không vui nói:</w:t>
      </w:r>
    </w:p>
    <w:p>
      <w:pPr>
        <w:pStyle w:val="BodyText"/>
      </w:pPr>
      <w:r>
        <w:t xml:space="preserve">- Không có gì thì họp cái gì? Tôi vừa cơm nước với khách hàng xong, ôi, thật sự là không có biện pháp, khách hàng quá nhiệt tình, đơn giản bị ép uống vài ly. Quản lý Trang, nếu không có chuyện gì quan trọng thì tôi về phòng ngủ trước nhé?</w:t>
      </w:r>
    </w:p>
    <w:p>
      <w:pPr>
        <w:pStyle w:val="BodyText"/>
      </w:pPr>
      <w:r>
        <w:t xml:space="preserve">Trang Duệ nhíu mày, hắn chưa từng thấy loại người phạm vào việc lớn mà trong lòng không chút hoảng hốt như Vương Nhất Định, hắn nhìn thoán qua Tiểu Lệ đang cầm tờ năm chục đồng trong tay mà không biết làm gì, sau đó cố gắng áp chế cơn tức dùng giọng bình tĩnh nói:</w:t>
      </w:r>
    </w:p>
    <w:p>
      <w:pPr>
        <w:pStyle w:val="BodyText"/>
      </w:pPr>
      <w:r>
        <w:t xml:space="preserve">- Anh nên đến tham gia, vì có một số việc cần hỏi anh.</w:t>
      </w:r>
    </w:p>
    <w:p>
      <w:pPr>
        <w:pStyle w:val="BodyText"/>
      </w:pPr>
      <w:r>
        <w:t xml:space="preserve">Trang Duệ nói xong thì đi vào trong phòng, sau khi nghe được lời của Trang Duệ thì Vương Nhất Định giống như tỉnh rượu thêm phân nửa, hắn đi theo Trang Duệ vào trong.</w:t>
      </w:r>
    </w:p>
    <w:p>
      <w:pPr>
        <w:pStyle w:val="BodyText"/>
      </w:pPr>
      <w:r>
        <w:t xml:space="preserve">- Ôi, chú Đức, chú cũng có mặt ở đây rồi à? Cậu Lại, nghe nói khoảng thời gian trước cậu thu một bức tranh của nước ngoài? Là tranh đầu thế kỷ hai mươi phải không? Cậu cũng không hiền lành rồi, không lấy ra cho anh đây xem xét, hôm nay tôi mới biết được. Quản lý Trang, có chuyện gì anh nói nhanh một chút, lát nữa sợ rằng sẽ lại có khách... nguồn (.)</w:t>
      </w:r>
    </w:p>
    <w:p>
      <w:pPr>
        <w:pStyle w:val="BodyText"/>
      </w:pPr>
      <w:r>
        <w:t xml:space="preserve">Vương Nhất Định đi vào phòng quản lý và thấy chú Đức với Lại Kình Đông ở bên trong thì không khỏi cười ha hả chào hỏi, cũng không đợi Trang Duệ mời mà đặt mông ngồi xuống, đưa mắt đánh giá mọi người.</w:t>
      </w:r>
    </w:p>
    <w:p>
      <w:pPr>
        <w:pStyle w:val="BodyText"/>
      </w:pPr>
      <w:r>
        <w:t xml:space="preserve">- Anh xem thứ này đi, tôi nghĩ anh cần cho Điển Đương Hành hoặc công ty đầu tư một lời giải thích.</w:t>
      </w:r>
    </w:p>
    <w:p>
      <w:pPr>
        <w:pStyle w:val="BodyText"/>
      </w:pPr>
      <w:r>
        <w:t xml:space="preserve">Trang Duệ cũng không nói nhảm mà trực tiếp đưa ra danh sách những vật phẩm giả Vương Nhất Định thu vào bày ra trên mặt bàn trà, hai mắt nhìn chằm chằm vào Vương Nhất Định.</w:t>
      </w:r>
    </w:p>
    <w:p>
      <w:pPr>
        <w:pStyle w:val="BodyText"/>
      </w:pPr>
      <w:r>
        <w:t xml:space="preserve">- Đây là thứ gì?</w:t>
      </w:r>
    </w:p>
    <w:p>
      <w:pPr>
        <w:pStyle w:val="BodyText"/>
      </w:pPr>
      <w:r>
        <w:t xml:space="preserve">Vương Nhất Định còn chưa ý thức được hành vi của mình đã bại lội, hắn tùy ý cầm tờ giấy lên xem, vừa nhìn thoáng qua thì cặp mắt híp chợt trợn tròn, mặt mũi tiếp tục thanh tỉnh hơn phân nửa.</w:t>
      </w:r>
    </w:p>
    <w:p>
      <w:pPr>
        <w:pStyle w:val="BodyText"/>
      </w:pPr>
      <w:r>
        <w:t xml:space="preserve">- Quản lý Trang, anh có ý gì? Đây là danh sách những vật phẩm tôi thu vào thời gian gần đây, anh cho tôi xem có ý gi?</w:t>
      </w:r>
    </w:p>
    <w:p>
      <w:pPr>
        <w:pStyle w:val="BodyText"/>
      </w:pPr>
      <w:r>
        <w:t xml:space="preserve">Vương Nhất Định cầm lấy tư liệu và lật qua xem xét, hắn giả vờ dùng giọng hồ đồ hỏi Trang Duệ nhưng trong mắt có chút bối rối, cũng không dám nhìn chằm chằm vào Trang Duệ.</w:t>
      </w:r>
    </w:p>
    <w:p>
      <w:pPr>
        <w:pStyle w:val="BodyText"/>
      </w:pPr>
      <w:r>
        <w:t xml:space="preserve">Trang Duệ nhìn biểu hiện vụng về của Vương Nhất Định thì cũng không muốn đi đường vòng, hắn đi thẳng vào vấn đề:</w:t>
      </w:r>
    </w:p>
    <w:p>
      <w:pPr>
        <w:pStyle w:val="BodyText"/>
      </w:pPr>
      <w:r>
        <w:t xml:space="preserve">- Giám định sư Vương, ai cũng là đồng sự của nhau, tôi cho anh một cơ hội để nói ra sự thật, trách nhiệm se do tôi gánh chịu, nếu không thì anh tự gánh chịu hậu quả.</w:t>
      </w:r>
    </w:p>
    <w:p>
      <w:pPr>
        <w:pStyle w:val="BodyText"/>
      </w:pPr>
      <w:r>
        <w:t xml:space="preserve">- Nói gì vậy? Tôi thu vật phẩm theo quy định, dù những thứ này là giả thì tôi cũng không biết, tôi cũng có thể bị lừa gạt, các anh còn bắt tôi phải nói gì đây?</w:t>
      </w:r>
    </w:p>
    <w:p>
      <w:pPr>
        <w:pStyle w:val="BodyText"/>
      </w:pPr>
      <w:r>
        <w:t xml:space="preserve">Vương Nhất Định đề cao âm thanh, nhưng đám người Trang Duệ lại thấy đó là lời nói ngoài mạnh trong yếu, chỉ là cố gắng cứng nhắc nhưng không che giấu được sự suy yếu trong lòng.</w:t>
      </w:r>
    </w:p>
    <w:p>
      <w:pPr>
        <w:pStyle w:val="BodyText"/>
      </w:pPr>
      <w:r>
        <w:t xml:space="preserve">- Bốp!</w:t>
      </w:r>
    </w:p>
    <w:p>
      <w:pPr>
        <w:pStyle w:val="BodyText"/>
      </w:pPr>
      <w:r>
        <w:t xml:space="preserve">Trang Duệ vỗ tay lên bàn thật mạnh, hắn đứng lên nhìn Vương Nhất Định rồi dùng giọng nghiêm nghị nói:</w:t>
      </w:r>
    </w:p>
    <w:p>
      <w:pPr>
        <w:pStyle w:val="BodyText"/>
      </w:pPr>
      <w:r>
        <w:t xml:space="preserve">- Vương Nhất Định, cơ hội tôi đã cho anh, nếu anh không biết quay đầu thì đừng trách tôi không nể mặt. Tôi cũng không nói những vật phẩm này là giả, anh lúc đó cũng không giám định nói nó là giả, vậy sao bây giờ anh lại nói vậy?</w:t>
      </w:r>
    </w:p>
    <w:p>
      <w:pPr>
        <w:pStyle w:val="BodyText"/>
      </w:pPr>
      <w:r>
        <w:t xml:space="preserve">Vương Nhất Định nhìn kỹ danh sách trong tay, bên trên chỉ ghi lại thời gian đến cầm và số tiền của mười một vật phẩm kia, cũng không nói là thật hay giả, vừa rồi rõ ràng là hắn đã lỡ miệng.</w:t>
      </w:r>
    </w:p>
    <w:p>
      <w:pPr>
        <w:pStyle w:val="BodyText"/>
      </w:pPr>
      <w:r>
        <w:t xml:space="preserve">- Có cái gì dễ nói chứ? Không phải thu vào vài món châu báu sao? Hơn nữa tôi mua vào đều đúng với giá quy định, đấu giá đi cũng có một phần lợi nhuận, rõ ràng đã sáng tạo không ít lợi nhuận cho Điển Đương Hành.</w:t>
      </w:r>
    </w:p>
    <w:p>
      <w:pPr>
        <w:pStyle w:val="BodyText"/>
      </w:pPr>
      <w:r>
        <w:t xml:space="preserve">Vương Nhất Định xem việc này không thể nào gạt được, vì vậy bắt đầu lấy cớ, nhưng hắn càng nói càng đắc ý, giống như việc này là suy xét cho Điển Đương Hành, còn chuyện thật giả lại không được đề cập đến.</w:t>
      </w:r>
    </w:p>
    <w:p>
      <w:pPr>
        <w:pStyle w:val="BodyText"/>
      </w:pPr>
      <w:r>
        <w:t xml:space="preserve">Sau khi nghe được lời của Vương Nhất Định thì chú Đức giận xanh mặt, Lại Kình Đông ở bên cạnh thì có chút hả hê, Trang Duệ thì lại nở nụ cười vì lời nói của Vương Nhất Định, đây là nghiên cứu sinh từ nước ngoài quay về, không ngờ lại là một kẻ thiếu kiến thức pháp luật như vậy.</w:t>
      </w:r>
    </w:p>
    <w:p>
      <w:pPr>
        <w:pStyle w:val="BodyText"/>
      </w:pPr>
      <w:r>
        <w:t xml:space="preserve">Trước kia Trang Duệ từng xem qua một câu chuyện cười, nói là có một đôi tiến sĩ kết hôn hai ba năm mà chưa có con, khi đến bệnh viện kiểm tra thì cơ thể vợ chồng đều rất khỏe mạnh, vì thế vấn đề này là thật sự quá kỳ quặc. Cuối cùng một bác sĩ mới hỏi về cuộc sống sinh hoạt cá nhân, lúc này mới lòi ra, trong ba năm qua cặp đôi này gọi là yêu nhau nhưng ngủ trên một giường mà chẳng có tiếp xúc thân mật nào, điều này làm ọi người được mở rộng tầm mắt.</w:t>
      </w:r>
    </w:p>
    <w:p>
      <w:pPr>
        <w:pStyle w:val="BodyText"/>
      </w:pPr>
      <w:r>
        <w:t xml:space="preserve">Tất nhiên giám định sư Vương của chúng ta ở nước ngoài không ít lần đi chơi bời qua đêm ở khu đèn đỏ, cũng từng nhiều lần thể hiện uy thế trước những cô gái da trắng, nhưng kiến thức pháp luật của hắn có thể nói là không kém bao nhiêu so với tri thức về sinh lý của cặp vợ chồng tiến sĩ kia.</w:t>
      </w:r>
    </w:p>
    <w:p>
      <w:pPr>
        <w:pStyle w:val="BodyText"/>
      </w:pPr>
      <w:r>
        <w:t xml:space="preserve">- Vương Nhất Định, anh có hộ chiếu Trung Quốc đấy chứ?</w:t>
      </w:r>
    </w:p>
    <w:p>
      <w:pPr>
        <w:pStyle w:val="BodyText"/>
      </w:pPr>
      <w:r>
        <w:t xml:space="preserve">Trang Duệ chợt hỏi một câu như vậy.</w:t>
      </w:r>
    </w:p>
    <w:p>
      <w:pPr>
        <w:pStyle w:val="BodyText"/>
      </w:pPr>
      <w:r>
        <w:t xml:space="preserve">- Có, sao vậy?</w:t>
      </w:r>
    </w:p>
    <w:p>
      <w:pPr>
        <w:pStyle w:val="BodyText"/>
      </w:pPr>
      <w:r>
        <w:t xml:space="preserve">Vương Nhất Định thật sự không hiểu.</w:t>
      </w:r>
    </w:p>
    <w:p>
      <w:pPr>
        <w:pStyle w:val="BodyText"/>
      </w:pPr>
      <w:r>
        <w:t xml:space="preserve">- Vậy là tốt, luật pháp Trung Quốc sẽ áp dụng cho anh, tôi sẽ nói với anh về quy định hiện hành với tội lừa đảo chiếm đoạt tài sản, điều số 260 có quy định sáu điều: Lừa đảo công tư tài vật, hình phạt thấp nhất là ba năm tù, có thể là giam giữ ngắn hạn hoặc quản chế, cũng có thể là xử phạt tiền.</w:t>
      </w:r>
    </w:p>
    <w:p>
      <w:pPr>
        <w:pStyle w:val="BodyText"/>
      </w:pPr>
      <w:r>
        <w:t xml:space="preserve">- Mức xử phạt cao nhất sẽ xem vào những tình tiết nghiêm trọng, phạt tù từ ba năm đến mười năm, đồng thời phải nộp tiền phạt.</w:t>
      </w:r>
    </w:p>
    <w:p>
      <w:pPr>
        <w:pStyle w:val="BodyText"/>
      </w:pPr>
      <w:r>
        <w:t xml:space="preserve">- Mức đặc biệt nghiêm trọng sẽ xem xét vào tình tiết đặc biệt nghiêm trọng, sẽ phạt tù từ mười năm trở lên cho đến chung thân, cũng phạt tiền hoặc tịch thu tài sản.</w:t>
      </w:r>
    </w:p>
    <w:p>
      <w:pPr>
        <w:pStyle w:val="BodyText"/>
      </w:pPr>
      <w:r>
        <w:t xml:space="preserve">- Lừa đảo chiếm đoạt tài sản chính là dùng những hành vi phi pháp để đạt lấy mục đích, dùng sự thật hư cấu hoặc những phương pháp dấu giếm chân tướng để chiếm đoạt tài sản công hoặc tư.</w:t>
      </w:r>
    </w:p>
    <w:p>
      <w:pPr>
        <w:pStyle w:val="BodyText"/>
      </w:pPr>
      <w:r>
        <w:t xml:space="preserve">- Đúng rồi, giám định sư Vương, tôi nhắc lại với anh một câu, cá nhân anh đã lừa đảo chiếm một số tiên lên đến hai trăm ngàn, thuộc về mức độ đặc biệt nghiêm trọng, còn chuyện áp dụng hình phạt với anh thì còn tùy vào tòa án.</w:t>
      </w:r>
    </w:p>
    <w:p>
      <w:pPr>
        <w:pStyle w:val="BodyText"/>
      </w:pPr>
      <w:r>
        <w:t xml:space="preserve">- Cốc, cốc, cốc...</w:t>
      </w:r>
    </w:p>
    <w:p>
      <w:pPr>
        <w:pStyle w:val="BodyText"/>
      </w:pPr>
      <w:r>
        <w:t xml:space="preserve">Khi phòng tuyến cuối cùng của Vương Nhất Định sắp tan vỡ thì tiếng gõ cửa chợt vang lên.</w:t>
      </w:r>
    </w:p>
    <w:p>
      <w:pPr>
        <w:pStyle w:val="BodyText"/>
      </w:pPr>
      <w:r>
        <w:t xml:space="preserve">- Quản lý Trang, đây là đồ uống cho giám định sư Vương, đây là nước cam của anh ấy...</w:t>
      </w:r>
    </w:p>
    <w:p>
      <w:pPr>
        <w:pStyle w:val="BodyText"/>
      </w:pPr>
      <w:r>
        <w:t xml:space="preserve">Tiểu Lệ đẩy cửa bước vào, nàng cảm thấy bầu không khí trong phòng có chút căng thẳng, vì vậy mà thè lưỡi đi đến trước mặt Vương Nhất Định, nàng đặt chai nước cam và tiền lẻ xuống bàn trà trước mặt Vương Nhất Định, sau đó nhanh chóng bước ra ngoài.</w:t>
      </w:r>
    </w:p>
    <w:p>
      <w:pPr>
        <w:pStyle w:val="BodyText"/>
      </w:pPr>
      <w:r>
        <w:t xml:space="preserve">Nếu là trước kia thì Vương Nhất Định nhất định sẽ kéo tay Tư Linh, ra vẻ hào phóng nhét tiền thừa lại trong tay nàng. Chỉ là hôm nay Vương Nhất Định không có tâm tư này, thậm chí cũng không biết phải mở chai nước ra như thế nào. Lần đầu tiên hắn cảm thấy thứ nước này uống vào cay đắng như vậy, người mẫu lộ đùi trên hình quảng cáo của chai nước cũng lần đầu tiên mất đi lực hấp dẫn trong mắt hắn.</w:t>
      </w:r>
    </w:p>
    <w:p>
      <w:pPr>
        <w:pStyle w:val="BodyText"/>
      </w:pPr>
      <w:r>
        <w:t xml:space="preserve">- Quản lý Trang, chú Đức, tôi thật sự không biết những thứ này là giả, các người phải tin tưởng tôi, tôi có thể làm kiểm điểm, tôi có thể xin từ chức, nhưgn tôi thật sự không có ý lừa gạt...</w:t>
      </w:r>
    </w:p>
    <w:p>
      <w:pPr>
        <w:pStyle w:val="BodyText"/>
      </w:pPr>
      <w:r>
        <w:t xml:space="preserve">Giống như món đồ uống lạnh buốt kích thích tư duy đông cứng của Vương Nhất Định, hăn đặt chai nước xuống, sau đó lớn tiếng kêu oan, mà mở miệng là không thừa nhận vấn đề. Hắn là loại người ăn vào thứ gì đó cũng sẽ không nhổ ra, dù hắn từ chức cũng có lợi nhuận hơn năm trăm ngàn trong tay, những công ty như kiểu của Điển Đương Hành là rất nhiều, hắn chỉ cần đến thành phố khác tìm một công tác khác là kiếm được miếng cơm.</w:t>
      </w:r>
    </w:p>
    <w:p>
      <w:pPr>
        <w:pStyle w:val="BodyText"/>
      </w:pPr>
      <w:r>
        <w:t xml:space="preserve">Trang Duệ không ngờ Vương Nhất Định còn lưu manh như vậy, rõ ràng là chưa thấy quan tài chưa đổ lệ, vì vậy hắn nhấc điện thoại bấm một dãy số, sau đó hỏi một câu.</w:t>
      </w:r>
    </w:p>
    <w:p>
      <w:pPr>
        <w:pStyle w:val="BodyText"/>
      </w:pPr>
      <w:r>
        <w:t xml:space="preserve">Chưa đến hai phút sau thì phòng quản ý bị đẩy cửa ra, Miêu Phỉ Phỉ mặc một bọ đồng phục cảnh sát tiến đến, sau đó nàng đặt một phần khẩu cung và máy ghi âm xuống trước mặt Trang Duệ, ánh mắt trừng lên nhìn Trang Duệ, vì lấy được hai thứ này mà nàng phải hao tổn không ít nhân tình.</w:t>
      </w:r>
    </w:p>
    <w:p>
      <w:pPr>
        <w:pStyle w:val="BodyText"/>
      </w:pPr>
      <w:r>
        <w:t xml:space="preserve">- Cám ơn cảnh sát, làm phiền cảnh sát đi đến phòng họp ngồi chờ, chúng tôi sẽ làm rõ vài vấn đề của người hiềm nghi, sau đó sẽ truy cứu xem nên làm thế nào.</w:t>
      </w:r>
    </w:p>
    <w:p>
      <w:pPr>
        <w:pStyle w:val="BodyText"/>
      </w:pPr>
      <w:r>
        <w:t xml:space="preserve">Trang Duệ đứng lên giả vờ giống như giải quyết việc chung, không biết cô là ai, sau khi đưa Miêu Phỉ Phỉ, khi quay lưng với đám người trong phòng thì hắn giơ ngón tay cái với nàng.</w:t>
      </w:r>
    </w:p>
    <w:p>
      <w:pPr>
        <w:pStyle w:val="BodyText"/>
      </w:pPr>
      <w:r>
        <w:t xml:space="preserve">Sau khi Miêu Phỉ Phỉ đi vào phòng làm việc thì vẻ mặt trấn tỉnh của Vương Nhất Định thật sự có chút hoảng loạn, đã cảm thấy run sợ. Đợi đến khi Trang Duệ đưa Miêu Phỉ Phỉ ra ngoài thì hắn nhìn chằm chằm lên hai thứ đặt trên bàn nhưng miệng vẫn nhắm chặt, vẫn tồn tại tâm lý may mắn.</w:t>
      </w:r>
    </w:p>
    <w:p>
      <w:pPr>
        <w:pStyle w:val="BodyText"/>
      </w:pPr>
      <w:r>
        <w:t xml:space="preserve">- Thứ này anh xem đi, nếu xem xong còn cần nghe băng ghi âm thì tôi sẽ cho anh thỏa mãn.</w:t>
      </w:r>
    </w:p>
    <w:p>
      <w:pPr>
        <w:pStyle w:val="BodyText"/>
      </w:pPr>
      <w:r>
        <w:t xml:space="preserve">Trang Duệ lấy phần khẩu cung trên bàn đưa cho Vương Nhất Định, phần khẩu ucng này chính là cùng nội dung với máy ghi âm kia, hắn đã được nghe qua vào buổi trưa, vì thế mới bị Miêu Phỉ Phỉ làm thịt. Khi đó ngồi cùng bàn cơm có Miêu Phỉ Phỉ và vài đồng sự khác, bây giờ chỉ có Miêu Phỉ Phỉ đưa chứng cứ đến, chẳng qua chỉ muốn uy hiếp Vương Nhất Định một chút mà thôi.</w:t>
      </w:r>
    </w:p>
    <w:p>
      <w:pPr>
        <w:pStyle w:val="BodyText"/>
      </w:pPr>
      <w:r>
        <w:t xml:space="preserve">- Tôi khai, tôi đáng chết, tôi đều khai hết, đừng bắt tôi ngồi tù. Chú Đức, chú phải cứu cháu, quản lý Trang, tôi thật sự không biết làm vậy là trái luật.</w:t>
      </w:r>
    </w:p>
    <w:p>
      <w:pPr>
        <w:pStyle w:val="BodyText"/>
      </w:pPr>
      <w:r>
        <w:t xml:space="preserve">Vương Nhất Định cuối cùng cũng tan vỡ, hắn nói mà nước mắt nước mũi chảy cả ra, hắn kéo chú Đức ở bên cạnh giống như bắt được cỏ cây cứu mạng.</w:t>
      </w:r>
    </w:p>
    <w:p>
      <w:pPr>
        <w:pStyle w:val="BodyText"/>
      </w:pPr>
      <w:r>
        <w:t xml:space="preserve">- Được rồi, gào thét cái gì vậy?</w:t>
      </w:r>
    </w:p>
    <w:p>
      <w:pPr>
        <w:pStyle w:val="BodyText"/>
      </w:pPr>
      <w:r>
        <w:t xml:space="preserve">Chú Đức chợt quát lên chói tai cắt đứt âm thanh của Vương Nhất Định.</w:t>
      </w:r>
    </w:p>
    <w:p>
      <w:pPr>
        <w:pStyle w:val="BodyText"/>
      </w:pPr>
      <w:r>
        <w:t xml:space="preserve">- Vừa rồi không cho cảnh sát đưa anh đi chính là cho anh cơ hội, còn khóc cái gì, nói rõ sự việc ra, trả lại tiền tham ô, tôi sẽ xin quản lý Trang tha mạng cho anh.</w:t>
      </w:r>
    </w:p>
    <w:p>
      <w:pPr>
        <w:pStyle w:val="BodyText"/>
      </w:pPr>
      <w:r>
        <w:t xml:space="preserve">Chú Đức lên tiếng làm cho cảm xúc của Vương Nhất Định có hơi ổn trở lại, hắn nhìn Trang Duệ, lúc này mới tin tưởng những gì đối phương nói trước đó là thật. Hắn năm nay hơn ba mươi, hắn cũng không muốn ngồi tù mười năm, sau đó mới được đi ra hưởng thụ nhân sinh, vì vậy mới thành thật khai báo tất cả.</w:t>
      </w:r>
    </w:p>
    <w:p>
      <w:pPr>
        <w:pStyle w:val="BodyText"/>
      </w:pPr>
      <w:r>
        <w:t xml:space="preserve">Thì ra từ khi Trang Duệ bắt đầu làm quản lý thì Vương Nhất Định cũng không có ý nghĩ biến thái này, hắn chỉ muốn hợp tác với bên đấu giá, bán đi vài vật phẩm mình giám định sai lầm ra ngoài. Nào ngờ những sản phẩm giả kia được đấu giá rất thuận lợi, không có người nào tỏ ra dị nghị, điều này làm cho Vương Nhất Định kiếm được nhiều phần trăm tiền thưởng, vì vậy mà lòng tham trong lòng càng lớn.</w:t>
      </w:r>
    </w:p>
    <w:p>
      <w:pPr>
        <w:pStyle w:val="BodyText"/>
      </w:pPr>
      <w:r>
        <w:t xml:space="preserve">Vương Nhất Định trước khi về nước đã đi Macao chơi vài ngày, mọi người cũng biết Macao được xưng là Las Vegas phương đông, đó là nơi bùng phát những cửa hàng như Điển Đương Hành. Vương Nhất Định vì chức nghiệp của mình, hắn đi đến vài cửa hàng để tìm những món đồ giả khó giám định để mua vào với giá thấp, ý nghĩ của hắn lúc đó chính là với thể diện của mình, những thứ châu báu kia sau này sẽ dùng để tán gái là chủ yếu.</w:t>
      </w:r>
    </w:p>
    <w:p>
      <w:pPr>
        <w:pStyle w:val="BodyText"/>
      </w:pPr>
      <w:r>
        <w:t xml:space="preserve">Nhưng sau khi hợp tác tốt với phía đấu giá thì Vương Nhất Định phải đánh giá lại nhứng món châu báu giả của mình, vì vậy hắn quyết định đi tìm Lý Hà, để nàng đưa những món châu báu giả đến Điển Đương Hành đổi lấy tiền. Lúc đầu Lý Hà cũng không biết nó là giả, Vương Nhất Định nói đó là chỗ mình công tác, cũng không thể nào tự mình ra mặt được, không tiện tự định giá, chỉ có thể nhờ nàng hỗ trợ mà thôi.</w:t>
      </w:r>
    </w:p>
    <w:p>
      <w:pPr>
        <w:pStyle w:val="BodyText"/>
      </w:pPr>
      <w:r>
        <w:t xml:space="preserve">Vương Nhất Định tưởng Lý Hà là cô gái ngoan hiền, nhưng hắn cũng không ngờ nhiều châu báu như vậy lập tức làm cho tâm hồn thiếu nữ của Lý Hà nhảy dựng lên, vì thế mà làm cho sự nghiệp tình yêu của giám định sư Vương chợt bùng phát. Dù sau này Lý Hà biết những thứ kia là giả, nhưng khi thấy cả trăm ngàn được thu về thì cũng cực kỳ hâm mộ Vương Nhất Định. Những năm nay chỉ cần có tiền là tốt, không cần quan tâm tiền từ đâu ra, vì đại đa số mọi người cảm thấy không trộm không cướp sẽ không coi là phạm pháp.</w:t>
      </w:r>
    </w:p>
    <w:p>
      <w:pPr>
        <w:pStyle w:val="BodyText"/>
      </w:pPr>
      <w:r>
        <w:t xml:space="preserve">Vương Nhất Định cũng nghĩ như vậy, Trang Duệ ủy quyền lam cho hắn thông qua liên hệ với các tổ chức đấu giá để xử lý những món đồ châu báu giả của mình. Thông qua những lần đấu giá như vậy, Điển Đương Hành có thể ban đi với giá gấp bốn lần, như vậy hắn cũng có thể thu vào số phần trăm hoa hồng xa xỉ.</w:t>
      </w:r>
    </w:p>
    <w:p>
      <w:pPr>
        <w:pStyle w:val="Compact"/>
      </w:pPr>
      <w:r>
        <w:t xml:space="preserve">Còn bản thân Vương Nhất Định thì càng là thu hoạch gấp đôi, hắn nghĩ ra phương án kiếm tiền quá đắc ý, điều này làm hắn đắc ý vài ngày, nhưng hắn không ngờ sự việc sẽ có ngày bại lộ.</w:t>
      </w:r>
      <w:r>
        <w:br w:type="textWrapping"/>
      </w:r>
      <w:r>
        <w:br w:type="textWrapping"/>
      </w:r>
    </w:p>
    <w:p>
      <w:pPr>
        <w:pStyle w:val="Heading2"/>
      </w:pPr>
      <w:bookmarkStart w:id="182" w:name="chương-16-0-say-rượu."/>
      <w:bookmarkEnd w:id="182"/>
      <w:r>
        <w:t xml:space="preserve">160. Chương 16 0: Say Rượu.</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160: Say rượu.</w:t>
      </w:r>
    </w:p>
    <w:p>
      <w:pPr>
        <w:pStyle w:val="BodyText"/>
      </w:pPr>
      <w:r>
        <w:t xml:space="preserve">Nhóm Dịch: Tepga</w:t>
      </w:r>
    </w:p>
    <w:p>
      <w:pPr>
        <w:pStyle w:val="BodyText"/>
      </w:pPr>
      <w:r>
        <w:t xml:space="preserve">Nguồn : VipVandan</w:t>
      </w:r>
    </w:p>
    <w:p>
      <w:pPr>
        <w:pStyle w:val="BodyText"/>
      </w:pPr>
      <w:r>
        <w:t xml:space="preserve">- Xoảng, xoang... xem tại</w:t>
      </w:r>
    </w:p>
    <w:p>
      <w:pPr>
        <w:pStyle w:val="BodyText"/>
      </w:pPr>
      <w:r>
        <w:t xml:space="preserve">Trang Duệ ngồi trong phòng khách nghe những âm thanh phát ra từ nhà bếp mà khóe mắt liên tục nháy lên, trong lòng hắn thầm hối hận, sao lại đồng ý cho vị đại tiểu thư kia vào bếp chứ?</w:t>
      </w:r>
    </w:p>
    <w:p>
      <w:pPr>
        <w:pStyle w:val="BodyText"/>
      </w:pPr>
      <w:r>
        <w:t xml:space="preserve">- Lão Yêu, đây là cái chén thứ mấy rồi? Trong nhà cậu có đủ chén không? Nếu không thì cậu có thể nói với cô ấy, trực tiếp bưng chảo lên là được.</w:t>
      </w:r>
    </w:p>
    <w:p>
      <w:pPr>
        <w:pStyle w:val="BodyText"/>
      </w:pPr>
      <w:r>
        <w:t xml:space="preserve">Dương Vĩ cầm điều khiển từ xa trong tay, hắn liên tục chuyển đài, trong miệng phát ra lời nói an ủi Trang Duệ, nhưng lời này nghe vào trong tai thì giống như có chút hả hê.</w:t>
      </w:r>
    </w:p>
    <w:p>
      <w:pPr>
        <w:pStyle w:val="BodyText"/>
      </w:pPr>
      <w:r>
        <w:t xml:space="preserve">- Anh ngậm miệng lại cho tôi, không thì tôi sẽ gọi điện thoại cho chú Dương, nói cho chú ấy biết bức tượng ngọc nữ thời Hán chính là đồ dỏm anh đánh tráo.</w:t>
      </w:r>
    </w:p>
    <w:p>
      <w:pPr>
        <w:pStyle w:val="BodyText"/>
      </w:pPr>
      <w:r>
        <w:t xml:space="preserve">Trang Duệ trừng mắt nhìn Dương Vĩ, hắn tức giận trả lời, bức tượng ngọc nữ thời Hán chính là một trong những món đồ cổ hi hữu mà Dương Phụ thu gom được, vì nó là vật thật nên được bảo vệ rất tốt. Nhưng Dương Vĩ vì có chút kẹt tiền nên quyết định vào phòng bố xem có thứ gì đó hay không, vì hắn không cẩn thận nên làm rơi nó xuống đất.</w:t>
      </w:r>
    </w:p>
    <w:p>
      <w:pPr>
        <w:pStyle w:val="BodyText"/>
      </w:pPr>
      <w:r>
        <w:t xml:space="preserve">Sau đó Dương Vĩ sợ bố mình phát hiện ra, hắn nhờ Trang Duệ bỏ ra vài trăm đồng muc ngọc kém chất lượng, tìm người tạc tượng ngọc nữ thời Hán, sau đó đặt lên kệ trưng bày của cha mình, vì vậy mà một tháng đã qua nhưng chua ai phát hiện ra.</w:t>
      </w:r>
    </w:p>
    <w:p>
      <w:pPr>
        <w:pStyle w:val="BodyText"/>
      </w:pPr>
      <w:r>
        <w:t xml:space="preserve">- Hì hì, câu cáo trạng tôi cũng không thoát được đâu, Lão Yêu, cậu có thấy không, hai người phụ nữ này hình như có ý với cậu, cậ xem trúng cô nào?</w:t>
      </w:r>
    </w:p>
    <w:p>
      <w:pPr>
        <w:pStyle w:val="BodyText"/>
      </w:pPr>
      <w:r>
        <w:t xml:space="preserve">Dương Vĩ ném điều khiển từ xa trong tay xuống ghế sa lông, sau đó tiến đến trước mặt Trang Duệ dùng giọng dâm đãng hỏi.</w:t>
      </w:r>
    </w:p>
    <w:p>
      <w:pPr>
        <w:pStyle w:val="BodyText"/>
      </w:pPr>
      <w:r>
        <w:t xml:space="preserve">- Anh không thể tục tằng như vậy được, huynh đệ, biết không, tất cả đều là bằng hữu.</w:t>
      </w:r>
    </w:p>
    <w:p>
      <w:pPr>
        <w:pStyle w:val="BodyText"/>
      </w:pPr>
      <w:r>
        <w:t xml:space="preserve">Trang Duệ dùng ngôn từ chính đáng nói.</w:t>
      </w:r>
    </w:p>
    <w:p>
      <w:pPr>
        <w:pStyle w:val="BodyText"/>
      </w:pPr>
      <w:r>
        <w:t xml:space="preserve">- Hừ, lừa gạt quỷ à? Nửa đêm chạy ra ngoài đường giúp người ta mua váy, còn là bằng hữu? Phải gọi là "súng hữu" thì đúng hơn.</w:t>
      </w:r>
    </w:p>
    <w:p>
      <w:pPr>
        <w:pStyle w:val="BodyText"/>
      </w:pPr>
      <w:r>
        <w:t xml:space="preserve">Dương Vĩ dùng ánh mắt khinh bỉ nhìn Trang Duệ, lần trước Tiểu Bạch Sư đã xé váy của Miêu Phỉ Phỉ một lần, khi đó Trang Duệ đã gọi điện thoại hỏi Dương Vĩ xem chỗ nào gần đây có bán váy cho nữ, vì vậy mà điều này bị Dương Vĩ nắm chặt trong tay, luôn dùng nó để đả kích Trang Duệ.</w:t>
      </w:r>
    </w:p>
    <w:p>
      <w:pPr>
        <w:pStyle w:val="BodyText"/>
      </w:pPr>
      <w:r>
        <w:t xml:space="preserve">- Xoảng!</w:t>
      </w:r>
    </w:p>
    <w:p>
      <w:pPr>
        <w:pStyle w:val="BodyText"/>
      </w:pPr>
      <w:r>
        <w:t xml:space="preserve">- Cái thứ chín.</w:t>
      </w:r>
    </w:p>
    <w:p>
      <w:pPr>
        <w:pStyle w:val="BodyText"/>
      </w:pPr>
      <w:r>
        <w:t xml:space="preserve">Trang Duệ thật sự dùng ánh mắt không biết nói gì hơn để nhìn vào phòng bếp, hắn không biết Miêu Phỉ Phỉ phải ném bể bao nhiêu chén dĩa mới hài lòng. Hôm nay là ngày thứ ba Trang Duệ từ chức ở Điển Đương Hành, cũng đúng dịp cuối tuần, vì vậy mà Miêu Phỉ Phỉ và Tống Tinh Quân cùng đến nhà, nói là muốn làm một bữa cơm ngon đãi hắn trước khi rời khỏi Trung Hải. Cũng không ngờ hai cô này vừa vào bếp thì bi kịch của Trang Duệ bắt đầu.</w:t>
      </w:r>
    </w:p>
    <w:p>
      <w:pPr>
        <w:pStyle w:val="BodyText"/>
      </w:pPr>
      <w:r>
        <w:t xml:space="preserve">Chuyện của Vương Nhất Định đã được giải quyết trước đó một tuần, chuyện này cũng không báo cảnh sát, cuối cùng vẫn là Vương Nhất Định phải trả lại tiền tham ô và nói rõ ràng sự việc xảy ra, sau đó từ chức ở Điển Đương Hành, bỏ đi sớm hơn Trang Duệ ba ngày. Nghe nói người này rời khỏi Trung Hải, còn có xuất ngoại hay không thì Trang Duệ cũng không biết. Nhưng hắn biết rõ Vương Nhất Định vì phải trả lại tiền mà bán cả xe, Lý Hà nhanh chóng chạy sang vòng tay của một người đàn ông khác, điều này hầu như làm cho Vương Nhất Định rơi vào đường cùng.</w:t>
      </w:r>
    </w:p>
    <w:p>
      <w:pPr>
        <w:pStyle w:val="BodyText"/>
      </w:pPr>
      <w:r>
        <w:t xml:space="preserve">Trang Duệ từ chức cũng không làm phát sinh chút rung động nào, hắn tự thân là quản lý của Điển Đương Hành, công ty cũng không có gì cảm thấy hắn là người đắc lực, chẳng qua vì sự giúp đỡ của chú Đức mà được tiến lên làm quản lý. Bây giờ hắn từ chức thì vừa vặn có thể sắp xếp người khác, ngoài chú Đức ra thì ai cũng vui vẻ, vị quản lý mới nhận chức ngay ngày Trang Duệ rời khỏi Điển Đương Hành.</w:t>
      </w:r>
    </w:p>
    <w:p>
      <w:pPr>
        <w:pStyle w:val="BodyText"/>
      </w:pPr>
      <w:r>
        <w:t xml:space="preserve">Chú Đức vốn cũng đã sáu mươi, bây giờ đang làm cố vấn cho Điển Đương Hành, nhưng lúc này Điển Đương Hành thiếu giám định sư, điều này cần phải bổ khuyết trong thời gian ngắn sau đàn ông Trước khi đi Trang Duệ định gửi lại bộ trà cụ cho chú Đức, nhưng lão kiên quyết không nhận, cuối cùng mới bỏ ra số tiền năm trăm ngàn để mua, điều này làm cho tiền của Trang Duệ ở trong ngân hàng tăng lên không ít.</w:t>
      </w:r>
    </w:p>
    <w:p>
      <w:pPr>
        <w:pStyle w:val="BodyText"/>
      </w:pPr>
      <w:r>
        <w:t xml:space="preserve">Còn lần này Điển Đương Hành thay đổi thì người mất mát nhiều nhất ngoài Vương Nhất Định thì chính là Lại Kình Đông, lần này công thần vạch trần Vương Nhất Định đã nằm trong tay Trang Duệ, nhưng Trang Duệ sẽ rời khỏi Điển Đương Hành, vì vậy hắn nghĩ rằng chức vụ quản lý chỉ có thể là mình chứ không phải là ai khác. Nhưng công ty đầu tư lại ột vị quản lý khác xuống nắm quyền, điều này không khỏi làm cho Lại Kình Đông nản lòng thoái chí, bắt đầu sinh ra ý nghĩ muốn từ chức.</w:t>
      </w:r>
    </w:p>
    <w:p>
      <w:pPr>
        <w:pStyle w:val="BodyText"/>
      </w:pPr>
      <w:r>
        <w:t xml:space="preserve">Nhưng tất cả cũng không liên quan gì đến Trang Duệ, lúc này mọi việc của hắn ở Trung Hải đều đã được xử lý gọn gàng, ngoài căn nhà và những người bạn ở đây, hắn và Trung Hải không còn bất kỳ liên quan gì khác. Đồng thời ngày mai hắn sẽ phải chạy ô tô đi Quảng Đông tham gia hội chợ giao dịch phỉ thúy, điều này làm cho hắn có chút thất lạc và có chú hưng phấn, vì tình huống mà Tống Quân miêu tả thật sự làm hắn chờ mong.</w:t>
      </w:r>
    </w:p>
    <w:p>
      <w:pPr>
        <w:pStyle w:val="BodyText"/>
      </w:pPr>
      <w:r>
        <w:t xml:space="preserve">Vốn Tống Quân có giao ước về lại Bành Thành rồi sẽ cùng bắt máy bay đi Nghiễm Châu, nhưng Trang Duệ suy nghĩ một lúc, cuối cùng quyết định lái xe đi Quảng Đông trước. Thứ nhất là hắn không nỡ để Tiểu Bạch Sư ở lại Bành Thành, thứ hai cũng là vì Dương Vĩ, vì Dương Vĩ nghe nói Trang Duệ muốn đi Quảng Đông để "đổ thạch" thì hưng phấn quấy lấy như đỉa, nói là thế nào cũng phải cùng đi, hơn nữa hắn còn điện thoại cho lão Tứ ở Quảng Đông, nói là vài ngày nữa sẽ đến. Điều này làm cho Lão Nhị và Lão Tam thật sự rất hâm mộ.</w:t>
      </w:r>
    </w:p>
    <w:p>
      <w:pPr>
        <w:pStyle w:val="BodyText"/>
      </w:pPr>
      <w:r>
        <w:t xml:space="preserve">Lưu Xuyên từ sau khi bán viên phỉ thúy thì thật sự trở nên giàu có, hắn chuyển nhượng quán sủng vật ở Bành Thành cho Lý Binh, nhưng để lại ba phần cổ phần cho Chu Thụy, sau đó ném tất cả tinh lực vào vấn đề Ngao viên. Vài tháng qua Lưu Xuyên và Chu Thụy đã đi thăm nhiều Ngao viên trong nước, cũng có mục tiêu rõ ràng về sự phát triển của Ngao viên ở Bành Thành.</w:t>
      </w:r>
    </w:p>
    <w:p>
      <w:pPr>
        <w:pStyle w:val="BodyText"/>
      </w:pPr>
      <w:r>
        <w:t xml:space="preserve">Chu Thụy khoảng thời gian qua cũng không phải cực kỳ bận rộn, Trang Duệ vì không yên tâm với trình độ lái xe của Dương Vĩ nên gọi điện thoại cho Chu Thụy cùng đi với mình đến Quảng Đông, Chu Thụy đã lên xe lửa tối nay, ngài mai có lẽ sẽ đến Trung Hải, nghỉ ngơi một ngày thì sẽ đi Quảng Đông.</w:t>
      </w:r>
    </w:p>
    <w:p>
      <w:pPr>
        <w:pStyle w:val="BodyText"/>
      </w:pPr>
      <w:r>
        <w:t xml:space="preserve">...</w:t>
      </w:r>
    </w:p>
    <w:p>
      <w:pPr>
        <w:pStyle w:val="BodyText"/>
      </w:pPr>
      <w:r>
        <w:t xml:space="preserve">- Được rồi, thức ăn lên.</w:t>
      </w:r>
    </w:p>
    <w:p>
      <w:pPr>
        <w:pStyle w:val="BodyText"/>
      </w:pPr>
      <w:r>
        <w:t xml:space="preserve">Âm thanh của Miêu Phỉ Phỉ vang vào trong tai Trang Duệ và Dương Vĩ thật sự không khác gì âm thanh của tự nhiên, vì bữa cơm này mà hai người phải ngồi từ nằm giờ chiều cho đến tận bây giờ. Bây giờ đã quá nửa giờ sau chương trình thời sự, Miêu Phỉ Phỉ nấu nướng nên có thể nêm nếm, còn Dương Vĩ và Trang Duệ thì thật sự đói dán bụng ra sau lưng rồi.</w:t>
      </w:r>
    </w:p>
    <w:p>
      <w:pPr>
        <w:pStyle w:val="BodyText"/>
      </w:pPr>
      <w:r>
        <w:t xml:space="preserve">- Cà chua trứng tráng, thịt kho tàu, cá trích nướng, sườn nấu đông, thịt khô xào măng, gà hầm nấm cách thủy...</w:t>
      </w:r>
    </w:p>
    <w:p>
      <w:pPr>
        <w:pStyle w:val="BodyText"/>
      </w:pPr>
      <w:r>
        <w:t xml:space="preserve">Miêu Phỉ Phỉ và Tống Tinh Quân liên tục bưng món nă lên như thoi đưa, lại liên tục báo tên các món ăn làm cho Trang Duệ và Dương Vĩ thèm chảy dãi. Bọn họ vội vàng xách đũa lên, bày ra tư thế sẵn sàng chiến đấu, nhưng khi các món được dọn lên thì hai tên này thật sự trợn tròn mắt.</w:t>
      </w:r>
    </w:p>
    <w:p>
      <w:pPr>
        <w:pStyle w:val="BodyText"/>
      </w:pPr>
      <w:r>
        <w:t xml:space="preserve">- Trước tiên đừng ăn, đây là lần đầu tiên tôi nấu cơm, chờ chú, tôi chụp hình cái đã.</w:t>
      </w:r>
    </w:p>
    <w:p>
      <w:pPr>
        <w:pStyle w:val="BodyText"/>
      </w:pPr>
      <w:r>
        <w:t xml:space="preserve">Miêu Phỉ Phỉ cũng không chú ý đến vẻ mặt của Dương Vĩ và Trang Duệ, nàng cầm một cái máy ảnh kỹ thuật số để chuẩn bị chụp ảnh các món ăn lưu niệm.</w:t>
      </w:r>
    </w:p>
    <w:p>
      <w:pPr>
        <w:pStyle w:val="BodyText"/>
      </w:pPr>
      <w:r>
        <w:t xml:space="preserve">- Cảnh sát Miêu, ngài có thể giới thiệu các món ăn được không? Tôi có chút chóng mặt, thật sự không thấy rõ ràng cho lắm.</w:t>
      </w:r>
    </w:p>
    <w:p>
      <w:pPr>
        <w:pStyle w:val="BodyText"/>
      </w:pPr>
      <w:r>
        <w:t xml:space="preserve">Đợi đến khi Miêu Phỉ Phỉ chụp hình xong, Trang Duệ cầm đũa lên và nói với Miêu Phỉ Phỉ, chưa nói đến hương vị của thức ăn là thế nào, chỉ nhìn vào màu sắc thì Trang Duệ thật sự không dám hạ đũa.</w:t>
      </w:r>
    </w:p>
    <w:p>
      <w:pPr>
        <w:pStyle w:val="BodyText"/>
      </w:pPr>
      <w:r>
        <w:t xml:space="preserve">Món sốt cà chua đỏ như máu, có lẽ là cà chua trứng tráng, nhưng những món ăn còn lại thì thật sự bó tay, Trang Duệ không phân biệt được, tất cả đều đen sì, tuy hương vị rất tốt nhưng nghe vào mũi lại thấy có hơi khét.</w:t>
      </w:r>
    </w:p>
    <w:p>
      <w:pPr>
        <w:pStyle w:val="BodyText"/>
      </w:pPr>
      <w:r>
        <w:t xml:space="preserve">- Đây là lần đầu tiên người ta trổ tài nấu nướng, tuy diện mạo có hơi khó coi nhưng ăn rất ngon, thật sự là vậy, tôi đã ăn qua rồi, không tin thì cứ thử mà xem.</w:t>
      </w:r>
    </w:p>
    <w:p>
      <w:pPr>
        <w:pStyle w:val="BodyText"/>
      </w:pPr>
      <w:r>
        <w:t xml:space="preserve">Miêu Phỉ Phỉ nghe được lời của Trang Duệ thì mất đi hưng phấn, âm thanh gần đây rất cởi mở của nàng chợt càng nói càng nhỏ, vẻ mặt cũng biến thành nhăn nhó, hốc mắt hơi đỏ, một tầng sương mù xuất hiện.</w:t>
      </w:r>
    </w:p>
    <w:p>
      <w:pPr>
        <w:pStyle w:val="BodyText"/>
      </w:pPr>
      <w:r>
        <w:t xml:space="preserve">- À, tôi có thể làm chứng, những món này hương vị không tệ, tất cả đều được chị Phỉ Phỉ làm ra, tôi chỉ là trợ thủ mà thôi. Anh xem, khi chị Phỉ Phỉ nấu nướng còn cắt cả vào tay.</w:t>
      </w:r>
    </w:p>
    <w:p>
      <w:pPr>
        <w:pStyle w:val="BodyText"/>
      </w:pPr>
      <w:r>
        <w:t xml:space="preserve">Tống Tinh Quân ở bên canh gật đầu nói, lời nói của nàng làm cho Trang Duệ phải nhìn vào tay phải của Miêu Phỉ Phỉ, quả nhiên nơi đó có buộc giẻ, có một vết thương không nhỏ.</w:t>
      </w:r>
    </w:p>
    <w:p>
      <w:pPr>
        <w:pStyle w:val="BodyText"/>
      </w:pPr>
      <w:r>
        <w:t xml:space="preserve">- Vậy chúng ta cứ nếm thử, cảnh sát Miêu cũng có lẽ cũng có "chân truyền", Dương Vĩ, chúng ta nâng ly với anh chị em nào.</w:t>
      </w:r>
    </w:p>
    <w:p>
      <w:pPr>
        <w:pStyle w:val="BodyText"/>
      </w:pPr>
      <w:r>
        <w:t xml:space="preserve">Trang Duệ thầm có chút cảm động, hắn biết rõ Miêu Phỉ Phỉ hầu như có nam tính, nàng từ nhỏ đã được nuông chiều, đừng nói là nấu cơm, thậm chí chưa từng bao giờ rửa bát, hôm nay làm món như vậy thì thật sự cũng làm khó nàng rồi.</w:t>
      </w:r>
    </w:p>
    <w:p>
      <w:pPr>
        <w:pStyle w:val="BodyText"/>
      </w:pPr>
      <w:r>
        <w:t xml:space="preserve">Rượu do Dương Vĩ mang từ nhà đến, là Ngũ Lương năm mươi hai độ, sau khi rót rượu ọi người thì cùng cụng ly, ai cũng không dám dùng mánh lới mà uống cạn. Trang Duệ gắp một miếng thịt kho tàu bỏ vào miệng, hắn phải cố lấy dũng khí mới dám nhai, nhưng sau đó hắn lại nghe thấy mùi cá, thì ra đây là món cá trích.</w:t>
      </w:r>
    </w:p>
    <w:p>
      <w:pPr>
        <w:pStyle w:val="BodyText"/>
      </w:pPr>
      <w:r>
        <w:t xml:space="preserve">Thứ thức ăn này tuy nhìn không tốt nhưng hương vị cũng không đến nổi, cá bị đốt cháy lại có cảm giác tươi mới khác lạ, hương vị khác biệt, vì vậy mà Trang Duệ bắt đầu nhắm rượu gắp thức ăn.</w:t>
      </w:r>
    </w:p>
    <w:p>
      <w:pPr>
        <w:pStyle w:val="BodyText"/>
      </w:pPr>
      <w:r>
        <w:t xml:space="preserve">Có lẽ đến lúc ly biệt nên Miêu Phỉ Phỉ và Tống Tinh Quân cũng uống hơi nhiều, bầu không khí trong bữa tiệc càng sống động, Miêu Phỉ Phỉ càng liên tục phản khách vi chủ, liên tục chạm cốc với Trang Duệ và Dương Vĩ. Dựa theo tập tục của người phương Bắc thì cụng ly phải uống cạn.</w:t>
      </w:r>
    </w:p>
    <w:p>
      <w:pPr>
        <w:pStyle w:val="BodyText"/>
      </w:pPr>
      <w:r>
        <w:t xml:space="preserve">Sau khi làm được năm ly thì Dương Vĩ thật sự khó thể chống lại hơi rượu bùng lên, vì nói thẳng ra thì tửu lượng của hắn cũng không quá tốt, chỉ uống được vài ly là hai mắt mê ly. Lúc nay hắn muốn về nhà, Trang Duệ biết hắn cũng không lái xe đến, vì vậy mới cho về.</w:t>
      </w:r>
    </w:p>
    <w:p>
      <w:pPr>
        <w:pStyle w:val="BodyText"/>
      </w:pPr>
      <w:r>
        <w:t xml:space="preserve">Sau khi uống xong chai rượu Ngũ Lương thì Tống Tinh Quân có chút choáng váng đầu óc, nàng vào phòng khách của Trang Duệ để nghỉ nghơi, Miêu Phỉ Phỉ thì tiếp tục lôi kéo Trang Duệ uón bia, dù tửu lượng của Trang Duệ khá tốt nhưng pha trộn giữa hai thứ cũng cảm thấy say choáng váng, hắn nhìn Miêu Phỉ Phỉ xỉn ngất ngư mà thật sự cười khổ.</w:t>
      </w:r>
    </w:p>
    <w:p>
      <w:pPr>
        <w:pStyle w:val="BodyText"/>
      </w:pPr>
      <w:r>
        <w:t xml:space="preserve">- Hôm nay mình lại ngủ trên ghế sa lông.</w:t>
      </w:r>
    </w:p>
    <w:p>
      <w:pPr>
        <w:pStyle w:val="BodyText"/>
      </w:pPr>
      <w:r>
        <w:t xml:space="preserve">Trang Duệ đứng lên bế Miêu Phỉ Phỉ, sau đó loạng choạng đi vào phòng ngủ, chuẩn bị đặt nàng xuống giường. Nhưng hắn chợt vấp chân, cả hai cùng ngã xuống giường.</w:t>
      </w:r>
    </w:p>
    <w:p>
      <w:pPr>
        <w:pStyle w:val="Compact"/>
      </w:pPr>
      <w:r>
        <w:t xml:space="preserve">Trang Duệ dùng sức chống tay lên, nhưng hắn cảm thấy toàn thân mất hết sức lực, đầu óc cũng mơ hồ, vì vậy mà mơ màng ngủ thiếp đi.</w:t>
      </w:r>
      <w:r>
        <w:br w:type="textWrapping"/>
      </w:r>
      <w:r>
        <w:br w:type="textWrapping"/>
      </w:r>
    </w:p>
    <w:p>
      <w:pPr>
        <w:pStyle w:val="Heading2"/>
      </w:pPr>
      <w:bookmarkStart w:id="183" w:name="chương-161-ai-chiếm-tiện-nghi-của-ai"/>
      <w:bookmarkEnd w:id="183"/>
      <w:r>
        <w:t xml:space="preserve">161. Chương 161 : Ai Chiếm Tiện Nghi Của Ai?</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161: Ai chiếm tiện nghi của ai?</w:t>
      </w:r>
    </w:p>
    <w:p>
      <w:pPr>
        <w:pStyle w:val="BodyText"/>
      </w:pPr>
      <w:r>
        <w:t xml:space="preserve">Nhóm Dịch: Tepga</w:t>
      </w:r>
    </w:p>
    <w:p>
      <w:pPr>
        <w:pStyle w:val="BodyText"/>
      </w:pPr>
      <w:r>
        <w:t xml:space="preserve">Nguồn : VipVandan</w:t>
      </w:r>
    </w:p>
    <w:p>
      <w:pPr>
        <w:pStyle w:val="BodyText"/>
      </w:pPr>
      <w:r>
        <w:t xml:space="preserve">- Khát nước...</w:t>
      </w:r>
    </w:p>
    <w:p>
      <w:pPr>
        <w:pStyle w:val="BodyText"/>
      </w:pPr>
      <w:r>
        <w:t xml:space="preserve">Tính cả lần này thì đây là lần thứ hai Trang Duệ uống say, cũng vì nguyên nhân rượu pha trộn với bia, lúc này hắn chỉ thấy đầu đau muốn nứt ra, miệng khát cháy. Hắn vùng vẫy muốn bò lên nhưng chợt cảm thấy giống như có thứ gì đó áp lên làm mình không thở nổi.</w:t>
      </w:r>
    </w:p>
    <w:p>
      <w:pPr>
        <w:pStyle w:val="BodyText"/>
      </w:pPr>
      <w:r>
        <w:t xml:space="preserve">Vì say rượu mà đầu đau như búa, Trang Duệ hầu như mất đi sức phán đoán, trong đầu của hắn chỉ dừng lại ở tình huống uống rượu và bia hôm qua, những chuyện về sau thì hoàn toàn quên.</w:t>
      </w:r>
    </w:p>
    <w:p>
      <w:pPr>
        <w:pStyle w:val="BodyText"/>
      </w:pPr>
      <w:r>
        <w:t xml:space="preserve">Trang Duệ lẳng lặng nằm trên giường, giống như cũng không suy xét đến điều gì đó, nhưng ngay sau đó đầu óc chợt có chút thanh tỉnh:</w:t>
      </w:r>
    </w:p>
    <w:p>
      <w:pPr>
        <w:pStyle w:val="BodyText"/>
      </w:pPr>
      <w:r>
        <w:t xml:space="preserve">- Chu Thụy, đúng rồi, hôm nay hình như Chu Thụy đến Trung Hải, chết tiệt thật, bây giờ là mấy giờ, bộ dạng của mình có thể đi đón anh ấy sao?</w:t>
      </w:r>
    </w:p>
    <w:p>
      <w:pPr>
        <w:pStyle w:val="BodyText"/>
      </w:pPr>
      <w:r>
        <w:t xml:space="preserve">Vấn đề này làm cho Trang Duệ đang ở vào trạng thái mơ màng chợt tỉnh ngủ, vì tập trung suy nghĩ một vấn đề nên não bộ dần khôi phục lại như thường, nhưng cổ họng khát khô vẫn không giảm, thật sự giống như sắp bốc khói.</w:t>
      </w:r>
    </w:p>
    <w:p>
      <w:pPr>
        <w:pStyle w:val="BodyText"/>
      </w:pPr>
      <w:r>
        <w:t xml:space="preserve">Trang Duệ xuất phát từ thói quen mà lè lưỡi liếm môi của mình, lại cảm thấy bên miệng có hơi ướt, vì thế hắn không khỏi đưa mắt đến, lại lè lưỡi khẽ liếm. Điều làm hắn thật sự không ngờ chính là đầu lưỡi vừa đưa ra đã bị bao trùm, hơn nữa đối phương cũng rất khát, hai cái lưỡi thịt cùng quấn lấy nhau sinh ra hơi nước, điều này làm hắn tỉnh lại hơn một chút, vì thế mà chậm rãi mở mắt.</w:t>
      </w:r>
    </w:p>
    <w:p>
      <w:pPr>
        <w:pStyle w:val="BodyText"/>
      </w:pPr>
      <w:r>
        <w:t xml:space="preserve">Ánh mặt trời đầu tháng sáu chiếu qua bức màn còn chưa hoàn toàn kéo lên, trực tiếp chiếu lên mặt Trang Duệ, ánh mặt trời tuy làm cho Trang Duệ có chút ảnh hưởng nên gương mặt tuy ở gần trong gang tấc nhưng vẫn không thấy rõ ràng.</w:t>
      </w:r>
    </w:p>
    <w:p>
      <w:pPr>
        <w:pStyle w:val="BodyText"/>
      </w:pPr>
      <w:r>
        <w:t xml:space="preserve">- Lông mi thật dài, cái mũi nhỏ nhắn xinh xắn và thẳng tắp, môi, đúng rồi, môi còn đang trao đổi nước miếng với mình, tướng mạo của nàng sao quen thuộc như vậy?</w:t>
      </w:r>
    </w:p>
    <w:p>
      <w:pPr>
        <w:pStyle w:val="BodyText"/>
      </w:pPr>
      <w:r>
        <w:t xml:space="preserve">Trang Duệ khi đang tự nghĩ xem đối phương là ai, đúng lúc cặp mắt bên kia cũng mở lớn, hai người cùng nhìn nhau, đều có thể từ đồng tử của đối phương mà nhận ra gương mặt của mình.</w:t>
      </w:r>
    </w:p>
    <w:p>
      <w:pPr>
        <w:pStyle w:val="BodyText"/>
      </w:pPr>
      <w:r>
        <w:t xml:space="preserve">- Mình không hoa mắt đấy chứ?</w:t>
      </w:r>
    </w:p>
    <w:p>
      <w:pPr>
        <w:pStyle w:val="BodyText"/>
      </w:pPr>
      <w:r>
        <w:t xml:space="preserve">Trang Duệ có chút nghi ngờ hai mắt của mình, có phải lại xuất hiện dị biến nữa không? Vì vậy hắn duỗi tay phải, chuẩn bị xoa nắn cặp mắt mình, nhưng hắn phát hiện cánh tay phải bị đè lại:</w:t>
      </w:r>
    </w:p>
    <w:p>
      <w:pPr>
        <w:pStyle w:val="BodyText"/>
      </w:pPr>
      <w:r>
        <w:t xml:space="preserve">- Không, vẫn còn tay trái, khá tốt, tay trái có thể chuyển động, xem ra đây đều là ảo giác.</w:t>
      </w:r>
    </w:p>
    <w:p>
      <w:pPr>
        <w:pStyle w:val="BodyText"/>
      </w:pPr>
      <w:r>
        <w:t xml:space="preserve">Khi đang chuẩn bị nâng tay trái lên, Trang Duệ chợt cảm thấy trong lòng bàn tay trái đang nắm chặt một thứ gì đó, có hơi mềm, có chút co dãn, còn có vẻ hơi trơn. Tóm lại thì mình trước kia giống như từng có xúc cảm như vậy, còn xúc cảm đó nhận được ở đâu, với tình trạng của Trang Duệ vào lúc này thì thật sự khó thể nào nghĩ ra.</w:t>
      </w:r>
    </w:p>
    <w:p>
      <w:pPr>
        <w:pStyle w:val="BodyText"/>
      </w:pPr>
      <w:r>
        <w:t xml:space="preserve">Không biết vì sao mà Trang Duệ thật sự không nỡ rút tay trái ra, hắn hung hăng bóp vài cái, cảm xúc này thật sự rất thư thái, chỉ là khi hắn dùng sức thì cặp mắt trên mặt đối phương có hơi trợn trừng, vốn hai cái lưỡi đang dây dưa với nhau chợt tách ra, vì vậy mà hắn cũng chỉ có thể bất đắc dĩ thu lưỡi về.</w:t>
      </w:r>
    </w:p>
    <w:p>
      <w:pPr>
        <w:pStyle w:val="BodyText"/>
      </w:pPr>
      <w:r>
        <w:t xml:space="preserve">- Thứ này thật chân thật, à, chút nữa mình sẽ tỉnh, vì vậy nên tận dụng nhiều hơn.</w:t>
      </w:r>
    </w:p>
    <w:p>
      <w:pPr>
        <w:pStyle w:val="BodyText"/>
      </w:pPr>
      <w:r>
        <w:t xml:space="preserve">Trang Duệ lúc này hồi tưởng lại, tay trái của mình hình như đang cầm vào ngọn nguồn sự sống của nhân loại, đúng lúc hán nhắm mắt định hưởng thụ thêm thì bên tai chợt vang lên một âm thanh, điều này làm cho thính giác của hắn tạm thời mất đi đã có lại, đồng thời đầu óc cũng nhanh chóng thanh tỉnh.</w:t>
      </w:r>
    </w:p>
    <w:p>
      <w:pPr>
        <w:pStyle w:val="BodyText"/>
      </w:pPr>
      <w:r>
        <w:t xml:space="preserve">- Đáng chết, mình không phải đang nằm mơ.</w:t>
      </w:r>
    </w:p>
    <w:p>
      <w:pPr>
        <w:pStyle w:val="BodyText"/>
      </w:pPr>
      <w:r>
        <w:t xml:space="preserve">Lúc này Trang Duệ hoàn toàn không tiếp xúc thân mật với đối phương, nhưng với chỉ số thông minh của hắn thì hoàn toàn có thể hiểu chuyện gì đang xảy ra.</w:t>
      </w:r>
    </w:p>
    <w:p>
      <w:pPr>
        <w:pStyle w:val="BodyText"/>
      </w:pPr>
      <w:r>
        <w:t xml:space="preserve">- Đây là nhà mình, rốt cuộc có chuyện gì xảy ra?</w:t>
      </w:r>
    </w:p>
    <w:p>
      <w:pPr>
        <w:pStyle w:val="BodyText"/>
      </w:pPr>
      <w:r>
        <w:t xml:space="preserve">Trang Duệ nghiêng mặt đi, hắn chợt phát hiện gian phòng này rất tốt, bức mành chúc mừng phát tài treo bên cửa sổ, hình như là thứ mà tự tay hắn chọn lựa, tấm nệm bên dưới cũng rất quen thuộc, nhưng người bên cạnh này là ai? Miêu Phỉ Phỉ hay là Tống Tinh Quân? Trang Duệ nhớ đến chuyện ngày hôm qua mình uống rượu với hai cô gái này.</w:t>
      </w:r>
    </w:p>
    <w:p>
      <w:pPr>
        <w:pStyle w:val="BodyText"/>
      </w:pPr>
      <w:r>
        <w:t xml:space="preserve">Trang Duệ cố gắng ngữa đầu về phía sau, hắn cuối cùng cũng thấy rõ, vì vậy mà trong lòng liên tục kêu khổ, cô gái đối diện chính là cảnh sát Miêu mà mình không thể nào chọc vào, nhưng lúc này cảnh sát Miêu hình như vẫn chưa thanh tỉnh, sau khi kêu lên một tiếng thì rơi vào trạng thái ngây ngốc.</w:t>
      </w:r>
    </w:p>
    <w:p>
      <w:pPr>
        <w:pStyle w:val="BodyText"/>
      </w:pPr>
      <w:r>
        <w:t xml:space="preserve">Trang Duệ thật sự thừa nhận lúc này minh không nỡ ngồi thẳng người lên, vì lúc này hình ảnh trước mắt thật sự quá đẹp, tràn đầy sức hấp dẫn.</w:t>
      </w:r>
    </w:p>
    <w:p>
      <w:pPr>
        <w:pStyle w:val="BodyText"/>
      </w:pPr>
      <w:r>
        <w:t xml:space="preserve">Trên gương mặt cực kỳ tinh xảo, xinh đẹp và nhỏ nhắn của Miêu Phỉ Phỉ chính là cặp mắt mở lớn nhưng ở vào trạng thái mơ hồ, con mắt giống như không có tiêu cự, vẻ mặt mơ hồ, thật sự làm cho người ta thương tiếc. Mái tóc buộc lên như đuôi ngựa ở phía sau đã được thả xuống, xỏa xuống trước ngực. Lúc này Trang Duệ mới phát hiện bàn tay của mình hình như đang thò vào bên trong chiếc áo thun ngắn củn của nàng, đang chụp lấy một khối thịt mềm cực kỳ co giãn.</w:t>
      </w:r>
    </w:p>
    <w:p>
      <w:pPr>
        <w:pStyle w:val="BodyText"/>
      </w:pPr>
      <w:r>
        <w:t xml:space="preserve">Khi Trang Duệ chậm rãi thu tay lại, hắn phát hiện cặp đồng tử kia dần thu nhỏ lại, mà lúc này cái miệng lúc nãy cùng mình trao đổi hơi nước lại mở lớn. Hắn tin chỉ cần mình không ngăn lại, sợ rằng lỗ tai sẽ tiếp tục bị tra tấn.</w:t>
      </w:r>
    </w:p>
    <w:p>
      <w:pPr>
        <w:pStyle w:val="BodyText"/>
      </w:pPr>
      <w:r>
        <w:t xml:space="preserve">Trang Duệ cũng không biết có phải ngày hôm qua vì uống nhiều rượu mà lớn gan, lúc này hơi rượu còn chưa được loại trừ, vì thế mà hắn cắn răng, bàn tay trái vốn rút ra nhưng lại đưa đến, làm cho tiêng gào của đối phương lập tức biến thành tiếng rên rỉ trầm thấp.</w:t>
      </w:r>
    </w:p>
    <w:p>
      <w:pPr>
        <w:pStyle w:val="BodyText"/>
      </w:pPr>
      <w:r>
        <w:t xml:space="preserve">Cũng giống như tay trái, lúc này Trang Duệ chợt đảo người, hắn ép lên người Miêu Phỉ Phỉ, sau đó há miệng ép xuống môi của đối phương, hoàn toàn tiêu diệt âm thanh tàn phá lỗ tai của đối phương từ trong trứng nước.</w:t>
      </w:r>
    </w:p>
    <w:p>
      <w:pPr>
        <w:pStyle w:val="BodyText"/>
      </w:pPr>
      <w:r>
        <w:t xml:space="preserve">Miêu Phỉ Phỉ lúc này thật sự muốn nổi điên, nàng thật sự không ngờ sau khi tỉnh lại thì lại nằm cùng một giường với một người đàn ông, hơn nữa trước khi tỉnh ngủ còn tiếp xúc thân mật với đối phương.</w:t>
      </w:r>
    </w:p>
    <w:p>
      <w:pPr>
        <w:pStyle w:val="BodyText"/>
      </w:pPr>
      <w:r>
        <w:t xml:space="preserve">Càng làm cho Miêu Phỉ Phỉ khó thể tiếp nhận chính là dưới tình huống mình hoàn toàn thanh tỉnh vẫn bị đối phương chiếm tiện nghi, không phải chỉ là bàn tay sói đang lục lọi trên người, thậm chí cặp môi muốn phát ra âm thanh kháng nghị cũng bị đối phương chăn lại. Vào thời điểm này giống như thân phận cảnh sát không giúp gì được cho nàng, nàng chỉ có thể dùng cánh tay phải vô lực đánh lên sau lưng Trang Duệ.</w:t>
      </w:r>
    </w:p>
    <w:p>
      <w:pPr>
        <w:pStyle w:val="BodyText"/>
      </w:pPr>
      <w:r>
        <w:t xml:space="preserve">- Mùi đàn ông thì ra là như vậy, giống như cũng không quá khó tiếp nhận...</w:t>
      </w:r>
    </w:p>
    <w:p>
      <w:pPr>
        <w:pStyle w:val="BodyText"/>
      </w:pPr>
      <w:r>
        <w:t xml:space="preserve">Một phút trôi qua, Miêu Phỉ Phỉ vốn có chút thanh tỉnh lại trở nên mơ hồ, một mùi hương đàn ông cực mạnh đang không ngừng tấn công, bàn tay phải vốn đập lê lưng Trang Duệ, bây gời lại chuyển thành một cái ôm siết. Lúc này hàm răng đóng chặt cũng được buông lỏng, nàng ý loạn tình mê, chợt hưởng ứng mà không biết nông sâu.</w:t>
      </w:r>
    </w:p>
    <w:p>
      <w:pPr>
        <w:pStyle w:val="BodyText"/>
      </w:pPr>
      <w:r>
        <w:t xml:space="preserve">Trang Duệ thật sự không biết cặp vợ chồng ở chung ba năm mà không làm gì kia chịu đựng thế nào, lúc này hắn chỉ thấy toàn thân khô nóng, sinh ra cảm giác khác lạ. Nhưng ý nghĩ này lóe lên trong đầu thì bị tà hỏa bùng lên che kín, từ nhỏ đến lớn, hầu như ngoài tình huống tắm trên sông khi còn nhỏ, đây là lần đầu tiên hắn cảm thấy quần áo là dư thừa như vậy.</w:t>
      </w:r>
    </w:p>
    <w:p>
      <w:pPr>
        <w:pStyle w:val="BodyText"/>
      </w:pPr>
      <w:r>
        <w:t xml:space="preserve">Trang Duệ tiếp tục hưởng thụ mùi hương nồng nàn, hắn bắt đầu cởi quần áo của mình, nhưng sau vài lượt thì hứn thật sự bỏ qua. Hắn phát hiện mình hôm qua uống rượu đã mở bớt dây lưng, nhưng lúc này dù mở thế nào cũng không ra, hắn bây giờ rất căm tức người tạo ra chiếc quần jean, vì nó bó chặt lấy bộ vị muốn nổ tung trên người hắn.</w:t>
      </w:r>
    </w:p>
    <w:p>
      <w:pPr>
        <w:pStyle w:val="BodyText"/>
      </w:pPr>
      <w:r>
        <w:t xml:space="preserve">Nhưng cử động của Trang Duệ lại làm cho Miêu Phỉ Phỉ ở trong lòng chợt phát run, ánh mắt càng thêm mê ly, chỉ là cánh tay sau lưng tiếp tục đánh mạnh, điều này làm hắn cảm thấy thật sự khó tiêu.</w:t>
      </w:r>
    </w:p>
    <w:p>
      <w:pPr>
        <w:pStyle w:val="BodyText"/>
      </w:pPr>
      <w:r>
        <w:t xml:space="preserve">- Các...Các người đang làm gì vậy?</w:t>
      </w:r>
    </w:p>
    <w:p>
      <w:pPr>
        <w:pStyle w:val="BodyText"/>
      </w:pPr>
      <w:r>
        <w:t xml:space="preserve">Một tiếng thét kinh hãi vang lên nơi cửa phòng khép hờ, giống như hai con thiêu thân được ném xuống thùng nước lạnh, điều này làm cho Trang Duệ tinh trùng lên não chợt tỉnh lại, hắn vội vàng buông Miêu Phỉ Phỉ ra, sau đó ngẩng đầu nhìn lại, đúng lúc hình bóng của Tống Tinh Quân biến mất nơi cửa phòng.</w:t>
      </w:r>
    </w:p>
    <w:p>
      <w:pPr>
        <w:pStyle w:val="BodyText"/>
      </w:pPr>
      <w:r>
        <w:t xml:space="preserve">- Cô...Tôi...Chúng tôi...</w:t>
      </w:r>
    </w:p>
    <w:p>
      <w:pPr>
        <w:pStyle w:val="BodyText"/>
      </w:pPr>
      <w:r>
        <w:t xml:space="preserve">Trang Duệ nuốt nước miếng một cách khó khăn, lúc này hắn nói ra vài chữ không chút ý nghĩa, mà cơ thể lúc này cũng quay cuồng, hắn lui ra một góc giường, hai tay ôm chặt đầu gối, bội dạng giống hệt như một thiếu nữ bị cưỡng hiếp, à, phải nói là thiếu nam thì thích hợp hơn.</w:t>
      </w:r>
    </w:p>
    <w:p>
      <w:pPr>
        <w:pStyle w:val="BodyText"/>
      </w:pPr>
      <w:r>
        <w:t xml:space="preserve">Ngay cả Miêu Phỉ Phỉ lúc này cực kỳ ngại ngùng và tức giận cũng bị bộ dạng của Trang Duệ làm cho tức cười, thì ra người này chiếm tiện nghi mà còn tỏ ra như bị hại. Nàng kéo chiếc áo ngắn lên, kiểm tra trên người, ngoài có chút mồ hôi và cảm giác khô nóng thì giống như chưa có gì phát sinh, quần áo vẫn mặc trên người, điều này làm nàng thở dài một hơi.</w:t>
      </w:r>
    </w:p>
    <w:p>
      <w:pPr>
        <w:pStyle w:val="BodyText"/>
      </w:pPr>
      <w:r>
        <w:t xml:space="preserve">- Anh là anh, tô là tôi, không phải chúng tôi, tôi nói cho anh biết nhé Tiểu Trang Tử, nếu anh dám nói ra sự kiện hôm nay, tôi sẽ liều mạng với anh, sẽ không để yên.</w:t>
      </w:r>
    </w:p>
    <w:p>
      <w:pPr>
        <w:pStyle w:val="BodyText"/>
      </w:pPr>
      <w:r>
        <w:t xml:space="preserve">Miêu Phỉ Phỉ lúc này xem xét xong trang phục, nàng nhìn Trang Duệ rồi dùng giọng hung hăng nói, bộ dạng như sói già uy hiếp cô bé con.</w:t>
      </w:r>
    </w:p>
    <w:p>
      <w:pPr>
        <w:pStyle w:val="BodyText"/>
      </w:pPr>
      <w:r>
        <w:t xml:space="preserve">- Rốt cuộc là ai chiếm tiện nghi của ai?</w:t>
      </w:r>
    </w:p>
    <w:p>
      <w:pPr>
        <w:pStyle w:val="BodyText"/>
      </w:pPr>
      <w:r>
        <w:t xml:space="preserve">Nhìn Miêu Phỉ Phỉ hùng dũng hiên ngang đi ra khỏi phòng, Trang Duệ chợt có một câu hỏi như vậy.</w:t>
      </w:r>
    </w:p>
    <w:p>
      <w:pPr>
        <w:pStyle w:val="Compact"/>
      </w:pPr>
      <w:r>
        <w:br w:type="textWrapping"/>
      </w:r>
      <w:r>
        <w:br w:type="textWrapping"/>
      </w:r>
    </w:p>
    <w:p>
      <w:pPr>
        <w:pStyle w:val="Heading2"/>
      </w:pPr>
      <w:bookmarkStart w:id="184" w:name="chương-162-thật-sự-không-phải-là-cố-ý."/>
      <w:bookmarkEnd w:id="184"/>
      <w:r>
        <w:t xml:space="preserve">162. Chương 162 : Thật Sự Không Phải Là Cố Ý.</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162: Thật sự không phải là cố ý.</w:t>
      </w:r>
    </w:p>
    <w:p>
      <w:pPr>
        <w:pStyle w:val="BodyText"/>
      </w:pPr>
      <w:r>
        <w:t xml:space="preserve">Nhóm Dịch: Tepga</w:t>
      </w:r>
    </w:p>
    <w:p>
      <w:pPr>
        <w:pStyle w:val="BodyText"/>
      </w:pPr>
      <w:r>
        <w:t xml:space="preserve">Nguồn : VipVandan</w:t>
      </w:r>
    </w:p>
    <w:p>
      <w:pPr>
        <w:pStyle w:val="BodyText"/>
      </w:pPr>
      <w:r>
        <w:t xml:space="preserve">- Huynh đệ, ngày hôm qua không phải đã ăn thứ gì đó chứ?</w:t>
      </w:r>
    </w:p>
    <w:p>
      <w:pPr>
        <w:pStyle w:val="BodyText"/>
      </w:pPr>
      <w:r>
        <w:t xml:space="preserve">Khi thấy Miêu Phỉ Phỉ ra khỏi phòng thì Trang Duệ vội vàng kiểm tra giường, khá tốt, tuy có chút hỗn loạn nhưng lại không có dấu vết gì cả. Hơn nữa hắn cũng thấy thằng nhỏ của mình tuy không quá thành thật nhưng còn chưa đủ lực để phá nát quần jean để chui ra.</w:t>
      </w:r>
    </w:p>
    <w:p>
      <w:pPr>
        <w:pStyle w:val="BodyText"/>
      </w:pPr>
      <w:r>
        <w:t xml:space="preserve">- Mặc kệ, Miêu Phỉ Phỉ còn không sợ, mình sợ cái quái gì?</w:t>
      </w:r>
    </w:p>
    <w:p>
      <w:pPr>
        <w:pStyle w:val="BodyText"/>
      </w:pPr>
      <w:r>
        <w:t xml:space="preserve">Trang Duệ ngây người trong giây lát, sua đó hắn cuối cùng cũng ngồi khong yên, bây giờ là đầu tháng sáu, vì những hoạt động vừa rồi mà cơ thể đầy mồ hôi, rất khó chịu, cần phải tắm sạch mới chịu được. Vì vậy hắn ngông nghênh đi ra ngoài.</w:t>
      </w:r>
    </w:p>
    <w:p>
      <w:pPr>
        <w:pStyle w:val="BodyText"/>
      </w:pPr>
      <w:r>
        <w:t xml:space="preserve">- Tinh Quân, làm điểm tâm à, cám ơn cô, à, hôm qua uống hơi nhiều, chúng tôi cũng chưa làm gì cả, cô đừng suy nghĩ nhiều...</w:t>
      </w:r>
    </w:p>
    <w:p>
      <w:pPr>
        <w:pStyle w:val="BodyText"/>
      </w:pPr>
      <w:r>
        <w:t xml:space="preserve">Trang Duệ thấy Tống Tinh Quân bày món cháo trên bàn thì lập tức mở miệng giải thích, nhưng hành động này của hắn giống như càng thêm giấu đầu lòi đuôi. Tống Tinh Quân có hơi đỏ mặt, nàng cúi đầu không trả lời Trang Duệ, vì tình cảnh vừa rồi còn làm cho tim nàng đập mạnh.</w:t>
      </w:r>
    </w:p>
    <w:p>
      <w:pPr>
        <w:pStyle w:val="BodyText"/>
      </w:pPr>
      <w:r>
        <w:t xml:space="preserve">- Này, Trang Duệ, anh...Anh đừng vào, bên trong có...</w:t>
      </w:r>
    </w:p>
    <w:p>
      <w:pPr>
        <w:pStyle w:val="BodyText"/>
      </w:pPr>
      <w:r>
        <w:t xml:space="preserve">Khi thấy Trang Duệ cầm quần áo muốn đẩy cửa phòng tắm, Tống Tinh Quân chợt nhớ bên trong có người, vì vậy nàng vội vàng hô lên. Nhưng nàng dù sao cũng còn quá chậm, Trang Duệ đã kéo cánh cửa thủy tinh ra rồi.</w:t>
      </w:r>
    </w:p>
    <w:p>
      <w:pPr>
        <w:pStyle w:val="BodyText"/>
      </w:pPr>
      <w:r>
        <w:t xml:space="preserve">Chủ nhân trước của căn nhà này thật sự không biết xuất phát từ ý nghĩ gì mà khi tu sửa cánh cửa phòng tắm đã đổi thành kính mờ, trên cửa còn có một bức tranh mỹ nhân tắm, tạo hình hoa sen, cực kỳ đẹp. Hơn nữa cánh cửa này cũng không khóa, vì vậy Trang Duệ chỉ cần kéo là mở ra ngay.</w:t>
      </w:r>
    </w:p>
    <w:p>
      <w:pPr>
        <w:pStyle w:val="BodyText"/>
      </w:pPr>
      <w:r>
        <w:t xml:space="preserve">- Cô..Cô, Tôi...Tôi không cố ý.</w:t>
      </w:r>
    </w:p>
    <w:p>
      <w:pPr>
        <w:pStyle w:val="BodyText"/>
      </w:pPr>
      <w:r>
        <w:t xml:space="preserve">Cửa vừa mở ra thì một cơ thể trắng bóng xuất hiện trước mặt Trang Duệ, người bên trong cũng không ngờ rằng cửa phòng sẽ được mở ra, vì thế hai cánh tay còn đang xoa bọt xà phòng tắm trên đầu, da thịt trắng nõn, hai quả núi cao ngất, dáng người tuyệt diệu chợt bộc lộ không bỏ sót.</w:t>
      </w:r>
    </w:p>
    <w:p>
      <w:pPr>
        <w:pStyle w:val="BodyText"/>
      </w:pPr>
      <w:r>
        <w:t xml:space="preserve">Trang Duệ cũng thật sự choáng váng, hắn bị hình ảnh mỹ nhân tắm thực chất ở bên trong làm cho sợ ngây người, hắn cứ đứng ở ngoài cửa ra vào mà đưa mắt vào bên trong.</w:t>
      </w:r>
    </w:p>
    <w:p>
      <w:pPr>
        <w:pStyle w:val="BodyText"/>
      </w:pPr>
      <w:r>
        <w:t xml:space="preserve">Hai cánh cửa mờ đều có một chiếc ròng rọc nhỏ, chế tạo tinh xảo, chất lượng cũng rất tốt, vi vậy khi Trang Duệ kéo cửa thì căn bản không phát ra âm thanh nào, người bên trong đang đội đầu, cặp mắt đóng chặt, cũng căn bản không phát sinh cảm giác gì.</w:t>
      </w:r>
    </w:p>
    <w:p>
      <w:pPr>
        <w:pStyle w:val="BodyText"/>
      </w:pPr>
      <w:r>
        <w:t xml:space="preserve">Nhưng âm thanh của Tống Tinh Quân gọi Trang Duệ sau đó lại làm cho người tắm rửa bên trong nghe thấy rõ ràng, người này là ai? Tất nhiên chỉ có thể là Miêu Phỉ Phỉ vừa mới chạy ra từ trong phòng của Trang Duệ.</w:t>
      </w:r>
    </w:p>
    <w:p>
      <w:pPr>
        <w:pStyle w:val="BodyText"/>
      </w:pPr>
      <w:r>
        <w:t xml:space="preserve">- Tôi...Tôi thật sự không cố ý...</w:t>
      </w:r>
    </w:p>
    <w:p>
      <w:pPr>
        <w:pStyle w:val="BodyText"/>
      </w:pPr>
      <w:r>
        <w:t xml:space="preserve">Miêu Phỉ Phỉ mở to mắt và nghe được một câu nói của người đàn ông vô sỉ kia, nhưng ánh mắt của đối phương vẫn tiếp tục chạy trên người mình, hơn nữa hai chân như mọc gai, căn bản không nhúc nhích, không có ý muốn cút đi.</w:t>
      </w:r>
    </w:p>
    <w:p>
      <w:pPr>
        <w:pStyle w:val="BodyText"/>
      </w:pPr>
      <w:r>
        <w:t xml:space="preserve">- Cút!</w:t>
      </w:r>
    </w:p>
    <w:p>
      <w:pPr>
        <w:pStyle w:val="BodyText"/>
      </w:pPr>
      <w:r>
        <w:t xml:space="preserve">Miêu Phỉ Phỉ thuận tay chụp lấy vòi hoa sen ném tới, nhưng thứ này không đủ dài, sau đó nàng cầm lấy khăn mặt ném lên đầu Trang Duệ. Chiếc khăn ướt sũng làm ặt hắn thấm nước, điều này làm hắn thanh tỉnh, tuy mỹ nhân tắm rửa là rất đẹp và đáng xem, nhưng hậu quả của nó vẫn là thứ mà hắn không thể đảm đương được. nguồn</w:t>
      </w:r>
    </w:p>
    <w:p>
      <w:pPr>
        <w:pStyle w:val="BodyText"/>
      </w:pPr>
      <w:r>
        <w:t xml:space="preserve">Trang Duệ nghĩ đến đây thì cánh tay đang cầm lấy cánh cửa cuối cùng cũng lưu luyến đóng lại, nhưng trong đầu hắn vẫn tràn đầy những hình ảnh vừa rồi, ngay cả chiếc khăn mặt trên đầu cũng chưa được lấy xuống. Điều này làm cho Tống Tinh Quân chợt dở khóc dở cười, Trang Duệ gần đây rất ổn định, sao hôm nay lại thế này?</w:t>
      </w:r>
    </w:p>
    <w:p>
      <w:pPr>
        <w:pStyle w:val="BodyText"/>
      </w:pPr>
      <w:r>
        <w:t xml:space="preserve">Trang Duệ cũng không biết mình bị làm sao, trời đất chứng giám, tuy hắn rất thích tướng mạo dịu dàng động lòng người của Miêu Phỉ Phỉ, nhưng hắn biết rõ tính cách và vẻ bề ngoài của nàng tuyệt đối không phù hợp với nhau, vì thế mới luôn xem nàng là huynh đệ.</w:t>
      </w:r>
    </w:p>
    <w:p>
      <w:pPr>
        <w:pStyle w:val="BodyText"/>
      </w:pPr>
      <w:r>
        <w:t xml:space="preserve">Nhưng từ sau sự kiện sáng hôm nay, tâm lý của Trang Duệ bắt đầu có chút biến hóa.</w:t>
      </w:r>
    </w:p>
    <w:p>
      <w:pPr>
        <w:pStyle w:val="BodyText"/>
      </w:pPr>
      <w:r>
        <w:t xml:space="preserve">Trang Duệ tất nhiên biết rõ câu "Phi lễ chớ nhìn", nhưng những luồng tà hỏa đè nén sau hơn hai mươi năm sau khi được những gì xảy ra buổi sáng hôm nay làm cho bùng phát thì giống như bắt đầu rục rịch. Hơn nữa hình ảnh vừa rồi làm ột bộ vị nào đó trên người hắn bắt đầu bùng nổ, hoàn toàn không nghe theo sự chỉ huy của não bộ.</w:t>
      </w:r>
    </w:p>
    <w:p>
      <w:pPr>
        <w:pStyle w:val="BodyText"/>
      </w:pPr>
      <w:r>
        <w:t xml:space="preserve">- Trang...Trang Duệ, anh còn đứng đó làm gì? Mau tránh ra, tôi đưa quần áo vào cho Phỉ Phỉ.</w:t>
      </w:r>
    </w:p>
    <w:p>
      <w:pPr>
        <w:pStyle w:val="BodyText"/>
      </w:pPr>
      <w:r>
        <w:t xml:space="preserve">Tống Tinh Quân thấy Trang Duệ vẫn đứng bất động ở cửa phòng tắm thì trong lòng cũng mơ hồ có chút nổi giận.</w:t>
      </w:r>
    </w:p>
    <w:p>
      <w:pPr>
        <w:pStyle w:val="BodyText"/>
      </w:pPr>
      <w:r>
        <w:t xml:space="preserve">- Sự kiện mình bị sờ ngực ở bệnh viện cũng không phải là do Trang Duệ này làm ra đấy chứ?</w:t>
      </w:r>
    </w:p>
    <w:p>
      <w:pPr>
        <w:pStyle w:val="BodyText"/>
      </w:pPr>
      <w:r>
        <w:t xml:space="preserve">Tống Tinh Quân nghĩ đến đây mà không khỏi dùng ánh mắt bất thiện nhìn Trang Duệ, sự kiện kia vẫn còn rất mới mẻ với nàng.</w:t>
      </w:r>
    </w:p>
    <w:p>
      <w:pPr>
        <w:pStyle w:val="BodyText"/>
      </w:pPr>
      <w:r>
        <w:t xml:space="preserve">- Tôi, tôi,...À, tôi sẽ nhường đường, tôi sẽ đi ra.</w:t>
      </w:r>
    </w:p>
    <w:p>
      <w:pPr>
        <w:pStyle w:val="BodyText"/>
      </w:pPr>
      <w:r>
        <w:t xml:space="preserve">Trang Duệ lúc này giống như ăn phải thuốc đắng, có nổi khổ nói không nên lời, thật sự là hạ thân bành trướng quá mức khó coi, vì thế hắn cũng ngại đi lại mà thôi. Lúc này hắn nghe được lời của Tiểu Trang Tử thì chỉ có thể cúi người vểnh mông đi qua bên cạnh Tống Tinh Quân, nhưng Tống Tinh Quân vẫn có thể phát hiện ra vấn đề, vì vậy mà gương mặt trắng nõn chợt đỏ ửng.</w:t>
      </w:r>
    </w:p>
    <w:p>
      <w:pPr>
        <w:pStyle w:val="BodyText"/>
      </w:pPr>
      <w:r>
        <w:t xml:space="preserve">- Đầu đầy ý nghĩ xấu xa.</w:t>
      </w:r>
    </w:p>
    <w:p>
      <w:pPr>
        <w:pStyle w:val="BodyText"/>
      </w:pPr>
      <w:r>
        <w:t xml:space="preserve">Sau khi đi qua bên cạnh Tống Tinh Quân, Trang Duệ chợt nghe được một câu nói như vậy. Nhưng Trang Duệ cũng thật sự khổ sở, huynh đệ cũng không muốn như vậy, nhưng tiểu huynh đệ ở bên dưới lại thật sự không chịu nghe theo chỉ huy.</w:t>
      </w:r>
    </w:p>
    <w:p>
      <w:pPr>
        <w:pStyle w:val="BodyText"/>
      </w:pPr>
      <w:r>
        <w:t xml:space="preserve">Thật ra hiện tượng sinh lý này của Trang Duệ một mặt là vì bị hình ảnh vừa rồi kích thích,hai là sáng sớm đầy nước tiểu làm cho đàn ông bành trướng lên, mười phần thì có chín có hiện tượng này, mà ngày hôm qua uống vào vài chai bia cũng ảnh hưởng đến cậu nhỏ của Trang Duệ.</w:t>
      </w:r>
    </w:p>
    <w:p>
      <w:pPr>
        <w:pStyle w:val="BodyText"/>
      </w:pPr>
      <w:r>
        <w:t xml:space="preserve">- Đại tiểu thư, tắm rửa hay ngủ vậy, soa còn chưa ra?</w:t>
      </w:r>
    </w:p>
    <w:p>
      <w:pPr>
        <w:pStyle w:val="BodyText"/>
      </w:pPr>
      <w:r>
        <w:t xml:space="preserve">Khi không còn thứ gì kích thích thì Trang Duệ cũng cảm thấy bàng quang căng lên, thật sư là mắc tiểu đến mước đỏ mặt, hắn ngồi trên ghế sa lông mà liên tục đưa mắt nhìn về phía nhà tắm, hành động lén lút này của hắn càng làm cho Tống Tinh Quân có thêm vài phần nhận thức khác.</w:t>
      </w:r>
    </w:p>
    <w:p>
      <w:pPr>
        <w:pStyle w:val="BodyText"/>
      </w:pPr>
      <w:r>
        <w:t xml:space="preserve">Khi Trang Duệ hầu như không nhịn được nữa mà chuẩn bị chạy lên kéo cửa, lúc này cửa thủy tinh đóng chặt đã mở ra, Miêu Phỉ Phỉ cầm theo một chiếc khăn tắm rộng, nàng vừa lau tóc vừa chạy ra ngoài, vẻ mặt đỏ ửng. Cũng không biết là vì vừa rồi tắm bằng nước nóng hay vì nguyên nhân nào khác mà hắn thấy nàng rất ngại ngùng.</w:t>
      </w:r>
    </w:p>
    <w:p>
      <w:pPr>
        <w:pStyle w:val="BodyText"/>
      </w:pPr>
      <w:r>
        <w:t xml:space="preserve">Khi ra khỏi phòng tắm thì Miêu Phỉ Phỉ thấy Trang Duệ đã đứng lên ghế sa lông, sau đó nhanh chóng vượt qua mình, biến mất khỏi tầm mắt. Sau lưng nàng phát ra âm thanh kéo cửa, tất cả phát sinh trong nháy mắt, thậm chí nàng còn chưa kịp lên tiếng.</w:t>
      </w:r>
    </w:p>
    <w:p>
      <w:pPr>
        <w:pStyle w:val="BodyText"/>
      </w:pPr>
      <w:r>
        <w:t xml:space="preserve">- Anh...Anh chờ chút rồi vào?</w:t>
      </w:r>
    </w:p>
    <w:p>
      <w:pPr>
        <w:pStyle w:val="BodyText"/>
      </w:pPr>
      <w:r>
        <w:t xml:space="preserve">Miêu Phỉ Phỉ chợt nhớ trong phòng tắm vẫn còn đồ lót của mình, vì vậy nàng không khỏi gấp đến mức chạy đến kéo cửa thủy tinh. Nhưng nàng vừa đặt tay lên cửa và kéo ra một khe hở nhỏ thì bên trong truyền đến tiếng nước chảy róc rách, thật sự ngại chết người.</w:t>
      </w:r>
    </w:p>
    <w:p>
      <w:pPr>
        <w:pStyle w:val="BodyText"/>
      </w:pPr>
      <w:r>
        <w:t xml:space="preserve">- Phù!</w:t>
      </w:r>
    </w:p>
    <w:p>
      <w:pPr>
        <w:pStyle w:val="BodyText"/>
      </w:pPr>
      <w:r>
        <w:t xml:space="preserve">Trang Duệ thở phào một hơi, ngay sau đó toàn thân run rẩy vài cái, thật sự quá súng sướng.</w:t>
      </w:r>
    </w:p>
    <w:p>
      <w:pPr>
        <w:pStyle w:val="BodyText"/>
      </w:pPr>
      <w:r>
        <w:t xml:space="preserve">Sau khi giải quyết xong vấn đề sinh lý thì Trang Duệ nhanh chóng cởi bỏ quần áo trên người, hắn quyết định gột rửa tất cả những thứ nhớp nháp trên người, sau đó chuẩn bi đi đón Chu Thụy.</w:t>
      </w:r>
    </w:p>
    <w:p>
      <w:pPr>
        <w:pStyle w:val="BodyText"/>
      </w:pPr>
      <w:r>
        <w:t xml:space="preserve">- Ủa, cái gì đây?</w:t>
      </w:r>
    </w:p>
    <w:p>
      <w:pPr>
        <w:pStyle w:val="BodyText"/>
      </w:pPr>
      <w:r>
        <w:t xml:space="preserve">Lúc này những luồng hơi nước mà Miêu Phỉ Phỉ vừa tắm xong vẫn còn chưa tan hết, Trang Duệ đi đến bên cạnh vòi hoa sen mà phát hiện trên kệ có một mớ vật phẩm màu đen. Hắn cúi người cầm lên xem, thì ra là một chiếc quần nhỏ của phụ nữ, nhưng hắn không xem thì không sao, vừa xem qua thì cậu nhỏ đang mềm nhũn chợt bùng lên.</w:t>
      </w:r>
    </w:p>
    <w:p>
      <w:pPr>
        <w:pStyle w:val="BodyText"/>
      </w:pPr>
      <w:r>
        <w:t xml:space="preserve">- Hừ, đúng là sát khí quá lớn.</w:t>
      </w:r>
    </w:p>
    <w:p>
      <w:pPr>
        <w:pStyle w:val="BodyText"/>
      </w:pPr>
      <w:r>
        <w:t xml:space="preserve">Không chỉ là như vậy mà Trang Duệ còn cảm thấy lổ mũi có hơi ngứa, thậm chí thiếu chút nữa là chảy máu mũi.</w:t>
      </w:r>
    </w:p>
    <w:p>
      <w:pPr>
        <w:pStyle w:val="BodyText"/>
      </w:pPr>
      <w:r>
        <w:t xml:space="preserve">Trang Duệ thật sự phải dùng rất nhiều nghị lực mới không dùng nước ấm, hắn xối nước lạnh xuống đầu.</w:t>
      </w:r>
    </w:p>
    <w:p>
      <w:pPr>
        <w:pStyle w:val="BodyText"/>
      </w:pPr>
      <w:r>
        <w:t xml:space="preserve">Chỉ là nước lạnh đầu tháng sáu cũng giống như nước ấm, mà chiếc quần lót màu đen trước mặt càng làm cho Trang Duệ liên tưởng phong phú. Hắn phải ở trong phòng tắm cả hai mươi phút mới dập tắt được tà hỏa.</w:t>
      </w:r>
    </w:p>
    <w:p>
      <w:pPr>
        <w:pStyle w:val="BodyText"/>
      </w:pPr>
      <w:r>
        <w:t xml:space="preserve">- Trang Duệ, anh ra mau, mau lên, nếu không tôi sẽ đi vào...</w:t>
      </w:r>
    </w:p>
    <w:p>
      <w:pPr>
        <w:pStyle w:val="BodyText"/>
      </w:pPr>
      <w:r>
        <w:t xml:space="preserve">Miêu Phỉ Phỉ lúc này đã dùng cơm xong, không biết Trang Duệ đang làm gì trong phòng tắm, nàng gõ cửa nhưng không dám mở ra đi vào, vì phụ nữ không thể lưu manh bằng đàn ông được.</w:t>
      </w:r>
    </w:p>
    <w:p>
      <w:pPr>
        <w:pStyle w:val="BodyText"/>
      </w:pPr>
      <w:r>
        <w:t xml:space="preserve">- Huynh đệ, tôi sắp đi ra rồi...</w:t>
      </w:r>
    </w:p>
    <w:p>
      <w:pPr>
        <w:pStyle w:val="BodyText"/>
      </w:pPr>
      <w:r>
        <w:t xml:space="preserve">Trang Duệ nói lời này mà thật sự nôn nóng, vì vừa rồi thật sứ quá mắc vệ sinh, hắn đã ném quần áo lên ghế sa lông, còn quần áo bẩn thì ngâm nước mất rồi.</w:t>
      </w:r>
    </w:p>
    <w:p>
      <w:pPr>
        <w:pStyle w:val="Compact"/>
      </w:pPr>
      <w:r>
        <w:br w:type="textWrapping"/>
      </w:r>
      <w:r>
        <w:br w:type="textWrapping"/>
      </w:r>
    </w:p>
    <w:p>
      <w:pPr>
        <w:pStyle w:val="Heading2"/>
      </w:pPr>
      <w:bookmarkStart w:id="185" w:name="chương-163-đến-bình-châu."/>
      <w:bookmarkEnd w:id="185"/>
      <w:r>
        <w:t xml:space="preserve">163. Chương 163 : Đến Bình Châu.</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163: Đến Bình Châu.</w:t>
      </w:r>
    </w:p>
    <w:p>
      <w:pPr>
        <w:pStyle w:val="BodyText"/>
      </w:pPr>
      <w:r>
        <w:t xml:space="preserve">Nhóm Dịch: Tepga</w:t>
      </w:r>
    </w:p>
    <w:p>
      <w:pPr>
        <w:pStyle w:val="BodyText"/>
      </w:pPr>
      <w:r>
        <w:t xml:space="preserve">Nguồn : VipVandan</w:t>
      </w:r>
    </w:p>
    <w:p>
      <w:pPr>
        <w:pStyle w:val="BodyText"/>
      </w:pPr>
      <w:r>
        <w:t xml:space="preserve">- Cảnh sát Miêu, cô có thẻ lấy bộ quần áo trên ghế sa lông giúp tôi với được không? Tôi...Tôi thật sự không ra được.</w:t>
      </w:r>
    </w:p>
    <w:p>
      <w:pPr>
        <w:pStyle w:val="BodyText"/>
      </w:pPr>
      <w:r>
        <w:t xml:space="preserve">Trang Duệ kéo cửa thủy tỉnh ra một khe hở rồi nghiêng người nói với Miêu Phỉ Phỉ, lúc này trong nhà có phụ nữ và thật sự là không tiện, nếu là trước kia thì hắn đã trực tiếp đi ra rồi.</w:t>
      </w:r>
    </w:p>
    <w:p>
      <w:pPr>
        <w:pStyle w:val="BodyText"/>
      </w:pPr>
      <w:r>
        <w:t xml:space="preserve">- Chờ...</w:t>
      </w:r>
    </w:p>
    <w:p>
      <w:pPr>
        <w:pStyle w:val="BodyText"/>
      </w:pPr>
      <w:r>
        <w:t xml:space="preserve">Miêu Phỉ Phỉ ngược lại cũng không làm khó Trang Duệ, câu nói vừa dứt lời thì đã đưa quần áo của Trang Duệ đến.</w:t>
      </w:r>
    </w:p>
    <w:p>
      <w:pPr>
        <w:pStyle w:val="BodyText"/>
      </w:pPr>
      <w:r>
        <w:t xml:space="preserve">Trang Duệ đặt trên ghế sa lông một chiếc quần lót và một chiếc quần đùi, căn bản không có áo, đến khi hắn kéo cửa ra thì ánh mắt của Miêu Phỉ Phỉ không khỏi nhìn lên nửa thân trên của hắn.</w:t>
      </w:r>
    </w:p>
    <w:p>
      <w:pPr>
        <w:pStyle w:val="BodyText"/>
      </w:pPr>
      <w:r>
        <w:t xml:space="preserve">- Tiểu Trang Tử, thân hình nhìn cũng tốt đấy.</w:t>
      </w:r>
    </w:p>
    <w:p>
      <w:pPr>
        <w:pStyle w:val="BodyText"/>
      </w:pPr>
      <w:r>
        <w:t xml:space="preserve">Tướng mạo Trang Duệ cũng không phải xuất chúng, ném vào trong đám người cũng không ai nhận ra, nhưng dáng người của hắn rất cân xứng. Tuy hắn đã tốt nghiệp đại học vài năm nhưng dáng người vẫn là rất tốt, từ xương bả vai đến ba cơ vai và cặp ngực đều khá tốt, thậm chí cũng không kém hơn người mấu.</w:t>
      </w:r>
    </w:p>
    <w:p>
      <w:pPr>
        <w:pStyle w:val="BodyText"/>
      </w:pPr>
      <w:r>
        <w:t xml:space="preserve">- Nào có, nào có, nếu so với ngài vẫn là kém hơn, cảnh sát Miêu, ngài có thể cho tôi đi qua không...</w:t>
      </w:r>
    </w:p>
    <w:p>
      <w:pPr>
        <w:pStyle w:val="BodyText"/>
      </w:pPr>
      <w:r>
        <w:t xml:space="preserve">Trời đất chứng giám Trang Duệ nói ra lời này cũng không có ý nghĩ tỉ thí về bộ ngực với Miêu Phỉ Phỉ, nhưng lời này vào tai nàng thì giông như có hương vị khác biệt, vốn nàng dùng ánh mắt có chút hứng thú để đánh giá Trang Duệ, nhưng bây giờ vẻ mặt chợt căng thẳng.</w:t>
      </w:r>
    </w:p>
    <w:p>
      <w:pPr>
        <w:pStyle w:val="BodyText"/>
      </w:pPr>
      <w:r>
        <w:t xml:space="preserve">- Tiểu Trang Tử, tôi nói cho anh biết, sư kiện hôm nay không được nói ra, cũng coi như chưa từng phát sinh, nếu không thì anh sẽ biết tay.</w:t>
      </w:r>
    </w:p>
    <w:p>
      <w:pPr>
        <w:pStyle w:val="BodyText"/>
      </w:pPr>
      <w:r>
        <w:t xml:space="preserve">Miêu Phỉ Phỉ vừa nói vừa khẽ dịch người qua, nhưng khi Trang Duệ đi qua bên cạnh nàng, hắn chợt cảm thấy bên hông đau nhức, thì ra là đòn cảnh cáo của nàng.</w:t>
      </w:r>
    </w:p>
    <w:p>
      <w:pPr>
        <w:pStyle w:val="BodyText"/>
      </w:pPr>
      <w:r>
        <w:t xml:space="preserve">- Này, tôi sẽ không nói với ai, đánh chết cũng không nói, hơn nữa sáng nay chúng ta cũng chưa có chuyện gì phát sinh...</w:t>
      </w:r>
    </w:p>
    <w:p>
      <w:pPr>
        <w:pStyle w:val="BodyText"/>
      </w:pPr>
      <w:r>
        <w:t xml:space="preserve">- Anh...Khốn kiếp.</w:t>
      </w:r>
    </w:p>
    <w:p>
      <w:pPr>
        <w:pStyle w:val="BodyText"/>
      </w:pPr>
      <w:r>
        <w:t xml:space="preserve">Tuy biết rõ là Trang Duệ sẽ không thể nào nói ra, nhưng khi thấy Trang Duệ ra vẻ giống như chưa từng có gì phát sinh thì trong lòng Miêu Phỉ Phỉ vẫn rất khó chịu, nàng giận chân một cái, sau đó thở phì phò đi vào trong nhà vệ sinh.</w:t>
      </w:r>
    </w:p>
    <w:p>
      <w:pPr>
        <w:pStyle w:val="BodyText"/>
      </w:pPr>
      <w:r>
        <w:t xml:space="preserve">- Hừ, cô gái này đúng là quá độc ác.</w:t>
      </w:r>
    </w:p>
    <w:p>
      <w:pPr>
        <w:pStyle w:val="BodyText"/>
      </w:pPr>
      <w:r>
        <w:t xml:space="preserve">Trang Duệ cúi đầu nhìn, lúc này khối thịt mềm bên hông đã tím bầm, rõ ràng vừa bị Miêu Phỉ Phỉ ra tay sát hại., Lúc này Trang Duệ xem như hiểu rõ nổi khổ của Lưu Xuyên, vì vẻ mặt đối phương luôn tỏ ra cực kỳ đau đớn mỗi lần như vậy, lúc đó chính mình còn tỏ ra không tin.</w:t>
      </w:r>
    </w:p>
    <w:p>
      <w:pPr>
        <w:pStyle w:val="BodyText"/>
      </w:pPr>
      <w:r>
        <w:t xml:space="preserve">- Trang Duệ, ra ăn sáng thôi.</w:t>
      </w:r>
    </w:p>
    <w:p>
      <w:pPr>
        <w:pStyle w:val="BodyText"/>
      </w:pPr>
      <w:r>
        <w:t xml:space="preserve">Hình như Miêu Phỉ Phỉ nói gì đó với Tống Tinh Quân, vì vậy mà lúc này thái độ của nàng tốt hơn trước đó rất nhiều.</w:t>
      </w:r>
    </w:p>
    <w:p>
      <w:pPr>
        <w:pStyle w:val="BodyText"/>
      </w:pPr>
      <w:r>
        <w:t xml:space="preserve">- À, tôi sẽ không ăn, cám ơn cô nhé, tôi còn phải đến nhà ga đón người.</w:t>
      </w:r>
    </w:p>
    <w:p>
      <w:pPr>
        <w:pStyle w:val="BodyText"/>
      </w:pPr>
      <w:r>
        <w:t xml:space="preserve">Trang Duệ cầm lấy điện thoại ném trong phòng khách nhìn thoáng qua, sau đó hắn chợt nhảy dựng lên, vội vàng chạy đi thay quần áo, tìm chìa khóa xe chuẩn bị chạy đi.</w:t>
      </w:r>
    </w:p>
    <w:p>
      <w:pPr>
        <w:pStyle w:val="BodyText"/>
      </w:pPr>
      <w:r>
        <w:t xml:space="preserve">Trên điện thoại có sáu cuộc gọi nhỡ, đều là Chu Thụy điện thoại đến, Trang Duệ nhìn đồng hồ, Chu Thụy đã xuống xe trước đó một giờ, vì vậy hắn đi ra ngoài điện thoại cho Chu Thụy.</w:t>
      </w:r>
    </w:p>
    <w:p>
      <w:pPr>
        <w:pStyle w:val="BodyText"/>
      </w:pPr>
      <w:r>
        <w:t xml:space="preserve">- Ủa, anh Vĩ, anh đến đây làm gì?</w:t>
      </w:r>
    </w:p>
    <w:p>
      <w:pPr>
        <w:pStyle w:val="BodyText"/>
      </w:pPr>
      <w:r>
        <w:t xml:space="preserve">Trang Duệ vừa mở cửa phòng thì thấy một người đang nằm bên ngoài, không phải Dương Vĩ thì là ai? Chỉ là bộ dạng của hắn giống hệt như gà chết, miệng mở lớn, còn nôn mửa khắp chung quanh, hương vị tanh tưởi.</w:t>
      </w:r>
    </w:p>
    <w:p>
      <w:pPr>
        <w:pStyle w:val="BodyText"/>
      </w:pPr>
      <w:r>
        <w:t xml:space="preserve">- Alo, ông chủ, tôi đã đến rồi...</w:t>
      </w:r>
    </w:p>
    <w:p>
      <w:pPr>
        <w:pStyle w:val="BodyText"/>
      </w:pPr>
      <w:r>
        <w:t xml:space="preserve">Trang Duệ cũng không biết Dương Vĩ đến làm gì, lúc này điện thoại đã được nối với Chu Thụy, giọng nói của Chu Thụy vẫn ngắn gọn như cũ. Khi còn ở Bành Thành thì Chu Thụy nhất định không chịu gọi tên của Trang Duệ và Lưu Xuyên, đều xưng hô là ông chủ, điều này thật sự làm cho Trang Duệ cảm thấy không quen.</w:t>
      </w:r>
    </w:p>
    <w:p>
      <w:pPr>
        <w:pStyle w:val="BodyText"/>
      </w:pPr>
      <w:r>
        <w:t xml:space="preserve">- Buổi sáng không nghe thấy điện thoại của anh, anh Chu, anh sang quán KFC bên cạnh nhà ga chờ một chút, bốn mươi phút sau tôi sẽ đến.</w:t>
      </w:r>
    </w:p>
    <w:p>
      <w:pPr>
        <w:pStyle w:val="BodyText"/>
      </w:pPr>
      <w:r>
        <w:t xml:space="preserve">Trang Duệ cũng không thể bỏ mặc Dương Vĩ ở chỗ này, hắn quyết định thu dọn chỗ này sạch sẽ cái đã, vì mùi vị thật sự là quá khó nghe.</w:t>
      </w:r>
    </w:p>
    <w:p>
      <w:pPr>
        <w:pStyle w:val="BodyText"/>
      </w:pPr>
      <w:r>
        <w:t xml:space="preserve">- Không cần đến đón tôi, tôi đã đến theo địa chỉ của cậu đưa cho, bây giờ tôi đang ở dưới lầu, đang đi thang máy lên, tôi cúp máy đây.</w:t>
      </w:r>
    </w:p>
    <w:p>
      <w:pPr>
        <w:pStyle w:val="BodyText"/>
      </w:pPr>
      <w:r>
        <w:t xml:space="preserve">Buổi sáng Chu Thụy không gọi điện thoại được cho Trang Duệ thì nhanh chóng tìm đến theo địa chỉ có sẵn, hắn lăn lộn bên ngoài nhiều năm, nếu lúc này không tìm được chỗ ở của Trang Duệ thì thật sự là quá đáng cười.</w:t>
      </w:r>
    </w:p>
    <w:p>
      <w:pPr>
        <w:pStyle w:val="BodyText"/>
      </w:pPr>
      <w:r>
        <w:t xml:space="preserve">Trang Duệ nghe thấy Chu Thụy nói như vậy thì ngây người, hắn nghe những âm thanh tút tút trong điện thoại mà cảm thấy rượu chè thật sự chỉ làm hỏng việc. Hắn nhìn Dương Vĩ đang ngủ say mà cúi xuống đưa vào phòng, vì sao hắn không ôm lấy Dương Vĩ? Đúng là nói đùa, tên này thật sự rất nặng, sao có thể nhấc lên được?</w:t>
      </w:r>
    </w:p>
    <w:p>
      <w:pPr>
        <w:pStyle w:val="BodyText"/>
      </w:pPr>
      <w:r>
        <w:t xml:space="preserve">- Trang Duệ, sao quay lại rồi? Có thứ gì quên đưa đi sao? Ủa, đây không phải là Dương Vĩ à? Anh ấy làm sao vậy?</w:t>
      </w:r>
    </w:p>
    <w:p>
      <w:pPr>
        <w:pStyle w:val="BodyText"/>
      </w:pPr>
      <w:r>
        <w:t xml:space="preserve">Khi thấy Trang Duệ từ bên ngoài đi vào nhà thì Tống Tinh Quân đang ở trong phòng khách chợt mở miệng hỏi, ngay sau đó thấy Dương Vĩ được hắn kéo vào thì không khỏi kêu lên kinh ngạc.</w:t>
      </w:r>
    </w:p>
    <w:p>
      <w:pPr>
        <w:pStyle w:val="BodyText"/>
      </w:pPr>
      <w:r>
        <w:t xml:space="preserve">Trang Duệ cũng không quay đầu lại mà nói với Tống Tinh Quân:</w:t>
      </w:r>
    </w:p>
    <w:p>
      <w:pPr>
        <w:pStyle w:val="BodyText"/>
      </w:pPr>
      <w:r>
        <w:t xml:space="preserve">- Không cần phải đi nữa, người tôi đến đón đã tự tìm đến, cô mau đến giúp tôi, đưa anh ấy lên ghế sa lông, người này đúng là ngủ như chết, đã như vậy mà thật sự còn chưa tỉnh.</w:t>
      </w:r>
    </w:p>
    <w:p>
      <w:pPr>
        <w:pStyle w:val="BodyText"/>
      </w:pPr>
      <w:r>
        <w:t xml:space="preserve">- Ủa, anh Chu, anh đi lên rất nhanh đấy. Tinh Quân, không cần cô hỗ trợ, anh Chu đến giúp tôi một tay với, cẩn thận một chút, quần áo của anh ấy cơ hơi bẩn.</w:t>
      </w:r>
    </w:p>
    <w:p>
      <w:pPr>
        <w:pStyle w:val="BodyText"/>
      </w:pPr>
      <w:r>
        <w:t xml:space="preserve">Không đợi Tống Tinh Quân đi đến, Chu Thụy đã xuất hiện ngoài cửa, tuy thật sự không hiểu có chuyện gì xảy ra nhưng khi nhe Trang Duệ nói như vậy thì hắn vẫn đi vào bên trong, giúp Trang Duệ nâng Dương Vĩ lên ghế sa lông.</w:t>
      </w:r>
    </w:p>
    <w:p>
      <w:pPr>
        <w:pStyle w:val="BodyText"/>
      </w:pPr>
      <w:r>
        <w:t xml:space="preserve">- Tinh Quân, hình như tối qua Dương Vĩ ngủ ở bên ngoài thì phải, cô xem anh ấy có bị gì không? Nằm trên mặt đất một đêm, sợ rằng sẽ sinh bệnh.</w:t>
      </w:r>
    </w:p>
    <w:p>
      <w:pPr>
        <w:pStyle w:val="BodyText"/>
      </w:pPr>
      <w:r>
        <w:t xml:space="preserve">Tuy vẻ mặt của Dương Vĩ vẫn rất hồng hào, thỉnh thoảng còn phát ra tiếng ngáy nhưng Trang Duệ vẫn rất lo lắng, lúc này chỉ có Tống Tinh Quân là người chuyên nghiệp, vì vậy mà mời nàng đến xem.</w:t>
      </w:r>
    </w:p>
    <w:p>
      <w:pPr>
        <w:pStyle w:val="BodyText"/>
      </w:pPr>
      <w:r>
        <w:t xml:space="preserve">- Anh Chu, anh còn chưa ăn sáng, anh nên ăn chút gì đó đi, lát nữa đi ngủ một giấc, tôi ra ngoài quét dọn.</w:t>
      </w:r>
    </w:p>
    <w:p>
      <w:pPr>
        <w:pStyle w:val="BodyText"/>
      </w:pPr>
      <w:r>
        <w:t xml:space="preserve">Sau khi bắt chuyện với Tống Tinh Quân thì Trang Duệ tiếp tục nói một câu với Chu Thụy, sau đó cầm chổi đi quét dọn bên ngoài cửa nhà.</w:t>
      </w:r>
    </w:p>
    <w:p>
      <w:pPr>
        <w:pStyle w:val="BodyText"/>
      </w:pPr>
      <w:r>
        <w:t xml:space="preserve">Chu Thụy nhìn Dương Vĩ nằm trên ghế sa lông mà cười nói:</w:t>
      </w:r>
    </w:p>
    <w:p>
      <w:pPr>
        <w:pStyle w:val="BodyText"/>
      </w:pPr>
      <w:r>
        <w:t xml:space="preserve">- Không cần ngủ, tôi đã ngủ một đêm trên xe lửa, thức dậy thì vừa lúc đến đây, anh bạn của cậu cũng không có vấn đề gì, chi là uống hơi nhiều, chỉ cần dùng khăn mặt mát là có thể tỉnh.</w:t>
      </w:r>
    </w:p>
    <w:p>
      <w:pPr>
        <w:pStyle w:val="BodyText"/>
      </w:pPr>
      <w:r>
        <w:t xml:space="preserve">- Ủa, sao tôi lại ở đây? Lão Yêu, Lão Yêu đâu?</w:t>
      </w:r>
    </w:p>
    <w:p>
      <w:pPr>
        <w:pStyle w:val="BodyText"/>
      </w:pPr>
      <w:r>
        <w:t xml:space="preserve">Quả nhiên như lời Chu Thụy nói, khi Tống Tinh Quân dùng khăn mát lau mặt cho Dương Vĩ, chỉ khoảnh khắc sau đó Dương Vĩ đã tỉnh lại, hắn há miệng đã gọi Trang Duệ.</w:t>
      </w:r>
    </w:p>
    <w:p>
      <w:pPr>
        <w:pStyle w:val="BodyText"/>
      </w:pPr>
      <w:r>
        <w:t xml:space="preserve">- Đừng nói gì nữa, đại ca, anh đi rửa mặt đi, sau đó đến phòng tôi tìm quần áo khác mà thay.</w:t>
      </w:r>
    </w:p>
    <w:p>
      <w:pPr>
        <w:pStyle w:val="BodyText"/>
      </w:pPr>
      <w:r>
        <w:t xml:space="preserve">Lời nói của Trang Duệ từ ngoài cửa truyền vào, lúc này Dương Vĩ mới phát hiện trên người mình dính không ít chất bẩn nôn mửa, vì vậy mà không đợi Trang Duệ nhiều lời, hắn nhanh chóng xông vào nhà vệ sinh, cũng may lúc này Miêu Phỉ Phỉ đã thu dọn xong, cũng vừa lúc đi ra.</w:t>
      </w:r>
    </w:p>
    <w:p>
      <w:pPr>
        <w:pStyle w:val="BodyText"/>
      </w:pPr>
      <w:r>
        <w:t xml:space="preserve">- Anh Chu, đây là cảnh sát Miêu, là bạn của tôi, vị này chính là y tá đã từng chăm sóc tôi, mọi người làm quen đi.</w:t>
      </w:r>
    </w:p>
    <w:p>
      <w:pPr>
        <w:pStyle w:val="BodyText"/>
      </w:pPr>
      <w:r>
        <w:t xml:space="preserve">Trang Duệ thu dọn xong những đống chất bẩn mà Dương Vĩ đã nôn mửa ngoài cửa, sau đó hắn quay về phòng, lại giới thiệu Chu Thụy ọi người. Chu Thụy là người có tính các lạnh lùng, hắn khẽ gật đầu và không nói gì nữa. Tuy hắn cũng quen biết Tần Huyên Băng, nhưng hắn thật sự không có hứng thú với sinh hoạt cá nhân của Trang Duệ, nếu đổi lại là Lưu Xuyên, đảm bảo sẽ hỏi rõ nguồn gốc ba đời của hai cô gái này.</w:t>
      </w:r>
    </w:p>
    <w:p>
      <w:pPr>
        <w:pStyle w:val="BodyText"/>
      </w:pPr>
      <w:r>
        <w:t xml:space="preserve">- Trang Duệ, chúng tôi về trước, ngày mai anh đi chúng tôi cũng không tiễn. Đúng rồi, cuối tuần tôi sẽ về Bắc Kinh, néu anh đến Bắc Kinh thì nhất định phải liên lạc với tôi.</w:t>
      </w:r>
    </w:p>
    <w:p>
      <w:pPr>
        <w:pStyle w:val="BodyText"/>
      </w:pPr>
      <w:r>
        <w:t xml:space="preserve">Sau khi thấy bạn của Trang Duệ đã đến, Miêu Phỉ Phỉ và Tống Tinh Quân đều đứng lên cáo từ. Những chuyện xảy ra vào lúc sáng chỉ là hiểu lầm, Miêu Phỉ Phỉ tuy chịu nhiều thiệt thòi nhưng cũng không giận cá chém thớt, ngược lại thì hai bên đã ở chung hơn hai tháng, bây giờ phân cách thì trong lòng thật sự cảm thấy có vết thương nhỏ.</w:t>
      </w:r>
    </w:p>
    <w:p>
      <w:pPr>
        <w:pStyle w:val="BodyText"/>
      </w:pPr>
      <w:r>
        <w:t xml:space="preserve">Tống Tinh Quân cũng là như thế, nhưng nàng cũng không nói gì, chỉ nhìn chằm chằm vào Trang Duệ, sau đó cùng Miêu Phỉ Phỉ rời khỏi nhà.</w:t>
      </w:r>
    </w:p>
    <w:p>
      <w:pPr>
        <w:pStyle w:val="BodyText"/>
      </w:pPr>
      <w:r>
        <w:t xml:space="preserve">- Anh Chu, hai tháng không gặp, bây giờ anh đã mập lên một chút, ở Bành Thành thế nào, có quen không?</w:t>
      </w:r>
    </w:p>
    <w:p>
      <w:pPr>
        <w:pStyle w:val="BodyText"/>
      </w:pPr>
      <w:r>
        <w:t xml:space="preserve">Sau khi tiến chân hai người Miêu Phỉ Phỉ, Trang Duệ và Chu Thụy ra ngồi ngoài ban công nói chuyện phiếm. Lưu Xuyên là kẻ hay ăn, Chu Thụy đi theo Lưu Xuyên thì tất nhiên sẽ được ăn ngon, vì thế mà vẻ mặt hồng hào hơn trước kia rất nhiều.</w:t>
      </w:r>
    </w:p>
    <w:p>
      <w:pPr>
        <w:pStyle w:val="BodyText"/>
      </w:pPr>
      <w:r>
        <w:t xml:space="preserve">- Đã quen rồi, đợi hết nămm nay thì tôi sẽ đưa cha mẹ đến Bành Thành, ông chủ, thật sự phải cảm ơn cậu và ông chủ Lưu.</w:t>
      </w:r>
    </w:p>
    <w:p>
      <w:pPr>
        <w:pStyle w:val="BodyText"/>
      </w:pPr>
      <w:r>
        <w:t xml:space="preserve">Trong mắt Chu Thụy bùng lên cái nhìn cảm kích, nhưng lời nói của hắn vẫn khô cằn, coi như phù hợp với tính cách.</w:t>
      </w:r>
    </w:p>
    <w:p>
      <w:pPr>
        <w:pStyle w:val="BodyText"/>
      </w:pPr>
      <w:r>
        <w:t xml:space="preserve">- Anh Chu, lần này chúng ta đi Quảng Đông, anh nên gọi tên tôi, anh xem tôi đi, nào có bộ dạng là ông chủ? Anh gọi tôi như vậy sẽ sinh ra cảm giác không được tự nhiên.</w:t>
      </w:r>
    </w:p>
    <w:p>
      <w:pPr>
        <w:pStyle w:val="BodyText"/>
      </w:pPr>
      <w:r>
        <w:t xml:space="preserve">Trang Duệ thật sự không chịu được cách xưng hô ông chủ của Chu Thụy.</w:t>
      </w:r>
    </w:p>
    <w:p>
      <w:pPr>
        <w:pStyle w:val="BodyText"/>
      </w:pPr>
      <w:r>
        <w:t xml:space="preserve">- Được, nghe lời cậu, ủa, đây là Bạch Sư sao? Thế nào lại lớn thế này rồi? Hai con Ngao còn lại thật sự còn chưa bằng một nửa của nó.</w:t>
      </w:r>
    </w:p>
    <w:p>
      <w:pPr>
        <w:pStyle w:val="BodyText"/>
      </w:pPr>
      <w:r>
        <w:t xml:space="preserve">Chu Thụy lên tiếng đồng ý, sau đó hắn quay đầu thấy Tiểu Bạch Sư, vì vậy mà hoảng sợ. Hai tháng qua Tiểu Bạch Sư chợt phát triển thần tốc, hầu như đã ột thước, toàn thân trắng như tuyết, nếu nhìn qua thì thấy giống như một con sư tử, uy phong lẫm liệt.</w:t>
      </w:r>
    </w:p>
    <w:p>
      <w:pPr>
        <w:pStyle w:val="BodyText"/>
      </w:pPr>
      <w:r>
        <w:t xml:space="preserve">- Lão Yêu, không phải hôm qua tôi ngủ một đêm ngoài của nhà cậu đấy chứ? Vì sao lúc này toàn thân đau nhức như vậy?</w:t>
      </w:r>
    </w:p>
    <w:p>
      <w:pPr>
        <w:pStyle w:val="BodyText"/>
      </w:pPr>
      <w:r>
        <w:t xml:space="preserve">Lúc này Dương Vĩ cũng đã tắm giặt xong, hắn mặc một bộ quần áo của Trang Duệ và đi ra. (.</w:t>
      </w:r>
    </w:p>
    <w:p>
      <w:pPr>
        <w:pStyle w:val="BodyText"/>
      </w:pPr>
      <w:r>
        <w:t xml:space="preserve">- Đây là đại ca Dương Vĩ, đây là bạn của tôi, là Chu Thụy, lần này chúng ta cùng đi đến Quảng Đông, mọi người làm quen với nhau đi.</w:t>
      </w:r>
    </w:p>
    <w:p>
      <w:pPr>
        <w:pStyle w:val="BodyText"/>
      </w:pPr>
      <w:r>
        <w:t xml:space="preserve">- Chào anh Chuu, đã sớm nghe Trang Duệ nhắc đến đại danh của anh, hoan nghênh anh đến Trung Hải, có thời gian tôi sẽ đưa anh đi dạo chơi.</w:t>
      </w:r>
    </w:p>
    <w:p>
      <w:pPr>
        <w:pStyle w:val="BodyText"/>
      </w:pPr>
      <w:r>
        <w:t xml:space="preserve">Trang Duệ đã sớm nhắc đến Chu Thụy với Dương Vĩ, tính tình của Dương Vĩ giống như của mẹ, là hướng ngoại, chỉ sau vài câu đã trò chuyện vui vẻ, làm cho ấn tượng ban đầu của Chu Thụy với hắn là rất tốt.</w:t>
      </w:r>
    </w:p>
    <w:p>
      <w:pPr>
        <w:pStyle w:val="BodyText"/>
      </w:pPr>
      <w:r>
        <w:t xml:space="preserve">Trang Duệ nhìn Dương Vĩ nói chuyện say sưa mà nói:</w:t>
      </w:r>
    </w:p>
    <w:p>
      <w:pPr>
        <w:pStyle w:val="BodyText"/>
      </w:pPr>
      <w:r>
        <w:t xml:space="preserve">- Được rồi, hai anh cũng đừng hàn huyên nữa, mọi người đi ngủ thôi, chúng ta sẽ đi vào tối nay, có lẽ sáng mai sẽ đến Nghiễm Châu.</w:t>
      </w:r>
    </w:p>
    <w:p>
      <w:pPr>
        <w:pStyle w:val="BodyText"/>
      </w:pPr>
      <w:r>
        <w:t xml:space="preserve">- Dù sao thì tôi cũng không chạy xe, đúng rồi, Lão Yêu, tôi thấy hai cô gái vừa rồi có chút không được tự nhiên, hôm qua cậu không làm chuyện xấu gì đấy chứ?</w:t>
      </w:r>
    </w:p>
    <w:p>
      <w:pPr>
        <w:pStyle w:val="BodyText"/>
      </w:pPr>
      <w:r>
        <w:t xml:space="preserve">Dương Vĩ nhếch miệng chuyển đề tài lên người Trang Duệ.</w:t>
      </w:r>
    </w:p>
    <w:p>
      <w:pPr>
        <w:pStyle w:val="BodyText"/>
      </w:pPr>
      <w:r>
        <w:t xml:space="preserve">- Anh đi chết đi, nếu sớm biết như vậy thì tôi cứ tiếp tục cho anh ngủ bên ngoài. Đừng nói lời vô nghĩa nữa, mọi người đi ngủ đi, tôi đi mua vài món đồ.</w:t>
      </w:r>
    </w:p>
    <w:p>
      <w:pPr>
        <w:pStyle w:val="BodyText"/>
      </w:pPr>
      <w:r>
        <w:t xml:space="preserve">Trang Duệ có chút chột dạ, hắn không dám nhiều lời với Dương Vĩ, vì vậy mà cầm chìa khóa đi xuống siêu thị, vì đi đường cũng cần chuẩn bị thực phẩm và nước uống.</w:t>
      </w:r>
    </w:p>
    <w:p>
      <w:pPr>
        <w:pStyle w:val="BodyText"/>
      </w:pPr>
      <w:r>
        <w:t xml:space="preserve">Từ Trung Hải đến Bình Châu là hơn một ngàn bảy trăm kilomet, hơn nữa toàn bộ hành trình đều là đường cao tốc, tình hình giao thông cực tốt, hai người thay nhau lái xe, chỉ cần vài chục giờ là đến. Vì phía Trung Hải không còn chuyện gì, vì vậy Trang Duệ muốn chay đến Quảng Đông sớm một chút, vì Lão Tứ nghe nói bọn họ đến nên cũng hưng phấn chạy đến Nghiễm Châu chờ đợi.</w:t>
      </w:r>
    </w:p>
    <w:p>
      <w:pPr>
        <w:pStyle w:val="BodyText"/>
      </w:pPr>
      <w:r>
        <w:t xml:space="preserve">...</w:t>
      </w:r>
    </w:p>
    <w:p>
      <w:pPr>
        <w:pStyle w:val="BodyText"/>
      </w:pPr>
      <w:r>
        <w:t xml:space="preserve">Thành phố Bình Châu vì là nơi tiếp giáp với chợ phỉ thúy lớn nhất cả nước ở Nghiêm Châu, sát bên Yết Dương của Quảng Đông, Tứ Hội, Tam Thủy, Thuận Đức và Hongkong, cho nên Bình Châu cũng là nơi tập kết hàng phỉ thúy nổi tiếng, vài năm tước người Bình Châu đến những mỏ quặng ở Myanmar hay Vân Nam thu mua ngọc là rất lớn.</w:t>
      </w:r>
    </w:p>
    <w:p>
      <w:pPr>
        <w:pStyle w:val="BodyText"/>
      </w:pPr>
      <w:r>
        <w:t xml:space="preserve">Bây giờ vài tập đoàn và công ty kinh doanh đá quý lớn ở Myanmar, vì muốn thỏa mãn yêu cầu ngày càng cao của thị trường Trung Quốc về mao liêu, vì vậy mà thiết lập văn phòng đại diện ở Bình Châu, trực tiếp đưa mao liêu đến tiêu thụ ở Bình Châu, thuân tiện cho nhà xưởng gia công của Trung Quốc, đồng thời cũng giảm giá thành và tăng hiệu quả kinh tế.</w:t>
      </w:r>
    </w:p>
    <w:p>
      <w:pPr>
        <w:pStyle w:val="BodyText"/>
      </w:pPr>
      <w:r>
        <w:t xml:space="preserve">Vì vậy hằng năm đều tổ chức hội chợ giao dịch nguyên thạch phỉ thúy ở Bình Châu, trong đó còn có các thương nhân mao liêu cực lớn đến từ Myanmar, mỗi lần mở hội chợ giao dịch đều thu hút rất nhiều công ty và xưởng sản xuất châu báu trong nước đến tham gia, giống như một lễ hội phỉ thúy vậy.</w:t>
      </w:r>
    </w:p>
    <w:p>
      <w:pPr>
        <w:pStyle w:val="BodyText"/>
      </w:pPr>
      <w:r>
        <w:t xml:space="preserve">- Anh Vĩ, anh điện thoại cho Lão Tứ, chúng ta trực tiếp đi Bình Châu, không dừng ở Nghiễm Châu, vì vậy nói anh ấy đến Bình Châu đi.</w:t>
      </w:r>
    </w:p>
    <w:p>
      <w:pPr>
        <w:pStyle w:val="BodyText"/>
      </w:pPr>
      <w:r>
        <w:t xml:space="preserve">Trang Duệ lái xe chạy trên đường cao tốc, lúc này đã chạy xe hơn gần chục tiếng, chỉ cần hai giờ nữa là đến Nghiễm Châu, bây giờ vừa rạng sáng, Trang Duệ trực tiếp tìm khách sạn ngủ lại.</w:t>
      </w:r>
    </w:p>
    <w:p>
      <w:pPr>
        <w:pStyle w:val="BodyText"/>
      </w:pPr>
      <w:r>
        <w:t xml:space="preserve">- Lão Yêu, chúng ta có phải đến sớm quá không, vì vậy mà chẳng thấy bóng người nào? Lão Tứ đâu rồi?</w:t>
      </w:r>
    </w:p>
    <w:p>
      <w:pPr>
        <w:pStyle w:val="BodyText"/>
      </w:pPr>
      <w:r>
        <w:t xml:space="preserve">Trang Duệ đã gọi điện thoại cho Lão Tứ, hắn chạy như điên, lúc này chưa đến bốn giờ sáng mà đã đến Bình Châu, nhưng bên ngoài chỉ có những công nhân vệ sinh, căn bản không còn ai khác.</w:t>
      </w:r>
    </w:p>
    <w:p>
      <w:pPr>
        <w:pStyle w:val="BodyText"/>
      </w:pPr>
      <w:r>
        <w:t xml:space="preserve">Khi Dương Vĩ chuẩn bị gọi điện thoại cho Lão Tứ, một chiếc xe Ferrari màu đỏ cực kỳ phong cách dừng sát bên cạnh chiếc xe của Trang Duệ không một tiếng động. Sau khi cửa kính hạ xuống, một gương mặt cực kỳ anh tuấn xuất hiện, người này nhìn Trang Duệ và hô lên:</w:t>
      </w:r>
    </w:p>
    <w:p>
      <w:pPr>
        <w:pStyle w:val="BodyText"/>
      </w:pPr>
      <w:r>
        <w:t xml:space="preserve">- Lão Yêu, đúng là tiểu tử cậu, đại ca đâu?</w:t>
      </w:r>
    </w:p>
    <w:p>
      <w:pPr>
        <w:pStyle w:val="BodyText"/>
      </w:pPr>
      <w:r>
        <w:t xml:space="preserve">- Đại ca ở chỗ này, Lão Tứ, tiểu tử cậu đúng là, chạy Ferrari mà trước kia đi học cứ giả nghèo, con bà nó, không làm thịt cậu thì không được rồi.</w:t>
      </w:r>
    </w:p>
    <w:p>
      <w:pPr>
        <w:pStyle w:val="Compact"/>
      </w:pPr>
      <w:r>
        <w:t xml:space="preserve">Dương Vĩ hạ cửa kính phía sau xe xuống, sau khi thấy Lão Tứ chạy Ferrari thì con mắt chợt trợn trừng, sau đó mở cửa xe đi xuống, lại chui vào trong xe của Lão Tứ.</w:t>
      </w:r>
      <w:r>
        <w:br w:type="textWrapping"/>
      </w:r>
      <w:r>
        <w:br w:type="textWrapping"/>
      </w:r>
    </w:p>
    <w:p>
      <w:pPr>
        <w:pStyle w:val="Heading2"/>
      </w:pPr>
      <w:bookmarkStart w:id="186" w:name="chương-164-năm-anh-em."/>
      <w:bookmarkEnd w:id="186"/>
      <w:r>
        <w:t xml:space="preserve">164. Chương 164 : Năm Anh Em.</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164: Năm anh em.</w:t>
      </w:r>
    </w:p>
    <w:p>
      <w:pPr>
        <w:pStyle w:val="BodyText"/>
      </w:pPr>
      <w:r>
        <w:t xml:space="preserve">Nhóm Dịch: Tepga</w:t>
      </w:r>
    </w:p>
    <w:p>
      <w:pPr>
        <w:pStyle w:val="BodyText"/>
      </w:pPr>
      <w:r>
        <w:t xml:space="preserve">Nguồn : VipVandan</w:t>
      </w:r>
    </w:p>
    <w:p>
      <w:pPr>
        <w:pStyle w:val="BodyText"/>
      </w:pPr>
      <w:r>
        <w:t xml:space="preserve">- Lão Yêu, vài nữa Lão Nhị là Lão Tam sẽ đến, coi như các anh em chúng ta tụ hội ở Quảng Đông.</w:t>
      </w:r>
    </w:p>
    <w:p>
      <w:pPr>
        <w:pStyle w:val="BodyText"/>
      </w:pPr>
      <w:r>
        <w:t xml:space="preserve">Lão Tứ đã đặt sẵn phòng khách sạn, sau khi đưa mọi người vào khách sạn vì vài anh em nhiều năm không gặp nên ai cũng rất hưng phấn, cũng không đi lên phòng mà trực tiếp ngồi cùng hàn huyên với nhau ở đại sảnh khách sạn.</w:t>
      </w:r>
    </w:p>
    <w:p>
      <w:pPr>
        <w:pStyle w:val="BodyText"/>
      </w:pPr>
      <w:r>
        <w:t xml:space="preserve">Nếu nói đến năm anh em trong phòng số mười của ký túc xá dành cho sinh viên tài chính kế toán khóa chín thì có thể nói là khá nổi tiếng, từ giảng viên bình thường đến trưởng khoa và hiệu trưởng, lại từ các đàn anh đàn chị đã ra trường, chưa từng có người nào không biết, vì cái tên này thật sự là quả nổi tiếng.</w:t>
      </w:r>
    </w:p>
    <w:p>
      <w:pPr>
        <w:pStyle w:val="BodyText"/>
      </w:pPr>
      <w:r>
        <w:t xml:space="preserve">Đã từng có một vị giáo sư trong trường dùng cơm với hiệu trưởng, khi nhắc đến chuyện của năm người này thì phun cả rượu lên mặt hiệu trưởng, vì vậy mà năm tên này phải thi lại trong môn học của vị giáo sư kia.</w:t>
      </w:r>
    </w:p>
    <w:p>
      <w:pPr>
        <w:pStyle w:val="BodyText"/>
      </w:pPr>
      <w:r>
        <w:t xml:space="preserve">Đại ca Dương Vĩ thì không cần phải nói, tuy Anh Vĩ không phải là Viagra nhưng hai bên cũng không có gì khác biệt.</w:t>
      </w:r>
    </w:p>
    <w:p>
      <w:pPr>
        <w:pStyle w:val="BodyText"/>
      </w:pPr>
      <w:r>
        <w:t xml:space="preserve">Lão Nhị là người Bắc Kinh điển hình, từ ngài trong miệng Trang Duệ chính là được hun đúc ra từ người anh em này. Lão Nhị họ Nhạc tên Kinh, cái tên của hắn được ông nội là một vị lão thành cách mạng đặt cho, nghe nói để kỷ niệm một vị lão chiến hữu nào đó.</w:t>
      </w:r>
    </w:p>
    <w:p>
      <w:pPr>
        <w:pStyle w:val="BodyText"/>
      </w:pPr>
      <w:r>
        <w:t xml:space="preserve">Từ khi Nhạc Kinh được mười hai tuổi mà hiểu rõ ý nghĩ của cái tên, hắn đã bát đầu cuộc chiến cải danh hơn mười năm, nghị lực có thể nói so sánh được với những năm ông nội trong nhà tham gia chiến tranh, nhưng rõ ràng hắn không phải là đối thủ của ông cụ.</w:t>
      </w:r>
    </w:p>
    <w:p>
      <w:pPr>
        <w:pStyle w:val="BodyText"/>
      </w:pPr>
      <w:r>
        <w:t xml:space="preserve">Mãi đến khi tốt nghiệp trung học thì Lão Nhị vẫn phải dùng cái tên này, nhưng lúc này da mặt của hắn đã tăng trưởng mạnh mẽ theo độ tuổi. Trong buổi giao lưu giới thiệu của các tân sinh viên khi tham gia học quốc phòng, hắn dã từng giới thiệu tên của mình cực kỳ kỹ càng, còn phân tích cả kỳ danh, cách đọc sao cho chính xác, điều này làm ọi người cười ha hả, cũng tạo nên ấn tượng tốt cho khá nhiều nữ sinh.</w:t>
      </w:r>
    </w:p>
    <w:p>
      <w:pPr>
        <w:pStyle w:val="BodyText"/>
      </w:pPr>
      <w:r>
        <w:t xml:space="preserve">Ông nội của Nhạc Kinh đã về hưu nhưng bạn bè của bố hắn đều là những vị quan lớn nhận chức ở Bắc Kinh, dựa vào lời mà hắn hay nói, hắn sinh ra dưới chân thiên tử, sinh trưởng dưới cờ đỏ, dù sao cũng là một vị con nhà quan. Hắn cũng không phụ cái tên của mình, học đại học năm thứ ba đã vào đảng, sau khi nắm bắt giấy chứng nhận tốt nghiệp thì trở lại Bắc Kinh được điều phối công tác vào trong một đơn vị thuộc bộ và ủy ban trung ương, nghe nói bây giờ là một vị khoa viên, tương lai bừng sáng.</w:t>
      </w:r>
    </w:p>
    <w:p>
      <w:pPr>
        <w:pStyle w:val="BodyText"/>
      </w:pPr>
      <w:r>
        <w:t xml:space="preserve">Có lẽ người Thượng Hải và Bắc Kinh trước nay thường trời sinh không vừa mắt, Nhạc Kinh chỉ nhỏ hơn Dương Vĩ vài ngày, vì muốn làm đại ca mà Nhạc Kinh từng đặc biệt chạy về thủ đô để sửa chứng minh, nhưng ông nội đã chặn ngay lại, lão nói:</w:t>
      </w:r>
    </w:p>
    <w:p>
      <w:pPr>
        <w:pStyle w:val="BodyText"/>
      </w:pPr>
      <w:r>
        <w:t xml:space="preserve">- Không cho phép đổi tên, nó là do ông đặt, cháu đừng lộn xộn.</w:t>
      </w:r>
    </w:p>
    <w:p>
      <w:pPr>
        <w:pStyle w:val="BodyText"/>
      </w:pPr>
      <w:r>
        <w:t xml:space="preserve">Dưới sự cường quyền của ông nội, Lão Nhị Nhạc Kinh cũng chỉ có thể chấp nhận mà thôi.</w:t>
      </w:r>
    </w:p>
    <w:p>
      <w:pPr>
        <w:pStyle w:val="BodyText"/>
      </w:pPr>
      <w:r>
        <w:t xml:space="preserve">Từ khi bắt đầu nhập học đến lúc ra trường thì Dương Vĩ và Nhạc Kinh luôn đấu võ mồm, cãi nhau vượt qua bốn năm, tạo ra không ít niềm vui thú. Nhưng đấu võ mồm thì đấu võ mồm, cảm tình của mọi người vẫn rất sâu, khi tốt nghiệp đại học thì hai người bọn họ là uống nhiều nhất.</w:t>
      </w:r>
    </w:p>
    <w:p>
      <w:pPr>
        <w:pStyle w:val="BodyText"/>
      </w:pPr>
      <w:r>
        <w:t xml:space="preserve">Còn Lão Tam, thật sự là có danh tiếng lớn nhất trong nhóm các anh em, nhưng nói Lão Tam nổi tiếng cũng thật sự oan uổng.</w:t>
      </w:r>
    </w:p>
    <w:p>
      <w:pPr>
        <w:pStyle w:val="BodyText"/>
      </w:pPr>
      <w:r>
        <w:t xml:space="preserve">Lão Tam là người Thiểm Bắc, tên rất bình thường, họ Lưu tên Trường Phát, so ra rất bình thường so với những cái tên như Nhị Cẩu, Tam Mao, Tứ Nha Đầu...Gia cảnh của Lão Tam khá bần hàn, ha mẹ là nông dân vùng đất cằn cỗi ở Thiểm Bắc, bồi dưỡng được một người như hắn đã là quá tốt rồi. Nhưng ít người biết Lão Tam ó một thân công phu gia truyền, theo như lời của hắn nói, từ thời mặc quần yếm thì đã bắt đầu luyện công.</w:t>
      </w:r>
    </w:p>
    <w:p>
      <w:pPr>
        <w:pStyle w:val="BodyText"/>
      </w:pPr>
      <w:r>
        <w:t xml:space="preserve">Ngày đầu tiên học quốc phòng, sáu giờ sáng đã vang lên tiếng còi tập hợp, vì vậy mà trên thao trường đầy những nam nữ sinh quần áo không ngay ngắn, ánh mắt mơ màng.</w:t>
      </w:r>
    </w:p>
    <w:p>
      <w:pPr>
        <w:pStyle w:val="BodyText"/>
      </w:pPr>
      <w:r>
        <w:t xml:space="preserve">Nhưng nam sinh thì thanh tỉnh rất nhanh, vì có rất nhiều nữ sinh cài sai nút áo, mặc lộn quần áo, điều này giống như một liều thuốc kích thích tinh thần, vì vậy mà cặp mắt gian tà liên tục đảo qua lại tìm mục tiêu. Sói thì ít mà thịt thì nhiều, hơn bốn mươi nữ sinh trong lớp làm cho năm người Trang Duệ thật sự là "mãn nhãn", mà những nam sinh khoa khác nhìn về phía khoa của bọn họ mà thật sự vừa ghen ghét vừa hâm mội, hận không thể biến thành một trường hợp cá biệt ở phía bên kia.</w:t>
      </w:r>
    </w:p>
    <w:p>
      <w:pPr>
        <w:pStyle w:val="BodyText"/>
      </w:pPr>
      <w:r>
        <w:t xml:space="preserve">Huấn luyện viên của lớp năm người Trang Duệ trong lúc học quốc phòng chính là một vị quân nhân thiếu úy của đội cảnh sát vũ trang, nghe nói là một đại quân nhân đã từng là quán quân võ thuật của trung đoàn cảnh sát vũ trang Trung Hải. Vị thiếu úy này sau khi thấy đám nam sinh quá thừa hóc môn thì quyết định ra tay hạ uy thế, cho đám nam sinh chạy quanh thao trường mười vòng, nữ sinh thì phải xem xét lại cách ăn mặc của mình.</w:t>
      </w:r>
    </w:p>
    <w:p>
      <w:pPr>
        <w:pStyle w:val="BodyText"/>
      </w:pPr>
      <w:r>
        <w:t xml:space="preserve">Một vòng thao trường là bốn trăm mét, mười vòng là bốn ngàn mét, sau khi chạy xong, đám nam sinh còn đang thè lưỡi thở như chó thì đã phải lập tức tập hợp để nghe huấn luyện viên phát biểu.</w:t>
      </w:r>
    </w:p>
    <w:p>
      <w:pPr>
        <w:pStyle w:val="BodyText"/>
      </w:pPr>
      <w:r>
        <w:t xml:space="preserve">- Chào các tân sinh viên, một tháng sau tôi sẽ là huấn luyện viên của mọi người, tôi đây chưa từng học đại học, thậm chí còn chưa học xong trung học, trong ấn tượng của tôi thì nó là cực kỳ thần thánh, mà những tân sinh viên là "thiên kiêu chi tử", nếu đặt vào thời cổ đại thì có thể nói là trạng nguyên, nhưng...</w:t>
      </w:r>
    </w:p>
    <w:p>
      <w:pPr>
        <w:pStyle w:val="BodyText"/>
      </w:pPr>
      <w:r>
        <w:t xml:space="preserve">Vị đồng chí thiếu úy kia tuy chỉ được huấn luyện ba tháng trong trường cảnh sát vũ trang Nam Kinh nhưng lại rất có nghệ thuật diễn thuyết, những lời nói ban đầu cực kỳ chất phác, nếu không có chữ "nhưng" vào lúc sau cùng thì thật sự có thể nói là thành công. Khốn nổi chữ "nhưng" lại phát sinh vấn đề, cũng chính là đầu sỏ của vụ việc giáo sư phun rượu lên mặt hiệu trưởng.</w:t>
      </w:r>
    </w:p>
    <w:p>
      <w:pPr>
        <w:pStyle w:val="BodyText"/>
      </w:pPr>
      <w:r>
        <w:t xml:space="preserve">- Nhưng tôi thấy đây rõ ràng là một đám người không tổ chức, không kỷ luật, một đám được nuông chiều từ bé, mỗi lần gọi tên đều nói có mà không phải là "vâng, có" hay "dạ, có". Nếu đặt vào trong quân, các anh chị chỉ là rác rưởi không hợp cách, đều là pháo hôi trên chiến trường...</w:t>
      </w:r>
    </w:p>
    <w:p>
      <w:pPr>
        <w:pStyle w:val="BodyText"/>
      </w:pPr>
      <w:r>
        <w:t xml:space="preserve">- Thế nào? Không phục sao? Hôm trước điêu lệ đã ra quy định, nữ sinh cắt tóc ngang tai, nam sinh cắt đầu đinh, bây giờ nhìn các người xem, quần áo không ngay ngắn, vẫn còn để tóc dài(Lưu Trường Phát)...</w:t>
      </w:r>
    </w:p>
    <w:p>
      <w:pPr>
        <w:pStyle w:val="BodyText"/>
      </w:pPr>
      <w:r>
        <w:t xml:space="preserve">Vị đồng chí thiếu úy nói đến đây thì dừng lại và quát lên một tiếng.</w:t>
      </w:r>
    </w:p>
    <w:p>
      <w:pPr>
        <w:pStyle w:val="BodyText"/>
      </w:pPr>
      <w:r>
        <w:t xml:space="preserve">- Có!</w:t>
      </w:r>
    </w:p>
    <w:p>
      <w:pPr>
        <w:pStyle w:val="BodyText"/>
      </w:pPr>
      <w:r>
        <w:t xml:space="preserve">Một giọng nói cực kỳ vang dội được cất lên cắt ngang lời của viên thiếu úy.</w:t>
      </w:r>
    </w:p>
    <w:p>
      <w:pPr>
        <w:pStyle w:val="BodyText"/>
      </w:pPr>
      <w:r>
        <w:t xml:space="preserve">Âm thanh của Lưu Trường Phát làm cho viên thiếu úy phải dừng lời, điều này làm cho hắn đang có ý muốn giáo huấn học viên và phát biểu vào giai đoạn cao trào cảm thấy rất bất mãn. Hơn nữa điều quan trọng chính là một tiếng "có" đã làm cho hắn quên mất những gì mình muốn nói.</w:t>
      </w:r>
    </w:p>
    <w:p>
      <w:pPr>
        <w:pStyle w:val="BodyText"/>
      </w:pPr>
      <w:r>
        <w:t xml:space="preserve">- Ai vừa lên tiếng?</w:t>
      </w:r>
    </w:p>
    <w:p>
      <w:pPr>
        <w:pStyle w:val="BodyText"/>
      </w:pPr>
      <w:r>
        <w:t xml:space="preserve">Viên thiếu úy nghiêm giọng quát.</w:t>
      </w:r>
    </w:p>
    <w:p>
      <w:pPr>
        <w:pStyle w:val="BodyText"/>
      </w:pPr>
      <w:r>
        <w:t xml:space="preserve">- Báo cáo huấn luyện viên, là tôi.</w:t>
      </w:r>
    </w:p>
    <w:p>
      <w:pPr>
        <w:pStyle w:val="BodyText"/>
      </w:pPr>
      <w:r>
        <w:t xml:space="preserve">Âm thanh vang dội của Lão Tam chợt vang lên ở hàng đầu tiên, âm thanh sang sảng, cơ thể đứng thẳng, điều này không khỏi làm cho đám gia súc còn chưa chạy đủ vòng sân chợt bội phục lá gan của tên này.</w:t>
      </w:r>
    </w:p>
    <w:p>
      <w:pPr>
        <w:pStyle w:val="BodyText"/>
      </w:pPr>
      <w:r>
        <w:t xml:space="preserve">- Con bà nó, khá giống trinh sát, ông đây chuyên trị trinh sát...</w:t>
      </w:r>
    </w:p>
    <w:p>
      <w:pPr>
        <w:pStyle w:val="BodyText"/>
      </w:pPr>
      <w:r>
        <w:t xml:space="preserve">Khi thấy Lưu Trường Phát nói mà tim không đập nhanh, vẻ mặt bình thường, không có chút vấn đề nào, điều này làm cho vị đồng chí có nhiều kinh nghiệm công tác như vị thiếu úy này liên tưởng đến nhóm quân trinh sát trong quân đội.</w:t>
      </w:r>
    </w:p>
    <w:p>
      <w:pPr>
        <w:pStyle w:val="BodyText"/>
      </w:pPr>
      <w:r>
        <w:t xml:space="preserve">Vị đồng chí thiếu úy còn chưa hoàn toàn được đào tạo từ trường lớp quân sự chính quy này đi về phía Lưu Trường Phát, hắn nâng chân lên, sau đó đạp thẳng vào bụng Lưu Trường Phát, lực lượng cũng không phải quá lớn, có lẽ chỉ muốn để cho Lão Tam phải chịu chút khổ sở mà thôi. Nếu là lính dưới tay mình, sợ rằng đồng chí thiếu úy đã ột tát rồi.</w:t>
      </w:r>
    </w:p>
    <w:p>
      <w:pPr>
        <w:pStyle w:val="BodyText"/>
      </w:pPr>
      <w:r>
        <w:t xml:space="preserve">Nhưng điều làm cho người ta khôn ngờ lại xảy ra, Lão Tam căn bản không nhúc nhích, chỉ là hơi nghiêng người sang bên cạnh, tránh được cú đạp của vị huấn luyện viên. Đồng thời Lão Tam lại giống như vung tay kéo(Chỉ là giống như, vì sau này hắn sống chết không thừa nhận), vị huấn luyện viên bay ra, sau đó cùng tiếp xúc thân mật với nền xi măng.</w:t>
      </w:r>
    </w:p>
    <w:p>
      <w:pPr>
        <w:pStyle w:val="BodyText"/>
      </w:pPr>
      <w:r>
        <w:t xml:space="preserve">Viên huấn luyện viên cực kỳ xấu hổ và phản ánh sự việc với ban giám hiệu nhà trường, vì vậy mà trong trường bùng lên sóng to gió lớn, tân sinh đánh nhau với huấn luyện viên làm hấp dẫn rất nhiều ánh mắt. Tuy đã có điều tra rõ ràng, chẳng qua chỉ là một vụ hiểu lầm về cái tên mà thôi, không có gì khác(Thật ra Lão Tam cũng cực kỳ uất ức trước đó phải chạy bộ mười vòng, sau đó bị điểm danh phê bình, lại còn bị đánh, rõ ràng là ức hiếp người).</w:t>
      </w:r>
    </w:p>
    <w:p>
      <w:pPr>
        <w:pStyle w:val="BodyText"/>
      </w:pPr>
      <w:r>
        <w:t xml:space="preserve">Sau sự kiện kia thì Lưu Trường Phát là một nhân vật nổi danh trong trường, hơn nữa sau khi có sự kiện ngoài ý muốn xảy ra trong lúc học quốc phòng, đám gia súc trong ký túc xá mới phát hiện tên khốn Lưu Trường Phát kia rõ ràng là giả trư ăn thịt cọp.</w:t>
      </w:r>
    </w:p>
    <w:p>
      <w:pPr>
        <w:pStyle w:val="BodyText"/>
      </w:pPr>
      <w:r>
        <w:t xml:space="preserve">Còn nói về Lão Tam, chỉ cần nhìn vẻ bề ngoài thì là một thanh niên gầy yếu nhưng cực kỳ anh tuấn, ột mét bảy lăm, có cặp kính trên mắt, là điển hình của một người tri thức, thậm chí dù là ai cũng cho rằng như vậy. Lão Tứ giới thiệu về mình cũng không đề cập đến gia đình, sau khi giới thiệu xong thì nhanh chóng nốc rượu, sau khi uống nhiều rượu thì bỏ qua lời truy vấn của mọi người. Nếu là thời chiến, sợ rằng không cần dùng mỹ nhân kế, chỉ cho tên này mời rượu thì cũng chết rồi.</w:t>
      </w:r>
    </w:p>
    <w:p>
      <w:pPr>
        <w:pStyle w:val="BodyText"/>
      </w:pPr>
      <w:r>
        <w:t xml:space="preserve">Lão Tứ tên là Tất Vân Đào, nghe nói khi mới sinh thì nhiều bệnh, người trong nhà sợ nuôi không được, vì thế mới đến Hongkong nhờ vị Hoàng Đại Tiên nổi tiếng đặt ột cái tên. Không biết vị đại tiên kia còn sống hay không, nhưng vì đặt cho Lão Tứ cái tên "đeo áo mưa", vi vậy mà bị nguyền rủa vài chục năm.</w:t>
      </w:r>
    </w:p>
    <w:p>
      <w:pPr>
        <w:pStyle w:val="BodyText"/>
      </w:pPr>
      <w:r>
        <w:t xml:space="preserve">Lão Tứ là người vùng duyên hải Quảng Đông, sinh ra ở một thị trấn mà trước nay nổi danh là trung tâm giao dịch mua sắm, xe hơi xe máy mà trang phục, nói trắng ra chính là địa phương phát triển mậu dịch giữa Hongkong và đại lục, hai bên bù đắp lẫn nhau. Từ cuối những năm bảy mươi, gia tộc của Lão Tứ bắt đầu kinh doanh, từ đồng hồ điện tử đến các loại trang phục và ti vi xe hơi.</w:t>
      </w:r>
    </w:p>
    <w:p>
      <w:pPr>
        <w:pStyle w:val="BodyText"/>
      </w:pPr>
      <w:r>
        <w:t xml:space="preserve">Nhiều năm trôi qua, gia tộ chọ Tất đã tích góp được khái nhiều tài phú, vì từ nhỏ Tất Vân Đào không có sức khỏe tốt, vì thế cũng không thể nào tác nghiệp trên biển, gia tộc cũng có ý thức bồi dưỡng tri thức cho đời sau, vì vậy mà Lão Tứ trở thành một sinh viên đại học duy nhất trong số các anh em trong gia tộc.</w:t>
      </w:r>
    </w:p>
    <w:p>
      <w:pPr>
        <w:pStyle w:val="BodyText"/>
      </w:pPr>
      <w:r>
        <w:t xml:space="preserve">Tuy nói Tất Vân Đào là một người đứng ngoài công tác kinh doanh của gia tộc, nhưng hắn là người đã thấy heo chạy và từng ăn thịt heo, tuyệt đối là một nhân vật đen tối nhất trong số các anh em. Vì vậy mà ba mươi hai ngày từ khi nhập học quân sự, vào trận chiến đầu tiên, Lão Tứ là người đứng lên mở màn chai bia đầu tiên vào người đối phương.</w:t>
      </w:r>
    </w:p>
    <w:p>
      <w:pPr>
        <w:pStyle w:val="BodyText"/>
      </w:pPr>
      <w:r>
        <w:t xml:space="preserve">Tình cảm hữu nghị giữa đàn ông không có gì quý hơn là cùng cầm súng chiến đấu hoặc cùng ở chung một trại, mà tình hữu nghị của đám người Trang Duệ bắt đầu từ một trận đánh nhau.</w:t>
      </w:r>
    </w:p>
    <w:p>
      <w:pPr>
        <w:pStyle w:val="BodyText"/>
      </w:pPr>
      <w:r>
        <w:t xml:space="preserve">Ngay sau khi học xong quân sự, trải qua một tháng đấu tranh gian khổ, cuối cùng Lão Nhị cũng gọi Dương Vĩ là đại ca. Vì mừng ngày kết thúc quân sự, Dương Vĩ quyết định mời mọi người ra ngoai ăn tối, sau khi đến quán thì có việc bất ngờ xảy ra, có một nhóm nữ sinh còn đến sớm hơn bọn họ, cũng đã gọi vài món ngon để mở màn cuộc chiến.</w:t>
      </w:r>
    </w:p>
    <w:p>
      <w:pPr>
        <w:pStyle w:val="BodyText"/>
      </w:pPr>
      <w:r>
        <w:t xml:space="preserve">Lão Nhị và Lão Tam là những kẻ da mặt dày, cả hai tiến lên gọi chị chị em em loạn cả ra, không ngờ lại làm cho các nữ sinh kia đồng ý cùng chúc mừng với năm tên "gia súc". Sau khi qua được vài vòng rượu, đưa lên năm món ăn, bầu không khí càng thêm nhiệt liệt, điêu này làm cho đám nam sinh khác cảm thấy rất thèm khát, nhưng vì chưa quen biết gì, vì thế cũng không tùy tiện tiến lên tham gia náo nhiệt.</w:t>
      </w:r>
    </w:p>
    <w:p>
      <w:pPr>
        <w:pStyle w:val="BodyText"/>
      </w:pPr>
      <w:r>
        <w:t xml:space="preserve">Vì vừa kết thúc quân sự, đám sinh viên đều đã nhẫn nhịn một tháng, vì thế quán cơm này nhanh chóng chật ních, phần lớn là tân sinh viên ra uốn rượu. Điều không khéo chính là có một đội bóng rổ của trường đại học thể dục thể thao ra dùng cơm, bọn họ không đủ vị trí, vì vậy mà ồn ào với ông chủ một chặp rồi chuẩn bị bỏ đi. Nhưng khi đám người kia thấy Lão Nhị đang thỏa mãn mời rượu trái phải ở giữa những nữ sinh, bọn họ chợt sinh ra ý nghĩ muốn dạy cho tên tân sinh viên kia chút tâm tư kính già yêu trẻ, cũng thuận tiện khoe mẽ trước mặt nữ sinh.</w:t>
      </w:r>
    </w:p>
    <w:p>
      <w:pPr>
        <w:pStyle w:val="BodyText"/>
      </w:pPr>
      <w:r>
        <w:t xml:space="preserve">Muốn gây sự thì rất dễ, một tên ét chín cực kỳ thô kệch đi đến cố ý đá cho Lão Nhị một cái, sau đó nói mọi người không nên quá lớn tiếng, không nên duỗi chân quá dài, nếu không để ình té ngã thì hậu quả sẽ thạt sự nghiêm trọng. Chính hắn không ngờ vị tân sinh viên tâm huyết mạnh mẽ kia lại có tính tình không được tốt, kh Lão Nhị chuẩn bị đưa tay cầm vào chai rượu thì Lão Tam ở bên cạnh đã trực tiếp dùng chai rượu vẫn còn thừa một nửa để đập lên đầu tên khốn cao lớn kia.</w:t>
      </w:r>
    </w:p>
    <w:p>
      <w:pPr>
        <w:pStyle w:val="BodyText"/>
      </w:pPr>
      <w:r>
        <w:t xml:space="preserve">Đám sinh viên đại học thể dục thể thao kia thường quen thói hoành hành, nào đã nếm qua thiệt thòi bao giờ, hơn nữa lúc này lại có một nhóm nữ sinh xin xắn đang nhìn, vì vậy mà bảy người vây quanh nhóm Trang Duệ lại. Lão Tam và Trang Duệ muốn khuyên vài câu, nhưng sau khi bị đấm vài cái thì thật sự cũng không muốn lấy đức thu phục người. Vì vậy mà đánh nhau loạn xạ, bảy tên sih viên phía bên kia bị Lão Tam thu phục, Dương Vĩ và Nhạc Kinh cùng hợp tác đánh một người, Trang Duệ từ nhỏ cũng thường đánh nhau, vì thế cũng dùng một chai rượu tiễn một tên ngất xỉu.</w:t>
      </w:r>
    </w:p>
    <w:p>
      <w:pPr>
        <w:pStyle w:val="BodyText"/>
      </w:pPr>
      <w:r>
        <w:t xml:space="preserve">Sau khi toàn thắng thì nhóm Trang Duệ và các nữ sinh lại thay đổi địa điểm để tiếp tục nâng chén, ngày hôm sau cả đón tiếp nhận quyết định xử phạt, cũng may là đánh nhau ngoài trường, các vị ban giám hiệu cũng hiểu tân sinh viên sẽ không đi trêu chọc đám sinh viên trường thể thao. Hơn nữa đại ca Dương Vĩ là người địa phương, trong nhà kéo quan hệ, cuối cùng chỉ bồi thường thuốc mem, nhưng Lão Tam đánh nhiều người nhất thì lại bị phạt làm kiểm điểm.</w:t>
      </w:r>
    </w:p>
    <w:p>
      <w:pPr>
        <w:pStyle w:val="BodyText"/>
      </w:pPr>
      <w:r>
        <w:t xml:space="preserve">Sau khi trải qua trận chiến đầu năm học, năm anh em Trang Duệ nổi tiếng cả trường, Lão Tam cũng thu hoạch được tình yêu, đó là một nữ sinh Thiểm Tây, nàng cực kỳ khen ngợi hành vi "tiên phát chế nhân" của hắn, vì vậy mà thường xuyên qua lại. Một năm sau hai người nay chợt dính lại với nhau, điều này làm cho Lão Tứ cảm thấy bực bội, mình là người ra tay đầu tiên, hành động tiêu sái đẹp mắt, sao không ai tán thưởng?</w:t>
      </w:r>
    </w:p>
    <w:p>
      <w:pPr>
        <w:pStyle w:val="Compact"/>
      </w:pPr>
      <w:r>
        <w:br w:type="textWrapping"/>
      </w:r>
      <w:r>
        <w:br w:type="textWrapping"/>
      </w:r>
    </w:p>
    <w:p>
      <w:pPr>
        <w:pStyle w:val="Heading2"/>
      </w:pPr>
      <w:bookmarkStart w:id="187" w:name="chương-165-quỷ-thị."/>
      <w:bookmarkEnd w:id="187"/>
      <w:r>
        <w:t xml:space="preserve">165. Chương 165 : Quỷ Thị*.</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165: Quỷ thị*.</w:t>
      </w:r>
    </w:p>
    <w:p>
      <w:pPr>
        <w:pStyle w:val="BodyText"/>
      </w:pPr>
      <w:r>
        <w:t xml:space="preserve">Nhóm Dịch: Tepga</w:t>
      </w:r>
    </w:p>
    <w:p>
      <w:pPr>
        <w:pStyle w:val="BodyText"/>
      </w:pPr>
      <w:r>
        <w:t xml:space="preserve">Nguồn : VipVandan</w:t>
      </w:r>
    </w:p>
    <w:p>
      <w:pPr>
        <w:pStyle w:val="BodyText"/>
      </w:pPr>
      <w:r>
        <w:t xml:space="preserve">Sau khi học cùng trường bốn năm thì Lão Nhị phải về Bắc Kinh tiếp nhận công tác chính trị truyền thừa của gia tộc, Lão Tam cùng bạn gái về quê, Lão Tứ thì trở thành một vị "tiên sinh" sổ sách của gia tộc, chỉ có Trang Duệ công tác trong Điển Đương Hành ở Trung Hải.</w:t>
      </w:r>
    </w:p>
    <w:p>
      <w:pPr>
        <w:pStyle w:val="BodyText"/>
      </w:pPr>
      <w:r>
        <w:t xml:space="preserve">Nhưng cũng khá tốt, Trang Duệ cũng coi như khổ tận cam lai, lúc này cũng có một khoản tiền trong tay.</w:t>
      </w:r>
    </w:p>
    <w:p>
      <w:pPr>
        <w:pStyle w:val="BodyText"/>
      </w:pPr>
      <w:r>
        <w:t xml:space="preserve">Từ khi tốt nghiệp đến nay thì chỉ con kém vài ngày nữa là coi như đúng hai năm Trang Duệ và Lão Tứ chưa được gặp nhau, bọn họ nói đến chuyện trường cũ và thôi thức không thôi, vì vậy mà liên tục nói chuyện từ bốn giờ cho đến sáu giờ sáng.</w:t>
      </w:r>
    </w:p>
    <w:p>
      <w:pPr>
        <w:pStyle w:val="BodyText"/>
      </w:pPr>
      <w:r>
        <w:t xml:space="preserve">Sau khi hàn huyên môt lúc lâu thì Trang Duệ mới biết những ngày này Lão Nhị lấy danh nghĩ đi công tác để có thời gian rảnh, Lão Tam thì xin nghỉ làm, chuyện mua vé máy bay thì giao cho Lão Tứ, coi như lần này năm anh em tụ tập sau vài năm ra trường.</w:t>
      </w:r>
    </w:p>
    <w:p>
      <w:pPr>
        <w:pStyle w:val="BodyText"/>
      </w:pPr>
      <w:r>
        <w:t xml:space="preserve">- Lão Yêu coi như phát triển rất tốt, ra khỏi cửa còn mang theo cả hộ vệ, xem như lợi hại.</w:t>
      </w:r>
    </w:p>
    <w:p>
      <w:pPr>
        <w:pStyle w:val="BodyText"/>
      </w:pPr>
      <w:r>
        <w:t xml:space="preserve">Sau khi tiễn Chu Thụy về phòng ngủ, Lão Tứ nhấc ngón tay cái với Trang Duệ.</w:t>
      </w:r>
    </w:p>
    <w:p>
      <w:pPr>
        <w:pStyle w:val="BodyText"/>
      </w:pPr>
      <w:r>
        <w:t xml:space="preserve">- Đừng nói như vậy, một chiếc Ferrari của anh cũng đủ mua hai chiếc xe của tôi, anh Chu là bạn của tôi, cũng đừng nói là vệ sĩ.</w:t>
      </w:r>
    </w:p>
    <w:p>
      <w:pPr>
        <w:pStyle w:val="BodyText"/>
      </w:pPr>
      <w:r>
        <w:t xml:space="preserve">Trang Duệ vội vàng uốn nắn lời nói của Lão Tứ, bọn họ là anh em nên nói lời mà không quan tâm, nếu để Chu Thụy nghe được cũng không hay.</w:t>
      </w:r>
    </w:p>
    <w:p>
      <w:pPr>
        <w:pStyle w:val="BodyText"/>
      </w:pPr>
      <w:r>
        <w:t xml:space="preserve">(.</w:t>
      </w:r>
    </w:p>
    <w:p>
      <w:pPr>
        <w:pStyle w:val="BodyText"/>
      </w:pPr>
      <w:r>
        <w:t xml:space="preserve">Lão Tứ chỉ vào Trang Duệ rồi nói:</w:t>
      </w:r>
    </w:p>
    <w:p>
      <w:pPr>
        <w:pStyle w:val="BodyText"/>
      </w:pPr>
      <w:r>
        <w:t xml:space="preserve">- Tiểu tử cậu không hiểu cái gì gọi là ẩn giấu, đúng là vẫn như cũ. Đúng rồi, Lão Yêu, bây giờ cậu thật sự định lăn lộn trong nghề đồ cổ sao? Tôi nghe nói ở Bình Châu mỗi lần có giao dịch nguyên thạch đều có quỷ thị? Cậu có muốn đến xem không?</w:t>
      </w:r>
    </w:p>
    <w:p>
      <w:pPr>
        <w:pStyle w:val="BodyText"/>
      </w:pPr>
      <w:r>
        <w:t xml:space="preserve">- À.</w:t>
      </w:r>
    </w:p>
    <w:p>
      <w:pPr>
        <w:pStyle w:val="BodyText"/>
      </w:pPr>
      <w:r>
        <w:t xml:space="preserve">Trang Duệ nghe nói như vậy thì hơi ngây ra, Lão Tứ không ngờ lại hiểu khá rõ như vậy, trước khi đến thì hắn cũng đã được chú Đức nhắc về quỷ thị, tất nhiên sẽ khó bỏ qua.</w:t>
      </w:r>
    </w:p>
    <w:p>
      <w:pPr>
        <w:pStyle w:val="BodyText"/>
      </w:pPr>
      <w:r>
        <w:t xml:space="preserve">Trước giải phóng hai ba mươi năm thì quỷ thị cực kỳ thịnh hành, sau giải phóng vì thực hành kinh tế tập trung mà trước cải cách không có mấy ngừoi dám bày quầy trên đường, vì vậy mà quỷ thị biến mất trong mắt mọi người, đến thập niên chín mươi mới chậm rãi tái hiện.</w:t>
      </w:r>
    </w:p>
    <w:p>
      <w:pPr>
        <w:pStyle w:val="BodyText"/>
      </w:pPr>
      <w:r>
        <w:t xml:space="preserve">Nhưng những quỷ thị kiểu cổ thì thật sự hiếm thấy, ngoài những thành phố lớn như Bắc Kinh, Thiên Tân, Nam Kinh, Tây An thì ngay cả Nghiễm Châu cũng không có sự tồn tại của quỷ thị. Ở Quảng Đông dù có "tẩu quỷ", nhưng đối với những tiểu thương trong nghề, thứ này chẳng liên quan gì đến một chợ đồ cổ quỷ thị được mở từ đêm đến sáng.</w:t>
      </w:r>
    </w:p>
    <w:p>
      <w:pPr>
        <w:pStyle w:val="BodyText"/>
      </w:pPr>
      <w:r>
        <w:t xml:space="preserve">Nếu ở những thành phố kia có quỷ thị thì căn bản không phải ngày nào cũng có, vì những gánh hàng rong trong quỷ thị thường là người khắp nam bắc, tính lưu động rất mạnh, hơn nữa có thân phận phức tạp, thật sự không hiếm có loại người nào. Vì thế ở những thành phố kia, quá lắm trong vòng một tuần sẽ có một hai ngày quỷ thị.</w:t>
      </w:r>
    </w:p>
    <w:p>
      <w:pPr>
        <w:pStyle w:val="BodyText"/>
      </w:pPr>
      <w:r>
        <w:t xml:space="preserve">- Lão Tứ, anh nói thật sao? Bình Châu có quỷ thị à?</w:t>
      </w:r>
    </w:p>
    <w:p>
      <w:pPr>
        <w:pStyle w:val="BodyText"/>
      </w:pPr>
      <w:r>
        <w:t xml:space="preserve">Trang Duệ thật sự không tin tưởng gì cho lắm, ở thành phố lớn mới có thể gặp quỷ thị, ở Bình Châu này mà cũng có sao?</w:t>
      </w:r>
    </w:p>
    <w:p>
      <w:pPr>
        <w:pStyle w:val="BodyText"/>
      </w:pPr>
      <w:r>
        <w:t xml:space="preserve">- Ông nội nhà tôi nói, có từ năm ngoái, cụ thể là có chuyện gì xảy ra thì tôi cũng không biết, để tôi tìm người hỏi xem thế nào.</w:t>
      </w:r>
    </w:p>
    <w:p>
      <w:pPr>
        <w:pStyle w:val="BodyText"/>
      </w:pPr>
      <w:r>
        <w:t xml:space="preserve">Tất Vân Đào dù là người Quảng Đông nhưng đây cũng là lần đầu tiên đến Bình Châu, quỷ thị là thứ mà hắn được trưởng bối trong nhà nhắc đến, hắn nghĩ rằng Trang Duệ là người công tác trong ngành đồ cổ, vì vậy mới thuận miệng hỏi một câu, thật ra hắn cũng không biết gì nhiều.</w:t>
      </w:r>
    </w:p>
    <w:p>
      <w:pPr>
        <w:pStyle w:val="BodyText"/>
      </w:pPr>
      <w:r>
        <w:t xml:space="preserve">Lão Tứ thật sự không thích Bình Châu, vì trong mắt hắn thì Bình Châu thật sự không khác gì nông thôn, ví dụ như cái khách sạn này tự xưng là bốn sao nhưng điều kiện còn kém hơn cả khách sạn ba sao ở Nghiễm Châu, hơn nữa trong khoảng thời gian này vì muốn mở hội chợ nguyên thạch nên giá phòng của bốn sao có thể so với năm sau bình thường.</w:t>
      </w:r>
    </w:p>
    <w:p>
      <w:pPr>
        <w:pStyle w:val="BodyText"/>
      </w:pPr>
      <w:r>
        <w:t xml:space="preserve">Vừa rồi Lão Tam khuyên Trang Duệ đến Nghiễm Châu, dù sao thì khoảng cách cũng không xa, lái xe chỉ mất một giờ mà thôi, nhưng Trang Duệ và Tống Quân đã hẹn nhau gặp mặt ở khách sạn này, hơn nữa ở chỗ này mang theo Tiểu Bạch Sư cũng thuận tiện, hắn cũng không thể đi đâu cũng phải làm giấy chứng nhận nuôi chó ở đó.</w:t>
      </w:r>
    </w:p>
    <w:p>
      <w:pPr>
        <w:pStyle w:val="BodyText"/>
      </w:pPr>
      <w:r>
        <w:t xml:space="preserve">- Này, mỹ nhân, đến đây cho hỏi một chút, đúng vậy, là cô đấy.</w:t>
      </w:r>
    </w:p>
    <w:p>
      <w:pPr>
        <w:pStyle w:val="BodyText"/>
      </w:pPr>
      <w:r>
        <w:t xml:space="preserve">Lão Tứ đứng lên rồi hô lên một câu với một cô nhân viên phục vụ đang đứng trong quầy, Trang Duệ và Dương Vĩ ngẩng đầu nhìn thoáng qua, sau đó cả hai vội vàng cúi đầu, trong lòng thật sự bội phục lão tứ. Người phụ nữ kia rõ ràng đã có dấu hiệu lão hóa đến nơi rồi, tướng mạo cũng không quá tốt, vậy mà dược hắn gọi là mỹ nhân.</w:t>
      </w:r>
    </w:p>
    <w:p>
      <w:pPr>
        <w:pStyle w:val="BodyText"/>
      </w:pPr>
      <w:r>
        <w:t xml:space="preserve">- Mỹ nữ, cho hỏi một chuyện, có phải ở chỗ này có chợ bày quầy vào lúc rạng sáng không? Cô biết nó ở chỗ nào không? Không biết cũng không có vấn đề, một mỹ nữ như cô cũng không thể đi dạo ở những hàng vỉa hè như vậy được.</w:t>
      </w:r>
    </w:p>
    <w:p>
      <w:pPr>
        <w:pStyle w:val="BodyText"/>
      </w:pPr>
      <w:r>
        <w:t xml:space="preserve">Xem ra công lực của Lão Tứ quá thâm hậu, cô nhân viên phục vụ kia mặt dài răng hô, mặt mũi đầy tàn nhanh, thật sự không ra thể thống gì nhưng hắn lại nói lời nịnh nọt cực kỳ thuận miệng. Điều này làm cho Trang Duệ và Dương Vĩ thật sự muốn nôn ra những gì đã ăn tối qua, bọn họ không ngờ khách sạn này hết người hay sao mà sắp xếp nhân viên tiếp tân ma chê quỷ hờn như vậy.</w:t>
      </w:r>
    </w:p>
    <w:p>
      <w:pPr>
        <w:pStyle w:val="BodyText"/>
      </w:pPr>
      <w:r>
        <w:t xml:space="preserve">- Anh đẹp trai, để em nói cho anh biết, anh rõ ràng đã hỏi đúng người rồi, việc này em biết rõ, vì những người trực ban khác đều không biết về điều này. Em là người trực ban vào buổi tối, có những vị khách rạng sáng bốn năm giờ đi ra ngoài, chính là đến chợ quỷ thị mà anh vừa nói, tôi nghe nói trong chợ không có người nào tốt, cả đám đều lén lét lút lút, còn có...</w:t>
      </w:r>
    </w:p>
    <w:p>
      <w:pPr>
        <w:pStyle w:val="BodyText"/>
      </w:pPr>
      <w:r>
        <w:t xml:space="preserve">- Chờ chút, cô nói rõ là chợ bày ở đâu, lúc này trơi đã sáng, nếu đi đến thì còn kịp không?</w:t>
      </w:r>
    </w:p>
    <w:p>
      <w:pPr>
        <w:pStyle w:val="BodyText"/>
      </w:pPr>
      <w:r>
        <w:t xml:space="preserve">Cô gái tiếp tân răng hô có thể nói là làm việc cả đêm và rất buồn ngủ, nhưng khi thấy một người đàn ông đẹp trai như Lão Tứ gọi mình là mỹ nhân thì tinh thần lập tức tỉnh táo ngay trở lại. Sau vài giây chưa kịp định thần, ngay sau đó nàng lên tiếng như máy phun cả nước miếng lên mặt Lão Tứ, điều này làm hắn phải lui ra vài bước, sợ rằng nếu còn đứng yên thi đối phương sẽ áp miệng lên mặt hắn mất.</w:t>
      </w:r>
    </w:p>
    <w:p>
      <w:pPr>
        <w:pStyle w:val="BodyText"/>
      </w:pPr>
      <w:r>
        <w:t xml:space="preserve">- Chẳng phải ở trên đường Ngọc Khí sao? Từ nơi này đi ra, đi thêm ba trăm mét và rẽ trái là đến. Chỗ kia chẳng có thứ gì cả, nghe nói đều là đồng nát sắt vụn, nào có thứ gì tốt, làm gì thoải mái bằn nơi đây. Này anh đẹp trai, anh...</w:t>
      </w:r>
    </w:p>
    <w:p>
      <w:pPr>
        <w:pStyle w:val="BodyText"/>
      </w:pPr>
      <w:r>
        <w:t xml:space="preserve">Cô nhân viên phục vụ nói cực kỳ thoải mái, nàng lên tiếng giống như không có điểm kết thúc, nhưng nàng chợt phát hiện ba người đàn ông ngồi trên ghế sa lông chợt biến mất không thấy, ngay cả con chó lớn thành thật ngồi xuống đất cũng không thấy đâu.</w:t>
      </w:r>
    </w:p>
    <w:p>
      <w:pPr>
        <w:pStyle w:val="BodyText"/>
      </w:pPr>
      <w:r>
        <w:t xml:space="preserve">- Khí tính(Khẩu âm Quảng Đông có nghĩa là tâm thần, điên), được nói chuyện với mỹ nữ mà còn chạy mất...</w:t>
      </w:r>
    </w:p>
    <w:p>
      <w:pPr>
        <w:pStyle w:val="BodyText"/>
      </w:pPr>
      <w:r>
        <w:t xml:space="preserve">Cô nhân viên phục vụ răng hô xoay người đi về phía quầy tiếp tân, nhưng hôm nay tâm tình của nàng là rất tốt, phải biết rằng quanh năm suốt tháng khó có được vài người gọi nàng là mỹ nhân.</w:t>
      </w:r>
    </w:p>
    <w:p>
      <w:pPr>
        <w:pStyle w:val="BodyText"/>
      </w:pPr>
      <w:r>
        <w:t xml:space="preserve">- Lão Tứ, bây giờ tôi mới biết, nếu nói về vô sỉ thì Lão Nhị tuyệt đối chỉ có thể so với cậu mà thôi, người phụ nữ như vậy mà cậu cũng gọi là mỹ nữ, ha ha, tôi cũng chỉ có thể phục cậu...</w:t>
      </w:r>
    </w:p>
    <w:p>
      <w:pPr>
        <w:pStyle w:val="BodyText"/>
      </w:pPr>
      <w:r>
        <w:t xml:space="preserve">Lúc này ba người đang đi trên con đường không có mấy bóng người, bên canh Trang Duệ còn có Tiểu Bạch Sư, âm thanh của Dương Vĩ vang dội trên con đường vắng.</w:t>
      </w:r>
    </w:p>
    <w:p>
      <w:pPr>
        <w:pStyle w:val="BodyText"/>
      </w:pPr>
      <w:r>
        <w:t xml:space="preserve">Lão Tứ nghe thấy vậy thì nhếch miệng dùng giọng không cho là đúng nói:</w:t>
      </w:r>
    </w:p>
    <w:p>
      <w:pPr>
        <w:pStyle w:val="BodyText"/>
      </w:pPr>
      <w:r>
        <w:t xml:space="preserve">- Cái này tính là gì, người Quảng Đông đều nói như vậy, thậm chí một ông lão hơn sáu mươi cũng được gọi là đẹp trai như thường, tôi gọi cô gái kia một tiếng là mỹ nữ thì có vấn đề gì? Đúng rồi, Lão Yêu, con chó này của cậu không cắn người đấy chứ? Nếu không sẽ rất phiền toái ở chỗ này.</w:t>
      </w:r>
    </w:p>
    <w:p>
      <w:pPr>
        <w:pStyle w:val="BodyText"/>
      </w:pPr>
      <w:r>
        <w:t xml:space="preserve">Lão Tứ thấy Tiểu Bạch Sư cũng đi theo thì không khỏi mở miệng hỏi, Quảng Đông tuy không cấm nuôi thú cưng nhưng lại quản chế rất nghiêm khắc những loại chó to lớn thế này.</w:t>
      </w:r>
    </w:p>
    <w:p>
      <w:pPr>
        <w:pStyle w:val="BodyText"/>
      </w:pPr>
      <w:r>
        <w:t xml:space="preserve">Trang Duệ vuốt ve đầu của Tiểu Bạch Sư rồi nói:</w:t>
      </w:r>
    </w:p>
    <w:p>
      <w:pPr>
        <w:pStyle w:val="BodyText"/>
      </w:pPr>
      <w:r>
        <w:t xml:space="preserve">- Không có việc gì, Bạch Sư rất nghe lời, sẽ không cắn người bậy bạ... truyện copy từ</w:t>
      </w:r>
    </w:p>
    <w:p>
      <w:pPr>
        <w:pStyle w:val="BodyText"/>
      </w:pPr>
      <w:r>
        <w:t xml:space="preserve">Khi Tiểu Bạch Sư còn nhỏ thì rất đáng yêu, có lẽ sẽ có người thích đùa với nó, nhưng bây giờ bộ dạng của nó chỉ có thể miêu tả bằng hai chữ "uy mãnh", người thường thấy nó thì tránh còn chưa kịp, nào dám tiến lên trêu chọc? Bây giờ nó cũng đã miễn dịch với chỗ đông người, nhiều nhất là chỉ nhe răng đe dọa chứ không cắn người.</w:t>
      </w:r>
    </w:p>
    <w:p>
      <w:pPr>
        <w:pStyle w:val="BodyText"/>
      </w:pPr>
      <w:r>
        <w:t xml:space="preserve">Đường ngọc khí thực chất nằm trong phường Quế Thành quận Nam Hải thành phố Bình Châu tỉnh Quảng Đông, đây cũng là một địa điểm nổi tiếng vào nhữn năm bảy mươi, là nơi tiêu thụ ngọc khí nổi tiếng nhất nước, là thị trường tiêu thụ của tứ đại ngọc khí trong nước, nổi tiếng vì gia công phỉ thúy và những đủ loại ngọc thạch khác.</w:t>
      </w:r>
    </w:p>
    <w:p>
      <w:pPr>
        <w:pStyle w:val="BodyText"/>
      </w:pPr>
      <w:r>
        <w:t xml:space="preserve">Sau cải cách thì những hộ kinh doanh cá thể thật sự mọc lên như nấm sau mưa ở Bình Châu.</w:t>
      </w:r>
    </w:p>
    <w:p>
      <w:pPr>
        <w:pStyle w:val="BodyText"/>
      </w:pPr>
      <w:r>
        <w:t xml:space="preserve">Những người hành nghề ngọc khí, những thợ thủ công tay nghề giỏi giang đều tự trù bị tài chính để đến những vùng biên cảnh Vân Nam, những nơi rừng thiêng nước độc, hoặc có thể là đến tận Myanmar để mua ngọc thạch và phỉ thúy về gia công thành phẩm. Bình Châu không những có chất lượng ngọc tốt, công nghệ tốt, giá cả lại vừa phải, vì thế mà danh tiếng chợt bùng lên khắp nơi.</w:t>
      </w:r>
    </w:p>
    <w:p>
      <w:pPr>
        <w:pStyle w:val="BodyText"/>
      </w:pPr>
      <w:r>
        <w:t xml:space="preserve">Tất cả tiểu thương buôn bán ngọc khí trên cả nước đều đổ xô về Bình Châu để mua sắm thành phẩm, vì thế mà thị trường ngọc khí Bình Châu nhanh chóng hình thành, đến những năm chín mươi thì sản lượng tiêu thụ của nó mỗi năm đều vượt qua con số cả tỷ.</w:t>
      </w:r>
    </w:p>
    <w:p>
      <w:pPr>
        <w:pStyle w:val="BodyText"/>
      </w:pPr>
      <w:r>
        <w:t xml:space="preserve">Sản phẩm ngọc khí ở Bình Nguyên chủ yếu là vòng ngọc, trâm, dây deo...Những thứ này gia công kỹ xảo, đặc biệt là vòng ngọc, hằng năm đều có rất nhiều thương nhân xa gần đến mua sắm.</w:t>
      </w:r>
    </w:p>
    <w:p>
      <w:pPr>
        <w:pStyle w:val="BodyText"/>
      </w:pPr>
      <w:r>
        <w:t xml:space="preserve">Từ khách sạn đến phố Ngọc Khí chẳng qua chỉ mất vài phút, vượt qua một chỗ rẽ, nhóm Trang Duệ thấy được ngay chợ Ngọc Khí nổi tiếng.</w:t>
      </w:r>
    </w:p>
    <w:p>
      <w:pPr>
        <w:pStyle w:val="BodyText"/>
      </w:pPr>
      <w:r>
        <w:t xml:space="preserve">Con phố Ngọc Khí này phải dài hơn hai nghìn mét, hai bên đường là những nhà dân mở quán ngọc khí, trên trăm hộ dân ở đây đều làm nghề chế tác ngọc khí, có xưởng gia công, là điển hình của hình thức trước bán sau sản xuất. Cũng có những cửa hàng chuyên gia công, đánh bóng và tạo hình ngọc khí theo ý của khách hàng, tuy bây giờ những cửa hàng này chưa mở cửa buôn bán, nhưng nhìn lên biển hiệu thì thấy nội dung là như vậy.</w:t>
      </w:r>
    </w:p>
    <w:p>
      <w:pPr>
        <w:pStyle w:val="BodyText"/>
      </w:pPr>
      <w:r>
        <w:t xml:space="preserve">Bây giờ chỉ hơn sáu giờ sáng, tuy sắc trời đã sáng nhưng mặt trời còn chưa lên, ngày hôm qua chỗ này còn có một cơn mưa, vì thế mà chỗ này có một hơi sương mỏng, xuyên thấu qua làn sương có thể lờ mờ nhìn thấy tình huống hai bên đường, có không ít người qua lại. Nhưng nơi này cũng không ồn ào như bình thường, ngược lại giống như những khu chợ được bày trước cổng Quỷ Môn Quan.</w:t>
      </w:r>
    </w:p>
    <w:p>
      <w:pPr>
        <w:pStyle w:val="BodyText"/>
      </w:pPr>
      <w:r>
        <w:t xml:space="preserve">- Lão Yêu, sao tôi cảm thấy nơi đây có chút tà di như vậy, chỗ này thì có thứ gì tốt? Hơn nữa với khí trời hôm nay thì sao có thể nhìn ra vật gì tốt? Chúng ta về đi, khi nào mặt trời lên rồi đi ra.</w:t>
      </w:r>
    </w:p>
    <w:p>
      <w:pPr>
        <w:pStyle w:val="BodyText"/>
      </w:pPr>
      <w:r>
        <w:t xml:space="preserve">Gần đây Dương Vĩ khá nhát gan, đi đến địa phương quỷ dị thế này thì trong lòng không khỏi có chút căng thẳng, hắn tranh thủ kéo Trang Duệ đứng lại ở đầu phố, rõ ràng là không muốn đi vào.</w:t>
      </w:r>
    </w:p>
    <w:p>
      <w:pPr>
        <w:pStyle w:val="BodyText"/>
      </w:pPr>
      <w:r>
        <w:t xml:space="preserve">- Đại ca, những người bày quầy nơi đây phần lớn đều là kẻ chuyên đào móc mộ, trên người ít nhiều cũng sẽ nhiễm tử khí, anh cẩn thận một chút, đừng để cho tiểu quỷ nào đó chết oan ám trên người.</w:t>
      </w:r>
    </w:p>
    <w:p>
      <w:pPr>
        <w:pStyle w:val="BodyText"/>
      </w:pPr>
      <w:r>
        <w:t xml:space="preserve">Lão Tứ biết rõ Dương Vĩ nhát gan, bình thường rất sợ quỷ thần, vì vậy mà lên tiếng hù dọa. Dương Vĩ còn tưởng là thật, vi vậy mà giữ chặt lấy áo Trang Duệ, thật sự không muốn đi lên.</w:t>
      </w:r>
    </w:p>
    <w:p>
      <w:pPr>
        <w:pStyle w:val="BodyText"/>
      </w:pPr>
      <w:r>
        <w:t xml:space="preserve">- Này Lão Tứ, anh cũng đừng dọa đại ca như vậy, đây là cơ hội khó tìm để được đi vào quỷ thị, anh Vĩ, anh cũng đừng sợ, đi theo Tiểu Bạch Sư là bách tà bất xâm.</w:t>
      </w:r>
    </w:p>
    <w:p>
      <w:pPr>
        <w:pStyle w:val="BodyText"/>
      </w:pPr>
      <w:r>
        <w:t xml:space="preserve">Trang Duệ bị lời nói của Lão Tứ làm cho dở khóc dở cười, bây giờ hắn đang vội đi vào, vì dựa theo lẽ thường thì ở thành phố Bình Châu này sẽ không có quỷ thị, có lẽ vì lợi dụng lần này có hội chợ ngọc khí mà đám người ở khắp nơi trong nước mắt tụ tập đến đây bày quầy.</w:t>
      </w:r>
    </w:p>
    <w:p>
      <w:pPr>
        <w:pStyle w:val="BodyText"/>
      </w:pPr>
      <w:r>
        <w:t xml:space="preserve">Phải biết rằng đồ cổ và ngọc thạch có sự tương thông với nhau, rất nhiêu thương nhân ngọc thạch thường là nhà sưu tập đồ cổ, cũng là những nhà thu thập đồ cổ có thực lực, vì vậy các "tẩu quỷ" đồ cổ ở khắp nơi sẽ tập trung đến.</w:t>
      </w:r>
    </w:p>
    <w:p>
      <w:pPr>
        <w:pStyle w:val="BodyText"/>
      </w:pPr>
      <w:r>
        <w:t xml:space="preserve">Theo đúng như lời của Lão Tứ, thân phận của đám người nơi đây rất phức tạp, thật sự là có xuất thân đào trộm mộ cũng không là lạ, vì đám người kia cũng thường xuyên đến những chỗ thế này, như vậy mới cho ra những cổ vật thứ thiệt.</w:t>
      </w:r>
    </w:p>
    <w:p>
      <w:pPr>
        <w:pStyle w:val="BodyText"/>
      </w:pPr>
      <w:r>
        <w:t xml:space="preserve">- Không được, trên đầu ba thước có thần linh, cửa quỷ môn quan mở không bao lâu, an toàn là trên hết, tôi đi về trước, các cậu cứ đi dạo đi...</w:t>
      </w:r>
    </w:p>
    <w:p>
      <w:pPr>
        <w:pStyle w:val="BodyText"/>
      </w:pPr>
      <w:r>
        <w:t xml:space="preserve">Dương Vĩ trước kia xem phim Phương Thế Ngọc phiên bản Hongkong, ngoài học được câu "lấy đức thu phục người" thì còn có câu "an toàn là trên hết", lúc này thấy khu chợ trước mặt quá yên ắng, lại lờ mờ không rõ, vì thế mà lên tiếng.</w:t>
      </w:r>
    </w:p>
    <w:p>
      <w:pPr>
        <w:pStyle w:val="BodyText"/>
      </w:pPr>
      <w:r>
        <w:t xml:space="preserve">- Được, anh Vĩ, vậy anh về trước, nhưng chúng tôi sẽ không về, tục ngữ nói nhiều người thì quỷ cũng sợ, chính anh quay về khách sạn nên cẩn thận một chút...</w:t>
      </w:r>
    </w:p>
    <w:p>
      <w:pPr>
        <w:pStyle w:val="BodyText"/>
      </w:pPr>
      <w:r>
        <w:t xml:space="preserve">Trang Duệ cũng không cho Dương Vĩ thời gian suy xét, hắn nói xong thì nhanh chóng bước đi, vì đợi một lát nữa ánh mặt trời bùng lên và sương mù không còn, sợ rằng quỷ thị cũng sẽ phải giải tán.</w:t>
      </w:r>
    </w:p>
    <w:p>
      <w:pPr>
        <w:pStyle w:val="BodyText"/>
      </w:pPr>
      <w:r>
        <w:t xml:space="preserve">Dương Vĩ nghe được lời của Trang Duệ thì toàn thân sợ đến mức phát run, hắn quay đầu nhìn con đường mờ mờ trống không mà vẻ mặt biến đổi, vì vậy hắn vội vàng đuổi theo nói:</w:t>
      </w:r>
    </w:p>
    <w:p>
      <w:pPr>
        <w:pStyle w:val="BodyText"/>
      </w:pPr>
      <w:r>
        <w:t xml:space="preserve">- Đừng, chờ tôi một chút, tôi phải đi theo các cậu.</w:t>
      </w:r>
    </w:p>
    <w:p>
      <w:pPr>
        <w:pStyle w:val="BodyText"/>
      </w:pPr>
      <w:r>
        <w:t xml:space="preserve">Thật ra luồng sương mù là rất mỏng, từ xa nhìn thì thấy có vẻ mông lung, nhưng sau khi đến gần thì người và người thấy nhau rất rõ ràng, căn bản không ảnh hưởng đến tầm măt. Dương Vĩ theo sát sau lưng Tiểu Bạch Sư, mà sự thật cũng giống như những gì Trang Duệ đã nói, không ai dám đến gần hắn.</w:t>
      </w:r>
    </w:p>
    <w:p>
      <w:pPr>
        <w:pStyle w:val="BodyText"/>
      </w:pPr>
      <w:r>
        <w:t xml:space="preserve">- Đại ca, Lão Tư, mọi người có nhìn trúng vật gì cũng không nên hỏi giá, nơi này không giống như chợ bình thường, chỉ cần anh hỏi giá thì cứ chờ bị người ta làm thịt đi là vừa...</w:t>
      </w:r>
    </w:p>
    <w:p>
      <w:pPr>
        <w:pStyle w:val="BodyText"/>
      </w:pPr>
      <w:r>
        <w:t xml:space="preserve">Trang Duệ vừa đi vừa nói, coi như căn dặn Tất Vân Đào và Dương Vĩ.</w:t>
      </w:r>
    </w:p>
    <w:p>
      <w:pPr>
        <w:pStyle w:val="BodyText"/>
      </w:pPr>
      <w:r>
        <w:t xml:space="preserve">-----------o0o---------</w:t>
      </w:r>
    </w:p>
    <w:p>
      <w:pPr>
        <w:pStyle w:val="Compact"/>
      </w:pPr>
      <w:r>
        <w:t xml:space="preserve">*: Là chợ bán đồ cổ từ sau mười hai giờ khuya đến sáng, người đến mua phải mang theo đèn pin để xem xét vật phẩm, bán rất nhiều mặt hàng và cực kỳ sôi động.</w:t>
      </w:r>
      <w:r>
        <w:br w:type="textWrapping"/>
      </w:r>
      <w:r>
        <w:br w:type="textWrapping"/>
      </w:r>
    </w:p>
    <w:p>
      <w:pPr>
        <w:pStyle w:val="Heading2"/>
      </w:pPr>
      <w:bookmarkStart w:id="188" w:name="chương-166-mảnh-sứ-vỡ."/>
      <w:bookmarkEnd w:id="188"/>
      <w:r>
        <w:t xml:space="preserve">166. Chương 166 : Mảnh Sứ Vỡ.</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166: Mảnh sứ vỡ.</w:t>
      </w:r>
    </w:p>
    <w:p>
      <w:pPr>
        <w:pStyle w:val="BodyText"/>
      </w:pPr>
      <w:r>
        <w:t xml:space="preserve">Nhóm Dịch: Tepga</w:t>
      </w:r>
    </w:p>
    <w:p>
      <w:pPr>
        <w:pStyle w:val="BodyText"/>
      </w:pPr>
      <w:r>
        <w:t xml:space="preserve">Nguồn : VipVandan</w:t>
      </w:r>
    </w:p>
    <w:p>
      <w:pPr>
        <w:pStyle w:val="BodyText"/>
      </w:pPr>
      <w:r>
        <w:t xml:space="preserve">- Không hỏi giá thì mua thế nào?</w:t>
      </w:r>
    </w:p>
    <w:p>
      <w:pPr>
        <w:pStyle w:val="BodyText"/>
      </w:pPr>
      <w:r>
        <w:t xml:space="preserve">Tất Vân Đào có chút khó hiểu, bọn họ đi qua ba quầy hàng, tất cả đều là trang sức bằng ngọc, Trang Duệ không có hứng thú với chúng. Mua ngọc khí ở chợ quỷ thị vào buổi rạng sáng chẳng phải là bị bệnh sao? Muốn mua thì chờ sáng sớm cửa hàng bày ra đầy đường không hay hơn sao?</w:t>
      </w:r>
    </w:p>
    <w:p>
      <w:pPr>
        <w:pStyle w:val="BodyText"/>
      </w:pPr>
      <w:r>
        <w:t xml:space="preserve">Sau khi Lão Tứ nghe xong lời của Trang Duệ thì quan sát chung quanh, hắn phát hiện ở vài quầy hàng mình vừa đi qua, dù là mua hay bán thì cũng thạt sự yên ắng không nói lời nào.</w:t>
      </w:r>
    </w:p>
    <w:p>
      <w:pPr>
        <w:pStyle w:val="BodyText"/>
      </w:pPr>
      <w:r>
        <w:t xml:space="preserve">- Một vật phẩm nhưng những người này sẽ cho ra nhiều giá tiền khác nhau, nếu anh mở miệng hỏi lại không mua, nếu để người khác nghe được thì người bán sẽ nói anh làm lộ giá quy định. Đây cũng là truyền thừa của người trong ngành, tất nhiên không mở miệng nói chuyện nhưng đồng dạng cũng có thể bàn giá tiền, các anh chú ý động tác của bọn họ thì sẽ biết.</w:t>
      </w:r>
    </w:p>
    <w:p>
      <w:pPr>
        <w:pStyle w:val="BodyText"/>
      </w:pPr>
      <w:r>
        <w:t xml:space="preserve">Trang Duệ vừa nói vừa dừng chân trước một quầy hàng, là một cửa hàng đồ cổ, một gian hàng ba mét vuông bày đầy đồ sứ, đồng xanh, sách cổ, thư họa, còn có một vài tiền tệ, cũng không có nhiều ngọc thạch, chỉ có vài viên khá giống ngọc cổ được đặt ở trung tâm quầy hàng.</w:t>
      </w:r>
    </w:p>
    <w:p>
      <w:pPr>
        <w:pStyle w:val="BodyText"/>
      </w:pPr>
      <w:r>
        <w:t xml:space="preserve">- Hì, cậu này tuy không lớn tuổi nhưng lại là người trong nghề, cậu đến đây mà xem, nếu thấy có thứ gì vừa ý thì tôi sẽ bán cho giá rẻ.</w:t>
      </w:r>
    </w:p>
    <w:p>
      <w:pPr>
        <w:pStyle w:val="BodyText"/>
      </w:pPr>
      <w:r>
        <w:t xml:space="preserve">Những lời của Trang Duệ được chủ sạp nghe thấy, vì vậy mà hắn nhếch môi cười. Mua bán những món đồ cổ thế này không sợ gặp những người biết chuyện, vì càng là người biết chuyện càng dễ giao học phí, vì quỷ thị là nơi yêu cầu ánh mắt cao siêu, những người không biết về địa phương này thì sẽ thường không đến.</w:t>
      </w:r>
    </w:p>
    <w:p>
      <w:pPr>
        <w:pStyle w:val="BodyText"/>
      </w:pPr>
      <w:r>
        <w:t xml:space="preserve">Khi vị chủ quầy lên tiếng thì cố ý giảm thấp âm điệu, âm thanh rất nhỏ, có lẽ cũng là một người buôn bán lâu năm, muốn giữ cảm giác thần bí.</w:t>
      </w:r>
    </w:p>
    <w:p>
      <w:pPr>
        <w:pStyle w:val="BodyText"/>
      </w:pPr>
      <w:r>
        <w:t xml:space="preserve">Rất nhiều người nhìn hoàn cảnh của quỷ thị, nhìn con phố đầy đồ cổ và ngọc khí, trong lòng sẽ sinh ra cảm giác thành kiến, sẽ không tực giác cho rằng chúng không phải là hàng thật. Thật ra trân phẩm trong những món hàng này có tỉ lệ rất cao, tuy cao hơn những chợ đồ cổ khác nhưng dù sao cũng là mười vật có chín là giả, một quầy hàng mà có một chính phẩm, như vậy cũng đã là quá tốt rồi.</w:t>
      </w:r>
    </w:p>
    <w:p>
      <w:pPr>
        <w:pStyle w:val="BodyText"/>
      </w:pPr>
      <w:r>
        <w:t xml:space="preserve">- Lão Yêu, những người kia vung tay múa chân với nhau, có phải đang bàn giá tiền không?</w:t>
      </w:r>
    </w:p>
    <w:p>
      <w:pPr>
        <w:pStyle w:val="BodyText"/>
      </w:pPr>
      <w:r>
        <w:t xml:space="preserve">Dương Vĩ đi theo đằng sau Tiểu Bạch Sư, hắn chợt lấy dũng khí mà quan sát bốn phía, sau đó thật sự nhìn ra chút vấn đề.</w:t>
      </w:r>
    </w:p>
    <w:p>
      <w:pPr>
        <w:pStyle w:val="BodyText"/>
      </w:pPr>
      <w:r>
        <w:t xml:space="preserve">- Đúng...</w:t>
      </w:r>
    </w:p>
    <w:p>
      <w:pPr>
        <w:pStyle w:val="BodyText"/>
      </w:pPr>
      <w:r>
        <w:t xml:space="preserve">Trang Duệ khẽ gật đầu, hắn cũng không giải thích thêm, vì phương thức này được truyền thừa từ xa xưa, trước kia thì chú ý đến phương diện tiền tài không được lộ ra ngoài, một vật phẩm được bán đi thì hai bên đều muốn giữ bí mật, vì thế mới phát minh ra trò buôn bán này.</w:t>
      </w:r>
    </w:p>
    <w:p>
      <w:pPr>
        <w:pStyle w:val="BodyText"/>
      </w:pPr>
      <w:r>
        <w:t xml:space="preserve">Nhưng thời cổ đại mọi người mặc áo tay rộng, khi dùng tay để bàn giá cả thì ống tay áo có thể che bàn tay, người ngoài căn bản không thể nào nhìn thấy được. Lúc này tất cả những gì còn được giữ lại chỉ là hình thức mà thôi, dù bọn họ dùng phương pháp kia để bàn bạc giá cả, nhưng nếu là người hữu tâm thì sẽ có thể nhìn ra được vấn đề.</w:t>
      </w:r>
    </w:p>
    <w:p>
      <w:pPr>
        <w:pStyle w:val="BodyText"/>
      </w:pPr>
      <w:r>
        <w:t xml:space="preserve">- Lão Yêu, cậu cứ ở đây mà xem xét, tôi đi dạo...</w:t>
      </w:r>
    </w:p>
    <w:p>
      <w:pPr>
        <w:pStyle w:val="BodyText"/>
      </w:pPr>
      <w:r>
        <w:t xml:space="preserve">Lão Tứ cũng bừng lên hứng thú, hắn kích động đi đến một cửa hàng khác, đây chính là sức quyến rũ của quỷ thị, dù anh không am hiểu đồ cổ nhưng lọt chân vào tình cảnh này thì cũng sẽ sinh ra tâm lý muốn mua hàng. Giống như anh đi đến một con phố thức ăn ngon, dù anh không đói nhưng nhìn những món ăn bày trên quầy cũng sẽ thèm ăn.</w:t>
      </w:r>
    </w:p>
    <w:p>
      <w:pPr>
        <w:pStyle w:val="BodyText"/>
      </w:pPr>
      <w:r>
        <w:t xml:space="preserve">Dương Vĩ thấy Trang Duệ ngồi xổm xuống không đứng lên, hắn đứng đó có chút nhàm chán, lúc này hắn biết tất cả mọi người ở đây cũng như bình thường, cũng không còn gì phải sợ, vì vậy mới đi dạo theo sau lưng Lão Tứ.</w:t>
      </w:r>
    </w:p>
    <w:p>
      <w:pPr>
        <w:pStyle w:val="BodyText"/>
      </w:pPr>
      <w:r>
        <w:t xml:space="preserve">Trang Duệ biết hai người Dương Vĩ tuy không sưu tầm đổ cổ nhưng cũng là dân kinh doanh, sẽ không bị người ta cho ăn quả đắng, vì thế cũng không còn để ý.</w:t>
      </w:r>
    </w:p>
    <w:p>
      <w:pPr>
        <w:pStyle w:val="BodyText"/>
      </w:pPr>
      <w:r>
        <w:t xml:space="preserve">- Ông chủ, những vật phẩm của ông giống như cũng quá lợi hại rồi.</w:t>
      </w:r>
    </w:p>
    <w:p>
      <w:pPr>
        <w:pStyle w:val="BodyText"/>
      </w:pPr>
      <w:r>
        <w:t xml:space="preserve">Trang Duệ ngồi xổm xuống mà hai chân phát run, hắn ngồi khá gần, đã nhìn qua một lượt, nhưng điều làm hắn thất vọng là không có thứ nào và cái gì có vẻ tốt đẹp. Hắn căn bản không cần dùng linh khí thì cũng có thể phát hiện ra, nhưng hắn không nói đến chuyện thật giả, nếu không người ta sẽ nổi giận.</w:t>
      </w:r>
    </w:p>
    <w:p>
      <w:pPr>
        <w:pStyle w:val="BodyText"/>
      </w:pPr>
      <w:r>
        <w:t xml:space="preserve">- Tiểu tử, vừa rồi còn nói cậu hiểu quy củ, bây giờ xem ra lại là người xa lạ. Trên quỷ thị có bán thứ gì thì cũng chỉ nhìn mà không nói, có muốn mua hay không mà thôi, nếu không thì cậu có thể đi, cũng không tiễn.</w:t>
      </w:r>
    </w:p>
    <w:p>
      <w:pPr>
        <w:pStyle w:val="BodyText"/>
      </w:pPr>
      <w:r>
        <w:t xml:space="preserve">Tuy Trang Duệ nói những lời vừa rồi rất hàm súc nhưng chủ quầy vẫn bị chọc giận và hạ lệnh đuổi khách, hắn cũng biết mình phạm vào điều kiêng kỵ, vì vậy nở nụ cười xấu hổ và đứng lên bỏ đi.</w:t>
      </w:r>
    </w:p>
    <w:p>
      <w:pPr>
        <w:pStyle w:val="BodyText"/>
      </w:pPr>
      <w:r>
        <w:t xml:space="preserve">Khi Trang Duệ chuẩn bị bỏ đi thì ánh mắt bị hấp dẫn bởi một đống mảnh sứ vỡ, nói là một đống nhưng thực chất cũng không nhiều, chỉ là ba bốn chục miếng mà thôi, được bày ra khắp ngõ ngách, nếu không chú ý sẽ chẳng phát hiện ra được.</w:t>
      </w:r>
    </w:p>
    <w:p>
      <w:pPr>
        <w:pStyle w:val="BodyText"/>
      </w:pPr>
      <w:r>
        <w:t xml:space="preserve">Khoảng thời gian qua Trang Duệ theo chú Đức đi nhiều nơi, đặc biệt là thường xem xét những vật phẩm đồ sứ, vì thế tri thức cũng tăng lên rất nhiều.</w:t>
      </w:r>
    </w:p>
    <w:p>
      <w:pPr>
        <w:pStyle w:val="BodyText"/>
      </w:pPr>
      <w:r>
        <w:t xml:space="preserve">nguồn</w:t>
      </w:r>
    </w:p>
    <w:p>
      <w:pPr>
        <w:pStyle w:val="BodyText"/>
      </w:pPr>
      <w:r>
        <w:t xml:space="preserve">Những năm qua đài truyền hình có chương mục nói về đồ cổ, vì vậy món sưu tầm gốm sứ đã trở thành vận động toàn dân, vì những món đồ sứ quý báu còn toàn vẹn là cực hiếm, vì thế việc sưu tầm các mảnh vỡ cũng được chú ý. Có đồ sứ không được nguyên vẹn, như vậy mảnh vỡ sẽ rất quý hiếm, ví dụ như những món gốm sứ thời Minh, Thanh, như mảnh vỡ của sứ Nguyên Thanh Hoa là cực đắt, một mảnh vỡ tốt có thể là hơn mười ngàn, thậm chí là trăm ngàn.</w:t>
      </w:r>
    </w:p>
    <w:p>
      <w:pPr>
        <w:pStyle w:val="BodyText"/>
      </w:pPr>
      <w:r>
        <w:t xml:space="preserve">Trong lúc sưu tầm đồ gốm, người sưu tầm bình thường sẽ khó tìm được nhìn thấy chính phẩm của các sẩn phẩm thời Tống, Minh, Thanh, đừng nói rằng có thể mua được một món như vậy. Nhưng dù đến bảo tàng xem xét cũng chỉ có thể đứng xem ở khá xa, càng không thể cẩn thận cầm trên tay xem xét.</w:t>
      </w:r>
    </w:p>
    <w:p>
      <w:pPr>
        <w:pStyle w:val="BodyText"/>
      </w:pPr>
      <w:r>
        <w:t xml:space="preserve">Vì vậy mà những mảnh vỡ của sản phẩm gốm sứ thời Tống vẫn luôn được người sưu tầm xem là vật phẩm quý giá, vi có tài sản bạc triệu cũng không mua được một mảnh, lời này thật sự có giá trị.</w:t>
      </w:r>
    </w:p>
    <w:p>
      <w:pPr>
        <w:pStyle w:val="BodyText"/>
      </w:pPr>
      <w:r>
        <w:t xml:space="preserve">Trong giới sưu tầm đồ cổ, có rất nhiều người biết đến một vị chuyên môn sưu tầm mảnh sứ vỡ, đó chính là Phiến Nhi Bạch - Bạch Minh. Người này không chỉ là nhà sưu tầm, hơn nữa còn dựng ra một báo tàng, đặc biệt trưng bày các mảnh sứ vỡ, ngoài ra còn dựa vào kinh nghiệm và những món mình cất giữ để viết ra nhiều quyển sách có giá trị.</w:t>
      </w:r>
    </w:p>
    <w:p>
      <w:pPr>
        <w:pStyle w:val="BodyText"/>
      </w:pPr>
      <w:r>
        <w:t xml:space="preserve">Trang Duệ nghe nói đến chuyện sưu tầm mảnh sứ vỡ thì cũng có chút nóng lòng, nhng hắn đến bây giờ còn chưa thấy ai bán mảnh sứ vỡ, vì vậy hăn không noi si đén nhìn xem thế ào. Vị chủ quầy kia tuy mở miệng đuổi khách nhưng cũng chỉ là tức giận tạm thời mà thôi, cũng không muốn tuyệt đường kinh doanh của mình, vì thế nói rồi lại thôi.</w:t>
      </w:r>
    </w:p>
    <w:p>
      <w:pPr>
        <w:pStyle w:val="BodyText"/>
      </w:pPr>
      <w:r>
        <w:t xml:space="preserve">Thật ra so với những món đồ sứ hoàn hảo thì trong giới sưu tầm cổ vật thật sự cho rằng lợi nhuận của những món sứ vỡ cũng không cao, giá trị không lớn. Trang Duệ chẳn qua chỉ xem nó như tư liệu giám định và thưởng thức của mình mà thôi, để phân biệt với chính phẩm.</w:t>
      </w:r>
    </w:p>
    <w:p>
      <w:pPr>
        <w:pStyle w:val="BodyText"/>
      </w:pPr>
      <w:r>
        <w:t xml:space="preserve">- Hàng ở những quầy vỉa hè thế này thật sự không tốt, điều này cũng không phải là giả.</w:t>
      </w:r>
    </w:p>
    <w:p>
      <w:pPr>
        <w:pStyle w:val="BodyText"/>
      </w:pPr>
      <w:r>
        <w:t xml:space="preserve">Trang Duệ dùng tay khuấy động những mảnh sứ, hắn vừa lắc đầu vừa thầm nghĩ, chỉ cần nhìn vào mặt cắt của miếng sứ vỡ trong tay là biết, thứ này quá thô ráp, có lẽ là đồ sứ thường ngày ủa dân gian, không có giá trị sưu tầm.</w:t>
      </w:r>
    </w:p>
    <w:p>
      <w:pPr>
        <w:pStyle w:val="BodyText"/>
      </w:pPr>
      <w:r>
        <w:t xml:space="preserve">- Vật thế này cũng lấy ra bán, ủa?</w:t>
      </w:r>
    </w:p>
    <w:p>
      <w:pPr>
        <w:pStyle w:val="BodyText"/>
      </w:pPr>
      <w:r>
        <w:t xml:space="preserve">Trang Duệ chợt lấy lên một miếng sứ như ngón tay cái, đang định chê cười ông chủ quầy tham tiền thì phát hiện mảnh sứ này không như trước đó.</w:t>
      </w:r>
    </w:p>
    <w:p>
      <w:pPr>
        <w:pStyle w:val="BodyText"/>
      </w:pPr>
      <w:r>
        <w:t xml:space="preserve">Cũng vì mảnh sứ khá nhỏ nên vừa rồi Trang Duệ sờ tay vào, từ đầu ngón tay truyền đến cảm giác trơn bóng, ngay cả mặt cắt cũng không đâm vào tay, chỉ cần dựa vào cảm xúc thì hắn biết đó là mảnh sứ tốt.</w:t>
      </w:r>
    </w:p>
    <w:p>
      <w:pPr>
        <w:pStyle w:val="BodyText"/>
      </w:pPr>
      <w:r>
        <w:t xml:space="preserve">Trang Duệ vội vàng đưa nó lên xem, đang định, nếu nhìn từ vẻ ngoài thì đây là sứ men xanh, hiện lên màu xanh, mặt cắt rất tốt, chỉ là thứ này hơi nhỏ, Vb. cũng khó phân biệt được thật giả.</w:t>
      </w:r>
    </w:p>
    <w:p>
      <w:pPr>
        <w:pStyle w:val="BodyText"/>
      </w:pPr>
      <w:r>
        <w:t xml:space="preserve">Trang Duệ dùng linh khí nhìn lướt qua, hắn phát hiện mảnh vỡ tuy nhỏ nhưng vẫn có một luồng linh khí nhàn nhạt, còn có màu tím. Nhưng linh khí bên trong rất mỏng, đồng thời hắn còn cảm thấy linh khí đang chậm rãi xói mòn, chỉ sợ không bao lâu nữa sẽ mất sạch linh khí.</w:t>
      </w:r>
    </w:p>
    <w:p>
      <w:pPr>
        <w:pStyle w:val="Compact"/>
      </w:pPr>
      <w:r>
        <w:t xml:space="preserve">Trang Duệ tiếp tục lục lọi trong đống sứ vỡ, điều làm hắn vui sướng chính là tìm ra được đế của sản phẩm đồ sứ kia, nhưng nó chỉ còn lại một phần năm, xét theo màu sắc thì giống hệt như mảnh sứ vừa rồi, và Trang Duệ có thể mơ hồ thấy chứ "Sĩ" nơi đế.</w:t>
      </w:r>
      <w:r>
        <w:br w:type="textWrapping"/>
      </w:r>
      <w:r>
        <w:br w:type="textWrapping"/>
      </w:r>
    </w:p>
    <w:p>
      <w:pPr>
        <w:pStyle w:val="Heading2"/>
      </w:pPr>
      <w:bookmarkStart w:id="189" w:name="chương-167-gia-tài-bạc-triệu-cũng-không-bằng-mảnh-sứ-vỡ."/>
      <w:bookmarkEnd w:id="189"/>
      <w:r>
        <w:t xml:space="preserve">167. Chương 167 : Gia Tài Bạc Triệu Cũng Không Bằng Mảnh Sứ Vỡ.</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167: Gia tài bạc triệu cũng không bằng mảnh sứ vỡ.</w:t>
      </w:r>
    </w:p>
    <w:p>
      <w:pPr>
        <w:pStyle w:val="BodyText"/>
      </w:pPr>
      <w:r>
        <w:t xml:space="preserve">Nhóm Dịch: Tepga</w:t>
      </w:r>
    </w:p>
    <w:p>
      <w:pPr>
        <w:pStyle w:val="BodyText"/>
      </w:pPr>
      <w:r>
        <w:t xml:space="preserve">Nguồn : VipVandan</w:t>
      </w:r>
    </w:p>
    <w:p>
      <w:pPr>
        <w:pStyle w:val="BodyText"/>
      </w:pPr>
      <w:r>
        <w:t xml:space="preserve">Phát hiện này làm cho tinh thần của Trang Duệ chợt tỉnh táo, hắn cũng không tiếp tục tìm kiếm từng mảnh trong đống sứ vở, mà bắt đầu bùng linh khí ra ngoài, tìm bao phủ cả đống sứ vỡ.</w:t>
      </w:r>
    </w:p>
    <w:p>
      <w:pPr>
        <w:pStyle w:val="BodyText"/>
      </w:pPr>
      <w:r>
        <w:t xml:space="preserve">Khi Trang Duệ dùng linh khí để xem xét thì phát hiện có tổng cộng hơn ba mươi mảnh vỡ, hắn phát hiện trong đó có mười bốn mảnh vỡ ẩn giấu linh khí, hơn nữa màu sắc của linh khí giống hệt như mảnh sứ có linh khí vừa rồi.</w:t>
      </w:r>
    </w:p>
    <w:p>
      <w:pPr>
        <w:pStyle w:val="BodyText"/>
      </w:pPr>
      <w:r>
        <w:t xml:space="preserve">- Có phải là cùng một kiện vật phẩm không?</w:t>
      </w:r>
    </w:p>
    <w:p>
      <w:pPr>
        <w:pStyle w:val="BodyText"/>
      </w:pPr>
      <w:r>
        <w:t xml:space="preserve">Trang Duệ thầm có ý nghĩ như vậy, điều này cũng không phải không thể, một vật phẩm sứ bị đánh vỡ, những mảnh vỡ được dọn vào cùng một chỗ là bình thường.</w:t>
      </w:r>
    </w:p>
    <w:p>
      <w:pPr>
        <w:pStyle w:val="BodyText"/>
      </w:pPr>
      <w:r>
        <w:t xml:space="preserve">truyện cập nhật nhanh nhất tại chấm</w:t>
      </w:r>
    </w:p>
    <w:p>
      <w:pPr>
        <w:pStyle w:val="BodyText"/>
      </w:pPr>
      <w:r>
        <w:t xml:space="preserve">Trang Duệ lựa chọn những mảnh sứ vỡ ra, tuy vậy hắn cũng lấy vào không ít những mảnh sứ không có giá trị sưu tầm, vì hắn sợ ông chủ phát hiện ra vấn đề, chút nữa sẽ hét giá trên trời.</w:t>
      </w:r>
    </w:p>
    <w:p>
      <w:pPr>
        <w:pStyle w:val="BodyText"/>
      </w:pPr>
      <w:r>
        <w:t xml:space="preserve">Thứ sứ vỡ này cũng khó nói giá tiền, có thể anh bán với giá một trăm đồng, cũng có thể là mười ngàn, dù thế nào cũng không ai quan tâm.</w:t>
      </w:r>
    </w:p>
    <w:p>
      <w:pPr>
        <w:pStyle w:val="BodyText"/>
      </w:pPr>
      <w:r>
        <w:t xml:space="preserve">Thật ra Trang Duệ quá lo lắng mà thôi, ông chủ quầy sau khi thấy hắn loay hoay với những mảnh sứ vỡ thì căn bản không quan tâm, vì nó không phải là của hắn, chính là của một quầy hàng bên cạnh, ông chủ là "tẩu quỷ" Hà Nam.</w:t>
      </w:r>
    </w:p>
    <w:p>
      <w:pPr>
        <w:pStyle w:val="BodyText"/>
      </w:pPr>
      <w:r>
        <w:t xml:space="preserve">Ngày hôm qua vị chủ sạp quê Hà Nam kia giống như trong nhà có xảy ra chuyện gấp, muốn quay về Hà Nam, lúc đó quyết định chuyển nhượng lại tất cả cho ông chủ bên này với giá tiền rất thấp, những mảnh sứ vỡ kia thì xem như không tính tiền, coi như cho không. Vì vậy ông chủ bên này thật sự không quan tâm.</w:t>
      </w:r>
    </w:p>
    <w:p>
      <w:pPr>
        <w:pStyle w:val="BodyText"/>
      </w:pPr>
      <w:r>
        <w:t xml:space="preserve">Trang Duệ thu những mảnh sứ vỡ vào trong bàn tay, nhữn thứ này cũng không quá lớn, hỏ nhất chính là một cái như móng tay, lớn nhất cũng chỉ là vài phân, có hình dạng rất khác biệt. Trang Duệ nhìn thoáng qua, sau đó đặt chúng xuống vỉa hè.</w:t>
      </w:r>
    </w:p>
    <w:p>
      <w:pPr>
        <w:pStyle w:val="BodyText"/>
      </w:pPr>
      <w:r>
        <w:t xml:space="preserve">- Ông chủ, cho giá tay...</w:t>
      </w:r>
    </w:p>
    <w:p>
      <w:pPr>
        <w:pStyle w:val="BodyText"/>
      </w:pPr>
      <w:r>
        <w:t xml:space="preserve">Trang Duệ gom mười sáu mảnh sứ vỡ có linh khí và chín miếng sứ không giá trị thành một đống, sau đó đứng lên chỉ vào đống sứ vỡ nói.</w:t>
      </w:r>
    </w:p>
    <w:p>
      <w:pPr>
        <w:pStyle w:val="BodyText"/>
      </w:pPr>
      <w:r>
        <w:t xml:space="preserve">Ông chủ nghe thấy vậy thì đứng lên đi đến nhìn, lại ngồi xuống sờ một chút, sau đó nói:</w:t>
      </w:r>
    </w:p>
    <w:p>
      <w:pPr>
        <w:pStyle w:val="BodyText"/>
      </w:pPr>
      <w:r>
        <w:t xml:space="preserve">- Những thứ này cũng có giá...</w:t>
      </w:r>
    </w:p>
    <w:p>
      <w:pPr>
        <w:pStyle w:val="BodyText"/>
      </w:pPr>
      <w:r>
        <w:t xml:space="preserve">- Tôi hiểu quy củ, anh cho giá đi...</w:t>
      </w:r>
    </w:p>
    <w:p>
      <w:pPr>
        <w:pStyle w:val="BodyText"/>
      </w:pPr>
      <w:r>
        <w:t xml:space="preserve">Trang Duệ khẽ gật đầu và đưa tay phải đến.</w:t>
      </w:r>
    </w:p>
    <w:p>
      <w:pPr>
        <w:pStyle w:val="BodyText"/>
      </w:pPr>
      <w:r>
        <w:t xml:space="preserve">Ông chủ cũng mở tay phải ra, năm ngón mở rộng, sau đó hắn nắm chặt lại, vài giây sau lại buông lỏng nắm đấm, nhìn chằm chằm vào Trang Duệ.</w:t>
      </w:r>
    </w:p>
    <w:p>
      <w:pPr>
        <w:pStyle w:val="BodyText"/>
      </w:pPr>
      <w:r>
        <w:t xml:space="preserve">Lúc đầu mở năm ngón tay tất nhiên tỏ ý là số năm, sau đó nắm chặt lại, ý nghĩa của nó là giá năm mươi đồng một mảnh.</w:t>
      </w:r>
    </w:p>
    <w:p>
      <w:pPr>
        <w:pStyle w:val="BodyText"/>
      </w:pPr>
      <w:r>
        <w:t xml:space="preserve">Trang Duệ lắc đầu, hắn dùng xòe tay phải ra, sau khó khép từng ngón lại, cuối cùng chỉ để lại một ngón.</w:t>
      </w:r>
    </w:p>
    <w:p>
      <w:pPr>
        <w:pStyle w:val="BodyText"/>
      </w:pPr>
      <w:r>
        <w:t xml:space="preserve">Có câu "Rao giá trên trời trả tiền tại chỗ", hành động của Trang Duệ có nghĩa là chỉ muốn đưa ra giá mười đồng một mảnh vỡ mà thôi.</w:t>
      </w:r>
    </w:p>
    <w:p>
      <w:pPr>
        <w:pStyle w:val="BodyText"/>
      </w:pPr>
      <w:r>
        <w:t xml:space="preserve">Bây giờ là năm 2004, triển lãm sứ vỡ ở Bắc Kinh chỉ mở ra vài năm mà thôi, hơn nữa lúc này cũng chưa tính là tuyên truyền quá mạnh, sự tích về Phiến Nhi Bạch cũng chỉ mới lưu truyền ở Kinh Tân, nếu nói trên phạm vi cả nước thì số người chơi mảnh sứ vỡ còn chưa nhiều, mà giá cả của nó cũng không đắt. Nếu là vài năm trước thì những mảnh sứ vỡ này chỉ được bán với giá năm đồng một mảnh, bây giờ Trang Duệ nâng giá mười đồng thì coi như không tính là thấp.</w:t>
      </w:r>
    </w:p>
    <w:p>
      <w:pPr>
        <w:pStyle w:val="BodyText"/>
      </w:pPr>
      <w:r>
        <w:t xml:space="preserve">Còn sau này vài năm có thể là vài chục ngàn một mảnh sứ vỡ, nhưng muốn tìm được những mảnh sứ vỡ chính phẩm từ những quầy hàng vỉa hè thế này cũng không có nhiều khả năng, vì có những nơi ngay cả mảnh sứ vỡ cũng là hàng dựng.</w:t>
      </w:r>
    </w:p>
    <w:p>
      <w:pPr>
        <w:pStyle w:val="BodyText"/>
      </w:pPr>
      <w:r>
        <w:t xml:space="preserve">- Dù sao thì những mảnh sứ vỡ kia cũng là thứ người ta cho không...</w:t>
      </w:r>
    </w:p>
    <w:p>
      <w:pPr>
        <w:pStyle w:val="BodyText"/>
      </w:pPr>
      <w:r>
        <w:t xml:space="preserve">Ông chủ quầy hàng suy nghĩ một lát, sau đó đến số lượng mảnh sứ, cuối cùng khẽ gật đầu và bắt tay Trang Duệ rồi nói:</w:t>
      </w:r>
    </w:p>
    <w:p>
      <w:pPr>
        <w:pStyle w:val="BodyText"/>
      </w:pPr>
      <w:r>
        <w:t xml:space="preserve">- Quyết định giá của cậu, giao hàng.</w:t>
      </w:r>
    </w:p>
    <w:p>
      <w:pPr>
        <w:pStyle w:val="BodyText"/>
      </w:pPr>
      <w:r>
        <w:t xml:space="preserve">Trang Duệ cũng không tỏ ra quá vui vẻ, hắn móc tiền đưa cho chủ quầy hàng, sau khi đối phương nhận tiền thì hắn ngồi xuống, cũng không quản mảnh sứ dính bùn đất mà nhặt nhạnh những mảnh có linh khí bỏ vào trong tay, còn những mảnh sứ vỡ khác thì ném lại cho chủ quầy.</w:t>
      </w:r>
    </w:p>
    <w:p>
      <w:pPr>
        <w:pStyle w:val="BodyText"/>
      </w:pPr>
      <w:r>
        <w:t xml:space="preserve">- Cảm tạ ông chủ, hẹn ngày gặp lại...</w:t>
      </w:r>
    </w:p>
    <w:p>
      <w:pPr>
        <w:pStyle w:val="BodyText"/>
      </w:pPr>
      <w:r>
        <w:t xml:space="preserve">Trang Duệ áp chế kích động trong lòng, hắn nói một câu cảm tạ với ông chủ quầy đang cực kỳ khó hiểu, sau đó đưa Tiểu Bạch Sư bỏ đi. Lúc này vẫn còn tốt, nếu như ông chủ quầy kia biết được giá trị của những mảnh sứ vỡ này, sợ rằng sẽ có tâm tư nhảy sông tự vẫn.</w:t>
      </w:r>
    </w:p>
    <w:p>
      <w:pPr>
        <w:pStyle w:val="BodyText"/>
      </w:pPr>
      <w:r>
        <w:t xml:space="preserve">- Chẳng lẽ những mảnh sứ vỡ kia thật sự là bảo bối?</w:t>
      </w:r>
    </w:p>
    <w:p>
      <w:pPr>
        <w:pStyle w:val="BodyText"/>
      </w:pPr>
      <w:r>
        <w:t xml:space="preserve">Ông chủ quầy thầm nghĩ như vậy, nhưng lúc này đã chậm, tất cả đã được thanh toán xong.</w:t>
      </w:r>
    </w:p>
    <w:p>
      <w:pPr>
        <w:pStyle w:val="BodyText"/>
      </w:pPr>
      <w:r>
        <w:t xml:space="preserve">Những người ở bên ngoài quan sát cũng không hiểu, mua những mảnh sứ kia thì có gì là vui sướng? Dù nón là của sứ cổ vật chính phẩm, như vậy giá cả cũng chỉ là vài ngàn, vài năm sau thì giỏi lắm là chục ngàn, như vậy cũng không phải kiếm được bộn tiền.</w:t>
      </w:r>
    </w:p>
    <w:p>
      <w:pPr>
        <w:pStyle w:val="BodyText"/>
      </w:pPr>
      <w:r>
        <w:t xml:space="preserve">Nói vậy cũng không sai, ai cũng biết đồ sứ Ngũ Đại Danh* là đáng giá, nhưng những mảnh sứ Ngũ Đại Danh thật sự là không quá đáng giá. Năm 2004, dù anh đưa những mảnh vỡ của Ngũ Đại Danh đến bán cho Phiến Nhi Bạch, ông ta cũng chỉ có thể trả bốn năm trăm một mảnh mà thôi. Dù Trang Duệ có thu được nhiều mảnh vỡ, sau khi tổ hợp lại cũng không được bao tiền.</w:t>
      </w:r>
    </w:p>
    <w:p>
      <w:pPr>
        <w:pStyle w:val="BodyText"/>
      </w:pPr>
      <w:r>
        <w:t xml:space="preserve">Khi Trang Duệ thấy mảnh sứ vỡ đầu tiên, hắn nghĩ rằng đây là mảnh vỡ của sứ Nhữ Diêu, thậm chí là Quan Diêu, vì sau khi hắn tìm được thêm vài mảnh vỡ thì góp lại, lúc đầu chỉ là một chữ "Sĩ", sau đó góp lại thành hai chữ "Phụng Hoa"</w:t>
      </w:r>
    </w:p>
    <w:p>
      <w:pPr>
        <w:pStyle w:val="BodyText"/>
      </w:pPr>
      <w:r>
        <w:t xml:space="preserve">Có rất nhiều người biết đồ sứ vào thời Tống sẽ không có hình ảnh ghi niên hiệu ở bên dưới, chỉ có vài món ghi chữ mà thôi, những loại gốm được vẽ lên lại được chia làm ba loại, loại thứ nhất là đánh số thứ tự, nhưng cũng không phải đánh lên trước khi nung, mà vẻ lên sau nun.</w:t>
      </w:r>
    </w:p>
    <w:p>
      <w:pPr>
        <w:pStyle w:val="BodyText"/>
      </w:pPr>
      <w:r>
        <w:t xml:space="preserve">Loại thứ hai chính là viết một chữ "thái", vừa nghe qua thì giống như dòng họ, không cần phải kiểm tra, vì đó là Thái Kinh, là kẻ dưới một người trên vạn người vào thời bấy giờ, địa vị của Thái Kinh lúc đó hoàn toàn có thể dùng sứ Nhữ Diêu như vậy.</w:t>
      </w:r>
    </w:p>
    <w:p>
      <w:pPr>
        <w:pStyle w:val="BodyText"/>
      </w:pPr>
      <w:r>
        <w:t xml:space="preserve">Còn một loại đồ sứ khác chính là thứ trên tay Trang Duệ, bên dưới có ghi chữ, mà chữ đó lại có ý nghĩa đặc thù.</w:t>
      </w:r>
    </w:p>
    <w:p>
      <w:pPr>
        <w:pStyle w:val="BodyText"/>
      </w:pPr>
      <w:r>
        <w:t xml:space="preserve">Những mảnh sứ trên tay Trang Duệ dưới đế có hai chữ Phụng Hoa, chính là điện thờ Nam Tống Đức Thọ Cung Phụng Hoa Đường, khi đó ở cung của vị Lưu quý phi được Tống Cao Tông Triệu Cấu sủng hạnh có rất nhiều đồ sứ được ghi dưới đáy hai chữ "Phụng Hoa".</w:t>
      </w:r>
    </w:p>
    <w:p>
      <w:pPr>
        <w:pStyle w:val="BodyText"/>
      </w:pPr>
      <w:r>
        <w:t xml:space="preserve">Sử sách nói Lưu quý phí toàn thân tài hoa, giỏi vẽ tranh, bà có hai bức tranh một lớn một nhỏ rất nổi tiếng có khắc hai chữ Phụng Hoa, mà đồ sứ Phụng Hoa chỉ có thể là vật dụng của Lưu quý phi. Điều này đủ chứng minh những mảnh sứ vỡ trong tay Trang Duệ lúc này là thuộc về sứ Quan Diêu.</w:t>
      </w:r>
    </w:p>
    <w:p>
      <w:pPr>
        <w:pStyle w:val="BodyText"/>
      </w:pPr>
      <w:r>
        <w:t xml:space="preserve">Điều làm cho Trang Duệ hưng phấn chính là hơn mười mảnh sứ kia đều là mặt trên của một món đồ sứ Nhữ Diêu, hơn nữa lại không thiếu mảnh nào, như vậy Trang Duệ có thể dùng những mảnh sứ này để chữa trị ra một món sứ Nhữ Diêu hoàn chỉnh.</w:t>
      </w:r>
    </w:p>
    <w:p>
      <w:pPr>
        <w:pStyle w:val="BodyText"/>
      </w:pPr>
      <w:r>
        <w:t xml:space="preserve">Nhữ Diêu được chế tác cả ngàn năm, là một trong Ngũ Đại Danh(Nhữ, Quan, Ca, Quân Định), vì công nghệ tinh xảo, kỹ thuật siêu quần, tạo hình đa dạng, giàu trang sức nên không chỉ được nhân gian ưa thích mà còn được hoàng thất Bắc Tống sủng ái, từ thời Tống Triết Tông Nguyên Hữu Chí đến Tống Huy Tông Sùng Ninh đã có hơi hai mươi năm chuyên sản xuất đồ cỗ Quan Diêu cung cấp cho cung đình.</w:t>
      </w:r>
    </w:p>
    <w:p>
      <w:pPr>
        <w:pStyle w:val="BodyText"/>
      </w:pPr>
      <w:r>
        <w:t xml:space="preserve">Vì yêu cầu của cung đình rất cao, không có đủ nguyên liệu tốt nên sản lượng có hạn, bảo tồn được rất ít, đến thời Nam Tống thì càng khó kiếm, được xưng là trân bảo hiếm có, cực kỳ được tôn sùng, có vị đại sư từng nói: "Bảo tàng thiên hạ không có một kiện sứ Nhữ Diêu, như vậy căn bản khó thể xưng là hoàn mỹ".</w:t>
      </w:r>
    </w:p>
    <w:p>
      <w:pPr>
        <w:pStyle w:val="BodyText"/>
      </w:pPr>
      <w:r>
        <w:t xml:space="preserve">(.</w:t>
      </w:r>
    </w:p>
    <w:p>
      <w:pPr>
        <w:pStyle w:val="BodyText"/>
      </w:pPr>
      <w:r>
        <w:t xml:space="preserve">Chỉ có mười bảo tàng trên thế giới có sản phẩm từ thời Tống, những bảo tàng này cũng chỉ có bảy mươi vật phẩm sứ Nhữ Diêu. Từ thời Minh Thanh đã có câu "Dù gia sản bạc triệu cũng không thể chống loại một kiện sứ Nhữ Diêu", vì thế mà giá cả của sứ Nhữ Diêu lên như diều gặp gió.</w:t>
      </w:r>
    </w:p>
    <w:p>
      <w:pPr>
        <w:pStyle w:val="BodyText"/>
      </w:pPr>
      <w:r>
        <w:t xml:space="preserve">Năm 1992 có một kiện sứ Nhữ Diêu được đấu giá ở New York, được bán đi với giá một triệu năm trăm ngàn đô, mà ở Hongkong cũng có một cuộc đấu giá sứ Nhữ Diêu, giá cả là năm chục triệu đô la Hongkong, đây là giá của mười năm trước, đến hôm nay có giá thế nào, căn bản khó định giá.</w:t>
      </w:r>
    </w:p>
    <w:p>
      <w:pPr>
        <w:pStyle w:val="BodyText"/>
      </w:pPr>
      <w:r>
        <w:t xml:space="preserve">Một nhà sưu tầm cả đời có được một kiện sứ Nhữ Diêu, như vậy xem như cực kỳ tự hào, chỉ cần Trang Duệ ghép nó lại thành một kiện sứ đầy đủ, là là phải tu bổ thì giá cả cũng hơn những mảnh sứ vỡ cả trăm ngàn lần.</w:t>
      </w:r>
    </w:p>
    <w:p>
      <w:pPr>
        <w:pStyle w:val="BodyText"/>
      </w:pPr>
      <w:r>
        <w:t xml:space="preserve">- Lão Yêu, mua được thứ gì mà mặt mày hớn hở vậy?</w:t>
      </w:r>
    </w:p>
    <w:p>
      <w:pPr>
        <w:pStyle w:val="BodyText"/>
      </w:pPr>
      <w:r>
        <w:t xml:space="preserve">Trang Duệ đang chuẩn bị đi tìm Dương Vĩ và Lão Tứ, đúng lúc Dương Vĩ từ nơi nào chui ra hỏi, trên tay còn cầm theo vật gì đó.</w:t>
      </w:r>
    </w:p>
    <w:p>
      <w:pPr>
        <w:pStyle w:val="BodyText"/>
      </w:pPr>
      <w:r>
        <w:t xml:space="preserve">- Anh Vĩ, hôm nay đến quỷ thị không uổng công, cho anh xem...</w:t>
      </w:r>
    </w:p>
    <w:p>
      <w:pPr>
        <w:pStyle w:val="BodyText"/>
      </w:pPr>
      <w:r>
        <w:t xml:space="preserve">Trang Duệ rất hưng phấn mà không có ai thổ lộ, hắn giữ chặt Dương Vĩ, lại mở tay để lộ ra những mảnh sứ vỡ.</w:t>
      </w:r>
    </w:p>
    <w:p>
      <w:pPr>
        <w:pStyle w:val="BodyText"/>
      </w:pPr>
      <w:r>
        <w:t xml:space="preserve">Dương Vĩ nhìn vào trong tay Trang Duệ, sau khi xem xét thì tỏ ra thất vọng, hắn nói với vẻ mặt khinh thường:</w:t>
      </w:r>
    </w:p>
    <w:p>
      <w:pPr>
        <w:pStyle w:val="Compact"/>
      </w:pPr>
      <w:r>
        <w:t xml:space="preserve">- Hừ, chỉ là vài mảnh sứ vỡ, tôi còn tưởng cậu nhặt được Kim Nguyên Bảo chứ?</w:t>
      </w:r>
      <w:r>
        <w:br w:type="textWrapping"/>
      </w:r>
      <w:r>
        <w:br w:type="textWrapping"/>
      </w:r>
    </w:p>
    <w:p>
      <w:pPr>
        <w:pStyle w:val="Heading2"/>
      </w:pPr>
      <w:bookmarkStart w:id="190" w:name="chương-168-tây-hán-ngự-chế."/>
      <w:bookmarkEnd w:id="190"/>
      <w:r>
        <w:t xml:space="preserve">168. Chương 168 : Tây Hán Ngự Chế.</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168: Tây Hán ngự chế.</w:t>
      </w:r>
    </w:p>
    <w:p>
      <w:pPr>
        <w:pStyle w:val="BodyText"/>
      </w:pPr>
      <w:r>
        <w:t xml:space="preserve">Nhóm Dịch: Tepga</w:t>
      </w:r>
    </w:p>
    <w:p>
      <w:pPr>
        <w:pStyle w:val="BodyText"/>
      </w:pPr>
      <w:r>
        <w:t xml:space="preserve">Nguồn : VipVandan</w:t>
      </w:r>
    </w:p>
    <w:p>
      <w:pPr>
        <w:pStyle w:val="BodyText"/>
      </w:pPr>
      <w:r>
        <w:t xml:space="preserve">truyện copy từ</w:t>
      </w:r>
    </w:p>
    <w:p>
      <w:pPr>
        <w:pStyle w:val="BodyText"/>
      </w:pPr>
      <w:r>
        <w:t xml:space="preserve">- Mảnh sứ vứt đi sao? Anh Vĩ, khi bố anh bỏ ra hơn một triệu mua món đồ sứ kia, không phải cũng sứt một miếng sao? Nói cho anh biết, mảnh sứ này giá cả còn cao hơn cả món đồ sứ kia của chú Dương.</w:t>
      </w:r>
    </w:p>
    <w:p>
      <w:pPr>
        <w:pStyle w:val="BodyText"/>
      </w:pPr>
      <w:r>
        <w:t xml:space="preserve">Trang Duệ không chấp nhất với Dương Vĩ, hắn dùng giọng dương dương đắc ý nói, cảm giác thỏa mãn khi mua được một vật phẩm giá rẻ là thứ mà người bình thường khó thể nào nhận thức được, đồng thời cũng rất khó nói nên lời.</w:t>
      </w:r>
    </w:p>
    <w:p>
      <w:pPr>
        <w:pStyle w:val="BodyText"/>
      </w:pPr>
      <w:r>
        <w:t xml:space="preserve">Dương Vĩ cũng không tin, hắn vươn tay vào lấy ra một mảnh sứ nhìn một lúc lâu, cũng không nhìn ra vấn đề, sau đó hắn tiện tay ném mảnh sứ vào trong tay Trang Duệ, dùng giọng bán tín bán nghi hỏi:</w:t>
      </w:r>
    </w:p>
    <w:p>
      <w:pPr>
        <w:pStyle w:val="BodyText"/>
      </w:pPr>
      <w:r>
        <w:t xml:space="preserve">- Lão Yêu, sứ vỡ như vậy mà cậu có thể hiểu ra sao? Cậu có phải nhìn lầm không? Cậu nghe ai nói thứ tan nát thế này là đáng giá?</w:t>
      </w:r>
    </w:p>
    <w:p>
      <w:pPr>
        <w:pStyle w:val="BodyText"/>
      </w:pPr>
      <w:r>
        <w:t xml:space="preserve">- Đi, đi thôi, thật sự không có tiếng nói chung với anh, không tin thì thôi, sau này quay về Trung Hải thì tôi có thể để cho bố anh bỏ ra hơn năm triệu để mua thứ mà anh gọi là những mảnh sứ vứt đi này, anh có tin không?</w:t>
      </w:r>
    </w:p>
    <w:p>
      <w:pPr>
        <w:pStyle w:val="BodyText"/>
      </w:pPr>
      <w:r>
        <w:t xml:space="preserve">Trang Duệ nói về đồ cổ với Dương Vĩ thật sự như nước đổ đầu vịt, thật sự không tìm được cảm giác thỏa mãn, vì vậy dứt khoát không nói thêm nhiều lời.</w:t>
      </w:r>
    </w:p>
    <w:p>
      <w:pPr>
        <w:pStyle w:val="BodyText"/>
      </w:pPr>
      <w:r>
        <w:t xml:space="preserve">Trang Duệ có chú ý với sứ Nhữ Diêu chẳng qua cũng vì liên quan đến cái ly Thành Hóa Đấu Thải Kê Hang Bôi, khi chú Đức tu bổ cái ly thì đã từng nói ra những chuyện chân thật xung quanh đồ gốm Nhữ Diêu.</w:t>
      </w:r>
    </w:p>
    <w:p>
      <w:pPr>
        <w:pStyle w:val="BodyText"/>
      </w:pPr>
      <w:r>
        <w:t xml:space="preserve">Tuy chú Đức tiến vào ngành đồ cổ là đi theo con đường bình thường, không được đào tạo trường lớp, nhưng nghề chữ trị đồ sứ của lão thật sự nổi danh trong nước, là chuyên gia tu bổ đồ sứ. Néu trong nước có những đội khai quật chuyên nghiệp tìm được những mảnh sứ vỡ, bọn họ đều tìm chú Đức đến hỗ trợ. Chú Đức sở dĩ có quan hệ tốt với những giáo sư đại học Bắc Kinh, căn bản cũng là xuất phát từ nguyên nhân này.</w:t>
      </w:r>
    </w:p>
    <w:p>
      <w:pPr>
        <w:pStyle w:val="BodyText"/>
      </w:pPr>
      <w:r>
        <w:t xml:space="preserve">Trước năm 2000, từng có một nhà sưu tầm đồ cổ ở Hà Nam chạy đến Trung Hải tìm được chú Đức, người này họ Từ, tạm thời gọi là anh Từ, chuyên sưu tập đồ sứ cổ đại.</w:t>
      </w:r>
    </w:p>
    <w:p>
      <w:pPr>
        <w:pStyle w:val="BodyText"/>
      </w:pPr>
      <w:r>
        <w:t xml:space="preserve">Những nhà sưu tập cổ vật đều biết, vào đầu thế kỷ này những nhà sưu tập khi có thời gian rảnh đều chạy xuống nông thôn, những nhà sưu tầm ở Kinh Tân thì thích chạy đến Hà Bắc và Sơn Tây, mà anh Từ chính là người thành phố Nhữ Châu tỉnh Hà Nam, người này hiểu biết vài phần về món đồ sứ Nhữ Diêu trong truyền thuyết, vì vậy mỗi khi cuối tuần có thời gian đều chạy xuống những vùng nông thôn quanh Nhữ Châu.</w:t>
      </w:r>
    </w:p>
    <w:p>
      <w:pPr>
        <w:pStyle w:val="BodyText"/>
      </w:pPr>
      <w:r>
        <w:t xml:space="preserve">Có một lần anh Tứ chạy xe đến vùng tiếp giáp với huyện Bảo Phong, vừa chạy đến một thôn thì trời vốn đang đẹp chợt đổ mưa lớn, lúc đó hắn vội vàng chạy vào nhà dân tránh mưa, bên trong nhà này chỉ có một người phụ nữ trung niên và con nhỏ, nói là chồng đi ra đồng. Anh Từ cũng thật sự không dám vào nhà, chỉ đứng tránh mưa dưới mái hiên mà thôi.</w:t>
      </w:r>
    </w:p>
    <w:p>
      <w:pPr>
        <w:pStyle w:val="BodyText"/>
      </w:pPr>
      <w:r>
        <w:t xml:space="preserve">Lúc này là mùa hè, mưa đến nhanh cũng dừng nhanh, không quá mười phút thì đã xong, anh Tứ đang chuẩn bị đi thì chủ nhân của ngôi nhà quay về, nhưng lại bị người ta dìu về.</w:t>
      </w:r>
    </w:p>
    <w:p>
      <w:pPr>
        <w:pStyle w:val="BodyText"/>
      </w:pPr>
      <w:r>
        <w:t xml:space="preserve">Mùa hè dân quê ra đồng làm việc có đôi khi cũng không đeo giày, vì vậy người đàn ông chủ nhà cũng giống như vậy, khi thấy mưa lớn thì vội vàng chạy về nhà, nhưng đến ven đường thì giẫm châm vào thứ gì đó mà rách một miếng lớn. Lúc đó máu chảy hơi nhiều, may bà cũng có người đi làm đồng về, vội vàng dìu hắn về nhà.</w:t>
      </w:r>
    </w:p>
    <w:p>
      <w:pPr>
        <w:pStyle w:val="BodyText"/>
      </w:pPr>
      <w:r>
        <w:t xml:space="preserve">Người đàn ông chủ nhà này rất bướng bỉnh, trước khi đi nhất định phải lấy thứ đã rạch chân mình ra, khi đi vào trong sân nhà vẫn còn cầm theo.</w:t>
      </w:r>
    </w:p>
    <w:p>
      <w:pPr>
        <w:pStyle w:val="BodyText"/>
      </w:pPr>
      <w:r>
        <w:t xml:space="preserve">Đến khi chân được băng bó xong, người đàn ông này lập tức nổi giận, thì ra thứ làm hắn bị thương chỉ là một mảnh sứ vỡ, có lẽ là cái chén bể ra, chỉ lớn như lòng bàn tay trẻ con, không biết tên khốn nào mất đạo đức ném nó ra đường. Vì vậy hắn hùng hổ ném mảnh sứ ra sân, vừa vặn rơi xuống ngay chân anh Từ, mảnh sứ vỡ làm đôi.</w:t>
      </w:r>
    </w:p>
    <w:p>
      <w:pPr>
        <w:pStyle w:val="BodyText"/>
      </w:pPr>
      <w:r>
        <w:t xml:space="preserve">Anh Từ là người chơi đồ sứ, hắn nhặt mảnh sứ vỡ lên theo thói quen, tuy mảnh sứ vỡ này còn dính nhiều bùn đất nhưng màu men xanh quen thuộc của Nhữ Diêu chợt hấp dẫn ánh mắt của hắn, vì vậy hắn nhanh chóng đoán ra đây nhất định là một mảnh vỡ của sứ Nhữ Diêu.</w:t>
      </w:r>
    </w:p>
    <w:p>
      <w:pPr>
        <w:pStyle w:val="BodyText"/>
      </w:pPr>
      <w:r>
        <w:t xml:space="preserve">Anh Từ áp chế cảm giác hưng phấn, hắn thu vào hai mảnh sứ vỡ, sau đó móc thuốc cùng chuyện trò với người đàn ông kia. Những năm gần đây cũng không ai là kẻ ngốc, hơn nữa bình thường cũng có nhiều kẻ chạy xuống nông thôn mua cổ vật như anh Từ. Nếu là một món đồ sứ hoàn chỉnh thì người đàn ông này nhất định sẽ ra giá, nhưng đó chỉ là mảnh sứ vỡ, vì vậy hắn cũng không quan tâm mà nói ra địa điểm mình bị cứa rách chân cho anh Từ.</w:t>
      </w:r>
    </w:p>
    <w:p>
      <w:pPr>
        <w:pStyle w:val="BodyText"/>
      </w:pPr>
      <w:r>
        <w:t xml:space="preserve">Anh Từ lúc đấy rất hưng phấn, hắn gửi xe máy ở nhà người đàn ông kia, sau đó mượn xẻng, không quan tâm đến con đường trời mưa quá lớn đã lầy lội, hắn bỏ ra mười đồng để nhờ một trong nhóm những người đưa người đàn ông bị rách chân kia quay về để đi đến đúng địa điểm xảy ra tai nạn và bắt đầu tìm kiếm.</w:t>
      </w:r>
    </w:p>
    <w:p>
      <w:pPr>
        <w:pStyle w:val="BodyText"/>
      </w:pPr>
      <w:r>
        <w:t xml:space="preserve">Anh Từ tim hơn năm giờ, toàn thân đầy bùn đất, trên tay có vết thương, cuối cùng cũng gom đủ toàn bộ mảnh vỡ, là mười hai mảnh. Hắn ghép chúng lại với nhau, thật sự là một kiện đồ sứ Nhữ Diêu.</w:t>
      </w:r>
    </w:p>
    <w:p>
      <w:pPr>
        <w:pStyle w:val="BodyText"/>
      </w:pPr>
      <w:r>
        <w:t xml:space="preserve">Chữa trị và tu bổ đồ cổ cần chuyên gia, anh Từ biết mình không thể nào làm được, vì thế mà tìm quan hệ mới biết được chú Đức. Hắn chạy từ Hà Nam đến Trung Hải, mời chú Đức giúp hắn chữa trị những mảnh sứ vỡ kia. Đến năm 2001 vào một đấu giá ở thành phố Trung Hải, chiếc bát sứ được ghép lại từ mười hai mảnh đã được bán với giá bốn triệu, vượt xa Thành Hóa Đấu Thải Kê Hang Bôi của Tống Tinh Quân.</w:t>
      </w:r>
    </w:p>
    <w:p>
      <w:pPr>
        <w:pStyle w:val="BodyText"/>
      </w:pPr>
      <w:r>
        <w:t xml:space="preserve">Trang Duệ biết được câu chuyện này, hắn chợt giật mình phát hiện đồ sứ vốn quý nhưng dù là sản phẩm được chữa tị từ những mảnh vỡ cũng có giá trị xa xỉ. Mười sáu mảnh vỡ mà mình vừa thu thập được có lớp men sáng bóng, hắn thông qua linh khí để phát hiên bên trong những mảnh vỡ có linh khí màu tím nhạt, vì thế khi đó mới dự đoán đây là một món đồ sứ Nhữ Diêu.</w:t>
      </w:r>
    </w:p>
    <w:p>
      <w:pPr>
        <w:pStyle w:val="BodyText"/>
      </w:pPr>
      <w:r>
        <w:t xml:space="preserve">Theo những gì Trang Duệ suy nghĩ, sau khi món đồ sứ này của mình được tu bổ thì có thể bán đi với giá hai ba triệu, nhưng hắn chỉ tốn có hai ba trăm đồng, rõ ràng còn lời mạnh hơn cả cướp ngân hàng. Đồng thời hắn cũng dựa vào ánh mắt của mình để nhìn ra vấn đề lần đầu tiên, loại cảm giác thỏa mãn này khó thể miêu tả được.</w:t>
      </w:r>
    </w:p>
    <w:p>
      <w:pPr>
        <w:pStyle w:val="BodyText"/>
      </w:pPr>
      <w:r>
        <w:t xml:space="preserve">Nhưng tâm tình tốt của Trang Duệ đã bị Dương Vĩ làm ất hứng.</w:t>
      </w:r>
    </w:p>
    <w:p>
      <w:pPr>
        <w:pStyle w:val="BodyText"/>
      </w:pPr>
      <w:r>
        <w:t xml:space="preserve">Khi Dương Vĩ thấy Trang Duệ không nói gì thì còn tưởng đối phương bị mình đả kích, hắn dương dương đắc ý nâng tay nói với Trang Duệ:</w:t>
      </w:r>
    </w:p>
    <w:p>
      <w:pPr>
        <w:pStyle w:val="BodyText"/>
      </w:pPr>
      <w:r>
        <w:t xml:space="preserve">- Lão Yêu, cậu xem tôi thu được món này thế nào? Nói cho cậu biết, đây chính là sứ trắng thời Hán chính tông, bố tôi có một vật giống hệt thứ này, nhưng tôi thấy vật kia còn kém hơn cả cái này.</w:t>
      </w:r>
    </w:p>
    <w:p>
      <w:pPr>
        <w:pStyle w:val="BodyText"/>
      </w:pPr>
      <w:r>
        <w:t xml:space="preserve">- Sứ trắng thời Hán?</w:t>
      </w:r>
    </w:p>
    <w:p>
      <w:pPr>
        <w:pStyle w:val="BodyText"/>
      </w:pPr>
      <w:r>
        <w:t xml:space="preserve">Trang Duệ bị những lời của Dương Vĩ làm cho ngây cả ra, sứ thời Hán căn bản đều là men xanh, hơn nữa chế tác và nung rất thô ráp. Hắn cũng từng nghe nói về sứ trắng của nhà Hán, nhưng đó là những sản phẩm giảm bớt nhiệt độ nung, đồng thời cũng vì ngẫu nhiên mới sinh ra sứ trắng, số lượng ít đến mức đáng thương. Hơn nữa giá trị sưu tầm của sứ trắng là không lớn, giá trị không cao, những vật như vậy đến nay thật sự có rất ít.</w:t>
      </w:r>
    </w:p>
    <w:p>
      <w:pPr>
        <w:pStyle w:val="BodyText"/>
      </w:pPr>
      <w:r>
        <w:t xml:space="preserve">Trang Duệ cũng không cần nói ra suy nghĩ của mình, thứ Dương Vĩ cầm trên tay là một cái ấm nước, tạo hình cổ xưa, trên còn dính chút bùn đất, nhưng nếu nó nó là sứ trắng thời Hán thì đánh chết Trang Duệ cũng không tin.</w:t>
      </w:r>
    </w:p>
    <w:p>
      <w:pPr>
        <w:pStyle w:val="BodyText"/>
      </w:pPr>
      <w:r>
        <w:t xml:space="preserve">- Này, Lão Yêu, cậu đừng tỏ ra không tin, vừa rồi chủ sạp nói bọn họ vừa đào trong mộ ra được thứ này, bây giờ đang bị cảnh sát theo dõi, vì thế mới bán cho tôi giá ba trăm đồng. Cậu xem, dưới đáy còn khắc chữ, sẽ không giả đấy chứ?</w:t>
      </w:r>
    </w:p>
    <w:p>
      <w:pPr>
        <w:pStyle w:val="BodyText"/>
      </w:pPr>
      <w:r>
        <w:t xml:space="preserve">Lúc đầu Dương Vĩ nói còn có chút tự tin, nhưng âm thanh ngày càng nhỏ, vì câu chuyện của hắn kể ra càng nghe qua càng thấy giả dối.</w:t>
      </w:r>
    </w:p>
    <w:p>
      <w:pPr>
        <w:pStyle w:val="BodyText"/>
      </w:pPr>
      <w:r>
        <w:t xml:space="preserve">- Còn có chữ sao? Lấy ra tôi xem, tôi cũng có chút kiến thức về sứ thời Hán.</w:t>
      </w:r>
    </w:p>
    <w:p>
      <w:pPr>
        <w:pStyle w:val="BodyText"/>
      </w:pPr>
      <w:r>
        <w:t xml:space="preserve">Trang Duệ cố gắng nhịn cười tiếp nhận ấm nước của Dương Vĩ, sau đó nhìn xuống đáy ấm.</w:t>
      </w:r>
    </w:p>
    <w:p>
      <w:pPr>
        <w:pStyle w:val="BodyText"/>
      </w:pPr>
      <w:r>
        <w:t xml:space="preserve">- Ha ha...Ha ha...</w:t>
      </w:r>
    </w:p>
    <w:p>
      <w:pPr>
        <w:pStyle w:val="BodyText"/>
      </w:pPr>
      <w:r>
        <w:t xml:space="preserve">Khi thấy chữ bên dưới thì Trang Duệ thật sự không nhịn được cười, cũng không quan tâm đây là quỷ thị, là nơi không được ồn ào, không được cười đùa.</w:t>
      </w:r>
    </w:p>
    <w:p>
      <w:pPr>
        <w:pStyle w:val="BodyText"/>
      </w:pPr>
      <w:r>
        <w:t xml:space="preserve">- Lão Yêu, sao vậy? Có gì mà vui thế?</w:t>
      </w:r>
    </w:p>
    <w:p>
      <w:pPr>
        <w:pStyle w:val="BodyText"/>
      </w:pPr>
      <w:r>
        <w:t xml:space="preserve">Lão Tứ nghe được tiếng cười của Trang Duệ thì vội vàng chạy đến, hắn có cầm trong tay một món khá nhỏ, có lẽ là ngọc khí.</w:t>
      </w:r>
    </w:p>
    <w:p>
      <w:pPr>
        <w:pStyle w:val="BodyText"/>
      </w:pPr>
      <w:r>
        <w:t xml:space="preserve">- Không...Không có gì, chúng tă đổi chỗ thôi, anh Vĩ thật sự quá tải tình.</w:t>
      </w:r>
    </w:p>
    <w:p>
      <w:pPr>
        <w:pStyle w:val="BodyText"/>
      </w:pPr>
      <w:r>
        <w:t xml:space="preserve">Trang Duệ thật sự vất vả mới có thể nhịn cười, trước tiên hắn nhét ấm sứ vào trong tay Dương Vĩ, xem xét lại những mảnh sứ vỡ của mình, sau đó đi theo hai người vào mọt con ngõ.</w:t>
      </w:r>
    </w:p>
    <w:p>
      <w:pPr>
        <w:pStyle w:val="BodyText"/>
      </w:pPr>
      <w:r>
        <w:t xml:space="preserve">Trang Duệ dừng lại rồi dùng giọng khó hiểu nói với Lão Tứ:</w:t>
      </w:r>
    </w:p>
    <w:p>
      <w:pPr>
        <w:pStyle w:val="BodyText"/>
      </w:pPr>
      <w:r>
        <w:t xml:space="preserve">- Anh Tứ, anh xem chữ bên dưới cái ấm của đại ca xem sao.</w:t>
      </w:r>
    </w:p>
    <w:p>
      <w:pPr>
        <w:pStyle w:val="BodyText"/>
      </w:pPr>
      <w:r>
        <w:t xml:space="preserve">- Tây Hán Hiếu Cảnh Ngự Chế, sao vậy? Lão Yêu, thứ này có gì không đúng sao?</w:t>
      </w:r>
    </w:p>
    <w:p>
      <w:pPr>
        <w:pStyle w:val="BodyText"/>
      </w:pPr>
      <w:r>
        <w:t xml:space="preserve">Lão Tứ cầm lấy ấm sứ rồi đọc chữ ghi bên dưới ra.</w:t>
      </w:r>
    </w:p>
    <w:p>
      <w:pPr>
        <w:pStyle w:val="BodyText"/>
      </w:pPr>
      <w:r>
        <w:t xml:space="preserve">- Đúng vậy, Hiếu Cảnh Đế là cha của Hán Vũ Đế, rất nổi tiếng.</w:t>
      </w:r>
    </w:p>
    <w:p>
      <w:pPr>
        <w:pStyle w:val="BodyText"/>
      </w:pPr>
      <w:r>
        <w:t xml:space="preserve">Dương Vĩ lên tiếng, xem ra trình độ lịch sử cũng không tệ.</w:t>
      </w:r>
    </w:p>
    <w:p>
      <w:pPr>
        <w:pStyle w:val="BodyText"/>
      </w:pPr>
      <w:r>
        <w:t xml:space="preserve">- Tôi chưa nói Hiếu Cảnh Đế không phải là cha của Hán Vũ Đế, nhưng anh Vĩ này, anh nếu sinh hoạt ở Tây Hán, nếu làm a một món đồ sứ như vậy, anh sẽ khắc chữ như thế sao?</w:t>
      </w:r>
    </w:p>
    <w:p>
      <w:pPr>
        <w:pStyle w:val="BodyText"/>
      </w:pPr>
      <w:r>
        <w:t xml:space="preserve">Trang Duệ mỉm cười hỏi lại Dương Vĩ.</w:t>
      </w:r>
    </w:p>
    <w:p>
      <w:pPr>
        <w:pStyle w:val="BodyText"/>
      </w:pPr>
      <w:r>
        <w:t xml:space="preserve">- Những món Quan Diêu đều phải viết niên hiệu.</w:t>
      </w:r>
    </w:p>
    <w:p>
      <w:pPr>
        <w:pStyle w:val="BodyText"/>
      </w:pPr>
      <w:r>
        <w:t xml:space="preserve">Dương Vĩ còn biết đến Quan Diêu, xem ra bình tường cũng bị ông cụ ở nhà nhồi nhét thông tin.</w:t>
      </w:r>
    </w:p>
    <w:p>
      <w:pPr>
        <w:pStyle w:val="BodyText"/>
      </w:pPr>
      <w:r>
        <w:t xml:space="preserve">nguồn (.)</w:t>
      </w:r>
    </w:p>
    <w:p>
      <w:pPr>
        <w:pStyle w:val="BodyText"/>
      </w:pPr>
      <w:r>
        <w:t xml:space="preserve">- Đại...Đại ca, anh..Đúng là quá khủng, ai cũng biết, bọn họ sao có thể biết được sau này có Đông Hán để khăc là Tây Hán?</w:t>
      </w:r>
    </w:p>
    <w:p>
      <w:pPr>
        <w:pStyle w:val="Compact"/>
      </w:pPr>
      <w:r>
        <w:t xml:space="preserve">Dương Vĩ nghe vậy thì trợn tròn mắt, gương mặt đỏ hồng, thật sự quá mất mặt.</w:t>
      </w:r>
      <w:r>
        <w:br w:type="textWrapping"/>
      </w:r>
      <w:r>
        <w:br w:type="textWrapping"/>
      </w:r>
    </w:p>
    <w:p>
      <w:pPr>
        <w:pStyle w:val="Heading2"/>
      </w:pPr>
      <w:bookmarkStart w:id="191" w:name="chương-169-ngọc-thời-hán."/>
      <w:bookmarkEnd w:id="191"/>
      <w:r>
        <w:t xml:space="preserve">169. Chương 169 : Ngọc Thời Hán.</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169: Ngọc thời Hán.</w:t>
      </w:r>
    </w:p>
    <w:p>
      <w:pPr>
        <w:pStyle w:val="BodyText"/>
      </w:pPr>
      <w:r>
        <w:t xml:space="preserve">Nhóm Dịch: Tepga</w:t>
      </w:r>
    </w:p>
    <w:p>
      <w:pPr>
        <w:pStyle w:val="BodyText"/>
      </w:pPr>
      <w:r>
        <w:t xml:space="preserve">Nguồn : VipVandan</w:t>
      </w:r>
    </w:p>
    <w:p>
      <w:pPr>
        <w:pStyle w:val="BodyText"/>
      </w:pPr>
      <w:r>
        <w:t xml:space="preserve">- Con bà nó, tiểu tử kia hại tôi, nhất định phải cho biết tay.</w:t>
      </w:r>
    </w:p>
    <w:p>
      <w:pPr>
        <w:pStyle w:val="BodyText"/>
      </w:pPr>
      <w:r>
        <w:t xml:space="preserve">Dương Vĩ bị Lão Tứ cười mà cảm thấy có chút xấu hổ, sau đó hắn vung tay cướp lấy cái ấm sứ trong tay Trang Duệ.</w:t>
      </w:r>
    </w:p>
    <w:p>
      <w:pPr>
        <w:pStyle w:val="BodyText"/>
      </w:pPr>
      <w:r>
        <w:t xml:space="preserve">- Đừng, anh Vĩ, đừng đi, việc này coi như bỏ qua, mất ba trăm đồng cung không xem là nhiều, sau này đến những chỗ như thế này thì nên nhìn nhiều mà mua mà ít mua vào là được.</w:t>
      </w:r>
    </w:p>
    <w:p>
      <w:pPr>
        <w:pStyle w:val="BodyText"/>
      </w:pPr>
      <w:r>
        <w:t xml:space="preserve">Trang Duệ vội vàng kéo tay Dương Vĩ lại, nói đùa sao, mua hàng như vậy đã xấu hổ, nếu tiếp tục chạy đi náo loạn, như vậy thật sự khó có mặt mũi. Người ta bịa chuyện nói đấy là sứ trắng Tây Hán mà Dương Vĩ cũng tin, việc này chỉ có thể tự trách mình, không thể nào trách vị chủ quầy kia được, vị chủ quầy kia không bịa chuyện mình cửa nát nhà tan và lấy đồ gia truyền ra bán thì cũng đã đủ nể mặt Dương Vĩ rồi.</w:t>
      </w:r>
    </w:p>
    <w:p>
      <w:pPr>
        <w:pStyle w:val="BodyText"/>
      </w:pPr>
      <w:r>
        <w:t xml:space="preserve">- Vậy không được, Lão Yêu, bố tôi nếu biết chuyện này, không phải sẽ cười vào mặt tôi nhiều năm sao? Cậu đi cùng tôi, chúng ta nhất quyết lấy lại mặt mũi.</w:t>
      </w:r>
    </w:p>
    <w:p>
      <w:pPr>
        <w:pStyle w:val="BodyText"/>
      </w:pPr>
      <w:r>
        <w:t xml:space="preserve">Lúc này Dương Vĩ thật sự là rất bực bội, quan trọng là hắn mua món đồ sứ kia chủ yếu là để phân cao thấp với bố mình. Phải nói là Dương Vĩ mạnh hơn Dương Phụ, vì mỗi lần Dương Phụ giao học phí đều là vài ngàn đồng đến vài chục ngàn, nếu so với ba trăm của Dương Vĩ, căn bản không đáng vào đâu.</w:t>
      </w:r>
    </w:p>
    <w:p>
      <w:pPr>
        <w:pStyle w:val="BodyText"/>
      </w:pPr>
      <w:r>
        <w:t xml:space="preserve">- Thôi bỏ đi, anh Vĩ, đây là quỷ thị, chuyện nhìn lầm sẽ không có vấn đề, không nên tiếp tục làm mất mặt, không thể dễ dàng tin người, nếu lần sau người ta có biên ra chuyện xưa, như vậy cần chú ý là được.</w:t>
      </w:r>
    </w:p>
    <w:p>
      <w:pPr>
        <w:pStyle w:val="BodyText"/>
      </w:pPr>
      <w:r>
        <w:t xml:space="preserve">Trang Duệ kéo Dương Vĩ lại, mà Dương Vĩ cũng suy xét cẩn thận, vấn đề này chỉ có thể tự trách mình nhẹ dạ tin người, hơn nữa mình cũng không hiểu gì về đồ cổ, có hại là khó tránh.</w:t>
      </w:r>
    </w:p>
    <w:p>
      <w:pPr>
        <w:pStyle w:val="BodyText"/>
      </w:pPr>
      <w:r>
        <w:t xml:space="preserve">- Này Lão Yêu, sao lần nào cậu cũng may mắn như vậy? Những mảnh sứ vỡ này cũng được cậu gom thành vật hoàn chỉnh, còn tôi thì lại xui xẻo như vậy?</w:t>
      </w:r>
    </w:p>
    <w:p>
      <w:pPr>
        <w:pStyle w:val="BodyText"/>
      </w:pPr>
      <w:r>
        <w:t xml:space="preserve">Tâm tình của Dương Vĩ tất nhiên sẽ không quát tốt, hắn quay sang nó với Trang Duệ.</w:t>
      </w:r>
    </w:p>
    <w:p>
      <w:pPr>
        <w:pStyle w:val="BodyText"/>
      </w:pPr>
      <w:r>
        <w:t xml:space="preserve">Thật ra Trang Duệ cũng thầm hiểu, tuy đây là lần đầu tiên hắn dùng ánh mắt của mình để nhìn ra món gốm sứ này, nhưng muốn tìm ra những mảnh vỡ còn lại cũng phải dùng linh khí, vì chúng đều dính bùn đất, nếu không cảm ứng bằng linh khí thì cũng phải rửa sạch mới biết được. Tất nhiên vị chủ quầy sẽ không cho Trang Duệ cơ hội như vậy.</w:t>
      </w:r>
    </w:p>
    <w:p>
      <w:pPr>
        <w:pStyle w:val="BodyText"/>
      </w:pPr>
      <w:r>
        <w:t xml:space="preserve">- Đại ca, dù sao chú Dương cũng không hiểu Đông Hán Tây Hán, anh đưa thứ này về cho ông ấy, biết đâu ông ấy sẽ vui vẻ, sợ rằng sẽ hoàn lại số tiền anh đã mua nó.</w:t>
      </w:r>
    </w:p>
    <w:p>
      <w:pPr>
        <w:pStyle w:val="BodyText"/>
      </w:pPr>
      <w:r>
        <w:t xml:space="preserve">Lão Tứ thấy bộ dạng của Dương Vĩ thì mở miệng an ủi một câu, Dương Phụ có danh tiếng chơi đồ cổ, tất cả anh em trong phòng ký túc xá đều biết, chỉ là lời này làm cho Dương Vĩ tức giận thiếu chút nữa thì nhảy dựng lên. Dương Phụ trước nay đều là tự mình giao học phí, nhưng nếu thấy Dương Vĩ xài tiền bậy bạ, nếu biết được thì sẽ dạy bảo vài ngày.</w:t>
      </w:r>
    </w:p>
    <w:p>
      <w:pPr>
        <w:pStyle w:val="BodyText"/>
      </w:pPr>
      <w:r>
        <w:t xml:space="preserve">- Lão Tứ, anh mua viên ngọc kia bao nhiêu tiền?</w:t>
      </w:r>
    </w:p>
    <w:p>
      <w:pPr>
        <w:pStyle w:val="BodyText"/>
      </w:pPr>
      <w:r>
        <w:t xml:space="preserve">Trang Duệ tiếp nhận vật mà Lão Tứ đưa đến rồi nói.</w:t>
      </w:r>
    </w:p>
    <w:p>
      <w:pPr>
        <w:pStyle w:val="BodyText"/>
      </w:pPr>
      <w:r>
        <w:t xml:space="preserve">- Không đắt, là hai nghìn, thứ này chủ yếu mua vì thích, không phân biệt rõ thật giả nhưng cảm giác là rất tốt, vì vậy mới mua lại, cậu xem, thứ này là thật hay giả?</w:t>
      </w:r>
    </w:p>
    <w:p>
      <w:pPr>
        <w:pStyle w:val="BodyText"/>
      </w:pPr>
      <w:r>
        <w:t xml:space="preserve">Lão Tứ thật sự tiêu sái hơn so với Dương Vĩ, nhưng hắn cũng sợ mất mặt vì mua phải vật giả, tuy âm thanh không tỏ ra quá quân tâm nhưng vẻ mặt căng thẳng vẫn có thể làm người ta nhìn rõ vấn đề. Xem ra hắn rất quan tâm đến vật phẩm "đồ cổ" đầu tiên mà mình mua.</w:t>
      </w:r>
    </w:p>
    <w:p>
      <w:pPr>
        <w:pStyle w:val="BodyText"/>
      </w:pPr>
      <w:r>
        <w:t xml:space="preserve">nguồn (.)</w:t>
      </w:r>
    </w:p>
    <w:p>
      <w:pPr>
        <w:pStyle w:val="BodyText"/>
      </w:pPr>
      <w:r>
        <w:t xml:space="preserve">Trang Duệ nhìn biểu hiện của Lão Tứ mà có chút buồn cười, hắn vừa xem ngọc bích trên tay vừa nó:</w:t>
      </w:r>
    </w:p>
    <w:p>
      <w:pPr>
        <w:pStyle w:val="BodyText"/>
      </w:pPr>
      <w:r>
        <w:t xml:space="preserve">- Lão Tứ, trong nghề đồ cổ, ngoài những viên ngọc cổ có niên đại từ lâu, thứ ngọc thạch này căn bản không thể nói thật giả, chỉ có thể nói phẩm chất tốt xấu mà thôi. Viên ngọc anh mua này thời cổ dùng để làm lễ khí cúng tế, thường xuất hiện trong các đại điển quan trọng của đất nước, như tế thiên, tế thần, tế sơn, tế hải, tế tinh, tế hà.</w:t>
      </w:r>
    </w:p>
    <w:p>
      <w:pPr>
        <w:pStyle w:val="BodyText"/>
      </w:pPr>
      <w:r>
        <w:t xml:space="preserve">Về sau những người có thân phận lại dùng ngọc làm quà tặng lẫn nhau, nhiều người cho rằng những vật phẩm như vậy tượng trưng cho thân phận, mà dùng ngọc bội làm trang sức chủ yếu được thịnh hành từ thời Chiến Quốc đến thời Hán.</w:t>
      </w:r>
    </w:p>
    <w:p>
      <w:pPr>
        <w:pStyle w:val="BodyText"/>
      </w:pPr>
      <w:r>
        <w:t xml:space="preserve">- Ha ha, còn có một cách nói khác, Lão Tứ, anh cũng đừng quá quan tâm, ngọc thường dùng để trừ tà và phòng ngừa thi thể hư thối, là vật phẩm chôn theo các vị vua và quan đại thần thời cổ đại, bây giờ có nhiều mộ thời Hán được khai quật, nếu bên trong có ngọc thì thường đặt trước ngực hoặc sau lưng thi thể, có nhiều món đặt trong quan tài, thậm chí còn được khảm bên ngoài làm trang sức.</w:t>
      </w:r>
    </w:p>
    <w:p>
      <w:pPr>
        <w:pStyle w:val="BodyText"/>
      </w:pPr>
      <w:r>
        <w:t xml:space="preserve">- Này, chờ chút, Lão Yêu, cậu nói thứ này lấy ra từ thi thể người chết sao? Đại ca, cho tôi uống vài ngụm với, đúng là quá chán ghét.</w:t>
      </w:r>
    </w:p>
    <w:p>
      <w:pPr>
        <w:pStyle w:val="BodyText"/>
      </w:pPr>
      <w:r>
        <w:t xml:space="preserve">Lão Tứ không đợi Trang Duệ nói xong mà cắt đứt lời, tuy hắn có lá gan lớn hơn của Dương Vĩ nhưng khi thấy vật mình thích có thể lấy ra từ trên tử thi, vì thế cảm thấy như nuốt phải ruồi bọ. Chưa nói đến vấn đề khó chịu, dạ dày lại giống như không tiêu hóa được thức ăn, vì thế vội vàng cướp lấy chai nước hoáng của Dương Vĩ mà uống vào vài ngụm.</w:t>
      </w:r>
    </w:p>
    <w:p>
      <w:pPr>
        <w:pStyle w:val="BodyText"/>
      </w:pPr>
      <w:r>
        <w:t xml:space="preserve">- Hừ, Lão Tứ, ngọc lấy từ tử thi là cổ ngọc, giá trị liên thành, người khác thấy thì muốn cướp đi rồi, mà tôi cũng chưa nói thứ này của anh là cổ ngọc, ủa? Lão Tứ khá may mắn đấy nhé...</w:t>
      </w:r>
    </w:p>
    <w:p>
      <w:pPr>
        <w:pStyle w:val="BodyText"/>
      </w:pPr>
      <w:r>
        <w:t xml:space="preserve">Trang Duệ ve vuốt miếng ngọc trong tay, hắn vỗn nghĩ Lão Tứ sẽ không mua được thứ gì tốt ở hàng vỉa hè, vì vậy cũng không quá dụng tâm xem xét. Nhưng lúc này hắn đưa mắt xem xét cẩn thận thì cảm thấy viên ngọc không tệ, có hai màu, tất nhiên cổ ngọc được làm giả rất nhiều mà hắn lại không có hứng thú với ngọc khí, nếu không sử dụng linh khí thì hắn căn bản không thể nào phân biệt được có phải là cổ ngọc không.</w:t>
      </w:r>
    </w:p>
    <w:p>
      <w:pPr>
        <w:pStyle w:val="BodyText"/>
      </w:pPr>
      <w:r>
        <w:t xml:space="preserve">Thời cổ đại dùng ngọc làm tín vật may mắn, tổng cộng chia làm sáu loại, được người đời tự xưng là "lục thụy", trong sách cổ có ghi lại thế này: Vương chấp trấn khuê, công chấp hoàn khuê, hầu chấp tín khuê, bá chấp cung khuê, tử chấp cốc bích, nam chấp bồ bích, đây chính là dùng những hình thái khác biệt của ngọc khí để bày ra sự khác biệt về đẩng cấp và địa vị.</w:t>
      </w:r>
    </w:p>
    <w:p>
      <w:pPr>
        <w:pStyle w:val="BodyText"/>
      </w:pPr>
      <w:r>
        <w:t xml:space="preserve">Lão Tứ mua được một một viên bồ bích, không phải rất lớn, đường kính sáu bảy centimet, chính giữ là một lỗ hổng, mặt ngoài có khắc hình cây hương bồ(cây cỏ nến)(1). Cây hương bồ này tượng trưng cho cây cỏ sum xuê, ngụ ý vui vẻ vinh hoa. Viên ngọc này được làm từ thanh ngọc, nhưng bây giờ lại có ba màu, ngoài màu xanh thì chung quanh còn hơi ố vàng, còn có một chỗ nhiễm màu nâu.</w:t>
      </w:r>
    </w:p>
    <w:p>
      <w:pPr>
        <w:pStyle w:val="BodyText"/>
      </w:pPr>
      <w:r>
        <w:t xml:space="preserve">Căn cứ vào màu sắc của ngọc bích thì Trang Duệ phán đoán, nếu hai màu sắc kia không phải là sau này mới hình thành, như vậy nó sẽ là cổ ngọc, hơn nữa còn được khai quật từ trong mộ ra ngoài.</w:t>
      </w:r>
    </w:p>
    <w:p>
      <w:pPr>
        <w:pStyle w:val="BodyText"/>
      </w:pPr>
      <w:r>
        <w:t xml:space="preserve">- Lão Yêu, cũng đừng nói lòng vòng, rốt cuộc ngọc này là thế nào?</w:t>
      </w:r>
    </w:p>
    <w:p>
      <w:pPr>
        <w:pStyle w:val="BodyText"/>
      </w:pPr>
      <w:r>
        <w:t xml:space="preserve">Lão Tứ dùng giọng bất mãn nói.</w:t>
      </w:r>
    </w:p>
    <w:p>
      <w:pPr>
        <w:pStyle w:val="BodyText"/>
      </w:pPr>
      <w:r>
        <w:t xml:space="preserve">- Niên đại thì tôi đoán không được chính xác, nhưng nó là ngọc thời Hán, hơn nữa lại có hai màu, rất tốt, Lão Tứ, mua hai ngàn đồng cũng không tính là chịu thiệt.</w:t>
      </w:r>
    </w:p>
    <w:p>
      <w:pPr>
        <w:pStyle w:val="BodyText"/>
      </w:pPr>
      <w:r>
        <w:t xml:space="preserve">Trang Duệ dùng linh khí nhìn qua viên ngọc, bên trong thật sự có linh khí, màu tím, nhưng số lượng linh khí không nhiều, Trang Duệ đoán rằng điều này có lẽ vì chất liệu của ngọc là không tốt, là nguyên nhân được ít người sưu tầm.</w:t>
      </w:r>
    </w:p>
    <w:p>
      <w:pPr>
        <w:pStyle w:val="BodyText"/>
      </w:pPr>
      <w:r>
        <w:t xml:space="preserve">Lão Tứ nghe thấy vậy thì vui vẻ ra mặt, bây giờ hắn cũng cảm nhận được khoái cảm mua đúng mốn đồ cổ ở cửa hàng vỉa hè. Nhưng Dương Vĩ thì lại không vui, hắn cướp lấy viên ngọc trong tay Trang Duệ, sau đó xem qua rồi nhếch miệng:</w:t>
      </w:r>
    </w:p>
    <w:p>
      <w:pPr>
        <w:pStyle w:val="BodyText"/>
      </w:pPr>
      <w:r>
        <w:t xml:space="preserve">- Lão Yêu, cậu đang an ủi Lão Tứ sao? Ngọc này màu sắc khó coi, lại giống như được bôi dầu lên trên, cũng khá ráp, giống đồ giả hơn.</w:t>
      </w:r>
    </w:p>
    <w:p>
      <w:pPr>
        <w:pStyle w:val="BodyText"/>
      </w:pPr>
      <w:r>
        <w:t xml:space="preserve">- Đại ca, anh đúng là, anh không có nghe Lão Yêu nói sao? Đây là ngọc thời Hán, tốt hơn thứ ấm sứ Tây Hán của anh nhiều... (.</w:t>
      </w:r>
    </w:p>
    <w:p>
      <w:pPr>
        <w:pStyle w:val="BodyText"/>
      </w:pPr>
      <w:r>
        <w:t xml:space="preserve">Lão Tứ và Dương Vĩ trước kia cũng quen đấu miệng lưỡi tay đôi, vì vậy mới nói ra như vậy. Dương Vĩ đang định phản bác, nhưng chợt nhìn xuống ấm sứ trong tay, vì vậy mà ngậm miệng.</w:t>
      </w:r>
    </w:p>
    <w:p>
      <w:pPr>
        <w:pStyle w:val="BodyText"/>
      </w:pPr>
      <w:r>
        <w:t xml:space="preserve">- Anh Vĩ, những gì anh nói cũng là bình thường, mồ hôi tạo nên lớp bóng bên ngoài viên ngọc, nó gọi là thấm, chính là điểm quyến rũ của cổ ngọc.</w:t>
      </w:r>
    </w:p>
    <w:p>
      <w:pPr>
        <w:pStyle w:val="BodyText"/>
      </w:pPr>
      <w:r>
        <w:t xml:space="preserve">Trang Duệ cười giải thích.</w:t>
      </w:r>
    </w:p>
    <w:p>
      <w:pPr>
        <w:pStyle w:val="BodyText"/>
      </w:pPr>
      <w:r>
        <w:t xml:space="preserve">- Cái gì? Ngọc này thì có gì là quyến rũ?</w:t>
      </w:r>
    </w:p>
    <w:p>
      <w:pPr>
        <w:pStyle w:val="BodyText"/>
      </w:pPr>
      <w:r>
        <w:t xml:space="preserve">Dương Vĩ vừa nghe Trang Duệ nói như vậy thì kín đáo đưa viên ngọc cho Trang Duệ, giống như nó có gì đó không sạch sẽ vậy.</w:t>
      </w:r>
    </w:p>
    <w:p>
      <w:pPr>
        <w:pStyle w:val="BodyText"/>
      </w:pPr>
      <w:r>
        <w:t xml:space="preserve">- Ôi, nói chuyện với các anh thật sự mệt mỏi.</w:t>
      </w:r>
    </w:p>
    <w:p>
      <w:pPr>
        <w:pStyle w:val="BodyText"/>
      </w:pPr>
      <w:r>
        <w:t xml:space="preserve">Trang Duệ chợt thở dài một hơi, thật ra hắn rất hưởng thụ cảm giác làm tấm gương sáng ọi người.</w:t>
      </w:r>
    </w:p>
    <w:p>
      <w:pPr>
        <w:pStyle w:val="BodyText"/>
      </w:pPr>
      <w:r>
        <w:t xml:space="preserve">Nhưng khi thấy vẻ mặt bất thiện của Dương Vĩ, Trang Duệ đành phải tiếp tục giải thích:</w:t>
      </w:r>
    </w:p>
    <w:p>
      <w:pPr>
        <w:pStyle w:val="BodyText"/>
      </w:pPr>
      <w:r>
        <w:t xml:space="preserve">- "Thấm" nói ra tưởng rằng thứ gì đó rất sâu xa, thật ra chẳng khác gì chữ "rỉ", ngọc khí cũng giống như đồng và sắt, nó cũng sẽ rỉ ra, nhưng ngọc khí rỉ cũng không phải do bản thân nó sinh ra, mà là do những vật ăn mòn ở bên ngoài tác động vào.</w:t>
      </w:r>
    </w:p>
    <w:p>
      <w:pPr>
        <w:pStyle w:val="BodyText"/>
      </w:pPr>
      <w:r>
        <w:t xml:space="preserve">- Trong giới sưu tầm ngọc cổ, nếu ngọc không được táng theo người chết thì được tự xưng là "Xưng Thế Cổ", chỉ cần không phải là vật bồi táng sẽ được gọi là "Tự Lai Cựu".</w:t>
      </w:r>
    </w:p>
    <w:p>
      <w:pPr>
        <w:pStyle w:val="BodyText"/>
      </w:pPr>
      <w:r>
        <w:t xml:space="preserve">- Những vật được bồi táng vào đất, sau này được đào lên, vi như vậy mà sau này được gọi là "Thổ Cổ", cũng có một tên tục là "Xuất Thổ Ngọc"(ngọc khai quật), thật ra cổ ngọc được lưu truyền trước nay đều à ngọc khai quật...</w:t>
      </w:r>
    </w:p>
    <w:p>
      <w:pPr>
        <w:pStyle w:val="BodyText"/>
      </w:pPr>
      <w:r>
        <w:t xml:space="preserve">- Chỉ cần là ngọc khai quật thì hầu như đều có màu "thấm", cũng chính là ngọc rỉ mà chúng ta vừa nói...</w:t>
      </w:r>
    </w:p>
    <w:p>
      <w:pPr>
        <w:pStyle w:val="BodyText"/>
      </w:pPr>
      <w:r>
        <w:t xml:space="preserve">- Chờ chút, Lão Yêu, theo như cậy nói, vậy khối ngọc của toi không phả là loại khai quật? Vì màu sắc của nó đều là...</w:t>
      </w:r>
    </w:p>
    <w:p>
      <w:pPr>
        <w:pStyle w:val="Compact"/>
      </w:pPr>
      <w:r>
        <w:t xml:space="preserve">Câu kế tiếp Lão Tứ không thể nói ra, hắn càng nghĩ càng thấy viên ngọc của mình sao giống như ngọc khai quật như vậy.</w:t>
      </w:r>
      <w:r>
        <w:br w:type="textWrapping"/>
      </w:r>
      <w:r>
        <w:br w:type="textWrapping"/>
      </w:r>
    </w:p>
    <w:p>
      <w:pPr>
        <w:pStyle w:val="Heading2"/>
      </w:pPr>
      <w:bookmarkStart w:id="192" w:name="chương-17-0-đào-mộ-làm-giàu."/>
      <w:bookmarkEnd w:id="192"/>
      <w:r>
        <w:t xml:space="preserve">170. Chương 17 0: Đào Mộ, Làm Giàu.</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170: Đào mộ, làm giàu.</w:t>
      </w:r>
    </w:p>
    <w:p>
      <w:pPr>
        <w:pStyle w:val="BodyText"/>
      </w:pPr>
      <w:r>
        <w:t xml:space="preserve">Nhóm Dịch: Tepga</w:t>
      </w:r>
    </w:p>
    <w:p>
      <w:pPr>
        <w:pStyle w:val="BodyText"/>
      </w:pPr>
      <w:r>
        <w:t xml:space="preserve">Nguồn : VipVandan</w:t>
      </w:r>
    </w:p>
    <w:p>
      <w:pPr>
        <w:pStyle w:val="BodyText"/>
      </w:pPr>
      <w:r>
        <w:t xml:space="preserve">- Anh nói không sai, Lão Tứ, một viên ngọc được khai quật ở đâu, hoàn cảnh nào thì sẽ có "thấm" với màu sắc riêng, ví dụ như cái bớt trên người vậy.</w:t>
      </w:r>
    </w:p>
    <w:p>
      <w:pPr>
        <w:pStyle w:val="BodyText"/>
      </w:pPr>
      <w:r>
        <w:t xml:space="preserve">- Hầu như ngọc khai quật đều có mang bí sắc, mà bí sắc cực kỳ quan trọng với ngọc khí, vì nó có thể cho người ta biết niên đại và thời kỳ ngọc hóa, làm căn cứ để xem xét được chế tác thế nào, nghệ thuật ra sao, phương pháp mai táng.</w:t>
      </w:r>
    </w:p>
    <w:p>
      <w:pPr>
        <w:pStyle w:val="BodyText"/>
      </w:pPr>
      <w:r>
        <w:t xml:space="preserve">- Ngọc được lấy ra từ trong đất, đặc biệt là táng trong mộ, hoàn cảnh của ngọc khí sẽ rất phức tạp, vì thế bùn đất và vật phẩm chôn theo cũng tạo nên cho ngóc khí một màu khác biệt.</w:t>
      </w:r>
    </w:p>
    <w:p>
      <w:pPr>
        <w:pStyle w:val="BodyText"/>
      </w:pPr>
      <w:r>
        <w:t xml:space="preserve">- Nếu là màu vàng thì phần lớn là do đất hoặc những vật phẩm có hương thơm tác động lên, màu xanh da trời pha lẫn xanh lá bên ngoài viên ngọc chủ yếu là do quần áo nhuộm màu len, màu đen là ăn mòn do thủy ngân, màu trắng là hấp thu silic trong mộ. Hì hì, Lão Tứ, tôi cũng không quá hiểu những màu sắc phủ bên ngoài này.</w:t>
      </w:r>
    </w:p>
    <w:p>
      <w:pPr>
        <w:pStyle w:val="BodyText"/>
      </w:pPr>
      <w:r>
        <w:t xml:space="preserve">- Khối ngọc này tôi có thể nhìn ra vài điểm, nó có một lớp màu vàng phủ bề ngoài, như vậy là màu sắc do bùn đất tác động lên, nhưng cũng có hơi màu nâu, có lẽ là so rỉ sắt thấm vào, rất có thể được chôn cùng một vật bằng sắt, vì thế có màu như vậy.</w:t>
      </w:r>
    </w:p>
    <w:p>
      <w:pPr>
        <w:pStyle w:val="BodyText"/>
      </w:pPr>
      <w:r>
        <w:t xml:space="preserve">Trang Duệ nói ra những lời chứng thực ý nghĩ của Lão Tứ, màu sắc bên ngoài của viên ngọc rất có thể là do những thứ phục sức trên thi thể tạo thành.</w:t>
      </w:r>
    </w:p>
    <w:p>
      <w:pPr>
        <w:pStyle w:val="BodyText"/>
      </w:pPr>
      <w:r>
        <w:t xml:space="preserve">- Lão Tứ, còn có rất nhiều cách nói về thứ màu sắc này, nếu là một màu "thấm" được xưng là "thống nhất không tạp", anh có viên ngọc có hai màu "thấm" được xưng là: Thiên Huyền Địa Hoàng, ba màu thấm gọi là Đào Viên Kết Nghĩa hoặc Tam Nguyên Cập Đệ, bốn màu thì là Phúc Lộc Thọ Hi, năm màu là Ngũ Phúc Phủng Thọ(1).</w:t>
      </w:r>
    </w:p>
    <w:p>
      <w:pPr>
        <w:pStyle w:val="BodyText"/>
      </w:pPr>
      <w:r>
        <w:t xml:space="preserve">- Đại ca, vận may của Lão Tứ có thể nói là mạnh hơn của anh, khối ngọc này tuy làm từ chất liệu bình thường nhưng cũng là ngọc xanh, nhưng lại có hai màu "thấm", ít nhất cũng có thể bán đi được giá hai ba chục ngàn, đáng tiếc hình ảnh lại là cây hương bồ, nếu là hình rồng, ít nhất cũng trên trăm ngàn.</w:t>
      </w:r>
    </w:p>
    <w:p>
      <w:pPr>
        <w:pStyle w:val="BodyText"/>
      </w:pPr>
      <w:r>
        <w:t xml:space="preserve">Những màu "thấm" mà Trang Duệ nói thật ra chính là mong ước tốt đẹp của mọi người, nhưng đối với Lão Tứ thì chủ yếu quan tâm đến nguyên nhân tại sao tạo nên màu sắc đó, thật sự không còn quan tâm đến chuyện ngọc thạch có thể trừ tà.</w:t>
      </w:r>
    </w:p>
    <w:p>
      <w:pPr>
        <w:pStyle w:val="BodyText"/>
      </w:pPr>
      <w:r>
        <w:t xml:space="preserve">Lão Tứ là người Quảng Đông, đây là một thành phố cực kỳ coi trọng quỷ thần, đặc biệt là những địa khu Triều Sán và Hongkong, đây chính là nơi mà mọi nhà đều có đền thờ dùng để cung phụng tổ tiên hoặc Quan Công, cửa ra vào có thổ địa thần tài. Từ nhỏ Lão Tứ đã là người sống trong hoàn cảnh như vậy, dù là hắn không tin nhưng cũng chỉ có thể đứng từ xa nhìn những vật phẩm lấy ra từ trên thi thể như vậy.</w:t>
      </w:r>
    </w:p>
    <w:p>
      <w:pPr>
        <w:pStyle w:val="BodyText"/>
      </w:pPr>
      <w:r>
        <w:t xml:space="preserve">- Hừ, là những thứ của người chết, tôi đếch cần.</w:t>
      </w:r>
    </w:p>
    <w:p>
      <w:pPr>
        <w:pStyle w:val="BodyText"/>
      </w:pPr>
      <w:r>
        <w:t xml:space="preserve">Dương Vĩ nói làm cho Trang Duệ dở khóc dở cười, chưa nói đến cổ ngọc, những thứ đồ cổ đang lưu truyền xưa nay chỉ sợ có bảy vật trong số mười vật là lấy từ mộ ra, nếu ai cũng giống như Dương Vĩ, sẽ không ai đi sưu tầm đồ cổ nữa cả.</w:t>
      </w:r>
    </w:p>
    <w:p>
      <w:pPr>
        <w:pStyle w:val="BodyText"/>
      </w:pPr>
      <w:r>
        <w:t xml:space="preserve">Những vật phẩm được táng vào trong mộ thường đều là trân phẩm, có thể thấy khi còn sống thì những vị hoàng đế và đại thần đều là những kẻ có thân phận và địa vị cao quý, thâm chí còn nghĩ rằng sau khi chết xuống âm phủ sẽ tiếp tục được hưởng vinh hoa phú quý, vì vậy đều chôn theo những thứ mình yêu thích, thứ này cũng có thể cho thấy sự tôn vinh của bọn họ.</w:t>
      </w:r>
    </w:p>
    <w:p>
      <w:pPr>
        <w:pStyle w:val="BodyText"/>
      </w:pPr>
      <w:r>
        <w:t xml:space="preserve">Vì những vật phẩm được táng theo mộ mà nghề trộm mộ trước nay chưa từng gián đoạn, vì lợi ích khổng lồ mà rất nhiều người làm kẻ trộm mộ, khai quật mộ cổ, từ Hà Nam đến Thiểm Tây vẫn luôn có những thế gia chuyên trộm mộ, đây đều là những gì tồn tại xưa nay.</w:t>
      </w:r>
    </w:p>
    <w:p>
      <w:pPr>
        <w:pStyle w:val="BodyText"/>
      </w:pPr>
      <w:r>
        <w:t xml:space="preserve">Những vùng nông thôn Hà Nam và Thiểm Tây luôn có một câu khẩu hiệu thế này: "Đào mộ, làm giàu", có thể thấy lực hấp dẫn của những vật được táng theo người chết là thế nào.</w:t>
      </w:r>
    </w:p>
    <w:p>
      <w:pPr>
        <w:pStyle w:val="BodyText"/>
      </w:pPr>
      <w:r>
        <w:t xml:space="preserve">Thời cận đại mọi người đều biết đến những vụ án trộm mộ, những người tham gia phần lớn xuất thân từ thổ phỉ, thậm chí còn có người tham gia quân cách mạng cướp chính quyền, ví dụ đơn cử là Tôn Điện Anh. Khi Tôn Điện Anh trú binh ở Hà Bắc đã đào cả Thanh Đông Lăng, tẩy trừ cả Dụ Lăng của Càn Long và Định Đông Lăng của Từ Hi. Như vậy còn chưa nói, trước khi đi bọn họ còn đập nát quan tài, hủy thi diệt cốt, mang đi tất cả những bảo vật của những người đứng đầu thời nhà Thanh.</w:t>
      </w:r>
    </w:p>
    <w:p>
      <w:pPr>
        <w:pStyle w:val="BodyText"/>
      </w:pPr>
      <w:r>
        <w:t xml:space="preserve">Hoàng đến Càn Long thời xưa tự xưng là Thập Toàn Lão Nhân, sau khi chết lại rơi vào kết cục vì những vật ngoài thân mà thi cốt tán loạn, mà Từ Hi thì càng thê thảm hơn, xương cốt bị vứt bừa trên mặt đất.</w:t>
      </w:r>
    </w:p>
    <w:p>
      <w:pPr>
        <w:pStyle w:val="BodyText"/>
      </w:pPr>
      <w:r>
        <w:t xml:space="preserve">Nhưng Tô Điện Anh cũng không phải giữ được bí mật, không lâu sau đã bị đám lão nhân thời nhà Thanh biết được, lúc đó bọn họ lấy danh nghĩa liên danh tất cả hoàng thất nhà Thanh để bẩm cáo tin tức về Tôn Điện Anh với Tưởng Giới Thạch. Lúc đó Tưởng Giới Thạch muốn dẹp loạn oán khí của những người này nên quyết định điều tra vụ án và trừng trị nghiêm minh.</w:t>
      </w:r>
    </w:p>
    <w:p>
      <w:pPr>
        <w:pStyle w:val="BodyText"/>
      </w:pPr>
      <w:r>
        <w:t xml:space="preserve">Tôn Điện Anh ý thức được sự nghiêm trọng của vấn đề, vì tự bảo vệ mình, hắn đem thanh Cửu Long bảo kiếm(2) giá trị liên thành là vật phẩm quý giá nhất tặng cho tên họ Tưởng, đồng thời lấy viên Dạ Minh Châu(3) cực kỳ nổi tiếng của Từ Hi Thái Hậu đưa cho Tống Mỹ Linh, Tống Tử cũng nhận được quả dưa hấu kim ngọc(4) của Từ Hi, mà những nhân viên chính phủ chủ yếu là Khổng Tường Hi, Hà Ứng Khâm, Diêm Tích Sơn đều được thu nhận những vật quý đồ cổ và thư họa bảo bối, vì thế vụ án kia chẳng giải quyết được gì.</w:t>
      </w:r>
    </w:p>
    <w:p>
      <w:pPr>
        <w:pStyle w:val="BodyText"/>
      </w:pPr>
      <w:r>
        <w:t xml:space="preserve">Thử nghĩ mà xem, ngay cả Tống Mỹ Linh cũng cầm viên Dạ Minh Châu của Từ Hi thái hậu để ve vuốt, điều này làm Trang Duệ cũng rất sợ hãi, hơn nữa hắn cũng không có hảo cảm với những người cổ đại, ngược lại còn sinh ra hảo cảm với đám trộm mộ.</w:t>
      </w:r>
    </w:p>
    <w:p>
      <w:pPr>
        <w:pStyle w:val="BodyText"/>
      </w:pPr>
      <w:r>
        <w:t xml:space="preserve">xem tại</w:t>
      </w:r>
    </w:p>
    <w:p>
      <w:pPr>
        <w:pStyle w:val="BodyText"/>
      </w:pPr>
      <w:r>
        <w:t xml:space="preserve">Vì những đến vương hay vương tử kia đều đã chết, vẫn còn muốn giữ lại những vật phẩm quý dưới đất, dù nhiều thứ đồ cổ vì được táng theo mà bảo tồn tốt, nhưng những bức thi họa thì thật sự mục nát đi.</w:t>
      </w:r>
    </w:p>
    <w:p>
      <w:pPr>
        <w:pStyle w:val="BodyText"/>
      </w:pPr>
      <w:r>
        <w:t xml:space="preserve">- Lão Yêu, thứ này cậu cứ cầm lấy mà chơi, nếu có người thích thì bán đi, không ai thích thì giữ lại mà chơi, coi như Lão Tứ tặng cậu. Không đúng, xem vật táng của người chết là lễ vật là điềm xấu...Coi như...Coi như...</w:t>
      </w:r>
    </w:p>
    <w:p>
      <w:pPr>
        <w:pStyle w:val="BodyText"/>
      </w:pPr>
      <w:r>
        <w:t xml:space="preserve">Lão Tứ nghĩ nửa ngày mà thật sự không tìm ra được lý do nào, nhưng hắn không dám giữ lại viên ngọc kia, tâm tình mua được đồ cổ cũng coi như mất sạch.</w:t>
      </w:r>
    </w:p>
    <w:p>
      <w:pPr>
        <w:pStyle w:val="BodyText"/>
      </w:pPr>
      <w:r>
        <w:t xml:space="preserve">- Hừ, hai vị sinh ra vào thời đại này mà còn mê tín sao? Lão Tam, anh cho tôi sao?</w:t>
      </w:r>
    </w:p>
    <w:p>
      <w:pPr>
        <w:pStyle w:val="BodyText"/>
      </w:pPr>
      <w:r>
        <w:t xml:space="preserve">Trang Duệ đặt viên ngọc vào bàn tay ước lượng, nhưng hắn cũng không cảm thấy có gánh nặng tâm lý. Trang Duệ nhìn vào linh khí bên trong mà phân biệt được, cũng không quan tâm đến chuyện nó là đồ táng của người chết, vì thứ này bây giờ là của mình, vài chục năm sau mình chết đi cũng phải để lại cho người khác thưởng lãm, cứ như vậy mà lưu truyền.</w:t>
      </w:r>
    </w:p>
    <w:p>
      <w:pPr>
        <w:pStyle w:val="BodyText"/>
      </w:pPr>
      <w:r>
        <w:t xml:space="preserve">- Cho cậu, thật sự cho cậu, chúng ta về thôi, đại cát đại lợi...</w:t>
      </w:r>
    </w:p>
    <w:p>
      <w:pPr>
        <w:pStyle w:val="BodyText"/>
      </w:pPr>
      <w:r>
        <w:t xml:space="preserve">Lão Tứ không ngừng vung tay, lại xoa tay, giống như sợ dính vào tử khí của viên ngọc, bây giờ hắn còn sốt ruột hơn cả Dương Vĩ, xem ra chút nữa về khách sạn sẽ rửa tay thắp khang khấn phật.</w:t>
      </w:r>
    </w:p>
    <w:p>
      <w:pPr>
        <w:pStyle w:val="BodyText"/>
      </w:pPr>
      <w:r>
        <w:t xml:space="preserve">- Đừng, Lão Tam, hôm nay khó khăn lắm mới có quỷ thị, ngày mai không biết có còn không, anh dẫn chúng tôi đi vào các cửa hàng ngọc bích xem xét một chút.</w:t>
      </w:r>
    </w:p>
    <w:p>
      <w:pPr>
        <w:pStyle w:val="BodyText"/>
      </w:pPr>
      <w:r>
        <w:t xml:space="preserve">Lúc này đã hơn bảy giờ, người đi trên đường Ngọc Khí cũng nhiều hơn, có vài cửa hàng đã chuẩn bị mở cửa, lúc này những vị chủ quầy trong quỷ thị phần lớn đã thu quán bỏ đi. Trang Duệ muốn xem vận may của mình là thế nào, vì vậy mới nói Lão Tứ đưa mình đến các cửa hàng ngọc khí để xem xét. nguồn</w:t>
      </w:r>
    </w:p>
    <w:p>
      <w:pPr>
        <w:pStyle w:val="BodyText"/>
      </w:pPr>
      <w:r>
        <w:t xml:space="preserve">Những thứ được khai quật từ mộ phần lớn đều do những kẻ trộm mộ mang đi bán, tất nhiên bình thường bọn họ cũng có khách của mình, ví dụ như những món đồ cổ được bán ra trên chợ đen thảo nguyên Tây Tạng, phần lớn đều đến từ trong tay những kẻ đào mộ.</w:t>
      </w:r>
    </w:p>
    <w:p>
      <w:pPr>
        <w:pStyle w:val="BodyText"/>
      </w:pPr>
      <w:r>
        <w:t xml:space="preserve">Nhưng cũng có những tên trộm mộ đi riêng rẻ với nghề nghiệp quan trọng nhất chính là "tẩu quỷ" ở chợ "quỷ thị", trộm mộ chỉ là nghề phụ của bọn họ. Những người này thường để lại những vật phẩm quý giá, sau đó lấy ra những món không thể nào xem xét được rõ ràng để bán đi, hơn nữa còn trộn lẫn giữa những đống đồ đủ thật giả, có thể mua được đúng món hàng hay không phải xem xét vào ánh mắt của khách hàng.</w:t>
      </w:r>
    </w:p>
    <w:p>
      <w:pPr>
        <w:pStyle w:val="BodyText"/>
      </w:pPr>
      <w:r>
        <w:t xml:space="preserve">- Tôi không đi, có đi thì cậu đi đi, anh Vĩ, chúng ta về thôi.</w:t>
      </w:r>
    </w:p>
    <w:p>
      <w:pPr>
        <w:pStyle w:val="BodyText"/>
      </w:pPr>
      <w:r>
        <w:t xml:space="preserve">Lão Tứ kéo tay Dương Vĩ đi về phía khách sạn, Trang Duệ nhìn thấy trên đường Ngọc Khí cũng chưa có mấy quầy hàng mở cửa, cũng không muốn một mình đưa Tiểu Bạch Sư đi, vì vậy cùng theo hai người kia về khách sạn. Nhưng hắn thầm có quyết định, ngày mai phải dây sớm đi ra dạo chơi, vì quỷ thị là nơi tốt, nhiều đổ cổ hơn chợ đồ cổ bình thường.</w:t>
      </w:r>
    </w:p>
    <w:p>
      <w:pPr>
        <w:pStyle w:val="BodyText"/>
      </w:pPr>
      <w:r>
        <w:t xml:space="preserve">Sau khi trở lại khách sạn, cô nhân viên răng hô trực đêm đã không có mặt, ba người bọn họ đều thở dài một hơi, nếu quay về gặp một người như vậy thì sợ rằng cũng khó nuốt trôi cơm. Chỉ là Dương Vĩ và Lão Tứ không có ý muốn ăn cơmm, bọn họ giống như trong lòng bùng lửa, nhanh chóng đi rửa tay.</w:t>
      </w:r>
    </w:p>
    <w:p>
      <w:pPr>
        <w:pStyle w:val="BodyText"/>
      </w:pPr>
      <w:r>
        <w:t xml:space="preserve">Trang Duệ cũng cảm thấy mất ngon nhưng vẫn đến nhà hàng dùng cơm, sau đó mang về vài phần cho nhóm Dương Vĩ và Chu Thụy.</w:t>
      </w:r>
    </w:p>
    <w:p>
      <w:pPr>
        <w:pStyle w:val="BodyText"/>
      </w:pPr>
      <w:r>
        <w:t xml:space="preserve">Trang Duệ ở trong một gian phòng đơn, hắn đưa thức ăn cho bọn họ, sau đó đi tắm nước lạnh. Lúc này khí trời tháng sáu ở Quảng Đông đã khá nóng, chỉ cần có chút hoạt động là vã mồ hôi ngay.</w:t>
      </w:r>
    </w:p>
    <w:p>
      <w:pPr>
        <w:pStyle w:val="BodyText"/>
      </w:pPr>
      <w:r>
        <w:t xml:space="preserve">Tuy một đêm không ngủ nhưng Trang Duệ vẫn khá hưng phấn, hắn nằm trên giường cảm thấy khó ngủ, vì vậy dứt khoát thức dậy vào nhà tắm dùng bàn chải đánh răng để rửa sạch những mảnh sứ vỡ. Có câu thế này: "Hàng cổ không sợ mới, hàng mới không sợ bẩn", màu sứ của những mảnh vỡ là rất tốt, Trang Duệ rửa sạch một lần, mỗi mảnh đều bùng ra màu xanh nhàn nhạt.</w:t>
      </w:r>
    </w:p>
    <w:p>
      <w:pPr>
        <w:pStyle w:val="BodyText"/>
      </w:pPr>
      <w:r>
        <w:t xml:space="preserve">Trang Duệ đặt những mảnh vỡ lên giường, hắn bắt đầu ghép lại, sau đó hắn rất vui vẻ, những mảnh sứ vở vừa vặn ghép lại thành một cái tẩy bút(dùng để đựng nước tẩy đầu bút lông).</w:t>
      </w:r>
    </w:p>
    <w:p>
      <w:pPr>
        <w:pStyle w:val="BodyText"/>
      </w:pPr>
      <w:r>
        <w:t xml:space="preserve">Tẩy bút là một dụng cụ trong phòng thời xưa, dùng để chứa nước rửa bút, có cấu tạo và hình dạng rất khéo, có nhiều loại, nó lịch sự tao nhã mà lại đẹp đẽ. Trong đó Tẩy bút Nhữ Diêu gọi là Nhữ Diêu Tẩy, trước nay không có nhiều, căn cứ vào thống kê thì không có nhiều hơn năm mươi vật, chỉ cần chú Đức có thể chữa trị tu bổ được thứ này, sẽ bán ra được với giá cao.</w:t>
      </w:r>
    </w:p>
    <w:p>
      <w:pPr>
        <w:pStyle w:val="BodyText"/>
      </w:pPr>
      <w:r>
        <w:t xml:space="preserve">Trang Duệ tìm một cái khăn mặt bọc tất cả những mảnh vỡ vào bên trong, hăn quyết định tham gia hội chợ lần này sẽ trở về Trung Hải tìm chú Đức tu bổ Nhữ Diêu Tẩy này.</w:t>
      </w:r>
    </w:p>
    <w:p>
      <w:pPr>
        <w:pStyle w:val="Compact"/>
      </w:pPr>
      <w:r>
        <w:t xml:space="preserve">Còn viên ngọc mà Lão Tứ mua được, Trang Duệ không quan tâm, hắn tiện tay đặt lên bàn trà, tuy ngọc này có giá trị xa xỉ nhưng chỉ có hai màu "thẩm", chất ngọc cũng không tốt, hắn cũng không có hứng ra tay, chỉ đợi cơ hội thì sẽ bán đi mà thôi.</w:t>
      </w:r>
      <w:r>
        <w:br w:type="textWrapping"/>
      </w:r>
      <w:r>
        <w:br w:type="textWrapping"/>
      </w:r>
    </w:p>
    <w:p>
      <w:pPr>
        <w:pStyle w:val="Heading2"/>
      </w:pPr>
      <w:bookmarkStart w:id="193" w:name="chương-171-cố-nhân."/>
      <w:bookmarkEnd w:id="193"/>
      <w:r>
        <w:t xml:space="preserve">171. Chương 171 : Cố Nhân.</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171: Cố nhân.</w:t>
      </w:r>
    </w:p>
    <w:p>
      <w:pPr>
        <w:pStyle w:val="BodyText"/>
      </w:pPr>
      <w:r>
        <w:t xml:space="preserve">Nhóm Dịch: Tepga</w:t>
      </w:r>
    </w:p>
    <w:p>
      <w:pPr>
        <w:pStyle w:val="BodyText"/>
      </w:pPr>
      <w:r>
        <w:t xml:space="preserve">Nguồn : VipVandan</w:t>
      </w:r>
    </w:p>
    <w:p>
      <w:pPr>
        <w:pStyle w:val="BodyText"/>
      </w:pPr>
      <w:r>
        <w:t xml:space="preserve">Trang Duệ ngủ cho đến trưa thì phát hiện mình và Dương Vĩ đến hơi sớm, sáng mai Tống Quân mới đến Nghiễm Châu, mà Lão Tam ở Hà Nam và Lão Nhị ở Bắc Kinh càng đến ngày mốt mới đến, vì vậy mà sau khi thức dậy và ăn cơm trưa thì đám người Dương Vĩ cảm thấy có chút nhàm chán.</w:t>
      </w:r>
    </w:p>
    <w:p>
      <w:pPr>
        <w:pStyle w:val="BodyText"/>
      </w:pPr>
      <w:r>
        <w:t xml:space="preserve">- Lão Tứ, Quảng Đông là địa bàn của cậu, vì vậy cậu nên đưa hai anh em chúng tôi đi chơi, chỗ này rất buồn chán, sớm biết như vậy thì không nên đến sớm làm gì.</w:t>
      </w:r>
    </w:p>
    <w:p>
      <w:pPr>
        <w:pStyle w:val="BodyText"/>
      </w:pPr>
      <w:r>
        <w:t xml:space="preserve">Vài người ngồi trên ghế sa lông ở đại sảnh khách sạn, bọn họ nhàm chán nhìn những vị khách đi tới đi lui, bọn họ đều là những người đến vì hội chợ đổ thạch lần này, tuy còn ba ngày nữa mới chính thức khai mạc nhưng vẫn có nhiều người đến rất sớm để chuẩn bị.</w:t>
      </w:r>
    </w:p>
    <w:p>
      <w:pPr>
        <w:pStyle w:val="BodyText"/>
      </w:pPr>
      <w:r>
        <w:t xml:space="preserve">- Nhiều người đẹp như vậy còn chưa đủ cho anh xem sao? Anh xem tên mập kia nhìn giống một phụ nữ mang thai mười tháng chưa? Chậc chậc, bên cạnh hắn là một cô nàng thật sự xinh đẹp, thật sự là một đôi cẩu nam nữ...</w:t>
      </w:r>
    </w:p>
    <w:p>
      <w:pPr>
        <w:pStyle w:val="BodyText"/>
      </w:pPr>
      <w:r>
        <w:t xml:space="preserve">Lão Tứ lại không cảm thấy buồn chán, hắn hạ kính mắt xuống, dùng ánh mắt thật sự để đánh giá những cô bạn gái được các vị khách đưa đến đây.</w:t>
      </w:r>
    </w:p>
    <w:p>
      <w:pPr>
        <w:pStyle w:val="BodyText"/>
      </w:pPr>
      <w:r>
        <w:t xml:space="preserve">- Hừ, cậu ở Quảng Đông bao nhiêu ngày rồi, còn vừa mắt những mặt hàng này sao? Này, đừng nói nữa, cô nàng kia thật sự khá tốt, nhưng tên mập kia đúng là quá kém, thật sự là bông hoa lài cắm bãi *** trâu...</w:t>
      </w:r>
    </w:p>
    <w:p>
      <w:pPr>
        <w:pStyle w:val="BodyText"/>
      </w:pPr>
      <w:r>
        <w:t xml:space="preserve">Nói thật lòng thì ở Quảng Đông tuy có nhiều mỹ nữ nhưng phần lớn đều là những đại biểu của sự nhẫn nại và cần lao, không có quá nhiều mối liên hệ với phương diện xinh đẹp. Đầu tiên Dương Vĩ mở miệng đả kích Lão Tứ, sau đó ánh mắt nhìn về phía cặp nam nữ kia, không khỏi bị hấp dẫn.</w:t>
      </w:r>
    </w:p>
    <w:p>
      <w:pPr>
        <w:pStyle w:val="BodyText"/>
      </w:pPr>
      <w:r>
        <w:t xml:space="preserve">Thật ra Dương Vĩ và Lão Tứ đến bây giờ vẫn không thiếu gái, Dương Vĩ ở Trung Hải cũng là một vị công tử, những mỹ nữ trong công ty của bố mẹ muốn có quan hệ với hắn thì nhiều không kể xiết. Còn Lão Tứ, chỉ cần nhìn chiếc Ferrari thì biết ngay dùng để làm gì, tất nhiên nó là công cụ tán gái cho những công tử bảnh bao thường thấy trong phim.</w:t>
      </w:r>
    </w:p>
    <w:p>
      <w:pPr>
        <w:pStyle w:val="BodyText"/>
      </w:pPr>
      <w:r>
        <w:t xml:space="preserve">Hai vị công tử hôm nay ngồi đây dùng ánh mắt xoi mói nhìn những mỹ nữ đi qua đi lại, Trang Duệ thật sự không có hứng thú với những chủ đề của bọn họ, vì vậy chỉ ngồi cung trò chuyện với Chu Thụy về lần tắm ở nhà tắm công cộng trước đó.</w:t>
      </w:r>
    </w:p>
    <w:p>
      <w:pPr>
        <w:pStyle w:val="BodyText"/>
      </w:pPr>
      <w:r>
        <w:t xml:space="preserve">- Này hai vị đại ca, các anh không biết ẩn giấu một chút sao? Nhìn mỹ nữ thì cứ nhìn, cũng đừng chỉ điểm chứ? Các anh không sợ phiền toái sao?</w:t>
      </w:r>
    </w:p>
    <w:p>
      <w:pPr>
        <w:pStyle w:val="BodyText"/>
      </w:pPr>
      <w:r>
        <w:t xml:space="preserve">Khi thấy hai người Dương Vĩ và Lão Tứ ồn ào có chút quá phận thì Trang Duệ nhin không được phải nói một câu, hắn vốn định cùng Chu Thụy đi dạo ở đường Ngọc Khí, nhưng buổi sáng Dương Vĩ và Lão Tứ bị kích thích, nói rằng không muốn đi, chính mình cũng lôi kéo Trang Duệ, cũng không cho hắn đi.</w:t>
      </w:r>
    </w:p>
    <w:p>
      <w:pPr>
        <w:pStyle w:val="BodyText"/>
      </w:pPr>
      <w:r>
        <w:t xml:space="preserve">- Sợ cái gì? Anh em chúng ta cùng tụ tập lại một chỗ, đánh nhau cũng không sợ. Lão Yêu, cậu lăn lộn vài năm, bây giờ sao lá gan càng lúc càng nhỏ như vậy?</w:t>
      </w:r>
    </w:p>
    <w:p>
      <w:pPr>
        <w:pStyle w:val="BodyText"/>
      </w:pPr>
      <w:r>
        <w:t xml:space="preserve">Dương Vĩ thật sự không hài lòng với thái độ của Trang Duệ, hắn gặp lại Lão Tứ làm nhớ lại những điều lý thú từng phát sinh, cộng thêm hắn biết rõ bản lĩnh của Chu Thụy, vì vậy mà lá gan cũng lớn hẳn lên. Trang Duệ biết rõ đại ca Dương Vĩ trước nay ở Trung Hải luôn nổi tiếng là lấy đức phục người.</w:t>
      </w:r>
    </w:p>
    <w:p>
      <w:pPr>
        <w:pStyle w:val="BodyText"/>
      </w:pPr>
      <w:r>
        <w:t xml:space="preserve">- Thôi đi, đại ca, các anh trò chuyện với nhau, tôi sẽ đi dạo phố, sau đó sẽ mang về ọi người vài thứ tốt. Anh Chu, anh cũng không cần đi theo, chỉ cần giúp tôi xem xét Tiểu Bạch Sư là được, lúc này người nhiều quá, không tiện mang nó theo.</w:t>
      </w:r>
    </w:p>
    <w:p>
      <w:pPr>
        <w:pStyle w:val="BodyText"/>
      </w:pPr>
      <w:r>
        <w:t xml:space="preserve">Trang Duệ vừa nói vừa đứng lên, Tiểu Bạch Sư đang nằm trên mặt đất cũng gầm lên vài cái, nhưng cũng không đứng lên đi theo Trang Duệ.</w:t>
      </w:r>
    </w:p>
    <w:p>
      <w:pPr>
        <w:pStyle w:val="BodyText"/>
      </w:pPr>
      <w:r>
        <w:t xml:space="preserve">- Lão Yêu, đừng đi, chỗ đó thì có gì hay mà đi, chúng ta đến Nghiễm Châu chơi đùa, tôi sẽ đưa mọi người đi chơi xả ga một đêm. Này, tên mập kia sao cứ nhìn chằm chằm vào chúng ta như vậy? Thích tìm phiền phức sao?</w:t>
      </w:r>
    </w:p>
    <w:p>
      <w:pPr>
        <w:pStyle w:val="BodyText"/>
      </w:pPr>
      <w:r>
        <w:t xml:space="preserve">Lão Tứ kéo Trang Duệ lại không cho phép hành động một mình, sau đó hắn phát hiện tên mập kia sau khi làm thủ tục xong vẫn không rời đi, tên kia đứng ở bên quầy tiếp tân liên tục nhìn về phía bên này.</w:t>
      </w:r>
    </w:p>
    <w:p>
      <w:pPr>
        <w:pStyle w:val="BodyText"/>
      </w:pPr>
      <w:r>
        <w:t xml:space="preserve">Tuy Lão Tứ là người kính sợ quỷ thần nhưng không sợ người, hơn nữa hắn đang buồn chán, vì vậy mà đứng lên định đi tìm phiền toái, nhưng không ngờ tên mập kia lại đi về phía bọn họ.</w:t>
      </w:r>
    </w:p>
    <w:p>
      <w:pPr>
        <w:pStyle w:val="BodyText"/>
      </w:pPr>
      <w:r>
        <w:t xml:space="preserve">- Cậu Trang, là cậu thật sao? Ôi, tôi đây thiếu chút nữa không nhận ra cậu... đọc truyện mới nhất tại .</w:t>
      </w:r>
    </w:p>
    <w:p>
      <w:pPr>
        <w:pStyle w:val="BodyText"/>
      </w:pPr>
      <w:r>
        <w:t xml:space="preserve">Khi còn cách cả chục mét thì tên mập đã lên tiếng, Lão Tứ vừa nghe thấy đối phương có quen biết với Trang Duệ thì lời khiêu khích đến bên miệng đã được nuốt xuống.</w:t>
      </w:r>
    </w:p>
    <w:p>
      <w:pPr>
        <w:pStyle w:val="BodyText"/>
      </w:pPr>
      <w:r>
        <w:t xml:space="preserve">"Tên mập họ Mã?"</w:t>
      </w:r>
    </w:p>
    <w:p>
      <w:pPr>
        <w:pStyle w:val="BodyText"/>
      </w:pPr>
      <w:r>
        <w:t xml:space="preserve">Trang Duệ lúc nãy còn chưa chú ý đến những người mà Dương Vĩ và Lão Tứ nhắc đến, lúc này nghe được âm thanh mới nhìn sang. Hì, đúng là người quen, là tên mập họ Mã mà hắn và Chu Thụy từng gặp ở chợ đen thảo nguyên, ông chủ Mã.</w:t>
      </w:r>
    </w:p>
    <w:p>
      <w:pPr>
        <w:pStyle w:val="BodyText"/>
      </w:pPr>
      <w:r>
        <w:t xml:space="preserve">- Ông chủ Mã, sao ngài lại đến đây? Ngài cũng kinh doanh phỉ thúy sao?</w:t>
      </w:r>
    </w:p>
    <w:p>
      <w:pPr>
        <w:pStyle w:val="BodyText"/>
      </w:pPr>
      <w:r>
        <w:t xml:space="preserve">Trang Duệ nhìn tên mập họ Mã, sau đó vội vàng tiến lên nghênh đón, hắn cũng có ấn tượng không tệ với đối phương, người này tuy thích giả heo ăn thịt cọp nhưng vẫn là người xem như thẳng thắn, có thể kết giao bằng hữu.</w:t>
      </w:r>
    </w:p>
    <w:p>
      <w:pPr>
        <w:pStyle w:val="BodyText"/>
      </w:pPr>
      <w:r>
        <w:t xml:space="preserve">- Cậu Trang, khách khí cũng không tốt đâu, lần trước đã nói với cậu rồi, chỉ cần gọi anh Mã là được, tôi chỉ lớn hơn cậu vài tuổi mà thôi, cậu xem, cũng đâu quá già chứ?</w:t>
      </w:r>
    </w:p>
    <w:p>
      <w:pPr>
        <w:pStyle w:val="BodyText"/>
      </w:pPr>
      <w:r>
        <w:t xml:space="preserve">Tên mập thấy người quen ngoài nghìn dặm thì cũng thật sự vui vẻ, hắn nói vài lời vui đùa với Trang Duệ.</w:t>
      </w:r>
    </w:p>
    <w:p>
      <w:pPr>
        <w:pStyle w:val="BodyText"/>
      </w:pPr>
      <w:r>
        <w:t xml:space="preserve">- Anh Mã, giới thiệu cho anh, đây là hai huynh đệ của tôi, Dương Vĩ và Tất Vân Đào, anh cũng đã biết anh Chu rồi, cũng không cần tôi giới thiệu. À, còn đây là ông chủ Mã, là một vị nhà giàu ở tỉnh Sơn Tây, mọi người cùng làm quen đi.</w:t>
      </w:r>
    </w:p>
    <w:p>
      <w:pPr>
        <w:pStyle w:val="BodyText"/>
      </w:pPr>
      <w:r>
        <w:t xml:space="preserve">Trang Duệ cũng chú ý đến cô gái sau lưng tên mập họ Mã, cũng không phải là cô gái lần trước thấy ở Tây Tạng, nhưng chuyện này không cần hỏi nhiều, vì vậy hắn xoay người giới thiệu cho tên mập với tất cả.</w:t>
      </w:r>
    </w:p>
    <w:p>
      <w:pPr>
        <w:pStyle w:val="BodyText"/>
      </w:pPr>
      <w:r>
        <w:t xml:space="preserve">- Cậu Trang, cậu nói gì vậy? Cái gì là nhà giàu tỉnh Sơn Tây, tôi chỉ là một gã nhà quê mà thôi, để mắt thì gọi một tiếng là anh Mã, không thì gọi là Mã mập cũng được. Nhưng hai cái tên này nghe ra cũng rất mạnh mẽ đấy nhé, ha ha...</w:t>
      </w:r>
    </w:p>
    <w:p>
      <w:pPr>
        <w:pStyle w:val="BodyText"/>
      </w:pPr>
      <w:r>
        <w:t xml:space="preserve">Tên mập cũng không phải loại lăn lộn không công trong xã hội, nhìn mặt mà nói chuyện chính là tiền vốn của hắn, vì vậy chỉ cần nói vài câu đã tăng hảo cảm của Dương Vĩ và Lão Tứ. Tuy hắn cầm tên của mình để nói vài lời vui đùa nhưng cũng có thể làm cho hai bên thêm thân cận, càng không làm cho người ta tức giận.</w:t>
      </w:r>
    </w:p>
    <w:p>
      <w:pPr>
        <w:pStyle w:val="BodyText"/>
      </w:pPr>
      <w:r>
        <w:t xml:space="preserve">- Anh Mã, vị huynh đệ lần trước đi theo anh đâu?</w:t>
      </w:r>
    </w:p>
    <w:p>
      <w:pPr>
        <w:pStyle w:val="BodyText"/>
      </w:pPr>
      <w:r>
        <w:t xml:space="preserve">Lúc này tên mập đến, Trang Duệ càng không thể đi đến đường Ngọc Khí, vì vậy dứt khoát ngồi xuống ghế sa lông hàn huyên với đối phương.</w:t>
      </w:r>
    </w:p>
    <w:p>
      <w:pPr>
        <w:pStyle w:val="BodyText"/>
      </w:pPr>
      <w:r>
        <w:t xml:space="preserve">- Cậu ấy cũng đến, vừa rồi đã xách hành lý lên phòng, tôi đã nhìn thấy cậu từ xa, nhưng con Ngao kia lại quá lớn, tôi cũng không dám đoán bừa. Cậu Trang, đó là con Tuyết Ngao trước kia sao?</w:t>
      </w:r>
    </w:p>
    <w:p>
      <w:pPr>
        <w:pStyle w:val="BodyText"/>
      </w:pPr>
      <w:r>
        <w:t xml:space="preserve">Tên mập lúc này ngồi xuống ghế sa lông mà chiếm mất hơn phân nửa, cô gái đi theo hắn lần này rất khôn khéo, mặt mũi không trát quá nhiều son phấn, nàng yên tĩnh ngồi bên cạnh tên mập, chỉ nghe đám người nói chuyện với nhau mà thôi.</w:t>
      </w:r>
    </w:p>
    <w:p>
      <w:pPr>
        <w:pStyle w:val="BodyText"/>
      </w:pPr>
      <w:r>
        <w:t xml:space="preserve">Tên mập nhìn Tiểu Bạch Sư mà vẻ mặt thật sự không thể tin, hắn cũng nuôi vai con Ngao Tây Tạng, biết rõ Ngao muốn được như Tiểu Bạch Sư vào lúc này cũng phải nuôi trong thời gian một năm rưỡi.</w:t>
      </w:r>
    </w:p>
    <w:p>
      <w:pPr>
        <w:pStyle w:val="BodyText"/>
      </w:pPr>
      <w:r>
        <w:t xml:space="preserve">- Hì hì, đây là Ngao Vương Tuyết Sơn, vì vậy mà rấ đặc thù. Đúng rồi, anh Mã, lần này anh đến tham gia hội chợ phỉ thúy sao?</w:t>
      </w:r>
    </w:p>
    <w:p>
      <w:pPr>
        <w:pStyle w:val="BodyText"/>
      </w:pPr>
      <w:r>
        <w:t xml:space="preserve">Trang Duệ cũng không muốn tiếp tục nhiều lời về Tiểu Bạch Sư, hắn chuyển chủ đề, hỏi mục đích chuyến đi lần này của tên mập.</w:t>
      </w:r>
    </w:p>
    <w:p>
      <w:pPr>
        <w:pStyle w:val="BodyText"/>
      </w:pPr>
      <w:r>
        <w:t xml:space="preserve">- Cái gì là hội chợ giao dịch phỉ thúy, phải gọi là đổ thạch, tôi không có việc gì ở Sơn Tây, vì vậy muốn đến thử chút vận may. Đến lúc đó cậu cần phải chỉ điểm cho tôi một chút, có thứ gì tốt mà thấy chướng mắt có thể chỉ cho tôi, tôi mua về tặng người cũng được. nguồn (.)</w:t>
      </w:r>
    </w:p>
    <w:p>
      <w:pPr>
        <w:pStyle w:val="BodyText"/>
      </w:pPr>
      <w:r>
        <w:t xml:space="preserve">Tống Quân mua được bức tranh Lý Đoan Đoan Đồ của Đường Bá Hổ thì khoe khoang trong những mối quan hệ của mình, tuy Tống Quân và tên mập không liên quan gì đến nhau, nhưng vì những mối quan hệ phức tạp đan xen, vi vậy chỉ vài ngày sau sự việc đã đến tai tên mập.</w:t>
      </w:r>
    </w:p>
    <w:p>
      <w:pPr>
        <w:pStyle w:val="BodyText"/>
      </w:pPr>
      <w:r>
        <w:t xml:space="preserve">Tuy người truyền tin cũng không nói người bán bức tranh là ai, nhưng tên mập chợt nghĩ đến chuyện Trang Duệ mua bức Lý Đoan Đoan Đồ giả ở chợ đen, lại liên tưởng đến câu nói của ông chủ Lãng Kiệt, Trang Duệ là người được Tống Quân giới thiệu đến, vì thế trong lòng thầm nghĩ ra vấn đề. Lúc này hắn nói lời rất tôn sùng Trang Duệ, như vấn đề này chỉ là suy đoán của hắn, cũng không thể vạch trần.</w:t>
      </w:r>
    </w:p>
    <w:p>
      <w:pPr>
        <w:pStyle w:val="BodyText"/>
      </w:pPr>
      <w:r>
        <w:t xml:space="preserve">Dương Vĩ và Lão Tứ nghe được lời của tên mập thì ánh mắt nhìn về phía Trang Duệ cũng có chút cổ quái, bọn họ trươc đó đã từng nghe Trang Duệ nói về tên mập, biết đó là ông chủ Sơn Tây từng hét giá bốn chục triệu để mua Tiểu Bạch Sư. Hai người này cũng có gia đình kinh doanh lớn nhưng cũng không thể nào bỏ ra số tiền như vậy để mua một con chó, vì thế với gia sản của tên mập này thì đi đến đâu cũng là đại nhân vật, bây giờ thấy đối phương nhiệt tình với Trang Duệ như vậy, bọn họ thật sự giật mình.</w:t>
      </w:r>
    </w:p>
    <w:p>
      <w:pPr>
        <w:pStyle w:val="BodyText"/>
      </w:pPr>
      <w:r>
        <w:t xml:space="preserve">Phải biết rằn lúc này với bối cảnh và tài sản của Trang Duệ, nếu so sánh với tên mập thì thật sự là không thể, vì vậy lời nói nhiệt tình mà còn có chút nịnh bợ của tên mập làm cho Dương Vĩ và Lão Tứ cũng phải thay đổi cách nhìn với Trang Duệ.</w:t>
      </w:r>
    </w:p>
    <w:p>
      <w:pPr>
        <w:pStyle w:val="BodyText"/>
      </w:pPr>
      <w:r>
        <w:t xml:space="preserve">- Vật tốt sao? À, anh Mã, hôm nay huynh đệ của tôi đã mua được một món tốt, anh cứ xem qua, nếu được thì có thể thu về.</w:t>
      </w:r>
    </w:p>
    <w:p>
      <w:pPr>
        <w:pStyle w:val="BodyText"/>
      </w:pPr>
      <w:r>
        <w:t xml:space="preserve">Trang Duệ nghe được lời của tên mập thì nhớ đến viên ngọc của Lão Tứ, tuy Lão Tứ đã từ bỏ nhưng Trang Duệ cũng không muốn số tiền kia, hơn nữa cũng không thích viên ngọc đó, vì vậy bán và đưa tiền lại cho Lão Tứ là thích hợp nhất.</w:t>
      </w:r>
    </w:p>
    <w:p>
      <w:pPr>
        <w:pStyle w:val="BodyText"/>
      </w:pPr>
      <w:r>
        <w:t xml:space="preserve">- À, cậu lấy ra xem, mà anh Mã của cậu chỉ là người thường, nếu có gì sai thì cậu cũng đừng trách đấy nhé?</w:t>
      </w:r>
    </w:p>
    <w:p>
      <w:pPr>
        <w:pStyle w:val="BodyText"/>
      </w:pPr>
      <w:r>
        <w:t xml:space="preserve">Tên mập nói lời vui đùa, chỉ cần là cổ vật và có giá trị sưu tầm thì hắn đều muốn, theo như lời nói của hắn thì tiền để trong ngân hàng sẽ giảm giá trị nhưng đồ cổ thì không, chỉ cần không phát sinh thế chiến lần thứ ba thì giá trị đồ cổ sẽ không giảm.</w:t>
      </w:r>
    </w:p>
    <w:p>
      <w:pPr>
        <w:pStyle w:val="BodyText"/>
      </w:pPr>
      <w:r>
        <w:t xml:space="preserve">Ngọc bích trong cặp của Trang Duệ, thứ này cũng đáng giá vài chục ngàn, hắn cũng ngại đặt nó trong phòng khách sạn nên đưa theo bên người cùng với những mảnh sứ vỡ, sau khi nghe được câu nói của tên mập thì lấy ra đưa đến.</w:t>
      </w:r>
    </w:p>
    <w:p>
      <w:pPr>
        <w:pStyle w:val="BodyText"/>
      </w:pPr>
      <w:r>
        <w:t xml:space="preserve">Tên mâp nói mình là người thường, điều này Trang Duệ thật sự khó tin, rõ ràng ánh mắt của đối phương không kém ai cả.</w:t>
      </w:r>
    </w:p>
    <w:p>
      <w:pPr>
        <w:pStyle w:val="BodyText"/>
      </w:pPr>
      <w:r>
        <w:t xml:space="preserve">Tên mập tiếp nhận miếng ngọc, hắn xoa vài cái, sau đó mở miệng:</w:t>
      </w:r>
    </w:p>
    <w:p>
      <w:pPr>
        <w:pStyle w:val="Compact"/>
      </w:pPr>
      <w:r>
        <w:t xml:space="preserve">- Cậu Trang, ngọc này chưa được tẩy sáng, chưa được “bàn ngọc”, chỉ sợ khai quật chưa lâu.</w:t>
      </w:r>
      <w:r>
        <w:br w:type="textWrapping"/>
      </w:r>
      <w:r>
        <w:br w:type="textWrapping"/>
      </w:r>
    </w:p>
    <w:p>
      <w:pPr>
        <w:pStyle w:val="Heading2"/>
      </w:pPr>
      <w:bookmarkStart w:id="194" w:name="chương-172-bàn-ngọc-1-2"/>
      <w:bookmarkEnd w:id="194"/>
      <w:r>
        <w:t xml:space="preserve">172. Chương 172 : Bàn Ngọc (1 2)</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172: Bàn ngọc (1 2)</w:t>
      </w:r>
    </w:p>
    <w:p>
      <w:pPr>
        <w:pStyle w:val="BodyText"/>
      </w:pPr>
      <w:r>
        <w:t xml:space="preserve">Nhóm Dịch: Tepga</w:t>
      </w:r>
    </w:p>
    <w:p>
      <w:pPr>
        <w:pStyle w:val="BodyText"/>
      </w:pPr>
      <w:r>
        <w:t xml:space="preserve">Nguồn : VipVandan</w:t>
      </w:r>
    </w:p>
    <w:p>
      <w:pPr>
        <w:pStyle w:val="BodyText"/>
      </w:pPr>
      <w:r>
        <w:t xml:space="preserve">- Anh Mã, anh ra ngôn ngữ của người trong nghề, nhưng tôi chỉ là người thường, thật sự không thể nào so sánh với anh được...</w:t>
      </w:r>
    </w:p>
    <w:p>
      <w:pPr>
        <w:pStyle w:val="BodyText"/>
      </w:pPr>
      <w:r>
        <w:t xml:space="preserve">Trang Duệ nghe được lời của tên mập thì nhấc ngón tay cái lên, có thể nói ra hai chữ bàn ngọc thì tên mập họ Mã này thật sự coi như có tri thức trong ngành ngọc khí.</w:t>
      </w:r>
    </w:p>
    <w:p>
      <w:pPr>
        <w:pStyle w:val="BodyText"/>
      </w:pPr>
      <w:r>
        <w:t xml:space="preserve">Mọi người đều biết những mảnh ngọc được khai quật đều được chôn vùi trong đất từ vài trăm đến cả ngàn năm, ít nhiều cũng bị bùn đất hoặc những vật phẩm khác được táng theo thi thể ăn mòn, chúng có chứa các loại màu sắc có thể thẩm thấu, nhưng nhìn vào màu sắc đó cũng không hoàn mỹ, ngược lại còn làm cho cổ ngọc trở nên đen tối và thô ráp, vì vậy sau khi thu được phải dùng "bàn công" để khôi phục lại bản tính.</w:t>
      </w:r>
    </w:p>
    <w:p>
      <w:pPr>
        <w:pStyle w:val="BodyText"/>
      </w:pPr>
      <w:r>
        <w:t xml:space="preserve">"Bàn ngọc" cũng được gọi là "nuôi ngọc", là một trong những niềm vui thú của rất nhiều nhà sưu tầm ngọc khí, vì "bàn ngọc" chính là một phương pháp được lưu truyền trong dân gian để thưởng ngọn ngọc thạch, thông qua "bàn ngọc" thì có thể làm àu sắc của ngọc thạch trở nên như mới, làm àu sắc của ngọc thạch biến hóa rất lớn.</w:t>
      </w:r>
    </w:p>
    <w:p>
      <w:pPr>
        <w:pStyle w:val="BodyText"/>
      </w:pPr>
      <w:r>
        <w:t xml:space="preserve">Vì cổ ngọc dù có "thấm" màu sắc nhưng nếu không được "bàn công" thì màu thấm sẽ ẩn mà không hiện, ngọc sẽ càng thêm xỉ, ngọc tính không khôi phục, sẽ như ngọc thạch bình thường. Ví dụ như mảnh ngọc bích của Lão Tứ, chỉ cần nhìn vào biểu hiện thì có hơi nâu vàng, không chút sáng bóng, nếu như được người ta "bàn", như vậy sẽ trở nên sáng bóng trong suốt.</w:t>
      </w:r>
    </w:p>
    <w:p>
      <w:pPr>
        <w:pStyle w:val="BodyText"/>
      </w:pPr>
      <w:r>
        <w:t xml:space="preserve">Có câu nói: "Ngọc có thể nuôi người, mà người cũng có thể nuôi ngọc".</w:t>
      </w:r>
    </w:p>
    <w:p>
      <w:pPr>
        <w:pStyle w:val="BodyText"/>
      </w:pPr>
      <w:r>
        <w:t xml:space="preserve">Dù các triều đại có thay đổi thế nào thì người sưu tầm cũng hiểu cách "bàn ngọc", đây là một loại công phu như "trà đạo", là thưởng thức và nghiên cứu sự vật, nếu như đạt đến một cảnh giới nhất định thì tất cả sẽ giống như được lập trình hóa.</w:t>
      </w:r>
    </w:p>
    <w:p>
      <w:pPr>
        <w:pStyle w:val="BodyText"/>
      </w:pPr>
      <w:r>
        <w:t xml:space="preserve">Có thể nghĩ mà xem, đeo một mảnh Tâm Di ngọc trên người, tỉ mỉ che chở, trải qua năm dài tháng rộng giống như bướm thoát kén, thất nhiên sẽ càng dần mất đi màu sáng bóng, mà khôi phục linh tính trước kia, khôi phục vẻ trơn bóng, sắc tháng sáng lạn hào quang, như vậy là một cảm giác thành tựu rất tốt.</w:t>
      </w:r>
    </w:p>
    <w:p>
      <w:pPr>
        <w:pStyle w:val="BodyText"/>
      </w:pPr>
      <w:r>
        <w:t xml:space="preserve">Cũng là một khối ngọc khí nhưng được "bàn ngọc" hay chưa sẽ có giá cả khác biệt khá xa, giống như mảnh ngọc bích của Lão Tứ, nếu có thể "bàn" ra màu sắc năm xưa, như vậy giá cả cao lên vài lần cũng không phải là vấn đề.</w:t>
      </w:r>
    </w:p>
    <w:p>
      <w:pPr>
        <w:pStyle w:val="BodyText"/>
      </w:pPr>
      <w:r>
        <w:t xml:space="preserve">- Cậu Trang, cậu đừng rót thuốc mê cho tôi, ngọc này còn cần phải được xem xét...</w:t>
      </w:r>
    </w:p>
    <w:p>
      <w:pPr>
        <w:pStyle w:val="BodyText"/>
      </w:pPr>
      <w:r>
        <w:t xml:space="preserve">Cổ ngọc nhiễm sắc là rất nhiều, tên mập họ Mã tuy có cảm giác rất tốt nhưng cũng không dám xem thường, vì vậy mà móc từ trong túi ra một cái kính lúp nhỏ để quan sát.</w:t>
      </w:r>
    </w:p>
    <w:p>
      <w:pPr>
        <w:pStyle w:val="BodyText"/>
      </w:pPr>
      <w:r>
        <w:t xml:space="preserve">Trang Duệ cười cười, chỉ cần nhìn vào những dụng cụ tùy thân của tên mập thì biết người này đã chuẩn bị từ lâu, tuyệt đối không phải một kẻ ngoài nghề như những gì trước nay hay khai báo.</w:t>
      </w:r>
    </w:p>
    <w:p>
      <w:pPr>
        <w:pStyle w:val="BodyText"/>
      </w:pPr>
      <w:r>
        <w:t xml:space="preserve">Thật ra với tài sản của tên mập họ Mã, hắn thật sự không xem mảnh ngọc này ra gì, nhưng ai sưu tầm cổ vật cũng có một ý nghĩ như của hắn, vì khi anh phân biệt được một vật phẩm là thật hay giả, cảm giác khoái cảm đó thật sự khó thể nào thay thế được.</w:t>
      </w:r>
    </w:p>
    <w:p>
      <w:pPr>
        <w:pStyle w:val="BodyText"/>
      </w:pPr>
      <w:r>
        <w:t xml:space="preserve">Lúc này những biểu hiện biếng nhác của tên mập chợt bị quét sạch, cặp mắt híp lại giống như bùng ra tinh quang, bộ dạng chuyên chú của hắn làm phát sinh một hình tượng tên mập mới khác với hình tượng Trang Duệ được biết, vì lúc này đối phương trở nên đáng yêu hơn rất nhiều.</w:t>
      </w:r>
    </w:p>
    <w:p>
      <w:pPr>
        <w:pStyle w:val="BodyText"/>
      </w:pPr>
      <w:r>
        <w:t xml:space="preserve">Sau hơn mười phút thì tên mập mới đặt kính lúp vào trong túi áo, những ngón tay như cà rốt của bàn tay phải liên tục xoa lên mặt mảnh ngọc, có thể thấy đó là thói quen. Trang Duệ biết rõ đó là bàn ngọc, hắn dù biết khá rõ về nó nhưng chưa từng thao tác bao giờ, vì vậy mà không khỏi chú ý nghiêm túc.</w:t>
      </w:r>
    </w:p>
    <w:p>
      <w:pPr>
        <w:pStyle w:val="BodyText"/>
      </w:pPr>
      <w:r>
        <w:t xml:space="preserve">- Hì, cậu Trang, xấu hổ quá, thủ pháp của tôi quá vụng về, làm cho cậu chê cười rồi. Mảnh ngọc này có hai màu "thấm" và một màu xanh nguyên bản, xem như Tam Dương Khai Thái, nhưng nó chưa được "bàn", vì vậy nếu gặp đúng dân thích bàn ngọc thì sẽ có giá cao, nhưng bình thường cũng không vượt giá hai ba chục ngàn...</w:t>
      </w:r>
    </w:p>
    <w:p>
      <w:pPr>
        <w:pStyle w:val="BodyText"/>
      </w:pPr>
      <w:r>
        <w:t xml:space="preserve">Tên mập đưa mắt nhìn Trang Duệ, bàn tay cũng dừng động tác bàn ngọc, vì đó là vật của người ta, chính mình lấy ra "bàn" cũng không thích hợp. Nhưng thật sự là ánh mắt của hắn rất độc, đánh giá không sai khác gì so với Trang Duệ.</w:t>
      </w:r>
    </w:p>
    <w:p>
      <w:pPr>
        <w:pStyle w:val="BodyText"/>
      </w:pPr>
      <w:r>
        <w:t xml:space="preserve">- Anh Mã nói đúng, thứ này cũng không đáng giá vài đồng, huynh đệ của tôi lại không thích nó, nếu anh nhìn trúng thì có thể thu vào, đừng đề cập đến chuyện tiền bạc...</w:t>
      </w:r>
    </w:p>
    <w:p>
      <w:pPr>
        <w:pStyle w:val="BodyText"/>
      </w:pPr>
      <w:r>
        <w:t xml:space="preserve">Trang Duệ vung tay lên, tuy lời nói vô cùng sảng khoái, nhưng hắn cũng nói rõ thứ đó không phải của mình, nếu tên mập muốn thì hoàn toàn có thể ra giá.</w:t>
      </w:r>
    </w:p>
    <w:p>
      <w:pPr>
        <w:pStyle w:val="BodyText"/>
      </w:pPr>
      <w:r>
        <w:t xml:space="preserve">Quả nhiên không ngoài dự đoán của Trang Duệ, tên mập nghe vậy thì nói:</w:t>
      </w:r>
    </w:p>
    <w:p>
      <w:pPr>
        <w:pStyle w:val="BodyText"/>
      </w:pPr>
      <w:r>
        <w:t xml:space="preserve">- Cậu rõ ràng là lấy phúc của người ta, như vậy cũng không thích hợp, thứ này nếu mua ở quầy vỉa hè cũng phải mất vài ngàn, tôi không thể để ọi người có hại. Thế này vậy, hai chục ngàn, tôi thu nó, các cậu thấy thế nào?</w:t>
      </w:r>
    </w:p>
    <w:p>
      <w:pPr>
        <w:pStyle w:val="BodyText"/>
      </w:pPr>
      <w:r>
        <w:t xml:space="preserve">Trang Duệ sau khi nghe được câu trả lời của tên mập thì nhìn về phía Lão Tứ, hắn vốn muốn bán giúp cho Lão Tứ, vì thứ này mau với giá hai ngàn, bây giờ được bán với giá gấp mười lần, tất nhiên Lão Tứ sẽ hài lòng.</w:t>
      </w:r>
    </w:p>
    <w:p>
      <w:pPr>
        <w:pStyle w:val="BodyText"/>
      </w:pPr>
      <w:r>
        <w:t xml:space="preserve">- Được, cứ xử lý theo lời anh Mã...</w:t>
      </w:r>
    </w:p>
    <w:p>
      <w:pPr>
        <w:pStyle w:val="BodyText"/>
      </w:pPr>
      <w:r>
        <w:t xml:space="preserve">Lão Tứ biết rõ tâm ý của Trang Duệ, hắn cũng không chối từ, bọn họ thật sự không xem hai chục ngàn là gì, nếu tiếp tục nhúng nhường sẽ làm người ta xem thường.</w:t>
      </w:r>
    </w:p>
    <w:p>
      <w:pPr>
        <w:pStyle w:val="BodyText"/>
      </w:pPr>
      <w:r>
        <w:t xml:space="preserve">- Cậu Trang, những cậu bạn này của cậu cũng có tính nết không tệ, rất sảng khoái, như vậy hợp với khẩu vị của Mã mập tôi đây, à, cầm lấy tiền đi, mảnh ngọc thuộc về tôi.</w:t>
      </w:r>
    </w:p>
    <w:p>
      <w:pPr>
        <w:pStyle w:val="BodyText"/>
      </w:pPr>
      <w:r>
        <w:t xml:space="preserve">Năm 2004 dù không phải là ông chủ thì cũng phải có một chiếc cặp bằng da thật, tất nhiên đại đa số mọi người đều cầm da nhân tạo, Trang Duệ dù có một tài sản không nhỏ nhưng cặp mang theo chỉ có giá ba mươi đồng, tất nhiên thứ mà tên mập xài chắc chắn không phải là hàng giả.</w:t>
      </w:r>
    </w:p>
    <w:p>
      <w:pPr>
        <w:pStyle w:val="BodyText"/>
      </w:pPr>
      <w:r>
        <w:t xml:space="preserve">Tên mập vừa nói vừa lấy từ trong bóp của mình ra hai xấp tiền ném cho Lão Tứ, cũng không cần nhìn, đều là những tờ tiền màu đỏ, bên trên còn quấn giấy ngân hàng.</w:t>
      </w:r>
    </w:p>
    <w:p>
      <w:pPr>
        <w:pStyle w:val="BodyText"/>
      </w:pPr>
      <w:r>
        <w:t xml:space="preserve">Lão Tứ cũng không lề mề, tiếp nhận tiền rồi nói với tên mập họ Mã:</w:t>
      </w:r>
    </w:p>
    <w:p>
      <w:pPr>
        <w:pStyle w:val="BodyText"/>
      </w:pPr>
      <w:r>
        <w:t xml:space="preserve">- Cám ơn anh Mã, buổi tối tiểu đệ sẽ làm chủ, chúng ta đến Nghiễm Châu chơi đùa vui vẻ một chút.</w:t>
      </w:r>
    </w:p>
    <w:p>
      <w:pPr>
        <w:pStyle w:val="BodyText"/>
      </w:pPr>
      <w:r>
        <w:t xml:space="preserve">Tên mập nghe vậy thì liên tục khoát tay nói:</w:t>
      </w:r>
    </w:p>
    <w:p>
      <w:pPr>
        <w:pStyle w:val="BodyText"/>
      </w:pPr>
      <w:r>
        <w:t xml:space="preserve">- Đó là chuyện của thanh niên các cậu, tôi thì không được, đi máy bay cũng mệt mỏi, hôm nay thật sự chỉ muốn nghỉ ngơi cho tốt mà thôi.</w:t>
      </w:r>
    </w:p>
    <w:p>
      <w:pPr>
        <w:pStyle w:val="BodyText"/>
      </w:pPr>
      <w:r>
        <w:t xml:space="preserve">- Anh Mã, đêm nay chỉ sợ cũng khó thể nghỉ ngơi.</w:t>
      </w:r>
    </w:p>
    <w:p>
      <w:pPr>
        <w:pStyle w:val="BodyText"/>
      </w:pPr>
      <w:r>
        <w:t xml:space="preserve">Lão Tứ nói làm ọi người đều nở nụ cười, bên cạnh có một thiếu nữ xinh đẹp, chỉ cần là đàn ông thì chỉ sợ sẽ khó thể ngủ yên.</w:t>
      </w:r>
    </w:p>
    <w:p>
      <w:pPr>
        <w:pStyle w:val="BodyText"/>
      </w:pPr>
      <w:r>
        <w:t xml:space="preserve">Cô gái lần này đi theo tên mập có vẻ rất khá, bộ dáng thanh thuần, lại rất tĩnh lặng, chỉ dựa vào tên mập mà thôi, không có những cử chỉ thái quá. (.</w:t>
      </w:r>
    </w:p>
    <w:p>
      <w:pPr>
        <w:pStyle w:val="BodyText"/>
      </w:pPr>
      <w:r>
        <w:t xml:space="preserve">Xem ra tên mập cũng rất yêu thích cô gái này, sau khi nghe được lời của Lão Tứ cũng không tức giận, hắn cười hì hì đưa miếng ngọc cho cô gái:</w:t>
      </w:r>
    </w:p>
    <w:p>
      <w:pPr>
        <w:pStyle w:val="BodyText"/>
      </w:pPr>
      <w:r>
        <w:t xml:space="preserve">- Yến Tử, khối ngọc này rất khá, em cầm lấy và chịu khó chà xát, nếu "bàn" ra màu sắc thật của nó, chỉ sợ có thể bán ra với giá một trăm ngàn.</w:t>
      </w:r>
    </w:p>
    <w:p>
      <w:pPr>
        <w:pStyle w:val="BodyText"/>
      </w:pPr>
      <w:r>
        <w:t xml:space="preserve">- Cám ơn anh Mã...</w:t>
      </w:r>
    </w:p>
    <w:p>
      <w:pPr>
        <w:pStyle w:val="BodyText"/>
      </w:pPr>
      <w:r>
        <w:t xml:space="preserve">Cô gái tên là Yến Tử tiếp nhận viên ngọc của tên mập, chỉ là cầm trên tay mà không biết làm sao cho phải, vì vậy nàng nhìn tên mập và nói:</w:t>
      </w:r>
    </w:p>
    <w:p>
      <w:pPr>
        <w:pStyle w:val="BodyText"/>
      </w:pPr>
      <w:r>
        <w:t xml:space="preserve">- Anh Mã, cái gì là bàn ngọc? Làm sao để "bàn" nó?</w:t>
      </w:r>
    </w:p>
    <w:p>
      <w:pPr>
        <w:pStyle w:val="BodyText"/>
      </w:pPr>
      <w:r>
        <w:t xml:space="preserve">- Để cho Cậu Trang nói đi, anh chỉ hiểu chút da lông mà thôi, nói ra chỉ sợ bêu xấu.</w:t>
      </w:r>
    </w:p>
    <w:p>
      <w:pPr>
        <w:pStyle w:val="BodyText"/>
      </w:pPr>
      <w:r>
        <w:t xml:space="preserve">Tên mập khoát tay áo nói, công phu bàn ngọc rất sâu, một khối ngọc cổ được bàn tốt sẽ có giá trị xa xỉ, nếu bàn bể ngọc thì không có giá trị, trong đó có nhiều cách nói rất khác nhau.</w:t>
      </w:r>
    </w:p>
    <w:p>
      <w:pPr>
        <w:pStyle w:val="BodyText"/>
      </w:pPr>
      <w:r>
        <w:t xml:space="preserve">- Anh Mã, anh lại đẩy tôi ra, tôi cũng không hiểu nhiều...</w:t>
      </w:r>
    </w:p>
    <w:p>
      <w:pPr>
        <w:pStyle w:val="BodyText"/>
      </w:pPr>
      <w:r>
        <w:t xml:space="preserve">Trang Duệ cười khổ nói.</w:t>
      </w:r>
    </w:p>
    <w:p>
      <w:pPr>
        <w:pStyle w:val="BodyText"/>
      </w:pPr>
      <w:r>
        <w:t xml:space="preserve">- Tiểu tử cậu hiểu không ít, chính cậu lại không chịu để lộ ra ngoài, bức tranh của Đường Bá Hổ có xuất xứ từ cậu phải không? Đừng có làm ra vẻ với tôi nữa, vì vậy bây giờ cậu nên giảng giải một chút, Yến Tử, mồi một điếu thuốc cho anh Trang...</w:t>
      </w:r>
    </w:p>
    <w:p>
      <w:pPr>
        <w:pStyle w:val="BodyText"/>
      </w:pPr>
      <w:r>
        <w:t xml:space="preserve">Tên mập dùng ánh mắt như cười như không nhìn Trang Duệ, bộ dạng rõ ràng là nếu không nói sẽ vạch trần bí mật của cậu. Lúc này hắn cũng thuận tay ném một gói thuốc Trung Hoa cho Yến Tử, để nàng kính thuốc cho Trang Duệ.</w:t>
      </w:r>
    </w:p>
    <w:p>
      <w:pPr>
        <w:pStyle w:val="BodyText"/>
      </w:pPr>
      <w:r>
        <w:t xml:space="preserve">- Anh Mã, thuốc này là loại tôi thích.,</w:t>
      </w:r>
    </w:p>
    <w:p>
      <w:pPr>
        <w:pStyle w:val="BodyText"/>
      </w:pPr>
      <w:r>
        <w:t xml:space="preserve">Trang Duệ tiếp nhận thuốc từ Yến Tử, sau đó nói lời vui đùa với tên mập.</w:t>
      </w:r>
    </w:p>
    <w:p>
      <w:pPr>
        <w:pStyle w:val="BodyText"/>
      </w:pPr>
      <w:r>
        <w:t xml:space="preserve">- Cậu đừng có mà nói khích tô, Yến Tử đang học đại học ở Bắc Kinh, lúc này còn chưa tốt nghiệp, đợi đến khi tốt nghiệp và tôi cưới về nhà, cậu phải gọi là chị dâu.</w:t>
      </w:r>
    </w:p>
    <w:p>
      <w:pPr>
        <w:pStyle w:val="BodyText"/>
      </w:pPr>
      <w:r>
        <w:t xml:space="preserve">Tên mập giống như thật sự động tâm tư với cô gái Yến Tử này, vì vậy mà ngôn từ và hành vi cũng không ngã ngớn như trước kia, cũng rất tôn trọng Yến Tử. Điều này không khỏi làm cho Trang Duệ đưa mắt nhìn cô nàng kia vài lượt, có thể làm cho tên mập phải có hành vi như vậy, xem ra không phải là người thường.</w:t>
      </w:r>
    </w:p>
    <w:p>
      <w:pPr>
        <w:pStyle w:val="BodyText"/>
      </w:pPr>
      <w:r>
        <w:t xml:space="preserve">- Anh Trang, anh đừng nghe anh Mã nói lung tung, tôi chỉ là nghỉ hè đi cùng anh Mã một chút mà thôi.</w:t>
      </w:r>
    </w:p>
    <w:p>
      <w:pPr>
        <w:pStyle w:val="BodyText"/>
      </w:pPr>
      <w:r>
        <w:t xml:space="preserve">âm thanh của Yến Tử rất êm tai, rất mềm mại, cũng giống như tính cách biểu hiện ra bên ngoài, rất dịu dàng ngoan ngoãn, đám Trang Duệ thấy vậy thì thầm mắng tên mập dê già gặm cỏ non.</w:t>
      </w:r>
    </w:p>
    <w:p>
      <w:pPr>
        <w:pStyle w:val="BodyText"/>
      </w:pPr>
      <w:r>
        <w:t xml:space="preserve">- Bàn ngọc cũng giống như cách gọi, chính là nuôi ngọc, thường xuyên cầm ngọc trong tay ve vuốt, như vậy sẽ làm cho chất ngọc càng thêm mượt mà, màu sắc càng hoàn mỹ. Nhưng dù sao cũng cần phải chú ý, có nhiều phương pháp bàn ngọc trong dân gian, tôi cũng chỉ biết vài loại mà thôi.</w:t>
      </w:r>
    </w:p>
    <w:p>
      <w:pPr>
        <w:pStyle w:val="BodyText"/>
      </w:pPr>
      <w:r>
        <w:t xml:space="preserve">Trang Duệ vừa nói vừa cầm lấy viên ngọc trong tay Yến Tử trở về, hắn cầm lấy vuốt vuốt, dù hắn chưa từng bàn ngọc nhưng lại được tiếp nhận nhiều tri thức của các nhà sưu tâm ngọc khí, vì vậy phương diện lý luận thì biết hơi nhiều.</w:t>
      </w:r>
    </w:p>
    <w:p>
      <w:pPr>
        <w:pStyle w:val="BodyText"/>
      </w:pPr>
      <w:r>
        <w:t xml:space="preserve">Chú Đức cũng là cao thủ bàn ngọc, bên hông thường xuyên đeo ngọc, ít ra cũng có năm sáu bảy vật, nhưng lão cũng thật sự đem kinh nghiệm bàn ngọc lại truyền cho Trang Duệ, nếu chỉ nói mà không thực hành thì Trang Duệ thật sự có thể hù chết nhiều người.</w:t>
      </w:r>
    </w:p>
    <w:p>
      <w:pPr>
        <w:pStyle w:val="BodyText"/>
      </w:pPr>
      <w:r>
        <w:t xml:space="preserve">- Lão Yêu, cũng đừng nói lời trong nghề, huynh đệ đây cũng muốn nghe xem thế nào...</w:t>
      </w:r>
    </w:p>
    <w:p>
      <w:pPr>
        <w:pStyle w:val="BodyText"/>
      </w:pPr>
      <w:r>
        <w:t xml:space="preserve">Trang Duệ nói cũng làm hấp dẫn Dương Vĩ và Lão Tứ, nhưng Chu Thụy cũng nhìn về phía Trang Duệ, hắn nghĩ rằng trong tay cầm một khối ngọc và ve vuốt ngày này qua tháng nọ, như vậy cũn là một chuyện hay, mà Lão Tứ thì có chút hối hận vì đã bán viên ngọc kia đi.</w:t>
      </w:r>
    </w:p>
    <w:p>
      <w:pPr>
        <w:pStyle w:val="BodyText"/>
      </w:pPr>
      <w:r>
        <w:t xml:space="preserve">Trang Duệ nhìn thoáng qua Yến Tử rồi nói:</w:t>
      </w:r>
    </w:p>
    <w:p>
      <w:pPr>
        <w:pStyle w:val="BodyText"/>
      </w:pPr>
      <w:r>
        <w:t xml:space="preserve">- Cũng không có nhiều cô gái bàn ngọc, vì thứ này không thể tiếp xúc với nước hoa và nhiều hóa chất khác, nếu không sẽ làm cho vật phẩm bị ăn mòn, ảnh hưởng đến độ sáng bóng.</w:t>
      </w:r>
    </w:p>
    <w:p>
      <w:pPr>
        <w:pStyle w:val="BodyText"/>
      </w:pPr>
      <w:r>
        <w:t xml:space="preserve">- Tôi không dùng nước hoa và mỹ phẩm, thật xin lỗi, anh Trang cứ nói tiếp đi.</w:t>
      </w:r>
    </w:p>
    <w:p>
      <w:pPr>
        <w:pStyle w:val="BodyText"/>
      </w:pPr>
      <w:r>
        <w:t xml:space="preserve">Yến Tử cắt đứt lời Trang Duệ, nàng cảm thấy có chút xấu hổ, vì vậy mà ra hiệu cho Trang Duệ tiếp tục giảng giải.</w:t>
      </w:r>
    </w:p>
    <w:p>
      <w:pPr>
        <w:pStyle w:val="BodyText"/>
      </w:pPr>
      <w:r>
        <w:t xml:space="preserve">Trang Duệ cũng không quan tâm, hắn cười cười rồi tiếp tục nói:</w:t>
      </w:r>
    </w:p>
    <w:p>
      <w:pPr>
        <w:pStyle w:val="BodyText"/>
      </w:pPr>
      <w:r>
        <w:t xml:space="preserve">- Trước tiên là tại sao phải bàn ngọc? Vì ai cũng biết ngọc phần lớn là thứ được táng theo người chết, vì khai quật ở những địa điểm khác biệt nên độ "rỉ" và màu "thấm" cũng khác biệt.</w:t>
      </w:r>
    </w:p>
    <w:p>
      <w:pPr>
        <w:pStyle w:val="BodyText"/>
      </w:pPr>
      <w:r>
        <w:t xml:space="preserve">- Nước và đất cũng có tác dụng ăn mòn, hơn nữa lại duy trì dưới điều kiện ẩm ướt liên tục, cổ ngọc dù có đẹp cũng sẽ bị thấm, cũng sẽ ẩn mà không sáng, giấu mà không lộ. Hơn nữa bản thân ngọc cũng có màu sắc riêng, nếu bị xâm tích thì tất nhiên sẽ mất đi màu sáng chủ thể.</w:t>
      </w:r>
    </w:p>
    <w:p>
      <w:pPr>
        <w:pStyle w:val="BodyText"/>
      </w:pPr>
      <w:r>
        <w:t xml:space="preserve">- Chúng ta muốn cho ngọc đẹp, màu sắc thực chất, diệt trừ những khí tức không sạch sẽ thấm vào ngọc nhiều năm qua, như vậy nhất định phải nuôi nó.</w:t>
      </w:r>
    </w:p>
    <w:p>
      <w:pPr>
        <w:pStyle w:val="BodyText"/>
      </w:pPr>
      <w:r>
        <w:t xml:space="preserve">- Trong vòng quan hệ của những nhà sưu tầm ngọc có một câu nói thế này: Giấu mà không chơi thì phung phí của trời, điều này nói rõ tầm quan trọng của bàn ngọc.</w:t>
      </w:r>
    </w:p>
    <w:p>
      <w:pPr>
        <w:pStyle w:val="BodyText"/>
      </w:pPr>
      <w:r>
        <w:t xml:space="preserve">- Lão Yêu, nói vào điểm chính đi, dài dòng quá, làm sao để bàn ngọc?</w:t>
      </w:r>
    </w:p>
    <w:p>
      <w:pPr>
        <w:pStyle w:val="BodyText"/>
      </w:pPr>
      <w:r>
        <w:t xml:space="preserve">Dương Vĩ thật sự không nhịn được, hắn quyết định mở miệng thúc giục.</w:t>
      </w:r>
    </w:p>
    <w:p>
      <w:pPr>
        <w:pStyle w:val="BodyText"/>
      </w:pPr>
      <w:r>
        <w:t xml:space="preserve">- Nói nãy giờ cũng có hơi khát rồi?</w:t>
      </w:r>
    </w:p>
    <w:p>
      <w:pPr>
        <w:pStyle w:val="BodyText"/>
      </w:pPr>
      <w:r>
        <w:t xml:space="preserve">Trang Duệ tủm tỉm lên tiếng.</w:t>
      </w:r>
    </w:p>
    <w:p>
      <w:pPr>
        <w:pStyle w:val="BodyText"/>
      </w:pPr>
      <w:r>
        <w:t xml:space="preserve">- Anh đây có sẵn thức uống.</w:t>
      </w:r>
    </w:p>
    <w:p>
      <w:pPr>
        <w:pStyle w:val="BodyText"/>
      </w:pPr>
      <w:r>
        <w:t xml:space="preserve">Tên mập phối hợp ném đến cho Trang Duệ một *** nước.</w:t>
      </w:r>
    </w:p>
    <w:p>
      <w:pPr>
        <w:pStyle w:val="BodyText"/>
      </w:pPr>
      <w:r>
        <w:t xml:space="preserve">- Hì hì, cám ơn anh Mã.</w:t>
      </w:r>
    </w:p>
    <w:p>
      <w:pPr>
        <w:pStyle w:val="BodyText"/>
      </w:pPr>
      <w:r>
        <w:t xml:space="preserve">Trang Duệ chỉ nói giỡn mà thôi, hắn đặt *** nước sang một bên, sau đó tiếp tục:</w:t>
      </w:r>
    </w:p>
    <w:p>
      <w:pPr>
        <w:pStyle w:val="BodyText"/>
      </w:pPr>
      <w:r>
        <w:t xml:space="preserve">- Ngọc khí có ba cách để bàn, phân biệt là "bàn", "Vũ bàn" và ý bàn, cũng có người gọi là Hoãn Bbn(bàn chậm), Cấp bàn(bàn nhanh) và ý bàn.</w:t>
      </w:r>
    </w:p>
    <w:p>
      <w:pPr>
        <w:pStyle w:val="BodyText"/>
      </w:pPr>
      <w:r>
        <w:t xml:space="preserve">- Bàn bình thường chỉ là bỏ ngọc khí vào một túi vải, mỗi ngày đều đưa nó theo bên người, dùng nhiệt đổ ổn định của cơ thể để nuôi, ít nhất phải đeo theo một năm mới có thể lấy ra dùng tay vuốt, như vậy ngọc khí sẽ khôi phục lại tướng mạo vốn có.</w:t>
      </w:r>
    </w:p>
    <w:p>
      <w:pPr>
        <w:pStyle w:val="BodyText"/>
      </w:pPr>
      <w:r>
        <w:t xml:space="preserve">- Bàn tốn rất nhiều thời gian, phải có tính nhẫn nại, không thể vội vàng xao động, đây cũng là một phương pháp tu tâm dưỡng tính, bình thường bàn hai ba năm thì màu "thấm" mới có hơi lộ ra, nếu ngọc khí được cho xuống mồ với thời gian quá lâu, dùng phương pháp bàn bình thường, sợ rằng phải mất chục năm hay vài chục năm mới có thể làm nó trở lại màu sáng như cũ.</w:t>
      </w:r>
    </w:p>
    <w:p>
      <w:pPr>
        <w:pStyle w:val="BodyText"/>
      </w:pPr>
      <w:r>
        <w:t xml:space="preserve">- Kể ọi người một câu chuyện thế này, trong lịch sử nhà Thanh từng có giai thoại hai cha con hai đời bàn ngọc, cả đời chỉ bàn một mảnh ngọc, khối ngọc này cực kỳ sáng láng, trơn bóng vô cùng, bây giờ đang để trong một viện bảo tàng ở Bắc Kinh, có chuyên gia đã phỏng đoán viên ngọc này phải được chơi trên sáu chục năm.</w:t>
      </w:r>
    </w:p>
    <w:p>
      <w:pPr>
        <w:pStyle w:val="BodyText"/>
      </w:pPr>
      <w:r>
        <w:t xml:space="preserve">- Những phương pháp bàn như vậy bây giờ rất ít người sử dụng, vì nếu gặp một kiện cổ ngọc năm màu "thấm" trở lên, như vậy dùng biện pháp này mới tốt, vì ngọc này sẽ là cực kỳ quý.</w:t>
      </w:r>
    </w:p>
    <w:p>
      <w:pPr>
        <w:pStyle w:val="BodyText"/>
      </w:pPr>
      <w:r>
        <w:t xml:space="preserve">- Những ngọc khí mà chất liệu hơi kém, nếu bàn vài chục năm thì cũng chỉ bán được vài trăm ngàn mà thôi.</w:t>
      </w:r>
    </w:p>
    <w:p>
      <w:pPr>
        <w:pStyle w:val="BodyText"/>
      </w:pPr>
      <w:r>
        <w:t xml:space="preserve">- Giống như công tay đấu giá Hàn Hải trước đó từng bán ra một mảnh ngọc, niên đại là thời chiến quốc, đã được bàn tương đối tốt, màu thấm đều không tồi, giá của nó là hai triệu chín chục ngàn.</w:t>
      </w:r>
    </w:p>
    <w:p>
      <w:pPr>
        <w:pStyle w:val="BodyText"/>
      </w:pPr>
      <w:r>
        <w:t xml:space="preserve">- Lão Yêu, viên ngọc của tôi cũng là từ nhà Hán, giá tiền như vậy cũng có phải quá kém rồi không?</w:t>
      </w:r>
    </w:p>
    <w:p>
      <w:pPr>
        <w:pStyle w:val="Compact"/>
      </w:pPr>
      <w:r>
        <w:t xml:space="preserve">Lão Tứ nghe thấy vậy mà ngồi không yên, hắn mở miệng cắt đứt lời Trang Duệ, hắn cũng không thấy tên mập ra giá thấp, chỉ cảm thấy ngọc của mình thời nhà hán mà giá kém như vậy, trong lòng có chút không công bằng.</w:t>
      </w:r>
      <w:r>
        <w:br w:type="textWrapping"/>
      </w:r>
      <w:r>
        <w:br w:type="textWrapping"/>
      </w:r>
    </w:p>
    <w:p>
      <w:pPr>
        <w:pStyle w:val="Heading2"/>
      </w:pPr>
      <w:bookmarkStart w:id="195" w:name="chương-173-bàn-ngọc-3."/>
      <w:bookmarkEnd w:id="195"/>
      <w:r>
        <w:t xml:space="preserve">173. Chương 173 : Bàn Ngọc (3).</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173: Bàn ngọc (3).</w:t>
      </w:r>
    </w:p>
    <w:p>
      <w:pPr>
        <w:pStyle w:val="BodyText"/>
      </w:pPr>
      <w:r>
        <w:t xml:space="preserve">Nhóm Dịch: Tepga</w:t>
      </w:r>
    </w:p>
    <w:p>
      <w:pPr>
        <w:pStyle w:val="BodyText"/>
      </w:pPr>
      <w:r>
        <w:t xml:space="preserve">Nguồn : VipVandan</w:t>
      </w:r>
    </w:p>
    <w:p>
      <w:pPr>
        <w:pStyle w:val="BodyText"/>
      </w:pPr>
      <w:r>
        <w:t xml:space="preserve">- Hì, Lão Tứ, khối ngọc này của anh nếu rời khỏi đất cách đây bảy năm, tôi dám cam đoan nó sẽ có giá vài trăm ngàn, nếu chất ngọc hơi tốt một chút, trên triệu cũng không có gì là lạ. Thế nào? Anh định đưa tiền lại cho anh Mã, sau đó tự mình "bàn ngọc" sao?</w:t>
      </w:r>
    </w:p>
    <w:p>
      <w:pPr>
        <w:pStyle w:val="BodyText"/>
      </w:pPr>
      <w:r>
        <w:t xml:space="preserve">Trang Duệ cười nhìn Lão Tứ, bàn ngọc là việc làm cực kỳ tinh tế, không phải thật tâm yêu ngọc thì căn bản không thể nào kiên trì được đến khi có kết quả, kẻ bỏ dở giữa chừng là rất nhiều. Với tính nết của Lão Tứ, có thể chơi dược vài tuần đã coi như quá lâu rồi.</w:t>
      </w:r>
    </w:p>
    <w:p>
      <w:pPr>
        <w:pStyle w:val="BodyText"/>
      </w:pPr>
      <w:r>
        <w:t xml:space="preserve">- Thôi đi, cậu biết tôi không nhẫn nại, còn học bàn cái gì mà bàn, mà cậu cứ nói thử xem, nếu thuận tiện thì tôi cũng đi mua thêm một viên ngọc nữa về thực hành.</w:t>
      </w:r>
    </w:p>
    <w:p>
      <w:pPr>
        <w:pStyle w:val="BodyText"/>
      </w:pPr>
      <w:r>
        <w:t xml:space="preserve">Lão Tứ phẫn nộ nói, trong lòng vẫn rất bức bối với trò ngọc thạch này.</w:t>
      </w:r>
    </w:p>
    <w:p>
      <w:pPr>
        <w:pStyle w:val="BodyText"/>
      </w:pPr>
      <w:r>
        <w:t xml:space="preserve">- Cậu cho rằng cổ ngọc là rau cải trắng ngoài chợ sao? Hôm nay anh mua được viên ngọc này là cực kỳ may mắn, không thấy anh Vĩ mua được sứ trắng nhà Hán sao?</w:t>
      </w:r>
    </w:p>
    <w:p>
      <w:pPr>
        <w:pStyle w:val="BodyText"/>
      </w:pPr>
      <w:r>
        <w:t xml:space="preserve">- Này, nói đến tôi làm gì vậy? Đừng nói lung tung, mau nói ra những phương pháp bàn ngọc còn lại.</w:t>
      </w:r>
    </w:p>
    <w:p>
      <w:pPr>
        <w:pStyle w:val="BodyText"/>
      </w:pPr>
      <w:r>
        <w:t xml:space="preserve">Dương Vĩ sợ Trang Duệ nói ra tình huống buổi sáng mình mua phải sứ trắng Tây Hán, vì chuyện này nếu truyền ra ngoài sẽ rất mất mặt, vì vậy lên tiếng thay đổi chủ đề.</w:t>
      </w:r>
    </w:p>
    <w:p>
      <w:pPr>
        <w:pStyle w:val="BodyText"/>
      </w:pPr>
      <w:r>
        <w:t xml:space="preserve">- à, đã nói về Bàn, bây giờ nói về Vũ bàn, nó chính là thông qua sức người để liên tục bàn, dùng tốc độ cao để biểu hiện màu sắc, đây là phương pháp mà thương nhân thường dùng.</w:t>
      </w:r>
    </w:p>
    <w:p>
      <w:pPr>
        <w:pStyle w:val="BodyText"/>
      </w:pPr>
      <w:r>
        <w:t xml:space="preserve">- Ngọc khí được đeo một năm thì độ cứng dần khôi phục, sau đó được dùng vải trắng(nhất định phải là trắng) để bọc lại, lại mời chuyên gia liên tục ma sát hai mươi bốn tiếng trong ngày. Như vậy ngọc khí sẽ ấm lên, càng lau càng nóng, sau một khoảng thời gian thì lại thay vải trắng bao bọc bên ngoài, tiếp tục ma sát hai bốn trên hai bốn.</w:t>
      </w:r>
    </w:p>
    <w:p>
      <w:pPr>
        <w:pStyle w:val="BodyText"/>
      </w:pPr>
      <w:r>
        <w:t xml:space="preserve">- Ngọc khí như vậy sẽ được ma sát ở nhiệt độ cao, có thể nhanh chóng làm cho ngọc biểu hiện màu sắc năm xưa, màu "thấm" cũng ngưng kết, màu ngọc càng ngày càng rõ, một năm sau sẽ cơ bản hồi phục nguyên trạng. Nhưng Vũ bàn khá nguy hiểm, khi ma xát thì hai tay phải dùng sức cân xứng, vì ngọc khí không chịu lực, chỉ cần không cẩn thận sẽ bị hủy hoại.</w:t>
      </w:r>
    </w:p>
    <w:p>
      <w:pPr>
        <w:pStyle w:val="BodyText"/>
      </w:pPr>
      <w:r>
        <w:t xml:space="preserve">- Nếu mọi người không có ý muốn ăn nhanh thì có được cổ ngọc nên dùng phương pháp bàn hay Hoãn bàn(bàn chậm) lúc nãy, tuy thời gian có dài nhưng hiệu quả rất tốt, trong quá trình nuôi ngọc cũng sinh ra cảm tình, như vậy giá trị sẽ cao.</w:t>
      </w:r>
    </w:p>
    <w:p>
      <w:pPr>
        <w:pStyle w:val="BodyText"/>
      </w:pPr>
      <w:r>
        <w:t xml:space="preserve">- Nhưng dù là bàn hay Vũ bàn thì cổ ngọc xuống đất quá lâu năm, bây giờ rất khó hồi phục nguyên chất. Nguyên nhân chính là để càng lâu thì khí tức bên ngoài càng xâm nhập vào sâu bên trong, phải bàn thật lâu mới có thể đẩy hết ra, mỗi ngày bàn một lúc sẽ huấn luyện tu dưỡng cá nhân và sức chịu đựng.</w:t>
      </w:r>
    </w:p>
    <w:p>
      <w:pPr>
        <w:pStyle w:val="BodyText"/>
      </w:pPr>
      <w:r>
        <w:t xml:space="preserve">Thật ra Trang Duệ khi thấy mảnh ngọc kia cũng có ý nghĩ muốn bàn, nhưng hắn đã từng thấy những viên ngọc của chú Đức, ít nhất cũng có ba màu "thấm", hơn nữa còn là Dương Chi Ngọc, vì vậy hắn thật sự chướng mắt với khối ngọc này, trong lòng thầm nghĩ sẽ tìm một khối ngọc tốt trong đại hội đổ thạch lần này.</w:t>
      </w:r>
    </w:p>
    <w:p>
      <w:pPr>
        <w:pStyle w:val="BodyText"/>
      </w:pPr>
      <w:r>
        <w:t xml:space="preserve">- Cậu Trang, cậu đã nói về bàn và Vũ bàn, cả hai cũng không tính là ngắn, vậy ý bàn thì sao?</w:t>
      </w:r>
    </w:p>
    <w:p>
      <w:pPr>
        <w:pStyle w:val="BodyText"/>
      </w:pPr>
      <w:r>
        <w:t xml:space="preserve">- ý bàn chính là vừa cầm ngọc trên tay ve vuốt vừa nghĩ vè những câu nói ngọc đức, sau đó cố gắng mà hấp thụ tinh hoa, nuôi khí bản thân, dần dà có thể đạt đến cảnh giới người ngọc hợp nhất, những nhân sĩ cổ đại thì thích phương pháp này.</w:t>
      </w:r>
    </w:p>
    <w:p>
      <w:pPr>
        <w:pStyle w:val="BodyText"/>
      </w:pPr>
      <w:r>
        <w:t xml:space="preserve">- ý bàn không chỉ làm cho ngọc được bảo dưỡng, hơn nữa còn làm cho tinh thần con người thăng hoa. Nó là một cảnh giới cực cao, cần có tinh thần tốt, nói người bàn ngọc thì không bằng ngọc bàn người, người ngọc hợp nhất, tinh thần thông linh, chúng ta thường nói cổ ngọc thông linh chính là cảnh giới của ý bàn.</w:t>
      </w:r>
    </w:p>
    <w:p>
      <w:pPr>
        <w:pStyle w:val="BodyText"/>
      </w:pPr>
      <w:r>
        <w:t xml:space="preserve">- Nhưng trong lịch sử cũng không có mấy người có được cảnh giới như vậy, càng không nói đến thời hiện đại, vì vậy ý bàn chỉ là một cảnh giới trong truyền thuyết, mọi người nghe cho vui mà thôi.</w:t>
      </w:r>
    </w:p>
    <w:p>
      <w:pPr>
        <w:pStyle w:val="BodyText"/>
      </w:pPr>
      <w:r>
        <w:t xml:space="preserve">Trang Duệ nói nhiều lời mà thật sự cảm thấy có hơi khát, hắn cầm lấy *** đồ uống của tên mập để mở ra làm vài hơi, những kiến thức của hắn đều là chú Đức truyền thụ, hắn có trí nhớ rất tốt, lúc này mới lấy ra khoe khoang. Mà đám người nơi đây cũng không thấy rõ hắn chỉ là hổ giấy, chỉ nói mà không làm, lý thuyết mà không thực hành.</w:t>
      </w:r>
    </w:p>
    <w:p>
      <w:pPr>
        <w:pStyle w:val="BodyText"/>
      </w:pPr>
      <w:r>
        <w:t xml:space="preserve">Trang Duệ vừa nói dứt lời thì tên mập đã vỗ tay nói:</w:t>
      </w:r>
    </w:p>
    <w:p>
      <w:pPr>
        <w:pStyle w:val="BodyText"/>
      </w:pPr>
      <w:r>
        <w:t xml:space="preserve">- Cậu Trang nói đã làm tôi hiểu rõ, trước kia chỉ biết cầm ngọc trên tay chơi đùa là bàn ngọc, thì ra trong đó còn có nhiều trò như vậy, hôm nay xem như chính thức được biết. Cậu Trang, tối nay cũng đừng đến Nghiễm Châu, chúng ta tìm một chỗ uống vài ly, tôi còn có vài việc cần thỉnh giáo.</w:t>
      </w:r>
    </w:p>
    <w:p>
      <w:pPr>
        <w:pStyle w:val="BodyText"/>
      </w:pPr>
      <w:r>
        <w:t xml:space="preserve">- Lão Yêu, cậu làm quản lý ở Điển Đương Hành cũng không phải không công, nói đến những thứ này thật sự rất có phong cách, sau này tôi cũng phải tìm một viên ngọc để bàn mới được.</w:t>
      </w:r>
    </w:p>
    <w:p>
      <w:pPr>
        <w:pStyle w:val="BodyText"/>
      </w:pPr>
      <w:r>
        <w:t xml:space="preserve">Dương Vĩ nghe vậy thì hai mắt bùng ra tinh quang, nếu bên hông có khối ngọc, khi buồn buồn lấy ra ve vuốt, như vậy đi ra ngoài cũng rất có thể diện, vì anh đây không phải chơi ngọc thường, là ngọc ngàn năm đấy nhé?</w:t>
      </w:r>
    </w:p>
    <w:p>
      <w:pPr>
        <w:pStyle w:val="BodyText"/>
      </w:pPr>
      <w:r>
        <w:t xml:space="preserve">- Anh Vĩ, tôi cũng tìm một viên, tôi cũng muốn chơi đùa như vậy.</w:t>
      </w:r>
    </w:p>
    <w:p>
      <w:pPr>
        <w:pStyle w:val="BodyText"/>
      </w:pPr>
      <w:r>
        <w:t xml:space="preserve">Lão Tứ dù có chút kiêng kỵ với những thứ ngọc được xuất phát từ mộ của người chết, nhưng lúc này hắn cũng thật sự có chút động tâm, thứ hắn đã bán ra sẽ không lấy về, nhưng với bối cảnh của hắn và Dương Vĩ, muốn lấy một viên cổ ngọc chất lượng tốt cũng không phải là vấn đề.</w:t>
      </w:r>
    </w:p>
    <w:p>
      <w:pPr>
        <w:pStyle w:val="BodyText"/>
      </w:pPr>
      <w:r>
        <w:t xml:space="preserve">- Này huynh đệ, làm điếu thuốc đi...</w:t>
      </w:r>
    </w:p>
    <w:p>
      <w:pPr>
        <w:pStyle w:val="BodyText"/>
      </w:pPr>
      <w:r>
        <w:t xml:space="preserve">Một âm thanh xa lạ chợt vang lên, Trang Duệ ngẩng đầu đánh giá, hắn chợt chóng mặt, vốn ghế sa lông ở đại sảnh chỉ có hắn, Dương Vĩ, Lão Tứ, Chu Thụy, tên mập và Yến Tử, bây giờ những chiếc ghế sa lông ở chung quanh cũng ngồi đầy người, con có mười mấy người đang đứng, ai cũng nhìn mình. Hắn vài ngày trước còn là một tiểu lãnh đạo, nhưng hắn chưa từng trải qua những tình huống thế này.</w:t>
      </w:r>
    </w:p>
    <w:p>
      <w:pPr>
        <w:pStyle w:val="BodyText"/>
      </w:pPr>
      <w:r>
        <w:t xml:space="preserve">- Các vị, có chuyện gì không?</w:t>
      </w:r>
    </w:p>
    <w:p>
      <w:pPr>
        <w:pStyle w:val="BodyText"/>
      </w:pPr>
      <w:r>
        <w:t xml:space="preserve">Trang Duệ bây giờ đang đi ra ngoài, cũng không nên từ chối người khác, vì vậy nhận lấy thuốc, bên cạnh lại có người bật lửa, điều này làm hắn thật sự khó hiểu.</w:t>
      </w:r>
    </w:p>
    <w:p>
      <w:pPr>
        <w:pStyle w:val="BodyText"/>
      </w:pPr>
      <w:r>
        <w:t xml:space="preserve">Người mời thuốc Trang Duệ cười nói:</w:t>
      </w:r>
    </w:p>
    <w:p>
      <w:pPr>
        <w:pStyle w:val="BodyText"/>
      </w:pPr>
      <w:r>
        <w:t xml:space="preserve">- Hì hì, tiểu huynh đệ, câu đừng hiểu lầm, tôi là nhà sưu tầm ngọc, nhưng trước nay mua chỉ đặt trong nhà, cũng không biết phải nuôi nó, hôm nay nghe cậu nói mới nhận ra trước nay không biết gì.</w:t>
      </w:r>
    </w:p>
    <w:p>
      <w:pPr>
        <w:pStyle w:val="BodyText"/>
      </w:pPr>
      <w:r>
        <w:t xml:space="preserve">- Đúng vậy, trước kia cũng biết bàn ngọc nhưng không ngờ có những phương pháp như vậy, hôm nay xem như được kiến thức.</w:t>
      </w:r>
    </w:p>
    <w:p>
      <w:pPr>
        <w:pStyle w:val="BodyText"/>
      </w:pPr>
      <w:r>
        <w:t xml:space="preserve">- Tiểu huynh đệ, cậu nói xem bàn ngọc có gì kiêng kỵ không?</w:t>
      </w:r>
    </w:p>
    <w:p>
      <w:pPr>
        <w:pStyle w:val="BodyText"/>
      </w:pPr>
      <w:r>
        <w:t xml:space="preserve">- Đúng, đúng, tiểu huynh đệ nói rõ một chút, đừng để một viên ngọc tốt bị hủy.</w:t>
      </w:r>
    </w:p>
    <w:p>
      <w:pPr>
        <w:pStyle w:val="BodyText"/>
      </w:pPr>
      <w:r>
        <w:t xml:space="preserve">Sau khi nghe được những lời khắp bốn phía thì Trang Duệ mới hiểu, thì ra mình nói nãy giờ đều đã lọt vào lỗ tai của bọn họ, vì vậy mà không khỏi có chút giật mình, nếu bọn họ biết mình chỉ là một kẻ ly thuyết suông, như vậy sẽ nghĩ thế nào?</w:t>
      </w:r>
    </w:p>
    <w:p>
      <w:pPr>
        <w:pStyle w:val="BodyText"/>
      </w:pPr>
      <w:r>
        <w:t xml:space="preserve">Trang Duệ thật ra lây được kiến thức từ chú Đức, thật ra cũng không phải là của mình, nói khoác vài câu với tên mập là không có vấn đề, nhưng bàn luận với nhiều người vẫn có chút chột dạ, vì vậy mới đứng lên chắp tay nói:</w:t>
      </w:r>
    </w:p>
    <w:p>
      <w:pPr>
        <w:pStyle w:val="BodyText"/>
      </w:pPr>
      <w:r>
        <w:t xml:space="preserve">- Các vị, đây chỉ là chút gia ngôn của tiểu tử, thật sự không thể nào quá đúng sự thật, các vị là tiền bối, hơn nữa ngọc khí cũng có cách chơi riêng, tiểu tử cũng không muốn bêu xấu.</w:t>
      </w:r>
    </w:p>
    <w:p>
      <w:pPr>
        <w:pStyle w:val="BodyText"/>
      </w:pPr>
      <w:r>
        <w:t xml:space="preserve">- Không có gì, tiểu tử, cậu cứ nói, tôi đây chơi ngọc vài chục năm mà cũng chỉ biết Vũ bàn, còn chưa biết ý bàn, hôm nay xem như có kiến thức, cậu cũng không cần sợ, cứ nói ra ọi người được biết.</w:t>
      </w:r>
    </w:p>
    <w:p>
      <w:pPr>
        <w:pStyle w:val="BodyText"/>
      </w:pPr>
      <w:r>
        <w:t xml:space="preserve">Mở miệng là một ông lão sáu mươi ngồi đối diện với Trang Duệ, lão cổ vũ hắn tiếp tục lên tiếng.</w:t>
      </w:r>
    </w:p>
    <w:p>
      <w:pPr>
        <w:pStyle w:val="BodyText"/>
      </w:pPr>
      <w:r>
        <w:t xml:space="preserve">Những năm gần đây cuộc sống càng được nâng cao, người sưu tầm đồ cổ càng thêm nhiều, nhưng đại đa số đều mới nhập môn, mua ngọc khí cũng chỉ mang về nhà cất giấu, cũng có người chế tạo hộp đẹp để bỏ vào, có thể nói nhiều người chưa nghe qua hai chữ "bàn ngọc".</w:t>
      </w:r>
    </w:p>
    <w:p>
      <w:pPr>
        <w:pStyle w:val="BodyText"/>
      </w:pPr>
      <w:r>
        <w:t xml:space="preserve">Mà ý bàn đã không còn được ai thử, nói ra những lời này chỉ có tác dụng cho vui mà thôi, vì thế mà chú Đức mới biết, ông lão lúc này tuổi không nhỏ nhưng cũng không biết.</w:t>
      </w:r>
    </w:p>
    <w:p>
      <w:pPr>
        <w:pStyle w:val="BodyText"/>
      </w:pPr>
      <w:r>
        <w:t xml:space="preserve">- Đúng vậy, cậu nói rõ một chút ọi người mở rộng kiến thức.</w:t>
      </w:r>
    </w:p>
    <w:p>
      <w:pPr>
        <w:pStyle w:val="BodyText"/>
      </w:pPr>
      <w:r>
        <w:t xml:space="preserve">Từ sau đám người có một âm thanh già nua vang lên, nhưng giọng điệu này có chút bất thiện, lời nói này cũng làm cho nhiều người đưa mắt nhìn.</w:t>
      </w:r>
    </w:p>
    <w:p>
      <w:pPr>
        <w:pStyle w:val="BodyText"/>
      </w:pPr>
      <w:r>
        <w:t xml:space="preserve">Chỉ là Trang Duệ nghe thấy âm thanh này có hơi quen tai, khi nhìn lại thì không khỏi giật mình.</w:t>
      </w:r>
    </w:p>
    <w:p>
      <w:pPr>
        <w:pStyle w:val="BodyText"/>
      </w:pPr>
      <w:r>
        <w:t xml:space="preserve">- ôi, bác Cổ đã đến. xem tại</w:t>
      </w:r>
    </w:p>
    <w:p>
      <w:pPr>
        <w:pStyle w:val="BodyText"/>
      </w:pPr>
      <w:r>
        <w:t xml:space="preserve">Trang Duệ chợt nhớ ra đối phương là ai, vừa ngồi trên ghế sa lông thì chợt nhảy dựng lên, hắn đi ra ngoài xem xét, tất nhiên là Cổ lão gia tử đang ở bên ngoài dùng ánh mắt vui vẻ nhìn hắn.</w:t>
      </w:r>
    </w:p>
    <w:p>
      <w:pPr>
        <w:pStyle w:val="BodyText"/>
      </w:pPr>
      <w:r>
        <w:t xml:space="preserve">- Bác Cổ, bác cũng đừng chê cười cháu.</w:t>
      </w:r>
    </w:p>
    <w:p>
      <w:pPr>
        <w:pStyle w:val="BodyText"/>
      </w:pPr>
      <w:r>
        <w:t xml:space="preserve">Trang Duệ vừa nói vừa đưa Cổ lão gia tử vào bên trong.</w:t>
      </w:r>
    </w:p>
    <w:p>
      <w:pPr>
        <w:pStyle w:val="BodyText"/>
      </w:pPr>
      <w:r>
        <w:t xml:space="preserve">- Hì, hôm nay không uổng công, đây chính là Thái Đẩu của đường Ngọc Thạch đấy.</w:t>
      </w:r>
    </w:p>
    <w:p>
      <w:pPr>
        <w:pStyle w:val="BodyText"/>
      </w:pPr>
      <w:r>
        <w:t xml:space="preserve">- Thì ra tiểu tử kia là cháu của ông Cổ, hèn gì có trình độ như vậy.</w:t>
      </w:r>
    </w:p>
    <w:p>
      <w:pPr>
        <w:pStyle w:val="Compact"/>
      </w:pPr>
      <w:r>
        <w:t xml:space="preserve">Cổ lão gia tử có thanh danh rất tốt trong giới ngọc thạch, vì vậy mà đám người vây quanh bắt đầu bàn luận rôm rả hẳn lên.</w:t>
      </w:r>
      <w:r>
        <w:br w:type="textWrapping"/>
      </w:r>
      <w:r>
        <w:br w:type="textWrapping"/>
      </w:r>
    </w:p>
    <w:p>
      <w:pPr>
        <w:pStyle w:val="Heading2"/>
      </w:pPr>
      <w:bookmarkStart w:id="196" w:name="chương-174-bàn-ngọc-4."/>
      <w:bookmarkEnd w:id="196"/>
      <w:r>
        <w:t xml:space="preserve">174. Chương 174 : Bàn Ngọc (4).</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174: Bàn ngọc (4).</w:t>
      </w:r>
    </w:p>
    <w:p>
      <w:pPr>
        <w:pStyle w:val="BodyText"/>
      </w:pPr>
      <w:r>
        <w:t xml:space="preserve">Nhóm Dịch: Tepga</w:t>
      </w:r>
    </w:p>
    <w:p>
      <w:pPr>
        <w:pStyle w:val="BodyText"/>
      </w:pPr>
      <w:r>
        <w:t xml:space="preserve">Nguồn : VipVandan</w:t>
      </w:r>
    </w:p>
    <w:p>
      <w:pPr>
        <w:pStyle w:val="BodyText"/>
      </w:pPr>
      <w:r>
        <w:t xml:space="preserve">- Bác Cổ, sao bác cũng đến nơi này?</w:t>
      </w:r>
    </w:p>
    <w:p>
      <w:pPr>
        <w:pStyle w:val="BodyText"/>
      </w:pPr>
      <w:r>
        <w:t xml:space="preserve">Đợi khi Cổ lão gia tử ngồi xuống thì Trang Duệ mở miệng hỏi, nhưng lời vừa ra khỏi miệng thì biết mình hỏi thừa, với thân phận của Cổ lão gia tử, đến tham gia hội chợ giao dịch phỉ thúy lần này là quá mức bình thường.</w:t>
      </w:r>
    </w:p>
    <w:p>
      <w:pPr>
        <w:pStyle w:val="BodyText"/>
      </w:pPr>
      <w:r>
        <w:t xml:space="preserve">- Tôi không nên đến sao? Chẳng lẽ cậu nên đến?</w:t>
      </w:r>
    </w:p>
    <w:p>
      <w:pPr>
        <w:pStyle w:val="BodyText"/>
      </w:pPr>
      <w:r>
        <w:t xml:space="preserve">Tâm tình của Cổ lão gia tử hôm nay có vẻ không tốt, lời lẽ có hơi gay gắt.</w:t>
      </w:r>
    </w:p>
    <w:p>
      <w:pPr>
        <w:pStyle w:val="BodyText"/>
      </w:pPr>
      <w:r>
        <w:t xml:space="preserve">- Bác Cổ, cháu được bạn mời đến, nếu không cũng chẳng biết nơi này có hội chợt phỉ thúy.</w:t>
      </w:r>
    </w:p>
    <w:p>
      <w:pPr>
        <w:pStyle w:val="BodyText"/>
      </w:pPr>
      <w:r>
        <w:t xml:space="preserve">Trang Duệ thành thật trả lời, nếu không phải Tống Quân nói cho hắn biết, sợ rằng hắn cũng thật sự không biết chuyện này.</w:t>
      </w:r>
    </w:p>
    <w:p>
      <w:pPr>
        <w:pStyle w:val="BodyText"/>
      </w:pPr>
      <w:r>
        <w:t xml:space="preserve">- Sao? Là như vậy à? Xem ra tôi thật sự trách lầm cậu rồi.</w:t>
      </w:r>
    </w:p>
    <w:p>
      <w:pPr>
        <w:pStyle w:val="BodyText"/>
      </w:pPr>
      <w:r>
        <w:t xml:space="preserve">Thì ra Cổ lão gia tử cho rằng Trang Duệ đã được ăn quả ngọt trong lúc đổ thạch ở Nam Kinh nên bây giờ đến đây tìm vận may thêm lần nữa, mà lão có nhân tình với ông nội của Trang Duệ, vì vậy đối đãi với Trang Duệ như với con cháu của mình, không muốn Trang Duệ trầm mê trong đổ thạch, vì vậy lúc vừa rồi mới nói giọng hơi khó nghe.</w:t>
      </w:r>
    </w:p>
    <w:p>
      <w:pPr>
        <w:pStyle w:val="BodyText"/>
      </w:pPr>
      <w:r>
        <w:t xml:space="preserve">- Bác Cổ, trước kia cháu gặp vận may, vài tháng qua ở Trung Hải chủ yếu là công tác, cũng không tham gia đổ thạch.</w:t>
      </w:r>
    </w:p>
    <w:p>
      <w:pPr>
        <w:pStyle w:val="BodyText"/>
      </w:pPr>
      <w:r>
        <w:t xml:space="preserve">Trang Duệ hiểu ý của Cổ lão gia tử thì cũng không khỏi dở khóc dở cười, nhưng cũng thật sự cảm kích từ tận đáy lòng với phần tâm tính bảo vệ mình của đối phương.</w:t>
      </w:r>
    </w:p>
    <w:p>
      <w:pPr>
        <w:pStyle w:val="BodyText"/>
      </w:pPr>
      <w:r>
        <w:t xml:space="preserve">- Cổ lão, chúng ta đã hai năm không gặp, có thời gian nhất định phải đến chỗ tôi một lần đấy nhé?</w:t>
      </w:r>
    </w:p>
    <w:p>
      <w:pPr>
        <w:pStyle w:val="BodyText"/>
      </w:pPr>
      <w:r>
        <w:t xml:space="preserve">Tên mập rõ ràng cũng quen biết Cổ lão gia tử, vì vậy mới lên tiếng bắt chuyện.</w:t>
      </w:r>
    </w:p>
    <w:p>
      <w:pPr>
        <w:pStyle w:val="BodyText"/>
      </w:pPr>
      <w:r>
        <w:t xml:space="preserve">- Thì ra là ông chủ Mã, anh cũng thấy được hương vị gì mà chạy đến đây?</w:t>
      </w:r>
    </w:p>
    <w:p>
      <w:pPr>
        <w:pStyle w:val="BodyText"/>
      </w:pPr>
      <w:r>
        <w:t xml:space="preserve">Cổ lão gia tử cũng không phải không nến khói lửa nhân gian, có đôi khi sẽ giúp người ta giám định vài thứ, hai năm trước từng giám định vài món cổ ngọc cho tên mập, vì vậy xem như quen biết.</w:t>
      </w:r>
    </w:p>
    <w:p>
      <w:pPr>
        <w:pStyle w:val="BodyText"/>
      </w:pPr>
      <w:r>
        <w:t xml:space="preserve">- Hì hì, tôi đây không phải đến để tham gia náo nhiệt, không ngờ cậu Trang cũng có biết ngài.</w:t>
      </w:r>
    </w:p>
    <w:p>
      <w:pPr>
        <w:pStyle w:val="BodyText"/>
      </w:pPr>
      <w:r>
        <w:t xml:space="preserve">Tên mập cười sáng lạn như mặt trời, cũng kohong thèm quan tâm đến lời nói móc của Cổ lão gia tử.</w:t>
      </w:r>
    </w:p>
    <w:p>
      <w:pPr>
        <w:pStyle w:val="BodyText"/>
      </w:pPr>
      <w:r>
        <w:t xml:space="preserve">- Tiểu Trang và tôi có thế giao, ông chủ Mã sau này phải quan tâm nhiều hơn.</w:t>
      </w:r>
    </w:p>
    <w:p>
      <w:pPr>
        <w:pStyle w:val="BodyText"/>
      </w:pPr>
      <w:r>
        <w:t xml:space="preserve">Cổ lão gia tử nói ra phần quan hệ với Trang Duệ, lão biết rõ ông chủ Mã này không đơn giản, hai năm trước tên mập này không biết gì về ngọc thạch, nhưng khi đó sưu tầm được mười mấy món cổ ngọc mà chỉ có một món là giả, tất cả đều là thật, thậm chí trong đó còn có vài trân phẩm. Cổ lão gia tử rất bội phục ánh mắt của tên mập, vì thế không khỏi nói ra quan hệ của mình với Trang Duệ.</w:t>
      </w:r>
    </w:p>
    <w:p>
      <w:pPr>
        <w:pStyle w:val="BodyText"/>
      </w:pPr>
      <w:r>
        <w:t xml:space="preserve">- Cổ lão, vừa rồi cậu này nói ra những phương pháp bàn ngọc, có phải là thật không? Mong ngài cho ra vài lời bình. truyện cập nhật nhanh nhất tại chấm</w:t>
      </w:r>
    </w:p>
    <w:p>
      <w:pPr>
        <w:pStyle w:val="BodyText"/>
      </w:pPr>
      <w:r>
        <w:t xml:space="preserve">Đám người vây xem ở bên cạnh thấy Cổ lão đến ngồi xuống cùng hàn huyên vô cùng vui vẻ với đám Trang Duệ thì cũng có gan hô lớn, phải biết rằng Cổ lão thật sự là người có quyền uy trong nghề ngọc thạch, bình thường rất khó gặp, có cơ hội tốt thế này để yêu cầu thỉnh giáo, tất nhiên mọi người sẽ không buông tha.</w:t>
      </w:r>
    </w:p>
    <w:p>
      <w:pPr>
        <w:pStyle w:val="BodyText"/>
      </w:pPr>
      <w:r>
        <w:t xml:space="preserve">- Cổ lão, ngài vừa xuống máy bay, chỗ này có chút ồn ào, ngài nên lên lầu nghỉ ngơi, phòng đã được chúng tôi sắp xếp xong.</w:t>
      </w:r>
    </w:p>
    <w:p>
      <w:pPr>
        <w:pStyle w:val="BodyText"/>
      </w:pPr>
      <w:r>
        <w:t xml:space="preserve">Lúc này người đàn ông trung niên đi theo Cổ lão chợt đi đến ghé sát tai nói, có lẽ hắn là người của khối chính quyền.</w:t>
      </w:r>
    </w:p>
    <w:p>
      <w:pPr>
        <w:pStyle w:val="BodyText"/>
      </w:pPr>
      <w:r>
        <w:t xml:space="preserve">- Không có vấn đề, tôi ngồi chỗ này một lúc đã.</w:t>
      </w:r>
    </w:p>
    <w:p>
      <w:pPr>
        <w:pStyle w:val="BodyText"/>
      </w:pPr>
      <w:r>
        <w:t xml:space="preserve">Cổ lão khoát tay áo dùng giọng không cho là đúng nói, người nọ thấy Cổ lão không lên lầu nghỉ ngơi thì cũng không có biện pháp gì khác, chỉ có thể lấy điện thoại ra gọi đi mà thôi.</w:t>
      </w:r>
    </w:p>
    <w:p>
      <w:pPr>
        <w:pStyle w:val="BodyText"/>
      </w:pPr>
      <w:r>
        <w:t xml:space="preserve">- Tiểu Trang, không ngờ có vài tháng mà trình độ giám ngọc của cậu lại phát triển tột bậc như vậy, những gì cậu nói ra thật sự không sai, cậu có thể tiếp tục.</w:t>
      </w:r>
    </w:p>
    <w:p>
      <w:pPr>
        <w:pStyle w:val="BodyText"/>
      </w:pPr>
      <w:r>
        <w:t xml:space="preserve">Cổ lão thấy ánh mắt mong chờ của đám người kia thì trong lòng khẽ động, vì vậy mới kéo chủ đề lên người Trang Duệ.</w:t>
      </w:r>
    </w:p>
    <w:p>
      <w:pPr>
        <w:pStyle w:val="BodyText"/>
      </w:pPr>
      <w:r>
        <w:t xml:space="preserve">- Bác Cổ, cũng không thể như vậy được, có ngài ở đây, cháu sao có phần lên tiếng...</w:t>
      </w:r>
    </w:p>
    <w:p>
      <w:pPr>
        <w:pStyle w:val="BodyText"/>
      </w:pPr>
      <w:r>
        <w:t xml:space="preserve">Cổ lão gia tử nói lời khách khí làm cho Trang Duệ chợt nôn nóng, hắn bây giờ khoe khoang tri thức về ngọc thạch thì không khác nào múa đao trước mặt Quan Công, rõ ràng là tự tìm phiền phức ình.</w:t>
      </w:r>
    </w:p>
    <w:p>
      <w:pPr>
        <w:pStyle w:val="BodyText"/>
      </w:pPr>
      <w:r>
        <w:t xml:space="preserve">- Cậu ngồi xuống đi.</w:t>
      </w:r>
    </w:p>
    <w:p>
      <w:pPr>
        <w:pStyle w:val="BodyText"/>
      </w:pPr>
      <w:r>
        <w:t xml:space="preserve">Cổ lão đè vai Trang Duệ để ngồi xuống rồi nói:</w:t>
      </w:r>
    </w:p>
    <w:p>
      <w:pPr>
        <w:pStyle w:val="BodyText"/>
      </w:pPr>
      <w:r>
        <w:t xml:space="preserve">- Dù là nghề gì thì cũng có trước có sau, cũng cần có thầy dạy bảo, những gì cậu vừa nói là rất đúng, tôi cũng không có gì để nói, vì vậy cậu cũng không cần sợ, cứ tiếp tục phát huy.</w:t>
      </w:r>
    </w:p>
    <w:p>
      <w:pPr>
        <w:pStyle w:val="BodyText"/>
      </w:pPr>
      <w:r>
        <w:t xml:space="preserve">Trang Duệ cũng hiểu rõ Cổ lão đang cất nhắc mình, với thân phận của lão mà nói ra những lời như vậy, chỉ sợ không bao lâu nữa trong nghề ngọc thạch sẽ xem những lời của Cổ lão là dẫn mình vào tận cửa.</w:t>
      </w:r>
    </w:p>
    <w:p>
      <w:pPr>
        <w:pStyle w:val="BodyText"/>
      </w:pPr>
      <w:r>
        <w:t xml:space="preserve">Quả nhiên Cổ lão gia tử nói ra những lời này thì đám người chung quanh bắt đầu châu đầu ghé tai bàn tán, lúc đầu Trang Duệ nói về những phương pháp bàn ngọc thì có ít người tin tưởng, nhưng càng nhiều là nghi vấn. Vì Trang Duệ quá trẻ, chỉ khi Cổ lão gia tử nói ra những lời vừa rồi thì ánh mắt mọi người nhìn Trang Duệ mới có sự khác biệt.</w:t>
      </w:r>
    </w:p>
    <w:p>
      <w:pPr>
        <w:pStyle w:val="BodyText"/>
      </w:pPr>
      <w:r>
        <w:t xml:space="preserve">- Tiểu huynh đệ, Cổ lão đã bảo cậu cứ nói, vậy thì cậu tiếp tục đi.</w:t>
      </w:r>
    </w:p>
    <w:p>
      <w:pPr>
        <w:pStyle w:val="BodyText"/>
      </w:pPr>
      <w:r>
        <w:t xml:space="preserve">Người vừa rồi mời thuốc Trang Duệ chợt lên tiếng.</w:t>
      </w:r>
    </w:p>
    <w:p>
      <w:pPr>
        <w:pStyle w:val="BodyText"/>
      </w:pPr>
      <w:r>
        <w:t xml:space="preserve">Trang Duệ có chút do dự, những gì hắn biết về cổ ngọc chỉ là lý thuyết suông, nếu nói sai thì làm trò cười cho người trong nghề, nhưng lúc này đâm lao thì chỉ có thể phải theo lao. Trang Duệ suy nghĩ một chút rồi dùng giọng kiên trì nói:</w:t>
      </w:r>
    </w:p>
    <w:p>
      <w:pPr>
        <w:pStyle w:val="BodyText"/>
      </w:pPr>
      <w:r>
        <w:t xml:space="preserve">- Phương pháp bàn ngọc thì tiểu tử được một vị tiền bối truyền thụ cho, tôi sẽ nói ra để trao đổi với mọi người, nếu có gì không đúng mong các vị có thể chỉ ra chỗ sai.</w:t>
      </w:r>
    </w:p>
    <w:p>
      <w:pPr>
        <w:pStyle w:val="BodyText"/>
      </w:pPr>
      <w:r>
        <w:t xml:space="preserve">- Chúng ta không nói đến những ngọc cứng như phỉ thúy, trước tiên nói đến ngọc mềm, các bằng hữu nếu mua được một vật là ngọc mềm thì trước tiên tốt nhất không nên sử dụng ngay, trước hết phải đặt trong nước ngâm hai ngày, nếu là hàng mới(ngọc mới ra khỏi đất) thì nhiệt độ nước phải là bảy mươi độ.</w:t>
      </w:r>
    </w:p>
    <w:p>
      <w:pPr>
        <w:pStyle w:val="BodyText"/>
      </w:pPr>
      <w:r>
        <w:t xml:space="preserve">- Sau khi ngâm thì ngọc sẽ chảy ra một chất dịch màu trắng như lòng trắng trứng, đây có thể gọi là bao tương của ngọc khí, thật ra ai cũng biết loại bao tương này chính là mặt ngoài bóng loáng của những viên ngọc nếu được chúng ta ve vuốt lâu năm.</w:t>
      </w:r>
    </w:p>
    <w:p>
      <w:pPr>
        <w:pStyle w:val="BodyText"/>
      </w:pPr>
      <w:r>
        <w:t xml:space="preserve">- Có những bằng hữu ngâm ngọc xong thì ngày hôm sau sẽ dùng bàn chải đánh răng để thanh lý sạch sẽ, sau đó sẽ xỏ dây, làm như vậy là không thích hợp. Mọi người lấy ngọc khí ra thì trước tiên không cần thanh lý những chất dịch nhờn kia, phải đặt ngọc khí vào nơi râm mát và thông gió khoảng một đến hai tháng, để cho ngọc khí tự động khô lại, dịch nhờn khô sẽ làm cho ngọc có lớp vỏ bên ngoài sáng bóng, cũng được xưng là bảo tương.</w:t>
      </w:r>
    </w:p>
    <w:p>
      <w:pPr>
        <w:pStyle w:val="BodyText"/>
      </w:pPr>
      <w:r>
        <w:t xml:space="preserve">- Lúc này mới có thể đeo ngọc khí lên người, các vị lão gia có thể dùng dây đỏ để thắt bên hông, các cô gái là hơi khó, vì vào mùa hè mặc váy sẽ rất khó đeo.</w:t>
      </w:r>
    </w:p>
    <w:p>
      <w:pPr>
        <w:pStyle w:val="BodyText"/>
      </w:pPr>
      <w:r>
        <w:t xml:space="preserve">Trang Duệ nói làm cho xung quanh cười vang, lúc này khách đến ngày càng đông, đã ngồi khắp những chiếc ghế sa lông bày ngoài đại sảnh, những người bên ngoài không biết gì nhưng nghe nói có Cổ lão gia tử ở bên trong thì cũng ráng chen chân vào.</w:t>
      </w:r>
    </w:p>
    <w:p>
      <w:pPr>
        <w:pStyle w:val="BodyText"/>
      </w:pPr>
      <w:r>
        <w:t xml:space="preserve">- Lão Yêu, cậu nói xem chúng ta có nên thu phí không? Ha ha...</w:t>
      </w:r>
    </w:p>
    <w:p>
      <w:pPr>
        <w:pStyle w:val="BodyText"/>
      </w:pPr>
      <w:r>
        <w:t xml:space="preserve">Dương Vĩ thấy tình huống rầm rộ như vậy thì nói lời trêu chọc Trang Duệ.</w:t>
      </w:r>
    </w:p>
    <w:p>
      <w:pPr>
        <w:pStyle w:val="BodyText"/>
      </w:pPr>
      <w:r>
        <w:t xml:space="preserve">- Tiểu tử, đừng nó chuyện phiếm, hãy nói ọi người biết bàn ngọc có gì kiêng kỵ? Nói một lượt luôn đi...</w:t>
      </w:r>
    </w:p>
    <w:p>
      <w:pPr>
        <w:pStyle w:val="BodyText"/>
      </w:pPr>
      <w:r>
        <w:t xml:space="preserve">Khi thấy Trang Duệ nói chuyện với người bên cạnh thì đám người chung quanh lại bạo động.</w:t>
      </w:r>
    </w:p>
    <w:p>
      <w:pPr>
        <w:pStyle w:val="BodyText"/>
      </w:pPr>
      <w:r>
        <w:t xml:space="preserve">- Cũng không có gì khác, mọi người đều biết bàn ngọc để cho ngọc trắng ra, có thể nói là mồ hôi trên người có tác dụng làm cho ngọc trắng bóng, làm cho nó trở nên sáng láng. Nhưng thứ mồ hôi này cũng không phải nằm trên chóp mũi, trên gáy và là mồ hôi dầu, nếu sử dụng sẽ làm cho ngọc mất sáng, chư vị không nên làm như vậy.</w:t>
      </w:r>
    </w:p>
    <w:p>
      <w:pPr>
        <w:pStyle w:val="BodyText"/>
      </w:pPr>
      <w:r>
        <w:t xml:space="preserve">- Khi các vị dùng tay vuốt ngọc thì nên rửa sạch tay, nếu như với khí trời vào lúc này, tốt nhất là cách một hai tuần phải ngâm ngọc khí vào nước sạch.</w:t>
      </w:r>
    </w:p>
    <w:p>
      <w:pPr>
        <w:pStyle w:val="BodyText"/>
      </w:pPr>
      <w:r>
        <w:t xml:space="preserve">- Đúng rồi, có những bằng hữu buôn bán ngọc khí, đặc biệt là người Quảng Đông và Hongkong thường thích dùng giấy nhám để chà ngọc khí, như vậy sẽ mài mất lớp sáng bóng bên ngoài. Phương pháp này cũng chỉ vì cái lợi trước mắt, nhìn thì hiệu quả là rất nhanh nhưng lại ẩn giấu tai họa lớn, sẽ làm tổn thương nguyên khí của cổ ngọc, lớp bao tương bên ngoài sẽ biến mất, tuy sáng loáng nhưng vào tay lại mất đi độ bóng.</w:t>
      </w:r>
    </w:p>
    <w:p>
      <w:pPr>
        <w:pStyle w:val="BodyText"/>
      </w:pPr>
      <w:r>
        <w:t xml:space="preserve">Trang Duệ nói đến đây thì đám người vây quanh có nhiều người tỏ ra phẫn nộ, xem ra chính là bực mình vì những thương nhân trong lời Trang Duệ. Vì thương nhân thường trục lợi, bọn họ áp dụng biện pháp này để lừa gạt những người vừa vào nghề, như vậy sẽ bán được với giá cao, nhưng ngọc thạch được dùng giấy nhám chà xát, căn bản không khác gì bị vứt bỏ.</w:t>
      </w:r>
    </w:p>
    <w:p>
      <w:pPr>
        <w:pStyle w:val="BodyText"/>
      </w:pPr>
      <w:r>
        <w:t xml:space="preserve">- Một khối ngọc cần phải bàn ba bốn năm năm, như thế nào thì được coi là bàn tốt?</w:t>
      </w:r>
    </w:p>
    <w:p>
      <w:pPr>
        <w:pStyle w:val="BodyText"/>
      </w:pPr>
      <w:r>
        <w:t xml:space="preserve">Một người lại đặt câu hỏi.</w:t>
      </w:r>
    </w:p>
    <w:p>
      <w:pPr>
        <w:pStyle w:val="BodyText"/>
      </w:pPr>
      <w:r>
        <w:t xml:space="preserve">- Ha ha, chúng ta chỉ nói về ngọc, bình thường thì nó cũng không bị ăn mòn quá nghiêm trọng ở trong đất, nếu là ngọc với chất lượng không quá kém, khi được lấy ra khỏi đất và bàn một hai năm, như vậy cơ bản là bàn chín. Nhưng nếu những viên ngọc bị ăn mòn quá lâu, hoặc cổ ngọc với chất lượng quá kém, như vậy sẽ phải mất thời gian hơn.</w:t>
      </w:r>
    </w:p>
    <w:p>
      <w:pPr>
        <w:pStyle w:val="BodyText"/>
      </w:pPr>
      <w:r>
        <w:t xml:space="preserve">- Chỉ cần ngọc khí được bàn sáng láng, nhẵn nhụi và trơn mịn, mặt ngoài lộ ra bảo tường, như vậy có thể xem là ngọc chín.</w:t>
      </w:r>
    </w:p>
    <w:p>
      <w:pPr>
        <w:pStyle w:val="BodyText"/>
      </w:pPr>
      <w:r>
        <w:t xml:space="preserve">- Thật ra có hiệu quả hay không thì phải xem vào tính chất của ngọc, có ngọc vô cùng tốt, chỉ cần đánh bóng đúng cách sẽ trơn bóng sáng láng, căn bản không cần bàn. Mà cũng có những viên ngọc dù bàn vài năm vẫn như đá, nhưng chúng ta chỉ bàn về ngọc được khai quật từ hầm mộ, những thứ này là bắt buộc phải bàn ngọc.</w:t>
      </w:r>
    </w:p>
    <w:p>
      <w:pPr>
        <w:pStyle w:val="BodyText"/>
      </w:pPr>
      <w:r>
        <w:t xml:space="preserve">Trang Duệ nói một hơi xong những lời này thì lại nhìn về phía Cổ lão gia tử nói:</w:t>
      </w:r>
    </w:p>
    <w:p>
      <w:pPr>
        <w:pStyle w:val="BodyText"/>
      </w:pPr>
      <w:r>
        <w:t xml:space="preserve">- Bác, cháu đã nói hết lời, đến lượt bác nói vài lời.</w:t>
      </w:r>
    </w:p>
    <w:p>
      <w:pPr>
        <w:pStyle w:val="BodyText"/>
      </w:pPr>
      <w:r>
        <w:t xml:space="preserve">Trang Duệ nói đều là thật, chú Đức dạy cho hắn những điều như vậy, nếu nói thêm sẽ thật sự lộ tẩy.</w:t>
      </w:r>
    </w:p>
    <w:p>
      <w:pPr>
        <w:pStyle w:val="Compact"/>
      </w:pPr>
      <w:r>
        <w:br w:type="textWrapping"/>
      </w:r>
      <w:r>
        <w:br w:type="textWrapping"/>
      </w:r>
    </w:p>
    <w:p>
      <w:pPr>
        <w:pStyle w:val="Heading2"/>
      </w:pPr>
      <w:bookmarkStart w:id="197" w:name="chương-175-biện-ngọc."/>
      <w:bookmarkEnd w:id="197"/>
      <w:r>
        <w:t xml:space="preserve">175. Chương 175 : Biện Ngọc.</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175: Biện ngọc.</w:t>
      </w:r>
    </w:p>
    <w:p>
      <w:pPr>
        <w:pStyle w:val="BodyText"/>
      </w:pPr>
      <w:r>
        <w:t xml:space="preserve">Nhóm Dịch: Tepga</w:t>
      </w:r>
    </w:p>
    <w:p>
      <w:pPr>
        <w:pStyle w:val="BodyText"/>
      </w:pPr>
      <w:r>
        <w:t xml:space="preserve">Nguồn : VipVandan</w:t>
      </w:r>
    </w:p>
    <w:p>
      <w:pPr>
        <w:pStyle w:val="BodyText"/>
      </w:pPr>
      <w:r>
        <w:t xml:space="preserve">Trang Duệ vừa nói dứt lời thì mọi người nhìn sang Cổ lão gia tử.</w:t>
      </w:r>
    </w:p>
    <w:p>
      <w:pPr>
        <w:pStyle w:val="BodyText"/>
      </w:pPr>
      <w:r>
        <w:t xml:space="preserve">Cổ lão cực kỳ chú trọng dẫn dắt vãn bối đi vào con đường ngọc thạch, trước kia cũng thường xuyên đi đến giảng bài hoặc nhận đồ đệ ở các hiệp hội ngọc thạch, người quen biết của lão là rất nhiều. Nhưng những năm gần đây Cổ lão tuổi tác ngày càng lớn, cũng rất ít khi ra ngoài giảng bài hoặc tham dự các hội chợ triển lãm, hôm nay mọi người có cơ hội được nghe Cổ lão bình luận ngọc thạch, điều này là cơ duyên rất lớn.</w:t>
      </w:r>
    </w:p>
    <w:p>
      <w:pPr>
        <w:pStyle w:val="BodyText"/>
      </w:pPr>
      <w:r>
        <w:t xml:space="preserve">- Tiểu tử thúi này rõ ràng dám đưa bác trai ra làm tấm mộc...</w:t>
      </w:r>
    </w:p>
    <w:p>
      <w:pPr>
        <w:pStyle w:val="BodyText"/>
      </w:pPr>
      <w:r>
        <w:t xml:space="preserve">Khi thấy ánh mắt mong chờ của mọi người, Cổ lão cười mắng Trang Duệ một câu, sau đó cởi xuống một mảnh ngọc khí đeo bên hông.</w:t>
      </w:r>
    </w:p>
    <w:p>
      <w:pPr>
        <w:pStyle w:val="BodyText"/>
      </w:pPr>
      <w:r>
        <w:t xml:space="preserve">- Cách chơi cổ ngọc thì bây giờ lưu hành rất nhiều phương án, thậm chí là như sao trên trời, có thể sử dụng mọi phương án. Cũng giống như những gì Tiểu Trang vừa nói, cũng không còn ai đi thử phương pháp "ý bàn", nhưng ông lão tôi thời còn trẻ, thật sự tìm được một mảnh ngọc tốt, đã đeo trên người vài chục năm, chính là dùng phương pháp ý bàn, bây giờ nói ra ọi người kiến thức.</w:t>
      </w:r>
    </w:p>
    <w:p>
      <w:pPr>
        <w:pStyle w:val="BodyText"/>
      </w:pPr>
      <w:r>
        <w:t xml:space="preserve">Cổ lão nói ra những lời như vậy thì thật sự làm khiếp sợ đám người đứng chung quanh, vì trước đó Trang Duệ đã từng nói đến độ khó của phương pháp ý bàn, hơn nữa còn nói ý bàn chỉ là cách chơi ngọc trong truyền thuyết, không ngờ Cổ lão lại là người có thể thực hiện được phương pháp kia. Lúc này được chính Cổ lão truyền thụ kinh nghiệm, mọi người cảm thấy đều không uổng, vì vậy mà khẽ nhỏ to nghị luận, ánh mắt nhìn chằm chằm vào viên ngọc khí của Cổ lão.</w:t>
      </w:r>
    </w:p>
    <w:p>
      <w:pPr>
        <w:pStyle w:val="BodyText"/>
      </w:pPr>
      <w:r>
        <w:t xml:space="preserve">Cổ lão vừa nói vừa đưa mảnh ngọc khí trong tay cho Trang Duệ, sau đó lão nói:</w:t>
      </w:r>
    </w:p>
    <w:p>
      <w:pPr>
        <w:pStyle w:val="BodyText"/>
      </w:pPr>
      <w:r>
        <w:t xml:space="preserve">- Mọi người đều biết câu nói thành tâm thành ý và kiên định, thật ra những chữ này xuất phát từ phương pháp ý bàn cổ ngọc, cổ nhân có nói: Lúc nào cũng phải vuốt nhè nhẹ, nghĩ đến những điều tốt đẹp, đủ để tạo khí tức của mình, sửa đổi tính tình, làm cho chính mình trở nên thuần khiết và vô dục vô sầu, thành tâm thành ý và kiên định.</w:t>
      </w:r>
    </w:p>
    <w:p>
      <w:pPr>
        <w:pStyle w:val="BodyText"/>
      </w:pPr>
      <w:r>
        <w:t xml:space="preserve">- Khối ngọc này tôi đã mang theo người được bốn mươi năm, bây giờ chỉ cần cầm trong tay sẽ cảm giác được nó, thậm chí còn sinh ra cảm giác huyết mạch tương liên. Ngọc giống như có tính mạng, cũng giống như có thể hít thở, dù là trải qua vô số chuyện mưa gió nhưng chỉ cần cầm khối ngọc này tâm tình sẽ bình tĩnh trở lại, cá nhân tôi cảm thấy đây chính là công hiệu của ý bàn.</w:t>
      </w:r>
    </w:p>
    <w:p>
      <w:pPr>
        <w:pStyle w:val="BodyText"/>
      </w:pPr>
      <w:r>
        <w:t xml:space="preserve">Cổ lão gia tử nói làm ọi người nhìn về phía viên cổ ngọc trong tay Trang Duệ, trong mắt không khỏi bừng lên cái nhìn hâm mộ. Với ánh mắt của Cổ lão, ngọc khí cầm theo bên mình chắc chắn sẽ có chất lượng không kém, một khối ngọc được bàn hơn bốn mươi năm, hơn nữa cộng với giá trị của chính nó, ít nhất cũng có thể tự xưng là báu vật vô giá.</w:t>
      </w:r>
    </w:p>
    <w:p>
      <w:pPr>
        <w:pStyle w:val="BodyText"/>
      </w:pPr>
      <w:r>
        <w:t xml:space="preserve">Mảnh ngọc mà Cổ lão gia tử lấy ra cũng không lớn, chỉ như lòng bàn tay trẻ con, chính diện ngọc bội điêu khắc một con thú kỳ dị, cước đạp phong vân, cánh ngắn, đầu rồng, thân ngựa, chân kỳ lân, trông uy manh như sư tử. Con thú này có cặp mắt lồi lên, miệng đầy răng nanh dài, điêu khắc cực kỳ sống động.</w:t>
      </w:r>
    </w:p>
    <w:p>
      <w:pPr>
        <w:pStyle w:val="BodyText"/>
      </w:pPr>
      <w:r>
        <w:t xml:space="preserve">Trang Duệ thật sự có biết về loại thú kỳ dị kia, nó chính là tịch tà thú Tỳ Hưu, nhưng điều làm cho hắn giật mình chính là màu thấm của khối ngọc này, cầm trong tay cẩn thận xem xét thì thấy có sáu màu thấm. Phải biết rằng màu thấm là những thứ được tạo nên sau này, hai ba loại thấm là cổ ngọc thường, bốn loại thấm thí là hiếm thấy, năm loại thấm được xem là bảo vật vô giá, khối ngọc của Cổ lão có sáu màu thấm, khó trách lão dùng ý bàn để nuôi ngọc.</w:t>
      </w:r>
    </w:p>
    <w:p>
      <w:pPr>
        <w:pStyle w:val="BodyText"/>
      </w:pPr>
      <w:r>
        <w:t xml:space="preserve">Trang Duệ thử kéo phần dây màu đỏ được bện lên thân ngọc, hắn cảm thấy nó rất cứng chắc.</w:t>
      </w:r>
    </w:p>
    <w:p>
      <w:pPr>
        <w:pStyle w:val="BodyText"/>
      </w:pPr>
      <w:r>
        <w:t xml:space="preserve">- Bác Cổ, đây là ngọc ấm sao?</w:t>
      </w:r>
    </w:p>
    <w:p>
      <w:pPr>
        <w:pStyle w:val="BodyText"/>
      </w:pPr>
      <w:r>
        <w:t xml:space="preserve">Trang Duệ cầm lấy mảnh ngọc mà cảm thấy ấm áp trơn ướt, vì vậy mà không khỏi mở miệng hỏi Cổ lão.</w:t>
      </w:r>
    </w:p>
    <w:p>
      <w:pPr>
        <w:pStyle w:val="BodyText"/>
      </w:pPr>
      <w:r>
        <w:t xml:space="preserve">- Đúng, đây là ngọc ấm Lam Điền Sản, phẩm chất rất cao, khi tôi còn trẻ thì vô tình có được, đã theo tôi hơn bốn mươi năm. Những năm qua tuy có chơi đùa với nhiều mảnh ngọc khác nhưng thật sự không đổi nó, ha ha, rất nhiều lần nhờ nó mà trừ đi tà tị, gặp dứ hóa lành.</w:t>
      </w:r>
    </w:p>
    <w:p>
      <w:pPr>
        <w:pStyle w:val="BodyText"/>
      </w:pPr>
      <w:r>
        <w:t xml:space="preserve">Cổ lão nói làm cho đám người trẻ tuổi không cho là đúng, ngọc trừ tà chỉ là lời đồn miệng truyền thuyết, chưa nghe nói có người nào đeo ngọc mà vượt qua tai ương.</w:t>
      </w:r>
    </w:p>
    <w:p>
      <w:pPr>
        <w:pStyle w:val="BodyText"/>
      </w:pPr>
      <w:r>
        <w:t xml:space="preserve">- Bác Cổ, nghe nói ngọc năm màu thấm đã hiếm thấy, cái này có đến sáu màu thấm, thật sự cháu chưa từng thấy qua.</w:t>
      </w:r>
    </w:p>
    <w:p>
      <w:pPr>
        <w:pStyle w:val="BodyText"/>
      </w:pPr>
      <w:r>
        <w:t xml:space="preserve">- Ha ha, đừng nói là cậu chưa từng thấy qua, những người gặp được ngọc sáu màu thấm cũng không có nhiều, trong bảo tàng cố cung có hơn ba ngàn cổ ngọc, mà cổ ngọc sáu màu thấm cũng không có vài món.</w:t>
      </w:r>
    </w:p>
    <w:p>
      <w:pPr>
        <w:pStyle w:val="BodyText"/>
      </w:pPr>
      <w:r>
        <w:t xml:space="preserve">Cổ lão nói đến đây thì không khỏi có chút đắc ý.</w:t>
      </w:r>
    </w:p>
    <w:p>
      <w:pPr>
        <w:pStyle w:val="BodyText"/>
      </w:pPr>
      <w:r>
        <w:t xml:space="preserve">- Khối cổ ngọc này khi tôi lấy được thì khai quật chưa bao lâu, mặt ngoài giống như vôi, tính chất như bùn đất, cũng không phát sáng, bây giờ xem như miễn cưỡng đã bàn thành ngọc chín, vì vậy mới có màu đỏ thấm đẫm, tục xưng là mặt con nít...</w:t>
      </w:r>
    </w:p>
    <w:p>
      <w:pPr>
        <w:pStyle w:val="BodyText"/>
      </w:pPr>
      <w:r>
        <w:t xml:space="preserve">Cổ lão lấy Ngọc Tỳ Hưu trong tay của Trang Duệ, sau đó vung tay ma xát, có vẻ rất yêu thích.</w:t>
      </w:r>
    </w:p>
    <w:p>
      <w:pPr>
        <w:pStyle w:val="BodyText"/>
      </w:pPr>
      <w:r>
        <w:t xml:space="preserve">- Cổ lão, khối ngọc này của ngài đáng giá bao nhiêu?</w:t>
      </w:r>
    </w:p>
    <w:p>
      <w:pPr>
        <w:pStyle w:val="BodyText"/>
      </w:pPr>
      <w:r>
        <w:t xml:space="preserve">Dương Vĩ là người tục tằng, hắn há miệng là hỏi giá, nhưng đây cũng là thứ mà mọi người muốn biết, vì vậy ai cũng vểnh tai lên nghe.</w:t>
      </w:r>
    </w:p>
    <w:p>
      <w:pPr>
        <w:pStyle w:val="BodyText"/>
      </w:pPr>
      <w:r>
        <w:t xml:space="preserve">- Ha ha, tôi đã đeo khối ngọc này vài chục năm, dù là cậu có núi vàng tôi cũng không đổi.</w:t>
      </w:r>
    </w:p>
    <w:p>
      <w:pPr>
        <w:pStyle w:val="BodyText"/>
      </w:pPr>
      <w:r>
        <w:t xml:space="preserve">Cổ lão gia tử cười ha hả đáp lời, cũng không ra giá khối Ngọc Tỳ Hưu, Dương Vĩ nghe vậy thì thầm mắng một câu cáo già.</w:t>
      </w:r>
    </w:p>
    <w:p>
      <w:pPr>
        <w:pStyle w:val="BodyText"/>
      </w:pPr>
      <w:r>
        <w:t xml:space="preserve">- Cổ lão, chúng tôi không có được cảnh giới ý bàn, ngài có thể nói một phương pháp giám định cổ ngọc được không? Tôi đã chơi ngọc vài năm, tốn không ít tiền, cũng không mua được bao nhiêu cổ ngọc là thật, rõ ràng nghề này nước quá sâu.</w:t>
      </w:r>
    </w:p>
    <w:p>
      <w:pPr>
        <w:pStyle w:val="BodyText"/>
      </w:pPr>
      <w:r>
        <w:t xml:space="preserve">Một âm thanh từ trong đám người vang lên, mọi người nghe thấy vậy thì đều gật đầu, vì là người trong nhóm này, dù là cả thương nhân ngọc thạch, ai cũng đã từng mua lầm ngọc giả.</w:t>
      </w:r>
    </w:p>
    <w:p>
      <w:pPr>
        <w:pStyle w:val="BodyText"/>
      </w:pPr>
      <w:r>
        <w:t xml:space="preserve">- Bây giờ trên thị trường mười vật thì có tới chín là giả, giá cổ ngọc chính thức là rất cao, tôi cũng không đồng ý người vừa mới vào nghề và chơi cổ ngọc đã mau được hàng thật, chưa nói đến vấn đề dùng tiền không công, còn làm ảnh hưởng đến tâm tình của chính mình.</w:t>
      </w:r>
    </w:p>
    <w:p>
      <w:pPr>
        <w:pStyle w:val="BodyText"/>
      </w:pPr>
      <w:r>
        <w:t xml:space="preserve">- Trước đó không lâu trên thị trường chợt xuất hiện một nhóm lớn những ngọc khí giả thời chiến quốc và thời Hán, ví dụ như xe ngựa, chuông, ngọc thủ, kể cả ly ngọc...Có người bỏ ra vài trăm ngàn, cũng có người bỏ ra vài triệu để mua những nhóm ngọc khí như vậy.</w:t>
      </w:r>
    </w:p>
    <w:p>
      <w:pPr>
        <w:pStyle w:val="BodyText"/>
      </w:pPr>
      <w:r>
        <w:t xml:space="preserve">- Cổ lão, nhất định là giả sao?</w:t>
      </w:r>
    </w:p>
    <w:p>
      <w:pPr>
        <w:pStyle w:val="BodyText"/>
      </w:pPr>
      <w:r>
        <w:t xml:space="preserve">Trong đám người có kẻ cười lớn nói.</w:t>
      </w:r>
    </w:p>
    <w:p>
      <w:pPr>
        <w:pStyle w:val="BodyText"/>
      </w:pPr>
      <w:r>
        <w:t xml:space="preserve">- Đúng vậy, thậm chí có một người mua sáu bộ áo ngọc, không bao lâu sau những thứ này liên tục xuất hiện trong chợ, hơn nữa càng ngày càng rẻ, chỉ cần không cầm đi giám định cũng biết là giả. Vì vậy mọi người không nên cố gắng đi tìm cổ ngọc, nếu không thì người mua phải ngọc giả tiếp theo sẽ chính là anh.</w:t>
      </w:r>
    </w:p>
    <w:p>
      <w:pPr>
        <w:pStyle w:val="BodyText"/>
      </w:pPr>
      <w:r>
        <w:t xml:space="preserve">Cổ lão nói làm cho đám người xung quanh cười vang.</w:t>
      </w:r>
    </w:p>
    <w:p>
      <w:pPr>
        <w:pStyle w:val="BodyText"/>
      </w:pPr>
      <w:r>
        <w:t xml:space="preserve">Cổ lão lại khoát tay, đợi đến khi không gian chung quanh yên tĩnh lại thì nói:</w:t>
      </w:r>
    </w:p>
    <w:p>
      <w:pPr>
        <w:pStyle w:val="BodyText"/>
      </w:pPr>
      <w:r>
        <w:t xml:space="preserve">- Mọi người không nên cười, đừng nói là người ngoài bị lừa, ngay cả người bên trong cũng bị lừa. Mà sự kiện những ngọc cổ giả phát sinh thời gian qua cũng đã từng phát sinh trên người một người bạn của tôi.</w:t>
      </w:r>
    </w:p>
    <w:p>
      <w:pPr>
        <w:pStyle w:val="BodyText"/>
      </w:pPr>
      <w:r>
        <w:t xml:space="preserve">- Đó là một người bạn có bằng cấp tiến sĩ, là một nhà khảo cổ chuyên nghiệp, tiểu tử này thường xuyên ra ngoài tìm vận may. Năm ngoái hắn thấy một nhóm đồ ngọc cổ trong một cửa hàng, có ngọc chương (hình dáng giống nửa cái ngọc khuê), ngọc đao, ngọc bích, ngọc hoàng, ly ngọc giác...</w:t>
      </w:r>
    </w:p>
    <w:p>
      <w:pPr>
        <w:pStyle w:val="BodyText"/>
      </w:pPr>
      <w:r>
        <w:t xml:space="preserve">- Theo lời giải thích của chủ cửa hàng, những ngọc khí này là thời Hán, thậm chí là đến thời Thương Chu, đặc bệt là ly ngọc giác, ngọc bích, ngọc hoàng là những vật điển hìn của thời Hán.</w:t>
      </w:r>
    </w:p>
    <w:p>
      <w:pPr>
        <w:pStyle w:val="BodyText"/>
      </w:pPr>
      <w:r>
        <w:t xml:space="preserve">- Mọi người đều biết ngọc thời Hán hai ngàn năm trước chính là thời kỳ phát triển đỉnh cao, trình độ của ngọc thời này có thể nói là cực kỳ tốt, sản phẩm cũng phong phú.</w:t>
      </w:r>
    </w:p>
    <w:p>
      <w:pPr>
        <w:pStyle w:val="BodyText"/>
      </w:pPr>
      <w:r>
        <w:t xml:space="preserve">- Ly ngọc giác được làm từ những chất liệu ngọc cực kỳ quý, nó là một trong những dụng cụ uống rượu mà quý tộc và vương hầu thường sử dụng; ngọc bích và ngọc hoàng là lễ ngọc, cũng có thể làm từ trần thiết ngọc, những ngọc khí này thường được chạm khắc những hình ảnh tinh xảo, thể hiện phong cách nghệ thuật cực cao.</w:t>
      </w:r>
    </w:p>
    <w:p>
      <w:pPr>
        <w:pStyle w:val="BodyText"/>
      </w:pPr>
      <w:r>
        <w:t xml:space="preserve">- Những món đồ cổ này thật sự hấp dẫn không ít dân trong nghề đến giám định và thưởng thức, trong đó có không ít người phát sinh nhận thức, lúc đó ông chủ cửa hàng cũng rất hứng thú với nó, nói rằng nếu muốn mua sẽ được bán với giá cả ưu đãi.</w:t>
      </w:r>
    </w:p>
    <w:p>
      <w:pPr>
        <w:pStyle w:val="BodyText"/>
      </w:pPr>
      <w:r>
        <w:t xml:space="preserve">- Vị bằng hữu của tôi mới ba lăm ba sáu tuổi, có chút cơ sở kinh tế, trải qua vài vòng cò kè mặc cả thì mua ly ngọc giác và vài ngọc khí khác, trong đó giá cả đắt nhất là ly ngọc giác. Sau đó cửa hàng đồ cổ kia chỉ trong thời gian một năm đã bán bảy mươi món cổ ngọc, ít nhất cũng thu về hơn bốn trăm ngàn.</w:t>
      </w:r>
    </w:p>
    <w:p>
      <w:pPr>
        <w:pStyle w:val="BodyText"/>
      </w:pPr>
      <w:r>
        <w:t xml:space="preserve">- Tháng trước tôi vừa dịp đến thành phố kia, được bạn cũ mời đến, kết quả là mọi người đều biết, tất cả đều là ngọc thạch hiện đại được làm giả cổ, bề ngoài thật sự là ngọc cổ, màu thấm cực tốt, lại được chế tạo ra từ những thủ đoạn cực kỳ chuyên nghiệp.</w:t>
      </w:r>
    </w:p>
    <w:p>
      <w:pPr>
        <w:pStyle w:val="BodyText"/>
      </w:pPr>
      <w:r>
        <w:t xml:space="preserve">- Cổ lão gia tử, màu thấm sao có thể làm ra được? Như vậy thì sao có thể phân biệt? Năm ngoái tôi bỏ ra mười ngàn mua một món cổ ngọc thời Hán có ba màu thấm, ai ngờ lại là giả.</w:t>
      </w:r>
    </w:p>
    <w:p>
      <w:pPr>
        <w:pStyle w:val="BodyText"/>
      </w:pPr>
      <w:r>
        <w:t xml:space="preserve">Trong đám người có kẻ lên tiếng.</w:t>
      </w:r>
    </w:p>
    <w:p>
      <w:pPr>
        <w:pStyle w:val="BodyText"/>
      </w:pPr>
      <w:r>
        <w:t xml:space="preserve">- Ha ha, đó là do anh tham, bây giờ trong chợ đồ cổ, ngọc thời Hán là cực kỳ hiếm. Các anh phải biết rằng ngọc thời Hán cũng không phải là hàng hóa được lưu thông rộng rãi, nó là những sản phẩm của đế vương, bị lũng đoạn.</w:t>
      </w:r>
    </w:p>
    <w:p>
      <w:pPr>
        <w:pStyle w:val="BodyText"/>
      </w:pPr>
      <w:r>
        <w:t xml:space="preserve">- Dân chúng được dùng ngọc từ khi nào? Từ thời kỳ Tam Quốc, vì thời đó rối loạn, trộm mộ hoành hành, có người lấy ra áo vàng nạm ngọc của thời Hán và từng bị Tào Phi phát hiện ra. Sau đó hắn thấy thứ này không có tác dụng bảo tồn thi cốt như truyền thuyết, vì vậy mà hủy chế độ làm áo vàng nạm ngọc, vì thế ngọc khí mới chuyển hướng sang dân gian.</w:t>
      </w:r>
    </w:p>
    <w:p>
      <w:pPr>
        <w:pStyle w:val="BodyText"/>
      </w:pPr>
      <w:r>
        <w:t xml:space="preserve">- Lúc này những món đồ cổ ngọc thời Hán căn bản rất khó thấy trên thị trường, truyền đến tận bây giờ chỉ còn vài vật mà thôi, ví dụ như ngọc kiếm, ngọc bội, hơn nữa tỉ lệ cho ra chợ là cực nhỏ, những vật phẩm khác đều là giả mà thôi.</w:t>
      </w:r>
    </w:p>
    <w:p>
      <w:pPr>
        <w:pStyle w:val="BodyText"/>
      </w:pPr>
      <w:r>
        <w:t xml:space="preserve">- Còn ngọc khí làm giả, bọn họ đều có phương pháp làm màu thấm, thật sự có hơn mười phương pháp như vậy. Tôi nói một cách tổng quát, đó chính là ngâm trong nước thuốc, đặt ngọc khí vào trong một dung dịch nước hóa chất có pha trộn nhiều màu, sau khi ngâm vài ngày, mặt ngoài của ngọc sẽ xuất hiện màu thấm, bình thường nhất cũng có màu hồng nâu, vàng nâu.</w:t>
      </w:r>
    </w:p>
    <w:p>
      <w:pPr>
        <w:pStyle w:val="BodyText"/>
      </w:pPr>
      <w:r>
        <w:t xml:space="preserve">- Đây là phương pháp làm giả cũ nhất, cũng là phương pháp nhuộm màu, nhiều ít thương nhân bất lương sẽ sử dụng phương pháp này.</w:t>
      </w:r>
    </w:p>
    <w:p>
      <w:pPr>
        <w:pStyle w:val="BodyText"/>
      </w:pPr>
      <w:r>
        <w:t xml:space="preserve">- Mặt khác còn có một phương pháp tạo màu thấm nâu đen, đó chính là phương pháp hun sấy, đặt đồ vật trong khói có cho hóa chất để hun sấy, sau thời gian sẽ làm cho bề ngoài ngọc khí phủ một lớp màu nâu đen, thật sự giống hệt như một món cổ vật vừa được lấy ra từ trong đất, có hương vị cổ.</w:t>
      </w:r>
    </w:p>
    <w:p>
      <w:pPr>
        <w:pStyle w:val="BodyText"/>
      </w:pPr>
      <w:r>
        <w:t xml:space="preserve">- Thật ra muốn thẩm định thật giả màu thấm cũng rất đơn giản, vì giả thấm thường sẽ dễ dàng phát sáng, mọi người khi đi mua cổ ngọc nếu có nghi kỵ thì nên mang theo một lọ rượu sát trùng, sau đó bôi lên mặt cổ ngọc chà xát một lúc, xem màu thấm có phai đi hay không, nếu có thì hơn phân nửa là giả.</w:t>
      </w:r>
    </w:p>
    <w:p>
      <w:pPr>
        <w:pStyle w:val="BodyText"/>
      </w:pPr>
      <w:r>
        <w:t xml:space="preserve">- Còn có cách khác là dùng ánh sáng mạnh chiếu vào, khi đó sẽ thấy màu sắc ngọc không đều, có chứa sương mù, thiếu độ nét, màu sắc chỉ có một, loại ngọc này cũng có thể bị nghi ngờ. Nếu gặp phải tình huống này thì tốt nhất nên dừng tay mua sắm.</w:t>
      </w:r>
    </w:p>
    <w:p>
      <w:pPr>
        <w:pStyle w:val="BodyText"/>
      </w:pPr>
      <w:r>
        <w:t xml:space="preserve">- ôi, bây giờ người và người ngày càng táo bạo, trước giải phóng thì những nươời làm giả ngọc thường nói về sự thành tín, chính là lừa về niên đại chứ không làm giả, bọn họ dùng ngọc thật với niên đại gần hơn để làm giả bán với giá cao.</w:t>
      </w:r>
    </w:p>
    <w:p>
      <w:pPr>
        <w:pStyle w:val="BodyText"/>
      </w:pPr>
      <w:r>
        <w:t xml:space="preserve">- Nếu những món như vậy được truyền lưu đến bây giờ thì cũng là thứ tốt, nhưng trước mắt trên thị trường thì ngọc phần lớn là thủy tinh, plastic, thạch anh, thứ gì bọn họ cũng có thể lấy ra bán.</w:t>
      </w:r>
    </w:p>
    <w:p>
      <w:pPr>
        <w:pStyle w:val="BodyText"/>
      </w:pPr>
      <w:r>
        <w:t xml:space="preserve">Cổ lão nói đến đây thì có chút kích động, những thương nhân bất lương này làm ảnh hưởng bất lợi đến nghề ngọc khí, vì những người này làm cho người ta mất đi hứng thú sưu tầm và dừng bước. Vì nguyên nhân quá đơn giản, thử hỏi xem các ngài mua làm vài lần, lần sau còn dám mua nữa không?</w:t>
      </w:r>
    </w:p>
    <w:p>
      <w:pPr>
        <w:pStyle w:val="BodyText"/>
      </w:pPr>
      <w:r>
        <w:t xml:space="preserve">- Bây giờ trình độ của đám người này tuy không quá cao nhưng có lại giỏi suy đoán lòng người, ai cũng là người giỏi giang, thứ ngọc thạch nào tiêu thụ tốt đều được bọn họ làm ra nhanh chóng, dù là tài liệu hai màu thấm đều có thể giả được. Đừng nói là những người vừa vào nghề, dù là những nhà sưu tầm lầu năm, chỉ cần có hơi sơ ý là sẽ phải giao học phí.</w:t>
      </w:r>
    </w:p>
    <w:p>
      <w:pPr>
        <w:pStyle w:val="BodyText"/>
      </w:pPr>
      <w:r>
        <w:t xml:space="preserve">- Cổ lão, ngài xem bây giờ có quá nhiều người, khách sạn đã có ý kiến, ngài có nên lầu nghỉ ngơi một chút không? Buổi tối sẽ tiến hành tiệc đón gió tẩy trần cho ngài.</w:t>
      </w:r>
    </w:p>
    <w:p>
      <w:pPr>
        <w:pStyle w:val="BodyText"/>
      </w:pPr>
      <w:r>
        <w:t xml:space="preserve">Khi thấy đám người chung quanh liên tục đặt vấn đề, người đàn ông trung niên đi bên cạnh Cổ lão thật sự đứng ngồi không yên, vì vậy lên tiếng. đọc truyện mới nhất tại .</w:t>
      </w:r>
    </w:p>
    <w:p>
      <w:pPr>
        <w:pStyle w:val="BodyText"/>
      </w:pPr>
      <w:r>
        <w:t xml:space="preserve">Cổ lão nghe nói như vậy thì dùng ánh mắt bất đắc dĩ nhìn khắp chung quanh, lúc này thật sự là người quá đông, vì vậy đành nói:</w:t>
      </w:r>
    </w:p>
    <w:p>
      <w:pPr>
        <w:pStyle w:val="BodyText"/>
      </w:pPr>
      <w:r>
        <w:t xml:space="preserve">- Được rồi, chúng ta lên trước. Tiểu Trang, tối tôi không rãnh, trưa mai chúng ta dùng cơm nhé?</w:t>
      </w:r>
    </w:p>
    <w:p>
      <w:pPr>
        <w:pStyle w:val="BodyText"/>
      </w:pPr>
      <w:r>
        <w:t xml:space="preserve">Trang Duệ đã sớm bị người xem làm ất tự nhiên, hắn vội vàng đồng ý:</w:t>
      </w:r>
    </w:p>
    <w:p>
      <w:pPr>
        <w:pStyle w:val="BodyText"/>
      </w:pPr>
      <w:r>
        <w:t xml:space="preserve">- Vâng, bác Cổ, ngài cứ đi nghỉ ngơi, ngày mai cháu sẽ gọi điện thoại.</w:t>
      </w:r>
    </w:p>
    <w:p>
      <w:pPr>
        <w:pStyle w:val="BodyText"/>
      </w:pPr>
      <w:r>
        <w:t xml:space="preserve">Sau khi Trang Duệ cùng nhóm Dương Vĩ cùng nhau che chắn cho Cổ lão đi vào thang máy thì đổ mồ hôi hột, Lão Tứ cười nói:</w:t>
      </w:r>
    </w:p>
    <w:p>
      <w:pPr>
        <w:pStyle w:val="BodyText"/>
      </w:pPr>
      <w:r>
        <w:t xml:space="preserve">- Lão Yêu, cậu xem ra cũng là ngôi sao trong giới cổ vật.</w:t>
      </w:r>
    </w:p>
    <w:p>
      <w:pPr>
        <w:pStyle w:val="BodyText"/>
      </w:pPr>
      <w:r>
        <w:t xml:space="preserve">- Được rồi, lên lầu đi tắm thôi.</w:t>
      </w:r>
    </w:p>
    <w:p>
      <w:pPr>
        <w:pStyle w:val="BodyText"/>
      </w:pPr>
      <w:r>
        <w:t xml:space="preserve">Trang Duệ thấy đám người bên kia còn chưa kịp tản đi, hắn không khỏi rùng minh, vì vậy vội vàng đi vào thang máy.</w:t>
      </w:r>
    </w:p>
    <w:p>
      <w:pPr>
        <w:pStyle w:val="BodyText"/>
      </w:pPr>
      <w:r>
        <w:t xml:space="preserve">- Chờ chút...</w:t>
      </w:r>
    </w:p>
    <w:p>
      <w:pPr>
        <w:pStyle w:val="BodyText"/>
      </w:pPr>
      <w:r>
        <w:t xml:space="preserve">Khi thang máy sắp đóng cửa, Trang Duệ chợt thấy hình bóng của một người quen đi đến quầy tiếp tân khách sạn.</w:t>
      </w:r>
    </w:p>
    <w:p>
      <w:pPr>
        <w:pStyle w:val="Compact"/>
      </w:pPr>
      <w:r>
        <w:br w:type="textWrapping"/>
      </w:r>
      <w:r>
        <w:br w:type="textWrapping"/>
      </w:r>
    </w:p>
    <w:p>
      <w:pPr>
        <w:pStyle w:val="Heading2"/>
      </w:pPr>
      <w:bookmarkStart w:id="198" w:name="chương-176-đầu-cơ-đổ-thạch."/>
      <w:bookmarkEnd w:id="198"/>
      <w:r>
        <w:t xml:space="preserve">176. Chương 176 : Đầu Cơ Đổ Thạch.</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176: Đầu cơ đổ thạch.</w:t>
      </w:r>
    </w:p>
    <w:p>
      <w:pPr>
        <w:pStyle w:val="BodyText"/>
      </w:pPr>
      <w:r>
        <w:t xml:space="preserve">Nhóm Dịch: Tepga</w:t>
      </w:r>
    </w:p>
    <w:p>
      <w:pPr>
        <w:pStyle w:val="BodyText"/>
      </w:pPr>
      <w:r>
        <w:t xml:space="preserve">Nguồn : VipVandan</w:t>
      </w:r>
    </w:p>
    <w:p>
      <w:pPr>
        <w:pStyle w:val="BodyText"/>
      </w:pPr>
      <w:r>
        <w:t xml:space="preserve">- Sao vậy? Lão Yêu...Này, cậu đi đâu vậy?</w:t>
      </w:r>
    </w:p>
    <w:p>
      <w:pPr>
        <w:pStyle w:val="BodyText"/>
      </w:pPr>
      <w:r>
        <w:t xml:space="preserve">Thấy Trang Duệ vươn tay ra chặn cửa thang máy đóng lại, hơn nữa còn chạy từ trong thang máy ra ngoài, Dương Vĩ vội vàng hô lên, sau đó xoay người nhìn đám người đang chờ bên ngoài, hắn cùng Lão Tứ phẫn nộ đi ra ngoài.</w:t>
      </w:r>
    </w:p>
    <w:p>
      <w:pPr>
        <w:pStyle w:val="BodyText"/>
      </w:pPr>
      <w:r>
        <w:t xml:space="preserve">- Lôi Lôi, sao cô cũng đến đây? Không phải còn phải ở nước Anh thêm một thời gian nữa sao?</w:t>
      </w:r>
    </w:p>
    <w:p>
      <w:pPr>
        <w:pStyle w:val="BodyText"/>
      </w:pPr>
      <w:r>
        <w:t xml:space="preserve">Người Trang Duệ vừa mới nhận ra chính là bạn gái của Lưu Xuyên, Lôi đại tiểu thư, hắn cũng có chút buồn bực, vì sao những người mình quen đều chạy đến Bình Châu này? Đầu tiên là tên mập họ Mã, bây giờ ngay cả Lôi Lôi cũng đến?</w:t>
      </w:r>
    </w:p>
    <w:p>
      <w:pPr>
        <w:pStyle w:val="BodyText"/>
      </w:pPr>
      <w:r>
        <w:t xml:space="preserve">- Trang Duệ, anh không phải đang công tác ở Trung Hải sao? Ủa...Tôi biết rồi, anh nhất định là đến vì đổ thạch.</w:t>
      </w:r>
    </w:p>
    <w:p>
      <w:pPr>
        <w:pStyle w:val="BodyText"/>
      </w:pPr>
      <w:r>
        <w:t xml:space="preserve">Lôi Lôi thấy Trang Duệ ở đây thì thật sự có chút vui sướng.</w:t>
      </w:r>
    </w:p>
    <w:p>
      <w:pPr>
        <w:pStyle w:val="BodyText"/>
      </w:pPr>
      <w:r>
        <w:t xml:space="preserve">Sau khi Tần Huyên Băng cùng Lôi Lôi quay về Hongkong thì số lần điện thoại với Trang Duệ ngày càng ít, thực tế thì gần đây hai người bọn họ sang nước Anh, trên cơ bản thì hai tuần mới liên lạc một lần, vì vậy cũng không biết Trang Duệ đã từ chức và chuẩn bị vùi đầu vào nghề đồ cổ.</w:t>
      </w:r>
    </w:p>
    <w:p>
      <w:pPr>
        <w:pStyle w:val="BodyText"/>
      </w:pPr>
      <w:r>
        <w:t xml:space="preserve">Trang Duệ cũng vì những gì xảy ra khi say xỉn ở Trung Hải mà cảm thấy có lỗi với Tần Huyên Băng, vì vậy cũng không gọi điện thoại nói rằng mình đã đến Quảng Đông.</w:t>
      </w:r>
    </w:p>
    <w:p>
      <w:pPr>
        <w:pStyle w:val="BodyText"/>
      </w:pPr>
      <w:r>
        <w:t xml:space="preserve">- Khụ khụ, coi như tôi đã từ chức ở Điển Đương Hành, sau này sẽ rảnh rỗi hơn. xem tại</w:t>
      </w:r>
    </w:p>
    <w:p>
      <w:pPr>
        <w:pStyle w:val="BodyText"/>
      </w:pPr>
      <w:r>
        <w:t xml:space="preserve">Cổ lão gia tử cho rằng Trang Duệ đến vì đổ thạch, mà Lôi Lôi cũng nghĩ như vậy, Trang Duệ cũng cảm thấy mệt mỏi vì phải giải thích.</w:t>
      </w:r>
    </w:p>
    <w:p>
      <w:pPr>
        <w:pStyle w:val="BodyText"/>
      </w:pPr>
      <w:r>
        <w:t xml:space="preserve">Đổ thạch ở đây là Tống Quân nói cho Trang Duệ biết, nhưng hắn thật sự có tam tư muốn đến xem xét, hắn đã được chú Đức truyền thụ cho nhiều kinh nghiệm trong vài tháng qua, cũng được thấy nhiều vật phẩm đồ cổ đủ mọi chủng loại, vì thế hắn chợt phát hiện số tài sản vài triệu của mình ném vào nghề này thật sự không thể nào sinh ra tiếng vang. Nếu hắn không có được sự giúp đỡ về tài lực, hắn muốn giữ lại những gì mình thích, đây căn bản chỉ là chuyện đáng cười.</w:t>
      </w:r>
    </w:p>
    <w:p>
      <w:pPr>
        <w:pStyle w:val="BodyText"/>
      </w:pPr>
      <w:r>
        <w:t xml:space="preserve">Lôi Lôi thấy Trang Duệ liên tục nhìn ra phía sau của mình, nàng sao lại không hiểu ý của hắn, nàng không khỏi cười nói:</w:t>
      </w:r>
    </w:p>
    <w:p>
      <w:pPr>
        <w:pStyle w:val="BodyText"/>
      </w:pPr>
      <w:r>
        <w:t xml:space="preserve">- Được rồi, anh cũng đừng nhìn khắp nơi như vậy, lần này tôi và ông ngoại đến đây, Huyên Băng thì không đến, cô ấy đang ở nước Anh. Lần này cô ấy tiếp nhận danh sách khá lớn, có lẽ ba bốn tháng mới xong, nếu anh muốn gặp cô ấy thì có thể bay sang Anh...</w:t>
      </w:r>
    </w:p>
    <w:p>
      <w:pPr>
        <w:pStyle w:val="BodyText"/>
      </w:pPr>
      <w:r>
        <w:t xml:space="preserve">- Chúng tôi rát trong sáng, không giống như một số người, chẳng hạn như Lưu Xuyên, lần này hắn không đến gặp ông ngoại của cô sao?</w:t>
      </w:r>
    </w:p>
    <w:p>
      <w:pPr>
        <w:pStyle w:val="BodyText"/>
      </w:pPr>
      <w:r>
        <w:t xml:space="preserve">Trang Duệ và Lôi Lôi cũng tính như là rất quen thuộc, sau khi nghe thấy Lôi Lôi trêu chọc mình, hắn cũng lập tức mở miệng đánh trả, dù sao thì nàng cũng là một cô gái, vì vậy mà lập tức đỏ mặt.</w:t>
      </w:r>
    </w:p>
    <w:p>
      <w:pPr>
        <w:pStyle w:val="BodyText"/>
      </w:pPr>
      <w:r>
        <w:t xml:space="preserve">- Khi nào thì anh cũng lưu manh giống như Đại Xuyên rồi vậy?</w:t>
      </w:r>
    </w:p>
    <w:p>
      <w:pPr>
        <w:pStyle w:val="BodyText"/>
      </w:pPr>
      <w:r>
        <w:t xml:space="preserve">Lôi Lôi trừng mắt nhìn Trang Duệ.</w:t>
      </w:r>
    </w:p>
    <w:p>
      <w:pPr>
        <w:pStyle w:val="BodyText"/>
      </w:pPr>
      <w:r>
        <w:t xml:space="preserve">- Hắn là người không thành thật, tôi có thể làm chứng...</w:t>
      </w:r>
    </w:p>
    <w:p>
      <w:pPr>
        <w:pStyle w:val="BodyText"/>
      </w:pPr>
      <w:r>
        <w:t xml:space="preserve">- Còn có tôi nữa, mỹ nữ, tôi cho em biết, hắn không có gì gạt được tôi...</w:t>
      </w:r>
    </w:p>
    <w:p>
      <w:pPr>
        <w:pStyle w:val="BodyText"/>
      </w:pPr>
      <w:r>
        <w:t xml:space="preserve">Hai âm thanh chợt vang lên hai bên trái phải của Trang Duệ, Dương Vĩ và Lão Tứ xông đến từ lúc nào, bọn họ đang kẹp Trang Duệ vào giữa, dùng ánh mắt mê đắm nhìn Lôi Lôi.</w:t>
      </w:r>
    </w:p>
    <w:p>
      <w:pPr>
        <w:pStyle w:val="BodyText"/>
      </w:pPr>
      <w:r>
        <w:t xml:space="preserve">Nếu nói về tướng mạo, dáng người thì Lôi Lôi thật sự giống người mẫu, đáng chết là bây giờ thời tiết hơi nóng, hôm nay nàng chỉ mặc một chiếc áo bó sát người và ngắn đến mức thương cảm, bên dưới lại là một chiếc quần ngắn, coi như dáng người tốt đẹp biểu hiện quá mức. Lúc này Dương Vĩ và Lão Tứ thật sự là chảy dãi, nào còn lo lắng đến Trang Duệ?</w:t>
      </w:r>
    </w:p>
    <w:p>
      <w:pPr>
        <w:pStyle w:val="BodyText"/>
      </w:pPr>
      <w:r>
        <w:t xml:space="preserve">- Này, các vị đứng xa ra một chút, tôi không quen biết các anh. à, đây là vợ của huynh đệ tôi, các anh đừng làm loạn.</w:t>
      </w:r>
    </w:p>
    <w:p>
      <w:pPr>
        <w:pStyle w:val="BodyText"/>
      </w:pPr>
      <w:r>
        <w:t xml:space="preserve">Trang Duệ bực bội đẩy Dương Vĩ và Lão Tứ ra ngoài, hành động của hai người này nếu rơi vào trong tai Lưu Xuyên, sợ rằng sẽ phá hoại tình cảm huynh đệ.</w:t>
      </w:r>
    </w:p>
    <w:p>
      <w:pPr>
        <w:pStyle w:val="BodyText"/>
      </w:pPr>
      <w:r>
        <w:t xml:space="preserve">- Trời ạ, vì sao danh hoa đều có chủ như vậy? Lão Tứ, hai anh em chúng ta đúng là số khổ.</w:t>
      </w:r>
    </w:p>
    <w:p>
      <w:pPr>
        <w:pStyle w:val="BodyText"/>
      </w:pPr>
      <w:r>
        <w:t xml:space="preserve">Dương Vĩ vừa nghe Trang Duệ nói đó là bạn gái của huynh đệ thì gương mặt như ăn phải thuốc đắng, hắn khoa trương ngẩng đầu nhìn trời và liên tục kêu khổ, tất nhiên hắn cũng chỉ có thể nhìn được trần khách sạn mà thôi.</w:t>
      </w:r>
    </w:p>
    <w:p>
      <w:pPr>
        <w:pStyle w:val="BodyText"/>
      </w:pPr>
      <w:r>
        <w:t xml:space="preserve">- Ha ha, các anh là bạn thời đại học của Trang Duệ sao? Tôi là bạn cấp hai của anh ấy, vì vậy tôi cũng biết nhiều điều về anh ta, ủa, Chu đại ca, anh cũng đến à?</w:t>
      </w:r>
    </w:p>
    <w:p>
      <w:pPr>
        <w:pStyle w:val="BodyText"/>
      </w:pPr>
      <w:r>
        <w:t xml:space="preserve">Lôi Lôi bị bộ dạng khoa trương của Dương Vĩ làm cho tức cười, nàng đã từng nghe Trang Duệ đề cập về hai người này, sau đó nàng thấy Chu Thụy mang theo Tiểu Bạch Sư đi phía sau, vì vậy mà chủ động lên tiếng. Dương Vĩ và Lão Tứ tuy không muốn đào góc tường của huynh đệ Trang Duệ, nhưng nói chuyện với mỹ ữ cũng là một chuyện vui vẻ, vì vậy mà cứ đứng mãi không chịu đi.</w:t>
      </w:r>
    </w:p>
    <w:p>
      <w:pPr>
        <w:pStyle w:val="BodyText"/>
      </w:pPr>
      <w:r>
        <w:t xml:space="preserve">- Đúng rồi, Lôi Lôi, ông ngoại không cùng đi với cô sao?</w:t>
      </w:r>
    </w:p>
    <w:p>
      <w:pPr>
        <w:pStyle w:val="BodyText"/>
      </w:pPr>
      <w:r>
        <w:t xml:space="preserve">Trang Duệ thấy Lôi Lôi chỉ mang theo một ba lô nhỏ, chỉ có một thân một mình, vì vậy mà không khỏi kỳ quái, vừa rồi đã nói là cùng đi với ông ngoại mà?</w:t>
      </w:r>
    </w:p>
    <w:p>
      <w:pPr>
        <w:pStyle w:val="BodyText"/>
      </w:pPr>
      <w:r>
        <w:t xml:space="preserve">- Chỗ này khá gần Hongkong, sau khi tôi từ nước Anh quay về vì không có việc gì làm nên mới đến đây, ông ngoại và những người cố vấn của đổ thạch phải đến ngày mốt mới đến.</w:t>
      </w:r>
    </w:p>
    <w:p>
      <w:pPr>
        <w:pStyle w:val="BodyText"/>
      </w:pPr>
      <w:r>
        <w:t xml:space="preserve">Lôi Lôi thuận miệng đáp.</w:t>
      </w:r>
    </w:p>
    <w:p>
      <w:pPr>
        <w:pStyle w:val="BodyText"/>
      </w:pPr>
      <w:r>
        <w:t xml:space="preserve">- Cố vấn đổ thạch? Làm cái gì?</w:t>
      </w:r>
    </w:p>
    <w:p>
      <w:pPr>
        <w:pStyle w:val="BodyText"/>
      </w:pPr>
      <w:r>
        <w:t xml:space="preserve">Trang Duệ nghe danh từ này mà cảm thấy có chút mới lạ.</w:t>
      </w:r>
    </w:p>
    <w:p>
      <w:pPr>
        <w:pStyle w:val="BodyText"/>
      </w:pPr>
      <w:r>
        <w:t xml:space="preserve">- Anh cũng không biết à? Đó là những người hiểu sâu về nguyên thạch phỉ thúy, trên cơ bản thì từng công ty châu báu đều có cố vấn để đặc biệt mua sắm nguyên thạch, sẽ làm ra giám định nguyên thạch. Nhưng những năm qua những những vị cố vấn của công ty cũng không quá may mắn, đã hai năm chưa tìm được nguyên liệu tốt.</w:t>
      </w:r>
    </w:p>
    <w:p>
      <w:pPr>
        <w:pStyle w:val="BodyText"/>
      </w:pPr>
      <w:r>
        <w:t xml:space="preserve">Trang Duệ cũng thật sự không cho là đúng với những lời của Lôi Lôi, nếu hai năm mà không có nguyên liệu gì tốt thì đã suy sụp rồi, nếu ngay cả cố vấn đổ thạch cũng phải xem vào vận may, như vậy làm cố vấn làm gì? Không bằng đi thử vận may cho rồi.</w:t>
      </w:r>
    </w:p>
    <w:p>
      <w:pPr>
        <w:pStyle w:val="BodyText"/>
      </w:pPr>
      <w:r>
        <w:t xml:space="preserve">Trang Duệ cũng không biết cố vấn đổ thạch đối với một công ty là cực kỳ quan trọng, bọn họ tuy cũng phải dựa vào vận may nhưng chủ yếu là xem xét những biểu hiện của nguyên thạch để phán đoán bên trong có ngọc hay không, ánh mắt này cũng không phải là người thường có thể so sánh được. Vì vậy mà khả năng bọn họ chọn trúng mao liêu có phỉ thúy sẽ cao hơn người thường, thử hỏi trên thế gian này còn có ai có thể nhìn xuyên đá như Trang Duệ?</w:t>
      </w:r>
    </w:p>
    <w:p>
      <w:pPr>
        <w:pStyle w:val="BodyText"/>
      </w:pPr>
      <w:r>
        <w:t xml:space="preserve">- Được rồi, cũng đừng đứng chỗ này nữa, Lôi Lôi đã đặt phòng chưa? à, vậy thì cô cứ đi nghỉ ngơi, chúng ta tản ra trước, tối sẽ cùng dùng cơm.</w:t>
      </w:r>
    </w:p>
    <w:p>
      <w:pPr>
        <w:pStyle w:val="BodyText"/>
      </w:pPr>
      <w:r>
        <w:t xml:space="preserve">Trang Duệ thấy những người kia lại đưa mắt nhìn mình, vì vậy mà trong lòng cũng có chút ái ngại, bọn họ quá nhiệt tình, vì thế sau khi biết Lôi Lôi đã đặt phòng thì nhanh chóng cùng đám người đi về phòng.</w:t>
      </w:r>
    </w:p>
    <w:p>
      <w:pPr>
        <w:pStyle w:val="BodyText"/>
      </w:pPr>
      <w:r>
        <w:t xml:space="preserve">- Này, Mộc Đầu, nghe nói vợ tôi gặp cậu ở Bình Châu, cậu cần phải quan tâm một chút...</w:t>
      </w:r>
    </w:p>
    <w:p>
      <w:pPr>
        <w:pStyle w:val="BodyText"/>
      </w:pPr>
      <w:r>
        <w:t xml:space="preserve">Sau khi trở lại phòng và rửa mặt át, Trang Duệ chợt nghe thấy điện thoại vang lên, khi nghe máy thì phát hiện đó là Lưu Xuyên gọi đến.</w:t>
      </w:r>
    </w:p>
    <w:p>
      <w:pPr>
        <w:pStyle w:val="BodyText"/>
      </w:pPr>
      <w:r>
        <w:t xml:space="preserve">- Cậu tự mình đến không hay hơn sao? Đây là cơ hội tốt để được gặp gia trưởng đấy.</w:t>
      </w:r>
    </w:p>
    <w:p>
      <w:pPr>
        <w:pStyle w:val="BodyText"/>
      </w:pPr>
      <w:r>
        <w:t xml:space="preserve">- Cái quái gì? ông ngoại mà là gia trưởng sao? Tôi đã gặp bố mẹ cô ấy, cuối năm nay chúng tôi sẽ kết hôn.</w:t>
      </w:r>
    </w:p>
    <w:p>
      <w:pPr>
        <w:pStyle w:val="BodyText"/>
      </w:pPr>
      <w:r>
        <w:t xml:space="preserve">Lưu Xuyên nói làm cho Trang Duệ thật sự kinh hãi, bọn họ cũng xem như những người kết hôn muộn, bây giờ Lưu Xuyên sắp kết hôn, Trang Duệ cũng không khỏi cảm thấy có chút thất lạc.</w:t>
      </w:r>
    </w:p>
    <w:p>
      <w:pPr>
        <w:pStyle w:val="BodyText"/>
      </w:pPr>
      <w:r>
        <w:t xml:space="preserve">- Cậu còn dám nói ra những lời như vậy à? Nếu không phải cậu gọi anh Chu đến, tôi có thể không đi sao? Bây giờ Ngao viên chỉ có một mình tôi trông nom, vài ngày nữa sẽ phải đến Tây Tạng đón tiếp Nhân Thanh Thố Mỗ đại ca, tôi con bà nó đúng là quá bận rộn.</w:t>
      </w:r>
    </w:p>
    <w:p>
      <w:pPr>
        <w:pStyle w:val="BodyText"/>
      </w:pPr>
      <w:r>
        <w:t xml:space="preserve">Lưu Xuyên nói lời bực tức trong điện thoại, Trang Duệ biết rõ Nhân Thanh Thố Mỗ ở lại Bành Thành vài ngày và đã quay về Tây Tạng, kết thúc cuộc sống chăn nuôi trên thảo nguyên, đưa gia đình quay về sống ở thành phố. Đại hội Ngao quốc tế tổ chức ở Sơn Tây thì Nhân Thanh Thố Mỗ nhất định phải đi, nếu không thì Lưu Xuyên sẽ không thể nào khống chế được Ngao viên lông vàng.</w:t>
      </w:r>
    </w:p>
    <w:p>
      <w:pPr>
        <w:pStyle w:val="BodyText"/>
      </w:pPr>
      <w:r>
        <w:t xml:space="preserve">- Được rồi, ai bảo cậu muốn xây dựng Ngao viên, nếu gặp ông ngoại của Lôi Lôi thì tôi sẽ gọi dùm vài tiếng ông ngoại cho cậu, ha ha...</w:t>
      </w:r>
    </w:p>
    <w:p>
      <w:pPr>
        <w:pStyle w:val="BodyText"/>
      </w:pPr>
      <w:r>
        <w:t xml:space="preserve">- Cút đi, cần phải xem trọng, không được uống rượu, không được đi hát, tối không cho ra ngoài, không được nói chuyện với đàn ông khác, không được...</w:t>
      </w:r>
    </w:p>
    <w:p>
      <w:pPr>
        <w:pStyle w:val="BodyText"/>
      </w:pPr>
      <w:r>
        <w:t xml:space="preserve">- Ngừng, ngừng, ngừng ngay, cậu có gan thì cứ nói thẳng với cô ấy, không có gì thì tôi cúp máy đây...</w:t>
      </w:r>
    </w:p>
    <w:p>
      <w:pPr>
        <w:pStyle w:val="BodyText"/>
      </w:pPr>
      <w:r>
        <w:t xml:space="preserve">Trang Duệ nghe thấy Lưu Xuyên ca thán như oán phụ thì vội vàng tắt máy, hắn cũng không rảnh nói chuyện nhảm với đối phương.</w:t>
      </w:r>
    </w:p>
    <w:p>
      <w:pPr>
        <w:pStyle w:val="BodyText"/>
      </w:pPr>
      <w:r>
        <w:t xml:space="preserve">...</w:t>
      </w:r>
    </w:p>
    <w:p>
      <w:pPr>
        <w:pStyle w:val="BodyText"/>
      </w:pPr>
      <w:r>
        <w:t xml:space="preserve">- Anh Tống, ở bên này...</w:t>
      </w:r>
    </w:p>
    <w:p>
      <w:pPr>
        <w:pStyle w:val="BodyText"/>
      </w:pPr>
      <w:r>
        <w:t xml:space="preserve">Trang Duệ nhảy xuống xe nhận lấy cặp táp của Tống Quân, máy bay của Tống Quân đến hơi trễ, hắn đã đợi ở sân bay hơn hai giờ.</w:t>
      </w:r>
    </w:p>
    <w:p>
      <w:pPr>
        <w:pStyle w:val="BodyText"/>
      </w:pPr>
      <w:r>
        <w:t xml:space="preserve">- Tiểu Trang, giới thiệu cho cậu, vị này chính là thầy Bành, là người có ánh mắt cực cao về đổ thạch, đây là tiểu huynh đệ Trang Duệ của tôi, các người làm quen với nhau đi.</w:t>
      </w:r>
    </w:p>
    <w:p>
      <w:pPr>
        <w:pStyle w:val="BodyText"/>
      </w:pPr>
      <w:r>
        <w:t xml:space="preserve">Tống Quân cũng không phải đến một mình, bên cạnh hắn còn có một người đàn ông trung niên hơn bốn mươi tuổi, tuổi khác không khác biệt gì nhiều so với Tống Quân, dáng người lại cao gầy, cặp mắt sáng ngời.</w:t>
      </w:r>
    </w:p>
    <w:p>
      <w:pPr>
        <w:pStyle w:val="BodyText"/>
      </w:pPr>
      <w:r>
        <w:t xml:space="preserve">Trang Duệ biết Tống Quân là người có ánh mắt tương đối cao, dù là tên mập họ Mã cũng không được quan tâm, bây giờ lại tôn sùng vị thầy Bành này. Vì vậy mà Trang Duệ cũng có vài phần tâm tư, hắn nói vài câu với thầy Bành, lại đưa hai người lên xe, sau đó chạy đến Bình Châu.</w:t>
      </w:r>
    </w:p>
    <w:p>
      <w:pPr>
        <w:pStyle w:val="BodyText"/>
      </w:pPr>
      <w:r>
        <w:t xml:space="preserve">- Trang Duệ, tôi nghe nói cậu và Đại Xuyên đã nổi tiếng ở Nam Kinh, cậu chưa thấy Đại Xuyên quay lại Bành Thành thì thế nào đâu, thật sự giống như một con cua, thiếu chút nữa thì đòi mua biệt thự của tôi.</w:t>
      </w:r>
    </w:p>
    <w:p>
      <w:pPr>
        <w:pStyle w:val="BodyText"/>
      </w:pPr>
      <w:r>
        <w:t xml:space="preserve">Trang Duệ biết rõ tính tình của Lưu Xuyên, tên kia có lời tiền chục triệu, vì vậy quay về Bành Thành thì nhất định sẽ khoe khoang, nhưng nếu nói khoa trương thì Lưu Xuyên có một trăm lá gan cũng không dám kiêu ngạo với Tống Quân.</w:t>
      </w:r>
    </w:p>
    <w:p>
      <w:pPr>
        <w:pStyle w:val="BodyText"/>
      </w:pPr>
      <w:r>
        <w:t xml:space="preserve">- Thôi đi, anh Tống, chúng tôi chỉ là may mắn một chút mà thôi, so ra còn kém anh nhiều. Nhưng anh Tống, anh cũng không phải chơi phỉ thúy, như vậy cần gì phải tiến vào trong nghề này?</w:t>
      </w:r>
    </w:p>
    <w:p>
      <w:pPr>
        <w:pStyle w:val="BodyText"/>
      </w:pPr>
      <w:r>
        <w:t xml:space="preserve">Trang Duệ thật sự có nghi vấn như vậy, không phải chỉ có Tống Quân, còn có tên mập họ Mã, có câu là: Không phải người trong nghề thì không biết tình hình, tên mập họ Mã và Tống Quân đều chưa tính là người trong nghề ngọc khí, nhưng bọn họ lại rất có hứng với đổ thạch lần này, nó làm cho Trang Duệ cảm thấy khó hiểu.</w:t>
      </w:r>
    </w:p>
    <w:p>
      <w:pPr>
        <w:pStyle w:val="BodyText"/>
      </w:pPr>
      <w:r>
        <w:t xml:space="preserve">- Tôi chỉ bỏ ra vài chục triệu để chơi đùa, thật sự là không tính vào đâu, bây giờ có một phần xí nghiệp nhà nước đổ tài chính vào trong đổ thạch. Bây giờ cậu cần phải hiểu, đổ thạch đã phát triển như thị trường chứng khoán, là mộti nơi đầu cơ cực tốt.</w:t>
      </w:r>
    </w:p>
    <w:p>
      <w:pPr>
        <w:pStyle w:val="BodyText"/>
      </w:pPr>
      <w:r>
        <w:t xml:space="preserve">Tống Quân nói làm cho Trang Duệ ngây cả người, hắn cũng không ngờ Tống Quân lại có so sánh như vậy.</w:t>
      </w:r>
    </w:p>
    <w:p>
      <w:pPr>
        <w:pStyle w:val="Compact"/>
      </w:pPr>
      <w:r>
        <w:br w:type="textWrapping"/>
      </w:r>
      <w:r>
        <w:br w:type="textWrapping"/>
      </w:r>
    </w:p>
    <w:p>
      <w:pPr>
        <w:pStyle w:val="Heading2"/>
      </w:pPr>
      <w:bookmarkStart w:id="199" w:name="chương-177-tâm-tư-của-trang-duệ."/>
      <w:bookmarkEnd w:id="199"/>
      <w:r>
        <w:t xml:space="preserve">177. Chương 177 : Tâm Tư Của Trang Duệ.</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177: Tâm tư của Trang Duệ.</w:t>
      </w:r>
    </w:p>
    <w:p>
      <w:pPr>
        <w:pStyle w:val="BodyText"/>
      </w:pPr>
      <w:r>
        <w:t xml:space="preserve">Nhóm Dịch: Tepga</w:t>
      </w:r>
    </w:p>
    <w:p>
      <w:pPr>
        <w:pStyle w:val="BodyText"/>
      </w:pPr>
      <w:r>
        <w:t xml:space="preserve">Nguồn : VipVandan</w:t>
      </w:r>
    </w:p>
    <w:p>
      <w:pPr>
        <w:pStyle w:val="BodyText"/>
      </w:pPr>
      <w:r>
        <w:t xml:space="preserve">Bấm nút "Thu gọn" để thu gọn nội dungThu gọn</w:t>
      </w:r>
    </w:p>
    <w:p>
      <w:pPr>
        <w:pStyle w:val="BodyText"/>
      </w:pPr>
      <w:r>
        <w:t xml:space="preserve">Sau khi được Tống Quân giải thích thì Trang Duệ mới xem như hiểu ra, thì ra Tống Quân lần này đến đây cũng không phải vì đổ thạch, mà chính là trữ hàng một nhóm mao liêu phỉ thúy, đợi vài năm sẽ lấy ra bán kiếm lời.</w:t>
      </w:r>
    </w:p>
    <w:p>
      <w:pPr>
        <w:pStyle w:val="BodyText"/>
      </w:pPr>
      <w:r>
        <w:t xml:space="preserve">Sau khi tiến vào thế kỷ hai mươi mốt, thời kỳ lạm phát, giá cả vàng bạc liên tục tăng mạnh, lúc này một thị trường đầu cơ chợt xuất hiện trong tầm mắt mọi người, đó chính là đổ thạch, thứ này dần phát triển mạnh, dần thịnh vượng. Những năm nay đầu cơ ngọc thạch là rất mạnh, ngọc thạch, phỉ thúy, thậm chí là nguyên thạch cũng được người ta xem là những vật dụng có đảm bảo giá trị gia tăng tỉ giá như vàng.</w:t>
      </w:r>
    </w:p>
    <w:p>
      <w:pPr>
        <w:pStyle w:val="BodyText"/>
      </w:pPr>
      <w:r>
        <w:t xml:space="preserve">Vì những mỏ phỉ thúy ở Myanmar đã được khai thác vài trăm năm, vì vậy mà đến thế kỷ hai mươi thì hầu như có chút cạn kiệt, người ta phải tìm những mỏ mới, khi đó thì giá cả nguyên thạch mao liệu càng tăng giá trên phạm vi lớn.</w:t>
      </w:r>
    </w:p>
    <w:p>
      <w:pPr>
        <w:pStyle w:val="BodyText"/>
      </w:pPr>
      <w:r>
        <w:t xml:space="preserve">Bình thường thì giá cả đổ thạch quy định cũng không cao, nhưng giá cả giao dịch ở bên ngoài thường cao hơn vài lần thậm chí và vài chục lần. Trước năm 2000 thì mỗi kg nguyên thạch mao liêu chỉ có giá hai trăm đồng, đến những năm nay đã có giá bảy tám trăm, những mao liêu có thể chứa phát triển hoặc có biểu hiện tốt, như vậy sẽ có giá từ vài ngàn đến vài chục ngàn một kg, đây là chuyện thường.</w:t>
      </w:r>
    </w:p>
    <w:p>
      <w:pPr>
        <w:pStyle w:val="BodyText"/>
      </w:pPr>
      <w:r>
        <w:t xml:space="preserve">Nếu đưa mao liêu có chứa phỉ thúy ra bán, như vậy giá cả càng khó thể định, bình thường thì những tảng đá có biểu hiện tốt sẽ có giá quy định là hai chục ngàn một kg, nhưng giá cả buôn bán thực chất của nó thì thường hơn trăm ngàn một kg, một khối nguyên liệu hơn chục triệu cũng là bình thường. Nếu đây là sự việc xảy ra vài năm trước thì thật sự là khó tưởng, vì vậy có thể thấy thị trường mao liêu phát triển như thế nào.</w:t>
      </w:r>
    </w:p>
    <w:p>
      <w:pPr>
        <w:pStyle w:val="BodyText"/>
      </w:pPr>
      <w:r>
        <w:t xml:space="preserve">Ngọc thạch có cả ngàn năm lịch sử ở Trung Quốc, vì vậy tất cả giai đoạn buôn bán từ nguyên thạch đến phỉ thúy đều là cực kỳ phát đạt. Có thị trường cho đổ thạch, cho phỉ thúy và ngọc thạch thành phẩm, trong đó tỉ lệ nguy hiểm cao nhất chính là thị trường đổ thạch.</w:t>
      </w:r>
    </w:p>
    <w:p>
      <w:pPr>
        <w:pStyle w:val="BodyText"/>
      </w:pPr>
      <w:r>
        <w:t xml:space="preserve">Nhưng có một loại người chỉ ném nguy hiểm của đổ thạch cho người khác, đó chính là những thương nhân thu mua nguyên thạch mao liêu, bọn họ cũng không cắt ra, chỉ là trữ hàng vài năm, đợi đến khi có giá cả phù hợp thì sẽ đưa ra thị trường. Tống Quân và ông chủ Mã đều là những người thế này, mà giá cả của phỉ thúy liên tục tăng tiến với nguyên nhân chủ yếu là dòng tiền của bọn họ chảy vào.</w:t>
      </w:r>
    </w:p>
    <w:p>
      <w:pPr>
        <w:pStyle w:val="BodyText"/>
      </w:pPr>
      <w:r>
        <w:t xml:space="preserve">Dựa theo cách nói của Tống Quân, lần này ở hội chợ đổ thạch Bình Châu sẽ có nhiều nhân vật lớn trong nước xuất hiện, vì nguy cơ tài chính có ảnh hưởng đến kinh tế, những nhà đầu tư bắt đầu quan tâm hơn đến phỉ thúy, ngọc thạch, nếu so với thị trường tài chính thì đầu tư đổ thạch càng kích thích hơn, nếu có may mắn thì càng có nhiều lợi nhuận.</w:t>
      </w:r>
    </w:p>
    <w:p>
      <w:pPr>
        <w:pStyle w:val="BodyText"/>
      </w:pPr>
      <w:r>
        <w:t xml:space="preserve">Hơn nữa so với nhiều thị trường bên ngoài, thị trường Trung Quốc còn chưa phát đạt, tương lai sẽ càng có tiềm lực hơn. Thời gian gần đây còn có nhiều thương nhân Thailand sang mua nguyên liệu mao liêu và ngọc thạch.</w:t>
      </w:r>
    </w:p>
    <w:p>
      <w:pPr>
        <w:pStyle w:val="BodyText"/>
      </w:pPr>
      <w:r>
        <w:t xml:space="preserve">- Anh Tống, lần này anh chuẩn bị bao nhiêu tài chính, đến lúc đó tiểu đệ còn được thơm lây?</w:t>
      </w:r>
    </w:p>
    <w:p>
      <w:pPr>
        <w:pStyle w:val="BodyText"/>
      </w:pPr>
      <w:r>
        <w:t xml:space="preserve">Trang Duệ vừa lái xe vừa nói lời vui đùa với Tống Quân, vì Tống Quân ngồi máy chiều, bây giờ đã hơn năm giờ chiều, cũng đã đến lúc dùng cơm. Lão Tứ sắp xếp một nhà hàng hải sản ở Nghiễm Châu, Trang Duệ trực tiếp đưa Tống Quân đến, cơm nước xong thì nghỉ ngơi.</w:t>
      </w:r>
    </w:p>
    <w:p>
      <w:pPr>
        <w:pStyle w:val="BodyText"/>
      </w:pPr>
      <w:r>
        <w:t xml:space="preserve">- Cậu Trang, cậu cũng muốn tích trữ hàng sao? Thứ này thật sự rất tốn tài chính, nếu giá cả thị trường không tốt thì sợ rằng sẽ phải đập vỡ chính tay mình.</w:t>
      </w:r>
    </w:p>
    <w:p>
      <w:pPr>
        <w:pStyle w:val="BodyText"/>
      </w:pPr>
      <w:r>
        <w:t xml:space="preserve">Tống Quân nói.</w:t>
      </w:r>
    </w:p>
    <w:p>
      <w:pPr>
        <w:pStyle w:val="BodyText"/>
      </w:pPr>
      <w:r>
        <w:t xml:space="preserve">- Thôi đi, chỉ cần thấy anh và tên mập họ Mã chạy đến đây thì biết nhất định sẽ không lỗ vốn, không muốn đưa tiểu đệ đi thì cứ nói thẳng ra.</w:t>
      </w:r>
    </w:p>
    <w:p>
      <w:pPr>
        <w:pStyle w:val="BodyText"/>
      </w:pPr>
      <w:r>
        <w:t xml:space="preserve">Trang Duệ cũng không tiếp nhận cách nói của Tống Quân, hai người bọn họ hơn kém nhau cả chục tuổi, cũng chỉ có thể tính là bạn vong niên, vì vậy mà gần đây hai người trò chuyện cực kỳ trực tiếp.</w:t>
      </w:r>
    </w:p>
    <w:p>
      <w:pPr>
        <w:pStyle w:val="BodyText"/>
      </w:pPr>
      <w:r>
        <w:t xml:space="preserve">- Cậu Trang, cậu nói thật sao? Cậu muốn đầu cơ?</w:t>
      </w:r>
    </w:p>
    <w:p>
      <w:pPr>
        <w:pStyle w:val="BodyText"/>
      </w:pPr>
      <w:r>
        <w:t xml:space="preserve">Tống Quân nghe vậy thì có chút kinh ngạc, hắn gọi Trang Duệ đến tham gia hội chợ đổ thạch lần này chính là vì lúc đó mua bức tranh Đường Bá Hổ đã đồng ý đưa Trang Duệ đến tận mắt thấy đổ thạch, nhưng hắn cũng không ngờ Trang Duệ lại có ý nghĩ muốn đầu cơ phỉ thúy và mao liêu.</w:t>
      </w:r>
    </w:p>
    <w:p>
      <w:pPr>
        <w:pStyle w:val="BodyText"/>
      </w:pPr>
      <w:r>
        <w:t xml:space="preserve">Thật ra đó là Tống Quân xem trọng Trang Duệ, với tài sản của Trang Duệ vào lúc này, tất cả chỉ là chín triệu, nhiều nhất cũng chỉ có thể mua một hai khối mao liêu có biểu hiện tốt mà thôi, căn bản không thể nào có đủ thực lực để trữ hàng mao liêu.</w:t>
      </w:r>
    </w:p>
    <w:p>
      <w:pPr>
        <w:pStyle w:val="BodyText"/>
      </w:pPr>
      <w:r>
        <w:t xml:space="preserve">Trang Duệ nói ra những lời như vậy xem như đánh đòn dự phòng cho Tống Quân, vì lúc này tài chính của hắn là không đủ, đến lúc đó nếu Trang Duệ có nhìn trúng mao liêu, thiếu tài chính thì chỉ có thể mượn tạm Tống Quân.</w:t>
      </w:r>
    </w:p>
    <w:p>
      <w:pPr>
        <w:pStyle w:val="BodyText"/>
      </w:pPr>
      <w:r>
        <w:t xml:space="preserve">Nhưng lời này tất nhiên cũng khó thể nói ra, nếu không thì Tống Quân sẽ hoài nghi, vì anh sao có thể nắm chắc sẽ nhìn trúng mao liêu để mà vung tay đánh cuộc?</w:t>
      </w:r>
    </w:p>
    <w:p>
      <w:pPr>
        <w:pStyle w:val="BodyText"/>
      </w:pPr>
      <w:r>
        <w:t xml:space="preserve">Trang Duệ suy nghĩ một chút rồi nói:</w:t>
      </w:r>
    </w:p>
    <w:p>
      <w:pPr>
        <w:pStyle w:val="BodyText"/>
      </w:pPr>
      <w:r>
        <w:t xml:space="preserve">- Anh Tống, bây giờ tôi chỉ có hơn chín triệu, anh cũng biết đấy, khẩu vị của các anh là quá lớn, tôi thật sự khó thể nào theo kịp. Nhưng khi anh xem mao liêu, có thể đưa tôi đi, thứ nhất có thể tăng kinh nghiệm cho tôi, thứ hai là nếu có mao liêu nào đó các anh chướng mắt, tôi có thể mua nó xem vận may.</w:t>
      </w:r>
    </w:p>
    <w:p>
      <w:pPr>
        <w:pStyle w:val="BodyText"/>
      </w:pPr>
      <w:r>
        <w:t xml:space="preserve">Trong số chín triệu của Trang Duệ thì phần lớn đều là tiền mua tranh Đường Bá Hổ của Tống Quân, tất nhiên Tống Quân biết điều này, vì vậy mà sung sướng đồng ý lời yêu cầu của Trang Duệ, vì hắn vốn thiếu nợ nhân tình của tiểu huynh đệ này, coi như đưa đi theo cũng không là vấn đề.</w:t>
      </w:r>
    </w:p>
    <w:p>
      <w:pPr>
        <w:pStyle w:val="BodyText"/>
      </w:pPr>
      <w:r>
        <w:t xml:space="preserve">Thầy Bành nghe Trang Duệ nói như vậy thì cũng phải đưa mắt nhìn vài lần, hắn không ngờ Trang Duệ còn trẻ mà đã có số tài sản như thế, nhưng hắn chỉ có thể nghĩ rằng người này là con nhà quan hoặc là công tử nhà ai đó.</w:t>
      </w:r>
    </w:p>
    <w:p>
      <w:pPr>
        <w:pStyle w:val="BodyText"/>
      </w:pPr>
      <w:r>
        <w:t xml:space="preserve">Có người nói hội chợ mao liêu ở Bình Châu khá thoải mái, mỗi khối mao liêu đều có đánh số, anh nhìn trúng thì trả giá, vì vậy cũng không cần Tống Quân đưa theo, anh tự có tay có chân, không thể tự mình đi sao?</w:t>
      </w:r>
    </w:p>
    <w:p>
      <w:pPr>
        <w:pStyle w:val="BodyText"/>
      </w:pPr>
      <w:r>
        <w:t xml:space="preserve">Lời này cũng không sai, những mao liêu bình thường của hội chợ đều có hai loại phương thức tiêu thụ, một là mở thầu đấu giá, một mao liêu sẽ được nhiều người trả giá, người ra giá cao sẽ được giao hàng. Hoặc một số thương gia mao liêu mở quầy, có thể cắt mao liêu ngay tại chỗ, nhưng ra vào những chỗ như vậy thì nhất định phải là người có cơ sở kinh tế hoặc có danh vọng, không phải là nơi những vị khác bình thường có thể tùy tiện đi vào.</w:t>
      </w:r>
    </w:p>
    <w:p>
      <w:pPr>
        <w:pStyle w:val="BodyText"/>
      </w:pPr>
      <w:r>
        <w:t xml:space="preserve">Vì vậy ý nghĩa lời nói của Trang Duệ cũng không phải là đưa mình vào trong hội chợ đổ thạch, vì nơi đó với danh tiếng của Cổ lão gia tử, Trang Duệ thích vào thì hoàn toàn có thể, hắn sở dĩ muốn Tống Quân đưa đi, chính là muốn đến những nơi mà Cổ lão gia tử cũng không thể nào đến được.</w:t>
      </w:r>
    </w:p>
    <w:p>
      <w:pPr>
        <w:pStyle w:val="BodyText"/>
      </w:pPr>
      <w:r>
        <w:t xml:space="preserve">Các thương nhân phỉ thúy hoặc mao liêu thường sẽ có thuê kho hàng ở gần đó, hoặc có nhiều người là dân địa phương, nhà ở Bình Châu, bọn họ ngoài lấy ra một phần nhỏ mao liêu tham gia hội chợ, thì thường tích trữ phần lớn mao liêu ở nhà hay kho hàng. Tất nhiên đối tượng tiêu thụ những mao liêu được tích trữ kia chính là các vị khách có tài lực hùng hậu như Tống Quân. Bọn họ thường có quan hệ đặc biệt, vì thế mới có thể đưa vào trong kho hay trong nhà xem hàng.</w:t>
      </w:r>
    </w:p>
    <w:p>
      <w:pPr>
        <w:pStyle w:val="BodyText"/>
      </w:pPr>
      <w:r>
        <w:t xml:space="preserve">Trong Bình Châu thường có hình bóng của lái buôn phỉ thúy mao liêu, lái buôn là cách xưng hô thời cổ đại hoặc trước giải phóng, bây giờ không có mấy ngành gọi thương nhân là như vậy, những ngành khác đều gọi là đại lý hoặc người đại diện. Đám người này chỉ cần bán được nhiều hàng là có thể nhận được tiền theo tỉ lệ.</w:t>
      </w:r>
    </w:p>
    <w:p>
      <w:pPr>
        <w:pStyle w:val="BodyText"/>
      </w:pPr>
      <w:r>
        <w:t xml:space="preserve">Đám lái buôn ở Bình Châu thường có trong tay danh sách và tư liệu của khách hàng quen thuộc, bọn họ sẽ mời những vị khách này đến xem hàng, nếu có thể giao dịch thì bọn họ sẽ tìm được một số tiền hoa hồng lớn. Tất nhiên với thực lực của Trang Duệ thì căn bản sẽ không được những lái buôn ngọc thạch này quan tâm, cho nên mới cần Tống Quân đưa đi.</w:t>
      </w:r>
    </w:p>
    <w:p>
      <w:pPr>
        <w:pStyle w:val="BodyText"/>
      </w:pPr>
      <w:r>
        <w:t xml:space="preserve">Thật ra đây chính là ý của Cổ lão gia tử, lão biết rõ Trang Duệ muốn được thấy nhiều nguyên thạch mao liêu, vì thế mới yêu cầu hắn nên đi theo mình để xem xét. Nhưng Cổ lão dù đức cao vọng trọng nhưng một là không phải cố vấn đổ thạch cho công ty, hai là cũng không đi đến những tụ điểm đổ thạch ngầm, tất nhiên sẽ không được lái buôn mời chào.</w:t>
      </w:r>
    </w:p>
    <w:p>
      <w:pPr>
        <w:pStyle w:val="BodyText"/>
      </w:pPr>
      <w:r>
        <w:t xml:space="preserve">Tối qua lúc dùng cơm thì tên mập họ Mã đã tỏ ý sẽ đưa Trang Duệ đến nhà những thương nhân mao liêu kia để xem hàng, nhưng so ra thì Trang Duệ vẫn tiếp xúc nhiều hơn với Tống Quân, vì thế lúc đấy hắn từ chối cho ý kiến, chưa nói đi cũng không nói không đi.</w:t>
      </w:r>
    </w:p>
    <w:p>
      <w:pPr>
        <w:pStyle w:val="BodyText"/>
      </w:pPr>
      <w:r>
        <w:t xml:space="preserve">Tống Quân nghe được lời của Trang Duệ thì cũng hiểu ra vấn đề, hắn sảng khoái nói:</w:t>
      </w:r>
    </w:p>
    <w:p>
      <w:pPr>
        <w:pStyle w:val="BodyText"/>
      </w:pPr>
      <w:r>
        <w:t xml:space="preserve">- Được, tiểu tử cậu rất tốt, đến đây được vài ngày đã hiểu rõ những thứ này, tối tôi có hẹn xem mao liêu, chúng ta dùng cơm xong và ngỉ ngơi một chút rồi đi.</w:t>
      </w:r>
    </w:p>
    <w:p>
      <w:pPr>
        <w:pStyle w:val="BodyText"/>
      </w:pPr>
      <w:r>
        <w:t xml:space="preserve">- Được.</w:t>
      </w:r>
    </w:p>
    <w:p>
      <w:pPr>
        <w:pStyle w:val="BodyText"/>
      </w:pPr>
      <w:r>
        <w:t xml:space="preserve">Trang Duệ nghe vậy thì rất vui, Cổ lão gia tử nói Tống Quân có phương pháp, quả nhiên là không sai.</w:t>
      </w:r>
    </w:p>
    <w:p>
      <w:pPr>
        <w:pStyle w:val="BodyText"/>
      </w:pPr>
      <w:r>
        <w:t xml:space="preserve">Tống Quân thấy vẻ mặt Trang Duệ đầy vui mừng thì mở miệng nói:</w:t>
      </w:r>
    </w:p>
    <w:p>
      <w:pPr>
        <w:pStyle w:val="BodyText"/>
      </w:pPr>
      <w:r>
        <w:t xml:space="preserve">- Cậu Trang, cậu cũng đừng vui mừng quá sớm, có một số việc tôi cần nói rõ ràng với cậu, đó là đến lúc đó không nên đắc tội với người takeuchi</w:t>
      </w:r>
    </w:p>
    <w:p>
      <w:pPr>
        <w:pStyle w:val="BodyText"/>
      </w:pPr>
      <w:r>
        <w:t xml:space="preserve">- Sao? Có điều này à? Anh Tống, anh nói...</w:t>
      </w:r>
    </w:p>
    <w:p>
      <w:pPr>
        <w:pStyle w:val="BodyText"/>
      </w:pPr>
      <w:r>
        <w:t xml:space="preserve">Trang Duệ ngây người ra.</w:t>
      </w:r>
    </w:p>
    <w:p>
      <w:pPr>
        <w:pStyle w:val="BodyText"/>
      </w:pPr>
      <w:r>
        <w:t xml:space="preserve">- Thật ra cũng không có gì, những trường hợp như vậy thì cũng không phải chỉ có một mình chúng ta xem mao liêu, có lẽ còn có người khác, mà nghề này lại có quy củ, chính là người ta đang xem mao liêu thì cậu cũng không được tiến lên hỏi giá...</w:t>
      </w:r>
    </w:p>
    <w:p>
      <w:pPr>
        <w:pStyle w:val="BodyText"/>
      </w:pPr>
      <w:r>
        <w:t xml:space="preserve">- Điều này thì tôi biết rõ, phải chờ người ta không hài lòng hoặc bỏ qua mới được tiến lên xem phải không?</w:t>
      </w:r>
    </w:p>
    <w:p>
      <w:pPr>
        <w:pStyle w:val="BodyText"/>
      </w:pPr>
      <w:r>
        <w:t xml:space="preserve">Trang Duệ vừa nghe như vậy thì cắt ngang lời Tống Quân, những thứ này đã có người dạy hắn từ lâu.</w:t>
      </w:r>
    </w:p>
    <w:p>
      <w:pPr>
        <w:pStyle w:val="BodyText"/>
      </w:pPr>
      <w:r>
        <w:t xml:space="preserve">- Hì, mới vài tháng không gặp mà tiểu tử cậu tiến bộ rất nhiều, nhưng này Cậu Trang, cậu nghe tôi nói vài câu, đổ thạch chủ yếu nhìn vào vận may, tên tay cậu không có nhiều tiền, đến lúc đó nên kiềm chế một chút, chỉ cần mua chút mao liêu để chơi đùa mà thôi, cũng đừng trầm mê.</w:t>
      </w:r>
    </w:p>
    <w:p>
      <w:pPr>
        <w:pStyle w:val="BodyText"/>
      </w:pPr>
      <w:r>
        <w:t xml:space="preserve">Tống Quân đầu tiên là giảng giải một câu về quy củ, sau đó trầm mặc nghiêm túc nói, hắn thật sự sợ Trang Duệ xúc động mà đánh cuộc tất cả tài sản của mình, vì nước trong ngành phỉ thúy này là rất sâu, đừng nói là có chín triệu, dù là chín chục triệu cũng có thể mất.</w:t>
      </w:r>
    </w:p>
    <w:p>
      <w:pPr>
        <w:pStyle w:val="Compact"/>
      </w:pPr>
      <w:r>
        <w:br w:type="textWrapping"/>
      </w:r>
      <w:r>
        <w:br w:type="textWrapping"/>
      </w:r>
    </w:p>
    <w:p>
      <w:pPr>
        <w:pStyle w:val="Heading2"/>
      </w:pPr>
      <w:bookmarkStart w:id="200" w:name="chương-178-lấy-cớ."/>
      <w:bookmarkEnd w:id="200"/>
      <w:r>
        <w:t xml:space="preserve">178. Chương 178 : Lấy Cớ.</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178: Lấy cớ.</w:t>
      </w:r>
    </w:p>
    <w:p>
      <w:pPr>
        <w:pStyle w:val="BodyText"/>
      </w:pPr>
      <w:r>
        <w:t xml:space="preserve">Nhóm Dịch: Tepga</w:t>
      </w:r>
    </w:p>
    <w:p>
      <w:pPr>
        <w:pStyle w:val="BodyText"/>
      </w:pPr>
      <w:r>
        <w:t xml:space="preserve">Nguồn : VipVandan</w:t>
      </w:r>
    </w:p>
    <w:p>
      <w:pPr>
        <w:pStyle w:val="BodyText"/>
      </w:pPr>
      <w:r>
        <w:t xml:space="preserve">Bấm nút "Thu gọn" để thu gọn nội dungThu gọn</w:t>
      </w:r>
    </w:p>
    <w:p>
      <w:pPr>
        <w:pStyle w:val="BodyText"/>
      </w:pPr>
      <w:r>
        <w:t xml:space="preserve">Sau khi đến khách sạn mà Lão Tứ đã đặt bàn, Trang Duệ phát hiện tên mập họ Mã cũng đã đến, người này cũng quen biết Tống Quân, nhưng hai người bọn họ cũng không có nhiều giao tình, vì thế chỉ hàn huyên hai ba câu rồi tách ra.</w:t>
      </w:r>
    </w:p>
    <w:p>
      <w:pPr>
        <w:pStyle w:val="BodyText"/>
      </w:pPr>
      <w:r>
        <w:t xml:space="preserve">Tống Quân là điển hình của quan thương, đầu tiên là đầu cơ trục lợi, hơn nữa làm ăn đều có liên quan đến chính quyền. Tên mập là đại biểu cho dân đen, là một kẻ chạy vặt đến một ông chủ tiền tỷ, tất nhiên chua xót giữa hai bên là không cần phải nói, chỉ sợ cả hai bên đều xem thường đối phương.</w:t>
      </w:r>
    </w:p>
    <w:p>
      <w:pPr>
        <w:pStyle w:val="BodyText"/>
      </w:pPr>
      <w:r>
        <w:t xml:space="preserve">Điều làm cho Trang Duệ bất ngờ chính là tên mập ngoài dẫn theo Yến Tử thì con có một ông lão gầy gò năm sáu chục tuổi, lời nói của tên mập tỏ ra rất tôn kính ông lão kia. Trang Duệ suy nghĩ và hiểu ra vấn đề, đây có lẽ là cố vấn đổ thạch cho đối phương.</w:t>
      </w:r>
    </w:p>
    <w:p>
      <w:pPr>
        <w:pStyle w:val="BodyText"/>
      </w:pPr>
      <w:r>
        <w:t xml:space="preserve">- Ủa, Lão Tứ, anh Chu sao không đến dùng cơm?</w:t>
      </w:r>
    </w:p>
    <w:p>
      <w:pPr>
        <w:pStyle w:val="BodyText"/>
      </w:pPr>
      <w:r>
        <w:t xml:space="preserve">Trang Duệ đưa mắt nhìn khắp bốn phía, không thấy hình bóng của Chu Thụy, vì vậy mà không khỏi cảm thấy có chút kỳ quái.</w:t>
      </w:r>
    </w:p>
    <w:p>
      <w:pPr>
        <w:pStyle w:val="BodyText"/>
      </w:pPr>
      <w:r>
        <w:t xml:space="preserve">- Còn không phải con Ngao của cậu sao? Anh Chu nói sẽ ở nhà với nó, chút nữa chúng ta về mua bánh bao cho anh ấy là được.</w:t>
      </w:r>
    </w:p>
    <w:p>
      <w:pPr>
        <w:pStyle w:val="BodyText"/>
      </w:pPr>
      <w:r>
        <w:t xml:space="preserve">Lão Tứ cầm menu gọi thức ăn, cũng không ngẩng đầu mà trả lời một câu. Điêu này làm cho Trang Duệ cảm thấy có chút xấu hổ, nếu mang theo một con Ngao lớn đến khách sạn náo nhiệt này dùng cơm thì thật sự là không phù hợp.</w:t>
      </w:r>
    </w:p>
    <w:p>
      <w:pPr>
        <w:pStyle w:val="BodyText"/>
      </w:pPr>
      <w:r>
        <w:t xml:space="preserve">- Trang Duệ, Tiểu Bạch Sư càng ngày càng lớn, sau này mang theo sẽ không tiện.</w:t>
      </w:r>
    </w:p>
    <w:p>
      <w:pPr>
        <w:pStyle w:val="BodyText"/>
      </w:pPr>
      <w:r>
        <w:t xml:space="preserve">Lôi Lôi nói với Trang Duệ, ngày hôm qua nàng đã gặp Tiểu Bạch Sư, thật sự khó thể nhận ra được.</w:t>
      </w:r>
    </w:p>
    <w:p>
      <w:pPr>
        <w:pStyle w:val="BodyText"/>
      </w:pPr>
      <w:r>
        <w:t xml:space="preserve">- Sao vậy? Tuyết Vương của cậu lớn thế nào rồi?</w:t>
      </w:r>
    </w:p>
    <w:p>
      <w:pPr>
        <w:pStyle w:val="BodyText"/>
      </w:pPr>
      <w:r>
        <w:t xml:space="preserve">Tống Quân cũng thật sự nhớ mãi không quên với Tiểu Bạch Sư của Trang Duệ.</w:t>
      </w:r>
    </w:p>
    <w:p>
      <w:pPr>
        <w:pStyle w:val="BodyText"/>
      </w:pPr>
      <w:r>
        <w:t xml:space="preserve">- ôi, chút nữa anh sẽ thấy mà thôi, chúng ta dùng cơm thôi.</w:t>
      </w:r>
    </w:p>
    <w:p>
      <w:pPr>
        <w:pStyle w:val="BodyText"/>
      </w:pPr>
      <w:r>
        <w:t xml:space="preserve">Trang Duệ cười khổ một tiếng, hắn cũng thật sự không có biện pháp, Tiểu Bạch Sư càng lúc càng lớn, rất nhiều nơi bây giờ đã không còn thích hợp để mang nó theo. Chính hắn bây giờ đã từ chức, về Bành Thành cũng cần phải mua nhà, vì khu dân cư nhà mình có quá nhiều người già và trẻ nhỏ, Tiểu Bạch Sư tuy không cắn người nhưng hù dọa người ta hoảng sợ cũng không tốt.</w:t>
      </w:r>
    </w:p>
    <w:p>
      <w:pPr>
        <w:pStyle w:val="BodyText"/>
      </w:pPr>
      <w:r>
        <w:t xml:space="preserve">Bữa cơm lúc này có hơi nặng nề, Trang Duệ thầm nghĩ lát nữa có nên gọi điện thoại cho Lưu Xuyên hay không, để tên kia tìm nhà giúp mình. Tống Quân cũng không nói lời nào, chỉ thi thoảng nói vài câu với thầy Bành ở bên cạnh, tên mập họ Mã cũng thế, chỉ có đám người Dương Vĩ và Lão Tứ là nói chuyện cực kỳ vui vẻ.</w:t>
      </w:r>
    </w:p>
    <w:p>
      <w:pPr>
        <w:pStyle w:val="BodyText"/>
      </w:pPr>
      <w:r>
        <w:t xml:space="preserve">Sau khi cơm nước xong thì Tống Quân nhận được một cuộc điện thoại, sau khi cúp điện thoại thì nhìn đồng hồ rồi vẫy tay với Trang Duệ:</w:t>
      </w:r>
    </w:p>
    <w:p>
      <w:pPr>
        <w:pStyle w:val="BodyText"/>
      </w:pPr>
      <w:r>
        <w:t xml:space="preserve">- Cậu Trang, hôm nay cám ơn buổi chiêu đãi của cậu, vừa rồi một vị lái buôn mao liêu phỉ thúy đã điện thoại cho tôi, nó là một giờ nữa sẽ sẽ đưa đến nhà xem mao liêu, cậu thấy thế nào, có thời gian rảnh không?</w:t>
      </w:r>
    </w:p>
    <w:p>
      <w:pPr>
        <w:pStyle w:val="BodyText"/>
      </w:pPr>
      <w:r>
        <w:t xml:space="preserve">- Có, tất nhiên là có, lúc này cũng đã ăn xong, chúng ta cũng nên tranh thủ đi là vừa.</w:t>
      </w:r>
    </w:p>
    <w:p>
      <w:pPr>
        <w:pStyle w:val="BodyText"/>
      </w:pPr>
      <w:r>
        <w:t xml:space="preserve">Trang Duệ không cần khách sáo với Lão Tứ và Dương Vĩ, vì vậy nói vài câu rồi đứng lên đi cùng Tống Quân. Lôi Lôi vốn cũng muốn đi theo mở mang tầm mắt nhưng vì cố vấn của công ty còn chưa đến nên có đi cũng vô dụng, vì vậy cũng không muốn mở miệng.</w:t>
      </w:r>
    </w:p>
    <w:p>
      <w:pPr>
        <w:pStyle w:val="BodyText"/>
      </w:pPr>
      <w:r>
        <w:t xml:space="preserve">Khi Trang Duệ chuẩn bị đi ra khách sạn thì tên mập chạy đến, hắn ôm lấy vai Trang Duệ rồi nói nhỏ:</w:t>
      </w:r>
    </w:p>
    <w:p>
      <w:pPr>
        <w:pStyle w:val="BodyText"/>
      </w:pPr>
      <w:r>
        <w:t xml:space="preserve">- Cậu Trang, cậu thật sự là không được, trước đó anh đã gọi cậu đi, cậu không chịu mà đi theo người khác, rõ ràng làm anh mập tôi đây mất hứng.</w:t>
      </w:r>
    </w:p>
    <w:p>
      <w:pPr>
        <w:pStyle w:val="BodyText"/>
      </w:pPr>
      <w:r>
        <w:t xml:space="preserve">- Hừ, anh Mã, lần này tôi đến Bình Châu là anh Tống mời đến, chúng tôi đã sớm có hẹn ước, nếu không thì hôm qua cũng không từ chối anh làm gì.</w:t>
      </w:r>
    </w:p>
    <w:p>
      <w:pPr>
        <w:pStyle w:val="BodyText"/>
      </w:pPr>
      <w:r>
        <w:t xml:space="preserve">Trang Duệ tỏ ra khổ sở nói, nửa thật nửa giả.</w:t>
      </w:r>
    </w:p>
    <w:p>
      <w:pPr>
        <w:pStyle w:val="BodyText"/>
      </w:pPr>
      <w:r>
        <w:t xml:space="preserve">- Được, chung ta đi rồi nói sau, vì vậy đi theo anh Mã đây cũng sẽ không có hại, tôi cũn không thiếu quan hệ so với người khác. nguồn (.)</w:t>
      </w:r>
    </w:p>
    <w:p>
      <w:pPr>
        <w:pStyle w:val="BodyText"/>
      </w:pPr>
      <w:r>
        <w:t xml:space="preserve">Tên mập nghe được lời của Trang Duệ thì vẻ mặt mới hơi tốt đẹp lên, chỉ là những lời này giống như có chút bực bội với Tống Quân, Trang Duệ nghe vậy mà chỉ biết cười khổ không thôi.</w:t>
      </w:r>
    </w:p>
    <w:p>
      <w:pPr>
        <w:pStyle w:val="BodyText"/>
      </w:pPr>
      <w:r>
        <w:t xml:space="preserve">- Được rồi, anh Mã, nếu anh có rảnh thì chúng ta đi dạo một vòng.</w:t>
      </w:r>
    </w:p>
    <w:p>
      <w:pPr>
        <w:pStyle w:val="BodyText"/>
      </w:pPr>
      <w:r>
        <w:t xml:space="preserve">Trang Duệ lên tiếng, biểu hiện nhiệt tình của tên mập làm hắn thật sự ăn không tiêu, chưa nói đến những thứ khác, một cơ thể hơn hai trăm cân xuất hiện trước mặt cũng làm cho hắn sinh ra cảm giác khó thở.</w:t>
      </w:r>
    </w:p>
    <w:p>
      <w:pPr>
        <w:pStyle w:val="BodyText"/>
      </w:pPr>
      <w:r>
        <w:t xml:space="preserve">- Được, cứ như vậy đi.</w:t>
      </w:r>
    </w:p>
    <w:p>
      <w:pPr>
        <w:pStyle w:val="BodyText"/>
      </w:pPr>
      <w:r>
        <w:t xml:space="preserve">Tên mập cười híp mắt thành đường, hắn vỗ vỗ lên vai Trang Duệ rồi thả ra.</w:t>
      </w:r>
    </w:p>
    <w:p>
      <w:pPr>
        <w:pStyle w:val="BodyText"/>
      </w:pPr>
      <w:r>
        <w:t xml:space="preserve">- Trang Duệ, tên mập là kẻ nham hiểm, cậu kết giao với hắn thì cần phải chú ý...</w:t>
      </w:r>
    </w:p>
    <w:p>
      <w:pPr>
        <w:pStyle w:val="BodyText"/>
      </w:pPr>
      <w:r>
        <w:t xml:space="preserve">Khi lên xe và chạy trên đường cao tốc về Bình Châu, Tống Quân nói với Trang Duệ.</w:t>
      </w:r>
    </w:p>
    <w:p>
      <w:pPr>
        <w:pStyle w:val="BodyText"/>
      </w:pPr>
      <w:r>
        <w:t xml:space="preserve">- Tôi biết rồi, anh Tống, thật ra tôi và anh ấy cũng không có quan hệ gì, chỉ là vài tháng trước biết nhau ở chợ đen Tây Tạng, mà chuyện này anh cũng biết rồi.</w:t>
      </w:r>
    </w:p>
    <w:p>
      <w:pPr>
        <w:pStyle w:val="BodyText"/>
      </w:pPr>
      <w:r>
        <w:t xml:space="preserve">Trang Duệ cũng thật sự không đoán được tâm tư của tên mập, theo lý thì đến chọn lựa nguyên thạch mao liêu càng ít thì sẽ càng dễ mua hàng, tên mập không hiểu đạo lý này mà cứ năm lần bảy lượt muốn rước mình đi.</w:t>
      </w:r>
    </w:p>
    <w:p>
      <w:pPr>
        <w:pStyle w:val="BodyText"/>
      </w:pPr>
      <w:r>
        <w:t xml:space="preserve">- Được, cậu chú ý là tốt, tên mậ chết tiệt này rất giỏi, có đôi khi người ta bị lợi dụng mà không biết.</w:t>
      </w:r>
    </w:p>
    <w:p>
      <w:pPr>
        <w:pStyle w:val="BodyText"/>
      </w:pPr>
      <w:r>
        <w:t xml:space="preserve">Tống Quân khẽ gật đầu, hắn nói thẳng một câu với Trang Duệ, thứ này Trang Duệ cũng nghe và hiểu, vì có câu: Không có yêu vô duyên vô cớ, không có hận vô duyên vô cớ.</w:t>
      </w:r>
    </w:p>
    <w:p>
      <w:pPr>
        <w:pStyle w:val="BodyText"/>
      </w:pPr>
      <w:r>
        <w:t xml:space="preserve">Tống Quân có chú do dự, sau đó lại tiếp tục mở miệng:</w:t>
      </w:r>
    </w:p>
    <w:p>
      <w:pPr>
        <w:pStyle w:val="BodyText"/>
      </w:pPr>
      <w:r>
        <w:t xml:space="preserve">- Cậu Trang, nếu cậu nhìn trúng mao liêu nào đó mà thật sự muốn mua, như vậy tôi khuyên cậu không nên mở ra, cứ giữ nguyên thạch trong tay, vài năm sau mở ra cũng không là vấn đề, nhưng nếu cậu giải thạch vào lúc này mà thiệt thòi, tổn thất sẽ là rất lớn.</w:t>
      </w:r>
    </w:p>
    <w:p>
      <w:pPr>
        <w:pStyle w:val="BodyText"/>
      </w:pPr>
      <w:r>
        <w:t xml:space="preserve">Tống Quân thật ra cũng có ý tốt, Trang Duệ khẽ gật đầu, thật ra hắn đã sớm quyết định, lần này sẽ ra tay mua sắm mao liêu, còn chuyện mở mao liêu, hắn có khuynh hướng sau này sẽ tự mình mở ra. Dù sao thì sự kiện mở thạch ở Nam Kinh lần trước cũng đã truyền đi khắp nơi, lân này nếu tiếp tục làm ra náo động thì những người hữu tâm sẽ liên hệ ra vấn đề.</w:t>
      </w:r>
    </w:p>
    <w:p>
      <w:pPr>
        <w:pStyle w:val="BodyText"/>
      </w:pPr>
      <w:r>
        <w:t xml:space="preserve">- Xem ra cần phải nhanh chóng mua nhà ở Bành Thành.</w:t>
      </w:r>
    </w:p>
    <w:p>
      <w:pPr>
        <w:pStyle w:val="BodyText"/>
      </w:pPr>
      <w:r>
        <w:t xml:space="preserve">Nếu thật sự có được mao liêu tốt, chỉ sợ cũng không thể đặt trong chung cư, điều này làm coh Trang Duệ thật sự đau đầu, vì vậy dứt khoát gọi điện thoại cho Lưu Xuyên, để đối phương tìm mua nhà ình.</w:t>
      </w:r>
    </w:p>
    <w:p>
      <w:pPr>
        <w:pStyle w:val="BodyText"/>
      </w:pPr>
      <w:r>
        <w:t xml:space="preserve">- Cậu muốn mua nhà sao? Đúng, nuôi chó Ngao ở khu vực đông người cũng không tiện.</w:t>
      </w:r>
    </w:p>
    <w:p>
      <w:pPr>
        <w:pStyle w:val="BodyText"/>
      </w:pPr>
      <w:r>
        <w:t xml:space="preserve">Tống Quân nghe thấy Trang Duệ nói điện thoại thì không khỏi hỏi một câu.</w:t>
      </w:r>
    </w:p>
    <w:p>
      <w:pPr>
        <w:pStyle w:val="BodyText"/>
      </w:pPr>
      <w:r>
        <w:t xml:space="preserve">- Đúng vậy, Tiểu Bạch Sư bây giờ quá lớn, đưa ra ngoài sẽ hù dọa người khác, có lẽ sau này chỉ nên để ở nhà.</w:t>
      </w:r>
    </w:p>
    <w:p>
      <w:pPr>
        <w:pStyle w:val="BodyText"/>
      </w:pPr>
      <w:r>
        <w:t xml:space="preserve">Trang Duệ dùng giọng bất đắc dĩ nói, dù có xe là rất thuận tiện nhưng lúc này hắn rời khỏi căn nhà nơi từng ở lại cả chục năm thì chắc chắn sẽ có cảm giác không quen, quan trọng là Trang Duệ còn chưa nghĩ ra cách nào để nói mẹ chuyển ra ở cùng với mình.</w:t>
      </w:r>
    </w:p>
    <w:p>
      <w:pPr>
        <w:pStyle w:val="BodyText"/>
      </w:pPr>
      <w:r>
        <w:t xml:space="preserve">- Chỗ tôi có một căn biệt thự để trống, trước kia chủ nhà có phạm vào chút chuyện, tất cả tài sản bị trưng thu, căn biệt thự kia rất có thể sẽ được đấu giá, nhưng chắc chắn se không phải giá rẻ...</w:t>
      </w:r>
    </w:p>
    <w:p>
      <w:pPr>
        <w:pStyle w:val="BodyText"/>
      </w:pPr>
      <w:r>
        <w:t xml:space="preserve">Tống Quân nói làm cho Trang Duệ thật sự động tâm, nếu nói không thích hoàn cảnh của Vân Long Sơn Trang thì thật sự là vô nghĩa, chưa nói đến những thứ khác, chỉ là gara của nó cũng làm cho Trang Duệ thèm muốn. Hắn từng đến biệt thự của Tống Quân, tầng hầm có một gian phòng ba mươi mét vuông, đủ không gian để mở mao liêu, lại được cách âm rất tốt, sợ rằng hắn có nổ súng bên trong cũng không bị ai hỏi đến.</w:t>
      </w:r>
    </w:p>
    <w:p>
      <w:pPr>
        <w:pStyle w:val="BodyText"/>
      </w:pPr>
      <w:r>
        <w:t xml:space="preserve">- Anh Tống, giá cả của nó là thế nào?</w:t>
      </w:r>
    </w:p>
    <w:p>
      <w:pPr>
        <w:pStyle w:val="BodyText"/>
      </w:pPr>
      <w:r>
        <w:t xml:space="preserve">Trang Duệ cẩn thận hỏi.</w:t>
      </w:r>
    </w:p>
    <w:p>
      <w:pPr>
        <w:pStyle w:val="BodyText"/>
      </w:pPr>
      <w:r>
        <w:t xml:space="preserve">- Là chính quyền tổ chức đấu giá, có lẽ là không quá cao, từ chín triệu đến mười triệu, nhưng có rất nhiều người quan tâm, có lẽ giá mua là mười lăm triệu, cậu thật sự muốn mua sao?</w:t>
      </w:r>
    </w:p>
    <w:p>
      <w:pPr>
        <w:pStyle w:val="BodyText"/>
      </w:pPr>
      <w:r>
        <w:t xml:space="preserve">Tống Quân biết khá rõ về tính tình của Trang Duệ.</w:t>
      </w:r>
    </w:p>
    <w:p>
      <w:pPr>
        <w:pStyle w:val="BodyText"/>
      </w:pPr>
      <w:r>
        <w:t xml:space="preserve">- Muốn mua.</w:t>
      </w:r>
    </w:p>
    <w:p>
      <w:pPr>
        <w:pStyle w:val="BodyText"/>
      </w:pPr>
      <w:r>
        <w:t xml:space="preserve">Trang Duệ gật đầu thật mạnh, nhưng hắn lại cười khổ:</w:t>
      </w:r>
    </w:p>
    <w:p>
      <w:pPr>
        <w:pStyle w:val="BodyText"/>
      </w:pPr>
      <w:r>
        <w:t xml:space="preserve">- Nhưng tôi cũng không đủ tiền, nếu không lần này tôi thử đánh cuộc xem xét vài mao liêu, con bà nó, bây giờ tôi có chín triệu, sẽ bỏ ra bốn triệu để đánh cuộc. Anh Tống, đến lúc đó nếu tiểu đệ thua thì xem như không may, nếu thắng thì anh phải giúp tôi về chuyện căn biệt thự kia đấy nhé?</w:t>
      </w:r>
    </w:p>
    <w:p>
      <w:pPr>
        <w:pStyle w:val="BodyText"/>
      </w:pPr>
      <w:r>
        <w:t xml:space="preserve">- Tiểu tư cậu bình thường rất trầm ổn, nhưng tâm lý này thật sự lại không khác gì Đại Xuyên, chỉ cần cậu có mười lăm triệu, như vậy tôi sẽ nắm biệt thự cho cậu.</w:t>
      </w:r>
    </w:p>
    <w:p>
      <w:pPr>
        <w:pStyle w:val="BodyText"/>
      </w:pPr>
      <w:r>
        <w:t xml:space="preserve">Trang Duệ vốn bày ra bộ dạng nghiến răng nghiến lợi, Tống Quân định khuyên vài câu nhưng thấy vậy cũng không muốn nói thêm điều gì. Với thân phận của hắn, đến lúc đó cho ra chút tin đồn, nói mình muốn mua biệt thự đó, sợ rằng sẽ có vài phần người nể mặt mà bỏ qua.</w:t>
      </w:r>
    </w:p>
    <w:p>
      <w:pPr>
        <w:pStyle w:val="BodyText"/>
      </w:pPr>
      <w:r>
        <w:t xml:space="preserve">- Được, vậy trước tiên phải cảm ơn anh Tống.</w:t>
      </w:r>
    </w:p>
    <w:p>
      <w:pPr>
        <w:pStyle w:val="BodyText"/>
      </w:pPr>
      <w:r>
        <w:t xml:space="preserve">Trang Duệ thật sự là vui mừng nở hoa, đổ thạch dù sao cũng là đánh cược ánh mắt, chính mình lấy cớ này để cắt đá, người khác sẽ cho rằng mình gặp may. Tất nhiên hắn đeo chuỗi hạt thiên châu của Phật sống, gần đây đều rất may mắn.</w:t>
      </w:r>
    </w:p>
    <w:p>
      <w:pPr>
        <w:pStyle w:val="BodyText"/>
      </w:pPr>
      <w:r>
        <w:t xml:space="preserve">- Tiểu tử cậu lúc đó thua cũng đừng khóc, tooi năm ngoái đánh hơi nặng, mất đi hơn hai chục triệu...</w:t>
      </w:r>
    </w:p>
    <w:p>
      <w:pPr>
        <w:pStyle w:val="BodyText"/>
      </w:pPr>
      <w:r>
        <w:t xml:space="preserve">Tống Quân thấy bộ dạng hưng phấn của Trang Duệ mà phẫn nộ lắc đầu, nhưng cũng không nói thêm điều gì.</w:t>
      </w:r>
    </w:p>
    <w:p>
      <w:pPr>
        <w:pStyle w:val="BodyText"/>
      </w:pPr>
      <w:r>
        <w:t xml:space="preserve">Sau khi xe đến Bình Châu, Tống Quân đầu tiên là để cho Trang Duệ chạy xe đến để trong bãi khách sạn, sau đó đứng chờ ngoài khách sạn, năm phút sau có một người đàn ông hơn ba mươi đầy râu ria đến đón chào, hắn cung kính nói với Tống Quân:</w:t>
      </w:r>
    </w:p>
    <w:p>
      <w:pPr>
        <w:pStyle w:val="BodyText"/>
      </w:pPr>
      <w:r>
        <w:t xml:space="preserve">- ông chủ Tống, thật sự có lỗi, tôi đã đến chậm, chúng ta sẽ đi ngay bây giờ chứ?</w:t>
      </w:r>
    </w:p>
    <w:p>
      <w:pPr>
        <w:pStyle w:val="BodyText"/>
      </w:pPr>
      <w:r>
        <w:t xml:space="preserve">Tống Quân có vẻ khá quen thuộc với người này, hắn cười mắng:</w:t>
      </w:r>
    </w:p>
    <w:p>
      <w:pPr>
        <w:pStyle w:val="BodyText"/>
      </w:pPr>
      <w:r>
        <w:t xml:space="preserve">- Tiểu Lâm Tử, tiểu tử ngươi lần này thật sự rất có bộ dáng, năm ngoái tôi thua hơn hai chục triệu để mở ra phỉ thúy *** chó, tiền là chuyện nhỏ nhưng mặt mũi là lớn.</w:t>
      </w:r>
    </w:p>
    <w:p>
      <w:pPr>
        <w:pStyle w:val="BodyText"/>
      </w:pPr>
      <w:r>
        <w:t xml:space="preserve">- Tất nhiên, tất nhiên, hôm nay tất cả mao liêu đều đến từ mở ở Myanmar, chất lượng rất tốt, ông chủ Tống hôm nay mặt mũi hồng hào, xem ra có ngôi sao may mắn nào đó chiếu lên người.</w:t>
      </w:r>
    </w:p>
    <w:p>
      <w:pPr>
        <w:pStyle w:val="BodyText"/>
      </w:pPr>
      <w:r>
        <w:t xml:space="preserve">Người đàn ông đầu râu chợt tiếng sau đó khẽ gật đầu với Trang Duệ và thầy Bành, rõ ràng xem hai người bọn họ là tùy tùng của Tống Quân.</w:t>
      </w:r>
    </w:p>
    <w:p>
      <w:pPr>
        <w:pStyle w:val="BodyText"/>
      </w:pPr>
      <w:r>
        <w:t xml:space="preserve">- Hừ, vừa uống rượu xong thì mặt mày không hồng sao? Đừng nói nhảm nữa, mau dẫn đường.</w:t>
      </w:r>
    </w:p>
    <w:p>
      <w:pPr>
        <w:pStyle w:val="BodyText"/>
      </w:pPr>
      <w:r>
        <w:t xml:space="preserve">Tống Quân cười mắng một câu.</w:t>
      </w:r>
    </w:p>
    <w:p>
      <w:pPr>
        <w:pStyle w:val="Compact"/>
      </w:pPr>
      <w:r>
        <w:br w:type="textWrapping"/>
      </w:r>
      <w:r>
        <w:br w:type="textWrapping"/>
      </w:r>
    </w:p>
    <w:p>
      <w:pPr>
        <w:pStyle w:val="Heading2"/>
      </w:pPr>
      <w:bookmarkStart w:id="201" w:name="chương-179-kho-mao-liêu-."/>
      <w:bookmarkEnd w:id="201"/>
      <w:r>
        <w:t xml:space="preserve">179. Chương 179 : Kho Mao Liêu *.</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179: Kho mao liêu *.</w:t>
      </w:r>
    </w:p>
    <w:p>
      <w:pPr>
        <w:pStyle w:val="BodyText"/>
      </w:pPr>
      <w:r>
        <w:t xml:space="preserve">Nhóm Dịch: Tepga</w:t>
      </w:r>
    </w:p>
    <w:p>
      <w:pPr>
        <w:pStyle w:val="BodyText"/>
      </w:pPr>
      <w:r>
        <w:t xml:space="preserve">Nguồn : VipVandan</w:t>
      </w:r>
    </w:p>
    <w:p>
      <w:pPr>
        <w:pStyle w:val="BodyText"/>
      </w:pPr>
      <w:r>
        <w:t xml:space="preserve">- Anh Tống, chúng ta đi về phía đường Ngọc Khí sao?</w:t>
      </w:r>
    </w:p>
    <w:p>
      <w:pPr>
        <w:pStyle w:val="BodyText"/>
      </w:pPr>
      <w:r>
        <w:t xml:space="preserve">Trang Duệ đi theo sau lưng của người đàn ông râu rậm, hắn thấy phương hướng chính là đi về phía đường Ngọc Khí, vì vậy không khỏi hỏi Tống Quân. Vì thế đạo vào lúc này dù làm gì cũng phải có ba phần nhân tâm, phải biết rằng tên tội phạm Diệp Kế Hoan hoành hành Hongkong cũng là người Quảng Đông.</w:t>
      </w:r>
    </w:p>
    <w:p>
      <w:pPr>
        <w:pStyle w:val="BodyText"/>
      </w:pPr>
      <w:r>
        <w:t xml:space="preserve">- Đúng, chỗ chúng ta xem hàng là nơi đó, nhưng cũng chỉ là một kho hàng mà thôi, dù sao cũng không xa, đi một lát là đến.</w:t>
      </w:r>
    </w:p>
    <w:p>
      <w:pPr>
        <w:pStyle w:val="BodyText"/>
      </w:pPr>
      <w:r>
        <w:t xml:space="preserve">Tống Quân vừa đi vừa giải thích cho Trang Duệ, bây giờ những ông chủ buôn bán ngọc khí cũng đều kinh doanh mao liêu. Đến tối khi mà cửa hàng ngọc khí đóng cửa, bọn họ sẽ tiếp đãi những vị khách đến xem mao liêu.</w:t>
      </w:r>
    </w:p>
    <w:p>
      <w:pPr>
        <w:pStyle w:val="BodyText"/>
      </w:pPr>
      <w:r>
        <w:t xml:space="preserve">- Sao không cho xem mao liêu vào ban ngày? Nếu so với kinh doanh ngọc khí, như vậy kinh doanh mao liêu phỉ thúy sẽ có lợi nhuận hơn hẳn mới đúng chứ?</w:t>
      </w:r>
    </w:p>
    <w:p>
      <w:pPr>
        <w:pStyle w:val="BodyText"/>
      </w:pPr>
      <w:r>
        <w:t xml:space="preserve">Trang Duệ có chút khó hiểu.</w:t>
      </w:r>
    </w:p>
    <w:p>
      <w:pPr>
        <w:pStyle w:val="BodyText"/>
      </w:pPr>
      <w:r>
        <w:t xml:space="preserve">Trang Duệ hơi lớn tiếng, điều này làm cho người đàn ông rậm râu đi phía trước quay đầu nhìn Trang Duệ, cũng không nói gì. Nhưng Trang Duệ có thể nhìn vào trong ánh mắt và thấy đối phương thật sự xem mình là người thường.</w:t>
      </w:r>
    </w:p>
    <w:p>
      <w:pPr>
        <w:pStyle w:val="BodyText"/>
      </w:pPr>
      <w:r>
        <w:t xml:space="preserve">- Cậu Trang, buổi tối xem mao liêu sẽ thấy không rõ, mà đám thương nhân kia chỉ mong sao câu mua những tảng đá vứt đi đưa về nhà mà thôi, chờ đến nơi thì cậu sẽ biết, ngày và đêm không có gì là khác biệt.</w:t>
      </w:r>
    </w:p>
    <w:p>
      <w:pPr>
        <w:pStyle w:val="BodyText"/>
      </w:pPr>
      <w:r>
        <w:t xml:space="preserve">Lời nói của Tống Quân thật sự không làm cho Trang Duệ hiểu ra vấn đề, nhưng hắn thấy nụ cười vui vẻ trên mặt của thầy Bành, rõ ràng không cho rằng lời của mình là đúng, vì thế hắn chỉ có thể chôn giấu buồn bực trong lòng.</w:t>
      </w:r>
    </w:p>
    <w:p>
      <w:pPr>
        <w:pStyle w:val="BodyText"/>
      </w:pPr>
      <w:r>
        <w:t xml:space="preserve">Nhưng người đàn ông đi phía trước lại nói vơi Trang Duệ:</w:t>
      </w:r>
    </w:p>
    <w:p>
      <w:pPr>
        <w:pStyle w:val="BodyText"/>
      </w:pPr>
      <w:r>
        <w:t xml:space="preserve">- Huynh đệ không phải là người chơi mao liêu sao?</w:t>
      </w:r>
    </w:p>
    <w:p>
      <w:pPr>
        <w:pStyle w:val="BodyText"/>
      </w:pPr>
      <w:r>
        <w:t xml:space="preserve">Người đàn ông này vốn cho rằng Trang Duệ là tùy tùng của Tống Quân, nhưng sau khi thấy hai người đối thoại giống như bạn bè thì trong lòng cũng có chút tò mò. Phải biết rằng trước nay người ta đều đưa theo người trong nghề đi xem hàng, dù sao cũng là đi bàn vấn đề mua bán, hơn nữa địa điểm lại rất mẫn cảm, dưới tình huống bình thường thì chủ nhân sẽ tuyệt đối không hoan nghênh những người chỉ đến xem náo nhiệt, hơn nữa những người như vậy sẽ tuyệt đối không mua sám mao liêu, vì vậy mà lái buôn không có nguồn thu, vì thế bọn họ sẽ không quan tâm đến nhóm người này.</w:t>
      </w:r>
    </w:p>
    <w:p>
      <w:pPr>
        <w:pStyle w:val="BodyText"/>
      </w:pPr>
      <w:r>
        <w:t xml:space="preserve">- Cậu Trang vào nghề chưa lâu, chỉ là thấy mao liêu thích hợp sẽ ra tay, vì vậy có thể nói là không thể thiếu đi số tiền của cậu.</w:t>
      </w:r>
    </w:p>
    <w:p>
      <w:pPr>
        <w:pStyle w:val="BodyText"/>
      </w:pPr>
      <w:r>
        <w:t xml:space="preserve">Tống Quân biết rõ ý nghĩ của người đàn ông râu rậm, vì vậy hắn mở miệng nói một câu, sau đó lại nói thêm:</w:t>
      </w:r>
    </w:p>
    <w:p>
      <w:pPr>
        <w:pStyle w:val="BodyText"/>
      </w:pPr>
      <w:r>
        <w:t xml:space="preserve">- Vài tháng trước chính là vị này tự tay mở mao liêu ra viên phỉ thúy giá hơn hai chục triệu ở Nam Kinh, thế nào, yên tâm chưa?</w:t>
      </w:r>
    </w:p>
    <w:p>
      <w:pPr>
        <w:pStyle w:val="BodyText"/>
      </w:pPr>
      <w:r>
        <w:t xml:space="preserve">- Người mà ông chủ Tống mang theo thì sao có thể lo lắng cho được, mà cậu này thật sự là quá may mắn.</w:t>
      </w:r>
    </w:p>
    <w:p>
      <w:pPr>
        <w:pStyle w:val="BodyText"/>
      </w:pPr>
      <w:r>
        <w:t xml:space="preserve">Vòng quan hệ của những người thích đổ thạch trong nước cũng không nhiều, phần lớn chỉ là một số người mà thôi, vì vậy chuyện Trang Duệ mở ra hai viên phỉ thúy ở Nam Kinh cũng được người đàn ông râu rậm này biết rõ, vì vậy mà ánh mắt của hắn lúc này nhìn về phía Trang Duệ thật sự không khỏi có chút hâm mộ.</w:t>
      </w:r>
    </w:p>
    <w:p>
      <w:pPr>
        <w:pStyle w:val="BodyText"/>
      </w:pPr>
      <w:r>
        <w:t xml:space="preserve">- Con bà nó, tôi đây hoàn toàn dùng mắt nhưng người ta chỉ cho rằng đó là may mắn.</w:t>
      </w:r>
    </w:p>
    <w:p>
      <w:pPr>
        <w:pStyle w:val="BodyText"/>
      </w:pPr>
      <w:r>
        <w:t xml:space="preserve">Trang Duệ thật sự có chút bức bối, nhưng hắn cũng nghĩ rằng nên để cho người ta nói mình may mắn, như vậy thì tốt, lúc này mình cũng có thể sẽ gặp may.</w:t>
      </w:r>
    </w:p>
    <w:p>
      <w:pPr>
        <w:pStyle w:val="BodyText"/>
      </w:pPr>
      <w:r>
        <w:t xml:space="preserve">Đường ngọc khí vốn gần khách sạn đám người Trang Duệ ở lại, mọi người vừa đi vừa nói và đã đến nơi, lúc này các cửa hàng ở đây đã đóng cửa, nếu só sánh với ban ngày náo nhiệt thì ban đêm quạnh quẽ hơn rất nhiều.</w:t>
      </w:r>
    </w:p>
    <w:p>
      <w:pPr>
        <w:pStyle w:val="BodyText"/>
      </w:pPr>
      <w:r>
        <w:t xml:space="preserve">Người đàn ông râu rậm đưa mọi người vào trong một con hẻm trên đường ngọc khí, đi đến phía sau một cửa hàng. Trang Duệ nhìn thoáng qua, bên ngoài cũng có bệ thờ thổ địa, còn đốt nhang nghi ngút. Nếu nói có gì khác biệt thì cửa đi vào quá rộng và dày, rộng bốn năm mét, chính giữa còn có một cái cửa nhỏ, tường vây cũng rất cao, hai bên góc tường còn có camera quan sát.</w:t>
      </w:r>
    </w:p>
    <w:p>
      <w:pPr>
        <w:pStyle w:val="BodyText"/>
      </w:pPr>
      <w:r>
        <w:t xml:space="preserve">Người đàn ông râu rậm nói vài câu Quảng Đông với tên bảo vệ cầm bộ đàm đứng bên cạnh, sau đó chờ thêm hai phút, trong sân truyền đến tiếng bước chân, ngay sau đó cửa mở ra, một người đàn ông trung niên cao gầy và có hơi khốc từ trong cửa nhỏ đi ra, hắn cười tủm tỉm nói:</w:t>
      </w:r>
    </w:p>
    <w:p>
      <w:pPr>
        <w:pStyle w:val="BodyText"/>
      </w:pPr>
      <w:r>
        <w:t xml:space="preserve">- Tiểu Lâm, làm phiền cậu rồi.</w:t>
      </w:r>
    </w:p>
    <w:p>
      <w:pPr>
        <w:pStyle w:val="BodyText"/>
      </w:pPr>
      <w:r>
        <w:t xml:space="preserve">Người đàn ông râu rậm chỉ vào Tống Quân rồi nói:</w:t>
      </w:r>
    </w:p>
    <w:p>
      <w:pPr>
        <w:pStyle w:val="BodyText"/>
      </w:pPr>
      <w:r>
        <w:t xml:space="preserve">- ông chủ Tại, đây là ông chủ Tống, chính là lão đại một phương, mong ông quan tâm cho tốt, sau này sẽ không cần lo chuyện làm ăn.</w:t>
      </w:r>
    </w:p>
    <w:p>
      <w:pPr>
        <w:pStyle w:val="BodyText"/>
      </w:pPr>
      <w:r>
        <w:t xml:space="preserve">ông chủ Tại vội vàng đứng xịch ra mời nhóm Tống Quân đi vào bên trong, Trang Duệ vừa đi vào thì nghe thấy nhiều tiếng sủa vang lên, hắn nhìn lại và thấy hai con chó Côn Minh lưng vàng bụng trắng. Xem ra hai con chó này cũng đã được huấn luyện, chúng nằm sấp dùng ánh mắt cảnh giác nhìn đám người Trang Duệ, giống như nếu không phải là người mà ông chủ của mình đưa vào, chúng nó sẽ nhào lên tấn công.</w:t>
      </w:r>
    </w:p>
    <w:p>
      <w:pPr>
        <w:pStyle w:val="BodyText"/>
      </w:pPr>
      <w:r>
        <w:t xml:space="preserve">Dù có câu "chó cắn người sẽ không sủa", hai con chó này giữ nhà rất hợp cách, nhưng đối với Trang Duệ thì thật sự không quá quan tâm, nếu hắn đưa Tiểu Bạch Sư đi theo, sợ rằng hai con chó kia đã kẹp đuôi chạy mất.</w:t>
      </w:r>
    </w:p>
    <w:p>
      <w:pPr>
        <w:pStyle w:val="BodyText"/>
      </w:pPr>
      <w:r>
        <w:t xml:space="preserve">- Hì hì, cửa nhỏ nhà nghèo cũng chỉ có vài con chó giữ nhà.</w:t>
      </w:r>
    </w:p>
    <w:p>
      <w:pPr>
        <w:pStyle w:val="BodyText"/>
      </w:pPr>
      <w:r>
        <w:t xml:space="preserve">ông chủ Tại nói một tiếng, hai con chó Côn Minh càng nằm sấp xuống đất mà không đứng lên.</w:t>
      </w:r>
    </w:p>
    <w:p>
      <w:pPr>
        <w:pStyle w:val="BodyText"/>
      </w:pPr>
      <w:r>
        <w:t xml:space="preserve">- ông chủ Tại, chúng ta trước tiên vào xem hàng, tôi cũng vừa từ máy bay bước xuống và chạy đến.</w:t>
      </w:r>
    </w:p>
    <w:p>
      <w:pPr>
        <w:pStyle w:val="BodyText"/>
      </w:pPr>
      <w:r>
        <w:t xml:space="preserve">Đừng nói là Trang Duệ, ngay cả Tống Quân cũng chướng mắt với hai con chó này, hắn thấy ông chủ Tại khoe khoang một câu thì cũng không nhịn được phải mở miệng thúc giục.</w:t>
      </w:r>
    </w:p>
    <w:p>
      <w:pPr>
        <w:pStyle w:val="BodyText"/>
      </w:pPr>
      <w:r>
        <w:t xml:space="preserve">- Đúng, đúng, ông chủ Tống, tôi đây có chút hàng tồn, hôm nay xem như anh là nhóm người đầu tiên đến xem hàng.</w:t>
      </w:r>
    </w:p>
    <w:p>
      <w:pPr>
        <w:pStyle w:val="BodyText"/>
      </w:pPr>
      <w:r>
        <w:t xml:space="preserve">ông chủ Tại cũng không tiếp tục nói nhảm, đưa theo nhóm người đi vào một khoảng sân nhỏ, sau đó đi đến một cánh cửa sắt rất lớn.</w:t>
      </w:r>
    </w:p>
    <w:p>
      <w:pPr>
        <w:pStyle w:val="BodyText"/>
      </w:pPr>
      <w:r>
        <w:t xml:space="preserve">Tống Quân nhếch miệng, chỉ sợ là ai đến đây cũng được ông chủ Tại nói là nhóm đầu tiên, vì thứ tự xem mao liêu trước hay sau cũng rất quan trọng, đạo lý rất đơn giản, vì mao liêu được nhiều người xem xét, sợ rằng những thứ tốt đã được đưa đi, sau này chỉ còn những món hàng khó bán dành cho người đến sau mà thôi.</w:t>
      </w:r>
    </w:p>
    <w:p>
      <w:pPr>
        <w:pStyle w:val="BodyText"/>
      </w:pPr>
      <w:r>
        <w:t xml:space="preserve">- ông chủ Tại xem ra làm ăn rất lớn...</w:t>
      </w:r>
    </w:p>
    <w:p>
      <w:pPr>
        <w:pStyle w:val="BodyText"/>
      </w:pPr>
      <w:r>
        <w:t xml:space="preserve">Trang Duệ đi vào khoảng sân nhỏ rồi đưa mắt đánh giá chung quanh, hắn phát hiện chỗ này có thông với ba cửa hàng mặt tiền, như vậy có nghĩa là ba cửa hàng kia đều là của ông chủ Tại. Trang Duệ không khỏi lau mắt nhìn đối phương, ở chỗ tấc đất tấc vàng thế này lại có những ba gian cửa hàng mặt tiền, có lẽ làm ăn không nhỏ.</w:t>
      </w:r>
    </w:p>
    <w:p>
      <w:pPr>
        <w:pStyle w:val="BodyText"/>
      </w:pPr>
      <w:r>
        <w:t xml:space="preserve">- Nào có, nào có, chỉ là làm ăn nhỏ mà thôi, tất cả cũng vì các ông chủ cổ động mới kiếm được chén cơm, vị tiểu huyn đệ này thật sự là còn quá trẻ. (.</w:t>
      </w:r>
    </w:p>
    <w:p>
      <w:pPr>
        <w:pStyle w:val="BodyText"/>
      </w:pPr>
      <w:r>
        <w:t xml:space="preserve">ông chủ Tại cười và mở miệng dò xét một câu, hắn vốn cho rằng Trang Duệ là người hầu của Tống Quân, nhưng lúc này xem ra đã không giống.</w:t>
      </w:r>
    </w:p>
    <w:p>
      <w:pPr>
        <w:pStyle w:val="BodyText"/>
      </w:pPr>
      <w:r>
        <w:t xml:space="preserve">- Ha ha ha, tôi chẳng qua chỉ theo chân ông chủ Tống đi kiếm miếng cơm mà thôi.</w:t>
      </w:r>
    </w:p>
    <w:p>
      <w:pPr>
        <w:pStyle w:val="BodyText"/>
      </w:pPr>
      <w:r>
        <w:t xml:space="preserve">Trang Duệ cười nói.</w:t>
      </w:r>
    </w:p>
    <w:p>
      <w:pPr>
        <w:pStyle w:val="BodyText"/>
      </w:pPr>
      <w:r>
        <w:t xml:space="preserve">- Cút sang một bên, lúc này mới vài tháng mà cậu đã lấy từ trong tay tôi ra hơn mười triệu.</w:t>
      </w:r>
    </w:p>
    <w:p>
      <w:pPr>
        <w:pStyle w:val="BodyText"/>
      </w:pPr>
      <w:r>
        <w:t xml:space="preserve">Tống Quân dùng giọng bất mãn nói, bức tranh của Đường Bá Hổ và bản thảo của Vương Sĩ Trinh cũng đã là mười hai triệu rồi.</w:t>
      </w:r>
    </w:p>
    <w:p>
      <w:pPr>
        <w:pStyle w:val="BodyText"/>
      </w:pPr>
      <w:r>
        <w:t xml:space="preserve">- Các vị chờ chút.</w:t>
      </w:r>
    </w:p>
    <w:p>
      <w:pPr>
        <w:pStyle w:val="BodyText"/>
      </w:pPr>
      <w:r>
        <w:t xml:space="preserve">Sau khi ông chủ Tại nghe được lời của Tống Quân thì thật sự yên tâm, đối với hắn thì chỉ cần có tiền là sẽ được hoan nghênh, vì thế sau khi mọi người dừng lại thì hắn lấy ra một xâu khóa, bắt đầu mân mê những ổ khóa trên cánh cửa, phải ba phút sau thì tấm cửa sắt mới được mở ra.</w:t>
      </w:r>
    </w:p>
    <w:p>
      <w:pPr>
        <w:pStyle w:val="BodyText"/>
      </w:pPr>
      <w:r>
        <w:t xml:space="preserve">Khi ông chủ Tại kéo cánh cửa sắt ra, Trang Duệ xem xét mà chợt giật mình kinh hãi, cánh cửa sắt này dày hơn ba mươi centimet, rõ ràng sánh ngang với kho tiền của ngân hàng.</w:t>
      </w:r>
    </w:p>
    <w:p>
      <w:pPr>
        <w:pStyle w:val="BodyText"/>
      </w:pPr>
      <w:r>
        <w:t xml:space="preserve">Sau khi đi vào kho hàng thì ông chủ tại mở đèn, tiện tay đóng cửa lại, lúc này trong kho hàng có hơi u ám, bên trong chỉ có một bóng đèn như cái chén đang phát huy tác dụng. Trang Duệ lúc này mới hiểu vì sao lúc nãy Tống Quân nói dù là ban ngày hay ban đêm cũng là như nhau, thì ra với cánh cửa sắt kia, dù bên ngoài có mặ trời cũng khó thể có tia sáng nào lọt vào trong này.</w:t>
      </w:r>
    </w:p>
    <w:p>
      <w:pPr>
        <w:pStyle w:val="BodyText"/>
      </w:pPr>
      <w:r>
        <w:t xml:space="preserve">Kho mao liêu này cũng không quá lớn, chỉ có hơn hai mươi mét vuông, vị trí trung tâm đặt hơn vài chục mao liêu phỉ thúy có lớn có nhỏ, mà xung quanh phòng có một dãy khung sắt cao hơn một mét, bên trên đặt đầy mao liêu. Tất nhiên mao liêu cũng có sự khác biệt, những viên đặt trên khung sắt đều là bán đổ hoặc đã mở cửa sổ, những mao liêu đặt trên mặt đất là toàn đổ, chỉ cần nhìn qua là biết đãi ngộ có sự khác biệt.</w:t>
      </w:r>
    </w:p>
    <w:p>
      <w:pPr>
        <w:pStyle w:val="BodyText"/>
      </w:pPr>
      <w:r>
        <w:t xml:space="preserve">- Các vị có thể tùy tiện xem xét.</w:t>
      </w:r>
    </w:p>
    <w:p>
      <w:pPr>
        <w:pStyle w:val="BodyText"/>
      </w:pPr>
      <w:r>
        <w:t xml:space="preserve">ông chủ Tại lấy ra vài chai nước ở tủ lạnh ở bên cạnh đưa ọi người, tuy kho hàng này là không lớn nhưng cũng có máy lạnh và tủ lạnh, thậm chí còn có cả giường xếp ở trong góc.</w:t>
      </w:r>
    </w:p>
    <w:p>
      <w:pPr>
        <w:pStyle w:val="BodyText"/>
      </w:pPr>
      <w:r>
        <w:t xml:space="preserve">- Thầy Bành, làm phiền anh...</w:t>
      </w:r>
    </w:p>
    <w:p>
      <w:pPr>
        <w:pStyle w:val="BodyText"/>
      </w:pPr>
      <w:r>
        <w:t xml:space="preserve">Lúc này đến lượt thầy Bành phát huy tác dụng, Tống Quân chỉ là một người thường, tất cả chỉ có thể xem vào ánh mắt của thầy Bành để xem xét mao liêu, những người này cũng được gọi là "con mắt" trong nghề đổ thạch.</w:t>
      </w:r>
    </w:p>
    <w:p>
      <w:pPr>
        <w:pStyle w:val="BodyText"/>
      </w:pPr>
      <w:r>
        <w:t xml:space="preserve">Thầy Bành khẽ gật đầu, sau đó đặt chai nước trong tay xuống rồi đi về những khung sắt xung quanh. Trang Duệ có chút kỳ quái, hắn giữ lấy Tống Quân và hỏi:</w:t>
      </w:r>
    </w:p>
    <w:p>
      <w:pPr>
        <w:pStyle w:val="BodyText"/>
      </w:pPr>
      <w:r>
        <w:t xml:space="preserve">- Anh Tống, sao anh không xem những mao liêu toàn đổ kia?</w:t>
      </w:r>
    </w:p>
    <w:p>
      <w:pPr>
        <w:pStyle w:val="BodyText"/>
      </w:pPr>
      <w:r>
        <w:t xml:space="preserve">- Cậu cho rằng ai cũng có số *** chó như mình và Đại Xuyên sao?</w:t>
      </w:r>
    </w:p>
    <w:p>
      <w:pPr>
        <w:pStyle w:val="BodyText"/>
      </w:pPr>
      <w:r>
        <w:t xml:space="preserve">Tống Quân tức giận trừng mắt nhìn Trang Duệ, nhưng hắn biết đối phương vẫn là người ngoài nghề, vì vậy mà đành mở miệng giải thích.</w:t>
      </w:r>
    </w:p>
    <w:p>
      <w:pPr>
        <w:pStyle w:val="BodyText"/>
      </w:pPr>
      <w:r>
        <w:t xml:space="preserve">Đạo lý rất đơn giản, mao liêu toàn đổ tuy có giá cả rất rẻ, hơn nữa nếu có phỉ thúy thì lời lớn, nhưng vì có lời lớn nên nguy hiểm cũng rất lớn, tỉ lệ xuất phỉ thúy của mao liêu toàn đổ thật sự không thể nào bằng mao liêu bán đổ.</w:t>
      </w:r>
    </w:p>
    <w:p>
      <w:pPr>
        <w:pStyle w:val="BodyText"/>
      </w:pPr>
      <w:r>
        <w:t xml:space="preserve">Đối với những người như Tống Quân thì tất nhiên sẽ chọn phương án xem xét mao liêu bán đổ hoặc đã mở cửa sổ, tuy giá cả cao hơn mao liêu toàn đổ rất nhiều, hơn nữa khả năng thua cuộc cũng cao, nhưng Tống Quân cũng không cắt đá ra, hắn chỉ trữ hàng mà thôi, chỉ cần giá cả lên cao thì sẽ bán ra.</w:t>
      </w:r>
    </w:p>
    <w:p>
      <w:pPr>
        <w:pStyle w:val="BodyText"/>
      </w:pPr>
      <w:r>
        <w:t xml:space="preserve">Khi thấy Trang Duệ không ngừng nhìn về phía đống mao liêu toàn đổ thì Tống Quân không khỏi nhíu mày, hắn nói với Trang Duệ:</w:t>
      </w:r>
    </w:p>
    <w:p>
      <w:pPr>
        <w:pStyle w:val="BodyText"/>
      </w:pPr>
      <w:r>
        <w:t xml:space="preserve">- Cậu Trang, nếu cậu muốn mở đá, tốt nhất nên lựa chọn mao liêu bán đổ, như vậy se giảm mức độ rủi ro xuống thấp nhất.</w:t>
      </w:r>
    </w:p>
    <w:p>
      <w:pPr>
        <w:pStyle w:val="BodyText"/>
      </w:pPr>
      <w:r>
        <w:t xml:space="preserve">Những lời của Tống Quân với Trang Duệ là rất đúng, mao liêu bán đổ có nhiều, có lẽ cũng có vài khối có biểu hiện tốt, hắn có thể nói ra những lời như vậy, cũng coi như có ý muốn nhường cho Trang Duệ.</w:t>
      </w:r>
    </w:p>
    <w:p>
      <w:pPr>
        <w:pStyle w:val="Compact"/>
      </w:pPr>
      <w:r>
        <w:br w:type="textWrapping"/>
      </w:r>
      <w:r>
        <w:br w:type="textWrapping"/>
      </w:r>
    </w:p>
    <w:p>
      <w:pPr>
        <w:pStyle w:val="Heading2"/>
      </w:pPr>
      <w:bookmarkStart w:id="202" w:name="chương-18-0-mao-liêu-tổ-truyền."/>
      <w:bookmarkEnd w:id="202"/>
      <w:r>
        <w:t xml:space="preserve">180. Chương 18 0: Mao Liêu Tổ Truyền.</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180: Mao liêu tổ truyền.</w:t>
      </w:r>
    </w:p>
    <w:p>
      <w:pPr>
        <w:pStyle w:val="BodyText"/>
      </w:pPr>
      <w:r>
        <w:t xml:space="preserve">Nhóm Dịch: Tepga</w:t>
      </w:r>
    </w:p>
    <w:p>
      <w:pPr>
        <w:pStyle w:val="BodyText"/>
      </w:pPr>
      <w:r>
        <w:t xml:space="preserve">Nguồn : VipVandan</w:t>
      </w:r>
    </w:p>
    <w:p>
      <w:pPr>
        <w:pStyle w:val="BodyText"/>
      </w:pPr>
      <w:r>
        <w:t xml:space="preserve">Trang Duệ bị Tống Quân kéo tay, vi vậy mà cũng khó thể nào từ chối được thịnh tình của Tống Quân, hắn đành phải đi về phía thầy Bành. Trong lòng hắn thầm sin trăm oán niệm, tôi đến đây chủ yếu là vì mao liêu toàn đổ, cũng không muốn xem mao liêu bán đổ, nhưng Tống Quân có ý tốt, Trang Duệ cũng chỉ có thể xem mao liêu bán đổ trước mà thôi.</w:t>
      </w:r>
    </w:p>
    <w:p>
      <w:pPr>
        <w:pStyle w:val="BodyText"/>
      </w:pPr>
      <w:r>
        <w:t xml:space="preserve">Thầy Bành rất hiểu đổ thạch ở Bình Châu, vì vậy mà trên tay có khá đủ công cụ, đặc biệt là cây đèn pin như cánh tay người lớn, độ sáng của nó gấp vài chục lần so với bóng đèn u ám nơi đây, làm ột góc phòng bừng sáng.</w:t>
      </w:r>
    </w:p>
    <w:p>
      <w:pPr>
        <w:pStyle w:val="BodyText"/>
      </w:pPr>
      <w:r>
        <w:t xml:space="preserve">ông chủ Tại chỉ cười tủm tỉm mà không ngăn cản, hắn mời mọi người hút thuốc, dây chính là quy củ truyền thừa của các cụ đến bây giờ, chỉ cho xem nguyên thạch vào buổi tối chứ không phải là vào ban ngày. Trước kia đổ thạch chỉ thắp nến cho xem, những chuyện cháy cả tóc cũng thường phát sinh, bây giờ đổi lại là bóng điện khá lớn, lại có đèn pin, như vậy rõ ràng là tốt lắm rồi.</w:t>
      </w:r>
    </w:p>
    <w:p>
      <w:pPr>
        <w:pStyle w:val="BodyText"/>
      </w:pPr>
      <w:r>
        <w:t xml:space="preserve">Tất nhiên khách hàng mang theo công cụ để xem xét vật phẩm, chủ hàng cũng không thể nói gì được.</w:t>
      </w:r>
    </w:p>
    <w:p>
      <w:pPr>
        <w:pStyle w:val="BodyText"/>
      </w:pPr>
      <w:r>
        <w:t xml:space="preserve">- ông chủ Tống, mao liêu ở chỗ tôi đều là hàng của nhà máy Mạc Gia Long và Xảo ô khai thác ở Mạt Cương, cũng không có mấy nhà ở Bình Châu có được nguồn hàng như vậy.</w:t>
      </w:r>
    </w:p>
    <w:p>
      <w:pPr>
        <w:pStyle w:val="BodyText"/>
      </w:pPr>
      <w:r>
        <w:t xml:space="preserve">ông chủ Tại ở bên cạnh mở miệng giới thiệu về Mao liêu cho Tống Quân.</w:t>
      </w:r>
    </w:p>
    <w:p>
      <w:pPr>
        <w:pStyle w:val="BodyText"/>
      </w:pPr>
      <w:r>
        <w:t xml:space="preserve">Những năm này nguồn hàng mao liêu ở Myanmar được quản chế rất nghiêm, hơn nữa những hầm phỉ thúy ở nơi đó phần lớn đều do quân đội và thương nhân bản địa mở ra, những thương nhân Trung Quốc chi có thể lén vận chuyển một ít về mà thôi.</w:t>
      </w:r>
    </w:p>
    <w:p>
      <w:pPr>
        <w:pStyle w:val="BodyText"/>
      </w:pPr>
      <w:r>
        <w:t xml:space="preserve">- ông chủ Tại, những nhà máy khai thác mao liêu ở Mạt Cương chỉ là trung và kém, anh phí lực lớn như vậy, không bằng tìm những mặt hàng cao cấp, như vậy sẽ dễ dàng có được phỉ thúy xanh.</w:t>
      </w:r>
    </w:p>
    <w:p>
      <w:pPr>
        <w:pStyle w:val="BodyText"/>
      </w:pPr>
      <w:r>
        <w:t xml:space="preserve">Tống Quân và Trang Duệ thật sự cũng không hiểu những mỏ khoáng ở Myanmar, nhưng thầy Bành thì rõ ràng hiểu như lòng bàn tay, vì vậy mà nói một câu làm cho ông chủ Tại thật sự á khẩu, một lúc lâu sau mới bất mãn nói:</w:t>
      </w:r>
    </w:p>
    <w:p>
      <w:pPr>
        <w:pStyle w:val="BodyText"/>
      </w:pPr>
      <w:r>
        <w:t xml:space="preserve">- Vị sư phụ này quả nhiên là người trong nghề, hiểu rõ những mỏ khoáng bên Myanmar như vậy, chính ngài cũng biết rồi đấy, những nhà máy ở Mạt Cương đã khai thác được hơn hai trăm năm, những nhà máy khác cũng coi như gần hết hàng, hai năm qua lại luôn bị khống chế số lượng, vì vậy mà chúng tôi cũng thật sự không còn phương pháp nào khác. Tuy nhà máy ở Mạt Cương không tạo ra nhiều phỉ thúy nhưng chúng vẫn là nơi cung cấp phỉ thúy cho cả nước.</w:t>
      </w:r>
    </w:p>
    <w:p>
      <w:pPr>
        <w:pStyle w:val="BodyText"/>
      </w:pPr>
      <w:r>
        <w:t xml:space="preserve">Thầy Bành nghe vậy thì gật đầu nói:</w:t>
      </w:r>
    </w:p>
    <w:p>
      <w:pPr>
        <w:pStyle w:val="BodyText"/>
      </w:pPr>
      <w:r>
        <w:t xml:space="preserve">- Anh nói rất đúng, nhưng giá cả thì phải rẻ hơn một chút.</w:t>
      </w:r>
    </w:p>
    <w:p>
      <w:pPr>
        <w:pStyle w:val="BodyText"/>
      </w:pPr>
      <w:r>
        <w:t xml:space="preserve">- Anh cứ xem, nhìn trúng món nào sẽ bàn sau.</w:t>
      </w:r>
    </w:p>
    <w:p>
      <w:pPr>
        <w:pStyle w:val="BodyText"/>
      </w:pPr>
      <w:r>
        <w:t xml:space="preserve">Mặt ông chủ Tại chợt nhăn lại, giống như khá uất ức.</w:t>
      </w:r>
    </w:p>
    <w:p>
      <w:pPr>
        <w:pStyle w:val="BodyText"/>
      </w:pPr>
      <w:r>
        <w:t xml:space="preserve">Trang Duệ thầm khen một tiếng, Tống Quân tìm đến một người quả nhiên có tài, nếu đổi lại là người khác thì có lẽ sẽ bị ông chủ Tại này lừa gạt, phải biết rằng nếu không phải là mao liêu cao cấp thì giá cả cũng kém rất xa.</w:t>
      </w:r>
    </w:p>
    <w:p>
      <w:pPr>
        <w:pStyle w:val="BodyText"/>
      </w:pPr>
      <w:r>
        <w:t xml:space="preserve">- Anh Tống, anh từ từ xem, tôi còn phải đi xem mao liêu toàn đổ, vì nó khá rẻ, tôi sẽ mở ra vài viên, căn biệt thự của tôi sẽ chỉ trông cậy vào những tảng đá này mà thôi.</w:t>
      </w:r>
    </w:p>
    <w:p>
      <w:pPr>
        <w:pStyle w:val="BodyText"/>
      </w:pPr>
      <w:r>
        <w:t xml:space="preserve">Trang Duệ đi theo sau lưng Tống Quân, hắn thật sự mất kiên nhẫn, hắn đã nhìn qua vài khối mao liêu bán đổ, dù đã mở cửa sổ và vạt một phần đá để lộ ra màu xanh, nhưng phẩm chất của phỉ thúy bên trong cực kỳ thê thảm. Chưa nói đến vấn đề hàm lượng, phẩm chất quá kém, nhưng chỉ cần nhìn bộ dạng căng thẳng của ông chủ Tại thì biết chắc giá cả sẽ không thấp, vì vậy mà Trang Duệ thật sự không có hứng thú với số mao liêu bán đổ này.</w:t>
      </w:r>
    </w:p>
    <w:p>
      <w:pPr>
        <w:pStyle w:val="BodyText"/>
      </w:pPr>
      <w:r>
        <w:t xml:space="preserve">- Tiểu tử cậu thích đánh cuộc thì tùy, nếu có thua thì cũng đừng oán trách tôi.</w:t>
      </w:r>
    </w:p>
    <w:p>
      <w:pPr>
        <w:pStyle w:val="BodyText"/>
      </w:pPr>
      <w:r>
        <w:t xml:space="preserve">Tiền là của Trang Duệ, hắn muốn xài thế nào là quyền cá nhân, Tống Quân cũng không thể cứ lôi kéo mãi được, vì vậy thấy đối phương một lòng muốn xem mao liêu toàn đổ thì cũng chỉ có thể khoát tay áo cho qua.</w:t>
      </w:r>
    </w:p>
    <w:p>
      <w:pPr>
        <w:pStyle w:val="BodyText"/>
      </w:pPr>
      <w:r>
        <w:t xml:space="preserve">- Thanh niên bốc đồng, quá nóng tính, nói không chừng có thể mở ra cực phẩm phỉ thúy, tiểu tử à, dưới này đều là mao liêu toàn đổ, cậu cứ yên tâm, giá cả là cực kỳ tốt.</w:t>
      </w:r>
    </w:p>
    <w:p>
      <w:pPr>
        <w:pStyle w:val="BodyText"/>
      </w:pPr>
      <w:r>
        <w:t xml:space="preserve">Tống Quân vừa rồi nói có hơi lớn, ông chủ Tại nghe được, vi vậy mà lúc này lớn tiếng giới thiệu cho Trang Duệ, hắn cảm thấy Trang Duệ là người thường, sẽ dễ dàng lừa gạt hơn.</w:t>
      </w:r>
    </w:p>
    <w:p>
      <w:pPr>
        <w:pStyle w:val="BodyText"/>
      </w:pPr>
      <w:r>
        <w:t xml:space="preserve">Đây thật sự là mao liêu lấy từ Myanmar, nhưng những mao liêu tốt nhất đều được ông chủ Tại đưa sang một kho hàng khác, chuẩn bị tham gia đại hội đổ thạch vào ngày mai, còn đám mao liêu này tuy cũng có vài cái có biểu hiện rất tốt nhưng chẳng qua chỉ là mồi để câu cá, cũng không phải không bán nhưng giá cả sẽ không thấp hơn gái được bán trên hội chợ.</w:t>
      </w:r>
    </w:p>
    <w:p>
      <w:pPr>
        <w:pStyle w:val="BodyText"/>
      </w:pPr>
      <w:r>
        <w:t xml:space="preserve">Còn những mao liêu toàn đổ cũng là có tốt có xấu, nhưng thật sự phần lớn là gân gà, thậm chí có rất nhiều thứ không có giá trị được trộn lẫn vào bên trong, cũng có những thứ không được vứt đi mà để lại, có hàng tồn từ Myanmar. Tóm lại ông chủ Tại thật sự không quan tâm đến những món mao liêu toàn đổ này, Trang Duệ đã muốn xem thì hắn có toàn tâm toàn ý để giới thiệu.</w:t>
      </w:r>
    </w:p>
    <w:p>
      <w:pPr>
        <w:pStyle w:val="BodyText"/>
      </w:pPr>
      <w:r>
        <w:t xml:space="preserve">Trên chiếc xe Grand Cherokee của Trang Duệ cũng có sẵn đèn pin và kính lúp, lúc xuống xe hắn đã cầm vào trong tay, lúc này vừa vặn có thể dùng nó để giả vờ xem xét. Vì vậy hắn bật đèn pin, ngồi xuống giống như một người trong nghề thật sự.</w:t>
      </w:r>
    </w:p>
    <w:p>
      <w:pPr>
        <w:pStyle w:val="BodyText"/>
      </w:pPr>
      <w:r>
        <w:t xml:space="preserve">Trên mặt đất đều là mao liêu toàn đổ, có viên từ vài kg đến vài chục và vài trăm kg, nhưng biểu hiện bên ngoài đều giống hệt như nhau, có màu xám trắng hoặc vàng, chính là biểu hiện của nguyên thạch có nguồn gốc từ nhà máy ở Mạt Cương.</w:t>
      </w:r>
    </w:p>
    <w:p>
      <w:pPr>
        <w:pStyle w:val="BodyText"/>
      </w:pPr>
      <w:r>
        <w:t xml:space="preserve">- Một đao giàu một đao nghèo, con bà nó thật sự là vô nghĩa, phải nói là cắt ra thế nào cũng nghèo...</w:t>
      </w:r>
    </w:p>
    <w:p>
      <w:pPr>
        <w:pStyle w:val="BodyText"/>
      </w:pPr>
      <w:r>
        <w:t xml:space="preserve">Trang Duệ ngồi xổm xuống đất xem xét hơn cả giờ nhưng trong lòng không khỏi thầm mắng lớn, người ta hay nói Bình Châu là thiên đường đổ thạch, nhưng lúc này hắn đã em qua hơn hai mươi khối mao liêu toàn đổ, bên trong chỉ có vài khối là có phỉ thúy mà chất lượng thì cực kỳ thê thảm, nếu cắt ra cũng không được mấy đồng.</w:t>
      </w:r>
    </w:p>
    <w:p>
      <w:pPr>
        <w:pStyle w:val="BodyText"/>
      </w:pPr>
      <w:r>
        <w:t xml:space="preserve">Trang Duệ đứng lên hoạt động cho giãn gân cốt, hắn chợt thấy Tống Quân ở bên kia đã lựa chọn bảy viên mao liêu bán đổ, tất cả được xếp chồng chất lên nhau, chỉ cần thầy Bành chọn xong sẽ bàn giá tiền.</w:t>
      </w:r>
    </w:p>
    <w:p>
      <w:pPr>
        <w:pStyle w:val="BodyText"/>
      </w:pPr>
      <w:r>
        <w:t xml:space="preserve">- Tiểu huynh đệ, làm điếu thuốc đi.</w:t>
      </w:r>
    </w:p>
    <w:p>
      <w:pPr>
        <w:pStyle w:val="BodyText"/>
      </w:pPr>
      <w:r>
        <w:t xml:space="preserve">ông chủ Tại chợt xông ra như u linh, cơ thể gầy còm dưới ánh đèn u ám, thật sự như quỷ sứ, không khỏi làm cho Trang Duệ kêu lên một tiếng.</w:t>
      </w:r>
    </w:p>
    <w:p>
      <w:pPr>
        <w:pStyle w:val="BodyText"/>
      </w:pPr>
      <w:r>
        <w:t xml:space="preserve">- Thế nào, có nhìn trúng mao liêu nào không? Vì đây là lần đầu tiên cậu đến ủng hộ, mọi người cùng là bằng hữu, tôi có thể để lại cho cậu với giá rẻ.</w:t>
      </w:r>
    </w:p>
    <w:p>
      <w:pPr>
        <w:pStyle w:val="BodyText"/>
      </w:pPr>
      <w:r>
        <w:t xml:space="preserve">ông chủ Tại cười hì hì đốt thuốc cho Trang Duệ, hắn giả vờ hào sảng. Hắn thấy Trang Duệ xem xét xong thì tỏ ra ngao ngán, vì vậy mới tiến lên hâm nóng một chút.</w:t>
      </w:r>
    </w:p>
    <w:p>
      <w:pPr>
        <w:pStyle w:val="BodyText"/>
      </w:pPr>
      <w:r>
        <w:t xml:space="preserve">- Ha ha, tôi chỉ là người thường, lần này theo anh Tống đến tăng thêm kiến thức, ông chủ Tại cứ nên quan tâm đến bên kia, tôi sẽ tiếp tục xem xét.</w:t>
      </w:r>
    </w:p>
    <w:p>
      <w:pPr>
        <w:pStyle w:val="BodyText"/>
      </w:pPr>
      <w:r>
        <w:t xml:space="preserve">Trang Duệ nói làm cho ông chủ Tại có chút thất vọng, sau đó lại xoay người đi đến bên cạnh Tống Quân.</w:t>
      </w:r>
    </w:p>
    <w:p>
      <w:pPr>
        <w:pStyle w:val="BodyText"/>
      </w:pPr>
      <w:r>
        <w:t xml:space="preserve">Trang Duệ tiếp tục ngồi xổm xuống xem xét, hắn đến đây mà không có thu hoạch thì thật sự không cam lòng, dù trong đống mao liêu toàn đổ này không có phỉ thúy tốt, ít nhất cũng phải tăng thêm ánh mắt quan sát của mình, để tìm ra chút kinh nghiệm.</w:t>
      </w:r>
    </w:p>
    <w:p>
      <w:pPr>
        <w:pStyle w:val="BodyText"/>
      </w:pPr>
      <w:r>
        <w:t xml:space="preserve">Nhưng tất cả rất thất vọng, Trang Duệ thấy có vài mao liêu bên ngoài đầy vân, hơn nữa màu vàng rất thuần khiết, nhưng khi dùng linh khí nhìn bên trong thì thấy rỗng tuếch, không có bóng dáng phỉ thúy.</w:t>
      </w:r>
    </w:p>
    <w:p>
      <w:pPr>
        <w:pStyle w:val="BodyText"/>
      </w:pPr>
      <w:r>
        <w:t xml:space="preserve">Ngược lại Trang Duệ đang cầm trên tay một khối mao liêu có chút kỳ quái, đây cũng là mao liêu Mạt Cươn, bên ngoài chỉ có một màu xám trắng, có hình trứng, chừng ba bốn kg.</w:t>
      </w:r>
    </w:p>
    <w:p>
      <w:pPr>
        <w:pStyle w:val="BodyText"/>
      </w:pPr>
      <w:r>
        <w:t xml:space="preserve">Sở dĩ có chút kỳ quái vì Trang Duệ chợt phát hiện sâu bên trong lớp vỏ ba tấc thì có màu sắc, là xanh, hơn nữa lại rất đậm, bên trong cũng không có tinh thể, diện tích hầu như bao phủ cả khối mao liêu.</w:t>
      </w:r>
    </w:p>
    <w:p>
      <w:pPr>
        <w:pStyle w:val="BodyText"/>
      </w:pPr>
      <w:r>
        <w:t xml:space="preserve">Như vậy khả năng viên mao liêu này sinh ra cực phẩm là rất lớn, nếu chỉ cần vạt đi một lớp đá, như vậy sẽ lập tức lộ ra màu xanh, như thế mao liêu này ít nhất cũng phải có giá hơn năm triệu.</w:t>
      </w:r>
    </w:p>
    <w:p>
      <w:pPr>
        <w:pStyle w:val="BodyText"/>
      </w:pPr>
      <w:r>
        <w:t xml:space="preserve">Nhưng Trang Duệ nhìn sâu vào bên trong mà chợt dở khóc dở cười, bên trong lớp đá màu xanh lại trắng bóng, dù nhìn xuyên qua cũng không thấy bóng dáng của phỉ thúy. Nói cách khác viên đá ngoài lớp đá ba tấc bên ngoài có chút phỉ thúy, căn bản chẳng có thứ quái quỷ gì.</w:t>
      </w:r>
    </w:p>
    <w:p>
      <w:pPr>
        <w:pStyle w:val="BodyText"/>
      </w:pPr>
      <w:r>
        <w:t xml:space="preserve">Trang Duệ nhìn khối mao liêu này mà không khỏi có chút động tâm, nếu người ta thấy có màu xanh thì sẽ mua, còn người khác mua và lỗ lã thế nào thì hắn cũng không quan tâm. Vì vậy hắn mới cố gắng ôm tảng đá này đi ra.</w:t>
      </w:r>
    </w:p>
    <w:p>
      <w:pPr>
        <w:pStyle w:val="BodyText"/>
      </w:pPr>
      <w:r>
        <w:t xml:space="preserve">ông chủ Tại đưa mắt nhìn và thấy Trang Duệ đang cố gắng ôm tảng đá đi ra, hắn không khỏi cười nói:</w:t>
      </w:r>
    </w:p>
    <w:p>
      <w:pPr>
        <w:pStyle w:val="BodyText"/>
      </w:pPr>
      <w:r>
        <w:t xml:space="preserve">- ôi, tiểu huynh đệ, cậu nhìn trúng thì chỉ cần nói một tiếng, không cần ôm ra, chỉ cần dùng xe đẩy ra mà thôi.</w:t>
      </w:r>
    </w:p>
    <w:p>
      <w:pPr>
        <w:pStyle w:val="BodyText"/>
      </w:pPr>
      <w:r>
        <w:t xml:space="preserve">- Ha ha, không có việc gì, thứ này cũng không nặng.</w:t>
      </w:r>
    </w:p>
    <w:p>
      <w:pPr>
        <w:pStyle w:val="BodyText"/>
      </w:pPr>
      <w:r>
        <w:t xml:space="preserve">Trang Duệ trợn tròn mắt nói, vì trong đây có máy lạnh nhưng hắn vẫn vã mồ hôi, như vậy không tính là nặng sao?</w:t>
      </w:r>
    </w:p>
    <w:p>
      <w:pPr>
        <w:pStyle w:val="BodyText"/>
      </w:pPr>
      <w:r>
        <w:t xml:space="preserve">- Ủa, ông chủ Tại, tảng đá kia cũng là mao liêu chứ?</w:t>
      </w:r>
    </w:p>
    <w:p>
      <w:pPr>
        <w:pStyle w:val="BodyText"/>
      </w:pPr>
      <w:r>
        <w:t xml:space="preserve">Trang Duệ khi buông mao liêu của mình xuống thì thấy dưới một khung sắt có một viên đá dày bốn mươi rộng sáu mươi centimet.</w:t>
      </w:r>
    </w:p>
    <w:p>
      <w:pPr>
        <w:pStyle w:val="BodyText"/>
      </w:pPr>
      <w:r>
        <w:t xml:space="preserve">ông chủ Tại nghe thấy vậy thì đi đến, sau khi thấy Trang Duệ chỉ vào viên đá kia thì ánh mắt xoay chuyển rồi nói:</w:t>
      </w:r>
    </w:p>
    <w:p>
      <w:pPr>
        <w:pStyle w:val="Compact"/>
      </w:pPr>
      <w:r>
        <w:t xml:space="preserve">- Tất nhiên là mao liêu, đây là mao liêu từ một nhà máy ở Myanmar, đã truyền hai đời nhà tôi, trước nay luôn giữ lại làm kỷ niệm.</w:t>
      </w:r>
      <w:r>
        <w:br w:type="textWrapping"/>
      </w:r>
      <w:r>
        <w:br w:type="textWrapping"/>
      </w:r>
    </w:p>
    <w:p>
      <w:pPr>
        <w:pStyle w:val="Heading2"/>
      </w:pPr>
      <w:bookmarkStart w:id="203" w:name="chương-181-phỉ-thúy-đỏ."/>
      <w:bookmarkEnd w:id="203"/>
      <w:r>
        <w:t xml:space="preserve">181. Chương 181 : Phỉ Thúy Đỏ.</w:t>
      </w:r>
    </w:p>
    <w:p>
      <w:pPr>
        <w:pStyle w:val="Compact"/>
      </w:pPr>
      <w:r>
        <w:br w:type="textWrapping"/>
      </w:r>
      <w:r>
        <w:br w:type="textWrapping"/>
      </w:r>
    </w:p>
    <w:p>
      <w:pPr>
        <w:pStyle w:val="BodyText"/>
      </w:pPr>
      <w:r>
        <w:t xml:space="preserve">Hoàng Kim Đồng xem tại</w:t>
      </w:r>
    </w:p>
    <w:p>
      <w:pPr>
        <w:pStyle w:val="BodyText"/>
      </w:pPr>
      <w:r>
        <w:t xml:space="preserve">Tác giả: Đả Nhãn</w:t>
      </w:r>
    </w:p>
    <w:p>
      <w:pPr>
        <w:pStyle w:val="BodyText"/>
      </w:pPr>
      <w:r>
        <w:t xml:space="preserve">Chương 181: Phỉ thúy đỏ.</w:t>
      </w:r>
    </w:p>
    <w:p>
      <w:pPr>
        <w:pStyle w:val="BodyText"/>
      </w:pPr>
      <w:r>
        <w:t xml:space="preserve">Nhóm Dịch: Tepga</w:t>
      </w:r>
    </w:p>
    <w:p>
      <w:pPr>
        <w:pStyle w:val="BodyText"/>
      </w:pPr>
      <w:r>
        <w:t xml:space="preserve">Nguồn: Sưu Tầm</w:t>
      </w:r>
    </w:p>
    <w:p>
      <w:pPr>
        <w:pStyle w:val="BodyText"/>
      </w:pPr>
      <w:r>
        <w:t xml:space="preserve">- Thế nào? Tiểu huynh đệ vừa ý viên mao liêu kia sao?</w:t>
      </w:r>
    </w:p>
    <w:p>
      <w:pPr>
        <w:pStyle w:val="BodyText"/>
      </w:pPr>
      <w:r>
        <w:t xml:space="preserve">Ông chủ Tạ đưa mắt nhìn, cặp mắt nhỏ đầy vẻ xảo quyệt.</w:t>
      </w:r>
    </w:p>
    <w:p>
      <w:pPr>
        <w:pStyle w:val="BodyText"/>
      </w:pPr>
      <w:r>
        <w:t xml:space="preserve">- Nào có, đó là mao liêu tổ truyền của ông chủ Tại, thôi thì vẫn nên để đó thì hay hơn.</w:t>
      </w:r>
    </w:p>
    <w:p>
      <w:pPr>
        <w:pStyle w:val="BodyText"/>
      </w:pPr>
      <w:r>
        <w:t xml:space="preserve">Tuy ánh đèn âm u nhưng ánh mắt của ông chủ Tại vẫn không tránh được sự quan sá của Trang Duệ, còn nó là mao liêu tổ truyền, chỉ sợ là người ta không ai thèm lấy đi nên mới để lại hai đời. Trang Duệ cũng không có hứng thú dùng linh khí trong mắt để xem xét mao liêu, bây giờ nghe đối phương nói như vậy càng không có hứng.</w:t>
      </w:r>
    </w:p>
    <w:p>
      <w:pPr>
        <w:pStyle w:val="BodyText"/>
      </w:pPr>
      <w:r>
        <w:t xml:space="preserve">- Hì hì, nếu cũ không đi thì mới sẽ không đến, tiểu huynh đệ, nếu có hứng thì không ngại xem qua một chút, tôi sẽ coi như là một tên phá sản vậy bán của truyền thừa vậy.</w:t>
      </w:r>
    </w:p>
    <w:p>
      <w:pPr>
        <w:pStyle w:val="BodyText"/>
      </w:pPr>
      <w:r>
        <w:t xml:space="preserve">Da mặt của ông chủ Tại thật sự là không phải dày như bình thường, nói ra những lời như vậy mà mặt không đỏ tim không đập mạnh.</w:t>
      </w:r>
    </w:p>
    <w:p>
      <w:pPr>
        <w:pStyle w:val="BodyText"/>
      </w:pPr>
      <w:r>
        <w:t xml:space="preserve">- Hừ, hòn đá kia để lót hầm cầu thì được, nào giống như là nguyên thạch có phỉ thúy? Đúng rồi, ông chủ Tại, ông xem khối mao liêu này có giá cả thế nào?</w:t>
      </w:r>
    </w:p>
    <w:p>
      <w:pPr>
        <w:pStyle w:val="BodyText"/>
      </w:pPr>
      <w:r>
        <w:t xml:space="preserve">Trang Duệ cũng không quan tâm đến hòn đá kê chân tổ truyền kia, không ngờ cũng muốn bán nó đi lấy tiền, đúng là gian thương.</w:t>
      </w:r>
    </w:p>
    <w:p>
      <w:pPr>
        <w:pStyle w:val="BodyText"/>
      </w:pPr>
      <w:r>
        <w:t xml:space="preserve">Ông chủ Tại nhìn mao liêu mà Trang Duệ đã lựa chọn, sau đó nói:</w:t>
      </w:r>
    </w:p>
    <w:p>
      <w:pPr>
        <w:pStyle w:val="BodyText"/>
      </w:pPr>
      <w:r>
        <w:t xml:space="preserve">- Tiểu huynh đệ đúng là có ánh mắt tinh anh, biểu hiện của mao liêu này là không tệ, cậu đừng nhìn mặt ngoài thô ráp của nó mà lầm, khu vực xám trắng này ẩn giấu hoa văn, nếu chỉ cần cắt vào một chút thì sẽ có màu xanh...</w:t>
      </w:r>
    </w:p>
    <w:p>
      <w:pPr>
        <w:pStyle w:val="BodyText"/>
      </w:pPr>
      <w:r>
        <w:t xml:space="preserve">- Dừng, dừng lại, ông chủ Tại, ông nói thế nào vậy? Tôi còn chưa hỏi giá của mao liêu này, vậy thì ông giữ nó lại đi, một tảng đá có biểu hiện quá kém khi vào miệng ông thì lại có hoa văn, ông đúng là không biết hay giả vờ không hiểu vậy?</w:t>
      </w:r>
    </w:p>
    <w:p>
      <w:pPr>
        <w:pStyle w:val="BodyText"/>
      </w:pPr>
      <w:r>
        <w:t xml:space="preserve">Trang Duệ cũng không chờ ông chủ Tại nói hết lời mà lên tiếng cắt ngang, mao liêu này có vỏ bề ngoài xám trắng ố vàng, xuất xứ rõ ràng là từ Mạt Cương nhưng nào có chuyện biểu hiện không tệ? Nếu chỉ là màu trắng mà tiến vào sâu thêm thì sẽ có phỉ thúy, chẳng qua chất lượng cũng không cao.</w:t>
      </w:r>
    </w:p>
    <w:p>
      <w:pPr>
        <w:pStyle w:val="BodyText"/>
      </w:pPr>
      <w:r>
        <w:t xml:space="preserve">Nhưng mao liêu này có màu xám trắng và vàng, trên cơ bản chẳng có hoa văn, càng nhìn càng không thấy có gì khác biệt, vì thế những lời vừa rồi của ông chủ Tại chỉ là ba hoa chích chòe mà thôi, Trang Duệ sao không tức giận cho được? Nói thật, tầng phỉ thúy mày xanh bên trong chỉ có tác dụng gạt người mà thôi, căn bản không đáng giá vài đồng, Trang Duệ có mua hay không cũng chẳng là vấn đề.</w:t>
      </w:r>
    </w:p>
    <w:p>
      <w:pPr>
        <w:pStyle w:val="BodyText"/>
      </w:pPr>
      <w:r>
        <w:t xml:space="preserve">- Ôi, tiểu huynh đệ, tôi còn chưa nói giá mà, nếu cậu thấy không thích hợp thì chúng ta có thể thương lượng.</w:t>
      </w:r>
    </w:p>
    <w:p>
      <w:pPr>
        <w:pStyle w:val="BodyText"/>
      </w:pPr>
      <w:r>
        <w:t xml:space="preserve">Ông chủ Tại nghe được lời của Trang Duệ thì biết rõ người này cũng không dễ lừa gạt, vì thế cũng không tiếp tục nói khoác. Buôn bán sợ nhất là gặp phải hai loại người, một là loại cực kỳ hiểu việc, có tri thức và chuyên nghiệp, loại người này tốt nhất là nên nói thật, đừng nghĩ có thể lừa gạt được.</w:t>
      </w:r>
    </w:p>
    <w:p>
      <w:pPr>
        <w:pStyle w:val="BodyText"/>
      </w:pPr>
      <w:r>
        <w:t xml:space="preserve">Loại người còn lại chính là ngu dốt, loại này dù anh có nói nó đặc sắc thế nào thì cũng chỉ là đàn khảy tai trâu, bọn họ không mua sẽ không mua, căn bản là không theo quy củ, có thẻ nói là dở khóc dở cười, mà ông chủ Tại cảm thấy Trang Duệ thật sự là loại người này.</w:t>
      </w:r>
    </w:p>
    <w:p>
      <w:pPr>
        <w:pStyle w:val="BodyText"/>
      </w:pPr>
      <w:r>
        <w:t xml:space="preserve">- Chờ chút, đợi anh Tống chọn xong thì chúng ta sẽ cùng xem...</w:t>
      </w:r>
    </w:p>
    <w:p>
      <w:pPr>
        <w:pStyle w:val="BodyText"/>
      </w:pPr>
      <w:r>
        <w:t xml:space="preserve">Trang Duệ không muốn bàn giá tiền với loại gian thương thế này, tuy bản lĩnh nhìn mao liêu của thầy Bành không bằng mình, nhưng đối phương cũng hiểu về mao liêu, chính mình trả giá thì không bằng để xem giá trị của những mao liêu bán đổ kia rồi nói sau.</w:t>
      </w:r>
    </w:p>
    <w:p>
      <w:pPr>
        <w:pStyle w:val="BodyText"/>
      </w:pPr>
      <w:r>
        <w:t xml:space="preserve">- Được, cứ xử lý theo ý của tiểu huynh đệ.</w:t>
      </w:r>
    </w:p>
    <w:p>
      <w:pPr>
        <w:pStyle w:val="BodyText"/>
      </w:pPr>
      <w:r>
        <w:t xml:space="preserve">Ông chủ Tại vẫn rất vui vẻ, hắn lại có cùng ý nghĩ với Trang Duệ, lát nữa thầy Bành của các người đặt giá, có lẽ tiểu tử kia sẽ không trả giá tầm bậy.</w:t>
      </w:r>
    </w:p>
    <w:p>
      <w:pPr>
        <w:pStyle w:val="BodyText"/>
      </w:pPr>
      <w:r>
        <w:t xml:space="preserve">- Ông chủ là người Hà Nam à? Giọng quê của ngài vẫn chưa sửa, hình như có chút tương tự như khẩu âm của quê tôi...</w:t>
      </w:r>
    </w:p>
    <w:p>
      <w:pPr>
        <w:pStyle w:val="BodyText"/>
      </w:pPr>
      <w:r>
        <w:t xml:space="preserve">Trang Duệ giống như lơ đãng nói, lúc mở miệng thì dùng khẩu âm Bành Thành, mà Bành Thành vốn tiếp giáp với Hà Nam, Sơn Đông, An Huy, vì vậy khẩu âm có hơi giống nhau.</w:t>
      </w:r>
    </w:p>
    <w:p>
      <w:pPr>
        <w:pStyle w:val="BodyText"/>
      </w:pPr>
      <w:r>
        <w:t xml:space="preserve">- Ủa, tiểu huynh đệ là đồng hương Hà Nam của tôi sao? Cậu nói không sai, tôi là người Hà Nam, từ đầu những năm 90 đến nay tôi luôn lưu lạc ở Quảng Đông, mới đó đã hơn mười năm rồi.</w:t>
      </w:r>
    </w:p>
    <w:p>
      <w:pPr>
        <w:pStyle w:val="BodyText"/>
      </w:pPr>
      <w:r>
        <w:t xml:space="preserve">Sau khi nghe được khẩu âm của Trang Duệ có chút quen thuộc thì ông chủ Tại cũng không dùng tiếng phổ thông, dứt khoát dùng khẩu âm nói với Trang Duệ.</w:t>
      </w:r>
    </w:p>
    <w:p>
      <w:pPr>
        <w:pStyle w:val="BodyText"/>
      </w:pPr>
      <w:r>
        <w:t xml:space="preserve">- Ông chủ Tại thật là lợi hại, mới hơn chục năm đã có được sản nghiệp lớn như thế này, những năm qua ông chưa về Hà Nam lần nào sao?</w:t>
      </w:r>
    </w:p>
    <w:p>
      <w:pPr>
        <w:pStyle w:val="BodyText"/>
      </w:pPr>
      <w:r>
        <w:t xml:space="preserve">Trang Duệ tiếp tục dẫn dắt đề tài.</w:t>
      </w:r>
    </w:p>
    <w:p>
      <w:pPr>
        <w:pStyle w:val="BodyText"/>
      </w:pPr>
      <w:r>
        <w:t xml:space="preserve">- Sao lại không về? Ông cụ của tôi vẫn còn ở nông thôn Hà Nam, ông cụ tình nguyện ăn rau cỏ nuôi vài con gà cũng nhất quyết không lên đây, nói rằng người ở đây đều xấu xa, mà ông cụ bây giờ tuổi tác đã lớn, mỗi năm tôi đều về thăm một lần...</w:t>
      </w:r>
    </w:p>
    <w:p>
      <w:pPr>
        <w:pStyle w:val="BodyText"/>
      </w:pPr>
      <w:r>
        <w:t xml:space="preserve">Khó kiếm được một đồng hương, vì vậy mà ông chủ Tại bắt đầu thao thao bất tuyệt, hàn huyên cùng Trang Duệ.</w:t>
      </w:r>
    </w:p>
    <w:p>
      <w:pPr>
        <w:pStyle w:val="BodyText"/>
      </w:pPr>
      <w:r>
        <w:t xml:space="preserve">- Ủa...Thì ra ông chủ Tại cũng là người giỏi kinh doanh, đúng là thứ này đã tổ truyền hai đời rồi.</w:t>
      </w:r>
    </w:p>
    <w:p>
      <w:pPr>
        <w:pStyle w:val="BodyText"/>
      </w:pPr>
      <w:r>
        <w:t xml:space="preserve">Trang Duệ lớn tiếng nhìn viên mao liêu dưới chân rồi nói, vẻ mặt tỏ ra đã hiểu, thật ra hắn cũng không phải muốn mua viên mao liêu kia, chỉ là có chút bực bội vì sự xảo trá của người này.</w:t>
      </w:r>
    </w:p>
    <w:p>
      <w:pPr>
        <w:pStyle w:val="BodyText"/>
      </w:pPr>
      <w:r>
        <w:t xml:space="preserve">- Hì hì, tiểu huynh đệ thật sự biết nói đùa, đó chẳng phải là lời của người trong nghề sao? Khối mao liêu này thật sự là được đánh từ trong hầm ra, đã để ở chỗ tôi hơn bảy năm, tiểu huynh đệ nếu nhìn trúng thì có thể thương lượng giá cả. Cậu cứ xem qua, tôi đến với ông chủ Tống.</w:t>
      </w:r>
    </w:p>
    <w:p>
      <w:pPr>
        <w:pStyle w:val="BodyText"/>
      </w:pPr>
      <w:r>
        <w:t xml:space="preserve">Ông chủ Tại cười hì hì nói, vẻ mặt tuyệt đối không có chút khó khăn vì bị vạch trần lời nói dối, chỉ là hắn thấy Trang Duệ tuyệt đối không đơn giản, có thể làm ình nói hớ ra. Vì vậy hắn cũng không muốn nhiều lời, nói một câu rồi nhanh chóng đi đến mời thuốc Tống Quân.</w:t>
      </w:r>
    </w:p>
    <w:p>
      <w:pPr>
        <w:pStyle w:val="BodyText"/>
      </w:pPr>
      <w:r>
        <w:t xml:space="preserve">Trên mặt đất đều là mao liêu toàn đổ, Trang Duệ đều đã nhìn qua một lần, dù cũng có những món chứa phỉ thúy nhưng phẩm chất rất kém, hơn nữa biểu hiện của những khối mao liêu đó là rất tốt, chắc chắn sẽ bị ông chủ Tại gian thương đẩy giá lên cao. Trang Duệ không có hứng thú lựa những viên mao liêu kia ra, còn mao liêu bán đổ thì càng không có hứng thú, vì vậy dứt khoát ôm viên mao liêu lên.</w:t>
      </w:r>
    </w:p>
    <w:p>
      <w:pPr>
        <w:pStyle w:val="BodyText"/>
      </w:pPr>
      <w:r>
        <w:t xml:space="preserve">Trang Duệ ngồi xuống đối diện với khối mao liêu kê chân, dưới ánh đèn u ám, hơn nữa khói thuốc lượn lờ thì càng nhìn không rõ ràng. Dưới tình huống nhàn chán thì Trang Duệ quyết định phóng linh khí ra xem viên mao liêu kia có thứ gì bên trong hay không.</w:t>
      </w:r>
    </w:p>
    <w:p>
      <w:pPr>
        <w:pStyle w:val="BodyText"/>
      </w:pPr>
      <w:r>
        <w:t xml:space="preserve">Bề ngoài của khối mao liêu này chẳng có gì đặc biệt, có thể vì để lâu nen màu nâu biến thành đen, mặt ngoài cũng không thu hút, không có vân hoa, không có biểu hiện gì để chứng tỏ nó là mao liêu có phỉ thúy. đọc truyện mới nhất tại .</w:t>
      </w:r>
    </w:p>
    <w:p>
      <w:pPr>
        <w:pStyle w:val="BodyText"/>
      </w:pPr>
      <w:r>
        <w:t xml:space="preserve">Trang Duệ nhìn thấu vào bên trong, hắn phát hiện dưới lớp vỏ nâu đen có vài đường vân hơi mờ, có những điểm trắng lấm tấm bao trùm tảng đá, mà hoa vân lại kéo sâu vào bên trong.</w:t>
      </w:r>
    </w:p>
    <w:p>
      <w:pPr>
        <w:pStyle w:val="BodyText"/>
      </w:pPr>
      <w:r>
        <w:t xml:space="preserve">- Sợi trắng sao?</w:t>
      </w:r>
    </w:p>
    <w:p>
      <w:pPr>
        <w:pStyle w:val="BodyText"/>
      </w:pPr>
      <w:r>
        <w:t xml:space="preserve">Trang Duệ có hơi giật mình, một tảng đá như vậy mà có sợi trắng, vì ai cũng biết sợi trắng là do phỉ thúy phân bố không đều mà tạo nên, nói cách khác thì những mao liêu có sợi trắng đều có thể sinh ra phỉ thúy, còn chất lượng tốt xấu thì còn phải xem xét.</w:t>
      </w:r>
    </w:p>
    <w:p>
      <w:pPr>
        <w:pStyle w:val="BodyText"/>
      </w:pPr>
      <w:r>
        <w:t xml:space="preserve">Phát hiện này làm cho Trang Duệ chợt có hứng thú với viên mao liêu kia, hắn vội vàng ngưng thần tiếp tục nhìn sâu vào bên trong, hắn cũng không nhìn thấu ngay lập tức mà nhìn vào từng tầng, như vậy có thể hiểu rõ cấu tạo của nguyên thạch, cũng có thể gia tăng niềm vui tìm kiếm bảo vật của hắn.</w:t>
      </w:r>
    </w:p>
    <w:p>
      <w:pPr>
        <w:pStyle w:val="BodyText"/>
      </w:pPr>
      <w:r>
        <w:t xml:space="preserve">Trang Duệ tiếp tục nhìn sau vào bên trong, lại đi sau thêm một tầng, lúc này có một đám mây màu đỏ nhạt xuất hiện trong mắt hắn, điều này làm cho hắn có chú căng thẳng, cũng vô ý đưa điếu thuốc lên miệng làm một hơi.</w:t>
      </w:r>
    </w:p>
    <w:p>
      <w:pPr>
        <w:pStyle w:val="BodyText"/>
      </w:pPr>
      <w:r>
        <w:t xml:space="preserve">Phải biết rằng bên trong mao liêu mà xuất hiện những đám mây thì mười phần có chín là có phỉ thúy, nếu là sương trắng thì sẽ là những cực phẩm phỉ thúy như "Chính", "Diễm", "Dương", "Quân". Mao liêu này có mây màu đỏ, điều này không khỏi làm cho hắn sinh ra cảm giác chờ mong.</w:t>
      </w:r>
    </w:p>
    <w:p>
      <w:pPr>
        <w:pStyle w:val="BodyText"/>
      </w:pPr>
      <w:r>
        <w:t xml:space="preserve">Trang Duệ tiếp tục xem xét, màu đỏ ngày càng đậm, đột nhiên có một vật gì đó màu đỏ xuất hiện trước mắt hắn, thứ này đỏ chói mắt, giống như ráng mặt trời kích thích thần kinh, vô tình tư duy của hắn chợt dừng lại, cơ thể hoàn toàn tiến vào trong một trạng thái tươi đẹp.</w:t>
      </w:r>
    </w:p>
    <w:p>
      <w:pPr>
        <w:pStyle w:val="BodyText"/>
      </w:pPr>
      <w:r>
        <w:t xml:space="preserve">- Ôi...</w:t>
      </w:r>
    </w:p>
    <w:p>
      <w:pPr>
        <w:pStyle w:val="BodyText"/>
      </w:pPr>
      <w:r>
        <w:t xml:space="preserve">Khi không để ý đến chung quanh, Trang Duệ bị tàn thuốc đốt vào tay, vì thế không khỏi kêu lên thành tiếng. Lúc này những người đang xem mao liêu bên kia chợt nhìn về phía Trang Duệ.</w:t>
      </w:r>
    </w:p>
    <w:p>
      <w:pPr>
        <w:pStyle w:val="BodyText"/>
      </w:pPr>
      <w:r>
        <w:t xml:space="preserve">- Sao vậy? Trang Duệ, có gì sao?</w:t>
      </w:r>
    </w:p>
    <w:p>
      <w:pPr>
        <w:pStyle w:val="BodyText"/>
      </w:pPr>
      <w:r>
        <w:t xml:space="preserve">Tống Quân mở miệng hỏi.</w:t>
      </w:r>
    </w:p>
    <w:p>
      <w:pPr>
        <w:pStyle w:val="BodyText"/>
      </w:pPr>
      <w:r>
        <w:t xml:space="preserve">Trang Duệ cố gắng áp chế ánh mắt của mình nhin về khối mao liêu kia, sau đó tỏ ra bình thường nói:</w:t>
      </w:r>
    </w:p>
    <w:p>
      <w:pPr>
        <w:pStyle w:val="BodyText"/>
      </w:pPr>
      <w:r>
        <w:t xml:space="preserve">- Không có gì, anh Tống, tôi nghĩ rằng cuối tháng nên đi Sơn Tây một chuyến, còn có chuyện cần phải giải quyết với Đại Xuyên, các anh chọn mao liêu xong chưa?</w:t>
      </w:r>
    </w:p>
    <w:p>
      <w:pPr>
        <w:pStyle w:val="BodyText"/>
      </w:pPr>
      <w:r>
        <w:t xml:space="preserve">- Xong ngay đây, còn vài ba khối mao liêu nữa chưa xem xong.</w:t>
      </w:r>
    </w:p>
    <w:p>
      <w:pPr>
        <w:pStyle w:val="BodyText"/>
      </w:pPr>
      <w:r>
        <w:t xml:space="preserve">Tống Quân trả lời một câu, thầy Bành thì không ngẩng đầu lên, vẫn tiếp tục xem xét mao liêu.</w:t>
      </w:r>
    </w:p>
    <w:p>
      <w:pPr>
        <w:pStyle w:val="BodyText"/>
      </w:pPr>
      <w:r>
        <w:t xml:space="preserve">Khi thấy không ai chú ý đến mình thì Trang Duệ tiếp tục nhìn về khối mao liêu kia, hắn dù biết phỉ thúy đỏ nhưng trước nay chỉ thấy phỉ thúy xanh, mà bây giờ viên phỉ thúy trước mặt thật sự đánh vỡ những nhận thức của hắn trước đó.</w:t>
      </w:r>
    </w:p>
    <w:p>
      <w:pPr>
        <w:pStyle w:val="BodyText"/>
      </w:pPr>
      <w:r>
        <w:t xml:space="preserve">Thật ra phỉ thúy là loại ngọc có nhiều sắc thái, người xưa có câu: "Ngọc có năm màu", mà phỉ thúy có màu xanh, có tím, có trắng, có vàng, đỏ, đen, sáu màu khác nhau. Thật ra màu sắc của phỉ thúy cũng không chỉ là màu đơn, nó cũng có thể là tổ hợp của nhiều màu, ví dụ như màu xanh thì có xanh đậm, xanh nhạt, xanh lá mạ, xanh xám...</w:t>
      </w:r>
    </w:p>
    <w:p>
      <w:pPr>
        <w:pStyle w:val="BodyText"/>
      </w:pPr>
      <w:r>
        <w:t xml:space="preserve">Vì thường thấy phỉ thúy có màu anh nên coi là màu chủ đạo, nhưng những năm gần đây cũng thường xuất hiện phỉ thúy nhiều màu khác, đặc biệt là phỉ thúy đỏ, rất quý hiếm.</w:t>
      </w:r>
    </w:p>
    <w:p>
      <w:pPr>
        <w:pStyle w:val="Compact"/>
      </w:pPr>
      <w:r>
        <w:br w:type="textWrapping"/>
      </w:r>
      <w:r>
        <w:br w:type="textWrapping"/>
      </w:r>
    </w:p>
    <w:p>
      <w:pPr>
        <w:pStyle w:val="Heading2"/>
      </w:pPr>
      <w:bookmarkStart w:id="204" w:name="chương-182-sợi-màu-xanh."/>
      <w:bookmarkEnd w:id="204"/>
      <w:r>
        <w:t xml:space="preserve">182. Chương 182 : Sợi Màu Xanh.</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182: Sợi màu xanh.</w:t>
      </w:r>
    </w:p>
    <w:p>
      <w:pPr>
        <w:pStyle w:val="BodyText"/>
      </w:pPr>
      <w:r>
        <w:t xml:space="preserve">Nhóm Dịch: Tepga</w:t>
      </w:r>
    </w:p>
    <w:p>
      <w:pPr>
        <w:pStyle w:val="BodyText"/>
      </w:pPr>
      <w:r>
        <w:t xml:space="preserve">Nguồn: Sưu Tầm</w:t>
      </w:r>
    </w:p>
    <w:p>
      <w:pPr>
        <w:pStyle w:val="BodyText"/>
      </w:pPr>
      <w:r>
        <w:t xml:space="preserve">Con đường phát triển của phỉ thúy ở Trung Quốc cũng không phải quá sâu, tuy xuất hiện khá sớm nhưng chỉ được thế nhân nhận thức vào thời Thanh mà thôi.</w:t>
      </w:r>
    </w:p>
    <w:p>
      <w:pPr>
        <w:pStyle w:val="BodyText"/>
      </w:pPr>
      <w:r>
        <w:t xml:space="preserve">Người có hứng với phỉ thúy thì lại là hai phụ nữ, bọn họ đều là những người phong vân một cõi ở Trung Quốc vào thời cận đại, một vị là Từ Hi thái hậu thống trị Trung Quốc một nửa thế kỷ, hai là đệ nhất phu nhân Quốc Dân Đảng là Tống Mỹ Linh.</w:t>
      </w:r>
    </w:p>
    <w:p>
      <w:pPr>
        <w:pStyle w:val="BodyText"/>
      </w:pPr>
      <w:r>
        <w:t xml:space="preserve">Từ Hi thái hậu thời Thanh rất thích phỉ thúy, vì vậy sau khi mất được táng rất nhiều ngọc phỉ thúy có giá trị, có hai vien phỉ thúy có màu như dưa hấu, giá trị lúc đó là năm trăm vạn lượng bạc.</w:t>
      </w:r>
    </w:p>
    <w:p>
      <w:pPr>
        <w:pStyle w:val="BodyText"/>
      </w:pPr>
      <w:r>
        <w:t xml:space="preserve">Hai viên phỉ thúy trắng xanh, bên trong còn có màu vàng mật ong, giá một ngàn lượng bạc, những món phỉ thúy này có thể thấy được tình yêu của Từ Hi với phỉ thúy, đồng thời cũng biểu hiện sự xa hoa của bậc "buông rèm chấp chính", nhưng sau này tất cả đều bị Tôn Điện Anh đào lên, trong đó có một viên đặt ở bảo tàng cố cung Đài Bắc, mà một viên thì không rõ tung tích.</w:t>
      </w:r>
    </w:p>
    <w:p>
      <w:pPr>
        <w:pStyle w:val="BodyText"/>
      </w:pPr>
      <w:r>
        <w:t xml:space="preserve">Tống Mỹ Linh cũng là một người thích phỉ thúy, những năm ba mươi của thế kỷ hai mươi, có vài vị đại vương phỉ thúy ở Bắc Kinh mua được phỉ thúy loại tốt, bọn họ tìm người tay nghề giỏi để làm ra vòng tay, hình thức tân kỳ, chất ngọc diễm lệ, sáng long lanh. Thủ lĩnh Thanh Bang Thượng Hải là Đỗ Nguyệt Sanh dùng bốn chục ngàn để mua được vòn tay, Tống Mỹ Linh thấy Đỗ phu nhân đeo vòng tay phỉ thúy thì vừa thấy đã thích, yêu mến không buông tay, vì vậy Đỗ phu nhân chỉ có thể cắt lòng đưa cho Tống Mỹ Linh.</w:t>
      </w:r>
    </w:p>
    <w:p>
      <w:pPr>
        <w:pStyle w:val="BodyText"/>
      </w:pPr>
      <w:r>
        <w:t xml:space="preserve">Năm 1997 khi cử hành sinh nhật thứ 100 của Tống Mỹ Linh, vị này búi tóc và ăn mặc sườn xám theo kiểu truyền thống, bà xuất hiện trước mặt các vị tân khách làm ai cũng chấn động. Chỉ thấy bà đeo trọn bộ trang sức: Bông tai phỉ thúy, dây chuyền phỉ thúy, vòng tay phỉ thúy, nhẫn phỉ thúy. Dưới sự phụ trợ của một bộ sản phẩm phỉ thúy, dù bà đã trăm tuổi những vẫn đẹp đẽ quý phái, cao quý sang trọng.</w:t>
      </w:r>
    </w:p>
    <w:p>
      <w:pPr>
        <w:pStyle w:val="BodyText"/>
      </w:pPr>
      <w:r>
        <w:t xml:space="preserve">Căn cứ vào lời của người trong nghề, bộ trang sức của Tống Mỹ Linh phải có giá vài tỷ, vì vậy có thể thấy bà yêu thích nó thế nào.</w:t>
      </w:r>
    </w:p>
    <w:p>
      <w:pPr>
        <w:pStyle w:val="BodyText"/>
      </w:pPr>
      <w:r>
        <w:t xml:space="preserve">Vì được hai danh nhân này yêu thích, vì vậy mà phỉ thúy được xưng là vua ngọc thạch.</w:t>
      </w:r>
    </w:p>
    <w:p>
      <w:pPr>
        <w:pStyle w:val="BodyText"/>
      </w:pPr>
      <w:r>
        <w:t xml:space="preserve">Những viên phỉ thúy mà hai người phụ nữ kia thích đều là phỉ thúy xanh loại tốt nhất, vì vậy mà vào thời kỳ đầu thì người ta tôn sùng phỉ thúy xanh, đến thập niên 90, người mang phỉ thúy xanh cao gấp chục lần số người dùng phỉ thúy màu khác. Vì những màu khác thường pha trộn vào nhau, vì thế mà nhiều người không thèm ngó ngàng gì đến những màu như đỏ, vàng, lam, tím.</w:t>
      </w:r>
    </w:p>
    <w:p>
      <w:pPr>
        <w:pStyle w:val="BodyText"/>
      </w:pPr>
      <w:r>
        <w:t xml:space="preserve">Những năm gần đây phỉ thúy một màu được người ta truy tìm, đặ biệt là ngọc đỏ mào gà có thể chế tạo thành vòng tay huyết ngọc, giá cả của nó là mười triệu một bộ, càng hiếm có hơn so với thủy tinh đế vương lục.</w:t>
      </w:r>
    </w:p>
    <w:p>
      <w:pPr>
        <w:pStyle w:val="BodyText"/>
      </w:pPr>
      <w:r>
        <w:t xml:space="preserve">Trang Duệ sở dĩ trợn tròn mắt nhìn khối mao liêu này cũng vì biết rõ giá trị của nó, trước khi đến nhận chức ở Điển Đương Hành thì một nhà đầu tư nước ngoài đã mua được một vòng tay huyết ngọc ở đấu giá Trung Hải, giá cả của nó là mười ba triệu.</w:t>
      </w:r>
    </w:p>
    <w:p>
      <w:pPr>
        <w:pStyle w:val="BodyText"/>
      </w:pPr>
      <w:r>
        <w:t xml:space="preserve">Lúc đó Trang Duệ may mắn quan sát vòng tay kia ở khoảng cách gần, màu sắc của nó giống hệt như viên phỉ thúy này. Không biết có phải vì quá vui hay không, Trang Duệ lại cảm thấy vòng tay trước kia khó thể so với viên phỉ thúy trong mao liêu vào lúc này.</w:t>
      </w:r>
    </w:p>
    <w:p>
      <w:pPr>
        <w:pStyle w:val="BodyText"/>
      </w:pPr>
      <w:r>
        <w:t xml:space="preserve">Trang Duệ móc thuốc ra, hai tay run rẩy bật lửa, sau khi hít một hơi thật sâu vào cuống phổi thì không biết có phải vì tác dụng của nicotin hay không mà tâm tình kích động dần bình tĩnh. Hắn cũng không tiếp tục nhìn viên mao liêu kia, chỉ bình tĩnh hút xong điếu thuốc, sau đó mới đưa mắt nhìn xuống mao liêu.</w:t>
      </w:r>
    </w:p>
    <w:p>
      <w:pPr>
        <w:pStyle w:val="BodyText"/>
      </w:pPr>
      <w:r>
        <w:t xml:space="preserve">Lúc này tâm tình của Trang Duệ đã bình tĩnh hơn vừa rồi rất nhiều, không còn bị màu đỏ cực đẹp thu hút, hắn nhìn những tình huống của viên phỉ thúy, sau đó thu linh khí quay về.</w:t>
      </w:r>
    </w:p>
    <w:p>
      <w:pPr>
        <w:pStyle w:val="BodyText"/>
      </w:pPr>
      <w:r>
        <w:t xml:space="preserve">Dù Trang Duệ đã bình tĩnh trở lại nhưng bây giờ vẫn rất bồn chồn, trái tim đập mạnh giống như muốn nhảy ra khỏi cuống họng. Hắn vội vàng đứng lên đi về phía đống mao liêu toàn đổ, tìm được chai nước của mình, hắn dốc cạn vào trong bụng, sau đó mới bình tĩnh trở lại.</w:t>
      </w:r>
    </w:p>
    <w:p>
      <w:pPr>
        <w:pStyle w:val="BodyText"/>
      </w:pPr>
      <w:r>
        <w:t xml:space="preserve">Trang Duệ cũng coi như là một người trầm ổn, hắn cũng đã gặp nhiều tình huống, cũng đã từng kích động vì tên mập trả bốn chục triệu mua Tiểu Bạch Sư, mỗi lần hắn nghĩ về tình huống đó đều cảm thấy tim đập rộn lên, máu huyết bành trướng.</w:t>
      </w:r>
    </w:p>
    <w:p>
      <w:pPr>
        <w:pStyle w:val="BodyText"/>
      </w:pPr>
      <w:r>
        <w:t xml:space="preserve">Mao liêu kia dày bốn mươi rộng sáu mươi centimet, là một khối mao liêu khá lớn, ít nhất cũng là trăm cân. Trang Duệ thấy bên trong có một viên phỉ thúy đỏ với thế nước trong suốt chiếm thể tích như hai quả bóng.</w:t>
      </w:r>
    </w:p>
    <w:p>
      <w:pPr>
        <w:pStyle w:val="BodyText"/>
      </w:pPr>
      <w:r>
        <w:t xml:space="preserve">Dưới phỉ thúy màu đỏ con có một nơi bị mây đỏ ngăn cách, cũng là một viên phỉ thúy nhưng không quá thuần khiết, trong đỏ có hơi xám. nói cách khác thì trong khối mao liêu nặng cả trăm ký này có thể sản xuất ra ba mươi kilogam phỉ thúy cực phẩm.</w:t>
      </w:r>
    </w:p>
    <w:p>
      <w:pPr>
        <w:pStyle w:val="BodyText"/>
      </w:pPr>
      <w:r>
        <w:t xml:space="preserve">Trang Duệ thầm tính toán, một viên phỉ thúy đỏ lớn có thể làm ra hai mươi vòng tay, những phần còn thừa có thể tạo ra một trăm vật phẩm trang sức, đó không là vấn đề. Vì thế có thể thấy những thứ này có giá trị vài trăm triệu, thậm chí còn chưa tính toán đến viên phỉ thúy màu đỏ chất lượng hơi kém còn lại.</w:t>
      </w:r>
    </w:p>
    <w:p>
      <w:pPr>
        <w:pStyle w:val="BodyText"/>
      </w:pPr>
      <w:r>
        <w:t xml:space="preserve">Dù sau khi trong mắt có dị năng thì Trang Duệ cũng không thiếu tiền, thậm chí tên mập bỏ ra bốn chục triệu đòi mua Tiểu Bạch Sư thì hắn cũng từ chối, nhưng hắn lại khó thể nào trấn tĩnh trước cực phẩm phỉ thúy, dù là đổi lại người nào khác cũng khó thể nào kháng cự lại được.</w:t>
      </w:r>
    </w:p>
    <w:p>
      <w:pPr>
        <w:pStyle w:val="BodyText"/>
      </w:pPr>
      <w:r>
        <w:t xml:space="preserve">Thật ra Trang Duệ tính toán có hơi cảm tính, vì một cặp vòng tay phỉ thúy màu đỏ có thể có giá hơn chục triệu, nhưng nếu đồng thời có hơn hai mươi mấy cặp vòng tay, như vậy giá cả sẽ giảm. Vì vậy cách tốt nhất chỉ là vài năm bán một cặp vòng, muốn bán hết hơn hai chục cặp vòng thì phải mất vài chục năm.</w:t>
      </w:r>
    </w:p>
    <w:p>
      <w:pPr>
        <w:pStyle w:val="BodyText"/>
      </w:pPr>
      <w:r>
        <w:t xml:space="preserve">Lúc này Trang Duệ tất nhiên sẽ không suy nghĩ những vấn đề như vậy, bây giờ hắn đang nghĩ nên mua mao liêu kia thế nào, nếu không phải là lý trí tỉnh táo thì hắn thậm chí ném hết tài sản để mua nó. Hắn thấy mao liêu này một giây chưa thuộc về mình sẽ chưa thể nào an tâm cho được.</w:t>
      </w:r>
    </w:p>
    <w:p>
      <w:pPr>
        <w:pStyle w:val="BodyText"/>
      </w:pPr>
      <w:r>
        <w:t xml:space="preserve">- Ông chủ Tại, đẩy những viên mao liêu này ra xếp cùng với nhau đi.</w:t>
      </w:r>
    </w:p>
    <w:p>
      <w:pPr>
        <w:pStyle w:val="BodyText"/>
      </w:pPr>
      <w:r>
        <w:t xml:space="preserve">Âm thanh của Tống Quân vang lên, sau đó người đàn ông râu rậm đã phụ giúp bỏ mao liêu bán đổ lên xe đẩy để vận chuyển đến đổ cùng một nơi.</w:t>
      </w:r>
    </w:p>
    <w:p>
      <w:pPr>
        <w:pStyle w:val="BodyText"/>
      </w:pPr>
      <w:r>
        <w:t xml:space="preserve">- Tổng cộng có năm khối mao liêu, ba khối đầu có biểu hiện tốt, tổng cộng một trăm bốn mươi kg. Thầy Bành cũng là người trong nghề, vì vậy tôi cũng không nói thách, tổng cộng là sáu triệu sáu trăm ngàn, tất cả mọi người xem như thuận mua vừa bán, ông chủ Tống thấy thế nào?</w:t>
      </w:r>
    </w:p>
    <w:p>
      <w:pPr>
        <w:pStyle w:val="BodyText"/>
      </w:pPr>
      <w:r>
        <w:t xml:space="preserve">Ông chủ Tại cầm máy tính để tính toán, sau đó nói.</w:t>
      </w:r>
    </w:p>
    <w:p>
      <w:pPr>
        <w:pStyle w:val="BodyText"/>
      </w:pPr>
      <w:r>
        <w:t xml:space="preserve">Trang Duệ cũng đưa mắt nhìn những khối mao liêu mà thầy Bành chọn lựa ra.</w:t>
      </w:r>
    </w:p>
    <w:p>
      <w:pPr>
        <w:pStyle w:val="BodyText"/>
      </w:pPr>
      <w:r>
        <w:t xml:space="preserve">Những khối mao liêu kia đều đã được mở cửa sổ, chỉ cần nhìn vào màu xanh thì thấy biểu hiện rất tốt, trong đó có ba khối có màu xanh đậm, thế nước rõ ràng, mỗi khối bốn mươi kilogam, nếu tiếp tục xanh vào bên trong như vậy sẽ không cần nhiều lời. Phỉ Thúy như vậy sẽ làm ra được ba bốn bộ vòng tay, lợi nhuận rất lớn.</w:t>
      </w:r>
    </w:p>
    <w:p>
      <w:pPr>
        <w:pStyle w:val="BodyText"/>
      </w:pPr>
      <w:r>
        <w:t xml:space="preserve">Chỉ là những chỗ có màu xanh của mao liêu bán đổ kia lại có những sợi rất nhỏ, điều này làm cho chúng không được xác định, vì người ta có câu: Không sợ đường nứt lớn, chỉ sợ đường mờ nhỏ.</w:t>
      </w:r>
    </w:p>
    <w:p>
      <w:pPr>
        <w:pStyle w:val="BodyText"/>
      </w:pPr>
      <w:r>
        <w:t xml:space="preserve">Những đường nứt lớn sẽ dễ dàng quan sát, dễ dàng thấy mức độ ảnh hưởng của phỉ thúy. Những sợi nhỏ sẽ rất khó phát sinh biến hóa, vì thế người ta sẽ khó nắm bắt phỉ thúy lớn nhỏ thế nào, nông sâu ra sao.</w:t>
      </w:r>
    </w:p>
    <w:p>
      <w:pPr>
        <w:pStyle w:val="BodyText"/>
      </w:pPr>
      <w:r>
        <w:t xml:space="preserve">Nhưng nguy hiểm sẽ thường có kỳ ngộ, những mao liêu có xuất hiện những đường sợi thì ngọc thạch có khi bị ảnh huỏng, cũng có khi sẽ phát sinh cực phẩm phỉ thúy.</w:t>
      </w:r>
    </w:p>
    <w:p>
      <w:pPr>
        <w:pStyle w:val="BodyText"/>
      </w:pPr>
      <w:r>
        <w:t xml:space="preserve">Đại đa số người đổ thạch đều coi đánh cuộc là chính, tuy mức độ rủi ro của mao liêu có sợi là khá cao nhưng bình thường sẽ không quá đắt, vì vậy nếu trúng quả thì tiền lời sẽ cao, mà thầy Bành có lẽ là loại người thích rủi ro như vậy.</w:t>
      </w:r>
    </w:p>
    <w:p>
      <w:pPr>
        <w:pStyle w:val="BodyText"/>
      </w:pPr>
      <w:r>
        <w:t xml:space="preserve">Trang Duệ xem xét tất cả những khối mao liêu kia, sau đó lại dùng linh khí nhìn qua, sau đó phải nhìn thầy Bành bằng ánh mắt khác.</w:t>
      </w:r>
    </w:p>
    <w:p>
      <w:pPr>
        <w:pStyle w:val="BodyText"/>
      </w:pPr>
      <w:r>
        <w:t xml:space="preserve">Trang Duệ thông qua linh khí và thấy nhưng sợi màu xanh đi vào thêm vài centimet thì đổi thành tái, bên trong có phỉ thúy và chất lượng là khá tốt, rõ ràng tính toán cũng có giá hơn chục triệu.</w:t>
      </w:r>
    </w:p>
    <w:p>
      <w:pPr>
        <w:pStyle w:val="BodyText"/>
      </w:pPr>
      <w:r>
        <w:t xml:space="preserve">- Ông chủ Tại, giá tiền này của ông cũng không rẻ rồi...</w:t>
      </w:r>
    </w:p>
    <w:p>
      <w:pPr>
        <w:pStyle w:val="Compact"/>
      </w:pPr>
      <w:r>
        <w:t xml:space="preserve">Khi Trang Duệ ngồi xuống xem xét những khối mao liêu, lúc này bên kia đã nói về giá tiền, việc xem xét mao liêu là của thầy Bành, nhưng chuyện mặc cả lại là của Tống Quân.</w:t>
      </w:r>
      <w:r>
        <w:br w:type="textWrapping"/>
      </w:r>
      <w:r>
        <w:br w:type="textWrapping"/>
      </w:r>
    </w:p>
    <w:p>
      <w:pPr>
        <w:pStyle w:val="Heading2"/>
      </w:pPr>
      <w:bookmarkStart w:id="205" w:name="chương-183-cho-giá-trên-trời-trả-tiền-ngay-tại-chỗ."/>
      <w:bookmarkEnd w:id="205"/>
      <w:r>
        <w:t xml:space="preserve">183. Chương 183 : Cho Giá Trên Trời, Trả Tiền Ngay Tại Chỗ.</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183: Cho giá trên trời, trả tiền ngay tại chỗ.</w:t>
      </w:r>
    </w:p>
    <w:p>
      <w:pPr>
        <w:pStyle w:val="BodyText"/>
      </w:pPr>
      <w:r>
        <w:t xml:space="preserve">Nhóm Dịch: Tepga</w:t>
      </w:r>
    </w:p>
    <w:p>
      <w:pPr>
        <w:pStyle w:val="BodyText"/>
      </w:pPr>
      <w:r>
        <w:t xml:space="preserve">Nguồn: Sưu Tầm</w:t>
      </w:r>
    </w:p>
    <w:p>
      <w:pPr>
        <w:pStyle w:val="BodyText"/>
      </w:pPr>
      <w:r>
        <w:t xml:space="preserve">- Ông chủ Tại, chắc chắn ông hiểu rõ rủi ro khi đổ thạch, ba khối mao liêu này, nói thật nhé, tôi có thể mua hoặc không mua, nếu không có gì thì thần tiên cũng khó cứu, ông lại ra giá hơn sáu triệu, rõ ràng là không có thành ý...</w:t>
      </w:r>
    </w:p>
    <w:p>
      <w:pPr>
        <w:pStyle w:val="BodyText"/>
      </w:pPr>
      <w:r>
        <w:t xml:space="preserve">Tống Quân vốn cười tủm tỉm nhưng sau khi nghe ông chủ Tại nói giá cả thì nhịn không được phải trở nên căng cứng, ông chủ Tại này rõ ràng quá hắc ám, rõ ràng lấy giá hơn năm chục ngàn một kilogam mao liêu, nếu đã là như vậy thì không bằng để tiền mua mao liêu trong hội chợ ngày mai.</w:t>
      </w:r>
    </w:p>
    <w:p>
      <w:pPr>
        <w:pStyle w:val="BodyText"/>
      </w:pPr>
      <w:r>
        <w:t xml:space="preserve">- Ông chủ Tống, cũng không thể nào nói lời như vậy được, anh cũng thấy rõ biểu hiện của ba khối mao liêu kia rồi, đều có màu xanh, chỉ cần tiếp tục thấm vào bên trong thì sẽ là lợi nhuận mà không bồi thường, vì vậy giá cả này cũng không được tính là cao.</w:t>
      </w:r>
    </w:p>
    <w:p>
      <w:pPr>
        <w:pStyle w:val="BodyText"/>
      </w:pPr>
      <w:r>
        <w:t xml:space="preserve">Ông chủ Tại tuy chậm rãi lên tiếng nhưng lời nói cũng không chịu nhún nhường.</w:t>
      </w:r>
    </w:p>
    <w:p>
      <w:pPr>
        <w:pStyle w:val="BodyText"/>
      </w:pPr>
      <w:r>
        <w:t xml:space="preserve">- Nếu không thấm vào thì sao? Đổ thạch vốn là một hoạt động xem xét vào vận may, nhưng ông chủ Tại lại ra giá quá đắt, giá cả của mao liêu bán đổ là năm chục ngàn một kg, nếu tất cả đều là mao liêu có phỉ thúy, Tống Quân tôi đây cũng không ngại mua tất cả mao liêu trong phòng này.</w:t>
      </w:r>
    </w:p>
    <w:p>
      <w:pPr>
        <w:pStyle w:val="BodyText"/>
      </w:pPr>
      <w:r>
        <w:t xml:space="preserve">Tống Quân có chút bực mình, ông lão gầy gò kia rõ ràng xem bọn họ là kẻ ngốc để làm thịt, thật ra Tống Quân cũng không hiểu rõ cách xem hàng, vì vậy mới tỏ ra bực bội.</w:t>
      </w:r>
    </w:p>
    <w:p>
      <w:pPr>
        <w:pStyle w:val="BodyText"/>
      </w:pPr>
      <w:r>
        <w:t xml:space="preserve">Đổ thạch ở Bình Châu có ba con đường, thứ nhất chính là những hội chợ giao dịch ngọc thạch được chính quyền tổ chức, mao liêu đặt ở đó, người nào trả giá cao sẽ có thể đưa về. Loại thứ hai chính là Minh Tiêu, là một khối mao liêu được nhiều người nhìn trúng, như vậy có thể hô giá, tất nhiên ai trả giá cao cũng là người có được mao liêu. Phương pháp này là kích thích nhất, vì người mua mao liêu thường sẽ mở đá ngay tại hiện trường, đổ thạch được hay không đều được bộc lộ, vì vậy mà người ngoài xem rất sướng mắt.</w:t>
      </w:r>
    </w:p>
    <w:p>
      <w:pPr>
        <w:pStyle w:val="BodyText"/>
      </w:pPr>
      <w:r>
        <w:t xml:space="preserve">Còn có một con đường khác chính là hàng lậu, giá cả chỗ này không rõ ràng, thường thì thương nhân mao liêu rao giá trên trời, người mua trả tiền ngay tại chỗ, nhưng cuối cùng vẫn là giao dịch thành công, cơ bản hai bên đều tạo nên nhất trí. Nhưng Tống Quân lúc này rõ ràng không nhịn được, vì thế mà lời nói cũng có hơi khó nghe.</w:t>
      </w:r>
    </w:p>
    <w:p>
      <w:pPr>
        <w:pStyle w:val="BodyText"/>
      </w:pPr>
      <w:r>
        <w:t xml:space="preserve">- Khụ khụ...Ông chủ Tống, ông chủ Tại cũng chỉ nói như vậy mà thôi, giá cả vẫn còn dư âm thương lượng, mọi người cùng thương lượng cho tốt, đừng nổi giận, đừng nổi giận...</w:t>
      </w:r>
    </w:p>
    <w:p>
      <w:pPr>
        <w:pStyle w:val="BodyText"/>
      </w:pPr>
      <w:r>
        <w:t xml:space="preserve">Người đàn ông râu rậm ở bên cạnh thấy tình hình có chút căng cứng thì vội vàng lên tiếng hòa giải, vẻ mặt Tống Quân lúc này mới hòa hoãn trở lại, nhưng hắn cũng không bàn giá cả với ông chủ Tại, hắn liếc mắt nhìn thầy Bành, để đối phương tiến lên bàn luận.</w:t>
      </w:r>
    </w:p>
    <w:p>
      <w:pPr>
        <w:pStyle w:val="BodyText"/>
      </w:pPr>
      <w:r>
        <w:t xml:space="preserve">- Ba khối mao liêu này giá hai chục ngàn một kg, những mao liêu còn lại thì mười ngàn hai kg...</w:t>
      </w:r>
    </w:p>
    <w:p>
      <w:pPr>
        <w:pStyle w:val="BodyText"/>
      </w:pPr>
      <w:r>
        <w:t xml:space="preserve">Thầy Bành rõ ràng cũng không quá hiểu cách bàn giá cả, giọng điệu còn đông cứng hơn cả Tống Quân, sau khi báo giá thì không nói lời nào. Ông chủ Tại nghe thấy vậy thì vẻ mặt hơi xám đen, lại có vẻ âm tình bất định. nguồn (.)</w:t>
      </w:r>
    </w:p>
    <w:p>
      <w:pPr>
        <w:pStyle w:val="BodyText"/>
      </w:pPr>
      <w:r>
        <w:t xml:space="preserve">- Thầy Bành, giá cả này cũng quá thấp rồi, theo cái giá này thì tôi dù có mang bao nhiêu thành phẩm từ Myanmar về cũng không đủ, có thể là ba chục ngàn một kg và những mao liêu còn lại mười ngàn hai kg được không?</w:t>
      </w:r>
    </w:p>
    <w:p>
      <w:pPr>
        <w:pStyle w:val="BodyText"/>
      </w:pPr>
      <w:r>
        <w:t xml:space="preserve">Ông chủ Tại suy nghĩ một lát, cuối cùng cắn răng nói, vẻ mặt giống như bị người ta ột gậy, tỏ ra rất khổ sở.</w:t>
      </w:r>
    </w:p>
    <w:p>
      <w:pPr>
        <w:pStyle w:val="BodyText"/>
      </w:pPr>
      <w:r>
        <w:t xml:space="preserve">- Ba khối mao liêu bán đổ kia có rủi ro quá lớn, ba chục ngàn một kg sẽ không có lời. Còn chuyện Myanmar, tôi đã từng ở đó hơn chục năm, cũng biết được một vài thứ, vì thế cứ quyết định theo cái giá kia, nếu không đồng ý thì ông có thể giữ lại cho người khác xem, chúng tôi chỉ mua hai khối mao liêu còn lại mà thôi.</w:t>
      </w:r>
    </w:p>
    <w:p>
      <w:pPr>
        <w:pStyle w:val="BodyText"/>
      </w:pPr>
      <w:r>
        <w:t xml:space="preserve">Thầy Bành nói năng cực kỳ thận trọng, rõ ràng là bám chặt cái giá của mình đưa ra.</w:t>
      </w:r>
    </w:p>
    <w:p>
      <w:pPr>
        <w:pStyle w:val="BodyText"/>
      </w:pPr>
      <w:r>
        <w:t xml:space="preserve">Ông chủ Tại đã coi như biết gặp phải người hiểu chuyện, thầy Bành kia cũng biết những khối mao liêu kia là thứ còn thừa lại sau khi người khác đã xem xét và mua vài lượt, mà sự thật cũng là như vậy. Vài ngày qua có năm sáu nhóm người đến nhà kho này, bọn họ cũng cho giá không chính xác với ba khối mao liêu tốt kia, nhưng cao nhất là mười lăm ngàn một kg, giá cả của thầy Bành đã là rất cao rồi.</w:t>
      </w:r>
    </w:p>
    <w:p>
      <w:pPr>
        <w:pStyle w:val="BodyText"/>
      </w:pPr>
      <w:r>
        <w:t xml:space="preserve">Ông chủ Tại thầm định giá, không phải không có người đổ thạch, nhưng cũng không có nhiều, nếu giữ lại những mao liêu kia trên tay thì không bằng bán đi, ì vậy mới nói:</w:t>
      </w:r>
    </w:p>
    <w:p>
      <w:pPr>
        <w:pStyle w:val="BodyText"/>
      </w:pPr>
      <w:r>
        <w:t xml:space="preserve">- Được rồi, chúng ta lần đầu tiên giao dịch, còn nhiều thời gian, coi như tôi và mọi người kết giao bằng hữu, cứ giao dịch theo giá cả của thầy Bành, không biết các vị trả tiền mặt hay chuyển khoản?</w:t>
      </w:r>
    </w:p>
    <w:p>
      <w:pPr>
        <w:pStyle w:val="BodyText"/>
      </w:pPr>
      <w:r>
        <w:t xml:space="preserve">Ở những nơi thế này thì chắc chắn sẽ không thu chi phiếu, vì vậy ông chủ Tại mới nói như thế.</w:t>
      </w:r>
    </w:p>
    <w:p>
      <w:pPr>
        <w:pStyle w:val="BodyText"/>
      </w:pPr>
      <w:r>
        <w:t xml:space="preserve">- Chuyển khoản, ông chủ Tại tính toán giá cả đi...</w:t>
      </w:r>
    </w:p>
    <w:p>
      <w:pPr>
        <w:pStyle w:val="BodyText"/>
      </w:pPr>
      <w:r>
        <w:t xml:space="preserve">Tống Quân nói ra những lời này thì bầu không khí trong phòng có hơi hạ xuống, nhìn thấy hai bên thuận mua vừa bán thì hắn cũng có chút vui vẻ. Với một người như hắn thì tất cả những gì vừa xảy ra chỉ là giả vờ mà thôi, nhưng Trang Duệ thật sự không thể nhìn ra, còn thầm oán rằng Tống Quân này trở mặt quá nhanh.</w:t>
      </w:r>
    </w:p>
    <w:p>
      <w:pPr>
        <w:pStyle w:val="BodyText"/>
      </w:pPr>
      <w:r>
        <w:t xml:space="preserve">- Ba khối mao liêu kia tổng cộng là một trăm lẻ một kg, số lẻ tôi không tính, vậy là một trăm kg, hai khối mao liêu còn lại là bốn mươi kg, tổng cộng là hai triệu bốn trăm ngàn.</w:t>
      </w:r>
    </w:p>
    <w:p>
      <w:pPr>
        <w:pStyle w:val="BodyText"/>
      </w:pPr>
      <w:r>
        <w:t xml:space="preserve">Ông chủ Tại tính toán khá nhanh, sau đó kéo một ngăn kéo trên bàn, bên trong có bốn chiếc máy quét thẻ của ngân hàng trung ương, xây dựng, công nghiệp, nông nghiệp, có thể nói là đầy đủ.</w:t>
      </w:r>
    </w:p>
    <w:p>
      <w:pPr>
        <w:pStyle w:val="BodyText"/>
      </w:pPr>
      <w:r>
        <w:t xml:space="preserve">- Ông chủ Tại, ngài đừng gấp, tôi đây còn một khối mao liêu.</w:t>
      </w:r>
    </w:p>
    <w:p>
      <w:pPr>
        <w:pStyle w:val="BodyText"/>
      </w:pPr>
      <w:r>
        <w:t xml:space="preserve">Trang Duệ ở bên cạnh có chút khó chịu, chẳng lẽ mình không dùng tiền để mua? Rõ ràng không thèm nhìn mình.</w:t>
      </w:r>
    </w:p>
    <w:p>
      <w:pPr>
        <w:pStyle w:val="BodyText"/>
      </w:pPr>
      <w:r>
        <w:t xml:space="preserve">- Ha ha, tiểu huynh đệ đừng nóng vội, khối mao liêu của cậu thì tôi cũng không dám nói thách trước mặt thầy Bành, tuy biểu hiện của nó là không tốt nhưng cũng xuất phát từ Mạt Cương, giá là sáu ngàn một kg, cậu thấy sao?</w:t>
      </w:r>
    </w:p>
    <w:p>
      <w:pPr>
        <w:pStyle w:val="BodyText"/>
      </w:pPr>
      <w:r>
        <w:t xml:space="preserve">Ông chủ Tại vừa rồi nói chuyện với Trang Duệ thì đã nhìn rõ khối mao liêu kia, nói thật là hắn cũng thấy nó không tốt, nếu không thì lão đã mở của sổ để biến nó thành mao liêu bán đổ rồi.</w:t>
      </w:r>
    </w:p>
    <w:p>
      <w:pPr>
        <w:pStyle w:val="BodyText"/>
      </w:pPr>
      <w:r>
        <w:t xml:space="preserve">- Trang tiên sinh, khối mao liêu này có rủi ro quá lớn...</w:t>
      </w:r>
    </w:p>
    <w:p>
      <w:pPr>
        <w:pStyle w:val="BodyText"/>
      </w:pPr>
      <w:r>
        <w:t xml:space="preserve">Thầy Bành ngồi xổm xuống cẩn thận quan sát khối mao liêu của Trang Duệ, sau đó chậm rãi lắc đầu, ý tứ rất rõ ràng, đó là sáu ngàn đồng sẽ không đáng, nhưng Trang Duệ không phải là ông chủ của hắn, cũng không thể nói quá rõ.</w:t>
      </w:r>
    </w:p>
    <w:p>
      <w:pPr>
        <w:pStyle w:val="BodyText"/>
      </w:pPr>
      <w:r>
        <w:t xml:space="preserve">- Thầy Bành, ngài cũng biết giá cả của nó rồi đấy, mà tôi cũng không phải mù.</w:t>
      </w:r>
    </w:p>
    <w:p>
      <w:pPr>
        <w:pStyle w:val="BodyText"/>
      </w:pPr>
      <w:r>
        <w:t xml:space="preserve">Ông chủ Tại nghe vậy thì có chút gấp, hắn ở chỗ này có không ít mao liêu, nếu không bán ra được thì sẽ cứ mãi đọng lại trên tay. Tuy giá cả sáu ngàn một kg là không cao nhưng mao liêu kia cũng hơn hai mươi kg, dù thế nào cũng có giá hơn một trăm ngàn.</w:t>
      </w:r>
    </w:p>
    <w:p>
      <w:pPr>
        <w:pStyle w:val="BodyText"/>
      </w:pPr>
      <w:r>
        <w:t xml:space="preserve">- Sáu ngàn một kg, hai mươi kg sẽ là một trăm hai chục ngàn, hừ, tôi từ bỏ, ông chủ Tại, tôi cũng chỉ muốn giải thạch để thỏa mãn cơn nghiện, nếu bỏ ra hơn một trăm ngàn mua một viên đá thế này, thật sự là phá sản...</w:t>
      </w:r>
    </w:p>
    <w:p>
      <w:pPr>
        <w:pStyle w:val="BodyText"/>
      </w:pPr>
      <w:r>
        <w:t xml:space="preserve">Trang Duệ sau khi được thầy Bành nhắc nhở thì khẽ tính toán, sau đó liên tục lắc đầu, bộ dạng thật sự là dốt đặc với trò đổ thạch.</w:t>
      </w:r>
    </w:p>
    <w:p>
      <w:pPr>
        <w:pStyle w:val="BodyText"/>
      </w:pPr>
      <w:r>
        <w:t xml:space="preserve">- Tiểu huynh đệ, cũng không thể tính như vậy được, nếu có thể mở ra phỉ thúy thì làm gì có giá một trăm hai chục ngàn? Dù là một viên phỉ thúy như nắm tay thì cậu cũng không lỗ, như vậy cậu có thể giải nghiện, nhất cữ lưỡng tiện, là chuyện tốt.</w:t>
      </w:r>
    </w:p>
    <w:p>
      <w:pPr>
        <w:pStyle w:val="BodyText"/>
      </w:pPr>
      <w:r>
        <w:t xml:space="preserve">Ông chủ Tại nói lời này mà chính mình cũng không quá tin tưởng, vì khối mao liêu toàn đổ kia có biểu hiện hơi kém, khả năng có màu xanh là rất thấp, nếu không đã bị người ta chọn đi rồi.</w:t>
      </w:r>
    </w:p>
    <w:p>
      <w:pPr>
        <w:pStyle w:val="BodyText"/>
      </w:pPr>
      <w:r>
        <w:t xml:space="preserve">Trang Duệ tỏ ra do dự, hắn nhìn mao liêu trên mặt đất rồi quay đầu hior Tống Quân:</w:t>
      </w:r>
    </w:p>
    <w:p>
      <w:pPr>
        <w:pStyle w:val="BodyText"/>
      </w:pPr>
      <w:r>
        <w:t xml:space="preserve">- Anh Tống, anh xem tôi có nên mua không?</w:t>
      </w:r>
    </w:p>
    <w:p>
      <w:pPr>
        <w:pStyle w:val="BodyText"/>
      </w:pPr>
      <w:r>
        <w:t xml:space="preserve">- Được rồi, cậu cũng đừng hỏi tôi, tự mình quyết định đi, nếu không cậu mở ra mà chẳng có gì lại phàn nàn tôi.</w:t>
      </w:r>
    </w:p>
    <w:p>
      <w:pPr>
        <w:pStyle w:val="BodyText"/>
      </w:pPr>
      <w:r>
        <w:t xml:space="preserve">Tống Quân cũng không quan tâm đến Trang Duệ, một trăm ngàn cũng không coi là nhiều, vì vậy hắn cũng không muốn giúp Trang Duệ.</w:t>
      </w:r>
    </w:p>
    <w:p>
      <w:pPr>
        <w:pStyle w:val="BodyText"/>
      </w:pPr>
      <w:r>
        <w:t xml:space="preserve">- Như vậy cũng không tốt, một đao một trăm ngàn, đúng là quá đắt.</w:t>
      </w:r>
    </w:p>
    <w:p>
      <w:pPr>
        <w:pStyle w:val="BodyText"/>
      </w:pPr>
      <w:r>
        <w:t xml:space="preserve">Trang Duệ lầm bầm nói.</w:t>
      </w:r>
    </w:p>
    <w:p>
      <w:pPr>
        <w:pStyle w:val="BodyText"/>
      </w:pPr>
      <w:r>
        <w:t xml:space="preserve">- Thôi coi như tôi không may, thế này đi, tiểu huynh đệ, tôi cho cậu vật kia làm kèm theo, thế nào?</w:t>
      </w:r>
    </w:p>
    <w:p>
      <w:pPr>
        <w:pStyle w:val="BodyText"/>
      </w:pPr>
      <w:r>
        <w:t xml:space="preserve">Ông chủ Tại thấy Trang Duệ có khuynh hướng không mua thì không khỏi sốt ruột, dù con muỗi có nhỏ thì cũng có thịt, mà một trăm ngàn cũng không tính là số lượng nhỏ. Đừng xem thường khối mao liêu kia không tốt, vì nó cũng được lấy về từ Myanmar, cần phải hao tổn vài chục ngàn.,</w:t>
      </w:r>
    </w:p>
    <w:p>
      <w:pPr>
        <w:pStyle w:val="BodyText"/>
      </w:pPr>
      <w:r>
        <w:t xml:space="preserve">- Vật kèm theo, cái nào là vật kèm theo?</w:t>
      </w:r>
    </w:p>
    <w:p>
      <w:pPr>
        <w:pStyle w:val="BodyText"/>
      </w:pPr>
      <w:r>
        <w:t xml:space="preserve">Trang Duệ tỏ ra mờ mịt hỏi.</w:t>
      </w:r>
    </w:p>
    <w:p>
      <w:pPr>
        <w:pStyle w:val="BodyText"/>
      </w:pPr>
      <w:r>
        <w:t xml:space="preserve">Ông chủ Tại chỉ vào viên đá kê chân:</w:t>
      </w:r>
    </w:p>
    <w:p>
      <w:pPr>
        <w:pStyle w:val="BodyText"/>
      </w:pPr>
      <w:r>
        <w:t xml:space="preserve">- À, thứ này và mao liêu của cậu, xem như bảy ngàn một kg, thế nào, cho thêm một vật mà chỉ tính thêm một ngàn, không phải hời rồi sao?</w:t>
      </w:r>
    </w:p>
    <w:p>
      <w:pPr>
        <w:pStyle w:val="BodyText"/>
      </w:pPr>
      <w:r>
        <w:t xml:space="preserve">Trang Duệ thấy vậy thì chợt vui sướng, hắn đã đùa giỡn nãy giờ, chuẩn bị chuyển hướng sang khối mao liêu kia, không ngờ lúc này ông chủ Tại lại tự mình nói ra.</w:t>
      </w:r>
    </w:p>
    <w:p>
      <w:pPr>
        <w:pStyle w:val="BodyText"/>
      </w:pPr>
      <w:r>
        <w:t xml:space="preserve">- Tỉnh táo, nhất định phải tỉnh táo.</w:t>
      </w:r>
    </w:p>
    <w:p>
      <w:pPr>
        <w:pStyle w:val="BodyText"/>
      </w:pPr>
      <w:r>
        <w:t xml:space="preserve">Trang Duệ thầm báo cho chính mình như vậy, lúc này trên mặt lại có biểu hiện không cho là đúng:</w:t>
      </w:r>
    </w:p>
    <w:p>
      <w:pPr>
        <w:pStyle w:val="BodyText"/>
      </w:pPr>
      <w:r>
        <w:t xml:space="preserve">- Ông chủ Tại, huynh đệ tôi đây nhỏ tuổi, có thể nói lời khó nghe, ngài đừng trách, tảng đá vứt đi kia dùng kê hầm cầu thì hay, bán được sao?</w:t>
      </w:r>
    </w:p>
    <w:p>
      <w:pPr>
        <w:pStyle w:val="BodyText"/>
      </w:pPr>
      <w:r>
        <w:t xml:space="preserve">Trang Duệ nói lời này thật sự có tính đả thương người, ông chủ Tại nghe vậy thì không khỏi kích động, lão vung tay cho người đàn ông râu rậm kéo viên đá ra ngoài.</w:t>
      </w:r>
    </w:p>
    <w:p>
      <w:pPr>
        <w:pStyle w:val="BodyText"/>
      </w:pPr>
      <w:r>
        <w:t xml:space="preserve">Ông chủ Tại tuy gầy nhưng khá mạnh, có thể kéo viên đá cả trăm ký, nhưng sau đó thì đầu đầy mồ hôi, hơi thở dồn dập.</w:t>
      </w:r>
    </w:p>
    <w:p>
      <w:pPr>
        <w:pStyle w:val="BodyText"/>
      </w:pPr>
      <w:r>
        <w:t xml:space="preserve">- Tiểu...Tiểu tử, cậu bảo thầy Bành xem, cái này...Nếu cái này không phải mao liêu từ Myanmar, tôi nói dối sẽ bị thiên lôi trừng phạt.</w:t>
      </w:r>
    </w:p>
    <w:p>
      <w:pPr>
        <w:pStyle w:val="BodyText"/>
      </w:pPr>
      <w:r>
        <w:t xml:space="preserve">Ông chủ Tại thật sự không giống như giả vờ, lão thật sự tức giận, tuy viên đá có biểu hiện quá kém, không có vẻ giống như có phỉ thúy, nhưng nó thật sự được đưa về tư mỏ phỉ thúy ở Myanmar.</w:t>
      </w:r>
    </w:p>
    <w:p>
      <w:pPr>
        <w:pStyle w:val="Compact"/>
      </w:pPr>
      <w:r>
        <w:br w:type="textWrapping"/>
      </w:r>
      <w:r>
        <w:br w:type="textWrapping"/>
      </w:r>
    </w:p>
    <w:p>
      <w:pPr>
        <w:pStyle w:val="Heading2"/>
      </w:pPr>
      <w:bookmarkStart w:id="206" w:name="chương-184-đạt-được-ước-nguyện."/>
      <w:bookmarkEnd w:id="206"/>
      <w:r>
        <w:t xml:space="preserve">184. Chương 184 : Đạt Được Ước Nguyện.</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184: Đạt được ước nguyện.</w:t>
      </w:r>
    </w:p>
    <w:p>
      <w:pPr>
        <w:pStyle w:val="BodyText"/>
      </w:pPr>
      <w:r>
        <w:t xml:space="preserve">Nhóm Dịch: Tepga</w:t>
      </w:r>
    </w:p>
    <w:p>
      <w:pPr>
        <w:pStyle w:val="BodyText"/>
      </w:pPr>
      <w:r>
        <w:t xml:space="preserve">Nguồn: Sưu Tầm</w:t>
      </w:r>
    </w:p>
    <w:p>
      <w:pPr>
        <w:pStyle w:val="BodyText"/>
      </w:pPr>
      <w:r>
        <w:t xml:space="preserve">- Lớp da bên ngoài có màu đen, lại có hơi vàng, biểu hiện giống hệt như được lấy ra từ hầm khoáng Myanmar. Nhưng Trang tiên sinh, những mao liêu thế này thường chỉ có thể lấy ra phỉ thúy tạp sắc, tuy cũng có phỉ thúy đỏ cực phẩm nhưng...</w:t>
      </w:r>
    </w:p>
    <w:p>
      <w:pPr>
        <w:pStyle w:val="BodyText"/>
      </w:pPr>
      <w:r>
        <w:t xml:space="preserve">Thầy Bành ngồi chồm hổm xuống nhìn một lúc, sau đó đứng lên giải thích, chẳng qua chỉ nói một nửa, rõ ràng không xem trọng khối mao liêu kia.</w:t>
      </w:r>
    </w:p>
    <w:p>
      <w:pPr>
        <w:pStyle w:val="BodyText"/>
      </w:pPr>
      <w:r>
        <w:t xml:space="preserve">Dù thứ này một ngàn một kg cũng không tính là đắt nhưng vì quá nặng nên giá cả sẽ cao, nếu sơ lược là năm mươi kg thì cũng mất năm chục ngàn.</w:t>
      </w:r>
    </w:p>
    <w:p>
      <w:pPr>
        <w:pStyle w:val="BodyText"/>
      </w:pPr>
      <w:r>
        <w:t xml:space="preserve">- Tảng đá này là mao liêu sao? Cũng là loại có thể có phỉ thúy à?</w:t>
      </w:r>
    </w:p>
    <w:p>
      <w:pPr>
        <w:pStyle w:val="BodyText"/>
      </w:pPr>
      <w:r>
        <w:t xml:space="preserve">Trang Duệ nói làm cho đám người trong đây đều nghẹn ngào, thế gian này không có dụng cụ để nhìn thấy mao liêu, càng không có ai dám đánh cược là trong mao liêu kia có phỉ thúy hay không, sở dĩ nói là đổ thạch cũng vì nguyên nhân như vậy.</w:t>
      </w:r>
    </w:p>
    <w:p>
      <w:pPr>
        <w:pStyle w:val="BodyText"/>
      </w:pPr>
      <w:r>
        <w:t xml:space="preserve">- Thật sự là mao liêu lấy từ Myanmar, nhưng có thể lấy ra phỉ thúy hay không thì khó nói.</w:t>
      </w:r>
    </w:p>
    <w:p>
      <w:pPr>
        <w:pStyle w:val="BodyText"/>
      </w:pPr>
      <w:r>
        <w:t xml:space="preserve">Thầy Bành dùng lời thật lòng nói.</w:t>
      </w:r>
    </w:p>
    <w:p>
      <w:pPr>
        <w:pStyle w:val="BodyText"/>
      </w:pPr>
      <w:r>
        <w:t xml:space="preserve">- Tiểu huynh đệ, tôi cũng không lừa cậu, tôi đã kinh doanh mao liêu được hơn hai mươi năm, danh dự cũng là tiếng lành đồn xa.</w:t>
      </w:r>
    </w:p>
    <w:p>
      <w:pPr>
        <w:pStyle w:val="BodyText"/>
      </w:pPr>
      <w:r>
        <w:t xml:space="preserve">Ông chủ Tại vội vàng nói, nếu không phải vì khối mao liêu kia có giá hơn trăm ngàn, hắn sẽ không thèm nói nhảm với Trang Duệ.</w:t>
      </w:r>
    </w:p>
    <w:p>
      <w:pPr>
        <w:pStyle w:val="BodyText"/>
      </w:pPr>
      <w:r>
        <w:t xml:space="preserve">- Nhưng tôi dù sao cũng sinh ra cảm giác bỏ tiền ra mua một tảng đá vứt đi, tâm ý này thật sự làm người ta bức bối. Thế này đi, ông chủ Tại, khối mao liêu kia sáu ngàn một kg thì tôi cũng không trả giá, nhưng khối mao liêu này chỉ có thể là vật kèm theo, vì vậy năm trăm một kg, sau này mở ra xem như luyện tập.</w:t>
      </w:r>
    </w:p>
    <w:p>
      <w:pPr>
        <w:pStyle w:val="BodyText"/>
      </w:pPr>
      <w:r>
        <w:t xml:space="preserve">Trang Duệ có biểu hiện rất bình tĩnh, giống như cò kè trả giá bình thường, căn bản không có chút dao động.</w:t>
      </w:r>
    </w:p>
    <w:p>
      <w:pPr>
        <w:pStyle w:val="BodyText"/>
      </w:pPr>
      <w:r>
        <w:t xml:space="preserve">- Được rồi, hôm nay coi như tôi thiệt thòi bán phá giá.</w:t>
      </w:r>
    </w:p>
    <w:p>
      <w:pPr>
        <w:pStyle w:val="BodyText"/>
      </w:pPr>
      <w:r>
        <w:t xml:space="preserve">Ông chủ Tại cắn răng đồng ý cái giá của Trang Duệ, khối mao liêu kèm theo kia nặng hơn một trăm mười kg, lão đã giữ lại hơn bảy năm, ít nhất đã từng có sáu chục vị khách xem qua, bọn họ đều bỏ đi mà không có hứng thú. Hắn cũng có ý muốn mở đá ra xem, nhưng rủi ro sẽ do hắn gánh chịu, hơn nữa đó lại là điều kiêng kỵ của thương nhân mao liêu, vì thế mới để lại đến tận ngày hôm nay. Bây giờ xem như bán ra ngoài với giá rẻ, coi như hắn đã xử lý xong một vấn đề.</w:t>
      </w:r>
    </w:p>
    <w:p>
      <w:pPr>
        <w:pStyle w:val="BodyText"/>
      </w:pPr>
      <w:r>
        <w:t xml:space="preserve">- Khối mao liêu kia nặng một trăm mười cân, mao liêu toàn đổ kia hai mươi sáu cân, giá tổng cộng là một trăm năm mươi sáu ngàn, tính giá mười lăm ngàn, tiểu huynh đệ, thế nào?</w:t>
      </w:r>
    </w:p>
    <w:p>
      <w:pPr>
        <w:pStyle w:val="BodyText"/>
      </w:pPr>
      <w:r>
        <w:t xml:space="preserve">Ông chủ Tại tính toán giá cả, tuy có lời không nhiều những vẫn bớt cho khách phần số lẻ, coi như làm ăn danh dự.</w:t>
      </w:r>
    </w:p>
    <w:p>
      <w:pPr>
        <w:pStyle w:val="BodyText"/>
      </w:pPr>
      <w:r>
        <w:t xml:space="preserve">- Rất tốt, anh Tống, anh đưa trước hay tôi?</w:t>
      </w:r>
    </w:p>
    <w:p>
      <w:pPr>
        <w:pStyle w:val="BodyText"/>
      </w:pPr>
      <w:r>
        <w:t xml:space="preserve">Trang Duệ khẽ gật đầu, sau đó móc thẻ ngân hàng rồi nghiêng đầu hỏi Tống Quân một câu.</w:t>
      </w:r>
    </w:p>
    <w:p>
      <w:pPr>
        <w:pStyle w:val="BodyText"/>
      </w:pPr>
      <w:r>
        <w:t xml:space="preserve">- Tiểu tử thúi cậu đúng là, vội vàng đưa tiền cho người ta, cậu đưa trước đi...</w:t>
      </w:r>
    </w:p>
    <w:p>
      <w:pPr>
        <w:pStyle w:val="BodyText"/>
      </w:pPr>
      <w:r>
        <w:t xml:space="preserve">Tống Quân tức giận trừng mắt nhìn Trang Duệ, hắn thấy hai khối mao liêu của Trang Duệ đều không có giá trị, thuần túy chỉ là hai cục đá mà thôi.</w:t>
      </w:r>
    </w:p>
    <w:p>
      <w:pPr>
        <w:pStyle w:val="BodyText"/>
      </w:pPr>
      <w:r>
        <w:t xml:space="preserve">- Hì hì, anh Tống, anh không biết đấy thôi, tiểu tử Đại Xuyên kia sau khi mở đá được hơn hai chục triệu thì cả ngày đều nói này nói nọ với tôi, vì vậy tôi cũng muốn mở ra một viên đá có phỉ thúy như vậy để đối phó lại.</w:t>
      </w:r>
    </w:p>
    <w:p>
      <w:pPr>
        <w:pStyle w:val="BodyText"/>
      </w:pPr>
      <w:r>
        <w:t xml:space="preserve">Trang Duệ cười ngây ngô đi đến bên cạnh bàn, sau đó quét thẻ trả tiền, lại nhập vào mật mã, coi như giao dịch hoàn thành, hai khối mao liêu bên dưới coi như thuộc quyền sở hữu của Trang Duệ.</w:t>
      </w:r>
    </w:p>
    <w:p>
      <w:pPr>
        <w:pStyle w:val="BodyText"/>
      </w:pPr>
      <w:r>
        <w:t xml:space="preserve">Giao dịch quét thẻ sẽ thuận tiện hơn so với trả bằng tiền mặt, ít nhất thì với số tiền hơn hai triệu của Tống Quân, nếu phải kiểm đếm thì phải mất hơi vài tiếng. Trang Duệ đợi Tống Quân quét thẻ, hắn lấy điện thoại ra gọi cho Chu Thụy, nói cho hắn biết số nhà của cửa hàng này, để đối phương lái xe Grand Cherokee qua.</w:t>
      </w:r>
    </w:p>
    <w:p>
      <w:pPr>
        <w:pStyle w:val="BodyText"/>
      </w:pPr>
      <w:r>
        <w:t xml:space="preserve">- Thế nào? Cậu định đặt hai khối mao liêu này lên xe mang về à?</w:t>
      </w:r>
    </w:p>
    <w:p>
      <w:pPr>
        <w:pStyle w:val="BodyText"/>
      </w:pPr>
      <w:r>
        <w:t xml:space="preserve">Tống Quân nghe được lời của Trang Duệ thì kinh ngạc hỏi.</w:t>
      </w:r>
    </w:p>
    <w:p>
      <w:pPr>
        <w:pStyle w:val="BodyText"/>
      </w:pPr>
      <w:r>
        <w:t xml:space="preserve">- Đúng vậy, tôi cũng không có chỗ đặt, đặt lên xe thì hay hơn, hệ thống bảo vệ của khách sạn là không tồi, đồng thời chúng lại quá lớn, cũng không ai đi trộm.</w:t>
      </w:r>
    </w:p>
    <w:p>
      <w:pPr>
        <w:pStyle w:val="BodyText"/>
      </w:pPr>
      <w:r>
        <w:t xml:space="preserve">Trang Duệ dùng giọng đương nhiên trả lời.</w:t>
      </w:r>
    </w:p>
    <w:p>
      <w:pPr>
        <w:pStyle w:val="BodyText"/>
      </w:pPr>
      <w:r>
        <w:t xml:space="preserve">Tống Quân nghe được lời của Trang Duệ thì dở khóc dở cười nói:</w:t>
      </w:r>
    </w:p>
    <w:p>
      <w:pPr>
        <w:pStyle w:val="BodyText"/>
      </w:pPr>
      <w:r>
        <w:t xml:space="preserve">- Cậu có biết trên đời này còn có dịch vụ vận chuyển không? Tiểu tử cậu không bỏ ra vài đồng thuê vận chuyển được à?</w:t>
      </w:r>
    </w:p>
    <w:p>
      <w:pPr>
        <w:pStyle w:val="BodyText"/>
      </w:pPr>
      <w:r>
        <w:t xml:space="preserve">Trang Duệ cũng thật sự không ngờ mao liêu có thể vận chuyển, hắn cho rằng những thứ này rất quý giá, người mua sẽ thuê xe kéo về, không ngờ lại dùng dịch vụ vận chuyển.</w:t>
      </w:r>
    </w:p>
    <w:p>
      <w:pPr>
        <w:pStyle w:val="BodyText"/>
      </w:pPr>
      <w:r>
        <w:t xml:space="preserve">Bình Châu đặc biệt có những công ty chuyên làm ăn với thương nhân mao liêu, đặc biệt là những mao liêu đắt tiền xa hoa thì bọn họ cũng dám tiếp nhận. Nhưng phí vận chuyển là khá cao, tất nhiên nếu mất mao liêu thì bọn họ sẽ phải bồi thường theo giá cả của khách hàng đã mua.</w:t>
      </w:r>
    </w:p>
    <w:p>
      <w:pPr>
        <w:pStyle w:val="BodyText"/>
      </w:pPr>
      <w:r>
        <w:t xml:space="preserve">- Thôi khỏi, dù sao tôi cũng phải lái xe quay về, hai khối mao liêu này cũng không tính là quá lớn, sẽ tự chở về, sợ rằng hai ngày tới tôi vui vẻ thì sẽ mở đá ra xem thế nào.</w:t>
      </w:r>
    </w:p>
    <w:p>
      <w:pPr>
        <w:pStyle w:val="BodyText"/>
      </w:pPr>
      <w:r>
        <w:t xml:space="preserve">Trang Duệ suy nghĩ một chút và cuối cùng quyết định để mình tự đưa mao liêu về, vì hắn thật sự lo lắng với công ty vận chuyển mao liêu kia, thứ hai là hắn muốn mở một lớp đá của mao liêu toàn đổ mình vừa mua.</w:t>
      </w:r>
    </w:p>
    <w:p>
      <w:pPr>
        <w:pStyle w:val="BodyText"/>
      </w:pPr>
      <w:r>
        <w:t xml:space="preserve">- Tùy cậu thôi...</w:t>
      </w:r>
    </w:p>
    <w:p>
      <w:pPr>
        <w:pStyle w:val="BodyText"/>
      </w:pPr>
      <w:r>
        <w:t xml:space="preserve">Tống Quân cũng không xem hai khối mao liêu hơn một trăm ngàn kia ra gì.</w:t>
      </w:r>
    </w:p>
    <w:p>
      <w:pPr>
        <w:pStyle w:val="BodyText"/>
      </w:pPr>
      <w:r>
        <w:t xml:space="preserve">- Các vị dùng chút dưa hấu, hôm nay thời tiết hơi nóng...</w:t>
      </w:r>
    </w:p>
    <w:p>
      <w:pPr>
        <w:pStyle w:val="BodyText"/>
      </w:pPr>
      <w:r>
        <w:t xml:space="preserve">Sau khi bán xong vài món mao liêu, ông chủ Tại gọi điện thoại cho vợ mình đưa dưa hấu đến, lúc này thời tiết Quảng Đông hơn ba mươi độ, dù đã mở máy lạnh cũng cảm thấy toàn thân đầy mồ hôi, ăn dưa hấu thì thật sự cảm thấy mát mẻ hơn nhiều.</w:t>
      </w:r>
    </w:p>
    <w:p>
      <w:pPr>
        <w:pStyle w:val="BodyText"/>
      </w:pPr>
      <w:r>
        <w:t xml:space="preserve">Ăn dưa hấu xong thì ông chủ Tại lại gọi đi một cuộc điện thoại, lần này là gọi công ty hậu cần của mình đến xử lsy công tác vận chuyển, vì tính đặc thù của công việc nên những công ty vận chuyển kia đều đến thu hàng cả ngày lẫn đêm, rất thuận tiện và linh hoạt cho người mua và kẻ bán mao liêu.</w:t>
      </w:r>
    </w:p>
    <w:p>
      <w:pPr>
        <w:pStyle w:val="BodyText"/>
      </w:pPr>
      <w:r>
        <w:t xml:space="preserve">- Ông chủ Tại, mở cửa đi, xe của tôi đến rồi.</w:t>
      </w:r>
    </w:p>
    <w:p>
      <w:pPr>
        <w:pStyle w:val="BodyText"/>
      </w:pPr>
      <w:r>
        <w:t xml:space="preserve">Sau khi mọi người dùng xe đẩy đưa những khối mao liêu đã được mua ra sân thì có tiếng xe hơi dừng lại ngoài cửa, sau đó điện thoại của Trang Duệ chợt vang lên.</w:t>
      </w:r>
    </w:p>
    <w:p>
      <w:pPr>
        <w:pStyle w:val="BodyText"/>
      </w:pPr>
      <w:r>
        <w:t xml:space="preserve">- Được rồi. truyện copy từ</w:t>
      </w:r>
    </w:p>
    <w:p>
      <w:pPr>
        <w:pStyle w:val="BodyText"/>
      </w:pPr>
      <w:r>
        <w:t xml:space="preserve">Ông chủ Tại đầu tiên là khóa chặt cửa kho hàng mao liêu, sau đó đi đến nhìn qua mắt mèo, lúc này mới mở cửa lớn nhà mình ra.</w:t>
      </w:r>
    </w:p>
    <w:p>
      <w:pPr>
        <w:pStyle w:val="BodyText"/>
      </w:pPr>
      <w:r>
        <w:t xml:space="preserve">Cửa chính vừa mở ra thì một bóng trắng chạy qua bên cạnh ông chủ Tại, điều này làm hắn bị dọa thiếu chút nữa ngã sấp xuống, sau đó quay đầu nhìn lại thì thấy một con Ngao Tây Tạng như nghé con đang phóng về phía Trang Duệ.</w:t>
      </w:r>
    </w:p>
    <w:p>
      <w:pPr>
        <w:pStyle w:val="BodyText"/>
      </w:pPr>
      <w:r>
        <w:t xml:space="preserve">- Điều này...Đại Hoàng, Nhị Hoàng, lên.</w:t>
      </w:r>
    </w:p>
    <w:p>
      <w:pPr>
        <w:pStyle w:val="BodyText"/>
      </w:pPr>
      <w:r>
        <w:t xml:space="preserve">Ông chủ Tại thấy tình huống như vậy thì nhanh chóng lên tiếng ra lệnh hai con chó nhà mình phóng lên trợ giúp Trang Duệ, nhưng lúc này hắn chợt phát hiện hai con chó săn Côn Minh nhà mình vốn rất dũng mãnh nhưng lúc này lại cúp đuôi nằm tránh nơi chân tường, khi hắn đưa mắt nhìn thì thấy con Ngao kia đang thân mật liếm mặt Trang Duệ.</w:t>
      </w:r>
    </w:p>
    <w:p>
      <w:pPr>
        <w:pStyle w:val="BodyText"/>
      </w:pPr>
      <w:r>
        <w:t xml:space="preserve">- Làm giật cả mình, con bà nó, hai con súc sinh kia bình thường ăn không ít thịt, vào thời điểm mấu chốt lại nhát cáy, đúng là không ra gì.</w:t>
      </w:r>
    </w:p>
    <w:p>
      <w:pPr>
        <w:pStyle w:val="BodyText"/>
      </w:pPr>
      <w:r>
        <w:t xml:space="preserve">Ông chủ Tại vỗ ngực, hắn lúc này biết con Ngao kia là của Trang Duệ, vì vậy khi nhìn hai con chó săn của mình thì không khỏi sinh ra bực bội, cũng là chó nhưng sao lại kém xa nhau như vậy?</w:t>
      </w:r>
    </w:p>
    <w:p>
      <w:pPr>
        <w:pStyle w:val="BodyText"/>
      </w:pPr>
      <w:r>
        <w:t xml:space="preserve">- Ha ha, ông chủ Tại, con Ngao này tôi nhìn mà phát thèm, biết không? Tiểu tử kia được người ta trả giá bốn chục triệu nhưng không bán.</w:t>
      </w:r>
    </w:p>
    <w:p>
      <w:pPr>
        <w:pStyle w:val="BodyText"/>
      </w:pPr>
      <w:r>
        <w:t xml:space="preserve">Tống Quân nhìn Tiểu Bạch Sư, hắn cũng giật mình, lúc này mới vài tháng không gặp nhưng hình thể của nó đã như chó Ngao trưởng thành, thật sự không khác bao nhiêu.</w:t>
      </w:r>
    </w:p>
    <w:p>
      <w:pPr>
        <w:pStyle w:val="BodyText"/>
      </w:pPr>
      <w:r>
        <w:t xml:space="preserve">- Bốn chục triệu sao? Trời ạ...</w:t>
      </w:r>
    </w:p>
    <w:p>
      <w:pPr>
        <w:pStyle w:val="BodyText"/>
      </w:pPr>
      <w:r>
        <w:t xml:space="preserve">Ông chủ Tại, người đàn ông râu rậm và thầy Bành nghe được câu nói như vậy của Tống Quân thì ánh mắt nhìn về phía Trang Duệ và Tiểu Bạch Sư chợt ngưng trọng hơn rất nhiều, trong lòng càng đánh giá cao Trang Duệ.</w:t>
      </w:r>
    </w:p>
    <w:p>
      <w:pPr>
        <w:pStyle w:val="BodyText"/>
      </w:pPr>
      <w:r>
        <w:t xml:space="preserve">- Anh Chuu, giúp tôi đưa hai khối mao liêu này lên xe.</w:t>
      </w:r>
    </w:p>
    <w:p>
      <w:pPr>
        <w:pStyle w:val="BodyText"/>
      </w:pPr>
      <w:r>
        <w:t xml:space="preserve">Trang Duệ lên tiếng với Chu Thụy, sau đó hai người cố sức nâng hai khối mao liêu ra ngoài cửa.</w:t>
      </w:r>
    </w:p>
    <w:p>
      <w:pPr>
        <w:pStyle w:val="BodyText"/>
      </w:pPr>
      <w:r>
        <w:t xml:space="preserve">- Sao? Không đặt ở thùng xe phía sau à?</w:t>
      </w:r>
    </w:p>
    <w:p>
      <w:pPr>
        <w:pStyle w:val="BodyText"/>
      </w:pPr>
      <w:r>
        <w:t xml:space="preserve">Chu Thụy thấy Trang Duệ không mở thùng xe thì đành phải kéo cửa dùng giọng kỳ quái hỏi.</w:t>
      </w:r>
    </w:p>
    <w:p>
      <w:pPr>
        <w:pStyle w:val="BodyText"/>
      </w:pPr>
      <w:r>
        <w:t xml:space="preserve">- Đặt trong xe đi, vì nó cũng không nhẹ.</w:t>
      </w:r>
    </w:p>
    <w:p>
      <w:pPr>
        <w:pStyle w:val="BodyText"/>
      </w:pPr>
      <w:r>
        <w:t xml:space="preserve">Trang Duệ tìm một cái cớ để lên tiếng, hắn chui vào trong xe, đầu tiên là xếp ghế lại, sau đó nhét khối mao liêu xuống dưới ghế, lại kéo ghế về chỗ cũ. Vì có những chiếc ghế che chắn, mọi người cũng không thấy có một khối đá ở bên dưới.</w:t>
      </w:r>
    </w:p>
    <w:p>
      <w:pPr>
        <w:pStyle w:val="BodyText"/>
      </w:pPr>
      <w:r>
        <w:t xml:space="preserve">- Tiểu tử chết tiệt kia quan tâm đến một viên đá vứt đi như vậy sao?</w:t>
      </w:r>
    </w:p>
    <w:p>
      <w:pPr>
        <w:pStyle w:val="BodyText"/>
      </w:pPr>
      <w:r>
        <w:t xml:space="preserve">Tống Quân thấy như vậy cũng thật sự lắc đầu.</w:t>
      </w:r>
    </w:p>
    <w:p>
      <w:pPr>
        <w:pStyle w:val="BodyText"/>
      </w:pPr>
      <w:r>
        <w:t xml:space="preserve">- Tảng đá vứt đi sao? Nếu nói bên trong có phỉ thúy đỏ, sợ rằng sẽ không còn ai có ý nghĩ như vậy.</w:t>
      </w:r>
    </w:p>
    <w:p>
      <w:pPr>
        <w:pStyle w:val="BodyText"/>
      </w:pPr>
      <w:r>
        <w:t xml:space="preserve">Trang Duệ cũng không trả lời, hắn đi một vòng nhìn chiếc Grand Cherokee, sau đó mới yên lòng. Trừ khi có người trộm cả chiếc xe, nếu không thì người đi bên ngoài sẽ không biết bên trên chiếc xe có cất giữ mao liêu.</w:t>
      </w:r>
    </w:p>
    <w:p>
      <w:pPr>
        <w:pStyle w:val="BodyText"/>
      </w:pPr>
      <w:r>
        <w:t xml:space="preserve">Sau khi đặt khối mao liêu có phỉ thúy đỏ lên xe, Trang Duệ lại đưa khối mao liêu hơn hai mươi kg ra đặt sau thùng xe, hắn sẽ chờ khi nào có cơ hội sẽ mở khối mao liêu này ra.</w:t>
      </w:r>
    </w:p>
    <w:p>
      <w:pPr>
        <w:pStyle w:val="BodyText"/>
      </w:pPr>
      <w:r>
        <w:t xml:space="preserve">Vài người đợi một lúc trong sân, sau đó công ty hậu cần mà ông chủ Tại vừa rồi đã gọi điện thoại cũng đến, bọn họ niêm phong và đưa những khối mao liêu của Tống Quân lên xe, sau khi làm xong các thủ tục thì nhanh chóng lên xe bỏ đi.</w:t>
      </w:r>
    </w:p>
    <w:p>
      <w:pPr>
        <w:pStyle w:val="BodyText"/>
      </w:pPr>
      <w:r>
        <w:t xml:space="preserve">- Tiểu Lâm Tử, lần sau tìm ông chủ nào có sảng khoái hơn một chút, vị này buôn bán quá đắt đỏ...</w:t>
      </w:r>
    </w:p>
    <w:p>
      <w:pPr>
        <w:pStyle w:val="BodyText"/>
      </w:pPr>
      <w:r>
        <w:t xml:space="preserve">Sau khi đi ra ngoài đường Ngọc Khí thì Tống Quân lấy ra một xấp tiền hơn mười tờ đưa cho lái buôn Tiểu Lâm Tử.</w:t>
      </w:r>
    </w:p>
    <w:p>
      <w:pPr>
        <w:pStyle w:val="BodyText"/>
      </w:pPr>
      <w:r>
        <w:t xml:space="preserve">Tiểu Lâm Tử nhận tiền và luôn miệng nói:</w:t>
      </w:r>
    </w:p>
    <w:p>
      <w:pPr>
        <w:pStyle w:val="BodyText"/>
      </w:pPr>
      <w:r>
        <w:t xml:space="preserve">- Nhất định rồi, lần sau nhất định sẽ cho ông chủ Tống thỏa mãn, ngày mai sau khi sắp xếp tốt sẽ điện thoại báo cho anh ngay.</w:t>
      </w:r>
    </w:p>
    <w:p>
      <w:pPr>
        <w:pStyle w:val="BodyText"/>
      </w:pPr>
      <w:r>
        <w:t xml:space="preserve">- Thôi khỏi, để lần nào ông chủ Trang muốn một mình xem hàng thì tôi mới thu tiền.</w:t>
      </w:r>
    </w:p>
    <w:p>
      <w:pPr>
        <w:pStyle w:val="BodyText"/>
      </w:pPr>
      <w:r>
        <w:t xml:space="preserve">Trang Duệ thấy động tác của Tống Quân thì cũng lấy ra một ngàn đồng đưa cho Tiểu Lâm Tử, nhưng lại bị đối phương đẩy về, sau đó tiện tay đưa danh thiếp cho Trang Duệ, bên trên có số điện thoại liên lạc.</w:t>
      </w:r>
    </w:p>
    <w:p>
      <w:pPr>
        <w:pStyle w:val="BodyText"/>
      </w:pPr>
      <w:r>
        <w:t xml:space="preserve">- Anh Tống, mao liêu trong nhà ông chủ Tại cũn không nhiều, bọn họ có phải đã chọn ra những mao liêu tốt để tham gia hội chợ ngày mai rồi không?</w:t>
      </w:r>
    </w:p>
    <w:p>
      <w:pPr>
        <w:pStyle w:val="BodyText"/>
      </w:pPr>
      <w:r>
        <w:t xml:space="preserve">Nửa giờ sau Tống Quân đã về phóng tắm giặt, sau đó hắn và Trang Duệ ngồi trong quán cà phê của khách sạn, nguyên nhân chính là Tống Quân muốn nói vài lời với Trang Duệ, hắn cũng không muốn Trang Duệ vì muốn mua biệt thự mà vùi đầu vào đổ thạch.</w:t>
      </w:r>
    </w:p>
    <w:p>
      <w:pPr>
        <w:pStyle w:val="BodyText"/>
      </w:pPr>
      <w:r>
        <w:t xml:space="preserve">- Ông chủ Tại kia có nhiều thứ tốt, ông ta còn có hai kho hàng như vậy ở những nơi khác, có thể coi là một người "nhà giàu", chắc chắn cũng không được hoan nghênh ở Myanmar.</w:t>
      </w:r>
    </w:p>
    <w:p>
      <w:pPr>
        <w:pStyle w:val="BodyText"/>
      </w:pPr>
      <w:r>
        <w:t xml:space="preserve">Tống Quân khẽ cười dùng giọng không cho là đúng nói.</w:t>
      </w:r>
    </w:p>
    <w:p>
      <w:pPr>
        <w:pStyle w:val="BodyText"/>
      </w:pPr>
      <w:r>
        <w:t xml:space="preserve">- Cái này có liên quan gì đến Myanmar?</w:t>
      </w:r>
    </w:p>
    <w:p>
      <w:pPr>
        <w:pStyle w:val="BodyText"/>
      </w:pPr>
      <w:r>
        <w:t xml:space="preserve">Trang Duệ kỳ quái hỏi.</w:t>
      </w:r>
    </w:p>
    <w:p>
      <w:pPr>
        <w:pStyle w:val="BodyText"/>
      </w:pPr>
      <w:r>
        <w:t xml:space="preserve">- Nói nhảm, tất nhiên là có liên quan đến Myanmar, vì Myanmar có quy tắc tương đối nghiêm khắc với nguyên thạch phỉ thúêu cầu phải được tiêu thụ thông qua con đường hội chợ đổ thạch. Trước tiên là những nguyên thạch tốt nhất sẽ được đấu giá trước ở Myanmar, cũng bị nhiều người Trung Quốc mua về.</w:t>
      </w:r>
    </w:p>
    <w:p>
      <w:pPr>
        <w:pStyle w:val="BodyText"/>
      </w:pPr>
      <w:r>
        <w:t xml:space="preserve">- Những vị "nhà giàu" tham gia mua bán mao liêu đều có con đường bí ẩn của mình, có thể vượt qua hải quan, vì những nguyên thạch tốt sẽ không được tham gia hội chợ Yangon(thủ đô Myanmar), cho nên bọn họ sẽ cố gắng vận chuyển về nước và không đưa vào tham gia hội chợ đổ thạch. Dựa theo quy định của Myanmar, bọn họ rõ ràng là buôn lậu, chỉ sợ ông chủ Tại là một người như vậy.</w:t>
      </w:r>
    </w:p>
    <w:p>
      <w:pPr>
        <w:pStyle w:val="BodyText"/>
      </w:pPr>
      <w:r>
        <w:t xml:space="preserve">- Thật ra giá cả phỉ thúy ở trong nước đều bị đám thương nhân mao liêu ở Bình Châu này xào nấu lên, chúng ta cũng xem như là vào nghề quá chậm...</w:t>
      </w:r>
    </w:p>
    <w:p>
      <w:pPr>
        <w:pStyle w:val="BodyText"/>
      </w:pPr>
      <w:r>
        <w:t xml:space="preserve">Sau khi nghe xong lời nói của Tống Quân, Trang Duệ xem như chính thức hiểu rõ tình huống chân thật của đổ thạch ở Bình Châu, xem ra còn phức tạp hơn so với tưởng tượng của hắn.</w:t>
      </w:r>
    </w:p>
    <w:p>
      <w:pPr>
        <w:pStyle w:val="BodyText"/>
      </w:pPr>
      <w:r>
        <w:t xml:space="preserve">Thập niên trước ngọc thạch ở Myanmar cũng không đáng giá bao tiền, vì nghề ngọc thạch chỉ phát triển mạnh ở Trung Quốc. Sau này thương nhân phát hiện ra ngọc thạch của Myanmar, vì vậy lén vận chuyển về nước hét giá cao.</w:t>
      </w:r>
    </w:p>
    <w:p>
      <w:pPr>
        <w:pStyle w:val="BodyText"/>
      </w:pPr>
      <w:r>
        <w:t xml:space="preserve">Nhưng vài năm trước những thương nhân Trung Quốc lũng đoạn thị trường Bình Châu đã xuất hiện tình huống phân phối lợi ích không đồng đều, có người nói ra sự việc, vì vậy mà chính quyền Myanmar mới bắt đầu điều tra thật chặt.</w:t>
      </w:r>
    </w:p>
    <w:p>
      <w:pPr>
        <w:pStyle w:val="BodyText"/>
      </w:pPr>
      <w:r>
        <w:t xml:space="preserve">Sau này Myanmar ra quy định đổ thạch chỉ có thể thông qua giao dịch ở Yangon mới được đưa ra ngoài, vì vậy bây giờ đám người bán mao liêu cũng không quá rêu rao như xưa, nhưng bọn họ vẫn còn có con đường vận chuyển hàng của mình, đặc biệt là những kẻ buôn lậu nguyên thạch đều ở Bình Châu, bọn họ thông qua mối quan hệ với các công ty bên phía Myanmar đẻ trực tiếp vận chuyển nguyên thạch về nước.</w:t>
      </w:r>
    </w:p>
    <w:p>
      <w:pPr>
        <w:pStyle w:val="BodyText"/>
      </w:pPr>
      <w:r>
        <w:t xml:space="preserve">Tuy nguyên thạch buôn lậu cực kỳ rủi ro nhưng nếu vận chuyển thành công thì cơ bản là lợi nhuận lớn.</w:t>
      </w:r>
    </w:p>
    <w:p>
      <w:pPr>
        <w:pStyle w:val="BodyText"/>
      </w:pPr>
      <w:r>
        <w:t xml:space="preserve">- Đúng rồi, cậu Trang, nghe tôi nhắc một câu, đổ thạch trước nay là tốt khoe xấu che, cậu đã từng nghe nhiều người đánh cuộc thắng tiền phất lên nhanh nhóng, nhưng cũng có không ít người táng gia bại sản.</w:t>
      </w:r>
    </w:p>
    <w:p>
      <w:pPr>
        <w:pStyle w:val="BodyText"/>
      </w:pPr>
      <w:r>
        <w:t xml:space="preserve">Hai người nói chuyện được một lúc, Tống Quân chợt nhớ đến mục đích mình hẹn Trang Duệ ra đây, vì thế mà tận tình mở miệng khuyên nhủ.</w:t>
      </w:r>
    </w:p>
    <w:p>
      <w:pPr>
        <w:pStyle w:val="Compact"/>
      </w:pPr>
      <w:r>
        <w:br w:type="textWrapping"/>
      </w:r>
      <w:r>
        <w:br w:type="textWrapping"/>
      </w:r>
    </w:p>
    <w:p>
      <w:pPr>
        <w:pStyle w:val="Heading2"/>
      </w:pPr>
      <w:bookmarkStart w:id="207" w:name="chương-185-ngọc-thiền."/>
      <w:bookmarkEnd w:id="207"/>
      <w:r>
        <w:t xml:space="preserve">185. Chương 185 : Ngọc Thiền*.</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185: Ngọc thiền*.</w:t>
      </w:r>
    </w:p>
    <w:p>
      <w:pPr>
        <w:pStyle w:val="BodyText"/>
      </w:pPr>
      <w:r>
        <w:t xml:space="preserve">Nhóm Dịch: Tepga</w:t>
      </w:r>
    </w:p>
    <w:p>
      <w:pPr>
        <w:pStyle w:val="BodyText"/>
      </w:pPr>
      <w:r>
        <w:t xml:space="preserve">Nguồn: Sưu Tầm</w:t>
      </w:r>
    </w:p>
    <w:p>
      <w:pPr>
        <w:pStyle w:val="BodyText"/>
      </w:pPr>
      <w:r>
        <w:t xml:space="preserve">- Tôi biết rồi, anh Tống, lần này tham gia hội chợ đổ thạch Bình Châu, tôi nhiều nhất cũng chỉ có thể bỏ ra năm triệu để thử tay nghề, cũng sẽ không ném tất cả tiền của vào nó...</w:t>
      </w:r>
    </w:p>
    <w:p>
      <w:pPr>
        <w:pStyle w:val="BodyText"/>
      </w:pPr>
      <w:r>
        <w:t xml:space="preserve">Trang Duệ thật sự rất cảm kích với lời khuyên của Tống Quân, người khác nếu không thật lòng với anh, sẽ không bao giờ nói những lời đắc tội người như vậy.</w:t>
      </w:r>
    </w:p>
    <w:p>
      <w:pPr>
        <w:pStyle w:val="BodyText"/>
      </w:pPr>
      <w:r>
        <w:t xml:space="preserve">- Được, cậu nên nắm chắc tâm lý, lúc này cũng đã muộn rồi, chúng ta đi ngủ thôi. Sáng mai tôi sẽ điện thoại cho cậu, sẽ đưa cậu đi xem quỷ thị.</w:t>
      </w:r>
    </w:p>
    <w:p>
      <w:pPr>
        <w:pStyle w:val="BodyText"/>
      </w:pPr>
      <w:r>
        <w:t xml:space="preserve">Tống Quân gọi nhân viên phục vụ đến tính tiền, sau đó dùng giọng đắc ý nói với Trang Duệ.</w:t>
      </w:r>
    </w:p>
    <w:p>
      <w:pPr>
        <w:pStyle w:val="BodyText"/>
      </w:pPr>
      <w:r>
        <w:t xml:space="preserve">- Ha ha, anh Tống, tôi đã sớm đi rồi, hơn nữa còn có chút thu hoạch...</w:t>
      </w:r>
    </w:p>
    <w:p>
      <w:pPr>
        <w:pStyle w:val="BodyText"/>
      </w:pPr>
      <w:r>
        <w:t xml:space="preserve">Trang Duệ nói ra sự kiện mình mua được một bộ sứ Nhữ Diêu từ quỷ thị cho Tống Quân, sau khi sửa trị những mảnh sứ vỡ kia thì hắn sẽ bán ra, vì vậy cũng không sợ người ta biết rõ.</w:t>
      </w:r>
    </w:p>
    <w:p>
      <w:pPr>
        <w:pStyle w:val="BodyText"/>
      </w:pPr>
      <w:r>
        <w:t xml:space="preserve">- Cậu...Cậu nói cậu mua được những mảnh sứ của một kiện Nhữ Diêu?</w:t>
      </w:r>
    </w:p>
    <w:p>
      <w:pPr>
        <w:pStyle w:val="BodyText"/>
      </w:pPr>
      <w:r>
        <w:t xml:space="preserve">Tống Quân vừa đứng lên nhưng lại vì một câu của Trang Duệ mà phải ngồi lại, vẻ mặt thật sự khó tin, sau khi có được câu trả lời thuyết phục của Trang Duệ thì hắn mới liên tục lắc đầu nói:</w:t>
      </w:r>
    </w:p>
    <w:p>
      <w:pPr>
        <w:pStyle w:val="BodyText"/>
      </w:pPr>
      <w:r>
        <w:t xml:space="preserve">- Những lời vừa rồi xem như tôi chưa nói, phải là cậu có bao nhiêu tiền thì nên lấy ra để đánh cuộc, vì cậu thật sự quá may mắn rồi.</w:t>
      </w:r>
    </w:p>
    <w:p>
      <w:pPr>
        <w:pStyle w:val="BodyText"/>
      </w:pPr>
      <w:r>
        <w:t xml:space="preserve">Khi đi đến thang máy, Tống Quân liên tục nhìn chằm chằm vào cổ tay trái của Trang Duệ, lại thầm nghĩ, nếu có thời gian rảnh thì mình nhất định phải kiếm một vật phẩm của Phật sống mới được, hắn thấy sự may mắn của Trang Duệ rõ ràng là đến từ chuỗi hạt thiên châu kia.</w:t>
      </w:r>
    </w:p>
    <w:p>
      <w:pPr>
        <w:pStyle w:val="BodyText"/>
      </w:pPr>
      <w:r>
        <w:t xml:space="preserve">...</w:t>
      </w:r>
    </w:p>
    <w:p>
      <w:pPr>
        <w:pStyle w:val="BodyText"/>
      </w:pPr>
      <w:r>
        <w:t xml:space="preserve">Nhưng có lẽ vì bị vận may của Trang Duệ kích thích, vì vậy mà sáng sớm hôm sau khi Trang Duệ còn đang ngủ mơ màng thì bị Tống Quân điện thoại đánh thức, hẹn Trang Duệ đi vài vòng ở chợ quỷ thị. Hắn nhìn đồng hồ và thấy mới ba giờ, khi không biết làm sao thì hắn vội vàng đứng lên rửa mặt, đưa Tiểu Bạch Sư đi đến cửa khách sạn để hội họp với Tống Quân.</w:t>
      </w:r>
    </w:p>
    <w:p>
      <w:pPr>
        <w:pStyle w:val="BodyText"/>
      </w:pPr>
      <w:r>
        <w:t xml:space="preserve">Lần này Tống Quân không đem theo thầy Bạch, hắn tự mình đi, vì hắn thật sự là kẻ chuyên nghiệp ở phương diện đồ cổ hơn cả thầy Bành.</w:t>
      </w:r>
    </w:p>
    <w:p>
      <w:pPr>
        <w:pStyle w:val="BodyText"/>
      </w:pPr>
      <w:r>
        <w:t xml:space="preserve">Trên đường Ngọc Khí cứ cách mười mét mới có một chiếc đèn đường, hơn nữa lại là đèn tiết kiệm năng lượng, vì vậy mà sau mười hai giờ thì ánh sáng rất tối. Lúc này Tống Quân và Trang Duệ xem như đến sớm, lúc này ở hai bên đường Ngọc Khí đã được bày hàng, còn có người vừa đến, đang bày quầy.</w:t>
      </w:r>
    </w:p>
    <w:p>
      <w:pPr>
        <w:pStyle w:val="BodyText"/>
      </w:pPr>
      <w:r>
        <w:t xml:space="preserve">Vì ngày mai chợ đổ thạch Bình Châu sẽ khai mạc, vì vậy lúc này cũng là ngày cuối cùng của quỷ thị, những người muốn tìm được bảo vật sẽ đến tương đối sớm, vì vậy mà số người đi dạo trên đường còn nhiều hơn số quầy hàng ở đây rất nhiều.</w:t>
      </w:r>
    </w:p>
    <w:p>
      <w:pPr>
        <w:pStyle w:val="BodyText"/>
      </w:pPr>
      <w:r>
        <w:t xml:space="preserve">Điều làm cho Tống Quân buồn bực chính là mình mang theo loại đèn pin cực mạnh, vừa mở ra đã bị người ta mắng, ngược thì Trang Duệ cầm đèn pin loại nhỏ thì không có vấn đề. Khi thấy tình huống như vậy thì Trang Duệ mới đưa đèn pin của mình cho Tống Quân, đối với hắn thì những món đồ cổ có chứa linh khí giống như đom đóm trên trời, chỉ cần có tồn tại sẽ khó thể nào vượt khỏi ánh mắt của hắn, vì vậy dù là đêm hay ngày cũng không gì khác nhau.</w:t>
      </w:r>
    </w:p>
    <w:p>
      <w:pPr>
        <w:pStyle w:val="BodyText"/>
      </w:pPr>
      <w:r>
        <w:t xml:space="preserve">- Cậu Trang, chúng ta tách nhau ra xem, có gì dùng điện thoại liên lạc.</w:t>
      </w:r>
    </w:p>
    <w:p>
      <w:pPr>
        <w:pStyle w:val="BodyText"/>
      </w:pPr>
      <w:r>
        <w:t xml:space="preserve">Đường Ngọc Khí dài hơn hai kilomet, tuy lúc này cũng không có nhiều người bày quầy, nhưng cũng có ít nhất bốn năm chục quầy hàng, vì vậy Tống Quân thích thú tách ra với Trang Duệ, tự mình đi dạo.</w:t>
      </w:r>
    </w:p>
    <w:p>
      <w:pPr>
        <w:pStyle w:val="BodyText"/>
      </w:pPr>
      <w:r>
        <w:t xml:space="preserve">Đã không có đèn pin thì dưới ánh đèn u ám cũng không gia tăng kinh nghiệm gì, vì thế Trang Duệ cũng lười xem xét từng vật phẩm, hắn dứt khoát đi qua từng quầy hàng, dùng linh khí trong mắt để xem xét tất cả vật phẩm. Sau khi xem xét thì hắn thấy quá lắm là đồ sứ thời Thanh, không đáng giá vài đồng tiền, hơn nữa ông chủ còn biết giá của nó, vì vậy mà khai giá còn cao hơn cả đấu giá, Trang Duệ cũng lười trả giá, trực tiếp đi qua.</w:t>
      </w:r>
    </w:p>
    <w:p>
      <w:pPr>
        <w:pStyle w:val="BodyText"/>
      </w:pPr>
      <w:r>
        <w:t xml:space="preserve">- Này, Cậu Trang, sao cậu xem nhanh như vậy?</w:t>
      </w:r>
    </w:p>
    <w:p>
      <w:pPr>
        <w:pStyle w:val="BodyText"/>
      </w:pPr>
      <w:r>
        <w:t xml:space="preserve">Trang Duệ lúc bắt đầu cùng Tống Quân mỗi người đi một bên đường, chưa đến một giờ sau thì hắn đã chuyển sang bên đường bên kia, sau đó đụng phải Tống Quân ở một quầy hàng.</w:t>
      </w:r>
    </w:p>
    <w:p>
      <w:pPr>
        <w:pStyle w:val="BodyText"/>
      </w:pPr>
      <w:r>
        <w:t xml:space="preserve">- Có phải là đưa đèn pin cho tôi nên cậu thấy không rõ? Vậy cậu cầm đèn pin đi, ánh mắt của tôi vẫn rất tốt.</w:t>
      </w:r>
    </w:p>
    <w:p>
      <w:pPr>
        <w:pStyle w:val="BodyText"/>
      </w:pPr>
      <w:r>
        <w:t xml:space="preserve">Tống Quân thật sự có chút xấu hổ, muốn trả lại đèn pin cho Trang Duệ.</w:t>
      </w:r>
    </w:p>
    <w:p>
      <w:pPr>
        <w:pStyle w:val="BodyText"/>
      </w:pPr>
      <w:r>
        <w:t xml:space="preserve">- Đừng, anh Tống, anh cứ cầm lấy, hôm nay tôi chỉ muốn cưỡi ngựa xem hoa mà thôi.</w:t>
      </w:r>
    </w:p>
    <w:p>
      <w:pPr>
        <w:pStyle w:val="BodyText"/>
      </w:pPr>
      <w:r>
        <w:t xml:space="preserve">Trang Duệ không tiếp nhận đèn pin, hắn đã đi qua hơn hai mươi quầy hàng, lại không thấy bất kỳ vật phẩm nào tốt, trên cơ bản đã không còn nhiều hy vọng, hắn cảm thấy muốn lấy được một món thật sự tốt từ trong quỷ thị thì thật sự phải nhìn vào vận may.</w:t>
      </w:r>
    </w:p>
    <w:p>
      <w:pPr>
        <w:pStyle w:val="BodyText"/>
      </w:pPr>
      <w:r>
        <w:t xml:space="preserve">- Tôi cũng không khách khí.</w:t>
      </w:r>
    </w:p>
    <w:p>
      <w:pPr>
        <w:pStyle w:val="BodyText"/>
      </w:pPr>
      <w:r>
        <w:t xml:space="preserve">Tống Quân vừa nói vừa tiếp tục quan sát vật phẩm mình vừa lấy lên, bảy phút sau hắn đưa tay về phía chủ quầy hàng. Vì lúc này trời tối nên Trang Duệ không thấy rõ hai bàn tay của bọn họ, nhưng khi Tống Quân trả tiên, Trang Duệ thấy rõ ràng là hai xấp tiền được đưa vào trong tay ông chủ kia.</w:t>
      </w:r>
    </w:p>
    <w:p>
      <w:pPr>
        <w:pStyle w:val="BodyText"/>
      </w:pPr>
      <w:r>
        <w:t xml:space="preserve">Trang Duệ chợt lắp bắp kinh hãi, ở những nơi thế này mà bỏ ra hai chục ngàn để mua đồ, nếu không phải có lợi nhuận thì sẽ là lỗ nặng. Thứ kia cũng không lớn, được Tống Quân nắm trong lòng bàn tay, Trang Duệ cũng thật sự khó thể nhìn ra, hắn nhịn không được phải hỏi:</w:t>
      </w:r>
    </w:p>
    <w:p>
      <w:pPr>
        <w:pStyle w:val="BodyText"/>
      </w:pPr>
      <w:r>
        <w:t xml:space="preserve">- Anh Tống, anh mua thứ gì vậy?</w:t>
      </w:r>
    </w:p>
    <w:p>
      <w:pPr>
        <w:pStyle w:val="BodyText"/>
      </w:pPr>
      <w:r>
        <w:t xml:space="preserve">- Hì hì, cậu Trang, cậu đúng là mèo thần tài, vừa mới đến thì tôi đã mua được thứ tốt, đi, không xem bây giờ, về khách sạn thôi.</w:t>
      </w:r>
    </w:p>
    <w:p>
      <w:pPr>
        <w:pStyle w:val="BodyText"/>
      </w:pPr>
      <w:r>
        <w:t xml:space="preserve">Tống Quân hưng phấn kéo Trang Duệ muốn quay về khách sạn, cũng không muốn tiếp tục đi xem xét những cửa hàng khác trong chợ quỷ thị. Vì điều này cũng là quy củ mà những nhà sưu tầm phải chú ý, hễ là mua được vật phẩm tốt thì sẽ không tiếp tục xem, vì tâm tình hưng phấn sau khi mua được vật phẩm tốt sẽ ảnh hưởng đến những phán đoán tiếp theo.</w:t>
      </w:r>
    </w:p>
    <w:p>
      <w:pPr>
        <w:pStyle w:val="BodyText"/>
      </w:pPr>
      <w:r>
        <w:t xml:space="preserve">- Này anh Tống, tôi còn chưa xem hết các cửa hàng, anh cũng đừng lôi kéo, tôi đi với anh không được sao?</w:t>
      </w:r>
    </w:p>
    <w:p>
      <w:pPr>
        <w:pStyle w:val="BodyText"/>
      </w:pPr>
      <w:r>
        <w:t xml:space="preserve">Trang Duệ vốn định xem xét hết những quầy hàng còn lại, nhưng lúc này bị Tống Quân kéo đi, bất đắc dĩ cũng chỉ có thể đi theo Tống Quân về khách sạn.</w:t>
      </w:r>
    </w:p>
    <w:p>
      <w:pPr>
        <w:pStyle w:val="BodyText"/>
      </w:pPr>
      <w:r>
        <w:t xml:space="preserve">- Anh Tống, rốt cuộc là món bảo bối gì, đáng giá để anh ngạc nhiên như vậy? Tôi đây lại chẳng có thu hoạch gì cả.</w:t>
      </w:r>
    </w:p>
    <w:p>
      <w:pPr>
        <w:pStyle w:val="BodyText"/>
      </w:pPr>
      <w:r>
        <w:t xml:space="preserve">Sau khi đi vào khách sạn và ngồi xuống thì Trang Duệ mở miệng hỏi, trong giọng nói có chút phàn nàn, hôm nay là ngày quỷ thị cuối cùng, qua hôm này sẽ chẳng còn nữa.</w:t>
      </w:r>
    </w:p>
    <w:p>
      <w:pPr>
        <w:pStyle w:val="BodyText"/>
      </w:pPr>
      <w:r>
        <w:t xml:space="preserve">- Đừng nóng vội, tôi còn phải nhìn lại xem thế nào.</w:t>
      </w:r>
    </w:p>
    <w:p>
      <w:pPr>
        <w:pStyle w:val="BodyText"/>
      </w:pPr>
      <w:r>
        <w:t xml:space="preserve">Tống Quân nói làm cho Trang Duệ thật sự thiếu chút nữa thì té ghế, trời ạ, thì ra ông chủ Tống còn chưa thấy rõ ràng nhưng đã vung tay mua lại.</w:t>
      </w:r>
    </w:p>
    <w:p>
      <w:pPr>
        <w:pStyle w:val="BodyText"/>
      </w:pPr>
      <w:r>
        <w:t xml:space="preserve">Lúc này những bóng đèn lớn trong khách sạn cũng đã được tắt đi, nhưng nếu mở đèn pin ánh sáng mạnh ở đây sẽ không có người hỏi đến, vì vậy mà Tống Quân đặt vật trong tay lên bàn trà, sau đó mở đèn, chiếu ánh sáng mạnh vào vật phẩm kia.</w:t>
      </w:r>
    </w:p>
    <w:p>
      <w:pPr>
        <w:pStyle w:val="BodyText"/>
      </w:pPr>
      <w:r>
        <w:t xml:space="preserve">- Đây là thứ quái quỷ gì?</w:t>
      </w:r>
    </w:p>
    <w:p>
      <w:pPr>
        <w:pStyle w:val="BodyText"/>
      </w:pPr>
      <w:r>
        <w:t xml:space="preserve">Vật phẩm hiện ra trước mặt Trang Duệ có toàn thân màu đỏ, to như ngón cái, trên mặt còn dính chút bùn đất, căn bản không thể nhìn rõ nó là thứ gì.</w:t>
      </w:r>
    </w:p>
    <w:p>
      <w:pPr>
        <w:pStyle w:val="BodyText"/>
      </w:pPr>
      <w:r>
        <w:t xml:space="preserve">- Cậu thì biết gì, đây gọi là ngọc thiền*(ve ngọc), hơn nữa là ngọc được chôn giấu thời Hán, rất quý giá...</w:t>
      </w:r>
    </w:p>
    <w:p>
      <w:pPr>
        <w:pStyle w:val="BodyText"/>
      </w:pPr>
      <w:r>
        <w:t xml:space="preserve">Tống Quân tức giận nói.</w:t>
      </w:r>
    </w:p>
    <w:p>
      <w:pPr>
        <w:pStyle w:val="BodyText"/>
      </w:pPr>
      <w:r>
        <w:t xml:space="preserve">Sau khi nghe được lời của Tống Quân thì Trang Duệ thật sự có chút lưu tâm, hắn nhìn lại cẩn thận, ngọc thiền kia dài không quá ba bốn centimet, rộng hai centimet, đầu và mắt của ve rất lớn, thân nhỏ hẹp và xếp lại, đầu ngọc thiền có một lỗ xỏ, có lẽ dùng để xỏ dây đeo.</w:t>
      </w:r>
    </w:p>
    <w:p>
      <w:pPr>
        <w:pStyle w:val="BodyText"/>
      </w:pPr>
      <w:r>
        <w:t xml:space="preserve">Chất liệu của ngọc thiền kia là khá tốt, Trang Duệ thấy nó giống như bạch ngọc Tân Cương, nhưng nó lại có màu đỏ thẫm, thân ve hình thoi, hình tượng khá đơn giản, đầu và bụng có những đường rảnh khá thô, rõ ràng là chỉ được tạo nên bằng vài nét cắt đơn giản thể hiện thủ pháp ngắn gọn. Hai cánh ve đối xững với nhau, hình dạng như một lá phổi, tạo hình chỉnh thể rất hợp quy tắc.</w:t>
      </w:r>
    </w:p>
    <w:p>
      <w:pPr>
        <w:pStyle w:val="BodyText"/>
      </w:pPr>
      <w:r>
        <w:t xml:space="preserve">- Anh Tống, cái này để ngậm vào miệng phải không?</w:t>
      </w:r>
    </w:p>
    <w:p>
      <w:pPr>
        <w:pStyle w:val="BodyText"/>
      </w:pPr>
      <w:r>
        <w:t xml:space="preserve">Trang Duệ vuốt vuốt ngọc thiền trong tay, sau đó hỏi Tống Quân, hắn biết rõ ngọc thiền phần lớn đặt trong miệng người chết, như vậy sẽ ý nghĩa thanh cao tuyệt tục, sống lại tái sinh. Nhưng đó là những gì hắn được nghe nói đến, nhưng đây là lần đầu tiên được gặp.</w:t>
      </w:r>
    </w:p>
    <w:p>
      <w:pPr>
        <w:pStyle w:val="BodyText"/>
      </w:pPr>
      <w:r>
        <w:t xml:space="preserve">Ngọc thiền cổ đại có ba loại công dụng: Một là đặt trên mũ làm trang sức cao cấ, hai là xỏ dây đeo trên người, ba là vật phẩm chôn theo người chết, đây là công dụng lớn nhất của nó, sau khi mất sẽ được cho ngậm ngọc thiền.</w:t>
      </w:r>
    </w:p>
    <w:p>
      <w:pPr>
        <w:pStyle w:val="BodyText"/>
      </w:pPr>
      <w:r>
        <w:t xml:space="preserve">Từ thời kỳ đồ đá, đã qua năm ngàn năm, mọi người vẫn luôn hướng về phía con ve, là cố chấp của người cổ đại, bọn họ cho rằng ve từ ấu trùng biến thành côn trùng, sau đó sẽ lột xác, thoát thai hoán cốt, vì thế mà ý nghĩa của nó là làm người một lần nữa, đầu thai một lần nữa.</w:t>
      </w:r>
    </w:p>
    <w:p>
      <w:pPr>
        <w:pStyle w:val="BodyText"/>
      </w:pPr>
      <w:r>
        <w:t xml:space="preserve">- Đúng, đây là ngọc mà người chết dùng để ngậm miệng, là ngọc tắc cửu khiếu(ngọc nhét vào chín chỗ) trong dân gian, hôm nay tôi thật sự may mắn, đây chính là ngọc thiền chính tông. Con bà nó, tiểu tử kia nhất định là đào được thứ này từ trong một ngôi mộ thời Hán.</w:t>
      </w:r>
    </w:p>
    <w:p>
      <w:pPr>
        <w:pStyle w:val="BodyText"/>
      </w:pPr>
      <w:r>
        <w:t xml:space="preserve">Tống Quân rất hưng phấn, rõ ràng lại nói tục, hôm nay hắn mua được ngọc thiền, cực kỳ thỏa mãn.</w:t>
      </w:r>
    </w:p>
    <w:p>
      <w:pPr>
        <w:pStyle w:val="BodyText"/>
      </w:pPr>
      <w:r>
        <w:t xml:space="preserve">Ngọc tắc cửu khiếu cũng giông như tên, là những khối ngược được nhét vào chín lỗ trên thi thể người chết, đây là những thứ rất được chú ý. Hai tay thi thể nắm ngọc gọi là ngọc ác, hai mắt cũng được đậy ngọc gọi là ngọc minh mục, mà trong miệng thì gọi là ngọc hàm.</w:t>
      </w:r>
    </w:p>
    <w:p>
      <w:pPr>
        <w:pStyle w:val="BodyText"/>
      </w:pPr>
      <w:r>
        <w:t xml:space="preserve">Còn Tống Quân nói đây là ngọc thời Hán, cũng vì ngọc thiền này có phong cách nhà Hán, nói rộng rãi một chút thì lưng và bụng của ngọc hàm được khắc bằng "Hán đao", cách khắc này đã thất truyền, vì vậy gọi là Ngọc Thiền Hán Đao, vì vậy dù xét ở phương diện giá trị nghệ thuật hay công nghệ nghiên cứu thì đều là cực kỳ trân quý. (.</w:t>
      </w:r>
    </w:p>
    <w:p>
      <w:pPr>
        <w:pStyle w:val="BodyText"/>
      </w:pPr>
      <w:r>
        <w:t xml:space="preserve">Khi Trang Duệ cầm ngọc thiền lên xem, hắn đã dùng linh khí xem xét, đây thật sự là cổ vật thời Hán, vì linh khí bên trong có màu tím sậm, chỉ là số lượng không quá nhiều, nhưng khi Trang Duệ xem xét thì thấy giống như linh khí đang chậm rãi gia tăng.</w:t>
      </w:r>
    </w:p>
    <w:p>
      <w:pPr>
        <w:pStyle w:val="BodyText"/>
      </w:pPr>
      <w:r>
        <w:t xml:space="preserve">Phát hiện này làm cho Trang Duệ chợt hào hứng, nếu cảm giác của mình là thật, như vậy linh khí trong cổ vật được hình thành không khỏi liên quan đến việc tẩm bổ của nhân thể.</w:t>
      </w:r>
    </w:p>
    <w:p>
      <w:pPr>
        <w:pStyle w:val="BodyText"/>
      </w:pPr>
      <w:r>
        <w:t xml:space="preserve">- Anh Tống, tiểu đệ muốn tìm một thứ để giữ lại chơi đùa, coi như anh tặng ngọc thiền cho tôi, giá cả không thành vấn đề.</w:t>
      </w:r>
    </w:p>
    <w:p>
      <w:pPr>
        <w:pStyle w:val="BodyText"/>
      </w:pPr>
      <w:r>
        <w:t xml:space="preserve">Trang Duệ cũng không biết cảm giác vừa rồi có phải là ảo giác hay không, nhưng hắn cũng thật sự muốn có một vật để "bàn", ngọc thiền này có ba màu thấm, chất ngọc không tồi, miễn cưỡng có thể đạt đến yêu cầu của hắn.</w:t>
      </w:r>
    </w:p>
    <w:p>
      <w:pPr>
        <w:pStyle w:val="BodyText"/>
      </w:pPr>
      <w:r>
        <w:t xml:space="preserve">Tống Quân nghe được lời của Trang Duệ và chợt ngây ra, sau đó lại dung giọng như cười như không nói:</w:t>
      </w:r>
    </w:p>
    <w:p>
      <w:pPr>
        <w:pStyle w:val="BodyText"/>
      </w:pPr>
      <w:r>
        <w:t xml:space="preserve">- Ủa, cậu Trang, cậu nhìn trúng món này rồi sao?</w:t>
      </w:r>
    </w:p>
    <w:p>
      <w:pPr>
        <w:pStyle w:val="BodyText"/>
      </w:pPr>
      <w:r>
        <w:t xml:space="preserve">- Sao vậy? Có chuyện gì à?</w:t>
      </w:r>
    </w:p>
    <w:p>
      <w:pPr>
        <w:pStyle w:val="BodyText"/>
      </w:pPr>
      <w:r>
        <w:t xml:space="preserve">Trang Duệ thấy nụ cười của Trang Duệ có chút cổ quái, vì vậy mà không khỏi mở miệng hỏi.</w:t>
      </w:r>
    </w:p>
    <w:p>
      <w:pPr>
        <w:pStyle w:val="BodyText"/>
      </w:pPr>
      <w:r>
        <w:t xml:space="preserve">- Cũng không có gì, nhưng món đồ này giá cả cũng không thấp.</w:t>
      </w:r>
    </w:p>
    <w:p>
      <w:pPr>
        <w:pStyle w:val="BodyText"/>
      </w:pPr>
      <w:r>
        <w:t xml:space="preserve">- Ôi, này anh Tống, tôi cũng chưa nói là không trả tiền, vì vậy bao nhiêu thì anh cứ nói ra.</w:t>
      </w:r>
    </w:p>
    <w:p>
      <w:pPr>
        <w:pStyle w:val="BodyText"/>
      </w:pPr>
      <w:r>
        <w:t xml:space="preserve">Trang Duệ có chút khó hiểu, chỉ là một món đồ thời Hán, hơn nữa thể tích lại quá nhỏ, đáng giá mấy đồng tiền?</w:t>
      </w:r>
    </w:p>
    <w:p>
      <w:pPr>
        <w:pStyle w:val="BodyText"/>
      </w:pPr>
      <w:r>
        <w:t xml:space="preserve">Tống Quân nghe được lời của Trang Duệ thì bày ra vẻ mặt chính đáng và nói:</w:t>
      </w:r>
    </w:p>
    <w:p>
      <w:pPr>
        <w:pStyle w:val="BodyText"/>
      </w:pPr>
      <w:r>
        <w:t xml:space="preserve">- Được rồi, để tôi nói với cậu, vài tháng trước có một người bạn của tôi mua được một Ngọc Thiền Hán Đao ở nước ngoài, nhưng dù là màu thấm hay chất ngọc cũng thua kém vật này rất nhiều, lúc đó anh ta mua với giá hai trăm ngàn, vậy cậu nói xem thứ này của tôi giá bao nhiêu thì phù hợp?</w:t>
      </w:r>
    </w:p>
    <w:p>
      <w:pPr>
        <w:pStyle w:val="BodyText"/>
      </w:pPr>
      <w:r>
        <w:t xml:space="preserve">- Hai trăm ngàn? Cũng không phải rẻ...</w:t>
      </w:r>
    </w:p>
    <w:p>
      <w:pPr>
        <w:pStyle w:val="BodyText"/>
      </w:pPr>
      <w:r>
        <w:t xml:space="preserve">Trang Duệ nghe thấy giá cả như vậy thì thật sự là lắp bắp kinh hãi, cũng không phải hắn không có số tiền như vậy, mà vì trước nay hắn chưa từng mua món nào có giá cao như thế. Hắn thầm tự định giá, bỏ ra hai trăm ngàn để mua thứ này về chơi có đáng không?</w:t>
      </w:r>
    </w:p>
    <w:p>
      <w:pPr>
        <w:pStyle w:val="BodyText"/>
      </w:pPr>
      <w:r>
        <w:t xml:space="preserve">- Được rồi, anh Tống, người kia mua với giá hai trăm ngàn, bây giờ anh bán cho tôi với giá ba trăm ngàn, thế nào? Nếu đồng ý, khi trời sáng tôi sẽ chuyển khoản cho anh.</w:t>
      </w:r>
    </w:p>
    <w:p>
      <w:pPr>
        <w:pStyle w:val="BodyText"/>
      </w:pPr>
      <w:r>
        <w:t xml:space="preserve">Trang Duệ suy nghĩ một chút rồi quyết định mua, cổ ngọc rất khó gặp, hơn nữa ngọc thiền kia còn có ba màu thấm, nếu "bàn" tốt, chỉ sợ giá trị sẽ không chỉ là ba trăm ngàn.</w:t>
      </w:r>
    </w:p>
    <w:p>
      <w:pPr>
        <w:pStyle w:val="BodyText"/>
      </w:pPr>
      <w:r>
        <w:t xml:space="preserve">- Hì, cậu Trang, cậu cũng đừng vội, bạn của tôi mua với giá hai trăm ngàn đô, tôi cũng không muốn bán cho cậu với giá ba trăm ngàn, chỉ là hai trăm năm chục ngàn đô mà thôi, nếu được thì cậu có thể lấy món này đi.</w:t>
      </w:r>
    </w:p>
    <w:p>
      <w:pPr>
        <w:pStyle w:val="BodyText"/>
      </w:pPr>
      <w:r>
        <w:t xml:space="preserve">Tống Quân chờ Trang Duệ mở miệng muốn mua thì chậm rãi nói, Trang Duệ lúc này mới biết vì sao biểu hiện vẻ mặt của đối phương lại phong phú như vậy, thì ra một món nhỏ lại có giá cả thật sự cao như thế.</w:t>
      </w:r>
    </w:p>
    <w:p>
      <w:pPr>
        <w:pStyle w:val="BodyText"/>
      </w:pPr>
      <w:r>
        <w:t xml:space="preserve">- Thôi đi, anh Tống, anh cũng đừng chủ tâm gạt tôi, ngài cũng đừng kích tôi, tôi cũng không chơi nổi thứ này.</w:t>
      </w:r>
    </w:p>
    <w:p>
      <w:pPr>
        <w:pStyle w:val="BodyText"/>
      </w:pPr>
      <w:r>
        <w:t xml:space="preserve">Trang Duệ vừa nói vừa đưa ngọc thiền lại cho Tống Quân, hắn nói giá ba trăm ngàn đã đắn đo khá lâu, bây giờ đổi lại là hai trăm năm chục ngàn đô la. Lúc này hắn không cần suy xét, trực tiếp trả lại ngọc thiền.</w:t>
      </w:r>
    </w:p>
    <w:p>
      <w:pPr>
        <w:pStyle w:val="BodyText"/>
      </w:pPr>
      <w:r>
        <w:t xml:space="preserve">Thứ đồ này dù rất tốt nhưng Trang Duệ chỉ muốn thông qua nó để biết rõ linh khí bên trong thật sự có gia tăng khi mình giữ lại bên người hay không, rõ ràng là hắn bỏ ra hai trăm năm chục ngàn đô la để mua một vật phẩm thí nghiệm, điều này thật sự rất khó tiếp nhận. Nhưng hắn có cặp mắt đặc biệt, vì vậy cũng không tin sau này mình không tìm được cổ ngọc tốt hơn.</w:t>
      </w:r>
    </w:p>
    <w:p>
      <w:pPr>
        <w:pStyle w:val="Compact"/>
      </w:pPr>
      <w:r>
        <w:br w:type="textWrapping"/>
      </w:r>
      <w:r>
        <w:br w:type="textWrapping"/>
      </w:r>
    </w:p>
    <w:p>
      <w:pPr>
        <w:pStyle w:val="Heading2"/>
      </w:pPr>
      <w:bookmarkStart w:id="208" w:name="chương-186-xung-đột-1"/>
      <w:bookmarkEnd w:id="208"/>
      <w:r>
        <w:t xml:space="preserve">186. Chương 186 : Xung Đột (1)</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186: Xung đột (1)</w:t>
      </w:r>
    </w:p>
    <w:p>
      <w:pPr>
        <w:pStyle w:val="BodyText"/>
      </w:pPr>
      <w:r>
        <w:t xml:space="preserve">Nhóm Dịch: Tepga</w:t>
      </w:r>
    </w:p>
    <w:p>
      <w:pPr>
        <w:pStyle w:val="BodyText"/>
      </w:pPr>
      <w:r>
        <w:t xml:space="preserve">Nguồn: Sưu Tầm</w:t>
      </w:r>
    </w:p>
    <w:p>
      <w:pPr>
        <w:pStyle w:val="BodyText"/>
      </w:pPr>
      <w:r>
        <w:t xml:space="preserve">- Anh gì ơi, chỗ này không cho phép hút thuốc, nói anh đấy, anh còn nhìn ai?</w:t>
      </w:r>
    </w:p>
    <w:p>
      <w:pPr>
        <w:pStyle w:val="BodyText"/>
      </w:pPr>
      <w:r>
        <w:t xml:space="preserve">Trang Duệ vừa trốn đến trong góc đại sảnh sân bay đốt một điếu thuốc, còn chưa hút được hai hơi thì bị một nhân viên tạp vụ chặn lại.</w:t>
      </w:r>
    </w:p>
    <w:p>
      <w:pPr>
        <w:pStyle w:val="BodyText"/>
      </w:pPr>
      <w:r>
        <w:t xml:space="preserve">- Thật xin lỗi, thật xin lỗi, tôi sẽ ra ngoài hút.</w:t>
      </w:r>
    </w:p>
    <w:p>
      <w:pPr>
        <w:pStyle w:val="BodyText"/>
      </w:pPr>
      <w:r>
        <w:t xml:space="preserve">Trang Duệ liên tục nói lời xin lỗi với bác gái trung niên, sau đó nhanh chóng bước ra ngoài, hắn nhìn bầu trời mưa lớn mà trong lòng có chút bức bối.</w:t>
      </w:r>
    </w:p>
    <w:p>
      <w:pPr>
        <w:pStyle w:val="BodyText"/>
      </w:pPr>
      <w:r>
        <w:t xml:space="preserve">Đây là lần thứ hai Trang Duệ ra sân bay đón người trong khoảng ba ngày qua, hôm nay Lão Tam và Lão Nhị từ Thiểm Tây và Bắc Kinh đến Nghiễm Châu, may mà bọn họ đi hai chuyến ba chỉ kém nhau một giờ, nếu không thì Trang Duệ lại phải đi thêm một lượt nữa.</w:t>
      </w:r>
    </w:p>
    <w:p>
      <w:pPr>
        <w:pStyle w:val="BodyText"/>
      </w:pPr>
      <w:r>
        <w:t xml:space="preserve">Mùa hè ở Quảng Đông thường có mưa lớn và sấm sét, hôm nay sáng sớm đi dạo quỷ thị thấy bầu trời trong sáng đầy sao, chẳng ngờ mới bảy giờ đã có mưa giông, chuyến bay chắc chắn sẽ đến muộn. Trang Duệ ngồi trên xe chờ cũng chán, vì vậy dứt khoát chạy đến đại sảnh sân bay chờ người.</w:t>
      </w:r>
    </w:p>
    <w:p>
      <w:pPr>
        <w:pStyle w:val="BodyText"/>
      </w:pPr>
      <w:r>
        <w:t xml:space="preserve">Trang Duệ nghĩ đến chuyện vào ban sáng mà thật sự có chút bức bối, cũng vì đi dạo không đúng hướng mà một ngọc thiền quý giá vuột khỏi tầm tay. Tuy hắn thật sự cảm thấy không cam lòng, sau đó cũng đến quỷ thị dạo một vòng nữa, nhưng lại không tìm được vật phẩm nào có giá trị.</w:t>
      </w:r>
    </w:p>
    <w:p>
      <w:pPr>
        <w:pStyle w:val="BodyText"/>
      </w:pPr>
      <w:r>
        <w:t xml:space="preserve">- Lão Yêu, bên này... nguồn</w:t>
      </w:r>
    </w:p>
    <w:p>
      <w:pPr>
        <w:pStyle w:val="BodyText"/>
      </w:pPr>
      <w:r>
        <w:t xml:space="preserve">Trang Duệ đang thất thần thì chợt nghe thấy một âm thanh quen thuộc, hắn nhìn về phía phát ra âm thanh, Lão Tam đang vẫy tay với mình. Cô gái bên cạnh Lão Tam là Chương Dung, là bạn gái của Lão Tam, Trang Duệ cũng rất quen thuộc cô gái kia, mọi người cũng là cùng khóa thời đại học.</w:t>
      </w:r>
    </w:p>
    <w:p>
      <w:pPr>
        <w:pStyle w:val="BodyText"/>
      </w:pPr>
      <w:r>
        <w:t xml:space="preserve">- Vợ, anh đã nói rồi mà, Lão Yêu nhất định sẽ không quản mưa gió đến đón chúng ta.</w:t>
      </w:r>
    </w:p>
    <w:p>
      <w:pPr>
        <w:pStyle w:val="BodyText"/>
      </w:pPr>
      <w:r>
        <w:t xml:space="preserve">Trang Duệ vừa mới đi đến bên cạnh thì đã nghe thấy Lão Tam thì thầm với Chương Dung.</w:t>
      </w:r>
    </w:p>
    <w:p>
      <w:pPr>
        <w:pStyle w:val="BodyText"/>
      </w:pPr>
      <w:r>
        <w:t xml:space="preserve">- Anh Phát, hai năm không gặp đã phát triển thế nào rồi? À, A Dung đã biến thành vợ rồi sao? Khi nào thì phát bánh kẹo cưới? À, không đúng, khi nào thì phát trứng gà đỏ cho anh em?</w:t>
      </w:r>
    </w:p>
    <w:p>
      <w:pPr>
        <w:pStyle w:val="BodyText"/>
      </w:pPr>
      <w:r>
        <w:t xml:space="preserve">Trong nước thì phát trứng gà đỏ chính là sắp sinh con, Trang Duệ nói làm cho gương mặt trắng nõn của Chương Dung chợt đỏ hồng, Lão Tam thì lại cười ngây ngô, cũng không mở miệng phản bác mà chỉ hì hì nói:</w:t>
      </w:r>
    </w:p>
    <w:p>
      <w:pPr>
        <w:pStyle w:val="BodyText"/>
      </w:pPr>
      <w:r>
        <w:t xml:space="preserve">- Chúng tôi định kết hôn vào ngày mùng mười tháng sáu, sau khi từ đây quay về sẽ đãi tiệc mừng.</w:t>
      </w:r>
    </w:p>
    <w:p>
      <w:pPr>
        <w:pStyle w:val="BodyText"/>
      </w:pPr>
      <w:r>
        <w:t xml:space="preserve">- Tốt, anh Phát, anh rõ ràng là tập kích quá đột nhiên, thì ra lấy tiền của Lão Tứ để du lịch kết hôn sao? Để xem Lão Tứ thu thập anh như thế nào.</w:t>
      </w:r>
    </w:p>
    <w:p>
      <w:pPr>
        <w:pStyle w:val="BodyText"/>
      </w:pPr>
      <w:r>
        <w:t xml:space="preserve">Nghe Lão Tứ sắp kết hôn thì Trang Duệ thật sự có chút bất ngờ, nhưng điều này cũng là hợp tình hợp lý, Lão Tam và Chương Dung đã yêu nhau hơn ba năm, tính cả thời gian tốt nghiệp đến giờ thì đã hơn hai năm, tính ra cũng đã năm năm, cũng là nên kết hôn.</w:t>
      </w:r>
    </w:p>
    <w:p>
      <w:pPr>
        <w:pStyle w:val="BodyText"/>
      </w:pPr>
      <w:r>
        <w:t xml:space="preserve">- Chúng ta còn phải chờ ở đây một lúc nữa, chuyến bay của Lão Nhị phải một giờ sau mới đến, chúng ta sang bên kia nghỉ ngơi đi.</w:t>
      </w:r>
    </w:p>
    <w:p>
      <w:pPr>
        <w:pStyle w:val="BodyText"/>
      </w:pPr>
      <w:r>
        <w:t xml:space="preserve">Trang Duệ nhìn chung quanh, sau đó mời Lão Tam và Chương Dung đi đến những chiếc ghế nhựa ở phía bên kia. Nhưng hắn không ngờ trong đám người vừa xuống máy bay có một kẻ đang dùng ánh mắt oán độc nhìn mình.</w:t>
      </w:r>
    </w:p>
    <w:p>
      <w:pPr>
        <w:pStyle w:val="BodyText"/>
      </w:pPr>
      <w:r>
        <w:t xml:space="preserve">Hứa Vĩ cũng không phải chỉ đơn giản là oán hận Trang Duệ, hắn thật sự là hận Trang Duệ thấu xương. Khi còn ở Bành Thành, vì Trang Duệ mà hắn mất đi vị thiết kế đá quý mời đến từ nước Anh, hơn nữa thanh danh trong gia tộc sụp đổ nặng. Tuy nguyên nhân chủ yếu đến từ Tần Huyên Băng, nhưng Hứa Vĩ cũng tính cả phần nợ này lên đầu Trang Duệ.</w:t>
      </w:r>
    </w:p>
    <w:p>
      <w:pPr>
        <w:pStyle w:val="BodyText"/>
      </w:pPr>
      <w:r>
        <w:t xml:space="preserve">Lần thứ hai lại có chuyện xảy ra trong hội chợ triển lãm đá quý ở Nam Kinh, vì gặp phải nhóm Trang Duệ mà Hứa Vĩ không những ném mất vài triệu vào đổ thạch, hơn nữa còn đắc tội với địa đầu xà Vương Nhất Côn, sau này bị tên họ Vương làm khó, gia tộc khó làm ăn ở Nam Kinh. Cũng vì vậy mà Hứa Vĩ bị gia tộc điều từ vị trí tổng giám đốc Hoa Nam sang Tây Bắc.</w:t>
      </w:r>
    </w:p>
    <w:p>
      <w:pPr>
        <w:pStyle w:val="BodyText"/>
      </w:pPr>
      <w:r>
        <w:t xml:space="preserve">Lần này Hứa Vĩ được điều động tuy cấp bậc và đãi ngộ không đổi, nhưng một bên là châu thổ Trường Giang và một bên là vùng Tây Bắc vừa mới phát triển, hai bên chênh lệch giàu nghèo rất rõ ràng, có thể thấy trong đợt điều động lần này thì Hứa Vĩ đã có tín hiệu bị biên giới hóa.</w:t>
      </w:r>
    </w:p>
    <w:p>
      <w:pPr>
        <w:pStyle w:val="BodyText"/>
      </w:pPr>
      <w:r>
        <w:t xml:space="preserve">Với trí tuệ của Hứa Vĩ thì tất nhiên hắn sẽ cho rằng mình bị đám Trang Duệ xúi giục đổ thạch, còn chuyện chính mình cổ động Vương Nhất Côn đi đối phó với Trang Duệ lại được hắn cho rằng đó là đương nhiên. Trên đời này luôn có người như vậy, chỉ giỏi khai thác sở trường của bản thân, lại che giấu đi những khuyết điểm.</w:t>
      </w:r>
    </w:p>
    <w:p>
      <w:pPr>
        <w:pStyle w:val="BodyText"/>
      </w:pPr>
      <w:r>
        <w:t xml:space="preserve">- Đại Bưu, tôi gặp phải một kẻ không ưa, có thể cho hắn một bài học được không?</w:t>
      </w:r>
    </w:p>
    <w:p>
      <w:pPr>
        <w:pStyle w:val="BodyText"/>
      </w:pPr>
      <w:r>
        <w:t xml:space="preserve">Hứa Vĩ giấu người ra phía sau đám đông, sau đó lên tiếng với một người đàn ông tướng mạo hung ác ở bên cạnh.</w:t>
      </w:r>
    </w:p>
    <w:p>
      <w:pPr>
        <w:pStyle w:val="BodyText"/>
      </w:pPr>
      <w:r>
        <w:t xml:space="preserve">Người đàn ông được Hứa Vĩ gọi là Đại Bưu hơn ba mươi tuổi, trên mặt từ mắt đến môi có một vết sẹo giống như một con sâu bò trên mặt càng tăng thêm phần hung ác, hai bàn tay lớn có những vết chai dày đặc, rõ ràng là người luyện võ.</w:t>
      </w:r>
    </w:p>
    <w:p>
      <w:pPr>
        <w:pStyle w:val="BodyText"/>
      </w:pPr>
      <w:r>
        <w:t xml:space="preserve">- Đánh gãy tay hay gãy chân? Ông chủ cứ phân phó.</w:t>
      </w:r>
    </w:p>
    <w:p>
      <w:pPr>
        <w:pStyle w:val="BodyText"/>
      </w:pPr>
      <w:r>
        <w:t xml:space="preserve">Đại Bưu lè lưỡi liếm môi, ánh mắt lộ ra vẻ âm tàn.</w:t>
      </w:r>
    </w:p>
    <w:p>
      <w:pPr>
        <w:pStyle w:val="BodyText"/>
      </w:pPr>
      <w:r>
        <w:t xml:space="preserve">- Đừng, không cần như vậy, nếu gây sự chẳng phải làm cậu bị liên quan sao?</w:t>
      </w:r>
    </w:p>
    <w:p>
      <w:pPr>
        <w:pStyle w:val="BodyText"/>
      </w:pPr>
      <w:r>
        <w:t xml:space="preserve">Hứa Vĩ bị lời nói của Đại Bưu làm cho hoảng sợ, chính hắn thật sự rất muốn đánh gãy tay chân của Trang Duệ, hắn cũng không sợ Đại Bưu bị liên quan, dù đối phương ngồi tù cũng không liên quan gì đến mình. Nhưng điều quan trọng là hắn sợ nó sẽ gây phiền ình.</w:t>
      </w:r>
    </w:p>
    <w:p>
      <w:pPr>
        <w:pStyle w:val="BodyText"/>
      </w:pPr>
      <w:r>
        <w:t xml:space="preserve">- Ông chủ, không có gì đâu, đánh hắn bị thương, cho hắn nằm bệnh mười ngày nửa tháng cũng không là vấn đề.</w:t>
      </w:r>
    </w:p>
    <w:p>
      <w:pPr>
        <w:pStyle w:val="BodyText"/>
      </w:pPr>
      <w:r>
        <w:t xml:space="preserve">Đã lâu rồi Đại Bưu chưa từng được nghe có người rên rỉ cầu xin tha thứ dưới tay mình, vì vậy mà lúc này không khỏi tỏ ra hưng phấn.</w:t>
      </w:r>
    </w:p>
    <w:p>
      <w:pPr>
        <w:pStyle w:val="BodyText"/>
      </w:pPr>
      <w:r>
        <w:t xml:space="preserve">- Như vậy...Có được không?</w:t>
      </w:r>
    </w:p>
    <w:p>
      <w:pPr>
        <w:pStyle w:val="BodyText"/>
      </w:pPr>
      <w:r>
        <w:t xml:space="preserve">Hứa Vĩ dùng ánh mắt nghi kỵ nhìn Đại Bưu, nếu có thể đánh Trang Duệ nội thương, như vậy hắn cầu còn không được.</w:t>
      </w:r>
    </w:p>
    <w:p>
      <w:pPr>
        <w:pStyle w:val="BodyText"/>
      </w:pPr>
      <w:r>
        <w:t xml:space="preserve">Hứa Vĩ gần đây vốn đi đâu cũng chỉ một mình, nhưng lần trước ở Kim Lăng không những đổ thạch thất bại, còn bị Vương Nhất Côn tìm vài tên côn đồ để trừng phạt. Hắn coi như bị hai bên đả kích khá nặng, vì vậy sau khi đến Tây Bắc thì lập tức thông qua quan hệ để tìm vệ sĩ.</w:t>
      </w:r>
    </w:p>
    <w:p>
      <w:pPr>
        <w:pStyle w:val="BodyText"/>
      </w:pPr>
      <w:r>
        <w:t xml:space="preserve">Người đàn ông tên là Đại Bưu do một vị khách giới thiệu cho Hứa Vĩ, nghe nói người này luyện được một thân công phu rất tốt, chỉ là gia cảnh nghèo khó, sau này vào giang hồ và ngồi tù bảy năm, cũng là đàn anh trong tù. Sau này hắn ra tù và không có năng lực gì đặc biệt, nhưng hắn có thể đánh đấm và liều mạng, vì thế mới tập hợp một nhóm lưu manh thu phí bảo kê.</w:t>
      </w:r>
    </w:p>
    <w:p>
      <w:pPr>
        <w:pStyle w:val="BodyText"/>
      </w:pPr>
      <w:r>
        <w:t xml:space="preserve">Vị khách của Hứa Vĩ chính là láng giềng của Đại Bưu, vì không chịu nổi những lời cầu tình của mẹ Đại Bưu đã hơn sáu mươi tuổi, cũng biết Đại Bưu là kẻ lòng dạ độc ác ra tay âm hiểm, là nhân tuyển tốt để làm vệ sĩ, vì vậy mà giới thiệu cho Hứa Vĩ.</w:t>
      </w:r>
    </w:p>
    <w:p>
      <w:pPr>
        <w:pStyle w:val="BodyText"/>
      </w:pPr>
      <w:r>
        <w:t xml:space="preserve">Đại Bưu rất hài lòng với thân phận vệ sĩ này của mình, mỗi người được đi theo ông chủ ăn no uống say, đi đến những khách sạn cao cấp, những tiểu thư trước kia dùng lỗ mũi nhìn mình, bây giờ chỉ cần hắn có hứng thú sẽ lột trần bọn họ ra và vật xuống giường. Đại Bưu cảm thấy ba mươi mấy năm trước mình sống thật sự vô dụng, vì cuộc sống như thế này mới thật sự là tốt đẹp với hắn.</w:t>
      </w:r>
    </w:p>
    <w:p>
      <w:pPr>
        <w:pStyle w:val="BodyText"/>
      </w:pPr>
      <w:r>
        <w:t xml:space="preserve">Tất nhiên Đại Bưu cũng phải thể hiện lực chiến của mình, vài ngày trước tên khốn đắc tội với ông chủ bị hắn đánh gãy răng, ông chủ cũng rất hài lòng với hắn, vung tay là ười ngàn, tất nhiên tiền này đến còn dễ dàng hơn so với thu phí bảo kê.</w:t>
      </w:r>
    </w:p>
    <w:p>
      <w:pPr>
        <w:pStyle w:val="BodyText"/>
      </w:pPr>
      <w:r>
        <w:t xml:space="preserve">- Ông chủ, ngài cứ ngồi đây nhìn là được...</w:t>
      </w:r>
    </w:p>
    <w:p>
      <w:pPr>
        <w:pStyle w:val="BodyText"/>
      </w:pPr>
      <w:r>
        <w:t xml:space="preserve">Đại Bưu vừa nói vừa khẽ lắc lư đi về phía Trang Duệ, trong lòng hắn đang thầm nghĩ xem buổi tối ông chủ sẽ thưởng ình thứ gì? Vì Quảng Đông này tốt hơn góc Tây Bắc kia rất nhiều, Đại Bưu đã thầm ảo tưởng sẽ tìm vài cô gái để giải tỏa ngọn lửa trong lòng.</w:t>
      </w:r>
    </w:p>
    <w:p>
      <w:pPr>
        <w:pStyle w:val="BodyText"/>
      </w:pPr>
      <w:r>
        <w:t xml:space="preserve">Tìm lý do để cho đối phương một bài học chính là điều quá đơn giản với Đại Bưu, vì vậy khi hắn đi qua chỗ Trang Duệ ngồi, tay trái cầm thuốc lá, ngón trỏ búng ra, tàn thuốc lập tức rơi xuống quần Trang Duệ.</w:t>
      </w:r>
    </w:p>
    <w:p>
      <w:pPr>
        <w:pStyle w:val="BodyText"/>
      </w:pPr>
      <w:r>
        <w:t xml:space="preserve">- Này, anh bạn, anh làm rơi tàn thuốc lên quần tôi...</w:t>
      </w:r>
    </w:p>
    <w:p>
      <w:pPr>
        <w:pStyle w:val="BodyText"/>
      </w:pPr>
      <w:r>
        <w:t xml:space="preserve">Khi đang cùng Lão Tam nói chuyện say sưa, Trang Duệ chợt cảm thấy trên đùi hơi nóng, sau đó mới phát hiện có một tàn thuốc rơi xuống quần, mà kẻ đầu sỏ chính là tên khốn cầm điếu thuốc kia.</w:t>
      </w:r>
    </w:p>
    <w:p>
      <w:pPr>
        <w:pStyle w:val="BodyText"/>
      </w:pPr>
      <w:r>
        <w:t xml:space="preserve">Trang Duệ có chút buồn bực, chính mình hút thuốc thì có người lên tiếng trách mắng, nhưng bây giờ tên mặt thẹo hút thuốc thì bác gái kia đã đi nơi nào mất rồi, hắn hô lên một tiếng cũng không có ý gì khác, chỉ muốn đối phương xin lỗi một câu.</w:t>
      </w:r>
    </w:p>
    <w:p>
      <w:pPr>
        <w:pStyle w:val="BodyText"/>
      </w:pPr>
      <w:r>
        <w:t xml:space="preserve">- Vậy à? Vậy thì thật sự xin lỗi, để tôi phủi đi cho.</w:t>
      </w:r>
    </w:p>
    <w:p>
      <w:pPr>
        <w:pStyle w:val="BodyText"/>
      </w:pPr>
      <w:r>
        <w:t xml:space="preserve">Đại Bưu chợt tỏ ra mất vui, hắn cũng không đợi Trang Duệ đáp lời, nhanh chóng vỗ một chưởng xuống đùi phải của Trang Duệ. Một chưởng của đối phương vung ra, ngay cả Lão Tam ở bên cạnh cũng nghe thấy tiếng xương kêu lên răng rắc.</w:t>
      </w:r>
    </w:p>
    <w:p>
      <w:pPr>
        <w:pStyle w:val="BodyText"/>
      </w:pPr>
      <w:r>
        <w:t xml:space="preserve">- Á!</w:t>
      </w:r>
    </w:p>
    <w:p>
      <w:pPr>
        <w:pStyle w:val="BodyText"/>
      </w:pPr>
      <w:r>
        <w:t xml:space="preserve">Trang Duệ dưới tình huống không đề phòng chỉ cảm thấy đùi phải truyền đến cảm giác đau đớn dữ dội, đặc biệt là vị trí đầu gối giống như bị búa bổ vào, vì vậy không nhịn được mà hô lên một tiếng. Lúc này hắn chợt có phản ứng, đối phương rõ ràng đến vì mình, mà phản ứng của hắn cũng khá nhanh, vừa nghĩ như vậy thì chân trái đã đạp ra.</w:t>
      </w:r>
    </w:p>
    <w:p>
      <w:pPr>
        <w:pStyle w:val="BodyText"/>
      </w:pPr>
      <w:r>
        <w:t xml:space="preserve">Lão Tam là người học Hồng Quyền từ nhỏ, chú trọng thực chiến, giữa sư huynh đệ thường xuyên vì luyện võ mà bị thương. Lúc này đùi phải của Trang Duệ vang lên âm thanh của xương cốt, hắn thầm nghĩ huynh đệ của mình đã bị trật khớp.</w:t>
      </w:r>
    </w:p>
    <w:p>
      <w:pPr>
        <w:pStyle w:val="BodyText"/>
      </w:pPr>
      <w:r>
        <w:t xml:space="preserve">Lão Tam dù là người thật thà phúc hậu nhưng khi thấy huynh đệ của mình bị người ta đánh trật khớp thì cũng đỏ mắt, khi Trang Duệ đạp chân trái ra thì Lão Tam cũng đã vọt khỏi ghế, tung một đấm vào ngực đối phương.</w:t>
      </w:r>
    </w:p>
    <w:p>
      <w:pPr>
        <w:pStyle w:val="BodyText"/>
      </w:pPr>
      <w:r>
        <w:t xml:space="preserve">Một chưởng của Đại Bưu vỗ xuống đùi phải của Trang Duệ và phát ra âm thanh trật khớp xương, hắn biết mình đã đắc thủ, vì vậy mà khẽ lui về phía sau tránh được một đạp của Trang Duệ. Nhưng ngay sau đó hắn lại cảm nhận đượ cuồng phong, hắn thấy một đấm dính thật chặt vào ngực mình.</w:t>
      </w:r>
    </w:p>
    <w:p>
      <w:pPr>
        <w:pStyle w:val="BodyText"/>
      </w:pPr>
      <w:r>
        <w:t xml:space="preserve">Như một đoàn tàu phóng nhanh bị va chạm, cơ thể Đại Bưu bay ra ba thước, vì mặt sàn quá bóng mà hắn còn trượt đi hơn mười mét, miệng tràn đầy máu tươi.</w:t>
      </w:r>
    </w:p>
    <w:p>
      <w:pPr>
        <w:pStyle w:val="BodyText"/>
      </w:pPr>
      <w:r>
        <w:t xml:space="preserve">Xung đột này xảy ra cực kỳ nhanh chóng, phát sinh nhanh, chấm dứt càng nhanh hơn. Đại Bưu cũng xem như là kẻ hung hãn, vừa rồi bị Lão Tam ột đấm hộc máu, nhưng hắn vẫn cố gắng đứng lên, sau đó nhanh chóng chạy ra cửa đại sảnh và biến mất trong đám người.</w:t>
      </w:r>
    </w:p>
    <w:p>
      <w:pPr>
        <w:pStyle w:val="BodyText"/>
      </w:pPr>
      <w:r>
        <w:t xml:space="preserve">- Lão Yêu, cậu có sao không? Có nghiêm trọng không?</w:t>
      </w:r>
    </w:p>
    <w:p>
      <w:pPr>
        <w:pStyle w:val="BodyText"/>
      </w:pPr>
      <w:r>
        <w:t xml:space="preserve">Lão Tam vì cố kỵ thương thế của Trang Duệ nên không dám đuổi theo, âm thanh vừa rồi rõ ràng là tiếng trật khớp.</w:t>
      </w:r>
    </w:p>
    <w:p>
      <w:pPr>
        <w:pStyle w:val="BodyText"/>
      </w:pPr>
      <w:r>
        <w:t xml:space="preserve">- Tam ca, tôi không sao...</w:t>
      </w:r>
    </w:p>
    <w:p>
      <w:pPr>
        <w:pStyle w:val="BodyText"/>
      </w:pPr>
      <w:r>
        <w:t xml:space="preserve">Trang Duệ vừa nói vừa quét mắt nhìn đám người, việc này nhất định là do người biết mình làm ra, nếu không thì chẳng ai vô duyên vô cớ nặng tay như vậy.</w:t>
      </w:r>
    </w:p>
    <w:p>
      <w:pPr>
        <w:pStyle w:val="BodyText"/>
      </w:pPr>
      <w:r>
        <w:t xml:space="preserve">- Con bà nó, thằng khốn.</w:t>
      </w:r>
    </w:p>
    <w:p>
      <w:pPr>
        <w:pStyle w:val="BodyText"/>
      </w:pPr>
      <w:r>
        <w:t xml:space="preserve">Đột nhiên một bóng người quen thuộc xuất hiện trong tầm mắt Trang Duệ, sau đó biến mất ngoài đại sảnh.</w:t>
      </w:r>
    </w:p>
    <w:p>
      <w:pPr>
        <w:pStyle w:val="BodyText"/>
      </w:pPr>
      <w:r>
        <w:t xml:space="preserve">- Hứa Vĩ, ôi...</w:t>
      </w:r>
    </w:p>
    <w:p>
      <w:pPr>
        <w:pStyle w:val="BodyText"/>
      </w:pPr>
      <w:r>
        <w:t xml:space="preserve">Trang Duệ chợt hiểu có chuyện gì xảy ra, hắn tức giận đứng thẳng người lên định đuổi theo tên khốn kia, nhưng hắn lại quên đùi phải bị người ta đánh ột chưởng, đau nhức ngồi lại trên mặt ghế.</w:t>
      </w:r>
    </w:p>
    <w:p>
      <w:pPr>
        <w:pStyle w:val="BodyText"/>
      </w:pPr>
      <w:r>
        <w:t xml:space="preserve">- Hứa Vĩ là ai? Lão Yêu đừng kích động, bọn họ nếu còn dám đến đây, tôi sẽ cho biết tay.</w:t>
      </w:r>
    </w:p>
    <w:p>
      <w:pPr>
        <w:pStyle w:val="BodyText"/>
      </w:pPr>
      <w:r>
        <w:t xml:space="preserve">Lão Tam cũng đã hiểu, hình như Trang Duệ gặp phải kẻ thù.</w:t>
      </w:r>
    </w:p>
    <w:p>
      <w:pPr>
        <w:pStyle w:val="BodyText"/>
      </w:pPr>
      <w:r>
        <w:t xml:space="preserve">- Không có gì, Tam ca, chân tôi tê rần, có lẽ ngồi một chút nữa sẽ khá hơn.</w:t>
      </w:r>
    </w:p>
    <w:p>
      <w:pPr>
        <w:pStyle w:val="BodyText"/>
      </w:pPr>
      <w:r>
        <w:t xml:space="preserve">Trang Duệ vừa nói vừa dùng linh khí trong mắt nhìn vào đầu gối, một luồng khí tức mát lạnh thẩm thấu vào bên trong, cảm giác đau đớn dần biến mất, không bao lâu sau hắn đã không còn cảm giác đau đớn, thử đứng lên đi vài bước, thật sự là hoàn toàn tốt.</w:t>
      </w:r>
    </w:p>
    <w:p>
      <w:pPr>
        <w:pStyle w:val="BodyText"/>
      </w:pPr>
      <w:r>
        <w:t xml:space="preserve">- Lão Yêu, thật sự không có gì sao? Cũng đừng nên gắng gượng.</w:t>
      </w:r>
    </w:p>
    <w:p>
      <w:pPr>
        <w:pStyle w:val="BodyText"/>
      </w:pPr>
      <w:r>
        <w:t xml:space="preserve">Lão Tam vẫn thật sự không yên, một chưởng vừa rồi chứng tỏ đối phương là người luyện võ, sao lại không có việc gì?</w:t>
      </w:r>
    </w:p>
    <w:p>
      <w:pPr>
        <w:pStyle w:val="BodyText"/>
      </w:pPr>
      <w:r>
        <w:t xml:space="preserve">- Thật sự không có chuyện gì, Tam ca, anh xem...</w:t>
      </w:r>
    </w:p>
    <w:p>
      <w:pPr>
        <w:pStyle w:val="BodyText"/>
      </w:pPr>
      <w:r>
        <w:t xml:space="preserve">Trang Duệ đi lại vài bước, không có vấn đề, lúc này Lão Tam mới yên lòng trở lại.</w:t>
      </w:r>
    </w:p>
    <w:p>
      <w:pPr>
        <w:pStyle w:val="BodyText"/>
      </w:pPr>
      <w:r>
        <w:t xml:space="preserve">- Trang Duệ, vừa rồi người nọ là ai? Vì sao lại đối phó với cậu?</w:t>
      </w:r>
    </w:p>
    <w:p>
      <w:pPr>
        <w:pStyle w:val="BodyText"/>
      </w:pPr>
      <w:r>
        <w:t xml:space="preserve">Chương Dung vừa rồi cũng thật sự sợ hãi, tuy Đại Bưu tấn công Trang Duệ chỉ trong nháy mắt nhưng nàng ở bên cạnh vẫn thấy rất rõ ràng, ngay cả lúc Đại Bưu ói máu cũng không tránh khỏi ánh mắt của nàng.</w:t>
      </w:r>
    </w:p>
    <w:p>
      <w:pPr>
        <w:pStyle w:val="Compact"/>
      </w:pPr>
      <w:r>
        <w:br w:type="textWrapping"/>
      </w:r>
      <w:r>
        <w:br w:type="textWrapping"/>
      </w:r>
    </w:p>
    <w:p>
      <w:pPr>
        <w:pStyle w:val="Heading2"/>
      </w:pPr>
      <w:bookmarkStart w:id="209" w:name="chương-187-xung-đột-2"/>
      <w:bookmarkEnd w:id="209"/>
      <w:r>
        <w:t xml:space="preserve">187. Chương 187 : Xung Đột (2)</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187: Xung đột (2)</w:t>
      </w:r>
    </w:p>
    <w:p>
      <w:pPr>
        <w:pStyle w:val="BodyText"/>
      </w:pPr>
      <w:r>
        <w:t xml:space="preserve">Nhóm Dịch: Tepga</w:t>
      </w:r>
    </w:p>
    <w:p>
      <w:pPr>
        <w:pStyle w:val="BodyText"/>
      </w:pPr>
      <w:r>
        <w:t xml:space="preserve">Nguồn: Sưu Tầm</w:t>
      </w:r>
    </w:p>
    <w:p>
      <w:pPr>
        <w:pStyle w:val="BodyText"/>
      </w:pPr>
      <w:r>
        <w:t xml:space="preserve">- Là kẻ tiểu nhân mà thôi, không có gì, chị dâu, chuyện này mọi người không cần phải xen vào.</w:t>
      </w:r>
    </w:p>
    <w:p>
      <w:pPr>
        <w:pStyle w:val="BodyText"/>
      </w:pPr>
      <w:r>
        <w:t xml:space="preserve">Trang Duệ thật sự lên tiếng chửi rủa tổ tông của Hứa Vĩ một lần, nhưng vấn đề này hắn không muốn Lão Tam nhúng tay vào, dù thế nào thì Lão Tam cũng là nhân viên nhà nước, nếu có chuyện gì đó xảy ra và để cho đơn vị biết được thì thật sự không tốt.</w:t>
      </w:r>
    </w:p>
    <w:p>
      <w:pPr>
        <w:pStyle w:val="BodyText"/>
      </w:pPr>
      <w:r>
        <w:t xml:space="preserve">- Người vừa nãy bị tôi ột đấm, có lẽ năm ba tháng khó thể rời khỏi giường, Lão Yêu, cậu bình thường nên cẩn thận một chút là được.</w:t>
      </w:r>
    </w:p>
    <w:p>
      <w:pPr>
        <w:pStyle w:val="BodyText"/>
      </w:pPr>
      <w:r>
        <w:t xml:space="preserve">Lão Tam thấy Trang Duệ không nhiều lời thì cũng không hỏi lại, hắn biết rõ nắm đấm của mình, một đấm vừa rồi thật sự rất mạnh, nhất định sẽ đánh gãy vài cái xương sườn, đối phương cố gắng bỏ chạy, như vậy thương thế sẽ càng nặng thêm.</w:t>
      </w:r>
    </w:p>
    <w:p>
      <w:pPr>
        <w:pStyle w:val="BodyText"/>
      </w:pPr>
      <w:r>
        <w:t xml:space="preserve">Trang Duệ cũng không lo lắng người ta có thể làm gì mình, bây giờ là xã hội pháp chế, Hứa Vĩ dù sao cũng không dám thuê người giết mình, nhưng hành vi của đối phương thật sự làm hắn hận ngứa răng, quyết định khi nào thấy mặt thì sẽ cho đối phương biết tay. Tuy hắn đã đả kích tinh thần Hứa Vĩ vài lần, nhưng cũng không ngại cho đối phương cảm nhận đau khổ thể xác một lần.</w:t>
      </w:r>
    </w:p>
    <w:p>
      <w:pPr>
        <w:pStyle w:val="BodyText"/>
      </w:pPr>
      <w:r>
        <w:t xml:space="preserve">- Ông...Ông chủ, tên khốn đắc tội với anh vài tháng sau sẽ phải chống nạng đi lại, nhưng không ngờ bên cạnh tên kia có người luyện võ, tôi...Tôi bị thương không nhẹ...</w:t>
      </w:r>
    </w:p>
    <w:p>
      <w:pPr>
        <w:pStyle w:val="BodyText"/>
      </w:pPr>
      <w:r>
        <w:t xml:space="preserve">Một chiếc taxi phóng đi như tên bắn, Đại Bưu vừa nói vừa chảy đầy máu miệng. Lần này hắn rõ ràng là mua bán thâm hụt, hắn biết rất rõ, thương thế của mình nếu không bỏ ra nửa năm tu dưỡng, sợ rằng sẽ để lại di căn nghiêm trọng.</w:t>
      </w:r>
    </w:p>
    <w:p>
      <w:pPr>
        <w:pStyle w:val="BodyText"/>
      </w:pPr>
      <w:r>
        <w:t xml:space="preserve">- Được, rất tốt, Đại Bưu, cậu cầm số tiền này đến bệnh viện, nếu có chuyện tôi sẽ điện thoại cho cậu.</w:t>
      </w:r>
    </w:p>
    <w:p>
      <w:pPr>
        <w:pStyle w:val="BodyText"/>
      </w:pPr>
      <w:r>
        <w:t xml:space="preserve">Hứa Vĩ lấy trong cặp ra ba xấp tiền đưa cho Đại Bưu, trong lòng cực kỳ sảng khoái, vừa nghĩ đến bộ dạng Trang Duệ phải chống nạng đi lại thì hắn đã bật cười. Còn Đại Bưu thì chỉ cần không chết là được, chút thương thế cũng không là vấn đề, ba chục ngàn cũng đủ để đuổi đối phương đi rồi.</w:t>
      </w:r>
    </w:p>
    <w:p>
      <w:pPr>
        <w:pStyle w:val="BodyText"/>
      </w:pPr>
      <w:r>
        <w:t xml:space="preserve">- Con bà nó, khí trời tháng sáu sao lại trở nên lạnh như vậy? Tên khốn họ Trang kia sẽ không biết chuyện mình làm ra đấy chứ? Chắc chắn sẽ không, vì mình cũng không lộ diện... truyện copy từ</w:t>
      </w:r>
    </w:p>
    <w:p>
      <w:pPr>
        <w:pStyle w:val="BodyText"/>
      </w:pPr>
      <w:r>
        <w:t xml:space="preserve">Xe đến Nghiễm Châu, Hứa Vĩ để taxi đưa Đại Bưu đến bệnh viện, hắn xuống xe và tiếp tục bắt taxi, khi lên xe một lần nữa thì cảm thấy lạnh run cả người, vì vậy vội vàng đưa địa chỉ khách sạn cho tài xế. Hắn cảm thấy chuyện mình làm lần này rất kín kẽ, chỉ cần Đại Bưu không có ở bên cạnh mình, Trang Duệ dù thấy mình cũng không có chứng cứ, không thể nói mình tìm người đối phó.</w:t>
      </w:r>
    </w:p>
    <w:p>
      <w:pPr>
        <w:pStyle w:val="BodyText"/>
      </w:pPr>
      <w:r>
        <w:t xml:space="preserve">Lúc này Trang Duệ cũng không có thời gian đi đối phó với Hứa Vĩ, bọn họ đang tiếp nhận kiểm tra ở khách sạn, tuy động tĩnh vừa rồi là không lớn nhưng vẫn kinh động đám cảnh sát ở sân bay. Khốn nổi lúc này một bên đã bỏ chạy, cũng không có người báo án, mà nhìn vào camera quản chế thì sai lầm không phải là của nhóm Trang Duệ, vì vậy mà chỉ có thể lấy khẩu cung, cũng không giải quyết được gì.</w:t>
      </w:r>
    </w:p>
    <w:p>
      <w:pPr>
        <w:pStyle w:val="BodyText"/>
      </w:pPr>
      <w:r>
        <w:t xml:space="preserve">Sau khi trải qua những sự kiện trì hoãn như vậy thì máy bay của Lão Nhị cuối cùng cũng đến, vài người gặp mặt tất nhiên là sẽ nói đùa vui vẻ một phen. Trang Duệ cũng không nhắc đến chuyện vừa xảy ra, hắn nhanh chóng đưa Lão Nhị và Lão Tam về Bình Châu.</w:t>
      </w:r>
    </w:p>
    <w:p>
      <w:pPr>
        <w:pStyle w:val="BodyText"/>
      </w:pPr>
      <w:r>
        <w:t xml:space="preserve">Dương Vĩ và Lão Tứ đã sớm chờ nóng lòng ở khách sạn, khi thấy Trang Duệ đưa người về thì cũng nhanh chóng xách xe đưa Lão Tam và Lão Nhị đi đón gió tẩy trần. Dương Vĩ và Nhạc Kinh vừa gặp mặt là bắt đầu lên tiếng, nhưng người bên cạnh nghe thấy như vậy thì cảm thấy có chút ôn tình.</w:t>
      </w:r>
    </w:p>
    <w:p>
      <w:pPr>
        <w:pStyle w:val="BodyText"/>
      </w:pPr>
      <w:r>
        <w:t xml:space="preserve">Sau khi cơm nước xong thì mọi người tìm một quán karaoke để ca hát ầm ĩ đến hơn nửa đêm mới quay về khách sạn, trong khoảng thời gian đó tên mập hj Mã và Tống Quân đều có tìm Trang Duệ để đi xem Mao liêu, nhưng bị hắn thoái thác. Nhạc Kinh và Lão Tam lần này chỉ có thời gian hai ngày, lần sau không biết có cơ hội tụ họp nữa hay không, vì vậy mà Trang Duệ rất quý trọng lần họp mặt này.</w:t>
      </w:r>
    </w:p>
    <w:p>
      <w:pPr>
        <w:pStyle w:val="BodyText"/>
      </w:pPr>
      <w:r>
        <w:t xml:space="preserve">...</w:t>
      </w:r>
    </w:p>
    <w:p>
      <w:pPr>
        <w:pStyle w:val="BodyText"/>
      </w:pPr>
      <w:r>
        <w:t xml:space="preserve">Một đêm trôi qua.</w:t>
      </w:r>
    </w:p>
    <w:p>
      <w:pPr>
        <w:pStyle w:val="BodyText"/>
      </w:pPr>
      <w:r>
        <w:t xml:space="preserve">Sáng sớm hôm sau, Trang Duệ không biết hôm qua vì sử dụng nhiều linh khí hay uống quá nhiều rượu mà sinh ra cảm giác cực kỳ mệt mỏi, hắn bị tiếng chuông điện thoại vang lên liên tục đánh thức, khi cầm lên xem xét thì bên trên có hai mươi cuộc gọi nhỡ, ngoài những người ở Bình Châu thì có bốn năm cuộc điện thoại của anh rể Triệu Quốc Đống. nguồn (.)</w:t>
      </w:r>
    </w:p>
    <w:p>
      <w:pPr>
        <w:pStyle w:val="BodyText"/>
      </w:pPr>
      <w:r>
        <w:t xml:space="preserve">Trang Duệ đi rửa mặt, sau đó cầm lấy điện thoại xem xét, lại gọi về cho Triệu Quốc Đống.</w:t>
      </w:r>
    </w:p>
    <w:p>
      <w:pPr>
        <w:pStyle w:val="BodyText"/>
      </w:pPr>
      <w:r>
        <w:t xml:space="preserve">- Này, Tiểu Duệ, hôm qua tôi gọi điện thoại cho cậu nhưng không ai nhấc máy, vì vậy mà chị của cậu có chút lo lắng.</w:t>
      </w:r>
    </w:p>
    <w:p>
      <w:pPr>
        <w:pStyle w:val="BodyText"/>
      </w:pPr>
      <w:r>
        <w:t xml:space="preserve">Điện thoại vừa nối thông thì âm thanh của Triệu Quốc Đống từ trong điện thoại truyền ra.</w:t>
      </w:r>
    </w:p>
    <w:p>
      <w:pPr>
        <w:pStyle w:val="BodyText"/>
      </w:pPr>
      <w:r>
        <w:t xml:space="preserve">- Anh rể, em không sao, hôm qua gặp lại bạn cũ, mọi người ăn cơm và đi hát có chút ồn ào, vì vậy cũng không nghe thấy tiếng chuông điện thoại, anh tìm em có chuyện gì không?</w:t>
      </w:r>
    </w:p>
    <w:p>
      <w:pPr>
        <w:pStyle w:val="BodyText"/>
      </w:pPr>
      <w:r>
        <w:t xml:space="preserve">Trang Duệ dùng một tay cầm điện thoại, một tay ấn lên huyệt thái dương, xem ra sau này nên uống ít rượu một chút, tuy linh khí có thể chũa lành bệnh nhưng lại không có tác dụng với rượu.</w:t>
      </w:r>
    </w:p>
    <w:p>
      <w:pPr>
        <w:pStyle w:val="BodyText"/>
      </w:pPr>
      <w:r>
        <w:t xml:space="preserve">- Là thế này, Tiểu Duệ, bây giờ xưởng sửa chữa xe hơi phát triển rất tốt, nhưng bây giờ nhà xưởng hơi nhỏ, nhân thủ không đủ, chỉ có thể sửa những chiếc xe tải, những chiếc xe gia đình có giá trị tương đối cao lại khá ít, anh cảm thấy chúng ta nên đón đầu lượng khách hàng này.</w:t>
      </w:r>
    </w:p>
    <w:p>
      <w:pPr>
        <w:pStyle w:val="BodyText"/>
      </w:pPr>
      <w:r>
        <w:t xml:space="preserve">- Tôi và chị cậu đã thương lượng với nhau, sẽ thuê cả kho hàng ở bên cạnh, bây giờ một xưởng dùng để sữa xe tải, một xưởng dùng để sửa chữa xe gia đình, mặt khác còn có một cửa hàng tân trang xe. Tháng trước anh đến Nam Kinh và phát hiện tân trang và độ xe phát triển khá tốt, lợi nhuận cực cao.</w:t>
      </w:r>
    </w:p>
    <w:p>
      <w:pPr>
        <w:pStyle w:val="BodyText"/>
      </w:pPr>
      <w:r>
        <w:t xml:space="preserve">Triệu Quốc Đống sau khi trở thành công chủ xưởng sửa chữa ô tô thì cách nói chuyện cũng khác hẳn, sắc bén hẳn ra, hắn phân tích thị trường cho Trang Duệ, nói có trình tự và rất rõ ràng.</w:t>
      </w:r>
    </w:p>
    <w:p>
      <w:pPr>
        <w:pStyle w:val="BodyText"/>
      </w:pPr>
      <w:r>
        <w:t xml:space="preserve">Nhưng lúc này Trang Duệ cũng thật sự không có tâm tư nghe cho kỹ, hắn chỉ có thể nhẫn nại chờ anh rể nói xong, sau đó hắn mở miệng nói:</w:t>
      </w:r>
    </w:p>
    <w:p>
      <w:pPr>
        <w:pStyle w:val="BodyText"/>
      </w:pPr>
      <w:r>
        <w:t xml:space="preserve">- Anh rể, có phải không đủ tiền để dùng không? Muốn mở rộng cần bao nhiêu? Em gửi cho anh thêm một triệu, nhưng những chuyện như vậy thì sau này anh chỉ cần quyết định là được, cũng không cần hỏi em, vì em cũng không hiểu gì cả, hỏi em cũng toi công mà thôi.</w:t>
      </w:r>
    </w:p>
    <w:p>
      <w:pPr>
        <w:pStyle w:val="BodyText"/>
      </w:pPr>
      <w:r>
        <w:t xml:space="preserve">Sau khi nghe được lời của Trang Duệ thì Triệu Quốc Đống vội vàng nói:</w:t>
      </w:r>
    </w:p>
    <w:p>
      <w:pPr>
        <w:pStyle w:val="BodyText"/>
      </w:pPr>
      <w:r>
        <w:t xml:space="preserve">- Tiểu Duệ, đủ tiền, tháng trước lợi nhuận là bốn trăm ngàn, mà tiền thuê kho hàng và cải tạo lại để sử dụng cũng không đáng bao nhiêu. Tôi có cùng ý nghĩ với chị cậu, bây giờ cậu đã từ chức ở Trung Hải, về nhà cùng tôi làm sửa chữa ô tô là được. Trước nay cậu lăn lộn bên ngoài, có kiến thức rộng, cậu đến làm ông chủ thì sẽ mạnh hơn tôi nhiều.</w:t>
      </w:r>
    </w:p>
    <w:p>
      <w:pPr>
        <w:pStyle w:val="BodyText"/>
      </w:pPr>
      <w:r>
        <w:t xml:space="preserve">Nói đi nói lại thì rõ ràng là anh rể và chị gái sợ mình không có công tác nên mới muốn mở rộng kinh doanh để cho Trang Duệ quay về cùng làm ăn, mà xem ra ý kiến này nhất định là của chị hắn, vi vậy mà Trang Duệ cũng không biết nói gì hơn, cũng cảm nhận được tình cảm ấm áp của chị em trong nhà, vì thế trong lòng không khỏi có chút thoải mái.</w:t>
      </w:r>
    </w:p>
    <w:p>
      <w:pPr>
        <w:pStyle w:val="BodyText"/>
      </w:pPr>
      <w:r>
        <w:t xml:space="preserve">- Anh rể, việc này cũng đừng nhắc lại nữa, bây giờ em không còn công tác ở Trung Hải nhưng thật sự còn bận rộn hơn cả trước đó, lúc này em đang ở Quảng Đông, giữa tháng còn phải cùng Đại Xuyên đi Sơn Tây, em thật sự không thể nào quan tâm đến chuyện kinh doanh ở nhà được.</w:t>
      </w:r>
    </w:p>
    <w:p>
      <w:pPr>
        <w:pStyle w:val="BodyText"/>
      </w:pPr>
      <w:r>
        <w:t xml:space="preserve">- Còn chuyện nhà xưởng, tất cả nên do anh nắm bắt, anh không nên ngại dùng tiền, bây giờ nhanh tay đầu tư đi trước người khác một bước là cực tốt, đợi đến khi người ta mua càng nhiều xe thì nhà xưởng sẽ kinh doanh càng lúc càng lớn, anh cứ yên tâm mà quản lý.</w:t>
      </w:r>
    </w:p>
    <w:p>
      <w:pPr>
        <w:pStyle w:val="BodyText"/>
      </w:pPr>
      <w:r>
        <w:t xml:space="preserve">Trang Duệ vừa nói xong thì ngoài cửa vang lên tiếng gõ cửa, hắn vội vàng nói vào trong điện thoại:</w:t>
      </w:r>
    </w:p>
    <w:p>
      <w:pPr>
        <w:pStyle w:val="BodyText"/>
      </w:pPr>
      <w:r>
        <w:t xml:space="preserve">- Anh rể, không nhiều lời với anh nữa, hôm nay em rất bận, em cúp máy trước.</w:t>
      </w:r>
    </w:p>
    <w:p>
      <w:pPr>
        <w:pStyle w:val="BodyText"/>
      </w:pPr>
      <w:r>
        <w:t xml:space="preserve">Triệu Quốc Đống nghe thấy trong điện thoại vang lên những tiếng tút tút thì không khỏi có chút bất đắc dĩ, cậu em vợ bây giờ càng ngày càng nhìn không rõ, nhưng lời vợ nhắn nhủ không được hắn hoàn thành, hắn phải suy nghĩ xem nên về giải thích với vợ thế nào cho phải.</w:t>
      </w:r>
    </w:p>
    <w:p>
      <w:pPr>
        <w:pStyle w:val="BodyText"/>
      </w:pPr>
      <w:r>
        <w:t xml:space="preserve">Lúc này Trang Duệ cũng thật sự không quan tâm Triệu Quốc Đống suy nghĩ thế nào, hắn mở cửa phòng, có bảy người chui vào, điều này làm cho Tiểu Bạch Sư từ bên mé giường phóng ra, nếu không phải Trang Duệ đã hét lên, chỉ sợ Lão Nhị và Lão Tam đã bị nó cho biết tay.</w:t>
      </w:r>
    </w:p>
    <w:p>
      <w:pPr>
        <w:pStyle w:val="BodyText"/>
      </w:pPr>
      <w:r>
        <w:t xml:space="preserve">- Này các vị đại ca, lúc này mới là mấy giờ? Mọi người làm gì vậy?</w:t>
      </w:r>
    </w:p>
    <w:p>
      <w:pPr>
        <w:pStyle w:val="BodyText"/>
      </w:pPr>
      <w:r>
        <w:t xml:space="preserve">Trang Duệ nhìn một phòng đầy người rồi bất đắc dĩ nói.</w:t>
      </w:r>
    </w:p>
    <w:p>
      <w:pPr>
        <w:pStyle w:val="BodyText"/>
      </w:pPr>
      <w:r>
        <w:t xml:space="preserve">- Nói nhảm, tất nhiên là đi đổ thạch, hôm nay không phải khai mạc hội chợ đổ thạch sao?</w:t>
      </w:r>
    </w:p>
    <w:p>
      <w:pPr>
        <w:pStyle w:val="BodyText"/>
      </w:pPr>
      <w:r>
        <w:t xml:space="preserve">Lão Nhị lớn tiếng nói, mà mọi người trong phòng cũng liên tục gật đầu.</w:t>
      </w:r>
    </w:p>
    <w:p>
      <w:pPr>
        <w:pStyle w:val="Compact"/>
      </w:pPr>
      <w:r>
        <w:br w:type="textWrapping"/>
      </w:r>
      <w:r>
        <w:br w:type="textWrapping"/>
      </w:r>
    </w:p>
    <w:p>
      <w:pPr>
        <w:pStyle w:val="Heading2"/>
      </w:pPr>
      <w:bookmarkStart w:id="210" w:name="chương-188-đấu-giá-ngọc-thạch."/>
      <w:bookmarkEnd w:id="210"/>
      <w:r>
        <w:t xml:space="preserve">188. Chương 188 : Đấu Giá Ngọc Thạch.</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188: Đấu giá ngọc thạch.</w:t>
      </w:r>
    </w:p>
    <w:p>
      <w:pPr>
        <w:pStyle w:val="BodyText"/>
      </w:pPr>
      <w:r>
        <w:t xml:space="preserve">Nhóm Dịch: Tepga</w:t>
      </w:r>
    </w:p>
    <w:p>
      <w:pPr>
        <w:pStyle w:val="BodyText"/>
      </w:pPr>
      <w:r>
        <w:t xml:space="preserve">Nguồn: Sưu Tầm</w:t>
      </w:r>
    </w:p>
    <w:p>
      <w:pPr>
        <w:pStyle w:val="BodyText"/>
      </w:pPr>
      <w:r>
        <w:t xml:space="preserve">Trang Duệ liếc mắt thấy Tống Quân chậm rãi đi vào cửa, hắn vội vàng hỏi:</w:t>
      </w:r>
    </w:p>
    <w:p>
      <w:pPr>
        <w:pStyle w:val="BodyText"/>
      </w:pPr>
      <w:r>
        <w:t xml:space="preserve">- Anh Tống, không phải anh cũng đi theo bọn họ tham gia náo nhiệt đấy chứ?</w:t>
      </w:r>
    </w:p>
    <w:p>
      <w:pPr>
        <w:pStyle w:val="BodyText"/>
      </w:pPr>
      <w:r>
        <w:t xml:space="preserve">Hôm qua Dương Vĩ đã nói ra chuyện Trang Duệ đổ thạch ở Nam Kinh ọi người được biết, vì vậy mà đám người này thật sự hăng máu như gà chọi, ngay cả Lão Tam gần đây luôn trầm ổn cũng có chút kích động, rõ ràng muốn lấy năm ngàn đồng của mình để nhập cổ phần cho Trang Duệ đánh cuộc một lần.</w:t>
      </w:r>
    </w:p>
    <w:p>
      <w:pPr>
        <w:pStyle w:val="BodyText"/>
      </w:pPr>
      <w:r>
        <w:t xml:space="preserve">Ánh mắt chờ mong của Lão Tam và Chương Dung khi đó thật sự làm cho Trang Duệ đến bây giờ vẫn còn cảm thấy phát lạnh, nếu lúc này hắn thua cuộc thì không biết Lão Tam sẽ gặp phải kích thích thế nào, vì thế mà Trang Duệ khi đó sợ đến mức không dám nhận tiền của Lão Tam.</w:t>
      </w:r>
    </w:p>
    <w:p>
      <w:pPr>
        <w:pStyle w:val="BodyText"/>
      </w:pPr>
      <w:r>
        <w:t xml:space="preserve">Lúc này mới sáng sớm, mọi người gọi điện thoại cho Trang Duệ không được, vì vậy chỉ có thể tìm đến cửa giống như sợ mình đến trễ thì nguyên thạch tốt sẽ bị người ta chọn mất. Nhưng Tống Quân cũng đến đã thật sự làm cho Trang Duệ rất ngạc nhiên, anh Tống dù sao cũng không giống với những người kia.</w:t>
      </w:r>
    </w:p>
    <w:p>
      <w:pPr>
        <w:pStyle w:val="BodyText"/>
      </w:pPr>
      <w:r>
        <w:t xml:space="preserve">- Đi sớm làm gì, muốn nghe các vị lãnh đạo phát biểu sao? Chúng ta đi ăn sáng trước, sau đó tôi sẽ cùng đi xe với cậu...</w:t>
      </w:r>
    </w:p>
    <w:p>
      <w:pPr>
        <w:pStyle w:val="BodyText"/>
      </w:pPr>
      <w:r>
        <w:t xml:space="preserve">Tống Quân nói làm cho Trang Duệ thật sự khó hiểu, hắn hỏi:</w:t>
      </w:r>
    </w:p>
    <w:p>
      <w:pPr>
        <w:pStyle w:val="BodyText"/>
      </w:pPr>
      <w:r>
        <w:t xml:space="preserve">- Anh Tống, còn phải lái xe đi nữa sao?</w:t>
      </w:r>
    </w:p>
    <w:p>
      <w:pPr>
        <w:pStyle w:val="BodyText"/>
      </w:pPr>
      <w:r>
        <w:t xml:space="preserve">- Nói nhảm, nếu không có xe thì đi thế nào? Cậu cho rằng gần lắm sao? Đi thôi, ăn sáng xong sẽ đến giờ, đúng rồi, nhóm cậu nhiều người như vậy, rốt cuộc có bao nhiêu thư mời?</w:t>
      </w:r>
    </w:p>
    <w:p>
      <w:pPr>
        <w:pStyle w:val="BodyText"/>
      </w:pPr>
      <w:r>
        <w:t xml:space="preserve">- Thư mời sao? Trang Duệ nghi ngờ mình có say rượu hay không, mới sáng sớm đã có nhiều vấn đề như vậy xảy ra sao?</w:t>
      </w:r>
    </w:p>
    <w:p>
      <w:pPr>
        <w:pStyle w:val="BodyText"/>
      </w:pPr>
      <w:r>
        <w:t xml:space="preserve">- Hội chợ đổ thạch này cũng không phải nơi ai cũng có thể vào, là đặc biệt tổ chức nhắm vào các thương nhân ngọc thạch khắp cả nước, vì vậy nhất định có thư mời mới được vào, mỗi thư mời chỉ có thể mang theo hai người, nếu không có thì các người không thể được vào. Đầu tiên tôi nói rõ, tôi chỉ có thể đưa theo hai người, ngoài thầy Bành thì chỉ có thể thêm một người nữa mà thôi.</w:t>
      </w:r>
    </w:p>
    <w:p>
      <w:pPr>
        <w:pStyle w:val="BodyText"/>
      </w:pPr>
      <w:r>
        <w:t xml:space="preserve">Thật ra cũng không hẳn giống như những lời của Tống Quân, những ngày bắt đầu thật sự đến đều là những thương nhân khắp nơi, nhưng đến những ngày cuối cùng thì hội chợ cũng mở ra với du khách, chỉ là tỉ lệ có được mao liêu tốt sẽ giảm xuống rất thấp.</w:t>
      </w:r>
    </w:p>
    <w:p>
      <w:pPr>
        <w:pStyle w:val="BodyText"/>
      </w:pPr>
      <w:r>
        <w:t xml:space="preserve">Trang Duệ cũng không biết hội chợ sẽ còn có chuyện như thế này, vì vậy mà không khỏi sốt ruột. Những người huynh đệ của hắn muốn được vào trong hội chợ tăng chút kiến thức, cũng không thể nào chỉ có chính mình được đi vào với Tống Quân, chẳng lẽ vứt bỏ tất cả huynh đệ bên ngoài?</w:t>
      </w:r>
    </w:p>
    <w:p>
      <w:pPr>
        <w:pStyle w:val="BodyText"/>
      </w:pPr>
      <w:r>
        <w:t xml:space="preserve">- Đúng rồi, Lôi Lôi, cô ấy nhất định sẽ có thư mời, cô ấy sẽ có thể mang hai người vào, sau đó lại tìm Cổ lão gia tử tìm biện pháp, dù sao cũng là mọi người chạy từ xa đến, ít nhất cũng phải ọi người kiến thức một phen.</w:t>
      </w:r>
    </w:p>
    <w:p>
      <w:pPr>
        <w:pStyle w:val="BodyText"/>
      </w:pPr>
      <w:r>
        <w:t xml:space="preserve">Trang Duệ nghĩ đến đây thì lấy điện thoại ra gọi cho Lôi Lôi.</w:t>
      </w:r>
    </w:p>
    <w:p>
      <w:pPr>
        <w:pStyle w:val="BodyText"/>
      </w:pPr>
      <w:r>
        <w:t xml:space="preserve">Khi Trang Duệ chuẩn bị gọi điện thoại thì Dương Vĩ đứng lên dùng giọng yếu ớt nói:</w:t>
      </w:r>
    </w:p>
    <w:p>
      <w:pPr>
        <w:pStyle w:val="BodyText"/>
      </w:pPr>
      <w:r>
        <w:t xml:space="preserve">- Lão Yêu, tôi lúc này mới nhớ ra, hôm qua Cổ lão gia tử có cho người đưa vài vé mời đến cho cậu, tôi tưởng chỉ là mời cơm nên không quan tâm, vì thế mà tiện tay đặt ở chỗ nào đó.</w:t>
      </w:r>
    </w:p>
    <w:p>
      <w:pPr>
        <w:pStyle w:val="BodyText"/>
      </w:pPr>
      <w:r>
        <w:t xml:space="preserve">Trang Duệ cúp điện thoại và nhìn Dương Vĩ nói:</w:t>
      </w:r>
    </w:p>
    <w:p>
      <w:pPr>
        <w:pStyle w:val="BodyText"/>
      </w:pPr>
      <w:r>
        <w:t xml:space="preserve">- Anh Vĩ, anh nếu không nghĩ xem đã đặt những tấm thư mời kia ở chỗ nào, như vậy sẽ làm cho nhiều người tức giận, như vậy cũng đừng trách anh em không giúp nhau.</w:t>
      </w:r>
    </w:p>
    <w:p>
      <w:pPr>
        <w:pStyle w:val="BodyText"/>
      </w:pPr>
      <w:r>
        <w:t xml:space="preserve">- Đừng nghe cậu ấy nói nhảm, các anh em, đánh trước nói sau...</w:t>
      </w:r>
    </w:p>
    <w:p>
      <w:pPr>
        <w:pStyle w:val="BodyText"/>
      </w:pPr>
      <w:r>
        <w:t xml:space="preserve">Lão Nhị ở Bắc Kinh cuối cùng cũng tìm được cơ hội sữa trị đại ca Dương Vĩ, vì vậy mà dẫn đầu mọi người xông đến. Bọn họ đẩy ngã Dương Vĩ lên giường trong phòng Trang Duệ, ngay sau đó vang lên những âm thanh thét gào thảm thiết.</w:t>
      </w:r>
    </w:p>
    <w:p>
      <w:pPr>
        <w:pStyle w:val="BodyText"/>
      </w:pPr>
      <w:r>
        <w:t xml:space="preserve">- Hừ, làm thật sao? Đừng...Đừng đánh nữa, tôi nhớ đã để thư mời ở chỗ nào rồi.</w:t>
      </w:r>
    </w:p>
    <w:p>
      <w:pPr>
        <w:pStyle w:val="BodyText"/>
      </w:pPr>
      <w:r>
        <w:t xml:space="preserve">Đợi đến khi Dương Vĩ vùng ra khỏi chăn thì tóc tai như ổ gà, đứng đó nói với vẻ mặt bực bội.</w:t>
      </w:r>
    </w:p>
    <w:p>
      <w:pPr>
        <w:pStyle w:val="BodyText"/>
      </w:pPr>
      <w:r>
        <w:t xml:space="preserve">- Các cậu cũng đừng làm rộn ra nữa, nếu có thư mời thì chúng ta đi thôi, nếu không thì mao liêu tốt sẽ bị kẻ khác lấy mất.</w:t>
      </w:r>
    </w:p>
    <w:p>
      <w:pPr>
        <w:pStyle w:val="BodyText"/>
      </w:pPr>
      <w:r>
        <w:t xml:space="preserve">Giọng nói của Tống Quân truyền vào từ ngoài cửa.</w:t>
      </w:r>
    </w:p>
    <w:p>
      <w:pPr>
        <w:pStyle w:val="BodyText"/>
      </w:pPr>
      <w:r>
        <w:t xml:space="preserve">- Đừng nhìn tôi, tôi đi lấy ra không được sao?</w:t>
      </w:r>
    </w:p>
    <w:p>
      <w:pPr>
        <w:pStyle w:val="BodyText"/>
      </w:pPr>
      <w:r>
        <w:t xml:space="preserve">Dương Vĩ thấy ánh mắt đám huynh đệ còn nhìn về phía mình, vì vậy mà nhanh chóng chui ra ngoài chạy đến phòng của mình cầm thư mời đến.</w:t>
      </w:r>
    </w:p>
    <w:p>
      <w:pPr>
        <w:pStyle w:val="BodyText"/>
      </w:pPr>
      <w:r>
        <w:t xml:space="preserve">...</w:t>
      </w:r>
    </w:p>
    <w:p>
      <w:pPr>
        <w:pStyle w:val="BodyText"/>
      </w:pPr>
      <w:r>
        <w:t xml:space="preserve">- Anh Tống, có xa lắm không?</w:t>
      </w:r>
    </w:p>
    <w:p>
      <w:pPr>
        <w:pStyle w:val="BodyText"/>
      </w:pPr>
      <w:r>
        <w:t xml:space="preserve">Trang Duệ lái xe, hắn nhìn Tống Quân ở phía sau thông qua kính chiếu hậu, chiếc xe này gồm chỏ ba người, Tống Quân và thầy Bành ngồi ở phía sau, vị trí ghế lái phụ tất nhiên sẽ dành cho Tiểu Bạch Sư. Trang Duệ sợ xuất hiện tình huống như ngày hôm qua, vì vậy hắn phải đưa theo Tiểu Bạch Sư.</w:t>
      </w:r>
    </w:p>
    <w:p>
      <w:pPr>
        <w:pStyle w:val="BodyText"/>
      </w:pPr>
      <w:r>
        <w:t xml:space="preserve">- Sẽ đến ngay thôi, cậu thấy chưa, phỉa trước kia kìa..</w:t>
      </w:r>
    </w:p>
    <w:p>
      <w:pPr>
        <w:pStyle w:val="BodyText"/>
      </w:pPr>
      <w:r>
        <w:t xml:space="preserve">Tống Quân chỉ vào con đường phía trước, tỏ ý bảo Trang Duệ đi qua bên đó.</w:t>
      </w:r>
    </w:p>
    <w:p>
      <w:pPr>
        <w:pStyle w:val="BodyText"/>
      </w:pPr>
      <w:r>
        <w:t xml:space="preserve">Hội chợ đổ thạch Bình Châu lần này với tên gọi của chính quyền là "hội chợ giao dịch và đấu giá ngọc thạch", nó được mở từ năm 2003 đến nay, mỗi năm đều thu hút các vị thương nhân ngọc thạch Myanmar và trong nước đến đây, phương thức chủ yếu của nó là cò kè mặc cả ngọc thạch. Tuy đây mới chỉ là lần thứ hai tổ chức ở Bình Châu nhưng ảnh hưởng của nó thật sự rất lớn.</w:t>
      </w:r>
    </w:p>
    <w:p>
      <w:pPr>
        <w:pStyle w:val="BodyText"/>
      </w:pPr>
      <w:r>
        <w:t xml:space="preserve">Hội chợ giao dịch và đấu giá ngọc thạch lần này không những tập trung tất cả thương nhân ngọc thạch trong nước, thậm chí những công ty phỉ thúy nổi tiếng của Myanmar cũng đều đến thiết lập văn phòng đại diện ở Bình Châu, trực tiếp vận chuyển mao liêu đến tham gia hội chợ lần này. Vì vậy mà lực ảnh hưởng của nó dần tăng lên, cũng thuận tiện gia tăng giá trị của nguyên thạch và hiệu quả kinh tế.</w:t>
      </w:r>
    </w:p>
    <w:p>
      <w:pPr>
        <w:pStyle w:val="BodyText"/>
      </w:pPr>
      <w:r>
        <w:t xml:space="preserve">Hiệp hội ngọc thạch Bình Châu đã thuê một kho hàng có diện tích khá lớn làm nơi tổ chức hội chợ giao dịch, Trang Duệ dừng xe ở bên ngoài, sau khi cùng Tiểu Bạch Sư đi xuống thì tùy ý đưa mắt quan sát, trên bãi đất trống có rất nhiều xe hàng hiệu, dù là những chiếc Hummer như của Tống Quân cũng không thiếu.</w:t>
      </w:r>
    </w:p>
    <w:p>
      <w:pPr>
        <w:pStyle w:val="BodyText"/>
      </w:pPr>
      <w:r>
        <w:t xml:space="preserve">Lối vào hội trường phủ đầy giấy đỏ, bên ngoài còn treo một bức tranh chữ, trên đó có viết:</w:t>
      </w:r>
    </w:p>
    <w:p>
      <w:pPr>
        <w:pStyle w:val="BodyText"/>
      </w:pPr>
      <w:r>
        <w:t xml:space="preserve">- Hội chợ giao dịch và đấu giá ngọc thạch Bình Châu lần thứ hai.</w:t>
      </w:r>
    </w:p>
    <w:p>
      <w:pPr>
        <w:pStyle w:val="BodyText"/>
      </w:pPr>
      <w:r>
        <w:t xml:space="preserve">Đám người Trang Duệ giống như đến hơi trễ, bây giờ người nơi cửa đều sắp xếp thành một hàng dài, đều cầm thư mời chuẩn bị đi vào.</w:t>
      </w:r>
    </w:p>
    <w:p>
      <w:pPr>
        <w:pStyle w:val="BodyText"/>
      </w:pPr>
      <w:r>
        <w:t xml:space="preserve">Trong tay Trang Duệ có ba thư mời, tính cả Chu Thụy là bảy người, cộng thêm cả bên phía Tống Quân có thể mang theo một người đi vào, vì vậy mọi người đều có thể được vào.</w:t>
      </w:r>
    </w:p>
    <w:p>
      <w:pPr>
        <w:pStyle w:val="BodyText"/>
      </w:pPr>
      <w:r>
        <w:t xml:space="preserve">- Thật xin lỗi, tiên sinh, thú cưng của anh không được vào.</w:t>
      </w:r>
    </w:p>
    <w:p>
      <w:pPr>
        <w:pStyle w:val="BodyText"/>
      </w:pPr>
      <w:r>
        <w:t xml:space="preserve">Khi Kiểm nghiệm thư mời của nhóm Tống Quân, mọi người được đi vào, đến lượt Trang Duệ thì bị nhân viên công tác giữ lại.</w:t>
      </w:r>
    </w:p>
    <w:p>
      <w:pPr>
        <w:pStyle w:val="BodyText"/>
      </w:pPr>
      <w:r>
        <w:t xml:space="preserve">- Các anh có quy định thú cưng không được vào sao?</w:t>
      </w:r>
    </w:p>
    <w:p>
      <w:pPr>
        <w:pStyle w:val="BodyText"/>
      </w:pPr>
      <w:r>
        <w:t xml:space="preserve">Trang Duệ nheo mắt lại dùng giọng mất hứng hỏi.</w:t>
      </w:r>
    </w:p>
    <w:p>
      <w:pPr>
        <w:pStyle w:val="BodyText"/>
      </w:pPr>
      <w:r>
        <w:t xml:space="preserve">- Không, nhưng...</w:t>
      </w:r>
    </w:p>
    <w:p>
      <w:pPr>
        <w:pStyle w:val="BodyText"/>
      </w:pPr>
      <w:r>
        <w:t xml:space="preserve">- Nếu không thì mời anh mở ra cho chúng tôi vào, thú cưng của tôi cũng không cắn người, nếu xảy ra chuyện tôi sẽ hoàn toàn phụ trách.</w:t>
      </w:r>
    </w:p>
    <w:p>
      <w:pPr>
        <w:pStyle w:val="BodyText"/>
      </w:pPr>
      <w:r>
        <w:t xml:space="preserve">Trang Duệ đẩy tay của đối phương ra không chút khách khí, sau đó đưa Tiểu Bạch Sư đi vào. Vị nhân viên công tác kia cũng có ý muốn ngăn lại, nhưng sau khi bị Tiểu Bạch Sư trừng mắt thì chợt phát lạnh, cũng không dám vươn tay ra.</w:t>
      </w:r>
    </w:p>
    <w:p>
      <w:pPr>
        <w:pStyle w:val="BodyText"/>
      </w:pPr>
      <w:r>
        <w:t xml:space="preserve">Trang Duệ vốn cũng không phải người không thích nói lẽ phải, nhưng hắn sợ gặp phải tình huốn như ngày hôm qua, bị thiệt thòi vô duyên vô cớ. Thứ hai là hắn đến nơi đây và thấy có nhiều người mang theo thú cưng, tuy Tiểu Bạch Sư có lớn một chút những cũng là thú cưng, thậm chí nếu so về giá trị thì không biết hơn đám thú cưng kia biết bao lần.</w:t>
      </w:r>
    </w:p>
    <w:p>
      <w:pPr>
        <w:pStyle w:val="BodyText"/>
      </w:pPr>
      <w:r>
        <w:t xml:space="preserve">- Hì, rất tốt, Lão Yêu bâ giờ rất khí phách, bây giờ có nhiều tiền thì lưng cũng thẳng hơn. Hôm nào cậu đi Bắc Kinh thì tôi sẽ đưa đến đua vài vòng trên đường Trường An.</w:t>
      </w:r>
    </w:p>
    <w:p>
      <w:pPr>
        <w:pStyle w:val="BodyText"/>
      </w:pPr>
      <w:r>
        <w:t xml:space="preserve">Lão Nhị đi bên cạnh chợt dùng sức vỗ lên vai Trang Duệ.</w:t>
      </w:r>
    </w:p>
    <w:p>
      <w:pPr>
        <w:pStyle w:val="BodyText"/>
      </w:pPr>
      <w:r>
        <w:t xml:space="preserve">Đám con nhà quan ở thủ đô mỗi khi uống rượu say đều chạy ra đường đua xe, bọn họ cũng không sợ cảnh sát bắt về đồn, chỉ vì bị bắt bên này mà bên kia gọi điện thoại thì sẽ xong tất cả. Vì có quá nhiều lần như vậy xảy ra nên cảnh sát giao thông cũng lười hỏi thăm, nếu không có việc gì ngoài ý muốn thì cũng chẳng ai quan tâm.</w:t>
      </w:r>
    </w:p>
    <w:p>
      <w:pPr>
        <w:pStyle w:val="BodyText"/>
      </w:pPr>
      <w:r>
        <w:t xml:space="preserve">Tống Quân đi ở phía trước quay đầu cười mắng Nhạc Kinh:</w:t>
      </w:r>
    </w:p>
    <w:p>
      <w:pPr>
        <w:pStyle w:val="BodyText"/>
      </w:pPr>
      <w:r>
        <w:t xml:space="preserve">- Tiểu tử thối cậu lông cánh chưa đủ mà dám ra oai sao? Có tin tôi nói một câu cho cha cậu xử lý không?</w:t>
      </w:r>
    </w:p>
    <w:p>
      <w:pPr>
        <w:pStyle w:val="BodyText"/>
      </w:pPr>
      <w:r>
        <w:t xml:space="preserve">- Chú Tống, Tống đại gia, đó cũng không phải những chuyện cháu muốn, chỉ nói ra cho vui mà thôi, chú Tống cũng biết rồi đấy, từ nhỏ cháu đã là đứa thành thật, mong chú bỏ quá cho.</w:t>
      </w:r>
    </w:p>
    <w:p>
      <w:pPr>
        <w:pStyle w:val="BodyText"/>
      </w:pPr>
      <w:r>
        <w:t xml:space="preserve">Lão Nhị nghe được lời của Tống Quân thì vội vàng lên tiếng, cha hắn cùng lứa với Tống Quân, vì vậy mà hắn coi như là vãn bối, vài ngày qua bị Tống Quân kèm khá sát.</w:t>
      </w:r>
    </w:p>
    <w:p>
      <w:pPr>
        <w:pStyle w:val="BodyText"/>
      </w:pPr>
      <w:r>
        <w:t xml:space="preserve">- Tiểu tử cậu đã quyết định đi trên đường làm quan, như vậy cũng nên cẩn trọng mộ chút.</w:t>
      </w:r>
    </w:p>
    <w:p>
      <w:pPr>
        <w:pStyle w:val="BodyText"/>
      </w:pPr>
      <w:r>
        <w:t xml:space="preserve">Tống Quân dùng giọng không nặng không nhẹ mắng Lão Nhị một câu, nếu không có quan hệ với Trang Duệ thì hắn sợ rằng cũng không quan tâm.</w:t>
      </w:r>
    </w:p>
    <w:p>
      <w:pPr>
        <w:pStyle w:val="BodyText"/>
      </w:pPr>
      <w:r>
        <w:t xml:space="preserve">- Vâng, chú Tống, không phải cháu đang đi theo chú sao?</w:t>
      </w:r>
    </w:p>
    <w:p>
      <w:pPr>
        <w:pStyle w:val="BodyText"/>
      </w:pPr>
      <w:r>
        <w:t xml:space="preserve">Lão Nhị cúi đầu khom lưng, rất có tác phong của cán bộ gặp lãnh đạo.</w:t>
      </w:r>
    </w:p>
    <w:p>
      <w:pPr>
        <w:pStyle w:val="BodyText"/>
      </w:pPr>
      <w:r>
        <w:t xml:space="preserve">- Lão Nhị, cậu cũng nên học tập Lão Tam, cậu xem người ta ổn định thế nào kìa? Ủa? đây đều là đá chứa phỉ thúy sao?</w:t>
      </w:r>
    </w:p>
    <w:p>
      <w:pPr>
        <w:pStyle w:val="BodyText"/>
      </w:pPr>
      <w:r>
        <w:t xml:space="preserve">Dương Vĩ muốn lợi dụng cơ hội có mặt Tống Quân để dạy bảo Lão Nhị một phen, nhưng hắn còn chưa nói dứt lời thì đã bị những viên đá xếp khắp hội trường làm cho kinh hoàng.</w:t>
      </w:r>
    </w:p>
    <w:p>
      <w:pPr>
        <w:pStyle w:val="BodyText"/>
      </w:pPr>
      <w:r>
        <w:t xml:space="preserve">Vài trăm thương nhân mao liêu tham gia triển lãm, trong đó có cả thương nhân phỉ thúy của Myanmar, có vài trăm chiếc lều được dựng lên làm người ta sinh ra cảm giác nhìn không kịp. Hơn nữa mao liêu phỉ thúy là quá nhiều, điều này càng làm cho Dương Vĩ sáng mắt, hận không thể tiến lên cắn một cái.</w:t>
      </w:r>
    </w:p>
    <w:p>
      <w:pPr>
        <w:pStyle w:val="BodyText"/>
      </w:pPr>
      <w:r>
        <w:t xml:space="preserve">- Được rồi, Trang Duệ, hôm nay mọi người có thể tùy tiện xem xét, những công cụ trong cửa hàng có thể dùng miễn phí. Nhưng cậu cũng nên kiềm chế một chút, đừng đến lúc không những chẳng mua được nhà mà còn biến thành một người nghèo kiết xác.</w:t>
      </w:r>
    </w:p>
    <w:p>
      <w:pPr>
        <w:pStyle w:val="BodyText"/>
      </w:pPr>
      <w:r>
        <w:t xml:space="preserve">Tống Quân tuy không phải dân chuyên kinh doanh ngọc nhưng sau khi tiến vào đây cũng có chút kich động, sau khi nói với nhóm Trang Duệ vài câu thì kéo thầy Bành đi vào trong đám người.</w:t>
      </w:r>
    </w:p>
    <w:p>
      <w:pPr>
        <w:pStyle w:val="Compact"/>
      </w:pPr>
      <w:r>
        <w:br w:type="textWrapping"/>
      </w:r>
      <w:r>
        <w:br w:type="textWrapping"/>
      </w:r>
    </w:p>
    <w:p>
      <w:pPr>
        <w:pStyle w:val="Heading2"/>
      </w:pPr>
      <w:bookmarkStart w:id="211" w:name="chương-189-quỹ-đổ-thạch."/>
      <w:bookmarkEnd w:id="211"/>
      <w:r>
        <w:t xml:space="preserve">189. Chương 189 : Quỹ Đổ Thạch.</w:t>
      </w:r>
    </w:p>
    <w:p>
      <w:pPr>
        <w:pStyle w:val="Compact"/>
      </w:pPr>
      <w:r>
        <w:br w:type="textWrapping"/>
      </w:r>
      <w:r>
        <w:br w:type="textWrapping"/>
      </w:r>
    </w:p>
    <w:p>
      <w:pPr>
        <w:pStyle w:val="BodyText"/>
      </w:pPr>
      <w:r>
        <w:t xml:space="preserve">Hoàng Kim Đồng nguồn (.)</w:t>
      </w:r>
    </w:p>
    <w:p>
      <w:pPr>
        <w:pStyle w:val="BodyText"/>
      </w:pPr>
      <w:r>
        <w:t xml:space="preserve">Tác giả: Đả Nhãn</w:t>
      </w:r>
    </w:p>
    <w:p>
      <w:pPr>
        <w:pStyle w:val="BodyText"/>
      </w:pPr>
      <w:r>
        <w:t xml:space="preserve">Chương 189: Quỹ đổ thạch.</w:t>
      </w:r>
    </w:p>
    <w:p>
      <w:pPr>
        <w:pStyle w:val="BodyText"/>
      </w:pPr>
      <w:r>
        <w:t xml:space="preserve">Nhóm Dịch: Tepga</w:t>
      </w:r>
    </w:p>
    <w:p>
      <w:pPr>
        <w:pStyle w:val="BodyText"/>
      </w:pPr>
      <w:r>
        <w:t xml:space="preserve">Nguồn: Sưu Tầm</w:t>
      </w:r>
    </w:p>
    <w:p>
      <w:pPr>
        <w:pStyle w:val="BodyText"/>
      </w:pPr>
      <w:r>
        <w:t xml:space="preserve">- Anh Tống, tôi còn việc cần hỏi...</w:t>
      </w:r>
    </w:p>
    <w:p>
      <w:pPr>
        <w:pStyle w:val="BodyText"/>
      </w:pPr>
      <w:r>
        <w:t xml:space="preserve">Trang Duệ còn chưa nói dứt lời thì Tống Quân đã biến mất trong tầm mắt, hắn chỉ có thể lắc đầu bất đắc dĩ, sau đó nói với những người sau lưng:</w:t>
      </w:r>
    </w:p>
    <w:p>
      <w:pPr>
        <w:pStyle w:val="BodyText"/>
      </w:pPr>
      <w:r>
        <w:t xml:space="preserve">- Tôi cũng lần đầu tiên đến nơi này, các anh cứ đi dạo, những tảng đá vài trăm đồng thì cắt ra chơi cũng không là vấn đề, nhưng vài ngàn thì đừng mua.</w:t>
      </w:r>
    </w:p>
    <w:p>
      <w:pPr>
        <w:pStyle w:val="BodyText"/>
      </w:pPr>
      <w:r>
        <w:t xml:space="preserve">- Đổ thạch thật ra cũng giống như bài bạc, mười lần đánh cuộc thì có chín lần thua, đừng nghĩ rằng mao liêu phỉ thúy trong này có rất nhiều mà có thể là một phần mười trong số đó sẽ cho ra phỉ thúy, như vậy là không có. Các anh à, trước nay đổ thạch truyền ra rất nhiều chuyện xấu, các anh trước nay chỉ nghe qua những câu chuyện về người may mắn phất lên, thật ra người thua là rất nhiều.</w:t>
      </w:r>
    </w:p>
    <w:p>
      <w:pPr>
        <w:pStyle w:val="BodyText"/>
      </w:pPr>
      <w:r>
        <w:t xml:space="preserve">Lão Tam nghe vậy thì nhếch miệng nói:</w:t>
      </w:r>
    </w:p>
    <w:p>
      <w:pPr>
        <w:pStyle w:val="BodyText"/>
      </w:pPr>
      <w:r>
        <w:t xml:space="preserve">- Tôi lại muốn mua nhưng tiền lại đưa cho cậu, Lão Yêu, đây là nửa năm tiền lương của chị cậu đấy nhé.</w:t>
      </w:r>
    </w:p>
    <w:p>
      <w:pPr>
        <w:pStyle w:val="BodyText"/>
      </w:pPr>
      <w:r>
        <w:t xml:space="preserve">Trang Duệ nghe vậy thì dở khóc dở cười, hắn tuy cầm trong tay năm chục ngàn và có mười lăm ngàn là của mình bỏ ra nhưng các vị kia cũng có bỏ tiền, nếu nói cho hay thì gọi là quỹ đổ thạch, bọn họ còn cho Trang Duệ một chức vụ hội trưởng xử lý tất cả công việc liên quan. Nếu buôn bán có lời thì sẽ chia đều, nhưng nếu thua lỗ thì Trang Duệ sẽ một mình bồi thường, bốn người kia biểu quyết thông qua, Trang Duệ cũng chỉ có thể thành thật làm lãnh đạo mà thôi.</w:t>
      </w:r>
    </w:p>
    <w:p>
      <w:pPr>
        <w:pStyle w:val="BodyText"/>
      </w:pPr>
      <w:r>
        <w:t xml:space="preserve">Thật ra đây cũng là việc vui do các vị đại ca tạo ra mà thôi, Lão Tam tuy gia cảnh bình thường nhưng cũng không trông cậy Trang Duệ có thể đổ thạch ra phỉ thúy, ngược lại thì Trang Duệ lại coi là thật. Nhạc Kinh và Lão Tam bây giờ đều là những nhân viên nhà nước nhỏ, Nhạc Kinh thì không cần phải nói, sẽ không coi trọng số tiền nhỏ này, nhưng Lão Tam nếu có chút tiền dư dả sẽ tốt hơn trên con đường phát triển sau này. Năm chục ngàn tuy không nhiều nhưng cũng là một số tiền đủ để hắn có thể mua được một món tốt.</w:t>
      </w:r>
    </w:p>
    <w:p>
      <w:pPr>
        <w:pStyle w:val="BodyText"/>
      </w:pPr>
      <w:r>
        <w:t xml:space="preserve">- Lão Yêu, chúng ta đi một vòng, nếu cậu thấy có nguyên thạch nào tốt chuẩn bị cắt ra, cậu phải gọi điện thoại cho chúng tôi đấy.</w:t>
      </w:r>
    </w:p>
    <w:p>
      <w:pPr>
        <w:pStyle w:val="BodyText"/>
      </w:pPr>
      <w:r>
        <w:t xml:space="preserve">Dương Vĩ, Nhạc Kinh và Lão Tứ vừa thương lượng xong, bọn họ quyết định một nhóm ba người cùng đi dạo, còn chuyện Lão Tam và vợ thì cho đi theo Trang Duệ sẽ hay hơn, vì vậy mà cả đội chia làm hai nhóm tản ra, một trái một phải đi vào hội trường.</w:t>
      </w:r>
    </w:p>
    <w:p>
      <w:pPr>
        <w:pStyle w:val="BodyText"/>
      </w:pPr>
      <w:r>
        <w:t xml:space="preserve">Trang Duệ tuy đã được trải qua một lần đổ thạch nhưng vào trong trường hợp này cũng không biết phải làm sao, vì tình huống quá lớn, một đại sảnh lớn có cả trăm căn lều, đầy các quầy hàng nguyên thạch phỉ thúy, có thể nói nó là một thế giới đá, vài chục ngàn nguyên thạch chất chồng trong chỗ này, tình cảnh quá đồ sộ.</w:t>
      </w:r>
    </w:p>
    <w:p>
      <w:pPr>
        <w:pStyle w:val="BodyText"/>
      </w:pPr>
      <w:r>
        <w:t xml:space="preserve">Từng quầy hàng hay lều bạt đều có treo biển hiệu, bên trên có ghi công ty tương ứng. Bây giờ đang đề xướng sản nghiệp hóa, những ông chủ mao liêu này cũng đều trực thuộc một vài công ty khác nhau.</w:t>
      </w:r>
    </w:p>
    <w:p>
      <w:pPr>
        <w:pStyle w:val="BodyText"/>
      </w:pPr>
      <w:r>
        <w:t xml:space="preserve">Trang Duệ phát hiện chỗ này thật sự có rất nhiều nguyên thạch phỉ thúy nhưng đại đa số đều đã mở "cửa sổ nhỏ" hoặc "mở khe", "cắt mặt"...Phần lớn là có tính chất bán đổ, chỉ có một bộ phận là toàn đổ mà thôi. Tất cả những quầy hàng mà hắn đi qua, mao liêu bán đổ được hoan nghênh nhất, mao liêu toàn đổ thì lại không được ai hỏi thăm.</w:t>
      </w:r>
    </w:p>
    <w:p>
      <w:pPr>
        <w:pStyle w:val="BodyText"/>
      </w:pPr>
      <w:r>
        <w:t xml:space="preserve">Còn có một hiện tượng kỳ quái, chính là có nhiều người cầm theo máy ảnh kỹ thuật số và giấy ghi rõ số tiền để chụp ảnh hoặc quay phim bên cạnh mao liêu, thậm chí trên mặt mao liêu cũng có ghi những con số. Điều này làm hắn cảm thấy có chút mơ hồ, hắn đứng nhìn một khối mao liêu bán đổ có biểu hiện rất tốt, nhưng không có ai báo giá với nó.</w:t>
      </w:r>
    </w:p>
    <w:p>
      <w:pPr>
        <w:pStyle w:val="BodyText"/>
      </w:pPr>
      <w:r>
        <w:t xml:space="preserve">- Lão Yêu, những người này sao chỉ xem mà không mua?</w:t>
      </w:r>
    </w:p>
    <w:p>
      <w:pPr>
        <w:pStyle w:val="BodyText"/>
      </w:pPr>
      <w:r>
        <w:t xml:space="preserve">Lão Tam cũng thật sự không hiểu, trong mắt hắn thì những tảng đá này đều khá giống nhau, chẳng qua chỉ có chút màu sắc cổ quái mà thôi.</w:t>
      </w:r>
    </w:p>
    <w:p>
      <w:pPr>
        <w:pStyle w:val="BodyText"/>
      </w:pPr>
      <w:r>
        <w:t xml:space="preserve">Trang Duệ suy nghĩ một chút, cũng định hỏi ông chủ quầy mao liêu nhưng thấy đối phương tỏ ra đề phòng nên thôi, mà Tống Quân lúc này cũng không biết đã chạy đi đâu, hỏi cũng chưa chắc được trả lời.</w:t>
      </w:r>
    </w:p>
    <w:p>
      <w:pPr>
        <w:pStyle w:val="BodyText"/>
      </w:pPr>
      <w:r>
        <w:t xml:space="preserve">- Đúng rồi.</w:t>
      </w:r>
    </w:p>
    <w:p>
      <w:pPr>
        <w:pStyle w:val="BodyText"/>
      </w:pPr>
      <w:r>
        <w:t xml:space="preserve">Trang Duệ nghĩ đến một người, sau đó hắn lấy điện thoại ra bấm máy.</w:t>
      </w:r>
    </w:p>
    <w:p>
      <w:pPr>
        <w:pStyle w:val="BodyText"/>
      </w:pPr>
      <w:r>
        <w:t xml:space="preserve">- Cậu Dương, còn nhớ tôi không? Tôi là Trang Duệ, chúng ta đã từng gặp mặt ở hội chợ châu báu Nam Kinh.</w:t>
      </w:r>
    </w:p>
    <w:p>
      <w:pPr>
        <w:pStyle w:val="BodyText"/>
      </w:pPr>
      <w:r>
        <w:t xml:space="preserve">May mà Trang Duệ vẫn nhớ rõ số điện thoại của Dương Hạo, hắn thật sự rất có cảm tình với vị thương nhân mao liêu tuổi trẻ kia, có lẽ Dương Hạo cũng sẽ tham gia hội chợ phỉ thúy ở Bình Châu lần này, vì vậy mà Trang Duệ mới điện thoại đến cho đối phương.</w:t>
      </w:r>
    </w:p>
    <w:p>
      <w:pPr>
        <w:pStyle w:val="BodyText"/>
      </w:pPr>
      <w:r>
        <w:t xml:space="preserve">- Tất nhiên là nhớ rõ, cậu chính là mèo...Thần tài của tôi...</w:t>
      </w:r>
    </w:p>
    <w:p>
      <w:pPr>
        <w:pStyle w:val="BodyText"/>
      </w:pPr>
      <w:r>
        <w:t xml:space="preserve">Dương Hạo biết mình nói lỡ lời, vì vậy cười hì hì, hắn nói tiếp:</w:t>
      </w:r>
    </w:p>
    <w:p>
      <w:pPr>
        <w:pStyle w:val="BodyText"/>
      </w:pPr>
      <w:r>
        <w:t xml:space="preserve">- Cậu Trang, cậu gọi điện thoại cho tôi có gì không? Tôi bây giờ đang ở Bình Châu, lần trước biểu hiện của tôi ở Nam Kinh là không tệ, vì vậy lần này gia tộc lại cho tôi đi nắm một quầy hàng.</w:t>
      </w:r>
    </w:p>
    <w:p>
      <w:pPr>
        <w:pStyle w:val="BodyText"/>
      </w:pPr>
      <w:r>
        <w:t xml:space="preserve">Quả nhiên đúng như dự đoán của Trang Duệ, Dương Hạo này thật sự có mặt ở Bình Châu, hơn nữa Dương Hạo có lẽ vì có cơ hội đứng một quầy hàng nên giọng điệu truyền đến có hơi hưng phấn.</w:t>
      </w:r>
    </w:p>
    <w:p>
      <w:pPr>
        <w:pStyle w:val="BodyText"/>
      </w:pPr>
      <w:r>
        <w:t xml:space="preserve">- Tôi cũng đang ở Bình Châu, hơn nữa còn ở trong hội chợ đổ thạch, anh đang ở đâu?</w:t>
      </w:r>
    </w:p>
    <w:p>
      <w:pPr>
        <w:pStyle w:val="BodyText"/>
      </w:pPr>
      <w:r>
        <w:t xml:space="preserve">Trang Duệ mở miệng hỏi dò.</w:t>
      </w:r>
    </w:p>
    <w:p>
      <w:pPr>
        <w:pStyle w:val="BodyText"/>
      </w:pPr>
      <w:r>
        <w:t xml:space="preserve">- À, tôi cũng vậy, ở quầy hàng số mười ba, hì, cậu đến nhanh đi, tôi và cậu em họ cùng có mặt ở đây, lần trước tôi nói những biểu hiện của cậu cho cậu ấy nghe, cậu ấy còn không tin.</w:t>
      </w:r>
    </w:p>
    <w:p>
      <w:pPr>
        <w:pStyle w:val="BodyText"/>
      </w:pPr>
      <w:r>
        <w:t xml:space="preserve">Dương Hạo có chút vui sướng, hắn vội vàng nói số quầy hàng của mình cho Trang Duệ.</w:t>
      </w:r>
    </w:p>
    <w:p>
      <w:pPr>
        <w:pStyle w:val="BodyText"/>
      </w:pPr>
      <w:r>
        <w:t xml:space="preserve">Trong hội trường thì cứ mười quầy hàng sẽ được sắp xếp một nhóm, Trang Duệ đi thẳng xuống, khi đi đến đúng vị trí thì thấy Dương Hạo đang đứng ở bên quầy nhìn khắp chung quanh.</w:t>
      </w:r>
    </w:p>
    <w:p>
      <w:pPr>
        <w:pStyle w:val="BodyText"/>
      </w:pPr>
      <w:r>
        <w:t xml:space="preserve">- Này, cậu Trang, ở phía bên này...</w:t>
      </w:r>
    </w:p>
    <w:p>
      <w:pPr>
        <w:pStyle w:val="BodyText"/>
      </w:pPr>
      <w:r>
        <w:t xml:space="preserve">Đúng lúc Dương Hạo thấy được Trang Duệ, vì vậy mà vội vàng gọi đến.</w:t>
      </w:r>
    </w:p>
    <w:p>
      <w:pPr>
        <w:pStyle w:val="BodyText"/>
      </w:pPr>
      <w:r>
        <w:t xml:space="preserve">- Đến đây ăn chút dưa hấu, hôm này thời tiết hơi nóng, đây là cậu em họ của tôi, tên là Dương Tuấn. Cậu à, đây chính là ông chủ Trang, là người tự tay cắt ra khối phỉ thúy có giá trị hơn hai chục triệu.</w:t>
      </w:r>
    </w:p>
    <w:p>
      <w:pPr>
        <w:pStyle w:val="BodyText"/>
      </w:pPr>
      <w:r>
        <w:t xml:space="preserve">Mùa hè Quảng Đông rất thất thường, ngày hôm qua là mưa rào điên cuồng, hôm nay mặt trời lên cao gay gắt. Sau khi nhóm Trang Duệ đi vào trong lều thì Dương Hạo lấy dưa hấu dưới bàn, lại cắt ra, sau dó mời nhóm Trang Duệ.</w:t>
      </w:r>
    </w:p>
    <w:p>
      <w:pPr>
        <w:pStyle w:val="BodyText"/>
      </w:pPr>
      <w:r>
        <w:t xml:space="preserve">- Lão Yêu, cậu còn có phỉ thúy có giá hơn hai chục triệu sao?</w:t>
      </w:r>
    </w:p>
    <w:p>
      <w:pPr>
        <w:pStyle w:val="BodyText"/>
      </w:pPr>
      <w:r>
        <w:t xml:space="preserve">Em trai của Dương Hạo không có vấn đề gì, nhưng Lão Tam thì thật sự bị dọa cho sợ hãi, theo như hắn nghĩ, Trang Duệ nếu cắt ra phỉ thúy, như vậy thì sẽ thuộc về chính Trang Duệ.</w:t>
      </w:r>
    </w:p>
    <w:p>
      <w:pPr>
        <w:pStyle w:val="BodyText"/>
      </w:pPr>
      <w:r>
        <w:t xml:space="preserve">- Đò là mao liêu do một người bạn của tôi mua, sau đó tôi giúp cậu ấy cắt ra, cũng không phải là chính mình lời hơn hai chục triệu.</w:t>
      </w:r>
    </w:p>
    <w:p>
      <w:pPr>
        <w:pStyle w:val="BodyText"/>
      </w:pPr>
      <w:r>
        <w:t xml:space="preserve">Trang Duệ có chút bất đắc dĩ, nếu mao liêu kia được hắn thấy đầu tiên, như vậy bây giờ còn lo lắng về chuyện biệt thự sao?</w:t>
      </w:r>
    </w:p>
    <w:p>
      <w:pPr>
        <w:pStyle w:val="BodyText"/>
      </w:pPr>
      <w:r>
        <w:t xml:space="preserve">- Hì hì, chúng ta cũng đừng mơ hai chục triệu, chỉ cần hôm nay cậu có thể cắt ra hai triệu, lần này anh đây đến Quảng Đông cũng không uổng công.</w:t>
      </w:r>
    </w:p>
    <w:p>
      <w:pPr>
        <w:pStyle w:val="BodyText"/>
      </w:pPr>
      <w:r>
        <w:t xml:space="preserve">Lão Tam nói với vẻ mặt khờ dại, vì năm ngàn đồng kia chính là tiền lương tiết kiệm của hắn, sau khi nghe mọi người nói về chiến tích của Trang Duệ, bây giờ hắn càng tin tưởng mười phần vào Trang Duệ.</w:t>
      </w:r>
    </w:p>
    <w:p>
      <w:pPr>
        <w:pStyle w:val="BodyText"/>
      </w:pPr>
      <w:r>
        <w:t xml:space="preserve">- Cậu Trang, cậu cần phải mửo một khối mao liêu ngay tại hiện trường mới được, nếu có thể có phỉ thúy, như vậy thì tôi thật sự phục cậu...</w:t>
      </w:r>
    </w:p>
    <w:p>
      <w:pPr>
        <w:pStyle w:val="BodyText"/>
      </w:pPr>
      <w:r>
        <w:t xml:space="preserve">Mọi người ăn dưa hấu xong, Dương Hạo móc thuốc lá cười hì hì mời Trang Duệ và Lão Tam, Chu Thụy không hút thuốc nên thoái thác...</w:t>
      </w:r>
    </w:p>
    <w:p>
      <w:pPr>
        <w:pStyle w:val="BodyText"/>
      </w:pPr>
      <w:r>
        <w:t xml:space="preserve">- Anh cũng đừng đề cao tôi quá như vậy, không phải lần trước mua ba khối mao liêu mới cắt ra hai khối có màu xanh sao? Đều chỉ là vận may mà thôi.</w:t>
      </w:r>
    </w:p>
    <w:p>
      <w:pPr>
        <w:pStyle w:val="BodyText"/>
      </w:pPr>
      <w:r>
        <w:t xml:space="preserve">Trang Duệ cười trả lời.</w:t>
      </w:r>
    </w:p>
    <w:p>
      <w:pPr>
        <w:pStyle w:val="BodyText"/>
      </w:pPr>
      <w:r>
        <w:t xml:space="preserve">- Lão Yêu, bọn họ mở quầy hàng thế này thì những vật tốt sẽ bị chọn lấy, chẳng lẽ sẽ không đau lòng sao?</w:t>
      </w:r>
    </w:p>
    <w:p>
      <w:pPr>
        <w:pStyle w:val="BodyText"/>
      </w:pPr>
      <w:r>
        <w:t xml:space="preserve">Lão Tam có chút không rõ, nếu đổi lại là hắn thì những mao liêu có thể cho ra phỉ thúy bị mua đi, sẽ phải đau lòng vài ngày.</w:t>
      </w:r>
    </w:p>
    <w:p>
      <w:pPr>
        <w:pStyle w:val="BodyText"/>
      </w:pPr>
      <w:r>
        <w:t xml:space="preserve">Lão Tam nói hơi lớn tiếng, Dương Hạo nghe thấy vậy thì giải thích:</w:t>
      </w:r>
    </w:p>
    <w:p>
      <w:pPr>
        <w:pStyle w:val="BodyText"/>
      </w:pPr>
      <w:r>
        <w:t xml:space="preserve">- Đại ca à, cũng không thể nói như vậy được, chúng tôi chỉ kinh doanh mao liêu để kiếm lời, nếu khách có thể mua được mao liêu có phỉ thúy, như vậy thì coi như khách có ánh mắt tốt. Hơn nữa trong đây có nhiều quầy hàng, nếu quầy nào cắt mao liêu ra phỉ thúy, như vậy sẽ cực kỳ có lợi.</w:t>
      </w:r>
    </w:p>
    <w:p>
      <w:pPr>
        <w:pStyle w:val="BodyText"/>
      </w:pPr>
      <w:r>
        <w:t xml:space="preserve">Lần trước Dương Hạo đến Nam Kinh định ở lại tham gia hội chợ mười ngày mới bán hết mao liêu, nhưng vì có Trang Duệ mà chỉ cần nửa ngày đã bán sạch hàng, cũng có ý nghĩa như vậy.</w:t>
      </w:r>
    </w:p>
    <w:p>
      <w:pPr>
        <w:pStyle w:val="BodyText"/>
      </w:pPr>
      <w:r>
        <w:t xml:space="preserve">- Đúng rồi, anh Dương, tôi còn có chuyện cần thỉnh giáo anh, tôi đã đi qua vài quầy hàng, nhìn thấy mao liêu chia làm hai đống, một bên là những mao liêu có ghi số, thứ đó dùng để làm gì?</w:t>
      </w:r>
    </w:p>
    <w:p>
      <w:pPr>
        <w:pStyle w:val="BodyText"/>
      </w:pPr>
      <w:r>
        <w:t xml:space="preserve">Trang Duệ vừa tiến vào quầy mao liêu của Dương Hạo cũng thấy mao liêu có ghi số, vì vậy biết đối phương sẽ giải đáp được ình.</w:t>
      </w:r>
    </w:p>
    <w:p>
      <w:pPr>
        <w:pStyle w:val="BodyText"/>
      </w:pPr>
      <w:r>
        <w:t xml:space="preserve">- Anh, đây là mèo thần tài mà anh nói đến sao?</w:t>
      </w:r>
    </w:p>
    <w:p>
      <w:pPr>
        <w:pStyle w:val="BodyText"/>
      </w:pPr>
      <w:r>
        <w:t xml:space="preserve">Dương Hạo còn chưa trả lời thì Dương Tuấn mười chín tuổi ở bên cạnh đã lên tiếng, vẻ mặt khá hèn mọn.</w:t>
      </w:r>
    </w:p>
    <w:p>
      <w:pPr>
        <w:pStyle w:val="BodyText"/>
      </w:pPr>
      <w:r>
        <w:t xml:space="preserve">- Cậu Trang, cậu thật sự không phải nói đùa đấy chứ?</w:t>
      </w:r>
    </w:p>
    <w:p>
      <w:pPr>
        <w:pStyle w:val="BodyText"/>
      </w:pPr>
      <w:r>
        <w:t xml:space="preserve">Dương Hạo cũng thật sự dở khóc dở cười vì vấn đề của Trang Duệ.</w:t>
      </w:r>
    </w:p>
    <w:p>
      <w:pPr>
        <w:pStyle w:val="BodyText"/>
      </w:pPr>
      <w:r>
        <w:t xml:space="preserve">Trang Duệ thấy biểu hiện của hai anh em Dương Hạo thì thầm nghĩ mình hỏi mà trả lời đâu đâu, hắn tức giận nói một câu:</w:t>
      </w:r>
    </w:p>
    <w:p>
      <w:pPr>
        <w:pStyle w:val="BodyText"/>
      </w:pPr>
      <w:r>
        <w:t xml:space="preserve">- Tôi biết rõ còn hỏi anh làm gì? Anh có nói không vậy?</w:t>
      </w:r>
    </w:p>
    <w:p>
      <w:pPr>
        <w:pStyle w:val="BodyText"/>
      </w:pPr>
      <w:r>
        <w:t xml:space="preserve">- Được, tôi sẽ nói, đúng là tôi bội phục cậu, lần trước đổ thạch không hiểu gì mà cắt ra hai khối mao liêu có màu phỉ thúy, bây giờ hy vọng vận may của cậu cũng không tệ.</w:t>
      </w:r>
    </w:p>
    <w:p>
      <w:pPr>
        <w:pStyle w:val="BodyText"/>
      </w:pPr>
      <w:r>
        <w:t xml:space="preserve">- Được rồi, anh nói nhanh một chút đi.</w:t>
      </w:r>
    </w:p>
    <w:p>
      <w:pPr>
        <w:pStyle w:val="BodyText"/>
      </w:pPr>
      <w:r>
        <w:t xml:space="preserve">Trang Duệ thật sự có chút buồn bực, đó là tài thật sự của mình, cũng không phải may mắn như mọi người nghĩ.</w:t>
      </w:r>
    </w:p>
    <w:p>
      <w:pPr>
        <w:pStyle w:val="BodyText"/>
      </w:pPr>
      <w:r>
        <w:t xml:space="preserve">Dương Hạo mỉm cười, sau đó hắn nghiêm mặt nói:</w:t>
      </w:r>
    </w:p>
    <w:p>
      <w:pPr>
        <w:pStyle w:val="BodyText"/>
      </w:pPr>
      <w:r>
        <w:t xml:space="preserve">- Lần này hội chợ giao dịch và đấu giá Bình Châu được tổ chức năm ngày, chia làm hai loại giao dịch chính là "minh tiêu" và "thầm tiêu". Minh tiêu chính là những mao liêu không có số, ai cũng có thể tùy ý lựa chọn và ra giá, còn những mao liêu có số gọi là thầm tiêu, những vị khách có thể căn cứ vào biểu hiện của nó để ghi nhớ số mao liêu mà mình nhìn trúng, ba ngày sau sẽ đấu giá, ai trả giá cao sẽ được.</w:t>
      </w:r>
    </w:p>
    <w:p>
      <w:pPr>
        <w:pStyle w:val="BodyText"/>
      </w:pPr>
      <w:r>
        <w:t xml:space="preserve">Trang Duệ nghe Dương Hạo nói như vậy thì xem như hiểu rõ, thì ra những mao liêu được đánh số kia dù được nhìn trúng ngay bây giờ cũng không thể mua ngay được, chỉ có thể thống nhất giá cả, như vậy cũng xem như quá lâu.</w:t>
      </w:r>
    </w:p>
    <w:p>
      <w:pPr>
        <w:pStyle w:val="Compact"/>
      </w:pPr>
      <w:r>
        <w:t xml:space="preserve">Nhưng cũng vì vậy mà những thương nhân mao liêu sẽ chọn các mao liêu có biểu hiện tốt, còn lại những mao liêu không có số sẽ có tính chất đánh cuộc rất cao, giá cả lại tương đối thấp, chỉ thích hợp với những người có hầu bao căng thẳng như Trang Duệ mà thôi.</w:t>
      </w:r>
      <w:r>
        <w:br w:type="textWrapping"/>
      </w:r>
      <w:r>
        <w:br w:type="textWrapping"/>
      </w:r>
    </w:p>
    <w:p>
      <w:pPr>
        <w:pStyle w:val="Heading2"/>
      </w:pPr>
      <w:bookmarkStart w:id="212" w:name="chương-19-0-mao-liêu-có-vân."/>
      <w:bookmarkEnd w:id="212"/>
      <w:r>
        <w:t xml:space="preserve">190. Chương 19 0: Mao Liêu Có Vân.</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190: Mao liêu có vân.</w:t>
      </w:r>
    </w:p>
    <w:p>
      <w:pPr>
        <w:pStyle w:val="BodyText"/>
      </w:pPr>
      <w:r>
        <w:t xml:space="preserve">Nhóm Dịch: Tepga</w:t>
      </w:r>
    </w:p>
    <w:p>
      <w:pPr>
        <w:pStyle w:val="BodyText"/>
      </w:pPr>
      <w:r>
        <w:t xml:space="preserve">Nguồn: Sưu Tầm</w:t>
      </w:r>
    </w:p>
    <w:p>
      <w:pPr>
        <w:pStyle w:val="BodyText"/>
      </w:pPr>
      <w:r>
        <w:t xml:space="preserve">Trang Duệ suy nghĩ đến những điểm lợi và hại khi đổ thạch, Dương Hạo lại nói:</w:t>
      </w:r>
    </w:p>
    <w:p>
      <w:pPr>
        <w:pStyle w:val="BodyText"/>
      </w:pPr>
      <w:r>
        <w:t xml:space="preserve">- Được, để tôi xem qua một chút. Tam ca, anh và chị dâu cũng xem đi, nếu có cảm giác tốt, chỉ cần giá rẻ thì mua cắt chơi cũng không là vấn đề, nếu may mắn sẽ có lợi nhuận lớn.</w:t>
      </w:r>
    </w:p>
    <w:p>
      <w:pPr>
        <w:pStyle w:val="BodyText"/>
      </w:pPr>
      <w:r>
        <w:t xml:space="preserve">Trang Duệ đứng lên đi đến nói với Lão Tam, còn Chu Thụy, hắn không có hứng thú với đổ thạch, mà bên ngoài mặt trời lên cao, vì vậy ngồi trong quầy sẽ mát mẻ hơn.</w:t>
      </w:r>
    </w:p>
    <w:p>
      <w:pPr>
        <w:pStyle w:val="BodyText"/>
      </w:pPr>
      <w:r>
        <w:t xml:space="preserve">- Bạch Sư, vào bên trong chờ đi...</w:t>
      </w:r>
    </w:p>
    <w:p>
      <w:pPr>
        <w:pStyle w:val="BodyText"/>
      </w:pPr>
      <w:r>
        <w:t xml:space="preserve">Trang Duệ đi ra lều thì thấy Tiểu Bạch Sư cũng đi theo, vì vậy mà lên tiếng phân phó, vì hắn sợ nó sẽ quấy nhiễu đến những vị khách đang xem mao liêu của Dương Hạo. Trên đường đến đây, những vị khách đứng trên đường thấy bộ dạng to lớn của Tiểu Bạch Sư thì đều vội vàng tránh sang một bên nhường đường cho nhóm Trang Duệ.</w:t>
      </w:r>
    </w:p>
    <w:p>
      <w:pPr>
        <w:pStyle w:val="BodyText"/>
      </w:pPr>
      <w:r>
        <w:t xml:space="preserve">Lão Tam và Chương Dung là một đôi lần đầu tiên được thấy nhiều nguyên thạch phỉ thúy, tuy không nhất định là bên trong nguyên thạch sẽ có phỉ thúy nhưng dù thế nào cũng có tỉ lệ xuất hiện phỉ thúy, nếu như chọn được nguyên thạch có phỉ thúy thì giá trị sẽ là xa xỉ. Ngày hôm qua Lão Tam đã nhồi nhét được khá nhiều kiến thức lien quan đến mao liêu phỉ thúy, lúc này hắn cũng không quan tâm đến ánh nắng bên ngoài, nhanh chóng chui vào đống đá xem xét.</w:t>
      </w:r>
    </w:p>
    <w:p>
      <w:pPr>
        <w:pStyle w:val="BodyText"/>
      </w:pPr>
      <w:r>
        <w:t xml:space="preserve">Trang Duệ lúc này cũng có chút hưng phấn, lần này là tình huống lớn, bên tai liên tục vang lên những âm thanh trả giá lớn tiếng, giống như hắn đưa thân vào trong chợ vậy, rất náo nhiệt. Phương thức giao dịch cổ lão này thật sự có sức quyến rũ của nó, làm cho Trang Duệ sinh ra kích thích và hưng phấn.</w:t>
      </w:r>
    </w:p>
    <w:p>
      <w:pPr>
        <w:pStyle w:val="BodyText"/>
      </w:pPr>
      <w:r>
        <w:t xml:space="preserve">Xem mao liêu vào ban ngày tất nhiên sẽ không cần dùng đèn pin nhưng kính lúp thì vẫn rất cần thiết, vì có những khe nứt rất nhỏ trên mao liêu mà mắt thường không thể thấy được, nếu không dùng kính lúp thì thật sự không thể nào phát hiện ra được. Hơn nữa lần này Trang Duệ dùng kính lúp cũng có sự khác biệt, là một kính lúp có khung đồng, lớn như lòng bàn tay.</w:t>
      </w:r>
    </w:p>
    <w:p>
      <w:pPr>
        <w:pStyle w:val="BodyText"/>
      </w:pPr>
      <w:r>
        <w:t xml:space="preserve">- Cậu Trang, lần này tôi đến đây mang theo những mao liêu có nguồn gốc từ công ty Bạch Bích bên Myanmar, đều là hàng tốt.</w:t>
      </w:r>
    </w:p>
    <w:p>
      <w:pPr>
        <w:pStyle w:val="BodyText"/>
      </w:pPr>
      <w:r>
        <w:t xml:space="preserve">Dương Hạo tất nhiên biết rõ ai là "mèo thần tài" ình, vì vậy hắn cũng không đi theo vợ chồng Lão Tam mà đến sau lưng Trang Duệ nói.</w:t>
      </w:r>
    </w:p>
    <w:p>
      <w:pPr>
        <w:pStyle w:val="BodyText"/>
      </w:pPr>
      <w:r>
        <w:t xml:space="preserve">- Công ty Bạch Bích của Myanmar?</w:t>
      </w:r>
    </w:p>
    <w:p>
      <w:pPr>
        <w:pStyle w:val="BodyText"/>
      </w:pPr>
      <w:r>
        <w:t xml:space="preserve">Trang Duệ nghe thấy Dương Hạo nói như vậy thì dùng ánh mắt cẩn thận nhìn những mao liêu đặt trên mặt đất, chúng đều có màu vàng, khá thô ráp, hắn cầm lên một khối mao liêu hơn mười cân, khẽ ma xát, cảm thấy rất ráp, rất nhọn. Hơn nữa mao liêu có khổ lớn, rất giống như những mao liêu được sản xuất từ nhà máy Bạch Bích mà hắn từng biết.</w:t>
      </w:r>
    </w:p>
    <w:p>
      <w:pPr>
        <w:pStyle w:val="BodyText"/>
      </w:pPr>
      <w:r>
        <w:t xml:space="preserve">Từ ngày đến xem xét mao liêu trong kho hàng của ông chủ Tại, Trang Duệ sau đó khiêm tốn thỉnh giáo thầy Bành về không ít tri thức về các loại nguyên thạch phỉ thúy xuất phát từ Myanmar. Hắn biết công ty Bạch Bích có niên đại sản xuất nguyên thạch cả hai ba trăm năm, là nơi nổi tiếng sản xuất Lam Hoa Thủy, hơn nữa thỉnh thoảng còn cho ra những phỉ thúy xanh nhạt cực kỳ xa hoa. nguồn (.)</w:t>
      </w:r>
    </w:p>
    <w:p>
      <w:pPr>
        <w:pStyle w:val="BodyText"/>
      </w:pPr>
      <w:r>
        <w:t xml:space="preserve">- Đây thật sự là mao liêu đến từ nhà máy Bạch Bích, nhưng những mao liêu của ông chủ ở chỗ này hình như có biểu hiện hơi kém thì phải?</w:t>
      </w:r>
    </w:p>
    <w:p>
      <w:pPr>
        <w:pStyle w:val="BodyText"/>
      </w:pPr>
      <w:r>
        <w:t xml:space="preserve">Khi Trang Duệ đang xem xét khối mao liêu trong tay thì bên cạnh vang lên một âm thanh, Trang Duệ nhìn lại, là một người đàn ông trung niên khá gầy và đeo kính, người này đang ngồi trên mặt đất xem xét một khối mao liêu rất lớn rồi liên tục lắc đầu.</w:t>
      </w:r>
    </w:p>
    <w:p>
      <w:pPr>
        <w:pStyle w:val="BodyText"/>
      </w:pPr>
      <w:r>
        <w:t xml:space="preserve">Trong quầy hàng của Dương Hạo cũng có bảy người đang xem mao liêu, sau khi nghe thấy vậy thì cũng đi đến, bọn họ cũng không phải những người chỉ đến xem náo nhiệt, nhưng ở những hội chợ giao dịch đấu giá mao liêu lớn như thế này, nếu nghe được những lời bình luận của người khác về mao liêu, như vậy sẽ có tác dụng gia tăng kinh nghiệm.</w:t>
      </w:r>
    </w:p>
    <w:p>
      <w:pPr>
        <w:pStyle w:val="BodyText"/>
      </w:pPr>
      <w:r>
        <w:t xml:space="preserve">Khi thấy có nhiều người vây quanh thì người đàn ông trung niên đeo kính có hơi đắc ý, hắn chỉ vào một khối mao liêu nặng cả hai trăm cân dưới chân rồi nói:</w:t>
      </w:r>
    </w:p>
    <w:p>
      <w:pPr>
        <w:pStyle w:val="BodyText"/>
      </w:pPr>
      <w:r>
        <w:t xml:space="preserve">- Đây thật sự là những mao liêu có xuất xứ từ nhà máy Bạch Bích bên Myanmar, nhưng mọi người nhìn khối mao liêu này xem, chính giữ có một vết nứt khá lớn. Nếu ông chủ tiếp tục cắt xuống tfhi chúng ta có thể nhìn ra chút vấn đề, nhưng nó chỉ đến đó và ngừng, mà cũng không có màu xanh, như vậy tất cả nguy hiểm sẽ đổ lên đầu chúng ta.</w:t>
      </w:r>
    </w:p>
    <w:p>
      <w:pPr>
        <w:pStyle w:val="BodyText"/>
      </w:pPr>
      <w:r>
        <w:t xml:space="preserve">Trang Duệ ngồi xổm xuống xem xét khối mao liêu kia, đây thật sự là mao liêu toàn đổ, lớp vỏ màu vàng, chỉ là ở vị trí chính giữa có một khe nứt như ngónn tay út, bộc lộ phần bị nứt dưới ánh sáng mặt trời, cũng không thấy bên trong có màu xanh.</w:t>
      </w:r>
    </w:p>
    <w:p>
      <w:pPr>
        <w:pStyle w:val="BodyText"/>
      </w:pPr>
      <w:r>
        <w:t xml:space="preserve">Chỉ là khối mao liêu này bên ngoài có rất nhiều vết vân, điều này làm cho người ta thật sự nhìn không thấu. Bình thường có nhiều vân sẽ thường có màu xanh, nếu màu xanh liên kết lại liền kề một chút, như vậy sẽ là rất tốt, nhưng vết nứt kia quá lớn nhưng rủi ro lại cao, nếu tiếp tục cắt xuống và có màu xanh thì giá cả của nó sẽ là không thấp.</w:t>
      </w:r>
    </w:p>
    <w:p>
      <w:pPr>
        <w:pStyle w:val="BodyText"/>
      </w:pPr>
      <w:r>
        <w:t xml:space="preserve">- Các vị, tôi là người kinh doanh mao liêu, tảng đá kia trời sinh là như vậy, bên trong có phỉ thúy hay không thì không ai có thể nói cho rõ ràng, đổ thạch lớn thì lợi nhuận sẽ cao.</w:t>
      </w:r>
    </w:p>
    <w:p>
      <w:pPr>
        <w:pStyle w:val="BodyText"/>
      </w:pPr>
      <w:r>
        <w:t xml:space="preserve">Dương Hạo thấy mọi người nghị luận thì vội vàng giải thích.</w:t>
      </w:r>
    </w:p>
    <w:p>
      <w:pPr>
        <w:pStyle w:val="BodyText"/>
      </w:pPr>
      <w:r>
        <w:t xml:space="preserve">- Dương huynh đệ, mao liêu này giá cả bao nhiêu?</w:t>
      </w:r>
    </w:p>
    <w:p>
      <w:pPr>
        <w:pStyle w:val="BodyText"/>
      </w:pPr>
      <w:r>
        <w:t xml:space="preserve">Trang Duệ đứng người lên hỏi Dương Hạo, đám người bên cạnh cũng không tiếp tục ồn ào, vì lúc này nhiều người xem mao liêu nhưng cũng chỉ có một mình Trang Duệ hỏi giá với Dương Hạo mà thôi.</w:t>
      </w:r>
    </w:p>
    <w:p>
      <w:pPr>
        <w:pStyle w:val="BodyText"/>
      </w:pPr>
      <w:r>
        <w:t xml:space="preserve">- Một trăm ngàn, mao liêu này có biểu hiện không tệ, ai cũng biết màu vân kia chính là lớp thể hiện ở vỏ bề ngoài của mao liêu có phỉ thúy, nếu không có vết nứt ở giữa thế này, chỉ sợ đây nhất định sẽ là một sản phẩm cho "thầm tiêu".</w:t>
      </w:r>
    </w:p>
    <w:p>
      <w:pPr>
        <w:pStyle w:val="BodyText"/>
      </w:pPr>
      <w:r>
        <w:t xml:space="preserve">Dương Hạo nói không sai, đổ thạch mao liêu thì điều thường có là rủi ro, đồng thời cũng có lợi nhuận khổng lồ. Khối mao liêu này có biểu hiện khá tốt, nếu như có thể cắt ra màu xanh, chỉ cần màu xanh này vừa phải, như vậy khối mao liêu một hai trăm kg cho ra một viên phỉ thúy như bàn tay là bình thường, như vậy sẽ là lợi nhuận lớn. Nhưng vết nứt kia xem như phá đi kết cấu của khối mao liêu, chỉ có thể biến nó thành phế liệu.</w:t>
      </w:r>
    </w:p>
    <w:p>
      <w:pPr>
        <w:pStyle w:val="BodyText"/>
      </w:pPr>
      <w:r>
        <w:t xml:space="preserve">- Một trăm ngàn.</w:t>
      </w:r>
    </w:p>
    <w:p>
      <w:pPr>
        <w:pStyle w:val="BodyText"/>
      </w:pPr>
      <w:r>
        <w:t xml:space="preserve">Trang Duệ trầm ngâm không nói, hắn vừa rồi đã dùng linh khí xem xét khối mao liêu này và thấy rõ kết cấu bên trong, nó thật sự có phỉ thúy nhưng không phải chỗ vết nứt, cũng không phải là mặt sau của mao liêu, chính là một góc bên phải có phỉ thúy. Thứ phỉ thúy này có màu đỏ vui mắt, màu sắc thuần khiết nhưng độ trong suốt có hơi kém, nhưng độ lớn của nó là không nhỏ, chính giữa có một sợi đen trắng chia phỉ thúy làm hai phần, hợp lại thì độ lớn như quả bóng đá.</w:t>
      </w:r>
    </w:p>
    <w:p>
      <w:pPr>
        <w:pStyle w:val="BodyText"/>
      </w:pPr>
      <w:r>
        <w:t xml:space="preserve">Dưới lớp vân bên ngoài cũng có chút lớp màu xanh, nhưng màu xanh cũng không hợp lại thành vùng rộng, giá trị không lớn.</w:t>
      </w:r>
    </w:p>
    <w:p>
      <w:pPr>
        <w:pStyle w:val="BodyText"/>
      </w:pPr>
      <w:r>
        <w:t xml:space="preserve">Trang Duệ khẽ tính toán, phỉ thúy nếu không có màu xanh thì giá trị cũng không cao, chỉ là bình thường mà thôi, có thể tạo thành ngọc bội, vòng tay và những vật phẩm khác, đó là những sản phẩm chủ lực của các cửa hàng ngọc khí, cũng được tiêu thụ mạnh. Nếu hắn đổ thạch với giá một trăm ngàn, có thể bán phỉ thúy với giá một triệu rưỡi đến hai triệu.</w:t>
      </w:r>
    </w:p>
    <w:p>
      <w:pPr>
        <w:pStyle w:val="BodyText"/>
      </w:pPr>
      <w:r>
        <w:t xml:space="preserve">- Có đổ thạch không?</w:t>
      </w:r>
    </w:p>
    <w:p>
      <w:pPr>
        <w:pStyle w:val="BodyText"/>
      </w:pPr>
      <w:r>
        <w:t xml:space="preserve">Trang Duệ có chút do dự, nói thật là hắn không quan tâm đến khối mao liêu này, hơn nữa hắn cũng không biết, nếu chính mình mở khối mao liêu này ra, có người trả giá cao hơn để mua lại không?</w:t>
      </w:r>
    </w:p>
    <w:p>
      <w:pPr>
        <w:pStyle w:val="BodyText"/>
      </w:pPr>
      <w:r>
        <w:t xml:space="preserve">- Lão Yêu, một trăm ngàn cũng không phải số ít, dù có phỉ thúy nếu không có giá một trăm ngàn cũng coi như lỗ.</w:t>
      </w:r>
    </w:p>
    <w:p>
      <w:pPr>
        <w:pStyle w:val="BodyText"/>
      </w:pPr>
      <w:r>
        <w:t xml:space="preserve">Lão Tam thấy vậy thì chạy đến, khi thấy Trang Duệ có ý nghĩ mua lại thì không khỏi mở miệng khuyên nhủ. Hắn cảm thấy vài tháng trước Trang Duệ khá may mắn, nhưng nhận thức của hắn về phỉ thúy chỉ có hạn, chỉ là những vật phẩm từ vài chục đến vài trăm đồng bán trên lề đường mà thôi.</w:t>
      </w:r>
    </w:p>
    <w:p>
      <w:pPr>
        <w:pStyle w:val="BodyText"/>
      </w:pPr>
      <w:r>
        <w:t xml:space="preserve">- Tam ca, cầu phú quý trong nguy hiểm, tôi sẽ đánh cuộc khối mao liêu có vân này sẽ có màu xanh. Dương huynh đệ, tôi sẽ mua khối mao liêu này, chúng ta chuyển khoản đi.</w:t>
      </w:r>
    </w:p>
    <w:p>
      <w:pPr>
        <w:pStyle w:val="BodyText"/>
      </w:pPr>
      <w:r>
        <w:t xml:space="preserve">Lão Tam nói làm cho Trang Duệ càng hạ quyết tâm, vì dù muỗi có nhỏ cũng có thịt, khi mở ra bán phỉ thúy được một triệu thì mình cũng có lời.</w:t>
      </w:r>
    </w:p>
    <w:p>
      <w:pPr>
        <w:pStyle w:val="BodyText"/>
      </w:pPr>
      <w:r>
        <w:t xml:space="preserve">Dương Hạo tháy vậy thì rất vui vẻ, khi định mở miệng trả lời thì người đàn ông trung niên ở bên cạnh không đồng ý, hắn mở miệng nói:</w:t>
      </w:r>
    </w:p>
    <w:p>
      <w:pPr>
        <w:pStyle w:val="BodyText"/>
      </w:pPr>
      <w:r>
        <w:t xml:space="preserve">- Này tiểu huynh đệ, khối mao liêu này là tôi xem trước, cậu làm như vậy...</w:t>
      </w:r>
    </w:p>
    <w:p>
      <w:pPr>
        <w:pStyle w:val="BodyText"/>
      </w:pPr>
      <w:r>
        <w:t xml:space="preserve">Dương Hạo ở bên cạnh tiếp lời:</w:t>
      </w:r>
    </w:p>
    <w:p>
      <w:pPr>
        <w:pStyle w:val="BodyText"/>
      </w:pPr>
      <w:r>
        <w:t xml:space="preserve">- Mao liêu toàn đổ là minh tiêu, tất cả mọi người đều có thể ra giá.</w:t>
      </w:r>
    </w:p>
    <w:p>
      <w:pPr>
        <w:pStyle w:val="BodyText"/>
      </w:pPr>
      <w:r>
        <w:t xml:space="preserve">Dương Hạo nói có ý tứ rất rõ ràng, đó là nếu anh muốn mua thì cũng có thể ra giá, nhưng chắc chắn phải cao hơn một trăm ngàn, có người cạnh tranh chính là tình huống mà hắn tình nguyện được thấy.</w:t>
      </w:r>
    </w:p>
    <w:p>
      <w:pPr>
        <w:pStyle w:val="BodyText"/>
      </w:pPr>
      <w:r>
        <w:t xml:space="preserve">- Đợi chút...Tôi xem xét lại.</w:t>
      </w:r>
    </w:p>
    <w:p>
      <w:pPr>
        <w:pStyle w:val="BodyText"/>
      </w:pPr>
      <w:r>
        <w:t xml:space="preserve">Người đàn ông trung niên vừa rồi nói khối mao liêu không quá tốt rõ ràng có ý nghĩa mặc cả, lúc này Trang Duệ nói muốn mua thì hắn ngồi xổm xuống xem lại hoa văn, sau đó nói với Dương Hạo:</w:t>
      </w:r>
    </w:p>
    <w:p>
      <w:pPr>
        <w:pStyle w:val="BodyText"/>
      </w:pPr>
      <w:r>
        <w:t xml:space="preserve">- Khối mao liêu này có tính đánh cuộc khá lớn, tôi nhiều nhất cũng chỉ bỏ ra thêm năm chục ngàn, nếu vị huynh đệ kia ra giá cao hơn, sẽ để cho cậu ta lấy đi.</w:t>
      </w:r>
    </w:p>
    <w:p>
      <w:pPr>
        <w:pStyle w:val="BodyText"/>
      </w:pPr>
      <w:r>
        <w:t xml:space="preserve">Người đàn ông trung niên nói như vậy làm cho ánh mắt mọi người tập trung đến trên người Trang Duệ, Lão Tam ở sau lưng liên tục đâm ngón tay vào hông Trang Duệ, để cho hắn đừng mua. Trang Duệ cũng không nghĩ muốn nâng giá, hắn do dự một chút rồi nói:</w:t>
      </w:r>
    </w:p>
    <w:p>
      <w:pPr>
        <w:pStyle w:val="BodyText"/>
      </w:pPr>
      <w:r>
        <w:t xml:space="preserve">- Anh này nói rất đúng, tảng đá kia có tính rủi ro khá lớn, tôi cũng chỉ muốn bỏ ra một trăm ngàn để đánh cuộc, bây giờ anh ấy đã tăng giá thêm năm chục ngàn, tôi cũng không trả thêm.</w:t>
      </w:r>
    </w:p>
    <w:p>
      <w:pPr>
        <w:pStyle w:val="BodyText"/>
      </w:pPr>
      <w:r>
        <w:t xml:space="preserve">Nếu viên phỉ thúy bên trong có màu xanh hoặc trắng thì Trang Duệ cũng dám trả giá lên gấp vài lần, nhưng vì nó có màu sắc lạ, hắn cũng không biết giá cả của nó là thế nào, vì vậy cũng không có ý tiếp tục lên tiếng.</w:t>
      </w:r>
    </w:p>
    <w:p>
      <w:pPr>
        <w:pStyle w:val="BodyText"/>
      </w:pPr>
      <w:r>
        <w:t xml:space="preserve">- Trang Duệ, cậu thật sự là dọa tôi, thiếu chút nữa cậu mua tảng đá vứt đi với giá một trăm ngàn, cậu bây giờ thật sự quá giàu có rồi.</w:t>
      </w:r>
    </w:p>
    <w:p>
      <w:pPr>
        <w:pStyle w:val="BodyText"/>
      </w:pPr>
      <w:r>
        <w:t xml:space="preserve">Nhìn thấy Trang Duệ không ra giá thì Lão Tam và Chương Dung ở bên cạnh thở phào một hơi, Trang Duệ không khỏi có chút buồn cười, cặp đôi này có vẻ còn căng thẳng hơn cả mình. Nhưng hắn cũng không nghĩ về tình huống vài tháng trước, chính mình cũng có suy nghĩ như vậy.</w:t>
      </w:r>
    </w:p>
    <w:p>
      <w:pPr>
        <w:pStyle w:val="BodyText"/>
      </w:pPr>
      <w:r>
        <w:t xml:space="preserve">Dương Hạo có chút thất vọng, hắn vốn trông cậy Trang Duệ sẽ nâng giá lên một chút, cũng không ngờ là Trang Duệ từ bỏ, nhưng hắn vẫn rất cảm kích Trang Duệ, nếu không có Trang Duệ ra giá thì người đàn ông trung niên kia sẽ không mua, dù là mua thì cũng trả giá thấp hơn.</w:t>
      </w:r>
    </w:p>
    <w:p>
      <w:pPr>
        <w:pStyle w:val="BodyText"/>
      </w:pPr>
      <w:r>
        <w:t xml:space="preserve">Hội chợ giao dịch đấu giá Bình Châu lần này cũng nhận được sự trợ giúp của tất cả các ngân hàng, cứ cách vài quầy lại có máy quét thẻ, nếu giá cả giao dịch tương đối lớn thì hai bên có thể chuyển khoản, vì vậy lúc này Dương Hạo và người đàn ông trung niên cùng nhau đi tiến hành chuyển khoản.</w:t>
      </w:r>
    </w:p>
    <w:p>
      <w:pPr>
        <w:pStyle w:val="BodyText"/>
      </w:pPr>
      <w:r>
        <w:t xml:space="preserve">Chỉ một lát sau thì hai người quay về quầy hàng, Dương Hạo chỉ vào khối mao liêu vào hỏi người đàn ông trung niên:</w:t>
      </w:r>
    </w:p>
    <w:p>
      <w:pPr>
        <w:pStyle w:val="BodyText"/>
      </w:pPr>
      <w:r>
        <w:t xml:space="preserve">- Tiên sinh, xin hỏi anh muốn mở đá tại hiện trường hay để tôi tìm người làm công tác vận chuyển? Nếu anh muốn mở đá thì chúng tôi có đầy đủ công cụ.</w:t>
      </w:r>
    </w:p>
    <w:p>
      <w:pPr>
        <w:pStyle w:val="BodyText"/>
      </w:pPr>
      <w:r>
        <w:t xml:space="preserve">- Mở đá tại hiện trường...</w:t>
      </w:r>
    </w:p>
    <w:p>
      <w:pPr>
        <w:pStyle w:val="BodyText"/>
      </w:pPr>
      <w:r>
        <w:t xml:space="preserve">Người đàn ông trung niên không giống như người kinh doanh ngọc khí, lại có chút hương vị của kẻ đổ thạch chuyên nghiệp, lúc này đám người vây quanh còn chưa tán đi, bây giờ nghe nói có người mở đá thì nhanh chóng kéo đến vây quanh.</w:t>
      </w:r>
    </w:p>
    <w:p>
      <w:pPr>
        <w:pStyle w:val="Compact"/>
      </w:pPr>
      <w:r>
        <w:br w:type="textWrapping"/>
      </w:r>
      <w:r>
        <w:br w:type="textWrapping"/>
      </w:r>
    </w:p>
    <w:p>
      <w:pPr>
        <w:pStyle w:val="Heading2"/>
      </w:pPr>
      <w:bookmarkStart w:id="213" w:name="chương-191-tảng-đá-điên-cuồng-1."/>
      <w:bookmarkEnd w:id="213"/>
      <w:r>
        <w:t xml:space="preserve">191. Chương 191 : Tảng Đá Điên Cuồng (1).</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191: Tảng đá điên cuồng (1).</w:t>
      </w:r>
    </w:p>
    <w:p>
      <w:pPr>
        <w:pStyle w:val="BodyText"/>
      </w:pPr>
      <w:r>
        <w:t xml:space="preserve">Nhóm Dịch: Tepga đọc truyện mới nhất tại .</w:t>
      </w:r>
    </w:p>
    <w:p>
      <w:pPr>
        <w:pStyle w:val="BodyText"/>
      </w:pPr>
      <w:r>
        <w:t xml:space="preserve">Nguồn: Sưu Tầm</w:t>
      </w:r>
    </w:p>
    <w:p>
      <w:pPr>
        <w:pStyle w:val="BodyText"/>
      </w:pPr>
      <w:r>
        <w:t xml:space="preserve">Không biết là ai hô lên bên này sẽ mở nguyên thạch, ngay sau đó đã có vài trăm người vây quanh, vì vậy mà quầy hàng của Dương Hạo bị vây quanh tứ phía, thậm chí đằng sau cũng có người liên tục chen tới, nếu không phải bảo vệ đến kịp thì quầy hàng của Dương Hạo cũng bị chen sập.</w:t>
      </w:r>
    </w:p>
    <w:p>
      <w:pPr>
        <w:pStyle w:val="BodyText"/>
      </w:pPr>
      <w:r>
        <w:t xml:space="preserve">Cặp Lão Tam và Chương Dung vốn cùng Trang Duệ ở vòng trong cùng, vừa rồi thiếu chút nữa bị người ta chen ra ngoài. Đám người kia cũng không kính già yêu trẻ, nếu không phải là Trang Duệ và Lão Tam đủ mạnh mẽ cường tráng, chỉ sợ đã sớm bị chen đến góc nào rồi.</w:t>
      </w:r>
    </w:p>
    <w:p>
      <w:pPr>
        <w:pStyle w:val="BodyText"/>
      </w:pPr>
      <w:r>
        <w:t xml:space="preserve">- Ông chủ, không biết ngài cắt để quan sát hay trực tiếp cắt ra?</w:t>
      </w:r>
    </w:p>
    <w:p>
      <w:pPr>
        <w:pStyle w:val="BodyText"/>
      </w:pPr>
      <w:r>
        <w:t xml:space="preserve">Dương Hạo thấy cục điện đã được khống chế thì lau mồ hôi lạnh trên trán, sau đó xoay người hỏi người đàn ông trung niên kia.</w:t>
      </w:r>
    </w:p>
    <w:p>
      <w:pPr>
        <w:pStyle w:val="BodyText"/>
      </w:pPr>
      <w:r>
        <w:t xml:space="preserve">- Ông chủ, tóm lại cậu phải giúp tôi di dời tảng đá sang phía bên kia...</w:t>
      </w:r>
    </w:p>
    <w:p>
      <w:pPr>
        <w:pStyle w:val="BodyText"/>
      </w:pPr>
      <w:r>
        <w:t xml:space="preserve">Người đàn ông trung niên trả lời.</w:t>
      </w:r>
    </w:p>
    <w:p>
      <w:pPr>
        <w:pStyle w:val="BodyText"/>
      </w:pPr>
      <w:r>
        <w:t xml:space="preserve">- Tất nhiên, tất nhiên...</w:t>
      </w:r>
    </w:p>
    <w:p>
      <w:pPr>
        <w:pStyle w:val="BodyText"/>
      </w:pPr>
      <w:r>
        <w:t xml:space="preserve">Sau khi nghe được câu trả lời thuyết phục của người đàn ông trung niên, Dương Hạo gọi em họ của mình đến cùng người đàn ông trung niên khiêng khối đá hơn hai trăm cân đến bên cạnh máy cắt đá. Chỉ cần nhìn vào bộ dạng của người đàn ông trung niên thì giống như muốn trực tiếp cắt nguyên thạch, đánh cuộc là có thể có màu xanh hay không.</w:t>
      </w:r>
    </w:p>
    <w:p>
      <w:pPr>
        <w:pStyle w:val="BodyText"/>
      </w:pPr>
      <w:r>
        <w:t xml:space="preserve">- Trang Duệ, phỉ thúy thật sự được lấy ra từ những khối đá như vậy sao?</w:t>
      </w:r>
    </w:p>
    <w:p>
      <w:pPr>
        <w:pStyle w:val="BodyText"/>
      </w:pPr>
      <w:r>
        <w:t xml:space="preserve">Khi thấy đám người chung quanh trở nên cuồng nhiệt, Chương Dung tựa người lên người Lão Tam, sau đó lại hỏi Trang Duệ. Nàng thật sự không quá tin tưởng phỉ thúy sáng láng long lanh lại được lấy ra từ khối đá có hình thù xấu xí kia.</w:t>
      </w:r>
    </w:p>
    <w:p>
      <w:pPr>
        <w:pStyle w:val="BodyText"/>
      </w:pPr>
      <w:r>
        <w:t xml:space="preserve">- Tất nhiên, cô chờ một lát sẽ biết, đổ thạch này thật sự rất nghiện, sau này cần xem chặt chồng cô mới được.</w:t>
      </w:r>
    </w:p>
    <w:p>
      <w:pPr>
        <w:pStyle w:val="BodyText"/>
      </w:pPr>
      <w:r>
        <w:t xml:space="preserve">Trang Duệ cười đáp lời, hắn biết rõ khối mao liêu kia có sinh ra phỉ thúy, người đàn ông trung niên kia mua lại với giá một trăm năm chục ngàn rõ ràng là kinh doanh có lời.</w:t>
      </w:r>
    </w:p>
    <w:p>
      <w:pPr>
        <w:pStyle w:val="BodyText"/>
      </w:pPr>
      <w:r>
        <w:t xml:space="preserve">Khi Trang Duệ nói chuyện với Chương Dung và Lão Tam, ba người Dương Hạo bên kia cũng đã chuẩn bị sẵn sàng bên máy cắt đá.</w:t>
      </w:r>
    </w:p>
    <w:p>
      <w:pPr>
        <w:pStyle w:val="BodyText"/>
      </w:pPr>
      <w:r>
        <w:t xml:space="preserve">Dương Hạo gác mao liêu lên giá cắt rồi lau mồ hôi hỏi người đàn ông trung niên:</w:t>
      </w:r>
    </w:p>
    <w:p>
      <w:pPr>
        <w:pStyle w:val="BodyText"/>
      </w:pPr>
      <w:r>
        <w:t xml:space="preserve">- Ông chủ định tự mình cắt hay muốn tìm người chuyên nghiệp?</w:t>
      </w:r>
    </w:p>
    <w:p>
      <w:pPr>
        <w:pStyle w:val="BodyText"/>
      </w:pPr>
      <w:r>
        <w:t xml:space="preserve">Trong hội chợ lần này có rất nhiều chuyên gia cắt đá, chuyên thay mặt khách hàng cắt mặt đá hoặc cắt đá lấy phỉ thúy, kinh nghiệm của bọn họ rất phong phú, nắm vững từng đường đao, chỉ cần có màu xanh sẽ dừng tay, tránh hư hại cho phỉ thúy bên trong, chỉ cần bỏ ra chút tiền ời bọn họ là được.</w:t>
      </w:r>
    </w:p>
    <w:p>
      <w:pPr>
        <w:pStyle w:val="BodyText"/>
      </w:pPr>
      <w:r>
        <w:t xml:space="preserve">- Không cần, tôi tự mình ra tay, lát nữa tôi cắt đá cậu giúp dội nước lên là được.</w:t>
      </w:r>
    </w:p>
    <w:p>
      <w:pPr>
        <w:pStyle w:val="BodyText"/>
      </w:pPr>
      <w:r>
        <w:t xml:space="preserve">Người đàn ông trung niên khoát tay áo nói, tỏ ý tự mình thao tác, chỉ cần nhìn bộ dạng thì thấy giống như chuyên gia đổ thạch, hắn đi đến bên cạnh máy cắt.</w:t>
      </w:r>
    </w:p>
    <w:p>
      <w:pPr>
        <w:pStyle w:val="BodyText"/>
      </w:pPr>
      <w:r>
        <w:t xml:space="preserve">Quầy hàng vốn ồn ào chợt tĩnh lặng lại, chỉ có phương xa vẫn còn truyền đến những âm thanh ầm ĩ, nhưng đám người chung quanh lúc nàu đã ngừng thở, hai mắt nhìn chằm chằm vào khối mao liêu bên dưới máy cắt.</w:t>
      </w:r>
    </w:p>
    <w:p>
      <w:pPr>
        <w:pStyle w:val="BodyText"/>
      </w:pPr>
      <w:r>
        <w:t xml:space="preserve">- Lão Yêu, sao tôi cảm thấy có chút căng thẳng nhỉ? Tảng đá kia cũng đâu phải của chúng ta?</w:t>
      </w:r>
    </w:p>
    <w:p>
      <w:pPr>
        <w:pStyle w:val="BodyText"/>
      </w:pPr>
      <w:r>
        <w:t xml:space="preserve">Âm thanh của Lão Tam chợt làm cho đám người chung quanh có vài ánh mắt bất mãn, giống như người đàn ông trung niên chưa cắt đá cũng vì sự quấy rối của hắn vậy. Thật ra đám người vây quanh đều có ý nghĩ như thế, giống như đánh bài vậy, ở một ván bài mà tiền cược đặt khá lớn, như vậy dù là người trong cuộc hay quần chúng cũng không kìm lòng được phải thấy căng thẳng.</w:t>
      </w:r>
    </w:p>
    <w:p>
      <w:pPr>
        <w:pStyle w:val="BodyText"/>
      </w:pPr>
      <w:r>
        <w:t xml:space="preserve">- Tam ca, đây chính là sức quyến rũ của đổ thạch, chỉ cần một lần cắt thì tảng đá hơn trăm ngàn sẽ có thể biến thành vô giá trị, đây là trò chơi đùa của những kẻ nhà giàu.</w:t>
      </w:r>
    </w:p>
    <w:p>
      <w:pPr>
        <w:pStyle w:val="BodyText"/>
      </w:pPr>
      <w:r>
        <w:t xml:space="preserve">Trang Duệ dùng giọng nhàn nhạt nói với Lão Tam, nhưng hắn không ý thức được là mình cũng đã bước vào trò chơi như vậy.</w:t>
      </w:r>
    </w:p>
    <w:p>
      <w:pPr>
        <w:pStyle w:val="BodyText"/>
      </w:pPr>
      <w:r>
        <w:t xml:space="preserve">Lúc mọi người lên tiếng thì người đàn ông trung niên còn đang liên tục quan sát mao liêu, vẻ mặt hắn khá căng thẳng, xem ra cưa một khối đá có giá một trăm năm chục ngàn cũng không phải rẻ. Năm phút sau người đàn ông trung niên mới đặt tay lên máy cưa, cuối cùng cũng chuẩn bị phá đá.</w:t>
      </w:r>
    </w:p>
    <w:p>
      <w:pPr>
        <w:pStyle w:val="BodyText"/>
      </w:pPr>
      <w:r>
        <w:t xml:space="preserve">Khi răng cưa của máy ma xát với lớp đá, những âm thanh rào rào vang lên, tuy không thấy quá rõ tình huông bên trong nhưng ai đứng chung quanh cũng cảm thấy trái tim mình như treo lên, ánh mắt nhìn chăm chú vào vị trí máy cắt.</w:t>
      </w:r>
    </w:p>
    <w:p>
      <w:pPr>
        <w:pStyle w:val="BodyText"/>
      </w:pPr>
      <w:r>
        <w:t xml:space="preserve">- Xẹt xẹt...</w:t>
      </w:r>
    </w:p>
    <w:p>
      <w:pPr>
        <w:pStyle w:val="BodyText"/>
      </w:pPr>
      <w:r>
        <w:t xml:space="preserve">Người đàn ông trung niên chợt nhấc cưa lên, không còn âm thanh cắt đá, mọi người cho rằng hắn đã phát hiện ra màu tái bên trong, vì vậy mà cả đám có hơi động.</w:t>
      </w:r>
    </w:p>
    <w:p>
      <w:pPr>
        <w:pStyle w:val="BodyText"/>
      </w:pPr>
      <w:r>
        <w:t xml:space="preserve">- Dội nước lên...</w:t>
      </w:r>
    </w:p>
    <w:p>
      <w:pPr>
        <w:pStyle w:val="BodyText"/>
      </w:pPr>
      <w:r>
        <w:t xml:space="preserve">Người đàn ông trung niên phân phó một câu, sau đó Dương Hạo ở bên cạnh vôi vàng dùng ô doa tưới lên tẩy sạch đá vụn. Người đàn ông trung niên lại khẽ đẩy những lớp đất vụn ra, sau đó ngồi chồm hổm xuống quan sát nhưng vẻ mặt thì không quá tốt đẹp.</w:t>
      </w:r>
    </w:p>
    <w:p>
      <w:pPr>
        <w:pStyle w:val="BodyText"/>
      </w:pPr>
      <w:r>
        <w:t xml:space="preserve">Trang Duệ ở bên cạnh phải cười thầm, đối phương cắt xuống vết nứt thì nhất định là uổng công, dù phân cách khối mao liêu thành hai phần cũng không thấy có sắc xanh.</w:t>
      </w:r>
    </w:p>
    <w:p>
      <w:pPr>
        <w:pStyle w:val="BodyText"/>
      </w:pPr>
      <w:r>
        <w:t xml:space="preserve">- Hình như là cắt sụp rồi.</w:t>
      </w:r>
    </w:p>
    <w:p>
      <w:pPr>
        <w:pStyle w:val="BodyText"/>
      </w:pPr>
      <w:r>
        <w:t xml:space="preserve">- Đúng vậy, rủi ro quá lớn.</w:t>
      </w:r>
    </w:p>
    <w:p>
      <w:pPr>
        <w:pStyle w:val="BodyText"/>
      </w:pPr>
      <w:r>
        <w:t xml:space="preserve">- Đừng nói bậy, chưa phá đá thì thần tiên cũng không thể nói chắc được, nói không chừng ở bên cạnh có sắc xanh thì sao?</w:t>
      </w:r>
    </w:p>
    <w:p>
      <w:pPr>
        <w:pStyle w:val="BodyText"/>
      </w:pPr>
      <w:r>
        <w:t xml:space="preserve">Vô tình đám người đứng xem chung lại nhỏ to nghị luận, những người này đều là những thương nhân ngọc khí đến từ khắp nơi trong nước, bọn họ có thể nói là kinh nghiệm phong phú với đổ thạch, lúc này dùng bảy tấc lưỡi đẻ nói ra cái nhìn của mình, nghĩ gì nói đó.</w:t>
      </w:r>
    </w:p>
    <w:p>
      <w:pPr>
        <w:pStyle w:val="BodyText"/>
      </w:pPr>
      <w:r>
        <w:t xml:space="preserve">- Được rồi, đừng tranh cãi nữa, tiếp tục mở đá rồi.</w:t>
      </w:r>
    </w:p>
    <w:p>
      <w:pPr>
        <w:pStyle w:val="BodyText"/>
      </w:pPr>
      <w:r>
        <w:t xml:space="preserve">Người đàn ông trung niên tiếp tục đứng lên, vẻ mặt ngưng trọng. Trang Duệ chợt phát hiện hai tay vốn rất vững vàng của người đàn ông trung niên kia đang cầm máy cắt cũng có chút run rẩy, rõ ràng vừa rồi đối phương đã nói khối mao liêu này có biểu hiện không tốt, nói không chừng bây giờ trong lòng đang hối hận.</w:t>
      </w:r>
    </w:p>
    <w:p>
      <w:pPr>
        <w:pStyle w:val="BodyText"/>
      </w:pPr>
      <w:r>
        <w:t xml:space="preserve">Giống như có lẽ đã quyết định, người đàn ông trung niên cũng không do dự mà tiếp tục dùng sức, trực tiếp cắt xuống, khối mao liêu bị chia thành hai nữa.</w:t>
      </w:r>
    </w:p>
    <w:p>
      <w:pPr>
        <w:pStyle w:val="BodyText"/>
      </w:pPr>
      <w:r>
        <w:t xml:space="preserve">- Ôi...</w:t>
      </w:r>
    </w:p>
    <w:p>
      <w:pPr>
        <w:pStyle w:val="BodyText"/>
      </w:pPr>
      <w:r>
        <w:t xml:space="preserve">Tiếng thở dài lớn tiếng chợt vang lên, rõ ràng mao liêu đã bị cắt đôi nhưng vẫn không có màu xanh, bình thường thì những mao liêu đổ thạch sẽ không nứt quá sâu, nếu như cắt xuống mà không cho ra phỉ thúy, như vậy cơ bản đã bị phế, bây giờ tảng đá có biểu hiện như vậy thì xem như thua cuộc.</w:t>
      </w:r>
    </w:p>
    <w:p>
      <w:pPr>
        <w:pStyle w:val="BodyText"/>
      </w:pPr>
      <w:r>
        <w:t xml:space="preserve">- Không thể nào, rõ ràng là không thể, mao liêu có lớp da vân hoa rõ ràng sao lại không có sắc xanh?</w:t>
      </w:r>
    </w:p>
    <w:p>
      <w:pPr>
        <w:pStyle w:val="BodyText"/>
      </w:pPr>
      <w:r>
        <w:t xml:space="preserve">Người đàn ông trung niên thật sự không tin vào những gì xảy ra dưới mắt mình, lúc này hắn còn quên tắt máy cắt đá trong tay, trong miệng khẽ lẩm bẩm, hắn nhìn về phía mao liêu, thật sự là khó thể tin.</w:t>
      </w:r>
    </w:p>
    <w:p>
      <w:pPr>
        <w:pStyle w:val="BodyText"/>
      </w:pPr>
      <w:r>
        <w:t xml:space="preserve">- Một trăm ngàn cứ như vậy mà mất đi sao?</w:t>
      </w:r>
    </w:p>
    <w:p>
      <w:pPr>
        <w:pStyle w:val="BodyText"/>
      </w:pPr>
      <w:r>
        <w:t xml:space="preserve">Không chỉ là người đàn ông trung niên mà ngay cả Lão Tam ở bên cạnh cũng sợ ngây người, đây là khối đá có giá hơn một trăm năm chục ngàn, hai người bọn họ không ăn không uống mà chỉ cầm tiền lương thì cũng không có được nhiều tiền như vậy, lúc này mới vài phút qua đi nhưng mọi việc đã tan thành mây khói.</w:t>
      </w:r>
    </w:p>
    <w:p>
      <w:pPr>
        <w:pStyle w:val="BodyText"/>
      </w:pPr>
      <w:r>
        <w:t xml:space="preserve">- Vẫn còn có thể đánh cuộc...</w:t>
      </w:r>
    </w:p>
    <w:p>
      <w:pPr>
        <w:pStyle w:val="BodyText"/>
      </w:pPr>
      <w:r>
        <w:t xml:space="preserve">Trang Duệ khẽ hỏi.</w:t>
      </w:r>
    </w:p>
    <w:p>
      <w:pPr>
        <w:pStyle w:val="BodyText"/>
      </w:pPr>
      <w:r>
        <w:t xml:space="preserve">- Còn có thể đánh cuộc sao? Khối nứt đã không có màu xanh, rõ ràng chỉ là phế liệu, ai có thể tình nguyện đánh cuộc?</w:t>
      </w:r>
    </w:p>
    <w:p>
      <w:pPr>
        <w:pStyle w:val="BodyText"/>
      </w:pPr>
      <w:r>
        <w:t xml:space="preserve">Một người ở bên cạnh Trang Duệ lên tiếng, mà cũng có người gật đầu, đây là tính tàn khốc của đổ thạch, nếu có sắc xanh sẽ tăng giá cả trăm lần, nhưng nếu không có gì thì coi như không có giá trị.</w:t>
      </w:r>
    </w:p>
    <w:p>
      <w:pPr>
        <w:pStyle w:val="BodyText"/>
      </w:pPr>
      <w:r>
        <w:t xml:space="preserve">Trang Duệ thật sự có chút xúc động nhưng cũng không nói gì thêm, chỉ nhìn vào người đàn ông trung niên ở bên trong.</w:t>
      </w:r>
    </w:p>
    <w:p>
      <w:pPr>
        <w:pStyle w:val="BodyText"/>
      </w:pPr>
      <w:r>
        <w:t xml:space="preserve">Lúc này người đàn ông trung niên cũng đã khôi phục tinh thần trở lại, mặt xám như tro tàn, hắn cúi người xuống, hầu như áp sát mắt vào bên vết cắt của mao liêu, cẩn thận quan sát tinh thể đá. Một lúc lâu sau hắn mới chán chường lắc đầu rồi đặt mông ngồi xuống đất.</w:t>
      </w:r>
    </w:p>
    <w:p>
      <w:pPr>
        <w:pStyle w:val="BodyText"/>
      </w:pPr>
      <w:r>
        <w:t xml:space="preserve">- Những mao liêu có tùng hoa vẫn nên tiếp tục cắt.</w:t>
      </w:r>
    </w:p>
    <w:p>
      <w:pPr>
        <w:pStyle w:val="BodyText"/>
      </w:pPr>
      <w:r>
        <w:t xml:space="preserve">Dương Hạo ở bên cạnh khẽ nhắc nhở, nếu mao liêu đầu tiên mở ra ở đây thất bại, như vậy sẽ ảnh hưởng rất lớn khả năng tiêu thụ của quầy hàng này.</w:t>
      </w:r>
    </w:p>
    <w:p>
      <w:pPr>
        <w:pStyle w:val="BodyText"/>
      </w:pPr>
      <w:r>
        <w:t xml:space="preserve">Lời nói của Dương Hạo giống như nhắc nhở người đàn ông trung niên kia, người này đứng lên, cũng không cần Dương Hạo hỗ trợ mà nâng một nửa khối mao liêu lên bàn cắt, trong mắt lại lóe lên hy vọng.</w:t>
      </w:r>
    </w:p>
    <w:p>
      <w:pPr>
        <w:pStyle w:val="BodyText"/>
      </w:pPr>
      <w:r>
        <w:t xml:space="preserve">Nhưng lần này cắt đá cũng chấm dứt trong thất bại, cắt xuông năm sáu centimet vẫn không có màu xanh, lúc này trong đám người vẫn phát ra những âm thanh thở dài, có ít người đã xoay người bỏ đi.</w:t>
      </w:r>
    </w:p>
    <w:p>
      <w:pPr>
        <w:pStyle w:val="BodyText"/>
      </w:pPr>
      <w:r>
        <w:t xml:space="preserve">Người đàn ông trung niên vẫn chưa từ bỏ hy vọng của mình, hắn ngồi nhìn vết cắt một lúc lâu, sau đó xoay người cắt sâu xuống, khối mao liêu vốn đã bị cắt đôi thành ba đoạn.</w:t>
      </w:r>
    </w:p>
    <w:p>
      <w:pPr>
        <w:pStyle w:val="BodyText"/>
      </w:pPr>
      <w:r>
        <w:t xml:space="preserve">- Có sắc xanh rồi, có sắc xanh rồi...</w:t>
      </w:r>
    </w:p>
    <w:p>
      <w:pPr>
        <w:pStyle w:val="BodyText"/>
      </w:pPr>
      <w:r>
        <w:t xml:space="preserve">Người đàn ông trung niên cắt xong và nhìn lại rồi lớn tiếng hô lên, nhưng âm thanh của hắn dần nhỏ đi. Đám người xung quanh chỉ có Trang Duệ là hiểu rõ nguyên nhân, vì một nhát cắt vừa rồi của đối phương đã cắt ra điểm có chút phát tán màu sắc của phỉ thúy, nhưng không có đường nét rõ ràng, không đáng giá vài đồng tiền.</w:t>
      </w:r>
    </w:p>
    <w:p>
      <w:pPr>
        <w:pStyle w:val="BodyText"/>
      </w:pPr>
      <w:r>
        <w:t xml:space="preserve">- Những vệt màu thế này thường rất bình thường, nếu miễn cưỡng có thể có phỉ thúy xanh, nhưng màu sắc không tạo thành đường, có phỉ thúy cũng không nhiều.</w:t>
      </w:r>
    </w:p>
    <w:p>
      <w:pPr>
        <w:pStyle w:val="BodyText"/>
      </w:pPr>
      <w:r>
        <w:t xml:space="preserve">Sau khi nghe người đàn ông trung niên len tiếng thfi có vài người tiến lên xem xét, sau đó lại lắc đầu lui ra.</w:t>
      </w:r>
    </w:p>
    <w:p>
      <w:pPr>
        <w:pStyle w:val="BodyText"/>
      </w:pPr>
      <w:r>
        <w:t xml:space="preserve">Lúc này một vị thương nhân vốn là đến xem náo nhiệt chợt lên tiếng:</w:t>
      </w:r>
    </w:p>
    <w:p>
      <w:pPr>
        <w:pStyle w:val="BodyText"/>
      </w:pPr>
      <w:r>
        <w:t xml:space="preserve">- Này anh bạn, tôi ra giá mảnh mao liêu có màu xanh là năm chục ngàn, thế nào, có bán không?</w:t>
      </w:r>
    </w:p>
    <w:p>
      <w:pPr>
        <w:pStyle w:val="BodyText"/>
      </w:pPr>
      <w:r>
        <w:t xml:space="preserve">Chỉ cần nhìn vào biểu hiện của khối mao liêu thì biết bên trong có thể có chút phỉ thúy làm trang sức.</w:t>
      </w:r>
    </w:p>
    <w:p>
      <w:pPr>
        <w:pStyle w:val="BodyText"/>
      </w:pPr>
      <w:r>
        <w:t xml:space="preserve">Người đàn ông trung niên nghe vậy thì ngẩng đầu lên, hắn thật sự không còn dũng khí để tiếp tục cắt xuống, chỉ cần nhìn vào màu sắc của khối phỉ thúy kia thì biết rất khó có phỉ thúy, mà xem như lần này đổ thạch hắn mất vốn quay về.</w:t>
      </w:r>
    </w:p>
    <w:p>
      <w:pPr>
        <w:pStyle w:val="BodyText"/>
      </w:pPr>
      <w:r>
        <w:t xml:space="preserve">- Ba khối đá, một trăm ngàn nó sẽ thuộc về anh.</w:t>
      </w:r>
    </w:p>
    <w:p>
      <w:pPr>
        <w:pStyle w:val="BodyText"/>
      </w:pPr>
      <w:r>
        <w:t xml:space="preserve">Người đàn ông trung niên cũng là người cầm được buông được, sau khi bình tĩnh trở lại thì cũng đi ra khỏi bóng ma thất bại, hắn gom ba khối mao liêu lại một chỗ, sau đó nói với vị thương nhân kia, dù sao cũng phải bán đi, nếu có thể tìm về chút lợi cũng tốt.</w:t>
      </w:r>
    </w:p>
    <w:p>
      <w:pPr>
        <w:pStyle w:val="BodyText"/>
      </w:pPr>
      <w:r>
        <w:t xml:space="preserve">Viên thương nhân kia nghe người đàn ông trung niên nói như vậy thì lên kiểm tra ba khối mao liêu rất cẩn thận, sạu đó chỉ vào hai khối mao liêu đã được cắt lần hai, hắn nói:</w:t>
      </w:r>
    </w:p>
    <w:p>
      <w:pPr>
        <w:pStyle w:val="Compact"/>
      </w:pPr>
      <w:r>
        <w:t xml:space="preserve">- Tôi chỉ muốn hai khối mao liêu này, giá sáu chục ngàn.</w:t>
      </w:r>
      <w:r>
        <w:br w:type="textWrapping"/>
      </w:r>
      <w:r>
        <w:br w:type="textWrapping"/>
      </w:r>
    </w:p>
    <w:p>
      <w:pPr>
        <w:pStyle w:val="Heading2"/>
      </w:pPr>
      <w:bookmarkStart w:id="214" w:name="chương-192-tảng-đá-điên-cuồng-tiếp"/>
      <w:bookmarkEnd w:id="214"/>
      <w:r>
        <w:t xml:space="preserve">192. Chương 192 : Tảng Đá Điên Cuồng (tiếp)</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192: Tảng đá điên cuồng (tiếp)</w:t>
      </w:r>
    </w:p>
    <w:p>
      <w:pPr>
        <w:pStyle w:val="BodyText"/>
      </w:pPr>
      <w:r>
        <w:t xml:space="preserve">Nhóm Dịch: Tepga</w:t>
      </w:r>
    </w:p>
    <w:p>
      <w:pPr>
        <w:pStyle w:val="BodyText"/>
      </w:pPr>
      <w:r>
        <w:t xml:space="preserve">Nguồn: Sưu Tầm</w:t>
      </w:r>
    </w:p>
    <w:p>
      <w:pPr>
        <w:pStyle w:val="BodyText"/>
      </w:pPr>
      <w:r>
        <w:t xml:space="preserve">Vị thương nhân ngọc khí ra giá rất đúng, với mao liêu có chút màu xanh kia, có thể làm ra chút trang sức bằng phỉ thúy, giá trị của nó cũng khoảng năm sáu chục ngàn. Người này chịu bỏ ra ba chục ngàn để mua lại mao liêu, xem như đánh cuộc bên trong sẽ tiếp tục có màu.</w:t>
      </w:r>
    </w:p>
    <w:p>
      <w:pPr>
        <w:pStyle w:val="BodyText"/>
      </w:pPr>
      <w:r>
        <w:t xml:space="preserve">Phải biết rằng bây giờ ở hội chợ giao dịch đấu giá phỉ thúy có ba loại người tồn tại, một là như Tống Quân, không cắt đá, không hiểu nguyên thạch, chỉ mua sắm mao liêu tốt để trữ hàng, sau này chờ giá cả lên cao sẽ bán đi. Loại người thứ hai với đại biểu là người đàn ông trung niên kia, chuyên môn đến vì đổ thạch, nếu thắng thì giá trị con người tăng lên gấp bội, nếu thua thì xem như mắc nợ buồn thiu.</w:t>
      </w:r>
    </w:p>
    <w:p>
      <w:pPr>
        <w:pStyle w:val="BodyText"/>
      </w:pPr>
      <w:r>
        <w:t xml:space="preserve">Còn có một loại người giống như vị thương nhân ngọc khí kia, bọn họ thường là những người đối mặt với khách hàng tiêu thụ phỉ thúy, tất nhiên bọn họ đều có cửa hàng hoặc nhà máy của mình, vì thế khi lấy ra phỉ thúy từ mao liêu thì cũng dễ dàng có nguồn tiêu thụ.</w:t>
      </w:r>
    </w:p>
    <w:p>
      <w:pPr>
        <w:pStyle w:val="BodyText"/>
      </w:pPr>
      <w:r>
        <w:t xml:space="preserve">Vì vậy ở đâu có tin tức người cắt đá thì bọn họ đều chạy đến xem xét, sẽ ra giá ngay tại hiện trường. Phải biết rằng hiện tại chính phủ Myanmar hạn chế khai thác nguyên thạch, ngọc khí trong nước sẽ ngày càng hiếm, đều gặp phải hiện tượng thiếu nguồn nguyên liệu, vì vậy dù là những mao liêu mở ra không phải là quát tệ đều được mua không còn gì, giá cả của nó cũng chia thành năm bảy loại.</w:t>
      </w:r>
    </w:p>
    <w:p>
      <w:pPr>
        <w:pStyle w:val="BodyText"/>
      </w:pPr>
      <w:r>
        <w:t xml:space="preserve">Người thương nhân kia ra giá rất đúng, người đàn ông trung niên chờ một lúc mà không thấy ai ra giá tiếp theo, vì vậy mà khẽ gật đầu nói:</w:t>
      </w:r>
    </w:p>
    <w:p>
      <w:pPr>
        <w:pStyle w:val="BodyText"/>
      </w:pPr>
      <w:r>
        <w:t xml:space="preserve">- Sáu chục ngàn, hai khối mao liêu này anh lấy đi.</w:t>
      </w:r>
    </w:p>
    <w:p>
      <w:pPr>
        <w:pStyle w:val="BodyText"/>
      </w:pPr>
      <w:r>
        <w:t xml:space="preserve">Người thương nhân ngọc khí sau khi nghe nói như vậy thì chen chân đi vào, lấy từ trong cặp ra sáu cọc tiền đưa cho người đàn ông trung niên. Mà Người đàn ông trung niên nhận tiền với vẻ mặt không tốt đẹp gì cho lắm, cũng không thèm đếm mà bỏ ngay vào trong cặp, lại nhìn xuống khối mao liêu của mình dưới đất với ánh mắt âm tình bất định.</w:t>
      </w:r>
    </w:p>
    <w:p>
      <w:pPr>
        <w:pStyle w:val="BodyText"/>
      </w:pPr>
      <w:r>
        <w:t xml:space="preserve">Khi người đàn ông trung niên có chút do dự thì Trang Duệ mở miệng nói:</w:t>
      </w:r>
    </w:p>
    <w:p>
      <w:pPr>
        <w:pStyle w:val="BodyText"/>
      </w:pPr>
      <w:r>
        <w:t xml:space="preserve">- Đại ca, khối mao liêu còn lại có bán không?</w:t>
      </w:r>
    </w:p>
    <w:p>
      <w:pPr>
        <w:pStyle w:val="BodyText"/>
      </w:pPr>
      <w:r>
        <w:t xml:space="preserve">Trang Duệ nói làm cho đám người bốn phía phát ra những âm thanh ngạc nhiên, ngay cả người đàn ông trung niên kia cũng có chút kinh ngạc, phải biết rằng các thương nhân ngọc khí cũng không phải mua mao liêu bằng kiểu vung tiền như rác, vì bọn họ đều mua mao liêu cắt ra có màu xanh. Ví dụ như khối mao liêu còn lại trên mặt đất, hai bên lề đều không có sắc xanh, trên cơ bản chính là phế liệu, những thương nhân kia sẽ không thèm quan tâm.</w:t>
      </w:r>
    </w:p>
    <w:p>
      <w:pPr>
        <w:pStyle w:val="BodyText"/>
      </w:pPr>
      <w:r>
        <w:t xml:space="preserve">Người đàn ông trung niên vừa rồi sở dĩ nhìn khối mao liêu và sững sờ cũng vì không biết xử lý thế nào, ném đi thì có chút đáng tiếc, nếu tiếp tục cắt thì quá mất mặt, rõ ràng đã là phế liệu mà còn cắt gì nữa?</w:t>
      </w:r>
    </w:p>
    <w:p>
      <w:pPr>
        <w:pStyle w:val="BodyText"/>
      </w:pPr>
      <w:r>
        <w:t xml:space="preserve">- Bán, tất nhiên là bán, giá bốn chục ngàn, được thì lấy đi.</w:t>
      </w:r>
    </w:p>
    <w:p>
      <w:pPr>
        <w:pStyle w:val="BodyText"/>
      </w:pPr>
      <w:r>
        <w:t xml:space="preserve">Người đàn ông trung niên nói như vậy thì làm cho đám người chung quanh càng bất mãn, rõ ràng như vậy sẽ coi Trang Duệ là kẻ ngốc, nhưng chỉ cần nhìn vào tình huống Trang Duệ mở miệng hỏi mua mao liêu phế liệu, mọi người cũng thấy hắn không khôn ở điểm nào.</w:t>
      </w:r>
    </w:p>
    <w:p>
      <w:pPr>
        <w:pStyle w:val="BodyText"/>
      </w:pPr>
      <w:r>
        <w:t xml:space="preserve">- Lão Yêu, cậu có bệnh sao? Một tảng đá vứt đi còn mua lại làm gì?</w:t>
      </w:r>
    </w:p>
    <w:p>
      <w:pPr>
        <w:pStyle w:val="BodyText"/>
      </w:pPr>
      <w:r>
        <w:t xml:space="preserve">Lão Tam ở bên cạnh chợt lên tiếng ngăn cản Trang Duệ.</w:t>
      </w:r>
    </w:p>
    <w:p>
      <w:pPr>
        <w:pStyle w:val="BodyText"/>
      </w:pPr>
      <w:r>
        <w:t xml:space="preserve">- À, không mua, đã là phế liệu mà còn bán giá bốn chục ngàn, ông tự giữ lấy đi.</w:t>
      </w:r>
    </w:p>
    <w:p>
      <w:pPr>
        <w:pStyle w:val="BodyText"/>
      </w:pPr>
      <w:r>
        <w:t xml:space="preserve">Trang Duệ rất bực bộ, hắn vừa nói vừa đứng ra, giống như chuẩn bị bỏ đi.</w:t>
      </w:r>
    </w:p>
    <w:p>
      <w:pPr>
        <w:pStyle w:val="BodyText"/>
      </w:pPr>
      <w:r>
        <w:t xml:space="preserve">- Này, cậu trai, giá tiền chúng ta có thể thương lượng, cậu muốn mua với giá bao nhiêu?</w:t>
      </w:r>
    </w:p>
    <w:p>
      <w:pPr>
        <w:pStyle w:val="BodyText"/>
      </w:pPr>
      <w:r>
        <w:t xml:space="preserve">Người đàn ông trung niên thấy Trang Duệ giống như muốn đi, nếu đối phương không mua thì hắn thật sự có tâm tư ném nó đi, bây giờ có thể bán được chút tiền, sao lại bỏ qua cho được?</w:t>
      </w:r>
    </w:p>
    <w:p>
      <w:pPr>
        <w:pStyle w:val="BodyText"/>
      </w:pPr>
      <w:r>
        <w:t xml:space="preserve">- Năm nghìn, nếu ông bán thì tôi cắt cho vui, không bán thì thôi.</w:t>
      </w:r>
    </w:p>
    <w:p>
      <w:pPr>
        <w:pStyle w:val="BodyText"/>
      </w:pPr>
      <w:r>
        <w:t xml:space="preserve">Trang Duệ bày ra bộ dạng không quan tâm.</w:t>
      </w:r>
    </w:p>
    <w:p>
      <w:pPr>
        <w:pStyle w:val="BodyText"/>
      </w:pPr>
      <w:r>
        <w:t xml:space="preserve">- Lão Yêu, năm nghìn đồng cũng là tiền lương nửa năm của tôi rồi.</w:t>
      </w:r>
    </w:p>
    <w:p>
      <w:pPr>
        <w:pStyle w:val="BodyText"/>
      </w:pPr>
      <w:r>
        <w:t xml:space="preserve">Lão Tam ở cùng ký túc xá bốn năm với Trang Duệ, hắn hiểu Trang Duệ, khi thấy Trang Duệ thật sự muốn mua thì cũng không mở miệng khuyên can, chỉ là thầm nói một câu mà thôi.</w:t>
      </w:r>
    </w:p>
    <w:p>
      <w:pPr>
        <w:pStyle w:val="BodyText"/>
      </w:pPr>
      <w:r>
        <w:t xml:space="preserve">- Hì, Tam ca, trong số những mao liêu ở đây thì thứ nào cũng có giá hơn năm nghìn, tôi bỏ ra năm nghìn ọi người biết mở nguyên thạch là thế nào, như vậy cũng rẻ rồi. Này, ông có bán không? Không bán tôi đi.</w:t>
      </w:r>
    </w:p>
    <w:p>
      <w:pPr>
        <w:pStyle w:val="BodyText"/>
      </w:pPr>
      <w:r>
        <w:t xml:space="preserve">Trang Duệ sau khi nghe được lời của Lão Tam thì cũng có chút vui vẻ, hắn thấy người đàn ông trung niên vẫn còn do dự, vì vậy mà mở miệng thúc giục.</w:t>
      </w:r>
    </w:p>
    <w:p>
      <w:pPr>
        <w:pStyle w:val="BodyText"/>
      </w:pPr>
      <w:r>
        <w:t xml:space="preserve">- Mười ngàn, mười ngàn sẽ bán cho cậu, dù sao tôi cũng đã trả giá mao liêu thêm năm chục ngàn, cũng không ngại giá năm ngàn.</w:t>
      </w:r>
    </w:p>
    <w:p>
      <w:pPr>
        <w:pStyle w:val="BodyText"/>
      </w:pPr>
      <w:r>
        <w:t xml:space="preserve">Người đàn ông trung niên cắn răng khai báo giá là mười ngàn.</w:t>
      </w:r>
    </w:p>
    <w:p>
      <w:pPr>
        <w:pStyle w:val="BodyText"/>
      </w:pPr>
      <w:r>
        <w:t xml:space="preserve">- Được, tôi cũng không có thời gian trả giá với ông...</w:t>
      </w:r>
    </w:p>
    <w:p>
      <w:pPr>
        <w:pStyle w:val="BodyText"/>
      </w:pPr>
      <w:r>
        <w:t xml:space="preserve">Trang Duệ lấy ra mười ngàn từ trong cặp ném cho người đàn ông trung niên kia, cũng không quan tâm đến ánh mắt khinh bỉ của đám người khắp bốn phía, hắn khom lưng ôm khối mao liêu sang một bên, vì lúc này vị thương nhân mua hai khối mao liêu vừa rồi chuẩn bị cắt đá.</w:t>
      </w:r>
    </w:p>
    <w:p>
      <w:pPr>
        <w:pStyle w:val="BodyText"/>
      </w:pPr>
      <w:r>
        <w:t xml:space="preserve">- Tiểu tử kia rõ ràng là có bệnh, bỏ ra mười ngàn mua một khối mao liêu phế liệu, sao không ra đường cái nhặt một khối đá mà cắt ra?</w:t>
      </w:r>
    </w:p>
    <w:p>
      <w:pPr>
        <w:pStyle w:val="BodyText"/>
      </w:pPr>
      <w:r>
        <w:t xml:space="preserve">- Đúng vậy, bây giờ thanh niên thật sự không biết trời cao đất rộng, tưởng khối mao liêu kia có thể cho ra phỉ thúy sao?</w:t>
      </w:r>
    </w:p>
    <w:p>
      <w:pPr>
        <w:pStyle w:val="BodyText"/>
      </w:pPr>
      <w:r>
        <w:t xml:space="preserve">- Tiểu tử kia chút nữa sẽ mở đá, chúng ta ở lại chế giễu mới được.</w:t>
      </w:r>
    </w:p>
    <w:p>
      <w:pPr>
        <w:pStyle w:val="BodyText"/>
      </w:pPr>
      <w:r>
        <w:t xml:space="preserve">Trang Duệ lúc này đứng cũng đã mệt, hắn ngồi xuống khối mao liêu của mình, trong lỗ tai lại liên tục vang lên những lời trách móc chế giễu của người ngoài. Ngay cả Lão Tam cũng không có ý đứng cùng chỗ với hắn, nếu không sẽ bị người ta gộp lại thành một nhóm.</w:t>
      </w:r>
    </w:p>
    <w:p>
      <w:pPr>
        <w:pStyle w:val="BodyText"/>
      </w:pPr>
      <w:r>
        <w:t xml:space="preserve">- Con bà nó, lát nữa cắt ra có màu xanh, thiếu một đồng ông cũng không bán cho các người.</w:t>
      </w:r>
    </w:p>
    <w:p>
      <w:pPr>
        <w:pStyle w:val="BodyText"/>
      </w:pPr>
      <w:r>
        <w:t xml:space="preserve">Trang Duệ thật sự cũng khá bức bối, chính mình cam tâm tình nguyện dùng tiền của mình, những người này lắm mồm làm gì?</w:t>
      </w:r>
    </w:p>
    <w:p>
      <w:pPr>
        <w:pStyle w:val="BodyText"/>
      </w:pPr>
      <w:r>
        <w:t xml:space="preserve">Nói ra thì vận may của người đàn ông trung niên kia là quá kém, hắn cắt lần đầu tiên lại chọn ngay khe nứt cũ của khối mao liêu, thậm chí nếu sau đó hắn tiếp tục cắt đôi khối mao liêu phế liệu này thì có thể lấy ra được phỉ thúy.</w:t>
      </w:r>
    </w:p>
    <w:p>
      <w:pPr>
        <w:pStyle w:val="BodyText"/>
      </w:pPr>
      <w:r>
        <w:t xml:space="preserve">Nhưng Người đàn ông trung niên lại cắt nghiêng, cắt một đường bên cạnh lớp hoa văn, vì hắn có ý nghĩ tốt, sợ phá đi những hoa văn của phỉ thúy ở phía sau, nhưng trùng hợp là một nhát cắt đó lại đi qua ngay bên cạnh biên giới của phỉ thúy. Lúc nãy Trang Duệ đã xem xét, vết cắt của đối phương chỉ còn cách phỉ thúy chưa đầy hai centimet, nếu người đàn ông trung niên kia có chút run tay mà cắt phạm vào, lúc này Trang Duệ cũng không có cơ hội mua lại mao liêu của đối phương.</w:t>
      </w:r>
    </w:p>
    <w:p>
      <w:pPr>
        <w:pStyle w:val="BodyText"/>
      </w:pPr>
      <w:r>
        <w:t xml:space="preserve">Bỏ ra một trăm ngàn thì không mua được, bây giờ chỉ mất mười ngàn mà vật phẩm đã đến tay, lúc này Trang Duệ xem như biết được câu "không nên cưỡng cầu số mệnh".</w:t>
      </w:r>
    </w:p>
    <w:p>
      <w:pPr>
        <w:pStyle w:val="BodyText"/>
      </w:pPr>
      <w:r>
        <w:t xml:space="preserve">- Ôi, lại cắt sụp...</w:t>
      </w:r>
    </w:p>
    <w:p>
      <w:pPr>
        <w:pStyle w:val="BodyText"/>
      </w:pPr>
      <w:r>
        <w:t xml:space="preserve">Khi Trang Duệ đang suy xét vài vấn đề vừa xảy ra thì vị thương nhân bên kia đã cắt hai khối mao liêu vừa mua, khối mao liêu đầu tiên đã được cắt, Trang Duệ dù không cần đến xem cũng biết bên trong căn bản là không có gì, ba chục ngàn xem như vứt đi.</w:t>
      </w:r>
    </w:p>
    <w:p>
      <w:pPr>
        <w:pStyle w:val="BodyText"/>
      </w:pPr>
      <w:r>
        <w:t xml:space="preserve">Nhưng sau đó người đàn ông thương nhân cắt khối mao liêu thứ hai, cắt theo hoa văn và sắc xanh và lấy được hai khối mao liêu to như nắm tay con nít, điều này làm cho ve mặt vị thương nhân đang căng cứng có chút thả lỏng. Với hai khối phỉ thúy này, sáu chục ngàn bỏ ra xem như không lỗ, nếu được chạm trổ thỏa đáng, như vậy biết đâu còn có lợi nhuận.</w:t>
      </w:r>
    </w:p>
    <w:p>
      <w:pPr>
        <w:pStyle w:val="BodyText"/>
      </w:pPr>
      <w:r>
        <w:t xml:space="preserve">- Cậu Trang, cậu có chọn khối mao liêu nào để mở ra không? Yên tâm, giá cả nhất định sẽ là rẻ.</w:t>
      </w:r>
    </w:p>
    <w:p>
      <w:pPr>
        <w:pStyle w:val="BodyText"/>
      </w:pPr>
      <w:r>
        <w:t xml:space="preserve">Lúc này những người tụ tập lại phần lớn đã tản đi, mà vào mua mao liêu cũng chỉ còn lại vài người mà thôi, ngay cả đám người vừa rồi xem mao liêu cũng bỏ đi, rõ ràng bị ảnh hưởng vì đổ thạch vừa rồi.</w:t>
      </w:r>
    </w:p>
    <w:p>
      <w:pPr>
        <w:pStyle w:val="BodyText"/>
      </w:pPr>
      <w:r>
        <w:t xml:space="preserve">Người đổ thạch rất mê tín, nếu quán anh đổ ra phỉ thúy, như vậy bọn họ sẽ như ong vỡ tổ chạy đến đây mua mao liêu, nếu như không có phỉ thúy, tình huống sẽ trái ngược.</w:t>
      </w:r>
    </w:p>
    <w:p>
      <w:pPr>
        <w:pStyle w:val="BodyText"/>
      </w:pPr>
      <w:r>
        <w:t xml:space="preserve">Trang Duệ đứng lên vỗ mông, sau đó hắn chỉ vào khối mao liêu dưới đất rồi nói:</w:t>
      </w:r>
    </w:p>
    <w:p>
      <w:pPr>
        <w:pStyle w:val="BodyText"/>
      </w:pPr>
      <w:r>
        <w:t xml:space="preserve">- Mở chứ, tôi không phải mua được một khối mao liêu rồi sao? Dù chỉ là phế liệu nhưng biết đâu sẽ ra phỉ thúy?</w:t>
      </w:r>
    </w:p>
    <w:p>
      <w:pPr>
        <w:pStyle w:val="BodyText"/>
      </w:pPr>
      <w:r>
        <w:t xml:space="preserve">- Cậu Trang, cậu cũng đừng đùa như vậy, tôi cũng chỉ trong mông vào sự may mắn của cậu, cậu mua và mở mao liêu ở tại đây xem như quan tâm đến huynh đệ.</w:t>
      </w:r>
    </w:p>
    <w:p>
      <w:pPr>
        <w:pStyle w:val="BodyText"/>
      </w:pPr>
      <w:r>
        <w:t xml:space="preserve">Dương Hạo cho rằng Trang Duệ nói đùa, vì vậy mà có chút sốt ruột, hôm nay là ngày đầu tiên đổ thạch lại bán ra một mao liêu không tốt, chưa nói ảnh hưởng đến tâm lý khách mua hàng, thậm chí còn là một điềm báo xấu.</w:t>
      </w:r>
    </w:p>
    <w:p>
      <w:pPr>
        <w:pStyle w:val="BodyText"/>
      </w:pPr>
      <w:r>
        <w:t xml:space="preserve">- Tôi nào rảnh rổi để chơi đùa với anh? Tôi đã mua lại khối mao liêu này, tất nhiên sẽ phải mở ra xem, tôi có nhiều tiền, bỏ ra mười ngàn để cắt chơi cũng không là vấn đề.</w:t>
      </w:r>
    </w:p>
    <w:p>
      <w:pPr>
        <w:pStyle w:val="BodyText"/>
      </w:pPr>
      <w:r>
        <w:t xml:space="preserve">Trang Duệ tức giận trả lời, hắn cũng không biết những người kia sao lại cứ khăng khăng khối mao liêu này không thể nào cho ra phỉ thúy?</w:t>
      </w:r>
    </w:p>
    <w:p>
      <w:pPr>
        <w:pStyle w:val="BodyText"/>
      </w:pPr>
      <w:r>
        <w:t xml:space="preserve">- Được, muốn cắt thì thì cắt, chỉ là động tĩnh nên nhỏ một chút thôi.</w:t>
      </w:r>
    </w:p>
    <w:p>
      <w:pPr>
        <w:pStyle w:val="BodyText"/>
      </w:pPr>
      <w:r>
        <w:t xml:space="preserve">Dương Hạo thấy Trang Duệ có ý định thì cũng không thể làm gì hơn, hắn nói Trang Duệ làm khẽ một chút, dĩ nhiên là sợ người ta lại vây đến xem và không cho ra phỉ thúy, như vậy sẽ ảnh hưởng rất lớn đến việc kinh doanh của hắn.</w:t>
      </w:r>
    </w:p>
    <w:p>
      <w:pPr>
        <w:pStyle w:val="BodyText"/>
      </w:pPr>
      <w:r>
        <w:t xml:space="preserve">- Được, chúng ta cắt đá, Tam ca, anh điện thoại cho nhóm anh Vĩ, bảo bọn họ đến quầy mười ba, chúng ta chuẩn bị cắt đá.</w:t>
      </w:r>
    </w:p>
    <w:p>
      <w:pPr>
        <w:pStyle w:val="BodyText"/>
      </w:pPr>
      <w:r>
        <w:t xml:space="preserve">Trang Duệ lật khối mao liêu xem xét, sau đó hắn nói với Lão Tam, để gọi nhóm Dương Vĩ đến. Sau đó hắn ôm khối đá nặng vài chục cân lên bàn cắt đá.</w:t>
      </w:r>
    </w:p>
    <w:p>
      <w:pPr>
        <w:pStyle w:val="BodyText"/>
      </w:pPr>
      <w:r>
        <w:t xml:space="preserve">Năm phút sau thì Dương Vĩ, Nhạc Kinh và Lão Tứ đã cùng nhau đi đến, Nhạc Kinh còn cầm theo một khối mao liêu to như nắm tay, khi thấy Trang Duệ thì nói:</w:t>
      </w:r>
    </w:p>
    <w:p>
      <w:pPr>
        <w:pStyle w:val="BodyText"/>
      </w:pPr>
      <w:r>
        <w:t xml:space="preserve">- Lão Yêu, tôi mua một khối mao liêu, cậu tháy thế nào?</w:t>
      </w:r>
    </w:p>
    <w:p>
      <w:pPr>
        <w:pStyle w:val="Compact"/>
      </w:pPr>
      <w:r>
        <w:br w:type="textWrapping"/>
      </w:r>
      <w:r>
        <w:br w:type="textWrapping"/>
      </w:r>
    </w:p>
    <w:p>
      <w:pPr>
        <w:pStyle w:val="Heading2"/>
      </w:pPr>
      <w:bookmarkStart w:id="215" w:name="chương-193-tảng-đá-điên-cuồng-tiếp"/>
      <w:bookmarkEnd w:id="215"/>
      <w:r>
        <w:t xml:space="preserve">193. Chương 193 : Tảng Đá Điên Cuồng (tiếp)</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193: Tảng đá điên cuồng (tiếp)</w:t>
      </w:r>
    </w:p>
    <w:p>
      <w:pPr>
        <w:pStyle w:val="BodyText"/>
      </w:pPr>
      <w:r>
        <w:t xml:space="preserve">Nhóm Dịch: Tepga</w:t>
      </w:r>
    </w:p>
    <w:p>
      <w:pPr>
        <w:pStyle w:val="BodyText"/>
      </w:pPr>
      <w:r>
        <w:t xml:space="preserve">Nguồn: Sưu Tầm</w:t>
      </w:r>
    </w:p>
    <w:p>
      <w:pPr>
        <w:pStyle w:val="BodyText"/>
      </w:pPr>
      <w:r>
        <w:t xml:space="preserve">- Bao nhiêu tiền?</w:t>
      </w:r>
    </w:p>
    <w:p>
      <w:pPr>
        <w:pStyle w:val="BodyText"/>
      </w:pPr>
      <w:r>
        <w:t xml:space="preserve">Trang Duệ vừa hỏi vừa tiếp nhận mao liêu, nó chỉ vào khoảng ba năm cân mà thôi.</w:t>
      </w:r>
    </w:p>
    <w:p>
      <w:pPr>
        <w:pStyle w:val="BodyText"/>
      </w:pPr>
      <w:r>
        <w:t xml:space="preserve">- Ha ha, ba trăm đồng, nghe cậu nói không mua những món xa hoa, vì vậy mới mua nó. Thế nào, bên trong có phỉ thúy không?</w:t>
      </w:r>
    </w:p>
    <w:p>
      <w:pPr>
        <w:pStyle w:val="BodyText"/>
      </w:pPr>
      <w:r>
        <w:t xml:space="preserve">Nhạc Kinh dùng ánh mắt chờ mong nhìn Trang Duệ.</w:t>
      </w:r>
    </w:p>
    <w:p>
      <w:pPr>
        <w:pStyle w:val="BodyText"/>
      </w:pPr>
      <w:r>
        <w:t xml:space="preserve">- À, Nhị ca, vùa rồi ở bên này có người cắt một khối mao liêu giá một trăm năm chục ngàn mà chỉ cho ra phỉ thúy có giá bảy tám chục ngàn, bồi thường hơn một nửa, vì vậy anh cũng đừng nên ôm hy vọng với thứ này.</w:t>
      </w:r>
    </w:p>
    <w:p>
      <w:pPr>
        <w:pStyle w:val="BodyText"/>
      </w:pPr>
      <w:r>
        <w:t xml:space="preserve">Trang Duệ vừa nói vừa dùng linh khí nhìn mao liêu, không có màu xanh, chỉ là một khối khoáng thạch bình thường, nhưng hắn không muốn đả kích tính tích cực của Nhạc Kinh, chỉ có thể khẽ nói như vậy mà thôi.</w:t>
      </w:r>
    </w:p>
    <w:p>
      <w:pPr>
        <w:pStyle w:val="BodyText"/>
      </w:pPr>
      <w:r>
        <w:t xml:space="preserve">- Lão Yêu, ý của cậu là bên trong tảng đá kia không có gì cả phải không?</w:t>
      </w:r>
    </w:p>
    <w:p>
      <w:pPr>
        <w:pStyle w:val="BodyText"/>
      </w:pPr>
      <w:r>
        <w:t xml:space="preserve">Lão Nhị vừa nghe Trang Duệ nói như vậy thì vẻ mặt chợt trở nên khổ sở.</w:t>
      </w:r>
    </w:p>
    <w:p>
      <w:pPr>
        <w:pStyle w:val="BodyText"/>
      </w:pPr>
      <w:r>
        <w:t xml:space="preserve">- Có hay không cũng không dám nói, Nhị ca, bên kia có máy cắt đá, anh đặt lên cắt một nhát không phải là sẽ xong sao?</w:t>
      </w:r>
    </w:p>
    <w:p>
      <w:pPr>
        <w:pStyle w:val="BodyText"/>
      </w:pPr>
      <w:r>
        <w:t xml:space="preserve">Trang Duệ cười trả lời, một khối mao liêu mà Lão Nhị mua với giá một trăm đồng thì thật sự khó thể nào có phỉ thúy được.</w:t>
      </w:r>
    </w:p>
    <w:p>
      <w:pPr>
        <w:pStyle w:val="BodyText"/>
      </w:pPr>
      <w:r>
        <w:t xml:space="preserve">- Cắt thì cắt, không phải chỉ là vài trăm đồng sao?</w:t>
      </w:r>
    </w:p>
    <w:p>
      <w:pPr>
        <w:pStyle w:val="BodyText"/>
      </w:pPr>
      <w:r>
        <w:t xml:space="preserve">Nhạc Kinh không phục mà đoạt lấy mao liêu từ trong tay Trang Duệ, sau đó đi đi về phía dụng cụ cắt đá.</w:t>
      </w:r>
    </w:p>
    <w:p>
      <w:pPr>
        <w:pStyle w:val="BodyText"/>
      </w:pPr>
      <w:r>
        <w:t xml:space="preserve">- Này, thứ này có vẻ thua còn nhanh hơn cả đánh bài nữa.</w:t>
      </w:r>
    </w:p>
    <w:p>
      <w:pPr>
        <w:pStyle w:val="BodyText"/>
      </w:pPr>
      <w:r>
        <w:t xml:space="preserve">Được Trang Duệ chỉ bảo, Lão Nhị cũng căn bản không quan tâm gì cả mà vung máy lên cắt đôi khối đá, thật sự không có gì bên trong cả.</w:t>
      </w:r>
    </w:p>
    <w:p>
      <w:pPr>
        <w:pStyle w:val="BodyText"/>
      </w:pPr>
      <w:r>
        <w:t xml:space="preserve">- Nhị ca, anh đứng tránh một chút, tôi cũng muốn cắt khối đá này.</w:t>
      </w:r>
    </w:p>
    <w:p>
      <w:pPr>
        <w:pStyle w:val="BodyText"/>
      </w:pPr>
      <w:r>
        <w:t xml:space="preserve">Trang Duệ vỗ vào vai Lão Nhị, để cho đối phương đứng tránh ra.</w:t>
      </w:r>
    </w:p>
    <w:p>
      <w:pPr>
        <w:pStyle w:val="BodyText"/>
      </w:pPr>
      <w:r>
        <w:t xml:space="preserve">- Đúng rồi, Lão Yêu, cậu không cho chúng tôi mua mao liêu với giá cả đắt tiền, cậu lại vung tay mua một khối mao liêu với giá hơn mười ngàn, cũng còn chưa được mọi người đồng ý đấy nhé?</w:t>
      </w:r>
    </w:p>
    <w:p>
      <w:pPr>
        <w:pStyle w:val="BodyText"/>
      </w:pPr>
      <w:r>
        <w:t xml:space="preserve">Chuyện Trang Duệ mua mao liêu vừa rồi thì Lão Tam cũng đã nói qua với nhóm Dương Vĩ, vì vậy lúc này bọn họ bắt đầu phàn nàn vì lúc nãy cắt đá Trang Duệ không gọi điện thoại thông báo.</w:t>
      </w:r>
    </w:p>
    <w:p>
      <w:pPr>
        <w:pStyle w:val="BodyText"/>
      </w:pPr>
      <w:r>
        <w:t xml:space="preserve">- Tôi chính là người chủ sự của quỹ đổ thạch, nếu muốn mua mao liêu còn phải xin chỉ thị của các anh sao? Nhị ca, không bằng tôi tặng vị trí đứng đầu cho anh, thế nào?</w:t>
      </w:r>
    </w:p>
    <w:p>
      <w:pPr>
        <w:pStyle w:val="BodyText"/>
      </w:pPr>
      <w:r>
        <w:t xml:space="preserve">Trang Duệ dùng giọng đùa giỡn nói.</w:t>
      </w:r>
    </w:p>
    <w:p>
      <w:pPr>
        <w:pStyle w:val="BodyText"/>
      </w:pPr>
      <w:r>
        <w:t xml:space="preserve">- Thôi đi, một quỹ chỉ có giá năm chục ngàn, anh đây cũng chướng mắt. Được rồi, cậu cắt đá đi, theo như quy ước của chúng ta trước đó, nếu có gì sai sót thì cậu là người bồi thường, dù sao cũng là tiền của cậu.</w:t>
      </w:r>
    </w:p>
    <w:p>
      <w:pPr>
        <w:pStyle w:val="BodyText"/>
      </w:pPr>
      <w:r>
        <w:t xml:space="preserve">Lão Nhị cũng không quan tâm đến vấn đề của Trang Duệ, hắn đã làm tiểu lãnh đạo một năm, dù nói như thế nào cũng là có lý.</w:t>
      </w:r>
    </w:p>
    <w:p>
      <w:pPr>
        <w:pStyle w:val="BodyText"/>
      </w:pPr>
      <w:r>
        <w:t xml:space="preserve">Trang Duệ sau khi đặt cố định khối mao liêu, sau đó hắn suy nghĩ một lát, lại dùng giọng nghiêm túc nói:</w:t>
      </w:r>
    </w:p>
    <w:p>
      <w:pPr>
        <w:pStyle w:val="BodyText"/>
      </w:pPr>
      <w:r>
        <w:t xml:space="preserve">- Đừng, các vị đại ca, nói từ không hay trước, chúng ta xem như cùng mua khối mao liêu này, có lời thì ai cũng có phần, nếu không tôi cũng không chịu.</w:t>
      </w:r>
    </w:p>
    <w:p>
      <w:pPr>
        <w:pStyle w:val="BodyText"/>
      </w:pPr>
      <w:r>
        <w:t xml:space="preserve">Tuy năm anh em có cảm tình rất tốt nhưng những năm nay vì tiền tài mà cha con phản bội, anh em đánh nhau...Là rất nhiều, Trang Duệ nói ra lời này cũng chỉ là không nghĩ lát nữa cắt ra phỉ thúy thì ai cũng có chút vướng mắc, mình cũng khó chia đều.</w:t>
      </w:r>
    </w:p>
    <w:p>
      <w:pPr>
        <w:pStyle w:val="BodyText"/>
      </w:pPr>
      <w:r>
        <w:t xml:space="preserve">Nhạc Kinh thật sự không hài lòng vì yêu cầu của Trang Duệ, hắn lập tức nói:</w:t>
      </w:r>
    </w:p>
    <w:p>
      <w:pPr>
        <w:pStyle w:val="BodyText"/>
      </w:pPr>
      <w:r>
        <w:t xml:space="preserve">- Được rồi, Lão Yêu, tôi nói mà cậu cứ tưởng thật, nếu trong khối đá này không có gì, như vậy tất cả cứ tính cho Nhị ca.</w:t>
      </w:r>
    </w:p>
    <w:p>
      <w:pPr>
        <w:pStyle w:val="BodyText"/>
      </w:pPr>
      <w:r>
        <w:t xml:space="preserve">- Hì hì, chỉ sợ các huynh đệ cũng không đồng ý.</w:t>
      </w:r>
    </w:p>
    <w:p>
      <w:pPr>
        <w:pStyle w:val="BodyText"/>
      </w:pPr>
      <w:r>
        <w:t xml:space="preserve">Những huynh đệ này cũng không quan tâm đến vấn đề về tiền bạc, Trang Duệ yên lòng, hắn xách máy mài lên, chuẩn bị cắt đá. Khối mao liêu này chỉ cần cắt bỏ một lớp nhỏ bên ngoài thì sẽ cơ bản là gặp phỉ thúy, nếu cắt sâu thì coi như phá hư phỉ thúy, chỉ có thể cắt một chút để cho ra màu xanh mà thôi.</w:t>
      </w:r>
    </w:p>
    <w:p>
      <w:pPr>
        <w:pStyle w:val="BodyText"/>
      </w:pPr>
      <w:r>
        <w:t xml:space="preserve">Bây giờ mới chỉ là hai tiếng sau khi khai mạc hội chợ đổ thạch, nhưng đến lúc này thì số người hỏi giá cũng khá nhiều nhưng cũng không mua bán nhiều, cũng có vài người đang mở đá, vận may chỉ như người đàn ông trung niên lúc nãy, đều không có phỉ thúy. Vì vậy lúc này Trang Duệ muốn mở đá, cũng có không ít người vây lại xem.</w:t>
      </w:r>
    </w:p>
    <w:p>
      <w:pPr>
        <w:pStyle w:val="BodyText"/>
      </w:pPr>
      <w:r>
        <w:t xml:space="preserve">- Tiểu huynh đệ, khối mao liêu của cậu đã từng được cắt, hai cửa sổ hai bên đều không có sắc xanh, trên cơ bản chính là phế liệu, như vậy còn đáng giá cắt ra sao?</w:t>
      </w:r>
    </w:p>
    <w:p>
      <w:pPr>
        <w:pStyle w:val="BodyText"/>
      </w:pPr>
      <w:r>
        <w:t xml:space="preserve">Trong đám người có không ít cao thủ đổ thạch, lúc này có một vị hơn năm mươi tuổi đứng bên cạnh máy cắt đá đưa ra nghi vấn của mình.</w:t>
      </w:r>
    </w:p>
    <w:p>
      <w:pPr>
        <w:pStyle w:val="BodyText"/>
      </w:pPr>
      <w:r>
        <w:t xml:space="preserve">- Ha ha, lão tiên sinh, chúng tôi chẳng qua chỉ mua mao liêu của người ta cắt hỏng để luyện tập, dù sao cũng không đáng vài đồng tiền.</w:t>
      </w:r>
    </w:p>
    <w:p>
      <w:pPr>
        <w:pStyle w:val="BodyText"/>
      </w:pPr>
      <w:r>
        <w:t xml:space="preserve">Trang Duệ thuận miệng đáp.</w:t>
      </w:r>
    </w:p>
    <w:p>
      <w:pPr>
        <w:pStyle w:val="BodyText"/>
      </w:pPr>
      <w:r>
        <w:t xml:space="preserve">Ông lão nghe thấy như vậy thì vẻ mặt có chút thất vọng, chuẩn bị lui ra ngoài thì phát hiện phía sau đầy người, không biết phải làm sao, vì vậy chỉ có thể chờ Trang Duệ cắt đá xong mới có thể đi ra được.</w:t>
      </w:r>
    </w:p>
    <w:p>
      <w:pPr>
        <w:pStyle w:val="BodyText"/>
      </w:pPr>
      <w:r>
        <w:t xml:space="preserve">- Đúng vậy, lãng phí thời gian của chúng tôi. nguồn (.)</w:t>
      </w:r>
    </w:p>
    <w:p>
      <w:pPr>
        <w:pStyle w:val="BodyText"/>
      </w:pPr>
      <w:r>
        <w:t xml:space="preserve">Đám người vây quanh chợt mở miệng nói.</w:t>
      </w:r>
    </w:p>
    <w:p>
      <w:pPr>
        <w:pStyle w:val="Compact"/>
      </w:pPr>
      <w:r>
        <w:br w:type="textWrapping"/>
      </w:r>
      <w:r>
        <w:br w:type="textWrapping"/>
      </w:r>
    </w:p>
    <w:p>
      <w:pPr>
        <w:pStyle w:val="Heading2"/>
      </w:pPr>
      <w:bookmarkStart w:id="216" w:name="chương-194-tảng-đá-điên-cuồng-tiếp"/>
      <w:bookmarkEnd w:id="216"/>
      <w:r>
        <w:t xml:space="preserve">194. Chương 194 : Tảng Đá Điên Cuồng (tiếp)</w:t>
      </w:r>
    </w:p>
    <w:p>
      <w:pPr>
        <w:pStyle w:val="Compact"/>
      </w:pPr>
      <w:r>
        <w:br w:type="textWrapping"/>
      </w:r>
      <w:r>
        <w:br w:type="textWrapping"/>
      </w:r>
    </w:p>
    <w:p>
      <w:pPr>
        <w:pStyle w:val="BodyText"/>
      </w:pPr>
      <w:r>
        <w:t xml:space="preserve">Hoàng Kim Đồng truyện cập nhật nhanh nhất tại chấm</w:t>
      </w:r>
    </w:p>
    <w:p>
      <w:pPr>
        <w:pStyle w:val="BodyText"/>
      </w:pPr>
      <w:r>
        <w:t xml:space="preserve">Tác giả: Đả Nhãn xem tại</w:t>
      </w:r>
    </w:p>
    <w:p>
      <w:pPr>
        <w:pStyle w:val="BodyText"/>
      </w:pPr>
      <w:r>
        <w:t xml:space="preserve">Chương 194: Tảng đá điên cuồng (tiếp)</w:t>
      </w:r>
    </w:p>
    <w:p>
      <w:pPr>
        <w:pStyle w:val="BodyText"/>
      </w:pPr>
      <w:r>
        <w:t xml:space="preserve">Nhóm Dịch: Tepga</w:t>
      </w:r>
    </w:p>
    <w:p>
      <w:pPr>
        <w:pStyle w:val="BodyText"/>
      </w:pPr>
      <w:r>
        <w:t xml:space="preserve">Nguồn: Sưu Tầm</w:t>
      </w:r>
    </w:p>
    <w:p>
      <w:pPr>
        <w:pStyle w:val="BodyText"/>
      </w:pPr>
      <w:r>
        <w:t xml:space="preserve">- Huynh đệ tôi cũng không gọi mọi người đến xem...</w:t>
      </w:r>
    </w:p>
    <w:p>
      <w:pPr>
        <w:pStyle w:val="BodyText"/>
      </w:pPr>
      <w:r>
        <w:t xml:space="preserve">Trang Duệ không có phản ứng với những người này, hắn mở máy cắt, sau đó cắt một lớp đá mỏng ở phía mặt ngoài.</w:t>
      </w:r>
    </w:p>
    <w:p>
      <w:pPr>
        <w:pStyle w:val="BodyText"/>
      </w:pPr>
      <w:r>
        <w:t xml:space="preserve">Trang Duệ cũng không cắt sâu, chỉ mở một cửa sổ như lòng bàn tay, sau đó đi vào chậm rãi, vì hắn biết rõ ở biên giới với phỉ thúy sẽ xuất hiện một tầng sương trắng.</w:t>
      </w:r>
    </w:p>
    <w:p>
      <w:pPr>
        <w:pStyle w:val="BodyText"/>
      </w:pPr>
      <w:r>
        <w:t xml:space="preserve">Sau khi được mọi người truyền miệng thì đám người vây quanh cũng biết đó chỉ là một khối mao liêu phế liệu, bọn họ đều thật sự mất kiên nhẫn. Những người đổ thạch chân chính đã bỏ đi, những người còn lại cũng chỉ muốn tăng thêm chút kiến thức, căn bản không coi trọng vấn đề.</w:t>
      </w:r>
    </w:p>
    <w:p>
      <w:pPr>
        <w:pStyle w:val="BodyText"/>
      </w:pPr>
      <w:r>
        <w:t xml:space="preserve">Trang Duệ có động tác cắt đá rất chậm, mỗi lần chỉ cắt vào một centimet, sau đó dùng nước rửa sạch, đến khi rửa lần thứ ba thì xuất hiện những tinh thể sương trắng.</w:t>
      </w:r>
    </w:p>
    <w:p>
      <w:pPr>
        <w:pStyle w:val="BodyText"/>
      </w:pPr>
      <w:r>
        <w:t xml:space="preserve">- Ủa, xuất hiện sương rồi.</w:t>
      </w:r>
    </w:p>
    <w:p>
      <w:pPr>
        <w:pStyle w:val="BodyText"/>
      </w:pPr>
      <w:r>
        <w:t xml:space="preserve">Vẫn là người đàn ông hơn năm mươi lên tiếng, khi thấy sương trắng thì cũng không quan tâm đến đá mài trong tay Trang Duệ vẫn còn hoạt động mà đưa đầu đến nhìn thật kỹ.</w:t>
      </w:r>
    </w:p>
    <w:p>
      <w:pPr>
        <w:pStyle w:val="BodyText"/>
      </w:pPr>
      <w:r>
        <w:t xml:space="preserve">- Rất tốt, tiểu tử, tiếp tục đi, cứ như vậy thì rất có thể sẽ cho ra sắc xanh.</w:t>
      </w:r>
    </w:p>
    <w:p>
      <w:pPr>
        <w:pStyle w:val="BodyText"/>
      </w:pPr>
      <w:r>
        <w:t xml:space="preserve">Ông lão nhìn vài phút rồi nghiêm mặt nói với Trang Duệ.</w:t>
      </w:r>
    </w:p>
    <w:p>
      <w:pPr>
        <w:pStyle w:val="BodyText"/>
      </w:pPr>
      <w:r>
        <w:t xml:space="preserve">Mọi người đều biết những mao liêu chính thức có phỉ thúy thì bên ngoài có một lớp da bao bọc, dưới lớp da chính là một lớp mây, dưới mây mới là phỉ thúy. Bình thường thì mao liêu có mây cũng cách không xa sắc xanh bên trong, tất nhiên cũng không phải tất cả mao liêu đều có sương hay mây, cũng không nhất định sẽ có sắc xanh, đây là kinh nghiệm của tiền nhân, nhưng nếu có mây thì tỉ lệ có phỉ thúy sẽ là rất lớn.</w:t>
      </w:r>
    </w:p>
    <w:p>
      <w:pPr>
        <w:pStyle w:val="BodyText"/>
      </w:pPr>
      <w:r>
        <w:t xml:space="preserve">- Này lão gia, mây kia có biểu hiện thế nào?</w:t>
      </w:r>
    </w:p>
    <w:p>
      <w:pPr>
        <w:pStyle w:val="BodyText"/>
      </w:pPr>
      <w:r>
        <w:t xml:space="preserve">Lúc này tin đồn cắt ra mây cũng đã truyền vào trong đám người, những âm thanh ầm ĩ trước đó đã không còn, bọn họ đêu là người trong nghề, tất nhiên biết rõ lớp mây kia đại biểu cho thứ gì, vì vậy mà đằng sau có người nóng tính đã phải hô lên.</w:t>
      </w:r>
    </w:p>
    <w:p>
      <w:pPr>
        <w:pStyle w:val="BodyText"/>
      </w:pPr>
      <w:r>
        <w:t xml:space="preserve">- Trong mây trắng có chút sắc xanh, phía dưới chắc chắn có phỉ thúy, hơn nữa màu sắc sẽ không tồi, tiểu tử, xem như cậu đổ thạch thắng.</w:t>
      </w:r>
    </w:p>
    <w:p>
      <w:pPr>
        <w:pStyle w:val="BodyText"/>
      </w:pPr>
      <w:r>
        <w:t xml:space="preserve">Tuy Trang Duệ còn chưa cắt ra sắc xanh nhưng ông lão kia vẫn có thể nói được chín phần bên trong có phỉ thúy, Trang Duệ cũng thầm bội phục đối phương. Vì khối mao liêu này thật sự có phỉ thúy, phỉ thúy bên trong cũng có màu sắc rất tốt, rất đậm màu và sặc sỡ.</w:t>
      </w:r>
    </w:p>
    <w:p>
      <w:pPr>
        <w:pStyle w:val="BodyText"/>
      </w:pPr>
      <w:r>
        <w:t xml:space="preserve">- Tiểu huynh đệ, nghe nói cậu mua khối mao liêu kia với giá mười ngàn đồng, tôi ra giá một trăm ngàn, cậu có bán không?</w:t>
      </w:r>
    </w:p>
    <w:p>
      <w:pPr>
        <w:pStyle w:val="BodyText"/>
      </w:pPr>
      <w:r>
        <w:t xml:space="preserve">- Với một câu của ông chủ Tề thì mao liêu này cũng không chỉ dừng lại cái giá một trăm ngàn, tiểu huynh đệ, tôi ra giá một trăm năm chục ngàn, cậu thấy thế nào?</w:t>
      </w:r>
    </w:p>
    <w:p>
      <w:pPr>
        <w:pStyle w:val="BodyText"/>
      </w:pPr>
      <w:r>
        <w:t xml:space="preserve">Ông lão vừa rồi giống như khá có uy vọng trong vòng quan hệ đổ thạch, vô tình lúc này mọi người bắt đầu nghị luận, trong mây có sắc xanh nên đã có người trả giá với Trang Duệ. Tất nhiên bọn họ đều có ý muốn chiếm tiện nghi, vì chỉ cần cắt ra có màu xanh thì giá cả sẽ tăng vọt lên ngay lập tức.</w:t>
      </w:r>
    </w:p>
    <w:p>
      <w:pPr>
        <w:pStyle w:val="BodyText"/>
      </w:pPr>
      <w:r>
        <w:t xml:space="preserve">- Lão Yêu, lúc này giá cả đã tăng lên mười lăm lần, chúng ta có bán không?</w:t>
      </w:r>
    </w:p>
    <w:p>
      <w:pPr>
        <w:pStyle w:val="BodyText"/>
      </w:pPr>
      <w:r>
        <w:t xml:space="preserve">Lão Tam là người đi theo Trang Duệ cả cuộc hành trình, hắn không ngờ chỉ sau khoảnh khắc thì một tảng đá vốn được coi là phế liệu lại được trả giá một trăm năm chục ngàn, điều này làm cho trái tim hắn đập bình bình không ngừng.</w:t>
      </w:r>
    </w:p>
    <w:p>
      <w:pPr>
        <w:pStyle w:val="BodyText"/>
      </w:pPr>
      <w:r>
        <w:t xml:space="preserve">- Không bán, mới cắt vào một chút mà thôi...</w:t>
      </w:r>
    </w:p>
    <w:p>
      <w:pPr>
        <w:pStyle w:val="BodyText"/>
      </w:pPr>
      <w:r>
        <w:t xml:space="preserve">Trang Duệ căn bản không có phản ứng với những lời tăng giá của đối phương, hắn cũng không ngẩng đầu lên, vì giá cả kia nhân lên gấp chục lần hắn còn chưa bán. Trong lòng hắn thầm định giá khối phỉ thúy này phải hơi một triệu rưỡi. Hắn trước đó vốn nghĩ rằng mở phỉ thúy ra sẽ không có ai mua, nhưng bây giờ lại thấy kết quả có lẽ là đám người này cướp mua mới đúng.</w:t>
      </w:r>
    </w:p>
    <w:p>
      <w:pPr>
        <w:pStyle w:val="BodyText"/>
      </w:pPr>
      <w:r>
        <w:t xml:space="preserve">Trang Duệ chẳng qua chỉ là một người học nghề, hắn không hiểu sâu về thị trường ngọc thạch trong nước, bây giờ thị trường trang sức đá quý đều thiếu thốn nguyên liệu, vì vậy ở hội chợ này chỉ cần anh cắt mao liêu ra màu xanh, căn bản không cần sợ không có người mua. Có những công ty ngọc khí vì đảm bảo nguồn cung cho khách hàng mà chỉ cần là phỉ thúy không tệ sẽ được trả giá, thậm chí ngay cả những món chất lượng thấp cũng không bỏ qua, đều phải kiếm lợi nhuận.</w:t>
      </w:r>
    </w:p>
    <w:p>
      <w:pPr>
        <w:pStyle w:val="BodyText"/>
      </w:pPr>
      <w:r>
        <w:t xml:space="preserve">- Có kẻ điên mua, kẻ điên bán và kẻ điên đang chờ.</w:t>
      </w:r>
    </w:p>
    <w:p>
      <w:pPr>
        <w:pStyle w:val="BodyText"/>
      </w:pPr>
      <w:r>
        <w:t xml:space="preserve">Đây là những lời khắc họa sâu sắc nhất đối với chợ đổ thạch.</w:t>
      </w:r>
    </w:p>
    <w:p>
      <w:pPr>
        <w:pStyle w:val="BodyText"/>
      </w:pPr>
      <w:r>
        <w:t xml:space="preserve">Khi âm thanh đá mài ma xát với đá vang lên, biên giới của mao liêu cuối cùng cũng xuất hiện sắc xanh, đợi đến khi mở ra một cửa sổ như bàn tay trẻ con thì Trang Duệ dừng ta tiếp nhận khăn tay của Chương Dung đưa đến để lau mồ hôi trán.</w:t>
      </w:r>
    </w:p>
    <w:p>
      <w:pPr>
        <w:pStyle w:val="BodyText"/>
      </w:pPr>
      <w:r>
        <w:t xml:space="preserve">- Màu xanh dương, màu xanh dương, sắc chính không tà, rất tốt, rất tốt, đáng tiếc nếu có thể là trắng thì khối mao liêu này sẽ cực kỳ...</w:t>
      </w:r>
    </w:p>
    <w:p>
      <w:pPr>
        <w:pStyle w:val="BodyText"/>
      </w:pPr>
      <w:r>
        <w:t xml:space="preserve">Ông lão họ Tề kia lại tiến lên xem xét, sau đó vừa xem vừa lắc đầu giống như Trang Duệ đã cắt hỏng vậy.</w:t>
      </w:r>
    </w:p>
    <w:p>
      <w:pPr>
        <w:pStyle w:val="BodyText"/>
      </w:pPr>
      <w:r>
        <w:t xml:space="preserve">- Tiểu huynh đệ, đừng tiếp tục chà lên, nếu không có thể ảnh hưởng đến phỉ thúy, tôi ra giá ba trăm ngàn, thế nào, có bán không?</w:t>
      </w:r>
    </w:p>
    <w:p>
      <w:pPr>
        <w:pStyle w:val="BodyText"/>
      </w:pPr>
      <w:r>
        <w:t xml:space="preserve">- Bốn trăm ngàn, dù chỉ là xanh dương nhưng cũng cực tốt khi dùng làm trang sức, tôi ra giá bốn trăm ngàn.</w:t>
      </w:r>
    </w:p>
    <w:p>
      <w:pPr>
        <w:pStyle w:val="BodyText"/>
      </w:pPr>
      <w:r>
        <w:t xml:space="preserve">Vài vị thương nhân ngọc khí lên xem xét cửa sổ rồi ra giá với Trang Duệ, đám người Dương Vĩ chưa từng được thấy tình cảnh này, vì vậy mà đưa mắt nhìn nhau, thật sự không tin vào mắt mình.</w:t>
      </w:r>
    </w:p>
    <w:p>
      <w:pPr>
        <w:pStyle w:val="BodyText"/>
      </w:pPr>
      <w:r>
        <w:t xml:space="preserve">Những âm thanh hét giá liên tục vang lên, Trang Duệ lau mồ hôi trán, chỉ một lát sau đã có người trả giá sáu trăm ngàn. Trên mặt hắn lộ ra nụ cười, đợi đến khi mao liêu này biến thành minh liệu thì xem ra giá cả sẽ không thấp.</w:t>
      </w:r>
    </w:p>
    <w:p>
      <w:pPr>
        <w:pStyle w:val="BodyText"/>
      </w:pPr>
      <w:r>
        <w:t xml:space="preserve">Dương Hạo đứng bên cạnh Trang Duệ dâng trà nước cũng cực kỳ hưng phấn, lúc này Trang Duệ chợt đưa máy mài đá cho Dương Hạo rồi nói:</w:t>
      </w:r>
    </w:p>
    <w:p>
      <w:pPr>
        <w:pStyle w:val="BodyText"/>
      </w:pPr>
      <w:r>
        <w:t xml:space="preserve">- Dương huynh đệ, giúp tôi mở tảng đá này với.</w:t>
      </w:r>
    </w:p>
    <w:p>
      <w:pPr>
        <w:pStyle w:val="Compact"/>
      </w:pPr>
      <w:r>
        <w:br w:type="textWrapping"/>
      </w:r>
      <w:r>
        <w:br w:type="textWrapping"/>
      </w:r>
    </w:p>
    <w:p>
      <w:pPr>
        <w:pStyle w:val="Heading2"/>
      </w:pPr>
      <w:bookmarkStart w:id="217" w:name="chương-195-tảng-đá-điên-cuồng-tiếp"/>
      <w:bookmarkEnd w:id="217"/>
      <w:r>
        <w:t xml:space="preserve">195. Chương 195 : Tảng Đá Điên Cuồng (tiếp)</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195: Tảng đá điên cuồng (tiếp)</w:t>
      </w:r>
    </w:p>
    <w:p>
      <w:pPr>
        <w:pStyle w:val="BodyText"/>
      </w:pPr>
      <w:r>
        <w:t xml:space="preserve">Nhóm Dịch: Tepga</w:t>
      </w:r>
    </w:p>
    <w:p>
      <w:pPr>
        <w:pStyle w:val="BodyText"/>
      </w:pPr>
      <w:r>
        <w:t xml:space="preserve">Nguồn: Sưu Tầm</w:t>
      </w:r>
    </w:p>
    <w:p>
      <w:pPr>
        <w:pStyle w:val="BodyText"/>
      </w:pPr>
      <w:r>
        <w:t xml:space="preserve">Tôi đến mở sao?</w:t>
      </w:r>
    </w:p>
    <w:p>
      <w:pPr>
        <w:pStyle w:val="BodyText"/>
      </w:pPr>
      <w:r>
        <w:t xml:space="preserve">Dương Hạo nghe vậy thì chợt sững sờ, sau đó tiện đà mừng rỡ. Trang Duệ cho hắn đến mở khối đá kia, rõ ràng là ném ột phần nhân tình lớn. Phải biết rằng khối mao liêu này xuất phát từ cửa hàng của hắn, bây giờ lại được chính hắn mở ra, rõ ràng là cách tuyên truyền cực tốt. Khi vừa rồi Trang Duệ mở ra màu xanh thì đã có nhiều người ở bên ngoài tìm hiểu về xuất xứ của khối mao liêu này.</w:t>
      </w:r>
    </w:p>
    <w:p>
      <w:pPr>
        <w:pStyle w:val="BodyText"/>
      </w:pPr>
      <w:r>
        <w:t xml:space="preserve">- Ừ, nếu quan sát theo góc độ bên này, tôi nghĩ rằng khối phỉ thúy bên trong sẽ không nhỏ.</w:t>
      </w:r>
    </w:p>
    <w:p>
      <w:pPr>
        <w:pStyle w:val="BodyText"/>
      </w:pPr>
      <w:r>
        <w:t xml:space="preserve">Tuy đã cho Dương Hạo cơ hội mở đá, nhưng Trang Duệ vẫn không hy vọng đối phương cắt sâu vào, vì thế mới mở miệng chỉ điểm.</w:t>
      </w:r>
    </w:p>
    <w:p>
      <w:pPr>
        <w:pStyle w:val="BodyText"/>
      </w:pPr>
      <w:r>
        <w:t xml:space="preserve">- Tôi biết rồi, trước tiên cắp bỏ lớp da, sau đó xem biểu hiện như thế nào.</w:t>
      </w:r>
    </w:p>
    <w:p>
      <w:pPr>
        <w:pStyle w:val="BodyText"/>
      </w:pPr>
      <w:r>
        <w:t xml:space="preserve">Trang Duệ nếu đã tín nhiệm mình như vậy, Dương Hạo cũng không thể nào phá hư phỉ thúy trước mặt nhiều người, hắn nói ra một phương pháp khá ổn.</w:t>
      </w:r>
    </w:p>
    <w:p>
      <w:pPr>
        <w:pStyle w:val="BodyText"/>
      </w:pPr>
      <w:r>
        <w:t xml:space="preserve">- Lão Yêu, cậu thật sự thần kỳ, sao cậu biết trong khối đá kia có phỉ thúy?</w:t>
      </w:r>
    </w:p>
    <w:p>
      <w:pPr>
        <w:pStyle w:val="BodyText"/>
      </w:pPr>
      <w:r>
        <w:t xml:space="preserve">Nhìn thấy Trang Duệ cắt đá có màu xanh thì các vị đại ca cũng xông lên, có người mời thuốc châm lửa, hầu hậ rất cẩn thận. Lúc này vẫn là Dương Vĩ đại biểu hỏi ra nghi vấn trong lòng.</w:t>
      </w:r>
    </w:p>
    <w:p>
      <w:pPr>
        <w:pStyle w:val="BodyText"/>
      </w:pPr>
      <w:r>
        <w:t xml:space="preserve">- Tôi thì biết thế quái nào được, các anh cũng không nghe kể rồi sao? Không phải tôi mua với giá mười ngàn đồng à? Tôi là người thích những món giá rẻ, nếu chúng ta mở ra phỉ thúy thì có lời, nếu không thì các anh cũng không xem số tiền nhỏ kia ra gì.</w:t>
      </w:r>
    </w:p>
    <w:p>
      <w:pPr>
        <w:pStyle w:val="BodyText"/>
      </w:pPr>
      <w:r>
        <w:t xml:space="preserve">Trang Duệ tất nhiên sẽ không nói thật, nhưng lời này khiến cho đám Dương Vĩ bình thường trở lại. Bọn họ vừa rồi đã đi dạo một vòng, những khối mao liêu lớn như thế kia phải có giá ít nhất là một trăm ngàn. Nếu khối mao liêu kia không phải là đối phương đánh cuộc thua, chỉ sợ cũng không thể mua lại được với giá mười ngàn đồng.</w:t>
      </w:r>
    </w:p>
    <w:p>
      <w:pPr>
        <w:pStyle w:val="BodyText"/>
      </w:pPr>
      <w:r>
        <w:t xml:space="preserve">- Hừ, thì ra người này gặp vận may...</w:t>
      </w:r>
    </w:p>
    <w:p>
      <w:pPr>
        <w:pStyle w:val="BodyText"/>
      </w:pPr>
      <w:r>
        <w:t xml:space="preserve">Đám người đều dựng ngón giữa lên với Trang Duệ, vì vậy mà thu khăn mặt về, còn chưa mồi thuốc đã tắt lửa, chỉ có Lão Tam xem như phúc hậu, vừa rồi định đưa đến chai cola nhưng bây giờ đổi thành nước suối.</w:t>
      </w:r>
    </w:p>
    <w:p>
      <w:pPr>
        <w:pStyle w:val="BodyText"/>
      </w:pPr>
      <w:r>
        <w:t xml:space="preserve">Trang Duệ biết các vị đại ca đang nói giỡn với mình, vì vậy cũng không để ý, chỉ quan tâm đến Dương Hạo lúc này đang mở đá.</w:t>
      </w:r>
    </w:p>
    <w:p>
      <w:pPr>
        <w:pStyle w:val="BodyText"/>
      </w:pPr>
      <w:r>
        <w:t xml:space="preserve">Dương Hạo không hổ danh là người xuất thân thế gia buôn bán nguyên thạch, tuy tuổi tác lớn hơn Trang Duệ một chút nhưng kinh nghiệm mở đá cực kỳ phong phú. Đặc biệt là đôi tay của đối phương cực kỳ ổn định, hai tay giữ chặt máy mài, liên tục mở cửa sổ ở một phía mao liêu.</w:t>
      </w:r>
    </w:p>
    <w:p>
      <w:pPr>
        <w:pStyle w:val="BodyText"/>
      </w:pPr>
      <w:r>
        <w:t xml:space="preserve">Khi cửa sổ từ nhỏ biến thành lớn, đồng tử trong mắt đám người vây quanh càng thu nhỏ lại, lúc này lực chú ý của mọi người đều bị thu hút bởi những âm thanh mài đá xoẹt xoẹt.</w:t>
      </w:r>
    </w:p>
    <w:p>
      <w:pPr>
        <w:pStyle w:val="BodyText"/>
      </w:pPr>
      <w:r>
        <w:t xml:space="preserve">Hai mươi phút sau Dương Hạo mới dừng lại với trán đầy mồ hôi, không phải hắn không muốn tiếp tục mở đá, mà lúc này mồ hôi trên trán chảy xuống mắt, đành phải dừng tay. Lúc này Dương Tuấn ở bên cạnh nhanh chóng đưa dưa hấu đến, lại dùng khăn ướt để anh họ lau mặt.</w:t>
      </w:r>
    </w:p>
    <w:p>
      <w:pPr>
        <w:pStyle w:val="BodyText"/>
      </w:pPr>
      <w:r>
        <w:t xml:space="preserve">Khối mao liêu đã được mở một nửa, đã lộ ra một mặt phỉ thúy, điều đáng mừng chính là màu sắc của phần phỉ thúy lộ ra là rất đều, màu xanh nhạt, bừng bừng sức sống.</w:t>
      </w:r>
    </w:p>
    <w:p>
      <w:pPr>
        <w:pStyle w:val="BodyText"/>
      </w:pPr>
      <w:r>
        <w:t xml:space="preserve">- Tiểu tử, không cần tiếp tục chà xát nữa, mép sương bên này đã đến, đáng tiếc vì phỉ thúy dừng lại quá sớm, khối mao liêu này phải có giá một triệu rưỡi, bây giờ có lẽ chỉ còn giá một triệu hai.</w:t>
      </w:r>
    </w:p>
    <w:p>
      <w:pPr>
        <w:pStyle w:val="BodyText"/>
      </w:pPr>
      <w:r>
        <w:t xml:space="preserve">Tề lão lại lên tiếng, lão tiến lên quan sát phỉ thúy thật kỹ, nếu nhìn từ góc độ đổ thạch thì Dương Hạo vừa rồi xem như thất thủ, vì vậy sự không quan sát thấy lớp sương trắng bên kia.</w:t>
      </w:r>
    </w:p>
    <w:p>
      <w:pPr>
        <w:pStyle w:val="BodyText"/>
      </w:pPr>
      <w:r>
        <w:t xml:space="preserve">Nhưng Trang Duệ không quan tâm, vì hắn biết nếu tiếp tục cắt vào hai ba centimet thì bên phía lớp sương trắng sẽ còn phỉ thúy, hơn nữa phần còn lại chỉ cách lớp vỏ bên ngoài hai centimet, toàn bộ đều là phỉ thúy, thể tích còn lớn hơn một phần ba so với phỉ thúy đã lộ ra.</w:t>
      </w:r>
    </w:p>
    <w:p>
      <w:pPr>
        <w:pStyle w:val="BodyText"/>
      </w:pPr>
      <w:r>
        <w:t xml:space="preserve">- Tiểu huynh đệ, cậu xem khối mao liêu này đã được mở ra khá hoàn thiện, có cần bán đi được chưa? Vừa rồi Tề lão nói giá trị một triệu hai, bây giờ tôi tăng lên một triệu ba, thế nào, bán cho tôi chứ?</w:t>
      </w:r>
    </w:p>
    <w:p>
      <w:pPr>
        <w:pStyle w:val="BodyText"/>
      </w:pPr>
      <w:r>
        <w:t xml:space="preserve">Một người đàn ông trung niên mập mạp từ trong đám người chen lấn đến bên cạnh Trang Duệ, hắn lấy ra một cái bật lửa giúp Trang Duệ châm thuốc, sau đó cho ra giá cả. Nếu chỉ nhìn vào một mặt phỉ thúy, như vậy giá cả của tên mập là cực kỳ hợp lý.</w:t>
      </w:r>
    </w:p>
    <w:p>
      <w:pPr>
        <w:pStyle w:val="BodyText"/>
      </w:pPr>
      <w:r>
        <w:t xml:space="preserve">- Vừa rồi ông làm gì? Những âm thanh khinh bỉ lúc đầu hình như đều xuất phát từ ông.</w:t>
      </w:r>
    </w:p>
    <w:p>
      <w:pPr>
        <w:pStyle w:val="BodyText"/>
      </w:pPr>
      <w:r>
        <w:t xml:space="preserve">Trang Duệ nhìn tên mập mà chậm rãi lắc đầu, trong lòng tuy sảng khoái nhưng cũng không tuyên bố lời nào.</w:t>
      </w:r>
    </w:p>
    <w:p>
      <w:pPr>
        <w:pStyle w:val="BodyText"/>
      </w:pPr>
      <w:r>
        <w:t xml:space="preserve">- Khối mao liêu này sao?</w:t>
      </w:r>
    </w:p>
    <w:p>
      <w:pPr>
        <w:pStyle w:val="BodyText"/>
      </w:pPr>
      <w:r>
        <w:t xml:space="preserve">Trang Duệ mở miệng, đám người chung quanh đều dựng lỗ tai lên nghe ngóng, chỉ là hắn nói một câu rồi dừng, không khỏi làm cho người ta thầm mắng trong lòng.</w:t>
      </w:r>
    </w:p>
    <w:p>
      <w:pPr>
        <w:pStyle w:val="BodyText"/>
      </w:pPr>
      <w:r>
        <w:t xml:space="preserve">Trang Duệ uống một hớp nước rồi nói tiếp:</w:t>
      </w:r>
    </w:p>
    <w:p>
      <w:pPr>
        <w:pStyle w:val="BodyText"/>
      </w:pPr>
      <w:r>
        <w:t xml:space="preserve">- Tất nhiên là sẽ bán, nhưng đã mở đá đến mức này thì đã gần xong, mọi người nếu có hào hứng thì chờ thêm một lát...</w:t>
      </w:r>
    </w:p>
    <w:p>
      <w:pPr>
        <w:pStyle w:val="BodyText"/>
      </w:pPr>
      <w:r>
        <w:t xml:space="preserve">- Được, được, chờ thêm một lát nữa, nhưng tiểu huynh đệ phải tưu tiên cho tôi đấy nhé?</w:t>
      </w:r>
    </w:p>
    <w:p>
      <w:pPr>
        <w:pStyle w:val="BodyText"/>
      </w:pPr>
      <w:r>
        <w:t xml:space="preserve">Lúc này bên ngoài đã lên đến ba mươi lăm độ, bây giờ đứng dưới ánh nắng nên tên mập liên tục lau mồ hôi trán, ngoài miệng tuy nói lời hay nhưng trong lòng lại thầm mắng Trang Duệ.</w:t>
      </w:r>
    </w:p>
    <w:p>
      <w:pPr>
        <w:pStyle w:val="BodyText"/>
      </w:pPr>
      <w:r>
        <w:t xml:space="preserve">Giá cả của Minh liêu(mao liêu đã rõ ràng) và mao liêu bán đổ cũng giống như nhau, đó là có mức độ rõ ràng, hơn nữa lại có nhiều người quan tâm đến khối mao liêu này, muốn chiếm chút tiện nghi, nhưng rõ ràng là không dễ. Vì vậy đám người vây quanh xem xét không khỏi thầm mắng Trang Duệ là tiểu hồ ly.</w:t>
      </w:r>
    </w:p>
    <w:p>
      <w:pPr>
        <w:pStyle w:val="BodyText"/>
      </w:pPr>
      <w:r>
        <w:t xml:space="preserve">- Cậu trang, lúc này phía sau lại đụng sương, là nên cắt bỏ hay là...</w:t>
      </w:r>
    </w:p>
    <w:p>
      <w:pPr>
        <w:pStyle w:val="BodyText"/>
      </w:pPr>
      <w:r>
        <w:t xml:space="preserve">Dương Hạo nghỉ ngơi một lúc, rồi đứng lên dùng ánh mắt ngượng ngùng nhìn Trang Duệ. Hắn cũng biết nếu dừng tay trước khi đụng sương trắng thì giá trị của mao liêu sẽ là rất cao, nhưng khi đó hắn có chút mất tập trung, vì vậy mà cắt đến phần biên giới cuối cùng của phỉ thúy.</w:t>
      </w:r>
    </w:p>
    <w:p>
      <w:pPr>
        <w:pStyle w:val="BodyText"/>
      </w:pPr>
      <w:r>
        <w:t xml:space="preserve">- Không có gì, chúng ta tiếp tục cắt, để xem sau phần sương trắng kia còn xuất hiện sắc xanh nữa không?</w:t>
      </w:r>
    </w:p>
    <w:p>
      <w:pPr>
        <w:pStyle w:val="BodyText"/>
      </w:pPr>
      <w:r>
        <w:t xml:space="preserve">Trang Duệ nói không khỏi làm cho đám người thầm mắng hắn lòng tham không đáy, bây giờ khối phỉ thúy kia đã bị ngăn cách bằng sương trắng, đồng nghĩ với không còn gì, bây giờ nếu ở phía sau tiếp tục có phỉ thúy thì thật sự là không tưởng. Lúc này những người tinh thông đổ thạch thậm chí còn có ý nghĩ đánh cuộ với Trang Duệ, nếu có thể có ra sắc xanh, bọn họ se đâm đầu vào đậu hũ mà chết đi.</w:t>
      </w:r>
    </w:p>
    <w:p>
      <w:pPr>
        <w:pStyle w:val="BodyText"/>
      </w:pPr>
      <w:r>
        <w:t xml:space="preserve">- Được, nghe lời cậu.</w:t>
      </w:r>
    </w:p>
    <w:p>
      <w:pPr>
        <w:pStyle w:val="BodyText"/>
      </w:pPr>
      <w:r>
        <w:t xml:space="preserve">Dương Hạo đứng lên cầm lấy máy mài tiếp tục cắt mỏng qua lớp sương trắng. Chính hắn cũng không ôm nhiều hy vọng, vì vậy mà động tác nhanh hơn trước đó rất nhiều, nhưng khi cắt đi một lớp vài centimet thì lại xuất hiện màu xanh động lòng người.</w:t>
      </w:r>
    </w:p>
    <w:p>
      <w:pPr>
        <w:pStyle w:val="BodyText"/>
      </w:pPr>
      <w:r>
        <w:t xml:space="preserve">- Trời...Lại có màu xanh...</w:t>
      </w:r>
    </w:p>
    <w:p>
      <w:pPr>
        <w:pStyle w:val="BodyText"/>
      </w:pPr>
      <w:r>
        <w:t xml:space="preserve">Đại học dừng máy mài và dùng nước rửa lớp màu xanh, sau đó lớn tiếng hô lên, đám người vốn có chút huyên náo, bây giờ nhanh chóng yên tĩnh. Một khối mao liêu phế liệu nhưng lại có hai lần cắt ra sắc xanh, điều này làm cho những kẻ tự nhận là tinh thông đổ thạch cũng phải mở rộng tầm mắt.</w:t>
      </w:r>
    </w:p>
    <w:p>
      <w:pPr>
        <w:pStyle w:val="BodyText"/>
      </w:pPr>
      <w:r>
        <w:t xml:space="preserve">- Quá tốt, Dương Tuấn, mau lấy pháo...</w:t>
      </w:r>
    </w:p>
    <w:p>
      <w:pPr>
        <w:pStyle w:val="BodyText"/>
      </w:pPr>
      <w:r>
        <w:t xml:space="preserve">Dương Hạo dùng âm thanh run rẩy nói, tuy dù là thể lực hay tinh thần thì lúc này hắn rất mệt mỏi, nhưng mở mao liêu này thật sự giống như có chất gây nghiện, vừa rồi là sương trắng, bây giờ lại có màu xanh, sự thay đổi quá nhanh, thật sự không phải là những gì mà người thường có thể thừa nhận.</w:t>
      </w:r>
    </w:p>
    <w:p>
      <w:pPr>
        <w:pStyle w:val="BodyText"/>
      </w:pPr>
      <w:r>
        <w:t xml:space="preserve">Dương Tuấn nghe thấy lời của anh họ thì chen chúc đi ra, sau đó quay lại thì trên tay có một cây pháo. Dương Hạo tiếp nhận pháo, sau đó tách đám người đang vây quanh để treo lên một góc lều, lại nói với Trang Duệ:</w:t>
      </w:r>
    </w:p>
    <w:p>
      <w:pPr>
        <w:pStyle w:val="BodyText"/>
      </w:pPr>
      <w:r>
        <w:t xml:space="preserve">- Cậu Trang, cậu đến châm lửa đi.</w:t>
      </w:r>
    </w:p>
    <w:p>
      <w:pPr>
        <w:pStyle w:val="BodyText"/>
      </w:pPr>
      <w:r>
        <w:t xml:space="preserve">Đổ thạch thành công và đốt pháo chính là quy củ của thương nhân mao liêu, người đốt pháo thường là chủ nhân của mao liêu, đây cũng có tác dụng như vẽ rồng điểm mắt, là một việc rất quang vinh.</w:t>
      </w:r>
    </w:p>
    <w:p>
      <w:pPr>
        <w:pStyle w:val="BodyText"/>
      </w:pPr>
      <w:r>
        <w:t xml:space="preserve">Trang Duệ cũng chẳng phải không hiểu quy củ này, hắn tiến lên dùng tàn thuốc đốt pháo, những tiếng pháo nổ đinh tai nhức óc chợt vang lên trong toàn bộ hội trường.</w:t>
      </w:r>
    </w:p>
    <w:p>
      <w:pPr>
        <w:pStyle w:val="BodyText"/>
      </w:pPr>
      <w:r>
        <w:t xml:space="preserve">Những vị khách tham gia đổ thạch lần này đều là thương nhân và người đổ thạch, bọn họ nghe tiếng pháp nổ và hiểu có gì phát sinh, vì vậy đều đặt mao liêu trong tay xuống và chạy đến xem.</w:t>
      </w:r>
    </w:p>
    <w:p>
      <w:pPr>
        <w:pStyle w:val="BodyText"/>
      </w:pPr>
      <w:r>
        <w:t xml:space="preserve">Vốn chỉ có hai trăm người vây quanh một quầy hàng, nhưng bây giờ thật sự là đã chật như nêm, hơn nữa người phía sau còn liều mạng chen lấn. Mục đích của bọn họ đến đây cũng không phải mua khối mao liêu tốt quay về, chẳng qua chỉ muốn xem đổ thạch mà thôi.</w:t>
      </w:r>
    </w:p>
    <w:p>
      <w:pPr>
        <w:pStyle w:val="BodyText"/>
      </w:pPr>
      <w:r>
        <w:t xml:space="preserve">Khi thấy trước quầy hàng của mình đầy ắp người thì vẻ mặt Dương Hạo vui sướng nở hoa, cũng không cảm thấy phiền hà mà nhanh chóng mở khối mao liêu của Trang Duệ ra.</w:t>
      </w:r>
    </w:p>
    <w:p>
      <w:pPr>
        <w:pStyle w:val="BodyText"/>
      </w:pPr>
      <w:r>
        <w:t xml:space="preserve">Lúc này khối mao liêu hiện ra trước mặt mọi người phải gọi là phỉ thúy minh liệu, lúc này tất cả đã hầu như được mở, cả khối phỉ thúy có hình cầu và lớn hơn quả bóng, có màu xanh nhạt tương đối đẹp, dưới ánh sáng mặ trời thấy giống như một quả dưa hấu ngọc bích.</w:t>
      </w:r>
    </w:p>
    <w:p>
      <w:pPr>
        <w:pStyle w:val="BodyText"/>
      </w:pPr>
      <w:r>
        <w:t xml:space="preserve">Ở khoảng cách gần có thể thấy chính giữa khối phỉ thúy có một tầng sương trắng dày hai centimet, nó chia khối phỉ thúy thành hai nửa.</w:t>
      </w:r>
    </w:p>
    <w:p>
      <w:pPr>
        <w:pStyle w:val="BodyText"/>
      </w:pPr>
      <w:r>
        <w:t xml:space="preserve">Nhưng điều đáng tiếc chính là khối phỉ thúy là điển hình của mao liêu nhà máy Bạch Bích, thế nước không quá trong suốt, nếu như trong suốt thì phải có giá hơn mười triệu, nếu là thủy tinh thì giá sẽ là cả trăm triệu.</w:t>
      </w:r>
    </w:p>
    <w:p>
      <w:pPr>
        <w:pStyle w:val="BodyText"/>
      </w:pPr>
      <w:r>
        <w:t xml:space="preserve">- Tiểu huynh đệ thật quá may mắn, một khối phế liệu cũng mở ra phỉ thúy, tôi ra giá hai triệu, cậu thấy sao?</w:t>
      </w:r>
    </w:p>
    <w:p>
      <w:pPr>
        <w:pStyle w:val="BodyText"/>
      </w:pPr>
      <w:r>
        <w:t xml:space="preserve">- Tôi ra giá hai triệu năm chục ngàn...</w:t>
      </w:r>
    </w:p>
    <w:p>
      <w:pPr>
        <w:pStyle w:val="BodyText"/>
      </w:pPr>
      <w:r>
        <w:t xml:space="preserve">- Hai triệu một trăm ngàn...</w:t>
      </w:r>
    </w:p>
    <w:p>
      <w:pPr>
        <w:pStyle w:val="BodyText"/>
      </w:pPr>
      <w:r>
        <w:t xml:space="preserve">- Tôi ra giá hai triệu năm trăm ngàn, không, giá này không đẹp, phải là hai triệu năm trăm năm mươi ngàn.</w:t>
      </w:r>
    </w:p>
    <w:p>
      <w:pPr>
        <w:pStyle w:val="BodyText"/>
      </w:pPr>
      <w:r>
        <w:t xml:space="preserve">Tên mập ra giá sớm nhất cũng là người hét giá đầu tiên, nhưng không đợi Trang Duệ đáp lời thì vài người thương nhân mao liêu khác cũng hô giá, người cuối hô giá làm cho cả đám người cười vang.</w:t>
      </w:r>
    </w:p>
    <w:p>
      <w:pPr>
        <w:pStyle w:val="BodyText"/>
      </w:pPr>
      <w:r>
        <w:t xml:space="preserve">Lão Tam nghe thấy những âm thanh trả giá như mua rau cải ngoài chợ, lúc này hắn đã sớm trợn tròn mắt, sau đó ngơ ngác hỏi Chương Dung ở bên cạnh:</w:t>
      </w:r>
    </w:p>
    <w:p>
      <w:pPr>
        <w:pStyle w:val="BodyText"/>
      </w:pPr>
      <w:r>
        <w:t xml:space="preserve">- Vợ, em xác đinh bọn họ đang trả giá là hai triệu rưỡi sao? Không phải là hai trăm năm mươi đồng đấy chứ? Không phải, cảm giác này sao giống nằm mơ như vậy, vợ, em véo anh một cái xem...</w:t>
      </w:r>
    </w:p>
    <w:p>
      <w:pPr>
        <w:pStyle w:val="BodyText"/>
      </w:pPr>
      <w:r>
        <w:t xml:space="preserve">- Ôi, em véo mạnh thế...</w:t>
      </w:r>
    </w:p>
    <w:p>
      <w:pPr>
        <w:pStyle w:val="BodyText"/>
      </w:pPr>
      <w:r>
        <w:t xml:space="preserve">Lão Tam chỉ cảm thấy trên cánh tay truyền đến cảm giác đau nhức dữ dội, toàn thân thật sự thanh tỉnh.</w:t>
      </w:r>
    </w:p>
    <w:p>
      <w:pPr>
        <w:pStyle w:val="BodyText"/>
      </w:pPr>
      <w:r>
        <w:t xml:space="preserve">- Không phải là em véo.</w:t>
      </w:r>
    </w:p>
    <w:p>
      <w:pPr>
        <w:pStyle w:val="BodyText"/>
      </w:pPr>
      <w:r>
        <w:t xml:space="preserve">Chương Dung lúc này cũng bị tình huống làm cho chấn động, nào kịp phản ứng lời nói của Lão Tam.</w:t>
      </w:r>
    </w:p>
    <w:p>
      <w:pPr>
        <w:pStyle w:val="BodyText"/>
      </w:pPr>
      <w:r>
        <w:t xml:space="preserve">Dương Vĩ đứng sau lưng Lão Tam cười với vẻ mặt xấu xa:</w:t>
      </w:r>
    </w:p>
    <w:p>
      <w:pPr>
        <w:pStyle w:val="BodyText"/>
      </w:pPr>
      <w:r>
        <w:t xml:space="preserve">- Hì hì, Lão Tam, có cần đại ca véo nữa không?</w:t>
      </w:r>
    </w:p>
    <w:p>
      <w:pPr>
        <w:pStyle w:val="BodyText"/>
      </w:pPr>
      <w:r>
        <w:t xml:space="preserve">- Thôi khỏi, xem như kiến thức của tôi hạn hẹp.</w:t>
      </w:r>
    </w:p>
    <w:p>
      <w:pPr>
        <w:pStyle w:val="BodyText"/>
      </w:pPr>
      <w:r>
        <w:t xml:space="preserve">Lão Tam đẩy cánh tay của Dương Vĩ ra rồi nói.</w:t>
      </w:r>
    </w:p>
    <w:p>
      <w:pPr>
        <w:pStyle w:val="BodyText"/>
      </w:pPr>
      <w:r>
        <w:t xml:space="preserve">Trong những huynh đệ của Trang Duệ thì gia cảnh của Dương Vĩ không cần phải nói, tuy quản giáo rất nghiêm nhưng vài triệu cũng không là vấn đề. Còn Lão Tứ, người này đang chạy Ferrari, tất nhiên sẽ không quan tâm đến chút tiền như vậy, chỉ có Nhạc Kinh và Lão Tam là hơi căng mà thôi, vì vậy mà tình huống chấn động của bọn họ là lớn nhất.</w:t>
      </w:r>
    </w:p>
    <w:p>
      <w:pPr>
        <w:pStyle w:val="BodyText"/>
      </w:pPr>
      <w:r>
        <w:t xml:space="preserve">Biểu hiện của Nhạc Kinh thật sự là mạnh hơn Lão Tam rất nhiều, hắn dù thật sự rung động nhưng trưởng bối trong nhà cũng không yếu, hơn nữa hắn trước nay cũng chưa thiếu tiền. Nhưng hắn thấy một tảng đá vứt đi bây giờ có giá cả đắt đỏ như vậy, cũng không khỏi cảm thấy cực kỳ tò mò.</w:t>
      </w:r>
    </w:p>
    <w:p>
      <w:pPr>
        <w:pStyle w:val="BodyText"/>
      </w:pPr>
      <w:r>
        <w:t xml:space="preserve">Dương Hạo đốt phát càng thu hút đến nhiều thương nhân ngọc khí, tình huống đấu giá càng thêm căng thẳng.</w:t>
      </w:r>
    </w:p>
    <w:p>
      <w:pPr>
        <w:pStyle w:val="BodyText"/>
      </w:pPr>
      <w:r>
        <w:t xml:space="preserve">Tuy khối phỉ thúy kia không tính là xa hoa, nhưng người Trung Quốc có ấn tượng rất trực quan với phỉ thúy, chi cần là màu xanh sẽ được hoan nghênh. Khối phỉ thúy này có màu xanh dương, phân bố màu sắc khá đều, dù là làm vòng tay hay trang sức thì đều có giá trị chủ lực, cho nên những thương nhân ngọc khí kia sẽ không bỏ qua, tất nhiên giá cả cũng tăng dần.</w:t>
      </w:r>
    </w:p>
    <w:p>
      <w:pPr>
        <w:pStyle w:val="BodyText"/>
      </w:pPr>
      <w:r>
        <w:t xml:space="preserve">- Hai triệu chín trăm năm chục ngàn.</w:t>
      </w:r>
    </w:p>
    <w:p>
      <w:pPr>
        <w:pStyle w:val="BodyText"/>
      </w:pPr>
      <w:r>
        <w:t xml:space="preserve">Người đàn ông trung niên trắng trẻo mập mạp lúc này giống như một dân cờ bạc, hắn mặt đỏ tía tai nâng giá.</w:t>
      </w:r>
    </w:p>
    <w:p>
      <w:pPr>
        <w:pStyle w:val="BodyText"/>
      </w:pPr>
      <w:r>
        <w:t xml:space="preserve">Nếu xét đung thực chất thì giá cả của khối phỉ thúy kia đã đến đỉnh, dù sao thì màu xanh dương cũng khôn phải loại cực tốt, tuy có thể bán với giá tốt một chút nhưng lúc này người ta tiêu phí cũng có hạn.</w:t>
      </w:r>
    </w:p>
    <w:p>
      <w:pPr>
        <w:pStyle w:val="BodyText"/>
      </w:pPr>
      <w:r>
        <w:t xml:space="preserve">Sau khi người đàn ông trung niên mập mạp trắng trẻo ra giá thì nơi đây có chút yên ắng, mọi người đều tính toán ích lợi trước mắt, để xem có nên mua lại khối phỉ thúy kia hay không. Lợi nhuận ít một chút cũng không sao, nhưng nếu phải lỗ thì sẽ chẳng ai ra tay.</w:t>
      </w:r>
    </w:p>
    <w:p>
      <w:pPr>
        <w:pStyle w:val="BodyText"/>
      </w:pPr>
      <w:r>
        <w:t xml:space="preserve">Lúc này ở đây có hai mươi người đấu giá với nhau, từ khi lên đến hai triệu sáu trăm ngàn thì mỗi lần chỉ tăng lên mười ngàn, nhưng tên mập kia lại hét giá hai triệu chín trăm năm chục ngàn, xem ra đã tiến vào tình thế bắt buộc phải mua khối phỉ thúy của Trang Duệ.</w:t>
      </w:r>
    </w:p>
    <w:p>
      <w:pPr>
        <w:pStyle w:val="BodyText"/>
      </w:pPr>
      <w:r>
        <w:t xml:space="preserve">Khi thấy không có ai tiếp tục ra giá, Trang Duệ chuẩn bị đồng ý thì Tề lão nãy giờ đang ngồi xem phỉ thúy chợt đứng lên duỗi ba ngón tay rồi thản nhiên nói:</w:t>
      </w:r>
    </w:p>
    <w:p>
      <w:pPr>
        <w:pStyle w:val="BodyText"/>
      </w:pPr>
      <w:r>
        <w:t xml:space="preserve">- Tôi ra giá ba triệu.</w:t>
      </w:r>
    </w:p>
    <w:p>
      <w:pPr>
        <w:pStyle w:val="BodyText"/>
      </w:pPr>
      <w:r>
        <w:t xml:space="preserve">Sau khi nghe Tề lão báo giá thì vẻ mặt không nếp nhăn của tên mập chợt biến thành giống như mướp đắng, hắn nói với Tề lão:</w:t>
      </w:r>
    </w:p>
    <w:p>
      <w:pPr>
        <w:pStyle w:val="BodyText"/>
      </w:pPr>
      <w:r>
        <w:t xml:space="preserve">- Tề lão ca, anh ra giá có hơi cao, cũng không cho tiểu đệ ra tay một lần.</w:t>
      </w:r>
    </w:p>
    <w:p>
      <w:pPr>
        <w:pStyle w:val="BodyText"/>
      </w:pPr>
      <w:r>
        <w:t xml:space="preserve">- Cậu Hàn, vừa rồi tôi đã nhìn kỹ, khối phỉ thúy này nếu thật sự ra tay thì có thể làm ra được ba mươi cái vòng tay, cộng thêm nhiều mặt trang sức, cũng hơn ba triệu, cậu cũng không phải không biết, bây giờ hàng tồn trong kho của tôi cũng không nhiều.</w:t>
      </w:r>
    </w:p>
    <w:p>
      <w:pPr>
        <w:pStyle w:val="BodyText"/>
      </w:pPr>
      <w:r>
        <w:t xml:space="preserve">Tề lão vừa rồi ngồi chồm hổm trên đất đã tính toán xem khối phỉ thúy kia điêu khắc được bao nhiêu vật phẩm, với tài nghệ của lão mà mua lại với giá ba triệu thì lợi nhuận cũng không quá lớn.</w:t>
      </w:r>
    </w:p>
    <w:p>
      <w:pPr>
        <w:pStyle w:val="BodyText"/>
      </w:pPr>
      <w:r>
        <w:t xml:space="preserve">- Được, anh Tề, tôi không bàn cãi với anh, tôi mua với giá hai triệu chín trăm năm chục ngàn đã là chịu thiệt thòi, vì vậy chỉ có thể nhường lại cho anh.</w:t>
      </w:r>
    </w:p>
    <w:p>
      <w:pPr>
        <w:pStyle w:val="BodyText"/>
      </w:pPr>
      <w:r>
        <w:t xml:space="preserve">Ông chủ Hàn kia cười khổ một tiếng, cũng không tiếp tục ra giá.</w:t>
      </w:r>
    </w:p>
    <w:p>
      <w:pPr>
        <w:pStyle w:val="BodyText"/>
      </w:pPr>
      <w:r>
        <w:t xml:space="preserve">- Lão Yêu, ông lão kia không phải nói phỉ thúy này làm ra trang sức có thể bán hơn giá ba triệu sao? Thế nào tên họ Hàn kia lại nói hai triệu chín trăm năm chục ngàn thì đã lỗ?</w:t>
      </w:r>
    </w:p>
    <w:p>
      <w:pPr>
        <w:pStyle w:val="BodyText"/>
      </w:pPr>
      <w:r>
        <w:t xml:space="preserve">Dương Vĩ dùng tay đụng vào Trang Duệ rồi khẽ hỏi.</w:t>
      </w:r>
    </w:p>
    <w:p>
      <w:pPr>
        <w:pStyle w:val="BodyText"/>
      </w:pPr>
      <w:r>
        <w:t xml:space="preserve">- Anh Vĩ, sao anh không hỏi ông lão kia xem, tôi làm sao biết được.</w:t>
      </w:r>
    </w:p>
    <w:p>
      <w:pPr>
        <w:pStyle w:val="BodyText"/>
      </w:pPr>
      <w:r>
        <w:t xml:space="preserve">Trang Duệ nào biết bên trong có chuyện gì, đối với hắn thì bán như vậy cũng là quá hợp giá rồi.</w:t>
      </w:r>
    </w:p>
    <w:p>
      <w:pPr>
        <w:pStyle w:val="BodyText"/>
      </w:pPr>
      <w:r>
        <w:t xml:space="preserve">Dương Hạo ở bên cạnh lại lên tiếng:</w:t>
      </w:r>
    </w:p>
    <w:p>
      <w:pPr>
        <w:pStyle w:val="BodyText"/>
      </w:pPr>
      <w:r>
        <w:t xml:space="preserve">- Tề lão là người có tay nghề, là truyền nhân của nghề chạm trổ Dương Châu chính tông, chỉ một bậc thầy như vậy mới có thể chế tác được khối phỉ thúy này và tìm được lợi ích lớn nhất, người bình thường mà muốn tạo hình khối phỉ thúy này cũng sẽ có chút hao tổn.</w:t>
      </w:r>
    </w:p>
    <w:p>
      <w:pPr>
        <w:pStyle w:val="BodyText"/>
      </w:pPr>
      <w:r>
        <w:t xml:space="preserve">- Ông chủ Tề ra giá ba triệu thật sự làm cho đám thương nhân chấn động, bọn họ đều đã xem xét khối phỉ thúy kia, đều thấy nếu tự mình mua lại và chế thành thành phẩm thì chỉ có thể bán được giá ba triệu mà thôi. Vì vậy mà ba năm phút sau cũng không còn ai tiếp tục ra giá.</w:t>
      </w:r>
    </w:p>
    <w:p>
      <w:pPr>
        <w:pStyle w:val="BodyText"/>
      </w:pPr>
      <w:r>
        <w:t xml:space="preserve">Đổ thạch đã xong, phỉ thúy cũng đã bán đi, Trang Duệ cùng Tề lão đi chuyển khoản thì những người vây quanh quầy hàng của Dương Hạo cũng tản đi, nhưng có rất nhiều người đến quầy của Dương Hạo mua mao liêu, đây cũng là chỗ tốt khi đổ thạch thành công.</w:t>
      </w:r>
    </w:p>
    <w:p>
      <w:pPr>
        <w:pStyle w:val="BodyText"/>
      </w:pPr>
      <w:r>
        <w:t xml:space="preserve">Nhưng chỗ cắt đá vẫn còn đứng hai người, một là người đàn ông trung niên cao gầy mà lúc đầu bỏ ra một trăm năm chục ngàn để mua mao liêu toàn đổ, biểu hiện của hắn là cực kỳ khó nói nên lời, cũng không biết là nên khóc hay cười. Người còn lại chính là vi thương nhân mua hai khối mao liêu được cắt ra có màu xanh, bọn họ ngây người, một lúc lâu sau mới rời khỏi nơi này.</w:t>
      </w:r>
    </w:p>
    <w:p>
      <w:pPr>
        <w:pStyle w:val="BodyText"/>
      </w:pPr>
      <w:r>
        <w:t xml:space="preserve">Sau khi Trang Duệ mở ra phỉ thúy thì Chương Dung luôn thấy hai người kia có biểu hiện cực kỳ ảm đạm, nàng có chút không đành lòng nói:</w:t>
      </w:r>
    </w:p>
    <w:p>
      <w:pPr>
        <w:pStyle w:val="BodyText"/>
      </w:pPr>
      <w:r>
        <w:t xml:space="preserve">- Chồng, hai người kia bị đả kích như vậy có phát điên không?</w:t>
      </w:r>
    </w:p>
    <w:p>
      <w:pPr>
        <w:pStyle w:val="BodyText"/>
      </w:pPr>
      <w:r>
        <w:t xml:space="preserve">- Anh cũng không biết.</w:t>
      </w:r>
    </w:p>
    <w:p>
      <w:pPr>
        <w:pStyle w:val="BodyText"/>
      </w:pPr>
      <w:r>
        <w:t xml:space="preserve">Lão Tam thật sự không dám trả lời, vấn đề này nếu thật sự đặt lên người hắn, sợ rằng cũng bị kích thích mà nổi điên.</w:t>
      </w:r>
    </w:p>
    <w:p>
      <w:pPr>
        <w:pStyle w:val="BodyText"/>
      </w:pPr>
      <w:r>
        <w:t xml:space="preserve">Dương Hạo lúc này đi đến chào hàng các vị thương nhân mao liêu, hắn biết rõ nhóm người này là bạn của Trang Duệ, vì vậy chỉ để lại em họ là Dương Tuấn ở lại mà thôi.</w:t>
      </w:r>
    </w:p>
    <w:p>
      <w:pPr>
        <w:pStyle w:val="BodyText"/>
      </w:pPr>
      <w:r>
        <w:t xml:space="preserve">Sau khi nghe được lời của Chương Dung thì Dương Tuấn đứng ở bên cạnh nhếch mép cười nói:</w:t>
      </w:r>
    </w:p>
    <w:p>
      <w:pPr>
        <w:pStyle w:val="BodyText"/>
      </w:pPr>
      <w:r>
        <w:t xml:space="preserve">- Chắc chắn sẽ không, cũng không đáng là bao, chỉ hơn một trăm ngàn mà thôi, chỉ cần người kia đánh cuộc thắng một lần thì sẽ thu về số tiền đã mất. Nhưng đổ thạch thật sự rất rủi ro, nếu ánh mắt không tốt, vậy may không đến, chỉ sợ sẽ tay trắng.</w:t>
      </w:r>
    </w:p>
    <w:p>
      <w:pPr>
        <w:pStyle w:val="BodyText"/>
      </w:pPr>
      <w:r>
        <w:t xml:space="preserve">Dương Tuấn tuy tuổi tác không lớn nhưng lại có xuất thân trong gia tộc thế gia ngọc thạch, ánh mắt tất nhiên phải cao. Trong vòng quan hệ đổ thạch thì thường tốt khoe xấu che, chính Dương Tuấn hiểu rất rõ, đám người táng gia bại sản vì đổ thạch thật sự nhiều hơn đám người phất lên sau một đêm rất nhiều lần.</w:t>
      </w:r>
    </w:p>
    <w:p>
      <w:pPr>
        <w:pStyle w:val="BodyText"/>
      </w:pPr>
      <w:r>
        <w:t xml:space="preserve">Dương Tuấn lúc này cũng căn bản chịu phục Trang Duệ, anh mình nói không sai, đây tuyệt đối là "mèo thần tài", ngay cả mua khối mao liêu phế liệu cũng có thể mở ra phỉ thúy bán với giá ba triệu, xem ra chuyện ở Nam Kinh mở ra phỉ thúy hơn hai chục triệu là chuyện có thật.</w:t>
      </w:r>
    </w:p>
    <w:p>
      <w:pPr>
        <w:pStyle w:val="BodyText"/>
      </w:pPr>
      <w:r>
        <w:t xml:space="preserve">- Này, các anh đều đứng đây như cột điện, không thấy nóng sao?</w:t>
      </w:r>
    </w:p>
    <w:p>
      <w:pPr>
        <w:pStyle w:val="BodyText"/>
      </w:pPr>
      <w:r>
        <w:t xml:space="preserve">Trang Duệ đi về, khối phỉ thúy đã không còn, có lẽ sau khi trả tiền thì đã bị Tề lão mang đi.</w:t>
      </w:r>
    </w:p>
    <w:p>
      <w:pPr>
        <w:pStyle w:val="BodyText"/>
      </w:pPr>
      <w:r>
        <w:t xml:space="preserve">- Tiểu tử thối, chia tiền mau, các huynh đệ, tiến lên cướp.</w:t>
      </w:r>
    </w:p>
    <w:p>
      <w:pPr>
        <w:pStyle w:val="BodyText"/>
      </w:pPr>
      <w:r>
        <w:t xml:space="preserve">Dương Vĩ ra lệnh một tiếng, bốn anh em vây quanh Trang Duệ như sói như hổ, dùng tay lột túi tiền của Trang Duệ ra vài lần.</w:t>
      </w:r>
    </w:p>
    <w:p>
      <w:pPr>
        <w:pStyle w:val="BodyText"/>
      </w:pPr>
      <w:r>
        <w:t xml:space="preserve">- Này, đừng bóp chứ, ai lại giấu tiền chỗ đó...</w:t>
      </w:r>
    </w:p>
    <w:p>
      <w:pPr>
        <w:pStyle w:val="BodyText"/>
      </w:pPr>
      <w:r>
        <w:t xml:space="preserve">Không biết là kẻ nào cắm tay vào túi quần của Trang Duệ, lại dùng sức hơi mạnh, trực tiếp bóp vào "tiểu đệ" của hắn.</w:t>
      </w:r>
    </w:p>
    <w:p>
      <w:pPr>
        <w:pStyle w:val="BodyText"/>
      </w:pPr>
      <w:r>
        <w:t xml:space="preserve">- Đi vào trong lều, ở đây không thấy nóng sao?</w:t>
      </w:r>
    </w:p>
    <w:p>
      <w:pPr>
        <w:pStyle w:val="BodyText"/>
      </w:pPr>
      <w:r>
        <w:t xml:space="preserve">Sau khi vui đùa ầm ĩ một lúc, Trang Duệ đi đầu vào trong lều, Dương Tuấn không biết lại lấy dưa hấu từ đâu ra để mời mọi người, lúc này bọn họ đã phơi nắng khá lâu, tất nhiên sẽ rất khát, vì vậy nhanh chóng cắn nuốt.</w:t>
      </w:r>
    </w:p>
    <w:p>
      <w:pPr>
        <w:pStyle w:val="BodyText"/>
      </w:pPr>
      <w:r>
        <w:t xml:space="preserve">- Ba triệu, có sáu phần, mỗi người năm trăm ngàn, mỗi người một thẻ, mật mã là 123456, không có ký danh, chỉ cần mọi người đến ngân hàng chuyển sang tài khoản của mình là được.</w:t>
      </w:r>
    </w:p>
    <w:p>
      <w:pPr>
        <w:pStyle w:val="BodyText"/>
      </w:pPr>
      <w:r>
        <w:t xml:space="preserve">Trang Duệ chùi nước dưa hấu dính bên mép rồi lấy ra thể lưu trữ của ngân hàng đặt lên mặt bàn.</w:t>
      </w:r>
    </w:p>
    <w:p>
      <w:pPr>
        <w:pStyle w:val="BodyText"/>
      </w:pPr>
      <w:r>
        <w:t xml:space="preserve">Ai cũng có chút hưng phấn, nhưng không ai đưa tay lên lấy thẻ, vì bọn họ cảm thấy phân phối như vậy là không công bằng, vì mở ra phỉ thúy đều là công lao của Trang Duệ.</w:t>
      </w:r>
    </w:p>
    <w:p>
      <w:pPr>
        <w:pStyle w:val="BodyText"/>
      </w:pPr>
      <w:r>
        <w:t xml:space="preserve">Lão Tam trầm mặc một lúc rồi mở miệng hỏi:</w:t>
      </w:r>
    </w:p>
    <w:p>
      <w:pPr>
        <w:pStyle w:val="BodyText"/>
      </w:pPr>
      <w:r>
        <w:t xml:space="preserve">- Lão Yêu, chúng ta không phải có năm người sao? Cậu làm sáu thẻ làm gì? Nhưng như vậy cũng tốt, cậu cầm hai phần, mỗi người chúng tôi lấy một phần.</w:t>
      </w:r>
    </w:p>
    <w:p>
      <w:pPr>
        <w:pStyle w:val="BodyText"/>
      </w:pPr>
      <w:r>
        <w:t xml:space="preserve">Đám người Dương Vĩ liên tục gật đầu, đều tỏ ra đồng ý, trước đó mọi người chỉ nói giỡn mà thôi, ai cũng không cho là thật. Vài triệu cũng không phải nhỏ nhưng cũng không ít, vì những gia đình bình thường sợ rằng cả đời cũng khó có được số tiền như vậy, đám người Dương Vĩ tất nhiên sẽ không muốn vì chút tiền mà ảnh hưởng đến tình cảm anh em.</w:t>
      </w:r>
    </w:p>
    <w:p>
      <w:pPr>
        <w:pStyle w:val="BodyText"/>
      </w:pPr>
      <w:r>
        <w:t xml:space="preserve">Trang Duệ cũng không có phản ứng với Lão Tam, hắn nhìn về phía Chương Dung rồi nói:</w:t>
      </w:r>
    </w:p>
    <w:p>
      <w:pPr>
        <w:pStyle w:val="BodyText"/>
      </w:pPr>
      <w:r>
        <w:t xml:space="preserve">- Chị dâu, cậu quay về phải dạy bảo lại Tam ca, anh ấy rõ ràng không coi chị ra gì, chúng ta có sáu người mà anh ấy lại tính thiếu chị, chậc chậc, việc này...</w:t>
      </w:r>
    </w:p>
    <w:p>
      <w:pPr>
        <w:pStyle w:val="BodyText"/>
      </w:pPr>
      <w:r>
        <w:t xml:space="preserve">Lão Tam nghe được lời của Trang Duệ thì chợt hiểu ra, hắn vội vàng mở miệng nói:</w:t>
      </w:r>
    </w:p>
    <w:p>
      <w:pPr>
        <w:pStyle w:val="BodyText"/>
      </w:pPr>
      <w:r>
        <w:t xml:space="preserve">- Trang Duệ, như vậy là không phù hợp, thật sự không phù hợp, chúng tôi lấy tiền cũng cảm thấy hỗ thẹn, không được, tuyệt đối không được.</w:t>
      </w:r>
    </w:p>
    <w:p>
      <w:pPr>
        <w:pStyle w:val="BodyText"/>
      </w:pPr>
      <w:r>
        <w:t xml:space="preserve">- Tam ca, đừng chối từ nữa, đây là những gì tôi đã nói trước đó, hơn nữa anh và chị dâu dư dả một chút sẽ không phạm sai lầm trong công tác, còn có Nhị ca, đến lúc tôi đến Bắc Kinh còn cần anh quan tâm.</w:t>
      </w:r>
    </w:p>
    <w:p>
      <w:pPr>
        <w:pStyle w:val="BodyText"/>
      </w:pPr>
      <w:r>
        <w:t xml:space="preserve">Trang Duệ cũng không đợi Lão Tam tiếp tục nói nhiều, hắn cầm lấy hai tấm thẻ đẩy vào tay Lão Tam, vì hắn còn có món phỉ thúy khác, lúc này đưa một triệu cho Lão Tam mới là phù hợp.</w:t>
      </w:r>
    </w:p>
    <w:p>
      <w:pPr>
        <w:pStyle w:val="Compact"/>
      </w:pPr>
      <w:r>
        <w:br w:type="textWrapping"/>
      </w:r>
      <w:r>
        <w:br w:type="textWrapping"/>
      </w:r>
    </w:p>
    <w:p>
      <w:pPr>
        <w:pStyle w:val="Heading2"/>
      </w:pPr>
      <w:bookmarkStart w:id="218" w:name="chương-196-tảng-đá-điên-cuồng6."/>
      <w:bookmarkEnd w:id="218"/>
      <w:r>
        <w:t xml:space="preserve">196. Chương 196 : Tảng Đá Điên Cuồng(6).</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196: Tảng đá điên cuồng(6).</w:t>
      </w:r>
    </w:p>
    <w:p>
      <w:pPr>
        <w:pStyle w:val="BodyText"/>
      </w:pPr>
      <w:r>
        <w:t xml:space="preserve">Dịch: Masta4ever</w:t>
      </w:r>
    </w:p>
    <w:p>
      <w:pPr>
        <w:pStyle w:val="BodyText"/>
      </w:pPr>
      <w:r>
        <w:t xml:space="preserve">Nguồn: Nhóm dịch Tepga</w:t>
      </w:r>
    </w:p>
    <w:p>
      <w:pPr>
        <w:pStyle w:val="BodyText"/>
      </w:pPr>
      <w:r>
        <w:t xml:space="preserve">Tuy hai tấm thẻ không quá nặng nhưng ở trên tay Lão Tam lại giống như có thiên quân, làm hắn thật sự không thở nổi, hắn biết rõ Trang Duệ quan tâm đến mình, nhưng phần nhân tình này là quá nặng rồi.</w:t>
      </w:r>
    </w:p>
    <w:p>
      <w:pPr>
        <w:pStyle w:val="BodyText"/>
      </w:pPr>
      <w:r>
        <w:t xml:space="preserve">- Được rồi, Lão Tam, đã đưa thì cậu cứ cầm, đừng tiếp tục làm kiêu nữa, Lão Yêu bây giờ là đại tư bản, nghe nói còn mở Ngao viên và xưởng sửa chữa xe hơi, đừng khách khí với cậu ấy. À, sau này sinh một đứa trẻ mập mạp cho các anh đây làm cha nuôi nhé?</w:t>
      </w:r>
    </w:p>
    <w:p>
      <w:pPr>
        <w:pStyle w:val="BodyText"/>
      </w:pPr>
      <w:r>
        <w:t xml:space="preserve">Nhạc Kinh thấy vành mắt Lão Tam có hơi đỏ lên giống như muốn động cảm tình thì vội vàng cầm lấy một tấm thẻ rồi khoa trương nhét vào trong túi, sau đó còn nhìn quanh quanh vài lần, giống như đề phòng sợ bị cướp, điều này làm ọi người cười ha ha, vì thế mà bầu không khí ngưng trọng cũng trở nên nhẹ nhàng hơn.</w:t>
      </w:r>
    </w:p>
    <w:p>
      <w:pPr>
        <w:pStyle w:val="BodyText"/>
      </w:pPr>
      <w:r>
        <w:t xml:space="preserve">Thật ra cũng không trách được Lão Tam kích động, lần đầu tiên khi Trang Duệ có được ba triệu rưỡi thì biểu hiện cũng không mạnh hơn Lão Tam là bao nhiêu, cảm giác đó thật sự giống như trúng xổ số, có cảm giác giống như một ngôi sao trên trời rơi xuống đầu mình vậy.</w:t>
      </w:r>
    </w:p>
    <w:p>
      <w:pPr>
        <w:pStyle w:val="BodyText"/>
      </w:pPr>
      <w:r>
        <w:t xml:space="preserve">- Cậu Trang, sao lại ngồi đây rồi?</w:t>
      </w:r>
    </w:p>
    <w:p>
      <w:pPr>
        <w:pStyle w:val="BodyText"/>
      </w:pPr>
      <w:r>
        <w:t xml:space="preserve">Khi đám người Trang Duệ đang ăn dưa hấu thì một âm thanh chợt vang lên.</w:t>
      </w:r>
    </w:p>
    <w:p>
      <w:pPr>
        <w:pStyle w:val="BodyText"/>
      </w:pPr>
      <w:r>
        <w:t xml:space="preserve">- Hì, anh Mã, anh cũng đến rồi à? Thu hoạch thế nào rồi?</w:t>
      </w:r>
    </w:p>
    <w:p>
      <w:pPr>
        <w:pStyle w:val="BodyText"/>
      </w:pPr>
      <w:r>
        <w:t xml:space="preserve">Trang Duệ nhìn lại, tên mập lúc này đang vã mồ hôi mang theo cô gái trẻ đi vào lều, trên người thật sự là sũng mồ hôi.</w:t>
      </w:r>
    </w:p>
    <w:p>
      <w:pPr>
        <w:pStyle w:val="BodyText"/>
      </w:pPr>
      <w:r>
        <w:t xml:space="preserve">Tên mập đi vào cũng không khách khí mà lấy dưa hấu ra ăn, sau đó đưa cho Yến Tử một miếng, sau khi ăn xong thì lau miệng nói:</w:t>
      </w:r>
    </w:p>
    <w:p>
      <w:pPr>
        <w:pStyle w:val="BodyText"/>
      </w:pPr>
      <w:r>
        <w:t xml:space="preserve">- Khỏi phải nói, hôm nay thật sự không may, vị chuyên gia đổ thạch đêm qua không biết ăn phải thứ gì mà sáng sớm hôm nay bị tiêu chảy, không còn cách nào khác chỉ có thể đưa đến bệnh viện truyền nước, còn tôi thì đi dạo một vòng.</w:t>
      </w:r>
    </w:p>
    <w:p>
      <w:pPr>
        <w:pStyle w:val="BodyText"/>
      </w:pPr>
      <w:r>
        <w:t xml:space="preserve">Những mao liêu tốt đều được coi là "thầm tiêu", hội chợ có ba ngày thầm tiêu, tên mập cũng không quá nóng nảy, qua hô nay còn hai ngày nữa, hắn chủ yếu đặt tiền ở mao liêu thầm tiêu, vì nó là các mao liêu được "mở cửa sổ" và có biểu hiện tốt, thích hợp dùng để trữ hàng.</w:t>
      </w:r>
    </w:p>
    <w:p>
      <w:pPr>
        <w:pStyle w:val="BodyText"/>
      </w:pPr>
      <w:r>
        <w:t xml:space="preserve">- Với ánh mắt của anh Mã, còn cần phải mang theo chuyên gia làm gì, tự mình xem xét chẳng phải sẽ tốt hơn sao?</w:t>
      </w:r>
    </w:p>
    <w:p>
      <w:pPr>
        <w:pStyle w:val="BodyText"/>
      </w:pPr>
      <w:r>
        <w:t xml:space="preserve">Trang Duệ biết ánh mắt của tên mập là cực cao, vì vậy mới nói như thế.</w:t>
      </w:r>
    </w:p>
    <w:p>
      <w:pPr>
        <w:pStyle w:val="BodyText"/>
      </w:pPr>
      <w:r>
        <w:t xml:space="preserve">- Cậu Trang, mỗi ngành đều có sự chuyên biệt, một người mập như tôi nếu nhìn sai thì thật sự là có hại.</w:t>
      </w:r>
    </w:p>
    <w:p>
      <w:pPr>
        <w:pStyle w:val="BodyText"/>
      </w:pPr>
      <w:r>
        <w:t xml:space="preserve">Tên mập nói ra lời này cũng không sai, trước kia hắn chơi đồ cổ có thể nhìn vào biểu hiện của đám người tham gia đấu giá để biết thật giả thế nào, nhưng mao liêu này dù là người trong nghề cũng không thể chắc chắn mười phần sẽ có phỉ thúy, cho nên tên mập cũng không thể tự mình gắng gượng được.</w:t>
      </w:r>
    </w:p>
    <w:p>
      <w:pPr>
        <w:pStyle w:val="BodyText"/>
      </w:pPr>
      <w:r>
        <w:t xml:space="preserve">- Đúng rồi, cậu trang, đây là quầy số mười ba phải không? Tôi vừa đến thì nghe nói ở đây có người đổ thạch thắng, lúc này mới chạy đến xem, tình huống là thế nào? Giới thiệu cho tôi biết với?</w:t>
      </w:r>
    </w:p>
    <w:p>
      <w:pPr>
        <w:pStyle w:val="BodyText"/>
      </w:pPr>
      <w:r>
        <w:t xml:space="preserve">Tên mập nói mfa ánh mắt nhìn qua những tấm card ngân hàng trên bàn, sau đó nhìn biểu hiện của Trang Duệ, cuối cùng hắn trợn trừng mắt nói:</w:t>
      </w:r>
    </w:p>
    <w:p>
      <w:pPr>
        <w:pStyle w:val="BodyText"/>
      </w:pPr>
      <w:r>
        <w:t xml:space="preserve">- Cậu Trang, chẳng lẽ...Chẳng lẽ người đổ thạch thắng vừa rồi lại là cậu?</w:t>
      </w:r>
    </w:p>
    <w:p>
      <w:pPr>
        <w:pStyle w:val="BodyText"/>
      </w:pPr>
      <w:r>
        <w:t xml:space="preserve">Trang Duệ cười khổ một cái rồi nói:</w:t>
      </w:r>
    </w:p>
    <w:p>
      <w:pPr>
        <w:pStyle w:val="BodyText"/>
      </w:pPr>
      <w:r>
        <w:t xml:space="preserve">- Thật sự đúng là tôi, nhưng cũng không lời quá nhiều, tổng cộng chỉ ba triệu, cũng không thể lọt vào mắt của anh Mã được.</w:t>
      </w:r>
    </w:p>
    <w:p>
      <w:pPr>
        <w:pStyle w:val="BodyText"/>
      </w:pPr>
      <w:r>
        <w:t xml:space="preserve">- Này tiểu tử, sao cậu lại may mắn như vậy? Không được, cậu phải chọn cho tôi một khối mao liêu mới được.</w:t>
      </w:r>
    </w:p>
    <w:p>
      <w:pPr>
        <w:pStyle w:val="BodyText"/>
      </w:pPr>
      <w:r>
        <w:t xml:space="preserve">Tên mập đảo mắt đánh giá Trang Duệ từ trên xuống dưới, thật sự làm cho Trang Duệ có chút khúc mắc, dù là ai thì cũng có bí mật, tóm lại là sợ người ta nhìn ra, vi vậy hắn vội vàng nói:</w:t>
      </w:r>
    </w:p>
    <w:p>
      <w:pPr>
        <w:pStyle w:val="BodyText"/>
      </w:pPr>
      <w:r>
        <w:t xml:space="preserve">- Anh Mã, tôi chọn mao liêu cho anh cũng không có vấn đề, nhưng nếu không có gì thì anh cũng phải chấp nhận đấy nhé?</w:t>
      </w:r>
    </w:p>
    <w:p>
      <w:pPr>
        <w:pStyle w:val="BodyText"/>
      </w:pPr>
      <w:r>
        <w:t xml:space="preserve">- Cũng được, với chuỗi hạt thiên châu của Phật sống trên tay cậu, muốn thua cũng khó.</w:t>
      </w:r>
    </w:p>
    <w:p>
      <w:pPr>
        <w:pStyle w:val="BodyText"/>
      </w:pPr>
      <w:r>
        <w:t xml:space="preserve">Tên mập nói ra lời này thật sự làm cho Trang Duệ thở dài một hơi, xem ra người quen đều quy vận may của hắn cho chuỗi hạt thiên châu.</w:t>
      </w:r>
    </w:p>
    <w:p>
      <w:pPr>
        <w:pStyle w:val="BodyText"/>
      </w:pPr>
      <w:r>
        <w:t xml:space="preserve">Khi Trang Duệ nói chuyện phiếm với tên mập họ Mã thì không chú ý ở cách quầy mười ba không xa có một cặp mắt ác độc đang nhìn chằm chằm vào mình, trong án mắt đó còn có chút khó tin.</w:t>
      </w:r>
    </w:p>
    <w:p>
      <w:pPr>
        <w:pStyle w:val="BodyText"/>
      </w:pPr>
      <w:r>
        <w:t xml:space="preserve">Hứa Vĩ vừa rồi nghe thấy tiếng pháo nổ thì chạy đến, tuy vào hơi trễ nhưng vẫn thấy tình huống Trang Duệ và Tề lão mua bán phỉ thúy, sau đó hỏi thăm người bên cạnh mới biết Trang Duệ chỉ mất mười ngàn để đổ thạch ra phỉ thúy. Điều này làm Hứa Vĩ nhớ đến đợt đổ thạch thua ba triệu ở Nam Kinh, hắn càng thêm oán hận.</w:t>
      </w:r>
    </w:p>
    <w:p>
      <w:pPr>
        <w:pStyle w:val="BodyText"/>
      </w:pPr>
      <w:r>
        <w:t xml:space="preserve">- Con bà nó, tên Đại Bưu kia làm ăn không ra hồn, tên kìa nào có giống như bị thương?</w:t>
      </w:r>
    </w:p>
    <w:p>
      <w:pPr>
        <w:pStyle w:val="BodyText"/>
      </w:pPr>
      <w:r>
        <w:t xml:space="preserve">Hứa Vĩ thầm oán giận.</w:t>
      </w:r>
    </w:p>
    <w:p>
      <w:pPr>
        <w:pStyle w:val="BodyText"/>
      </w:pPr>
      <w:r>
        <w:t xml:space="preserve">Đứng bên cạnh Hứa Vĩ còn có hai người, một ông lão hơn sáu mươi, đây là chuyên gia đổ thạch mà gia tộc của hắn cử đến tham gia hội chợ Bình Châu, người còn lại là một ông lão cũng hơn sáu mươi, mái tóc hoa râm, mặc áo quần luyện công màu trắng, hai mắt nhìn quanh mang theo khí thế khó tả, có lẽ là một người thành danh.</w:t>
      </w:r>
    </w:p>
    <w:p>
      <w:pPr>
        <w:pStyle w:val="BodyText"/>
      </w:pPr>
      <w:r>
        <w:t xml:space="preserve">- Đi thôi, đến quầy hàng có người vừa đổ thạch thành công xem thế nào, thầy Triệu, lần này kính nhờ anh.</w:t>
      </w:r>
    </w:p>
    <w:p>
      <w:pPr>
        <w:pStyle w:val="BodyText"/>
      </w:pPr>
      <w:r>
        <w:t xml:space="preserve">Ông lão mặc quần áo luyện công dùng giọng nhàn nhạt nói một câu, sau đó dẫn đầu nhóm người đi về phía Trang Duệ.</w:t>
      </w:r>
    </w:p>
    <w:p>
      <w:pPr>
        <w:pStyle w:val="BodyText"/>
      </w:pPr>
      <w:r>
        <w:t xml:space="preserve">Ông lão kia chính là người cầm lái của công ty châu báu Hứa Thị, đại bản doanh của công ty đặt ở Nghiễm Châu, vốn là người khác đến tham gia hội chợ, nhưng ngày hôm qua Hứa Chấn Đông nhận được vài cuộc điện thoại, yêu cầu ngưng cung cấp nguyên liệu, hơn nữa lại không nói rõ nguyên nhân.</w:t>
      </w:r>
    </w:p>
    <w:p>
      <w:pPr>
        <w:pStyle w:val="BodyText"/>
      </w:pPr>
      <w:r>
        <w:t xml:space="preserve">Vài tháng trước công ty châu báu Hứa Thị đến đấu giá phỉ thúy ở Myanmar cũng về tay không, bỏ ra hơn vài chục triệu để mua nguyên liệu nhưng cũng chỉ lấy được thành phẩm hơn vài chục triệu, đây là một đả kích rất lớn với công ty, vì thế có thể nói Hứa Vĩ mất ba triệu đổ thạch ở Nam Kinh cũng căn bản không tính là gì.</w:t>
      </w:r>
    </w:p>
    <w:p>
      <w:pPr>
        <w:pStyle w:val="BodyText"/>
      </w:pPr>
      <w:r>
        <w:t xml:space="preserve">Công ty tổn thất khá nặng ở Myanmar, hơn nữa nguồn cung cấp nguyên liệu trong nước cũng hủy hợp đồng, vì vậy mà công ty rơi vào tình cảnh túng quẫn, vì thế Hứa Chấn Đông mới tự mình ra mặt, hy vọng sẽ có thể thu mua được phỉ thúy tốt ở hội chợ Bình Châu, để cứu hỏa vào lúc nguy cấp.</w:t>
      </w:r>
    </w:p>
    <w:p>
      <w:pPr>
        <w:pStyle w:val="BodyText"/>
      </w:pPr>
      <w:r>
        <w:t xml:space="preserve">Hứa Vĩ là cháu ruột của Hứa Chấn Đông, dù hắn vừa về nước không lâu, dù trong thời gian nửa năm qua đã làm ra không ít chuyện, nhưng Hứa Chấn Đông vẫn ký thác vào hắn kỳ vọng rát cao. Lão đưa hắn đến Tây Bắc cũng vì muốn rèn luyện, cho nên lần này đưa đến hội chợ đổ thạch, muốn hắn tiếp xúc những tri thức và các đồng môn chuyên nghiệp trong ngành ngọc thạch.</w:t>
      </w:r>
    </w:p>
    <w:p>
      <w:pPr>
        <w:pStyle w:val="BodyText"/>
      </w:pPr>
      <w:r>
        <w:t xml:space="preserve">- Ủa, Hứa Vĩ, sao còn chưa đi?</w:t>
      </w:r>
    </w:p>
    <w:p>
      <w:pPr>
        <w:pStyle w:val="BodyText"/>
      </w:pPr>
      <w:r>
        <w:t xml:space="preserve">Hứa Chấn Đông đi ra ngoài bảy thước, khi lão quay đầu nhìn lại thì thấy Hứa Vĩ vẫn còn đứng yên tại chỗ, vì vậy mà không khỏi nhíu mày.</w:t>
      </w:r>
    </w:p>
    <w:p>
      <w:pPr>
        <w:pStyle w:val="BodyText"/>
      </w:pPr>
      <w:r>
        <w:t xml:space="preserve">- À, cháu đến đây bác.</w:t>
      </w:r>
    </w:p>
    <w:p>
      <w:pPr>
        <w:pStyle w:val="BodyText"/>
      </w:pPr>
      <w:r>
        <w:t xml:space="preserve">Hứa Vĩ thật sự không muốn đến quầy hàng số mười ba, vì như vậy hắn sẽ đối diện với Trang Duệ, dù khi Đại Bưu ra tay thì hắn cũng không xuất hiện, nhưng tỏng lòng hắn có mười phần khẳng định Trang Duệ biết những gì xảy ra ở sân bay là do mình làm. Nhưng tục ngữ có câu có tật giật mình, Hứa Vĩ cũng không muốn tiếp xúc chính diện với Trang Duệ.</w:t>
      </w:r>
    </w:p>
    <w:p>
      <w:pPr>
        <w:pStyle w:val="BodyText"/>
      </w:pPr>
      <w:r>
        <w:t xml:space="preserve">Trang Duệ đang cùng tán gẫu với tên mập họ Mã, hắn đột nhiên cảm thấy có ánh mắt nhìn mình chằm chằm, vì vậy mà xoay người nhìn lại, vừa vặn nhìn thấy ánh mắt của Hứa Vĩ. Lúc này lửa giận trong lòng hắn chợt bùng lên, vì thế chợt đứng lên nói:</w:t>
      </w:r>
    </w:p>
    <w:p>
      <w:pPr>
        <w:pStyle w:val="BodyText"/>
      </w:pPr>
      <w:r>
        <w:t xml:space="preserve">- Hứa Vĩ.</w:t>
      </w:r>
    </w:p>
    <w:p>
      <w:pPr>
        <w:pStyle w:val="BodyText"/>
      </w:pPr>
      <w:r>
        <w:t xml:space="preserve">Hứa Chấn Đông đi đầu nghe được tiếng gọi thì nhìn thoáng qua Trang Duệ, sau đó nói với Hứa Vĩ ở sau lưng:</w:t>
      </w:r>
    </w:p>
    <w:p>
      <w:pPr>
        <w:pStyle w:val="BodyText"/>
      </w:pPr>
      <w:r>
        <w:t xml:space="preserve">- Hứa Vĩ, gọi tôi hay gọi cậu? Nếu là bạn bè của cậu thì cứ đi lên chào hỏi, tôi và thầy Triệu sẽ đi xem mao liêu.</w:t>
      </w:r>
    </w:p>
    <w:p>
      <w:pPr>
        <w:pStyle w:val="BodyText"/>
      </w:pPr>
      <w:r>
        <w:t xml:space="preserve">Hứa Vĩ cố gắng đi sau lưng Hứa Chấn Đông để tránh gặp Trang Duệ, không ngờ lúc này vẫn bị đối phương phát hiện ra, vì vậy trong lòng thầm kêu khổ, hắn sợ bác biết mình có mâu thuẫn với Trang Duệ vì vậy mới kiên trì đi về phía trước.</w:t>
      </w:r>
    </w:p>
    <w:p>
      <w:pPr>
        <w:pStyle w:val="BodyText"/>
      </w:pPr>
      <w:r>
        <w:t xml:space="preserve">- Tên kia là Hứa Vĩ sao? Lão Yêu, có phải tên khốn đã ám hại cậu ở sân bay không?</w:t>
      </w:r>
    </w:p>
    <w:p>
      <w:pPr>
        <w:pStyle w:val="BodyText"/>
      </w:pPr>
      <w:r>
        <w:t xml:space="preserve">Sau khi nghe Trang Duệ nói ra cái tên Hứa Vĩ, Lão Tam cũng đứng lên, mặt mũi tràn đầy tức giận.</w:t>
      </w:r>
    </w:p>
    <w:p>
      <w:pPr>
        <w:pStyle w:val="BodyText"/>
      </w:pPr>
      <w:r>
        <w:t xml:space="preserve">Tiểu Bạch Sư giống như cũng cảm nhận được địch ý của Trang Duệ, vì vậy mà trong miệng phát ra những tiếng gầm gừ khe khẽ, ánh mắt nhìn chằm chằm vào hình bóng đang đi về phía bên này.</w:t>
      </w:r>
    </w:p>
    <w:p>
      <w:pPr>
        <w:pStyle w:val="BodyText"/>
      </w:pPr>
      <w:r>
        <w:t xml:space="preserve">Trang Duệ nhìn thấy bộ dạng của Lão Tam và Tiểu Bạch Sư thì lửa giận trong lòng giảm xuống rất nhiều, không phải hắn không muốn dạy cho Hứa Vĩ một bà học vào lúc này, chỉ sợ Tiểu Bạch Sư bùng lên dã tính sẽ xé xác Hứa Vĩ. Phải biết rằng gần đây tuy Tiểu Bạch Sư rất biết nghe lời, nhưng nếu nó trở nên điên cuồng thì sợ rằng Trang Duệ cũng không có năng lực cản lại, nếu là như vậy thì thật sự là được không bù mất.</w:t>
      </w:r>
    </w:p>
    <w:p>
      <w:pPr>
        <w:pStyle w:val="BodyText"/>
      </w:pPr>
      <w:r>
        <w:t xml:space="preserve">- Tam ca, đừng kích động, tôi tự mình giải quyết.</w:t>
      </w:r>
    </w:p>
    <w:p>
      <w:pPr>
        <w:pStyle w:val="BodyText"/>
      </w:pPr>
      <w:r>
        <w:t xml:space="preserve">Trang Duệ đẩy Lão Tam ngồi xuống ghế, sau đó chính mình đi đến đối diện với Hứa Vĩ.</w:t>
      </w:r>
    </w:p>
    <w:p>
      <w:pPr>
        <w:pStyle w:val="BodyText"/>
      </w:pPr>
      <w:r>
        <w:t xml:space="preserve">- Thì ra là giám đốc Hứa, tôi còn tưởng rằng mình nhìn lầm người. Đúng rồi, giám đốc Hứa thật là chuyên nghiệp, ngày hôm qua vừa xuống máy bay thì hôm nay đã đến hội chợ giao dịch này, chậc chậc, đúng là bội phục.</w:t>
      </w:r>
    </w:p>
    <w:p>
      <w:pPr>
        <w:pStyle w:val="BodyText"/>
      </w:pPr>
      <w:r>
        <w:t xml:space="preserve">Trang Duệ nói làm cho Hứa Vĩ thật sự giật mình:</w:t>
      </w:r>
    </w:p>
    <w:p>
      <w:pPr>
        <w:pStyle w:val="BodyText"/>
      </w:pPr>
      <w:r>
        <w:t xml:space="preserve">"Chẳng lẽ ngày hôm qua hắn nhận ra mình?"</w:t>
      </w:r>
    </w:p>
    <w:p>
      <w:pPr>
        <w:pStyle w:val="BodyText"/>
      </w:pPr>
      <w:r>
        <w:t xml:space="preserve">Hứa Vĩ thấy bên trong có vài ánh mắt bất thiện nhìn mình, hắn thật sự cảm thấy hối tiếc vì đi vào chỗ này, vì nếu có xích mích thì mình là người chịu thiệt nhiều nhất.</w:t>
      </w:r>
    </w:p>
    <w:p>
      <w:pPr>
        <w:pStyle w:val="BodyText"/>
      </w:pPr>
      <w:r>
        <w:t xml:space="preserve">Hứa Vĩ cố gắng áp chế khủng hoảng, hắn tỏ ra không thể giải thích được nói:</w:t>
      </w:r>
    </w:p>
    <w:p>
      <w:pPr>
        <w:pStyle w:val="BodyText"/>
      </w:pPr>
      <w:r>
        <w:t xml:space="preserve">- Ông chủ Trang hôm qua thấy tôi sao? Không thể nào, tôi đã đến Nghiễm Châu một tuần trước, có thể là anh nhận lầm người rồi.</w:t>
      </w:r>
    </w:p>
    <w:p>
      <w:pPr>
        <w:pStyle w:val="BodyText"/>
      </w:pPr>
      <w:r>
        <w:t xml:space="preserve">Trang Duệ nhìn bộ mặt dối trá của Hứa Vĩ mà phải cố gắng rất nhiều mới áp chế kích động muốn đấm vào mặt đối phương, hắn thầm tính toán, vì sao mới có thể báo thù một chưởng của tên khốn nơi sân bay.</w:t>
      </w:r>
    </w:p>
    <w:p>
      <w:pPr>
        <w:pStyle w:val="BodyText"/>
      </w:pPr>
      <w:r>
        <w:t xml:space="preserve">Chuyện cắt đứt nguồn cung nguyên liệu cho công ty Hứa Thị thì Trang Duệ đã nhờ Cổ lão gia tử, nhưng dù như vậy cũng không thể nào giải được lửa giận của Trang Duệ với Hứa Vĩ.</w:t>
      </w:r>
    </w:p>
    <w:p>
      <w:pPr>
        <w:pStyle w:val="BodyText"/>
      </w:pPr>
      <w:r>
        <w:t xml:space="preserve">- Ông chủ Trang, tôi còn phải đi chọn mua mao liêu, nếu hôm nào có thời gian tôi sẽ làm chủ mời mọi người làm vài ly, chút hiểu lầm trước kia xem như cho qua.</w:t>
      </w:r>
    </w:p>
    <w:p>
      <w:pPr>
        <w:pStyle w:val="BodyText"/>
      </w:pPr>
      <w:r>
        <w:t xml:space="preserve">Khi thấy vẻ mặt âm tình bất định của Trang Duệ thì Hứa Vĩ có chút chột dạ, vì thế vội vàng cười ha hả rồi xoay người bỏ đi.</w:t>
      </w:r>
    </w:p>
    <w:p>
      <w:pPr>
        <w:pStyle w:val="BodyText"/>
      </w:pPr>
      <w:r>
        <w:t xml:space="preserve">- Chọn mua mao liêu sao?</w:t>
      </w:r>
    </w:p>
    <w:p>
      <w:pPr>
        <w:pStyle w:val="BodyText"/>
      </w:pPr>
      <w:r>
        <w:t xml:space="preserve">Trang Duệ nhìn Hứa Vĩ xoay người bỏ đi mà khóe miệng xuất hiện một đường vòng cung.</w:t>
      </w:r>
    </w:p>
    <w:p>
      <w:pPr>
        <w:pStyle w:val="Compact"/>
      </w:pPr>
      <w:r>
        <w:br w:type="textWrapping"/>
      </w:r>
      <w:r>
        <w:br w:type="textWrapping"/>
      </w:r>
    </w:p>
    <w:p>
      <w:pPr>
        <w:pStyle w:val="Heading2"/>
      </w:pPr>
      <w:bookmarkStart w:id="219" w:name="chương-197-tảng-đá-điên-cuồng7."/>
      <w:bookmarkEnd w:id="219"/>
      <w:r>
        <w:t xml:space="preserve">197. Chương 197 : Tảng Đá Điên Cuồng(7).</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197: Tảng đá điên cuồng(7).</w:t>
      </w:r>
    </w:p>
    <w:p>
      <w:pPr>
        <w:pStyle w:val="BodyText"/>
      </w:pPr>
      <w:r>
        <w:t xml:space="preserve">Dịch: Masta4ever</w:t>
      </w:r>
    </w:p>
    <w:p>
      <w:pPr>
        <w:pStyle w:val="BodyText"/>
      </w:pPr>
      <w:r>
        <w:t xml:space="preserve">Nguồn: Nhóm dịch Tepga</w:t>
      </w:r>
    </w:p>
    <w:p>
      <w:pPr>
        <w:pStyle w:val="BodyText"/>
      </w:pPr>
      <w:r>
        <w:t xml:space="preserve">Một chưởng ở sân bay ngày hôm qua chính là quả đắng mà hai mươi năm qua Trang Duệ mới phải nếm trải, nếu như không phải có linh khí, chỉ sợ sẽ phải nằm trên giường vài tháng, vì không tìm thấy Hứa Vĩ nên Trang Duệ cũng muốn cho qua.</w:t>
      </w:r>
    </w:p>
    <w:p>
      <w:pPr>
        <w:pStyle w:val="BodyText"/>
      </w:pPr>
      <w:r>
        <w:t xml:space="preserve">Ngày hôm qua sau khi quay về khách sạn thì Trang Duệ nói ra mâu thuẫn của mình với Hứa Vĩ cho Cổ lão gia tử.</w:t>
      </w:r>
    </w:p>
    <w:p>
      <w:pPr>
        <w:pStyle w:val="BodyText"/>
      </w:pPr>
      <w:r>
        <w:t xml:space="preserve">Cổ lão gia tử rất quan tâm đến đứa cháu Trang Duệ, sau khi được nghe những gì đã xảy ra thì lập tức gọi điện thoại đến cho vài công ty cung cấp nguyên liệu châu báu lớn trong nước, chặt đứt nguồn cung cấp ngọc thạch của công ty Hứa Thị. Lúc đó Trang Duệ cũng có mặt ở bên cạnh, vì vậy hắn cũng đoán được vài phần mục đích của nhóm người Hứa Vĩ đến đây hôm nay.</w:t>
      </w:r>
    </w:p>
    <w:p>
      <w:pPr>
        <w:pStyle w:val="BodyText"/>
      </w:pPr>
      <w:r>
        <w:t xml:space="preserve">Trang Duệ từ nhỏ đã không thích bạo lực, tuy đã không ít lần đánh nhau nhưng đều là vì Lưu Xuyên quá xúc động, chỉ nói vài câu đã muốn đánh người, tất nhiên hắn là huynh đệ tất nhiên sẽ phải giúp người của mình. đọc truyện mới nhất tại .</w:t>
      </w:r>
    </w:p>
    <w:p>
      <w:pPr>
        <w:pStyle w:val="BodyText"/>
      </w:pPr>
      <w:r>
        <w:t xml:space="preserve">Nhưng sau này Trang Duệ luôn thích tính toán để cho đối phương phải ngậm bồ hòn làm ngọt, có khổ không nói nên lời, như vậy hắn mới cảm thấy khoái cảm của sự trả thù.</w:t>
      </w:r>
    </w:p>
    <w:p>
      <w:pPr>
        <w:pStyle w:val="BodyText"/>
      </w:pPr>
      <w:r>
        <w:t xml:space="preserve">Đánh chỉ có thể làm cho ngươi đau đớn mười ngày nửa tháng, giống như loại người Hứa Vĩ, nhất định là không nên đánh. Trang Duệ đã có một biện pháp, nhưng có thực hiện được hay không thì còn phải xem tâm lý khao khát của công ty Hứa Thị với châu báu là thế nào.</w:t>
      </w:r>
    </w:p>
    <w:p>
      <w:pPr>
        <w:pStyle w:val="BodyText"/>
      </w:pPr>
      <w:r>
        <w:t xml:space="preserve">Sau khi có quyết định thì Trang Duệ ngôi xuống đối diện và nói với Lão Tam đang tức giận:</w:t>
      </w:r>
    </w:p>
    <w:p>
      <w:pPr>
        <w:pStyle w:val="BodyText"/>
      </w:pPr>
      <w:r>
        <w:t xml:space="preserve">- Tam ca, phía sau chiếc xe của tôi có một khối mao liêu, anh giúp tôi đưa đến đây, hôm nay tôi khá may mắn, chúng ta sẽ mở thêm một khối mao liêu nữa.</w:t>
      </w:r>
    </w:p>
    <w:p>
      <w:pPr>
        <w:pStyle w:val="BodyText"/>
      </w:pPr>
      <w:r>
        <w:t xml:space="preserve">- Bây giờ cậu còn có tâm tư cắt đá nữa sao?</w:t>
      </w:r>
    </w:p>
    <w:p>
      <w:pPr>
        <w:pStyle w:val="BodyText"/>
      </w:pPr>
      <w:r>
        <w:t xml:space="preserve">Lão Tam thật sự khó hiểu, ngày hôm qua tên khốn kia rõ ràng chĩa mũi dùi vào Trang Duệ, lúc này thấy kẻ thù đến, không ngờ Trang Duệ lại còn có ý muốn mở mao liêu.</w:t>
      </w:r>
    </w:p>
    <w:p>
      <w:pPr>
        <w:pStyle w:val="BodyText"/>
      </w:pPr>
      <w:r>
        <w:t xml:space="preserve">Nếu nói có người hiểu rõ Trang Duệ nhất ngoài Lưu Xuyên thì chỉ có thể là Dương Vĩ, sự việc xảy ra hôm qua Dương Vĩ cũng được biết, nhưng hắn cũng biết với tính cách của Trang Duệ thì sẽ tuyệt đối sẽ báo oán. Vừa rồi hắn thấy nụ cười xấu xa trên mặt Trang Duệ, trong lòng cũng hiểu rõ vài phần.</w:t>
      </w:r>
    </w:p>
    <w:p>
      <w:pPr>
        <w:pStyle w:val="BodyText"/>
      </w:pPr>
      <w:r>
        <w:t xml:space="preserve">Dương Vĩ nhìn ra vài phần mánh khóe vì vậy mà há miệng hét lên với Lão Tam:</w:t>
      </w:r>
    </w:p>
    <w:p>
      <w:pPr>
        <w:pStyle w:val="BodyText"/>
      </w:pPr>
      <w:r>
        <w:t xml:space="preserve">- Lão Tam, cậu khi nào thì thấy Lão Yêu thích chịu thiệt thòi? Bảo cậu đi thì cứ đi, đừng nói nhảm.</w:t>
      </w:r>
    </w:p>
    <w:p>
      <w:pPr>
        <w:pStyle w:val="BodyText"/>
      </w:pPr>
      <w:r>
        <w:t xml:space="preserve">Trang Duệ thấy Lão Tam vẫn có vẻ không tình nguyện thì mở miệng nói:</w:t>
      </w:r>
    </w:p>
    <w:p>
      <w:pPr>
        <w:pStyle w:val="BodyText"/>
      </w:pPr>
      <w:r>
        <w:t xml:space="preserve">- Tam ca, đi thôi, tôi đã có toan tính chắc chắn rồi.</w:t>
      </w:r>
    </w:p>
    <w:p>
      <w:pPr>
        <w:pStyle w:val="BodyText"/>
      </w:pPr>
      <w:r>
        <w:t xml:space="preserve">Lão Tam nghe nói như vậy thì thầm hiểu ra, thì ra Trang Duệ đang bày mưu tính kế.</w:t>
      </w:r>
    </w:p>
    <w:p>
      <w:pPr>
        <w:pStyle w:val="BodyText"/>
      </w:pPr>
      <w:r>
        <w:t xml:space="preserve">Phải biết rằng thời học đại học, vì trong lớp có hơn bốn mươi nữ sinh, chỉ có năm nam sinh nên thế đơn lực bạc, vì vậy đám gia súc các khoa khác vì hormone phát tác mà liên tục ngáng chân bới móc bọn họ. Nhưng mỗi lần như vậy kẻ bị hại đều là đám khốn kiếp kia.</w:t>
      </w:r>
    </w:p>
    <w:p>
      <w:pPr>
        <w:pStyle w:val="BodyText"/>
      </w:pPr>
      <w:r>
        <w:t xml:space="preserve">Lão Tam nghĩ đến đây mà cầm lấy chìa khóa xe của Trang Duệ, hai đó không tiếp tục nói nhiều mà xoay người chạy đi, ngay cả nhóm Trang Duệ gọi lại ở sau lưng cũng không nghe thấy.</w:t>
      </w:r>
    </w:p>
    <w:p>
      <w:pPr>
        <w:pStyle w:val="BodyText"/>
      </w:pPr>
      <w:r>
        <w:t xml:space="preserve">Diện tích hội trường rất lớn, chỗ này cách bãi đậu xe khoảng bảy trăm mét, bảy phút sau Lão Tam đổ đầy mồ hôi chạy về, sau khi đến bên trong thì thấy Trang Duệ đang ở khóc dở cười.</w:t>
      </w:r>
    </w:p>
    <w:p>
      <w:pPr>
        <w:pStyle w:val="BodyText"/>
      </w:pPr>
      <w:r>
        <w:t xml:space="preserve">- Này Tam ca, chỗ này có xe đẩy, có thể đẩy mao liêu đi, anh thì lại muốn ôm sang.</w:t>
      </w:r>
    </w:p>
    <w:p>
      <w:pPr>
        <w:pStyle w:val="BodyText"/>
      </w:pPr>
      <w:r>
        <w:t xml:space="preserve">Trang Duệ nói làm ọi người nở nụ cười, khối mao liêu kia cũng không nhẹ, cũng chừng bốn năm chục cân, tuy Lão Tam khỏe mạnh nhưng vác đến đây cũng thở không ra hơi.</w:t>
      </w:r>
    </w:p>
    <w:p>
      <w:pPr>
        <w:pStyle w:val="BodyText"/>
      </w:pPr>
      <w:r>
        <w:t xml:space="preserve">- Hừ, hèn gì đi đến đây có nhiều người nhìn, thì ra xem mình là kẻ ngốc.</w:t>
      </w:r>
    </w:p>
    <w:p>
      <w:pPr>
        <w:pStyle w:val="BodyText"/>
      </w:pPr>
      <w:r>
        <w:t xml:space="preserve">Lão Tam gãi gãi đầu, cũng không tức giận mà chỉ nở nụ cười ngây ngô.</w:t>
      </w:r>
    </w:p>
    <w:p>
      <w:pPr>
        <w:pStyle w:val="BodyText"/>
      </w:pPr>
      <w:r>
        <w:t xml:space="preserve">- Anh đúng là ngốc thật, mau lau mồ hôi.</w:t>
      </w:r>
    </w:p>
    <w:p>
      <w:pPr>
        <w:pStyle w:val="BodyText"/>
      </w:pPr>
      <w:r>
        <w:t xml:space="preserve">Chương Dung đau lòng nên vội vàng đưa đến một chiếc khăn.</w:t>
      </w:r>
    </w:p>
    <w:p>
      <w:pPr>
        <w:pStyle w:val="BodyText"/>
      </w:pPr>
      <w:r>
        <w:t xml:space="preserve">Lão Tam bất chấp lau mồ hôi, hắn nhìn Trang Duệ và hỏi:</w:t>
      </w:r>
    </w:p>
    <w:p>
      <w:pPr>
        <w:pStyle w:val="BodyText"/>
      </w:pPr>
      <w:r>
        <w:t xml:space="preserve">- Lão Yêu, bên trong tảng đá này của cậu cũng có phỉ thúy sao?</w:t>
      </w:r>
    </w:p>
    <w:p>
      <w:pPr>
        <w:pStyle w:val="BodyText"/>
      </w:pPr>
      <w:r>
        <w:t xml:space="preserve">- Việc này ai có thể nói chắc được...Nhưng đã mua rồi, tất nhiên sẽ phải mở đá để xem thế nào.</w:t>
      </w:r>
    </w:p>
    <w:p>
      <w:pPr>
        <w:pStyle w:val="BodyText"/>
      </w:pPr>
      <w:r>
        <w:t xml:space="preserve">Trang Duệ lắc đầu, hắn cũng không thể nói mình thấy phỉ thúy ở bên trong.</w:t>
      </w:r>
    </w:p>
    <w:p>
      <w:pPr>
        <w:pStyle w:val="BodyText"/>
      </w:pPr>
      <w:r>
        <w:t xml:space="preserve">- Dương huynh đệ, ượn máy cắt đá được không?</w:t>
      </w:r>
    </w:p>
    <w:p>
      <w:pPr>
        <w:pStyle w:val="BodyText"/>
      </w:pPr>
      <w:r>
        <w:t xml:space="preserve">Khối mao liêu này cũng không phải mua ở quầy của Dương Hạo, vì vậy Trang Duệ muốn trưng cầu ý kiến của chủ nhân.</w:t>
      </w:r>
    </w:p>
    <w:p>
      <w:pPr>
        <w:pStyle w:val="BodyText"/>
      </w:pPr>
      <w:r>
        <w:t xml:space="preserve">- Tôi đến hỏi anh mình cái đã, có lẽ là không có vấn đề.</w:t>
      </w:r>
    </w:p>
    <w:p>
      <w:pPr>
        <w:pStyle w:val="BodyText"/>
      </w:pPr>
      <w:r>
        <w:t xml:space="preserve">Dương Tuấn đồng ý, sau đó xoay người chạy về khu vực đặt mao liêu, Dương Hạo lúc này đang đổ đầy mồ hôi giới thiệu mao liêu cho khách.</w:t>
      </w:r>
    </w:p>
    <w:p>
      <w:pPr>
        <w:pStyle w:val="BodyText"/>
      </w:pPr>
      <w:r>
        <w:t xml:space="preserve">- Cậu Trang, khối mao liêu này là cậu đi mua cùng Tống Quân sao? Anh đã gọi cậu đi, vậy mà cậu không quan tâm...</w:t>
      </w:r>
    </w:p>
    <w:p>
      <w:pPr>
        <w:pStyle w:val="BodyText"/>
      </w:pPr>
      <w:r>
        <w:t xml:space="preserve">Tên mập ở bên cạnh lên tiếng, lời nói có chút u oán, Trang Duệ nghe vậy mà cảm thấy rùng mình.</w:t>
      </w:r>
    </w:p>
    <w:p>
      <w:pPr>
        <w:pStyle w:val="BodyText"/>
      </w:pPr>
      <w:r>
        <w:t xml:space="preserve">Trang Duệ đang cố gắng tìm cớ đối phó với tên mập thi thấy Dương Tuấn quay lại, sau đó đứng lên nói:</w:t>
      </w:r>
    </w:p>
    <w:p>
      <w:pPr>
        <w:pStyle w:val="BodyText"/>
      </w:pPr>
      <w:r>
        <w:t xml:space="preserve">- Anh Mã, tôi chỉ tùy tiện lấy ra chơi đùa mà thôi, ôi, Dương Tuấn đã quay lại, chúng ta đi mở đá thôi.</w:t>
      </w:r>
    </w:p>
    <w:p>
      <w:pPr>
        <w:pStyle w:val="BodyText"/>
      </w:pPr>
      <w:r>
        <w:t xml:space="preserve">- Anh Trang, anh của tôi nói, chờ một chút có khách muốn cắt nguyên thạch, sau khi xong thì đến mọi người có được không?</w:t>
      </w:r>
    </w:p>
    <w:p>
      <w:pPr>
        <w:pStyle w:val="BodyText"/>
      </w:pPr>
      <w:r>
        <w:t xml:space="preserve">Dương Tuấn dùng giọng áy náy nói, theo lý thì mượn đồ nghề cắt đá cũng không là vấn đề, nhưng vừa lúc có người mới mua mao liêu chuẩn bị mở đá, Dương Hạo cũng không có biện pháp, chỉ có thể sắp xếp cho khách của mình cắt trước.</w:t>
      </w:r>
    </w:p>
    <w:p>
      <w:pPr>
        <w:pStyle w:val="BodyText"/>
      </w:pPr>
      <w:r>
        <w:t xml:space="preserve">Trang Duệ khoát tay áo nói:</w:t>
      </w:r>
    </w:p>
    <w:p>
      <w:pPr>
        <w:pStyle w:val="BodyText"/>
      </w:pPr>
      <w:r>
        <w:t xml:space="preserve">- Không có vấn đề, chúng ta cùng nhau đi xem.</w:t>
      </w:r>
    </w:p>
    <w:p>
      <w:pPr>
        <w:pStyle w:val="BodyText"/>
      </w:pPr>
      <w:r>
        <w:t xml:space="preserve">Khi Trang Duệ chuẩn bị đi ra khỏi lều thì Chu Thụy vốn ngồi đó không nói lời nào chợt nói:</w:t>
      </w:r>
    </w:p>
    <w:p>
      <w:pPr>
        <w:pStyle w:val="BodyText"/>
      </w:pPr>
      <w:r>
        <w:t xml:space="preserve">- Trang Duệ, cậu đưa Tiểu Bạch Sư theo, tôi sẽ ở lại xem khối mao liêu này.</w:t>
      </w:r>
    </w:p>
    <w:p>
      <w:pPr>
        <w:pStyle w:val="BodyText"/>
      </w:pPr>
      <w:r>
        <w:t xml:space="preserve">Trang Duệ biết rõ Chu Thụy sợ mình lại bị tập kích, hắn do dự một chút rồi lắc đầu nói:</w:t>
      </w:r>
    </w:p>
    <w:p>
      <w:pPr>
        <w:pStyle w:val="BodyText"/>
      </w:pPr>
      <w:r>
        <w:t xml:space="preserve">- Anh Chu, không có gì, công phu của Tam ca là rất tốt, không cần lo lắng.</w:t>
      </w:r>
    </w:p>
    <w:p>
      <w:pPr>
        <w:pStyle w:val="BodyText"/>
      </w:pPr>
      <w:r>
        <w:t xml:space="preserve">- Tôi đi theo cậu.</w:t>
      </w:r>
    </w:p>
    <w:p>
      <w:pPr>
        <w:pStyle w:val="BodyText"/>
      </w:pPr>
      <w:r>
        <w:t xml:space="preserve">Chu Thụy đứng lên đi theo đằng sau Trang Duệ, sự việc xảy ra hôm qua làm cho Chu Thụy tự trách mình, hắn thấy nếu mình đi theo thì Trang Duệ sẽ không có chuyện gì phát sinh.</w:t>
      </w:r>
    </w:p>
    <w:p>
      <w:pPr>
        <w:pStyle w:val="BodyText"/>
      </w:pPr>
      <w:r>
        <w:t xml:space="preserve">Trang Duệ đành cười bất đắc dĩ, sau đó hắn ôm đầu Tiểu Bạch Sư dặn dò một lúc, lại cùng mọi người đi về phía cắt đá, chuẩn bị quan sát người ta mở mao liêu.</w:t>
      </w:r>
    </w:p>
    <w:p>
      <w:pPr>
        <w:pStyle w:val="BodyText"/>
      </w:pPr>
      <w:r>
        <w:t xml:space="preserve">Tuy hội trường có rất nhiều quầy hàng nhưng mỗi lần ở chỗ nào có mở mao liêu là vẫn hấp dẫn rất nhiều thương nhân ngọc thạch đến xem xét, vì bọn họ chỉ mua sắm nguyên liệu ngọc thạch, bình thường không tham dự vào trong quá trình đổ thạch có quá nhiều rủi ro. Dù bọn họ muốn cũng chỉ đánh cuộc những mao liêu đã mở cửa sổ có sắc xanh, vì vậy mua sắm phỉ thúy sau khi mở mao liêu của những người đổ thạch mới chính là con đường nhập hàng chủ yếu của bọn họ.</w:t>
      </w:r>
    </w:p>
    <w:p>
      <w:pPr>
        <w:pStyle w:val="BodyText"/>
      </w:pPr>
      <w:r>
        <w:t xml:space="preserve">Khi thấy Trang Duệ là người vừa rồi mở mao liêu ra phỉ thúy thì mọi người vây quanh xem cũng nhường cho hắn một con đường. Trang Duệ đi vào bên trong xem xét, sau đó lại vui sướng, thì ra là oan gia ngõ hẹp, người sắp mở mao liêu nơi này chính là ba người Hứa Vĩ.</w:t>
      </w:r>
    </w:p>
    <w:p>
      <w:pPr>
        <w:pStyle w:val="BodyText"/>
      </w:pPr>
      <w:r>
        <w:t xml:space="preserve">Hứa Chấn Đông đánh cuộc một khối mao liêu bán đổ, mao liêu này có hình quả bóng bầu dục, hai bên nhọn và ở giữa thô, ước chừng phải là ba bốn mươi kilogam, lớp đá có đầy đủa hoa văn, đã mở ra một cửa sổ như lòng bàn tay, đã có sắc xanh, thế nước cũng rất tốt nhưng màu sắc có hơi ảm đạm. Hơn nữa trong sắc xanh cồn có trộn chút tinh thể màu trắng, cũng chính là vì có tinh thể màu trắng nên nhìn vào biểu hiện thì người ta sẽ thấy mao liêu này rất bình thường.</w:t>
      </w:r>
    </w:p>
    <w:p>
      <w:pPr>
        <w:pStyle w:val="BodyText"/>
      </w:pPr>
      <w:r>
        <w:t xml:space="preserve">Trang Duệ xịch người lên phía trước rồi hỏi Dương Hạo:</w:t>
      </w:r>
    </w:p>
    <w:p>
      <w:pPr>
        <w:pStyle w:val="BodyText"/>
      </w:pPr>
      <w:r>
        <w:t xml:space="preserve">- Dương huynh đệ, bọn họ trả bao nhiêu tiền?</w:t>
      </w:r>
    </w:p>
    <w:p>
      <w:pPr>
        <w:pStyle w:val="BodyText"/>
      </w:pPr>
      <w:r>
        <w:t xml:space="preserve">- Ba trăm ngàn, đúng rồi, cậu Trang, tôi biết rõ cậu và người kia có chút va chạm, nhưng cậu nể mặt tôi, đổi địa điểm giải quyết ân oán nhé?</w:t>
      </w:r>
    </w:p>
    <w:p>
      <w:pPr>
        <w:pStyle w:val="BodyText"/>
      </w:pPr>
      <w:r>
        <w:t xml:space="preserve">Dương Hạo khẽ nói, hắn cũng biết Hứa Vĩ, chính là tên khốn từng bỏ ra ba triệu để mua mao miêu trong cửa hàng Dương Hạo ở Nam Kinh.</w:t>
      </w:r>
    </w:p>
    <w:p>
      <w:pPr>
        <w:pStyle w:val="BodyText"/>
      </w:pPr>
      <w:r>
        <w:t xml:space="preserve">- Yên tâm đi, tôi đến đổ thạch, cũng không phải kết thù kết oán.</w:t>
      </w:r>
    </w:p>
    <w:p>
      <w:pPr>
        <w:pStyle w:val="BodyText"/>
      </w:pPr>
      <w:r>
        <w:t xml:space="preserve">Trang Duệ nhìn Hứa Vĩ đứng cách mình không xa mà trong mắt lóe lên hàn quang, sau đó hắn đưa mắt nhìn khối mao liêu bán đổ cách đó không xa, linh khí được phóng xuất.</w:t>
      </w:r>
    </w:p>
    <w:p>
      <w:pPr>
        <w:pStyle w:val="BodyText"/>
      </w:pPr>
      <w:r>
        <w:t xml:space="preserve">Những luồng linh khí từ trong mắt Trang Duệ rót vào khối mao liêu kia, một thế giới kết cấu tinh thể chợt xuất hiện trước mắt Trang Duệ.</w:t>
      </w:r>
    </w:p>
    <w:p>
      <w:pPr>
        <w:pStyle w:val="BodyText"/>
      </w:pPr>
      <w:r>
        <w:t xml:space="preserve">Trang Duệ phát hiện sau cửa sổ đã được mở ra trên mao liêu cũng có màu xanh, hơn nữa còn không nhỏ, nhưng màu xanh không hợp lại thành vùng lại bị những điểm trắng xen kẽ. Bên tron cũng có phỉ thúy nhưng thật sự không phải một khối lớn, thậm chí còn không làm được một cái vòng tay.</w:t>
      </w:r>
    </w:p>
    <w:p>
      <w:pPr>
        <w:pStyle w:val="BodyText"/>
      </w:pPr>
      <w:r>
        <w:t xml:space="preserve">Nhưng sắc nước của phỉ thúy là rất tốt, miễn cưỡng có thể đạt đến mức thủy tinh, độ trong suốt cao, nếu phân giải hết phỉ thúy thì cũng làm được vài món trang sức nhỏ, thu hồi tiền vốn ba trăm ngàn sẽ không là vấn đề.</w:t>
      </w:r>
    </w:p>
    <w:p>
      <w:pPr>
        <w:pStyle w:val="BodyText"/>
      </w:pPr>
      <w:r>
        <w:t xml:space="preserve">Lần này người chọn mao liêu là thầy Triệu, vài tháng trước đi đến Myanmar vì lão sai lầm mà làm cho công ty Hứa Thị tổn thất nặng nề, điều này làm lão sinh rá áp lực tâm lý rất lớn, nếu lần này tiếp tục đánh cuộc thất bại, dù Hứa Chấn Đông không nói gì thì lão cũng không còn thể diện để ở lại.</w:t>
      </w:r>
    </w:p>
    <w:p>
      <w:pPr>
        <w:pStyle w:val="BodyText"/>
      </w:pPr>
      <w:r>
        <w:t xml:space="preserve">Đối với những công ty chế tác ngọc khí, bọn họ không thiếu tiền, chẳng qua chỉ thiếu nguyên liệu, vì vậy thầy Triệu chọn khối mao liêu này, chỉ cần cho ra phỉ thúy không thua kém ba trăm ngàn, như vậy coi như đánh cuộc tăng.</w:t>
      </w:r>
    </w:p>
    <w:p>
      <w:pPr>
        <w:pStyle w:val="BodyText"/>
      </w:pPr>
      <w:r>
        <w:t xml:space="preserve">Vì khối mao liêu có lẫn những sợi trắng nên lúc đầu thầy Triệu đã rất cẩn thận, cắt lớp vỏ bên ngoài, mà bên trong phỉ thúy giao thoa với đường trắng cũng làm lão mất nhiều tinh lực.</w:t>
      </w:r>
    </w:p>
    <w:p>
      <w:pPr>
        <w:pStyle w:val="BodyText"/>
      </w:pPr>
      <w:r>
        <w:t xml:space="preserve">Suốt một giờ mới có thể thấy phỉ thúy ra, điều này làm cho thầy Triệu rất mỏi mệt, nhưng điều làm lão vui mừng chính là đổ thạch không xấu, không phải bồi thường.</w:t>
      </w:r>
    </w:p>
    <w:p>
      <w:pPr>
        <w:pStyle w:val="BodyText"/>
      </w:pPr>
      <w:r>
        <w:t xml:space="preserve">Sau khi biết rõ kết quả thì nhóm người vây quanh xem đã sớm tản ra, Trang Duệ ngồi xem một lúc cũng mất vui, vì vậy đến lều ngồi chờ, Hứa Chấn Đông lại giữ Hứa Vĩ ở lại hiện trường, chính lão thì cùng Dương Hạo cười cười nói nói đi vào lều.</w:t>
      </w:r>
    </w:p>
    <w:p>
      <w:pPr>
        <w:pStyle w:val="BodyText"/>
      </w:pPr>
      <w:r>
        <w:t xml:space="preserve">- Ông chủ Hứa, không biết cháu của ông có nói người mở mao liêu có giá trên trời ở Nam Kinh lần trước là ông chủ Trang ở chỗ này không?</w:t>
      </w:r>
    </w:p>
    <w:p>
      <w:pPr>
        <w:pStyle w:val="BodyText"/>
      </w:pPr>
      <w:r>
        <w:t xml:space="preserve">Dương Hạo không hiểu rõ ân oán giữa Trang Duệ và Hứa Vĩ, nhưng vì sai cũng là khách nên mới giới thiệu Trang Duệ cho Hứa Chấn Đông.</w:t>
      </w:r>
    </w:p>
    <w:p>
      <w:pPr>
        <w:pStyle w:val="Compact"/>
      </w:pPr>
      <w:r>
        <w:br w:type="textWrapping"/>
      </w:r>
      <w:r>
        <w:br w:type="textWrapping"/>
      </w:r>
    </w:p>
    <w:p>
      <w:pPr>
        <w:pStyle w:val="Heading2"/>
      </w:pPr>
      <w:bookmarkStart w:id="220" w:name="chương-198-tảng-đá-điên-cuồng8."/>
      <w:bookmarkEnd w:id="220"/>
      <w:r>
        <w:t xml:space="preserve">198. Chương 198 : Tảng Đá Điên Cuồng(8).</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198: Tảng đá điên cuồng(8).</w:t>
      </w:r>
    </w:p>
    <w:p>
      <w:pPr>
        <w:pStyle w:val="BodyText"/>
      </w:pPr>
      <w:r>
        <w:t xml:space="preserve">Dịch: Masta4ever</w:t>
      </w:r>
    </w:p>
    <w:p>
      <w:pPr>
        <w:pStyle w:val="BodyText"/>
      </w:pPr>
      <w:r>
        <w:t xml:space="preserve">Nguồn: Nhóm dịch Tepga</w:t>
      </w:r>
    </w:p>
    <w:p>
      <w:pPr>
        <w:pStyle w:val="BodyText"/>
      </w:pPr>
      <w:r>
        <w:t xml:space="preserve">- Trang tiên sinh thật sự là tuổi trẻ tài cao, mới bằng ấy tuổi đã nổi danh trong giới đổ thạch, đúng là không dễ dàng gì.</w:t>
      </w:r>
    </w:p>
    <w:p>
      <w:pPr>
        <w:pStyle w:val="BodyText"/>
      </w:pPr>
      <w:r>
        <w:t xml:space="preserve">Hứa Chấn Đông lại biết rõ mâu thuẫn giữa Trang Duệ và Hứa Vĩ, tất nhiên là không phải biết được từ miệng của Hứa Vĩ. Lúc này lão tuy mở miệng nói lời khen thưởng Trang Duệ, nhưng thật ra đang thầm mắng Trang Duệ tuổi trẻ ngông cuồng.</w:t>
      </w:r>
    </w:p>
    <w:p>
      <w:pPr>
        <w:pStyle w:val="BodyText"/>
      </w:pPr>
      <w:r>
        <w:t xml:space="preserve">- Nào có, ông chủ Hứa mới càng già càng dẻo dai, cũng là nhân tài cường thịnh trong gia tộc, chúng tôi là vãn bối còn kém xa...</w:t>
      </w:r>
    </w:p>
    <w:p>
      <w:pPr>
        <w:pStyle w:val="BodyText"/>
      </w:pPr>
      <w:r>
        <w:t xml:space="preserve">Trang Duệ tất nhiên sẽ không chịu yếu thế, nếu ông đã muốn bao che cho cháu, tôi sẽ mắng tất cả, đã già như vậy mà còn phải tự thân đi đến hội chợ đổ thạch thế này, một cân nhân tài cường thịnh cũng coi như vạch trần bộ mặt.</w:t>
      </w:r>
    </w:p>
    <w:p>
      <w:pPr>
        <w:pStyle w:val="BodyText"/>
      </w:pPr>
      <w:r>
        <w:t xml:space="preserve">Hứa Chấn Đông cười cười, hắn cũng không nói thêm điều gì, một người có tuổi như lão, nếu đấu võ mồm với một thanh niên hơn hai mươi như Trang Duệ thì thắng bại đều mất mặt. Nhưng lão cũng không biết người trước mặt là kẻ đầu sỏ đã cắt đứt nguồn cung cấp nguyên liệu ngọc thạch cho công ty của mình, nếu không thì đừng nói là đấu võ mồm, sợ rằng lão còn có tâm tư đánh nhau nữa là.</w:t>
      </w:r>
    </w:p>
    <w:p>
      <w:pPr>
        <w:pStyle w:val="BodyText"/>
      </w:pPr>
      <w:r>
        <w:t xml:space="preserve">- Bác, chúng ta vừa mở mao liêu, phỉ thúy bên trong cũng khá tốt.</w:t>
      </w:r>
    </w:p>
    <w:p>
      <w:pPr>
        <w:pStyle w:val="BodyText"/>
      </w:pPr>
      <w:r>
        <w:t xml:space="preserve">Khi Trang Duệ và Hứa Chấn Đông đang nói vài lời qua lại thì Hứa Vĩ và thầy Triệu đi đến, trong tay còn xách theo một cái túi, rõ ràng bên trong đựng phỉ thúy vừa mới được mở đá ra. Hứa Vĩ vừa nói vừa lấy một miếng phỉ thúy ra đưa cho Hứa Chấn Đông.</w:t>
      </w:r>
    </w:p>
    <w:p>
      <w:pPr>
        <w:pStyle w:val="BodyText"/>
      </w:pPr>
      <w:r>
        <w:t xml:space="preserve">- Ừ, cũng không tệ, vất vả cho cậu Triệu, vì trò đổ thạch này cần chú ý kinh nghiệm, người ta có thể may mắn một lần mà không thể may mắn cả đời. Hứa Vĩ, nhanh chóng học tập kinh nghiệm của chú Triệu, không cần ếch ngồi đáy giếng, tự cao tự đại.</w:t>
      </w:r>
    </w:p>
    <w:p>
      <w:pPr>
        <w:pStyle w:val="BodyText"/>
      </w:pPr>
      <w:r>
        <w:t xml:space="preserve">Hứa Chấn Đông trong gia tộc là một gia trưởng cường thế, nhưng đối ngoại lại cực kỳ bao che khuyết điểm, vì thế lúc này một tay dùng để vuốt khối phỉ thúy, trong miệng dạy bảo Hứa Vĩ nhưng ý nghĩa lời nói lại chĩa vào Trang Duệ, mà ngay cả Dương Hạo cũng nghe thấy mùi vị không đúng.</w:t>
      </w:r>
    </w:p>
    <w:p>
      <w:pPr>
        <w:pStyle w:val="BodyText"/>
      </w:pPr>
      <w:r>
        <w:t xml:space="preserve">- Ha ha, tôi là người may mắn trời sinh, ông chủ Hứa cứ ngồi chơi, tôi sẽ mở đá, vừa rồi đã mở ra một khối đá có phỉ thúy giá ba triệu, bây giờ mao liêu này không biết thế nào. Tam ca, anh giúp tôi một tay, đưa ml này sang bên kia.</w:t>
      </w:r>
    </w:p>
    <w:p>
      <w:pPr>
        <w:pStyle w:val="BodyText"/>
      </w:pPr>
      <w:r>
        <w:t xml:space="preserve">Trang Duệ giống như không nghe rõ lời nói của Hứa Chấn Đông, hắn cười ha hả, sau đó mời mọi người đi ra lều. Lão Tam tất nhiên sẽ không cho Trang Duệ ra tay, tự mình ôm khối mao liêu đến máy cắt đá.</w:t>
      </w:r>
    </w:p>
    <w:p>
      <w:pPr>
        <w:pStyle w:val="BodyText"/>
      </w:pPr>
      <w:r>
        <w:t xml:space="preserve">- May mắn, người ta có thể sống nhờ vào may mắn sao?</w:t>
      </w:r>
    </w:p>
    <w:p>
      <w:pPr>
        <w:pStyle w:val="BodyText"/>
      </w:pPr>
      <w:r>
        <w:t xml:space="preserve">Hứa Chấn Đông nhìn bóng lưng của Trang Duệ mà dùng giọng khinh thường nói, ông lão này tình tình thật sự theo kịp tuổi thọ, thứ nào cũng khá lớn.</w:t>
      </w:r>
    </w:p>
    <w:p>
      <w:pPr>
        <w:pStyle w:val="BodyText"/>
      </w:pPr>
      <w:r>
        <w:t xml:space="preserve">- Bác trai, tiểu tử này rất may mắn, khi còn ở Nam Kinh đã mua hai khối mao liêu phế liệu và lấy ra phỉ thúy, trong đó có một khối phỉ thúy rất lớn, giá cả hơn hai chục triệu. Vừa rồi khối mao liêu kia người ta không cần nhưng lại có thể thu vào và lấy được phỉ thúy, tiểu tử này có hành vi bất chính.</w:t>
      </w:r>
    </w:p>
    <w:p>
      <w:pPr>
        <w:pStyle w:val="BodyText"/>
      </w:pPr>
      <w:r>
        <w:t xml:space="preserve">Hứa Vĩ dù hận Trang Duệ thấu xương nhưn cũng thật sự ghen ghét với vận may của Trang Duệ.</w:t>
      </w:r>
    </w:p>
    <w:p>
      <w:pPr>
        <w:pStyle w:val="BodyText"/>
      </w:pPr>
      <w:r>
        <w:t xml:space="preserve">- Sao?</w:t>
      </w:r>
    </w:p>
    <w:p>
      <w:pPr>
        <w:pStyle w:val="BodyText"/>
      </w:pPr>
      <w:r>
        <w:t xml:space="preserve">Sau khi nghe được lời nói của Trang Duệ thì Hứa Chấn Đông không khỏi chớp mắt, hắn vừa rồi đã nói đổ thạch thì kinh nghiệm mới quan trọng, nhưng lão biết mao liêu phỉ thúy thiên biến vạn hóa, kinh nghiệm phong phú cũng không bằng may mắn. Nếu người thanh niên kia thật sự có vận may, mình trở mặt với đối phương là một hành động cực kỳ không sáng suốt.</w:t>
      </w:r>
    </w:p>
    <w:p>
      <w:pPr>
        <w:pStyle w:val="BodyText"/>
      </w:pPr>
      <w:r>
        <w:t xml:space="preserve">Hứa Chấn Đông nghĩ đến đây thì nhíu mày hỏi Hứa Vĩ: xem tại</w:t>
      </w:r>
    </w:p>
    <w:p>
      <w:pPr>
        <w:pStyle w:val="BodyText"/>
      </w:pPr>
      <w:r>
        <w:t xml:space="preserve">- Cậu sao lại biết người này? Sao lại sinh ra mâu thuẫn?</w:t>
      </w:r>
    </w:p>
    <w:p>
      <w:pPr>
        <w:pStyle w:val="BodyText"/>
      </w:pPr>
      <w:r>
        <w:t xml:space="preserve">Hứa Chấn Đông biết đứa cháu của mình ở Nam Kinh thì phát sinh mâu thuẫn với Trang Duệ, nhưng lão thật sự không hiểu quá sâu, điều này cũng cho thấy rõ sự bao che khuyết điểm của Hứa Chấn Đông, đúng sai đều không phân biệt rõ nhưng trước tiên phải che chở cho người trong nhà cái đã.</w:t>
      </w:r>
    </w:p>
    <w:p>
      <w:pPr>
        <w:pStyle w:val="BodyText"/>
      </w:pPr>
      <w:r>
        <w:t xml:space="preserve">Hứa Chấn Đông có tính cách như vậy, tuy được người trong gia tộc ủng hộ nhưng lại có chỗ bất lợi với sự phát triển của công ty, đây chính là một trong những nguyên nhân làm cho những năm gần đây công ty châu báu Hứa Thị luôn xuống dốc.</w:t>
      </w:r>
    </w:p>
    <w:p>
      <w:pPr>
        <w:pStyle w:val="BodyText"/>
      </w:pPr>
      <w:r>
        <w:t xml:space="preserve">- Là vì chuyện nhà thiết kế người Anh.</w:t>
      </w:r>
    </w:p>
    <w:p>
      <w:pPr>
        <w:pStyle w:val="BodyText"/>
      </w:pPr>
      <w:r>
        <w:t xml:space="preserve">Hứa Vĩ khẽ nói, thật ra thứ này không có liên quan gì đến Trang Duệ, nhưng Hứa Vĩ lại ghi hận trong lòng với tất cả những người có mặt khi đó.</w:t>
      </w:r>
    </w:p>
    <w:p>
      <w:pPr>
        <w:pStyle w:val="BodyText"/>
      </w:pPr>
      <w:r>
        <w:t xml:space="preserve">- Đi thôi, chúng ta xem vận may của tiểu tử kia có thật sự là luôn tốt, nếu mở ra phỉ thúy, chúng ta có thể thu vào.</w:t>
      </w:r>
    </w:p>
    <w:p>
      <w:pPr>
        <w:pStyle w:val="BodyText"/>
      </w:pPr>
      <w:r>
        <w:t xml:space="preserve">Hứa Chấn Đông nheo mắt đi ra ngoài lều, hắn thấy mâu thuẫn giữa Hứa Vĩ và Trang Duệ chỉ là hai tiểu tử đánh nhau, trước mặt ích lợi thì tất cả đều có thể thỏa hiệp.</w:t>
      </w:r>
    </w:p>
    <w:p>
      <w:pPr>
        <w:pStyle w:val="BodyText"/>
      </w:pPr>
      <w:r>
        <w:t xml:space="preserve">- Người đứng đầu công ty châu báu Hứa Thị đã như vậy thì xem ra giai đoạn tụt dốc cũng không còn xa. Đúng rồi, Trang Duệ, sao cậu lại kết thù oán với bọn họ? Nhà này đều nổi tiếng là lòng dạ hẹp hòi.</w:t>
      </w:r>
    </w:p>
    <w:p>
      <w:pPr>
        <w:pStyle w:val="BodyText"/>
      </w:pPr>
      <w:r>
        <w:t xml:space="preserve">Tên mập đến bên cạnh Trang Duệ rồi lầm bầm nói một câu, khó thể nào để cho hắn chạy ra bên cạnh Trang Duệ lúc trời nắng vã mồ hôi thế này, tuy Yến Tử ở bên cạnh đã mở ô nhưng chỉ có thể che chở được một phần ba thân hình của tên mập mà thôi.</w:t>
      </w:r>
    </w:p>
    <w:p>
      <w:pPr>
        <w:pStyle w:val="BodyText"/>
      </w:pPr>
      <w:r>
        <w:t xml:space="preserve">- Không có việc gì, anh Mã, tôi và bọn họ cũng không có liên quan, dù thế nào cũng không có vấn đề, anh có muốn mở khối đá này không? Cho đã nghiền?</w:t>
      </w:r>
    </w:p>
    <w:p>
      <w:pPr>
        <w:pStyle w:val="BodyText"/>
      </w:pPr>
      <w:r>
        <w:t xml:space="preserve">Trang Duệ cũng không muốn nói về vấn đề kia, vì vậy mà chuyển hướng.</w:t>
      </w:r>
    </w:p>
    <w:p>
      <w:pPr>
        <w:pStyle w:val="BodyText"/>
      </w:pPr>
      <w:r>
        <w:t xml:space="preserve">- Điều này...Hay là thôi, cậu cứ tự mình mở ra đi.</w:t>
      </w:r>
    </w:p>
    <w:p>
      <w:pPr>
        <w:pStyle w:val="BodyText"/>
      </w:pPr>
      <w:r>
        <w:t xml:space="preserve">Tên mập vốn cũng có ý định muốn mở nguyên thạch, nhưng thấy mặt trời lên cao, vì vậy quyết định thôi.</w:t>
      </w:r>
    </w:p>
    <w:p>
      <w:pPr>
        <w:pStyle w:val="BodyText"/>
      </w:pPr>
      <w:r>
        <w:t xml:space="preserve">Trang Duệ nhếch miệng cười hì hì một chút, hắn cúi người nhấc khối mao liêu đặt lên bàn cắt đá, hắn cũng chỉ nói như vậy mà thôi, vì khối mao liêu này trừ hắn ra, dù là ai đến cắt cũng coi như sụp đổ.</w:t>
      </w:r>
    </w:p>
    <w:p>
      <w:pPr>
        <w:pStyle w:val="BodyText"/>
      </w:pPr>
      <w:r>
        <w:t xml:space="preserve">Trang Duệ cầm lấy máy cắt, đang chuẩn bị mở nguồn điện thì thấy Lão Tam lấy ô che ình, hắn vội vàng khoát tay nói:</w:t>
      </w:r>
    </w:p>
    <w:p>
      <w:pPr>
        <w:pStyle w:val="BodyText"/>
      </w:pPr>
      <w:r>
        <w:t xml:space="preserve">- Tam ca, tôi không cần che dù, anh xuống quan tâm đến chị dâu đi.</w:t>
      </w:r>
    </w:p>
    <w:p>
      <w:pPr>
        <w:pStyle w:val="BodyText"/>
      </w:pPr>
      <w:r>
        <w:t xml:space="preserve">Khi âm thanh cắt đá vang lên, mọi người lại chạy đến tụ tập, tuy bây giờ đã giữa trưa, nhưng chỉ cần là hội trường này có mở đá, dù là lúc nào thì cũng không thiếu người xem.</w:t>
      </w:r>
    </w:p>
    <w:p>
      <w:pPr>
        <w:pStyle w:val="BodyText"/>
      </w:pPr>
      <w:r>
        <w:t xml:space="preserve">Trang Duệ mua hai khối mao liêu từ ông chủ Tại, biểu hiện của nó là cực kỳ bình thường, màu xám trắng mà lớp vỏ lại gồ ghề, không phải tốt, trên mặt cũng không có hoa văn, vừa rồi có vài người tiến lên nhìn và đều lắc đầu, đều cảm thấy thứ này thật sự không tốt.</w:t>
      </w:r>
    </w:p>
    <w:p>
      <w:pPr>
        <w:pStyle w:val="BodyText"/>
      </w:pPr>
      <w:r>
        <w:t xml:space="preserve">Ai cũng biết dấu hoa văn bên ngoài là dấu vết của phỉ thúy, nếu có thì cũng có thể nói khối đá từng hình thành phỉ thúy, người có kinh nghiệm sẽ căn cứ vào màu sắc và độ nông cạn, hình ảnh, chiều hướng, nhiều ít, độ phân bố để phán đoán phỉ thúy ở bên trong nông cạn thế nào, lớn nhỏ ra sao, hình dáng thế nào.</w:t>
      </w:r>
    </w:p>
    <w:p>
      <w:pPr>
        <w:pStyle w:val="BodyText"/>
      </w:pPr>
      <w:r>
        <w:t xml:space="preserve">Lớp da bên ngoài không có hoa văn, điều này làm cho khả năng ra phỉ thúy là rất nhỏ, cho nên trong mắt mọi người thì khối mao liêu kia quá rủi ro.</w:t>
      </w:r>
    </w:p>
    <w:p>
      <w:pPr>
        <w:pStyle w:val="BodyText"/>
      </w:pPr>
      <w:r>
        <w:t xml:space="preserve">Trang Duệ đã sớm thấy rõ những biểu hiện bên trong của khối mao liêu kia, chỉ cần cắt vào một lớp hai ba centimet sẽ thấy có màu xanh, hơn nữa lại là màu xanh đậm, biểu hiện cực kỳ tốt, cũng coi là có thể mở ra phỉ thúy xa hoa. Hơn nữa màu xanh lại lan ra gần hai phần ba diện tích khối mao liêu, vì vậy dù cắt từ phía nào cũng có thể cho ra màu xanh.</w:t>
      </w:r>
    </w:p>
    <w:p>
      <w:pPr>
        <w:pStyle w:val="BodyText"/>
      </w:pPr>
      <w:r>
        <w:t xml:space="preserve">Trang Duệ dùng dư quang khóe mắt nhìn thấy Hứa Chấn Đông đưa theo Hứa Vĩ đi đến, vì vậy mà bắt đầu ra tay cắt đá. Năng lực luyện tập của hắn là rất mạnh, hắn chỉ một lần cắt đá ở Nam Kinh, tính cản lần vừa rồi thì chỉ là ba lần cắt nguyên thạch nhưng động tác rất điêu luyện, giống như một chuyên gia vài chục năm trong nghề vậy.</w:t>
      </w:r>
    </w:p>
    <w:p>
      <w:pPr>
        <w:pStyle w:val="BodyText"/>
      </w:pPr>
      <w:r>
        <w:t xml:space="preserve">Rất nhiều người cho rằng nghề cắt nguyên thạch rất thần bí, thật ra lại rất đơn giản, chính là phải lớn gan, thận trọng, ổn tay, chỉ cần thỏa mãn ba điểm này thì ai cũng có thể cắt nguyên thạch được. Hơn nữa Trang Duệ lại biết rõ ràng những gì ở bên trong phỉ thúy, căn bản không cần lo lắng, nếu không phải có nhiều người đến xem, hắn sẽ sớm lấy ra phỉ thúy bên trong từ lâu.</w:t>
      </w:r>
    </w:p>
    <w:p>
      <w:pPr>
        <w:pStyle w:val="BodyText"/>
      </w:pPr>
      <w:r>
        <w:t xml:space="preserve">Vị trí mà Trang Duệ cắt xuống sẽ là biên giới của lớp đá và lớp màu xanh, chỗ này sẽ biểu hiện hướng đi của phỉ thúy, hắn dùng linh khí quan sát, nếu như nhìn vào đường vân thì ai cũng cho rằng phỉ thúy sẽ tiến sâu vào bên trong.</w:t>
      </w:r>
    </w:p>
    <w:p>
      <w:pPr>
        <w:pStyle w:val="BodyText"/>
      </w:pPr>
      <w:r>
        <w:t xml:space="preserve">Khi máy cắt phát ra âm thanh ma xát với lớp đá, Trang Duệ nhanh chóng mở một cửa sổ nhỏ như bàn tay, lúc này màu xanh động lòng người chợt xuất hiện.</w:t>
      </w:r>
    </w:p>
    <w:p>
      <w:pPr>
        <w:pStyle w:val="BodyText"/>
      </w:pPr>
      <w:r>
        <w:t xml:space="preserve">- Trời, lại là sắc xanh, tiểu tử này quá may mắn.</w:t>
      </w:r>
    </w:p>
    <w:p>
      <w:pPr>
        <w:pStyle w:val="BodyText"/>
      </w:pPr>
      <w:r>
        <w:t xml:space="preserve">Nói lời này rõ ràng là người đã thấy Trang Duệ mở mao liêu trước đó.</w:t>
      </w:r>
    </w:p>
    <w:p>
      <w:pPr>
        <w:pStyle w:val="BodyText"/>
      </w:pPr>
      <w:r>
        <w:t xml:space="preserve">- Vừa rồi cậu ta cũng đổ thạch ra phỉ thúy sao? Là phỉ thúy có tỉ lệ thế nào?</w:t>
      </w:r>
    </w:p>
    <w:p>
      <w:pPr>
        <w:pStyle w:val="BodyText"/>
      </w:pPr>
      <w:r>
        <w:t xml:space="preserve">Người đặt câu hỏi này rõ ràng là kẻ đến sau.</w:t>
      </w:r>
    </w:p>
    <w:p>
      <w:pPr>
        <w:pStyle w:val="BodyText"/>
      </w:pPr>
      <w:r>
        <w:t xml:space="preserve">- Này, tôi lên xem một chút!</w:t>
      </w:r>
    </w:p>
    <w:p>
      <w:pPr>
        <w:pStyle w:val="BodyText"/>
      </w:pPr>
      <w:r>
        <w:t xml:space="preserve">- Anh gì ơi, tránh ra một chút dùm cái.</w:t>
      </w:r>
    </w:p>
    <w:p>
      <w:pPr>
        <w:pStyle w:val="BodyText"/>
      </w:pPr>
      <w:r>
        <w:t xml:space="preserve">Trang Duệ coi như là có kinh nghiệm mở mao liêu, sau khi mở ra cửa sổ thì lập tức dừng máy cắt, dùng nước rửa sạch mặt, sau đó đứng lên tránh qua một bên. Ngay sau đó các vị thương nhân ngọc khí tiến lên, hơn mười người vây quanh khối mao liêu chật như nêm, đằng sau không ai chen lọt nên bắt đầu ồn ào.</w:t>
      </w:r>
    </w:p>
    <w:p>
      <w:pPr>
        <w:pStyle w:val="BodyText"/>
      </w:pPr>
      <w:r>
        <w:t xml:space="preserve">Vị thầy Triệu ở bên kia cũng đã chen vào, vì vậy mà trên mép Trang Duệ lộ ra nụ cười lạnh khó phát hiện, hắn cũng đang chờ đối phương sang xem.</w:t>
      </w:r>
    </w:p>
    <w:p>
      <w:pPr>
        <w:pStyle w:val="BodyText"/>
      </w:pPr>
      <w:r>
        <w:t xml:space="preserve">Đám người bên trong xem rồi và đi ra, lại có người bên ngoài chen vào xem, sau hơn mười phút mới thôi. Trang Duệ thấy thầy Triệu đi đến bên cạnh Hứa Chấn Đông thì thầm vài câu, sau đó Hứa Chấn Đông cũng chen đến nhìn, sau khi đi ra thì liên tục nói chuyện với thầy Triệu, vẻ mặt có chút ngưng trọng.</w:t>
      </w:r>
    </w:p>
    <w:p>
      <w:pPr>
        <w:pStyle w:val="BodyText"/>
      </w:pPr>
      <w:r>
        <w:t xml:space="preserve">Chỉ là Trang Duệ có chút kỳ quái, ai cũng thấy cửa sổ mở ra nhưng không ra giá, điều này làm hắn có chút không yên, chẳng lẽ có vấn đề gì?</w:t>
      </w:r>
    </w:p>
    <w:p>
      <w:pPr>
        <w:pStyle w:val="BodyText"/>
      </w:pPr>
      <w:r>
        <w:t xml:space="preserve">Nhưng Trang Duệ chợt từ chối điều này, vì vết cắt cực tốt, nếu chỉ dựa vào kính lúp và mắt thường thì sẽ không thể nào nhìn thấu, căn bản là không thể nào nhìn vào bên trong được.</w:t>
      </w:r>
    </w:p>
    <w:p>
      <w:pPr>
        <w:pStyle w:val="BodyText"/>
      </w:pPr>
      <w:r>
        <w:t xml:space="preserve">Khi Trang Duệ đang cực kỳ khó hiểu thì ông chủ Hàn chính là người trước đó từng tranh giành khối mao liêu với ông chủ Tề đã mở miệng nói:</w:t>
      </w:r>
    </w:p>
    <w:p>
      <w:pPr>
        <w:pStyle w:val="BodyText"/>
      </w:pPr>
      <w:r>
        <w:t xml:space="preserve">- Tiểu huynh đệ, cửa sổ này có biểu hiện rất tốt, nhưng cậu có thể cắt thêm một lớp nữa được không?</w:t>
      </w:r>
    </w:p>
    <w:p>
      <w:pPr>
        <w:pStyle w:val="Compact"/>
      </w:pPr>
      <w:r>
        <w:br w:type="textWrapping"/>
      </w:r>
      <w:r>
        <w:br w:type="textWrapping"/>
      </w:r>
    </w:p>
    <w:p>
      <w:pPr>
        <w:pStyle w:val="Heading2"/>
      </w:pPr>
      <w:bookmarkStart w:id="221" w:name="chương-199-tảng-đá-điên-cuồng9."/>
      <w:bookmarkEnd w:id="221"/>
      <w:r>
        <w:t xml:space="preserve">199. Chương 199 : Tảng Đá Điên Cuồng(9).</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199: Tảng đá điên cuồng(9).</w:t>
      </w:r>
    </w:p>
    <w:p>
      <w:pPr>
        <w:pStyle w:val="BodyText"/>
      </w:pPr>
      <w:r>
        <w:t xml:space="preserve">Dịch: Masta4ever</w:t>
      </w:r>
    </w:p>
    <w:p>
      <w:pPr>
        <w:pStyle w:val="BodyText"/>
      </w:pPr>
      <w:r>
        <w:t xml:space="preserve">Nguồn: Nhóm dịch Tepga</w:t>
      </w:r>
    </w:p>
    <w:p>
      <w:pPr>
        <w:pStyle w:val="BodyText"/>
      </w:pPr>
      <w:r>
        <w:t xml:space="preserve">Khi thấy Trang Duệ tỏ ra khó hiểu vì lời nói của mình thì ông chủ Hàn mở miệng giải thích:</w:t>
      </w:r>
    </w:p>
    <w:p>
      <w:pPr>
        <w:pStyle w:val="BodyText"/>
      </w:pPr>
      <w:r>
        <w:t xml:space="preserve">- Tiểu huynh đệ, cậu cũng biết đấy, chúng tôi đều là những thương nhân kinh doanh ngọc thạch, sẽ không đánh cuộc với mao liêu có khả năng rủi ro cao.</w:t>
      </w:r>
    </w:p>
    <w:p>
      <w:pPr>
        <w:pStyle w:val="BodyText"/>
      </w:pPr>
      <w:r>
        <w:t xml:space="preserve">- Nhưng khối mao liêu của cậu chỉ cần nhìn qua là thấy màu sắc cực tốt, có màu xanh đậm, thuộc loại phỉ thúy xa hoa, hơn nữa màu xanh còn thấm sâu vào trong, chỉ căn cứ vào những biểu hiện như vậy thì có thể thấy nó có giá ít nhất là năm triệu.</w:t>
      </w:r>
    </w:p>
    <w:p>
      <w:pPr>
        <w:pStyle w:val="BodyText"/>
      </w:pPr>
      <w:r>
        <w:t xml:space="preserve">- Nhưng đối với chúng tôi thì cửa sổ kia vẫn nhỏ, như vậy bỏ ra năm triệu để đánh cuộc thì hơi lớn, cậu nếu có thể cắt thêm một đao để cho chúng tôi nhìn thêm, đừng nói là năm triệu, dù là mười triệu cũng có người tình nguyện.</w:t>
      </w:r>
    </w:p>
    <w:p>
      <w:pPr>
        <w:pStyle w:val="BodyText"/>
      </w:pPr>
      <w:r>
        <w:t xml:space="preserve">Ông chủ Hàn nói và người xung quanh liên tục gật đầu, Trang Duệ cũng coi như hiểu ý của đối phương, một cửa sổ được cắt ra, dù có biểu hiện tốt thì cũng không có người dám đánh cuộc.</w:t>
      </w:r>
    </w:p>
    <w:p>
      <w:pPr>
        <w:pStyle w:val="BodyText"/>
      </w:pPr>
      <w:r>
        <w:t xml:space="preserve">Trang Duệ vào nghề thời gian quá ngắn, có một câu nói trong nghề là:</w:t>
      </w:r>
    </w:p>
    <w:p>
      <w:pPr>
        <w:pStyle w:val="BodyText"/>
      </w:pPr>
      <w:r>
        <w:t xml:space="preserve">- Chà ra không tính là rõ, cắt ra mới rõ.</w:t>
      </w:r>
    </w:p>
    <w:p>
      <w:pPr>
        <w:pStyle w:val="BodyText"/>
      </w:pPr>
      <w:r>
        <w:t xml:space="preserve">Càng đáng quý chính là mao liêu càng coi trọng biểu hiện của vết cắt, vì một nhát cắt sẽ biểu hiện lớp đá bên trong, tốt xấu nhìn vào là hiểu ngay, đây cũng chính là có câu: Một nhát cắt giàu, một nhát cắt nghèo, cũng giống như người đàn ông trung niên trước đó, cũng vì một nhát cắt mà khối mao liêu bị người ta xem là phế liệu.</w:t>
      </w:r>
    </w:p>
    <w:p>
      <w:pPr>
        <w:pStyle w:val="BodyText"/>
      </w:pPr>
      <w:r>
        <w:t xml:space="preserve">- Lại cắt thêm một nhát nữa sao?</w:t>
      </w:r>
    </w:p>
    <w:p>
      <w:pPr>
        <w:pStyle w:val="BodyText"/>
      </w:pPr>
      <w:r>
        <w:t xml:space="preserve">Trang Duệ có chút do dự, vì hắn biết chỉ cần cắt thêm thì nhất định sẽ sụp đổ, vì phỉ thúy bên trong tập trung ở tầng ngoài, phân bố cực kỳ quỷ dị, dù là hạ xuống một đao từ bất kỳ vị trí nào thì cũng bộc lộ vấn đề, vì thế hắn thật sự lắc đầu với lời đề nghị của ông chủ Hàn.</w:t>
      </w:r>
    </w:p>
    <w:p>
      <w:pPr>
        <w:pStyle w:val="BodyText"/>
      </w:pPr>
      <w:r>
        <w:t xml:space="preserve">Trang Duệ tự định giá một phen, sau đó hắn cất giọng nói:</w:t>
      </w:r>
    </w:p>
    <w:p>
      <w:pPr>
        <w:pStyle w:val="BodyText"/>
      </w:pPr>
      <w:r>
        <w:t xml:space="preserve">- Bây giờ khối mao liêu toàn đổ này đã mở cửa sổ, coi như là bán đổ, nếu chư vị không hứng thú, tôi sẽ cho nó thành mao liêu thầm tiêu.</w:t>
      </w:r>
    </w:p>
    <w:p>
      <w:pPr>
        <w:pStyle w:val="BodyText"/>
      </w:pPr>
      <w:r>
        <w:t xml:space="preserve">Lúc trước Trang Duệ nói chuyện với Dương Hạo và hiểu quy củ của hội chợ Bình Châu, tất cả những quầy hàng đã đăng ký có thể tăng thêm mao liêu bất cứ lúc nào, chỉ cần có ảnh chụp mao liêu đăng ký với ban tổ chức, sau đó được đánh số là xong.</w:t>
      </w:r>
    </w:p>
    <w:p>
      <w:pPr>
        <w:pStyle w:val="BodyText"/>
      </w:pPr>
      <w:r>
        <w:t xml:space="preserve">Trang Duệ có quan hệ không tệ với Dương Hạo, chút việc nhỏ kia chắc chắn Dương Hạo sẽ giúp, vì vậy Trang Duệ nói ra lời này cũng không có gì cần bàn.</w:t>
      </w:r>
    </w:p>
    <w:p>
      <w:pPr>
        <w:pStyle w:val="BodyText"/>
      </w:pPr>
      <w:r>
        <w:t xml:space="preserve">- Tiểu huynh đệ, chờ chút, chúng tôi quan sát một chút...</w:t>
      </w:r>
    </w:p>
    <w:p>
      <w:pPr>
        <w:pStyle w:val="BodyText"/>
      </w:pPr>
      <w:r>
        <w:t xml:space="preserve">Trang Duệ nói ra lời vừa rồi thì có vài người thiếu kiên nhẫn, phải biết rằng minh tiêu tuy cạnh tranh dữ dội nhưng nếu so sánh với thầm tiêu thì vẫn khá hơn, đặc biệt là những mao liêu có biểu hiện tốt, có rất nhiều thương nhân đặt giá. Hơn nữa những thương nhân đầu tư mao liêu sẽ chiếm đa số, với thực lực của đám thương nhân ngọc khí, nếu muốn tranh đoạt mao liêu thầm tiêu với những ông chủ lớn kia, chắc chắn sẽ không thể nào theo kịp.</w:t>
      </w:r>
    </w:p>
    <w:p>
      <w:pPr>
        <w:pStyle w:val="BodyText"/>
      </w:pPr>
      <w:r>
        <w:t xml:space="preserve">Trang Duệ thấy thầy Triệu cũng chen vào trong đám người, hắn thầm nghĩ:</w:t>
      </w:r>
    </w:p>
    <w:p>
      <w:pPr>
        <w:pStyle w:val="BodyText"/>
      </w:pPr>
      <w:r>
        <w:t xml:space="preserve">- Có phải là nên cắt thêm không?</w:t>
      </w:r>
    </w:p>
    <w:p>
      <w:pPr>
        <w:pStyle w:val="BodyText"/>
      </w:pPr>
      <w:r>
        <w:t xml:space="preserve">Dù sao thì năm triệu với một khối mao liêu có biểu hiện như lúc này là không cao, Trang Duệ cũng không thỏa mãn.</w:t>
      </w:r>
    </w:p>
    <w:p>
      <w:pPr>
        <w:pStyle w:val="BodyText"/>
      </w:pPr>
      <w:r>
        <w:t xml:space="preserve">- Các vị, chờ chút, mọi người đã không có ý nghĩ rõ ràng, tôi sẽ cắt thêm, nếu biến thành minh liêu(mao liêu bị cắt và có biểu hiện quá rõ), các người sẽ không có nhiều rủi ro.</w:t>
      </w:r>
    </w:p>
    <w:p>
      <w:pPr>
        <w:pStyle w:val="BodyText"/>
      </w:pPr>
      <w:r>
        <w:t xml:space="preserve">Mọi người nghe được lời này của Trang Duệ thì cũng có chút xấu hổ, bọn họ vùa rồi đề nghị đều là đứng ở góc độ của mình, Trang Duệ nếu thật sự cắt thêm một nhát sẽ là gánh tất cả rủi ro.</w:t>
      </w:r>
    </w:p>
    <w:p>
      <w:pPr>
        <w:pStyle w:val="BodyText"/>
      </w:pPr>
      <w:r>
        <w:t xml:space="preserve">- Tiểu huynh đệ không cần phải biến nó thành minh liêu, nếu không thì cậu mở một đường ở phía sau mao liêu, thế nào?</w:t>
      </w:r>
    </w:p>
    <w:p>
      <w:pPr>
        <w:pStyle w:val="BodyText"/>
      </w:pPr>
      <w:r>
        <w:t xml:space="preserve">Ông chủ Hàn ghé sát bên tai Trang Duệ rồi ngượng ngùng nói, nếu khối mao liêu kia mà mở ra hoàn toàn thì giá cả sẽ khó nói, bây giờ nơi đây có vài chục thương nhân ngọc khí, bọn họ đều nhìn vào chằm chằm, hắn cũng không dám nói sẽ thu mao liêu này vào trong túi được.</w:t>
      </w:r>
    </w:p>
    <w:p>
      <w:pPr>
        <w:pStyle w:val="BodyText"/>
      </w:pPr>
      <w:r>
        <w:t xml:space="preserve">Đám người vây quanh cũng có tâm ý như ông chủ Hàn, nếu khối mao liêu kia tiếp tục xuất hiện sắc xanh ở chỗ khác, như vậy nguy hiểm của bọn họ sẽ giảm xuống, đồng thời bọn họ cũng không muốn biến nó thành minh liêu. Vì nếu đã là minh liêu thì giá cả rất cao, đối với bọn họ thì lợi nhuận sẽ giảm xuống thấp.</w:t>
      </w:r>
    </w:p>
    <w:p>
      <w:pPr>
        <w:pStyle w:val="BodyText"/>
      </w:pPr>
      <w:r>
        <w:t xml:space="preserve">- Các anh có ý kiến rất hay, nếu mở một cửa sổ phía sau mao liêu, nếu không có màu xanh thì chẳng phải là xong sao?</w:t>
      </w:r>
    </w:p>
    <w:p>
      <w:pPr>
        <w:pStyle w:val="BodyText"/>
      </w:pPr>
      <w:r>
        <w:t xml:space="preserve">Trang Duệ nhìn ông chủ Hàn rồi tức giận nói.</w:t>
      </w:r>
    </w:p>
    <w:p>
      <w:pPr>
        <w:pStyle w:val="BodyText"/>
      </w:pPr>
      <w:r>
        <w:t xml:space="preserve">- Ha ha, tiểu huynh đệ, chỉ với một mặt cửa sổ thế này mà bán giá năm triệu, cậu cũng chẳng tình nguyện phải không?</w:t>
      </w:r>
    </w:p>
    <w:p>
      <w:pPr>
        <w:pStyle w:val="BodyText"/>
      </w:pPr>
      <w:r>
        <w:t xml:space="preserve">Ông chủ Hàn dùng giọng lơ đễnh nói, giống như thấy rõ những suy tính của Trang Duệ.</w:t>
      </w:r>
    </w:p>
    <w:p>
      <w:pPr>
        <w:pStyle w:val="BodyText"/>
      </w:pPr>
      <w:r>
        <w:t xml:space="preserve">- Được, hôm nay may mắn, tôi sẽ cắt thêm một mặt nữa, Dương Hạo, anh cần phải chuẩn bị sẵn pháo đấy.</w:t>
      </w:r>
    </w:p>
    <w:p>
      <w:pPr>
        <w:pStyle w:val="BodyText"/>
      </w:pPr>
      <w:r>
        <w:t xml:space="preserve">Trang Duệ vứt xuống điếu thuốc lá mới hút được phân nửa, sau đó bày ra tư thái lúc nào cũng có thể đánh cuộc.</w:t>
      </w:r>
    </w:p>
    <w:p>
      <w:pPr>
        <w:pStyle w:val="BodyText"/>
      </w:pPr>
      <w:r>
        <w:t xml:space="preserve">- Lão Yêu, có nắm chắc không?</w:t>
      </w:r>
    </w:p>
    <w:p>
      <w:pPr>
        <w:pStyle w:val="BodyText"/>
      </w:pPr>
      <w:r>
        <w:t xml:space="preserve">Lão Tam vừa rồi thấy một người cắt sụp, bây giờ rất lo lắng với tình huống của Trang Duệ.</w:t>
      </w:r>
    </w:p>
    <w:p>
      <w:pPr>
        <w:pStyle w:val="BodyText"/>
      </w:pPr>
      <w:r>
        <w:t xml:space="preserve">- Hì hì, Tam ca, sinh tử do mệnh, phú quý ở trời, nếu như bây giờ tiếp tục may mắn, chỉ bằng vào khối mao liêu này cũng đủ để tôi ăn cả đời.</w:t>
      </w:r>
    </w:p>
    <w:p>
      <w:pPr>
        <w:pStyle w:val="BodyText"/>
      </w:pPr>
      <w:r>
        <w:t xml:space="preserve">Biểu hiện của Trang Duệ lúc này thật sự giống như một dân cờ bạc.</w:t>
      </w:r>
    </w:p>
    <w:p>
      <w:pPr>
        <w:pStyle w:val="BodyText"/>
      </w:pPr>
      <w:r>
        <w:t xml:space="preserve">Thật ra Trang Duệ đã nghĩ kỹ, hắn bây giờ dựa vào khối mao liêu này để mua nhà, vài tháng qua hắn tuy buôn bán được không ít tiền, nhưng nếu so với Tống Quân vầ tên mập họ Mã thì thật sự là quá nghèo.</w:t>
      </w:r>
    </w:p>
    <w:p>
      <w:pPr>
        <w:pStyle w:val="BodyText"/>
      </w:pPr>
      <w:r>
        <w:t xml:space="preserve">Trang Duệ đặt mao liêu cố định lên bàn cắt đá, sau đó bắt đầu cắt. Đối với người khác thì cắt nguyên thạch cần sự cẩn thận chặt chẽ, cắt thế nào, sâu bao nhiêu, từ chỗ nào, những thứ này đều cực kỳ chú ý. Nhưng Trang Duệ lúc này căn bản không cần nhìn, hắn trực tiếp cầm lấy máy cắt lên mao liêu, mọi người thấy vậy mà lắc đầu không thôi, người này đúng là không biết sợ.</w:t>
      </w:r>
    </w:p>
    <w:p>
      <w:pPr>
        <w:pStyle w:val="BodyText"/>
      </w:pPr>
      <w:r>
        <w:t xml:space="preserve">Lớp phỉ thúy ở trong khối mao liêu này là rất cạn, vì vậy mà chỉ ba năm phút sau thì Trang Duệ đã cắt ra một lớp đá nhỏ, lớp phỉ thúy màu xanh long lanh bên trong chợt xuất hiện trước mắt mọi người.</w:t>
      </w:r>
    </w:p>
    <w:p>
      <w:pPr>
        <w:pStyle w:val="BodyText"/>
      </w:pPr>
      <w:r>
        <w:t xml:space="preserve">- Có phỉ thúy, có phỉ thúy, pháo, pháo đâu?</w:t>
      </w:r>
    </w:p>
    <w:p>
      <w:pPr>
        <w:pStyle w:val="BodyText"/>
      </w:pPr>
      <w:r>
        <w:t xml:space="preserve">Dương Hạo kích động hô lên, sau đó hắn vội vàng tách đám người ra, chạy đi lấy một cây pháo nhỏ, treo lên đầu góc lều, lại nói với Trang Duệ:</w:t>
      </w:r>
    </w:p>
    <w:p>
      <w:pPr>
        <w:pStyle w:val="BodyText"/>
      </w:pPr>
      <w:r>
        <w:t xml:space="preserve">- Cậu Trang, vận may của cậu thật là, chậc chậc, không thể nói cho rõ được, xem ra tôi còn phải chuẩn bị vài cây pháo nữa mới được.</w:t>
      </w:r>
    </w:p>
    <w:p>
      <w:pPr>
        <w:pStyle w:val="BodyText"/>
      </w:pPr>
      <w:r>
        <w:t xml:space="preserve">Đổ thạch ra phỉ thúy thì nổ pháo, nhưng phải là mao liêu thấy rõ phỉ thúy, ví dụ như mao liêu của Trang Duệ, phải là trước sau đều có sắc xanh, hơn nữa màu sắc rất tuyệt, rất có thể sẽ cho ra một khối phỉ thúy nguyên vẹn, vì vậy mà giá trị của nó cũng khó tính.</w:t>
      </w:r>
    </w:p>
    <w:p>
      <w:pPr>
        <w:pStyle w:val="BodyText"/>
      </w:pPr>
      <w:r>
        <w:t xml:space="preserve">Khi tiếng pháo đinh tai nhức óc vang lên, hội trường lại náo loạn, sáng hôm nay cũng có nhiều người mở đá nhưng chỉ nghe được năm tiếng pháo, nói cách khác là đến trưa chỉ có năm khối phỉ thúy, vài trăm quầy hàng nhưng chỗ Dương Hạo lại mở được hai khối phỉ thúy, thử hỏi hắn sao không vui cho được.</w:t>
      </w:r>
    </w:p>
    <w:p>
      <w:pPr>
        <w:pStyle w:val="BodyText"/>
      </w:pPr>
      <w:r>
        <w:t xml:space="preserve">- Cậu Dương, chỉ có thể nói lần này quầy hàng của anh phong thủy tốt, mở đá lúc nào cũng ra phỉ thúy, hì hì, tôi thật sự là tên ngốc được ăn nhờ, khối mao liêu này chỉ sợ cũng đủ cho tôi ăn cả kiếp sau.</w:t>
      </w:r>
    </w:p>
    <w:p>
      <w:pPr>
        <w:pStyle w:val="BodyText"/>
      </w:pPr>
      <w:r>
        <w:t xml:space="preserve">Trang Duệ nói mà không khỏi liên tục nhìn về phía Hứa Chấn Đông, âm thanh cũng có hơi phóng đại, làm cho những lời này đều lọt vào tai của chú cháu Hứa Chấn Đông.</w:t>
      </w:r>
    </w:p>
    <w:p>
      <w:pPr>
        <w:pStyle w:val="BodyText"/>
      </w:pPr>
      <w:r>
        <w:t xml:space="preserve">Hứa Vĩ nghe vậy thì vẻ mặt tỏ ra không cam lòng, dang định mở miệng thì bị Hứa Chấn Đông kéo lại. Người Quảng Đông rất mê tín số mệnh, Hứa Chấn Đông thấy Trang Duệ có số mệnh chính vượng, nếu làm khó đối phương thì sợ rằng chính mình sẽ có hại.</w:t>
      </w:r>
    </w:p>
    <w:p>
      <w:pPr>
        <w:pStyle w:val="BodyText"/>
      </w:pPr>
      <w:r>
        <w:t xml:space="preserve">Bây giờ Trang Duệ là chủ nhân của mao liêu, ngược lại rất nhiều thương nhân ngọc khí chen chân đến xem, hắn cũng vui vẻ nghỉ nghơi một lúc, tình cảnh hôm nay quá kích thích, nhưng hắn lại thật sự cảm thấy có chút mỏi mệt.</w:t>
      </w:r>
    </w:p>
    <w:p>
      <w:pPr>
        <w:pStyle w:val="BodyText"/>
      </w:pPr>
      <w:r>
        <w:t xml:space="preserve">- Này, trang duệ, cậu có phải đang mở nguyên thạch ở quầy số mười ba nữa không? Tôi ở bên ngoài thấy có rất nhiều người.</w:t>
      </w:r>
    </w:p>
    <w:p>
      <w:pPr>
        <w:pStyle w:val="BodyText"/>
      </w:pPr>
      <w:r>
        <w:t xml:space="preserve">Khi Trang Duệ đang uống nước lau mồ hôi thì điện thoại trong túi quần chợt vang lên, Trang Duệ đứng lên nghe máy, thì ra là Tống Quân điện thoại đến. Hắn và thầy Bành nãy giờ bỏ thời gian xem xét mao liêu thầm tiêu, vì vậy mà chạy đến hơi muộn, vì thế mà không thể nào chen chân vào được.</w:t>
      </w:r>
    </w:p>
    <w:p>
      <w:pPr>
        <w:pStyle w:val="BodyText"/>
      </w:pPr>
      <w:r>
        <w:t xml:space="preserve">- Đúng vậy, anh Tống, tôi mở mao liêu đã mua ở kho hàng của ông chủ Tại, anh mau đến xem.</w:t>
      </w:r>
    </w:p>
    <w:p>
      <w:pPr>
        <w:pStyle w:val="BodyText"/>
      </w:pPr>
      <w:r>
        <w:t xml:space="preserve">Trang Duệ dùng giọng hưng phấn nói.</w:t>
      </w:r>
    </w:p>
    <w:p>
      <w:pPr>
        <w:pStyle w:val="BodyText"/>
      </w:pPr>
      <w:r>
        <w:t xml:space="preserve">- Này, hôm nay tôi đúng là đầu heo, sao lại để tiểu tử cậu đi riêng chứ?</w:t>
      </w:r>
    </w:p>
    <w:p>
      <w:pPr>
        <w:pStyle w:val="BodyText"/>
      </w:pPr>
      <w:r>
        <w:t xml:space="preserve">Tống Quân lúc này mới thầm hối hận, hắn biết rõ Trang Duệ là người mang theo chuỗi hạt thiên châu của Phật sống, biết vận may sẽ rất cao nhưng lại không ép hắn cùng đi xem mao liêu. Vì vậy sau khi cúp điện thoại thì hai người Tống Quân và thầy Bành mới liều mạng chen vào bên trong.</w:t>
      </w:r>
    </w:p>
    <w:p>
      <w:pPr>
        <w:pStyle w:val="BodyText"/>
      </w:pPr>
      <w:r>
        <w:t xml:space="preserve">- Trang Duệ, chút nữa cậu phải quay lại giúp tôi chọn mao liêu mới được, con bà nó, đúng là phải đi mua một chuỗi thiên châu mới được.</w:t>
      </w:r>
    </w:p>
    <w:p>
      <w:pPr>
        <w:pStyle w:val="BodyText"/>
      </w:pPr>
      <w:r>
        <w:t xml:space="preserve">Tống Quân vừa chen chân vào thì câu nói đầu tiên giống hệt như của tên mập họ Mã.</w:t>
      </w:r>
    </w:p>
    <w:p>
      <w:pPr>
        <w:pStyle w:val="BodyText"/>
      </w:pPr>
      <w:r>
        <w:t xml:space="preserve">- Này tiểu huynh đệ, tôi mua khối mao liêu kia với giá mười hai triệu, cậu thấy thế nào?</w:t>
      </w:r>
    </w:p>
    <w:p>
      <w:pPr>
        <w:pStyle w:val="BodyText"/>
      </w:pPr>
      <w:r>
        <w:t xml:space="preserve">Không đợi Trang Duệ đáp lời, âm thanh của ông chủ Hàn đã vang lên, mà bốn phía cũng nhanh chóng tìm kiếm hình bóng của Trang Duệ.</w:t>
      </w:r>
    </w:p>
    <w:p>
      <w:pPr>
        <w:pStyle w:val="BodyText"/>
      </w:pPr>
      <w:r>
        <w:t xml:space="preserve">- Mười hai triệu?</w:t>
      </w:r>
    </w:p>
    <w:p>
      <w:pPr>
        <w:pStyle w:val="BodyText"/>
      </w:pPr>
      <w:r>
        <w:t xml:space="preserve">Tống Quân trợn tròn mắt, vốn cho rằng Trang Duệ muốn đổ thạch để mua biệt thự là nói giỡn, không ngờ lại là thật.</w:t>
      </w:r>
    </w:p>
    <w:p>
      <w:pPr>
        <w:pStyle w:val="BodyText"/>
      </w:pPr>
      <w:r>
        <w:t xml:space="preserve">- Mười ba triệu, tôi ra giá mười ba triệu.</w:t>
      </w:r>
    </w:p>
    <w:p>
      <w:pPr>
        <w:pStyle w:val="BodyText"/>
      </w:pPr>
      <w:r>
        <w:t xml:space="preserve">- Mười ba triệu rưỡi, tiểu huynh đệ nên suy xét.</w:t>
      </w:r>
    </w:p>
    <w:p>
      <w:pPr>
        <w:pStyle w:val="BodyText"/>
      </w:pPr>
      <w:r>
        <w:t xml:space="preserve">Tuy không thấy hình bóng của Trang Duệ những thương nhân ngọc khí vẫn tiếp tiếp lên giá, chỉ là Trang Duệ thật sự có chút thất vọng, Hứa Chấn Đông đang thì thầm với thầy Triệu, cũng không tham gia đấu giá.</w:t>
      </w:r>
    </w:p>
    <w:p>
      <w:pPr>
        <w:pStyle w:val="BodyText"/>
      </w:pPr>
      <w:r>
        <w:t xml:space="preserve">- Biểu hiện không tệ, hai bên cửa sổ đều có màu xanh đậm, màu sắc đều đặn, độ trong suốt rất cao, có thể đánh cuộc.</w:t>
      </w:r>
    </w:p>
    <w:p>
      <w:pPr>
        <w:pStyle w:val="BodyText"/>
      </w:pPr>
      <w:r>
        <w:t xml:space="preserve">Thầy Bành xem rõ mao liêu rồi đến bên cạnh Tống Quân vươn hai ngón tay khoa chân múa tay nói.</w:t>
      </w:r>
    </w:p>
    <w:p>
      <w:pPr>
        <w:pStyle w:val="BodyText"/>
      </w:pPr>
      <w:r>
        <w:t xml:space="preserve">- Cậu Vương, tôi nâng giá giúp cậu.</w:t>
      </w:r>
    </w:p>
    <w:p>
      <w:pPr>
        <w:pStyle w:val="BodyText"/>
      </w:pPr>
      <w:r>
        <w:t xml:space="preserve">Tống Quân cười với Trang Duệ, sau đó hắn cao giọng nói:</w:t>
      </w:r>
    </w:p>
    <w:p>
      <w:pPr>
        <w:pStyle w:val="BodyText"/>
      </w:pPr>
      <w:r>
        <w:t xml:space="preserve">- Tôi ra giá mười lăm triệu.</w:t>
      </w:r>
    </w:p>
    <w:p>
      <w:pPr>
        <w:pStyle w:val="Compact"/>
      </w:pPr>
      <w:r>
        <w:br w:type="textWrapping"/>
      </w:r>
      <w:r>
        <w:br w:type="textWrapping"/>
      </w:r>
    </w:p>
    <w:p>
      <w:pPr>
        <w:pStyle w:val="Heading2"/>
      </w:pPr>
      <w:bookmarkStart w:id="222" w:name="chương-2-00-tảng-đá-điên-cuồng10."/>
      <w:bookmarkEnd w:id="222"/>
      <w:r>
        <w:t xml:space="preserve">200. Chương 2 00: Tảng Đá Điên Cuồng(10).</w:t>
      </w:r>
    </w:p>
    <w:p>
      <w:pPr>
        <w:pStyle w:val="Compact"/>
      </w:pPr>
      <w:r>
        <w:br w:type="textWrapping"/>
      </w:r>
      <w:r>
        <w:br w:type="textWrapping"/>
      </w:r>
    </w:p>
    <w:p>
      <w:pPr>
        <w:pStyle w:val="BodyText"/>
      </w:pPr>
      <w:r>
        <w:t xml:space="preserve">Hoàng Kim Đồng</w:t>
      </w:r>
    </w:p>
    <w:p>
      <w:pPr>
        <w:pStyle w:val="BodyText"/>
      </w:pPr>
      <w:r>
        <w:t xml:space="preserve">Tác giả: Đả Nhãn nguồn (.)</w:t>
      </w:r>
    </w:p>
    <w:p>
      <w:pPr>
        <w:pStyle w:val="BodyText"/>
      </w:pPr>
      <w:r>
        <w:t xml:space="preserve">Chương 200: Tảng đá điên cuồng(10).</w:t>
      </w:r>
    </w:p>
    <w:p>
      <w:pPr>
        <w:pStyle w:val="BodyText"/>
      </w:pPr>
      <w:r>
        <w:t xml:space="preserve">Dịch: Masta4ever</w:t>
      </w:r>
    </w:p>
    <w:p>
      <w:pPr>
        <w:pStyle w:val="BodyText"/>
      </w:pPr>
      <w:r>
        <w:t xml:space="preserve">Nguồn: Nhóm dịch Tepga</w:t>
      </w:r>
    </w:p>
    <w:p>
      <w:pPr>
        <w:pStyle w:val="BodyText"/>
      </w:pPr>
      <w:r>
        <w:t xml:space="preserve">- Anh Tống, cũng đừng chọc tiểu đệ như vậy...</w:t>
      </w:r>
    </w:p>
    <w:p>
      <w:pPr>
        <w:pStyle w:val="BodyText"/>
      </w:pPr>
      <w:r>
        <w:t xml:space="preserve">Lúc này đến lượt Trang Duệ phải trừng mắt, hắn cũng thầm nghĩ rằng khối mao liêu của mình phải có giá mười lăm triệu, nếu như bên trong có phỉ thúy cũng không có vấn đề, như vậy thì mở một cửa sổ là được, điều quan trọng là mao liêu này không có phỉ thúy.</w:t>
      </w:r>
    </w:p>
    <w:p>
      <w:pPr>
        <w:pStyle w:val="BodyText"/>
      </w:pPr>
      <w:r>
        <w:t xml:space="preserve">Tống Quân thật sự có giao hảo rất tốt với mình, đã nhiều lần cho ra đại ân, nếu như khối mao liêu này thật sự được đối phương mua lại, như vậy Trang Duệ cũng không biết xấu hổ để cầm tiền của đối phương. Tất nhiên Tống Quân dù có mua vào cũng không cắt đá, đối phương sẽ giữ lại vài năm mới bán ra kiếm tiền lời.</w:t>
      </w:r>
    </w:p>
    <w:p>
      <w:pPr>
        <w:pStyle w:val="BodyText"/>
      </w:pPr>
      <w:r>
        <w:t xml:space="preserve">Tống Quân ra giá như vậy làm cho sân bãi vốn rất huyên náo chợt yên lặng xuống, giá cả mười lăm triệu xem như không thấp, nếu bỏ đi những mao liêu cấp bậc quá cao trong những món thầm tiêu, như vậy giá cả của khối mao liêu này có thể đứng vào mức giá hàng thứ ba.</w:t>
      </w:r>
    </w:p>
    <w:p>
      <w:pPr>
        <w:pStyle w:val="BodyText"/>
      </w:pPr>
      <w:r>
        <w:t xml:space="preserve">- Ha ha, cậu Trang, người khác có thể mua, chẳng lẽ tôi đây không thể mua sao? Ôi, lúc đó sao tôi không thấy khối mao liêu này nhỉ, thật sự cũng xem nhẹ nó. Thầy Bành, không phải nói anh, chúng ta đều chỉ xem mao liêu bán đổ mà thôi.</w:t>
      </w:r>
    </w:p>
    <w:p>
      <w:pPr>
        <w:pStyle w:val="BodyText"/>
      </w:pPr>
      <w:r>
        <w:t xml:space="preserve">Tống Quân oán trách vài câu, sau đó thấy vẻ mặt thầy Bành không quá tốt, vì thế vội vàng mở miệng an ủi vài câu, lời nói vừa rồi của hắn rõ ràng đã kéo cả đối phương vào.</w:t>
      </w:r>
    </w:p>
    <w:p>
      <w:pPr>
        <w:pStyle w:val="BodyText"/>
      </w:pPr>
      <w:r>
        <w:t xml:space="preserve">- Giám đốc Tống, dù tôi có xem xét mao liêu toàn đổ, sợ rằng cũng không chọn được khối mao liêu này.</w:t>
      </w:r>
    </w:p>
    <w:p>
      <w:pPr>
        <w:pStyle w:val="BodyText"/>
      </w:pPr>
      <w:r>
        <w:t xml:space="preserve">Sau khi nghe được lời của tống quân, thầy Bành chợt lên tiếng cười khổ nói.</w:t>
      </w:r>
    </w:p>
    <w:p>
      <w:pPr>
        <w:pStyle w:val="BodyText"/>
      </w:pPr>
      <w:r>
        <w:t xml:space="preserve">Tống Quân khẽ gật đầu nói:</w:t>
      </w:r>
    </w:p>
    <w:p>
      <w:pPr>
        <w:pStyle w:val="BodyText"/>
      </w:pPr>
      <w:r>
        <w:t xml:space="preserve">- Cũng đúng, mặt ngoài của khối mao liêu kia có biểu hiện quá tệ, thật sự không được tốt lắm. Cậu Trang, sao cậu có thể nhìn trúng khối mao liêu như vậy? Lại mở đá tốt như thế...Được, cậu cũng không cần nói, nhất định nó là do chuỗi hạt tổ chức mang đến vận may cho cậu.</w:t>
      </w:r>
    </w:p>
    <w:p>
      <w:pPr>
        <w:pStyle w:val="BodyText"/>
      </w:pPr>
      <w:r>
        <w:t xml:space="preserve">- Anh Tống, anh cũng biết đấy, tôi không thể bỏ ra nhiều tiền, vì vậy chọn mua những khối mao liêu giá rẻ mà thôi, vì vậy nếu đổ thạch ra phỉ thúy thì sẽ có lợi nhuận, nếu không thì cũng chẳng có vấn đề, nhưng lúc này vận may cũng không tệ, ha ha.</w:t>
      </w:r>
    </w:p>
    <w:p>
      <w:pPr>
        <w:pStyle w:val="BodyText"/>
      </w:pPr>
      <w:r>
        <w:t xml:space="preserve">Trang Duệ thật sự không cho những lời của Tống Quân là đúng, nếu thiên châu có thể mang lại vận may cho người ta như thế, như vậy bỏ ra chục triệu mua một chuỗi hạt, chẳng phải cả ngày sẽ may mắn sao?</w:t>
      </w:r>
    </w:p>
    <w:p>
      <w:pPr>
        <w:pStyle w:val="BodyText"/>
      </w:pPr>
      <w:r>
        <w:t xml:space="preserve">Nếu thật sự chuỗi hạt thiên châu may mắn như vậy thì Trang Duệ cũng không bị đánh ở sân bay, hắn nghĩ đến đây mà không khỏi ngứa răng, lại nhìn về phía nhóm Hứa Vĩ.</w:t>
      </w:r>
    </w:p>
    <w:p>
      <w:pPr>
        <w:pStyle w:val="BodyText"/>
      </w:pPr>
      <w:r>
        <w:t xml:space="preserve">Trang Duệ đưa mắt nhìn và thấy chỗ đó chỉ có một mình Hứa Vĩ, Hứa Chấn Đông và thầy Triệu thì đã chạy đến quan sát khối mao liêu của Trang Duệ. Không chỉ có hai người Hứa Chấn Đông, còn có bảy vị thương nhân ngọc khí đang vây quanh khối mao liêu, bọn họ giống như thật sự không quan tâm đến chuyện Tống Quân vừa ra giá trước đó.</w:t>
      </w:r>
    </w:p>
    <w:p>
      <w:pPr>
        <w:pStyle w:val="BodyText"/>
      </w:pPr>
      <w:r>
        <w:t xml:space="preserve">Phải biết rằng Trang Duệ đã mở ra hai cửa sổ của khối mao liêu, đồng thời đều có sắc xanh, đều là loại xanh đậm và biểu hiện rất tốt. Phỉ Thúy như vậy nếu có thể tạo ra vòng tay thì ánh sáng sẽ thuần khiết, trong suốt long lanh, ngoài những món kim cương cao cấp thì phỉ thúy như vậy là cực phẩm, một bộ có thể bán ra với giá trên triệu.</w:t>
      </w:r>
    </w:p>
    <w:p>
      <w:pPr>
        <w:pStyle w:val="BodyText"/>
      </w:pPr>
      <w:r>
        <w:t xml:space="preserve">Khối mao liêu kia phải năm chục cân, hai bên mới cắt ra hai ba centimet đã có màu xanh, như vậy bên trong rất có thể là một khối phỉ thúy cực lớn. Hơn nữa chỉ cần quan sát màu sắc thì thấy phần sắc xanh rất cân xứng, nếu không nhìn lầm thì từ khối mao liêu kia lấy ra hai ba mươi cân phỉ thúy là không có vấn đề.</w:t>
      </w:r>
    </w:p>
    <w:p>
      <w:pPr>
        <w:pStyle w:val="BodyText"/>
      </w:pPr>
      <w:r>
        <w:t xml:space="preserve">Một bộ vòng tay của nó có thể bán ra với giá cả triệu bạc, mà bên trong lại có khoảng hai ba mươi cân phỉ thúy, như vậy sẽ được bao nhiêu chiếc vòng tay? Những người nơi đây đã sớm đánh giá rõ ràng, nhưng nếu tính toán từ điểm này thì giá trị thực tế của khối mao liêu này sẽ không ít hơn hai chục triệu.</w:t>
      </w:r>
    </w:p>
    <w:p>
      <w:pPr>
        <w:pStyle w:val="BodyText"/>
      </w:pPr>
      <w:r>
        <w:t xml:space="preserve">Đồng thời khi làm ra vòng tay sẽ còn số lương phỉ thúy đủ để chế tạo không ít vật phẩm trang sức nhỏ, mà giá cả của nó cũng không thấp, tối thiểu cũng phải trên chín chục ngàn một sản phẩm, như vậy giá cả của khối mao liêu này càng tăng thêm. Vừa rồi Tống Quân chỉ tăng giá hơi ột chút nhưng cũng không đủ độ để làm cho đám người kia kinh sợ.</w:t>
      </w:r>
    </w:p>
    <w:p>
      <w:pPr>
        <w:pStyle w:val="BodyText"/>
      </w:pPr>
      <w:r>
        <w:t xml:space="preserve">- Tiểu huynh đệ, tôi ra giá khối mao liêu kia hai chục triệu.</w:t>
      </w:r>
    </w:p>
    <w:p>
      <w:pPr>
        <w:pStyle w:val="BodyText"/>
      </w:pPr>
      <w:r>
        <w:t xml:space="preserve">- Hai triệu năm chục ngàn, ông chủ Hàn, hôm nay ông cũng không thuận, đừng gắng gượng.</w:t>
      </w:r>
    </w:p>
    <w:p>
      <w:pPr>
        <w:pStyle w:val="BodyText"/>
      </w:pPr>
      <w:r>
        <w:t xml:space="preserve">- Thúi lắm, ông đến bây giờ còn chưa đánh cuộc thua, ngược lại thì ông đã cắt sai một khối rồi phải không? Hai mươi triệu một trăm ngàn...</w:t>
      </w:r>
    </w:p>
    <w:p>
      <w:pPr>
        <w:pStyle w:val="BodyText"/>
      </w:pPr>
      <w:r>
        <w:t xml:space="preserve">- Hai mươi mốt triệu, hai vị cũng đừng giằng co nữa, công ty của tiểu đệ đang thiếu nguyên liệu, mong các vị quan tâm một chút.</w:t>
      </w:r>
    </w:p>
    <w:p>
      <w:pPr>
        <w:pStyle w:val="BodyText"/>
      </w:pPr>
      <w:r>
        <w:t xml:space="preserve">Bảy phút sau thì những người vây quanh mao liêu đã tản ra, lúc này lại có một vòng đẩy giá lên cao, bắt đầu là ông chủ Hàn.</w:t>
      </w:r>
    </w:p>
    <w:p>
      <w:pPr>
        <w:pStyle w:val="BodyText"/>
      </w:pPr>
      <w:r>
        <w:t xml:space="preserve">Tất cả mọi người đều mang theo chút biểu hiện cuồng nhiệt, giống như bắt buộc phải có khối mao liêu kia, thậm chí lúc này ánh mắt Hứa Chấn Đông nhìn về Trang Duệ cũng có chút ton hót, nhưng đến bây giờ lão vẫn còn chưa ra giá.</w:t>
      </w:r>
    </w:p>
    <w:p>
      <w:pPr>
        <w:pStyle w:val="BodyText"/>
      </w:pPr>
      <w:r>
        <w:t xml:space="preserve">Điều này cũng khó trách Hứa Chấn Đông, vì công ty Hứa Thị thành lập trước giải phóng, cũng xem là một công ty lâu đời. Những năm đầu thập nhiên chín mươi thì công ty Hứa Thị phát triển rất mạnh, nhưng đến giữa những năm chín mươi, khi mà Hứa Chấn Đông tiếp nhận cầm lái gia tộc, vì vài lần phán đoán sai lầm mà nghiệp vụ của công ty héo rút, đến bây giờ xem như không còn giống năm xưa.</w:t>
      </w:r>
    </w:p>
    <w:p>
      <w:pPr>
        <w:pStyle w:val="BodyText"/>
      </w:pPr>
      <w:r>
        <w:t xml:space="preserve">Ngày nay có rất nhiều công ty châu báu thất bại ở đấu giá phỉ thúy bên Myanmar, không những tổn thất quá lớn, càng làm cho những phương diện mặt hàng xa hoa của công ty gặp phải tình huống khó khăn vì thiếu nguyên liệu, khốn nổi Hứa Thị còn bị cắt cả hợp đồng cung cấp nguyên liệu. Vì vậy lúc này Hứa Thị xem như bốn phía là địch, nếu không phải còn có chút năng lực kinh tế để chèo chống, chỉ sợ các chi nhánh khắp nước đã rơi vào tình khốn cảnh.</w:t>
      </w:r>
    </w:p>
    <w:p>
      <w:pPr>
        <w:pStyle w:val="BodyText"/>
      </w:pPr>
      <w:r>
        <w:t xml:space="preserve">Người làm nghề ngọc khí đều biết, những loại ngọc khí hơi kém một chút tuy dễ tiêu thụ nhưng lợi nhuận là không cao, một tháng bán đi vài trăm vật phẩm ngọc khí loại kém thật sự không bằng ba năm bán một món xa hoa. Hơn nữa trong cửa hàng có vật phẩm tốt hay không, điều này quyết định sự cân nhắc của khách hàng về tiềm lực và thực lực của công ty.</w:t>
      </w:r>
    </w:p>
    <w:p>
      <w:pPr>
        <w:pStyle w:val="BodyText"/>
      </w:pPr>
      <w:r>
        <w:t xml:space="preserve">Chiêu thức rút củi đáy nồi của Cổ lão gia tử thật sự cũng không thể dao động căn cơ của công ty Hứa Thị, tuy Cổ lão giao thiệp quan hệ khắp nơi nhưng xưa nay thương nhân chỉ trục lợi, chỉ cần công ty Hứa Thị cho giá cao thì nguồn cung của phỉ thúy chất lượng kém là không thiếu, nhưng nguyên liệu phỉ thúy xa hoa thì cũng không phải những thương nhân kia có thể cung cấp, thứ này chỉ có thể quyết định từ việc mua phỉ thúy ở trong những trường hộp đổ thạch ở khắp nơi.</w:t>
      </w:r>
    </w:p>
    <w:p>
      <w:pPr>
        <w:pStyle w:val="BodyText"/>
      </w:pPr>
      <w:r>
        <w:t xml:space="preserve">Hứa Chấn Đông cũng không ngờ tiểu tử vừa rồi bị mình chế nhạo lại có thể mở ra một khối mao liêu chất lượng cao như vậy, điều này làm lão cực kỳ hối hận, sợ Trang Duệ sẽ từ chối ình báo giá, đây chính là nguyên nhân mà nãy giờ lão không lên tiếng ra giá.</w:t>
      </w:r>
    </w:p>
    <w:p>
      <w:pPr>
        <w:pStyle w:val="BodyText"/>
      </w:pPr>
      <w:r>
        <w:t xml:space="preserve">Nếu Trang Duệ hiểu được ý nghĩ của Hứa Chấn Đông thì sẽ càng thêm bực bội, tôi đây đang chờ ông lên giá, nhưng sau khi thấy ánh mắt của Hứa Chấn Đông thì hắn lại nở nụ cười.</w:t>
      </w:r>
    </w:p>
    <w:p>
      <w:pPr>
        <w:pStyle w:val="BodyText"/>
      </w:pPr>
      <w:r>
        <w:t xml:space="preserve">Thái độ của Trang Duệ làm cho Hứa Chấn Đông chợt chấn động, lúc này Trang Duệ trong mắt lão đã không còn là một tiểu tử không biết trời cao đất rộng, đã trở thành một thanh niên biết tiến thối và cực kỳ hứa hẹn. Vì vậy mà Hứa Chấn Đông không chút do dự lên tiếng:</w:t>
      </w:r>
    </w:p>
    <w:p>
      <w:pPr>
        <w:pStyle w:val="BodyText"/>
      </w:pPr>
      <w:r>
        <w:t xml:space="preserve">- Công ty châu báu Hứa Thị đưa giá hai mươi ba triệu.</w:t>
      </w:r>
    </w:p>
    <w:p>
      <w:pPr>
        <w:pStyle w:val="BodyText"/>
      </w:pPr>
      <w:r>
        <w:t xml:space="preserve">Hứa Chấn Đông sở dĩ hô tên của công ty, thứ nhất nói mình bắt buộc phải mua khối mao liêu kia, cũng đừng nên đối lập với mình, thực lực yếu hơn thì đừng kết oán. Thứ hai là lão cũng có giao hảo tốt với nhiều thương nhân ngọc khí, cũng muốn đối phương nể tình, sau này sẽ giúp nhau vào các trường hợp khác.</w:t>
      </w:r>
    </w:p>
    <w:p>
      <w:pPr>
        <w:pStyle w:val="BodyText"/>
      </w:pPr>
      <w:r>
        <w:t xml:space="preserve">- Công ty châu báu Hàn Thị cho giá hai mươi lăm triệu.</w:t>
      </w:r>
    </w:p>
    <w:p>
      <w:pPr>
        <w:pStyle w:val="BodyText"/>
      </w:pPr>
      <w:r>
        <w:t xml:space="preserve">Những công ty có thực lực cũng không phải chỉ là của Hứa Chấn Đông, ông chủ Hàn mập mạp kia là ông chủ của ông ty châu báu Hàn Thị, là Hàn Hạo Duy. Hiện tại các nguyên liệu phỉ thúy xa hoa là rất thiếu, bây giờ các công ty châu báu đều gặp khó khăn, vì vậy mà gặp được khối mao liêu tốt thì ông chủ Hàn sẽ chẳng thể nào dễ dàng bỏ qua như vậy.</w:t>
      </w:r>
    </w:p>
    <w:p>
      <w:pPr>
        <w:pStyle w:val="BodyText"/>
      </w:pPr>
      <w:r>
        <w:t xml:space="preserve">Tống Quân bên này thì lại hành quân lặng lẽ, hắn không phải kinh doanh ngọc khí, chỉ là mua hàng về sau này bán ra mà thôi. Hắn sẽ không ra tay, vì hắn tuy xem trọng thị trường phỉ thúy nhưng nếu đặt hết tài chính vào những khối mao liêu thì thật sự không phải lựa chọn sáng suốt.</w:t>
      </w:r>
    </w:p>
    <w:p>
      <w:pPr>
        <w:pStyle w:val="BodyText"/>
      </w:pPr>
      <w:r>
        <w:t xml:space="preserve">Lần này Tống Quân gom vài chục triệu để chuẩn bị thu mua mao liêu, vừa rồi hắn thấy khối mao liêu kia cũng định giá hơn ba chục triệu trở lên, tất nhiên hắn sẽ không ném nhiều tiền vào một khối mao liêu như vậy, dù sao cũng còn nhiều mao liêu thầm tiêu của nhiều quầy hàng khác chưa được xem xét.</w:t>
      </w:r>
    </w:p>
    <w:p>
      <w:pPr>
        <w:pStyle w:val="BodyText"/>
      </w:pPr>
      <w:r>
        <w:t xml:space="preserve">- Tiểu Hàn, lần trước các người đã thu mua được số lượng ngọc thạch xa xỉ bên Myanmar, bây giờ còn muốn cùng tôi cướp khối mao liêu này sao?</w:t>
      </w:r>
    </w:p>
    <w:p>
      <w:pPr>
        <w:pStyle w:val="BodyText"/>
      </w:pPr>
      <w:r>
        <w:t xml:space="preserve">Bây giờ mở miệng hét giá chỉ còn lại ông chủ Hàn và Hứa Chấn Đông.</w:t>
      </w:r>
    </w:p>
    <w:p>
      <w:pPr>
        <w:pStyle w:val="BodyText"/>
      </w:pPr>
      <w:r>
        <w:t xml:space="preserve">- Ông chủ Hứa, ngài là tiền bối, ngài cũng biết giá của thị trường, nhà tôi cũng không có lương tâm...</w:t>
      </w:r>
    </w:p>
    <w:p>
      <w:pPr>
        <w:pStyle w:val="BodyText"/>
      </w:pPr>
      <w:r>
        <w:t xml:space="preserve">Hàn Hạo Duy cũng không nhường bước, vì đổ thạch chính là mười chơi chín thua, nhìn quanh hội chợ cũng không có mấy lần cắt đá cho ra phỉ thúy, thậm chí cũng không có mao liêu nào tốt như thế này, ông chủ Hàn tất nhiên sẽ không chịu nhường.</w:t>
      </w:r>
    </w:p>
    <w:p>
      <w:pPr>
        <w:pStyle w:val="BodyText"/>
      </w:pPr>
      <w:r>
        <w:t xml:space="preserve">- Tốt, trẻ tuổi bốc đồng, tôi đây ra giá hai mươi bảy triệu.</w:t>
      </w:r>
    </w:p>
    <w:p>
      <w:pPr>
        <w:pStyle w:val="BodyText"/>
      </w:pPr>
      <w:r>
        <w:t xml:space="preserve">Hứa Chấn Đông cười ha hả, lại tăng lên hai triệu, đây cũng là thứ lão muốn nói với đối phương, đó là khối mao liêu kia bắt buộc phải về tay của công ty Hứa Thị.</w:t>
      </w:r>
    </w:p>
    <w:p>
      <w:pPr>
        <w:pStyle w:val="BodyText"/>
      </w:pPr>
      <w:r>
        <w:t xml:space="preserve">Ông chủ Hàn có chút do dự, dù sao thì khối mao liêu kia cũng không phải đã rõ ràng có phỉ thúy, tuy tính rủi ro không cao nhưng vẫn còn nguy hiểm, hai mươi bảy triệu không phải là giá thấp. Tất nhiên nếu biểu hiện của mao liêu là trong ngoài như nhau, như vậy vẫn có thể lời hơn con số hai mươi bảy triệu.</w:t>
      </w:r>
    </w:p>
    <w:p>
      <w:pPr>
        <w:pStyle w:val="BodyText"/>
      </w:pPr>
      <w:r>
        <w:t xml:space="preserve">- Hai mươi tám triệu.</w:t>
      </w:r>
    </w:p>
    <w:p>
      <w:pPr>
        <w:pStyle w:val="BodyText"/>
      </w:pPr>
      <w:r>
        <w:t xml:space="preserve">Ông chủ Hàn cắn răng, lại bỏ thêm một triệu, nhưng lúc này rõ ràng đã yếu thế hơn Hứa Chấn Đông.</w:t>
      </w:r>
    </w:p>
    <w:p>
      <w:pPr>
        <w:pStyle w:val="BodyText"/>
      </w:pPr>
      <w:r>
        <w:t xml:space="preserve">- Ba chục triệu.</w:t>
      </w:r>
    </w:p>
    <w:p>
      <w:pPr>
        <w:pStyle w:val="BodyText"/>
      </w:pPr>
      <w:r>
        <w:t xml:space="preserve">Hứa Chấn Đông cũng không nhường bước, ngay sau đó nâng giá lên hai triệu.</w:t>
      </w:r>
    </w:p>
    <w:p>
      <w:pPr>
        <w:pStyle w:val="BodyText"/>
      </w:pPr>
      <w:r>
        <w:t xml:space="preserve">- Trời ạ, khối mao liêu kia nhất định sẽ là quán quân của hội chợ mất.</w:t>
      </w:r>
    </w:p>
    <w:p>
      <w:pPr>
        <w:pStyle w:val="BodyText"/>
      </w:pPr>
      <w:r>
        <w:t xml:space="preserve">- Lạc đà chết đói vẫn lớn hơn ngựa, công ty châu báu Hứa Thị xem ra vẫn có thực lực.</w:t>
      </w:r>
    </w:p>
    <w:p>
      <w:pPr>
        <w:pStyle w:val="BodyText"/>
      </w:pPr>
      <w:r>
        <w:t xml:space="preserve">Vô tình mọi người vây quanh nghị luận rộn rã, tình huống này nếu nâng giá tốt sẽ không khác gì tuyên truyền cho công ty của mình.</w:t>
      </w:r>
    </w:p>
    <w:p>
      <w:pPr>
        <w:pStyle w:val="Compact"/>
      </w:pPr>
      <w:r>
        <w:br w:type="textWrapping"/>
      </w:r>
      <w:r>
        <w:br w:type="textWrapping"/>
      </w:r>
    </w:p>
    <w:p>
      <w:pPr>
        <w:pStyle w:val="Heading2"/>
      </w:pPr>
      <w:bookmarkStart w:id="223" w:name="chương-2-01-tảng-đá-điên-cuồng11."/>
      <w:bookmarkEnd w:id="223"/>
      <w:r>
        <w:t xml:space="preserve">201. Chương 2 01: Tảng Đá Điên Cuồng(11).</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201: Tảng đá điên cuồng(11).</w:t>
      </w:r>
    </w:p>
    <w:p>
      <w:pPr>
        <w:pStyle w:val="BodyText"/>
      </w:pPr>
      <w:r>
        <w:t xml:space="preserve">Dịch: Masta4ever</w:t>
      </w:r>
    </w:p>
    <w:p>
      <w:pPr>
        <w:pStyle w:val="BodyText"/>
      </w:pPr>
      <w:r>
        <w:t xml:space="preserve">Nguồn: Nhóm dịch Tepga</w:t>
      </w:r>
    </w:p>
    <w:p>
      <w:pPr>
        <w:pStyle w:val="BodyText"/>
      </w:pPr>
      <w:r>
        <w:t xml:space="preserve">- Ba chục triệu.</w:t>
      </w:r>
    </w:p>
    <w:p>
      <w:pPr>
        <w:pStyle w:val="BodyText"/>
      </w:pPr>
      <w:r>
        <w:t xml:space="preserve">Khi Hứa Chấn Đông hô lên những chữ như vậy thì tất cả mọi người đều phải hít vào một hơi thật sâu.</w:t>
      </w:r>
    </w:p>
    <w:p>
      <w:pPr>
        <w:pStyle w:val="BodyText"/>
      </w:pPr>
      <w:r>
        <w:t xml:space="preserve">Ba chục triệu để mua phỉ thúy cũng không có nhiều, hơn nữa hôm nay còn là ngày đầu tiên của hội chợ đấu giá phỉ thúy, phải biết rằng mao liêu quán quân của hội chợ lần trước chỉ có giá ba chục triệu, bây giờ Hứa Chấn Đông hô giá thật sự đã có thể đạt đến mức giá của mao liêu quán quân trước kia.</w:t>
      </w:r>
    </w:p>
    <w:p>
      <w:pPr>
        <w:pStyle w:val="BodyText"/>
      </w:pPr>
      <w:r>
        <w:t xml:space="preserve">Lúc này ông chủ Hàn thật sự có chút do dự, Hứa Chấn Đông hô giá như vậy đã vượt qua mức quy định của hắn. Giống như những gì Hứa Chấn Đông đã nói trước đó, hai tháng trước công ty của hắn đã đổ thạch thắng ở Myanmar, lạ mua hai khối mao liêu thầm tiêu, đánh cuộc thắng một khối, nếu nói rõ ràng ra thì lúc này công ty của hắn cũng không thiếu phỉ thúy xa hoa.</w:t>
      </w:r>
    </w:p>
    <w:p>
      <w:pPr>
        <w:pStyle w:val="BodyText"/>
      </w:pPr>
      <w:r>
        <w:t xml:space="preserve">Nhưng đồng hành là oan gia có thể áp dụng cho nghề ngọc khí này, nếu có thể thu vào một nguyên liệu phỉ thúy xa hoa thì sẽ có ý nghĩa là thiếu một đối thủ cảnh tranh trên thị trường vật phẩm xa hoa, hơn nữa bây giờ chỉ là tranh chấp giữa hai bên, nếu như tỏ ra yếu thế thì sau này sẽ có ảnh hưởng đến danh dự công ty, tói thiểu cũng sẽ bị người ta nói rằng mình không đủ thực lực.</w:t>
      </w:r>
    </w:p>
    <w:p>
      <w:pPr>
        <w:pStyle w:val="BodyText"/>
      </w:pPr>
      <w:r>
        <w:t xml:space="preserve">- Thế nào? Tiểu Hàn, các người đã tạo ra nhiều danh tiếng ở Myanmar, vì vậy khối mao liêu kia để lại cho tôi đi.</w:t>
      </w:r>
    </w:p>
    <w:p>
      <w:pPr>
        <w:pStyle w:val="BodyText"/>
      </w:pPr>
      <w:r>
        <w:t xml:space="preserve">Hứa Chấn Đông thấy ông chủ Hàn đã do dự khá lâu mà không lên tiếng, vì vậy đắc chí nói.</w:t>
      </w:r>
    </w:p>
    <w:p>
      <w:pPr>
        <w:pStyle w:val="BodyText"/>
      </w:pPr>
      <w:r>
        <w:t xml:space="preserve">Hứa Chấn Đông sở dĩ hô giá cao như vậy cũng chính là muốn giải tỏa khó khăn khan hiếm nguyên liệu phỉ thúy xa hoa cho công ty, thứ hai là vài tháng trước bọn họ đến Myanmar và quay về tay không, danh dự công ty cũng bị ảnh hưởng rất lớn. Lão muốn nhân cơ hội này để phô bày thực lực của công ty châu báu Hứa Thị.</w:t>
      </w:r>
    </w:p>
    <w:p>
      <w:pPr>
        <w:pStyle w:val="BodyText"/>
      </w:pPr>
      <w:r>
        <w:t xml:space="preserve">Trên đầu Hàn Hạo Duy đã toát ra những giọt mồ hôi như hạt đậu, chiếc khăn trên tay đã có thể vắt ra nước, một là vì thời tiết quá nóng, hai là vì bị Hứa Chấn Đông ép bức. Hắn muốn hô giá nhưng lại sợ mình phát sinh sai lầm và hối hận không kịp.</w:t>
      </w:r>
    </w:p>
    <w:p>
      <w:pPr>
        <w:pStyle w:val="BodyText"/>
      </w:pPr>
      <w:r>
        <w:t xml:space="preserve">- Ba mươi triệu năm trăm ngàn.</w:t>
      </w:r>
    </w:p>
    <w:p>
      <w:pPr>
        <w:pStyle w:val="BodyText"/>
      </w:pPr>
      <w:r>
        <w:t xml:space="preserve">Hàn Hạo Duy hầu như dùng từng chữ để nói ra giá tiền, lúc này gương mặt trắng nõn cũng trở nên đỏ rực, khăn mặt trên tay phải cũng bị bóp lại nhỏ nước xuống đất.</w:t>
      </w:r>
    </w:p>
    <w:p>
      <w:pPr>
        <w:pStyle w:val="BodyText"/>
      </w:pPr>
      <w:r>
        <w:t xml:space="preserve">Đám người xung quanh lại trở nên sôi trào, năm ngoái viên mao liêu thầm tiêu có giá cả cao nhất là ba mươi triệu, thể tích của nó cũng không lớn, chỉ hơn mười kilogam. Nhưng lúc này lại có một công ty châu báu trả giá ba mươi một triệu ột khối mao liêu, năm nay thầm tiêu chưa mở đấu giá nhưng đã phá vỡ mức giá cao nhất của năm trước, tất nhiên ai cũng bất ngờ.</w:t>
      </w:r>
    </w:p>
    <w:p>
      <w:pPr>
        <w:pStyle w:val="BodyText"/>
      </w:pPr>
      <w:r>
        <w:t xml:space="preserve">Bây giờ người do dự lại là Hứa Chấn Đông, tuy vừa rồi lão tỏ ra bình tĩnh như nước chảy mây trôi nhưng thật sự cũng chịu áp lực rất lớn, vì dù sao thì lão và thầy Triệu cũng đã có tính toán, cho rằng giá cả của khối mao liêu kia trên dưới ba chục triệu là tốt, nếu mua với giá như vậy thì chắc chắn sẽ không phải bồi tường tiền, nhưng cũng thật sự không thể nào nói chính xác cho được.</w:t>
      </w:r>
    </w:p>
    <w:p>
      <w:pPr>
        <w:pStyle w:val="BodyText"/>
      </w:pPr>
      <w:r>
        <w:t xml:space="preserve">Hứa Chấn Đông hô giá ba chục triêu thì thật sự cũng có ý nghĩ dùng tiền để quảng cáo, cũng tràn đầy tự tin là cái giá này cũng có thể làm cho Hàn Hạo Duy bị sợ mà dọa lui, nhưng làm hắn không ngờ chính là Hàn Hạo Duy lại cố gắng chơi đến cùng, vì vậy mà Hứa Chấn Đông cũng bắt đầu do dự.</w:t>
      </w:r>
    </w:p>
    <w:p>
      <w:pPr>
        <w:pStyle w:val="BodyText"/>
      </w:pPr>
      <w:r>
        <w:t xml:space="preserve">Nhưng lúc này Hứa Chấn Đông thật sự cảm thấy đâm lao phải theo lao, vừa rồi biểu hiện có chút cường thế, bây giờ nếu bỏ qua thì sự việc truyền ra ngoài, chỉ sợ người trong ngành ngọc khí sẽ cười mình thối mặt.</w:t>
      </w:r>
    </w:p>
    <w:p>
      <w:pPr>
        <w:pStyle w:val="BodyText"/>
      </w:pPr>
      <w:r>
        <w:t xml:space="preserve">- Ý kiến của các người thế nào?</w:t>
      </w:r>
    </w:p>
    <w:p>
      <w:pPr>
        <w:pStyle w:val="BodyText"/>
      </w:pPr>
      <w:r>
        <w:t xml:space="preserve">Hứa Chấn Đông hỏi thầy Triệu và Hứa Vĩ ở bên cạnh, dù lão là một gia trưởng cường thế nhưng lúc này cũng thật sự là khó thể quyết định. Dù sao những năm gần đây công ty châu báu Hứa Thị cũng không phát triển tốt, tài chính cũng không đủ, hơn ba chục triệu đối với bọn họ cũng đã coi như chiếm một nửa vốn lưu động của công ty rồi.</w:t>
      </w:r>
    </w:p>
    <w:p>
      <w:pPr>
        <w:pStyle w:val="BodyText"/>
      </w:pPr>
      <w:r>
        <w:t xml:space="preserve">- Bác trai, tiểu tử họ Trang này có vận may rất tà dị, trước đó ở Nam Kinh hắn mở lớp mao liêu đầu tiên chỉ có giá ba triệu rưỡi, nhưng sau khi mở ra rõ ràng thì lại đẩy lên vài chục triệu...</w:t>
      </w:r>
    </w:p>
    <w:p>
      <w:pPr>
        <w:pStyle w:val="BodyText"/>
      </w:pPr>
      <w:r>
        <w:t xml:space="preserve">Hứa Vĩ tuy không hợp với Trang Duệ, cũng không muốn Trang Duệ kiếm được tiền, nhưng hắn cũng biết tình huống của công ty gần đây không tốt, rất khó coi, thiếu phỉ thúy xa hoa, vì vậy mà lúc này phải nhất quyết mua lại khối mao liêu này.</w:t>
      </w:r>
    </w:p>
    <w:p>
      <w:pPr>
        <w:pStyle w:val="BodyText"/>
      </w:pPr>
      <w:r>
        <w:t xml:space="preserve">- Nhìn vào biểu hiện của khối mao liêu kia thì giống như có thể lấy ra phỉ thúy có giá hơn ba chục triệu, vấn đề này là khá lớn, nhưng nếu giá vượt qua mức này, cũng khó nói.</w:t>
      </w:r>
    </w:p>
    <w:p>
      <w:pPr>
        <w:pStyle w:val="BodyText"/>
      </w:pPr>
      <w:r>
        <w:t xml:space="preserve">Thầy Triệu nói ra lời đề nghị rất đúng trọng tâm, quyền lựa chọn là của Hứa Chấn Đông.</w:t>
      </w:r>
    </w:p>
    <w:p>
      <w:pPr>
        <w:pStyle w:val="BodyText"/>
      </w:pPr>
      <w:r>
        <w:t xml:space="preserve">Nếu Trang Duệ nghe và hiểu thì chắc chắn sẽ cười đến rụng răng, khối mao liêu của Lưu Xuyên sở dĩ được mở lấy phỉ thúy ra cũng vì hắn cố ý, bên trong có phỉ thúy thì tất nhiên phải lấy ra, bán đi với giá trị cao nhất. Nếu khối mao liêu này có phỉ thúy lớn như vậy, giống như những biểu hiện của hai mặt hai bên, Trang Duệ sẽ không lấy ra bán, sẽ lấy phỉ thúy ra từ lâu rồi.</w:t>
      </w:r>
    </w:p>
    <w:p>
      <w:pPr>
        <w:pStyle w:val="BodyText"/>
      </w:pPr>
      <w:r>
        <w:t xml:space="preserve">Còn câu nói phỉ thúy bên trong có giá ba chục triệu của thầy Triệu kia cũng càng sai, mao liêu này bên trong chỉ có một tầng phỉ thúy khoảng ba centimet, nếu có thể làm ra những món trang sức có giá ba triệu thì thật sự là thắp nhang rồi.</w:t>
      </w:r>
    </w:p>
    <w:p>
      <w:pPr>
        <w:pStyle w:val="BodyText"/>
      </w:pPr>
      <w:r>
        <w:t xml:space="preserve">- Ba mươi mốt triệu.</w:t>
      </w:r>
    </w:p>
    <w:p>
      <w:pPr>
        <w:pStyle w:val="BodyText"/>
      </w:pPr>
      <w:r>
        <w:t xml:space="preserve">Hứa Chấn Đông hầu như là cắn răng hô giá, nếu nắm bắt được khối mao liêu kia thì coi như vài tháng sau công ty sẽ không mất đi nguồn hàng trang sức xa hoa, điều này đối với một công ty có danh dự là cực kỳ quan trọng.</w:t>
      </w:r>
    </w:p>
    <w:p>
      <w:pPr>
        <w:pStyle w:val="BodyText"/>
      </w:pPr>
      <w:r>
        <w:t xml:space="preserve">- Để tôi xem lại khối mao liêu này.</w:t>
      </w:r>
    </w:p>
    <w:p>
      <w:pPr>
        <w:pStyle w:val="BodyText"/>
      </w:pPr>
      <w:r>
        <w:t xml:space="preserve">Ông chủ Hàn thật sự khó thể nào chịu được, hắn lên tiếng với Trang Duệ, sau đó ngồi xổm xuống cẩn thận quan sát. Lúc này hắn thật sự hận mình không có cặp mắt xuyên thấu, có thể nhìn ra phỉ thúy ở bên trong.</w:t>
      </w:r>
    </w:p>
    <w:p>
      <w:pPr>
        <w:pStyle w:val="BodyText"/>
      </w:pPr>
      <w:r>
        <w:t xml:space="preserve">- Cổ lão gia tử đến, mọi người nhường đường một chút.</w:t>
      </w:r>
    </w:p>
    <w:p>
      <w:pPr>
        <w:pStyle w:val="BodyText"/>
      </w:pPr>
      <w:r>
        <w:t xml:space="preserve">Những chuyện xảy ra ở quầy hàng của Dương Hạo thật sự kinh động phía chính quyền tổ chức hội chợ Bình Châu, là hiệp hội ngọc thạch Bình Châu.</w:t>
      </w:r>
    </w:p>
    <w:p>
      <w:pPr>
        <w:pStyle w:val="BodyText"/>
      </w:pPr>
      <w:r>
        <w:t xml:space="preserve">Được nhóm quan viên vây quanh cùng đi đến, Cổ lão gia tử đi xuyên qua đám người, đi đến trung tâm. Sau khi liếc mắt thấy Trang Duệ thì không khỏi ngây ra, lão chỉ nghe nói chỗ này có mao liêu được trả giá hơn ba chục triệu, vì vậy mới chạy đến xem, cũng không ngờ gặp Trang Duệ ở đây.</w:t>
      </w:r>
    </w:p>
    <w:p>
      <w:pPr>
        <w:pStyle w:val="BodyText"/>
      </w:pPr>
      <w:r>
        <w:t xml:space="preserve">- Trang Duệ, đây là mao liêu của cậu sao?</w:t>
      </w:r>
    </w:p>
    <w:p>
      <w:pPr>
        <w:pStyle w:val="BodyText"/>
      </w:pPr>
      <w:r>
        <w:t xml:space="preserve">Khi thấy nhóm Dương Vĩ vây quanh Trang Duệ, Cổ lão gia tử dùng giọng chần chừ hỏi.</w:t>
      </w:r>
    </w:p>
    <w:p>
      <w:pPr>
        <w:pStyle w:val="BodyText"/>
      </w:pPr>
      <w:r>
        <w:t xml:space="preserve">- Hì hì, bác Cổ, vài ngày trước cháu và anh Tống đi nhìn hàng lậu, mua được một khối mao liêu, hôm nay cắt ra, không ngờ lại là đổ ra sắc xanh, may mắn, tất cả chỉ là may mắn.</w:t>
      </w:r>
    </w:p>
    <w:p>
      <w:pPr>
        <w:pStyle w:val="BodyText"/>
      </w:pPr>
      <w:r>
        <w:t xml:space="preserve">Trang Duệ cười hì hì gật đầu thừa nhận khối mao liêu là của mình.</w:t>
      </w:r>
    </w:p>
    <w:p>
      <w:pPr>
        <w:pStyle w:val="BodyText"/>
      </w:pPr>
      <w:r>
        <w:t xml:space="preserve">Cổ lão gia tử trừng mắt nhìn Trang Duệ một lúc lâu, mãi đến khi Trang Duệ có chút sợ hãi thì mới mở miệng nói:</w:t>
      </w:r>
    </w:p>
    <w:p>
      <w:pPr>
        <w:pStyle w:val="BodyText"/>
      </w:pPr>
      <w:r>
        <w:t xml:space="preserve">- Tôi chơi ngọc thạch được bốn mươi năm, cũng đã nửa đời người chạy trong vòng quan hệ của giới ngọc thạch, nhưng những người có vận may như cậu thì chưa từng được gặp qua. Tôi đã hiểu vì sao Phật sống lại tặng cho cậu chuỗi hạt thiên châu, thì ra cậu vốn là người có phúc duyên thâm hậu.</w:t>
      </w:r>
    </w:p>
    <w:p>
      <w:pPr>
        <w:pStyle w:val="BodyText"/>
      </w:pPr>
      <w:r>
        <w:t xml:space="preserve">- Ha ha, lão gia tử, cũng là ngài dạy bảo tốt.</w:t>
      </w:r>
    </w:p>
    <w:p>
      <w:pPr>
        <w:pStyle w:val="BodyText"/>
      </w:pPr>
      <w:r>
        <w:t xml:space="preserve">- Thúi lắm, hai ngày qua tôi dạy cậu được cái gì? Được rồi, đừng chiếm tiện nghi còn khoe mẽ, tôi đến xem khối mao liêu của cậu là thế nào.</w:t>
      </w:r>
    </w:p>
    <w:p>
      <w:pPr>
        <w:pStyle w:val="BodyText"/>
      </w:pPr>
      <w:r>
        <w:t xml:space="preserve">Cổ lão gia tử khoát tay áo dở khóc dở cười, vai ngày qua Trang Duệ thật sự đã thỉnh giáo lão không ít tri thức về ngọc thạch, nhưng những kiến thức kia thật sự không có chút liên quan đến phương diện đổ thạch.</w:t>
      </w:r>
    </w:p>
    <w:p>
      <w:pPr>
        <w:pStyle w:val="BodyText"/>
      </w:pPr>
      <w:r>
        <w:t xml:space="preserve">Ông chủ Hàn thấy Cổ lão gia tử đi đến thì cũng vội vàng dịch người, dùng ánh mắt chờ mong nhìn Cổ lão, hy vọng có thể từ miệng đối phương để biết được chút tin tức hữu dụng, để quyết định có nên mua khối mao liêu này hay không?</w:t>
      </w:r>
    </w:p>
    <w:p>
      <w:pPr>
        <w:pStyle w:val="BodyText"/>
      </w:pPr>
      <w:r>
        <w:t xml:space="preserve">Nhưng biểu hiện của Cổ lão gia tử lại làm cho Hàn Hạo Duy phải thất vọng, sau khi quan sát bảy phút thì Cổ lão đi đến bên cạnh Trang Duệ, cũng không nói ra bất kỳ lời bình phẩm nào.</w:t>
      </w:r>
    </w:p>
    <w:p>
      <w:pPr>
        <w:pStyle w:val="BodyText"/>
      </w:pPr>
      <w:r>
        <w:t xml:space="preserve">- Cổ lão, ngài cũng nên nói vài lời chứ, đã có người trả giá hơn ba mươi triệu, rốt cuộc có đáng giá không?</w:t>
      </w:r>
    </w:p>
    <w:p>
      <w:pPr>
        <w:pStyle w:val="BodyText"/>
      </w:pPr>
      <w:r>
        <w:t xml:space="preserve">- Đúng vậy, Cổ lão, cho chúng tôi một câu nhận xét xem thế nào?</w:t>
      </w:r>
    </w:p>
    <w:p>
      <w:pPr>
        <w:pStyle w:val="BodyText"/>
      </w:pPr>
      <w:r>
        <w:t xml:space="preserve">Không cần Hàn Hạo Duy phải mở miệng, cuối cùng trong đám người cũng có kẻ hô lên.</w:t>
      </w:r>
    </w:p>
    <w:p>
      <w:pPr>
        <w:pStyle w:val="BodyText"/>
      </w:pPr>
      <w:r>
        <w:t xml:space="preserve">- Tất cả mọi người đều ở trong giới ngọc khí, đổ thạch luôn là như thế này, xem cửa sổ, xem lớp cắt, bây giờ biểu hiện của hai cửa sổ kia thế nào thì tôi đây cũng không nhiều lời, nhưng muốn có được phỉ thúy hay không thì còn phải xem vào vận may của mỗi người.</w:t>
      </w:r>
    </w:p>
    <w:p>
      <w:pPr>
        <w:pStyle w:val="BodyText"/>
      </w:pPr>
      <w:r>
        <w:t xml:space="preserve">- Nhưng đứa cháu này của tôi thật sự có vận may không tệ, hai tháng trước đã bỏ ra một khối phỉ thúy băng lục, nhỏ hơn khối mao liêu này, lúc đó bán ra với giá hai chục triệu. Còn khối mao liêu này, bên trong có phỉ thúy nguyên vẹn hay không, chỉ cần nhìn vào màu sắc bên ngoài cũng không đủ, cần phải xem xét vào vận may.</w:t>
      </w:r>
    </w:p>
    <w:p>
      <w:pPr>
        <w:pStyle w:val="BodyText"/>
      </w:pPr>
      <w:r>
        <w:t xml:space="preserve">Cổ lão gia tử mở miệng nói một lúc lâu nhưng cũng như không nói gì, cũng không cho ra chút đánh giá nào với những biểu hiện của mao liêu, chỉ nói đến hai chữ vận may. Nhưng những người ở chung quanh đều thấy được Cổ lão gia tử rất coi trọng vận may của Trang Duệ.</w:t>
      </w:r>
    </w:p>
    <w:p>
      <w:pPr>
        <w:pStyle w:val="BodyText"/>
      </w:pPr>
      <w:r>
        <w:t xml:space="preserve">- Được, chỉ bằng những lời này của Cổ lão gia tử, tôi tăng thêm năm trăm ngàn, ba mươi mốt triệu năm trăm ngàn...</w:t>
      </w:r>
    </w:p>
    <w:p>
      <w:pPr>
        <w:pStyle w:val="BodyText"/>
      </w:pPr>
      <w:r>
        <w:t xml:space="preserve">Sau khi nghe được lời của Cổ lão gia tử thì Hàn Hạo Duy giống như có được khích lệ lớn, hắn lại ném ra một cái giá mới, đồng thời cũng muốn nhận lấy danh hiệu đệ nhất mao liêu ở hội chợ Bình Châu lần này.</w:t>
      </w:r>
    </w:p>
    <w:p>
      <w:pPr>
        <w:pStyle w:val="BodyText"/>
      </w:pPr>
      <w:r>
        <w:t xml:space="preserve">Vì vậy mà lúc này ánh mắt của mọi người lại chuyển lên đám người Hứa Chấn Đông.</w:t>
      </w:r>
    </w:p>
    <w:p>
      <w:pPr>
        <w:pStyle w:val="BodyText"/>
      </w:pPr>
      <w:r>
        <w:t xml:space="preserve">Hôm nay thật sự làm cho người ta mở rộng tầm mắt, đổ thạch phóng đại, hai gấu tranh chấp không ai nhường ai, giá cả liên tục tăng lên, thật sự làm cho người ta sinh ra cảm giác kinh tâm động phách.</w:t>
      </w:r>
    </w:p>
    <w:p>
      <w:pPr>
        <w:pStyle w:val="BodyText"/>
      </w:pPr>
      <w:r>
        <w:t xml:space="preserve">- Ông chủ Hàn, mượn một bước để nói chuyện...</w:t>
      </w:r>
    </w:p>
    <w:p>
      <w:pPr>
        <w:pStyle w:val="BodyText"/>
      </w:pPr>
      <w:r>
        <w:t xml:space="preserve">Hứa Chấn Đông khi còn đang tính toán được mất thì Lão Tứ vốn ở bên cạnh Trang Duệ chợ đi đến sau lưng khẽ vỗ vai Hàn Hạo Duy, sau đó nói vài câu bên tai của Hàn Hạo Duy.</w:t>
      </w:r>
    </w:p>
    <w:p>
      <w:pPr>
        <w:pStyle w:val="BodyText"/>
      </w:pPr>
      <w:r>
        <w:t xml:space="preserve">Lúc bắt đầu thì vẻ mặt Hàn Hạo Duy có chút khó coi, ánh mắt liên tục nhìn về phía Hứa Vĩ bên cạnh Hứa Chấn Đông, nhưng sau khi Lão Tứ nói xong thì vẻ mặt hắn dần chuyển thành tốt đẹp, vì vậy mà chậm rãi gật đầu.</w:t>
      </w:r>
    </w:p>
    <w:p>
      <w:pPr>
        <w:pStyle w:val="BodyText"/>
      </w:pPr>
      <w:r>
        <w:t xml:space="preserve">Lúc này Hứa Chấn Đông lại tiếp tục báo giá:</w:t>
      </w:r>
    </w:p>
    <w:p>
      <w:pPr>
        <w:pStyle w:val="BodyText"/>
      </w:pPr>
      <w:r>
        <w:t xml:space="preserve">- Ba mươi ba triệu ba trăm ngàn...</w:t>
      </w:r>
    </w:p>
    <w:p>
      <w:pPr>
        <w:pStyle w:val="BodyText"/>
      </w:pPr>
      <w:r>
        <w:t xml:space="preserve">Nãy giờ giá cơ sở để nâng lên là năm trăm ngàn, lúc này Hứa Chấn Đông bỏ ra thêm một triệu tám trăm ngàn, xem như Hứa Chấn Đông muốn làm một lần cho xong.</w:t>
      </w:r>
    </w:p>
    <w:p>
      <w:pPr>
        <w:pStyle w:val="BodyText"/>
      </w:pPr>
      <w:r>
        <w:t xml:space="preserve">Hứa Chấn Đông cũng bất đắc dĩ mới cho ra cái giá này, Cổ lão gia tử tuy không nói xem trọng khối mao liêu kia, nhưng ý nghĩa lời nói của đối phương thì ai cũng có thể nghe rõ, vẫn là ủng hộ đứa cháu của mình. Nếu như mình không cho ra cái giá rung động, như vậy chỉ sợ tên họ Hàn kia sẽ tiếp tục dây dưa không rõ.</w:t>
      </w:r>
    </w:p>
    <w:p>
      <w:pPr>
        <w:pStyle w:val="BodyText"/>
      </w:pPr>
      <w:r>
        <w:t xml:space="preserve">Hứa Chấn Đông cảm thấy sách lược của mình khá hiệu quả, lúc này Hàn Hạo Duy giống như bị tình thế bắt buộc, hai mắt khép hờ, giống như đang suy tư điều gì đó.</w:t>
      </w:r>
    </w:p>
    <w:p>
      <w:pPr>
        <w:pStyle w:val="BodyText"/>
      </w:pPr>
      <w:r>
        <w:t xml:space="preserve">- Cậu Hàn, thế nào, suy nghĩ kỹ chưa, tôi thấy lần này cậu nên nể tình ông lão tôi một lần, lần sau Hứa Chấn Đông tôi sẽ báo đáp.</w:t>
      </w:r>
    </w:p>
    <w:p>
      <w:pPr>
        <w:pStyle w:val="BodyText"/>
      </w:pPr>
      <w:r>
        <w:t xml:space="preserve">Hứa Chấn Đông bây giờ cũng thật sự rất sợ báo giá khối mao liêu kia, hắn cũng sợ tên họ Hàn kia liều lĩnh đến tranh đoạt, vì vậy mà trong lời nói có mang theo chút hương vị cầu khẩn, Tiểu Hàn trước đó đã trở thành cậu Hàn.</w:t>
      </w:r>
    </w:p>
    <w:p>
      <w:pPr>
        <w:pStyle w:val="BodyText"/>
      </w:pPr>
      <w:r>
        <w:t xml:space="preserve">Hàn Hạo Duy nghe thấy Hứa Chấn Đông nói như vậy thì giống như có quyết định gì đó, vì vậy mà cặp mắt híp lại đã mở ra, hắn nhìn Hứa Chấn Đông rồi nói:</w:t>
      </w:r>
    </w:p>
    <w:p>
      <w:pPr>
        <w:pStyle w:val="BodyText"/>
      </w:pPr>
      <w:r>
        <w:t xml:space="preserve">- Ông chủ Hứa quyết đoán như vậy thì vãn bối cũng sinh ra mặc cảm, khối mao liêu này thuộc về công ty châu báu Hứa Thị.</w:t>
      </w:r>
    </w:p>
    <w:p>
      <w:pPr>
        <w:pStyle w:val="BodyText"/>
      </w:pPr>
      <w:r>
        <w:t xml:space="preserve">Hàn Hạo Duy làm người khá sảng khoái, lúc này đã nhượng bộ thì nói ra tên của công ty châu báu Hứa Thị, những câu nói của hắn thật sự làm cho Hứa Chấn Đông nghe được và cảm thấy rất thoải mái, vẻ mặt rất vui sướng.</w:t>
      </w:r>
    </w:p>
    <w:p>
      <w:pPr>
        <w:pStyle w:val="BodyText"/>
      </w:pPr>
      <w:r>
        <w:t xml:space="preserve">Hứa Chấn Đông sợ đêm dài lắm mộng, mao liêu chưa đến tay thì biết đâu nửa đường sẽ xuất hiện Trình Giảo Kim, vì vậy Hàn Hạo Duy ở bên kia vừa rút lui thì lão đã nhanh chóng nói với Trang Duệ:</w:t>
      </w:r>
    </w:p>
    <w:p>
      <w:pPr>
        <w:pStyle w:val="BodyText"/>
      </w:pPr>
      <w:r>
        <w:t xml:space="preserve">- Ông chủ Trang thật sự là quá may mắn, một khối mao liêu lại có thể làm cho ông lão tôi bỏ ra số tiền lớn. Thế nào, ông chủ Trang, chúng ta bây giờ đi quyết toán sổ sách được chưa?</w:t>
      </w:r>
    </w:p>
    <w:p>
      <w:pPr>
        <w:pStyle w:val="BodyText"/>
      </w:pPr>
      <w:r>
        <w:t xml:space="preserve">- Ông chủ Hứa cũng không chịu thiệt, trải qua sự kiện hôm nay thì còn ai dám xem thường công ty châu báu Hứa Thị, coi như là hai bên cùng vui, hai bên cùng vui.</w:t>
      </w:r>
    </w:p>
    <w:p>
      <w:pPr>
        <w:pStyle w:val="BodyText"/>
      </w:pPr>
      <w:r>
        <w:t xml:space="preserve">Trang Duệ cười ha hả đồng ý, lời nói của hắn giống như rất thuận miệng, giống như trước nay hắn chưa từng có bất kỳ chuyện gì không vui với Hứa Vĩ vậy.</w:t>
      </w:r>
    </w:p>
    <w:p>
      <w:pPr>
        <w:pStyle w:val="BodyText"/>
      </w:pPr>
      <w:r>
        <w:t xml:space="preserve">Hứa Chấn Đông nghe được lời của Trang Duệ thì cũng cười phá lên ha hả, những lời này của Trang Duệ thật sự nói đến đúng chỗ ngứa của lão. Chuyện chọn mua mao liêu chỉ là một vấn đề, lão cho ra giá cao để giành lấy giải quán quân mao liêu, như vậy cũng có tác dụng quảng cáo thương hiệu của công ty Hứa Thị.</w:t>
      </w:r>
    </w:p>
    <w:p>
      <w:pPr>
        <w:pStyle w:val="BodyText"/>
      </w:pPr>
      <w:r>
        <w:t xml:space="preserve">Lúc này Trang Duệ cũng có ấn tượng tốt trong mắt Hứa Chấn Đông, nếu bên cạnh không có nhiều người thì lão sẽ muốn dạy bảo Hứa Vĩ một phen, vì Trang Duệ có biểu hiện rất lễ phép, cũng không phải là hình tượng xấu xa như trong lời của Hứa Vĩ.</w:t>
      </w:r>
    </w:p>
    <w:p>
      <w:pPr>
        <w:pStyle w:val="BodyText"/>
      </w:pPr>
      <w:r>
        <w:t xml:space="preserve">Trang Duệ và Hứa Chấn Đông sau khi làm xong thủ tục mua bán thì đi ra tiến hành chuyển khoản, tài sản của Trang Duệ đã tăng từ chín triệu lên hơn bốn chục triệu, dù lúc đấu giá mao liêu này hắn đã có chuẩn bị tâm lý, nhưng sau khi tiền đến tay thì vẫn nhịn không được phải kích động.</w:t>
      </w:r>
    </w:p>
    <w:p>
      <w:pPr>
        <w:pStyle w:val="BodyText"/>
      </w:pPr>
      <w:r>
        <w:t xml:space="preserve">Sau khi thanh toán tiền xong thì Hứa Chấn Đông tìm người dọn khối mao liêu đi, điều làm cho người ta khó hiểu chính là ông chủ Hàn cũng đi theo phía sau giống như có chuyện gì đó cần chứng thực.</w:t>
      </w:r>
    </w:p>
    <w:p>
      <w:pPr>
        <w:pStyle w:val="BodyText"/>
      </w:pPr>
      <w:r>
        <w:t xml:space="preserve">Nhóm Trang Duệ lại kéo về lều của Dương Hạo, lúc này Dương Hạo đã gọi quán cơm bên ngoài không ít món ăn, không phải muốn mời Trang Duệ dùng cơm, tất nhiên Cổ lão gia tử, Tống Quân và tên mập họ Mã cũng có nơi khác để đi, cũng không dùng cơm ở chỗ này.</w:t>
      </w:r>
    </w:p>
    <w:p>
      <w:pPr>
        <w:pStyle w:val="BodyText"/>
      </w:pPr>
      <w:r>
        <w:t xml:space="preserve">- Này, bằng hữu, có chuyện gì không?</w:t>
      </w:r>
    </w:p>
    <w:p>
      <w:pPr>
        <w:pStyle w:val="BodyText"/>
      </w:pPr>
      <w:r>
        <w:t xml:space="preserve">Dương Hạo thấy một người thanh niên còn đứng trước máy cắt đá, người này hơn hai mươi, mặt tròn, khá mập, trong tay còn cầm điện thoại.</w:t>
      </w:r>
    </w:p>
    <w:p>
      <w:pPr>
        <w:pStyle w:val="BodyText"/>
      </w:pPr>
      <w:r>
        <w:t xml:space="preserve">- À, không có gì, không có gì.</w:t>
      </w:r>
    </w:p>
    <w:p>
      <w:pPr>
        <w:pStyle w:val="BodyText"/>
      </w:pPr>
      <w:r>
        <w:t xml:space="preserve">Người thanh niên giống như còn chưa tỉnh táo khỏi tình huống kinh tâm động phách, sau khi trả lời Dương Hạo thì xoay người bỏ đi.</w:t>
      </w:r>
    </w:p>
    <w:p>
      <w:pPr>
        <w:pStyle w:val="Compact"/>
      </w:pPr>
      <w:r>
        <w:t xml:space="preserve">Đám người Trang Duệ cũng không ngờ vài năm sau có một bộ phim "tảng đá điên cuồng" được chế tác từ trong tay người thanh niên kia.</w:t>
      </w:r>
      <w:r>
        <w:br w:type="textWrapping"/>
      </w:r>
      <w:r>
        <w:br w:type="textWrapping"/>
      </w:r>
    </w:p>
    <w:p>
      <w:pPr>
        <w:pStyle w:val="Heading2"/>
      </w:pPr>
      <w:bookmarkStart w:id="224" w:name="chương-2-02-cũng-có-kẻ-làm-giả-trong-đổ-thạch."/>
      <w:bookmarkEnd w:id="224"/>
      <w:r>
        <w:t xml:space="preserve">202. Chương 2 02: Cũng Có Kẻ Làm Giả Trong Đổ Thạch.</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202: Cũng có kẻ làm giả trong đổ thạch.</w:t>
      </w:r>
    </w:p>
    <w:p>
      <w:pPr>
        <w:pStyle w:val="BodyText"/>
      </w:pPr>
      <w:r>
        <w:t xml:space="preserve">Nhóm Dịch: Tepga</w:t>
      </w:r>
    </w:p>
    <w:p>
      <w:pPr>
        <w:pStyle w:val="BodyText"/>
      </w:pPr>
      <w:r>
        <w:t xml:space="preserve">Nguồn: Sưu Tầm</w:t>
      </w:r>
    </w:p>
    <w:p>
      <w:pPr>
        <w:pStyle w:val="BodyText"/>
      </w:pPr>
      <w:r>
        <w:t xml:space="preserve">Thời tiết tháng sáu ở Quảng Đông rất khô nóng, tuy hội trường đổ thạch được thiết lập ở vùng đất trống trải, hơn nữa bên trong đều dựng sập bằng tre, nhưng ánh nắng mặt trời chiếu xuống làm cho không khí có chú vặn vẹo, thật sự làm cho người ta sinh ra cảm giác khó thể hít thở.</w:t>
      </w:r>
    </w:p>
    <w:p>
      <w:pPr>
        <w:pStyle w:val="BodyText"/>
      </w:pPr>
      <w:r>
        <w:t xml:space="preserve">Những chiếc quạt điện trong quầy hàng đều thổi ra hơi nóng, Dương Vĩ liều mạng dán mặt về phía quạt, hai mắt híp lại nhưng vẫn nóng bức khó chịu, vì vậy không khỏi kêu lên:</w:t>
      </w:r>
    </w:p>
    <w:p>
      <w:pPr>
        <w:pStyle w:val="BodyText"/>
      </w:pPr>
      <w:r>
        <w:t xml:space="preserve">- Lão Yêu, không được, anh đây chịu hết nổi rồi, con bà nó thời tiết sắp nướng chín người ta, về khách sạn, tôi muốn về khách sạn.</w:t>
      </w:r>
    </w:p>
    <w:p>
      <w:pPr>
        <w:pStyle w:val="BodyText"/>
      </w:pPr>
      <w:r>
        <w:t xml:space="preserve">- Về khách sạn?</w:t>
      </w:r>
    </w:p>
    <w:p>
      <w:pPr>
        <w:pStyle w:val="BodyText"/>
      </w:pPr>
      <w:r>
        <w:t xml:space="preserve">Trang Duệ cũng thật sự động tâm, hắn đã mở nguyên thạch đến tận trưa, hơn nữa còn có tính toán với chú cháu Hứa Chấn Đông, hắn cảm thấy tinh thần rất mệt mỏi, thấy tiếp tục ở lại đây cũng không có ý nghĩa gì.</w:t>
      </w:r>
    </w:p>
    <w:p>
      <w:pPr>
        <w:pStyle w:val="BodyText"/>
      </w:pPr>
      <w:r>
        <w:t xml:space="preserve">- Đi, về khách sạn, tôi cũng có chút mệt mỏi, hôm nay chúng ta nghỉ ngơi cho tốt, ngày mai lại đến.</w:t>
      </w:r>
    </w:p>
    <w:p>
      <w:pPr>
        <w:pStyle w:val="BodyText"/>
      </w:pPr>
      <w:r>
        <w:t xml:space="preserve">Trang Duệ mở miệng nói.</w:t>
      </w:r>
    </w:p>
    <w:p>
      <w:pPr>
        <w:pStyle w:val="BodyText"/>
      </w:pPr>
      <w:r>
        <w:t xml:space="preserve">- Ngày mai còn đến sao? Lão Yêu, tôi thấy cậu nên thôi đi được rồi, tôi cũng xem như hiểu rõ, thứ này và đánh bạc không khác gì nhau, tiền đến cũng nhanh mà đi cũng không kém, đừng tưởng rằng hôm nay cậu lời hơn ba chục triệu thì tốt, biết đâu ngày mai lại vét sạch tiền của ném ra ngoài?</w:t>
      </w:r>
    </w:p>
    <w:p>
      <w:pPr>
        <w:pStyle w:val="BodyText"/>
      </w:pPr>
      <w:r>
        <w:t xml:space="preserve">Nhạc Kinh trước nay quen đấu võ mồm với Dương Vĩ, bây giờ há miệng nói ra lời hữu ích.</w:t>
      </w:r>
    </w:p>
    <w:p>
      <w:pPr>
        <w:pStyle w:val="BodyText"/>
      </w:pPr>
      <w:r>
        <w:t xml:space="preserve">- Nói nhảm, không đến thì sao có tiền? Nếu không có Lão Yêu, cậu có năm trăm ngàn trong túi sao? Nếu không có năm trăm ngàn kia, biết đâu sẽ sinh ra một tham quan?</w:t>
      </w:r>
    </w:p>
    <w:p>
      <w:pPr>
        <w:pStyle w:val="BodyText"/>
      </w:pPr>
      <w:r>
        <w:t xml:space="preserve">Dương Vĩ căn bản không cần Trang Duệ lên tiếng, hắn trực tiếp nói theo thói quen, điều này cũng làm cho Nhạc Kinh trợn trừng mắt.</w:t>
      </w:r>
    </w:p>
    <w:p>
      <w:pPr>
        <w:pStyle w:val="BodyText"/>
      </w:pPr>
      <w:r>
        <w:t xml:space="preserve">- Lão Yêu, không phải cậu còn phải gặp ông chủ Hàn kia nữa sao? Nếu cậu đi thì ông ta tìm sao được?</w:t>
      </w:r>
    </w:p>
    <w:p>
      <w:pPr>
        <w:pStyle w:val="BodyText"/>
      </w:pPr>
      <w:r>
        <w:t xml:space="preserve">Lão Tứ nó ra lời này làm cho Trang Duệ chợt nghĩ đến cuộc hẹn của mình với ông chủ Hàn, nhưng đã một giờ trôi qua mà còn chưa thấy đối phương, hắn cũng không muốn ở lại đây chờ đợi.</w:t>
      </w:r>
    </w:p>
    <w:p>
      <w:pPr>
        <w:pStyle w:val="BodyText"/>
      </w:pPr>
      <w:r>
        <w:t xml:space="preserve">- Mọi người nên về khách sạn, anh Dương, anh biết số điện thoại của tôi, nếu ông chủ Hàn quay lại tìm, anh có thể cho ông ấy số điện thoại của tôi.</w:t>
      </w:r>
    </w:p>
    <w:p>
      <w:pPr>
        <w:pStyle w:val="BodyText"/>
      </w:pPr>
      <w:r>
        <w:t xml:space="preserve">Trang Duệ thấy Tiểu Bạch Sư nằm trên mặt đất liên tục thè lưỡi mà thật sự có chút đau lòng, Ngao vốn thích hợp khí hậu giá lạnh, đưa Tiểu Bạch Sư xuống Quảng Đông này chịu nóng đúng là làm khổ.</w:t>
      </w:r>
    </w:p>
    <w:p>
      <w:pPr>
        <w:pStyle w:val="BodyText"/>
      </w:pPr>
      <w:r>
        <w:t xml:space="preserve">- Được, cậu yên tâm, tôi sẽ đưa cho anh ấy.</w:t>
      </w:r>
    </w:p>
    <w:p>
      <w:pPr>
        <w:pStyle w:val="BodyText"/>
      </w:pPr>
      <w:r>
        <w:t xml:space="preserve">Dương Hạo gật đầu đồng ý, hôm nay Trang Duệ xem như nể mặt hắn, vừa rồi trước khi đi dùng cơm đã có nhiều ông chủ ngọc khí nói buổi chiều sẽ đến tiếp tục chọn mao liêu.</w:t>
      </w:r>
    </w:p>
    <w:p>
      <w:pPr>
        <w:pStyle w:val="BodyText"/>
      </w:pPr>
      <w:r>
        <w:t xml:space="preserve">Trang Duệ đứng dậy gọi điện thoại cho tên mập họ Mã và Tống Quân, muốn nói cho bọn họ biết ngày mai rồi hãy tiếp tục chọn mao liêu, không ngờ hai người kia đã sớm chạy về khách sạn ngủ trưa, điều này làm hắn thật sự không biết nói gì hơn.</w:t>
      </w:r>
    </w:p>
    <w:p>
      <w:pPr>
        <w:pStyle w:val="BodyText"/>
      </w:pPr>
      <w:r>
        <w:t xml:space="preserve">Sau khi trở lại khách sạn thì Trang Duệ mở máy lạnh tối đa, lúc này Tiểu Bạch Sư mới có chút tinh thần, sau khi hầu hạ nó tắm rửa thì hắn xem như buông lỏng.</w:t>
      </w:r>
    </w:p>
    <w:p>
      <w:pPr>
        <w:pStyle w:val="BodyText"/>
      </w:pPr>
      <w:r>
        <w:t xml:space="preserve">Trang Duệ không khỏi cảm thấy hưng phấn, xem ra tiền đổ thạch đến khá nhanh, tổng cộng hắn có doanh thu ba mươi bốn triệu ba trăm ngàn, tuy nó chỉ là số nhỏ với người khác, nhưng lại rất chân thật với hắn.</w:t>
      </w:r>
    </w:p>
    <w:p>
      <w:pPr>
        <w:pStyle w:val="BodyText"/>
      </w:pPr>
      <w:r>
        <w:t xml:space="preserve">Dựa theo những lời của Tống Quân, biệt thự ở Bành Thành chỉ cần mất mười lăm triệu mà thôi, vì vậy mà trong tay Trang Duệ còn hơn hai chục triệu. Hắn cầm số tiền này mà cảm thấy phát sầu, với chuyên ngành của hắn, tất nhiên là phải đầu tư tiền ra ngoài.</w:t>
      </w:r>
    </w:p>
    <w:p>
      <w:pPr>
        <w:pStyle w:val="BodyText"/>
      </w:pPr>
      <w:r>
        <w:t xml:space="preserve">Nhưng thị trường chứng khoán bây giờ chưa ổn, đây là thứ mà Trang Duệ không dám đơn giản đụng vào, hắn nghĩ tới nghĩ lui mà thật sự không biết nên đầu tư vào đâu cho tốt.</w:t>
      </w:r>
    </w:p>
    <w:p>
      <w:pPr>
        <w:pStyle w:val="BodyText"/>
      </w:pPr>
      <w:r>
        <w:t xml:space="preserve">Trang Duệ thật sự không nghĩ ra đầu mối, hắn nằm chết dí trên giường chuẩn bị ngủ một giấc để khôi phục tinh lực, đây là mỏi mệt trên tinh thần, không thể nào dùng linh khí để loại trừ được.</w:t>
      </w:r>
    </w:p>
    <w:p>
      <w:pPr>
        <w:pStyle w:val="BodyText"/>
      </w:pPr>
      <w:r>
        <w:t xml:space="preserve">- Không biết chú cháu Hứa Chấn Đông sau khi mở mao liêu sẽ như thế nào? Ha ha...</w:t>
      </w:r>
    </w:p>
    <w:p>
      <w:pPr>
        <w:pStyle w:val="BodyText"/>
      </w:pPr>
      <w:r>
        <w:t xml:space="preserve">Trang Duệ nằm trên giường nghĩ đến biểu cảm của chú cháu Hứa Chấn Đông khi mở khối mao liêu kia, vì vậy mà không khỏi cười thành tiếng.</w:t>
      </w:r>
    </w:p>
    <w:p>
      <w:pPr>
        <w:pStyle w:val="BodyText"/>
      </w:pPr>
      <w:r>
        <w:t xml:space="preserve">...</w:t>
      </w:r>
    </w:p>
    <w:p>
      <w:pPr>
        <w:pStyle w:val="BodyText"/>
      </w:pPr>
      <w:r>
        <w:t xml:space="preserve">- Cậu Hàn, hôm nay cậu đã làm tôi tiêu pha không ít tiền, cần phải phạt một ly mới được.</w:t>
      </w:r>
    </w:p>
    <w:p>
      <w:pPr>
        <w:pStyle w:val="BodyText"/>
      </w:pPr>
      <w:r>
        <w:t xml:space="preserve">Khi nhóm Trang Duệ quay về khách sạn thì Hứa Chấn Đông đang làm chủ mời rượu Hàn Hạo Duy và vài ông chủ kinh doanh châu báu có thực lực lớn.</w:t>
      </w:r>
    </w:p>
    <w:p>
      <w:pPr>
        <w:pStyle w:val="BodyText"/>
      </w:pPr>
      <w:r>
        <w:t xml:space="preserve">- Hì hì, cuối cùng là giám đốc Hứa có quyết đoán, tiểu tử xem như mặc cảm, ly rượu này tôi uống.</w:t>
      </w:r>
    </w:p>
    <w:p>
      <w:pPr>
        <w:pStyle w:val="BodyText"/>
      </w:pPr>
      <w:r>
        <w:t xml:space="preserve">Sự việc đã có kết quả tốt, mọi người tất nhiên sẽ vẫn giữ giao hảo với nhau, còn chuyện ngáng chân nâng giá như vừa rồi, thật sự không phải là lần đầu tiên xuất hiện trong vòng quan hệ giữa những ông chủ thế này, cũng không phải là lần cuối cùng. Mọi người đều hiểu, vì vậy sau khi Hàn Hạo Duy nói vài lời tâng bốc Hứa Chấn Đông thì ai cũng nói vài lời tốt đẹp.</w:t>
      </w:r>
    </w:p>
    <w:p>
      <w:pPr>
        <w:pStyle w:val="BodyText"/>
      </w:pPr>
      <w:r>
        <w:t xml:space="preserve">Sau khi qua vài vòng rượu, Hàn Hạo Duy thừa dịp mà hỏi Hứa Chấn Đông:</w:t>
      </w:r>
    </w:p>
    <w:p>
      <w:pPr>
        <w:pStyle w:val="BodyText"/>
      </w:pPr>
      <w:r>
        <w:t xml:space="preserve">- Đúng rồi, có một sự kiện tôi luôn cảm thấy khó hiểu, đó chính là chủ nhân của mao liêu có quan hệ không tệ với cháu của Hứa tiên sinh, vì vậy mà có thể liên hệ mua bán tư nhân, cần gì phải bày ra như vậy để chúng ta giằng co với nhau? Đây không phải là làm ảnh hưởng đến hòa khí của hai bên sao?</w:t>
      </w:r>
    </w:p>
    <w:p>
      <w:pPr>
        <w:pStyle w:val="BodyText"/>
      </w:pPr>
      <w:r>
        <w:t xml:space="preserve">- Tiểu tử kia có quan hệ không tệ với Hứa Vĩ sao?</w:t>
      </w:r>
    </w:p>
    <w:p>
      <w:pPr>
        <w:pStyle w:val="BodyText"/>
      </w:pPr>
      <w:r>
        <w:t xml:space="preserve">Hứa Chấn Đông đưa đũa ra chuẩn bị gắp một miếng thức ăn, nhưng ngay sau đó chợt rụt tay lại, lão dùng ánh mắt kinh ngạc nhìn Hàn Hạo Duy nói:</w:t>
      </w:r>
    </w:p>
    <w:p>
      <w:pPr>
        <w:pStyle w:val="BodyText"/>
      </w:pPr>
      <w:r>
        <w:t xml:space="preserve">- Cậu Hàn, cậu nghe ai nói tiểu tử họ Trang kia có quan hệ tốt đẹp với Hứa Vĩ nhà chúng tôi?</w:t>
      </w:r>
    </w:p>
    <w:p>
      <w:pPr>
        <w:pStyle w:val="BodyText"/>
      </w:pPr>
      <w:r>
        <w:t xml:space="preserve">Hứa Vĩ cũng không có mặt trên bàn tiệc, với độ tuổi và thân phận của hắn thì chưa đủ tư cách tham gia.</w:t>
      </w:r>
    </w:p>
    <w:p>
      <w:pPr>
        <w:pStyle w:val="BodyText"/>
      </w:pPr>
      <w:r>
        <w:t xml:space="preserve">- Chính là cậu Trang kia nói, à không, là người bên cạnh cậu ấy nói với tôi, nói là bạn cũ của cháu giám đốc Hứa, vì vậy mà tôi không đưa giá tiếp theo. Nếu không phải chủ nhân của mao liêu lên tiếng, ông nghĩ tôi sẽ dễ dàng bỏ qua như vậy sao?</w:t>
      </w:r>
    </w:p>
    <w:p>
      <w:pPr>
        <w:pStyle w:val="BodyText"/>
      </w:pPr>
      <w:r>
        <w:t xml:space="preserve">Hàn Hạo Duy nói lời này cũng là nửa thật nửa giả, Lão Tứ đến nói Trang Duệ có quan hệ khá tốt với Hứa Vĩ, để hắn không cần tiếp tục nâng giá. Nhưng Lão Tứ cũng nói rõ, trên tay Trang Duệ còn có một khối mao liêu cực phẩm, nếu ông chủ Hàn nể mặt thì sau này Trang Duệ sẽ có báo đáp.</w:t>
      </w:r>
    </w:p>
    <w:p>
      <w:pPr>
        <w:pStyle w:val="BodyText"/>
      </w:pPr>
      <w:r>
        <w:t xml:space="preserve">Nhưng Hàn Hạo Duy cũng thật sự có tâm tư nhượng bộ, dù sao với biểu hiện của khối mao liêu kia, giá cả hơn ba chục triệu đã là quá cao. Vì vậy sau khi nghe Lão Tứ lên tiếng thì hắn lập tức bỏ qua, vừa nể mặt Trang Duệ lại vừa ném một nhân tình cho Hứa Chấn Đông.</w:t>
      </w:r>
    </w:p>
    <w:p>
      <w:pPr>
        <w:pStyle w:val="BodyText"/>
      </w:pPr>
      <w:r>
        <w:t xml:space="preserve">Tất nhiên ông chủ Hàn sẽ không nói lời hứa của Trang Duệ ở trên bàn tiệc, ngay cả chuyện Trang Duệ là bạn của Hứa Vĩ thì cũng vì hiếu kỳ mà hắn mới thuận miệng hỏi mà thôi, cũng không có ý muốn hỏi lật đáy nồi.</w:t>
      </w:r>
    </w:p>
    <w:p>
      <w:pPr>
        <w:pStyle w:val="BodyText"/>
      </w:pPr>
      <w:r>
        <w:t xml:space="preserve">Hàn Hạo Duy nói một câu vô tâm nhưng lại làm cho Hứa Chấn Đông cực kỳ khiếp sợ, vấn đề này người khác không biết nhưng hắn lại hiểu rõ, quan hệ giữa Hứa Vĩ và Trang Duệ tuy chưa đến mức là cừu địch sinh tử nhưng dù sao cũng không có dính dáng gì đến hai chữ "bạn bè".</w:t>
      </w:r>
    </w:p>
    <w:p>
      <w:pPr>
        <w:pStyle w:val="BodyText"/>
      </w:pPr>
      <w:r>
        <w:t xml:space="preserve">Lúc này Hứa Chấn Đông thật sự không còn tâm tư dùng cơm, chỉ đang xem xét ý nghĩ của Trang Duệ.</w:t>
      </w:r>
    </w:p>
    <w:p>
      <w:pPr>
        <w:pStyle w:val="BodyText"/>
      </w:pPr>
      <w:r>
        <w:t xml:space="preserve">"Chẳng lẽ tiểu tử kia muốn làm tốt quan hệ với công ty Hứa Thị?"</w:t>
      </w:r>
    </w:p>
    <w:p>
      <w:pPr>
        <w:pStyle w:val="BodyText"/>
      </w:pPr>
      <w:r>
        <w:t xml:space="preserve">Hứa Chấn Đông cũng coi như vứt bỏ ngay ý nghĩ này của mình, tuy lão chưa tiếp xúc nhiều với Trang Duệ, nhưng lão cũng biết người trẻ tuổi kia có chủ kiến của mình, không phải loại thích xu nịnh. Đồng thời với thực lực kinh tế của đối phương, cũng hoàn toàn không cần dựa vào mịnh làm gì cả.</w:t>
      </w:r>
    </w:p>
    <w:p>
      <w:pPr>
        <w:pStyle w:val="BodyText"/>
      </w:pPr>
      <w:r>
        <w:t xml:space="preserve">Cũng chỉ còn một đáp án đó chính là khối mao liêu kia có vấn đề, Hứa Chấn Đông nghĩ đến đây mà lông tóc toàn thân dựng ngược cả lên, dù nhiệt độ trong phòng cực kỳ ổn định nhưng lão vẫn cảm thấy mồ hôi chảy tí tách sau lưng, hầu như muốn tạo thành dòng suối nhỏ.</w:t>
      </w:r>
    </w:p>
    <w:p>
      <w:pPr>
        <w:pStyle w:val="BodyText"/>
      </w:pPr>
      <w:r>
        <w:t xml:space="preserve">Phải biết rằng đổ thạch tuy nguy hiểm rất cao nhưng lợi nhuận cũng rất lớn, giống như đồ cổ vậy, những thương nhân không hợp pháp vì món lợi kếch sù mà không từ thủ đoạn, dùng trăm phương ngàn kế để thiết lập cạm bẫy, dùng những thủ pháp làm giả không tưởng để làm cho vàng thau lẫn lộn, nhiều kẻ bị lừa cho táng gia bại sản.</w:t>
      </w:r>
    </w:p>
    <w:p>
      <w:pPr>
        <w:pStyle w:val="BodyText"/>
      </w:pPr>
      <w:r>
        <w:t xml:space="preserve">Trong đổ thạch thì thường có nhiều kẻ làm giả nguyên thạch, một loại là treo đầu dê bán thịt chó, dùng phương pháp cắt và ghép, cố ý bày ra biểu hiện cực tốt để lừa người.</w:t>
      </w:r>
    </w:p>
    <w:p>
      <w:pPr>
        <w:pStyle w:val="BodyText"/>
      </w:pPr>
      <w:r>
        <w:t xml:space="preserve">Còn có một cách chính là mao liêu có vẻ ngoài rất tốt nhưng cắt ra lại không lý tưởng, bọn họ tìm cách khôi phục lại như ban đầu. Đổ thạch như vậy bình thường rất khó phân biệt, mánh khóe này lừa người coi như là cửu tử nhất sinh, rất khó tránh.</w:t>
      </w:r>
    </w:p>
    <w:p>
      <w:pPr>
        <w:pStyle w:val="BodyText"/>
      </w:pPr>
      <w:r>
        <w:t xml:space="preserve">Còn một cách khác đó chính là tiên nữ tán hoa, bọn họ tìm một khối nguyên thạch có biểu hiện màu sắc rất tốt nhưng không có hoa văn. Vì vậy mà chọn vị trí, bọc nhựa cao su lên, lấy phấn phỉ thúy bôi bên ngoài, chôn vào đất mười ngày, khi lấy ra thì trên nguyên thạch sẽ có đường vân rất tốt.</w:t>
      </w:r>
    </w:p>
    <w:p>
      <w:pPr>
        <w:pStyle w:val="BodyText"/>
      </w:pPr>
      <w:r>
        <w:t xml:space="preserve">Thử pháp vụng về nhất là vàng thau lẫn lộn, thường thì sẽ chọn một bộ vị trên nguyên thạch, cắt cửa sổ hay mở rãnh, lại bôi màu vào bên trong. Trò này chỉ có thể lừa được người mới, những người lăn lộn trong nghề vài chục năm sẽ khó thể bị lừa.</w:t>
      </w:r>
    </w:p>
    <w:p>
      <w:pPr>
        <w:pStyle w:val="BodyText"/>
      </w:pPr>
      <w:r>
        <w:t xml:space="preserve">Lúc này Hứa Chấn Đông đang đoán xem Trang Duệ dùng phương pháp gì mà giấu được nhiều người như vậy, nhưng lão suy tư nửa ngày thì bỏ qua ý nghĩ vừa rồi của mình. Vì Trang Duệ không thể nào mạo hiểm trước mặt thiên hạ như vậy, hơn nữa sau này Cổ lão gia tử đến, ông ấy sẽ tuyệt đối không làm đồng lõa cho Trang Duệ.</w:t>
      </w:r>
    </w:p>
    <w:p>
      <w:pPr>
        <w:pStyle w:val="BodyText"/>
      </w:pPr>
      <w:r>
        <w:t xml:space="preserve">Hứa Chấn Đông tuy dùng ý nghĩ đó để trấn an chính mình nhưng vẫn có cảm giác không ổn, vẫn thấy giống như có vấn đề.</w:t>
      </w:r>
    </w:p>
    <w:p>
      <w:pPr>
        <w:pStyle w:val="BodyText"/>
      </w:pPr>
      <w:r>
        <w:t xml:space="preserve">Vất vả lắm mới tan tiệc, Hứa Chấn Đông vội vàng quay về công ty, khi ở trên xe thì gọi Hứa Vĩ và thầy Triệu đến. nguồn (.)</w:t>
      </w:r>
    </w:p>
    <w:p>
      <w:pPr>
        <w:pStyle w:val="BodyText"/>
      </w:pPr>
      <w:r>
        <w:t xml:space="preserve">Vừa vào trong phòng làm việc ở công ty, Hứa Chấn Đông đã lên tiếng với Hứa Vĩ:</w:t>
      </w:r>
    </w:p>
    <w:p>
      <w:pPr>
        <w:pStyle w:val="Compact"/>
      </w:pPr>
      <w:r>
        <w:t xml:space="preserve">- Hứa Vĩ, cậu và Trang Duệ có mâu thuẫn gì? Đặc biệt là gần đây có xung đột gì không? Mau thành thật nói ra.</w:t>
      </w:r>
      <w:r>
        <w:br w:type="textWrapping"/>
      </w:r>
      <w:r>
        <w:br w:type="textWrapping"/>
      </w:r>
    </w:p>
    <w:p>
      <w:pPr>
        <w:pStyle w:val="Heading2"/>
      </w:pPr>
      <w:bookmarkStart w:id="225" w:name="chương-2-03-thà-mua-một-đường-không-mua-một-vùng."/>
      <w:bookmarkEnd w:id="225"/>
      <w:r>
        <w:t xml:space="preserve">203. Chương 2 03: Thà Mua Một Đường, Không Mua Một Vùng.</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203: Thà mua một đường, không mua một vùng.</w:t>
      </w:r>
    </w:p>
    <w:p>
      <w:pPr>
        <w:pStyle w:val="BodyText"/>
      </w:pPr>
      <w:r>
        <w:t xml:space="preserve">Nhóm Dịch: Tepga</w:t>
      </w:r>
    </w:p>
    <w:p>
      <w:pPr>
        <w:pStyle w:val="BodyText"/>
      </w:pPr>
      <w:r>
        <w:t xml:space="preserve">Nguồn: Sưu Tầm</w:t>
      </w:r>
    </w:p>
    <w:p>
      <w:pPr>
        <w:pStyle w:val="BodyText"/>
      </w:pPr>
      <w:r>
        <w:t xml:space="preserve">Khi Hứa Chấn Đông đặt câu hỏi thì quên đóng cửa, vì vậy mà làm cho nhiều kẻ dựng lỗ tai ở bên ngoài nghe ngóng.</w:t>
      </w:r>
    </w:p>
    <w:p>
      <w:pPr>
        <w:pStyle w:val="BodyText"/>
      </w:pPr>
      <w:r>
        <w:t xml:space="preserve">- Bác, có chuyện gì sao? Cháu vừa đến Nghiễm Châu hôm qua, có thể có xung đột gì với tiểu tử kia sao?</w:t>
      </w:r>
    </w:p>
    <w:p>
      <w:pPr>
        <w:pStyle w:val="BodyText"/>
      </w:pPr>
      <w:r>
        <w:t xml:space="preserve">Hứa Vĩ thấy vẻ mặt bất thiện của Hứa Chấn Đông thì không dám nói ra hành vi của bản thân ở phi trường, hơn nữa Đại Bưu là người tây bắc, bây giờ đang ở trong bệnh viện, sự kiện kia chỉ cần hắn không nói thì không ai biết được.</w:t>
      </w:r>
    </w:p>
    <w:p>
      <w:pPr>
        <w:pStyle w:val="BodyText"/>
      </w:pPr>
      <w:r>
        <w:t xml:space="preserve">- Không có là tốt, nhớ kỹ đừng nên trêu chọc vào người kia.</w:t>
      </w:r>
    </w:p>
    <w:p>
      <w:pPr>
        <w:pStyle w:val="BodyText"/>
      </w:pPr>
      <w:r>
        <w:t xml:space="preserve">Gương mặt Hứa Chấn Đông chợt hòa hoãn trở lại, lão đi ra đóng chặt cửa phòng. Trong mắt lão thì cháu mình đi du học về nhưng đối nhân xử thế quá kiêu ngạo, không ổn định như Trang Duệ kia.</w:t>
      </w:r>
    </w:p>
    <w:p>
      <w:pPr>
        <w:pStyle w:val="BodyText"/>
      </w:pPr>
      <w:r>
        <w:t xml:space="preserve">Hứa Vĩ khẽ gật đầu, nhưng hắn cũng không dám hỏi xem có chuyện gì xảy ra, điều gì có thể làm cho Hứa Chấn Đông xao động như vậy.</w:t>
      </w:r>
    </w:p>
    <w:p>
      <w:pPr>
        <w:pStyle w:val="BodyText"/>
      </w:pPr>
      <w:r>
        <w:t xml:space="preserve">- Giám đốc Hứa, mao liêu đặt ở trong kho có vấn đề gì sao?</w:t>
      </w:r>
    </w:p>
    <w:p>
      <w:pPr>
        <w:pStyle w:val="BodyText"/>
      </w:pPr>
      <w:r>
        <w:t xml:space="preserve">Thầy Triệu cũng tỏ ra khó hiểu, lão vốn đang cùng dùng cơm trưa với Hứa Vĩ thì nhận được điện thoại yêu cầu về ngay công ty, hơn nữa Hứa Chấn Đông mở miệng là hỏi xem khối mao liêu đã đưa về kho chưa. Bình thường những chuyện như vậy đều có người đi làm, căn bản không cần bọn họ tự mình hỏi đến.</w:t>
      </w:r>
    </w:p>
    <w:p>
      <w:pPr>
        <w:pStyle w:val="BodyText"/>
      </w:pPr>
      <w:r>
        <w:t xml:space="preserve">- Anh Triệu, anh nghỉ ngơi một chút đi, đến chiều chúng ta sẽ mở mao liêu.</w:t>
      </w:r>
    </w:p>
    <w:p>
      <w:pPr>
        <w:pStyle w:val="BodyText"/>
      </w:pPr>
      <w:r>
        <w:t xml:space="preserve">Hứa Chấn Đông hít vào một hơi thật sâu, không biết vì sao mà trong lòng lão luôn có bóng tối, nếu không lấy phỉ thúy ra khỏi khối mao liêu kia thì Hứa Chấn Đông cũng thật sự ngủ không yên.</w:t>
      </w:r>
    </w:p>
    <w:p>
      <w:pPr>
        <w:pStyle w:val="BodyText"/>
      </w:pPr>
      <w:r>
        <w:t xml:space="preserve">Thầy Triệu nghe thấy như vậy thì ngây ra, sáng nay lão cũng đã mở ra một khối mao liêu, lão đã gần sáu mươi, dù là sức khỏe cơ thể hay tinh thần đều có chút mỏi mệt, không thích hợp tiếp tục mở nguyên thạch. Hơn nữa khối mao liêu kia quá quý giá, nếu xuất hiện vấn đề thì hậu quả nghiêm trọng.</w:t>
      </w:r>
    </w:p>
    <w:p>
      <w:pPr>
        <w:pStyle w:val="BodyText"/>
      </w:pPr>
      <w:r>
        <w:t xml:space="preserve">Thầy Triệu nghĩ như vậy thì mở miệng nói:</w:t>
      </w:r>
    </w:p>
    <w:p>
      <w:pPr>
        <w:pStyle w:val="BodyText"/>
      </w:pPr>
      <w:r>
        <w:t xml:space="preserve">- Giám đốc Hứa, hôm nay coi như thôi, chúng ta chọn ngày lành thắp hương với Quan Công rồi hãy mở đá, cũng không vội quyết định vào ngày này.</w:t>
      </w:r>
    </w:p>
    <w:p>
      <w:pPr>
        <w:pStyle w:val="BodyText"/>
      </w:pPr>
      <w:r>
        <w:t xml:space="preserve">Người Quảng Đông rất coi trọng ngày tốt lành, chọn ngày cho những chuyện quan trọng như cưới xin, thậm chí bình thường ra khỏi nhà cũng xem ngày. Khối mao liêu kia quá quý, dựa theo ý của thầy Triệu thì cũng nên cho nó một nghi thức.</w:t>
      </w:r>
    </w:p>
    <w:p>
      <w:pPr>
        <w:pStyle w:val="BodyText"/>
      </w:pPr>
      <w:r>
        <w:t xml:space="preserve">Hứa Chấn Đông nghe vậy thì bực bội khoát tay áo nói:</w:t>
      </w:r>
    </w:p>
    <w:p>
      <w:pPr>
        <w:pStyle w:val="BodyText"/>
      </w:pPr>
      <w:r>
        <w:t xml:space="preserve">- Không cần nói những lời như vậy, chúng ta phải kiểm tra mao liêu kia trước, để xem liệu có phải đã bị người ta động tay động chân hay không...</w:t>
      </w:r>
    </w:p>
    <w:p>
      <w:pPr>
        <w:pStyle w:val="BodyText"/>
      </w:pPr>
      <w:r>
        <w:t xml:space="preserve">- Động tay động chân vào mao liêu? Điều này là không thể nào. Giám đốc Hứa, khối mao liêu kia đã được vài chục người xem qua, chúng ta cũng đã cẩn thận kiểm tra, là nguyên thạch Myanmar, điều này là không sai.</w:t>
      </w:r>
    </w:p>
    <w:p>
      <w:pPr>
        <w:pStyle w:val="BodyText"/>
      </w:pPr>
      <w:r>
        <w:t xml:space="preserve">Thầy Triệu nghe được lời của Hứa Chấn Đông thì giật mình há hốc miệng, nhưng lão cũng là người lăn lộn trong nghề đổ thạch vài chục năm, còn tin vào ánh mắt của mình, chưa đến mức không phân biệt rõ thật giả.</w:t>
      </w:r>
    </w:p>
    <w:p>
      <w:pPr>
        <w:pStyle w:val="BodyText"/>
      </w:pPr>
      <w:r>
        <w:t xml:space="preserve">Bây giờ có rất nhiều người thông qua đủ loại thủ đoạn để làm giả nguyên thạch, nhưng những thứ đó chỉ có thể dùng để lừa gạt những người vừa bước chân vào trong nghề, ví dụ như những người có trình độ giống Tống Quân. Những người cả đời có liên quan đến nguyên thạch và phỉ thúy như thầy Triệu, nếu lão không phân biệt được thật giả, cũng đừng hòng có được vị trí trong công ty vào lúc này.</w:t>
      </w:r>
    </w:p>
    <w:p>
      <w:pPr>
        <w:pStyle w:val="BodyText"/>
      </w:pPr>
      <w:r>
        <w:t xml:space="preserve">Hứa Chấn Đông cũng không muốn gạt hai người Hứa Vĩ, lão thở dài nói:</w:t>
      </w:r>
    </w:p>
    <w:p>
      <w:pPr>
        <w:pStyle w:val="BodyText"/>
      </w:pPr>
      <w:r>
        <w:t xml:space="preserve">- Lúc rồi dùng cơm thì tên họ Hàn nói tiểu tử kia cho người nói với hắn, nói là Trang Duệ là bạn của Hứa Vĩ, để hắn không nên tiếp tục đặt giá. Tôi nghe vậy thì thật sự nghi ngờ, Hứa Vĩ, cậu nói xem, cậu và tiểu tử kia có thật sự là bạn không?</w:t>
      </w:r>
    </w:p>
    <w:p>
      <w:pPr>
        <w:pStyle w:val="BodyText"/>
      </w:pPr>
      <w:r>
        <w:t xml:space="preserve">Hứa Chấn Đông nhẫn nhịn nãy giờ, bây giờ nói ra những lời này thì trong lòng cũng thư thái hơn.</w:t>
      </w:r>
    </w:p>
    <w:p>
      <w:pPr>
        <w:pStyle w:val="BodyText"/>
      </w:pPr>
      <w:r>
        <w:t xml:space="preserve">- Bác, cháu gặp hắn lần đầu đã có xích mích, nào còn có chuyện kết giao bằng hữu?</w:t>
      </w:r>
    </w:p>
    <w:p>
      <w:pPr>
        <w:pStyle w:val="BodyText"/>
      </w:pPr>
      <w:r>
        <w:t xml:space="preserve">Sau khi nghe được lời của Hứa Chấn Đông thì Hứa Vĩ cũng hoảng hốt, chẳng lẽ chuyện mình trả thù đã bị Trang Duệ biết được? Bây giờ đối phương dùng mao liêu giả để trả thù mình?</w:t>
      </w:r>
    </w:p>
    <w:p>
      <w:pPr>
        <w:pStyle w:val="BodyText"/>
      </w:pPr>
      <w:r>
        <w:t xml:space="preserve">Hứa Vĩ cũng không ngốc, buổi sáng hắn nghe được lời của Trang Duệ thì hiểu những chuyện mình làm ở sân bay đã bị Trang Duệ biết được, chắc chắn đối phương sẽ không hảo tâm giúp công ty của mình nắm lấy khối mao liêu kia, chẳng lẽ mao liêu kia thật sự có vấn đề?</w:t>
      </w:r>
    </w:p>
    <w:p>
      <w:pPr>
        <w:pStyle w:val="BodyText"/>
      </w:pPr>
      <w:r>
        <w:t xml:space="preserve">Hứa Vĩ thật sự mơ hồ, dựa theo những gì thầy Triệu nói, khối mao liêu kia rõ ràng không có vấn đề, nhưng hành vi của Trang Duệ lại không hợp lý. Theo lý thì Trang Duệ phải cố gắng tìm cách để ngăn cản bọn họ mua mao liêu mới đúng chứ?</w:t>
      </w:r>
    </w:p>
    <w:p>
      <w:pPr>
        <w:pStyle w:val="BodyText"/>
      </w:pPr>
      <w:r>
        <w:t xml:space="preserve">Nhưng Hứa Vĩ đâu biết rằng Trang Duệ lấy khối mao liêu kia ra cắt chủ yếu là nhắm vào mình, nếu như bị ông chủ Hàn làm sinh chuyện, dù là Trang Duệ kiếm được tiền thì cũng không vui vẻ gì, vì thế mới để cho Lão Tứ đến truyền lời.</w:t>
      </w:r>
    </w:p>
    <w:p>
      <w:pPr>
        <w:pStyle w:val="BodyText"/>
      </w:pPr>
      <w:r>
        <w:t xml:space="preserve">Tuy vấn đề này truyền ra ngoài sẽ làm cho Hứa Chấn Đông phát giác có vấn đề, nhưng Trang Duệ cũng không quan tâm, vì nếu mao liêu không được công ty Hứa Thị mở ra, như vậy cũng không có vấn đề.</w:t>
      </w:r>
    </w:p>
    <w:p>
      <w:pPr>
        <w:pStyle w:val="BodyText"/>
      </w:pPr>
      <w:r>
        <w:t xml:space="preserve">- Bác, lúc cháu ở sân bay thì một người bạn có mâu thuẫn với tiểu tử kia, nhưng chuyện này không liên quan gì đến cháu.</w:t>
      </w:r>
    </w:p>
    <w:p>
      <w:pPr>
        <w:pStyle w:val="BodyText"/>
      </w:pPr>
      <w:r>
        <w:t xml:space="preserve">Hứa Vĩ không dám tiếp tục giấu diếm những gì xảy ra ở sân bay, vì vậy tìm cớ nói ra.</w:t>
      </w:r>
    </w:p>
    <w:p>
      <w:pPr>
        <w:pStyle w:val="BodyText"/>
      </w:pPr>
      <w:r>
        <w:t xml:space="preserve">- Đúng là hỗn đản, sao vừa rồi không nói ra?</w:t>
      </w:r>
    </w:p>
    <w:p>
      <w:pPr>
        <w:pStyle w:val="BodyText"/>
      </w:pPr>
      <w:r>
        <w:t xml:space="preserve">Hứa Chấn Đông vừa nghe thấy những lời này thì vẻ mặt chợt biến đổi lớn.</w:t>
      </w:r>
    </w:p>
    <w:p>
      <w:pPr>
        <w:pStyle w:val="BodyText"/>
      </w:pPr>
      <w:r>
        <w:t xml:space="preserve">- Cậu Triệu, chúng ta mở mao liêu.</w:t>
      </w:r>
    </w:p>
    <w:p>
      <w:pPr>
        <w:pStyle w:val="BodyText"/>
      </w:pPr>
      <w:r>
        <w:t xml:space="preserve">Hứa Chấn Đông cũng không quan đến chuyện dạy bảo Hứa Vĩ, vì khối mao liêu kia giống như một khối u ác tính mọc ngay bên cạnh trái tim, không mở ra sẽ chẳng thể nào an tâm được.</w:t>
      </w:r>
    </w:p>
    <w:p>
      <w:pPr>
        <w:pStyle w:val="BodyText"/>
      </w:pPr>
      <w:r>
        <w:t xml:space="preserve">- Được rồi, chúng ta sẽ mở mao liêu ngay bây giờ, nhưng giám đốc Hứa, anh cũng đừng nên lo lắng như vậy. Chỉ cần mao liêu là thật, như vậy thì dù tiểu tử kia có làm gì cũng sẽ không thể biến có thành không, chúng ta sẽ chẳng có tổn thất gì.</w:t>
      </w:r>
    </w:p>
    <w:p>
      <w:pPr>
        <w:pStyle w:val="BodyText"/>
      </w:pPr>
      <w:r>
        <w:t xml:space="preserve">Lời của thầy Triệu làm cho Hứa Chấn Đông an tâm hơn một chút, tất nhiên lão biết trên thế giới này không có dụng cụ nào nhìn thấu nguyên thạch, nhưng mọi thứ trong mắt Trang Duệ thì lại quá rõ ràng, lại không thể nào tránh khỏi linh khí trong mắt hắn.</w:t>
      </w:r>
    </w:p>
    <w:p>
      <w:pPr>
        <w:pStyle w:val="BodyText"/>
      </w:pPr>
      <w:r>
        <w:t xml:space="preserve">Mao liêu thật sự là nguyên thạch lấy từ hầm mỏ Myanmar, nhưng những gì bọn họ thấy thì chưa chắc là thật.</w:t>
      </w:r>
    </w:p>
    <w:p>
      <w:pPr>
        <w:pStyle w:val="BodyText"/>
      </w:pPr>
      <w:r>
        <w:t xml:space="preserve">Tổng bộ của công ty châu báu Hứa Thị cũng liền kề với nhà máy gia công, mao liêu được mua vào buổi sáng được đặt trong phòng kho của tổng bộ. Sau khi Hứa Chấn Đông phân phó thì có bảo vệ mang theo nhân viên xuống kho lấy mao liêu đặt lên xe đẩy đưa sang nhà xưởng.</w:t>
      </w:r>
    </w:p>
    <w:p>
      <w:pPr>
        <w:pStyle w:val="BodyText"/>
      </w:pPr>
      <w:r>
        <w:t xml:space="preserve">Những máy móc trong nhà xưởng của công ty châu báu Hứa Thị thật sự tinh xảo hơn những thứ máy cắt đá ở hội trường hội chợ đổ thạch rất nhiều, có hơn mười loại máy cắt, thậm chí có những dụng cụ tinh vi có thể loại bỏ những bụi bặm trên mặt phỉ thúy ra ngoài.</w:t>
      </w:r>
    </w:p>
    <w:p>
      <w:pPr>
        <w:pStyle w:val="BodyText"/>
      </w:pPr>
      <w:r>
        <w:t xml:space="preserve">Sau khi mao liêu được đưa đến thì mọi người cũng không vội mở ra, thầy Triệu tự mình ra tay cọ rửa khối mao liêu kia một lượt, dùng bàn chải lông lợn để cẩn thận cọ rửa những mặt được mở cửa sổ, quan sát tro bụi và mảnh đá, ánh mắt nhìn chằm chằm vào sắc xanh trên mặt đá.</w:t>
      </w:r>
    </w:p>
    <w:p>
      <w:pPr>
        <w:pStyle w:val="BodyText"/>
      </w:pPr>
      <w:r>
        <w:t xml:space="preserve">Cọ rửa hơn mười phút, sau đó thầy Triệu đứng lên nói, cũng không quan tâm rửa mặt dính khá nhiều tro bụi, lão nói với Hứa Chấn Đông: đọc truyện mới nhất tại .</w:t>
      </w:r>
    </w:p>
    <w:p>
      <w:pPr>
        <w:pStyle w:val="BodyText"/>
      </w:pPr>
      <w:r>
        <w:t xml:space="preserve">- Giám đốc Hứa, khối mao liêu này không có vấn đề, là nguyên thạch Myanmar.</w:t>
      </w:r>
    </w:p>
    <w:p>
      <w:pPr>
        <w:pStyle w:val="BodyText"/>
      </w:pPr>
      <w:r>
        <w:t xml:space="preserve">Hứa Chấn Đông nghe vậy thì trong lòng thầm thở dài một hơi, lại hỏi:</w:t>
      </w:r>
    </w:p>
    <w:p>
      <w:pPr>
        <w:pStyle w:val="BodyText"/>
      </w:pPr>
      <w:r>
        <w:t xml:space="preserve">- Có dấu vết động tay động chân nào không?</w:t>
      </w:r>
    </w:p>
    <w:p>
      <w:pPr>
        <w:pStyle w:val="BodyText"/>
      </w:pPr>
      <w:r>
        <w:t xml:space="preserve">Phải biết rằng mao liêu Myanmar cũng có tốt xấu, cũng có thể bị người ta động tay vào, vấn đề này không phải chưa từng xảy ra.</w:t>
      </w:r>
    </w:p>
    <w:p>
      <w:pPr>
        <w:pStyle w:val="BodyText"/>
      </w:pPr>
      <w:r>
        <w:t xml:space="preserve">- Không, đây là một khối mao liêu nguyên vẹn, có lẽ xuất xứ từ nhà máy Mạt Cương, màu sắc thuần khiết, không phải được phủ màu lên, có lẽ là không có vấn đề. Giám đốc Hứa, hôm nay chúng ta có mở ra không?</w:t>
      </w:r>
    </w:p>
    <w:p>
      <w:pPr>
        <w:pStyle w:val="BodyText"/>
      </w:pPr>
      <w:r>
        <w:t xml:space="preserve">Dựa theo ý nghĩ của Thầy Triệu thì sẽ chờ đến ngày tốt lành mới mở mao liêu, hôm nay lão thật sự có chút mỏi mệt, nếu không may và phá hư phỉ thúy bên trong, như vậy tổn thất cũng quá lớn.</w:t>
      </w:r>
    </w:p>
    <w:p>
      <w:pPr>
        <w:pStyle w:val="BodyText"/>
      </w:pPr>
      <w:r>
        <w:t xml:space="preserve">- Bây giờ mở mao liêu.</w:t>
      </w:r>
    </w:p>
    <w:p>
      <w:pPr>
        <w:pStyle w:val="BodyText"/>
      </w:pPr>
      <w:r>
        <w:t xml:space="preserve">Hứa Chấn Đông gật đầu thật mạnh rồi nói:</w:t>
      </w:r>
    </w:p>
    <w:p>
      <w:pPr>
        <w:pStyle w:val="BodyText"/>
      </w:pPr>
      <w:r>
        <w:t xml:space="preserve">- Cậu Triệu, hôm nay đã làm cậu phải vất vả, đợi đến khi lấy phỉ thúy ra, như vậy vấn đề trang sức xa hoa của công ty sẽ được giải quyết, vài ngày sau chỉ cần đi kiếm về những khối phỉ thúy trung phẩm trở xuống là được. Những ngày này bận rộn thì tôi cũng sẽ không bạc đãi cậu, đến lúc xong việc sẽ nghỉ vài ngày cho khỏe.</w:t>
      </w:r>
    </w:p>
    <w:p>
      <w:pPr>
        <w:pStyle w:val="BodyText"/>
      </w:pPr>
      <w:r>
        <w:t xml:space="preserve">- Được, vậy chúng ta mở đá.</w:t>
      </w:r>
    </w:p>
    <w:p>
      <w:pPr>
        <w:pStyle w:val="BodyText"/>
      </w:pPr>
      <w:r>
        <w:t xml:space="preserve">Ông chủ đã mở miệng yêu cầu thì thầy Triệu cũng chỉ có thể nghe theo mà thôi, nhưng ba người nơi đây cũng không ngờ, vài ngày sau thầy Triệu sẽ rời khỏi công ty Hứa Thị.</w:t>
      </w:r>
    </w:p>
    <w:p>
      <w:pPr>
        <w:pStyle w:val="BodyText"/>
      </w:pPr>
      <w:r>
        <w:t xml:space="preserve">Lấy phỉ thúy ra khỏi mao liêu và cắt đá là hai chuyện khác biệt, vì khi cắt đá thì có rủi ro, nếu trong mao liêu có phỉ thúy thì cực kỳ sung sướng.</w:t>
      </w:r>
    </w:p>
    <w:p>
      <w:pPr>
        <w:pStyle w:val="BodyText"/>
      </w:pPr>
      <w:r>
        <w:t xml:space="preserve">Nhưng muốn lấy phỉ thúy ra khỏi khối mao liêu đã có kết luận rõ ràng, đặc biệt là những phỉ thúy được nhận định có phẩm chất cao, như vậy phải cẩn thận mài đi từng chút đá bên ngoài, vì vậy mà một tảng đá vài chục kilogam muốn mở ra cũng phải vài giờ, thậm chí là vài ngày.</w:t>
      </w:r>
    </w:p>
    <w:p>
      <w:pPr>
        <w:pStyle w:val="BodyText"/>
      </w:pPr>
      <w:r>
        <w:t xml:space="preserve">Mười phút qua đi, thầy Triệu lại mở ra một cửa sổ ở bên cạnh, lúc này cũng xuất hiện sắc xanh. Lão khẽ cau mày, cầm nước rửa sạch lớp cắt, nhưng cũng không tiếp tục cắt mà ngồi xuống quan sát.</w:t>
      </w:r>
    </w:p>
    <w:p>
      <w:pPr>
        <w:pStyle w:val="BodyText"/>
      </w:pPr>
      <w:r>
        <w:t xml:space="preserve">Hứa Vĩ thấy mặt cửa sổ mới cũng có màu xanh, nhưng biểu hiện của thầy Triệu lại quá lạ, vì vậy mà không khỏi mở miệng hỏi:</w:t>
      </w:r>
    </w:p>
    <w:p>
      <w:pPr>
        <w:pStyle w:val="BodyText"/>
      </w:pPr>
      <w:r>
        <w:t xml:space="preserve">- Thầy Triệu, xem ra đây là một khối phỉ thúy nghiêm chỉnh, mặt này lại xuất hiện sắc xanh, có lẽ phỉ thúy bên trong còn nhiều hơn chúng ta tưởng.</w:t>
      </w:r>
    </w:p>
    <w:p>
      <w:pPr>
        <w:pStyle w:val="BodyText"/>
      </w:pPr>
      <w:r>
        <w:t xml:space="preserve">- Hứa thiếu gia, nhìn kỹ rồi hãy nói...</w:t>
      </w:r>
    </w:p>
    <w:p>
      <w:pPr>
        <w:pStyle w:val="BodyText"/>
      </w:pPr>
      <w:r>
        <w:t xml:space="preserve">Thầy Triệu khoát tay nói, gương mặt rất nghiêm trọng, ngay cả Hứa Chấn Đông cũng cảm thấy không đúng.</w:t>
      </w:r>
    </w:p>
    <w:p>
      <w:pPr>
        <w:pStyle w:val="BodyText"/>
      </w:pPr>
      <w:r>
        <w:t xml:space="preserve">Trong đổ thạch có câu nói "Thà mua một đường, không mua một vùng", vì thế mà lớp vỏ của khối mao liêu này làm cho thầy Triệu sinh ra cảm giác không ổn.</w:t>
      </w:r>
    </w:p>
    <w:p>
      <w:pPr>
        <w:pStyle w:val="Compact"/>
      </w:pPr>
      <w:r>
        <w:br w:type="textWrapping"/>
      </w:r>
      <w:r>
        <w:br w:type="textWrapping"/>
      </w:r>
    </w:p>
    <w:p>
      <w:pPr>
        <w:pStyle w:val="Heading2"/>
      </w:pPr>
      <w:bookmarkStart w:id="226" w:name="chương-2-04-thiên-đường-và-địa-ngục-quá-gần-nhau."/>
      <w:bookmarkEnd w:id="226"/>
      <w:r>
        <w:t xml:space="preserve">204. Chương 2 04: Thiên Đường Và Địa Ngục Quá Gần Nhau.</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204: Thiên đường và địa ngục quá gần nhau.</w:t>
      </w:r>
    </w:p>
    <w:p>
      <w:pPr>
        <w:pStyle w:val="BodyText"/>
      </w:pPr>
      <w:r>
        <w:t xml:space="preserve">Nhóm Dịch: Tepga</w:t>
      </w:r>
    </w:p>
    <w:p>
      <w:pPr>
        <w:pStyle w:val="BodyText"/>
      </w:pPr>
      <w:r>
        <w:t xml:space="preserve">Nguồn: Sưu Tầm</w:t>
      </w:r>
    </w:p>
    <w:p>
      <w:pPr>
        <w:pStyle w:val="BodyText"/>
      </w:pPr>
      <w:r>
        <w:t xml:space="preserve">Khi một khối nguyên thạch có mặt ngoài màu xanh, lại có hoa văn, đặc biệt là kéo thành đường hoặc thành khối, càng đặc biệt là những vùng xanh trên lớp da có đối xứng, như vậy màu xanh sẽ kéo dài vào bên trong, thậm chí là xuyên qua cả khối nguyên thạch. Mao liêu như vậy là cực phẩm trong nguyên thạch, bình thường đều có thể vung tay đổ thạch với giá cao.</w:t>
      </w:r>
    </w:p>
    <w:p>
      <w:pPr>
        <w:pStyle w:val="BodyText"/>
      </w:pPr>
      <w:r>
        <w:t xml:space="preserve">Những mao liêu như vậy là có bề ngoài cực tốt, thông qua những biểu hiện của lớp vỏ có thể thấy hướng đi của phỉ thúy bên trong, nhưng khối nguyên thạch mà Hứa Chấn Đông bỏ ra hơn ba chục triệu để mua về lại có biểu hiện cực kỳ quỷ dị.</w:t>
      </w:r>
    </w:p>
    <w:p>
      <w:pPr>
        <w:pStyle w:val="BodyText"/>
      </w:pPr>
      <w:r>
        <w:t xml:space="preserve">Phần bên ngoài của mao liêu cũng không có hao văn gì rõ ràng, dựa theo lẽ thường thì tỉ lệ có sắc xanh là rất nhỏ, nhưng mở hai cửa sổ đều có màu xanh, hơn nữa phẩm chất lại cực cao. Đồng thời hai cửa sổ có màu xanh lại là đối xứng trước sau, điều này sẽ khiến cho nhiều người hiểu lầm, cho rằng phỉ thúy sẽ đi xuyên từ trước ra sau.</w:t>
      </w:r>
    </w:p>
    <w:p>
      <w:pPr>
        <w:pStyle w:val="BodyText"/>
      </w:pPr>
      <w:r>
        <w:t xml:space="preserve">Nhưng thầy Triệu dựa vào kinh nghiệm nhiều năm của mình lại cảm thấy không đúng, nếu phỉ thúy xỏ từ trước ra sau thì mở cửa sổ phía dưới sẽ không có màu xanh mới đúng.</w:t>
      </w:r>
    </w:p>
    <w:p>
      <w:pPr>
        <w:pStyle w:val="BodyText"/>
      </w:pPr>
      <w:r>
        <w:t xml:space="preserve">- Cậu Triệu, có gì không đúng sao?</w:t>
      </w:r>
    </w:p>
    <w:p>
      <w:pPr>
        <w:pStyle w:val="BodyText"/>
      </w:pPr>
      <w:r>
        <w:t xml:space="preserve">Hứa Chấn Đông cũng hiểu chuyện giám định nguyên thạch, nhưng lão cũng không phải người chuyên nghiệp, khi thấy thầy Triệu lại mở cửa sổ ra màu xanh thì phản ứng đầu tiên cũng giống như Hứa Vĩ, nghĩ rằng phỉ thúy bên trong sẽ rất lớn.</w:t>
      </w:r>
    </w:p>
    <w:p>
      <w:pPr>
        <w:pStyle w:val="BodyText"/>
      </w:pPr>
      <w:r>
        <w:t xml:space="preserve">- Bây giờ khó mà nói được gì...</w:t>
      </w:r>
    </w:p>
    <w:p>
      <w:pPr>
        <w:pStyle w:val="BodyText"/>
      </w:pPr>
      <w:r>
        <w:t xml:space="preserve">Thầy Triệu lau mồ hôi lạnh trên trán, mao liêu này rốt cuộc là thế nào thì bây giờ hắn không dám khẳng định, chỉ có thể tiếp tục mở đá ra mà thôi.</w:t>
      </w:r>
    </w:p>
    <w:p>
      <w:pPr>
        <w:pStyle w:val="BodyText"/>
      </w:pPr>
      <w:r>
        <w:t xml:space="preserve">Khi tiếng máy cắt ma xát với đá vang lên, khối mao liêu này cũng dần bộc lộ rõ trước mặt mọi người.</w:t>
      </w:r>
    </w:p>
    <w:p>
      <w:pPr>
        <w:pStyle w:val="BodyText"/>
      </w:pPr>
      <w:r>
        <w:t xml:space="preserve">Lớp da của mao liêu đã được mở ra mộti phần ba, mà một phần ba đó đều có màu xanh, rõ ràng đều là có phỉ thúy. Lúc này dưới ánh đèn trong nhà xưởng, mao liêu bùng ra những luồng sáng xanh mê người, điều khó có được chính là màu sắc cực kỳ cân xứng, cơ bản đều đạt đến phẩm chất cực cao.</w:t>
      </w:r>
    </w:p>
    <w:p>
      <w:pPr>
        <w:pStyle w:val="BodyText"/>
      </w:pPr>
      <w:r>
        <w:t xml:space="preserve">- Thầy Triệu quả nhiên là có ánh mắt quá hay, một khối phỉ thúy lớn như vậy thì ít nhất cũng lấy ra được hơn ba mươi vòng tay, giám đốc Hứa, ngài phải phát thưởng mới được.</w:t>
      </w:r>
    </w:p>
    <w:p>
      <w:pPr>
        <w:pStyle w:val="BodyText"/>
      </w:pPr>
      <w:r>
        <w:t xml:space="preserve">- Đúng vậy, có khối phỉ thúy này thì chúng ta sẽ bận rộn, nhất định phải thưởng.</w:t>
      </w:r>
    </w:p>
    <w:p>
      <w:pPr>
        <w:pStyle w:val="BodyText"/>
      </w:pPr>
      <w:r>
        <w:t xml:space="preserve">Những thợ điêu khắc và thợ cả trong nhà xưởng cũng đi đến, trong đó những vị có tư cách đều mở miệng nói lời vui vẻ với Hứa Chấn Đông.</w:t>
      </w:r>
    </w:p>
    <w:p>
      <w:pPr>
        <w:pStyle w:val="BodyText"/>
      </w:pPr>
      <w:r>
        <w:t xml:space="preserve">- Dễ thôi, dễ thôi, lúc này khí trời hơi nóng, tôi sẽ cho người đưa đến hai máy điều hòa công suất lớn, đợi đến khi lấy được phỉ thúy ra, đến lúc đó còn trông cậy vào các vị đây.</w:t>
      </w:r>
    </w:p>
    <w:p>
      <w:pPr>
        <w:pStyle w:val="BodyText"/>
      </w:pPr>
      <w:r>
        <w:t xml:space="preserve">Hứa Chấn Đông tươi cười hớn hở chắp tay với bốn phía, nếu nói nguyên liệu phỉ thúy là đảm bảo cho công ty, như vậy đám thợ cả này chính là những hòn đá tảng của công ty, ngày thường Hứa Chấn Đông thường nói lời lung lạc bọn họ, bây giờ tất nhiên sẽ càng không tức giận.</w:t>
      </w:r>
    </w:p>
    <w:p>
      <w:pPr>
        <w:pStyle w:val="BodyText"/>
      </w:pPr>
      <w:r>
        <w:t xml:space="preserve">Phải biết rằng chế tác phỉ thúy thành vật phẩm cần qua nhiều trình tự, ngắn cũng phải ba ngày mà tinh tế thì phải vài tháng cũng là bình thường.</w:t>
      </w:r>
    </w:p>
    <w:p>
      <w:pPr>
        <w:pStyle w:val="BodyText"/>
      </w:pPr>
      <w:r>
        <w:t xml:space="preserve">Thời cổ đại ở Trung Quốc có nhiều trình tự, chỉ xét thời nhà Thanh mà mài ngọc đã bao gồm đảo sa, nghiêm tương, khai ngọc, trát qua, trùng qua, ma qua, đào đường, thượng hoa, đả toản, thấu hoa, mộc qua, nếu so với bây giờ thì thật sự là tinh tế hơn, nhưng cũng có những tài nghệ đã thất truyền.</w:t>
      </w:r>
    </w:p>
    <w:p>
      <w:pPr>
        <w:pStyle w:val="BodyText"/>
      </w:pPr>
      <w:r>
        <w:t xml:space="preserve">Đến bây giờ thì gia công ngọc khí chỉ còn được phân thành bốn giai đoạn gồm chọn nguyên liệu, thiết kế, gọt giũa, đánh bóng, mỗi giai đoạn cũng có chút trình tự riêng.</w:t>
      </w:r>
    </w:p>
    <w:p>
      <w:pPr>
        <w:pStyle w:val="BodyText"/>
      </w:pPr>
      <w:r>
        <w:t xml:space="preserve">Chọn nguyên liệu thì không cần nói, thầy Triệu hiện tại đang làm công tác này, còn thiết kế chính là định hình tất cả công tác chế tác ngọc khí, nhưng mỗi vật đều có biến hóa, vì vậy nhà thiết kế cần hpari căn cứ vào chất liệu và đặc điểm của ngọc để tạo hình phù hợp, làm cho người ta yêu thích.</w:t>
      </w:r>
    </w:p>
    <w:p>
      <w:pPr>
        <w:pStyle w:val="BodyText"/>
      </w:pPr>
      <w:r>
        <w:t xml:space="preserve">Cuối cùng muốn tạo hình phỉ thúy thật tốt thì vẫn trông cậy vào những nghệ nhân thủ công, phải căn cứ vào tính chất, màu sắc, độ trong để phát huy những đặc tính của phỉ thúy, những công tác này không thể nào đê cho những nhà thiết kế hoàn thành, phải dựa vào đám thợ cả mài ngọc.</w:t>
      </w:r>
    </w:p>
    <w:p>
      <w:pPr>
        <w:pStyle w:val="BodyText"/>
      </w:pPr>
      <w:r>
        <w:t xml:space="preserve">Điều quan trọng hơn chính là những nghệ nhân mài ngọc ở thời này không còn nhiều, vì vậy mà trong những công ty châu báu thì những nghệ nhân như vậy cực kỳ được coi trọng, rất nhiều công ty cho lương rất cao để giữ chân và kêu gọi lực lượng này tham gia.</w:t>
      </w:r>
    </w:p>
    <w:p>
      <w:pPr>
        <w:pStyle w:val="BodyText"/>
      </w:pPr>
      <w:r>
        <w:t xml:space="preserve">Hai người vừa lên tiếng chính là những nghệ nhân chạm trổ mà Hứa Chấn Đông phải bỏ ra số tiền lớn để mời về công tác, tài nghệ điêu khắc ngọc thạch của bọn họ rất tinh xảo, sau khi mở mao liêu lấy phỉ thúy thì nhất định phải nhờ vào bọn họ để điêu khắc.</w:t>
      </w:r>
    </w:p>
    <w:p>
      <w:pPr>
        <w:pStyle w:val="BodyText"/>
      </w:pPr>
      <w:r>
        <w:t xml:space="preserve">Vài tháng qua vì thiếu nguồn phỉ thúy xa hoa nên những thợ cả cũng rất thanh nhàn, nhưng Hứa Chấn Đông cũng vẫn phải nuôi không bọn họ, vì dù sao nếu để kẻ khác nẫng tay lực lượng này, như vậy muốn mời về cũng cực kỳ khó khăn.</w:t>
      </w:r>
    </w:p>
    <w:p>
      <w:pPr>
        <w:pStyle w:val="BodyText"/>
      </w:pPr>
      <w:r>
        <w:t xml:space="preserve">Hứa Chấn Đông lúc này đã không còn nghi kỵ gì với khối mao liêu kia, với vị trí của lão thì đã từng gặp qua rất nhiều mao liêu, những biểu hiện của mao liêu kia rõ ràng sẽ cho ra một khối phỉ thúy nghiêm chỉnh, hơn nữa còn lớn hơn dự tính của bọn họ trước đó.</w:t>
      </w:r>
    </w:p>
    <w:p>
      <w:pPr>
        <w:pStyle w:val="BodyText"/>
      </w:pPr>
      <w:r>
        <w:t xml:space="preserve">- Dựa vào tình huống trước mắt, ít nhất có thể có một khối nguyên liệu phỉ thúy giá hơn bốn chục triệu, vì vậy mà lượng hàng châu báu cao cấp trong thời gian nửa năm sẽ không còn là vấn đề. Đợi tháng giêng năm sau chúng ta lại tiếp tục tham gia đổ thạch ở Myanmar.</w:t>
      </w:r>
    </w:p>
    <w:p>
      <w:pPr>
        <w:pStyle w:val="BodyText"/>
      </w:pPr>
      <w:r>
        <w:t xml:space="preserve">Hứa Chấn Đông thấy thầy Triệu liên tục cắt ra sắc xanh thì trong lòng thoải mái nói không nên lời, vài tháng qua lão luôn làm phức tạp vấn đề của mình, bây giờ tất cả đã được giải quyết gọn gàng, lão có thể vùi đầu vào việc đẩy mạnh phát triển công ty được rồi.</w:t>
      </w:r>
    </w:p>
    <w:p>
      <w:pPr>
        <w:pStyle w:val="BodyText"/>
      </w:pPr>
      <w:r>
        <w:t xml:space="preserve">Khi cắt nguyên thạch có chứa phỉ thúy xa hoa thì phải cực kỳ chú ý, vì chỉ cần tay chân không ổn mà cắt phạm vào thì tổn thất là rất lớn. Vì vậy mà một giờ qua thầy Triệu chỉ mới cắt được một phần ba khối mao liêu, lúc này một khối nguyên thạch năm chục cân giống như một mỹ nữ hiện ra trước mặt mọi người.</w:t>
      </w:r>
    </w:p>
    <w:p>
      <w:pPr>
        <w:pStyle w:val="BodyText"/>
      </w:pPr>
      <w:r>
        <w:t xml:space="preserve">- Cậu Triệu, trước tiên nghỉ ngơi một chút, Hứa Vĩ, còn không mau đưa nước cho thầy Triệu...</w:t>
      </w:r>
    </w:p>
    <w:p>
      <w:pPr>
        <w:pStyle w:val="BodyText"/>
      </w:pPr>
      <w:r>
        <w:t xml:space="preserve">Khi thấy thầy Triệu liên tục lau mồ hôi trán, Hứa Chấn Đông vội vàng ngăn cản quá trình mở đá, đưa thầy Triệu sang ngồi trên ghế, sau đó Hứa Vĩ vội vàng đưa khăn mặt và thức uống đến.</w:t>
      </w:r>
    </w:p>
    <w:p>
      <w:pPr>
        <w:pStyle w:val="BodyText"/>
      </w:pPr>
      <w:r>
        <w:t xml:space="preserve">Đợi đến khi thầy Triệu chậm rãi hồi phục trở lại, Hứa Chấn Đông mở miệng hỏi:</w:t>
      </w:r>
    </w:p>
    <w:p>
      <w:pPr>
        <w:pStyle w:val="BodyText"/>
      </w:pPr>
      <w:r>
        <w:t xml:space="preserve">- Cậu Triệu, bây giờ cơ bản đã nhìn ra chưa?</w:t>
      </w:r>
    </w:p>
    <w:p>
      <w:pPr>
        <w:pStyle w:val="BodyText"/>
      </w:pPr>
      <w:r>
        <w:t xml:space="preserve">- Xem ra vấn đề là không lớn, khối mao liêu này sợ rằng sẽ có giá cao hơn khá nhiều so với giá chúng ta mua vào...</w:t>
      </w:r>
    </w:p>
    <w:p>
      <w:pPr>
        <w:pStyle w:val="BodyText"/>
      </w:pPr>
      <w:r>
        <w:t xml:space="preserve">Thầy Triệu lúc này cũng yên tâm hơn, một khối mao liêu mở ra với hơn hai phần ba đều là sắc xanh, dù vẫn còn lẫn lộn nhiều sợi trắng nhưng sẽ không ảnh hưởng đến hướng đi của phỉ thúy. Bây giờ điều mà thầy Triệu cần xem xét chính là mở đá thế nào cho có lợi nhất.</w:t>
      </w:r>
    </w:p>
    <w:p>
      <w:pPr>
        <w:pStyle w:val="BodyText"/>
      </w:pPr>
      <w:r>
        <w:t xml:space="preserve">Hứa Chấn Đông nghe được lời của thầy Triệu thì tâm tình rất tốt, lão đứng lên nói với Hứa Vĩ:</w:t>
      </w:r>
    </w:p>
    <w:p>
      <w:pPr>
        <w:pStyle w:val="BodyText"/>
      </w:pPr>
      <w:r>
        <w:t xml:space="preserve">- Hứa Vĩ, sau này cháu đi gặp tên họ Trang kia, oan gia nên giải không nên kết, người ta cho chúng ta món lợi lớn, chúng ta cần đại lượng.</w:t>
      </w:r>
    </w:p>
    <w:p>
      <w:pPr>
        <w:pStyle w:val="BodyText"/>
      </w:pPr>
      <w:r>
        <w:t xml:space="preserve">Hứa Vĩ thấy vậy thì ngây cả người, không phải ình đi xin lỗi Trang Duệ sao?</w:t>
      </w:r>
    </w:p>
    <w:p>
      <w:pPr>
        <w:pStyle w:val="BodyText"/>
      </w:pPr>
      <w:r>
        <w:t xml:space="preserve">- Bác, điều này...Hình như không thích hợp lắm thì phải.</w:t>
      </w:r>
    </w:p>
    <w:p>
      <w:pPr>
        <w:pStyle w:val="BodyText"/>
      </w:pPr>
      <w:r>
        <w:t xml:space="preserve">Hứa Vĩ cực kỳ không tình nguyện, đồ nhà quê kia chỉ có chút may mắn mà thôi, đáng giá để mình đi kết giao sao?</w:t>
      </w:r>
    </w:p>
    <w:p>
      <w:pPr>
        <w:pStyle w:val="BodyText"/>
      </w:pPr>
      <w:r>
        <w:t xml:space="preserve">Hứa Chấn Đông chợt sầm mặt nói: truyện copy từ</w:t>
      </w:r>
    </w:p>
    <w:p>
      <w:pPr>
        <w:pStyle w:val="BodyText"/>
      </w:pPr>
      <w:r>
        <w:t xml:space="preserve">- Không thích hợp sao? Chẳng lẽ để tôi đi mới hợp?</w:t>
      </w:r>
    </w:p>
    <w:p>
      <w:pPr>
        <w:pStyle w:val="BodyText"/>
      </w:pPr>
      <w:r>
        <w:t xml:space="preserve">- Được rồi, cháu đi.</w:t>
      </w:r>
    </w:p>
    <w:p>
      <w:pPr>
        <w:pStyle w:val="BodyText"/>
      </w:pPr>
      <w:r>
        <w:t xml:space="preserve">Thấy Hứa Chấn Đông nổi giận thì Hứa Vĩ gật đầu đồng ý.</w:t>
      </w:r>
    </w:p>
    <w:p>
      <w:pPr>
        <w:pStyle w:val="BodyText"/>
      </w:pPr>
      <w:r>
        <w:t xml:space="preserve">- Cậu đấy, quá kiêu ngạo, không thấy người ta mạnh hơn mình. Hứa Vĩ, cháu nên sửa lại căn bệnh này của mình, nếu không sẽ gặp thiệt thòi lớn về sau.</w:t>
      </w:r>
    </w:p>
    <w:p>
      <w:pPr>
        <w:pStyle w:val="BodyText"/>
      </w:pPr>
      <w:r>
        <w:t xml:space="preserve">Hứa Chấn Đông rất xem trọng đứa cháu của mình, tuy tên này có chút bệnh tật của thanh niên nhưng vẫn mạnh hơn so với những tiểu tử chỉ biết ăn không và chơi gái trong gia tộc rất nhiều.</w:t>
      </w:r>
    </w:p>
    <w:p>
      <w:pPr>
        <w:pStyle w:val="BodyText"/>
      </w:pPr>
      <w:r>
        <w:t xml:space="preserve">Khi thấy thầy Triệu tiếp tục mở đá thì Hứa Chấn Đông không nói gì nữa, lại đưa mắt nhìn về khối mao liêu.</w:t>
      </w:r>
    </w:p>
    <w:p>
      <w:pPr>
        <w:pStyle w:val="BodyText"/>
      </w:pPr>
      <w:r>
        <w:t xml:space="preserve">- Sao? Ra sợi trắng à?</w:t>
      </w:r>
    </w:p>
    <w:p>
      <w:pPr>
        <w:pStyle w:val="BodyText"/>
      </w:pPr>
      <w:r>
        <w:t xml:space="preserve">Máy mài đá trong tay thầy Triệu dừng lại, Hứa Chấn Đông và Hứa Vĩ tiến lên xem xét, sau khi nhìn kỹ thì thở dài một hơi.</w:t>
      </w:r>
    </w:p>
    <w:p>
      <w:pPr>
        <w:pStyle w:val="BodyText"/>
      </w:pPr>
      <w:r>
        <w:t xml:space="preserve">Một khối mao liêu quá lớn không thể nào tất cả là phỉ thúy, dù kết tinh tất cả cũng không có khả năng quá lớn.</w:t>
      </w:r>
    </w:p>
    <w:p>
      <w:pPr>
        <w:pStyle w:val="BodyText"/>
      </w:pPr>
      <w:r>
        <w:t xml:space="preserve">- Giám đốc Hứa, tôi thấy những sợi trắng chạy vào bên trong, trước tiên tôi mở ra một nửa, sau đó xem xét thế nào.</w:t>
      </w:r>
    </w:p>
    <w:p>
      <w:pPr>
        <w:pStyle w:val="BodyText"/>
      </w:pPr>
      <w:r>
        <w:t xml:space="preserve">Thầy Triệu quan sát một lúc rồi nói ra ý kiến của mình.</w:t>
      </w:r>
    </w:p>
    <w:p>
      <w:pPr>
        <w:pStyle w:val="BodyText"/>
      </w:pPr>
      <w:r>
        <w:t xml:space="preserve">- Được, cậu Triệu, cậu là chuyên gia, những thứ này do cậu quyết định.</w:t>
      </w:r>
    </w:p>
    <w:p>
      <w:pPr>
        <w:pStyle w:val="BodyText"/>
      </w:pPr>
      <w:r>
        <w:t xml:space="preserve">Hứa Chấn Đông khoát tay áo, nếu không phải muốn nhìn thấy kết quả cuối cùng thì lão đã bỏ đi, vì dù sao thì giám đốc một công ty cũng rất bận rộn.</w:t>
      </w:r>
    </w:p>
    <w:p>
      <w:pPr>
        <w:pStyle w:val="BodyText"/>
      </w:pPr>
      <w:r>
        <w:t xml:space="preserve">Lúc này vẻ mặt thầy Triệu có chút kích động, dù sao thì một khối mao liêu giá trên trời được chính lão lấy ra phỉ thúy, đây cũng là vinh quang lớn.</w:t>
      </w:r>
    </w:p>
    <w:p>
      <w:pPr>
        <w:pStyle w:val="BodyText"/>
      </w:pPr>
      <w:r>
        <w:t xml:space="preserve">Nhưng mười phút sau thì những sợi trắng bắt đầu chạy đi tán loạn, liên tục có kết tinh tróc ra khỏi mặt mao liêu, bây giờ vẻ mặt thầy Triệu càng thêm khó nhìn. Phải biết rằng đã cắt được một phần ba khối mao liêu nhưng vẫn chưa thấy phỉ thúy, tất cả chỉ là những khối kết tinh màu xám trắng.</w:t>
      </w:r>
    </w:p>
    <w:p>
      <w:pPr>
        <w:pStyle w:val="BodyText"/>
      </w:pPr>
      <w:r>
        <w:t xml:space="preserve">Hứa Chấn Đông cũng nhìn thấy điều này, lão cũng không quan tâm đến việc bụi đá bay lên người, ánh mắt nhìn chằm chằm vào khối mao liêu, vẻ mặt vốn có hơi đỏ vì lúc trưa uống chút rượu, bây giờ lại trở nên trắng bệch.</w:t>
      </w:r>
    </w:p>
    <w:p>
      <w:pPr>
        <w:pStyle w:val="BodyText"/>
      </w:pPr>
      <w:r>
        <w:t xml:space="preserve">Lại một giờ trôi qua, bây giờ khối mao liêu đã hoàn toàn bị đào rỗng, giống như một quả bí bị khoét vào bên trong, có thể nói giông như một bộ mặt đang há miệng cười đám người nơi đây.</w:t>
      </w:r>
    </w:p>
    <w:p>
      <w:pPr>
        <w:pStyle w:val="BodyText"/>
      </w:pPr>
      <w:r>
        <w:t xml:space="preserve">Chỉ sau một giờ ngắn ngủi mà Hứa Chấn Đông như từ thiên đường rơi xuống địa ngục, mức chênh lệch tâm lý quá lớn làm trái tim lão như quặn thắt, giống như trước mắt có rất nhiều ánh sao, bên tai còn có những tiếng ầm ầm như sấm sét, lão ngồi chồm hổm xuống đất như kẻ mất hồn.</w:t>
      </w:r>
    </w:p>
    <w:p>
      <w:pPr>
        <w:pStyle w:val="BodyText"/>
      </w:pPr>
      <w:r>
        <w:t xml:space="preserve">Hứa Vĩ lúc này đang cầm tay thầy Triệu giống như cũng xụi lơ xuống đất, sau đó liên tục hô lên:</w:t>
      </w:r>
    </w:p>
    <w:p>
      <w:pPr>
        <w:pStyle w:val="BodyText"/>
      </w:pPr>
      <w:r>
        <w:t xml:space="preserve">- Không thể, không thể nào, sao lại như vậy? Họ Triệu kia, không phải ông nói phỉ thúy bên trong sẽ rất lớn sao?</w:t>
      </w:r>
    </w:p>
    <w:p>
      <w:pPr>
        <w:pStyle w:val="Compact"/>
      </w:pPr>
      <w:r>
        <w:br w:type="textWrapping"/>
      </w:r>
      <w:r>
        <w:br w:type="textWrapping"/>
      </w:r>
    </w:p>
    <w:p>
      <w:pPr>
        <w:pStyle w:val="Heading2"/>
      </w:pPr>
      <w:bookmarkStart w:id="227" w:name="chương-2-05-đại-khoái-nhân-tâm"/>
      <w:bookmarkEnd w:id="227"/>
      <w:r>
        <w:t xml:space="preserve">205. Chương 2 05: Đại Khoái Nhân Tâm</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205: Đại khoái nhân tâm</w:t>
      </w:r>
    </w:p>
    <w:p>
      <w:pPr>
        <w:pStyle w:val="BodyText"/>
      </w:pPr>
      <w:r>
        <w:t xml:space="preserve">Nhóm Dịch: Tepga</w:t>
      </w:r>
    </w:p>
    <w:p>
      <w:pPr>
        <w:pStyle w:val="BodyText"/>
      </w:pPr>
      <w:r>
        <w:t xml:space="preserve">Nguồn: Sưu Tầm</w:t>
      </w:r>
    </w:p>
    <w:p>
      <w:pPr>
        <w:pStyle w:val="BodyText"/>
      </w:pPr>
      <w:r>
        <w:t xml:space="preserve">Gương mặt thầy Triệu giống như già hơn rất nhiều, cặp mắt vốn sắc bén như chim ưng bây giờ cũng trở nên ảm đạm không còn ánh sáng, có chút ngây ngốc. Lão nhìn Hứa Vĩ đang giữ lấy ống tay áo của mình mà nói như có xác không hồn:</w:t>
      </w:r>
    </w:p>
    <w:p>
      <w:pPr>
        <w:pStyle w:val="BodyText"/>
      </w:pPr>
      <w:r>
        <w:t xml:space="preserve">- Tôi không biết, sao lại như vậy? Không thể nào...Có phải chúng ta không chịu bái thần nên sinh ra như vậy không?</w:t>
      </w:r>
    </w:p>
    <w:p>
      <w:pPr>
        <w:pStyle w:val="BodyText"/>
      </w:pPr>
      <w:r>
        <w:t xml:space="preserve">Thầy Triệu cũng không rõ, một khối nguyên thạch có biểu hiện cực kỳ tốt như vậy lại sụp đổ, lão là người cả đời lăn lộn trong nghề, cho đến bây giờ chưa từng gặp tình cảnh thế này, vì vậy mà trong đầu chỉ có một ý nghĩ, chính mình đắc tội với Quan gia(Quan Công).</w:t>
      </w:r>
    </w:p>
    <w:p>
      <w:pPr>
        <w:pStyle w:val="BodyText"/>
      </w:pPr>
      <w:r>
        <w:t xml:space="preserve">- Bái thần cái rắm, chính là ông nhìn sai, bác, bác...Bác làm sao vậy?</w:t>
      </w:r>
    </w:p>
    <w:p>
      <w:pPr>
        <w:pStyle w:val="BodyText"/>
      </w:pPr>
      <w:r>
        <w:t xml:space="preserve">Hứa Vĩ cũng quên mình cũng chính là người tán thành việc mua bán khối mao liêu này, nhưng hắn lại có biểu hiện kích động và quên đi chính mình, chỉ cố gắng để Hứa Chấn Đông không trách tội lên đầu mình.</w:t>
      </w:r>
    </w:p>
    <w:p>
      <w:pPr>
        <w:pStyle w:val="BodyText"/>
      </w:pPr>
      <w:r>
        <w:t xml:space="preserve">Nhưng khi Hứa Vĩ quay sang nhìn Hứa Chấn Đông thì phát hiện bác trai của mình đã co quắp té xuống đất, cặp mắt trợn trừng nhưng chẳng có mấy ánh sáng, đang được vài vị nghệ nhân đỡ lấy người và thực hiện những hành vi cấp cứu.</w:t>
      </w:r>
    </w:p>
    <w:p>
      <w:pPr>
        <w:pStyle w:val="BodyText"/>
      </w:pPr>
      <w:r>
        <w:t xml:space="preserve">Một lúc lâu sau Hứa Chấn Đông mới dần tỉnh dậy, trong đầu có chút mơ hồ, lão nhìn vài vị nghệ nhân mà không rõ mình vì sao lại ở đay, hơn nữa còn nằm trên mặt đất.</w:t>
      </w:r>
    </w:p>
    <w:p>
      <w:pPr>
        <w:pStyle w:val="BodyText"/>
      </w:pPr>
      <w:r>
        <w:t xml:space="preserve">Hứa Vĩ thấy Hứa Chấn Đông tỉnh dậy thì vội vàng đẩy mọi người ra, sau đó nói với vẻ mặt ân cần:</w:t>
      </w:r>
    </w:p>
    <w:p>
      <w:pPr>
        <w:pStyle w:val="BodyText"/>
      </w:pPr>
      <w:r>
        <w:t xml:space="preserve">- Bác, ngài tỉnh rồi, cháu thật sự bị dọa chết điếng người, lại vừa gọi xe cứu thương để đưa bác đến bệnh viện kiểm tra.</w:t>
      </w:r>
    </w:p>
    <w:p>
      <w:pPr>
        <w:pStyle w:val="BodyText"/>
      </w:pPr>
      <w:r>
        <w:t xml:space="preserve">- Hứa Vĩ sao? Cậu Triệu? Nguyên thạch...Hơn ba chục triệu?</w:t>
      </w:r>
    </w:p>
    <w:p>
      <w:pPr>
        <w:pStyle w:val="BodyText"/>
      </w:pPr>
      <w:r>
        <w:t xml:space="preserve">Hứa Chấn Đông chợt nói ra vài câu như vậy, những hình ảnh mơ hồ càng trở nên rõ ràng trong óc.</w:t>
      </w:r>
    </w:p>
    <w:p>
      <w:pPr>
        <w:pStyle w:val="BodyText"/>
      </w:pPr>
      <w:r>
        <w:t xml:space="preserve">- Cậu Triệu, cậu Triệu đâu?</w:t>
      </w:r>
    </w:p>
    <w:p>
      <w:pPr>
        <w:pStyle w:val="BodyText"/>
      </w:pPr>
      <w:r>
        <w:t xml:space="preserve">Hứa Chấn Đông dùng hết sức gọi tên thầy Triệu, nhưng âm thanh rất nhỏ, Hứa Vĩ nghe được thì kéo thầy Triệu đang còn đứng ngơ ngẩn đến trước mặt Hứa Chấn Đông.</w:t>
      </w:r>
    </w:p>
    <w:p>
      <w:pPr>
        <w:pStyle w:val="BodyText"/>
      </w:pPr>
      <w:r>
        <w:t xml:space="preserve">- Cậu Triệu, khối mao liêu thế nào rồi?</w:t>
      </w:r>
    </w:p>
    <w:p>
      <w:pPr>
        <w:pStyle w:val="BodyText"/>
      </w:pPr>
      <w:r>
        <w:t xml:space="preserve">Hứa Chấn Đông tuy vẫn còn có chút cảm giác may mắn, nhưng đó là hơn ba chục triệu, nghĩ đến đây thì lão cảm thấy giống như mình tự cắt da thịt của mình.</w:t>
      </w:r>
    </w:p>
    <w:p>
      <w:pPr>
        <w:pStyle w:val="BodyText"/>
      </w:pPr>
      <w:r>
        <w:t xml:space="preserve">- Là phế liệu, nhiều lắm cũng chỉ có giá trị một triệu, giám đốc Hứa, chúng ta nhìn sai rồi...</w:t>
      </w:r>
    </w:p>
    <w:p>
      <w:pPr>
        <w:pStyle w:val="BodyText"/>
      </w:pPr>
      <w:r>
        <w:t xml:space="preserve">Lúc này thầy Triệu cũng đã thanh tỉnh lại, nhưng đả kích này là quá lớn, đến bây giờ lão cũng không khá hơn Hứa Chấn Đông là bao nhiêu.</w:t>
      </w:r>
    </w:p>
    <w:p>
      <w:pPr>
        <w:pStyle w:val="BodyText"/>
      </w:pPr>
      <w:r>
        <w:t xml:space="preserve">- Cậu Triệu, khối mao liêu kia có phải làm giả không? Chúng ta có thể tố cáo đối phương không?</w:t>
      </w:r>
    </w:p>
    <w:p>
      <w:pPr>
        <w:pStyle w:val="BodyText"/>
      </w:pPr>
      <w:r>
        <w:t xml:space="preserve">Hứa Chấn Đông bây giờ trong đầu chỉ có một ý nghĩ, đó là làm sao để truy hồi lại khoản tiền kia, bây giờ tình huống tài vụ của công ty thật sự không tốt, lúc này không có ba chục triệu kia thì cũng không còn đủ thực lực để mua phỉ thúy xa hoa, sau này công ty chỉ có thể tiêu thụ những ngọc khí trung bình và kém mà thôi.</w:t>
      </w:r>
    </w:p>
    <w:p>
      <w:pPr>
        <w:pStyle w:val="BodyText"/>
      </w:pPr>
      <w:r>
        <w:t xml:space="preserve">- Khởi tố sao? Giám đốc Hứa, vô dụng thôi, trước khi mua mao liêu chúng ta đã ký hợp đồng, có công chứng, tiền hàng thanh toán xong thì cho dù là giả cũng bó tay. Chúng ta tôi không có chứng cứ, hơn nữa khối mao liêu kia thật sự có xuất xứ từ Mạt Cương, không hề được động tay động chân vào, chungs ta coi như nhìn lầm...</w:t>
      </w:r>
    </w:p>
    <w:p>
      <w:pPr>
        <w:pStyle w:val="BodyText"/>
      </w:pPr>
      <w:r>
        <w:t xml:space="preserve">Những lời của Thầy Triệu làm cho trước mắt Hứa Chấn Đông chợt tối sầm lại, thiếu chút nữa đã hôn mê bất tỉnh. Khi đó ở hội trường Trang Duệ nở nụ cười rất đặc biệt, bây giờ nó hiện ra trước mắt Hứa Chấn Đông, nhưng lúc này lão chỉ thấy bên trong đó là sự thương cảm và thù địch.</w:t>
      </w:r>
    </w:p>
    <w:p>
      <w:pPr>
        <w:pStyle w:val="BodyText"/>
      </w:pPr>
      <w:r>
        <w:t xml:space="preserve">Hứa Vĩ ở bên cạnh nghe vậy mà cảm thấy không vui, làm gì mà luôn miệng nói về lỗi của chúng ta như vậy, hắn không muốn mình dính vào chuyện này, vì vậy hắn chỉ vào thầy Triệu nói:</w:t>
      </w:r>
    </w:p>
    <w:p>
      <w:pPr>
        <w:pStyle w:val="BodyText"/>
      </w:pPr>
      <w:r>
        <w:t xml:space="preserve">- Anh Triệu, rõ ràng là anh nhìn sai, sao lại nói là chúng ta? Nếu không phải ông tuổi tác đã cao, tôi đã sai bảo vệ đánh ra ngoài.</w:t>
      </w:r>
    </w:p>
    <w:p>
      <w:pPr>
        <w:pStyle w:val="BodyText"/>
      </w:pPr>
      <w:r>
        <w:t xml:space="preserve">- Anh...Anh, tốt, tốt...</w:t>
      </w:r>
    </w:p>
    <w:p>
      <w:pPr>
        <w:pStyle w:val="BodyText"/>
      </w:pPr>
      <w:r>
        <w:t xml:space="preserve">Khi thấy một Hứa Vĩ gần đây luôn gọi mình là chú Triệu, bây giờ há miệng lại nói ác liệt như vậy, thầy Triệu thật sự không biết nói gì hơn. Lão cũng không muốn chối bỏ trách nhiệm của mình, nhưng khối mao liêu này cũng là được Hứa Vĩ và Hứa Chấn Đông xem trọng, chính lão chỉ là cố vấn mà thôi, cũng không thể nào quyết định được.</w:t>
      </w:r>
    </w:p>
    <w:p>
      <w:pPr>
        <w:pStyle w:val="BodyText"/>
      </w:pPr>
      <w:r>
        <w:t xml:space="preserve">Hứa Chấn Đông nghe được lời của Hứa Vĩ thì cũng nhanh chóng mở lớn mắt.</w:t>
      </w:r>
    </w:p>
    <w:p>
      <w:pPr>
        <w:pStyle w:val="BodyText"/>
      </w:pPr>
      <w:r>
        <w:t xml:space="preserve">- Hứa Vĩ, Trang Duệ, kết thù kết oán, có cừu oán...</w:t>
      </w:r>
    </w:p>
    <w:p>
      <w:pPr>
        <w:pStyle w:val="BodyText"/>
      </w:pPr>
      <w:r>
        <w:t xml:space="preserve">Những chữ này không ngừng hiện ra trong đầu, tuy Hứa Chấn Đông không biết Trang Duệ có thật sự biết được tình huống bên trong của khối mao liêu này hay không, nhưng bây giờ lão có thể nhận định, Trang Duệ mở miệng để ông chủ Hàn nhường khối mao liêu này ình, nhất định là không có ý tốt.</w:t>
      </w:r>
    </w:p>
    <w:p>
      <w:pPr>
        <w:pStyle w:val="BodyText"/>
      </w:pPr>
      <w:r>
        <w:t xml:space="preserve">- Hứa Vĩ, cháu đến đây...</w:t>
      </w:r>
    </w:p>
    <w:p>
      <w:pPr>
        <w:pStyle w:val="BodyText"/>
      </w:pPr>
      <w:r>
        <w:t xml:space="preserve">Hứa Chấn Đông vẫy vẫy tay với Hứa Vĩ, cố gắng chống người đứng lên.</w:t>
      </w:r>
    </w:p>
    <w:p>
      <w:pPr>
        <w:pStyle w:val="BodyText"/>
      </w:pPr>
      <w:r>
        <w:t xml:space="preserve">- Bác, ngài đừng gấp, nhất định là Trang Duệ kia cố ý, cháu sẽ đi tìm vài người thu thập hắn.</w:t>
      </w:r>
    </w:p>
    <w:p>
      <w:pPr>
        <w:pStyle w:val="BodyText"/>
      </w:pPr>
      <w:r>
        <w:t xml:space="preserve">Hứa Vĩ nghe được lời kêu gọi của Hứa Chấn Đông thì chạy đến ngồi xuống ghé tai đến.</w:t>
      </w:r>
    </w:p>
    <w:p>
      <w:pPr>
        <w:pStyle w:val="BodyText"/>
      </w:pPr>
      <w:r>
        <w:t xml:space="preserve">- Ông thu thập mày trước.</w:t>
      </w:r>
    </w:p>
    <w:p>
      <w:pPr>
        <w:pStyle w:val="BodyText"/>
      </w:pPr>
      <w:r>
        <w:t xml:space="preserve">Hứa Chấn Đông chợt hét lên một tiếng, cũng không biết lấy lực lượng từ đâu mà chợt ngồi dậy, năm ngón tay mở ra, cánh tay vỗ vào mặt Hứa Vĩ.</w:t>
      </w:r>
    </w:p>
    <w:p>
      <w:pPr>
        <w:pStyle w:val="BodyText"/>
      </w:pPr>
      <w:r>
        <w:t xml:space="preserve">- Bốp.</w:t>
      </w:r>
    </w:p>
    <w:p>
      <w:pPr>
        <w:pStyle w:val="BodyText"/>
      </w:pPr>
      <w:r>
        <w:t xml:space="preserve">Một âm thanh giòn tan vang lên, Hứa Vĩ là một thanh niên trai tráng bị Hứa Chấn Đông tát ngã ngữa trên mặt đất, nửa bên má chợt sưng phồng, kính mắt trên sống mũi cũng không biết đã rơi xuống chỗ nào.</w:t>
      </w:r>
    </w:p>
    <w:p>
      <w:pPr>
        <w:pStyle w:val="BodyText"/>
      </w:pPr>
      <w:r>
        <w:t xml:space="preserve">- Bác, ông...Phì!</w:t>
      </w:r>
    </w:p>
    <w:p>
      <w:pPr>
        <w:pStyle w:val="BodyText"/>
      </w:pPr>
      <w:r>
        <w:t xml:space="preserve">Hứa Vĩ đứng lên vừa sợ vừa giận, hắn hô lên một câu nhưng lại cảm thấy trong miệng có thứ gì đó, nhả ra thì thấy đó là hai cái răng.</w:t>
      </w:r>
    </w:p>
    <w:p>
      <w:pPr>
        <w:pStyle w:val="BodyText"/>
      </w:pPr>
      <w:r>
        <w:t xml:space="preserve">Hứa Chấn Đông lúc này đã không còn nghe được lời của Hứa Vĩ, sau khi dùng hết sức lực ột tát thì cả người hôn mê bất tỉnh, nhưng may mà lúc này bên ngoài đã vang lên âm thanh của xe cứu thương. Vài vị nghệ nhân đưa Hứa Chấn Đông lên xe cứu thương, thầy Triệu cũng vì không khỏe mà đưa lên theo.</w:t>
      </w:r>
    </w:p>
    <w:p>
      <w:pPr>
        <w:pStyle w:val="BodyText"/>
      </w:pPr>
      <w:r>
        <w:t xml:space="preserve">Chỉ sau nháy mắt thì trong nhà xưởng ồn ào chỉ còn lại một mình hình bóng của Hứa Vĩ, còn có một mao liêu há hốc miệng giống như đang cười nhạo hắn.</w:t>
      </w:r>
    </w:p>
    <w:p>
      <w:pPr>
        <w:pStyle w:val="BodyText"/>
      </w:pPr>
      <w:r>
        <w:t xml:space="preserve">...</w:t>
      </w:r>
    </w:p>
    <w:p>
      <w:pPr>
        <w:pStyle w:val="BodyText"/>
      </w:pPr>
      <w:r>
        <w:t xml:space="preserve">Trang Duệ ngủ một giấc trưa rất an tường, nhưng hắn ngủ có hơi lâu, bắt đầu từ lúc hai giờ, đến khi thức dậy thì phát hiện bên ngoài cửa sổ đã lên đèn, màn đêm buông xuống.</w:t>
      </w:r>
    </w:p>
    <w:p>
      <w:pPr>
        <w:pStyle w:val="BodyText"/>
      </w:pPr>
      <w:r>
        <w:t xml:space="preserve">- Ủa, sao có nhiều cuộc điện thoại như vậy?</w:t>
      </w:r>
    </w:p>
    <w:p>
      <w:pPr>
        <w:pStyle w:val="BodyText"/>
      </w:pPr>
      <w:r>
        <w:t xml:space="preserve">Trang Duệ dụi dụi mắt và cầm điện thoại lên nhìn giờ, lại phát hiện bên trên có hơn năm mươi cuộc gọi nhỡ.</w:t>
      </w:r>
    </w:p>
    <w:p>
      <w:pPr>
        <w:pStyle w:val="BodyText"/>
      </w:pPr>
      <w:r>
        <w:t xml:space="preserve">Trang Duệ nhìn qua, là mấy người Dương Vĩ gọi đến, cũng có cả Lôi Lôi, Tống Quân và tên mập họ Mã, có cả số của Cổ lão gia tử. Điều làm cho Trang Duệ bất ngờ chính là còn có một cuộc gọi đường dài quốc tê, nếu không có gì bất ngờ thì có lẽ là của Tần Huyên Băng.</w:t>
      </w:r>
    </w:p>
    <w:p>
      <w:pPr>
        <w:pStyle w:val="BodyText"/>
      </w:pPr>
      <w:r>
        <w:t xml:space="preserve">- Mới đây mà có nhiêu đó cuộc điện thoại, đúng là có chuyện.</w:t>
      </w:r>
    </w:p>
    <w:p>
      <w:pPr>
        <w:pStyle w:val="BodyText"/>
      </w:pPr>
      <w:r>
        <w:t xml:space="preserve">Trang Duệ ném điện thoại lên giường, hắn chuẩn bị đi rửa mặt thì Tiểu Bạch Sư chạy từ ngoài cửa vào. Trang Duệ coi như hiểu ra vấn đề, nhóm người kia không đến tìm mình có lẽ vì Tiểu Bạch Sư.</w:t>
      </w:r>
    </w:p>
    <w:p>
      <w:pPr>
        <w:pStyle w:val="BodyText"/>
      </w:pPr>
      <w:r>
        <w:t xml:space="preserve">Sau khi rửa mặt xong thì Trang Duệ cầm lấy điện thoại bấm số của Tần Huyên Băng.</w:t>
      </w:r>
    </w:p>
    <w:p>
      <w:pPr>
        <w:pStyle w:val="BodyText"/>
      </w:pPr>
      <w:r>
        <w:t xml:space="preserve">Hai tiếng chuông vang lên, Tần Huyên Băng nghe máy.</w:t>
      </w:r>
    </w:p>
    <w:p>
      <w:pPr>
        <w:pStyle w:val="BodyText"/>
      </w:pPr>
      <w:r>
        <w:t xml:space="preserve">- Trang Duệ, Lôi Lôi không tìm được anh mà gọi điện thoại đến đây, có chuyện gì xảy ra vậy?</w:t>
      </w:r>
    </w:p>
    <w:p>
      <w:pPr>
        <w:pStyle w:val="BodyText"/>
      </w:pPr>
      <w:r>
        <w:t xml:space="preserve">Âm thanh dễ nghe của Tần Huyên Băng từ trong điện thoại truyền ra.</w:t>
      </w:r>
    </w:p>
    <w:p>
      <w:pPr>
        <w:pStyle w:val="BodyText"/>
      </w:pPr>
      <w:r>
        <w:t xml:space="preserve">- Anh cũng không biết, sáng nay có hơi mệt, buổi chiều ngủ trong khách sạn, chuông điện thoại cũng không đánh thức được anh, chút nữa anh sẽ gọi cho Lôi Lôi...</w:t>
      </w:r>
    </w:p>
    <w:p>
      <w:pPr>
        <w:pStyle w:val="BodyText"/>
      </w:pPr>
      <w:r>
        <w:t xml:space="preserve">Trang Duệ vốn tưởng Tần Huyên Băng có chuyện gấp, thì ra là Lôi Lôi muốn tìm gặp mình, vì vậy sau khi hàn huyên hai câu với Tần Huyên Băng thì cúp máy và gọi cho Lôi Lôi.</w:t>
      </w:r>
    </w:p>
    <w:p>
      <w:pPr>
        <w:pStyle w:val="BodyText"/>
      </w:pPr>
      <w:r>
        <w:t xml:space="preserve">- Trang Duệ, có phải anh kiếm được tiền nên trốn trong phòng lén tìm vui không? Điện thoại cũng không nghe là sao?</w:t>
      </w:r>
    </w:p>
    <w:p>
      <w:pPr>
        <w:pStyle w:val="BodyText"/>
      </w:pPr>
      <w:r>
        <w:t xml:space="preserve">Tâm tình của Lôi Lôi thật sự không quá tốt, nàng há miệng là chất vấn Trang Duệ.</w:t>
      </w:r>
    </w:p>
    <w:p>
      <w:pPr>
        <w:pStyle w:val="BodyText"/>
      </w:pPr>
      <w:r>
        <w:t xml:space="preserve">- Tôi...Tôi ngủ say quá nên không nghe thấy...</w:t>
      </w:r>
    </w:p>
    <w:p>
      <w:pPr>
        <w:pStyle w:val="BodyText"/>
      </w:pPr>
      <w:r>
        <w:t xml:space="preserve">Trang Duệ thật sự có uất ức, đây là chuyện gì, vô duyên vô cớ nổi giận với mình, Trang Duệ cũng đã bắt đầu không đồng tình cho Lôi Lôi kết hôn với Lưu Xuyên.</w:t>
      </w:r>
    </w:p>
    <w:p>
      <w:pPr>
        <w:pStyle w:val="BodyText"/>
      </w:pPr>
      <w:r>
        <w:t xml:space="preserve">- Anh và Lưu Xuyên là huynh đệ, còn là bạn học cũ của tôi, có mao liêu mà không nói cho tôi biết, vì vậy bà cô đây rất tức giận. Nhưng thôi, tôi tha thứ cho anh, coi như anh làm được chuyện tốt, bây giờ tôi hơi bận, ngày mai sẽ liên lạc lại.</w:t>
      </w:r>
    </w:p>
    <w:p>
      <w:pPr>
        <w:pStyle w:val="BodyText"/>
      </w:pPr>
      <w:r>
        <w:t xml:space="preserve">Lôi Lôi líu ríu nói một lúc, cũng không đợi Trang Duệ kịp phản ứng mà cúp điện thoại.</w:t>
      </w:r>
    </w:p>
    <w:p>
      <w:pPr>
        <w:pStyle w:val="BodyText"/>
      </w:pPr>
      <w:r>
        <w:t xml:space="preserve">- Này, này, này, Lôi Lôi, rốt cuộc có chuyện gì? Sao lại là chuyện tốt?</w:t>
      </w:r>
    </w:p>
    <w:p>
      <w:pPr>
        <w:pStyle w:val="BodyText"/>
      </w:pPr>
      <w:r>
        <w:t xml:space="preserve">Trang Duệ có chút buồn bực, chính mình vài ngày qua không làm gì cả, cũng không có làm chuyện gì tốt, còn mao liêu, dù công ty Hứa Thị không mua thì hắn cũng không bán cho Lôi Lôi.</w:t>
      </w:r>
    </w:p>
    <w:p>
      <w:pPr>
        <w:pStyle w:val="BodyText"/>
      </w:pPr>
      <w:r>
        <w:t xml:space="preserve">Khi Trang Duệ đang ngây người thì điện thoại vang len.</w:t>
      </w:r>
    </w:p>
    <w:p>
      <w:pPr>
        <w:pStyle w:val="Compact"/>
      </w:pPr>
      <w:r>
        <w:br w:type="textWrapping"/>
      </w:r>
      <w:r>
        <w:br w:type="textWrapping"/>
      </w:r>
    </w:p>
    <w:p>
      <w:pPr>
        <w:pStyle w:val="Heading2"/>
      </w:pPr>
      <w:bookmarkStart w:id="228" w:name="chương-2-05-đại-khoái-nhân-tâm-1"/>
      <w:bookmarkEnd w:id="228"/>
      <w:r>
        <w:t xml:space="preserve">206. Chương 2 05: Đại Khoái Nhân Tâm</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205: Đại khoái nhân tâm</w:t>
      </w:r>
    </w:p>
    <w:p>
      <w:pPr>
        <w:pStyle w:val="BodyText"/>
      </w:pPr>
      <w:r>
        <w:t xml:space="preserve">Nhóm Dịch: Tepga</w:t>
      </w:r>
    </w:p>
    <w:p>
      <w:pPr>
        <w:pStyle w:val="BodyText"/>
      </w:pPr>
      <w:r>
        <w:t xml:space="preserve">Nguồn: Sưu Tầm</w:t>
      </w:r>
    </w:p>
    <w:p>
      <w:pPr>
        <w:pStyle w:val="BodyText"/>
      </w:pPr>
      <w:r>
        <w:t xml:space="preserve">- Này, Lão Yêu, cậu ngủ trong phòng sao? Chúng tôi sắp đập nát cửa phòng, cậu không nghe thấy sao?</w:t>
      </w:r>
    </w:p>
    <w:p>
      <w:pPr>
        <w:pStyle w:val="BodyText"/>
      </w:pPr>
      <w:r>
        <w:t xml:space="preserve">- Buổi sáng có hơi mệt, bây giờ mới tỉnh ngủ, đang chuẩn bị gọi điện thoại ọi người, các anh đều đến sao? Đúng rồi, các anh sao không tìm nhân viên phục vụ để mở cửa?</w:t>
      </w:r>
    </w:p>
    <w:p>
      <w:pPr>
        <w:pStyle w:val="BodyText"/>
      </w:pPr>
      <w:r>
        <w:t xml:space="preserve">Dương Vĩ nghe vậy thì chợt nổi giận, hắn ồn ào trong điện thoại:</w:t>
      </w:r>
    </w:p>
    <w:p>
      <w:pPr>
        <w:pStyle w:val="BodyText"/>
      </w:pPr>
      <w:r>
        <w:t xml:space="preserve">- Hừ, muốn huynh đệ bị chó cắn sao? Vừa gõ cửa hai cái thì Tiểu Bạch Sư đã rống lên, tôi dám tìm người mở cửa sao? Được rồi, đừng nói nhảm nữa, mau đến dùng cơm, ông chủ Tống và mập...À, không, ông chủ Mã đều có ở đây.</w:t>
      </w:r>
    </w:p>
    <w:p>
      <w:pPr>
        <w:pStyle w:val="BodyText"/>
      </w:pPr>
      <w:r>
        <w:t xml:space="preserve">Trang Duệ dùng ánh mắt dở khóc dở cười nhìn Tiểu Bạch Sư đang nằm dưới chân mình, một luồng linh khí chợt truyền vào trong người nó.</w:t>
      </w:r>
    </w:p>
    <w:p>
      <w:pPr>
        <w:pStyle w:val="BodyText"/>
      </w:pPr>
      <w:r>
        <w:t xml:space="preserve">- Này, gọi hơn chục cuộc điện thoại chỉ để mời cơm thôi sao?</w:t>
      </w:r>
    </w:p>
    <w:p>
      <w:pPr>
        <w:pStyle w:val="BodyText"/>
      </w:pPr>
      <w:r>
        <w:t xml:space="preserve">Trang Duệ thật sự không biết nói gì hơn.</w:t>
      </w:r>
    </w:p>
    <w:p>
      <w:pPr>
        <w:pStyle w:val="BodyText"/>
      </w:pPr>
      <w:r>
        <w:t xml:space="preserve">- Không phải, còn có một chuyện khác, rất đại khoái nhân tâm, chúng tôi ở nhà hàng lầu hai khách sạn, cậu đến nhanh lên.</w:t>
      </w:r>
    </w:p>
    <w:p>
      <w:pPr>
        <w:pStyle w:val="BodyText"/>
      </w:pPr>
      <w:r>
        <w:t xml:space="preserve">Dương Vĩ dùng lời hưng phấn nói, sau đó cúp điện thoại.</w:t>
      </w:r>
    </w:p>
    <w:p>
      <w:pPr>
        <w:pStyle w:val="BodyText"/>
      </w:pPr>
      <w:r>
        <w:t xml:space="preserve">- Người này sao bây giờ lại thích nói nửa lời như vậy? Đại khoái nhân tâm sao? Chẳng lẽ là...</w:t>
      </w:r>
    </w:p>
    <w:p>
      <w:pPr>
        <w:pStyle w:val="BodyText"/>
      </w:pPr>
      <w:r>
        <w:t xml:space="preserve">Trang Duệ nghĩ đến một khả năng, hắn vội vàng mặc quần áo, trấn an Tiểu Bạch Sư rồi vội vàng ra khỏi phòng.</w:t>
      </w:r>
    </w:p>
    <w:p>
      <w:pPr>
        <w:pStyle w:val="BodyText"/>
      </w:pPr>
      <w:r>
        <w:t xml:space="preserve">Trang Duệ sau khi bước ra khỏi phòng thì quay lại đổi trạng thái phòng thành "xin đừng quấy rầy", vì hắn sợ nhân viên phục vụ đi vào dọn phòng và bị Tiểu Bạch Sư hù dọa.</w:t>
      </w:r>
    </w:p>
    <w:p>
      <w:pPr>
        <w:pStyle w:val="BodyText"/>
      </w:pPr>
      <w:r>
        <w:t xml:space="preserve">Khi đến thang máy thì điện thoại vang lên, Trang Duệ lấy ra xem, là một dãy số lạ. Hắn cũng không suy nghĩ nhiều mà nhanh chóng bắt máy.</w:t>
      </w:r>
    </w:p>
    <w:p>
      <w:pPr>
        <w:pStyle w:val="BodyText"/>
      </w:pPr>
      <w:r>
        <w:t xml:space="preserve">- Alo, có phải là Trang tiên sinh không? Tôi là ông chủ Hàn của công ty châu báu Hàn Thị, chuyện buổi sáng cần phải cảm ơn cậu, nếu không có cậu tôi sẽ thua lỗ lớn, bây giờ cậu có rãnh không, chúng ta cùng ăn tối nhé?</w:t>
      </w:r>
    </w:p>
    <w:p>
      <w:pPr>
        <w:pStyle w:val="BodyText"/>
      </w:pPr>
      <w:r>
        <w:t xml:space="preserve">Đầu dây bên kia vang lên âm thanh có hơi lạ lẫm, Trang Duệ suy nghĩ một lúc mới nhớ ra, đối phương chính là ông chủ mập mạp trắng tinh vào buổi sáng.</w:t>
      </w:r>
    </w:p>
    <w:p>
      <w:pPr>
        <w:pStyle w:val="BodyText"/>
      </w:pPr>
      <w:r>
        <w:t xml:space="preserve">- À, thì ra là ông chủ Hàn, buổi sáng tôi cũng không muốn anh bị hại, anh cứ yên tâm, trên tay tôi còn nhiều hàng tốt, chỉ là sau này có cơ hội sẽ đền bù.</w:t>
      </w:r>
    </w:p>
    <w:p>
      <w:pPr>
        <w:pStyle w:val="BodyText"/>
      </w:pPr>
      <w:r>
        <w:t xml:space="preserve">Lời nói của Hàn Hạo Duy làm cho Trang Duệ thật sự khó hiểu, sự kiện buổi sáng là ông chủ Hàn nể mặt mình, vì sao lại cảm ơn mình.</w:t>
      </w:r>
    </w:p>
    <w:p>
      <w:pPr>
        <w:pStyle w:val="BodyText"/>
      </w:pPr>
      <w:r>
        <w:t xml:space="preserve">Nhưng cũng may mà có Hàn Hạo Duy lên giá, nếu không cũng chẳng bán được hơn ba chục triệu.</w:t>
      </w:r>
    </w:p>
    <w:p>
      <w:pPr>
        <w:pStyle w:val="BodyText"/>
      </w:pPr>
      <w:r>
        <w:t xml:space="preserve">- Không có gì, Trang tiên sinh, bay giờ nếu cậu có rãnh thì hai ta tâm sự một chút nhé?</w:t>
      </w:r>
    </w:p>
    <w:p>
      <w:pPr>
        <w:pStyle w:val="BodyText"/>
      </w:pPr>
      <w:r>
        <w:t xml:space="preserve">Hàn Hạo Duy thật sự rất cảm kích Trang Duệ, nếu không phải Trang Duệ cho người tiến lên nói vài lời, sợ rằng hắn còn tiếp tục bấu níu với Hứa Chấn Đông, nếu thật sự nắm khối mao liêu kia vào tay thì khóc không ra nước mắt.</w:t>
      </w:r>
    </w:p>
    <w:p>
      <w:pPr>
        <w:pStyle w:val="BodyText"/>
      </w:pPr>
      <w:r>
        <w:t xml:space="preserve">Tin tức công ty châu báu Hầu Tử mở mao liêu sụp đổ đã được truyền ra bằng đủ mọi con đường khi Hứa Chấn Đông nhập bệnh viện, vì đám nghệ nhân trong công ty Hứa Thị đều là đối tượng được công ty khác rào đón, bây giờ thấy công ty tổn thất thảm hại, trong lòng cũng thầm nghĩ tìm đường lui ình, vì thế mà tin tức tung bay đầy trời.</w:t>
      </w:r>
    </w:p>
    <w:p>
      <w:pPr>
        <w:pStyle w:val="BodyText"/>
      </w:pPr>
      <w:r>
        <w:t xml:space="preserve">Tất nhiên Trang Duệ cũng không biết những thứ này, hắn còn tưởng rằng ông chủ Hàn muốn tìm đến những khối mao liêu có phỉ thúy của mình.</w:t>
      </w:r>
    </w:p>
    <w:p>
      <w:pPr>
        <w:pStyle w:val="BodyText"/>
      </w:pPr>
      <w:r>
        <w:t xml:space="preserve">- Ăn cơm xong thì tôi có hẹn với bạn, buổi tối, à, nếu nửa giờ nữa mà anh không có việc gì, có thể đến khách sạn, chúng ta gặp mặt một chút.</w:t>
      </w:r>
    </w:p>
    <w:p>
      <w:pPr>
        <w:pStyle w:val="BodyText"/>
      </w:pPr>
      <w:r>
        <w:t xml:space="preserve">Trang Duệ nói rất khách khí, nguyên nhân chính là vì khối phỉ thúy màu đỏ, phải biết rằng cực phẩm phỉ thúy như vậy không phải thứ mà người bình thường có thể mua được, đều phải có khách hàng đặc biệt. Trang Duệ muốn thông qua ông chủ Hàn để kết bạn với những người như vậy, sau này cũng dễ bán phỉ thúy đỏ.</w:t>
      </w:r>
    </w:p>
    <w:p>
      <w:pPr>
        <w:pStyle w:val="BodyText"/>
      </w:pPr>
      <w:r>
        <w:t xml:space="preserve">Nhưng Trang Duệ còn chưa nghĩ rằng mình mở mao liêu lấy phỉ thúy, sau đó còn phải tìm người chế tạo thành sản phẩm, cuối cùng mới tiêu thụ ra ngoài. Nhưng dù thế nào thì có quan hệ với một thương nhân như ông chủ Hàn cũng là tốt, không có gì xấu.</w:t>
      </w:r>
    </w:p>
    <w:p>
      <w:pPr>
        <w:pStyle w:val="BodyText"/>
      </w:pPr>
      <w:r>
        <w:t xml:space="preserve">- Được, là khách sạn ở bên cạnh phố ngọc khí phải không? Lát nữa tôi sẽ đến.</w:t>
      </w:r>
    </w:p>
    <w:p>
      <w:pPr>
        <w:pStyle w:val="BodyText"/>
      </w:pPr>
      <w:r>
        <w:t xml:space="preserve">Hàn Hạo Duy mở miệng đồng ý.</w:t>
      </w:r>
    </w:p>
    <w:p>
      <w:pPr>
        <w:pStyle w:val="BodyText"/>
      </w:pPr>
      <w:r>
        <w:t xml:space="preserve">Trang Duệ thuận miệng hàn huyên vài câu với ông chủ Hàn, sau đó hắn đi đến lầu hai, lúc này mới phát hiện bọn họ không phải dùng cơm mà là uống trà. Người Quảng Đông thích uống trà, rất nhiều chuyện được hoàn thành khi ngồi dùng trà, có ít người có thể uống trà vào tất cả giờ giấc trong ngày.</w:t>
      </w:r>
    </w:p>
    <w:p>
      <w:pPr>
        <w:pStyle w:val="BodyText"/>
      </w:pPr>
      <w:r>
        <w:t xml:space="preserve">Buổi sáng Trang Duệ tiêu hao nhiều khí lực, buổi trưa lại ăn không nhiều, bây giờ bụng hắn thật sự đói kêu vang. Hắn ngồi xuống cũng không khách khí, nhanh chóng lấy bánh bao điểm tâm trên bàn cho vào miệng.</w:t>
      </w:r>
    </w:p>
    <w:p>
      <w:pPr>
        <w:pStyle w:val="BodyText"/>
      </w:pPr>
      <w:r>
        <w:t xml:space="preserve">- Sao vậy? Nhìn tôi làm gì?</w:t>
      </w:r>
    </w:p>
    <w:p>
      <w:pPr>
        <w:pStyle w:val="BodyText"/>
      </w:pPr>
      <w:r>
        <w:t xml:space="preserve">Trang Duệ uống một ngụm trà đẩy thức ăn vào bụng, sau đó hắn phát hiện mọi người đều sững sờ nhìn mình, vì vậy mà không khỏi cảm thấy kỳ quái.</w:t>
      </w:r>
    </w:p>
    <w:p>
      <w:pPr>
        <w:pStyle w:val="BodyText"/>
      </w:pPr>
      <w:r>
        <w:t xml:space="preserve">- Lão Yêu, cậu có phải biết trong khối đá kia không có phỉ thúy không?</w:t>
      </w:r>
    </w:p>
    <w:p>
      <w:pPr>
        <w:pStyle w:val="BodyText"/>
      </w:pPr>
      <w:r>
        <w:t xml:space="preserve">Dương Vĩ thật sự không nhịn được mà mở miệng.</w:t>
      </w:r>
    </w:p>
    <w:p>
      <w:pPr>
        <w:pStyle w:val="BodyText"/>
      </w:pPr>
      <w:r>
        <w:t xml:space="preserve">- Khối đá kia? Là khối đá nào?</w:t>
      </w:r>
    </w:p>
    <w:p>
      <w:pPr>
        <w:pStyle w:val="BodyText"/>
      </w:pPr>
      <w:r>
        <w:t xml:space="preserve">Trang Duệ đã đoán được chuyện gì xảy ra, nhưng hắn vẫn không thể nói, dù đánh chết cũng không nói, chỉ có thể giả vờ ngây ngốc mà thôi.</w:t>
      </w:r>
    </w:p>
    <w:p>
      <w:pPr>
        <w:pStyle w:val="BodyText"/>
      </w:pPr>
      <w:r>
        <w:t xml:space="preserve">Trang Duệ không ngờ đám Hứa Vĩ lại biết được, hắn tưởng rằng phải đến sau khi hội chợ đổ thạch kết thúc thì bọn họ mới biết.</w:t>
      </w:r>
    </w:p>
    <w:p>
      <w:pPr>
        <w:pStyle w:val="BodyText"/>
      </w:pPr>
      <w:r>
        <w:t xml:space="preserve">- Còn là khối đá nào nữa? Chính là khối mao liêu mà cậu bán cho công ty Hứa Thị, Lôi Lôi đã nói cho bọn tôi biết, cậu và tiểu tử họ Hứa kia có ân oán, Lão Yêu, không phải cậu cố ý chơi xấu bọn họ đấy chứ?</w:t>
      </w:r>
    </w:p>
    <w:p>
      <w:pPr>
        <w:pStyle w:val="BodyText"/>
      </w:pPr>
      <w:r>
        <w:t xml:space="preserve">Lão Tứ lúc đó là người thay mặt Trang Duệ để nói vài câu với ông chủ Hàn, vì vậy mà lòng nghi ngờ của hắn là lớn nhất, theo như tích cách của Trang Duệ thì thật sự khó bỏ qua cho kẻ thù.</w:t>
      </w:r>
    </w:p>
    <w:p>
      <w:pPr>
        <w:pStyle w:val="BodyText"/>
      </w:pPr>
      <w:r>
        <w:t xml:space="preserve">- Mao liêu kia thật sự không có phỉ thúy sao?</w:t>
      </w:r>
    </w:p>
    <w:p>
      <w:pPr>
        <w:pStyle w:val="BodyText"/>
      </w:pPr>
      <w:r>
        <w:t xml:space="preserve">Trang Duệ bày ra bộ dạng giật mình, dùng ánh mắt khó tin nhìn mọi người.</w:t>
      </w:r>
    </w:p>
    <w:p>
      <w:pPr>
        <w:pStyle w:val="BodyText"/>
      </w:pPr>
      <w:r>
        <w:t xml:space="preserve">- Tiểu tử cậu đã sớm biết rồi à?</w:t>
      </w:r>
    </w:p>
    <w:p>
      <w:pPr>
        <w:pStyle w:val="BodyText"/>
      </w:pPr>
      <w:r>
        <w:t xml:space="preserve">Người mở miệng là Tống Quân, chuyện hôm nay Trang Duệ có nhiều sơ hở, vì vậy mà bị người ta nghi ngờ.</w:t>
      </w:r>
    </w:p>
    <w:p>
      <w:pPr>
        <w:pStyle w:val="BodyText"/>
      </w:pPr>
      <w:r>
        <w:t xml:space="preserve">- Chuyện gì xảy ra? Các anh sao không nói rõ một chút? Tôi biết rõ cái gì?</w:t>
      </w:r>
    </w:p>
    <w:p>
      <w:pPr>
        <w:pStyle w:val="BodyText"/>
      </w:pPr>
      <w:r>
        <w:t xml:space="preserve">Diễn trò đúng là quá mệt mỏi, với biểu hiện của mình, Trang Duệ tin mình có thể đi làm diễn viên điện ảnh được rồi.</w:t>
      </w:r>
    </w:p>
    <w:p>
      <w:pPr>
        <w:pStyle w:val="BodyText"/>
      </w:pPr>
      <w:r>
        <w:t xml:space="preserve">Vẫn là Lão Tam phúc hậu, sau khi thấy bộ dạng sốt ruột của trang duệ thì lên tiếng:</w:t>
      </w:r>
    </w:p>
    <w:p>
      <w:pPr>
        <w:pStyle w:val="BodyText"/>
      </w:pPr>
      <w:r>
        <w:t xml:space="preserve">- Công ty Hứa Thị kia quay về đã mở mao liêu kia ra, nhưng ngoài lớp vỏ có chút phỉ thúy, căn bản bên trong đã sụp đổ hoàn toàn, đừng nói là ba chục triệu, thậm chí còn không đáng giá ba triệu, có tin đồn cậu làm giả mao liêu.</w:t>
      </w:r>
    </w:p>
    <w:p>
      <w:pPr>
        <w:pStyle w:val="BodyText"/>
      </w:pPr>
      <w:r>
        <w:t xml:space="preserve">- Nói cái gì vậy? Mao liêu kia là tôi và anh Tống đi mua, sáng hôm nay có cả trăm thương nhân mao liêu đã xem qua, tôi làm giả thế nào được? Con bà nó, thua thì đổ lỗi lên đầu tôi.</w:t>
      </w:r>
    </w:p>
    <w:p>
      <w:pPr>
        <w:pStyle w:val="BodyText"/>
      </w:pPr>
      <w:r>
        <w:t xml:space="preserve">Lão Tam nói như vậy thật sự làm cho Trang Duệ có hơi bực mình, nếu có thanh danh xấu trong nghề ngọc khí thì sau này ai còn mua đồ của hắn, phải biết rằng hắn còn có một khối phỉ thúy đỏ có giá cả trăm triệu.</w:t>
      </w:r>
    </w:p>
    <w:p>
      <w:pPr>
        <w:pStyle w:val="BodyText"/>
      </w:pPr>
      <w:r>
        <w:t xml:space="preserve">Tống Quân nghe vậy thì khoát tay áo nói:</w:t>
      </w:r>
    </w:p>
    <w:p>
      <w:pPr>
        <w:pStyle w:val="BodyText"/>
      </w:pPr>
      <w:r>
        <w:t xml:space="preserve">- Tiểu tử cậu kích động như vậy làm gì, mua bán đều có hợp đồng công chứng, căn bản không cần quan tâm đến bọn họ. Đổ thạch suy sụp là chuyện bình thường, không có gì cả, tôi sẽ làm chứng cho cậu.</w:t>
      </w:r>
    </w:p>
    <w:p>
      <w:pPr>
        <w:pStyle w:val="BodyText"/>
      </w:pPr>
      <w:r>
        <w:t xml:space="preserve">- Đúng vậy, nhắc đến làm giả mao liêu thì tôi cũng không tin, nhưng Trang Duệ này, tôi sao có cảm giác cậu biết trước tình huông của mao liêu vậy nhỉ?</w:t>
      </w:r>
    </w:p>
    <w:p>
      <w:pPr>
        <w:pStyle w:val="BodyText"/>
      </w:pPr>
      <w:r>
        <w:t xml:space="preserve">Tên mập họ Mã gặm một đùi gà rồi dùng giọng mơ hồ nói, cặp mắt híp thành đường dùng ánh mắt nghiền ngẫm nhìn Trang Duệ.</w:t>
      </w:r>
    </w:p>
    <w:p>
      <w:pPr>
        <w:pStyle w:val="BodyText"/>
      </w:pPr>
      <w:r>
        <w:t xml:space="preserve">- Thật sự oan uổng quá, anh Ma, tôi mua mao liêu kia với giá rẻ, việc này anh Tống có biết rõ, nếu tôi biết nó không có phỉ thúy thì sẽ mua sao? Tôi cũng không biết đám người Hứa Vĩ sẽ mua lại nó.</w:t>
      </w:r>
    </w:p>
    <w:p>
      <w:pPr>
        <w:pStyle w:val="BodyText"/>
      </w:pPr>
      <w:r>
        <w:t xml:space="preserve">Trang Duệ nói ra uất ức của mình.</w:t>
      </w:r>
    </w:p>
    <w:p>
      <w:pPr>
        <w:pStyle w:val="BodyText"/>
      </w:pPr>
      <w:r>
        <w:t xml:space="preserve">Mọi người nghe vậy thì hiểu ra vấn đề, nếu Trang Duệ biết bên trong mao liêu không có phỉ thúy, như vậy sẽ không mua. Hắn cũng không phải thầy tướng số, không biết trước công ty Hứa Thị sẽ bỏ ra số tiền lớn để mua khối mao liêu này.</w:t>
      </w:r>
    </w:p>
    <w:p>
      <w:pPr>
        <w:pStyle w:val="BodyText"/>
      </w:pPr>
      <w:r>
        <w:t xml:space="preserve">Trang Duệ nói ra lời này rõ ràng là ba thật bảy giả, lời nói dối tất nhiên là những gì bên trong mao liêu, hắn thấy rất rõ ràng. Còn nói thật là hắn vốn chỉ định tùy tiện bán với giá vài triệu, không ngờ công ty Hứa Thị lại coi tiền như rác, như vậy mới có sự kiện vừa qua.</w:t>
      </w:r>
    </w:p>
    <w:p>
      <w:pPr>
        <w:pStyle w:val="BodyText"/>
      </w:pPr>
      <w:r>
        <w:t xml:space="preserve">- Trang Duệ, vừa rồi cậu đã trả lời Nhạc Kinh, nói rất đúng, khối mao liêu không có phỉ thúy, cậu nói rõ đã biết, việc này giải thích thế nào?</w:t>
      </w:r>
    </w:p>
    <w:p>
      <w:pPr>
        <w:pStyle w:val="BodyText"/>
      </w:pPr>
      <w:r>
        <w:t xml:space="preserve">Tên mập họ Mã lúc này thật sự nhìn chằm chằm vào Trang Duệ mà không bỏ qua, không thể ép Trang Duệ nói ra vài câu thì khó chịu được.</w:t>
      </w:r>
    </w:p>
    <w:p>
      <w:pPr>
        <w:pStyle w:val="BodyText"/>
      </w:pPr>
      <w:r>
        <w:t xml:space="preserve">- Anh Mã, anh rõ ràng làm khó tôi, khi tôi mua mao liêu thì chỉ mong giá rẻ, nhưng khi mở đá thì cảm thấy có chút kỳ quái, không biết vì sao lại cảm thấy khối mao liêu kia có phỉ thúy, cũng không ngờ lại mở ra cửa sổ có biểu hiện tốt như vậy, vì thế mới để cho Tứ ca truyền lời để khối mao liêu cho Hứa Vĩ.</w:t>
      </w:r>
    </w:p>
    <w:p>
      <w:pPr>
        <w:pStyle w:val="BodyText"/>
      </w:pPr>
      <w:r>
        <w:t xml:space="preserve">Trang Duệ thấy mọi người tỏ ra không tin, hắn chỉ có thể cười khổ nói:</w:t>
      </w:r>
    </w:p>
    <w:p>
      <w:pPr>
        <w:pStyle w:val="BodyText"/>
      </w:pPr>
      <w:r>
        <w:t xml:space="preserve">- Đừng hỏi tôi vì sao? Tôi thật sự không biết, đó chỉ là cảm giác mà thôi.</w:t>
      </w:r>
    </w:p>
    <w:p>
      <w:pPr>
        <w:pStyle w:val="BodyText"/>
      </w:pPr>
      <w:r>
        <w:t xml:space="preserve">Chuyện trong mắt có dị năng thì Trang Duệ định cả đời sẽ chôn giấu trong lòng, nếu truyền ra chỉ sợ sẽ bị bắt đi mổ xẻ nghiên cứu, sợ rằng cũng sẽ bị ép giúp đỡ cho tổ chức nào đó, có thể là mỗi ngày đều phải giúp bọn họ xem xét nguyên thạch chẳng hạn.</w:t>
      </w:r>
    </w:p>
    <w:p>
      <w:pPr>
        <w:pStyle w:val="BodyText"/>
      </w:pPr>
      <w:r>
        <w:t xml:space="preserve">- Tôi tin lời này của Trang Duệ, giám đốc Tống, anh đã quên rồi sao? Năm ngoái anh bỏ ra hai chục triệu để mua mao liêu, khi đó tôi đã có cảm giác không tốt, muốn anh bỏ qua, nhưng anh vẫn là người cuối cùng có được nó, khi đó anh cũng mở ra, không phải đã sụp đổ sao?</w:t>
      </w:r>
    </w:p>
    <w:p>
      <w:pPr>
        <w:pStyle w:val="BodyText"/>
      </w:pPr>
      <w:r>
        <w:t xml:space="preserve">Thầy Bành đang ngồi rất yên tĩnh chợt mở miệng, hơn nữa lại là nói giúp cho Trang Duệ, nhưng lời này của hắn không khỏi làm cho ông chủ của mình tức giận.</w:t>
      </w:r>
    </w:p>
    <w:p>
      <w:pPr>
        <w:pStyle w:val="BodyText"/>
      </w:pPr>
      <w:r>
        <w:t xml:space="preserve">Thứ cảm giác thật sự khó nói cho rõ, giống như sắp xảy ra động đất thì trâu bò rống lên, mèo chó chạy loạn chẳng hạn, Trang Duệ giải thích như vậy thì tên mập cũng không còn gì để nói, vì khi hắn quan sát người ta cũng dùng một loại trực giác hơn người của mình.</w:t>
      </w:r>
    </w:p>
    <w:p>
      <w:pPr>
        <w:pStyle w:val="BodyText"/>
      </w:pPr>
      <w:r>
        <w:t xml:space="preserve">Tống Quân thật sự bị những lời của thầy Bành làm cho ngây người, lần đó hắn đánh cuộc thua hơn hai chục triệu, hắn vẫn nhớ rõ.</w:t>
      </w:r>
    </w:p>
    <w:p>
      <w:pPr>
        <w:pStyle w:val="BodyText"/>
      </w:pPr>
      <w:r>
        <w:t xml:space="preserve">- Này các vị đại ca, nãy giờ chưa ai nói cho tôi biết có gì xảy ra, người nào nói tôi nghe xem.</w:t>
      </w:r>
    </w:p>
    <w:p>
      <w:pPr>
        <w:pStyle w:val="BodyText"/>
      </w:pPr>
      <w:r>
        <w:t xml:space="preserve">Trang Duệ đã biết Hứa Chấn Đông mở mao liêu và sụp đổ, nhưng hắn thật sự không biết tình huống cụ thể, vì vậy mà trong lòng có chút ngứa ngáy.</w:t>
      </w:r>
    </w:p>
    <w:p>
      <w:pPr>
        <w:pStyle w:val="BodyText"/>
      </w:pPr>
      <w:r>
        <w:t xml:space="preserve">Tống Quân dùng giọng hả hê nói:</w:t>
      </w:r>
    </w:p>
    <w:p>
      <w:pPr>
        <w:pStyle w:val="BodyText"/>
      </w:pPr>
      <w:r>
        <w:t xml:space="preserve">- Có gì mà hỏi? Một người tức ói máu, một người bị đuổi ra khỏi công ty, tiểu tử, cậu đúng là nghiệp chướng.</w:t>
      </w:r>
    </w:p>
    <w:p>
      <w:pPr>
        <w:pStyle w:val="BodyText"/>
      </w:pPr>
      <w:r>
        <w:t xml:space="preserve">Thfi ra Hứa Chấn Đông tỉnh lại trong bệnh viện thì lập tức tổ chức họp gia tộc, điều chỉnh phương hướng kinh doanh, sau này chủ yếu tập trung vào thị trường ngọc khí trung bình và kém, bỏ qua thị trường cao cấp.</w:t>
      </w:r>
    </w:p>
    <w:p>
      <w:pPr>
        <w:pStyle w:val="BodyText"/>
      </w:pPr>
      <w:r>
        <w:t xml:space="preserve">Tuy làm vậy sẽ biến thực lực của công ty xuống thấp, nhưng đây là chuyện không thể khác, bây giờ Hứa Thị cũng không thể nào cạnh tranh với người khác được.</w:t>
      </w:r>
    </w:p>
    <w:p>
      <w:pPr>
        <w:pStyle w:val="BodyText"/>
      </w:pPr>
      <w:r>
        <w:t xml:space="preserve">Còn Hứa Vĩ tất nhiên là bị miễn tất cả chức vụ ở công ty, nghe nói sau khi Hứa Vĩ biết tin thì chạy đến bên giường bệnh của Hứa Chấn Đông để tự tát vào mặt mình, nhưng Hứa Chấn Đông không thay đổi ý kiến, vì vậy mà sau này Hứa Vĩ chỉ có thể là một kẻ rảnh rỗi, mỗi tháng cầm vài ngàn tiền phí sinh hoạt mà thôi.</w:t>
      </w:r>
    </w:p>
    <w:p>
      <w:pPr>
        <w:pStyle w:val="BodyText"/>
      </w:pPr>
      <w:r>
        <w:t xml:space="preserve">Dù Hứa Vĩ lúc này hận Trang Duệ thấu xương, nhưng hắn không còn tiền để tiếp tục thuê Đại Bưu, thậm chí còn phải lo lắng cho vài cái răng bị gãy.</w:t>
      </w:r>
    </w:p>
    <w:p>
      <w:pPr>
        <w:pStyle w:val="BodyText"/>
      </w:pPr>
      <w:r>
        <w:t xml:space="preserve">Tin tức này làm cho Trang Duệ thật sự ngạc nhiên, mọi người bắt đầu gọi cơm, sau khi dùng xong thì điện thoại của hắn vang lên, thì ra Hàn Hạo Duy đã đi đến khách sạn.</w:t>
      </w:r>
    </w:p>
    <w:p>
      <w:pPr>
        <w:pStyle w:val="Compact"/>
      </w:pPr>
      <w:r>
        <w:br w:type="textWrapping"/>
      </w:r>
      <w:r>
        <w:br w:type="textWrapping"/>
      </w:r>
    </w:p>
    <w:p>
      <w:pPr>
        <w:pStyle w:val="Heading2"/>
      </w:pPr>
      <w:bookmarkStart w:id="229" w:name="chương-2-07-cố-vấn-đổ-thạch"/>
      <w:bookmarkEnd w:id="229"/>
      <w:r>
        <w:t xml:space="preserve">207. Chương 2 07: Cố Vấn Đổ Thạch?</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207: Cố vấn đổ thạch?</w:t>
      </w:r>
    </w:p>
    <w:p>
      <w:pPr>
        <w:pStyle w:val="BodyText"/>
      </w:pPr>
      <w:r>
        <w:t xml:space="preserve">Nhóm Dịch: Tepga</w:t>
      </w:r>
    </w:p>
    <w:p>
      <w:pPr>
        <w:pStyle w:val="BodyText"/>
      </w:pPr>
      <w:r>
        <w:t xml:space="preserve">Nguồn: Sưu Tầm</w:t>
      </w:r>
    </w:p>
    <w:p>
      <w:pPr>
        <w:pStyle w:val="BodyText"/>
      </w:pPr>
      <w:r>
        <w:t xml:space="preserve">Khách sạn bốn sao bên cạnh đường Ngọc Khí chính là nơi mà thương nhân và hộ khách khắp nơi thường đến ngủ nghỉ, nếu Hàn Hạo Duy không được công ty sắp xếp chỗ ăn ở thì sẽ đến nơi này. Hắn cũng thường xuyên đến đây, vì vậy khá quen thuộc đường đi lối lại.</w:t>
      </w:r>
    </w:p>
    <w:p>
      <w:pPr>
        <w:pStyle w:val="BodyText"/>
      </w:pPr>
      <w:r>
        <w:t xml:space="preserve">Lúc này Hàn Hạo Duy đang ngồi ở đại sảnh chờ đợi, hắn thật sự rất tò mò với Trang Duệ.</w:t>
      </w:r>
    </w:p>
    <w:p>
      <w:pPr>
        <w:pStyle w:val="BodyText"/>
      </w:pPr>
      <w:r>
        <w:t xml:space="preserve">Vốn Hàn Hạo Duy cho rằng Trang Duệ thật sự gặp may, liên tiếp mở ra hai khối mao liêu có phỉ thúy, nhưng sau khi tìm hiểu thêm thì ấn tượng của hắn về Trang Duệ đã hoàn toàn cải biến. Người này đánh cuộc được hơn hai chục triệu ở Nam Kinh, bây giờ lại đổ thạch được hơn ba chục triệu ở Bình Châu, thứ này khó thể dùng hai chữ may mắn để giải thích.</w:t>
      </w:r>
    </w:p>
    <w:p>
      <w:pPr>
        <w:pStyle w:val="BodyText"/>
      </w:pPr>
      <w:r>
        <w:t xml:space="preserve">Hàn Hạo Duy muốn gặp Trang Duệ cũng chỉ là vì hiếu kỳ, giữa trưa sau khi đi ăn với Hứa Chấn Đông thì hắn đã đi tìm Dương Hạo, cũng từ miệng Dương Hạo mà biết được Trang Duệ và Hứa Vĩ không phải là bạn bè gì cả, hơn nữa mối quan hệ rất ác liệt, điều này làm cho hắn sinh ra những ý nghĩ lan man.</w:t>
      </w:r>
    </w:p>
    <w:p>
      <w:pPr>
        <w:pStyle w:val="BodyText"/>
      </w:pPr>
      <w:r>
        <w:t xml:space="preserve">Hàn Hạo Duy khác biệt với Hứa Chấn Đông, Hứa Chấn Đông là kẻ kế thừa sản nghiệp gia tộc, mà Hàn Hạo Duy phát triển từ mười năm nay, bắt đầu từ đổ thạch ở Myanmar, sau đó sáng lập công ty, cũng từng bước phát triển đến quy mô bây giờ. Bây giờ đã đè đầu cưỡi cổ công ty Hứa Thị ở phía nam, mức đội tinh thông của hắn về đổ thạch thật sự còn hơn cả những chuyên gia khác.</w:t>
      </w:r>
    </w:p>
    <w:p>
      <w:pPr>
        <w:pStyle w:val="BodyText"/>
      </w:pPr>
      <w:r>
        <w:t xml:space="preserve">Buổi sáng Trang Duệ cắt mao liêu mà Hàn Hạo Duy thật sự không nhìn ra chút sơ hở nào, vì vậy mà Hàn Hạo Duy có thể khẳng định, Mao liêu kia tuyệt đối không phải giả, vì thế mà vấn đề lúc này chính là Trang Duệ sao biết được lớp phỉ thúy chỉ ở bên ngoài? Với quan hệ giữa Trang Duệ và Hứa Vĩ, chắc chắn sẽ không hảo tâm đưa một khối mao liêu tốt như vậy để bán cho công ty Hứa Thị.</w:t>
      </w:r>
    </w:p>
    <w:p>
      <w:pPr>
        <w:pStyle w:val="BodyText"/>
      </w:pPr>
      <w:r>
        <w:t xml:space="preserve">Hàn Hạo Duy tất nhiên sẽ không cho là Trang Duệ có thể xem thấu khối nguyên thạch kia, dù sao thì cũng không ai có thể làm được như vậy.</w:t>
      </w:r>
    </w:p>
    <w:p>
      <w:pPr>
        <w:pStyle w:val="BodyText"/>
      </w:pPr>
      <w:r>
        <w:t xml:space="preserve">Hàn Hạo Duy cho rằng Trang Duệ có ánh mắt thật sự cao siêu, có kỹ xảo đổ thạch không ai bằng, đây mới chính là nguyên nhân mà hắn phải chạy đến gặp mặt Trang Duệ.</w:t>
      </w:r>
    </w:p>
    <w:p>
      <w:pPr>
        <w:pStyle w:val="BodyText"/>
      </w:pPr>
      <w:r>
        <w:t xml:space="preserve">- Cậu Trang, bên này...</w:t>
      </w:r>
    </w:p>
    <w:p>
      <w:pPr>
        <w:pStyle w:val="BodyText"/>
      </w:pPr>
      <w:r>
        <w:t xml:space="preserve">Khi thấy Trang Duệ đi ra khỏi thang máy thì Hàn Hạo Duy vội vàng vung tay ra hiệu, lời lẽ thân mật vô cùng.</w:t>
      </w:r>
    </w:p>
    <w:p>
      <w:pPr>
        <w:pStyle w:val="BodyText"/>
      </w:pPr>
      <w:r>
        <w:t xml:space="preserve">- Ông chủ Hàn, anh khỏe chứ? Xấu hổ quá, làm phiền anh chạy một chuyến...</w:t>
      </w:r>
    </w:p>
    <w:p>
      <w:pPr>
        <w:pStyle w:val="BodyText"/>
      </w:pPr>
      <w:r>
        <w:t xml:space="preserve">Trang Duệ có ấn tượng rất tốt với ông chủ Hàn, hắn cảm thấy đối phương rất giống tên mập họ Mã, người này có bộ dạng mập mạp trắng trẻo, lại không vênh váo kiêu ngạo như Hứa Chấn Đông, tuy chỉ nói vài câu ngắn ngủi trong điện thoại nhưng lại làm Trang Duệ sinh ra cảm giác thoải mái.</w:t>
      </w:r>
    </w:p>
    <w:p>
      <w:pPr>
        <w:pStyle w:val="BodyText"/>
      </w:pPr>
      <w:r>
        <w:t xml:space="preserve">Thật ra đây chính là sự khác nhau giữa những người tự sáng lập ra sự nghiệp và con cái nhà giàu, Hứa Chấn Đông tuy cao tuổi nhưng lại là người được thừa hưởng gia sản của tổ tiên, đồng thời lại là nhà tư bản trong nước sau giải phóng nên được chào đón rất mạnh, vì thế mà cả thế hệ đều không được giáo dục tốt, kinh nghiệm không cao.</w:t>
      </w:r>
    </w:p>
    <w:p>
      <w:pPr>
        <w:pStyle w:val="BodyText"/>
      </w:pPr>
      <w:r>
        <w:t xml:space="preserve">Vì sự hạn chế về chính sách nên mãi cho đến nay công ty châu báu Hứa Thị mới lại quật khởi, nhưng đến đời hứa chấn đông thì công ty lại dần tụt dốc.</w:t>
      </w:r>
    </w:p>
    <w:p>
      <w:pPr>
        <w:pStyle w:val="BodyText"/>
      </w:pPr>
      <w:r>
        <w:t xml:space="preserve">Hàn Hạo Duy chính là những nhà kinh doanh trong nước ở những năm bảy mươi, từng có công tác giống như ông nội Trang Duệ, là nhà địa chất, trong lúc vô tình tiếp xúc đến nguyên thạch phỉ thúy.</w:t>
      </w:r>
    </w:p>
    <w:p>
      <w:pPr>
        <w:pStyle w:val="BodyText"/>
      </w:pPr>
      <w:r>
        <w:t xml:space="preserve">Vì khi đó nguyên thạch không được coi trọng ở Myanmar, giá cả cũng không cao, vì vậy mà Hàn Hạo Duy với ánh mắt độc đáo đã tích lũy được một số tiền không nhỏ, mới sáng lập ra công ty châu báu Hàn Thị. Vì vậy có thể nói dù là từ thị trường kinh doanh hay tri thức đối với đổ thạch thì Hứa Chấn Đông cũng khó thể so sánh với Hàn Hạo Duy.</w:t>
      </w:r>
    </w:p>
    <w:p>
      <w:pPr>
        <w:pStyle w:val="BodyText"/>
      </w:pPr>
      <w:r>
        <w:t xml:space="preserve">- Chúng ta đến quán cà phê ngồi một chút.</w:t>
      </w:r>
    </w:p>
    <w:p>
      <w:pPr>
        <w:pStyle w:val="BodyText"/>
      </w:pPr>
      <w:r>
        <w:t xml:space="preserve">Trang Duệ nhìn khắp xung quanh, hắn cũng không muốn bàn việc với Hàn Hạo Duy ở đại sảnh khách sạn để người ta vây quanh như nhìn gấu trúc. Vì vậy hai người đi xuống ngồi trong một quán cà phê ở lầu một khách sạn.</w:t>
      </w:r>
    </w:p>
    <w:p>
      <w:pPr>
        <w:pStyle w:val="BodyText"/>
      </w:pPr>
      <w:r>
        <w:t xml:space="preserve">- Cậu Trang, chuyện hôm nay thật sự cảm ơn cậu, nếu không thì tôi đây cũng thiệt thòi lớn...</w:t>
      </w:r>
    </w:p>
    <w:p>
      <w:pPr>
        <w:pStyle w:val="BodyText"/>
      </w:pPr>
      <w:r>
        <w:t xml:space="preserve">Vừa mới ngồi vào chỗ của mình thì Hàn Hạo Duy đã móc thuốc ra khách khí mời Trang Duệ.</w:t>
      </w:r>
    </w:p>
    <w:p>
      <w:pPr>
        <w:pStyle w:val="BodyText"/>
      </w:pPr>
      <w:r>
        <w:t xml:space="preserve">- Ông chủ Hàn...</w:t>
      </w:r>
    </w:p>
    <w:p>
      <w:pPr>
        <w:pStyle w:val="BodyText"/>
      </w:pPr>
      <w:r>
        <w:t xml:space="preserve">- Đừng gọi tôi là ông chủ Hàn, nghe không được tự nhiên, lúc này số tiền cậu có cũng không ít hơn tôi, nếu để mắt đến tôi thì cứ gọi là anh Hàn...</w:t>
      </w:r>
    </w:p>
    <w:p>
      <w:pPr>
        <w:pStyle w:val="BodyText"/>
      </w:pPr>
      <w:r>
        <w:t xml:space="preserve">Hàn Hạo Duy dù là những nhà kinh doanh nhóm đầu tiên nhưng cũng là phần tử trí thức, cũng là kẻ hai ba mươi năm lăn lộn, vì vậy miệng lưỡi rất tốt.</w:t>
      </w:r>
    </w:p>
    <w:p>
      <w:pPr>
        <w:pStyle w:val="BodyText"/>
      </w:pPr>
      <w:r>
        <w:t xml:space="preserve">- Được, vậy tôi gọi anh là Hàn đại ca...</w:t>
      </w:r>
    </w:p>
    <w:p>
      <w:pPr>
        <w:pStyle w:val="BodyText"/>
      </w:pPr>
      <w:r>
        <w:t xml:space="preserve">Trang Duệ cũng là một người khôn khéo, cũng không thua kém gì Hàn Hạo Duy.</w:t>
      </w:r>
    </w:p>
    <w:p>
      <w:pPr>
        <w:pStyle w:val="BodyText"/>
      </w:pPr>
      <w:r>
        <w:t xml:space="preserve">- Hàn đại ca, tôi cũng vừa nghe nói về chuyện của khối mao liêu kia, huynh đệ là người sảng khoái, cũng không nói ra những lời thừa thãi. Tôi cũng không muốn đối phó với Hứa Vĩ, đây là sự thật, lúc đó tôi cảm thấy khối mao liêu kia không đáng giá như vậy, bọn họ mua cũng chưa chắc kiếm được tiền, vì thế mới cho người đến khuyên anh Hàn một câu.</w:t>
      </w:r>
    </w:p>
    <w:p>
      <w:pPr>
        <w:pStyle w:val="BodyText"/>
      </w:pPr>
      <w:r>
        <w:t xml:space="preserve">Trang Duệ biết đối với Hàn Hạo Duy nếu tiếp tục dùng những lời vô nghĩa như với nhóm Dương Vĩ thì vô dụng, hắn cần đi thẳng vào vấn đề nói ra mâu thuẫn giữa mình và Hứa Vĩ, lại hời hợt bộc lộ chuyện mao liêu vừa rồi.</w:t>
      </w:r>
    </w:p>
    <w:p>
      <w:pPr>
        <w:pStyle w:val="BodyText"/>
      </w:pPr>
      <w:r>
        <w:t xml:space="preserve">Trang Duệ nói như vậy quả nhiên làm cho Hàn Hạo Duy sinh ra ấn tượng khá tốt, bây giờ trong vòng quan hệ của những kẻ đổ thạch ở Bình Châu hay cả nước đều có những tin đồn quái dị, nói Trang Duệ có tổ truyền của cao thủ làm giả mao liêu, tổ tiên xưa nay chuyên gia làm giả mao liêu. Còn nói Trang Duệ là đệ tử thân truyền của Cổ lão gia tử thân là chủ tịch hiệp hội ngọc thạch trong nước, còn nói người này có dị năng đặc biệt, vừa sờ vào là biết bên trong mao liêu có phỉ thúy hay không, tóm lại là khen chê không đồng nhất.</w:t>
      </w:r>
    </w:p>
    <w:p>
      <w:pPr>
        <w:pStyle w:val="BodyText"/>
      </w:pPr>
      <w:r>
        <w:t xml:space="preserve">Những lời đồn cũng có chút liên quan đến Trang Duệ, vì ông nội của hắn là người mà cả đời gắn liền với khoáng thạch, Cổ lão gia tử lại coi hắn là thế giao, còn những tin đồn còn lại cũng có lời quá đúng, chính xác nhất là Trang Duệ có dị năng nhưng không phải là trên tay mà là trên mắt.</w:t>
      </w:r>
    </w:p>
    <w:p>
      <w:pPr>
        <w:pStyle w:val="BodyText"/>
      </w:pPr>
      <w:r>
        <w:t xml:space="preserve">- Lúc đó cậu nhờ vào cảm giác sao?</w:t>
      </w:r>
    </w:p>
    <w:p>
      <w:pPr>
        <w:pStyle w:val="BodyText"/>
      </w:pPr>
      <w:r>
        <w:t xml:space="preserve">Hàn Hạo Duy nghe vậy thì nhíu mày, hắn cũng giống như thầy Bành, cũng đã từng trải qua tình huống dùng cảm giác để mua mao liêu.</w:t>
      </w:r>
    </w:p>
    <w:p>
      <w:pPr>
        <w:pStyle w:val="BodyText"/>
      </w:pPr>
      <w:r>
        <w:t xml:space="preserve">Có một lần Hàn Hạo Duy đến một nhà máy ở Myanmar để xem mao liêu, vốn tâm tình của hắn rất không tốt, nhưng khi động đến một khối mao liêu không chút thu hút thì cảm thấy tâm tình thoải mái, vì vậy mới bỏ tiền mua khối mao liêu kia. Hắn lấy được phỉ thúy từ bên trong, tuy khônglowsn nhưng cũng có giá trị vài triệu, vì cũng từng trải qua tình huống như vậy nên lúc này hắn cũng có bảy phần tin vào Trang Duệ.</w:t>
      </w:r>
    </w:p>
    <w:p>
      <w:pPr>
        <w:pStyle w:val="BodyText"/>
      </w:pPr>
      <w:r>
        <w:t xml:space="preserve">- Không gạt gì Hàn đại ca, khi tôi mua khối mao liêu kia thì cũng không xem trọng, khi đó cắt ra sắc xanh chỉ là may mắn mà thôi, tôi cũng không biết công ty Hứa Thị sẽ có hứng thú với nó. Tóm lại tôi có cảm giác không tốt, Hứa Vĩ mua đá cắt ra thì tôi sẽ thoải mái bán đi, ha ha, chính là tâm ý như vậy.</w:t>
      </w:r>
    </w:p>
    <w:p>
      <w:pPr>
        <w:pStyle w:val="BodyText"/>
      </w:pPr>
      <w:r>
        <w:t xml:space="preserve">Trang Duệ biết rõ nếu nói dối làm cho người ta tin thì tốt nhất là nói thật trước, vì vậy lúc này hắn mới nói ra lai lịch của mao liêu, vì thế làm cho hai hàng chân mày của ông chủ Hàn giãn ra.</w:t>
      </w:r>
    </w:p>
    <w:p>
      <w:pPr>
        <w:pStyle w:val="BodyText"/>
      </w:pPr>
      <w:r>
        <w:t xml:space="preserve">Sau khi biết rõ Trang Duệ không có kỹ xảo gì đặc biệt thì Hàn Hạo Duy lại chuyển dời ý nghĩ đến thiên châu của Trang Duệ, vấn đề này chính là thứ mà Cổ lão gia tử cố ý nói ra, vì thiếu niên đắc ý thường hay bị ghen ghét, nếu chuyển dời vận may sang thiên châu thì thật sự là cách hay nhất.</w:t>
      </w:r>
    </w:p>
    <w:p>
      <w:pPr>
        <w:pStyle w:val="BodyText"/>
      </w:pPr>
      <w:r>
        <w:t xml:space="preserve">- Đó là tiểu đệ may mắn, được Phật sống ưu ái, chuỗi hạt thiên châu này thật sự quý giá vô cùng...</w:t>
      </w:r>
    </w:p>
    <w:p>
      <w:pPr>
        <w:pStyle w:val="BodyText"/>
      </w:pPr>
      <w:r>
        <w:t xml:space="preserve">Thấy Hàn Hạo Duy không tiếp tục dây dưa ở chủ đề mao liêu thì Trang Duệ thầm thở dài một hơi, hắn nói về thiên châu, thiếu chút nữa không nói mình là sư huynh chuyển thế của Phật sống.</w:t>
      </w:r>
    </w:p>
    <w:p>
      <w:pPr>
        <w:pStyle w:val="BodyText"/>
      </w:pPr>
      <w:r>
        <w:t xml:space="preserve">Trang Duệ cũng cảm thấy trước đó để cho Lão Tứ đi truyền lời là quá liều lĩnh và lỗ mãng, người sáng suốt sẽ hoài nghi, vì vậy bây giờ hắn cố gắng đền bù, tin tưởng những gì hắn nói với ông chủ Hàn hôm nay sẽ nhanh chóng rơi vào tai đám người trong vòng quan hệ đổ thạch.</w:t>
      </w:r>
    </w:p>
    <w:p>
      <w:pPr>
        <w:pStyle w:val="BodyText"/>
      </w:pPr>
      <w:r>
        <w:t xml:space="preserve">- Ha ha, cậu Trang thật sự phúc duyên thâm hậu, có chuỗi hạt thiên châu này làm bạn...</w:t>
      </w:r>
    </w:p>
    <w:p>
      <w:pPr>
        <w:pStyle w:val="BodyText"/>
      </w:pPr>
      <w:r>
        <w:t xml:space="preserve">Hàn Hạo Duy dùng ánh mắt hâm mộ nhìn chuỗi hạt thiên châu trên cổ tay của Trang Duệ, nhưng hắn cũng không nói đến chuyện mua lại. Chưa nói đến vấn đề có người muốn bỏ ra chục triệu để mua nó, chỉ cần nhìn vào gia sản của Trang Duệ vào lúc này, hắn sẽ không bán chí bảo phật gia của mình.</w:t>
      </w:r>
    </w:p>
    <w:p>
      <w:pPr>
        <w:pStyle w:val="BodyText"/>
      </w:pPr>
      <w:r>
        <w:t xml:space="preserve">Sau khi nghe được lời của Hàn Hạo Duy thì Trang Duệ lại tỏ ra có chút đắc ý nói:</w:t>
      </w:r>
    </w:p>
    <w:p>
      <w:pPr>
        <w:pStyle w:val="BodyText"/>
      </w:pPr>
      <w:r>
        <w:t xml:space="preserve">- Hì hì, từ khi có chuỗi hạt thiên châu này thì thật sự khá may mắn, vài ngày trước vào chợ quỷ thị còn mua được những mảnh vỡ của một vật phẩm sứ Nhữ Diêu, tu bổ lại cũng có giá trên triệu.</w:t>
      </w:r>
    </w:p>
    <w:p>
      <w:pPr>
        <w:pStyle w:val="BodyText"/>
      </w:pPr>
      <w:r>
        <w:t xml:space="preserve">Trang Duệ nói như vậy làm cho lòng hoài nghi của Hàn Hạo Duy tan thành mây khói, đồ sứ và ngọc thạch là hai phương diện trái ngược, chỉ có thể nói tiểu tử kia quá may mắn mà thôi.</w:t>
      </w:r>
    </w:p>
    <w:p>
      <w:pPr>
        <w:pStyle w:val="BodyText"/>
      </w:pPr>
      <w:r>
        <w:t xml:space="preserve">- Cậu Trang, anh muốn thuê cậu làm cố vấn đổ thạch cho công ty Hàn Thị, cậu thấy thế nào, có hứng thú không?</w:t>
      </w:r>
    </w:p>
    <w:p>
      <w:pPr>
        <w:pStyle w:val="BodyText"/>
      </w:pPr>
      <w:r>
        <w:t xml:space="preserve">- Cái gì? Cố vấn đổ thạch sao?</w:t>
      </w:r>
    </w:p>
    <w:p>
      <w:pPr>
        <w:pStyle w:val="BodyText"/>
      </w:pPr>
      <w:r>
        <w:t xml:space="preserve">Lời đề nghị của Hàn Hạo Duy quá đột nhiên, điều này làm cho Trang Duệ chợt phản ứng không kịp, chính mình không hiểu rõ lắm về các nhà máy ở Myanmar, lại đi làm cố vấn cho người ta sao?</w:t>
      </w:r>
    </w:p>
    <w:p>
      <w:pPr>
        <w:pStyle w:val="BodyText"/>
      </w:pPr>
      <w:r>
        <w:t xml:space="preserve">Hơn nữa trong ấn tượng của Trang Duệ thì cố vấn phải là những người có kinh nghiệm và già lão như thầy Triệu, tuổi nhỏ như thầy Bành cũng phải hơn bốn mươi, ình đi làm cố vấn chẳng phải hỏi đường người mù sao?</w:t>
      </w:r>
    </w:p>
    <w:p>
      <w:pPr>
        <w:pStyle w:val="BodyText"/>
      </w:pPr>
      <w:r>
        <w:t xml:space="preserve">- Cậu cũng đừng hiểu lầm, cố vấn đổ thạch cũng không phải làm công, chỉ là một chức vụ nhàn tản mà thôi, sợ rằng cậu cũng chướng mắt với số tiền phí kia. Thế này nhé, mao liêu mà cậu nhìn trúng có cho ra phỉ thúy sẽ chiết xuất ba phần trăm cho cậu, nếu sụp đổ thì tính tất cả cho tôi, thế nào?</w:t>
      </w:r>
    </w:p>
    <w:p>
      <w:pPr>
        <w:pStyle w:val="BodyText"/>
      </w:pPr>
      <w:r>
        <w:t xml:space="preserve">Đầu óc Hàn Hạo Duy xoay chuyển rất nhanh, hắn nhanh chóng nói ra ý của mình.</w:t>
      </w:r>
    </w:p>
    <w:p>
      <w:pPr>
        <w:pStyle w:val="Compact"/>
      </w:pPr>
      <w:r>
        <w:br w:type="textWrapping"/>
      </w:r>
      <w:r>
        <w:br w:type="textWrapping"/>
      </w:r>
    </w:p>
    <w:p>
      <w:pPr>
        <w:pStyle w:val="Heading2"/>
      </w:pPr>
      <w:bookmarkStart w:id="230" w:name="chương-2-08-thi-tuyển."/>
      <w:bookmarkEnd w:id="230"/>
      <w:r>
        <w:t xml:space="preserve">208. Chương 2 08: Thi Tuyển.</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208: Thi tuyển.</w:t>
      </w:r>
    </w:p>
    <w:p>
      <w:pPr>
        <w:pStyle w:val="BodyText"/>
      </w:pPr>
      <w:r>
        <w:t xml:space="preserve">Nhóm Dịch: Tepga</w:t>
      </w:r>
    </w:p>
    <w:p>
      <w:pPr>
        <w:pStyle w:val="BodyText"/>
      </w:pPr>
      <w:r>
        <w:t xml:space="preserve">Nguồn: Sưu Tầm</w:t>
      </w:r>
    </w:p>
    <w:p>
      <w:pPr>
        <w:pStyle w:val="BodyText"/>
      </w:pPr>
      <w:r>
        <w:t xml:space="preserve">- Hàn đại ca, anh không phải đang nói đùa với tiểu đệ đấy chứ? Bây giờ tôi còn đang đi theo bác Cổ để học tập những tri thức hữu quan về giám định nguyên thạch, bây giờ lại cho tôi đi làm cố vấn đổ thạch, anh không sợ tôi làm cho bồi thường mất sạch cơ nghiệp à?</w:t>
      </w:r>
    </w:p>
    <w:p>
      <w:pPr>
        <w:pStyle w:val="BodyText"/>
      </w:pPr>
      <w:r>
        <w:t xml:space="preserve">Trang Duệ cảm thấy ý nghĩ này của Hàn Hạo Duy thật sự khá kỳ lạ, tuy ánh mắt của hắn rất chuẩn nhưng cũng không dám thắng cuộc nhiều lần, chỉ sợ như vậy người ta sẽ khó thể nào liên hệ với hai chữ may mắn cho được. Cuối cùng cũng có kẻ nghi ngờ, mà hắn cũng không thiếu tiền, cũng không muốn tìm danh tiếng kia làm gì.</w:t>
      </w:r>
    </w:p>
    <w:p>
      <w:pPr>
        <w:pStyle w:val="BodyText"/>
      </w:pPr>
      <w:r>
        <w:t xml:space="preserve">Tục ngữ có câu: Súng bắn chim đầu đàn, người sợ nổi tiếng heo sợ mập.</w:t>
      </w:r>
    </w:p>
    <w:p>
      <w:pPr>
        <w:pStyle w:val="BodyText"/>
      </w:pPr>
      <w:r>
        <w:t xml:space="preserve">Sau khi trải qua tình huống nói chuyện với nhóm Dương Vĩ và ông chủ Hàn, Trang Duệ đã hạ quyết tâm, sau này sẽ tuyệt đối không mở nguyên thạch trước mặt công chúng. Trước đó hắn còn có ý nghĩ sẽ mở khối nguyên thạch có phỉ thúy đỏ ở hội chợ lần này, nhưng bây giờ hắn quyết định đưa nó về nhà rồi chậm rãi xử lý.</w:t>
      </w:r>
    </w:p>
    <w:p>
      <w:pPr>
        <w:pStyle w:val="BodyText"/>
      </w:pPr>
      <w:r>
        <w:t xml:space="preserve">- Cậu Trang, tôi đã nói rồi, tiền bồi thường sẽ tính cho tôi, buôn bán lời thì chúng ta phân chia, cậu thấy thế nào?</w:t>
      </w:r>
    </w:p>
    <w:p>
      <w:pPr>
        <w:pStyle w:val="BodyText"/>
      </w:pPr>
      <w:r>
        <w:t xml:space="preserve">Hàn Hạo Duy nói cũng không ngừng nhìn vào vòng tay thiên châu trên cổ tay của Trang Duệ, nhưng Trang Duệ lại thật sự dở khóc dở cười, nếu cứ thật sự trông cậu vào thiên châu thì sợ rằng sẽ thất bại đến mức không có quần mà mặc.</w:t>
      </w:r>
    </w:p>
    <w:p>
      <w:pPr>
        <w:pStyle w:val="BodyText"/>
      </w:pPr>
      <w:r>
        <w:t xml:space="preserve">- Hàn đại ca, việc này không cần phải nói, lần này tôi chỉ chơi đùa mà thôi, cũng không có hứng thú với đổ thạch, hơn nữa sang năm còn phải thi cử học tập, thời gian cũng rất căng, nhưng...Trong nhà tôi còn một khối phỉ thúy đỏ, khi nào có thời gian tôi sẽ lấy cho anh xem.</w:t>
      </w:r>
    </w:p>
    <w:p>
      <w:pPr>
        <w:pStyle w:val="BodyText"/>
      </w:pPr>
      <w:r>
        <w:t xml:space="preserve">Trang Duệ thật sự nói lời dự phòng với Hàn Hạo Duy, hơn nữa cũng không nói đó là mao liêu toàn đổ mở ra phỉ thúy, như vậy sau này Hàn Hạo Duy có thấy phỉ thúy đỏ cũng không có nghi ngờ.</w:t>
      </w:r>
    </w:p>
    <w:p>
      <w:pPr>
        <w:pStyle w:val="BodyText"/>
      </w:pPr>
      <w:r>
        <w:t xml:space="preserve">- Được, nếu cậu đã không đồng ý thì coi như tôi chưa từng nói qua, đợi đến khi có thời gian thì tôi sẽ đến xem khối phỉ thúy đỏ của cậu, những năm qua phỉ thúy có màu sắc khác biệt bán ra có hơi khó...</w:t>
      </w:r>
    </w:p>
    <w:p>
      <w:pPr>
        <w:pStyle w:val="BodyText"/>
      </w:pPr>
      <w:r>
        <w:t xml:space="preserve">Hàn Hạo Duy có chút thất vọng, hắn vốn mượn chút vận may của Trang Duệ, không ngờ lại bị từ chối, mà hắn cũng không quan tâm đến khối phỉ thúy màu đỏ của Trang Duệ.</w:t>
      </w:r>
    </w:p>
    <w:p>
      <w:pPr>
        <w:pStyle w:val="BodyText"/>
      </w:pPr>
      <w:r>
        <w:t xml:space="preserve">Dù những năm gần đây phỉ thúy đỏ và xanh tiêu thụ rất tốt, nhưng đó phải là phỉ thúy đỏ tươi hoặc là xanh đậm thì mới có thể, mà những phỉ thúy kia cũng nhiều năm rồi không được gặp nhiều.</w:t>
      </w:r>
    </w:p>
    <w:p>
      <w:pPr>
        <w:pStyle w:val="BodyText"/>
      </w:pPr>
      <w:r>
        <w:t xml:space="preserve">Những phỉ thúy màu đỏ thẫm và có pha lẫn chút màu nâu sẽ có giá trị không cao, bình thường thì những nhà máy ở Myanmar cũng có thể mở ra, cho dù đã được mở ra thì giá cả cũng không phải là rất đắt.</w:t>
      </w:r>
    </w:p>
    <w:p>
      <w:pPr>
        <w:pStyle w:val="BodyText"/>
      </w:pPr>
      <w:r>
        <w:t xml:space="preserve">Khi thấy Hàn Hạo Duy không có hứng thú với phỉ thúy đỏ thì Trang Duệ cũng không nói thêm điều gì, sau này chế thành vòng tay thì nên nhờ Tống Quân bán đi, dù sao thì thứ đó cũng không phải người bình thường có thể tiêu pha, dù là thương nhân cũng không thể tùy tiện đặt trong cửa hàng để tiêu thụ, vì nó cần khách hàng đặc thù.</w:t>
      </w:r>
    </w:p>
    <w:p>
      <w:pPr>
        <w:pStyle w:val="BodyText"/>
      </w:pPr>
      <w:r>
        <w:t xml:space="preserve">- Được rồi, cậu Trang, hôm nay không quấy rầy cậu nghỉ ngơi, ngày mai chúng ta đến hội trường, ha ha, nghĩ đến tình huống của Hứa Chấn Đông mà tôi đây đã thật sự cảm thấy rất vui sướng.</w:t>
      </w:r>
    </w:p>
    <w:p>
      <w:pPr>
        <w:pStyle w:val="BodyText"/>
      </w:pPr>
      <w:r>
        <w:t xml:space="preserve">Hàn Hạo Duy tuy hôm nay chưa đạt thành mục đích gì cả nhưng lại coi như có được giao hảo với Trang Duệ, điều này đã làm hắn thỏa mãn. Ít nhất hôm nay hắn có thể chứng thực Trang Duệ là cháu thế giao của Cổ lão gia tử, sau này nếu có quan hệ tốt với Trang Duệ, như vậy cầu Cổ lão gia tử chút chuyện cũng không quá khó.</w:t>
      </w:r>
    </w:p>
    <w:p>
      <w:pPr>
        <w:pStyle w:val="BodyText"/>
      </w:pPr>
      <w:r>
        <w:t xml:space="preserve">Phải biết rằng Cổ lão gia tử có danh tiếng và quyền lực cao trong hiệp hội ngọc thạch.</w:t>
      </w:r>
    </w:p>
    <w:p>
      <w:pPr>
        <w:pStyle w:val="BodyText"/>
      </w:pPr>
      <w:r>
        <w:t xml:space="preserve">- Công ty châu báu Hứa Thị đã rời khỏi hội chợ đổ thạch rồi sao?</w:t>
      </w:r>
    </w:p>
    <w:p>
      <w:pPr>
        <w:pStyle w:val="BodyText"/>
      </w:pPr>
      <w:r>
        <w:t xml:space="preserve">Trang Duệ thật sự không hiểu lời nói của Hàn Hạo Duy, không phải chỉ là hơn ba chục triệu sao? Một công ty có danh tiếng trong nước mà không thể nào quay vòng được số tài chính như vậy à?</w:t>
      </w:r>
    </w:p>
    <w:p>
      <w:pPr>
        <w:pStyle w:val="BodyText"/>
      </w:pPr>
      <w:r>
        <w:t xml:space="preserve">- Cũng không có gì khác biệt, cậu Trang, đừng tưởng rằng công ty châu báu lớn sẽ rất có tiền, tiền của chúng tôi phần lớn đều bị nguyên liệu ngọc thạch giữ lại. Năm nay công ty Hứa Thị tổn thất hơn trăm triệu ở hội chợ Myanmar, vì vậy mà vốn lưu động cũng không còn nhiều, bây giờ lại mất hơn ba chục triệu, bây giờ mục tiêu của bọn họ chỉ là thị trường ngọc khí trung cấp và kém, đã bỏ qua thị trường cao cấp rồi.</w:t>
      </w:r>
    </w:p>
    <w:p>
      <w:pPr>
        <w:pStyle w:val="BodyText"/>
      </w:pPr>
      <w:r>
        <w:t xml:space="preserve">- Ôi, bọn họ xem như quá xui xẻo.</w:t>
      </w:r>
    </w:p>
    <w:p>
      <w:pPr>
        <w:pStyle w:val="BodyText"/>
      </w:pPr>
      <w:r>
        <w:t xml:space="preserve">Trang Duệ lên tiếng thật sự là nghĩ một đằng nó một nẻo, hắn đưa mắt nhìn ông chủ Hàn rồi hai bên cùng cười phá lên ha hả, đến lúc này thì niềm căm hận của Trang Duệ với Hứa Vĩ mới giảm đi một chút, bây giờ hắn và đối phương đã không còn là đối thủ cùng cấp nữa rồi.</w:t>
      </w:r>
    </w:p>
    <w:p>
      <w:pPr>
        <w:pStyle w:val="BodyText"/>
      </w:pPr>
      <w:r>
        <w:t xml:space="preserve">Sau khi tiễn chân Hàn Hạo Duy thì Trang Duệ chợt cảm thấy có chút mỏi mệt, dù biết nhóm Dương Vĩ vẫn còn đang trò chuyện vui vẻ nhưng hắn cũng không muốn tham gia, sau khi gọi điện thoại cho Dương Vĩ thì hắn quay về phòng của mình.</w:t>
      </w:r>
    </w:p>
    <w:p>
      <w:pPr>
        <w:pStyle w:val="BodyText"/>
      </w:pPr>
      <w:r>
        <w:t xml:space="preserve">Sau khi tắm sạch cho Tiểu Bạch Sư, lại dùng máy sấy khô lông, Trang Duệ nằm vật xuống giường, hai mắt có chút trống rỗng, trong đầu suy nghĩ lung tung, cuộc sống lúc này cũng không phải là thứ hắn muốn.</w:t>
      </w:r>
    </w:p>
    <w:p>
      <w:pPr>
        <w:pStyle w:val="BodyText"/>
      </w:pPr>
      <w:r>
        <w:t xml:space="preserve">Tiền sao? Hắn đã không thiếu, dù Tống Quân mua giúp cho căn biệt thự kia thì hắn cũng còn hơn hai chục triệu, hắn không đánh bài không chơi gái, được rồi, dù là đánh bài hay chơi gái thì hơn hai chục triệu cũng đủ dùng cả đời, nếu đánh bài thì thế gian này ai thắng được hắn?</w:t>
      </w:r>
    </w:p>
    <w:p>
      <w:pPr>
        <w:pStyle w:val="BodyText"/>
      </w:pPr>
      <w:r>
        <w:t xml:space="preserve">Gái sao? Trang Duệ nghĩ đến đây mà có chút vò đầu, hai mươi sáu tuổi vẫn là xử nam, nói ra thì có chút mất mặt, nhưng khi ở cùng với Tần Huyên Băng thì luôn có kỳ đà cản mũi. Tất nhiên Lưu Xuyên cũng sẽ cho rằng Tần Huyên Băng là kỳ đà cản mũi mình, điều này làm cho Trang Duệ và Tần Huyên Băng tuy đã nắm tay, đã hôn nhưng tầng quan hệ cuối cùng cũng khó thể nào xuyên thấu, điều này làm cho Trang Duệ đứng trước mặt Lưu Xuyên rất khó ngẩng đầu lên.</w:t>
      </w:r>
    </w:p>
    <w:p>
      <w:pPr>
        <w:pStyle w:val="BodyText"/>
      </w:pPr>
      <w:r>
        <w:t xml:space="preserve">Trang Duệ rất có cảm tình với Miêu Phỉ Phỉ, nhưng chỉ là hảo cảm mà thôi, những cô gái có tính cách như Miêu Phỉ Phỉ sẽ rất được đàn ông yêu mến. Nhưng ngày đó những chuyện xảy ra khi say rượu làm cho Trang Duệ cảm thấy khó khăn, ty chỉ là chút hiểu lầm vì bản năng của đàn ông khi say, nhưng hắn có thể nhìn vào biểu hiện của đối phương để phát hiện chút gì đó. Hắn vì không muốn gây hiểu lầm với nàng nên những người này cũng không gọi điện thoại, ngược lại y tá Tống lại vài lần gọi đến hỏi thăm hắn đang ở đâu.</w:t>
      </w:r>
    </w:p>
    <w:p>
      <w:pPr>
        <w:pStyle w:val="BodyText"/>
      </w:pPr>
      <w:r>
        <w:t xml:space="preserve">Nhắc đến y tá Tống thì Trang Duệ lại có chút khổ não, người ta không ngốc, sau sự kiện giúp đỡ bán chiếc ly cổ, y tá Tống thường đến giúp hắn làm cơm, tuy cơm nước xong là bỏ đi nhưng vẫn làm hắn cảm thấy có chút tình ý.</w:t>
      </w:r>
    </w:p>
    <w:p>
      <w:pPr>
        <w:pStyle w:val="BodyText"/>
      </w:pPr>
      <w:r>
        <w:t xml:space="preserve">- Con bà nó, mình trước kia cũng không có thời gian quan tâm đến nhiều người, bây giờ thật sự tự làm khó mình. À, sau này nên đến nước Anh, nhất định phải nắm bắt Tần Huyên Băng mới xong.</w:t>
      </w:r>
    </w:p>
    <w:p>
      <w:pPr>
        <w:pStyle w:val="BodyText"/>
      </w:pPr>
      <w:r>
        <w:t xml:space="preserve">Trang Duệ nghĩ đến đây thì trong lòng bùng lửa nóng, nhưng lửa nóng lại tắt ngúm vì Lão Tứ, hắn thấy cô gái dáng người nóng nảy và trang điểm nồng nặc hôm qua chợt đi vào trong phòng Lão Tứ.</w:t>
      </w:r>
    </w:p>
    <w:p>
      <w:pPr>
        <w:pStyle w:val="BodyText"/>
      </w:pPr>
      <w:r>
        <w:t xml:space="preserve">Trang Duệ khẽ lắc đầu, đang định vào tắm nước nóng hạ hỏa thì điện thoại vang lên. Hắn cầm lên xem, sau đó lửa nóng trong người tắt hẳn, người điện thoại đến là một ông lão.</w:t>
      </w:r>
    </w:p>
    <w:p>
      <w:pPr>
        <w:pStyle w:val="BodyText"/>
      </w:pPr>
      <w:r>
        <w:t xml:space="preserve">- Alo, chú Đức à? Vài ngày không gặp mà chú đã nhớ cháu rồi sao?</w:t>
      </w:r>
    </w:p>
    <w:p>
      <w:pPr>
        <w:pStyle w:val="BodyText"/>
      </w:pPr>
      <w:r>
        <w:t xml:space="preserve">Người điện thoại đến là chú Đức, kih đối mặt với chú Đức thì Trang Duệ cảm thấy rất buông lỏng, sinh ra cảm giác như gặp cha mình, nói chuyện cũng khá tùy ý.</w:t>
      </w:r>
    </w:p>
    <w:p>
      <w:pPr>
        <w:pStyle w:val="BodyText"/>
      </w:pPr>
      <w:r>
        <w:t xml:space="preserve">- Con thỏ chết tiệt kia, chạy đi đâu vậy? Ông lão tôi đây phải giúp cậu sắp xếp chuyện thi tuyển.</w:t>
      </w:r>
    </w:p>
    <w:p>
      <w:pPr>
        <w:pStyle w:val="BodyText"/>
      </w:pPr>
      <w:r>
        <w:t xml:space="preserve">Chú Đức chuẩn bị rời khỏi Điển Đương Hành, vì ông đã lăn lộn trong nghề cả đời, lúc này cũng đã nên lui ra.</w:t>
      </w:r>
    </w:p>
    <w:p>
      <w:pPr>
        <w:pStyle w:val="BodyText"/>
      </w:pPr>
      <w:r>
        <w:t xml:space="preserve">- Thi tuyển?</w:t>
      </w:r>
    </w:p>
    <w:p>
      <w:pPr>
        <w:pStyle w:val="BodyText"/>
      </w:pPr>
      <w:r>
        <w:t xml:space="preserve">Trang Duệ lúc nãy còn nhắc với Hàn Hạo Duy về vấn đề này, nhưng hắn chỉ là lấy cớ mà thôi, không ngờ mới đó chú Đức đã điện thoại đến.</w:t>
      </w:r>
    </w:p>
    <w:p>
      <w:pPr>
        <w:pStyle w:val="BodyText"/>
      </w:pPr>
      <w:r>
        <w:t xml:space="preserve">- Chú Đức, thi tuyển cần điều kiện gì?</w:t>
      </w:r>
    </w:p>
    <w:p>
      <w:pPr>
        <w:pStyle w:val="BodyText"/>
      </w:pPr>
      <w:r>
        <w:t xml:space="preserve">Sau khi nghe chú Đức nói thì Trang Duệ thu liễm tinh thần, hắn đột nhiên cảm thấy đi học về đổ cổ là không tệ, vì tri thức của mình về nó là cực kỳ bần cùng, chưa nói đến gì khác, ngay cả thầy của mình là chú Đức cũng có xuất thân bần cùng.</w:t>
      </w:r>
    </w:p>
    <w:p>
      <w:pPr>
        <w:pStyle w:val="BodyText"/>
      </w:pPr>
      <w:r>
        <w:t xml:space="preserve">- Đã liên lạc cho cậu rồi, mùng mười tháng này đến thủ đô tìm giáo sư Mạnh của khoa khỏa cổ đại học Bắc Kinh, cậu sẽ là nghiên cứu sinh của anh ấy, đến lúc đó anh ấy sẽ báo danh giúp cậu, đến ngày 11 thì sẽ xác nhận và đóng học phí, tháng một sang năm sẽ tổ chức sơ khảo. Nếu cậu có thể trúng tuyển thì tháng sáu sẽ có thông báo, mà này, cậu là người tôi đề cử, đừng để cho giáo sư Mạnh xem thường.</w:t>
      </w:r>
    </w:p>
    <w:p>
      <w:pPr>
        <w:pStyle w:val="BodyText"/>
      </w:pPr>
      <w:r>
        <w:t xml:space="preserve">Chú Đức nhớ rất rõ thời gian nhưng sự vật cụ thể lại không biết, sau đó lại dặn dò Trang Duệ trong điện thoại:</w:t>
      </w:r>
    </w:p>
    <w:p>
      <w:pPr>
        <w:pStyle w:val="BodyText"/>
      </w:pPr>
      <w:r>
        <w:t xml:space="preserve">- Cậu đến Bắc Kinh tìm giáo sư Mạnh là được, ông ấy có một cô cháu gái, hì hì, nói không chừng sẽ có chút gì đó phát sinh với cậu ấy chứ...</w:t>
      </w:r>
    </w:p>
    <w:p>
      <w:pPr>
        <w:pStyle w:val="BodyText"/>
      </w:pPr>
      <w:r>
        <w:t xml:space="preserve">Trang Duệ vùa rồi còn chưa kịp phiền não vì phụ nữ, bây giờ nghe nói như vậy thì hắn đánh chết cũng không đến nhà giáo sư Mạnh, tuy nhà ở Bắc Kinh còn đắt hơn cả Thượng Hải nhưng trước nay Trang Duệ rất muốn đầu tư bất động sản, cùng lắm thì mua một căn nhà.</w:t>
      </w:r>
    </w:p>
    <w:p>
      <w:pPr>
        <w:pStyle w:val="BodyText"/>
      </w:pPr>
      <w:r>
        <w:t xml:space="preserve">- Tôi nói cho cậu biết, cháu gái của anh Mạnh năm nay mới hai mươi, là cô gái lanh lợi, tướng mạo không cần phải nói, thân cao...</w:t>
      </w:r>
    </w:p>
    <w:p>
      <w:pPr>
        <w:pStyle w:val="BodyText"/>
      </w:pPr>
      <w:r>
        <w:t xml:space="preserve">- Chú Đức, Bạch Sư muốn cắn người, chúng ta nói sau vậy...</w:t>
      </w:r>
    </w:p>
    <w:p>
      <w:pPr>
        <w:pStyle w:val="BodyText"/>
      </w:pPr>
      <w:r>
        <w:t xml:space="preserve">Trang Duệ thật sự không chịu được sự dông dài của chú Đức, hắn lấy danh nghĩa của Tiểu Bạch Sư để cúp điện thoại, nhưng khi quay đầu thì thấy nó đang dùng ánh mắt vô tội nhìn mình.</w:t>
      </w:r>
    </w:p>
    <w:p>
      <w:pPr>
        <w:pStyle w:val="BodyText"/>
      </w:pPr>
      <w:r>
        <w:t xml:space="preserve">Sau khi nghiên cứu trên giường cả đêm, sáng hôm sau Trang Duệ vừa ra khỏi cửa đã bị ba người vây quanh, không, nói cho chính xác thì đó là sáu người, vì mỗi người đều có một tùy tùng theo bên cạnh.</w:t>
      </w:r>
    </w:p>
    <w:p>
      <w:pPr>
        <w:pStyle w:val="Compact"/>
      </w:pPr>
      <w:r>
        <w:br w:type="textWrapping"/>
      </w:r>
      <w:r>
        <w:br w:type="textWrapping"/>
      </w:r>
    </w:p>
    <w:p>
      <w:pPr>
        <w:pStyle w:val="Heading2"/>
      </w:pPr>
      <w:bookmarkStart w:id="231" w:name="chương-2-09-thầm-tiêu"/>
      <w:bookmarkEnd w:id="231"/>
      <w:r>
        <w:t xml:space="preserve">209. Chương 2 09: Thầm Tiêu</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209: Thầm tiêu</w:t>
      </w:r>
    </w:p>
    <w:p>
      <w:pPr>
        <w:pStyle w:val="BodyText"/>
      </w:pPr>
      <w:r>
        <w:t xml:space="preserve">Nhóm Dịch: Tepga</w:t>
      </w:r>
    </w:p>
    <w:p>
      <w:pPr>
        <w:pStyle w:val="BodyText"/>
      </w:pPr>
      <w:r>
        <w:t xml:space="preserve">Nguồn: Sưu Tầm</w:t>
      </w:r>
    </w:p>
    <w:p>
      <w:pPr>
        <w:pStyle w:val="BodyText"/>
      </w:pPr>
      <w:r>
        <w:t xml:space="preserve">- Mọi người...Các vị sao thế nào lại đi cùng nhau thế này?</w:t>
      </w:r>
    </w:p>
    <w:p>
      <w:pPr>
        <w:pStyle w:val="BodyText"/>
      </w:pPr>
      <w:r>
        <w:t xml:space="preserve">Trang Duệ nhìn những người trước mắt mà có chút kinh ngạc, những người kia tuy có quen biết lẫn nhau nhưng thật sự khó thể nào đi cùng được.</w:t>
      </w:r>
    </w:p>
    <w:p>
      <w:pPr>
        <w:pStyle w:val="BodyText"/>
      </w:pPr>
      <w:r>
        <w:t xml:space="preserve">Tống Quân dùng ánh mắt như cười như không nhìn Trang Duệ, sau đó nói:</w:t>
      </w:r>
    </w:p>
    <w:p>
      <w:pPr>
        <w:pStyle w:val="BodyText"/>
      </w:pPr>
      <w:r>
        <w:t xml:space="preserve">- Tiểu tử cậu gọi điện thoại không được, trong cửa lại có kẻ trông coi, vì vậy mà mọi người chỉ có thể chờ ở chỗ này.</w:t>
      </w:r>
    </w:p>
    <w:p>
      <w:pPr>
        <w:pStyle w:val="BodyText"/>
      </w:pPr>
      <w:r>
        <w:t xml:space="preserve">- Không điện thoại được sao? Không thể nào...</w:t>
      </w:r>
    </w:p>
    <w:p>
      <w:pPr>
        <w:pStyle w:val="BodyText"/>
      </w:pPr>
      <w:r>
        <w:t xml:space="preserve">Trang Duệ lấy điện thoại ra xem, thì ra là hết pin.</w:t>
      </w:r>
    </w:p>
    <w:p>
      <w:pPr>
        <w:pStyle w:val="BodyText"/>
      </w:pPr>
      <w:r>
        <w:t xml:space="preserve">- Này cậu Trang, hôm qua chúng tôi đã nói rồi, cậu hôm nay phải theo chúng tôi đi chọn vài khối mao liêu tốt. Lần này tôi xem như xui xẻo, vị chuyên gia mời đến xem mao liêu vẫn còn đang nằm trong bệnh viện.</w:t>
      </w:r>
    </w:p>
    <w:p>
      <w:pPr>
        <w:pStyle w:val="BodyText"/>
      </w:pPr>
      <w:r>
        <w:t xml:space="preserve">Tên mập họ Mã thấy Tống Quân mở miệng thì cũng không yếu thế, hắn há miệng muốn để cho Trang Duệ cùng mình đến hội trường chọn mao liêu.</w:t>
      </w:r>
    </w:p>
    <w:p>
      <w:pPr>
        <w:pStyle w:val="BodyText"/>
      </w:pPr>
      <w:r>
        <w:t xml:space="preserve">- Trang Duệ, đây là em họ của tôi, là Vệ Tử Giang, hôm nay đi theo tôi đến đây vui đùa, lát nữa anh cần giúp đỡ mới được. Lúc này công ty của chúng tôi đang thiếu nguyên liệu cho thị trường cao cấp, chỉ có thể trông cậy vào hội chợ Bình Châu lần này, nếu anh không giúp thì quay về tôi sẽ nói với Huyên Băng.</w:t>
      </w:r>
    </w:p>
    <w:p>
      <w:pPr>
        <w:pStyle w:val="BodyText"/>
      </w:pPr>
      <w:r>
        <w:t xml:space="preserve">Lôi Lôi càng dứt khoát, trực tiếp nói lời uy hiếp. Nhưng tên thanh niên bên cạnh nàng thì lại không mấy quan tâm đến một người tướng mạo bình thường như Trang Duệ, ánh mắt chỉ chăm chú vào Tiểu Bạch Sư.</w:t>
      </w:r>
    </w:p>
    <w:p>
      <w:pPr>
        <w:pStyle w:val="BodyText"/>
      </w:pPr>
      <w:r>
        <w:t xml:space="preserve">- Trang tiên sinh, con chó kia là Ngao Tây Tạng sao? truyện cập nhật nhanh nhất tại chấm</w:t>
      </w:r>
    </w:p>
    <w:p>
      <w:pPr>
        <w:pStyle w:val="BodyText"/>
      </w:pPr>
      <w:r>
        <w:t xml:space="preserve">Vệ Tử Giang nhìn Tiểu Bạch Sư rồi dùng giọng khó thể che giấu yêu thích để hỏi Trang Duệ.</w:t>
      </w:r>
    </w:p>
    <w:p>
      <w:pPr>
        <w:pStyle w:val="BodyText"/>
      </w:pPr>
      <w:r>
        <w:t xml:space="preserve">- Là Ngao Tây Tạng, thế nào? Cậu Vệ có hứng thú với nó sao?</w:t>
      </w:r>
    </w:p>
    <w:p>
      <w:pPr>
        <w:pStyle w:val="BodyText"/>
      </w:pPr>
      <w:r>
        <w:t xml:space="preserve">Trang Duệ thấy đối phương mới khoảng hai mươi, kém hơn mình sáu tuổi, vì vậy mà cách ăn nói cũng tùy ý hơn.</w:t>
      </w:r>
    </w:p>
    <w:p>
      <w:pPr>
        <w:pStyle w:val="BodyText"/>
      </w:pPr>
      <w:r>
        <w:t xml:space="preserve">- Trang tiên sinh, tôi cũng không phải là tiểu đệ của anh, con chó này của anh rất tốt, có thể bán cho tôi sao, tiền không là vấn đề...</w:t>
      </w:r>
    </w:p>
    <w:p>
      <w:pPr>
        <w:pStyle w:val="BodyText"/>
      </w:pPr>
      <w:r>
        <w:t xml:space="preserve">Vệ Tử Giang có chút mất hứng với lời nói của Trang Duệ, tiểu đệ trong tiếng Hongkong chính là ngựa chết, hắn cũng không muốn Trang Duệ xưng mình là đệ. Đừng nói là Trang Duệ, đám người trước mắt đều quá nhà quê, không biết vì sao chị mình lại muốn người đàn ông này hỗ trợ đổ thạch.</w:t>
      </w:r>
    </w:p>
    <w:p>
      <w:pPr>
        <w:pStyle w:val="BodyText"/>
      </w:pPr>
      <w:r>
        <w:t xml:space="preserve">Vệ Tử Giang nói ra như vậy làm cho Tống Quân và tên mập họ Mã đều ngây ra, sau đó nhìn về phía Vệ Tử Giang với ánh mắt cổ quái, với bộ dạng của chú em mà đòi mua Tiểu Bạch Sư?</w:t>
      </w:r>
    </w:p>
    <w:p>
      <w:pPr>
        <w:pStyle w:val="BodyText"/>
      </w:pPr>
      <w:r>
        <w:t xml:space="preserve">"Ôi, con chó Ngao này không bán, chỉ sợ bán đi thì chú em cũng mua không nổi!"</w:t>
      </w:r>
    </w:p>
    <w:p>
      <w:pPr>
        <w:pStyle w:val="BodyText"/>
      </w:pPr>
      <w:r>
        <w:t xml:space="preserve">Sau khi xử lý một Hứa Vĩ thì bây giờ lại xuất hiện một cậu trai không biết trời cao đất rộng, Trang Duệ cũng thật sự buồn bực nhưng không thèm phản ứng với tiểu tử kia. Hắn nói với Tống Quân và tên mập họ Mã:</w:t>
      </w:r>
    </w:p>
    <w:p>
      <w:pPr>
        <w:pStyle w:val="BodyText"/>
      </w:pPr>
      <w:r>
        <w:t xml:space="preserve">- Này, các anh đều là những ông chủ lớn, hôm nay tôi không muốn đến hội trường đổ thạch, chúng ta đi dạo thôi, có được không?</w:t>
      </w:r>
    </w:p>
    <w:p>
      <w:pPr>
        <w:pStyle w:val="BodyText"/>
      </w:pPr>
      <w:r>
        <w:t xml:space="preserve">Trang Duệ biểu hiện một bộ mặt khóc tang, hắn liên tục thở dài với đám người, hôm nay hắn thật sự không có tính toán đi đổ thạch, vì ngày mai Nhạc Kinh và Lão Tam sẽ phải rời khỏi nơi này, vì vậy mà những vị đại ca kia đã nói hôm nay sé đi chơi, sau đó đi tắm suối nước nóng. Đến bây giờ Trang Duệ còn chưa được mấy lần đi dạo chơi ở đây, vì vậy trong lòng có chút chờ mong, đã chuẩn bji xong cả quần bơi và kính râm trong ba lô, không ngờ vừa ra khỏi cửa đã bị chặn lại.</w:t>
      </w:r>
    </w:p>
    <w:p>
      <w:pPr>
        <w:pStyle w:val="BodyText"/>
      </w:pPr>
      <w:r>
        <w:t xml:space="preserve">- Ngày mai sẽ mở thầu thầm tiêu, đến lúc đó thì còn gì nữa? Đừng nói nhảm, mau theo tôi...</w:t>
      </w:r>
    </w:p>
    <w:p>
      <w:pPr>
        <w:pStyle w:val="BodyText"/>
      </w:pPr>
      <w:r>
        <w:t xml:space="preserve">Tống Quân bày ra bộ dạng không quan tâm trái phải, không nhìn vào thái độ của Trang Duệ, điều này làm cho Trang Duệ thật sự dở khóc dở cười.</w:t>
      </w:r>
    </w:p>
    <w:p>
      <w:pPr>
        <w:pStyle w:val="BodyText"/>
      </w:pPr>
      <w:r>
        <w:t xml:space="preserve">- Này, Lão Yêu, động tác của cậu còn nhanh hơn cả các anh đây, ngoài cửa nhiều người như vậy định làm gì thế?</w:t>
      </w:r>
    </w:p>
    <w:p>
      <w:pPr>
        <w:pStyle w:val="BodyText"/>
      </w:pPr>
      <w:r>
        <w:t xml:space="preserve">Cửa phòng đối diện với Trang Duệ mở ra, Lão Tứ đeo ba lô đi ra, sau lưng còn có một người phụ nữ, giống như bị nhóm người ngoài cửa làm cho sợ hãi.</w:t>
      </w:r>
    </w:p>
    <w:p>
      <w:pPr>
        <w:pStyle w:val="BodyText"/>
      </w:pPr>
      <w:r>
        <w:t xml:space="preserve">- Tứ ca, bọn họ muốn bắt cóc tôi, đúng là không có thiên lý, anh đến nói giúp tôi với...</w:t>
      </w:r>
    </w:p>
    <w:p>
      <w:pPr>
        <w:pStyle w:val="BodyText"/>
      </w:pPr>
      <w:r>
        <w:t xml:space="preserve">- Không có gì, đến Quảng Đông thì tôi là địa đầu xà, hôm nay anh em chúng tôi đi chơ, cụa cứ đi với nhóm anh Tống, nhớ làm chuyện đứng đắn.</w:t>
      </w:r>
    </w:p>
    <w:p>
      <w:pPr>
        <w:pStyle w:val="BodyText"/>
      </w:pPr>
      <w:r>
        <w:t xml:space="preserve">Lão Tứ từ chối lời đề nghị của Trang Duệ.</w:t>
      </w:r>
    </w:p>
    <w:p>
      <w:pPr>
        <w:pStyle w:val="BodyText"/>
      </w:pPr>
      <w:r>
        <w:t xml:space="preserve">Khi Lão Tứ lên tiếng thì nhóm Dương Vĩ đã từ trong phòng đi ra, bọn họ đều dùng ánh mắt đồng tình nhìn Trang Duệ nhưng ai cũng nhất trí một vấn đề, đó là để cho Trang Duệ đến hội trường đổ thạch.</w:t>
      </w:r>
    </w:p>
    <w:p>
      <w:pPr>
        <w:pStyle w:val="BodyText"/>
      </w:pPr>
      <w:r>
        <w:t xml:space="preserve">- Này, tôi cũng muốn đi chơi, cũng muốn đi tắm nước nóng, các anh...</w:t>
      </w:r>
    </w:p>
    <w:p>
      <w:pPr>
        <w:pStyle w:val="BodyText"/>
      </w:pPr>
      <w:r>
        <w:t xml:space="preserve">Trang Duệ nhìn đám người kia rộn rã đi vào thang máy thì vội vàng lên tiếng, đồng thời cũng giơ ngón giữa lên.</w:t>
      </w:r>
    </w:p>
    <w:p>
      <w:pPr>
        <w:pStyle w:val="BodyText"/>
      </w:pPr>
      <w:r>
        <w:t xml:space="preserve">Nhưng Chu Thụy lại ở bên cạnh Trang Duệ, hắn biết rõ sau khi công ty Hứa Thị xảy ra vấn đề thì sẽ nguy hiểm hơn, vì khi người ta điên cuồng thì sự việc gì cũng có thể phát sinh.</w:t>
      </w:r>
    </w:p>
    <w:p>
      <w:pPr>
        <w:pStyle w:val="BodyText"/>
      </w:pPr>
      <w:r>
        <w:t xml:space="preserve">- Đi thôi, cậu Trang, tôi mời cậu ăn sáng, xong rồi chúng ta sẽ đến hội trường, lần này tôi đưa theo ba trăm triệu nhưng chưa mua được thứ gì.</w:t>
      </w:r>
    </w:p>
    <w:p>
      <w:pPr>
        <w:pStyle w:val="BodyText"/>
      </w:pPr>
      <w:r>
        <w:t xml:space="preserve">Tên mập tùy ý nói với Trang Duệ, nhưng lơ đãng bộc lộ thanh thế của mình.</w:t>
      </w:r>
    </w:p>
    <w:p>
      <w:pPr>
        <w:pStyle w:val="BodyText"/>
      </w:pPr>
      <w:r>
        <w:t xml:space="preserve">Tống Quân nghe xong thì cũng không quan tâm, vì hắn biết rõ đối phương là người có tiền, ngược lại thì Lôi Lôi và cậu em họ lại hoảng sợ, tổng tài sản của công ty gia tộc nhà bọn họ không biết có đủ ba trăm triệu hay không.</w:t>
      </w:r>
    </w:p>
    <w:p>
      <w:pPr>
        <w:pStyle w:val="BodyText"/>
      </w:pPr>
      <w:r>
        <w:t xml:space="preserve">Tên mập làm cho cậu em họ của Lôi Lôi trở nên mất tự nhiên, vì trước đó hắn vốn xem thường đám nhà quê ở đại lục này, không ngờ người ta muốn chơi mao liêu cũng còn vung tay với số tiền bằng cả tài sản gia tộc nhà mình.</w:t>
      </w:r>
    </w:p>
    <w:p>
      <w:pPr>
        <w:pStyle w:val="BodyText"/>
      </w:pPr>
      <w:r>
        <w:t xml:space="preserve">- Được rồi, anh Mã, cũng đừng kéo như vậy, tôi tự đi được, cũng sẽ không chạy.</w:t>
      </w:r>
    </w:p>
    <w:p>
      <w:pPr>
        <w:pStyle w:val="BodyText"/>
      </w:pPr>
      <w:r>
        <w:t xml:space="preserve">Trang Duệ bị tên mập kéo vào thang máy, đồng thời tên mập lại cùng thương lượng với Tống Quân, khi Trang Duệ nhìn trúng mao liêu nào thì bọn họ sẽ thương lượng, sẽ không ảnh hưởng đến hòa khí giữa hai bên. Còn chuyện Lôi Lôi, hai người bọn họ sẽ không quan tâm, vì nha đầu này có bao nhiêu tiền mà đòi cạnh tranh với bọn họ.</w:t>
      </w:r>
    </w:p>
    <w:p>
      <w:pPr>
        <w:pStyle w:val="BodyText"/>
      </w:pPr>
      <w:r>
        <w:t xml:space="preserve">Lôi Lôi thật sự không có bao tiền, nàng vốn muốn ông ngoại và cậu của mình đến nhờ vả Trang Duệ, nhưng hai vị kia nghe được chuyện của công ty châu báu Hứa Thị hôm qua, bỏ ra hơn ba chục triệu để mua phế liệu, điều này làm cho bọn họ sợ Trang Duệ là kẻ chuyên làm giả, cho nên không đồng ý với Lôi Lôi. Lúc này Lôi Lôi rơi vào đường cùng chỉ có thể dẫn em họ của mình đến, trên người chỉ có hơn một triệu, và đây chính là tiền riêng của nàng.</w:t>
      </w:r>
    </w:p>
    <w:p>
      <w:pPr>
        <w:pStyle w:val="BodyText"/>
      </w:pPr>
      <w:r>
        <w:t xml:space="preserve">- Chị, bọn họ đều là những người nào? Há miệng là ba trăm triệu, có phải khoác lác không?</w:t>
      </w:r>
    </w:p>
    <w:p>
      <w:pPr>
        <w:pStyle w:val="BodyText"/>
      </w:pPr>
      <w:r>
        <w:t xml:space="preserve">Vệ Tử Giang đi sau giữ chặt Lôi Lôi rồi khẽ hỏi.</w:t>
      </w:r>
    </w:p>
    <w:p>
      <w:pPr>
        <w:pStyle w:val="BodyText"/>
      </w:pPr>
      <w:r>
        <w:t xml:space="preserve">- Tên mập kia chị không biết, nhưng lời của ông ta là thật, mà người còn lại cũng là ông chủ lớn, chắc chắn nhiều tiền hơn nhà mình.</w:t>
      </w:r>
    </w:p>
    <w:p>
      <w:pPr>
        <w:pStyle w:val="BodyText"/>
      </w:pPr>
      <w:r>
        <w:t xml:space="preserve">Lôi Lôi và tên mập không tính là quen thuộc nhưng lại biết về Tống Quân, chỉ riêng nhà xe ở Bành Thành cũng có giá vài chục triệu, hơn nữa đây chỉ là chỗ ở ngẫu nhiên của đối phương mà thôi.</w:t>
      </w:r>
    </w:p>
    <w:p>
      <w:pPr>
        <w:pStyle w:val="BodyText"/>
      </w:pPr>
      <w:r>
        <w:t xml:space="preserve">- Thì ra là những ông chủ nhà quê lắm tiền, đúng rồi, vừa rồi em nói muốn mua con chó kia sao chị lại kéo em? Mua nó về Hongkong sẽ rất uy phong.</w:t>
      </w:r>
    </w:p>
    <w:p>
      <w:pPr>
        <w:pStyle w:val="BodyText"/>
      </w:pPr>
      <w:r>
        <w:t xml:space="preserve">Tuy Vệ Tử Giang biết Tống Quân và tên mập đều có tiền nhưng cũng không quan tâm đến Trang Duệ, hơn nữa cũng còn chưa mất đi hy vọng với Tiểu Bạch Sư.</w:t>
      </w:r>
    </w:p>
    <w:p>
      <w:pPr>
        <w:pStyle w:val="BodyText"/>
      </w:pPr>
      <w:r>
        <w:t xml:space="preserve">- Được rồi, cậu cũng đừng làm tôi mất mặt, con chó kia của Trang Duệ có giá hơn bốn chục triệu, cậu lấy gì mà mua?</w:t>
      </w:r>
    </w:p>
    <w:p>
      <w:pPr>
        <w:pStyle w:val="BodyText"/>
      </w:pPr>
      <w:r>
        <w:t xml:space="preserve">Lôi Lôi có chút hối hận vì đưa cậu em họ đến đây, bình thường ở trong nhà thì rất khôn khéo, bây giờ mới ra khỏi nhà là bừa bãi ngay.</w:t>
      </w:r>
    </w:p>
    <w:p>
      <w:pPr>
        <w:pStyle w:val="BodyText"/>
      </w:pPr>
      <w:r>
        <w:t xml:space="preserve">- Bốn chục triệu?</w:t>
      </w:r>
    </w:p>
    <w:p>
      <w:pPr>
        <w:pStyle w:val="BodyText"/>
      </w:pPr>
      <w:r>
        <w:t xml:space="preserve">Vệ Tử Giang bị lời của Lôi Lôi làm cho sợ hãi, phải biết rằng mỗi năm hắn chỉ có thể lãnh từ gia tộc số tiền hai trăm ngàn đô la Hongkong, đây là quy củ từ khi hắn được mười tuổi, vì vậy phải hai trăm năm sau hắn mới mua được co chó kia.</w:t>
      </w:r>
    </w:p>
    <w:p>
      <w:pPr>
        <w:pStyle w:val="BodyText"/>
      </w:pPr>
      <w:r>
        <w:t xml:space="preserve">Khi đến nhà hàng ăn sáng thì Vệ Tử Giang đã trở nên thành thật hơn, thái độ cũng không còn kiêu căng, ngược lại còn nói lời nịnh nọt, điều này làm cho Trang Duệ thật sự thay đổi cái nhìn với Vệ Tử Giang, nhưng cũng không hiểu vì sao đối phương có biến đổi lớn như thế.</w:t>
      </w:r>
    </w:p>
    <w:p>
      <w:pPr>
        <w:pStyle w:val="BodyText"/>
      </w:pPr>
      <w:r>
        <w:t xml:space="preserve">Thật ra đầu thế kỷ hai mốt thì người ở Hongkong đến nội địa làm ăn cũng không nhiều, trong ấn tượng của nhiều người Hongkong thì dân nội địa luôn là: Nghèo, loạn, bẩn, hơn nữa người ta đến đại lục làm việc cũng có lương cao hơn hẳn, vì thế mới sinh ra cảm giác ưu việt hơn người.</w:t>
      </w:r>
    </w:p>
    <w:p>
      <w:pPr>
        <w:pStyle w:val="BodyText"/>
      </w:pPr>
      <w:r>
        <w:t xml:space="preserve">Thật ra nếu nói ra thì Hongkong vẫn tương đối nghèo, tuy phúc lợi xã hội ở Hongkong là rất tốt, người khôn có việc làm thì mỗi tháng vẫn có hơn ba ngàn đến mười ngàn tiền trợ cấp, người đi làm có mức lương trên hai chục ngàn, nhưng phải biết rằng chi phí ở Hongkong là cực cao, thứ rẻ nhất cũng mất năm mươi đô la Hongkong.</w:t>
      </w:r>
    </w:p>
    <w:p>
      <w:pPr>
        <w:pStyle w:val="BodyText"/>
      </w:pPr>
      <w:r>
        <w:t xml:space="preserve">Hơn nữa người Hongkong cũng không phải là giàu có như những gì người ta tưởng tượng, rất nhiều người phải ở trong phòng hẹp, nhà năm sáu miệng ăn chen chúc. Ví dụ như căn phòng của Trang Duệ ở Trung Hải, nếu là ở Hongkong thì phải bỏ ra hơn chục triệu đô la Hongkong mới mua được, vì thế người Hongkong thật sự khó mua nổi.</w:t>
      </w:r>
    </w:p>
    <w:p>
      <w:pPr>
        <w:pStyle w:val="BodyText"/>
      </w:pPr>
      <w:r>
        <w:t xml:space="preserve">Ông ngoại của Lôi Lôi dù có chút tài sản ở Hongkong nhưng cũng không phải là siêu cấp phú hào, tổng tài sản của gia tộc của bọn họ chỉ hơn hai trăm triệu mà thôi, mà thứ đó còn phải tính cả bất động sản, có thể nó là sông tốt hơn so với nhiều người ở Hongkong, nhưng nếu so với thành phần tri thức cao cấp ở nội địa thì chỉ ngang hàng và thậm chí là thua kém.</w:t>
      </w:r>
    </w:p>
    <w:p>
      <w:pPr>
        <w:pStyle w:val="BodyText"/>
      </w:pPr>
      <w:r>
        <w:t xml:space="preserve">Thử hỏi xem Trang Duệ có thể mang theo một con thú cưng hơn bốn chục triệu, Vệ Tử Giang còn gì để kiêu ngạo? Vì vậy là mà lúc nay hắn cứ mở miệng là "Trang đại ca".</w:t>
      </w:r>
    </w:p>
    <w:p>
      <w:pPr>
        <w:pStyle w:val="BodyText"/>
      </w:pPr>
      <w:r>
        <w:t xml:space="preserve">Vài người dùng điểm tâm rồi chạy xe đến hội trường đổ thạch, vừa vào hội trường thì Trang Duệ đã thấy có chút nghi hoặc, có vài quầy hàng như biến đổi.</w:t>
      </w:r>
    </w:p>
    <w:p>
      <w:pPr>
        <w:pStyle w:val="BodyText"/>
      </w:pPr>
      <w:r>
        <w:t xml:space="preserve">- Anh Tống, mao liêu thầm tiêu của bọn họ đâu?</w:t>
      </w:r>
    </w:p>
    <w:p>
      <w:pPr>
        <w:pStyle w:val="BodyText"/>
      </w:pPr>
      <w:r>
        <w:t xml:space="preserve">Trang Duệ cẩn thận quan sát và thấy những mao liêu thầm tiêu vốn bày cùng mao liêu minh tiêu đã đưa đi đâu hết.</w:t>
      </w:r>
    </w:p>
    <w:p>
      <w:pPr>
        <w:pStyle w:val="BodyText"/>
      </w:pPr>
      <w:r>
        <w:t xml:space="preserve">- À, ở bên trong kia, bây giờ vì tiện cho người mua nên hôm qua hội chợ học theo Myanmar, tập trung tất cả mao liêu thầm tiêu vào một chỗ.</w:t>
      </w:r>
    </w:p>
    <w:p>
      <w:pPr>
        <w:pStyle w:val="BodyText"/>
      </w:pPr>
      <w:r>
        <w:t xml:space="preserve">Tống Quân nói lam cho Trang Duệ bình thường trở lại, nếu gom tất cả mao liêu thầm tiêu lại, như vậy sẽ thuận lợi hơn cho người mua.</w:t>
      </w:r>
    </w:p>
    <w:p>
      <w:pPr>
        <w:pStyle w:val="Compact"/>
      </w:pPr>
      <w:r>
        <w:br w:type="textWrapping"/>
      </w:r>
      <w:r>
        <w:br w:type="textWrapping"/>
      </w:r>
    </w:p>
    <w:p>
      <w:pPr>
        <w:pStyle w:val="Heading2"/>
      </w:pPr>
      <w:bookmarkStart w:id="232" w:name="chương-21-0-thầm-tiêu"/>
      <w:bookmarkEnd w:id="232"/>
      <w:r>
        <w:t xml:space="preserve">210. Chương 21 0: Thầm Tiêu</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210: Thầm tiêu</w:t>
      </w:r>
    </w:p>
    <w:p>
      <w:pPr>
        <w:pStyle w:val="BodyText"/>
      </w:pPr>
      <w:r>
        <w:t xml:space="preserve">Nhóm Dịch: Tepga</w:t>
      </w:r>
    </w:p>
    <w:p>
      <w:pPr>
        <w:pStyle w:val="BodyText"/>
      </w:pPr>
      <w:r>
        <w:t xml:space="preserve">Nguồn: Sưu Tầm</w:t>
      </w:r>
    </w:p>
    <w:p>
      <w:pPr>
        <w:pStyle w:val="BodyText"/>
      </w:pPr>
      <w:r>
        <w:t xml:space="preserve">Các vị thương nhân tham gia hội chợ đổ thạch Bình Châu lần này đều cơ bản có vài khối hoặc vài chục khối mao liêu thầm tiêu, lúc này số mao liêu thầm tiêu của vài trăm cửa hàng tập trung lại một chỗ, như vậy phải có hơn chục ngàn mao liêu thầm tiêu.</w:t>
      </w:r>
    </w:p>
    <w:p>
      <w:pPr>
        <w:pStyle w:val="BodyText"/>
      </w:pPr>
      <w:r>
        <w:t xml:space="preserve">Nguyên thạch trong sân vốn được tách ra theo kiểu mao liêu toàn đổ và bán đổ, bây giờ tình huống có chút đồ sộ, vì vậy mà mới qua chín giờ nhưng bên trong đã có không ít người cầm theo máy ảnh và giấy bút để chọn lựa những mao liêu hợp ý với mình.</w:t>
      </w:r>
    </w:p>
    <w:p>
      <w:pPr>
        <w:pStyle w:val="BodyText"/>
      </w:pPr>
      <w:r>
        <w:t xml:space="preserve">Chiều ngày mai mở đấu giá, như vậy chẳng khác nào nói rõ đám người Trang Duệ chỉ còn lại một ngày rưỡi thời gian để xem xét những khối mao liêu này, vì thế có thể nói thời gian của nhóm Tống Quân đã khá gấp.</w:t>
      </w:r>
    </w:p>
    <w:p>
      <w:pPr>
        <w:pStyle w:val="BodyText"/>
      </w:pPr>
      <w:r>
        <w:t xml:space="preserve">Đối với Trang Duệ thì cũng có chút căng thẳng, tuy hắn có thể nhìn thấu phỉ thúy trong nguyên thạch nhưng linh khí không như pháp sư, không có kỹ năng quần công, lúc này có vài chục ngàn khối mao liêu, nếu xem từng khối thì sợ rằng cũng mất hai ngày.</w:t>
      </w:r>
    </w:p>
    <w:p>
      <w:pPr>
        <w:pStyle w:val="BodyText"/>
      </w:pPr>
      <w:r>
        <w:t xml:space="preserve">- Trang Duệ, anh không thích mở nguyên thạch sao? Thế nào lại sang đây xem thầm tiêu rồi?</w:t>
      </w:r>
    </w:p>
    <w:p>
      <w:pPr>
        <w:pStyle w:val="BodyText"/>
      </w:pPr>
      <w:r>
        <w:t xml:space="preserve">Lôi Lôi thấy Trang Duệ đi về phía khu vực thầm tiêu thì không khỏi có chút sốt ruột, nàng muốn Trang Duệ tìm ình một khối mao liêu tốt một chút, để chứng minh mình không nói ngoa với ông nội.</w:t>
      </w:r>
    </w:p>
    <w:p>
      <w:pPr>
        <w:pStyle w:val="BodyText"/>
      </w:pPr>
      <w:r>
        <w:t xml:space="preserve">- Anh Tống chủ yếu là mua mao liêu để trữ hàng, vì vậy chúng ta chỉ xem thầm tiêu là được, nhưng tôi nói trước, tôi chỉ nhìn vào những mao liêu giá rẻ, hơn nữa còn dựa vào cảm giác để phân định, cũng không nói lý gì cả, nếu bên trong không có phỉ thúy thì cũng đừng trách.</w:t>
      </w:r>
    </w:p>
    <w:p>
      <w:pPr>
        <w:pStyle w:val="BodyText"/>
      </w:pPr>
      <w:r>
        <w:t xml:space="preserve">Trang Duệ nói làm cho đám Tống Quân nhíu mày, bọn họ muốn trữ hàng tất nhiên sẽ cần những khối mao liêu có biểu hiện tốt, nhưng biểu hiện tốt đều có giá cao, không biết có bao nhiêu người trả giá. Bây giờ với thói quen của Trang Duệ thì giống như không thích hợp với hai người bọn họ.</w:t>
      </w:r>
    </w:p>
    <w:p>
      <w:pPr>
        <w:pStyle w:val="BodyText"/>
      </w:pPr>
      <w:r>
        <w:t xml:space="preserve">- Tiểu tử cậu có phải nghĩ rằng các anh đây không có tiền sao? Chỉ xem những mao liêu có biểu hiện tốt thôi.</w:t>
      </w:r>
    </w:p>
    <w:p>
      <w:pPr>
        <w:pStyle w:val="BodyText"/>
      </w:pPr>
      <w:r>
        <w:t xml:space="preserve">Tống Quân và Trang Duệ có quan hệ tốt, tất nhiên cũng không cần quá khách khí.</w:t>
      </w:r>
    </w:p>
    <w:p>
      <w:pPr>
        <w:pStyle w:val="BodyText"/>
      </w:pPr>
      <w:r>
        <w:t xml:space="preserve">- Anh Tống, dù sao anh cũng có tiền, khi thấy mao liêu nào tốt thì mua về, cần gì phải kéo tiểu đệ theo? Tôi cảm thấy thứ này cũng không phải rất chuẩn, khi còn ở Nam Kinh không phải đã từng mở sập một khối mao liêu sao?</w:t>
      </w:r>
    </w:p>
    <w:p>
      <w:pPr>
        <w:pStyle w:val="BodyText"/>
      </w:pPr>
      <w:r>
        <w:t xml:space="preserve">Trang Duệ cũng thật sự không muốn lựa chọn mao liêu cho bọn họ, trải qua sự kiện đổ thạch lần này thì hắn phát hiện những mao liêu có biểu hiện bên ngoài rất tốt thì có tỉ lệ ra phỉ thúy cực cao. Nhưng tình huống cũng khác, tuy biểu hiện bên ngoài tốt nhưng chất lượng của phỉ thúy bên trong cũng khá kém.</w:t>
      </w:r>
    </w:p>
    <w:p>
      <w:pPr>
        <w:pStyle w:val="BodyText"/>
      </w:pPr>
      <w:r>
        <w:t xml:space="preserve">Tống Quân và tên mập cũng có chút bức bối, bọn họ chỉ cần tìm mao liêu có biểu hiện tốt mà thôi, nếu Trang Duệ tìm ra những khối mao liêu tốt mà không mở ra được cũng như không. Đây cũng chính là cảm giác bức bối của Trang Duệ khi bị hai người bọn họ kéo đến đây.</w:t>
      </w:r>
    </w:p>
    <w:p>
      <w:pPr>
        <w:pStyle w:val="BodyText"/>
      </w:pPr>
      <w:r>
        <w:t xml:space="preserve">- Cậu Trang, nếu thấy mao liêu nào tốt, có thể cho chúng tôi mở ra chơi một chút...</w:t>
      </w:r>
    </w:p>
    <w:p>
      <w:pPr>
        <w:pStyle w:val="BodyText"/>
      </w:pPr>
      <w:r>
        <w:t xml:space="preserve">Tên mập cuối cùng cũng nói ra lời của lòng mình, khi hắn thấy Trang Duệ liên tục mở ra hai khối mao liêu có phỉ thúy thì trong lòng thật sự ngứa ngáy. Người nào cũng mong muốn đổ thạch thắng, đặc biệt là mở những khối nguyên thạch giá rẻ, vì nguy hiểm nhỏ, mở ra có phỉ thúy lại lợi lớn, mà Tống Quân chắc chắn cũng có suy nghĩ như vậy.</w:t>
      </w:r>
    </w:p>
    <w:p>
      <w:pPr>
        <w:pStyle w:val="BodyText"/>
      </w:pPr>
      <w:r>
        <w:t xml:space="preserve">- Anh Mã nói rất đúng, chúng ta đi ra xem những mao liêu minh liêu đi...</w:t>
      </w:r>
    </w:p>
    <w:p>
      <w:pPr>
        <w:pStyle w:val="BodyText"/>
      </w:pPr>
      <w:r>
        <w:t xml:space="preserve">Lôi Lôi tất nhiên là cầu còn chưa được, tiền của nàng không đủ để mua mao liêu thầm liêu, thậm chí dù là minh liêu, nếu có biểu hiện quá tốt thì nàng cũng không mua được.</w:t>
      </w:r>
    </w:p>
    <w:p>
      <w:pPr>
        <w:pStyle w:val="BodyText"/>
      </w:pPr>
      <w:r>
        <w:t xml:space="preserve">Trang Duệ bất đắc dĩ dang tay nói:</w:t>
      </w:r>
    </w:p>
    <w:p>
      <w:pPr>
        <w:pStyle w:val="BodyText"/>
      </w:pPr>
      <w:r>
        <w:t xml:space="preserve">- Tùy các người, tôi nếu cảm giác được khối mao liêu nào tốt thì sẽ mua, mà tôi cũng chỉ suy đoán lung tung mà thôi, có sai thì các anh cũng không nên trách.</w:t>
      </w:r>
    </w:p>
    <w:p>
      <w:pPr>
        <w:pStyle w:val="BodyText"/>
      </w:pPr>
      <w:r>
        <w:t xml:space="preserve">Trang Duệ coi như nói ra lời xác nhận, Tống Quân có quan hệ rất tốt với hắn, Lôi Lôi lại là vợ của Lưu Xuyên, hắn coi như quan tâm đến phản ứng của bọn họ. Nhưng Trang Duệ cũng hạ quyết tâm tuyệt đối không chọn cho bọn họ mao liêu tốt, nếu không thì lại có lời lớn và chính mình cũng khó thể nào mở miệng trả lời.</w:t>
      </w:r>
    </w:p>
    <w:p>
      <w:pPr>
        <w:pStyle w:val="BodyText"/>
      </w:pPr>
      <w:r>
        <w:t xml:space="preserve">Vài người nghe được lời của Trang Duệ thì lại phẫn nộ, nhưng bọn họ cũng không thể nào nói được gì, người khác nếu có thể cảm nhận được mao liêu là tốt hay xấu thì có thể mua ình để tự phá đá lấy phỉ thúy, mà với tài sản của Trang Duệ, trong hội trường này không có mao liêu này hắn không mua để mở ra được.</w:t>
      </w:r>
    </w:p>
    <w:p>
      <w:pPr>
        <w:pStyle w:val="BodyText"/>
      </w:pPr>
      <w:r>
        <w:t xml:space="preserve">- Giám đốc Tống, Trang tiên sinh nói không sai, vấn đề cảm giác này rất khó nói, tôi lăn lộn trong ngành hai chục năm mà chỉ mới hai lần có cảm giác như vậy.</w:t>
      </w:r>
    </w:p>
    <w:p>
      <w:pPr>
        <w:pStyle w:val="BodyText"/>
      </w:pPr>
      <w:r>
        <w:t xml:space="preserve">Thầy Bành lên tiếng làm cho Tống Quân và tên mập họ Mã có chút do dự, bọn họ tuy có tiền nhưng không phải do gió thổi đến, không thể nào vô duyên vô cớ cho kẻ khác đi đoán mao liêu, nếu mở ra phế liệu thì dù là giàu có cũng đau lòng.</w:t>
      </w:r>
    </w:p>
    <w:p>
      <w:pPr>
        <w:pStyle w:val="BodyText"/>
      </w:pPr>
      <w:r>
        <w:t xml:space="preserve">Vệ Tử Giang nghe được những lời đối thoại của đám người thì kéo áo Lôi Lôi, lại khẽ nói:</w:t>
      </w:r>
    </w:p>
    <w:p>
      <w:pPr>
        <w:pStyle w:val="BodyText"/>
      </w:pPr>
      <w:r>
        <w:t xml:space="preserve">- Chị gái, chút tiền của chị cũng đã giữ nhiều năm, chị đừng đổ thạch, nên trợ giúp em một chút, vì đổ thạch là nghề của bố và ông nội, nào liên quan dến chúng ta?</w:t>
      </w:r>
    </w:p>
    <w:p>
      <w:pPr>
        <w:pStyle w:val="BodyText"/>
      </w:pPr>
      <w:r>
        <w:t xml:space="preserve">Trong gia tộc thì Vệ Tử Giang và Lôi Lôi có quan hệ rất tốt, sau khi hắn nghe thấy nhóm người kia nói với nhau thì cho rằng khó thể tín nhiệm Trang Duệ, hắn cũng không muốn để chị gái ném tiền ra ngoài một cách vô duyên vô cớ.</w:t>
      </w:r>
    </w:p>
    <w:p>
      <w:pPr>
        <w:pStyle w:val="BodyText"/>
      </w:pPr>
      <w:r>
        <w:t xml:space="preserve">- Không có gì, chị sẽ nhờ Trang Duệ tìm ột khối mao liêu càng rẻ càng tốt, đi vào hội chợ đổ thạch Bình Châu mà không mở mao liêu, như vậy chẳng phải đến không sao?</w:t>
      </w:r>
    </w:p>
    <w:p>
      <w:pPr>
        <w:pStyle w:val="BodyText"/>
      </w:pPr>
      <w:r>
        <w:t xml:space="preserve">Lôi Lôi cũng không giống như Tống Quân và tên mập họ Mã, nàng không nhiều tiền, dù thua cũng không quá đau lòng, hơn nữa sau khi kết hôn thì tiền của Lưu Xuyên sẽ là của nàng.</w:t>
      </w:r>
    </w:p>
    <w:p>
      <w:pPr>
        <w:pStyle w:val="BodyText"/>
      </w:pPr>
      <w:r>
        <w:t xml:space="preserve">- Anh Mã, nếu không thì chúng ta đi xem mao liêu thầm tiêu, vẫn còn hơn một ngày nữa, tôi lại mới xem hơn ba trăm khói, nếu không tiếp tục xem xét thì đi uổng công.</w:t>
      </w:r>
    </w:p>
    <w:p>
      <w:pPr>
        <w:pStyle w:val="BodyText"/>
      </w:pPr>
      <w:r>
        <w:t xml:space="preserve">Tống Quân suy xét lại và mỏ đi ý nghĩ muốn đi ra đổ thạch, với thân phận và tư cách của bọn họ, tuy cũng có chút hứng thú khi đổ thạch ra phỉ thúy, nhưng năng lực khắc chế bản thân cũng cao hơn người thường.</w:t>
      </w:r>
    </w:p>
    <w:p>
      <w:pPr>
        <w:pStyle w:val="BodyText"/>
      </w:pPr>
      <w:r>
        <w:t xml:space="preserve">Tống Quân nói ra lời này cũng chính là không muốn làm phiền Trang Duệ giúp mình xem mao liêu, vì hắn hiểu Trang Duệ hơn người khác một chút, muốn đi cùng với Trang Duệ chẳng qua chỉ là muốn nhiễm chút may mắn mà thôi.</w:t>
      </w:r>
    </w:p>
    <w:p>
      <w:pPr>
        <w:pStyle w:val="BodyText"/>
      </w:pPr>
      <w:r>
        <w:t xml:space="preserve">Sau khi nghe được lời của Tống Quân thì tên mập cười khổ nói:</w:t>
      </w:r>
    </w:p>
    <w:p>
      <w:pPr>
        <w:pStyle w:val="BodyText"/>
      </w:pPr>
      <w:r>
        <w:t xml:space="preserve">- Ông chủ Tống, anh đã nhìn hơn ba trăm khối mao liêu, chuyên gia của tôi mới đến đã vào bệnh viện, coi như lần này tôi đi không.</w:t>
      </w:r>
    </w:p>
    <w:p>
      <w:pPr>
        <w:pStyle w:val="BodyText"/>
      </w:pPr>
      <w:r>
        <w:t xml:space="preserve">- Được, nếu cậu Trang đã có chỗ khó, như vậy chúng ta cũng không ép buộc. Giúp người ta chọn mao liêu nếu mở ra phỉ thúy thì không sao, nếu sụp đổ thì sẽ không thoải mái, cứ như vậy đi, chúng ta chia nhau đi xem mao liêu thầm tiêu.</w:t>
      </w:r>
    </w:p>
    <w:p>
      <w:pPr>
        <w:pStyle w:val="BodyText"/>
      </w:pPr>
      <w:r>
        <w:t xml:space="preserve">Tên mập tuy luôn mồm nói mình lần này đến và về với tay không nhưng lại chẳng có chút thất vọng, với tài sản của hắn thì đến đổ thạch chỉ muốn kiếm thêm chút tiền mà thôi, lại càng muốn cảm nhận bầu không khí ở đây. Nếu không phải chuyên gia của hắn đã vào bệnh viện, sợ rằng hắn cũng tham gia mở đá rồi.</w:t>
      </w:r>
    </w:p>
    <w:p>
      <w:pPr>
        <w:pStyle w:val="BodyText"/>
      </w:pPr>
      <w:r>
        <w:t xml:space="preserve">- Được, coi như tiện nghi cho tiểu tử kia.</w:t>
      </w:r>
    </w:p>
    <w:p>
      <w:pPr>
        <w:pStyle w:val="BodyText"/>
      </w:pPr>
      <w:r>
        <w:t xml:space="preserve">Tống Quân dùng ánh mắt khó chịu nhìn Trang Duệ, nhưng hắn biết chọn mao liêu thầm tiêu chỉ nhìn biểu hiện tốt xấu mà thôi, cũng không cần lo lắng cắt ra có màu xanh, vì vậy tác dụng của vận may của Trang Duệ là không lớn.</w:t>
      </w:r>
    </w:p>
    <w:p>
      <w:pPr>
        <w:pStyle w:val="BodyText"/>
      </w:pPr>
      <w:r>
        <w:t xml:space="preserve">- Hì hì, tôi cũng đi chọn vào khối thầm tiêu, anh Tống, đến lúc đó anh cũng đừng cướp đi, tôi thật sự hiểu nhiều hơn anh đấy.</w:t>
      </w:r>
    </w:p>
    <w:p>
      <w:pPr>
        <w:pStyle w:val="BodyText"/>
      </w:pPr>
      <w:r>
        <w:t xml:space="preserve">Trang Duệ cũng cười hì hì rồi đi theo mọi người vào khu vực thầm tiêu.</w:t>
      </w:r>
    </w:p>
    <w:p>
      <w:pPr>
        <w:pStyle w:val="BodyText"/>
      </w:pPr>
      <w:r>
        <w:t xml:space="preserve">Khu đất mới vừa được tạo ra nên nhiều chỗ vẫn còn cỏ dại, diện tích không lớn, bốn phía có bảo vệ thường xuyên qua lại, thậm chí còn có cảnh sát vác súng trên vai, những người này luôn đưa mắt nhìn về phía những tảng đá, vì đó rõ ràng là những cục vàng.</w:t>
      </w:r>
    </w:p>
    <w:p>
      <w:pPr>
        <w:pStyle w:val="BodyText"/>
      </w:pPr>
      <w:r>
        <w:t xml:space="preserve">Bên cạnh mỗi khối mao liêu đều có cấp bậc tương ứng và giá đấu, mao liêu cũng không phân theo số thứ tự mà chính là sắp xếp loạn xạ, như vậy cũng công bình với các thương nhân mao liêu, lúc này Trang Duệ đang xem một khối mao liêu số ba nghìn chín trăm mười, là một khối mao liêu bán đổ.</w:t>
      </w:r>
    </w:p>
    <w:p>
      <w:pPr>
        <w:pStyle w:val="BodyText"/>
      </w:pPr>
      <w:r>
        <w:t xml:space="preserve">Khối mao liêu này không nhỏ, chừng ba bốn trăm kilogam, giống như chặt một đao từ trung gian, bên trên xuất hiện sắc xanh. Những mao liêu có biểu hiện như vậy ở chỗ này là quá nhiều, Trang Duệ cũng không muốn lãng phí thời gian nên trực tiếp đưa linh khí vào bên trong, nhưng trong đó chỉ là trắng xóa.</w:t>
      </w:r>
    </w:p>
    <w:p>
      <w:pPr>
        <w:pStyle w:val="BodyText"/>
      </w:pPr>
      <w:r>
        <w:t xml:space="preserve">Trang Duệ lắc đầu và nhìn giá đáu thấp nhất ghi bên dưới, là hai triệu một trăm ngàn, xem ra đám thương nhân mao liêu kia thật sự quá hắc ám, chỉ có chút sắc xanh mà đã khai giá cả triệu, xem ra bây giờ thị trường phỉ thúy thật sự quá nóng.</w:t>
      </w:r>
    </w:p>
    <w:p>
      <w:pPr>
        <w:pStyle w:val="BodyText"/>
      </w:pPr>
      <w:r>
        <w:t xml:space="preserve">Trang Duệ thật sự không có quá nhiều tri thức với mao liêu thầm tiêu, giá đấu thấp nhất của những mao liêu nơi đây cũng không có giá trị tham khảo gì trong mắt các thương nhân ngọc khí, vì đối với những mao liêu có biểu hiện tốt, nếu muốn mua được phải cho thêm vài con số không. Còn những mao liêu có biểu hiện kém, dù có giảm giá cũng không ai trả giá.</w:t>
      </w:r>
    </w:p>
    <w:p>
      <w:pPr>
        <w:pStyle w:val="BodyText"/>
      </w:pPr>
      <w:r>
        <w:t xml:space="preserve">Những bao liêu bán đổ bây giờ đều được người ta cố gắng làm sao cho có biểu hiện thật tốt, chỉ cần nhìn qua là biết ngay.</w:t>
      </w:r>
    </w:p>
    <w:p>
      <w:pPr>
        <w:pStyle w:val="BodyText"/>
      </w:pPr>
      <w:r>
        <w:t xml:space="preserve">Nhưng Trang Duệ xem mao liêu không giống người khác, tuy cũng cầm kính lúp ra vẻ loay hoay xem xét nhưng thực tế chỉ dùng linh khí để xem xét, sau đó đứng lên bỏ đi ngay.</w:t>
      </w:r>
    </w:p>
    <w:p>
      <w:pPr>
        <w:pStyle w:val="BodyText"/>
      </w:pPr>
      <w:r>
        <w:t xml:space="preserve">- Trang Duệ, anh cứ như vậy thì nào có thể nhìn ra được thứ gì?</w:t>
      </w:r>
    </w:p>
    <w:p>
      <w:pPr>
        <w:pStyle w:val="BodyText"/>
      </w:pPr>
      <w:r>
        <w:t xml:space="preserve">Lôi Lôi đi theo sau lưng Trang Duệ mà nhịn không được, tuy nàng không hiểu đổ thạch nhưng thái độ của Trang Duệ quá qua loa, căn bản không thèm nhìn cho kỹ.</w:t>
      </w:r>
    </w:p>
    <w:p>
      <w:pPr>
        <w:pStyle w:val="BodyText"/>
      </w:pPr>
      <w:r>
        <w:t xml:space="preserve">- Chị hai à, những khối mao liêu vừa rồi đều là của những nhà máy mới, không phải công ty cổ, biểu hiện bình thường mà giá cả đắt đỏ, căn bản không có tính chất đánh cuộc.</w:t>
      </w:r>
    </w:p>
    <w:p>
      <w:pPr>
        <w:pStyle w:val="BodyText"/>
      </w:pPr>
      <w:r>
        <w:t xml:space="preserve">Trang Duệ dừng lại giải thích vài câu cho Lôi Lôi, những nhà máy mới thường dùng cơ giới để khai thác quặng, chỉ cần nhìn lớp vỏ là biết nó không thuần khiết, chỉ có thể cho ra phỉ thúy loại kém, tất nhiên hắn sẽ không hứng thú gì.</w:t>
      </w:r>
    </w:p>
    <w:p>
      <w:pPr>
        <w:pStyle w:val="BodyText"/>
      </w:pPr>
      <w:r>
        <w:t xml:space="preserve">Sau khi nhìn hơn ba mươi khối mao liêu thì Trang Duệ không khỏi có chút thất vọng, chúng cũng có phỉ thúy nhưng màu sắc quá kém, độ trong suốt không tốt.</w:t>
      </w:r>
    </w:p>
    <w:p>
      <w:pPr>
        <w:pStyle w:val="BodyText"/>
      </w:pPr>
      <w:r>
        <w:t xml:space="preserve">- Ủa, Trang Duệ, anh đến mà xem, khối mao liêu này có tạo hình rất hay.</w:t>
      </w:r>
    </w:p>
    <w:p>
      <w:pPr>
        <w:pStyle w:val="BodyText"/>
      </w:pPr>
      <w:r>
        <w:t xml:space="preserve">Phía trước truyền đến âm thanh của Lôi Lôi, nàng vốn không biết phân biệt mao liêu, vì vậy đi còn nhanh hơn cả Trang Duệ, chỉ có Chu Thụy đưa theo Tiểu Bạch Sư là im lặng theo sát Trang Duệ mà thôi.</w:t>
      </w:r>
    </w:p>
    <w:p>
      <w:pPr>
        <w:pStyle w:val="BodyText"/>
      </w:pPr>
      <w:r>
        <w:t xml:space="preserve">- Chị gái, ánh mắt của chị cũng quá kém rồi, một tảng đá khó coi như vậy sao có thể sinh ra phỉ thúy? Trang đại ca, anh xem có đúng không?</w:t>
      </w:r>
    </w:p>
    <w:p>
      <w:pPr>
        <w:pStyle w:val="BodyText"/>
      </w:pPr>
      <w:r>
        <w:t xml:space="preserve">Trang Duệ vừa mới đi đến bên cạnh Lôi Lôi thì nghe thấy lời nói của Vệ Tử Giang, vì vậy mà không khỏi nở nụ cười.</w:t>
      </w:r>
    </w:p>
    <w:p>
      <w:pPr>
        <w:pStyle w:val="BodyText"/>
      </w:pPr>
      <w:r>
        <w:t xml:space="preserve">Bọn họ cũng không chọn đá theo kiểu thời cổ đại, không quá quan tâm vẻ bề ngoài, chỉ cần có phỉ thúy thì chẳng quan tâm nó có tạo hình gì, vì thế lời nói của Vệ Tử Giang có chút trẻ con.</w:t>
      </w:r>
    </w:p>
    <w:p>
      <w:pPr>
        <w:pStyle w:val="BodyText"/>
      </w:pPr>
      <w:r>
        <w:t xml:space="preserve">- Khó coi thì sao? Chị thích nó, Trang Duệ, anh đến giúp tôi xem, nếu có thể thì tôi sẽ mua lại.</w:t>
      </w:r>
    </w:p>
    <w:p>
      <w:pPr>
        <w:pStyle w:val="BodyText"/>
      </w:pPr>
      <w:r>
        <w:t xml:space="preserve">Lôi Lôi nghe thấy cậu em họ nói như vậy thì có chút mất hứng, nàng vốn thấy tảng đá này có tạo hình đặc biệt, cũng không muốn mua, nhưng sau khi nghe được lời của Vệ Tử Giang thì lại nổi lên tâm tư hiếu thắng.</w:t>
      </w:r>
    </w:p>
    <w:p>
      <w:pPr>
        <w:pStyle w:val="Compact"/>
      </w:pPr>
      <w:r>
        <w:br w:type="textWrapping"/>
      </w:r>
      <w:r>
        <w:br w:type="textWrapping"/>
      </w:r>
    </w:p>
    <w:p>
      <w:pPr>
        <w:pStyle w:val="Heading2"/>
      </w:pPr>
      <w:bookmarkStart w:id="233" w:name="chương-211-thầm-tiêu"/>
      <w:bookmarkEnd w:id="233"/>
      <w:r>
        <w:t xml:space="preserve">211. Chương 211 : Thầm Tiêu</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211: Thầm tiêu</w:t>
      </w:r>
    </w:p>
    <w:p>
      <w:pPr>
        <w:pStyle w:val="BodyText"/>
      </w:pPr>
      <w:r>
        <w:t xml:space="preserve">Nhóm Dịch: Tepga</w:t>
      </w:r>
    </w:p>
    <w:p>
      <w:pPr>
        <w:pStyle w:val="BodyText"/>
      </w:pPr>
      <w:r>
        <w:t xml:space="preserve">Nguồn: Sưu Tầm</w:t>
      </w:r>
    </w:p>
    <w:p>
      <w:pPr>
        <w:pStyle w:val="BodyText"/>
      </w:pPr>
      <w:r>
        <w:t xml:space="preserve">- Tôi xem qua cái đã rồi nói sau...</w:t>
      </w:r>
    </w:p>
    <w:p>
      <w:pPr>
        <w:pStyle w:val="BodyText"/>
      </w:pPr>
      <w:r>
        <w:t xml:space="preserve">Trang Duệ ngồi xổm xuống rồi xem xét khối mao liêu trước mắt.</w:t>
      </w:r>
    </w:p>
    <w:p>
      <w:pPr>
        <w:pStyle w:val="BodyText"/>
      </w:pPr>
      <w:r>
        <w:t xml:space="preserve">Nói đến khối mao liêu này thì cũng thật sự có hơi khó coi, bộ dạng không có quy tắc, cơ bản là hình trứng nhưng lại lồi ra một khối, giống như trán người già, toàn thân mao liêu không có hoa văn, lớp da trơn nhẵn, có lẽ là được khai thác cơ giới.</w:t>
      </w:r>
    </w:p>
    <w:p>
      <w:pPr>
        <w:pStyle w:val="BodyText"/>
      </w:pPr>
      <w:r>
        <w:t xml:space="preserve">Trang Duệ thử ôm khối mao liêu, thứ này nặng năm sáu chục cân, giá đấu thấp nhất cũng không tính là đắt, chỉ là một trăm ngàn. Trang Duệ không khỏi có chút kỳ quái, những khối mao liêu như thế này là quá nhiều nhưng lại được lấy ra bán ở đây, mà chỗ này lại là khu vực mao liêu bán đổ, sao không thấy khối mao liêu này có cửa sổ hay mở khe rãnh nào?</w:t>
      </w:r>
    </w:p>
    <w:p>
      <w:pPr>
        <w:pStyle w:val="BodyText"/>
      </w:pPr>
      <w:r>
        <w:t xml:space="preserve">Trang Duệ lật khối mao liêu lại mới phát hiện ra vấn đề, không phải là khối mao liêu này không mở cửa sổ, nhưng mặt cửa sổ lại bị úp xuống đất.</w:t>
      </w:r>
    </w:p>
    <w:p>
      <w:pPr>
        <w:pStyle w:val="BodyText"/>
      </w:pPr>
      <w:r>
        <w:t xml:space="preserve">Có lẽ người làm ra chuyện này thật sự có hai ý nghĩ, một là hắn nhìn trúng khối mao liêu này và thật sự không muốn người khác được thấy, mặt khác chính là khối mao liêu này quá rác rưởi, có kẻ tức giận nên lật mặt lại.</w:t>
      </w:r>
    </w:p>
    <w:p>
      <w:pPr>
        <w:pStyle w:val="BodyText"/>
      </w:pPr>
      <w:r>
        <w:t xml:space="preserve">Trang Duệ quan sát cửa sổ, thấy nó chỉ nhỏ như bàn tay trẻ con, không chú ý là rất khó thấy. Cửa sổ này không hiện sắc xanh, chỉ có những sợi trắng và những khối mây màu xám, hai bên lẫn lộn vào nhau, chỉ có thể dùng hai từ để miêu tả "rác rưởi".</w:t>
      </w:r>
    </w:p>
    <w:p>
      <w:pPr>
        <w:pStyle w:val="BodyText"/>
      </w:pPr>
      <w:r>
        <w:t xml:space="preserve">- Trang Duệ, khối mao liêu này thế nào? Giá tiền cũng không đắt, anh xem tôi tiến hành chụp hình được chưa?</w:t>
      </w:r>
    </w:p>
    <w:p>
      <w:pPr>
        <w:pStyle w:val="BodyText"/>
      </w:pPr>
      <w:r>
        <w:t xml:space="preserve">Lôi Lôi và Lưu Xuyên có tích cách giống nhau, không chịu được đả kích. Vừa rồi cậu em họ nói làm nàng không phục, chỉ cần Trang Duệ nói có thể thì nàng sẽ mua ngay.</w:t>
      </w:r>
    </w:p>
    <w:p>
      <w:pPr>
        <w:pStyle w:val="BodyText"/>
      </w:pPr>
      <w:r>
        <w:t xml:space="preserve">- Lôi Lôi, nói thật là tôi không xem trọng khối mao liêu này, cô xem mặt cắt này này, không có sắc xanh, chỉ có mây xám và sợi trắng giao hòa vào nhau, dù bên trong có phỉ thúy thì phẩm chất cũng không cao, ông chủ bán khối mao liêu này có lẽ bị điên, nhưng vì nó có xuất hiện mây xám nên được ra giá thấp nhất là một trăm ngàn...</w:t>
      </w:r>
    </w:p>
    <w:p>
      <w:pPr>
        <w:pStyle w:val="BodyText"/>
      </w:pPr>
      <w:r>
        <w:t xml:space="preserve">Trang Duệ nói lời thật lòng làm cho vẻ mặt Lôi Lôi trở nên khó chịu, vì nàng thấy theo lời của Trang Duệ thì khối mao liêu này giá trị không cao, không cần mua vào.</w:t>
      </w:r>
    </w:p>
    <w:p>
      <w:pPr>
        <w:pStyle w:val="BodyText"/>
      </w:pPr>
      <w:r>
        <w:t xml:space="preserve">Trang Duệ cũng thật sự cho rằng như thế, hắn căn cứ vào những tri thức giám định mà mình học được từ Cổ lão gia tử vài ngày qua để xem xét thì thấy khối mao liêu này chính là phế liệu, nếu đặt vào khu vực bán mao liêu minh liêu thì chỉ cần người ta nhìn qua sẽ biết ngay vấn đề, căn bản là ông chủ của mao liêu thấy cắt ra có mây xám thì mới quy định giá trời ơi như vậy.</w:t>
      </w:r>
    </w:p>
    <w:p>
      <w:pPr>
        <w:pStyle w:val="BodyText"/>
      </w:pPr>
      <w:r>
        <w:t xml:space="preserve">Lôi Lôi có chút thất vọng, vì khu vực mao liêu bán đổ này chỉ cần là có biểu hiện tốt sẽ có giá hơn một triệu, trên tay nàng chỉ cầm một triệu thì chắc chắc sẽ không đủ để xem, bây giờ vất vả lắm mới có một khối mao liêu giá rẻ thì lại bị Trang Duệ đả kích cho niềm tin không còn.</w:t>
      </w:r>
    </w:p>
    <w:p>
      <w:pPr>
        <w:pStyle w:val="BodyText"/>
      </w:pPr>
      <w:r>
        <w:t xml:space="preserve">Trang Duệ dùng tay phải nâng mao liêu lên, dùng sức lật nó qua, vì thứ mao liêu rác rưởi này thật sự không nên lãng phí thời gian của người khác, nó nằm trên bãi cỏ thật sự không khác gì tảng đá ven đường.</w:t>
      </w:r>
    </w:p>
    <w:p>
      <w:pPr>
        <w:pStyle w:val="BodyText"/>
      </w:pPr>
      <w:r>
        <w:t xml:space="preserve">- Ủa!</w:t>
      </w:r>
    </w:p>
    <w:p>
      <w:pPr>
        <w:pStyle w:val="BodyText"/>
      </w:pPr>
      <w:r>
        <w:t xml:space="preserve">Khi Trang Duệ chuẩn bị đứng lên thì linh khí trong mắt nhìn qua khối mao liêu theo thói quen, nhưng cũng vì vậy mà hắn khó thể cất bước. Hắn cũng không phải nhìn thấy phỉ thúy đế vương lục, nhưng màu sắc của khối phỉ thúy bên trong là thứ hắn chưa từng được thấy.</w:t>
      </w:r>
    </w:p>
    <w:p>
      <w:pPr>
        <w:pStyle w:val="BodyText"/>
      </w:pPr>
      <w:r>
        <w:t xml:space="preserve">Phỉ Thúy kia có mà sắc xanh nhạt, không có chút lẩn tránh ánh mắt của Trang Duệ, nó giống như nước biển dưới ánh sáng mặt trời, tuy có hơi nhạt nhưng lại cực kỳ trong suốt, không có chút tì vết, có thể so sánh với mức độ thủy tinh.</w:t>
      </w:r>
    </w:p>
    <w:p>
      <w:pPr>
        <w:pStyle w:val="BodyText"/>
      </w:pPr>
      <w:r>
        <w:t xml:space="preserve">Ai cũng biết phỉ thúy trong suốt đều là có phẩm chất cao.</w:t>
      </w:r>
    </w:p>
    <w:p>
      <w:pPr>
        <w:pStyle w:val="BodyText"/>
      </w:pPr>
      <w:r>
        <w:t xml:space="preserve">Độ trong suốt lớn nhất trong cấp bậc của phỉ thúy được gọi là "cấp băng", nhưng băng dù có tốt cũng chưa đến mức trong suốt, dưới ánh mắt của Trang Duệ thì khối mao liêu kia có thể xưng là "cấp băng", tốt hơn khối phỉ thúy mà Lưu Xuyên mở ra ở Nam Kinh rất nhiều.</w:t>
      </w:r>
    </w:p>
    <w:p>
      <w:pPr>
        <w:pStyle w:val="BodyText"/>
      </w:pPr>
      <w:r>
        <w:t xml:space="preserve">Ngọc thạch kia làm cho người ta sinh ra cảm giác ấm áp, nhưng phỉ thúy trong mao liêu kia làm cho Trang Duệ sinh ra ba phần ấm bảy phần lạnh băng, giống như nó được đóng băng bên mặt biển vậy.</w:t>
      </w:r>
    </w:p>
    <w:p>
      <w:pPr>
        <w:pStyle w:val="BodyText"/>
      </w:pPr>
      <w:r>
        <w:t xml:space="preserve">- Phỉ Thúy xanh lam?</w:t>
      </w:r>
    </w:p>
    <w:p>
      <w:pPr>
        <w:pStyle w:val="BodyText"/>
      </w:pPr>
      <w:r>
        <w:t xml:space="preserve">Trang Duệ chợt nghĩ như vậy, đây cũng là một trong những ngọc thạch được tiêu thụ cực tốt, chỉ thua xanh đậm mà thôi. Nhưng các phỉ thúy xanh lam cũng không phải như nhau, phải xem vào màu sắc, đường vân, độ trong...Mới có thể gọi như vậy.</w:t>
      </w:r>
    </w:p>
    <w:p>
      <w:pPr>
        <w:pStyle w:val="BodyText"/>
      </w:pPr>
      <w:r>
        <w:t xml:space="preserve">Những phỉ thúy xanh lam tốt nhất đều có gias cả rất cao, màu xanh nước biển, không có tạp sắc, như vậy chạm khắc sẽ cho ra những sản phẩm giá trị. Tất nhiên phỉ thúy xanh lam không thể so với xanh lục, vì màu xanh lục thì ấm hơn, cũng chính là nguyên nhân làm cho phỉ thúy đế vương lục có giá cao nhất.</w:t>
      </w:r>
    </w:p>
    <w:p>
      <w:pPr>
        <w:pStyle w:val="BodyText"/>
      </w:pPr>
      <w:r>
        <w:t xml:space="preserve">Tuy xanh lam không phải là loại tốt nhất nhưng giá cả của nó cũng rất cao, nhưng theo Trang Duệ thì phỉ thúy xanh lam này vẫn kém hơn so với phỉ thúy đỏ của mình ở khối mao liêu kia.</w:t>
      </w:r>
    </w:p>
    <w:p>
      <w:pPr>
        <w:pStyle w:val="BodyText"/>
      </w:pPr>
      <w:r>
        <w:t xml:space="preserve">Tuy khối phỉ thúy này không lớn, chỉ to như hai nắm tay, giá trị của nó cũng chỉ hơn năm sáu triệu, nhưng nếu gặp phải những nghệ nhân có tay nghề, như vậy sẽ làm ra những vòng tay cực tốt.</w:t>
      </w:r>
    </w:p>
    <w:p>
      <w:pPr>
        <w:pStyle w:val="BodyText"/>
      </w:pPr>
      <w:r>
        <w:t xml:space="preserve">- Trang Duệ, sao không đi, chẳng phải khối mao liêu này không tốt sao?</w:t>
      </w:r>
    </w:p>
    <w:p>
      <w:pPr>
        <w:pStyle w:val="BodyText"/>
      </w:pPr>
      <w:r>
        <w:t xml:space="preserve">Lôi Lôi thấy Trang Duệ lại ngồi xuống xem xét mao liêu thì không khỏi có chút kỳ quái, vừa rồi Trang Duệ chỉ liếc mắt nhìn qua, bây giờ cần gì phải xem xét kỹ một khối mao liêu vứt đi như vậy?</w:t>
      </w:r>
    </w:p>
    <w:p>
      <w:pPr>
        <w:pStyle w:val="BodyText"/>
      </w:pPr>
      <w:r>
        <w:t xml:space="preserve">Trang Duệ ngẩng đầu nhìn Lôi Lôi, trong lòng thầm nói:</w:t>
      </w:r>
    </w:p>
    <w:p>
      <w:pPr>
        <w:pStyle w:val="BodyText"/>
      </w:pPr>
      <w:r>
        <w:t xml:space="preserve">"Nha đầu này cũng giống như Lưu Xuyên, đi phía trước mình vài mét và tìm ra khối mao liêu tốt!"</w:t>
      </w:r>
    </w:p>
    <w:p>
      <w:pPr>
        <w:pStyle w:val="BodyText"/>
      </w:pPr>
      <w:r>
        <w:t xml:space="preserve">Lần trước ở Nam Kinh cũng xảy ra tình huống này, Lưu Xuyên chọn mao liêu với phương hướng khác biệt với Trang Duệ, mà lần đó khối mao liêu có giá trị nhất được hắn chọn ra, rõ ràng cặp đôi này thật sự rất giống nhau.</w:t>
      </w:r>
    </w:p>
    <w:p>
      <w:pPr>
        <w:pStyle w:val="BodyText"/>
      </w:pPr>
      <w:r>
        <w:t xml:space="preserve">- Lôi Lôi, có phải co muốn mua khối mao liêu này để mở ra chơi không?</w:t>
      </w:r>
    </w:p>
    <w:p>
      <w:pPr>
        <w:pStyle w:val="BodyText"/>
      </w:pPr>
      <w:r>
        <w:t xml:space="preserve">Trang Duệ giả vờ dùng giọng không quan tâm để hỏi.</w:t>
      </w:r>
    </w:p>
    <w:p>
      <w:pPr>
        <w:pStyle w:val="BodyText"/>
      </w:pPr>
      <w:r>
        <w:t xml:space="preserve">- Cái gì vậy? Sao lại là chơi? Tôi muốn mở nó ra phỉ thúy để cho ông ngoại sáng mắt ra...</w:t>
      </w:r>
    </w:p>
    <w:p>
      <w:pPr>
        <w:pStyle w:val="BodyText"/>
      </w:pPr>
      <w:r>
        <w:t xml:space="preserve">Lôi Lôi có chút tức giận nói, ngày hôm qua nàng đã đề cử Trang Duệ với ông ngoại và cậu nhưng lại bị chế nhạo. Tuy bọn họ chỉ nói giỡn nhưng vẫn làm nàng bực bội, vì thế sáng nay nàng mới đi gọi Trang Duệ đến.</w:t>
      </w:r>
    </w:p>
    <w:p>
      <w:pPr>
        <w:pStyle w:val="BodyText"/>
      </w:pPr>
      <w:r>
        <w:t xml:space="preserve">- Muốn mua mao liêu tốt, à, cô còn bao tiền?</w:t>
      </w:r>
    </w:p>
    <w:p>
      <w:pPr>
        <w:pStyle w:val="BodyText"/>
      </w:pPr>
      <w:r>
        <w:t xml:space="preserve">Trang Duệ hỏi.</w:t>
      </w:r>
    </w:p>
    <w:p>
      <w:pPr>
        <w:pStyle w:val="BodyText"/>
      </w:pPr>
      <w:r>
        <w:t xml:space="preserve">- Tôi...Tôi còn hơn một triệu...</w:t>
      </w:r>
    </w:p>
    <w:p>
      <w:pPr>
        <w:pStyle w:val="BodyText"/>
      </w:pPr>
      <w:r>
        <w:t xml:space="preserve">Lôi Lôi nghe nói vậy thì có hơi xấu hổ, hai ngày qua nàng đều đi dạo ở chỗ này, biết rõ những khối mao liêu tốt thì đều hơn triệu, với chút tiền của mình muốn mua mao liêu tốt thì đừng mơ.</w:t>
      </w:r>
    </w:p>
    <w:p>
      <w:pPr>
        <w:pStyle w:val="BodyText"/>
      </w:pPr>
      <w:r>
        <w:t xml:space="preserve">Trang Duệ nở nụ cười nói:</w:t>
      </w:r>
    </w:p>
    <w:p>
      <w:pPr>
        <w:pStyle w:val="BodyText"/>
      </w:pPr>
      <w:r>
        <w:t xml:space="preserve">- Lôi Lôi, tôi thấy cô nên mua khối mao liêu này, tuy biểu hiện kém nhưng mở cửa sổ cũng cho ra mây xám, bên trong có lẽ sẽ có phỉ thúy nhưng chất lượng thì khó nói, điều này còn phải xem vào vận may của cô.</w:t>
      </w:r>
    </w:p>
    <w:p>
      <w:pPr>
        <w:pStyle w:val="BodyText"/>
      </w:pPr>
      <w:r>
        <w:t xml:space="preserve">- Trang đại ca, một trăm ngàn để mua thứ này sao?</w:t>
      </w:r>
    </w:p>
    <w:p>
      <w:pPr>
        <w:pStyle w:val="BodyText"/>
      </w:pPr>
      <w:r>
        <w:t xml:space="preserve">Vệ Tử Giang thật sự nghi vấn, theo ý của hắn thì nếu là thứ tốt sao anh không mua?</w:t>
      </w:r>
    </w:p>
    <w:p>
      <w:pPr>
        <w:pStyle w:val="BodyText"/>
      </w:pPr>
      <w:r>
        <w:t xml:space="preserve">Thật ra Trang Duệ cũng có ý nghĩ như vậy, hắn sở dĩ cũng muốn mua, vì mua vài chỉ một trăm ngàn nhưng mở ra cũng có phỉ thúy giá ba bốn triệu, đây là mối mua bán lời không thể nghi ngờ.</w:t>
      </w:r>
    </w:p>
    <w:p>
      <w:pPr>
        <w:pStyle w:val="BodyText"/>
      </w:pPr>
      <w:r>
        <w:t xml:space="preserve">Nhưng Lôi Lôi nhìn trúng khối mao liêu này đầu tiên, Trang Duệ cũng không bỉ ổi đến mức sẽ lừa Lôi Lôi để mua nó, chuyện này hắn không làm được. Thậm chí sau đó mở đấu giá thì người mua là ai sẽ được cho biết, như vậy nếu Lôi Lôi biết được thì Trang Duệ sẽ bị người ta xem thường.</w:t>
      </w:r>
    </w:p>
    <w:p>
      <w:pPr>
        <w:pStyle w:val="BodyText"/>
      </w:pPr>
      <w:r>
        <w:t xml:space="preserve">Tất nhiên Trang Duệ cũng không quá cao thượng như vậy, chỉ vì phỉ thúy bên trong có giá không quá cao, nếu là phỉ thúy màu xanh lục thì hắn sẽ thu vào tay.</w:t>
      </w:r>
    </w:p>
    <w:p>
      <w:pPr>
        <w:pStyle w:val="BodyText"/>
      </w:pPr>
      <w:r>
        <w:t xml:space="preserve">- Mao liêu biểu hiện tốt cũng có thể sụp đổ, biểu hiện bình thường cũng có thể cho người ta niềm vui. Lôi Lôi, cô có muốn không, nếu không thì tôi sẽ mua đấy.</w:t>
      </w:r>
    </w:p>
    <w:p>
      <w:pPr>
        <w:pStyle w:val="Compact"/>
      </w:pPr>
      <w:r>
        <w:t xml:space="preserve">Khi thấy Lôi Lôi có chút do dự thì Trang Duệ bỏ thêm lửa, nếu nàng không cần thì hắn sẽ mua, và không ai nói gì được nữa.</w:t>
      </w:r>
      <w:r>
        <w:br w:type="textWrapping"/>
      </w:r>
      <w:r>
        <w:br w:type="textWrapping"/>
      </w:r>
    </w:p>
    <w:p>
      <w:pPr>
        <w:pStyle w:val="Heading2"/>
      </w:pPr>
      <w:bookmarkStart w:id="234" w:name="chương-212-mao-liêu-lên-giá-phong-vân-bùng-nổ"/>
      <w:bookmarkEnd w:id="234"/>
      <w:r>
        <w:t xml:space="preserve">212. Chương 212 : Mao Liêu Lên Giá, Phong Vân Bùng Nổ</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212: Mao liêu lên giá, phong vân bùng nổ</w:t>
      </w:r>
    </w:p>
    <w:p>
      <w:pPr>
        <w:pStyle w:val="BodyText"/>
      </w:pPr>
      <w:r>
        <w:t xml:space="preserve">Nhóm Dịch: Tepga</w:t>
      </w:r>
    </w:p>
    <w:p>
      <w:pPr>
        <w:pStyle w:val="BodyText"/>
      </w:pPr>
      <w:r>
        <w:t xml:space="preserve">Nguồn: Sưu Tầm</w:t>
      </w:r>
    </w:p>
    <w:p>
      <w:pPr>
        <w:pStyle w:val="BodyText"/>
      </w:pPr>
      <w:r>
        <w:t xml:space="preserve">Lôi Lôi nghe thấy vậy thì ngồi xổm xuống xem xét khối mao liêu, tất nhiên với ánh mắt của nàng thì căn bản không phân biệt được sự khác nhau giữa tảng đá và nguyên thạch phỉ thúy, nàng chẳng qua chỉ dùng hành vi này để thúc đẩy quyết tâm của mình mà thôi.</w:t>
      </w:r>
    </w:p>
    <w:p>
      <w:pPr>
        <w:pStyle w:val="BodyText"/>
      </w:pPr>
      <w:r>
        <w:t xml:space="preserve">- Tôi muốn mua nó, dù sao cũng chỉ là một trăm ngàn đồng, dù thua cũng xem như bỏ ra chút tiền tiêu vặt.</w:t>
      </w:r>
    </w:p>
    <w:p>
      <w:pPr>
        <w:pStyle w:val="BodyText"/>
      </w:pPr>
      <w:r>
        <w:t xml:space="preserve">Vài phút sau Lôi Lôi hạ quyết tâm.</w:t>
      </w:r>
    </w:p>
    <w:p>
      <w:pPr>
        <w:pStyle w:val="BodyText"/>
      </w:pPr>
      <w:r>
        <w:t xml:space="preserve">Vệ Tử Giang ở bên cạnh Lôi Lôi nghe thấy vậy thì không khỏi trợn trừng mắt dùng giọng mất vui nói:</w:t>
      </w:r>
    </w:p>
    <w:p>
      <w:pPr>
        <w:pStyle w:val="BodyText"/>
      </w:pPr>
      <w:r>
        <w:t xml:space="preserve">- Chị gái, khi nào thì chị cho em một trăm ngàn tiêu vặt? Tối đa cũng chỉ ba chục ngàn...</w:t>
      </w:r>
    </w:p>
    <w:p>
      <w:pPr>
        <w:pStyle w:val="BodyText"/>
      </w:pPr>
      <w:r>
        <w:t xml:space="preserve">Lôi Lôi trừng mắt lên nói:</w:t>
      </w:r>
    </w:p>
    <w:p>
      <w:pPr>
        <w:pStyle w:val="BodyText"/>
      </w:pPr>
      <w:r>
        <w:t xml:space="preserve">- Chị đây đánh cược không được sao? Nếu tiếp tục dông dài thì sau này ba chục ngàn cũng không có đâu.</w:t>
      </w:r>
    </w:p>
    <w:p>
      <w:pPr>
        <w:pStyle w:val="BodyText"/>
      </w:pPr>
      <w:r>
        <w:t xml:space="preserve">Có thể vì ông ngoại có áy náy với mẹ con Lôi Lôi, vì vậy mà sau khi đến Hongkong thì đối đãi với nàng tốt hơn so với những đứa cháu nội khác, bình thường nàng rất được sủng ái, vi vậy mà đám anh em họ đều kính sợ nàng ba phần. Lúc này Vệ Tử Giang sau khi nghe được lời của Lôi Lôi thì cũng không dám nói gì thêm.</w:t>
      </w:r>
    </w:p>
    <w:p>
      <w:pPr>
        <w:pStyle w:val="BodyText"/>
      </w:pPr>
      <w:r>
        <w:t xml:space="preserve">- Trang Duệ, anh nói xem tôi sẽ bỏ ra bao nhiêu tiền để mua khối mao liêu này?</w:t>
      </w:r>
    </w:p>
    <w:p>
      <w:pPr>
        <w:pStyle w:val="BodyText"/>
      </w:pPr>
      <w:r>
        <w:t xml:space="preserve">Lôi Lôi thật sự có chút bất định, giá đấu thấp nhất là một trăm ngàn, nhưng vài ngày qua số người đi qua xem xét cũng khá nhiều, biết đâu cũng có người nhìn trúng khối mao liêu này?</w:t>
      </w:r>
    </w:p>
    <w:p>
      <w:pPr>
        <w:pStyle w:val="BodyText"/>
      </w:pPr>
      <w:r>
        <w:t xml:space="preserve">Trang Duệ suy nghĩ rồi nói: truyện copy từ</w:t>
      </w:r>
    </w:p>
    <w:p>
      <w:pPr>
        <w:pStyle w:val="BodyText"/>
      </w:pPr>
      <w:r>
        <w:t xml:space="preserve">- Một trăm ba chục ngàn, không cao hơn hay thấp hơn.</w:t>
      </w:r>
    </w:p>
    <w:p>
      <w:pPr>
        <w:pStyle w:val="BodyText"/>
      </w:pPr>
      <w:r>
        <w:t xml:space="preserve">Những mao liêu không có sắc xanh như vậy thì bình thường sẽ không có người trả giá, nhưng trong hội chợ đổ thạch cũngc ó những người trong tay có chút tiền, chuyên mua những món giá rẻ, bọn họ mua vào những mao liêu có biểu hiện kém, nếu không có phỉ thúy thì không bỏ ra quá nhiều tiền, nhưng nếu có phỉ thúy thì xem như một vốn bốn lời.</w:t>
      </w:r>
    </w:p>
    <w:p>
      <w:pPr>
        <w:pStyle w:val="BodyText"/>
      </w:pPr>
      <w:r>
        <w:t xml:space="preserve">Trang Duệ ra giá cuối cho Lôi Lôi, vì hắn nghĩ rằng nếu có người thì cũng sẽ không đặt giá quá cao, nếu không có gì bất ngờ xảy ra thì Lôi Lôi sẽ mua được.</w:t>
      </w:r>
    </w:p>
    <w:p>
      <w:pPr>
        <w:pStyle w:val="BodyText"/>
      </w:pPr>
      <w:r>
        <w:t xml:space="preserve">Thật ra đấu giá thầm tiêu thật sự phức tạp hơn so với minh tiêu rất nhiều, bên trong cũng có nhiều kỹ xảo, vì trong hội chợ tất cả mao liêu đều đã được định giá thấp nhất, vì vậy chủ nhân của mao liêu cũng sớm biết, cũng sẽ xuất hiện nhiều tình huống ngăn đón mao liêu của mình.</w:t>
      </w:r>
    </w:p>
    <w:p>
      <w:pPr>
        <w:pStyle w:val="BodyText"/>
      </w:pPr>
      <w:r>
        <w:t xml:space="preserve">Ngăn đón mao liêu chính là chủ nhân của mao liêu không hài lòng với cái giá mà khách hàng đưa ra, vì vậy mà ra giá cao hơn để mao liêu về lại tay của mình, đây gọi là ngăn đón.</w:t>
      </w:r>
    </w:p>
    <w:p>
      <w:pPr>
        <w:pStyle w:val="BodyText"/>
      </w:pPr>
      <w:r>
        <w:t xml:space="preserve">Nói một cách khác thì thương nhân A đã định giá đấu ao liêu của mình là ba trăm ngàn, trong suy nghĩ của hắn thì mao liêu sẽ được đấu lên một triệu năm trăm ngàn, nhưng người ta chỉ cho lên giá một triệu, như vậy sẽ có kết quả cách quá xa suy nghĩ của hắn. Vì vậy mà hắn quyết định ra giá đấu là một triệu mười ngàn để lấy khối mao liêu kia về lại trong tay mình.</w:t>
      </w:r>
    </w:p>
    <w:p>
      <w:pPr>
        <w:pStyle w:val="BodyText"/>
      </w:pPr>
      <w:r>
        <w:t xml:space="preserve">Phải biết rằng những vị thương nhân mao liêu sẽ có lòng kiên nhẫn không quá tốt, không vì nóng lòng mà bán ra mao liêu với giá thấp, thường thì một khối mao liêu tốt vì nhiều nguyên nhân mà có thể ở trên tay bọn họ từ mười đến hai mươi năm.</w:t>
      </w:r>
    </w:p>
    <w:p>
      <w:pPr>
        <w:pStyle w:val="BodyText"/>
      </w:pPr>
      <w:r>
        <w:t xml:space="preserve">Còn có một loại tình huống để cho chủ nhân của mao liêu phải ra tay ngăn đón, chính là giá cả đấu giá thạt sự vượt quá suy tính của hắn.</w:t>
      </w:r>
    </w:p>
    <w:p>
      <w:pPr>
        <w:pStyle w:val="BodyText"/>
      </w:pPr>
      <w:r>
        <w:t xml:space="preserve">Vẫn là ví dụ như cũ, vị thương nhân A định giá mao liêu của mình là ba trăm ngàn, nhưng lại được người ta đẩy giá lên đến ba triệu, khi xuất hiện tình huống này thì hắn cũng sẽ ra tay ngăn đón mao liêu của mình.</w:t>
      </w:r>
    </w:p>
    <w:p>
      <w:pPr>
        <w:pStyle w:val="BodyText"/>
      </w:pPr>
      <w:r>
        <w:t xml:space="preserve">Vì những thương nhân buôn bán mao liêu đều là kẻ thành tinh, bọn họ thấy giá cả của mình đội lên vài chục lần so với giá khởi điểm, như vậy chỉ có thể nói rõ giá trị thật của khối mao liêu kia là rất cao, hắn thấy mình nhìn sai nên sự việc như vậy mới phát sinh. Vì vậy mà bọn họ sẽ thu hồi mao liêu, sẽ về mở thêm cửa sổ hoặc cắt mặt để tăng giá lên cao nhất.</w:t>
      </w:r>
    </w:p>
    <w:p>
      <w:pPr>
        <w:pStyle w:val="BodyText"/>
      </w:pPr>
      <w:r>
        <w:t xml:space="preserve">Tất nhiên làm vậy cũng có thua có thắng, tình huống chân thật là thế nào thì chỉ có người trong cuộc mới hiểu rõ ràng, nhưng các vị thương nhân mao liêu rơi vào tình huống như vậy chỉ có thể đánh cuộc một lần, vì bọn họ tin sẽ không ai vô duyên vô cớ ném ra số tiền lớn để đánh cuộc với một khối mao liêu có tỉ lệ rủi ro cao.</w:t>
      </w:r>
    </w:p>
    <w:p>
      <w:pPr>
        <w:pStyle w:val="BodyText"/>
      </w:pPr>
      <w:r>
        <w:t xml:space="preserve">Vì vậu đấu giá thầm tiêu cũng là một nghệ thuật, ném giá ra phải thỏa mãn yêu cầu của chủ nhân mao liêu, đồng thời cũng không để cho người này cảm thấy quá đột ngột, cũng không nên trả giá quá thấp. Nếu so ra thì đấu giá thầm tiêu sẽ phức tạp hơn minh tiêu, trong chuyện này không chỉ cần phải xem xét ánh mắt của người đấu, còn phải là kẻ hiểu rõ lòng người, không thể thiếu thứ nào được.</w:t>
      </w:r>
    </w:p>
    <w:p>
      <w:pPr>
        <w:pStyle w:val="BodyText"/>
      </w:pPr>
      <w:r>
        <w:t xml:space="preserve">Còn khối mao liêu này có biểu hiện kém, có lẽ chủ nhân của nàng cũng chỉ muốn ném vào để thử vận may mà thôi, cũng vì những kẻ chuyên vào đấu giá để kiếm giá rẻ mà Trang Duệ mới đặt ra giá cho Lôi Lôi là một trăm ba chục ngàn. Đối với một khối mao liêu thế này thì người bình thường quá lắm cũng chỉ nâng giá lên năm ba ngàn hoặc chục ngan, dù sao thì tiên cũng không phải được gió thổi đến.</w:t>
      </w:r>
    </w:p>
    <w:p>
      <w:pPr>
        <w:pStyle w:val="BodyText"/>
      </w:pPr>
      <w:r>
        <w:t xml:space="preserve">- Được, tôi nghe lời anh, tôi sẽ đi tìm ông ngoại, để cho ông giúp tôi đấu giá khối mao liêu này.</w:t>
      </w:r>
    </w:p>
    <w:p>
      <w:pPr>
        <w:pStyle w:val="BodyText"/>
      </w:pPr>
      <w:r>
        <w:t xml:space="preserve">Lôi Lôi lấy giấy bút và máy ảnh ra chụp các góc độ của khối mao liêu, sau đó ghi chép lại, cũng không quan tâm đến Trang Duệ mà kích động kéo Vệ Tử Giang đi tìm gặp ông ngoại của mình.</w:t>
      </w:r>
    </w:p>
    <w:p>
      <w:pPr>
        <w:pStyle w:val="BodyText"/>
      </w:pPr>
      <w:r>
        <w:t xml:space="preserve">Trang Duệ lại nhìn vào khối phỉ thúy màu xanh lam, hắn chợt thở dài, Lưu Xuyên xem ra may mắn hơn cả so với mình, vì đã hai lần mua được mao liêu có phỉ thúy.</w:t>
      </w:r>
    </w:p>
    <w:p>
      <w:pPr>
        <w:pStyle w:val="BodyText"/>
      </w:pPr>
      <w:r>
        <w:t xml:space="preserve">- Trang Duệ, trong khối mao liêu này có thứ tốt sao?</w:t>
      </w:r>
    </w:p>
    <w:p>
      <w:pPr>
        <w:pStyle w:val="BodyText"/>
      </w:pPr>
      <w:r>
        <w:t xml:space="preserve">Chu Thụy đứng bên cạnh không nói gì chợt mở miệng hỏi, hắn và Trang Duệ cũng không phải mới quen, hắn biết rõ mỗi lần Trang Duệ ra tay là có nguyên nhân, hầu như là không lần nào thất bại.</w:t>
      </w:r>
    </w:p>
    <w:p>
      <w:pPr>
        <w:pStyle w:val="BodyText"/>
      </w:pPr>
      <w:r>
        <w:t xml:space="preserve">- Không biết quá rõ, nhìn qua thì thấy giống như mới được nhà máy dùng cơ giới đào lên, nhưng nó lại làm tôi sinh ra cảm giác khá tốt, nếu Lôi Lôi không mua thì tôi cũng sẽ mua.</w:t>
      </w:r>
    </w:p>
    <w:p>
      <w:pPr>
        <w:pStyle w:val="BodyText"/>
      </w:pPr>
      <w:r>
        <w:t xml:space="preserve">Trang Duệ thuận miệng nói một câu với Trang Duệ, sau đó tiếp tục đi vào bên trong.</w:t>
      </w:r>
    </w:p>
    <w:p>
      <w:pPr>
        <w:pStyle w:val="BodyText"/>
      </w:pPr>
      <w:r>
        <w:t xml:space="preserve">- Anh Chu, anh xem tôi có nên mở công ty châu báu không?</w:t>
      </w:r>
    </w:p>
    <w:p>
      <w:pPr>
        <w:pStyle w:val="BodyText"/>
      </w:pPr>
      <w:r>
        <w:t xml:space="preserve">Trang Duệ chợt có một ý nghĩ như vậy, khoảng thời gian qua hắn kiếm tiền có vẻ hơi dễ, như vậy sẽ bị người ta chú ý, nhưng nếu có một công ty châu báu của riêng mình, chính hắn đánh cuộc được phỉ thúy sẽ về gia công tiêu thụ, như vậy sẽ không bị người ta chú ý.</w:t>
      </w:r>
    </w:p>
    <w:p>
      <w:pPr>
        <w:pStyle w:val="BodyText"/>
      </w:pPr>
      <w:r>
        <w:t xml:space="preserve">Chu Thụy nghe vậy thì ngây người ra, hắn cũng không ngờ Trang Duệ sẽ hỏi mình vấn đề này, vì vậy suy nghĩ một lát rồi nói:</w:t>
      </w:r>
    </w:p>
    <w:p>
      <w:pPr>
        <w:pStyle w:val="BodyText"/>
      </w:pPr>
      <w:r>
        <w:t xml:space="preserve">- Trang Duệ, tôi cũng không hiểu quá rõ, nhưng chúng ta đã mở Ngao viên, mỗi ngày sẽ rất bận rộn, nếu cậu tiếp tục mở thêm công ty thì chỉ sợ càng thêm nhiều việc, nhưng nếu cậu có thể xử lý được tốt thì cứ tự nhiên.</w:t>
      </w:r>
    </w:p>
    <w:p>
      <w:pPr>
        <w:pStyle w:val="BodyText"/>
      </w:pPr>
      <w:r>
        <w:t xml:space="preserve">Chu Thụy nói giống như một chậu nước lạnh giội lên đầu Trang Duệ, Chu Thụy nói không sai, muốn mở công ty châu báu không phải chỉ có nguyên liệu phỉ thúy là được, cần có nhà thiết kế, nghệ nhân chạm trổ, cuối cùng còn cần cửa hàng tiêu thụ, còn phải thuê công nhân viên, huấn luyện bọn họ, chỉ nghĩ qua cũng đủ thấy đau đầu.</w:t>
      </w:r>
    </w:p>
    <w:p>
      <w:pPr>
        <w:pStyle w:val="BodyText"/>
      </w:pPr>
      <w:r>
        <w:t xml:space="preserve">- Thôi bỏ, xem như tôi chưa nói.</w:t>
      </w:r>
    </w:p>
    <w:p>
      <w:pPr>
        <w:pStyle w:val="BodyText"/>
      </w:pPr>
      <w:r>
        <w:t xml:space="preserve">Trang Duệ có chút nhụt chí, vì vậy mà tiếp tục đi vào bên trong khu thầm tiêu. Đã không có Lôi Lôi và Vệ Tử Giang ở bên cạnh, tốc độ xem xét mao liêu của Trang Duệ chợt tăng lên rất nhiều, có khi căn bản là không ngồi xuống mà trực tiếp quét mắt một vòng, điều này làm cho cả Chu Thụy không hiểu gì về mao liêu cũng không có gì hoài nghi.</w:t>
      </w:r>
    </w:p>
    <w:p>
      <w:pPr>
        <w:pStyle w:val="BodyText"/>
      </w:pPr>
      <w:r>
        <w:t xml:space="preserve">Đi đạo hơn một giờ thì Trang Duệ đã nhìn qua hơn một ngàn khối mao liêu, bên trong không thiếu cực phẩm phỉ thúy nhưng đáng tiếc là giá đấu quá cao.</w:t>
      </w:r>
    </w:p>
    <w:p>
      <w:pPr>
        <w:pStyle w:val="BodyText"/>
      </w:pPr>
      <w:r>
        <w:t xml:space="preserve">Ví dụ như vừa rồi Trang Duệ xem qua một khối mao liêu có biểu hiện cực tốt, bên trong là phỉ thúy thủy tinh, màu sắc hơi nhạt nhưng thể tích không nhỏ, có lẽ phải ra được hai ba chục cân phỉ thúy, nhưng giá đấu thấp nhất là một triệu. Tuy dựa theo giá đấu này thì sẽ không phải thường tiền nhưng lợi nhuận cũng không nhiều, hơn nữa với giá đấu như vậy thì rất có thể sẽ đẩy lên đến con số chục triệu, mà Trang Duệ cũng không muốn tham gia vào tình huống náo nhiệt như thế.</w:t>
      </w:r>
    </w:p>
    <w:p>
      <w:pPr>
        <w:pStyle w:val="BodyText"/>
      </w:pPr>
      <w:r>
        <w:t xml:space="preserve">Cũng có vài khối phỉ thúy biểu hiện bình thường mà bên trong có phỉ thúy, hơn nữa phỉ thúy là rất tốt, độ trong suốt không tồi, nhưng phần lớn là không màu, những phỉ thúy như vậy thường không có giá cao, Trang Duệ cũng không có hứng thú.</w:t>
      </w:r>
    </w:p>
    <w:p>
      <w:pPr>
        <w:pStyle w:val="BodyText"/>
      </w:pPr>
      <w:r>
        <w:t xml:space="preserve">Khu vực thầm tiêu này có rất nhiều người, hầu như cứ vài mét lại thấy có người xem xét mao liêu, những mao liêu có biểu hiện tốt thậm chí còn có bảy tám người vây quanh. Những người này liên tục phát biểu ý kiến của mình, nhưng bọn họ đều sẽ là đối thủ cạnh tranh của nhau, vì vậy mà độ tin cậy của lời nói cũng khó đoán.</w:t>
      </w:r>
    </w:p>
    <w:p>
      <w:pPr>
        <w:pStyle w:val="BodyText"/>
      </w:pPr>
      <w:r>
        <w:t xml:space="preserve">Trang Duệ dừng bước ở bên cạnh một khối mao liêu và nghe bọn họ nói vài câu, hắn thấy phần lớn đều là những lời vô nghĩa, trong miệng chỉ nói những khuyết điểm của mao liêu, liều mạng làm giảm giá trị của nó xuống. Một khối mao liêu có biểu hiện không tệ nhưng lại bị bọn họ nói thành không giá trị, nếu chủ nhân của mao liêu có mặt ở bên cạnh, nhất định sẽ liều mạng với đám người này.</w:t>
      </w:r>
    </w:p>
    <w:p>
      <w:pPr>
        <w:pStyle w:val="BodyText"/>
      </w:pPr>
      <w:r>
        <w:t xml:space="preserve">Khi người dần đông lên thì tốc độ xem xét mao liêu của Trang Duệ cũng chậm lại, vì hầu như mỗi khối mao liêu đều có người xem, hắn phải cố gắng lắm mới không để linh khí phủ lên người đối phương. Đúng lúc hắn định sang khu mao liêu toàn đổ để xem xét thì nghe thấy tiếng hô của tên mập họ Mã:</w:t>
      </w:r>
    </w:p>
    <w:p>
      <w:pPr>
        <w:pStyle w:val="Compact"/>
      </w:pPr>
      <w:r>
        <w:t xml:space="preserve">- Trang Duệ, sang bên này.</w:t>
      </w:r>
      <w:r>
        <w:br w:type="textWrapping"/>
      </w:r>
      <w:r>
        <w:br w:type="textWrapping"/>
      </w:r>
    </w:p>
    <w:p>
      <w:pPr>
        <w:pStyle w:val="Heading2"/>
      </w:pPr>
      <w:bookmarkStart w:id="235" w:name="chương-213-mao-liêu-lên-giá-phong-vân-bùng-nổ"/>
      <w:bookmarkEnd w:id="235"/>
      <w:r>
        <w:t xml:space="preserve">213. Chương 213 : Mao Liêu Lên Giá, Phong Vân Bùng Nổ</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213: Mao liêu lên giá, phong vân bùng nổ</w:t>
      </w:r>
    </w:p>
    <w:p>
      <w:pPr>
        <w:pStyle w:val="BodyText"/>
      </w:pPr>
      <w:r>
        <w:t xml:space="preserve">Nhóm Dịch: Tepga</w:t>
      </w:r>
    </w:p>
    <w:p>
      <w:pPr>
        <w:pStyle w:val="BodyText"/>
      </w:pPr>
      <w:r>
        <w:t xml:space="preserve">Nguồn: Sưu Tầm</w:t>
      </w:r>
    </w:p>
    <w:p>
      <w:pPr>
        <w:pStyle w:val="BodyText"/>
      </w:pPr>
      <w:r>
        <w:t xml:space="preserve">Trang Duệ nhìn lại, tên mập đang ở cách xa mình hơn mười mét, nơi đó có vài ba người giống như đang tranh luận điều gì đó, vừa rồi hắn thấy ồn ào nên không qua, bây giờ tên mập lên tiếng thì hắn đành phải cất bước đi sang.</w:t>
      </w:r>
    </w:p>
    <w:p>
      <w:pPr>
        <w:pStyle w:val="BodyText"/>
      </w:pPr>
      <w:r>
        <w:t xml:space="preserve">- Này, này, các vị nhường một chút, để cho tiêu vương của chúng ta ngày hôm qua đến xem thế nào...</w:t>
      </w:r>
    </w:p>
    <w:p>
      <w:pPr>
        <w:pStyle w:val="BodyText"/>
      </w:pPr>
      <w:r>
        <w:t xml:space="preserve">Thấy Trang Duệ đi đến thì tên mập hét lớn để mọi người nhường đường, thật ra hắn không hét thì người ta cũng nhường đường, vì Tiểu Bạch Sư làm cho bọn họ đứng tránh sang hai bên.</w:t>
      </w:r>
    </w:p>
    <w:p>
      <w:pPr>
        <w:pStyle w:val="BodyText"/>
      </w:pPr>
      <w:r>
        <w:t xml:space="preserve">- Nghe nói người này hôm qua bán ra khối mao liêu hơn ba chục triệu, đúng là tuổi trẻ tài cao...</w:t>
      </w:r>
    </w:p>
    <w:p>
      <w:pPr>
        <w:pStyle w:val="BodyText"/>
      </w:pPr>
      <w:r>
        <w:t xml:space="preserve">- May mắn thôi, không biết là công ty Hứa Thị về cắt hỏng sao?</w:t>
      </w:r>
    </w:p>
    <w:p>
      <w:pPr>
        <w:pStyle w:val="BodyText"/>
      </w:pPr>
      <w:r>
        <w:t xml:space="preserve">- Biết đâu là tiểu tử này làm giả mao liêu, thế sự khó lường.</w:t>
      </w:r>
    </w:p>
    <w:p>
      <w:pPr>
        <w:pStyle w:val="BodyText"/>
      </w:pPr>
      <w:r>
        <w:t xml:space="preserve">Trang Duệ đi vào trong đám người, liên tục có tiếng nghị luận vang lên, có hâm mộ có ghen ghét mà cũng có người nói lời hãm hại, xem ra danh tiếng của hắn ngày hôm qua là khá lớn.</w:t>
      </w:r>
    </w:p>
    <w:p>
      <w:pPr>
        <w:pStyle w:val="BodyText"/>
      </w:pPr>
      <w:r>
        <w:t xml:space="preserve">Bên tai liên tục vang lên những lời kia, Trang Duệ đi vào trong đám người rồi dùng giọng bất mãn nói với tên mập:</w:t>
      </w:r>
    </w:p>
    <w:p>
      <w:pPr>
        <w:pStyle w:val="BodyText"/>
      </w:pPr>
      <w:r>
        <w:t xml:space="preserve">- Anh Mã, anh rõ ràng làm vậy là không tốt, không phải để cho tiểu đệ bị người ta ghen ghét sao?</w:t>
      </w:r>
    </w:p>
    <w:p>
      <w:pPr>
        <w:pStyle w:val="BodyText"/>
      </w:pPr>
      <w:r>
        <w:t xml:space="preserve">- Xin lỗi, thật sự xin lỗi, cậu Trang, tôi cũng không nghĩ đến những người này lại như vậy, chỉ toàn là một đám nói lời không ra gì, thấy người ta phát tài mà khó chịu, có bản lĩnh thì tự mình đi mua mao liêu mà mở ra đi.</w:t>
      </w:r>
    </w:p>
    <w:p>
      <w:pPr>
        <w:pStyle w:val="BodyText"/>
      </w:pPr>
      <w:r>
        <w:t xml:space="preserve">Tên mập liên tục thở dài bồi tội với Trang Duệ, lúc nói thì cũng cố ý lớn tiếng, coi như mắng cả đám người chung quanh, vì hắn không lăn lộn trong ngành ngọc thạch này, cũng không sợ đắc tội với người.</w:t>
      </w:r>
    </w:p>
    <w:p>
      <w:pPr>
        <w:pStyle w:val="BodyText"/>
      </w:pPr>
      <w:r>
        <w:t xml:space="preserve">Tên mập vừa nói ra những lời như vậy thì những người nghị luận cũng câm miệng, vẻ mặt bọn họ có chút tức giận, vô tình không gian huyên náo chợt yên tĩnh trở lại.</w:t>
      </w:r>
    </w:p>
    <w:p>
      <w:pPr>
        <w:pStyle w:val="BodyText"/>
      </w:pPr>
      <w:r>
        <w:t xml:space="preserve">- Cậu xem, đến xem khối mao liêu này, có thể đánh cuộc được không?</w:t>
      </w:r>
    </w:p>
    <w:p>
      <w:pPr>
        <w:pStyle w:val="BodyText"/>
      </w:pPr>
      <w:r>
        <w:t xml:space="preserve">Khi thấy đám người chung quanh không tiếp tục lên tiếng thì tên mập mời Trang Duệ đến bên cạnh khối mao liêu, Trang Duệ tiến sang, hai người đang xem xét mao liêu chợt lui về phía sau, không phải sợ Trang Duệ mà thật sự sợ Tiểu Bạch Sư đi theo phía sau.</w:t>
      </w:r>
    </w:p>
    <w:p>
      <w:pPr>
        <w:pStyle w:val="BodyText"/>
      </w:pPr>
      <w:r>
        <w:t xml:space="preserve">Trang Duệ lúc vừa vào trong đám người đã thấy khối mao liêu này, lúc đó hắn thật sự hoảng sợ, vì khối mao liêu kia quá lớn, nằm nơi đó còn vượt qua cả ngực mình. Mao liêu dài hơn hai thước, thật sự rất lớn, hắn đánh giá và thấy nó ít nhất phải là hai ba tấn, mà đây cũng là lần đầu tiên hắn thấy được một khối mao liêu có thể tích như vậy.</w:t>
      </w:r>
    </w:p>
    <w:p>
      <w:pPr>
        <w:pStyle w:val="BodyText"/>
      </w:pPr>
      <w:r>
        <w:t xml:space="preserve">Phải biết rằng phỉ thúy là những nham thạch kết tinh dưới điều kiện nhiệt độ thấp và áp suất cao, hơn nữa lại phải có thời gian dài ở nhiệt độ từ 150 đến 300 độ C, tốt nhất là hai trăm mười hai độ C, như vậy các phân tử mới không gián đoạn, dưới điều kiện tốt thì sẽ tạo ra phỉ thúy màu xanh biếc. Nói chung là những điều kiện hà khắc là khó có đủ, đây chính là một nguyên nhân làm cho số lượng phỉ thúy là rất ít.</w:t>
      </w:r>
    </w:p>
    <w:p>
      <w:pPr>
        <w:pStyle w:val="BodyText"/>
      </w:pPr>
      <w:r>
        <w:t xml:space="preserve">Vì điều kiện hình thành phỉ thúy khà hà khăc nên bình thường những nguyên thạch phỉ thúy sẽ không quá lớn, từ ba năm kg đến năm trăm kg thì xem như mao liêu có biểu hiện không tệ, khối mao liêu trước mắt quá lớn, có thể nói là khổng lồ, thật sự làm cho Trang Duệ lắp bắp kinh hãi.</w:t>
      </w:r>
    </w:p>
    <w:p>
      <w:pPr>
        <w:pStyle w:val="BodyText"/>
      </w:pPr>
      <w:r>
        <w:t xml:space="preserve">Thứ này sở dĩ gọi là mao liêu mà không phải là tảng đá vì biểu hiện của nó rất tốt, có một mặt dài một mét rộng nửa mét có hoa văn trải rộng, điều này nói rõ khối mao liêu này từng hình thành phỉ thúy, sau này bị phong hóa. Nhưng lúc này bên trong có phỉ thúy hay không thì không ai dám đảm bảo.</w:t>
      </w:r>
    </w:p>
    <w:p>
      <w:pPr>
        <w:pStyle w:val="BodyText"/>
      </w:pPr>
      <w:r>
        <w:t xml:space="preserve">Khối mao liêu này có nhiều hoa văn, mặt ngoài lại gồ ghề tạo nên nhiều điểm lốm đốm, bộ dạng khá khó coi.</w:t>
      </w:r>
    </w:p>
    <w:p>
      <w:pPr>
        <w:pStyle w:val="BodyText"/>
      </w:pPr>
      <w:r>
        <w:t xml:space="preserve">Nhưng khối mao liêu này trong mắt cao thủ đổ thạch thì chính là báu vật vô giá, vì độ nông sâu của hoa văn, hình ảnh, hướng đi, mật độ của nó có thể làm cho bọn họ đoán được phỉ thúy bên trong sâu hay cạn, phương hướng thế nào, độ lớn ra sao, đồng thời còn có thể rút ra chút kết luận về phẩm chất.</w:t>
      </w:r>
    </w:p>
    <w:p>
      <w:pPr>
        <w:pStyle w:val="BodyText"/>
      </w:pPr>
      <w:r>
        <w:t xml:space="preserve">Trên khối mao liêu còn có nửa chai nước khoáng, nhìn vào lớp hoa văn của mao liêu thấy có vết nước, có lẽ là người ta vừa xem và giội nước lên. Hai người vừa rồi thấy Tiểu Bạch Sư vô hại thì cũng nhanh chóng tiến đến tiếp tục xem xét. nguồn (.)</w:t>
      </w:r>
    </w:p>
    <w:p>
      <w:pPr>
        <w:pStyle w:val="BodyText"/>
      </w:pPr>
      <w:r>
        <w:t xml:space="preserve">Một người hơn lớn tuổi trong số hai người lên tiếng với Trang Duệ:</w:t>
      </w:r>
    </w:p>
    <w:p>
      <w:pPr>
        <w:pStyle w:val="BodyText"/>
      </w:pPr>
      <w:r>
        <w:t xml:space="preserve">- Tiểu tử, cậu xem khối mao liêu này thế nào?</w:t>
      </w:r>
    </w:p>
    <w:p>
      <w:pPr>
        <w:pStyle w:val="BodyText"/>
      </w:pPr>
      <w:r>
        <w:t xml:space="preserve">Trang Duệ lắc đầu nói:</w:t>
      </w:r>
    </w:p>
    <w:p>
      <w:pPr>
        <w:pStyle w:val="BodyText"/>
      </w:pPr>
      <w:r>
        <w:t xml:space="preserve">- Đây là lần đầu tiên tôi thấy một mao liêu khổ lớn như vậy, đây là mao liêu toàn đổ, sao lại đặt ở chỗ này?</w:t>
      </w:r>
    </w:p>
    <w:p>
      <w:pPr>
        <w:pStyle w:val="BodyText"/>
      </w:pPr>
      <w:r>
        <w:t xml:space="preserve">Một người đàn ông hơn ba mươi tuổi ở bên cạnh Trang Duệ chỉ vào một mặt của Mao liêu rồi nói với Trang Duệ:</w:t>
      </w:r>
    </w:p>
    <w:p>
      <w:pPr>
        <w:pStyle w:val="BodyText"/>
      </w:pPr>
      <w:r>
        <w:t xml:space="preserve">- Ha ha, cậu còn chưa nhìn kỹ, chỗ này đã mở cửa sổ, đã có màu xanh.</w:t>
      </w:r>
    </w:p>
    <w:p>
      <w:pPr>
        <w:pStyle w:val="BodyText"/>
      </w:pPr>
      <w:r>
        <w:t xml:space="preserve">- Hì, thật sự là như vậy, nhưng khối mao liêu này lại có giá trên trời.</w:t>
      </w:r>
    </w:p>
    <w:p>
      <w:pPr>
        <w:pStyle w:val="BodyText"/>
      </w:pPr>
      <w:r>
        <w:t xml:space="preserve">Trang Duệ nhìn theo ngón tay của đối phương, hắn thấy phía bên kia thật sự có mở một cửa sổ như quyển sách giáo khoa, theo lý thì mở cửa sổ nhỏ như vậy thì chẳng khác nào cắt qua một miếng nhỏ, nhưng miếng nhỏ như vậy với khối mao liêu lớn thế này thì quá không có ý nghĩa.</w:t>
      </w:r>
    </w:p>
    <w:p>
      <w:pPr>
        <w:pStyle w:val="BodyText"/>
      </w:pPr>
      <w:r>
        <w:t xml:space="preserve">Bây giờ là hơn mười giờ, ánh nắng mặt trời bắt đầu gay gắt, vừa lúc ánh sáng chiếu lên vết cắt cửa sổ của mao liêu, chiếu xạ rõ ràng, Trang Duệ cũng lợi dụng ánh sáng mặt trời để xem xét thật kỹ.</w:t>
      </w:r>
    </w:p>
    <w:p>
      <w:pPr>
        <w:pStyle w:val="BodyText"/>
      </w:pPr>
      <w:r>
        <w:t xml:space="preserve">Nói thật, nhìn vào cửa sổ này thì thấy khối mao liêu chỉ có biểu hiện bình thường, dù là có màu xanh nhưng màu sắc rất phân tán, lốm đa lốm đốm, sắc nước lại không tốt, nhìn qua rất khô ráp, không bừng sáng. Trang Duệ lấy tay sờ vào, hắn thấy khá ráp, không có cảm giác mượt mà.</w:t>
      </w:r>
    </w:p>
    <w:p>
      <w:pPr>
        <w:pStyle w:val="BodyText"/>
      </w:pPr>
      <w:r>
        <w:t xml:space="preserve">Nhưng khối mao liêu này thể tích quá lớn, chút biểu hiện bên ngoài không thể nào nói rõ tình huống bên trong. Vì thứ phỉ thúy này thì càng vào trung tâm mao liêu thì phẩm chất sẽ càng tốt, nói không chính xác thì khối mao liêu này có thể tạo ra cực phẩm, vì vậy mà mới có nhiều người đến chung quanh quan sát như vậy.</w:t>
      </w:r>
    </w:p>
    <w:p>
      <w:pPr>
        <w:pStyle w:val="BodyText"/>
      </w:pPr>
      <w:r>
        <w:t xml:space="preserve">- Xem mao liêu như vậy mới là cao nhân, xem mao liêu cũng không mang theo kính lúp...</w:t>
      </w:r>
    </w:p>
    <w:p>
      <w:pPr>
        <w:pStyle w:val="BodyText"/>
      </w:pPr>
      <w:r>
        <w:t xml:space="preserve">Mọi người vây quanh, có người mở miệng chế nhạo Trang Duệ.</w:t>
      </w:r>
    </w:p>
    <w:p>
      <w:pPr>
        <w:pStyle w:val="BodyText"/>
      </w:pPr>
      <w:r>
        <w:t xml:space="preserve">- Đừng nói mò, lúc này ánh sáng quá mạnh, có kính lúp cũng bji ảnh hưởng rất lớn.</w:t>
      </w:r>
    </w:p>
    <w:p>
      <w:pPr>
        <w:pStyle w:val="BodyText"/>
      </w:pPr>
      <w:r>
        <w:t xml:space="preserve">Người lên tiếng rõ ràng rất có kinh nghiệm.</w:t>
      </w:r>
    </w:p>
    <w:p>
      <w:pPr>
        <w:pStyle w:val="BodyText"/>
      </w:pPr>
      <w:r>
        <w:t xml:space="preserve">Trang Duệ nghe vậy thì cười khổ, hắn hôm nay không có ý đổ thạch, trong ba lô chỉ là kính râm và quần bơi, đây là bị tên mập cứng nhắc gọi đến, vì vậy kính lúp đều đã đặt ở trong phòng.</w:t>
      </w:r>
    </w:p>
    <w:p>
      <w:pPr>
        <w:pStyle w:val="BodyText"/>
      </w:pPr>
      <w:r>
        <w:t xml:space="preserve">- Trang Duệ, cậu xem, đừng phản ứng với đám người này, bọn họ đều là kẻ đến xem náo nhiệt mà thôi, không mua nổi đâu...</w:t>
      </w:r>
    </w:p>
    <w:p>
      <w:pPr>
        <w:pStyle w:val="BodyText"/>
      </w:pPr>
      <w:r>
        <w:t xml:space="preserve">Tên mập thấy Trang Duệ bị ảnh hưởng thì vội vàng mở miệng.</w:t>
      </w:r>
    </w:p>
    <w:p>
      <w:pPr>
        <w:pStyle w:val="BodyText"/>
      </w:pPr>
      <w:r>
        <w:t xml:space="preserve">- Không mua nổi sao?</w:t>
      </w:r>
    </w:p>
    <w:p>
      <w:pPr>
        <w:pStyle w:val="BodyText"/>
      </w:pPr>
      <w:r>
        <w:t xml:space="preserve">Những người đến đây thì ai cũng phải có tài sản cả triệu, Trang Duệ thật sự không tin không ai mua được, vì vậy hắn đứng lên nhìn vào giá đấu thấp nhất, sau đó hít vào một hơi:</w:t>
      </w:r>
    </w:p>
    <w:p>
      <w:pPr>
        <w:pStyle w:val="BodyText"/>
      </w:pPr>
      <w:r>
        <w:t xml:space="preserve">- Trời ạ, hai mươi hai triệu hai trăm ngàn.</w:t>
      </w:r>
    </w:p>
    <w:p>
      <w:pPr>
        <w:pStyle w:val="BodyText"/>
      </w:pPr>
      <w:r>
        <w:t xml:space="preserve">- Anh Tống, giá đấu như vậy cũng quá đắt rồi, khối mao liêu này có biểu hiện bình thường, ai dám trả giá với nó?</w:t>
      </w:r>
    </w:p>
    <w:p>
      <w:pPr>
        <w:pStyle w:val="BodyText"/>
      </w:pPr>
      <w:r>
        <w:t xml:space="preserve">Trang Duệ nói mà liên tục tặc lưỡi, dù mình coi như là kẻ có tiền thì muốn mua khối mao liêu này cũng là si tâm vọng tưởng, chỉ sợ không mua biệt thự mà dồn tất cả tiền bạc vào khối mao liêu này cũng không đủ.</w:t>
      </w:r>
    </w:p>
    <w:p>
      <w:pPr>
        <w:pStyle w:val="BodyText"/>
      </w:pPr>
      <w:r>
        <w:t xml:space="preserve">- Ai dám? Hì hì, cậu Trang, những lời của cậu cũng là quá coi thường người khác, vì hai vị bên cạnh cậu là kẻ có tiền.</w:t>
      </w:r>
    </w:p>
    <w:p>
      <w:pPr>
        <w:pStyle w:val="BodyText"/>
      </w:pPr>
      <w:r>
        <w:t xml:space="preserve">Tên mập họ Mã hình như có quen biết hai người đang đứng bên cạnh Trang Duệ, nói chuyện cũng khá tùy tiện.</w:t>
      </w:r>
    </w:p>
    <w:p>
      <w:pPr>
        <w:pStyle w:val="BodyText"/>
      </w:pPr>
      <w:r>
        <w:t xml:space="preserve">- Tên mập chết tiệt, nếu nói có tiền thì trong số đám người nơi đây ai nhiều bằng ông? Tôi còn cần ông cung cấp than đá nữa.</w:t>
      </w:r>
    </w:p>
    <w:p>
      <w:pPr>
        <w:pStyle w:val="BodyText"/>
      </w:pPr>
      <w:r>
        <w:t xml:space="preserve">Mở miệng là người lớn tuổi, tướng mạo có lẽ lớn hơn tên mập vài tuổi.</w:t>
      </w:r>
    </w:p>
    <w:p>
      <w:pPr>
        <w:pStyle w:val="BodyText"/>
      </w:pPr>
      <w:r>
        <w:t xml:space="preserve">- Giám đốc Hoa, lời này của anh rõ ràng là đang mắng người, người nào không biết anh có nhiều tiền và ném vào trong trò bóng đá? Thứ đó là túi không đáy, Tiểu đệ đây thật sự không so nổi.</w:t>
      </w:r>
    </w:p>
    <w:p>
      <w:pPr>
        <w:pStyle w:val="BodyText"/>
      </w:pPr>
      <w:r>
        <w:t xml:space="preserve">Vị giám đốc họ Hoa kia nghe được lời của tên mập thì tỏ ra không làm gì được, hắn nói:</w:t>
      </w:r>
    </w:p>
    <w:p>
      <w:pPr>
        <w:pStyle w:val="BodyText"/>
      </w:pPr>
      <w:r>
        <w:t xml:space="preserve">- Anh cho rằng tôi ném tiền xuống nước chơi sao? Anh là người có chiếc mũ phát triển kinh tế, anh không cho ra chút tiền thì người ta lại cho rằng keo kiệt? Đừng làm khó nhau như thế.</w:t>
      </w:r>
    </w:p>
    <w:p>
      <w:pPr>
        <w:pStyle w:val="BodyText"/>
      </w:pPr>
      <w:r>
        <w:t xml:space="preserve">Giám đốc Hoa lên tiếng khá trực tiếp, có lẽ vì cũng không có liên hệ với đám người trong nghành này.</w:t>
      </w:r>
    </w:p>
    <w:p>
      <w:pPr>
        <w:pStyle w:val="BodyText"/>
      </w:pPr>
      <w:r>
        <w:t xml:space="preserve">Trang Duệ cũng không thích xem bóng đá nhưng cũng bị ảnh hưởng vì hai năm trước nước mình có tiến vào World cup, ít nhiều cũng biết một chút tin tức. Bây giờ đầu tư vào bóng đá trong nước căn bản chỉ là đốt tiền, vì trình độ bóng đá quá kém nhưng đám cầu thủ lại có bệnh ngôi sao, cả ngày cầm lương cao hô hào vượt ra châu Á, nhưng nghe nói năm nay thi đấu vòng loại World Cup thì tắt lửa ngay.</w:t>
      </w:r>
    </w:p>
    <w:p>
      <w:pPr>
        <w:pStyle w:val="BodyText"/>
      </w:pPr>
      <w:r>
        <w:t xml:space="preserve">- Anh nói quá đúng, tôi chỉ là một gã nhà quê mở lò than, cả ngày chỉ có thể tài trợ và quyên tiền, tôi cũng vất vả lắm mới kiếm được vài đồng chứ?</w:t>
      </w:r>
    </w:p>
    <w:p>
      <w:pPr>
        <w:pStyle w:val="BodyText"/>
      </w:pPr>
      <w:r>
        <w:t xml:space="preserve">Tên mập thật sự đồng cảm và nói lời bực tức.</w:t>
      </w:r>
    </w:p>
    <w:p>
      <w:pPr>
        <w:pStyle w:val="BodyText"/>
      </w:pPr>
      <w:r>
        <w:t xml:space="preserve">- Đúng rồi, giới thiệu ọi người biết nhau, đây là lãnh đạo một xí nghiệp nổi tiếng ở Sơn Đông...</w:t>
      </w:r>
    </w:p>
    <w:p>
      <w:pPr>
        <w:pStyle w:val="BodyText"/>
      </w:pPr>
      <w:r>
        <w:t xml:space="preserve">Sau khi nghe tên mập giới thiệu thì Trang Duệ thấy người đối diện có hơi quen, thì ra đã từng gặp qua trên tivi vài lần. Đây là một lãnh đạo của tập đoàn ở Sơn Đông, sản nghiệp của công ty rất rộng, vài năm trước còn đầu tư một đội bóng, cũng có tiếng trong nước.</w:t>
      </w:r>
    </w:p>
    <w:p>
      <w:pPr>
        <w:pStyle w:val="BodyText"/>
      </w:pPr>
      <w:r>
        <w:t xml:space="preserve">- Đừng nghe tên mập kia nói bừa, tiểu huynh đệ, cậu là người trong nghề, cậu nói xem khối mao liêu này thế nào? Chúng tôi chỉ là người thường mà thôi.</w:t>
      </w:r>
    </w:p>
    <w:p>
      <w:pPr>
        <w:pStyle w:val="BodyText"/>
      </w:pPr>
      <w:r>
        <w:t xml:space="preserve">Giám đốc Hoa có thái độ bình thản với Trang Duệ, cũng không kiêu căng, xem ra người này địa vị càng cao thì càng khéo, mạnh hơn không biết bao nhiêu lần so với những ông chủ lắm lời mà Trang Duệ từng biết.</w:t>
      </w:r>
    </w:p>
    <w:p>
      <w:pPr>
        <w:pStyle w:val="BodyText"/>
      </w:pPr>
      <w:r>
        <w:t xml:space="preserve">Trang Duệ thật sự không thể nào chịu nổi ba từ người trong nghề, vì vậy vội vàng từ chối:</w:t>
      </w:r>
    </w:p>
    <w:p>
      <w:pPr>
        <w:pStyle w:val="BodyText"/>
      </w:pPr>
      <w:r>
        <w:t xml:space="preserve">- Giám đốc Hoa, ngài đừng nghe anh Mã nói lung tung, tôi làm gì mà là người trong nghề? Nếu so với vị chuyên gia ở bên cạnh anh thì kém xa lắc, chúng ta trước tiên nghe anh ấy nhận xét cái đã, thế nào?</w:t>
      </w:r>
    </w:p>
    <w:p>
      <w:pPr>
        <w:pStyle w:val="BodyText"/>
      </w:pPr>
      <w:r>
        <w:t xml:space="preserve">Người đàn ông ở bên cạnh giám đốc Hoa thấy Trang Duệ nói như vậy thì thạt sự khá hưởng thụ, hắn nhìn ông chủ của mình và nói:</w:t>
      </w:r>
    </w:p>
    <w:p>
      <w:pPr>
        <w:pStyle w:val="BodyText"/>
      </w:pPr>
      <w:r>
        <w:t xml:space="preserve">- Khối mao liêu này có tính đánh cuộc là rất lớn, bên trong chắc chắn có phỉ thúy, hơn nữa nhìn vào màu sắc hoa văn thì từ trắng thành đen, có thể là hình thành phỉ thúy sậm màu. Từ điểm này có thể nói phẩm chất của phỉ thúy bên trong sẽ không thấp, nếu không thì sẽ chẳng thể nào đặt giá khởi điểm cao như vậy.</w:t>
      </w:r>
    </w:p>
    <w:p>
      <w:pPr>
        <w:pStyle w:val="BodyText"/>
      </w:pPr>
      <w:r>
        <w:t xml:space="preserve">- Bây giờ điều khó kết luận chính là phỉ thúy bên trong khối mao liêu này có thể tích thế nào, nếu quá nhỏ thì chỉ có thể là đế vương lục, lợi nhuận không cao, tính đánh cuộc là quá lớn.</w:t>
      </w:r>
    </w:p>
    <w:p>
      <w:pPr>
        <w:pStyle w:val="BodyText"/>
      </w:pPr>
      <w:r>
        <w:t xml:space="preserve">Vị chuyên gia mà giám đốc Hoa mang đến rõ ràng cũng không quá coi tọng khối mao liêu này, nhưng lời nói rõ ràng lại muốn người ta bỏ cuộc.</w:t>
      </w:r>
    </w:p>
    <w:p>
      <w:pPr>
        <w:pStyle w:val="BodyText"/>
      </w:pPr>
      <w:r>
        <w:t xml:space="preserve">- Cậu Trang, cậu xem thế nào?</w:t>
      </w:r>
    </w:p>
    <w:p>
      <w:pPr>
        <w:pStyle w:val="BodyText"/>
      </w:pPr>
      <w:r>
        <w:t xml:space="preserve">Tên mập họ Mã nhìn Trang Duệ rồi hỏi.</w:t>
      </w:r>
    </w:p>
    <w:p>
      <w:pPr>
        <w:pStyle w:val="BodyText"/>
      </w:pPr>
      <w:r>
        <w:t xml:space="preserve">- Tôi còn phải xem lại, lúc nãy chưa nhìn kỹ.</w:t>
      </w:r>
    </w:p>
    <w:p>
      <w:pPr>
        <w:pStyle w:val="BodyText"/>
      </w:pPr>
      <w:r>
        <w:t xml:space="preserve">Trang Duệ cũng có chút tò mò với khối mao liêu, vì vậy mà ngồi xuống đối diện với mặt cửa sổ được mở, dùng linh khí nhìn vào.</w:t>
      </w:r>
    </w:p>
    <w:p>
      <w:pPr>
        <w:pStyle w:val="Compact"/>
      </w:pPr>
      <w:r>
        <w:br w:type="textWrapping"/>
      </w:r>
      <w:r>
        <w:br w:type="textWrapping"/>
      </w:r>
    </w:p>
    <w:p>
      <w:pPr>
        <w:pStyle w:val="Heading2"/>
      </w:pPr>
      <w:bookmarkStart w:id="236" w:name="chương-214-mao-liêu-lên-giá-phong-vân-bùng-nổ"/>
      <w:bookmarkEnd w:id="236"/>
      <w:r>
        <w:t xml:space="preserve">214. Chương 214 : Mao Liêu Lên Giá, Phong Vân Bùng Nổ</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214: Mao liêu lên giá, phong vân bùng nổ</w:t>
      </w:r>
    </w:p>
    <w:p>
      <w:pPr>
        <w:pStyle w:val="BodyText"/>
      </w:pPr>
      <w:r>
        <w:t xml:space="preserve">Nhóm Dịch: Tepga</w:t>
      </w:r>
    </w:p>
    <w:p>
      <w:pPr>
        <w:pStyle w:val="BodyText"/>
      </w:pPr>
      <w:r>
        <w:t xml:space="preserve">Nguồn: Sưu Tầm</w:t>
      </w:r>
    </w:p>
    <w:p>
      <w:pPr>
        <w:pStyle w:val="BodyText"/>
      </w:pPr>
      <w:r>
        <w:t xml:space="preserve">Trang Duệ đã biết trăm ngàn lần dùng linh khí trong mắt để nhìn thấu vật phẩm, nhưng lần này khi linh khí xuyên qua lớp ngoài cùng để nhìn được tình huốn bên trong thì hắn thật sự ngây cả người.</w:t>
      </w:r>
    </w:p>
    <w:p>
      <w:pPr>
        <w:pStyle w:val="BodyText"/>
      </w:pPr>
      <w:r>
        <w:t xml:space="preserve">Sâu bên trong khối mao liêu hơn mười centimet hiện lên trước mắt Trang Duệ, nơi đó giống như có một vùng ánh sao, màn đêm trong suốt, đầy ánh sáng, lại có rất nhiều áng mây...</w:t>
      </w:r>
    </w:p>
    <w:p>
      <w:pPr>
        <w:pStyle w:val="BodyText"/>
      </w:pPr>
      <w:r>
        <w:t xml:space="preserve">- Cái này...Tất cả đều là phỉ thúy sao? Sao có thể?</w:t>
      </w:r>
    </w:p>
    <w:p>
      <w:pPr>
        <w:pStyle w:val="BodyText"/>
      </w:pPr>
      <w:r>
        <w:t xml:space="preserve">Người ngoài chỉ thấy Trang Duệ ngồi chồm hổm quan sát mao liêu, nhưng thật sự không thể thấy rõ sự rung động trong lòng hắn vào lúc này.</w:t>
      </w:r>
    </w:p>
    <w:p>
      <w:pPr>
        <w:pStyle w:val="BodyText"/>
      </w:pPr>
      <w:r>
        <w:t xml:space="preserve">Trang Duệ thấy khối mao liêu phỉ thúy lớn nhất cũng chính là thứ mà mình cắt đá và bán cho Hứa Chấn Đông vào ngày hôm qua, nhưng khối mao liêu lúc này lớn hơn khối mao liêu trước đó cả vài chục lần, hơn nữa độ trong chỉ hơn chứ không kém.</w:t>
      </w:r>
    </w:p>
    <w:p>
      <w:pPr>
        <w:pStyle w:val="BodyText"/>
      </w:pPr>
      <w:r>
        <w:t xml:space="preserve">- Cấp băng, nhất định là phỉ thúy cấp băng.</w:t>
      </w:r>
    </w:p>
    <w:p>
      <w:pPr>
        <w:pStyle w:val="BodyText"/>
      </w:pPr>
      <w:r>
        <w:t xml:space="preserve">Phỉ Thúy trong mao liêu xuất hiện trước mắt Trang Duệ, rất tinh khiết và cực kỳ mịn, vì vậy hắn có thể đoán được nó tuy không phải là cực phẩm cấp băng nhưng ít nhất cũng là loại thượng phẩm.</w:t>
      </w:r>
    </w:p>
    <w:p>
      <w:pPr>
        <w:pStyle w:val="BodyText"/>
      </w:pPr>
      <w:r>
        <w:t xml:space="preserve">Điều đáng tiếc duy nhất chính là khối phỉ thúy bên trong lại chia thành hai màu, xanh da trời và xanh nhạt, hơn nữa hai loại màu sắc này lại pha trộn vào nhau, lốm đa lốm đốm, cũng không tập trung. Vì vậy mà lúc đầu Trang Duệ đưa mắt nhìn thì sinh ra cảm giác như lạc chân vào tinh không.</w:t>
      </w:r>
    </w:p>
    <w:p>
      <w:pPr>
        <w:pStyle w:val="BodyText"/>
      </w:pPr>
      <w:r>
        <w:t xml:space="preserve">- Phỉ Thúy phiêu hoa cấp băng?</w:t>
      </w:r>
    </w:p>
    <w:p>
      <w:pPr>
        <w:pStyle w:val="BodyText"/>
      </w:pPr>
      <w:r>
        <w:t xml:space="preserve">Một danh từ chợt hiện lên trong đầu Trang Duệ, đây là những gì mà hắn biết được vào vài ngày trước khi đi theo học hỏi tri thức về ngọc thạch của Cổ lão gia tử, hắn cũng được thấy một món hàng của Cổ lão, nó là phỉ thúy phiêu hoa. Đây là loại phỉ thúy mà những năm qua được tiêu thụ rất tốt, đặc biệt là làm ra vòng tay và vật trang sức, giá trị rất xa xỉ.</w:t>
      </w:r>
    </w:p>
    <w:p>
      <w:pPr>
        <w:pStyle w:val="BodyText"/>
      </w:pPr>
      <w:r>
        <w:t xml:space="preserve">Phỉ Thúy phiêu hoa cấp băng thường có hoa màu xanh lam hoặc xanh lục, bình thường hoa đều phân tán hoặc có hình dạng bụi cỏ phân bố bên trong, hình dạng không cùng, giá cả cao thấp khác nhau.</w:t>
      </w:r>
    </w:p>
    <w:p>
      <w:pPr>
        <w:pStyle w:val="BodyText"/>
      </w:pPr>
      <w:r>
        <w:t xml:space="preserve">Nếu những ngọc thạch không đạt đến cấp băng thì rơi xuống hàng ngũ ngọc khí kém, giá cả rất thấp nhưng độ trong suốt cao. Nếu có thẻ chạm trổ tốt phỉ thúy phiêu hoa, như vậy sẽ nổi tiếng trong hàng ngũ chế tạo trang sức phỉ thúy.</w:t>
      </w:r>
    </w:p>
    <w:p>
      <w:pPr>
        <w:pStyle w:val="BodyText"/>
      </w:pPr>
      <w:r>
        <w:t xml:space="preserve">Trang Duệ biết rõ chạm trổ phỉ thúy phiêu hoa cần tay nghề tương đối cao, vì màu sắc của nó không phải là duy nhất, hoa ở bên trong phỉ thúy có nhiều hình dạng, vị trí, sắc thái, tạo nên ảnh hưởng rất lớn với giá trị của vật phẩm được tạo ra.</w:t>
      </w:r>
    </w:p>
    <w:p>
      <w:pPr>
        <w:pStyle w:val="BodyText"/>
      </w:pPr>
      <w:r>
        <w:t xml:space="preserve">Ví dụ trong tay của Cổ lão gia tử có một tượng phật nhỏ bằng phỉ thúy phiêu hoa, theo lời của Cổ lão thì thứ này gọi là "Phiêu Hoa Phiêu Đỗ Tử", nhìn thì thấy rất đẹp, màu sắc rất tốt, độ trong cao, nếu bán ra thị trường thì ít nhất cũng với giá hai ba trăm ngàn.</w:t>
      </w:r>
    </w:p>
    <w:p>
      <w:pPr>
        <w:pStyle w:val="BodyText"/>
      </w:pPr>
      <w:r>
        <w:t xml:space="preserve">Tất nhiên nếu để cho phiêu hoa có vị trí không tốt như đầu hoặc mặt phật, như vậy sẽ ảnh hưởng đến mỹ quan, giá trị sẽ giảm bớt rất nhiều.</w:t>
      </w:r>
    </w:p>
    <w:p>
      <w:pPr>
        <w:pStyle w:val="BodyText"/>
      </w:pPr>
      <w:r>
        <w:t xml:space="preserve">Bây giờ trên thị trường phỉ thúy thì phiêu hoa Quan Âm cũng rất được ưu ái, Cổ lão gia tử có hình ảnh của một phiêu hoa Quan Âm. Chỉ từ tấm ảnh mà Trang Duệ cảm giác được trên thân Quan Âm có từng sợi phiêu hoa, làm người ta sinh ra cảm giác như quần áo của tiên, cực kỳ tinh xảo.</w:t>
      </w:r>
    </w:p>
    <w:p>
      <w:pPr>
        <w:pStyle w:val="BodyText"/>
      </w:pPr>
      <w:r>
        <w:t xml:space="preserve">Những năm qua thị trường phỉ thúy liên tục ấm lên, giá cả phỉ thúy phiêu hoa cấp băng cũng liên tục tăng vọt, bây giờ một cái vòng tay phỉ thúy phiêu hoa cấp băng cũng có giá trên năm chục ngàn.</w:t>
      </w:r>
    </w:p>
    <w:p>
      <w:pPr>
        <w:pStyle w:val="BodyText"/>
      </w:pPr>
      <w:r>
        <w:t xml:space="preserve">Khối mao liêu khổng lồ kia có thể lấy ra ít nhất là một trăm kg phỉ thúy phiêu hoa, hơn nữa những phần ngoài lớp vỏ đều cho ra phỉ thúy cấp băng rất xa hoa. Trang Duệ đánh giá sơ lược, phỉ thúy trong khối mao liêu này nếu như được tạo hình thành vật trang sức, giá trị của nó phải hơn trăm triệu, chỉ cần bán đi những vật phẩm trang sức phụ cũng có hơn năm chục triệu.</w:t>
      </w:r>
    </w:p>
    <w:p>
      <w:pPr>
        <w:pStyle w:val="BodyText"/>
      </w:pPr>
      <w:r>
        <w:t xml:space="preserve">Phát hiện này làm cho trống ngực Trang Duệ thật sự đập mạnh hẳn lên, nếu nói không động tâm thì thuần túy chỉ là vô nghĩa, nhưng khi nghĩ đến số tiền trong tay mình lúc hiện tại thì hắn thật sự có chút nhụt chí, tất cả tài sản của hắn chỉ có hơn bốn chục triệu, muốn mua vào khối mao liêu kia thì khả năng không lớn.</w:t>
      </w:r>
    </w:p>
    <w:p>
      <w:pPr>
        <w:pStyle w:val="BodyText"/>
      </w:pPr>
      <w:r>
        <w:t xml:space="preserve">Nhưng vài ngày qua Trang Duệ cũng đã khá nổi tiếng, dù có mua được khối mao liêu này thì hắn cũng không dám ở ra ở hiện trường, cũng gặp phải vấn đề về nguồn tiêu thụ.</w:t>
      </w:r>
    </w:p>
    <w:p>
      <w:pPr>
        <w:pStyle w:val="BodyText"/>
      </w:pPr>
      <w:r>
        <w:t xml:space="preserve">Nhưng nếu nói Trang Duệ buông tha thì cũng không cam chịu, vì vậy mà lúc này đầu óc hơi rối, hai mắt nhìn chằm chằm vào khối mao liêu mà ngây cả người.</w:t>
      </w:r>
    </w:p>
    <w:p>
      <w:pPr>
        <w:pStyle w:val="BodyText"/>
      </w:pPr>
      <w:r>
        <w:t xml:space="preserve">Trang Duệ nhìn mao liêu khá lâu, tên mập có chút nóng lòng, khi hắn thấy Trang Duệ đứng lên mà vẫn nhìn chằm chằm vào mao liêu thì không khỏi mở miệng hỏi:</w:t>
      </w:r>
    </w:p>
    <w:p>
      <w:pPr>
        <w:pStyle w:val="BodyText"/>
      </w:pPr>
      <w:r>
        <w:t xml:space="preserve">- Cậu Trang, có nhìn ra gì không?</w:t>
      </w:r>
    </w:p>
    <w:p>
      <w:pPr>
        <w:pStyle w:val="BodyText"/>
      </w:pPr>
      <w:r>
        <w:t xml:space="preserve">- Không, nhìn không rõ khối mao liêu này, giống như những gì vị đại ca kia vừa nói, bên trong nhất định là có phỉ thúy nhưng phẩm chất và số lượng thì khó dự đoán. Nếu như là phỉ thúy cấp băng, số lượng ít thì sẽ lỗ, nếu ra phỉ thúy đế vương lực, tỷ lệ là khá nhỏ, mọi người đều biết rồi đấy.</w:t>
      </w:r>
    </w:p>
    <w:p>
      <w:pPr>
        <w:pStyle w:val="BodyText"/>
      </w:pPr>
      <w:r>
        <w:t xml:space="preserve">Trang Duệ bị tên mập làm cho bừng tỉnh, hắn liên tục lắc đầu, tỏ ra giống như không nhìn thấu khối mao liêu này, hắn nói chẳng qua chỉ là những lời mà Cổ lão gia tử từng nói, chỉ là rập khuôn mà thôi.</w:t>
      </w:r>
    </w:p>
    <w:p>
      <w:pPr>
        <w:pStyle w:val="BodyText"/>
      </w:pPr>
      <w:r>
        <w:t xml:space="preserve">Trang Duệ nói ra những lời này thì đám người chung quanh cũng gật đầu, ấn tượng với Trang Duệ cũng có chút thay đổi: Tiểu tử này cũng có chút thực lực, cũng không phải hoàn toàn dựa vào vận may.</w:t>
      </w:r>
    </w:p>
    <w:p>
      <w:pPr>
        <w:pStyle w:val="BodyText"/>
      </w:pPr>
      <w:r>
        <w:t xml:space="preserve">- Tôi cũng đã xem qua khối mao liêu này, nó quá lớn, cần phải tách ra, nếu chỉ nhìn vào khối cửa sổ nhỏ thế này để quyết định, như vậy căn bản không tính là mao liêu bán đổ, tỉ lệ rủi ro quá cao.</w:t>
      </w:r>
    </w:p>
    <w:p>
      <w:pPr>
        <w:pStyle w:val="BodyText"/>
      </w:pPr>
      <w:r>
        <w:t xml:space="preserve">Không biết Tống Quân và thầy Bành đã đi dạo đến đây từ khi nào, sau khi nghe được lời của Trang Duệ thì thầy Bành cũng nói ra ý kiến của mình.</w:t>
      </w:r>
    </w:p>
    <w:p>
      <w:pPr>
        <w:pStyle w:val="BodyText"/>
      </w:pPr>
      <w:r>
        <w:t xml:space="preserve">- Được, hai vị đại ca, giám đốc Hoa, mọi người từ từ xem, tôi không chơi nổi tảng đá này, trước tiên đi xem những món có giá đấu thấp hơn...</w:t>
      </w:r>
    </w:p>
    <w:p>
      <w:pPr>
        <w:pStyle w:val="BodyText"/>
      </w:pPr>
      <w:r>
        <w:t xml:space="preserve">Trang Duệ thấy trái phải mình cũng không chiếm được, vì vậy mà chắp tay với mọi người rồi bỏ đi, vì hương vị thấy được mà không ăn được là quá khó chịu, vì thế dứt khoát trốn đi xa và làm ngơ là hay hơn.</w:t>
      </w:r>
    </w:p>
    <w:p>
      <w:pPr>
        <w:pStyle w:val="BodyText"/>
      </w:pPr>
      <w:r>
        <w:t xml:space="preserve">- Này cậu Trang, chờ tôi một chút, tôi hôm nay còn chưa xem qua khối mao liêu nào, cậu giúp tôi chọn một khối mao liêu đi chứ?</w:t>
      </w:r>
    </w:p>
    <w:p>
      <w:pPr>
        <w:pStyle w:val="BodyText"/>
      </w:pPr>
      <w:r>
        <w:t xml:space="preserve">Khi thấy Trang Duệ xoay người thì tên mập không biết nghĩ gì mà đuổi theo nói.</w:t>
      </w:r>
    </w:p>
    <w:p>
      <w:pPr>
        <w:pStyle w:val="BodyText"/>
      </w:pPr>
      <w:r>
        <w:t xml:space="preserve">Trang Duệ nhìn tên mập đi theo thở hổn hển mà cười khổ nói:</w:t>
      </w:r>
    </w:p>
    <w:p>
      <w:pPr>
        <w:pStyle w:val="BodyText"/>
      </w:pPr>
      <w:r>
        <w:t xml:space="preserve">- Anh Mã, chúng ta đã nói trước đó rồi mà, tôi chỉ phân biệt dựa vào cảm giác mà thôi, anh cũng không thể để tôi chỉ trỏ lung tung cho được.</w:t>
      </w:r>
    </w:p>
    <w:p>
      <w:pPr>
        <w:pStyle w:val="BodyText"/>
      </w:pPr>
      <w:r>
        <w:t xml:space="preserve">- Hì hì, ta không nói chuyện này nữa, giờ đã trưa rồi, chúng ta đi dùng cơm.</w:t>
      </w:r>
    </w:p>
    <w:p>
      <w:pPr>
        <w:pStyle w:val="BodyText"/>
      </w:pPr>
      <w:r>
        <w:t xml:space="preserve">Tên mập kéo tay Trang Duệ rồi quay mặt lại nói:</w:t>
      </w:r>
    </w:p>
    <w:p>
      <w:pPr>
        <w:pStyle w:val="BodyText"/>
      </w:pPr>
      <w:r>
        <w:t xml:space="preserve">- Yến Tử, trưa nay anh và cậu Trang bàn chút chuyện, em cứ về khách sạn, đến chiều anh sẽ gọi điện.</w:t>
      </w:r>
    </w:p>
    <w:p>
      <w:pPr>
        <w:pStyle w:val="BodyText"/>
      </w:pPr>
      <w:r>
        <w:t xml:space="preserve">Yến Tử gật đầu đồng ý rất ngoan ngoãn, sau đó nàng đưa cặp cho tên mập, sau đó tên mập rút một tấm thẻ đưa cho nàng, lại nói:</w:t>
      </w:r>
    </w:p>
    <w:p>
      <w:pPr>
        <w:pStyle w:val="BodyText"/>
      </w:pPr>
      <w:r>
        <w:t xml:space="preserve">- Em biết mật mã rồi, nếu em không muốn về khách sạn thì cứ đi dạo phố, thích mua gì thì cứ quét thẻ.</w:t>
      </w:r>
    </w:p>
    <w:p>
      <w:pPr>
        <w:pStyle w:val="BodyText"/>
      </w:pPr>
      <w:r>
        <w:t xml:space="preserve">Yến Tử xoay người bỏ đi, Trang Duệ nói với tên mập:</w:t>
      </w:r>
    </w:p>
    <w:p>
      <w:pPr>
        <w:pStyle w:val="BodyText"/>
      </w:pPr>
      <w:r>
        <w:t xml:space="preserve">- Anh Mã, có gì mà thần bí như vậy? Tôi nói trước đấy nhé, anh Chu là người một nhà, chuyện gì tôi cũng không gạt anh ấy.</w:t>
      </w:r>
    </w:p>
    <w:p>
      <w:pPr>
        <w:pStyle w:val="BodyText"/>
      </w:pPr>
      <w:r>
        <w:t xml:space="preserve">Tất nhiên chuyện trong mắt có linh khí thì phải gạt, không riêng gì Chu Thụy, ngay cả mẹ của Trang Duệ cũng còn chưa biết chuyện này.</w:t>
      </w:r>
    </w:p>
    <w:p>
      <w:pPr>
        <w:pStyle w:val="BodyText"/>
      </w:pPr>
      <w:r>
        <w:t xml:space="preserve">Chu Thụy nghe vậy thì liếc mắt nhìn Trang Duệ, ánh mắt cảm kích nhưng không nói gì, chỉ đưa mắt nhìn bốn phía.</w:t>
      </w:r>
    </w:p>
    <w:p>
      <w:pPr>
        <w:pStyle w:val="BodyText"/>
      </w:pPr>
      <w:r>
        <w:t xml:space="preserve">- Nói nhảm, Chu huynh đệ cũng là bằng hữu của tôi, tôi sao có thể để cậu ấy tránh đi? Tôi để cho Yến Tử đi chẳng qua thấy đàn ông nói chuyện mà có phụ nữ ở bên cạnh cũng phiền.</w:t>
      </w:r>
    </w:p>
    <w:p>
      <w:pPr>
        <w:pStyle w:val="BodyText"/>
      </w:pPr>
      <w:r>
        <w:t xml:space="preserve">Tên mập rất biết cách làm người, thậm chí còn hơn hẳn Trang Duệ, vì vậy mà nói ra những lời làm cho Chu Thụy rất thoải mái.</w:t>
      </w:r>
    </w:p>
    <w:p>
      <w:pPr>
        <w:pStyle w:val="BodyText"/>
      </w:pPr>
      <w:r>
        <w:t xml:space="preserve">- Anh Mã, chúng ta đi xem mao liêu thôi, bây giờ mới mười một giò, cơm sáng thậm chí còn chưa tiêu hóa xong.</w:t>
      </w:r>
    </w:p>
    <w:p>
      <w:pPr>
        <w:pStyle w:val="BodyText"/>
      </w:pPr>
      <w:r>
        <w:t xml:space="preserve">Trang Duệ nghĩ mình nên đi xem thêm mao liêu thầm tiêu, nếu như có thể gặp được những khối mao liêu như của Lôi Lôi, lại chụp vào trong tay, như thế sau này ở nhà rảnh rỗi cũng có thể mở đá kiếm phỉ thúy.</w:t>
      </w:r>
    </w:p>
    <w:p>
      <w:pPr>
        <w:pStyle w:val="BodyText"/>
      </w:pPr>
      <w:r>
        <w:t xml:space="preserve">- Được rồi, chúng ta sẽ đánh cuộc lớn, những thứ rách nát kia thì nhìn làm gì? Đi theo tôi...</w:t>
      </w:r>
    </w:p>
    <w:p>
      <w:pPr>
        <w:pStyle w:val="BodyText"/>
      </w:pPr>
      <w:r>
        <w:t xml:space="preserve">Tên mập giống như không thể chờ đợi thêm, kéo Trang Duệ rời khỏi khu mao liêu thầm tiêu.</w:t>
      </w:r>
    </w:p>
    <w:p>
      <w:pPr>
        <w:pStyle w:val="BodyText"/>
      </w:pPr>
      <w:r>
        <w:t xml:space="preserve">...</w:t>
      </w:r>
    </w:p>
    <w:p>
      <w:pPr>
        <w:pStyle w:val="BodyText"/>
      </w:pPr>
      <w:r>
        <w:t xml:space="preserve">Quảng Đông là địa phương nhiều khách sạn, xung quanh hội trường đổ thạch cũng có vài khách sạn tốt, nhóm người vào một phòng, tên mập sau khi đuổi nhân viên phục vụ ra, Trang Duệ lên tiếng:</w:t>
      </w:r>
    </w:p>
    <w:p>
      <w:pPr>
        <w:pStyle w:val="BodyText"/>
      </w:pPr>
      <w:r>
        <w:t xml:space="preserve">- Anh Mã, rốt cuộc có gì vậy? Bây giờ có thể nói ra được chưa?</w:t>
      </w:r>
    </w:p>
    <w:p>
      <w:pPr>
        <w:pStyle w:val="BodyText"/>
      </w:pPr>
      <w:r>
        <w:t xml:space="preserve">Tên mập nãy giờ cứ thần thần bí bí, thật sự làm cho Trang Duệ có chút bồn chồn, tên mập sẽ có ý gì đây?</w:t>
      </w:r>
    </w:p>
    <w:p>
      <w:pPr>
        <w:pStyle w:val="BodyText"/>
      </w:pPr>
      <w:r>
        <w:t xml:space="preserve">- Anh Mã, tôi nói thế này, đánh cuộc mao liêu rủi ro quá lớn, anh chỉ mua về găm hàng mà thôi, tôi cảm thấy anh không bằng tìm một khối...</w:t>
      </w:r>
    </w:p>
    <w:p>
      <w:pPr>
        <w:pStyle w:val="BodyText"/>
      </w:pPr>
      <w:r>
        <w:t xml:space="preserve">Trang Duệ kiên trì cách nghĩ của mình.</w:t>
      </w:r>
    </w:p>
    <w:p>
      <w:pPr>
        <w:pStyle w:val="BodyText"/>
      </w:pPr>
      <w:r>
        <w:t xml:space="preserve">- Cậu Trang, đừng nói ra những lời của các ông già kia như vậy, tôi muốn hỏi cậu một câu thật lòng, khối mao liêu vừa rồi thế nào?</w:t>
      </w:r>
    </w:p>
    <w:p>
      <w:pPr>
        <w:pStyle w:val="BodyText"/>
      </w:pPr>
      <w:r>
        <w:t xml:space="preserve">Trang Duệ còn chưa nói xong thì đã bị tên mập cắt ngang lời, xem ra tên mập không tin những gì Trang Duệ nói khi đứng bên cạnh khối mao liêu lớn.</w:t>
      </w:r>
    </w:p>
    <w:p>
      <w:pPr>
        <w:pStyle w:val="BodyText"/>
      </w:pPr>
      <w:r>
        <w:t xml:space="preserve">- Có thể đánh cuộc nhưng người quá nhiều, sợ rằng thắng cũng phải bỏ ra giá trên trời, tiểu đệ chơi không nổi mới nói như vậy.</w:t>
      </w:r>
    </w:p>
    <w:p>
      <w:pPr>
        <w:pStyle w:val="BodyText"/>
      </w:pPr>
      <w:r>
        <w:t xml:space="preserve">Trang Duệ coi như thật lòng với loại người như tên mập, nhưng hắn sẽ không nói ra những gì mình thấy được, mà tên mập cũng không hỏi.</w:t>
      </w:r>
    </w:p>
    <w:p>
      <w:pPr>
        <w:pStyle w:val="BodyText"/>
      </w:pPr>
      <w:r>
        <w:t xml:space="preserve">- Cậu không chơi được nhưng hai chúng ta cùng chơi thì sao?</w:t>
      </w:r>
    </w:p>
    <w:p>
      <w:pPr>
        <w:pStyle w:val="BodyText"/>
      </w:pPr>
      <w:r>
        <w:t xml:space="preserve">Lời của tên mập làm cho Trang Duệ bừng tỉnh, đúng vậy, thực lực tài chính của mình là không đủ, nhưng tên mập này không phải là đại tài chủ sao?</w:t>
      </w:r>
    </w:p>
    <w:p>
      <w:pPr>
        <w:pStyle w:val="BodyText"/>
      </w:pPr>
      <w:r>
        <w:t xml:space="preserve">Quảng Đông và đặc biệt là Triều Sán và Yết Dương có những danh thắng đổ thạch có quy mô tương đối và có tính lịch sử, những năm gần đây cũng phát triển rất nhanh, đặc biệt là Dương Mỹ Thôn ở Yết Dương được xưng là "thủ phủ ngọc thạch", phát triển tương đối mạnh.</w:t>
      </w:r>
    </w:p>
    <w:p>
      <w:pPr>
        <w:pStyle w:val="BodyText"/>
      </w:pPr>
      <w:r>
        <w:t xml:space="preserve">Khu Dương Mỹ ở Triều Sán phần lớn là nhà nhà đổ thạch, nhiều nhà thậm chí cùng kết hợp với nhau để cầm tiền đi mở nguyên thạch, đánh cuộc kiếm lợi nhuận. Nếu thắng cuộc thì sẽ chia phần dựa theo đóng góp, nếu thua thì coi như xong, đều tự gánh vác rủi ro.</w:t>
      </w:r>
    </w:p>
    <w:p>
      <w:pPr>
        <w:pStyle w:val="BodyText"/>
      </w:pPr>
      <w:r>
        <w:t xml:space="preserve">Cách làm này giống như người Ôn Châu kinh doanh bất động sản vậy, bọn họ chen chúc vào một thành phố, mua nhà mua đất, sau đó bán đi với giá cao, kiếm giá chênh lệch trung gian. Vài năm qua thị trường phỉ thúy phát triển mạnh mẽ, thật sự không thể bỏ qua công lao của những người đổ thạch ở khu Triều Sán.</w:t>
      </w:r>
    </w:p>
    <w:p>
      <w:pPr>
        <w:pStyle w:val="BodyText"/>
      </w:pPr>
      <w:r>
        <w:t xml:space="preserve">Đổ thạch tất nhiên sẽ nguy hiểm hơn nhiều thứ khác, vì đánh cuộc sụp đổ là thường, vì vậy mà những tổ chức kết hợp lại với nhau thành đoàn để đi đổ thạch cũng không tạo thành mâu thuẫn, mà bọn họ thường là những đoàn thể của gia tộc, ít khi nào kết hợp với người ngoài.</w:t>
      </w:r>
    </w:p>
    <w:p>
      <w:pPr>
        <w:pStyle w:val="BodyText"/>
      </w:pPr>
      <w:r>
        <w:t xml:space="preserve">Trang Duệ biết rõ những chuyện này, vì hắn có quen biết với Dương Hạo, trước kia gia tộc của Dương Hạo sống nhờ vào đổ thạch, bây giờ chuyển sang kinh doanh mao liêu, có thể nói là chỉ có lời mà không lỗ, bây giờ cũng khó thể nào quay trở lại nghề đổ thạch trước kia.</w:t>
      </w:r>
    </w:p>
    <w:p>
      <w:pPr>
        <w:pStyle w:val="BodyText"/>
      </w:pPr>
      <w:r>
        <w:t xml:space="preserve">Nhưng trong lòng Trang Duệ lại chưa từng nghĩ mình sẽ liên thủ đổ thạch với người khác, một là năng lực của hắn không thể nào nói ra, thứ hai là chuyện phân chia lợi nhuận sau khi mua được hàng, vì thế nếu không phải là người quen biết thì sẽ khó thể nói biện pháp hợp tác.</w:t>
      </w:r>
    </w:p>
    <w:p>
      <w:pPr>
        <w:pStyle w:val="BodyText"/>
      </w:pPr>
      <w:r>
        <w:t xml:space="preserve">Trang Duệ nghe được lời đề nghị của tên mập thì suy tư một lúc rồi nói:</w:t>
      </w:r>
    </w:p>
    <w:p>
      <w:pPr>
        <w:pStyle w:val="BodyText"/>
      </w:pPr>
      <w:r>
        <w:t xml:space="preserve">- Anh Mã, anh cứ như vậy mà xem trọng một khối mao liêu sao? Phải biết rằng tôi chỉ dựa vào những hoa văn trên mao liêu mà sinh ra cảm giác nó có thể đánh cuộc mà thôi, nhưng tình huống thật sự ở bên trong thì cũng không ai biết, nếu đánh cuộc sụp đổ thì sao?</w:t>
      </w:r>
    </w:p>
    <w:p>
      <w:pPr>
        <w:pStyle w:val="BodyText"/>
      </w:pPr>
      <w:r>
        <w:t xml:space="preserve">Tên mập liên tục khoát tay nói:</w:t>
      </w:r>
    </w:p>
    <w:p>
      <w:pPr>
        <w:pStyle w:val="BodyText"/>
      </w:pPr>
      <w:r>
        <w:t xml:space="preserve">- Cậu Trang, cậu sai rồi, tôi không phải xem trọng khối mao liêu mà là xem trọng cậu. Chỉ cần cậu thấy có thể đánh cuộc thì chúng ta ra tay, tôi dù là người Sơn tây nhưng cũng không keo kiệt, vài chục triệu tôi vẫn có thể ném ra được, cậu xem có dám không?</w:t>
      </w:r>
    </w:p>
    <w:p>
      <w:pPr>
        <w:pStyle w:val="BodyText"/>
      </w:pPr>
      <w:r>
        <w:t xml:space="preserve">Tên mập nói như vậy làm cho Trang Duệ có chút khó xử, khối mao liêu kia thật sự làm hắn động tâm, dựa theo đánh giá của hắn, tuy có nhiều người nhìn vào khối mao liêu kia nhưng những kẻ có tư bản để cạnh tranh là không nhiều. Hơn nữa tính đánh cuộc của khối mao liêu kia là khá lớn, người ta cũng không dám quăng ra giá đấu trên trời, dưới năm chục triệu có thể nắm bắt được.</w:t>
      </w:r>
    </w:p>
    <w:p>
      <w:pPr>
        <w:pStyle w:val="BodyText"/>
      </w:pPr>
      <w:r>
        <w:t xml:space="preserve">Nếu không giữ khối mao liêu khổng lồ kia lại để sau này bán đi với giá cao thì sẽ mở đá ngay tại hiện trường, với thị trường phỉ thúy trong nước thì phỉ thúy có giá bảy chục triệu là bình thường, sợ rằng còn cao hơn nhiều, nhưng nếu là như vậy thì danh tiếng của Trang Duệ sẽ lên đến đỉnh điểm.</w:t>
      </w:r>
    </w:p>
    <w:p>
      <w:pPr>
        <w:pStyle w:val="BodyText"/>
      </w:pPr>
      <w:r>
        <w:t xml:space="preserve">Nếu thật sự mua khối mao liêu kia với giá năm chục triệu, có lẽ sẽ lời được ba chục triệu, Trang Duệ và tên mập ăn hai phần, mỗi người mười lăm triệu. Nếu nói Trang Duệ không động lòng thì rõ ràng là dối trá, chỉ là di chứng của nó làm hắn thật sự đau đầu, chưa nói gì khác, Tống Quân sẽ đến hỏi tội hắn.</w:t>
      </w:r>
    </w:p>
    <w:p>
      <w:pPr>
        <w:pStyle w:val="Compact"/>
      </w:pPr>
      <w:r>
        <w:br w:type="textWrapping"/>
      </w:r>
      <w:r>
        <w:br w:type="textWrapping"/>
      </w:r>
    </w:p>
    <w:p>
      <w:pPr>
        <w:pStyle w:val="Heading2"/>
      </w:pPr>
      <w:bookmarkStart w:id="237" w:name="chương-215-mao-liêu-lên-giá-phong-vân-bùng-nổ"/>
      <w:bookmarkEnd w:id="237"/>
      <w:r>
        <w:t xml:space="preserve">215. Chương 215 : Mao Liêu Lên Giá, Phong Vân Bùng Nổ</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215: Mao liêu lên giá, phong vân bùng nổ</w:t>
      </w:r>
    </w:p>
    <w:p>
      <w:pPr>
        <w:pStyle w:val="BodyText"/>
      </w:pPr>
      <w:r>
        <w:t xml:space="preserve">Nhóm Dịch: Tepga</w:t>
      </w:r>
    </w:p>
    <w:p>
      <w:pPr>
        <w:pStyle w:val="BodyText"/>
      </w:pPr>
      <w:r>
        <w:t xml:space="preserve">Nguồn: Sưu Tầm</w:t>
      </w:r>
    </w:p>
    <w:p>
      <w:pPr>
        <w:pStyle w:val="BodyText"/>
      </w:pPr>
      <w:r>
        <w:t xml:space="preserve">- Đúng rồi, kéo cả Tống Quân vào.</w:t>
      </w:r>
    </w:p>
    <w:p>
      <w:pPr>
        <w:pStyle w:val="BodyText"/>
      </w:pPr>
      <w:r>
        <w:t xml:space="preserve">Trang Duệ chợt có ý nghĩ như vậy, để cho Tống Quân và tên mập cùng nhau chụp được khối mao liêu kia, ba người sẽ chia lợi nhuận mỗi người chục triệu, mười lăm triệu và mười triệu không khác bao nhiêu, vì những năm gần đây ăn một mình thường nghẹn chết.</w:t>
      </w:r>
    </w:p>
    <w:p>
      <w:pPr>
        <w:pStyle w:val="BodyText"/>
      </w:pPr>
      <w:r>
        <w:t xml:space="preserve">Trang Duệ nghĩ đến đây và nói với tên mập:</w:t>
      </w:r>
    </w:p>
    <w:p>
      <w:pPr>
        <w:pStyle w:val="BodyText"/>
      </w:pPr>
      <w:r>
        <w:t xml:space="preserve">- Anh Mã, tôi cảm thấy hai người chúng ta đánh cuộc khối mao liêu kia thì nguy hiểm hơi lớn, dựa theo suy luận của tôi thì khối mao liêu kia sẽ được bán với giá năm chục triệu.</w:t>
      </w:r>
    </w:p>
    <w:p>
      <w:pPr>
        <w:pStyle w:val="BodyText"/>
      </w:pPr>
      <w:r>
        <w:t xml:space="preserve">- Như vậy mỗi người chúng ta bỏ ra hai mươi lăm triệu, đối với anh thì số tiền đó chỉ là mưa bụi, nhưng đối với tiểu đệ thì thật sự hơi khó, nếu thua thì tôi chỉ có thể là táng gia bại sản. Nếu không thì thế này, chúng ta kéo cả anh Tống vào, ba người chịu nguy hiểm, tóm lại cũng tốt hơn so với hai người chứ?</w:t>
      </w:r>
    </w:p>
    <w:p>
      <w:pPr>
        <w:pStyle w:val="BodyText"/>
      </w:pPr>
      <w:r>
        <w:t xml:space="preserve">Tên mâp nghe vậy thì cúi đầu suy tư rồi nói:</w:t>
      </w:r>
    </w:p>
    <w:p>
      <w:pPr>
        <w:pStyle w:val="BodyText"/>
      </w:pPr>
      <w:r>
        <w:t xml:space="preserve">- Cậu Trang, khối mao liêu kia có biểu hiện thế nào thì tôi xem không hiểu, nhưng chuyện phỏng đoán lòng người thì cậu không bằng tôi.</w:t>
      </w:r>
    </w:p>
    <w:p>
      <w:pPr>
        <w:pStyle w:val="BodyText"/>
      </w:pPr>
      <w:r>
        <w:t xml:space="preserve">- Tuy có không ít người nhìn trúng khối mao liêu kia nhưng tôi dám cam đoan giá cuối của nó sẽ không vượt qua con số bốn chục triệu. Ví dụ như vị giám đốc Hoa vừa rồi, ông ấy nhiều nhất chỉ có thể bỏ ra giá trên hai chục triệu, nếu nhiều hơn cũng sẽ bỏ qua, còn người khác, tôi thấy có lẽ cũng không còn mấy người có thực lực, vì vậy cậu cũng không cần đẩy giá lên đến năm chục triệu.</w:t>
      </w:r>
    </w:p>
    <w:p>
      <w:pPr>
        <w:pStyle w:val="BodyText"/>
      </w:pPr>
      <w:r>
        <w:t xml:space="preserve">- Nhưng cậu đã nói cho anh Tống nhập bọn, tôi cũng không nói không đồng ý. Trước tiên cậu cứ gọi điện thoại cho anh ấy, nếu anh ấy cảm thấy hứng thú thì cứ sang đây, không cần đưa theo vị chuyên gia đổ thạch kia, cậu cũng không muốn chuyện này truyền ra ngoài đấy chứ?</w:t>
      </w:r>
    </w:p>
    <w:p>
      <w:pPr>
        <w:pStyle w:val="BodyText"/>
      </w:pPr>
      <w:r>
        <w:t xml:space="preserve">Tên mập coi như nhìn thấu tâm tư của Trang Duệ, biết rõ chuyện này Trang Duệ không muốn xuất đầu lộ diện. Trước nay tên mập luôn cực kỳ linh mẫn với trực giác của người khác, hắn có thể cảm giác được mức độ yêu thích của người đối diện với một vật nào đó, những rung động và biến đổi trên vẻ mặt của đối phương sẽ tuyệt đối không tránh khỏi ánh mắt của hắn.</w:t>
      </w:r>
    </w:p>
    <w:p>
      <w:pPr>
        <w:pStyle w:val="BodyText"/>
      </w:pPr>
      <w:r>
        <w:t xml:space="preserve">Tất nhiên tên mập cũng chỉ cho rằng Trang Duệ và mình có chút linh mẫn đặc biệt với sự vật mà thôi, cũng không nghờ Trang Duệ trực tiếp dùng mắt nhìn vào thì tất cả mao liêu nguyên thạch đều bộc lộ rõ ràng. nguồn</w:t>
      </w:r>
    </w:p>
    <w:p>
      <w:pPr>
        <w:pStyle w:val="BodyText"/>
      </w:pPr>
      <w:r>
        <w:t xml:space="preserve">- Anh Tống, anh còn ở hội trường không? Tôi có chuyện cần thương lượng với anh, anh đến khách sạn đi, đừng đưa người theo.</w:t>
      </w:r>
    </w:p>
    <w:p>
      <w:pPr>
        <w:pStyle w:val="BodyText"/>
      </w:pPr>
      <w:r>
        <w:t xml:space="preserve">Trang Duệ bấm điện thoại của Tống Quân, mà Tống Quân cũng là người thành tinh, chỉ cần nghe Trang Duệ nói như vậy là nhanh chóng lấy cớ để thầy Bành tiếp tục ở lại hội trường đổ thạch, chính mình chạy xe đến khách sạn.</w:t>
      </w:r>
    </w:p>
    <w:p>
      <w:pPr>
        <w:pStyle w:val="BodyText"/>
      </w:pPr>
      <w:r>
        <w:t xml:space="preserve">- Anh Mã, quả nhiên anh kéo Trang Duệ ra ngoài, vừa rồi tôi chớp mắt đã không thấy tiểu tử này rồi. Nói đi, có chuyện tốt gì sao?</w:t>
      </w:r>
    </w:p>
    <w:p>
      <w:pPr>
        <w:pStyle w:val="BodyText"/>
      </w:pPr>
      <w:r>
        <w:t xml:space="preserve">Chưa đến mười phút sau thì Tống Quân đã xuất hiện, khi thấy Trang Duệ và tên mập ngồi cùng với nhau thì cũng không sinh ra cảm giác bất ngờ.</w:t>
      </w:r>
    </w:p>
    <w:p>
      <w:pPr>
        <w:pStyle w:val="BodyText"/>
      </w:pPr>
      <w:r>
        <w:t xml:space="preserve">Trang Duệ nói đại khái vấn đề với Tống Quân, tất nhiên cũng chỉ là cái nhìn hữu quan về khối mao liêu, hắn nói mình có cảm giác không sai, còn Tống Quân có tin hay không cũng mặc kệ, dù sao thì hắn cũng đã nói ra, có gia nhập vào hay không thi đó là chuyện của Tống Quân.</w:t>
      </w:r>
    </w:p>
    <w:p>
      <w:pPr>
        <w:pStyle w:val="BodyText"/>
      </w:pPr>
      <w:r>
        <w:t xml:space="preserve">Tống Quân sau khi nghe xong thì suy xét một lúc, cuối cùng mới mở miệng nói:</w:t>
      </w:r>
    </w:p>
    <w:p>
      <w:pPr>
        <w:pStyle w:val="BodyText"/>
      </w:pPr>
      <w:r>
        <w:t xml:space="preserve">- Tôi cũng có ý với khối mao liêu kia, dựa theo ý nghĩ của tôi thì ba chục triệu là có thể mua được, nhưng nếu hai người đã liên thủ thì tôi cũng bỏ ra một tay. Được, tiểu đệ, xem như đại ca đây quan tâm đến cậu cũng đáng, việc này còn nghĩ đến tôi, cứ tính cho tôi một phần, chúng ta nói cụ thể một chút...</w:t>
      </w:r>
    </w:p>
    <w:p>
      <w:pPr>
        <w:pStyle w:val="BodyText"/>
      </w:pPr>
      <w:r>
        <w:t xml:space="preserve">Nếu Tống Quân đã quyết định gia nhập thì mọi người bắt đầu thương lượng đến quá trình nâng giá đấu, lúc này biểu hiện của tên mập thật sự làm cho Tống Quân phải lau mắt nhìn. Thì ra cả ngày hôm qua tên mập đều quan sát khối mao liêu kia, những kẻ nào đã xem qua, có cơ hội cạnh tranh hay không thì tên mập biết rất rõ, lúc này hắn lấy ra phân tích rất rõ ràng.</w:t>
      </w:r>
    </w:p>
    <w:p>
      <w:pPr>
        <w:pStyle w:val="BodyText"/>
      </w:pPr>
      <w:r>
        <w:t xml:space="preserve">Cuối cùng ba người quyết xác định khi cạnh tranh đấu giá vì đảm bảo không tổn hao quá nhiều mà đặt giá thấp nhất là ba mươi sáu triệu, mỗi người bỏ ra mười hai triệu, do Tống Quân trả giá, nếu có mở đá ngay tại hiện trường thì Trang Duệ cũng không ra mặt mà giao hết cho hai người này.</w:t>
      </w:r>
    </w:p>
    <w:p>
      <w:pPr>
        <w:pStyle w:val="BodyText"/>
      </w:pPr>
      <w:r>
        <w:t xml:space="preserve">Sau khi bàn luận xong thì Tống Quân lấy ra giấy bút viết ra ba phần hiệp nghị, đợi mọi người ký tên vào. Tuy phần hiệp nghị này không có đủ hiệu ứng pháp luật, nhưng với quan hệ giữa ba người, Trang Duệ cũng không có gì cần lo lắng.</w:t>
      </w:r>
    </w:p>
    <w:p>
      <w:pPr>
        <w:pStyle w:val="BodyText"/>
      </w:pPr>
      <w:r>
        <w:t xml:space="preserve">Nhóm Trang Duệ dùng cơm ở khách sạn, lại tìm một ngân hàng để Trang Duệ và tên mập chuyển mười hai triệu sang cho Tống Quân.</w:t>
      </w:r>
    </w:p>
    <w:p>
      <w:pPr>
        <w:pStyle w:val="BodyText"/>
      </w:pPr>
      <w:r>
        <w:t xml:space="preserve">Sau khi sự việc xong xuôi thì nhóm người đi về hội trường đổ thạch, Trang Duệ chỉ muốn đi dạo, Tống Quân nói:</w:t>
      </w:r>
    </w:p>
    <w:p>
      <w:pPr>
        <w:pStyle w:val="BodyText"/>
      </w:pPr>
      <w:r>
        <w:t xml:space="preserve">- Khối mao liêu kia không nên trả giá quá sớm, nếu không sẽ bị người ta ngăn đón. Mười hai giờ trư mai sẽ kết thúc đấu giá, đến mười một giờ năm mươi thì tôi sẽ đặt giá. Trang Duệ, cậu còn nhìn trúng khối mao liêu nào không? đến lúc đó tôi cũng có thể đặt giá giúp cho cậu.</w:t>
      </w:r>
    </w:p>
    <w:p>
      <w:pPr>
        <w:pStyle w:val="BodyText"/>
      </w:pPr>
      <w:r>
        <w:t xml:space="preserve">Nguyên nhân Tống Quân đặt câu hỏi như vậy vì đấu giá ở đây không phải thích thì cứ lên tiếng, chỉ có những thành viên có tư cách được hiệp hội ngọc thạch chứng nhận mới có thể đặt giá đấu, những người này đều có một tài sản trong hiệp hội, không sợ bỏ chạy mất.</w:t>
      </w:r>
    </w:p>
    <w:p>
      <w:pPr>
        <w:pStyle w:val="BodyText"/>
      </w:pPr>
      <w:r>
        <w:t xml:space="preserve">- Anh Tống, cũng không làm phiền anh nữa, nếu có nhìn trúng mao liêu thì tôi sẽ cố sức ra tay cẩn thận, hai anh cứ bận rộn đi.</w:t>
      </w:r>
    </w:p>
    <w:p>
      <w:pPr>
        <w:pStyle w:val="BodyText"/>
      </w:pPr>
      <w:r>
        <w:t xml:space="preserve">Trang Duệ đã sớm nghe nói những người đến tham gia hộ chợ lần này đều phải giao nộp một số tiền vào cho hiệp hội, như vậy mới được trả giá.</w:t>
      </w:r>
    </w:p>
    <w:p>
      <w:pPr>
        <w:pStyle w:val="BodyText"/>
      </w:pPr>
      <w:r>
        <w:t xml:space="preserve">Khi đi vào khu thầm tiêu thì Trang Duệ lại thấy được khối mao liêu của Lôi Lôi, hắn suy nghĩ một chút rồi ghi chép lại, sau đó hắn sẽ cho giá đấu là một trăm hai chục ngàn, vì nếu Lôi Lôi không thuyết phục được người nhà, Trang Duệ cũng không muốn khối mao liêu này rơi vào tay người khác.</w:t>
      </w:r>
    </w:p>
    <w:p>
      <w:pPr>
        <w:pStyle w:val="BodyText"/>
      </w:pPr>
      <w:r>
        <w:t xml:space="preserve">Khu vực mao liêu bán đổ thầm tiêu thật quá đông, mà giá đấu của những mao liêu có của sổ sắc xanh lại rất cao, Trang Duệ có nhìn trúng một khối mao liêu nhưng thấy không có lợi nhuận, vì vậy mà đi một vòng rồi tiếp tục quay về khu mao liêu toàn đổ.</w:t>
      </w:r>
    </w:p>
    <w:p>
      <w:pPr>
        <w:pStyle w:val="BodyText"/>
      </w:pPr>
      <w:r>
        <w:t xml:space="preserve">Mao liêu toàn đổ không có quá nhiều biểu hiện, được đặt ở khắp các ngỏ ngách.</w:t>
      </w:r>
    </w:p>
    <w:p>
      <w:pPr>
        <w:pStyle w:val="BodyText"/>
      </w:pPr>
      <w:r>
        <w:t xml:space="preserve">Mao liêu toàn đổ thầm tiêu cũng không có nhiều người chọn lựa, chỉ có mười mấy người mà thôi, những người này chỉ sợ cũng chỉ có cùng mục đích với Trang Duệ, đó chính là tìm vận may. Những thương nhân ngọc khí thật sự sẽ đến đánh cuộc với mao liêu bán đổ, khi mao liêu mở cửa sổ và có biểu hiện bộc lộ trước mắt thì tính rủi ro sẽ giảm, thường sẽ cho ra phỉ thúy.</w:t>
      </w:r>
    </w:p>
    <w:p>
      <w:pPr>
        <w:pStyle w:val="BodyText"/>
      </w:pPr>
      <w:r>
        <w:t xml:space="preserve">Tuy khu vực mao liêu toàn đổ ít người nhưng Trang Duệ đi lại xem xét với tốc độ chậm hơn vừa nãy rất nhiều, vì hắn không chỉ dùng linh khí để xem xét bên trong có phỉ thúy hay không, đồng thời còn phải quan sát và ghi lại những biểu hiện vỏ ngoài của nó.</w:t>
      </w:r>
    </w:p>
    <w:p>
      <w:pPr>
        <w:pStyle w:val="BodyText"/>
      </w:pPr>
      <w:r>
        <w:t xml:space="preserve">Vì những mao liêu toàn đổ quy định mức giá đấu thấp nhất chính là căn cứ vào những hoa văn lớp vỏ bên ngoài, Trang Duệ phải nhớ kỹ những biểu hiện của mao liêu có chứa phỉ thúy.</w:t>
      </w:r>
    </w:p>
    <w:p>
      <w:pPr>
        <w:pStyle w:val="BodyText"/>
      </w:pPr>
      <w:r>
        <w:t xml:space="preserve">Những mao liêu thầm tiêu này đều có biểu hiện lớp vỏ là rất tốt, vì vậy nên chủ nhân của nó mới lựa chọn đưa mao liêu vào làm hàng thầm tiêu, Trang Duệ phát hiện tỉ lệ có phỉ thúy ở những mao liêu toàn đổ nơi này là khá lớn, hắn mới xem qua bốn năm mươi khối mao liêu toàn đổ nhưng bên trong lại có hơn hai mươi mao liêu có phỉ thúy, phẩm chất cũng không tương đồng, như vậy thì xác xuất ra phỉ thúy cao hơn ở cửa hàng rất nhiều.</w:t>
      </w:r>
    </w:p>
    <w:p>
      <w:pPr>
        <w:pStyle w:val="BodyText"/>
      </w:pPr>
      <w:r>
        <w:t xml:space="preserve">Nhưng mao liêu có biểu hiện tốt thì giá cả cũng không thấp, có vài khối mao liêu mà phỉ thúy bên trong còn có giá cả thấp hơn cả giá đấu bên ngoài. Cuối cùng Trang Duệ chỉ có thể tìm những mao liêu có lớp vỏ bên ngoài biểu hiện kém hơn, chỉ như vậy thì giá cả mới rẻ hơn.</w:t>
      </w:r>
    </w:p>
    <w:p>
      <w:pPr>
        <w:pStyle w:val="BodyText"/>
      </w:pPr>
      <w:r>
        <w:t xml:space="preserve">Tuy tốc độ xem xét mao liêu của Trang Duệ là rất nhanh nhưng muốn xem hết mao liêu toàn đổ cũng đã đến gần sáu giờ, sắc trời đã tối, hội trường cũng sắp đóng cửa. Hắn vội vàng ghi nhớ những khối mao liêu có phỉ thúy, sau đó cùng Chu Thụy và Tiểu Bạch Sư rời khỏi hội trường.</w:t>
      </w:r>
    </w:p>
    <w:p>
      <w:pPr>
        <w:pStyle w:val="BodyText"/>
      </w:pPr>
      <w:r>
        <w:t xml:space="preserve">Sau khi trở lại khách sạn thì Trang Duệ phát hiện nhóm Dương Vĩ vẫn chưa về, sau khi cùng nói chuyện điện thoại với Tống Quân, biết Tống Quân đến với bạn ở Nghiễm Châu, tên mập họ Mã thì có mỹ nhân làm bạn nên hắn cũng không đến quấy rầy. Hắn và Chu Thụy dùng cơm đơn giản, sau đó đi vào gian phòng của mình.</w:t>
      </w:r>
    </w:p>
    <w:p>
      <w:pPr>
        <w:pStyle w:val="BodyText"/>
      </w:pPr>
      <w:r>
        <w:t xml:space="preserve">Trưa mai sẽ mở đấu giá, lúc này trên quyển vở của Trang Duệ đã được ghi hơn ba trăm khối mao liêu có phỉ thúy, mà hắn cũng đã làm phân loại những khối mao liêu này.</w:t>
      </w:r>
    </w:p>
    <w:p>
      <w:pPr>
        <w:pStyle w:val="BodyText"/>
      </w:pPr>
      <w:r>
        <w:t xml:space="preserve">Những mao liêu trong quyển sổ này của Trang Duệ đều được hắn dùng ký hiệu để đánh dấu, căn bản có người nhặt được quyển sổ cũng không thể hiểu gì.</w:t>
      </w:r>
    </w:p>
    <w:p>
      <w:pPr>
        <w:pStyle w:val="BodyText"/>
      </w:pPr>
      <w:r>
        <w:t xml:space="preserve">Trong số mao liêu mà Trang Duệ ghi chép lại có ba mươi sáu khối có cấp băng, màu xanh nhạt bắt mắt. Có năm mươi khối mao liêu kém hơn một chút, màu sắc nhạt hơn với cấp phù dung, còn lại thì đều là cấp đậu, xanh vàng, xanh đỏ.v.v. Tuy có không ít tinh phẩm nhưng Trang Duệ thật sự không có hứng thú với những phỉ thúy hỗn tạp, vì vậy mà số mao liêu hắn chú ý đến chỉ có khoảng một trăm mà thôi.</w:t>
      </w:r>
    </w:p>
    <w:p>
      <w:pPr>
        <w:pStyle w:val="BodyText"/>
      </w:pPr>
      <w:r>
        <w:t xml:space="preserve">Ngoài những mao liêu cấp băng và phù dung, còn có mười phỉ thúy vô sắc, dù không có màu xanh nên giá cả thấp hơn nhưng những sản phẩm trang sức vô sắc lúc này cũng rất được hoan nghênh, nếu như đạt đến cấp thủy tinh thì càng là xa xỉ.</w:t>
      </w:r>
    </w:p>
    <w:p>
      <w:pPr>
        <w:pStyle w:val="BodyText"/>
      </w:pPr>
      <w:r>
        <w:t xml:space="preserve">Thứ làm cho Trang Duệ thật sự coi trọng chính là ba khối mao liêu có phỉ thúy màu xanh và cấp bậc thủy tinh, ba khối mao liêu này cũng không lớn, chỉ vào khoảng mười lăm mười sáu kg, to hơn quả bóng rổ một chút, phỉ thúy bên trong được hai ba kg.</w:t>
      </w:r>
    </w:p>
    <w:p>
      <w:pPr>
        <w:pStyle w:val="BodyText"/>
      </w:pPr>
      <w:r>
        <w:t xml:space="preserve">Số lượng tuy không nhiều nhưng phỉ thúy trong ba khối mao liêu kia đều có thể coi là cực phẩm, phỉ thúy xanh cấp thủy tinh nếu làm ra trang sức thì giá trị phải vài triệu. Trang Duệ phán đoán sơ lược, phỉ thúy trong ba khối mao liêu kia phải có giá trên năm triệu.</w:t>
      </w:r>
    </w:p>
    <w:p>
      <w:pPr>
        <w:pStyle w:val="BodyText"/>
      </w:pPr>
      <w:r>
        <w:t xml:space="preserve">Nhưng ba khối mao liêu đó có hai khối có biểu hiện quá tốt, hoa văn có thể thấy rõ, màu xanh từ sâu trong làn da cũng được thấy rõ, nhưng giá đấu thấp nhất lại khá cao, đều trên một triệu một trăm ngàn, Trang Duệ tin chắc sé có nhiều người quan tâm đến, vì vậy cũng không tin mình có thể nắm bắt được.</w:t>
      </w:r>
    </w:p>
    <w:p>
      <w:pPr>
        <w:pStyle w:val="BodyText"/>
      </w:pPr>
      <w:r>
        <w:t xml:space="preserve">Khối mao liêu còn lại có biểu hiện bình thường, tuy có chút hoa văn nhưng sẽ không có mấy ai chú ý, giá đấu thấp nhất là hai trăm ngàn, mục tiêu chủ yếu của Trang Duệ chính là khối mao liêu này.</w:t>
      </w:r>
    </w:p>
    <w:p>
      <w:pPr>
        <w:pStyle w:val="BodyText"/>
      </w:pPr>
      <w:r>
        <w:t xml:space="preserve">Dựa theo phán đoán của Trang Duệ thì khối mao liêu này sẽ không có mấy người chú ý, nhưng cũng phải suy xét đến đám người muốn tìm vận may và mao liêu giá rẻ. Vì vậy mà sau khi suy xét mãi, hắn quyết định nâng giá có thể mua lên đến ba trăm ngàn, như vậy cũng sẽ không quá cao để cho chủ nhân của mao liêu ra tay ngăn đón, cũng không quá thấp để người ta mua mất.</w:t>
      </w:r>
    </w:p>
    <w:p>
      <w:pPr>
        <w:pStyle w:val="BodyText"/>
      </w:pPr>
      <w:r>
        <w:t xml:space="preserve">Còn hai khối mao liêu biểu hiện tốt bên trên thì Trang Duệ quyết định bỏ ra hai triệu sáu để mua, đó là giá tốt nhất, nếu không được cũng không sao, dù sao thì những thứ tốt trên đời này cũng không thể nào cứ thuộc về mình.</w:t>
      </w:r>
    </w:p>
    <w:p>
      <w:pPr>
        <w:pStyle w:val="BodyText"/>
      </w:pPr>
      <w:r>
        <w:t xml:space="preserve">Sau khi quyết định giá cả cho ba khối mao liêu kia, Trang Duệ đặt tất cả tinh lực lên những khối mao liêu có phỉ thúy vô sắc cấp băng, công việc này rườm rà hơn xem xét mao liêu, không những phải định giá đựa vào biểu hiện của mao liêu, còn phải suy xét ý nghĩ của đám người sẽ trả giá. Nếu không phải sợ tiết lộ bí mật về cặp mứat, Trang Duệ thậm chí sẽ kéo tên mập qua, vì người này cực kỳ hiểu sâu tâm lý con người.</w:t>
      </w:r>
    </w:p>
    <w:p>
      <w:pPr>
        <w:pStyle w:val="BodyText"/>
      </w:pPr>
      <w:r>
        <w:t xml:space="preserve">Trước mười hai giờ trưa mai thì Trang Duệ phải làm xong tất cả công tác định giá, lúc này hắn đang bận rộn túi bụi, chợt có tiếng gõ cửa vang lên.</w:t>
      </w:r>
    </w:p>
    <w:p>
      <w:pPr>
        <w:pStyle w:val="BodyText"/>
      </w:pPr>
      <w:r>
        <w:t xml:space="preserve">- Ủa, các anh không phải là đi tắm nước nóng à? Sao bộ dạng giống như bị rừng rậm tàn phá như thế?</w:t>
      </w:r>
    </w:p>
    <w:p>
      <w:pPr>
        <w:pStyle w:val="BodyText"/>
      </w:pPr>
      <w:r>
        <w:t xml:space="preserve">Trang Duệ mở cửa ra xem, thì ra là nhóm Dương Vĩ đã quay lại, nhưng buổi sáng xuất phát rất tinh thần, đến bây giờ lại giông như tàn binh bạ tướng, ngoài Lão Tứ thì vẻ mặt ai cũng tái nhợt, bội dạng như không đủ chất dinh dưỡng.</w:t>
      </w:r>
    </w:p>
    <w:p>
      <w:pPr>
        <w:pStyle w:val="BodyText"/>
      </w:pPr>
      <w:r>
        <w:t xml:space="preserve">Buổi sáng đám người này không cho Trang Duệ đi theo, tất nhiên bây giờ lời nói của Trang Duệ sẽ không dễ nghe, đám người Dương Vĩ nghe thấy vậy thì trừng mắt rồi dựng thẳng ngón giữa đi về phòng mình, chỉ có Lão Tứ có vẻ có tinh thần, hắn tiến vào trong phòng của Trang Duệ.</w:t>
      </w:r>
    </w:p>
    <w:p>
      <w:pPr>
        <w:pStyle w:val="BodyText"/>
      </w:pPr>
      <w:r>
        <w:t xml:space="preserve">Trang Duệ nói vài câu với Lão Tứ mới biết, thì ra bọn họ đi theo một đoàn lữ hành, buổi sáng là thám hiểm hang động, cực kỳ mệt mỏi, sau đó là phiêu lưu trên dòng nước xiết, Lão Tam bị lật bè đến khốn khổ, tuy buổi chiều được tắm nước nóng nhưng cũng không quá mức hồi phục lại.</w:t>
      </w:r>
    </w:p>
    <w:p>
      <w:pPr>
        <w:pStyle w:val="BodyText"/>
      </w:pPr>
      <w:r>
        <w:t xml:space="preserve">- Tứ ca, có chuyện gì sao?</w:t>
      </w:r>
    </w:p>
    <w:p>
      <w:pPr>
        <w:pStyle w:val="BodyText"/>
      </w:pPr>
      <w:r>
        <w:t xml:space="preserve">Lão Tứ tất nhiên biết rõ trò này, vì vậy mà buổi sáng không đi thám hiểm, vì thế bây giờ tinh thần mới sáng lán, nhưng hắn lại ở lỳ trong phòng của Trang Duệ mà không đi ra, điều này làm cho Trang Duệ có chút kỳ quái.</w:t>
      </w:r>
    </w:p>
    <w:p>
      <w:pPr>
        <w:pStyle w:val="BodyText"/>
      </w:pPr>
      <w:r>
        <w:t xml:space="preserve">- Lão Yêu, hôm nay chúng tôi đã hợp kế, vì thể hiện sự quan tâm của tổ chức mà quyết định tìm cho cậu một cô gái để kết thúc kiếp sống xử nam, tôi sẽ đưa cô ta đến, cậu thấy thế nào?</w:t>
      </w:r>
    </w:p>
    <w:p>
      <w:pPr>
        <w:pStyle w:val="BodyText"/>
      </w:pPr>
      <w:r>
        <w:t xml:space="preserve">- Anh nói gì? Thôi khỏi, đau chết tôi...</w:t>
      </w:r>
    </w:p>
    <w:p>
      <w:pPr>
        <w:pStyle w:val="BodyText"/>
      </w:pPr>
      <w:r>
        <w:t xml:space="preserve">Lão Tứ nói làm cho Trang Duệ đang châm trà mà tay run lên, có vài giọt văng vào tay làm hắn gào lên đau đớn.</w:t>
      </w:r>
    </w:p>
    <w:p>
      <w:pPr>
        <w:pStyle w:val="BodyText"/>
      </w:pPr>
      <w:r>
        <w:t xml:space="preserve">- Này, không đến mức hưng phấn như vậy chứ?</w:t>
      </w:r>
    </w:p>
    <w:p>
      <w:pPr>
        <w:pStyle w:val="BodyText"/>
      </w:pPr>
      <w:r>
        <w:t xml:space="preserve">Lão Tứ cười dâm đãng nói.</w:t>
      </w:r>
    </w:p>
    <w:p>
      <w:pPr>
        <w:pStyle w:val="Compact"/>
      </w:pPr>
      <w:r>
        <w:br w:type="textWrapping"/>
      </w:r>
      <w:r>
        <w:br w:type="textWrapping"/>
      </w:r>
    </w:p>
    <w:p>
      <w:pPr>
        <w:pStyle w:val="Heading2"/>
      </w:pPr>
      <w:bookmarkStart w:id="238" w:name="chương-216-mao-liêu-lên-giá-phong-vân-bùng-nổ"/>
      <w:bookmarkEnd w:id="238"/>
      <w:r>
        <w:t xml:space="preserve">216. Chương 216 : Mao Liêu Lên Giá, Phong Vân Bùng Nổ</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216: Mao liêu lên giá, phong vân bùng nổ</w:t>
      </w:r>
    </w:p>
    <w:p>
      <w:pPr>
        <w:pStyle w:val="BodyText"/>
      </w:pPr>
      <w:r>
        <w:t xml:space="preserve">Nhóm Dịch: Tepga</w:t>
      </w:r>
    </w:p>
    <w:p>
      <w:pPr>
        <w:pStyle w:val="BodyText"/>
      </w:pPr>
      <w:r>
        <w:t xml:space="preserve">Nguồn: Sưu Tầm</w:t>
      </w:r>
    </w:p>
    <w:p>
      <w:pPr>
        <w:pStyle w:val="BodyText"/>
      </w:pPr>
      <w:r>
        <w:t xml:space="preserve">- Được rồi, Tứ ca, đừng nói giỡn nữa...</w:t>
      </w:r>
    </w:p>
    <w:p>
      <w:pPr>
        <w:pStyle w:val="BodyText"/>
      </w:pPr>
      <w:r>
        <w:t xml:space="preserve">Trang Duệ nhớ đến người phụ nữ sau lưng Lão Tứ vào buổi sáng, trong lòng không khỏi nóng lên, nhưng hắn lại nghĩ rằng đó là xe công cộng, ai có tiền cũng có thể lên xe, điều này làm ngọn lửa trong lòng hắn cũng tắt ngúm.</w:t>
      </w:r>
    </w:p>
    <w:p>
      <w:pPr>
        <w:pStyle w:val="BodyText"/>
      </w:pPr>
      <w:r>
        <w:t xml:space="preserve">- Ai nói giỡn với cậu, tôi nói thật, tôi tuyệt đối muốn tìm cho cậu...</w:t>
      </w:r>
    </w:p>
    <w:p>
      <w:pPr>
        <w:pStyle w:val="BodyText"/>
      </w:pPr>
      <w:r>
        <w:t xml:space="preserve">Lão Tứ dùng giọng chăm chú nói.</w:t>
      </w:r>
    </w:p>
    <w:p>
      <w:pPr>
        <w:pStyle w:val="BodyText"/>
      </w:pPr>
      <w:r>
        <w:t xml:space="preserve">- Ngài cứ tự giữ lạ ình hưởng đi, tôi rất bận, đúng rồi, ngày mai đưa tiễn nhóm Nhị ca, nhiệm vụ đó giao cho anh, tôi còn phải đến hội trường đấu giá mao liêu.</w:t>
      </w:r>
    </w:p>
    <w:p>
      <w:pPr>
        <w:pStyle w:val="BodyText"/>
      </w:pPr>
      <w:r>
        <w:t xml:space="preserve">Sau khi tiễn chân Lão Tứ và trị liệu vài vết bỏng, Trang Duệ lại vùi đầu vào phân tích tính toán mao liêu, may mà hắn cũng hiểu được vài vấn đề nhưng cũng phải bận rộn đến hai giờ sáng mới định giá được tất cả số mao liêu mà mình chọn.</w:t>
      </w:r>
    </w:p>
    <w:p>
      <w:pPr>
        <w:pStyle w:val="BodyText"/>
      </w:pPr>
      <w:r>
        <w:t xml:space="preserve">Mọi người đều biết mua mao liêu thầm tiêu cũng có rủi ro quá lớn, một là nhiều người cùng đấu giá, hai là chủ nhân ra tay ngăn đón mao liêu của mình.</w:t>
      </w:r>
    </w:p>
    <w:p>
      <w:pPr>
        <w:pStyle w:val="BodyText"/>
      </w:pPr>
      <w:r>
        <w:t xml:space="preserve">Trang Duệ cũng là như thế, hắn tổng cộng chuẩn bị mua vào năm mươi ba khối mao liêu, cần bỏ ra hơn mười một triệu, hầu như chỉ thiếu một chút nữa sẽ bằng số tiền mà Trang Duệ đã đưa cho Tống Quân để chuẩn bị liên hợp mua khối mao liêu khổng lồ.</w:t>
      </w:r>
    </w:p>
    <w:p>
      <w:pPr>
        <w:pStyle w:val="BodyText"/>
      </w:pPr>
      <w:r>
        <w:t xml:space="preserve">Tất nhiên còn phải trả tiền thuế, chính là một trệu một trăm ngàn, nhưng dưa theo phỏng đoán của Trang Duệ, mình có thể mua được ban mươi ba khối mao liêu như vậy đã cực tốt.</w:t>
      </w:r>
    </w:p>
    <w:p>
      <w:pPr>
        <w:pStyle w:val="BodyText"/>
      </w:pPr>
      <w:r>
        <w:t xml:space="preserve">Sáng sớm hôm sau Trang Duệ rời khỏi giường mà hai mắt đỏ hồng, hắn cùng Nhạc Kinh và Lão Tam uống trà ăn sáng, sau đó mọi người lưu luyến chia tay. Lão Tứ sẽ đưa bọn họ ra sân bay, Trang Duệ thì chạy đến hội trường đổ thạch, hắn phải ở đây để chuẩn bị đưa ra giá của những khối mao liêu mà mình nhìn trúng.</w:t>
      </w:r>
    </w:p>
    <w:p>
      <w:pPr>
        <w:pStyle w:val="BodyText"/>
      </w:pPr>
      <w:r>
        <w:t xml:space="preserve">Hôm nay người đến nhiều hơn hai ngày trước, tuy ban tổ chức và nhân viên ngân hàng mở ra hơn mười quầy tiếp nhận nhưng Trang Duệ vẫn phải xếp hàng cả giờ mới đến lượt. Hắn giao nộp số tiền mười một triệu một trăm ngàn và những số liệu của mao liêu, sau đó mới nhận được một bảng số.</w:t>
      </w:r>
    </w:p>
    <w:p>
      <w:pPr>
        <w:pStyle w:val="BodyText"/>
      </w:pPr>
      <w:r>
        <w:t xml:space="preserve">Trang Duệ thấy còn ba giờ nữa mới đến thời điểm đấu thầu thì đi đến quầy hàng của Dương Hạo, vì hôm qua sau khi vè khách sạn hắn đã nhận dược điện thoại của nàng, đó là có đá mới về, Trang Duệ có thời gian thì đến xem.</w:t>
      </w:r>
    </w:p>
    <w:p>
      <w:pPr>
        <w:pStyle w:val="BodyText"/>
      </w:pPr>
      <w:r>
        <w:t xml:space="preserve">Nhưng khi đi được nửa đường thì điện thoại vang lên, Tống Quân gọi đến nói có việc gấp cần thương lượng, gọi Trang Duệ đi ra cổng, vì vậy hắn chỉ có thể quay đầu đi ra.</w:t>
      </w:r>
    </w:p>
    <w:p>
      <w:pPr>
        <w:pStyle w:val="BodyText"/>
      </w:pPr>
      <w:r>
        <w:t xml:space="preserve">- Anh Tống, có chuyện gì sao? Hôm qua chúng ta chưa nói rõ à?</w:t>
      </w:r>
    </w:p>
    <w:p>
      <w:pPr>
        <w:pStyle w:val="BodyText"/>
      </w:pPr>
      <w:r>
        <w:t xml:space="preserve">Trang Duệ đến cổng thì phát hiện tên mập và Tống Quân đang chờ.</w:t>
      </w:r>
    </w:p>
    <w:p>
      <w:pPr>
        <w:pStyle w:val="BodyText"/>
      </w:pPr>
      <w:r>
        <w:t xml:space="preserve">- Sự việc có biến, chỉ sợ giá đấu phải điều chỉnh.</w:t>
      </w:r>
    </w:p>
    <w:p>
      <w:pPr>
        <w:pStyle w:val="BodyText"/>
      </w:pPr>
      <w:r>
        <w:t xml:space="preserve">Tống Quân nói làm Trang Duệ ngây người ra.</w:t>
      </w:r>
    </w:p>
    <w:p>
      <w:pPr>
        <w:pStyle w:val="BodyText"/>
      </w:pPr>
      <w:r>
        <w:t xml:space="preserve">Trên tay Trang Duệ sở dĩ cũng không còn quá nhiều tiền, hắn dám bỏ ra mười một triệu để chuẩn bị mua mao liêu thầm tiêu cũng vì trước đó đã cùng tên mập và Tống Quân cùng hợp tác, mao liêu kia nhất định sẽ được mở ngay tại chỗ, vì vậy mà tài chính có thể thu về ngay. Bây giờ hắn nghe nói sự việc có biến thì thật sự không khỏi sốt ruột.</w:t>
      </w:r>
    </w:p>
    <w:p>
      <w:pPr>
        <w:pStyle w:val="BodyText"/>
      </w:pPr>
      <w:r>
        <w:t xml:space="preserve">Tất nhiên nếu không thể mua được mao liêu, Tống Quân cũng sẽ trả về mười hai triệu cho Trang Duệ, nhưng như vậy sẽ coi như mất đi một cơ hội kiếm tiền khó có được.</w:t>
      </w:r>
    </w:p>
    <w:p>
      <w:pPr>
        <w:pStyle w:val="BodyText"/>
      </w:pPr>
      <w:r>
        <w:t xml:space="preserve">Khi thấy bộ dạng gấp gáp của Trang Duệ thì tên mập cười ha hả nói:</w:t>
      </w:r>
    </w:p>
    <w:p>
      <w:pPr>
        <w:pStyle w:val="BodyText"/>
      </w:pPr>
      <w:r>
        <w:t xml:space="preserve">- Cậu Trang, không cần gấp, biến hóa này chưa chắc là chuyện xấu, nhưng giá đấu mà chúng ta định ra trước đó cần phải tăng thêm.</w:t>
      </w:r>
    </w:p>
    <w:p>
      <w:pPr>
        <w:pStyle w:val="BodyText"/>
      </w:pPr>
      <w:r>
        <w:t xml:space="preserve">- Trước tiên nói xem có chuyện gì xảy ra? Nếu giá đấu tăng lên thì nguy hiểm cũng lớn hơn.</w:t>
      </w:r>
    </w:p>
    <w:p>
      <w:pPr>
        <w:pStyle w:val="BodyText"/>
      </w:pPr>
      <w:r>
        <w:t xml:space="preserve">Trang Duệ không biết có chuyện gì xảy ra, có gì biến hóa?</w:t>
      </w:r>
    </w:p>
    <w:p>
      <w:pPr>
        <w:pStyle w:val="BodyText"/>
      </w:pPr>
      <w:r>
        <w:t xml:space="preserve">- Chúng ta sang bên kia trò chuyện.</w:t>
      </w:r>
    </w:p>
    <w:p>
      <w:pPr>
        <w:pStyle w:val="BodyText"/>
      </w:pPr>
      <w:r>
        <w:t xml:space="preserve">Tống Quân thấy nhóm ba người và một con chó Ngao Tây Tạng đứng trước cổng thật sự quá thu hút, vì vậy mà đi vào khu nghỉ ngơi được thiết lập trong hội trường.</w:t>
      </w:r>
    </w:p>
    <w:p>
      <w:pPr>
        <w:pStyle w:val="BodyText"/>
      </w:pPr>
      <w:r>
        <w:t xml:space="preserve">Tống Quân đánh giá bốn phía, khi thấy không có người ngoài thì mới khẽ nói:</w:t>
      </w:r>
    </w:p>
    <w:p>
      <w:pPr>
        <w:pStyle w:val="BodyText"/>
      </w:pPr>
      <w:r>
        <w:t xml:space="preserve">- Ngày hôm qua tôi từ miệng một người bạn mà biết được quân đội của Myanmar hôm qua đã đạt thành một hiệp nghị ở Yangon, đó chính là nghiêm khắc khống chế cửa ra vào của nguyên thạch, các mỏ mao liêu dù là mới hay cũ đều phải thống nhất đưa đến Yangon để bán ra.</w:t>
      </w:r>
    </w:p>
    <w:p>
      <w:pPr>
        <w:pStyle w:val="BodyText"/>
      </w:pPr>
      <w:r>
        <w:t xml:space="preserve">Lần này chính phủ Myanmar hạ quyết tâm, nếu tất cả mao liêu không thông qua hội chợ đổ thạch Yangon thì sẽ đều coi là hàng buôn lậu, sau khi bắt được sẽ xử lý nặng. Chỉ sợ tin tức này truyền đến thì giá cả mao liêu sẽ tăng mạnh.</w:t>
      </w:r>
    </w:p>
    <w:p>
      <w:pPr>
        <w:pStyle w:val="BodyText"/>
      </w:pPr>
      <w:r>
        <w:t xml:space="preserve">- Này anh Tống, chỉ là việc này mà làm tôi giật cả mình, tin tức này thì có là gì, phía Myanmar không phải luôn khống chế đầu ra của mao liêu sao? Chúng ta bên này vẫn phát triển tốt, không có gì là không được.</w:t>
      </w:r>
    </w:p>
    <w:p>
      <w:pPr>
        <w:pStyle w:val="BodyText"/>
      </w:pPr>
      <w:r>
        <w:t xml:space="preserve">Trang Duệ nghe thấy như vậy thì yên lòng, chính phủ Myanmar từ những năm chín mươi đã cho ra nhiều quy định về khai khác nguyên thạch phỉ thúy, nhưng thường thì trên có chính sách dưới có đối sách, đồng thời những địa phương có khai thác nguyên thạch đều nằm dưới sự quản lý của quân đội, thường thì lệnh của chính phủ khó được chấp hành. Tuy cũng làm cho giá cả nguyên thạch lên cao, nhưng xét về tổng thể thì cũng không phải quá lớn.</w:t>
      </w:r>
    </w:p>
    <w:p>
      <w:pPr>
        <w:pStyle w:val="BodyText"/>
      </w:pPr>
      <w:r>
        <w:t xml:space="preserve">- Tiểu tử cậu thì biết cái quái gì, lân này là thật sự, tất cả thế lực ở Myanmar đều thông qua quyết nghị này, chỉ sợ sau này mao liêu về nước đều phải thông qua hội chợ đổ thạch Yangon. Cậu nghĩ lại mà xem, mao liêu được mua ở Myanmar, sau đó về nước thì có giá thế nào?</w:t>
      </w:r>
    </w:p>
    <w:p>
      <w:pPr>
        <w:pStyle w:val="BodyText"/>
      </w:pPr>
      <w:r>
        <w:t xml:space="preserve">Trang Duệ nghe được những lời này của Tống Quân thì cũng hiểu, Tống Quân là thị trường phỉ thúy lớn nhất, nếu chính phủ Myanmar thật sự khống chế được số lượng mao liêu xuất khẩu, như vậy sẽ tác động rất lớn đến thị trường phỉ thúy của Trung Quốc, rõ ràng là tác động rất lớn.</w:t>
      </w:r>
    </w:p>
    <w:p>
      <w:pPr>
        <w:pStyle w:val="BodyText"/>
      </w:pPr>
      <w:r>
        <w:t xml:space="preserve">Dù là những thương nhân mao liêu còn có phương pháp nhận hàng nhưng chuyện tăng giá nguyên thạch là khó thể cản.</w:t>
      </w:r>
    </w:p>
    <w:p>
      <w:pPr>
        <w:pStyle w:val="BodyText"/>
      </w:pPr>
      <w:r>
        <w:t xml:space="preserve">Trang Duệ mở miệng hỏi:</w:t>
      </w:r>
    </w:p>
    <w:p>
      <w:pPr>
        <w:pStyle w:val="BodyText"/>
      </w:pPr>
      <w:r>
        <w:t xml:space="preserve">- Anh Tống, nhiều người biết tin này không? nguồn</w:t>
      </w:r>
    </w:p>
    <w:p>
      <w:pPr>
        <w:pStyle w:val="BodyText"/>
      </w:pPr>
      <w:r>
        <w:t xml:space="preserve">Tống Quân nghe vậy thì cười khổ nói:</w:t>
      </w:r>
    </w:p>
    <w:p>
      <w:pPr>
        <w:pStyle w:val="BodyText"/>
      </w:pPr>
      <w:r>
        <w:t xml:space="preserve">- Tôi biết cậu đang nghĩ gì, tôi cho cậu bốn chữ là không thể đùa giỡn. Tôi không phải là người ở trong ngành này đã có thể nhận được tin, cậu cho rằng những thương nhân mao liêu ngày nào cũng liên hệ với phía Myanmar thì không biết sao?</w:t>
      </w:r>
    </w:p>
    <w:p>
      <w:pPr>
        <w:pStyle w:val="BodyText"/>
      </w:pPr>
      <w:r>
        <w:t xml:space="preserve">Trang Duệ sau khi nghe được lời của Tống Quân thì vẻ mặt cũng phát khổ, nếu như tin tức này có thể đến vào chiều hôm nay sau khi mở đấu giá thầm tiêu thì ảnh hưởng sẽ không lớn, nhưng khả năng này là không lớn, chỉ sợ lần này giá cả của tất cả các nguyên thạch sẽ tăng tiến.</w:t>
      </w:r>
    </w:p>
    <w:p>
      <w:pPr>
        <w:pStyle w:val="BodyText"/>
      </w:pPr>
      <w:r>
        <w:t xml:space="preserve">Phải biết rằng nếu tin tức này truyền vào trong nước, như vậy sẽ không khác nào một cơn địa chấn cấp mười, mà các công ty châu báu trong nước sẽ vì nguồn nguyên liệu dự trữ mà lật bài với nhau, vì sắp tới giá nguyên liệu sẽ tăng, nhất định sẽ làm cho thị trường phỉ thúy dậy sóng.</w:t>
      </w:r>
    </w:p>
    <w:p>
      <w:pPr>
        <w:pStyle w:val="BodyText"/>
      </w:pPr>
      <w:r>
        <w:t xml:space="preserve">- Ông chủ Triệu, ông đã nghe nói gì chưa, hôm qua ở Myanmar...</w:t>
      </w:r>
    </w:p>
    <w:p>
      <w:pPr>
        <w:pStyle w:val="BodyText"/>
      </w:pPr>
      <w:r>
        <w:t xml:space="preserve">Khi nhóm Trang Duệ đang bàn luận thì có vài người đi vào khu vực nghỉ ngơi, bọn họ vừa đi vừa nói, cũng không quá lớn tiếng, đồng thời khi thấy có người ở bên trong phòng nghỉ thì cũng ngậm miệng lại. Nhưng những lời vừa rồi cũng đủ truyền vào trong tai đám người Trang Duệ, vì vậy cả nhóm đưa mắt nhìn nhau.</w:t>
      </w:r>
    </w:p>
    <w:p>
      <w:pPr>
        <w:pStyle w:val="BodyText"/>
      </w:pPr>
      <w:r>
        <w:t xml:space="preserve">- Hội chợ đổ thạch Bình Châu năm nay xem như bùng lên mây gió.</w:t>
      </w:r>
    </w:p>
    <w:p>
      <w:pPr>
        <w:pStyle w:val="BodyText"/>
      </w:pPr>
      <w:r>
        <w:t xml:space="preserve">Sau khi đợi đám người thần bí kia bước chân ra ngoài thì Tống Quân khẽ thở dài một tiếng nói.</w:t>
      </w:r>
    </w:p>
    <w:p>
      <w:pPr>
        <w:pStyle w:val="BodyText"/>
      </w:pPr>
      <w:r>
        <w:t xml:space="preserve">Rõ ràng tin tức bên Myanmar đã bay đầy trời, lúc này ba người Tống Quân thật sự có chút rối rắm, chỉ sợ giá cả mà ba người quyết định trước đó sẽ không đủ để mua khối mao liêu kia.</w:t>
      </w:r>
    </w:p>
    <w:p>
      <w:pPr>
        <w:pStyle w:val="BodyText"/>
      </w:pPr>
      <w:r>
        <w:t xml:space="preserve">Tống Quân nói với Trang Duệ:</w:t>
      </w:r>
    </w:p>
    <w:p>
      <w:pPr>
        <w:pStyle w:val="BodyText"/>
      </w:pPr>
      <w:r>
        <w:t xml:space="preserve">- Cậu Trang, lần này đến với đại hội đổ thạch Bình Châu, nếu nói về tài chính thì không có mấy người vượt qua được ba người chúng ta, nhưng cậu phải nói thật, khối mao liêu kia rốt cuộc biểu hiện thế nào? Có đáng giá để chúng ta nắm bắt hay không?</w:t>
      </w:r>
    </w:p>
    <w:p>
      <w:pPr>
        <w:pStyle w:val="BodyText"/>
      </w:pPr>
      <w:r>
        <w:t xml:space="preserve">Tống Quân lần này đến tham gia hội chợ đổ thạch Bình Châu cũng đưa đi hai trăm triệu, tên họ Mã mang theo ba trăm triệu, còn có Trang Duệ có hơn bốn chục triệu, nếu nói muốn mua một khối mao liêu thì không có gì là khó. Nhưng điều mà Tống Quân và tên mập họ Mã cần suy xét chính là khối mao liêu này đáng giá bao tiền, bên trong rốt cuộc có phỉ thúy hay không?</w:t>
      </w:r>
    </w:p>
    <w:p>
      <w:pPr>
        <w:pStyle w:val="BodyText"/>
      </w:pPr>
      <w:r>
        <w:t xml:space="preserve">- Anh Tống, tôi nếu biết rõ thì cần gì đến đổ thạch, tùy tiện tìm sòng bạc đã thắng đầy tiền, nếu không thì chúng ta bỏ qua.</w:t>
      </w:r>
    </w:p>
    <w:p>
      <w:pPr>
        <w:pStyle w:val="BodyText"/>
      </w:pPr>
      <w:r>
        <w:t xml:space="preserve">Trang Duệ thật sự coi tiền là trên hết nhưng chuyện hai con mắt tuyệt đối không thể để lộ ra ngoài, hắn dù biết khối mao liêu kia có giá trị hơn trăm triệu nhưng cũng không dám làm cho người ta hoài nghi. Dù là Tống Quân và tên mập có quan hệ tốt với mình, hắn cũng không dám thổ lộ nửa phần.</w:t>
      </w:r>
    </w:p>
    <w:p>
      <w:pPr>
        <w:pStyle w:val="BodyText"/>
      </w:pPr>
      <w:r>
        <w:t xml:space="preserve">- Anh Mã, anh thấy thế nào?</w:t>
      </w:r>
    </w:p>
    <w:p>
      <w:pPr>
        <w:pStyle w:val="BodyText"/>
      </w:pPr>
      <w:r>
        <w:t xml:space="preserve">Tống Quân dùng ánh mắt sáng rực nhìn tên mập.</w:t>
      </w:r>
    </w:p>
    <w:p>
      <w:pPr>
        <w:pStyle w:val="BodyText"/>
      </w:pPr>
      <w:r>
        <w:t xml:space="preserve">- Đánh cuộc, lần này tôi cung nhìn trúng khối mao liêu đó, tôi tin vào trực giác của mình sẽ không sai.</w:t>
      </w:r>
    </w:p>
    <w:p>
      <w:pPr>
        <w:pStyle w:val="BodyText"/>
      </w:pPr>
      <w:r>
        <w:t xml:space="preserve">Tên mập dùng giọng tùy ý nói, hắn chỉ chờ mong đến lúc mở nguyên thạch mà thôi, hơn nữa đó còn là khối mao liêu mà hắn xem xét trong thời gian hai ngày qua, chỉ cần nhìn vào biểu hiện của đám người đến nghiên cứu mao liêu, hắn biết rõ đó là một khối mao liêu cực tốt.</w:t>
      </w:r>
    </w:p>
    <w:p>
      <w:pPr>
        <w:pStyle w:val="BodyText"/>
      </w:pPr>
      <w:r>
        <w:t xml:space="preserve">- Tôi cũng có cảm giác rất tốt, anh Tống cho ra quyết định đi.</w:t>
      </w:r>
    </w:p>
    <w:p>
      <w:pPr>
        <w:pStyle w:val="BodyText"/>
      </w:pPr>
      <w:r>
        <w:t xml:space="preserve">Có tên mập mở miệng thì Trang Duệ cũng có dũng khí hơn, người khác đã nói đó là trực giác, hắn cũng cần lên tiếng khẳng định trực giác của mình.</w:t>
      </w:r>
    </w:p>
    <w:p>
      <w:pPr>
        <w:pStyle w:val="BodyText"/>
      </w:pPr>
      <w:r>
        <w:t xml:space="preserve">- Đã như vậy thì chúng ta đánh cuộc một lần, giá cả nguyên thạch phỉ thúy lên cao thì giá cả của phỉ thúy khi mở ra cũng sẽ cao, chỉ cần trong khối mao liêu kia có phỉ thúy, như vậy chúng ta sẽ không cần bồi thường tiền...</w:t>
      </w:r>
    </w:p>
    <w:p>
      <w:pPr>
        <w:pStyle w:val="BodyText"/>
      </w:pPr>
      <w:r>
        <w:t xml:space="preserve">Tống Quân cũng hạ quyết tâm, năm ngoái hắn mở sập một khối mao liêu mà bị người ta cười nhạo một thời gian, năm nay hắn rất bực, muốn mở một khối mao liêu lớn cho đám người kia xem.</w:t>
      </w:r>
    </w:p>
    <w:p>
      <w:pPr>
        <w:pStyle w:val="BodyText"/>
      </w:pPr>
      <w:r>
        <w:t xml:space="preserve">- Anh Tống, anh nói đi, bây giờ thiết lập giá cả là thế nào? Bao nhiêu tiền?</w:t>
      </w:r>
    </w:p>
    <w:p>
      <w:pPr>
        <w:pStyle w:val="BodyText"/>
      </w:pPr>
      <w:r>
        <w:t xml:space="preserve">Trang Duệ biết rõ tình huống của khối mao liêu, vì vậy không nhiều lời mà tiếp tục hỏi về mức định giá.</w:t>
      </w:r>
    </w:p>
    <w:p>
      <w:pPr>
        <w:pStyle w:val="BodyText"/>
      </w:pPr>
      <w:r>
        <w:t xml:space="preserve">Tống Quân suy tư một lúc rồi mở miệng nói:</w:t>
      </w:r>
    </w:p>
    <w:p>
      <w:pPr>
        <w:pStyle w:val="BodyText"/>
      </w:pPr>
      <w:r>
        <w:t xml:space="preserve">- Tôi đã xem xét, nếu đã bị tin tức ở Myanmar làm cho ảnh hưởng, chỉ sợ giá cả của mao liêu sẽ tăng lên gấp đôi. Ví dụ như khối mao liêu này, bây giờ giá đấu thấp nhất sẽ là bốn chục triệu, cộng thêm nhiều người quan tâm thì sẽ là sáu chục triệu, chúng ta chỉ cần quăng ra sáu mươi ba triệu sẽ có được nó.</w:t>
      </w:r>
    </w:p>
    <w:p>
      <w:pPr>
        <w:pStyle w:val="BodyText"/>
      </w:pPr>
      <w:r>
        <w:t xml:space="preserve">- Ba triệu có an toàn không? Chúng ta đã quyết định đánh cuộc, vì sao không cho giá ột chút?</w:t>
      </w:r>
    </w:p>
    <w:p>
      <w:pPr>
        <w:pStyle w:val="BodyText"/>
      </w:pPr>
      <w:r>
        <w:t xml:space="preserve">Trang Duệ đưa ra nghi vấn.</w:t>
      </w:r>
    </w:p>
    <w:p>
      <w:pPr>
        <w:pStyle w:val="BodyText"/>
      </w:pPr>
      <w:r>
        <w:t xml:space="preserve">- Cậu Trang, năm nay tiêu vương ở hội chợ đổ thạch Yangon ở Myanmar chỉ là năm mươi lăm triệu mà thôi, vì vậy sáu chục triệu để đấu một khối mao liêu là khá cao rồi.</w:t>
      </w:r>
    </w:p>
    <w:p>
      <w:pPr>
        <w:pStyle w:val="BodyText"/>
      </w:pPr>
      <w:r>
        <w:t xml:space="preserve">- Ví dụ như khối mao liêu hôm trước của cậu, trước sau đều mở ra cửa sổ sắc xanh, trên cơ bản đã thấy rõ có phỉ thúy, mà công ty Hứa Thị mua vào vẫn sụp đổ. Đây rõ ràng là quá xui xẻo, chúng ta đánh cuộc khối mao liêu này, nó có cửa sổ không tốt, sáu chục triệu đã là giá cao, chúng ta bỏ ra ba triệu đã là quá rồi.</w:t>
      </w:r>
    </w:p>
    <w:p>
      <w:pPr>
        <w:pStyle w:val="BodyText"/>
      </w:pPr>
      <w:r>
        <w:t xml:space="preserve">Tống Quân nói làm cho Trang Duệ vứt đi nghi kỵ, khi thấy tên mập cũng gật đầu đồng ý thì hắn mở miệng hỏi:</w:t>
      </w:r>
    </w:p>
    <w:p>
      <w:pPr>
        <w:pStyle w:val="BodyText"/>
      </w:pPr>
      <w:r>
        <w:t xml:space="preserve">- Vậy thì được, anh Tống, cứ quyết định như vậy, tôi và anh Mã sẽ tiếp tục chuyển cho anh mười một triệu nữa.</w:t>
      </w:r>
    </w:p>
    <w:p>
      <w:pPr>
        <w:pStyle w:val="BodyText"/>
      </w:pPr>
      <w:r>
        <w:t xml:space="preserve">Tống Quân khoát tay áo nói:</w:t>
      </w:r>
    </w:p>
    <w:p>
      <w:pPr>
        <w:pStyle w:val="BodyText"/>
      </w:pPr>
      <w:r>
        <w:t xml:space="preserve">- Không còn kịp nữa rồi, chúng ta cần phải đi đặt giá, vì lúc này có quá nhiều người, nếu không nhanh chân sẽ trễ nãi mất. Trước tiên tôi đi đặt giá, đợi đến khi mở mao liêu thì tính sau.</w:t>
      </w:r>
    </w:p>
    <w:p>
      <w:pPr>
        <w:pStyle w:val="BodyText"/>
      </w:pPr>
      <w:r>
        <w:t xml:space="preserve">Trang Duệ hiểu rõ Tống Quân, đối phương không sợ mình chạy, mà tên mập có tài sản lớn ở Sơn Tây cũng không dám quỵt nợ, Tống Quân có cách lấy được tiền của mình.</w:t>
      </w:r>
    </w:p>
    <w:p>
      <w:pPr>
        <w:pStyle w:val="BodyText"/>
      </w:pPr>
      <w:r>
        <w:t xml:space="preserve">Trang Duệ và tên mập cũng tin Tống Quân, vì vậy mà cả hai đều đồng ý, ba người bọn họ rời khỏi phòng nghỉ chuẩn bị đi đặt giá, nhưng khi chưa đi đến gần địa điểm đặt giá thì đã bị tình huống chen lấn làm cho sợ hãi.</w:t>
      </w:r>
    </w:p>
    <w:p>
      <w:pPr>
        <w:pStyle w:val="BodyText"/>
      </w:pPr>
      <w:r>
        <w:t xml:space="preserve">Sáng sớm Trang Duệ đến đặt giá tuy có phải xếp hàng nhưng cũng không quá lâu, bây giờ thì chỉ thấy từng hàng người dài đằng đẵng, chỉ sợ đều là người ta nghe được tin và đến để đổi giá niêm yết.</w:t>
      </w:r>
    </w:p>
    <w:p>
      <w:pPr>
        <w:pStyle w:val="BodyText"/>
      </w:pPr>
      <w:r>
        <w:t xml:space="preserve">- Hai vị đại ca, những người này điên rồi sao?</w:t>
      </w:r>
    </w:p>
    <w:p>
      <w:pPr>
        <w:pStyle w:val="BodyText"/>
      </w:pPr>
      <w:r>
        <w:t xml:space="preserve">Trang Duệ nhìn tình huống đang phát sinh mà sợ ngây người, đây là chuyện quái quỷ gì?</w:t>
      </w:r>
    </w:p>
    <w:p>
      <w:pPr>
        <w:pStyle w:val="Compact"/>
      </w:pPr>
      <w:r>
        <w:br w:type="textWrapping"/>
      </w:r>
      <w:r>
        <w:br w:type="textWrapping"/>
      </w:r>
    </w:p>
    <w:p>
      <w:pPr>
        <w:pStyle w:val="Heading2"/>
      </w:pPr>
      <w:bookmarkStart w:id="239" w:name="chương-217-mao-liêu-lên-giá-phong-vân-bùng-nổ"/>
      <w:bookmarkEnd w:id="239"/>
      <w:r>
        <w:t xml:space="preserve">217. Chương 217 : Mao Liêu Lên Giá, Phong Vân Bùng Nổ</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217: Mao liêu lên giá, phong vân bùng nổ</w:t>
      </w:r>
    </w:p>
    <w:p>
      <w:pPr>
        <w:pStyle w:val="BodyText"/>
      </w:pPr>
      <w:r>
        <w:t xml:space="preserve">Nhóm Dịch: Tepga</w:t>
      </w:r>
    </w:p>
    <w:p>
      <w:pPr>
        <w:pStyle w:val="BodyText"/>
      </w:pPr>
      <w:r>
        <w:t xml:space="preserve">Nguồn: Sưu Tầm</w:t>
      </w:r>
    </w:p>
    <w:p>
      <w:pPr>
        <w:pStyle w:val="BodyText"/>
      </w:pPr>
      <w:r>
        <w:t xml:space="preserve">- Được rồi, chúng ta cứ xếp hàng, chưa đến hết thời hạn đặt giá, tôi sẽ giải thích cho cậu hiểu sau.</w:t>
      </w:r>
    </w:p>
    <w:p>
      <w:pPr>
        <w:pStyle w:val="BodyText"/>
      </w:pPr>
      <w:r>
        <w:t xml:space="preserve">Tống Quân thật sự đã có chuẩn bị tâm lý với tình huống này, bây giờ đổ thạch bị hâm nóng cũng vì những người này.</w:t>
      </w:r>
    </w:p>
    <w:p>
      <w:pPr>
        <w:pStyle w:val="BodyText"/>
      </w:pPr>
      <w:r>
        <w:t xml:space="preserve">Trang Duệ chen chúc trong đám người mà thầm nghĩ:</w:t>
      </w:r>
    </w:p>
    <w:p>
      <w:pPr>
        <w:pStyle w:val="BodyText"/>
      </w:pPr>
      <w:r>
        <w:t xml:space="preserve">- Mình có nên đổi giá niêm yết trước đó hay không?</w:t>
      </w:r>
    </w:p>
    <w:p>
      <w:pPr>
        <w:pStyle w:val="BodyText"/>
      </w:pPr>
      <w:r>
        <w:t xml:space="preserve">Gần đến mười hai giờ trưa thì hội trường đổ thạch cũng không còn nhiều người, ngoài những viên cảnh sát vác súng trên vai bảo vệ mao liêu, những người đến chọn mao liêu cũng không còn nhiều, ngay cả những ông chủ quầy hàng cũng đều để lại một người ở lại coi quầy và chính mình thì chạy mất tăm mất tích.</w:t>
      </w:r>
    </w:p>
    <w:p>
      <w:pPr>
        <w:pStyle w:val="BodyText"/>
      </w:pPr>
      <w:r>
        <w:t xml:space="preserve">- Gặp quỷ thật rồi, đám ban quản lý này cũng đúng là quá phóng khoáng, dù thế nào cũng phải đưa đến vài cái máy lạnh chứ? Con bà nó, nóng chết mất.</w:t>
      </w:r>
    </w:p>
    <w:p>
      <w:pPr>
        <w:pStyle w:val="BodyText"/>
      </w:pPr>
      <w:r>
        <w:t xml:space="preserve">Tên mập họ Mã liên tục dùng khăn lau mồ hôi, hắn dùng ánh mắt u oán nhìn đám người đang ngồi trên đài chủ tịch, vì nơi đó có máy điều hòa.</w:t>
      </w:r>
    </w:p>
    <w:p>
      <w:pPr>
        <w:pStyle w:val="BodyText"/>
      </w:pPr>
      <w:r>
        <w:t xml:space="preserve">Hiện trường mở thầu cũng nằm trong khu hội trường, được thiết lập từ một kho hàng, đối diện đài chủ tịch có một hàng mười cái bàn để sắp xếp vật phẩm, hai đên đường vào đều có người đứng canh.</w:t>
      </w:r>
    </w:p>
    <w:p>
      <w:pPr>
        <w:pStyle w:val="BodyText"/>
      </w:pPr>
      <w:r>
        <w:t xml:space="preserve">Thật ra nơi này cũng có máy lạnh nhưng vì người quá nhiều nên căn bản không có tác dụng. truyện cập nhật nhanh nhất tại chấm</w:t>
      </w:r>
    </w:p>
    <w:p>
      <w:pPr>
        <w:pStyle w:val="BodyText"/>
      </w:pPr>
      <w:r>
        <w:t xml:space="preserve">Trang Duệ, tên mập và Tống Quân bây gời đang ngồi trong hội trường mở thầu của hội chợ đổ thạch Bình Châu, bọn họ đến khá sớm ênn cướp được vài chỗ ngồi, bên cạnh Trang Duệ chính là Lôi Lôi, ông ngoại và cậu của Lôi Lôi, cậu em họ của Lôi Lôi là Vệ Tử Giang chỉ có thể đứng ở một góc ở lối đi nhỏ mà thôi.</w:t>
      </w:r>
    </w:p>
    <w:p>
      <w:pPr>
        <w:pStyle w:val="BodyText"/>
      </w:pPr>
      <w:r>
        <w:t xml:space="preserve">Vừa rồi Chu Thụy đã đưa Tiểu Bạch Sư về khách sạn, vì tình huống như vậy không thích hợp với Tiểu Bạch Sư.</w:t>
      </w:r>
    </w:p>
    <w:p>
      <w:pPr>
        <w:pStyle w:val="BodyText"/>
      </w:pPr>
      <w:r>
        <w:t xml:space="preserve">- Đúng rồi, Lôi Lôi, đã quên nói cho cô biết, lần này mao liêu sẽ tăng giá, khối mao liêu của cô nếu chỉ bỏ ra một trăm ba chục ngàn sẽ khó thể có được.</w:t>
      </w:r>
    </w:p>
    <w:p>
      <w:pPr>
        <w:pStyle w:val="BodyText"/>
      </w:pPr>
      <w:r>
        <w:t xml:space="preserve">Sáng hôm nay Trang Duệ mới biết chuyện này, sau đó hắn vội vàng đi sắp xếp đặt giá, mãi đến bây giờ mới nhớ, việc này lại quên nói với Lôi Lôi.</w:t>
      </w:r>
    </w:p>
    <w:p>
      <w:pPr>
        <w:pStyle w:val="BodyText"/>
      </w:pPr>
      <w:r>
        <w:t xml:space="preserve">- Đợi đến khi anh nói thì chẳng còn gì nữa rồi, tôi đã tăng thêm một trăm ngàn, thế nào, giá như vậy có thể mua được không?</w:t>
      </w:r>
    </w:p>
    <w:p>
      <w:pPr>
        <w:pStyle w:val="BodyText"/>
      </w:pPr>
      <w:r>
        <w:t xml:space="preserve">Lôi Lôi có chút đắc ý, nàng chỉ đi đặt giá một mình, nguyên nhân rất đơn giản, đó chính là ông ngoại và cậu không ủng hộ nàng.</w:t>
      </w:r>
    </w:p>
    <w:p>
      <w:pPr>
        <w:pStyle w:val="BodyText"/>
      </w:pPr>
      <w:r>
        <w:t xml:space="preserve">Trang Duệ khẽ gật đầu, cũng không nói gì, ai biết được lần này giá cả mao liêu sẽ tăng, mà tăng đến độ cao nào? Chỉ cần nhìn vào tình huống đặt giá điên cuồng vừa rồi thì thấy ngoài những thương nhân mao liêu thì người thắng trong sự kiện lần này cũng không nhiều.</w:t>
      </w:r>
    </w:p>
    <w:p>
      <w:pPr>
        <w:pStyle w:val="BodyText"/>
      </w:pPr>
      <w:r>
        <w:t xml:space="preserve">Trang Duệ nhìn sang Tống Quân đang ngồi nghiêm chỉnh ở bên cạnh thì chợt nhớ đến đề tài buổi sáng, hắn không khỏi quay sang hỏi:</w:t>
      </w:r>
    </w:p>
    <w:p>
      <w:pPr>
        <w:pStyle w:val="BodyText"/>
      </w:pPr>
      <w:r>
        <w:t xml:space="preserve">- Anh Tống, tôi thấy những người đến đây đều có bốn phần không ở trong nghề ngọc khí, chẳng lẽ bọn họ cũng giống như anh và anh Mã, cũng đến để đầu cơ găm hàng sao?</w:t>
      </w:r>
    </w:p>
    <w:p>
      <w:pPr>
        <w:pStyle w:val="BodyText"/>
      </w:pPr>
      <w:r>
        <w:t xml:space="preserve">Tống Quân nghe được câu hỏi của Trang Duệ mà dùng giọng khinh thường nói:</w:t>
      </w:r>
    </w:p>
    <w:p>
      <w:pPr>
        <w:pStyle w:val="BodyText"/>
      </w:pPr>
      <w:r>
        <w:t xml:space="preserve">- Bọn họ thì găm hàng cái gì? Đều đến để kiếm giá rẻ mà thôi, nếu đánh cuộc thắng thì một vốn bốn lời, nếu thua thì không cần nộp thuế, so ra còn lời hơn so với làm ăn bình thường...</w:t>
      </w:r>
    </w:p>
    <w:p>
      <w:pPr>
        <w:pStyle w:val="BodyText"/>
      </w:pPr>
      <w:r>
        <w:t xml:space="preserve">Trang Duệ suy nghĩ lại và cảm thấy thật sự là như vậy, vì nguyên thạch được đưa vào nước thì ngoài chịu chút thuế ở bên ngoài(Nói là đá tảng, cũng không thu được vài đồng tiền thuế) thì giao dịch sẽ không sinh ra bất kỳ phí tổn nào.</w:t>
      </w:r>
    </w:p>
    <w:p>
      <w:pPr>
        <w:pStyle w:val="BodyText"/>
      </w:pPr>
      <w:r>
        <w:t xml:space="preserve">Không biết vì nguyên nhân gì mà trước nay thật sự không có định nghĩa gì với chuyện thuế liên quan đến nguyên thạch, vì thế mà nhiều người đâm đầu chạy vào, biến đổ thạch trở nên phồn vinh như hôm nay.</w:t>
      </w:r>
    </w:p>
    <w:p>
      <w:pPr>
        <w:pStyle w:val="BodyText"/>
      </w:pPr>
      <w:r>
        <w:t xml:space="preserve">Nhưng tình hình này có lẽ sẽ không duy trì được bao lâu, quốc gia sẽ không cho xói mòn một ngành có thu nhập từ thuế cao như vậy được, người sáng suốt lúc này đều có thể nhìn thấy rõ điều này, vì vậy thừa dịp chưa có luật rõ ràng mà lao đầu vào kiếm chút lời.</w:t>
      </w:r>
    </w:p>
    <w:p>
      <w:pPr>
        <w:pStyle w:val="BodyText"/>
      </w:pPr>
      <w:r>
        <w:t xml:space="preserve">- Khụ, khụ...</w:t>
      </w:r>
    </w:p>
    <w:p>
      <w:pPr>
        <w:pStyle w:val="BodyText"/>
      </w:pPr>
      <w:r>
        <w:t xml:space="preserve">Âm thanh thử mcro trên đài chợt vang lên, hội trường huyên náo chợt yên tĩnh.</w:t>
      </w:r>
    </w:p>
    <w:p>
      <w:pPr>
        <w:pStyle w:val="BodyText"/>
      </w:pPr>
      <w:r>
        <w:t xml:space="preserve">- Chào các vị bằng hữu, các vị khách quý, đấu giá thầm tiêu của hội chợ giao dịch và đấu giá đổ thạch Bình Châu năm 2004 chính thức được bắt đầu...</w:t>
      </w:r>
    </w:p>
    <w:p>
      <w:pPr>
        <w:pStyle w:val="BodyText"/>
      </w:pPr>
      <w:r>
        <w:t xml:space="preserve">Nói đến đây thì người đàn ông trung niên trên đài hơi dừng lại một chút rồi tiếp tục:</w:t>
      </w:r>
    </w:p>
    <w:p>
      <w:pPr>
        <w:pStyle w:val="BodyText"/>
      </w:pPr>
      <w:r>
        <w:t xml:space="preserve">- Vì có quá nhiều thay đổi về giá, vì vậy mà công tác thống kê rất phiền toái, đấu giá thầm tiêu sẽ mở sau nửa giờ...</w:t>
      </w:r>
    </w:p>
    <w:p>
      <w:pPr>
        <w:pStyle w:val="BodyText"/>
      </w:pPr>
      <w:r>
        <w:t xml:space="preserve">Nghe thấy như vậy thì đám người dưới đài chợt gào lên như sấm, có bất mãn, có hiểu ý, có chửi rủa, cũng có người không cho là đúng, mỗi người một kiểu.</w:t>
      </w:r>
    </w:p>
    <w:p>
      <w:pPr>
        <w:pStyle w:val="BodyText"/>
      </w:pPr>
      <w:r>
        <w:t xml:space="preserve">Nhưng cánh tay không vặn được đùi, mọi người ồn vào xong thì lại thành thật ngồi chờ mở đấu giá. Anh không vui sao? Như vậy có thể đi ra, đám người chen chúc nơi đây đang rất cần chổ trống.</w:t>
      </w:r>
    </w:p>
    <w:p>
      <w:pPr>
        <w:pStyle w:val="BodyText"/>
      </w:pPr>
      <w:r>
        <w:t xml:space="preserve">- Đây không phải làm trò cười sao?</w:t>
      </w:r>
    </w:p>
    <w:p>
      <w:pPr>
        <w:pStyle w:val="BodyText"/>
      </w:pPr>
      <w:r>
        <w:t xml:space="preserve">Trang Duệ thật sự không biết nói gì hơn.</w:t>
      </w:r>
    </w:p>
    <w:p>
      <w:pPr>
        <w:pStyle w:val="BodyText"/>
      </w:pPr>
      <w:r>
        <w:t xml:space="preserve">- Hì, tiểu tử cậu gấp cái gì, người ta cũng cần phải thống kê lại, số liệu cũng không phải dùng đầu để đưa vào. Này, Trang Duệ, cậu cũng đặt giá khá nhiều phải không?</w:t>
      </w:r>
    </w:p>
    <w:p>
      <w:pPr>
        <w:pStyle w:val="BodyText"/>
      </w:pPr>
      <w:r>
        <w:t xml:space="preserve">Tống Quân thấy bộ dạng bực bội của trang duệ thì vừa cười vừa nói.</w:t>
      </w:r>
    </w:p>
    <w:p>
      <w:pPr>
        <w:pStyle w:val="BodyText"/>
      </w:pPr>
      <w:r>
        <w:t xml:space="preserve">- Cũng không nhiều lắm, thậm chí là giá tương đối thấp, còn anh Tống thì sao?</w:t>
      </w:r>
    </w:p>
    <w:p>
      <w:pPr>
        <w:pStyle w:val="BodyText"/>
      </w:pPr>
      <w:r>
        <w:t xml:space="preserve">Trang Duệ thuận miệng đưa vấn đề lên người Tống Quân.</w:t>
      </w:r>
    </w:p>
    <w:p>
      <w:pPr>
        <w:pStyle w:val="BodyText"/>
      </w:pPr>
      <w:r>
        <w:t xml:space="preserve">- Tôi đặt giá hơn hai trăm mao liêu, nhưng thu về được bao nhiêu thì khó nói, vì vừa rồi không đủ thời gian nên không kịp sửa giá được nhiều.</w:t>
      </w:r>
    </w:p>
    <w:p>
      <w:pPr>
        <w:pStyle w:val="BodyText"/>
      </w:pPr>
      <w:r>
        <w:t xml:space="preserve">Tống Quân nói làm cho Trang Duệ tặc lưỡi không thôi, vốn cho rằng mình đấu hơn năm mươi món thầm tiêu đã là không ít, không ngờ người ta tùy tiện cũng quăng ra hơn trăm phần. Những nghĩ lại cũng đúng, mục đích Tống Quân đến đây lần này là trữ hàng mao liêu, không mua vào nhiều thì sao có lời?</w:t>
      </w:r>
    </w:p>
    <w:p>
      <w:pPr>
        <w:pStyle w:val="BodyText"/>
      </w:pPr>
      <w:r>
        <w:t xml:space="preserve">- Chúng ta vào nghề này có hơi trễ, tôi nghe nói cách đây vài năm chỉ cần đấu cao hơn giá quy định một chút là có thể có hàng, bây giờ cao gấp đôi cũng chưa chắc, cần phải xem còn ai ra giá nữa không, còn phải xem chủ nhân mao liêu có muốn bán không, chúng ta xem như bỏ qua một thời cơ tốt.</w:t>
      </w:r>
    </w:p>
    <w:p>
      <w:pPr>
        <w:pStyle w:val="BodyText"/>
      </w:pPr>
      <w:r>
        <w:t xml:space="preserve">Tên mập thật sự cảm thấy nuối tiếc vì vài năm trước mình không tiến vào trong lĩnh vực này.</w:t>
      </w:r>
    </w:p>
    <w:p>
      <w:pPr>
        <w:pStyle w:val="BodyText"/>
      </w:pPr>
      <w:r>
        <w:t xml:space="preserve">Tống Quân dùng giọng không cho là đúng nói:</w:t>
      </w:r>
    </w:p>
    <w:p>
      <w:pPr>
        <w:pStyle w:val="BodyText"/>
      </w:pPr>
      <w:r>
        <w:t xml:space="preserve">- Thôi đi, nếu vài năm trước anh mà hơi mao liêu thì sợ rằng giá cả đã sớm tăng rồi.</w:t>
      </w:r>
    </w:p>
    <w:p>
      <w:pPr>
        <w:pStyle w:val="BodyText"/>
      </w:pPr>
      <w:r>
        <w:t xml:space="preserve">- Sắp mở đấu giá...</w:t>
      </w:r>
    </w:p>
    <w:p>
      <w:pPr>
        <w:pStyle w:val="BodyText"/>
      </w:pPr>
      <w:r>
        <w:t xml:space="preserve">Trang Duệ nghe thấy bên tai vang lên những âm thanh thử micro, vì vậy mà chợt căng thẳng, hội trường huyên náo cũng yên tĩnh trở lại, chỉ còn âm thanh thử micro vang lên.</w:t>
      </w:r>
    </w:p>
    <w:p>
      <w:pPr>
        <w:pStyle w:val="BodyText"/>
      </w:pPr>
      <w:r>
        <w:t xml:space="preserve">- Xấu hổ vì để cho các bằng hữu chờ lâu, lúc này đấu giá xin được phép bắt đầu.</w:t>
      </w:r>
    </w:p>
    <w:p>
      <w:pPr>
        <w:pStyle w:val="BodyText"/>
      </w:pPr>
      <w:r>
        <w:t xml:space="preserve">Âm thanh của người đàn ông trung niên vừa rồi chợt vang lên, may mà không có lãnh đạo đọc diễn văn, người này trực tiếp tuyên bố mở thầu, tất nhiên là mao liêu thầm tiêu, từ mao liêu số một.</w:t>
      </w:r>
    </w:p>
    <w:p>
      <w:pPr>
        <w:pStyle w:val="BodyText"/>
      </w:pPr>
      <w:r>
        <w:t xml:space="preserve">- Số một, bảy triệu năm trăm ngàn, thuộc về số năm mươi, chúc mừng vị bằng hữu kia.</w:t>
      </w:r>
    </w:p>
    <w:p>
      <w:pPr>
        <w:pStyle w:val="BodyText"/>
      </w:pPr>
      <w:r>
        <w:t xml:space="preserve">- Số hai, một triệu ba trăm sáu mươi lăm ngàn, thuộc về số 23, chúc mừng.</w:t>
      </w:r>
    </w:p>
    <w:p>
      <w:pPr>
        <w:pStyle w:val="BodyText"/>
      </w:pPr>
      <w:r>
        <w:t xml:space="preserve">- Số ba, mười một tiệu một trăm ngàn, thuộc về số 19, chúc mừng...</w:t>
      </w:r>
    </w:p>
    <w:p>
      <w:pPr>
        <w:pStyle w:val="BodyText"/>
      </w:pPr>
      <w:r>
        <w:t xml:space="preserve">- Số bốn, hai triệu năm trăm năm chục ngàn, thuộc về số 6...</w:t>
      </w:r>
    </w:p>
    <w:p>
      <w:pPr>
        <w:pStyle w:val="BodyText"/>
      </w:pPr>
      <w:r>
        <w:t xml:space="preserve">- Số năm, chín triệu một trăm ngàn, thuộc về số 56...</w:t>
      </w:r>
    </w:p>
    <w:p>
      <w:pPr>
        <w:pStyle w:val="BodyText"/>
      </w:pPr>
      <w:r>
        <w:t xml:space="preserve">...</w:t>
      </w:r>
    </w:p>
    <w:p>
      <w:pPr>
        <w:pStyle w:val="BodyText"/>
      </w:pPr>
      <w:r>
        <w:t xml:space="preserve">Khi âm thanh của người đàn ông trung niên vang lên thì cả hội trường chợt lặng ngắt như tờ, năm giá đấu ban đầu làm cho người trong hội trường chợt ngây ngốc, vì mới đó mà đã xuất hiện con số chục triệu, hơn nữa it nhất cũng là một triệu, điều này thật sự quá điên cuồng.</w:t>
      </w:r>
    </w:p>
    <w:p>
      <w:pPr>
        <w:pStyle w:val="BodyText"/>
      </w:pPr>
      <w:r>
        <w:t xml:space="preserve">Không biết ai phá vỡ không gian yên tĩnh, lúc này toàn bộ hiện trường như bị nước lạnh giội vào đầu, thật sự là ầm ầm nổ vang, tiếng nghị luận vang lên khắp bốn phía, còn lấn át cả âm thanh phát ra từ micro. Lúc này người trên đài đang cầm micro dùng ánh mắt không biết phải làm sao để nhìn xuống bên dưới, coi như tạm thời đình chỉ đấu giá.</w:t>
      </w:r>
    </w:p>
    <w:p>
      <w:pPr>
        <w:pStyle w:val="BodyText"/>
      </w:pPr>
      <w:r>
        <w:t xml:space="preserve">Trang Duệ biết rõ số thứ tự của mao liêu, đó là dựa theo những biểu hiện của phần cửa sổ của mao liêu được mở ra, hắn còn nhớ mang máng số ba chính là một khối mao liêu bán đổ hơn bốn mươi kilogam, cửa sổ được mở ra có vẻ rất tốt, thế nước trong suốt nhưng màu sắc hơi nhạt, chỉ có thể coi là thượng phẩm mao liêu mà thôi.</w:t>
      </w:r>
    </w:p>
    <w:p>
      <w:pPr>
        <w:pStyle w:val="BodyText"/>
      </w:pPr>
      <w:r>
        <w:t xml:space="preserve">Hơn nữa Trang Duệ đã nhìn thấu qua bên trong nó, bên trong có thể lấy ra ba kg phỉ thúy, hơn nữa rất phân tán, không thích hợp làm vòng tay, vì vậy mà giá trị cũng giảm nhiều. Như vậy bỏ ra hơn mười triệu cho khối mao liêu này, cũng không biết người trả giá muốn lấy nó về làm gì.</w:t>
      </w:r>
    </w:p>
    <w:p>
      <w:pPr>
        <w:pStyle w:val="BodyText"/>
      </w:pPr>
      <w:r>
        <w:t xml:space="preserve">Giá đấu thấp nhất của số ba là một triệu, Trang Duệ cũng đưa giá đấu là một triệu hai, dù hắn biết hy vọng của mình là không lớn, nhưng hắn cũng không ngờ giá niêm yết cuối cùng lại cao hơn giá mình đưa ra gấp chục lần, chút tiền của mình thậm chí còn không đủ cho người ta nhét kẻ răng.</w:t>
      </w:r>
    </w:p>
    <w:p>
      <w:pPr>
        <w:pStyle w:val="BodyText"/>
      </w:pPr>
      <w:r>
        <w:t xml:space="preserve">Xem ra lần này tin tức từ phía Myanmar có ảnh hưởng quá lớn đến hội chợ đổ thạch Bình Châu, Trang Duệ cũng thật sự khó tưởng người đưa ra cái giá kia sẽ làm thế nào để lấy về lợi nhuận. Chỉ sợ tên kia có được mao liêu cũng sẽ không mở ra, không phải giữ lại thì cũng là đầu cơ trục lợi, nếu không thì thật sự khó thể tưởng tượng được.</w:t>
      </w:r>
    </w:p>
    <w:p>
      <w:pPr>
        <w:pStyle w:val="BodyText"/>
      </w:pPr>
      <w:r>
        <w:t xml:space="preserve">- Điều này...Con bà nó đúng là thái quá.</w:t>
      </w:r>
    </w:p>
    <w:p>
      <w:pPr>
        <w:pStyle w:val="BodyText"/>
      </w:pPr>
      <w:r>
        <w:t xml:space="preserve">Tống Quân gần đây rất trấn định cũng thất thố, trong miệng lẩm bẩm, vẻ mặt khó thể tin.</w:t>
      </w:r>
    </w:p>
    <w:p>
      <w:pPr>
        <w:pStyle w:val="BodyText"/>
      </w:pPr>
      <w:r>
        <w:t xml:space="preserve">- Xem ra sau này muốn đi vào trong ngành phỉ thúy thì cần lượng tiền hùng hậu hơn, nếu không thì đừng hòng...</w:t>
      </w:r>
    </w:p>
    <w:p>
      <w:pPr>
        <w:pStyle w:val="BodyText"/>
      </w:pPr>
      <w:r>
        <w:t xml:space="preserve">Tên mập cũng lên tiếng, những người bên cạnh cũng gật đầu, vẻ mặt ông ngoại Lôi Lôi càng khổ sở, như vậy có thể thấy kết quả của bọn họ khi đặt giá mao liêu là thế nào rồi.</w:t>
      </w:r>
    </w:p>
    <w:p>
      <w:pPr>
        <w:pStyle w:val="BodyText"/>
      </w:pPr>
      <w:r>
        <w:t xml:space="preserve">- Anh Mã, anh nói xem khối mao liêu mà chúng ta đặt giá có hy vọng không?</w:t>
      </w:r>
    </w:p>
    <w:p>
      <w:pPr>
        <w:pStyle w:val="BodyText"/>
      </w:pPr>
      <w:r>
        <w:t xml:space="preserve">Lúc này thấy tình huống đấu giá điên cuồng, Trang Duệ cũng có lo lắng được mất.</w:t>
      </w:r>
    </w:p>
    <w:p>
      <w:pPr>
        <w:pStyle w:val="BodyText"/>
      </w:pPr>
      <w:r>
        <w:t xml:space="preserve">- Có lẽ là...Có thể, cũng đừng vội, nhìn trước cái đã rồi nói sau...</w:t>
      </w:r>
    </w:p>
    <w:p>
      <w:pPr>
        <w:pStyle w:val="BodyText"/>
      </w:pPr>
      <w:r>
        <w:t xml:space="preserve">Tên mập liên tục dùng khăn lau mồ hôi, trong giọng nói cũng mất đi sự tự tin bình thường.</w:t>
      </w:r>
    </w:p>
    <w:p>
      <w:pPr>
        <w:pStyle w:val="Compact"/>
      </w:pPr>
      <w:r>
        <w:br w:type="textWrapping"/>
      </w:r>
      <w:r>
        <w:br w:type="textWrapping"/>
      </w:r>
    </w:p>
    <w:p>
      <w:pPr>
        <w:pStyle w:val="Heading2"/>
      </w:pPr>
      <w:bookmarkStart w:id="240" w:name="chương-218-mao-liêu-lên-giá-phong-vân-bùng-nổ"/>
      <w:bookmarkEnd w:id="240"/>
      <w:r>
        <w:t xml:space="preserve">218. Chương 218 : Mao Liêu Lên Giá, Phong Vân Bùng Nổ</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218: Mao liêu lên giá, phong vân bùng nổ</w:t>
      </w:r>
    </w:p>
    <w:p>
      <w:pPr>
        <w:pStyle w:val="BodyText"/>
      </w:pPr>
      <w:r>
        <w:t xml:space="preserve">Nhóm Dịch: Tepga</w:t>
      </w:r>
    </w:p>
    <w:p>
      <w:pPr>
        <w:pStyle w:val="BodyText"/>
      </w:pPr>
      <w:r>
        <w:t xml:space="preserve">Nguồn: Sưu Tầm</w:t>
      </w:r>
    </w:p>
    <w:p>
      <w:pPr>
        <w:pStyle w:val="BodyText"/>
      </w:pPr>
      <w:r>
        <w:t xml:space="preserve">Dựa theo xu thế lên giá điên cuồng thế này, sợ rằng một mao liêu có giá đấu thấp nhất là hai chục triệu có tăng lên vài lần hay không thì khó nói, mà tên mập họ Mã tham gia lần này chỉ đấu một khối mao liêu như vậy, bây giờ cũng có chút căng thẳng.</w:t>
      </w:r>
    </w:p>
    <w:p>
      <w:pPr>
        <w:pStyle w:val="BodyText"/>
      </w:pPr>
      <w:r>
        <w:t xml:space="preserve">- Con bà nó, là thằng nào ra giá như vậy?</w:t>
      </w:r>
    </w:p>
    <w:p>
      <w:pPr>
        <w:pStyle w:val="BodyText"/>
      </w:pPr>
      <w:r>
        <w:t xml:space="preserve">Tên mập bất bình mắng, người ta chỉ nói về số của người trúng chứ không báo tên, rốt cuộc là ai trúng thì thật sự không biết.</w:t>
      </w:r>
    </w:p>
    <w:p>
      <w:pPr>
        <w:pStyle w:val="BodyText"/>
      </w:pPr>
      <w:r>
        <w:t xml:space="preserve">- Mọi người trật tự, mời yên tĩnh một chút.</w:t>
      </w:r>
    </w:p>
    <w:p>
      <w:pPr>
        <w:pStyle w:val="BodyText"/>
      </w:pPr>
      <w:r>
        <w:t xml:space="preserve">Trên đài liên tục có người hô lớn, một lúc lâu sau không gian mới bình tĩnh một chút.</w:t>
      </w:r>
    </w:p>
    <w:p>
      <w:pPr>
        <w:pStyle w:val="BodyText"/>
      </w:pPr>
      <w:r>
        <w:t xml:space="preserve">- Mọi người không cần huyên náo, các vị bằng hữu đấu giá có thể đi nộp tiền, nếu như trong thời hạn hai mươi bốn tiếng sau mở thầu mà không trả tiền sẽ xem như vứt bỏ mao liêu, tiền giao nộp trước đó sẽ không trả lại, còn mao liêu sẽ chuyển cho người ra giá thấp hơn. Mọi người an tâm đừng vội, bây giờ tiếp tục mở thầu...</w:t>
      </w:r>
    </w:p>
    <w:p>
      <w:pPr>
        <w:pStyle w:val="BodyText"/>
      </w:pPr>
      <w:r>
        <w:t xml:space="preserve">- Số sáu, bốn triệu một trăm ngàn, của vị đánh số 9...</w:t>
      </w:r>
    </w:p>
    <w:p>
      <w:pPr>
        <w:pStyle w:val="BodyText"/>
      </w:pPr>
      <w:r>
        <w:t xml:space="preserve">- Số bảy, một triệu một trăm năm chục ngàn, thuộc về số 116...</w:t>
      </w:r>
    </w:p>
    <w:p>
      <w:pPr>
        <w:pStyle w:val="BodyText"/>
      </w:pPr>
      <w:r>
        <w:t xml:space="preserve">- Số tám, sáu triệu chín trăm năm chục ngàn, thuộc về số 521...</w:t>
      </w:r>
    </w:p>
    <w:p>
      <w:pPr>
        <w:pStyle w:val="BodyText"/>
      </w:pPr>
      <w:r>
        <w:t xml:space="preserve">- Chờ chút, tôi cũng đấu số tám với giá sáu triệu chín trăm năm chục ngàn, sao không phải là tôi thắng cuộc?</w:t>
      </w:r>
    </w:p>
    <w:p>
      <w:pPr>
        <w:pStyle w:val="BodyText"/>
      </w:pPr>
      <w:r>
        <w:t xml:space="preserve">Âm thanh từ trong micro bị cắt đứt, một người đàn ông trung niên ngồi trước hàng ghế của Trang Duệ chợt đứng lên cắt ngang lời.</w:t>
      </w:r>
    </w:p>
    <w:p>
      <w:pPr>
        <w:pStyle w:val="BodyText"/>
      </w:pPr>
      <w:r>
        <w:t xml:space="preserve">Người chủ trì bên trên cũng không biết tình huống, sau khi trao đổi vài câu với vài người ở phía sau, lại xem xét tư liệu trên máy tính, sau đó mới mở miệng nói:</w:t>
      </w:r>
    </w:p>
    <w:p>
      <w:pPr>
        <w:pStyle w:val="BodyText"/>
      </w:pPr>
      <w:r>
        <w:t xml:space="preserve">- Dựa theo quy định của đấu giá thầm tiêu, cùng một giá thì sẽ căn cứ vào thời gian để quyết định thắng cuộc.</w:t>
      </w:r>
    </w:p>
    <w:p>
      <w:pPr>
        <w:pStyle w:val="BodyText"/>
      </w:pPr>
      <w:r>
        <w:t xml:space="preserve">- À, vị khách 521 trả giá sớm hơn hai mười phút, vì vậy người thắng không phải là anh.</w:t>
      </w:r>
    </w:p>
    <w:p>
      <w:pPr>
        <w:pStyle w:val="BodyText"/>
      </w:pPr>
      <w:r>
        <w:t xml:space="preserve">Người trên đài lên tiếng làm cho bên dưới vang lên những tiếng cười lớn, tên kia rõ ràng là không may, dù đã báo giá trùng với giá thắng nhưng lại thu đối phương mười phút, vì vậy mà mao liêu đến tay cũng mất.</w:t>
      </w:r>
    </w:p>
    <w:p>
      <w:pPr>
        <w:pStyle w:val="BodyText"/>
      </w:pPr>
      <w:r>
        <w:t xml:space="preserve">- Con bà nó, ông không phải đi vệ sinh cũng chẳng xếp hàng muộn như vậy.</w:t>
      </w:r>
    </w:p>
    <w:p>
      <w:pPr>
        <w:pStyle w:val="BodyText"/>
      </w:pPr>
      <w:r>
        <w:t xml:space="preserve">Người đàn ông trung niên tức giận mắng một câu, sau đó bực bội ngồi xuống, nhưng lời của hắn lại làm cho xung quanh liên tục vang lên tiếng cười.</w:t>
      </w:r>
    </w:p>
    <w:p>
      <w:pPr>
        <w:pStyle w:val="BodyText"/>
      </w:pPr>
      <w:r>
        <w:t xml:space="preserve">Tình huống như vậy xảy ra cũng làm cho bầu không khí hội trường vốn căng thẳng đã trở nên lắng dịu hơn vài phần, mọi người bắt đầu tiếp nhận sự thật giá cả mao liêu tăng cao, vì vậy mà sau này sự việc xảy ra rất thuận lợi. Mãi đến khi khai giá của hơn trăm khối mao liêu đầu tiên, người chủ trì bên trên mới tuyên bố nghỉ ngơi mười phút, sau đó sẽ tiếp tục.</w:t>
      </w:r>
    </w:p>
    <w:p>
      <w:pPr>
        <w:pStyle w:val="BodyText"/>
      </w:pPr>
      <w:r>
        <w:t xml:space="preserve">Một trăm khối mao liêu trước đó với giá cả thấp nhất cũng là một triệu, đây là một chuyện cực kỳ hiếm thấy trong những hội chợ phỉ thúy trước kia, tất nhiên cũng vì nguyên nhân là một trăm mao liêu đứng đầu có biểu hiện khá tốt, đồng thời còn có cả tin tức khó chịu đến từ Myanmar, tình huống hợp tình hợp lý, chỉ là giá cả làm cho người ta khó tin mà thôi.</w:t>
      </w:r>
    </w:p>
    <w:p>
      <w:pPr>
        <w:pStyle w:val="BodyText"/>
      </w:pPr>
      <w:r>
        <w:t xml:space="preserve">Trong số một trăm mao liêu đầu tiên thì Trang Duệ cũng có ra giá vài lần nhưng tất cả đều đã bị tiêt diệt, giá cuối cùng ít nhất cũng lớn hơn gấp đôi so với giá mà hắn đưa ra, vì thế mà hắn chỉ có thể cười khổ tiếp nhận mà thôi. Bây giờ hắn đang cầu khẩn chính là trong số hơn năm mươi khối mao liêu sẽ có vài ba cái thuộc về mình, như vậy cũng coi như đốt hương thơm rồi.</w:t>
      </w:r>
    </w:p>
    <w:p>
      <w:pPr>
        <w:pStyle w:val="BodyText"/>
      </w:pPr>
      <w:r>
        <w:t xml:space="preserve">Vẻ mặt của Tống Quân cũng không tốt đẹp gì cho lắm, hắn có đặt giá với hơn ba mươi mao liêu trong số một trăm mao liêu đầu tiên nhưng kết quả là không thu hoạch được gì. Khi thấy tên mập nhiều lần đưa mắt nhìn mình, hắn cũng cảm thấy thật sự mất mặt.</w:t>
      </w:r>
    </w:p>
    <w:p>
      <w:pPr>
        <w:pStyle w:val="BodyText"/>
      </w:pPr>
      <w:r>
        <w:t xml:space="preserve">Thật ra cái này cũng khó trách Tống Quân, vì lúc xếp hàng đặt lại giá cũng đã hơn mười một giờ, sắp hết hạn đặt giá thầm tiêu, Tống Quân khi đó cũng không có thời gian để thay đổi giá đặt của mình, nếu dựa theo giá cả trước kia thì đừng hòng có được mao liêu trong tay.</w:t>
      </w:r>
    </w:p>
    <w:p>
      <w:pPr>
        <w:pStyle w:val="BodyText"/>
      </w:pPr>
      <w:r>
        <w:t xml:space="preserve">- Lôi Lôi, ông ngoại của cô trúng mao liêu rồi sao?</w:t>
      </w:r>
    </w:p>
    <w:p>
      <w:pPr>
        <w:pStyle w:val="BodyText"/>
      </w:pPr>
      <w:r>
        <w:t xml:space="preserve">Trang Duệ thấy vẻ mặt của ông ngoại và cậu của Lôi Lôi đều có vẻ vui mừng, vì vậy nghĩ rằng bọn họ đã có thu hoạch.</w:t>
      </w:r>
    </w:p>
    <w:p>
      <w:pPr>
        <w:pStyle w:val="BodyText"/>
      </w:pPr>
      <w:r>
        <w:t xml:space="preserve">- À, số bảy mươi và số chín mươi là của ông ngoại và cậu tôi. Trang Duệ, anh nói xem tôi có thể trúng khối mao liêu kia không?</w:t>
      </w:r>
    </w:p>
    <w:p>
      <w:pPr>
        <w:pStyle w:val="BodyText"/>
      </w:pPr>
      <w:r>
        <w:t xml:space="preserve">Lôi Lôi lúc này thật sự không có chút vui mừng, vì đây là lần đầu tiên nàng đổ thạch, trong lòng thật sự có lo lắng được mất.</w:t>
      </w:r>
    </w:p>
    <w:p>
      <w:pPr>
        <w:pStyle w:val="BodyText"/>
      </w:pPr>
      <w:r>
        <w:t xml:space="preserve">- Khối mao liêu của cô phải chờ đến ngày mai mới đọc đến lượt, nó là mao liêu có biểu hiện không tốt, chắc chắn cũng không có gì đáng ngại. Cô đừng nóng vội, tôi vừa rồi cũng đã đặt giá thấp và mất đi vài khối mao liêu...</w:t>
      </w:r>
    </w:p>
    <w:p>
      <w:pPr>
        <w:pStyle w:val="BodyText"/>
      </w:pPr>
      <w:r>
        <w:t xml:space="preserve">Trang Duệ định an ủi Lôi Lôi, nhưng không ngờ lại làm nàng càng thêm lo lắng, hận không thể tiến lên đài ép đối phương phải nói về khối mao liêu của mình.</w:t>
      </w:r>
    </w:p>
    <w:p>
      <w:pPr>
        <w:pStyle w:val="BodyText"/>
      </w:pPr>
      <w:r>
        <w:t xml:space="preserve">Tống Quân ở bên cạnh nghe thấy vậy thì vẻ mặt chợt trầm xuống, hai khối mao liêu kia hắn cũng trả giá, không ngờ lại được người trong gia tộc của Lôi Lôi thu vào trong tay.</w:t>
      </w:r>
    </w:p>
    <w:p>
      <w:pPr>
        <w:pStyle w:val="BodyText"/>
      </w:pPr>
      <w:r>
        <w:t xml:space="preserve">Mười phút sau quá trình mở thầu mao liêu lại tiếp tục.</w:t>
      </w:r>
    </w:p>
    <w:p>
      <w:pPr>
        <w:pStyle w:val="BodyText"/>
      </w:pPr>
      <w:r>
        <w:t xml:space="preserve">- Bây giờ tiếp tục thông báo, là thầm tiêu khu mao liêu toàn đổ, các bằng hữu có đặt giá xin chú ý.</w:t>
      </w:r>
    </w:p>
    <w:p>
      <w:pPr>
        <w:pStyle w:val="BodyText"/>
      </w:pPr>
      <w:r>
        <w:t xml:space="preserve">Vì mao liêu thầm tiêu được đấu giá quá nhiều, lại không muốn xuất hiện số một ngàn, vì vậy cứ được năm trăm đơn vị thì phía trước sẽ cho thêm một chữ a, đến số năm trăm lẻ một thì đổi một chữ khác, mà số lượng mao liêu toàn đổ tương đối ít, vì thế cũng chỉ có hai chữ là h và i.</w:t>
      </w:r>
    </w:p>
    <w:p>
      <w:pPr>
        <w:pStyle w:val="BodyText"/>
      </w:pPr>
      <w:r>
        <w:t xml:space="preserve">- H1, một triệu sáu, số 12 thắng...</w:t>
      </w:r>
    </w:p>
    <w:p>
      <w:pPr>
        <w:pStyle w:val="BodyText"/>
      </w:pPr>
      <w:r>
        <w:t xml:space="preserve">- H2, bảy trăm năm chục ngàn, thuộc về số 5...</w:t>
      </w:r>
    </w:p>
    <w:p>
      <w:pPr>
        <w:pStyle w:val="BodyText"/>
      </w:pPr>
      <w:r>
        <w:t xml:space="preserve">...</w:t>
      </w:r>
    </w:p>
    <w:p>
      <w:pPr>
        <w:pStyle w:val="BodyText"/>
      </w:pPr>
      <w:r>
        <w:t xml:space="preserve">- H34, giữ lại... ....</w:t>
      </w:r>
    </w:p>
    <w:p>
      <w:pPr>
        <w:pStyle w:val="BodyText"/>
      </w:pPr>
      <w:r>
        <w:t xml:space="preserve">Lúc này thời gian mở thầu tương đối dài, người trên đài cũng miện đắng lưỡi khô, nhưng có hơn mười ngàn mao liêu, chiều nay phải nói ra hơn năm nghìn số mới được, vì thế mà nhiệm vụ hơi căng. Vốn trước đó cứ một trăm số là nghỉ nghơi, bây giờ đổi thành năm trăm số mới nghỉ ngơi.</w:t>
      </w:r>
    </w:p>
    <w:p>
      <w:pPr>
        <w:pStyle w:val="BodyText"/>
      </w:pPr>
      <w:r>
        <w:t xml:space="preserve">Mao liêu toàn đổ số H34 chính là một khối được giữ lại đầu tiên từ đầu đến giờ, những mao liêu trước đó đều được đấu giá, trong đó Trang Duệ đấu giá mao liêu số ba mươi nhưng không được gì, tính cả những mao liêu bán đổ mà Trang Duệ có đặt giá, bây giờ chỉ còn mười hai món, cũng còn chút hy vọng.</w:t>
      </w:r>
    </w:p>
    <w:p>
      <w:pPr>
        <w:pStyle w:val="BodyText"/>
      </w:pPr>
      <w:r>
        <w:t xml:space="preserve">- Số H42, ba trăm ngàn, thuộc về người số 51...</w:t>
      </w:r>
    </w:p>
    <w:p>
      <w:pPr>
        <w:pStyle w:val="BodyText"/>
      </w:pPr>
      <w:r>
        <w:t xml:space="preserve">Âm thanh của người trên đài cuối cùng đã có vẻ hơi khàn, nhưng lúc này tiếng nói của đối phương truyền vào tai Trang Duệ thật sự không thua gì âm thanh của tự nhiên, vì số 51 là Trang Duệ.</w:t>
      </w:r>
    </w:p>
    <w:p>
      <w:pPr>
        <w:pStyle w:val="BodyText"/>
      </w:pPr>
      <w:r>
        <w:t xml:space="preserve">- Con bà nó, cuối cùng cũng trúng một khối...</w:t>
      </w:r>
    </w:p>
    <w:p>
      <w:pPr>
        <w:pStyle w:val="BodyText"/>
      </w:pPr>
      <w:r>
        <w:t xml:space="preserve">Trang Duệ hưng phấn xiết chặt nắm đấm làm đám người ghé mắt nhìn, không cần nghĩ cũng biết hắn khai giá ba trăm ngàn cũng không có mấy thu hút, hơn nữa những mao liêu sau bốn trăm đều không tốt, nên cũng không có nhiều người chú ý.</w:t>
      </w:r>
    </w:p>
    <w:p>
      <w:pPr>
        <w:pStyle w:val="BodyText"/>
      </w:pPr>
      <w:r>
        <w:t xml:space="preserve">- Cậu Trang, trúng rồi à? Chúc mừng cậu, tôi cũng có đấu ba khối mao liêu toàn đổ nhưng...</w:t>
      </w:r>
    </w:p>
    <w:p>
      <w:pPr>
        <w:pStyle w:val="BodyText"/>
      </w:pPr>
      <w:r>
        <w:t xml:space="preserve">Âm thanh của Tống Quân có hơi uể oải, lần này hắn đầu tư không nhỏ, vung tay khá mạnh, nhưng kế hoạch lại biến đổi, tin tức truyền đến từ phía Myanmar làm cho hội chợ đổ thạch lần này gió thổi mây tuôn, thay đổi chóng vánh.</w:t>
      </w:r>
    </w:p>
    <w:p>
      <w:pPr>
        <w:pStyle w:val="BodyText"/>
      </w:pPr>
      <w:r>
        <w:t xml:space="preserve">Có thể nói bây giờ tất cả thương nhân ngọc khí trong nước đều chú ý về Bình Châu, giá cả của mao liêu và phỉ thúy ở hội chợ lần này sẽ quyết định giá cả của cả thị trường sau đó, hai bên có quan hệ trực tiếp. (.</w:t>
      </w:r>
    </w:p>
    <w:p>
      <w:pPr>
        <w:pStyle w:val="BodyText"/>
      </w:pPr>
      <w:r>
        <w:t xml:space="preserve">- Cuối cùng thì cũng không rơi vào hoàn cảnh toàn quân bị diệt, anh Tống, tôi đến bây giờ mới chỉ có được một khối mao liêu mà thôi.</w:t>
      </w:r>
    </w:p>
    <w:p>
      <w:pPr>
        <w:pStyle w:val="BodyText"/>
      </w:pPr>
      <w:r>
        <w:t xml:space="preserve">Nói thật ra thì Trang Duệ thật sự vui sướng, vì khối mao liêu hắn đấu trúng chính là một trong ba khối mao liêu quan trọng nhất có chứa phỉ thúy thủy tinh. Hai khối mao liêu trước đó có biểu hiện quá tốt đều được bán đi với giá cao, giá cả lần lượt là mười hai triệu và năm triệu một trăm ngàn, vì thế hy vọng của Trang Duệ chỉ đặt vào khối mao liêu cuối cùng này mà thôi.</w:t>
      </w:r>
    </w:p>
    <w:p>
      <w:pPr>
        <w:pStyle w:val="BodyText"/>
      </w:pPr>
      <w:r>
        <w:t xml:space="preserve">Có thể là khối mao liêu quá bình thường, người ta không chú ý, thậm chí chủ nhân của nó cũng không quan tâm, không ra tay ngăn đón, vì vậy nó mới rơi vào trong tay Trang Duệ.</w:t>
      </w:r>
    </w:p>
    <w:p>
      <w:pPr>
        <w:pStyle w:val="BodyText"/>
      </w:pPr>
      <w:r>
        <w:t xml:space="preserve">Lại qua thời gian nghỉ ngơi ngắn ngủi, trên đài tiếp tục thông báo nhưng lúc này thật sự không còn gì liên quan đến Trang Duệ. Mao liêu toàn đổ đã được nói xong, Trang Duệ có được một khối mao liêu thuộc về mình, bây giờ đến lượt mao liêu bán đổ, là cạnh tranh dữ dội nhất. Tuy đằng sau còn có vài khối mao liêu mà Trang Duệ đặt giá, nhưng lúc này hắn coi như thật sự mệt mỏi và không quan tâm, với giá hắn niêm yết thì căn bản đừng hòng có được hy vọng.</w:t>
      </w:r>
    </w:p>
    <w:p>
      <w:pPr>
        <w:pStyle w:val="BodyText"/>
      </w:pPr>
      <w:r>
        <w:t xml:space="preserve">Khối mao liêu mà ba người Trang Duệ liên hợp đánh cuộc có thể tích rất lớn nhưng biểu hiện ở mặt cắt chỉ là bình thường, vì vậy cũng không cần gấp. Khối mao liêu bán đổ của Lôi Lôi cũng vậy, dựa theo tốc độ hiện tại thì phải ngày mai mới có thể công bố đến.</w:t>
      </w:r>
    </w:p>
    <w:p>
      <w:pPr>
        <w:pStyle w:val="BodyText"/>
      </w:pPr>
      <w:r>
        <w:t xml:space="preserve">- Anh Tôngs, tôi đi nạp tiền lấy khối mao liêu kia cái đã...</w:t>
      </w:r>
    </w:p>
    <w:p>
      <w:pPr>
        <w:pStyle w:val="BodyText"/>
      </w:pPr>
      <w:r>
        <w:t xml:space="preserve">Hôm nay mở thầu thậm chí còn kích thích hơn những ngày mở nguyên thạch trước đó, Trang Duệ cảm thấy có chút bức bối, dù sao thì cũng không còn mấy liên quan đến mình, hắn đứng dậy muốn đi ra ngoài hít thở không khí.</w:t>
      </w:r>
    </w:p>
    <w:p>
      <w:pPr>
        <w:pStyle w:val="BodyText"/>
      </w:pPr>
      <w:r>
        <w:t xml:space="preserve">- Đi thôi, hôm nay sẽ không kịp mở ra mao liêu của mình, ngồi xuống cũng không còn ý nghĩa. Anh Mã, anh muốn ở lại nữa không?</w:t>
      </w:r>
    </w:p>
    <w:p>
      <w:pPr>
        <w:pStyle w:val="BodyText"/>
      </w:pPr>
      <w:r>
        <w:t xml:space="preserve">Tống Quân nghe thấy Trang Duệ nói vậy cũng đứng lên, hắn hôm nay ngoài có được ba khối mao liêu toàn đổ thì thất bại tất cả, có thể nói là toàn quân bị diệt, cũng không còn tâm tư ở lại.</w:t>
      </w:r>
    </w:p>
    <w:p>
      <w:pPr>
        <w:pStyle w:val="BodyText"/>
      </w:pPr>
      <w:r>
        <w:t xml:space="preserve">- Tôi ở lại tiếp tục xem, các anh về trước đi.</w:t>
      </w:r>
    </w:p>
    <w:p>
      <w:pPr>
        <w:pStyle w:val="BodyText"/>
      </w:pPr>
      <w:r>
        <w:t xml:space="preserve">Lúc này hội trường cực kỳ súc tích, chúng sinh có trăm biểu cảm, tên mập là kẻ thích nhìn vẻ mặt người ta, dù là mồ hôi đổ đầy mặt vẫn không chịu bỏ đi.</w:t>
      </w:r>
    </w:p>
    <w:p>
      <w:pPr>
        <w:pStyle w:val="BodyText"/>
      </w:pPr>
      <w:r>
        <w:t xml:space="preserve">Trang Duệ và Tống Quân đi ra khỏi hội trường, đi đến khu vực trả tiền nhận mao liêu, hắn tổng cộng bỏ ra hơn mười một triệu để đặt giá năm mươi khối mao liêu, bây giờ đi ra tính tiền mao liêu và thu về lại mười một triệu.</w:t>
      </w:r>
    </w:p>
    <w:p>
      <w:pPr>
        <w:pStyle w:val="BodyText"/>
      </w:pPr>
      <w:r>
        <w:t xml:space="preserve">Tống Quân lại phải bỏ thêm tiền, vì tính cả khối mao liêu khổng lồ thì hắn đã bỏ vào chín mươi chín triệu, nhưng ba khối mao liêu hắn thu được có một viên giá hơn mười triệu, vượt qua số tiền đã đặt sẵn trước đó, vì vậy hắn phải bỏ ra thêm hai triệu nữa.</w:t>
      </w:r>
    </w:p>
    <w:p>
      <w:pPr>
        <w:pStyle w:val="Compact"/>
      </w:pPr>
      <w:r>
        <w:br w:type="textWrapping"/>
      </w:r>
      <w:r>
        <w:br w:type="textWrapping"/>
      </w:r>
    </w:p>
    <w:p>
      <w:pPr>
        <w:pStyle w:val="Heading2"/>
      </w:pPr>
      <w:bookmarkStart w:id="241" w:name="chương-219-mao-liêu-lên-giá-phong-vân-bùng-nổ"/>
      <w:bookmarkEnd w:id="241"/>
      <w:r>
        <w:t xml:space="preserve">219. Chương 219 : Mao Liêu Lên Giá, Phong Vân Bùng Nổ</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219: Mao liêu lên giá, phong vân bùng nổ</w:t>
      </w:r>
    </w:p>
    <w:p>
      <w:pPr>
        <w:pStyle w:val="BodyText"/>
      </w:pPr>
      <w:r>
        <w:t xml:space="preserve">Nhóm Dịch: Tepga truyện copy từ</w:t>
      </w:r>
    </w:p>
    <w:p>
      <w:pPr>
        <w:pStyle w:val="BodyText"/>
      </w:pPr>
      <w:r>
        <w:t xml:space="preserve">Nguồn: Sưu Tầm</w:t>
      </w:r>
    </w:p>
    <w:p>
      <w:pPr>
        <w:pStyle w:val="BodyText"/>
      </w:pPr>
      <w:r>
        <w:t xml:space="preserve">Vì phải chờ đến khi mở thầu tất cả thầm tiêu mới có thể lấy ra mao liêu, vì vậy lúc này mọi người cũng không có việc gì, tâm tình của Tống Quân cũng không được cao, vì vậy quay về khách sạn.</w:t>
      </w:r>
    </w:p>
    <w:p>
      <w:pPr>
        <w:pStyle w:val="BodyText"/>
      </w:pPr>
      <w:r>
        <w:t xml:space="preserve">Lúc này vừa qua bốn giờ chiều, Trang Duệ nhớ Dương Hạo nói có một nhóm mao liêu vừa được đưa đến, vì vậy mới thích thú đi về phía quầy của Dương Hạo.</w:t>
      </w:r>
    </w:p>
    <w:p>
      <w:pPr>
        <w:pStyle w:val="BodyText"/>
      </w:pPr>
      <w:r>
        <w:t xml:space="preserve">- Ủa, Dương Tuấn, anh của cậu đâu, sao lại để một mình cậu trông quầy hàng thế này?</w:t>
      </w:r>
    </w:p>
    <w:p>
      <w:pPr>
        <w:pStyle w:val="BodyText"/>
      </w:pPr>
      <w:r>
        <w:t xml:space="preserve">Trang Duệ đi vào lều thì thấy Dương Tuấn đang tức giận ngồi gặm dưa hấu, vẻ mặt mất hứng.</w:t>
      </w:r>
    </w:p>
    <w:p>
      <w:pPr>
        <w:pStyle w:val="BodyText"/>
      </w:pPr>
      <w:r>
        <w:t xml:space="preserve">- Anh Trang, anh của tôi đi đến xem mở thầu mao liêu, anh ấy ném tôi ở đây. Anh Trang, anh ăn dưa hấu đi, tôi sẽ đi gọi anh ấy về.</w:t>
      </w:r>
    </w:p>
    <w:p>
      <w:pPr>
        <w:pStyle w:val="BodyText"/>
      </w:pPr>
      <w:r>
        <w:t xml:space="preserve">Chắc là vì không được đến hiện trường nên Dương Tuấn có chút mất hứng, nhưng khi thấy Trang Duệ đi đến thì ánh mắt hắn chợt xoay tròn một vòng, sau đó lấy điện thoại ra gọi cho Dương Hạo.</w:t>
      </w:r>
    </w:p>
    <w:p>
      <w:pPr>
        <w:pStyle w:val="BodyText"/>
      </w:pPr>
      <w:r>
        <w:t xml:space="preserve">- Cậu Trang, sao cậu không tiếp tục ở lại xem mở thầu? Vừa rồi tôi còn thấy cậu...</w:t>
      </w:r>
    </w:p>
    <w:p>
      <w:pPr>
        <w:pStyle w:val="BodyText"/>
      </w:pPr>
      <w:r>
        <w:t xml:space="preserve">Năm sáu phút sau Dương Hạo thở phì phò chạy về, vẻ mặt đỏ bừng, không biết là vì thời tiết quá nóng hay bị bầu không khí mở thầu ở hội trường làm cho kích động.</w:t>
      </w:r>
    </w:p>
    <w:p>
      <w:pPr>
        <w:pStyle w:val="BodyText"/>
      </w:pPr>
      <w:r>
        <w:t xml:space="preserve">- Anh, anh ở lại quầy với anh Trang đi, em đến hội trường xem một chút.</w:t>
      </w:r>
    </w:p>
    <w:p>
      <w:pPr>
        <w:pStyle w:val="BodyText"/>
      </w:pPr>
      <w:r>
        <w:t xml:space="preserve">Trang Duệ còn chưa trả lời thì Dương Tuấn đã bắt chuyện với anh của mình, sau đó chạy đi nhanh như chớp.</w:t>
      </w:r>
    </w:p>
    <w:p>
      <w:pPr>
        <w:pStyle w:val="BodyText"/>
      </w:pPr>
      <w:r>
        <w:t xml:space="preserve">- Xấu hổ quá, anh Dương, quấy rầy anh quan sát mở thầu.</w:t>
      </w:r>
    </w:p>
    <w:p>
      <w:pPr>
        <w:pStyle w:val="BodyText"/>
      </w:pPr>
      <w:r>
        <w:t xml:space="preserve">Trang Duệ nói lời xin lỗi với Dương Hạo, hôm nay mở thầu thật sự là khó thể nào gặp được trong đời người.</w:t>
      </w:r>
    </w:p>
    <w:p>
      <w:pPr>
        <w:pStyle w:val="BodyText"/>
      </w:pPr>
      <w:r>
        <w:t xml:space="preserve">- Không có gì, chúng ta chỉ đến xem náo nhiệt mà thôi, những gì nên làm thì đã xử lý xong vào ngày hôm qua rồi.</w:t>
      </w:r>
    </w:p>
    <w:p>
      <w:pPr>
        <w:pStyle w:val="BodyText"/>
      </w:pPr>
      <w:r>
        <w:t xml:space="preserve">Những chuyện nên làm mà Dương Hạo nhắc đến chính là ngăn đón mao liêu, khi hắn nhận được tin tức từ bên phía Myanmar thì sớm hơn Tống Quân rất nhiều, khi hội nghị ở Myanmar hôm qua vừa kết thúc thì các thương nhân mao liêu trong nước đã nhận được điện thoại từ phía Myanmar, vì vậy bọn họ đã có thể biết rõ giá cả sẽ tăng thế nào, ngày hôm qua đã ngăn đón mao liêu của mình rồi.</w:t>
      </w:r>
    </w:p>
    <w:p>
      <w:pPr>
        <w:pStyle w:val="BodyText"/>
      </w:pPr>
      <w:r>
        <w:t xml:space="preserve">- Anh Dương, mao liêu các anh vừa đưa đến ở chỗ nào? Đưa tôi đi xem thử...</w:t>
      </w:r>
    </w:p>
    <w:p>
      <w:pPr>
        <w:pStyle w:val="BodyText"/>
      </w:pPr>
      <w:r>
        <w:t xml:space="preserve">Trang Duệ lần này hầu như không có được bất kỳ thu hoạch nào trong đấu giá, bây giờ hắn muốn bù lại bằng minh tiêu, tuy lợi nhuận ít đi một chút nhưng dù sao đó cũng đều là thịt cả.</w:t>
      </w:r>
    </w:p>
    <w:p>
      <w:pPr>
        <w:pStyle w:val="BodyText"/>
      </w:pPr>
      <w:r>
        <w:t xml:space="preserve">- Cậu Trang, lần này mao liêu đưa về thật sự không tệ, tất cả đều là nguyên thạch đen đến từ nhà máy Ma Mông, loại mao liêu này thường cho ra phỉ thúy màu xanh lục, có nhiều phỉ thúy đế vương lục được lấy ra từ những mao liêu đen này...</w:t>
      </w:r>
    </w:p>
    <w:p>
      <w:pPr>
        <w:pStyle w:val="BodyText"/>
      </w:pPr>
      <w:r>
        <w:t xml:space="preserve">Dương Hạo đưa Trang Duệ đi vào trong một góc lều, lúc này trên một phương viên năm sáu mét vuông có chồng chất một trăm khối mao liêu, sở dĩ nhiều như vậy vì mao liêu này cũng không lớn, lớn nhất chỉ như quả bóng cao su mà những đứa trẻ hay chơi đùa, bình thường đều chỉ nhỏ như nắm đấm mà thôi.</w:t>
      </w:r>
    </w:p>
    <w:p>
      <w:pPr>
        <w:pStyle w:val="BodyText"/>
      </w:pPr>
      <w:r>
        <w:t xml:space="preserve">- Đây là nguyên thạch đen "ô sa ngọc" của nhà máy Ma Mông sao?</w:t>
      </w:r>
    </w:p>
    <w:p>
      <w:pPr>
        <w:pStyle w:val="BodyText"/>
      </w:pPr>
      <w:r>
        <w:t xml:space="preserve">Trang Duệ nhìn đống nguyên thạch đen sì trên mặt đất mà hai mắt mở lớn, mao liêu này quá quen thuộc với hắn, vì khối phỉ thúy đế vương lục mà hắn đưa cho Tần Huyên Băng chính là lấy từ một khối mao liêu như thế này, lúc đó Trang Duệ thiếu chút nữa đã xem những khối mao liêu là đá tảng và vứt đi.</w:t>
      </w:r>
    </w:p>
    <w:p>
      <w:pPr>
        <w:pStyle w:val="BodyText"/>
      </w:pPr>
      <w:r>
        <w:t xml:space="preserve">- Ha ha, đúng vậy, cậu cũng đã từng nghe qua danh tiếng của nguyên thạch đen "ô sa ngọc" này rồi sao? Tôi cũng không gạt cậu, mao liêu này thật sự xuất xứ từ nhà máy Ma Mông nhưng cũng không có tính đánh cuộc quá cao, tôi đang đợi sau khi mở thầu thầm tiêu xong sẽ bán cho những du khách vào đây tham quan.</w:t>
      </w:r>
    </w:p>
    <w:p>
      <w:pPr>
        <w:pStyle w:val="BodyText"/>
      </w:pPr>
      <w:r>
        <w:t xml:space="preserve">Dương Hạo là người kinh doanh khá tốt, hắn thấy quan hệ giữa mình và Trang Duệ là không tệ, vì vậy mà nói rõ vấn đề.</w:t>
      </w:r>
    </w:p>
    <w:p>
      <w:pPr>
        <w:pStyle w:val="BodyText"/>
      </w:pPr>
      <w:r>
        <w:t xml:space="preserve">Ba ngày đầu tiên mở hội chợ đổ thạch, người muốn vào trong phải có thư mời của ban tổ chức, nhưng sau khi mở thầu thầm tiêu thì hội chợ sẽ mở cửa với tất cả mọi người, khi đó du khách khắp nơi sẽ xem như là quần thể tiêu phí khá lớn cho hội chợ. Ít nhất thì du khách cũng có thể xử lý hết tất cả những món mao liêu mà thương nhân coi là phế liệu, vì vậy rất được hoan nghênh.</w:t>
      </w:r>
    </w:p>
    <w:p>
      <w:pPr>
        <w:pStyle w:val="BodyText"/>
      </w:pPr>
      <w:r>
        <w:t xml:space="preserve">- Nếu đã đến rồi thì cũng nên xem qua.</w:t>
      </w:r>
    </w:p>
    <w:p>
      <w:pPr>
        <w:pStyle w:val="BodyText"/>
      </w:pPr>
      <w:r>
        <w:t xml:space="preserve">Trang Duệ ngồi xổm xuống, hắn khác biệt với những người khác, lần đầu tiên hắn tiếp xúc với nguyên thạch phỉ thúy chính là những khối đá bình thường như thế này, vì thế lúc này không khỏi sinh ra cảm giác thân mật.</w:t>
      </w:r>
    </w:p>
    <w:p>
      <w:pPr>
        <w:pStyle w:val="BodyText"/>
      </w:pPr>
      <w:r>
        <w:t xml:space="preserve">- Vậy cậu cứ xem qua, tôi quay về uống miếng nước, những thứ này hơi nhỏ, nếu cậu nhìn trúng tôi có thể tặng cho vài cái.</w:t>
      </w:r>
    </w:p>
    <w:p>
      <w:pPr>
        <w:pStyle w:val="BodyText"/>
      </w:pPr>
      <w:r>
        <w:t xml:space="preserve">Dương Hạo thật sự có chút mất kiên nhẫn, hắn nói một câu với Trang Duệ rồi quay về lều.</w:t>
      </w:r>
    </w:p>
    <w:p>
      <w:pPr>
        <w:pStyle w:val="BodyText"/>
      </w:pPr>
      <w:r>
        <w:t xml:space="preserve">Trang Duệ cầm lấy một khối "ô sa thạch" to như nắm tay rồi cẩn thận quan sát, bây giờ hắn cũng không phải là một người ngoài nghề muốn dùng búa để mở mao liêu như vài tháng trước.</w:t>
      </w:r>
    </w:p>
    <w:p>
      <w:pPr>
        <w:pStyle w:val="BodyText"/>
      </w:pPr>
      <w:r>
        <w:t xml:space="preserve">"Hắc ô sa" chính là một trong những loại mao liêu thường gặp trong đổ thạch, hắc ô sa được phủ một lớp vỏ đen sẫm ở bên ngoài, phần phỉ thúy ở bên trong và bên ngoài có sự khác biệt một trời một vực, cũng là mao liêu có tính rủi ro cao nhất, được gọi là mười lần đánh cuộc chín lần thua.</w:t>
      </w:r>
    </w:p>
    <w:p>
      <w:pPr>
        <w:pStyle w:val="BodyText"/>
      </w:pPr>
      <w:r>
        <w:t xml:space="preserve">Vì ô sa thạch thường cho ra cực phẩm phỉ thúy nên cũng có nhiều kẻ chuyên làm giả, những kẻ chú ý một chút thì dùng thuốc nhuộm để đổi màu nguyên thạch, có những kẻ lại dùng tro than, chỉ cần cầm vào sẽ đen cả tay.</w:t>
      </w:r>
    </w:p>
    <w:p>
      <w:pPr>
        <w:pStyle w:val="BodyText"/>
      </w:pPr>
      <w:r>
        <w:t xml:space="preserve">Mau được ô sa thạch chính phẩm thì mở ra cũng chưa chắc có phỉ thúy, nếu thành công thì sẽ có tài phú, nếu sụp đổ thì có kinh nghiệm. Nhưng nếu mua vào hàng giả thì thật sự chẳng được gì cả, đám người đổ thạch cũng có không ít người từng trả học phí ở phương diện này.</w:t>
      </w:r>
    </w:p>
    <w:p>
      <w:pPr>
        <w:pStyle w:val="BodyText"/>
      </w:pPr>
      <w:r>
        <w:t xml:space="preserve">Trang Duệ tất nhiên sẽ không phạm vào sai lầm như vậy, hắn căn bản không ra tay tìm kiếm, sau khi ném khối mao liêu đang cầm trên tay xuống đất thì dứt khoát tản linh khí ra, trực tiếp bao trùm một khoảng không gian bốn năm mét vuông.</w:t>
      </w:r>
    </w:p>
    <w:p>
      <w:pPr>
        <w:pStyle w:val="BodyText"/>
      </w:pPr>
      <w:r>
        <w:t xml:space="preserve">- Hừ, đúng là mao liêu đến từ nhà máy Ma Mông.</w:t>
      </w:r>
    </w:p>
    <w:p>
      <w:pPr>
        <w:pStyle w:val="BodyText"/>
      </w:pPr>
      <w:r>
        <w:t xml:space="preserve">Trang Duệ thông qua linh khí mà phát hiện trong số vài trăm mao liêu này rõ ràng có bảy chỗ phát ra linh khí, linh khí có mạnh có yếu nhưng lại làm cho hắn sinh ra cảm giác như nhau. Hắn dùng tay đẩy một đống mao liêu ra, lấy ra một khối mao liêu bên dưới có linh khí dồi dào nhất.</w:t>
      </w:r>
    </w:p>
    <w:p>
      <w:pPr>
        <w:pStyle w:val="BodyText"/>
      </w:pPr>
      <w:r>
        <w:t xml:space="preserve">Khối mao liêu này lớn hơn nắm đấm một chút, Trang Duệ đưa nó đến trước mặt cẩn thận nhìn lại, khi rót linh khí vào trong mao liêu thì hắn vui mừng phát hiện một sắc thái quen thuộc hiện ra.</w:t>
      </w:r>
    </w:p>
    <w:p>
      <w:pPr>
        <w:pStyle w:val="BodyText"/>
      </w:pPr>
      <w:r>
        <w:t xml:space="preserve">- Đế vương lục, nhất định là đế vương lục...</w:t>
      </w:r>
    </w:p>
    <w:p>
      <w:pPr>
        <w:pStyle w:val="BodyText"/>
      </w:pPr>
      <w:r>
        <w:t xml:space="preserve">Khi ánh sáng xanh động lòng người bùng vào trong mắt thì Trang Duệ hưng phấn đến mức hầu như thiếu chút nữa thì la lên, ánh sáng mạnh, màu xanh dào dạt, đây là lần thứ hai hắn được thấy một khối phỉ thúy có màu xanh tinh khiết như thế. Khối phỉ thúy bên trong mao liêu lần này nếu so về thể tích thì lớn hơn khối phỉ thúy đưa cho Tần Huyên Băng trước đó khá nhiều.</w:t>
      </w:r>
    </w:p>
    <w:p>
      <w:pPr>
        <w:pStyle w:val="BodyText"/>
      </w:pPr>
      <w:r>
        <w:t xml:space="preserve">Trang Duệ cố gắng áp chế tâm tình kích động, hắn cầm khối mao liêu vào trong tay, sau đó đứng lên đi vào bên trong lều. Nhưng hắn vừa đi vài bước thì lại quay đầu tùy tiện chọn vài khối mao liêu, sau đó mới đi vào bên trong.</w:t>
      </w:r>
    </w:p>
    <w:p>
      <w:pPr>
        <w:pStyle w:val="Compact"/>
      </w:pPr>
      <w:r>
        <w:br w:type="textWrapping"/>
      </w:r>
      <w:r>
        <w:br w:type="textWrapping"/>
      </w:r>
    </w:p>
    <w:p>
      <w:pPr>
        <w:pStyle w:val="Heading2"/>
      </w:pPr>
      <w:bookmarkStart w:id="242" w:name="chương-22-0-mao-liêu-lên-giá-phong-vân-bùng-nổ"/>
      <w:bookmarkEnd w:id="242"/>
      <w:r>
        <w:t xml:space="preserve">220. Chương 22 0: Mao Liêu Lên Giá, Phong Vân Bùng Nổ</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220: Mao liêu lên giá, phong vân bùng nổ</w:t>
      </w:r>
    </w:p>
    <w:p>
      <w:pPr>
        <w:pStyle w:val="BodyText"/>
      </w:pPr>
      <w:r>
        <w:t xml:space="preserve">Nhóm Dịch: Tepga</w:t>
      </w:r>
    </w:p>
    <w:p>
      <w:pPr>
        <w:pStyle w:val="BodyText"/>
      </w:pPr>
      <w:r>
        <w:t xml:space="preserve">Nguồn: Sưu Tầm</w:t>
      </w:r>
    </w:p>
    <w:p>
      <w:pPr>
        <w:pStyle w:val="BodyText"/>
      </w:pPr>
      <w:r>
        <w:t xml:space="preserve">- Anh Dương, anh xem, những khối mao liêu này giá cả thế nào?</w:t>
      </w:r>
    </w:p>
    <w:p>
      <w:pPr>
        <w:pStyle w:val="BodyText"/>
      </w:pPr>
      <w:r>
        <w:t xml:space="preserve">Trang Duệ tiện tay đặt mấy khối mao liêu trong ngực xuống mặt bàn.</w:t>
      </w:r>
    </w:p>
    <w:p>
      <w:pPr>
        <w:pStyle w:val="BodyText"/>
      </w:pPr>
      <w:r>
        <w:t xml:space="preserve">- Tôi không phải đã nói rồi sao? Thứ này dù là nguyên thạch lấy từ hầm mỏ Myanmar nhưng cũng không đáng tiền, cậu cứ lấy đi...</w:t>
      </w:r>
    </w:p>
    <w:p>
      <w:pPr>
        <w:pStyle w:val="BodyText"/>
      </w:pPr>
      <w:r>
        <w:t xml:space="preserve">Dương Hạo nhìn lướt qua vài khối mao liêu rồi dùng giọng không quan tâm nói.</w:t>
      </w:r>
    </w:p>
    <w:p>
      <w:pPr>
        <w:pStyle w:val="BodyText"/>
      </w:pPr>
      <w:r>
        <w:t xml:space="preserve">- Đừng, những ngày qua trưởng bối trong nhà anh cũng đã đến, tôi nên trả tiền mua thì hay hơn, giá cả bao nhiêu để tôi thanh toán, tôi cũng không phải không trả được.</w:t>
      </w:r>
    </w:p>
    <w:p>
      <w:pPr>
        <w:pStyle w:val="BodyText"/>
      </w:pPr>
      <w:r>
        <w:t xml:space="preserve">Trang Duệ không chịu chiếm tiện nghi của đối phương, vì anh em dùng ánh mắt để kiếm tiền, cũng không muốn anh tặng cho không.</w:t>
      </w:r>
    </w:p>
    <w:p>
      <w:pPr>
        <w:pStyle w:val="BodyText"/>
      </w:pPr>
      <w:r>
        <w:t xml:space="preserve">- Được, nếu cậu đã nói vậy thì tôi cũng không cần nói nhiều, tổng cộng là bốn khối mao liêu, giá bốn ngàn.</w:t>
      </w:r>
    </w:p>
    <w:p>
      <w:pPr>
        <w:pStyle w:val="BodyText"/>
      </w:pPr>
      <w:r>
        <w:t xml:space="preserve">Dương Hạo tuy nói không cần tiền nhưng đây là thủ đoạn buôn bán của hắn, vì những khối mao liêu kia nếu bán cho du khách chỉ có giá năm trăm, nhưng bây giờ bán cho Trang Duệ lại lấy giá một ngàn.</w:t>
      </w:r>
    </w:p>
    <w:p>
      <w:pPr>
        <w:pStyle w:val="BodyText"/>
      </w:pPr>
      <w:r>
        <w:t xml:space="preserve">Trang Duệ cũng không biết giá cả phù hợp thế nào, dù Dương Hạo nói mười ngàn thì hắn cũng sẽ mua. Vì vậy hắn lấy ra bốn ngàn đưa cho Dương Hạo, làm hóa đơn mua bán, sau đó bốn khối mao liêu kia coi như thuộc về hắn.</w:t>
      </w:r>
    </w:p>
    <w:p>
      <w:pPr>
        <w:pStyle w:val="BodyText"/>
      </w:pPr>
      <w:r>
        <w:t xml:space="preserve">Trang Duệ cũng không ngờ một hành động vô tâm của mình lại chiếm được tiện nghi lớn, lúc này hắn để Dương Hạo tìm ình một cái túi da rắn, sau đó đặt vài khối mao liêu vào bên trong rồi vui sướng quay về khách sạn.</w:t>
      </w:r>
    </w:p>
    <w:p>
      <w:pPr>
        <w:pStyle w:val="BodyText"/>
      </w:pPr>
      <w:r>
        <w:t xml:space="preserve">...</w:t>
      </w:r>
    </w:p>
    <w:p>
      <w:pPr>
        <w:pStyle w:val="BodyText"/>
      </w:pPr>
      <w:r>
        <w:t xml:space="preserve">- Lão Yêu, tối qua cậu không làm gì xấu đấy chứ? Sao tôi cảm thấy bộ dạng của lão Tam sau ngày phá thân lại giống cậu bây giờ như vậy?</w:t>
      </w:r>
    </w:p>
    <w:p>
      <w:pPr>
        <w:pStyle w:val="BodyText"/>
      </w:pPr>
      <w:r>
        <w:t xml:space="preserve">Đến tối khi dùng cơm với Dương Vĩ và Lão Tứ thì Trang Duệ thật sự cười không ngậm miệng lại được, điều này làm cho hai vị đại ca cứ tưởng hôm qua hắn đưa cô nào vào phòng.</w:t>
      </w:r>
    </w:p>
    <w:p>
      <w:pPr>
        <w:pStyle w:val="BodyText"/>
      </w:pPr>
      <w:r>
        <w:t xml:space="preserve">- Ôi, tôi cũng không phản bác lời nói của các anh, mọi người nên ăn no ngủ say, ngày mai tôi đưa mọi người đi đến xem xét tình huống khủng bố.</w:t>
      </w:r>
    </w:p>
    <w:p>
      <w:pPr>
        <w:pStyle w:val="BodyText"/>
      </w:pPr>
      <w:r>
        <w:t xml:space="preserve">Trang Duệ bị mất đi hào hứng thì có chút buồn bực, hắn ăn cơm xong cũng không tham gia với những hoạt động về đêm của hai người Dương Vĩ mà quay về phòng ngủ. Nhưng hắn thật sự bị khối mao liêu có đế vương lục làm cho kích thích, vì vậy mà thức dậy dùng nước rửa sạch khối mao liêu kia, cuối cùng lại đặt lên đầu giường mới có thể ngủ ngon.</w:t>
      </w:r>
    </w:p>
    <w:p>
      <w:pPr>
        <w:pStyle w:val="BodyText"/>
      </w:pPr>
      <w:r>
        <w:t xml:space="preserve">Bảy giờ sáng hôm sau Trang Duệ bị Tống Quân điện thoại đến đánh thức, thì ra Tống Quân tối qua cũng ngủ không ngon. Sau đó Trang Duệ đến gọi cửa phòng của Dương Vĩ và Lão Tứ, kéo hai tên đang ngủ mơ màng thức dậy.</w:t>
      </w:r>
    </w:p>
    <w:p>
      <w:pPr>
        <w:pStyle w:val="BodyText"/>
      </w:pPr>
      <w:r>
        <w:t xml:space="preserve">Mọi người tùy tiện ăn sáng, khi còn kém mười phút thì chạy đến hội trường đổ thạch. Bọn họ vốn tưởng rằng mình đến sớm nhưng không ngờ những chiếc ghế được sắp xếp hôm qua đã bị người ta chiếm sạch, khi không còn cách nào khác thì đám người chỉ có thể đứng chờ mở thầu.</w:t>
      </w:r>
    </w:p>
    <w:p>
      <w:pPr>
        <w:pStyle w:val="BodyText"/>
      </w:pPr>
      <w:r>
        <w:t xml:space="preserve">Mở thầu vẫn là người chủ trì ngày hôm qua, nhưng hôm nay hắn cũng không nói nhảm, trực tiếp thông báo.</w:t>
      </w:r>
    </w:p>
    <w:p>
      <w:pPr>
        <w:pStyle w:val="BodyText"/>
      </w:pPr>
      <w:r>
        <w:t xml:space="preserve">- Mao liêu số d96, ba triệu một trăm sáu chục ngàn, thuộc về vị khách số 257...</w:t>
      </w:r>
    </w:p>
    <w:p>
      <w:pPr>
        <w:pStyle w:val="BodyText"/>
      </w:pPr>
      <w:r>
        <w:t xml:space="preserve">- D97, một triệu hai trăm bốn mươi ngàn, thuộc về vị khách số 65...</w:t>
      </w:r>
    </w:p>
    <w:p>
      <w:pPr>
        <w:pStyle w:val="BodyText"/>
      </w:pPr>
      <w:r>
        <w:t xml:space="preserve">Khi nghe được người chủ sự nói đến số d97 thì nhóm Trang Duệ không kìm lòng được phải chen về phía trước, vì sau đó một số chính là khối mao liêu khổng lồ mà bọn họ đặt giá đấu.</w:t>
      </w:r>
    </w:p>
    <w:p>
      <w:pPr>
        <w:pStyle w:val="BodyText"/>
      </w:pPr>
      <w:r>
        <w:t xml:space="preserve">- Khối mao liêu tiếp theo có ý nghĩa đặc thù, tuy thầm tiêu còn chưa báo giá hết nhưng lúc này tôi có thể nói ọi người biết, d98 có giá sáu mươi sáu triệu sáu trăm ngàn, chúc mừng, đây chính là tiêu vương của hội chợ đổ thạch Bình Châu lần này.</w:t>
      </w:r>
    </w:p>
    <w:p>
      <w:pPr>
        <w:pStyle w:val="BodyText"/>
      </w:pPr>
      <w:r>
        <w:t xml:space="preserve">Vị chủ trì trên đài lớn tiếng hô lên, lúc này người bên dưới cũng trở nên sôi trào.</w:t>
      </w:r>
    </w:p>
    <w:p>
      <w:pPr>
        <w:pStyle w:val="Compact"/>
      </w:pPr>
      <w:r>
        <w:br w:type="textWrapping"/>
      </w:r>
      <w:r>
        <w:br w:type="textWrapping"/>
      </w:r>
    </w:p>
    <w:p>
      <w:pPr>
        <w:pStyle w:val="Heading2"/>
      </w:pPr>
      <w:bookmarkStart w:id="243" w:name="chương-221-mao-liêu-lên-giá-phong-vân-bùng-nổ"/>
      <w:bookmarkEnd w:id="243"/>
      <w:r>
        <w:t xml:space="preserve">221. Chương 221 : Mao Liêu Lên Giá, Phong Vân Bùng Nổ</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221: Mao liêu lên giá, phong vân bùng nổ</w:t>
      </w:r>
    </w:p>
    <w:p>
      <w:pPr>
        <w:pStyle w:val="BodyText"/>
      </w:pPr>
      <w:r>
        <w:t xml:space="preserve">Nhóm Dịch: Tepga</w:t>
      </w:r>
    </w:p>
    <w:p>
      <w:pPr>
        <w:pStyle w:val="BodyText"/>
      </w:pPr>
      <w:r>
        <w:t xml:space="preserve">Nguồn: Sưu Tầm</w:t>
      </w:r>
    </w:p>
    <w:p>
      <w:pPr>
        <w:pStyle w:val="BodyText"/>
      </w:pPr>
      <w:r>
        <w:t xml:space="preserve">- Sáu mươi sáu triệu sáu trăm ngàn không những là tiêu vương của hội chợ đổ thạch lần này, còn là tiêu vương của những hội chợ đổ thạch trong nước trước nay, đồng thời cũng chính là giá cả cao nhất ột món nguyên thạch phỉ thúy từ trước đến nay, một lần nữa xin chúc mừng.</w:t>
      </w:r>
    </w:p>
    <w:p>
      <w:pPr>
        <w:pStyle w:val="BodyText"/>
      </w:pPr>
      <w:r>
        <w:t xml:space="preserve">Người chủ trì dùng giọng kích động nói, điều này làm cho người ta nhanh chóng sôi trào khi tận mắt thấy một kỷ lục mới được lập, sau này tất nhiên bọn họ sẽ có chuyện để mà khoác lác với bạn bè lúc trà dư tửu hậu.</w:t>
      </w:r>
    </w:p>
    <w:p>
      <w:pPr>
        <w:pStyle w:val="BodyText"/>
      </w:pPr>
      <w:r>
        <w:t xml:space="preserve">- Điều cần nói với mọi người chính là giá của vị khách thứ hai đưa ra cho nguyên thạch số d98, chính là sáu mươi sáu triệu năm trăm ngàn, đây cũng là con số phá vỡ những gì được biết trước đó, nhưng anh bạn kia không may mắn...</w:t>
      </w:r>
    </w:p>
    <w:p>
      <w:pPr>
        <w:pStyle w:val="BodyText"/>
      </w:pPr>
      <w:r>
        <w:t xml:space="preserve">Người chủ trì lên tiếng càng làm ọi người sinh ra nhiều ý nghĩ về khối mao liêu d98 kia, hai giá hơn nhau chỉ một trăm ngàn, không biết đó rốt cuộc là khối mao liêu thế nào.</w:t>
      </w:r>
    </w:p>
    <w:p>
      <w:pPr>
        <w:pStyle w:val="BodyText"/>
      </w:pPr>
      <w:r>
        <w:t xml:space="preserve">Những người đã từng xem xét khối mao liêu kia bắt đầu khoe khoang, nói ra những lời giải thích của mình với bên ngoài, mà lúc này hội trường mở thầu thật sự giống như chợt bán thức ăn, cực kỳ huyên náo.</w:t>
      </w:r>
    </w:p>
    <w:p>
      <w:pPr>
        <w:pStyle w:val="BodyText"/>
      </w:pPr>
      <w:r>
        <w:t xml:space="preserve">- Anh Mã, không phải anh muốn mở nguyên thạch sao? Tôi sẽ cho anh mở, cho anh vui chơi một phen.</w:t>
      </w:r>
    </w:p>
    <w:p>
      <w:pPr>
        <w:pStyle w:val="BodyText"/>
      </w:pPr>
      <w:r>
        <w:t xml:space="preserve">Khi thấy vẻ mặt tên mập có chút cô đơn thì Trang Duệ mở miệng an ủi.</w:t>
      </w:r>
    </w:p>
    <w:p>
      <w:pPr>
        <w:pStyle w:val="BodyText"/>
      </w:pPr>
      <w:r>
        <w:t xml:space="preserve">Nếu nói có người mất mát nhất trong đám người thì đó chính là tên mập, vì lần này hắn chỉ đánh cuộc một khối mao liêu d98 kia, nhưng bây giờ lại là của người khác, trong lòng không khỏi có chút thất lạc. Hơn nữa cái giá mà bọn họ đưa ra thật sự còn không đến vị trí thứ hai, điều này làm cho tên mập sinh ra nghi ngờ với phán đoán của mình.</w:t>
      </w:r>
    </w:p>
    <w:p>
      <w:pPr>
        <w:pStyle w:val="BodyText"/>
      </w:pPr>
      <w:r>
        <w:t xml:space="preserve">- Đúng là khó hiểu, con bà nó, tôi sẽ đi thăm dò xem tên kia là ai, không biết tên khốn nào ra giá cao như vậy, sớm biết như vậy thì chúng ta tăng thêm một chút. Còn bà nó, không phải là tiền sao? Này...Anh Tống, chúng ta không thu được mao liêu, anh còn vui vẻ cái gì?</w:t>
      </w:r>
    </w:p>
    <w:p>
      <w:pPr>
        <w:pStyle w:val="BodyText"/>
      </w:pPr>
      <w:r>
        <w:t xml:space="preserve">Tên mập thật sự hận nghiến răng với tên khốn đã ra giá sáu mươi sáu triệu sáu trăm ngàn, khi miệng đang nói lời hùng hổ thì thấy Tống Quân đang chen về phía trước, vẻ mặt đỏ bừng lại liên tục vung vẫy nắm đấm, tên mập không khỏi đưa tay kéo lại.</w:t>
      </w:r>
    </w:p>
    <w:p>
      <w:pPr>
        <w:pStyle w:val="BodyText"/>
      </w:pPr>
      <w:r>
        <w:t xml:space="preserve">- Sao lại mất hứng? Chúng ta mua được rồi mà?</w:t>
      </w:r>
    </w:p>
    <w:p>
      <w:pPr>
        <w:pStyle w:val="BodyText"/>
      </w:pPr>
      <w:r>
        <w:t xml:space="preserve">Tống Quân nói làm cho tên mập chợt mơ hồ, ngay cả Trang Duệ cũng dùng ánh mắt khó hiểu nhìn Tống Quân. Ba người bọn họ trước đó đã bàn bạc giá sáu mươi ba triệu, nếu so với giá đấu thắng thì còn kém ba triệu, Tống Quân sao lại nói là đấu thắng?</w:t>
      </w:r>
    </w:p>
    <w:p>
      <w:pPr>
        <w:pStyle w:val="BodyText"/>
      </w:pPr>
      <w:r>
        <w:t xml:space="preserve">Khi thấy vẻ mặt khó hiểu của Trang Duệ và tên mập thì Tống Quân tỏ ra đắc ý, hắn vừa cười vừa nói: đọc truyện mới nhất tại .</w:t>
      </w:r>
    </w:p>
    <w:p>
      <w:pPr>
        <w:pStyle w:val="BodyText"/>
      </w:pPr>
      <w:r>
        <w:t xml:space="preserve">- Trước đó quên không nói cho hai người biết, tôi sợ giá đấu hơi thấp nên bỏ thêm ba triệu nữa, con số sáu mươi sáu triệu sáu trăm ngàn không phải là số may mắn sao?</w:t>
      </w:r>
    </w:p>
    <w:p>
      <w:pPr>
        <w:pStyle w:val="BodyText"/>
      </w:pPr>
      <w:r>
        <w:t xml:space="preserve">Tống Quân nói làm cho tên mập thật sự vui vẻ, cũng không quan tâm mình và Tống Quân không quá quen thuộc, hắn tiến lên đấm một cái vào vai Tống Quân rồi nói:</w:t>
      </w:r>
    </w:p>
    <w:p>
      <w:pPr>
        <w:pStyle w:val="BodyText"/>
      </w:pPr>
      <w:r>
        <w:t xml:space="preserve">- Hừ, sao anh không nói trước, làm hại tôi còn tưởng rằng lần này đi về tay không...</w:t>
      </w:r>
    </w:p>
    <w:p>
      <w:pPr>
        <w:pStyle w:val="BodyText"/>
      </w:pPr>
      <w:r>
        <w:t xml:space="preserve">Tống Quân lúc này cũng rất kích động, hắn có thể hiểu được tâm tình của tên mập họ Mã vào lúc này, vì vậy cũng bỏ qua hành động của đối phương mà mở miệng giải thích:</w:t>
      </w:r>
    </w:p>
    <w:p>
      <w:pPr>
        <w:pStyle w:val="BodyText"/>
      </w:pPr>
      <w:r>
        <w:t xml:space="preserve">- Lúc đó tôi cảm thấy sáu mươi ba triệu không thể nào có tính bảo hiểm, vì vậy tăng thêm ba triệu sáu trăm ngàn. Sở dĩ tôi không nói cho hai người biết cũng vì nghĩ rằng giá này cũng khó thắng được, nên khỏi nói, nếu trúng thì anh em chúng ta sẽ phải bù tiền. Trang Duệ, thế nào? Anh đây sáng suốt uy phong chứ? Ha ha...</w:t>
      </w:r>
    </w:p>
    <w:p>
      <w:pPr>
        <w:pStyle w:val="BodyText"/>
      </w:pPr>
      <w:r>
        <w:t xml:space="preserve">Trang Duệ nghe xong lời của Tống Quân thì cũng không khỏi nhấc ngón tay cái, vừa rồi người chủ trì nói giá cả theo sát phía sau là sáu mươi sáu triệu năm trăm ngàn, nếu Tống Quân vẫn tiếp tục sử dụng phương án thương lượng để đi đặt giá, sợ rằng bây giờ đã thành công dã tràng.</w:t>
      </w:r>
    </w:p>
    <w:p>
      <w:pPr>
        <w:pStyle w:val="BodyText"/>
      </w:pPr>
      <w:r>
        <w:t xml:space="preserve">- Anh Mã, những lời của anh vừa rồi xem như tự mắng chính mình, tôi và anh Tống cũng không có tội, nghĩ lại thì thấy dù thế nào anh cũng nên bồi tội với chúng tôi.</w:t>
      </w:r>
    </w:p>
    <w:p>
      <w:pPr>
        <w:pStyle w:val="BodyText"/>
      </w:pPr>
      <w:r>
        <w:t xml:space="preserve">Trang Duệ nở nụ cười xấu xa nhìn tên mập, vì vừa rồi đối phương bực tức đã liên tục chửi bới.</w:t>
      </w:r>
    </w:p>
    <w:p>
      <w:pPr>
        <w:pStyle w:val="BodyText"/>
      </w:pPr>
      <w:r>
        <w:t xml:space="preserve">- Mắng người sao? Mắng cái gì?</w:t>
      </w:r>
    </w:p>
    <w:p>
      <w:pPr>
        <w:pStyle w:val="BodyText"/>
      </w:pPr>
      <w:r>
        <w:t xml:space="preserve">Tống Quân vừa rồi ở hơi xa nên không nghe được lời nói của tên mập.</w:t>
      </w:r>
    </w:p>
    <w:p>
      <w:pPr>
        <w:pStyle w:val="BodyText"/>
      </w:pPr>
      <w:r>
        <w:t xml:space="preserve">- Đừng nghe Trang Duệ nói mò, không có gì cả, được rồi, anh Tống, hơn ba triệu kia khỏi cần hai người góp vào, tôi sẽ bỏ ra, những phần còn lại vẫn tính như cũ.</w:t>
      </w:r>
    </w:p>
    <w:p>
      <w:pPr>
        <w:pStyle w:val="BodyText"/>
      </w:pPr>
      <w:r>
        <w:t xml:space="preserve">Tên mập lúc này rất vui, vốn không cho rằng khối mao liêu kia sẽ thuộc về mình, bây giờ lại giống như mất mà có lại được, tâm tình rất vui vẻ. Hơn nữa trải qua chuyện này thì quan hệ giữa hắn và Tống Quân càng thêm quen thuộc, trước nay gọi giám đốc Tống, bây giờ chuyển thành anh Tống.</w:t>
      </w:r>
    </w:p>
    <w:p>
      <w:pPr>
        <w:pStyle w:val="BodyText"/>
      </w:pPr>
      <w:r>
        <w:t xml:space="preserve">- Được, lúc này người Sơn Tây keo kiệt đã chịu bỏ tiền, tôi và cậu Trang Duệ sẽ không khách khí, tôi sẽ ghi cho anh một khoản tiền mười hai triệu sáu trăm sáu mươi ngàn...</w:t>
      </w:r>
    </w:p>
    <w:p>
      <w:pPr>
        <w:pStyle w:val="BodyText"/>
      </w:pPr>
      <w:r>
        <w:t xml:space="preserve">Trang Duệ và tên mập đều sẽ đã đưa cho Tống Quân mười hai triệu, nếu tính theo giá sáu mươi sáu triệu sáu trăm ngàn thì Trang Duệ phải đưa ra mười triệu hai trăm ngàn nữa, nhưng bây giờ tên mập tình nguyện trả số tiền hơn ba triệu kia, vì thế hắn chỉ còn phải đưa cho Tống Quân chín triệu là được.</w:t>
      </w:r>
    </w:p>
    <w:p>
      <w:pPr>
        <w:pStyle w:val="BodyText"/>
      </w:pPr>
      <w:r>
        <w:t xml:space="preserve">Tống Quân lên tiếng với vẻ mặt rất vui sướng, bộ dạng thất lạc ngày hôm qua đã không còn. Tuy lần này tham gia đổ thạch thì hắn đã sớm có kế hoạch dự trữ mao liêu, vì tin tức từ phía Myanmar mà tất cả không thành công, nhưng cuối cùng hắn cũng là tiêu vương mao liêu, coi như kết thúc cũng không tệ.</w:t>
      </w:r>
    </w:p>
    <w:p>
      <w:pPr>
        <w:pStyle w:val="BodyText"/>
      </w:pPr>
      <w:r>
        <w:t xml:space="preserve">Lú này hiện trường mở thầu thật sự khá rối, ai cũng suy đoán xem tiêu vương lần này là ai, cũng không ai ngờ chính là ba người Trang Duệ. Mười phút sau hội trường mới yên tĩnh trở lại, tiếp tục mở thầu.</w:t>
      </w:r>
    </w:p>
    <w:p>
      <w:pPr>
        <w:pStyle w:val="BodyText"/>
      </w:pPr>
      <w:r>
        <w:t xml:space="preserve">- D45, chín chục ngàn, thuộc về vị khách 245...</w:t>
      </w:r>
    </w:p>
    <w:p>
      <w:pPr>
        <w:pStyle w:val="BodyText"/>
      </w:pPr>
      <w:r>
        <w:t xml:space="preserve">- D46, giữ lại...</w:t>
      </w:r>
    </w:p>
    <w:p>
      <w:pPr>
        <w:pStyle w:val="BodyText"/>
      </w:pPr>
      <w:r>
        <w:t xml:space="preserve">Khi mở thầu thời gian dài thì số mao liêu được giữ lại ngày càng nhiều, tuy tin tức Myanmar cấm tuồn hàng mao liêu ra ngoài có ảnh hưởng rất lớn, nhưng những mao liêu có biểu hiện quá kém và tính rủi ro quá lớn thì các thương nhân ngọc thạch cũng không muốn quăng tiền không công.</w:t>
      </w:r>
    </w:p>
    <w:p>
      <w:pPr>
        <w:pStyle w:val="BodyText"/>
      </w:pPr>
      <w:r>
        <w:t xml:space="preserve">Khi nghe đến số D46 thì lỗ tai Trang Duệ chợt dựng lên, vì mao liêu mà Lôi Lôi đặt giá là số d49, sắp đến rồi.</w:t>
      </w:r>
    </w:p>
    <w:p>
      <w:pPr>
        <w:pStyle w:val="BodyText"/>
      </w:pPr>
      <w:r>
        <w:t xml:space="preserve">- D47, giữ lại...</w:t>
      </w:r>
    </w:p>
    <w:p>
      <w:pPr>
        <w:pStyle w:val="BodyText"/>
      </w:pPr>
      <w:r>
        <w:t xml:space="preserve">- D48, một trăm hai chục ngàn, thuộc về số 544... nguồn</w:t>
      </w:r>
    </w:p>
    <w:p>
      <w:pPr>
        <w:pStyle w:val="BodyText"/>
      </w:pPr>
      <w:r>
        <w:t xml:space="preserve">- D49, giữ lại...</w:t>
      </w:r>
    </w:p>
    <w:p>
      <w:pPr>
        <w:pStyle w:val="BodyText"/>
      </w:pPr>
      <w:r>
        <w:t xml:space="preserve">- D490, hai trăm hai chục ngàn, thuộc về số 522...</w:t>
      </w:r>
    </w:p>
    <w:p>
      <w:pPr>
        <w:pStyle w:val="BodyText"/>
      </w:pPr>
      <w:r>
        <w:t xml:space="preserve">Trang Duệ nghe được giá của mao liêu D490 thì thầm thở dài một hơi, tuy không phải là mình đấu nhưng nói thuộc về Lôi Lôi, nước phù sa không chảy ruộng người ngoài.</w:t>
      </w:r>
    </w:p>
    <w:p>
      <w:pPr>
        <w:pStyle w:val="BodyText"/>
      </w:pPr>
      <w:r>
        <w:t xml:space="preserve">Thật ra ngay khi tin tức từ Myanmar được truyền ra, tuy có rất nhiều người đi đến niêm yết lại giá nhưng bọn họ chỉ quan tâm đến những mao liêu có biểu hiện tốt, những mao liêu kém rất ít được chú ý.</w:t>
      </w:r>
    </w:p>
    <w:p>
      <w:pPr>
        <w:pStyle w:val="BodyText"/>
      </w:pPr>
      <w:r>
        <w:t xml:space="preserve">Khi đấu giá mao liêu D490 còn chưa qua được ba phút thì điện thoại của Trang Duệ đã vang lên, sau khi nghe máy thì vang lên âm thanh của Lôi Lôi:</w:t>
      </w:r>
    </w:p>
    <w:p>
      <w:pPr>
        <w:pStyle w:val="BodyText"/>
      </w:pPr>
      <w:r>
        <w:t xml:space="preserve">- Trang Duệ, anh ở đâu? Nói cho anh biết, tôi đấu giá thắng rồi.</w:t>
      </w:r>
    </w:p>
    <w:p>
      <w:pPr>
        <w:pStyle w:val="BodyText"/>
      </w:pPr>
      <w:r>
        <w:t xml:space="preserve">- Ha ha, chúc mừng cô, tôi và anh Tống cùng kết hợp mua một khối mao liêu, cũng đã thắng, buổi chiều sẽ mở ra.</w:t>
      </w:r>
    </w:p>
    <w:p>
      <w:pPr>
        <w:pStyle w:val="BodyText"/>
      </w:pPr>
      <w:r>
        <w:t xml:space="preserve">Hội trường quá ồn, Trang Duệ chào hỏi một câu với nhóm Dương Vĩ, sau đó cầm điện thoại đi ra ngoài.</w:t>
      </w:r>
    </w:p>
    <w:p>
      <w:pPr>
        <w:pStyle w:val="BodyText"/>
      </w:pPr>
      <w:r>
        <w:t xml:space="preserve">- Tốt, khối mao liêu của tôi cũng mong anh giúp mở ra, thế nào? Anh may mắn thì nhất định sẽ có thể mở ra một khối phỉ thúy tốt như Đại Xuyên ở Nam Kinh.</w:t>
      </w:r>
    </w:p>
    <w:p>
      <w:pPr>
        <w:pStyle w:val="BodyText"/>
      </w:pPr>
      <w:r>
        <w:t xml:space="preserve">Lôi Lôi bên kia cũng rất ồn, nhưng âm thanh dần rõ ràng lên, Trang Duệ ngẩng đầu thấy nàng cầm điện thoại đi ra ngoài, hai người đều thấy được đối phương, vì vậy mà không khỏi nở nụ cười.</w:t>
      </w:r>
    </w:p>
    <w:p>
      <w:pPr>
        <w:pStyle w:val="BodyText"/>
      </w:pPr>
      <w:r>
        <w:t xml:space="preserve">- Thôi đi, gia tộc cô có cố vấn đổ thạch, để bọn họ giúp cô mở nguyên thạch đi...</w:t>
      </w:r>
    </w:p>
    <w:p>
      <w:pPr>
        <w:pStyle w:val="BodyText"/>
      </w:pPr>
      <w:r>
        <w:t xml:space="preserve">Trang Duệ từ chối lời thỉnh cầu của Lôi Lôi, hắn bây giờ không muốn tiếp tục tạo ra danh tiếng. Nhưng hắn thật sự có chút tò mò, vì khối phỉ thúy của Lôi Lôi là khá tốt, sau khi mở ra không biết sẽ tăng giá bao nhiêu, không biết đến lúc đó ông ngoại của nàng sẽ mua vào hay trực tiếp lấy làm của riêng.</w:t>
      </w:r>
    </w:p>
    <w:p>
      <w:pPr>
        <w:pStyle w:val="BodyText"/>
      </w:pPr>
      <w:r>
        <w:t xml:space="preserve">- Không giúp thì thôi, đến chiều bổn cô nương sẽ tự mở ra, tôi có cảm giác phỉ thúy bên trong sẽ không thể thua kém của Đại Xuyên.</w:t>
      </w:r>
    </w:p>
    <w:p>
      <w:pPr>
        <w:pStyle w:val="BodyText"/>
      </w:pPr>
      <w:r>
        <w:t xml:space="preserve">Lôi Lôi tràn đầy tự tin, nha đầu này không chỉ so đấu với ông ngoại mà còn khoa chân múa tay vớ Lưu Xuyên, nhưng lúc này là dự cảm thật sự của nàng. Khi ở gần Trang Duệ vài ngày, lại thấy nhiều lần mở ra sắc xanh, vì thế tâm tình của nàng là rất tốt.</w:t>
      </w:r>
    </w:p>
    <w:p>
      <w:pPr>
        <w:pStyle w:val="BodyText"/>
      </w:pPr>
      <w:r>
        <w:t xml:space="preserve">- Ha ha, Lôi nha đầu cũng ở đây à? Trước tiên đi thanh toán tiền, giữa trưa anh Tống mời dùng cơm...</w:t>
      </w:r>
    </w:p>
    <w:p>
      <w:pPr>
        <w:pStyle w:val="BodyText"/>
      </w:pPr>
      <w:r>
        <w:t xml:space="preserve">Khi hai người đang tán gẫu thì Tống Quân và tên mập họ Mã cũng đi ra, những mao liêu sau này đều kém, Tống Quân cũng không đặt giá. Đến bây giờ hắn mới trúng được bảy khối mao liêu, cộng thêm khối mao liêu tiêu vương thì là tám, coi như cũng mỹ mãn.</w:t>
      </w:r>
    </w:p>
    <w:p>
      <w:pPr>
        <w:pStyle w:val="BodyText"/>
      </w:pPr>
      <w:r>
        <w:t xml:space="preserve">- Các anh đi thôi, giữa trưa tôi sẽ đi dùng cơm với ông ngoại, đến chiều sẽ mở đá, Trang Duệ nhất định phải đến, nếu không tôi cũng không biết phải làm sao...</w:t>
      </w:r>
    </w:p>
    <w:p>
      <w:pPr>
        <w:pStyle w:val="BodyText"/>
      </w:pPr>
      <w:r>
        <w:t xml:space="preserve">Đừng tưởng Lôi Lôi tự tin mà lầm, lúc này nàng cũng có chút chột dạ.</w:t>
      </w:r>
    </w:p>
    <w:p>
      <w:pPr>
        <w:pStyle w:val="BodyText"/>
      </w:pPr>
      <w:r>
        <w:t xml:space="preserve">Sau khi chào hỏi đám người Tống Quân thi Lôi Lôi quay về hội trường đấu giá.</w:t>
      </w:r>
    </w:p>
    <w:p>
      <w:pPr>
        <w:pStyle w:val="BodyText"/>
      </w:pPr>
      <w:r>
        <w:t xml:space="preserve">Đợi đến khi Lôi Lôi đi ra thì Tống Quân vỗ vai Trang Duệ nói:</w:t>
      </w:r>
    </w:p>
    <w:p>
      <w:pPr>
        <w:pStyle w:val="BodyText"/>
      </w:pPr>
      <w:r>
        <w:t xml:space="preserve">- Cậu Trang, đến chiều chúng tôi giao cho cậu mở mao liêu, thế nào?</w:t>
      </w:r>
    </w:p>
    <w:p>
      <w:pPr>
        <w:pStyle w:val="BodyText"/>
      </w:pPr>
      <w:r>
        <w:t xml:space="preserve">- Ôi, ai mở cũng như nhau, một khối mao liêu quá lớn mà thôi, nếu cắt không ra sắc xanh thì sẽ xong, lần này anh Mã cho ra nhiều tiền, vậy cho anh Mã cắt...</w:t>
      </w:r>
    </w:p>
    <w:p>
      <w:pPr>
        <w:pStyle w:val="BodyText"/>
      </w:pPr>
      <w:r>
        <w:t xml:space="preserve">Khối mao liêu này là tiêu vương trong nước từ xưa đến nay, dù là thành hay bại thì thanh danh sẽ rất cao, Trang Duệ cũng không muốn chiếm lấy nó.</w:t>
      </w:r>
    </w:p>
    <w:p>
      <w:pPr>
        <w:pStyle w:val="BodyText"/>
      </w:pPr>
      <w:r>
        <w:t xml:space="preserve">- Được, tôi cắt, gần đây vận may của tôi cũng không kém...</w:t>
      </w:r>
    </w:p>
    <w:p>
      <w:pPr>
        <w:pStyle w:val="BodyText"/>
      </w:pPr>
      <w:r>
        <w:t xml:space="preserve">Sau khi nghe được lời của Trang Duệ thì tên mập thật sự vui không ngậm miệng lại được.</w:t>
      </w:r>
    </w:p>
    <w:p>
      <w:pPr>
        <w:pStyle w:val="BodyText"/>
      </w:pPr>
      <w:r>
        <w:t xml:space="preserve">Tống Quân cũng gật đầu đồng ý, sự thật giống như những gì Trang Duệ nói, một khối mao liêu vài tấn, nếu cắt không ra màu xanh thì sẽ xong, không cần kỹ xảo quái quỷ gì cả.</w:t>
      </w:r>
    </w:p>
    <w:p>
      <w:pPr>
        <w:pStyle w:val="BodyText"/>
      </w:pPr>
      <w:r>
        <w:t xml:space="preserve">Nhưng công tác mở mao liêu phải do người chuyên nghiệp xử lý, điều này không cần phải lo, Tống Quân có thầy Bạch, tên mập cũng có vị cố vấn đổ thạch vừa xuất viện, đã đủ đảm nhiệm.</w:t>
      </w:r>
    </w:p>
    <w:p>
      <w:pPr>
        <w:pStyle w:val="Compact"/>
      </w:pPr>
      <w:r>
        <w:br w:type="textWrapping"/>
      </w:r>
      <w:r>
        <w:br w:type="textWrapping"/>
      </w:r>
    </w:p>
    <w:p>
      <w:pPr>
        <w:pStyle w:val="Heading2"/>
      </w:pPr>
      <w:bookmarkStart w:id="244" w:name="chương-222-mao-liêu-lên-giá-phong-vân-bùng-nổ"/>
      <w:bookmarkEnd w:id="244"/>
      <w:r>
        <w:t xml:space="preserve">222. Chương 222 : Mao Liêu Lên Giá, Phong Vân Bùng Nổ</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222: Mao liêu lên giá, phong vân bùng nổ (.</w:t>
      </w:r>
    </w:p>
    <w:p>
      <w:pPr>
        <w:pStyle w:val="BodyText"/>
      </w:pPr>
      <w:r>
        <w:t xml:space="preserve">Nhóm Dịch: Tepga</w:t>
      </w:r>
    </w:p>
    <w:p>
      <w:pPr>
        <w:pStyle w:val="BodyText"/>
      </w:pPr>
      <w:r>
        <w:t xml:space="preserve">Nguồn: Sưu Tầm</w:t>
      </w:r>
    </w:p>
    <w:p>
      <w:pPr>
        <w:pStyle w:val="BodyText"/>
      </w:pPr>
      <w:r>
        <w:t xml:space="preserve">Sau khi đấu giá thầm tiêu kết thúc thì người trong hội trường đổ thạch không những giảm bớt mà còn gia tăng lên rất nhiều, đối với nhiều người thì bây giờ hội chợ đổ thạch mới chính thức bắt đầu.</w:t>
      </w:r>
    </w:p>
    <w:p>
      <w:pPr>
        <w:pStyle w:val="BodyText"/>
      </w:pPr>
      <w:r>
        <w:t xml:space="preserve">Trong bất kỳ hội chợ đổ thạch nào cũng vậy, minh tiêu sẽ không được coi trọng, những nguyên thạch phỉ thúy có biểu hiện tốt thường được đấu giá thầm tiêu, dù là đối với những nhà đầu tư bên ngoài hay thương nhân ngọc thạch đến mua nguyên liệu, hoặc những tập đoàn đổ thạch chuyên nghiệp của khu Triều Sán, mục tiêu của bọn họ đều là thầm tiêu.</w:t>
      </w:r>
    </w:p>
    <w:p>
      <w:pPr>
        <w:pStyle w:val="BodyText"/>
      </w:pPr>
      <w:r>
        <w:t xml:space="preserve">Tin tức quản chế nguyên thạch phỉ thúy ở Myanmar lần này cũng chính thức làm cho hội chợ đổ thạch bùng lên mây gió, những mạch nước ngầm bên dưới bắt đầu vận động, tiêu vương là một khối mao liêu khổng lồ với mức giá sáu mươi sáu triệu sáu trăm ngàn là một ví dụ điển hình nhất.</w:t>
      </w:r>
    </w:p>
    <w:p>
      <w:pPr>
        <w:pStyle w:val="BodyText"/>
      </w:pPr>
      <w:r>
        <w:t xml:space="preserve">Bây giờ có rất nhiều thương nhân ngọc thạch tập trung vào hội trường đổ thạch, thứ nhất là trả tiền đã đấu mao liêu thầm tiêu, thứ hai là đại hội mở nguyên thạch. Thời cơ để mua mao liêu thầm tiêu đã qua, bây giờ sẽ đến lúc mở mao liêu, đây chính là lúc những quần thể thương nhân ngọc thạch tiêu phí tiền bạc của mình.</w:t>
      </w:r>
    </w:p>
    <w:p>
      <w:pPr>
        <w:pStyle w:val="BodyText"/>
      </w:pPr>
      <w:r>
        <w:t xml:space="preserve">Giữa trưa thì Tống Quân mời tiệc, mọi người chạy xe đến một nhà hàng hải sản nổi tiếng Nghiễm Châu để mở tiệc lớn. Đối với Trang Duệ thì hành trình đến Nghiễm Châu lần này xem như sắp kết thúc, đến chiều hắn không cần ra tay mở nguyên thạch, vì vậy mà dứt khoát gọi vài chai Ngũ Lương để uống với Tống Quân, Dương Vĩ.</w:t>
      </w:r>
    </w:p>
    <w:p>
      <w:pPr>
        <w:pStyle w:val="BodyText"/>
      </w:pPr>
      <w:r>
        <w:t xml:space="preserve">- Trang Duệ, anh nói giúp với người bán mao liêu kia một câu, cho tôi mượn đồ nghề cắt nguyên thạch của bọn họ được không?</w:t>
      </w:r>
    </w:p>
    <w:p>
      <w:pPr>
        <w:pStyle w:val="BodyText"/>
      </w:pPr>
      <w:r>
        <w:t xml:space="preserve">Sau khi cơm nước no nê thì Trang Duệ và Tống Quân đã có năm sáu phần men say, may mà tên mập và lão Tứ không uống rượu nên mới có hai người lái xe. Khi xe vừa đến hội trường đổ thạch thì Trang Duệ nhận được điện thoại của Lôi Lôi.</w:t>
      </w:r>
    </w:p>
    <w:p>
      <w:pPr>
        <w:pStyle w:val="BodyText"/>
      </w:pPr>
      <w:r>
        <w:t xml:space="preserve">- Người bán mao liêu nào?</w:t>
      </w:r>
    </w:p>
    <w:p>
      <w:pPr>
        <w:pStyle w:val="BodyText"/>
      </w:pPr>
      <w:r>
        <w:t xml:space="preserve">Trang Duệ thật sự vẫn còn có chút chóng mặt.</w:t>
      </w:r>
    </w:p>
    <w:p>
      <w:pPr>
        <w:pStyle w:val="BodyText"/>
      </w:pPr>
      <w:r>
        <w:t xml:space="preserve">- Chính là người họ Dương gì đó? Là người mà anh và Đại Xuyên đã từng mua mao liêu ở Nam Kinh.</w:t>
      </w:r>
    </w:p>
    <w:p>
      <w:pPr>
        <w:pStyle w:val="BodyText"/>
      </w:pPr>
      <w:r>
        <w:t xml:space="preserve">Lôi Lôi nói có chút lo lắng.</w:t>
      </w:r>
    </w:p>
    <w:p>
      <w:pPr>
        <w:pStyle w:val="BodyText"/>
      </w:pPr>
      <w:r>
        <w:t xml:space="preserve">- À, Dương Hạo sao? Cô cứ trực tiếp đi tìm anh ấy, nói là bạn của tôi, anh ấy sẽ cho cô mượn, bây giờ tôi cũng đi qua...</w:t>
      </w:r>
    </w:p>
    <w:p>
      <w:pPr>
        <w:pStyle w:val="BodyText"/>
      </w:pPr>
      <w:r>
        <w:t xml:space="preserve">Trang Duệ nghe nó Lôi Lôi sắp mở nguyên thạch thì thật sự tỉnh táo vài phần.</w:t>
      </w:r>
    </w:p>
    <w:p>
      <w:pPr>
        <w:pStyle w:val="BodyText"/>
      </w:pPr>
      <w:r>
        <w:t xml:space="preserve">- Anh Tống, tôi cũng muốn mở nguyên thạch, các anh đến xem không?</w:t>
      </w:r>
    </w:p>
    <w:p>
      <w:pPr>
        <w:pStyle w:val="BodyText"/>
      </w:pPr>
      <w:r>
        <w:t xml:space="preserve">Trang Duệ cúp điện thoại rồi nói với Tống Quân và tên mập.</w:t>
      </w:r>
    </w:p>
    <w:p>
      <w:pPr>
        <w:pStyle w:val="BodyText"/>
      </w:pPr>
      <w:r>
        <w:t xml:space="preserve">- Không did, tôi và anh Tống sẽ đến xem xét mao liêu, anh ấy uống say như vậy chỉ cần không có vấn đề gì là tốt.</w:t>
      </w:r>
    </w:p>
    <w:p>
      <w:pPr>
        <w:pStyle w:val="BodyText"/>
      </w:pPr>
      <w:r>
        <w:t xml:space="preserve">Đi xem người ta mở nguyên thạch không bằng tự mình ra tay, như vậy sẽ sảng khoái hơn, tên mập bây giờ rất mong đến lúc lên sân khấu mở khối nguyên thạch phỉ thúy khổng lồ của mình.</w:t>
      </w:r>
    </w:p>
    <w:p>
      <w:pPr>
        <w:pStyle w:val="BodyText"/>
      </w:pPr>
      <w:r>
        <w:t xml:space="preserve">Lúc này trong hội trường có cung cấp miễn phí dụng cụ cắt đá, tất nhiên chỉ có một bộ mà thôi, lúc này gia tộc Lôi Lôi lại có thu hoạch rất tốt, hơn nữa nàng cũng muốn mở khối mao liêu của mình. Vì vậy khi đến xếp hàng bên cạnh dụng cụ cắt đá, nàng chợt nhớ đến Trang Duệ.</w:t>
      </w:r>
    </w:p>
    <w:p>
      <w:pPr>
        <w:pStyle w:val="BodyText"/>
      </w:pPr>
      <w:r>
        <w:t xml:space="preserve">Gia tộc của Lôi Lôi vài tháng trước cũng trở về tay không từ hội chợ phỉ thúy Myanmar, nếu không phải lưu xuyên vừa vặn đổ thạch được một khối mao liêu cấp băng ở Nam Kinh, chỉ sợ những sản phẩm trung cấp của công ty gia tộc Lôi Lôi sẽ hết hàng. Trước đó Tần Huyên Băng cũng có toan tính muốn mua mao liêu về cho Lôi Lôi.</w:t>
      </w:r>
    </w:p>
    <w:p>
      <w:pPr>
        <w:pStyle w:val="BodyText"/>
      </w:pPr>
      <w:r>
        <w:t xml:space="preserve">Chuyện hôn sự của Lôi Lôi và Lưu Xuyên sở dĩ được ông ngoại thông qua cũng vì có liên quan đến chuyện này.</w:t>
      </w:r>
    </w:p>
    <w:p>
      <w:pPr>
        <w:pStyle w:val="BodyText"/>
      </w:pPr>
      <w:r>
        <w:t xml:space="preserve">Lần này tổ chức hội chợ đổ thạch Bình Châu, gia tộc Lôi Lôi vốn gom góp được hơn bốn chục triệu đến tham gia, bọn họ muốn mua một ít nguyên liệu quay về Hongkong. Hơn nữa bọn họ cũng có chút quan hệ ở Myanmar, ngày hôm qua sau khi biết được tin tức thì kịp thời thay đổi giá đấu, vi vậy mới thu về được ba khối mao liêu có biểu hiện không tệ, cũng coi như chuyến này không về tay trắng.</w:t>
      </w:r>
    </w:p>
    <w:p>
      <w:pPr>
        <w:pStyle w:val="BodyText"/>
      </w:pPr>
      <w:r>
        <w:t xml:space="preserve">Đầu tiên là Trang Duệ đi theo tên mập và Tống Quân đến vị trí thiết lập phòng làm việc của ngân hàng, sau đó chuyển sang cho Tống Quân chín triệu, lúc này mới cùng Dương Vĩ, Lão Tứ chậm rãi đi sang quầy của Dương Hạo.</w:t>
      </w:r>
    </w:p>
    <w:p>
      <w:pPr>
        <w:pStyle w:val="BodyText"/>
      </w:pPr>
      <w:r>
        <w:t xml:space="preserve">Khi đến cách quầy của Dương Hạo hai ba chục mét thì Trang Duệ đã thấy một nhóm người khá đông, có lẽ đã bắt đầu cắt nguyên thạch.</w:t>
      </w:r>
    </w:p>
    <w:p>
      <w:pPr>
        <w:pStyle w:val="BodyText"/>
      </w:pPr>
      <w:r>
        <w:t xml:space="preserve">Hôm nay thầm tiêu mở thầu, hầu như khắp nơi đều cắt nguyên thạch, vì vậy người ở đây cũng không nhiều, nhóm Trang Duệ dễ dàng chen chân vào. Khi bọn họ vừa chen vào bên trong thì chợt nghe thấy chung quanh vang lên những tiếng thở dài.</w:t>
      </w:r>
    </w:p>
    <w:p>
      <w:pPr>
        <w:pStyle w:val="BodyText"/>
      </w:pPr>
      <w:r>
        <w:t xml:space="preserve">- Sụp rồi sao?</w:t>
      </w:r>
    </w:p>
    <w:p>
      <w:pPr>
        <w:pStyle w:val="BodyText"/>
      </w:pPr>
      <w:r>
        <w:t xml:space="preserve">Trang Duệ cũng không nhìn khối mao liêu trên máy cắt đá, hắn nhìn vẻ mặt của đám người chung quanh, thật sự không đẹp mắt chút nào. Vẻ mặt Vệ Tử Giang như kẻ khóc tang, cặp mắt nhìn chằn chằm vào những mảnh mao liêu trên bàn cắt đá.</w:t>
      </w:r>
    </w:p>
    <w:p>
      <w:pPr>
        <w:pStyle w:val="BodyText"/>
      </w:pPr>
      <w:r>
        <w:t xml:space="preserve">Khi thấy Trang Duệ tiến đến thì Lôi Lôi chỉ là gật đầu, cũng không đi sang. Khối mao liêu vừa cắt ra đã được đấu với giá bốn triệu một trăm ngàn, sau khi cắt mặt thì thật sự có sắc xanh, nhưng đó chỉ là phỉ thúy cấp bậc bình thường, nói trắng ra là kém, nhiều nhất chỉ có giá vài trăm ngàn, căn bản là thua mất vốn.</w:t>
      </w:r>
    </w:p>
    <w:p>
      <w:pPr>
        <w:pStyle w:val="BodyText"/>
      </w:pPr>
      <w:r>
        <w:t xml:space="preserve">- Mở một khối mao liêu nữa...</w:t>
      </w:r>
    </w:p>
    <w:p>
      <w:pPr>
        <w:pStyle w:val="BodyText"/>
      </w:pPr>
      <w:r>
        <w:t xml:space="preserve">Ông ngoại Lôi Lôi hít vào một hơi thật sâu, sống lưng thẳng tắp, sau đó lại phân phó con mình. Trong đám người đang đứng bên cạnh máy cắt đá thì lão là người trấn định nhất, năm xưa một mình lão nhập cư trái phép đến Hongkong, trải qua vài chục năm mưa gió mới có gia nghiệp hôm nay, bây giờ tổn thất vài triệu căn bản không là vấn đề.</w:t>
      </w:r>
    </w:p>
    <w:p>
      <w:pPr>
        <w:pStyle w:val="BodyText"/>
      </w:pPr>
      <w:r>
        <w:t xml:space="preserve">Khối mao liêu vừa rồi thật sự có biểu hiện rất tốt, cũng có giá khá đắt nhưng cắt ra lại bất lợi, coi như sụp đổ, điều này làm cho đám người Lôi Lôi sinh ra dự cảm không tốt.</w:t>
      </w:r>
    </w:p>
    <w:p>
      <w:pPr>
        <w:pStyle w:val="BodyText"/>
      </w:pPr>
      <w:r>
        <w:t xml:space="preserve">Khối mao liêu thứ hai nặng bảy mươi cân, cũng đã mở cửa sổ, biểu hiện thật sự không quá tốt, tuy có sắc xanh, thế nước không tệ, có thể đạt đến cấp băng nhưng trên sắc xanh lại có vết nứt.</w:t>
      </w:r>
    </w:p>
    <w:p>
      <w:pPr>
        <w:pStyle w:val="BodyText"/>
      </w:pPr>
      <w:r>
        <w:t xml:space="preserve">Xem ra khối mao liêu này chính là mở ra nhờ vào vết nứt, nó không cần phải cắt đá, trực tiếp cắt xuống vết nứt, nếu có phỉ thúy hay không thì sẽ biết ngay, coi như một vết cắt quyết đoán.</w:t>
      </w:r>
    </w:p>
    <w:p>
      <w:pPr>
        <w:pStyle w:val="BodyText"/>
      </w:pPr>
      <w:r>
        <w:t xml:space="preserve">- Cắt từ chỗ nào? xem tại</w:t>
      </w:r>
    </w:p>
    <w:p>
      <w:pPr>
        <w:pStyle w:val="BodyText"/>
      </w:pPr>
      <w:r>
        <w:t xml:space="preserve">Người cắt mao liêu là cậu của Lôi Lôi, hắn là con sinh ra sau khi ông ngoại của Lôi Lôi đến Hongkong, tuổi chỉ hơn bốn mươi, đang lúc tráng niên. Sau khi hỏi một câu thì máy cắt hạ xuống ngay vết nứt của mao liêu.</w:t>
      </w:r>
    </w:p>
    <w:p>
      <w:pPr>
        <w:pStyle w:val="BodyText"/>
      </w:pPr>
      <w:r>
        <w:t xml:space="preserve">- Có phỉ thúy, có sắc xanh, nhưng...Đáng tiếc.</w:t>
      </w:r>
    </w:p>
    <w:p>
      <w:pPr>
        <w:pStyle w:val="BodyText"/>
      </w:pPr>
      <w:r>
        <w:t xml:space="preserve">Trong đám người có kẻ tinh mắt đã thấy bên trong có sắc xanh, nhưng vết nứt có hơi sâu, đã phá hư phỉ thúy bên trong, vốn là một khối phỉ thúy nguyên vẹn bây giờ bị phân tán, chỉ đủ làm vài món trang sức nhỏ mà thôi.</w:t>
      </w:r>
    </w:p>
    <w:p>
      <w:pPr>
        <w:pStyle w:val="BodyText"/>
      </w:pPr>
      <w:r>
        <w:t xml:space="preserve">Phải biết rằng trang sức phỉ thúy cũng có phân loại, bình thường đắt nhất là vòng tay, chua nói đến những vòng tay phỉ thúy thủy tinh hay huyết ngọc, chỉ là vòng tay phỉ thúy xanh lục cấp băng hay phỉ thúy phiêu hoa cũng cực kỳ đắt đỏ, nhưng nếu chỉ cần có sắc nước tốt, màu sắc thuần, bình thường đều có thể bán với giá trên năm sáu trăm ngàn. Nhưng nếu chỉ làm các mặt trang sức, như vậy tối đa chỉ có giá hơn hai trăm ngàn, hai bên hơn kém quá lớn.</w:t>
      </w:r>
    </w:p>
    <w:p>
      <w:pPr>
        <w:pStyle w:val="BodyText"/>
      </w:pPr>
      <w:r>
        <w:t xml:space="preserve">- May quá, cũng không phải tay trắng, tiếp tục đi...</w:t>
      </w:r>
    </w:p>
    <w:p>
      <w:pPr>
        <w:pStyle w:val="BodyText"/>
      </w:pPr>
      <w:r>
        <w:t xml:space="preserve">Vẻ mặt ông ngoại Lôi Lôi vẫn không biến đổi, vì khối mao liêu kia được đấu với giá sáu trăm ngàn, phỉ thúy bên trong tuy không thể làm ra vòng tay nhưng cũng có khoảng hai ba kg, chỉ cần tạo hình tốt và bán ra sẽ lấy lại giá gốc.</w:t>
      </w:r>
    </w:p>
    <w:p>
      <w:pPr>
        <w:pStyle w:val="BodyText"/>
      </w:pPr>
      <w:r>
        <w:t xml:space="preserve">- Lôi Lôi, khối mao liêu của cô đâu?</w:t>
      </w:r>
    </w:p>
    <w:p>
      <w:pPr>
        <w:pStyle w:val="BodyText"/>
      </w:pPr>
      <w:r>
        <w:t xml:space="preserve">Trang Duệ đi đến sau lưng Lôi Lôi rồi khẽ hỏi, trước đó hắn đã quan sát chung quanh, đưới đất cũng không có khối mao liêu phỉ thúy cấp băng của Lôi Lôi.</w:t>
      </w:r>
    </w:p>
    <w:p>
      <w:pPr>
        <w:pStyle w:val="BodyText"/>
      </w:pPr>
      <w:r>
        <w:t xml:space="preserve">- Hôi quá, đàn ông các anh cứ buổi trưa là uống rượu, sau này cũng đừng làm xấu Đại Xuyên của tôi đấy nhé.</w:t>
      </w:r>
    </w:p>
    <w:p>
      <w:pPr>
        <w:pStyle w:val="BodyText"/>
      </w:pPr>
      <w:r>
        <w:t xml:space="preserve">Lôi Lôi ngửi thấy mùi rượu trong miệng Trang Duệ thì dịch người về phía trước vài bước.</w:t>
      </w:r>
    </w:p>
    <w:p>
      <w:pPr>
        <w:pStyle w:val="BodyText"/>
      </w:pPr>
      <w:r>
        <w:t xml:space="preserve">- Tôi làm xấu cậu ấy sao? Hư, tiểu tử kia sáng sớm đã uống rồi, đừng nói là đến trưa.</w:t>
      </w:r>
    </w:p>
    <w:p>
      <w:pPr>
        <w:pStyle w:val="BodyText"/>
      </w:pPr>
      <w:r>
        <w:t xml:space="preserve">Trang Duệ bị Lôi Lôi làm cho dở khóc dở cười, Lưu Xuyên là kẻ thích uống rượu, cũng bị đánh nhiều lần vì tội trộm rượu.</w:t>
      </w:r>
    </w:p>
    <w:p>
      <w:pPr>
        <w:pStyle w:val="BodyText"/>
      </w:pPr>
      <w:r>
        <w:t xml:space="preserve">- Anh đến vừa đúng lúc, giúp tôi đi lấy mao liêu, vừa rồi tôi còn chưa kịp đi trả tiền.</w:t>
      </w:r>
    </w:p>
    <w:p>
      <w:pPr>
        <w:pStyle w:val="BodyText"/>
      </w:pPr>
      <w:r>
        <w:t xml:space="preserve">Dù trong hội trường có xe đẩy nhưng sau khi phát hiện ra tráng đinh Trang Duệ, Lôi Lôi tất nhiên sẽ bắt đi phục dịch.</w:t>
      </w:r>
    </w:p>
    <w:p>
      <w:pPr>
        <w:pStyle w:val="BodyText"/>
      </w:pPr>
      <w:r>
        <w:t xml:space="preserve">Đợi đến khi Trang Duệ và Lôi Lôi đưa mao liêu nặng năm sáu chục cân về đến quầy của Dương Hạo, cả hai phát hiện trên mặt đất lại có mao liêu được cắt thành hai nửa. Lúc này vẻ mặt của cậu và em họ Vệ Tử Giang của Lôi Lôi càng thêm khó coi, không cần nói cũng biết lúc hai người Trang Duệ đi ra ngoài thì bọn họ liên tiếp cắt sụp ba khối mao liêu.</w:t>
      </w:r>
    </w:p>
    <w:p>
      <w:pPr>
        <w:pStyle w:val="BodyText"/>
      </w:pPr>
      <w:r>
        <w:t xml:space="preserve">Chín khối mao liêu có giá trị hơn hai chục triệu bây giờ đã cắt được năm, chỉ có một khối mao liêu miễn cưỡng thu lại giá gốc, đối với một công ty đang khó khăn như Lôi Thị thì đây thật sự là trời tuyết còn thêm sương, ngay cả ông ngoại của Lôi Lôi luôn tỏ ra trấn tĩnh, bây giờ vẻ mặt cũng có hơi khó coi.</w:t>
      </w:r>
    </w:p>
    <w:p>
      <w:pPr>
        <w:pStyle w:val="BodyText"/>
      </w:pPr>
      <w:r>
        <w:t xml:space="preserve">- Ông ngoại, để cháu mở mao liêu, đây là khối mao liêu cháu đấu giá được.</w:t>
      </w:r>
    </w:p>
    <w:p>
      <w:pPr>
        <w:pStyle w:val="BodyText"/>
      </w:pPr>
      <w:r>
        <w:t xml:space="preserve">Lôi Lôi đi đến bên cạnh rồi nắm một cánh tay của ông ngoại nói.</w:t>
      </w:r>
    </w:p>
    <w:p>
      <w:pPr>
        <w:pStyle w:val="BodyText"/>
      </w:pPr>
      <w:r>
        <w:t xml:space="preserve">- Lôi Lôi, đừng hồ đồ, chờ tôi cắt xong đã.</w:t>
      </w:r>
    </w:p>
    <w:p>
      <w:pPr>
        <w:pStyle w:val="BodyText"/>
      </w:pPr>
      <w:r>
        <w:t xml:space="preserve">Ông ngoại của Lôi Lôi còn chưa trả lời thì cậu đã nghiêm mặt lên tiếng, tuy cắt sụp vài khối mao liêu, dù lời nói không quá hổn hển nhưng cũng không có biểu hiện gì tốt.</w:t>
      </w:r>
    </w:p>
    <w:p>
      <w:pPr>
        <w:pStyle w:val="BodyText"/>
      </w:pPr>
      <w:r>
        <w:t xml:space="preserve">- Nói không chừng cháu sẽ mở ra phỉ thúy, đến lúc đó muốn mua cháu chưa chắc đã bán.</w:t>
      </w:r>
    </w:p>
    <w:p>
      <w:pPr>
        <w:pStyle w:val="BodyText"/>
      </w:pPr>
      <w:r>
        <w:t xml:space="preserve">Lôi Lôi không sợ ông cậu của mình, nàng đong đưa cánh tay của ông ngoại, bộ dạng giống như không đồng ý sẽ chẳng bỏ qua.</w:t>
      </w:r>
    </w:p>
    <w:p>
      <w:pPr>
        <w:pStyle w:val="BodyText"/>
      </w:pPr>
      <w:r>
        <w:t xml:space="preserve">Ông ngoại quen cưng chiều Lôi Lôi, vì vậy mà mở miệng nói:</w:t>
      </w:r>
    </w:p>
    <w:p>
      <w:pPr>
        <w:pStyle w:val="BodyText"/>
      </w:pPr>
      <w:r>
        <w:t xml:space="preserve">- Để cho Lôi Lôi mở trước, nha đầu kia, nếu có phỉ thúy thì ông ngoại sẽ mua lại.</w:t>
      </w:r>
    </w:p>
    <w:p>
      <w:pPr>
        <w:pStyle w:val="BodyText"/>
      </w:pPr>
      <w:r>
        <w:t xml:space="preserve">- Trang Duệ, đến hỗ trợ, giúp tôi chuyển đá lên...</w:t>
      </w:r>
    </w:p>
    <w:p>
      <w:pPr>
        <w:pStyle w:val="BodyText"/>
      </w:pPr>
      <w:r>
        <w:t xml:space="preserve">Lôi Lôi nói làm cho Trang Duệ cười khổ, anh em của mình đang mở mao liêu hắn còn chưa quan tâm, bây giờ lại đến đây giúp cho Lôi Lôi.</w:t>
      </w:r>
    </w:p>
    <w:p>
      <w:pPr>
        <w:pStyle w:val="BodyText"/>
      </w:pPr>
      <w:r>
        <w:t xml:space="preserve">- Trang Duệ, cắt thế nào?</w:t>
      </w:r>
    </w:p>
    <w:p>
      <w:pPr>
        <w:pStyle w:val="BodyText"/>
      </w:pPr>
      <w:r>
        <w:t xml:space="preserve">Đợi cho Trang Duệ đặt mao liêu lên máy cắt thì Lôi Lôi dùng ánh mắt sầu khổ nói.</w:t>
      </w:r>
    </w:p>
    <w:p>
      <w:pPr>
        <w:pStyle w:val="Compact"/>
      </w:pPr>
      <w:r>
        <w:br w:type="textWrapping"/>
      </w:r>
      <w:r>
        <w:br w:type="textWrapping"/>
      </w:r>
    </w:p>
    <w:p>
      <w:pPr>
        <w:pStyle w:val="Heading2"/>
      </w:pPr>
      <w:bookmarkStart w:id="245" w:name="chương-223-mao-liêu-lên-giá-phong-vân-bùng-nổ"/>
      <w:bookmarkEnd w:id="245"/>
      <w:r>
        <w:t xml:space="preserve">223. Chương 223 : Mao Liêu Lên Giá, Phong Vân Bùng Nổ</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223: Mao liêu lên giá, phong vân bùng nổ</w:t>
      </w:r>
    </w:p>
    <w:p>
      <w:pPr>
        <w:pStyle w:val="BodyText"/>
      </w:pPr>
      <w:r>
        <w:t xml:space="preserve">Nhóm Dịch: Tepga</w:t>
      </w:r>
    </w:p>
    <w:p>
      <w:pPr>
        <w:pStyle w:val="BodyText"/>
      </w:pPr>
      <w:r>
        <w:t xml:space="preserve">Nguồn: Sưu Tầm</w:t>
      </w:r>
    </w:p>
    <w:p>
      <w:pPr>
        <w:pStyle w:val="BodyText"/>
      </w:pPr>
      <w:r>
        <w:t xml:space="preserve">- Cô cứ cắt từ dưới lên la được, cần gì phải hỏi?</w:t>
      </w:r>
    </w:p>
    <w:p>
      <w:pPr>
        <w:pStyle w:val="BodyText"/>
      </w:pPr>
      <w:r>
        <w:t xml:space="preserve">Trang Duệ tức giận trả lời.</w:t>
      </w:r>
    </w:p>
    <w:p>
      <w:pPr>
        <w:pStyle w:val="BodyText"/>
      </w:pPr>
      <w:r>
        <w:t xml:space="preserve">- Không phải, tôi hỏi cắt từ chỗ nào?</w:t>
      </w:r>
    </w:p>
    <w:p>
      <w:pPr>
        <w:pStyle w:val="BodyText"/>
      </w:pPr>
      <w:r>
        <w:t xml:space="preserve">Trang Duệ suy nghĩ một chút và cảm thấy Lôi Lôi hỏi cũng đúng, tuy phỉ thúy của khối mao liêu này không lớn nhưng ít nhất cũng có thể được vài cái vòng tay, nếu cắt không đúng sẽ hư hại hết.</w:t>
      </w:r>
    </w:p>
    <w:p>
      <w:pPr>
        <w:pStyle w:val="BodyText"/>
      </w:pPr>
      <w:r>
        <w:t xml:space="preserve">- Cắt từ chỗ này, tảng đá vứt đi thì cần gì quan tâm?</w:t>
      </w:r>
    </w:p>
    <w:p>
      <w:pPr>
        <w:pStyle w:val="BodyText"/>
      </w:pPr>
      <w:r>
        <w:t xml:space="preserve">Trang Duệ cầm lấy viên phấn, ánh mắt nhìn ra bên ngoài nhưng lại vẽ lên mao liêu một đường, bộ dạng không quan tâm làm Lôi Lôi tức giận dậm chân.</w:t>
      </w:r>
    </w:p>
    <w:p>
      <w:pPr>
        <w:pStyle w:val="BodyText"/>
      </w:pPr>
      <w:r>
        <w:t xml:space="preserve">- Trang Duệ, anh không thể nghiêm túc một chút sao?</w:t>
      </w:r>
    </w:p>
    <w:p>
      <w:pPr>
        <w:pStyle w:val="BodyText"/>
      </w:pPr>
      <w:r>
        <w:t xml:space="preserve">Khi thấy Trang Duệ không thèm đặt mắt lên tảng đá mà vạch một nét phấn thì bản năng của Lôi Lôi cho rằng đối phương đang chơi trò qua loa với mình, không phải chỉ có nàng mà những người ở chung quanh cũng cho rằng như vậy.</w:t>
      </w:r>
    </w:p>
    <w:p>
      <w:pPr>
        <w:pStyle w:val="BodyText"/>
      </w:pPr>
      <w:r>
        <w:t xml:space="preserve">- Lôi Lôi, cô muốn cắt thì cứ gọn gàng một nhát là xong, không thấy còn vài khối mao liêu chờ đến lượt sao?</w:t>
      </w:r>
    </w:p>
    <w:p>
      <w:pPr>
        <w:pStyle w:val="BodyText"/>
      </w:pPr>
      <w:r>
        <w:t xml:space="preserve">Trang Duệ nói làm cho Lôi Lôi trừng mắt, vì lúc này không có Lưu Xuyên ở đây nên nàng không có chỗ dựa, chỉ có thể tức giận nâng máy cắt chuẩn bị cắt xuống vị trí mà Trang Duệ vừa vẽ.</w:t>
      </w:r>
    </w:p>
    <w:p>
      <w:pPr>
        <w:pStyle w:val="BodyText"/>
      </w:pPr>
      <w:r>
        <w:t xml:space="preserve">- Lôi Lôi, hay để cậu cắt cho.</w:t>
      </w:r>
    </w:p>
    <w:p>
      <w:pPr>
        <w:pStyle w:val="BodyText"/>
      </w:pPr>
      <w:r>
        <w:t xml:space="preserve">Cậu Lôi Lôi thấy cháu mình vung tay múa chân một lúc lâu mà không cắt xuống, vì vậy hắn mới vỗ vai của Lôi Lôi, tỏ ý để mình cắt phụ.</w:t>
      </w:r>
    </w:p>
    <w:p>
      <w:pPr>
        <w:pStyle w:val="BodyText"/>
      </w:pPr>
      <w:r>
        <w:t xml:space="preserve">- Không, cháu tự cắt.</w:t>
      </w:r>
    </w:p>
    <w:p>
      <w:pPr>
        <w:pStyle w:val="BodyText"/>
      </w:pPr>
      <w:r>
        <w:t xml:space="preserve">Lôi Lôi quật cường lắc đầu, nàng dùng sức ấn xuống, bánh răng xoay tròn cắt sâu vào trong mao liêu, bánh răng và mao liêu ma xát phát ra những âm thanh "rẹt rẹt".</w:t>
      </w:r>
    </w:p>
    <w:p>
      <w:pPr>
        <w:pStyle w:val="BodyText"/>
      </w:pPr>
      <w:r>
        <w:t xml:space="preserve">Khối mao liêu này năm sáu chục cân, thể tích cũng không tính là nhỏ, khi bánh răng cắm vào sâu bên trong thì trán Lôi Lôi cũng xuất hiện những giọt mồ hôi lớn, sau đó ướt đẫm mồ hôi. Cắt nguyên thạch cũng cần nhiều thể lực, vì vậy mà hai tay vốn vững vàng của Lôi Lôi lúc này cũng có chút run rẩy.</w:t>
      </w:r>
    </w:p>
    <w:p>
      <w:pPr>
        <w:pStyle w:val="BodyText"/>
      </w:pPr>
      <w:r>
        <w:t xml:space="preserve">Khi một tiếng "rốp" nhỏ vang lên, khối mao liêu bị cắt thành hai nửa, Lôi Lôi cũng không quan tâm đến việc lau mồ hôi, nàng nhanh chóng ôm khối mao liêu rơi xuống đất lên xem.</w:t>
      </w:r>
    </w:p>
    <w:p>
      <w:pPr>
        <w:pStyle w:val="BodyText"/>
      </w:pPr>
      <w:r>
        <w:t xml:space="preserve">- Sao không có phỉ thúy?</w:t>
      </w:r>
    </w:p>
    <w:p>
      <w:pPr>
        <w:pStyle w:val="BodyText"/>
      </w:pPr>
      <w:r>
        <w:t xml:space="preserve">Mặt cắt trắng bóng làm cho Lôi Lôi thật sự thất vọng, nhưng nàng không phát hiện lúc này ánh mắt của mọi người đều tập trung lên khối mao liêu ở bên trên bàn cắt.</w:t>
      </w:r>
    </w:p>
    <w:p>
      <w:pPr>
        <w:pStyle w:val="BodyText"/>
      </w:pPr>
      <w:r>
        <w:t xml:space="preserve">- Có...Có phỉ thúy...</w:t>
      </w:r>
    </w:p>
    <w:p>
      <w:pPr>
        <w:pStyle w:val="BodyText"/>
      </w:pPr>
      <w:r>
        <w:t xml:space="preserve">Cậu Lôi Lôi là người đứng gần bàn cắt nhất, lúc này hắn thật sự nói lắp, hắn không ngờ cháu ngoại của mình tùy tiện mua mao liêu, tiểu tử kia tùy tiện vẻ một đường cắt mà lại mở ra phỉ thúy. Lúc này hắn thật sự không rõ, là mình không may hay cháu gái quá may mắn?</w:t>
      </w:r>
    </w:p>
    <w:p>
      <w:pPr>
        <w:pStyle w:val="BodyText"/>
      </w:pPr>
      <w:r>
        <w:t xml:space="preserve">- Cậu, cậu cũng đừng cười cháu, nào có sắc xanh đâu? Đừng ức hiếp cháu không hiểu.</w:t>
      </w:r>
    </w:p>
    <w:p>
      <w:pPr>
        <w:pStyle w:val="BodyText"/>
      </w:pPr>
      <w:r>
        <w:t xml:space="preserve">Lôi Lôi vẫn còn đang xem xét khối mao liêu trên mặt đất.</w:t>
      </w:r>
    </w:p>
    <w:p>
      <w:pPr>
        <w:pStyle w:val="BodyText"/>
      </w:pPr>
      <w:r>
        <w:t xml:space="preserve">- Chị gái, không phải nói khối mao liêu trên tay chị, chị nhìn về phía bên này xem, ôi, chị muốn lấy mạng em sao?</w:t>
      </w:r>
    </w:p>
    <w:p>
      <w:pPr>
        <w:pStyle w:val="BodyText"/>
      </w:pPr>
      <w:r>
        <w:t xml:space="preserve">Mọi người thật sự không biết nói gì hơn với một Lôi Lôi cẩu thả, nàng nghe thấy Vệ Tử Giang nhắc nhở một câu thì vứt ngay tảng đá trên tay ra, đúng lúc rơi xuống chân của Vệ Tử Giang, tất nhiên Vệ Tử Giang sẽ đau đến mức liên tục nhảy lò cò.</w:t>
      </w:r>
    </w:p>
    <w:p>
      <w:pPr>
        <w:pStyle w:val="BodyText"/>
      </w:pPr>
      <w:r>
        <w:t xml:space="preserve">- Có...Thật sự có phỉ thúy? Đây là mao liêu của tôi, là tôi đấu được, các người cũng đừng cướp đi...</w:t>
      </w:r>
    </w:p>
    <w:p>
      <w:pPr>
        <w:pStyle w:val="BodyText"/>
      </w:pPr>
      <w:r>
        <w:t xml:space="preserve">Lôi Lôi đẩy đám người đang quan sát ra, sau đó cũng bất chấp tro bụi mà ôm mao liêu không buông tay.</w:t>
      </w:r>
    </w:p>
    <w:p>
      <w:pPr>
        <w:pStyle w:val="BodyText"/>
      </w:pPr>
      <w:r>
        <w:t xml:space="preserve">- Biết là của cháu rồi, nha đầu điên khùng, tránh ra một chút cho ông xem, ông sẽ không lấy của cháu, ông sẽ dùng tiền mua lại.</w:t>
      </w:r>
    </w:p>
    <w:p>
      <w:pPr>
        <w:pStyle w:val="BodyText"/>
      </w:pPr>
      <w:r>
        <w:t xml:space="preserve">Ông ngoại Lôi Lôi cũng vô kế khả thi với đứa cháu ngoại tham tiền của mình, sau khi liên tục nói lời lừa gạt mới có thể đẩy nàng đứng xịch ra.</w:t>
      </w:r>
    </w:p>
    <w:p>
      <w:pPr>
        <w:pStyle w:val="BodyText"/>
      </w:pPr>
      <w:r>
        <w:t xml:space="preserve">- Cái này...Hình như cũng quá may mắn rồi.</w:t>
      </w:r>
    </w:p>
    <w:p>
      <w:pPr>
        <w:pStyle w:val="BodyText"/>
      </w:pPr>
      <w:r>
        <w:t xml:space="preserve">Dù Vệ lão gia tử là người trấn định tự nhiên nhưng sau khi nhìn một nhát cắt của Lôi Lôi thì cũng không khỏi trợn mắt há mồm, cũng không phải là khối phỉ thúy bên trong quá tốt, chẳng qua thật sự kinh ngạc vì công phu cắt mao liêu. Nếu không phải chính tay Lôi Lôi cắt mao liêu, ông sẽ cho rằng đây là một chuyên gia lớn tuổi tự tay cắt ra.</w:t>
      </w:r>
    </w:p>
    <w:p>
      <w:pPr>
        <w:pStyle w:val="BodyText"/>
      </w:pPr>
      <w:r>
        <w:t xml:space="preserve">Chỉ cần nhìn vào vết cắt thì thấy thật sự vừa khớp, sâu vào một chút sẽ làm tổn thương phỉ thúy, cắt nông một chút sẽ không thấy sắc xanh, giống như một người đeo thấu kính cắt mao liêu vậy.</w:t>
      </w:r>
    </w:p>
    <w:p>
      <w:pPr>
        <w:pStyle w:val="BodyText"/>
      </w:pPr>
      <w:r>
        <w:t xml:space="preserve">- Tiểu tử kia đâu? Đúng là thần...</w:t>
      </w:r>
    </w:p>
    <w:p>
      <w:pPr>
        <w:pStyle w:val="BodyText"/>
      </w:pPr>
      <w:r>
        <w:t xml:space="preserve">Vệ lão gia tử quay đầu tìm Trang Duệ nhưng không thấy bóng dáng, lúc này hắn đang uống trà với Dương Hạo trong lều, giữa trưa uống rượu làm hắn thật sự có chút mơ màng.</w:t>
      </w:r>
    </w:p>
    <w:p>
      <w:pPr>
        <w:pStyle w:val="BodyText"/>
      </w:pPr>
      <w:r>
        <w:t xml:space="preserve">- Có thấy cháu lợi hại không? Trang Duệ chỉ vẽ lung tung mà thôi, là cháu cắt tốt mới được như vậy.</w:t>
      </w:r>
    </w:p>
    <w:p>
      <w:pPr>
        <w:pStyle w:val="BodyText"/>
      </w:pPr>
      <w:r>
        <w:t xml:space="preserve">Lôi Lôi nghe thấy ông ngoại nói vậy thì có chút mất hứng.</w:t>
      </w:r>
    </w:p>
    <w:p>
      <w:pPr>
        <w:pStyle w:val="BodyText"/>
      </w:pPr>
      <w:r>
        <w:t xml:space="preserve">- Cũng đúng, là Lôi Lôi nhà ta lợi hại, cháu nhường một chút, để cậu lấy khối phỉ thúy ra cho...</w:t>
      </w:r>
    </w:p>
    <w:p>
      <w:pPr>
        <w:pStyle w:val="BodyText"/>
      </w:pPr>
      <w:r>
        <w:t xml:space="preserve">Vệ lão gia tử hồi tưởng lại tình huống vừa rồi, thật sự như lời Lôi Lôi, tiểu tử kia cũng không thèm nhìn mao liêu, chẳng qua chỉ là may mắn mà thôi.</w:t>
      </w:r>
    </w:p>
    <w:p>
      <w:pPr>
        <w:pStyle w:val="BodyText"/>
      </w:pPr>
      <w:r>
        <w:t xml:space="preserve">Nhưng Vệ lão gia tử cũng không biết, trước đó Trang Duệ đã nhìn thấu khối mao liêu này, vì vậy một nét vẽ thật sự đã có dự tính trước.</w:t>
      </w:r>
    </w:p>
    <w:p>
      <w:pPr>
        <w:pStyle w:val="BodyText"/>
      </w:pPr>
      <w:r>
        <w:t xml:space="preserve">Vết cắt của khối mao liêu bừng lên màu xanh dưới ánh sáng mặt trời, tuy vệt xanh chỉ như ngón trỏ nhưng màu sắc rất tốt, còn những thứ khác lại chưa rõ ràng. Lúc này Vệ lão gia tử đưa Lôi Lôi sang một bên, để cho con trai mình mở nguyên thạch.</w:t>
      </w:r>
    </w:p>
    <w:p>
      <w:pPr>
        <w:pStyle w:val="BodyText"/>
      </w:pPr>
      <w:r>
        <w:t xml:space="preserve">Khi mở nguyên thạch mà sụp đổ thì chỉ cần một nhát cắt, nhưng khi thấy ra phỉ thúy thì sẽ mất rất nhiều công phu, phải chậm rãi mài quanh màu xanh, Lôi Lôi sẽ không làm được như vậy.</w:t>
      </w:r>
    </w:p>
    <w:p>
      <w:pPr>
        <w:pStyle w:val="BodyText"/>
      </w:pPr>
      <w:r>
        <w:t xml:space="preserve">Khi tiếng máy mài đá vang lên liên tục, thể tịch của khối phỉ thúy càng lúc càng lớn, bây giờ đã như bàn tay, màu sắc như màu trời xanh lam làm cho người xem phải sợ hãi.</w:t>
      </w:r>
    </w:p>
    <w:p>
      <w:pPr>
        <w:pStyle w:val="BodyText"/>
      </w:pPr>
      <w:r>
        <w:t xml:space="preserve">- Rất tốt, Lão Đậu(có nghĩa là Bố theo tiếng Quảng Đông), là cấp băng, hơn nữa độ tinh khiết rất cao, là phỉ thúy xanh lam hiếm gặp, Lôi nha đầu, cháu quá may mắn...</w:t>
      </w:r>
    </w:p>
    <w:p>
      <w:pPr>
        <w:pStyle w:val="BodyText"/>
      </w:pPr>
      <w:r>
        <w:t xml:space="preserve">Âm thanh của cậu Lôi Lôi tràn đầy vui sướng.</w:t>
      </w:r>
    </w:p>
    <w:p>
      <w:pPr>
        <w:pStyle w:val="BodyText"/>
      </w:pPr>
      <w:r>
        <w:t xml:space="preserve">Phỉ Thúy cấp băng dù là không màu cũng có giá trị xa xỉ, nếu có màu sẽ càng đắt gấp trăm lần, mà khối phỉ thúy này có màu xanh lam, tuy có hơi nhạt nhưng đã rất đáng quý rồi.</w:t>
      </w:r>
    </w:p>
    <w:p>
      <w:pPr>
        <w:pStyle w:val="BodyText"/>
      </w:pPr>
      <w:r>
        <w:t xml:space="preserve">Nếu nhìn vào khối phỉ thúy xanh lam kia thì những mao liêu bỏ ra hơn chục triệu để mua vào không đáng là gì, hơn nữa những mao liêu kia chỉ mới có màu xanh, biểu hiện cuối cùng là thế nào cần phải cắt ra mới biết được.</w:t>
      </w:r>
    </w:p>
    <w:p>
      <w:pPr>
        <w:pStyle w:val="BodyText"/>
      </w:pPr>
      <w:r>
        <w:t xml:space="preserve">- Tiểu cô nương, khối mao liêu này có bán không, tôi mua với gái ba triệu, cô thấy thế nào?</w:t>
      </w:r>
    </w:p>
    <w:p>
      <w:pPr>
        <w:pStyle w:val="BodyText"/>
      </w:pPr>
      <w:r>
        <w:t xml:space="preserve">- Chị gái, tôi ra gái ba triệu năm trăm ngàn, bán cho tôi nhé?</w:t>
      </w:r>
    </w:p>
    <w:p>
      <w:pPr>
        <w:pStyle w:val="BodyText"/>
      </w:pPr>
      <w:r>
        <w:t xml:space="preserve">- Đây là phỉ thúy xanh lam, sắc nước tốt, tôi ra giá bốn triệu một trăm ngàn, giá này đã không thấp, ai có thể ra cao hơn? nguồn (.)</w:t>
      </w:r>
    </w:p>
    <w:p>
      <w:pPr>
        <w:pStyle w:val="BodyText"/>
      </w:pPr>
      <w:r>
        <w:t xml:space="preserve">Mọi người vây quanh nhìn phỉ thúy rồi bắt đầu trả giá như cá mập ngửi thấy mùi máu tươi, cũng vì tin tức ở Myanmar truyền ra kích thích đám thương nhân, vì vậy mà giá cả lên cao chóng mặt, người cuối cùng cho ra cái giá hơn bốn triệu để mua một khối mao liêu bán đổ của Lôi Lôi, thật sự đã là rất cao.</w:t>
      </w:r>
    </w:p>
    <w:p>
      <w:pPr>
        <w:pStyle w:val="BodyText"/>
      </w:pPr>
      <w:r>
        <w:t xml:space="preserve">- Không bán, trong nhà chúng tôi còn chưa đủ dùng.</w:t>
      </w:r>
    </w:p>
    <w:p>
      <w:pPr>
        <w:pStyle w:val="BodyText"/>
      </w:pPr>
      <w:r>
        <w:t xml:space="preserve">Lôi Lôi dứt khoát từ chối ngườ ngoài báo giá, điều này làm cho cậu của nàng vui vẻ ra mặt, vì khối mao liêu này do Lôi Lôi mua được, nếu nàng bán đi cũng không ai nói gì.</w:t>
      </w:r>
    </w:p>
    <w:p>
      <w:pPr>
        <w:pStyle w:val="BodyText"/>
      </w:pPr>
      <w:r>
        <w:t xml:space="preserve">Mọi người nghe nói đối phương mở mao liêu để dùng thì đều tán đi, hôm nay khắp nơi đều mở mao liêu, bọn họ đến đây chỉ muốn mua nguyên liệu phỉ thúy, không phải xem cắt mao liêu. Vì vậy mà một lúc sau trước bàn cắt đá chỉ còn lại vài người Lôi Lôi mà thôi.</w:t>
      </w:r>
    </w:p>
    <w:p>
      <w:pPr>
        <w:pStyle w:val="BodyText"/>
      </w:pPr>
      <w:r>
        <w:t xml:space="preserve">Lúc mài mao liêu lấy phỉ thúy thì cần cực kỳ cẩn thận, nếu không sẽ ảnh hưởng đến ngọc bên trong, cậu Lôi Lôi mất hơn một giờ mới có thể lấy khối phỉ thúy ra, phải dùng năm ngón tay mới có thể nâng đủ khối phỉ thúy vẫn còn trộn lẫn chút tinh thể đá trắng bên ngoài.</w:t>
      </w:r>
    </w:p>
    <w:p>
      <w:pPr>
        <w:pStyle w:val="BodyText"/>
      </w:pPr>
      <w:r>
        <w:t xml:space="preserve">- Khoảng bảy cân, có thể làm ra bốn chiếc vòng tay, Lôi Lôi, khối mao liêu này thật sự đáng giá.</w:t>
      </w:r>
    </w:p>
    <w:p>
      <w:pPr>
        <w:pStyle w:val="BodyText"/>
      </w:pPr>
      <w:r>
        <w:t xml:space="preserve">Bốn chiếc vòng tay của phỉ thúy xanh lam cấp băng có giá trị hơn năm triệu, hơn nữa còn có thể dùng phần thừa tạo ra nhiều trang sức, mua với giá hai trăm ngàn cũng coi như lời lớn.</w:t>
      </w:r>
    </w:p>
    <w:p>
      <w:pPr>
        <w:pStyle w:val="BodyText"/>
      </w:pPr>
      <w:r>
        <w:t xml:space="preserve">- Nha đầu, ông mua lại khối phỉ thúy này, sẽ tính vào đồ cưới của cháu. Đúng rồi, cháu đi cám ơn tiểu tử kia, nếu không phải cậu ấy vạch phấn tốt mà là người khác, sợ rằng khối phỉ thúy sẽ bị hỏng mất.</w:t>
      </w:r>
    </w:p>
    <w:p>
      <w:pPr>
        <w:pStyle w:val="BodyText"/>
      </w:pPr>
      <w:r>
        <w:t xml:space="preserve">Vệ lão gia tử thấy khối phỉ thúy tốt như vậy thì cực kỳ vui vẻ, bây giờ những thương nhân trong hội trường có tiền cũng chưa chắc mua được phỉ thúy tốt, bây giờ lão có khối phỉ thúy này để chế tạo trang sức, nếu tằn tiện một chút cũng có thể coi là bảo vật của cửa hàng.</w:t>
      </w:r>
    </w:p>
    <w:p>
      <w:pPr>
        <w:pStyle w:val="BodyText"/>
      </w:pPr>
      <w:r>
        <w:t xml:space="preserve">- Đúng rồi, Trang Duệ đâu nhỉ?</w:t>
      </w:r>
    </w:p>
    <w:p>
      <w:pPr>
        <w:pStyle w:val="BodyText"/>
      </w:pPr>
      <w:r>
        <w:t xml:space="preserve">Sau khi nghe được lời của ông ngoại thì Lôi Lôi mới nhớ đến Trang Duệ, nàng chạy vào trong lều xem xét, hai anh em Dương Hạo ở bên trong nói Trang Duệ đã đi khỏi chỗ này bốn mươi phút trước.</w:t>
      </w:r>
    </w:p>
    <w:p>
      <w:pPr>
        <w:pStyle w:val="BodyText"/>
      </w:pPr>
      <w:r>
        <w:t xml:space="preserve">- Trang Duệ, anh ở đâu vậy? Tôi đã mở khối mao liêu, thật sự có phỉ thúy, cũng không kém hơn phỉ thúy của Đại Xuyên ở Nam Kinh.</w:t>
      </w:r>
    </w:p>
    <w:p>
      <w:pPr>
        <w:pStyle w:val="BodyText"/>
      </w:pPr>
      <w:r>
        <w:t xml:space="preserve">Lôi Lôi lấy điện thoại ra gọi cho Trang Duệ, tất nhiên báo tin vui chỉ là một chuyện, càng nhiều là khoe khoang thành tích.</w:t>
      </w:r>
    </w:p>
    <w:p>
      <w:pPr>
        <w:pStyle w:val="BodyText"/>
      </w:pPr>
      <w:r>
        <w:t xml:space="preserve">- À, chúc mừng cô, bây giờ tôi đang ở bên cạnh máy cắt đá của hội chợ, nhóm anh Tống chuẩn bị mở mao liêu, chính là tiêu vương của hội chợ lần này, cô có muốn đến xem không?</w:t>
      </w:r>
    </w:p>
    <w:p>
      <w:pPr>
        <w:pStyle w:val="BodyText"/>
      </w:pPr>
      <w:r>
        <w:t xml:space="preserve">Trang Duệ ở bên kia có hơi ồn, nhưng Lôi Lôi vẫn có thể nghe thấy hai chữ tiêu vương rất rõ:</w:t>
      </w:r>
    </w:p>
    <w:p>
      <w:pPr>
        <w:pStyle w:val="BodyText"/>
      </w:pPr>
      <w:r>
        <w:t xml:space="preserve">- Tất nhiên là muốn, các người cũng đừng vội mở ra, tôi sẽ đến ngay.</w:t>
      </w:r>
    </w:p>
    <w:p>
      <w:pPr>
        <w:pStyle w:val="BodyText"/>
      </w:pPr>
      <w:r>
        <w:t xml:space="preserve">Không ai không hiếu kỳ xem bên trong khối mao liêu hơn sáu chục triệu là thứ gì, vì vậy sau khi nghe Lôi Lôi nói ra, Vệ lão gia tử và con cháu cũng nhanh chóng giải quyết đám nguyên thạch, lại gửi những khối mao liêu còn lại ở quầy của Dương Hạo, sau đó vội vàng chạy đến vị trí mở nguyên thạch của hội chợ.</w:t>
      </w:r>
    </w:p>
    <w:p>
      <w:pPr>
        <w:pStyle w:val="BodyText"/>
      </w:pPr>
      <w:r>
        <w:t xml:space="preserve">Cùng đi theo nhóm Lôi Lôi còn có cả Dương Hạo, nhiệm vụ xem quầy hàng được giao cho Dương Tuấn.</w:t>
      </w:r>
    </w:p>
    <w:p>
      <w:pPr>
        <w:pStyle w:val="BodyText"/>
      </w:pPr>
      <w:r>
        <w:t xml:space="preserve">Lúc này có khoảng bảy trăm người vây quanh khu mở mao liêu của hội chợ, nếu không có hàng rào bảo vệ và cảnh sát duy trì trật tự, sợ rằng khó thể nào mở mao liêu được.</w:t>
      </w:r>
    </w:p>
    <w:p>
      <w:pPr>
        <w:pStyle w:val="BodyText"/>
      </w:pPr>
      <w:r>
        <w:t xml:space="preserve">- Cậu Trang, tôi đây cũng có chút căng thẳng.</w:t>
      </w:r>
    </w:p>
    <w:p>
      <w:pPr>
        <w:pStyle w:val="BodyText"/>
      </w:pPr>
      <w:r>
        <w:t xml:space="preserve">Tên mập họ Mã cài lại dây thắt lưng, nhìn khối mao liêu trước mắt rồi cười khổ nói với Trang Duệ.</w:t>
      </w:r>
    </w:p>
    <w:p>
      <w:pPr>
        <w:pStyle w:val="Compact"/>
      </w:pPr>
      <w:r>
        <w:br w:type="textWrapping"/>
      </w:r>
      <w:r>
        <w:br w:type="textWrapping"/>
      </w:r>
    </w:p>
    <w:p>
      <w:pPr>
        <w:pStyle w:val="Heading2"/>
      </w:pPr>
      <w:bookmarkStart w:id="246" w:name="chương-224-hiện-trường-cắt-nguyên-thạch-náo-loạn."/>
      <w:bookmarkEnd w:id="246"/>
      <w:r>
        <w:t xml:space="preserve">224. Chương 224 : Hiện Trường Cắt Nguyên Thạch Náo Loạn.</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224: Hiện trường cắt nguyên thạch náo loạn.</w:t>
      </w:r>
    </w:p>
    <w:p>
      <w:pPr>
        <w:pStyle w:val="BodyText"/>
      </w:pPr>
      <w:r>
        <w:t xml:space="preserve">Nhóm Dịch: Tepga</w:t>
      </w:r>
    </w:p>
    <w:p>
      <w:pPr>
        <w:pStyle w:val="BodyText"/>
      </w:pPr>
      <w:r>
        <w:t xml:space="preserve">Nguồn: Sưu Tầm</w:t>
      </w:r>
    </w:p>
    <w:p>
      <w:pPr>
        <w:pStyle w:val="BodyText"/>
      </w:pPr>
      <w:r>
        <w:t xml:space="preserve">Lôi Lôi bình thường cũng là mỹ nữ, hôm nay ăn mặc lại khá nóng bỏng, mặt một chiếc áo thun bó sát và một chiếc quần jean siêu ngắn, biểu hiện rõ ràng dáng người nóng nảy.</w:t>
      </w:r>
    </w:p>
    <w:p>
      <w:pPr>
        <w:pStyle w:val="BodyText"/>
      </w:pPr>
      <w:r>
        <w:t xml:space="preserve">Nhưng vào tình huống hôm nay thì khối mao liêu khổng lồ và lại là tiêu vương thật sự có sức hấp dẫn quá lớn, sau khi chen chúc một lúc lâu nhưng liên tục bị đẩy ra, cuối cùng Lôi Lôi cũng bỏ qua.</w:t>
      </w:r>
    </w:p>
    <w:p>
      <w:pPr>
        <w:pStyle w:val="BodyText"/>
      </w:pPr>
      <w:r>
        <w:t xml:space="preserve">Trang Duệ lúc này cũng không có thời gian đi xem Lôi đại tiểu thư có đến xem không, hắn đang khuyến khích tên mập họ Mã. Tên mập trước đó vốn rất tự tin nhưng bây giờ lại chối bỏ tư cách cắt nhát đầu tiên cho Trang Duệ, mà Trang Duệ thì đã sớm quyết định an phận làm người, tất nhiên sẽ không chịu ra tay.</w:t>
      </w:r>
    </w:p>
    <w:p>
      <w:pPr>
        <w:pStyle w:val="BodyText"/>
      </w:pPr>
      <w:r>
        <w:t xml:space="preserve">- Anh Mã, anh phải đàn ông một chút chứ? Yến Tử đang nhìn anh kìa, đừng đẩy sang tôi.</w:t>
      </w:r>
    </w:p>
    <w:p>
      <w:pPr>
        <w:pStyle w:val="BodyText"/>
      </w:pPr>
      <w:r>
        <w:t xml:space="preserve">Trang Duệ mất nửa ngày khuyên can cũng không xong, cuối cùng phải dùng cả phép khích tướng.</w:t>
      </w:r>
    </w:p>
    <w:p>
      <w:pPr>
        <w:pStyle w:val="BodyText"/>
      </w:pPr>
      <w:r>
        <w:t xml:space="preserve">- Cút sang một bên, tôi có phải là đàn ông hay không thì Yến Tử đương nhiên biết rõ, còn cần cậu nói sao?</w:t>
      </w:r>
    </w:p>
    <w:p>
      <w:pPr>
        <w:pStyle w:val="BodyText"/>
      </w:pPr>
      <w:r>
        <w:t xml:space="preserve">Tên mập họ Mã chợt đứng lên dùng sức vỗ bàn làm cho Yến Tử ở bên cạnh mắc cở đỏ mặt.</w:t>
      </w:r>
    </w:p>
    <w:p>
      <w:pPr>
        <w:pStyle w:val="BodyText"/>
      </w:pPr>
      <w:r>
        <w:t xml:space="preserve">- Được rồi, nếu anh không cắt thì sau này đừng nói có quen biết tôi...</w:t>
      </w:r>
    </w:p>
    <w:p>
      <w:pPr>
        <w:pStyle w:val="BodyText"/>
      </w:pPr>
      <w:r>
        <w:t xml:space="preserve">Tống Quân cũng không nhịn được, hắn đã phơi nắng nãy giờ, trong lòng thật sự bốc hỏa.</w:t>
      </w:r>
    </w:p>
    <w:p>
      <w:pPr>
        <w:pStyle w:val="BodyText"/>
      </w:pPr>
      <w:r>
        <w:t xml:space="preserve">- Đừng, để tôi...</w:t>
      </w:r>
    </w:p>
    <w:p>
      <w:pPr>
        <w:pStyle w:val="BodyText"/>
      </w:pPr>
      <w:r>
        <w:t xml:space="preserve">Sau khi bị Tống Quân nói mất thể diện thì tên mập mới xốc quần lên đi về phía mao liêu.</w:t>
      </w:r>
    </w:p>
    <w:p>
      <w:pPr>
        <w:pStyle w:val="BodyText"/>
      </w:pPr>
      <w:r>
        <w:t xml:space="preserve">Khối mao liêu quá lớn nên chỉ có thể dùng xe nâng để đưa đến, phía trước mao liêu còn có một cái đài cao, tuy đài này không cao bằng mao liêu nhưng người đứng lên đó có thể dễ dàng thao tác cắt gọt.</w:t>
      </w:r>
    </w:p>
    <w:p>
      <w:pPr>
        <w:pStyle w:val="BodyText"/>
      </w:pPr>
      <w:r>
        <w:t xml:space="preserve">Hội chợ đổ thạch cũng có những dụng cụ máy móc cung cấp đặc biệt cho những khối mao liêu khổng lồ thế này, hơn nữa cũng không cần đặt mao liêu lên bàn cắt đá, trực tiếp đặt trên mặt đất là được.</w:t>
      </w:r>
    </w:p>
    <w:p>
      <w:pPr>
        <w:pStyle w:val="BodyText"/>
      </w:pPr>
      <w:r>
        <w:t xml:space="preserve">- Này, cậu Trang, đứng trên này sao thấy đầu óc có hơi choáng váng thế này? Tôi có phải sợ độ cao không?</w:t>
      </w:r>
    </w:p>
    <w:p>
      <w:pPr>
        <w:pStyle w:val="BodyText"/>
      </w:pPr>
      <w:r>
        <w:t xml:space="preserve">Tên mập leo lên đài, thứ này chưa cao quá một mét mà lại lên tiếng nói sợ độ cao làm cho Trang Duệ dở khóc dở cười hận không thể tiến lên ột đạp rơi xuống đất. Hình như hôm trước anh Mã còn nói khoác đã mua một căn biệt thự mười tầng ở Thái Nguyên thì phải.</w:t>
      </w:r>
    </w:p>
    <w:p>
      <w:pPr>
        <w:pStyle w:val="BodyText"/>
      </w:pPr>
      <w:r>
        <w:t xml:space="preserve">- Anh mập ơi, không có gì đâu, nếu rơi xuống sẽ có người đỡ.</w:t>
      </w:r>
    </w:p>
    <w:p>
      <w:pPr>
        <w:pStyle w:val="BodyText"/>
      </w:pPr>
      <w:r>
        <w:t xml:space="preserve">- Xem ra cũng hơn hai trăm cân, coi chừng té chết.</w:t>
      </w:r>
    </w:p>
    <w:p>
      <w:pPr>
        <w:pStyle w:val="BodyText"/>
      </w:pPr>
      <w:r>
        <w:t xml:space="preserve">Đám người vây quanh xem xét thật sự nhịn không được mà chỉ trích, chỉ cần nhìn vào tư thế thì thấy nếu tên mập không cắt đá thì bọn họ sẽ tiến lên ột trận. Điều này cũng khó trách mọi người, vì bây giờ trời rất nóng, nếu mở mao liêu nhanh một chút thì bọn họ cũng nhanh chóng tản đi tìm chỗ không khí mát mẻ hơn.</w:t>
      </w:r>
    </w:p>
    <w:p>
      <w:pPr>
        <w:pStyle w:val="BodyText"/>
      </w:pPr>
      <w:r>
        <w:t xml:space="preserve">Lẽ ra với kiến thức của tên mập thì sẽ chẳng căng thẳng như vậy, nhưng lần này hắn đổ thạch đầu tiên trong đời, càng là lần đầu tiên cắt đá, chỉ cần một nhát cắt sẽ biết sáu chục triệu ném ra đúng hay sai, coi như tất cả đều nằm trong tay hắn. Tất nhiên lúc này hắn sẽ lo lắng được mất.</w:t>
      </w:r>
    </w:p>
    <w:p>
      <w:pPr>
        <w:pStyle w:val="BodyText"/>
      </w:pPr>
      <w:r>
        <w:t xml:space="preserve">Thật ra đây cũng là nguyên nhân Tống Quân không muốn cắt nguyên thạch, năm ngoái hắn cắt sụp một khối nguyên thạch hơn hai chục triệu, thật sự làm cho người ta đau lòng, năm nay hắn đã là tiêu vương, dù thế nào cũng không chịu ra tay.</w:t>
      </w:r>
    </w:p>
    <w:p>
      <w:pPr>
        <w:pStyle w:val="BodyText"/>
      </w:pPr>
      <w:r>
        <w:t xml:space="preserve">- Hừ, ta đây cũng đếch sợ.</w:t>
      </w:r>
    </w:p>
    <w:p>
      <w:pPr>
        <w:pStyle w:val="BodyText"/>
      </w:pPr>
      <w:r>
        <w:t xml:space="preserve">Tên mập quát to một tiếng, sau đó khởi động máy cắt, dùng hai tay cầm máy cắt ấn vào bên dưới.</w:t>
      </w:r>
    </w:p>
    <w:p>
      <w:pPr>
        <w:pStyle w:val="BodyText"/>
      </w:pPr>
      <w:r>
        <w:t xml:space="preserve">Máy cắt đá có đường kính cả mét chợt xoay tròn và tiếp xúc với mặt đá, sau đó những âm thanh ma xát khó nghe vang lên liên tục, đá vụ văng ra khắp bốn phía, thỉnh thoảng còn có vài mảnh văng lên mặt và lên tay tên mập.</w:t>
      </w:r>
    </w:p>
    <w:p>
      <w:pPr>
        <w:pStyle w:val="BodyText"/>
      </w:pPr>
      <w:r>
        <w:t xml:space="preserve">Lúc này tên mập khá tỉnh táo, tuy cũng có hơi run vì bị đá văng lên mặt nhưng hai tay vẫn rất vững, bánh răng cưa dần chui vào khối đá.</w:t>
      </w:r>
    </w:p>
    <w:p>
      <w:pPr>
        <w:pStyle w:val="BodyText"/>
      </w:pPr>
      <w:r>
        <w:t xml:space="preserve">- Xoẹt xoẹt!</w:t>
      </w:r>
    </w:p>
    <w:p>
      <w:pPr>
        <w:pStyle w:val="BodyText"/>
      </w:pPr>
      <w:r>
        <w:t xml:space="preserve">Khi thấy bánh răng cắn vào khối nguyên thạch thì tên mập vội vàng nhấc lên, vì khối mao liêu này quá lớn, khó thể nào cắt đứt.</w:t>
      </w:r>
    </w:p>
    <w:p>
      <w:pPr>
        <w:pStyle w:val="BodyText"/>
      </w:pPr>
      <w:r>
        <w:t xml:space="preserve">Khi tên mập tắt máy cắt thì vài vị thương nhân ngọc khí có quen biết với Tống Quân chợt xông đến, bọn họ có kẻ dội nước, có kẻ dùng chổi lông để cọ rửa đường cắt, thậm chí còn có người cầm đèn pin rọi vào bên trong, muốn xem rõ đầu mối, để lát nữa dễ báo giá.</w:t>
      </w:r>
    </w:p>
    <w:p>
      <w:pPr>
        <w:pStyle w:val="BodyText"/>
      </w:pPr>
      <w:r>
        <w:t xml:space="preserve">- Anh Triệu, anh sáng mắt, có thấy thứ gì không?</w:t>
      </w:r>
    </w:p>
    <w:p>
      <w:pPr>
        <w:pStyle w:val="BodyText"/>
      </w:pPr>
      <w:r>
        <w:t xml:space="preserve">Người tẩy trừ vết nứt thấy mình rõ ràng là có hại, vì vậy mà tiến đến bên cạnh hỏi tên có mang theo đèn pin.</w:t>
      </w:r>
    </w:p>
    <w:p>
      <w:pPr>
        <w:pStyle w:val="BodyText"/>
      </w:pPr>
      <w:r>
        <w:t xml:space="preserve">- Nhìn không thấy, quá sâu, anh đến mà xem...</w:t>
      </w:r>
    </w:p>
    <w:p>
      <w:pPr>
        <w:pStyle w:val="BodyText"/>
      </w:pPr>
      <w:r>
        <w:t xml:space="preserve">Bánh răng cưa của máy là quá mỏng, chỉ có một khe hở nhỏ mà thôi, ban ngày căn bản không thấy gì, nếu không có ánh nắng gắt thì sẽ có thể thấy được vài manh mối.</w:t>
      </w:r>
    </w:p>
    <w:p>
      <w:pPr>
        <w:pStyle w:val="BodyText"/>
      </w:pPr>
      <w:r>
        <w:t xml:space="preserve">- Các vị, các vị, trước tiên tránh ra, không phải cắt thêm thì sẽ thấy rõ ràng hơn sao?</w:t>
      </w:r>
    </w:p>
    <w:p>
      <w:pPr>
        <w:pStyle w:val="BodyText"/>
      </w:pPr>
      <w:r>
        <w:t xml:space="preserve">Tống Quân đi đến nói, tuy trong lòng hắn sốt ruột hơn người ta nhưng vẻ mặt vẫn rất bình tĩnh, hắn thúc giục đám thương nhân tránh đường, sau đó chuẩn bị cắt tiếp.</w:t>
      </w:r>
    </w:p>
    <w:p>
      <w:pPr>
        <w:pStyle w:val="BodyText"/>
      </w:pPr>
      <w:r>
        <w:t xml:space="preserve">- Ông chủ Tống, ông đúng là quá phóng khoáng, nếu bên trong có phỉ thúy, một nhát cắt xuống không phải sẽ tổn thất cực đại à?</w:t>
      </w:r>
    </w:p>
    <w:p>
      <w:pPr>
        <w:pStyle w:val="BodyText"/>
      </w:pPr>
      <w:r>
        <w:t xml:space="preserve">Một vị thương nhân cảm thấy nghi vấn với cách cắt nguyên thạch của Tống Quân, cách tốt nhất là nên cắt vát bốn phía, khi thấy có sắc xanh sẽ chậm rãi mài vào. Cách cắt đôi như của tên mập thật sự là khó thể chấp nhận được.</w:t>
      </w:r>
    </w:p>
    <w:p>
      <w:pPr>
        <w:pStyle w:val="BodyText"/>
      </w:pPr>
      <w:r>
        <w:t xml:space="preserve">Thật ra cố vấn đổ thạch của Tống Quân là thầy Bành cũng cho ra đề nghị như vậy nhưng bị Trang Duệ phủ quyết, vì nếu dựa theo phương pháp bình thường và lấy ra phỉ thúy ở bên trong một cách toàn vẹn thì phải mất vài ngày mới xong, Trang Duệ cũng không có đủ thời gian và kiên nhẫn như vậy.</w:t>
      </w:r>
    </w:p>
    <w:p>
      <w:pPr>
        <w:pStyle w:val="BodyText"/>
      </w:pPr>
      <w:r>
        <w:t xml:space="preserve">Đợi dến khi mọi người tránh ra thì xe nâng lại tiến lên lật khối mao liêu lại, đồng chí mập lại tiếp tục bận việc, lần này thì thật sự là cưỡi ngựa đường quen, nhanh chóng cắt xuống sâu hơn nửa thước. Nhưng hắn thật sự còn chưa xong, còn phải đợi lật khối mao liêu bốn lần, cuối cùng khối mao liêu mới chia làm hai nửa.</w:t>
      </w:r>
    </w:p>
    <w:p>
      <w:pPr>
        <w:pStyle w:val="BodyText"/>
      </w:pPr>
      <w:r>
        <w:t xml:space="preserve">Khi người ta gặp phải nguy cơ hoặc cuồng nhiệt thì sẽ cực kỳ có tiềm lực, một đám thương nhân ngọc khí cũng không cần sử dụng xe nâng mà có thể lật khối mao liêu ra xem, ngay sau đó màu sắc long lanh của phỉ thúy đã đập vào mắt mọi người.</w:t>
      </w:r>
    </w:p>
    <w:p>
      <w:pPr>
        <w:pStyle w:val="BodyText"/>
      </w:pPr>
      <w:r>
        <w:t xml:space="preserve">- Trời ơi. xem tại</w:t>
      </w:r>
    </w:p>
    <w:p>
      <w:pPr>
        <w:pStyle w:val="BodyText"/>
      </w:pPr>
      <w:r>
        <w:t xml:space="preserve">- Thượng đế ơi...</w:t>
      </w:r>
    </w:p>
    <w:p>
      <w:pPr>
        <w:pStyle w:val="BodyText"/>
      </w:pPr>
      <w:r>
        <w:t xml:space="preserve">- Lạy chúa...</w:t>
      </w:r>
    </w:p>
    <w:p>
      <w:pPr>
        <w:pStyle w:val="BodyText"/>
      </w:pPr>
      <w:r>
        <w:t xml:space="preserve">- Tam Thanh đạo tổ, Phật Tổ Như Lai..</w:t>
      </w:r>
    </w:p>
    <w:p>
      <w:pPr>
        <w:pStyle w:val="BodyText"/>
      </w:pPr>
      <w:r>
        <w:t xml:space="preserve">Vô tình có hàng loạt những âm thanh kích động vang lên, Trang Duệ nghe được những tiếng hô như vậy mà phát hiện trong nước rõ ràng có nhiều tín đồ như vậy.</w:t>
      </w:r>
    </w:p>
    <w:p>
      <w:pPr>
        <w:pStyle w:val="BodyText"/>
      </w:pPr>
      <w:r>
        <w:t xml:space="preserve">Nhưng cũng có rất nhiều người ở đây thật sự không thể nào phát ra âm thanh, thậm chí nếu có cũng chỉ là tiếng rên rỉ, tất nhiên sẽ khác với những tiếng rên rỉ khi hoạt động gì đó.</w:t>
      </w:r>
    </w:p>
    <w:p>
      <w:pPr>
        <w:pStyle w:val="BodyText"/>
      </w:pPr>
      <w:r>
        <w:t xml:space="preserve">- Trời, phỉ thúy, tiêu vương cho ra phỉ thúy.</w:t>
      </w:r>
    </w:p>
    <w:p>
      <w:pPr>
        <w:pStyle w:val="BodyText"/>
      </w:pPr>
      <w:r>
        <w:t xml:space="preserve">Không biết là ai hét lên như vậy mà cả hội trường đều sôi trào, người phía sau chen người phía trước, lúc này đám bảo vệ và cảnh sát đứng chắn cũng khó thể nào chặn được rối loạn. Vài chục cảnh sát và bảo vệ phải ngăn chặn đám người như sóng biển vỗ vào, thật sự phiêu diêu bất định.</w:t>
      </w:r>
    </w:p>
    <w:p>
      <w:pPr>
        <w:pStyle w:val="BodyText"/>
      </w:pPr>
      <w:r>
        <w:t xml:space="preserve">Tống Quân và Trang Duệ có chút sốt ruột, tuy mao liêu kia có thể tích rất lớn, cũng không sợ bị trộm, nhưng bọn họ sẽ không chịu nổi tình huống nhiều người ùa vào như vậy. Khi tình huống đang khẩn cấp thì một tiếng súng nổ vang lên bên tai, đám người đang chen chúc cũng bình tĩnh lại.</w:t>
      </w:r>
    </w:p>
    <w:p>
      <w:pPr>
        <w:pStyle w:val="BodyText"/>
      </w:pPr>
      <w:r>
        <w:t xml:space="preserve">- Người nào nổ súng, không có lệnh ai cho phép nổ súng?</w:t>
      </w:r>
    </w:p>
    <w:p>
      <w:pPr>
        <w:pStyle w:val="BodyText"/>
      </w:pPr>
      <w:r>
        <w:t xml:space="preserve">Sau khi nghe thấy tiếng súng vang lên thì tên trung úy cảnh sát thật sự sốt ruột, tình huống này chỉ có thể dùng súng để trấn an, nhưng nếu phát sinh sự kiện đạn lạc thì hắn cũng đừng hòng được mặc quân phục.</w:t>
      </w:r>
    </w:p>
    <w:p>
      <w:pPr>
        <w:pStyle w:val="BodyText"/>
      </w:pPr>
      <w:r>
        <w:t xml:space="preserve">- Báo cáo đội trưởng, không phải chúng tôi nổ súng...</w:t>
      </w:r>
    </w:p>
    <w:p>
      <w:pPr>
        <w:pStyle w:val="BodyText"/>
      </w:pPr>
      <w:r>
        <w:t xml:space="preserve">Một đám cảnh sát thật sự không hiểu vấn đề, bọn họ căn bản không nổ súng.</w:t>
      </w:r>
    </w:p>
    <w:p>
      <w:pPr>
        <w:pStyle w:val="BodyText"/>
      </w:pPr>
      <w:r>
        <w:t xml:space="preserve">- Các đồng chí, là tôi nổ súng.</w:t>
      </w:r>
    </w:p>
    <w:p>
      <w:pPr>
        <w:pStyle w:val="BodyText"/>
      </w:pPr>
      <w:r>
        <w:t xml:space="preserve">Khi viên trung úy chuẩn bị kiểm tra thì một người đàn ông trung niên đứng lên, Trang Duệ biết người này, đây là một vị lãnh đạo của ban quản lý, chuyên phụ trách khai mạc hội chợ, bây giờ phân phối bảo quản máy móc.</w:t>
      </w:r>
    </w:p>
    <w:p>
      <w:pPr>
        <w:pStyle w:val="BodyText"/>
      </w:pPr>
      <w:r>
        <w:t xml:space="preserve">Khẩu súng trong tay hắn cũng làm cho người ta như trút được gánh nặng, lại nở nụ cười, vì đó là súng lệnh. Có lẽ vừa rồi hắn vì quá nôn nóng mà dùng súng lệnh bắn một phát.</w:t>
      </w:r>
    </w:p>
    <w:p>
      <w:pPr>
        <w:pStyle w:val="BodyText"/>
      </w:pPr>
      <w:r>
        <w:t xml:space="preserve">- Mọi người mau lui về phía sau, xin mời phối hợp một chút, không cần vượt qua giới tuyến này.</w:t>
      </w:r>
    </w:p>
    <w:p>
      <w:pPr>
        <w:pStyle w:val="BodyText"/>
      </w:pPr>
      <w:r>
        <w:t xml:space="preserve">Lúc này đám cảnh sát và bảo vệ cũng nhanh chóng di động, bọn họ kéo một đường cảnh tuyến tạo ra không gian trung tâm khoảng ba mươi mét vuông, chỉ có những thương nhân ngọc khí được Tống Quân cho phép mới có thể tiến vào bên trong quan sát mao liêu.</w:t>
      </w:r>
    </w:p>
    <w:p>
      <w:pPr>
        <w:pStyle w:val="BodyText"/>
      </w:pPr>
      <w:r>
        <w:t xml:space="preserve">Tống Quân tuy không phải kinh doanh ngọc khí nhưng cũng có tiếp xúc với những thương nhân có máu mặt, khi hắn hô tên, có hơn chục vị thương nhân tiến vào trong, bao gồm cả ông chủ Hàn.</w:t>
      </w:r>
    </w:p>
    <w:p>
      <w:pPr>
        <w:pStyle w:val="BodyText"/>
      </w:pPr>
      <w:r>
        <w:t xml:space="preserve">- Trang Duệ, cho chúng tôi vào...</w:t>
      </w:r>
    </w:p>
    <w:p>
      <w:pPr>
        <w:pStyle w:val="BodyText"/>
      </w:pPr>
      <w:r>
        <w:t xml:space="preserve">Âm thanh của Lôi Lôi từ đám người vang lên.</w:t>
      </w:r>
    </w:p>
    <w:p>
      <w:pPr>
        <w:pStyle w:val="BodyText"/>
      </w:pPr>
      <w:r>
        <w:t xml:space="preserve">Trang Duệ nhìn lại mà không khỏi thầm hoảng sợ, lúc này Lôi Lôi rất thương cảm, tóc tai bù xù, chiếc áo trắng còn có một dấu bàn tay đen trước ngực. Nếu bị Lưu Xuyên thấy được, dù có cảnh sát ở đây thì hắn cũng sẽ tiến lên cho đám người mỗi tên một đấm.</w:t>
      </w:r>
    </w:p>
    <w:p>
      <w:pPr>
        <w:pStyle w:val="Compact"/>
      </w:pPr>
      <w:r>
        <w:br w:type="textWrapping"/>
      </w:r>
      <w:r>
        <w:br w:type="textWrapping"/>
      </w:r>
    </w:p>
    <w:p>
      <w:pPr>
        <w:pStyle w:val="Heading2"/>
      </w:pPr>
      <w:bookmarkStart w:id="247" w:name="chương-225-tiêu-vương-giá-trên-trời"/>
      <w:bookmarkEnd w:id="247"/>
      <w:r>
        <w:t xml:space="preserve">225. Chương 225 : Tiêu Vương Giá Trên Trời</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225: Tiêu vương giá trên trời</w:t>
      </w:r>
    </w:p>
    <w:p>
      <w:pPr>
        <w:pStyle w:val="BodyText"/>
      </w:pPr>
      <w:r>
        <w:t xml:space="preserve">Nhóm Dịch: Tepga</w:t>
      </w:r>
    </w:p>
    <w:p>
      <w:pPr>
        <w:pStyle w:val="BodyText"/>
      </w:pPr>
      <w:r>
        <w:t xml:space="preserve">Nguồn: Sưu Tầm</w:t>
      </w:r>
    </w:p>
    <w:p>
      <w:pPr>
        <w:pStyle w:val="BodyText"/>
      </w:pPr>
      <w:r>
        <w:t xml:space="preserve">Tin tức tiêu vương mở ra phỉ thúy thật sự giống như mọc cánh bay, tất cả những người có trong hội trường, dù là thương nhân mao liêu hay là ông chủ ngọc khí đều chạy về phía vị trí mở đá của hội trường. Tuy chỗ này đã sớm tầng tầng lớp lớp, đã chật ních nhưng cũng không có ít người đứng ngoài xa muốn xem náo nhiệt.</w:t>
      </w:r>
    </w:p>
    <w:p>
      <w:pPr>
        <w:pStyle w:val="BodyText"/>
      </w:pPr>
      <w:r>
        <w:t xml:space="preserve">- Nghe nói tiêu vương mở ra đế vương lục, có vài trăm kg...</w:t>
      </w:r>
    </w:p>
    <w:p>
      <w:pPr>
        <w:pStyle w:val="BodyText"/>
      </w:pPr>
      <w:r>
        <w:t xml:space="preserve">- Anh chỉ nói lời vô nghĩa, đế vương lục vài trăm kg, không phải giá cả tỷ sao?</w:t>
      </w:r>
    </w:p>
    <w:p>
      <w:pPr>
        <w:pStyle w:val="BodyText"/>
      </w:pPr>
      <w:r>
        <w:t xml:space="preserve">- Nghe nói là cấp thủy tinh, nhưng màu sắc hình như không so với đế vương lục được...</w:t>
      </w:r>
    </w:p>
    <w:p>
      <w:pPr>
        <w:pStyle w:val="BodyText"/>
      </w:pPr>
      <w:r>
        <w:t xml:space="preserve">- Hừ, có người nói ràng bên trong là phỉ thúy phiêu hoa cấp băng...</w:t>
      </w:r>
    </w:p>
    <w:p>
      <w:pPr>
        <w:pStyle w:val="BodyText"/>
      </w:pPr>
      <w:r>
        <w:t xml:space="preserve">Một người biết chuyện lên tiếng.</w:t>
      </w:r>
    </w:p>
    <w:p>
      <w:pPr>
        <w:pStyle w:val="BodyText"/>
      </w:pPr>
      <w:r>
        <w:t xml:space="preserve">- Thôi đi, nếu chỉ là phỉ thúy cấp băng thì nhiều người vây quanh xem xét vậy sao?</w:t>
      </w:r>
    </w:p>
    <w:p>
      <w:pPr>
        <w:pStyle w:val="BodyText"/>
      </w:pPr>
      <w:r>
        <w:t xml:space="preserve">Người vừa rồi lên tiếng đã nhanh chóng bị phản bác, những câu tranh luận như vậy liên tục phát sinh ở vòng ngoài, trung tâm tranh luận cũng không gì khác mà chính là chất lượng và số lượng của phỉ thúy bên trong mao liêu tiêu vương.</w:t>
      </w:r>
    </w:p>
    <w:p>
      <w:pPr>
        <w:pStyle w:val="BodyText"/>
      </w:pPr>
      <w:r>
        <w:t xml:space="preserve">Vì cách quá xa nên những người xem náo nhiệt ở đây thật sự không nhìn tới nơi, cũng chỉ có thể nghe ngóng mà thôi, mà những tin tức từ vòng trong liên tục được tuồn ra ngoài. Những người ngoài không có đủ thực lực, không thể đến bên trong kiếm chút chén canh, vì vậy chỉ có thể bàn luận để sảng khoái nhân tâm.</w:t>
      </w:r>
    </w:p>
    <w:p>
      <w:pPr>
        <w:pStyle w:val="BodyText"/>
      </w:pPr>
      <w:r>
        <w:t xml:space="preserve">Thời tiết mùa hè nóng nực, mọi người cũng mặc quần áo tương đối ít, những thương nhân đến tham gia đổ thạch đều mang theo bạn gái, tất nhiên là những cô gái trẻ tuổi xinh đẹp, vì vậy mà trong đám người cũng không ít kẻ muốn chiếm tiện nghi.</w:t>
      </w:r>
    </w:p>
    <w:p>
      <w:pPr>
        <w:pStyle w:val="BodyText"/>
      </w:pPr>
      <w:r>
        <w:t xml:space="preserve">Một vị tiên sinh trong số này có ý nghĩ như vậy, vừa rồi hắn đã lợi dụng lúc hỗn loạn mà sờ vài cô gái, bây giờ mục tiêu của hắn là mọt cô gái ở phía trước, tóc tết bím, cổ thon dài, dáng cao gầy, áo ngắn, quần jean bó sát, cặp mông như muốn nứt cả quần jean ra.</w:t>
      </w:r>
    </w:p>
    <w:p>
      <w:pPr>
        <w:pStyle w:val="BodyText"/>
      </w:pPr>
      <w:r>
        <w:t xml:space="preserve">Vị tiên sinh này đeo mắt kinh, nhìn qua giống như một người đàn ông trung niên rất có tri thức, hắn dùng sức tiến đến sau lưng mục tiêu, ánh mắt nhìn thẳng, tay phải lại đưa xuống cặp mông của đối phương, liên tục vuốt ve, trong lòng còn cảm thán vì xúc cảm mê người.</w:t>
      </w:r>
    </w:p>
    <w:p>
      <w:pPr>
        <w:pStyle w:val="BodyText"/>
      </w:pPr>
      <w:r>
        <w:t xml:space="preserve">- Bốp.</w:t>
      </w:r>
    </w:p>
    <w:p>
      <w:pPr>
        <w:pStyle w:val="BodyText"/>
      </w:pPr>
      <w:r>
        <w:t xml:space="preserve">Một âm thanh trong trẻo vang lên từ trên mặt người đàn ông trung niên này, một cái tát mạnh với lực lượng lớn làm ắt kính trên mặ hắn văng ra. Hắn cố gắng lắm mới lục từ trong cặp ra một cặp kính dự phòng, lúc này đeo vào mới nhìn rõ tướng mạo của người đối diện.</w:t>
      </w:r>
    </w:p>
    <w:p>
      <w:pPr>
        <w:pStyle w:val="BodyText"/>
      </w:pPr>
      <w:r>
        <w:t xml:space="preserve">- Con bà nó, biến thái à? Sờ cái gì?</w:t>
      </w:r>
    </w:p>
    <w:p>
      <w:pPr>
        <w:pStyle w:val="BodyText"/>
      </w:pPr>
      <w:r>
        <w:t xml:space="preserve">Một tên thanh niên mày rậm mắt to, trên mặt còn có vài vết mụn thanh xuân đang dùng ánh mắt tức giận nhìn người đàn ông trung niên, bàn tay vung vẫy nắm đấm giống như muốn dạy ột bài học.</w:t>
      </w:r>
    </w:p>
    <w:p>
      <w:pPr>
        <w:pStyle w:val="BodyText"/>
      </w:pPr>
      <w:r>
        <w:t xml:space="preserve">Người đàn ông trung niên biết mình đuối lý, chỉ có thể tự trách mình mắt mù không phân biệt nam nữ, chỉ có thể cúi đầu chui ra làm cho đám người chung quanh cười ha hả.</w:t>
      </w:r>
    </w:p>
    <w:p>
      <w:pPr>
        <w:pStyle w:val="BodyText"/>
      </w:pPr>
      <w:r>
        <w:t xml:space="preserve">Đây chẳng qua chỉ là một chuyện nhỏ xảy ra giữa đám đông mà thôi, những người trong nghề ngọc khí đều chú tâm quan sát khối mao liêu bên trong, lúc này Trang Duệ, Tống Quân và tên mập cũng đang bàn bạc nên xử lý khối mao liêu kia như thế nào?</w:t>
      </w:r>
    </w:p>
    <w:p>
      <w:pPr>
        <w:pStyle w:val="BodyText"/>
      </w:pPr>
      <w:r>
        <w:t xml:space="preserve">- Này, hại vị đại ca, khối mao liêu đã được cắt ra, chúng ta đóng gói bán đi không phải tiện sao?</w:t>
      </w:r>
    </w:p>
    <w:p>
      <w:pPr>
        <w:pStyle w:val="BodyText"/>
      </w:pPr>
      <w:r>
        <w:t xml:space="preserve">Đây là ý của Trang Duệ, vài ngày trước Lưu Xuyên đã điện thoại đến yêu cầu hắn nhanh chóng quay về, hơn nữa hắn còn muốn đến Trung Hải một chuyến, để giao những mảnh sứ vỡ cho chú Đức tu bổ, hắn thật sự không còn nhiều thời gian ở Bình Châu.</w:t>
      </w:r>
    </w:p>
    <w:p>
      <w:pPr>
        <w:pStyle w:val="BodyText"/>
      </w:pPr>
      <w:r>
        <w:t xml:space="preserve">Trang Duệ nghĩ rằng chỉ cần cắt đôi mao liêu và bộc lộ phỉ thúy sẽ đủ để cho đám thương nhân ngọc khí chấn động.</w:t>
      </w:r>
    </w:p>
    <w:p>
      <w:pPr>
        <w:pStyle w:val="BodyText"/>
      </w:pPr>
      <w:r>
        <w:t xml:space="preserve">Tên mập và Tống Quân nghe được lời của Trang Duệ thì lắc đầu, bọn họ không đồng ý với cách nói của Trang Duệ, vì mao liêu dù được cắt đôi nhưng chỉ coi là mao liêu bán đổ, vì đã chia làm hai nửa nên rốt cuộc có bao nhiêu phỉ thúy vẫn chưa chính xác, nếu nói muốn ích lợi hóa thì phải đánh cuộc thêm một lần nữa.</w:t>
      </w:r>
    </w:p>
    <w:p>
      <w:pPr>
        <w:pStyle w:val="BodyText"/>
      </w:pPr>
      <w:r>
        <w:t xml:space="preserve">- Cậu, bây giờ nếu bán thì cũng chỉ được giá chín chục triệu mà thôi, chúng ta đã đánh cuộc thì sao không mở toàn bộ ra, sau đó chia làm vài phần đấu giá, không phải có lời hơn sao?</w:t>
      </w:r>
    </w:p>
    <w:p>
      <w:pPr>
        <w:pStyle w:val="BodyText"/>
      </w:pPr>
      <w:r>
        <w:t xml:space="preserve">Tên mập có chút kích động, vừa rồi cắt mao liêu ra phỉ thúy thật sự làm hắn thỏa mãn còn hơn cả rong ruổi trên người Yến Tử, bây giờ hắn thật sự muốn cảm nhận một lần nữa.</w:t>
      </w:r>
    </w:p>
    <w:p>
      <w:pPr>
        <w:pStyle w:val="BodyText"/>
      </w:pPr>
      <w:r>
        <w:t xml:space="preserve">- Anh Mã nói không sai, bây giờ giá cả của phỉ thúy là rất cao, chúng ta lấy phỉ thúy ra thì sẽ có giá cao hơn. Vừa rồi tôi đã hỏi thầy Bành, chỉ cần nhìn vào vết cắt thì có thể thấy sẽ lấy ra được hơn trăm kg phỉ thúy.</w:t>
      </w:r>
    </w:p>
    <w:p>
      <w:pPr>
        <w:pStyle w:val="BodyText"/>
      </w:pPr>
      <w:r>
        <w:t xml:space="preserve">Tống Quân cũng quyết định đánh cuộc một lần nữa.</w:t>
      </w:r>
    </w:p>
    <w:p>
      <w:pPr>
        <w:pStyle w:val="BodyText"/>
      </w:pPr>
      <w:r>
        <w:t xml:space="preserve">Trang Duệ sau khi nghe được lời nói của hai người Tống Quân và tên mập thì cũng hiểu khó thể không tiếp tục cắt đá lấy phỉ thúy, vì hai khối mao liêu kia vẫn là đổ thạch, có rủi ro tất nhiên giá cả sẽ thấp. Vừa rồi hắn suy bụng ta ra bụng người, tưởng rằng đám thương nhân ngọc khí cũng biết số lượng của phỉ thúy bên trong giống như mình.</w:t>
      </w:r>
    </w:p>
    <w:p>
      <w:pPr>
        <w:pStyle w:val="BodyText"/>
      </w:pPr>
      <w:r>
        <w:t xml:space="preserve">- Được, chúng ta cùng mở mao liêu lấy phỉ thúy.</w:t>
      </w:r>
    </w:p>
    <w:p>
      <w:pPr>
        <w:pStyle w:val="BodyText"/>
      </w:pPr>
      <w:r>
        <w:t xml:space="preserve">Trang Duệ cũng không có thù oán gì với tiền bạc, tất nhiên có lợi nhuận thì quá tốt.</w:t>
      </w:r>
    </w:p>
    <w:p>
      <w:pPr>
        <w:pStyle w:val="BodyText"/>
      </w:pPr>
      <w:r>
        <w:t xml:space="preserve">- Ông chủ Tống, khối mao liêu bên trái, công ty Hàn Thị chúng tôi trả giá bốn chục triệu, anh thấy sao?</w:t>
      </w:r>
    </w:p>
    <w:p>
      <w:pPr>
        <w:pStyle w:val="BodyText"/>
      </w:pPr>
      <w:r>
        <w:t xml:space="preserve">Khi nhóm Trang Duệ thương lượng xong thì các vị thương nhân cũng đến vây quanh, ông chủ Hàn từ xa đã hô giá, chỉ sợ mao liêu bị người ta cướp mất.</w:t>
      </w:r>
    </w:p>
    <w:p>
      <w:pPr>
        <w:pStyle w:val="BodyText"/>
      </w:pPr>
      <w:r>
        <w:t xml:space="preserve">- Ông chủ Hàn, một khối mao liêu lớn như vậy mà định ăn một mình sao? Không được đâu...</w:t>
      </w:r>
    </w:p>
    <w:p>
      <w:pPr>
        <w:pStyle w:val="BodyText"/>
      </w:pPr>
      <w:r>
        <w:t xml:space="preserve">- Chỉ bốn chục triệu mà muốn mua hàng, như vậy cũng quá rẻ rồi, tôi cho giá năm chục triệu...</w:t>
      </w:r>
    </w:p>
    <w:p>
      <w:pPr>
        <w:pStyle w:val="BodyText"/>
      </w:pPr>
      <w:r>
        <w:t xml:space="preserve">Ông chủ Hàn vừa lên tiếng đã làm cho xung quanh vang lên những âm thanh căm phẫn, tiếng chỉ trích vang lên khắp bốn phía, nhưng giá cả mà bọn họ đưa ra cũng thật sự vượt ra ngoài dự đoán của Trang Duệ. Một nửa khối mao liêu giá năm chục triệu, như vậy đã là khá cao, hơn nữa nhìn bộ dạng này còn lên cao hơn nữa.</w:t>
      </w:r>
    </w:p>
    <w:p>
      <w:pPr>
        <w:pStyle w:val="BodyText"/>
      </w:pPr>
      <w:r>
        <w:t xml:space="preserve">- Thế nào, có mở không?</w:t>
      </w:r>
    </w:p>
    <w:p>
      <w:pPr>
        <w:pStyle w:val="BodyText"/>
      </w:pPr>
      <w:r>
        <w:t xml:space="preserve">Thừa dịp mọi người chưa đến bên cạnh thì Tống Quân khẽ hỏi Trang Duệ và tên mập, chỉ cần nhìn vào tình huống lúc này thì thấy rõ, dù không tiếp tục mở nguyên thạch thì hai khối mao liêu cũng có thể bán đi hơn trăm triệu.</w:t>
      </w:r>
    </w:p>
    <w:p>
      <w:pPr>
        <w:pStyle w:val="BodyText"/>
      </w:pPr>
      <w:r>
        <w:t xml:space="preserve">- Mở!</w:t>
      </w:r>
    </w:p>
    <w:p>
      <w:pPr>
        <w:pStyle w:val="BodyText"/>
      </w:pPr>
      <w:r>
        <w:t xml:space="preserve">Lúc này người kiên trì mở nguyên thạch lại là Trang Duệ, hắn biết rõ hàm lượng của phỉ thúy bên trong, chỉ là nửa khối đã có cả trăm kg phỉ thúy, giá trị không chỉ là năm chục triệu.</w:t>
      </w:r>
    </w:p>
    <w:p>
      <w:pPr>
        <w:pStyle w:val="BodyText"/>
      </w:pPr>
      <w:r>
        <w:t xml:space="preserve">- Được, vậy chúng ta cùng mở.</w:t>
      </w:r>
    </w:p>
    <w:p>
      <w:pPr>
        <w:pStyle w:val="BodyText"/>
      </w:pPr>
      <w:r>
        <w:t xml:space="preserve">Tống Quân khẽ gật đầu, sau khi có quyết định thì tiến lên nghênh đón các vị thương nhân mao liêu đang đi đến.</w:t>
      </w:r>
    </w:p>
    <w:p>
      <w:pPr>
        <w:pStyle w:val="BodyText"/>
      </w:pPr>
      <w:r>
        <w:t xml:space="preserve">- Chào các ông chủ, hai khối mao liêu kia quá lớn, chỉ sợ vị nào mua lại cũng có vị khác không cam lòng. Tôi thấy các vị nên chờ một lát, chúng tôi sẽ lấy phỉ thúy ra, đến lúc đó chia làm vài phần để các vị không ai thất bại, các vị thấy sao?</w:t>
      </w:r>
    </w:p>
    <w:p>
      <w:pPr>
        <w:pStyle w:val="BodyText"/>
      </w:pPr>
      <w:r>
        <w:t xml:space="preserve">Lời nói của Tống Quân thật sự hấp dẫn hơn hai chục thương nhân ngọc khí, nhưng cũng có kẻ gật đầu có kẻ không.</w:t>
      </w:r>
    </w:p>
    <w:p>
      <w:pPr>
        <w:pStyle w:val="BodyText"/>
      </w:pPr>
      <w:r>
        <w:t xml:space="preserve">Nguyên nhân lắc đầu là rất đơn giản, nếu nhìn vào hai khối mao liêu hiện tại thì biết phỉ thúy bên trong sẽ không ít, nếu mua lúc này sẽ rất rẻ. Nhưng sau khi lấy phỉ thúy ra, tất cả đã rõ ràng, phải mua theo giá thị trường, với xu hướng giá cả hiện tại thì sợ rằng sẽ mua vào với giá cao.</w:t>
      </w:r>
    </w:p>
    <w:p>
      <w:pPr>
        <w:pStyle w:val="BodyText"/>
      </w:pPr>
      <w:r>
        <w:t xml:space="preserve">Những người gật đầu đồng ý cũng có ý nghĩ của mình, vì công ty của bọn họ có quy mô nhỏ, chỉ có vài người có thể bỏ ra vài chục hay một trăm triệu đẻ mua nửa khối mao liêu kia mà thôi, đồng thời lúc này nguyên liệu phỉ thúy lại căng thẳng, vì thế bọn họ muốn phân được chén canh chỉ có thể trông mong mao liêu cắt ra vài phần, bọn họ sẽ tranh một trong số đó.</w:t>
      </w:r>
    </w:p>
    <w:p>
      <w:pPr>
        <w:pStyle w:val="BodyText"/>
      </w:pPr>
      <w:r>
        <w:t xml:space="preserve">Tống Quân mặc kệ đám thương nhân, hắn nhìn sang thầy Bành và một vị chuyên gia khác, bắt đầu nói cách phân giải mao liêu.</w:t>
      </w:r>
    </w:p>
    <w:p>
      <w:pPr>
        <w:pStyle w:val="BodyText"/>
      </w:pPr>
      <w:r>
        <w:t xml:space="preserve">Tên mập muốn lên hỗ trợ lại bị Trang Duệ kéo lại, vừa rồi cắt nguyên thạch chỉ là bất đắc dĩ cho tên mập lên mà thôi, bây giờ chuyện lấy phỉ thúy phải dành cho dân chuyên nghiệp, bọn họ sẽ có ánh mắt và tính ổn định.</w:t>
      </w:r>
    </w:p>
    <w:p>
      <w:pPr>
        <w:pStyle w:val="BodyText"/>
      </w:pPr>
      <w:r>
        <w:t xml:space="preserve">Như tên mập đi lên sợ rằng sẽ cắt nát phỉ thúy, cũng không giúp được gì.</w:t>
      </w:r>
    </w:p>
    <w:p>
      <w:pPr>
        <w:pStyle w:val="BodyText"/>
      </w:pPr>
      <w:r>
        <w:t xml:space="preserve">Hai nửa mao liêu kia thật sự là quá lớn, thầy bành và vị chuyên gia tên mập mang đến phải cùng hợp lực mở một khối mao liêu nhưng tốc độ rất chậm, xem ra như vậy dù đến tối cũng không thể nào làm cho xong.</w:t>
      </w:r>
    </w:p>
    <w:p>
      <w:pPr>
        <w:pStyle w:val="BodyText"/>
      </w:pPr>
      <w:r>
        <w:t xml:space="preserve">Nếu gửi lại thứ này là có vấn đề, vì vậy Trang Duệ liên tục sốt ruột, hắn thấy nhóm ông ngoại Lôi Lôi và Dương Hạo thi tiến lên nói:</w:t>
      </w:r>
    </w:p>
    <w:p>
      <w:pPr>
        <w:pStyle w:val="BodyText"/>
      </w:pPr>
      <w:r>
        <w:t xml:space="preserve">- Anh Dương, giúp tôi một tay nhé?</w:t>
      </w:r>
    </w:p>
    <w:p>
      <w:pPr>
        <w:pStyle w:val="BodyText"/>
      </w:pPr>
      <w:r>
        <w:t xml:space="preserve">- Cậu Trang, cậu cũng có phần trong khối mao liêu này à?</w:t>
      </w:r>
    </w:p>
    <w:p>
      <w:pPr>
        <w:pStyle w:val="BodyText"/>
      </w:pPr>
      <w:r>
        <w:t xml:space="preserve">Khi thấy Trang Duệ nói như vậy thì Dương Hạo cũng hiểu rõ vài phần.</w:t>
      </w:r>
    </w:p>
    <w:p>
      <w:pPr>
        <w:pStyle w:val="BodyText"/>
      </w:pPr>
      <w:r>
        <w:t xml:space="preserve">- Ha ha, nhóm anh Tống cùng kéo tôi vào góp tay, tôi cũng có một phần.</w:t>
      </w:r>
    </w:p>
    <w:p>
      <w:pPr>
        <w:pStyle w:val="BodyText"/>
      </w:pPr>
      <w:r>
        <w:t xml:space="preserve">Trang Duệ cười mà không nói nhiều lời.</w:t>
      </w:r>
    </w:p>
    <w:p>
      <w:pPr>
        <w:pStyle w:val="BodyText"/>
      </w:pPr>
      <w:r>
        <w:t xml:space="preserve">- Trang Duệ, khối mao liêu kia là của anh sao?</w:t>
      </w:r>
    </w:p>
    <w:p>
      <w:pPr>
        <w:pStyle w:val="BodyText"/>
      </w:pPr>
      <w:r>
        <w:t xml:space="preserve">Lôi Lôi đứng cách đó không xa thính tai nghe thấy lời đối thoại của hai người, sau đó nàng chạy đến kéo Trang Duệ đang định tự tiến lên mở nguyên thạch lại.</w:t>
      </w:r>
    </w:p>
    <w:p>
      <w:pPr>
        <w:pStyle w:val="BodyText"/>
      </w:pPr>
      <w:r>
        <w:t xml:space="preserve">- Không phải của tôi, là của tôi với anh Tống và anh Mã, cả ba cùng mua, sao vậy?</w:t>
      </w:r>
    </w:p>
    <w:p>
      <w:pPr>
        <w:pStyle w:val="BodyText"/>
      </w:pPr>
      <w:r>
        <w:t xml:space="preserve">Trang Duệ thật sự nói thật với Lôi Lôi.</w:t>
      </w:r>
    </w:p>
    <w:p>
      <w:pPr>
        <w:pStyle w:val="BodyText"/>
      </w:pPr>
      <w:r>
        <w:t xml:space="preserve">- À, vậy anh đi mở nguyên thạch đi.</w:t>
      </w:r>
    </w:p>
    <w:p>
      <w:pPr>
        <w:pStyle w:val="BodyText"/>
      </w:pPr>
      <w:r>
        <w:t xml:space="preserve">Lôi Lôi cũng không nói gì làm cho Trang Duệ thở dài một hơi, nếu nàng đề xuất điều kiện thì hắn cũng khó xử, vì dù sao nó cũng không phải là của riêng mình.</w:t>
      </w:r>
    </w:p>
    <w:p>
      <w:pPr>
        <w:pStyle w:val="BodyText"/>
      </w:pPr>
      <w:r>
        <w:t xml:space="preserve">Trang Duệ đi về phía một khối mao liêu, hắn ra tay rất nhanh, cũng không quan tâm đến đám người chung quanh, cũng không quá làm người ta chú ý, chỉ cho rằng hắn là một chuyên gia cắt nguyên thạch mà thôi. Dương Hạo cũng có xuất thân thế gia đổ thạch, cắt đá cũng rất nhanh, vì vậy tốc độ được đẩy mạnh.</w:t>
      </w:r>
    </w:p>
    <w:p>
      <w:pPr>
        <w:pStyle w:val="BodyText"/>
      </w:pPr>
      <w:r>
        <w:t xml:space="preserve">Dù là như vậy thì mở một khối mao liêu cũng mất bốn năm giờ, đến khi trời tối, Tống Quân thương nghị với người của ban tổ chức, quyết định sẽ mở khối mao liêu ngay trong đêm, vì thế bốn phía thắp đèn ánh sáng mạnh, làm cho khu đất sáng như ban ngày.</w:t>
      </w:r>
    </w:p>
    <w:p>
      <w:pPr>
        <w:pStyle w:val="BodyText"/>
      </w:pPr>
      <w:r>
        <w:t xml:space="preserve">Khối mao liêu mà Trang Duệ và Dương Hạo ra tay đã được lấy phỉ thúy ra, là một viên phỉ thúy nặng ba trăm cân, lúc này đang lập lòe đủ mọi màu sắc dưới ánh sáng của các bóng đèn.</w:t>
      </w:r>
    </w:p>
    <w:p>
      <w:pPr>
        <w:pStyle w:val="Compact"/>
      </w:pPr>
      <w:r>
        <w:br w:type="textWrapping"/>
      </w:r>
      <w:r>
        <w:br w:type="textWrapping"/>
      </w:r>
    </w:p>
    <w:p>
      <w:pPr>
        <w:pStyle w:val="Heading2"/>
      </w:pPr>
      <w:bookmarkStart w:id="248" w:name="chương-226-tiêu-vương-giá-trên-trời"/>
      <w:bookmarkEnd w:id="248"/>
      <w:r>
        <w:t xml:space="preserve">226. Chương 226 : Tiêu Vương Giá Trên Trời</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226: Tiêu vương giá trên trời</w:t>
      </w:r>
    </w:p>
    <w:p>
      <w:pPr>
        <w:pStyle w:val="BodyText"/>
      </w:pPr>
      <w:r>
        <w:t xml:space="preserve">Nhóm Dịch: Tepga</w:t>
      </w:r>
    </w:p>
    <w:p>
      <w:pPr>
        <w:pStyle w:val="BodyText"/>
      </w:pPr>
      <w:r>
        <w:t xml:space="preserve">Nguồn: Sưu Tầm</w:t>
      </w:r>
    </w:p>
    <w:p>
      <w:pPr>
        <w:pStyle w:val="BodyText"/>
      </w:pPr>
      <w:r>
        <w:t xml:space="preserve">- Trước tiên ăn một chút, hôm nay vất vả cho hai người...</w:t>
      </w:r>
    </w:p>
    <w:p>
      <w:pPr>
        <w:pStyle w:val="BodyText"/>
      </w:pPr>
      <w:r>
        <w:t xml:space="preserve">Thừa dịp đám thương nhân ngọc khí đi thăm dò mao liêu, Tống Quân mời Trang Duệ và Dương Hạo đi đến bên cạnh một khối đá, trải báo lên, dọn ra vài món thức ăn nhanh, còn có vài chai bia.</w:t>
      </w:r>
    </w:p>
    <w:p>
      <w:pPr>
        <w:pStyle w:val="BodyText"/>
      </w:pPr>
      <w:r>
        <w:t xml:space="preserve">- Dương Vĩ, các anh có ăn không?</w:t>
      </w:r>
    </w:p>
    <w:p>
      <w:pPr>
        <w:pStyle w:val="BodyText"/>
      </w:pPr>
      <w:r>
        <w:t xml:space="preserve">Trang Duệ nhìn những món thức ăn nhanh bày trên mặt đá mà có chút xấu hổ, vì chuyện của mình mà Dương Vĩ và Lão Tứ phải ở đây cả ngày.</w:t>
      </w:r>
    </w:p>
    <w:p>
      <w:pPr>
        <w:pStyle w:val="BodyText"/>
      </w:pPr>
      <w:r>
        <w:t xml:space="preserve">- Được rồi, cậu ăn đi, những thứ này đều là do chúng tôi ra ngoài gọi.</w:t>
      </w:r>
    </w:p>
    <w:p>
      <w:pPr>
        <w:pStyle w:val="BodyText"/>
      </w:pPr>
      <w:r>
        <w:t xml:space="preserve">Dương Vĩ liếc mắt nhìn, vừa rồi hắn ra ngoài đi dạo thì bị Tống Quân chụp được.</w:t>
      </w:r>
    </w:p>
    <w:p>
      <w:pPr>
        <w:pStyle w:val="BodyText"/>
      </w:pPr>
      <w:r>
        <w:t xml:space="preserve">- À, anh Dương, anh uống nhiều một chút...</w:t>
      </w:r>
    </w:p>
    <w:p>
      <w:pPr>
        <w:pStyle w:val="BodyText"/>
      </w:pPr>
      <w:r>
        <w:t xml:space="preserve">Trang Duệ giữa trưa đã uống rượu, bây giờ miệng mũi khó chịu, sau khi uống vào một chai bia thì cảm thấy thư thái hơn. Khi thấy Dương Hạo đã uống xong một chai thì hắn nhanh chóng đưa đến một chai nữa, vì nếu hôm nay không có Dương Hạo giúp đỡ, sợ rằng nửa đêm còn chưa mở xong mao liêu.</w:t>
      </w:r>
    </w:p>
    <w:p>
      <w:pPr>
        <w:pStyle w:val="BodyText"/>
      </w:pPr>
      <w:r>
        <w:t xml:space="preserve">Sau khi ăn uống no say thì Trang Duệ lại đến bên cạnh khối phỉ thúy, trong lòng cảm thấy tự hào, một khối phỉ thúy lớn như vậy được sinh ra từ bàn tay mình, điều này làm cho hắn thật sự không nỡ bán đi.</w:t>
      </w:r>
    </w:p>
    <w:p>
      <w:pPr>
        <w:pStyle w:val="BodyText"/>
      </w:pPr>
      <w:r>
        <w:t xml:space="preserve">Khối phỉ thúy phiêu hoa kia thật sự không có bất kỳ quy tắc phân phối nào, xanh lục và xanh nhạt đan xen vào nhau, dưới ánh sáng của ngọn đèn công suất lớn thì bừng sáng như bầu trời đêm, sáng ngời sâu sắc, thật sự làm cho người ta không tự giác được phải mê say.</w:t>
      </w:r>
    </w:p>
    <w:p>
      <w:pPr>
        <w:pStyle w:val="BodyText"/>
      </w:pPr>
      <w:r>
        <w:t xml:space="preserve">- Sắc nước rất tốt, hầu như là cấp băng, chỉ cần khi làm vòng tay chú ý một chút đến sự phân bố phiêu hoa, có thể sẽ tạo ra nhiều tinh phẩm.</w:t>
      </w:r>
    </w:p>
    <w:p>
      <w:pPr>
        <w:pStyle w:val="BodyText"/>
      </w:pPr>
      <w:r>
        <w:t xml:space="preserve">- Anh Hàn nói đúng, nhưng giá cả của nó chắc chắn sẽ không rẻ.</w:t>
      </w:r>
    </w:p>
    <w:p>
      <w:pPr>
        <w:pStyle w:val="BodyText"/>
      </w:pPr>
      <w:r>
        <w:t xml:space="preserve">- Đúng vậy, anh Hàn là người giàu có, mấy người chúng tôi thật sự không so được, đến lúc đó mọi người ăn thịt cũng nên để cho chúng tôi chút canh.</w:t>
      </w:r>
    </w:p>
    <w:p>
      <w:pPr>
        <w:pStyle w:val="BodyText"/>
      </w:pPr>
      <w:r>
        <w:t xml:space="preserve">Trang Duệ nghe những người bên cạnh nghị luận, sau đó nhìn thầy Bành đang đi về phía Tống Quân.</w:t>
      </w:r>
    </w:p>
    <w:p>
      <w:pPr>
        <w:pStyle w:val="BodyText"/>
      </w:pPr>
      <w:r>
        <w:t xml:space="preserve">- Anh Tống, bây giờ đã muộn, hai khối phỉ thúy kia để ở chỗ nào?</w:t>
      </w:r>
    </w:p>
    <w:p>
      <w:pPr>
        <w:pStyle w:val="BodyText"/>
      </w:pPr>
      <w:r>
        <w:t xml:space="preserve">Thầy Bành đã mở ra khối mao liêu bên kia ra được chín phần, phẩm chất của hai khối phỉ thúy ở hai mảnh mao liêu thật sự không khác gì nhau, chỉ hơn kém nhau hơn chục kg mà thôi, căn bản không có gì khác.</w:t>
      </w:r>
    </w:p>
    <w:p>
      <w:pPr>
        <w:pStyle w:val="BodyText"/>
      </w:pPr>
      <w:r>
        <w:t xml:space="preserve">Tống Quân chỉ vào một chiếc xe thế chấp tài sản của ngân hàng đang dừng cách đó không xa rồi nói với Trang Duệ:</w:t>
      </w:r>
    </w:p>
    <w:p>
      <w:pPr>
        <w:pStyle w:val="BodyText"/>
      </w:pPr>
      <w:r>
        <w:t xml:space="preserve">- Hôm nay sợ rằng không đấu giá được, tôi đã tìm ngân hàng gửi vào kim khố, vừa rồi tôi lại thương lượng với ban tổ chức hội chợ, ngày mai sẽ mượn dụng cụ của bọn họ để mổ phỉ thúy ra, đến lúc đó chúng ta sẽ sắp xếp một cuộc đấu giá nho nhỏ.</w:t>
      </w:r>
    </w:p>
    <w:p>
      <w:pPr>
        <w:pStyle w:val="BodyText"/>
      </w:pPr>
      <w:r>
        <w:t xml:space="preserve">Trang Duệ sau khi nghe xong thì gật đầu, đây cũng là biện pháp tốt nhất, tuy bây giờ hơn mười vị thương nhân ngọc khí còn chưa bỏ đi, nhưng sau khi được hội chợ tuyên truyền thì có lẽ người mời đến càng nhiều, như vậy lợi ích cũng lên cao, bọn họ cũng nhận được nhiều lợi ích hơn.</w:t>
      </w:r>
    </w:p>
    <w:p>
      <w:pPr>
        <w:pStyle w:val="BodyText"/>
      </w:pPr>
      <w:r>
        <w:t xml:space="preserve">Một giờ sau thầy Bành xem như mở ra toàn bộ khối phỉ thúy bên kia, lúc này ai cũng mệt mỏi, tên mập là người dẫn đầu, Lão Tứ làm hướng dẫn viên, vài người lái xe đến Nghiễm Châu.</w:t>
      </w:r>
    </w:p>
    <w:p>
      <w:pPr>
        <w:pStyle w:val="BodyText"/>
      </w:pPr>
      <w:r>
        <w:t xml:space="preserve">Tống Quân và Trang Duệ ở lại cẩn thận đưa phỉ thúy lên xe thế chấp, lại đi theo đến tận ngân hàng.</w:t>
      </w:r>
    </w:p>
    <w:p>
      <w:pPr>
        <w:pStyle w:val="BodyText"/>
      </w:pPr>
      <w:r>
        <w:t xml:space="preserve">Sau khi đến ngân hàng thì người ra mặt tiếp đãi là lãnh đạo ngân hàng, hơn nữa lại rất nịnh nọt Tống Quân, mời vài người vào phòng uống trà.</w:t>
      </w:r>
    </w:p>
    <w:p>
      <w:pPr>
        <w:pStyle w:val="BodyText"/>
      </w:pPr>
      <w:r>
        <w:t xml:space="preserve">Nếu không phải vị giám đốc ngân hàng tỏ ra nịnh nọt Tống Quân, Trang Duệ thật sự quên mất thân phận của Tống Quân. Những năm nay kinh doanh chưa chắc có tiền đã làm được tất cả, nếu đổi lại là tên mập thì ngân hàng cũng không mấy quan tâm.</w:t>
      </w:r>
    </w:p>
    <w:p>
      <w:pPr>
        <w:pStyle w:val="BodyText"/>
      </w:pPr>
      <w:r>
        <w:t xml:space="preserve">Sau khi làm xong thủ tục, lại từ chối lời mời của ông chủ ngân hàng, Trang Duệ quay về khách sạn, sức cùng lực kiệt.</w:t>
      </w:r>
    </w:p>
    <w:p>
      <w:pPr>
        <w:pStyle w:val="BodyText"/>
      </w:pPr>
      <w:r>
        <w:t xml:space="preserve">Khi về đến khách sạn thì Trang Duệ cũng không buồn trấn an Tiểu Bạch Sư, hắn tắm rửa rồi leo lên giường ngủ say, đối với hắn thì ngày mai đấu giá sẽ càng thêm kích thích thần kinh. (.</w:t>
      </w:r>
    </w:p>
    <w:p>
      <w:pPr>
        <w:pStyle w:val="BodyText"/>
      </w:pPr>
      <w:r>
        <w:t xml:space="preserve">Sáng sớm hôm sau Trang Duệ bị Tống Quân gọi dậy, hai người đến ngân hàng đưa hai khối phỉ thúy ra, vẫn là xe của ngân hàng áp tải đến hội trường, nhưng không phải là hội trường mở nguyên thạch, là hội trường đấu giá.</w:t>
      </w:r>
    </w:p>
    <w:p>
      <w:pPr>
        <w:pStyle w:val="BodyText"/>
      </w:pPr>
      <w:r>
        <w:t xml:space="preserve">Bây giờ không có người nào ngoài vài tên bảo vệ, chỉ có Trang Duệ, Tống Quân, tên mập và vài vị chuyên gia đi theo mà thôi, dù có vài vị thương nhân ngọc khí đến sớm nhưng không được phép đi vào.</w:t>
      </w:r>
    </w:p>
    <w:p>
      <w:pPr>
        <w:pStyle w:val="BodyText"/>
      </w:pPr>
      <w:r>
        <w:t xml:space="preserve">Vài chục chiếc ghế được sắp xếp trước đó đã bị dọn hơn một nửa, lúc này trên mặt đất trống có vài dụng cụ cắt laser, không những tốc độ cao còn không gây hư tổn cho phỉ thúy.</w:t>
      </w:r>
    </w:p>
    <w:p>
      <w:pPr>
        <w:pStyle w:val="BodyText"/>
      </w:pPr>
      <w:r>
        <w:t xml:space="preserve">- Ông chủ, hai khối phỉ thúy này có thể cắt thành hai mươi khối, trong đó có hai khối có phẩm chất bình thường, còn lại đều là phiêu hoa cấp băng, anh xem thế nào?</w:t>
      </w:r>
    </w:p>
    <w:p>
      <w:pPr>
        <w:pStyle w:val="BodyText"/>
      </w:pPr>
      <w:r>
        <w:t xml:space="preserve">Thầy Bành đã đến đây chờ từ trước, bọn họ đã tiến hành đo đạc phỉ thúy, sau hai mươi phút thì xin chỉ thị của Tống Quân.</w:t>
      </w:r>
    </w:p>
    <w:p>
      <w:pPr>
        <w:pStyle w:val="BodyText"/>
      </w:pPr>
      <w:r>
        <w:t xml:space="preserve">- Được, các anh cắt đi, nhớ đều nhau một chút.</w:t>
      </w:r>
    </w:p>
    <w:p>
      <w:pPr>
        <w:pStyle w:val="BodyText"/>
      </w:pPr>
      <w:r>
        <w:t xml:space="preserve">Tống Quân cũng không có ý kiến gì, cứ để cho thầy Bành cắt phỉ thúy, mà bây giờ bên ngoài có cả trăm thương nhân ngọc khí chờ đợi.</w:t>
      </w:r>
    </w:p>
    <w:p>
      <w:pPr>
        <w:pStyle w:val="BodyText"/>
      </w:pPr>
      <w:r>
        <w:t xml:space="preserve">Những dụng cụ cắt phỉ thúy bằng laser này là do hội chợ đổ thạch cung cấp, chuyên dùng để phân giải những ngọc thạch quý, giá cả xa hoa, có lẽ cũng là hai triệu đô. Nếu không phải khối phỉ thúy này quá lớn, có lực ảnh hưởng mạnh, chỉ sợ cũng không dễ dàng ượn như vậy.</w:t>
      </w:r>
    </w:p>
    <w:p>
      <w:pPr>
        <w:pStyle w:val="BodyText"/>
      </w:pPr>
      <w:r>
        <w:t xml:space="preserve">Thầy Bành vốn là một nhà điêu khắc ngọc khí, vì vậy mà xem xét phỉ thúy rất sâu, dưới thao tác của hắn thì từng khối phỉ thúy long lanh được phân giải ra, hơn nữa lát cắt hình cung, như vậy thương nhân ngọc thạch mua về cũng sẽ có thể tăng tối đa số lượng vòng tay, giảm bớt hư tổn.</w:t>
      </w:r>
    </w:p>
    <w:p>
      <w:pPr>
        <w:pStyle w:val="BodyText"/>
      </w:pPr>
      <w:r>
        <w:t xml:space="preserve">Một lúc lâu sau thì hai khối phỉ thúy được chia thanh hai mươi phần, mỗi phần khoảng từ ba mươi đến bốn mươi cân. Tất nhiên nhóm Trang Duệ sẽ đem đi cân, sau đó dán nhãn lên từng khối phỉ thúy, đánh số và ghi chú rõ ràng, gồm tính chất, màu sắc, hoa văn, độ lớn, khối lượng.</w:t>
      </w:r>
    </w:p>
    <w:p>
      <w:pPr>
        <w:pStyle w:val="BodyText"/>
      </w:pPr>
      <w:r>
        <w:t xml:space="preserve">Ban tổ chức không những ượn hội trường và dụng cụ, còn lấy ra hai mươi chiếc dĩa sứ cực lớn, phủ vải đỏ lên mặt dĩa và đặt những khối phỉ thúy kia lên trên, lại xếp đặt một hàng dài nơi đài chủ tịch, để cho các thương nhân ngọc khí lựa chọn.</w:t>
      </w:r>
    </w:p>
    <w:p>
      <w:pPr>
        <w:pStyle w:val="BodyText"/>
      </w:pPr>
      <w:r>
        <w:t xml:space="preserve">Không những vậy ở hội trường còn có sắp đặt vài chiếc máy quay, Trang Duệ nhìn qua, thấy có đài truyền hình Nghiễm Châu, phóng viên nữ xinh đẹp đang kéo tên mập lại phỏng vấn, điều này làm Trang Duệ sợ hãi phải chạy vào ngồi trong góc. Mà Dương Vĩ và Lão Tứ thì có chút kích động, liên tục đứng bên cạnh tên mập.</w:t>
      </w:r>
    </w:p>
    <w:p>
      <w:pPr>
        <w:pStyle w:val="BodyText"/>
      </w:pPr>
      <w:r>
        <w:t xml:space="preserve">Đến mười giờ sáng thì những thương nhân ngọc khí ở bên ngoài được bảo vệ cho vào, nhưng tình huống hôm nay lại đỡ hơn hôm qua, vì thương nhân ngọc khí có tư cách để được đi vào chỉ hơn trăm người, tính cả người bọn họ mang theo thì chỉ hơn hai trăm người.</w:t>
      </w:r>
    </w:p>
    <w:p>
      <w:pPr>
        <w:pStyle w:val="BodyText"/>
      </w:pPr>
      <w:r>
        <w:t xml:space="preserve">Nửa giờ đó đám thương nhân phỉ thúy bắt đầu đi đến xem xét hai mươi khối phỉ thúy, trên mỗi khối phỉ thúy đều có dán nhãn, bọn họ xem xét vô cùng cẩn thận, ghi chép vào trong vở, có lẽ đang cân nhắc giá trị của những khối phỉ thúy.</w:t>
      </w:r>
    </w:p>
    <w:p>
      <w:pPr>
        <w:pStyle w:val="BodyText"/>
      </w:pPr>
      <w:r>
        <w:t xml:space="preserve">Ngoài hai khối phỉ thúy có hơi kém hơn một chút thì tất cả đều là phiêu hoa cấp băng, mỗi khối có độ nặng như nhau, còn có phiêu hoa màu xanh bên trong, chỉ cần chế tạo thành trang sức thì sẽ kéo được nhiều khách hàng.</w:t>
      </w:r>
    </w:p>
    <w:p>
      <w:pPr>
        <w:pStyle w:val="BodyText"/>
      </w:pPr>
      <w:r>
        <w:t xml:space="preserve">Trang Duệ nhìn ánh mắt có chút cuồng nhiệt của đám thương nhân ngọc khí, hắn giữ chặt tay Tống Quân khẽ hỏi:</w:t>
      </w:r>
    </w:p>
    <w:p>
      <w:pPr>
        <w:pStyle w:val="BodyText"/>
      </w:pPr>
      <w:r>
        <w:t xml:space="preserve">- Anh Tống, tôi biết vòng tay phỉ thúy đáng giá, nhưng phỉ thúy của chúng ta có thể tạo ra vài trăm chiếc vòng tay, như vậy còn giá cao nữa sao?</w:t>
      </w:r>
    </w:p>
    <w:p>
      <w:pPr>
        <w:pStyle w:val="BodyText"/>
      </w:pPr>
      <w:r>
        <w:t xml:space="preserve">- Như vậy thì tính là gì, cậu Trang, cậu cũng quá xem thường tài năng tiêu xài của chúng ta, đừng nói là những thứ này được phân phối trong khắp cả nước, chỉ nói về Bành Thành thì một trăm cái vòng tay giá năm sáu trăm ngàn sẽ được bán sạch, cậu có tin không? Những năm này có rất nhiều phú hào ẩn mình.</w:t>
      </w:r>
    </w:p>
    <w:p>
      <w:pPr>
        <w:pStyle w:val="BodyText"/>
      </w:pPr>
      <w:r>
        <w:t xml:space="preserve">Tống Quân ngeh được vấn đề của Trang Duệ thì không cho là đúng, còn nói thêm:</w:t>
      </w:r>
    </w:p>
    <w:p>
      <w:pPr>
        <w:pStyle w:val="BodyText"/>
      </w:pPr>
      <w:r>
        <w:t xml:space="preserve">- Đây còn chưa tính là phỉ thúy tốt nhất, những trang sức làm từ phỉ thúy cấp thủy tinh, dù là màu sắc hơi nhạt cũng có thể bán được với giá trên triệu. Nếu là phỉ thúy đỏ hoặc tím, chỉ sợ sẽ là cả chục triệu, những người tôi quen biết cũng thích chơi những thứ này.</w:t>
      </w:r>
    </w:p>
    <w:p>
      <w:pPr>
        <w:pStyle w:val="BodyText"/>
      </w:pPr>
      <w:r>
        <w:t xml:space="preserve">Tống Quân nói làm cho Trang Duệ động tâm, chờ khi mình rảnh rỗi sẽ lấy khối phỉ thúy đỏ ra, sau đó làm vài cái vòng tay để cho Tống Quân xem xét.</w:t>
      </w:r>
    </w:p>
    <w:p>
      <w:pPr>
        <w:pStyle w:val="BodyText"/>
      </w:pPr>
      <w:r>
        <w:t xml:space="preserve">Sau khi bán đi những khối phỉ thúy phiêu hoa kia, với tài sản của Trang Duệ thì sợ rằng cũng không cần bán phỉ thúy đỏ để kiếm tiền, mở ra rồi chế tạo thành trang sức ình cũng tốt.</w:t>
      </w:r>
    </w:p>
    <w:p>
      <w:pPr>
        <w:pStyle w:val="BodyText"/>
      </w:pPr>
      <w:r>
        <w:t xml:space="preserve">- Trang Duệ, điện thoại của anh, là Huyên Băng gọi đến.</w:t>
      </w:r>
    </w:p>
    <w:p>
      <w:pPr>
        <w:pStyle w:val="BodyText"/>
      </w:pPr>
      <w:r>
        <w:t xml:space="preserve">Khi Trang Duệ đang nói chuyện với Tống Quân thì Lôi Lôi đi vào hội trường, nàng thấy Trang Duệ thì vội vàng giơ điện thoại lên nói.</w:t>
      </w:r>
    </w:p>
    <w:p>
      <w:pPr>
        <w:pStyle w:val="BodyText"/>
      </w:pPr>
      <w:r>
        <w:t xml:space="preserve">- Huyên Băng sao không trực tiếp điện thoại đến ình?</w:t>
      </w:r>
    </w:p>
    <w:p>
      <w:pPr>
        <w:pStyle w:val="BodyText"/>
      </w:pPr>
      <w:r>
        <w:t xml:space="preserve">Trang Duệ nhìn điện thoại của mình, nó vẫn còn pin, vì vậy mà khẽ lầm bầm, hắn kỳ quái tiếp nhận điện thoại từ trong tay Lôi Lôi.</w:t>
      </w:r>
    </w:p>
    <w:p>
      <w:pPr>
        <w:pStyle w:val="Compact"/>
      </w:pPr>
      <w:r>
        <w:br w:type="textWrapping"/>
      </w:r>
      <w:r>
        <w:br w:type="textWrapping"/>
      </w:r>
    </w:p>
    <w:p>
      <w:pPr>
        <w:pStyle w:val="Heading2"/>
      </w:pPr>
      <w:bookmarkStart w:id="249" w:name="chương-227-tiêu-vương-giá-trên-trời"/>
      <w:bookmarkEnd w:id="249"/>
      <w:r>
        <w:t xml:space="preserve">227. Chương 227 : Tiêu Vương Giá Trên Trời</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227: Tiêu vương giá trên trời</w:t>
      </w:r>
    </w:p>
    <w:p>
      <w:pPr>
        <w:pStyle w:val="BodyText"/>
      </w:pPr>
      <w:r>
        <w:t xml:space="preserve">Nhóm Dịch: Tepga</w:t>
      </w:r>
    </w:p>
    <w:p>
      <w:pPr>
        <w:pStyle w:val="BodyText"/>
      </w:pPr>
      <w:r>
        <w:t xml:space="preserve">Nguồn: Sưu Tầm</w:t>
      </w:r>
    </w:p>
    <w:p>
      <w:pPr>
        <w:pStyle w:val="BodyText"/>
      </w:pPr>
      <w:r>
        <w:t xml:space="preserve">- Alo, Huyên Băng, sao em lại điện thoại đến số của Lôi Lôi?</w:t>
      </w:r>
    </w:p>
    <w:p>
      <w:pPr>
        <w:pStyle w:val="BodyText"/>
      </w:pPr>
      <w:r>
        <w:t xml:space="preserve">Trang Duệ nói trong điện thoại, trong đầu hiện ra gương mặt xinh đẹp để người ta không đành lòng khinh nhờn của Tần Huyên Băng. Tuy hắn và nàng đã rất quen và mơ hồ xác định quan hệ, nhưng khi hắn đối mặt với nàng vẫn luôn trở nên đứng đắn, rất ít khi đùa giỡn.</w:t>
      </w:r>
    </w:p>
    <w:p>
      <w:pPr>
        <w:pStyle w:val="BodyText"/>
      </w:pPr>
      <w:r>
        <w:t xml:space="preserve">- Vì sao em không thể điện thoại cho Lôi Lôi? Em thông qua Lôi Lôi mới biết anh, đúng rồi, Trang Duệ, em nghe nói anh trúng một khối mao liêu, cắt ra có phỉ thúy phiêu hoa phải không?</w:t>
      </w:r>
    </w:p>
    <w:p>
      <w:pPr>
        <w:pStyle w:val="BodyText"/>
      </w:pPr>
      <w:r>
        <w:t xml:space="preserve">Tuy âm thanh của Tần Huyên Băng tron điện thoại vẫn giống như ngày thường nhưng Trang Duệ vẫn có thể nghe thấy bên trong có hương vị làm nũng, vì thế tâm tình cũng tốt hẳn lên:</w:t>
      </w:r>
    </w:p>
    <w:p>
      <w:pPr>
        <w:pStyle w:val="BodyText"/>
      </w:pPr>
      <w:r>
        <w:t xml:space="preserve">- Là anh, anh Tống và anh Mã cùng trả giá, cũng không tệ lắm, chút nữa sẽ đấu giá...</w:t>
      </w:r>
    </w:p>
    <w:p>
      <w:pPr>
        <w:pStyle w:val="BodyText"/>
      </w:pPr>
      <w:r>
        <w:t xml:space="preserve">Trang Duệ đã mơ hồ đoán được mục đích mà Tần Huyên Băng điện thoại đến, nhưng những khối phỉ thúy kia không phải hoàn toàn là của hắn, vì vậy hắn cũng không thể mở miệng đảm nhiệm nhiều việc. Dù sao thì hai mươi khối phỉ thúy kia cũng có giá trị tiền triệu, Trang Duệ tuy có thể tặng cho Tần Huyên Băng, nhưng hắn khó thể trộn lẫn chuyện tình cảm vào vấn đề lần này.</w:t>
      </w:r>
    </w:p>
    <w:p>
      <w:pPr>
        <w:pStyle w:val="BodyText"/>
      </w:pPr>
      <w:r>
        <w:t xml:space="preserve">Tần Huyên Băng nghe được lời của Trang Duệ thì dừng lại một chút không nói lời nào, sau đó nàng mới mở miệng nói:</w:t>
      </w:r>
    </w:p>
    <w:p>
      <w:pPr>
        <w:pStyle w:val="BodyText"/>
      </w:pPr>
      <w:r>
        <w:t xml:space="preserve">- Là thế này, Trang Duệ, nhà em lần này không tham gia hội chợ đổ thạch Bình Châu, ngày hôm qua em nghe Lôi Lôi nói như vậy, vì thế em muốn nhờ anh một việc, đó là giữ lại hai khối không đấu giá.</w:t>
      </w:r>
    </w:p>
    <w:p>
      <w:pPr>
        <w:pStyle w:val="BodyText"/>
      </w:pPr>
      <w:r>
        <w:t xml:space="preserve">- Sáng nay bố em đã từ Hongkong đến Bình Châu, có lẽ hơn một giờ sau sẽ đến, đến lúc đó sẽ mua không kém giá đấu của các anh, anh xem như vậy có được không?</w:t>
      </w:r>
    </w:p>
    <w:p>
      <w:pPr>
        <w:pStyle w:val="BodyText"/>
      </w:pPr>
      <w:r>
        <w:t xml:space="preserve">Tần Huyên Băng nói cũng có chút không yên, nàng biết rõ yêu cầu của mình sẽ làm cho Trang Duệ khó xử, nhưng đây cũng thật sự không còn biện pháp nào khác. Lúc này nàng đang ở nước Anh, nàng cũng biết hiện tượng giá cả phỉ thúy lên cao, bản thân gia tộc đang thiếu phỉ thúy xa hoa, nếu bỏ qua cơ hội lần này, không biết sau đó giá cả phỉ thúy sẽ lên đến mức nào.</w:t>
      </w:r>
    </w:p>
    <w:p>
      <w:pPr>
        <w:pStyle w:val="BodyText"/>
      </w:pPr>
      <w:r>
        <w:t xml:space="preserve">- Này, Trang Duệ, anh nói đi, nếu quá khó khăn thì khỏi cũng được...</w:t>
      </w:r>
    </w:p>
    <w:p>
      <w:pPr>
        <w:pStyle w:val="BodyText"/>
      </w:pPr>
      <w:r>
        <w:t xml:space="preserve">Tần Huyên Băng đợi hơn hai phút thấy Trang Duệ không đáp lời, nàng cho rằng hắn không đồng ý, vì vậy mà trong lòng không khỏi có chút thất vọng.</w:t>
      </w:r>
    </w:p>
    <w:p>
      <w:pPr>
        <w:pStyle w:val="BodyText"/>
      </w:pPr>
      <w:r>
        <w:t xml:space="preserve">Thật ra Tần Huyên Băng lại hiểu lầm Trang Duệ, vì lúc này Trang Duệ cũng không suy xét đến chuyện giữ lại hai khối phỉ thúy, hắn đang nghĩ đến tình huống bố của Tần Huyên Băng đến Bình Châu. Xưa nay đều là mẹ vợ nhìn con rể, càng nhìn càng mến, nhưng bố vợ nhìn con rể thì hơi khó nói. đọc truyện mới nhất tại .</w:t>
      </w:r>
    </w:p>
    <w:p>
      <w:pPr>
        <w:pStyle w:val="BodyText"/>
      </w:pPr>
      <w:r>
        <w:t xml:space="preserve">- Huyên Băng, bố của em đến sao? Ông ấy có biết quan hệ giữa chúng ta không?</w:t>
      </w:r>
    </w:p>
    <w:p>
      <w:pPr>
        <w:pStyle w:val="BodyText"/>
      </w:pPr>
      <w:r>
        <w:t xml:space="preserve">Trang Duệ cũng không quan tâm đến câu hỏi của Tần Huyên Băng, hắn chỉ nói ra ý nghĩ trong lòng mình.</w:t>
      </w:r>
    </w:p>
    <w:p>
      <w:pPr>
        <w:pStyle w:val="BodyText"/>
      </w:pPr>
      <w:r>
        <w:t xml:space="preserve">- Trang Duệ, anh đang nghĩ gì vậy? Cha em căn bản không biết chuyện chúng ta, em đang nói đến phỉ thúy.</w:t>
      </w:r>
    </w:p>
    <w:p>
      <w:pPr>
        <w:pStyle w:val="BodyText"/>
      </w:pPr>
      <w:r>
        <w:t xml:space="preserve">Lúc này Tần Huyên Băng ở xa cách mù khơi biết rõ Trang Duệ hiểu sai, vì vậy mà tức giận giậm chân.</w:t>
      </w:r>
    </w:p>
    <w:p>
      <w:pPr>
        <w:pStyle w:val="BodyText"/>
      </w:pPr>
      <w:r>
        <w:t xml:space="preserve">- Chuyện gì của chúng ta?</w:t>
      </w:r>
    </w:p>
    <w:p>
      <w:pPr>
        <w:pStyle w:val="BodyText"/>
      </w:pPr>
      <w:r>
        <w:t xml:space="preserve">Trang Duệ khó có được cơ hội chọc ghẹo Tần Huyên Băng, vì vậy mà nở nụ cười xấu xa nói.</w:t>
      </w:r>
    </w:p>
    <w:p>
      <w:pPr>
        <w:pStyle w:val="BodyText"/>
      </w:pPr>
      <w:r>
        <w:t xml:space="preserve">- Anh...Anh đúng là xấu tính...</w:t>
      </w:r>
    </w:p>
    <w:p>
      <w:pPr>
        <w:pStyle w:val="BodyText"/>
      </w:pPr>
      <w:r>
        <w:t xml:space="preserve">Tần Huyên Băng nói thiếu chút nữa làm cho Trang Duệ té xuống đất, hắn không ngờ Tần Huyên Băng lại mở miệng nói như vậy.</w:t>
      </w:r>
    </w:p>
    <w:p>
      <w:pPr>
        <w:pStyle w:val="BodyText"/>
      </w:pPr>
      <w:r>
        <w:t xml:space="preserve">Trang Duệ biết rõ Tần Huyên Băng da mặt mỏng, nói thêm chỉ sợ sẽ tức giận, vì vậy mới mở miệng nói:</w:t>
      </w:r>
    </w:p>
    <w:p>
      <w:pPr>
        <w:pStyle w:val="BodyText"/>
      </w:pPr>
      <w:r>
        <w:t xml:space="preserve">- Được, chuyện phỉ thúy anh đồng ý, đợi đến khi bố em đến thì cứ gọi điện thoại cho anh...</w:t>
      </w:r>
    </w:p>
    <w:p>
      <w:pPr>
        <w:pStyle w:val="BodyText"/>
      </w:pPr>
      <w:r>
        <w:t xml:space="preserve">Lôi Lôi đứng bên cạnh cũng không nói lời nào, Trang Duệ lại nói thêm vài câu với Tần Huyên Băng, sau đó hỏi ngày nào sẽ quay về, cuối cùng tắt điện thoại đưa cho Lôi Lôi.</w:t>
      </w:r>
    </w:p>
    <w:p>
      <w:pPr>
        <w:pStyle w:val="BodyText"/>
      </w:pPr>
      <w:r>
        <w:t xml:space="preserve">Khi thấy nụ cười vui vẻ của Lôi Lôi thì Trang Duệ tức giận nói:</w:t>
      </w:r>
    </w:p>
    <w:p>
      <w:pPr>
        <w:pStyle w:val="BodyText"/>
      </w:pPr>
      <w:r>
        <w:t xml:space="preserve">- Cười, có gì mà buồn cười, cô và Lưu Xuyên sắp kết hôn đến nơi rồi, còn cười chúng ta sao?</w:t>
      </w:r>
    </w:p>
    <w:p>
      <w:pPr>
        <w:pStyle w:val="BodyText"/>
      </w:pPr>
      <w:r>
        <w:t xml:space="preserve">- Đúng rồi, các người có muốn mua một khối phỉ thúy không? Có muốn chúng tôi để lại ột khối phỉ thúy không?</w:t>
      </w:r>
    </w:p>
    <w:p>
      <w:pPr>
        <w:pStyle w:val="BodyText"/>
      </w:pPr>
      <w:r>
        <w:t xml:space="preserve">Sau khi đồng ý giữ lại hai khối phỉ thúy cho Tần Huyên Băng, Trang Duệ cũng không quan tâm đến chuyện giữ lại nhiều thêm, dù sao thì bọn họ cũng bỏ tiền mua, có lẽ Tống Quân và tên mập sẽ nể mặt mình.</w:t>
      </w:r>
    </w:p>
    <w:p>
      <w:pPr>
        <w:pStyle w:val="BodyText"/>
      </w:pPr>
      <w:r>
        <w:t xml:space="preserve">- Không cần, ngày hôm qua ông ngoại đã gom góp tài chính, có thể mua về được hai khối, xem như lần này anh kiếm được món tiền lớn.</w:t>
      </w:r>
    </w:p>
    <w:p>
      <w:pPr>
        <w:pStyle w:val="BodyText"/>
      </w:pPr>
      <w:r>
        <w:t xml:space="preserve">Lôi Lôi trả lời thật sự vượt ra ngoài dự đoán của Trang Duệ, hắn vốn cho rằng nàng muốn mình quan tâm một chút, không ngờ lại trả lời như thế.</w:t>
      </w:r>
    </w:p>
    <w:p>
      <w:pPr>
        <w:pStyle w:val="BodyText"/>
      </w:pPr>
      <w:r>
        <w:t xml:space="preserve">Nếu gia tộc Lôi Lôi muốn tham gia cạnh tranh thì Trang Duệ xoay người đi tìm Tống Quân để nói ra vấn đề này, Tống Quân cũng quen biết Tần Huyên Băng, sau khi suy nghĩ một chút thì gật đầu đồng ý. Đúng như những gì Trang Duệ đã nói, cũng không phải cho không, lại ném ra một phần nhân tình, không có gì không tốt.</w:t>
      </w:r>
    </w:p>
    <w:p>
      <w:pPr>
        <w:pStyle w:val="BodyText"/>
      </w:pPr>
      <w:r>
        <w:t xml:space="preserve">Tên mập cũng không có ý kiến, sau khi nghe nói đến quan hệ giữa Tần Huyên Băng và Trang Duệ, hắn thậm chí còn lớn tiếng nói sẽ bán phỉ thúy với mức đấu thấp nhất cho bố Tần Huyên Băng. Trang Duệ nghe vậy mà khoát tay, đến bây giờ hắn và Tần Huyên Băng vẫn chưa phát sinh quan hệ thực chất, những hành vi kia sẽ khó tránh khỏi làm cho người ta phát sinh lòng nghi ngờ vô căn cứ.</w:t>
      </w:r>
    </w:p>
    <w:p>
      <w:pPr>
        <w:pStyle w:val="BodyText"/>
      </w:pPr>
      <w:r>
        <w:t xml:space="preserve">Khi thấy những thương nhân ngọc khí lục tục quay về chỗ ngồi của mình, Tống Quân biết đấu giá sắp bắt đầu, vì vậy mà vội vàng tìm những người phụ trách đấu giá lần này, nói cho bọn họ biết sẽ giữ lại hai khối phỉ thúy. Lời của Tống Quân dù làm cho đối phương có chút dị nghị nhưng cuối cùng cũng đồng ý.</w:t>
      </w:r>
    </w:p>
    <w:p>
      <w:pPr>
        <w:pStyle w:val="BodyText"/>
      </w:pPr>
      <w:r>
        <w:t xml:space="preserve">Ban tổ chức sắp xếp một chiếc bàn trước hàng phỉ thúy, lúc này người đấu giá cũng đã đứng bên cạnh bàn.</w:t>
      </w:r>
    </w:p>
    <w:p>
      <w:pPr>
        <w:pStyle w:val="BodyText"/>
      </w:pPr>
      <w:r>
        <w:t xml:space="preserve">Chủ trì chính là người đàn ông thông báo mở thầu hôm qua, giọng của hắn vẫn khàn khàn nhưng có lẽ vì được đài truyền hình phát sóng trực tiếp nên rất có tinh thần. Lúc này hắn đang giới thiệu vật phẩm đấu giá, trong tay không biết lấy đâu ra một cây búa đấu giá, phối hợp với một bộ bành tô đen, thật sự có vài phần bộ dạng của nhà đấu giá.</w:t>
      </w:r>
    </w:p>
    <w:p>
      <w:pPr>
        <w:pStyle w:val="BodyText"/>
      </w:pPr>
      <w:r>
        <w:t xml:space="preserve">- Thưa các vị tiên sinh, thưa các quý ông quý bà, các vị khách, hoan nghênh tham gia đấu giá nguyên liệu phỉ thúy với các vật phẩm được anh Tống cung cấp, do tôi làm chủ trì đấu giá.</w:t>
      </w:r>
    </w:p>
    <w:p>
      <w:pPr>
        <w:pStyle w:val="BodyText"/>
      </w:pPr>
      <w:r>
        <w:t xml:space="preserve">- Lần này đấu giá gồm có mười tám khối phỉ thúy, trong đó có mười sáu khối phỉ thúy phiêu hoa, hai khối phỉ thúy phỉ thúy bấp bậc thấp hơn một chút, tôi tin chắc vừa rồi mọi người đã giám định qua. Mỗi khối phỉ thúy miêu hoa với giá khởi điểm là năm triệu, mỗi lần tăng giá thấp nhất là một trăm ngàn...</w:t>
      </w:r>
    </w:p>
    <w:p>
      <w:pPr>
        <w:pStyle w:val="BodyText"/>
      </w:pPr>
      <w:r>
        <w:t xml:space="preserve">- Xin chờ một chút, xin lỗi vì cắt ngang lời anh, tôi chỉ muốn hỏi một vấn đề, rõ ràng là có mười tám khối phỉ thúy phiêu hoa, sao lại biến thành mười sáu khối?</w:t>
      </w:r>
    </w:p>
    <w:p>
      <w:pPr>
        <w:pStyle w:val="BodyText"/>
      </w:pPr>
      <w:r>
        <w:t xml:space="preserve">Người bên dưới lên tiếng cắt ngang lời của người chủ trì bên trên, phải biết rằng thiếu mất hai khối phỉ thúy phiêu hoa sẽ tước đoạt đi hai cơ hội của bọn họ lần này, vì thế mà các thương nhân ngọc khí dưới đài đều rất quan tâm.</w:t>
      </w:r>
    </w:p>
    <w:p>
      <w:pPr>
        <w:pStyle w:val="BodyText"/>
      </w:pPr>
      <w:r>
        <w:t xml:space="preserve">Người chủ trì cười cười, sau đó chỉ vào Tống Quân nói:</w:t>
      </w:r>
    </w:p>
    <w:p>
      <w:pPr>
        <w:pStyle w:val="BodyText"/>
      </w:pPr>
      <w:r>
        <w:t xml:space="preserve">- Tôi cũng không có quyền xử lý những khối phỉ thúy quý giá này, Tông tiên sinh tạm thời giữ lại hai khối phỉ thúy mười bảy và mười hai, nguyên nhân cụ thể thì mời vị tiên sinh này liên hệ với Tống tiên sinh để hiểu rõ hơn.</w:t>
      </w:r>
    </w:p>
    <w:p>
      <w:pPr>
        <w:pStyle w:val="BodyText"/>
      </w:pPr>
      <w:r>
        <w:t xml:space="preserve">Sau khi nghe nói Tống Quân muốn giữ lại hai khối phỉ thúy thì mọi người thật sự không làm gì được, tất cả phỉ thúy đều là của Tống Quân, có bán hay không là chuyện của hắn, cũng không ai có thể chen vào. Hơn nữa lời nói tiếp theo của người chủ trì lại kéo lực chú ý của mọi người vào khối phỉ thúy thứ nhất.</w:t>
      </w:r>
    </w:p>
    <w:p>
      <w:pPr>
        <w:pStyle w:val="BodyText"/>
      </w:pPr>
      <w:r>
        <w:t xml:space="preserve">Chỉ là sau khi người chủ trì hô giá, không biết mọi người có ý gì mà chẳng mở miệng báo giá, tạo thành tình huống tẻ ngắt.</w:t>
      </w:r>
    </w:p>
    <w:p>
      <w:pPr>
        <w:pStyle w:val="BodyText"/>
      </w:pPr>
      <w:r>
        <w:t xml:space="preserve">- Vật phẩm đấu giá số một, là khối phỉ thúy phiêu hoa, giá khởi điểm là năm triệu, có ai ra giá không?</w:t>
      </w:r>
    </w:p>
    <w:p>
      <w:pPr>
        <w:pStyle w:val="BodyText"/>
      </w:pPr>
      <w:r>
        <w:t xml:space="preserve">Người chủ trì cuối cùng cũng thay đổi giữa chừng, khi thấy bên dưới không có phản ứng thì không khỏi sốt ruột, lại hô lên một lần nữa, nhưng bên dưới vẫn không có ai lên tiếng.</w:t>
      </w:r>
    </w:p>
    <w:p>
      <w:pPr>
        <w:pStyle w:val="BodyText"/>
      </w:pPr>
      <w:r>
        <w:t xml:space="preserve">Thật ra những vị thương nhân ngọc khí lúc này ở bên dưới đều đang quan sát, dù bây giờ giá cả nguyên thạch lên cao nhưng giá cả phỉ thúy trong nước vẫn chưa tăng, vì vậy bây giờ phỉ thúy phiêu hoa được bán với giá ra sao, bọn họ cũng chưa chắc chắn được. Vì vậy mà lúc này không gian mới tẻ ngắt, cũng không ai lên tiếng hô giá.</w:t>
      </w:r>
    </w:p>
    <w:p>
      <w:pPr>
        <w:pStyle w:val="BodyText"/>
      </w:pPr>
      <w:r>
        <w:t xml:space="preserve">- Tôi ra giá mười triệu...</w:t>
      </w:r>
    </w:p>
    <w:p>
      <w:pPr>
        <w:pStyle w:val="BodyText"/>
      </w:pPr>
      <w:r>
        <w:t xml:space="preserve">Khi người chủ trì chuẩn bị lên tiếng thì một âm thanh vang lên phá vỡ không gian yên lặng, mọi người đều nhìn lại, người hô giá còn rất trẻ, thậm chí là trẻ đến mức quá phận, chỉ hơn mười chín tuổi mà thôi, người này đang giơ tay qua đầu, giống như sợ người chủ trì ở bên trên không nhìn thấy mình vậy.</w:t>
      </w:r>
    </w:p>
    <w:p>
      <w:pPr>
        <w:pStyle w:val="BodyText"/>
      </w:pPr>
      <w:r>
        <w:t xml:space="preserve">- Người kia là ai?</w:t>
      </w:r>
    </w:p>
    <w:p>
      <w:pPr>
        <w:pStyle w:val="BodyText"/>
      </w:pPr>
      <w:r>
        <w:t xml:space="preserve">- Còn trẻ như vậy có tư cách tham dự đấu giá sao?</w:t>
      </w:r>
    </w:p>
    <w:p>
      <w:pPr>
        <w:pStyle w:val="BodyText"/>
      </w:pPr>
      <w:r>
        <w:t xml:space="preserve">- Mười triệu? Giá cả như vậy có phải quá cao không?</w:t>
      </w:r>
    </w:p>
    <w:p>
      <w:pPr>
        <w:pStyle w:val="BodyText"/>
      </w:pPr>
      <w:r>
        <w:t xml:space="preserve">- Đúng vậy, tiểu tử kia hô giá tầm bậy, có phải là người của những ông chủ bán vật phẩm kia không?</w:t>
      </w:r>
    </w:p>
    <w:p>
      <w:pPr>
        <w:pStyle w:val="BodyText"/>
      </w:pPr>
      <w:r>
        <w:t xml:space="preserve">Khi thấy người trẻ tuổi đặt giá có chút xa lạ thì những người nơi đây bắt đầu nghị luận, rõ ràng tên kia không phải giới kinh doanh ngọc khí, thậm chí có người còn suy đoán lai lịch của hắn.</w:t>
      </w:r>
    </w:p>
    <w:p>
      <w:pPr>
        <w:pStyle w:val="BodyText"/>
      </w:pPr>
      <w:r>
        <w:t xml:space="preserve">- Mười triệu, vị tiên sinh này ra giá mười triệu...Còn ai ra giá nữa không? Phải biết rằng lần này chỉ có mười sáu khối phỉ thúy phiêu hoa cấp băng, nếu qua hôm nay thì sẽ không còn cơ hội nữa, mười triệu...Có ai cao hơn mười triệu không?</w:t>
      </w:r>
    </w:p>
    <w:p>
      <w:pPr>
        <w:pStyle w:val="BodyText"/>
      </w:pPr>
      <w:r>
        <w:t xml:space="preserve">Khi thấy có người ở bên dưới ra giá thì người chủ trì cũng hưng phấn hẳn lên, hắn vung tay phải, không ngừng cổ động những ông chủ bên dưới, nhưng hình như hiệu quả của những hành động đó cũng không quá tốt.</w:t>
      </w:r>
    </w:p>
    <w:p>
      <w:pPr>
        <w:pStyle w:val="BodyText"/>
      </w:pPr>
      <w:r>
        <w:t xml:space="preserve">Những người bên dưới đều là thường xuyên có mối liên hệ với phỉ thúy, ai cũng là người thành tinh, giá khởi điểm năm triệu đã bị thét lên mười triệu, điều này khó tránh khỏi làm cho bọn họ thật sự khó tiếp nhận. Dựa theo ý nghĩ của bọn họ thì giá cả của khối phỉ thúy kia chỉ có thể trên dưới chục triệu, bây giờ người chủ trì lên tiếng năm phút mà không ai tiếp tục lên giá.</w:t>
      </w:r>
    </w:p>
    <w:p>
      <w:pPr>
        <w:pStyle w:val="BodyText"/>
      </w:pPr>
      <w:r>
        <w:t xml:space="preserve">- Mười triệu lần đầu tiên...Còn có bằng hữu nào ra giá nữa không? Mười triệu lần thứ hai, đây là cơ hội cuối cùng, mười triệu lần thứ ba, chúc mừng vị tiên sinh này, khối phỉ thúy đầu tiên thuộc về anh, bộp!</w:t>
      </w:r>
    </w:p>
    <w:p>
      <w:pPr>
        <w:pStyle w:val="BodyText"/>
      </w:pPr>
      <w:r>
        <w:t xml:space="preserve">Khi thấy không còn ai ra giá với khối phỉ thúy đầu tiên thì người chủ trì có hơi chút không tình nguyện dùng búa gõ xuống, theo ý nghĩ của hắn thì tình huống tốt nhất là phải giằng co lẫn nhau, như vậy hắn mới thể hiện được bản lĩnh của người chủ trì.</w:t>
      </w:r>
    </w:p>
    <w:p>
      <w:pPr>
        <w:pStyle w:val="BodyText"/>
      </w:pPr>
      <w:r>
        <w:t xml:space="preserve">- Mời vị tiên sinh bên dưới lên đây làm thủ tục.</w:t>
      </w:r>
    </w:p>
    <w:p>
      <w:pPr>
        <w:pStyle w:val="BodyText"/>
      </w:pPr>
      <w:r>
        <w:t xml:space="preserve">Lân này hiện trường tổ chức đấu giá phỉ thúy thật sự không bằng những tình huống chính quy, cũng không phát số cho những người cạnh tranh bên dưới. Vì vậy sau khi đấu giá thắng, người chủ trì lập tức gọi người trẻ tuổi kia lên làm thủ tục, vì hắn cũng không biết đối phương là ai, nếu chỉ đến quấy rối đặt giá mà không mua, như vậy sẽ tạo nên chuyện cười cho thiên hạ.</w:t>
      </w:r>
    </w:p>
    <w:p>
      <w:pPr>
        <w:pStyle w:val="BodyText"/>
      </w:pPr>
      <w:r>
        <w:t xml:space="preserve">- Tiểu tử kia, cũng không được hô giá bậy bạ, cậu có nhiều tiền như vậy sao?</w:t>
      </w:r>
    </w:p>
    <w:p>
      <w:pPr>
        <w:pStyle w:val="BodyText"/>
      </w:pPr>
      <w:r>
        <w:t xml:space="preserve">- Hừ, nếu đã hô giá mà không trả tiền thì phải truy cứu trách nhiệm mới được...</w:t>
      </w:r>
    </w:p>
    <w:p>
      <w:pPr>
        <w:pStyle w:val="BodyText"/>
      </w:pPr>
      <w:r>
        <w:t xml:space="preserve">- Con cái nhà ai mà không có quy củ như vậy...</w:t>
      </w:r>
    </w:p>
    <w:p>
      <w:pPr>
        <w:pStyle w:val="BodyText"/>
      </w:pPr>
      <w:r>
        <w:t xml:space="preserve">Sau khi nghe được lời của người chủ trì thì lúc này có rất nhiều người lên tiếng, rất nhiều ông chủ chĩa mũi dùi vào người thanh niên kia.</w:t>
      </w:r>
    </w:p>
    <w:p>
      <w:pPr>
        <w:pStyle w:val="BodyText"/>
      </w:pPr>
      <w:r>
        <w:t xml:space="preserve">Dù là thế nào thì khối phỉ thúy thứ nhất cũng đã được bán đi, đó là sự thật không thể nào thay đổi được, mà những ông chủ nãy giờ đứng nhìn thì thật sự có chút hối hận, giống như những lời vừa rồi của người chủ trì, chỉ có mười sáu vật phẩm, bán ra một thì cơ hội sẽ giảm một, người ta mua đi một phần thì mình sẽ thiếu đi một phần.</w:t>
      </w:r>
    </w:p>
    <w:p>
      <w:pPr>
        <w:pStyle w:val="BodyText"/>
      </w:pPr>
      <w:r>
        <w:t xml:space="preserve">- Này, đấu giá khối phỉ thúy thứ hai đi, tôi còn muốn mua.</w:t>
      </w:r>
    </w:p>
    <w:p>
      <w:pPr>
        <w:pStyle w:val="BodyText"/>
      </w:pPr>
      <w:r>
        <w:t xml:space="preserve">Tên thanh niên đi sang bên cạnh làm thủ tục nhưng vẫn không quên nói một câu lên đài, bộ dạng kiêu ngạo của hắn thật sự làm cho đám người hận ngứa răng, nhưng lại thật sự không biết lai lịch của đối phương là gì.</w:t>
      </w:r>
    </w:p>
    <w:p>
      <w:pPr>
        <w:pStyle w:val="BodyText"/>
      </w:pPr>
      <w:r>
        <w:t xml:space="preserve">- Tiểu tử kia đang làm trò gì vậy?</w:t>
      </w:r>
    </w:p>
    <w:p>
      <w:pPr>
        <w:pStyle w:val="BodyText"/>
      </w:pPr>
      <w:r>
        <w:t xml:space="preserve">Trong đám người nơi đây ngoài người nhà của Lôi Lôi thì chỉ có Trang Duệ là biết rõ lai lịch của tên thanh niên kia, nhưng hắn cũng có chút khó hiểu, vì sao Vệ Tử Giang trực tiếp nâng giá lên mười triệu, hơn nữa lại không cùng ngồi một chỗ với nhóm Lôi Lôi, nếu nói đây là mưu kế mà gia tộc của Lôi Lôi đặt ra, Trang Duệ tuyệt đối không tin.</w:t>
      </w:r>
    </w:p>
    <w:p>
      <w:pPr>
        <w:pStyle w:val="BodyText"/>
      </w:pPr>
      <w:r>
        <w:t xml:space="preserve">Tống Quân cũng có ấn tượng với Vệ Tử Giang, vì vậy hắn thúc cùi chỏ hỏi Trang Duệ:</w:t>
      </w:r>
    </w:p>
    <w:p>
      <w:pPr>
        <w:pStyle w:val="BodyText"/>
      </w:pPr>
      <w:r>
        <w:t xml:space="preserve">- Trang Duệ, cậu thanh niên kia không phải luôn đi cùng Lôi nha đầu sao?</w:t>
      </w:r>
    </w:p>
    <w:p>
      <w:pPr>
        <w:pStyle w:val="BodyText"/>
      </w:pPr>
      <w:r>
        <w:t xml:space="preserve">- Là em họ của Lôi Lôi, tôi cũng không biết có chuyện gì xảy ra.</w:t>
      </w:r>
    </w:p>
    <w:p>
      <w:pPr>
        <w:pStyle w:val="BodyText"/>
      </w:pPr>
      <w:r>
        <w:t xml:space="preserve">Trang Duệ cười khổ trả lời, dựa theo dự tính của bọn họ thì những khối phỉ thúy đầu tiên sẽ có giá từ bảy đến chín triệu, không ngờ khối phỉ thúy đầu tiên lại có giá mười triệu, nếu dựa theo xu thế này chỉ riêng mười sáu khối phỉ thúy phiêu hoa sẽ có thể bán ra với giá gần hai trăm triệu.</w:t>
      </w:r>
    </w:p>
    <w:p>
      <w:pPr>
        <w:pStyle w:val="BodyText"/>
      </w:pPr>
      <w:r>
        <w:t xml:space="preserve">Trang Duệ đưa mắt nhìn khắp bốn phía, hắn không phát hiện ra Lôi Lôi, vì vậy mà gọi điện thoại cho nàng.</w:t>
      </w:r>
    </w:p>
    <w:p>
      <w:pPr>
        <w:pStyle w:val="BodyText"/>
      </w:pPr>
      <w:r>
        <w:t xml:space="preserve">- Đừng hỏi tôi, tôi cũng không hiểu nguyên nhân, ông ngoại chỉ nhắn nhủ như vậy mà thôi.</w:t>
      </w:r>
    </w:p>
    <w:p>
      <w:pPr>
        <w:pStyle w:val="BodyText"/>
      </w:pPr>
      <w:r>
        <w:t xml:space="preserve">Sau khi điện thoại nối thông thì không chờ Trang Duệ lên tiếng, Lôi Lôi đã nói ngay.</w:t>
      </w:r>
    </w:p>
    <w:p>
      <w:pPr>
        <w:pStyle w:val="BodyText"/>
      </w:pPr>
      <w:r>
        <w:t xml:space="preserve">- Vật phẩm đấu giá thứ hai, là một khối phỉ thúy phiêu hoa nặng bốn mươi cân, giá khởi điểm là năm triệu, mời các vị ra giá.</w:t>
      </w:r>
    </w:p>
    <w:p>
      <w:pPr>
        <w:pStyle w:val="BodyText"/>
      </w:pPr>
      <w:r>
        <w:t xml:space="preserve">Khi đám người Trang Duệ còn đang không hiểu chuyện gì xảy ra thì Vệ Tử Giang đã làm xong thủ tục và đi xuống ngồi lên ghế, mà đợt đấu giá thứ hai cũng được bắt đầu.</w:t>
      </w:r>
    </w:p>
    <w:p>
      <w:pPr>
        <w:pStyle w:val="BodyText"/>
      </w:pPr>
      <w:r>
        <w:t xml:space="preserve">- Tôi ra giá năm triệu năm trăm ngàn...</w:t>
      </w:r>
    </w:p>
    <w:p>
      <w:pPr>
        <w:pStyle w:val="BodyText"/>
      </w:pPr>
      <w:r>
        <w:t xml:space="preserve">- Sáu triệu...</w:t>
      </w:r>
    </w:p>
    <w:p>
      <w:pPr>
        <w:pStyle w:val="BodyText"/>
      </w:pPr>
      <w:r>
        <w:t xml:space="preserve">- Mười hai triệu...</w:t>
      </w:r>
    </w:p>
    <w:p>
      <w:pPr>
        <w:pStyle w:val="BodyText"/>
      </w:pPr>
      <w:r>
        <w:t xml:space="preserve">Lại là một âm thanh làm người ta tức giận vang lên, hơn nữa lại là một cái giá làm người ta trợn mắt há mồm.</w:t>
      </w:r>
    </w:p>
    <w:p>
      <w:pPr>
        <w:pStyle w:val="Compact"/>
      </w:pPr>
      <w:r>
        <w:br w:type="textWrapping"/>
      </w:r>
      <w:r>
        <w:br w:type="textWrapping"/>
      </w:r>
    </w:p>
    <w:p>
      <w:pPr>
        <w:pStyle w:val="Heading2"/>
      </w:pPr>
      <w:bookmarkStart w:id="250" w:name="chương-228-một-khối-đá-làm-bùng-lên-hàng-ngàn-con-sóng."/>
      <w:bookmarkEnd w:id="250"/>
      <w:r>
        <w:t xml:space="preserve">228. Chương 228 : Một Khối Đá Làm Bùng Lên Hàng Ngàn Con Sóng.</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228: Một khối đá làm bùng lên hàng ngàn con sóng.</w:t>
      </w:r>
    </w:p>
    <w:p>
      <w:pPr>
        <w:pStyle w:val="BodyText"/>
      </w:pPr>
      <w:r>
        <w:t xml:space="preserve">Nhóm Dịch: Tepga</w:t>
      </w:r>
    </w:p>
    <w:p>
      <w:pPr>
        <w:pStyle w:val="BodyText"/>
      </w:pPr>
      <w:r>
        <w:t xml:space="preserve">Nguồn: Sưu Tầm</w:t>
      </w:r>
    </w:p>
    <w:p>
      <w:pPr>
        <w:pStyle w:val="BodyText"/>
      </w:pPr>
      <w:r>
        <w:t xml:space="preserve">- Mười hai triệu...</w:t>
      </w:r>
    </w:p>
    <w:p>
      <w:pPr>
        <w:pStyle w:val="BodyText"/>
      </w:pPr>
      <w:r>
        <w:t xml:space="preserve">Đây chính là mức giá làm cho người ta lặng ngắt như tờ, khi nhìn tiểu tử Vệ Tử Giang kia giơ cao tay phải, ngoài đám người Trang Duệ thì tất cả đều hận không thể tiến lên cho hắn một bài học.</w:t>
      </w:r>
    </w:p>
    <w:p>
      <w:pPr>
        <w:pStyle w:val="BodyText"/>
      </w:pPr>
      <w:r>
        <w:t xml:space="preserve">- Mười hai triệu là giá đấu của vị tiên sinh này, mười hai triệu, có ai ra giá cao hơn không? Mười hai triệu lần thứ nhất...</w:t>
      </w:r>
    </w:p>
    <w:p>
      <w:pPr>
        <w:pStyle w:val="BodyText"/>
      </w:pPr>
      <w:r>
        <w:t xml:space="preserve">Đừng nói là những ông chủ ngọc khí ở đây, ngay cả người chủ trì ở trên đài cũng không có hảo cảm gì với Vệ Tử Giang, anh muốn hô giá thì cứ hô, nhưng anh chỉ cần lên tiếng là gấp đôi người ta, điều này làm cho người chủ trì cảm thấy giống như tất cả kỹ thuật đấu giá của mình bị kẻ khác cướp đi mất.</w:t>
      </w:r>
    </w:p>
    <w:p>
      <w:pPr>
        <w:pStyle w:val="BodyText"/>
      </w:pPr>
      <w:r>
        <w:t xml:space="preserve">- Mười hai triệu lần thứ hai...Mười hai triệu lần thứ ba, chúc mừng anh, tiên sinh, khối phỉ thúy thứ hai thuộc về anh, bốp!</w:t>
      </w:r>
    </w:p>
    <w:p>
      <w:pPr>
        <w:pStyle w:val="BodyText"/>
      </w:pPr>
      <w:r>
        <w:t xml:space="preserve">Khi thấy mọi người bên dưới không có ý nâng giá thì người chủ trì quyết định kết thúc cạnh tranh, chỉ là khi gõ búa xuống mặt bàn thì trong lòng có chút khó chịu.</w:t>
      </w:r>
    </w:p>
    <w:p>
      <w:pPr>
        <w:pStyle w:val="BodyText"/>
      </w:pPr>
      <w:r>
        <w:t xml:space="preserve">Đây là lần đầu tiên Trang Duệ phát hiện đám con cháu thế gia cũng có chút đáng yêu như vậy, tất nhiên lúc này hình tượng Vệ Tử Giang ngẩng đầu ưỡn ngực đi đến làm thủ tục mua bán lại rất đáng hận trong mắt những người khác ở đây.</w:t>
      </w:r>
    </w:p>
    <w:p>
      <w:pPr>
        <w:pStyle w:val="BodyText"/>
      </w:pPr>
      <w:r>
        <w:t xml:space="preserve">Những người ở bên dưới nhìn mười bốn khối phỉ thúy phiêu hoa còn lại mà thạ thật sự hiểu ra được điều gì đó, hơn trăm người tranh nhau hơn chục khối phỉ thúy, nếu như đấu giá chậm rãi thì dưới mười triệu cũng chưa chắc mua được. Người thanh niên kia hô giá cao hơn gấp đôi làm cho người ta khó thể chấp nhận nhưng lại có thể thu về hai khối phỉ thúy, rõ ràng bây giờ phỉ thúy trên đài ngày càng ít, như vậy cạnh tranh sẽ càng dữ dội.</w:t>
      </w:r>
    </w:p>
    <w:p>
      <w:pPr>
        <w:pStyle w:val="BodyText"/>
      </w:pPr>
      <w:r>
        <w:t xml:space="preserve">- Bây giờ sẽ đấu giá vật phẩm thứ ba, là khối phỉ thúy phiêu hoa thứ ba, nặng bốn mươi hai cân, giá khởi điểm là năm triệu, mời các bằng hữu ra giá...</w:t>
      </w:r>
    </w:p>
    <w:p>
      <w:pPr>
        <w:pStyle w:val="BodyText"/>
      </w:pPr>
      <w:r>
        <w:t xml:space="preserve">Khi thấy Vệ Tử Giang làm xong thủ tục và về ngồi lại trên mặt ghế thì vị chủ trì ở bên trên cũng bắt đầu cho đấu giá khối phỉ thúy phiêu hoa thứ ba.</w:t>
      </w:r>
    </w:p>
    <w:p>
      <w:pPr>
        <w:pStyle w:val="BodyText"/>
      </w:pPr>
      <w:r>
        <w:t xml:space="preserve">- Năm triệu một trăm ngàn.... truyện cập nhật nhanh nhất tại chấm</w:t>
      </w:r>
    </w:p>
    <w:p>
      <w:pPr>
        <w:pStyle w:val="BodyText"/>
      </w:pPr>
      <w:r>
        <w:t xml:space="preserve">- Năm triệu ba trăm ngàn...</w:t>
      </w:r>
    </w:p>
    <w:p>
      <w:pPr>
        <w:pStyle w:val="BodyText"/>
      </w:pPr>
      <w:r>
        <w:t xml:space="preserve">- Tám triệu....</w:t>
      </w:r>
    </w:p>
    <w:p>
      <w:pPr>
        <w:pStyle w:val="BodyText"/>
      </w:pPr>
      <w:r>
        <w:t xml:space="preserve">- Chín triệu....</w:t>
      </w:r>
    </w:p>
    <w:p>
      <w:pPr>
        <w:pStyle w:val="BodyText"/>
      </w:pPr>
      <w:r>
        <w:t xml:space="preserve">Lần này hô giá có hơi khác với trước đó, thật sự lên khá đều, bây giờ giá đã qua con số chín triệu.</w:t>
      </w:r>
    </w:p>
    <w:p>
      <w:pPr>
        <w:pStyle w:val="BodyText"/>
      </w:pPr>
      <w:r>
        <w:t xml:space="preserve">Nhưng khi đến con số chín triệu thì tất cả mọi người không khỏi dừng lại và nhìn về phía Vệ Tử Giang, tiểu tử kia không biết vô tình hay cố ý, hắn giang rộng hai tay và duỗi lưng mệt mỏi trên ghế, điều này làm cho người ta có chút chấn động, nhưng cũng khá tốt, tên khốn này đã không còn lên giá bậy bạ.</w:t>
      </w:r>
    </w:p>
    <w:p>
      <w:pPr>
        <w:pStyle w:val="BodyText"/>
      </w:pPr>
      <w:r>
        <w:t xml:space="preserve">Tất cả mọi người đều thầm dựng ngón giữa với tên khốn Vệ Tử Giang này, lại hận không để cho đối phương một trận đòn, mà ông chủ hô giá chín triệu cũng cảm thấy ổn định hơn. Khi không còn tên khốn kia quấy rối thì hắn rất có khả năng sẽ thu về một khối phỉ thúy với giá chín triệu.</w:t>
      </w:r>
    </w:p>
    <w:p>
      <w:pPr>
        <w:pStyle w:val="BodyText"/>
      </w:pPr>
      <w:r>
        <w:t xml:space="preserve">- Chín triệu hai trăm ngàn...</w:t>
      </w:r>
    </w:p>
    <w:p>
      <w:pPr>
        <w:pStyle w:val="BodyText"/>
      </w:pPr>
      <w:r>
        <w:t xml:space="preserve">Đáng tiếc là sự việc cũng không tiến triển như ông chủ đặt giá chín triệu, thời gian chưa qua giây thứ mười ba thì có người báo giá mới.</w:t>
      </w:r>
    </w:p>
    <w:p>
      <w:pPr>
        <w:pStyle w:val="BodyText"/>
      </w:pPr>
      <w:r>
        <w:t xml:space="preserve">- Chín triệu hai trăm ngàn, vị bằng hữu kia hô giá chín triệu hai trăm ngàn...</w:t>
      </w:r>
    </w:p>
    <w:p>
      <w:pPr>
        <w:pStyle w:val="BodyText"/>
      </w:pPr>
      <w:r>
        <w:t xml:space="preserve">Người chủ trì ở trên đài lúc này mới thấy có chút hương vị cạnh tranh, vì vậy mà thông qua micro để cập nhật giá mới của khối phỉ thúy.</w:t>
      </w:r>
    </w:p>
    <w:p>
      <w:pPr>
        <w:pStyle w:val="BodyText"/>
      </w:pPr>
      <w:r>
        <w:t xml:space="preserve">Không gian trong hội trường chợt yên ắng, nhưng đây rõ ràng chỉ là khoảng lặng trước khi bão tố kéo đến, quả nhiên người chủ trì vừa dứt lời thì ông chủ Hàn của công ty châu báu Hàn Thị cuối cùng cũng đã ra giá:</w:t>
      </w:r>
    </w:p>
    <w:p>
      <w:pPr>
        <w:pStyle w:val="BodyText"/>
      </w:pPr>
      <w:r>
        <w:t xml:space="preserve">- Tôi ra giá mười triệu...</w:t>
      </w:r>
    </w:p>
    <w:p>
      <w:pPr>
        <w:pStyle w:val="BodyText"/>
      </w:pPr>
      <w:r>
        <w:t xml:space="preserve">Biết đâu cái giá mười triệu này trước đó có thể làm cho người ta kinh sợ, nhưng vừa rồi đã có kẻ mua phỉ thúy với giá mười hai triệu, vì vậy mà cái giá mười triệu của ông chủ Hàn vừa đưa ra chưa bao lâu, thậm chí người chủ trì bên trên còn chưa kịp lặp lại thì đã bị kẻ khác đánh vỡ.</w:t>
      </w:r>
    </w:p>
    <w:p>
      <w:pPr>
        <w:pStyle w:val="BodyText"/>
      </w:pPr>
      <w:r>
        <w:t xml:space="preserve">- Mười triệu hai trăm ngàn...</w:t>
      </w:r>
    </w:p>
    <w:p>
      <w:pPr>
        <w:pStyle w:val="BodyText"/>
      </w:pPr>
      <w:r>
        <w:t xml:space="preserve">- Mười triệu ba trăm ngàn...</w:t>
      </w:r>
    </w:p>
    <w:p>
      <w:pPr>
        <w:pStyle w:val="BodyText"/>
      </w:pPr>
      <w:r>
        <w:t xml:space="preserve">- Tôi ra giá mười triệu năm trăm ngàn...</w:t>
      </w:r>
    </w:p>
    <w:p>
      <w:pPr>
        <w:pStyle w:val="BodyText"/>
      </w:pPr>
      <w:r>
        <w:t xml:space="preserve">- Tốt, vị tiên sinh này ra giá mười triệu năm trăm ngàn, còn bằng hữu nào ra giá nữa không?</w:t>
      </w:r>
    </w:p>
    <w:p>
      <w:pPr>
        <w:pStyle w:val="BodyText"/>
      </w:pPr>
      <w:r>
        <w:t xml:space="preserve">Người chủ trì thấy tình huống báo giá liên tục thì bị kích thích mà trở nên hưng phấn, đây mới là tình huống mà hắn mong muốn.</w:t>
      </w:r>
    </w:p>
    <w:p>
      <w:pPr>
        <w:pStyle w:val="BodyText"/>
      </w:pPr>
      <w:r>
        <w:t xml:space="preserve">- Mười triệu bảy trăm ngàn...</w:t>
      </w:r>
    </w:p>
    <w:p>
      <w:pPr>
        <w:pStyle w:val="BodyText"/>
      </w:pPr>
      <w:r>
        <w:t xml:space="preserve">- Tôi ra giá mười một triệu...</w:t>
      </w:r>
    </w:p>
    <w:p>
      <w:pPr>
        <w:pStyle w:val="BodyText"/>
      </w:pPr>
      <w:r>
        <w:t xml:space="preserve">Giống như các ông chủ công ty châu báu đã ý thức được một vấn đề rõ ràng, đó chính là muốn mua phỉ thúy nơi đây với giá rẻ hầu như là không tưởng, vì vậy mà giá cả dần được đẩy lên cao.</w:t>
      </w:r>
    </w:p>
    <w:p>
      <w:pPr>
        <w:pStyle w:val="BodyText"/>
      </w:pPr>
      <w:r>
        <w:t xml:space="preserve">Mãi đến khi có người hét giá mười một triệu thì bọn họ mới chợt phát hiện ra số tiền này đã cao hơn cái giá của khối phỉ thúy đầu tiên, mà lúc này tên thanh niên ra giá đầu tiên cũng không tiếp tục đặt giá.</w:t>
      </w:r>
    </w:p>
    <w:p>
      <w:pPr>
        <w:pStyle w:val="BodyText"/>
      </w:pPr>
      <w:r>
        <w:t xml:space="preserve">- Con bà nó, tiểu tử kia nào có phải là chim non chưa đủ lông cánh? Thật sự là cáo già mới đúng.</w:t>
      </w:r>
    </w:p>
    <w:p>
      <w:pPr>
        <w:pStyle w:val="BodyText"/>
      </w:pPr>
      <w:r>
        <w:t xml:space="preserve">Tất cả mọi người lúc này mới hiểu ra sách lược của tiểu tử kia, đó chính là từ lúc đầu đánh vào tâm lý không chịu thừa nhận của mọi người, ra giá mao liêu có vẻ như rất cao nhưng rõ ràng là đang đấu tranh tâm lý với mọi người, hơn nữa khi hét giá thì thường là gấp đôi, tạo cho người ta sức ép rất nặng nề.</w:t>
      </w:r>
    </w:p>
    <w:p>
      <w:pPr>
        <w:pStyle w:val="BodyText"/>
      </w:pPr>
      <w:r>
        <w:t xml:space="preserve">- Cậu Trang, trong nhà bạn bè của cậu rõ ràng có cao nhân...</w:t>
      </w:r>
    </w:p>
    <w:p>
      <w:pPr>
        <w:pStyle w:val="BodyText"/>
      </w:pPr>
      <w:r>
        <w:t xml:space="preserve">Từ lúc mà Vệ Tử Giang hét giá thì tên mập đã đoán được ý nghĩ của đối phương, ngay cả hắn cũng không khỏi không bội phục người đã nghĩ ra kế hay như vậy. Hai lần hô giá đều vượt qua gấp đôi giá quy định hoặc giá đấu của người liền kề, như vậy không những vượt xa giá trị cân nhắc của mọi người, đồng thời cũng làm cho người ta suy nghĩ miên man, cũng không nhan chóng đấu theo.</w:t>
      </w:r>
    </w:p>
    <w:p>
      <w:pPr>
        <w:pStyle w:val="BodyText"/>
      </w:pPr>
      <w:r>
        <w:t xml:space="preserve">- Quả nhiên gừng càng già càng cay.</w:t>
      </w:r>
    </w:p>
    <w:p>
      <w:pPr>
        <w:pStyle w:val="BodyText"/>
      </w:pPr>
      <w:r>
        <w:t xml:space="preserve">Trang Duệ nghe vậy thì không khỏi nhìn những người ngồi sau lưng Lôi Lôi, Vệ lão gia tử giống như cảm nhận được ánh mắt của Trang Duệ, vì vậy mà khẽ quay đầu sang nhìn và khẽ cười một tiếng.</w:t>
      </w:r>
    </w:p>
    <w:p>
      <w:pPr>
        <w:pStyle w:val="BodyText"/>
      </w:pPr>
      <w:r>
        <w:t xml:space="preserve">Thật ra Vệ lão gia tử cũng có nổi khổ tâm của mình, công ty châu báu Vệ Thị cũng không có bao nhiêu danh tiếng ở Hongkong, cũng chỉ có thể coi là một thành viên hành nghề mua bán đá quý mà thôi, thật sự không thể nào so sánh được với gia tộc của Tần Huyên Băng. Hơn nữa vài tháng trước bọn họ còn đổ thạch thất bại ở Myanmar, không chỉ công ty gặp phải khốn cảnh thiếu nguyên liệu, mà ngay cả chuyện xoay vòng tài chính cũng không còn được linh hoạt.</w:t>
      </w:r>
    </w:p>
    <w:p>
      <w:pPr>
        <w:pStyle w:val="BodyText"/>
      </w:pPr>
      <w:r>
        <w:t xml:space="preserve">Vì vậy lúc này Vệ lão gia tử mới tự thân xuất mã tham gia hội chợ đổ thạch lần này, nhưng hôm qua thu về vài khối mao liêu cũng không được như những gì mình mong muốn, nếu không phải Lôi Lôi mở ra phỉ thúy, chỉ sợ lần này lại quay về tay không.</w:t>
      </w:r>
    </w:p>
    <w:p>
      <w:pPr>
        <w:pStyle w:val="BodyText"/>
      </w:pPr>
      <w:r>
        <w:t xml:space="preserve">Khi tin tức Trang Duệ đổ thạch tiêu vương ra phỉ thúy bùng ra, Vệ lão gia tử nhanh chóng quyết đoán mượn tạm ba chục triệu từ ngân hàng tư nhân(cho vay nặng lãi) ở Hongkong, dùng số tiền đó để cạnh tranh vào ngày hôm nay. Khá tốt, Vệ Tử Giang biểu diễn rất hay, dùng đòn tâm lý để thắng được hai khối phỉ thúy, nó là những khối nguyên liệu cần thiết để cho công ty không còn ưu sầu ở phân khúc thị trường phỉ thúy xa hoa.</w:t>
      </w:r>
    </w:p>
    <w:p>
      <w:pPr>
        <w:pStyle w:val="BodyText"/>
      </w:pPr>
      <w:r>
        <w:t xml:space="preserve">Có người sẽ hỏi nếu vay nặng lãi như vậy để đấu giá, nếu thật sự không trả nổi thì sao? Thật ra cho vay nặng lãi của ngân hàng tư nhân ở Hongkong cũng không đến mức khoa trương như trong phim điện ảnh, phần lớn là số tiền đó thường dùng cho những nhà kinh doanh cần một số tài chính xoay vòng ngay lập tức, lợi tức tuy cao nhưng cũng là hai bên tình nguyện.</w:t>
      </w:r>
    </w:p>
    <w:p>
      <w:pPr>
        <w:pStyle w:val="BodyText"/>
      </w:pPr>
      <w:r>
        <w:t xml:space="preserve">Nếu Vệ lão gia tử về đến Hongkong thì hoàn toàn có thời gian để xử lý chuyện tiền bạc, có thể dùng một khối phỉ thúy đấu giá được ở đây hoặc sản nghiệp của mình để thế chấp vay từ ngân hàng một khoản tiền đẻ trả số tiền đã vay nặng lãi.</w:t>
      </w:r>
    </w:p>
    <w:p>
      <w:pPr>
        <w:pStyle w:val="BodyText"/>
      </w:pPr>
      <w:r>
        <w:t xml:space="preserve">- Mười một triệu một trăm ngàn, vị tiên sinh này báo giá mười một triệu một trăm ngàn, còn có bằng hữu nào ra giá nữa không?</w:t>
      </w:r>
    </w:p>
    <w:p>
      <w:pPr>
        <w:pStyle w:val="BodyText"/>
      </w:pPr>
      <w:r>
        <w:t xml:space="preserve">Chưa nói đến đám người Trang Duệ đều có tâm tư, lúc này giá đấu vẫn liên tục tăng, giá đã là mười một triệu một trăm ngàn, chỉ ít hơn giá đấu vật phẩm phỉ thúy thứ hai của Vệ Tử Giang chín trăm ngàn mà thôi, mà xu thế hiện tại thì vẫn có thể tiếp tục tăng giá.</w:t>
      </w:r>
    </w:p>
    <w:p>
      <w:pPr>
        <w:pStyle w:val="BodyText"/>
      </w:pPr>
      <w:r>
        <w:t xml:space="preserve">- Mười hai triệu năm trăm ngàn.</w:t>
      </w:r>
    </w:p>
    <w:p>
      <w:pPr>
        <w:pStyle w:val="BodyText"/>
      </w:pPr>
      <w:r>
        <w:t xml:space="preserve">Quả nhiên người chủ trì còn chưa dứt lời thì ông chủ Hàn đã đứng lên hét lên cái giá cao nhất vào lúc này.</w:t>
      </w:r>
    </w:p>
    <w:p>
      <w:pPr>
        <w:pStyle w:val="BodyText"/>
      </w:pPr>
      <w:r>
        <w:t xml:space="preserve">- Mười hai triệu năm trăm ngàn...Vị tiên sinh này cho giá mười hai triệu năm trăm ngàn, còn có bằng hữu nào tăng giá nữa không? Mười hai triệu năm trăm ngàn lần thứ nhất...Lần thứ hai,...Lần thứ bạch sư...Chúc mừng tiên sinh, mời anh sang bên kia làm thủ tục...</w:t>
      </w:r>
    </w:p>
    <w:p>
      <w:pPr>
        <w:pStyle w:val="BodyText"/>
      </w:pPr>
      <w:r>
        <w:t xml:space="preserve">Cuối cùng thì vật phẩm thứ ba cũng được ông chủ Hàn mua vào với giá mười hai triệu năm trăm ngàn, nhưng ông chủ Hàn cũng có chút khổ sở, cái giá này thực chất cũng vượt xa những áp đặt tâm lý của hắn trước đó.</w:t>
      </w:r>
    </w:p>
    <w:p>
      <w:pPr>
        <w:pStyle w:val="BodyText"/>
      </w:pPr>
      <w:r>
        <w:t xml:space="preserve">Nhưng đây là sự kiện khó thể nào khác được, lúc này thị trường phỉ thúy trong nước lên giá là chuyện ván đóng thuyền, sẽ đến ngay lập tức, nhất định là sản phẩm phỉ thúy xa hoa sẽ lên giá rất cao. Nếu bây giờ không trữ nguyên liệu phỉ thúy, tiếp tục chờ thêm một thời gian nữa thì ai biết giá cả sẽ lên đến mức nào? Tuy bây giờ thật sự có chút tổn hại nhưng thật sự không ai nói cho chính xác được, cũng có thể nói cái giá mua bây giờ là rất rẻ rồi.</w:t>
      </w:r>
    </w:p>
    <w:p>
      <w:pPr>
        <w:pStyle w:val="BodyText"/>
      </w:pPr>
      <w:r>
        <w:t xml:space="preserve">- Trời, Lão Yêu, ba khối phỉ thúy vừa bán ra với giá thế nào? Để tôi tính, mười triệu, mười hai triệu, mười hai triệu năm trăm ngàn, chính là ba mươi bốn triệu năm trăm ngàn, số tiền này đã là phân nửa tiền vốn rồi...</w:t>
      </w:r>
    </w:p>
    <w:p>
      <w:pPr>
        <w:pStyle w:val="BodyText"/>
      </w:pPr>
      <w:r>
        <w:t xml:space="preserve">Dương Vĩ ngồi bên cạnh Trang Duệ có tính toán đơn giản, sau đó không khỏi kêu lên sợ hãi, tuy nhà hắn làm ăn không nhỏ nhưng cũng thật sự giật mình choáng váng vì tốc độ tăng trưởng tài sản của Trang Duệ. Nếu bây giờ tất cả phỉ thúy đều được bán đi, dù Trang Duệ chỉ chiếm được một phần ba tiền lời thì cũng là một phú ông tiền triệu.</w:t>
      </w:r>
    </w:p>
    <w:p>
      <w:pPr>
        <w:pStyle w:val="BodyText"/>
      </w:pPr>
      <w:r>
        <w:t xml:space="preserve">Trang Duệ sau khi nghe vậy thì tinh thần cũng có chút hốt hoảng, tuy hắn tham gia hội chợ đổ thạch lần này chỉ vì kiếm tiền nhưng cũng thật sự chưa chuẩn bị tâm lý với tình huống mình sẽ trở thành một phú ông trăm triệu. Nghĩ đến vài tháng trước đó hắn bán hồ lô dế với giá hơn trăm ngàn đã quá vui mừng, nếu so với tình huống bây giờ thì cách biệt quá lớn, lúc này thật sự là nhiều tiền hơn, cũng không phải chỉ là những con số ngắn ngủn như trước.</w:t>
      </w:r>
    </w:p>
    <w:p>
      <w:pPr>
        <w:pStyle w:val="BodyText"/>
      </w:pPr>
      <w:r>
        <w:t xml:space="preserve">Tất nhiên Trang Duệ cũng có thể nghĩ trong lòng mà thôi, nếu hắn dám nói ra thì sẽ bị Dương Vĩ cười vào mặt, bây giờ dù là ai nhìn vào thành tựu tài phú của Trang Duệ thì cũng không ngừng hâm mộ.</w:t>
      </w:r>
    </w:p>
    <w:p>
      <w:pPr>
        <w:pStyle w:val="BodyText"/>
      </w:pPr>
      <w:r>
        <w:t xml:space="preserve">- Lúc này bắt đầu đấu giá vật phẩm phỉ thúy thứ năm...</w:t>
      </w:r>
    </w:p>
    <w:p>
      <w:pPr>
        <w:pStyle w:val="BodyText"/>
      </w:pPr>
      <w:r>
        <w:t xml:space="preserve">Khi Trang Duệ đang ngây người ra thì khối phỉ thúy thứ tư đã được đấu giá xong.</w:t>
      </w:r>
    </w:p>
    <w:p>
      <w:pPr>
        <w:pStyle w:val="BodyText"/>
      </w:pPr>
      <w:r>
        <w:t xml:space="preserve">- Khối phỉ thúy thứ tư giá cả thế nào?</w:t>
      </w:r>
    </w:p>
    <w:p>
      <w:pPr>
        <w:pStyle w:val="BodyText"/>
      </w:pPr>
      <w:r>
        <w:t xml:space="preserve">Trang Duệ thuận miệng hỏi Dương Vĩ.</w:t>
      </w:r>
    </w:p>
    <w:p>
      <w:pPr>
        <w:pStyle w:val="BodyText"/>
      </w:pPr>
      <w:r>
        <w:t xml:space="preserve">- Mười ba triệu một trăm ngàn.</w:t>
      </w:r>
    </w:p>
    <w:p>
      <w:pPr>
        <w:pStyle w:val="BodyText"/>
      </w:pPr>
      <w:r>
        <w:t xml:space="preserve">Dương Vĩ đáp lời làm cho Trang Duệ thật sự không thể khép miệng lại, hành vi của Vệ Tử Giang thật sự là một viên đá làm bùng lên hàng ngàn con sóng.</w:t>
      </w:r>
    </w:p>
    <w:p>
      <w:pPr>
        <w:pStyle w:val="Compact"/>
      </w:pPr>
      <w:r>
        <w:br w:type="textWrapping"/>
      </w:r>
      <w:r>
        <w:br w:type="textWrapping"/>
      </w:r>
    </w:p>
    <w:p>
      <w:pPr>
        <w:pStyle w:val="Heading2"/>
      </w:pPr>
      <w:bookmarkStart w:id="251" w:name="chương-229-phú-ông-trăm-triệu-được-sinh-ra."/>
      <w:bookmarkEnd w:id="251"/>
      <w:r>
        <w:t xml:space="preserve">229. Chương 229 : Phú Ông Trăm Triệu Được Sinh Ra.</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229: Phú ông trăm triệu được sinh ra.</w:t>
      </w:r>
    </w:p>
    <w:p>
      <w:pPr>
        <w:pStyle w:val="BodyText"/>
      </w:pPr>
      <w:r>
        <w:t xml:space="preserve">Nhóm Dịch: Tepga</w:t>
      </w:r>
    </w:p>
    <w:p>
      <w:pPr>
        <w:pStyle w:val="BodyText"/>
      </w:pPr>
      <w:r>
        <w:t xml:space="preserve">Nguồn: Sưu Tầm</w:t>
      </w:r>
    </w:p>
    <w:p>
      <w:pPr>
        <w:pStyle w:val="BodyText"/>
      </w:pPr>
      <w:r>
        <w:t xml:space="preserve">- Vật phẩm đấu giá tiếp theo cũng chính là phỉ thúy phiêu hoa, nặng ba mươi chín cân, giá khởi điểm năm triệu, mỗi lần tăng giá thấp nhất là một trăm ngàn, mời các bằng hữu ra giá...</w:t>
      </w:r>
    </w:p>
    <w:p>
      <w:pPr>
        <w:pStyle w:val="BodyText"/>
      </w:pPr>
      <w:r>
        <w:t xml:space="preserve">Đấu giá vẫn tiến hành kể từ khối phỉ thúy thứ ba thì giá đấu đều hơn mười ba triệu, vừa rồi khối phỉ thúy thứ bảy còn có giá mười lăm triệu. Lúc này cảm xúc của đám thương nhân dưới dài đều rất rối, tất cả đều động, như vậy thì nhóm Trang Duệ càng nhìn càng vui.</w:t>
      </w:r>
    </w:p>
    <w:p>
      <w:pPr>
        <w:pStyle w:val="BodyText"/>
      </w:pPr>
      <w:r>
        <w:t xml:space="preserve">- Mười ba triệu...</w:t>
      </w:r>
    </w:p>
    <w:p>
      <w:pPr>
        <w:pStyle w:val="BodyText"/>
      </w:pPr>
      <w:r>
        <w:t xml:space="preserve">- Mười ba triệu một trăm ngàn...</w:t>
      </w:r>
    </w:p>
    <w:p>
      <w:pPr>
        <w:pStyle w:val="BodyText"/>
      </w:pPr>
      <w:r>
        <w:t xml:space="preserve">- Mười sáu triệu năm trăm ngàn...</w:t>
      </w:r>
    </w:p>
    <w:p>
      <w:pPr>
        <w:pStyle w:val="BodyText"/>
      </w:pPr>
      <w:r>
        <w:t xml:space="preserve">Những ông chủ ngọc khí nơi đây đều muốn thu phỉ thúy vào túi với giá thấp nhưng đó là không thể, vì ngay từ đầu đặt giá thì tình huống đã gay cấn, nhưng âm thanh không lưu loát vào lúc cuối cùng lại làm người ta hoảng sợ, mới đấu ba lượt giá mà đã lên đến mười sáu triệu, vì vậy mà ai cũng nhìn lại.</w:t>
      </w:r>
    </w:p>
    <w:p>
      <w:pPr>
        <w:pStyle w:val="BodyText"/>
      </w:pPr>
      <w:r>
        <w:t xml:space="preserve">- Tại sao lại là một người nước ngoài?</w:t>
      </w:r>
    </w:p>
    <w:p>
      <w:pPr>
        <w:pStyle w:val="BodyText"/>
      </w:pPr>
      <w:r>
        <w:t xml:space="preserve">Điều làm cho người ta giật mình chính là kẻ hô giá là một người nước ngoài da trắng mắt xanh, nhìn vẻ bề ngoài rất khó đoán được tuổi tác. Người này ăn mặc cũng bình thường, thậm chí đầu gối quần jean cũng có vài lỗ hổng.</w:t>
      </w:r>
    </w:p>
    <w:p>
      <w:pPr>
        <w:pStyle w:val="BodyText"/>
      </w:pPr>
      <w:r>
        <w:t xml:space="preserve">Lúc này người nước ngoài thật sự dùng ánh mắt vô tội nhìn mọi người, hắn thật sự cảm thấy khó hiểu vì ánh mắt có chút bực tức của đám người chung quanh, vì không ai quy định người nước ngoài không được ra giá.</w:t>
      </w:r>
    </w:p>
    <w:p>
      <w:pPr>
        <w:pStyle w:val="BodyText"/>
      </w:pPr>
      <w:r>
        <w:t xml:space="preserve">- Này anh gì ơi, tôi không được ra giá sao?</w:t>
      </w:r>
    </w:p>
    <w:p>
      <w:pPr>
        <w:pStyle w:val="BodyText"/>
      </w:pPr>
      <w:r>
        <w:t xml:space="preserve">Người nước ngoài cuối cùng cũng không chịu được ánh mắt từ khắp bốn phía mà đứng dậy lên tiếng hỏi người chủ trì, tuy hắn dùng tiếng Trung không được lưu loát và rõ ràng nhưng người chung quanh vẫn có thể hiểu ra.</w:t>
      </w:r>
    </w:p>
    <w:p>
      <w:pPr>
        <w:pStyle w:val="BodyText"/>
      </w:pPr>
      <w:r>
        <w:t xml:space="preserve">Lúc này vị chủ trì ở bên trên cũng thật sự không biết phải làm sao, hội chợ giao dịch lần này được mang danh là quốc tế, như vậy chẳng lẽ không cho các vị khách quốc tế tham gia?</w:t>
      </w:r>
    </w:p>
    <w:p>
      <w:pPr>
        <w:pStyle w:val="BodyText"/>
      </w:pPr>
      <w:r>
        <w:t xml:space="preserve">- Tiên sinh, tất nhiên là có thể, anh cứ ra giá tự nhiên, bây giờ mời anh ngồi xuống...</w:t>
      </w:r>
    </w:p>
    <w:p>
      <w:pPr>
        <w:pStyle w:val="BodyText"/>
      </w:pPr>
      <w:r>
        <w:t xml:space="preserve">Sau khi trao đổi một câu với người phía sau, người chủ trì cho ra đáp án, tuy làm cho đám ông chủ trong đây có chút bất mãn nhưng điều này là khó thể tránh được, người trả giá cao sẽ có được vật phẩm, đây luôn là chân lý đấu giá.</w:t>
      </w:r>
    </w:p>
    <w:p>
      <w:pPr>
        <w:pStyle w:val="BodyText"/>
      </w:pPr>
      <w:r>
        <w:t xml:space="preserve">- Đừng để cho người ta mua mất phỉ thúy chứ?</w:t>
      </w:r>
    </w:p>
    <w:p>
      <w:pPr>
        <w:pStyle w:val="BodyText"/>
      </w:pPr>
      <w:r>
        <w:t xml:space="preserve">- Đúng vậy, ra giá đi, nhiều người thế này mà để ột người ngoài thu mất phỉ thúy là sao?</w:t>
      </w:r>
    </w:p>
    <w:p>
      <w:pPr>
        <w:pStyle w:val="BodyText"/>
      </w:pPr>
      <w:r>
        <w:t xml:space="preserve">Những tiếng nghị luận liên tục vang lên nhưng kết quả thì rõ ràng là sấm to mưa nhỏ, chỉ là nó không mà thôi. Ba phút sau, có lẽ vì không nhịn được nên ông chủ Hàn mới đội giá lên:</w:t>
      </w:r>
    </w:p>
    <w:p>
      <w:pPr>
        <w:pStyle w:val="BodyText"/>
      </w:pPr>
      <w:r>
        <w:t xml:space="preserve">- Mười bảy triệu...</w:t>
      </w:r>
    </w:p>
    <w:p>
      <w:pPr>
        <w:pStyle w:val="BodyText"/>
      </w:pPr>
      <w:r>
        <w:t xml:space="preserve">- Mười bảy triệu năm trăm ngàn...</w:t>
      </w:r>
    </w:p>
    <w:p>
      <w:pPr>
        <w:pStyle w:val="BodyText"/>
      </w:pPr>
      <w:r>
        <w:t xml:space="preserve">Một lúc lâu sau vị khách nước ngoài tiếp tục lên giá, cái giá này cũng làm cho ông chủ Hàn không lên tiếng, vì hắn chỉ chú tâm kinh doanh mà không có thù oán gì với đối phương, hắn đã mua vào trong tay hai khối phỉ thúy, cũng thật sự không có yêu cầu quá lớn với khối phỉ thúy lần này.</w:t>
      </w:r>
    </w:p>
    <w:p>
      <w:pPr>
        <w:pStyle w:val="BodyText"/>
      </w:pPr>
      <w:r>
        <w:t xml:space="preserve">Thật ra trong đám người nơi đây cũng có nhiều kẻ đủ thực lực tăng giá, nhưng ai cũng ôm một tâm lý may mắn, cho rằng còn lại bảy khối mao liêu, có lẽ mình sẽ mua được một món với giá rẻ. Nhưng lúc này có lẽ bọn họ đã quên tình huống đầu tiên, đó là Vệ Tử Giang nâng giá lên cao để mua hai khối phỉ thúy, thực chất lại là mua được phỉ thúy với giá rẻ.</w:t>
      </w:r>
    </w:p>
    <w:p>
      <w:pPr>
        <w:pStyle w:val="BodyText"/>
      </w:pPr>
      <w:r>
        <w:t xml:space="preserve">- Hình như đã gặp qua người này ở chỗ nào rồi thì phải?</w:t>
      </w:r>
    </w:p>
    <w:p>
      <w:pPr>
        <w:pStyle w:val="BodyText"/>
      </w:pPr>
      <w:r>
        <w:t xml:space="preserve">Tống Quân ở bên cạnh Trang Duệ chợt nhíu mày.</w:t>
      </w:r>
    </w:p>
    <w:p>
      <w:pPr>
        <w:pStyle w:val="BodyText"/>
      </w:pPr>
      <w:r>
        <w:t xml:space="preserve">- Đúng rồi, nhớ ra rồi, tôi đã gặp người này ở Myanmar, anh Hàn có lẽ cũng biết đối phương.</w:t>
      </w:r>
    </w:p>
    <w:p>
      <w:pPr>
        <w:pStyle w:val="BodyText"/>
      </w:pPr>
      <w:r>
        <w:t xml:space="preserve">Tống Quân tự nhủ.</w:t>
      </w:r>
    </w:p>
    <w:p>
      <w:pPr>
        <w:pStyle w:val="BodyText"/>
      </w:pPr>
      <w:r>
        <w:t xml:space="preserve">- Anh Tống, người này có lai lịch thế nào?</w:t>
      </w:r>
    </w:p>
    <w:p>
      <w:pPr>
        <w:pStyle w:val="BodyText"/>
      </w:pPr>
      <w:r>
        <w:t xml:space="preserve">Chỉ cần bỏ tiền thì có thể mua phỉ thúy, Trang Duệ cũng không quá quan tâm đến việc ai mua được ai không, phỉ thúy cũng không phải quốc bảo, ai thích thì cứ mua mà thôi. Người vừa đặt giá là người nước ngoài, biết đâu sẽ đưa giá lên cao hơn một chút, nhưng Trang Duệ cũng thật sự có chút tò mò về lai lịch của người nước ngoài duy nhất ở đây vào lúc này.</w:t>
      </w:r>
    </w:p>
    <w:p>
      <w:pPr>
        <w:pStyle w:val="BodyText"/>
      </w:pPr>
      <w:r>
        <w:t xml:space="preserve">- Ha ha, anh ta là người Anh, tên là Kristy, có danh tiếng khá lớn ở Myanmar, đừng nhìn anh ta ăn mặc xuềnh xoàng mà xem thường, anh ấy là triệu phú đấy.</w:t>
      </w:r>
    </w:p>
    <w:p>
      <w:pPr>
        <w:pStyle w:val="BodyText"/>
      </w:pPr>
      <w:r>
        <w:t xml:space="preserve">Tống Quân nói lai lịch của người nước ngoài kia cho đám người Trang Duệ, thật ra hắn cũng được người ta kẻ cho nghe mà thôi, nhưng nếu nói thật ra thì vị Kristy người Anh này đúng là một nhân vật truyền kỳ.</w:t>
      </w:r>
    </w:p>
    <w:p>
      <w:pPr>
        <w:pStyle w:val="BodyText"/>
      </w:pPr>
      <w:r>
        <w:t xml:space="preserve">Mọi người đều biết nguyên nhân phỉ thúy lên giá và nguyên thạch tăng giá chóng mặt cũng vì phía Myanmar, trước đó rất nhiều người ước mơ làm giàu đều chạy đến Myanmar đi mạoi hiểm, phần lớn là muốn ném ra vài trăm đến vài triệu để mong muốn phất lên sau một đêm.</w:t>
      </w:r>
    </w:p>
    <w:p>
      <w:pPr>
        <w:pStyle w:val="BodyText"/>
      </w:pPr>
      <w:r>
        <w:t xml:space="preserve">Nhưng đổ thạch chính là một hành vi lợi ích đi theo rủi ro, những vị vung tiền mua những tảng đá bình thường, nếu có vận may thì sẽ mở ra phỉ thúy với giá trên trời, nhưng tỉ lệ như vậy thường chưa đạt đến con số một phần trăm.</w:t>
      </w:r>
    </w:p>
    <w:p>
      <w:pPr>
        <w:pStyle w:val="BodyText"/>
      </w:pPr>
      <w:r>
        <w:t xml:space="preserve">Kristy vốn là một thương nhân châu báu nhỏ của nước Anh, người này đến Myanmar thì cũng từng đổ thạch nhiều lần nhưng phần lớn là thất bại, sau này hắn cải biến sách lược, chỉ chuyển sang mua sắm nguyên liệu phỉ thúy.</w:t>
      </w:r>
    </w:p>
    <w:p>
      <w:pPr>
        <w:pStyle w:val="BodyText"/>
      </w:pPr>
      <w:r>
        <w:t xml:space="preserve">Kristy cố gắng tìm tòi tin tức ở Myanmar, chỉ cần người nào mở được phỉ thúy xa hoa, sẽ chạy đến hội đàm ngay.</w:t>
      </w:r>
    </w:p>
    <w:p>
      <w:pPr>
        <w:pStyle w:val="BodyText"/>
      </w:pPr>
      <w:r>
        <w:t xml:space="preserve">Đổ thạch ở Myanmar khác với Trung Quốc, những người mở ra phỉ thúy thường sẽ rất thích được trao tay tiền mặt, và Kristy có thể thỏa mãn yêu cầu của bọn họ.</w:t>
      </w:r>
    </w:p>
    <w:p>
      <w:pPr>
        <w:pStyle w:val="BodyText"/>
      </w:pPr>
      <w:r>
        <w:t xml:space="preserve">Vì mua được phần lớn là phỉ thúy tốt, giá tiền cũng cao, thu hoạch cũng gấp vài lần, vì thế mà mức chênh lệch giá của Kristy là khá cao. Vài năm qua hắn trở thành triệu phú, được đồn thành giai thoại ở Myanmar.</w:t>
      </w:r>
    </w:p>
    <w:p>
      <w:pPr>
        <w:pStyle w:val="BodyText"/>
      </w:pPr>
      <w:r>
        <w:t xml:space="preserve">Lúc này cũng có người nhận ra Kristy, vì vậy mà bọn họ đều nghị luận nhưng không ai tiếp tục báo giá, người chủ trì thấy vậy thì chờ một chút, sau đó đập báu, quyết định khối phỉ thúy được Kristy mua với giá mười bảy triệu năm trăm ngàn.</w:t>
      </w:r>
    </w:p>
    <w:p>
      <w:pPr>
        <w:pStyle w:val="BodyText"/>
      </w:pPr>
      <w:r>
        <w:t xml:space="preserve">Nhưng sau đó những ông chủ còn ôm tâm lý may mắn phải ăn vào quả đắng, vì những khối phỉ thúy sau đó cũng không rẻ hơn cái giá mà Kristy đưa ra vào lúc vừa rồi.</w:t>
      </w:r>
    </w:p>
    <w:p>
      <w:pPr>
        <w:pStyle w:val="BodyText"/>
      </w:pPr>
      <w:r>
        <w:t xml:space="preserve">Có người nói bán giá đắt sẽ không mua, nhưng bây giờ nếu không mua thì sau này nếu muốn mua sẽ phải bỏ ra số tiền rất lớn. Giá cả của hội chợ đổ thạch Bình Châu thật sự tiến lên như gió, giá cả của ngày hôm nay thật sự có thể làm một cái định vị lớn cho nguyên liệu phỉ thúy cả nước sau này.</w:t>
      </w:r>
    </w:p>
    <w:p>
      <w:pPr>
        <w:pStyle w:val="BodyText"/>
      </w:pPr>
      <w:r>
        <w:t xml:space="preserve">Đấu giá trở nên nóng nảy, đây không những nằm ra ngoài dự đoán của những ông chủ ngọc khí, thậm chí còn hoàn toàn bất ngờ với nhóm Trang Duệ, vì từ khối phỉ thúy thứ ba thì giá cả bắt đầu tăng lên chóng vánh.</w:t>
      </w:r>
    </w:p>
    <w:p>
      <w:pPr>
        <w:pStyle w:val="BodyText"/>
      </w:pPr>
      <w:r>
        <w:t xml:space="preserve">Đến khối phỉ thúy thứ mười hai thì chính thức đột phá mức giá hai chục triệu, thậm chí đến hai khối mao liêu phiêu hoa cuối cùng còn được bán với giá lần lượt là hai mươi hai triệu một trăm ngàn và hai mươi bốn triệu năm trăm ngàn.</w:t>
      </w:r>
    </w:p>
    <w:p>
      <w:pPr>
        <w:pStyle w:val="BodyText"/>
      </w:pPr>
      <w:r>
        <w:t xml:space="preserve">- Vật phẩm đấu giá cuối cùng ngày hôm nay là khối phỉ thúy phiêu hoa cấp dầu, giá khởi điểm là năm trăm ngàn...</w:t>
      </w:r>
    </w:p>
    <w:p>
      <w:pPr>
        <w:pStyle w:val="BodyText"/>
      </w:pPr>
      <w:r>
        <w:t xml:space="preserve">Bây giờ đấu giá cuối cùng chính là hai mảnh phỉ thúy còn sót lại, vì hai khối chỉ hơn mười cân mà tính chất cũng không kém nên coi như xác nhập vào cùng đấu giá.</w:t>
      </w:r>
    </w:p>
    <w:p>
      <w:pPr>
        <w:pStyle w:val="BodyText"/>
      </w:pPr>
      <w:r>
        <w:t xml:space="preserve">- Năm trăm năm chục ngàn...</w:t>
      </w:r>
    </w:p>
    <w:p>
      <w:pPr>
        <w:pStyle w:val="BodyText"/>
      </w:pPr>
      <w:r>
        <w:t xml:space="preserve">- Sáu trăm ngàn...</w:t>
      </w:r>
    </w:p>
    <w:p>
      <w:pPr>
        <w:pStyle w:val="BodyText"/>
      </w:pPr>
      <w:r>
        <w:t xml:space="preserve">- Sáu trăm năm chục ngàn...</w:t>
      </w:r>
    </w:p>
    <w:p>
      <w:pPr>
        <w:pStyle w:val="BodyText"/>
      </w:pPr>
      <w:r>
        <w:t xml:space="preserve">Có thể vì bị tình huống trước đó kích thích nên lúc này hai khối phỉ thúy phiêu hoa cấp dầu cũng được người ta liên tục tranh chấp, giá cả tăng lên chóng vánh.</w:t>
      </w:r>
    </w:p>
    <w:p>
      <w:pPr>
        <w:pStyle w:val="BodyText"/>
      </w:pPr>
      <w:r>
        <w:t xml:space="preserve">- Lão Yêu, thật...Thật sự không ngờ, cậu biết mười sáu khối phỉ thúy kia giá bao nhiêu không?</w:t>
      </w:r>
    </w:p>
    <w:p>
      <w:pPr>
        <w:pStyle w:val="BodyText"/>
      </w:pPr>
      <w:r>
        <w:t xml:space="preserve">Lúc này đấu giá xem như sắp kết thúc, Trang Duệ đang to nhỏ trò chuyện với Tống Quân thì Dương Vĩ cầm lấy điện thoại tính toán tổng giá trị của mười sáu khối phỉ thúy, sau đó vẻ mặt có chút khó tưởng.</w:t>
      </w:r>
    </w:p>
    <w:p>
      <w:pPr>
        <w:pStyle w:val="BodyText"/>
      </w:pPr>
      <w:r>
        <w:t xml:space="preserve">- Bao nhiêu tiền? Hơn một trăm triệu không?</w:t>
      </w:r>
    </w:p>
    <w:p>
      <w:pPr>
        <w:pStyle w:val="BodyText"/>
      </w:pPr>
      <w:r>
        <w:t xml:space="preserve">Trang Duệ thuận miệng hỏi.</w:t>
      </w:r>
    </w:p>
    <w:p>
      <w:pPr>
        <w:pStyle w:val="BodyText"/>
      </w:pPr>
      <w:r>
        <w:t xml:space="preserve">- Không tính đến hai khối phỉ thúy còn lại, mười sáu khối phỉ thúy kia được bán với giá trên hai trăm triệu, Lão Yêu, lần này cậu phát tài rồi...</w:t>
      </w:r>
    </w:p>
    <w:p>
      <w:pPr>
        <w:pStyle w:val="BodyText"/>
      </w:pPr>
      <w:r>
        <w:t xml:space="preserve">Dương Vĩ kích động giống như số tiền kia thuộc về mình, hắn đưa điện thoại có số tiền tổng ở bên trong cho Trang Duệ.</w:t>
      </w:r>
    </w:p>
    <w:p>
      <w:pPr>
        <w:pStyle w:val="BodyText"/>
      </w:pPr>
      <w:r>
        <w:t xml:space="preserve">- Trời, thật sự nhiều vậy sao?</w:t>
      </w:r>
    </w:p>
    <w:p>
      <w:pPr>
        <w:pStyle w:val="BodyText"/>
      </w:pPr>
      <w:r>
        <w:t xml:space="preserve">Trang Duệ cũng thật sự kêu lên sợ hãi vì con số trước mắt, lúc đầu hắn còn tính toán xem thế nào nhưng sau này cũng thật sự mỏi mệt, cũng không ngờ mười sáu khối phỉ thúy lại được hơn hai trăm triệu, nếu tính cả hai khối phỉ thúy để lại cho Tần Huyên Băng thì chẳng phải là...</w:t>
      </w:r>
    </w:p>
    <w:p>
      <w:pPr>
        <w:pStyle w:val="BodyText"/>
      </w:pPr>
      <w:r>
        <w:t xml:space="preserve">Trang Duệ cũng không tiếp tục nghĩ tiếp, từ lúc bắ đầu đấu giá thì trong lòng cũng thầm nghĩ sẽ lời lớn, nhưng bây giờ kết thúc đấu giá và số tiền kia sắp thuộc về mình, cảm giác thật sự rất vui sướng, dù chỉ được chia một phần ba trong số đó mà thôi.</w:t>
      </w:r>
    </w:p>
    <w:p>
      <w:pPr>
        <w:pStyle w:val="BodyText"/>
      </w:pPr>
      <w:r>
        <w:t xml:space="preserve">- Bốp!</w:t>
      </w:r>
    </w:p>
    <w:p>
      <w:pPr>
        <w:pStyle w:val="BodyText"/>
      </w:pPr>
      <w:r>
        <w:t xml:space="preserve">Trên đài vang lên tiếng gõ búa.</w:t>
      </w:r>
    </w:p>
    <w:p>
      <w:pPr>
        <w:pStyle w:val="BodyText"/>
      </w:pPr>
      <w:r>
        <w:t xml:space="preserve">- Chúc mừng vị tiên sinh này, khối phỉ thúy cuối cùng cấp dầu đã thuộc về ngài, một triệu một trăm hai chục ngàn. Các vị, đấu giá hôm nay đã xong, mười bảy vật phẩm không giữ lại vật nào, cám ơn các bằng hữu đã giúp đỡ, cám ơn.</w:t>
      </w:r>
    </w:p>
    <w:p>
      <w:pPr>
        <w:pStyle w:val="BodyText"/>
      </w:pPr>
      <w:r>
        <w:t xml:space="preserve">Người chủ trì ở trên đài nói câu kết thúc đấu giá, xem như hôm nay đấu giá kết thúc mỹ mãn, tất nhiên hai chữ viên mãn cũng chỉ có thể dùng cho những người mua được phỉ thúy, thậm chí đám người này cũng có vẻ mặt căng cứng, không có chút vui mừng.</w:t>
      </w:r>
    </w:p>
    <w:p>
      <w:pPr>
        <w:pStyle w:val="BodyText"/>
      </w:pPr>
      <w:r>
        <w:t xml:space="preserve">Kẻ mua được phỉ thúy tỏ ra không cam lòng, mà không mua được cũng không cam lòng, có lẽ ngoài nhóm Trang Duệ thì cũng chỉ có ông ngoại Lôi Lôi là có lời. Chưa nói đến những thứ khác, nếu bọn họ tình nguyện bán ra sẽ có kẻ mua ngay với giá hơn hai chục triệu, đây rõ ràng có liên quan đến ánh mắt, kinh nghiệm.</w:t>
      </w:r>
    </w:p>
    <w:p>
      <w:pPr>
        <w:pStyle w:val="BodyText"/>
      </w:pPr>
      <w:r>
        <w:t xml:space="preserve">- Trang Duệ, điện thoại cũng không nên tắt máy, có người cần tìm anh.</w:t>
      </w:r>
    </w:p>
    <w:p>
      <w:pPr>
        <w:pStyle w:val="BodyText"/>
      </w:pPr>
      <w:r>
        <w:t xml:space="preserve">Lôi Lôi khoa chân múa tay với Trang Duệ, sau đó cũng theo mọi người đi ra. Bây giờ ở lại chỉ có Trang Duệ, Tống Quân và tên mập, lúc này tên mập đang trò chuyện với người của ban tổ chức, vừa nhanh chóng phát tiền mừng cho vài vị nhân viên công tác. Trang Duệ thấy tên mập đút vào túi quần của vị chủ trì nói khản cả cổ hai phần phong bì khá dày.</w:t>
      </w:r>
    </w:p>
    <w:p>
      <w:pPr>
        <w:pStyle w:val="BodyText"/>
      </w:pPr>
      <w:r>
        <w:t xml:space="preserve">Tiền mừng hôm qua đã chuẩn bị xong, trong đó mỗi phong bao là mười ngàn. Dựa theo cách nói của tên mập thì cái này gọi là lợi tức, khi những ông chủ thắng tiền bài ở Macao thì thường phát tiền như vậy cho nhân viên công tác.</w:t>
      </w:r>
    </w:p>
    <w:p>
      <w:pPr>
        <w:pStyle w:val="Compact"/>
      </w:pPr>
      <w:r>
        <w:br w:type="textWrapping"/>
      </w:r>
      <w:r>
        <w:br w:type="textWrapping"/>
      </w:r>
    </w:p>
    <w:p>
      <w:pPr>
        <w:pStyle w:val="Heading2"/>
      </w:pPr>
      <w:bookmarkStart w:id="252" w:name="chương-23-0-mẹ-vợ-xem-con-rể."/>
      <w:bookmarkEnd w:id="252"/>
      <w:r>
        <w:t xml:space="preserve">230. Chương 23 0: Mẹ Vợ Xem Con Rể.</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230: Mẹ vợ xem con rể.</w:t>
      </w:r>
    </w:p>
    <w:p>
      <w:pPr>
        <w:pStyle w:val="BodyText"/>
      </w:pPr>
      <w:r>
        <w:t xml:space="preserve">Nhóm Dịch: Tepga</w:t>
      </w:r>
    </w:p>
    <w:p>
      <w:pPr>
        <w:pStyle w:val="BodyText"/>
      </w:pPr>
      <w:r>
        <w:t xml:space="preserve">Nguồn: Sưu Tầm</w:t>
      </w:r>
    </w:p>
    <w:p>
      <w:pPr>
        <w:pStyle w:val="BodyText"/>
      </w:pPr>
      <w:r>
        <w:t xml:space="preserve">Một hội trường đấu giá rộng rãi chỉ còn lại rải rác vài người, ngoài hai bảo vệ và vài nhân viên ngân hàng thì chỉ còn lại Trang Duệ và Dương Vĩ, những người còn lại đều bị Tống Quân và tên mập kéo đi tham gia tiệc mừng.</w:t>
      </w:r>
    </w:p>
    <w:p>
      <w:pPr>
        <w:pStyle w:val="BodyText"/>
      </w:pPr>
      <w:r>
        <w:t xml:space="preserve">Đấu giá lần này không những làm cho đám người Tống Quân kiếm được bộn tiền, mà ngay cả thanh danh cũng vang lừng, nghe nói đài truyền hình trung ương còn tìm đến tận cửa để thương lượng với ban tổ chức hội chợ đổ thạch Bình Châu. Nếu tin tức lần này có thể được đưa lên thời sự CCTV, như vậy sẽ là chiến tích lớn với các vị lãnh đạo.</w:t>
      </w:r>
    </w:p>
    <w:p>
      <w:pPr>
        <w:pStyle w:val="BodyText"/>
      </w:pPr>
      <w:r>
        <w:t xml:space="preserve">Tất nhiên điều làm cho nhân viên công tác vui vẻ nhất chính là những phong bao đỏ thẫm, những người này bình thường cũng không thiếu tình huống được nhận tiền, nhưng người ta ra tay đã hơn mười ngàn, thật sự không thấy nhiều. Ngay cả vị phóng viên đài truyền hình cũng bỏ qua thái độ rụt rè để đi đến bên cạnh Tống Quân rồi mở miệng nói:</w:t>
      </w:r>
    </w:p>
    <w:p>
      <w:pPr>
        <w:pStyle w:val="BodyText"/>
      </w:pPr>
      <w:r>
        <w:t xml:space="preserve">- Ông chủ Tống.</w:t>
      </w:r>
    </w:p>
    <w:p>
      <w:pPr>
        <w:pStyle w:val="BodyText"/>
      </w:pPr>
      <w:r>
        <w:t xml:space="preserve">Lúc này đã hơn mười hai giờ trưa, Trang Duệ đã sớm đói bụng đến mức bụng dán ra sau lưng nhưng còn phải đứng chờ bố của Tần Huyên Băng điện thoại đến, đối phương nói nửa giờ nữa sẽ đến.</w:t>
      </w:r>
    </w:p>
    <w:p>
      <w:pPr>
        <w:pStyle w:val="BodyText"/>
      </w:pPr>
      <w:r>
        <w:t xml:space="preserve">Ngay sau đó những nhân viên công tác của ngân hàng cũng đã đi, lúc này ngoài cửa chỉ còn lại hai nhân viên bảo vệ, nhưng tên mập trước khi đi đã đút tiền mừng cho bọn họ, vài người kia cũng cam tâm tình nguyện ở lại. Nói đùa gì vậy, thiếu một bữa cơm cũng không chết ai, còn có thể lời hơn chục ngàn, như vậy có ai không chịu?</w:t>
      </w:r>
    </w:p>
    <w:p>
      <w:pPr>
        <w:pStyle w:val="BodyText"/>
      </w:pPr>
      <w:r>
        <w:t xml:space="preserve">- Lão Tứ này đúng là không ra gì, nửa giờ trước nói rằng sẽ đi khách sạn đưa người đến, bây giờ đã qua bao lâu rồi, cũng không thấy một bóng người. Lão Yêu, đưa chai nước cho tôi, trong bụng thật sự không có thứ gì...</w:t>
      </w:r>
    </w:p>
    <w:p>
      <w:pPr>
        <w:pStyle w:val="BodyText"/>
      </w:pPr>
      <w:r>
        <w:t xml:space="preserve">Dương Vĩ ngồi xuống ghế mà mất hết tất cả sức lực, từ sáng đến trưa hắn luôn hưng phấn, thậm chí vài lần lấy điện thoại ra tính toán số tiền, cộng tới cộng lui giá trị của mười bảy vật đã bán vài lần, cũng có vài lần cộng sai.</w:t>
      </w:r>
    </w:p>
    <w:p>
      <w:pPr>
        <w:pStyle w:val="BodyText"/>
      </w:pPr>
      <w:r>
        <w:t xml:space="preserve">Nhưng lúc này Dương Vĩ nghe thấy bụng "kêu gào" thì thật sự hối hận vì ở lại cùng Trang Duệ, ai bảo mình quá hiếu kỳ, cứ muốn gặp mặt bố vợ trong truyền thuyết của Trang Duệ?</w:t>
      </w:r>
    </w:p>
    <w:p>
      <w:pPr>
        <w:pStyle w:val="BodyText"/>
      </w:pPr>
      <w:r>
        <w:t xml:space="preserve">- Được rồi, tướng tá của anh thì nhịn đói một bữa cũng không chết được, đúng rồi, Dương Vĩ, mùng chín Tam ca sẽ kết hôn, anh theo tôi về Bành Thành, sau đó chúng ta cùng đi, hay thế nào đây?</w:t>
      </w:r>
    </w:p>
    <w:p>
      <w:pPr>
        <w:pStyle w:val="BodyText"/>
      </w:pPr>
      <w:r>
        <w:t xml:space="preserve">Lão Tam đã về Thiểm Tây, lại vừa gọi điện thoại đến nó là tháng này sẽ cưới, Lão Nhị bận công tác không qua được, vì vậy những người còn lại phải đến.</w:t>
      </w:r>
    </w:p>
    <w:p>
      <w:pPr>
        <w:pStyle w:val="BodyText"/>
      </w:pPr>
      <w:r>
        <w:t xml:space="preserve">- Cậu đưa tôi về Trung Hải, sau đó tôi sẽ trực tiếp bay đến Tây An...</w:t>
      </w:r>
    </w:p>
    <w:p>
      <w:pPr>
        <w:pStyle w:val="BodyText"/>
      </w:pPr>
      <w:r>
        <w:t xml:space="preserve">Nhà Lão Tam ở Vị Nam, chỉ cách Tây An hai giờ bay, Dương Vĩ biết đường từ Hà Nam sang Thiểm Tây là không dễ đi, vì vậy lần này không chịu đi xe cùng Trang Duệ.</w:t>
      </w:r>
    </w:p>
    <w:p>
      <w:pPr>
        <w:pStyle w:val="BodyText"/>
      </w:pPr>
      <w:r>
        <w:t xml:space="preserve">Trang Duệ gật đầu đồng ý, hắn trước tiên phải đến Trung Hải để giao những mảnh sứ Nhữ Diêu cho chú Đức, sau khi được tu sửa tốt thì hắn sẽ giữ lại, dù sao thì bây giờ cũng không thiếu tiền xài, những thứ như vậy cũng không mua được, vì vậy mà hắn cũng không bán đi lấy tiền.</w:t>
      </w:r>
    </w:p>
    <w:p>
      <w:pPr>
        <w:pStyle w:val="BodyText"/>
      </w:pPr>
      <w:r>
        <w:t xml:space="preserve">- Trang tiên sinh, có hai vị khách muốn tìm anh...</w:t>
      </w:r>
    </w:p>
    <w:p>
      <w:pPr>
        <w:pStyle w:val="BodyText"/>
      </w:pPr>
      <w:r>
        <w:t xml:space="preserve">Khi Trang Duệ và Dương Vĩ đang tán gẫu thì bảo vệ ở cửa ra vào đi đến, đằng sau còn có hai người.</w:t>
      </w:r>
    </w:p>
    <w:p>
      <w:pPr>
        <w:pStyle w:val="BodyText"/>
      </w:pPr>
      <w:r>
        <w:t xml:space="preserve">Trang Duệ vội vàng đứng lên đánh giá người đang đến, đi trước là một người đàn ông, có lẽ hơn năm mươi, cao như mình, gương mặt chữ điền, vẽ mặt nghiêm túc làm người ta sinh ra cảm giác không giận mà uy, người này đang tiến về phía Trang Duệ với những bước cực kỳ vững vàng.</w:t>
      </w:r>
    </w:p>
    <w:p>
      <w:pPr>
        <w:pStyle w:val="BodyText"/>
      </w:pPr>
      <w:r>
        <w:t xml:space="preserve">Đi sau người đàn ông là một vị nữ sĩ, nếu không có những nếp nhăn nơi khóe mắt thì Trang Duệ hầu như có thể tin đó là Tần Huyên Băng từ nước Anh quay lại, không cần hỏi cũng biết đó là mẹ của Tần Huyên Băng, mà hai mẹ con thật sự quá giống nhau.</w:t>
      </w:r>
    </w:p>
    <w:p>
      <w:pPr>
        <w:pStyle w:val="BodyText"/>
      </w:pPr>
      <w:r>
        <w:t xml:space="preserve">"Không phải chẳng biết rõ quan hệ giữa chúng ta sao? Thế nào bây giờ cả mẹ vợ cũng đến?"</w:t>
      </w:r>
    </w:p>
    <w:p>
      <w:pPr>
        <w:pStyle w:val="BodyText"/>
      </w:pPr>
      <w:r>
        <w:t xml:space="preserve">Trang Duệ tươi cười tiến lên nghênh đón, trong lòng có chút bất an, bây giờ dù muốn gọi điện thoại cho Tần Huyên Băng thì hình như cũng không còn kịp nữa rồi.</w:t>
      </w:r>
    </w:p>
    <w:p>
      <w:pPr>
        <w:pStyle w:val="BodyText"/>
      </w:pPr>
      <w:r>
        <w:t xml:space="preserve">- Có phải là Trang tiên sinh không? Tôi là Tần Hạo Nhiên, chúng ta vừa rồi đã gọi điện thoại với nhau, đây là phu nhân của tôi, xấu hổ vì để cậu phải chờ lâu.</w:t>
      </w:r>
    </w:p>
    <w:p>
      <w:pPr>
        <w:pStyle w:val="BodyText"/>
      </w:pPr>
      <w:r>
        <w:t xml:space="preserve">Khi đi đến gần, Trang Duệ còn đang do dự không biết xưng hô thế nào thì bố của Tần Huyên Băng đã đưa tay ra rồi giới thiệu bản thân.</w:t>
      </w:r>
    </w:p>
    <w:p>
      <w:pPr>
        <w:pStyle w:val="BodyText"/>
      </w:pPr>
      <w:r>
        <w:t xml:space="preserve">- Không dám, cháu và Huyên Băng là bạn bè, chú Tần cứ gọi cháu là Tiểu Trang thì được...</w:t>
      </w:r>
    </w:p>
    <w:p>
      <w:pPr>
        <w:pStyle w:val="BodyText"/>
      </w:pPr>
      <w:r>
        <w:t xml:space="preserve">Trang Duệ vội vàng bắt tay Tần Hạo Nhiên, nhìn bộ dạng của đối phương thì thật sự giống như không biết chuyện yêu đương của con mình.</w:t>
      </w:r>
    </w:p>
    <w:p>
      <w:pPr>
        <w:pStyle w:val="BodyText"/>
      </w:pPr>
      <w:r>
        <w:t xml:space="preserve">- Huyên Băng sao? Trang tiên sinh, không phải cậu là bạn của Tiểu Lôi à?</w:t>
      </w:r>
    </w:p>
    <w:p>
      <w:pPr>
        <w:pStyle w:val="BodyText"/>
      </w:pPr>
      <w:r>
        <w:t xml:space="preserve">Tần Hạo Nhiên khẽ cau mày, nhìn có vẻ khá tùy ý.</w:t>
      </w:r>
    </w:p>
    <w:p>
      <w:pPr>
        <w:pStyle w:val="BodyText"/>
      </w:pPr>
      <w:r>
        <w:t xml:space="preserve">- Cháu và Lôi Lôi là bạn học thời cấp hai, đã mười năm không gặp, năm nay vừa vặn gặp lại, cũng coi như quen biết Tần tiểu thư.</w:t>
      </w:r>
    </w:p>
    <w:p>
      <w:pPr>
        <w:pStyle w:val="BodyText"/>
      </w:pPr>
      <w:r>
        <w:t xml:space="preserve">Trang Duệ thầm mắng mình miệng rộng, đang đứng trước mặt cha mẹ mà xưng hô tên thân mật của Tần Huyên Băng, không phải giấu đầu lòi đuôi sao?</w:t>
      </w:r>
    </w:p>
    <w:p>
      <w:pPr>
        <w:pStyle w:val="BodyText"/>
      </w:pPr>
      <w:r>
        <w:t xml:space="preserve">- À, thì ra là như vậy, tôi nghe Tiểu Lôi nói Trang tiên sinh chính là chuyên gia trẻ tuổi, lần này thật sự bùng nổ ở hội chợ đổ thạch Bình Châu...</w:t>
      </w:r>
    </w:p>
    <w:p>
      <w:pPr>
        <w:pStyle w:val="BodyText"/>
      </w:pPr>
      <w:r>
        <w:t xml:space="preserve">Sau khi nghe được lời của Trang Duệ thi Tần Hạo Nhiên cũng không tiếp tục dây dưa ở vấn đề cũ, hắn nở nụ cười khích lệ Trang Duệ.</w:t>
      </w:r>
    </w:p>
    <w:p>
      <w:pPr>
        <w:pStyle w:val="BodyText"/>
      </w:pPr>
      <w:r>
        <w:t xml:space="preserve">- Nào dám, giám đốc Tần mới là tiền bối trong ngành, cháu chỉ là may mắn mà thôi. Mời hai vị ngồi, cháu sẽ đi lấy hai khối phỉ thúy đến.</w:t>
      </w:r>
    </w:p>
    <w:p>
      <w:pPr>
        <w:pStyle w:val="BodyText"/>
      </w:pPr>
      <w:r>
        <w:t xml:space="preserve">Khôngn biết có phải là vì nguyên nhân tâm lý hay không, khi Tần Hạo Nhiên cười thì Trang Duệ cũng cảm thấy khá dễ chịu, nhưng lúc này thật sự khó gọi đối phương là chú, vì người ta chỉ nhận quan hệ giữa mình và Lôi Lôi, cũng không thể kéo lên quan hệ với Tần Huyên Băng.</w:t>
      </w:r>
    </w:p>
    <w:p>
      <w:pPr>
        <w:pStyle w:val="BodyText"/>
      </w:pPr>
      <w:r>
        <w:t xml:space="preserve">Hai khối phỉ thúy mỗi khối hơn hai chục kg, Trang Duệ gọi Dương Vĩ đến, hai người vận chuyển phỉ thúy đến cho vợ chồng Tần Hạo Nhiên ở phía bên kia.</w:t>
      </w:r>
    </w:p>
    <w:p>
      <w:pPr>
        <w:pStyle w:val="BodyText"/>
      </w:pPr>
      <w:r>
        <w:t xml:space="preserve">- Hạo Nhiên, bạn của Huyên Băng cũng không có nhiều...</w:t>
      </w:r>
    </w:p>
    <w:p>
      <w:pPr>
        <w:pStyle w:val="BodyText"/>
      </w:pPr>
      <w:r>
        <w:t xml:space="preserve">Nhìn thấy Trang Duệ bước đi thì mẹ của Tần Huyên Băng là Phương Di khẽ nói với chồng mình. Tần Hạo Nhiên nghe và hiểu ý của vợ, ý là bạn trai của con gái mình cũng không nhiều, tất nhiên cũng biết không nhiều thực ra là không có.</w:t>
      </w:r>
    </w:p>
    <w:p>
      <w:pPr>
        <w:pStyle w:val="BodyText"/>
      </w:pPr>
      <w:r>
        <w:t xml:space="preserve">- Thấy tiểu tử kia gọi tên con mình rất thuận miệng, có lẽ cũng là thường xuyên mở miệng gọi như vậy.</w:t>
      </w:r>
    </w:p>
    <w:p>
      <w:pPr>
        <w:pStyle w:val="BodyText"/>
      </w:pPr>
      <w:r>
        <w:t xml:space="preserve">Thấy chồng mình không lên tiếng thì Phương Di tiếp tục nói, phụ nữ trước nay thường luôn mẫn cảm như vậy.</w:t>
      </w:r>
    </w:p>
    <w:p>
      <w:pPr>
        <w:pStyle w:val="BodyText"/>
      </w:pPr>
      <w:r>
        <w:t xml:space="preserve">Tần Hạo Nhiên nhìn phu nhân của mình và lơ đễnh nói:</w:t>
      </w:r>
    </w:p>
    <w:p>
      <w:pPr>
        <w:pStyle w:val="BodyText"/>
      </w:pPr>
      <w:r>
        <w:t xml:space="preserve">- Chúng ta đến để mua phỉ thúy...</w:t>
      </w:r>
    </w:p>
    <w:p>
      <w:pPr>
        <w:pStyle w:val="BodyText"/>
      </w:pPr>
      <w:r>
        <w:t xml:space="preserve">- Mua phỉ thúy thì sao? Huyên Băng có bạn trai, chúng ta không hỏi thăm một chút được à?</w:t>
      </w:r>
    </w:p>
    <w:p>
      <w:pPr>
        <w:pStyle w:val="BodyText"/>
      </w:pPr>
      <w:r>
        <w:t xml:space="preserve">Phương Di rất không hài lòng với thái độ của chồng, vì vậy mà âm thanh có hơi cao.</w:t>
      </w:r>
    </w:p>
    <w:p>
      <w:pPr>
        <w:pStyle w:val="BodyText"/>
      </w:pPr>
      <w:r>
        <w:t xml:space="preserve">- Này, em nói nhỏ thôi, đừng để tiểu tử kia nghe được, nếu không thì sẽ càng xấu hổ.</w:t>
      </w:r>
    </w:p>
    <w:p>
      <w:pPr>
        <w:pStyle w:val="BodyText"/>
      </w:pPr>
      <w:r>
        <w:t xml:space="preserve">Tần Hạo Nhiên rất bất đắc dĩ với vợ mình, bình thường nàng là một hình tượng người phụ nữ mạnh mẽ trong công ty, bây giờ nói đến chuyện của con gái cũng không khác gì.</w:t>
      </w:r>
    </w:p>
    <w:p>
      <w:pPr>
        <w:pStyle w:val="BodyText"/>
      </w:pPr>
      <w:r>
        <w:t xml:space="preserve">Phương Di biết con mình tâm cao khí ngạo, tính cách có chút xa cách, trong nhà đã giới thiệu mười mối nhưng không có ai được thông qua. Con gái của nàng đã hai mươi lăm tuổi, vào độ tuổi đó thì nàng đã sinh ra Tần Huyên Băng, vi vậy mà một người làm mẹ như nàng không thể không nôn nóng cho được.</w:t>
      </w:r>
    </w:p>
    <w:p>
      <w:pPr>
        <w:pStyle w:val="BodyText"/>
      </w:pPr>
      <w:r>
        <w:t xml:space="preserve">- Hạo Nhiên, tôi cảm thấy tiểu tử này khá tốt, cao ráo, bộ dạng khá được, nghe Lôi Lôi nói tài sản cũng cả trăm triệu, rất xứng với Huyên Băng nhà ta.</w:t>
      </w:r>
    </w:p>
    <w:p>
      <w:pPr>
        <w:pStyle w:val="BodyText"/>
      </w:pPr>
      <w:r>
        <w:t xml:space="preserve">- Đúng vậy, cậu thanh niên kia rất lễ phép, biến tiến thối, có lẽ là con em của một gia tộc nào đó trong nội địa.</w:t>
      </w:r>
    </w:p>
    <w:p>
      <w:pPr>
        <w:pStyle w:val="BodyText"/>
      </w:pPr>
      <w:r>
        <w:t xml:space="preserve">- Khụ, nói gì vậy? Tôi sao cũng bị bà làm ơ hồ thế này? Được rồi, đừng nhắc đến chuyện này nữa, hôm nay chúng ta đến mua phỉ thúy, việc này bà không hỏi con thì biết ngay rồi sao?</w:t>
      </w:r>
    </w:p>
    <w:p>
      <w:pPr>
        <w:pStyle w:val="BodyText"/>
      </w:pPr>
      <w:r>
        <w:t xml:space="preserve">Tần Hạo Nhiên lúc đầu cũng bị lời nói của Phương Di làm cho rối loạn, nhưng khi nói một nửa thì chợt tỉnh ngộ lại, hôm nay đến xem phỉ thúy chứ không phải đến xem con rể.</w:t>
      </w:r>
    </w:p>
    <w:p>
      <w:pPr>
        <w:pStyle w:val="BodyText"/>
      </w:pPr>
      <w:r>
        <w:t xml:space="preserve">- Ông không xem trọng chuyện của con gái nhưng tôi luôn đặt nó trong lòng, được rồi, ông đi xem phỉ thúy, tôi đi gọi điện thoại cho Huyên Băng.</w:t>
      </w:r>
    </w:p>
    <w:p>
      <w:pPr>
        <w:pStyle w:val="BodyText"/>
      </w:pPr>
      <w:r>
        <w:t xml:space="preserve">Phương Di trừng mắt nhìn chồng, sau đó cầm lấy điện thoại đi sang một bên.</w:t>
      </w:r>
    </w:p>
    <w:p>
      <w:pPr>
        <w:pStyle w:val="BodyText"/>
      </w:pPr>
      <w:r>
        <w:t xml:space="preserve">Lúc này Trang Duệ và Dương Vĩ cũng đã đi đến đặt phỉ thúy lên mặt bàn bên cạnh Tần Hạo Nhiên, sau đó Trang Duệ mở miệng nói:</w:t>
      </w:r>
    </w:p>
    <w:p>
      <w:pPr>
        <w:pStyle w:val="BodyText"/>
      </w:pPr>
      <w:r>
        <w:t xml:space="preserve">- Giám đốc Tần, lần này tiêu vương mở ra hơn mười khối phỉ thúy phiêu hoa, phẩm chất đều giống hai khối này, ngài cứ xem qua...</w:t>
      </w:r>
    </w:p>
    <w:p>
      <w:pPr>
        <w:pStyle w:val="BodyText"/>
      </w:pPr>
      <w:r>
        <w:t xml:space="preserve">Tần Hạo Nhiên nghe vậy thì đứng lên, lấy kính lúp trong cặp ra đi đến bên cạnh bàn quan sát cẩn thận hai khối phỉ thúy. Hắn càng xem càng thỏa mãn, một khối là phỉ thúy phiêu hoa xanh lục, một khối là phiêu hoa xanh lam, đều là phỉ thúy phẩm chất cực cao, vừa văn bổ sung vào lỗ hổng hàng hóa xa hoa của công ty Tần Thị.</w:t>
      </w:r>
    </w:p>
    <w:p>
      <w:pPr>
        <w:pStyle w:val="BodyText"/>
      </w:pPr>
      <w:r>
        <w:t xml:space="preserve">"Con gái mìn biết đâu có quan hệ với tiểu tử này?"</w:t>
      </w:r>
    </w:p>
    <w:p>
      <w:pPr>
        <w:pStyle w:val="BodyText"/>
      </w:pPr>
      <w:r>
        <w:t xml:space="preserve">Tần Hạo Nhiên đặt kính lúp xuông mà có ý nghĩ như vậy, hai khối phỉ thúy quá quý giá thế này nếu đưa ra đấu giá sẽ có giá cao hơn bán ình, nhưng con gái chỉ cần một cuốc điện thoại đã làm cho hắn chừa lại ình. Nếu trong chuyện này không có thứ gì đó, Tần Hạo Nhiên sẽ tuyệt đối không tin.</w:t>
      </w:r>
    </w:p>
    <w:p>
      <w:pPr>
        <w:pStyle w:val="BodyText"/>
      </w:pPr>
      <w:r>
        <w:t xml:space="preserve">Tần Hạo Nhiên nghĩ đến đây thì giọng nói cũng thân mật hơn:</w:t>
      </w:r>
    </w:p>
    <w:p>
      <w:pPr>
        <w:pStyle w:val="BodyText"/>
      </w:pPr>
      <w:r>
        <w:t xml:space="preserve">- Tiểu Trang, vừa rồi Lôi Lôi có nói hôm nay bán ra mười sáu khối phỉ thúy, bốn khối phỉ thúy sau cùng có giá hơn hai chục triệu.</w:t>
      </w:r>
    </w:p>
    <w:p>
      <w:pPr>
        <w:pStyle w:val="BodyText"/>
      </w:pPr>
      <w:r>
        <w:t xml:space="preserve">- Chúng tôi đến chậm đã có chút xấu hổ, thế này đi, tôi mua hai khối phỉ thúy này với giá bốn chục triệu đô la Hongkong, cậu thấy thế nào?</w:t>
      </w:r>
    </w:p>
    <w:p>
      <w:pPr>
        <w:pStyle w:val="BodyText"/>
      </w:pPr>
      <w:r>
        <w:t xml:space="preserve">Năm 2004 thì đô la Hongkong đổi được 1,6 tiền trong nước, vì thế giá tiền này đã là không thấp.</w:t>
      </w:r>
    </w:p>
    <w:p>
      <w:pPr>
        <w:pStyle w:val="BodyText"/>
      </w:pPr>
      <w:r>
        <w:t xml:space="preserve">- Nếu không thì cứ đổi tiền ra, chúng tôi ba người mua tiêu vương bằng tiền trong nước, như vậy sẽ thuận tiện hơn cho việc chi trả.</w:t>
      </w:r>
    </w:p>
    <w:p>
      <w:pPr>
        <w:pStyle w:val="BodyText"/>
      </w:pPr>
      <w:r>
        <w:t xml:space="preserve">Trang Duệ một là không muốn hưởng giá chênh lệch, hai là hắn cũng biết tỉ suất hối đoái có thể giảm, vì vậy dùng tiền trong nước vẫn hay hơn.</w:t>
      </w:r>
    </w:p>
    <w:p>
      <w:pPr>
        <w:pStyle w:val="BodyText"/>
      </w:pPr>
      <w:r>
        <w:t xml:space="preserve">- Hạo Nhiên, cứ xử lý như lời Tiểu Trang, đúng rồi, Tiểu Trang, cậu năm nay bao nhiêu tuổi? Trong nhà còn anh em nào không?</w:t>
      </w:r>
    </w:p>
    <w:p>
      <w:pPr>
        <w:pStyle w:val="BodyText"/>
      </w:pPr>
      <w:r>
        <w:t xml:space="preserve">Không đợi Tần Hạo Nhiên đáp lời thì Phương Di đã cúp điện thoại và tủm tỉm đi đến, nhưng câu hỏi của nàng thật sự làm cho Trang Duệ và Tần Hạo Nhiên cảm thấy bất đắc dĩ.</w:t>
      </w:r>
    </w:p>
    <w:p>
      <w:pPr>
        <w:pStyle w:val="Compact"/>
      </w:pPr>
      <w:r>
        <w:br w:type="textWrapping"/>
      </w:r>
      <w:r>
        <w:br w:type="textWrapping"/>
      </w:r>
    </w:p>
    <w:p>
      <w:pPr>
        <w:pStyle w:val="Heading2"/>
      </w:pPr>
      <w:bookmarkStart w:id="253" w:name="chương-231-myanmar."/>
      <w:bookmarkEnd w:id="253"/>
      <w:r>
        <w:t xml:space="preserve">231. Chương 231 : Myanmar.</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231: Myanmar.</w:t>
      </w:r>
    </w:p>
    <w:p>
      <w:pPr>
        <w:pStyle w:val="BodyText"/>
      </w:pPr>
      <w:r>
        <w:t xml:space="preserve">Nhóm Dịch: Tepga</w:t>
      </w:r>
    </w:p>
    <w:p>
      <w:pPr>
        <w:pStyle w:val="BodyText"/>
      </w:pPr>
      <w:r>
        <w:t xml:space="preserve">Nguồn: Sưu Tầm</w:t>
      </w:r>
    </w:p>
    <w:p>
      <w:pPr>
        <w:pStyle w:val="BodyText"/>
      </w:pPr>
      <w:r>
        <w:t xml:space="preserve">- Chú Tần đi thong thả, dì Phương đi thong thả...</w:t>
      </w:r>
    </w:p>
    <w:p>
      <w:pPr>
        <w:pStyle w:val="BodyText"/>
      </w:pPr>
      <w:r>
        <w:t xml:space="preserve">Trang Duệ giơ tay phải lên cố sức vung vẫy với chiếc xe Mercedes-Benz biển số Hongkong.</w:t>
      </w:r>
    </w:p>
    <w:p>
      <w:pPr>
        <w:pStyle w:val="BodyText"/>
      </w:pPr>
      <w:r>
        <w:t xml:space="preserve">Khi thấy chiếc xe Mercedes-Benz đã đi xa mười mét, Trang Duệ định hạ tay xuống thì cửa sổ xe chợt mở ra, sau đó Phương Di nói một câu với Trang Duệ:</w:t>
      </w:r>
    </w:p>
    <w:p>
      <w:pPr>
        <w:pStyle w:val="BodyText"/>
      </w:pPr>
      <w:r>
        <w:t xml:space="preserve">- Tiểu Trang, nếu có thời gian nhất định đến Hongkong chơi nhé? Đến lúc đó nhớ đi cùng Huyên Băng...</w:t>
      </w:r>
    </w:p>
    <w:p>
      <w:pPr>
        <w:pStyle w:val="BodyText"/>
      </w:pPr>
      <w:r>
        <w:t xml:space="preserve">- Vâng, vâng, cháu nhất định sẽ đến...</w:t>
      </w:r>
    </w:p>
    <w:p>
      <w:pPr>
        <w:pStyle w:val="BodyText"/>
      </w:pPr>
      <w:r>
        <w:t xml:space="preserve">Trang Duệ vừa hạ tay phải xuống một nửa thì lại nhanh chóng giơ lên như lò xo, chỉ là nụ cười trên mặt còn khó coi hơn khóc.</w:t>
      </w:r>
    </w:p>
    <w:p>
      <w:pPr>
        <w:pStyle w:val="BodyText"/>
      </w:pPr>
      <w:r>
        <w:t xml:space="preserve">Chiếc Mercedes-Benz cuối cùng cũng khuất trong tầm mắt, cơ thể Trang Duệ cũng giống như trở nên co quắp, nếu không có Dương Vĩ đỡ thì sợ rằng sẽ ngã ngay xuống đất.</w:t>
      </w:r>
    </w:p>
    <w:p>
      <w:pPr>
        <w:pStyle w:val="BodyText"/>
      </w:pPr>
      <w:r>
        <w:t xml:space="preserve">Hai người kia rõ ràng nào có giống như đến mua phỉ thúy, rõ ràng là điều tra thì đúng hơn, từ chuyện nhà đến chuyện chị và thậm chí là cháu gái cũng bị hỏi đến, ngay cả Tiểu Bạch Sư được nuôi bao lâu cũng không thoát khỏi hai người kia.</w:t>
      </w:r>
    </w:p>
    <w:p>
      <w:pPr>
        <w:pStyle w:val="BodyText"/>
      </w:pPr>
      <w:r>
        <w:t xml:space="preserve">- Không được, nhất định phải hỏi xem Huyên Băng nói gì với dì Phương.</w:t>
      </w:r>
    </w:p>
    <w:p>
      <w:pPr>
        <w:pStyle w:val="BodyText"/>
      </w:pPr>
      <w:r>
        <w:t xml:space="preserve">Trang Duệ móc điện thoại ra gọi cho Huyên Băng. nguồn (.)</w:t>
      </w:r>
    </w:p>
    <w:p>
      <w:pPr>
        <w:pStyle w:val="BodyText"/>
      </w:pPr>
      <w:r>
        <w:t xml:space="preserve">- Trang Duệ, mẹ em hỏi anh những điều gì?</w:t>
      </w:r>
    </w:p>
    <w:p>
      <w:pPr>
        <w:pStyle w:val="BodyText"/>
      </w:pPr>
      <w:r>
        <w:t xml:space="preserve">- Huyên Băng, em nói ẹ những thứ gì?</w:t>
      </w:r>
    </w:p>
    <w:p>
      <w:pPr>
        <w:pStyle w:val="BodyText"/>
      </w:pPr>
      <w:r>
        <w:t xml:space="preserve">Điện thoại vừa nối thông thì hai bên đồng loạt hỏi thăm.</w:t>
      </w:r>
    </w:p>
    <w:p>
      <w:pPr>
        <w:pStyle w:val="BodyText"/>
      </w:pPr>
      <w:r>
        <w:t xml:space="preserve">- Em nói trước đi.</w:t>
      </w:r>
    </w:p>
    <w:p>
      <w:pPr>
        <w:pStyle w:val="BodyText"/>
      </w:pPr>
      <w:r>
        <w:t xml:space="preserve">- Anh nói trước đi.</w:t>
      </w:r>
    </w:p>
    <w:p>
      <w:pPr>
        <w:pStyle w:val="BodyText"/>
      </w:pPr>
      <w:r>
        <w:t xml:space="preserve">- Mẹ của em hỏi về nhà anh, chỉ thiếu hỏi anh đã kết hôn chưa thôi...</w:t>
      </w:r>
    </w:p>
    <w:p>
      <w:pPr>
        <w:pStyle w:val="BodyText"/>
      </w:pPr>
      <w:r>
        <w:t xml:space="preserve">Trang Duệ tức giận nói.</w:t>
      </w:r>
    </w:p>
    <w:p>
      <w:pPr>
        <w:pStyle w:val="BodyText"/>
      </w:pPr>
      <w:r>
        <w:t xml:space="preserve">- Ha ha, em chỉ nói chúng ta là bạn bè, cũng không nói gì khác, mẹ lại cứ như vậy, anh cũng đừng quá lưu tâm.</w:t>
      </w:r>
    </w:p>
    <w:p>
      <w:pPr>
        <w:pStyle w:val="BodyText"/>
      </w:pPr>
      <w:r>
        <w:t xml:space="preserve">Tần Huyên Băng nghe Trang Duệ nói như vậy thì cũng có chút xấu hổ.</w:t>
      </w:r>
    </w:p>
    <w:p>
      <w:pPr>
        <w:pStyle w:val="BodyText"/>
      </w:pPr>
      <w:r>
        <w:t xml:space="preserve">- Anh cũng không phải quá quan tâm, nhưng mẹ em lại hỏi hai ta có gì chưa...</w:t>
      </w:r>
    </w:p>
    <w:p>
      <w:pPr>
        <w:pStyle w:val="BodyText"/>
      </w:pPr>
      <w:r>
        <w:t xml:space="preserve">Trang Duệ chợt nhớ đến câu hỏi của mẹ Tần Huyên Băng, không khỏi cảm thấy có chút buồn cười, rõ ràng người mẹ sợ con gái bị hại.</w:t>
      </w:r>
    </w:p>
    <w:p>
      <w:pPr>
        <w:pStyle w:val="BodyText"/>
      </w:pPr>
      <w:r>
        <w:t xml:space="preserve">- Vậy anh nói sao?</w:t>
      </w:r>
    </w:p>
    <w:p>
      <w:pPr>
        <w:pStyle w:val="BodyText"/>
      </w:pPr>
      <w:r>
        <w:t xml:space="preserve">Tần Huyên Băng có chút khẩn trương.</w:t>
      </w:r>
    </w:p>
    <w:p>
      <w:pPr>
        <w:pStyle w:val="BodyText"/>
      </w:pPr>
      <w:r>
        <w:t xml:space="preserve">- Còn nói thế nào nữa? Anh cũng nói chưa có gì cả, nhưng mẹ em lại cứ nghi vấn một lúc lâu...</w:t>
      </w:r>
    </w:p>
    <w:p>
      <w:pPr>
        <w:pStyle w:val="BodyText"/>
      </w:pPr>
      <w:r>
        <w:t xml:space="preserve">Trang Duệ lập tức lên tiếng, nếu thật sự đã xảy ra chuyện gì thì cũng không có gì đáng tức giận cả.</w:t>
      </w:r>
    </w:p>
    <w:p>
      <w:pPr>
        <w:pStyle w:val="BodyText"/>
      </w:pPr>
      <w:r>
        <w:t xml:space="preserve">- Được rồi, anh đừng nóng, chờ em quay về, nhiều lắm thì...Cùng lắm thì...</w:t>
      </w:r>
    </w:p>
    <w:p>
      <w:pPr>
        <w:pStyle w:val="BodyText"/>
      </w:pPr>
      <w:r>
        <w:t xml:space="preserve">Tần Huyên Băng có vẻ nói không nên lời.</w:t>
      </w:r>
    </w:p>
    <w:p>
      <w:pPr>
        <w:pStyle w:val="BodyText"/>
      </w:pPr>
      <w:r>
        <w:t xml:space="preserve">- Cùng lắm thì cái gì?</w:t>
      </w:r>
    </w:p>
    <w:p>
      <w:pPr>
        <w:pStyle w:val="BodyText"/>
      </w:pPr>
      <w:r>
        <w:t xml:space="preserve">Trang Duệ cố ý hỏi.</w:t>
      </w:r>
    </w:p>
    <w:p>
      <w:pPr>
        <w:pStyle w:val="BodyText"/>
      </w:pPr>
      <w:r>
        <w:t xml:space="preserve">- Không nói với anh, bên em đã là nửa đêm rồi, em đi ngủ đây...</w:t>
      </w:r>
    </w:p>
    <w:p>
      <w:pPr>
        <w:pStyle w:val="BodyText"/>
      </w:pPr>
      <w:r>
        <w:t xml:space="preserve">Tần Huyên Băng cắt điện thoại, sau đó vẻ mặt đỏ hồng, trên người cũng có hơi nóng lên, giống như lớp băng bao bọc bên ngoài đã biến mất vậy.</w:t>
      </w:r>
    </w:p>
    <w:p>
      <w:pPr>
        <w:pStyle w:val="BodyText"/>
      </w:pPr>
      <w:r>
        <w:t xml:space="preserve">- Lão Yêu, đã tình tứ xong, cũng đã được mẹ vợ đặt nghi vấn, chúng ta nên đi ăn cơm chưa?</w:t>
      </w:r>
    </w:p>
    <w:p>
      <w:pPr>
        <w:pStyle w:val="BodyText"/>
      </w:pPr>
      <w:r>
        <w:t xml:space="preserve">Dương Vĩ đi đến nói với vẻ mặt đau khổ.</w:t>
      </w:r>
    </w:p>
    <w:p>
      <w:pPr>
        <w:pStyle w:val="BodyText"/>
      </w:pPr>
      <w:r>
        <w:t xml:space="preserve">- Trời ơi, hôm qua mở nguyên thạch cả ngày cũng không mệt mỏi như lúc này...</w:t>
      </w:r>
    </w:p>
    <w:p>
      <w:pPr>
        <w:pStyle w:val="BodyText"/>
      </w:pPr>
      <w:r>
        <w:t xml:space="preserve">Trang Duệ nhớ đến sự nhiệt tình của mẹ Tần Huyên Băng mà trong lòng còn sợ hãi, hai bên vẫn chỉ là bạn bè mà Phương Di chợt bắt hắn gọi là dì Phương, thậm chí khi nói chuyện còn liên tục dùng ánh mắt dò xét nhìn Trang Duệ, điều này làm cho hắn toàn thân sợ hãi, mồ hôi sau lưng cũng túa ra như tắm.</w:t>
      </w:r>
    </w:p>
    <w:p>
      <w:pPr>
        <w:pStyle w:val="BodyText"/>
      </w:pPr>
      <w:r>
        <w:t xml:space="preserve">- Tiểu tử cậu được tiện nghi mà còn khoe mẽ, người khác đưa đến cho bốn chục triệu, còn tặng cho cả con gái, có cái gì mà mệt mỏi? Ca ca đây ngọc thụ lâm phong, tiêu sái lỗi lạc nhưng lại không có ai chú ý...</w:t>
      </w:r>
    </w:p>
    <w:p>
      <w:pPr>
        <w:pStyle w:val="BodyText"/>
      </w:pPr>
      <w:r>
        <w:t xml:space="preserve">- Đi thôi, đi ăn cơm, chút nữa tôi sẽ nhờ Lão Tứ tìm vài cô nàng chuyên nghiệp đến hầu hạ anh...</w:t>
      </w:r>
    </w:p>
    <w:p>
      <w:pPr>
        <w:pStyle w:val="BodyText"/>
      </w:pPr>
      <w:r>
        <w:t xml:space="preserve">Trang Duệ thật sự không chịu được vẻ mặt u oán của Dương Vĩ, hắn đi về hội trường nói một câu với nhân viên công tác của ngân hàng, sau đó lái xe chạy về phía khách sạn.</w:t>
      </w:r>
    </w:p>
    <w:p>
      <w:pPr>
        <w:pStyle w:val="BodyText"/>
      </w:pPr>
      <w:r>
        <w:t xml:space="preserve">...</w:t>
      </w:r>
    </w:p>
    <w:p>
      <w:pPr>
        <w:pStyle w:val="BodyText"/>
      </w:pPr>
      <w:r>
        <w:t xml:space="preserve">- Tổng cộng là doanh thu bao nhiêu?</w:t>
      </w:r>
    </w:p>
    <w:p>
      <w:pPr>
        <w:pStyle w:val="BodyText"/>
      </w:pPr>
      <w:r>
        <w:t xml:space="preserve">Trang Duệ ngồi ở phòng khách quý của ngân hàng mà hỏi tên mập đang tính toán.</w:t>
      </w:r>
    </w:p>
    <w:p>
      <w:pPr>
        <w:pStyle w:val="BodyText"/>
      </w:pPr>
      <w:r>
        <w:t xml:space="preserve">Sau khi dùng cơm trưa xong thì Dương Vĩ và Lão Tứ quay về khách sạn, Yến Tử luôn đi theo tên mập cũng bị đuổi về, Trang Duệ, Tống Quân và tên mập lại đi đến ngân hàng. Tuy đại hội đổ thạch mở năm ngày mới kết thúc, nhưng đối với những vị khách đến mua ngọc thạch thì hội chợ lần này đã kết thúc mỹ mãn.</w:t>
      </w:r>
    </w:p>
    <w:p>
      <w:pPr>
        <w:pStyle w:val="BodyText"/>
      </w:pPr>
      <w:r>
        <w:t xml:space="preserve">- Nhìn bộ dạng nôn nóng của cậu kìa, chưa từng thấy nhiều tiền như vậy sao?</w:t>
      </w:r>
    </w:p>
    <w:p>
      <w:pPr>
        <w:pStyle w:val="BodyText"/>
      </w:pPr>
      <w:r>
        <w:t xml:space="preserve">Tên mập giống như tính sai vài số, vì vậy mà dùng giọng không vui nói.</w:t>
      </w:r>
    </w:p>
    <w:p>
      <w:pPr>
        <w:pStyle w:val="BodyText"/>
      </w:pPr>
      <w:r>
        <w:t xml:space="preserve">Trang Duệ cười hì hì nói:</w:t>
      </w:r>
    </w:p>
    <w:p>
      <w:pPr>
        <w:pStyle w:val="BodyText"/>
      </w:pPr>
      <w:r>
        <w:t xml:space="preserve">- Đã từng thấy rồi, nhưng tiền kia không phải là của tôi, anh Mã, tổng cộng là bao nhiêu?</w:t>
      </w:r>
    </w:p>
    <w:p>
      <w:pPr>
        <w:pStyle w:val="BodyText"/>
      </w:pPr>
      <w:r>
        <w:t xml:space="preserve">- Tính cả hai khối phỉ thúy với giá bốn chục triệu vào lúc cuối cùng, tổng cộng là ba trăm mười triệu ba trăm ngàn, ba trăm ngàn là số lẻ coi như tiền lì xì, tổng cộng là ba trăm mười triệu, chúng ta bỏ vốn sáu mươi sáu triệu sáu trăm ngàn, coi như lời được hai trăm bốn mươi ba triệu bốn trăm ngàn. Con bà nó, đúng là một vốn bốn lời.</w:t>
      </w:r>
    </w:p>
    <w:p>
      <w:pPr>
        <w:pStyle w:val="BodyText"/>
      </w:pPr>
      <w:r>
        <w:t xml:space="preserve">Tên mập tính xong thì nhịn không được mà kích động, hắn há miệng nói một câu thô tục.</w:t>
      </w:r>
    </w:p>
    <w:p>
      <w:pPr>
        <w:pStyle w:val="BodyText"/>
      </w:pPr>
      <w:r>
        <w:t xml:space="preserve">- Nhìn bộ dạng hai người kìa, anh Mã, anh cũng là người tài sản vài trăm triệu, bây giờ vì chút tiền này mà nôn nóng sao? Bình tĩnh, bình tĩnh đi.</w:t>
      </w:r>
    </w:p>
    <w:p>
      <w:pPr>
        <w:pStyle w:val="BodyText"/>
      </w:pPr>
      <w:r>
        <w:t xml:space="preserve">Tống Quân có biểu hiện rất yên tĩnh, hắn nâng ly cà phê do ông chủ ngân hàng tự pha, uống một ngụm nhưng lại chợt phun ra.</w:t>
      </w:r>
    </w:p>
    <w:p>
      <w:pPr>
        <w:pStyle w:val="BodyText"/>
      </w:pPr>
      <w:r>
        <w:t xml:space="preserve">- Hừ, cà phê sao không bỏ đường?</w:t>
      </w:r>
    </w:p>
    <w:p>
      <w:pPr>
        <w:pStyle w:val="BodyText"/>
      </w:pPr>
      <w:r>
        <w:t xml:space="preserve">- Anh Tống, vừa rồi người ta hỏi anh có pha đường hay không, anh cứ nói là bình tĩnh, bình tĩnh.</w:t>
      </w:r>
    </w:p>
    <w:p>
      <w:pPr>
        <w:pStyle w:val="BodyText"/>
      </w:pPr>
      <w:r>
        <w:t xml:space="preserve">Trang Duệ nhịn cười, hắn dùng lời nói vừa rồi của Tống Quân để phản ánh vấn đề.</w:t>
      </w:r>
    </w:p>
    <w:p>
      <w:pPr>
        <w:pStyle w:val="BodyText"/>
      </w:pPr>
      <w:r>
        <w:t xml:space="preserve">- Hừ, tất nhiên là anh ta sẽ bình tĩnh, vì tiền còn nằm trong tài khoản của anh ta. Anh Tống, chuyển khoản đi, lợi nhuận lần này quá sướng, tôi đây móc than vài chục năm nhưng tiêu pha cũng không được nhiều tiền như vậy.</w:t>
      </w:r>
    </w:p>
    <w:p>
      <w:pPr>
        <w:pStyle w:val="BodyText"/>
      </w:pPr>
      <w:r>
        <w:t xml:space="preserve">Tên mập trước nay đều vui tươi hớn hở, hôm nay hắn thật sự hưng phấn, hắn xoay người nói với Trang Duệ:</w:t>
      </w:r>
    </w:p>
    <w:p>
      <w:pPr>
        <w:pStyle w:val="BodyText"/>
      </w:pPr>
      <w:r>
        <w:t xml:space="preserve">- Tháng một sang năm ở Myanmar sẽ mở hội chợ phỉ thủy Yangon, đến lúc đó anh em chúng ta cùng đi...</w:t>
      </w:r>
    </w:p>
    <w:p>
      <w:pPr>
        <w:pStyle w:val="BodyText"/>
      </w:pPr>
      <w:r>
        <w:t xml:space="preserve">- Nói sau, đến lúc đó nói sau...</w:t>
      </w:r>
    </w:p>
    <w:p>
      <w:pPr>
        <w:pStyle w:val="BodyText"/>
      </w:pPr>
      <w:r>
        <w:t xml:space="preserve">Trang Duệ trả lời không yên lòng, lúc này tâm tư của hắn đều đặt trên số tiền lời kia, có thể hắn sẽ có số tiền hơn trăm triệu, nếu nói hắn không kích động thì rõ ràng là vô nghĩa.</w:t>
      </w:r>
    </w:p>
    <w:p>
      <w:pPr>
        <w:pStyle w:val="BodyText"/>
      </w:pPr>
      <w:r>
        <w:t xml:space="preserve">- Bộ dạng các người thế này sao có tương lai? Đi, đi chuyển khoản...</w:t>
      </w:r>
    </w:p>
    <w:p>
      <w:pPr>
        <w:pStyle w:val="BodyText"/>
      </w:pPr>
      <w:r>
        <w:t xml:space="preserve">Tống Quân biết rõ tiền này nếu không rơi vào túi thì hai tên kia sẽ không yên tâm, vì những năm nay chỉ vài ba chục ngàn đã trở mặt, đừng nói đây là ba trăm triệu, nhưng trong lòng hắn cũng bùng sóng, tuyệt đối không bình thản như những gì tưởng tượng.</w:t>
      </w:r>
    </w:p>
    <w:p>
      <w:pPr>
        <w:pStyle w:val="BodyText"/>
      </w:pPr>
      <w:r>
        <w:t xml:space="preserve">Dựa theo hiệp nghị trước đó, ba người được chia một trăm lẻ sáu triệu, nhưng Trang Duệ chỉ lấy chín mươi triệu, để lại mười sáu triệu trong tài khoản của Tống Quân. Vì đó là số tiền mà hắn chuẩn bị mua biệt thự, dựa theo lời của Tống Quân thì có lẽ giá sẽ là mười sáu triệu, mà vì việc này nên ngày mai hắn sẽ bay về Bành Thành.</w:t>
      </w:r>
    </w:p>
    <w:p>
      <w:pPr>
        <w:pStyle w:val="BodyText"/>
      </w:pPr>
      <w:r>
        <w:t xml:space="preserve">Tính cả số tiền hơn chục triệu còn lại trong tài khoản thì Trang Duệ lúc này có hơn một trăm triệu, dựa theo cách nói của Tống Quân thì Trang Duệ bây giờ đã có tư cách đi vào vòng quan hệ của tên mập họ Mã. Tất nhiên đây chỉ là sự phân cách theo tài sản, nếu muốn vào vòng quan hệ của Tống Quân ở Bắc Kinh thì cũng không phải có tiền là được, còn nhất định phải có thân phận.</w:t>
      </w:r>
    </w:p>
    <w:p>
      <w:pPr>
        <w:pStyle w:val="BodyText"/>
      </w:pPr>
      <w:r>
        <w:t xml:space="preserve">Sau khi chuyển khoản thì tên mập kéo Trang Duệ lại cười tủm tỉm nói:</w:t>
      </w:r>
    </w:p>
    <w:p>
      <w:pPr>
        <w:pStyle w:val="BodyText"/>
      </w:pPr>
      <w:r>
        <w:t xml:space="preserve">- Cậu Trang, tiền đã vào tay, thế nào, sang năm có theo anh Mã sang Myanmar không? Tôi nghe nói chỗ đó toàn hàng tốt, những khối mao liêu mà chúng ta xem ở đây chỉ là hàng tồn của bên kia mà thôi...</w:t>
      </w:r>
    </w:p>
    <w:p>
      <w:pPr>
        <w:pStyle w:val="BodyText"/>
      </w:pPr>
      <w:r>
        <w:t xml:space="preserve">Trang Duệ nghe vậy cũng có chút động tâm, đổ thạch là một biện pháp kiếm tiền tốt, mỗi ngày đều có nhiều người mở ra phỉ thúy, vì vậy sẽ không quá chú ý vào mình, nếu có cơ hội thì hắn sẽ ra tay. Tuy bây giờ đã lời hơn trăm triệu nhưng tiền cũng không phải gió mang đến, chỉ cần mua nhà đã mất hơn một phần mười tài sản rồi.</w:t>
      </w:r>
    </w:p>
    <w:p>
      <w:pPr>
        <w:pStyle w:val="BodyText"/>
      </w:pPr>
      <w:r>
        <w:t xml:space="preserve">- Anh Mã, nếu tốt thì đi, nhưng trong nước là địa bàn của chúng ta, có gì xảy ra cũng dễ xử lý, đi đến Myanmar là xứ người, sợ rằng sẽ tiền mất tật mang...</w:t>
      </w:r>
    </w:p>
    <w:p>
      <w:pPr>
        <w:pStyle w:val="BodyText"/>
      </w:pPr>
      <w:r>
        <w:t xml:space="preserve">Trang Duệ còn chưa trả lời thì Tống Quân ở bên cạnh đã dội vào một gáo nước lạnh, ở Myanmar thế lực quá phức tạp, chỉ cần có chút không cẩn thận sẽ bị người ta nhìn vào chằm chằm. Chưa nói đến những thứ khác, những thương nhân mao liêu ở Quảng Đông thường gặp rủi ro ở Myanmar.</w:t>
      </w:r>
    </w:p>
    <w:p>
      <w:pPr>
        <w:pStyle w:val="BodyText"/>
      </w:pPr>
      <w:r>
        <w:t xml:space="preserve">Sau khi nghe xong lời giải thích của Tống Quân thì Trang Duệ và tên mập hít vào một hơi, không ngờ cũng khó khăn như thế.</w:t>
      </w:r>
    </w:p>
    <w:p>
      <w:pPr>
        <w:pStyle w:val="BodyText"/>
      </w:pPr>
      <w:r>
        <w:t xml:space="preserve">- Khụ, khụ, muốn đi Myanmar cũng không phải không có biện pháp, đi theo anh Tống tôi sẽ đảm bảo vấn đề an toàn, nếu theo chân anh Mã thì chưa chắc...</w:t>
      </w:r>
    </w:p>
    <w:p>
      <w:pPr>
        <w:pStyle w:val="BodyText"/>
      </w:pPr>
      <w:r>
        <w:t xml:space="preserve">Khi thấy Trang Duệ và tên mập bối rối thì Tống Quân ho khan hai tiếng rồi nói.</w:t>
      </w:r>
    </w:p>
    <w:p>
      <w:pPr>
        <w:pStyle w:val="BodyText"/>
      </w:pPr>
      <w:r>
        <w:t xml:space="preserve">- Hì, anh Tống, nói vậy là sao? Trên mặt tôi có viết chữ tiền còn chưa đủ à? Tôi cũng không tin sang Myanmar có gì quá khó...</w:t>
      </w:r>
    </w:p>
    <w:p>
      <w:pPr>
        <w:pStyle w:val="BodyText"/>
      </w:pPr>
      <w:r>
        <w:t xml:space="preserve">Tên mập bị Tống Quân làm cho không phục, hắn là kẻ từ tầng dưới cùng đi lên, cũng hiểu rõ luật giang hồ. Tuy hắn chưa từng sang Myanmar nhưng cũng biết bên đó có thể thuê lính bảo vệ.</w:t>
      </w:r>
    </w:p>
    <w:p>
      <w:pPr>
        <w:pStyle w:val="BodyText"/>
      </w:pPr>
      <w:r>
        <w:t xml:space="preserve">Tống Quân nghe vậy thì có chút khinh thường:</w:t>
      </w:r>
    </w:p>
    <w:p>
      <w:pPr>
        <w:pStyle w:val="BodyText"/>
      </w:pPr>
      <w:r>
        <w:t xml:space="preserve">- Muốn thuê lính sao? Hừ, đừng tưởng rằng sẽ ngon.</w:t>
      </w:r>
    </w:p>
    <w:p>
      <w:pPr>
        <w:pStyle w:val="BodyText"/>
      </w:pPr>
      <w:r>
        <w:t xml:space="preserve">- Thôi thì bỏ đi, như vậy thì thôi.</w:t>
      </w:r>
    </w:p>
    <w:p>
      <w:pPr>
        <w:pStyle w:val="BodyText"/>
      </w:pPr>
      <w:r>
        <w:t xml:space="preserve">Trang Duệ quyết định không đi, vì hắn cũng không hứng thú vào ngọc thạch, chỉ thích đồ cổ mà thôi.</w:t>
      </w:r>
    </w:p>
    <w:p>
      <w:pPr>
        <w:pStyle w:val="BodyText"/>
      </w:pPr>
      <w:r>
        <w:t xml:space="preserve">Trang Duệ nói làm cho Tống Quân và tên mập mất hứng, nếu không có Trang Duệ đi thì bọn họ thật sự không nỡ.</w:t>
      </w:r>
    </w:p>
    <w:p>
      <w:pPr>
        <w:pStyle w:val="Compact"/>
      </w:pPr>
      <w:r>
        <w:br w:type="textWrapping"/>
      </w:r>
      <w:r>
        <w:br w:type="textWrapping"/>
      </w:r>
    </w:p>
    <w:p>
      <w:pPr>
        <w:pStyle w:val="Heading2"/>
      </w:pPr>
      <w:bookmarkStart w:id="254" w:name="chương-232-lãng-tử-về-nhà."/>
      <w:bookmarkEnd w:id="254"/>
      <w:r>
        <w:t xml:space="preserve">232. Chương 232 : Lãng Tử Về Nhà.</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232: Lãng tử về nhà.</w:t>
      </w:r>
    </w:p>
    <w:p>
      <w:pPr>
        <w:pStyle w:val="BodyText"/>
      </w:pPr>
      <w:r>
        <w:t xml:space="preserve">Nhóm Dịch: Tepga</w:t>
      </w:r>
    </w:p>
    <w:p>
      <w:pPr>
        <w:pStyle w:val="BodyText"/>
      </w:pPr>
      <w:r>
        <w:t xml:space="preserve">Nguồn: Sưu Tầm</w:t>
      </w:r>
    </w:p>
    <w:p>
      <w:pPr>
        <w:pStyle w:val="BodyText"/>
      </w:pPr>
      <w:r>
        <w:t xml:space="preserve">Tuy Tống Quân và tên mập vây quanh nói này nói nọ nhưng Trang Duệ cũng không đưa ra quyết định, tháng một sang năm hắn còn phải tham gia cuộc thi làm nghiên cứu sinh, lúc đó không biết có còn thời gian rảnh nữa không.</w:t>
      </w:r>
    </w:p>
    <w:p>
      <w:pPr>
        <w:pStyle w:val="BodyText"/>
      </w:pPr>
      <w:r>
        <w:t xml:space="preserve">Sau khi quay lại khách sạn thì Trang Duệ bị Dương Vĩ và Lão Tứ đặt nhiều nghi vấn, đơn giản chính là tài sản của Trang Duệ. Tối hôm đó cùng Chu Thụy dùng cơm, Trang Duệ quyết định ngày mai sẽ rời khỏi Quảng Đông.</w:t>
      </w:r>
    </w:p>
    <w:p>
      <w:pPr>
        <w:pStyle w:val="BodyText"/>
      </w:pPr>
      <w:r>
        <w:t xml:space="preserve">Quảng Đông chính là đại bả doanh của công ty châu báu Hứa Thị, tuy ông chủ của công ty còn đang nằm liệt trên giường, không ai có hành động chĩa vào Trang Duệ, nhưng trong lòng hắn vẫn luôn có chút bất an. truyện copy từ</w:t>
      </w:r>
    </w:p>
    <w:p>
      <w:pPr>
        <w:pStyle w:val="BodyText"/>
      </w:pPr>
      <w:r>
        <w:t xml:space="preserve">Đổ thạch lần này tuy có thu hoạch phong phú nhưng Trang Duệ cũng không quá vui vẻ, vì đổ thạch thật sự rất rủi ro, những tình huống phất lên một đêm là cực kỳ không chân thật, phần lớn người ta sẽ nhớ những kẻ đổ thạch ra phỉ thúy mà lại quên đi những kẻ đổ thạch bại sản.</w:t>
      </w:r>
    </w:p>
    <w:p>
      <w:pPr>
        <w:pStyle w:val="BodyText"/>
      </w:pPr>
      <w:r>
        <w:t xml:space="preserve">Khả năng là lần này Trang Duệ tham gia đổ thạch sẽ bị người ta miêu tả thành truyền kỳ, như vậy sẽ càng khích lệ những kẻ muốn giàu chỉ sau một đêm, sẽ vùi đầu vào đổ thạch. Tất nhiên trên đời này sẽ càng phát sinh thêm nhiều trường hợp táng gia bại sản.</w:t>
      </w:r>
    </w:p>
    <w:p>
      <w:pPr>
        <w:pStyle w:val="BodyText"/>
      </w:pPr>
      <w:r>
        <w:t xml:space="preserve">Có thể thấy người ta đổ thạch ra phỉ thúy, cũng thấy có người đổ thạch sụp đổ, có thể nói là đổ thạch sinh ra kích thích và càng cảm nhận được khí chất bạo ngược, hoặc cũng có thể nói là nhân tâm táo bạo, đây chính là những thứ mà đổ thạch hấp dẫn con mồi.</w:t>
      </w:r>
    </w:p>
    <w:p>
      <w:pPr>
        <w:pStyle w:val="BodyText"/>
      </w:pPr>
      <w:r>
        <w:t xml:space="preserve">Sáng hôm sau Trang Duệ từ biệt Lão Tứ và tên mập, sau đó cùng Dương Vĩ và Chu Thụy lái xe về Trung Hải. Tối qua Tống Quân đã bắt máy bay về Bành Thành, theo lời của hắn thì về mua biệt thự cho Trang Duệ kẻo muộn, vì có nhiều người quan tâm đến căn biệt thự kia.</w:t>
      </w:r>
    </w:p>
    <w:p>
      <w:pPr>
        <w:pStyle w:val="BodyText"/>
      </w:pPr>
      <w:r>
        <w:t xml:space="preserve">Rạng sáng hôm sau thì Trang Duệ đến Trung Hải, hắn đưa Dương Vĩ về nhà, sau đó trực tiếp điện thoại cho chú Đức. Sau khi hắn nghe nói chú Đức đã thức dậy, hắn lái xe đến đưa chú Đức đến một quán trà.</w:t>
      </w:r>
    </w:p>
    <w:p>
      <w:pPr>
        <w:pStyle w:val="BodyText"/>
      </w:pPr>
      <w:r>
        <w:t xml:space="preserve">Trang Duệ cũng thật sự không còn biện pháp nào khác, hắn cũng không có nhiều thời gian ở Trung Hải, Tống Quân hôm qua đã điện thoại đến nói chuyện mua nhà đã xong, chỉ đợi hắn về ký tên làm thủ tục mà thôi. Chuyện mua biệt thự thì Trang Duệ còn chưa bàn bạc với mẹ, vì vậy cũng cảm thấy có chút lo lắng, muốn nhanh chóng xử lý sự việc ở Trung Hải để nắm chặt thời gian chạy về Bành Thành.</w:t>
      </w:r>
    </w:p>
    <w:p>
      <w:pPr>
        <w:pStyle w:val="BodyText"/>
      </w:pPr>
      <w:r>
        <w:t xml:space="preserve">Chu Thụy đã đi gửi vài món trên tàu, lúc này Trang Duệ và chú Đức sau khi ngồi vào trong phòng trà thì gọi vài món điểm tâm, điểm tâm sáng ở Trung Hải khác biệt với ở Quảng Đông, coi như có sự đặc sắc riêng.</w:t>
      </w:r>
    </w:p>
    <w:p>
      <w:pPr>
        <w:pStyle w:val="BodyText"/>
      </w:pPr>
      <w:r>
        <w:t xml:space="preserve">- Tiểu tử cậu thật sự lớn mất, trò đổ thạch cũng dám đụng vào. Cậu đung là quá may mắn, đưa tất cả tài sản vào đánh cuộc, cuối cùng lại thắng, nếu lần sau còn để tôi biết cậu đánh cuộc lớn như vậy, sau này cũng đừng gọi tôi là chú Đức, chỉ có thể để xảy ra một lần, không thể để nó tiếp tục phát sinh...</w:t>
      </w:r>
    </w:p>
    <w:p>
      <w:pPr>
        <w:pStyle w:val="BodyText"/>
      </w:pPr>
      <w:r>
        <w:t xml:space="preserve">Chú Đức cũng không uống trà ngay mà nghiêm mặt dùng giọng cứng rắn để dạy bảo Trang Duệ. Trong mắt lão thì Trang Duệ chẳng qua chỉ là một tiểu tử ngây thơ vừa mới vào nghề mà thôi.</w:t>
      </w:r>
    </w:p>
    <w:p>
      <w:pPr>
        <w:pStyle w:val="BodyText"/>
      </w:pPr>
      <w:r>
        <w:t xml:space="preserve">- Chú Đức, cháu biết rồi, lần này chẳng qua chỉ là chơi cho thỏa mãn mà thôi, sau này sẽ không còn như vậy nữa...</w:t>
      </w:r>
    </w:p>
    <w:p>
      <w:pPr>
        <w:pStyle w:val="BodyText"/>
      </w:pPr>
      <w:r>
        <w:t xml:space="preserve">Trang Duệ biết chú Đức vì tốt ình, nhưng cũng khó nói, sau này ai mà biết được...</w:t>
      </w:r>
    </w:p>
    <w:p>
      <w:pPr>
        <w:pStyle w:val="BodyText"/>
      </w:pPr>
      <w:r>
        <w:t xml:space="preserve">- Ôi, tiểu tử cậu quá cứng nhắc, chú Đức nói mà không nghe. Tôi nói cho cậu biết, sưu tầm cổ vật chính là tiêu pha, có thể tìm được những câu chuyện hay, cũng có được tài phú, hơn nữa là những món tiền có ý nghĩa, ít nhất cũng không giống như đổ thạch, bị người ta nói này nọ.</w:t>
      </w:r>
    </w:p>
    <w:p>
      <w:pPr>
        <w:pStyle w:val="BodyText"/>
      </w:pPr>
      <w:r>
        <w:t xml:space="preserve">- Tôi để cho cậu đến làm nghiên cứu sinh chính là cho cậu tích lũy thêm lý luận và tri thức tương quan, khảo cổ không giống như sưu tầm cổ vật, nhưng cậu có thể được tiếp xúc với nhiều vật phẩm có giá trị, hơn nữa ở vấn đề giám định sẽ có những lý luận chuyên nghiệp hơn. Bây giờ cậu đã có tiền, cần phải làm sao thi cử cho tốt, đến lúc đó nếu rớt thì anh Mạnh sẽ cười tôi.</w:t>
      </w:r>
    </w:p>
    <w:p>
      <w:pPr>
        <w:pStyle w:val="BodyText"/>
      </w:pPr>
      <w:r>
        <w:t xml:space="preserve">Chú Đức coi Trang Duệ như con cháu, vì vậy mà nói chuyện cũng tùy tiện. Lần này lão nhờ bằng hữu ghi danh cho Trang Duệ làm nghiên cứu sinh chính là mất một phần nhân tình, vì vậy lúc này mới gõ đầu Trang Duệ.</w:t>
      </w:r>
    </w:p>
    <w:p>
      <w:pPr>
        <w:pStyle w:val="BodyText"/>
      </w:pPr>
      <w:r>
        <w:t xml:space="preserve">- Hì hì, được rồi, chú Đức, đảm bảo sẽ thi đậu, cháu dù sao cũng là học sinh ưu tú của khoa đấy nhé...</w:t>
      </w:r>
    </w:p>
    <w:p>
      <w:pPr>
        <w:pStyle w:val="BodyText"/>
      </w:pPr>
      <w:r>
        <w:t xml:space="preserve">Trang Duệ khoảng thời gian qua cũng có xem xét vài tư liệu về nghiên cứu sinh khoa khảo cổ, như sách Hán ngữ cổ và hóa học, nói chung những thứ đó hắn khá ổn, vì vậy cũng không có vấn đề quá lớn.</w:t>
      </w:r>
    </w:p>
    <w:p>
      <w:pPr>
        <w:pStyle w:val="BodyText"/>
      </w:pPr>
      <w:r>
        <w:t xml:space="preserve">- Được rồi, đừng ba hoa nữa, cậu đưa những mảnh vỡ của món gốm Nhữ Diêu cho tôi xem nào.</w:t>
      </w:r>
    </w:p>
    <w:p>
      <w:pPr>
        <w:pStyle w:val="BodyText"/>
      </w:pPr>
      <w:r>
        <w:t xml:space="preserve">Chú Đức cắt ngang lời Trang Duệ, lão thật sự cũng có vài phần hiếu kỳ với những mảnh sứ vỡ của Trang Duệ.</w:t>
      </w:r>
    </w:p>
    <w:p>
      <w:pPr>
        <w:pStyle w:val="BodyText"/>
      </w:pPr>
      <w:r>
        <w:t xml:space="preserve">Trang Duệ mở tay của mình ra, bên trong là một chiếc khăn mặt bọc những mảnh sứ vỡ. Chú Đức thấy vậy thì dở khóc dở cười, cái gì gọi là nghiệp dư? Chính là chỉ hành vi của Trang Duệ.</w:t>
      </w:r>
    </w:p>
    <w:p>
      <w:pPr>
        <w:pStyle w:val="BodyText"/>
      </w:pPr>
      <w:r>
        <w:t xml:space="preserve">Sau khi mở lớp khăn ra thì Chú Đức mới thấy những mảnh sứ vỡ được rửa ráy sạch sẽ, có màu xanh, trên mặt có những đường vân như tơ nhện, khá nhẵn nhụi.</w:t>
      </w:r>
    </w:p>
    <w:p>
      <w:pPr>
        <w:pStyle w:val="BodyText"/>
      </w:pPr>
      <w:r>
        <w:t xml:space="preserve">- Đúng vậy, là sứ Nhữ Diêu, hơn nữa còn là Nhữ Diêu thời Bắc Tống, phía trên này còn có lạc khoản, không phải là lạc khoản được khắc trước khi nung. Trang Duệ, đây thật sự là một bộ sứ vỡ sao? Không có vấn đề, nếu thiếu một hai mảnh cũng không sao, vì như vậy cũng quá quý rồi.</w:t>
      </w:r>
    </w:p>
    <w:p>
      <w:pPr>
        <w:pStyle w:val="BodyText"/>
      </w:pPr>
      <w:r>
        <w:t xml:space="preserve">Chú Đức nhìn một lúc lâu mà tỏ ra khiếp sợ, lão vốn cho rằng Trang Duệ tìm được sứ Nhữ Diêu Nam Tống, nhưng bây giờ xem ra chính là Nhữ Diêu Bắc Tống, thứ này giá cả cao hơn Nam Tống gấp vài lần.</w:t>
      </w:r>
    </w:p>
    <w:p>
      <w:pPr>
        <w:pStyle w:val="BodyText"/>
      </w:pPr>
      <w:r>
        <w:t xml:space="preserve">- Cháu đã đại khái ghép lại, nó là một bộ, vì thế mới đưa về cho chú tu bổ, cháu gần đây cũng không nắm bắt được món hàng nào.</w:t>
      </w:r>
    </w:p>
    <w:p>
      <w:pPr>
        <w:pStyle w:val="BodyText"/>
      </w:pPr>
      <w:r>
        <w:t xml:space="preserve">Trang Duệ thật sự không quá hiểu về đồ sứ, hắn còn chưa từng được thấy một món sứ Nhữ Diêu như vậy, tuy chỉ là những mảnh vỡ nhưng rõ ràng là báu vật vô giá trước mắt người sưu tầm.</w:t>
      </w:r>
    </w:p>
    <w:p>
      <w:pPr>
        <w:pStyle w:val="BodyText"/>
      </w:pPr>
      <w:r>
        <w:t xml:space="preserve">- Được, tôi sẽ tu bổ, những thứ tốt tôi đều đặt trong hòm sắt ở ngân hàng, vì nếu để ở nhà thì tên phá sản ở nhà không biết sẽ lén bán đi khi nào.</w:t>
      </w:r>
    </w:p>
    <w:p>
      <w:pPr>
        <w:pStyle w:val="BodyText"/>
      </w:pPr>
      <w:r>
        <w:t xml:space="preserve">Chú Đức cười khổ, nhà nào cũng có chuyện khó, con đầu của lão là một đứa mọt sách, đang dạy đại học xem như vững vàng, nhưng con trai thứ hai hơn ba mươi tuổi nhưng vẫn còn ở nhà rong chơi, những vật tốt mà chú Đức sưu tầm được đều bị hắn lén bán đi.</w:t>
      </w:r>
    </w:p>
    <w:p>
      <w:pPr>
        <w:pStyle w:val="BodyText"/>
      </w:pPr>
      <w:r>
        <w:t xml:space="preserve">- À, chú Đức, chú cứ giữ lại, tháng này cháu có chút bận rộn, qua tháng này sẽ đến thăm chú.</w:t>
      </w:r>
    </w:p>
    <w:p>
      <w:pPr>
        <w:pStyle w:val="BodyText"/>
      </w:pPr>
      <w:r>
        <w:t xml:space="preserve">Trang Duệ hôm nay còn phải chạy về Bành Thành, vì vậy gọi nhân viên phục vụ đến tính tiền rồi chuẩn bị cáo từ.</w:t>
      </w:r>
    </w:p>
    <w:p>
      <w:pPr>
        <w:pStyle w:val="BodyText"/>
      </w:pPr>
      <w:r>
        <w:t xml:space="preserve">- Ừ, đi đường lái xe cẩn thận một chút, đúng rồi, cuối tháng chín cậu phải đến một chuyến, tôi sẽ đưa cậu đi Bắc Kinh thăm hỏi anh Mạnh, bây giờ anh ấy đang khảo cổ ở Thiểm Tây...</w:t>
      </w:r>
    </w:p>
    <w:p>
      <w:pPr>
        <w:pStyle w:val="BodyText"/>
      </w:pPr>
      <w:r>
        <w:t xml:space="preserve">Chú Đức đưa Trang Duệ xuống lầu rồi dặn dò một câu như vậy.</w:t>
      </w:r>
    </w:p>
    <w:p>
      <w:pPr>
        <w:pStyle w:val="BodyText"/>
      </w:pPr>
      <w:r>
        <w:t xml:space="preserve">...</w:t>
      </w:r>
    </w:p>
    <w:p>
      <w:pPr>
        <w:pStyle w:val="BodyText"/>
      </w:pPr>
      <w:r>
        <w:t xml:space="preserve">Đến khi Trang Duệ và Chu Thụy lái xe về Bành Thành thì trời đã tối, từ Quảng Đông đến Trung Hải và Bành Thành đều cơ bản là Chu Thụy lái xe, vì vậy lúc này hắn rất mệt mỏi, sau khi dừng xe dưới lầu thì chạy lên đi ngủ.</w:t>
      </w:r>
    </w:p>
    <w:p>
      <w:pPr>
        <w:pStyle w:val="BodyText"/>
      </w:pPr>
      <w:r>
        <w:t xml:space="preserve">- Tiểu Duệ, mệt quá phải không, đi tắm rồi ăn cơm, gọi cả Chu Thụy xuống.</w:t>
      </w:r>
    </w:p>
    <w:p>
      <w:pPr>
        <w:pStyle w:val="BodyText"/>
      </w:pPr>
      <w:r>
        <w:t xml:space="preserve">Trang Duệ đi vào nhà và phát hiện cả nhà chị gái cũng có mặt, Niếp Niếp nhảy vào trong lòng Trang Duệ, dùng hai tay ôm cổ cậu không chịu bỏ ra. Trang Mẫu thì vẫn điềm tĩnh nhưng khi nói lại để lộ ra sự ân cần sâu sắc.</w:t>
      </w:r>
    </w:p>
    <w:p>
      <w:pPr>
        <w:pStyle w:val="BodyText"/>
      </w:pPr>
      <w:r>
        <w:t xml:space="preserve">- Niếp Niếp, mau xuống đây, cậu rất mệt, nếu không nghe lời thì cậu không thương nữa bây giờ.</w:t>
      </w:r>
    </w:p>
    <w:p>
      <w:pPr>
        <w:pStyle w:val="BodyText"/>
      </w:pPr>
      <w:r>
        <w:t xml:space="preserve">- Không, Niếp Niếp đã lâu không gặp cậu, hôm nay phải cùng ngủ mới được...</w:t>
      </w:r>
    </w:p>
    <w:p>
      <w:pPr>
        <w:pStyle w:val="BodyText"/>
      </w:pPr>
      <w:r>
        <w:t xml:space="preserve">- Mẹ, con đã gọi điện thoại nói đừng chờ con dùng cơm, mọi người cứ ăn trước đi, anh Chu quá mệt nên về phòng ngủ trước rồi.</w:t>
      </w:r>
    </w:p>
    <w:p>
      <w:pPr>
        <w:pStyle w:val="BodyText"/>
      </w:pPr>
      <w:r>
        <w:t xml:space="preserve">Trang Duệ nhìn một bàn đầy thức ăn mà chưa ai động vào thì biết ngay cả nhà đang chờ mình về dùng cơm.</w:t>
      </w:r>
    </w:p>
    <w:p>
      <w:pPr>
        <w:pStyle w:val="BodyText"/>
      </w:pPr>
      <w:r>
        <w:t xml:space="preserve">- Đi đi, đi chơi với Tiểu Bạch Sư, để cậu đi tắm.</w:t>
      </w:r>
    </w:p>
    <w:p>
      <w:pPr>
        <w:pStyle w:val="BodyText"/>
      </w:pPr>
      <w:r>
        <w:t xml:space="preserve">Tiểu Niếp rõ ràng bị lời của Trang Duệ làm di dời lực chú ý, nàng nhào về phía Tiểu Bạch Sư.</w:t>
      </w:r>
    </w:p>
    <w:p>
      <w:pPr>
        <w:pStyle w:val="BodyText"/>
      </w:pPr>
      <w:r>
        <w:t xml:space="preserve">- Mẹ, nói ẹ biết chuyện này, lần này con ra ngoài kinh doanh được một khoản tiền, vì vậy mà muốn đổi phòng. Tiểu Bạch Sư bây giờ cũng quá lớn, nếu nuôi trong khu chung cư cũng làm cho nhiều người sợ hãi.</w:t>
      </w:r>
    </w:p>
    <w:p>
      <w:pPr>
        <w:pStyle w:val="BodyText"/>
      </w:pPr>
      <w:r>
        <w:t xml:space="preserve">Sau khi tắm rửa xong và ngồi lên bàn cơm, Trang Duệ mới cẩn thận nói ra chuyện mua nhà, tuy hắn thấy mình đã trưởng thành nhưng tất cả những chuyện trong nhà thì thật sự cần mẹ quyết định.</w:t>
      </w:r>
    </w:p>
    <w:p>
      <w:pPr>
        <w:pStyle w:val="BodyText"/>
      </w:pPr>
      <w:r>
        <w:t xml:space="preserve">- Cậu mua nhà ở đâu?</w:t>
      </w:r>
    </w:p>
    <w:p>
      <w:pPr>
        <w:pStyle w:val="BodyText"/>
      </w:pPr>
      <w:r>
        <w:t xml:space="preserve">Trang Mẫu còn chưa đáp lời thì Trang Mẫn đã hỏi.</w:t>
      </w:r>
    </w:p>
    <w:p>
      <w:pPr>
        <w:pStyle w:val="BodyText"/>
      </w:pPr>
      <w:r>
        <w:t xml:space="preserve">Trang Duệ nhìn thoáng qua vẻ mặt của mẹ rồi nói:</w:t>
      </w:r>
    </w:p>
    <w:p>
      <w:pPr>
        <w:pStyle w:val="BodyText"/>
      </w:pPr>
      <w:r>
        <w:t xml:space="preserve">- Vân Long sơn trang, chỗ đó không khí tốt, buổi sáng mẹ có thể tản bộ ven hồ.</w:t>
      </w:r>
    </w:p>
    <w:p>
      <w:pPr>
        <w:pStyle w:val="BodyText"/>
      </w:pPr>
      <w:r>
        <w:t xml:space="preserve">- Cái gì? Mua ở đó sao? Cậu, chỗ đó đều là biệt thự, nghe nói một căn phải trên chục triệu.</w:t>
      </w:r>
    </w:p>
    <w:p>
      <w:pPr>
        <w:pStyle w:val="BodyText"/>
      </w:pPr>
      <w:r>
        <w:t xml:space="preserve">Trang Mẫn nghe được lời nói của Trang Duệ thì giật mình, nàng biết bây giờ em mình có tiền nhưng nếu mua biệt thự thì cũng hơi quá thì phải.</w:t>
      </w:r>
    </w:p>
    <w:p>
      <w:pPr>
        <w:pStyle w:val="BodyText"/>
      </w:pPr>
      <w:r>
        <w:t xml:space="preserve">- Mua thì mua, ngạc nhiên làm gì? Nhưng này Tiểu Duệ, mẹ ở đây đã quen, đều có đồng sự lui tới với nhau, bình thường tìm người nói chuyện cũng không buồn, cũng không đi đến biệt thự đâu, mỗi cuối tuần đưa mẹ và Niếp Niếp đến chơi một ngày là được.</w:t>
      </w:r>
    </w:p>
    <w:p>
      <w:pPr>
        <w:pStyle w:val="BodyText"/>
      </w:pPr>
      <w:r>
        <w:t xml:space="preserve">Trang Mẫu lại có vẻ rất thấu hiểu, cũng không thấy mua biệt thự là không có gì tốt, chỉ là bà đã quen ở chỗ này, cũng không muốn dời sang biệt thự bên kia, bà chỉ sợ đứa con nhạy cảm nên mới nói một tuần sẽ sang chơi một lần.</w:t>
      </w:r>
    </w:p>
    <w:p>
      <w:pPr>
        <w:pStyle w:val="BodyText"/>
      </w:pPr>
      <w:r>
        <w:t xml:space="preserve">- À, con cũng không thường xuyên ở bên đó, đến lúc đó con sẽ mua xe ẹ, muốn đi thì mẹ có thể lái xe sang.</w:t>
      </w:r>
    </w:p>
    <w:p>
      <w:pPr>
        <w:pStyle w:val="BodyText"/>
      </w:pPr>
      <w:r>
        <w:t xml:space="preserve">Khi thấy mẹ không phản đối mình mua biệt thự thì Trang Duệ rất vui mừng, thừa dịp tâm tình tốt thì hắn tiếp tục:</w:t>
      </w:r>
    </w:p>
    <w:p>
      <w:pPr>
        <w:pStyle w:val="BodyText"/>
      </w:pPr>
      <w:r>
        <w:t xml:space="preserve">- Mẹ, còn có một chuyện, con sẽ thi làm nghiên cứu sinh ở đại học Bắc Kinh, có lẽ những năm sau sẽ phải ở lại Bắc Kinh, nếu không thì thế này, đến khi con thi đậu, con sẽ đưa mẹ đến Bắc Kinh một thời gian nhé?</w:t>
      </w:r>
    </w:p>
    <w:p>
      <w:pPr>
        <w:pStyle w:val="BodyText"/>
      </w:pPr>
      <w:r>
        <w:t xml:space="preserve">- Bắc Kinh sao?</w:t>
      </w:r>
    </w:p>
    <w:p>
      <w:pPr>
        <w:pStyle w:val="BodyText"/>
      </w:pPr>
      <w:r>
        <w:t xml:space="preserve">Trang Mẫu nghe vậy thì ngây người ra, vẻ mặt có hơi trắng bệch, bàn tay cầm đũa định gắp thức ăn cũng chợt khựng lại.</w:t>
      </w:r>
    </w:p>
    <w:p>
      <w:pPr>
        <w:pStyle w:val="Compact"/>
      </w:pPr>
      <w:r>
        <w:br w:type="textWrapping"/>
      </w:r>
      <w:r>
        <w:br w:type="textWrapping"/>
      </w:r>
    </w:p>
    <w:p>
      <w:pPr>
        <w:pStyle w:val="Heading2"/>
      </w:pPr>
      <w:bookmarkStart w:id="255" w:name="chương-233-nhà-mới"/>
      <w:bookmarkEnd w:id="255"/>
      <w:r>
        <w:t xml:space="preserve">233. Chương 233 : Nhà Mới</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233: Nhà mới</w:t>
      </w:r>
    </w:p>
    <w:p>
      <w:pPr>
        <w:pStyle w:val="BodyText"/>
      </w:pPr>
      <w:r>
        <w:t xml:space="preserve">Nhóm Dịch: Tepga</w:t>
      </w:r>
    </w:p>
    <w:p>
      <w:pPr>
        <w:pStyle w:val="BodyText"/>
      </w:pPr>
      <w:r>
        <w:t xml:space="preserve">Nguồn: Sưu Tầm</w:t>
      </w:r>
    </w:p>
    <w:p>
      <w:pPr>
        <w:pStyle w:val="BodyText"/>
      </w:pPr>
      <w:r>
        <w:t xml:space="preserve">- Tiểu Duệ, những địa phương khác không có khoa khảo cổ sao? Nhất định phải đến Bắc Kinh à?</w:t>
      </w:r>
    </w:p>
    <w:p>
      <w:pPr>
        <w:pStyle w:val="BodyText"/>
      </w:pPr>
      <w:r>
        <w:t xml:space="preserve">Trang Mẫu rụt đũa về nhìn Trang Duệ rồi hỏi, trên mặt vẫn không có biểu hiện quá tốt.</w:t>
      </w:r>
    </w:p>
    <w:p>
      <w:pPr>
        <w:pStyle w:val="BodyText"/>
      </w:pPr>
      <w:r>
        <w:t xml:space="preserve">- Mẹ, chú Đức có bạn ở Bắc Kinh, để cho con đến ghi danh làm nghiên cứu sinh...</w:t>
      </w:r>
    </w:p>
    <w:p>
      <w:pPr>
        <w:pStyle w:val="BodyText"/>
      </w:pPr>
      <w:r>
        <w:t xml:space="preserve">Trang Duệ cũng phát hiện tâm tình của mẹ mình không quá tốt, vì vậy mà thành thật trả lời. Hơn nữa hắn lại nhớ đến một chuyện cũ, đó là khi hắn tốt nghiệp phổ thông thì mẹ giống như cố sức cho hắn thi ở Trung Hải, vì với thành tích học tập của hắn, muốn đi học ở Bắc Kinh cũng không là vấn đề.</w:t>
      </w:r>
    </w:p>
    <w:p>
      <w:pPr>
        <w:pStyle w:val="BodyText"/>
      </w:pPr>
      <w:r>
        <w:t xml:space="preserve">- Nếu không thì cũng chẳng sao, coi như không đi thi, con cũng ngại chạy rông mãi bên ngoài.</w:t>
      </w:r>
    </w:p>
    <w:p>
      <w:pPr>
        <w:pStyle w:val="BodyText"/>
      </w:pPr>
      <w:r>
        <w:t xml:space="preserve">Khi thấy bộ dạng của Trang Mẫu thì Trang Duệ có chút không đành lòng, mẹ một mình nuôi chị và hắn, hắn cũng không muốn để ẹ buồn.</w:t>
      </w:r>
    </w:p>
    <w:p>
      <w:pPr>
        <w:pStyle w:val="BodyText"/>
      </w:pPr>
      <w:r>
        <w:t xml:space="preserve">- Mẹ, Tiểu Duệ đi làm nghiên cứu sinh cũng tốt, đi Bắc Kinh thì đi Bắc Kinh, nếu mẹ lo lắng thì cứ đi theo một thời gian là được.</w:t>
      </w:r>
    </w:p>
    <w:p>
      <w:pPr>
        <w:pStyle w:val="BodyText"/>
      </w:pPr>
      <w:r>
        <w:t xml:space="preserve">Trang Mẫn có tính cách khác biệt với Trang Duệ, nàng khá sơ ý, hơn nữa vừa rồi còn phải ép Niếp Niếp dùng cơm, vì thế cũng không phát hiện ra cảm xúc không đúng của Trang Mẫu.</w:t>
      </w:r>
    </w:p>
    <w:p>
      <w:pPr>
        <w:pStyle w:val="BodyText"/>
      </w:pPr>
      <w:r>
        <w:t xml:space="preserve">- Chị, cũng đừng nói nữa, em cũng có thể thi trường khác, nghe nói khoa khảo cổ ở Sơn Tây cũng rất tốt, để em thăm dò cái đã...</w:t>
      </w:r>
    </w:p>
    <w:p>
      <w:pPr>
        <w:pStyle w:val="BodyText"/>
      </w:pPr>
      <w:r>
        <w:t xml:space="preserve">Trang Duệ cắt dứt lời của Trang Mẫn, vì vậy mà Trang Mẫn chợt ngây ra, nàng cũng nhận ra có vấn đề gì đó.</w:t>
      </w:r>
    </w:p>
    <w:p>
      <w:pPr>
        <w:pStyle w:val="BodyText"/>
      </w:pPr>
      <w:r>
        <w:t xml:space="preserve">- Mẹ, chúng con đều đã lớn, có chuyện gì mà không thể nói? Năm xưa Tiểu Duệ cũng có thể đến Bắc Kinh, nhưng...</w:t>
      </w:r>
    </w:p>
    <w:p>
      <w:pPr>
        <w:pStyle w:val="BodyText"/>
      </w:pPr>
      <w:r>
        <w:t xml:space="preserve">- Được rồi, không cần nói nữa, có một số việc các con không hiểu được đâu...</w:t>
      </w:r>
    </w:p>
    <w:p>
      <w:pPr>
        <w:pStyle w:val="BodyText"/>
      </w:pPr>
      <w:r>
        <w:t xml:space="preserve">Trang Mẫn còn chưa nói dứt lời thì đã bị Trang Mẫu cắt ngang lời, sau đó bà cũng biết mình thất thố, vì vậy quay sang nói với Trang Duệ:</w:t>
      </w:r>
    </w:p>
    <w:p>
      <w:pPr>
        <w:pStyle w:val="BodyText"/>
      </w:pPr>
      <w:r>
        <w:t xml:space="preserve">- Tiểu Duệ, mẹ không có việc gì, con cũng đừng phụ lòng tốt của chú Đức, phải đến Bắc Kinh học tập mới được.</w:t>
      </w:r>
    </w:p>
    <w:p>
      <w:pPr>
        <w:pStyle w:val="BodyText"/>
      </w:pPr>
      <w:r>
        <w:t xml:space="preserve">- Quốc Đống, các con cứ chậm rãi dùng cơm, mẹ thôi đây.</w:t>
      </w:r>
    </w:p>
    <w:p>
      <w:pPr>
        <w:pStyle w:val="BodyText"/>
      </w:pPr>
      <w:r>
        <w:t xml:space="preserve">Trang Mẫu nói dứt lời thì đứng lên đi về phòng chỉ để lại nhóm Trang Duệ ngồi đưa mắt nhìn nhau.</w:t>
      </w:r>
    </w:p>
    <w:p>
      <w:pPr>
        <w:pStyle w:val="BodyText"/>
      </w:pPr>
      <w:r>
        <w:t xml:space="preserve">- Chị, chị cũng nên nói ít đi vài lời, biết rõ mẹ không thích nhắc lại chuyện cũ, chị xem, mẹ giận rồi kìa.</w:t>
      </w:r>
    </w:p>
    <w:p>
      <w:pPr>
        <w:pStyle w:val="BodyText"/>
      </w:pPr>
      <w:r>
        <w:t xml:space="preserve">Trang Duệ vừa về đến nhà, bây giờ vì chuyện thi cử mà làm mẹ mất hứng, vì vậy không khỏi phàn nàn chị gái của mình.</w:t>
      </w:r>
    </w:p>
    <w:p>
      <w:pPr>
        <w:pStyle w:val="BodyText"/>
      </w:pPr>
      <w:r>
        <w:t xml:space="preserve">- Cậu rõ ràng là không có lương tâm, vừa rồi tôi đã giúp cậu lên tiếng rồi còn gì nữa? Hơn nữa chúng ta đều đã lớn, mẹ có tâm sự cũng nên nói ra với chúng ta. À, cũng không có gì nữa, chút nữa chị sẽ đi khuyên mẹ, mỗi năm mẹ thường có vài lần như vậy.</w:t>
      </w:r>
    </w:p>
    <w:p>
      <w:pPr>
        <w:pStyle w:val="BodyText"/>
      </w:pPr>
      <w:r>
        <w:t xml:space="preserve">Tính cách của Trang Mẫn có vài phần tương tự như Lôi Lôi, trong bụng không có nhiều lời có thể che giấu được, sau nhiều năm trôi qua, hầu như năm nào nàng cũng hỏi dò chuyện cũ của Trang Mẫu, tất nhiên số lần bị mắng cũng nhiều hơn Trang Duệ.</w:t>
      </w:r>
    </w:p>
    <w:p>
      <w:pPr>
        <w:pStyle w:val="BodyText"/>
      </w:pPr>
      <w:r>
        <w:t xml:space="preserve">- À, nhớ kỹ, đừng đề cập đến chuyện này, mẹ lo cho chúng ta thì tất nhiên sẽ đến lúc nói ra mà thôi, đúng rồi, anh rể, bây giờ chuyện nhà xưởng thế nào rồi?</w:t>
      </w:r>
    </w:p>
    <w:p>
      <w:pPr>
        <w:pStyle w:val="BodyText"/>
      </w:pPr>
      <w:r>
        <w:t xml:space="preserve">Trang Duệ vừa về đến nhà thì cũng không lo lắng đến chuyện của Triệu Quốc Đống, sau khi hỏi hết chuyện nhà mới hỏi đến chuyện của Triệu Quốc Đống, thật ra cũng không phải hắn quan tâm đến chuyện của nhà xưởng, chẳng qua chỉ muốn chuyển chủ đề mà thôi.</w:t>
      </w:r>
    </w:p>
    <w:p>
      <w:pPr>
        <w:pStyle w:val="BodyText"/>
      </w:pPr>
      <w:r>
        <w:t xml:space="preserve">Triệu Quốc Đống rót rượu cho cậu em vợ rồi cười ha hả nói:</w:t>
      </w:r>
    </w:p>
    <w:p>
      <w:pPr>
        <w:pStyle w:val="BodyText"/>
      </w:pPr>
      <w:r>
        <w:t xml:space="preserve">- Rất tốt, chúng tôi bây giờ đều sửa xe tối mắt, bây giờ đã tuyển thêm bảy người nữa, buổi tối còn phải tăng ca sửa xe, hôm nay nếu cậu không về thì tôi cũng sẽ ở lại sửa cả đêm.</w:t>
      </w:r>
    </w:p>
    <w:p>
      <w:pPr>
        <w:pStyle w:val="BodyText"/>
      </w:pPr>
      <w:r>
        <w:t xml:space="preserve">- Như vậy cũng không được, anh rể, anh mỗi ngày đều phải về nhà, nếu không chị gái sẽ nói em bóc lột anh.</w:t>
      </w:r>
    </w:p>
    <w:p>
      <w:pPr>
        <w:pStyle w:val="BodyText"/>
      </w:pPr>
      <w:r>
        <w:t xml:space="preserve">Khi thấy anh rể của mình trước kia gầy gộc nhưng hôm nay đã khá hơn rất nhiều, Trang Duệ cũng khá vui vẻ, nói vài câu vui đùa với Triệu Quốc Đống.</w:t>
      </w:r>
    </w:p>
    <w:p>
      <w:pPr>
        <w:pStyle w:val="BodyText"/>
      </w:pPr>
      <w:r>
        <w:t xml:space="preserve">Kiếm tiền vì cái gì? Không phải muốn cho cuộc sống của gia đình mình thêmt tốt đẹp sao? Nhưng Trang Duệ cũng không trực tiếp trả tiền, vì như vậy sẽ làm cho người ta lạc mình, không tìm thấy giá trị tồn tại của mình. Triệu Quốc Đống thông qua tay nghề để kiếm được tiền và cảm thấy rất thỏa mãn, tuyệt đối còn hơn cả khi Trang Duệ ném cho hắn vài triệu.</w:t>
      </w:r>
    </w:p>
    <w:p>
      <w:pPr>
        <w:pStyle w:val="BodyText"/>
      </w:pPr>
      <w:r>
        <w:t xml:space="preserve">- Thật sự là quá bận, khoảng thời gian trước nói với cậu mở một xưởng độ và tân trang xe, bây giờ lợi nhuận rất lớn, thậm chí còn cao hơn cả sửa xe, đợi đến sau này thị trường mở rộng thì càng kiếm được nhiều tiền.</w:t>
      </w:r>
    </w:p>
    <w:p>
      <w:pPr>
        <w:pStyle w:val="BodyText"/>
      </w:pPr>
      <w:r>
        <w:t xml:space="preserve">Khi nhắc đến công việc thì Triệu Quốc Đống thật sự rất hưng phấn.</w:t>
      </w:r>
    </w:p>
    <w:p>
      <w:pPr>
        <w:pStyle w:val="BodyText"/>
      </w:pPr>
      <w:r>
        <w:t xml:space="preserve">- Vài ngày không về thì có gì chứ?</w:t>
      </w:r>
    </w:p>
    <w:p>
      <w:pPr>
        <w:pStyle w:val="BodyText"/>
      </w:pPr>
      <w:r>
        <w:t xml:space="preserve">Trang Mẫn dùng giọng không cho là đúng nói.</w:t>
      </w:r>
    </w:p>
    <w:p>
      <w:pPr>
        <w:pStyle w:val="BodyText"/>
      </w:pPr>
      <w:r>
        <w:t xml:space="preserve">- Chị, chưa từng nói đàn ông có tiền thì sẽ đồi bại sao?</w:t>
      </w:r>
    </w:p>
    <w:p>
      <w:pPr>
        <w:pStyle w:val="BodyText"/>
      </w:pPr>
      <w:r>
        <w:t xml:space="preserve">- Không, sẽ không, tất cả đám người trong nhà máy đều là mèo biết bắt chuột, đều làm công cả thôi.</w:t>
      </w:r>
    </w:p>
    <w:p>
      <w:pPr>
        <w:pStyle w:val="BodyText"/>
      </w:pPr>
      <w:r>
        <w:t xml:space="preserve">Triệu Quốc Đống vội vàng dùng giọng vui đùa nói.</w:t>
      </w:r>
    </w:p>
    <w:p>
      <w:pPr>
        <w:pStyle w:val="BodyText"/>
      </w:pPr>
      <w:r>
        <w:t xml:space="preserve">- Anh rể của cậu cũng không phải là người như vậy, còn cậu đấy, Tiểu Duệ, cậu cũng đã trưởng thành, lúc này đã hơn hai mươi sáu, rốt cuộc đã có đối tượng nào chưa?</w:t>
      </w:r>
    </w:p>
    <w:p>
      <w:pPr>
        <w:pStyle w:val="BodyText"/>
      </w:pPr>
      <w:r>
        <w:t xml:space="preserve">Trang Mẫn thật sự quan tâm đến vấn đề này còn hơn cả Trang Mẫu, mỗi lần Trang Duệ về nhà là nàng đều phải truy vấn một lượt.</w:t>
      </w:r>
    </w:p>
    <w:p>
      <w:pPr>
        <w:pStyle w:val="BodyText"/>
      </w:pPr>
      <w:r>
        <w:t xml:space="preserve">- Ôi, em chạy từ Quảng Đông về nhà, còn chưa được nghỉ ngơi, thật sự rất mệt mỏi. Chị, em đi ngủ đây, lát nữa nếu chị có thời gian thì xào lại vài món ăn, hấp cơm lên cho nóng rồi đưa lên lầu cho anh Chu dùm em, vì anh ấy còn chưa ăn gì.</w:t>
      </w:r>
    </w:p>
    <w:p>
      <w:pPr>
        <w:pStyle w:val="BodyText"/>
      </w:pPr>
      <w:r>
        <w:t xml:space="preserve">Trang Duệ nói rồi đứng lên đi vào phòng mình, cứ nói đùa, hắn đã bị mẹ của Tần Huyên Băng làm rối loạn một lần, bây giờ sức tấn công của chị gái hắn còn mạnh hơn dì Phương kia rất nhiều.</w:t>
      </w:r>
    </w:p>
    <w:p>
      <w:pPr>
        <w:pStyle w:val="BodyText"/>
      </w:pPr>
      <w:r>
        <w:t xml:space="preserve">- Cậu này đúng là, vừa rồi sao không gọi người ta xuống dùng cơm, thôi thì đi ngủ đi. Này, không đúng, Tiểu Duệ, cậu quay lại đây, cậu còn chưa trả lời chị vấn đề vừa rồi.</w:t>
      </w:r>
    </w:p>
    <w:p>
      <w:pPr>
        <w:pStyle w:val="BodyText"/>
      </w:pPr>
      <w:r>
        <w:t xml:space="preserve">Trả lời Trang Mẫn chính là tiếng đóng cửa phòng, khi Trang Mẫn đi đến đá cửa phòng thì trong phòng có kẻ giả vờ không nghe thấy.</w:t>
      </w:r>
    </w:p>
    <w:p>
      <w:pPr>
        <w:pStyle w:val="BodyText"/>
      </w:pPr>
      <w:r>
        <w:t xml:space="preserve">Những ngày qua Trang Duệ thật sự rất bận rộn, vài ngày mở nguyên thạch làm cho thần kinh của hắn liên tục bị kéo căng, thứ này là mệt mỏi tinh thần và linh khí không thể nào chữa trị được. Lúc này về nhà, về căn phòng quen thuộc, hắn chợt buông lỏng, vì vậy mà một giấc ngủ hơn mười tiếng, nếu không có tiếng chuông điện thoại đánh thức thì sợ rằng sẽ ngủ đến xế chiều.</w:t>
      </w:r>
    </w:p>
    <w:p>
      <w:pPr>
        <w:pStyle w:val="BodyText"/>
      </w:pPr>
      <w:r>
        <w:t xml:space="preserve">- Alo, là ai vậy?</w:t>
      </w:r>
    </w:p>
    <w:p>
      <w:pPr>
        <w:pStyle w:val="BodyText"/>
      </w:pPr>
      <w:r>
        <w:t xml:space="preserve">Trang Duệ cũng không mở mắt, hắn men theo âm thanh để lấy chiếc điện thoại trên đầu giường, dùng giọng mơ màng hỏi.</w:t>
      </w:r>
    </w:p>
    <w:p>
      <w:pPr>
        <w:pStyle w:val="BodyText"/>
      </w:pPr>
      <w:r>
        <w:t xml:space="preserve">- Cậu về Bành Thành rồi à? Còn ngủ nữa sao? Nhanh lên, tôi đưa cậu đi làm thủ tục, trưa nay tôi còn phải đến Bắc Kinh, cũng không có quá nhiều thời gian...</w:t>
      </w:r>
    </w:p>
    <w:p>
      <w:pPr>
        <w:pStyle w:val="BodyText"/>
      </w:pPr>
      <w:r>
        <w:t xml:space="preserve">Âm thanh của Tống Quân từ trong điện thoại truyền ra, Trang Duệ lập tức thức tỉnh, hắn kéo màn nhìn ra ngoài cửa sổ, mặt trời đã lên cao, ánh sáng chiếu vào làm cho cả gian phòng bừng sáng.</w:t>
      </w:r>
    </w:p>
    <w:p>
      <w:pPr>
        <w:pStyle w:val="BodyText"/>
      </w:pPr>
      <w:r>
        <w:t xml:space="preserve">Trang Duệ vừa vươn tay lấy quần áo vừa nói vào trong điện thoại:</w:t>
      </w:r>
    </w:p>
    <w:p>
      <w:pPr>
        <w:pStyle w:val="BodyText"/>
      </w:pPr>
      <w:r>
        <w:t xml:space="preserve">- Anh Tống, tôi lái xe về hôm qua, bây giờ anh đang ở đâu?</w:t>
      </w:r>
    </w:p>
    <w:p>
      <w:pPr>
        <w:pStyle w:val="BodyText"/>
      </w:pPr>
      <w:r>
        <w:t xml:space="preserve">- Cậu lái xe đến phòng quản lý bất động sản khu Vân Long, tôi ở đó chờ cậu, tốc độ ột chút, à, nhớ đưa giấy chứng minh theo...</w:t>
      </w:r>
    </w:p>
    <w:p>
      <w:pPr>
        <w:pStyle w:val="BodyText"/>
      </w:pPr>
      <w:r>
        <w:t xml:space="preserve">Tống Quân thật sự có việc gấp, ông nội của hắn hôm qua cảm thấy không khỏe, hôm nay đã nằm giường bệnh, nếu không phải vì Trang Duệ thì buổi sáng hắn đã bắt máy bay về Bắc Kinh rồi.</w:t>
      </w:r>
    </w:p>
    <w:p>
      <w:pPr>
        <w:pStyle w:val="BodyText"/>
      </w:pPr>
      <w:r>
        <w:t xml:space="preserve">- Tiểu Duệ, có chuyện gì xảy ra? Gấp gáp như vậy làm gì? Lái xe cẩn thận một chút đấy.</w:t>
      </w:r>
    </w:p>
    <w:p>
      <w:pPr>
        <w:pStyle w:val="BodyText"/>
      </w:pPr>
      <w:r>
        <w:t xml:space="preserve">Trang Duệ vội vàng đánh răng, cầm khăn lông lau mặt, cũng không ăn sáng mà bỏ chạy xuống lầu, làm cho Trang Mẫu tưởng có chuyện gì xảy ra mà chạy với theo hỏi.</w:t>
      </w:r>
    </w:p>
    <w:p>
      <w:pPr>
        <w:pStyle w:val="BodyText"/>
      </w:pPr>
      <w:r>
        <w:t xml:space="preserve">Trang Duệ leo lên xe và mở cửa hét lớn:</w:t>
      </w:r>
    </w:p>
    <w:p>
      <w:pPr>
        <w:pStyle w:val="BodyText"/>
      </w:pPr>
      <w:r>
        <w:t xml:space="preserve">- Biết rồi, con không có gì đâu, lát nữa sẽ về.</w:t>
      </w:r>
    </w:p>
    <w:p>
      <w:pPr>
        <w:pStyle w:val="BodyText"/>
      </w:pPr>
      <w:r>
        <w:t xml:space="preserve">Đợi đến khi Trang Duệ đến phòng quản lý bất động sản thì Tống Quân đã đứng ngồi không yên, khi thấy Trang Duệ tiến vào thì hắn tiến lên kéo người, lấy từ trong cặp ra một đống giấy tờ bày lên mặt bàn nói:</w:t>
      </w:r>
    </w:p>
    <w:p>
      <w:pPr>
        <w:pStyle w:val="BodyText"/>
      </w:pPr>
      <w:r>
        <w:t xml:space="preserve">- Ký tên vào mỗi bản một lần, bên kia có mực đóng dấu, những chuyện khác tôi đã xử lý xong, ba ngày sau có thể có giấy tờ.</w:t>
      </w:r>
    </w:p>
    <w:p>
      <w:pPr>
        <w:pStyle w:val="BodyText"/>
      </w:pPr>
      <w:r>
        <w:t xml:space="preserve">- Cám ơn anh, anh Tống, đúng rồi, anh chạy vội về Bắc Kinh làm gì?</w:t>
      </w:r>
    </w:p>
    <w:p>
      <w:pPr>
        <w:pStyle w:val="BodyText"/>
      </w:pPr>
      <w:r>
        <w:t xml:space="preserve">Trang Duệ mua căn hộ ở Trung Hải phải mất gần hai tháng mới lấy được sổ hồng, không ngờ ở đây chỉ cần ba ngày là có, hắn cũng biết nhờ quan hệ của Tống Quân mới được như vậy.</w:t>
      </w:r>
    </w:p>
    <w:p>
      <w:pPr>
        <w:pStyle w:val="BodyText"/>
      </w:pPr>
      <w:r>
        <w:t xml:space="preserve">- Sức khỏe của ông nội tôi không tốt, tôi là cháu trưởng phải chạy về ngay. Được rồi, nếu muốn cảm ơn tôi thì nhớ sang năm cùng theo sang Myanmar.</w:t>
      </w:r>
    </w:p>
    <w:p>
      <w:pPr>
        <w:pStyle w:val="BodyText"/>
      </w:pPr>
      <w:r>
        <w:t xml:space="preserve">Tống Quân không đợi Trang Duệ đáp lời mà nhìn ra bên ngoài rồi nói tiếp:</w:t>
      </w:r>
    </w:p>
    <w:p>
      <w:pPr>
        <w:pStyle w:val="BodyText"/>
      </w:pPr>
      <w:r>
        <w:t xml:space="preserve">- Tôi đi trước, cậu cứ điền vào những mẫu kia là được. Đúng rồi, biệt thự chỉ tốn mười lăm triệu, một triệu còn lại tôi cũng không đưa cho cậu, chìa khóa này cậu giữ, những đồ vật để lại trong biệt thự cũng vượt quá số tiền một triệu kia rồi.</w:t>
      </w:r>
    </w:p>
    <w:p>
      <w:pPr>
        <w:pStyle w:val="BodyText"/>
      </w:pPr>
      <w:r>
        <w:t xml:space="preserve">Tống Quân lấy trong cặp ra một xâu chìa khóa, còn có cả điều khiển từ xa của gara đặt lên bàn, hắn cũng không muốn tham ô tiền của Trang Duệ, chẳng qua không có thời gian ra ngân hàng chuyển khoản.</w:t>
      </w:r>
    </w:p>
    <w:p>
      <w:pPr>
        <w:pStyle w:val="BodyText"/>
      </w:pPr>
      <w:r>
        <w:t xml:space="preserve">Trang Duệ nghe vậy thì thật sự có chút xấu hổ, mình đã làm trễ nãi thời gian của Tống Quân. Khi Tống Quân đứng lên đi ra cửa thì Trang Duệ hỏi: nguồn</w:t>
      </w:r>
    </w:p>
    <w:p>
      <w:pPr>
        <w:pStyle w:val="BodyText"/>
      </w:pPr>
      <w:r>
        <w:t xml:space="preserve">- Anh Tống, sức khỏe của ông cụ thế nào? Nếu không tôi sẽ đi với anh, vì tôi còn giữ vài lọ thuốc của người Tạng.</w:t>
      </w:r>
    </w:p>
    <w:p>
      <w:pPr>
        <w:pStyle w:val="BodyText"/>
      </w:pPr>
      <w:r>
        <w:t xml:space="preserve">Trang Duệ là muốn chính mình gặp ông cụ kia, truyền vào người đối phương chút linh khí, tuy không trị hết bệnh nhưng cũng có thể tốt hẳn lên. Hơn nữa chỉ cần mình và Tống Quân không có tiếp xúc với ông cụ, cũng không ai nghi ngờ mình.</w:t>
      </w:r>
    </w:p>
    <w:p>
      <w:pPr>
        <w:pStyle w:val="BodyText"/>
      </w:pPr>
      <w:r>
        <w:t xml:space="preserve">- Cũng không phải bệnh gì nặng, chỉ là tuổi tác cao, hơn nữa trước kia có bị thương, cơ thể càng ngày càng yếu đi. Không có gì đâu, cậu không cần lo lắng, sau này cậu đến Bắc Kinh thì tôi sẽ đưa đi gặp ông cụ.</w:t>
      </w:r>
    </w:p>
    <w:p>
      <w:pPr>
        <w:pStyle w:val="BodyText"/>
      </w:pPr>
      <w:r>
        <w:t xml:space="preserve">Tống Quân biết rõ ông cụ sinh bệnh là sự việc không nhỏ, cũng không quan tâm đến vài lọ thuốc của Trang Duệ, vì Bắc Kinh có thiếu thứ thuốc gì? Hơn nữa mình là cháu muốn gặp ông còn phải qua kiểm tra, càng không nói đến chuyện đưa người vào.</w:t>
      </w:r>
    </w:p>
    <w:p>
      <w:pPr>
        <w:pStyle w:val="BodyText"/>
      </w:pPr>
      <w:r>
        <w:t xml:space="preserve">Tống Quân không cho Trang Duệ lái xe đưa mình đi, hắn bắt taxi ra sân bay.</w:t>
      </w:r>
    </w:p>
    <w:p>
      <w:pPr>
        <w:pStyle w:val="BodyText"/>
      </w:pPr>
      <w:r>
        <w:t xml:space="preserve">Trang Duệ xoay người quay lại phòng quản lý bất động sản, hắn ký tên và điền đầy đủ thông tin, sau đó đưa hồ sơ vào cửa sổ tiếp nhận, lại lấy biên nhận. Lúc này tất cả đã làm xong, tiền nhà cũng được giao, nói cách khác thì bắt đầu từ lúc này, căn biệt thự kia là của hắn.</w:t>
      </w:r>
    </w:p>
    <w:p>
      <w:pPr>
        <w:pStyle w:val="BodyText"/>
      </w:pPr>
      <w:r>
        <w:t xml:space="preserve">Người hiện đại ở trong những căn nhà hộp bít bùng như lồng chim bồ câu, tất nhiên sẽ hướng đến những cảnh tượng điền viên cây cỏ, Vân Long sơn trang chính là một nơi có cây có hồ có núi, phong cảnh cực đẹp, là nơi mà tất cả người Bành Thành đều hướng tới.</w:t>
      </w:r>
    </w:p>
    <w:p>
      <w:pPr>
        <w:pStyle w:val="BodyText"/>
      </w:pPr>
      <w:r>
        <w:t xml:space="preserve">Trang Duệ tất nhiên cũng không ngoại lệ, hắn cầm chìa khóa biệt thự mà trong lòng thật sự có xúc động muốn đi thăm dò một phen, nhưng suy xét vừa rồi có nói với mẹ sẽ về nhà ngay, sợ mẹ lo lắng nên sau khi làm xong thủ tục thì hắn chạy xe về nhà.</w:t>
      </w:r>
    </w:p>
    <w:p>
      <w:pPr>
        <w:pStyle w:val="BodyText"/>
      </w:pPr>
      <w:r>
        <w:t xml:space="preserve">Vừa chạy xe khỏi cổng của phòng quản lý bất động sản Vân Long, điện thoại trong túi chợt vang lên, Trang Duệ dừng xe lại ven đường tiếp máy.</w:t>
      </w:r>
    </w:p>
    <w:p>
      <w:pPr>
        <w:pStyle w:val="BodyText"/>
      </w:pPr>
      <w:r>
        <w:t xml:space="preserve">- Tiểu tử cậu đúng là không biết suy nghĩ, hôm qua đã về Bành Thành nhưng không thèm điện thoại cho tôi, nếu không phải vừa rồi Chu Thụy gọi điện thoại đến báo, sợ rằng tôi còn không biết...</w:t>
      </w:r>
    </w:p>
    <w:p>
      <w:pPr>
        <w:pStyle w:val="BodyText"/>
      </w:pPr>
      <w:r>
        <w:t xml:space="preserve">Lưu Xuyên lớn tiếng nói trong điện thoại, xem ra vị huynh đệ này luôn ngóng trông Trang Duệ quay về. À, chủ yếu là chờ Chu Thụy, vì không có Chu Thụy thì Lưu Xuyên phải trông coi Ngao viên, không đi đâu được, biết đâu hắn sẽ có thể đến Quảng Đông gặp mặt Lôi Lôi nếu Chu Thụy có ở nhà? Vì vậy mà lúc này hắn chợt lớn tiếng với Trang Duệ.</w:t>
      </w:r>
    </w:p>
    <w:p>
      <w:pPr>
        <w:pStyle w:val="BodyText"/>
      </w:pPr>
      <w:r>
        <w:t xml:space="preserve">- Được rồi, đừng nói nhảm nữa, tôi sẽ lập tức về nhà, bây giờ cậu có thể đi qua, giữa trưa anh em cùng dùng cơm. Đúng rồi, mua vài món thức ăn chín, đừng để mẹ tôi phải hầu hạ cậu.</w:t>
      </w:r>
    </w:p>
    <w:p>
      <w:pPr>
        <w:pStyle w:val="BodyText"/>
      </w:pPr>
      <w:r>
        <w:t xml:space="preserve">Trang Duệ không đợi Lưu Xuyên nói hết lời mà cúp điện thoại, vị huynh đệ kia khá dông dài, thậm chí còn không kém những bác gái ở dưới lầu nhà hắn.</w:t>
      </w:r>
    </w:p>
    <w:p>
      <w:pPr>
        <w:pStyle w:val="BodyText"/>
      </w:pPr>
      <w:r>
        <w:t xml:space="preserve">Trang Duệ lái xe về đến nhà thì thấy một chiếc xe Hummer khá phong cách, hắn phải gọi cho Lưu Xuyên đến vì có chuyện cần nhờ hỗ trợ.</w:t>
      </w:r>
    </w:p>
    <w:p>
      <w:pPr>
        <w:pStyle w:val="BodyText"/>
      </w:pPr>
      <w:r>
        <w:t xml:space="preserve">Trang Duệ nghĩ đến chuyện trên xe của mình có một khối mao liêu có phỉ thúy đỏ, thứ đồ chơi kia cũng không nên đặt mãi trên xe, vì mỗ lần chạy đi đều mang theo một khối mao liêu giá trị hơn trăm triệu, nếu nói không lo lắng thì chỉ là dối trá. Hắn bây giờ cảm thấy nên chuyển nó vào nhà, đợi sau này thu dọn biệt thự mới mua xong xuoi, sẽ nghĩ biện pháp đưa sang bên kia mở mao liêu.</w:t>
      </w:r>
    </w:p>
    <w:p>
      <w:pPr>
        <w:pStyle w:val="Compact"/>
      </w:pPr>
      <w:r>
        <w:t xml:space="preserve">Khối nguyên thạch kia thật sự không nhẹ, khoảng hơn trăm cân, Trang Duệ thật sự khó thể lay chuyển được.</w:t>
      </w:r>
      <w:r>
        <w:br w:type="textWrapping"/>
      </w:r>
      <w:r>
        <w:br w:type="textWrapping"/>
      </w:r>
    </w:p>
    <w:p>
      <w:pPr>
        <w:pStyle w:val="Heading2"/>
      </w:pPr>
      <w:bookmarkStart w:id="256" w:name="chương-234-nhà-mới"/>
      <w:bookmarkEnd w:id="256"/>
      <w:r>
        <w:t xml:space="preserve">234. Chương 234 : Nhà Mới</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234: Nhà mới</w:t>
      </w:r>
    </w:p>
    <w:p>
      <w:pPr>
        <w:pStyle w:val="BodyText"/>
      </w:pPr>
      <w:r>
        <w:t xml:space="preserve">Nhóm Dịch: Tepga</w:t>
      </w:r>
    </w:p>
    <w:p>
      <w:pPr>
        <w:pStyle w:val="BodyText"/>
      </w:pPr>
      <w:r>
        <w:t xml:space="preserve">Nguồn: Sưu Tầm</w:t>
      </w:r>
    </w:p>
    <w:p>
      <w:pPr>
        <w:pStyle w:val="BodyText"/>
      </w:pPr>
      <w:r>
        <w:t xml:space="preserve">- Cậu đã đến dưới lầu, đi lên còn chưa kịp thì gọi tôi xuống làm gì?</w:t>
      </w:r>
    </w:p>
    <w:p>
      <w:pPr>
        <w:pStyle w:val="BodyText"/>
      </w:pPr>
      <w:r>
        <w:t xml:space="preserve">Lưu Xuyên mặc một cái quần lửng, trên chân còn có dép lê, hắn vội vàng chạy xuống. Hắn cũng mới đến được vài phút, còn chưa kịp hưởng thụ những làn gió điều hòa mát mẻ thì bị Trang Duệ gọi xuống bên dưới.</w:t>
      </w:r>
    </w:p>
    <w:p>
      <w:pPr>
        <w:pStyle w:val="BodyText"/>
      </w:pPr>
      <w:r>
        <w:t xml:space="preserve">- Khá lắm, thời cổ đại đi thuyền đều lót đá để đầm hơn, cậu chạy xe thì lót đá làm quái gì?</w:t>
      </w:r>
    </w:p>
    <w:p>
      <w:pPr>
        <w:pStyle w:val="BodyText"/>
      </w:pPr>
      <w:r>
        <w:t xml:space="preserve">Khi thấy dưới hàng ghế trên xe của Trang Duệ có nguyên thạch thì Lưu Xuyên hít vào một hơi, tảng đá này không nhỏ, Trang Duệ phải gắng sức lắm mới dịch chuyển nó ra bên ngoài được một chú.</w:t>
      </w:r>
    </w:p>
    <w:p>
      <w:pPr>
        <w:pStyle w:val="BodyText"/>
      </w:pPr>
      <w:r>
        <w:t xml:space="preserve">- Tiểu Duệ, đưa đá vào nhà làm gì?</w:t>
      </w:r>
    </w:p>
    <w:p>
      <w:pPr>
        <w:pStyle w:val="BodyText"/>
      </w:pPr>
      <w:r>
        <w:t xml:space="preserve">Trang Mẫu thấy Trang Duệ và Lưu Xuyên cố gắng khiêng một cục đá vào nhà thì càng hoảng sợ.</w:t>
      </w:r>
    </w:p>
    <w:p>
      <w:pPr>
        <w:pStyle w:val="BodyText"/>
      </w:pPr>
      <w:r>
        <w:t xml:space="preserve">- Mẹ, tiền con mua biệt thự đều từ những tảng đá thế này mà ra.</w:t>
      </w:r>
    </w:p>
    <w:p>
      <w:pPr>
        <w:pStyle w:val="BodyText"/>
      </w:pPr>
      <w:r>
        <w:t xml:space="preserve">Trang Duệ giấu khối đá xuống dưới giường của mình, sau đó mới mở miệng giải thích với mẹ mình.</w:t>
      </w:r>
    </w:p>
    <w:p>
      <w:pPr>
        <w:pStyle w:val="BodyText"/>
      </w:pPr>
      <w:r>
        <w:t xml:space="preserve">- Mẹ nuôi, lần này Mộc Đầu thật sự kiếm nhiều tiền lời, đổ thạch thắng một trăm triệu.</w:t>
      </w:r>
    </w:p>
    <w:p>
      <w:pPr>
        <w:pStyle w:val="BodyText"/>
      </w:pPr>
      <w:r>
        <w:t xml:space="preserve">Lưu Xuyên ở bên cạnh thêm mắm dặm muối, hắn không đến Quảng Đông thì thật sự hối hận, sớm biết vậy hắn sẽ tự mình lái xe đưa Trang Duệ đi, như vậy sẽ kiếm được chén canh.</w:t>
      </w:r>
    </w:p>
    <w:p>
      <w:pPr>
        <w:pStyle w:val="BodyText"/>
      </w:pPr>
      <w:r>
        <w:t xml:space="preserve">- Không trái pháp luật là tốt, tiền nhiều cũng chỉ là số đếm mà thôi. Đại Xuyên, con gọi cả Tiểu Chu xuống ăn cơm...</w:t>
      </w:r>
    </w:p>
    <w:p>
      <w:pPr>
        <w:pStyle w:val="BodyText"/>
      </w:pPr>
      <w:r>
        <w:t xml:space="preserve">Trang Mẫu nghe Trang Duệ giải thích xong thì dùng giọng nhàn nhạt nói một câu, nàng biết con mình cũng biết quản lý tài sản, sẽ không tiêu pha bậy bạ.</w:t>
      </w:r>
    </w:p>
    <w:p>
      <w:pPr>
        <w:pStyle w:val="BodyText"/>
      </w:pPr>
      <w:r>
        <w:t xml:space="preserve">Sau khi giúp mẹ dọn dẹp xong thì Trang Duệ nói:</w:t>
      </w:r>
    </w:p>
    <w:p>
      <w:pPr>
        <w:pStyle w:val="BodyText"/>
      </w:pPr>
      <w:r>
        <w:t xml:space="preserve">- Mẹ, lát nữa chúng ta đi xem nhà nhé? Con đi lấy chìa khóa.</w:t>
      </w:r>
    </w:p>
    <w:p>
      <w:pPr>
        <w:pStyle w:val="BodyText"/>
      </w:pPr>
      <w:r>
        <w:t xml:space="preserve">- Cháu cũng muốn đi, muốn ở nhà mới của cậu.</w:t>
      </w:r>
    </w:p>
    <w:p>
      <w:pPr>
        <w:pStyle w:val="BodyText"/>
      </w:pPr>
      <w:r>
        <w:t xml:space="preserve">Trang Mẫu còn chưa tiếp lời thì Tiểu Niếp Niếp đã giơ tay thật cao, chỉ sợ cậu quên mất mình.</w:t>
      </w:r>
    </w:p>
    <w:p>
      <w:pPr>
        <w:pStyle w:val="BodyText"/>
      </w:pPr>
      <w:r>
        <w:t xml:space="preserve">- Được, mọi người cùng đi.</w:t>
      </w:r>
    </w:p>
    <w:p>
      <w:pPr>
        <w:pStyle w:val="BodyText"/>
      </w:pPr>
      <w:r>
        <w:t xml:space="preserve">Trang Mẫu nở nụ cười, từ sau khi con gái và cháu ngoại dời đến ở bên cạnh thì vui vẻ hơn, nụ cười cũng thường xuất hiện trên mặt bà hơn trước.</w:t>
      </w:r>
    </w:p>
    <w:p>
      <w:pPr>
        <w:pStyle w:val="BodyText"/>
      </w:pPr>
      <w:r>
        <w:t xml:space="preserve">Sau khi dùng cơm trưa xong thì Trang Duệ và Lưu Xuyên chạy hai chiếc xe chở Trang Mẫu, hai mẹ con Trang Mẫn, ngay cả Chu Thụy cũng bị kéo đi, nói là cho biết nhà. Thậm chí Trang Duệ còn chạy đến nhà xưởng đưa Triệu Quốc Đống đi, có thể thấy địa vị của căn biệt thự này trong mắt hắn là thế nào.</w:t>
      </w:r>
    </w:p>
    <w:p>
      <w:pPr>
        <w:pStyle w:val="BodyText"/>
      </w:pPr>
      <w:r>
        <w:t xml:space="preserve">Hiệu suất xử lý sự việc của phòng quả lý bất động sản ở Vân Long sơn trang là rất cao, sau khi Tống Quân giúp Trang Duệ mua được biệt thự thì ban quản lý Vân Long sơn trang đã được thông báo biệt thự số mười đổi chủ, là một người có tên Trang Duệ. Vì vậy lúc này Trang Duệ lấy ra giấy chứng nhận ở cổng Vân Long sơn trang thì trực tiếp được cho vào, đãi ngộ tốt hơn so với lần trước rất nhiều.</w:t>
      </w:r>
    </w:p>
    <w:p>
      <w:pPr>
        <w:pStyle w:val="BodyText"/>
      </w:pPr>
      <w:r>
        <w:t xml:space="preserve">- Ôi, căn biệt thự này có vẻ còn tốt hơn cả của anh Tống. Mộc Đầu, nếu được thì để cho tôi một phòng, tôi và Lôi Lôi nếu không có việc gì sẽ đến ở. Con bà nó, nếu sớm biết như vậy thì tôi cũng nhờ anh Tống mua ột căn.</w:t>
      </w:r>
    </w:p>
    <w:p>
      <w:pPr>
        <w:pStyle w:val="BodyText"/>
      </w:pPr>
      <w:r>
        <w:t xml:space="preserve">Lưu Xuyên dừng xe ở bên ngoài cửa lớn của căn biệt thự rồi nhìn vào bên trong, cuối cùng không kìm lòng được phải kêu lên.</w:t>
      </w:r>
    </w:p>
    <w:p>
      <w:pPr>
        <w:pStyle w:val="BodyText"/>
      </w:pPr>
      <w:r>
        <w:t xml:space="preserve">- Đại Xuyên, không được nói tục...</w:t>
      </w:r>
    </w:p>
    <w:p>
      <w:pPr>
        <w:pStyle w:val="BodyText"/>
      </w:pPr>
      <w:r>
        <w:t xml:space="preserve">Trang Mẫu lên tiếng làm Lưu Xuyên lè lưỡi, khi thấy Trang Duệ dùng điều khiển từ xa mở cửa chính thì vội vàng chui vào, hắn cũng không muốn bị Trang Mẫu mắng mỏ.</w:t>
      </w:r>
    </w:p>
    <w:p>
      <w:pPr>
        <w:pStyle w:val="BodyText"/>
      </w:pPr>
      <w:r>
        <w:t xml:space="preserve">Biệt thự trong Vân Long sơn trang cũng có phân cấp bậc, diện tích lớn nhỏ cũng khác nhau, biệt thự này có bể bơi nhưng bị chủ nhân trước đó cải tạo thành hồ nước, chính giữa có một hòn non bộ cao năm sáu thước, trên đỉnh núi có nước chảy xuống, có một thác nước nhỏ khá đẹp được kiến tạo. Hồ nước bên dưới xanh ngắt, có những cây liễu rũ bóng xuống, làm người ta chợt sinh ra cảm giác mát mẻ tươi vui.</w:t>
      </w:r>
    </w:p>
    <w:p>
      <w:pPr>
        <w:pStyle w:val="BodyText"/>
      </w:pPr>
      <w:r>
        <w:t xml:space="preserve">Những gì được kiến tạo chung quanh hòn non bộ thật sự có phong cách Giang Nam, hàng lang được thiết kế bằng thủy tinh trong suốt, đứng bên trên có thể thấy những đàn cá bên dưới, làm cho người ta giống như đang ở trong vùng sông nước Giang Nam hư hư thực thực, tâm tình sẽ tốt hơn vài phần.</w:t>
      </w:r>
    </w:p>
    <w:p>
      <w:pPr>
        <w:pStyle w:val="BodyText"/>
      </w:pPr>
      <w:r>
        <w:t xml:space="preserve">Cách đó không xa có một tòa biệt thự ba tầng, bên cạnh còn có rất nhiều cây cối cao vút, còn có nhiều cây mây quấn quanh làm người ta giống như đi vào trong khu rừng nhiệt đối. Tuy còn chưa đi vào trong biệt thự nhưng cảnh quan bên ngoài cũng đủ làm cho người ta phải tán thưởng.</w:t>
      </w:r>
    </w:p>
    <w:p>
      <w:pPr>
        <w:pStyle w:val="BodyText"/>
      </w:pPr>
      <w:r>
        <w:t xml:space="preserve">- Tiểu Duệ, nơi này đúng là rất tốt...</w:t>
      </w:r>
    </w:p>
    <w:p>
      <w:pPr>
        <w:pStyle w:val="BodyText"/>
      </w:pPr>
      <w:r>
        <w:t xml:space="preserve">Sau khi đi vào cửa thì Trang Mẫu gân đây rất lạnh nhạt với những thứ ngoài thân cũng không khỏi tán thưởng một câu, đây là một loại ý cảnh, cũng không phải có tiền là có được.</w:t>
      </w:r>
    </w:p>
    <w:p>
      <w:pPr>
        <w:pStyle w:val="BodyText"/>
      </w:pPr>
      <w:r>
        <w:t xml:space="preserve">- Niếp Niếp, đừng đi loạn, coi chừng té. truyện copy từ</w:t>
      </w:r>
    </w:p>
    <w:p>
      <w:pPr>
        <w:pStyle w:val="BodyText"/>
      </w:pPr>
      <w:r>
        <w:t xml:space="preserve">Trang Mẫn thấy con gái đi đến bên cạnh mép nước thì vội thì hoảng sợ, nàng vội vàng chạy đến, nhưng sau đó lại phát hiện có một lan can không quá cao ở bên ngoài, những cô bé bốn năm tuổi sẽ khó thể nào trèo qua chứ đừng nói là Niếp Niếp. Vì thế cô bé này chỉ có thể nhón chan nhìn cá và nước, cũng không biết đang nói gì.</w:t>
      </w:r>
    </w:p>
    <w:p>
      <w:pPr>
        <w:pStyle w:val="BodyText"/>
      </w:pPr>
      <w:r>
        <w:t xml:space="preserve">Tiểu Bạch Sư ở trong căn hộ chung cư thì căn bản không có không gian, lúc này nó có khoảng sân rộng, vì vậy chạy khắp các ngõ ngách một lần giống như biết sau này nơi đây sẽ là lãnh địa của mình. Trong cuống họng nó lâu lâu phát ra tiếng gầm hưng phấn, điều này làm cho những con cá hoảng sợ nhanh chóng lao xuống dưới đáy nước.</w:t>
      </w:r>
    </w:p>
    <w:p>
      <w:pPr>
        <w:pStyle w:val="BodyText"/>
      </w:pPr>
      <w:r>
        <w:t xml:space="preserve">- Mẹ, chúng ta vào nhà xem.</w:t>
      </w:r>
    </w:p>
    <w:p>
      <w:pPr>
        <w:pStyle w:val="BodyText"/>
      </w:pPr>
      <w:r>
        <w:t xml:space="preserve">Khi thấy mọi người đều đi lại xem xét khuôn viên bên ngoài, Trang Duệ mở miệng nói, hắn thật sự có chút tò mò, Tống Quân rốt cuộc để lại ình thứ gì mà có thể vượt qua con số một triệu? Mà căn cứ vào lời nói của Tống Quân thì hình như không phải chỉ là như vậy.</w:t>
      </w:r>
    </w:p>
    <w:p>
      <w:pPr>
        <w:pStyle w:val="BodyText"/>
      </w:pPr>
      <w:r>
        <w:t xml:space="preserve">Trang Duệ mở cửa lớn của biệt thự thì một luồng khí mát truyền ra, vốn căn nhà này đã được ngắt hệ thống cung cấp khí mát, nhưng sau khi Trang Duệ mua lại thì hệ thống này được mở ra. Trang Duệ cũng rất thỏa mãn với ban quản lý khu biệt thự Vân Long sơn trang này.</w:t>
      </w:r>
    </w:p>
    <w:p>
      <w:pPr>
        <w:pStyle w:val="BodyText"/>
      </w:pPr>
      <w:r>
        <w:t xml:space="preserve">Phòng khách của căn biệt thự này thật sự có bố cục không khác gì biệt thự của Tống Quân, chỉ là trong phòng ngoài bốn chiếc ghế dựa có vẻ cổ và những thiết bị được lắp đặt nguyên bản thì không có gì, có vẻ trống rỗng, giống như những vật dụng khác đã bị người ta dọn đi.</w:t>
      </w:r>
    </w:p>
    <w:p>
      <w:pPr>
        <w:pStyle w:val="BodyText"/>
      </w:pPr>
      <w:r>
        <w:t xml:space="preserve">Trang Duệ cũng không quá quan tâm, như vậy cũng tốt, hắn sẽ sắp xếp lại, nếu dùng vật phẩm của người ta cũng không hay.</w:t>
      </w:r>
    </w:p>
    <w:p>
      <w:pPr>
        <w:pStyle w:val="BodyText"/>
      </w:pPr>
      <w:r>
        <w:t xml:space="preserve">Lầu một ngoài phòng khách còn có ba gian phòng khác, còn có cả nhà kho và phòng cho người giúp việc, bên trong rỗng tuếch, lầu hai và lầu ba đều có bốn gian phòng, điều làm cho Trang Duệ vui mừng chính là tầng trên cùng có tầng thủy tinh, nằm trên giường có thể nhìn bầu trời đêm, xem ra chủ nhân trước kia cũng rất có tư tưởng.</w:t>
      </w:r>
    </w:p>
    <w:p>
      <w:pPr>
        <w:pStyle w:val="BodyText"/>
      </w:pPr>
      <w:r>
        <w:t xml:space="preserve">Nhưng Trang Duệ tìm kiếm một lúc lâu mà không phát hiện vật gì còn sót lại theo lời của Tống Quân, vì thế sau khi hắn xuống phòng khách thì chợt động tâm, hắn đi về phía những chiếc ghế đã ố vàng.</w:t>
      </w:r>
    </w:p>
    <w:p>
      <w:pPr>
        <w:pStyle w:val="BodyText"/>
      </w:pPr>
      <w:r>
        <w:t xml:space="preserve">Trang Duệ dùng linh khí trong mắt nhìn vào trong những chiếc ghế, bên trong có hoa văn và có những luồng linh khí nhàn nhạt, Trang Duệ có thể khẳng định đây là vật mà Tống Quân nói, là những chiếc ghế cổ gỗ Hoa Sưa.</w:t>
      </w:r>
    </w:p>
    <w:p>
      <w:pPr>
        <w:pStyle w:val="BodyText"/>
      </w:pPr>
      <w:r>
        <w:t xml:space="preserve">Những năm gần đây các vật phẩm gia đình làm bằng gỗ hoa Sưa là rất được hoan nghênh, một cái bàn vuông bằng gỗ hoa sưa thời Minh đều có giá vài triệu, những chiếc ghế này có niên đại thời nhà Thanh, giá cả của nó cũng cả triệu.</w:t>
      </w:r>
    </w:p>
    <w:p>
      <w:pPr>
        <w:pStyle w:val="BodyText"/>
      </w:pPr>
      <w:r>
        <w:t xml:space="preserve">Trang Duệ thấy tình huống trước mặt thì có chút hiếu kỳ với gia chủ trước kia của biệt thự này, vì cách sắp xếp và bố trí của nó đều là thương nhân bình thường khó nghĩ ra. Hắn nhìn đồng hồ, đã hơn ba giờ, vì vậy mới lấy điện thoại gọi cho Tống Quân.</w:t>
      </w:r>
    </w:p>
    <w:p>
      <w:pPr>
        <w:pStyle w:val="BodyText"/>
      </w:pPr>
      <w:r>
        <w:t xml:space="preserve">- Anh Tống, ông cụ không có vấn đề gì chứ?</w:t>
      </w:r>
    </w:p>
    <w:p>
      <w:pPr>
        <w:pStyle w:val="BodyText"/>
      </w:pPr>
      <w:r>
        <w:t xml:space="preserve">Tống Quân cảm thấy lúc này mình khá dối trá, muốn hỏi chuyện liên quan đến biệt thự nhưng lại cứ lấy cớ.</w:t>
      </w:r>
    </w:p>
    <w:p>
      <w:pPr>
        <w:pStyle w:val="BodyText"/>
      </w:pPr>
      <w:r>
        <w:t xml:space="preserve">- Không có gì, bây giờ thấy cháu nội đi về thì vui vẻ hẳn lên, đã đi xuống giường bệnh rồi.</w:t>
      </w:r>
    </w:p>
    <w:p>
      <w:pPr>
        <w:pStyle w:val="BodyText"/>
      </w:pPr>
      <w:r>
        <w:t xml:space="preserve">Tống Quân còn chưa dứt lời thì Trang Duệ đã nghe được những lời chế nhạo vang lên, vì vậy mà không khỏi buồn cười.</w:t>
      </w:r>
    </w:p>
    <w:p>
      <w:pPr>
        <w:pStyle w:val="BodyText"/>
      </w:pPr>
      <w:r>
        <w:t xml:space="preserve">Trang Duệ mỉm cười nói:</w:t>
      </w:r>
    </w:p>
    <w:p>
      <w:pPr>
        <w:pStyle w:val="BodyText"/>
      </w:pPr>
      <w:r>
        <w:t xml:space="preserve">- Anh Tống, hỏi anh một chuyện, chủ nhân căn biệt thự anh mua giúp tôi rốt cuộc là làm ngành gì?</w:t>
      </w:r>
    </w:p>
    <w:p>
      <w:pPr>
        <w:pStyle w:val="Compact"/>
      </w:pPr>
      <w:r>
        <w:br w:type="textWrapping"/>
      </w:r>
      <w:r>
        <w:br w:type="textWrapping"/>
      </w:r>
    </w:p>
    <w:p>
      <w:pPr>
        <w:pStyle w:val="Heading2"/>
      </w:pPr>
      <w:bookmarkStart w:id="257" w:name="chương-235-mua-nhà-cũng-gặp-may."/>
      <w:bookmarkEnd w:id="257"/>
      <w:r>
        <w:t xml:space="preserve">235. Chương 235 : Mua Nhà Cũng Gặp May.</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235: Mua nhà cũng gặp may.</w:t>
      </w:r>
    </w:p>
    <w:p>
      <w:pPr>
        <w:pStyle w:val="BodyText"/>
      </w:pPr>
      <w:r>
        <w:t xml:space="preserve">Nhóm Dịch: Tepga</w:t>
      </w:r>
    </w:p>
    <w:p>
      <w:pPr>
        <w:pStyle w:val="BodyText"/>
      </w:pPr>
      <w:r>
        <w:t xml:space="preserve">Nguồn: Sưu Tầm</w:t>
      </w:r>
    </w:p>
    <w:p>
      <w:pPr>
        <w:pStyle w:val="BodyText"/>
      </w:pPr>
      <w:r>
        <w:t xml:space="preserve">- Hì, cậu Trang, cậu xem như hỏi đúng người, việc này người bình thường thật sự là không thể biết...</w:t>
      </w:r>
    </w:p>
    <w:p>
      <w:pPr>
        <w:pStyle w:val="BodyText"/>
      </w:pPr>
      <w:r>
        <w:t xml:space="preserve">Tống Quân giống như cầm điện thoại rời khỏi phòng, vì lúc này trong loa vang lên rất nhiều tạp âm.</w:t>
      </w:r>
    </w:p>
    <w:p>
      <w:pPr>
        <w:pStyle w:val="BodyText"/>
      </w:pPr>
      <w:r>
        <w:t xml:space="preserve">- Tôi nói cho cậu biết, nếu không phải cậu muốn mua nhà, bản thân tôi sẽ mua lại căn biệt thự kia. Coi như cậu may mắn, biệt thự kia từ khi được lắp đặt đến giờ căn bản chưa có ai ở, chủ nhân trước đó là một kẻ xui xẻo...</w:t>
      </w:r>
    </w:p>
    <w:p>
      <w:pPr>
        <w:pStyle w:val="BodyText"/>
      </w:pPr>
      <w:r>
        <w:t xml:space="preserve">Tống Quân nói ra những sự việc mình biết trong điện thoại, Trang Duệ nghe được mà trong lòng vui vẻ, hắn không ngờ căn biệt thự này chưa ai ở bao giờ, chẳng khác nào bỏ tiền mua một căn biệt thự mới.</w:t>
      </w:r>
    </w:p>
    <w:p>
      <w:pPr>
        <w:pStyle w:val="BodyText"/>
      </w:pPr>
      <w:r>
        <w:t xml:space="preserve">- Mua nhà cũng may mắn vậy sao?</w:t>
      </w:r>
    </w:p>
    <w:p>
      <w:pPr>
        <w:pStyle w:val="BodyText"/>
      </w:pPr>
      <w:r>
        <w:t xml:space="preserve">Trang Duệ cúp điện thoại mà vẫn cảm thấy khó tưởng, nhưng trên mặt lại luôn có nụ cười, tâm tình của hắn là rất tốt.</w:t>
      </w:r>
    </w:p>
    <w:p>
      <w:pPr>
        <w:pStyle w:val="BodyText"/>
      </w:pPr>
      <w:r>
        <w:t xml:space="preserve">Nhắc đến chủ nhân của biệt thự thì rõ ràng là một kẻ không may, người này vốn là một vị phó hiệu trưởng một trường đại học ở Bành Thành, cũng là một vị kiến trúc sư có tiếng trong nước, có nhiều tác phẩm xuất sắc ở nhiều thành phố trong nước, tuổi tác không lớn, hơn năm mươi, xem như vẫn còn trong độ tráng niên.</w:t>
      </w:r>
    </w:p>
    <w:p>
      <w:pPr>
        <w:pStyle w:val="BodyText"/>
      </w:pPr>
      <w:r>
        <w:t xml:space="preserve">Có lẽ vì đã dạy học khá lâu, vì vậy lần này vị phó hiệu trưởng kia chợt được điều động đến một thành phố khác, là phó chủ tịch thường vụ chủ quản xây dựng và giao thông. Theo lý mà nói thì với kinh nghiệm và sự chuyên nghiệp của mình, vị phó hiệu trưởng kia sẽ phát triển tốt ở môi trường mới.</w:t>
      </w:r>
    </w:p>
    <w:p>
      <w:pPr>
        <w:pStyle w:val="BodyText"/>
      </w:pPr>
      <w:r>
        <w:t xml:space="preserve">Nhưng vị phó hiệu trưởng và cũng là phó chủ tịch kia dù tài hoa hơn người, đi làm quan cũng vì muốn giúp đỡ địa phương phát triển xây dựng, nhưng sức chống cự của hắn với những viên đạn bọc đường là quá kém. Khi xuống địa phương công tác thì mỗi ngày đều tiếp xúc với xa hoa trụy lạc, ly đến ly đi, dần dần bị lạc mình, cảm thấy năm mươi năm trước sống vô dụng, không lĩnh hội được chân lý cuộc sống.</w:t>
      </w:r>
    </w:p>
    <w:p>
      <w:pPr>
        <w:pStyle w:val="BodyText"/>
      </w:pPr>
      <w:r>
        <w:t xml:space="preserve">Trong khối chính quyền thành phố, ngoài phòng tài chính thì xếp vị trí thứ hai là phòng xây dựng và giao thông, một khi vị phó chủ tịch kia buông lỏng yêu cầu của mình thì các loại hấp dẫn kéo đến, cuộc sống gia đình rất tốt, bên ngoài bồng bềnh, rất tiêu sái, hầu như trẻ đi vài tuổi.</w:t>
      </w:r>
    </w:p>
    <w:p>
      <w:pPr>
        <w:pStyle w:val="BodyText"/>
      </w:pPr>
      <w:r>
        <w:t xml:space="preserve">Nhưng vị phó chủ tịch kia dù sao cũng là nhân tài chuyên nghiệp, biết rõ thỏ khôn không ăn gần hang, vì vậy mua căn biệt thự này ở Bành Thành cốt để vung vãi tiền ra khắp nơi. Hơn nữa vị phó chủ tịch kia phát huy tính chuyên nghiệp của mình rất tinh tế, có lần hắn đã nói với người tình của mình, biệt thự này chính là một tác phẩm khá đắc ý của hắn.</w:t>
      </w:r>
    </w:p>
    <w:p>
      <w:pPr>
        <w:pStyle w:val="BodyText"/>
      </w:pPr>
      <w:r>
        <w:t xml:space="preserve">Đáng tiếc là vị phó chủ tịch kia cũng không có hùng tâm như Hán Vũ Đế, sau khi biệt thự được xây dựng lắp đặt xong thì có người tố cáo kéo hắn xuống ngựa, kết quả là hai mươi năm tù, nửa đời sau chỉ có thể ở sau song sắt nhà giam.</w:t>
      </w:r>
    </w:p>
    <w:p>
      <w:pPr>
        <w:pStyle w:val="BodyText"/>
      </w:pPr>
      <w:r>
        <w:t xml:space="preserve">Chưa nói đến giá trị bản thân và những phí tổn lắp đặt trang thiết bị, chỉ riêng vấn đề cải tạo đã mất hơn hai chục triệu, sở dĩ Tống Quân nói Trang Duệ may mắn vì có lợi ở phương diện tiền tài, hơn nữa vị chủ nhân của nó trước kia thật sự chưa từng được sử dụng qua chỗ này.</w:t>
      </w:r>
    </w:p>
    <w:p>
      <w:pPr>
        <w:pStyle w:val="BodyText"/>
      </w:pPr>
      <w:r>
        <w:t xml:space="preserve">Vị phó chủ tịch ở bên kia xảy ra chuyện xấu tất nhiên cũng không thể trắng trợn tuyên dương, vì vậy mà phía bên kia ủy thác thành phố Bành Thành bán căn biệt thự này đi, tổn thất của quốc gia cũng thật sự khó vãn hồi. Nhưng vấn đề là thiết bị tốt được lắp đặt cũng khó tính dúng giá, hơn nữa Tống Quân lại dùng lực, chỉ có thể bán lại với giá biệt thự hiện tại, tất nhiên tham gia đấu giá chỉ có một mình Tống Quân.</w:t>
      </w:r>
    </w:p>
    <w:p>
      <w:pPr>
        <w:pStyle w:val="BodyText"/>
      </w:pPr>
      <w:r>
        <w:t xml:space="preserve">Không phải lừa gạt công chúng sao? Đấu giá mang tính công khai, sao chỉ có một người tham gia?</w:t>
      </w:r>
    </w:p>
    <w:p>
      <w:pPr>
        <w:pStyle w:val="BodyText"/>
      </w:pPr>
      <w:r>
        <w:t xml:space="preserve">Lý do bên này đưa ra cũng rất quang minh chính đại, chúng tôi làm việc dựa theo nguyên tắc, đầu tiên là đăng tin tức đấu giá lên báo chí, sau đó tiến hành đấu giá đúng thời điểm, hơn nữa hiện trường còn có công chứng viên, hoàn toàn phù hợp với nguyên tắc công khai.</w:t>
      </w:r>
    </w:p>
    <w:p>
      <w:pPr>
        <w:pStyle w:val="BodyText"/>
      </w:pPr>
      <w:r>
        <w:t xml:space="preserve">Tống Quân cũng coi như dễ làm việc, cho ra cái giá mười lăm triệu và thu vào một căn biệt thự tốt, đây cũng là chuyện hợp tình hợp lý, dù sao thì cũng không có đối thủ cạnh tranh.</w:t>
      </w:r>
    </w:p>
    <w:p>
      <w:pPr>
        <w:pStyle w:val="BodyText"/>
      </w:pPr>
      <w:r>
        <w:t xml:space="preserve">Thời gian đấu giá thì sao? Trên báo có ghi rõ ràng, nhưng cũng vì bên kia sắp kết án, chúng tôi cũng cần suy xét cho phía thành phố anh em bên kia.</w:t>
      </w:r>
    </w:p>
    <w:p>
      <w:pPr>
        <w:pStyle w:val="BodyText"/>
      </w:pPr>
      <w:r>
        <w:t xml:space="preserve">Vì vậy Trang Duệ lần này có thể nói là gặp may, mua được biệt thự tốt, hơn nữa lại chưa ai từng ở, khó trách vì sao nụ cười rất sáng lạn.</w:t>
      </w:r>
    </w:p>
    <w:p>
      <w:pPr>
        <w:pStyle w:val="BodyText"/>
      </w:pPr>
      <w:r>
        <w:t xml:space="preserve">Khi Trang Duệ gọi điện thoại cho Tống Quân thì cũng đã đi dạo khắp biệt thự, tuy cả biệt thự đều trống rỗng nhưng vẫn làm cho người ta khen không dứt miệng. Lưu Xuyên càng phải lên tiếng tranh cướp phòng với Tiểu Niếp Niếp, nghe nói là đến tối nằm ngủ ngắm sao sẽ là một việc rất lãng mạn.</w:t>
      </w:r>
    </w:p>
    <w:p>
      <w:pPr>
        <w:pStyle w:val="BodyText"/>
      </w:pPr>
      <w:r>
        <w:t xml:space="preserve">- Niếp Niếp, nghe cậu nói này, buổi tối trên trời thường có sói đến bắt các cô gái, ngủ không an toàn.</w:t>
      </w:r>
    </w:p>
    <w:p>
      <w:pPr>
        <w:pStyle w:val="BodyText"/>
      </w:pPr>
      <w:r>
        <w:t xml:space="preserve">Khi thấy không dễ nói thì Lưu Xuyên bắt đầu đe dọa.</w:t>
      </w:r>
    </w:p>
    <w:p>
      <w:pPr>
        <w:pStyle w:val="BodyText"/>
      </w:pPr>
      <w:r>
        <w:t xml:space="preserve">- Cậu gạt người, sói cũng không phải từ trên trời xuống.</w:t>
      </w:r>
    </w:p>
    <w:p>
      <w:pPr>
        <w:pStyle w:val="BodyText"/>
      </w:pPr>
      <w:r>
        <w:t xml:space="preserve">Niếp Niếp vẫn không tin.</w:t>
      </w:r>
    </w:p>
    <w:p>
      <w:pPr>
        <w:pStyle w:val="BodyText"/>
      </w:pPr>
      <w:r>
        <w:t xml:space="preserve">Lưu Xuyên gãi đầu, hắn nhớ là mình có nghe một câu chuyện cổ, trong đó kể rằng sói từ trên trời xuống thì phải.</w:t>
      </w:r>
    </w:p>
    <w:p>
      <w:pPr>
        <w:pStyle w:val="BodyText"/>
      </w:pPr>
      <w:r>
        <w:t xml:space="preserve">- Đại Xuyên, được rồi, đừng gạt Niếp Niếp, nói như vậy thì làm gì có ai sợ?</w:t>
      </w:r>
    </w:p>
    <w:p>
      <w:pPr>
        <w:pStyle w:val="BodyText"/>
      </w:pPr>
      <w:r>
        <w:t xml:space="preserve">Trang Duệ thấy Lưu Xuyên kể chuyện mà thật sự còn không gạt được đứa bé ba tuổi thì có chút buồn cười.</w:t>
      </w:r>
    </w:p>
    <w:p>
      <w:pPr>
        <w:pStyle w:val="BodyText"/>
      </w:pPr>
      <w:r>
        <w:t xml:space="preserve">Trang Duệ thấy Lưu Xuyên vẫn giống như chưa từ bỏ ý định thì nói tiếp:</w:t>
      </w:r>
    </w:p>
    <w:p>
      <w:pPr>
        <w:pStyle w:val="BodyText"/>
      </w:pPr>
      <w:r>
        <w:t xml:space="preserve">- Đại Xuyên, tôi nói cho cậu biết, vệ tinh quản chế trên bầu trời có thể quay rõ ràng từng centimet dưới mặt đất, nếu cậu muốn mở tiết mục tivi toàn cầu, tôi sẽ tặng gian phòng kia cho cậu.</w:t>
      </w:r>
    </w:p>
    <w:p>
      <w:pPr>
        <w:pStyle w:val="BodyText"/>
      </w:pPr>
      <w:r>
        <w:t xml:space="preserve">- Thật hay giả vậy?</w:t>
      </w:r>
    </w:p>
    <w:p>
      <w:pPr>
        <w:pStyle w:val="BodyText"/>
      </w:pPr>
      <w:r>
        <w:t xml:space="preserve">Lưu Xuyên nghe vậy thì thầm suy xét lại, cuối cùng cũng không đề cập đến vấn đề kia nữa. Tuy hắn rất muốn cùng Lôi Lôi ngắm sao, nhưng lại không muốn những động tác giữa hai bên bị cả thế giới nhìn thấy. truyện copy từ</w:t>
      </w:r>
    </w:p>
    <w:p>
      <w:pPr>
        <w:pStyle w:val="BodyText"/>
      </w:pPr>
      <w:r>
        <w:t xml:space="preserve">Trang Duệ thấy Triệu Quốc Đống nhìn bằng ánh mắt hâm mộ thì vừa cười vừa nói:</w:t>
      </w:r>
    </w:p>
    <w:p>
      <w:pPr>
        <w:pStyle w:val="BodyText"/>
      </w:pPr>
      <w:r>
        <w:t xml:space="preserve">- Anh rể, các người cũng chọn một phòng đi, có nhiều phòng, mọi người có thể đến ở cùng cho vui.</w:t>
      </w:r>
    </w:p>
    <w:p>
      <w:pPr>
        <w:pStyle w:val="BodyText"/>
      </w:pPr>
      <w:r>
        <w:t xml:space="preserve">- Được, chúng tôi lên lầu ba tìm phòng, toàn bộ lầu hai để cho cậu làm tân phòng.</w:t>
      </w:r>
    </w:p>
    <w:p>
      <w:pPr>
        <w:pStyle w:val="BodyText"/>
      </w:pPr>
      <w:r>
        <w:t xml:space="preserve">Trang Mẫn vui vẻ đồng ý, nơi này hoàn cảnh quá tốt, cuối tuần đưa con gái đến chơi cũng là rất tuyệt.</w:t>
      </w:r>
    </w:p>
    <w:p>
      <w:pPr>
        <w:pStyle w:val="BodyText"/>
      </w:pPr>
      <w:r>
        <w:t xml:space="preserve">- Còn mẹ thì sao?</w:t>
      </w:r>
    </w:p>
    <w:p>
      <w:pPr>
        <w:pStyle w:val="BodyText"/>
      </w:pPr>
      <w:r>
        <w:t xml:space="preserve">Trang Duệ đang định cho Trang Mẫu chọn phòng, nhưng hắn phát hiện mẹ không có mặt trong phòng.</w:t>
      </w:r>
    </w:p>
    <w:p>
      <w:pPr>
        <w:pStyle w:val="BodyText"/>
      </w:pPr>
      <w:r>
        <w:t xml:space="preserve">- Mẹ ở lầu một, tuổi cao cũng không muốn lên lầu, mẹ đưa Niếp Niếp ra sân chơi đùa một lát.</w:t>
      </w:r>
    </w:p>
    <w:p>
      <w:pPr>
        <w:pStyle w:val="BodyText"/>
      </w:pPr>
      <w:r>
        <w:t xml:space="preserve">Âm thanh của Trang Mẫu từ ngoài cửa truyền vào, bà cảm thấy ra ngoài ngắm hồ cá còn hay hơn ở trong này.</w:t>
      </w:r>
    </w:p>
    <w:p>
      <w:pPr>
        <w:pStyle w:val="BodyText"/>
      </w:pPr>
      <w:r>
        <w:t xml:space="preserve">Lúc này căn biệt thự trống rỗng, ở lại bên trong cũng không có nhiều ý nghĩa, vì vậy Chu Thụy và Lưu Xuyên đều lục tục ra ngoài, chỉ để lại một mình Trang Duệ ở phòng khách.</w:t>
      </w:r>
    </w:p>
    <w:p>
      <w:pPr>
        <w:pStyle w:val="BodyText"/>
      </w:pPr>
      <w:r>
        <w:t xml:space="preserve">- Kỳ quái, không phải nói có một tầng ngầm sao? Thế nào lại không thấy?</w:t>
      </w:r>
    </w:p>
    <w:p>
      <w:pPr>
        <w:pStyle w:val="BodyText"/>
      </w:pPr>
      <w:r>
        <w:t xml:space="preserve">Trang Duệ cầm lấy bản vẽ biệt thự rồi cẩn thận quan sát, mỗi căn biệt thự ở Vân Long sơn trang này đều có một tầng hầm, nhưng hắn lại không tìm ra cánh cửa, chỉ thấy trên bức tường chỗ đó có treo một bức tranh mà thôi.</w:t>
      </w:r>
    </w:p>
    <w:p>
      <w:pPr>
        <w:pStyle w:val="BodyText"/>
      </w:pPr>
      <w:r>
        <w:t xml:space="preserve">Trang Duệ vươn tay muốn tháo bức tranh xuống xem thế nào, nhưng hắn chợt phát hiện bức tranh không lay chuyển. Cuối cùng hắn thử kéo lên kéo xuống một lúc, ngay sau đó mặt trên sàn nhà chợt lộ ra một cánh cửa sắt hai mét vuông, nhưng cửa này đóng chặt, bên trên còn có ba hàng chữ số, có lẽ là nơi điền mật mã.</w:t>
      </w:r>
    </w:p>
    <w:p>
      <w:pPr>
        <w:pStyle w:val="BodyText"/>
      </w:pPr>
      <w:r>
        <w:t xml:space="preserve">Trang Duệ nhớ đến những thứ mà Tống Quân đưa ình, hắn vội vàng mở cặp tìm kiếm, quả nhiên tìm được mật mã. Cánh cửa này cũng không đơn giản, được công ty đảm bảo an toàn chế tác ra, người bình thường không có mật mã thì thật sự khó thể mở được.</w:t>
      </w:r>
    </w:p>
    <w:p>
      <w:pPr>
        <w:pStyle w:val="BodyText"/>
      </w:pPr>
      <w:r>
        <w:t xml:space="preserve">Trang Duệ cẩn thận quan sát cánh cửa, trước tiên mở ra theo mật mã rồi cài đặt lại, sau này chỉ có mình Trang Duệ mới có thể mở được nó ra.</w:t>
      </w:r>
    </w:p>
    <w:p>
      <w:pPr>
        <w:pStyle w:val="BodyText"/>
      </w:pPr>
      <w:r>
        <w:t xml:space="preserve">Khi cánh cửa mở ra, ngọn đèn bên trong chợt sáng, Trang Duệ phát hiện có một bậc cầu thang kéo xuống bên dưới.</w:t>
      </w:r>
    </w:p>
    <w:p>
      <w:pPr>
        <w:pStyle w:val="BodyText"/>
      </w:pPr>
      <w:r>
        <w:t xml:space="preserve">- Đây rốt cuộc là tầng hầm hay phòng bảo tàng?</w:t>
      </w:r>
    </w:p>
    <w:p>
      <w:pPr>
        <w:pStyle w:val="BodyText"/>
      </w:pPr>
      <w:r>
        <w:t xml:space="preserve">Xét theo tính bảo mật của căn hầm này, Trang Duệ quyết định sẽ đưa khối mao liêu có phỉ thúy đỏ và khối nguyên thạch có chứa đế vương lục mua được từ quầy hàng của Dương Hạo xuống chỗ này, còn chuyện mở mao liêu thì hắn cũng rất xem trọng. Hắn có thể đặt một máy cắt đá ở trong gara, hạ cửa xuống thì cũng không ai biết trong đó đang làm gì.</w:t>
      </w:r>
    </w:p>
    <w:p>
      <w:pPr>
        <w:pStyle w:val="BodyText"/>
      </w:pPr>
      <w:r>
        <w:t xml:space="preserve">Tầng hầm cũng không lớn, chỉ hơn mười mét vuông, có hai hệ thống thông khí, hơi lạnh cũng được đưa xuống đây, sẽ không làm người ta cảm thấy bức bối. Hơn nữa bên trong còn có một dãy khung gỗ, giống như khung gỗ đặt đồ cổ nhưng giá trị không lớn, vì vậy nhân viên tra án cũng không dỡ bỏ đi.</w:t>
      </w:r>
    </w:p>
    <w:p>
      <w:pPr>
        <w:pStyle w:val="BodyText"/>
      </w:pPr>
      <w:r>
        <w:t xml:space="preserve">Điều này càng thêm thuận tiện cho Trang Duệ, coi như có thể thiết lập thành địa điểm đặt những vật sưu tầm được, xe ra chủ nhân trước kia rất có tính chuyên nghiệp, là người thu nhập cao. Điều đang tiếc duy nhất chính là trên những kệ gỗ đều trống rỗng, không có bất kỳ thứ gì.</w:t>
      </w:r>
    </w:p>
    <w:p>
      <w:pPr>
        <w:pStyle w:val="BodyText"/>
      </w:pPr>
      <w:r>
        <w:t xml:space="preserve">Sau khi rời khỏi biệt thự, vài ngày sau Trang Duệ rất bận rộn, riêng chuyện giường chiếu phải mua hơn mười cái, đồng thời còn phải hỏi ý của mọi người, kiểu dáng không thể giống nhau. Ngay cả Tần Huyên Băng ở nước Anh cũng biểu đạt ý kiến của mình, nói là giường nước là lựa chọn tốt.</w:t>
      </w:r>
    </w:p>
    <w:p>
      <w:pPr>
        <w:pStyle w:val="BodyText"/>
      </w:pPr>
      <w:r>
        <w:t xml:space="preserve">Không có cách nào khác, Trang Duệ đành thỏa mãn yêu cầu của mọi người, Trang Duệ thậm chí còn chạy một chuyến xe đến Nam Kinh, ba ngày sau đã chất đầy biệt thự.</w:t>
      </w:r>
    </w:p>
    <w:p>
      <w:pPr>
        <w:pStyle w:val="BodyText"/>
      </w:pPr>
      <w:r>
        <w:t xml:space="preserve">Còn chuyện thu dọn thì giao cho Trang Mẫn, lúc này còn kém năm ngày nữa sẽ đến ngày cưới của Lão Tam, Trang Duệ sẽ phải chuẩn bị chạy xe đến Thiểm Tây.</w:t>
      </w:r>
    </w:p>
    <w:p>
      <w:pPr>
        <w:pStyle w:val="Compact"/>
      </w:pPr>
      <w:r>
        <w:br w:type="textWrapping"/>
      </w:r>
      <w:r>
        <w:br w:type="textWrapping"/>
      </w:r>
    </w:p>
    <w:p>
      <w:pPr>
        <w:pStyle w:val="Heading2"/>
      </w:pPr>
      <w:bookmarkStart w:id="258" w:name="chương-236-mất-dầu"/>
      <w:bookmarkEnd w:id="258"/>
      <w:r>
        <w:t xml:space="preserve">236. Chương 236 : Mất Dầu</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236: Mất dầu</w:t>
      </w:r>
    </w:p>
    <w:p>
      <w:pPr>
        <w:pStyle w:val="BodyText"/>
      </w:pPr>
      <w:r>
        <w:t xml:space="preserve">Nhóm Dịch: Tepga</w:t>
      </w:r>
    </w:p>
    <w:p>
      <w:pPr>
        <w:pStyle w:val="BodyText"/>
      </w:pPr>
      <w:r>
        <w:t xml:space="preserve">Nguồn: Sưu Tầm</w:t>
      </w:r>
    </w:p>
    <w:p>
      <w:pPr>
        <w:pStyle w:val="BodyText"/>
      </w:pPr>
      <w:r>
        <w:t xml:space="preserve">Con trai mình vừa từ chức ở Trung Hải nhưng quay về càng bận rộn hơn trước, bây giờ vừa về được vài ngày lại phải đi, Trang Mẫu dù có chút không muốn nhưng cũng không nói gì thêm, chỉ căn dặn Trang Duệ lái xe cẩn thận.</w:t>
      </w:r>
    </w:p>
    <w:p>
      <w:pPr>
        <w:pStyle w:val="BodyText"/>
      </w:pPr>
      <w:r>
        <w:t xml:space="preserve">Thật ra nếu không tham dự hôn lễ của Lão Tam thì ngay sau đó cũng phải đến Sơn Tây tham gia hội chợ chó Ngao quốc tế, phải đưa Tuyết Ngao Tiểu Bạch Sư đến, Trang Duệ định bắt máy bay đến Thiểm Tây, vì giai đoạn thích lái xe đã qua rồi.</w:t>
      </w:r>
    </w:p>
    <w:p>
      <w:pPr>
        <w:pStyle w:val="BodyText"/>
      </w:pPr>
      <w:r>
        <w:t xml:space="preserve">Tuy Trang Duệ mua xe thời gian không lâu nhưng cũng thật sự không chịu nổi khi cứ chạy đường dài, mỗi lần chạy thì cơ thể đều rã rời. Sao không sử dụng linh khí? Vì linh khí chỉ có tác dụng với cơ thể, căn bản không có tác dụng với thần kinh căng thẳng.</w:t>
      </w:r>
    </w:p>
    <w:p>
      <w:pPr>
        <w:pStyle w:val="BodyText"/>
      </w:pPr>
      <w:r>
        <w:t xml:space="preserve">Vì Chu Thụy và Lưu Xuyên đều phải chuẩn bị cho hội chợ chó Ngao quốc tế, vì vậy Trang Duệ chỉ có thể lái xe một mình. Từ Bành Thành đến Thiểm Tây cũng vài trăm kilomet, đối với hắn cũng là một khiêu chiến không nhỏ, vì cũng không có đường cao tốc, hơn nữa núi đồi chập chùng, không chú ý sẽ sinh ra tai nạn.</w:t>
      </w:r>
    </w:p>
    <w:p>
      <w:pPr>
        <w:pStyle w:val="BodyText"/>
      </w:pPr>
      <w:r>
        <w:t xml:space="preserve">Chạy qua vùng núi An Huy, xuyên qua đồi núi đến Hà Nam, lại chạy qua Lan Khảo, Khai Phong, Trịnh Châu, Lạc Dương đến Linh Bảo Thiểm Tây, nơi đây thật sự có đường cao tốc, nhưng Trang Duệ bắt đầu chạy từ sáu giờ sáng, mãi đến chiều mới vào trong cảnh giới của Thiểm Tây.</w:t>
      </w:r>
    </w:p>
    <w:p>
      <w:pPr>
        <w:pStyle w:val="BodyText"/>
      </w:pPr>
      <w:r>
        <w:t xml:space="preserve">Đoạn đường Trang Duệ đi qua có không ít danh thắng lịch sử, đặc biệt là Hà Nam đã chứng kiến nhiều triều đại tồn vong trong lịch sử. Trang Duệ cũng có chút tiếc nuối, nếu có thời gian thì hắn sẽ chậm rãi đi đến Thiểm Tây, chắc chắn sẽ có thể tìm được vài món hàng tốt từ các thành phố kia.</w:t>
      </w:r>
    </w:p>
    <w:p>
      <w:pPr>
        <w:pStyle w:val="BodyText"/>
      </w:pPr>
      <w:r>
        <w:t xml:space="preserve">Tỉnh Thiểm Tây ở phía đông, có lịch sử phát triển lâu đời, từ thời Chu, Tần đến Hán, Đường là hai ngàn năm thì có mười hai triều đại đóng đô ở chỗ này. Nơi đây nông nghiệp phát triển, thủ công nghiệp, buôn bán hay giao thông đều phát đạt, hình thành rất nhiều thị trấn cổ.</w:t>
      </w:r>
    </w:p>
    <w:p>
      <w:pPr>
        <w:pStyle w:val="BodyText"/>
      </w:pPr>
      <w:r>
        <w:t xml:space="preserve">Nơi đây nổi tiếng nông nghiệp, đất đai rộng lớn, khí hậu ôn hòa, mặt trời sáng rực, mưa nhiều, diện tích đất có thể canh tác chiếm hơn 96%. Vì cung cấp điều kiện có lợi cho việc đẩy mạnh nông lâm nghiệp, thương mại hóa và hiện đại hóa nên những cây như lúa, bông, dầu đều có sản lượng đứng đầu cả nước, được xưng là "kho gạo Thiểm Tây".</w:t>
      </w:r>
    </w:p>
    <w:p>
      <w:pPr>
        <w:pStyle w:val="BodyText"/>
      </w:pPr>
      <w:r>
        <w:t xml:space="preserve">Lão Tam và Chương Dung đều là người đến từ những huyện thành nhỏ, sau khi tốt nghiệp ở Trung Hải thì về thi vào làm nhân viên nhà nước, tiến vào làm công tác ở một xã trong huyện. Lão Tam công tác ở phòng lương thực, Chương Dung ở phòng tài chính, xem như cũng khá tốt, cũng coi như là hai phòng lớn.</w:t>
      </w:r>
    </w:p>
    <w:p>
      <w:pPr>
        <w:pStyle w:val="BodyText"/>
      </w:pPr>
      <w:r>
        <w:t xml:space="preserve">Trang Duệ trực tiếp lái xe đến cổng đơn vị Chương Dung, thấy Chương Dung đang đứng dưới một thân cây nhìn quanh quẩn, vì vậy hắn dừng xe lại rồi hỏi:</w:t>
      </w:r>
    </w:p>
    <w:p>
      <w:pPr>
        <w:pStyle w:val="BodyText"/>
      </w:pPr>
      <w:r>
        <w:t xml:space="preserve">- Chị dâu, Tam ca đâu? Anh ấy cam lòng cho tân nương tử xuất hiện thế này à?</w:t>
      </w:r>
    </w:p>
    <w:p>
      <w:pPr>
        <w:pStyle w:val="BodyText"/>
      </w:pPr>
      <w:r>
        <w:t xml:space="preserve">- Anh đúng là lắm mồm, đơn vi tạm thời xảy ra chút chuyện, anh ấy phải đi công tác, tối nay mới quay lại. Tôi trước tiên đưa anh đến nhà anh ấy ở lại, nếu thuê phòng ở huyện thành sẽ không tiện.</w:t>
      </w:r>
    </w:p>
    <w:p>
      <w:pPr>
        <w:pStyle w:val="BodyText"/>
      </w:pPr>
      <w:r>
        <w:t xml:space="preserve">Chương Dung kéo cửa xe ngồi vào trong, nàng cũng không biết đơn vị của chồng mình giở trò gì, từ ngày hôm qua đã gọi Lưu Trường Phát đến đơn vị, hai ngày qua cũng không thấy bóng dáng ở đâu. Nếu không phải Lưu Trường Phát có điện thoại về, sợ rằng nàng còn cho rằng chồng bị bắt cóc rồi. Tất nhiên bây giờ sau khi có trong tay một triệu thì nàng mới có ý nghĩ như vậy, nếu là trước kia thì thật sự khó tin ai có thể bắt cóc ông chồng nghèo của mình.</w:t>
      </w:r>
    </w:p>
    <w:p>
      <w:pPr>
        <w:pStyle w:val="BodyText"/>
      </w:pPr>
      <w:r>
        <w:t xml:space="preserve">- Sao hai người không mua nhà trong huyện thành? Gía cả ở đây chắc cũng không đắt đỏ gì nhiều.</w:t>
      </w:r>
    </w:p>
    <w:p>
      <w:pPr>
        <w:pStyle w:val="BodyText"/>
      </w:pPr>
      <w:r>
        <w:t xml:space="preserve">Trang Duệ khởi động xe rồi hỏi.</w:t>
      </w:r>
    </w:p>
    <w:p>
      <w:pPr>
        <w:pStyle w:val="BodyText"/>
      </w:pPr>
      <w:r>
        <w:t xml:space="preserve">- Anh nói thì rất dễ, trước đó chúng tôi nào có tiền mua nhà, cha mẹ của Trường Phát vì xây một căn nhà mà thiếu một khoản nợ, vài ngày qua tôi có đi xem nhà nhưng vì chuyện kết hôn mà phải hoãn lại.</w:t>
      </w:r>
    </w:p>
    <w:p>
      <w:pPr>
        <w:pStyle w:val="BodyText"/>
      </w:pPr>
      <w:r>
        <w:t xml:space="preserve">Nhà của Chương Dung ở trong huyện thành, vốn là tính để hai nhà cùng góp tiền mua một căn nhà nhỏ ở huyện thành, nhưng cha mẹ Lưu Trường Phát không đồng ý, nhất định phải xây lại nhà, tốn không ít tiền, vi vậy sau đó hai người bọn họ phải ở lại nhà bố mẹ. truyện cập nhật nhanh nhất tại chấm</w:t>
      </w:r>
    </w:p>
    <w:p>
      <w:pPr>
        <w:pStyle w:val="BodyText"/>
      </w:pPr>
      <w:r>
        <w:t xml:space="preserve">Tính tình của Chương Dung khá tốt, có thể thông cảm cho ý nghĩ của cha mẹ Lão Tam, nếu đổi lại là người khác thì sợ rằng đã làm ầm ĩ lên, vì thế lúc này nàng mới nói vài câu bực tức với Trang Duệ.</w:t>
      </w:r>
    </w:p>
    <w:p>
      <w:pPr>
        <w:pStyle w:val="BodyText"/>
      </w:pPr>
      <w:r>
        <w:t xml:space="preserve">Nhà Lão Tam ở nông thôn, gần đến địa giới với Lâm Đồng. Lúc này sắc trời dần tối, có một số nhà bùng lên khói bếp, tiếng chó sủa gà kêu vang lên không dứt, một khung cảnh làng quê quen thuộc xuất hiện trước mắt Trang Duệ.</w:t>
      </w:r>
    </w:p>
    <w:p>
      <w:pPr>
        <w:pStyle w:val="BodyText"/>
      </w:pPr>
      <w:r>
        <w:t xml:space="preserve">Khi Trang Duệ lái xe vào thôn thì có một đám trẻ nhỏ chạy ra đuổi theo xe vui đùa ầm ĩ, vài con chó cỏ cũng tham gia náo nhiệt. Hai bên đường lớn trong thôn còn có vài người lớn ngồi xổm bưng bát cơm lớn tiếng quát mắng những cậu bé kia, nhưng ánh mắt cũng nhìn Trang Duệ ngồi trên xe hơi bằng ánh mắt tò mò.</w:t>
      </w:r>
    </w:p>
    <w:p>
      <w:pPr>
        <w:pStyle w:val="BodyText"/>
      </w:pPr>
      <w:r>
        <w:t xml:space="preserve">Dưới sự chỉ điểm của Chương Dung, Trang Duệ dừng xxe trước cổng nhà Lão Tam, lúc này bọn trẻ chạy theo xe mới tản đi, nhưng chúng cũng không đi xa mà đứng bên kia nhìn về phía bên này.</w:t>
      </w:r>
    </w:p>
    <w:p>
      <w:pPr>
        <w:pStyle w:val="BodyText"/>
      </w:pPr>
      <w:r>
        <w:t xml:space="preserve">Nông dân kết hôn thì chú trọng nhất chính là nhà cửa, nếu cha mẹ không xây nhà cho con thì sẽ bị người ta xem thường. Tuy Lưu Trường Phát tốn không ít tiền nhưng chỉ có thể xây ở bên cạnh nhà cha mẹ một căn nhà nhỏ có một phòng ngủ, bên ngoài có một khoảng sân nhỏ, nhưng nói ra cũng là gian nhà tốt nhất của thôn này rồi.</w:t>
      </w:r>
    </w:p>
    <w:p>
      <w:pPr>
        <w:pStyle w:val="BodyText"/>
      </w:pPr>
      <w:r>
        <w:t xml:space="preserve">Thật ra Lão Tam và Chương Dung chưa ở lại chỗ này, vì nơi đây cách huyện thành hai ba chục kilomet, qua lại cũng không tiện.</w:t>
      </w:r>
    </w:p>
    <w:p>
      <w:pPr>
        <w:pStyle w:val="BodyText"/>
      </w:pPr>
      <w:r>
        <w:t xml:space="preserve">Lão Tam khi đó không muốn xây căn nhà này, nhưng khi đó hắn là sinh viên tốt nghiệp đại học của thôn, con dâu cũng tốt nghiệp đại học, vì vậy mà bố của Lưu Trường Phát đã mượn không ít tiền để xây nên căn nhà như thế. Nếu không phải có tiền của Trang Duệ, sợ rằng Lưu Trường Phát và Chương Dung lấy nhau vài năm, tiền lương lại trở thành thứ của người khác.</w:t>
      </w:r>
    </w:p>
    <w:p>
      <w:pPr>
        <w:pStyle w:val="BodyText"/>
      </w:pPr>
      <w:r>
        <w:t xml:space="preserve">Trang Duệ và Chương Dung xuống xe thì cha mẹ Lưu Trường Phát cũng đi ra nghênh đón, hai người bọn họ đều hơn năm mươi, có lẽ vì là nhà nông làm việc nhiều nên tướng mạo có vẻ già lão. Sau khi biết Trang Duệ là bạn đại học của con mình thì hai ông bà rât nhiệt tình, vì vậy hai ông bà cùng vài đứa em trai em gái của Lão Tam cùng nhau đưa Trang Duệ vào nhà.</w:t>
      </w:r>
    </w:p>
    <w:p>
      <w:pPr>
        <w:pStyle w:val="BodyText"/>
      </w:pPr>
      <w:r>
        <w:t xml:space="preserve">- Ôi, con chó này quá lớn, trong thôn không có con chó nào lớn hơn. Mau đến dùng cơm, đã đói bụng chưa?</w:t>
      </w:r>
    </w:p>
    <w:p>
      <w:pPr>
        <w:pStyle w:val="BodyText"/>
      </w:pPr>
      <w:r>
        <w:t xml:space="preserve">Lưu Phụ nhìn con chó đi sau lưng Trang Duệ mà thầm cảnh giác, những đứa bé thì chạy cả vào buồng, sợ bị Tiểu Bạch Sư cắn.</w:t>
      </w:r>
    </w:p>
    <w:p>
      <w:pPr>
        <w:pStyle w:val="BodyText"/>
      </w:pPr>
      <w:r>
        <w:t xml:space="preserve">Cha mẹ của Lưu Trường Phát biết bạn của con sắp đến, vì vậy đã sớm chuẩn bị thức ăn và chờ đợi.</w:t>
      </w:r>
    </w:p>
    <w:p>
      <w:pPr>
        <w:pStyle w:val="BodyText"/>
      </w:pPr>
      <w:r>
        <w:t xml:space="preserve">- Không có gì, chú, con chó này không cắn người.</w:t>
      </w:r>
    </w:p>
    <w:p>
      <w:pPr>
        <w:pStyle w:val="BodyText"/>
      </w:pPr>
      <w:r>
        <w:t xml:space="preserve">Trang Duệ cung có chút bất đắc dĩ, bây giờ Tiểu Bạch Sư hình thể quá lớn, đi đến đâu cũng không thuận tiện, ở trong thôn toàn chó nhà thế này, chỉ sợ Tiểu Bạch Sư sẽ có thể dù dọa người khác.</w:t>
      </w:r>
    </w:p>
    <w:p>
      <w:pPr>
        <w:pStyle w:val="BodyText"/>
      </w:pPr>
      <w:r>
        <w:t xml:space="preserve">Trang Duệ nghĩ đến đây mà có chút đau đầu, sau này mình đến Bắc Kinh thì Tiểu Bạch Sư cũng là một vấn đề lớn, hầu như nó từ khi sinh ra đã đi theo mình, nếu đặt nó lại ở Vân Long sơn trang, chỉ sợ cũng không ai quản được.</w:t>
      </w:r>
    </w:p>
    <w:p>
      <w:pPr>
        <w:pStyle w:val="BodyText"/>
      </w:pPr>
      <w:r>
        <w:t xml:space="preserve">Lưu Phụ chuẩn bị thức ăn, đều là đặc sản Thiểm Tây, thịt dê bò, rượu Phượng Tường, đây là rượu ngon ở Thiểm Tây, khách thường sẽ không lấy ra. Có món mỳ nóng hổi, bên trên còn có chút hành, hương thơm bùng vào mũi làm cho Trang Duệ cảm thấy đói cồn cào, hắn cũng không khách khí mà ngồi xuống ghế, rót rượu cho Lưu Phụ, sau đó cả hai bắt đầu nâng ly.</w:t>
      </w:r>
    </w:p>
    <w:p>
      <w:pPr>
        <w:pStyle w:val="BodyText"/>
      </w:pPr>
      <w:r>
        <w:t xml:space="preserve">Chương Dung lại đi chuẩn bị thức ăn cho Tiểu Bạch Sư, nàng biết đây là bảo bối của Trang Duệ, vì vậy mà bưng ra một tô thịt nát, nhưng khi Trang Duệ đặt xuống đất thì nó mới chịu ăn. Dù ở nhà thì nó cũng chỉ ăn thức ăn Trang Mẫu đưa đến, những người khác cho ăn đều từ chối. đọc truyện mới nhất tại .</w:t>
      </w:r>
    </w:p>
    <w:p>
      <w:pPr>
        <w:pStyle w:val="BodyText"/>
      </w:pPr>
      <w:r>
        <w:t xml:space="preserve">Lưu Phụ cũng không nói nhiều, là một người đàn ông nông thôn chất phác, chỉ là không ngừng uống rượu với Trang Duệ, tác dụng của rượu Phượng Tường là rất chậm. Sua một bữa cơm, Trang Duệ uống hơn bảy ly, sau đó phải đi vào phòng ngủ của Lão Tam.</w:t>
      </w:r>
    </w:p>
    <w:p>
      <w:pPr>
        <w:pStyle w:val="BodyText"/>
      </w:pPr>
      <w:r>
        <w:t xml:space="preserve">Những tân phòng dưới nông thôn kiêng kỵ cho nữ vào ngủ, nhưng nếu là nam thì không có vấn đề, vì vậy mà lúc này tân phòng của Lão Tam được Trang Duệ sử dụng đầu tiên.</w:t>
      </w:r>
    </w:p>
    <w:p>
      <w:pPr>
        <w:pStyle w:val="BodyText"/>
      </w:pPr>
      <w:r>
        <w:t xml:space="preserve">Trang Duệ chạy xe một ngày và cảm thấy rất mệt mỏi, hơn nữa hơi rượu bùng lên làm hắn chóng mặt rồi chìm vào giấc ngủ, đến sáng hôm sau mới thức dậy vì những tiếng ồn ào trong sân.</w:t>
      </w:r>
    </w:p>
    <w:p>
      <w:pPr>
        <w:pStyle w:val="BodyText"/>
      </w:pPr>
      <w:r>
        <w:t xml:space="preserve">Nông thôn vẫn là bày tiệc theo kiểu cũ, tất cả đều cơ động, người đến lúc nào sẽ được bày ra dùng tiệc lúc đó, vì vậy mà tất cả đều được chuẩn bị sẵn.</w:t>
      </w:r>
    </w:p>
    <w:p>
      <w:pPr>
        <w:pStyle w:val="BodyText"/>
      </w:pPr>
      <w:r>
        <w:t xml:space="preserve">- Tam ca, anh về từ khi nào?</w:t>
      </w:r>
    </w:p>
    <w:p>
      <w:pPr>
        <w:pStyle w:val="BodyText"/>
      </w:pPr>
      <w:r>
        <w:t xml:space="preserve">Trang Duệ đứng lên đi ra sân, sau đó thấy Lưu Trường Phát đang kính thuốc cho người ta.</w:t>
      </w:r>
    </w:p>
    <w:p>
      <w:pPr>
        <w:pStyle w:val="BodyText"/>
      </w:pPr>
      <w:r>
        <w:t xml:space="preserve">- Về từ hôm qua, có hơi muộn, thấy cậu nằm ngủ say cũng không gọi dậy. Lão Yêu, thật sự xin lỗi, đơn vị xảy ra chuyện gấp, hôm qua mới xử lý xong.</w:t>
      </w:r>
    </w:p>
    <w:p>
      <w:pPr>
        <w:pStyle w:val="BodyText"/>
      </w:pPr>
      <w:r>
        <w:t xml:space="preserve">Lão Tam quay đầu lại thấy Trang Duệ thì vội vàng chạy đến, chuyện bên kia tất nhiên sẽ có anh em trong nhà tiến lên thu xếp.</w:t>
      </w:r>
    </w:p>
    <w:p>
      <w:pPr>
        <w:pStyle w:val="BodyText"/>
      </w:pPr>
      <w:r>
        <w:t xml:space="preserve">Trang Duệ biết rõ tính chất công tác của Lão Tam, vì vậy không khỏi kỳ quái hỏi:</w:t>
      </w:r>
    </w:p>
    <w:p>
      <w:pPr>
        <w:pStyle w:val="BodyText"/>
      </w:pPr>
      <w:r>
        <w:t xml:space="preserve">- Không phải anh ở khoa tài vụ sao? Có gì khẩn cấp liên quan đến anh?</w:t>
      </w:r>
    </w:p>
    <w:p>
      <w:pPr>
        <w:pStyle w:val="BodyText"/>
      </w:pPr>
      <w:r>
        <w:t xml:space="preserve">- Đừng nói nữa, chúng tôi hầu như sắp nổi tiếng cả nước...</w:t>
      </w:r>
    </w:p>
    <w:p>
      <w:pPr>
        <w:pStyle w:val="BodyText"/>
      </w:pPr>
      <w:r>
        <w:t xml:space="preserve">Lat có chút biểu hiện cổ quái.</w:t>
      </w:r>
    </w:p>
    <w:p>
      <w:pPr>
        <w:pStyle w:val="BodyText"/>
      </w:pPr>
      <w:r>
        <w:t xml:space="preserve">- Có chuyện gì, anh nói xem...</w:t>
      </w:r>
    </w:p>
    <w:p>
      <w:pPr>
        <w:pStyle w:val="BodyText"/>
      </w:pPr>
      <w:r>
        <w:t xml:space="preserve">Trang Duệ rất hào hứng.</w:t>
      </w:r>
    </w:p>
    <w:p>
      <w:pPr>
        <w:pStyle w:val="BodyText"/>
      </w:pPr>
      <w:r>
        <w:t xml:space="preserve">- Ôi, một nhóm trộm mộ không làm việc đàng hoàng, lúc này không còn mộ để đào thì đến trộm dầu dự trữ của chúng tôi, ngày hôm qua tôi đến để kiểm tra tổn thất.</w:t>
      </w:r>
    </w:p>
    <w:p>
      <w:pPr>
        <w:pStyle w:val="BodyText"/>
      </w:pPr>
      <w:r>
        <w:t xml:space="preserve">- Trộm mộ đến trộm dầu? Là dầu ăn à?</w:t>
      </w:r>
    </w:p>
    <w:p>
      <w:pPr>
        <w:pStyle w:val="BodyText"/>
      </w:pPr>
      <w:r>
        <w:t xml:space="preserve">Sau khi nghe được lời của Lão Tam thì Trang Duệ cũng cảm thấy khó tưởng.</w:t>
      </w:r>
    </w:p>
    <w:p>
      <w:pPr>
        <w:pStyle w:val="Compact"/>
      </w:pPr>
      <w:r>
        <w:br w:type="textWrapping"/>
      </w:r>
      <w:r>
        <w:br w:type="textWrapping"/>
      </w:r>
    </w:p>
    <w:p>
      <w:pPr>
        <w:pStyle w:val="Heading2"/>
      </w:pPr>
      <w:bookmarkStart w:id="259" w:name="chương-237-mất-dầu"/>
      <w:bookmarkEnd w:id="259"/>
      <w:r>
        <w:t xml:space="preserve">237. Chương 237 : Mất Dầu</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237: Mất dầu</w:t>
      </w:r>
    </w:p>
    <w:p>
      <w:pPr>
        <w:pStyle w:val="BodyText"/>
      </w:pPr>
      <w:r>
        <w:t xml:space="preserve">Nhóm Dịch: Tepga</w:t>
      </w:r>
    </w:p>
    <w:p>
      <w:pPr>
        <w:pStyle w:val="BodyText"/>
      </w:pPr>
      <w:r>
        <w:t xml:space="preserve">Nguồn: Sưu Tầm</w:t>
      </w:r>
    </w:p>
    <w:p>
      <w:pPr>
        <w:pStyle w:val="BodyText"/>
      </w:pPr>
      <w:r>
        <w:t xml:space="preserve">Thế giới này quá lớn, thật sự là không có gì không xảy ra, sau khi nghe xong câu chuyện của Lão Tam thì Trang Duệ thật sự không biết nói gì hơn, chỉ có thể nghĩ rằng kiến thức của mình quá nông cạn.</w:t>
      </w:r>
    </w:p>
    <w:p>
      <w:pPr>
        <w:pStyle w:val="BodyText"/>
      </w:pPr>
      <w:r>
        <w:t xml:space="preserve">Mọi người đều biết Hà Nam và Thiểm Tây trước nay có rất nhiều lăng mộ vương tướng, ví dụ như Mang Sơn phía bắc Lạc Dương tỉnh Hà Nam và Thập Lăng thời nhà Đường ở chung quanh sông Vị Hà tỉnh Thiểm Tây, vì vậy mà nơi đây xuất hiện một nghề tốt, đó là trộm mộ. đọc truyện mới nhất tại .</w:t>
      </w:r>
    </w:p>
    <w:p>
      <w:pPr>
        <w:pStyle w:val="BodyText"/>
      </w:pPr>
      <w:r>
        <w:t xml:space="preserve">Tuy trộm mộ đã có từ thời xa xưa, xa thì vào thời Tam Quốc Tào Tháo có Mạc Kim Giáo Úy và Phát Khâu Trung Lang Tướng. Giáo úy là một chức quan không nhỏ, gần với tướng quân trong quân, chưởng quản lượng quân đặc thù, mà Trung Lang Tướng chính là những tên chuyên dò xét mộ, bổng lộc cao đến vài ngàn thạch. Đến thời cận đại thì trộm mộ có tướng quân Tôn Điện Anh, đây đều là những điển hình của "quan trộm".</w:t>
      </w:r>
    </w:p>
    <w:p>
      <w:pPr>
        <w:pStyle w:val="BodyText"/>
      </w:pPr>
      <w:r>
        <w:t xml:space="preserve">Nhưng đến xã hội hiện tại thì quan trộm đã dần không còn, không có thể vì muốn nhét đầy túi riêng mà trắng trợn đi đào trộm mộ, vì đây là chuyện mà pháp luật không cho phép.</w:t>
      </w:r>
    </w:p>
    <w:p>
      <w:pPr>
        <w:pStyle w:val="BodyText"/>
      </w:pPr>
      <w:r>
        <w:t xml:space="preserve">Những tên chuyên đi đêm ăn gió nếm sương ở trong miền hoang vắng để tìm kiếm lăng mộ được gọi là "tư trộm" và cũng là "dân trộm", đây chỉ là cá nhân hoặc một nhóm nhỏ có hành vi trộm mộ, những người này kết phường thông qua cùng lợi ích, nhưng phần lớn là bạn bè thân thích. Ban ngày những người này vẫn làm việc bình thường, buổi tối mới đi trộm mộ, bình thường giống hệt như dân chúng lương thiện, căn bản rất khó bị phát hiện.</w:t>
      </w:r>
    </w:p>
    <w:p>
      <w:pPr>
        <w:pStyle w:val="BodyText"/>
      </w:pPr>
      <w:r>
        <w:t xml:space="preserve">Sau khi được truyền thừa vài đời thì có những gia tộc trở thành thế gia trộm mộ, dù là ở thời hiện đại, dù là ở Thiểm Tây hay Hà Nam cũng đều có tồn tại những thế gia trộm mộ như vậy.</w:t>
      </w:r>
    </w:p>
    <w:p>
      <w:pPr>
        <w:pStyle w:val="BodyText"/>
      </w:pPr>
      <w:r>
        <w:t xml:space="preserve">Thông qua giới thiệu thì mọi người đều biết "quan trộm" sẽ không bị pháp luật chế ước, mà "tư trộm" chính là hành vi tría pháp luật, bọn họ sẽ không dám công khai, chỉ có thể đợi đến đêm mới hành động.</w:t>
      </w:r>
    </w:p>
    <w:p>
      <w:pPr>
        <w:pStyle w:val="BodyText"/>
      </w:pPr>
      <w:r>
        <w:t xml:space="preserve">Tư trộm tập trung nhiều nhất ở Thiểm Tây, Hà Nam và Sơn Tây, vì những năm gần đây chính quyền ngày càng đả kích hành vi trộm mộ, vì vậy bây giờ tư trộm cũng bị xé lẻ, bình thường chỉ là hai người một nhóm. Một người đào động và tuồn vật phẩm ra ngoài, một kẻ canh chừng, thường là một cặp anh em.</w:t>
      </w:r>
    </w:p>
    <w:p>
      <w:pPr>
        <w:pStyle w:val="BodyText"/>
      </w:pPr>
      <w:r>
        <w:t xml:space="preserve">Vì những tỉnh quanh đây có rất nhiều lăng mộ nên sẽ không thiếu hụt nhân tài trộm mộ chuyên nghiệp, trong huyện thành của Lão Tam cũng có một tên họ Hào có xuất thân thế gia trộm mộ, tên này tổ chức lôi kéo một nhóm người không có việc làm để lập thành nhóm, quyết định tập đoàn hóa hành vi trộm mộ.</w:t>
      </w:r>
    </w:p>
    <w:p>
      <w:pPr>
        <w:pStyle w:val="BodyText"/>
      </w:pPr>
      <w:r>
        <w:t xml:space="preserve">Vào thời điểm bắt đầu thì bọn họ cũng khai quật vài ngôi mộ lớn, thu hoạch xa xỉ, kiếm được khá nhiều vật phẩm quý. Nhưng đám người này đều không phải kẻ trong nghề, không biết giá cả thật sự, bị đám thương nhân trả giá thấp, chịu nhiều nguy hiểm nhưng tiền không được nhiều. Hơn nữa chính quyền ngày càng đả kích mạnh mẽ hành vi trộm mộ, bắt đầu xuất hiện những đội ngũ tuần tra ở các khu lăng mộ quan trọng.</w:t>
      </w:r>
    </w:p>
    <w:p>
      <w:pPr>
        <w:pStyle w:val="BodyText"/>
      </w:pPr>
      <w:r>
        <w:t xml:space="preserve">Sau khi bị cắt đứt tài nguyên thì nhóm trộm mộ bình thường quen ăn chơi lêu lổng này chợt rơi vào tình huống căng thẳng, có câu nói "hết tiền thì hết nhân tâm", vì vậy mà đội ngũ dần tán đi. Tất nhiên lúc này tên đứng đầu là đại ca Hào cũng phải vắt óc tìm hạng mục mới, dù thế nào cũng phải kiếm cơm cho huynh đệ.</w:t>
      </w:r>
    </w:p>
    <w:p>
      <w:pPr>
        <w:pStyle w:val="BodyText"/>
      </w:pPr>
      <w:r>
        <w:t xml:space="preserve">Cạy cửa cướp tiền? Thứ này đã từng được đại ca Hào tổ chức vài lần, nạy cửa ba nhà, tổng cộng cướp được chín mươi hai đồng tiền, còn bị người ta dùng dao đuổi giết trên đường cái, có một huynh đệ thiếu chút nữa bị xe tông chết, rủi ro quá lớn, tiền lời quá thấp, vì vậy bị bỏ qua.</w:t>
      </w:r>
    </w:p>
    <w:p>
      <w:pPr>
        <w:pStyle w:val="BodyText"/>
      </w:pPr>
      <w:r>
        <w:t xml:space="preserve">Chặn đường cướp bóc? Thứ này cần phải có vũ lực, các huynh đệ đào động đào hầm thì giỏi nhưng võ nghệ đánh đấm thì hơi kém, khi đi cướp lần đầu còn có huynh đệ tè cả ra quần, sau này cũng thôi, không tiếp tục.</w:t>
      </w:r>
    </w:p>
    <w:p>
      <w:pPr>
        <w:pStyle w:val="BodyText"/>
      </w:pPr>
      <w:r>
        <w:t xml:space="preserve">Cái gì? Làm ăn buôn bán? Nói đùa à? Một cộng một bằng mấy còn không hiểu rõ, hỏi ba người có ba câu trả lời khác nhau, như vậy cho bọn họ đi buôn bán sao? Sợ rằng quần cũng không có mà mặc ấy chứ.</w:t>
      </w:r>
    </w:p>
    <w:p>
      <w:pPr>
        <w:pStyle w:val="BodyText"/>
      </w:pPr>
      <w:r>
        <w:t xml:space="preserve">Đại ca Hào làm người đứng đầu, hắn trầm tư suy nghĩ vài ngày mà không tìm ra manh mối, có một ngày hắn ra khỏi nhà, lơ đãng thấy kho lương thực của huyện thành, vì vậy mà trong lòng khẽ động.</w:t>
      </w:r>
    </w:p>
    <w:p>
      <w:pPr>
        <w:pStyle w:val="BodyText"/>
      </w:pPr>
      <w:r>
        <w:t xml:space="preserve">Mọi người đều biết Thiểm Tây có danh xưng là kho gạo, dự trữ lương thực đứng hàng đầu cả nước, trong kho gạo của thành phố thậm chí còn có vài chục tấn dầu.</w:t>
      </w:r>
    </w:p>
    <w:p>
      <w:pPr>
        <w:pStyle w:val="BodyText"/>
      </w:pPr>
      <w:r>
        <w:t xml:space="preserve">Ăn, mặc, ở, đi lại, lương thực xếp vị trí hàng đầu, mỗi người mỗi ngày đều phải ăn cơm, như vậy dầu càng không thể thiếu, mà vị đại ca kia bị ép không có biện pháp nào, bây giờ lại chuyển lực chú ý sang chuyện dầu.</w:t>
      </w:r>
    </w:p>
    <w:p>
      <w:pPr>
        <w:pStyle w:val="BodyText"/>
      </w:pPr>
      <w:r>
        <w:t xml:space="preserve">Đại ca Hào quay về thì nhanh chóng tổ chức hội nghị toàn thể anh em, các nòng cốt đều phải tham gia, chủ đề chính là: Làm sao có thể vận chuyển dầu ra khỏi kho lương thực được canh giữ rất nghiêm?</w:t>
      </w:r>
    </w:p>
    <w:p>
      <w:pPr>
        <w:pStyle w:val="BodyText"/>
      </w:pPr>
      <w:r>
        <w:t xml:space="preserve">- Cướp ra.</w:t>
      </w:r>
    </w:p>
    <w:p>
      <w:pPr>
        <w:pStyle w:val="BodyText"/>
      </w:pPr>
      <w:r>
        <w:t xml:space="preserve">Có kẻ không óc chợt lên tiếng, chào đón hắn là một đám người dựng ngón giữa. Nói đùa gì vậy, lương thực là trọng điểm bảo vệ của quốc gia, cảnh sát quân sự đều có mặt, lấy cái gì mà cướp? Xẻng sao? Thích ăn vài viên kẹo đồng à?</w:t>
      </w:r>
    </w:p>
    <w:p>
      <w:pPr>
        <w:pStyle w:val="BodyText"/>
      </w:pPr>
      <w:r>
        <w:t xml:space="preserve">- Chung ta có thể lừa gạt, làm giả hóa đơn nhận hàng, chay đến vài chiếc xe tải, chúng ta quang minh chính đại nhận hàng.</w:t>
      </w:r>
    </w:p>
    <w:p>
      <w:pPr>
        <w:pStyle w:val="BodyText"/>
      </w:pPr>
      <w:r>
        <w:t xml:space="preserve">Tên cho ra ý kiến này chính là một nhân viên văn phòng của công ty bán hàng đa cấp khốn nạn có văn phòng ở Thiểm Tây, tuy tên này chưa đi ra ngoài làm chuyện lừa dối nhưng trước nay đều tiếp xúc với những nhân sĩ lừa đảo chuyên nghiệp, ít nhất cũng học hỏi được kinh nghiệm của "cao nhân".</w:t>
      </w:r>
    </w:p>
    <w:p>
      <w:pPr>
        <w:pStyle w:val="BodyText"/>
      </w:pPr>
      <w:r>
        <w:t xml:space="preserve">Lời đề nghị này được mọi người khen ngợi, đại ca Hào cũng rất tán thưởng ý kiến này, điều này nói rõ các "đồng chí" cũng đã cân não suy xét, sau này mọi người sẽ ăn cơm ở kho lương thực. Vì vậy mà hắn mới bắt đầu phân công, vị lên tiếng làm giả hóa đơn được nhận nhiệm vụ làm giả giấy tờ, vài người còn lại liên lạc với bên xe tải, vì thế tính tích cực của mọi người được điều động.</w:t>
      </w:r>
    </w:p>
    <w:p>
      <w:pPr>
        <w:pStyle w:val="BodyText"/>
      </w:pPr>
      <w:r>
        <w:t xml:space="preserve">Ai biết sau khi được chuẩn bị kỹ càng, đến lúc đi đưa hóa đơn nhận hàng thì phát sinh vấn đề. Đám người này không biết quá trình nhận hàng, cho rằng chỉ cần đưa hóa đơn là xong, ai ngờ trình tự bình thường rất phức tạp, trước tiên là điện thoại thông báo, sau đó lại gửi tin xác nhận. Kết quả là đám người kia thất bại thảm hại, may mà khi đó tên kia chạy nhanh, nếu không đã bị tóm.</w:t>
      </w:r>
    </w:p>
    <w:p>
      <w:pPr>
        <w:pStyle w:val="BodyText"/>
      </w:pPr>
      <w:r>
        <w:t xml:space="preserve">Những tên lái xe tải bị bắt? Hừ, đừng cho rằng anh em bọn họ bị bệnh thiểu não, việc này tất nhiên sẽ không đầu không đuôi, bắt được đám tài xế xe tải cũng không tìm ra được bọn họ là ai.</w:t>
      </w:r>
    </w:p>
    <w:p>
      <w:pPr>
        <w:pStyle w:val="BodyText"/>
      </w:pPr>
      <w:r>
        <w:t xml:space="preserve">Không có việc gì làm thì thời gian trôi qua càng thêm khổ sở, nuôi một đám người như vậy thì tiền trên tay ngày càng ít đi. Đại ca Hào nhẫn nhịn ba ngày, cuối cùng nghĩ ra một biện pháp, đó chính là chúng ta cần gì phải bỏ sở trường chuyển sang sở đoản? Cứ cho nhân sĩ đào hầm chuyên nghiệp đến hành động là xong.</w:t>
      </w:r>
    </w:p>
    <w:p>
      <w:pPr>
        <w:pStyle w:val="BodyText"/>
      </w:pPr>
      <w:r>
        <w:t xml:space="preserve">Vì vậy mà một cửa hàng cách kho lương thực một trăm mét được đại ca Hào thuê lại với giá cao, bọn họ bán cái gì? Tất nhiên là bán băng đĩa nhạc và phim ảnh, mỗi ngày đều mở nhạc loa lớn, chuyên phát những ca khúc hot trên tivi. Điều này thật sự làm cho những nhân viên của kho lương thực cảm thấy vui vẻ, mỗi ngày đều được nghe nhạc miễn phí, đi làm cũng không còn buồn chán.</w:t>
      </w:r>
    </w:p>
    <w:p>
      <w:pPr>
        <w:pStyle w:val="BodyText"/>
      </w:pPr>
      <w:r>
        <w:t xml:space="preserve">Đại ca Hào đang làm gì? Tất nhiên là đào đất ở đằng sau cửa hàng.</w:t>
      </w:r>
    </w:p>
    <w:p>
      <w:pPr>
        <w:pStyle w:val="BodyText"/>
      </w:pPr>
      <w:r>
        <w:t xml:space="preserve">Đại ca Hào tự mình khảo sát địa hình, cũng đã đo đạc khoảng cách chính xác giữa cửa hàng và kho lương thực, lại biết được kết cấu của lớp đất bên dưới, cuối cùng đám người bắt đầu ra tay đào hầm.</w:t>
      </w:r>
    </w:p>
    <w:p>
      <w:pPr>
        <w:pStyle w:val="BodyText"/>
      </w:pPr>
      <w:r>
        <w:t xml:space="preserve">Đây là sở trường của bọn họ nên làm việc rất thuận lợi, hơn nữa đại ca Hào cũng không hỗ danh là chuyên nghiệp, nửa tháng sau thì một cái hầm ột mét rưỡi rộng hai mét đã được đào bên dưới kho lương thực.</w:t>
      </w:r>
    </w:p>
    <w:p>
      <w:pPr>
        <w:pStyle w:val="BodyText"/>
      </w:pPr>
      <w:r>
        <w:t xml:space="preserve">Kho lương thực tất nhiên sẽ được khóa kín, hơn nữa mỗi năm chưa chắc mở một lần, nói thật ra thì nuôi sống rất nhiều chuột. Khi đại ca Hào mở từ dưới đất lên một cái hố thì thiếu chút nữa cho rằng mình lạc chân vào Hắc Phong Động, tất cả đều là chuột, một đám lúc nhúc.</w:t>
      </w:r>
    </w:p>
    <w:p>
      <w:pPr>
        <w:pStyle w:val="BodyText"/>
      </w:pPr>
      <w:r>
        <w:t xml:space="preserve">Kho lương thực này ở phía đông chứa lương thực mà ở phía tây là những thùng dầu khổng lồ, đại ca Hào xem xét một chút, sau đó luồn dây xuống hầm, lại cắt thùng dầu và lắp đặt van, chỉ cần mở van ra thì dầu sẽ tự động chảy xuống bên dưới.</w:t>
      </w:r>
    </w:p>
    <w:p>
      <w:pPr>
        <w:pStyle w:val="BodyText"/>
      </w:pPr>
      <w:r>
        <w:t xml:space="preserve">Như thế còn chưa đủ, đại ca hào lại phái người đi làm một đường ray đôi, lại đặc chế cả xe đẩy, như vậy hiệu suất trộm dầu được đẩy mạnh.</w:t>
      </w:r>
    </w:p>
    <w:p>
      <w:pPr>
        <w:pStyle w:val="BodyText"/>
      </w:pPr>
      <w:r>
        <w:t xml:space="preserve">Thứ dầu ăn này mỗi người mỗi ngày đều phải sử dụng, mỗi ngày đều tiêu hao, bây giờ nông thôn cũng không ăn dầu bán trong siêu thị, vì vậy mà tập đoàn dầu của đại ca Hào chính thức khai trương, hơn nữa phát triển rất tốt vì giá cả rất rẻ mà chất lượng lại có thừa, nhanh chóng phát triển thị trường, hầu hết ai cũng sử dụng dầu của hắn.</w:t>
      </w:r>
    </w:p>
    <w:p>
      <w:pPr>
        <w:pStyle w:val="BodyText"/>
      </w:pPr>
      <w:r>
        <w:t xml:space="preserve">Có tiền thì cuộc sống sẽ khá hơn, chỉ sau nửa năm thì nhóm của đại ca Hào đều phất lên trông thấy, cả ngày chạy xe hơi, uống rượu ngon, ăn mặc đẹp. Sau thời gian nửa năm "lãi ròng" thì đại ca Hào có hơi hai chục triệu, rõ ràng có tương lai hơn so với trộm mộ, vì thế mà bọn họ cũng kiên định vào "nghề nghiệp" của mình.</w:t>
      </w:r>
    </w:p>
    <w:p>
      <w:pPr>
        <w:pStyle w:val="BodyText"/>
      </w:pPr>
      <w:r>
        <w:t xml:space="preserve">Đại ca Hào cũng không quên phát triển và mở rộng nghiệp vụ, sau khi trộm hết bốn bình dầu khổng lồ của kho lương thực thì bắt đầu phương án khác, cũng bắt tay chuẩn bị mở vài chi nhánh ở thành phố khác, muốn phát triển nghiệp vụ thật mạnh.</w:t>
      </w:r>
    </w:p>
    <w:p>
      <w:pPr>
        <w:pStyle w:val="BodyText"/>
      </w:pPr>
      <w:r>
        <w:t xml:space="preserve">Có người nói vì sao kho dự trữ có hiện tượng như vậy, chẳng lẽ nhân viên quản lý lại không biết?</w:t>
      </w:r>
    </w:p>
    <w:p>
      <w:pPr>
        <w:pStyle w:val="BodyText"/>
      </w:pPr>
      <w:r>
        <w:t xml:space="preserve">Thật sự là không biết, theo lời bọn họ thì quá nhiều lương thực, bị chuột ăn một ít là không có vấn đề, có thể coi là hao tổn. Hơn nữa lương thực lúc này đang giá cả vừa phải, vận chuyển cũng lao lực, đại ca Hàn cũng không động vào. Còn dầu thì đó là vật tư dự trữ, không ai rảnh để mở nắp bình ra xem bên trong còn nhiều dầu hay không, chẳng phải có bệnh sao?</w:t>
      </w:r>
    </w:p>
    <w:p>
      <w:pPr>
        <w:pStyle w:val="BodyText"/>
      </w:pPr>
      <w:r>
        <w:t xml:space="preserve">Tục ngữ có câu đi đêm lắm có ngày gặp ma, nửa tháng trước có một vị lãnh đạo muốn đến thị sát kho lương thực trọng điểm, vì vậy mà từ chủ tịch huyện đến nhân viên kho lương thực đều bận rộn, nào là diệt chuột, quét dọn vệ sinh...Tất cả đều được thực hiện rất oanh liệt. Vì đảm bảo lãnh đạo đến thị sát viên mãn, không phát sinh vấn đề nên những bình dầu cũng được kiểm tra rõ ràng.</w:t>
      </w:r>
    </w:p>
    <w:p>
      <w:pPr>
        <w:pStyle w:val="BodyText"/>
      </w:pPr>
      <w:r>
        <w:t xml:space="preserve">Lúc kiểm tra thì phát hiện vấn đề, tất cả mười hai bình dầu trong kho hàng, trong đó có chín bình không còn một gọt dầu, sự việc chợt rối loạn.</w:t>
      </w:r>
    </w:p>
    <w:p>
      <w:pPr>
        <w:pStyle w:val="BodyText"/>
      </w:pPr>
      <w:r>
        <w:t xml:space="preserve">Vì lãnh đạo xuống thị sát cần giữ bí mật, vì vậy nên các hoạt động quét dọn vệ sinh và diệt chuột vẫn được tiến hành, chuyện trộm dầu cũng được giữ bí mật, sau đó nhanh chóng báo cho lãnh đạo chính quyền.</w:t>
      </w:r>
    </w:p>
    <w:p>
      <w:pPr>
        <w:pStyle w:val="BodyText"/>
      </w:pPr>
      <w:r>
        <w:t xml:space="preserve">- Tra, nhất địn phải kiểm tra.</w:t>
      </w:r>
    </w:p>
    <w:p>
      <w:pPr>
        <w:pStyle w:val="BodyText"/>
      </w:pPr>
      <w:r>
        <w:t xml:space="preserve">Đây chính là chuyện liên quan đến mũ ô sa của đám quan lại nên được thực hiện rất chăm chú, đội cảnh sát hình sự huyện thành vào cuộc, bọn họ nhanh chóng phát hiện bên dưới những bình dầu có lắp van, bọn họ đưa nước vào và phát hiện ra đường hầm bên dưới.</w:t>
      </w:r>
    </w:p>
    <w:p>
      <w:pPr>
        <w:pStyle w:val="BodyText"/>
      </w:pPr>
      <w:r>
        <w:t xml:space="preserve">Nói ra thì đám đại ca Hào làm việc cũng không chuyên nghiệp, hoặc nói sống quá thuận lợi nên đắc ý quên hình. Nửa năm qua không có vấn đề gì đã làm thần kinh của bọn họ quá mức buông lỏng, vốn có hai huynh đệ xem xét các động tĩnh của kho lương thực nhưng bây giờ không còn ai làm nhiệm vụ này, trong mắt bọn họ thì kho lương thực chẳng khác nào một cây rụng tiền.</w:t>
      </w:r>
    </w:p>
    <w:p>
      <w:pPr>
        <w:pStyle w:val="BodyText"/>
      </w:pPr>
      <w:r>
        <w:t xml:space="preserve">Sau khi phát hiện được căn nguyên thì những chuyện tiếp theo cũng dễ xử lý, vì không muốn đánh rắn động cỏ, cũng không muốn gây náo loạn nên cảnh sát bí mật kiểm tra, bố trí, chưa đến hai giờ sau thì tất cả những động tĩnh đều lọt vào trong mắt trinh sát.</w:t>
      </w:r>
    </w:p>
    <w:p>
      <w:pPr>
        <w:pStyle w:val="BodyText"/>
      </w:pPr>
      <w:r>
        <w:t xml:space="preserve">Đại ca Hào tất nhiên không biết mình bị theo dõi, hôm nay cũng khá trùng hợp, lúc này kho hàng dầu của hắn đã hết dầu, vì tiếp tục kinh doanh nên hắn vốn không muốn cũng đành phải tự thân đi đến. Vì lúc này cần mở thùng dầu mới, cần một kẻ chuyên nghiệp như hắn ra tay.</w:t>
      </w:r>
    </w:p>
    <w:p>
      <w:pPr>
        <w:pStyle w:val="BodyText"/>
      </w:pPr>
      <w:r>
        <w:t xml:space="preserve">Đại ca đã đến thì các đàn em đang làm quản lý, nhân viên cũng phải chạy đến phối hợp, vì vậy mà lúc này tất cả rất thuận lợi, chỉ sau nửa giờ thì từ giám đốc đến chân sai vặt đều không có gì lệch lạc.</w:t>
      </w:r>
    </w:p>
    <w:p>
      <w:pPr>
        <w:pStyle w:val="BodyText"/>
      </w:pPr>
      <w:r>
        <w:t xml:space="preserve">Buồn cười nhất chính là trong cửa hàng mở loa quá lớn, đến khi đội cảnh sát hình sự tiến vào trong thì đám người kia vẫn đang lớn tiếng nói chuyện phiếm, có lẽ bây giờ bắn vài phát súng thì bọn họ cũng không nghe được.</w:t>
      </w:r>
    </w:p>
    <w:p>
      <w:pPr>
        <w:pStyle w:val="BodyText"/>
      </w:pPr>
      <w:r>
        <w:t xml:space="preserve">Xảy ra chuyện như vậy tất nhiên phải thẩm vấn cả đêm, hơn nữa phải thống kê tổn thất, nếu có thể thu hồi tổn thất thì lãnh đạo cũng bị truy cứu trách nhiệm nhẹ hơn một chút.</w:t>
      </w:r>
    </w:p>
    <w:p>
      <w:pPr>
        <w:pStyle w:val="BodyText"/>
      </w:pPr>
      <w:r>
        <w:t xml:space="preserve">Lão Tam cũng vì chuyện này mà vài ngày qua vui đầu vào công tác thống kê, tổng cộng mất hơn bốn chục triệu tiền dầu.</w:t>
      </w:r>
    </w:p>
    <w:p>
      <w:pPr>
        <w:pStyle w:val="BodyText"/>
      </w:pPr>
      <w:r>
        <w:t xml:space="preserve">- Tam ca. việc này...Thật sự là...Thật là...</w:t>
      </w:r>
    </w:p>
    <w:p>
      <w:pPr>
        <w:pStyle w:val="BodyText"/>
      </w:pPr>
      <w:r>
        <w:t xml:space="preserve">Trang Duệ nghe xong câu chuyện mà sửng sốt nửa ngày nhưng không thể tìm ra từ ngữ nào miêu tả cho tốt, vừa nghe qua đã thấy buồn cười, nhưng nghĩ lại thì thấy sự việc thật sự cũng khá ly kỳ.</w:t>
      </w:r>
    </w:p>
    <w:p>
      <w:pPr>
        <w:pStyle w:val="BodyText"/>
      </w:pPr>
      <w:r>
        <w:t xml:space="preserve">Lão Tam cũng cười bất đắc dĩ nói:</w:t>
      </w:r>
    </w:p>
    <w:p>
      <w:pPr>
        <w:pStyle w:val="BodyText"/>
      </w:pPr>
      <w:r>
        <w:t xml:space="preserve">- Được rồi, dù sao thì trời chỉ sập xuống lãnh đạo cấp cao, cũng không có chuyện gì với tôi. Đúng rồi, Lão Yêu, những ngày nay tôi hơi bận, không có thời gian đi với cậu, nếu cậu rảnh thì cậu cứ đi dạo chơi, bây giờ là mùa dưa hấu chín, thích thì cứ ăn.</w:t>
      </w:r>
    </w:p>
    <w:p>
      <w:pPr>
        <w:pStyle w:val="BodyText"/>
      </w:pPr>
      <w:r>
        <w:t xml:space="preserve">- Tam ca, chúng ta còn khách khí làm gì, anh đi mau lên, tôi sẽ đưa Tiểu Bạch Sư đi tản bộ.</w:t>
      </w:r>
    </w:p>
    <w:p>
      <w:pPr>
        <w:pStyle w:val="BodyText"/>
      </w:pPr>
      <w:r>
        <w:t xml:space="preserve">Trang Duệ rất ít khi xuống nông thôn, vì vậy cảm thấy rất tân kỳ.</w:t>
      </w:r>
    </w:p>
    <w:p>
      <w:pPr>
        <w:pStyle w:val="BodyText"/>
      </w:pPr>
      <w:r>
        <w:t xml:space="preserve">- À, cách nhà chúng ta không xa có một nhóm khảo cổ, chút nữa tôi sẽ nói Nhị Mao đưa cậu đi đến đó tham gia náo nhiệt.</w:t>
      </w:r>
    </w:p>
    <w:p>
      <w:pPr>
        <w:pStyle w:val="BodyText"/>
      </w:pPr>
      <w:r>
        <w:t xml:space="preserve">Lão Tam cũng có chút xấu hổ, nhưng lúc này hắn sẽ phải làm chú rể, người thân đến mà không chiêu đãi sẽ bị coi là thất lễ, chỉ có thể uất ức Trang Duệ mà thôi.</w:t>
      </w:r>
    </w:p>
    <w:p>
      <w:pPr>
        <w:pStyle w:val="Compact"/>
      </w:pPr>
      <w:r>
        <w:br w:type="textWrapping"/>
      </w:r>
      <w:r>
        <w:br w:type="textWrapping"/>
      </w:r>
    </w:p>
    <w:p>
      <w:pPr>
        <w:pStyle w:val="Heading2"/>
      </w:pPr>
      <w:bookmarkStart w:id="260" w:name="chương-238-bố-cục-phong-thủy-dã-thú-nông-thôn."/>
      <w:bookmarkEnd w:id="260"/>
      <w:r>
        <w:t xml:space="preserve">238. Chương 238 : Bố Cục Phong Thủy, Dã Thú Nông Thôn.</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238: Bố cục phong thủy, dã thú nông thôn.</w:t>
      </w:r>
    </w:p>
    <w:p>
      <w:pPr>
        <w:pStyle w:val="BodyText"/>
      </w:pPr>
      <w:r>
        <w:t xml:space="preserve">Nhóm Dịch: Tepga</w:t>
      </w:r>
    </w:p>
    <w:p>
      <w:pPr>
        <w:pStyle w:val="BodyText"/>
      </w:pPr>
      <w:r>
        <w:t xml:space="preserve">Nguồn: Sưu Tầm</w:t>
      </w:r>
    </w:p>
    <w:p>
      <w:pPr>
        <w:pStyle w:val="BodyText"/>
      </w:pPr>
      <w:r>
        <w:t xml:space="preserve">Không có những tiếng ồn ào huyên náo, không xe cộ rít gào, không nóng bức khó chịu như ở thành phố, sáng sớm ở nông thông có gió nhẹ lên cao, khói bếp bốc lên từ xa xa, ngẫu nhiên vang lên vài tiếng chó sủa làm cho người ta sinh ra cảm giác như tiến vào trong một bức tranh sơn thủy.</w:t>
      </w:r>
    </w:p>
    <w:p>
      <w:pPr>
        <w:pStyle w:val="BodyText"/>
      </w:pPr>
      <w:r>
        <w:t xml:space="preserve">Tiểu Bạch Sư lúc này cũng rất hưng phấn, nó vây quanh Trang Duệ chạy tới chạy lui, tư thái rất ưu nhã, dù là đang chạy thì cái đầu cũng ngẩng lên cao như một quân vương tôn quý đang thị sát lãnh địa của mình. Thỉnh thoảng có vài con chó nhà nhìn thấy Tiểu Bạch Sư thì nhanh chóng kẹp đuôi tránh sang ven đường run rẩy.</w:t>
      </w:r>
    </w:p>
    <w:p>
      <w:pPr>
        <w:pStyle w:val="BodyText"/>
      </w:pPr>
      <w:r>
        <w:t xml:space="preserve">Thiểm Tây thiếu nước hay hạn nhưng may mắn là sông Vị Hà chảy qua thôn nhỏ này, nhìn những ngọn núi phập phồng ở phương xa giống nhe kéo dài không giới hạn, cực kỳ sinh động. Dòng sông quanh co khúc khuỷu giống như một dãy lụa đào phất phơ, sau đó chậm rãi chảy về phía đông.</w:t>
      </w:r>
    </w:p>
    <w:p>
      <w:pPr>
        <w:pStyle w:val="BodyText"/>
      </w:pPr>
      <w:r>
        <w:t xml:space="preserve">Khoảng thời gian qua Trang Duệ đọc khá nhiều sách, chủ yếu là Hán ngữ cổ và địa lý, cũng pha trộn chút sách nghiên cứu phong thủy, trong mắt hắn thì chỗ này rất phù hợp vì có phong thủy tốt.</w:t>
      </w:r>
    </w:p>
    <w:p>
      <w:pPr>
        <w:pStyle w:val="BodyText"/>
      </w:pPr>
      <w:r>
        <w:t xml:space="preserve">Những ngọn núi lớn phía xa vây quanh khu vực, lại bị sông Vị Hà ngăn cách, trở thành "sông bao núi", mà những dãy núi kia lại liên miên không dứt, dợn gió tây bắc thổi đến, vì vậy mà tạo nên xu thế "Núi quanh sông".</w:t>
      </w:r>
    </w:p>
    <w:p>
      <w:pPr>
        <w:pStyle w:val="BodyText"/>
      </w:pPr>
      <w:r>
        <w:t xml:space="preserve">Trang Duệ dù nghiên cứu phong thủy không sâu nhưng có thể thấy đây là thế "Núi được sông bao quanh", là bảo địa phong thủy, theo như những gì trong sach ghi lại thì đây là phú quý song toàn, một địa phương thế này thì nhất định sẽ có lăng mộ đế vương, khó trách vừa rồi Lão Tam nói có một nhóm khảo cổ ở chỗ này.</w:t>
      </w:r>
    </w:p>
    <w:p>
      <w:pPr>
        <w:pStyle w:val="BodyText"/>
      </w:pPr>
      <w:r>
        <w:t xml:space="preserve">- Anh Trang, anh ngồi đi, ngạch(tôi) sẽ đi lấy dưa hấu cho anh, dưa hấu nhà chúng tôi đều là dưa hấu cát, quả lớn lại ngọt...</w:t>
      </w:r>
    </w:p>
    <w:p>
      <w:pPr>
        <w:pStyle w:val="BodyText"/>
      </w:pPr>
      <w:r>
        <w:t xml:space="preserve">Vô Tình Nhị Mao đã dẫn đường cho Trang Duệ đến bãi dưa nhà Lão Tam, phóng mắt nhìn thì thấy đầy đất đều là cây dưa, dưới những chiếc lá lớn xanh mướt là những quả dưa tròn lẳng.</w:t>
      </w:r>
    </w:p>
    <w:p>
      <w:pPr>
        <w:pStyle w:val="BodyText"/>
      </w:pPr>
      <w:r>
        <w:t xml:space="preserve">Trên con đường đất ở bên cạnh có một lều cỏ, bên trong có giường trúc, có lẽ là để cho người gác đêm ở lại. Nhị Mao mời Trang Duệ ngồi lên giường, sau đó chạy đi chọn dưa hấu.</w:t>
      </w:r>
    </w:p>
    <w:p>
      <w:pPr>
        <w:pStyle w:val="BodyText"/>
      </w:pPr>
      <w:r>
        <w:t xml:space="preserve">- Ủa? Bạch Sư đâu rồi?</w:t>
      </w:r>
    </w:p>
    <w:p>
      <w:pPr>
        <w:pStyle w:val="BodyText"/>
      </w:pPr>
      <w:r>
        <w:t xml:space="preserve">Trang Duệ không ngồi trong lều mà đi theo sau lưng Nhị Mao, hắn quan sát những quả dưa trên mặt đất, sau đó quay đầu lại và không thấy bóng dáng của Tiểu Bạch Sư.</w:t>
      </w:r>
    </w:p>
    <w:p>
      <w:pPr>
        <w:pStyle w:val="BodyText"/>
      </w:pPr>
      <w:r>
        <w:t xml:space="preserve">Trang Duệ định kêu lớn tiếng thì thấy Tiểu Bạch Sư từ phương xa chạy đến giống như một tia chớp màu trắng, mới đó mà đã phóng đến ngay bên cạnh Trang Duệ.</w:t>
      </w:r>
    </w:p>
    <w:p>
      <w:pPr>
        <w:pStyle w:val="BodyText"/>
      </w:pPr>
      <w:r>
        <w:t xml:space="preserve">Điều làm cho Trang Duệ kinh ngạc chính là trong miệng Bạch Sư ngậm một con thỏ, nó đặt con thỏ xuống trước mặt Trang Duệ giống như tranh công, sau đó lại dùng cái đầu lớn cọ xát bên chân hắn, thiếu thút nữa không bôi vết máu trên mép vào quần hắn.</w:t>
      </w:r>
    </w:p>
    <w:p>
      <w:pPr>
        <w:pStyle w:val="BodyText"/>
      </w:pPr>
      <w:r>
        <w:t xml:space="preserve">- Trang đại ca, con chó của anh thật lợi hại, những con thỏ ở chỗ chúng tôi rất khó bắt, chỉ sợ lợn rừng trong núi cũng không đấu lại con chó này.</w:t>
      </w:r>
    </w:p>
    <w:p>
      <w:pPr>
        <w:pStyle w:val="BodyText"/>
      </w:pPr>
      <w:r>
        <w:t xml:space="preserve">Nhị Mao thấy Tiểu Bạch Sư bắt được một con thỏ năm sáu cân thì dùng ánh mắt hâm mộ nhìn Trang Duệ, đối với những đứa trẻ nhiều năm ở nông thôn, nếu nuôi được một con chó săn lợi hại thì là một chuyện cực kỳ uy phong.</w:t>
      </w:r>
    </w:p>
    <w:p>
      <w:pPr>
        <w:pStyle w:val="BodyText"/>
      </w:pPr>
      <w:r>
        <w:t xml:space="preserve">Trang Duệ cúi người cầm con thỏ đã chết lên xem, cơ thể con thỏ bị Tiểu Bạch Sư cắn và lộ ra vài lỗ máu, sau đó hắn đưa con thỏ cho Nhị Mao:</w:t>
      </w:r>
    </w:p>
    <w:p>
      <w:pPr>
        <w:pStyle w:val="BodyText"/>
      </w:pPr>
      <w:r>
        <w:t xml:space="preserve">- Nhị Mao huynh đệ, cậu đưa con thỏ này về, nó làm một món gì đó cũng khá ngon.</w:t>
      </w:r>
    </w:p>
    <w:p>
      <w:pPr>
        <w:pStyle w:val="BodyText"/>
      </w:pPr>
      <w:r>
        <w:t xml:space="preserve">Sở dĩ Trang Duệ nhặt con thỏ lên cũng vì biết Tiểu Bạch Sư sẽ không cho phép Nhị Mao nhấc con mồi của mình lên, nếu Nhị Mao có động tác như vậy chỉ sợ sẽ bị Tiểu Bạch Sư bổ nhào lên người, tất nhiên không có lệnh của Trang Duệ thì nó sẽ không cắn người.</w:t>
      </w:r>
    </w:p>
    <w:p>
      <w:pPr>
        <w:pStyle w:val="BodyText"/>
      </w:pPr>
      <w:r>
        <w:t xml:space="preserve">Nhị Mao tiếp nhận con thỏ mà vui vẻ chạy về lều.</w:t>
      </w:r>
    </w:p>
    <w:p>
      <w:pPr>
        <w:pStyle w:val="BodyText"/>
      </w:pPr>
      <w:r>
        <w:t xml:space="preserve">Trang Duệ vỗ đầu Tiểu Bạch Sư rất sủng nịnh, sau đó lấy một quả táo trong túi dùng sức ném đi xa. Tiểu Bạch Sư không đợi phân phó mà nhanh chóng chạy đi, trước khi quả táo rơi xuống đất đã bị nó nhảy lên chụp được, sau đó vội vàng chạy về, nhưng đến khi vào tay Trang Duệ thì chỉ còn lại hột táo mà thôi.</w:t>
      </w:r>
    </w:p>
    <w:p>
      <w:pPr>
        <w:pStyle w:val="BodyText"/>
      </w:pPr>
      <w:r>
        <w:t xml:space="preserve">- Trang đại ca, đến ăn dưa hấu thôi.</w:t>
      </w:r>
    </w:p>
    <w:p>
      <w:pPr>
        <w:pStyle w:val="BodyText"/>
      </w:pPr>
      <w:r>
        <w:t xml:space="preserve">Nhị Mao dùng tay vỗ dưa hấu, sau đó chọn lấy một trái hơn mười kg, cố sức ôm vào lều, sau đó gọi Trang Duệ đến.</w:t>
      </w:r>
    </w:p>
    <w:p>
      <w:pPr>
        <w:pStyle w:val="BodyText"/>
      </w:pPr>
      <w:r>
        <w:t xml:space="preserve">- Nếu đưa quả dưa này về thôn, ngâm trong giếng ở đầu thôn vài tiếng, như vậy ăn vào còn sảng khoái hơn.</w:t>
      </w:r>
    </w:p>
    <w:p>
      <w:pPr>
        <w:pStyle w:val="BodyText"/>
      </w:pPr>
      <w:r>
        <w:t xml:space="preserve">Nhị Mao vừa nói vừa dùng dao mổ dưa hấu, quả dưa quá chín, chưa cắt xuống bên dưới thì nước đã túa ra.</w:t>
      </w:r>
    </w:p>
    <w:p>
      <w:pPr>
        <w:pStyle w:val="BodyText"/>
      </w:pPr>
      <w:r>
        <w:t xml:space="preserve">- À, rất ngon, Nhị Mao, sao cậu biết quả dưa này chín?</w:t>
      </w:r>
    </w:p>
    <w:p>
      <w:pPr>
        <w:pStyle w:val="BodyText"/>
      </w:pPr>
      <w:r>
        <w:t xml:space="preserve">Trang Duệ vừa ăn vừa nói, quả dưa hấu cát này ăn vào rất ngọt. Trước kia hắn từng xem người ta mua dưa hấu, đều thấy gõ vài lượt, mình mua về cũng gõ nhưng không biết cách chú ý, chỉ là làm cho vui mà thôi.</w:t>
      </w:r>
    </w:p>
    <w:p>
      <w:pPr>
        <w:pStyle w:val="BodyText"/>
      </w:pPr>
      <w:r>
        <w:t xml:space="preserve">Trang Duệ xoay mặt thấy Tiểu Bạch Sư dùng ánh mắt trông mong nhìn mình, Trang Duệ vội vàng dưa một nửa phần dưa hấu đến cho nó, vì quả dưa hấu hơn mười kg, dù là hắn và Nhị Mao cũng không ăn hết một nửa quả.</w:t>
      </w:r>
    </w:p>
    <w:p>
      <w:pPr>
        <w:pStyle w:val="BodyText"/>
      </w:pPr>
      <w:r>
        <w:t xml:space="preserve">Nhị Mao gặm dưa hấu, nó dùng tay chùi miệng rồi dùng giọng mơ hồ nói:</w:t>
      </w:r>
    </w:p>
    <w:p>
      <w:pPr>
        <w:pStyle w:val="BodyText"/>
      </w:pPr>
      <w:r>
        <w:t xml:space="preserve">- Trang đại ca, anh vỗ vào quả dưa, nếu phát ra những tiếng bụp bụp thì đã chín, ăn ngay kẻo hư, nếu ra những âm thanh bộp bộp thì đã chín và có thể để vài ngày, nếu là những tiếng bốp bốp thì còn chưa chín, sau này anh mua dưa hấu như vậy sẽ không sai.</w:t>
      </w:r>
    </w:p>
    <w:p>
      <w:pPr>
        <w:pStyle w:val="BodyText"/>
      </w:pPr>
      <w:r>
        <w:t xml:space="preserve">Trang Duệ lúc này cũng nhớ đến tuổi thơ ăn dưa hấu của mình, sau đó lại theo cách của Nhị Mao mà đi vỗ dưa, rất vui vẻ, có chiêu này thì có lẽ nếu mua dưa hấu cũng không trúng quả xanh.</w:t>
      </w:r>
    </w:p>
    <w:p>
      <w:pPr>
        <w:pStyle w:val="BodyText"/>
      </w:pPr>
      <w:r>
        <w:t xml:space="preserve">- Gấu!</w:t>
      </w:r>
    </w:p>
    <w:p>
      <w:pPr>
        <w:pStyle w:val="BodyText"/>
      </w:pPr>
      <w:r>
        <w:t xml:space="preserve">Khi đang vui đùa vui vẻ thì bên tai Trang Duệ chợt vang lên tiếng gầm rống giận dữ của Tiểu Bạch Sư, điều này làm hắn hoảng sợ, vội vàng đứng lên. Hắn biết Tiểu Bạch Sư ít khi gầm lên, âm thanh lúc này chứng tỏ nó đã nổi giận.</w:t>
      </w:r>
    </w:p>
    <w:p>
      <w:pPr>
        <w:pStyle w:val="BodyText"/>
      </w:pPr>
      <w:r>
        <w:t xml:space="preserve">Trang Duệ nhìn lại mà không khỏi cảm thấy buồn cười, lúc này Tiểu Bạch Sư đang đứng cách hắn bốn năm mét, đang dùng móng vuốt cào một con nhím.</w:t>
      </w:r>
    </w:p>
    <w:p>
      <w:pPr>
        <w:pStyle w:val="BodyText"/>
      </w:pPr>
      <w:r>
        <w:t xml:space="preserve">Đây là loại nhím trưởng thành, toàn thân màu xám, trên người đầy gai, nó co lại một khối và không nhúc nhích. Lú này Tiểu Bạch Sư có vẻ thất thế, thỉnh thoảng dùng móng cào vài cái, sau đó bị đâm đau nên lui về phía sau vài bước.</w:t>
      </w:r>
    </w:p>
    <w:p>
      <w:pPr>
        <w:pStyle w:val="BodyText"/>
      </w:pPr>
      <w:r>
        <w:t xml:space="preserve">Thấy Trang Duệ đến thì Tiểu Bạch Sư cũng không tiến lên, nó liên tục phát ra tiếng gầm với con nhím, có lẽ cũng tỏ ra bất đắc dĩ. Đối với một con nhím toàn thân có gai thì căn bản không thể cắn, vừa rồi nó không chú ý nên đụng phải, miệng bị đâm không nhẹ.</w:t>
      </w:r>
    </w:p>
    <w:p>
      <w:pPr>
        <w:pStyle w:val="BodyText"/>
      </w:pPr>
      <w:r>
        <w:t xml:space="preserve">- Trang đại ca, nói con chó của an lui ra một chút, tôi sẽ đến bắt thứ này. Con nhím này rất xấu, thường xuyên trộm dưa, lại chọn những quả lớn...</w:t>
      </w:r>
    </w:p>
    <w:p>
      <w:pPr>
        <w:pStyle w:val="BodyText"/>
      </w:pPr>
      <w:r>
        <w:t xml:space="preserve">Nhị Mao chạy đến, sau khi thấy con nhím thì hai mắt tỏa sáng, hắn mở miệng để cho Trang Duệ kéo Tiểu Bạch Sư ra, chính mình thì chạy vào lều.</w:t>
      </w:r>
    </w:p>
    <w:p>
      <w:pPr>
        <w:pStyle w:val="BodyText"/>
      </w:pPr>
      <w:r>
        <w:t xml:space="preserve">Trang Duệ muốn xem Nhị Mao bắt con nhím thế nào, vì vậy hắn gọi Tiểu Bạch Sư quay về, vì con nhím vẫn thấy sự uy hiếp của Tiểu Bạch Sư, cho nên nó vẫn cuộn mình lại không nhúc nhích.</w:t>
      </w:r>
    </w:p>
    <w:p>
      <w:pPr>
        <w:pStyle w:val="BodyText"/>
      </w:pPr>
      <w:r>
        <w:t xml:space="preserve">Nhị Mao từ trong lều đi ra, trong tay là một cái bao tải và một cây gậy, hắn đi đến bên cạnh con nhím và dùng gậy đẩy con nhím không nhúc nhích vào trong bao. Trang Duệ thấy vậy mà trợn mắt há mồm, tưởng bắt thế nào hóa ra đơn giản như vậy.</w:t>
      </w:r>
    </w:p>
    <w:p>
      <w:pPr>
        <w:pStyle w:val="BodyText"/>
      </w:pPr>
      <w:r>
        <w:t xml:space="preserve">- Trang đại ca, con nhím này thịt rất ngon, còn thơm hơn cả thịt thỏ, tối tôi sẽ nói chị dâu làm vài món ngon.</w:t>
      </w:r>
    </w:p>
    <w:p>
      <w:pPr>
        <w:pStyle w:val="BodyText"/>
      </w:pPr>
      <w:r>
        <w:t xml:space="preserve">Nhị Mao bắt được nhím và rất hưng phấn, sau đó hắn cầm bao tải trên tay và liên tục vung vẫy.</w:t>
      </w:r>
    </w:p>
    <w:p>
      <w:pPr>
        <w:pStyle w:val="BodyText"/>
      </w:pPr>
      <w:r>
        <w:t xml:space="preserve">Trang Duệ nhe vậy thì liên tục khoát tay, hắn dù là loại người không thịt không vui nhưng trước nay vẫn tránh món nhím này.</w:t>
      </w:r>
    </w:p>
    <w:p>
      <w:pPr>
        <w:pStyle w:val="BodyText"/>
      </w:pPr>
      <w:r>
        <w:t xml:space="preserve">Trang Duệ chơi đùa ở bãi dưa một lúc, sau đó nhớ đến nhóm khảo cổ trong lời nói của Lão Tam, vì vậy có chút hiếu kỳ. Hắn nghĩ rằng đến đây phần lớn sẽ là khai quật mộ, vì vậy hắn nói với Nhị Mao:</w:t>
      </w:r>
    </w:p>
    <w:p>
      <w:pPr>
        <w:pStyle w:val="BodyText"/>
      </w:pPr>
      <w:r>
        <w:t xml:space="preserve">- Nhị Mao huynh đệ, nhóm khảo cổ kia ở đâu? Chúng ta đến xem.</w:t>
      </w:r>
    </w:p>
    <w:p>
      <w:pPr>
        <w:pStyle w:val="BodyText"/>
      </w:pPr>
      <w:r>
        <w:t xml:space="preserve">- Cách đây không xa, à, chỉ cần đi qua ngọn núi kia là được, tôi sẽ đưa anh đi.</w:t>
      </w:r>
    </w:p>
    <w:p>
      <w:pPr>
        <w:pStyle w:val="BodyText"/>
      </w:pPr>
      <w:r>
        <w:t xml:space="preserve">Nhị Mao là em họ của Lưu Trường Phát, nhiệm vụ hôm nay là đưa Trang Duệ đi chơi, hắn đi theo Trang Duệ cũng rất vui vẻ, trước tiên bắt được thỏ, sau lại bắt được nhím, trở về thôn có thể nói khoác với đám bạn.</w:t>
      </w:r>
    </w:p>
    <w:p>
      <w:pPr>
        <w:pStyle w:val="BodyText"/>
      </w:pPr>
      <w:r>
        <w:t xml:space="preserve">- Nhị Mao, cậu lại hái dưa làm gì? Thật sự không thể nào ăn thêm được nữa.</w:t>
      </w:r>
    </w:p>
    <w:p>
      <w:pPr>
        <w:pStyle w:val="BodyText"/>
      </w:pPr>
      <w:r>
        <w:t xml:space="preserve">Trang Duệ vừa rồi đã ăn một khối dưa hấu lớn, thật sự no nê, bây giờ thấy Nhị Mao tiếp tục ngồi xuống hái dưa thì nhanh chóng ngăn lại. Tuy dưa không đáng tiền nhưng cũng không thể lãng phí.</w:t>
      </w:r>
    </w:p>
    <w:p>
      <w:pPr>
        <w:pStyle w:val="BodyText"/>
      </w:pPr>
      <w:r>
        <w:t xml:space="preserve">- Trang đại ca, có chị của tôi làm việc bên kia, tôi đưa dưa sang cho các chị ấy ăn.</w:t>
      </w:r>
    </w:p>
    <w:p>
      <w:pPr>
        <w:pStyle w:val="BodyText"/>
      </w:pPr>
      <w:r>
        <w:t xml:space="preserve">Nhị Mao không ngẩng đầu mà tiếp tục hái dưa, ôm vào trong lòng, lại cầm lấy bao chứa nhím.</w:t>
      </w:r>
    </w:p>
    <w:p>
      <w:pPr>
        <w:pStyle w:val="BodyText"/>
      </w:pPr>
      <w:r>
        <w:t xml:space="preserve">- Làm việc? Làm gì? Không phải nhóm khảo cổ sao? Sao mọi người lại vào đó làm việc?</w:t>
      </w:r>
    </w:p>
    <w:p>
      <w:pPr>
        <w:pStyle w:val="BodyText"/>
      </w:pPr>
      <w:r>
        <w:t xml:space="preserve">Trang Duệ chợt khó hiểu, làm việc phải tìm đàn ông chứ? Nghe lời Nhị Mao giống như có cả phụ nữ.</w:t>
      </w:r>
    </w:p>
    <w:p>
      <w:pPr>
        <w:pStyle w:val="BodyText"/>
      </w:pPr>
      <w:r>
        <w:t xml:space="preserve">- Giúp bọn họ đào hầm, một ngày năm mươi đồng, em cũng đã đi làm một ngày, nhưng hôm sau không cần nam làm việc, tất cả đều là nữ.</w:t>
      </w:r>
    </w:p>
    <w:p>
      <w:pPr>
        <w:pStyle w:val="BodyText"/>
      </w:pPr>
      <w:r>
        <w:t xml:space="preserve">Nhị Mao giống như có chút bất mãn, đối với những tiểu tử nông thôn như nó thì cả năm cũng không có mấy cơ hội được năm mươi đồng, hắn tự hỏi những người phụ nữ kia thì nào có sức lực để làm?</w:t>
      </w:r>
    </w:p>
    <w:p>
      <w:pPr>
        <w:pStyle w:val="Compact"/>
      </w:pPr>
      <w:r>
        <w:br w:type="textWrapping"/>
      </w:r>
      <w:r>
        <w:br w:type="textWrapping"/>
      </w:r>
    </w:p>
    <w:p>
      <w:pPr>
        <w:pStyle w:val="Heading2"/>
      </w:pPr>
      <w:bookmarkStart w:id="261" w:name="chương-239-họa-từ-miệng-mà-ra."/>
      <w:bookmarkEnd w:id="261"/>
      <w:r>
        <w:t xml:space="preserve">239. Chương 239 : Họa Từ Miệng Mà Ra.</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239: Họa từ miệng mà ra.</w:t>
      </w:r>
    </w:p>
    <w:p>
      <w:pPr>
        <w:pStyle w:val="BodyText"/>
      </w:pPr>
      <w:r>
        <w:t xml:space="preserve">Nhóm Dịch: Tepga</w:t>
      </w:r>
    </w:p>
    <w:p>
      <w:pPr>
        <w:pStyle w:val="BodyText"/>
      </w:pPr>
      <w:r>
        <w:t xml:space="preserve">Nguồn: Sưu Tầm</w:t>
      </w:r>
    </w:p>
    <w:p>
      <w:pPr>
        <w:pStyle w:val="BodyText"/>
      </w:pPr>
      <w:r>
        <w:t xml:space="preserve">núi làm chết ngựa", lời này cũng không sai, tuy nhìn thì không xa nhưng Trang Duệ và Nhị Mao đi gần một giờ mới đến triền núi kia, nếu không phải lén đưa vào chân mình chút linh khí, chỉ sợ hắn đã không đi được.</w:t>
      </w:r>
    </w:p>
    <w:p>
      <w:pPr>
        <w:pStyle w:val="BodyText"/>
      </w:pPr>
      <w:r>
        <w:t xml:space="preserve">Trang Duệ nhìn Nhị Mao có tinh thần sáng láng mà không khỏi thầm than, chính mình là một người lớn nhưng thật sự không bằng một cậu bé choai choai như vậy.</w:t>
      </w:r>
    </w:p>
    <w:p>
      <w:pPr>
        <w:pStyle w:val="BodyText"/>
      </w:pPr>
      <w:r>
        <w:t xml:space="preserve">Trang Duệ đứng trên sườn núi mới phát hiện triền núi này giống như cũng không phải là núi kéo dài xuống, ngược lại giống như một loại đất tên là "kháng thổ".</w:t>
      </w:r>
    </w:p>
    <w:p>
      <w:pPr>
        <w:pStyle w:val="BodyText"/>
      </w:pPr>
      <w:r>
        <w:t xml:space="preserve">Kháng thổ chính là một thuật ngữ thời Cổ Lý, Trang Duệ thường thấy nó ở những quyển sách tương quan.</w:t>
      </w:r>
    </w:p>
    <w:p>
      <w:pPr>
        <w:pStyle w:val="BodyText"/>
      </w:pPr>
      <w:r>
        <w:t xml:space="preserve">Thời cổ đại thì không có xi măng, vôi và các loại tài liệu khác, khi đó tường thành hay đình đài thường được xây dựng bằng "kháng thổ".</w:t>
      </w:r>
    </w:p>
    <w:p>
      <w:pPr>
        <w:pStyle w:val="BodyText"/>
      </w:pPr>
      <w:r>
        <w:t xml:space="preserve">Kháng thổ chính là một khối đất được dùng sức nện xuống cho chặt, bình thường sẽ cứng chắc còn hơn cả đất mới. Người cổ thường dùng kháng thổ để xây dựng cung điện kiến trúc, cũng có thể là làm lăng mộ đế vương. Lúc này ở lăng mộ của Tần Thủy Hoàng vẫn còn lưa lại một bậc thang làm bằng kháng thổ cao đến hơn ba mươi mét. đọc truyện mới nhất tại .</w:t>
      </w:r>
    </w:p>
    <w:p>
      <w:pPr>
        <w:pStyle w:val="BodyText"/>
      </w:pPr>
      <w:r>
        <w:t xml:space="preserve">Trang Duệ từng xem qua một bản tin, nói là trên thảo nguyên Hạ Lan Sơn có nghĩa trang của đế vương Tây Hà và các vương công quý tử, trong khu di tích này có một khối kiến trúc rất cao và bắt mắt bằng kháng thổ, như một cái bánh.</w:t>
      </w:r>
    </w:p>
    <w:p>
      <w:pPr>
        <w:pStyle w:val="BodyText"/>
      </w:pPr>
      <w:r>
        <w:t xml:space="preserve">Nếu so với tình huống bây giờ thì lớp kháng thổ dưới chân cũng không cao nhưng diện tích lại lớn hơn rất nhiều. Trong những quyển sách cổ từng nói, những nơi nào dùng kháng thổ làm nền thì năm xưa từng xây dựng thứ gì đó rất rầm rộ.</w:t>
      </w:r>
    </w:p>
    <w:p>
      <w:pPr>
        <w:pStyle w:val="BodyText"/>
      </w:pPr>
      <w:r>
        <w:t xml:space="preserve">- Trang đại ca, anh xem, những người trong thôn chúng tôi đều ở đó...</w:t>
      </w:r>
    </w:p>
    <w:p>
      <w:pPr>
        <w:pStyle w:val="BodyText"/>
      </w:pPr>
      <w:r>
        <w:t xml:space="preserve">Trang Duệ nhìn theo phương hướng ngón tay của Nhị Mao, cách chỗ bọn họ đứng hơn một trăm mét có một mái che rất đơn giản, bên cạnh đó là một cái hố rất rộng, có lẽ cũng không quá sâu. Trang Duệ đứng trên đống kháng thổ ở bên này có thể thấy hơn mười người đang bận rộn dưới hầm, vì không quá gần nên Trang Duệ cũng không thấy rõ bọn họ đang làm gì.</w:t>
      </w:r>
    </w:p>
    <w:p>
      <w:pPr>
        <w:pStyle w:val="BodyText"/>
      </w:pPr>
      <w:r>
        <w:t xml:space="preserve">Cách đám người kia mười mét có bốn chiến sĩ cảnh sát quân sự võ trang đầy đủ, bọn họ thấy Trang Duệ và Nhị Mao thì dùng ánh mắt cảnh giác nhìn chằm chằm.</w:t>
      </w:r>
    </w:p>
    <w:p>
      <w:pPr>
        <w:pStyle w:val="BodyText"/>
      </w:pPr>
      <w:r>
        <w:t xml:space="preserve">- Những người kia không phải muốn lấy bảo bối trong đất ra sao? Đám người trong thôn chúng tôi trước đó từng đào ở chỗ này nhưng bị chính quyền bắt đi, những người này thì không có gì phải sợ, thậm chí còn có cảnh sát quân sự đến canh gác.</w:t>
      </w:r>
    </w:p>
    <w:p>
      <w:pPr>
        <w:pStyle w:val="BodyText"/>
      </w:pPr>
      <w:r>
        <w:t xml:space="preserve">Nhị Mao có chút không phục, hắn thấy những vật dưới đất ai đào được là của người đó, dựa vào cái gì mà nhóm kia có thể đào mà nhóm này thì không?</w:t>
      </w:r>
    </w:p>
    <w:p>
      <w:pPr>
        <w:pStyle w:val="BodyText"/>
      </w:pPr>
      <w:r>
        <w:t xml:space="preserve">- Trong thôn các người cũng có kẻ trộm mộ sao?</w:t>
      </w:r>
    </w:p>
    <w:p>
      <w:pPr>
        <w:pStyle w:val="BodyText"/>
      </w:pPr>
      <w:r>
        <w:t xml:space="preserve">Trang Duệ cũng không biết rõ nên có chút tò mò.</w:t>
      </w:r>
    </w:p>
    <w:p>
      <w:pPr>
        <w:pStyle w:val="BodyText"/>
      </w:pPr>
      <w:r>
        <w:t xml:space="preserve">Sau khi nghe được câu hỏi của Trang Duệ thì Nhị Mao tức giận nói:</w:t>
      </w:r>
    </w:p>
    <w:p>
      <w:pPr>
        <w:pStyle w:val="BodyText"/>
      </w:pPr>
      <w:r>
        <w:t xml:space="preserve">- Không gọi là trộm mộ, là ruộng của nhà bọn họ, khi cày xới thì phát hiện ra vài thứ, sao gọi là trộm được? Chính quyền không nói lý lẽ mà chạy đến tịch thu...</w:t>
      </w:r>
    </w:p>
    <w:p>
      <w:pPr>
        <w:pStyle w:val="BodyText"/>
      </w:pPr>
      <w:r>
        <w:t xml:space="preserve">- Ha ha, Nhị Mao, đây là quy định, những vật được khai quật đều thuộc về quốc gia, không cho phép bảo quản tư nhân. Ruộng tuy thuộc quyền sử dụng đất của các người, nhưng cũng không thể nói tất cả những thứ dưới mặt đất là của các người.</w:t>
      </w:r>
    </w:p>
    <w:p>
      <w:pPr>
        <w:pStyle w:val="BodyText"/>
      </w:pPr>
      <w:r>
        <w:t xml:space="preserve">Trang Duệ vừa đi về phía đoàn khảo cổ vừa giải thích cho Nhị Mao.</w:t>
      </w:r>
    </w:p>
    <w:p>
      <w:pPr>
        <w:pStyle w:val="BodyText"/>
      </w:pPr>
      <w:r>
        <w:t xml:space="preserve">- Vậy bọn họ sao có thể đào? Ai biết bọn họ đào được có giấu đi không?</w:t>
      </w:r>
    </w:p>
    <w:p>
      <w:pPr>
        <w:pStyle w:val="BodyText"/>
      </w:pPr>
      <w:r>
        <w:t xml:space="preserve">Trang Duệ cũng không ngờ Nhị Mao là một cậu bé rất tức giận với khối chính quyền.</w:t>
      </w:r>
    </w:p>
    <w:p>
      <w:pPr>
        <w:pStyle w:val="BodyText"/>
      </w:pPr>
      <w:r>
        <w:t xml:space="preserve">Nhị Mao nhìn trái phải rồi khẽ nói với Trang Duệ:</w:t>
      </w:r>
    </w:p>
    <w:p>
      <w:pPr>
        <w:pStyle w:val="BodyText"/>
      </w:pPr>
      <w:r>
        <w:t xml:space="preserve">- Trang đại ca, tôi nói cho anh biết, lần này đám trộm bị bắt ở huyện thành có người trong thôn, lại có chút thân thích với chúng tôi, mà ngày hôm qua vợ của người đó còn đến cầu tình với anh Lưu Trường Phát.</w:t>
      </w:r>
    </w:p>
    <w:p>
      <w:pPr>
        <w:pStyle w:val="BodyText"/>
      </w:pPr>
      <w:r>
        <w:t xml:space="preserve">Trang Duệ coi như hiểu rõ, thì ra trong nhà Nhị Mao có người bị bắt, nhưng hắn cũng không nói gì mà đi về phía đám người bên kia.</w:t>
      </w:r>
    </w:p>
    <w:p>
      <w:pPr>
        <w:pStyle w:val="BodyText"/>
      </w:pPr>
      <w:r>
        <w:t xml:space="preserve">- Đứng lại, làm gì vậy?</w:t>
      </w:r>
    </w:p>
    <w:p>
      <w:pPr>
        <w:pStyle w:val="BodyText"/>
      </w:pPr>
      <w:r>
        <w:t xml:space="preserve">Hai người vừa đi đến gần hố khảo cổ ba bốn chục mét thì bị một cảnh sát quân sự gọi ngừng, hai người Trang Duệ, Nhị Mao và một con chó kết hợp thành nhóm, thật sự khó thể nhìn thấy. Nhị Mao tất nhiên là người trong thôn, bọn họ đã từng gặp qua, nhưng Trang Duệ thì hình như không phải, hơn nữa con chó kia quá lớn, ngay cả đám quân nhân thấy cũng sợ hãi.</w:t>
      </w:r>
    </w:p>
    <w:p>
      <w:pPr>
        <w:pStyle w:val="BodyText"/>
      </w:pPr>
      <w:r>
        <w:t xml:space="preserve">- Chị dâu của tôi làm việc bên trong, tôi đến đưa dưa hấu, đây là khách quý của thôn chúng tôi, cũng không phải trộm, các anh dựa vào cái gì mà không cho chúng tôi qua?</w:t>
      </w:r>
    </w:p>
    <w:p>
      <w:pPr>
        <w:pStyle w:val="BodyText"/>
      </w:pPr>
      <w:r>
        <w:t xml:space="preserve">Nhị Mao hô lớn, hắn không sợ những người quân nhân này, hắn cũng có súng,t rong nhà còn có súng pháo đánh lợn rừng của người lớn.</w:t>
      </w:r>
    </w:p>
    <w:p>
      <w:pPr>
        <w:pStyle w:val="BodyText"/>
      </w:pPr>
      <w:r>
        <w:t xml:space="preserve">Đám cảnh sát quân sự đưa mắt nhìn nhau, sau đó khẽ gật đầu cho bọn họ đi qua. Trước khi bọn họ đến đây trực thì đã được tuyến trên thông báo, chỉ cần không xông vào quá sâu trong hiện trường khảo cổ, thì không nên xung đột với dân bản xứ. Trang Duệ tuy không phải là người địa phương, nhưng nhìn bộ dạng cũng không phải đến đây cướp bóc.</w:t>
      </w:r>
    </w:p>
    <w:p>
      <w:pPr>
        <w:pStyle w:val="BodyText"/>
      </w:pPr>
      <w:r>
        <w:t xml:space="preserve">Trang Duệ đi đến gần mới phát hiện hố kia cũng không tính là cạn, chẳng qua được đào thành hình cầu thang, đi xuống từng tầng, cho nên nhìn qua có vẻ không sâu, thật ra cũng đến ba bốn mét.</w:t>
      </w:r>
    </w:p>
    <w:p>
      <w:pPr>
        <w:pStyle w:val="BodyText"/>
      </w:pPr>
      <w:r>
        <w:t xml:space="preserve">Hố trước mặt rộng chừng bốn mươi mét vuông, hơn mười người phụ nữ trung niên ở bên dưới, có người cầm bay, bàn chải đang liên tục cạy lớp đất. Trang Duệ nhìn trân trối, những thứ bọn họ cầm trên tay cứ như đồ chơi trẻ con, thế nào có thể đào được cái hố này?</w:t>
      </w:r>
    </w:p>
    <w:p>
      <w:pPr>
        <w:pStyle w:val="BodyText"/>
      </w:pPr>
      <w:r>
        <w:t xml:space="preserve">Nhị Mao giống như nhìn rõ sự nghi hoặc của Trang Duệ, hắn ở bên cạnh nói:</w:t>
      </w:r>
    </w:p>
    <w:p>
      <w:pPr>
        <w:pStyle w:val="BodyText"/>
      </w:pPr>
      <w:r>
        <w:t xml:space="preserve">- Trang đại ca, cái hố này là do những người kia đào ra, đào tốt thì bọn họ sẽ đuổi chúng tôi đi, giống như muốn trộm đồ của bọn họ vậy, còn bọn họ có thể quang minh chính đại đưa những thứ kia đi, đúng là...</w:t>
      </w:r>
    </w:p>
    <w:p>
      <w:pPr>
        <w:pStyle w:val="BodyText"/>
      </w:pPr>
      <w:r>
        <w:t xml:space="preserve">Nhị Mao vẫn còn nhớ mãi không quên chuyện liên quan đến năm mươi đồng tiền.</w:t>
      </w:r>
    </w:p>
    <w:p>
      <w:pPr>
        <w:pStyle w:val="BodyText"/>
      </w:pPr>
      <w:r>
        <w:t xml:space="preserve">Trang Duệ cũng mệt mỏi giải thích với cậu bé Nhị Mao, hắn thuận miệng nói:</w:t>
      </w:r>
    </w:p>
    <w:p>
      <w:pPr>
        <w:pStyle w:val="BodyText"/>
      </w:pPr>
      <w:r>
        <w:t xml:space="preserve">- Đây là quan trộm, các người là tư trộm, không giống nhau.</w:t>
      </w:r>
    </w:p>
    <w:p>
      <w:pPr>
        <w:pStyle w:val="BodyText"/>
      </w:pPr>
      <w:r>
        <w:t xml:space="preserve">Không ngờ Trang Duệ nói thì một âm thanh trong trẻo vang lên bên cạnh:</w:t>
      </w:r>
    </w:p>
    <w:p>
      <w:pPr>
        <w:pStyle w:val="BodyText"/>
      </w:pPr>
      <w:r>
        <w:t xml:space="preserve">- Anh nói gì vậy? Chúng tôi nhận được ủy thác của cục khảo cổ quốc gia mà đến tiến hành khai quật, sao lại thành "quan trộm"? Anh nói cho rõ ràng, nếu không tôi chẳng để yên cho đâu...</w:t>
      </w:r>
    </w:p>
    <w:p>
      <w:pPr>
        <w:pStyle w:val="BodyText"/>
      </w:pPr>
      <w:r>
        <w:t xml:space="preserve">Trang Duệ nghe vào trong tai như súng máy mà thầm kêu khổ, vốn chỉ nói đùa một câu, bây giờ bị người ta nghe được, đúng là họa từ miệng mà ra.</w:t>
      </w:r>
    </w:p>
    <w:p>
      <w:pPr>
        <w:pStyle w:val="BodyText"/>
      </w:pPr>
      <w:r>
        <w:t xml:space="preserve">Nghe âm thanh thì có vẻ là một cô gái không lớn tuổi, nhưng cô gái đầu đội mũ rơm vừa vặn đưa lưng về phía mặt trời, Trang Duệ cũng không nhìn rõ tướng mạo. Nhưng lời của hắn vừa rồi là không thích hợp, vì thế định mở miệng xin lỗi đối phương.</w:t>
      </w:r>
    </w:p>
    <w:p>
      <w:pPr>
        <w:pStyle w:val="BodyText"/>
      </w:pPr>
      <w:r>
        <w:t xml:space="preserve">- Anh đừng xuống đây, chỗ này là hiện trường khảo cổ, không phải ai cũng có thể vào.</w:t>
      </w:r>
    </w:p>
    <w:p>
      <w:pPr>
        <w:pStyle w:val="BodyText"/>
      </w:pPr>
      <w:r>
        <w:t xml:space="preserve">Cô gái vung tay lên để Trang Duệ khỏi phải xuống, chỉ biế xấu hổ đứng nơi đó.</w:t>
      </w:r>
    </w:p>
    <w:p>
      <w:pPr>
        <w:pStyle w:val="BodyText"/>
      </w:pPr>
      <w:r>
        <w:t xml:space="preserve">- Chị gái, Trang đại ca của chúng tôi cũng không nói gì cả.</w:t>
      </w:r>
    </w:p>
    <w:p>
      <w:pPr>
        <w:pStyle w:val="BodyText"/>
      </w:pPr>
      <w:r>
        <w:t xml:space="preserve">Nhị Mao không nhịn được mà mở miệng giải thích cho Trang Duệ.</w:t>
      </w:r>
    </w:p>
    <w:p>
      <w:pPr>
        <w:pStyle w:val="BodyText"/>
      </w:pPr>
      <w:r>
        <w:t xml:space="preserve">- Ai là chị gái của cậu, tượng gỗ là thiếu nữ thanh xuân xinh đẹp vô địch.</w:t>
      </w:r>
    </w:p>
    <w:p>
      <w:pPr>
        <w:pStyle w:val="BodyText"/>
      </w:pPr>
      <w:r>
        <w:t xml:space="preserve">Một câu chị gái làm cho cô bé kia mất hứng, nàng leo lên trên hố, lại thuận tay cởi mũ xuống.</w:t>
      </w:r>
    </w:p>
    <w:p>
      <w:pPr>
        <w:pStyle w:val="BodyText"/>
      </w:pPr>
      <w:r>
        <w:t xml:space="preserve">- Chị gái, tượng gỗ là sao?</w:t>
      </w:r>
    </w:p>
    <w:p>
      <w:pPr>
        <w:pStyle w:val="BodyText"/>
      </w:pPr>
      <w:r>
        <w:t xml:space="preserve">Nhị Mao ngoài những chữ có thể hiểu lúc đầu thì những chữ sau này thật sự rất khó hiểu.</w:t>
      </w:r>
    </w:p>
    <w:p>
      <w:pPr>
        <w:pStyle w:val="BodyText"/>
      </w:pPr>
      <w:r>
        <w:t xml:space="preserve">- Đã nói không cho phép gọi là chị gái, ngạch(có nghĩa là tôi) là thứ gì thì tượng gỗ là như vậy.</w:t>
      </w:r>
    </w:p>
    <w:p>
      <w:pPr>
        <w:pStyle w:val="BodyText"/>
      </w:pPr>
      <w:r>
        <w:t xml:space="preserve">Cô gái tức giận dậm giân, nhưng nàng cũng không có cách nào trách Nhị Mao, vì vậy chuyển lửa giận sang Trang Duệ:</w:t>
      </w:r>
    </w:p>
    <w:p>
      <w:pPr>
        <w:pStyle w:val="BodyText"/>
      </w:pPr>
      <w:r>
        <w:t xml:space="preserve">-Vừa rồi anh nói chúng tôi là quan trộm, còn chưa tính sổ với anh.</w:t>
      </w:r>
    </w:p>
    <w:p>
      <w:pPr>
        <w:pStyle w:val="BodyText"/>
      </w:pPr>
      <w:r>
        <w:t xml:space="preserve">Mãi đến khi cô gái xoay người về phía mình thì Trang Duệ mới nhìn rõ tướng mạo, vì vậy mà không khỏi thầm khen một tiếng, đúng là thiếu nữ thanh xuân xinh đẹp vô địch. Nàng có hai mắt to, lông my dài, mũi cao, vì tức giận mà cái miệng nhỏ chu lên càng làm tăng thêm vẻ đáng yêu. Nàng giả vờ tức giận làm Trang Duệ cảm thấy có chút ý cảnh, nhưng đơn thuần chỉ là thưởng thức mà thôi, vì cô gái này hơi nhỏ tuổi, chỉ mới mười chín.</w:t>
      </w:r>
    </w:p>
    <w:p>
      <w:pPr>
        <w:pStyle w:val="BodyText"/>
      </w:pPr>
      <w:r>
        <w:t xml:space="preserve">- Nhìn cái gì vậy? Anh Thác Ngộ, anh Anh Ninh, có người đến phá này.</w:t>
      </w:r>
    </w:p>
    <w:p>
      <w:pPr>
        <w:pStyle w:val="BodyText"/>
      </w:pPr>
      <w:r>
        <w:t xml:space="preserve">Cô gái dùng ánh mắt hung ác nhìn Trang Duệ, sau đó lên tiếng làm cho Trang Duệ thiếu chút nữa thì té xuống đất.</w:t>
      </w:r>
    </w:p>
    <w:p>
      <w:pPr>
        <w:pStyle w:val="BodyText"/>
      </w:pPr>
      <w:r>
        <w:t xml:space="preserve">- Ai phá hoại?</w:t>
      </w:r>
    </w:p>
    <w:p>
      <w:pPr>
        <w:pStyle w:val="BodyText"/>
      </w:pPr>
      <w:r>
        <w:t xml:space="preserve">Trang Duệ thật sự không có ý này, hắn chỉ đến tìm hiểu nhóm khảo cổ ở đây mà thôi.</w:t>
      </w:r>
    </w:p>
    <w:p>
      <w:pPr>
        <w:pStyle w:val="BodyText"/>
      </w:pPr>
      <w:r>
        <w:t xml:space="preserve">- Đã bảo không nên gọi anh là Thác Ngộ, anh là Phạm Thác.</w:t>
      </w:r>
    </w:p>
    <w:p>
      <w:pPr>
        <w:pStyle w:val="BodyText"/>
      </w:pPr>
      <w:r>
        <w:t xml:space="preserve">Một âm thanh vang lên, một tên thanh niên đi đến.</w:t>
      </w:r>
    </w:p>
    <w:p>
      <w:pPr>
        <w:pStyle w:val="BodyText"/>
      </w:pPr>
      <w:r>
        <w:t xml:space="preserve">- Hì hì, Phạm Thác chỉ là tên khai sinh, em thích gọi anh la Thác Ngộ, vì vậy gọi anh là Thác Ngộ.</w:t>
      </w:r>
    </w:p>
    <w:p>
      <w:pPr>
        <w:pStyle w:val="BodyText"/>
      </w:pPr>
      <w:r>
        <w:t xml:space="preserve">Cô gái hoàn toàn vứt Trang Duệ ra sau đầu, nàng cười hì hì nói với cậu thanh niên kia.</w:t>
      </w:r>
    </w:p>
    <w:p>
      <w:pPr>
        <w:pStyle w:val="BodyText"/>
      </w:pPr>
      <w:r>
        <w:t xml:space="preserve">- Thu Thiên, cô lại ức hiếp người, nếu bị ông của cô biết được, chắc chắn bị mắng.</w:t>
      </w:r>
    </w:p>
    <w:p>
      <w:pPr>
        <w:pStyle w:val="BodyText"/>
      </w:pPr>
      <w:r>
        <w:t xml:space="preserve">Vừa rồi cô gái đã gọi tê hai người, lúc này người mở miệng có tên là Anh Ninh, mà hai người này rất đặc sắc trong suy nghĩ của Trang Duệ.</w:t>
      </w:r>
    </w:p>
    <w:p>
      <w:pPr>
        <w:pStyle w:val="BodyText"/>
      </w:pPr>
      <w:r>
        <w:t xml:space="preserve">Họ Anh khá ít nhưng kha danh tiếng, giống như một vị bộ trưởng trước đó có họ Anh, những người họ Anh ở giới giải trí đều phát triển rất tốt, Trang Duệ thường xuyên thấy có người nhắc đến tên họ này trong tivi.</w:t>
      </w:r>
    </w:p>
    <w:p>
      <w:pPr>
        <w:pStyle w:val="BodyText"/>
      </w:pPr>
      <w:r>
        <w:t xml:space="preserve">- Tôi không ức hiếp người, Anh Ninh, là người này chúng ta là quan trộm.</w:t>
      </w:r>
    </w:p>
    <w:p>
      <w:pPr>
        <w:pStyle w:val="BodyText"/>
      </w:pPr>
      <w:r>
        <w:t xml:space="preserve">Cô gái Thu Thiên kia lúc này mới nhớ ra vấn đề và quay sang Trang Duệ nói.</w:t>
      </w:r>
    </w:p>
    <w:p>
      <w:pPr>
        <w:pStyle w:val="BodyText"/>
      </w:pPr>
      <w:r>
        <w:t xml:space="preserve">- Tiên sinh, nếu đã biết hai chữ quan trộm, mong rằng anh cũng hiểu nghề khảo cổ chứ? Mà so sánh như vậy hình như có không thích hợp.</w:t>
      </w:r>
    </w:p>
    <w:p>
      <w:pPr>
        <w:pStyle w:val="BodyText"/>
      </w:pPr>
      <w:r>
        <w:t xml:space="preserve">Anh Ninh khoảng hai hai hai mươi ba tuổi, bộ dạng trẻ trung nhưng cách nói chuyện rất lão luyện, còn có chút khí thế ép người.</w:t>
      </w:r>
    </w:p>
    <w:p>
      <w:pPr>
        <w:pStyle w:val="Compact"/>
      </w:pPr>
      <w:r>
        <w:br w:type="textWrapping"/>
      </w:r>
      <w:r>
        <w:br w:type="textWrapping"/>
      </w:r>
    </w:p>
    <w:p>
      <w:pPr>
        <w:pStyle w:val="Heading2"/>
      </w:pPr>
      <w:bookmarkStart w:id="262" w:name="chương-24-0-đại-ca-dư."/>
      <w:bookmarkEnd w:id="262"/>
      <w:r>
        <w:t xml:space="preserve">240. Chương 24 0: Đại Ca Dư.</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240: Đại ca Dư. truyện cập nhật nhanh nhất tại chấm</w:t>
      </w:r>
    </w:p>
    <w:p>
      <w:pPr>
        <w:pStyle w:val="BodyText"/>
      </w:pPr>
      <w:r>
        <w:t xml:space="preserve">Nhóm Dịch: Tepga</w:t>
      </w:r>
    </w:p>
    <w:p>
      <w:pPr>
        <w:pStyle w:val="BodyText"/>
      </w:pPr>
      <w:r>
        <w:t xml:space="preserve">Nguồn: Sưu Tầm</w:t>
      </w:r>
    </w:p>
    <w:p>
      <w:pPr>
        <w:pStyle w:val="BodyText"/>
      </w:pPr>
      <w:r>
        <w:t xml:space="preserve">Thôn của Lão Tam Lưu Trường Phát gọi là Lưu Gia Trang, nghe nói từ thời Đường đã có người cư ngụ, tuy trải qua cả ngàn năm nhưng người trong nà phần lớn đều họ Lưu, chỉ có hai họ khác mà thôi.</w:t>
      </w:r>
    </w:p>
    <w:p>
      <w:pPr>
        <w:pStyle w:val="BodyText"/>
      </w:pPr>
      <w:r>
        <w:t xml:space="preserve">Có một họ Trương, nghe lớp người già nói thì thời đầu nhà Thanh thì binh tướng của Lý Tự Thành sau khi bại lui thì mai danh ẩn tích vào thôn. Trong các thế gia vọng tộc trong thôn, có một phần năm là người họ Trương.</w:t>
      </w:r>
    </w:p>
    <w:p>
      <w:pPr>
        <w:pStyle w:val="BodyText"/>
      </w:pPr>
      <w:r>
        <w:t xml:space="preserve">Còn có một họ Dư, dòng dõi này cũng như họ Trương, cũng là từ bên ngoài đến, hơn nữa những người tuổi tác cao còn nhớ rõ, đó là những năm sáu mươ có một cặp vợ chồng trẻ chạy nạn đến Lưu Gia Trang.</w:t>
      </w:r>
    </w:p>
    <w:p>
      <w:pPr>
        <w:pStyle w:val="BodyText"/>
      </w:pPr>
      <w:r>
        <w:t xml:space="preserve">Vào những năm sáu mươi, vì Lưu Gia Trang địa lý vắng vẻ nên không bị đánh vào, vì vậy mà cặp vợ chồng kia định cư ở đây. Vì hai vợ chồng kia đều biết chữ, những khi nhàn hạ sẽ dạy cho trẻ con đọc sách viết chữ, mà nông dân lại rất chân thật, vì vậy dần tôn kính, thời gian dài cũng coi nhà này thành một phần của thôn.</w:t>
      </w:r>
    </w:p>
    <w:p>
      <w:pPr>
        <w:pStyle w:val="BodyText"/>
      </w:pPr>
      <w:r>
        <w:t xml:space="preserve">Hai vợ chồng này giống như cũng có số mệnh, sau này sinh ra hai đứa con trai, ngoài những năm cuối thế kỷ thì người chồng đưa con trai lớn ra tìm kế sinh nhai, thì bọn họ vẫn ở lại dạy học, đến thập niên 90 thì giáo viên dạy vỡ lòng cho Lưu Trường Phát cũng là hai vợ chồng nhà này.</w:t>
      </w:r>
    </w:p>
    <w:p>
      <w:pPr>
        <w:pStyle w:val="BodyText"/>
      </w:pPr>
      <w:r>
        <w:t xml:space="preserve">Nhưng sau khi hai vợ chồng lấy được thân phận giáo viên để về hưu vào giữa những năm chín mươi thì đều gặp bệnh nặng qua đời, điều này làm cho người trong thôn rất thổn thức, lúc đó người trong thôn đều xuất lực để lo cho chuyện hậu sự của cặp vợ chồng này.</w:t>
      </w:r>
    </w:p>
    <w:p>
      <w:pPr>
        <w:pStyle w:val="BodyText"/>
      </w:pPr>
      <w:r>
        <w:t xml:space="preserve">Cặp vợ chồng này có hai đứa con trai, đứa con lớn gọi là Dư Khốc, thứ hai gọi là Dư Hạo, hai anh em đã cưới những cô gái trong thôn, coi như là con rể của Lưu Gia Trang, hơn nữa với quan hệ của cha mẹ bọn họ, Lưu Gia Trang ai cũng không coi hai anh em bọn họ là người ngoài, còn có quan hệ thân mật với vài nhà khác.</w:t>
      </w:r>
    </w:p>
    <w:p>
      <w:pPr>
        <w:pStyle w:val="BodyText"/>
      </w:pPr>
      <w:r>
        <w:t xml:space="preserve">Con trai lớn của Dư gia sau khi kết hôn được vài tháng thì đi ra bên ngoài làm công những bảy năm, nghe nói cũng không kiếm được tiền, sau khi trở về thì thành thật làm nông, người rất tốt, nhưng đáng tiếc là sau này sinh con, bây giờ đã chín tuổi nhưng gặp người chỉ biết cười ngây ngô.</w:t>
      </w:r>
    </w:p>
    <w:p>
      <w:pPr>
        <w:pStyle w:val="BodyText"/>
      </w:pPr>
      <w:r>
        <w:t xml:space="preserve">Dư Khốc tính cách trầm ổn, bình thường biểu hiện cũng rất an phận, sau khi làm công không kiếm được tiền thì quay về cũng thành thật làm việc nuôi gia đình, nhưng cứ mỗi cách một thời gian ngắn lại chạy ra ngoài một chuyến, thời gian không ngắn, có đôi khi ở lại vài tháng. Người trong thôn nghe nói hắn tìm được thân thích của cha mẹ ở Hà Nam, vì vậy mà thường đi lại.</w:t>
      </w:r>
    </w:p>
    <w:p>
      <w:pPr>
        <w:pStyle w:val="BodyText"/>
      </w:pPr>
      <w:r>
        <w:t xml:space="preserve">Tuy cuộc sống của gia đình Dư Khốc không có thể nói là quá tốt nhưng vấn đề cơm nước lại không có gì đáng lo, còn cậu thứ hai thì tính cách ngã ngớn, tuy cũng đã kết hôn nhưng cả ngày chỉ biết nghĩ không làm mà hưởng, thường xuyên chạy vào huyện thành kết giao một đám bạn bè không đứng đắn.</w:t>
      </w:r>
    </w:p>
    <w:p>
      <w:pPr>
        <w:pStyle w:val="BodyText"/>
      </w:pPr>
      <w:r>
        <w:t xml:space="preserve">Lần này vụ án cướp dầu ở kho lương thực trên huyện có liên quan đến cậu thứ hai của Dư gia là Dư Hạo, bây giờ hắn đang bị nhốt ở trại tạm giam huyện, vợ của Dư Hạo có thân thich với nhà Nhị Mao, vì vậy mà đêm qua tìm được Lưu Trường Phát. Nàng vốn cho rằng Lưu Trường Phát đi làm trong huyện thành, có thể giúp đỡ được mình, nào biết Lão Tam chỉ là một nhân viên nhà nước nhỏ hạt vừng, căn bản không thể nào làm được gì.</w:t>
      </w:r>
    </w:p>
    <w:p>
      <w:pPr>
        <w:pStyle w:val="BodyText"/>
      </w:pPr>
      <w:r>
        <w:t xml:space="preserve">- Đại ca, anh cần phải nghĩ biện pháp cứu...Cứu lão Nhị ra, nếu như anh ấy bị phán quyết thì hai mẹ con chúng em sống thế nào đây...</w:t>
      </w:r>
    </w:p>
    <w:p>
      <w:pPr>
        <w:pStyle w:val="BodyText"/>
      </w:pPr>
      <w:r>
        <w:t xml:space="preserve">Khác biệt với tình huống nhà Lưu Trường Phát đang vui vẻ, bây giờ trong nhà Dư Khốc lại rất thê lương, vợ của Lão Nhị đang lên tiếng khóc rống.</w:t>
      </w:r>
    </w:p>
    <w:p>
      <w:pPr>
        <w:pStyle w:val="BodyText"/>
      </w:pPr>
      <w:r>
        <w:t xml:space="preserve">- Em gái, em cứ về trước, anh còn phải nghĩ biện pháp, khóc cũng không làm gì được. Còn em, em đưa em gái về nhà, cũng mang cả con gái theo, tối ở lại với cô ấy, đừng về.</w:t>
      </w:r>
    </w:p>
    <w:p>
      <w:pPr>
        <w:pStyle w:val="BodyText"/>
      </w:pPr>
      <w:r>
        <w:t xml:space="preserve">Dư Khốc nở nụ cười tiễn chân vợ cửa Dư Hạo ra ngoài cửa. (.</w:t>
      </w:r>
    </w:p>
    <w:p>
      <w:pPr>
        <w:pStyle w:val="BodyText"/>
      </w:pPr>
      <w:r>
        <w:t xml:space="preserve">- Vậy tối nay ai nấu cơm cho anh?</w:t>
      </w:r>
    </w:p>
    <w:p>
      <w:pPr>
        <w:pStyle w:val="BodyText"/>
      </w:pPr>
      <w:r>
        <w:t xml:space="preserve">Vợ Dư Khốc trước khi đi còn hỏi.</w:t>
      </w:r>
    </w:p>
    <w:p>
      <w:pPr>
        <w:pStyle w:val="BodyText"/>
      </w:pPr>
      <w:r>
        <w:t xml:space="preserve">- Không đói chết đâu, em đừng lo.</w:t>
      </w:r>
    </w:p>
    <w:p>
      <w:pPr>
        <w:pStyle w:val="BodyText"/>
      </w:pPr>
      <w:r>
        <w:t xml:space="preserve">Trong mắt Dư Khốc lóe lên hàn quang, điều này làm vợ hắn chợt run lên, vội vàng kéo con đi ra ngoài, con gái xuất giá thì coi như một đi không trở lại.</w:t>
      </w:r>
    </w:p>
    <w:p>
      <w:pPr>
        <w:pStyle w:val="BodyText"/>
      </w:pPr>
      <w:r>
        <w:t xml:space="preserve">Người khác không biết nhưng vợ của Dư Khốc lại biết rất rõ, chồng mình có vẻ là người thành thật nhưng thật ra là người lòng dạ độc ác, con của mình sở dĩ ngây ngốc như vậy cũng là vì khi có mang bị đánh, thiếu chút nữa thì sinh non, chỉ là con sau khi sinh ra lại ngây ngốc thế này.</w:t>
      </w:r>
    </w:p>
    <w:p>
      <w:pPr>
        <w:pStyle w:val="BodyText"/>
      </w:pPr>
      <w:r>
        <w:t xml:space="preserve">Vợ của Dư Khốc cũng không phải không muốn ly hôn, nhưng Dư Khốc cugnx đã nói rõ, nếu nàng có tâm tư như vậy thì hắn sẽ giết sạch cả nhà, điều này làm nàng sợ đến mức không bao giờ dám nhắc lại. Nhưng chỉ cần không chọc đến hắn, bình thường cuộc sống của hai mẹ con nàng cũng rất tốt, thỉnh thoảng hắn còn đưa ra vài trăm đồng không biết từ nơi nào có được cho nàng tiêu dùng.</w:t>
      </w:r>
    </w:p>
    <w:p>
      <w:pPr>
        <w:pStyle w:val="BodyText"/>
      </w:pPr>
      <w:r>
        <w:t xml:space="preserve">- Huynh đệ Dư gia, lão Nhị đã bị bắt, anh không suy tính biện pháp, còn đi mua thịt ăn sao?</w:t>
      </w:r>
    </w:p>
    <w:p>
      <w:pPr>
        <w:pStyle w:val="BodyText"/>
      </w:pPr>
      <w:r>
        <w:t xml:space="preserve">Sau khi tiễn chân đứa con ngốc và cô vợ ra khỏi nhà, Dư Khốc đến quầy mua vài món thức ăn.</w:t>
      </w:r>
    </w:p>
    <w:p>
      <w:pPr>
        <w:pStyle w:val="BodyText"/>
      </w:pPr>
      <w:r>
        <w:t xml:space="preserve">- Lưu Nhị ca, chuyện của lão Nhị thật sự làm tôi phát sầu, nhưng lúc này thân thích bên Hà Nam đến, tôi cũng không thể không nhận, nếu không bọn họ sẽ nói Lưu Gia Trang không có quy củ, anh xem có phải không?</w:t>
      </w:r>
    </w:p>
    <w:p>
      <w:pPr>
        <w:pStyle w:val="BodyText"/>
      </w:pPr>
      <w:r>
        <w:t xml:space="preserve">Dư Khốc nói với vẻ mặt khổ sở, người ta nhìn vào đều có vài phần đồng tình.</w:t>
      </w:r>
    </w:p>
    <w:p>
      <w:pPr>
        <w:pStyle w:val="BodyText"/>
      </w:pPr>
      <w:r>
        <w:t xml:space="preserve">- Được rồi.</w:t>
      </w:r>
    </w:p>
    <w:p>
      <w:pPr>
        <w:pStyle w:val="BodyText"/>
      </w:pPr>
      <w:r>
        <w:t xml:space="preserve">Ông chủ quầy hàng gói kỹ thức ăn rồi đưa cho Dư Khốc.</w:t>
      </w:r>
    </w:p>
    <w:p>
      <w:pPr>
        <w:pStyle w:val="BodyText"/>
      </w:pPr>
      <w:r>
        <w:t xml:space="preserve">- Nhị ca, tôi về trước, nếu không thì đến nhà uống vài ly nhé?</w:t>
      </w:r>
    </w:p>
    <w:p>
      <w:pPr>
        <w:pStyle w:val="BodyText"/>
      </w:pPr>
      <w:r>
        <w:t xml:space="preserve">Khi Dư Khốc xoay người thì nói một tiếng với Lưu Nhị ca, nhưng khi thấy đối phương khoát tay liên tục thì hắn đi về nhà mình.</w:t>
      </w:r>
    </w:p>
    <w:p>
      <w:pPr>
        <w:pStyle w:val="BodyText"/>
      </w:pPr>
      <w:r>
        <w:t xml:space="preserve">Dư Khốc về đến nhà, hắn nhìn chung quanh, đóng cổng lại, sau đó cởi khóa cho con chó săn, lúc này mới đi vào phòng.</w:t>
      </w:r>
    </w:p>
    <w:p>
      <w:pPr>
        <w:pStyle w:val="BodyText"/>
      </w:pPr>
      <w:r>
        <w:t xml:space="preserve">- Đại ca, chuyện của Lão Nhị chúng ta không thể không quản, nếu không tôi tìm người bỏ ra chút tiền cho cậu ấy ra khỏi nhà lao?</w:t>
      </w:r>
    </w:p>
    <w:p>
      <w:pPr>
        <w:pStyle w:val="BodyText"/>
      </w:pPr>
      <w:r>
        <w:t xml:space="preserve">Trong nhà nhìn có vẻ không có người chợt có một âm thanh vang lên, thì ra trên mặt ghế trong góc phòng có một người đang ngồi, nhưng người này dáng người nhỏ gầy, nói chung chỉ khoảng một mét năm, nếu không chú ý sẽ tưởng là một thiếu niên.</w:t>
      </w:r>
    </w:p>
    <w:p>
      <w:pPr>
        <w:pStyle w:val="BodyText"/>
      </w:pPr>
      <w:r>
        <w:t xml:space="preserve">Dư Khốc không lên tiếng mà kéo bức màn cửa sổ duy nhất trong nhà ra, sau đó đặt thức ăn lên bàn nói:</w:t>
      </w:r>
    </w:p>
    <w:p>
      <w:pPr>
        <w:pStyle w:val="BodyText"/>
      </w:pPr>
      <w:r>
        <w:t xml:space="preserve">- Quản sao? Quản thế nào? Muốn chúng ta cùng vào nhà lao ngồi luôn à? Tôi đã nói Lão Nhị nhiều lần, cố gắng ở lại đây thêm vài ba năm, tôi sẽ đảm bảo nửa đời sau không lo đến chuyện ăn uống. Nhưng nó không nghe lời tôi, tôi lấy thứ gì để đi quản chuyện của nó?</w:t>
      </w:r>
    </w:p>
    <w:p>
      <w:pPr>
        <w:pStyle w:val="BodyText"/>
      </w:pPr>
      <w:r>
        <w:t xml:space="preserve">Người đàn ông nhỏ thó kia có chút do dự, sau đó hắn đứng lên mở gói thức ăn nói:</w:t>
      </w:r>
    </w:p>
    <w:p>
      <w:pPr>
        <w:pStyle w:val="BodyText"/>
      </w:pPr>
      <w:r>
        <w:t xml:space="preserve">- Nhưng chuyện của chúng ta...</w:t>
      </w:r>
    </w:p>
    <w:p>
      <w:pPr>
        <w:pStyle w:val="BodyText"/>
      </w:pPr>
      <w:r>
        <w:t xml:space="preserve">Người kia vừa mở miệng đã bị Dư Khốc vung tay cắt ngang:</w:t>
      </w:r>
    </w:p>
    <w:p>
      <w:pPr>
        <w:pStyle w:val="BodyText"/>
      </w:pPr>
      <w:r>
        <w:t xml:space="preserve">- Không có gì cả, hắn cũng không biết gì, như vậy cũng tốt, có thể giúp chúng ta di dời lực chú ý. Khoảng thời gian trước tôi có cảm giác bị theo dõi, nhưng sự việc này vừa xuất hiện, lực chú ý sẽ đổ dồn lên đám người kia.</w:t>
      </w:r>
    </w:p>
    <w:p>
      <w:pPr>
        <w:pStyle w:val="BodyText"/>
      </w:pPr>
      <w:r>
        <w:t xml:space="preserve">- Chỉ cần chúng ta có thể nhanh chóng thành công, ai cũng không thể nào điều tra được sự việc trên đầu chúng ta, đến lúc đó đi hay ở tiến hay lùi đều rất tự nhiên, các huynh đệ làm xong phi vụ này thì muốn ra ngoại quốc sống cũng không là vấn đề.</w:t>
      </w:r>
    </w:p>
    <w:p>
      <w:pPr>
        <w:pStyle w:val="BodyText"/>
      </w:pPr>
      <w:r>
        <w:t xml:space="preserve">Lúc này ánh mắt Dư Khốc cực kỳ độc ác, nếu như người trong Lưu Gia Trang thấy được sẽ cho rằng đây là một người khác, đây mà là Dư Khốc trước nay luôn cười tủm tỉm, cực kỳ an phận sao?</w:t>
      </w:r>
    </w:p>
    <w:p>
      <w:pPr>
        <w:pStyle w:val="BodyText"/>
      </w:pPr>
      <w:r>
        <w:t xml:space="preserve">- Đại ca, việc này nên sớm sắp xếp, có nên đưa cháu ra ngoài trước không?</w:t>
      </w:r>
    </w:p>
    <w:p>
      <w:pPr>
        <w:pStyle w:val="BodyText"/>
      </w:pPr>
      <w:r>
        <w:t xml:space="preserve">Tên đàn ông nhỏ gầy móc ra một bình rượu phượng tường rồi rót đầy hai ly.</w:t>
      </w:r>
    </w:p>
    <w:p>
      <w:pPr>
        <w:pStyle w:val="BodyText"/>
      </w:pPr>
      <w:r>
        <w:t xml:space="preserve">- Hừ, khi nào thì cậu lề mề như vậy? Chúng mình đã làm thì còn chú ý nhiều như vậy sao?</w:t>
      </w:r>
    </w:p>
    <w:p>
      <w:pPr>
        <w:pStyle w:val="BodyText"/>
      </w:pPr>
      <w:r>
        <w:t xml:space="preserve">Dư Khốc nghe thấy đối phương nhắc đến tiểu tử ngốc nhà mình thì nhíu mày, cặp mắt dựng lên, bất mãn nhìn đối phương.</w:t>
      </w:r>
    </w:p>
    <w:p>
      <w:pPr>
        <w:pStyle w:val="BodyText"/>
      </w:pPr>
      <w:r>
        <w:t xml:space="preserve">- Đại ca, tôi cũng chỉ nói vậy mà thôi, không phải đều nghe theo lời anh sao?</w:t>
      </w:r>
    </w:p>
    <w:p>
      <w:pPr>
        <w:pStyle w:val="BodyText"/>
      </w:pPr>
      <w:r>
        <w:t xml:space="preserve">Khi thấy Dư Khốc trừng mắt thì tiểu tử kia sợ đến mức toàn thân run rẩy, rượu cũng rớt ra ngoài khá nhiều, vì vậy mà vội vàng giải thích.</w:t>
      </w:r>
    </w:p>
    <w:p>
      <w:pPr>
        <w:pStyle w:val="BodyText"/>
      </w:pPr>
      <w:r>
        <w:t xml:space="preserve">- À, cậu chờ một lát rồi di, thông báo cho người phía dưới, đều thành thật ở nhà cho tôi, không được ai gây chuyện, nếu không tôi sẽ lột da bọn họ. Đợi đến khi đám người khảo cổ kia rút đi, chúng ta sẽ lấy những thứ kia ra, đến lúc đó cũng không cần phải ở lại chỗ này.</w:t>
      </w:r>
    </w:p>
    <w:p>
      <w:pPr>
        <w:pStyle w:val="BodyText"/>
      </w:pPr>
      <w:r>
        <w:t xml:space="preserve">Dư Khốc nâng ly rượu lên cụng với tiểu tử kia, sau đó rót cạn vào bụng, cũng không cần dùng đũa mà dùng tay bốc một miếng thức ăn.</w:t>
      </w:r>
    </w:p>
    <w:p>
      <w:pPr>
        <w:pStyle w:val="BodyText"/>
      </w:pPr>
      <w:r>
        <w:t xml:space="preserve">Sau khi uống no say thì tên đàn ông nhỏ người kia bỏ đi, người này giống như có tật đi đường thích đi sát bên, hơn nữa bước chân rất khẽ, bộ dạng lại quá nhỏ, vì vậy từ trong nhà Dư Khốc đi ra, dù là ban ngày cũng không ai chú ý đến hắn.</w:t>
      </w:r>
    </w:p>
    <w:p>
      <w:pPr>
        <w:pStyle w:val="BodyText"/>
      </w:pPr>
      <w:r>
        <w:t xml:space="preserve">- Vợ con sao?</w:t>
      </w:r>
    </w:p>
    <w:p>
      <w:pPr>
        <w:pStyle w:val="BodyText"/>
      </w:pPr>
      <w:r>
        <w:t xml:space="preserve">Tiểu tử kia đi rồi, Dư Khốc ngồi trong nhà uống rượu một mình, vẻ mặt chốc chốc lại lộ ra nụ cười âm tàn, nếu có người đi qua và nhìn thấy sẽ đảm bảo sởn gai ốc.</w:t>
      </w:r>
    </w:p>
    <w:p>
      <w:pPr>
        <w:pStyle w:val="BodyText"/>
      </w:pPr>
      <w:r>
        <w:t xml:space="preserve">Từ nhỏ được bố dắt đi khỏi Lưu Gia Trang đến Hà Nam và Lạc Dương, Dư Khốc mới biết xuất thân của mình, thì ra ông bố thường giúp người ta làm việc thiện cũng không phải tốt đẹp gì.</w:t>
      </w:r>
    </w:p>
    <w:p>
      <w:pPr>
        <w:pStyle w:val="BodyText"/>
      </w:pPr>
      <w:r>
        <w:t xml:space="preserve">Bảy năm đó Dư Khốc tiếp xúc với một thế giới nằm mơ cũng không ngờ được, mà hắn dựa vào tính nhẫn nại, đầu óc nhạy bén và ra tay tàn nhẫn để xử lý những thứ có hại, tiếp nhận nghề tổ truyền của gia tộc.</w:t>
      </w:r>
    </w:p>
    <w:p>
      <w:pPr>
        <w:pStyle w:val="BodyText"/>
      </w:pPr>
      <w:r>
        <w:t xml:space="preserve">Phụ nữ sao? Dư Khốc có rất nhiều ở khắp nơi, đều là những cô khuê nữ xinh đẹp trẻ tuổi, cũng có hai đứa con, như thế nào đặt vợ và đứa con ngốc ở đây vào trong lòng?</w:t>
      </w:r>
    </w:p>
    <w:p>
      <w:pPr>
        <w:pStyle w:val="BodyText"/>
      </w:pPr>
      <w:r>
        <w:t xml:space="preserve">Nếu nói đến gái, cô gái ở trong đội khảo cổ là rất tốt, Dư Khốc rót vào bụng một ly rượu, ánh mắt có vẻ mê ly.</w:t>
      </w:r>
    </w:p>
    <w:p>
      <w:pPr>
        <w:pStyle w:val="BodyText"/>
      </w:pPr>
      <w:r>
        <w:t xml:space="preserve">Cô gái mà Dư Khốc nhắc đến chính là thiếu nữ xinh đẹp đang dùng hai tay chống eo làm khó dễ Trang Duệ ở khu vực khảo cổ.</w:t>
      </w:r>
    </w:p>
    <w:p>
      <w:pPr>
        <w:pStyle w:val="Compact"/>
      </w:pPr>
      <w:r>
        <w:br w:type="textWrapping"/>
      </w:r>
      <w:r>
        <w:br w:type="textWrapping"/>
      </w:r>
    </w:p>
    <w:p>
      <w:pPr>
        <w:pStyle w:val="Heading2"/>
      </w:pPr>
      <w:bookmarkStart w:id="263" w:name="chương-241-quan-trung-thập-lăng."/>
      <w:bookmarkEnd w:id="263"/>
      <w:r>
        <w:t xml:space="preserve">241. Chương 241 : Quan Trung Thập Lăng.</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241: Quan Trung Thập Lăng.</w:t>
      </w:r>
    </w:p>
    <w:p>
      <w:pPr>
        <w:pStyle w:val="BodyText"/>
      </w:pPr>
      <w:r>
        <w:t xml:space="preserve">Nhóm Dịch: Tepga</w:t>
      </w:r>
    </w:p>
    <w:p>
      <w:pPr>
        <w:pStyle w:val="BodyText"/>
      </w:pPr>
      <w:r>
        <w:t xml:space="preserve">Nguồn: Sưu Tầm</w:t>
      </w:r>
    </w:p>
    <w:p>
      <w:pPr>
        <w:pStyle w:val="BodyText"/>
      </w:pPr>
      <w:r>
        <w:t xml:space="preserve">- Này các vị, tôi thật sự không phải là cố ý, chỉ thuận miệng nói như vậy mà thôi, cũng không cần cho là thật. Coi như tôi không đúng, xin lỗi các vị...</w:t>
      </w:r>
    </w:p>
    <w:p>
      <w:pPr>
        <w:pStyle w:val="BodyText"/>
      </w:pPr>
      <w:r>
        <w:t xml:space="preserve">Trang Duệ vốn muốn đến đây tìm thêm chút kiến thức về khai quật khảo cổ, không nghĩ rằng nha đầu kia lại khó chơi như vậy, vì vậy trong lòng thầm bực mình, mình không thể trêu vào thì cũng có thể trốn chứ?</w:t>
      </w:r>
    </w:p>
    <w:p>
      <w:pPr>
        <w:pStyle w:val="BodyText"/>
      </w:pPr>
      <w:r>
        <w:t xml:space="preserve">- Xin lỗi sao? Xin lỗi cần phải có thành ý...</w:t>
      </w:r>
    </w:p>
    <w:p>
      <w:pPr>
        <w:pStyle w:val="BodyText"/>
      </w:pPr>
      <w:r>
        <w:t xml:space="preserve">Cô gái tên là Thu Thiên kia chợt đảo cặp mắt to tròn một vòng, sau đó nhìn chằm chằm vào trái dưa hấu trong ngực Nhị Mao.</w:t>
      </w:r>
    </w:p>
    <w:p>
      <w:pPr>
        <w:pStyle w:val="BodyText"/>
      </w:pPr>
      <w:r>
        <w:t xml:space="preserve">- Thu Thiên, không được phép như vậy, thầy mà biết được sẽ phê bình chúng ta.</w:t>
      </w:r>
    </w:p>
    <w:p>
      <w:pPr>
        <w:pStyle w:val="BodyText"/>
      </w:pPr>
      <w:r>
        <w:t xml:space="preserve">Tiểu tử tên là Anh Ninh ở bên kia đã không nhịn được, hắn nói với Trang Duệ:</w:t>
      </w:r>
    </w:p>
    <w:p>
      <w:pPr>
        <w:pStyle w:val="BodyText"/>
      </w:pPr>
      <w:r>
        <w:t xml:space="preserve">- Không có việc gì, các anh đi thôi, chỗ này cũng không cho phép người ngoài tiến vào.</w:t>
      </w:r>
    </w:p>
    <w:p>
      <w:pPr>
        <w:pStyle w:val="BodyText"/>
      </w:pPr>
      <w:r>
        <w:t xml:space="preserve">- Chúng tôi mà là người ngoài sao? Các người đào đất ở đây chính là đất của nhà bác trai tôi, các người mới là người ngoài.</w:t>
      </w:r>
    </w:p>
    <w:p>
      <w:pPr>
        <w:pStyle w:val="BodyText"/>
      </w:pPr>
      <w:r>
        <w:t xml:space="preserve">Nhị Mao thật sự không phục, trước kia nơi này là mảnh đất trồng rau, nhưng bây giờ tất cả đã bị thanh lý sạch sẽ, tuy tổ khảo cổ có bồi thường tổn thất cho bác trai của Nhị Mao, nhưng đất này thật sự là của nhà bọn họ.</w:t>
      </w:r>
    </w:p>
    <w:p>
      <w:pPr>
        <w:pStyle w:val="BodyText"/>
      </w:pPr>
      <w:r>
        <w:t xml:space="preserve">- Được rồi, Nhị Mao, đừng nói nữa, gọi chị dâu của cậu qua, chúng ta có một quả dưa hấu lớn, mỗi người đều có phần.</w:t>
      </w:r>
    </w:p>
    <w:p>
      <w:pPr>
        <w:pStyle w:val="BodyText"/>
      </w:pPr>
      <w:r>
        <w:t xml:space="preserve">Trang Duệ sợ Nhị Mao nói thêm điều gì nữa, như vậy hai bên sẽ tiếp tục ồn ào, vì thế hắn vội vàng chặn Nhị Mao lại, đồng thời ôm lấy quả dưa hấu trong lòng đối phương. Quả dưa hấu nặng hơn chục cân, những người nơi đây chia nhau mỗi người một phần không là vấn đề.</w:t>
      </w:r>
    </w:p>
    <w:p>
      <w:pPr>
        <w:pStyle w:val="BodyText"/>
      </w:pPr>
      <w:r>
        <w:t xml:space="preserve">Nhị Mao thấy Trang Duệ như vậy cũng không nói thêm điều gì, Trang Duệ là người thành phố, lại là bạn học đại học của anh Trường Phát, trong lòng hắn rất tôn sùng.</w:t>
      </w:r>
    </w:p>
    <w:p>
      <w:pPr>
        <w:pStyle w:val="BodyText"/>
      </w:pPr>
      <w:r>
        <w:t xml:space="preserve">- Hì hì, sớm nói như vậy có phải hay rồi không? Tôi đi gọi ông nội đến ăn dưa hấu.</w:t>
      </w:r>
    </w:p>
    <w:p>
      <w:pPr>
        <w:pStyle w:val="BodyText"/>
      </w:pPr>
      <w:r>
        <w:t xml:space="preserve">Cô gái thấy Trang Duệ chịu thua thì cười lên đắc ý, sau đó đi về phía bên dưới, nhưng khi chưa đi được hai bước thì đã quay người lại nói:</w:t>
      </w:r>
    </w:p>
    <w:p>
      <w:pPr>
        <w:pStyle w:val="BodyText"/>
      </w:pPr>
      <w:r>
        <w:t xml:space="preserve">- Chính anh đưa dưa hấu cho chúng tôi ăn, không phải chúng tôi đòi hỏi đấy nhé?</w:t>
      </w:r>
    </w:p>
    <w:p>
      <w:pPr>
        <w:pStyle w:val="BodyText"/>
      </w:pPr>
      <w:r>
        <w:t xml:space="preserve">- Chính tôi cho các người, được rồi.</w:t>
      </w:r>
    </w:p>
    <w:p>
      <w:pPr>
        <w:pStyle w:val="BodyText"/>
      </w:pPr>
      <w:r>
        <w:t xml:space="preserve">Trang Duệ bị cô gái kia làm cho dở khóc dở cười, nhưng hắn cũng không tức giận, dù cô gái kia không nói lý lẽ nhưng lại không làm cho người ta ghét bỏ.</w:t>
      </w:r>
    </w:p>
    <w:p>
      <w:pPr>
        <w:pStyle w:val="BodyText"/>
      </w:pPr>
      <w:r>
        <w:t xml:space="preserve">- Tất cả mọi người nghỉ ngơi một chút.</w:t>
      </w:r>
    </w:p>
    <w:p>
      <w:pPr>
        <w:pStyle w:val="BodyText"/>
      </w:pPr>
      <w:r>
        <w:t xml:space="preserve">Một âm thanh vang lên trong hầm, sau đó những người phụ nữ ào ra khỏi hố đất khảo cổ như ong vỡ tổ, lại vây quanh Trang Duệ và Nhị Mao, có những người quen với Nhị Mao còn vung tay béo má, rất vui vẻ.</w:t>
      </w:r>
    </w:p>
    <w:p>
      <w:pPr>
        <w:pStyle w:val="BodyText"/>
      </w:pPr>
      <w:r>
        <w:t xml:space="preserve">Trang Duệ cũng bị tình huống này làm cho ngây người, hắn vội vàng dùng dao cắt dưa thành vài chục phần, đưa từng khối dưa ra ngoài. nguồn (.)</w:t>
      </w:r>
    </w:p>
    <w:p>
      <w:pPr>
        <w:pStyle w:val="BodyText"/>
      </w:pPr>
      <w:r>
        <w:t xml:space="preserve">Có vài người tiếp nhận dưa hấu và nói lời cảm ơn với Trang Duệ, hắn đơn giản hàn huyên vài câu với bọn họ mới biết, thì ra những người này đều là nhân viên công tác bản địa.</w:t>
      </w:r>
    </w:p>
    <w:p>
      <w:pPr>
        <w:pStyle w:val="BodyText"/>
      </w:pPr>
      <w:r>
        <w:t xml:space="preserve">- Tiểu tử, cám ơn cậu.</w:t>
      </w:r>
    </w:p>
    <w:p>
      <w:pPr>
        <w:pStyle w:val="BodyText"/>
      </w:pPr>
      <w:r>
        <w:t xml:space="preserve">Khi đưa miếng dưa hấu cuối cùng, Trang Duệ chợt phát hiện đứng trước mặt mình là một ông lão khá lớn tuổi, râu tóc bạc phơ nhưng tinh thần rất tốt, ông lão đứng dưới ánh nắng mặt trời nhưng cũng không toát ra bao nhiêu mồ hôi.</w:t>
      </w:r>
    </w:p>
    <w:p>
      <w:pPr>
        <w:pStyle w:val="BodyText"/>
      </w:pPr>
      <w:r>
        <w:t xml:space="preserve">Trang Duệ khoát tay áo vừa cười vừa nói:</w:t>
      </w:r>
    </w:p>
    <w:p>
      <w:pPr>
        <w:pStyle w:val="BodyText"/>
      </w:pPr>
      <w:r>
        <w:t xml:space="preserve">- Không có gì, cháu cũng là hưởng phúc của người mà thôi, ha ha, đây là dưa hấu lấy trong nhà, ông cũng đừng chú ý, nếu không đủ thì chút nữa sẽ mang đến hai trái...</w:t>
      </w:r>
    </w:p>
    <w:p>
      <w:pPr>
        <w:pStyle w:val="BodyText"/>
      </w:pPr>
      <w:r>
        <w:t xml:space="preserve">- Không được, chúng tôi sẽ mua.</w:t>
      </w:r>
    </w:p>
    <w:p>
      <w:pPr>
        <w:pStyle w:val="BodyText"/>
      </w:pPr>
      <w:r>
        <w:t xml:space="preserve">Ông lão nhìn xuống vệt khảo cổ bên dưới rồi suy nghĩ một chút, lại nói:</w:t>
      </w:r>
    </w:p>
    <w:p>
      <w:pPr>
        <w:pStyle w:val="BodyText"/>
      </w:pPr>
      <w:r>
        <w:t xml:space="preserve">- Xem chừng còn phải ở lại đây hơn nửa tháng, như vậy mỗi ngày đều cho người đưa đến hai quả dưa hấu, mỗi quả hai mươi đồng, cậu thấy như vậy có được không?</w:t>
      </w:r>
    </w:p>
    <w:p>
      <w:pPr>
        <w:pStyle w:val="BodyText"/>
      </w:pPr>
      <w:r>
        <w:t xml:space="preserve">- Không cần, không cần mắc như vậy, sau đồng tiền là đủ rồi.</w:t>
      </w:r>
    </w:p>
    <w:p>
      <w:pPr>
        <w:pStyle w:val="BodyText"/>
      </w:pPr>
      <w:r>
        <w:t xml:space="preserve">Không đợi Trang Duệ lên tiếng thì Nhị Mao đã đón lời, điều này làm cho Trang Duệ thật sự thay đổi cái nhìn với Nhị Mao, vừa rồi còn có biểu hiện rất tham tiền, bây giờ lại cắt bớt đi.</w:t>
      </w:r>
    </w:p>
    <w:p>
      <w:pPr>
        <w:pStyle w:val="BodyText"/>
      </w:pPr>
      <w:r>
        <w:t xml:space="preserve">- Vậy mười đồng một quả, Nhị Mao, mỗi ngày cậu đưa đến bên này hai quả dưa hấu, chút nữa quay lại tôi nói một tiếng với anh Trường Phát của cậu là được.</w:t>
      </w:r>
    </w:p>
    <w:p>
      <w:pPr>
        <w:pStyle w:val="BodyText"/>
      </w:pPr>
      <w:r>
        <w:t xml:space="preserve">- Vâng!</w:t>
      </w:r>
    </w:p>
    <w:p>
      <w:pPr>
        <w:pStyle w:val="BodyText"/>
      </w:pPr>
      <w:r>
        <w:t xml:space="preserve">Nhị Mao gật đầu thật mạnh, những bức bối vừa rồi đã không còn, dưa hấu ở nông thôn không đáng tiền, ngay bình thường ai đi qua ăn một hai trái cũng không có vấn đề, chỉ đừng hủy hoại dưa là được.</w:t>
      </w:r>
    </w:p>
    <w:p>
      <w:pPr>
        <w:pStyle w:val="BodyText"/>
      </w:pPr>
      <w:r>
        <w:t xml:space="preserve">- Ông nội, ông ăn dưa đi.</w:t>
      </w:r>
    </w:p>
    <w:p>
      <w:pPr>
        <w:pStyle w:val="BodyText"/>
      </w:pPr>
      <w:r>
        <w:t xml:space="preserve">Trang Duệ nói chuyện với ông lão thì cô bé bên kia đã ăn dưa hấu xong, nàng liếm môi tỏ ra vẫn chưa thỏa mãn.</w:t>
      </w:r>
    </w:p>
    <w:p>
      <w:pPr>
        <w:pStyle w:val="BodyText"/>
      </w:pPr>
      <w:r>
        <w:t xml:space="preserve">- À, cháu ăn đi, con mèo tham ăn.</w:t>
      </w:r>
    </w:p>
    <w:p>
      <w:pPr>
        <w:pStyle w:val="BodyText"/>
      </w:pPr>
      <w:r>
        <w:t xml:space="preserve">Ông lão nở nụ cười rồi đưa miếng dưa hấu trong tay cho cô gái.</w:t>
      </w:r>
    </w:p>
    <w:p>
      <w:pPr>
        <w:pStyle w:val="BodyText"/>
      </w:pPr>
      <w:r>
        <w:t xml:space="preserve">- Thầy, thầy ăn đi, em còn một miếng chưa ăn.</w:t>
      </w:r>
    </w:p>
    <w:p>
      <w:pPr>
        <w:pStyle w:val="BodyText"/>
      </w:pPr>
      <w:r>
        <w:t xml:space="preserve">Cậu sinh viên tên là Anh Ninh chợt kéo cháu gái của ông lão ra, sau đó đưa miếng dưa hấu của mình cho cô gái.</w:t>
      </w:r>
    </w:p>
    <w:p>
      <w:pPr>
        <w:pStyle w:val="BodyText"/>
      </w:pPr>
      <w:r>
        <w:t xml:space="preserve">- Tiểu tử, cha mẹ của cháu gái tôi đều ở nước ngoài, bình thường tôi cũng không có thời gian quản giáo nó, đã để cho cậu phải chê cười rồi.</w:t>
      </w:r>
    </w:p>
    <w:p>
      <w:pPr>
        <w:pStyle w:val="BodyText"/>
      </w:pPr>
      <w:r>
        <w:t xml:space="preserve">Ông lão vừa rồi thật ra có nghe được những lời đối thoại của những người bên trên, biết là cháu gái của mình không nói lý lẽ.</w:t>
      </w:r>
    </w:p>
    <w:p>
      <w:pPr>
        <w:pStyle w:val="BodyText"/>
      </w:pPr>
      <w:r>
        <w:t xml:space="preserve">- Ông cứ nói quá, không có gì cả, cháu chẳng qua có chút hứng thú với khảo cổ, nghe nói chỗ này có một đội đến khai quật, vì vậy muốn đến xem xét một chút, vừa rồi rõ ràng là nói sai lời.</w:t>
      </w:r>
    </w:p>
    <w:p>
      <w:pPr>
        <w:pStyle w:val="BodyText"/>
      </w:pPr>
      <w:r>
        <w:t xml:space="preserve">Trang Duệ thật sự có chút hiếu kỳ với thân phận của ông lão đứng đối diện với mình, khi thấy thái độ của nhân viên bản địa với công lão, hắn nghĩ rằng ông lão có lẽ là người chủ trì ở chỗ này. Nhưng sự kiện nghiêm túc như vây mà mang theo cả cháu gái, không khỏi có vẻ tắc trách.</w:t>
      </w:r>
    </w:p>
    <w:p>
      <w:pPr>
        <w:pStyle w:val="BodyText"/>
      </w:pPr>
      <w:r>
        <w:t xml:space="preserve">- Ha ha, tiểu tử, cậu có thể nói ra hai chữ "quan trộm", như vậy bình thường cũng rất chú ý đến khảo cổ hoặc tri thức ở phương diện này phải không?</w:t>
      </w:r>
    </w:p>
    <w:p>
      <w:pPr>
        <w:pStyle w:val="BodyText"/>
      </w:pPr>
      <w:r>
        <w:t xml:space="preserve">Ông lão cũng không kiêng kỵ gì với hai chữ quan trộm, ý nghĩa của nó cũng không có gì khác, vì đào mộ là trộm mộ, dù dùng danh nghĩa quốc gia đến khai quật cũng không thoát khỏi hai chữ "trộm mộ". Nhưng quốc gia khai quật mộ thường dùng cho triễn lãm hoặc nghiên cứu hình thái xã hội năm xưa mà không phải hoàn toàn là vì tư lợi như những tên trộm mộ thông thường.</w:t>
      </w:r>
    </w:p>
    <w:p>
      <w:pPr>
        <w:pStyle w:val="BodyText"/>
      </w:pPr>
      <w:r>
        <w:t xml:space="preserve">- À, cháu chỉ là một nhà sưu tầm nghiệp dư mà thôi, cũng không có nhiều hiểu biết với khảo cổ, cháu đang định thi vào làm nghiên cứu sinh khoa khảo cổ để bổ sung thêm chút kiến thức.</w:t>
      </w:r>
    </w:p>
    <w:p>
      <w:pPr>
        <w:pStyle w:val="BodyText"/>
      </w:pPr>
      <w:r>
        <w:t xml:space="preserve">Trang Duệ khoảng thời gian này đọc nhiều tri thức về khảo cổ, nhưng khi đứng trước mặt ông lão này thì hắn thật sự không dám khoe khoang.</w:t>
      </w:r>
    </w:p>
    <w:p>
      <w:pPr>
        <w:pStyle w:val="BodyText"/>
      </w:pPr>
      <w:r>
        <w:t xml:space="preserve">- Sao? Người ghi danh học khảo cổ cũng không nhiều, vì nghề này khá buồn tẻ, lại thường xuyên chường mặt ra ngoài hoang dã, có đôi khi quanh năm suốt tháng không được về nhà, tiểu tử sao lại có ý nghĩ này?</w:t>
      </w:r>
    </w:p>
    <w:p>
      <w:pPr>
        <w:pStyle w:val="BodyText"/>
      </w:pPr>
      <w:r>
        <w:t xml:space="preserve">Ông lão nghe được lời nói của Trang Duệ thì thật sự có chút ngây người, rõ ràng bất ngờ vì câu trả lời của Trang Duệ.</w:t>
      </w:r>
    </w:p>
    <w:p>
      <w:pPr>
        <w:pStyle w:val="BodyText"/>
      </w:pPr>
      <w:r>
        <w:t xml:space="preserve">- Ha ha, cháu cũng vừa nói rồi, chỉ muốn tìm hiểu tri thức về khảo cổ mà thôi, những thứ này có tác dụng rất lớn cho công tác sưu tầm, cũng không phải sau này sẽ làm những công tác tương quan.</w:t>
      </w:r>
    </w:p>
    <w:p>
      <w:pPr>
        <w:pStyle w:val="BodyText"/>
      </w:pPr>
      <w:r>
        <w:t xml:space="preserve">Trang Duệ cũng không che giấu ý nghĩ của mình, với tài sản hiện tại của hắn thì không cần phải làm khảo cổ để mỗi ngày phải chường mặt ngoài trời, có lẽ Tiểu Bạch Sư sẽ thích nhưng hắn thì không chịu được.</w:t>
      </w:r>
    </w:p>
    <w:p>
      <w:pPr>
        <w:pStyle w:val="BodyText"/>
      </w:pPr>
      <w:r>
        <w:t xml:space="preserve">- Cậu báo danh ở khoa khảo cổ của trường nào?</w:t>
      </w:r>
    </w:p>
    <w:p>
      <w:pPr>
        <w:pStyle w:val="BodyText"/>
      </w:pPr>
      <w:r>
        <w:t xml:space="preserve">Ông lão dùng giọng tùy ý hỏi.</w:t>
      </w:r>
    </w:p>
    <w:p>
      <w:pPr>
        <w:pStyle w:val="BodyText"/>
      </w:pPr>
      <w:r>
        <w:t xml:space="preserve">- Đại học Bắc Kinh, nghe nói nơi đó lực lượng giáo sư rất hùng hậu...</w:t>
      </w:r>
    </w:p>
    <w:p>
      <w:pPr>
        <w:pStyle w:val="BodyText"/>
      </w:pPr>
      <w:r>
        <w:t xml:space="preserve">Ông lão nghe thấy như vậy thì ánh mắt sáng rực lên, lão nói:</w:t>
      </w:r>
    </w:p>
    <w:p>
      <w:pPr>
        <w:pStyle w:val="BodyText"/>
      </w:pPr>
      <w:r>
        <w:t xml:space="preserve">- Khoa khảo cổ đại học Bắc Kinh cũng không dễ thi, vì khoa này rất chuyên nghiệp nhưng ông lão chủ nhiệm Mạnh kia lại là người bảo thủ.</w:t>
      </w:r>
    </w:p>
    <w:p>
      <w:pPr>
        <w:pStyle w:val="BodyText"/>
      </w:pPr>
      <w:r>
        <w:t xml:space="preserve">- Ha ha, thành tích đại học của cháu cũng không tệ, cũng có đọc qua nhiều sách sử và Hán ngữ, tin chắc sẽ không có vấn đề gì lớn, ông cũng biết giáo sư Mạnh sao?</w:t>
      </w:r>
    </w:p>
    <w:p>
      <w:pPr>
        <w:pStyle w:val="BodyText"/>
      </w:pPr>
      <w:r>
        <w:t xml:space="preserve">Trang Duệ dùng giọng tự tin nói, hắn tốt nghiệp đại học và muốn tiếp tục làm nghiên cứu sinh, nhưng hắn suy xét tình huống trong nhà, vì vậy mới ra ngoài công tác. Bây giờ hắn đã tốt nghiệp được hai năm, rất nhiều thứ còn chưa vứt ra sau đầu, chỉ cần chịu khó học tập là được.</w:t>
      </w:r>
    </w:p>
    <w:p>
      <w:pPr>
        <w:pStyle w:val="BodyText"/>
      </w:pPr>
      <w:r>
        <w:t xml:space="preserve">- Tất nhiên là có quen biết, biết cả đời, ông lão kia, chậc chậc, rất khó đối phó. Thế này đi, tiểu tử, tôi có vài vấn đề, nếu cậu có thể trả lời được, tôi sẽ nói vài lời với giáo sư Mạnh giúp cậu...</w:t>
      </w:r>
    </w:p>
    <w:p>
      <w:pPr>
        <w:pStyle w:val="BodyText"/>
      </w:pPr>
      <w:r>
        <w:t xml:space="preserve">Trang Duệ cũng không phát hiện lúc nói chuyện thì cặp mắt tinh đời của ông lão trước mặt lộ ra cái nhìn có hơi trẻ thơ.</w:t>
      </w:r>
    </w:p>
    <w:p>
      <w:pPr>
        <w:pStyle w:val="BodyText"/>
      </w:pPr>
      <w:r>
        <w:t xml:space="preserve">- Lão nhân gia, biện hộ cũng không phải là vấn đề, nhưng cháu thật sự là không có nhiều kinh nhiệm, ngài có vấn đề gì cứ hỏi, cũng coi như tìm chút kinh nghiệm.</w:t>
      </w:r>
    </w:p>
    <w:p>
      <w:pPr>
        <w:pStyle w:val="BodyText"/>
      </w:pPr>
      <w:r>
        <w:t xml:space="preserve">Trang Duệ cười ha hả nói, chú Đức đã sớm bắt chuyện với giáo sư Mạnh kia, mình và ông lão này không quen biết, sao lại có thể muối mặt ra nhờ đối phương? Hơn nữa nghe những lời của ông lão kia thì giáo sư Mạnh có lẽ là người có chút cổ quái, nếu có người đi nói giúp vài lời thì không chừng sẽ có hiệu quả ngược lại.</w:t>
      </w:r>
    </w:p>
    <w:p>
      <w:pPr>
        <w:pStyle w:val="BodyText"/>
      </w:pPr>
      <w:r>
        <w:t xml:space="preserve">- Được, tôi hỏi cậu, khu mộ mà chúng tôi đang khai quật này, cậu có biết là ai không?</w:t>
      </w:r>
    </w:p>
    <w:p>
      <w:pPr>
        <w:pStyle w:val="BodyText"/>
      </w:pPr>
      <w:r>
        <w:t xml:space="preserve">Chủ đề của ông lão làm cho Trang Duệ nhíu mày, lăng mộ ở Thiểm Tây là rất nhiều, chưa nói những thứ khác, từ Tần Hán đến thời Đường đều dùng Thiểm Tây là thủ đô, vì thế mà lăng mộ đế vương khá nhiều, coi như câu hỏi của ông lão cũng khó trả lời.</w:t>
      </w:r>
    </w:p>
    <w:p>
      <w:pPr>
        <w:pStyle w:val="BodyText"/>
      </w:pPr>
      <w:r>
        <w:t xml:space="preserve">Trang Duệ lúc này đã dùng linh khí nhìn qua một lượt nhưng cũng không phát hiện ra đầu mối gì, chẳng qua có vài món gốm sứ vỡ nát có linh khí rất nhạt, Trang Duệ cũng không nhìn ra niên đại của nó.</w:t>
      </w:r>
    </w:p>
    <w:p>
      <w:pPr>
        <w:pStyle w:val="BodyText"/>
      </w:pPr>
      <w:r>
        <w:t xml:space="preserve">Sau khi thu hồi linh khí thì Trang Duệ thấy những cảnh sát quân sự, trong lòng khẽ động, thứ này do nhà nước đứng ra khảo cổ, địa phương hoàn toàn hỗ trợ, còn có cảnh sát quân sự bảo vệ hiện trường, có lẽ lăng mộ này không đơn giản, ít nhất cũng là mộ đế vương.</w:t>
      </w:r>
    </w:p>
    <w:p>
      <w:pPr>
        <w:pStyle w:val="BodyText"/>
      </w:pPr>
      <w:r>
        <w:t xml:space="preserve">Nhưng mộ đế vương này có phạm vi hơi nhỏ, từ Tần đến Đường cũng có mười mấy hoàng đế, ai biết là ai?</w:t>
      </w:r>
    </w:p>
    <w:p>
      <w:pPr>
        <w:pStyle w:val="BodyText"/>
      </w:pPr>
      <w:r>
        <w:t xml:space="preserve">- Quan Trung Thập Lăng.</w:t>
      </w:r>
    </w:p>
    <w:p>
      <w:pPr>
        <w:pStyle w:val="BodyText"/>
      </w:pPr>
      <w:r>
        <w:t xml:space="preserve">Trong đầu Trang Duệ chợt bùng ra cái tên này, hắn nhớ trước đó không lâu từng đọc qua một quyển sách nói là lăng mộ của mười vị hoàng đế thời Đường trong đó có cả Kiều Lăng của Đường Duệ Tông, Thái Lăng của Đường Huyền Tông, Cảnh Lăng của Đường Hiến Tông...Mà những lăng mộ đó ở huyện thành này thì phải.</w:t>
      </w:r>
    </w:p>
    <w:p>
      <w:pPr>
        <w:pStyle w:val="BodyText"/>
      </w:pPr>
      <w:r>
        <w:t xml:space="preserve">Ngày đó xem hình ảnh của lăng mộ có hơi giống vị trí hiện tại, chỉ là lăng mộ khí thế hùng vĩ, đá khắc rất đẹp, nhưng muốn nói đây là lăng của vị hoàng đế nào thì Trang Duệ thật sự khó thể đoán được.</w:t>
      </w:r>
    </w:p>
    <w:p>
      <w:pPr>
        <w:pStyle w:val="Compact"/>
      </w:pPr>
      <w:r>
        <w:br w:type="textWrapping"/>
      </w:r>
      <w:r>
        <w:br w:type="textWrapping"/>
      </w:r>
    </w:p>
    <w:p>
      <w:pPr>
        <w:pStyle w:val="Heading2"/>
      </w:pPr>
      <w:bookmarkStart w:id="264" w:name="chương-242-giáo-sư-mạnh."/>
      <w:bookmarkEnd w:id="264"/>
      <w:r>
        <w:t xml:space="preserve">242. Chương 242 : Giáo Sư Mạnh.</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242: Giáo sư Mạnh.</w:t>
      </w:r>
    </w:p>
    <w:p>
      <w:pPr>
        <w:pStyle w:val="BodyText"/>
      </w:pPr>
      <w:r>
        <w:t xml:space="preserve">Nhóm Dịch: Tepga</w:t>
      </w:r>
    </w:p>
    <w:p>
      <w:pPr>
        <w:pStyle w:val="BodyText"/>
      </w:pPr>
      <w:r>
        <w:t xml:space="preserve">Nguồn: Sưu Tầm</w:t>
      </w:r>
    </w:p>
    <w:p>
      <w:pPr>
        <w:pStyle w:val="BodyText"/>
      </w:pPr>
      <w:r>
        <w:t xml:space="preserve">- Lão nhân gia, tẩm cung của lăng mộ này đã bị hủy, chỉ có thể nhìn vào những lớp đất kia thì biết năm xưa công trình chắc chắn rất lớn, có lẽ người được mait táng ở đây phả có thân phận cao quý. Nếu cháu đoán không lầm thì là một trong ba lăng mộ của ba vị vua thời Đường, có thể là Tần Lăng của Huyền Tông, Cảnh Lăng của Hiến Tông hoặc Tôn Quang Lăng.</w:t>
      </w:r>
    </w:p>
    <w:p>
      <w:pPr>
        <w:pStyle w:val="BodyText"/>
      </w:pPr>
      <w:r>
        <w:t xml:space="preserve">Trang Duệ cố ý nói ra những ý nghĩ trong lòng mình, hắn cũng không biết đúng sai, vì cổ nhân đặt nặng chuyện quàn linh cữu và mai táng, Thiểm Tây lại có quá nhiều lăng mộ, không nhất định là hoàng đế mới có thể tạo tẩm cung trên mộ, những chư hầu vương tộc cũng có quyền lợi này.</w:t>
      </w:r>
    </w:p>
    <w:p>
      <w:pPr>
        <w:pStyle w:val="BodyText"/>
      </w:pPr>
      <w:r>
        <w:t xml:space="preserve">Trang Duệ nói làm cho ông lão kia có chút kinh ngạc, tuy nhiều người trong nước biết về triều Đường, nhưng cũng chỉ có thể nói về cái tên của các vị vua nổi tiếng như Lý Uyên, Lý Thế Dân hoặc Đường Huyền Tông mà thôi, Trang Duệ có thể nói ra vài vị hoàng đế ít nổi danh, điều này chỉ có thể đếm trên đầu ngón tay.</w:t>
      </w:r>
    </w:p>
    <w:p>
      <w:pPr>
        <w:pStyle w:val="BodyText"/>
      </w:pPr>
      <w:r>
        <w:t xml:space="preserve">- Tiểu tử muốn nói về Quan Trung Thập Lăng sao? Thời Đường có mười vị hoàng đế, sao cậu chỉ đoán ba vị này?</w:t>
      </w:r>
    </w:p>
    <w:p>
      <w:pPr>
        <w:pStyle w:val="BodyText"/>
      </w:pPr>
      <w:r>
        <w:t xml:space="preserve">Ông lão từ chối cho ra đáp án với ý kiến của Trang Duệ, lão tiếp tục hỏi dò.</w:t>
      </w:r>
    </w:p>
    <w:p>
      <w:pPr>
        <w:pStyle w:val="BodyText"/>
      </w:pPr>
      <w:r>
        <w:t xml:space="preserve">- Thời Đường có mười vị hoàng đế sao?</w:t>
      </w:r>
    </w:p>
    <w:p>
      <w:pPr>
        <w:pStyle w:val="BodyText"/>
      </w:pPr>
      <w:r>
        <w:t xml:space="preserve">Trang Duệ cũng không biết mình trả lời đúng hay sai, hắn đang định trả lời thì trong đầu chợt vang lên câu hỏi của ông lão kia, vì vậy không khỏi ngây ra.</w:t>
      </w:r>
    </w:p>
    <w:p>
      <w:pPr>
        <w:pStyle w:val="BodyText"/>
      </w:pPr>
      <w:r>
        <w:t xml:space="preserve">- Ông lão kia có thể làm người chủ trì khảo cổ ở chỗ này, chẳng lẽ ngay cả vấn đề căn bản này cũng không rõ ràng? Chẳng lẽ...</w:t>
      </w:r>
    </w:p>
    <w:p>
      <w:pPr>
        <w:pStyle w:val="BodyText"/>
      </w:pPr>
      <w:r>
        <w:t xml:space="preserve">Tuy Quan Trung Thập Lăng có mười lăng mộ nhưng cũng không phải là thời Đường chỉ có mười vị hoàng đế, Trang Duệ biết rõ từ thời Đường Cao Tổ Lý Uyên đến thời Lý Chúc Đường diệt vong thì có tổng cộng hai mươi mốt vị hoàng đế.</w:t>
      </w:r>
    </w:p>
    <w:p>
      <w:pPr>
        <w:pStyle w:val="BodyText"/>
      </w:pPr>
      <w:r>
        <w:t xml:space="preserve">Nhưng những năm cuối thời nhà Đường bùng phát khởi nghĩa khắp nơi, sau đó triều đình suy yếu, đến thời Đường Chiêu Tông thì bị thái tổ Chu Ôn thời Hậu Lương nâng đỡ làm hoàng đế bù nhìn, nhưng cũng không lâu sau thì bị Chu Ôn giết chết. Vị hoàng đế cuối cùng của nhà Đường là Ai Tông cũng bị Chu Ôn độc chết, hơn nữa chết ở cảnh nội Sơn Đông, tất nhiên không có lăng ở Thiểm Tây.</w:t>
      </w:r>
    </w:p>
    <w:p>
      <w:pPr>
        <w:pStyle w:val="BodyText"/>
      </w:pPr>
      <w:r>
        <w:t xml:space="preserve">Vì vậy trong số hai mươi mốt hoàng đế thời nhà Đường, Võ Tắc Thiên và Cao Tông được chôn cùng huyệt, hơn nữa Chiêu Tông và Ái Tông là hai hoàng đế lụn bại, vì thế thực tế chỉ có mười lăng mộ, là nguyên nhân tồn tại của Quan Trung Thậ Lăng.</w:t>
      </w:r>
    </w:p>
    <w:p>
      <w:pPr>
        <w:pStyle w:val="BodyText"/>
      </w:pPr>
      <w:r>
        <w:t xml:space="preserve">- Lão nhân gia, Quan Trung có mười lăng mộ của thời Đường nhưng cũng không phải thời Đường chỉ có mười hoàng đế, cháu nhớ hình như có hai mươi mốt vị. Cháu nghĩ rằng Tần Lăng của Huyền Tông, Cảnh Lăng của Hiến Tông và Tông Quang Lăng ở phía bên này, nhưng nếu ngài hỏi rốt cuộc là lăng của vị hoàng đế nào thì thật sự cháu không thể trả lời được.</w:t>
      </w:r>
    </w:p>
    <w:p>
      <w:pPr>
        <w:pStyle w:val="BodyText"/>
      </w:pPr>
      <w:r>
        <w:t xml:space="preserve">Trang Duệ cảm thấy ông lão trước mặt có chút xảo quyệt, rõ ràng chơi trò ám hại mình, nếu nói thêm thì nhất định sẽ bị đối phương làm ơ hồ, vì vậy sau khi nói ra những gì mình biết thì kết thúc câu nói, mình chỉ biết như vậy mà thôi, cũng đừng hỏi thêm.</w:t>
      </w:r>
    </w:p>
    <w:p>
      <w:pPr>
        <w:pStyle w:val="BodyText"/>
      </w:pPr>
      <w:r>
        <w:t xml:space="preserve">- Rất tốt, tiểu tử, trả lời rất tốt, có thể biết được những thứ này thì thật sự không dễ, tôi đây đảm bảo, chỉ cần cậu có thể vượt qua vòng thi viết, nhất định sẽ trúng tuyển giáo sư Mạnh.</w:t>
      </w:r>
    </w:p>
    <w:p>
      <w:pPr>
        <w:pStyle w:val="BodyText"/>
      </w:pPr>
      <w:r>
        <w:t xml:space="preserve">Ông lão nghe xong câu trả lời thuyết phục của Trang Duệ thì vẻ mặt có chút thỏa mãn, rõ ràng mở miệng nói lên một câu khẳng định như vậy, vẻ mặt giống như tự mình có thể làm chủ.</w:t>
      </w:r>
    </w:p>
    <w:p>
      <w:pPr>
        <w:pStyle w:val="BodyText"/>
      </w:pPr>
      <w:r>
        <w:t xml:space="preserve">Trang Duệ thật sự không cho là đúng, ngay cả chú Đức có quan hệ tốt với giáo sư Mạnh cũng không dám nói lời như vậy, không biết ông lão trước mặt là ai.</w:t>
      </w:r>
    </w:p>
    <w:p>
      <w:pPr>
        <w:pStyle w:val="BodyText"/>
      </w:pPr>
      <w:r>
        <w:t xml:space="preserve">Khi Trang Duệ đang thầm oán thì một nhân viên công tác khảo cổ đi đến nói với ông lão:</w:t>
      </w:r>
    </w:p>
    <w:p>
      <w:pPr>
        <w:pStyle w:val="BodyText"/>
      </w:pPr>
      <w:r>
        <w:t xml:space="preserve">- Giáo sư Mạnh, đã nghỉ ngơi đủ, công tác thêm một lát có thể quay về, mặt trời sắp xuống núi rồi ạ.</w:t>
      </w:r>
    </w:p>
    <w:p>
      <w:pPr>
        <w:pStyle w:val="BodyText"/>
      </w:pPr>
      <w:r>
        <w:t xml:space="preserve">- Giáo sư...Mạnh?</w:t>
      </w:r>
    </w:p>
    <w:p>
      <w:pPr>
        <w:pStyle w:val="BodyText"/>
      </w:pPr>
      <w:r>
        <w:t xml:space="preserve">Trang Duệ đứng ở bên cạnh nghe được nhân viên công tác xưng hô như vậy thì không khỏi ngây người. Hắn biết vị này là giáo sư Mạnh, là vị giáo sư sau này của mình, hơn nữa vài ngày trước chú Đức còn nói giáo sư Mạnh đang ở Thiểm Tây.</w:t>
      </w:r>
    </w:p>
    <w:p>
      <w:pPr>
        <w:pStyle w:val="BodyText"/>
      </w:pPr>
      <w:r>
        <w:t xml:space="preserve">Cũng khó trách trước đó Trang Duệ không đoán được, dù sao thì Thiểm Tây cũng quá lớn, hắn dù thế nào cũng không ngờ có thể gặp giáo sư Mạnh ở nơi này, đúng là quá trùng hợp.</w:t>
      </w:r>
    </w:p>
    <w:p>
      <w:pPr>
        <w:pStyle w:val="BodyText"/>
      </w:pPr>
      <w:r>
        <w:t xml:space="preserve">Giáo sư Mạnh nói với nhân viên công tác:</w:t>
      </w:r>
    </w:p>
    <w:p>
      <w:pPr>
        <w:pStyle w:val="BodyText"/>
      </w:pPr>
      <w:r>
        <w:t xml:space="preserve">- Cứ để ọi người bắt đầu, nhưng cẩn thận một chút, đào được thứ gì nhớ gọi tôi một tiếng...</w:t>
      </w:r>
    </w:p>
    <w:p>
      <w:pPr>
        <w:pStyle w:val="BodyText"/>
      </w:pPr>
      <w:r>
        <w:t xml:space="preserve">- Cậu là Trang Duệ sao?</w:t>
      </w:r>
    </w:p>
    <w:p>
      <w:pPr>
        <w:pStyle w:val="BodyText"/>
      </w:pPr>
      <w:r>
        <w:t xml:space="preserve">Sau khi để nhân viên kia xuống thông báo bắt đầu công tác, giáo sư Mạnh nhìn về phía Trang Duệ, thấy Trang Duệ gật đầu thừa nhận thì lão mới nói tiếp:</w:t>
      </w:r>
    </w:p>
    <w:p>
      <w:pPr>
        <w:pStyle w:val="BodyText"/>
      </w:pPr>
      <w:r>
        <w:t xml:space="preserve">- Khoảng thời gian trước cậu Đức ở Trung Hải có đề cử cậu cho tôi, hầu như nói cậu là một đóa hoa, tôi đây thật sự không tin. Nhưng bây giờ nghe danh không bằng gặp mặt, rất tốt, tuy không phải là xuất thân chính quy nhưng cũng biết nhiều chuyện, chỉ cần cậu qua cuộc thi viết thì tôi sẽ tiếp nhận, không có vấn đề.</w:t>
      </w:r>
    </w:p>
    <w:p>
      <w:pPr>
        <w:pStyle w:val="BodyText"/>
      </w:pPr>
      <w:r>
        <w:t xml:space="preserve">Thấy Trang Duệ ngây cả người thì giáo sư Mạnh lên tiếng, lão khá hài lòng với Trang Duệ, vì khoa chính quy cũng không có mấy người thông thuộc sử như vậy. Chính lão là người trước kia đặt câu hỏi gài được không biết bao nhiêu người, bây giờ lại bị tiểu tử kia khám phá ra.</w:t>
      </w:r>
    </w:p>
    <w:p>
      <w:pPr>
        <w:pStyle w:val="BodyText"/>
      </w:pPr>
      <w:r>
        <w:t xml:space="preserve">- Cám ơn giáo sư Mạnh, cám ơn giáo sư Mạnh.</w:t>
      </w:r>
    </w:p>
    <w:p>
      <w:pPr>
        <w:pStyle w:val="BodyText"/>
      </w:pPr>
      <w:r>
        <w:t xml:space="preserve">Trang Duệ cũng thật sự vui sướng, đây là vui vẻ nhất thời, nghĩ đến tình huống muốn đi xem nhóm khảo cổ lạ có thể gặp được vị giáo sư của mình sau này, điều này cũng coi như giảm đi nhiều tình huống để chú Đức đưa mình đến gặp mặt.</w:t>
      </w:r>
    </w:p>
    <w:p>
      <w:pPr>
        <w:pStyle w:val="BodyText"/>
      </w:pPr>
      <w:r>
        <w:t xml:space="preserve">Giáo sư Mạnh cũng rất hài lòng với nghiên cứu sinh này của mình, lão chợt nghĩ đến một sự kiện và hỏi:</w:t>
      </w:r>
    </w:p>
    <w:p>
      <w:pPr>
        <w:pStyle w:val="BodyText"/>
      </w:pPr>
      <w:r>
        <w:t xml:space="preserve">- Đúng rồi, Tiểu Trang, cậu không có vấn đề với tiếng Anh chứ?</w:t>
      </w:r>
    </w:p>
    <w:p>
      <w:pPr>
        <w:pStyle w:val="BodyText"/>
      </w:pPr>
      <w:r>
        <w:t xml:space="preserve">- Tiếng Anh à? Không có vấn đề, viết và đối thoại khá tốt, bình thường có thể phiên dịch, nếu vào chuyên ngành thì cần xem xét những thuật ngữ tương quan mà thô, không có vấn đề.</w:t>
      </w:r>
    </w:p>
    <w:p>
      <w:pPr>
        <w:pStyle w:val="BodyText"/>
      </w:pPr>
      <w:r>
        <w:t xml:space="preserve">Trang Duệ cũng không rõ ý của giáo sư Mạnh, nhưng hắn thành thật trả lời.</w:t>
      </w:r>
    </w:p>
    <w:p>
      <w:pPr>
        <w:pStyle w:val="BodyText"/>
      </w:pPr>
      <w:r>
        <w:t xml:space="preserve">Sau khi nghe được câu trả lời của Trang Duệ thì giáo sư Mạnh gật đầu nói:</w:t>
      </w:r>
    </w:p>
    <w:p>
      <w:pPr>
        <w:pStyle w:val="BodyText"/>
      </w:pPr>
      <w:r>
        <w:t xml:space="preserve">- Vậy là tốt, cần phải bổ sung tri thức ở phương diện Hán ngữ, nếu tháng chín có thời gian đến Bắc Kinh, tôi sẽ đưa cho chút tư liệu.</w:t>
      </w:r>
    </w:p>
    <w:p>
      <w:pPr>
        <w:pStyle w:val="BodyText"/>
      </w:pPr>
      <w:r>
        <w:t xml:space="preserve">Trang Duệ gật đầu đồng ý nhưng trong lòng có chút kỳ quái, chẳng lẽ mình may mắn vậy sao? Nếu không mới gặp mặt sao giáo sư Mạnh lại giúp đỡ như vậy?</w:t>
      </w:r>
    </w:p>
    <w:p>
      <w:pPr>
        <w:pStyle w:val="BodyText"/>
      </w:pPr>
      <w:r>
        <w:t xml:space="preserve">Thật ra Trang Duệ cũng không biết xua nay không phải thầy tốt khó tìm mà chính là đệ tử tốt khó tìm, dù có thể lấy cần cù bù khả năng nhưng thiên phú của một người sẽ quyết định hướng phát triển sau này.</w:t>
      </w:r>
    </w:p>
    <w:p>
      <w:pPr>
        <w:pStyle w:val="BodyText"/>
      </w:pPr>
      <w:r>
        <w:t xml:space="preserve">Vì vậy những người như giáo sư Mạnh dù học trò trải khắp thiên hạ nhưng bây giờ thật sự chỉ có thừa nhận vài người mà thôi, mà những người đó đều được lão cẩn thận chỉ dạy, khác biệt hoàn toàn với những sinh viên trên giảng đường đại học. Bây giờ lão đã thấy ngộ tính của Trang Duệ, tất nhiên sẽ muốn thu làm môn hạ.</w:t>
      </w:r>
    </w:p>
    <w:p>
      <w:pPr>
        <w:pStyle w:val="BodyText"/>
      </w:pPr>
      <w:r>
        <w:t xml:space="preserve">Vì tuổi tác lớn nên giáo sư Mạnh bây giờ cũng không còn đứng trên giảng đường, mà lão cũng tự quyết định số nghiên cứu sinh của mình.</w:t>
      </w:r>
    </w:p>
    <w:p>
      <w:pPr>
        <w:pStyle w:val="BodyText"/>
      </w:pPr>
      <w:r>
        <w:t xml:space="preserve">Còn chuyện hỏi thăm trình độ tiếng Anh, đây chính là một quy luật trong thi cử, dựa theo quy định thì thi nghiên cứu sinh phải có môn tiếng Anh.</w:t>
      </w:r>
    </w:p>
    <w:p>
      <w:pPr>
        <w:pStyle w:val="BodyText"/>
      </w:pPr>
      <w:r>
        <w:t xml:space="preserve">Có những người có thiên phú tốt nhưng tiếng Anh kém, như vậy cũng khó, vì thế lúc này giáo sư Mạnh cảm thấy mình tìm được một mầm xanh tốt. Năm xưa cũng vì tiếng Anh mà có vài nhân tuyển tốt nhưng không thể thu về làm môn hạ được, thật sự tiếc nuối.</w:t>
      </w:r>
    </w:p>
    <w:p>
      <w:pPr>
        <w:pStyle w:val="BodyText"/>
      </w:pPr>
      <w:r>
        <w:t xml:space="preserve">Đã từng có một vị giáo sư nổi tiếng vì nguyên nhân này mà nhiều năm không tuyển được nghiên cứu sinh, cuối cùng từ chức tạo nên tiếng vang lớn.</w:t>
      </w:r>
    </w:p>
    <w:p>
      <w:pPr>
        <w:pStyle w:val="BodyText"/>
      </w:pPr>
      <w:r>
        <w:t xml:space="preserve">- Có lòng tin là tốt, chúng ta đã gặp mặt, cậu cứ đến đây hỗ trợ, trước tiên làm quen hiện trường khảo cổ, đừng đợi sau này đến hiện trường thấy xác ướp lại sợ hãi làm ông lão tôi mất mặt.</w:t>
      </w:r>
    </w:p>
    <w:p>
      <w:pPr>
        <w:pStyle w:val="BodyText"/>
      </w:pPr>
      <w:r>
        <w:t xml:space="preserve">Giáo sư Mạnh cũng không hỏi vì sao Trang Duệ đến đây, lão ngay lập tức bắt lính. Thật ra lão biết Trang Duệ cũng không giúp được gì, chỉ là muốn để hắn tìm hiểu hoàn cảnh bên trong, vì khai quật một của đế vương cũng không phải chuyện thường.</w:t>
      </w:r>
    </w:p>
    <w:p>
      <w:pPr>
        <w:pStyle w:val="BodyText"/>
      </w:pPr>
      <w:r>
        <w:t xml:space="preserve">- Nha đầu, các người đến đây, đừng lén lút như vậy.</w:t>
      </w:r>
    </w:p>
    <w:p>
      <w:pPr>
        <w:pStyle w:val="BodyText"/>
      </w:pPr>
      <w:r>
        <w:t xml:space="preserve">Giáo sư Mạnh thấy Trang Duệ đồng ý thì vẫy tay với cháu gái ở đằng xa.</w:t>
      </w:r>
    </w:p>
    <w:p>
      <w:pPr>
        <w:pStyle w:val="BodyText"/>
      </w:pPr>
      <w:r>
        <w:t xml:space="preserve">- Đây là cháu gái Mạnh Thu Lan của tôi, đây là Phạm Thác, cậu đeo kính là Anh Ninh, hai người bọn họ là nghiên cứu sinh của tôi năm nay. Tiểu Trang sang năm sẽ thi làm nghiên cứu sinh của tôi, mọi người cứ làm quen với nhau trước. Đúng rồi, Tiểu Trang, tuy cậu lớn tuổi hơn bọn họ nhưng sau này vẫn phải gọi là sư huynh đấy, ha ha.</w:t>
      </w:r>
    </w:p>
    <w:p>
      <w:pPr>
        <w:pStyle w:val="BodyText"/>
      </w:pPr>
      <w:r>
        <w:t xml:space="preserve">Giáo sư Mạnh rất hào sảng, thỉnh thoảng nói vài câu vui đùa.</w:t>
      </w:r>
    </w:p>
    <w:p>
      <w:pPr>
        <w:pStyle w:val="BodyText"/>
      </w:pPr>
      <w:r>
        <w:t xml:space="preserve">- Chúng tôi gọi anh là Trang đại ca, anh cứ gọi tôi là Tiểu Phạm...</w:t>
      </w:r>
    </w:p>
    <w:p>
      <w:pPr>
        <w:pStyle w:val="BodyText"/>
      </w:pPr>
      <w:r>
        <w:t xml:space="preserve">Thấy Mạnh Thu Lan ở bên cạnh muốn nói gì đó thì Phạm Thác vội vàng mở miệng, quy định sẵn cách xưng hô.</w:t>
      </w:r>
    </w:p>
    <w:p>
      <w:pPr>
        <w:pStyle w:val="BodyText"/>
      </w:pPr>
      <w:r>
        <w:t xml:space="preserve">- Cái gì là Phạm Thác, Thác Ngộ sẽ thuận miệng hơn.</w:t>
      </w:r>
    </w:p>
    <w:p>
      <w:pPr>
        <w:pStyle w:val="BodyText"/>
      </w:pPr>
      <w:r>
        <w:t xml:space="preserve">Tiểu nha đầu Mạnh Thu Lan thì thầm trong miệng.</w:t>
      </w:r>
    </w:p>
    <w:p>
      <w:pPr>
        <w:pStyle w:val="BodyText"/>
      </w:pPr>
      <w:r>
        <w:t xml:space="preserve">Giáo sư Mạnh trừng mắt nhìn cháu gái mình:</w:t>
      </w:r>
    </w:p>
    <w:p>
      <w:pPr>
        <w:pStyle w:val="BodyText"/>
      </w:pPr>
      <w:r>
        <w:t xml:space="preserve">- Không có quy củ, Tiểu Phạm, trước tiên cậu giới thiệu tình hình cho Tiểu Trang, tôi sẽ xuống xem những mảnh sứ vỡ kia có thể chữa trị được không.</w:t>
      </w:r>
    </w:p>
    <w:p>
      <w:pPr>
        <w:pStyle w:val="BodyText"/>
      </w:pPr>
      <w:r>
        <w:t xml:space="preserve">- Trang đại ca, chúng ta đi xuống rồi nói sau.</w:t>
      </w:r>
    </w:p>
    <w:p>
      <w:pPr>
        <w:pStyle w:val="BodyText"/>
      </w:pPr>
      <w:r>
        <w:t xml:space="preserve">Khi thấy giáo sư Mạnh đi về lều, bên cạnh còn có Mạnh Thu Lan, lúc này Phạm Thác và Anh Ninh đều thở ra một hơi. Tuy ngày thường giáo sư Mạnh không bày ra cái giá nào nhưng khí độ trên người vẫn làm cho hai người bọn họ không được tự nhiên.</w:t>
      </w:r>
    </w:p>
    <w:p>
      <w:pPr>
        <w:pStyle w:val="BodyText"/>
      </w:pPr>
      <w:r>
        <w:t xml:space="preserve">Khí độ kia khó dùng lời miêu tả, là một loại trầm tích trong cuộc đời, hơn nữa phải đạt đến một chiều sâu nhất định mới có thể bùng ra. Trang Duệ vừa rồi đứng bên người giáo sư Mạnh và cũng có chút cảm giác tự ti.</w:t>
      </w:r>
    </w:p>
    <w:p>
      <w:pPr>
        <w:pStyle w:val="BodyText"/>
      </w:pPr>
      <w:r>
        <w:t xml:space="preserve">- Tiểu Phạm, lăng mộ đang được khai quật này là của ai?</w:t>
      </w:r>
    </w:p>
    <w:p>
      <w:pPr>
        <w:pStyle w:val="BodyText"/>
      </w:pPr>
      <w:r>
        <w:t xml:space="preserve">Trang Duệ di theo đám người xuống hố khai quật, vừa rồi hắn dùng linh khí nhìn xuống hố sâu bảy thước, bên dưới hình như cũng không có quan tài.</w:t>
      </w:r>
    </w:p>
    <w:p>
      <w:pPr>
        <w:pStyle w:val="Compact"/>
      </w:pPr>
      <w:r>
        <w:br w:type="textWrapping"/>
      </w:r>
      <w:r>
        <w:br w:type="textWrapping"/>
      </w:r>
    </w:p>
    <w:p>
      <w:pPr>
        <w:pStyle w:val="Heading2"/>
      </w:pPr>
      <w:bookmarkStart w:id="265" w:name="chương-243-xẻng-lạc-dương."/>
      <w:bookmarkEnd w:id="265"/>
      <w:r>
        <w:t xml:space="preserve">243. Chương 243 : Xẻng Lạc Dương*.</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243: Xẻng Lạc Dương*.</w:t>
      </w:r>
    </w:p>
    <w:p>
      <w:pPr>
        <w:pStyle w:val="BodyText"/>
      </w:pPr>
      <w:r>
        <w:t xml:space="preserve">Nhóm Dịch: Tepga</w:t>
      </w:r>
    </w:p>
    <w:p>
      <w:pPr>
        <w:pStyle w:val="BodyText"/>
      </w:pPr>
      <w:r>
        <w:t xml:space="preserve">Nguồn: Sưu Tầm</w:t>
      </w:r>
    </w:p>
    <w:p>
      <w:pPr>
        <w:pStyle w:val="BodyText"/>
      </w:pPr>
      <w:r>
        <w:t xml:space="preserve">Sau khi được Phạm Thác và Anh Ninh giảng giải, còn có Mạnh Thu Lan ở bên cạnh líu ríu bổ sung, Trang Duệ biết rõ bọn họ đang khai quật hoàng lăng của Đường Tông Lý Ngang.</w:t>
      </w:r>
    </w:p>
    <w:p>
      <w:pPr>
        <w:pStyle w:val="BodyText"/>
      </w:pPr>
      <w:r>
        <w:t xml:space="preserve">Trang Duệ trước kia đã từng xem một quyển tiểu thuyết nữ đế Huyền Anh của Lương Vũ Sinh, vì thế mà cũng tìm tòi vài tư liệu về thời Đường, nhưng càng biết nhiều thì hắn càng thêm không có cảm tình gì.</w:t>
      </w:r>
    </w:p>
    <w:p>
      <w:pPr>
        <w:pStyle w:val="BodyText"/>
      </w:pPr>
      <w:r>
        <w:t xml:space="preserve">Thời Đường rất nổi danh, thậm chí những kẻ xuất ngoại cũng nói mình thời nhà Đường, nhưng những hoàng đế thời này thường có kết cục cực thảm, ngay cả hoàng đế khai quốc Lý Uyên có chiến công hiển hách hay Dường Minh Hoàng Lý Long Cơ khai nguyên thịnh thế cũng đều bị con trai soán vị, chế trong hậm hực.</w:t>
      </w:r>
    </w:p>
    <w:p>
      <w:pPr>
        <w:pStyle w:val="BodyText"/>
      </w:pPr>
      <w:r>
        <w:t xml:space="preserve">Những hoàng đế không có danh tiếng sau này đều bị thái giám hoặc đại thần giết chết, số này cũng không phải là ít, không có mấy người chết già, mà Đường Tông, vị hoàng đế thứ mười bốn của nhà đường càng có kết cục thê thảm.</w:t>
      </w:r>
    </w:p>
    <w:p>
      <w:pPr>
        <w:pStyle w:val="BodyText"/>
      </w:pPr>
      <w:r>
        <w:t xml:space="preserve">Mọi người đều biết thái giám thời Minh rất loạn, nhưng thời Đường thì triều chính cấu kết, quan viên điều động, liên tục phế hoàng đế và ra tay sinh sát, quyền lực trong tay hoạn quan.</w:t>
      </w:r>
    </w:p>
    <w:p>
      <w:pPr>
        <w:pStyle w:val="BodyText"/>
      </w:pPr>
      <w:r>
        <w:t xml:space="preserve">Đường Tông bị thái giám chèn ép, sau này đề bạt Lý Huấn và Trịnh Chú vốn có ý định diệt trừ hoạn quan, đến năm thứ chín thì Lý Huấn dụ dỗ hoạn quan đến thăm "Cam Lộ" với ý đồ tiêu diệt sạch nhưng sự việc bại lộ, ngược lại hoạn quan trắng trợn giết tướng, sau đó Đường Tông bị hoạn quan kiềm chế, chết trong bệnh tật và hậm hực.</w:t>
      </w:r>
    </w:p>
    <w:p>
      <w:pPr>
        <w:pStyle w:val="BodyText"/>
      </w:pPr>
      <w:r>
        <w:t xml:space="preserve">Sau này nhà Đường chiến loạn liên miên, mang đến nguy hại rất lớn cho Trung Nguyên.</w:t>
      </w:r>
    </w:p>
    <w:p>
      <w:pPr>
        <w:pStyle w:val="BodyText"/>
      </w:pPr>
      <w:r>
        <w:t xml:space="preserve">- Tiểu Phạm, Quan Trung Thập Lăng này đều đã rõ ràng, sao đến bây giờ mới khai quật?</w:t>
      </w:r>
    </w:p>
    <w:p>
      <w:pPr>
        <w:pStyle w:val="BodyText"/>
      </w:pPr>
      <w:r>
        <w:t xml:space="preserve">Trang Duệ thật sự khó hiểu, theo như hắn biết thì ngoài lăng mộ hợp táng Võ Tắc Thiên và Cao Tông thì đều đã bị trộm mộ thò tay vào, quốc gia phải sớm bảo vệ và ra tay mới đúng chứ?</w:t>
      </w:r>
    </w:p>
    <w:p>
      <w:pPr>
        <w:pStyle w:val="BodyText"/>
      </w:pPr>
      <w:r>
        <w:t xml:space="preserve">- Anh Trang, đây là anh không biết đấy thôi, quốc gia rất cẩn thận với chuyện khai quật, nếu không phải bất đắc dĩ sẽ chẳng đi đào móc mộ.</w:t>
      </w:r>
    </w:p>
    <w:p>
      <w:pPr>
        <w:pStyle w:val="BodyText"/>
      </w:pPr>
      <w:r>
        <w:t xml:space="preserve">- Chúng tôi sở dĩ đến đây cũng vì khoảng thời gian trước hải quan Quảng Đông có truy tầm một vài vật buôn lậu, trong đó thậm hí có một vài món cấp độ một như "Mã đạp phi yến*". Căn cứ vào lời khai của nhóm buôn lậu thì thứ này xuất phát từ Tông mộ, vì vậy chúng tôi mới đến đây khai quật, để xem còn có thể bảo vệ được bao nhiêu thứ nữa.</w:t>
      </w:r>
    </w:p>
    <w:p>
      <w:pPr>
        <w:pStyle w:val="BodyText"/>
      </w:pPr>
      <w:r>
        <w:t xml:space="preserve">Tiểu Phạm thật sự còn có vài lời chưa nói ra, thật ra căn nguyên mà nhà nước khống chế khảo cổ cũng vì tiền, vì những món khai quật được phần lớn đều được chôn giấu dưới đất, bị ăn mòn, hư hại, cần phải bảo dưỡng, cần chi ra số tiền khá lớn.</w:t>
      </w:r>
    </w:p>
    <w:p>
      <w:pPr>
        <w:pStyle w:val="BodyText"/>
      </w:pPr>
      <w:r>
        <w:t xml:space="preserve">Chưa nói đến những thứ khác, những món hiện tại được bảo dưỡng trong bảo tàng cố cung thì mỗi năm cũng tốn không biết bao nhiêu tiền. Dù là như vậy thì cũng có nhiều vật phẩm quý bị hư hại, tất nhiên những chuyện thế này cũng không thể để truyền ra ngoài.</w:t>
      </w:r>
    </w:p>
    <w:p>
      <w:pPr>
        <w:pStyle w:val="BodyText"/>
      </w:pPr>
      <w:r>
        <w:t xml:space="preserve">Hơn nữa ngành khảo cổ càng không được coi trọng, căn bản chỉ dùng tiền mà chẳng có lợi, vì vậy có người nói cứ tạm hoãn khai quật, tiếp tục để những vật kia ở dưới đất là hơn.</w:t>
      </w:r>
    </w:p>
    <w:p>
      <w:pPr>
        <w:pStyle w:val="BodyText"/>
      </w:pPr>
      <w:r>
        <w:t xml:space="preserve">Nhưng Trang Duệ thấy đó chỉ là những câu nói vô nghĩa, những vật kia ở dưới đất thêm một ngày thì sẽ càng cỏ tỷ lệ bị hư hại và bị trộm cao hơn, những người khác chỉ cần giảm bớt số tiền ăn uống linh đình thì chắc chắn sẽ có tiền bảo dưỡng cổ vật. Tất nhiên những lời đề nghị như vậy sẽ chẳng được lãnh đạo tiếp thu, cách mạng cũng cần ăn để công tác, đừng tưởng rằng ngày ngày tiệc tùng là thoải mái.</w:t>
      </w:r>
    </w:p>
    <w:p>
      <w:pPr>
        <w:pStyle w:val="BodyText"/>
      </w:pPr>
      <w:r>
        <w:t xml:space="preserve">- Đúng rồi, cậu vừa nói đến "mã đạp phi yến", đó là một vật phẩm thời Hán, hơn nữa đến nay chỉ có vài kiện được đưa ra khỏi mặ đất, sao lại nói khai quật từ Tông mộ? Có phải là hàng giả không?</w:t>
      </w:r>
    </w:p>
    <w:p>
      <w:pPr>
        <w:pStyle w:val="BodyText"/>
      </w:pPr>
      <w:r>
        <w:t xml:space="preserve">Nói đến cổ vật thì Trang Duệ lại là một nhà chuyên gia nửa vời, tất nhiên sẽ không xa lạ gì mã đạp phi yến.</w:t>
      </w:r>
    </w:p>
    <w:p>
      <w:pPr>
        <w:pStyle w:val="BodyText"/>
      </w:pPr>
      <w:r>
        <w:t xml:space="preserve">Năm 1969 ở huyện Uy Vũ tỉnh Cam Túc có khai quật được một kiện mã đạp phi yến, là một tác phẩm nghệ thuật đúc đồng kiệt xuất thời Đông Hán, thời Đông Hán nổi tiếng về nghề đồng.</w:t>
      </w:r>
    </w:p>
    <w:p>
      <w:pPr>
        <w:pStyle w:val="BodyText"/>
      </w:pPr>
      <w:r>
        <w:t xml:space="preserve">Con ngựa được đúc đang chạy tung vó, bốn vó bốc lên, đuôi ngựa vểnh lên, miệng như sắp hí, thậm chí còn có bộ dạng muốn bay lên không. Tuấn mã nhìn sang trái, móng ngựa nhẹ nhàng, bườm tung bay, thật sự là thiên mã hành không, với thủ pháp lãng mạn làm cho người ta phải tán dương.</w:t>
      </w:r>
    </w:p>
    <w:p>
      <w:pPr>
        <w:pStyle w:val="BodyText"/>
      </w:pPr>
      <w:r>
        <w:t xml:space="preserve">Nhưng Trang Duệ chỉ nghe nói tác phẩm này có một kiện được khai quật, vì vậy mà cảm thấy nghi hoặc vì lời nói của Phạm Thác.</w:t>
      </w:r>
    </w:p>
    <w:p>
      <w:pPr>
        <w:pStyle w:val="BodyText"/>
      </w:pPr>
      <w:r>
        <w:t xml:space="preserve">Phạm Thác lắc đầu nói:</w:t>
      </w:r>
    </w:p>
    <w:p>
      <w:pPr>
        <w:pStyle w:val="BodyText"/>
      </w:pPr>
      <w:r>
        <w:t xml:space="preserve">- Không phải là hàng nhái thời sau, mã đạp phi yến kia được trải qua giám định, thật sự giống hệt như vật phẩm được sưu tầm ở Cam Túc, điều này nói rõ thời Hán cũng không chỉ chế tác một món như vậy. Thầy cũng vì sự kiện này mới đến, thầy muốn biết vật phẩm như vậy liệu có thể khai quật được trong lăng mộ thời Đường hay không...</w:t>
      </w:r>
    </w:p>
    <w:p>
      <w:pPr>
        <w:pStyle w:val="BodyText"/>
      </w:pPr>
      <w:r>
        <w:t xml:space="preserve">- Đúng giờ rồi, nghỉ ngơi thôi, anh Phạm Thác, anh đừng lười biếng...</w:t>
      </w:r>
    </w:p>
    <w:p>
      <w:pPr>
        <w:pStyle w:val="BodyText"/>
      </w:pPr>
      <w:r>
        <w:t xml:space="preserve">Âm thanh của Mạnh Thu Lan từ bên trên truyền xuống làm cho đám người bên dưới đi lên như ong vỡ tổ. Lúc này gần giữa trưa, ánh mặt trời quá gay gắt, lúc này phải chờ đến bốn năm giờ chiều, khi ánh mặt trời đứng khuất một chút mới có thể tiếp tục công việc.</w:t>
      </w:r>
    </w:p>
    <w:p>
      <w:pPr>
        <w:pStyle w:val="BodyText"/>
      </w:pPr>
      <w:r>
        <w:t xml:space="preserve">- Nhị Mao, lại hái hai quả dưa...</w:t>
      </w:r>
    </w:p>
    <w:p>
      <w:pPr>
        <w:pStyle w:val="BodyText"/>
      </w:pPr>
      <w:r>
        <w:t xml:space="preserve">Tuy không làm chút công việc gì nhưng Trang Duệ vẫn cảm thấy miệng đắng lưỡi khô, hắn lấy từ trong túi ra năm mươi đồng đưa cho Nhị Mao.</w:t>
      </w:r>
    </w:p>
    <w:p>
      <w:pPr>
        <w:pStyle w:val="BodyText"/>
      </w:pPr>
      <w:r>
        <w:t xml:space="preserve">- Không...Không...Trang đại ca, tôi không thể nhận tiền của anh.</w:t>
      </w:r>
    </w:p>
    <w:p>
      <w:pPr>
        <w:pStyle w:val="BodyText"/>
      </w:pPr>
      <w:r>
        <w:t xml:space="preserve">Nhị Mao liên tục khoát tay, nếu tiền là do đội khảo cổ đưa thì hắn có thể nhận, nhưng Trang Duệ đưa ra thì hắn thật sự không dám.</w:t>
      </w:r>
    </w:p>
    <w:p>
      <w:pPr>
        <w:pStyle w:val="BodyText"/>
      </w:pPr>
      <w:r>
        <w:t xml:space="preserve">- Cầm đi, đây là mua cho đội khảo cổ, đi nhanh về nhanh nhé...</w:t>
      </w:r>
    </w:p>
    <w:p>
      <w:pPr>
        <w:pStyle w:val="BodyText"/>
      </w:pPr>
      <w:r>
        <w:t xml:space="preserve">Trang Duệ biết rõ tâm tư của Nhị Mao, vì vậy mới nhét tiền vào tay đối phương.</w:t>
      </w:r>
    </w:p>
    <w:p>
      <w:pPr>
        <w:pStyle w:val="BodyText"/>
      </w:pPr>
      <w:r>
        <w:t xml:space="preserve">- À, một lát nữa sẽ quay lại.</w:t>
      </w:r>
    </w:p>
    <w:p>
      <w:pPr>
        <w:pStyle w:val="BodyText"/>
      </w:pPr>
      <w:r>
        <w:t xml:space="preserve">Nhị Mao nhảy dựng lên như một con thỏ nhỏ, hắn chạy về phía ruộng dưa.</w:t>
      </w:r>
    </w:p>
    <w:p>
      <w:pPr>
        <w:pStyle w:val="BodyText"/>
      </w:pPr>
      <w:r>
        <w:t xml:space="preserve">Đến khi Nhị Mao quay lại thì phía sau có vài cô gái, mỗi người đều gánh theo hai sọt, bọn họ đến đưa cơm. Khoảng thời gian này nhóm khảo cổ đều ở lại Lưu Gia Trang, vì bữa trưa muốn đi ăn phải mất hai giờ đi tới đi lui, vì vậy mà bọn họ sẽ không đi về mà bỏ ra chút tiền cho người trong thôn đưa cơm đến.</w:t>
      </w:r>
    </w:p>
    <w:p>
      <w:pPr>
        <w:pStyle w:val="BodyText"/>
      </w:pPr>
      <w:r>
        <w:t xml:space="preserve">Trang Duệ cũng đói bụng, vì vậy mà ăn rất say sưa, ngược lại thì nhóm Anh Ninh vì ăn nhiều ngày nên ngán, cũng không ăn nhiều mà đi đến đối phó với dưa hấu mà Nhị Mao đưa đến.</w:t>
      </w:r>
    </w:p>
    <w:p>
      <w:pPr>
        <w:pStyle w:val="BodyText"/>
      </w:pPr>
      <w:r>
        <w:t xml:space="preserve">Sau khi dùng cơm xong, Trang Duệ, Anh Ninh và Phạm Thác đều tụ tập lại bên cạnh giáo sư Mạnh, những nhân viên công tác bản địa và những người phụ nữ đến làm việc cũng đi tìm bóng mát để nghỉ ngơi. Ngược lại những chiến sĩ cảnh sát quân sự ăn vài miếng dưa xong thì tiếp tục làm nhiệm vụ thủ hộ.</w:t>
      </w:r>
    </w:p>
    <w:p>
      <w:pPr>
        <w:pStyle w:val="BodyText"/>
      </w:pPr>
      <w:r>
        <w:t xml:space="preserve">- Thầy Mạnh, ngài có thể xác nhận đây là Tông lăng sao? Cháu thấy những món được khai quật nơi đây đều rất bình thường...</w:t>
      </w:r>
    </w:p>
    <w:p>
      <w:pPr>
        <w:pStyle w:val="BodyText"/>
      </w:pPr>
      <w:r>
        <w:t xml:space="preserve">Trang Duệ vừa rồi đã nhìn qua tiêu chí của những khối sứ vỡ, tuy công nghệ tốt nhưng không giống như tế phẩm của hoàng gia, hơn nữa linh khí trong mắt hắn có thể nhìn xuống phía dưới hơn mười mét, cũng không thấy trong đất có vật phẩm gì quý.</w:t>
      </w:r>
    </w:p>
    <w:p>
      <w:pPr>
        <w:pStyle w:val="BodyText"/>
      </w:pPr>
      <w:r>
        <w:t xml:space="preserve">Giáo sư Mạnh cũng không tức giận vì câu hỏi của Trang Duệ, lão suy nghĩ một lát rồi nói:</w:t>
      </w:r>
    </w:p>
    <w:p>
      <w:pPr>
        <w:pStyle w:val="BodyText"/>
      </w:pPr>
      <w:r>
        <w:t xml:space="preserve">- Những lăng mộ của thời Đường đều xây dựng như vậy, giống như mộ hợp tác của Võ Tắc Thiên và Cao Tông, đều xây trong núi.</w:t>
      </w:r>
    </w:p>
    <w:p>
      <w:pPr>
        <w:pStyle w:val="BodyText"/>
      </w:pPr>
      <w:r>
        <w:t xml:space="preserve">- Vị trí này của chúng ta là cuối cùng của sơn mạch, thuộc về vùng bảo địa sơn thủy ôm lấy nhau, Tông mộ chắc chắn sẽ được thiết lập chỗ này, chỉ là trải qua cả ngàn năm, qua chiến loạn, vài phen trộm mộ ra tay, cũng rất khó suy đoán được vị trí chính xác của nó.</w:t>
      </w:r>
    </w:p>
    <w:p>
      <w:pPr>
        <w:pStyle w:val="BodyText"/>
      </w:pPr>
      <w:r>
        <w:t xml:space="preserve">- Sở dĩ khai quật ở chỗ này vì trước đó ở đây có một hang động của kẻ trộm mộ, hơn nữa trải qua thăm dò thì thấy thổ nhưỡng rất phù hợp, chẳng qua bây giờ hang động mà đám trộm mộ đào đã được khai quật, cũng không ra được vài món có giá trị, không nói lên được vấn đề gì, có lẽ chúng ta đã lầm phương hướng.</w:t>
      </w:r>
    </w:p>
    <w:p>
      <w:pPr>
        <w:pStyle w:val="BodyText"/>
      </w:pPr>
      <w:r>
        <w:t xml:space="preserve">Giáo sư Mạnh đã sớm nghĩ về vấn đề của Trang Duệ, nhìn vào vị trí khai quật thì giống như lăng mộ, nhưng bọn họ đã dò xét phạm vi vài trăm mét, chỉ có chỗ này mới có đất ngũ hoa, những nơi khác khi thăm dò chỉ thấy tầng nham thạch bên dưới, không thể nào là nơi táng mộ.</w:t>
      </w:r>
    </w:p>
    <w:p>
      <w:pPr>
        <w:pStyle w:val="BodyText"/>
      </w:pPr>
      <w:r>
        <w:t xml:space="preserve">- Tiểu Phạm, Anh Ninh, các người cầm xẻng Lạc Dương đi ra xa một chút đào hai hố sâu, chú ý khoảng cách.</w:t>
      </w:r>
    </w:p>
    <w:p>
      <w:pPr>
        <w:pStyle w:val="BodyText"/>
      </w:pPr>
      <w:r>
        <w:t xml:space="preserve">Giáo sư Mạnh trầm ngâm một lúc rồi sắp xếp nhiệm vụ cho hai đệ tử, thật ra sau khi khai quật hang động của nhóm trộm mộ xong thì lão đãc có ý nghĩ như vậy, nhưng bây giờ Trang Duệ nói càng làm lão thêm quyết tâm.</w:t>
      </w:r>
    </w:p>
    <w:p>
      <w:pPr>
        <w:pStyle w:val="BodyText"/>
      </w:pPr>
      <w:r>
        <w:t xml:space="preserve">Khốn nổi đối với Phạm Thác và Anh Ninh thì thật sự quá khổ sở, dùng xẻng Lạc Dương đào đất không mất quá nhiều sức lực, nhưng đào sâu đến bảy mét thì hai cánh tay cũng chẳng còn sức.</w:t>
      </w:r>
    </w:p>
    <w:p>
      <w:pPr>
        <w:pStyle w:val="BodyText"/>
      </w:pPr>
      <w:r>
        <w:t xml:space="preserve">- Tôi đi với các cậu...</w:t>
      </w:r>
    </w:p>
    <w:p>
      <w:pPr>
        <w:pStyle w:val="BodyText"/>
      </w:pPr>
      <w:r>
        <w:t xml:space="preserve">Trang Duệ cũng đứng lên, chủ yếu là hắn có hứng thú với xẻng Lạc Dương, muốn xem nó như thế nào.</w:t>
      </w:r>
    </w:p>
    <w:p>
      <w:pPr>
        <w:pStyle w:val="BodyText"/>
      </w:pPr>
      <w:r>
        <w:t xml:space="preserve">Xẻng Lạc Dương chính là một danh từ luôn đi theo đám trộm mộ, ai phát minh ra thứ này thì thật sự có những câu chuyện không đồng nhất, một cách nói tín nhiệm hơn cả chính là do một nông dân trộm mộ tên là Lý Áp Tử ở phụ cận Hà Nam Lạc Dương phát minh ra ở đầu thế kỷ 20.</w:t>
      </w:r>
    </w:p>
    <w:p>
      <w:pPr>
        <w:pStyle w:val="BodyText"/>
      </w:pPr>
      <w:r>
        <w:t xml:space="preserve">Trước tết năm 1923, Lý Áp Tử đi ngang qua nhà một người tên là Mạnh Tân, sau đó ngồi xổm xuống ven đường nghỉ ngơi, phải biết rằng ngày thường hắn sống nhờ đào trộm mộ, vì vậy thường xuyên nghĩ về trò này. xem tại</w:t>
      </w:r>
    </w:p>
    <w:p>
      <w:pPr>
        <w:pStyle w:val="BodyText"/>
      </w:pPr>
      <w:r>
        <w:t xml:space="preserve">Vô tình Lý Áp Tử thấy không xa có một quán bánh bao, người bán bánh đang khoét một lỗ nhỏ trên mặt đất, công cụ của đối phương làm Lý Áp Tử cảm thấy hứng thú. Vì hắn thấy dụng cụ kia rộng hai tấc, có bộ dạng như nửa hình chữ U, mỗi khi đâm xuống đất sẽ kéo lên rất nhiều đất.</w:t>
      </w:r>
    </w:p>
    <w:p>
      <w:pPr>
        <w:pStyle w:val="BodyText"/>
      </w:pPr>
      <w:r>
        <w:t xml:space="preserve">Lý Áp Tử có kinh nghiệm trộm mộ phong phú, hắn ý thức được thứ kia nhất định sẽ làm ình đào trộm dễ dàng hơn, vì vậy mà chiếu theo công cụ kia để tìm thợ rèn làm ra xẻng Lạc Dương, mà xẻng Lạc Dương ra đời như vậy.</w:t>
      </w:r>
    </w:p>
    <w:p>
      <w:pPr>
        <w:pStyle w:val="Compact"/>
      </w:pPr>
      <w:r>
        <w:br w:type="textWrapping"/>
      </w:r>
      <w:r>
        <w:br w:type="textWrapping"/>
      </w:r>
    </w:p>
    <w:p>
      <w:pPr>
        <w:pStyle w:val="Heading2"/>
      </w:pPr>
      <w:bookmarkStart w:id="266" w:name="chương-244-chọn-điểm-khảo-sát."/>
      <w:bookmarkEnd w:id="266"/>
      <w:r>
        <w:t xml:space="preserve">244. Chương 244 : Chọn Điểm Khảo Sát.</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244: Chọn điểm khảo sát.</w:t>
      </w:r>
    </w:p>
    <w:p>
      <w:pPr>
        <w:pStyle w:val="BodyText"/>
      </w:pPr>
      <w:r>
        <w:t xml:space="preserve">Nhóm Dịch: Tepga</w:t>
      </w:r>
    </w:p>
    <w:p>
      <w:pPr>
        <w:pStyle w:val="BodyText"/>
      </w:pPr>
      <w:r>
        <w:t xml:space="preserve">Nguồn: Sưu Tầm</w:t>
      </w:r>
    </w:p>
    <w:p>
      <w:pPr>
        <w:pStyle w:val="BodyText"/>
      </w:pPr>
      <w:r>
        <w:t xml:space="preserve">Trong một khoảng thời gian dài thì xẻng Lạc Dương được dùng cho dân trộm mộ.</w:t>
      </w:r>
    </w:p>
    <w:p>
      <w:pPr>
        <w:pStyle w:val="BodyText"/>
      </w:pPr>
      <w:r>
        <w:t xml:space="preserve">Những vùng núi Hà Nam Lạc Dương đều có nhiều lăng mộ phong phú, trước giải phóng thì hầu như trên mỗi ngóc ngách đều đã từng bị xẻng Lạc Dương khảo sát, rất nhiều vật phẩm khảo cổ bị tuồn ra bên ngoài.</w:t>
      </w:r>
    </w:p>
    <w:p>
      <w:pPr>
        <w:pStyle w:val="BodyText"/>
      </w:pPr>
      <w:r>
        <w:t xml:space="preserve">Những năm bốn mươi, Vệ Tụ Hiền là nhà khảo cổ nổi tiếng tận mắt thấy tình huống trộm mộ dùng xẻng Lạc Dương thì vận dụng nó để thực hiện công tác thăm dò, nó biến thành một vật phát huy tác dụng cực kỳ quan trọng trong khảo cổ.</w:t>
      </w:r>
    </w:p>
    <w:p>
      <w:pPr>
        <w:pStyle w:val="BodyText"/>
      </w:pPr>
      <w:r>
        <w:t xml:space="preserve">Hôm nay xẻng Lạc Dương chính là biểu tượng cho công cụ thăm dò của khảo cổ Trung Quốc, tất nhiên trộm mộ cũng coi đây là thiết bị quan trọng.</w:t>
      </w:r>
    </w:p>
    <w:p>
      <w:pPr>
        <w:pStyle w:val="BodyText"/>
      </w:pPr>
      <w:r>
        <w:t xml:space="preserve">Biết sử dụng xẻng Lạc Dương để phân biệt rõ cấu tạo và tính chất của đất đai chính là kiến thức cơ bản của những nhà khảo cổ, giáo sư Mạnh không cản Trang Duệ đi cùng hai vị đệ tử của mình đi khảo sát cấu tạo đất đai, cũng chính là muốn Trang Duệ tiếp xúc và biết cách sử dụng xẻng Lạc Dương.</w:t>
      </w:r>
    </w:p>
    <w:p>
      <w:pPr>
        <w:pStyle w:val="BodyText"/>
      </w:pPr>
      <w:r>
        <w:t xml:space="preserve">- Tiểu Phạm, những chiếc xẻng Lạc Dương này sao cũng không giống nhau?</w:t>
      </w:r>
    </w:p>
    <w:p>
      <w:pPr>
        <w:pStyle w:val="BodyText"/>
      </w:pPr>
      <w:r>
        <w:t xml:space="preserve">Trang Duệ đi theo sau lưng hai người Phạm Thác và Anh Ninh đến chỗ đặt xẻng Lạc Dương, hắn đưa mắt nhìn và thấy bên dưới mặt đất đặt hơn mười chiếc xẻng, lớn từ 20 - 40 centimet, đường kính từ năm đến 20 centimet, nhưng chiếc xẻng khá tròn, thật sự không giống với những gì mình tưởng tượng.</w:t>
      </w:r>
    </w:p>
    <w:p>
      <w:pPr>
        <w:pStyle w:val="BodyText"/>
      </w:pPr>
      <w:r>
        <w:t xml:space="preserve">- Anh Trang, những thứ này dùng để dò xét những mộ táng khác nhau, ví dụ như cái xẻng này chuyên dùng dò xét mộ thời Hán, vì chỗ này khai quật phức tạp, thầy nghi ngờ có mộ nhà Hán tồn tại, vì vậy mới mang theo.</w:t>
      </w:r>
    </w:p>
    <w:p>
      <w:pPr>
        <w:pStyle w:val="BodyText"/>
      </w:pPr>
      <w:r>
        <w:t xml:space="preserve">Phạm Thác chỉ vào một cái xẻng trăng lưỡi liềm như vũ khí của Lỗ Trí Thâm trong phim Thủy Hử rồi nói:</w:t>
      </w:r>
    </w:p>
    <w:p>
      <w:pPr>
        <w:pStyle w:val="BodyText"/>
      </w:pPr>
      <w:r>
        <w:t xml:space="preserve">- Đây gọi là xẻng dẹp, cũng chính là xẻng Lạc Dương mà chúng ta thường gọi, thăm dò mộ thời Đường phải dùng thứ này.</w:t>
      </w:r>
    </w:p>
    <w:p>
      <w:pPr>
        <w:pStyle w:val="BodyText"/>
      </w:pPr>
      <w:r>
        <w:t xml:space="preserve">Phạm Thác vừa giải thích vừa cùng Anh Ninh chọn xẻng Lý Đoan Đoan Đồ, sau đó lại đưa cho Trang Duệ một cái xẻng.</w:t>
      </w:r>
    </w:p>
    <w:p>
      <w:pPr>
        <w:pStyle w:val="BodyText"/>
      </w:pPr>
      <w:r>
        <w:t xml:space="preserve">Thấy Trang Duệ lật qua lật lại xẻng Lạc Dương trong tay thì Anh Ninh mở miệng giải thích:</w:t>
      </w:r>
    </w:p>
    <w:p>
      <w:pPr>
        <w:pStyle w:val="BodyText"/>
      </w:pPr>
      <w:r>
        <w:t xml:space="preserve">- Anh Trang, anh đừng xem thường nó, nhìn bộ dạng đơn giản nhưng luyện chế rất phiền, cần phải làm phôi, nung khô, xử lý nhiệt, tạo hình, mài giũa...Trải qua gần hai mươi trình tự mới xong.</w:t>
      </w:r>
    </w:p>
    <w:p>
      <w:pPr>
        <w:pStyle w:val="BodyText"/>
      </w:pPr>
      <w:r>
        <w:t xml:space="preserve">- Điều quan trọng nhất là đường cong của xẻng, cần phải gõ thật cẩn thận, không cẩn thận sẽ không mang theo đất, như vậy coi như vứt đi. Thứ này chỉ có thể chế tạo thủ công, xẻng trên tay anh là của thầy, những thứ bên này đều do phòng khảo cổ cung cấp...</w:t>
      </w:r>
    </w:p>
    <w:p>
      <w:pPr>
        <w:pStyle w:val="BodyText"/>
      </w:pPr>
      <w:r>
        <w:t xml:space="preserve">Trang Duệ nhận lấy xẻng Lạc Dương, hắn phát hiện đây chỉ là đầu xẻng, nơi cán có vân tay, có lẽ là để đưa cán vào.</w:t>
      </w:r>
    </w:p>
    <w:p>
      <w:pPr>
        <w:pStyle w:val="BodyText"/>
      </w:pPr>
      <w:r>
        <w:t xml:space="preserve">Vì muốn mang theo cho tiện nên những chiếc xẻng Lạc Dương này đều được tháo ra khỏi cán, ngay cả cán cũng cần được người sử dụng chọn lựa cho phù hợp, bình thường tốt nhất là cây sáp ong, rất dai, có thể uốn cong mà không gãy.</w:t>
      </w:r>
    </w:p>
    <w:p>
      <w:pPr>
        <w:pStyle w:val="BodyText"/>
      </w:pPr>
      <w:r>
        <w:t xml:space="preserve">- Anh Trang, anh dùng thứ này, đây là thứ do thầy đặc chế, chuyên môn dùng cho nó.</w:t>
      </w:r>
    </w:p>
    <w:p>
      <w:pPr>
        <w:pStyle w:val="BodyText"/>
      </w:pPr>
      <w:r>
        <w:t xml:space="preserve">Trang Duệ đang chuẩn bị xoay người chọn cán thì Phạm Thác đưa đến một bao da, Trang Duệ vươn tay nhận lấy, cảm thấy có hơi nặng. Hắn mở ra xem, thì ra bên trong là một ống tuýp rỗng ruột dài chừng nửa thước.</w:t>
      </w:r>
    </w:p>
    <w:p>
      <w:pPr>
        <w:pStyle w:val="BodyText"/>
      </w:pPr>
      <w:r>
        <w:t xml:space="preserve">Trang Duệ lấy ống tuýp ra thì phát hiện bên trong không chỉ là ống túp mà còn được thiết kế từng tầng, có thể kéo dài ra như ăng ten râu, mỗi đầu ống đều có một cái chốt.</w:t>
      </w:r>
    </w:p>
    <w:p>
      <w:pPr>
        <w:pStyle w:val="BodyText"/>
      </w:pPr>
      <w:r>
        <w:t xml:space="preserve">Sử dụng như thế nào? Điều này còn không đến mức cần người khác chỉ bảo, Trang Duệ lôi ống tuýp ra ba đoạn, lại vặn vào xẻng thật chặt, thử qua cũng không thấy nặng, sử dụng không có vấn đề. Trang Duệ bỏ những phần ống tuýp còn thừa vào bao da, sau đó vác lên vai.</w:t>
      </w:r>
    </w:p>
    <w:p>
      <w:pPr>
        <w:pStyle w:val="BodyText"/>
      </w:pPr>
      <w:r>
        <w:t xml:space="preserve">Trang Duệ cầm lấy một cái xẻng Lạc Dương cán gỗ sáp ong của Anh Ninh và so sánh với cây xẻng trong tay mình, nói chung là nhẹ hơn gấp đôi, nhưng cán gỗ sáp ong dài hơn hai thước, mang theo không tiện bằng cây xẻng của mình. Bây giờ có rất nhiều loại xẻng Lạc Dương, hình như gần đây còn ra đời xẻng Lạc Dương chạy điện, giống như một cái máy khoan thăm dò loại nhỏ.</w:t>
      </w:r>
    </w:p>
    <w:p>
      <w:pPr>
        <w:pStyle w:val="BodyText"/>
      </w:pPr>
      <w:r>
        <w:t xml:space="preserve">- Anh Trang, chúng ta phải đi xa một chút, những địa phương trong phạm vi hai ba trăm mét ở đây đều đã được khảo sát rồi.</w:t>
      </w:r>
    </w:p>
    <w:p>
      <w:pPr>
        <w:pStyle w:val="BodyText"/>
      </w:pPr>
      <w:r>
        <w:t xml:space="preserve">Phạm Thác và Anh Ninh đều cầm theo mỗi người một cái xẻng Lạc Dương, đầu đội mũ rơm, nếu không nhìn phục sức thì căn bản không khác gì những nông dân thường ngày làm công việc tay chân.</w:t>
      </w:r>
    </w:p>
    <w:p>
      <w:pPr>
        <w:pStyle w:val="BodyText"/>
      </w:pPr>
      <w:r>
        <w:t xml:space="preserve">- Đã khảo sát tầng đất của phạm vi vài trăm mét chung quanh rồi sao?</w:t>
      </w:r>
    </w:p>
    <w:p>
      <w:pPr>
        <w:pStyle w:val="BodyText"/>
      </w:pPr>
      <w:r>
        <w:t xml:space="preserve">Trang Duệ thật sự nghi hoặc, mộ được chôn cất sau đó mới xây lăng mộ lên trên.</w:t>
      </w:r>
    </w:p>
    <w:p>
      <w:pPr>
        <w:pStyle w:val="BodyText"/>
      </w:pPr>
      <w:r>
        <w:t xml:space="preserve">Anh Ninh nghe được vấn đề của Trang Duệ thì xoay đầu trả lời:</w:t>
      </w:r>
    </w:p>
    <w:p>
      <w:pPr>
        <w:pStyle w:val="BodyText"/>
      </w:pPr>
      <w:r>
        <w:t xml:space="preserve">- Là thế này, những chỗ đó nếu tiếp tục đi xuống mười mét thì sẽ gặp tầng nham thạch, chúng tôi đã dò xét rồi, ngoài đất đã qua khai thác thì không còn có thứ gì khác.</w:t>
      </w:r>
    </w:p>
    <w:p>
      <w:pPr>
        <w:pStyle w:val="BodyText"/>
      </w:pPr>
      <w:r>
        <w:t xml:space="preserve">- Có lẽ lăng mộ cũng không sâu như vậy, tôi nghe nói lăng mộ cổ đại chỉ sâu bảy mét mà thôi.</w:t>
      </w:r>
    </w:p>
    <w:p>
      <w:pPr>
        <w:pStyle w:val="BodyText"/>
      </w:pPr>
      <w:r>
        <w:t xml:space="preserve">Trang Duệ nói ra những lời này thì cảm thấy không đúng, bảy thước chỉ là táng mộ thường, chắc chắn không thích hợp với quân vương, những thứ khác hắn không biết, nhưng Địa Cung Thập Tam Lăng lại sâu vài chục mét.</w:t>
      </w:r>
    </w:p>
    <w:p>
      <w:pPr>
        <w:pStyle w:val="BodyText"/>
      </w:pPr>
      <w:r>
        <w:t xml:space="preserve">- Chúng tôi trên cơ bản cứ ba năm mét lại mở một hố khảo sát, nếu bên dưới có thứ gì đó thì căn bản sẽ bị phát hiện ra ngay...</w:t>
      </w:r>
    </w:p>
    <w:p>
      <w:pPr>
        <w:pStyle w:val="BodyText"/>
      </w:pPr>
      <w:r>
        <w:t xml:space="preserve">Anh Ninh biết Trang Duệ không hiểu nhiều về khảo cổ, vì vậy mà lên tiếng giải thích.</w:t>
      </w:r>
    </w:p>
    <w:p>
      <w:pPr>
        <w:pStyle w:val="BodyText"/>
      </w:pPr>
      <w:r>
        <w:t xml:space="preserve">Sau khi nghe được lời của Anh Ninh thì Trang Duệ mới biết thì ra xẻng Lạc Dương chẳng những có thể dùng để khảo sátt cấu tạo của lớp đất bên dưới, còn có thể lấy được cả những vật táng dưới mộ lên.</w:t>
      </w:r>
    </w:p>
    <w:p>
      <w:pPr>
        <w:pStyle w:val="BodyText"/>
      </w:pPr>
      <w:r>
        <w:t xml:space="preserve">Nếu khi đào đất mà đụng phải những thứ gốm sứ bồi táng như ly, chén, bàn, bình, hoặc là kim thiết hay gỗ thì có thể lấy ra, từ đó có thể đoán được bên dưới có mộ táng. Người khảo cổ có thể tuân theo những căn cứ như vậy để suy đoán tính chất và bố cục của những vật phẩm được cất giấu bên dưới.</w:t>
      </w:r>
    </w:p>
    <w:p>
      <w:pPr>
        <w:pStyle w:val="BodyText"/>
      </w:pPr>
      <w:r>
        <w:t xml:space="preserve">Thậm chí những tên trộm mộ có kinh nghiệm phong phú sẽ có thể dựa vào âm thanh và cảm giác khi xẻng đụng vào thứ gì đó bên dưới để phán đoán tình huống, ví dụ như đụng vào vách tường hay đi vào trong hầm mộ rỗng, tất nhiên sẽ có cảm giác khác nhau.</w:t>
      </w:r>
    </w:p>
    <w:p>
      <w:pPr>
        <w:pStyle w:val="BodyText"/>
      </w:pPr>
      <w:r>
        <w:t xml:space="preserve">Những tên trộm mộ có thể sử dụng xẻng Lạc Dương để có thể chính xác đi đến quan tài của lăng mộ, nếu nó về mức độ hữu dụng của xẻng Lạc Dương, chỉ sợ những chuyên gia đồ cổ khó thể nào so sánh với đám trộm mộ gia truyền.</w:t>
      </w:r>
    </w:p>
    <w:p>
      <w:pPr>
        <w:pStyle w:val="BodyText"/>
      </w:pPr>
      <w:r>
        <w:t xml:space="preserve">- Chúng ta đi theo hướng nào?</w:t>
      </w:r>
    </w:p>
    <w:p>
      <w:pPr>
        <w:pStyle w:val="BodyText"/>
      </w:pPr>
      <w:r>
        <w:t xml:space="preserve">Trang Duệ hỏi Phạm Thác và Anh Ninh, trước đó hắn đứng xem xét và đi về phía ngọn núi xa hơn so với chỗ đang khai quật, nhưng đó là phần đuôi long mạch, lại có một ngọn núi nhỏ hướng lên, theo lý mà nói thì chỗ đó rất khó có lăng mộ. Vì những khi chọn địa điểm táng mộ thường sẽ là những địa phương trên đầu rồng hoặc hai râu, đây là những địa điểm tụ khí, mà sẽ không bao giờ đến đoạn cuối của long mạch, vì đây là tối kỵ trong phong thủy.</w:t>
      </w:r>
    </w:p>
    <w:p>
      <w:pPr>
        <w:pStyle w:val="BodyText"/>
      </w:pPr>
      <w:r>
        <w:t xml:space="preserve">- Đi đến ngọn núi kia một chút, chỗ này đã được khảo sát rồi...</w:t>
      </w:r>
    </w:p>
    <w:p>
      <w:pPr>
        <w:pStyle w:val="BodyText"/>
      </w:pPr>
      <w:r>
        <w:t xml:space="preserve">- Chờ chút, chờ tôi, tôi cũng muốn đi...</w:t>
      </w:r>
    </w:p>
    <w:p>
      <w:pPr>
        <w:pStyle w:val="BodyText"/>
      </w:pPr>
      <w:r>
        <w:t xml:space="preserve">Một âm thanh vang lên sau lưng ba người Trang Duệ, Mạnh Thu Lan đi theo phía sau, trong tay cũng cầm theo một cây xẻng Lạc Dương.</w:t>
      </w:r>
    </w:p>
    <w:p>
      <w:pPr>
        <w:pStyle w:val="BodyText"/>
      </w:pPr>
      <w:r>
        <w:t xml:space="preserve">- Cô không sợ đen sao? Giống như người Châu Phi vậy?</w:t>
      </w:r>
    </w:p>
    <w:p>
      <w:pPr>
        <w:pStyle w:val="BodyText"/>
      </w:pPr>
      <w:r>
        <w:t xml:space="preserve">Phạm Thác quen đấu võ mồm với Mạnh Thu Lan, vì vậy nhìn không được mà khiêu khích.</w:t>
      </w:r>
    </w:p>
    <w:p>
      <w:pPr>
        <w:pStyle w:val="BodyText"/>
      </w:pPr>
      <w:r>
        <w:t xml:space="preserve">- Không sợ, tôi đã bôi kem chống chắng...</w:t>
      </w:r>
    </w:p>
    <w:p>
      <w:pPr>
        <w:pStyle w:val="BodyText"/>
      </w:pPr>
      <w:r>
        <w:t xml:space="preserve">Mạnh Thu Lan đắc ý vung vẫy nắm tay nhỏ với Phạm Thác, đám người Trang Duệ không biết nói gì hơn, vì chỉ có khách du lịch mới mang theo kem chống nắng.</w:t>
      </w:r>
    </w:p>
    <w:p>
      <w:pPr>
        <w:pStyle w:val="BodyText"/>
      </w:pPr>
      <w:r>
        <w:t xml:space="preserve">Mạnh Thu Lan không quan tâm đến Phạm Thác mà tiến đến bên cạnh Trang Duệ nói:</w:t>
      </w:r>
    </w:p>
    <w:p>
      <w:pPr>
        <w:pStyle w:val="BodyText"/>
      </w:pPr>
      <w:r>
        <w:t xml:space="preserve">- Trang Duệ ca ca, anh sắp là nghiên cứu sinh của ông nội tôi, đến lúc đó tôi sẽ là sư tỷ của anh, anh xem có thể cho con chó Ngao thân mật với tôi một chút được không?</w:t>
      </w:r>
    </w:p>
    <w:p>
      <w:pPr>
        <w:pStyle w:val="BodyText"/>
      </w:pPr>
      <w:r>
        <w:t xml:space="preserve">Trang Duệ nghe vậy thì thấy nhức đầu, nha đầu này có ý với Tiểu Bạch Sư, đừng nói là nàng, ngay cả Lưu Xuyên nhìn Tiểu Bạch Sư lớn lên từ nhỏ cũng không được hưởng đãi ngộ.</w:t>
      </w:r>
    </w:p>
    <w:p>
      <w:pPr>
        <w:pStyle w:val="BodyText"/>
      </w:pPr>
      <w:r>
        <w:t xml:space="preserve">- Gì chứ? Thu Thiên, không phải anh không giúp em, em cũng biết đấy, chó Ngao rất táo bạo, trừ anh ra thì ai cũng không chịu làm thân, anh thấy em nên cách xa nó ra một chút, không không thì sẽ bị nó cắn đứt tay đứt chân, rất phiền.</w:t>
      </w:r>
    </w:p>
    <w:p>
      <w:pPr>
        <w:pStyle w:val="BodyText"/>
      </w:pPr>
      <w:r>
        <w:t xml:space="preserve">Trang Duệ sợ Mạnh Thu Lan đi đùa giỡn với Tiểu Bạch Sư, vì vậy mà cố ý khuếch đại, muốn dọa nàng.</w:t>
      </w:r>
    </w:p>
    <w:p>
      <w:pPr>
        <w:pStyle w:val="BodyText"/>
      </w:pPr>
      <w:r>
        <w:t xml:space="preserve">- À, không đúng, nha đầu này, em không phải là đệ tử của giáo sư Mạnh, chỉ là đến chơi đùa mà thôi. Hừ, dù thế nào thì em cũng ít tuổi hơn anh rất nhiều, em nên gọi anh là sư thúc, sao lại bắt anh gọi là sư tỷ?</w:t>
      </w:r>
    </w:p>
    <w:p>
      <w:pPr>
        <w:pStyle w:val="BodyText"/>
      </w:pPr>
      <w:r>
        <w:t xml:space="preserve">Trang Duệ chợt nghĩ đến vấn đề này và mở miệng nói.</w:t>
      </w:r>
    </w:p>
    <w:p>
      <w:pPr>
        <w:pStyle w:val="BodyText"/>
      </w:pPr>
      <w:r>
        <w:t xml:space="preserve">- Không giúp thì thôi, còn bắt tôi gọi là sư thúc, đừng hòng.</w:t>
      </w:r>
    </w:p>
    <w:p>
      <w:pPr>
        <w:pStyle w:val="BodyText"/>
      </w:pPr>
      <w:r>
        <w:t xml:space="preserve">Mạnh Thu Lan mân mê miệng rồi dùng ánh mắt hung hăng nhìn Trang Duệ, sau đó nàng lấy từ trong túi ra một miếng thịt bò muốn đi dụ dỗ Tiểu Bạch Sư, nhưng với hình thể của nó thì nàng thật sự sợ không dám đến gần, vì thế khi còn cách ba bốn mét thì nàng vứt khối thịt bò ra.</w:t>
      </w:r>
    </w:p>
    <w:p>
      <w:pPr>
        <w:pStyle w:val="BodyText"/>
      </w:pPr>
      <w:r>
        <w:t xml:space="preserve">Không ngờ Tiểu Bạch Sư không thèm quan tâm, nói theo sát Trang Duệ chạy đi, điều này làm cho Mạnh Thu Lan ở đằng sau tức giận giậm chân.</w:t>
      </w:r>
    </w:p>
    <w:p>
      <w:pPr>
        <w:pStyle w:val="Compact"/>
      </w:pPr>
      <w:r>
        <w:br w:type="textWrapping"/>
      </w:r>
      <w:r>
        <w:br w:type="textWrapping"/>
      </w:r>
    </w:p>
    <w:p>
      <w:pPr>
        <w:pStyle w:val="Heading2"/>
      </w:pPr>
      <w:bookmarkStart w:id="267" w:name="chương-245-vỏ-quýt-dày-có-móng-tay-nhọn"/>
      <w:bookmarkEnd w:id="267"/>
      <w:r>
        <w:t xml:space="preserve">245. Chương 245 : Vỏ Quýt Dày Có Móng Tay Nhọn</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245: Vỏ quýt dày có móng tay nhọn</w:t>
      </w:r>
    </w:p>
    <w:p>
      <w:pPr>
        <w:pStyle w:val="BodyText"/>
      </w:pPr>
      <w:r>
        <w:t xml:space="preserve">Nhóm Dịch: Tepga</w:t>
      </w:r>
    </w:p>
    <w:p>
      <w:pPr>
        <w:pStyle w:val="BodyText"/>
      </w:pPr>
      <w:r>
        <w:t xml:space="preserve">Nguồn: Sưu Tầm</w:t>
      </w:r>
    </w:p>
    <w:p>
      <w:pPr>
        <w:pStyle w:val="BodyText"/>
      </w:pPr>
      <w:r>
        <w:t xml:space="preserve">Ngọn núi kia cách hiện trường khai quật không xa, chỉ là bốn năm trăm mét, trên núi có nhiều cây đào, lúc này là mùa hoa nở, cả ngọn núi phủ dưới sắc hoa vàng, nhìn từ xa thật sự rất đẹp.</w:t>
      </w:r>
    </w:p>
    <w:p>
      <w:pPr>
        <w:pStyle w:val="BodyText"/>
      </w:pPr>
      <w:r>
        <w:t xml:space="preserve">Đám người đi vào mới phát hiện có người làm một vòng lan can vây quanh ngọn núi nhỏ giống như phòng ngừa dã thú xuống phá vườn tược.</w:t>
      </w:r>
    </w:p>
    <w:p>
      <w:pPr>
        <w:pStyle w:val="BodyText"/>
      </w:pPr>
      <w:r>
        <w:t xml:space="preserve">- Gấu, gấu...</w:t>
      </w:r>
    </w:p>
    <w:p>
      <w:pPr>
        <w:pStyle w:val="BodyText"/>
      </w:pPr>
      <w:r>
        <w:t xml:space="preserve">Khi chưa đến gần lan can thì bên trong đã vang đến những tiếng chó sủa dữ dội, sau đó hai con chó săn hình thể to lớn từ trong lao ra.</w:t>
      </w:r>
    </w:p>
    <w:p>
      <w:pPr>
        <w:pStyle w:val="BodyText"/>
      </w:pPr>
      <w:r>
        <w:t xml:space="preserve">- Gấu...</w:t>
      </w:r>
    </w:p>
    <w:p>
      <w:pPr>
        <w:pStyle w:val="BodyText"/>
      </w:pPr>
      <w:r>
        <w:t xml:space="preserve">Tiểu Bạch Sư đi theo sau lưng Trang Duệ chợt gầm lên, hai con chó săn nhanh chóng kẹp đuôi chạy ngược lại.</w:t>
      </w:r>
    </w:p>
    <w:p>
      <w:pPr>
        <w:pStyle w:val="BodyText"/>
      </w:pPr>
      <w:r>
        <w:t xml:space="preserve">- Kêu cái gì, chó ngu, không ra cắn đi.</w:t>
      </w:r>
    </w:p>
    <w:p>
      <w:pPr>
        <w:pStyle w:val="BodyText"/>
      </w:pPr>
      <w:r>
        <w:t xml:space="preserve">Âm thanh của một người đàn ông từ trong rừng truyền ra.</w:t>
      </w:r>
    </w:p>
    <w:p>
      <w:pPr>
        <w:pStyle w:val="BodyText"/>
      </w:pPr>
      <w:r>
        <w:t xml:space="preserve">- Chỗ này có người ở sao? Đã nhiều ngày qua có thấy ai đâu?</w:t>
      </w:r>
    </w:p>
    <w:p>
      <w:pPr>
        <w:pStyle w:val="BodyText"/>
      </w:pPr>
      <w:r>
        <w:t xml:space="preserve">Phạm Thác có chút kinh ngạc, bọn họ biết nơi đây do người trong thôn nhận thầu, nhưng mùa này chỉ là mùa ra hoa, không cần trông coi, hơn nữa bọn họ đến đây cả tuần còn chưa có người nào vào chỗ này.</w:t>
      </w:r>
    </w:p>
    <w:p>
      <w:pPr>
        <w:pStyle w:val="BodyText"/>
      </w:pPr>
      <w:r>
        <w:t xml:space="preserve">- Chúng mày làm gì vậy? Không có gì thì đi xa ra một chút, con bà nó, ngủ một giấc cũng không yên.</w:t>
      </w:r>
    </w:p>
    <w:p>
      <w:pPr>
        <w:pStyle w:val="BodyText"/>
      </w:pPr>
      <w:r>
        <w:t xml:space="preserve">Một âm thanh hùng hổ vang lên, một người đàn ông từ trong vườn trái cây đi ra, nhưng người này có chút lảo đảo, đi đến bên cạnh lan can phải vịn vào mới đứng vững lại được.</w:t>
      </w:r>
    </w:p>
    <w:p>
      <w:pPr>
        <w:pStyle w:val="BodyText"/>
      </w:pPr>
      <w:r>
        <w:t xml:space="preserve">- Anh nói chuyện như vậy à?</w:t>
      </w:r>
    </w:p>
    <w:p>
      <w:pPr>
        <w:pStyle w:val="BodyText"/>
      </w:pPr>
      <w:r>
        <w:t xml:space="preserve">Phạm Thác có chút tức giận, hắn đi đến bên cạnh lan can muốn lý luận với người đàn ông kia, nhưng đối phương chợt đứng thẳng người lên để đối mặt với Phạm Thác, điều này làm Phạm Thác sợ đến mức liên tục lui về phía sau vài bước.</w:t>
      </w:r>
    </w:p>
    <w:p>
      <w:pPr>
        <w:pStyle w:val="BodyText"/>
      </w:pPr>
      <w:r>
        <w:t xml:space="preserve">Lúc này Trang Duệ mới nhìn rõ tướng mạo của đối phương, trong lòng cũng thầm chấn động, người kia cao hơn Trang Duệ cả tấc, ít nhất cũng hơn mét chín, toàn thân chỉ mặc một cái quần tam giác, cơ thể rắn chắc, cánh tay vịn trên lan can thậm chí còn lớn hơn cả vòng eo của Mạnh Thu Lan.</w:t>
      </w:r>
    </w:p>
    <w:p>
      <w:pPr>
        <w:pStyle w:val="BodyText"/>
      </w:pPr>
      <w:r>
        <w:t xml:space="preserve">Điều làm cho đám người cảm thấy kinh hoảng chính là tướng mạo của người đàn ông kia, nửa bên mặt giống như người thường, nhưng một nửa bên mặt còn lại thì đen kịt kéo dài đến tận cổ. Nếu không phải lúc này là ban ngày, trên đầu lại có mặt trời sáng rực, đừng nói đám Phạm Thác, chỉ sợ Trang Duệ cũng xoay người bỏ chạy.</w:t>
      </w:r>
    </w:p>
    <w:p>
      <w:pPr>
        <w:pStyle w:val="BodyText"/>
      </w:pPr>
      <w:r>
        <w:t xml:space="preserve">Nếu đêm hôm khuya khoắt thấy gương mặt quỷ quái này thì người bình thường cũng sẽ bị dọa cho bệnh tim mà chết.</w:t>
      </w:r>
    </w:p>
    <w:p>
      <w:pPr>
        <w:pStyle w:val="BodyText"/>
      </w:pPr>
      <w:r>
        <w:t xml:space="preserve">- Đây là mặt quỷ âm dương trong truyền thuyết sao?</w:t>
      </w:r>
    </w:p>
    <w:p>
      <w:pPr>
        <w:pStyle w:val="BodyText"/>
      </w:pPr>
      <w:r>
        <w:t xml:space="preserve">Đám người lui về phía sau vài bước, trong đầu chợt có ý nghĩ như vậy, nhưng lại ít nghe nói mặt quỷ âm dương lại kéo dài đến tận cổ.</w:t>
      </w:r>
    </w:p>
    <w:p>
      <w:pPr>
        <w:pStyle w:val="BodyText"/>
      </w:pPr>
      <w:r>
        <w:t xml:space="preserve">- Ông nội nói như vậy đấy, thế nào? Chúng mày không phục à?</w:t>
      </w:r>
    </w:p>
    <w:p>
      <w:pPr>
        <w:pStyle w:val="BodyText"/>
      </w:pPr>
      <w:r>
        <w:t xml:space="preserve">Tên đàn ông kia vỗ bàn tay như cánh quạt lên lan can, cặp mắt như hai quả trứng gà nhìn chằm chằm vào Phạm Thác, cái tay còn lại thì khẽ gãi dưới háng.</w:t>
      </w:r>
    </w:p>
    <w:p>
      <w:pPr>
        <w:pStyle w:val="BodyText"/>
      </w:pPr>
      <w:r>
        <w:t xml:space="preserve">Đừng nói là Mạnh Thu Lan phải quay mặt đi, ngay cả Trang Duệ cũng cảm thấy khó chịu vì mức độ của đối phương.</w:t>
      </w:r>
    </w:p>
    <w:p>
      <w:pPr>
        <w:pStyle w:val="BodyText"/>
      </w:pPr>
      <w:r>
        <w:t xml:space="preserve">- Chúng tôi là đội khảo cổ của nhà nước, anh mở lan can này ra, chúng tôi muốn vào khảo sát đất...</w:t>
      </w:r>
    </w:p>
    <w:p>
      <w:pPr>
        <w:pStyle w:val="BodyText"/>
      </w:pPr>
      <w:r>
        <w:t xml:space="preserve">Trang Duệ thấy vẻ mặt Phạm Thác và Anh Ninh biến đổi lớn, biết rõ hai sinh viên này đã sợ hãi. Điều này cũng không trách được bọn họ, nếu đổi lại là Trang Duệ vài năm trước khi gặp phải loại người này cũng xoay người bỏ chạy.</w:t>
      </w:r>
    </w:p>
    <w:p>
      <w:pPr>
        <w:pStyle w:val="BodyText"/>
      </w:pPr>
      <w:r>
        <w:t xml:space="preserve">Người đàn ông kia không quan tâm đến Trang Duệ, hắn dùng giọng hung hăng mắng:</w:t>
      </w:r>
    </w:p>
    <w:p>
      <w:pPr>
        <w:pStyle w:val="BodyText"/>
      </w:pPr>
      <w:r>
        <w:t xml:space="preserve">- Lấy cái gì? Đất gì? Đây là vườn trái cây nhà ông, hiểu chưa? Là tư nhân nhận thầu, chúng mày muốn đến quấy rối sao? Mau cút hết đi, nếu để ông đây tức giận thì sẽ đánh cho chúng mày biết tay.</w:t>
      </w:r>
    </w:p>
    <w:p>
      <w:pPr>
        <w:pStyle w:val="BodyText"/>
      </w:pPr>
      <w:r>
        <w:t xml:space="preserve">Trang Duệ thấy người đàn ông kia không chịu nói lý lẽ thì kéo nhóm người đi ra xa vài bước, sau đó hắn khẽ nói với Phạm Thác:</w:t>
      </w:r>
    </w:p>
    <w:p>
      <w:pPr>
        <w:pStyle w:val="BodyText"/>
      </w:pPr>
      <w:r>
        <w:t xml:space="preserve">- Tiểu Phạm, đi gọi đứa bé Nhị Mao vừa rồi đến.</w:t>
      </w:r>
    </w:p>
    <w:p>
      <w:pPr>
        <w:pStyle w:val="BodyText"/>
      </w:pPr>
      <w:r>
        <w:t xml:space="preserve">Phạm Thác có phản ứng, hắn xoay người chạy đi.</w:t>
      </w:r>
    </w:p>
    <w:p>
      <w:pPr>
        <w:pStyle w:val="BodyText"/>
      </w:pPr>
      <w:r>
        <w:t xml:space="preserve">Người đàn ông kia thấy chỉ có một người bỏ đi mà đám Trang Duệ còn chưa đi thì thẹn quá hóa giận, hắn hô lên với hai con chó săn sau lưng:</w:t>
      </w:r>
    </w:p>
    <w:p>
      <w:pPr>
        <w:pStyle w:val="BodyText"/>
      </w:pPr>
      <w:r>
        <w:t xml:space="preserve">- Còn chưa cút đi sao? Hổ Tử, Đại Hoàng, tiến lên cắn chúng nó cho tao.</w:t>
      </w:r>
    </w:p>
    <w:p>
      <w:pPr>
        <w:pStyle w:val="BodyText"/>
      </w:pPr>
      <w:r>
        <w:t xml:space="preserve">Hai con chó săn xông về phía trước vài bước, Tiểu Bạch Sư chợt gầm khẽ mộ tiếng, vì vậy mà chúng sợ đến mức phóng vào trong rừng, dù người đàn ông kia có gọi thế nào cũng không chịu chui ra.</w:t>
      </w:r>
    </w:p>
    <w:p>
      <w:pPr>
        <w:pStyle w:val="BodyText"/>
      </w:pPr>
      <w:r>
        <w:t xml:space="preserve">- Con bà nó, đúng là vô dụng, nuôi không chúng mày.</w:t>
      </w:r>
    </w:p>
    <w:p>
      <w:pPr>
        <w:pStyle w:val="BodyText"/>
      </w:pPr>
      <w:r>
        <w:t xml:space="preserve">Tên đàn ông hùng hổ xông vào trong vườn trái cây, đám người Trang Duệ ở bên ngoài chợt thở ra, nếu nói chuyện với loại người kia, sau đó bị đối phương nổi điên ra tay đánh người, chỉ sợ bọn họ sẽ chịu thiệt.</w:t>
      </w:r>
    </w:p>
    <w:p>
      <w:pPr>
        <w:pStyle w:val="BodyText"/>
      </w:pPr>
      <w:r>
        <w:t xml:space="preserve">Nhưng chưa đến một phút sau thì tên mặt quỷ lại chạy ra, tay trái là một chai rượu, tay phải là một con dao, hắn chĩa mũi dao về phía nhóm Trang Duệ rồi mắng:</w:t>
      </w:r>
    </w:p>
    <w:p>
      <w:pPr>
        <w:pStyle w:val="BodyText"/>
      </w:pPr>
      <w:r>
        <w:t xml:space="preserve">- Nếu không cút đi thì ông sẽ làm thịt đám nhóc chúng mày.</w:t>
      </w:r>
    </w:p>
    <w:p>
      <w:pPr>
        <w:pStyle w:val="BodyText"/>
      </w:pPr>
      <w:r>
        <w:t xml:space="preserve">Trang Duệ vốn có ba phần sợ hãi với người đàn ông kia, nhưng lúc này hắn cũng nổi nóng, chính mình không làm gì, vườn trái cây cũng chưa ra quả, còn tỏ ra đề phòng như vậy sao?</w:t>
      </w:r>
    </w:p>
    <w:p>
      <w:pPr>
        <w:pStyle w:val="BodyText"/>
      </w:pPr>
      <w:r>
        <w:t xml:space="preserve">- Anh đến làm thịt tôi thử xem.</w:t>
      </w:r>
    </w:p>
    <w:p>
      <w:pPr>
        <w:pStyle w:val="BodyText"/>
      </w:pPr>
      <w:r>
        <w:t xml:space="preserve">Trang Duệ tiến về phía trước vài bước, trong tay cầm xẻng Lạc Dương, trong lòng cũng có chút căng thẳng, nhưng nếu như hắn bị đối phương dọa cho bỏ chạy thì thật sự quá mất mặt.</w:t>
      </w:r>
    </w:p>
    <w:p>
      <w:pPr>
        <w:pStyle w:val="BodyText"/>
      </w:pPr>
      <w:r>
        <w:t xml:space="preserve">- Anh Trang, đừng chấp nhất với loại người này, chúng ta về tìm người trong thôn nói chuyện.</w:t>
      </w:r>
    </w:p>
    <w:p>
      <w:pPr>
        <w:pStyle w:val="BodyText"/>
      </w:pPr>
      <w:r>
        <w:t xml:space="preserve">Anh Ninh ở bên cạnh kéo Trang Duệ lại, hắn cũng không dám nhìn vào mắt tên kia, vì đối phương quá khó coi, hắn thật sự không muốn tối ngủ sẽ gặp ác mộng.</w:t>
      </w:r>
    </w:p>
    <w:p>
      <w:pPr>
        <w:pStyle w:val="BodyText"/>
      </w:pPr>
      <w:r>
        <w:t xml:space="preserve">- Tiểu tử, mày nghĩ rằng bố không dám ra tay sao? Giỏi thì đừng chạy.</w:t>
      </w:r>
    </w:p>
    <w:p>
      <w:pPr>
        <w:pStyle w:val="BodyText"/>
      </w:pPr>
      <w:r>
        <w:t xml:space="preserve">Tên đàn ông kia uống ực một cái hơn nửa bình rượu vào bụng, tiện tay ném chai rượu sang một bên, sau đó khẽ chống tay lên lan can rồi nhảy ra, nhanh chóng và hung ác đánh về phía Trang Duệ.</w:t>
      </w:r>
    </w:p>
    <w:p>
      <w:pPr>
        <w:pStyle w:val="BodyText"/>
      </w:pPr>
      <w:r>
        <w:t xml:space="preserve">- Gấu gấu...</w:t>
      </w:r>
    </w:p>
    <w:p>
      <w:pPr>
        <w:pStyle w:val="BodyText"/>
      </w:pPr>
      <w:r>
        <w:t xml:space="preserve">Không đợi tên kia đến gần Trang Duệ, Tiểu Bạch Sư đang nằm trên mặt đất đã phóng ra như tia chớp, cả người nó bay lên không, chân trước vỗ vào cánh tay cầm dao của tên mặt quỷ. Cây đao trong tay tên mặt quỷ văng ra ngoài, tên này còn chưa kịp tỉnh hồn thì đã bị thân hình khổng lồ của Tiểu Bạch Sư ép ngã xuống.</w:t>
      </w:r>
    </w:p>
    <w:p>
      <w:pPr>
        <w:pStyle w:val="BodyText"/>
      </w:pPr>
      <w:r>
        <w:t xml:space="preserve">- Má ơi.</w:t>
      </w:r>
    </w:p>
    <w:p>
      <w:pPr>
        <w:pStyle w:val="BodyText"/>
      </w:pPr>
      <w:r>
        <w:t xml:space="preserve">Tên mặt quỷ lúc này mới tỉnh rượu, hắn mở to mắt nhìn một cái miệng như chậu máu cắn về phía cổ mình, khí nóng phả lên mặt, hai hàm răng trắng sắc bén như dao găm. Hắn không chút nghi ngờ, nếu hàm răng kia cắn xuống thì cổ mình rất có thể bị xé thành hai nửa.</w:t>
      </w:r>
    </w:p>
    <w:p>
      <w:pPr>
        <w:pStyle w:val="BodyText"/>
      </w:pPr>
      <w:r>
        <w:t xml:space="preserve">Lúc này móng vuốt của Tiểu Bạch Sư cũng cắn lên bờ vai của tên mặt quỷ, nhưng đau xót ngoài da thật sự không mãnh liệt bằng cảm giác sợ hãi trong lòng.</w:t>
      </w:r>
    </w:p>
    <w:p>
      <w:pPr>
        <w:pStyle w:val="BodyText"/>
      </w:pPr>
      <w:r>
        <w:t xml:space="preserve">Tên mặt quỷ tuyệt vọng nhắm mắt lại chờ đợi tử vong tiến đến, nhưng vài giây sau vẫn không thấy cảm giác đau đớn như trong tưởng tượng kéo đến, tên mặt quỷ chậm rãi mở mắt ra. Hắn thấy một cặp mắt màu xanh đang nhìn chằm chằm vào mình, lúc này hai bả vai vẫn bị ép xuống đất, sức lực mạnh mẽ của hắn ngày thường thật sự không thể dùng được.</w:t>
      </w:r>
    </w:p>
    <w:p>
      <w:pPr>
        <w:pStyle w:val="BodyText"/>
      </w:pPr>
      <w:r>
        <w:t xml:space="preserve">Nếu đổi lại là Trang Duệ thì sẽ không dám đối mặt ở khoảng cách gần với tên mặt quỷ như thế, nhưng trong mắt Tiểu Bạch Sư thì căn bản không có đẹp hay xấu, bây giờ nó chỉ chờ lệnh của Trang Duệ, sau đó cắn cổ của đối phương. Bản tính dã thú làm áu nóng của nó sôi trào lên, những luồng khí được thở qua cuống họng cũng ngày càng nặng nề.</w:t>
      </w:r>
    </w:p>
    <w:p>
      <w:pPr>
        <w:pStyle w:val="BodyText"/>
      </w:pPr>
      <w:r>
        <w:t xml:space="preserve">- Tha mạng, tha mạng, cứu mạng, cứu mạng...</w:t>
      </w:r>
    </w:p>
    <w:p>
      <w:pPr>
        <w:pStyle w:val="BodyText"/>
      </w:pPr>
      <w:r>
        <w:t xml:space="preserve">Trang Duệ không cho Tiểu Bạch Sư cắn xuống, nhưng hắn cũng không để cho Bạch Sư bỏ qua cho tên kia. Sau ba phút thì tên mặt quỷ thật sự không thể chịu nổi, ánh mắt như nhìn người chết của Tiểu Bạch Sư làm cho những điểm phòng ngự tâm lý cuối cùng của hắn chợt tan vỡ, bộ dạng kiêu ngạo vừa rồi đã không còn, hắn gào lên cầu cứu.</w:t>
      </w:r>
    </w:p>
    <w:p>
      <w:pPr>
        <w:pStyle w:val="BodyText"/>
      </w:pPr>
      <w:r>
        <w:t xml:space="preserve">- Hừ, anh là ông nội của ai? Bây giờ sao không khoa trương như vừa rồi nữa?</w:t>
      </w:r>
    </w:p>
    <w:p>
      <w:pPr>
        <w:pStyle w:val="BodyText"/>
      </w:pPr>
      <w:r>
        <w:t xml:space="preserve">Trang Duệ vừa rồi thật sự nổi giận vì những lời mắng chửi của tên mặt quỷ, lúc này tâm tình của hắn rất sảng khoái, hắn cũng có chút thú vị, còn chưa nghe đủ tiếng kêu cứu mạng của đối phương. Hắn cũng không ra lệnh cho Tiểu Bạch Sư bỏ qua cho đối phương, chỉ móc trong túi ra một điếu thuốc, thích ý châm lửa.</w:t>
      </w:r>
    </w:p>
    <w:p>
      <w:pPr>
        <w:pStyle w:val="BodyText"/>
      </w:pPr>
      <w:r>
        <w:t xml:space="preserve">- Anh là ông nội, tôi là cháu nội không được sao? Anh bảo nó thả tôi ra.</w:t>
      </w:r>
    </w:p>
    <w:p>
      <w:pPr>
        <w:pStyle w:val="BodyText"/>
      </w:pPr>
      <w:r>
        <w:t xml:space="preserve">Tên mặt quỷ lên tiếng, thật sự có mang theo chút nức nở, hắn là người lớn gan nhưng không ngốc, trước nay vẫn rất quan tâm đến cái mạng nhỏ của mình.</w:t>
      </w:r>
    </w:p>
    <w:p>
      <w:pPr>
        <w:pStyle w:val="BodyText"/>
      </w:pPr>
      <w:r>
        <w:t xml:space="preserve">Người đàn ông mặt quỷ này tên là Dư Tam Tỉnh, là người vùng Lạc Dương Hà Nam, đứng hàng thứ ba ở lớp con cháu cùng thế hệ, tên của hắn là do ông nội đặt cho, lấy từ điển cố "Tam Tỉnh Ngô Thân", ý là muốn để hắn sau này nên xem xét lại những gì mình làm.</w:t>
      </w:r>
    </w:p>
    <w:p>
      <w:pPr>
        <w:pStyle w:val="BodyText"/>
      </w:pPr>
      <w:r>
        <w:t xml:space="preserve">Nhưng Dư Tam Tỉnh từ nhỏ không phải là đèn cạn dầu, hơn nữa tướng mạo cao lớn, người bình thường thấy cũng sợ ba phần. Hắn còn dưỡng thành tính cách ngang ngược, trình độ cũng chỉ đủ để viết ra tên của bản thân, còn ý nghĩa của nó là gì thì phải hỏi ông nội đã về trời từ lâu mới biết được.</w:t>
      </w:r>
    </w:p>
    <w:p>
      <w:pPr>
        <w:pStyle w:val="BodyText"/>
      </w:pPr>
      <w:r>
        <w:t xml:space="preserve">Dư Tam Tỉnh vốn cũng giống như một người bình thường, nhưng một lần bất ngờ bị hủy mất gương mặt.</w:t>
      </w:r>
    </w:p>
    <w:p>
      <w:pPr>
        <w:pStyle w:val="BodyText"/>
      </w:pPr>
      <w:r>
        <w:t xml:space="preserve">Chục năm trước hắn đi theo Dư đại ca để trộm một lăng mộ vương hầu ở tỉnh Hồ Bắc, với hình thể của hắn vốn rất khó tiến vào trong động, đều chỉ là ở bên ngoài canh chừng, nhưng lần đó mở động khá lớn, hắn có thể xuống bên dưới.</w:t>
      </w:r>
    </w:p>
    <w:p>
      <w:pPr>
        <w:pStyle w:val="BodyText"/>
      </w:pPr>
      <w:r>
        <w:t xml:space="preserve">Bình thường trộm mộ sau khi đã đào đường hầm thì sẽ đi vào lấy hết vật phẩm ra, nhưng Dư đại ca đi vào đều phải là đi hai, bên ngoài còn phải có ba năm người canh gác.</w:t>
      </w:r>
    </w:p>
    <w:p>
      <w:pPr>
        <w:pStyle w:val="BodyText"/>
      </w:pPr>
      <w:r>
        <w:t xml:space="preserve">Dư Tam Tỉnh đã đi theo Dư đại ca trộm hơn mười ngôi mộ, chưa lần nào được đi xuống, vì vậy thường xuyên bị cười nhạo, trong lòng không cam lòng, vì vậy lần đó mới đi theo người kia xuống bên dưới.</w:t>
      </w:r>
    </w:p>
    <w:p>
      <w:pPr>
        <w:pStyle w:val="BodyText"/>
      </w:pPr>
      <w:r>
        <w:t xml:space="preserve">Đây là một khu mộ hợp táng, nhưng sau khi đi vào thì bọn họ chợt phát hiện đây là một cái động của kẻ trộm mộ, nói cách khác là hơn nghìn năm đã có ít nhất một nhóm trộm mộ vào chỗ này khoắng đồ. Lúc này bên trong huyệt cơ bản đã bị khoắng sạch, hai cái quan tài thì có một cái rỗng tuếch, thi thể bị đẩy cả ra ngoài, thi cốt rơi rụng, một quan tài còn lại thì nắp quan bị mở ra hơn phân nửa. (.</w:t>
      </w:r>
    </w:p>
    <w:p>
      <w:pPr>
        <w:pStyle w:val="BodyText"/>
      </w:pPr>
      <w:r>
        <w:t xml:space="preserve">Cổ mộ này có chín phần đã bị trộm, nhưng hai người kia cũng không thất vọng, chuẩn bị mở nắp quan ra xem.</w:t>
      </w:r>
    </w:p>
    <w:p>
      <w:pPr>
        <w:pStyle w:val="BodyText"/>
      </w:pPr>
      <w:r>
        <w:t xml:space="preserve">Dư Tam Tỉnh là một người rất khỏe, lại là lần đầu tiên đi vào trong mộ, vì muốn phơi bày sức lực và dũng khí mà không cần được mời cũng tiến lên mở quan tài, ngay sau đó thì hắn chợt ngây người.</w:t>
      </w:r>
    </w:p>
    <w:p>
      <w:pPr>
        <w:pStyle w:val="BodyText"/>
      </w:pPr>
      <w:r>
        <w:t xml:space="preserve">Thì ra trong quan tài rộng kia có hai cổ thi thể, y phục đã hư hại, da thịt không còn, chỉ còn lại xương cốt màu xám trắng, nhưng một thi thể nữ lại biến thành màu đen, gầy khọm, cơ thể cũng không hư hại, cặp mắt không còn, chỉ dùng hai hốc mắt đen ngòm nhìn hai người ở bên ngoài quan tài.</w:t>
      </w:r>
    </w:p>
    <w:p>
      <w:pPr>
        <w:pStyle w:val="BodyText"/>
      </w:pPr>
      <w:r>
        <w:t xml:space="preserve">Nhưng điều làm cho người ta chấn động chính là giữa hai thi thể có vài vật phẩm, dùng đèn soi vào thì thấy có ngọc bội và trâm, hình như còn vài thứ gì đó.</w:t>
      </w:r>
    </w:p>
    <w:p>
      <w:pPr>
        <w:pStyle w:val="BodyText"/>
      </w:pPr>
      <w:r>
        <w:t xml:space="preserve">- Đúng là một tên ngốc, không phải to gan lắm sao? Thấy được một cái thây khô thì trợn trừng mắt vây rồi à? Chút nữa đi lên tao sẽ nói với đại ca về bộ dạng của mày, ha ha ha...</w:t>
      </w:r>
    </w:p>
    <w:p>
      <w:pPr>
        <w:pStyle w:val="BodyText"/>
      </w:pPr>
      <w:r>
        <w:t xml:space="preserve">Đây là một người lùn trời sinh, trước nay cũng có mặc cảm, tuy là anh em họ với Dư Tam Tỉnh nhưng hai bên không quá hợp nhau. Vì vậy bây giờ hắn thấy bộ dạng Dư Tam Tỉnh ngây ngốc như thế, không khỏi mở miệng trào phúng.</w:t>
      </w:r>
    </w:p>
    <w:p>
      <w:pPr>
        <w:pStyle w:val="BodyText"/>
      </w:pPr>
      <w:r>
        <w:t xml:space="preserve">- Đứng sang một bên, tao lấy thi thể ra, mày cầm cái gì vậy?</w:t>
      </w:r>
    </w:p>
    <w:p>
      <w:pPr>
        <w:pStyle w:val="BodyText"/>
      </w:pPr>
      <w:r>
        <w:t xml:space="preserve">Dư Tam Tỉnh bị tên kia nói làm cho bực mình, vì vậy nhịn không được mà tiến lên.</w:t>
      </w:r>
    </w:p>
    <w:p>
      <w:pPr>
        <w:pStyle w:val="BodyText"/>
      </w:pPr>
      <w:r>
        <w:t xml:space="preserve">Cổ đại dùng quan tài thường có một cái quách bên ngoài, thật ra cũng là một lớp quan tài nhưng lớn hơn rất nhiều.</w:t>
      </w:r>
    </w:p>
    <w:p>
      <w:pPr>
        <w:pStyle w:val="BodyText"/>
      </w:pPr>
      <w:r>
        <w:t xml:space="preserve">Dư Tam Tỉnh leo lên quan tài thì khom lưng chuẩn bị lấy thi thể nữ kia ra, hắn đã nghe qua nhiều chuyện về thi thể trong lúc trộm mộ, vì vậy cũng không có gì sợ hãi. Nhưng không ngờ quan tài gỗ để ngàn năm đã bị ăn mòn quá mức, cũng không chịu nổi gánh nặng.</w:t>
      </w:r>
    </w:p>
    <w:p>
      <w:pPr>
        <w:pStyle w:val="BodyText"/>
      </w:pPr>
      <w:r>
        <w:t xml:space="preserve">Khi những tiếng ken két vang lên, quan tài dưới chân Dư Tam Tỉnh chợt vỡ vụn, vì vậy mà hắn nhào đầu vào trong quan tài.</w:t>
      </w:r>
    </w:p>
    <w:p>
      <w:pPr>
        <w:pStyle w:val="BodyText"/>
      </w:pPr>
      <w:r>
        <w:t xml:space="preserve">Dư Tam Tỉnh chống tay phải xuống quan tài theo bản năng, không ngờ lại trúng ngay bụng của thi thể nữ kia, điều làm hắn hoảng sợ chính là phần bụng thi thể chợt phỉnh ra, một luồng chất nhờn đen từ trong thi thể phun ra. Vì khoảng cách quá gần nên Dư Tam Tỉnh chỉ kịp nhắm hai mắt lại và lệch đi nửa gương mặt, nửa mặt còn lại và cổ họng bị chất dịch kia phun lên.</w:t>
      </w:r>
    </w:p>
    <w:p>
      <w:pPr>
        <w:pStyle w:val="BodyText"/>
      </w:pPr>
      <w:r>
        <w:t xml:space="preserve">- Xác chết vùng dậy.</w:t>
      </w:r>
    </w:p>
    <w:p>
      <w:pPr>
        <w:pStyle w:val="BodyText"/>
      </w:pPr>
      <w:r>
        <w:t xml:space="preserve">Cảm giác nóng rát làm cho Dư Tam Tỉnh kêu lên sợ hãi, tên lùn kia cũng sợ đến mức không dám ở lại lấy vật phẩm ra ngoài, vội vàng kéo Dư Tam Tỉnh đi ra, sau đó đưa đến bệnh viện.</w:t>
      </w:r>
    </w:p>
    <w:p>
      <w:pPr>
        <w:pStyle w:val="BodyText"/>
      </w:pPr>
      <w:r>
        <w:t xml:space="preserve">Trải quả kiểm tra thì nước đen kia là một loại chất lỏng có độc tố, dù không có nguy hại đến tính mạng nhưng chất đen đã thấm vào sau trong da thịt, căn bản không thể nào loại trừ được.</w:t>
      </w:r>
    </w:p>
    <w:p>
      <w:pPr>
        <w:pStyle w:val="BodyText"/>
      </w:pPr>
      <w:r>
        <w:t xml:space="preserve">Sau này Dư đại ca bàn luận với một người quen là chuyên gia, sau đó cùng xuống mộ xem xét, sau đó đưa ra kết luận là nữ thi thể kia trước khi mai táng thì trong bụng có chứa chất kịch độc, thi thể vì thế mà không hủ hóa. Thi thể bên cạnh có lẽ là của một tên trộm mộ để lại, nguyên nhân là lúc di chuyển thi thể bị nhiễm chất kịch độc và chết.</w:t>
      </w:r>
    </w:p>
    <w:p>
      <w:pPr>
        <w:pStyle w:val="BodyText"/>
      </w:pPr>
      <w:r>
        <w:t xml:space="preserve">Dư Tam Tỉnh bị chất độc phun lên mặt mà không chết, nguyên nhân có lẽ là vì niên đại quá lâu, độc tố không còn nhiều, vì vậy mới tạo nên tổn thương cho lớp da bên ngoài.</w:t>
      </w:r>
    </w:p>
    <w:p>
      <w:pPr>
        <w:pStyle w:val="BodyText"/>
      </w:pPr>
      <w:r>
        <w:t xml:space="preserve">Vốn là một tiểu tử điển trai bây giờ lại giống như quỷ sứ, không lấy vợ được, mà ngay cả tiểu thư cũng khước từ, từ đó trở đi thì tích cách của Dư Tam Tỉnh càng trở nên cổ quái ác liệt.</w:t>
      </w:r>
    </w:p>
    <w:p>
      <w:pPr>
        <w:pStyle w:val="BodyText"/>
      </w:pPr>
      <w:r>
        <w:t xml:space="preserve">Nhưng lúc này đối mặt với một con mãnh thú như nghé con, đối mặt với tử vong thì phần nhát gan cũng hiện rõ.</w:t>
      </w:r>
    </w:p>
    <w:p>
      <w:pPr>
        <w:pStyle w:val="BodyText"/>
      </w:pPr>
      <w:r>
        <w:t xml:space="preserve">Anh Ninh và Mạnh Thu Lan lúc nãy vì tên mặt quỷ nhảy qua lan can mà sợ đến mức chạy ra xa vài chục mét, bây giờ bọn họ cũng ngây cả người, bọn họ không thấy Tiểu Bạch Sư đẩy ngã tên mặt quỷ, nhưng khi chạy trốn cũng lo lắng cho Trang Duệ, vì vậy mà xoay đầu nhìn lại, chỉ thấy tên mặt quỷ đang nằm trên mặt đất kêu gào cứu mạng.</w:t>
      </w:r>
    </w:p>
    <w:p>
      <w:pPr>
        <w:pStyle w:val="BodyText"/>
      </w:pPr>
      <w:r>
        <w:t xml:space="preserve">Tình huống này chỉ có thể nói là vỏ quýt dày có móng tay nhọn.</w:t>
      </w:r>
    </w:p>
    <w:p>
      <w:pPr>
        <w:pStyle w:val="Compact"/>
      </w:pPr>
      <w:r>
        <w:br w:type="textWrapping"/>
      </w:r>
      <w:r>
        <w:br w:type="textWrapping"/>
      </w:r>
    </w:p>
    <w:p>
      <w:pPr>
        <w:pStyle w:val="Heading2"/>
      </w:pPr>
      <w:bookmarkStart w:id="268" w:name="chương-246-giết-cha-thí-mẹ."/>
      <w:bookmarkEnd w:id="268"/>
      <w:r>
        <w:t xml:space="preserve">246. Chương 246 : Giết Cha Thí Mẹ.</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246: Giết cha thí mẹ.</w:t>
      </w:r>
    </w:p>
    <w:p>
      <w:pPr>
        <w:pStyle w:val="BodyText"/>
      </w:pPr>
      <w:r>
        <w:t xml:space="preserve">Nhóm Dịch: Tepga</w:t>
      </w:r>
    </w:p>
    <w:p>
      <w:pPr>
        <w:pStyle w:val="BodyText"/>
      </w:pPr>
      <w:r>
        <w:t xml:space="preserve">Nguồn: Sưu Tầm</w:t>
      </w:r>
    </w:p>
    <w:p>
      <w:pPr>
        <w:pStyle w:val="BodyText"/>
      </w:pPr>
      <w:r>
        <w:t xml:space="preserve">- Anh Trang, con chó Ngao này của anh quá lợi hại.</w:t>
      </w:r>
    </w:p>
    <w:p>
      <w:pPr>
        <w:pStyle w:val="BodyText"/>
      </w:pPr>
      <w:r>
        <w:t xml:space="preserve">Hai người Anh Ninh thấy nguy hiểm đã được giải trừ thì vội vàng chạy về, tiểu nha đầu Mạnh Thu Lan càng yêu thích Tiểu Bạch Sư, bộ dạng hận không thể xông lên ôm hôn nó một cái.</w:t>
      </w:r>
    </w:p>
    <w:p>
      <w:pPr>
        <w:pStyle w:val="BodyText"/>
      </w:pPr>
      <w:r>
        <w:t xml:space="preserve">- Đừng đi qua...</w:t>
      </w:r>
    </w:p>
    <w:p>
      <w:pPr>
        <w:pStyle w:val="BodyText"/>
      </w:pPr>
      <w:r>
        <w:t xml:space="preserve">Trang Duệ kéo Mạnh Thu Lan lại, vừa rồi Tiểu Bạch Sư vì bất ngờ tấn công nên mới chế phục được đối phương, nếu bây giờ buông ra, sợ ràng nếu muốn chế phục phải đả thương đối phương.</w:t>
      </w:r>
    </w:p>
    <w:p>
      <w:pPr>
        <w:pStyle w:val="BodyText"/>
      </w:pPr>
      <w:r>
        <w:t xml:space="preserve">- Trời ơi, chó nhà ai vậy? Mau kéo ra, nếu không sẽ chết người.</w:t>
      </w:r>
    </w:p>
    <w:p>
      <w:pPr>
        <w:pStyle w:val="BodyText"/>
      </w:pPr>
      <w:r>
        <w:t xml:space="preserve">Lúc này Nhị Mao và Phạm Thác cũng thở dồn dập chạy đến, đằng sau còn có một người phụ nữ lớn tuổi, nàng là người đến đưa cơm cho tổ khảo sát vào lúc trưa, khi thấy một chó đè một người xuống đất thì không khỏi lớn tiếng hô lên.</w:t>
      </w:r>
    </w:p>
    <w:p>
      <w:pPr>
        <w:pStyle w:val="BodyText"/>
      </w:pPr>
      <w:r>
        <w:t xml:space="preserve">Trang Duệ không có phản ứng với người phụ nữ này, hắn hỏi Nhị Mao:</w:t>
      </w:r>
    </w:p>
    <w:p>
      <w:pPr>
        <w:pStyle w:val="BodyText"/>
      </w:pPr>
      <w:r>
        <w:t xml:space="preserve">- Nhị Mao, đây là người trong thôn sao? Vì sao lại muốn chém người?</w:t>
      </w:r>
    </w:p>
    <w:p>
      <w:pPr>
        <w:pStyle w:val="BodyText"/>
      </w:pPr>
      <w:r>
        <w:t xml:space="preserve">- Không phải người trong thôn chúng tôi, người này là Dư Tam Tỉnh, gọi là Dư Lão Tam, là thân thích của một gia đình trong thôn, Trang đại ca, anh đến đây tôi nói cái này...</w:t>
      </w:r>
    </w:p>
    <w:p>
      <w:pPr>
        <w:pStyle w:val="BodyText"/>
      </w:pPr>
      <w:r>
        <w:t xml:space="preserve">Nhị Mao nhìn người ở trên mặt đất mà kéo Trang Duệ ra ngoài xa mười thước, sau đó mới nói ra lai lịch của đối phương.</w:t>
      </w:r>
    </w:p>
    <w:p>
      <w:pPr>
        <w:pStyle w:val="BodyText"/>
      </w:pPr>
      <w:r>
        <w:t xml:space="preserve">Thì ra một năm trước Dư Lão Tam mới đến Lưu Gia Trang, là người thân của Dư Khốc ở Hà Nam, vì bộ dạng khó coi, không thể nào phát triển ở bên ngoài nên cùng Dư đại ca đến đây kiếm cơm ăn. truyện copy từ</w:t>
      </w:r>
    </w:p>
    <w:p>
      <w:pPr>
        <w:pStyle w:val="BodyText"/>
      </w:pPr>
      <w:r>
        <w:t xml:space="preserve">Nông dân thường chất phác, tuy Dư Lão Tam này có bộ dạng rất kinh người nhưng cũng không ai chê cười. Ai ngờ Dư Lão Tam thường xuyên uống rượu và thích tìm người đánh nhau, hơn nữa còn thường xuyên trêu đùa các cô gái trong thôn.</w:t>
      </w:r>
    </w:p>
    <w:p>
      <w:pPr>
        <w:pStyle w:val="BodyText"/>
      </w:pPr>
      <w:r>
        <w:t xml:space="preserve">Lưu Gia Trang là nơi nổi tiếng võ gia truyền, trong thôn có nhiều người có võ, Dư Lão Tam nhiều lần bị dạy bảo, mà Dư đại ca thấy tên này quá thích gây chuyện, vì vậy mà sung quân vào chỗ này xem vườn trái cây.</w:t>
      </w:r>
    </w:p>
    <w:p>
      <w:pPr>
        <w:pStyle w:val="BodyText"/>
      </w:pPr>
      <w:r>
        <w:t xml:space="preserve">Nhị Mao cũng sợ tai nạn chết người, hắn khẽ nói với Trang Duệ:</w:t>
      </w:r>
    </w:p>
    <w:p>
      <w:pPr>
        <w:pStyle w:val="BodyText"/>
      </w:pPr>
      <w:r>
        <w:t xml:space="preserve">- Trang đại ca, thả hắn ra, chúng ta ở chỗ này, hắn cũng không dám gây chuyện đâu...</w:t>
      </w:r>
    </w:p>
    <w:p>
      <w:pPr>
        <w:pStyle w:val="BodyText"/>
      </w:pPr>
      <w:r>
        <w:t xml:space="preserve">- Bạch Sư, thả ra...</w:t>
      </w:r>
    </w:p>
    <w:p>
      <w:pPr>
        <w:pStyle w:val="BodyText"/>
      </w:pPr>
      <w:r>
        <w:t xml:space="preserve">Trang Duệ lên tiếng, Bạch Sư thè chiếc lưỡi đỏ hồng ra, liếm lên mặt Dư Lão Tam một cái, sau đó mới thu móng vuốt chạy về bên cạnh Trang Duệ.</w:t>
      </w:r>
    </w:p>
    <w:p>
      <w:pPr>
        <w:pStyle w:val="BodyText"/>
      </w:pPr>
      <w:r>
        <w:t xml:space="preserve">- Giết người rồi, cắn chết người rồi.</w:t>
      </w:r>
    </w:p>
    <w:p>
      <w:pPr>
        <w:pStyle w:val="BodyText"/>
      </w:pPr>
      <w:r>
        <w:t xml:space="preserve">Một cái liếm của Tiểu Bạch Sư thật sự làm cho Dư Lão Tam cực kỳ sợ hãi, hắn lại gào lên, sau khi kêu vài tiếng mà phát hiện con chó lớn đã đi ra, vì vậy hắn vội vàng đứng lên. Nhưng hắn cũng không thể đứng thẳng người mà ngã về phía lan can, cái quần ngắn trên người chợt tụt xuống đầu gối nhưng hắn cũng không biết, còn dùng ánh mắt sợ hãi nhìn Trang Duệ và Tiểu Bạch Sư.</w:t>
      </w:r>
    </w:p>
    <w:p>
      <w:pPr>
        <w:pStyle w:val="BodyText"/>
      </w:pPr>
      <w:r>
        <w:t xml:space="preserve">- Lưu manh...</w:t>
      </w:r>
    </w:p>
    <w:p>
      <w:pPr>
        <w:pStyle w:val="BodyText"/>
      </w:pPr>
      <w:r>
        <w:t xml:space="preserve">Tiểu nha đầu Mạnh Thu Lan gắt một tiếng, sau đó quay đầu đi chỗ khác.</w:t>
      </w:r>
    </w:p>
    <w:p>
      <w:pPr>
        <w:pStyle w:val="BodyText"/>
      </w:pPr>
      <w:r>
        <w:t xml:space="preserve">- Anh để cho chúng tôi đi vào, chúng tôi chỉ xem xét chút đất bên dưới, cũng không phá hoại vườn trái cây...</w:t>
      </w:r>
    </w:p>
    <w:p>
      <w:pPr>
        <w:pStyle w:val="BodyText"/>
      </w:pPr>
      <w:r>
        <w:t xml:space="preserve">Trang Duệ nghe nói vườn trái cây cũng là của người trong Lưu gia, vì vậy không muốn làm loạn, dù sao mình cũng là khách của Lão Tam.</w:t>
      </w:r>
    </w:p>
    <w:p>
      <w:pPr>
        <w:pStyle w:val="BodyText"/>
      </w:pPr>
      <w:r>
        <w:t xml:space="preserve">- Các người nói không phá hoại là không phá hoại sao? Trên tay các người là xẻng Lạc Dương, nếu xẻng làm ảnh hưởng đến rể cây thì thế nào? Vườn trái cây này anh tôi nhận thầu, không có lời phân phó của đại ca, đừng hòng ai được vào.</w:t>
      </w:r>
    </w:p>
    <w:p>
      <w:pPr>
        <w:pStyle w:val="BodyText"/>
      </w:pPr>
      <w:r>
        <w:t xml:space="preserve">- Xẻng Lạc Dương?</w:t>
      </w:r>
    </w:p>
    <w:p>
      <w:pPr>
        <w:pStyle w:val="BodyText"/>
      </w:pPr>
      <w:r>
        <w:t xml:space="preserve">Trang Duệ nghe được danh từ như vậy trong miệng của Dư Lão Tam thì không khỏi ngây người, chính mình đã sớm nghe qua cái tên xẻng Lạc Dương nhưng thật sự chưa từng tận mắt nhìn thấy, cũng không thể nhận ra thứ này là xẻng Lạc Dương, vì sao Dư Lão Tam kia có thể nhận biết ngay được?</w:t>
      </w:r>
    </w:p>
    <w:p>
      <w:pPr>
        <w:pStyle w:val="BodyText"/>
      </w:pPr>
      <w:r>
        <w:t xml:space="preserve">Có lẽ Thiểm Tây bên này quá nhiều kẻ trộm mộ, vì vậy mà bọn họ đã từng được thấy. Trang Duệ nhớ đến những lời Nhị Mao đã nói với mình, chi là trong lòng luôn có nghi vấn.</w:t>
      </w:r>
    </w:p>
    <w:p>
      <w:pPr>
        <w:pStyle w:val="BodyText"/>
      </w:pPr>
      <w:r>
        <w:t xml:space="preserve">- Đúng vậy, đây là vườn trái cây mà anh em nhà họ Dư ở Lưu Gia Trang nhận thầu, các người đi vào đào lung tung, ai tính tổn thất cho bọn họ?</w:t>
      </w:r>
    </w:p>
    <w:p>
      <w:pPr>
        <w:pStyle w:val="BodyText"/>
      </w:pPr>
      <w:r>
        <w:t xml:space="preserve">Người phụ nữ trung niên đi cùng Nhị Mao đến đây cũng đứng về phía Dư Lão Tam, nhưng Trang Duệ có chút kỳ quái, đến đưa cơm có ba bốn người, vì sao nàng lại tiến lên bênh vực kẻ yếu?</w:t>
      </w:r>
    </w:p>
    <w:p>
      <w:pPr>
        <w:pStyle w:val="BodyText"/>
      </w:pPr>
      <w:r>
        <w:t xml:space="preserve">- Tiểu Trang, các cậu trước tiên nên dò xét những phần đất chung quanh chỗ này, xem cấu tạo của đất đai là thế nào, cũng đừng nên tranh chấp với thôn dân.</w:t>
      </w:r>
    </w:p>
    <w:p>
      <w:pPr>
        <w:pStyle w:val="BodyText"/>
      </w:pPr>
      <w:r>
        <w:t xml:space="preserve">Giáo sư Mạnh cũng nhận được tin và chống trượng đi đến.</w:t>
      </w:r>
    </w:p>
    <w:p>
      <w:pPr>
        <w:pStyle w:val="BodyText"/>
      </w:pPr>
      <w:r>
        <w:t xml:space="preserve">- Ông nội, người này không nói lý lẽ, còn đùa giỡn lưu manh.</w:t>
      </w:r>
    </w:p>
    <w:p>
      <w:pPr>
        <w:pStyle w:val="BodyText"/>
      </w:pPr>
      <w:r>
        <w:t xml:space="preserve">Tiểu nha đầu Mạnh Thu Lan bắt đầu tố cáo, nàng trước nay chưa từng thấy cảnh tượng như vừa rồi, đến bây giờ trái tim vẫn còn đập thùng thùng.</w:t>
      </w:r>
    </w:p>
    <w:p>
      <w:pPr>
        <w:pStyle w:val="BodyText"/>
      </w:pPr>
      <w:r>
        <w:t xml:space="preserve">Giáo sư Mạnh cũng không phản ứng với cháu gái của mình, lão phân phó với nhóm người Trang Duệ:</w:t>
      </w:r>
    </w:p>
    <w:p>
      <w:pPr>
        <w:pStyle w:val="BodyText"/>
      </w:pPr>
      <w:r>
        <w:t xml:space="preserve">- Được rồi, hôm nay trời quá nóng, các cậu khảo sát đất đai quanh ngọn núi này, sau đó chúng ta quay về...</w:t>
      </w:r>
    </w:p>
    <w:p>
      <w:pPr>
        <w:pStyle w:val="BodyText"/>
      </w:pPr>
      <w:r>
        <w:t xml:space="preserve">Nhóm Trang Duệ lên tiếng đồng ý, bọn họ tìm địa phương dùng xẻng Lạc Dương tìm kiếm, Dư Lão Tam thấy đám người này không tiến vào vườn trái cây thì hùng hổ xoay người lại.</w:t>
      </w:r>
    </w:p>
    <w:p>
      <w:pPr>
        <w:pStyle w:val="BodyText"/>
      </w:pPr>
      <w:r>
        <w:t xml:space="preserve">Dùng xẻng Lạc Dương lấy đất là một việc rất tốn sức, hơn nữa lúc bắt đầu thì đều phải dùng sức ấn xuống kéo lên. Sua khi xẻng Lạc Dương chui vào trong đất, khi nhấc lên sẽ có một khối đất dính ở bên trong khuôn. nguồn</w:t>
      </w:r>
    </w:p>
    <w:p>
      <w:pPr>
        <w:pStyle w:val="BodyText"/>
      </w:pPr>
      <w:r>
        <w:t xml:space="preserve">Trang Duệ lúc bắt đầu đào đất cũng cảm thấy cố gắng hết sức, nhưng sau khi mở được một lỗ hổng đường kính hai ba mươi centimet, chiều sâu khoảng hai mét thì cảm thấy càng xuống bên dưới càng thoải mái. Sau khi hố đất đã sâu, chỉ cần dùng quán tính cũng có thể làm cho xẻng Lạc Dương xâm nhập vào trong đất, chính mình chỉ cần nhấc xẻng lên là được.</w:t>
      </w:r>
    </w:p>
    <w:p>
      <w:pPr>
        <w:pStyle w:val="BodyText"/>
      </w:pPr>
      <w:r>
        <w:t xml:space="preserve">Giáo sư Mạnh cũng đi theo bên cạnh Trang Duệ, dạy hắn làm thế nào để dùng lực, trong đó có mạnh có nhẹ, có thể mượn nhờ sức nặng của xẻng Lạc Dương để mình phải dùng sức nhỏ nhất, như vậy cũng có thể làm cho xẻng cắm sâu vào đất.</w:t>
      </w:r>
    </w:p>
    <w:p>
      <w:pPr>
        <w:pStyle w:val="BodyText"/>
      </w:pPr>
      <w:r>
        <w:t xml:space="preserve">Sau khi được Giáo sư Mạnh dạy bảo, hơn nữa Trang Duệ tự tìm ra được bí quyết, vì vậy mà động tác dần trở nên thành thạo. Đồng thời hắn có thể dùng linh khí để loại trừ cảm giác nhức mỏi mất hết sức lực của cánh tay, vì vậy trên cơ bản giống như một người máy, liên tục đào đất làm cho tiểu nha đầu Mạnh Thu Lan ở bên cạnh nhìn mà choáng váng.</w:t>
      </w:r>
    </w:p>
    <w:p>
      <w:pPr>
        <w:pStyle w:val="BodyText"/>
      </w:pPr>
      <w:r>
        <w:t xml:space="preserve">Khi Phạm Thác và Anh Ninh còn đang đào hố đất đầu tiên thì Trang Duệ đã đào đến hố thứ ba, hai hố trước đều khá sâu, những lớp đất được lấy lên cho Mạnh Thu Lan phân biệt, cũng không phát hiện đất đã được khai thác.</w:t>
      </w:r>
    </w:p>
    <w:p>
      <w:pPr>
        <w:pStyle w:val="BodyText"/>
      </w:pPr>
      <w:r>
        <w:t xml:space="preserve">Trang Duệ cũng tập cách phân biệt đất đã qua khai thác và đất mới, đây chính là căn cứ để phát hiện bên dưới mặt đất có mộ táng hay không.</w:t>
      </w:r>
    </w:p>
    <w:p>
      <w:pPr>
        <w:pStyle w:val="BodyText"/>
      </w:pPr>
      <w:r>
        <w:t xml:space="preserve">Đất đã qua khai thác có thể gọi là Ngũ Hoa Thổ, vì khi đào lăng mộ thì thường sẽ đem đất bên dưới móc lên, sau đó hạ táng thì đổ cả hỗn hợp đất xuống lấp đầy hầm, tạo thành thứ đất gọi là Ngũ Hoa Thổ. Dưới tình huống bình thường, nếu như xẻng Lạc Dương có thể lấy ra đất Ngũ Hoa Thổ, như vậy phía dưới chín phần có mộ táng.</w:t>
      </w:r>
    </w:p>
    <w:p>
      <w:pPr>
        <w:pStyle w:val="BodyText"/>
      </w:pPr>
      <w:r>
        <w:t xml:space="preserve">Hơn nữa chỉ cần xem xét đất Ngũ Hoa Thổ thì hoàn toàn có thể phân biệt được tình huống mộ táng ở sâu thế nào và phân bố ra sao, nếu như Ngũ Hoa Thổ mỏng và tán loạn thì khả năng sẽ là một mộ và là mộ thường, nhưng nếu tập trung khá nhiều thì sẽ là khu mộ hoặc lăng tẩm, như vậy có thể xem xét và tiến hành định vị mộ thất bên dưới.</w:t>
      </w:r>
    </w:p>
    <w:p>
      <w:pPr>
        <w:pStyle w:val="Compact"/>
      </w:pPr>
      <w:r>
        <w:br w:type="textWrapping"/>
      </w:r>
      <w:r>
        <w:br w:type="textWrapping"/>
      </w:r>
    </w:p>
    <w:p>
      <w:pPr>
        <w:pStyle w:val="Heading2"/>
      </w:pPr>
      <w:bookmarkStart w:id="269" w:name="chương-247-giết-cha-thí-mẹ."/>
      <w:bookmarkEnd w:id="269"/>
      <w:r>
        <w:t xml:space="preserve">247. Chương 247 : Giết Cha Thí Mẹ.</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247: Giết cha thí mẹ.</w:t>
      </w:r>
    </w:p>
    <w:p>
      <w:pPr>
        <w:pStyle w:val="BodyText"/>
      </w:pPr>
      <w:r>
        <w:t xml:space="preserve">Nhóm Dịch: Tepga</w:t>
      </w:r>
    </w:p>
    <w:p>
      <w:pPr>
        <w:pStyle w:val="BodyText"/>
      </w:pPr>
      <w:r>
        <w:t xml:space="preserve">Nguồn: Sưu Tầm</w:t>
      </w:r>
    </w:p>
    <w:p>
      <w:pPr>
        <w:pStyle w:val="BodyText"/>
      </w:pPr>
      <w:r>
        <w:t xml:space="preserve">Còn chuyện đất đã qua khai thác và đất mới khác nhau như thế nào, điều này cần phải có kinh nghiệm. Đơn giản thì Ngũ Hoa Thổ sẽ bao hàm cả cỏ dại, rác rưởi kiến trúc, những thứ mà con người vứt bỏ lại, mà đất mới thì không.</w:t>
      </w:r>
    </w:p>
    <w:p>
      <w:pPr>
        <w:pStyle w:val="BodyText"/>
      </w:pPr>
      <w:r>
        <w:t xml:space="preserve">Tất nhiên cũng có những khối đất Ngũ Hoa Thổ rất tinh khiết, như vậy cần phải cẩn thận quan sát cấu tạo và tính chất, thổ nhưỡng đều có những lỗ hổng(chân lông), nếu những lỗ chân lông như vậy mà rối loạn thì sẽ là đất Ngũ Hoa Thổ, nếu cơ bản là thẳng đứng thì sẽ là đất mới.</w:t>
      </w:r>
    </w:p>
    <w:p>
      <w:pPr>
        <w:pStyle w:val="BodyText"/>
      </w:pPr>
      <w:r>
        <w:t xml:space="preserve">Nói ra thì những thứ như thế này thường rất khó có ấn tượng trực quan, Trang Duệ được Mạnh Thu Lan chỉ bảo tiến hành phân biệt những khối đất được lấy ra, cũng xem như có chút hiểu rõ, nhưng đánh đến hố thứ tư mà thật sự không thấy được Ngũ Hoa Thổ.</w:t>
      </w:r>
    </w:p>
    <w:p>
      <w:pPr>
        <w:pStyle w:val="BodyText"/>
      </w:pPr>
      <w:r>
        <w:t xml:space="preserve">Tuy mỗi lần mở đất thì Trang Duệ luôn dùng linh khí xem xét tình hình dưới mặt đất, nhưng cảm giác với đất của linh khí là giống nhau, ngẫu nhiên có thể thấy tảng đá hay rễ cây, nhưng căn bản không thấy mộ táng.</w:t>
      </w:r>
    </w:p>
    <w:p>
      <w:pPr>
        <w:pStyle w:val="BodyText"/>
      </w:pPr>
      <w:r>
        <w:t xml:space="preserve">- Rộp!</w:t>
      </w:r>
    </w:p>
    <w:p>
      <w:pPr>
        <w:pStyle w:val="BodyText"/>
      </w:pPr>
      <w:r>
        <w:t xml:space="preserve">xẻng Lạc Dương tiếp túc với mặt đất mà phát ra một âm thanh nặng nề, Trang Duệ dùng hay tay kéo xẻng lên, sau đó lại đập vài cái xuống mặt đất, để cho khối đất bên trong xẻng rơi ra ngoài.</w:t>
      </w:r>
    </w:p>
    <w:p>
      <w:pPr>
        <w:pStyle w:val="BodyText"/>
      </w:pPr>
      <w:r>
        <w:t xml:space="preserve">Đây đã là lỗ thăm dò thứ năm, những người bên cạnh cũng thật sự trợn mắt há mồm, nhìn vẻ bề ngoài thì Trang Duệ giống như một thư sinh, nhưng cũng không ai ngờ lại có sức lực và độ bền tốt như vậy, hèn gì vừa rồi có thể phân cao thấp với tên đàn ông mặt quỷ.</w:t>
      </w:r>
    </w:p>
    <w:p>
      <w:pPr>
        <w:pStyle w:val="BodyText"/>
      </w:pPr>
      <w:r>
        <w:t xml:space="preserve">- Khụ khụ...Tiểu Trang, nghỉ ngơi một chút đi, khảo sát cũng không phải ngày một ngày hai, đợt lát nữa quay về địa điểm khai quật tôi sẽ cho cậu xem đất Ngũ Hoa Thổ.</w:t>
      </w:r>
    </w:p>
    <w:p>
      <w:pPr>
        <w:pStyle w:val="BodyText"/>
      </w:pPr>
      <w:r>
        <w:t xml:space="preserve">Giáo sư Mạnh thật sự ăn không tiêu với sự nhiệt tình của Trang Duệ, chính lão khi còn trẻ mở hai lỗ thăm dò cũn cần nghỉ ngơi nửa ngày, không ngờ tiểu tử kia không những có kiến thức uyên bác mà lại còn là một Trương Phi.</w:t>
      </w:r>
    </w:p>
    <w:p>
      <w:pPr>
        <w:pStyle w:val="BodyText"/>
      </w:pPr>
      <w:r>
        <w:t xml:space="preserve">- Không có gì, không phiền, giáo sư Mạnh, cháu đào xong hố này sẽ nghỉ ngơi.</w:t>
      </w:r>
    </w:p>
    <w:p>
      <w:pPr>
        <w:pStyle w:val="BodyText"/>
      </w:pPr>
      <w:r>
        <w:t xml:space="preserve">Trang Duệ thuận miệng nói chuyện với giáo sư Mạnh, sau đó tiếp tục kéo xẻng lên, bây giờ hố đất đã khá sâu, chỉ cần xem xét vào số dây thừng đã được mở ra thì đã là sáu bảy mét rồi.</w:t>
      </w:r>
    </w:p>
    <w:p>
      <w:pPr>
        <w:pStyle w:val="BodyText"/>
      </w:pPr>
      <w:r>
        <w:t xml:space="preserve">- Ủa, màu đất hình như có gì đó không đúng.</w:t>
      </w:r>
    </w:p>
    <w:p>
      <w:pPr>
        <w:pStyle w:val="BodyText"/>
      </w:pPr>
      <w:r>
        <w:t xml:space="preserve">Trang Duệ phát hiện đất mà xẻng Lạc Dương đưa lên lần này được hất ra cũng không vỡ, nó có dạng hình trụ, hơn nữa có màu nâu, khác biệt hoàn toàn với những khối đất vừa rồi.</w:t>
      </w:r>
    </w:p>
    <w:p>
      <w:pPr>
        <w:pStyle w:val="BodyText"/>
      </w:pPr>
      <w:r>
        <w:t xml:space="preserve">Trang Duệ ngồi xổm xuống, lấy tay đưa khối đất kia ra, thấy khối đất màu nâu có đường tuyến khá rõ, dùng ngón tay xoa vào sẽ lập tức biến thành bột, có chút gì đó không giống đất.</w:t>
      </w:r>
    </w:p>
    <w:p>
      <w:pPr>
        <w:pStyle w:val="BodyText"/>
      </w:pPr>
      <w:r>
        <w:t xml:space="preserve">Vẻ mặt giáo sư Mạnh có chút ngưng trọng, ông nhìn bốn phía một chút rồi nói:</w:t>
      </w:r>
    </w:p>
    <w:p>
      <w:pPr>
        <w:pStyle w:val="BodyText"/>
      </w:pPr>
      <w:r>
        <w:t xml:space="preserve">- Khối màu nâu này không phải là đất.</w:t>
      </w:r>
    </w:p>
    <w:p>
      <w:pPr>
        <w:pStyle w:val="BodyText"/>
      </w:pPr>
      <w:r>
        <w:t xml:space="preserve">- Không phải là đất sao?</w:t>
      </w:r>
    </w:p>
    <w:p>
      <w:pPr>
        <w:pStyle w:val="BodyText"/>
      </w:pPr>
      <w:r>
        <w:t xml:space="preserve">Trang Duệ ngây người ra.</w:t>
      </w:r>
    </w:p>
    <w:p>
      <w:pPr>
        <w:pStyle w:val="BodyText"/>
      </w:pPr>
      <w:r>
        <w:t xml:space="preserve">- Ừ, đây là dấu vết cây gỗ hư thối trong đất, cậu xem, nó rất chỉnh tề, đường vân thẳng tắp, không phải cây chết hư thối mà được trải qua gia công.</w:t>
      </w:r>
    </w:p>
    <w:p>
      <w:pPr>
        <w:pStyle w:val="BodyText"/>
      </w:pPr>
      <w:r>
        <w:t xml:space="preserve">Giáo sư Mạnh vừa nói vừa đứng lên nhìn về phía vườn trái cây cách đó không xa, sau đó gần như lầm bầm:</w:t>
      </w:r>
    </w:p>
    <w:p>
      <w:pPr>
        <w:pStyle w:val="BodyText"/>
      </w:pPr>
      <w:r>
        <w:t xml:space="preserve">- Quả nhiên là ở chỗ kia, không biết còn lưu lại được thứ gì không?</w:t>
      </w:r>
    </w:p>
    <w:p>
      <w:pPr>
        <w:pStyle w:val="BodyText"/>
      </w:pPr>
      <w:r>
        <w:t xml:space="preserve">- Ngài nói cái gì?</w:t>
      </w:r>
    </w:p>
    <w:p>
      <w:pPr>
        <w:pStyle w:val="BodyText"/>
      </w:pPr>
      <w:r>
        <w:t xml:space="preserve">Trang Duệ không nghe rõ lời nói của giáo sư Mạnh.</w:t>
      </w:r>
    </w:p>
    <w:p>
      <w:pPr>
        <w:pStyle w:val="BodyText"/>
      </w:pPr>
      <w:r>
        <w:t xml:space="preserve">- Không có gì, đi nói với bọn họ một tiếng, hôm nay kết thúc công việc...</w:t>
      </w:r>
    </w:p>
    <w:p>
      <w:pPr>
        <w:pStyle w:val="BodyText"/>
      </w:pPr>
      <w:r>
        <w:t xml:space="preserve">Giáo sư Mạnh cũng không trả lời Trang Duệ, lão dùng chân giẫm nát khối đất trên mặt đất, sau đó xoay người bỏ đi, để lại Trang Duệ đứng ngây ngốc một mình.</w:t>
      </w:r>
    </w:p>
    <w:p>
      <w:pPr>
        <w:pStyle w:val="BodyText"/>
      </w:pPr>
      <w:r>
        <w:t xml:space="preserve">- Cái này...Không phải là đất Ngũ Hoa Thổ, phía dưới lại có mộ táng sao? Nhưng sao lại đi?</w:t>
      </w:r>
    </w:p>
    <w:p>
      <w:pPr>
        <w:pStyle w:val="BodyText"/>
      </w:pPr>
      <w:r>
        <w:t xml:space="preserve">Trang Duệ bị hành động của giáo sư Mạnh làm cho cực kỳ khó hiểu, bọn họ không phải đến đào lăng mộ sao, nhưng nhìn hành vi của giáo sư Mạnh thì cũng có vẻ không quá quan tâm. Hắn thấy giáo sư Mạnh đã đi xa, vì vậy chỉ có thể bất đắc dĩ đi theo sau.</w:t>
      </w:r>
    </w:p>
    <w:p>
      <w:pPr>
        <w:pStyle w:val="BodyText"/>
      </w:pPr>
      <w:r>
        <w:t xml:space="preserve">Sau khi quay lại hiện trường khai quật, giáo sư Mạnh nói với mọi người một tiếng, sau đó thu dọn và quay về. Những thôn dân kia đều rất vui vẻ, dù sao một ngày làm công cũng là năm mươi đồng, về sớm một chút thì ai cũng vui, mọi người cùng nhau đi về thôn.</w:t>
      </w:r>
    </w:p>
    <w:p>
      <w:pPr>
        <w:pStyle w:val="BodyText"/>
      </w:pPr>
      <w:r>
        <w:t xml:space="preserve">- Tiểu Phạm, vừa rồi tôi đã tìm ra được đất đã qua khai thác, vì sao giáo sư Mạnh lại gọi tất cả đi về?</w:t>
      </w:r>
    </w:p>
    <w:p>
      <w:pPr>
        <w:pStyle w:val="BodyText"/>
      </w:pPr>
      <w:r>
        <w:t xml:space="preserve">Trang Duệ thật sự vẫn không hiểu về vấn đề này, vì vậy mà hỏi Phạm Thác đang đi ở bên cạnh.</w:t>
      </w:r>
    </w:p>
    <w:p>
      <w:pPr>
        <w:pStyle w:val="BodyText"/>
      </w:pPr>
      <w:r>
        <w:t xml:space="preserve">- Thầy có lẽ có ý gì đó? Anh Trang, cứ nghe theo thầy là không sai.</w:t>
      </w:r>
    </w:p>
    <w:p>
      <w:pPr>
        <w:pStyle w:val="BodyText"/>
      </w:pPr>
      <w:r>
        <w:t xml:space="preserve">Nói nghiên cứu sinh chính là người làm công của giáo sư, Phạm Thác và Anh Ninh chỉ làm theo những lời của giáo sư nhưng không cần hỏi. Dù sao thì giáo sư Mạnh thật sự không tồi với bọn họ, ăn ở trong nhà, mỗi tháng còn có vài trăm đồng tiền phụ cấp cuộc sống, nếu so sánh với những nghiên cứu sinh bị ép cho không có một đồng thì thật sự mạnh hơn rất nhiều.</w:t>
      </w:r>
    </w:p>
    <w:p>
      <w:pPr>
        <w:pStyle w:val="BodyText"/>
      </w:pPr>
      <w:r>
        <w:t xml:space="preserve">Trang Duệ chỉ có thể đặt nghi vấn vào trong lòng, hơn một giờ sau thì mọi người về đến thôn, những nhân viên công tác của huyện thành đều có xe máy, bọn họ trực tiếp chạy về huyện thành. Lúc này nhóm giáo sư Mạnh cũng quay về chỗ ở của mình, chỗ ở của bọn họ cũng không cách qua xa nhà Lão Tam, chỉ cách ba năm nhà mà thôi.</w:t>
      </w:r>
    </w:p>
    <w:p>
      <w:pPr>
        <w:pStyle w:val="BodyText"/>
      </w:pPr>
      <w:r>
        <w:t xml:space="preserve">Trang Duệ hỏi và biết bên kia vẫn còn phòng trống, vì vậy dứt khoát chuyển đến ở với giáo sư Mạnh, dù sao thì hắn cũng không thể cứ chiếm tân phòng của Lão Tam.</w:t>
      </w:r>
    </w:p>
    <w:p>
      <w:pPr>
        <w:pStyle w:val="BodyText"/>
      </w:pPr>
      <w:r>
        <w:t xml:space="preserve">...</w:t>
      </w:r>
    </w:p>
    <w:p>
      <w:pPr>
        <w:pStyle w:val="BodyText"/>
      </w:pPr>
      <w:r>
        <w:t xml:space="preserve">- Gấu...Gấu...</w:t>
      </w:r>
    </w:p>
    <w:p>
      <w:pPr>
        <w:pStyle w:val="BodyText"/>
      </w:pPr>
      <w:r>
        <w:t xml:space="preserve">- Đừng sủa nữa, chị Đại Cước, chị đưa cơm về rồi à?</w:t>
      </w:r>
    </w:p>
    <w:p>
      <w:pPr>
        <w:pStyle w:val="BodyText"/>
      </w:pPr>
      <w:r>
        <w:t xml:space="preserve">Dư đại ca nghe thấy tiếng chó sủa thì vội vàng đi ra, xích hai con chó săn lại.</w:t>
      </w:r>
    </w:p>
    <w:p>
      <w:pPr>
        <w:pStyle w:val="BodyText"/>
      </w:pPr>
      <w:r>
        <w:t xml:space="preserve">- Cậu Dư, tôi đi về nói cho cậu biết, đám người khảo cổ kia muốn đi vào trong vườn đào, bị tôi chế ngự lại, nhưng cậu phải nghĩ biện pháp nhanh lên, chỉ cần hai tháng nữa là vườn trái cây sẽ chín.</w:t>
      </w:r>
    </w:p>
    <w:p>
      <w:pPr>
        <w:pStyle w:val="BodyText"/>
      </w:pPr>
      <w:r>
        <w:t xml:space="preserve">Dư Khốc mở cửa, người phụ nữ trung niên vừa rồi đến đưa cơm cho nhóm khảo cổ chợt khoa chân múa tay nói, nước miếng tung tóe, thậm chí còn văng cả lên mặt Dư Khốc.</w:t>
      </w:r>
    </w:p>
    <w:p>
      <w:pPr>
        <w:pStyle w:val="BodyText"/>
      </w:pPr>
      <w:r>
        <w:t xml:space="preserve">- Ha ha, chị Đại Cước, người ta là chính quyền, chúng ta có thể chặn lại sao? Việc hôm nay thật sự cảm ơn chị, đúng rồi, năm ngoái cháu nhà chị kết hôn, chị thấy đấy, tôi vừa lúc đó lại đi Hà Nam thăm người thân, vì vậy số tiền này chị cứ cầm, coi như tiền lễ của tôi.</w:t>
      </w:r>
    </w:p>
    <w:p>
      <w:pPr>
        <w:pStyle w:val="BodyText"/>
      </w:pPr>
      <w:r>
        <w:t xml:space="preserve">Trong mắt Dư Khốc chợt lóe lên cái nhìn âm tàn, nhưng lại được nhanh chóng che giấu ngay sau đó. Hắn lấy từ trong túi ra một tờ một trăm đồng rồi tỏ ra đau lòng đưa cho chị Đại Cước.</w:t>
      </w:r>
    </w:p>
    <w:p>
      <w:pPr>
        <w:pStyle w:val="BodyText"/>
      </w:pPr>
      <w:r>
        <w:t xml:space="preserve">- Ôi, sao tôi có thể nhận được, ba năm mươi đồng là được, một trăm tiền thì hơi nhiều...</w:t>
      </w:r>
    </w:p>
    <w:p>
      <w:pPr>
        <w:pStyle w:val="BodyText"/>
      </w:pPr>
      <w:r>
        <w:t xml:space="preserve">Chị Đại Cước tuy nói xấu hổ nhưng đã tiện tay nhận tiền, dùng hai ngón tay lắc lắc, sau khi thấy giòn vang mới bỏ vào trong túi áo, miệng còn nhắc:</w:t>
      </w:r>
    </w:p>
    <w:p>
      <w:pPr>
        <w:pStyle w:val="BodyText"/>
      </w:pPr>
      <w:r>
        <w:t xml:space="preserve">- Này cậu Dư, cậu đi tìm bí thư, việc này cũng không để cho đám người kia làm xằng được, những cây ăn quả lâu năm kia nếu bị chặt đi, như vậy tổn thất là bao nhiêu?</w:t>
      </w:r>
    </w:p>
    <w:p>
      <w:pPr>
        <w:pStyle w:val="BodyText"/>
      </w:pPr>
      <w:r>
        <w:t xml:space="preserve">- Ôi, chị Đại Cước, chị còn không biết sao? Tôi là người thành thật, miệng lưỡi kém cỏi, nếu chính quyền thật sự muốn như vậy, tôi cũng không có biện pháp nào, bí thư tôi cũng không quen, chị xem...</w:t>
      </w:r>
    </w:p>
    <w:p>
      <w:pPr>
        <w:pStyle w:val="BodyText"/>
      </w:pPr>
      <w:r>
        <w:t xml:space="preserve">Dư Khốc tỏ ra khổ sở, hắn lục lọi trên người một lúc lâu, sau đó lại lấy ra một tờ tiền năm mươi đồng, đơn giản và kín đáo đưa cho chị Đại Cước.</w:t>
      </w:r>
    </w:p>
    <w:p>
      <w:pPr>
        <w:pStyle w:val="BodyText"/>
      </w:pPr>
      <w:r>
        <w:t xml:space="preserve">- Vườn trái cây kia là của thôn nhận thầu cho cậu, những năm trước đều là cậu thiệt hại tiền, tất cả mọi người đều biết. Cậu Dư, cậu đừng lo lắng, đến tối tôi sẽ đến nhà của bí thư, Nhị thúc nhất định sẽ nể mặt tôi.</w:t>
      </w:r>
    </w:p>
    <w:p>
      <w:pPr>
        <w:pStyle w:val="BodyText"/>
      </w:pPr>
      <w:r>
        <w:t xml:space="preserve">Chị Đại Cước nắm chặt tiền trong lòng bàn tay, sau đó vỗ ngực nói, nàng không ngờ Dư Khốc lại hào phóng như vậy. Vài ngày trước nàng đi đưa cơm thì được hắn nhờ chú ý đội khảo cổ, đừng để cho bọn họ đào vào vườn trái cây nhà mình, vì vậy lúc vừa rồi mới cho ra một trăm đồng, nàng cũng chỉ giúp chút việc mà thôi, không ngờ lại dễ có được tiền như vậy.</w:t>
      </w:r>
    </w:p>
    <w:p>
      <w:pPr>
        <w:pStyle w:val="BodyText"/>
      </w:pPr>
      <w:r>
        <w:t xml:space="preserve">Dư Khốc xoa tay nhìn nhà bếp lạnh lùng mà ngượng ngùng nói:</w:t>
      </w:r>
    </w:p>
    <w:p>
      <w:pPr>
        <w:pStyle w:val="BodyText"/>
      </w:pPr>
      <w:r>
        <w:t xml:space="preserve">- Thật sự cám ơn chị, chị Đại Cước, hay chị ở lại dùng cơm, chị xem, mẹ con nó đều không có ở nhà, thôi thì tôi ra ngoài mua vài món vậy.</w:t>
      </w:r>
    </w:p>
    <w:p>
      <w:pPr>
        <w:pStyle w:val="BodyText"/>
      </w:pPr>
      <w:r>
        <w:t xml:space="preserve">- Không cần, cậu Dư, cậu cứ chờ đó, tôi sẽ quay về tìm Nhị thúc, sẽ không cho bọn họ động vào vườn trái cây của cậu.</w:t>
      </w:r>
    </w:p>
    <w:p>
      <w:pPr>
        <w:pStyle w:val="BodyText"/>
      </w:pPr>
      <w:r>
        <w:t xml:space="preserve">Chị Đại Cước nhìn qua gian nhà của Dư Khốc, nàng thầm nhếch mép, cũng cất bước đi ra.</w:t>
      </w:r>
    </w:p>
    <w:p>
      <w:pPr>
        <w:pStyle w:val="BodyText"/>
      </w:pPr>
      <w:r>
        <w:t xml:space="preserve">Sau khi tiễn người phụ nữ trung niên kia ra ngoài, vẻ mặt Dư Khốc chợt biến thành âm trầm, hắn đóng chặt cửa và đi vào trong nhà.</w:t>
      </w:r>
    </w:p>
    <w:p>
      <w:pPr>
        <w:pStyle w:val="BodyText"/>
      </w:pPr>
      <w:r>
        <w:t xml:space="preserve">Nói Dư Khốc nhà nghèo chỉ có bốn vách tường cũng không đủ, vì ba gian nhà một sân, ngoài giữa nhà có giường, tủ và một bàn cơm thì chẳng còn thứ gì khác. Vốn trước kia cũng không phải là như vậy, nhưng vài năm trước Dư Khốc đi ra ngoài làm ăn, đã bán sạch những món có trong nhà.</w:t>
      </w:r>
    </w:p>
    <w:p>
      <w:pPr>
        <w:pStyle w:val="BodyText"/>
      </w:pPr>
      <w:r>
        <w:t xml:space="preserve">Sau khi quay vào nhà thì Dư Khốc đóng cửa, trong phòng trở nên tối đen, hắn cũng không bật đèn, chỉ thuận tay cầm lấy cái kéo trên mặt bàn, sau đó đi đến quỳ xuống bên giường, khẽ gõ xuống một khối đá. Khi những âm thanh bộp bộp vang lên, hắn cắm kéo vào khe hở của viên gạch, nạy viên gạch lên.</w:t>
      </w:r>
    </w:p>
    <w:p>
      <w:pPr>
        <w:pStyle w:val="BodyText"/>
      </w:pPr>
      <w:r>
        <w:t xml:space="preserve">Bên dưới viên gạch là một khoảng trống, Dư Khốc đưa tay vào và đứng lên.</w:t>
      </w:r>
    </w:p>
    <w:p>
      <w:pPr>
        <w:pStyle w:val="BodyText"/>
      </w:pPr>
      <w:r>
        <w:t xml:space="preserve">Dư Khốc nhấc theo một vài món, ngoài một chồng tiền một trăm đồng thì có một cái điện thoại, thậm chí còn có một khẩu súng ngắn khá tinh xảo chỉ như lòng bàn tay. Nếu là người thích súng thì nhất định sẽ biết, đây là một khẩu Browning, bên cạnh khẩu súng còn có một băng đạn mới tinh.</w:t>
      </w:r>
    </w:p>
    <w:p>
      <w:pPr>
        <w:pStyle w:val="BodyText"/>
      </w:pPr>
      <w:r>
        <w:t xml:space="preserve">Dư Khốc cũng không động vào khẩu súng, hắn lấy điện thoại ra, mở nguồn và gọi đi.</w:t>
      </w:r>
    </w:p>
    <w:p>
      <w:pPr>
        <w:pStyle w:val="BodyText"/>
      </w:pPr>
      <w:r>
        <w:t xml:space="preserve">- Đại ca, có chuyện gì phải gọi điện thoại thế này?</w:t>
      </w:r>
    </w:p>
    <w:p>
      <w:pPr>
        <w:pStyle w:val="BodyText"/>
      </w:pPr>
      <w:r>
        <w:t xml:space="preserve">Trong điện thoại vang lên một âm thanh có chút trầm thấp.</w:t>
      </w:r>
    </w:p>
    <w:p>
      <w:pPr>
        <w:pStyle w:val="BodyText"/>
      </w:pPr>
      <w:r>
        <w:t xml:space="preserve">- Sau lúc trời tối sẽ ra tay, gọi Tiểu Tứ trưa mai về nhà đưa thuốc nổ đến, mặt khác cũng cho Tiểu Thất chuẩn bị xe, buổi tối đến đúng địa điểm để tiếp ứng.</w:t>
      </w:r>
    </w:p>
    <w:p>
      <w:pPr>
        <w:pStyle w:val="BodyText"/>
      </w:pPr>
      <w:r>
        <w:t xml:space="preserve">Dư Khốc liên tiếp phân phó, nếu như bật đèn lên thì sẽ thấy gương mặt có chút thật thà phúc hậu đã vặn vẹo cực kỳ dữ tợn.</w:t>
      </w:r>
    </w:p>
    <w:p>
      <w:pPr>
        <w:pStyle w:val="BodyText"/>
      </w:pPr>
      <w:r>
        <w:t xml:space="preserve">- Đại ca, có chuyện gì xảy ra, không phải nói chờ đám khảo cổ kia đi thì chúng ta mới hành động sao?</w:t>
      </w:r>
    </w:p>
    <w:p>
      <w:pPr>
        <w:pStyle w:val="BodyText"/>
      </w:pPr>
      <w:r>
        <w:t xml:space="preserve">Tên kia lên tiếng trong điện thoại, hắn chính là tên lùn mới rời khỏi chỗ của Dư Khốc vào lúc sáng, không ngờ mới đến lúc này thì Dư Khốc đã đổi ý.</w:t>
      </w:r>
    </w:p>
    <w:p>
      <w:pPr>
        <w:pStyle w:val="BodyText"/>
      </w:pPr>
      <w:r>
        <w:t xml:space="preserve">- Không còn thời gian nữa, nhóm khảo cổ kia đã phát hiện vương lăng ở bên dưới vườn trái cây, nếu hôm nay Lão Tam không ngăn đón thì sẽ bị người ta tiến vào. Tôi chỉ có thể kéo dài được ba năm ngày, chậm thêm chỉ sợ sẽ bại lộ, cậu không biết bên dưới có thứ gì sao?</w:t>
      </w:r>
    </w:p>
    <w:p>
      <w:pPr>
        <w:pStyle w:val="BodyText"/>
      </w:pPr>
      <w:r>
        <w:t xml:space="preserve">Âm thanh của Dư Khốc có chút u ám, làm cho đối phương ở bên kia sợ đến mức run cả người. Tất nhiên hắn biết bên dưới có vùi lấp thứ gì, năm thi thể ở bên dưới chính là hắn tự tay hãm hại.</w:t>
      </w:r>
    </w:p>
    <w:p>
      <w:pPr>
        <w:pStyle w:val="BodyText"/>
      </w:pPr>
      <w:r>
        <w:t xml:space="preserve">- Đại ca, không được thì chúng ta rút, những năm này đã kiếm đủ tiền cho chung ta xài cả đời.</w:t>
      </w:r>
    </w:p>
    <w:p>
      <w:pPr>
        <w:pStyle w:val="BodyText"/>
      </w:pPr>
      <w:r>
        <w:t xml:space="preserve">Tên lùn nhớ đến những kẻ biến thành phân cho vườn trái cây, vì vậy mà sau lưng không khỏi cảm thấy lạnh lẽo.</w:t>
      </w:r>
    </w:p>
    <w:p>
      <w:pPr>
        <w:pStyle w:val="BodyText"/>
      </w:pPr>
      <w:r>
        <w:t xml:space="preserve">Sau khi nghe được lời của tên lùn thì Dư Khốc chợt nổi giận, trong mắt lộ ra sát khí, hắn khẽ hạ thấp âm thanh nói:</w:t>
      </w:r>
    </w:p>
    <w:p>
      <w:pPr>
        <w:pStyle w:val="BodyText"/>
      </w:pPr>
      <w:r>
        <w:t xml:space="preserve">- Thúi lắm, tao đã mưu đồ bảy năm, sao có thể bỏ qua. Lần này nếu không phải là Lão Lục thất thủ và bị điều tra được, tao đã sớm lấy những thứ kia ra, con bà nó, may mà Lão Lục chết hết, không thì chúng ta cũng xong đời...</w:t>
      </w:r>
    </w:p>
    <w:p>
      <w:pPr>
        <w:pStyle w:val="BodyText"/>
      </w:pPr>
      <w:r>
        <w:t xml:space="preserve">Tên lùn nghĩ đến những tên bị Dư Khốc xử lý, hắn cũng không dám tiếp tục lên tiếng, vì vậy vội vàng nói:</w:t>
      </w:r>
    </w:p>
    <w:p>
      <w:pPr>
        <w:pStyle w:val="BodyText"/>
      </w:pPr>
      <w:r>
        <w:t xml:space="preserve">- Em biết rồi, đại ca, anh cứ cúp điện thoại, em nhất định sẽ sắp xếp tốt...</w:t>
      </w:r>
    </w:p>
    <w:p>
      <w:pPr>
        <w:pStyle w:val="BodyText"/>
      </w:pPr>
      <w:r>
        <w:t xml:space="preserve">- À, sự việc nếu có biến thì không cần gọi đến cho số này, cứ theo quy cũ, gọi điện thoại đến thôn, nói là Hà Nam có việc gấp...</w:t>
      </w:r>
    </w:p>
    <w:p>
      <w:pPr>
        <w:pStyle w:val="BodyText"/>
      </w:pPr>
      <w:r>
        <w:t xml:space="preserve">Dư Khốc lên tiếng, sau đó cúp điện thoại, tắt nguồn, rút sim, sau đó bỏ điện thoại vào trong bọc. Sau đó hắn rút một quyển sổ nhỏ ở bên dưới xấp tiền ra xem.</w:t>
      </w:r>
    </w:p>
    <w:p>
      <w:pPr>
        <w:pStyle w:val="BodyText"/>
      </w:pPr>
      <w:r>
        <w:t xml:space="preserve">Thì ra ở bên dưới có bảy cái hộ chiếu, không chỉ là của Dư Khốc, còn có của vài tên thủ hạ, tất cả đều đặt sẵn ở chỗ này, dự phòng đến một ngày nào đó cả nhóm sẽ ra nước ngoài, nhưng lúc này có vài người đã không còn sống trên đời.</w:t>
      </w:r>
    </w:p>
    <w:p>
      <w:pPr>
        <w:pStyle w:val="BodyText"/>
      </w:pPr>
      <w:r>
        <w:t xml:space="preserve">Mọi người xem đến đây có lẽ đều hiểu cha mẹ của Dư Khốc đều có xuất thân từ thế gia trộm mộ ở Lạc Dương Hà Nam, những năm xưa biến động lớn, những gia tộc đào mộ bị phản pháo dữ dội, rơi vào đường cùng chỉ có thể đưa vợ con chạy đến Lưu Gia Trang.</w:t>
      </w:r>
    </w:p>
    <w:p>
      <w:pPr>
        <w:pStyle w:val="BodyText"/>
      </w:pPr>
      <w:r>
        <w:t xml:space="preserve">Cuộc sống Lưu Gia Trang yên tĩnh làm cho vợ chồng Dư Phụ như quên đi xuất thân của mình, bọn họ sinh hoạt ở Lưu Gia Trang hơn mười năm. Nhưng sau khi cả cách mở cửa, Dư Phụ có chút nhớ nhung thân nhân, vì vậy mà đưa con lớn quay về Hà Nam tìm người thân. Lần này hắn đi mới phát hiện những anh em trong nhà đều đã giàu có hẳn lên.</w:t>
      </w:r>
    </w:p>
    <w:p>
      <w:pPr>
        <w:pStyle w:val="BodyText"/>
      </w:pPr>
      <w:r>
        <w:t xml:space="preserve">Dư phụ nghe ngóng và phát hiện, thì ra hai mươi mấy năm trước có một cậu em họ của mình di cư trái phép sang Hongkong, vài năm trước về nhà thăm người thân, hơn nữa cổ động người nhà nối nghiệp cũ. Tên kia chuyên trách bán hàng ở Hongkong, lúc này mọi người cũng quật lên vài khu mộ cổ, hầu bao của mọi người nhanh chóng tăng lên.</w:t>
      </w:r>
    </w:p>
    <w:p>
      <w:pPr>
        <w:pStyle w:val="BodyText"/>
      </w:pPr>
      <w:r>
        <w:t xml:space="preserve">Dư phụ sống vài chục năm yên tĩnh cũng không muốn tham dự vào, lúc đó muốn đưa con quay về Lưu Gia Trang, nhưng không hiểu vì sao Dư Khốc là trước nay luôn ủ rũ lại không muốn về, muốn ở lại xông pha.</w:t>
      </w:r>
    </w:p>
    <w:p>
      <w:pPr>
        <w:pStyle w:val="BodyText"/>
      </w:pPr>
      <w:r>
        <w:t xml:space="preserve">Dư phụ đành để con trai ở lại rồi một mình quay về Lưu Gia Trang, mà Dư Khốc như chim rời lồng, hắn chợt biết đến một mảnh trời trước nay chưa từng thấy.</w:t>
      </w:r>
    </w:p>
    <w:p>
      <w:pPr>
        <w:pStyle w:val="BodyText"/>
      </w:pPr>
      <w:r>
        <w:t xml:space="preserve">Dư Khốc đi theo một người chú và biểu hiện thiên phú cực tốt ở phương diện trộm mộ, tất cả thủ pháp đều được học rất nhanh, cũng có thiên phú ở phương diện phong thủy, sau vài lần đi theo chú mình, hắn đã có thể tự tìm được lăng mộ.</w:t>
      </w:r>
    </w:p>
    <w:p>
      <w:pPr>
        <w:pStyle w:val="BodyText"/>
      </w:pPr>
      <w:r>
        <w:t xml:space="preserve">Sau bốn năm năm thì Dư Khốc đã mở ra một phương trời ình, kèm theo những võ công được học ở Lưu Gia Trang từ nhỏ, hắn tiến lên giành lấy vị trí của chú mình, nắm đội ngũ đào mộ chuyên nghiệp trong tay.</w:t>
      </w:r>
    </w:p>
    <w:p>
      <w:pPr>
        <w:pStyle w:val="BodyText"/>
      </w:pPr>
      <w:r>
        <w:t xml:space="preserve">Khi Dư Khốc nắm quyền thì cũng là lúc kinh tế trong nước phát triển rất mạnh, vì vậy mà những nhóm đào mộ càng thêm điên cuồng. Đầu những năm 90, dấu chân của Dư Khốc trải rộng khắp Thiểm Tây, Hà Nam, Hà Bắc, Sơn Đông, Tân Cương, rất nhiều vật quý từ trong tay hắn tuồn ra nước ngoài.</w:t>
      </w:r>
    </w:p>
    <w:p>
      <w:pPr>
        <w:pStyle w:val="BodyText"/>
      </w:pPr>
      <w:r>
        <w:t xml:space="preserve">Cũng không ai ngờ một cậu trai trước nay rất ủ dột, thấy những cô gái là cúi đầu không dám nhìn ở Lưu Gia Trang bây gời là một ông chủ xa hoa ở bên ngoài, đi đâu cũng ở khách sạn xa hoa, chạy xe cao cấp, đã vài lần qua Hongkong và sang Mỹ, càng bao nuôi vài cô sinh viên đại học, là một nhân sĩ thành công.</w:t>
      </w:r>
    </w:p>
    <w:p>
      <w:pPr>
        <w:pStyle w:val="BodyText"/>
      </w:pPr>
      <w:r>
        <w:t xml:space="preserve">Dư Khốc ở bên ngoài phát triển cực mạnh nhưng cũng không đắc ý quên hình, vì thỏ khôn có ba hang, hắn coi Lưu Gia Trang là một địa phương tránh gió của mình. Mỗi lần hắn về Lưu Gia Trang thì đều có bộ dạng rách rưới, khốn cùng, thậm chí còn lừa cả cha mẹ và em trai.</w:t>
      </w:r>
    </w:p>
    <w:p>
      <w:pPr>
        <w:pStyle w:val="BodyText"/>
      </w:pPr>
      <w:r>
        <w:t xml:space="preserve">Giữa những năm 90, Dư Khốc về nhà, có một lần uống rượu với cha thì vô tình nghe nói về lai lịch của Lưu Gia Trang, thì ra đây là địa phương quân đội thủ lăng thời Đường đóng quân, sau này chậm rãi biến thành Lưu Gia Trang.</w:t>
      </w:r>
    </w:p>
    <w:p>
      <w:pPr>
        <w:pStyle w:val="BodyText"/>
      </w:pPr>
      <w:r>
        <w:t xml:space="preserve">Có quân đội thủ lăng, như vậy nơi này sẽ có hoàng lăng, vì vậy mà Dư Khốc không khỏi động tâm. Những ngày sau đó hắn luôn chạy về phía bên kia núi, với kiến thức những năm qua, hắn phát hiện đây là một vùng bảo địa phong thủy.</w:t>
      </w:r>
    </w:p>
    <w:p>
      <w:pPr>
        <w:pStyle w:val="BodyText"/>
      </w:pPr>
      <w:r>
        <w:t xml:space="preserve">Dư phụ cũng có xuất thân là thế gia trộm mộ, sinh sống ở Lưu Gia Trang vài chục năm, đã sớm biết nơi đây có hoàng lăng, nhưng hắn cũng không muốn làm đảo loạn cuộc sống yên tĩnh của mình. Khi hắn phát hiện ra những hành động của con trai, hắn hiểu những gì mà con trai đã làm trong những năm qua.</w:t>
      </w:r>
    </w:p>
    <w:p>
      <w:pPr>
        <w:pStyle w:val="BodyText"/>
      </w:pPr>
      <w:r>
        <w:t xml:space="preserve">Sau khi phát hiện động cơ của Dư Khốc thì Dư phụ lên tiếng khiển trách, cũng không ngờ rằng những năm qua Dư Khốc ở bên ngoài phạm nhiều tội tày đình, giết hại vài mạng người, chỉ cần có chuyện là rút súng xử lý...</w:t>
      </w:r>
    </w:p>
    <w:p>
      <w:pPr>
        <w:pStyle w:val="BodyText"/>
      </w:pPr>
      <w:r>
        <w:t xml:space="preserve">Với tâm tính của một tên đại ca giang hồ máu lạnh, hắn không cho phép tồn tại bất kỳ sự uy hiếp nào. Sau khi liên tiếp bị cha cảnh cáo hai lần, cuối cùng hắn có sát tâm, tìm cơ hội lén hạ độc vào thức ăn của cha mẹ, sau đó lại tỏ ra hiếu thảo khóc táng cha mẹ mình.</w:t>
      </w:r>
    </w:p>
    <w:p>
      <w:pPr>
        <w:pStyle w:val="BodyText"/>
      </w:pPr>
      <w:r>
        <w:t xml:space="preserve">Vì hoàng lăng mà Dư Khốc an tâm ở ẩn ở Lưu Gia Trang, cũng coi như tìm cơ hội, bây giờ hắn bị giáo sư Mạnh đánh động, quyết định ra tay nhanh gọn.</w:t>
      </w:r>
    </w:p>
    <w:p>
      <w:pPr>
        <w:pStyle w:val="Compact"/>
      </w:pPr>
      <w:r>
        <w:br w:type="textWrapping"/>
      </w:r>
      <w:r>
        <w:br w:type="textWrapping"/>
      </w:r>
    </w:p>
    <w:p>
      <w:pPr>
        <w:pStyle w:val="Heading2"/>
      </w:pPr>
      <w:bookmarkStart w:id="270" w:name="chương-248-cơ-quan-nặng-nề."/>
      <w:bookmarkEnd w:id="270"/>
      <w:r>
        <w:t xml:space="preserve">248. Chương 248 : Cơ Quan Nặng Nề.</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248: Cơ quan nặng nề.</w:t>
      </w:r>
    </w:p>
    <w:p>
      <w:pPr>
        <w:pStyle w:val="BodyText"/>
      </w:pPr>
      <w:r>
        <w:t xml:space="preserve">Nhóm Dịch: Tepga</w:t>
      </w:r>
    </w:p>
    <w:p>
      <w:pPr>
        <w:pStyle w:val="BodyText"/>
      </w:pPr>
      <w:r>
        <w:t xml:space="preserve">Nguồn: Sưu Tầm</w:t>
      </w:r>
    </w:p>
    <w:p>
      <w:pPr>
        <w:pStyle w:val="BodyText"/>
      </w:pPr>
      <w:r>
        <w:t xml:space="preserve">Vì những khu hoàng lăng có rất nhiều ở Thiểm Tây, vì thế nơi đây trở thành hoa viên của bọn trộm mộ, đến thập niên chín mươi thì địa phương tăng cường đả kích hành vi trộm mộ, thỉnh thoảng có tuần tra xem xét.</w:t>
      </w:r>
    </w:p>
    <w:p>
      <w:pPr>
        <w:pStyle w:val="BodyText"/>
      </w:pPr>
      <w:r>
        <w:t xml:space="preserve">Lúc đó Dư Khốc cũng rất cẩn thận, hắn mất năm sáu năm mới tìm ra đúng vị trí của hoàng lăng, vì vậy mà một năm trước hắn dùng chút thủ đoạn, thầu hết tất cả những vườn trái cây ở bên trên.</w:t>
      </w:r>
    </w:p>
    <w:p>
      <w:pPr>
        <w:pStyle w:val="BodyText"/>
      </w:pPr>
      <w:r>
        <w:t xml:space="preserve">Có vườn trái cây yểm hộ thì Dư Khốc nhanh chóng xác định được vị trí chính xác, điều làm hắn vui mừng như điên chính là nơi đây rất có khả năng là địa cung của Đường Tông, chưa từng bị đào móc, cũng có nghĩa là rất nhiều vật quý ở bên dưới đều sắp thuộc về hắn.</w:t>
      </w:r>
    </w:p>
    <w:p>
      <w:pPr>
        <w:pStyle w:val="BodyText"/>
      </w:pPr>
      <w:r>
        <w:t xml:space="preserve">Dư Khốc sở dĩ có kết luận như vậy cũng vì sau khi hắn mở hầm thì phát hiện đây là một lăng mộ được xây dựng kiên cố, những căn mộ thế này đám trộm chỉ có thể tìm đúng phương hướng mà tiến vào theo cửa, không thể nào mở hầm tiến vào bên trong.</w:t>
      </w:r>
    </w:p>
    <w:p>
      <w:pPr>
        <w:pStyle w:val="BodyText"/>
      </w:pPr>
      <w:r>
        <w:t xml:space="preserve">Hơn nữa điều mấu chốt là bọn họ tiến vào trong mộ cũng không phát hiện có kẻ nào trộm qua, cũng không có dấu vết của người ngoài, mặt khác còn phát hiện trong mộ có sử dụng Liên Hoàn Phiên Bản.</w:t>
      </w:r>
    </w:p>
    <w:p>
      <w:pPr>
        <w:pStyle w:val="BodyText"/>
      </w:pPr>
      <w:r>
        <w:t xml:space="preserve">Liên Hoàn Phiên Bản thường được dùng trong những mộ táng lớn, đa số đều thiết lập ở trong mộ, độ dài rộng của nó cũng khá tương đối, chỉ hơn một mét, nếu như trộm mộ không biết bên trong có thiết lập Liên Hoàn Phiên Bản thì khó thể vượt qua, cũng khó trốn tránh, cuối cùng rơi vào trong cạm bẫy.</w:t>
      </w:r>
    </w:p>
    <w:p>
      <w:pPr>
        <w:pStyle w:val="BodyText"/>
      </w:pPr>
      <w:r>
        <w:t xml:space="preserve">Liên Hoàn Phiên Bản có cấu tạo rất đơn giản, đó là hai tấm ván gỗ được che bên trên cạm bẫy, hai bên tấm ván đều có buộc vật nặng, khi người ta giẫm lên và rơi xuống thì ván gỗ cũng tự động khôi phục nguyên trạng, lẳng lặng chờ kẻ trộm mộ tiếp theo.</w:t>
      </w:r>
    </w:p>
    <w:p>
      <w:pPr>
        <w:pStyle w:val="BodyText"/>
      </w:pPr>
      <w:r>
        <w:t xml:space="preserve">Có những Liên Hoàn Phiên Bản được sắp xếp rất khéo, có sắp xếp một cái trục ở chính giữa, khi người ta động vào cơ quan thì cơ thể sẽ bị treo ngược lên trời, không thể nào xuống dưới.</w:t>
      </w:r>
    </w:p>
    <w:p>
      <w:pPr>
        <w:pStyle w:val="BodyText"/>
      </w:pPr>
      <w:r>
        <w:t xml:space="preserve">Liên Hoàn Phiên Bản thường được đào sâu, để tránh cho kẻ trộm có thẻ bò lên, mà tình trạng bẫy rập thì thường đặt rất nhiều lưỡi dao sắc bén bên dưới, cũng có thể là thương hay trùy, lưỡi hướng lên trên, chỉ cần rơi xuống thì khó thể nào tránh khỏi kết cục đao kiếm xuyên tim.</w:t>
      </w:r>
    </w:p>
    <w:p>
      <w:pPr>
        <w:pStyle w:val="BodyText"/>
      </w:pPr>
      <w:r>
        <w:t xml:space="preserve">Vì xác minh ngôi mộ này mà đám người Dư Khốc tổn thất thảm trọng, khi đó hai người đi phía trước, là tên lùn và một thành viên trong đội họ Thôi.</w:t>
      </w:r>
    </w:p>
    <w:p>
      <w:pPr>
        <w:pStyle w:val="BodyText"/>
      </w:pPr>
      <w:r>
        <w:t xml:space="preserve">Trước tiên có nói, những thành viên của đội trộm mộ phần lớn đều là người nhà, vì thế Dư gia cũng không ngoại lệ, chỉ là vài năm trước bên Hongkong thúc hàng hơi căng, trong gia tộc chỉ có ba bốn người hành nghề, vì thế phải mời chào thành viên ở bên ngoài.</w:t>
      </w:r>
    </w:p>
    <w:p>
      <w:pPr>
        <w:pStyle w:val="BodyText"/>
      </w:pPr>
      <w:r>
        <w:t xml:space="preserve">Có năm người họ Thôi, cũng là người Lạc Dương Hà Nam, vốn có xuất thân từ một nhóm trộm mộ nhỏ, sau này nhập vào trong nhóm của Dư Khốc. Lúc đó tên họ Thôi kia đi trước, giẫm lên bẫy, cũng không có thời gian phản ứng mà nhanh chóng bị nuốt chững, người ngoài chỉ có thể nghe thấy một tiếng kêu thê lương mà thôi.</w:t>
      </w:r>
    </w:p>
    <w:p>
      <w:pPr>
        <w:pStyle w:val="BodyText"/>
      </w:pPr>
      <w:r>
        <w:t xml:space="preserve">Tên lùn phản ứng rất nhanh, khi đó không tiến lên, nhanh chóng đẩy lên người tên họ Thôi và dựa thế lộn ra ngoài, lúc này mới thoát một mạng.</w:t>
      </w:r>
    </w:p>
    <w:p>
      <w:pPr>
        <w:pStyle w:val="BodyText"/>
      </w:pPr>
      <w:r>
        <w:t xml:space="preserve">Sau đó mở bẫy ra, dùng đèn pin chiếu xuống, người bên dưới bị vài lưỡi dao sắc bén xuyên qua, chết cực kỳ thê thảm.</w:t>
      </w:r>
    </w:p>
    <w:p>
      <w:pPr>
        <w:pStyle w:val="BodyText"/>
      </w:pPr>
      <w:r>
        <w:t xml:space="preserve">Xảy ra chuyện như vậy thì nhóm Dư Khốc cũng không dám tiếp tục đi xuống mà quay lại mặt đất tiếp tục thương thảo.</w:t>
      </w:r>
    </w:p>
    <w:p>
      <w:pPr>
        <w:pStyle w:val="BodyText"/>
      </w:pPr>
      <w:r>
        <w:t xml:space="preserve">Lúc này lại xảy ra vấn đề, có một tên họ Thôi mất mạng, một tên bị tên lùn đẩy ngã, sau khi đi lên thì những tên họ Thôi khác luôn sinh chuyện, thiếu chút nữa thì đánh nhau. Dưới sự khuyên can của Dư Khốc, tình huống được dẹp loạn, nhưng trong lòng kẻ nào cũng có khúc mắc.</w:t>
      </w:r>
    </w:p>
    <w:p>
      <w:pPr>
        <w:pStyle w:val="BodyText"/>
      </w:pPr>
      <w:r>
        <w:t xml:space="preserve">Tên lùn Dư Lão là em họ của Dư Khốc, là người trước nay luôn đi theo Dư Khốc, hơn nữa cực kỳ có thiên phú, tuy dáng người thấp bé nhưng có ưu thế cực kỳ tuyệt vời ở phương diện dò xét và trộm mộ. Những việc như xuống mộ lấy vật bồi táng trước nay đều do hắn ra tay, vì vậy mà Dư Khốc luôn tỏ ra có hơi thiên vị.</w:t>
      </w:r>
    </w:p>
    <w:p>
      <w:pPr>
        <w:pStyle w:val="BodyText"/>
      </w:pPr>
      <w:r>
        <w:t xml:space="preserve">Vì vậy mà đám anh em nhà họ Thôi cảm thấy không cam lòng, nói với Dư Khốc là muốn giải thể, sau này tất đi trên đường, đi qua cầu, nước giếng không phạm nước sông, hơn nữa sau này bọn họ sẽ không bao giờ bước chân vào vùng Thiểm Tây này.</w:t>
      </w:r>
    </w:p>
    <w:p>
      <w:pPr>
        <w:pStyle w:val="BodyText"/>
      </w:pPr>
      <w:r>
        <w:t xml:space="preserve">Dư Khốc nghe được lời này thì trong lòng động sát cơ, hắn sao có thể cho đám người này sống bỏ đi? Vì hoàng lăng mà hắn còn giết cả cha mẹ, vì vậy quyết định không cho đám người kia cơ hội để lộ tin đồn.</w:t>
      </w:r>
    </w:p>
    <w:p>
      <w:pPr>
        <w:pStyle w:val="BodyText"/>
      </w:pPr>
      <w:r>
        <w:t xml:space="preserve">Nhưng với lòng dạ của Dư Khốc thì tất nhiên sẽ không để lộ ra, vì vậy cười tủm tỉm đồng ý, cũng nói mọi người là huynh đệ với nhau, đến tối làm chút rượu và thức ăn, coi như anh em uống một trận rồi giải tán.</w:t>
      </w:r>
    </w:p>
    <w:p>
      <w:pPr>
        <w:pStyle w:val="BodyText"/>
      </w:pPr>
      <w:r>
        <w:t xml:space="preserve">Đêm đến, Dư Khốc mang rượu và thức ăn lên cùng mọi người uống vài ly, đám anh em họ Dư biết rõ Dư Khốc, cũng không phải không đề phòng. Vì vậy những món nào Dư Khốc động vào thì bọn họ sẽ động vào, những món nào không thì sẽ chẳng động đũa, rượu cũng không có vấn đề, vì Dư đại ca cũng uống cùng mọi người.</w:t>
      </w:r>
    </w:p>
    <w:p>
      <w:pPr>
        <w:pStyle w:val="BodyText"/>
      </w:pPr>
      <w:r>
        <w:t xml:space="preserve">Ai ngờ đề phòng như vậy nhưng cũng vẫn gặp nạn, cũng là một câu nói của Dư đại ca, đó là trong rượu bị hạ độc, chẳng qua trước đó nhóm người Dư Khốc đã uống sẵn thuốc giải. Sau khi nhóm anh em họ Thôi bị thuốc độc làm cho ngất xỉu, Dư đại ca quyết định ra tay hung ác, xử lý đám người và chôn xuống đất làm phân cho cây.</w:t>
      </w:r>
    </w:p>
    <w:p>
      <w:pPr>
        <w:pStyle w:val="BodyText"/>
      </w:pPr>
      <w:r>
        <w:t xml:space="preserve">Sau khi giải quyết đám anh em họ Thôi, Dư đại ca lại tiếp tục vào trong lăng mộ, dùng những cây gỗ dài để xác minh và đi qua Liên Hoàn Phiên Bản, cũng đi làm vài cái thang đặc chế có thể gấp duỗi, gác những cái thang lên mặt bẫy, như vậy mới có thể thông qua.</w:t>
      </w:r>
    </w:p>
    <w:p>
      <w:pPr>
        <w:pStyle w:val="BodyText"/>
      </w:pPr>
      <w:r>
        <w:t xml:space="preserve">Chỉ là thông qua Liên Hoàn Phiên Bản thì nhóm Dư Khốc vẫn không thể nào tiến vào trong mộ, nguyên nhân chính là gặp phải cửa niêm phong. Đây là thủ đoạn thường xuyên được sử dụng trong những lăng mộ của vua thời Hán Đường, hơn mười khối đá nặng ngàn cân chặn trước mặt đám người Dư Khốc.</w:t>
      </w:r>
    </w:p>
    <w:p>
      <w:pPr>
        <w:pStyle w:val="BodyText"/>
      </w:pPr>
      <w:r>
        <w:t xml:space="preserve">Khi thấy những khối đá cản đường thì Dư đại ca chẳng giận mà còn vui, tất cả đã nói rõ đây là hoàng lăng và chưa từng bị xâm phạm. Hắn coi như là một người kiên nhẫn, lập tức dùng danh nghĩa giữ vườn trái cây, xây dựng một căn nhà để an tâm ở lại.</w:t>
      </w:r>
    </w:p>
    <w:p>
      <w:pPr>
        <w:pStyle w:val="BodyText"/>
      </w:pPr>
      <w:r>
        <w:t xml:space="preserve">Mỗi ngày để một người ở bên trên canh chừng, hai người xuống mộ làm việc. Vì những khối đá kia quá lớn, nếu dùng thuốc nổ sẽ làm sập hầm mộ, chỉ có thể đục khoét dần dần mà thôi.</w:t>
      </w:r>
    </w:p>
    <w:p>
      <w:pPr>
        <w:pStyle w:val="BodyText"/>
      </w:pPr>
      <w:r>
        <w:t xml:space="preserve">Cứ như vậy mà trải qua một năm sẽ thanh lý sạch những khối đá cản đường, khi Dư đại ca chuẩn bị giải quyết những công đoạn cuối cùng thì bên ngoài xả ra sự cố.</w:t>
      </w:r>
    </w:p>
    <w:p>
      <w:pPr>
        <w:pStyle w:val="BodyText"/>
      </w:pPr>
      <w:r>
        <w:t xml:space="preserve">Dư đại ca đã trộm mộ hơn chục năm, trên tay có không ít thứ tốt, cũng luôn liên hệ với bên ngoài, liên tục buôn lậu ra ngoài.</w:t>
      </w:r>
    </w:p>
    <w:p>
      <w:pPr>
        <w:pStyle w:val="BodyText"/>
      </w:pPr>
      <w:r>
        <w:t xml:space="preserve">Vốn những chuyện như vậy do Dư đại ca tự mình ra tay, nhưng vì hoàng lăng ở gần Lưu Gia Trang, nếu hắn không có mặt và để lại vài người Dư Lão Tam thì rất dễ bị kẻ khác nghi ngờ. Vì vậy hắn giao chuyện làm ăn với phía Hongkong cho cậu em họ của mình là Dư Lão Lục, cũng không ngờ rằng đối phương buôn lậu lần đầu tiên đã thất thủ, mà Dư Lão Lục vì cố chống lại lệnh bắt mà bị bắn chết.</w:t>
      </w:r>
    </w:p>
    <w:p>
      <w:pPr>
        <w:pStyle w:val="BodyText"/>
      </w:pPr>
      <w:r>
        <w:t xml:space="preserve">Trong đội ngũ trộm mộ của Dư đại ca, ngoài bốn anh em trong nhà làm trung tâm thì tất cả đều là thành viên vòng ngoài, căn bản không biết tên và lai lịch của bọn họ, vốn dĩ Dư Lão Lục bị bắn chết thì manh mối sẽ bị cắt đứt.</w:t>
      </w:r>
    </w:p>
    <w:p>
      <w:pPr>
        <w:pStyle w:val="BodyText"/>
      </w:pPr>
      <w:r>
        <w:t xml:space="preserve">Nhưng Dư Lão Lục làm việc không cẩn thận, một lần say rượu có nhắc với thủ hạ về hoàng lăng Đường Tông, mà đám thủ hạ vừa vặn bị cảnh sát bắt được. Vì thế mà người ta mới cho rằng mã đạp phi yến xuất phát từ lăng mộ, vì bảo vệ lăng mộ mà nhóm giáo sư Mạnh mới đến đây khảo cổ.</w:t>
      </w:r>
    </w:p>
    <w:p>
      <w:pPr>
        <w:pStyle w:val="BodyText"/>
      </w:pPr>
      <w:r>
        <w:t xml:space="preserve">Vốn dĩ khi nhóm khảo cổ tiến vào trong Lưu Gia Trang thì Dư Khốc đã có ý muốn cao chạy xa bay, nhưng vài ngày sau hắn lại phát hiện vị trí nhóm người kia đào bới chính là chỗ mà trước đó mình đào trộm, không tìm được hoàng lăng ở nơi đó. Điều này làm hắn sinh ra cảm giác may mắn, muốn đợi nhóm khảo cổ rút đi, sau đó lấy những vật phẩm trong hoàng lăng ra rồi bỏ chạy.</w:t>
      </w:r>
    </w:p>
    <w:p>
      <w:pPr>
        <w:pStyle w:val="BodyText"/>
      </w:pPr>
      <w:r>
        <w:t xml:space="preserve">Nhưng những tình huống mà chị Đại Cước thông báo vừa rồi làm cho hắn sinh ra cảm giác không ổn, giống như sự việc đang dần mở rộng, nhưng vì lòng tham mà hắn quyết định, ngày mai sẽ mở ra lớp đá cuối cùng để tiến vào bên trong.</w:t>
      </w:r>
    </w:p>
    <w:p>
      <w:pPr>
        <w:pStyle w:val="BodyText"/>
      </w:pPr>
      <w:r>
        <w:t xml:space="preserve">Sở dĩ chọn là ngày mai vì khi đó là lúc Lưu Trường Phát kết hôn, có đốt pháo linh đình, nếu mình sử dụng thuốc nổ cũng bí mật hơn. Thứ hai là có nhiều khách đến Lưu Gia Trang, vì vậy người của mình trà trộn vào cũng không bị phát hiện, cũng có thể dễ dàng trốn thoát, hắn đã sớm tính toán tất cả tình huống rồi.</w:t>
      </w:r>
    </w:p>
    <w:p>
      <w:pPr>
        <w:pStyle w:val="BodyText"/>
      </w:pPr>
      <w:r>
        <w:t xml:space="preserve">Bây giờ vấn đề mấu chốt chính là có thể kéo dài thời gian khảo sát của đội khảo cổ qua ngày mai không, Dư đại ca biết rõ, nếu trong thôn cho phép, hơn nữa lại có thêm vài cảnh sát quân sự, chính mình căn bản không ngăn được, bí mật sẽ bị bộc lộ ra ngoài sáng.</w:t>
      </w:r>
    </w:p>
    <w:p>
      <w:pPr>
        <w:pStyle w:val="BodyText"/>
      </w:pPr>
      <w:r>
        <w:t xml:space="preserve">Dư đại ca đặt hộ chiếu vào trong túi, lấy súng ra, do dự một chút lại thả về. Lúc này thời tiết nông thôn khá nóng, người lớn căn bản là cởi áo mặc quần cộc, căn bản không có chỗ nào giấu súng.</w:t>
      </w:r>
    </w:p>
    <w:p>
      <w:pPr>
        <w:pStyle w:val="BodyText"/>
      </w:pPr>
      <w:r>
        <w:t xml:space="preserve">Dư đại ca ngồi xuống, lại đặt những thứ trong bọc xuống dưới khoảng không, đặt viên gạch lên trên, còn lấy một chút tro bụi rải ra, thổi một hơi. Khi nhìn qua không còn thấy sơ hở thì hắn mới đứng lên mở cửa đi ra.</w:t>
      </w:r>
    </w:p>
    <w:p>
      <w:pPr>
        <w:pStyle w:val="BodyText"/>
      </w:pPr>
      <w:r>
        <w:t xml:space="preserve">Sau khi đi ra khỏi nhà thì Dư đại ca trực tiếp đi đến cửa hàng đầu thôn, lấy một trăm đồng mua bốn chai rượu Phượng Tường, sau đó cầm hai mươi đồng còn thừa bỏ vào túi, lại xách rượu đến nhà bí thư chi bộ thôn.</w:t>
      </w:r>
    </w:p>
    <w:p>
      <w:pPr>
        <w:pStyle w:val="BodyText"/>
      </w:pPr>
      <w:r>
        <w:t xml:space="preserve">- Nhị thúc, cháu đến thăm chú, cũng không có gì, có vài bình rượu xem như làm quà.</w:t>
      </w:r>
    </w:p>
    <w:p>
      <w:pPr>
        <w:pStyle w:val="BodyText"/>
      </w:pPr>
      <w:r>
        <w:t xml:space="preserve">Đi vào cửa chính nhà bí thư chi bộ thôn, Dư đại ca đã lên tiếng, sau đó đặt vài chai rượu lên mặt bàn.</w:t>
      </w:r>
    </w:p>
    <w:p>
      <w:pPr>
        <w:pStyle w:val="Compact"/>
      </w:pPr>
      <w:r>
        <w:br w:type="textWrapping"/>
      </w:r>
      <w:r>
        <w:br w:type="textWrapping"/>
      </w:r>
    </w:p>
    <w:p>
      <w:pPr>
        <w:pStyle w:val="Heading2"/>
      </w:pPr>
      <w:bookmarkStart w:id="271" w:name="chương-249-nam-phái-và-bắc-phái."/>
      <w:bookmarkEnd w:id="271"/>
      <w:r>
        <w:t xml:space="preserve">249. Chương 249 : Nam Phái Và Bắc Phái.</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249: Nam phái và Bắc phái.</w:t>
      </w:r>
    </w:p>
    <w:p>
      <w:pPr>
        <w:pStyle w:val="BodyText"/>
      </w:pPr>
      <w:r>
        <w:t xml:space="preserve">Nhóm Dịch: Tepga</w:t>
      </w:r>
    </w:p>
    <w:p>
      <w:pPr>
        <w:pStyle w:val="BodyText"/>
      </w:pPr>
      <w:r>
        <w:t xml:space="preserve">Nguồn: Sưu Tầm</w:t>
      </w:r>
    </w:p>
    <w:p>
      <w:pPr>
        <w:pStyle w:val="BodyText"/>
      </w:pPr>
      <w:r>
        <w:t xml:space="preserve">- Đã đến chơi còn mua rượu làm gì? Những năm nay cậu nhận thầu vườn trái cây, có lẽ đã thiệt hại không ít tiền phải không?</w:t>
      </w:r>
    </w:p>
    <w:p>
      <w:pPr>
        <w:pStyle w:val="BodyText"/>
      </w:pPr>
      <w:r>
        <w:t xml:space="preserve">Nhị thúc trong miệng Dư Khốc là một ông lão hơn sáu mươi, không quá cao, mặt đầy nếp nhăn, cầm trong tay một cái tẩu rất dài, đang bập bập thuốc.</w:t>
      </w:r>
    </w:p>
    <w:p>
      <w:pPr>
        <w:pStyle w:val="BodyText"/>
      </w:pPr>
      <w:r>
        <w:t xml:space="preserve">- Cũng không phải như vậy, Nhị thúc, chú cũng biết đấy, cháu ra ngoài làm công nhiều năm cũng có giữ lại được chút tiền, lại bán đi những thứ đáng giá trong nhà mới có thể đủ tiền thận thầu vườn trái cây. Nhưng hôm nay nghe chị Đại Cước nói nhóm khảo cổ muốn đào vườn đào của cháu, như vậy sao cháu có thể sống nổi...</w:t>
      </w:r>
    </w:p>
    <w:p>
      <w:pPr>
        <w:pStyle w:val="BodyText"/>
      </w:pPr>
      <w:r>
        <w:t xml:space="preserve">Dư Khốc vừa vào cửa đã kêu khổ, hắn ngồi xổm xuống bên cạnh cửa, dùng bàn tay vấy bẩn để xoa khẽ tròng mắt, bày ra bộ dạng đáng thương hại.</w:t>
      </w:r>
    </w:p>
    <w:p>
      <w:pPr>
        <w:pStyle w:val="BodyText"/>
      </w:pPr>
      <w:r>
        <w:t xml:space="preserve">- Ừ, cậu cũng đừng nóng vội, vừa rồi Đại Cước cũng đã đến nói về vấn đề này, nhưng chẳng phải người ta còn chưa đào sao? Cậu cũng đừng vội, bọn họ dù động vào vườn trái cây cũng phải bồi thường. Trước đó bọn họ đã đào mảnh đất phía đông của bác Nhị Mao, lúc đó chẳng phải đã bồi thường vài ngàn đồng à?</w:t>
      </w:r>
    </w:p>
    <w:p>
      <w:pPr>
        <w:pStyle w:val="BodyText"/>
      </w:pPr>
      <w:r>
        <w:t xml:space="preserve">Bí thư Lưu hít vào một hơi thuốc, sau đó lại đập đập đầu tẩu lên cạnh bàn, những tro bụi bên trong rơi xuống dưới mặt đất.</w:t>
      </w:r>
    </w:p>
    <w:p>
      <w:pPr>
        <w:pStyle w:val="BodyText"/>
      </w:pPr>
      <w:r>
        <w:t xml:space="preserve">- Nhị thúc, vườn của cháu giá trị vài chục ngàn, chỉ cần hai tháng nữa là có kết quả, vườn dưa thật sự khó thể nào so sánh được...</w:t>
      </w:r>
    </w:p>
    <w:p>
      <w:pPr>
        <w:pStyle w:val="BodyText"/>
      </w:pPr>
      <w:r>
        <w:t xml:space="preserve">Dư đại ca lấy từ trong túi ra một bao thuốc "Kim Ti Hầu" đầy nếp gấp, sau đó đứng lên mời bí thư Lưu một điếu.</w:t>
      </w:r>
    </w:p>
    <w:p>
      <w:pPr>
        <w:pStyle w:val="BodyText"/>
      </w:pPr>
      <w:r>
        <w:t xml:space="preserve">- Cậu này đúng là không sáng suốt, dưa có giá của dưa, trái cây có giá của trái cây, trong thôn còn để cho cậu bị hại sao? Bọn họ còn chưa tìm đến tôi, vài ngày tới lại bận việc của Lưu Trường Phát, vì vậy việc này để sau này bàn lại...</w:t>
      </w:r>
    </w:p>
    <w:p>
      <w:pPr>
        <w:pStyle w:val="BodyText"/>
      </w:pPr>
      <w:r>
        <w:t xml:space="preserve">Bí thư Lưu cũn không tiếp nhận điếu thuốc của Dư Khốc, lão đưa tay lấy một phần thuốc trong bịch để trên bàn, sau đó nhét vào tẩu, lại bật lửa mồi.</w:t>
      </w:r>
    </w:p>
    <w:p>
      <w:pPr>
        <w:pStyle w:val="BodyText"/>
      </w:pPr>
      <w:r>
        <w:t xml:space="preserve">Bí thư Lưu này và Lưu Trường Phát cũng có chút quan hệ thân thihcs, Lưu Trường Phát là người đầu tiên đậu đại học sau nhiều năm ở Lưu Gia Trang, nếu vào thời cổ đại thì phải là trạng nguyên. Vì vậy mà hắn khá có tiếng nói ở Lưu Gia Trang, đồng thời còn lấy vợ người thành phố, vì vậy nên trong thôn đã chuẩn bị tốt, mà bí thư Lưu là bí thư chi bộ thôn, chính là tổng chỉ huy.</w:t>
      </w:r>
    </w:p>
    <w:p>
      <w:pPr>
        <w:pStyle w:val="BodyText"/>
      </w:pPr>
      <w:r>
        <w:t xml:space="preserve">Sau khi nhận được tin tức chính xác thì Dư Khốc tiếp tục nói vài câu với bí thư Lưu, cuối cùng vui vẻ rời khỏi nhà bí thư Lưu, lúc ra khỏi cửa thì trong mắt không khỏi bùng lên chút đắc ý, đợi đến khi Lưu Trường Phát kết hôn xông thì mình đã cao chạy xa bay rồi.</w:t>
      </w:r>
    </w:p>
    <w:p>
      <w:pPr>
        <w:pStyle w:val="BodyText"/>
      </w:pPr>
      <w:r>
        <w:t xml:space="preserve">... nguồn</w:t>
      </w:r>
    </w:p>
    <w:p>
      <w:pPr>
        <w:pStyle w:val="BodyText"/>
      </w:pPr>
      <w:r>
        <w:t xml:space="preserve">Giáo sư Mạnh thuê một căn nhà bốn phòng một sân rộng, chủ nhà vì tiền thuê một tháng vài trăm mà đưa cả nhà đến ở nhờ người thân. Một gian phòng là phòng ngủ của tiểu nha đầu Mạnh Thu Lan, một gian là của giáo sư Mạnh, vốn Phạm Thác và Anh Ninh mỗi người một phòng, nhưng bây giờ có Trang Duệ đến, hai người bọn họ đành phải ở một phòng, nhường một phòng cho Trang Duệ.</w:t>
      </w:r>
    </w:p>
    <w:p>
      <w:pPr>
        <w:pStyle w:val="BodyText"/>
      </w:pPr>
      <w:r>
        <w:t xml:space="preserve">Đến tối Lưu Trường Phát có đi đến, sau khi hắn biết giáo sư Mạnh sẽ là thầy của Trang Duệ sau này thì cũng đến thăm hỏi, nhưng hắn là chú rể khá bận rộn, không nói được vài lời thì đã bị người ta đến tận cửa kéo đi.</w:t>
      </w:r>
    </w:p>
    <w:p>
      <w:pPr>
        <w:pStyle w:val="BodyText"/>
      </w:pPr>
      <w:r>
        <w:t xml:space="preserve">- Con bà nó, chỗ này sao có thể ngủ được?</w:t>
      </w:r>
    </w:p>
    <w:p>
      <w:pPr>
        <w:pStyle w:val="BodyText"/>
      </w:pPr>
      <w:r>
        <w:t xml:space="preserve">Buổi tối dưới nông thôn cũng không quá nóng nhưng muỗi quá nhiều, Trang Duệ thật sự không chịu được. Tiểu Bạch Sư vì có lớp lông dày nên căn bản không sợ, nhưng Trang Duệ vừa nằm xuống vài phút đã bị cắn sáu bảy cái, ngứa ngáy khó chịu.</w:t>
      </w:r>
    </w:p>
    <w:p>
      <w:pPr>
        <w:pStyle w:val="BodyText"/>
      </w:pPr>
      <w:r>
        <w:t xml:space="preserve">- Lão Yêu, không ngủ được sao?</w:t>
      </w:r>
    </w:p>
    <w:p>
      <w:pPr>
        <w:pStyle w:val="BodyText"/>
      </w:pPr>
      <w:r>
        <w:t xml:space="preserve">Trang Duệ đang chuẩn bị chuồn ra sân thì Lưu Trường Phát đi đến, sau lưng còn có một người đàn ông, nhưng vì sắc trời tối đen, nông thôn lại không có đèn đường, Trang Duệ cũng không thấy rõ tướng mạo của đối phương.</w:t>
      </w:r>
    </w:p>
    <w:p>
      <w:pPr>
        <w:pStyle w:val="BodyText"/>
      </w:pPr>
      <w:r>
        <w:t xml:space="preserve">Trang Duệ nói thật lòng:</w:t>
      </w:r>
    </w:p>
    <w:p>
      <w:pPr>
        <w:pStyle w:val="BodyText"/>
      </w:pPr>
      <w:r>
        <w:t xml:space="preserve">- Muỗi nhiều quá, không thể nào ngủ được, đang định leo lên xe ngủ.</w:t>
      </w:r>
    </w:p>
    <w:p>
      <w:pPr>
        <w:pStyle w:val="BodyText"/>
      </w:pPr>
      <w:r>
        <w:t xml:space="preserve">- Đi, đi vào phòng, tôi sẽ giúp cậu đuổi muỗi.</w:t>
      </w:r>
    </w:p>
    <w:p>
      <w:pPr>
        <w:pStyle w:val="BodyText"/>
      </w:pPr>
      <w:r>
        <w:t xml:space="preserve">Lão Tam cười ha hả rồi vung tay nói, Trang Duệ phát hiện trong tay Lưu Trường Phát có cầm một bó cỏ khô, tay trái lại có một cái rổ.</w:t>
      </w:r>
    </w:p>
    <w:p>
      <w:pPr>
        <w:pStyle w:val="BodyText"/>
      </w:pPr>
      <w:r>
        <w:t xml:space="preserve">Điều làm cho Trang Duệ kỳ quái chính là Lão Tam cũng không giới thiệu người đàn ông ở phía sau lưng, mà người kia cũng không chào hỏi Trang Duệ mà trực tiếp đi vào trong sân, trực tiếp đến phòng giáo sư Mạnh, gõ cửa và đi vào.</w:t>
      </w:r>
    </w:p>
    <w:p>
      <w:pPr>
        <w:pStyle w:val="BodyText"/>
      </w:pPr>
      <w:r>
        <w:t xml:space="preserve">Trang Duệ không rảnh quan tâm người kia làm gì, lúc này bị Lão Tam kéo về phòng. Lão Tam đóng chặt cửa sổ lại, sau đó tìm chậu than ném bó cỏ trong tay vào, một làn khói đặc bay lên, sau đó Lão Tam kéo Trang Duệ ra khỏi phòng, sau đó đóng chặt cửa lại.</w:t>
      </w:r>
    </w:p>
    <w:p>
      <w:pPr>
        <w:pStyle w:val="BodyText"/>
      </w:pPr>
      <w:r>
        <w:t xml:space="preserve">- Tam ca, đó là loại cỏ gì?</w:t>
      </w:r>
    </w:p>
    <w:p>
      <w:pPr>
        <w:pStyle w:val="BodyText"/>
      </w:pPr>
      <w:r>
        <w:t xml:space="preserve">Trang Duệ có thể đoán thứ cỏ kia dùng để hun muỗi, nhưng ngoài nhanh muỗi thì đây là lần đầu tiên hắn thấy người ta dùng cỏ hun muỗi.</w:t>
      </w:r>
    </w:p>
    <w:p>
      <w:pPr>
        <w:pStyle w:val="BodyText"/>
      </w:pPr>
      <w:r>
        <w:t xml:space="preserve">- Ha ha, thứ này được gọi là cỏ Ngải, trước kia ở nông thôn không có tiền mua nhang muỗi, cũng không thể nào dùng được thứ kia, chỉ dùng loại cỏ này mà thôi. Nhưng thứ này có thể nói còn tốt hơn cả nhang muỗi, lại không cần mất tiền, ra ven đường là có một bó lớn, mùa hè phơi khô thì tha hồ sử dụng.</w:t>
      </w:r>
    </w:p>
    <w:p>
      <w:pPr>
        <w:pStyle w:val="BodyText"/>
      </w:pPr>
      <w:r>
        <w:t xml:space="preserve">Lão Tam đi ra sân, sau đó lấy cái rổ ra, bày những thứ bên trong ra bàn đá, thi ra là vài món thức ăn và vài chai bia.</w:t>
      </w:r>
    </w:p>
    <w:p>
      <w:pPr>
        <w:pStyle w:val="BodyText"/>
      </w:pPr>
      <w:r>
        <w:t xml:space="preserve">- Lão Yêu, Tam ca lần này xin lỗi cậu, thật sự là quá bận, không thì ngày mai cậu đến huyện thành ở khách sạn, như vậy sẽ thoải mái hơn.</w:t>
      </w:r>
    </w:p>
    <w:p>
      <w:pPr>
        <w:pStyle w:val="BodyText"/>
      </w:pPr>
      <w:r>
        <w:t xml:space="preserve">Lần này Trang Duệ đến làm Lão Tam có chút ngượng ngùng, khoảng thời gian trước hắn đến Quảng Đông và có khách sạn, ăn cơm nhà hàng, nhưng đến chỗ mình thì ngay cả chỗ ngủ cũng không được sắp xếp cho tốt.</w:t>
      </w:r>
    </w:p>
    <w:p>
      <w:pPr>
        <w:pStyle w:val="BodyText"/>
      </w:pPr>
      <w:r>
        <w:t xml:space="preserve">- Tam ca, anh cũng đừng nói ra những lời khách khí như vậy, em và anh Vĩ cũng chưa từng xuống nông thôn, đây cũng là một trải nghiệm tốt, là rất tốt. Được rồi, để em gọi hai tiểu tử kia ra uống rượu...</w:t>
      </w:r>
    </w:p>
    <w:p>
      <w:pPr>
        <w:pStyle w:val="BodyText"/>
      </w:pPr>
      <w:r>
        <w:t xml:space="preserve">Trang Duệ khoát tay áo, hắn cũng nói những lời thật lòng, từ nhỏ đến lớn mới được ở nông thôn, thật sự sinh ra cảm giác rất mới lạ. Hắn đứng lên đi gọi Phạm Thác và Anh Ninh, tiểu nha đầu Mạnh Thu Lan cũng đi ra tham dự náo nhiệt, nhưng cửa phòng giáo sư Mạnh vẫn đóng chặt, bên trong mơ hồ truyền ra âm thanh của hai người, cũng không biết bọn họ nói gì, đối phương có địa vị gì?</w:t>
      </w:r>
    </w:p>
    <w:p>
      <w:pPr>
        <w:pStyle w:val="BodyText"/>
      </w:pPr>
      <w:r>
        <w:t xml:space="preserve">...</w:t>
      </w:r>
    </w:p>
    <w:p>
      <w:pPr>
        <w:pStyle w:val="BodyText"/>
      </w:pPr>
      <w:r>
        <w:t xml:space="preserve">Giáo sư Mạnh ngồi trên ghế liên tục lắc đầu, lão nói với người trước mặt:</w:t>
      </w:r>
    </w:p>
    <w:p>
      <w:pPr>
        <w:pStyle w:val="BodyText"/>
      </w:pPr>
      <w:r>
        <w:t xml:space="preserve">- Không được, không thể cho bọn họ tiến vào trong lăng mộ, nếu các người ra tay, như vậy thì lăng mộ sẽ có những tổn hại khó thể đánh giá được.</w:t>
      </w:r>
    </w:p>
    <w:p>
      <w:pPr>
        <w:pStyle w:val="BodyText"/>
      </w:pPr>
      <w:r>
        <w:t xml:space="preserve">- Anh Mạnh, chúng tôi đã theo dõi đội ngũ này từ lâu, chỉ là thành viên của chúng phân tán, rất ít khi tập trung một chỗ, nếu như không gom chúng lại thành một mối và bắt trọn, sẽ còn không biết bao nhiêu vật bị buôn lậu ra nước ngoài, nguy hại vô cùng...</w:t>
      </w:r>
    </w:p>
    <w:p>
      <w:pPr>
        <w:pStyle w:val="BodyText"/>
      </w:pPr>
      <w:r>
        <w:t xml:space="preserve">Người đàn ông trung niên cố gắng giải thích cho giáo sư Mạnh, hắn tên là Trần Chích, là một vị phó phòng của phòng chống buôn lậu công an tỉnh Quảng Đông, mã đạp phi yến là một vụ án buôn lậu lớn và có tính chất ác liệt, do chính hắn ra tay xử lý.</w:t>
      </w:r>
    </w:p>
    <w:p>
      <w:pPr>
        <w:pStyle w:val="BodyText"/>
      </w:pPr>
      <w:r>
        <w:t xml:space="preserve">Ba năm trước cảnh sát Quảng Đông đã vài lần điều tra thật kỹ những vụ án buôn lậu bảo vật nhưng không bao giờ bắt được thủ phạm chính. Lúc đó Dư đại ca đã từng lọt vào trong mắt Trần Chích, sau khi được điều tra cực kỳ cẩn thận, hắn hầu như có thể đưa ra kết luận, Dư Khốc hiền lành ẩn nhẫn ở trong Lưu Gia Trang chính là vị Dư đại ca quát tháo phong vân bên ngoài.</w:t>
      </w:r>
    </w:p>
    <w:p>
      <w:pPr>
        <w:pStyle w:val="BodyText"/>
      </w:pPr>
      <w:r>
        <w:t xml:space="preserve">Nhưng vài năm qua Dư Khốc không có bất kỳ hành động nào, đồng thời trên tay của Trần Chích cũng không có chứng cứ, hơn nữa đám trộm mộ chỉ tập trung thời gian ngắn, Trần Chích không thể nào nắm bắt được.</w:t>
      </w:r>
    </w:p>
    <w:p>
      <w:pPr>
        <w:pStyle w:val="BodyText"/>
      </w:pPr>
      <w:r>
        <w:t xml:space="preserve">- Đó là chuyện chuyên môn của cảnh sát các anh, tôi không quan tâm, tôi chỉ quan tâm đến những món đồ cổ bị phá hư. Tiểu Trần, đây là lang mộ hoàng đế thời Đường mà quốc gia chuẩn bị khai quật, hơn nữa còn chuẩn bị tu kiến ở nơi đây một tẩm cung cho du khách đến du ngoạn, ý nghĩa rất lớn, vì vậy mà lăng mộ bên dưới tuyệt đối không thể nào để cho chúng phá hoại.</w:t>
      </w:r>
    </w:p>
    <w:p>
      <w:pPr>
        <w:pStyle w:val="BodyText"/>
      </w:pPr>
      <w:r>
        <w:t xml:space="preserve">Giáo sư Mạnh cố gắng bảo vệ lăng một không bị đám trộm mộ phá hoại, còn những chuyện khác thì lão căn bản không quan tâm, có lẽ cũng không nằm trong phạm vi suy xét. Trước đó đi khai quật khảo cổ thì giáo sư Mạnh đã rất phối hợp với cảnh sát, nhưng lần này để cho kẻ trộm mộ tiến vào trong lăng mới bắt, giáo sư Mạnh khó thể nào tiếp nhận được.</w:t>
      </w:r>
    </w:p>
    <w:p>
      <w:pPr>
        <w:pStyle w:val="BodyText"/>
      </w:pPr>
      <w:r>
        <w:t xml:space="preserve">Vì hoàn cảnh địa lý và lịch sử Nam Bắc có sự truyền thừa khác nhau, vì vậy mà lăng mộ ở phương Nam và Bắc là hoàn toàn khác biệt, vì thế mà cũng phân biệt hai trường phái trộm mộ nam bắc. Nam phái thì thường sẽ tinh thông nhiều kỹ thuật, trong quá trình tìm kiếm mộ cổ sẽ vận dụng khá nhiều quy luật phong thổ, tinh thông thiên địa, tính toán, bao gồm có "Vọng", "Văn", "Kính", "Thiết".</w:t>
      </w:r>
    </w:p>
    <w:p>
      <w:pPr>
        <w:pStyle w:val="BodyText"/>
      </w:pPr>
      <w:r>
        <w:t xml:space="preserve">Vọng tất nhiên là xem phong thủy, đó là dựa vào mùi để phân biệt mộ táng, có người nói đây là vô nghĩa, mũi người so được với mũi chó sao? Nhưng câu chuyện có vẻ huyền diệu này lại có một vài sự thật có thể căn cứ.</w:t>
      </w:r>
    </w:p>
    <w:p>
      <w:pPr>
        <w:pStyle w:val="BodyText"/>
      </w:pPr>
      <w:r>
        <w:t xml:space="preserve">Niên đại, địa điểm, phong cách, trình tự táng mộ khác biệt sẽ sinh ra những hương vị khác biệt, như táng mộ thời Tần Hán sẽ thường có thủy ngân, chôn theo chu sa chống phân hủy, mà thời Đường Tống thì có thói quen trát bùn bên ngoài lăng, những thứ này sẽ phát ra những hương vị đặc thù. Biết đâu người bình thường sẽ khó thể nào phát hiện ra, nhưng đối với những kẻ trộm mộ thì hoàn toàn có thể nhạy cảm tìm ra hương vị, như vậy lại có thể xác định chính xác vị trí cả lăng mộ.</w:t>
      </w:r>
    </w:p>
    <w:p>
      <w:pPr>
        <w:pStyle w:val="BodyText"/>
      </w:pPr>
      <w:r>
        <w:t xml:space="preserve">Một người tên là Tiêu Tứ quê Nghiễm Châu chính là nhân vật đại biểu của Nam phái, người này có thể nói là tìm lăng mộ bách phát bách trúng, hắn có thể nghe mưa gió, tìm hiểu tiếng sấm, quan sát màu cỏ, sắc bùn để phán đoán phương hướng và vị trí táng mộ.</w:t>
      </w:r>
    </w:p>
    <w:p>
      <w:pPr>
        <w:pStyle w:val="BodyText"/>
      </w:pPr>
      <w:r>
        <w:t xml:space="preserve">Đã từng có một lần Tiêu Tứ và thủ hạ đi ra ngoài hoang dã tìm mộ táng, lúc đó là giữa trưa, bầu trời sấm sét vang dội. Tiêu Tứ lập tức cho thủ hạ phân tán đến những vị trí khác nhau để quan sát tia chớp, sau khi nhớ rõ thì về báo cáo, mà chính bản thân hắn thì đứng ở chỗ cao quan sát.</w:t>
      </w:r>
    </w:p>
    <w:p>
      <w:pPr>
        <w:pStyle w:val="BodyText"/>
      </w:pPr>
      <w:r>
        <w:t xml:space="preserve">Một lát sau cơn mưa đã tạnh, có người về báo cáo, nói là lúc sấm sét vang lên thì cảm thấy dưới chân có hơi di động, hơn nữa dưới mặt đất còn có tiếng vang. Tiêu Tứ nhanh chóng phán đoán nơi đó có mộ cổ, hơn nữa là mộ lớn. Sau khi nhóm trộm mộ đào móc thì quả nhiên phát hiện lăng mộ của Hán đại vương.</w:t>
      </w:r>
    </w:p>
    <w:p>
      <w:pPr>
        <w:pStyle w:val="BodyText"/>
      </w:pPr>
      <w:r>
        <w:t xml:space="preserve">Trong quá trình đó thì Tiêu Tứ đã vận dụng kỹ xảo "Vọng" và "Thiết" của trường phái trộm mộ Nam phái.</w:t>
      </w:r>
    </w:p>
    <w:p>
      <w:pPr>
        <w:pStyle w:val="BodyText"/>
      </w:pPr>
      <w:r>
        <w:t xml:space="preserve">Đừng tưởng rằng đây là những điều vô căn cứ, vì áp dụng phong thủy kiếm mộ táng đã được trải qua nghiệm chứng, thường có căn cứ, đây cũng là vốn liếng của trộm mộ Nam phái.</w:t>
      </w:r>
    </w:p>
    <w:p>
      <w:pPr>
        <w:pStyle w:val="BodyText"/>
      </w:pPr>
      <w:r>
        <w:t xml:space="preserve">Mà trộm bộ Bắc phái thì thường dùng công cụ, có rất ít người dùng phong thủy để xác định vị trí mộ, bọn họ tin vào xẻng Lạc Dương trong tay. Vì vậy có người nói xẻng Lạc Dương chính là biểu tượng của Bắc phái.</w:t>
      </w:r>
    </w:p>
    <w:p>
      <w:pPr>
        <w:pStyle w:val="BodyText"/>
      </w:pPr>
      <w:r>
        <w:t xml:space="preserve">Mặt khác búa cũng là một công cụ của Bắc phái, được sử dụng khi mở mộ, thực tế gặp những mộ lớn thì càng không thể thiếu búa.</w:t>
      </w:r>
    </w:p>
    <w:p>
      <w:pPr>
        <w:pStyle w:val="BodyText"/>
      </w:pPr>
      <w:r>
        <w:t xml:space="preserve">Ngoài những thứ đó ra thì những nhà khảo cổ thường xuyên thấy trong những ngôi mộ bị đào trộm có đục, xẻng, rìu, đao...Những thứ này là công cụ hữu ích cho trộm mộ Bắc phái.</w:t>
      </w:r>
    </w:p>
    <w:p>
      <w:pPr>
        <w:pStyle w:val="BodyText"/>
      </w:pPr>
      <w:r>
        <w:t xml:space="preserve">Dù là tìm kiếm mộ hay khai quật mộ thì Bắc phái cũng không có quá nhiều kỹ xảo, chỉ đơn thuần sử dụng công cụ sắc bén, vì vậy mà trò "canh tác" này luôn bị dân trộm mộ Nam phái xem thường.</w:t>
      </w:r>
    </w:p>
    <w:p>
      <w:pPr>
        <w:pStyle w:val="BodyText"/>
      </w:pPr>
      <w:r>
        <w:t xml:space="preserve">Ví dụ như nhóm Dư đại ca, khai quật mộ căn bản là đào thông, sau đó dùng búa đục cửa, thậm chí còn dùng cả thuốc nổ.</w:t>
      </w:r>
    </w:p>
    <w:p>
      <w:pPr>
        <w:pStyle w:val="BodyText"/>
      </w:pPr>
      <w:r>
        <w:t xml:space="preserve">Nếu so sánh hai phái nam bắc, như vậy Bắc phái thường trộm và phá hư nghiêm trọng, vì thế giáo sư Mạnh mới không đồng ý với Trần Chích, không muốn để cho đám trộm mộ thực hiện xong hành vi mới ra tay.</w:t>
      </w:r>
    </w:p>
    <w:p>
      <w:pPr>
        <w:pStyle w:val="BodyText"/>
      </w:pPr>
      <w:r>
        <w:t xml:space="preserve">Trần Chích cũng không làm gì được giáo sư Mạnh, dù sao lão cũng là chuyên gai đặc thù được hưởng trợ cấp của chính phủ, cũng không phải người mà hắn có thể động vào. Nếu như giáo sư Mạnh cố ý muốn đi đào mộ thì hắn cũng không thể cản, vì vậy có thể làm cho rắn sợ bỏ chạy.</w:t>
      </w:r>
    </w:p>
    <w:p>
      <w:pPr>
        <w:pStyle w:val="BodyText"/>
      </w:pPr>
      <w:r>
        <w:t xml:space="preserve">- Anh Mạnh, anh xem thế này đã được chưa, cho chúng tôi hai ngày sắp xếp, ngày mốt sẽ bắt đám tội phạm kia lại...</w:t>
      </w:r>
    </w:p>
    <w:p>
      <w:pPr>
        <w:pStyle w:val="BodyText"/>
      </w:pPr>
      <w:r>
        <w:t xml:space="preserve">Trần Chích đã nắm giữ những tư liệu về đám trộm mộ kia, cũng phân tích là bọn họ bây giờ cũng không mở cửa để có thể tiến vào trong lăng. Nhưng theo phán đoán của bọn họ, nhóm Dư đại ca sẽ ra tay trong vài ngày tới, vì vậy Trần Chích chỉ có thể nói ra lời đảm bảo như vậy với giáo sư Mạnh.</w:t>
      </w:r>
    </w:p>
    <w:p>
      <w:pPr>
        <w:pStyle w:val="BodyText"/>
      </w:pPr>
      <w:r>
        <w:t xml:space="preserve">...</w:t>
      </w:r>
    </w:p>
    <w:p>
      <w:pPr>
        <w:pStyle w:val="BodyText"/>
      </w:pPr>
      <w:r>
        <w:t xml:space="preserve">Ngày hôm sau nhóm giáo sư Mạnh vẫn đi đến hiện trường khảo cổ để bới móc như bình thường, mà Trang Duệ thì không thể thoát được, vì Dương Vĩ và Lão Tứ hôm nay mới đến, hắn đến sớm phải tiếp nhận nhiệm vụ tiếp đãi.</w:t>
      </w:r>
    </w:p>
    <w:p>
      <w:pPr>
        <w:pStyle w:val="BodyText"/>
      </w:pPr>
      <w:r>
        <w:t xml:space="preserve">Dương Vĩ và Lão Tứ chưa từng ở nông thôn, vì vậy đi theo Trang Duệ đến thăm dưa, đến xem hiện trường khảo cổ. Một ngày qua rất nhanh, hai người buổi tối ngủ cùng Trang Duệ, nhưng là trải hai cái chiếu lên đất, cũng thuận tiện.</w:t>
      </w:r>
    </w:p>
    <w:p>
      <w:pPr>
        <w:pStyle w:val="BodyText"/>
      </w:pPr>
      <w:r>
        <w:t xml:space="preserve">Đợi đến khi Lưu Trường Phát kết hôn thì xe của Trang Duệ được dùng để đưa dâu, Dương Vĩ làm phù rể, coi như lại bận việc cả ngày. Lão Tam kết hôn là chuyện vui của cả Lưu Gia Trang, những thôn có quan hệ họ hàng ở bên cạnh cũng đến ăn mừng, hơn nữa còn có người bên vợ đến ăn cỗ, vì vậy mà ở Lưu Gia Trang có thêm những gương mặt lạ.</w:t>
      </w:r>
    </w:p>
    <w:p>
      <w:pPr>
        <w:pStyle w:val="BodyText"/>
      </w:pPr>
      <w:r>
        <w:t xml:space="preserve">Màn đêm dần buông xuống, lúc này tiệc trong nhà Lưu Trường Phát vẫn tiếp tục bày ra, khách tới lui không ngớt, đúng lúc này một người lùn nương theo ánh trăng đi ra hậu sơn sau thôn.</w:t>
      </w:r>
    </w:p>
    <w:p>
      <w:pPr>
        <w:pStyle w:val="Compact"/>
      </w:pPr>
      <w:r>
        <w:br w:type="textWrapping"/>
      </w:r>
      <w:r>
        <w:br w:type="textWrapping"/>
      </w:r>
    </w:p>
    <w:p>
      <w:pPr>
        <w:pStyle w:val="Heading2"/>
      </w:pPr>
      <w:bookmarkStart w:id="272" w:name="chương-25-0-bắt."/>
      <w:bookmarkEnd w:id="272"/>
      <w:r>
        <w:t xml:space="preserve">250. Chương 25 0: Bắt.</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250: Bắt.</w:t>
      </w:r>
    </w:p>
    <w:p>
      <w:pPr>
        <w:pStyle w:val="BodyText"/>
      </w:pPr>
      <w:r>
        <w:t xml:space="preserve">Nhóm Dịch: Tepga</w:t>
      </w:r>
    </w:p>
    <w:p>
      <w:pPr>
        <w:pStyle w:val="BodyText"/>
      </w:pPr>
      <w:r>
        <w:t xml:space="preserve">Nguồn: Sưu Tầm</w:t>
      </w:r>
    </w:p>
    <w:p>
      <w:pPr>
        <w:pStyle w:val="BodyText"/>
      </w:pPr>
      <w:r>
        <w:t xml:space="preserve">Hôm nay gió thật lớn, tuy trên trời treo nửa vầng trăng nhưng thỉnh thoảng vẫn bị mây đen che khuất, chưa đến mức đưa tay không thấy năm ngón nhưng tầm nhìn là rất thấp.</w:t>
      </w:r>
    </w:p>
    <w:p>
      <w:pPr>
        <w:pStyle w:val="BodyText"/>
      </w:pPr>
      <w:r>
        <w:t xml:space="preserve">Một ngọn gió thổi qua vườn trái cây phát ra những âm thanh xào xạc, ba bóng người vọt qua hàng rào bên ngoài, tiến vào trong vườn trái cây, lúc này bóng cây rủ xuống như những bóng quỷ lòa xòa.</w:t>
      </w:r>
    </w:p>
    <w:p>
      <w:pPr>
        <w:pStyle w:val="BodyText"/>
      </w:pPr>
      <w:r>
        <w:t xml:space="preserve">- Câm mồm.</w:t>
      </w:r>
    </w:p>
    <w:p>
      <w:pPr>
        <w:pStyle w:val="BodyText"/>
      </w:pPr>
      <w:r>
        <w:t xml:space="preserve">Dư đại ca khẽ quát một tiếng để chế ngự hai con chó săn xông lên, sau khi thấy rõ đó là ai thì hai con chó vẩy đuôi lia lịa, bị Dư đại ca phất tay đuổi đi.</w:t>
      </w:r>
    </w:p>
    <w:p>
      <w:pPr>
        <w:pStyle w:val="BodyText"/>
      </w:pPr>
      <w:r>
        <w:t xml:space="preserve">- Đại ca...</w:t>
      </w:r>
    </w:p>
    <w:p>
      <w:pPr>
        <w:pStyle w:val="BodyText"/>
      </w:pPr>
      <w:r>
        <w:t xml:space="preserve">Dư Tam Tỉnh tiến lên đón chào với bộ dạng nồng nặc mùi rượu, lúc này gương mặt âm dương được màn đêm phụ trợ thật sự giống hệt như quỷ sứ, tuyệt đối có công hiệu dọa trẻ con khóc thét lên.</w:t>
      </w:r>
    </w:p>
    <w:p>
      <w:pPr>
        <w:pStyle w:val="BodyText"/>
      </w:pPr>
      <w:r>
        <w:t xml:space="preserve">Đám người này thật sự duy trì những hoạt động cú đêm, Dư Lão Tam trước nay đêu ngủ ngầy, tỉnh ngủ thì uống rượu, dù sao thì chỗ này cũng chỉ có một mình hắn, hơn nữa cách đó không xa còn chôn vài tên đồng bọn, dù Dư Lão Tam lớn gan cũng phải dùng rượu để gây tê chính mình.</w:t>
      </w:r>
    </w:p>
    <w:p>
      <w:pPr>
        <w:pStyle w:val="BodyText"/>
      </w:pPr>
      <w:r>
        <w:t xml:space="preserve">Dư đại ca không tiếp lời, chỉ nhìn qua chai rượu trong tay của Dư Lão Tam, sau đó vung một tát trời giáng. Dư Lão Tam cao to như ngựa bị một tát đánh cho xoay ngang, khi hắn đứng vững trở lại thì nửa bên má đã sưng phồng lên.</w:t>
      </w:r>
    </w:p>
    <w:p>
      <w:pPr>
        <w:pStyle w:val="BodyText"/>
      </w:pPr>
      <w:r>
        <w:t xml:space="preserve">- Con bà nó, đúng là không có tương lai, bây giờ là lúc nào mà còn uống rượu? Nếu làm hỏng việc thì tao ày xuống kia ở với đám anh em họ Thôi.</w:t>
      </w:r>
    </w:p>
    <w:p>
      <w:pPr>
        <w:pStyle w:val="BodyText"/>
      </w:pPr>
      <w:r>
        <w:t xml:space="preserve">Dư đại ca dùng giọng hung dữ nói làm cho Dư Tam Tỉnh chợt tỉnh rượu, hắn cũng không dám nói gì, giống như một học sinh nghe thầy giáo dạy bảo vậy, đứng đó không phát ra tiếng động.</w:t>
      </w:r>
    </w:p>
    <w:p>
      <w:pPr>
        <w:pStyle w:val="BodyText"/>
      </w:pPr>
      <w:r>
        <w:t xml:space="preserve">- Theo quy củ thường ngày, Tam Tỉnh ở bên trên giám sát, Lão Tứ ngươi đi sang bên kia, nếu có động tĩnh gì phải thông báo ngay, nhớ tỉnh táo lên một chút.</w:t>
      </w:r>
    </w:p>
    <w:p>
      <w:pPr>
        <w:pStyle w:val="BodyText"/>
      </w:pPr>
      <w:r>
        <w:t xml:space="preserve">Dư Khốc lấy ra hai cái chuông đồng đưa cho hai người, bên trong chuông có một sợi dây, bên ngoài cũng được quấn dây. Lão Tứ và Dư Tam Tỉnh nhận chuông, sau đó cởi bỏ lớp dây ra, dùng tay cầm chuông.</w:t>
      </w:r>
    </w:p>
    <w:p>
      <w:pPr>
        <w:pStyle w:val="BodyText"/>
      </w:pPr>
      <w:r>
        <w:t xml:space="preserve">Tuy có thể dùng bộ đàm nhưng dùng chuông trong đêm yên tĩnh sẽ truyền đi rất xa, nhóm người của Dư Khốc đã sớm dùng thứ này, dù sao thì ở tình huống bất ngờ cũng không thể nào dùng bộ đàm để liên hệ, chuông thì khác, vứt xuống đất có thể phát ra tiếng vang lớn.</w:t>
      </w:r>
    </w:p>
    <w:p>
      <w:pPr>
        <w:pStyle w:val="BodyText"/>
      </w:pPr>
      <w:r>
        <w:t xml:space="preserve">Dư đại ca thông báo xong thì đặt ba lô xuống, cởi bỏ chiếc áo cũ kỹ, bêng trong lộ ra một trang phục da đen như dùng để bơi, lại lấy ra một cái mặt nạ bọc lên đầu, chỉ để lộ ra hai con mắt.</w:t>
      </w:r>
    </w:p>
    <w:p>
      <w:pPr>
        <w:pStyle w:val="BodyText"/>
      </w:pPr>
      <w:r>
        <w:t xml:space="preserve">Dư Lão cũng mặc một bộ đồng phục giống như vậy, quần áo của bọn họ đều là thứ đặc chế, sẽ không sợ dính bùn đất, hơn nữa còn có thể bảo vệ để không bị thương vì đá vụn.</w:t>
      </w:r>
    </w:p>
    <w:p>
      <w:pPr>
        <w:pStyle w:val="BodyText"/>
      </w:pPr>
      <w:r>
        <w:t xml:space="preserve">Không những vậy trong ba lô của Dư đại ca còn có một cái kích dầu và mặt nạ phòng độc.v.v. Rất nhiều lăng mộ vì bị phong bế thời gian quá lâu nên bên trong có nhiều khí độc, Dư Khốc đã đi đào mộ hơn chục năm, vì vậy chuẩn bị tương đối đầy đủ.</w:t>
      </w:r>
    </w:p>
    <w:p>
      <w:pPr>
        <w:pStyle w:val="BodyText"/>
      </w:pPr>
      <w:r>
        <w:t xml:space="preserve">- Đi thôi...</w:t>
      </w:r>
    </w:p>
    <w:p>
      <w:pPr>
        <w:pStyle w:val="BodyText"/>
      </w:pPr>
      <w:r>
        <w:t xml:space="preserve">Dư đại ca nhìn thoáng qua bóng rừng cây đen như than bên ngoài, sau dó dẫn đầu nhóm người đi vào căn nhà đá bên trong vườn trái cây.</w:t>
      </w:r>
    </w:p>
    <w:p>
      <w:pPr>
        <w:pStyle w:val="BodyText"/>
      </w:pPr>
      <w:r>
        <w:t xml:space="preserve">Căn nhà này chỉ mười mét vuông mà thôi, vì không muốn bị nhiễm hơi đất nên trong phòng có lót một lớp gạch, bên trong cùng có một chiếc giường trúc, chính giữa còn có một cái bàn lớn. Bên cạnh cửa có một đống vỏ chai rượu, bên cạnh đó là một cái bếp lò, chỉ là bên trong không có hơi ấm, cũng không biết đã bao lâu rồi chưa được dùng.</w:t>
      </w:r>
    </w:p>
    <w:p>
      <w:pPr>
        <w:pStyle w:val="BodyText"/>
      </w:pPr>
      <w:r>
        <w:t xml:space="preserve">Dư đại ca ngồi xổm xuống nạy những khối gạch ở phía bên phải bếp lò lên, sau khi nạy khoảng mười viên khì bên dưới lộ ra hai đường ray, lúc này Dư Lão Tam và Dư Lão đến đẩy bếp lò xịch qua.</w:t>
      </w:r>
    </w:p>
    <w:p>
      <w:pPr>
        <w:pStyle w:val="BodyText"/>
      </w:pPr>
      <w:r>
        <w:t xml:space="preserve">Những tiếng két két vang lên, bếp lò nhìn có vẻ ổn định chậm rãi trượt đi xa cả thước, vị trí trước đó lộ ra một động rộng hơn một thước.</w:t>
      </w:r>
    </w:p>
    <w:p>
      <w:pPr>
        <w:pStyle w:val="BodyText"/>
      </w:pPr>
      <w:r>
        <w:t xml:space="preserve">Dư Lão cũng không chờ Dư Khốc phân phó, hắn lấy một cái đèn thợ mỏ đặt lên đầu, sau đó trùn người xuống chui vào rong động, nhanh chóng biến mất, lúc này trong động lại xuất hiện ánh sáng.</w:t>
      </w:r>
    </w:p>
    <w:p>
      <w:pPr>
        <w:pStyle w:val="BodyText"/>
      </w:pPr>
      <w:r>
        <w:t xml:space="preserve">- Lão Tam, chờ chúng tôi đi xuống thì đẩy bếp lò về vị trí cũ.</w:t>
      </w:r>
    </w:p>
    <w:p>
      <w:pPr>
        <w:pStyle w:val="BodyText"/>
      </w:pPr>
      <w:r>
        <w:t xml:space="preserve">Dư đại ca hạ người xuống một nửa thì không biết nhớ đến cái gì, sau đó hắn chui ra nói với Dư Lão Tam.</w:t>
      </w:r>
    </w:p>
    <w:p>
      <w:pPr>
        <w:pStyle w:val="BodyText"/>
      </w:pPr>
      <w:r>
        <w:t xml:space="preserve">- Biết rồi, đại ca, anh cầm theo cái chuông này.</w:t>
      </w:r>
    </w:p>
    <w:p>
      <w:pPr>
        <w:pStyle w:val="BodyText"/>
      </w:pPr>
      <w:r>
        <w:t xml:space="preserve">Dư Tam Tỉnh đưa chuông cho Dư Khốc, khi thấy đại ca đã xuống thì hắn nhanh chóng đẩy bếp lò qua chỗ cũ, sau đó lại đặt những viên gạch về đúng vị trí.</w:t>
      </w:r>
    </w:p>
    <w:p>
      <w:pPr>
        <w:pStyle w:val="BodyText"/>
      </w:pPr>
      <w:r>
        <w:t xml:space="preserve">Sau khi làm tốt tất cả thì Dư Lão Tam lại lấy từ dưới gầm giường ra một bình rượu, sau đó bắt đầu uống. Không phải hắn nhát gan mà công việc này thường mất khá nhiều thời gian, trên cơ bản cũng không xảy ra vấn đề gì, theo kinh nghiệm của hắn, chưa đến hai giờ nữa bọn họ sẽ không đi ra, vì vậy ngồi đây uống rượu cho rồi.</w:t>
      </w:r>
    </w:p>
    <w:p>
      <w:pPr>
        <w:pStyle w:val="BodyText"/>
      </w:pPr>
      <w:r>
        <w:t xml:space="preserve">Dư Lão Tứ ở bên ngoài cũng không đuọc thư thái như vậy, vườn trái cây là tổ muỗi, hắn căn bản cũng khó đứng yên, thỉnh thoảng phải dùng tay đập muỗi.</w:t>
      </w:r>
    </w:p>
    <w:p>
      <w:pPr>
        <w:pStyle w:val="BodyText"/>
      </w:pPr>
      <w:r>
        <w:t xml:space="preserve">...</w:t>
      </w:r>
    </w:p>
    <w:p>
      <w:pPr>
        <w:pStyle w:val="BodyText"/>
      </w:pPr>
      <w:r>
        <w:t xml:space="preserve">Vị trí địa lý của Lưu Gia Trang rất vắng vẻ, phía tây thôn là núi lớn, bình thường ngoài một số cô gái lấy chồng bên ngoài về thăm mẹ thì có rất ít người đến chỗ này.</w:t>
      </w:r>
    </w:p>
    <w:p>
      <w:pPr>
        <w:pStyle w:val="BodyText"/>
      </w:pPr>
      <w:r>
        <w:t xml:space="preserve">Nhưng hôm nay là ngoại lệ, không chỉ những người ở thôn chung quanh, thậm chí cả người ở huyện thành cũng chạy đến chỗ này, không phải là gì khác, chính là vì Lưu Trường Phát kết hôn. Những đoàn người vào thôn đều được sắp xếp tiệc rượu, hầu như là tiệc rượu cơ động kiểu nông thôn, mà cứ chốc chốc lại có xe tiến vào Lưu Gia Trang.</w:t>
      </w:r>
    </w:p>
    <w:p>
      <w:pPr>
        <w:pStyle w:val="BodyText"/>
      </w:pPr>
      <w:r>
        <w:t xml:space="preserve">Bên cạnh đường cách Lưu Gia Trang hơn hai dặm có một căn nhà đất, chính là một căn nhà được dựng lên nhờ dùng bùn trộn cùng cỏ và nước, sau khi phơi khô thì sẽ trở nên rất chắc chắn, trước kia thậm chí có nhiều căn nhà được xây dựng như vậy.</w:t>
      </w:r>
    </w:p>
    <w:p>
      <w:pPr>
        <w:pStyle w:val="BodyText"/>
      </w:pPr>
      <w:r>
        <w:t xml:space="preserve">Đằng sau căn nhà đất là một đống cỏ khô, bên dưới là một chiếc xe Santana đậu lại từ lúc năm giờ chiều, nó vừa vặn giấu mình dưới đống cổ khô, đến khi trời tối thì càng được che giấu kỹ càng.</w:t>
      </w:r>
    </w:p>
    <w:p>
      <w:pPr>
        <w:pStyle w:val="BodyText"/>
      </w:pPr>
      <w:r>
        <w:t xml:space="preserve">Cửa sổ chiếc Santana mở ra, một điểm sáng lấp lóe trong bóng đêm.</w:t>
      </w:r>
    </w:p>
    <w:p>
      <w:pPr>
        <w:pStyle w:val="BodyText"/>
      </w:pPr>
      <w:r>
        <w:t xml:space="preserve">Dư Lão Thất hôm qua vừa từ Vũ Hán chạy vội về đây, sau khi anh ruột hắn bị bắn chết thì đội ngũ trộm mộ của nhà họ Dư chạy đi khắp nơi, bọn họ trên tay đều có tiền, dù là ở đâu cũng có thể sống tốt, đều có chỗ ở trong nhiều thành phố, ngoài Dư đại ca thì người khác không ai biết.</w:t>
      </w:r>
    </w:p>
    <w:p>
      <w:pPr>
        <w:pStyle w:val="BodyText"/>
      </w:pPr>
      <w:r>
        <w:t xml:space="preserve">Nhưng nửa năm qua Dư Lão Thất cảm thấy đầu óc không tập trung, vài lần nằm mơ thấy anh của mình, nếu không phải hộ chiếu và tài khoản còn nằm trong tay của Dư đại ca, hắn đã sớm chạy ra nước ngoài.</w:t>
      </w:r>
    </w:p>
    <w:p>
      <w:pPr>
        <w:pStyle w:val="BodyText"/>
      </w:pPr>
      <w:r>
        <w:t xml:space="preserve">Dư Lão Thất kéo cửa xe đi xuống, hắn giẫm tàn thuốc nát bươm dưới chân, sau đó đi tiểu trên đống cỏ khô. Khi hắn chuẩn bị kéo quần thì sau tai chợt vang lên tiếng gió, không đợi hắn kịp phản ứng, một đôi bàn tay như kìm sắt đã bóp lên cổ hắn, trực tiếp dí hắn áp mặt vào đống cổ khô.</w:t>
      </w:r>
    </w:p>
    <w:p>
      <w:pPr>
        <w:pStyle w:val="BodyText"/>
      </w:pPr>
      <w:r>
        <w:t xml:space="preserve">Chẳng quan tâm đến mùi hôi thối ở bên miệng, Dư Lão Thất liều mạng vùng vẫy, còn la lớn:</w:t>
      </w:r>
    </w:p>
    <w:p>
      <w:pPr>
        <w:pStyle w:val="BodyText"/>
      </w:pPr>
      <w:r>
        <w:t xml:space="preserve">- Các người làm gì, các người làm gì vậy?</w:t>
      </w:r>
    </w:p>
    <w:p>
      <w:pPr>
        <w:pStyle w:val="BodyText"/>
      </w:pPr>
      <w:r>
        <w:t xml:space="preserve">- Kéo đi.</w:t>
      </w:r>
    </w:p>
    <w:p>
      <w:pPr>
        <w:pStyle w:val="BodyText"/>
      </w:pPr>
      <w:r>
        <w:t xml:space="preserve">Dư Lão Thất thật sự vùng vẫy phí công, lúc này một đôi bàn tay nhanh chóng bẻ hai tay hắn ra sau lưng, lại bị kéo đến trước xe. Hắn bị đẩy úp mặt xuống đầu xe Santana, một ánh sáng mạnh chiếu vào mặt hắn, hắn khẽ híp mắt, vẻ mặt kinh ngạc và có chút tuyệt vọng.</w:t>
      </w:r>
    </w:p>
    <w:p>
      <w:pPr>
        <w:pStyle w:val="BodyText"/>
      </w:pPr>
      <w:r>
        <w:t xml:space="preserve">- Dư Chấn Giang?</w:t>
      </w:r>
    </w:p>
    <w:p>
      <w:pPr>
        <w:pStyle w:val="BodyText"/>
      </w:pPr>
      <w:r>
        <w:t xml:space="preserve">Một giọng đàn ông vang lên bên tai Dư Lão Thất, sau khi nghe được đối phương gọi tên mình thì hắn thật sự không phí công vùng vẫy. Đồng thời lúc này hắn cũng đã nhìn thấy rõ ràng tình huống chung quanh, bên cạnh là những tên cảnh sát quân sự vác súng trên vai, đạn đã lên nòng, cũng có một chiếc xe cảnh sát chạy đến.</w:t>
      </w:r>
    </w:p>
    <w:p>
      <w:pPr>
        <w:pStyle w:val="BodyText"/>
      </w:pPr>
      <w:r>
        <w:t xml:space="preserve">- Đưa lên xe, thẩm tra ngay, có biến thì báo cáo với tôi...</w:t>
      </w:r>
    </w:p>
    <w:p>
      <w:pPr>
        <w:pStyle w:val="BodyText"/>
      </w:pPr>
      <w:r>
        <w:t xml:space="preserve">Trần Chích khoát tay áo nói, Dư Lão Thất bị đưa lên xe cảnh sát, tất nhiên sẽ có người đi đối phó với hắn.</w:t>
      </w:r>
    </w:p>
    <w:p>
      <w:pPr>
        <w:pStyle w:val="BodyText"/>
      </w:pPr>
      <w:r>
        <w:t xml:space="preserve">- Đại đội trưởng Hình, tình huống bên kia thế nào rồi?</w:t>
      </w:r>
    </w:p>
    <w:p>
      <w:pPr>
        <w:pStyle w:val="BodyText"/>
      </w:pPr>
      <w:r>
        <w:t xml:space="preserve">Trần Chích hỏi về phía một người đàn ông trung niên mặc y phục bình thường.</w:t>
      </w:r>
    </w:p>
    <w:p>
      <w:pPr>
        <w:pStyle w:val="BodyText"/>
      </w:pPr>
      <w:r>
        <w:t xml:space="preserve">- Trưởng phòng Trần, chúng ta đã sắp xếp người đi theo, bọn họ vừa mới ra khỏi thôn, đi về phía hậu sơn, không khác gì tình huống tôi đã phán đoán, có lẽ là đêm nay ra tay. đọc truyện mới nhất tại .</w:t>
      </w:r>
    </w:p>
    <w:p>
      <w:pPr>
        <w:pStyle w:val="BodyText"/>
      </w:pPr>
      <w:r>
        <w:t xml:space="preserve">Đại đội trưởng Hình chính là người được cảnh sát Thiểm Tây phái đến giúp Trần Chích bắt Dư Khốc, những người giám thị hành động của Dư Khốc trong thôn chính là thủ hạ của đại đội trưởng Hình. Trần Chích vì khác biệt khẩu âm, vì sợ đánh rắn động cỏ, vì vậy ngoài những lúc nói chuyện với giáo sư Mạnh thì căn bản luôn ở bên ngoài chỉ huy</w:t>
      </w:r>
    </w:p>
    <w:p>
      <w:pPr>
        <w:pStyle w:val="BodyText"/>
      </w:pPr>
      <w:r>
        <w:t xml:space="preserve">...</w:t>
      </w:r>
    </w:p>
    <w:p>
      <w:pPr>
        <w:pStyle w:val="BodyText"/>
      </w:pPr>
      <w:r>
        <w:t xml:space="preserve">Hầm được đào lên triền dốc, từ mặt đất tiến vào trong lăng mộ phải mất hơn mười mét, tương đương chiều cao của một tòa nhà ba tầng. Sau khi đi đến lăng mộ thì Dư đại ca bỏ cái chuông trong lòng bàn tay ra, để nó treo thẳng đứng ở lối vào.</w:t>
      </w:r>
    </w:p>
    <w:p>
      <w:pPr>
        <w:pStyle w:val="BodyText"/>
      </w:pPr>
      <w:r>
        <w:t xml:space="preserve">Mộ cao chừng một mét sáu, rộng hơn hai thước, nguyên nhân cũng là vì xây dựng đủ không gian đặt quan tài. Dư đại ca phải cúi người đi về phía trước, bên cạnh mộ còn có rảnh thoát nước, dựa theo phân tích của hắn thì đây rất có thể sẽ nối tiếp với mạch nước ngầm.</w:t>
      </w:r>
    </w:p>
    <w:p>
      <w:pPr>
        <w:pStyle w:val="BodyText"/>
      </w:pPr>
      <w:r>
        <w:t xml:space="preserve">Dựa vào ánh sáng của đèn thợ mỏ, Dư Lão và Dư đại ca một trước một sau đi sâu vào bên trong.</w:t>
      </w:r>
    </w:p>
    <w:p>
      <w:pPr>
        <w:pStyle w:val="BodyText"/>
      </w:pPr>
      <w:r>
        <w:t xml:space="preserve">Tuy lúc này bên trên đã bị Dư Lão Tam đóng kín nhưng bên dưới cũng không quá nặng nề, chỗ này đã được mở ra vài năm, Dư đại ca không chỉ muốn phá đá, còn làm ba hầm thông gió, coi như trong ngoài lăng mộ đều đã được Dư Khốc nắm bắt rất rõ ràng.</w:t>
      </w:r>
    </w:p>
    <w:p>
      <w:pPr>
        <w:pStyle w:val="BodyText"/>
      </w:pPr>
      <w:r>
        <w:t xml:space="preserve">Lăng mộ này dài hai mươi mét, hai bên dùng gạch đá kết hợp, rất ít khi có khe hở, rất bóng, vì vậy có thể thấy lăng mộ này không thua kém những đế vương trước kia từng được khai quật.</w:t>
      </w:r>
    </w:p>
    <w:p>
      <w:pPr>
        <w:pStyle w:val="BodyText"/>
      </w:pPr>
      <w:r>
        <w:t xml:space="preserve">Thật ra khi Đường Tông còn tại vị thì luôn bị thái giám nhốt lại, không được coi trọng, vốn lăng mộ cũng không quy mô như thế này, nhưng dù là triều đại nào thì dựa theo lệ cũ, tân hoàng vừa đăng cơ sẽ tu kiến lăng mộ ình, Đường Tông cũng không ngoại lệ.</w:t>
      </w:r>
    </w:p>
    <w:p>
      <w:pPr>
        <w:pStyle w:val="BodyText"/>
      </w:pPr>
      <w:r>
        <w:t xml:space="preserve">Hơn nữa Đường Tông bị đám thái giám giam cầm đến chết, đám hoạn quan vì muốn trốn tránh miệng lưỡi thiên hạ, muốn ra vẻ mình trong sạch nên làm tốt công tác chôn cất Đường Tông, vì vậy mà lăng mộ cũng không kém so với những hoàng đế trước đó.</w:t>
      </w:r>
    </w:p>
    <w:p>
      <w:pPr>
        <w:pStyle w:val="BodyText"/>
      </w:pPr>
      <w:r>
        <w:t xml:space="preserve">Khi còn cách lăng mộ năm mét thì trên mặt đất có bày ra một cái thang hợp kim, Dư Lão và Dư Khốc cẩn thận bò lên trên theo thang, phía dưới người bọn họ là Liên Hoàn Phiên Bản, lần đầu tiên đi đến chỗ này thì một tên họ Thôi đã thiệt mạng.</w:t>
      </w:r>
    </w:p>
    <w:p>
      <w:pPr>
        <w:pStyle w:val="BodyText"/>
      </w:pPr>
      <w:r>
        <w:t xml:space="preserve">Sau khi đi qua Liên Hoàn Phiên Bản thì Dư Khốc kéo cái thang tới, vì phía trước còn có một chỗ giống thế này, chỉ cần không cẩn thận sẽ rơi xuống.</w:t>
      </w:r>
    </w:p>
    <w:p>
      <w:pPr>
        <w:pStyle w:val="BodyText"/>
      </w:pPr>
      <w:r>
        <w:t xml:space="preserve">Hai người đi một khoảng cách hai mươi mét hết gần mười phút, cuối cùng mới đi đến cánh cổng đá ở bên ngoài lăng, đây là một cánh cửa cẩm thạch, cửa mở ra theo chiều ngược lại, chế tạo bằng cả khối đá cẩm thạch, rất khớp, khe hở giữa hai cánh cửa chỉ có thể miễn cưỡng cắm vào một con dao dày vài milimet mà thôi.</w:t>
      </w:r>
    </w:p>
    <w:p>
      <w:pPr>
        <w:pStyle w:val="BodyText"/>
      </w:pPr>
      <w:r>
        <w:t xml:space="preserve">Hai bên phía cửa có khảm hai đầu kỳ lân bằng đồng xanh, đầu thú trợn trừng mắt, trong miệng có một vòng đồng, vì đã hơn ngàn năm nên đầu thú và vòng đồng cũng loang lổ.</w:t>
      </w:r>
    </w:p>
    <w:p>
      <w:pPr>
        <w:pStyle w:val="BodyText"/>
      </w:pPr>
      <w:r>
        <w:t xml:space="preserve">Cánh cửa này chính là chướng ngại cuối cùng ngăn cản Dư Khốc, nếu không phải đội khảo cổ tiến vào Lưu Gia Trang, sợ rằng Dư đại ca đã mở cánh cửa này ra, dù cánh cửa này rất dày nhưng cũng không đủ để ngăn cản bước tiến của dân trộm mộ.</w:t>
      </w:r>
    </w:p>
    <w:p>
      <w:pPr>
        <w:pStyle w:val="BodyText"/>
      </w:pPr>
      <w:r>
        <w:t xml:space="preserve">Trước nay cửa đá có nguyên lý rất đơn giản nhưng cấu tạo rất khéo léo, nói trắng ra thì trước nay cửa đá thường được khóa từ bên trong, coi như là then cửa của lăng mộ.</w:t>
      </w:r>
    </w:p>
    <w:p>
      <w:pPr>
        <w:pStyle w:val="BodyText"/>
      </w:pPr>
      <w:r>
        <w:t xml:space="preserve">Nhưng muốn làm cho cửa đá tự động khóa từ bên trong, cổ nhân đã phải động não xem xét.</w:t>
      </w:r>
    </w:p>
    <w:p>
      <w:pPr>
        <w:pStyle w:val="BodyText"/>
      </w:pPr>
      <w:r>
        <w:t xml:space="preserve">Trước tiên bọn họ chế tác trục của cánh cửa thành hình cầu, lại điêu khắc trên mỗi cánh cửa mỗi cái rãnh trước nông sau sâu, khi tất cả được hoàn thành thì hai cánh cửa sẽ được kéo lại bằng dây, khi khép vào thì phần hình cầu sẽ ăn vào khớp bên dưới.</w:t>
      </w:r>
    </w:p>
    <w:p>
      <w:pPr>
        <w:pStyle w:val="BodyText"/>
      </w:pPr>
      <w:r>
        <w:t xml:space="preserve">Lúc này người nào muốn ở bên ngoài đẩy cảnh cửa ra thì rõ ràng là si tâm vọng tưởng.</w:t>
      </w:r>
    </w:p>
    <w:p>
      <w:pPr>
        <w:pStyle w:val="BodyText"/>
      </w:pPr>
      <w:r>
        <w:t xml:space="preserve">Rất nhiều người đều đã từng đến thăm Minh Định Lăng ở Bắc Kinh, cửa chính của tòa hoàng lăng địa cung này cũng là một cánh cửa đá được niêm phong, lúc đó vì muốn tiến vào địa cung mà nhân viên khảo cổ mất rất nhiều khí lực, cuối cùng phải nhờ đến phương thức "ngoặt đinh" của dân trộm mộ thời cổ đại mới có thể mở được cửa đá.</w:t>
      </w:r>
    </w:p>
    <w:p>
      <w:pPr>
        <w:pStyle w:val="BodyText"/>
      </w:pPr>
      <w:r>
        <w:t xml:space="preserve">Cái gòi là mặt đinh chính là dùng một dụng cụ có cán dài, một mặt còn lại là nửa vòng tròn bằng kim loại, khi cố gắng nhét vào khe đá thì nửa bộ phận hình tròn sẽ ốp xuống khối cầu bên dưới, chậm rãi nâng lên thì chốt sẽ mở ra, cửa mộ có thể được mở.</w:t>
      </w:r>
    </w:p>
    <w:p>
      <w:pPr>
        <w:pStyle w:val="BodyText"/>
      </w:pPr>
      <w:r>
        <w:t xml:space="preserve">Nhưng cũng không phải những người đến mở cửa lăng mộ đều có thể vắt óc tìm biện pháp mở những cơ quan kia ra, năm xưa Tôn Điện Anh mở Đế Dụ Lăng của Từ Hi thái hậu và Càn Long thì cũng gặp phải cánh cửa đá cản đường, lúc đó đám quân binh dùng mọi cách cũng không thể nào mở ra được, cuối cùng chỉ có thể dùng thuốc nổ để phá hủy. Khi đó cửa lăng bị phá vỡ rơi xuống làm vỡ mạch nước ngầm, làm cho nước bên dưới dâng lên ngập cả quan tài của Càn Long.</w:t>
      </w:r>
    </w:p>
    <w:p>
      <w:pPr>
        <w:pStyle w:val="BodyText"/>
      </w:pPr>
      <w:r>
        <w:t xml:space="preserve">Sau này khi khai quật lăng mộ của Từ Hi thì Tôn Điện Anh sợ tiêu hao bảo bối bên trong nên sử dụng hơn bốn mươi người, dùng những cây gỗ lớn để phá vỡ cửa đá, sau khi cửa mở ra thì cây gỗ cũng húc ngã vài vật phẩm.</w:t>
      </w:r>
    </w:p>
    <w:p>
      <w:pPr>
        <w:pStyle w:val="BodyText"/>
      </w:pPr>
      <w:r>
        <w:t xml:space="preserve">Khi Dư Khốc thấy cửa mộ thì cũng muốn dùng cách mà các nhà khảo cổ dùng để mở Định Lăng, nhưng kế hoạch lại phải thay đổi, vì đội khảo cổ kéo đến và Lão Lục thất thủ ở Quảng Đông, điều này làm cho hắn không còn thời gian để chế tạo công cụ chuyên môn, vì thế thuốc nổ chính là lựa chọn đệ nhất.</w:t>
      </w:r>
    </w:p>
    <w:p>
      <w:pPr>
        <w:pStyle w:val="BodyText"/>
      </w:pPr>
      <w:r>
        <w:t xml:space="preserve">Khi đến vị trí cách một mét so với mặt đất nằm trên cánh cửa đá đã được Dư Khốc đục ra một lỗ như nắm tay, sâu hơn hai mươi centimet, đây là chỗ hắn chuẩn bị đặt thuốc nổ.</w:t>
      </w:r>
    </w:p>
    <w:p>
      <w:pPr>
        <w:pStyle w:val="BodyText"/>
      </w:pPr>
      <w:r>
        <w:t xml:space="preserve">Dư Khốc cũng không dám chẳng kiêng nể gì như Tôn Điện Anh, vì cách nơi này vài trăm mét còn có một đội cảnh sát quân sự thủ hộ hiện trường khảo cổ, nếu sinh ra động tĩnh quá lớn thì đám người kia sẽ bị kinh động.</w:t>
      </w:r>
    </w:p>
    <w:p>
      <w:pPr>
        <w:pStyle w:val="BodyText"/>
      </w:pPr>
      <w:r>
        <w:t xml:space="preserve">Trước nay cửa đá trong lăng mộ cũng không quá lớn, Dư Khốc chỉ muốn lợi dụng thuốc nổ để làm gãy cửa, trước kia hắn trộm những lăng mộ thời Minh Thanh thì thường dùng thủ đoạn này, vì những động tĩnh dưới mặt đất hơn mười mét cũng không phải rất lớn.</w:t>
      </w:r>
    </w:p>
    <w:p>
      <w:pPr>
        <w:pStyle w:val="BodyText"/>
      </w:pPr>
      <w:r>
        <w:t xml:space="preserve">Lúc này ánh sáng có hơi trầm, Dư Khốc lấy từ trong ba lô ra hai cái đèn huỳnh quang đặt hai bên cửa động, không gian chợt sáng ngời. Tên lùn đứng trước cửa đá, lại lấy thuốc nổ và ngòi cùng băng dán từ trong ba lô ra, chuẩn bị cố định thuốc nổ trên cánh cửa đá.</w:t>
      </w:r>
    </w:p>
    <w:p>
      <w:pPr>
        <w:pStyle w:val="BodyText"/>
      </w:pPr>
      <w:r>
        <w:t xml:space="preserve">- Dư Lão, chờ chút, thuốc nổ của chúng ta không đủ, hay là dùng thứ này...</w:t>
      </w:r>
    </w:p>
    <w:p>
      <w:pPr>
        <w:pStyle w:val="BodyText"/>
      </w:pPr>
      <w:r>
        <w:t xml:space="preserve">Dư Khốc chợt mở miệng ngăn tên lùn ở phía sau, hắn đi sang thu ngòi nổ và thuốc nổi vào ba lô, sau đó lấy ra một thứ gì đó như cao su dán lên mặt cửa đá, lại khẽ đẩy vào trong khe cửa, ột phần lớn đi vào bên trong.</w:t>
      </w:r>
    </w:p>
    <w:p>
      <w:pPr>
        <w:pStyle w:val="BodyText"/>
      </w:pPr>
      <w:r>
        <w:t xml:space="preserve">Tên lùn thấy thứ trong tay Dư Khốc thì không khỏi lui về phía sau vài bước, hắn nhận ra thứ kia, là chất nổ Plastic, tên gọi tắt là C4 hay bom Plastic, dùng hỗn hợp chất nổ dẻo để làm ra, uy lực cực lớn.</w:t>
      </w:r>
    </w:p>
    <w:p>
      <w:pPr>
        <w:pStyle w:val="BodyText"/>
      </w:pPr>
      <w:r>
        <w:t xml:space="preserve">Plastic là hỗn hợp của TNT, Sete và phốt pho trắng, có thể được nghiền thành bụi, có thể chứa trong cặp da, được ép thành đủ mọi hình thù, có thể dễ dàng dán lên người, nó cũng có độ bám dính, vì vậy cũng được gọi là thuốc nổ kẹo cao su.</w:t>
      </w:r>
    </w:p>
    <w:p>
      <w:pPr>
        <w:pStyle w:val="BodyText"/>
      </w:pPr>
      <w:r>
        <w:t xml:space="preserve">Loại bom plastic này chịu áp lực, không thấm nước, ngoài ngòi nổ được chế tạo đặc biệt thì dù gặp nhiệt độ cao hay gặp lửa cũng không tự nổ, cũng không dễ nổ như bom thường.</w:t>
      </w:r>
    </w:p>
    <w:p>
      <w:pPr>
        <w:pStyle w:val="BodyText"/>
      </w:pPr>
      <w:r>
        <w:t xml:space="preserve">Khối bom plastic trong tay Dư Khốc chính là thứ mua được ở chợ đen Hongkong vào năm ngoái, khi đó hắn có thể dễ dàng tránh khỏi kiểm tra, hắn mang về ba khối, bây giờ chỉ còn lại một.</w:t>
      </w:r>
    </w:p>
    <w:p>
      <w:pPr>
        <w:pStyle w:val="BodyText"/>
      </w:pPr>
      <w:r>
        <w:t xml:space="preserve">Sau khi dám bom lên cửa đá thì Dư Khốc lấy ra một miếng kim loại như ngón út nhét vào trong khối bom plastic được chèn giữa khe cửa, sau đó gọi tên lùn, cả hai nhanh chóng lui về phía sau.</w:t>
      </w:r>
    </w:p>
    <w:p>
      <w:pPr>
        <w:pStyle w:val="BodyText"/>
      </w:pPr>
      <w:r>
        <w:t xml:space="preserve">Sau khi lui đến đường hầm trộm mộ thì Dư Khốc mới dừng lại, sau đó lấy mặt nạ phòng độc đeo lên mặt, lại móc một thứ như điều khiển xe hơi ra, liếc mắt nhìn tên lùn ở bên cạnh và nhấn xuống.</w:t>
      </w:r>
    </w:p>
    <w:p>
      <w:pPr>
        <w:pStyle w:val="BodyText"/>
      </w:pPr>
      <w:r>
        <w:t xml:space="preserve">- Đùng.</w:t>
      </w:r>
    </w:p>
    <w:p>
      <w:pPr>
        <w:pStyle w:val="BodyText"/>
      </w:pPr>
      <w:r>
        <w:t xml:space="preserve">Một âm thanh vang lên, dưới chân Dư Khốc chợt chấn động rung lắc vài cái, động tĩnh cũng không tính là lớn, tin chắc rằng nếu không đứng trên vị trí nổ sẽ chẳng cảm giác được chấn động, vì ngay cả quả chuông đồng được Dư Khốc treo bên ngoài cũng không rung lên.</w:t>
      </w:r>
    </w:p>
    <w:p>
      <w:pPr>
        <w:pStyle w:val="BodyText"/>
      </w:pPr>
      <w:r>
        <w:t xml:space="preserve">- Thành công.</w:t>
      </w:r>
    </w:p>
    <w:p>
      <w:pPr>
        <w:pStyle w:val="BodyText"/>
      </w:pPr>
      <w:r>
        <w:t xml:space="preserve">Dư Khốc hưng phấn vung vẫy nắm đấm, trong mắt lộ ra cái nhìn tham lam, nhưng hắn cũng không vội tiến lên mà đứng yên tĩnh một chỗ, chờ đến khi bụi bặm lắng xuống mới tiến vào.</w:t>
      </w:r>
    </w:p>
    <w:p>
      <w:pPr>
        <w:pStyle w:val="BodyText"/>
      </w:pPr>
      <w:r>
        <w:t xml:space="preserve">...</w:t>
      </w:r>
    </w:p>
    <w:p>
      <w:pPr>
        <w:pStyle w:val="BodyText"/>
      </w:pPr>
      <w:r>
        <w:t xml:space="preserve">Dư Khốc ở dưới mặt đất không ngờ căn nhà bên trên đã đứng đầy người, Dư Lão Tam được kỳ vọng giao nhiệm vụ cảnh giới đang bị ép như chó chết trên mặt đất.</w:t>
      </w:r>
    </w:p>
    <w:p>
      <w:pPr>
        <w:pStyle w:val="BodyText"/>
      </w:pPr>
      <w:r>
        <w:t xml:space="preserve">Lúc này Dư Lão Tam mới nhớ đến lời nói uống rượu làm hỏng việc của Dư đại ca, thật ra vừa rồi khi Dư Lão Tứ bị bắt thì chuông đồng có rung lên, Dư Lão Tam nghe thấy tiếng chuông rung kèm theo tiếng chó sủa nhưng đầu móc lại mơ hồ vì rượu. Hắn trước tiên cũng không chịu rung chuông đồng mà đi đến cửa quan sát, lại bị một tên cảnh sát tiến lên đánh ngã xuống đất.</w:t>
      </w:r>
    </w:p>
    <w:p>
      <w:pPr>
        <w:pStyle w:val="BodyText"/>
      </w:pPr>
      <w:r>
        <w:t xml:space="preserve">Chấn động dưới chân làm cho căn nhà gỗ hơi rung lên, lúc này Dư Lão Tam cũng nhân cơ hội mà vùng ra, cũng không kịp đứng lên mà bò đến bên cạnh bàn, cố sức kéo dây thừng nối chuông đồng bên dưới.</w:t>
      </w:r>
    </w:p>
    <w:p>
      <w:pPr>
        <w:pStyle w:val="BodyText"/>
      </w:pPr>
      <w:r>
        <w:t xml:space="preserve">Tuy Dư Lão Tam bị khống chế kịp thời nhưng cuối cùng tín hiệu vẫn được truyền đi.</w:t>
      </w:r>
    </w:p>
    <w:p>
      <w:pPr>
        <w:pStyle w:val="BodyText"/>
      </w:pPr>
      <w:r>
        <w:t xml:space="preserve">- Keng, keng, keng, keng...</w:t>
      </w:r>
    </w:p>
    <w:p>
      <w:pPr>
        <w:pStyle w:val="BodyText"/>
      </w:pPr>
      <w:r>
        <w:t xml:space="preserve">Tiếng chuông trong trẻo lên tục vang lên, Dư đại ca và tên lùn vốn đi về phía trước nhưng lúc này vẻ mặt chợt biến đổi, vội vàng lui về phía sau.</w:t>
      </w:r>
    </w:p>
    <w:p>
      <w:pPr>
        <w:pStyle w:val="BodyText"/>
      </w:pPr>
      <w:r>
        <w:t xml:space="preserve">- Mau, tìm ra cửa hang...</w:t>
      </w:r>
    </w:p>
    <w:p>
      <w:pPr>
        <w:pStyle w:val="BodyText"/>
      </w:pPr>
      <w:r>
        <w:t xml:space="preserve">Trần Chích cũng không lập tức thẩm vấn Dư Lão Tam, hắn nhanh chóng hạ lệnh. Tuy bây giờ đã vào tình huống bắt rùa trong chậu nhưng Trần Chích cũng khỗng xem thường, nếu phần tử tội phạm mà nổi điên phá hủy lăng mộ, hắn cũng không biết nên nói sao với giáo sư Mạnh.</w:t>
      </w:r>
    </w:p>
    <w:p>
      <w:pPr>
        <w:pStyle w:val="BodyText"/>
      </w:pPr>
      <w:r>
        <w:t xml:space="preserve">Khi đi theo đường dây nối với chuông đồng thì đường hầm bên dưới bếp lò đã lộ ra, cửa động bên dưới đen ngòm không chú ánh sáng. Trần Chích cũng không dám tùy tiện đi xuống, vì căn cứ vào những gì bọn họ được biết thì đám trộm mộ này có súng.</w:t>
      </w:r>
    </w:p>
    <w:p>
      <w:pPr>
        <w:pStyle w:val="BodyText"/>
      </w:pPr>
      <w:r>
        <w:t xml:space="preserve">Trần Chích cầm lấy lo phóng thanh từ trong tay một viên cảnh sát đưa đến, hắn hô lớn:</w:t>
      </w:r>
    </w:p>
    <w:p>
      <w:pPr>
        <w:pStyle w:val="BodyText"/>
      </w:pPr>
      <w:r>
        <w:t xml:space="preserve">- Người bên dưới nghe đây, các người đã bị bao vây, mau thả vũ khí trong tay...</w:t>
      </w:r>
    </w:p>
    <w:p>
      <w:pPr>
        <w:pStyle w:val="BodyText"/>
      </w:pPr>
      <w:r>
        <w:t xml:space="preserve">Trần Chích còn chưa dứt lời thì bên dưới vang lên tiếng súng, rõ ràng với hang động thế này cũng khó thể nào bắn ra được.</w:t>
      </w:r>
    </w:p>
    <w:p>
      <w:pPr>
        <w:pStyle w:val="BodyText"/>
      </w:pPr>
      <w:r>
        <w:t xml:space="preserve">- Bom cay.</w:t>
      </w:r>
    </w:p>
    <w:p>
      <w:pPr>
        <w:pStyle w:val="BodyText"/>
      </w:pPr>
      <w:r>
        <w:t xml:space="preserve">Trần Chích tỏ ra bực bội, sau đó vài tên cảnh sát phía sau tiến lên ném bom cay vào bên trong, lại kéo chiếc chiếu của Dư Lão Tam để đậy lên cửa động.</w:t>
      </w:r>
    </w:p>
    <w:p>
      <w:pPr>
        <w:pStyle w:val="Compact"/>
      </w:pPr>
      <w:r>
        <w:br w:type="textWrapping"/>
      </w:r>
      <w:r>
        <w:br w:type="textWrapping"/>
      </w:r>
    </w:p>
    <w:p>
      <w:pPr>
        <w:pStyle w:val="Heading2"/>
      </w:pPr>
      <w:bookmarkStart w:id="273" w:name="chương-251-cứu-chủ."/>
      <w:bookmarkEnd w:id="273"/>
      <w:r>
        <w:t xml:space="preserve">251. Chương 251 : Cứu Chủ.</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251: Cứu chủ.</w:t>
      </w:r>
    </w:p>
    <w:p>
      <w:pPr>
        <w:pStyle w:val="BodyText"/>
      </w:pPr>
      <w:r>
        <w:t xml:space="preserve">Nhóm Dịch: Tepga</w:t>
      </w:r>
    </w:p>
    <w:p>
      <w:pPr>
        <w:pStyle w:val="BodyText"/>
      </w:pPr>
      <w:r>
        <w:t xml:space="preserve">Nguồn: vipvanda</w:t>
      </w:r>
    </w:p>
    <w:p>
      <w:pPr>
        <w:pStyle w:val="BodyText"/>
      </w:pPr>
      <w:r>
        <w:t xml:space="preserve">Vừa tiến vào trong hang thì Trần Chích cảm thấy có chút ngạc nhiên, vì bảy quả bom cay cùng phát ra sương mù, sợ rằng cũng đủ để ột không gian bảy mươi mét vuông không nhìn thấy bất cứ thứ gì. Nhưng lúc này sương mù trong hang thật sự rất mỏng, như vậy chỉ có hai tình huống xảy ra, một là không gian dưới đất rất trống, hai là bên dưới có thứ gì đó khác.</w:t>
      </w:r>
    </w:p>
    <w:p>
      <w:pPr>
        <w:pStyle w:val="BodyText"/>
      </w:pPr>
      <w:r>
        <w:t xml:space="preserve">Trần Chích tắt đèn pin, tiếp tục tiến lên, dùng khuỷa tuy chống lên mặt đất, đầu vai uốn lượn, thuận thế khẽ lăn người. Sau đó hắn ngừng thở, trong bóng đêm vẫn không nhúc nhích, nhưng ý tưởng bị tập kích cũng không xảy ra.</w:t>
      </w:r>
    </w:p>
    <w:p>
      <w:pPr>
        <w:pStyle w:val="BodyText"/>
      </w:pPr>
      <w:r>
        <w:t xml:space="preserve">- Mở tất cả đèn lên.</w:t>
      </w:r>
    </w:p>
    <w:p>
      <w:pPr>
        <w:pStyle w:val="BodyText"/>
      </w:pPr>
      <w:r>
        <w:t xml:space="preserve">Vài phút sau Trần Chích cũng không thấy có bất kỳ âm thanh nào, lúc này đợt nhân viên thứ hai cũng đã đi xuống, vì sợ người một nhà bị thương nên Trần Chích chỉ có thể bật đèn lên. Lần này có năm sáu người xuống, đèn pin được mở ra làm cho hang động được chiếu sáng rực, chỉ là ngoài vài người bọn họ thì không có người nào khác tồn tại.</w:t>
      </w:r>
    </w:p>
    <w:p>
      <w:pPr>
        <w:pStyle w:val="BodyText"/>
      </w:pPr>
      <w:r>
        <w:t xml:space="preserve">- Trưởng phòng Trần, súng ngắn Browning...</w:t>
      </w:r>
    </w:p>
    <w:p>
      <w:pPr>
        <w:pStyle w:val="BodyText"/>
      </w:pPr>
      <w:r>
        <w:t xml:space="preserve">Một vị cảnh sát nhặt được dưới mặt đất một cái vỏ đạn, sau đó đưa ra kết luận như vậy.</w:t>
      </w:r>
    </w:p>
    <w:p>
      <w:pPr>
        <w:pStyle w:val="BodyText"/>
      </w:pPr>
      <w:r>
        <w:t xml:space="preserve">Loại súng Browning này tuy rất nhỏ nhưng lực sát thương rất tốt, cũng là thứ được nhiều người sưu tầm sử dụng, không thể khinh thường, vì thế ai cũng đề cao cảnh giác.</w:t>
      </w:r>
    </w:p>
    <w:p>
      <w:pPr>
        <w:pStyle w:val="BodyText"/>
      </w:pPr>
      <w:r>
        <w:t xml:space="preserve">Hang động bên dưới cũng không phải thẳng tắp, cứ bảy thước lại có một chỗ ngoặt, không thể bài trừ khả năng tội phạm ẩn giấu nơi đó. Trần Chích đưa tay ra hiệu cho thủ hạ, lập tức có hai người tiến lên, khom lưng đi về phía trước. Những người đi xuống đây đều mặc áo chống đạn, Trần Chích cũng tiếp nhận một chiếc mũ sắt đeo lên đầu, dù sao tiếng súng và vỏ đạn trên mặt đất cũng cho thấy tội phạm có vũ khí.</w:t>
      </w:r>
    </w:p>
    <w:p>
      <w:pPr>
        <w:pStyle w:val="BodyText"/>
      </w:pPr>
      <w:r>
        <w:t xml:space="preserve">Trên mặt đất chợt xuất hiện một cái thang hợp kim, tuy không biết tác dụng của nó nhưng đây là trong mộ địa của tiền nhân rất quỷ dị, cũng không ai dám chủ quan. Một tên đặc công cẩn thận bò lên theo cái thang, hai chân không tiếp xúc với mặt đất chung quanh.</w:t>
      </w:r>
    </w:p>
    <w:p>
      <w:pPr>
        <w:pStyle w:val="BodyText"/>
      </w:pPr>
      <w:r>
        <w:t xml:space="preserve">- Không có việc gì, đến...Á!</w:t>
      </w:r>
    </w:p>
    <w:p>
      <w:pPr>
        <w:pStyle w:val="BodyText"/>
      </w:pPr>
      <w:r>
        <w:t xml:space="preserve">Vị đặc công kia đi đến đầu cuối của cái thang thì giẫm chân xuống đất, sau đó quay đầu nói người phía sau tiến lên, ai ngờ dưới chân lại trống rỗng. May mà hắn phản ứng nhanh, vội vàng dùng tay chụp lấy cái thang, nhưng dưới chân truyền đến cảm giác đau đớn làm hắn phải hô lên thảm thiết, lúc này Liên Hoàn Phiên Bản cũng đập mạnh lên lưng.</w:t>
      </w:r>
    </w:p>
    <w:p>
      <w:pPr>
        <w:pStyle w:val="BodyText"/>
      </w:pPr>
      <w:r>
        <w:t xml:space="preserve">Khi thấy tình huống phía trước thì đám người Trần Chích vội vàng chạy đến, nhưng cái thang chỉ có một người được đi qua mà thôi. Sau khi Trần Chích bò qua mới phát hiện, tên kia chỉ một tay chụp được cái thang, cơ thể căn bản đã bị nuốt xuống bên dưới.</w:t>
      </w:r>
    </w:p>
    <w:p>
      <w:pPr>
        <w:pStyle w:val="BodyText"/>
      </w:pPr>
      <w:r>
        <w:t xml:space="preserve">Một mình Trần Chích cũng không thể nào cứu người lên, vì vậy hắn hô ra phía sau:</w:t>
      </w:r>
    </w:p>
    <w:p>
      <w:pPr>
        <w:pStyle w:val="BodyText"/>
      </w:pPr>
      <w:r>
        <w:t xml:space="preserve">- Chú ý bên dưới có cạm bẫy, một người nữa đến hỗ trợ...</w:t>
      </w:r>
    </w:p>
    <w:p>
      <w:pPr>
        <w:pStyle w:val="BodyText"/>
      </w:pPr>
      <w:r>
        <w:t xml:space="preserve">Sau khi biết rõ có cạm bẫy thì những người phía sau đều trước tiên duỗi một chân xem xét tình hình phía trước, khi cảm ứng được đó thật sự là đất cứng mới tiến lên, điều làm cho đám người tức giận chính là chung quanh cái thang đều là đất cứng, căn bản không có cạm bẫy gì cả.</w:t>
      </w:r>
    </w:p>
    <w:p>
      <w:pPr>
        <w:pStyle w:val="BodyText"/>
      </w:pPr>
      <w:r>
        <w:t xml:space="preserve">Trần Chích cố gắng dùng hai tay để nhấc hai tấm ván lên, hai vị cảnh sát còn lại thì đưa tay xuống nắm tay kéo áo tên đặc công bên dưới, cùng dùng sức kéo lên. Tên đội viên kia bị thương trong lòng bàn chân, vừa rồi hai tấm ván sập xuống lại đập mạnh vào sau gáy hắn, lúc này hầu như sắp hôn mê, nếu không phải hắn cố sống cố chết bám lấy cái thang, sợ rằng đã bị bẫy nuốt sống.</w:t>
      </w:r>
    </w:p>
    <w:p>
      <w:pPr>
        <w:pStyle w:val="BodyText"/>
      </w:pPr>
      <w:r>
        <w:t xml:space="preserve">Điều làm cho người ta nhìn thấy mà giật mình chính là chiếc giày cảnh sát của tên đặc công đã bị vật nhọn đâm xuyên, máu tươi liên tục chảy ra phía dưới. Khi lấy đèn pin chiếu xuống bên dưới thì bọn họ còn phát hiện trên những lưỡi dao sắc bén bên dưới còn có nhiều mảnh vụn quần áo và vết máu, rõ ràng dưới này từng nuốt chửng nhiều kẻ trộm mộ, nhưng thi thể đều đã được lấy đi.</w:t>
      </w:r>
    </w:p>
    <w:p>
      <w:pPr>
        <w:pStyle w:val="BodyText"/>
      </w:pPr>
      <w:r>
        <w:t xml:space="preserve">- Con bà nó.</w:t>
      </w:r>
    </w:p>
    <w:p>
      <w:pPr>
        <w:pStyle w:val="BodyText"/>
      </w:pPr>
      <w:r>
        <w:t xml:space="preserve">Trần Chích lên tiếng chửi tục, không cần nghĩ cũng biết đây chính là bẫy rập mà đám người bên trong cố ý sắp xếp cho nhóm người của mình.</w:t>
      </w:r>
    </w:p>
    <w:p>
      <w:pPr>
        <w:pStyle w:val="BodyText"/>
      </w:pPr>
      <w:r>
        <w:t xml:space="preserve">- Không cần tiếp tục đi về phía trước, quay lại, cẩn thận kiểm tra...</w:t>
      </w:r>
    </w:p>
    <w:p>
      <w:pPr>
        <w:pStyle w:val="BodyText"/>
      </w:pPr>
      <w:r>
        <w:t xml:space="preserve">Lúc này cái thang đã được kéo qua khu cạm bẫy, điều này chứng tỏ Dư Khốc đã không còn ở bên trong, Trần Chích cũng phản ứng rất nhanh, hắn cho rằng nhất định còn một ngách nào đó.</w:t>
      </w:r>
    </w:p>
    <w:p>
      <w:pPr>
        <w:pStyle w:val="BodyText"/>
      </w:pPr>
      <w:r>
        <w:t xml:space="preserve">Quả nhiên ở một vị trí bí mật bên ngách hang động có một cục đá lớn bị cạy ra, bên trong xuất hiện một lỗ hổng, điều này cho thấy Dư Khốc đã thoát ra từ chỗ này.</w:t>
      </w:r>
    </w:p>
    <w:p>
      <w:pPr>
        <w:pStyle w:val="BodyText"/>
      </w:pPr>
      <w:r>
        <w:t xml:space="preserve">- Hai cậu đi theo tôi, những người khác đưa anh ta lên, sau đó mở rộng tìm kiếm, phân một tổ vào trong núi tìm, một tổ bảo vệ cổng thôn Lưu Gia Trang, không cho bất kỳ một người lại mặt nào ra ngoài.</w:t>
      </w:r>
    </w:p>
    <w:p>
      <w:pPr>
        <w:pStyle w:val="BodyText"/>
      </w:pPr>
      <w:r>
        <w:t xml:space="preserve">Trần Chích chui vào trong hang động vừa được tìm ra ở bên ngách, hắn dù thế nào cũng không ngờ Dư Khốc lại cẩn thận như avyaj, còn mở ra một con đường thoát hiểm ình. Điều này làm hắn cực kỳ hối tiếc, nếu như Dư Khốc chạy đi mất, muốn bắt là cực kỳ khó khăn.</w:t>
      </w:r>
    </w:p>
    <w:p>
      <w:pPr>
        <w:pStyle w:val="BodyText"/>
      </w:pPr>
      <w:r>
        <w:t xml:space="preserve">Hang động này thật sự rất dài, cả bốn chục mét, quanh co khúc khuỷu như hang chuột. Khi chui ra khỏi mặt đất thì Trần Chích phát hiện mình đã ra khỏi vườn trái cây, những cây cỏ bên cạnh có dấu hiệu bị giẫm đạp.</w:t>
      </w:r>
    </w:p>
    <w:p>
      <w:pPr>
        <w:pStyle w:val="BodyText"/>
      </w:pPr>
      <w:r>
        <w:t xml:space="preserve">Trần Chích cầm bộ đàm lên nói:</w:t>
      </w:r>
    </w:p>
    <w:p>
      <w:pPr>
        <w:pStyle w:val="BodyText"/>
      </w:pPr>
      <w:r>
        <w:t xml:space="preserve">- Tôi là Trần Chích, tất cả các tổ báo danh tình huống.</w:t>
      </w:r>
    </w:p>
    <w:p>
      <w:pPr>
        <w:pStyle w:val="BodyText"/>
      </w:pPr>
      <w:r>
        <w:t xml:space="preserve">- Tổ một không phát hiện được gì, đang đi về phía hậu sơn xem xét...</w:t>
      </w:r>
    </w:p>
    <w:p>
      <w:pPr>
        <w:pStyle w:val="BodyText"/>
      </w:pPr>
      <w:r>
        <w:t xml:space="preserve">- Tổ hai đã chạy đến thiết lập chốt chặn ở cổng thôn Lưu Gia Trang, không phát hiện tình huống bất thường nào khác...</w:t>
      </w:r>
    </w:p>
    <w:p>
      <w:pPr>
        <w:pStyle w:val="BodyText"/>
      </w:pPr>
      <w:r>
        <w:t xml:space="preserve">- Tổ ba đã vào vi trí, không phát hiện tình huống nào khác thường...</w:t>
      </w:r>
    </w:p>
    <w:p>
      <w:pPr>
        <w:pStyle w:val="BodyText"/>
      </w:pPr>
      <w:r>
        <w:t xml:space="preserve">Những tin tức từ bộ đàm truyền ra đã thật sự làm cho Trần Chích cảm thấy sốt ruột, vừa rồi néu thiết lập nhân viên xem xét vòng ngoài, sợ rằng Dư Khốc lúc này đã xong rồi.</w:t>
      </w:r>
    </w:p>
    <w:p>
      <w:pPr>
        <w:pStyle w:val="BodyText"/>
      </w:pPr>
      <w:r>
        <w:t xml:space="preserve">- Đưa chó nghiệp vụ đến.</w:t>
      </w:r>
    </w:p>
    <w:p>
      <w:pPr>
        <w:pStyle w:val="BodyText"/>
      </w:pPr>
      <w:r>
        <w:t xml:space="preserve">Hôm nay trời rất tối, nếu chỉ dựa vào đèn pin thì căn bản không thể nào tiến hành đuổi bắt, Trần Chích có chút bất đắc dĩ, hắn chỉ có thể mong sao những tổ công tác mình thiết lập đúng chỗ và đặc biệt là trước khi Dư Khốc chạy khỏi Lưu Gia Trang.</w:t>
      </w:r>
    </w:p>
    <w:p>
      <w:pPr>
        <w:pStyle w:val="BodyText"/>
      </w:pPr>
      <w:r>
        <w:t xml:space="preserve">...</w:t>
      </w:r>
    </w:p>
    <w:p>
      <w:pPr>
        <w:pStyle w:val="BodyText"/>
      </w:pPr>
      <w:r>
        <w:t xml:space="preserve">Trước khi nhóm Trần Chích đến vườn trái cây ở hậu sơn để bắt người thì đã từng đến lục soát nhà của Dư Khốc nhưng không phát hiện ra điều gì, nhưng cũng không ai ngờ lúc này Dư đại ca không rời khỏi thôn mà quay về nhà mình.</w:t>
      </w:r>
    </w:p>
    <w:p>
      <w:pPr>
        <w:pStyle w:val="BodyText"/>
      </w:pPr>
      <w:r>
        <w:t xml:space="preserve">Sau khi mở hang dự bị để chạy thoát khỏi sự truy đuổi của cảnh sát, Dư Khốc ý thức được Dư Lão Thất ở đầu thôn sợ rằng cũng đã bị tóm, vì vậy hắn lập tức để cho tên lùn ra khỏi thôn trước, vì chỉ cần có thể ra được bên ngoài thì sau này bọn họ có thể liên lạc được với nhau.</w:t>
      </w:r>
    </w:p>
    <w:p>
      <w:pPr>
        <w:pStyle w:val="BodyText"/>
      </w:pPr>
      <w:r>
        <w:t xml:space="preserve">Nhưng Dư Khốc nhất định phải về nhà một chuyến, nguyên nhân cái cặp trong ngăn đồ dưới nền gạch cũng không được hắn mang theo, bên trong có hộ chiếu giả và vài thứ khác, hắn nhất định phải lấy ra.</w:t>
      </w:r>
    </w:p>
    <w:p>
      <w:pPr>
        <w:pStyle w:val="BodyText"/>
      </w:pPr>
      <w:r>
        <w:t xml:space="preserve">Dư Khốc lúc này cũng không có chút bối rối, vì vài chục năm làm kiếp trộm mộ, hắn đã từng gặp nhiều tình huống còn nguy cấp hơn bây giờ, nhưng hắn thật sự nghĩ rằng lúc này tất cả lực lượng của cảnh sát đều tập trung ở lăng mộ, căn bản nhà mình là nơi an toàn nhất.</w:t>
      </w:r>
    </w:p>
    <w:p>
      <w:pPr>
        <w:pStyle w:val="BodyText"/>
      </w:pPr>
      <w:r>
        <w:t xml:space="preserve">Điều làm cho Dư Khốc cảm thấy đau lòng chính là không có thời gian để vào nhìn qua lăng mộ mà mình bỏ nhiều thời gian để khảo sát đào móc và tiềm phục, những cố gắng của hắn trong thời gian mười năm đã không còn, điều này thật sự làm hắn cảm thấy giống như lòng nhỏ máu. Nhưng hắn lại hận đám người khảo cổ, nếu như không phải vì bọn họ, chính mình đã sớm thu dọn tất cả mọi thứ và cao chạy xa bay rồi.</w:t>
      </w:r>
    </w:p>
    <w:p>
      <w:pPr>
        <w:pStyle w:val="BodyText"/>
      </w:pPr>
      <w:r>
        <w:t xml:space="preserve">Lúc này có nghĩ thế nào cũng vô dụng, Dư Khốc cũng không có ý nghĩ muốn đi trả thù đội khảo cổ, dù sao thì cái mạng nhỏ của hắn cũng quan trọng hơn.</w:t>
      </w:r>
    </w:p>
    <w:p>
      <w:pPr>
        <w:pStyle w:val="BodyText"/>
      </w:pPr>
      <w:r>
        <w:t xml:space="preserve">Nông thôn không có đèn đường, thậm chí trời vừa tối đã tắt đèn, cũng không có ai đi qua đi lại. Dư Khốc dán người lên tường, hắn nhanh chóng đi đến mặt ngoài nhà mình, hắn cũng không vội vàng tiến vào mà nhặt một cành cây trên mặt đất ném vào trong sân nhà mình.</w:t>
      </w:r>
    </w:p>
    <w:p>
      <w:pPr>
        <w:pStyle w:val="BodyText"/>
      </w:pPr>
      <w:r>
        <w:t xml:space="preserve">Không hề có tiếng chó sủa, cũng không ai quát hỏi, Dư Khốc dùng hai tay chụp lấy bức tường và phát lực để nhảy vào trong sân.</w:t>
      </w:r>
    </w:p>
    <w:p>
      <w:pPr>
        <w:pStyle w:val="BodyText"/>
      </w:pPr>
      <w:r>
        <w:t xml:space="preserve">Quả nhiên đúng như những gì hắn dự đoán, trong nhà có dấu vết lục soát nhưng cũng không lấy được thứ gì. Dư Khốc cũng không đám trì hoãn lâu, nhanh chóng lấy vật phẩm ra, sau đó tìm một bộ quần áo thay loại áo bó sát trên người, cũng lấy tiền và hộ chiếu cất hết lên người.</w:t>
      </w:r>
    </w:p>
    <w:p>
      <w:pPr>
        <w:pStyle w:val="BodyText"/>
      </w:pPr>
      <w:r>
        <w:t xml:space="preserve">Sau khi suy nghĩ một chút thì Dư Khốc cởi áo, hắn lấy thuốc nổ và kíp từ trong ba lô ra rồi quấn quanh ngực. Làm kẻ cướp phải có giác ngộ của kẻ cướp, nhưng đối với Dư Khốc nếu căn bản không chạy kịp, chờ vài tháng nữa sẽ bị xử tử, căn bản tự mình xử lý và kéo theo vài thằng cho rồi.</w:t>
      </w:r>
    </w:p>
    <w:p>
      <w:pPr>
        <w:pStyle w:val="BodyText"/>
      </w:pPr>
      <w:r>
        <w:t xml:space="preserve">Sau khi thu dọn xong thì Dư Khốc ném ba lô vào trong nhà, tay phải cắm trong túi quần, hắn thản nhiên mở cửa sân đi ra ngoài, nhưng bàn tay đặt trong túi quần bên phải luôn nắm chặt chuôi súng của chiếc Browning.</w:t>
      </w:r>
    </w:p>
    <w:p>
      <w:pPr>
        <w:pStyle w:val="BodyText"/>
      </w:pPr>
      <w:r>
        <w:t xml:space="preserve">- Tam ca, anh đã ăn cơm chưa?</w:t>
      </w:r>
    </w:p>
    <w:p>
      <w:pPr>
        <w:pStyle w:val="BodyText"/>
      </w:pPr>
      <w:r>
        <w:t xml:space="preserve">- Chị Như Hoa, chị đến là Trường Phát ăn cổ sao?</w:t>
      </w:r>
    </w:p>
    <w:p>
      <w:pPr>
        <w:pStyle w:val="BodyText"/>
      </w:pPr>
      <w:r>
        <w:t xml:space="preserve">Dư Khốc đi trên đường và thản nhiên chào hỏi những người trong thôn, mà những người này cũng không biết đến hành động tìm bắt hắn của cảnh sát.</w:t>
      </w:r>
    </w:p>
    <w:p>
      <w:pPr>
        <w:pStyle w:val="BodyText"/>
      </w:pPr>
      <w:r>
        <w:t xml:space="preserve">Nhưng khi đi đến cửa thôn thì vẻ mặt bình tĩnh của Dư Khốc đã có chút ngưng trọng, hơn nữa hắn lại dừng bước, tùy ý xoay người rồi đi về hướng ngược lại.</w:t>
      </w:r>
    </w:p>
    <w:p>
      <w:pPr>
        <w:pStyle w:val="BodyText"/>
      </w:pPr>
      <w:r>
        <w:t xml:space="preserve">Vì lúc này ngoài cổng thôn có hai chiếc xe cảnh sát, hơn nữa còn có một nhóm cảnh sát quân sự vác súng trên vai đang cầm chứng minh để kiểm tra từng người đi qua cổng. Lúc này người đến ăn tiệc cưới của Lưu Trường Phát đã tản đi khá nhiều, trong thôn chỉ còn vài người mà thôi, nếu Dư Khốc lúc nà mà đi ra thì chắc chắc sẽ bị tóm.</w:t>
      </w:r>
    </w:p>
    <w:p>
      <w:pPr>
        <w:pStyle w:val="BodyText"/>
      </w:pPr>
      <w:r>
        <w:t xml:space="preserve">...</w:t>
      </w:r>
    </w:p>
    <w:p>
      <w:pPr>
        <w:pStyle w:val="BodyText"/>
      </w:pPr>
      <w:r>
        <w:t xml:space="preserve">Nhân gian có câu: "Khi được đề tên trên bảng vàng và lúc động phòng hoa chúc là những tình huống thú vị nhất trên đời", Lưu Trường Phát không được uống quá nhiều, Dương Vĩ và Lão Tứ vì cản rượu cho hắn mà thật sự uống say sưa.</w:t>
      </w:r>
    </w:p>
    <w:p>
      <w:pPr>
        <w:pStyle w:val="BodyText"/>
      </w:pPr>
      <w:r>
        <w:t xml:space="preserve">Ngược lại Trang Duệ ngồi cùng bàn với giáo sư Mạnh, cũng không uống nhiều, vì Trang Duệ phát hiện Lưu Trường Phát tự mình đến thăm và mời cả đoàn giáo sư Mạnh.</w:t>
      </w:r>
    </w:p>
    <w:p>
      <w:pPr>
        <w:pStyle w:val="BodyText"/>
      </w:pPr>
      <w:r>
        <w:t xml:space="preserve">Tiệc rượu đã đến hồi kết, nhưng còn phải tiễn người bên vợ về nhà, Lưu Trường Phát loạng choạng đứng lên cùng Chương Dung tiễn bên đàng gái ra cửa, Trang Duệ cũng đi theo phía sau. Hắn sẽ lái xe đưa nhóm người này về huyện thành, nhưng hôm nay hắn không có ý định quay lại, muốn tìm một khách sạn ở lại trong huyện thành.</w:t>
      </w:r>
    </w:p>
    <w:p>
      <w:pPr>
        <w:pStyle w:val="BodyText"/>
      </w:pPr>
      <w:r>
        <w:t xml:space="preserve">- Này, Dư đại ca, hôm nay anh đi đâu vậy? Sao lúc này mới đến, không được, tôi phải phạt anh ba ly mới được.</w:t>
      </w:r>
    </w:p>
    <w:p>
      <w:pPr>
        <w:pStyle w:val="BodyText"/>
      </w:pPr>
      <w:r>
        <w:t xml:space="preserve">Lưu Trường Phát thật sự cũng uống vào không ít, khi thấy Dư Khốc đi đến thì vội vàng mời chào, sau đó chụp tay Dư Khốc kéo vào bên trong.</w:t>
      </w:r>
    </w:p>
    <w:p>
      <w:pPr>
        <w:pStyle w:val="BodyText"/>
      </w:pPr>
      <w:r>
        <w:t xml:space="preserve">- Cậu Trường Phát, hôm nay không được rồi, chút nữa tôi còn phải đi huyện thành có chuyện.</w:t>
      </w:r>
    </w:p>
    <w:p>
      <w:pPr>
        <w:pStyle w:val="BodyText"/>
      </w:pPr>
      <w:r>
        <w:t xml:space="preserve">- Vội cái gì? Chút nữa tôi sẽ đưa anh đi. Lão Yêu, chờ một chút rồi đi, tôi và Dư đại ca uống vài ly cái đã, cậu không biết đâu, tôi có thể thi đậu cũng nhờ ào thầy Dư, nếu không bây giờ cũng chẳng có cơ hội công tác trong cơ quan nhà nước. Vợ, em nói có đúng không?</w:t>
      </w:r>
    </w:p>
    <w:p>
      <w:pPr>
        <w:pStyle w:val="BodyText"/>
      </w:pPr>
      <w:r>
        <w:t xml:space="preserve">Lưu Trường Phát nói thao thao bất tuyệt thật sự làm cho người bên cạnh dở khóc dở cười, nhóm Trang Duệ lại càng bất đắc dĩ, lại cùng nhau đi vào trong sân.</w:t>
      </w:r>
    </w:p>
    <w:p>
      <w:pPr>
        <w:pStyle w:val="BodyText"/>
      </w:pPr>
      <w:r>
        <w:t xml:space="preserve">Dư đại ca đang sầu khổ vì tìm cách ra khỏi Lưu Gia Trang, sau khi nghe Lưu Trường Phát nói như vậy thì trong lòng chợt trong sáng, cũng không liên tiếng chối từ mà đỡ Lưu Trường Phát đi vào trong sân.</w:t>
      </w:r>
    </w:p>
    <w:p>
      <w:pPr>
        <w:pStyle w:val="BodyText"/>
      </w:pPr>
      <w:r>
        <w:t xml:space="preserve">- Lúc này trời nóng, Dư đại ca mặc kín mít như vậy làm gì? Cởi ra át, đều là người một nhà, không có vấn đề gì cả.</w:t>
      </w:r>
    </w:p>
    <w:p>
      <w:pPr>
        <w:pStyle w:val="BodyText"/>
      </w:pPr>
      <w:r>
        <w:t xml:space="preserve">Lưu Trường Phát dùng một tay kéo Dư Khốc, một tay còn lại nắm lấy vạt áo của đối phương. Nhưng hôm nay hắn thật sự uống hơi nhiều, chân tay mất thăng bằng, vì vậy mà khẽ lảo đảo, tay chợt dùng sức ghì xuống, vì vậy mà những nút áo trước ngực Dư đại ca chợt xổ cả ra.</w:t>
      </w:r>
    </w:p>
    <w:p>
      <w:pPr>
        <w:pStyle w:val="BodyText"/>
      </w:pPr>
      <w:r>
        <w:t xml:space="preserve">Dư Khốc thật sự không ngờ Lưu Trường Phát lại kéo áo của mình ra, vì vậy cũng khôn thể né tránh, trí tuệ cũng ngừng lại trong giây lát.</w:t>
      </w:r>
    </w:p>
    <w:p>
      <w:pPr>
        <w:pStyle w:val="BodyText"/>
      </w:pPr>
      <w:r>
        <w:t xml:space="preserve">Lúc này bốn phía khoảng sân có cả trăm cái bóng đèn, không gian sáng trưng, vì vậy thuốc nổ vài ngoài nổ trước ngực Dư đại ca chợt biểu hiện rõ ràng trước mắt mọi người.</w:t>
      </w:r>
    </w:p>
    <w:p>
      <w:pPr>
        <w:pStyle w:val="BodyText"/>
      </w:pPr>
      <w:r>
        <w:t xml:space="preserve">- Thuốc nổ.</w:t>
      </w:r>
    </w:p>
    <w:p>
      <w:pPr>
        <w:pStyle w:val="BodyText"/>
      </w:pPr>
      <w:r>
        <w:t xml:space="preserve">Dân quê thường dùng ngòi nổ và thuốc nổ để xẻ núi lấy đá, vì vậy mà bọn họ tỏ ra rất quen thuộc, cũng không biết là ai hô lên trước, lúc này ánh mắt của tất cả mọi người đều tập trung vào trước ngực Dư đại ca.</w:t>
      </w:r>
    </w:p>
    <w:p>
      <w:pPr>
        <w:pStyle w:val="BodyText"/>
      </w:pPr>
      <w:r>
        <w:t xml:space="preserve">- Thuốc nổ cái gì? Dư đại ca, đến uống một ly.</w:t>
      </w:r>
    </w:p>
    <w:p>
      <w:pPr>
        <w:pStyle w:val="BodyText"/>
      </w:pPr>
      <w:r>
        <w:t xml:space="preserve">Lưu Trường Phát loạng choạng đứng lên, nhưng khi ánh mắt của hắn thấy được ngòi thổ và thuốc nổ trên ngực của Dư đại ca thì chợt giật mình, tâm thần cũng nhanh chóng thanh tỉnh.</w:t>
      </w:r>
    </w:p>
    <w:p>
      <w:pPr>
        <w:pStyle w:val="BodyText"/>
      </w:pPr>
      <w:r>
        <w:t xml:space="preserve">Lúc này Dư Khốc thầm kêu hối hận, hắn thấy chỉ cần uống vài ly nữa thì sẽ có thể được đi ra khỏi thôn, không ngờ lúc này lại bị một con ma men vạch trần, vì vậy cũng không đợi Lưu Trường Phát có động tác gì, Dư đại ca cho chú rể một đá vào bụng, sau đó rút khẩu súng Browning trừ trong túi quần ra, họng súng chĩa vào đám người.</w:t>
      </w:r>
    </w:p>
    <w:p>
      <w:pPr>
        <w:pStyle w:val="BodyText"/>
      </w:pPr>
      <w:r>
        <w:t xml:space="preserve">Dư Khốc cũng không thể náo trấn định được nữa, vào lúc này thần kinh của hắn rất căng thẳng, lại bị hành động của Lưu Trường Phát làm cho bừng xúc động, vì vậy sau khi đánh ngã Lưu Trường Phát thì hắn chụp lấy tóc của Chương Dung, lại lớn tiếng hô lên với đám người nơi đây:</w:t>
      </w:r>
    </w:p>
    <w:p>
      <w:pPr>
        <w:pStyle w:val="BodyText"/>
      </w:pPr>
      <w:r>
        <w:t xml:space="preserve">- Tất cả đều ngồi xuống, còn bà nó, không muốn chết thì ngồi xổm xuống.</w:t>
      </w:r>
    </w:p>
    <w:p>
      <w:pPr>
        <w:pStyle w:val="BodyText"/>
      </w:pPr>
      <w:r>
        <w:t xml:space="preserve">Những người nơi đây đều là nông dân, nào đã từng gặp qua tình huống khủng bố thế này, vì vậy mà bọn họ đều sợ ngây người, lại có một kẻ kêu gào chạy ra bên ngoài.</w:t>
      </w:r>
    </w:p>
    <w:p>
      <w:pPr>
        <w:pStyle w:val="BodyText"/>
      </w:pPr>
      <w:r>
        <w:t xml:space="preserve">- Đùng.</w:t>
      </w:r>
    </w:p>
    <w:p>
      <w:pPr>
        <w:pStyle w:val="BodyText"/>
      </w:pPr>
      <w:r>
        <w:t xml:space="preserve">Tiếng súng đanh đúa vang lên, người vừa chạy ra chợt kêu thảm thiết và ngã xuống đất, một phát súng vừa rồi làm cho khoảng sân trở nên yên tĩnh, ngoài kẻ vừa bị trúng đạn đang còn rên rỉ thì không còn bất cứ người nào dám phát ra tiếng động.</w:t>
      </w:r>
    </w:p>
    <w:p>
      <w:pPr>
        <w:pStyle w:val="BodyText"/>
      </w:pPr>
      <w:r>
        <w:t xml:space="preserve">Tiếng súng đã phá vỡ bầu không gian yên tĩnh, đám cảnh sát đến hậu sơn tìm người và nhóm đứng ở đầu thôn Lưu Gia Trang cũng nghe được, bọn họ nhanh chóng đuổi đến. Năm sáu phút sau, cả khoảng sân nhỏ của nhà Lưu Trường Phát đã được bao quanh.</w:t>
      </w:r>
    </w:p>
    <w:p>
      <w:pPr>
        <w:pStyle w:val="BodyText"/>
      </w:pPr>
      <w:r>
        <w:t xml:space="preserve">- Dư Khốc, buông súng đi đến đây, tự thú là lối thoát duy nhất của anh, tự thú sẽ được khoan hồng, kháng cự sẽ chết...</w:t>
      </w:r>
    </w:p>
    <w:p>
      <w:pPr>
        <w:pStyle w:val="BodyText"/>
      </w:pPr>
      <w:r>
        <w:t xml:space="preserve">- Đùng, đùng, đùng.</w:t>
      </w:r>
    </w:p>
    <w:p>
      <w:pPr>
        <w:pStyle w:val="BodyText"/>
      </w:pPr>
      <w:r>
        <w:t xml:space="preserve">Ba tiếng súng vang lên, đạn được bắn về phía kẻ chiêu hàng, vì vậy mà âm thanh chiêu hàng cũng chấm dứt.</w:t>
      </w:r>
    </w:p>
    <w:p>
      <w:pPr>
        <w:pStyle w:val="BodyText"/>
      </w:pPr>
      <w:r>
        <w:t xml:space="preserve">- Con bà nó chứ đầu hàng với tự thú, chúng mày đừng đến đây, trên người ông mày còn có thuốc nổ, nổ chết một đám người thế này cũng coi như có lời.</w:t>
      </w:r>
    </w:p>
    <w:p>
      <w:pPr>
        <w:pStyle w:val="BodyText"/>
      </w:pPr>
      <w:r>
        <w:t xml:space="preserve">Dư Khốc hô lên điên cuồng, hắn rút ra từ bên người một cái ngòi nổ,sua đó châm lửa ném về phía cánh cửa.</w:t>
      </w:r>
    </w:p>
    <w:p>
      <w:pPr>
        <w:pStyle w:val="BodyText"/>
      </w:pPr>
      <w:r>
        <w:t xml:space="preserve">Không có thuốc nổ thì lực sát thương của ngòi cũng không lớn, nhưng một tiếng ầm vang lên cũng làm cho người ta đinh tai nhức óc, hai tên cảnh sát đang đứng hai bên cửa vội vàng chạy đi.</w:t>
      </w:r>
    </w:p>
    <w:p>
      <w:pPr>
        <w:pStyle w:val="BodyText"/>
      </w:pPr>
      <w:r>
        <w:t xml:space="preserve">Trần Chích ở bên ngoài chợt nhíu mày, hung phạm trong tay có súng, có cả thuốc nổ, có con tin, càng thêm phiền toái chính là có cả giáo sư Mạnh ở bên trong, điều này làm hắn thật sự dập tắt ý nghĩ muốn tấn công vào bên trong. Nếu giáo sư Mạnh có gì thương tổn, sợ rằng hắn sẽ bị lột bộ đồng phục trên người.</w:t>
      </w:r>
    </w:p>
    <w:p>
      <w:pPr>
        <w:pStyle w:val="BodyText"/>
      </w:pPr>
      <w:r>
        <w:t xml:space="preserve">- Súng bắn tỉa đã vào vị trí chưa?</w:t>
      </w:r>
    </w:p>
    <w:p>
      <w:pPr>
        <w:pStyle w:val="BodyText"/>
      </w:pPr>
      <w:r>
        <w:t xml:space="preserve">- Báo cáo, súng bắn tỉa đã vào vị trí, nhưng mục tiêu lẩn trong đám người, không thể nào tập trung, khó thể tập trung.</w:t>
      </w:r>
    </w:p>
    <w:p>
      <w:pPr>
        <w:pStyle w:val="BodyText"/>
      </w:pPr>
      <w:r>
        <w:t xml:space="preserve">Âm thanh vang lên trong bộ đàm thật sự làm cho Trần Chích vô kế khả thi, hơn nữa Dư Khốc cũng không cho hắn nhiều thời gian suy xét.</w:t>
      </w:r>
    </w:p>
    <w:p>
      <w:pPr>
        <w:pStyle w:val="BodyText"/>
      </w:pPr>
      <w:r>
        <w:t xml:space="preserve">Khi Dư Khốc vừa đến đây thì đã chú ý đến chiếc xe của Trang Duệ, lúc nãy nghe được lời của Lưu Trường Phát thì biết đó là xe của Trang Duệ, vì thế hắn ngồi xổm xuống hô lên với Trang Duệ đang ngồi cách cửa không xa:</w:t>
      </w:r>
    </w:p>
    <w:p>
      <w:pPr>
        <w:pStyle w:val="BodyText"/>
      </w:pPr>
      <w:r>
        <w:t xml:space="preserve">- Này, thằng kia, tao nói mày đấy, chiếc xe bên ngoài là của mày phải không? Đi ra chạy đến cửa cho tao...</w:t>
      </w:r>
    </w:p>
    <w:p>
      <w:pPr>
        <w:pStyle w:val="BodyText"/>
      </w:pPr>
      <w:r>
        <w:t xml:space="preserve">- Tôi sao?</w:t>
      </w:r>
    </w:p>
    <w:p>
      <w:pPr>
        <w:pStyle w:val="BodyText"/>
      </w:pPr>
      <w:r>
        <w:t xml:space="preserve">Trang Duệ chỉ vào chính mình rồi hỏi, hắn đến bây giờ còn có chút mê hoặc, hôm nay đến tham dự lễ cưới thì gặp ngay tình huống bắn nhau, không biết là chính mình không may hay là Lão Tứ không quá tốt, đúng lúc kết hôn lại gặp phải tình huống thế này.</w:t>
      </w:r>
    </w:p>
    <w:p>
      <w:pPr>
        <w:pStyle w:val="BodyText"/>
      </w:pPr>
      <w:r>
        <w:t xml:space="preserve">- Đúng là mày, đừng nghĩ rằng chạy ra ngoài rồi biến luôn, tao nói ày biết, nếu mày không lái xe đến đây, tao sẽ xử con này.</w:t>
      </w:r>
    </w:p>
    <w:p>
      <w:pPr>
        <w:pStyle w:val="BodyText"/>
      </w:pPr>
      <w:r>
        <w:t xml:space="preserve">Con tin trong tay Dư Khốc chính là vợ của Lão Tam, họng súng chĩa vào đầu Chương Dung, Lưu Trường Phát lúc này đã tỉnh lại, tuy hai mắt bốc hỏa nhưng thật sự không dám có bất kỳ hành động nào.</w:t>
      </w:r>
    </w:p>
    <w:p>
      <w:pPr>
        <w:pStyle w:val="BodyText"/>
      </w:pPr>
      <w:r>
        <w:t xml:space="preserve">- Được, tôi đi lấy xe.</w:t>
      </w:r>
    </w:p>
    <w:p>
      <w:pPr>
        <w:pStyle w:val="BodyText"/>
      </w:pPr>
      <w:r>
        <w:t xml:space="preserve">Trang Duệ đứng lên đi ra ngoài, lúc này lại bị một người cầm súng kéo tay, hắn tập trung nhìn cho kỹ, thì ra đó chính là người đàn ông trung niên mà tối hôm trước mình đã gặp.</w:t>
      </w:r>
    </w:p>
    <w:p>
      <w:pPr>
        <w:pStyle w:val="BodyText"/>
      </w:pPr>
      <w:r>
        <w:t xml:space="preserve">- Anh là cảnh sát sao? Tôi nên làm gì bây giờ?</w:t>
      </w:r>
    </w:p>
    <w:p>
      <w:pPr>
        <w:pStyle w:val="BodyText"/>
      </w:pPr>
      <w:r>
        <w:t xml:space="preserve">Trang Duệ đi thẳng vào vấn đề, chỉ cân nhìn vào hành động điên cuồng của người trong sân thì biết đó tuyệt đối là kẻ dám liều mạng. Nói thật, nếu không phải bây giờ còn vài anh em ở bên trong, sợ rằng hắn đã lái xe chạy mất dạng rồi.</w:t>
      </w:r>
    </w:p>
    <w:p>
      <w:pPr>
        <w:pStyle w:val="BodyText"/>
      </w:pPr>
      <w:r>
        <w:t xml:space="preserve">- Nghe theo lời hắn phân phó, cậu lái xe qua đi.</w:t>
      </w:r>
    </w:p>
    <w:p>
      <w:pPr>
        <w:pStyle w:val="BodyText"/>
      </w:pPr>
      <w:r>
        <w:t xml:space="preserve">Trần Chích bây giờ cũng không có biện pháp nào tốt, chỉ có thể đưa Dư Khốc rời khỏi khoảng sân đông người kia, như vậy bọn họ mới có cơ hội ra tay khống chế.</w:t>
      </w:r>
    </w:p>
    <w:p>
      <w:pPr>
        <w:pStyle w:val="BodyText"/>
      </w:pPr>
      <w:r>
        <w:t xml:space="preserve">- Tại sao lại là tôi lái xe qua? Các người có nhiều người thế cơ mà?</w:t>
      </w:r>
    </w:p>
    <w:p>
      <w:pPr>
        <w:pStyle w:val="BodyText"/>
      </w:pPr>
      <w:r>
        <w:t xml:space="preserve">Trang Duệ dùng giọng mất hứng nói, chính mình dâng xe ra đã là rất tốt, còn muốn mình lái xe sao? Bố thằng nào dám lái?</w:t>
      </w:r>
    </w:p>
    <w:p>
      <w:pPr>
        <w:pStyle w:val="BodyText"/>
      </w:pPr>
      <w:r>
        <w:t xml:space="preserve">- Hắn ta không đồng ý cho người của chúng tôi lái xe, bây giờ cũng không thể kích thích hắn, nếu không hắn sinh ra ý nghĩ tuyệt vọng và sẽ làm tổn thương con tin.</w:t>
      </w:r>
    </w:p>
    <w:p>
      <w:pPr>
        <w:pStyle w:val="BodyText"/>
      </w:pPr>
      <w:r>
        <w:t xml:space="preserve">Trần Chích tất nhiên muốn phái người có kinh nghiệm đến lái xe nhưng Dư đại ca sẽ tuyệt đối không đồng ý.</w:t>
      </w:r>
    </w:p>
    <w:p>
      <w:pPr>
        <w:pStyle w:val="BodyText"/>
      </w:pPr>
      <w:r>
        <w:t xml:space="preserve">Trang Duệ suy xét một chút mà cảm thấy có hơi bất đắc dĩ, nhưng cũng chỉ có thể tức giận đồng ý với ý kiến của đối phương, hắn khởi động chiếc Grand Cherokee của mình, lại chạy đến bên cạnh cửa.</w:t>
      </w:r>
    </w:p>
    <w:p>
      <w:pPr>
        <w:pStyle w:val="BodyText"/>
      </w:pPr>
      <w:r>
        <w:t xml:space="preserve">- Tất cả tay súng bắn tỉa chú ý, tùy thời điểm có thể nổ súng, nhưng cần phải đảm bảo sự an toàn của tất cả con tin.</w:t>
      </w:r>
    </w:p>
    <w:p>
      <w:pPr>
        <w:pStyle w:val="BodyText"/>
      </w:pPr>
      <w:r>
        <w:t xml:space="preserve">Trần Chích ra lệnh trong bộ đàm, vì hắn cảm thấy khoảng thời gian đối phương lên xe sẽ cực kỳ thích hợp để bắn tỉa xử lý.</w:t>
      </w:r>
    </w:p>
    <w:p>
      <w:pPr>
        <w:pStyle w:val="BodyText"/>
      </w:pPr>
      <w:r>
        <w:t xml:space="preserve">- Mày xuống mở cửa xe, sau đó lại đi lên vị trí lái của mình.</w:t>
      </w:r>
    </w:p>
    <w:p>
      <w:pPr>
        <w:pStyle w:val="BodyText"/>
      </w:pPr>
      <w:r>
        <w:t xml:space="preserve">Vì đề phòng bị tay súng bắn tỉa tập trung, Dư Khốc muốn người trong sân đi ra khỏi cổng chào tân hôn rồi chậm rãi đến bên cạnh xe.</w:t>
      </w:r>
    </w:p>
    <w:p>
      <w:pPr>
        <w:pStyle w:val="BodyText"/>
      </w:pPr>
      <w:r>
        <w:t xml:space="preserve">Trang Duệ có chút buồn bực, rõ ràng là làm khổ mình, nhưng hắn chỉ có thể tắt máy xuống xe rồi mở cửa sau.</w:t>
      </w:r>
    </w:p>
    <w:p>
      <w:pPr>
        <w:pStyle w:val="BodyText"/>
      </w:pPr>
      <w:r>
        <w:t xml:space="preserve">Dư Khốc đứng vững trong sân, hắn nhìn thoáng qua tinh huống trong xe, sau đó rút từ trên người ra hai ngòi nổ, châm lửa, ném về phía hai góc chế ở hai bên.</w:t>
      </w:r>
    </w:p>
    <w:p>
      <w:pPr>
        <w:pStyle w:val="BodyText"/>
      </w:pPr>
      <w:r>
        <w:t xml:space="preserve">- Đùng.</w:t>
      </w:r>
    </w:p>
    <w:p>
      <w:pPr>
        <w:pStyle w:val="BodyText"/>
      </w:pPr>
      <w:r>
        <w:t xml:space="preserve">Khi tiếng nổ vang lên và phát sinh tình huống rối loạn thì Dư Khốc nhanh chóng leo lên ghế sau, lại chĩa họng súng vào gáy Trang Duệ và hung hăng nói:</w:t>
      </w:r>
    </w:p>
    <w:p>
      <w:pPr>
        <w:pStyle w:val="BodyText"/>
      </w:pPr>
      <w:r>
        <w:t xml:space="preserve">- Lái xe.</w:t>
      </w:r>
    </w:p>
    <w:p>
      <w:pPr>
        <w:pStyle w:val="BodyText"/>
      </w:pPr>
      <w:r>
        <w:t xml:space="preserve">- Đùng!</w:t>
      </w:r>
    </w:p>
    <w:p>
      <w:pPr>
        <w:pStyle w:val="BodyText"/>
      </w:pPr>
      <w:r>
        <w:t xml:space="preserve">Đột nhiên không biết tên bắn tỉa ở vị trí nào nổ súng, kính phía sau chiếc xe Grand Cherokee chợt vỡ vụn, những mảnh thủy tinh văng lên má và gáy Trang Duệ, nhưng phát đạn chỉ bay xượt qua cằm của Dư Khốc mà căn bản không bắn trúng.</w:t>
      </w:r>
    </w:p>
    <w:p>
      <w:pPr>
        <w:pStyle w:val="BodyText"/>
      </w:pPr>
      <w:r>
        <w:t xml:space="preserve">Trang Duệ cảm thấy như sa chân vào địa ngục, đầu cóc như bốc lên trời cao, hắn cũng không quan tâm đến cảm giác đau đơn sau gáy, vội vàng đẩy cửa nhào xuống dưới xe.</w:t>
      </w:r>
    </w:p>
    <w:p>
      <w:pPr>
        <w:pStyle w:val="BodyText"/>
      </w:pPr>
      <w:r>
        <w:t xml:space="preserve">Dư Khốc lúc này cũng nhanh chóng thanh tỉnh, hắn thấy con tin sắp thoát khỏi khống chế, vì vậy mà chĩa súng về phía Trang Duệ và bóp cò.</w:t>
      </w:r>
    </w:p>
    <w:p>
      <w:pPr>
        <w:pStyle w:val="BodyText"/>
      </w:pPr>
      <w:r>
        <w:t xml:space="preserve">Một luồng sáng chợt lóe lên trước đầu súng, vẻ mặt Dư Khốc cực kỳ dữ tợn và có mang theo chút tuyệt vọng, hắn biết mình không còn cơ hội sống nhưng dù là chết cũng phải kéo một thằng đi theo.</w:t>
      </w:r>
    </w:p>
    <w:p>
      <w:pPr>
        <w:pStyle w:val="BodyText"/>
      </w:pPr>
      <w:r>
        <w:t xml:space="preserve">Kih tiếng súng vang lên thì có một bóng trắng lao về phía Trang Duệ nhanh như chớp.</w:t>
      </w:r>
    </w:p>
    <w:p>
      <w:pPr>
        <w:pStyle w:val="BodyText"/>
      </w:pPr>
      <w:r>
        <w:t xml:space="preserve">- Đó là thứ gì?</w:t>
      </w:r>
    </w:p>
    <w:p>
      <w:pPr>
        <w:pStyle w:val="BodyText"/>
      </w:pPr>
      <w:r>
        <w:t xml:space="preserve">Dư Khốc trợn trừng mắt nhưng vẫn không thể nào thấy được rõ ràng, mà nghi vấn này cũng không được giải khai.</w:t>
      </w:r>
    </w:p>
    <w:p>
      <w:pPr>
        <w:pStyle w:val="BodyText"/>
      </w:pPr>
      <w:r>
        <w:t xml:space="preserve">Vì hầu như khi Dư Khốc nổ súng thì tên bắn tỉa vừa rồi ra tay hụt cũng đã nổ súng, sau đó nổ súng liên tục, đạn với quán tính lớn làm cho cơ thể Dư Khốc bắn ra đụng vào trần xe, trên người chợt lủng lổ như cái sàng.</w:t>
      </w:r>
    </w:p>
    <w:p>
      <w:pPr>
        <w:pStyle w:val="BodyText"/>
      </w:pPr>
      <w:r>
        <w:t xml:space="preserve">Một tiếng nổ chát chúa vang lên từ trong chiếc xe hơi, có lẽ tên bắn tỉa đã bắn trúng khối thuốc nổ trước ngực Dư Khốc, vì vậy mà hơn chục kg thuốc nổ bùng phát. Đầu tiên là một luồng khí bùng lên làm cho tất cả cửa sổ thủy tinh vỡ tan tành, ngay sau đó là một quả cầu lửa cực lớn nuốt trọng chiếc Grand Cherokee của Trang Duệ.</w:t>
      </w:r>
    </w:p>
    <w:p>
      <w:pPr>
        <w:pStyle w:val="BodyText"/>
      </w:pPr>
      <w:r>
        <w:t xml:space="preserve">Tất cả chỉ phát sinh trong nháy mắt, Trang Duệ ngã xuống đất cảm thấy sau lưng vang lên tiếng súng, cảm thấy có một thứ gì đó mềm như nhung ngã lên người mình, sau đó là một tiếng nổ cực kỳ khủng bố, nhưng tất cả lực lượng ào lên đều bị thứ ép lên người hắn che chở.</w:t>
      </w:r>
    </w:p>
    <w:p>
      <w:pPr>
        <w:pStyle w:val="BodyText"/>
      </w:pPr>
      <w:r>
        <w:t xml:space="preserve">- Bạch Sư.</w:t>
      </w:r>
    </w:p>
    <w:p>
      <w:pPr>
        <w:pStyle w:val="BodyText"/>
      </w:pPr>
      <w:r>
        <w:t xml:space="preserve">Trang Duệ có sức nghiêng đầu nhìn, nhờ vào ánh lừa từ trên xe, hắn thấy Bạch Sư đang áp lên người mình. lúc này bộ lông hướng về phía chiếc xe hơi đã bị thiêu đốt, chân trước còn có một lỗ máu, máu tươi đang chảy ra ngoài.</w:t>
      </w:r>
    </w:p>
    <w:p>
      <w:pPr>
        <w:pStyle w:val="BodyText"/>
      </w:pPr>
      <w:r>
        <w:t xml:space="preserve">Sau khi nghe được tiếng gào của Trang Duệ thì Tiểu Bạch Sư miễn cưỡng mở mắt, trong miệng phát ra tiếng gầm có chút nức nở, nhưng ngay sau đó lại nhắm mắt, tỏ ra khá yếu đuối, khí tức kém cỏi.</w:t>
      </w:r>
    </w:p>
    <w:p>
      <w:pPr>
        <w:pStyle w:val="BodyText"/>
      </w:pPr>
      <w:r>
        <w:t xml:space="preserve">Trang Duệ thấy Tiểu Bạch Sư còn chưa chết thì một nguồn hy vọng chợt bùng lên, hắn cố gắng rút người ra khỏi cơ thể của Tiểu Bạch Sư, sau đó ôm chặt lấy nó, cũng không quan tâm đến những tiếng nổ chát chúa còn vang lên bên tai, linh khí trong mắt hắn điên cuồng tiến vào trong người của Tiểu Bạch Sư.</w:t>
      </w:r>
    </w:p>
    <w:p>
      <w:pPr>
        <w:pStyle w:val="BodyText"/>
      </w:pPr>
      <w:r>
        <w:t xml:space="preserve">Trang Duệ nuôi Tiểu Bạch Sư từ lúc nó còn là một con chó con chưa mở mắt, đến bây giờ cảm tình giữa hai bên thật sự giống như thân nhân, vì vậy Trang Duệ cũng không cần quan tâm đến số lượng linh khí tuôn ra, chỉ cần có thể làm cho Tiểu Bạch Sư không chết, dù mất hết linh khí và dị năng thì hắn cũng chẳng tiếc.</w:t>
      </w:r>
    </w:p>
    <w:p>
      <w:pPr>
        <w:pStyle w:val="BodyText"/>
      </w:pPr>
      <w:r>
        <w:t xml:space="preserve">Trần Chích nhìt một người một chó ở gần vụ nổ rồi nói với thủ hạ:</w:t>
      </w:r>
    </w:p>
    <w:p>
      <w:pPr>
        <w:pStyle w:val="BodyText"/>
      </w:pPr>
      <w:r>
        <w:t xml:space="preserve">- Đưa bọn họ ra...</w:t>
      </w:r>
    </w:p>
    <w:p>
      <w:pPr>
        <w:pStyle w:val="BodyText"/>
      </w:pPr>
      <w:r>
        <w:t xml:space="preserve">Lập tức có bốn năm tên cảnh sát tiến lên kéo Trang Duệ và Tiểu Bạch Sư đi ra, bọn họ không biết Trang Duệ có bị thương hay không, chỉ có thể đưa ra mà thôi, còn Trang Duệ lúc này chỉ quan tâm đến Tiểu Bạch Sư, căn bản không quan tâm đến những thứ khác.</w:t>
      </w:r>
    </w:p>
    <w:p>
      <w:pPr>
        <w:pStyle w:val="BodyText"/>
      </w:pPr>
      <w:r>
        <w:t xml:space="preserve">Thật ra tình hình vết thương của Tiểu Bạch Sư sở dĩ trở nên nghiêm trọng như vậy cũng không phải là vì bị súng bắn bị thương, chẳng qua là lực ép từ vụ nổ làm cho ảnh hưởng nội tạng, nhưng dưới sự tác động của linh khí, những bộ vị bị thương của nó đã khôi phục lại một chút.</w:t>
      </w:r>
    </w:p>
    <w:p>
      <w:pPr>
        <w:pStyle w:val="BodyText"/>
      </w:pPr>
      <w:r>
        <w:t xml:space="preserve">- Đưa cho tôi một cái kìm mỏ nhọn...</w:t>
      </w:r>
    </w:p>
    <w:p>
      <w:pPr>
        <w:pStyle w:val="BodyText"/>
      </w:pPr>
      <w:r>
        <w:t xml:space="preserve">Trang Duệ đau lòng vuốt ve bộ lông trụi lủi của Tiểu Bạch Sư, sau đó hắn hô lên một câu như vậy.</w:t>
      </w:r>
    </w:p>
    <w:p>
      <w:pPr>
        <w:pStyle w:val="BodyText"/>
      </w:pPr>
      <w:r>
        <w:t xml:space="preserve">- Lão Yêu, cậu muốn kìm làm gì?</w:t>
      </w:r>
    </w:p>
    <w:p>
      <w:pPr>
        <w:pStyle w:val="BodyText"/>
      </w:pPr>
      <w:r>
        <w:t xml:space="preserve">Những gì xảy ra vài phút qua thật sự là quá mức tưởng tượng, mãi đến khi Trang Duệ lên tiếng thì những vị khách trong sân mới bừng tỉnh, mà Lão Tam Lưu Trường Phát lại đang ôm lấy vợ mình khẽ an ủi.</w:t>
      </w:r>
    </w:p>
    <w:p>
      <w:pPr>
        <w:pStyle w:val="BodyText"/>
      </w:pPr>
      <w:r>
        <w:t xml:space="preserve">Lúc này kẻ hạnh phúc nhất tất nhiên chỉ có thể là Lão Tứ và Dương Vĩ, vụ nổ lớn vừa rồi cũng không thể làm cho cả hai bừng tỉnh, bọn họ vẫn còn đang gục đầu xuống bàn đi vào giấc mộng.</w:t>
      </w:r>
    </w:p>
    <w:p>
      <w:pPr>
        <w:pStyle w:val="BodyText"/>
      </w:pPr>
      <w:r>
        <w:t xml:space="preserve">- Rốt cuộc có không? Mau đưa đây?</w:t>
      </w:r>
    </w:p>
    <w:p>
      <w:pPr>
        <w:pStyle w:val="BodyText"/>
      </w:pPr>
      <w:r>
        <w:t xml:space="preserve">Trang Duệ cuối cùng rống lên mất kiên nhẫn, điều này làm cho Lão Tam chợt hoảng sợ, hắn chẳng qua tâm đến chuyện an ủi vợ mà chạy vào trong nhà tìm kiếm.</w:t>
      </w:r>
    </w:p>
    <w:p>
      <w:pPr>
        <w:pStyle w:val="BodyText"/>
      </w:pPr>
      <w:r>
        <w:t xml:space="preserve">Trần Chích đi vào trong sân, hắn ngồi xổm xuống, dùng giọng có chút xấu hổ nói với Trang Duệ:</w:t>
      </w:r>
    </w:p>
    <w:p>
      <w:pPr>
        <w:pStyle w:val="BodyText"/>
      </w:pPr>
      <w:r>
        <w:t xml:space="preserve">- Trang tiên sinh, điều này...Thật sự là không....</w:t>
      </w:r>
    </w:p>
    <w:p>
      <w:pPr>
        <w:pStyle w:val="BodyText"/>
      </w:pPr>
      <w:r>
        <w:t xml:space="preserve">- Là chúng tôi không đúng, bình thường huấn luyện không đủ, trách nhiệm là của chúng tôi...</w:t>
      </w:r>
    </w:p>
    <w:p>
      <w:pPr>
        <w:pStyle w:val="BodyText"/>
      </w:pPr>
      <w:r>
        <w:t xml:space="preserve">Lúc này vị đại đội trưởng Hình của cảnh sát địa phương cũng đã đi đến, người vừa rồi nổ súng là thủ hạ của hắn, phát súng đầu tiên không trúng mục tiêu, phát đạn sau này lại làm cho thuốc nổ bùng phát, đây rõ ràng là sai lầm khó thể tha thứ với tay súng bắn tỉa. Dù là sự việc có thế nào, sau này tay súng kia sẽ không thể nào tiếp tục làm bắn tỉa.</w:t>
      </w:r>
    </w:p>
    <w:p>
      <w:pPr>
        <w:pStyle w:val="BodyText"/>
      </w:pPr>
      <w:r>
        <w:t xml:space="preserve">- Cút, cút hết đi...</w:t>
      </w:r>
    </w:p>
    <w:p>
      <w:pPr>
        <w:pStyle w:val="BodyText"/>
      </w:pPr>
      <w:r>
        <w:t xml:space="preserve">Trang Duệ chợt gào lên như kẻ điên, linh khí lại tiếp tục vận chuyển vào trong người tiểu bạch sư, nhưng nó vẫn không mở mắt. Hắn thật sự sợ hãi, vì mất đi Tiểu Bạch Sư sẽ làm hắn khó thể nào thừa nhận được.</w:t>
      </w:r>
    </w:p>
    <w:p>
      <w:pPr>
        <w:pStyle w:val="Compact"/>
      </w:pPr>
      <w:r>
        <w:br w:type="textWrapping"/>
      </w:r>
      <w:r>
        <w:br w:type="textWrapping"/>
      </w:r>
    </w:p>
    <w:p>
      <w:pPr>
        <w:pStyle w:val="Heading2"/>
      </w:pPr>
      <w:bookmarkStart w:id="274" w:name="chương-252-mở-mao-liêu."/>
      <w:bookmarkEnd w:id="274"/>
      <w:r>
        <w:t xml:space="preserve">252. Chương 252 : Mở Mao Liêu.</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252: Mở mao liêu.</w:t>
      </w:r>
    </w:p>
    <w:p>
      <w:pPr>
        <w:pStyle w:val="BodyText"/>
      </w:pPr>
      <w:r>
        <w:t xml:space="preserve">Nhóm Dịch: Tepga</w:t>
      </w:r>
    </w:p>
    <w:p>
      <w:pPr>
        <w:pStyle w:val="BodyText"/>
      </w:pPr>
      <w:r>
        <w:t xml:space="preserve">Nguồn: vipvanda</w:t>
      </w:r>
    </w:p>
    <w:p>
      <w:pPr>
        <w:pStyle w:val="BodyText"/>
      </w:pPr>
      <w:r>
        <w:t xml:space="preserve">Từ khi linh khí trong mắt Trang Duệ biến thành màu tím thì thật sự chưa từng bao giờ tiêu hao như lúc này, đã lâu lắm rồi cảm giác đau đớn mới xuất hiện, hơn nữa cảm giác của hắn càng thêm mê muội. Đây cũng không phải là những ảnh hưởng khi thiếu linh khí, chính là vì vết thương sau gáy vì bị thủy tinh vỡ văng vào, đến bây giờ vẫn còn rỉ máu.</w:t>
      </w:r>
    </w:p>
    <w:p>
      <w:pPr>
        <w:pStyle w:val="BodyText"/>
      </w:pPr>
      <w:r>
        <w:t xml:space="preserve">- Gọi người đưa cậu ta đi băng bó.</w:t>
      </w:r>
    </w:p>
    <w:p>
      <w:pPr>
        <w:pStyle w:val="BodyText"/>
      </w:pPr>
      <w:r>
        <w:t xml:space="preserve">Trần Chích thấy sau đầu Trang Duệ có vết thương thì phân phó một câu với người bên cạnh, chuyện này tuy giải quyết không tính là viên mãn, nhưng quần chúng lại không có thương vong, đây cũng là coi như may mắn trong bất hạnh, còn chuyện chú chó Ngao xả mình cứu chủ lại bị mọi người xem nhẹ.</w:t>
      </w:r>
    </w:p>
    <w:p>
      <w:pPr>
        <w:pStyle w:val="BodyText"/>
      </w:pPr>
      <w:r>
        <w:t xml:space="preserve">- Lão Yêu, đây này, Tam ca xin lỗi cậu.</w:t>
      </w:r>
    </w:p>
    <w:p>
      <w:pPr>
        <w:pStyle w:val="BodyText"/>
      </w:pPr>
      <w:r>
        <w:t xml:space="preserve">Lão Tam tìm được kìm mũi nhọn, sau đó đưa cho Trang Duệ, sự việc vừa rồi phát sinh đúng vào hôn lễ của hắn, làm hại thiếu chút nữa thì Trang Duệ mất mạng, mà Lão Tam lại đổ hết tất cả cái sai lên người mình.</w:t>
      </w:r>
    </w:p>
    <w:p>
      <w:pPr>
        <w:pStyle w:val="BodyText"/>
      </w:pPr>
      <w:r>
        <w:t xml:space="preserve">- Tam ca, không có gì, anh đến an ủi chị dâu đi.</w:t>
      </w:r>
    </w:p>
    <w:p>
      <w:pPr>
        <w:pStyle w:val="BodyText"/>
      </w:pPr>
      <w:r>
        <w:t xml:space="preserve">Trang Duệ miễn cưỡng trả lời một câu, hắn cũng không ngẩng đầu lên, linh khí vẫn không ngừng vận chuyển.</w:t>
      </w:r>
    </w:p>
    <w:p>
      <w:pPr>
        <w:pStyle w:val="BodyText"/>
      </w:pPr>
      <w:r>
        <w:t xml:space="preserve">Một viên cảnh sát cầm băng gạc đi đến định băng bó vết thương trên đầu của Trang Duệ, nhưng lại bị Trang Duệ cướp đi.</w:t>
      </w:r>
    </w:p>
    <w:p>
      <w:pPr>
        <w:pStyle w:val="BodyText"/>
      </w:pPr>
      <w:r>
        <w:t xml:space="preserve">Trang Duệ vừa rồi xem xét miệng vết thương của Tiểu Bạch Sư, hắn phát hiện đạn bắn lên chân trước của nó, nhưng xương cốt cũng không bị gãy. Hắn cố gắng cẩn thận không cho vết thương khép lại, vì như vậy sẽ không thể nào lấy được viên đạn ra.</w:t>
      </w:r>
    </w:p>
    <w:p>
      <w:pPr>
        <w:pStyle w:val="BodyText"/>
      </w:pPr>
      <w:r>
        <w:t xml:space="preserve">Một viên đạn đường kính chín li có uy lực không nhỏ, hầu như bắn vào làm phần đùi tạo ra một lỗ máu, Trang Duệ dùng kìm mũi nhọn đưa vào lấy viên đạn trong vết thương của Tiểu Bạch Sư ra ngoài. Khi viên đạn được lấy ra thì Tiểu Bạch Sư có hơi run rẩy, nó mở mắt thấy Trang Duệ, sau đó mệt mỏi nhắm mắt lại.</w:t>
      </w:r>
    </w:p>
    <w:p>
      <w:pPr>
        <w:pStyle w:val="BodyText"/>
      </w:pPr>
      <w:r>
        <w:t xml:space="preserve">Trang Duệ ném viên đạn xuốn mặt đất rồi luống cuống tay chân dùng băng gạc quanh vị trí bị thương của Tiểu Bạch Sư, sau đó hắn dùng linh khí chữa lành vết thương, khi thấy vết thương chậm rãi khép lại thì hắn mới yên lòng, xem như mạng củae nó đã được cứu về.</w:t>
      </w:r>
    </w:p>
    <w:p>
      <w:pPr>
        <w:pStyle w:val="BodyText"/>
      </w:pPr>
      <w:r>
        <w:t xml:space="preserve">Trang Duệ sức cùng lực kiệt đặt mông ngồi xuống đất, vì hai mắt sử dụng linh khí quá độ nên cảm thấy rất đau đớn, nước mắt không ngăn được mà chảy xuống ròng ròng. Lúc này hắn chỉ có thể cố gắng nhắm mắt lại, chờ linh khí tự động hồi phục.</w:t>
      </w:r>
    </w:p>
    <w:p>
      <w:pPr>
        <w:pStyle w:val="BodyText"/>
      </w:pPr>
      <w:r>
        <w:t xml:space="preserve">Đột nhiên Trang Duệ cảm thấy Tiểu Bạch Sư trong lòng chợt nhúc nhích, vì vậy mà hắn khẽ mở to mắt, hpast hiện ánh mắt của nó nhìn mình lộ ra vẻ cảm kích, thân thiết, không muốn xa rời. Vì vậy hắn khẽ đưa tay vỗ về cái đầu lớn của Tiểu Bạch Sư, hắn thật sự có sinh ra chút cảm động, vì vậy ôm thật chặt Tiểu Bạch Sư vào lòng.</w:t>
      </w:r>
    </w:p>
    <w:p>
      <w:pPr>
        <w:pStyle w:val="BodyText"/>
      </w:pPr>
      <w:r>
        <w:t xml:space="preserve">- Cái gì? Một tên chạy mất? Lập tức phát lệnh truy nã trong phạm vi cả nước, mời cảnh sát các tỉnh hỗ trợ đuổi bắt.</w:t>
      </w:r>
    </w:p>
    <w:p>
      <w:pPr>
        <w:pStyle w:val="BodyText"/>
      </w:pPr>
      <w:r>
        <w:t xml:space="preserve">Sau khi nghe được tin không bắt được tên lùn Dư Lão thì vẻ mặt Trần Chích chợt trở nên khó coi, sau khi thẩm vấn nhanh Dư Lão Tam và Dư Lão Thất thì hắn biết ngoài tên khốn Dư Khốc bị bắn chết vừa rồi thì còn có một tên lùn Dư Lão đã chạy thoát.</w:t>
      </w:r>
    </w:p>
    <w:p>
      <w:pPr>
        <w:pStyle w:val="BodyText"/>
      </w:pPr>
      <w:r>
        <w:t xml:space="preserve">Vì bao năm qua tên Dư Lão kia là kẻ lấy vật phẩm dưới mộ và tham gia buôn bán ra ngoài, tên này biết rất rõ số lượng vật phẩm bị tuồn đi, nếu hắn chạy trốn thì xem như vụ án này là đầu voi đuôi chuột.</w:t>
      </w:r>
    </w:p>
    <w:p>
      <w:pPr>
        <w:pStyle w:val="BodyText"/>
      </w:pPr>
      <w:r>
        <w:t xml:space="preserve">...</w:t>
      </w:r>
    </w:p>
    <w:p>
      <w:pPr>
        <w:pStyle w:val="BodyText"/>
      </w:pPr>
      <w:r>
        <w:t xml:space="preserve">Tên lùn Dư Lão sau khi tiến vào trong thôn Lưu Gia Trang thì nhanh chóng thay vào một bộ quần áo của trẻ con, sau đó thừa dịp bóng đêm mà leo lên một chiếc xe ngựa rời khỏi Lưu Gia Trang.</w:t>
      </w:r>
    </w:p>
    <w:p>
      <w:pPr>
        <w:pStyle w:val="BodyText"/>
      </w:pPr>
      <w:r>
        <w:t xml:space="preserve">Khi tiếng nổ lớn vang lên thì Dư Lão đang ngồi ở đuôi xe ngựa, đã đi cách Lưu Gia Trang ba bốn dặm. Vẻ mặt hắn chợt biến đổi, hắn biết vị đại ca của mình xe như xong, lúc này trong nước cũng không còn chỗ dung thân ình.</w:t>
      </w:r>
    </w:p>
    <w:p>
      <w:pPr>
        <w:pStyle w:val="BodyText"/>
      </w:pPr>
      <w:r>
        <w:t xml:space="preserve">Dư Lão cũng không nhập cư trái phép đi Hongkong, hắn chạy đến biên giới Trung Quốc là Myanmar, sau khi nhập cư trái phép vào nước bạn thì tìm cách đến Thailand, lại liên hệ với phía Hongkong, cuối cùng mở ra một tuyến buôn lậu đồ cổ mới ở trong nước, tất nhiên đây là những chuyện về sau này.</w:t>
      </w:r>
    </w:p>
    <w:p>
      <w:pPr>
        <w:pStyle w:val="BodyText"/>
      </w:pPr>
      <w:r>
        <w:t xml:space="preserve">...</w:t>
      </w:r>
    </w:p>
    <w:p>
      <w:pPr>
        <w:pStyle w:val="BodyText"/>
      </w:pPr>
      <w:r>
        <w:t xml:space="preserve">Tiểu Bạch Sư lần này bị thương khá nặng, dù được Trang Duệ dùng linh khí để chải chuốt nhưng hai ngày sau mới có thể xuống đất đi lại, nhưng trong mắt đám người chung quanh thì như vậy đã quá kỳ tích rồi.</w:t>
      </w:r>
    </w:p>
    <w:p>
      <w:pPr>
        <w:pStyle w:val="BodyText"/>
      </w:pPr>
      <w:r>
        <w:t xml:space="preserve">Tông mộ được khai quật cực kỳ thuận lợi, sau khi được giáo sư Mạnh khảo sát thì nhận định đó là một lăng mộ thời Đường được bảo tồn cực kỳ hoàn thiện chỉ sau mộ hợp táng của Võ Tắc Thiên và Cao Tông hoàng đế.</w:t>
      </w:r>
    </w:p>
    <w:p>
      <w:pPr>
        <w:pStyle w:val="BodyText"/>
      </w:pPr>
      <w:r>
        <w:t xml:space="preserve">Chỉ hai ngày mà đã có thể lấy từ trong lăng mộ ra hơn một ngàn vật bồi táng, cũng có vài chục vật có cấp bậc quốc gia, mà đây chỉ là thu hoạch ở vòng ngoài, nếu đi đến trong phòng của chủ mộ, sợ rằng sẽ thu hoạch càng lớn hơn.</w:t>
      </w:r>
    </w:p>
    <w:p>
      <w:pPr>
        <w:pStyle w:val="BodyText"/>
      </w:pPr>
      <w:r>
        <w:t xml:space="preserve">Nhưng công tác giải quyết hậu quả và khai quật cũng không có bao nhiêu liên quan đến Trang Duệ, bây giờ tâm tư của hắn cũng không đặt trên vấn đề này, vì bên trong lăng mộ có nhiều bảo bối cũng không phải là của mình. Hơn nữa sau khi trải qua sự kiện này lần này thì Trang Duệ cũng có ý nghĩ có nên theo học khóa nghiên cứu sinh khảo cổ hay không.</w:t>
      </w:r>
    </w:p>
    <w:p>
      <w:pPr>
        <w:pStyle w:val="BodyText"/>
      </w:pPr>
      <w:r>
        <w:t xml:space="preserve">Nhưng khi Trang Duệ gọi điện thoại cho chú Đức thì lại bị dạy bảo một trận, theo như lời của chú Đức thì những tên trộm mộ thấy độ khảo cổ đến đều trốn đi, những chuyện vừa xảy ra hầu như là trăm năm khó gặp. Hơn nữa lão chỉ muốn Trang Duệ đi học tập và tìm ra hệ thống tri thức rõ ràng, biết rõ phong tục và tập quán xã hội của các thời đại, cũng không muốn hắn đi tham gia khai quật.</w:t>
      </w:r>
    </w:p>
    <w:p>
      <w:pPr>
        <w:pStyle w:val="BodyText"/>
      </w:pPr>
      <w:r>
        <w:t xml:space="preserve">Trang Duệ nghĩ lại thì cũng cảm thấy đúng, vì thế mới bỏ đi những ý nghĩ vừa rồi.</w:t>
      </w:r>
    </w:p>
    <w:p>
      <w:pPr>
        <w:pStyle w:val="BodyText"/>
      </w:pPr>
      <w:r>
        <w:t xml:space="preserve">Nhưng với tình trạng của Tiểu Bạch Sư vào lúc hiện tại thì không thể nào tham gia hội chợ Ngao quốc tế ở Sơn Tây, vì vậy mà Trang Duệ gọi điện thoại cho Lưu Xuyên nói rõ sự việc, Lưu Xuyên sợ đến mức lập tức cho Chu Thụy chạy đến. Điều này làm hại Trang Duệ lại phải dặn dò Chu Thụy và Lưu Xuyên ngàn vạn lần đừng nói chuyện này với người nhà của mình, sự việc đã quá náo loạn, hắn cũng không muốn người nhà lo lắng.</w:t>
      </w:r>
    </w:p>
    <w:p>
      <w:pPr>
        <w:pStyle w:val="BodyText"/>
      </w:pPr>
      <w:r>
        <w:t xml:space="preserve">Trang Duệ ở lại Lưu Gia Trang đến ngày thứ ba thì chuẩn bị quay về Bành Thành, ngày hôm qua hắn đã cho Dương Vĩ đến Tây An mua ình một chiếc xe mới, vẫn là Grand Cherokee, Trang Duệ tương đối quen thuộc với loại xe này, chạy cũng thuận tay.</w:t>
      </w:r>
    </w:p>
    <w:p>
      <w:pPr>
        <w:pStyle w:val="BodyText"/>
      </w:pPr>
      <w:r>
        <w:t xml:space="preserve">Còn chuyện chiếc Grand Cherokee hư hỏng thì có hảng bảo hiểm xử lý, hơn nữa dưới áp lực của công an địa phương thì tiền bồi thường cũng nhan chóng đưa đến tay. Có người nói đây không phải là tai nạn giao thông ngoài ý muốn, nói đùa gì vậy? Xe cháy thành khung xương mà không gọi là ngoài ý muốn sao?</w:t>
      </w:r>
    </w:p>
    <w:p>
      <w:pPr>
        <w:pStyle w:val="BodyText"/>
      </w:pPr>
      <w:r>
        <w:t xml:space="preserve">Sau khi cáo biệt giáo sư Mạnh và Lão Tam thì Trang Duệ lái xe về Bành Thành, nhưng hắn mới mua xe, cũng chưa quen nên chạy khá chậm, phải mất hai ngày mới về đến nhà. Lần này hắn đi ra mất mười ngày nhưng đối với hắn thì thật sự giống như một năm vậy, vì lần này hắn đã trải qua một lịch trình sinh tử lần đầu tiên.</w:t>
      </w:r>
    </w:p>
    <w:p>
      <w:pPr>
        <w:pStyle w:val="BodyText"/>
      </w:pPr>
      <w:r>
        <w:t xml:space="preserve">Sau khi quay về nhà thì Trang Duệ mới phát hiện biệt thự vốn trống rỗng đã được đổi mới hoàn toàn, Tiểu Bạch Sư vốn có chút ốm yếu cũng trở nên có tinh thần hơn.</w:t>
      </w:r>
    </w:p>
    <w:p>
      <w:pPr>
        <w:pStyle w:val="BodyText"/>
      </w:pPr>
      <w:r>
        <w:t xml:space="preserve">Có lẽ chuyến đi vừa qua có liên quan đến tử thần nên lần này về nhà thì cảm xúc của Trang Duệ cũng không cao, cũng không thông báo với người nhà là mình đã quay về, chỉ buồn bực ngủ một ngày. Nếu không phải Trang Mẫn đến thu dọn thì chỉ sợ không biết hắn đã quay lại.</w:t>
      </w:r>
    </w:p>
    <w:p>
      <w:pPr>
        <w:pStyle w:val="BodyText"/>
      </w:pPr>
      <w:r>
        <w:t xml:space="preserve">Đến tối, sau khi biết rõ Trang Duệ về nhà thì Triệu Quốc Đống và Trang Mẫu cũng chạy đến biệt thự, cả hai mua nhiều món, xem như tổ chức một bữa cơm tập thể chúc mừng nhà mới. Căn biệt thự vốn có chút hiu quạnh chợt náo nhiệt hẳn lên, khắp nơi tràn đầy tiếng cười vui vẻ của Tiểu Niếp Niếp.</w:t>
      </w:r>
    </w:p>
    <w:p>
      <w:pPr>
        <w:pStyle w:val="BodyText"/>
      </w:pPr>
      <w:r>
        <w:t xml:space="preserve">- Cậu, Bạch Sư có phải bị bệnh rồi không? Hôm nay cũng không chịu chơi đùa với cháu.</w:t>
      </w:r>
    </w:p>
    <w:p>
      <w:pPr>
        <w:pStyle w:val="BodyText"/>
      </w:pPr>
      <w:r>
        <w:t xml:space="preserve">Tiểu Niếp Niếp chớp mắt lo lắng nhìn Trang Duệ, bình thường nàng ôm Tiểu Bạch Sư thì nó sẽ ngẩng đầu ưỡn ngực tỏ vẻ kiêu ngạo, nhưng hôm nay nó lại gục đầu xuống, điều này làm cho Tiểu Niếp Niếp cảm thấy không đúng. nguồn (.)</w:t>
      </w:r>
    </w:p>
    <w:p>
      <w:pPr>
        <w:pStyle w:val="Compact"/>
      </w:pPr>
      <w:r>
        <w:br w:type="textWrapping"/>
      </w:r>
      <w:r>
        <w:br w:type="textWrapping"/>
      </w:r>
    </w:p>
    <w:p>
      <w:pPr>
        <w:pStyle w:val="Heading2"/>
      </w:pPr>
      <w:bookmarkStart w:id="275" w:name="chương-253-mở-mao-liêu."/>
      <w:bookmarkEnd w:id="275"/>
      <w:r>
        <w:t xml:space="preserve">253. Chương 253 : Mở Mao Liêu.</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253: Mở mao liêu.</w:t>
      </w:r>
    </w:p>
    <w:p>
      <w:pPr>
        <w:pStyle w:val="BodyText"/>
      </w:pPr>
      <w:r>
        <w:t xml:space="preserve">Nhóm Dịch: Tepga</w:t>
      </w:r>
    </w:p>
    <w:p>
      <w:pPr>
        <w:pStyle w:val="BodyText"/>
      </w:pPr>
      <w:r>
        <w:t xml:space="preserve">Nguồn: vipvanda</w:t>
      </w:r>
    </w:p>
    <w:p>
      <w:pPr>
        <w:pStyle w:val="BodyText"/>
      </w:pPr>
      <w:r>
        <w:t xml:space="preserve">- Cái gì? Cháu lại trêu chọc Tiểu Bạch Sư?</w:t>
      </w:r>
    </w:p>
    <w:p>
      <w:pPr>
        <w:pStyle w:val="BodyText"/>
      </w:pPr>
      <w:r>
        <w:t xml:space="preserve">Trang Duệ thấy vậy thì càng hoảng sợ, hắn vội vàng ôm Tiểu Bạch Sư lên đùi, lại chăm chú nói:</w:t>
      </w:r>
    </w:p>
    <w:p>
      <w:pPr>
        <w:pStyle w:val="BodyText"/>
      </w:pPr>
      <w:r>
        <w:t xml:space="preserve">- Tiểu Bạch Sư đã sinh bệnh, Tiểu Niếp Niếp cũng đừng đi quấy rầy nó, đợi đến khi Bạch Sư khỏe thì sẽ cùng chơi với cháu, được không?</w:t>
      </w:r>
    </w:p>
    <w:p>
      <w:pPr>
        <w:pStyle w:val="BodyText"/>
      </w:pPr>
      <w:r>
        <w:t xml:space="preserve">- Được, cháu sẽ cho Tiểu Bạch Sư ăn kẹo, mẹ nói ăn kẹo thì sinh bệnh cũng không khó chịu.</w:t>
      </w:r>
    </w:p>
    <w:p>
      <w:pPr>
        <w:pStyle w:val="BodyText"/>
      </w:pPr>
      <w:r>
        <w:t xml:space="preserve">Tiểu Niếp Niếp móc từ trong túi ra một viên kẹo, trước nay đều không chịu cho người khác, hôm nay nghe nói Tiểu Bạch Sư sinh bệnh thì rõ ràng lại đổi tính.</w:t>
      </w:r>
    </w:p>
    <w:p>
      <w:pPr>
        <w:pStyle w:val="BodyText"/>
      </w:pPr>
      <w:r>
        <w:t xml:space="preserve">Trang Duệ nhìn cháu ngoại đáng yêu, nhìn mẹ mỉm cười gắp thức ăn ình, những tâm tính buồn bực trong lòng cũng mất đi, một tình cảm ấm áp chợt bùng lên, gia đình là vậy, mãi là căn nhà trú mưa bão cho tất cả mọi người trên thế gian này.</w:t>
      </w:r>
    </w:p>
    <w:p>
      <w:pPr>
        <w:pStyle w:val="BodyText"/>
      </w:pPr>
      <w:r>
        <w:t xml:space="preserve">Trang Mẫu thấy Trang Duệ giống như có tâm tình, vì vậy mà sau khi dùng cơm xong thì quyết định hôm nay sẽ ở lại, vì một căn nhà lớn như vậy mà chỉ có một người thì thật sự rất buồn.</w:t>
      </w:r>
    </w:p>
    <w:p>
      <w:pPr>
        <w:pStyle w:val="BodyText"/>
      </w:pPr>
      <w:r>
        <w:t xml:space="preserve">Sau khi thu dọn xong bát đũa, Trang Mẫu cùng con gái và cháu ngoại đều đến phòng khách xem tivi, mà Trang Duệ mang theo Tiểu Bạch Sư chậm rãi đi tản bộ chung quanh hồ nước. Trang Duệ phát hiện dùng linh khí trị liệu cũng giống như không quá tốt, bây giờ Tiểu Bạch Sư chỉ cần chạy nhanh một chút cũng có chút hổn hển.</w:t>
      </w:r>
    </w:p>
    <w:p>
      <w:pPr>
        <w:pStyle w:val="BodyText"/>
      </w:pPr>
      <w:r>
        <w:t xml:space="preserve">Trang Duệ đi đến đằng sau ghế dựa, sau đó thấy Triệu Quốc Đống đang ngồi đó hút thuốc thì khẽ nói giỡn:</w:t>
      </w:r>
    </w:p>
    <w:p>
      <w:pPr>
        <w:pStyle w:val="BodyText"/>
      </w:pPr>
      <w:r>
        <w:t xml:space="preserve">- Anh rể, thế nào rồi? Hút thuốc bị đuổi ra ngoài sao?</w:t>
      </w:r>
    </w:p>
    <w:p>
      <w:pPr>
        <w:pStyle w:val="BodyText"/>
      </w:pPr>
      <w:r>
        <w:t xml:space="preserve">Triệu Quốc Đống ném cho Trang Duệ một điếu thuốc rồi nói:</w:t>
      </w:r>
    </w:p>
    <w:p>
      <w:pPr>
        <w:pStyle w:val="BodyText"/>
      </w:pPr>
      <w:r>
        <w:t xml:space="preserve">- Tiểu Duệ, thế nào mà hôm nay thấy cậu không được vui vẻ cho lắm? Đúng rồi, cậu muốn những chiếc máy cắt đá loại nhỏ, hàng đã được đưa đến, lúc đó cậu không có ở nhà, tôi đã đặt trong kho hàng ở xưởng bên kia.</w:t>
      </w:r>
    </w:p>
    <w:p>
      <w:pPr>
        <w:pStyle w:val="BodyText"/>
      </w:pPr>
      <w:r>
        <w:t xml:space="preserve">Triệu Quốc Đống là thợ sửa xe, hắn liếc mắt thì có thể thấy chiếc xe còn chưa có biển số của Trang Duệ không phải chiếc trước kia, vì vậy mà chuyến đi vừa qua rõ ràng có chuyện xảy ra, nhưng trang duệ trước nay luôn có chủ kiến đặc biệt, nếu không muốn nói thì cũng đừng hỏi.</w:t>
      </w:r>
    </w:p>
    <w:p>
      <w:pPr>
        <w:pStyle w:val="BodyText"/>
      </w:pPr>
      <w:r>
        <w:t xml:space="preserve">Trang Duệ nghe vậy thì cười khổ một cái, chuyến đi Thiểm Tây vừa qua không thu hoạch được gì, hơn nữa còn thiếu mất đi mạng nhỏ, nào vui vẻ cho được? Nhưng khi nghe thấy anh rể nói đến chuyện máy cắt đá đã được mua về, ánh mắt của hắn không khỏi sáng lên.</w:t>
      </w:r>
    </w:p>
    <w:p>
      <w:pPr>
        <w:pStyle w:val="BodyText"/>
      </w:pPr>
      <w:r>
        <w:t xml:space="preserve">Trước khi đi Thiểm Tây thì Trang Duệ đã nhờ Triệu Quốc Đống đặt ột bộ công cụ cắt đá, vì chuyện hắn đổ thạch lời cả trăm triệu ở Quảng Đông cũng không gạt người trong nhà. Khối mao liêu mà Trang Duệ đưa về cũng được Triệu Quốc Đống nghiên cứu nửa ngày, thiếu chút nữa đã giống như Trang Duệ trước đó, muốn dùng búa và đục để mở ra.</w:t>
      </w:r>
    </w:p>
    <w:p>
      <w:pPr>
        <w:pStyle w:val="BodyText"/>
      </w:pPr>
      <w:r>
        <w:t xml:space="preserve">- Tất cả hết bao nhiêu tiền?</w:t>
      </w:r>
    </w:p>
    <w:p>
      <w:pPr>
        <w:pStyle w:val="BodyText"/>
      </w:pPr>
      <w:r>
        <w:t xml:space="preserve">Trang Duệ thuận miệng hỏi.</w:t>
      </w:r>
    </w:p>
    <w:p>
      <w:pPr>
        <w:pStyle w:val="BodyText"/>
      </w:pPr>
      <w:r>
        <w:t xml:space="preserve">- Những dụng cụ cắt đá có giá bốn mươi hai ngàn, đồng thời còn có ba loại máy mài, tổng cộng là bốn mươi lăm ngàn. Cậu đưa cho tôi năm chục ngàn, còn thừa lại một chút, à, hóa đơn vài tiền đều ở chỗ này.</w:t>
      </w:r>
    </w:p>
    <w:p>
      <w:pPr>
        <w:pStyle w:val="BodyText"/>
      </w:pPr>
      <w:r>
        <w:t xml:space="preserve">Có câu nói anh em thì cũng phải rõ ràng, Triệu Quốc Đống hôm nay đến chính là muốn trả lại khoản tiền thừa khi mua máy cắt đá và máy mài cho Trang Duệ, hắn làm việc rất nguyên tắc, cũng không vì bây giờ Trang Duệ là triệu phú mà giữ lại số tiền kia.</w:t>
      </w:r>
    </w:p>
    <w:p>
      <w:pPr>
        <w:pStyle w:val="BodyText"/>
      </w:pPr>
      <w:r>
        <w:t xml:space="preserve">- Anh rể, cầm lấy mua đồ chơi cho Tiểu Niếp Niếp, em làm cậu cũng ít khi mua cho nó được vài món.</w:t>
      </w:r>
    </w:p>
    <w:p>
      <w:pPr>
        <w:pStyle w:val="BodyText"/>
      </w:pPr>
      <w:r>
        <w:t xml:space="preserve">Trang Duệ nhận lấy hóa đơn, năm nghìn thì lại ném cho Triệu Quốc Đống. Hắn rất tán thưởng tính cách rõ ràng của anh rể mình, dù nghèo hèn sang giàu cũng giữ vững nguyên tắc của mình, mà xã hội hiện tại cũng không có mấy người được như vậy.</w:t>
      </w:r>
    </w:p>
    <w:p>
      <w:pPr>
        <w:pStyle w:val="BodyText"/>
      </w:pPr>
      <w:r>
        <w:t xml:space="preserve">Sáng sớm hôm sau Triệu Quốc Đống cũng không quay về xưởng sửa xe, trực tiếp gọi cho đệ tử đưa những dụng cụ cắt đá đến Vân Long sơn trang, hắn nghĩ muốn ở lại xem xét một chút, để xem tảng đá bình thường kia sao có thể cho ra phỉ thúy có giá hàng trăm triệu.</w:t>
      </w:r>
    </w:p>
    <w:p>
      <w:pPr>
        <w:pStyle w:val="BodyText"/>
      </w:pPr>
      <w:r>
        <w:t xml:space="preserve">Trang Duệ cũng không có bất kỳ ý kiến gì với thái độ của Triệu Quốc Đống, khối phỉ thúy giá cả hơn cả trăm triệu còn được hắn đánh cuộc thành công, khối mao liêu này cũng không đáng vào đâu. Mình là người có vận may cực kỳ khủng bố, ai thích nghĩ thế nào thì cứ nghĩ, vì những chuyện thế này càng che giấu sẽ càng làm cho người ta suy nghĩ theo nhiều chiều hướng khác nhau, nếu càng thoải mái thì người ta lại cho rằng anh là kẻ may mắn mà thôi.</w:t>
      </w:r>
    </w:p>
    <w:p>
      <w:pPr>
        <w:pStyle w:val="BodyText"/>
      </w:pPr>
      <w:r>
        <w:t xml:space="preserve">Chiếc xe Pieca chở hàng của đồ đệ Triệu Quốc Đống bị chặn ngay ngoài cửa, bảo vệ làm rất tốt phận sự của mình, không cho chiếc xe này đi qua. Sau đó Trang Duệ chạy ra ngoài can thiệp, vì vậy mà chiếc Pieca của đồ đệ Triệu Quốc Đống mới được đi vào và dừng lại bên cạnh căn biệt thự.</w:t>
      </w:r>
    </w:p>
    <w:p>
      <w:pPr>
        <w:pStyle w:val="BodyText"/>
      </w:pPr>
      <w:r>
        <w:t xml:space="preserve">- Thế nào, Tiểu Duệ, máy cắt đá được mua về từ Nam Kinh, ở Bành Thành chúng ta căn bản không mua được đâu.</w:t>
      </w:r>
    </w:p>
    <w:p>
      <w:pPr>
        <w:pStyle w:val="BodyText"/>
      </w:pPr>
      <w:r>
        <w:t xml:space="preserve">Ba người cùng đưa những dụng cụ cắt đá xuống, sau đó Triệu Quốc Đống dùng giọng thuyết minh nói với Trang Duệ.</w:t>
      </w:r>
    </w:p>
    <w:p>
      <w:pPr>
        <w:pStyle w:val="BodyText"/>
      </w:pPr>
      <w:r>
        <w:t xml:space="preserve">- Anh rể, như vậy thì quá tốt, nhưng...</w:t>
      </w:r>
    </w:p>
    <w:p>
      <w:pPr>
        <w:pStyle w:val="BodyText"/>
      </w:pPr>
      <w:r>
        <w:t xml:space="preserve">Trang Duệ nhìn những máy cắt đá trước mặt mà thật sự cười khổ.</w:t>
      </w:r>
    </w:p>
    <w:p>
      <w:pPr>
        <w:pStyle w:val="BodyText"/>
      </w:pPr>
      <w:r>
        <w:t xml:space="preserve">Những máy móc mà Triệu Quốc Đống vừa mua thật sự rất tiên tiến, tất cả đều tự động, kết cấu khá đẹp, cặp bánh răng lại có hai cấp độ, hơn nữa còn có thể cắt vào theo thiết lập ban đầu, điều khiển bằng máy tính, thực hiện quá trình cắt gọt hoàn toàn tự động.</w:t>
      </w:r>
    </w:p>
    <w:p>
      <w:pPr>
        <w:pStyle w:val="BodyText"/>
      </w:pPr>
      <w:r>
        <w:t xml:space="preserve">Nhưng loại máy này có một hệ thống vận chuyển và nghiền những phần đá vừa cắt, đối với dổ thạch thì rõ ràng là khó thể nào quan sát được mặt cắt, tuy thao tác sử dụng máy rất thuận tiện và không phải dùng sức nhưng những người trong nghề lại không sử dụng loại máy này.</w:t>
      </w:r>
    </w:p>
    <w:p>
      <w:pPr>
        <w:pStyle w:val="BodyText"/>
      </w:pPr>
      <w:r>
        <w:t xml:space="preserve">Nhưng khi nhìn ba chiếc máy mài thì thì Trang Duệ rất thỏa mãn, loại bánh răng lớn nhất có thể so với máy cắt đá loại trung bình, khá tốt.</w:t>
      </w:r>
    </w:p>
    <w:p>
      <w:pPr>
        <w:pStyle w:val="BodyText"/>
      </w:pPr>
      <w:r>
        <w:t xml:space="preserve">Triệu Quốc Đống phát hiện Trang Duệ nhìn về phía máy cắt đá với ánh mắt không tốt, hắn không khỏi mở miệng hỏi:</w:t>
      </w:r>
    </w:p>
    <w:p>
      <w:pPr>
        <w:pStyle w:val="BodyText"/>
      </w:pPr>
      <w:r>
        <w:t xml:space="preserve">- Tiểu Duệ, thứ này không tốt sao?</w:t>
      </w:r>
    </w:p>
    <w:p>
      <w:pPr>
        <w:pStyle w:val="BodyText"/>
      </w:pPr>
      <w:r>
        <w:t xml:space="preserve">- Không có gì, có thể sử dụng như hơi phiền một chút.</w:t>
      </w:r>
    </w:p>
    <w:p>
      <w:pPr>
        <w:pStyle w:val="BodyText"/>
      </w:pPr>
      <w:r>
        <w:t xml:space="preserve">Đã mua máy về nhà, Trang Duệ cũng lười trả lại hàng, vì máy cắt đá này căn bản không thể nào sử dụng với người trong nghề đổ thạch nhưng lại không có ảnh hưởng với Trang Duệ, vì hắn có thể thấy được phỉ thúy bên trong. Trước khi tiến hành cắt hắn chỉ cần điều chỉnh chiều sâu cho tốt, như vậy sẽ không phải tốn nhiều sức lực như máy cắt thông thường.</w:t>
      </w:r>
    </w:p>
    <w:p>
      <w:pPr>
        <w:pStyle w:val="BodyText"/>
      </w:pPr>
      <w:r>
        <w:t xml:space="preserve">Nhưng cũng vì như vậy mà khối mao liêu chứa phỉ thúy đỏ cũng không nên cắt trước mặt Triệu Quốc Đống, vì như vậy sẽ làm cho bọn họ sinh ra thái độ nghi vấn sau này.</w:t>
      </w:r>
    </w:p>
    <w:p>
      <w:pPr>
        <w:pStyle w:val="Compact"/>
      </w:pPr>
      <w:r>
        <w:br w:type="textWrapping"/>
      </w:r>
      <w:r>
        <w:br w:type="textWrapping"/>
      </w:r>
    </w:p>
    <w:p>
      <w:pPr>
        <w:pStyle w:val="Heading2"/>
      </w:pPr>
      <w:bookmarkStart w:id="276" w:name="chương-254-sắc-thái-làm-cho-người-ta-mê-say."/>
      <w:bookmarkEnd w:id="276"/>
      <w:r>
        <w:t xml:space="preserve">254. Chương 254 : Sắc Thái Làm Cho Người Ta Mê Say.</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254: Sắc thái làm cho người ta mê say.</w:t>
      </w:r>
    </w:p>
    <w:p>
      <w:pPr>
        <w:pStyle w:val="BodyText"/>
      </w:pPr>
      <w:r>
        <w:t xml:space="preserve">Nhóm Dịch: Tepga</w:t>
      </w:r>
    </w:p>
    <w:p>
      <w:pPr>
        <w:pStyle w:val="BodyText"/>
      </w:pPr>
      <w:r>
        <w:t xml:space="preserve">Nguồn: vipvanda</w:t>
      </w:r>
    </w:p>
    <w:p>
      <w:pPr>
        <w:pStyle w:val="BodyText"/>
      </w:pPr>
      <w:r>
        <w:t xml:space="preserve">- Tiểu Duệ, sao bên trong khối đá này lại chẳng có gì thế này?</w:t>
      </w:r>
    </w:p>
    <w:p>
      <w:pPr>
        <w:pStyle w:val="BodyText"/>
      </w:pPr>
      <w:r>
        <w:t xml:space="preserve">Sau khi bận rộn hơn nửa giờ, khối mao liêu hầu như biến thành bột đá nhưng cũng không xuất hiện phỉ thúy như Triệu Quốc Đống chờ mong, vì vậy mà hắn không khỏi tỏ ra khổ sở và hỏi Trang Duệ.</w:t>
      </w:r>
    </w:p>
    <w:p>
      <w:pPr>
        <w:pStyle w:val="BodyText"/>
      </w:pPr>
      <w:r>
        <w:t xml:space="preserve">Trang Duệ bị anh rể của mình chọc cười, hắn nói:</w:t>
      </w:r>
    </w:p>
    <w:p>
      <w:pPr>
        <w:pStyle w:val="BodyText"/>
      </w:pPr>
      <w:r>
        <w:t xml:space="preserve">- Anh rể, nếu mỗi khối mao liêu đều có phỉ thúy bên trong thì sao có thể gọi là đổ thạch? À, bên kia còn hai khối mao liêu, anh cắt ra luôn đi.</w:t>
      </w:r>
    </w:p>
    <w:p>
      <w:pPr>
        <w:pStyle w:val="BodyText"/>
      </w:pPr>
      <w:r>
        <w:t xml:space="preserve">Triệu Quốc Đống có chút không phục, đồ đệ của mình mở ra phỉ thúy, chính mình là sư phụ chẳng lẽ không bằng? Vì vadyaj mà cũng không chịu nhún nhường, hắn tiến lên mở cả hai khối mao liêu còn lại. Nhưng sau đó hắn chợt phát hiện mình cũng không quá may mắn, ngoài có thêm đá vụn thì trên mặt đất căn bản không còn thứ gì khác.</w:t>
      </w:r>
    </w:p>
    <w:p>
      <w:pPr>
        <w:pStyle w:val="BodyText"/>
      </w:pPr>
      <w:r>
        <w:t xml:space="preserve">- Tiểu Duệ, khối mao liêu trong tay cậu có cắt ra không vậy...</w:t>
      </w:r>
    </w:p>
    <w:p>
      <w:pPr>
        <w:pStyle w:val="BodyText"/>
      </w:pPr>
      <w:r>
        <w:t xml:space="preserve">Tuy bận rộn một lúc lâu mà không được gì nhưng Triệu Quốc Đống vẫn rất nghiện, ánh mắt lại nhìn về khối mao liêu trong tay Trang Duệ.</w:t>
      </w:r>
    </w:p>
    <w:p>
      <w:pPr>
        <w:pStyle w:val="BodyText"/>
      </w:pPr>
      <w:r>
        <w:t xml:space="preserve">- Anh rể, anh cũng phải cho tôi cơ hội chứ? Khối mao liêu này chính tôi sẽ mở ra.</w:t>
      </w:r>
    </w:p>
    <w:p>
      <w:pPr>
        <w:pStyle w:val="BodyText"/>
      </w:pPr>
      <w:r>
        <w:t xml:space="preserve">Trang Duệ làm ra vẻ đáng thương, hắn cũng không dám cho Triệu Quốc Đống mở khối mao liêu này, vì bên trong là phỉ thúy đế vương lục cấp thủy tinh, nếu để cho nó bị ảnh hưởng thì sợ rằng sẽ mất vài triệu như chơi.</w:t>
      </w:r>
    </w:p>
    <w:p>
      <w:pPr>
        <w:pStyle w:val="BodyText"/>
      </w:pPr>
      <w:r>
        <w:t xml:space="preserve">- Tôi muốn mở ra một khối phỉ thúy để làm đồ trang sức cho chị cậu.</w:t>
      </w:r>
    </w:p>
    <w:p>
      <w:pPr>
        <w:pStyle w:val="BodyText"/>
      </w:pPr>
      <w:r>
        <w:t xml:space="preserve">Triệu Quốc Đống thật sự không hài lòng với những gì mình vừa mở ra, vì vậy dùng chân đá những mảnh đá vụn bên dưới.</w:t>
      </w:r>
    </w:p>
    <w:p>
      <w:pPr>
        <w:pStyle w:val="BodyText"/>
      </w:pPr>
      <w:r>
        <w:t xml:space="preserve">Trang Duệ thấy vậy thì thật sự động tâm, chính mình trước nay đều nghĩ phải làm thế nào để lợi ích hóa những khối phỉ thúy một cách lớn nhất, nhưng từ khi bắt đầu đổ thạch đến nay thì đã lời cả trăm triệu, cũng cho ra không ít cực phẩm phỉ thúy, sao không nghĩ để lại một vài thứ để làm đồ trang sức cho người trong nhà?</w:t>
      </w:r>
    </w:p>
    <w:p>
      <w:pPr>
        <w:pStyle w:val="BodyText"/>
      </w:pPr>
      <w:r>
        <w:t xml:space="preserve">Trang Duệ nghĩ đến đây thì hạ quyết tâm, khối phỉ thúy đế vương lục này được mở ra sẽ không bán, sẽ dùng để chế tạo trang sức ẹ và chị của mình. Trang Duệ biết rõ trang sức như vậy sẽ không rẻ, nhưng hắn bây giờ cũng không thiếu tiền, chỉ cần người trong nhà thích thì không có gì quan trọng hơn.</w:t>
      </w:r>
    </w:p>
    <w:p>
      <w:pPr>
        <w:pStyle w:val="BodyText"/>
      </w:pPr>
      <w:r>
        <w:t xml:space="preserve">- Để xem vận may của cậu thế nào, tiểu tử Đại Xuyên kia đã nói với tôi vài lần, cậu hầu như có đôi tay vàng, ra tay sẽ trúng.</w:t>
      </w:r>
    </w:p>
    <w:p>
      <w:pPr>
        <w:pStyle w:val="BodyText"/>
      </w:pPr>
      <w:r>
        <w:t xml:space="preserve">Khi thấy Trang Duệ cầm khối mao liêu đi về phía máy cắt đá, Triệu Quốc Đống cũng có biểu hiện chờ mong.</w:t>
      </w:r>
    </w:p>
    <w:p>
      <w:pPr>
        <w:pStyle w:val="BodyText"/>
      </w:pPr>
      <w:r>
        <w:t xml:space="preserve">- Ôi, đã tới giờ dùng cơm, cũng không biết nhìn xem bây giờ là mấy giờ rồi à?</w:t>
      </w:r>
    </w:p>
    <w:p>
      <w:pPr>
        <w:pStyle w:val="BodyText"/>
      </w:pPr>
      <w:r>
        <w:t xml:space="preserve">Trang Duệ đang chuẩn bị cắt mao liêu thì âm thanh của Trang Mẫn chợt vang lên, Trang Duệ nhìn đồng hồ, vừa rồi cắt vài khối mao liêu, không ngờ lúc này đã gần mười hai giờ trưa.</w:t>
      </w:r>
    </w:p>
    <w:p>
      <w:pPr>
        <w:pStyle w:val="BodyText"/>
      </w:pPr>
      <w:r>
        <w:t xml:space="preserve">- Đi thôi, anh rể, cơm nước xong chúng ta lại mở nguyên thạch.</w:t>
      </w:r>
    </w:p>
    <w:p>
      <w:pPr>
        <w:pStyle w:val="BodyText"/>
      </w:pPr>
      <w:r>
        <w:t xml:space="preserve">Trang Duệ thu dọn gara, dùng điều khiển từ xa đóng cửa xuống, sau đó mới cùng mọi người đi ra.</w:t>
      </w:r>
    </w:p>
    <w:p>
      <w:pPr>
        <w:pStyle w:val="BodyText"/>
      </w:pPr>
      <w:r>
        <w:t xml:space="preserve">Trước tiên cho Tiểu Bạch Sư ăn cháo thịt, sau đó Trang Duệ ngồi xuống bàn cơm, bữa trưa rất phong phú, sáng sớm Trang Mẫn đã đặc biệt ra ngoài mua thức ăn, còn nấu món canh cua đỏ rực rất hấp dẫn.</w:t>
      </w:r>
    </w:p>
    <w:p>
      <w:pPr>
        <w:pStyle w:val="BodyText"/>
      </w:pPr>
      <w:r>
        <w:t xml:space="preserve">- Anh Trang, căn biệt thự này thật sự rất khí phái...</w:t>
      </w:r>
    </w:p>
    <w:p>
      <w:pPr>
        <w:pStyle w:val="BodyText"/>
      </w:pPr>
      <w:r>
        <w:t xml:space="preserve">Tứ Nhi lần đầu tiên tiến vào trong biệt thự đã bị trấn trụ.</w:t>
      </w:r>
    </w:p>
    <w:p>
      <w:pPr>
        <w:pStyle w:val="BodyText"/>
      </w:pPr>
      <w:r>
        <w:t xml:space="preserve">- Tiểu tự cậu ăn cơm cho no vào, chờ đến khi cậu kết hôn thì xuống nông thôn mua một mảnh đất, tự mình xây một căn biệt thự, như vậy không phải còn khí phái hơn sao? đọc truyện mới nhất tại .</w:t>
      </w:r>
    </w:p>
    <w:p>
      <w:pPr>
        <w:pStyle w:val="BodyText"/>
      </w:pPr>
      <w:r>
        <w:t xml:space="preserve">Triệu Quốc Đống cười gắp thức ăn cho đệ tử, bọn họ đã ở cùng nhau bốn năm năm, quan hệ tốt như anh em trong nhà.</w:t>
      </w:r>
    </w:p>
    <w:p>
      <w:pPr>
        <w:pStyle w:val="BodyText"/>
      </w:pPr>
      <w:r>
        <w:t xml:space="preserve">- Nơi này rất tốt nhưng mua thức ăn không tiện, cần phải lái xe đi nửa giờ.</w:t>
      </w:r>
    </w:p>
    <w:p>
      <w:pPr>
        <w:pStyle w:val="BodyText"/>
      </w:pPr>
      <w:r>
        <w:t xml:space="preserve">Buổi sáng Trang Mẫn đưa Tiểu Niếp Niếp đi nhà trẻ và tiện đường mua thức ăn, Vân Long sơn trang này cái gì đối với nàng cũng rất tốt nhưng chuyện mua thức ăn tương dầu mắm muối đều phải chạy rất xa.</w:t>
      </w:r>
    </w:p>
    <w:p>
      <w:pPr>
        <w:pStyle w:val="BodyText"/>
      </w:pPr>
      <w:r>
        <w:t xml:space="preserve">Trang Duệ nghe nói như vậy thì trong lòng chợt xúc động, hắn nói với Trang Mẫn:</w:t>
      </w:r>
    </w:p>
    <w:p>
      <w:pPr>
        <w:pStyle w:val="BodyText"/>
      </w:pPr>
      <w:r>
        <w:t xml:space="preserve">- Chị, chị đi mua xe đi, nếu không thì đến đây cũng không tiện, anh rể bình thường cũng phải đến nhà máy sửa chữa, cũng không thể luôn đưa đón mọi người được.</w:t>
      </w:r>
    </w:p>
    <w:p>
      <w:pPr>
        <w:pStyle w:val="BodyText"/>
      </w:pPr>
      <w:r>
        <w:t xml:space="preserve">Trang Duệ biết chị mình vài tháng trước đã thi bằng lái, ngẫu nhiên cũng chạy xe của anh rể đi đây đó.</w:t>
      </w:r>
    </w:p>
    <w:p>
      <w:pPr>
        <w:pStyle w:val="BodyText"/>
      </w:pPr>
      <w:r>
        <w:t xml:space="preserve">- Mua xe cũng phải mất cả trăm ngàn, hay là thôi đi, nhà xưởng của Quốc Đống dang cần khuếch trương nghiệp vụ, đợi sang năm rồi mua.</w:t>
      </w:r>
    </w:p>
    <w:p>
      <w:pPr>
        <w:pStyle w:val="BodyText"/>
      </w:pPr>
      <w:r>
        <w:t xml:space="preserve">Trang Mẫn nghe vậy cũng có chút động tâm, nhưng sau khi suy xét lại giá tiền xe cộ, ngọn lửa trong lòng cũng chợt dập tắt.</w:t>
      </w:r>
    </w:p>
    <w:p>
      <w:pPr>
        <w:pStyle w:val="BodyText"/>
      </w:pPr>
      <w:r>
        <w:t xml:space="preserve">- Làm gì phải đợi đến sang năm, đến chiều em sẽ đưa chị đi đón Niếp Niếp, sau đó sẽ cùng mẹ đi đến cửa hàng xem xe, nếu nhìn trúng sẽ mua, chị có một chiếc thì đưa mẹ đến chỗ em cũng thuận lợi hơn.</w:t>
      </w:r>
    </w:p>
    <w:p>
      <w:pPr>
        <w:pStyle w:val="BodyText"/>
      </w:pPr>
      <w:r>
        <w:t xml:space="preserve">Trang Duệ nói rồi đứng lên tìm kiếm một lúc, sau đó tìm ra hơn bốn trăm ngàn do công ty bảo hiểm chi trả. Tiền mà công ty bảo hiểm trả cho hắn thật sự ít hơn giá cả của chiếc xe, bọn họ nói rằng còn phải tính chiết xuất, Trang Duệ lúc đó cũng lười so đo, cầm lấy số tiền kia.</w:t>
      </w:r>
    </w:p>
    <w:p>
      <w:pPr>
        <w:pStyle w:val="BodyText"/>
      </w:pPr>
      <w:r>
        <w:t xml:space="preserve">- Mẹ, mẹ xem...</w:t>
      </w:r>
    </w:p>
    <w:p>
      <w:pPr>
        <w:pStyle w:val="BodyText"/>
      </w:pPr>
      <w:r>
        <w:t xml:space="preserve">Trang Mẫn cũng không muốn nhận không số tiền kia, dù em mình có tiền, nhưng mình đã được gả ra khỏi nhà, cầm tiền cũng không thích hợp.</w:t>
      </w:r>
    </w:p>
    <w:p>
      <w:pPr>
        <w:pStyle w:val="BodyText"/>
      </w:pPr>
      <w:r>
        <w:t xml:space="preserve">- Cầm lấy đi, nếu không có xe ra vào chỗ này thật sự không thuận tiện, đến chiều chúng ta đi xem xe...</w:t>
      </w:r>
    </w:p>
    <w:p>
      <w:pPr>
        <w:pStyle w:val="BodyText"/>
      </w:pPr>
      <w:r>
        <w:t xml:space="preserve">Trang Mẫu là người rất sảng khoái, khi hai chị em Trang Mẫn còn nhỏ, bà chưa từng để hai chị em chịu nhiều uất ức, chưa từng nói sẽ giữ tiền của hai đứa lại để làm thứ gì đó, vì vậy mà chút tiền lương của bà đều tiêu hao sạch. Khoảng thời gian trước nghe nói Trang Duệ lời được một trăm triệu thì bà cũng chỉ gật gật đầu, căn bản không có biểu hiện quá ngạc nhiên.</w:t>
      </w:r>
    </w:p>
    <w:p>
      <w:pPr>
        <w:pStyle w:val="BodyText"/>
      </w:pPr>
      <w:r>
        <w:t xml:space="preserve">Sau khi nghe được lời của Trang Mẫu thì Trang Mẫn nhận lấy tiền của Trang Duệ, nhưng bữa cơm hôm nay thật sự có chút vô vị, vì lúc này trong đầu chỉ nghĩ xem đến chiều nên mua xe gì.</w:t>
      </w:r>
    </w:p>
    <w:p>
      <w:pPr>
        <w:pStyle w:val="BodyText"/>
      </w:pPr>
      <w:r>
        <w:t xml:space="preserve">Sau khi dùng cơm trưa xong, trước tiên Trang Duệ dùng linh khí giúp Tiểu Bạch Sư điều trị một chút, sau đó mới đi đến gara, chuẩn bị mở khối mao liêu có chứa phỉ thúy đế vương lục.</w:t>
      </w:r>
    </w:p>
    <w:p>
      <w:pPr>
        <w:pStyle w:val="BodyText"/>
      </w:pPr>
      <w:r>
        <w:t xml:space="preserve">- Tiểu Duệ, đưa xe cho chị mượn, buổi chiều Quốc Đống phải về nhà máy sửa chữa.</w:t>
      </w:r>
    </w:p>
    <w:p>
      <w:pPr>
        <w:pStyle w:val="BodyText"/>
      </w:pPr>
      <w:r>
        <w:t xml:space="preserve">Trang Duệ vừa mở cửa nhà để xe thì hai mẹ con Trang Mẫn đã đi đến.</w:t>
      </w:r>
    </w:p>
    <w:p>
      <w:pPr>
        <w:pStyle w:val="BodyText"/>
      </w:pPr>
      <w:r>
        <w:t xml:space="preserve">- Xe này...Không phải là chiếc xe trước kia, chiếc xe trước đó được một người bạn mượn đi và sinh ra sự cố ở Thiểm Tây, vì vậy anh ấy bồi thường lại cho em một chiếc xe mới.</w:t>
      </w:r>
    </w:p>
    <w:p>
      <w:pPr>
        <w:pStyle w:val="BodyText"/>
      </w:pPr>
      <w:r>
        <w:t xml:space="preserve">Trang Duệ thật sự không biết giải thích như thế nào, hắn mở miệng nói, nhưng ngay cả bản thân cũng khó thể nào tin tưởng, chưa nói đến người khác.</w:t>
      </w:r>
    </w:p>
    <w:p>
      <w:pPr>
        <w:pStyle w:val="BodyText"/>
      </w:pPr>
      <w:r>
        <w:t xml:space="preserve">- Tiểu Duệ, lái xe ra khỏi nhà cần phải cẩn thận, dù là đụng vào người ta hay bị người ta đụng vào mình thì hai bên cũng đều phải chịu thương tổn.</w:t>
      </w:r>
    </w:p>
    <w:p>
      <w:pPr>
        <w:pStyle w:val="BodyText"/>
      </w:pPr>
      <w:r>
        <w:t xml:space="preserve">May mà mẹ con Trang Mẫu cũng không phải những người thích đi sâu tìm tòi nguyên nhân, Trang Mẫu dùng giọng nhàn nhạt căn dặn Trang Duệ một câu, sau đó cũng không tiếp tục hỏi.</w:t>
      </w:r>
    </w:p>
    <w:p>
      <w:pPr>
        <w:pStyle w:val="BodyText"/>
      </w:pPr>
      <w:r>
        <w:t xml:space="preserve">- Tiểu Duệ, thứ này chính là đổ thạch sao? Sao chị cảm thấy nó như khối đá ven đường như vậy? Vì sao có cái tên cổ quái như vậy?</w:t>
      </w:r>
    </w:p>
    <w:p>
      <w:pPr>
        <w:pStyle w:val="BodyText"/>
      </w:pPr>
      <w:r>
        <w:t xml:space="preserve">Trang Mẫn thấy chiếc máy cắt đá có bộ dạng quỷ quái, lại thấy mao liêu được cố định khá tốt ở bên trên, sau đó lập tức bị hấp dẫn.</w:t>
      </w:r>
    </w:p>
    <w:p>
      <w:pPr>
        <w:pStyle w:val="BodyText"/>
      </w:pPr>
      <w:r>
        <w:t xml:space="preserve">- Chị, đây là nguyên thạch phỉ thúy, đổ thạch chỉ là nói về một hành động mà thôi, à, chính là hành động mở khối nguyên thạch kia ra thì gọi là đổ thạch. Bên trong những khối nguyên thạch như vậy rất có thể sẽ cho ra phỉ thúy, nếu có phỉ thúy thì gọi là đánh cuộc thắng, nếu không thì thua hay sụp đổ.</w:t>
      </w:r>
    </w:p>
    <w:p>
      <w:pPr>
        <w:pStyle w:val="BodyText"/>
      </w:pPr>
      <w:r>
        <w:t xml:space="preserve">Trang Duệ thật sự dở khóc dở cười với câu hỏi của chị mình, hắn chỉ có thể phổ cập cho chị mình chút tri thức về đổ thạch.</w:t>
      </w:r>
    </w:p>
    <w:p>
      <w:pPr>
        <w:pStyle w:val="BodyText"/>
      </w:pPr>
      <w:r>
        <w:t xml:space="preserve">Trang Mẫn biết rõ từ sáng đến trưa ba người Trang Duệ ở chỗ này cắt đá, vì vậy nhìn những mảnh đá vụn rồi hỏi:</w:t>
      </w:r>
    </w:p>
    <w:p>
      <w:pPr>
        <w:pStyle w:val="BodyText"/>
      </w:pPr>
      <w:r>
        <w:t xml:space="preserve">- À, vậy vừa rồi là đánh cuộc thắng hay thua?</w:t>
      </w:r>
    </w:p>
    <w:p>
      <w:pPr>
        <w:pStyle w:val="BodyText"/>
      </w:pPr>
      <w:r>
        <w:t xml:space="preserve">- Hì hì, em thắng, nhưng sư phụ thì thua...</w:t>
      </w:r>
    </w:p>
    <w:p>
      <w:pPr>
        <w:pStyle w:val="BodyText"/>
      </w:pPr>
      <w:r>
        <w:t xml:space="preserve">Tứ Nhi móc khối phỉ thúy từ trong bóp ra đưa cho Trang Mẫn xem xét.</w:t>
      </w:r>
    </w:p>
    <w:p>
      <w:pPr>
        <w:pStyle w:val="BodyText"/>
      </w:pPr>
      <w:r>
        <w:t xml:space="preserve">- Ôi, thứ này thật sự lấy từ trong những khối đá kia ra sao? Quốc Đống à, anh đúng là vô dụng, còn không bằng Tứ Nhi...</w:t>
      </w:r>
    </w:p>
    <w:p>
      <w:pPr>
        <w:pStyle w:val="BodyText"/>
      </w:pPr>
      <w:r>
        <w:t xml:space="preserve">Khối phỉ thúy kia còn chưa được đánh bóng, trên mặt vẫn còn dính chút đá kết tinh, dễ dàng nhìn thấy được.</w:t>
      </w:r>
    </w:p>
    <w:p>
      <w:pPr>
        <w:pStyle w:val="BodyText"/>
      </w:pPr>
      <w:r>
        <w:t xml:space="preserve">Trang Mẫn nói làm cho khóe miệng Trang Duệ vểnh lên có chút mất tự nhiên, Tứ Nhi lại khẽ rụt người, sợ bị sư phụ bắt chẹt.</w:t>
      </w:r>
    </w:p>
    <w:p>
      <w:pPr>
        <w:pStyle w:val="BodyText"/>
      </w:pPr>
      <w:r>
        <w:t xml:space="preserve">Thật ra tính cách của Trang Mẫn là như vậy, nói chuyện nhanh mồm nhanh miệng, căn bản không đưa qua đầu.</w:t>
      </w:r>
    </w:p>
    <w:p>
      <w:pPr>
        <w:pStyle w:val="BodyText"/>
      </w:pPr>
      <w:r>
        <w:t xml:space="preserve">Nhưng lời nói của Trang Mẫn có hơi mạnh mẽ, vì vậy dễ dàng làm cho người ta suy nghĩ đi xa một chút, Trang Duệ lén đưa mắt nhìn về phía anh rể của mình, quả nhiên vẻ mặt của anh có chút tái nhợt. Trang Duệ đang suy xét, vì giữ lại sự tôn nghiêm của anh rể, khối mao liêu của mình có nên nhường lại cho anh không?</w:t>
      </w:r>
    </w:p>
    <w:p>
      <w:pPr>
        <w:pStyle w:val="BodyText"/>
      </w:pPr>
      <w:r>
        <w:t xml:space="preserve">Không đợi Trang Duệ kịp nghĩ cho kỹ, Triệu Quốc Đống đã nói:</w:t>
      </w:r>
    </w:p>
    <w:p>
      <w:pPr>
        <w:pStyle w:val="BodyText"/>
      </w:pPr>
      <w:r>
        <w:t xml:space="preserve">- Tiểu Duệ, khối mao liêu cuối cùng này hãy để cho tôi mở ra, tôi cũng không tin...</w:t>
      </w:r>
    </w:p>
    <w:p>
      <w:pPr>
        <w:pStyle w:val="BodyText"/>
      </w:pPr>
      <w:r>
        <w:t xml:space="preserve">Lúc này người thành thật cũng thật sự không chịu được, Trang Duệ thấy Triệu Quốc Đống cầm lấy đá mài thì vội vàng nói:</w:t>
      </w:r>
    </w:p>
    <w:p>
      <w:pPr>
        <w:pStyle w:val="BodyText"/>
      </w:pPr>
      <w:r>
        <w:t xml:space="preserve">- Anh rể, khối mao liêu này chính là bỏ ra ba chục ngàn để mua về, bên trong nhất định có phỉ thúy, anh cẩn thận một chút, chỉ cần cắt thật khẽ ở mép bên cạnh, ngàn vạn lần đừng cắt trực tiếp, chỉ cần có thể xuất hiện sắc anh thì anh nên thu tay ngay, như vậy sẽ không làm bị thương phỉ thúy bên trong.</w:t>
      </w:r>
    </w:p>
    <w:p>
      <w:pPr>
        <w:pStyle w:val="BodyText"/>
      </w:pPr>
      <w:r>
        <w:t xml:space="preserve">Trang Duệ cố ý nói rõ ràng như vậy để cho Triệu Quốc Đống thật sự cẩn thận hơn khi mở nguyên thạch.</w:t>
      </w:r>
    </w:p>
    <w:p>
      <w:pPr>
        <w:pStyle w:val="BodyText"/>
      </w:pPr>
      <w:r>
        <w:t xml:space="preserve">Quả nhiên Triệu Quốc Đống nghe được lời của Trang Duệ thì có chút do dự, nhưng xem ra lần này bị Trang Mẫn kích thích quá sâu, hắn thở một hơi dài, quyết định cắt khối nguyên thạch bên dưới ra phỉ thúy mới được. Đàn ông vô dụng chẳng khác nào là vô năng, nói như vậy dù có nhịn được cũng không thể nhẫn.</w:t>
      </w:r>
    </w:p>
    <w:p>
      <w:pPr>
        <w:pStyle w:val="BodyText"/>
      </w:pPr>
      <w:r>
        <w:t xml:space="preserve">Trang Mẫn biết rõ mình đã nói sai, vì vậy nàng thè lưỡi mà không dám tiếp tục lên tiếng.</w:t>
      </w:r>
    </w:p>
    <w:p>
      <w:pPr>
        <w:pStyle w:val="BodyText"/>
      </w:pPr>
      <w:r>
        <w:t xml:space="preserve">Mở nguyên thạch thật ra rất đơn giản, đặc biệt là những khối nguyên thạch nhỏ, chỉ cần anh không phải cận thị năm sáu trăm độ và không mang kính thì trên cơ bản khi xuất hiện sắc xanh đều có thể kịp thời dừng tay, tất nhiên những mù màu thì chịu.</w:t>
      </w:r>
    </w:p>
    <w:p>
      <w:pPr>
        <w:pStyle w:val="BodyText"/>
      </w:pPr>
      <w:r>
        <w:t xml:space="preserve">Triệu Quốc Đống trước đó đã mở hai khối mao liêu, bây giờ cũng coi như quen việc dễ làm, khi máy cắt đá và mao liêu ma xát với nhau phát ra những âm thanh xoẹt xoẹt thì lớp bên ngoài của mao liêu chợt lộ ra sắc xanh, hơn nữa còn thẩm thấu sâu vào bên trong.</w:t>
      </w:r>
    </w:p>
    <w:p>
      <w:pPr>
        <w:pStyle w:val="BodyText"/>
      </w:pPr>
      <w:r>
        <w:t xml:space="preserve">- Anh rể, có khả năng ra phỉ thúy, chậm lại một chút.</w:t>
      </w:r>
    </w:p>
    <w:p>
      <w:pPr>
        <w:pStyle w:val="BodyText"/>
      </w:pPr>
      <w:r>
        <w:t xml:space="preserve">Triệu Quốc Đống tất nhiên cũng không hiểu sắc xanh và những lớp bụi đá màu xanh kia có ý nghĩa là gì, nhưng trong mắt một người "bán chuyên nghiệp" như Trang Duệ thì đó là biểu hiện của việc đánh cuộc thắng, nếu như đây đang ở hội trường đổ thạch Bình Châu, bán qua tay vài chục ngàn không phải là vấn đề, tất nhiên đây là lúc còn chưa biết phẩm chất và giá cả của phỉ thúy bên trong.</w:t>
      </w:r>
    </w:p>
    <w:p>
      <w:pPr>
        <w:pStyle w:val="BodyText"/>
      </w:pPr>
      <w:r>
        <w:t xml:space="preserve">Sức quyến rũ của đổ thạch cũng nằm ở phương diện này, vì chưa đến lúc cuối cùng thì sẽ chẳng ai biết có chuyện gì xảy ra, trong sự kiện này thì kinh nghiệm có thể bị phá vỡ, quyền uy có thể bị khiêu chiến, không có bất kỳ người nào có thể chắc chắn khẳng định một trăm phần trăm về biểu hiện của một khối mao liêu, dù đó là mao liêu bán đổ đi chăng nửa.</w:t>
      </w:r>
    </w:p>
    <w:p>
      <w:pPr>
        <w:pStyle w:val="BodyText"/>
      </w:pPr>
      <w:r>
        <w:t xml:space="preserve">Triệu Quốc Đống bị lời nói của Trang Duệ làm cho căng thẳng, ra tay càng thêm thận trọng, khi một vòng đá có sắc xanh hiện ra trước mặt thì hắn dùng sức đưa tay lên, bánh răng xẹt qua trán, vài sợi tóc bị cắt đứt rơi xuống bên dưới.</w:t>
      </w:r>
    </w:p>
    <w:p>
      <w:pPr>
        <w:pStyle w:val="BodyText"/>
      </w:pPr>
      <w:r>
        <w:t xml:space="preserve">- Có phỉ thúy, annh cũng mở ra được phỉ thúy, ha ha, Tiểu Duệ, cậu đến xem, có phải là phỉ thúy không?</w:t>
      </w:r>
    </w:p>
    <w:p>
      <w:pPr>
        <w:pStyle w:val="BodyText"/>
      </w:pPr>
      <w:r>
        <w:t xml:space="preserve">Triệu Quốc Đống cũng không quan tâm đến hành động nguy hiểm của mình lúc vừa rồi, hắn lúc này chợt vui sướng hô lên như một đứa trẻ, tay vẫn còn cầm máy cắt, tay còn lại kéo Trang Duệ đến.</w:t>
      </w:r>
    </w:p>
    <w:p>
      <w:pPr>
        <w:pStyle w:val="BodyText"/>
      </w:pPr>
      <w:r>
        <w:t xml:space="preserve">- Anh rể, cẩn thận một chút, vừa rồi thiếu chút nữa anh đã bị thương.</w:t>
      </w:r>
    </w:p>
    <w:p>
      <w:pPr>
        <w:pStyle w:val="BodyText"/>
      </w:pPr>
      <w:r>
        <w:t xml:space="preserve">Trang Duệ nhận lấy máy cắt trong tay Triệu Quốc Đống, sau đó cắt nguồn điện, lại dùng ống nước rửa mặt cắt, cuối cùng mới đưa mắt quan sát.</w:t>
      </w:r>
    </w:p>
    <w:p>
      <w:pPr>
        <w:pStyle w:val="BodyText"/>
      </w:pPr>
      <w:r>
        <w:t xml:space="preserve">Trang Duệ nhìn thấy một khối màu xanh như hạt đậu nành mà không khỏi bội phục ánh mắt của anh rể mình, sợ rằng chính mình mà mở khối mao liêu này, nếu cắt sát mặt cũng chỉ có thể được như vậy mà thôi.</w:t>
      </w:r>
    </w:p>
    <w:p>
      <w:pPr>
        <w:pStyle w:val="BodyText"/>
      </w:pPr>
      <w:r>
        <w:t xml:space="preserve">- Anh rể, rất tốt, bên dưới có phỉ thúy, lúc này đến lượt em xử lý cho.</w:t>
      </w:r>
    </w:p>
    <w:p>
      <w:pPr>
        <w:pStyle w:val="BodyText"/>
      </w:pPr>
      <w:r>
        <w:t xml:space="preserve">Trang Duệ giơ ngón tay cái với Triệu Quốc Đống, mà Triệu Quốc Đống thì lại đứng đó cười ngây ngô, biểu hiện là khá tốt, sau đó hắn nói với Trang Mẫn:</w:t>
      </w:r>
    </w:p>
    <w:p>
      <w:pPr>
        <w:pStyle w:val="BodyText"/>
      </w:pPr>
      <w:r>
        <w:t xml:space="preserve">- Thấy không, chồng của em cũng có thể mở nguyên thạch ra phỉ thúy.</w:t>
      </w:r>
    </w:p>
    <w:p>
      <w:pPr>
        <w:pStyle w:val="BodyText"/>
      </w:pPr>
      <w:r>
        <w:t xml:space="preserve">- Ngốc quá, để xem có bị thương không nào.</w:t>
      </w:r>
    </w:p>
    <w:p>
      <w:pPr>
        <w:pStyle w:val="BodyText"/>
      </w:pPr>
      <w:r>
        <w:t xml:space="preserve">Trang Mẫn vừa rồi cũng thật sự hoảng sợ vì hành động của Triệu Quốc Đống, vì vậy nàng vội vàng tiến lên xem xét, may mà không sao, chỉ mất vài cộng tóc mà thôi.</w:t>
      </w:r>
    </w:p>
    <w:p>
      <w:pPr>
        <w:pStyle w:val="BodyText"/>
      </w:pPr>
      <w:r>
        <w:t xml:space="preserve">Động tác của Trang Duệ còn nhanh nhẹn hơn nhiều, hắn lại cố định mao liêu lên bàn cắt, tiếp tục cắt đi những phần đá thừa, sau đó dùng đá mài để mài, một lúc sau viên phỉ thúy to như quả trứng gà dần dần xuất hiện trước mắt mọi người.</w:t>
      </w:r>
    </w:p>
    <w:p>
      <w:pPr>
        <w:pStyle w:val="BodyText"/>
      </w:pPr>
      <w:r>
        <w:t xml:space="preserve">- Đẹp quá, trời ạ, đây là phỉ thúy gì? Vì sao chưa từng thấy có loại như vậy? nguồn (.)</w:t>
      </w:r>
    </w:p>
    <w:p>
      <w:pPr>
        <w:pStyle w:val="BodyText"/>
      </w:pPr>
      <w:r>
        <w:t xml:space="preserve">Trang Mẫn nhìn khối phỉ thúy được Trang Duệ cầm trong lòng bàn tay mà không kìm lòng được phải hô lên ngạc nhiên, không chỉ có nàng mà ngay cả Triệu Quốc Đống và Tứ Nhi, còn có Trang Mẫu trước nay không quan tâm đến những vật ngoại thân cũng tập trung ánh mắt lên lòng bàn tay của Trang Duệ.</w:t>
      </w:r>
    </w:p>
    <w:p>
      <w:pPr>
        <w:pStyle w:val="BodyText"/>
      </w:pPr>
      <w:r>
        <w:t xml:space="preserve">Tuy Trang Duệ sợ làm bị thương đến phỉ thúy bên trong nên vẫn còn để lại bên ngoài phỉ thúy một lớp đá kết tinh, nhưng như vậy cũng không đủ để che giấu thần thái của phỉ thúy đế vương lục. Dưới ánh sáng mặt trời thì phỉ thúy bùng ra một luồng sáng sâu sắc không chút tì vết, sâu lắng, làm cho người ta sinh ra mê say.</w:t>
      </w:r>
    </w:p>
    <w:p>
      <w:pPr>
        <w:pStyle w:val="BodyText"/>
      </w:pPr>
      <w:r>
        <w:t xml:space="preserve">Trang Mẫu là người tỉnh táo lại đầu tiên, bà mở miệng hỏi:</w:t>
      </w:r>
    </w:p>
    <w:p>
      <w:pPr>
        <w:pStyle w:val="BodyText"/>
      </w:pPr>
      <w:r>
        <w:t xml:space="preserve">- Tiểu Duệ, đây là phỉ thúy đế vương lục sao?</w:t>
      </w:r>
    </w:p>
    <w:p>
      <w:pPr>
        <w:pStyle w:val="BodyText"/>
      </w:pPr>
      <w:r>
        <w:t xml:space="preserve">Dù Trang Duệ cảm thấy kỳ quái vì trước nay mẹ mình chưa bao giờ đeo trang sức nhưng lại biết tên của khối phỉ thúy kia, nhưng hắn vẫn trả lời:</w:t>
      </w:r>
    </w:p>
    <w:p>
      <w:pPr>
        <w:pStyle w:val="BodyText"/>
      </w:pPr>
      <w:r>
        <w:t xml:space="preserve">- Đúng vậy, là phỉ thúy đế vương lục cấp thủy tinh, một khối phỉ thúy lớn như vậy phải có giá trên chục triệu.</w:t>
      </w:r>
    </w:p>
    <w:p>
      <w:pPr>
        <w:pStyle w:val="BodyText"/>
      </w:pPr>
      <w:r>
        <w:t xml:space="preserve">Phỉ Thúy đế vương lục thủy tinh sở dĩ quý giá cũng không vì màu sắc quá đẹp, độ trong quá tốt, căn bản là vì có quá ít.</w:t>
      </w:r>
    </w:p>
    <w:p>
      <w:pPr>
        <w:pStyle w:val="BodyText"/>
      </w:pPr>
      <w:r>
        <w:t xml:space="preserve">Phỉ Thúy thủy tinh tuy có rất ít nhưng vẫn có thể thường xuyên được thấy, mà những phỉ thúy xanh lục cũng như vậy, những phỉ thúy có màu xanh lục cực đẹp được xưng là phỉ thúy đế vương lục, nhưng khi cả hai kết hợp lại với nhau thì thật sự là hiếm thấy. Có lẽ cả hội chợ đổ thạch Bình Châu rộng lớn như vậy, nhiều mao liêu như thế nhưng cũng chỉ có một khối mao liêu đen đúa có chưa một viên phỉ thúy đế vương lục to như quả trứng gà thế này mà thôi, nếu dùng câu nói vật quý để miêu tả thì thật sự thích hợp.</w:t>
      </w:r>
    </w:p>
    <w:p>
      <w:pPr>
        <w:pStyle w:val="BodyText"/>
      </w:pPr>
      <w:r>
        <w:t xml:space="preserve">- Mười triệu? Thứ này...Nó mắc vậy sao?</w:t>
      </w:r>
    </w:p>
    <w:p>
      <w:pPr>
        <w:pStyle w:val="BodyText"/>
      </w:pPr>
      <w:r>
        <w:t xml:space="preserve">Bên cạnh vang lên âm thanh lắp bắp của Tứ Nhi, lúc này miệng hắn rộng đến mức có thể nuốt cả khối phỉ thúy kia. Tuy khối phỉ thúy trong lòng bàn tay của Trang Duệ là rất đẹp nhưng dù sao Tứ Nhi cũng khó thể nào liên hệ nó với con số mười triệu.</w:t>
      </w:r>
    </w:p>
    <w:p>
      <w:pPr>
        <w:pStyle w:val="Compact"/>
      </w:pPr>
      <w:r>
        <w:br w:type="textWrapping"/>
      </w:r>
      <w:r>
        <w:br w:type="textWrapping"/>
      </w:r>
    </w:p>
    <w:p>
      <w:pPr>
        <w:pStyle w:val="Heading2"/>
      </w:pPr>
      <w:bookmarkStart w:id="277" w:name="chương-255-thạch-đầu-trai1."/>
      <w:bookmarkEnd w:id="277"/>
      <w:r>
        <w:t xml:space="preserve">255. Chương 255 : Thạch Đầu Trai(1).</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255: Thạch Đầu Trai(1).</w:t>
      </w:r>
    </w:p>
    <w:p>
      <w:pPr>
        <w:pStyle w:val="BodyText"/>
      </w:pPr>
      <w:r>
        <w:t xml:space="preserve">Nhóm Dịch: Tepga</w:t>
      </w:r>
    </w:p>
    <w:p>
      <w:pPr>
        <w:pStyle w:val="BodyText"/>
      </w:pPr>
      <w:r>
        <w:t xml:space="preserve">Nguồn: vipvanda</w:t>
      </w:r>
    </w:p>
    <w:p>
      <w:pPr>
        <w:pStyle w:val="BodyText"/>
      </w:pPr>
      <w:r>
        <w:t xml:space="preserve">- Muốn làm ra thành phẩm thì còn phải xem tay nghề của nghệ nhân chạm trổ là tốt hay xấu, như vậy mới có cái giá kia, đây cũng là vận may của anh rể, nếu đổi lại là tôi mở nguyên thạch thì biết đâu sẽ chẳng có gì.</w:t>
      </w:r>
    </w:p>
    <w:p>
      <w:pPr>
        <w:pStyle w:val="BodyText"/>
      </w:pPr>
      <w:r>
        <w:t xml:space="preserve">Trang Duệ cười khen anh rể nhà mình một câu, sau đó đưa khối phỉ thúy trong tay ẹ, để mọi người chuyền tay nhau xem xét.</w:t>
      </w:r>
    </w:p>
    <w:p>
      <w:pPr>
        <w:pStyle w:val="BodyText"/>
      </w:pPr>
      <w:r>
        <w:t xml:space="preserve">Đám người Tứ Nhi đều không hiểu rõ về đổ thạch, khi thấy năm tảng đá có thể mở ra hai khối phỉ thúy thì tưởng là chuyện thường, cũng sẽ không hỏi nhiều. Nhưng nếu đổi lại là Tống Quân hay tên mập họ Mã ở đây, chắc chắn dù có đánh chết thì Trang Duệ cũng không mở nguyên thạch.</w:t>
      </w:r>
    </w:p>
    <w:p>
      <w:pPr>
        <w:pStyle w:val="BodyText"/>
      </w:pPr>
      <w:r>
        <w:t xml:space="preserve">Mọi người dè đặt truyền tay nhau khối phỉ thúy đế vương lục để xem xét, ai cũng có bộ dạng giống như ngậm trong miệng sợ tan mất, cầm trong tay sợ biến mất.</w:t>
      </w:r>
    </w:p>
    <w:p>
      <w:pPr>
        <w:pStyle w:val="BodyText"/>
      </w:pPr>
      <w:r>
        <w:t xml:space="preserve">- Mẹ, con sẽ tìm một tiệm đá quý để cho bọn họ gia công làm vài sản phẩm trang sức, ẹ với chị và Tiểu Niếp Niếp, mỗi người một phần, anh rể cũng đừng nhìn em như vậy nữa, đàn ông cũng không cần...</w:t>
      </w:r>
    </w:p>
    <w:p>
      <w:pPr>
        <w:pStyle w:val="BodyText"/>
      </w:pPr>
      <w:r>
        <w:t xml:space="preserve">Triệu Quốc Đống mở ra một khối phỉ thúy cực phẩm, lúc này thật sự vui không ngậm miệng lại được, nhưng lời nói của Trang Duệ thật sự làm cho hắn hoang sợ, hắn còn tưởng rằng mình nghe lầm, vì vậy mà nhìn chằm chằm về phía Trang Duệ.</w:t>
      </w:r>
    </w:p>
    <w:p>
      <w:pPr>
        <w:pStyle w:val="BodyText"/>
      </w:pPr>
      <w:r>
        <w:t xml:space="preserve">- Tiểu Duệ, cái này, thứ này cũng quá đáng giá rồi, đeo thứ này ra ngoài chẳng phải suốt ngày phải lo lắng sao?</w:t>
      </w:r>
    </w:p>
    <w:p>
      <w:pPr>
        <w:pStyle w:val="BodyText"/>
      </w:pPr>
      <w:r>
        <w:t xml:space="preserve">Trang Mẫn nghe thấy vậy cũng lắp bắp kinh hãi, nàng tuy nói như vậy nhưng ánh mắt chăm chú của nàng vào khối phỉ thúy vẫn là bán rẻ chính mình, không có người phụ nữ nào nhìn thấy khối phỉ thúy đẹp như vậy mà không động lòng.</w:t>
      </w:r>
    </w:p>
    <w:p>
      <w:pPr>
        <w:pStyle w:val="BodyText"/>
      </w:pPr>
      <w:r>
        <w:t xml:space="preserve">Trang Mẫu lại lắc đầu nói:</w:t>
      </w:r>
    </w:p>
    <w:p>
      <w:pPr>
        <w:pStyle w:val="BodyText"/>
      </w:pPr>
      <w:r>
        <w:t xml:space="preserve">- Tiểu Duệ, khối phỉ thúy này chỉ nên làm trang sức cho Tiểu Mẫn và Tiểu Niếp Niếp thôi, mẹ già rồi, cũng không cần phải đeo chúng.</w:t>
      </w:r>
    </w:p>
    <w:p>
      <w:pPr>
        <w:pStyle w:val="BodyText"/>
      </w:pPr>
      <w:r>
        <w:t xml:space="preserve">- Vậy không được, mỗi người đều có phần, mẹ cũng đừng quản.</w:t>
      </w:r>
    </w:p>
    <w:p>
      <w:pPr>
        <w:pStyle w:val="BodyText"/>
      </w:pPr>
      <w:r>
        <w:t xml:space="preserve">Dù trong ấn tượng của Trang Duệ thì đến bây giờ mẹ mình cũng chưa từng đeo những thứ này nhưng cũng không có nghĩa là không thích, hắn chỉ cần căn cứ vào ánh mắt của Trang Mẫu thì đã nhận ra vấn đề, gần đây mẹ mình thật sự rất nhạt với những vật ngoại thân cũng có chút động tâm rồi.</w:t>
      </w:r>
    </w:p>
    <w:p>
      <w:pPr>
        <w:pStyle w:val="BodyText"/>
      </w:pPr>
      <w:r>
        <w:t xml:space="preserve">- Vậy thì được, làm trang sức tượng phật, đeo vào trong quần áo sẽ không quá mức rêu rao.</w:t>
      </w:r>
    </w:p>
    <w:p>
      <w:pPr>
        <w:pStyle w:val="BodyText"/>
      </w:pPr>
      <w:r>
        <w:t xml:space="preserve">Lời nói kế tiếp của Trang Mẫu thật sự làm cho Trang Duệ thiếu chút nữa thì té ghế, mới vừa rồi nói không cần, bây giờ cũng không cần suy nghĩ cho kỹ mà đồng ý rồi. Xem ra phỉ thúy thật sự có sức hấp dẫn rất mạnh với phụ nữ, thậm chí là không bình thường, hơn nữa còn không phân biệt tuổi tác, già trẻ đều không tha.</w:t>
      </w:r>
    </w:p>
    <w:p>
      <w:pPr>
        <w:pStyle w:val="BodyText"/>
      </w:pPr>
      <w:r>
        <w:t xml:space="preserve">Sau khi đưa khối phỉ thúy vào trong túi quần, lại thu dọn những thứ bừa bộn trong gara, Trang Duệ lái xe đưa mẹ và chị đi đón Tiểu Niếp Niếp, Triệu Quốc Đống và Tứ Nhi cũng về nhà xưởng. Khoảng thời gian qua nhà xưởng làm ăn rất tốt, hôm nay bọn họ thật sự đã bỏ qua nửa ngày làm việc.</w:t>
      </w:r>
    </w:p>
    <w:p>
      <w:pPr>
        <w:pStyle w:val="BodyText"/>
      </w:pPr>
      <w:r>
        <w:t xml:space="preserve">Sau khi đón Niếp Niếp thì Trang Duệ trực tiếp lái xe đến khu vực buôn bán xe hơi ở quận Kim Sơn.</w:t>
      </w:r>
    </w:p>
    <w:p>
      <w:pPr>
        <w:pStyle w:val="BodyText"/>
      </w:pPr>
      <w:r>
        <w:t xml:space="preserve">- Ủa, chỗ này của chúng ta cũng có cửa hàng 4s sao?</w:t>
      </w:r>
    </w:p>
    <w:p>
      <w:pPr>
        <w:pStyle w:val="BodyText"/>
      </w:pPr>
      <w:r>
        <w:t xml:space="preserve">Trang Duệ thấy một cửa hàng xe có treo biển 4s ở bên đường, hơn nữa ba mặt tường đều được tu kiến bằng thủy tinh, thiết bị lắp đặt rất tốt, rất khí phái, vì vậy mà thích thú dừng xe lại.</w:t>
      </w:r>
    </w:p>
    <w:p>
      <w:pPr>
        <w:pStyle w:val="BodyText"/>
      </w:pPr>
      <w:r>
        <w:t xml:space="preserve">- Chào tiên sinh, hoan nghênh ngài đại giá quang lâm đến cửa hàng 4s chúng tôi, xin hỏi ngài có gì cần trợ giúp?</w:t>
      </w:r>
    </w:p>
    <w:p>
      <w:pPr>
        <w:pStyle w:val="BodyText"/>
      </w:pPr>
      <w:r>
        <w:t xml:space="preserve">Trang Duệ vừa vào cửa thì một nữ sĩ mặc sườn xám tiến lên đón chào.</w:t>
      </w:r>
    </w:p>
    <w:p>
      <w:pPr>
        <w:pStyle w:val="BodyText"/>
      </w:pPr>
      <w:r>
        <w:t xml:space="preserve">Sau khi nghe được lời của nữ sĩ này thì Trang Duệ chợt có chút kinh ngạc, những loại xe có trong các cửa hàng 4s Nam Kinh hầu như đều đã được bán nơi đây, không ngờ chỉ sau vài tháng mà Bành Thành đã có cửa hàng xe hơi 4s, xem ra thị trường xe hơi bắt đầu phát triển bộc phát rồi.</w:t>
      </w:r>
    </w:p>
    <w:p>
      <w:pPr>
        <w:pStyle w:val="BodyText"/>
      </w:pPr>
      <w:r>
        <w:t xml:space="preserve">- Chúng tôi sẽ tùy tiện xem trước, nếu cô có những loại xe gì tốt có thể đưa ra giới thiệu cho chúng tôi.</w:t>
      </w:r>
    </w:p>
    <w:p>
      <w:pPr>
        <w:pStyle w:val="BodyText"/>
      </w:pPr>
      <w:r>
        <w:t xml:space="preserve">Cửa hàng 4s này giống như một khu vực nghỉ ngơi, bên trong chỉ sắp xếp ba năm chiếc xe trưng bày, bên trong là vài chiếc bàn trà thủy tinh và ghế dựa, trên bàn có bày đặt tư liệu. Hôm nay cũng không có ít người đến xem xe, bọn họ đều như Trang Duệ, phần lớn là đến ba bốn người, thậm chí còn có vài đứa bé chạy qua lại.</w:t>
      </w:r>
    </w:p>
    <w:p>
      <w:pPr>
        <w:pStyle w:val="BodyText"/>
      </w:pPr>
      <w:r>
        <w:t xml:space="preserve">- Mẹ, mẹ cứ nghỉ ngơi một chút, để chúng con đi xem xe cho.</w:t>
      </w:r>
    </w:p>
    <w:p>
      <w:pPr>
        <w:pStyle w:val="BodyText"/>
      </w:pPr>
      <w:r>
        <w:t xml:space="preserve">Trang Duệ biết rõ buổi chiều mẹ mình thường ngủ trưa một lúc, vì vậy mà tìm một vị trí không người để ẹ ngồi xuống, lại cho người đưa lên vài ly trà.</w:t>
      </w:r>
    </w:p>
    <w:p>
      <w:pPr>
        <w:pStyle w:val="BodyText"/>
      </w:pPr>
      <w:r>
        <w:t xml:space="preserve">- Tiên sinh, chỗ chúng tôi vừa có nhập về vài chiếc Passat, là những chiếc xe được sản xuất trong nước với chất lượng không tệ, cực kỳ thích hợp cho gia đình sử dụng, ví dụ như một nhà ba người giống anh thì cực kỳ phù hợp. hơn nữa chiếc xe có màu trắng này cũng rất thích hợp cho bà cụ.</w:t>
      </w:r>
    </w:p>
    <w:p>
      <w:pPr>
        <w:pStyle w:val="BodyText"/>
      </w:pPr>
      <w:r>
        <w:t xml:space="preserve">Vị tiểu thư này vừa rồi ở bên ngoài đã thấy Trang Duệ chạy một chiếc Grand Cherokee, vì vậy mà nàng biết hắn muốn mua xe cho nữ sĩ của mình.</w:t>
      </w:r>
    </w:p>
    <w:p>
      <w:pPr>
        <w:pStyle w:val="BodyText"/>
      </w:pPr>
      <w:r>
        <w:t xml:space="preserve">Chỉ là lời của vị tiểu thư này làm cho Trang Duệ có chút dở khóc dở cười, hắn cười khổ rồi nói:</w:t>
      </w:r>
    </w:p>
    <w:p>
      <w:pPr>
        <w:pStyle w:val="BodyText"/>
      </w:pPr>
      <w:r>
        <w:t xml:space="preserve">- Đây là chị gái của tôi, đó là cháu gái của tôi, cũng không phải là một nhà ba người. Đúng rồi, mua xe ở chỗ các cô thì thủ tục tương quan đều được xử lý hộ chứ?</w:t>
      </w:r>
    </w:p>
    <w:p>
      <w:pPr>
        <w:pStyle w:val="BodyText"/>
      </w:pPr>
      <w:r>
        <w:t xml:space="preserve">Vị tiểu thư kia chợt lè lưỡi, khi thấy Trang Duệ không tức giận thì mới cẩn thận trả lời:</w:t>
      </w:r>
    </w:p>
    <w:p>
      <w:pPr>
        <w:pStyle w:val="BodyText"/>
      </w:pPr>
      <w:r>
        <w:t xml:space="preserve">- Tiên sinh cứ yên tâm, mua xe ở chỗ chúng tôi thì chuyện giấy tờ sẽ không cần phải lo, đều do chúng tôi làm thay, ngoài đóng tiền phí và bảo hiểm thì không còn bất kỳ phí tổn nào khác.</w:t>
      </w:r>
    </w:p>
    <w:p>
      <w:pPr>
        <w:pStyle w:val="BodyText"/>
      </w:pPr>
      <w:r>
        <w:t xml:space="preserve">Trang Duệ khẽ gật đầu, sau đó hắn nhìn về phía Trang Mẫn nói:</w:t>
      </w:r>
    </w:p>
    <w:p>
      <w:pPr>
        <w:pStyle w:val="BodyText"/>
      </w:pPr>
      <w:r>
        <w:t xml:space="preserve">- Chị, chị thấy thế nào? Chiếc Passat kia phù hợp với phụ nữ, hơn nữa cũng không quá rềnh rang.</w:t>
      </w:r>
    </w:p>
    <w:p>
      <w:pPr>
        <w:pStyle w:val="BodyText"/>
      </w:pPr>
      <w:r>
        <w:t xml:space="preserve">Trang Mẫn kéo cửa xe ngồi lên, cảm thấy khá thoải mái, nhưng sau khi thấy giá tiền tương quan thì lập tức lắc đầu, hai trăm sáu chục ngàn đối với nàng thì quá đắt.</w:t>
      </w:r>
    </w:p>
    <w:p>
      <w:pPr>
        <w:pStyle w:val="BodyText"/>
      </w:pPr>
      <w:r>
        <w:t xml:space="preserve">- Tiểu Duệ, chúng ta đi xem xe Jetta, nghe nói xe đó cũng tốt.</w:t>
      </w:r>
    </w:p>
    <w:p>
      <w:pPr>
        <w:pStyle w:val="BodyText"/>
      </w:pPr>
      <w:r>
        <w:t xml:space="preserve">- Mua Passat đi, Jetta không gian quá nhỏ, ngồi không thoải mái.</w:t>
      </w:r>
    </w:p>
    <w:p>
      <w:pPr>
        <w:pStyle w:val="BodyText"/>
      </w:pPr>
      <w:r>
        <w:t xml:space="preserve">Trang Duệ có thể thấy chị mình rất hài lòng với chiếc xe này, vì vậy mà thầm ra quyết định.</w:t>
      </w:r>
    </w:p>
    <w:p>
      <w:pPr>
        <w:pStyle w:val="BodyText"/>
      </w:pPr>
      <w:r>
        <w:t xml:space="preserve">- Ôi, mẹ, mẹ cũng mua xe sao?</w:t>
      </w:r>
    </w:p>
    <w:p>
      <w:pPr>
        <w:pStyle w:val="BodyText"/>
      </w:pPr>
      <w:r>
        <w:t xml:space="preserve">Tiểu Niếp Niếp hưng phấn chui vào trong xe, nói gì cũng không chịu đi xuống.</w:t>
      </w:r>
    </w:p>
    <w:p>
      <w:pPr>
        <w:pStyle w:val="BodyText"/>
      </w:pPr>
      <w:r>
        <w:t xml:space="preserve">- Được rồi, đưa hợp đồng mua xe đến đây, chị ký hợp đồng với bọn họ, em đi trả tiền, chút nữa em còn có việc.</w:t>
      </w:r>
    </w:p>
    <w:p>
      <w:pPr>
        <w:pStyle w:val="BodyText"/>
      </w:pPr>
      <w:r>
        <w:t xml:space="preserve">Trang Duệ không quan tâm làm cho vị tiểu thư kia chợt tặc lưỡi, nàng vội vàng mời người đến hỗ trợ. Bình thường có không ít người đến xem xe, nhưng số người thật sự muốn mua lại không nhiều, những người vừa trẻ vừa lắm tiền như Trang Duệ lại càng hiếm.</w:t>
      </w:r>
    </w:p>
    <w:p>
      <w:pPr>
        <w:pStyle w:val="BodyText"/>
      </w:pPr>
      <w:r>
        <w:t xml:space="preserve">- Đúng rồi, tôi mua xe ở bên ngoài còn chưa làm giấy tờ, các người ở chỗ này có thể lo được không?</w:t>
      </w:r>
    </w:p>
    <w:p>
      <w:pPr>
        <w:pStyle w:val="BodyText"/>
      </w:pPr>
      <w:r>
        <w:t xml:space="preserve">Trang Duệ đi đến đóng tiền và mở miệng hỏi, vốn là việc này sẽ đưa cho Lưu Xuyên làm cho tiện, nhưng tên kia đang ở Thiểm Tây, có lẽ tuần sau mới về, bây giờ Trang Duệ lại mua xe cho chị gái, hắn muốn làm luôn ình.</w:t>
      </w:r>
    </w:p>
    <w:p>
      <w:pPr>
        <w:pStyle w:val="BodyText"/>
      </w:pPr>
      <w:r>
        <w:t xml:space="preserve">- Có thể, anh có thể để lại hóa đơn và các giấy tờ tương quan ở lại, chúng tôi có thể làm giúp anh, chỉ lấy một phần tiền phí, hơn nữa sau này nếu bảo dưỡng thì anh có thể chọn đến cửa hàng của chúng tôi.</w:t>
      </w:r>
    </w:p>
    <w:p>
      <w:pPr>
        <w:pStyle w:val="BodyText"/>
      </w:pPr>
      <w:r>
        <w:t xml:space="preserve">Sau khi tìm được câu trả lời thỏa mãn thì Trang Duệ nhanh chóng quét thẻ thanh toán, còn vấn đề bảo hiểm thì cứ để cho Trang Mẫn xử lý, hắn quay lại trong xe, lấy giấy tờ đưa cho cửa hàng, để bọn họ giúp hắn làm biển số.</w:t>
      </w:r>
    </w:p>
    <w:p>
      <w:pPr>
        <w:pStyle w:val="BodyText"/>
      </w:pPr>
      <w:r>
        <w:t xml:space="preserve">Sau khi xử lý xong, xe mới cần phải chờ hơn một giờ xử lý vài vấn đề, Trang Duệ nói chị mình lái xe cẩn thận rồi đi trước.</w:t>
      </w:r>
    </w:p>
    <w:p>
      <w:pPr>
        <w:pStyle w:val="BodyText"/>
      </w:pPr>
      <w:r>
        <w:t xml:space="preserve">Trang Duệ đi đến khu chợ trung tâm thì thấy một biển hiệu ở bên đường, ánh mắt hắn chợt sáng ngời, hắn dừng xe lại.</w:t>
      </w:r>
    </w:p>
    <w:p>
      <w:pPr>
        <w:pStyle w:val="BodyText"/>
      </w:pPr>
      <w:r>
        <w:t xml:space="preserve">Cửa hàng này treo biển Thạch Đầu Trai, chữ đỏ, kiểu thư pháp, nét bút trầm ổn, vững chắc chặt chẽ, làm cho người ta cảm nhận được ý vị cổ xưa, làm người ta sinh ra cảm giác muốn tìm hiểu tận cùng.</w:t>
      </w:r>
    </w:p>
    <w:p>
      <w:pPr>
        <w:pStyle w:val="BodyText"/>
      </w:pPr>
      <w:r>
        <w:t xml:space="preserve">Đây là một cửa hàng kinh doanh ngọc thạch, đã mở ra ở Bành Thành nhiều năm, trước kia Trang Duệ từng đi dạo qua đây nhưng trong túi có quá ít tiền, cũng chỉ có thể nhìn những vật phẩm trang sức có giá trị vài ngàn mà thôi.</w:t>
      </w:r>
    </w:p>
    <w:p>
      <w:pPr>
        <w:pStyle w:val="BodyText"/>
      </w:pPr>
      <w:r>
        <w:t xml:space="preserve">Trang Duệ tiến vào trong cửa hàng, trước mặt là một quầy thủy tinh ột mét, bên trên đặt một cái thuyền buồm bằng ngọc, ngụ ý thuận buồm xuôi gió.</w:t>
      </w:r>
    </w:p>
    <w:p>
      <w:pPr>
        <w:pStyle w:val="BodyText"/>
      </w:pPr>
      <w:r>
        <w:t xml:space="preserve">Khách hàng bên trong cũng không phải nhiều, Trang Duệ nhìn vào trong quầy, nơi đây phần lớn chỉ là phỉ thúy loại thường, thường là hoa tai hay dây chuyền, cũng có vài cái vòng tay nhưng giá tiền cũng không rẻ. Hắn xem qua và đại khái hiểu ra vấn đề, đám thương nhân châu báu đã liều mạng tăng giá, coi như khá thối tha.</w:t>
      </w:r>
    </w:p>
    <w:p>
      <w:pPr>
        <w:pStyle w:val="BodyText"/>
      </w:pPr>
      <w:r>
        <w:t xml:space="preserve">- Tiên sinh, chào anh, xin hỏi anh muốn mua loại ngọc thạch gì? Tôi có thể giới thiệu giúp anh, Thạch Đầu Trai chúng tôi có một loại sản phẩm "thần bí, mộng đẹp, vui sướng", có thể sắp xếp rất tốt, tăng tính lãng mạn, thể nghiệm quay về với thiên nhiên...</w:t>
      </w:r>
    </w:p>
    <w:p>
      <w:pPr>
        <w:pStyle w:val="BodyText"/>
      </w:pPr>
      <w:r>
        <w:t xml:space="preserve">Cô nhân viên đã chú ý vị khách kia một lúc lâu, sau khi nhìn vào biểu hiện của đối phương khi vào cửa thì thấy giống như không phải là khách hàng, vì khi quan sát ngọc thạch thì trong mắt có lộ ra cái nhìn khinh thường.</w:t>
      </w:r>
    </w:p>
    <w:p>
      <w:pPr>
        <w:pStyle w:val="BodyText"/>
      </w:pPr>
      <w:r>
        <w:t xml:space="preserve">Trang Duệ nghe vậy thì phục hồi tinh thần lại, khi thấy một cô gái mặt tròn với nụ cười ngọt ngào và bộ đồng phục nhân viên cửa hàng đang đưa mắt nhìn mình, hắn có chút ngượng ngùng nói:</w:t>
      </w:r>
    </w:p>
    <w:p>
      <w:pPr>
        <w:pStyle w:val="BodyText"/>
      </w:pPr>
      <w:r>
        <w:t xml:space="preserve">- À, tôi không phải đến mua ngọc thạch, chỉ là hỏi nơi này có gia công cho khách hay không? Tôi có nguyên liệu, muốn gia công vài món trang sức.</w:t>
      </w:r>
    </w:p>
    <w:p>
      <w:pPr>
        <w:pStyle w:val="BodyText"/>
      </w:pPr>
      <w:r>
        <w:t xml:space="preserve">Trước đây vài năm bên đường cũng thường xuyên có người bày quán thu mua và gia công cho khách, nhưng những năm gần đây cũng không còn, Trang Duệ đến đây cũng chỉ thử vận may mà thôi, vì những cửa hàng có thâm niên hơn chục năm, bình thường đều có thợ làm ngọc.</w:t>
      </w:r>
    </w:p>
    <w:p>
      <w:pPr>
        <w:pStyle w:val="BodyText"/>
      </w:pPr>
      <w:r>
        <w:t xml:space="preserve">- Gia công cho khách?</w:t>
      </w:r>
    </w:p>
    <w:p>
      <w:pPr>
        <w:pStyle w:val="BodyText"/>
      </w:pPr>
      <w:r>
        <w:t xml:space="preserve">Ô Giai có chút sững sốt, sau khi tốt nghiệp đến nay thì nàng tiếp nhận việc quản lý cửa hàng này, đến bây giờ đã là ba bốn năm, lần đầu tiên có người đưa ra yêu cầu như vậy.</w:t>
      </w:r>
    </w:p>
    <w:p>
      <w:pPr>
        <w:pStyle w:val="BodyText"/>
      </w:pPr>
      <w:r>
        <w:t xml:space="preserve">- Thật xin lỗi, chỗ này của chúng tôi chỉ bán thành phẩm, không gia công.</w:t>
      </w:r>
    </w:p>
    <w:p>
      <w:pPr>
        <w:pStyle w:val="BodyText"/>
      </w:pPr>
      <w:r>
        <w:t xml:space="preserve">Ô Giai nói là sự thật, tuy ông nội của nàng thường giúp người ta tạo hình ngọc thạch nhưng đó đều là bạn bè hay khách hàng thân thiết, nàng không biết có nên tiếp nhận nghiệp vụ này không, vì thế mà từ chối.</w:t>
      </w:r>
    </w:p>
    <w:p>
      <w:pPr>
        <w:pStyle w:val="BodyText"/>
      </w:pPr>
      <w:r>
        <w:t xml:space="preserve">- Như vậy thì xin lỗi vì đã quấy rầy...</w:t>
      </w:r>
    </w:p>
    <w:p>
      <w:pPr>
        <w:pStyle w:val="BodyText"/>
      </w:pPr>
      <w:r>
        <w:t xml:space="preserve">Trang Duệ có chút thất vọng, hắn xoay người muốn bỏ đi.</w:t>
      </w:r>
    </w:p>
    <w:p>
      <w:pPr>
        <w:pStyle w:val="BodyText"/>
      </w:pPr>
      <w:r>
        <w:t xml:space="preserve">- Này, ngài chờ chút, xin hỏi ngài muốn gia công thứ gì? Có thể cho tôi xem nguyên liệu được không?</w:t>
      </w:r>
    </w:p>
    <w:p>
      <w:pPr>
        <w:pStyle w:val="Compact"/>
      </w:pPr>
      <w:r>
        <w:t xml:space="preserve">Ô Giai lần đầu tiên thấy một vị khách như vậy thì trong lòng cũng không tránh khỏi có chút tò mò.</w:t>
      </w:r>
      <w:r>
        <w:br w:type="textWrapping"/>
      </w:r>
      <w:r>
        <w:br w:type="textWrapping"/>
      </w:r>
    </w:p>
    <w:p>
      <w:pPr>
        <w:pStyle w:val="Heading2"/>
      </w:pPr>
      <w:bookmarkStart w:id="278" w:name="chương-256-thạch-đầu-trai2-3."/>
      <w:bookmarkEnd w:id="278"/>
      <w:r>
        <w:t xml:space="preserve">256. Chương 256 : Thạch Đầu Trai(2 + 3).</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256: Thạch Đầu Trai(2 + 3).</w:t>
      </w:r>
    </w:p>
    <w:p>
      <w:pPr>
        <w:pStyle w:val="BodyText"/>
      </w:pPr>
      <w:r>
        <w:t xml:space="preserve">Nhóm Dịch: Tepga</w:t>
      </w:r>
    </w:p>
    <w:p>
      <w:pPr>
        <w:pStyle w:val="BodyText"/>
      </w:pPr>
      <w:r>
        <w:t xml:space="preserve">Nguồn: vipvanda</w:t>
      </w:r>
    </w:p>
    <w:p>
      <w:pPr>
        <w:pStyle w:val="BodyText"/>
      </w:pPr>
      <w:r>
        <w:t xml:space="preserve">- Có cái gì khác nhau sao?</w:t>
      </w:r>
    </w:p>
    <w:p>
      <w:pPr>
        <w:pStyle w:val="BodyText"/>
      </w:pPr>
      <w:r>
        <w:t xml:space="preserve">Trang Duệ dừng bước, hắn dùng ánh măt hơi chút nghi hoặc nhìn về phía cô gái, đã nói không gia công cho khách, sao còn muốn xem nguyên liệu của mình làm gì?</w:t>
      </w:r>
    </w:p>
    <w:p>
      <w:pPr>
        <w:pStyle w:val="BodyText"/>
      </w:pPr>
      <w:r>
        <w:t xml:space="preserve">- À, là thế này, nếu anh có nguyên liệu tốt, có lẽ tôi sẽ giúp anh hỏi thăm ông nội của tôi, vì những vật phẩm xa hoa trong cửa hàng vật phẩm này đều do ông nội tôi tạo hình ra.</w:t>
      </w:r>
    </w:p>
    <w:p>
      <w:pPr>
        <w:pStyle w:val="BodyText"/>
      </w:pPr>
      <w:r>
        <w:t xml:space="preserve">Ổ Giai bị Trang Duệ hỏi mà có chút xấu hổ, trong lòng thầm trách mình nhiều chuyện, lại nói ra những chuyện có liên quan đến ông nội của mình.</w:t>
      </w:r>
    </w:p>
    <w:p>
      <w:pPr>
        <w:pStyle w:val="BodyText"/>
      </w:pPr>
      <w:r>
        <w:t xml:space="preserve">Nhưng Ổ Giai đã hạ quyết tâm, dù nguyên liệu của Trang Duệ tốt hay xấu thì chất liệu có lẽ cũng bình thường mà thôi, vì ông nội của mình vài năm gần đây tuổi tác lớn, đặc biệt là hai năm qua tay khá run rẩy, ngoài những lúc mài vài cái vòng tay, căn bản rất ít khi chế tạo những vật tinh tế.</w:t>
      </w:r>
    </w:p>
    <w:p>
      <w:pPr>
        <w:pStyle w:val="BodyText"/>
      </w:pPr>
      <w:r>
        <w:t xml:space="preserve">- Sao? Cửa hàng này của nhà cô à?</w:t>
      </w:r>
    </w:p>
    <w:p>
      <w:pPr>
        <w:pStyle w:val="BodyText"/>
      </w:pPr>
      <w:r>
        <w:t xml:space="preserve">Trang Duệ nghe vậy thì xoay người đi đến, cửa hàng Thạch Đầu Trai nổi tiếng cả Bành Thành, cũng không ngờ là do nhà cô gái này mở ra.</w:t>
      </w:r>
    </w:p>
    <w:p>
      <w:pPr>
        <w:pStyle w:val="BodyText"/>
      </w:pPr>
      <w:r>
        <w:t xml:space="preserve">Trang Duệ còn nhớ khi mình còn học cấp hai, có một đứa bạn giàu có trong trường từng khoe khoang, nói rằng cha mua ình một mặt ngọc Quan Âm ở Thạch Đầu Trai, sau đó đưa đến miếu nhờ thầy khai sáng, có thể thấy danh tiếng của Thạch Đầu Trai ở Bành Thành là thế nào.</w:t>
      </w:r>
    </w:p>
    <w:p>
      <w:pPr>
        <w:pStyle w:val="BodyText"/>
      </w:pPr>
      <w:r>
        <w:t xml:space="preserve">Trang Duệ và Lưu Xuyên cũng không có những thứ đó, trong túi quần chỉ có vài đồng mà thôi, thứ kia căn bản là không mua nổi. Cũng vì ký ức như vậy mà bây giờ Trang Duệ mới đến cửa hàng Thạch Đầu Trai này hỏi thăm.</w:t>
      </w:r>
    </w:p>
    <w:p>
      <w:pPr>
        <w:pStyle w:val="BodyText"/>
      </w:pPr>
      <w:r>
        <w:t xml:space="preserve">- Cửa hàng này do ông nội tôi lập ra, tôi chỉ là một người làm công mà thôi...</w:t>
      </w:r>
    </w:p>
    <w:p>
      <w:pPr>
        <w:pStyle w:val="BodyText"/>
      </w:pPr>
      <w:r>
        <w:t xml:space="preserve">Ổ Giai không biết vì sao mình lại trả lời câu hỏi của người đàn ông này, có lẽ vì Trang Duệ làm cho người ta cảm thấy thân thiết, giống như nói chuyện với bạn bè, vì vậy mà thuận miệng nói.</w:t>
      </w:r>
    </w:p>
    <w:p>
      <w:pPr>
        <w:pStyle w:val="BodyText"/>
      </w:pPr>
      <w:r>
        <w:t xml:space="preserve">- À, cửa hàng này của nhà cô đã mở rất nhiều năm, khi còn bé tôi cũng thường chạy đến đây chơi, nhưng thật sự không mua nổi những thứ ở đây.</w:t>
      </w:r>
    </w:p>
    <w:p>
      <w:pPr>
        <w:pStyle w:val="BodyText"/>
      </w:pPr>
      <w:r>
        <w:t xml:space="preserve">Trang Duệ nhớ đến tình huống năm xưa mình và Đại Xuyên đi dạo khắp cửa hàng Thạch Đầu Trai, bây giờ thật sự không khỏi có chút cảm khái.</w:t>
      </w:r>
    </w:p>
    <w:p>
      <w:pPr>
        <w:pStyle w:val="BodyText"/>
      </w:pPr>
      <w:r>
        <w:t xml:space="preserve">- Này, không phải anh muốn gia công sao? Lấy tài liệu ngọc thạch ra, tôi xem xét một chút...</w:t>
      </w:r>
    </w:p>
    <w:p>
      <w:pPr>
        <w:pStyle w:val="BodyText"/>
      </w:pPr>
      <w:r>
        <w:t xml:space="preserve">Ổ Giai bị những lời nói của Trang Duệ làm cho có hơi ngây người, tôi và anh cũng không quá thân quen, nói với tôi những thứ kia thì có tác dụng gì. Vì vậy lúc này giọng điệu có chút bất thiện, câu xưng hô ngài trở thành anh.</w:t>
      </w:r>
    </w:p>
    <w:p>
      <w:pPr>
        <w:pStyle w:val="BodyText"/>
      </w:pPr>
      <w:r>
        <w:t xml:space="preserve">Trang Duệ lại không chú ý đến sự biến hóa trong cách xưng hô của cô gái trước mặt, vừa rồi hắn đã quan sát cẩn thận những vật phẩm được chạm trổ ở đây, tạo hình rất tinh tế, biểu hiện của con người hoặc động vật đều rất sống động, thậm chí còn tốt hơn những vật phẩm trang sức mà Tần Huyên Băng đưa cho hắn.</w:t>
      </w:r>
    </w:p>
    <w:p>
      <w:pPr>
        <w:pStyle w:val="BodyText"/>
      </w:pPr>
      <w:r>
        <w:t xml:space="preserve">Trang Duệ thông qua quan sát mà biết được tay nghề của ông nội cô gái kia là như thế nào, vì vậy mà hắn lấy khối phỉ thúy đế vương lục to như quả trứng gà từ trong túi quần ra, sau đó cẩn thận đưa cho Ổ Giai.</w:t>
      </w:r>
    </w:p>
    <w:p>
      <w:pPr>
        <w:pStyle w:val="BodyText"/>
      </w:pPr>
      <w:r>
        <w:t xml:space="preserve">Ổ Giai thấy bộ dạng của Trang Duệ thì trong miệng thầm nói:</w:t>
      </w:r>
    </w:p>
    <w:p>
      <w:pPr>
        <w:pStyle w:val="BodyText"/>
      </w:pPr>
      <w:r>
        <w:t xml:space="preserve">- Có tài liệu gì mà tỏ ra thần bí như vậy?</w:t>
      </w:r>
    </w:p>
    <w:p>
      <w:pPr>
        <w:pStyle w:val="BodyText"/>
      </w:pPr>
      <w:r>
        <w:t xml:space="preserve">Sau khi nhận lấy thì Ổ Giai cảm thấy tay phải của mình trầm hẳn xuống, nàng nhanh chóng đưa mắt nhìn, trong đầu chợt có một nhận định: Vật này là một loại có màu sắc thủy tinh hữu cơ.</w:t>
      </w:r>
    </w:p>
    <w:p>
      <w:pPr>
        <w:pStyle w:val="BodyText"/>
      </w:pPr>
      <w:r>
        <w:t xml:space="preserve">Ổ Giai không cần quan sát kỹ cũng có ý nghĩ này, vì bây giờ có rất nhiều thương nhân bất lương cầm những vật phẩm được làm thành từ thủy tinh hữu cơ hoặc nhựa cây để đến cửa hàng đổi vật phẩm, hơn nữa cửa hàng Thạch Đầu Trai cũng từng dính vào một trường hợp như vậy, đã từng có người đến bán một sợi dây chuyền cho cửa hàng. (.</w:t>
      </w:r>
    </w:p>
    <w:p>
      <w:pPr>
        <w:pStyle w:val="BodyText"/>
      </w:pPr>
      <w:r>
        <w:t xml:space="preserve">Nhưng Ổ Giai nhanh chóng bỏ qua ý nghĩ của mình, vì sau đó bàn tay của nàng cũng cảm giác được mặt ngoài của khối phỉ thúy có hơi ráp, bên ngoài có một lớp đá kết tinh rất mỏng, hơn nữa không phải dùng nhựa cao su để phủ lên, điều này nói rõ nó không phải là phỉ thúy giả.</w:t>
      </w:r>
    </w:p>
    <w:p>
      <w:pPr>
        <w:pStyle w:val="BodyText"/>
      </w:pPr>
      <w:r>
        <w:t xml:space="preserve">Ổ Giai vốn có chút không quan tâm nhưng lúc này lại chợt căng thẳng, vừa rồi nàng đặt phỉ thúy trong lòng bàn tay để xem xét, bây giờ nàng cầm lấy một chiếc hộp trang sức trống, đặt lên quầy, lại mở đèn ánh sáng mạnh mà thường dùng khi khách hàng cần lựa chọn phỉ thúy lên, sau đó lấy ra một chiếc kính lúp, cẩn thận quan sát phỉ thúy.</w:t>
      </w:r>
    </w:p>
    <w:p>
      <w:pPr>
        <w:pStyle w:val="BodyText"/>
      </w:pPr>
      <w:r>
        <w:t xml:space="preserve">Ổ Giai càng xem càng kinh hãi, vì từ nhỏ đang đã đi theo sau lưng để nhìn ông tạo hình ngọc thạch, dù là phỉ thúy loại nào, dù là dương chi ngọc thì nàng đều có thể phân biệt dược thật giả. Hơn nữa nàng cũng được nhiều lần được thấy ngọc thạch cực phẩm, nhưng khối phỉ thúy trước mắt lại làm cho nàng khiếp sợ và trầm mê.</w:t>
      </w:r>
    </w:p>
    <w:p>
      <w:pPr>
        <w:pStyle w:val="BodyText"/>
      </w:pPr>
      <w:r>
        <w:t xml:space="preserve">Khối ngọc hầu như trong suốt, màu sắc sâu sắc như cặp mắt tình nhân làm cho người ta say mê. Ổ Giai tuy đã phân biệt được không ít cực phẩm ngọc thạch nhưng tất cả nếu so với khối phỉ thúy trước mặt thì chỉ là rác rưởi, giữa hai bên chẳng khác nào là thảo dân và đế vương, căn bản không thể nào có bất kỳ tính chất gì để so sánh.</w:t>
      </w:r>
    </w:p>
    <w:p>
      <w:pPr>
        <w:pStyle w:val="BodyText"/>
      </w:pPr>
      <w:r>
        <w:t xml:space="preserve">- Điều này...Cái này...Đây là phỉ thúy đế vương lục cấp thủy tinh sao?</w:t>
      </w:r>
    </w:p>
    <w:p>
      <w:pPr>
        <w:pStyle w:val="BodyText"/>
      </w:pPr>
      <w:r>
        <w:t xml:space="preserve">Ổ Giai đã quên mất ý nghĩ ban đầu của mình, dù nàng có nhớ cũng không dám nói đây là một khối phỉ thúy chất lượng bình thường, vì trước mặt phỉ thúy đế vương lục thì tất cả những mặt hàng trong cửa hàng của nàng đều chỉ đáng ném ra đường mà thôi.</w:t>
      </w:r>
    </w:p>
    <w:p>
      <w:pPr>
        <w:pStyle w:val="BodyText"/>
      </w:pPr>
      <w:r>
        <w:t xml:space="preserve">- Chất lượng phỉ thúy là tốt chứ?</w:t>
      </w:r>
    </w:p>
    <w:p>
      <w:pPr>
        <w:pStyle w:val="BodyText"/>
      </w:pPr>
      <w:r>
        <w:t xml:space="preserve">Trang Duệ mở miệng hỏi, hắn đã nhìn ra sự biến đổi về thái độ của cô gái, vì vậy mà cố ý đùa một chút.</w:t>
      </w:r>
    </w:p>
    <w:p>
      <w:pPr>
        <w:pStyle w:val="BodyText"/>
      </w:pPr>
      <w:r>
        <w:t xml:space="preserve">- À, không phải chỉ là tốt, mà là cực kỳ...Rất tốt. Tiên sinh, ngài chờ chút, tôi sẽ gọi điện thoại cho ông nội, à...Thật xin lỗi, khối phỉ thúy này quá trân quý, hay là để cho ngài bảo quản thì hơn...</w:t>
      </w:r>
    </w:p>
    <w:p>
      <w:pPr>
        <w:pStyle w:val="BodyText"/>
      </w:pPr>
      <w:r>
        <w:t xml:space="preserve">Ổ Giai không thể nào nhìn ra những ý nghĩ ẩn sâu trong câu nói của Trang Duệ, nàng có chút bối rối, nói chuyện cũng lắp bắp rối loạn. Đừng nói là nàng chưa từng gặp, dù là ông nội của nàng thì thời tuổi trẻ cũng chỉ được nhìn qua một khối phỉ thúy đế vương lục mà thôi, nhưng khi đó ông còn chưa là người có nhiều kinh nghiệm, không được giao cho tạo hình, mà Ổ Giai cũng biết rõ ông mình luôn không cam lòng.</w:t>
      </w:r>
    </w:p>
    <w:p>
      <w:pPr>
        <w:pStyle w:val="BodyText"/>
      </w:pPr>
      <w:r>
        <w:t xml:space="preserve">Vì vậy lúc này Ổ Giai mới vội vàng muốn báo cho ông mình, nhưng sau khi nàng chạy đi được vài bước thì phát hiện khối phỉ thúy vẫn được mình cầm trong tay, vì thế lại có ý nghĩ muốn trả nó lại cho Trang Duệ.</w:t>
      </w:r>
    </w:p>
    <w:p>
      <w:pPr>
        <w:pStyle w:val="BodyText"/>
      </w:pPr>
      <w:r>
        <w:t xml:space="preserve">Thật ra Trang Duệ cũng có chút nhận thức nông cạn với phỉ thúy, hắn tuy có thể nhận ra khối phỉ thúy của mình là đế vương lục và giá cả của nó, nhưng hắn thật sự còn chưa biết được địa vị của đế vương lục trong ngành ngọc thạch.</w:t>
      </w:r>
    </w:p>
    <w:p>
      <w:pPr>
        <w:pStyle w:val="BodyText"/>
      </w:pPr>
      <w:r>
        <w:t xml:space="preserve">Đế vương lục thủy tinh chính là đại biểu cho sự độc nhất vô nhị, cái tên cũng chứng tỏ nó là độc tôn, khí phách cực mạnh.</w:t>
      </w:r>
    </w:p>
    <w:p>
      <w:pPr>
        <w:pStyle w:val="BodyText"/>
      </w:pPr>
      <w:r>
        <w:t xml:space="preserve">Cũng không phải tất cả phỉ thúy có màu xanh lục đều được gọi là đế vương lục, ví dụ như những khối phỉ thúy có màu xanh giống như khối phỉ thúy này, nhưng vì độ trong không đạt đến cấp thủy tinh, vì vậy mọi người chỉ có thể gọi là Dương lục hay Mãn lục, chỉ có phỉ thúy cấp thủy tinh và có màu xanh cực đẹp mới có thể tự xưng là đế vương lục, nó đại biểu cho sự tôn quý, là vua của tất cả các loại phỉ thúy.</w:t>
      </w:r>
    </w:p>
    <w:p>
      <w:pPr>
        <w:pStyle w:val="BodyText"/>
      </w:pPr>
      <w:r>
        <w:t xml:space="preserve">Đừng nói là người thường, có rất nhiều thương nhân châu báu cả đời không được thấy phỉ thúy đế vương lục, mà những vật phẩm trang sức được tạo hình từ đế vương lục đã nhiều năm thậm chí là vài chục năm chưa tuồn ra thị trường, nếu có thì cũng bị người ta tranh nhau mua hết sạch</w:t>
      </w:r>
    </w:p>
    <w:p>
      <w:pPr>
        <w:pStyle w:val="BodyText"/>
      </w:pPr>
      <w:r>
        <w:t xml:space="preserve">- Tiên sinh, mời anh ngồi, mời anh uống nước, xin hỏi anh họ gì? Xưng hô thế nào?</w:t>
      </w:r>
    </w:p>
    <w:p>
      <w:pPr>
        <w:pStyle w:val="BodyText"/>
      </w:pPr>
      <w:r>
        <w:t xml:space="preserve">- Tôi họ Trang, gọi tôi là Trang Duệ thì được...</w:t>
      </w:r>
    </w:p>
    <w:p>
      <w:pPr>
        <w:pStyle w:val="BodyText"/>
      </w:pPr>
      <w:r>
        <w:t xml:space="preserve">Trang Duệ thấy cô gái đặt điện thoại xuống và kích động trở về, thậm chí trên chóp mũi còn vã mồ hôi trong cửa hàng đầy hơi lạnh, điều này chứng tỏ nàng thật sự choáng váng, kinh ngạc, tất nhiên phần nhiều là hưng phấn.</w:t>
      </w:r>
    </w:p>
    <w:p>
      <w:pPr>
        <w:pStyle w:val="BodyText"/>
      </w:pPr>
      <w:r>
        <w:t xml:space="preserve">- Vâng, Trang tiên sinh, ông nội của tôi một lúc nữa sẽ đến.</w:t>
      </w:r>
    </w:p>
    <w:p>
      <w:pPr>
        <w:pStyle w:val="BodyText"/>
      </w:pPr>
      <w:r>
        <w:t xml:space="preserve">Ổ Giai là một người quản lý cửa hàng đá quý này, tất nhiên lúc này nàng sẽ thầm định giá, có hay không mua được một chút đế vương lục từ trong tay Trang Duệ, cũng không cần nhiều, chỉ nhỏ như móng tay để có thể làm ra một mặt dây chuyền, như vậy cũng đủ làm trấn bảo của cửa hàng rồi.</w:t>
      </w:r>
    </w:p>
    <w:p>
      <w:pPr>
        <w:pStyle w:val="BodyText"/>
      </w:pPr>
      <w:r>
        <w:t xml:space="preserve">- Gọi tôi là Trang Duệ thì được, cũng không nên gọi là tiên sinh, tôi cũng không quen...</w:t>
      </w:r>
    </w:p>
    <w:p>
      <w:pPr>
        <w:pStyle w:val="BodyText"/>
      </w:pPr>
      <w:r>
        <w:t xml:space="preserve">Trang Duệ uốn nắn cách xưng hô của Ổ Giai, cũng không phải hắn chẳng muốn lôi kéo làm quen với cô gái kia, nhưng gọi một tiếng tiên sinh làm hắn cảm thấy thật sự không thoải mái. Vì sắp tới hắn sẽ làm nghiên cứu sinh, gần đây hắn tham dự sâu vào trong ngành khảo cổ, thấy tiên sinh chính là dùng để gọi thầy, mà Trang Duệ cũng không có ý định muốn làm thầy kẻ khác.</w:t>
      </w:r>
    </w:p>
    <w:p>
      <w:pPr>
        <w:pStyle w:val="BodyText"/>
      </w:pPr>
      <w:r>
        <w:t xml:space="preserve">- Được rồi, tôi là Ổ Giai, bây giờ xem như chúng ta đã quen.</w:t>
      </w:r>
    </w:p>
    <w:p>
      <w:pPr>
        <w:pStyle w:val="BodyText"/>
      </w:pPr>
      <w:r>
        <w:t xml:space="preserve">Ổ Giai nói rồi vươn tay ra với Trang Duệ, nàng đang nghĩ ngợi nên lôi kéo làm quen với Trang Duệ như thế nào. Vì phỉ thúy đế vương lục thủy tinh thật sự là khó gặp, nếu có thể mua được thì sẽ làm cho danh tiếng của Thạch Đầu Trai bùng phát ra khắp nơi.</w:t>
      </w:r>
    </w:p>
    <w:p>
      <w:pPr>
        <w:pStyle w:val="BodyText"/>
      </w:pPr>
      <w:r>
        <w:t xml:space="preserve">Trang Duệ bắt tay với Ổ Giai, sau đó hắn đưa mắt đánh giá bốn phía, lại mở miệng hỏi:</w:t>
      </w:r>
    </w:p>
    <w:p>
      <w:pPr>
        <w:pStyle w:val="BodyText"/>
      </w:pPr>
      <w:r>
        <w:t xml:space="preserve">- Đúng rồi, Ổ Giai, tôi nhớ trước kia chỗ này của cô có một người đàn ông trung niên, có phải là trưởng bối đã giao cửa hàng lại cho cô rồi?</w:t>
      </w:r>
    </w:p>
    <w:p>
      <w:pPr>
        <w:pStyle w:val="BodyText"/>
      </w:pPr>
      <w:r>
        <w:t xml:space="preserve">Cũng không phải là Trang Duệ nói chơi, chủ yếu là những nghề như đồ cổ và đá quý, chính là nơi thường bị người ta náo loạn nhiều nhất, có những người mua vật phẩm quay về, sau đó kiểm tra và cảm thấy mình chịu thiệt, vì thế mà tìm đến tận cửa để trả hàng. Bình thường thì những cửa hàng như vậy sẽ có một người lớn tuổi làm chủ đạo, mà một người như Ổ Giai căn bản chẳng có thể làm được như vậy.</w:t>
      </w:r>
    </w:p>
    <w:p>
      <w:pPr>
        <w:pStyle w:val="BodyText"/>
      </w:pPr>
      <w:r>
        <w:t xml:space="preserve">Ổ Giai nghe được lời của Trang Duệ thì có chút sững sốt, vẻ mặt có chút đau thương, sau đó nàng mới khẽ nói:</w:t>
      </w:r>
    </w:p>
    <w:p>
      <w:pPr>
        <w:pStyle w:val="BodyText"/>
      </w:pPr>
      <w:r>
        <w:t xml:space="preserve">- Bố mẹ tôi năm ngoái đi ra nước ngoài du lịch quay về thì gặp tai nạn xe hơi, cửa hàng này là tâm huyết của cả đời ông tôi, cũng không thể để nó suy sụp, vì vậy mà tôi mới đến đây.</w:t>
      </w:r>
    </w:p>
    <w:p>
      <w:pPr>
        <w:pStyle w:val="BodyText"/>
      </w:pPr>
      <w:r>
        <w:t xml:space="preserve">Ổ Giai tuy từ nhỏ đã được dạy bảo và sống trong ngọc thạch, nhưng trước đó nàng cũng chẳng có ý nghĩ kế thừa gia nghiệp, chỉ là sau khi cha mẹ gặp tai nạn xe và qua đời thì ông nội gặp phải đả kích, căn bản không để ý đến cửa hàng, vì vậy nàng mới từ chức ở công ty cũ và quay về Thạch Đầu Trai.</w:t>
      </w:r>
    </w:p>
    <w:p>
      <w:pPr>
        <w:pStyle w:val="BodyText"/>
      </w:pPr>
      <w:r>
        <w:t xml:space="preserve">Sau khi ông nội của Ổ Giai rơi vào tình huống kẻ đầu bạc khóc kẻ đầu xanh, hơn nữa tuổi tác đã cao, sức khỏe nhanh chóng suy sụp. Bây giờ trong cửa hàng có nhiều vật phẩm là do đệ tử của ông tạo hình ra, ông lão cũng rất ít khi đến đây.</w:t>
      </w:r>
    </w:p>
    <w:p>
      <w:pPr>
        <w:pStyle w:val="BodyText"/>
      </w:pPr>
      <w:r>
        <w:t xml:space="preserve">Trang Duệ thấy Ổ Giai rưng rưng trước mắt mà cũng không biết nói sao cho phải, không ngờ chỉ thuận miệng nói mà lại động đến chuyện thương tâm của người ta. Người thân qua đời thật sự là nổi đau khó thể nào dùng lời để an ủi, không thể nào bù đắp được, vì vậy Trang Duệ thật sự có chút luống cuống tay chân.</w:t>
      </w:r>
    </w:p>
    <w:p>
      <w:pPr>
        <w:pStyle w:val="BodyText"/>
      </w:pPr>
      <w:r>
        <w:t xml:space="preserve">- Tiểu Giai, con nói xem phỉ thúy đế vương lục kia để ở chỗ nào? Cho ông xem qua...</w:t>
      </w:r>
    </w:p>
    <w:p>
      <w:pPr>
        <w:pStyle w:val="BodyText"/>
      </w:pPr>
      <w:r>
        <w:t xml:space="preserve">Khi Trang Duệ có chút xấu hổ thì một âm thanh già nua chợt truyền đến, hắn xoay mặt nhìn, là một ông lão tóc trắng, hai đầu lông mày có chút u buồn đang chống trượng đi vào trong cửa hàng.</w:t>
      </w:r>
    </w:p>
    <w:p>
      <w:pPr>
        <w:pStyle w:val="BodyText"/>
      </w:pPr>
      <w:r>
        <w:t xml:space="preserve">- Ông nội, ngài đi chậm một chút, phỉ thúy ở chỗ này...</w:t>
      </w:r>
    </w:p>
    <w:p>
      <w:pPr>
        <w:pStyle w:val="BodyText"/>
      </w:pPr>
      <w:r>
        <w:t xml:space="preserve">Ổ Giai thấy ông nội đi vào thì vội vàng lau nước mắt rồi tiến lên nghênh đón, nàng cũng không dám lộ ra vẻ tưởng niệm trước mặt ông mình, vì sợ rằng sẽ làm ông đau lòng vài ngày.</w:t>
      </w:r>
    </w:p>
    <w:p>
      <w:pPr>
        <w:pStyle w:val="BodyText"/>
      </w:pPr>
      <w:r>
        <w:t xml:space="preserve">Sau khi ngồi xuống một chiếc ghế ở trước quầy thì ông lão đeo kính vào, lúc này mới tiếp nhận phỉ thúy mà Ổ Giai đưa đến, sau đó mở đèn ánh sáng mạnh để cẩn thận xem xét.</w:t>
      </w:r>
    </w:p>
    <w:p>
      <w:pPr>
        <w:pStyle w:val="BodyText"/>
      </w:pPr>
      <w:r>
        <w:t xml:space="preserve">Khi ông lão cầm lấy khối phỉ thúy thì ánh mắt cực kỳ chuyên chú, điều này làm người ta sinh ra cảm giác như trẻ đi vài chục tuổi, nhưng Trang Duệ ở ngay bên cạnh, cũng thấy bàn tay phải của ông cụ cầm khối phỉ thúy có hơi run rẩy.</w:t>
      </w:r>
    </w:p>
    <w:p>
      <w:pPr>
        <w:pStyle w:val="BodyText"/>
      </w:pPr>
      <w:r>
        <w:t xml:space="preserve">- Màu sắc như trúc trong rừng, sáng trong như nước suối nguồn, không có chút tì vết nào, thật sự là ngọc tốt...Ngọc tốt, ngọc tốt khó gặp...</w:t>
      </w:r>
    </w:p>
    <w:p>
      <w:pPr>
        <w:pStyle w:val="BodyText"/>
      </w:pPr>
      <w:r>
        <w:t xml:space="preserve">Sau khi xem xét một lúc lâu, ông lão cuối cùng cũng buông khối phỉ thúy trong tay xuống, liên tục nói ba tiếng tốt. Cả đời lão chơi ngọc thạch thì đây cũng chỉ là lần thứ hai được gặp phỉ thúy đế vương lục, vì thế trong lòng không khỏi có chút kích động.</w:t>
      </w:r>
    </w:p>
    <w:p>
      <w:pPr>
        <w:pStyle w:val="BodyText"/>
      </w:pPr>
      <w:r>
        <w:t xml:space="preserve">- Tiểu tử, khối phỉ thúy này là của cậu phải không? Cậu rất may mắn, một ông lão như tôi đây cả đời cũng không có được một khối phỉ thúy đế vương lục như thế này.</w:t>
      </w:r>
    </w:p>
    <w:p>
      <w:pPr>
        <w:pStyle w:val="BodyText"/>
      </w:pPr>
      <w:r>
        <w:t xml:space="preserve">Ông lão buông khối phỉ thúy ra rồi đưa mắt đánh giá Trang Duệ, với ánh mắt và kinh nghiệm của lão thì thật sự mạnh hơn cháu mình rất nhiều. Vừa rồi lão vừa cầm vào khối phỉ thúy thì dùng tay ma xát bên trên, cảm thấy có hơi ráp, vì vậy mà biết khối phỉ thúy này vừa mới lấy từ trong nguyên thạch ra chưa lâu.</w:t>
      </w:r>
    </w:p>
    <w:p>
      <w:pPr>
        <w:pStyle w:val="BodyText"/>
      </w:pPr>
      <w:r>
        <w:t xml:space="preserve">Nhưng nhìn cách ăn mặc của Trang Duệ thì không giống như kẻ có tiền, vì thế mà ông lão mới nói vận may của Trang Duệ là rất tốt. nguồn</w:t>
      </w:r>
    </w:p>
    <w:p>
      <w:pPr>
        <w:pStyle w:val="BodyText"/>
      </w:pPr>
      <w:r>
        <w:t xml:space="preserve">Trang Duệ là một người rất hào phóng trong phương diện mua nhà mua xe và đầu tư, nhưng thuở nhỏ quen sống cơ hàn, vi vậy cũng không phải quá thích thú trước những món hàng hiệu và phục sức đắt tiền.</w:t>
      </w:r>
    </w:p>
    <w:p>
      <w:pPr>
        <w:pStyle w:val="BodyText"/>
      </w:pPr>
      <w:r>
        <w:t xml:space="preserve">Khi Trang Duệ ở Trung Hải thì Tần Huyên Băng có mua cho hắn vài bộ quần áo có cấp bậc cao, nhưng hắn mặc lên người mà cảm thấy không mấy tự nhiên, vì thế bây giờ chỉ mặc một bộ quần áo từ vài chục đến vài trăm đồng trong cửa hàng bình thường, dưới chân là một đôi giày thể thao mua từ Thiểm Tây, mặt đầy bụi đường.</w:t>
      </w:r>
    </w:p>
    <w:p>
      <w:pPr>
        <w:pStyle w:val="BodyText"/>
      </w:pPr>
      <w:r>
        <w:t xml:space="preserve">Trang Duệ cười cười, hắn cũng không phủ nhận lời nói của ông lão, hắn mở miệng nói:</w:t>
      </w:r>
    </w:p>
    <w:p>
      <w:pPr>
        <w:pStyle w:val="BodyText"/>
      </w:pPr>
      <w:r>
        <w:t xml:space="preserve">- Ha ha, cũng coi như là may mắn, lão nhân gia, ngài xem khối phỉ thúy này có thể tạo ra được bao nhiêu vật trang sức?</w:t>
      </w:r>
    </w:p>
    <w:p>
      <w:pPr>
        <w:pStyle w:val="BodyText"/>
      </w:pPr>
      <w:r>
        <w:t xml:space="preserve">- Tạo ra vật trang sức? Tiểu tử, cậu muốn dùng nó làm vật trang sức sao? Như vậy thật sự là phung phí của trời đấy.</w:t>
      </w:r>
    </w:p>
    <w:p>
      <w:pPr>
        <w:pStyle w:val="BodyText"/>
      </w:pPr>
      <w:r>
        <w:t xml:space="preserve">Ông lão nghe vậy thì vẻ mặt chợt biến đổi, phỉ thúy đế vương lục thủy tinh tốt nhất là chế tác vòng tay, sau đó là mặt dây chuyền, dù là bông tai hay nhẫn cũng có cấp bậc rất cao, giá trị cũng khá đắt đỏ. Cũng không phải nói dùng phỉ thúy đế vương lục thủy tinh làm vật trang sức là không tốt, nhưng vì vật trang sức sẽ đeo bên trong quần áo, thường dùng làm bùa bình an, giá trị tương đối thấp hơn so với những món trang sức lộ ra bên ngoài.</w:t>
      </w:r>
    </w:p>
    <w:p>
      <w:pPr>
        <w:pStyle w:val="BodyText"/>
      </w:pPr>
      <w:r>
        <w:t xml:space="preserve">- Lão nhân gia, tôi muốn làm vật trang sức, cũng không có ý muốn bán, chẳng qua muốn làm cho người nhà đeo.</w:t>
      </w:r>
    </w:p>
    <w:p>
      <w:pPr>
        <w:pStyle w:val="BodyText"/>
      </w:pPr>
      <w:r>
        <w:t xml:space="preserve">Giọng điệu của Trang Duệ rất kiên định, tuy thứ này có giá trị xa xỉ nhưng lúc này hắn cũng không thiếu tiền, hơn nữa những vật chỉ có thể cầu như thế này mà bán đi thì cũng có chút đáng tiếc.</w:t>
      </w:r>
    </w:p>
    <w:p>
      <w:pPr>
        <w:pStyle w:val="BodyText"/>
      </w:pPr>
      <w:r>
        <w:t xml:space="preserve">- Tiểu tử, đi vào trong nhà nói chuyện, nếu là hai năm trước thì tôi có thể giúp cậu tạo hình, bây giờ thì...</w:t>
      </w:r>
    </w:p>
    <w:p>
      <w:pPr>
        <w:pStyle w:val="Compact"/>
      </w:pPr>
      <w:r>
        <w:t xml:space="preserve">Ông lão nghe thấy Trang Duệ muốn làm vật trang sức thì trên mặt có hơi buồn, lão đứng lên mời Trang Duệ đi vào trong phòng nói chuyện.</w:t>
      </w:r>
      <w:r>
        <w:br w:type="textWrapping"/>
      </w:r>
      <w:r>
        <w:br w:type="textWrapping"/>
      </w:r>
    </w:p>
    <w:p>
      <w:pPr>
        <w:pStyle w:val="Heading2"/>
      </w:pPr>
      <w:bookmarkStart w:id="279" w:name="chương-257-sâu-xa."/>
      <w:bookmarkEnd w:id="279"/>
      <w:r>
        <w:t xml:space="preserve">257. Chương 257 : Sâu Xa.</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257: Sâu xa.</w:t>
      </w:r>
    </w:p>
    <w:p>
      <w:pPr>
        <w:pStyle w:val="BodyText"/>
      </w:pPr>
      <w:r>
        <w:t xml:space="preserve">Nhóm Dịch: Tepga</w:t>
      </w:r>
    </w:p>
    <w:p>
      <w:pPr>
        <w:pStyle w:val="BodyText"/>
      </w:pPr>
      <w:r>
        <w:t xml:space="preserve">Nguồn: vipvanda</w:t>
      </w:r>
    </w:p>
    <w:p>
      <w:pPr>
        <w:pStyle w:val="BodyText"/>
      </w:pPr>
      <w:r>
        <w:t xml:space="preserve">Những vật phẩm trang sức lấy từ trong quầy ra đều chỉ có vài chục đến vài trăm ngàn, những vật phẩm quý một chút phải đi vào trong phòng mới có thể đánh giá được.</w:t>
      </w:r>
    </w:p>
    <w:p>
      <w:pPr>
        <w:pStyle w:val="BodyText"/>
      </w:pPr>
      <w:r>
        <w:t xml:space="preserve">Bình thường thì những cửa hàng đá quý có chút cấp bậc đều có phòng ngăn cách hoặc phòng khách quý, những món châu báu quý trọng hoặc đồ cổ tốt đều được đặt trong những gian phòng như vậy, khách hàng có thể tự mình lấy lên xem xét, dù có vô tình làm rơi vỡ thì cũng có thể phân rõ trách nhiệm.</w:t>
      </w:r>
    </w:p>
    <w:p>
      <w:pPr>
        <w:pStyle w:val="BodyText"/>
      </w:pPr>
      <w:r>
        <w:t xml:space="preserve">Thạch Đầu Trai cũng có một gian phòng như vậy, diện tích của nó là không lớn, chỉ có một cái bàn trà và một bộ ghế sa lông, nhưng ở trong góc phòng có đặt một cái tủ bảo hiểm, có lẽ dùng để chứa những vật phẩm trang sức quý trọng. Trang Duệ sau khi vào cửa thì đưa mắt nhìn, trên góc trần nhà còn có trang bị hai chiếc camera.</w:t>
      </w:r>
    </w:p>
    <w:p>
      <w:pPr>
        <w:pStyle w:val="BodyText"/>
      </w:pPr>
      <w:r>
        <w:t xml:space="preserve">- Tiểu tử, ngồi đi, Tiểu Giai, đi rót trà.</w:t>
      </w:r>
    </w:p>
    <w:p>
      <w:pPr>
        <w:pStyle w:val="BodyText"/>
      </w:pPr>
      <w:r>
        <w:t xml:space="preserve">Sau khi đi vào phòng thì ông lão mời Trang Duệ ngồi, sau đó tự mình ngồi xuống chiếc ghế đối diện.</w:t>
      </w:r>
    </w:p>
    <w:p>
      <w:pPr>
        <w:pStyle w:val="BodyText"/>
      </w:pPr>
      <w:r>
        <w:t xml:space="preserve">Trang Duệ ngồi xuống không khách sáo, hắn đi thẳng vào vấn đề:</w:t>
      </w:r>
    </w:p>
    <w:p>
      <w:pPr>
        <w:pStyle w:val="BodyText"/>
      </w:pPr>
      <w:r>
        <w:t xml:space="preserve">- Lão nhân gia, tôi là người Bành Thành, khi còn bé thường hay đến quán của ông chơi đùa. Tay nghề của ông nổi tiếng cả Bành Thành, đây là điều mà ai cũng biết, vì vậy tôi hy vọng có thể đưa khối phỉ thúy cho ngài tạo hình, còn phí tổn gia công thì không là vấn đề, ngài có thể nói giá tiền...</w:t>
      </w:r>
    </w:p>
    <w:p>
      <w:pPr>
        <w:pStyle w:val="BodyText"/>
      </w:pPr>
      <w:r>
        <w:t xml:space="preserve">- Khụ, khụ, khụ...</w:t>
      </w:r>
    </w:p>
    <w:p>
      <w:pPr>
        <w:pStyle w:val="BodyText"/>
      </w:pPr>
      <w:r>
        <w:t xml:space="preserve">Sau khi nghe được những lời của Trang Duệ thì vẻ mặt ông lão có hơi ửng hồng, vừa định mở miệng thì bị một tràng ho khan chặn lại.</w:t>
      </w:r>
    </w:p>
    <w:p>
      <w:pPr>
        <w:pStyle w:val="BodyText"/>
      </w:pPr>
      <w:r>
        <w:t xml:space="preserve">- Ông nội, ông đừng quá kích động, Trang tiên sinh, anh nói gì với ông nội tôi vậy?</w:t>
      </w:r>
    </w:p>
    <w:p>
      <w:pPr>
        <w:pStyle w:val="BodyText"/>
      </w:pPr>
      <w:r>
        <w:t xml:space="preserve">Ổ Giai bưng hai ly trà vào trong phòng, khi thấy bộ dạng của ông nội thì vội vàng đặt trà lên bàn, lại không ngừng vỗ sau lưng ông cụ.</w:t>
      </w:r>
    </w:p>
    <w:p>
      <w:pPr>
        <w:pStyle w:val="BodyText"/>
      </w:pPr>
      <w:r>
        <w:t xml:space="preserve">- Không liên quan...Không liên quan đến cậu ấy, Tiểu Giai, cháu cũng ngồi xuống đi.</w:t>
      </w:r>
    </w:p>
    <w:p>
      <w:pPr>
        <w:pStyle w:val="BodyText"/>
      </w:pPr>
      <w:r>
        <w:t xml:space="preserve">Ông lão ho khan một tiếng, sau đó uống một hớp trà rồi bình phục trở lại.</w:t>
      </w:r>
    </w:p>
    <w:p>
      <w:pPr>
        <w:pStyle w:val="BodyText"/>
      </w:pPr>
      <w:r>
        <w:t xml:space="preserve">- Cậu thanh niên, khối phỉ thúy của cậu thật sự có giá trị xa xỉ, với khối lượng của phỉ thúy, nếu như làm tốt có thể cho ra mười bốn mười lăm mặt trang sức, còn có thể cho ra một đôi bông tai, nếu cộng lại tất cả thì cũng có thể bán được mười bảy triệu.</w:t>
      </w:r>
    </w:p>
    <w:p>
      <w:pPr>
        <w:pStyle w:val="BodyText"/>
      </w:pPr>
      <w:r>
        <w:t xml:space="preserve">- Nếu cậu chế tạo ra vật trang sức, nhiều nhất chỉ có thể tạo ra bốn hay năm vật phẩm, bán được mười triệu thì cũng coi là quá tốt rồi. Cậu vì sao nhất định phải làm vật trang sức? Muốn tặng cho người nhà cũng không thể mua những vật phẩm khác sao?</w:t>
      </w:r>
    </w:p>
    <w:p>
      <w:pPr>
        <w:pStyle w:val="BodyText"/>
      </w:pPr>
      <w:r>
        <w:t xml:space="preserve">Ông lão nhìn cách ăn mặc của Trang Duệ, cũng không giống như kẻ có tiền, vì vậy mà trong lòng có chút nghi vấn.</w:t>
      </w:r>
    </w:p>
    <w:p>
      <w:pPr>
        <w:pStyle w:val="BodyText"/>
      </w:pPr>
      <w:r>
        <w:t xml:space="preserve">- Ha ha, lão nhân gia, tiền thì có thể có được, nhưng thứ này nếu bỏ lỡ sẽ khó thể nào có cơ hội. Phỉ Thúy đế vương lục này là cái thứ hai cháu được thấy, vì vậy muốn làm vài vật trang sức để cho người nhà, dù tiền có nhiều cũng không quan trọng bằng thân nhân.</w:t>
      </w:r>
    </w:p>
    <w:p>
      <w:pPr>
        <w:pStyle w:val="BodyText"/>
      </w:pPr>
      <w:r>
        <w:t xml:space="preserve">Trang Duệ đã sớm quyết định, tất nhiên sẽ không bi lời nói của ông lão làm thay đổi chủ kiến.</w:t>
      </w:r>
    </w:p>
    <w:p>
      <w:pPr>
        <w:pStyle w:val="BodyText"/>
      </w:pPr>
      <w:r>
        <w:t xml:space="preserve">- Là ông lão tôi càn rở, cậu nói không sai, tiền dù quan trọng nhưng cũng không bằng thân nhân...</w:t>
      </w:r>
    </w:p>
    <w:p>
      <w:pPr>
        <w:pStyle w:val="BodyText"/>
      </w:pPr>
      <w:r>
        <w:t xml:space="preserve">Ông lão bị những lời của Trang Duệ làm cho thương tâm, vì vậy mà lệ nóng khẽ rơi, không thể khống chế được.</w:t>
      </w:r>
    </w:p>
    <w:p>
      <w:pPr>
        <w:pStyle w:val="BodyText"/>
      </w:pPr>
      <w:r>
        <w:t xml:space="preserve">- Ông, chuyện đã qua rồi, cũng đừng quá suy nghĩ, nếu không sẽ khó giữ được sức khỏe, còn lại một mình Tiểu Giai thì thế nào bây giờ?</w:t>
      </w:r>
    </w:p>
    <w:p>
      <w:pPr>
        <w:pStyle w:val="BodyText"/>
      </w:pPr>
      <w:r>
        <w:t xml:space="preserve">Ổ Giai ở bên cạnh khuyên bảo vài câu, sau đó lại có chút khó chịu, điều này làm cho Trang Duệ thật sự coi như đứng ngồi không yên, chính mình biết rõ hai người trước mặt này có tang con và cha, mình lại nói ra những lời kia, như vậy không phải làm cho người ta khó chịu sao?</w:t>
      </w:r>
    </w:p>
    <w:p>
      <w:pPr>
        <w:pStyle w:val="BodyText"/>
      </w:pPr>
      <w:r>
        <w:t xml:space="preserve">Bảy phút sau cảm xúc của hai ông cháu mới bình phục trở lại, ông lão xoa nước mắt, dùng giọng có chút xấu hổ nói với Trang Duệ:</w:t>
      </w:r>
    </w:p>
    <w:p>
      <w:pPr>
        <w:pStyle w:val="BodyText"/>
      </w:pPr>
      <w:r>
        <w:t xml:space="preserve">- Tiểu tử, xin lỗi cậu, tôi nhớ đến chút chuyện thương tâm...</w:t>
      </w:r>
    </w:p>
    <w:p>
      <w:pPr>
        <w:pStyle w:val="BodyText"/>
      </w:pPr>
      <w:r>
        <w:t xml:space="preserve">- Không sao, lão nhân gia, người mất thì đã đi xa, chúng ta là người sống, phải làm sao sống cho tốt.</w:t>
      </w:r>
    </w:p>
    <w:p>
      <w:pPr>
        <w:pStyle w:val="BodyText"/>
      </w:pPr>
      <w:r>
        <w:t xml:space="preserve">Trang Duệ mở miệng an ủi một câu.</w:t>
      </w:r>
    </w:p>
    <w:p>
      <w:pPr>
        <w:pStyle w:val="BodyText"/>
      </w:pPr>
      <w:r>
        <w:t xml:space="preserve">- Ha ha, hơn phân nửa con người đã sắp vùi vào trong đất mà còn phải để cậu an ủi, ôi, tôi đúng là già rồi.</w:t>
      </w:r>
    </w:p>
    <w:p>
      <w:pPr>
        <w:pStyle w:val="BodyText"/>
      </w:pPr>
      <w:r>
        <w:t xml:space="preserve">- Tiểu tử, nếu khối phỉ thúy kia muốn mài thành những mặt trang sức thì tôi có thể hăng hái ra tay, tuy lúc này hai tay cũng không còn ổn như trước nhưng kỹ thuật đánh bóng cũng không yêu cầu quá cao, vì vậy là không có vấn đề.</w:t>
      </w:r>
    </w:p>
    <w:p>
      <w:pPr>
        <w:pStyle w:val="BodyText"/>
      </w:pPr>
      <w:r>
        <w:t xml:space="preserve">- Nhưng nếu cậu muốn làm thành vật trang sức, thật sự tôi cũng không dám tiếp nhận, nếu đổi lại là hai năm trước, chính cậu không đưa cho tôi tạo hình, tôi cũng sẽ bỏ tiền ra giúp cậu tạo hình, nhưng hai năm nay tay quá run, chỉ sợ không cẩn thận làm tổn thương khối phỉ thúy này.</w:t>
      </w:r>
    </w:p>
    <w:p>
      <w:pPr>
        <w:pStyle w:val="BodyText"/>
      </w:pPr>
      <w:r>
        <w:t xml:space="preserve">Ông lão nói mà vẻ mặt có chút tiếc nuối, cả đời này lão đã mài nhiều ngọc thạch, cũng tự tay mình tạo hình nhiều sản phẩm nhưng chưa từng vung tay với phỉ thúy đế vương lục, bây giờ dù trước mắt có cơ hội tốt nhưng cũng thật sự không còn nhiều dũng khí.</w:t>
      </w:r>
    </w:p>
    <w:p>
      <w:pPr>
        <w:pStyle w:val="BodyText"/>
      </w:pPr>
      <w:r>
        <w:t xml:space="preserve">Chơi ngọc cả đời nên lúc này lực hấp dẫn của khối ngọc kia với ông lão là giống như kẻ nghiện vớ được ma túy, nhưng vì nguyên nhân bản thân mà không thể nào tự tay tạo hình được, điều này làm ông lão cực kỳ khó chịu.</w:t>
      </w:r>
    </w:p>
    <w:p>
      <w:pPr>
        <w:pStyle w:val="BodyText"/>
      </w:pPr>
      <w:r>
        <w:t xml:space="preserve">- Tôi cũng có vài đồ đệ, nhưng...Ôi, vẫn là thôi...</w:t>
      </w:r>
    </w:p>
    <w:p>
      <w:pPr>
        <w:pStyle w:val="BodyText"/>
      </w:pPr>
      <w:r>
        <w:t xml:space="preserve">Khối phỉ thúy này thật sự quá mức quý trọng, khi tạo hình chỉ cần có chút sai lầm sẽ khó thể nào đền bù được, nếu đưa cho những đồ đệ đã theo mình vài năm qua thì ông lão thật sự không yên lòng, mà những đồ đệ trước kia bây giờ đã tự lập môn hộ, cũng không còn ở tại Bành Thành.</w:t>
      </w:r>
    </w:p>
    <w:p>
      <w:pPr>
        <w:pStyle w:val="BodyText"/>
      </w:pPr>
      <w:r>
        <w:t xml:space="preserve">- Không có gì, lão nhân gia, cháu sẽ nghĩ biện pháp khác, ngài nên bảo trọng cơ thể, tiểu tử xin cáo từ trước...</w:t>
      </w:r>
    </w:p>
    <w:p>
      <w:pPr>
        <w:pStyle w:val="BodyText"/>
      </w:pPr>
      <w:r>
        <w:t xml:space="preserve">Trang Duệ đứng lên, trong lòng không khỏi có chút thất vọng, Thạch Đầu Trai này có thể là cửa hiệu lâu đời nhất ở Bành Thành, hắn nếu không được chỗ này tiếp nhận thì thì khỏi cần đến chỗ nào khác ở đây.</w:t>
      </w:r>
    </w:p>
    <w:p>
      <w:pPr>
        <w:pStyle w:val="BodyText"/>
      </w:pPr>
      <w:r>
        <w:t xml:space="preserve">Ông lão thấy Trang Duệ muốn đi thì vội vàng mở miệng:</w:t>
      </w:r>
    </w:p>
    <w:p>
      <w:pPr>
        <w:pStyle w:val="BodyText"/>
      </w:pPr>
      <w:r>
        <w:t xml:space="preserve">- Tiểu tử, cậu chờ chút, tôi không làm đươc cũng không có nghĩa là không tìm được người làm.</w:t>
      </w:r>
    </w:p>
    <w:p>
      <w:pPr>
        <w:pStyle w:val="BodyText"/>
      </w:pPr>
      <w:r>
        <w:t xml:space="preserve">- Sao? Lão nhân gia ngài...</w:t>
      </w:r>
    </w:p>
    <w:p>
      <w:pPr>
        <w:pStyle w:val="BodyText"/>
      </w:pPr>
      <w:r>
        <w:t xml:space="preserve">Trang Duệ lại ngồi xuống lần nữa.</w:t>
      </w:r>
    </w:p>
    <w:p>
      <w:pPr>
        <w:pStyle w:val="BodyText"/>
      </w:pPr>
      <w:r>
        <w:t xml:space="preserve">- Những vật phẩm trang sức dù là mười hai con giáp hay phật tượng Quan Âm đều cần xem xét vào công nghệ và kỹ thuật, nếu khối phỉ thúy của cậu là bình thường thì tôi có thể cho đồ đệ điêu khắc, nhưng đây là đế vương lục thủy tinh, quá mức quý giá, nếu có lỡ tay thì sẽ không thể nào bồi thường được.</w:t>
      </w:r>
    </w:p>
    <w:p>
      <w:pPr>
        <w:pStyle w:val="BodyText"/>
      </w:pPr>
      <w:r>
        <w:t xml:space="preserve">- Thế này đi, tôi sẽ giới thiệu cho cậu một người bạn cũ đến tạo hình, mà vị kia có tay nghề độc nhất vô nhị trong nghề, tôi ra mặt và có cả khối phỉ thúy đế vương lục của cậu, chắc chắn ông ta sẽ không từ chối. Nhưng cậu phải chạy đến thủ đô, phải tự mình đến thăm mới được.</w:t>
      </w:r>
    </w:p>
    <w:p>
      <w:pPr>
        <w:pStyle w:val="BodyText"/>
      </w:pPr>
      <w:r>
        <w:t xml:space="preserve">Ông lão sau khi nói xong thì đưa mắt nhìn Trang Duệ, chờ hắn cho ra quyết định.</w:t>
      </w:r>
    </w:p>
    <w:p>
      <w:pPr>
        <w:pStyle w:val="BodyText"/>
      </w:pPr>
      <w:r>
        <w:t xml:space="preserve">- Lão nhân gia, ngài nói là vị đại sư nào?</w:t>
      </w:r>
    </w:p>
    <w:p>
      <w:pPr>
        <w:pStyle w:val="BodyText"/>
      </w:pPr>
      <w:r>
        <w:t xml:space="preserve">Khi thấy ông lão rất tôn trọng người kia, Trang Duệ không khỏi mở miệng hỏi.</w:t>
      </w:r>
    </w:p>
    <w:p>
      <w:pPr>
        <w:pStyle w:val="BodyText"/>
      </w:pPr>
      <w:r>
        <w:t xml:space="preserve">- Tôi biết rõ, ông nội, có phải ngài nói về Cổ lão không? Hừ, Cổ gia gia tuy lợi hại nhưng cũng chưa chắc mạnh bằng ngài.</w:t>
      </w:r>
    </w:p>
    <w:p>
      <w:pPr>
        <w:pStyle w:val="BodyText"/>
      </w:pPr>
      <w:r>
        <w:t xml:space="preserve">Ổ Giai ở bên cạnh không chờ ông lão lên tiếng thì đã hô lên, chỉ là nàng không vừa ý với lời nói của ông mình, vì trong lòng nàng thì tay nghề của ông mình là nhất.</w:t>
      </w:r>
    </w:p>
    <w:p>
      <w:pPr>
        <w:pStyle w:val="BodyText"/>
      </w:pPr>
      <w:r>
        <w:t xml:space="preserve">Sau khi Ổ Giai nói xong thì thấy vẻ mặt của Trang Duệ có chút cổ quái, cho là Trang Duệ không tin mình, vì vậy nên tức giận nói:</w:t>
      </w:r>
    </w:p>
    <w:p>
      <w:pPr>
        <w:pStyle w:val="BodyText"/>
      </w:pPr>
      <w:r>
        <w:t xml:space="preserve">- Anh đừng đứng đó mà không tin, tôi nói là sự thật, trước kia ông nội của tôi và Cổ lão tự xưng là "Nam ô Bắc cổ", đều là hai người nổi tiếng trong giới ngọc thạch, nếu không phải ông nội của tôi sức khỏe kém, sợ rằng những thứ được điêu khắc ra cũng không thua gì Cổ gia gia.</w:t>
      </w:r>
    </w:p>
    <w:p>
      <w:pPr>
        <w:pStyle w:val="BodyText"/>
      </w:pPr>
      <w:r>
        <w:t xml:space="preserve">- Không phải, không phải, tôi không có ý đó, tất nhiên tôi sẽ tin tưởng tay nghề của lão nhân gia, nếu không sẽ chẳng tìm đến tận cửa, nhưng...Nhưng Cổ gia gia mà cô nói, có phải là phó chủ nhiệm Cổ của hiệp hội ngọc thạch và đá quý quốc gia, là Cổ Thiên Phong phải không?</w:t>
      </w:r>
    </w:p>
    <w:p>
      <w:pPr>
        <w:pStyle w:val="BodyText"/>
      </w:pPr>
      <w:r>
        <w:t xml:space="preserve">Trang Duệ cũng thật sự không tin, sinh ra cảm giác thế giới này quá nhỏ, mình và bác Cổ chỉ hơn mười ngày không gặp, chẳng lẽ bây giờ lại đến cầu người? nguồn (.)</w:t>
      </w:r>
    </w:p>
    <w:p>
      <w:pPr>
        <w:pStyle w:val="BodyText"/>
      </w:pPr>
      <w:r>
        <w:t xml:space="preserve">Thật ra ngay từ đầu thì Trang Duệ đã có ý nghĩ muốn đưa đến cho bác Cổ tạo hình khối phỉ thúy này, nhưng Cổ lão gia tử ở tận thủ đô, không phải thuận tiện, thứ hai là đối phương gần đây rất quan tâm đến mình, chính mình đi làm phiền thì cũng có chút xấu hổ.</w:t>
      </w:r>
    </w:p>
    <w:p>
      <w:pPr>
        <w:pStyle w:val="BodyText"/>
      </w:pPr>
      <w:r>
        <w:t xml:space="preserve">Nhưng khốn nổi trên tay Trang Duệ trước nay đã cho ra quá nhiều phỉ thúy, nếu bị bác Cổ nhìn thấy khối phỉ thúy này nữa, cũng không biết nói sao cho phải. Xuất phát từ nguyên nhân này mà Trang Duệ mới muốn tìm nghệ nhân ở Bành Thành, không ngờ rằng lại đi một vòng, cuối cùng lại bị giới thiệu đi tìm bác Cổ.</w:t>
      </w:r>
    </w:p>
    <w:p>
      <w:pPr>
        <w:pStyle w:val="BodyText"/>
      </w:pPr>
      <w:r>
        <w:t xml:space="preserve">Nhưng sau khi nghe được lời của Ổ Giai thì Trang Duệ thật sự có chút kính trọng người nghệ nhân trước mặt mình, ông lão này nổi danh trong nghề cùng với bác Cổ, như vậy cũng không phải là bình thường, không ngờ ở Bành Thành còn có một người như vậy.</w:t>
      </w:r>
    </w:p>
    <w:p>
      <w:pPr>
        <w:pStyle w:val="BodyText"/>
      </w:pPr>
      <w:r>
        <w:t xml:space="preserve">- Sao...Anh cũng biết Cổ gia gia à? Sao anh không đưa phỉ thúy cho ông ấy tạo hình?</w:t>
      </w:r>
    </w:p>
    <w:p>
      <w:pPr>
        <w:pStyle w:val="BodyText"/>
      </w:pPr>
      <w:r>
        <w:t xml:space="preserve">Ổ Giai dùng ánh mắt kỳ quái nhìn Trang Duệ rồi hỏi, dù Cổ lão gia tử nổi tiếng trong nghề ngọc thạch nhưng cũng không phải ai cũng biết, những người bình thường sẽ khó thể nào biết được tên riêng của Cổ lão gia tử.</w:t>
      </w:r>
    </w:p>
    <w:p>
      <w:pPr>
        <w:pStyle w:val="BodyText"/>
      </w:pPr>
      <w:r>
        <w:t xml:space="preserve">- Đúng vậy, không ngờ cậu cũng là người trong nghề, ông lão tôi đây đã nhìn lầm.</w:t>
      </w:r>
    </w:p>
    <w:p>
      <w:pPr>
        <w:pStyle w:val="BodyText"/>
      </w:pPr>
      <w:r>
        <w:t xml:space="preserve">Ông nội của Ổ Giai vốn cho rằng Trang Duệ thông qua con đường khác để tìm ra khối phỉ thúy này, nhưng bây giờ xem ra giống như đối phương tự mình đổ thạch ra.</w:t>
      </w:r>
    </w:p>
    <w:p>
      <w:pPr>
        <w:pStyle w:val="BodyText"/>
      </w:pPr>
      <w:r>
        <w:t xml:space="preserve">- Ha ha, cũng không tính là người trong nghề, chỉ là những ngày gần đây có chút hứng thú với đổ thạch, mà cũng khá may mắn, còn bác Cổ thì...Có chút quan hệ sâu xa với nhà chúng tôi...</w:t>
      </w:r>
    </w:p>
    <w:p>
      <w:pPr>
        <w:pStyle w:val="BodyText"/>
      </w:pPr>
      <w:r>
        <w:t xml:space="preserve">Trang Duệ có chút do dự, hắn nó ra quan hệ của mình và Cổ lão gia tử, hắn biết rõ dù mình không nói thì ông lão trước mặt có giao tình với Cổ lão gia tử vài chục năm, chẳng lẽ còn không hiểu?</w:t>
      </w:r>
    </w:p>
    <w:p>
      <w:pPr>
        <w:pStyle w:val="BodyText"/>
      </w:pPr>
      <w:r>
        <w:t xml:space="preserve">- Không thể ngờ mọi người còn có quan hệ như vậy, như thế sẽ không có vấn đề, Cổ lão nhất định sẽ giúp cậu tạo hình, mà có anh ấy ra tay thì sẽ không uổng khối phỉ thúy cực phẩm của cậu, đến khi gặp mặt Cổ lão nhớ cho tôi gửi lời hỏi thăm.</w:t>
      </w:r>
    </w:p>
    <w:p>
      <w:pPr>
        <w:pStyle w:val="BodyText"/>
      </w:pPr>
      <w:r>
        <w:t xml:space="preserve">Ông lão nghe được lời nói của Trang Duệ thì cũng cảm thấy ngạc nhiên, vấn đề này rất trùng hợp, lão tuy ở Bành Thành và có nghe thấy danh tiếng của ông nội Trang Duệ nhưng chưa từng được gặp, cũng không ngờ bạn cũ của mình lại có quan hệ sâu xa với Trang Duệ.</w:t>
      </w:r>
    </w:p>
    <w:p>
      <w:pPr>
        <w:pStyle w:val="BodyText"/>
      </w:pPr>
      <w:r>
        <w:t xml:space="preserve">- Cảm ơn lão nhân gia, nếu cháu đến thủ đô thì nhất định sẽ gửi lời thăm hỏi dùm ông.</w:t>
      </w:r>
    </w:p>
    <w:p>
      <w:pPr>
        <w:pStyle w:val="BodyText"/>
      </w:pPr>
      <w:r>
        <w:t xml:space="preserve">Việc đã đến nước này thì Trang Duệ coi như nói hết lời, chuẩn bị cáo từ.</w:t>
      </w:r>
    </w:p>
    <w:p>
      <w:pPr>
        <w:pStyle w:val="BodyText"/>
      </w:pPr>
      <w:r>
        <w:t xml:space="preserve">Ông lão thấy Trang Duệ phải đi thì vẻ mặt lại có chút do dự:</w:t>
      </w:r>
    </w:p>
    <w:p>
      <w:pPr>
        <w:pStyle w:val="Compact"/>
      </w:pPr>
      <w:r>
        <w:t xml:space="preserve">- Đúng rồi, tiểu tử, tôi có một yêu cầu quá đáng, mong cậu có thể suy xét cho...</w:t>
      </w:r>
      <w:r>
        <w:br w:type="textWrapping"/>
      </w:r>
      <w:r>
        <w:br w:type="textWrapping"/>
      </w:r>
    </w:p>
    <w:p>
      <w:pPr>
        <w:pStyle w:val="Heading2"/>
      </w:pPr>
      <w:bookmarkStart w:id="280" w:name="chương-258-điêu-khắc-nam-bắc."/>
      <w:bookmarkEnd w:id="280"/>
      <w:r>
        <w:t xml:space="preserve">258. Chương 258 : Điêu Khắc Nam Bắc.</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258: Điêu khắc nam bắc.</w:t>
      </w:r>
    </w:p>
    <w:p>
      <w:pPr>
        <w:pStyle w:val="BodyText"/>
      </w:pPr>
      <w:r>
        <w:t xml:space="preserve">Nhóm Dịch: Tepga</w:t>
      </w:r>
    </w:p>
    <w:p>
      <w:pPr>
        <w:pStyle w:val="BodyText"/>
      </w:pPr>
      <w:r>
        <w:t xml:space="preserve">Nguồn: vipvanda</w:t>
      </w:r>
    </w:p>
    <w:p>
      <w:pPr>
        <w:pStyle w:val="BodyText"/>
      </w:pPr>
      <w:r>
        <w:t xml:space="preserve">- Lão nhân gia, ngài có gì cứ phân phó, tiểu tử nếu làm được thì sẽ nhất định sẽ cố gắng hết sức...</w:t>
      </w:r>
    </w:p>
    <w:p>
      <w:pPr>
        <w:pStyle w:val="BodyText"/>
      </w:pPr>
      <w:r>
        <w:t xml:space="preserve">Đối mặt với bậc thầy điêu khắc cùng thời với Cổ lão nhưng đã là anh hùng vào độ xế chiều như ông lão trước mắt, Trang Duệ luôn cực kỳ kính trọng, nếu không phải suy xét những món trang sức đeo bên ngoài có chút rêu rao, mẹ mình sẽ không thích, sợ rằng hắn đã đưa khối phỉ thúy này cho ông lão tạo hình rồi.</w:t>
      </w:r>
    </w:p>
    <w:p>
      <w:pPr>
        <w:pStyle w:val="BodyText"/>
      </w:pPr>
      <w:r>
        <w:t xml:space="preserve">Thật ra Trang Duệ cũng không biết linh khí của mình có thể trợ giúp cho căn bệnh run tay của ông cụ hay không, nhưng việc này lại giống như đổ thạch đánh cuộc lấy ra phỉ thúy cực phẩm, nếu truyền ra ngoài thì hắn sẽ không có ngày tốt lành.</w:t>
      </w:r>
    </w:p>
    <w:p>
      <w:pPr>
        <w:pStyle w:val="BodyText"/>
      </w:pPr>
      <w:r>
        <w:t xml:space="preserve">Tuy Trang Duệ bây giờ có chút tiền nhưng hắn biết trên thế giới này có nhiều kẻ dễ dàng nuốt sạch da xương của mình, vì thế hắn cũng cố gắng áp chế suy nghĩ của mình.</w:t>
      </w:r>
    </w:p>
    <w:p>
      <w:pPr>
        <w:pStyle w:val="BodyText"/>
      </w:pPr>
      <w:r>
        <w:t xml:space="preserve">Nhưng Trang Duệ cũng đã suy xét, mình có nên đi học châm cứu hay thứ gì đó không, dù làm ra vẻ thôi cũng được, sau này nếu gặp phải tình huống khẩn cấp thì hoàn toàn có thể che giấu sự tồn tại của linh khí.</w:t>
      </w:r>
    </w:p>
    <w:p>
      <w:pPr>
        <w:pStyle w:val="BodyText"/>
      </w:pPr>
      <w:r>
        <w:t xml:space="preserve">- Tiểu tử, với tay nghề của Cổ lão thì khối phỉ thúy của cậu ngắt đầu bỏ đuôi có thể tạo ra bốn vật trang sức, còn hai đầu sót lại chút xíu vật liệu. Tôi nghĩ rằng, có thể hay không bán cho tôi hai chút phỉ thúy đó, tất nhiên tôi sẽ không để cho cậu bị thiệt hại...</w:t>
      </w:r>
    </w:p>
    <w:p>
      <w:pPr>
        <w:pStyle w:val="BodyText"/>
      </w:pPr>
      <w:r>
        <w:t xml:space="preserve">Ông lão đề xuất yêu cầu như vậy thì trong lòng cũng có chút bất đắc dĩ, vì Thạch Đầu Trai chống đỡ được đến tận bây giờ đều dựa vào danh tiếng của lão, mà những năm nay thị trường ngọc thạch ở Bành Thành cạnh tranh nhau càng thêm dữ dội, mà sức khỏe của lão lại không tốt, cũng rất ít khi đón được khách, vì vậy mà Thạch Đầu Trai làm ăn kém hơn xưa.</w:t>
      </w:r>
    </w:p>
    <w:p>
      <w:pPr>
        <w:pStyle w:val="BodyText"/>
      </w:pPr>
      <w:r>
        <w:t xml:space="preserve">Ông lão muốn dùng những khối phỉ thúy còn thừa của Trang Duệ để làm ra một mặt mặt đá, có thể làm trấn bảo của cửa hàng, như vậy cũng làm giảm bớt áp lực trên vai của cháu gái. Với ánh mắt của lão thì hoàn toàn có thể biết được khối phỉ thúy kia làm được bao nhiêu sản phẩm, và còn thừa lại bao nhiêu.</w:t>
      </w:r>
    </w:p>
    <w:p>
      <w:pPr>
        <w:pStyle w:val="BodyText"/>
      </w:pPr>
      <w:r>
        <w:t xml:space="preserve">Trang Duệ cũng không trực tiếp đồng ý, hắn chỉ hỏi ông lão:</w:t>
      </w:r>
    </w:p>
    <w:p>
      <w:pPr>
        <w:pStyle w:val="BodyText"/>
      </w:pPr>
      <w:r>
        <w:t xml:space="preserve">- Lão nhân gia, những vật liệu còn sót lại có thể chế tạo được thứ gì?</w:t>
      </w:r>
    </w:p>
    <w:p>
      <w:pPr>
        <w:pStyle w:val="BodyText"/>
      </w:pPr>
      <w:r>
        <w:t xml:space="preserve">Ông lão lấy khối phỉ thúy trên bàn xem xét một chút, sau đó khoa chân múa tay nói:</w:t>
      </w:r>
    </w:p>
    <w:p>
      <w:pPr>
        <w:pStyle w:val="BodyText"/>
      </w:pPr>
      <w:r>
        <w:t xml:space="preserve">- Còn có thể làm ra hai mặt dây chuyền như ngón út hoặc hai đôi bông tai nhỏ, nếu nhiều hơn cũng không thể.</w:t>
      </w:r>
    </w:p>
    <w:p>
      <w:pPr>
        <w:pStyle w:val="BodyText"/>
      </w:pPr>
      <w:r>
        <w:t xml:space="preserve">- Bông tai sao?</w:t>
      </w:r>
    </w:p>
    <w:p>
      <w:pPr>
        <w:pStyle w:val="BodyText"/>
      </w:pPr>
      <w:r>
        <w:t xml:space="preserve">Trang Duệ chợt động tâm, hắn biết mẹ có lỗ tai nhưng từ nhỏ đến lớn chưa từng thấy đeo hoa tai, ngoài những vật trang sức bên ngoài thì làm ẹ một đôi hoa tai cũng không tệ. Với khí chất của mẹ thì đeo bông tai vào sẽ rất đẹp.</w:t>
      </w:r>
    </w:p>
    <w:p>
      <w:pPr>
        <w:pStyle w:val="BodyText"/>
      </w:pPr>
      <w:r>
        <w:t xml:space="preserve">- Lão gia tử, không gạt ngài, khối phỉ thúy này tôi cũng không muốn bán, nhưng nếu lão nhân gia đã mở miệng thì cứ thế này nhé, nếu có thể tiết kiệm được hai cặp bông tai, cháu sẽ lấy một cặp, một cặp còn lại cho ông, như vậy có được không?</w:t>
      </w:r>
    </w:p>
    <w:p>
      <w:pPr>
        <w:pStyle w:val="BodyText"/>
      </w:pPr>
      <w:r>
        <w:t xml:space="preserve">Trang Duệ suy nghĩ một lát, sau đó hắn nói ra ý nghĩ của mình, tuy hắn rất kính trọng ông lão này, nhưng hắn cũng không muốn cầm vật của mình để đền đáp đối phương.</w:t>
      </w:r>
    </w:p>
    <w:p>
      <w:pPr>
        <w:pStyle w:val="BodyText"/>
      </w:pPr>
      <w:r>
        <w:t xml:space="preserve">- Được, được, những tài liệu còn thừa cậu cứ mang đến đây, tôi sẽ giúp cậu chế tạo ra hoa tai. Tôi sẽ đi gọi điện thoại cho Cổ lão, nếu anh ta không chừa lại cho tôi chút tài liệu đó, một ngày nào đó tôi đến Bắc Kinh sẽ mắng ột trận.</w:t>
      </w:r>
    </w:p>
    <w:p>
      <w:pPr>
        <w:pStyle w:val="BodyText"/>
      </w:pPr>
      <w:r>
        <w:t xml:space="preserve">Ông lão nghe được lời của Trang Duệ thì có chút kích động, sau đó run run đứng lên, vì đây chính là chuyện một công đôi đường, vừa có thể thỏa mãn mong muốn được chế tác phỉ thúy đế vương lục, vừa có thể giữ thể diện, vì thế lão cảm thấy rất hay.</w:t>
      </w:r>
    </w:p>
    <w:p>
      <w:pPr>
        <w:pStyle w:val="BodyText"/>
      </w:pPr>
      <w:r>
        <w:t xml:space="preserve">- Lão gia tử, việc này...Hay là để cháu tự mình nói...</w:t>
      </w:r>
    </w:p>
    <w:p>
      <w:pPr>
        <w:pStyle w:val="BodyText"/>
      </w:pPr>
      <w:r>
        <w:t xml:space="preserve">Khi thấy ông lão kia muốn tự mình gọi điện thoại thì Trang Duệ vội vàng ngăn lại, nếu như để cho ông điện thoại cho bác Cổ, như vậy mình sẽ rơi vào tình cảnh có vật tốt không cho người trong nhà, sẽ không tránh khỏi tình huống bị quở trách.</w:t>
      </w:r>
    </w:p>
    <w:p>
      <w:pPr>
        <w:pStyle w:val="BodyText"/>
      </w:pPr>
      <w:r>
        <w:t xml:space="preserve">- Đúng, đúng, là cậu nói thì hay hơn, còn vì sao biết tôi, thế này...Cậu nói có quen biết với cháu tôi, à, cứ như vậy đi, hai người còn trẻ nên thân cận một chút, ha ha...</w:t>
      </w:r>
    </w:p>
    <w:p>
      <w:pPr>
        <w:pStyle w:val="BodyText"/>
      </w:pPr>
      <w:r>
        <w:t xml:space="preserve">Ông lão đã lớn tuổi nên chỉ cần nghĩ lại là biết ngay ý tứ của Trang Duệ, vì vậy trong lòng thầm khen tiểu tử này biết lễ tiết, thông tình đạt lý.</w:t>
      </w:r>
    </w:p>
    <w:p>
      <w:pPr>
        <w:pStyle w:val="BodyText"/>
      </w:pPr>
      <w:r>
        <w:t xml:space="preserve">- Thân cận sao?</w:t>
      </w:r>
    </w:p>
    <w:p>
      <w:pPr>
        <w:pStyle w:val="BodyText"/>
      </w:pPr>
      <w:r>
        <w:t xml:space="preserve">Trang Duệ nhìn cô gái ở bên cạnh, tuy tướng mạo khát tốt, nụ cười cũng ngọt ngào nhưng hắn lại không có tâm tư trêu chọc nàng. Tần Huyên Băng một ngày gọi điện thoại hai lần, ngẫu nhiên cảnh sát Miêu cũng điện thoại hỏi thăm, điều này vốn làm cho Trang Duệ rất đau đầu.</w:t>
      </w:r>
    </w:p>
    <w:p>
      <w:pPr>
        <w:pStyle w:val="BodyText"/>
      </w:pPr>
      <w:r>
        <w:t xml:space="preserve">- Tôi về sẽ gọi điện thoại cho bác Cổ, đúng rồi, lão nhân gia, cháu còn muốn thỉnh giáo ngài, ở nơi nào có nhiều nghệ nhân chạm trổ ngọc khí? Cháu còn có nhiều khối phỉ thúy, muốn mời người tạo hình.</w:t>
      </w:r>
    </w:p>
    <w:p>
      <w:pPr>
        <w:pStyle w:val="BodyText"/>
      </w:pPr>
      <w:r>
        <w:t xml:space="preserve">Trang Duệ nghĩ đến khối mao liêu chứa phỉ thúy đỏ của mình, sớm muộn gì sau khi mở nguyên thạch thì cũng phải mời người tạo hình, mà khối phỉ thúy kia rất lớn, ít ra cũng có thể khắc ra mười bảy cái vòng tay, cũng không thể tiếp tục làm phiền bác Cổ nữa chứ?</w:t>
      </w:r>
    </w:p>
    <w:p>
      <w:pPr>
        <w:pStyle w:val="BodyText"/>
      </w:pPr>
      <w:r>
        <w:t xml:space="preserve">- Ha ha, những nghệ nhân ngọc cổ đều có xuất xứ Dương Châu, tôi là nghệ nhân từ Dương Châu đi ra, nếu cậu có phỉ thúy thì hoàn toàn có thể đến Dương Châu mời đến vài vị nghệ nhân.</w:t>
      </w:r>
    </w:p>
    <w:p>
      <w:pPr>
        <w:pStyle w:val="BodyText"/>
      </w:pPr>
      <w:r>
        <w:t xml:space="preserve">Ông lão nói đến truyền thừa của mình thì vẻ mặt rất tự hào.</w:t>
      </w:r>
    </w:p>
    <w:p>
      <w:pPr>
        <w:pStyle w:val="BodyText"/>
      </w:pPr>
      <w:r>
        <w:t xml:space="preserve">Trang Duệ cũng nghe nói đến nghề chạm trổ ở Dương Châu, nhưng hắn cũng không có bạn bè gì ở nơi đó, nếu tự nhiên chạy đến thì chỉ có quỷ mới theo mình về, vì vậy hắn tiếp tục nói:</w:t>
      </w:r>
    </w:p>
    <w:p>
      <w:pPr>
        <w:pStyle w:val="BodyText"/>
      </w:pPr>
      <w:r>
        <w:t xml:space="preserve">- Lão gia tử, ngài xem đến lúc đó có thể giới thiệu cho cháu một hai vị nghệ nhân hay không? Giá tiền không là vấn đề, chỉ cần bọn họ đồng ý là được.</w:t>
      </w:r>
    </w:p>
    <w:p>
      <w:pPr>
        <w:pStyle w:val="BodyText"/>
      </w:pPr>
      <w:r>
        <w:t xml:space="preserve">- Đại sư nghệ nhân sao? Ha ha, bây giờ người có thể xưng hô như vậy đều không nhỏ tuổi hơn tôi, bọn họ cũng sẽ không vì tiền mà chạy ra ngoài. Nhưng cậu cũng đừng gấp, khi nào cậu có phỉ thúy thì tôi sẽ gọi đệ tử đến tạo hình, thủ nghệ của nó cũng không thua kém tôi năm xưa là bao, bây giờ cũng là một người khá nổi bật ở Dương Châu.</w:t>
      </w:r>
    </w:p>
    <w:p>
      <w:pPr>
        <w:pStyle w:val="BodyText"/>
      </w:pPr>
      <w:r>
        <w:t xml:space="preserve">Ông lão cho Trang Duệ một viên thuốc an thần, những đồ đệ ở bên ngoài của lão bây giờ cũng đã mở công ty, chỉ cần Trang Duệ ra giá tốt thì bọn họ sẽ nể mặt sư phụ mà chạy đến, hơn nữa bọn họ cũng ở vào độ tuổi ba bốn mươi, là độ tuổi hoàng kim trong nghề.</w:t>
      </w:r>
    </w:p>
    <w:p>
      <w:pPr>
        <w:pStyle w:val="BodyText"/>
      </w:pPr>
      <w:r>
        <w:t xml:space="preserve">- Bác Cổ cũng là nghệ nhân Dương Châu sao?</w:t>
      </w:r>
    </w:p>
    <w:p>
      <w:pPr>
        <w:pStyle w:val="BodyText"/>
      </w:pPr>
      <w:r>
        <w:t xml:space="preserve">Trang Duệ có chút tò mò, Nam ô Bắc cổ, hắn cũng chưa hiểu rõ cho lắm.</w:t>
      </w:r>
    </w:p>
    <w:p>
      <w:pPr>
        <w:pStyle w:val="BodyText"/>
      </w:pPr>
      <w:r>
        <w:t xml:space="preserve">- Không phải, Cổ lão là một nghệ nhân phương Bắc...</w:t>
      </w:r>
    </w:p>
    <w:p>
      <w:pPr>
        <w:pStyle w:val="BodyText"/>
      </w:pPr>
      <w:r>
        <w:t xml:space="preserve">Khi thấy Trang Duệ có chút khó hiểu thì ông lão tiếp tục lên tiếng:</w:t>
      </w:r>
    </w:p>
    <w:p>
      <w:pPr>
        <w:pStyle w:val="BodyText"/>
      </w:pPr>
      <w:r>
        <w:t xml:space="preserve">- Từ xưa đến nay thì ngành chạm ngọc có phân chia nam bắc, phương bắc dùng Bắc Kinh làm trung tâm, tự xưng là Kinh Tác; phương nam thì dùng Tô Châu là trung tâm; lại xưng là Dương Châu Công, cổ lão chính là người phái Kinh Tác.</w:t>
      </w:r>
    </w:p>
    <w:p>
      <w:pPr>
        <w:pStyle w:val="BodyText"/>
      </w:pPr>
      <w:r>
        <w:t xml:space="preserve">- Hai bên có gì khác biệt sao?</w:t>
      </w:r>
    </w:p>
    <w:p>
      <w:pPr>
        <w:pStyle w:val="BodyText"/>
      </w:pPr>
      <w:r>
        <w:t xml:space="preserve">Trang Duệ thật sự không biết gì về nghề chạm trổ ngọc thạch này.</w:t>
      </w:r>
    </w:p>
    <w:p>
      <w:pPr>
        <w:pStyle w:val="BodyText"/>
      </w:pPr>
      <w:r>
        <w:t xml:space="preserve">- Ha ha, khác biệt là khá lớn, vì công nghệ của phương nam là nhẵn nhụi, chú trọng sự tinh tế từng chi tiết, đặc biệt là bề ngoài của vật trang trí bằng ngọc khí.</w:t>
      </w:r>
    </w:p>
    <w:p>
      <w:pPr>
        <w:pStyle w:val="BodyText"/>
      </w:pPr>
      <w:r>
        <w:t xml:space="preserve">- Công nghệ của phương bắc thì lại cần đao pháp ngắn gọn, bình thường chỉ cần vài nhát dao là có thể tạo hình, vài đao có thể điêu khắc ra biểu cảm, cực kỳ tinh tế.</w:t>
      </w:r>
    </w:p>
    <w:p>
      <w:pPr>
        <w:pStyle w:val="BodyText"/>
      </w:pPr>
      <w:r>
        <w:t xml:space="preserve">- Tiếp theo đó là sự khác biệt về hình tượng, tôi sẽ cho cậu xem.</w:t>
      </w:r>
    </w:p>
    <w:p>
      <w:pPr>
        <w:pStyle w:val="BodyText"/>
      </w:pPr>
      <w:r>
        <w:t xml:space="preserve">Ông lão đi đến bên cạnh tủ bảo hiểm, lấy từ bên trong ra hai vật đặt trước mặt Trang Duệ.</w:t>
      </w:r>
    </w:p>
    <w:p>
      <w:pPr>
        <w:pStyle w:val="BodyText"/>
      </w:pPr>
      <w:r>
        <w:t xml:space="preserve">- Đây là vật phẩm "sóc ăn bồ đào" được chạm trổ thời Thanh, phương bắc thường dùng một phần lá để tạo hình bồ đào; mà cậu xem bức tượng này, bồ đào vẫn được điêu khắc chỉnh thể nhưng những phần ngọc bên trong đã bị rút đi.</w:t>
      </w:r>
    </w:p>
    <w:p>
      <w:pPr>
        <w:pStyle w:val="BodyText"/>
      </w:pPr>
      <w:r>
        <w:t xml:space="preserve">Ông lão lấy một vật điêu khắc bằng ngọc rất đẹp đưa cho Trang Duệ xem, lại chỉ cho hắn thấy phần rỗng ở bên trong.</w:t>
      </w:r>
    </w:p>
    <w:p>
      <w:pPr>
        <w:pStyle w:val="BodyText"/>
      </w:pPr>
      <w:r>
        <w:t xml:space="preserve">- Những nghệ nhân ở phương nam trước nay lại không tiếc tài liệu, vì một vật phẩm tinh chất mà có thể hy sinh những bộ phận không tất yếu; phương bắc lại rất tiếc tài liệu, bọn họ cố gắng giữ lại được nhiều nhất. Ví dự như bức tượng sóc ăn bồ đào này, nếu là phương nam thì chỉ là bốn trăm năm mươi gam, nhưng nếu là Kinh Tác làm ra, nó sẽ nặng sáu trăm gam.</w:t>
      </w:r>
    </w:p>
    <w:p>
      <w:pPr>
        <w:pStyle w:val="BodyText"/>
      </w:pPr>
      <w:r>
        <w:t xml:space="preserve">- Nếu nói từ phương diện nghệ thuật thì phương nam yêu cầu cực hạn và hoàn mỹ, nhưng bây giờ đã cố gắng giảm bớt ngọc thạch, phần lớn người sưu tầm đều xem cân nặng làm tiêu chuẩn, vì vậy bây giờ phương nam cũng phải xem xét phương pháp chạm trổ của phương bắc.</w:t>
      </w:r>
    </w:p>
    <w:p>
      <w:pPr>
        <w:pStyle w:val="BodyText"/>
      </w:pPr>
      <w:r>
        <w:t xml:space="preserve">- Nhưng bây giờ khối lượng những vật phẩm của hai bên đã dần thu hẹp lại.</w:t>
      </w:r>
    </w:p>
    <w:p>
      <w:pPr>
        <w:pStyle w:val="BodyText"/>
      </w:pPr>
      <w:r>
        <w:t xml:space="preserve">- Nếu là như vậy thì bác Cổ sao lại có danh tiếng?</w:t>
      </w:r>
    </w:p>
    <w:p>
      <w:pPr>
        <w:pStyle w:val="BodyText"/>
      </w:pPr>
      <w:r>
        <w:t xml:space="preserve">Trang Duệ bị lời nói của ông lão làm cho hoảng sợ, khối Kinh Tác hình như cũng có chút kém.</w:t>
      </w:r>
    </w:p>
    <w:p>
      <w:pPr>
        <w:pStyle w:val="BodyText"/>
      </w:pPr>
      <w:r>
        <w:t xml:space="preserve">Ông lão cười nói:</w:t>
      </w:r>
    </w:p>
    <w:p>
      <w:pPr>
        <w:pStyle w:val="BodyText"/>
      </w:pPr>
      <w:r>
        <w:t xml:space="preserve">- Vào thời nhà Thanh thì các vị hoàng đế đều thích nghệ nhân Dương Châu, vì thế giá cả của vật phẩm hai bên có sự chênh lệch, mà vì vậy nhân tài của phương nam cũng nhiều hơn, lại có người kế tục, được coi là sản nghiệp hóa, phát triển tốt, ảnh hưởng rộng. Người phương bắc thì hành nghề càng ít, vừa giảm bớt vừa không có quy mô.</w:t>
      </w:r>
    </w:p>
    <w:p>
      <w:pPr>
        <w:pStyle w:val="BodyText"/>
      </w:pPr>
      <w:r>
        <w:t xml:space="preserve">- Những người giống như tôi cũng không thiếu ở Dương Châu, nhưng bây giờ Cổ lão có thể nói là một mình chèo chống phái Kinh Tác, ha ha, nếu như không có anh ấy, sợ rằng Kinh Tác cũng khó đi lên.</w:t>
      </w:r>
    </w:p>
    <w:p>
      <w:pPr>
        <w:pStyle w:val="BodyText"/>
      </w:pPr>
      <w:r>
        <w:t xml:space="preserve">Có thể thấy ông lão rất tự hào với xuất thân Dương Châu của mình, nhưng cũng rất tôn sùng tay nghề của Cổ lão gia tử.</w:t>
      </w:r>
    </w:p>
    <w:p>
      <w:pPr>
        <w:pStyle w:val="BodyText"/>
      </w:pPr>
      <w:r>
        <w:t xml:space="preserve">Sau khi nghe ông lão giải thích như vậy thì Trang Duệ xem như đã hiểu chút chuyện bên trong nghề chạm khắc, thì ra Cổ lão gia tử chính là độc nhất ở phái Kinh Tác, hèn gì có địa vị cao như vậy.</w:t>
      </w:r>
    </w:p>
    <w:p>
      <w:pPr>
        <w:pStyle w:val="BodyText"/>
      </w:pPr>
      <w:r>
        <w:t xml:space="preserve">Thật ra Trang Duệ trước nay vẫn luôn nghĩ đơn giản về Cổ lão gia tử, hắn cho rằng Cổ Thiên Phong không chỉ có thiên phú điêu khắc ngọc, còn là người giám định nguyên thạch rất tốt, vì vậy mà vài chục năm không suy tàn, địa vị thật sự cao vời trong giới ngọc thạch.</w:t>
      </w:r>
    </w:p>
    <w:p>
      <w:pPr>
        <w:pStyle w:val="BodyText"/>
      </w:pPr>
      <w:r>
        <w:t xml:space="preserve">Tuy lần này Trang Duệ đến đây không đạt được mục đích nhưng sau khi cáo từ đi về và cầm điện thoại lên thì có chút do dự, mình vừa về nhà hai ngày, Bạch Sư cũng sinh bệnh, mình có nên đến Bắc Kinh không?</w:t>
      </w:r>
    </w:p>
    <w:p>
      <w:pPr>
        <w:pStyle w:val="BodyText"/>
      </w:pPr>
      <w:r>
        <w:t xml:space="preserve">- Trước tiên gọi điện thoại cái đã.</w:t>
      </w:r>
    </w:p>
    <w:p>
      <w:pPr>
        <w:pStyle w:val="BodyText"/>
      </w:pPr>
      <w:r>
        <w:t xml:space="preserve">Rõ ràng là nước đến chân mới nhảy, Trang Duệ suy xét một lúc và quyết định gọi điện thoại cho Cổ lão gia tử.</w:t>
      </w:r>
    </w:p>
    <w:p>
      <w:pPr>
        <w:pStyle w:val="Compact"/>
      </w:pPr>
      <w:r>
        <w:br w:type="textWrapping"/>
      </w:r>
      <w:r>
        <w:br w:type="textWrapping"/>
      </w:r>
    </w:p>
    <w:p>
      <w:pPr>
        <w:pStyle w:val="Heading2"/>
      </w:pPr>
      <w:bookmarkStart w:id="281" w:name="chương-259-về-thủ-đô."/>
      <w:bookmarkEnd w:id="281"/>
      <w:r>
        <w:t xml:space="preserve">259. Chương 259 : Về Thủ Đô.</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259: Về thủ đô.</w:t>
      </w:r>
    </w:p>
    <w:p>
      <w:pPr>
        <w:pStyle w:val="BodyText"/>
      </w:pPr>
      <w:r>
        <w:t xml:space="preserve">Nhóm Dịch: Tepga</w:t>
      </w:r>
    </w:p>
    <w:p>
      <w:pPr>
        <w:pStyle w:val="BodyText"/>
      </w:pPr>
      <w:r>
        <w:t xml:space="preserve">Nguồn: vipvanda</w:t>
      </w:r>
    </w:p>
    <w:p>
      <w:pPr>
        <w:pStyle w:val="BodyText"/>
      </w:pPr>
      <w:r>
        <w:t xml:space="preserve">- Cậu, mẹ không chú ý đến cháu.</w:t>
      </w:r>
    </w:p>
    <w:p>
      <w:pPr>
        <w:pStyle w:val="BodyText"/>
      </w:pPr>
      <w:r>
        <w:t xml:space="preserve">Trang Duệ cầm điện thoại vào trong biệt thự, lúc này cháu ngoại lại chạy đến tố cáo, hắn đưa mắt nhìn, chị mình đang đọc bản hướng dẫn của chiếc xe Passat, khi thấy mình tiến vào thì chỉ ngẩng đầu nói một câu mà thôi.</w:t>
      </w:r>
    </w:p>
    <w:p>
      <w:pPr>
        <w:pStyle w:val="BodyText"/>
      </w:pPr>
      <w:r>
        <w:t xml:space="preserve">- À, cháu cũng đừng để ý, Niếp Niếp ngoan, đi tìm bà ngoại chơi đi.</w:t>
      </w:r>
    </w:p>
    <w:p>
      <w:pPr>
        <w:pStyle w:val="BodyText"/>
      </w:pPr>
      <w:r>
        <w:t xml:space="preserve">Trang Duệ vốn định chơi đùa một chút với Tiểu Niếp Niếp nhưng đúng lúc này điện thoại lại nối thông, hắn vội vàng cầm lấy điện thoại đi ra ngoài.</w:t>
      </w:r>
    </w:p>
    <w:p>
      <w:pPr>
        <w:pStyle w:val="BodyText"/>
      </w:pPr>
      <w:r>
        <w:t xml:space="preserve">- Tiểu tử, từ khi cậu tìm được một bát đầy lợi nhuận ở Bình Châu thì cũng không lên tiếng chào hỏi bác Cổ này, xem như uổng công tôi quan tâm đến cậu...</w:t>
      </w:r>
    </w:p>
    <w:p>
      <w:pPr>
        <w:pStyle w:val="BodyText"/>
      </w:pPr>
      <w:r>
        <w:t xml:space="preserve">Âm thanh cởi mở của Cổ lão gia tử từ trong điện thoại vang ra, nhưng lời nói chủ yếu có dụng ý trêu tức, cũng không phải là thật sự nổi giận.</w:t>
      </w:r>
    </w:p>
    <w:p>
      <w:pPr>
        <w:pStyle w:val="BodyText"/>
      </w:pPr>
      <w:r>
        <w:t xml:space="preserve">- Hì hì, bác, ngài không phải nói sẽ sớm rời khỏi hội chợ sao? Mà khối mao liêu kia cũng là cháu với anh Tống và anh Mã cùng mua được, cũng không phải là một mình cháu thu vào.</w:t>
      </w:r>
    </w:p>
    <w:p>
      <w:pPr>
        <w:pStyle w:val="BodyText"/>
      </w:pPr>
      <w:r>
        <w:t xml:space="preserve">Trang Duệ đã nhiều lần liên hệ với Cổ Thiên Phong, biết bác Cổ sẽ không phải người đặt nặng những chi tiết nhỏ nhặt, vì vậy mà lời nói cũng buông lỏng hơn.</w:t>
      </w:r>
    </w:p>
    <w:p>
      <w:pPr>
        <w:pStyle w:val="BodyText"/>
      </w:pPr>
      <w:r>
        <w:t xml:space="preserve">- À, bác không phản đối cậu đổ thạch, nhưng sau này cần phải lượng sức, số người đổ thạch rồi cửa nát nhà tan là không ít, cậu còn trẻ, phải hiểu được điều này.</w:t>
      </w:r>
    </w:p>
    <w:p>
      <w:pPr>
        <w:pStyle w:val="BodyText"/>
      </w:pPr>
      <w:r>
        <w:t xml:space="preserve">Cổ lão gia tử thật sự rất bảo vệ Trang Duệ, cũng đối đãi hắn như với con cháu của mình, nếu đổi lại là người khác sẽ không nói ra những lời này.</w:t>
      </w:r>
    </w:p>
    <w:p>
      <w:pPr>
        <w:pStyle w:val="BodyText"/>
      </w:pPr>
      <w:r>
        <w:t xml:space="preserve">- Cảm tạ lời dạy bảo của bác, cháu sẽ nhớ kỹ, đúng rồi, bác, khoảng thời gian này bác có ở thủ đô không? Cháu đang muốn đến thăm bác.</w:t>
      </w:r>
    </w:p>
    <w:p>
      <w:pPr>
        <w:pStyle w:val="BodyText"/>
      </w:pPr>
      <w:r>
        <w:t xml:space="preserve">Trang Duệ lấy khăn tay ra xoa xoa mồ hôi trán, lời này của hắn rõ ràng có chút giả dối.</w:t>
      </w:r>
    </w:p>
    <w:p>
      <w:pPr>
        <w:pStyle w:val="BodyText"/>
      </w:pPr>
      <w:r>
        <w:t xml:space="preserve">- Để tôi xem, tiểu tử cậu có chuyện gì sao? Đừng giả vờ để lừa đảo, có việc gì thì nói ra đi...</w:t>
      </w:r>
    </w:p>
    <w:p>
      <w:pPr>
        <w:pStyle w:val="BodyText"/>
      </w:pPr>
      <w:r>
        <w:t xml:space="preserve">Cổ lão gia tử là ai? Chẳng lẽ không nghe ra ý nghĩ lời nói của Trang Duệ? Vì vậy mà nhanh chóng lên tiếng cười mắng.</w:t>
      </w:r>
    </w:p>
    <w:p>
      <w:pPr>
        <w:pStyle w:val="BodyText"/>
      </w:pPr>
      <w:r>
        <w:t xml:space="preserve">- Cháu cũng nói thẳng, bác Cổ, khi còn ở hội chợ Bình Châu thì cháu mua được một mớ mao liêu hắc ô sa, hôm nay không có việc gì thì cắt ra, mở được một khối phỉ thúy khá tốt, cháu muốn dùng nó để tạo hình vài vật trang sức, cháu cũng không phải cố ý là phiền ngài, nhưng thật sự là không tìm được ai khác.</w:t>
      </w:r>
    </w:p>
    <w:p>
      <w:pPr>
        <w:pStyle w:val="BodyText"/>
      </w:pPr>
      <w:r>
        <w:t xml:space="preserve">Trang Duệ nói chuyện và có chút suy tính, cũng không nói chỉ mua năm khối nguyên thạch hắc ô sa, cố ý nói mua một mớ, hắn biết chắc Cổ lão gia tử sẽ không đi thăm dò những chuyện thế này.</w:t>
      </w:r>
    </w:p>
    <w:p>
      <w:pPr>
        <w:pStyle w:val="BodyText"/>
      </w:pPr>
      <w:r>
        <w:t xml:space="preserve">Cổ lão gia tử ở bên kia nở nụ cười nói:</w:t>
      </w:r>
    </w:p>
    <w:p>
      <w:pPr>
        <w:pStyle w:val="BodyText"/>
      </w:pPr>
      <w:r>
        <w:t xml:space="preserve">- Tiểu tử cậu đừng chụp mũ lên đầu tôi, tôi nói cho cậu biết, đã hơn một năm qua tôi chưa mài ngọc, mà đó là phỉ thúy gì? Nếu là loại bình thường thì tôi sẽ không ra tay.</w:t>
      </w:r>
    </w:p>
    <w:p>
      <w:pPr>
        <w:pStyle w:val="BodyText"/>
      </w:pPr>
      <w:r>
        <w:t xml:space="preserve">- Hì hì, nếu là loại bình thường thì cháu cũng sẽ không dám tìm ngài, bác Cổ, bác đoán xem...</w:t>
      </w:r>
    </w:p>
    <w:p>
      <w:pPr>
        <w:pStyle w:val="BodyText"/>
      </w:pPr>
      <w:r>
        <w:t xml:space="preserve">Trang Duệ biết rõ tâm tình của Cổ Thiên Phong rất tốt, vì vậy mà cố tình nói.</w:t>
      </w:r>
    </w:p>
    <w:p>
      <w:pPr>
        <w:pStyle w:val="BodyText"/>
      </w:pPr>
      <w:r>
        <w:t xml:space="preserve">- Tiểu tử thối, còn dám nói như vậy với bác, hắc ô sa thì cũng có thể mở ra được những phỉ thúy tốt, nếu là sắc xanh tập trung thì sẽ thường xuyên lấy ra được phỉ thúy xanh lục.</w:t>
      </w:r>
    </w:p>
    <w:p>
      <w:pPr>
        <w:pStyle w:val="BodyText"/>
      </w:pPr>
      <w:r>
        <w:t xml:space="preserve">Cổ lão gia tử nói đến đây thì âm thanh chợt có hơi đề cao:</w:t>
      </w:r>
    </w:p>
    <w:p>
      <w:pPr>
        <w:pStyle w:val="BodyText"/>
      </w:pPr>
      <w:r>
        <w:t xml:space="preserve">- Trang Duệ, tiểu tử cậu không phải mở ra được phỉ thúy đế vương lục đấy chứ? Nói mau, là màu nước gì?</w:t>
      </w:r>
    </w:p>
    <w:p>
      <w:pPr>
        <w:pStyle w:val="BodyText"/>
      </w:pPr>
      <w:r>
        <w:t xml:space="preserve">Trang Duệ ở đầu dây bên này thật sự bội phục sát đất, Cổ Thiên Phong rõ ràng không được nhìn thấy, chỉ dựa vào ba chữ hắc ô sa mà đoán được, vì vậy hắn cũng không thừa nước đục thả câu, nói ngay:</w:t>
      </w:r>
    </w:p>
    <w:p>
      <w:pPr>
        <w:pStyle w:val="BodyText"/>
      </w:pPr>
      <w:r>
        <w:t xml:space="preserve">- Bác Cổ, cháu thật sự phục bác, bác đoán không sai, chính là đế vương lục, lại có cấp bậc thủy tinh...</w:t>
      </w:r>
    </w:p>
    <w:p>
      <w:pPr>
        <w:pStyle w:val="BodyText"/>
      </w:pPr>
      <w:r>
        <w:t xml:space="preserve">- Nhưng...Bác Cổ, bác sao có thể đoán được đó là phỉ thúy đế vương lục?</w:t>
      </w:r>
    </w:p>
    <w:p>
      <w:pPr>
        <w:pStyle w:val="BodyText"/>
      </w:pPr>
      <w:r>
        <w:t xml:space="preserve">Trang Duệ không đợi đầu dây bên kia đáp lời mà hỏi ngay.</w:t>
      </w:r>
    </w:p>
    <w:p>
      <w:pPr>
        <w:pStyle w:val="BodyText"/>
      </w:pPr>
      <w:r>
        <w:t xml:space="preserve">- Nói nhảm, những năm qua đế vương lục đã xuất hiện bốn lần, mà lần nào cũng là hắc ô sa đến từ nhà máy Bỉ Mông, tiểu tử cậu trình độ không tốt nhưng ánh mắt lại cao, phỉ thúy được cậu coi là tốt, có lẽ chỉ là đế vương lục mà thôi.</w:t>
      </w:r>
    </w:p>
    <w:p>
      <w:pPr>
        <w:pStyle w:val="BodyText"/>
      </w:pPr>
      <w:r>
        <w:t xml:space="preserve">- Bác Cổ, thế nào? Khối phỉ thúy này có đáng giá để bác ra tay không?</w:t>
      </w:r>
    </w:p>
    <w:p>
      <w:pPr>
        <w:pStyle w:val="BodyText"/>
      </w:pPr>
      <w:r>
        <w:t xml:space="preserve">Trang Duệ cười hì hì nói.</w:t>
      </w:r>
    </w:p>
    <w:p>
      <w:pPr>
        <w:pStyle w:val="BodyText"/>
      </w:pPr>
      <w:r>
        <w:t xml:space="preserve">- Giá trị, tất nhiên là đáng giá, tiểu tử cậu nếu đi đưa cho người khác khắc ra, sau này cũng đừng gọi tôi là bác nữa. Được rồi, đừng dông dài nữa, cậu nhanh chóng đi mua vé, lập tức đến Bắc Kinh, tôi xem xét phỉ thúy xem thế nào...</w:t>
      </w:r>
    </w:p>
    <w:p>
      <w:pPr>
        <w:pStyle w:val="BodyText"/>
      </w:pPr>
      <w:r>
        <w:t xml:space="preserve">Phản ứng của Cổ Thiên Phong có vẻ vượt ra ngoài dự đoán của Trang Duệ, hắn vốn có ý nghĩ muốn đến Bắc Kinh, không ngờ Cổ lão lại yêu cầu hắn trực tiếp đi đến, là điều hắn chưa nghĩ đến.</w:t>
      </w:r>
    </w:p>
    <w:p>
      <w:pPr>
        <w:pStyle w:val="BodyText"/>
      </w:pPr>
      <w:r>
        <w:t xml:space="preserve">Nhưng lời nói của Cổ Thiên Phong làm cho Trang Duệ cảm thấy có chút may mắn, may mà sức khỏe của ông nội Ổ Giai là không tốt, nếu không thì mình sẽ đưa cho ông ta tạo hình, sau này nếu bị Cổ lão gia tử biết được thì thật sự không biết giải thích thế nào cho phải.</w:t>
      </w:r>
    </w:p>
    <w:p>
      <w:pPr>
        <w:pStyle w:val="BodyText"/>
      </w:pPr>
      <w:r>
        <w:t xml:space="preserve">Trang Duệ cúp điện thoại và tâm ý có chút quấn quýt, hắn về nhà còn chưa được hai ngày thì đã phải đi ra, bây giờ không đi làm nhưng hình như còn bận rộn hơn cả trước đó.</w:t>
      </w:r>
    </w:p>
    <w:p>
      <w:pPr>
        <w:pStyle w:val="BodyText"/>
      </w:pPr>
      <w:r>
        <w:t xml:space="preserve">- Mẹ, có chuyện gì vậy?</w:t>
      </w:r>
    </w:p>
    <w:p>
      <w:pPr>
        <w:pStyle w:val="BodyText"/>
      </w:pPr>
      <w:r>
        <w:t xml:space="preserve">Trang Duệ xoay người định đi vào trong nhà thì thấy mẹ đang đứng ở bên cửa nhìn mình.</w:t>
      </w:r>
    </w:p>
    <w:p>
      <w:pPr>
        <w:pStyle w:val="BodyText"/>
      </w:pPr>
      <w:r>
        <w:t xml:space="preserve">- Con có việc gì sao? Thế nào? Lại muốn ra ngoài nữa à?</w:t>
      </w:r>
    </w:p>
    <w:p>
      <w:pPr>
        <w:pStyle w:val="BodyText"/>
      </w:pPr>
      <w:r>
        <w:t xml:space="preserve">Trang Mẫu càng ngày càng không hiểu con của mình, sau sự kiện cướp bóc ở Trung Hải thì hình như trở nên trầm ổn và tự tin hơn rất nhiều, hơn nữa vận may lại rất tốt, tuy tuổi nhỏ nhưng đã có một gia nghiệp tốt.</w:t>
      </w:r>
    </w:p>
    <w:p>
      <w:pPr>
        <w:pStyle w:val="BodyText"/>
      </w:pPr>
      <w:r>
        <w:t xml:space="preserve">Trang Duệ gật đầu bất đắc dĩ nói:</w:t>
      </w:r>
    </w:p>
    <w:p>
      <w:pPr>
        <w:pStyle w:val="BodyText"/>
      </w:pPr>
      <w:r>
        <w:t xml:space="preserve">- À, con đi tìm một vị đại sư điêu khắc, ông ấy đồng ý tạo hình khối phỉ thúy cho con, nhưng con phải đi Bắc Kinh, hôm nay phải đi...</w:t>
      </w:r>
    </w:p>
    <w:p>
      <w:pPr>
        <w:pStyle w:val="BodyText"/>
      </w:pPr>
      <w:r>
        <w:t xml:space="preserve">Trang Mẫu nghe vậy thì nhíu mày:</w:t>
      </w:r>
    </w:p>
    <w:p>
      <w:pPr>
        <w:pStyle w:val="BodyText"/>
      </w:pPr>
      <w:r>
        <w:t xml:space="preserve">- Thứ này không vội, mẹ cũng không cần ngay, cần căng thẳng như vậy làm gì? Không phải một thời gian nữa con sẽ đến Bắc Kinh sao? Đến lúc đó tiện đường là một lượt không được sao?</w:t>
      </w:r>
    </w:p>
    <w:p>
      <w:pPr>
        <w:pStyle w:val="BodyText"/>
      </w:pPr>
      <w:r>
        <w:t xml:space="preserve">- Con cũng nghĩ như vậy nhưng...</w:t>
      </w:r>
    </w:p>
    <w:p>
      <w:pPr>
        <w:pStyle w:val="BodyText"/>
      </w:pPr>
      <w:r>
        <w:t xml:space="preserve">Trang Duệ cười khổ, vì vậy mà đơn gảin nói ra những gì có liên quan đến Cổ lão gia tử.</w:t>
      </w:r>
    </w:p>
    <w:p>
      <w:pPr>
        <w:pStyle w:val="BodyText"/>
      </w:pPr>
      <w:r>
        <w:t xml:space="preserve">Trang Mẫu nghe nói có một người có quan hệ sâu xa với gia đình mình như vậy thì nói:</w:t>
      </w:r>
    </w:p>
    <w:p>
      <w:pPr>
        <w:pStyle w:val="BodyText"/>
      </w:pPr>
      <w:r>
        <w:t xml:space="preserve">- Con đi thì cứ đi, xong việc nên về sớm, vì thủ đô ngư long hỗn tạp, không nên chọc ra phiền toái.</w:t>
      </w:r>
    </w:p>
    <w:p>
      <w:pPr>
        <w:pStyle w:val="BodyText"/>
      </w:pPr>
      <w:r>
        <w:t xml:space="preserve">Dù biết con trai mình không phải loại thích sinh phiền toái nhưng Trang Mẫu vẫn phải nói một câu phòng hờ.</w:t>
      </w:r>
    </w:p>
    <w:p>
      <w:pPr>
        <w:pStyle w:val="BodyText"/>
      </w:pPr>
      <w:r>
        <w:t xml:space="preserve">- Được rồi, mẹ, mẹ cứ yên tâm đi.</w:t>
      </w:r>
    </w:p>
    <w:p>
      <w:pPr>
        <w:pStyle w:val="BodyText"/>
      </w:pPr>
      <w:r>
        <w:t xml:space="preserve">Trang Duệ đồng ý, hắn quay về phòng mình thu dọn vài bộ quần áo đơn giản rồi đi ra.</w:t>
      </w:r>
    </w:p>
    <w:p>
      <w:pPr>
        <w:pStyle w:val="BodyText"/>
      </w:pPr>
      <w:r>
        <w:t xml:space="preserve">Trang Duệ kéo chị mình đứng lên khỏi ghế sa lông để nhờ chở đến nhà ga, hắn không muốn lái xe đến Bắc Kinh, vì đường xa, hơn nữa hắn cũng không còn là người hào hứng bừng bừng như trước.</w:t>
      </w:r>
    </w:p>
    <w:p>
      <w:pPr>
        <w:pStyle w:val="BodyText"/>
      </w:pPr>
      <w:r>
        <w:t xml:space="preserve">- Chị, mỗi này cần phải chơi đùa và nấu ăn cho Tiểu Bạch Sư, chị đừng quên đấy.</w:t>
      </w:r>
    </w:p>
    <w:p>
      <w:pPr>
        <w:pStyle w:val="BodyText"/>
      </w:pPr>
      <w:r>
        <w:t xml:space="preserve">Nếu nói Trang Duệ không yên lòng nhất chính là Tiểu Bạch Sư, lần này mình đi Bắc Kinh và không thể nào đưa nó theo, nhưng hắn cũng đi không lâu, mà bây giờ Bạch Sư cũng đã khôi phục khá tốt, không cần mỗi ngày đều truyền linh khí vào trong người.</w:t>
      </w:r>
    </w:p>
    <w:p>
      <w:pPr>
        <w:pStyle w:val="BodyText"/>
      </w:pPr>
      <w:r>
        <w:t xml:space="preserve">- Biết rồi, cậu cứ yên tâm, chị nhớ kỹ rồi, nhớ đánh cho chị một cặp bông tai, chị cũng không muốn đeo cổ.</w:t>
      </w:r>
    </w:p>
    <w:p>
      <w:pPr>
        <w:pStyle w:val="BodyText"/>
      </w:pPr>
      <w:r>
        <w:t xml:space="preserve">Trang Mẫn biết rõ mục đích của em trai đến Bắc Kinh lần này, nhưng nàng thật sự không có hứng thú với vật trang sức trong lời Trang Duệ, nàng đơn giản nói hắn đánh ình một cặp bông tai.</w:t>
      </w:r>
    </w:p>
    <w:p>
      <w:pPr>
        <w:pStyle w:val="BodyText"/>
      </w:pPr>
      <w:r>
        <w:t xml:space="preserve">...</w:t>
      </w:r>
    </w:p>
    <w:p>
      <w:pPr>
        <w:pStyle w:val="BodyText"/>
      </w:pPr>
      <w:r>
        <w:t xml:space="preserve">Bành Thành chính là một đầu mối giao thông then chốt để giao tiếp bắc nam, những đoàn tàu qua lại không dứt, trên cơ bản thì một giờ có một chuyến tàu chạy lên Bắc Kinh. Trang Duệ hỏi thăm một chút, hai mươi phút sau vừa vặn có một đoàn tàu du lịch tốc hành từ Trung Hải đến Bắc Kinh, chỉ cần mất hơn năm giờ là có thể đến Bắc Kinh.</w:t>
      </w:r>
    </w:p>
    <w:p>
      <w:pPr>
        <w:pStyle w:val="BodyText"/>
      </w:pPr>
      <w:r>
        <w:t xml:space="preserve">Đây là lần đầu tiên Trang Duệ đến Bắc Kinh, vì vậy mà trong lòng không khỏi có chút chờ mong, phải biết rằng Đại Sách Lan và Lưu Ly Hán chính là những chợ đồ cổ nổi tiếng cả nước, hơn nữa Bắc Kinh có văn hóa truyền thừa từ khá lâu, cũng không thể lấy Trung Hải và Bành Thành ra để so sánh.</w:t>
      </w:r>
    </w:p>
    <w:p>
      <w:pPr>
        <w:pStyle w:val="BodyText"/>
      </w:pPr>
      <w:r>
        <w:t xml:space="preserve">Bắc Kinh cũng là địa phương những kẻ yêu thích đồ cổ trong nước tập trung lại, những công ty đấu giá có rất nhiều, hầu như mỗi tháng sẽ có vài lần đấu giá.</w:t>
      </w:r>
    </w:p>
    <w:p>
      <w:pPr>
        <w:pStyle w:val="BodyText"/>
      </w:pPr>
      <w:r>
        <w:t xml:space="preserve">Xe lửa chạy đi bốn năm giờ, đến tối thì còi hơi vang lên, đã đến Bắc Kinh.</w:t>
      </w:r>
    </w:p>
    <w:p>
      <w:pPr>
        <w:pStyle w:val="BodyText"/>
      </w:pPr>
      <w:r>
        <w:t xml:space="preserve">Trang Duệ từ trong xe lửa có điều hòa đi ra, khí nóng vỗ vào mặt thiếu chút nữa làm hắn khó thể hít thở, Bắc Kinh nếu so với Bành Thành thì hình như còn nóng hơn vài phần, hơn nữa còn là khô nóng, giống như trong không khí chẳng có mấy hơi nước.</w:t>
      </w:r>
    </w:p>
    <w:p>
      <w:pPr>
        <w:pStyle w:val="BodyText"/>
      </w:pPr>
      <w:r>
        <w:t xml:space="preserve">- Lão Yêu, Lão Yêu, ca ca ở chỗ này...</w:t>
      </w:r>
    </w:p>
    <w:p>
      <w:pPr>
        <w:pStyle w:val="BodyText"/>
      </w:pPr>
      <w:r>
        <w:t xml:space="preserve">Trang Duệ đang định lấy điện thoại ra gọi cho Lão Nhị, đúng lúc nghe thấy tiếng kêu gọi, hắn nhìn về phía phát ra âm thanh, Nhạc Kinh đang nhảy cẫng lên phất tay về mình.</w:t>
      </w:r>
    </w:p>
    <w:p>
      <w:pPr>
        <w:pStyle w:val="BodyText"/>
      </w:pPr>
      <w:r>
        <w:t xml:space="preserve">- Nhị ca, đã làm phiền anh rồi, muộn như vậy còn đến đón tôi...</w:t>
      </w:r>
    </w:p>
    <w:p>
      <w:pPr>
        <w:pStyle w:val="BodyText"/>
      </w:pPr>
      <w:r>
        <w:t xml:space="preserve">Trang Duệ đi đến khẽ ôm Nhạc Kinh, từ lúc ở trên xe lửa thì hắn đã điện thoại cho Nhạc Kinh, đã nói số tàu. Hắn chưa quen cuộc sống ở Bắc Kinh, cũng không thể nào để cho Cổ lão gia tử đến đón mình được.</w:t>
      </w:r>
    </w:p>
    <w:p>
      <w:pPr>
        <w:pStyle w:val="BodyText"/>
      </w:pPr>
      <w:r>
        <w:t xml:space="preserve">- Tiểu tử cậu muốn đến cũng không nói trước, sớm biết như vậy tôi đã lấy xe của bố đến đón cậu, như vậy có thể trực tiếp chạy ra sân ga.</w:t>
      </w:r>
    </w:p>
    <w:p>
      <w:pPr>
        <w:pStyle w:val="BodyText"/>
      </w:pPr>
      <w:r>
        <w:t xml:space="preserve">Lão Nhị dùng sức đấm một cái lên vai Trang Duệ, lại thuận tay nhận lấy ba lô của Trang Duệ, hắn đã chờ ở đây từ lúc bảy giờ, toàn thân nóng vã mồ hôi, thậm chí cơm tối cũng còn chưa ăn.</w:t>
      </w:r>
    </w:p>
    <w:p>
      <w:pPr>
        <w:pStyle w:val="BodyText"/>
      </w:pPr>
      <w:r>
        <w:t xml:space="preserve">- Tôi đột nhiên quyết định đến Bắc Kinh, cũng không dự tính trước, mà này Nhị ca, xe của chú Nhạc là gì? Sao có thể lái vào trong sân ga?</w:t>
      </w:r>
    </w:p>
    <w:p>
      <w:pPr>
        <w:pStyle w:val="BodyText"/>
      </w:pPr>
      <w:r>
        <w:t xml:space="preserve">Trang Duệ đi theo Lão Nhị rời khỏi sân ga, sau đó dùng giọng tò mò hỏi, trong ấn tượng của hắn thì hình như chỉ có xe của đài truyền hình hay của cảnh sát vào bắt trộm cướp, hoặc chính quyền nghênh đón những đại nhân vật, như vậy mới có thể được chạy vào sân ga.</w:t>
      </w:r>
    </w:p>
    <w:p>
      <w:pPr>
        <w:pStyle w:val="BodyText"/>
      </w:pPr>
      <w:r>
        <w:t xml:space="preserve">- Xe không đáng tiền, chẳng qua là biển số có chút uy lực, tối nay cậu đến nhà tôi đi, có lẽ ông lão hôm nay cũng có mặt ở nhà. xem tại</w:t>
      </w:r>
    </w:p>
    <w:p>
      <w:pPr>
        <w:pStyle w:val="BodyText"/>
      </w:pPr>
      <w:r>
        <w:t xml:space="preserve">Hai người vừa đi vừa nói, đã đi đến bãi đậu xe, Lão Nhị nhanh chóng mở cửa xe.</w:t>
      </w:r>
    </w:p>
    <w:p>
      <w:pPr>
        <w:pStyle w:val="BodyText"/>
      </w:pPr>
      <w:r>
        <w:t xml:space="preserve">- Ôi, Nhị ca, ngài chạy BMW sao? Không sợ dân chúng nói nhân viên nhà nước nhận hối lộ à</w:t>
      </w:r>
    </w:p>
    <w:p>
      <w:pPr>
        <w:pStyle w:val="BodyText"/>
      </w:pPr>
      <w:r>
        <w:t xml:space="preserve">Trang Duệ biết rõ Lão Nhị là người có bối cảnh, nhưng trong tưởng tượng của hắn thì đám con cháu nhà quan ở thủ đô nhất định sẽ chú ý đến mức ảnh hưởng, không ngờ Nhạc Kinh lại rêu rao như thế.</w:t>
      </w:r>
    </w:p>
    <w:p>
      <w:pPr>
        <w:pStyle w:val="BodyText"/>
      </w:pPr>
      <w:r>
        <w:t xml:space="preserve">- Không phải xe của tôi, là xe của chị tôi, chút nữa tôi sẽ đưa cậu đi ăn cơm, nếu lái chiếc xe phế vật kia cũng xấu mặt.</w:t>
      </w:r>
    </w:p>
    <w:p>
      <w:pPr>
        <w:pStyle w:val="BodyText"/>
      </w:pPr>
      <w:r>
        <w:t xml:space="preserve">Trang Duệ ngồi vào trong xe hơi và đưa mắt đánh giá, đúng là có mùi hương hước hoa và những con gấu bông nữ tính treo lủng lẳng, điều này nói rõ chủ nhân của chiếc xe là nữ tính.</w:t>
      </w:r>
    </w:p>
    <w:p>
      <w:pPr>
        <w:pStyle w:val="Compact"/>
      </w:pPr>
      <w:r>
        <w:br w:type="textWrapping"/>
      </w:r>
      <w:r>
        <w:br w:type="textWrapping"/>
      </w:r>
    </w:p>
    <w:p>
      <w:pPr>
        <w:pStyle w:val="Heading2"/>
      </w:pPr>
      <w:bookmarkStart w:id="282" w:name="chương-26-0-hội-sở."/>
      <w:bookmarkEnd w:id="282"/>
      <w:r>
        <w:t xml:space="preserve">260. Chương 26 0: Hội Sở.</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260: Hội sở.</w:t>
      </w:r>
    </w:p>
    <w:p>
      <w:pPr>
        <w:pStyle w:val="BodyText"/>
      </w:pPr>
      <w:r>
        <w:t xml:space="preserve">Nhóm Dịch: Tepga</w:t>
      </w:r>
    </w:p>
    <w:p>
      <w:pPr>
        <w:pStyle w:val="BodyText"/>
      </w:pPr>
      <w:r>
        <w:t xml:space="preserve">Nguồn: vipvanda</w:t>
      </w:r>
    </w:p>
    <w:p>
      <w:pPr>
        <w:pStyle w:val="BodyText"/>
      </w:pPr>
      <w:r>
        <w:t xml:space="preserve">- Nhị ca, tùy tiện tìm một chỗ nào đó dùng cơm là được, buổi tối tôi còn có việc khác, cần phải đi thăm hỏi một vị tiền bối...</w:t>
      </w:r>
    </w:p>
    <w:p>
      <w:pPr>
        <w:pStyle w:val="BodyText"/>
      </w:pPr>
      <w:r>
        <w:t xml:space="preserve">Trang Duệ nhìn đồng hồ, bây giờ mới chỉ hơn tám giờ, nếu trước chín giờ đến thăm hỏi thì Cổ lão gia tử có lẽ còn chưa đi ngủ, nếu chậm thêm cũng không lễ phép.</w:t>
      </w:r>
    </w:p>
    <w:p>
      <w:pPr>
        <w:pStyle w:val="BodyText"/>
      </w:pPr>
      <w:r>
        <w:t xml:space="preserve">- Không được, ngày mai rồi đi làm việc, hôm nay vất vả lắm mới mượn được chiếc xe này. Còn nữa, chỗ kia không phải là nơi tôi thường xuyên đi đến, hôm nay dù thế nào thì cậu cũng phải đi theo giúp tôi...</w:t>
      </w:r>
    </w:p>
    <w:p>
      <w:pPr>
        <w:pStyle w:val="BodyText"/>
      </w:pPr>
      <w:r>
        <w:t xml:space="preserve">Lão Nhị vừa nói vừa chạy xe qua một cầu vượt, Trang Duệ nhìn thoáng qua biển báo giao thông, đây là phương hướng đi đến Đại Hưng, vì vậy mà không khỏi cười khổ, nhưng mình đang ngồi trên xe cũng không thể nào nhảy xuống được.</w:t>
      </w:r>
    </w:p>
    <w:p>
      <w:pPr>
        <w:pStyle w:val="BodyText"/>
      </w:pPr>
      <w:r>
        <w:t xml:space="preserve">Trang Duệ lấy điện thoại ra gọi cho Cổ lão gia tử, nói là sáng mai nhất định sẽ đến. Sau khi bị Cổ lão gia tử oán trách một chặp, Trang Duệ nhìn Lão Nhị rồi hỏi:</w:t>
      </w:r>
    </w:p>
    <w:p>
      <w:pPr>
        <w:pStyle w:val="BodyText"/>
      </w:pPr>
      <w:r>
        <w:t xml:space="preserve">- Anh rốt cuộc muốn đi đâu? Thủ đô lớn như thế ày chẳng lẽ còn không tìm được một quán cơm?</w:t>
      </w:r>
    </w:p>
    <w:p>
      <w:pPr>
        <w:pStyle w:val="BodyText"/>
      </w:pPr>
      <w:r>
        <w:t xml:space="preserve">- Những địa phương đó sao có thể ăn được? Chẳng qua chỉ là những cửa hàng cả trăm năm mà thôi, có gì hay? Lão Yêu, cậu là người hiện đại nên cần thưởng thức cơm nước ở những nơi hiện đại, có hoàn cảnh tốt mới nuốt vào được, mà cậu cũng là người nhiều tiền, cần phải biết hưởng thụ cuộc sống chứ?</w:t>
      </w:r>
    </w:p>
    <w:p>
      <w:pPr>
        <w:pStyle w:val="BodyText"/>
      </w:pPr>
      <w:r>
        <w:t xml:space="preserve">- Hoàn cảnh cái quái gì? Anh đã quên khi chúng ta còn học đại học thì tùy tiện tìm một quán ăn ven đường đều có thể được sao? Nhị ca, bây giờ anh chỉ là quan nhỏ một tháng vài ngàn đồng, vậy mà cũng có thể nói đến phương diện thưởng thức sao?</w:t>
      </w:r>
    </w:p>
    <w:p>
      <w:pPr>
        <w:pStyle w:val="BodyText"/>
      </w:pPr>
      <w:r>
        <w:t xml:space="preserve">Trang Duệ nhìn bộ dạng nghiêm trang của Lão Nhị mà thiếu chút nữa đã bật cười, khi còn học đại học, mỗi lúc trời tối thì bên cạnh ký túc xá có một "khu ăn uống", tuy cách đó không xa là đống rác nhưng mọi người đều ăn uống ngon lành.</w:t>
      </w:r>
    </w:p>
    <w:p>
      <w:pPr>
        <w:pStyle w:val="BodyText"/>
      </w:pPr>
      <w:r>
        <w:t xml:space="preserve">- Lúc này có thể so sánh với trước kia sao?</w:t>
      </w:r>
    </w:p>
    <w:p>
      <w:pPr>
        <w:pStyle w:val="BodyText"/>
      </w:pPr>
      <w:r>
        <w:t xml:space="preserve">Nhạc Kinh cười hì hì, hắn nhìn cách ăn mặc của Trang Duệ, trên người là một chiếc áo sơ mi ngắn tay, phía dưới là chiếc quần jean có hơi bạc, lại là đôi giày thể thao màu trắng mua từ Thiểm Tây, vì vậy nhíu mày nói:</w:t>
      </w:r>
    </w:p>
    <w:p>
      <w:pPr>
        <w:pStyle w:val="BodyText"/>
      </w:pPr>
      <w:r>
        <w:t xml:space="preserve">- Trước tiên chúng ta tìm một cửa hàng để dọn dẹp bộ đồng phục kia của cậu, nếu cậu ăn mặc thế này thì thật sự là một con lừa.</w:t>
      </w:r>
    </w:p>
    <w:p>
      <w:pPr>
        <w:pStyle w:val="BodyText"/>
      </w:pPr>
      <w:r>
        <w:t xml:space="preserve">- Đừng, tôi quen mặc như vậy rồi, nếu anh ngại thì tôi sẽ không đi, làm xong việc tôi còn phải quay về Bành Thành.</w:t>
      </w:r>
    </w:p>
    <w:p>
      <w:pPr>
        <w:pStyle w:val="BodyText"/>
      </w:pPr>
      <w:r>
        <w:t xml:space="preserve">Trang Duệ từ chối đề nghị của Trang Duệ, không đi thì tốt.</w:t>
      </w:r>
    </w:p>
    <w:p>
      <w:pPr>
        <w:pStyle w:val="BodyText"/>
      </w:pPr>
      <w:r>
        <w:t xml:space="preserve">- Được, tùy cậu vậy, nhưng nếu buổi tối không ai để ý đến cậu thì đừng trách anh đây không nhắc trước.</w:t>
      </w:r>
    </w:p>
    <w:p>
      <w:pPr>
        <w:pStyle w:val="BodyText"/>
      </w:pPr>
      <w:r>
        <w:t xml:space="preserve">Nhạc Kinh nở nụ cười dâm đãng làm cho Trang Duệ thật sự cảm thấy khó hiểu, chỉ là ăn một bữa cơm mà có nhiều trò như vậy sao?</w:t>
      </w:r>
    </w:p>
    <w:p>
      <w:pPr>
        <w:pStyle w:val="BodyText"/>
      </w:pPr>
      <w:r>
        <w:t xml:space="preserve">Lão Nhị đổi đề tài và hỏi về chuyện kết hôn của Lão Tam, vì hắn có việc đến Quảng Đông nên không thể tham gia được. Trang Duệ nói ra vài điểm nhấn trong đám cưới, nhưng lại bỏ qua chuyện mình gặp nguy hiểm.</w:t>
      </w:r>
    </w:p>
    <w:p>
      <w:pPr>
        <w:pStyle w:val="BodyText"/>
      </w:pPr>
      <w:r>
        <w:t xml:space="preserve">- Nhị ca, anh chạy đi đâu vậy?</w:t>
      </w:r>
    </w:p>
    <w:p>
      <w:pPr>
        <w:pStyle w:val="BodyText"/>
      </w:pPr>
      <w:r>
        <w:t xml:space="preserve">Giao thông ở Bắc Kinh không tốt, xe rất nhiều, phải mất hơn một giờ thì mới ra khỏi nội thành, nhưng Trang Duệ nhìn đồng ruộng hai bên mà trong lòng phát sinh nghi vấn, địa phương này sao có nhà hàng cho được?</w:t>
      </w:r>
    </w:p>
    <w:p>
      <w:pPr>
        <w:pStyle w:val="BodyText"/>
      </w:pPr>
      <w:r>
        <w:t xml:space="preserve">- Không xa nữa đâu, đến ngay thôi...</w:t>
      </w:r>
    </w:p>
    <w:p>
      <w:pPr>
        <w:pStyle w:val="BodyText"/>
      </w:pPr>
      <w:r>
        <w:t xml:space="preserve">Lão Nhị vừa nói vừa quặt xe vào một con đường rẽ, đường không rộng nhưng cũng là đường nhựa, chất lượng không kém con lộ ở bên ngoài, đèn đường hai bên có chút âm u. Nhìn về phía trước hai trăm mét thì thấy có một cánh cửa lớn, hai bên cũng không có người canh gác, chỉ có một cái máy quét thẻ tự động đứng lẻ loi nơi đó mà thôi.</w:t>
      </w:r>
    </w:p>
    <w:p>
      <w:pPr>
        <w:pStyle w:val="BodyText"/>
      </w:pPr>
      <w:r>
        <w:t xml:space="preserve">Bốn phía cửa chính là hàng rào cao hơn hai mét, Trang Duệ nhờ đèn xe mà thấy ở hai bên có gắn camera, mà trong bóng tối thì Trang Duệ cũng không nhìn rõ tình hình bên trong, căn bản không biết biết được có thứ gì.</w:t>
      </w:r>
    </w:p>
    <w:p>
      <w:pPr>
        <w:pStyle w:val="BodyText"/>
      </w:pPr>
      <w:r>
        <w:t xml:space="preserve">Nhạc Kinh xuống xe đưa thẻ ra, sau đó cửa chính chợt mở về hai bên, sau khi xe tiến vào thì đóng cửa lại. Xe tiếp tục chạy về phía trước khoảng một trăm mét, nơi này lại có một trạm gác, ba người đàn ông mặc tây phục đứng nơi đó, sống lưng thẳng tắp cho thấy bọn họ đều được trải qua huấn luyện.</w:t>
      </w:r>
    </w:p>
    <w:p>
      <w:pPr>
        <w:pStyle w:val="BodyText"/>
      </w:pPr>
      <w:r>
        <w:t xml:space="preserve">- Tiên sinh, mời ngài đưa thẻ ra cho xem xét.</w:t>
      </w:r>
    </w:p>
    <w:p>
      <w:pPr>
        <w:pStyle w:val="BodyText"/>
      </w:pPr>
      <w:r>
        <w:t xml:space="preserve">Một tên đàn ông mặc tây phục đến trước xe, tỏ ý để cho Nhạc Kinh hạ cửa sổ xuống.</w:t>
      </w:r>
    </w:p>
    <w:p>
      <w:pPr>
        <w:pStyle w:val="BodyText"/>
      </w:pPr>
      <w:r>
        <w:t xml:space="preserve">- Tiên sinh, ngài cầm thẻ Vip cấp hai, mời anh đi đến tầng cho khách Vip số hai.</w:t>
      </w:r>
    </w:p>
    <w:p>
      <w:pPr>
        <w:pStyle w:val="BodyText"/>
      </w:pPr>
      <w:r>
        <w:t xml:space="preserve">Nhạc Kinh đưa tấm thẻ của mình ra, tên đàn ông ở bên ngoài tiếp nhận, sau khi dùng một chiếc máy kiểm tra tin tức thì trả lại cho Nhạc Kinh.</w:t>
      </w:r>
    </w:p>
    <w:p>
      <w:pPr>
        <w:pStyle w:val="BodyText"/>
      </w:pPr>
      <w:r>
        <w:t xml:space="preserve">- Nhị ca, anh xác định chúng ta đến đây dùng cơm sao? Không phải tiến vào một hội sở bí mật à?</w:t>
      </w:r>
    </w:p>
    <w:p>
      <w:pPr>
        <w:pStyle w:val="BodyText"/>
      </w:pPr>
      <w:r>
        <w:t xml:space="preserve">Trang Duệ đến bây giờ vẫn chưa thấy nơi nào có trận chiến như thế này, chỉ là một bữa cơm mà thôi, còn phải kiểm tra và xem xét thẻ Vip. Nghe lời nói của tên đàn ông mặc tây phục đen thì thấy cầm mỗi loại thẻ chỉ có thể được đi vào những địa phương tương ứng mà thôi.</w:t>
      </w:r>
    </w:p>
    <w:p>
      <w:pPr>
        <w:pStyle w:val="BodyText"/>
      </w:pPr>
      <w:r>
        <w:t xml:space="preserve">- Lão Yêu, đi vào thì cậu sẽ biết, có thể đến nơi này dùng cơm cũng chẳng phải có tiền là đủ. À, ví dụ như tấm thẻ của tôi, nếu lấy ra bán ở bên ngoài, sợ rằng sẽ có giá hơn chục triệu, cậu có tin không?</w:t>
      </w:r>
    </w:p>
    <w:p>
      <w:pPr>
        <w:pStyle w:val="BodyText"/>
      </w:pPr>
      <w:r>
        <w:t xml:space="preserve">Lão Nhị vừa nói vừa dừng xe ở trước mặt một tòa nhà ba tầng có diện tích rất lớn, nhưng điều làm cho Trang Duệ cảm thấy kỳ quái chính là ánh đèn từ cửa ra vào đến bên trong đều rất âm u, Lão Nhị cũng phải nhờ vào đèn xe mới dừng xe vững vàng.</w:t>
      </w:r>
    </w:p>
    <w:p>
      <w:pPr>
        <w:pStyle w:val="BodyText"/>
      </w:pPr>
      <w:r>
        <w:t xml:space="preserve">Khi đậu xe thì Trang Duệ đưa mắt đánh giá bốn phía, lúc này hắn phát hiện chút khác biệt, đó là những chiếc xe nơi đây cũng không kém chiếc BMW của Lão Nhị, thậm chí còn có hai chiếc xe có ngoại hình rất phong cách mà hắn không thể nào gọi được tên của nó.</w:t>
      </w:r>
    </w:p>
    <w:p>
      <w:pPr>
        <w:pStyle w:val="BodyText"/>
      </w:pPr>
      <w:r>
        <w:t xml:space="preserve">- Đi thôi.</w:t>
      </w:r>
    </w:p>
    <w:p>
      <w:pPr>
        <w:pStyle w:val="BodyText"/>
      </w:pPr>
      <w:r>
        <w:t xml:space="preserve">Lão Nhị đẩy cửa xe và dẫn đường đi về phía trước, cả hai đi ra khỏi bãi đậu xe dưới ánh đèn u ám, sau đó đi đến trước cửa tòa nhà ba tầng, Trang Duệ nói gì cũng không tin Lão Nhị không thường xuyên đến chỗ này.</w:t>
      </w:r>
    </w:p>
    <w:p>
      <w:pPr>
        <w:pStyle w:val="BodyText"/>
      </w:pPr>
      <w:r>
        <w:t xml:space="preserve">Trước cửa có hai tên đàn ông mặc tây phục đen, nơi này còn có dụng cụ kiểm tra như ở trong sân bay, Trang Duệ lại càng cảm thấy hiếu kỳ, chỉ một bữa cơm mà cần phô trương vậy sao?</w:t>
      </w:r>
    </w:p>
    <w:p>
      <w:pPr>
        <w:pStyle w:val="BodyText"/>
      </w:pPr>
      <w:r>
        <w:t xml:space="preserve">Khi cánh cửa được chế tác bằng gỗ lim được kéo ra, ánh sáng chợt bừng lên, tuy cũng không quá sáng nhưng cũng đủ để cho Trang Duệ thấy rõ tình huống bên trong.</w:t>
      </w:r>
    </w:p>
    <w:p>
      <w:pPr>
        <w:pStyle w:val="BodyText"/>
      </w:pPr>
      <w:r>
        <w:t xml:space="preserve">- Cái này...Nhị ca, anh xác định chỗ này có cơm ăn sao?</w:t>
      </w:r>
    </w:p>
    <w:p>
      <w:pPr>
        <w:pStyle w:val="BodyText"/>
      </w:pPr>
      <w:r>
        <w:t xml:space="preserve">Trước mắt Trang Duệ là một đại sảnh khoảng một trăm mé vuông, chung quanh có bày hơn chục bộ sa lông rộng rãi như trong những quán karaoke, còn có bàn trà, mà cơ bản tất cả đều được người ta ngồi kín, khắp chung quanh có không ít thiếu nữ ăn mặc mát mẻ đi qua đi lại.</w:t>
      </w:r>
    </w:p>
    <w:p>
      <w:pPr>
        <w:pStyle w:val="BodyText"/>
      </w:pPr>
      <w:r>
        <w:t xml:space="preserve">Trong đại sảnh có một sân khấu khoảng bảy mươi mét vuông, một cô gái mặc áo trắng đang chơi dương cầm, âm thanh dịu dàng vang lên khắp đại sảnh.</w:t>
      </w:r>
    </w:p>
    <w:p>
      <w:pPr>
        <w:pStyle w:val="BodyText"/>
      </w:pPr>
      <w:r>
        <w:t xml:space="preserve">Trang Duệ đánh giá một lượt và cũng không thấy có bất kỳ món ăn nào.</w:t>
      </w:r>
    </w:p>
    <w:p>
      <w:pPr>
        <w:pStyle w:val="BodyText"/>
      </w:pPr>
      <w:r>
        <w:t xml:space="preserve">- Lão Yêu, tôi nói ra chỉ sợ làm cậu sợ hãi.</w:t>
      </w:r>
    </w:p>
    <w:p>
      <w:pPr>
        <w:pStyle w:val="BodyText"/>
      </w:pPr>
      <w:r>
        <w:t xml:space="preserve">Nhạc Kinh rất bất mãn với thái độ của trang duệ, tuy bụng hắn đói và kêu gào nhưng vào đây cũng không phải ăn cơm là đệ nhất.</w:t>
      </w:r>
    </w:p>
    <w:p>
      <w:pPr>
        <w:pStyle w:val="BodyText"/>
      </w:pPr>
      <w:r>
        <w:t xml:space="preserve">Trang Duệ tức giận trả lời:</w:t>
      </w:r>
    </w:p>
    <w:p>
      <w:pPr>
        <w:pStyle w:val="BodyText"/>
      </w:pPr>
      <w:r>
        <w:t xml:space="preserve">- Khiếp sợ cái quái gì? Này Nhị ca, tôi đã đi cả hai tiếng đến đây, ngay cả bữa cơm còn không có mà ăn, sau này tôi sẽ nói với anh Dương Vĩ, để bọn họ biết anh keo kiệt thế nào...</w:t>
      </w:r>
    </w:p>
    <w:p>
      <w:pPr>
        <w:pStyle w:val="BodyText"/>
      </w:pPr>
      <w:r>
        <w:t xml:space="preserve">- Tôi...Tôi không nói với cậu...</w:t>
      </w:r>
    </w:p>
    <w:p>
      <w:pPr>
        <w:pStyle w:val="BodyText"/>
      </w:pPr>
      <w:r>
        <w:t xml:space="preserve">Nhạc Kinh bị những lời của Trang Duệ làm cho trừng mắt.</w:t>
      </w:r>
    </w:p>
    <w:p>
      <w:pPr>
        <w:pStyle w:val="BodyText"/>
      </w:pPr>
      <w:r>
        <w:t xml:space="preserve">- Nhị vị tiên sinh, mời...</w:t>
      </w:r>
    </w:p>
    <w:p>
      <w:pPr>
        <w:pStyle w:val="BodyText"/>
      </w:pPr>
      <w:r>
        <w:t xml:space="preserve">Một giọng nữ dịu dàng vang lên bên tai Trang Duệ, hắn nhìn lại, một cô gái mặc sườn xám trễ ngực chợt xuất hiện trước mắt, trước ngực là một mảng lớn trắng bóng làm cho Trang Duệ có chút lóe mắt, mà tướng mạo của cô gái cũng làm cho hắn có chút quen thuộc.</w:t>
      </w:r>
    </w:p>
    <w:p>
      <w:pPr>
        <w:pStyle w:val="BodyText"/>
      </w:pPr>
      <w:r>
        <w:t xml:space="preserve">- Đi đi, còn đứng ngây ra đó làm gì...</w:t>
      </w:r>
    </w:p>
    <w:p>
      <w:pPr>
        <w:pStyle w:val="BodyText"/>
      </w:pPr>
      <w:r>
        <w:t xml:space="preserve">Lão Nhị kéo Trang Duệ, cả hai đi theo sau lưng cô gái kia, đi vào một chỗ dùng trà. Cô gái đi phía trước mới cặp đùi thon dài ẩn hiện dưới lớp xẻ tà của bộ sườn xám, cực kỳ hấp dẫn không một tiếng động.</w:t>
      </w:r>
    </w:p>
    <w:p>
      <w:pPr>
        <w:pStyle w:val="BodyText"/>
      </w:pPr>
      <w:r>
        <w:t xml:space="preserve">- Tôi nhớ ra rồi, cô ấy là diễn viên truyền hình, tên là...</w:t>
      </w:r>
    </w:p>
    <w:p>
      <w:pPr>
        <w:pStyle w:val="BodyText"/>
      </w:pPr>
      <w:r>
        <w:t xml:space="preserve">Trang Duệ đi đến trước ghế sa lông, hắn còn chưa ngồi xuống thì chợt nhớ ra lai lịch của cô gái kia. Khi hắn há miệng định nói thì bị Nhạc Kinh bịt mồm lại, nhưng những lời của hắn lại làm người ta chú ý, có lẽ nói là nhìn bằng ánh mắt khinh bỉ sẽ thích hợp hơn.</w:t>
      </w:r>
    </w:p>
    <w:p>
      <w:pPr>
        <w:pStyle w:val="BodyText"/>
      </w:pPr>
      <w:r>
        <w:t xml:space="preserve">- Này Lão Yêu, cậu là anh tôi sao? Chúng ta nói nhỏ thôi, cậu nên cho anh đây chút thể diện chứ? truyện cập nhật nhanh nhất tại chấm</w:t>
      </w:r>
    </w:p>
    <w:p>
      <w:pPr>
        <w:pStyle w:val="BodyText"/>
      </w:pPr>
      <w:r>
        <w:t xml:space="preserve">Lão Nhị không biết đưa Trang Duệ đến đây là đúng hay sai, vốn muốn tạo cho Trang Duệ niềm vui, không ngờ mình lại bị Trang Duệ làm cho sợ hãi, nếu như mất mặt ở chỗ này, sợ rằng ngày hôm sau cả thủ đô đều biết.</w:t>
      </w:r>
    </w:p>
    <w:p>
      <w:pPr>
        <w:pStyle w:val="BodyText"/>
      </w:pPr>
      <w:r>
        <w:t xml:space="preserve">- Mời hai vị ngồi, nếu có gì cần cứ gọi tôi một tiếng.</w:t>
      </w:r>
    </w:p>
    <w:p>
      <w:pPr>
        <w:pStyle w:val="BodyText"/>
      </w:pPr>
      <w:r>
        <w:t xml:space="preserve">Cô gái giống như không nghe thấy lời nói của Trang Duệ, nàng quay đầu rồi thản nhiên cười bỏ đi, nhưng điều này cũng làm cho Trang Duệ khẳng định phán đoán của mình.</w:t>
      </w:r>
    </w:p>
    <w:p>
      <w:pPr>
        <w:pStyle w:val="BodyText"/>
      </w:pPr>
      <w:r>
        <w:t xml:space="preserve">- Nhị ca, cô gái kia có phải là một ngôi sao thường đóng phim truyền hình không?</w:t>
      </w:r>
    </w:p>
    <w:p>
      <w:pPr>
        <w:pStyle w:val="BodyText"/>
      </w:pPr>
      <w:r>
        <w:t xml:space="preserve">Trang Duệ cảm thấy chỗ này có quá nhiểu kẻ soi mói, vì vậy ngồi xuống và khẽ kéo Lão Nhị rồi hỏi.</w:t>
      </w:r>
    </w:p>
    <w:p>
      <w:pPr>
        <w:pStyle w:val="BodyText"/>
      </w:pPr>
      <w:r>
        <w:t xml:space="preserve">Biểu hiện vừa rồi của Trang Duệ cũng không phải cô gái kia xinh đẹ thế nào, chỉ là sinh hoạt của người thường và ngôi sao là quá xa xôi, bây giờ trước mắt hắn lại xuất hiện một người, hơn nữa người đó lại là nhân viên phục vụ, điều này làm cho Trang Duệ ngoài khiếp sợ thì còn cảm thấy khó tưởng. nguồn (.)</w:t>
      </w:r>
    </w:p>
    <w:p>
      <w:pPr>
        <w:pStyle w:val="BodyText"/>
      </w:pPr>
      <w:r>
        <w:t xml:space="preserve">- Hì hì, chỉ là một ngôi sao bậc ba mà thôi, xem cậu ngạc nhiên chưa kìa, thấy anh đưa cậu đến chỗ này là thế nào chưa?</w:t>
      </w:r>
    </w:p>
    <w:p>
      <w:pPr>
        <w:pStyle w:val="BodyText"/>
      </w:pPr>
      <w:r>
        <w:t xml:space="preserve">Lão Nhị thấy vẻ mặt của Trang Duệ thì trong lòng rất thỏa mãn, vì hắn muốn lấy được tấm thẻ kia từ tay chị gái cũng không dễ dàng.</w:t>
      </w:r>
    </w:p>
    <w:p>
      <w:pPr>
        <w:pStyle w:val="BodyText"/>
      </w:pPr>
      <w:r>
        <w:t xml:space="preserve">Trang Duệ nhớ đến một cái danh từ gì đó, hắn chợt mở miệng hỏi:</w:t>
      </w:r>
    </w:p>
    <w:p>
      <w:pPr>
        <w:pStyle w:val="BodyText"/>
      </w:pPr>
      <w:r>
        <w:t xml:space="preserve">- Đây là câu lạc bộ gì?</w:t>
      </w:r>
    </w:p>
    <w:p>
      <w:pPr>
        <w:pStyle w:val="BodyText"/>
      </w:pPr>
      <w:r>
        <w:t xml:space="preserve">- Hừ, bây giờ ai còn đi câu lạc bộ? Lão Yêu, cậu quá lạc hậu, đây gọi là hội sở, là club tư nhân, không phải có tiền đều vào được. Đừng nghĩ rằng mình bây giờ là phú ông trăm triệu thì giỏi, tôi nói cho cậu biết, bên ngoài có những phú ông tài sản cả tỷ đang chen vào đâu.</w:t>
      </w:r>
    </w:p>
    <w:p>
      <w:pPr>
        <w:pStyle w:val="BodyText"/>
      </w:pPr>
      <w:r>
        <w:t xml:space="preserve">Nhạc Kinh lên tiếng, nơi này hắn thường đến vì lý do công tác, nhưng sau khi công tác thì bị nhà thu thẻ, nếu muốn đến chỉ có thể mượn thẻ của chị gái.</w:t>
      </w:r>
    </w:p>
    <w:p>
      <w:pPr>
        <w:pStyle w:val="BodyText"/>
      </w:pPr>
      <w:r>
        <w:t xml:space="preserve">- Nhị ca, anh xem có nên gọi chút cơm trước không? Tôi thấy phụ nữ cũng không thể nào no bụng được.</w:t>
      </w:r>
    </w:p>
    <w:p>
      <w:pPr>
        <w:pStyle w:val="BodyText"/>
      </w:pPr>
      <w:r>
        <w:t xml:space="preserve">Trang Duệ sau khi ngạc nhiên qua đi thì bụng bắt đầu kêu gào, tuy trên bàn trà có hoa quả trái cây nhưng những thứ này cũng không thể làm cho người ta hết đói được.</w:t>
      </w:r>
    </w:p>
    <w:p>
      <w:pPr>
        <w:pStyle w:val="Compact"/>
      </w:pPr>
      <w:r>
        <w:br w:type="textWrapping"/>
      </w:r>
      <w:r>
        <w:br w:type="textWrapping"/>
      </w:r>
    </w:p>
    <w:p>
      <w:pPr>
        <w:pStyle w:val="Heading2"/>
      </w:pPr>
      <w:bookmarkStart w:id="283" w:name="chương-261-giống-như-đã-từng-quen-biết."/>
      <w:bookmarkEnd w:id="283"/>
      <w:r>
        <w:t xml:space="preserve">261. Chương 261 : Giống Như Đã Từng Quen Biết.</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261: Giống như đã từng quen biết.</w:t>
      </w:r>
    </w:p>
    <w:p>
      <w:pPr>
        <w:pStyle w:val="BodyText"/>
      </w:pPr>
      <w:r>
        <w:t xml:space="preserve">Nhóm Dịch: Tepga</w:t>
      </w:r>
    </w:p>
    <w:p>
      <w:pPr>
        <w:pStyle w:val="BodyText"/>
      </w:pPr>
      <w:r>
        <w:t xml:space="preserve">Nguồn: vipvanda</w:t>
      </w:r>
    </w:p>
    <w:p>
      <w:pPr>
        <w:pStyle w:val="BodyText"/>
      </w:pPr>
      <w:r>
        <w:t xml:space="preserve">Những lời nói "vẻ đẹp có thể ăn được" đều chỉ là nói nhảm, nếu như cho anh nhịn đói vài ngày, sau đó giam anh cùng một mỹ nữ, sợ rằng anh sẽ biến mỹ nữ thành cơm. Trang Duệ hôm nay chạy ngược chạy xuôi một ngày, đã sớm đói bụng cồn cào, nào còn tâm tư để ngắm nhìn mỹ nữ?</w:t>
      </w:r>
    </w:p>
    <w:p>
      <w:pPr>
        <w:pStyle w:val="BodyText"/>
      </w:pPr>
      <w:r>
        <w:t xml:space="preserve">Nhưng ở những chỗ như thế này nhất định là không có gạo cơm bánh bao gì cả, một lúc sau Lão Nhị mới gọi đến vài món điểm tâm và một chai rượu đỏ, lúc này Trang Duệ mới có thể trấn an bao tử mình được một chút.</w:t>
      </w:r>
    </w:p>
    <w:p>
      <w:pPr>
        <w:pStyle w:val="BodyText"/>
      </w:pPr>
      <w:r>
        <w:t xml:space="preserve">- Nhị ca, chỗ này là thế nào, anh nói tôi nghe xem.</w:t>
      </w:r>
    </w:p>
    <w:p>
      <w:pPr>
        <w:pStyle w:val="BodyText"/>
      </w:pPr>
      <w:r>
        <w:t xml:space="preserve">Sau khi lấp đầy bao tử thì Trang Duệ bắt đầu đánh giá chung quanh, hắn phát hiện trong số những cô gái đi lại ở đây có rất nhiều gương mặt quen thuộc. Tuy hắn không phải là người thích xem phim truyền hình nhưng bây giờ quảng cáo quá rầm rộ, cũng làm cho hắn nhớ kỹ vài gương mặt ngôi sao.</w:t>
      </w:r>
    </w:p>
    <w:p>
      <w:pPr>
        <w:pStyle w:val="BodyText"/>
      </w:pPr>
      <w:r>
        <w:t xml:space="preserve">Cô gái đánh đàn dương cầm ở trên sân khấu rõ ràng cũng là ngôi sao có chút danh tiếng, Trang Duệ chỉ là một thanh niên hơn hai mươi tuổi, đột nhiên thấy được nhiều nữ ngôi sao như vậy, hơn nữa đều là nữ nhân viên phục vụ và người đánh đàn dương cầm, vì thế mà trong lòng rất tò mò.</w:t>
      </w:r>
    </w:p>
    <w:p>
      <w:pPr>
        <w:pStyle w:val="BodyText"/>
      </w:pPr>
      <w:r>
        <w:t xml:space="preserve">- Chỗ này trước kia là một trang viên được một tụ điểm ca nhạc mua lại, thường xuyên làm nơi tụ hội để các nhân sĩ đến đây giải trí, về sau được người ta coi trọng, vung tay mua lại chỗ này, sau đó tu kiến để tạo nên hội sở vào lúc này.</w:t>
      </w:r>
    </w:p>
    <w:p>
      <w:pPr>
        <w:pStyle w:val="BodyText"/>
      </w:pPr>
      <w:r>
        <w:t xml:space="preserve">Lão Nhị nói đến đây thì có hơi hạ thấp âm thanh, sau đó nói tiếp:</w:t>
      </w:r>
    </w:p>
    <w:p>
      <w:pPr>
        <w:pStyle w:val="BodyText"/>
      </w:pPr>
      <w:r>
        <w:t xml:space="preserve">- Bây giờ đến nơi này phần lớn là những người có danh tiếng ở thủ đô, cậu xem tấm thẻ của tôi chỉ có thể vào trong khu nhà này, mà những người ở nơi đây đều chỉ có thân phận như tôi mà thôi, đều dựa vào thể diện của trưởng bối trong nhà mới được đến đây. Nhưng ở khu nhà số một, đó mới thật sự là đại nhân vật.</w:t>
      </w:r>
    </w:p>
    <w:p>
      <w:pPr>
        <w:pStyle w:val="BodyText"/>
      </w:pPr>
      <w:r>
        <w:t xml:space="preserve">- Nhị ca, phải có thân phận gì với có thẻ vip ở chỗ này?</w:t>
      </w:r>
    </w:p>
    <w:p>
      <w:pPr>
        <w:pStyle w:val="BodyText"/>
      </w:pPr>
      <w:r>
        <w:t xml:space="preserve">Trang Duệ nghe đến đây thì coi như hiểu rõ, thì ra chỗ này là địa điểm chuyên chiêu đãi nhóm con nhà quan, nhưng thủ đô này không thiếu quan, đồng thời Trang Duệ cũng không quá hiểu rõ về tình huống và bối cảnh của nhà Nhạc Kinh.</w:t>
      </w:r>
    </w:p>
    <w:p>
      <w:pPr>
        <w:pStyle w:val="BodyText"/>
      </w:pPr>
      <w:r>
        <w:t xml:space="preserve">- Chỗ này chia làm ba khu, khu ba là nơi đùa giỡn với gái, chỉ cần có tiền là có thẻ Vip, còn chỗ này chính là khu vực dành cho quan lớn cấp tỉnh, có tiền cũng chưa chắc vào được, còn khu số một chính là...</w:t>
      </w:r>
    </w:p>
    <w:p>
      <w:pPr>
        <w:pStyle w:val="BodyText"/>
      </w:pPr>
      <w:r>
        <w:t xml:space="preserve">Lão Nhị không nói thêm điều gì, mà ngón tay cái lại hướng lên bầu trời.</w:t>
      </w:r>
    </w:p>
    <w:p>
      <w:pPr>
        <w:pStyle w:val="BodyText"/>
      </w:pPr>
      <w:r>
        <w:t xml:space="preserve">Trang Duệ nghe xong mà không khỏi thầm líu lưỡi, khó trách tiến vào trọng chỗ này phải kiểm tra thân phận và cơ thể, vì nếu để cho phần tử trong lòng có quỷ trà trộn vào và gây ra sự cố, chỉ sợ ngày hôm sau cả thủ đô sẽ chấn động.</w:t>
      </w:r>
    </w:p>
    <w:p>
      <w:pPr>
        <w:pStyle w:val="BodyText"/>
      </w:pPr>
      <w:r>
        <w:t xml:space="preserve">- Nhị ca, người trong nhà anh...</w:t>
      </w:r>
    </w:p>
    <w:p>
      <w:pPr>
        <w:pStyle w:val="BodyText"/>
      </w:pPr>
      <w:r>
        <w:t xml:space="preserve">Khi Nhạc Kinh còn học đại học thì khá kiêng kỵ với tình huống gia đình mình, nhưng bây giờ đã đưa Trang Duệ đến đây, cũng không muốn che giấu:</w:t>
      </w:r>
    </w:p>
    <w:p>
      <w:pPr>
        <w:pStyle w:val="BodyText"/>
      </w:pPr>
      <w:r>
        <w:t xml:space="preserve">- Bố tôi công tác ở bộ tài chính...</w:t>
      </w:r>
    </w:p>
    <w:p>
      <w:pPr>
        <w:pStyle w:val="BodyText"/>
      </w:pPr>
      <w:r>
        <w:t xml:space="preserve">Quả nhiên lần này Lão Nhị sảng khoái nói ra, điều này làm cho Trang Duệ chợt kinh sợ, nếu là ngành khác thì hắn sẽ không biết là ai, nhưng hắn học ngành tài chính kế toán nên ít nhiều cũng phải có được chút tin tức vè tình hình tài chíng trong nước và quốc tế, vì vậy mà cũng biết về cái tên của bố Nhạc Kinh.</w:t>
      </w:r>
    </w:p>
    <w:p>
      <w:pPr>
        <w:pStyle w:val="BodyText"/>
      </w:pPr>
      <w:r>
        <w:t xml:space="preserve">- Hừ, anh đúng là che giấu rất sâu...</w:t>
      </w:r>
    </w:p>
    <w:p>
      <w:pPr>
        <w:pStyle w:val="BodyText"/>
      </w:pPr>
      <w:r>
        <w:t xml:space="preserve">Trang Duệ đấm một cái lên vai Nhạc Kinh, khi còn học đại học thì những anh em trong phòng đều đoán về bối cảnh của Lão Nhị, bọn họ đều nhất trí cho rằng người nhà của Lão Nhị là cấp sở, không ngờ bối cảnh thật sự lại thâm hậu như vậy, nếu thả ra thì ít nhất cũng là đại tướng nơi biên cương. (.</w:t>
      </w:r>
    </w:p>
    <w:p>
      <w:pPr>
        <w:pStyle w:val="BodyText"/>
      </w:pPr>
      <w:r>
        <w:t xml:space="preserve">- Cậu nghĩ rằng tôi sung sướng lắm sao? Trong nhà quản giáo rất nghiêm, làm việc gì cũng phải xem xét thật kỹ, bây giờ công tác cũng phải kẹp đuôi làm người, tôi thật sự muốn phát điên cả ra...</w:t>
      </w:r>
    </w:p>
    <w:p>
      <w:pPr>
        <w:pStyle w:val="BodyText"/>
      </w:pPr>
      <w:r>
        <w:t xml:space="preserve">Lão Nhị dùng giọng tràn đầy bất đắc dĩ nói, cha hắn có hai anh em, nhưng đến thế hệ của hắn thì có những năm chị em, chỉ mìn hắn là con trai, vì vậy từ nhỏ đã được định hướng sẽ làm quan, có lẽ đã vài chục năm rồi hắn phải đi theo con đường được định sẵn, rất khó chịu.</w:t>
      </w:r>
    </w:p>
    <w:p>
      <w:pPr>
        <w:pStyle w:val="BodyText"/>
      </w:pPr>
      <w:r>
        <w:t xml:space="preserve">Quan trường hiểm ác, những lời này thật sự không phải nói đùa, bình thường Lão Nhị cũng không có người để thổ lộ, lúc này mới tố khổ với Trang Duệ.</w:t>
      </w:r>
    </w:p>
    <w:p>
      <w:pPr>
        <w:pStyle w:val="BodyText"/>
      </w:pPr>
      <w:r>
        <w:t xml:space="preserve">Thật ra ở trong vòng quan hệ giữa các vị quan chức cấp cao ở thủ đô, bọn họ thường xuyên nắm chặt và nghiêm về công tác giáo dục con cái, ngược lại thì những đứa con của thổ hoàng đế dưới địa phương lại không biết trời cao đất rộng, thường xuyên sinh chuyện.</w:t>
      </w:r>
    </w:p>
    <w:p>
      <w:pPr>
        <w:pStyle w:val="BodyText"/>
      </w:pPr>
      <w:r>
        <w:t xml:space="preserve">Đặc biệt là vụ án về Trần Mỗ vào thế kỷ trước thật sự gõ vang tiếng chuông cảnh báo, vì vậy mà những tên con nhà quan ở thủ đô cũng không còn rềnh rang, thư thái như trước. Hội sở này được sinh ra cũn nhận được sự tán thành của nhiều người, vì chơi bời trong vòng quan hệ của những người giống như mình, như vậy cũng đỡ hơn là chạy ra ngoài làm loạn.</w:t>
      </w:r>
    </w:p>
    <w:p>
      <w:pPr>
        <w:pStyle w:val="BodyText"/>
      </w:pPr>
      <w:r>
        <w:t xml:space="preserve">- Nhị ca, những nữ ngôi sao ở nơi này đều tình nguyện đến nhận công tác sao?</w:t>
      </w:r>
    </w:p>
    <w:p>
      <w:pPr>
        <w:pStyle w:val="BodyText"/>
      </w:pPr>
      <w:r>
        <w:t xml:space="preserve">Trang Duệ nhìn những người phụ nữ ăn mặc và trang điểm xinh đẹp kia mà trong lòng vẫn có chút khó hiểu, vì giới giải trí thật sự có địa vị cao hơn xã hội bình thường vào lúc hiện tại, những người kia vốn có thu nhập không thấp, sao lại phải đi đến đây phục vụ kẻ khác?</w:t>
      </w:r>
    </w:p>
    <w:p>
      <w:pPr>
        <w:pStyle w:val="BodyText"/>
      </w:pPr>
      <w:r>
        <w:t xml:space="preserve">- Hì, cậu nói gì hay vậy? Việc này còn có thể bắt buộc sao? Cậu cho rằng đây là niên đại gì?</w:t>
      </w:r>
    </w:p>
    <w:p>
      <w:pPr>
        <w:pStyle w:val="BodyText"/>
      </w:pPr>
      <w:r>
        <w:t xml:space="preserve">Lão Nhị đưa mắt nhìn Trang Duệ, sau đó nói tiếp:</w:t>
      </w:r>
    </w:p>
    <w:p>
      <w:pPr>
        <w:pStyle w:val="BodyText"/>
      </w:pPr>
      <w:r>
        <w:t xml:space="preserve">- Đừng nghĩ rằng anh đây không có nhiều tiền như cậu mà khinh thường, nhưng nếu anh muốn nâng đỡ một ai đó thì cũng không có vấn đề, mà cũng không nói đến lượt tôi, trong số đám người ở nơi này, chỉ cần các nàng có thể lung lạc được một người, như vậy muốn phát triển như sao cấp một cũng không là vấn đề.</w:t>
      </w:r>
    </w:p>
    <w:p>
      <w:pPr>
        <w:pStyle w:val="BodyText"/>
      </w:pPr>
      <w:r>
        <w:t xml:space="preserve">- Đừng nói là ở chỗ này, dù là ở khu nhà số ba, tùy tiện tìm một kẻ có tiền cũng đủ cho các nàng sống sung sướng, đây cũng là một việc rất đơn giản, nếu không thì cậu nghĩ rằng vì sao các cô ấy tình nguyện đến công tác ở chỗ này?</w:t>
      </w:r>
    </w:p>
    <w:p>
      <w:pPr>
        <w:pStyle w:val="BodyText"/>
      </w:pPr>
      <w:r>
        <w:t xml:space="preserve">- Nhưng chỗ này đều chỉ là những ngôi sao không mấy nổi tiếng, Lão Yêu, tôi nói cho cậu biết, ở bên căn nhà số một kia mới thật sự là ngôi sao nổi tiếng, mà anh đây lại chưa lần nào được qua...</w:t>
      </w:r>
    </w:p>
    <w:p>
      <w:pPr>
        <w:pStyle w:val="BodyText"/>
      </w:pPr>
      <w:r>
        <w:t xml:space="preserve">- Về Bành Thành nhất định sẽ không cho Tiểu Niếp Niếp tiếp tục hâm mộ đám ngôi sao trời ơi này...</w:t>
      </w:r>
    </w:p>
    <w:p>
      <w:pPr>
        <w:pStyle w:val="BodyText"/>
      </w:pPr>
      <w:r>
        <w:t xml:space="preserve">Lời nói của Lão Nhị thật sự làm cho Trang Duệ không biết nói gì hơn, mà những ngôi sao có hình tượng tốt trong lòng hắn cũng dần sụp đổ.</w:t>
      </w:r>
    </w:p>
    <w:p>
      <w:pPr>
        <w:pStyle w:val="BodyText"/>
      </w:pPr>
      <w:r>
        <w:t xml:space="preserve">Thật ra chuyện quan hệ nam nữ ở trong ngành giải trí là rất rối loạn, quy tắc ngầm thì ngành nào chẳng có, những kẻ giàu có tìm hậu trường càng thêm dễ, chỉ là Trang Duệ trước nay chưa tiếp xúc đến, không biết mà thôi.</w:t>
      </w:r>
    </w:p>
    <w:p>
      <w:pPr>
        <w:pStyle w:val="BodyText"/>
      </w:pPr>
      <w:r>
        <w:t xml:space="preserve">Lão Nhị nhìn Trang Duệ, sau đó dùng giọng không có ý tốt nói:</w:t>
      </w:r>
    </w:p>
    <w:p>
      <w:pPr>
        <w:pStyle w:val="BodyText"/>
      </w:pPr>
      <w:r>
        <w:t xml:space="preserve">- Thế nào? Lão Yêu, anh sẽ sắp xếp cho cậu một lần, chỉ cần cậu có thể nâng giá, bọn họ cũng sẽ tình nguyện ra ngoài một lần.</w:t>
      </w:r>
    </w:p>
    <w:p>
      <w:pPr>
        <w:pStyle w:val="BodyText"/>
      </w:pPr>
      <w:r>
        <w:t xml:space="preserve">Lúc vừa rồi hai người mắc dùng cơm, cũng không nói những vấn đề này, bây giờ Nhạc Kinh ăn nó bắt đầu rục rịch, bắt đầu nói ra mục đích khi đến chỗ này.</w:t>
      </w:r>
    </w:p>
    <w:p>
      <w:pPr>
        <w:pStyle w:val="BodyText"/>
      </w:pPr>
      <w:r>
        <w:t xml:space="preserve">- Hay là thôi đi, tôi cũng không có hứng thú quá lớn. Nhị ca, nếu anh thích thì cứ tự nhiên, chỉ cần sắp xếp cho tôi một khách sạn là được.</w:t>
      </w:r>
    </w:p>
    <w:p>
      <w:pPr>
        <w:pStyle w:val="BodyText"/>
      </w:pPr>
      <w:r>
        <w:t xml:space="preserve">Trang Duệ thật ra cũng có chút động tâm, nhưng hắn nghĩ lại và cảm thấy những cô gái lăn lộn ở chỗ này thì không biết đã qua tay bao nhiêu người, vì thế mà trái tim của Trang Duệ cũng bị dập tắt, lần đầu tiên của mình ít ra cũng phải tìm được người tốt một chút chứ?</w:t>
      </w:r>
    </w:p>
    <w:p>
      <w:pPr>
        <w:pStyle w:val="BodyText"/>
      </w:pPr>
      <w:r>
        <w:t xml:space="preserve">- Tiểu tử cậu quá mất mặt, ôi, sớm biết như vậy thì gọi Lão Tứ đến...</w:t>
      </w:r>
    </w:p>
    <w:p>
      <w:pPr>
        <w:pStyle w:val="BodyText"/>
      </w:pPr>
      <w:r>
        <w:t xml:space="preserve">Nhạc Kinh trừng mắt bất mãn nhìn Trang Duệ, hắn đứng lên chuẩn bị gọi một cô gái đến.</w:t>
      </w:r>
    </w:p>
    <w:p>
      <w:pPr>
        <w:pStyle w:val="BodyText"/>
      </w:pPr>
      <w:r>
        <w:t xml:space="preserve">- Nhạc Tiểu Lục? Tiểu tử ngươi sao lại chạy đến đây, đã vài năm không gặp rồi...</w:t>
      </w:r>
    </w:p>
    <w:p>
      <w:pPr>
        <w:pStyle w:val="BodyText"/>
      </w:pPr>
      <w:r>
        <w:t xml:space="preserve">Lão Nhị vừa đứng lên thì có người lên tiếng chào hỏi, hắn xoay đầu nhìn, sau đó gương mặt chất đầy nụ cười.</w:t>
      </w:r>
    </w:p>
    <w:p>
      <w:pPr>
        <w:pStyle w:val="BodyText"/>
      </w:pPr>
      <w:r>
        <w:t xml:space="preserve">- À, Tứ ca, hì hì, tôi đưa một người anh em đến, cho cậu ấy biết về hội sở này. Tứ ca, anh sao lại đến khu nhà số hai này?</w:t>
      </w:r>
    </w:p>
    <w:p>
      <w:pPr>
        <w:pStyle w:val="BodyText"/>
      </w:pPr>
      <w:r>
        <w:t xml:space="preserve">Khi nghe thấy Lão Nhị nhắc đến mình thì Trang Duệ cũng lễ phép đứng lên, sau khi nhìn đối phương thì lập tức có chút sững sốt.</w:t>
      </w:r>
    </w:p>
    <w:p>
      <w:pPr>
        <w:pStyle w:val="BodyText"/>
      </w:pPr>
      <w:r>
        <w:t xml:space="preserve">Người vừa chào hỏi Nhạc Kinh có vẻ lớn hơn Trang Duệ bốn năm tuổi, hơn ba mươi, dáng người cao lớn, bên cạnh còn có một người phụ nữ cao gầy, nàng đang khoác lấy cánh tay của hắn.</w:t>
      </w:r>
    </w:p>
    <w:p>
      <w:pPr>
        <w:pStyle w:val="BodyText"/>
      </w:pPr>
      <w:r>
        <w:t xml:space="preserve">Người phụ nữ này có thể nói là rất nổi tiếng, những năm thập niên 90 thì Trang Duệ không ít lần xem phim của cô nàng, đặc biệt là cặp má lún đồng tiền hai ben má càng làm điên đảo không biết bao nhiêu đàn ông, chỉ là Trang Duệ không ngờ mình có thể gặp nàng ở chỗ này.</w:t>
      </w:r>
    </w:p>
    <w:p>
      <w:pPr>
        <w:pStyle w:val="BodyText"/>
      </w:pPr>
      <w:r>
        <w:t xml:space="preserve">Nhưng nguyên nhân làm cho Trang Duệ ngây người cũng không vì người phụ nữ này, mà khi hắn nhìn về phía Tứ ca trong miệng Nhạc Kinh, thậm chí hắn sinh ra chút cảm giác quen thuộc giống như đã gặp người đàn ông này ở nơi nào đó. Nhưng hắn nghĩ lại và cảm thấy không thể nào, mình mới đến thủ đô lần đầu tiên, trước kia căn bản chưa từng có mối liên hệ nào với những người này.</w:t>
      </w:r>
    </w:p>
    <w:p>
      <w:pPr>
        <w:pStyle w:val="BodyText"/>
      </w:pPr>
      <w:r>
        <w:t xml:space="preserve">- Ủa, Tiểu Lục, vị huynh đệ này của cậu rất quen mặt, có phải đã gặp nhau ở đâu đó rồi không nhỉ?</w:t>
      </w:r>
    </w:p>
    <w:p>
      <w:pPr>
        <w:pStyle w:val="BodyText"/>
      </w:pPr>
      <w:r>
        <w:t xml:space="preserve">Người đàn ông được gọi là Tứ ca kia nhìn về phía Trang Duệ thì vẻ mặt cũng có chút biến đổi, chân mày khẽ cau lại, cũng không biết đã gặp Trang Duệ ở đâu.</w:t>
      </w:r>
    </w:p>
    <w:p>
      <w:pPr>
        <w:pStyle w:val="BodyText"/>
      </w:pPr>
      <w:r>
        <w:t xml:space="preserve">- Tứ ca, chắc chắn anh chưa từng được gặp cậu ấy, cậu ta gọi là Trang Duệ, lần đầu tiên đến thủ đô. À, không đúng, sao hai người lại giống nhau như vậy, Từ tiểu thư, cô xem có đúng không?</w:t>
      </w:r>
    </w:p>
    <w:p>
      <w:pPr>
        <w:pStyle w:val="BodyText"/>
      </w:pPr>
      <w:r>
        <w:t xml:space="preserve">Lão Nhị nhìn người đàn ông kia, sau đó lại nhìn Trang Duệ rồi kêu lên, khi nhìn kỹ thì thấy hai hàng chân mày của hai người có chút tương tự, hơn nữa tuổi tác hai bên cũng không cách biệt quá nhiều, nếu đứng chung một chỗ thì thấy giống như hai anh em.</w:t>
      </w:r>
    </w:p>
    <w:p>
      <w:pPr>
        <w:pStyle w:val="BodyText"/>
      </w:pPr>
      <w:r>
        <w:t xml:space="preserve">Trang Duệ lúc này mới có phản ứng, hèn gì mình thấy đối phương rất quen mặt, vì mỗi ngày mình đều nhìn chính mình trong gương một lần, bây giờ gặp một người giống mình, tất nhiên sẽ sinh ra cảm giác quen mặt.</w:t>
      </w:r>
    </w:p>
    <w:p>
      <w:pPr>
        <w:pStyle w:val="BodyText"/>
      </w:pPr>
      <w:r>
        <w:t xml:space="preserve">- Thật sự khá giống, Tứ ca, anh sẽ không còn người anh em nào nữa chứ?</w:t>
      </w:r>
    </w:p>
    <w:p>
      <w:pPr>
        <w:pStyle w:val="BodyText"/>
      </w:pPr>
      <w:r>
        <w:t xml:space="preserve">Ngôi sao Từ tiểu thư kia có lẽ rất quen người đàn ông Tứ ca kia, vì vậy mà mở miệng trêu đùa.</w:t>
      </w:r>
    </w:p>
    <w:p>
      <w:pPr>
        <w:pStyle w:val="BodyText"/>
      </w:pPr>
      <w:r>
        <w:t xml:space="preserve">- Hừ, tôi cũng không phải giống bố, nhưng nghe các trưởng bối nói tôi giống cô của mình, nhưng...Ôi, tôi nói những chuyện này làm gì nhỉ, tiểu huynh đệ, đã đến đây thì cứ chơi đùa cho vui, Tiểu Lục, hôm nay các cậu chi tiêu cứ tính cho tôi.</w:t>
      </w:r>
    </w:p>
    <w:p>
      <w:pPr>
        <w:pStyle w:val="BodyText"/>
      </w:pPr>
      <w:r>
        <w:t xml:space="preserve">Vị Tứ ca kia có vẻ rất sảng khoái và quan hệ rộng, vừa đứng ở bên cạnh Nhạc Kinh được vài hpust thì đã có người đến chào hỏi, vì vậy hắn cũng không tiếp tục trò chuyện với Nhạc Kinh, hắn khẽ vỗ vai Trang Duệ rồi đưa cô ngôi sao họ Từ kia bỏ đi.</w:t>
      </w:r>
    </w:p>
    <w:p>
      <w:pPr>
        <w:pStyle w:val="BodyText"/>
      </w:pPr>
      <w:r>
        <w:t xml:space="preserve">Trang Duệ ngồi xuống rồi hỏi Lão Nhị:</w:t>
      </w:r>
    </w:p>
    <w:p>
      <w:pPr>
        <w:pStyle w:val="BodyText"/>
      </w:pPr>
      <w:r>
        <w:t xml:space="preserve">- Nhị ca, người kia là ai? Anh quen biết anh ta sao?</w:t>
      </w:r>
    </w:p>
    <w:p>
      <w:pPr>
        <w:pStyle w:val="BodyText"/>
      </w:pPr>
      <w:r>
        <w:t xml:space="preserve">Ngoài vẻ bề ngoài của hai bên khá giống nhau, thì người đàn ông kia cũng làm cho Trang Duệ sinh ra cảm giác thân thiết.</w:t>
      </w:r>
    </w:p>
    <w:p>
      <w:pPr>
        <w:pStyle w:val="Compact"/>
      </w:pPr>
      <w:r>
        <w:br w:type="textWrapping"/>
      </w:r>
      <w:r>
        <w:br w:type="textWrapping"/>
      </w:r>
    </w:p>
    <w:p>
      <w:pPr>
        <w:pStyle w:val="Heading2"/>
      </w:pPr>
      <w:bookmarkStart w:id="284" w:name="chương-262-tứ-ca-hoang-mang."/>
      <w:bookmarkEnd w:id="284"/>
      <w:r>
        <w:t xml:space="preserve">262. Chương 262 : Tứ Ca Hoang Mang.</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262: Tứ ca hoang mang.</w:t>
      </w:r>
    </w:p>
    <w:p>
      <w:pPr>
        <w:pStyle w:val="BodyText"/>
      </w:pPr>
      <w:r>
        <w:t xml:space="preserve">Nhóm Dịch: Tepga</w:t>
      </w:r>
    </w:p>
    <w:p>
      <w:pPr>
        <w:pStyle w:val="BodyText"/>
      </w:pPr>
      <w:r>
        <w:t xml:space="preserve">Nguồn: vipvanda</w:t>
      </w:r>
    </w:p>
    <w:p>
      <w:pPr>
        <w:pStyle w:val="BodyText"/>
      </w:pPr>
      <w:r>
        <w:t xml:space="preserve">- Khi còn bé đã quen biết nhau, vì trưởng bối trong nhà có mối liên hệ, hơn nữa từ nhỏ đã học cùng trường, anh ấy lớn hơn tôi ba tuổi, cùng tuổi với chị tôi. Trước kia khi còn bé thường đi theo sau lưng anh ấy đánh nhau, sau này thì ít đi, nhưng tôi phát triển thật sự không tốt bằng anh ấy.</w:t>
      </w:r>
    </w:p>
    <w:p>
      <w:pPr>
        <w:pStyle w:val="BodyText"/>
      </w:pPr>
      <w:r>
        <w:t xml:space="preserve">Lão Nhị vừa nói vừa gọi một cô gái bên cạnh đến, vì hai người đàn ông ngồi ở chỗ này thật sự quá bắt mắt.</w:t>
      </w:r>
    </w:p>
    <w:p>
      <w:pPr>
        <w:pStyle w:val="BodyText"/>
      </w:pPr>
      <w:r>
        <w:t xml:space="preserve">Cô gái kia cũng rất hiểu ý, nàng ngồi xuống nhưng cũng không nói chuyện, chỉ rót rượu cho hai người và lột vài quả nho bỏ vào trong miệng Nhạc Kinh. Ánh mắt của các nàng đều rất độc đáo, tuy không trông mặt mà bắt hình dong nhưng vẫn có thể phân biệt rõ chủ khách.</w:t>
      </w:r>
    </w:p>
    <w:p>
      <w:pPr>
        <w:pStyle w:val="BodyText"/>
      </w:pPr>
      <w:r>
        <w:t xml:space="preserve">Lão Nhị làm một hớp rượu rồi nói tiếp:</w:t>
      </w:r>
    </w:p>
    <w:p>
      <w:pPr>
        <w:pStyle w:val="BodyText"/>
      </w:pPr>
      <w:r>
        <w:t xml:space="preserve">- Ông cụ nhà ânh ấy bây giờ đang công tác ở bộ xây dựng, những chú bác trong nhà cũng là đại tướng ngoài biên cương, nhiệm kỳ sau sợ rằng sẽ có người về thủ đô làm quan lớn. Mà thế hệ của anh ấy cũng có nhiều nam đinh, tham chính khá nhiều, thế lực không phải là lớn bình thường. Đồng thời ông cụ trong nhà còn chưa mất, dù là lãnh đạo cấp cao cũng phải nể mặt vài phần.</w:t>
      </w:r>
    </w:p>
    <w:p>
      <w:pPr>
        <w:pStyle w:val="BodyText"/>
      </w:pPr>
      <w:r>
        <w:t xml:space="preserve">- Hì, các vị trưởng bối nhà anh ta thật sự sống rất tốt, đến bây giờ thì những vị cán bộ lão thành hơn chín mươi cũng không còn nhiều lắm...</w:t>
      </w:r>
    </w:p>
    <w:p>
      <w:pPr>
        <w:pStyle w:val="BodyText"/>
      </w:pPr>
      <w:r>
        <w:t xml:space="preserve">Thật ra trước kia địa vị của nhà Nhạc Kinh cũng không kém Tứ ca kia, nhưng đến thế hệ của hắn thì thân phận đơn bạc, hơn nữa khi ông nội của hắn qua đời thì lực ảnh hưởng giảm sút, khả năng tiến chân lên cao của trưởng bối trong nhà cũng bị cắt đứt.</w:t>
      </w:r>
    </w:p>
    <w:p>
      <w:pPr>
        <w:pStyle w:val="BodyText"/>
      </w:pPr>
      <w:r>
        <w:t xml:space="preserve">Không nên xem thường những ông lão đi ra từ trong chiến tranh, tuy bọn họ đều đã về hưu nhưng lại có ảnh hưởng rất sâu với đất nước, dù là ở địa phương hay quân đội thì đều có những thế lực được bồi dưỡng năm xưa. Chỉ cần một ngày không chết đi, chẳng ai dám đến chặn đường gây sự.</w:t>
      </w:r>
    </w:p>
    <w:p>
      <w:pPr>
        <w:pStyle w:val="BodyText"/>
      </w:pPr>
      <w:r>
        <w:t xml:space="preserve">- Anh Nhạc, anh đang nói về Tứ ca sao?</w:t>
      </w:r>
    </w:p>
    <w:p>
      <w:pPr>
        <w:pStyle w:val="BodyText"/>
      </w:pPr>
      <w:r>
        <w:t xml:space="preserve">Cô ngôi sao có bộ dạng trong trắng dễ thương chợt dùng ánh mắt sùng bái nhìn Nhạc Kinh, cũng không biết sùng bái Nhạc Kinh hay Tứ ca.</w:t>
      </w:r>
    </w:p>
    <w:p>
      <w:pPr>
        <w:pStyle w:val="BodyText"/>
      </w:pPr>
      <w:r>
        <w:t xml:space="preserve">- Ôi, bây giờ em đã muốn rồi sao? À, vị tiên sinh đối diện kia cũng khá giống Tứ ca, nếu em không ngại có thể dùng cậu ấy thay cho Tứ ca.</w:t>
      </w:r>
    </w:p>
    <w:p>
      <w:pPr>
        <w:pStyle w:val="BodyText"/>
      </w:pPr>
      <w:r>
        <w:t xml:space="preserve">Nhạc Kinh khẽ vỗ mông cô ngôi sao, sau đó đùa giỡn với Trang Duệ.</w:t>
      </w:r>
    </w:p>
    <w:p>
      <w:pPr>
        <w:pStyle w:val="BodyText"/>
      </w:pPr>
      <w:r>
        <w:t xml:space="preserve">- Em nào dám, đã có chị Từ ở bên cạnh Tứ ca rồi, anh Nhạc, anh thật xấu...</w:t>
      </w:r>
    </w:p>
    <w:p>
      <w:pPr>
        <w:pStyle w:val="BodyText"/>
      </w:pPr>
      <w:r>
        <w:t xml:space="preserve">Cô gái cũng không bỏ qua mà đánh cho Nhạc Kinh vài cái, lại thuận thế ngã vào trong lòng hắn.</w:t>
      </w:r>
    </w:p>
    <w:p>
      <w:pPr>
        <w:pStyle w:val="BodyText"/>
      </w:pPr>
      <w:r>
        <w:t xml:space="preserve">- Trước kia tôi cũng không nhận ra, hôm nay cậu và Lão Tứ Âu Dương đứng chung một chỗ, thật sự thấy hai bên khá giống. Nếu không phải đây là lần đầu tiên cậu đến Bắc Kinh, tôi còn nghĩ rằng hai bên có chút quan hệ, đúng rồi, hội sở này chính là của anh ấy...</w:t>
      </w:r>
    </w:p>
    <w:p>
      <w:pPr>
        <w:pStyle w:val="BodyText"/>
      </w:pPr>
      <w:r>
        <w:t xml:space="preserve">Lão Nhị đưa mắt đánh giá Trang Duệ, lại không phát hiện Trang Duệ khẽ nhíu mày.</w:t>
      </w:r>
    </w:p>
    <w:p>
      <w:pPr>
        <w:pStyle w:val="BodyText"/>
      </w:pPr>
      <w:r>
        <w:t xml:space="preserve">- Họ Âu Dương sao?</w:t>
      </w:r>
    </w:p>
    <w:p>
      <w:pPr>
        <w:pStyle w:val="BodyText"/>
      </w:pPr>
      <w:r>
        <w:t xml:space="preserve">Họ này tuy không thiếu nhưng cũng chẳng phải quá nhiều, mẹ của Trang Duệ cũng mang họ Âu Dương, nhưng hai bên cách xa cả ngàn dặm, có lẽ không liên quan gì đến nhau. Trang Duệ cũng là nghĩ đến họ của mẹ mà thôi, hai bên có chút tương đồng, nhưng sau đó lại vứt nó ra sau đầu.</w:t>
      </w:r>
    </w:p>
    <w:p>
      <w:pPr>
        <w:pStyle w:val="BodyText"/>
      </w:pPr>
      <w:r>
        <w:t xml:space="preserve">- Lão Yêu, cậu đang nghĩ đi đâu vậy? Đã đến đây thì chơi đùa cho vui vẻ, tôi gọi cho cậu một cô...</w:t>
      </w:r>
    </w:p>
    <w:p>
      <w:pPr>
        <w:pStyle w:val="BodyText"/>
      </w:pPr>
      <w:r>
        <w:t xml:space="preserve">Lão Nhị thấy Trang Duệ không nói gì thì cho rằng đang buồn chán, vì vậy hắn gọi một cô gái đến, mà cô nàng này nhanh chóng ngồi sát bên Trang Duệ.</w:t>
      </w:r>
    </w:p>
    <w:p>
      <w:pPr>
        <w:pStyle w:val="BodyText"/>
      </w:pPr>
      <w:r>
        <w:t xml:space="preserve">Trang Duệ nhìn cô gái ngồi xuống bên cạnh mình, hắn giống như đã từng gặp nàng trên đoạn phim quảng cáo nào đó nhưng thật sự không thể nào nhớ tên, có lẽ không phải là diễn viên nổi tiếng. Hắn cũng không quen những tình huống như vậy, vì thế lúc này mở miệng nói chuyện với cô gái ở bên cạnh cũng chỉ là câu được câu không.</w:t>
      </w:r>
    </w:p>
    <w:p>
      <w:pPr>
        <w:pStyle w:val="BodyText"/>
      </w:pPr>
      <w:r>
        <w:t xml:space="preserve">Cô gái kia thấy Trang Duệ có chút chán nản, lại thấy quần áo của hắn không quá tốt, vì vậy cũng có ý qua loa cho xong, nhưng Lão Nhị ở bên cạnh thấy vậy thì há miệng nói:</w:t>
      </w:r>
    </w:p>
    <w:p>
      <w:pPr>
        <w:pStyle w:val="BodyText"/>
      </w:pPr>
      <w:r>
        <w:t xml:space="preserve">- Ôi, anh nói em đấy, hầu hạ ông chủ Trang cho tốt vào, biết đâu ông ấy sẽ vui mà bỏ ra vài chục triệu làm phim cho em, vậy em có thể nổi tiếng rồi.</w:t>
      </w:r>
    </w:p>
    <w:p>
      <w:pPr>
        <w:pStyle w:val="BodyText"/>
      </w:pPr>
      <w:r>
        <w:t xml:space="preserve">Những người đi vào trong khu nhà số hai này chưa chắc đã có tiền bằng những người ở bên ngoài khu số ba, nhưng những lời nói từ trong miệng đám người này có thể lấy ra bán được nhiều tiền cho đám người ở khu số ba, vì thế nhièu người muốn chen chân vào đây, cũng không phải muốn nghe được chút tin tức hữu dụng từ đám con nhà quan sao?</w:t>
      </w:r>
    </w:p>
    <w:p>
      <w:pPr>
        <w:pStyle w:val="BodyText"/>
      </w:pPr>
      <w:r>
        <w:t xml:space="preserve">Đồng thời bình thường bọn họ cũng không dám mạnh miệng ở nơi này, như vậy sẽ dễ dàng bị vạch trần, sẽ cố gắng ẩn nhẫn. Lúc này cô gái ngôi sao ở bên cạnh Trang Duệ nghe được lời nói của Nhạc Kinh thì ánh mắt chợt sáng lên</w:t>
      </w:r>
    </w:p>
    <w:p>
      <w:pPr>
        <w:pStyle w:val="BodyText"/>
      </w:pPr>
      <w:r>
        <w:t xml:space="preserve">Những cô ngôi sao này bình thường đều có quan hệ rộng, biết những người nơi đây thường không thích tỏ ra mình giàu có, bình thường ăn mặc cũng mộc mạc. Những vị khách lui đến chỗ này có thân phận đặc thù, bọn họ cũng không cần dùng hàng hiệu để biểu hiện thân phận của mình, vì vậy mà những người ăn mặc như Trang Duệ không phải là không có, nhưng nàng lại không biết Trang Duệ vừa xuống xe lửa, căn bản cũng không muốn đi mua quần áo.</w:t>
      </w:r>
    </w:p>
    <w:p>
      <w:pPr>
        <w:pStyle w:val="BodyText"/>
      </w:pPr>
      <w:r>
        <w:t xml:space="preserve">Trang Duệ tất nhiên biết rõ nguyên nhân vì sao mà cô gái ở bên cạnh mình chợt trở nên nhiệt tình hơn hẳn lúc vừa rồi, vì vậy lúc này hắn lại tỏ ra qua loa:</w:t>
      </w:r>
    </w:p>
    <w:p>
      <w:pPr>
        <w:pStyle w:val="BodyText"/>
      </w:pPr>
      <w:r>
        <w:t xml:space="preserve">- Tôi cũng không phải kẻ ngốc bị lừa đá vào đầu, sao có thể cầm vài chục triệu cho các người đi làm phim được?</w:t>
      </w:r>
    </w:p>
    <w:p>
      <w:pPr>
        <w:pStyle w:val="BodyText"/>
      </w:pPr>
      <w:r>
        <w:t xml:space="preserve">Lão Nhị thấy Trang Duệ như vậy thì ngồi một lúc, sau đó để cho cô gái ngồi bên cạnh Trang Duệ rời khỏi bàn. Tất nhiên cô gái kia đi ra với vẻ mặt đầy oán niệm, ai bảo thái độ của nàng trước đó không đứng đắn, không chịu nắm bắt cơ hội.</w:t>
      </w:r>
    </w:p>
    <w:p>
      <w:pPr>
        <w:pStyle w:val="BodyText"/>
      </w:pPr>
      <w:r>
        <w:t xml:space="preserve">Khi ra đến bãi đậu xe thì Trang Duệ thật sự mở rộng tầm mắt, xe của ngôi sao kia còn tốt hơn cả của Nhạc Kinh. Lúc này ba người hai chiếc xe, Lão Nhị dưa Trang Duệ về nội thành sắp xếp một khách sạn để ngủ lại, sau đó hắn cáo biệt và đưa theo cô ngôi sao chạy mất, tất nhiên hắn sẽ không dám thuê phòng ở chỗ này, vì hắn dù sao cũng là cán bộ nhà nước, cũng phải chú ý một chút chứ?</w:t>
      </w:r>
    </w:p>
    <w:p>
      <w:pPr>
        <w:pStyle w:val="BodyText"/>
      </w:pPr>
      <w:r>
        <w:t xml:space="preserve">...</w:t>
      </w:r>
    </w:p>
    <w:p>
      <w:pPr>
        <w:pStyle w:val="BodyText"/>
      </w:pPr>
      <w:r>
        <w:t xml:space="preserve">- Sớm biết như vậy thì hôm nay không trở lại.</w:t>
      </w:r>
    </w:p>
    <w:p>
      <w:pPr>
        <w:pStyle w:val="BodyText"/>
      </w:pPr>
      <w:r>
        <w:t xml:space="preserve">Âu Dương Quân khe khẽ hát một bài đi vào trong nhà, bây giờ đã hơn một giờ, khi đi ngang qua phòng của bố thì hắn cố gắng không tạo ra tiếng động, vì lúc này gian phòng kia vẫn sáng, cửa cũng khép hờ.</w:t>
      </w:r>
    </w:p>
    <w:p>
      <w:pPr>
        <w:pStyle w:val="BodyText"/>
      </w:pPr>
      <w:r>
        <w:t xml:space="preserve">- Vào đây, bố có chuyện cần nói với con...</w:t>
      </w:r>
    </w:p>
    <w:p>
      <w:pPr>
        <w:pStyle w:val="BodyText"/>
      </w:pPr>
      <w:r>
        <w:t xml:space="preserve">Âm thanh từ trong phòng làm việc truyền ra tuy không lớn nhưng tràn đầy uy nghiêm, Âu Dương Quân thở dài xoay người đẩy cửa đi vào.</w:t>
      </w:r>
    </w:p>
    <w:p>
      <w:pPr>
        <w:pStyle w:val="BodyText"/>
      </w:pPr>
      <w:r>
        <w:t xml:space="preserve">- Bố, có chuyện gì mà cần nói vào lú này vậy? Trễ thế này sao bố còn chưa nghỉ ngơi, như vậy sẽ không tốt cho sức khỏe.</w:t>
      </w:r>
    </w:p>
    <w:p>
      <w:pPr>
        <w:pStyle w:val="BodyText"/>
      </w:pPr>
      <w:r>
        <w:t xml:space="preserve">Lúc này Âu Dương Quân đứng trong phòng cũng không phải là hình tượng một vị Tứ ca đắc chí vừa lòng ở hội sở, hắn trở nên thành thật khôn khéo như một cô gái.</w:t>
      </w:r>
    </w:p>
    <w:p>
      <w:pPr>
        <w:pStyle w:val="BodyText"/>
      </w:pPr>
      <w:r>
        <w:t xml:space="preserve">- Được rồi, con đừng giả vờ với bố, nên làm tốt chuyện chính sự đi, ông nội của cậu tháng mười hai này sẽ mừng thọ chín mươi, cũng mừng bảy mươi năm ngày hai ông bà làm lễ cưới, khoảng thời gian này con cũng nên giảm bớt, đừng chạy sang bên kia quá nhiều, miễn sinh ra những ảnh hưởng không tốt.</w:t>
      </w:r>
    </w:p>
    <w:p>
      <w:pPr>
        <w:pStyle w:val="BodyText"/>
      </w:pPr>
      <w:r>
        <w:t xml:space="preserve">Âu Dương Chấn Vũ vuốt vuốt huyệt thái dương rồi nhìn chằm chằm vào Âu Dương Quân, trong đám vãn bối trong nhà thì chỉ có một mình đứa con của lão là thật sự cứng đầu, đã sắp xếp tốt con đường làm quan mà không đi, lại muốn đi mở hội sở câu lạc bộ cái quái gì đó, nếu một người như hắn được gia tộc trợ giúp xuống tuyến dưới công tác vài năm, sợ rằng bây giờ đã là lãnh đạo cấp cao rồi.</w:t>
      </w:r>
    </w:p>
    <w:p>
      <w:pPr>
        <w:pStyle w:val="BodyText"/>
      </w:pPr>
      <w:r>
        <w:t xml:space="preserve">- Bố, cũng không thể nói như vậy được, con đang kinh doanh kiếm tiền, các anh con đều là quan thanh khiết liêm minh, không phải có sự giúp đỡ của con về kinh tế thì các anh ấy không phải buồn phiền vì chuyện nhà sao?</w:t>
      </w:r>
    </w:p>
    <w:p>
      <w:pPr>
        <w:pStyle w:val="BodyText"/>
      </w:pPr>
      <w:r>
        <w:t xml:space="preserve">Trong nhà mình thì Âu Dương Quân thật sự không quá sợ bố mình mà chỉ sợ ông nội, lúc trước tỏ ra kính cẩn nghe lời chẳng qua không muốn chọc giận bố mình mà thôi, lúc này lại bắt đầu có tâm tư cự cãi.</w:t>
      </w:r>
    </w:p>
    <w:p>
      <w:pPr>
        <w:pStyle w:val="BodyText"/>
      </w:pPr>
      <w:r>
        <w:t xml:space="preserve">- Con...Đám ngôi sao kia của con tưởng bố không biết sao?</w:t>
      </w:r>
    </w:p>
    <w:p>
      <w:pPr>
        <w:pStyle w:val="BodyText"/>
      </w:pPr>
      <w:r>
        <w:t xml:space="preserve">- Bố, đều là các cô ấy tự nguyện, con cũng không bắt buộc người ta làm ình, mà chẳng qua cũng chỉ là giao tế bình thường, có đi kiểm tra con cũng không sợ...</w:t>
      </w:r>
    </w:p>
    <w:p>
      <w:pPr>
        <w:pStyle w:val="BodyText"/>
      </w:pPr>
      <w:r>
        <w:t xml:space="preserve">Âu Dương Quân thấy vẻ mặt của bố mình càng lúc càng khó coi thì nhanh chóng chuyển chủ đề:</w:t>
      </w:r>
    </w:p>
    <w:p>
      <w:pPr>
        <w:pStyle w:val="BodyText"/>
      </w:pPr>
      <w:r>
        <w:t xml:space="preserve">- Hôm nay gặp một người thú vị ở hội sở, người này giống hệt như con, còn có người nói đùa đó là anh em của con.</w:t>
      </w:r>
    </w:p>
    <w:p>
      <w:pPr>
        <w:pStyle w:val="BodyText"/>
      </w:pPr>
      <w:r>
        <w:t xml:space="preserve">- Lớn lên giống nhau thì có gì kỳ quái, người kia họ gì? Mà con cũng đừng ngắt lời bố, gần đây đừng lên làm xảy ra chuyện, còn có vài tháng nửa là đến nhiệm kỳ mới, lần này bác trai của con rất có thể sẽ tiến lên một bậc thang, nếu con xảy ra vấn đề thì bố cũng khó ăn nói trước mặt mọi người.</w:t>
      </w:r>
    </w:p>
    <w:p>
      <w:pPr>
        <w:pStyle w:val="BodyText"/>
      </w:pPr>
      <w:r>
        <w:t xml:space="preserve">Vợ của Âu Dương Chấn Vũ qua đời sớm, chính lão cũng quản lý sơ sài với đứa con này, vì vậy mà luôn cảm thấy áy náy, chỉ cần Âu Dương Quân không làm chuyện gì quá đáng, lão sẽ mở một mắt nhắm một mắt bỏ qua.</w:t>
      </w:r>
    </w:p>
    <w:p>
      <w:pPr>
        <w:pStyle w:val="BodyText"/>
      </w:pPr>
      <w:r>
        <w:t xml:space="preserve">- Hì hì, con biết rõ rồi, gần đây con rất tuân theo pháp luật, nếu không có việc gì thì con đi ngủ đây. À, đúng rồi, người giống con hình như họ Trang, nhỏ hơn còn vài tuổi.</w:t>
      </w:r>
    </w:p>
    <w:p>
      <w:pPr>
        <w:pStyle w:val="BodyText"/>
      </w:pPr>
      <w:r>
        <w:t xml:space="preserve">Âu Dương Quân thuận miệng nói một câu, sau đó đi ra ngoài.</w:t>
      </w:r>
    </w:p>
    <w:p>
      <w:pPr>
        <w:pStyle w:val="BodyText"/>
      </w:pPr>
      <w:r>
        <w:t xml:space="preserve">- À, họ Trang, con đi ngủ đi...</w:t>
      </w:r>
    </w:p>
    <w:p>
      <w:pPr>
        <w:pStyle w:val="BodyText"/>
      </w:pPr>
      <w:r>
        <w:t xml:space="preserve">Âu Dương Chấn Vũ cũng không quá chú ý, nhưng đúng lúc này trong đầu chợt lóe lên một ý nghĩ, lão chợt quát khá lớn:</w:t>
      </w:r>
    </w:p>
    <w:p>
      <w:pPr>
        <w:pStyle w:val="BodyText"/>
      </w:pPr>
      <w:r>
        <w:t xml:space="preserve">- Con quay lại đây, con nói người đó họ gì?</w:t>
      </w:r>
    </w:p>
    <w:p>
      <w:pPr>
        <w:pStyle w:val="BodyText"/>
      </w:pPr>
      <w:r>
        <w:t xml:space="preserve">Âu Dương Quân đến bây giờ cũng chưa thấy người cha gần đây thường rất ôn hòa chợt có thần thái như vậy, hắn chợt có hơi hoảng hốt, chỉ thành thật nói:</w:t>
      </w:r>
    </w:p>
    <w:p>
      <w:pPr>
        <w:pStyle w:val="BodyText"/>
      </w:pPr>
      <w:r>
        <w:t xml:space="preserve">- Họ Trang, cũng quên hỏi cách viết là thế nào.</w:t>
      </w:r>
    </w:p>
    <w:p>
      <w:pPr>
        <w:pStyle w:val="BodyText"/>
      </w:pPr>
      <w:r>
        <w:t xml:space="preserve">- Là người ở đâu?</w:t>
      </w:r>
    </w:p>
    <w:p>
      <w:pPr>
        <w:pStyle w:val="BodyText"/>
      </w:pPr>
      <w:r>
        <w:t xml:space="preserve">Âu Dương Chấn Vũ tiếp tục hỏi.</w:t>
      </w:r>
    </w:p>
    <w:p>
      <w:pPr>
        <w:pStyle w:val="BodyText"/>
      </w:pPr>
      <w:r>
        <w:t xml:space="preserve">- Không biết, nghe giọng điệu thì không giống người Bắc Kinh, là bạn của Tiểu Lục bên Nhạc gia, xem ra mới đến Bắc Kinh.</w:t>
      </w:r>
    </w:p>
    <w:p>
      <w:pPr>
        <w:pStyle w:val="BodyText"/>
      </w:pPr>
      <w:r>
        <w:t xml:space="preserve">- Sẽ không trùng hợp như vậy chứ?</w:t>
      </w:r>
    </w:p>
    <w:p>
      <w:pPr>
        <w:pStyle w:val="BodyText"/>
      </w:pPr>
      <w:r>
        <w:t xml:space="preserve">Trong lòng Âu Dương Chấn Vũ chợt bùng lên những con sóng rợp trời, người ngoài ai cũng biết bọn họ có bốn anh em, nhưng những người lớn tuổi lại biết bọn họ còn có một cô em gái, cũng vì nguyên nhân nào đó mà cô em gái quật cường kia chặt đứt liên hệ với người trong nhà.</w:t>
      </w:r>
    </w:p>
    <w:p>
      <w:pPr>
        <w:pStyle w:val="BodyText"/>
      </w:pPr>
      <w:r>
        <w:t xml:space="preserve">- Bố, có gì không đúng sao? Bố biết người kia à?</w:t>
      </w:r>
    </w:p>
    <w:p>
      <w:pPr>
        <w:pStyle w:val="BodyText"/>
      </w:pPr>
      <w:r>
        <w:t xml:space="preserve">Âu Dương Quân thấy vẻ mặt của bố mình có chút khó coi, vì vậy mà cẩn thận hỏi, trong lòng thầm nghĩ, không phải đó là kết quả thiếu nợ phong lưu của bố mình ở bên ngoài đấy chứ?</w:t>
      </w:r>
    </w:p>
    <w:p>
      <w:pPr>
        <w:pStyle w:val="BodyText"/>
      </w:pPr>
      <w:r>
        <w:t xml:space="preserve">- Không biết.</w:t>
      </w:r>
    </w:p>
    <w:p>
      <w:pPr>
        <w:pStyle w:val="BodyText"/>
      </w:pPr>
      <w:r>
        <w:t xml:space="preserve">Âu Dương Chấn Vũ lắc đầu, nhưng lại nói:</w:t>
      </w:r>
    </w:p>
    <w:p>
      <w:pPr>
        <w:pStyle w:val="BodyText"/>
      </w:pPr>
      <w:r>
        <w:t xml:space="preserve">- Có lẽ sẽ biết, Tiểu Quân, thế này đi, con hẹn người kia cho bố, chờ chút...</w:t>
      </w:r>
    </w:p>
    <w:p>
      <w:pPr>
        <w:pStyle w:val="BodyText"/>
      </w:pPr>
      <w:r>
        <w:t xml:space="preserve">Âu Dương Chấn Vũ nhìn đồng hồ rồi nói:</w:t>
      </w:r>
    </w:p>
    <w:p>
      <w:pPr>
        <w:pStyle w:val="BodyText"/>
      </w:pPr>
      <w:r>
        <w:t xml:space="preserve">- Ngày mai, trưa mai con đưa cậu ấy đến gặp bố, nhớ kỹ, khách khí với người ta một chút.</w:t>
      </w:r>
    </w:p>
    <w:p>
      <w:pPr>
        <w:pStyle w:val="BodyText"/>
      </w:pPr>
      <w:r>
        <w:t xml:space="preserve">Âu Dương Quân bị thái đội của bố mình làm ơ hồ, sau khi đồng ý về phòng thì lại cảm thấy khó thể ngủ yên, hắn điện thoại cho Nhạc Kinh, nhưng lúc này Nhạc Kinh đang điên đảo song phượng, đã tắt điện thoại từ lâu rồi.</w:t>
      </w:r>
    </w:p>
    <w:p>
      <w:pPr>
        <w:pStyle w:val="BodyText"/>
      </w:pPr>
      <w:r>
        <w:t xml:space="preserve">...</w:t>
      </w:r>
    </w:p>
    <w:p>
      <w:pPr>
        <w:pStyle w:val="BodyText"/>
      </w:pPr>
      <w:r>
        <w:t xml:space="preserve">Ngày hôm sau Trang Duệ thức dậy rồi gọi điện thoại cho Lão Nhị, biết rõ Nhị ca đã đi làm, cũng không muốn làm phiền nên tự mình đến khu mua sắm ở bên cạnh mua chút lễ vật, lại dựa theo địa chỉ mà bắt xe đi đến nhà Cổ lão gia tử.</w:t>
      </w:r>
    </w:p>
    <w:p>
      <w:pPr>
        <w:pStyle w:val="Compact"/>
      </w:pPr>
      <w:r>
        <w:br w:type="textWrapping"/>
      </w:r>
      <w:r>
        <w:br w:type="textWrapping"/>
      </w:r>
    </w:p>
    <w:p>
      <w:pPr>
        <w:pStyle w:val="Heading2"/>
      </w:pPr>
      <w:bookmarkStart w:id="285" w:name="chương-263-chủ-tịch."/>
      <w:bookmarkEnd w:id="285"/>
      <w:r>
        <w:t xml:space="preserve">263. Chương 263 : Chủ Tịch.</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263 : Chủ tịch.</w:t>
      </w:r>
    </w:p>
    <w:p>
      <w:pPr>
        <w:pStyle w:val="BodyText"/>
      </w:pPr>
      <w:r>
        <w:t xml:space="preserve">Nhóm Dịch: Tepga</w:t>
      </w:r>
    </w:p>
    <w:p>
      <w:pPr>
        <w:pStyle w:val="BodyText"/>
      </w:pPr>
      <w:r>
        <w:t xml:space="preserve">Nguồn: vipvanda</w:t>
      </w:r>
    </w:p>
    <w:p>
      <w:pPr>
        <w:pStyle w:val="BodyText"/>
      </w:pPr>
      <w:r>
        <w:t xml:space="preserve">- Tiểu tử, lần đầu tiên đến Bắc Kinh à?</w:t>
      </w:r>
    </w:p>
    <w:p>
      <w:pPr>
        <w:pStyle w:val="BodyText"/>
      </w:pPr>
      <w:r>
        <w:t xml:space="preserve">Sau khi Trang Duệ mua quà và bắt một chiếc taxi nói rõ địa chỉ cho tài xế, vị tài xế hơn bốn mươi tuổi thích nói chuyện lại dùng giọng Bắc Kinh để hàn huyên với hắn.</w:t>
      </w:r>
    </w:p>
    <w:p>
      <w:pPr>
        <w:pStyle w:val="BodyText"/>
      </w:pPr>
      <w:r>
        <w:t xml:space="preserve">- Đúng vậy, đến thăm trưởng bối.</w:t>
      </w:r>
    </w:p>
    <w:p>
      <w:pPr>
        <w:pStyle w:val="BodyText"/>
      </w:pPr>
      <w:r>
        <w:t xml:space="preserve">- Địa chỉ của cậu nếu là người bình thường sẽ không biết, vì nơi đó đã bị giải tỏa, chi để lại những tòa nhà tứ hợp viện lớn.</w:t>
      </w:r>
    </w:p>
    <w:p>
      <w:pPr>
        <w:pStyle w:val="BodyText"/>
      </w:pPr>
      <w:r>
        <w:t xml:space="preserve">Bác tài trung niên dùng giọng hâm mộ nói, vài năm trước tình huống nhà ở trong Bắc Kinh quá căng thẳng, một căn tứ hợp viện nếu bị giải tỏa sẽ cho ra năm sáu gia đình, nếu mua nhà nhỏ thì mỗi người chỉ được vài mét vuông đất. Về sau Bắc Kinh chú ý đến việc xây dựng nhà lầu, chung cư, giá cả đền bù của nhà nước cũng tăng lên, vì vậy ai cũng vui sướng.</w:t>
      </w:r>
    </w:p>
    <w:p>
      <w:pPr>
        <w:pStyle w:val="BodyText"/>
      </w:pPr>
      <w:r>
        <w:t xml:space="preserve">Nhưng rõ ràng là những căn nhà tứ hợp viện gần đây càng lúc càng ít, vì thế mà rất được coi trọng, gần đây lại ra đời luật bảo vệ di sản văn hóa, vì thế mà giá cả tăng cao chóng mặt, một căn nhà lầu mười tầng sợ rằng cũng không bằng giá một căn tứ hợp viện.</w:t>
      </w:r>
    </w:p>
    <w:p>
      <w:pPr>
        <w:pStyle w:val="BodyText"/>
      </w:pPr>
      <w:r>
        <w:t xml:space="preserve">Có những công ty du lịch khôn khéo mở ra tuor du lịch chạy các ngõ phố, sắp xếp người mặc áo vàng kéo xe, mặt trước ghi là "Du lịch Đồng Du Bắc Kinh", mặt sau lại vết đại lý xe cùng với số điện thoại, nhưng chiếc xe kéo như vậy sẽ phục vụ du khách đi dạo khắp các ngõ hẻm trong thành phố.</w:t>
      </w:r>
    </w:p>
    <w:p>
      <w:pPr>
        <w:pStyle w:val="BodyText"/>
      </w:pPr>
      <w:r>
        <w:t xml:space="preserve">Trong quá trình du ngoạn, mỗi khi đến một con đường thì những xa phu kia có thể giới thiệu đây là ngõ gì, chõ này có những người nơi nào đến định cư, có bao nhiêu căn tứ hợp viện ở đây, vì thế có thể thấy những căn nhà tứ hợp viện trở thành một điểm du lịch của Bắc Kinh.</w:t>
      </w:r>
    </w:p>
    <w:p>
      <w:pPr>
        <w:pStyle w:val="BodyText"/>
      </w:pPr>
      <w:r>
        <w:t xml:space="preserve">Nhà của Cổ lão gia tử ở ngoài Tuyên Vũ Môn, cũng không cách quá xa khách sạn Trang Duệ đang trú ngụ, không mất quá nhiều thời gian thì bác tài đã đưa Trang Duệ đến một đầu hẻm, chỗ này không thể nào chạy xe vào.</w:t>
      </w:r>
    </w:p>
    <w:p>
      <w:pPr>
        <w:pStyle w:val="BodyText"/>
      </w:pPr>
      <w:r>
        <w:t xml:space="preserve">Sau khi thanh toán tiền và bước xuống xe, Trang Duệ đi vào trong con hẻm, hai bên hẻm đều là những bức tường khá cao, có hơi cũ nát, đầu hẻm có một tấm biển, bên trên ghi là: "Không phải người cùng đơn vị thì xin miễn ghé thăm".</w:t>
      </w:r>
    </w:p>
    <w:p>
      <w:pPr>
        <w:pStyle w:val="BodyText"/>
      </w:pPr>
      <w:r>
        <w:t xml:space="preserve">Trang Duệ đến có hơi sớm, vẫn còn chưa đến chín giờ, lúc này trong hẻm cũng có người ra kẻ vào, khi thấy Trang Duệ xách quà trong tay thì ánh mắt có chút cổ quái. Cũng may mà trước mỗi nhà đều có biển số nhà, Trang Duệ bước nhanh hơn, sau khi đi qua ba bốn cánh cổng thì cuối cùng cũng tìm được nhà của Cổ lão gia tử.</w:t>
      </w:r>
    </w:p>
    <w:p>
      <w:pPr>
        <w:pStyle w:val="BodyText"/>
      </w:pPr>
      <w:r>
        <w:t xml:space="preserve">Trang Duệ nhấn chuông cửa, một lúc sau cánh cửa nặng nề được mở ra, một người phụ nữ trung niên hơn bốn mươi thò đầu ra nhìn vật trên tay Trang Duệ rồi hỏi:</w:t>
      </w:r>
    </w:p>
    <w:p>
      <w:pPr>
        <w:pStyle w:val="BodyText"/>
      </w:pPr>
      <w:r>
        <w:t xml:space="preserve">- Cậu tìm ai?</w:t>
      </w:r>
    </w:p>
    <w:p>
      <w:pPr>
        <w:pStyle w:val="BodyText"/>
      </w:pPr>
      <w:r>
        <w:t xml:space="preserve">- Trang Duệ sao? Vào đi...</w:t>
      </w:r>
    </w:p>
    <w:p>
      <w:pPr>
        <w:pStyle w:val="BodyText"/>
      </w:pPr>
      <w:r>
        <w:t xml:space="preserve">Trang Duệ còn chưa đáp lời thì âm thanh trong trẻo có lực của Cổ lão gia tử vang lên trong sân, lúc này người phụ nữ trung niên cũng mở rộng cánh cửa cho Trang Duệ đi vào.</w:t>
      </w:r>
    </w:p>
    <w:p>
      <w:pPr>
        <w:pStyle w:val="BodyText"/>
      </w:pPr>
      <w:r>
        <w:t xml:space="preserve">Trang Duệ đi vào trong cửa lớn và hai mắt chợt tỏa sáng, bên trong nhà và bên ngoài con hẻm âm u là hoàn toàn khác biệt, ánh mặt trời chiếu vào những câu Hòe trong sân, bóng vàng rơi xuống đất thẳng tắp. Trong sân còn có vườn hoa, có đủ loại Đinh Hương, Hải Đường, những mùi hương nồng nàn truyền vào trong mũi Trang Duệ.</w:t>
      </w:r>
    </w:p>
    <w:p>
      <w:pPr>
        <w:pStyle w:val="BodyText"/>
      </w:pPr>
      <w:r>
        <w:t xml:space="preserve">Trên chạc cây hòe còn có ba bốn lồng chim, vài con chim bên trong liên tục ríu rít.</w:t>
      </w:r>
    </w:p>
    <w:p>
      <w:pPr>
        <w:pStyle w:val="BodyText"/>
      </w:pPr>
      <w:r>
        <w:t xml:space="preserve">Trang Duệ đánh giá bốn phía, phát hiện đông tây có hai gian, phía nam có một gian tạo nên tứ hợp viện, gạch tốt và cổ, mái ngói hơi cong, đi đến những gian phòng thì phải qua con đường xen kẻ vườn hoa, mỗi phòng đều có bậc thang phía trước, hai bên cửa chính được quét sơn đen, trên cửa có một cặp vòng tròn bằng đồng, còn có dán hai câu đối.</w:t>
      </w:r>
    </w:p>
    <w:p>
      <w:pPr>
        <w:pStyle w:val="BodyText"/>
      </w:pPr>
      <w:r>
        <w:t xml:space="preserve">Ngoài mỗi gian phòng còn được bày những bồn cây lựu, thủy tiên, trúc đào, kim quế, ngân quế, chim quyên, tuy là mùa hè chói chang nhưng tứ hợp viện này lại bùng ra những luồng khí tức mát lạnh.</w:t>
      </w:r>
    </w:p>
    <w:p>
      <w:pPr>
        <w:pStyle w:val="BodyText"/>
      </w:pPr>
      <w:r>
        <w:t xml:space="preserve">Cổ lão gia tử đang nằm trên một chiếc ghế, trong tay cầm một quyển sách, trước mặt là một chiếc bàn gỗ, trên bàn có một bộ dụng cụ pha trà, còn có vài món điểm tâm. Lúc này gió thổi nhè nhẹ làm những tán lá cây xào xạc trên đầu, ánh mặt trời chiếu lên người Cổ lão gia tử, thật sự giống như thần tiên.</w:t>
      </w:r>
    </w:p>
    <w:p>
      <w:pPr>
        <w:pStyle w:val="BodyText"/>
      </w:pPr>
      <w:r>
        <w:t xml:space="preserve">- Tiểu Trương, lấy cho Tiểu Trang một cái ghế.</w:t>
      </w:r>
    </w:p>
    <w:p>
      <w:pPr>
        <w:pStyle w:val="BodyText"/>
      </w:pPr>
      <w:r>
        <w:t xml:space="preserve">Cổ lão gia tử thấy người đến thật sự là Trang Duệ thì đứng ngay lên.</w:t>
      </w:r>
    </w:p>
    <w:p>
      <w:pPr>
        <w:pStyle w:val="BodyText"/>
      </w:pPr>
      <w:r>
        <w:t xml:space="preserve">- Không cần, không cần, cháu tự mình lấy cho...</w:t>
      </w:r>
    </w:p>
    <w:p>
      <w:pPr>
        <w:pStyle w:val="BodyText"/>
      </w:pPr>
      <w:r>
        <w:t xml:space="preserve">Trang Duệ đưa quà trong tay cho người phụ nữ trung niên, sau đó hắn đi sang phía bên kia lấy một chiếc ghế đi về phía bên này đặt xuống cạnh bàn gỗ.</w:t>
      </w:r>
    </w:p>
    <w:p>
      <w:pPr>
        <w:pStyle w:val="BodyText"/>
      </w:pPr>
      <w:r>
        <w:t xml:space="preserve">- Bác Cổ, lại đến quấy rầy cuộc sống thanh tịnh của bác, cháu thật sự xin lỗi.</w:t>
      </w:r>
    </w:p>
    <w:p>
      <w:pPr>
        <w:pStyle w:val="BodyText"/>
      </w:pPr>
      <w:r>
        <w:t xml:space="preserve">Trang Duệ cũng không ngồi xuống ngay, hắn nhanh chóng cúi chào Cổ lão gia tử.</w:t>
      </w:r>
    </w:p>
    <w:p>
      <w:pPr>
        <w:pStyle w:val="BodyText"/>
      </w:pPr>
      <w:r>
        <w:t xml:space="preserve">- Cậu nói gì vậy? Chính tôi ở một mình thì bình thường cũng quá ngán thanh tịnh, cậu cũng đừng đứng đó, mau ngồi xuống đi.</w:t>
      </w:r>
    </w:p>
    <w:p>
      <w:pPr>
        <w:pStyle w:val="BodyText"/>
      </w:pPr>
      <w:r>
        <w:t xml:space="preserve">Cổ lão gia tử buông quyển sách trong tay xuống, sau đó châm trà cho Trang Duệ.</w:t>
      </w:r>
    </w:p>
    <w:p>
      <w:pPr>
        <w:pStyle w:val="BodyText"/>
      </w:pPr>
      <w:r>
        <w:t xml:space="preserve">- Vị kia là...</w:t>
      </w:r>
    </w:p>
    <w:p>
      <w:pPr>
        <w:pStyle w:val="BodyText"/>
      </w:pPr>
      <w:r>
        <w:t xml:space="preserve">- À, Tiểu Trương là bảo mẫu của tôi, bây giờ con cái đều đã lớn, cũng không có đứa nào tình nguyện ở lại trong ngôi nhà tứ hợp viện thế này.</w:t>
      </w:r>
    </w:p>
    <w:p>
      <w:pPr>
        <w:pStyle w:val="BodyText"/>
      </w:pPr>
      <w:r>
        <w:t xml:space="preserve">Thật ra cũng không phải như lời của Cổ Thiên Phong, những cô con gái của lão rất hiếu thảo, chỉ là lão rất thích thanh tịnh, vì vậy mà đuổi con cháu ra ngoài, nhưng mỗi khi đến cuối tuần thì cả nhà thường tụ họp về đây. truyện cập nhật nhanh nhất tại chấm</w:t>
      </w:r>
    </w:p>
    <w:p>
      <w:pPr>
        <w:pStyle w:val="BodyText"/>
      </w:pPr>
      <w:r>
        <w:t xml:space="preserve">- Chỗ này là rất tốt, cháu cảm thấy thoải mái hơn cả ở nhà lầu.</w:t>
      </w:r>
    </w:p>
    <w:p>
      <w:pPr>
        <w:pStyle w:val="BodyText"/>
      </w:pPr>
      <w:r>
        <w:t xml:space="preserve">Trang Duệ cũng nói lời thật lòng, vì ở sâu bên trong con hẻm nhỏ nên sẽ không nghe thấy tiếng còi xe, nhà cũng yên tĩnh hơn, dù không có khoảng sân lớn như căn biệt thự của hắn ở Bành Thành nhưng cũng có ý cảnh rất tốt.</w:t>
      </w:r>
    </w:p>
    <w:p>
      <w:pPr>
        <w:pStyle w:val="BodyText"/>
      </w:pPr>
      <w:r>
        <w:t xml:space="preserve">- Được rồi, đừng nói những lời quá dễ nghe như vậy nữa, lấy phỉ thúy ra cho tôi xem nào.</w:t>
      </w:r>
    </w:p>
    <w:p>
      <w:pPr>
        <w:pStyle w:val="BodyText"/>
      </w:pPr>
      <w:r>
        <w:t xml:space="preserve">Cổ lão gia tử ngày hôm qua nghe nói Trang Duệ mở nguyên thạch ra được một khối phỉ thúy đế vương lục cấp thủy tinh, lão thật sự là chờ mỏi mắt. Vì loại cực phẩm phỉ thúy kia xưa nay chỉ có thể ngộ mà không thể cầu, lão là người đắm mình trong nghành ngọc thạch vài chục năm nhưng số lần được thấy phỉ thúy đế vương lục thủy tinh là thật sự như đầu ngón tay.</w:t>
      </w:r>
    </w:p>
    <w:p>
      <w:pPr>
        <w:pStyle w:val="BodyText"/>
      </w:pPr>
      <w:r>
        <w:t xml:space="preserve">Trang Duệ lấy từ trong cặp ra một hộp trang sức đưa cho Cổ Thiên Phong, đây là cái hộp lấy từ trong cửa hàng đá quý của Ổ Giai.</w:t>
      </w:r>
    </w:p>
    <w:p>
      <w:pPr>
        <w:pStyle w:val="BodyText"/>
      </w:pPr>
      <w:r>
        <w:t xml:space="preserve">Cổ lão mở cái hộp ra, đặt viên phỉ thúy trong lòng bàn tay, lại thuận tay đeo kính, cẩn thận quan sát. Năm sáu phút sau lão mới cẩn thận thả khối phỉ thúy vào trong hộp trang sức.</w:t>
      </w:r>
    </w:p>
    <w:p>
      <w:pPr>
        <w:pStyle w:val="BodyText"/>
      </w:pPr>
      <w:r>
        <w:t xml:space="preserve">- Sắc chính không tà, màu nước như suối nguồn, không có chút tì vết, quả nhiên là phỉ thúy đế vương lục thủy tinh. Rất tốt, thật sự rất tốt, Tiểu Trang, cậu thật sự quá may mắn...</w:t>
      </w:r>
    </w:p>
    <w:p>
      <w:pPr>
        <w:pStyle w:val="BodyText"/>
      </w:pPr>
      <w:r>
        <w:t xml:space="preserve">Cổ Thiên Phong thở dài một tiếng, lão muốn khích lệ Trang Duệ vài câu nhưng lại tìm không đủ ý, vì thế chỉ có thể nói là may mắn, mà một lúc lâu sau lão cũng không thể nào tìm ra được từ ngữ nào khác để miêu tả vận may của Trang Duệ.</w:t>
      </w:r>
    </w:p>
    <w:p>
      <w:pPr>
        <w:pStyle w:val="BodyText"/>
      </w:pPr>
      <w:r>
        <w:t xml:space="preserve">- Hì hì, bác Cổ, đó cũng là nhờ những tri thức mà bác đã chỉ bảo, tri thức biện ngọc của cháu đều từ bác mà ra.</w:t>
      </w:r>
    </w:p>
    <w:p>
      <w:pPr>
        <w:pStyle w:val="BodyText"/>
      </w:pPr>
      <w:r>
        <w:t xml:space="preserve">Trang Duệ bây giờ là lợn chết không sợ nước nóng, đồng thời lúc này hắn đã khá quen thuộc ngành ngọc thạch, biết rõ không riêng gì mình có may mắn, hằng năm ở hội chợ phỉ thúy ở Myanmar luôn xuất hiện một số người may mắn còn hơn cả mình.</w:t>
      </w:r>
    </w:p>
    <w:p>
      <w:pPr>
        <w:pStyle w:val="BodyText"/>
      </w:pPr>
      <w:r>
        <w:t xml:space="preserve">- Tiểu tử cậu nếu có thể tĩnh tâm thì tôi có thể truyền nghề mài ngọc, cậu cũng có thêm một nghề kiếm được cần câu cơm. Không đúng...Với tài sản của cậu bây giờ thì cũng không cần câu cơm như vậy nữa rồi.</w:t>
      </w:r>
    </w:p>
    <w:p>
      <w:pPr>
        <w:pStyle w:val="BodyText"/>
      </w:pPr>
      <w:r>
        <w:t xml:space="preserve">Cổ lão gia tử biết Trang Duệ có ngộ tính rất cao, vì thế cũng có ý nghĩ muốn dạy tuyệt kỹ mài ngọc của mình cho hắn.</w:t>
      </w:r>
    </w:p>
    <w:p>
      <w:pPr>
        <w:pStyle w:val="BodyText"/>
      </w:pPr>
      <w:r>
        <w:t xml:space="preserve">- À, bác Cổ, sang năm cháu sẽ về thủ đô học tập, sẽ có thời gian đến với bác hơn.</w:t>
      </w:r>
    </w:p>
    <w:p>
      <w:pPr>
        <w:pStyle w:val="BodyText"/>
      </w:pPr>
      <w:r>
        <w:t xml:space="preserve">Trang Duệ biết rõ học nhiều cũng không có gì là xấu, vì thế cũng đồng ý.</w:t>
      </w:r>
    </w:p>
    <w:p>
      <w:pPr>
        <w:pStyle w:val="BodyText"/>
      </w:pPr>
      <w:r>
        <w:t xml:space="preserve">- Chỉ nói vậy thôi, cậu nghĩ đi đâu vậy?</w:t>
      </w:r>
    </w:p>
    <w:p>
      <w:pPr>
        <w:pStyle w:val="BodyText"/>
      </w:pPr>
      <w:r>
        <w:t xml:space="preserve">Cổ Thiên Phong đã lâu rồi chưa được điêu khắc ngọc, bây giờ thấy một khối phỉ thúy cực phẩm như đế vương lục, thật sự cảm thấy toàn thân ngứa ngáy.</w:t>
      </w:r>
    </w:p>
    <w:p>
      <w:pPr>
        <w:pStyle w:val="BodyText"/>
      </w:pPr>
      <w:r>
        <w:t xml:space="preserve">- Bác, bác xem có thể cắt ra ba vật trang sức, sau đó lại làm hai hai đôi bông tai và một mặt dây chuyền không?</w:t>
      </w:r>
    </w:p>
    <w:p>
      <w:pPr>
        <w:pStyle w:val="BodyText"/>
      </w:pPr>
      <w:r>
        <w:t xml:space="preserve">Trang Duệ đã đồng ý với ông nội của Ổ Giai, tất nhiên sẽ không đổi ý.</w:t>
      </w:r>
    </w:p>
    <w:p>
      <w:pPr>
        <w:pStyle w:val="BodyText"/>
      </w:pPr>
      <w:r>
        <w:t xml:space="preserve">Cổ Thiên Phong nghe thấy vậy thì cầm lấy khối phỉ thúy xem xét một lúc, cuối cùng hỏi:</w:t>
      </w:r>
    </w:p>
    <w:p>
      <w:pPr>
        <w:pStyle w:val="BodyText"/>
      </w:pPr>
      <w:r>
        <w:t xml:space="preserve">- Vật trang sức cho nữ hay nam?</w:t>
      </w:r>
    </w:p>
    <w:p>
      <w:pPr>
        <w:pStyle w:val="BodyText"/>
      </w:pPr>
      <w:r>
        <w:t xml:space="preserve">- Cho mẹ cháu, chị cháu và cháu gái...</w:t>
      </w:r>
    </w:p>
    <w:p>
      <w:pPr>
        <w:pStyle w:val="BodyText"/>
      </w:pPr>
      <w:r>
        <w:t xml:space="preserve">- À, nam mang Quan Âm nữ mang Phật, ba cái trang sức là không có vấn đề, cặp bông tai và mặt dây chuyền cũng có thể dùng phần còn thừa để làm ra được nhưng khả năng không cao, cậu có thể xác định sao?</w:t>
      </w:r>
    </w:p>
    <w:p>
      <w:pPr>
        <w:pStyle w:val="BodyText"/>
      </w:pPr>
      <w:r>
        <w:t xml:space="preserve">Dựa theo thói quen của phái Kinh Tác, khối phỉ thúy kia cắt thành ba vật trang sức là không có vấn đề, sẽ không có gì lãng phí, nhưng dựa theo đúng yêu cầu của Trang Duệ thì thể tích của vật phẩm sẽ phải rút lại.</w:t>
      </w:r>
    </w:p>
    <w:p>
      <w:pPr>
        <w:pStyle w:val="BodyText"/>
      </w:pPr>
      <w:r>
        <w:t xml:space="preserve">- Sư bá, cháu cũng không gạt ngài, việc này...</w:t>
      </w:r>
    </w:p>
    <w:p>
      <w:pPr>
        <w:pStyle w:val="BodyText"/>
      </w:pPr>
      <w:r>
        <w:t xml:space="preserve">Trang Duệ có chút do dự, sau đó nói ra vấn đề muốn để lại một mặt dây chuyền cho ông nội Ổ Giai, việc này nếu bây giờ không nói, sau này nếu rơi vào trong tay Cổ Thiên Phong, sợ rằng lão sẽ mất hứng.</w:t>
      </w:r>
    </w:p>
    <w:p>
      <w:pPr>
        <w:pStyle w:val="BodyText"/>
      </w:pPr>
      <w:r>
        <w:t xml:space="preserve">Cổ Thiên Phong nghe xong thì không tức giận mà còn có chút cảm khái:</w:t>
      </w:r>
    </w:p>
    <w:p>
      <w:pPr>
        <w:pStyle w:val="BodyText"/>
      </w:pPr>
      <w:r>
        <w:t xml:space="preserve">- Ôi anh Ô, vài năm trước nghe tin con trai và con dâu phát sinh tai nạn xe hơi thì sức khỏe suy sụp, không ngờ bây giờ cũng không thể tiếp tục động đao, xem ra lớp người già chúng tôi càng về sau càng giảm bớt.</w:t>
      </w:r>
    </w:p>
    <w:p>
      <w:pPr>
        <w:pStyle w:val="BodyText"/>
      </w:pPr>
      <w:r>
        <w:t xml:space="preserve">- Được rồi, tôi tiếp nhận, nhưng cũng sẽ không nhanh đâu, ngài mai tôi sẽ phải ra khỏi nhà, có lẽ ba năm ngày sau mới về, làm xong cho cậu cũng phải mất nửa tháng. Đúng rồi, cậu chờ chút, có chuyện tôi cần nói với cậu.</w:t>
      </w:r>
    </w:p>
    <w:p>
      <w:pPr>
        <w:pStyle w:val="BodyText"/>
      </w:pPr>
      <w:r>
        <w:t xml:space="preserve">Cổ Thiên Phong đứng lên đi vào trong phòng chính, không lâu sau đã lấy một quyển sổ bìa đỏ đi ra.</w:t>
      </w:r>
    </w:p>
    <w:p>
      <w:pPr>
        <w:pStyle w:val="BodyText"/>
      </w:pPr>
      <w:r>
        <w:t xml:space="preserve">- Ừ, thứ này cho cậu, cậu tự mình xem đi...</w:t>
      </w:r>
    </w:p>
    <w:p>
      <w:pPr>
        <w:pStyle w:val="BodyText"/>
      </w:pPr>
      <w:r>
        <w:t xml:space="preserve">Trang Duệ tiếp nhận quyển sổ hồng mà phát hiện đây là một thư mời, dùng lụa đỏ bọc bên ngoài, nhưng sau khi mở ra thì Trang Duệ trợn tròn mắt, hắn chỉ vào những dòng chữ bên trên mà lắp bắp:</w:t>
      </w:r>
    </w:p>
    <w:p>
      <w:pPr>
        <w:pStyle w:val="BodyText"/>
      </w:pPr>
      <w:r>
        <w:t xml:space="preserve">- Lão gia tử, ngài...Ngài...Không phải là đùa đấy chứ?</w:t>
      </w:r>
    </w:p>
    <w:p>
      <w:pPr>
        <w:pStyle w:val="BodyText"/>
      </w:pPr>
      <w:r>
        <w:t xml:space="preserve">Bên trên quyển sổ có ghi rõ "Mời Trang Duệ tiên sinh làm chủ tịch hiệp hội...", những chữ này làm cho Trang Duệ thật sự ngây người, hắn nhìn thấy bên dưới còn có dấu đỏ và chữ ký, là ba chữ Cổ Thiên Phong.</w:t>
      </w:r>
    </w:p>
    <w:p>
      <w:pPr>
        <w:pStyle w:val="BodyText"/>
      </w:pPr>
      <w:r>
        <w:t xml:space="preserve">- Bác Cổ, cháu cũng không dám, nếu có người nói bác lấy công làm tư, như vậy cũng là cháu không phải.</w:t>
      </w:r>
    </w:p>
    <w:p>
      <w:pPr>
        <w:pStyle w:val="BodyText"/>
      </w:pPr>
      <w:r>
        <w:t xml:space="preserve">Trang Duệ cẩn thận xem xét lại, thật sự không sai, là ình, vì thế mà vội vàng chối từ. Hắn biết mình ngoài đánh cuộc được vài khối phỉ thúy thì không liên quan gì đến nghề ngọc thạch, Cổ Thiên Phong cho hắn một cái danh xưng như vậy, hắn cũng thật sự sợ hãi.</w:t>
      </w:r>
    </w:p>
    <w:p>
      <w:pPr>
        <w:pStyle w:val="BodyText"/>
      </w:pPr>
      <w:r>
        <w:t xml:space="preserve">- Tiểu tử cậu kích động cái gì? Chủ tịch này cũng không phải là chủ tịch thật sự, chẳng qua chỉ là cái danh mà thôi, trong hiệp hội có hơn ba mươi chủ tịch, Tống Quân cũng là một trong số đó, cậu sợ cái gì?</w:t>
      </w:r>
    </w:p>
    <w:p>
      <w:pPr>
        <w:pStyle w:val="BodyText"/>
      </w:pPr>
      <w:r>
        <w:t xml:space="preserve">Cổ Thiên Phong thấy biểu hiện sợ hãi của Trang Duệ thì nở nụ cười nói.</w:t>
      </w:r>
    </w:p>
    <w:p>
      <w:pPr>
        <w:pStyle w:val="BodyText"/>
      </w:pPr>
      <w:r>
        <w:t xml:space="preserve">- Cái gì, hơn ba mươi người chủ tịch? Anh Tống cũng...</w:t>
      </w:r>
    </w:p>
    <w:p>
      <w:pPr>
        <w:pStyle w:val="BodyText"/>
      </w:pPr>
      <w:r>
        <w:t xml:space="preserve">Trang Duệ chợt ngây người, hắn tưởng rằng sao trên trời rơi xuống đầu mình, vì hắn còn quá trẻ, thật sự khó thể nào đảm nhận trọng trách nặng.</w:t>
      </w:r>
    </w:p>
    <w:p>
      <w:pPr>
        <w:pStyle w:val="BodyText"/>
      </w:pPr>
      <w:r>
        <w:t xml:space="preserve">- Cậu cũng đừng xem nó là thứ gì đó quá to tát, nói cho cậu biết hiệp hội ngọc thạch này chỉ là một cơ cấu dân gian, chỉ có những trung tâm đo lường bên dưới mới có quyền uy trong công tác giám định ngọc thạch.</w:t>
      </w:r>
    </w:p>
    <w:p>
      <w:pPr>
        <w:pStyle w:val="BodyText"/>
      </w:pPr>
      <w:r>
        <w:t xml:space="preserve">- Hơn nữa với thân phận này thì cậu có thể tham gia tất cả hội chợ ngọc thạch trong nước mà không cần thư mời, dù là cấp quốc gia cũng có tác dụng...</w:t>
      </w:r>
    </w:p>
    <w:p>
      <w:pPr>
        <w:pStyle w:val="BodyText"/>
      </w:pPr>
      <w:r>
        <w:t xml:space="preserve">Cổ Thiên Phong sắp xếp cho Trang Duệ một thân phận như vậy chính là muốn về sau đi vào những hội chợ đổ thạch dễ dàng hơn, hơn nữa tuổi tác của lão cũng không còn nhỏ, vài năm sau sợ rằng sẽ phải từ chức ở hiệp hội ngọc thạch, vì thế xem như lo cho Trang Duệ trước vài năm.</w:t>
      </w:r>
    </w:p>
    <w:p>
      <w:pPr>
        <w:pStyle w:val="BodyText"/>
      </w:pPr>
      <w:r>
        <w:t xml:space="preserve">- Cám ơn bác Cổ...</w:t>
      </w:r>
    </w:p>
    <w:p>
      <w:pPr>
        <w:pStyle w:val="BodyText"/>
      </w:pPr>
      <w:r>
        <w:t xml:space="preserve">Trang Duệ nghe những lời của Cổ Thiên Phong thì hiểu ra vấn đề, có thứ này thì sau này tham gia hội chợ đổ thạch sẽ dễ dàng hơn, đồng thời muốn sang Myanmar cũng có danh nghĩa hơn.</w:t>
      </w:r>
    </w:p>
    <w:p>
      <w:pPr>
        <w:pStyle w:val="BodyText"/>
      </w:pPr>
      <w:r>
        <w:t xml:space="preserve">Cổ Thiên Phong khoát tay áo, đây là chút chuyện nhỏ nhặt với lão, không đáng quan tâm, chỉ là một cái chức danh mà thôi.</w:t>
      </w:r>
    </w:p>
    <w:p>
      <w:pPr>
        <w:pStyle w:val="BodyText"/>
      </w:pPr>
      <w:r>
        <w:t xml:space="preserve">- Đúng rồi, cậu có cần gấp không? Cậu sẽ về Bành Thành hay chờ ở Bắc Kinh?</w:t>
      </w:r>
    </w:p>
    <w:p>
      <w:pPr>
        <w:pStyle w:val="BodyText"/>
      </w:pPr>
      <w:r>
        <w:t xml:space="preserve">Cổ Thiên Phong sẽ phải ra khỏi nhà vài ngày, vì vậy lúc này phải hỏi Trang Duệ.</w:t>
      </w:r>
    </w:p>
    <w:p>
      <w:pPr>
        <w:pStyle w:val="BodyText"/>
      </w:pPr>
      <w:r>
        <w:t xml:space="preserve">Trang Duệ cũng có chút do dự, những ngày này quá nóng nếu đi qua lại sẽ không thoải mái, nhưng nếu ở lại Bắc Kinh thì cũng lười đi thăm quan dưới ánh nắng thế này, vì thế hắn vô tình có ý nghĩ bất định.</w:t>
      </w:r>
    </w:p>
    <w:p>
      <w:pPr>
        <w:pStyle w:val="BodyText"/>
      </w:pPr>
      <w:r>
        <w:t xml:space="preserve">Cổ lão gia tử thấy bộ dạng của Trang Duệ thì mở miệng nói:</w:t>
      </w:r>
    </w:p>
    <w:p>
      <w:pPr>
        <w:pStyle w:val="BodyText"/>
      </w:pPr>
      <w:r>
        <w:t xml:space="preserve">- Thế này đi, nếu cậu có thời gian thì theo tôi một chuyến, ba năm ngày sau rồi quay về, xem như tăng thêm kiến thức.</w:t>
      </w:r>
    </w:p>
    <w:p>
      <w:pPr>
        <w:pStyle w:val="BodyText"/>
      </w:pPr>
      <w:r>
        <w:t xml:space="preserve">- Bác Cổ, lần này bác muốn đi đâu?</w:t>
      </w:r>
    </w:p>
    <w:p>
      <w:pPr>
        <w:pStyle w:val="BodyText"/>
      </w:pPr>
      <w:r>
        <w:t xml:space="preserve">Trang Duệ dùng giọng tò mò hỏi, lúc này trời nóng và chạy ra bên ngoài, dù là người trẻ như hắn cũng thật sự không nhịn được, đừng nói là Cổ lão gia tử.</w:t>
      </w:r>
    </w:p>
    <w:p>
      <w:pPr>
        <w:pStyle w:val="BodyText"/>
      </w:pPr>
      <w:r>
        <w:t xml:space="preserve">- Đi Tân Cương...</w:t>
      </w:r>
    </w:p>
    <w:p>
      <w:pPr>
        <w:pStyle w:val="BodyText"/>
      </w:pPr>
      <w:r>
        <w:t xml:space="preserve">Chỉ là người Trung Quốc thì đều biết địa danh này, Trang Duệ cũng không ngoại lệ, hắn trước nay cũng luôn hướng về phía Dương Chi Ngọc thạch.</w:t>
      </w:r>
    </w:p>
    <w:p>
      <w:pPr>
        <w:pStyle w:val="BodyText"/>
      </w:pPr>
      <w:r>
        <w:t xml:space="preserve">- Được, bác, cháu sẽ đi với bác, cháu cũng muốn biết về ngọc mềm...</w:t>
      </w:r>
    </w:p>
    <w:p>
      <w:pPr>
        <w:pStyle w:val="BodyText"/>
      </w:pPr>
      <w:r>
        <w:t xml:space="preserve">Trang Duệ đồng ý, có thể đi theo Cổ Thiên Phong để tăng thêm kiến thức là chuyện tốt khó cầu.</w:t>
      </w:r>
    </w:p>
    <w:p>
      <w:pPr>
        <w:pStyle w:val="BodyText"/>
      </w:pPr>
      <w:r>
        <w:t xml:space="preserve">- À, hôm nay cậu ở khách sạn sao? Cậ đi thu dọn đi, tối nay ở lại chỗ tôi, sáng mai chúng ta đi máy bay. Đúng rồi, tôi sẽ cho người đặt vé cho cậu.</w:t>
      </w:r>
    </w:p>
    <w:p>
      <w:pPr>
        <w:pStyle w:val="BodyText"/>
      </w:pPr>
      <w:r>
        <w:t xml:space="preserve">Cổ Thiên Phong nói vài câu với Trang Duệ, sau đó lão đi vào nhà gọi điện thoại, vé máy bay của lão đã được đặt trước vài ngày, bây giờ đưa theo Trang Duệ, không biết còn vé hay không.</w:t>
      </w:r>
    </w:p>
    <w:p>
      <w:pPr>
        <w:pStyle w:val="BodyText"/>
      </w:pPr>
      <w:r>
        <w:t xml:space="preserve">Trang Duệ cũng lấy điện thoại ra gọi về nhà ẹ, nói rằng mình đi chơi vài ngày mới về, Trang Mẫu chỉ dặn dò vài câu mà không nói thêm điều gì.</w:t>
      </w:r>
    </w:p>
    <w:p>
      <w:pPr>
        <w:pStyle w:val="BodyText"/>
      </w:pPr>
      <w:r>
        <w:t xml:space="preserve">Trang Duệ vừa cúp điện thoại thì chuông vang lên, hắn nhìn xuống, là một số điện thoại lạ, hắn nhấn nút nghe.</w:t>
      </w:r>
    </w:p>
    <w:p>
      <w:pPr>
        <w:pStyle w:val="BodyText"/>
      </w:pPr>
      <w:r>
        <w:t xml:space="preserve">- Alo, cậu là Trang Duệ sao? Tôi là Âu Dương Quân...</w:t>
      </w:r>
    </w:p>
    <w:p>
      <w:pPr>
        <w:pStyle w:val="BodyText"/>
      </w:pPr>
      <w:r>
        <w:t xml:space="preserve">- Âu Dương Quân?</w:t>
      </w:r>
    </w:p>
    <w:p>
      <w:pPr>
        <w:pStyle w:val="Compact"/>
      </w:pPr>
      <w:r>
        <w:t xml:space="preserve">Âm thanh trong điện thoại khá xa lạ, hơn nữa Trang Duệ có thể khẳng định trước nay mình không quen người nào tên là Âu Dương Quân.</w:t>
      </w:r>
      <w:r>
        <w:br w:type="textWrapping"/>
      </w:r>
      <w:r>
        <w:br w:type="textWrapping"/>
      </w:r>
    </w:p>
    <w:p>
      <w:pPr>
        <w:pStyle w:val="Heading2"/>
      </w:pPr>
      <w:bookmarkStart w:id="286" w:name="chương-264-thật-xin-lỗi-tôi-không-rảnh."/>
      <w:bookmarkEnd w:id="286"/>
      <w:r>
        <w:t xml:space="preserve">264. Chương 264 : Thật Xin Lỗi, Tôi Không Rảnh.</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264: Thật xin lỗi, tôi không rảnh.</w:t>
      </w:r>
    </w:p>
    <w:p>
      <w:pPr>
        <w:pStyle w:val="BodyText"/>
      </w:pPr>
      <w:r>
        <w:t xml:space="preserve">Nhóm Dịch: Tepga</w:t>
      </w:r>
    </w:p>
    <w:p>
      <w:pPr>
        <w:pStyle w:val="BodyText"/>
      </w:pPr>
      <w:r>
        <w:t xml:space="preserve">Nguồn: Sưu Tầm</w:t>
      </w:r>
    </w:p>
    <w:p>
      <w:pPr>
        <w:pStyle w:val="BodyText"/>
      </w:pPr>
      <w:r>
        <w:t xml:space="preserve">- Âu Dương Quân? Thật xin lỗi, tôi không biết anh, sao anh biết được số điện thoại của tôi?</w:t>
      </w:r>
    </w:p>
    <w:p>
      <w:pPr>
        <w:pStyle w:val="BodyText"/>
      </w:pPr>
      <w:r>
        <w:t xml:space="preserve">Khi nghe người trong điện thoại gọi tên mình thì Trang Duệ có chút kỳ quái, số điện thoại của hắn chỉ có một số ít người biết được mà thôi.</w:t>
      </w:r>
    </w:p>
    <w:p>
      <w:pPr>
        <w:pStyle w:val="BodyText"/>
      </w:pPr>
      <w:r>
        <w:t xml:space="preserve">- À, trước tiên cậu đừng tắt máy, hôm qua cậu không phải đi cùng Tiểu Lục sao? Chúng ta còn nói...</w:t>
      </w:r>
    </w:p>
    <w:p>
      <w:pPr>
        <w:pStyle w:val="BodyText"/>
      </w:pPr>
      <w:r>
        <w:t xml:space="preserve">Âu Dương Quân có chút buồn bực, từ tối qua đến sáng nay điện thoại của Nhạc Tiểu Lục luôn tắt máy, vì một câu nói của bố mình mà hắn phải dậy sớm chạy đến đơn vị của Nhạc Tiểu Lục, vì vậy mới có được số điện thoại của Trang Duệ, không ngờ đối phương lại hoàn toàn không nhớ mình là ai.</w:t>
      </w:r>
    </w:p>
    <w:p>
      <w:pPr>
        <w:pStyle w:val="BodyText"/>
      </w:pPr>
      <w:r>
        <w:t xml:space="preserve">- À, anh là...Tứ ca phải không? Xấu hổ quá, vừa rồi không nghe rõ, anh tìm tôi có việc gì sao?</w:t>
      </w:r>
    </w:p>
    <w:p>
      <w:pPr>
        <w:pStyle w:val="BodyText"/>
      </w:pPr>
      <w:r>
        <w:t xml:space="preserve">Trang Duệ nghe đối phương nhắc đến Nhạc Kinh, lại có họ Âu Dương, vì vậy mới nhớ đến vị Tứ ca hôm qua. Khi đó Âu Dương Quân chỉ nói vài câu, hơn nữa âm thanh trong điện thoại cũng không rõ ràng, cũng không trách Trang Duệ không nghe được.</w:t>
      </w:r>
    </w:p>
    <w:p>
      <w:pPr>
        <w:pStyle w:val="BodyText"/>
      </w:pPr>
      <w:r>
        <w:t xml:space="preserve">- À, là thế này, trưa mai cậu có rảnh không? Có người muốn gặp cậu một chút, tôi chỉ truyền lời mà thôi...</w:t>
      </w:r>
    </w:p>
    <w:p>
      <w:pPr>
        <w:pStyle w:val="BodyText"/>
      </w:pPr>
      <w:r>
        <w:t xml:space="preserve">Âu Dương Quân cũng không nói thẳng là bố mình muốn gặp Trang Duệ, vì đường đường là một bộ trưởng triệu kiến, hắn sợ sẽ dọa Trang Duệ.</w:t>
      </w:r>
    </w:p>
    <w:p>
      <w:pPr>
        <w:pStyle w:val="BodyText"/>
      </w:pPr>
      <w:r>
        <w:t xml:space="preserve">- Ai muốn gặp tôi? Ngày mai tôi thật sự không rảnh, phải đến tuần sau mới có thời gian được...</w:t>
      </w:r>
    </w:p>
    <w:p>
      <w:pPr>
        <w:pStyle w:val="BodyText"/>
      </w:pPr>
      <w:r>
        <w:t xml:space="preserve">Trang Duệ thật sự không hiểu rõ, mình và Âu Dương Quân không có quan hệ gì, chỉ là ngày hôm qua gặp mặt một chút mà thôi, đối phương được ai nhờ truyền lời gặp mình? Nhưng Trang Duệ thật sự không rảnh, vì sáng mai phải bay đến Tân Cương rồi.</w:t>
      </w:r>
    </w:p>
    <w:p>
      <w:pPr>
        <w:pStyle w:val="BodyText"/>
      </w:pPr>
      <w:r>
        <w:t xml:space="preserve">- Ôi, cậu có thể rút bớt chút thời gian không? Người kia gặp cậu có chuyện khá quan trọng.</w:t>
      </w:r>
    </w:p>
    <w:p>
      <w:pPr>
        <w:pStyle w:val="BodyText"/>
      </w:pPr>
      <w:r>
        <w:t xml:space="preserve">Âu Dương Quân cố gắng làm cho giọng điệu sâu sắc hơn một chút, trong lòng càng thêm khó chịu, đừng nói là bố mình, dù là những vị quan cấp sở ở địa phương muốn gặp mình còn phải hẹn trước, thậm chí còn phải xem tâm tình của mình thế nào, hắn nào luân lạc đến mức phải yêu cầu gặp người như thế này?</w:t>
      </w:r>
    </w:p>
    <w:p>
      <w:pPr>
        <w:pStyle w:val="BodyText"/>
      </w:pPr>
      <w:r>
        <w:t xml:space="preserve">- Tiểu Trang, đã đặt vé xong, nhưng không còn vé hạng nhất, chỉ có ghế phổ thông thôi. À, cậu cứ gọi điện thoại đi...</w:t>
      </w:r>
    </w:p>
    <w:p>
      <w:pPr>
        <w:pStyle w:val="BodyText"/>
      </w:pPr>
      <w:r>
        <w:t xml:space="preserve">Trang Duệ đang nói chuyện thì Cổ Thiên Phong từ trong nhà đi ra, khi thấy Trang Duệ đang gọi điện thoại thì ra hiệu cứ tiếp tục, lão thì đến ghế pha trà.</w:t>
      </w:r>
    </w:p>
    <w:p>
      <w:pPr>
        <w:pStyle w:val="BodyText"/>
      </w:pPr>
      <w:r>
        <w:t xml:space="preserve">- Tứ ca, xấu hổ quá, vài ngày tới thật sự có chuyện, sáng mai sẽ bắt máy bay đi ngay, mà bây giờ cũng có chuyện khác, chờ tôi quay lại thì chúng ta sẽ nói sau...</w:t>
      </w:r>
    </w:p>
    <w:p>
      <w:pPr>
        <w:pStyle w:val="BodyText"/>
      </w:pPr>
      <w:r>
        <w:t xml:space="preserve">Tuy Nhạc Kinh nói Tứ ca này có bối cảnh rất sâu nhưng Trang Duệ cũng không đặt nặng trong lòng, chính mình chỉ là một đứa dân đen, tuân thủ pháp luật, lại không thể nào cầu cạnh đám người kia được, vì vậy mà thế lực của bọn họ thật sự không chút liên quan đến mình. Khi thấy Cổ Thiên Phong ở bên cạnh chờ đợi, Trang Duệ nói xong thì cúp điện thoại.</w:t>
      </w:r>
    </w:p>
    <w:p>
      <w:pPr>
        <w:pStyle w:val="BodyText"/>
      </w:pPr>
      <w:r>
        <w:t xml:space="preserve">- Này, này, tiểu tử...</w:t>
      </w:r>
    </w:p>
    <w:p>
      <w:pPr>
        <w:pStyle w:val="BodyText"/>
      </w:pPr>
      <w:r>
        <w:t xml:space="preserve">Âu Dương Quân hô vài tiếng trong điện thoại nhưng bên kia chỉ truyền đến những tiếng tút tút, rõ ràng đối phương đã cúp điện thoại.</w:t>
      </w:r>
    </w:p>
    <w:p>
      <w:pPr>
        <w:pStyle w:val="BodyText"/>
      </w:pPr>
      <w:r>
        <w:t xml:space="preserve">- Hừ, cúp điện thoại rồi.</w:t>
      </w:r>
    </w:p>
    <w:p>
      <w:pPr>
        <w:pStyle w:val="BodyText"/>
      </w:pPr>
      <w:r>
        <w:t xml:space="preserve">Âu Dương Quân thật sự bị Trang Duệ làm cho tức giận, trong ký ức của hắn thì từ khi biết sử dụng điện thoại đến bây giờ, ngoài những lúc liên hệ với trưởng bối và người thân, vẫn chưa từng có người nào cúp điện thoại trước hắn. Hôm nay hắn bị Trang Duệ cúp máy, thật sự làm cho hắn ngây ngốc một lúc lâu.</w:t>
      </w:r>
    </w:p>
    <w:p>
      <w:pPr>
        <w:pStyle w:val="BodyText"/>
      </w:pPr>
      <w:r>
        <w:t xml:space="preserve">Sau khi sửng sốt một lúc, Âu Dương Quân mới nhớ cần phải báo cho bố mình một tiếng, vì vậy hắn bấm số gọi đi, thư ký nghe máy, một lát sau âm thanh của Âu Dương Chấn Vũ mới truyền đến, Âu Dương Quân vội vàng thuật lại lời nói của Trang Duệ một lần.</w:t>
      </w:r>
    </w:p>
    <w:p>
      <w:pPr>
        <w:pStyle w:val="BodyText"/>
      </w:pPr>
      <w:r>
        <w:t xml:space="preserve">Đầu đây bên kia trầm mặc một lúc rồi nói:</w:t>
      </w:r>
    </w:p>
    <w:p>
      <w:pPr>
        <w:pStyle w:val="BodyText"/>
      </w:pPr>
      <w:r>
        <w:t xml:space="preserve">- Chờ cậu ta quay về rồi liên lạc, nói là tôi muốn gặp, chẳng lẽ lại không gặp được? Anh không biết nói cho rõ ràng sao?</w:t>
      </w:r>
    </w:p>
    <w:p>
      <w:pPr>
        <w:pStyle w:val="BodyText"/>
      </w:pPr>
      <w:r>
        <w:t xml:space="preserve">Âu Dương Quân vừa bức bối vì bị Trang Duệ cúp máy, bây giờ lại bị bố dạy bảo, hắn thiếu chút nữa thì đập nát điện thoại, con bà nó đúng là tai bay vạ gió.</w:t>
      </w:r>
    </w:p>
    <w:p>
      <w:pPr>
        <w:pStyle w:val="BodyText"/>
      </w:pPr>
      <w:r>
        <w:t xml:space="preserve">- Tứ ca, có gì mà tức giận như vậy?</w:t>
      </w:r>
    </w:p>
    <w:p>
      <w:pPr>
        <w:pStyle w:val="BodyText"/>
      </w:pPr>
      <w:r>
        <w:t xml:space="preserve">Một thân thể mềm mại trườn lên, thật ra cô ngôi sao họ Từ này lớn hơn Âu Dương Quân hai tuổi, nhưng nàng gọi hắn là anh rất thuận miệng, rất tự nhiên, ai bảo những năm nay lưu hành trò chị yêu em. nguồn (.)</w:t>
      </w:r>
    </w:p>
    <w:p>
      <w:pPr>
        <w:pStyle w:val="BodyText"/>
      </w:pPr>
      <w:r>
        <w:t xml:space="preserve">- Không có gì, vừa rồi bị tiểu tử kia cúp điện thoại, chính là tiểu tử ngày hôm qua em nói giống anh.</w:t>
      </w:r>
    </w:p>
    <w:p>
      <w:pPr>
        <w:pStyle w:val="BodyText"/>
      </w:pPr>
      <w:r>
        <w:t xml:space="preserve">Âu Dương Quân ôm chầm lấy Từ tiểu thư, đặt nàng lên đùi mình, sau đó vùi mặt vào vị trí cao ngất trước ngực nàng.</w:t>
      </w:r>
    </w:p>
    <w:p>
      <w:pPr>
        <w:pStyle w:val="BodyText"/>
      </w:pPr>
      <w:r>
        <w:t xml:space="preserve">- Đừng làm rộn, bây giờ là giữa ban ngày. Đúng rồi, vừa nãy anh gọi điện thoại cho người kia làm gì? Chẳng lẽ bố anh thật sự thiếu nợ phong lưu bên ngoài sao?</w:t>
      </w:r>
    </w:p>
    <w:p>
      <w:pPr>
        <w:pStyle w:val="BodyText"/>
      </w:pPr>
      <w:r>
        <w:t xml:space="preserve">Từ tiểu thư đã đi theo Âu Dương Quân được bảy năm, nếu không phải trong nhà không đồng ý chuyện hôn sự thì cả hai đã sớm kết hôn, bây giờ mở miệng nói chuyện cũng không có nhiều cố kỵ.</w:t>
      </w:r>
    </w:p>
    <w:p>
      <w:pPr>
        <w:pStyle w:val="BodyText"/>
      </w:pPr>
      <w:r>
        <w:t xml:space="preserve">- Có tin anh đánh em không? Sau khi mẹ anh qua đời thì bố anh nhiều năm không quan tâm đến chuyện nam nữ, vì vậy không thể nào có chuyện này, chỉ là tiểu tử kia rất cố chấp, không được, anh phải tìm Nhạc Tiểu Lục hỏi thăm một chút mới được.</w:t>
      </w:r>
    </w:p>
    <w:p>
      <w:pPr>
        <w:pStyle w:val="BodyText"/>
      </w:pPr>
      <w:r>
        <w:t xml:space="preserve">Âu Dương Quân vốn chỉ có chút hiếu kỳ vì bố mình muốn gặp Trang Duệ, nhưng bây giờ hắn chợt có hứng thú, nhưng khi lấy điện thoại ra gọi cho Nhạc Kinh thì vẫn không được. Hắn dứt khoát đứng lên đi tìm Nhạc Tiểu Lục, còn vấn đề có ảnh hưởng đến công tác của đối phương hay không thì chẳng quan tâm.</w:t>
      </w:r>
    </w:p>
    <w:p>
      <w:pPr>
        <w:pStyle w:val="BodyText"/>
      </w:pPr>
      <w:r>
        <w:t xml:space="preserve">Điện thoại của Nhạc Kinh không gọi được cũng vì lúc này hắn đang gọi điện thoại cho Trang Duệ, Âu Dương Quân tìm hỏi số điện thoại của Trang Duệ, cũng không nói rõ có chuyện gì, hắn sợ Trang Duệ đắc tội với người, vì vậy mới gọi điện thoại hỏi thăm.</w:t>
      </w:r>
    </w:p>
    <w:p>
      <w:pPr>
        <w:pStyle w:val="BodyText"/>
      </w:pPr>
      <w:r>
        <w:t xml:space="preserve">- Này Nhị ca, thật sự không có gì, anh ấy nói có người muốn gặp tôi, mà tôi lại không có thời gian rảnh. Đúng rồi, tôi nói với anh chuyện này, ngày mai tôi sẽ đi Tân Cương, ba năm ngày sau mới về, đến lúc đó anh em chúng ta lại tụ hội.</w:t>
      </w:r>
    </w:p>
    <w:p>
      <w:pPr>
        <w:pStyle w:val="BodyText"/>
      </w:pPr>
      <w:r>
        <w:t xml:space="preserve">Vì Cổ Thiên Phong còn ở bên cạnh chờ, Trang Duệ tiếp điện thoại cũng không lễ phép, vì vậy hắn nói xong thì cũng muốn cúp điện thoại.</w:t>
      </w:r>
    </w:p>
    <w:p>
      <w:pPr>
        <w:pStyle w:val="BodyText"/>
      </w:pPr>
      <w:r>
        <w:t xml:space="preserve">- Này, nghe tôi nói đã, có chuyện gì nhớ điện thoại cho tôi đấy.</w:t>
      </w:r>
    </w:p>
    <w:p>
      <w:pPr>
        <w:pStyle w:val="BodyText"/>
      </w:pPr>
      <w:r>
        <w:t xml:space="preserve">Nhạc Kinh vừa hô lên một câu như vậy thì bên trong điện thoại vang lên âm thanh tút tút, vì vậy mà lắc đầu xoay người đi về phòng làm việc của mình. Hắn cũng không biết khi Trang Duệ cúp điện thoại của Tứ ca thì thậm chí còn dứt khoát hơn nhiều.</w:t>
      </w:r>
    </w:p>
    <w:p>
      <w:pPr>
        <w:pStyle w:val="BodyText"/>
      </w:pPr>
      <w:r>
        <w:t xml:space="preserve">Sau khi cúp điện thoại của Nhạc Kinh thì Trang Duệ lại nhớ đến cuộc điện thoại vừa rồi của Âu Dương Quân, mình ở Bắc Kinh ngoài quen biết Cổ Thiên Phong và Nhạc Kinh, hình như cũng không còn mấy người, rốt cuộc là Âu Dương Quân truyền lời cho ai? Hơn nữa nghe giọng điệu của đối phương thì giống như người kia thật sự có thân phận.</w:t>
      </w:r>
    </w:p>
    <w:p>
      <w:pPr>
        <w:pStyle w:val="BodyText"/>
      </w:pPr>
      <w:r>
        <w:t xml:space="preserve">- Chẳng lẽ có liên quan đến mẹ mình?</w:t>
      </w:r>
    </w:p>
    <w:p>
      <w:pPr>
        <w:pStyle w:val="BodyText"/>
      </w:pPr>
      <w:r>
        <w:t xml:space="preserve">Trang Duệ không kìm lòng được mà liên tưởng đến họ Âu Dương, hắn nhớ khi còn bé mẹ mình nói chuyện thường mang theo chút khẩu âm Bắc Kinh, nhưng sau này dần chuyển sang khẩu âm Bành Thành, chẳng lẽ mẹ là người Bắc Kinh? Và có quan hệ với nhà Âu Dương Quân?</w:t>
      </w:r>
    </w:p>
    <w:p>
      <w:pPr>
        <w:pStyle w:val="BodyText"/>
      </w:pPr>
      <w:r>
        <w:t xml:space="preserve">Trang Duệ nghĩ đến chuyện tướng mạo của mình và Âu Dương Quân có vài phần tương tự thì trong lòng càng xác định vài phần, vô tình tâm tính lại rối lên, hắn không biết sau khi mình từ Tân Cương quay về thì có nên đồng ý với Âu Dương Quân để đi gặp người kia không?</w:t>
      </w:r>
    </w:p>
    <w:p>
      <w:pPr>
        <w:pStyle w:val="BodyText"/>
      </w:pPr>
      <w:r>
        <w:t xml:space="preserve">Trang Duệ sợ hành vi của mình sẽ xúc phạm đến mẹ, vì hai mươi năm qua mẹ luôn không nhắc đến gia đình của mình, dù Trang Duệ và Trang Mẫn có hỏi thì cũng chỉ nhận được những lời răn dạy mà thôi. Nếu nhìn vào điểm này thì thấy nếu hắn tùy tiện đi gặp người ta sẽ làm ẹ mất vui.</w:t>
      </w:r>
    </w:p>
    <w:p>
      <w:pPr>
        <w:pStyle w:val="BodyText"/>
      </w:pPr>
      <w:r>
        <w:t xml:space="preserve">Nhưng Trang Duệ lại thật sự rất tò mò với chuyện cũ liên quan đến mẹ, năm xưa rốt cuộc có chuyện gì xảy ra để mẹ mình không bao giờ đề cập đến? Mẹ rốt cuộc có thân nhân nào? Tất cả những bí ẩn như vậy làm cho Trang Duệ rất chờ mong với cuộc gặp kia.</w:t>
      </w:r>
    </w:p>
    <w:p>
      <w:pPr>
        <w:pStyle w:val="BodyText"/>
      </w:pPr>
      <w:r>
        <w:t xml:space="preserve">Cổ Thiên Phong ở bên cạnh phát hiện sau khi Trang Duệ nhận điện thoại thì tâm thần bất định, vì vậy mở miệng hỏi:</w:t>
      </w:r>
    </w:p>
    <w:p>
      <w:pPr>
        <w:pStyle w:val="BodyText"/>
      </w:pPr>
      <w:r>
        <w:t xml:space="preserve">- Tiểu Trang, có chuyện gì xảy ra? Nếu cậu có chuyện thì có thể khỏi đi với tôi, vé máy bay có thể trả lại.</w:t>
      </w:r>
    </w:p>
    <w:p>
      <w:pPr>
        <w:pStyle w:val="BodyText"/>
      </w:pPr>
      <w:r>
        <w:t xml:space="preserve">- Bác, không có gì cả, chờ cháu quay về sẽ xử lý sau, hay bác chê cười cháu vướng víu mà không muốn đưa đi?</w:t>
      </w:r>
    </w:p>
    <w:p>
      <w:pPr>
        <w:pStyle w:val="BodyText"/>
      </w:pPr>
      <w:r>
        <w:t xml:space="preserve">Trang Duệ lắc đầu, hắn cố gắng áp chế những suy nghĩ rối loạn xuống, nói lời vui đùa với Cổ lão gia tử. Hắn cũng muốn mượn hành trình Tân Cương để chỉnh ý suy nghĩ của mình, nếu nhà Âu Dương Quân thật sự có liên quan đến mẹ, như thế chính mình sẽ đến gặp bằng thái độ gì? Ít nhất bây giờ Trang Duệ vẫn còn chưa nghĩ kỹ, vì thế có vài ngày để suy xét cũng không phải xấu.</w:t>
      </w:r>
    </w:p>
    <w:p>
      <w:pPr>
        <w:pStyle w:val="BodyText"/>
      </w:pPr>
      <w:r>
        <w:t xml:space="preserve">- Tiẻu tử thối, cũng biết vui đùa với ông lão tôi sao? Trở về trả phòng và thu xếp đồ đạc, tối nay hai bác cháu làm vài ly.</w:t>
      </w:r>
    </w:p>
    <w:p>
      <w:pPr>
        <w:pStyle w:val="BodyText"/>
      </w:pPr>
      <w:r>
        <w:t xml:space="preserve">Cổ Thiên Phong cười nói.</w:t>
      </w:r>
    </w:p>
    <w:p>
      <w:pPr>
        <w:pStyle w:val="BodyText"/>
      </w:pPr>
      <w:r>
        <w:t xml:space="preserve">Đến tối Cổ Thiên Phong và Trang Duệ ngồi dưới tàng cây uống vài ly với món vịt quay, tất nhiên lão cũng sẽ truyền thụ cho Trang Duệ một vài tri thức về phương diện giám định và thưởng thức ngọc mềm. Đồng thời lão cũng đồng ý với hắn, đợi sau khi từ Tân Cương quay về thì sẽ đưa hắn vào trong bảo tàng cố cung, biết thêm về những món ngọc khí đời Thanh cònn sót lại, vì lão trước nay là cố vấn của bảo tàng cố cung.</w:t>
      </w:r>
    </w:p>
    <w:p>
      <w:pPr>
        <w:pStyle w:val="BodyText"/>
      </w:pPr>
      <w:r>
        <w:t xml:space="preserve">Buổi tối ngủ trong tứ hợp viện nghe tiếng dế kêu trong sân, Trang Duệ cảm thấy rất thanh tịnh, những cảm xúc ban ngày đã mất sạch, ngủ một giấc đến tận hừng đông.</w:t>
      </w:r>
    </w:p>
    <w:p>
      <w:pPr>
        <w:pStyle w:val="BodyText"/>
      </w:pPr>
      <w:r>
        <w:t xml:space="preserve">Buổi sáng sau khi đánh răng rửa mặt thì Trang Duệ và Cổ Thiên Phong đến sân bay, đến trưa thì hai người đã đến sân bay Hòa Điền ở Tân Cương.</w:t>
      </w:r>
    </w:p>
    <w:p>
      <w:pPr>
        <w:pStyle w:val="BodyText"/>
      </w:pPr>
      <w:r>
        <w:t xml:space="preserve">Nguyên nhân lần này đến Tân Cương cũng được Trang Duệ biết rõ, đó là việc tư của Cổ Thiên Phong, lão có một người bạn vài chục năm, trước kia khai thác ngọc ở núi Côn Lôn, sau này phát tài và chuyển sang thu mua ngọc từ người khác, lại khuếch trương kinh doanh, bây giờ đã trở thành thương nhân cung cấp ngọc thạch lớn nhất Tân Cương.</w:t>
      </w:r>
    </w:p>
    <w:p>
      <w:pPr>
        <w:pStyle w:val="BodyText"/>
      </w:pPr>
      <w:r>
        <w:t xml:space="preserve">Người bạn của Cổ Thiên Phong khoảng thời gian trước có thu được một khối Sơn Tử Ngọc, nhìn từ ngoài vào trong lớp thịt thì cực kỳ có khả năng là Dương Chi Ngọc, nhưng lão cũng không biết chính xác, vì vậy mới mời Cổ Thiên Phong đến giám định.</w:t>
      </w:r>
    </w:p>
    <w:p>
      <w:pPr>
        <w:pStyle w:val="BodyText"/>
      </w:pPr>
      <w:r>
        <w:t xml:space="preserve">- Này ông bạn già, lần này thật sự cảm tạ anh có thể đến...</w:t>
      </w:r>
    </w:p>
    <w:p>
      <w:pPr>
        <w:pStyle w:val="BodyText"/>
      </w:pPr>
      <w:r>
        <w:t xml:space="preserve">Trang Duệ và Cổ Thiên Phong vừa đi ra khỏi sân bay thì một ông lão mũi ắt có hơi xanh người Tân Cương đã tiến lên đón chào, sau đó ôm chầm lấy Cổ Thiên Phong.</w:t>
      </w:r>
    </w:p>
    <w:p>
      <w:pPr>
        <w:pStyle w:val="Compact"/>
      </w:pPr>
      <w:r>
        <w:br w:type="textWrapping"/>
      </w:r>
      <w:r>
        <w:br w:type="textWrapping"/>
      </w:r>
    </w:p>
    <w:p>
      <w:pPr>
        <w:pStyle w:val="Heading2"/>
      </w:pPr>
      <w:bookmarkStart w:id="287" w:name="chương-265-người-tìm-ngọc."/>
      <w:bookmarkEnd w:id="287"/>
      <w:r>
        <w:t xml:space="preserve">265. Chương 265 : Người Tìm Ngọc.</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265: Người tìm ngọc.</w:t>
      </w:r>
    </w:p>
    <w:p>
      <w:pPr>
        <w:pStyle w:val="BodyText"/>
      </w:pPr>
      <w:r>
        <w:t xml:space="preserve">Nhóm Dịch: Tepga</w:t>
      </w:r>
    </w:p>
    <w:p>
      <w:pPr>
        <w:pStyle w:val="BodyText"/>
      </w:pPr>
      <w:r>
        <w:t xml:space="preserve">Nguồn: Sưu Tầm</w:t>
      </w:r>
    </w:p>
    <w:p>
      <w:pPr>
        <w:pStyle w:val="BodyText"/>
      </w:pPr>
      <w:r>
        <w:t xml:space="preserve">- A Địch Lạp, đây là một vãn bối của tôi, tôi đưa đến chủ yếu cho cậu ấy biết về phong thái của đại vương ngọc thạch. Tiểu Trang, cậu gọi anh ấy là bác Điền...</w:t>
      </w:r>
    </w:p>
    <w:p>
      <w:pPr>
        <w:pStyle w:val="BodyText"/>
      </w:pPr>
      <w:r>
        <w:t xml:space="preserve">Cổ Thiên Phong cũng ôm lấy người đàn ông kia, sau đó kéo Trang Duệ ra giới thiệu.</w:t>
      </w:r>
    </w:p>
    <w:p>
      <w:pPr>
        <w:pStyle w:val="BodyText"/>
      </w:pPr>
      <w:r>
        <w:t xml:space="preserve">Trang Duệ đưa mắt đánh giá đối phương, người này không cao, có hơi gầy nhưng mái tóc vẫn còn đen, hai mắt có thần, nếu như không nhìn kỹ những nếp nhăn trên mặt mà chỉ nhìn lướt qua thì người ta cứ tưởng mới năm mươi tuổi, thật ra Trang Duệ biết người này còn lớn hơn Cổ Thiên Phong hai tuổi.</w:t>
      </w:r>
    </w:p>
    <w:p>
      <w:pPr>
        <w:pStyle w:val="BodyText"/>
      </w:pPr>
      <w:r>
        <w:t xml:space="preserve">Trang Duệ nói vài câu với bác Điền theo đúng lễ vãn bối, sau đó mọi người cùng nhau đi ra ngoài.</w:t>
      </w:r>
    </w:p>
    <w:p>
      <w:pPr>
        <w:pStyle w:val="BodyText"/>
      </w:pPr>
      <w:r>
        <w:t xml:space="preserve">Khi đi ra ngoài sân bay thì thấy có vài chiếc xe đang chờ, Trang Duệ và Cổ Thiên Phong được phân biệt đưa lên hai chiếc xe, Trang Duệ được sắp xếp trên một chiếc xe việt dã, lái xe là một tiểu tử Tứ Xuyên tên là Trương Đại Chí, nhỏ hơn Trang Duệ hai tuổi. Trước kia người này lái xe trong quân ngũ, sau đó xuất ngũ và ở lại chỗ này lái xe, rất hay nói, trả lời hầu hết những câu hỏi của Trang Duệ.</w:t>
      </w:r>
    </w:p>
    <w:p>
      <w:pPr>
        <w:pStyle w:val="BodyText"/>
      </w:pPr>
      <w:r>
        <w:t xml:space="preserve">Trang Duệ biết ông lão A Địch Lạp là người Duy Ngô Nhĩ, năm nay sáu mươi hai tuổi, đó là tên trong tộc, lão còn một cái tên Hán, là Điền Đại Quân.</w:t>
      </w:r>
    </w:p>
    <w:p>
      <w:pPr>
        <w:pStyle w:val="BodyText"/>
      </w:pPr>
      <w:r>
        <w:t xml:space="preserve">Trong giới ngọc thạch ở Tân Cương thì Điền Đại Quân có thể nói là nhân vật được mọi người biết đến, có người xưng lão là "Ngọc Vương Gia", vì vậy có thể thấy lực ảnh hưởng của lão ở trong ngành ngọc khí ở Tân Cương là thế nào.</w:t>
      </w:r>
    </w:p>
    <w:p>
      <w:pPr>
        <w:pStyle w:val="BodyText"/>
      </w:pPr>
      <w:r>
        <w:t xml:space="preserve">Những năm trước kia vì ngọc thạch ở Tân Cương đã được khai thác vài ngàn năm, vì vậy mà tài nguyên héo rút, những mỏ khoáng ở núi Côn Lôn đều đong cửa, tài nguyên cạn kiệt dẫn đến khủng hoảng trong giới ngọc thạch.</w:t>
      </w:r>
    </w:p>
    <w:p>
      <w:pPr>
        <w:pStyle w:val="BodyText"/>
      </w:pPr>
      <w:r>
        <w:t xml:space="preserve">Khi đó A Địch Lạp dựa vào kinh nghiệm nhiều năm khai thác ngọc ở núi Côn Lôn mà đưa ra đề xuất:</w:t>
      </w:r>
    </w:p>
    <w:p>
      <w:pPr>
        <w:pStyle w:val="BodyText"/>
      </w:pPr>
      <w:r>
        <w:t xml:space="preserve">- Ngọc ở Hòa Điền được phân bố như dưa hấu, hầu như sẽ tự sản sinh, những mỏ khoáng sẽ liên tục xuất hiện, sản lượng mỗi năm cũng cao hơn.</w:t>
      </w:r>
    </w:p>
    <w:p>
      <w:pPr>
        <w:pStyle w:val="BodyText"/>
      </w:pPr>
      <w:r>
        <w:t xml:space="preserve">A Địch Lạp bây giờ dùng thân phận chuyên gia Hòa Điền Ngọc của Trung Quốc để đảm nhận nhiệm vụ chủ tịch thường vụ của hiệp hội ngọc thạch trong nước, chủ tịch thường vụ tất nhiên sẽ có trách nhiệm nặng hơn một chủ tịch chỉ có danh như Trang Duệ, đồng thời lão còn kiêm nhiệm chức vụ phó chủ nhiệm ủy ban ngọc thạch Tân Cương, ông chủ một công ty sản xuất ngọc thạch đứng đầu Tân Cương.</w:t>
      </w:r>
    </w:p>
    <w:p>
      <w:pPr>
        <w:pStyle w:val="BodyText"/>
      </w:pPr>
      <w:r>
        <w:t xml:space="preserve">- Cũng vì vậy mà các người mới gọi ông ấy là "Ngọc Vương Gia" sao?</w:t>
      </w:r>
    </w:p>
    <w:p>
      <w:pPr>
        <w:pStyle w:val="BodyText"/>
      </w:pPr>
      <w:r>
        <w:t xml:space="preserve">Theo những gì Trương Đại Chí nói, còn phải mất hơn một giờ đi xe mới đến nhà của A Địch Lạp, mà Trang Duệ cũng thật sự muốn nghe thêm những sự tích về A Địch Lạp này.</w:t>
      </w:r>
    </w:p>
    <w:p>
      <w:pPr>
        <w:pStyle w:val="BodyText"/>
      </w:pPr>
      <w:r>
        <w:t xml:space="preserve">- Lão gia tử là thần nhân, người dân bản xứ đều lưu truyền rằng ông ấy là Hỏa Nhãn Kim Tinh...</w:t>
      </w:r>
    </w:p>
    <w:p>
      <w:pPr>
        <w:pStyle w:val="BodyText"/>
      </w:pPr>
      <w:r>
        <w:t xml:space="preserve">- Hỏa Nhãn Kim Tinh?</w:t>
      </w:r>
    </w:p>
    <w:p>
      <w:pPr>
        <w:pStyle w:val="BodyText"/>
      </w:pPr>
      <w:r>
        <w:t xml:space="preserve">Trang Duệ nghe vậy thì có chút sững sốt, vẻ mặt cũng trở nên cổ quái, từ ngữ này nếu dùng ình thì thật sự sẽ rất đúng.</w:t>
      </w:r>
    </w:p>
    <w:p>
      <w:pPr>
        <w:pStyle w:val="BodyText"/>
      </w:pPr>
      <w:r>
        <w:t xml:space="preserve">- Đúng vậy, lão gia tử có mười nhóm thủ hạ khai thác khoáng, vào năm trước ông ấy xem trọng một mỏ khoáng, nhưng đào sáu chục mét mà thật sự không thấy tăm hơi của ngọc thạch ở đâu cả, ai cũng nói đó là mỏ khoáng vứt đi, nhưng lão gia tử vẫn cứ kiên quyết ý kiến của mình, kiên trì đào sâu vào thêm hai mét, hì, anh đoán xem thế nào?</w:t>
      </w:r>
    </w:p>
    <w:p>
      <w:pPr>
        <w:pStyle w:val="BodyText"/>
      </w:pPr>
      <w:r>
        <w:t xml:space="preserve">Trương Đại Chí nhắc đến những câu chuyện về A Địch Lạp thì vẻ mặt cực kỳ vui vẻ, hắn đặt ra một câu hỏ nhưng cũng không chờ Trang Duệ trả lời, hắn tiếp tục:</w:t>
      </w:r>
    </w:p>
    <w:p>
      <w:pPr>
        <w:pStyle w:val="BodyText"/>
      </w:pPr>
      <w:r>
        <w:t xml:space="preserve">- Đào sâu vào hai thước thì kỳ tích xuất hiện, toàn bộ lấy ra được bốn khối ngọc cực lớn, trong đó khối ngọc lớn nhất nặng mười tấn.</w:t>
      </w:r>
    </w:p>
    <w:p>
      <w:pPr>
        <w:pStyle w:val="BodyText"/>
      </w:pPr>
      <w:r>
        <w:t xml:space="preserve">- Mà sự việc có thể nói là rất thần kỳ, trước khi chưa phát hiện ra ngọc thì lão gia tử từng tiên đoán: Mỏ khoáng này có thể cho ra sáu mươi tấn ngọc, quả nhiên sau khi khai thác hết thì có được sáu mươi mốt tấn. Anh Trang, anh nói xem đó không phải là hỏa nhãn kim tinh sao?</w:t>
      </w:r>
    </w:p>
    <w:p>
      <w:pPr>
        <w:pStyle w:val="BodyText"/>
      </w:pPr>
      <w:r>
        <w:t xml:space="preserve">- Thật sự thần kỳ như vậy à?</w:t>
      </w:r>
    </w:p>
    <w:p>
      <w:pPr>
        <w:pStyle w:val="BodyText"/>
      </w:pPr>
      <w:r>
        <w:t xml:space="preserve">Sau khi nghe xong lời của Trương Đại Chí thì Trang Duệ thật sự có chút hoài nghi, lão gia tử kia có phải cũng giống như mình, nhìn thấu những vật chất bên ngoài và thấy được vật thật bên trong không?</w:t>
      </w:r>
    </w:p>
    <w:p>
      <w:pPr>
        <w:pStyle w:val="BodyText"/>
      </w:pPr>
      <w:r>
        <w:t xml:space="preserve">- Tất nhiên, Ngọc Vương Gia của chúng tôi mới mười tuổi đã lên núi Côn Lôn tìm ngọc, sau vài chục năm lăn lộn, bây giờ ở vùng đất Tân Cương này không ai dám nói mình lợi hại hơn lão gia tử.</w:t>
      </w:r>
    </w:p>
    <w:p>
      <w:pPr>
        <w:pStyle w:val="BodyText"/>
      </w:pPr>
      <w:r>
        <w:t xml:space="preserve">Trương Đại Chí cực kỳ tôn sùng ông chủ của mình, hắn còn nói thêm:</w:t>
      </w:r>
    </w:p>
    <w:p>
      <w:pPr>
        <w:pStyle w:val="BodyText"/>
      </w:pPr>
      <w:r>
        <w:t xml:space="preserve">- Ở Tân Cương này Ngọc Vương gia là người cực kỳ có quyền uy ở phương diện phân biệt ngọc khí và ngọc thạch, ông ấy có thể nhìn ngọc mà phát hiện thật giả, ưu khuyết điểm, nơi sản sinh, giá cả của nó.</w:t>
      </w:r>
    </w:p>
    <w:p>
      <w:pPr>
        <w:pStyle w:val="BodyText"/>
      </w:pPr>
      <w:r>
        <w:t xml:space="preserve">- Ở Hòa Điền này có rất nhiều phần tử buôn lậu, người ta mua ngọc thường mời lão gia tử đến hiện trường, chỉ cần lão gia tử mở miệng báo giá thì tất cả được quyết định, người bán cũng không thể hét giá trên trời, người mua cũng không bị hớ.</w:t>
      </w:r>
    </w:p>
    <w:p>
      <w:pPr>
        <w:pStyle w:val="BodyText"/>
      </w:pPr>
      <w:r>
        <w:t xml:space="preserve">- Anh biết vì sao không? Một là hiệu ứng về quyền uy, hai là sự thành tín, ba là sức quyến rũ của nhân cách...</w:t>
      </w:r>
    </w:p>
    <w:p>
      <w:pPr>
        <w:pStyle w:val="BodyText"/>
      </w:pPr>
      <w:r>
        <w:t xml:space="preserve">Trương Đại Chí nói ra những lời này rất có thứ tự, xem ra không chỉ nói với một mình Trang Duệ mà thôi. Lúc hắn nói chuyện thì vẻ mặt đầy tự hào, giống như lái xe cho Ngọc Vương Gia cũng là một công việc cực kỳ tự hào.</w:t>
      </w:r>
    </w:p>
    <w:p>
      <w:pPr>
        <w:pStyle w:val="BodyText"/>
      </w:pPr>
      <w:r>
        <w:t xml:space="preserve">- Vậy ông ấy mời Cổ lão gia tử đến đây làm gì?</w:t>
      </w:r>
    </w:p>
    <w:p>
      <w:pPr>
        <w:pStyle w:val="BodyText"/>
      </w:pPr>
      <w:r>
        <w:t xml:space="preserve">Trang Duệ có chút khó hiểu, dựa theo lời Trương Đại Chí thì A Địch Lạp thật sự không kém Cổ lão gia tử ở phương diện giám định và thưởng thức ngọc mềm.</w:t>
      </w:r>
    </w:p>
    <w:p>
      <w:pPr>
        <w:pStyle w:val="BodyText"/>
      </w:pPr>
      <w:r>
        <w:t xml:space="preserve">- Không biết, năm ngoái Cổ lão cũng đến vào thời điểm này, có lẽ ông ấy muốn đưa đội khảo sát lên núi, vì thế cố ý mời Cổ lão đến.</w:t>
      </w:r>
    </w:p>
    <w:p>
      <w:pPr>
        <w:pStyle w:val="BodyText"/>
      </w:pPr>
      <w:r>
        <w:t xml:space="preserve">Trương Đại Chí nói những lời khác biệt so với Cổ Thiên Phong, xem ra mục đích lần này cũng tuyệt đối không phải vì giám định một khối ngọc thạch.</w:t>
      </w:r>
    </w:p>
    <w:p>
      <w:pPr>
        <w:pStyle w:val="BodyText"/>
      </w:pPr>
      <w:r>
        <w:t xml:space="preserve">- Đội ngũ khai thác? Không phải là nhóm đào ngọc sao?</w:t>
      </w:r>
    </w:p>
    <w:p>
      <w:pPr>
        <w:pStyle w:val="BodyText"/>
      </w:pPr>
      <w:r>
        <w:t xml:space="preserve">- Không phải, mỗi năm cứ vào thời điểm này thì sẽ tổ chức vài đội ngũ lên núi tìm mỏ khoáng, sau khi xác định được mạch khoáng thì mới phái đội ngũ khai thác đến ra tay, phân công khác biệt. Công tác thăm dò khá vất vả, vì khoáng cũng không phải phân bố đều, cần phải chạy khắp núi, rất mệt.</w:t>
      </w:r>
    </w:p>
    <w:p>
      <w:pPr>
        <w:pStyle w:val="BodyText"/>
      </w:pPr>
      <w:r>
        <w:t xml:space="preserve">Trương Đại Chí giải thích với Trang Duệ, hắn đã ở Tân Cương khá lâu, đôi khi cũng đi cùng nhóm người tìm ngọc lên núi thử vận may, vì nếu tìm được một khối ngọc tốt thì cả đời này thật sự không cần lo lăng đến chuyện ăn uống.</w:t>
      </w:r>
    </w:p>
    <w:p>
      <w:pPr>
        <w:pStyle w:val="BodyText"/>
      </w:pPr>
      <w:r>
        <w:t xml:space="preserve">Nếu nói một cách tương đối thì những đội ngũ thăm dò và người khai thác riêng lẻ thường rất vất vả, bọn họ phải chịu đựng cái nắng gay gắt của cao nguyên, tìm kiếm ngọc thạch trong núi sâu, có đôi khi vào núi vài tháng, đến mùa đông mới đi ra.</w:t>
      </w:r>
    </w:p>
    <w:p>
      <w:pPr>
        <w:pStyle w:val="BodyText"/>
      </w:pPr>
      <w:r>
        <w:t xml:space="preserve">...</w:t>
      </w:r>
    </w:p>
    <w:p>
      <w:pPr>
        <w:pStyle w:val="BodyText"/>
      </w:pPr>
      <w:r>
        <w:t xml:space="preserve">Xe chạy qua thành phố Hòa Điền, đi đến vùng ngoại ô, nhìn ra ngoài cửa sổ thấy trước mắt giống như một nông trường. Trang Duệ phát hiện ở bên cạnh cổng vào có một trạm gác, hai tên thanh niên đứng ở bên cạnh cổng, điều làm cho Trang Duệ giật mình chính là sau lưng bọn họ đều có một khẩu súng.</w:t>
      </w:r>
    </w:p>
    <w:p>
      <w:pPr>
        <w:pStyle w:val="BodyText"/>
      </w:pPr>
      <w:r>
        <w:t xml:space="preserve">- Đại Chí, hai người đứng bên cổng kia là bộ đội sao?</w:t>
      </w:r>
    </w:p>
    <w:p>
      <w:pPr>
        <w:pStyle w:val="BodyText"/>
      </w:pPr>
      <w:r>
        <w:t xml:space="preserve">Trang Duệ nhìn thấy bộ quần áo của hai người thanh niên có màu xanh nhưng cũng không có quân hàm, nhưng lại xách súng đứng gác giữa ban ngày, có lẽ là người của quân đội mới phải chứ?</w:t>
      </w:r>
    </w:p>
    <w:p>
      <w:pPr>
        <w:pStyle w:val="BodyText"/>
      </w:pPr>
      <w:r>
        <w:t xml:space="preserve">- Không phải, anh Trang, hai người kia thuộc đội bảo vệ khoáng, được đăng ký với công an, có giấy chứng nhận sử dụng súng...</w:t>
      </w:r>
    </w:p>
    <w:p>
      <w:pPr>
        <w:pStyle w:val="BodyText"/>
      </w:pPr>
      <w:r>
        <w:t xml:space="preserve">Trương Đại Chí mở miệng trả lời Trang Duệ, hoàn cảnh ở gần mỏ ngọc Hòa Điền rất phức tạp, không những có dân khai thác khoáng bản địa, còn có nhiều tên đào vàng đến từ khắp nơi, nhiều người thì khó tránh khỏi tình huống tốt xấu lẫn lộn, cũng có nhiều người bí quá hóa liều, làm ra những hành động liều lĩnh.</w:t>
      </w:r>
    </w:p>
    <w:p>
      <w:pPr>
        <w:pStyle w:val="BodyText"/>
      </w:pPr>
      <w:r>
        <w:t xml:space="preserve">Vì vậy mà những thương nhân ngọc thạch lớn đều tổ chức những đội bảo hộ như vậy, với một người có thân phận như A Địch Lạp thì không ít thì nhiều sẽ luôn bị những kẻ trong lòng có quỷ để ý chằm chằm. Hơn nữa A Địch Lạp thường giao dịch ở nhà, vì thế trong nhà phần lớn là ngọc thạch xa xỉ, cho nên sắp xếp một lực lượng vũ trang để thủ hộ, tất nhiên điều này cung phải được nhận được sự cho phép của bộ công an.</w:t>
      </w:r>
    </w:p>
    <w:p>
      <w:pPr>
        <w:pStyle w:val="BodyText"/>
      </w:pPr>
      <w:r>
        <w:t xml:space="preserve">Xe chạy tiếp về phía trước hai trăm mét thì dừng lại trước một căn nhà ba tầng, Trang Duệ thấy hai bên đường sắp xếp nhiều khối đá không lớn không nhỏ, tất cả đều cơ bản có màu trắng vàng, có những khối đá nhìn từ mặt ngoài đã thấy thịt trắng nõn, có lẽ đều là nguyên liệu để khai thác ra ngọc thạch.</w:t>
      </w:r>
    </w:p>
    <w:p>
      <w:pPr>
        <w:pStyle w:val="BodyText"/>
      </w:pPr>
      <w:r>
        <w:t xml:space="preserve">Khi mọi người xuống xe đi vào trong phòng khách của căn biệt thự thì thấy trên bàn đã được đặt sẵn cơm rượu, vài cô gái Duy Ngô Nhĩ nhanh tay dọn thức ăn rồi lui ra ngoài. Lúc này một gian phòng lớn chỉ còn lại Cổ Thiên Phong, A Địch Lạp và một người đàn ông trung niên hơn bốn mươi.</w:t>
      </w:r>
    </w:p>
    <w:p>
      <w:pPr>
        <w:pStyle w:val="BodyText"/>
      </w:pPr>
      <w:r>
        <w:t xml:space="preserve">Thức ăn rất phong phú, thịt nướng Tân Cương, gà nhà, còn có món rượu Tân Cương rất đặc biệt, Cổ Thiên Phong và A Địch Lạp có vẻ rất thân, thỉnh thoảng còn dùng ngôn ngữ Duy Ngô Nhĩ để nói với A Địch Lạp vài câu. Mà người đàn ông trung niên ở bên kia cũng không lạnh nhạt Trang Duệ, liên tục mời rượu hắn, vì vậy mà sau khi ăn được một lúc thì hắn đã có bốn năm phần men say.</w:t>
      </w:r>
    </w:p>
    <w:p>
      <w:pPr>
        <w:pStyle w:val="BodyText"/>
      </w:pPr>
      <w:r>
        <w:t xml:space="preserve">Sau khi cơm nước xong thì có người đưa Trang Duệ và Cổ lão gia tử đến hai gian phòng ở lầu hai để nghỉ ngơi, Trang Duệ vì hơi say nên ngủ bốn năm giờ sau mới tỉnh lại. Hắn ra khỏi phòng, đi xuống lầu, thấy Cổ lão gia tử và A Địch Lạp đang ngồi trong phòng khách, trên mặt đất có bày ra một khối đá lớn nặng cả trăm cân.</w:t>
      </w:r>
    </w:p>
    <w:p>
      <w:pPr>
        <w:pStyle w:val="BodyText"/>
      </w:pPr>
      <w:r>
        <w:t xml:space="preserve">- Tiểu Trang, đã thức dậy rồi à? Cậu ngủ khá lâu rồi đấy.</w:t>
      </w:r>
    </w:p>
    <w:p>
      <w:pPr>
        <w:pStyle w:val="BodyText"/>
      </w:pPr>
      <w:r>
        <w:t xml:space="preserve">Cổ Thiên Phong nghe thấy âm thanh từ trên lầu truyền xuống thì ngẩng đầu nhìn thấy Trang Duệ, sau đó lão vẫy vẫy tay, tỏ ý để hắn đi xuống.</w:t>
      </w:r>
    </w:p>
    <w:p>
      <w:pPr>
        <w:pStyle w:val="BodyText"/>
      </w:pPr>
      <w:r>
        <w:t xml:space="preserve">- Bác Cổ, xấu hổ quá, cháu ngủ quên.</w:t>
      </w:r>
    </w:p>
    <w:p>
      <w:pPr>
        <w:pStyle w:val="BodyText"/>
      </w:pPr>
      <w:r>
        <w:t xml:space="preserve">Trang Duệ đi xuống dưới lầu rồi ngượng ngùng gãi gãi đầu.</w:t>
      </w:r>
    </w:p>
    <w:p>
      <w:pPr>
        <w:pStyle w:val="BodyText"/>
      </w:pPr>
      <w:r>
        <w:t xml:space="preserve">- Không có gì, thanh niên ngủ nhiều là bình thường, những ông lão giống như chúng tôi có muốn ngủ thêm một lát cũng không được...Tiểu tử, cậu xem khối nguyên liệu này thế nào?</w:t>
      </w:r>
    </w:p>
    <w:p>
      <w:pPr>
        <w:pStyle w:val="BodyText"/>
      </w:pPr>
      <w:r>
        <w:t xml:space="preserve">A Địch Lạp thật sự có vài phần hiếu kỳ với Trang Duệ, lão từ trong miệng người bạn già là Cổ Thiên Phong mà biết được người thanh niên kia có một cảm giác rất nhạy với ngọc thạch, thậm chí khoảng thời gian trước còn có thu hoạch không nhỏ ở hội chợ phỉ thúy Bình Châu. Lão muốn Trang Duệ xem xét khối nguyên liệu này, chính là muốn kiểm tra thử xem thế nào.</w:t>
      </w:r>
    </w:p>
    <w:p>
      <w:pPr>
        <w:pStyle w:val="BodyText"/>
      </w:pPr>
      <w:r>
        <w:t xml:space="preserve">- Bác Điền, cháu còn có chút kinh nghiệm với phỉ thúy, nhưng lại không có nhiều kiến thức về ngọc mềm, nếu cháu nói ra thì chỉ là lý luận suông mà thôi...</w:t>
      </w:r>
    </w:p>
    <w:p>
      <w:pPr>
        <w:pStyle w:val="BodyText"/>
      </w:pPr>
      <w:r>
        <w:t xml:space="preserve">Trang Duệ dù nắm chắc có thể thấy rõ lớp thịt bên trong của khối nguyên liệu kia, nhưng hắn thật sự không hiểu nhiều về chủng loại phẩm chất của ngọc Hòa Điền. Hắn từng thấy Cổ Thiên Phong từng đưa một món vật trang sức bằng Dương Chi Ngọc cho Tiền Diêu Tư, nhưng lúc đó cũng không nhìn kỹ.</w:t>
      </w:r>
    </w:p>
    <w:p>
      <w:pPr>
        <w:pStyle w:val="BodyText"/>
      </w:pPr>
      <w:r>
        <w:t xml:space="preserve">- Không có gì, cậu cứ xem xét, hiểu bao nhiêu nói bấy nhiêu, không có gì phải sợ...</w:t>
      </w:r>
    </w:p>
    <w:p>
      <w:pPr>
        <w:pStyle w:val="BodyText"/>
      </w:pPr>
      <w:r>
        <w:t xml:space="preserve">Cổ lão gia tử lên tiếng, lão đưa Trang Duệ đến vốn muốn tăng thêm kiến thức, lúc này có sẵn nguyên liệu ngọc thạch, vừa vặn có thể kéo hắn đến thảo luận.</w:t>
      </w:r>
    </w:p>
    <w:p>
      <w:pPr>
        <w:pStyle w:val="BodyText"/>
      </w:pPr>
      <w:r>
        <w:t xml:space="preserve">Trang Duệ nghe vậy cũng không tiếp tục già miệng, hắn ngồi xổm xuống đánh giá khối nguyên liệu Hòa Điền.</w:t>
      </w:r>
    </w:p>
    <w:p>
      <w:pPr>
        <w:pStyle w:val="BodyText"/>
      </w:pPr>
      <w:r>
        <w:t xml:space="preserve">Mọi người cũng biết nguyên liệu của ngọc cứng chính là nguyên thạch, nó có lớp vỏ đá bên ngoài, hơn nữa thông qua lớp da bên ngoài có thể thấy được số lượng và hướng đi của phỉ thúy bên trong, có thể nói lớp vỏ ngoài chính là mấu chốt đổ thạch.</w:t>
      </w:r>
    </w:p>
    <w:p>
      <w:pPr>
        <w:pStyle w:val="BodyText"/>
      </w:pPr>
      <w:r>
        <w:t xml:space="preserve">Mà ngọc Hòa Điền tất nhiên là đại biểu của ngọc mềm, nó khác biệt với phỉ thúy, vì ngọc Hòa Điền cũng không nhất định có vỏ bọc, rất nhiều khối nguyên liệu lộ thịt ra bên ngoài. Trước kia rất nhiều người đi khai khác ngọc thậm chí còn nhặt được những khối ngọc Hòa Điền cấp bậc cao ở bờ sông.</w:t>
      </w:r>
    </w:p>
    <w:p>
      <w:pPr>
        <w:pStyle w:val="BodyText"/>
      </w:pPr>
      <w:r>
        <w:t xml:space="preserve">Một điểm khác biệt nữa chính là phỉ thúy đến từ nước ngoài, mà ngọc Hòa Điền có xuất xứ trong nước, có lịch sử lâu đời và ý nghĩa đặc biệt, xưa nay tất cả mọi người đều biết những vật tốt đều được làm từ ngọc.</w:t>
      </w:r>
    </w:p>
    <w:p>
      <w:pPr>
        <w:pStyle w:val="BodyText"/>
      </w:pPr>
      <w:r>
        <w:t xml:space="preserve">Xưa nay có câu nói "quốc gia ngọc thạch", cổ nhân xem ngọc như bảo vật, dùng ngọc làm trang sức, sách thuốc cổ còn nói: "Ngọc chính là kết tinh của đá, thuần khiết không độc", đồng thời còn nói ngọc là vật chất tốt nhất dùng để nuôi dưỡng nguyên khí của con người. Có người còn cho rằng mút ngọc sẽ có tác dụng rất lớn với tuyến nước bọt và sức khỏe, vì vậy ngọc không chỉ làm vật trang sức, còn dùng như một thứ bảo vệ sức khỏe.</w:t>
      </w:r>
    </w:p>
    <w:p>
      <w:pPr>
        <w:pStyle w:val="BodyText"/>
      </w:pPr>
      <w:r>
        <w:t xml:space="preserve">Xưa nay tất cả đế vương hay cung phi đều không rời xa ngọc, Tống Huy Tông là ông vua đam mê ngọc, Dương Quý Phi lại càng yêu thích ngọc thạch.</w:t>
      </w:r>
    </w:p>
    <w:p>
      <w:pPr>
        <w:pStyle w:val="BodyText"/>
      </w:pPr>
      <w:r>
        <w:t xml:space="preserve">Vào thời cổ đại ở Trung Quốc thì ngọc được cho rằng có thể nối liền thiên địa, là một vật phẩm cực kỳ quan trọng trong lúc tế tự quỷ thần tiên tổ, là một vật biểu hiện cho quyền thế và địa vị, là vật dụng bảo vệ thi thể người chết không bị phân hủy, càng là tiêu chí cho sự trong sạch của kẻ quân tử, là thứ để quảng bá bản thân, là biểu tượng của tình cảm đẹp đẽ trong sáng.</w:t>
      </w:r>
    </w:p>
    <w:p>
      <w:pPr>
        <w:pStyle w:val="BodyText"/>
      </w:pPr>
      <w:r>
        <w:t xml:space="preserve">Khi Cổ Thiên Phong và Trang Duệ ở cùng nhau, lão nói tương đối nhiều về ngọc mềm, vì vậy Trang Duệ tuy chưa từng ra tay xem xét ngọc mềm nhưng ở phương diện lý luận thì coi như cũng biết rất sâu.</w:t>
      </w:r>
    </w:p>
    <w:p>
      <w:pPr>
        <w:pStyle w:val="BodyText"/>
      </w:pPr>
      <w:r>
        <w:t xml:space="preserve">Ngọc mềm được chia thành vài loại như Sơn Liêu, Sơn Lưu Thủy và Tử Ngọc, Sơn Liêu chính là khoáng sinh ra trên núi, như bạch ngọc sơn liêu, thanh bạch ngọc sơn liêu.v.v. Ngọc Vương Gia khai thác chủ yếu là Sơn Liêu.</w:t>
      </w:r>
    </w:p>
    <w:p>
      <w:pPr>
        <w:pStyle w:val="BodyText"/>
      </w:pPr>
      <w:r>
        <w:t xml:space="preserve">Sơn Lưu Thủy chính là chính là những khối ngọc trải qua quá trình phong hóa sụp đổ, rơi vào trong dòng nước sông, sau nhiều năm được nước chảy bào mòn thì những góc cạnh cực kỳ mịn, cực đẹp.</w:t>
      </w:r>
    </w:p>
    <w:p>
      <w:pPr>
        <w:pStyle w:val="BodyText"/>
      </w:pPr>
      <w:r>
        <w:t xml:space="preserve">Tử Ngọc cũng được gọi là Tử Liêu, phân bố ở trong lớp đất dưới lòng sông, cũng có thể là lộ ra hoặc bị vùi lấp, thứ này thường rất nhỏ, có hình trứng, bề mặt trơn trượt, vì được sông cọ rửa cả ngàn năm nên chất lượng cực tốt.</w:t>
      </w:r>
    </w:p>
    <w:p>
      <w:pPr>
        <w:pStyle w:val="BodyText"/>
      </w:pPr>
      <w:r>
        <w:t xml:space="preserve">Tử Ngọc có rất nhiều màu, có bạch ngọc tử liêu, thanh bạch ngọc tử liêu, thanh ngọc tử liêu, mặc ngọc tử liêu, bích ngọc tử liêu, hoàng ngọc tử liêu...Nhưng dù là màu gì, chỉ cần là tử liêu cực phẩm sẽ có giá vài triệu trên thị trường ngọc thạch, còn đắt hơn cả vàng.</w:t>
      </w:r>
    </w:p>
    <w:p>
      <w:pPr>
        <w:pStyle w:val="BodyText"/>
      </w:pPr>
      <w:r>
        <w:t xml:space="preserve">Thị trường ngọc mềm khá nóng, bây giờ cũng không kém hơn so với phỉ thúy. Trước năm 2002 thì đám thương nhân ngọc thạch ở Tân Cương thậm chí kéo cả bao tải tử liêu đi vào nội địa, có thể cho chọn lựa thoải mái, nhưng bây giờ chỉ cần bọn họ lộ mặt ra thì các thương nhân ngọc khí đã kéo đến ầm ầm, cố gắng ném tiền ra để có được khối ngọc ưng ý nhất.</w:t>
      </w:r>
    </w:p>
    <w:p>
      <w:pPr>
        <w:pStyle w:val="BodyText"/>
      </w:pPr>
      <w:r>
        <w:t xml:space="preserve">Cổ Thiên Phong từng nói cho Trang Duệ biết một chuyện, đó là thương nhân ngọc thạch Tân Cương đến Trung Hải trên cơ bản đều ở khách sạn Thiên Sơn, nơi đó có thể dễ dàng nhìn thấy những ông chủ giàu có người Chiết Giang cầm theo từng cặp tiền mặt đến gõ cửa những căn phòng trong hành lang khách sạn Thiên Sơn.</w:t>
      </w:r>
    </w:p>
    <w:p>
      <w:pPr>
        <w:pStyle w:val="BodyText"/>
      </w:pPr>
      <w:r>
        <w:t xml:space="preserve">Thương nhân ngọc thạch Tân Cương nổi tiếng là đoàn kết, trước đó Cổ Thiên Phong có thể cắt đứt nguồn cung cấp ngọc thạch cho công ty đá quý Hứa Thị cũng nhờ vào mối quan hệ khá tốt với A Địch Lạp. Với địa vị của A Địch Lạp ở giới ngọc thạch, tất cả thương nhân Tân Cương đều phải nể mặt vài phần.</w:t>
      </w:r>
    </w:p>
    <w:p>
      <w:pPr>
        <w:pStyle w:val="BodyText"/>
      </w:pPr>
      <w:r>
        <w:t xml:space="preserve">Cổ Thiên Phong và A Địch Lạp sở dĩ cho Trang Duệ xem xét khối nguyên liệu này cũng vì nó giống như nguyên thạch phỉ thúy, cũng có một lớp ngoài da. Trang Duệ biết rõ lớp da của ngọc Hòa Điền bình thường được chia làm ba loại, da màu, da đường và da đá.</w:t>
      </w:r>
    </w:p>
    <w:p>
      <w:pPr>
        <w:pStyle w:val="BodyText"/>
      </w:pPr>
      <w:r>
        <w:t xml:space="preserve">Da màu chính là một lớp da phân bố bên ngoài ngọc Hòa Điền và có nhiều loại màu sắc, giới ngọc thạch dùng những màu sắc đó để gọi tên nguyên liệu ngọc thạch, ví dụ như da đen, da hươu.v.v. Từ màu da cơ bản có thể thấy được chất lượng của tử ngọc, ví dụ như da đen hay da hươu đa số đều là nguyên liệu bạch ngọc.</w:t>
      </w:r>
    </w:p>
    <w:p>
      <w:pPr>
        <w:pStyle w:val="BodyText"/>
      </w:pPr>
      <w:r>
        <w:t xml:space="preserve">Cũng là một loại tử ngọc nhưng nếu có màu da thu lê thì giá trị sẽ là rất cao, mà màu da với độ dày cũng khác biệt với phỉ thúy, nó rất mỏng, bình thường chỉ là một milimet, hình thái của màu da cũng có rất nhiều, có hình đám mây, có mạch, có cái lại phân tán.</w:t>
      </w:r>
    </w:p>
    <w:p>
      <w:pPr>
        <w:pStyle w:val="BodyText"/>
      </w:pPr>
      <w:r>
        <w:t xml:space="preserve">Màu da được hình thành là do ngọc Hòa Điền bị ô xy hóa, vì vậy mà tạo nên một lớp vỏ bọc có màu sắc ở bên ngoài, những người có kinh nghiệm thường đến những vùng trung và hạ du của dòng sông để tìm tử ngọc, nếu đi lên thượng du sẽ có rất ít cơ hội có được tử ngọc.</w:t>
      </w:r>
    </w:p>
    <w:p>
      <w:pPr>
        <w:pStyle w:val="BodyText"/>
      </w:pPr>
      <w:r>
        <w:t xml:space="preserve">Mà da đường chính là lớp da được phân bố bên ngoài ngọc Hòa Điền Sơn Liêu, vì nó có màu như đường mật nên được gọi là da đường. Lớp da đường khá dày, phải từ vài centimet đến hai ba chục centimet, nó thường bọc bên ngoài bạch ngọc và thanh ngọc.</w:t>
      </w:r>
    </w:p>
    <w:p>
      <w:pPr>
        <w:pStyle w:val="BodyText"/>
      </w:pPr>
      <w:r>
        <w:t xml:space="preserve">Tính đánh cuộc đối với nguyên liệu có da dường là khá lớn, vì chất ngọc bên trong rất khó dự doán, có thể là cực phẩm bạch ngọc, cũng có thể là thanh ngọc bình thường. Có những người đi đã mở ra đến lớp da đường thì dừng lại, sau đó lấy ra cho người khác đánh cuộc, chính bọn họ cũng không mở ra.</w:t>
      </w:r>
    </w:p>
    <w:p>
      <w:pPr>
        <w:pStyle w:val="BodyText"/>
      </w:pPr>
      <w:r>
        <w:t xml:space="preserve">Cuối cùng chính là da đá, nó là lớp đá bọc quanh Sơn Liêu, khi khai thác ra đã có sẵn như vậy, đặc biệt là đá và ngọc được giới hạn rõ ràng, dễ dàng phân chia, mà dựa vào lớp da đá cũng có thể dễ dàng phân biệt được phẩm chất của ngọc bên trong.</w:t>
      </w:r>
    </w:p>
    <w:p>
      <w:pPr>
        <w:pStyle w:val="BodyText"/>
      </w:pPr>
      <w:r>
        <w:t xml:space="preserve">Bây giờ bày ra trước mắt Trang Duệ chính là một khối nguyên liệu có da đường của ngọc Sơn Lưu Thủy, lớp da này khác biệt với lớp nguyên thạch bên ngoài phỉ thúy, sờ lên cảm thấy bóng loáng, không có cảm giác rát tay, hắn cho rằng đây có lẽ là vì bị nước sông cọ rửa.</w:t>
      </w:r>
    </w:p>
    <w:p>
      <w:pPr>
        <w:pStyle w:val="BodyText"/>
      </w:pPr>
      <w:r>
        <w:t xml:space="preserve">Thật sự Trang Duệ không có chút kinh nghiệm nào với Hòa Điền ngọc liêu, sau khi hắn nhìn khối nguyên liệu một lượt, sau đó cúi đầu xuống, linh khí trong mắt rót vào trong viên đá màu nâu, lớp bên ngoài bị xuyên thấu, tình huống bên trong chợt xuất hiện rõ ràng trong mắt Trang Duệ.</w:t>
      </w:r>
    </w:p>
    <w:p>
      <w:pPr>
        <w:pStyle w:val="BodyText"/>
      </w:pPr>
      <w:r>
        <w:t xml:space="preserve">Lớp da của tảng đá cũng không dày, chỉ là bốn năm centimet, khối ngọc màu trắng sữa ở bên trong hiện ra trong tầm mắt Trang Duệ, điều làm hắn bất ngờ chính là khi linh khí tiếp xúc với lớp ngọc bên trong thì đột nhiên có biến hóa.</w:t>
      </w:r>
    </w:p>
    <w:p>
      <w:pPr>
        <w:pStyle w:val="BodyText"/>
      </w:pPr>
      <w:r>
        <w:t xml:space="preserve">Khi Trang Duệ thấy khối ngọc màu trắng sữ bên trong bùng ra luồng hào quang màu trắng, một khí tức ấm áp chợt dung hợp với linh khí trong mắt Trang Duệ, tuy chỉ có một chút khí tức đó dung hợp vào mắt nhưng vẫn làm cho hắn cực kỳ thoải mái, giống như dùng khăn nóng thoa lên mắt, cảm giác hơi nóng bùng lên làm cho hắn thiếu chút nữa thì rên rỉ.</w:t>
      </w:r>
    </w:p>
    <w:p>
      <w:pPr>
        <w:pStyle w:val="BodyText"/>
      </w:pPr>
      <w:r>
        <w:t xml:space="preserve">Một khối ngọc khá lớn nhưng chỉ cung cấp cho Trang Duệ một chút linh khí mà thôi, nhưng một chút linh khí như vậy cũng đủ làm cho Trang Duệ mừng rỡ, ít nhất hắn biết rõ linh khí trong mắt mình còn có thể tiếp tục gia tăng mà không phải trì trệ không thể bổ sung.</w:t>
      </w:r>
    </w:p>
    <w:p>
      <w:pPr>
        <w:pStyle w:val="BodyText"/>
      </w:pPr>
      <w:r>
        <w:t xml:space="preserve">Sau khi ổn định tâm thần thì Trang Duệ ngẩng đầu lên nói:</w:t>
      </w:r>
    </w:p>
    <w:p>
      <w:pPr>
        <w:pStyle w:val="BodyText"/>
      </w:pPr>
      <w:r>
        <w:t xml:space="preserve">- Bác Cổ, bác Điền, khối nguyên liệu Sơn Lưu Thủy này có thể tích khá lớn, bên ngoài có một lớp da đường, nhưng khả năng để cho ra Dương Chi Ngọc là không lớn. Khối nguyên liệu có lớp da trắng nõn, biểu hiện không tệ, cháu đoán bên trong là thanh bạch ngọc nhưng phẩm chất là khá tốt.</w:t>
      </w:r>
    </w:p>
    <w:p>
      <w:pPr>
        <w:pStyle w:val="BodyText"/>
      </w:pPr>
      <w:r>
        <w:t xml:space="preserve">Trang Duệ nói ra những lời này rất quy củ, nói rõ lai lịch của nguyên liệu, nói biểu hiện ngoài lớp da, với độ tuổi và kiến thức của hắn mà nói ra những lời giải thích như vậy cũng đủ làm cho hai ông lão liên tục gật đầu.</w:t>
      </w:r>
    </w:p>
    <w:p>
      <w:pPr>
        <w:pStyle w:val="BodyText"/>
      </w:pPr>
      <w:r>
        <w:t xml:space="preserve">- Nói rất hay, giống như ý nghĩ của tôi, khả năng ra thanh bạch ngọc là khá lớn. A Địch Lạp, một khối thanh bạch ngọc lớn như thế này thì giá cả cũng không kém gì Dương Chi Ngọc, anh còn chưa hài lòng sao?</w:t>
      </w:r>
    </w:p>
    <w:p>
      <w:pPr>
        <w:pStyle w:val="BodyText"/>
      </w:pPr>
      <w:r>
        <w:t xml:space="preserve">Sau khi chờ Trang Duệ nói xong thì Cổ Thiên Phong cũng nói ra đánh giá của mình, lão và Trang Duệ có cái nhìn như nhau, khối ngọc này căn bản không thể cho ra Dương Chi Ngọc, nếu cực phẩm ngọc thạch mà dễ dàng tìm thấy như vậy, thì Hòa Thị Bích cũng không trở thành vật truyền lưu thiên cổ.</w:t>
      </w:r>
    </w:p>
    <w:p>
      <w:pPr>
        <w:pStyle w:val="BodyText"/>
      </w:pPr>
      <w:r>
        <w:t xml:space="preserve">- Ha ha, cậu Cổ, cậu cũng biết tôi gọi đến không phải hoàn toàn vì xem khối nguyên liệu này, mùa hè Bắc Kinh khá nóng, anh ở lại đây một tháng át mẻ, mùa này dưa mật và nho có rất nhiều.</w:t>
      </w:r>
    </w:p>
    <w:p>
      <w:pPr>
        <w:pStyle w:val="BodyText"/>
      </w:pPr>
      <w:r>
        <w:t xml:space="preserve">A Địch Lạp cũng đã sớm hiểu khối nguyên liệu kia, hắn gọi Cổ Thiên Phong đến để cho hai bạn già gặp nhau, đồng thời ngày mai đội ngũ khảo sát khoáng cũng lên núi, lão muốn mời Cổ Thiên Phong chủ trì phần nghi thức. Đối với những người lên núi tìm ngọc thì rất cần những vị tiền bối đức cao vọng trọng đến chủ trì, Cổ Thiên Phong hằng năm đến đây cũng đều là vì chuyện này.</w:t>
      </w:r>
    </w:p>
    <w:p>
      <w:pPr>
        <w:pStyle w:val="BodyText"/>
      </w:pPr>
      <w:r>
        <w:t xml:space="preserve">- Được rồi, năm nay tôi cũng không có cơ hội ở lại chỗ anh, tôi còn phải quay về giúp tiểu tử này tạo hình một khối ngọc, đợi sau này có cơ hội rồi nói sau, ngày mai làm xong phần nghi thức sẽ quay về Bắc Kinh.</w:t>
      </w:r>
    </w:p>
    <w:p>
      <w:pPr>
        <w:pStyle w:val="BodyText"/>
      </w:pPr>
      <w:r>
        <w:t xml:space="preserve">Mùa hè ở Tân Cương khá lạnh, Cổ Thiên Phong hằng năm đều ở đây một thời gian, nhưng năm nay lão vì phải điêu khắc ngọc cho Trang Duệ nên cũng không thể nào ở lại.</w:t>
      </w:r>
    </w:p>
    <w:p>
      <w:pPr>
        <w:pStyle w:val="BodyText"/>
      </w:pPr>
      <w:r>
        <w:t xml:space="preserve">- Bác, vật kia cũng không vội, bác cứ ở lại đây một thời gian ngắn. Hơn nữa cháu cũng mang phỉ thúy đến, không thì bác cứ tạo hình ở chỗ này cũng được...</w:t>
      </w:r>
    </w:p>
    <w:p>
      <w:pPr>
        <w:pStyle w:val="BodyText"/>
      </w:pPr>
      <w:r>
        <w:t xml:space="preserve">Trang Duệ thật sự có chút xấu hổ, vì chuyện của mình mà Cổ lão gia tử phải chạy ngược chạy xuôi như vậy.</w:t>
      </w:r>
    </w:p>
    <w:p>
      <w:pPr>
        <w:pStyle w:val="BodyText"/>
      </w:pPr>
      <w:r>
        <w:t xml:space="preserve">- Đúng vậy, Tiểu Trang nói rất đúng, cậu Cổ, chỗ này của tôi có đầy đủ công cụ, cậu ở lại thì hai anh em chúng ta mới có thể cùng trò chuyện vài ba câu cho vui vẻ</w:t>
      </w:r>
    </w:p>
    <w:p>
      <w:pPr>
        <w:pStyle w:val="BodyText"/>
      </w:pPr>
      <w:r>
        <w:t xml:space="preserve">A Địch Lạp mở miệng khuyên nhủ, hắn và Cổ Thiên Phong là bạn bè vài chục năm nhưng mỗi năm chỉ gặp mặt được một hai lần, hơn nữa gần đây lão đã giao cho vãn bối quản lý kinh doanh, vì vậy lúc này cũng muốn có một người bạn để nói chuyện.</w:t>
      </w:r>
    </w:p>
    <w:p>
      <w:pPr>
        <w:pStyle w:val="BodyText"/>
      </w:pPr>
      <w:r>
        <w:t xml:space="preserve">- Ở lại đây cũng không là vấn đề, nhưng này Tiểu Trang, cậu có thể ở lại chờ được không?</w:t>
      </w:r>
    </w:p>
    <w:p>
      <w:pPr>
        <w:pStyle w:val="BodyText"/>
      </w:pPr>
      <w:r>
        <w:t xml:space="preserve">Cổ Thiên Phong nghe vậy cũng có chút toan tính, nhưng nếu muốn tạo hình vài vật trang sức và cả đánh bóng hoàn thành thì cũng phải mười ngày nửa tháng, lão sợ Trang Duệ đợi không được.</w:t>
      </w:r>
    </w:p>
    <w:p>
      <w:pPr>
        <w:pStyle w:val="BodyText"/>
      </w:pPr>
      <w:r>
        <w:t xml:space="preserve">- Chuyện này đơn giản, ngày mai cho Tiểu Trang theo đội khảo sát lên núi...</w:t>
      </w:r>
    </w:p>
    <w:p>
      <w:pPr>
        <w:pStyle w:val="BodyText"/>
      </w:pPr>
      <w:r>
        <w:t xml:space="preserve">A Địch Lạp đưa ra phương án cho Cổ Thiên Phong.</w:t>
      </w:r>
    </w:p>
    <w:p>
      <w:pPr>
        <w:pStyle w:val="BodyText"/>
      </w:pPr>
      <w:r>
        <w:t xml:space="preserve">- Bác Điền, bác vừa nói ngày mai sẽ có đội ngũ lên núi khảo sát, như vậy thì sao có thể đi tìm ngọc?</w:t>
      </w:r>
    </w:p>
    <w:p>
      <w:pPr>
        <w:pStyle w:val="BodyText"/>
      </w:pPr>
      <w:r>
        <w:t xml:space="preserve">Trang Duệ dùng giọng khó hiểu hỏi, hắn cũng có chút tò mò về chuyện khai thác ngọc mềm, nghe nói Dương Chi Ngọc phần lớn đều nhặt được trên núi hoặc ngoài bờ sông, có rất ít khi được móc lên từ mỏ khoáng.</w:t>
      </w:r>
    </w:p>
    <w:p>
      <w:pPr>
        <w:pStyle w:val="BodyText"/>
      </w:pPr>
      <w:r>
        <w:t xml:space="preserve">- Ha ha, tìm kiếm mỏ khoáng và tìm ngọc đều phải lên núi vào đúng mùa, nếu thời tiết lạnh hơn một chút nữa thì sẽ không thể nào lên núi ở lâu được. Thế nào? Có muốn đi lấy kinh nghiệm không? Đúng rồi, nếu lượm được ngọc trên núi thì sẽ thuộc về mình...</w:t>
      </w:r>
    </w:p>
    <w:p>
      <w:pPr>
        <w:pStyle w:val="BodyText"/>
      </w:pPr>
      <w:r>
        <w:t xml:space="preserve">Khi thấy Trang Duệ muốn đi thì A Địch Lạp ở bên cạnh ra sức cổ động.</w:t>
      </w:r>
    </w:p>
    <w:p>
      <w:pPr>
        <w:pStyle w:val="BodyText"/>
      </w:pPr>
      <w:r>
        <w:t xml:space="preserve">- Cháu sẽ đi, bác Cổ, bác cứ an tâm ở lại, cháu sẽ đi theo đội tìm ngọc lên núi một lần...</w:t>
      </w:r>
    </w:p>
    <w:p>
      <w:pPr>
        <w:pStyle w:val="BodyText"/>
      </w:pPr>
      <w:r>
        <w:t xml:space="preserve">Thật ra Trang Duệ cũng không quan tâm đến chuyện nhặt được ngọc là của mình nhưng lại muốn có thêm chút kiến thức, vì câu nói "người tìm ngọc" đã được truyền lưu cả ngàn năm rồi.</w:t>
      </w:r>
    </w:p>
    <w:p>
      <w:pPr>
        <w:pStyle w:val="BodyText"/>
      </w:pPr>
      <w:r>
        <w:t xml:space="preserve">Cổ Thiên Phong nghe nói như vậy thì trên mặt có chút biểu hiện kỳ quái, lão nói với Trang Duệ:</w:t>
      </w:r>
    </w:p>
    <w:p>
      <w:pPr>
        <w:pStyle w:val="BodyText"/>
      </w:pPr>
      <w:r>
        <w:t xml:space="preserve">- Cậu nhất định muốn đi sao? Đây là chuyến đi mà mười ngày nửa tháng nhất định là chưa thể quay về đấy...</w:t>
      </w:r>
    </w:p>
    <w:p>
      <w:pPr>
        <w:pStyle w:val="BodyText"/>
      </w:pPr>
      <w:r>
        <w:t xml:space="preserve">Trang Duệ gật đầu trả lời:</w:t>
      </w:r>
    </w:p>
    <w:p>
      <w:pPr>
        <w:pStyle w:val="BodyText"/>
      </w:pPr>
      <w:r>
        <w:t xml:space="preserve">- Vâng, cháu sẽ đi, bác Điền nói nhặt được ngọc sẽ là của mình, cháu gần đây rất may mắn, biết đâu sẽ nhặt được một khối Dương Chi Ngọc?</w:t>
      </w:r>
    </w:p>
    <w:p>
      <w:pPr>
        <w:pStyle w:val="BodyText"/>
      </w:pPr>
      <w:r>
        <w:t xml:space="preserve">Trang Duệ thật ra chỉ cho rằng lần này lên núi là một chuyến du lịch, khoảng thời gian qua đã xảy ra không ít chuyện, hắn cảm thấy cần có một điểm yên tĩnh để tự suy xét lại, đồng thời còn quy hoạch nghề nghiệp của mình sau này, cũng không thể nào cứ mỗi ngày đều phải chạy ngược chạy xuôi.</w:t>
      </w:r>
    </w:p>
    <w:p>
      <w:pPr>
        <w:pStyle w:val="BodyText"/>
      </w:pPr>
      <w:r>
        <w:t xml:space="preserve">- Khá tốt, trẻ tuổi bốc đồng, tôi sẽ cho người chuẩn bị hành lý cho cậu.</w:t>
      </w:r>
    </w:p>
    <w:p>
      <w:pPr>
        <w:pStyle w:val="BodyText"/>
      </w:pPr>
      <w:r>
        <w:t xml:space="preserve">A Địch Lạp thấy Trang Duệ đồng ý thì vui vẻ đứng lên đi ra ngoài.</w:t>
      </w:r>
    </w:p>
    <w:p>
      <w:pPr>
        <w:pStyle w:val="BodyText"/>
      </w:pPr>
      <w:r>
        <w:t xml:space="preserve">- Hành lý sao?</w:t>
      </w:r>
    </w:p>
    <w:p>
      <w:pPr>
        <w:pStyle w:val="BodyText"/>
      </w:pPr>
      <w:r>
        <w:t xml:space="preserve">Trang Duệ dùng ánh mắt khó hiểu nhìn Cổ Thiên Phong.</w:t>
      </w:r>
    </w:p>
    <w:p>
      <w:pPr>
        <w:pStyle w:val="BodyText"/>
      </w:pPr>
      <w:r>
        <w:t xml:space="preserve">Cổ Thiên Phong dùng ánh mắt như cười như không nhìn Trang Duệ:</w:t>
      </w:r>
    </w:p>
    <w:p>
      <w:pPr>
        <w:pStyle w:val="BodyText"/>
      </w:pPr>
      <w:r>
        <w:t xml:space="preserve">- Tiểu tử, cậu cho rằng đi tìm ngọc là du lịch sao? Hoàn cảnh trong núi rất phức tạp, trước kia mỗi năm đều có người vào núi tìm ngọc và bỏ mình, những năm gần đây có trang bị tốt và nguy hiểm giảm thấp đi rất nhiều, nhưng cũng sẽ không thoải mái như những gì cậu tưởng tượng. Thế nào, cậu còn muốn đi không?</w:t>
      </w:r>
    </w:p>
    <w:p>
      <w:pPr>
        <w:pStyle w:val="BodyText"/>
      </w:pPr>
      <w:r>
        <w:t xml:space="preserve">Vào núi tìm ngọc và công tác thăm dò khảo sát đều cực kỳ gian nan và nguy hiểm, có yêu cầu cực cao với sức khỏe, tri thức và khả năng sinh tồn của nhân viên ngoài hoang dã. Trang Duệ tuy cao lớn nhưng Cổ Thiên Phong vẫn cảm thấy lo lắng.</w:t>
      </w:r>
    </w:p>
    <w:p>
      <w:pPr>
        <w:pStyle w:val="BodyText"/>
      </w:pPr>
      <w:r>
        <w:t xml:space="preserve">- Đi chứ.</w:t>
      </w:r>
    </w:p>
    <w:p>
      <w:pPr>
        <w:pStyle w:val="BodyText"/>
      </w:pPr>
      <w:r>
        <w:t xml:space="preserve">Trang Duệ gật đầu kiên định, hắn đã nhiều lần được nghe về truyền thuyết núi Côn Lôn, bây giờ có cơ hội vào tìm bí mật, nếu như không đi thì sau này sẽ hối hận.</w:t>
      </w:r>
    </w:p>
    <w:p>
      <w:pPr>
        <w:pStyle w:val="BodyText"/>
      </w:pPr>
      <w:r>
        <w:t xml:space="preserve">- Tiểu Trang, ngày mai cậu sẽ đi theo Đại Chí vào núi, cậu ấy đã đi vài lần, rất có kinh nghiệm, hai người trẻ tuổi cũng dễ nói chuyện và phối hợp hơn...</w:t>
      </w:r>
    </w:p>
    <w:p>
      <w:pPr>
        <w:pStyle w:val="BodyText"/>
      </w:pPr>
      <w:r>
        <w:t xml:space="preserve">Khi Trang Duệ và Cổ Thiên Phong đang nói chuyện thì A Địch Lạp kéo người lái xe lúc giữa trưa đến, lại dùng sức vỗ vai của Trương Đại Chí nói:</w:t>
      </w:r>
    </w:p>
    <w:p>
      <w:pPr>
        <w:pStyle w:val="BodyText"/>
      </w:pPr>
      <w:r>
        <w:t xml:space="preserve">- Tiểu Trang là khách quý của tôi, cậu nhất định phải quan tâm thật tốt.</w:t>
      </w:r>
    </w:p>
    <w:p>
      <w:pPr>
        <w:pStyle w:val="BodyText"/>
      </w:pPr>
      <w:r>
        <w:t xml:space="preserve">- Bác Điền, cháu thật ra lớn hơn Đại Chí hai tuổi.</w:t>
      </w:r>
    </w:p>
    <w:p>
      <w:pPr>
        <w:pStyle w:val="BodyText"/>
      </w:pPr>
      <w:r>
        <w:t xml:space="preserve">Trang Duệ bị lời nói của A Địch Lạp làm cho dở khóc dở cười.</w:t>
      </w:r>
    </w:p>
    <w:p>
      <w:pPr>
        <w:pStyle w:val="BodyText"/>
      </w:pPr>
      <w:r>
        <w:t xml:space="preserve">- Trong núi lớn không như bên ngoài, thứ cần chính là kinh nghiệm. Tiểu Trang Tử, cậu vào núi cần phải nghe theo tiểu tử này, cũng không nên tự chủ trương, nếu không thì cậu cũng đừng đi.</w:t>
      </w:r>
    </w:p>
    <w:p>
      <w:pPr>
        <w:pStyle w:val="BodyText"/>
      </w:pPr>
      <w:r>
        <w:t xml:space="preserve">Cổ Thiên Phong nói với vẻ mặt nghiêm nghị và cứng rắn, giọng điệu cực kỳ chuyên chú.</w:t>
      </w:r>
    </w:p>
    <w:p>
      <w:pPr>
        <w:pStyle w:val="Compact"/>
      </w:pPr>
      <w:r>
        <w:br w:type="textWrapping"/>
      </w:r>
      <w:r>
        <w:br w:type="textWrapping"/>
      </w:r>
    </w:p>
    <w:p>
      <w:pPr>
        <w:pStyle w:val="Heading2"/>
      </w:pPr>
      <w:bookmarkStart w:id="288" w:name="chương-266-mạch-khoáng1."/>
      <w:bookmarkEnd w:id="288"/>
      <w:r>
        <w:t xml:space="preserve">266. Chương 266 : Mạch Khoáng(1).</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266: Mạch khoáng(1).</w:t>
      </w:r>
    </w:p>
    <w:p>
      <w:pPr>
        <w:pStyle w:val="BodyText"/>
      </w:pPr>
      <w:r>
        <w:t xml:space="preserve">Nhóm Dịch: Tepga</w:t>
      </w:r>
    </w:p>
    <w:p>
      <w:pPr>
        <w:pStyle w:val="BodyText"/>
      </w:pPr>
      <w:r>
        <w:t xml:space="preserve">Nguồn: vipvanda</w:t>
      </w:r>
    </w:p>
    <w:p>
      <w:pPr>
        <w:pStyle w:val="BodyText"/>
      </w:pPr>
      <w:r>
        <w:t xml:space="preserve">- Cháu biết rồi, bác Cổ, ngài cứ yên tâm...</w:t>
      </w:r>
    </w:p>
    <w:p>
      <w:pPr>
        <w:pStyle w:val="BodyText"/>
      </w:pPr>
      <w:r>
        <w:t xml:space="preserve">Trang Duệ cũng trở nên nghiêm túc, hắn chưa từng có kỹ năng sinh tồn ngoài hoang dã, hắn không có gì hơn ngoài cơ thể và linh khí, hắn biết rõ ngoài hoang dã nếu không có sự chỉ huy thống nhất thì dễ dàng sinh ra sai lầm.</w:t>
      </w:r>
    </w:p>
    <w:p>
      <w:pPr>
        <w:pStyle w:val="BodyText"/>
      </w:pPr>
      <w:r>
        <w:t xml:space="preserve">Ngày hôm sau, mới tờ mờ sáng, chuẩn hơn là mới năm giờ thì Trang Duệ đã bị người ta dựng dậy, hắn mặc quần áo tử tế đi ra khỏi căn nhà, sau đó chợt phát hiện trong sân đã đứng đầy người. Hắn đưa mắt đánh giá, ít nhất cũng cả vài trăm người, nhưng không ai ồn ào, không gian rất yên tĩnh.</w:t>
      </w:r>
    </w:p>
    <w:p>
      <w:pPr>
        <w:pStyle w:val="BodyText"/>
      </w:pPr>
      <w:r>
        <w:t xml:space="preserve">Chính giữa sân là một cái bàn, bên trên đặt một cái đầu dê, còn có một mâm trái cây lớn, có lẽ dùng nó để cung phụng cho sơn thần, phù hộ những người tìm ngọc vào núi được bình an.</w:t>
      </w:r>
    </w:p>
    <w:p>
      <w:pPr>
        <w:pStyle w:val="BodyText"/>
      </w:pPr>
      <w:r>
        <w:t xml:space="preserve">Nghi thức do Cổ Thiên Phong chủ trì, rất đơn giản, chỉ nói vài câu, sau đó mời rượu trời, đổ rượu xuống đất, mà mỗi người đàn ông chuẩn bị lên núi đều bưng một chén rượu uống cạn. Trang Duệ cũng được người ta đưa ột chén rượu, nhưng may mà bên trong là rượu nho, nếu không thì uống vào cả chén thì cũng phải có hơn phân nửa số người nơi đây ngã xuống vì say.</w:t>
      </w:r>
    </w:p>
    <w:p>
      <w:pPr>
        <w:pStyle w:val="BodyText"/>
      </w:pPr>
      <w:r>
        <w:t xml:space="preserve">Sau khi làm xong nghi thức thì đám người lập tức giải tán, các đội ngũ vào núi cũng tìm được người của mình, còn có một vài người đàn ông được người nhà đến tiễn chân, tình huống chợt có chút náo động.</w:t>
      </w:r>
    </w:p>
    <w:p>
      <w:pPr>
        <w:pStyle w:val="BodyText"/>
      </w:pPr>
      <w:r>
        <w:t xml:space="preserve">- Anh Trang, tôi giới thiệu cho anh...</w:t>
      </w:r>
    </w:p>
    <w:p>
      <w:pPr>
        <w:pStyle w:val="BodyText"/>
      </w:pPr>
      <w:r>
        <w:t xml:space="preserve">Trang Duệ đi tìm Trương Đại Chí, một lúc sau mới thấy Trương Đại Chí đang đứng cách mình mười mét vẫy vẫy tay, bên cạnh còn có ba người.</w:t>
      </w:r>
    </w:p>
    <w:p>
      <w:pPr>
        <w:pStyle w:val="BodyText"/>
      </w:pPr>
      <w:r>
        <w:t xml:space="preserve">- Anh Trang, đây là anh Thiết Tử, đây là Vương Phi, còn chàng khờ này là Mãnh Tử, tuy cao lớn nhưng lại nhỏ tuổi hơn tôi. Lần này năm người chúng ta một tổ, bây giờ mọi người làm quen với nhau. Anh Trang là khách quý của Ngọc Vương Gia, anh ấy được cố ý sắp xếp đến tổ của chúng ta.</w:t>
      </w:r>
    </w:p>
    <w:p>
      <w:pPr>
        <w:pStyle w:val="BodyText"/>
      </w:pPr>
      <w:r>
        <w:t xml:space="preserve">Trương Đại Chí bắt đầu mở miệng giới thiệu mọi người với nhau.</w:t>
      </w:r>
    </w:p>
    <w:p>
      <w:pPr>
        <w:pStyle w:val="BodyText"/>
      </w:pPr>
      <w:r>
        <w:t xml:space="preserve">Khi Trang Duệ bắt tay với mọi người thì có đưa mắt đánh giá chung quanh, Thiết Tử Ca hơi lớn tuổi, khoảng ba bốn ba lăm gì đó, Vương Phi thì nhỏ tuổi hơn, tương đương với Trương Đại Chí, hai người này có tầm vóc giống nhau, nhìn qua có vẻ rất tinh anh.</w:t>
      </w:r>
    </w:p>
    <w:p>
      <w:pPr>
        <w:pStyle w:val="BodyText"/>
      </w:pPr>
      <w:r>
        <w:t xml:space="preserve">Mãnh Tử lại là một người cao lớn rắn chắc, cao hơn mét chín, bộ dạng lại thật thà phúc hậu, sau khi nghe Trương Đại Chí gọi mình là chàng khờ thì cũng không tức giận mà chỉ cười ha hả không ngừng.</w:t>
      </w:r>
    </w:p>
    <w:p>
      <w:pPr>
        <w:pStyle w:val="BodyText"/>
      </w:pPr>
      <w:r>
        <w:t xml:space="preserve">Thái độ của Thiết Ca và Vương Phi với Trang Duệ không nói là lãnh đạm nhưng cũng chẳng phải là nhiệt tình, bọn họ ít nhiều cũng cảm thấy có chút mâu thuẫn khi mang theo một người mới như Trang Duệ, dù sao thì trong đội ngũ có người mới thì sẽ ảnh hưởng đến việc tìm ngọc.</w:t>
      </w:r>
    </w:p>
    <w:p>
      <w:pPr>
        <w:pStyle w:val="BodyText"/>
      </w:pPr>
      <w:r>
        <w:t xml:space="preserve">Mặt khác dựa theo quy củ của người tìm ngọc thì mỗi đội ngũ có người tìm được ngọc thạch thì phải chia đều, một người không có kinh nghiệm như Trang Duệ cũng sẽ được chia theo đúng quy củ, đây chính là nguyên nhân làm cho Thiết Ca và Vương Phi cảm thấy khó chịu. Nhưng Trang Duệ gia nhập vào đội ngũ là Ngọc Vương Gia phân phó, hai người bọn họ cũng không thể nào tỏ ra không nể mặt.</w:t>
      </w:r>
    </w:p>
    <w:p>
      <w:pPr>
        <w:pStyle w:val="BodyText"/>
      </w:pPr>
      <w:r>
        <w:t xml:space="preserve">- Tiểu Trang và các cậu, cùng đến đây...</w:t>
      </w:r>
    </w:p>
    <w:p>
      <w:pPr>
        <w:pStyle w:val="BodyText"/>
      </w:pPr>
      <w:r>
        <w:t xml:space="preserve">Cổ Thiên Phong và A Địch Lạp đứng cách đó không xa, cả hai vẫy tay với nhóm Trang Duệ, vì vậy mà mọi người cùng đi đến.</w:t>
      </w:r>
    </w:p>
    <w:p>
      <w:pPr>
        <w:pStyle w:val="BodyText"/>
      </w:pPr>
      <w:r>
        <w:t xml:space="preserve">Cổ Thiên Phong chỉ vào một ba lô lớn cao hơn một mét ở bên cạnh rồi nói với Trang Duệ:</w:t>
      </w:r>
    </w:p>
    <w:p>
      <w:pPr>
        <w:pStyle w:val="BodyText"/>
      </w:pPr>
      <w:r>
        <w:t xml:space="preserve">- Vật này chính là bác Điền đặc biệt chuẩn bị cho cậu, à, cây trượng này chính là thứ mà bác Điền rất thích, cũng cho cậu sử dụng.</w:t>
      </w:r>
    </w:p>
    <w:p>
      <w:pPr>
        <w:pStyle w:val="BodyText"/>
      </w:pPr>
      <w:r>
        <w:t xml:space="preserve">Cổ Thiên Phong vừa nói vừa đưa cây trượng trên tay mình cho Trang Duệ rồi tiếp tục:</w:t>
      </w:r>
    </w:p>
    <w:p>
      <w:pPr>
        <w:pStyle w:val="BodyText"/>
      </w:pPr>
      <w:r>
        <w:t xml:space="preserve">- Trên tay cầm của cây trượng này có một cơ quan nhỏ, à, dùng ngón tay ấn trên đỉnh thì phía trước sẽ xuất hiện móng vuốt, bình thường có thể chụp lại những khối đá to như nắm tay, sau đó chỉ việc cúi người lấy khối đá lên, thứ móng vuốt này làm bằng hợp kim, rất chắc chắn, cậu mau cám ơn bác Điền đi.</w:t>
      </w:r>
    </w:p>
    <w:p>
      <w:pPr>
        <w:pStyle w:val="BodyText"/>
      </w:pPr>
      <w:r>
        <w:t xml:space="preserve">- Ha ha, không cần cảm ơn tôi, nếu cậu không biết gì về ngọc thạch thì tôi cũng sẽ không đưa thứ này cho cậu, nhưng tôi nói trước, lần này nếu tìm được thứ gì tốt thì nhất định phải bán cho tôi đấy.</w:t>
      </w:r>
    </w:p>
    <w:p>
      <w:pPr>
        <w:pStyle w:val="BodyText"/>
      </w:pPr>
      <w:r>
        <w:t xml:space="preserve">A Địch Lạp khoát tay áo rồi nói với đám người Trương Đại Chí: truyện cập nhật nhanh nhất tại chấm</w:t>
      </w:r>
    </w:p>
    <w:p>
      <w:pPr>
        <w:pStyle w:val="BodyText"/>
      </w:pPr>
      <w:r>
        <w:t xml:space="preserve">- Có phải trong tâm ý của các anh đang phàn nàn là ông lão tôi sắp xếp một người mới vào đội ngũ không?</w:t>
      </w:r>
    </w:p>
    <w:p>
      <w:pPr>
        <w:pStyle w:val="BodyText"/>
      </w:pPr>
      <w:r>
        <w:t xml:space="preserve">- Không, không, bác Điền cứ nói đùa.</w:t>
      </w:r>
    </w:p>
    <w:p>
      <w:pPr>
        <w:pStyle w:val="BodyText"/>
      </w:pPr>
      <w:r>
        <w:t xml:space="preserve">Đám người Thiết Tử vội vàng lắc đầu phủ nhận, trong lòng tuy có rất nhiều bất mãn nhưng cũng không dám biểu lộ trước mặt Ngọc Vương Gia, vì giới ngọc thạch ở Tân Cương này không ai dám động vào Ngọc Vương Gia.</w:t>
      </w:r>
    </w:p>
    <w:p>
      <w:pPr>
        <w:pStyle w:val="BodyText"/>
      </w:pPr>
      <w:r>
        <w:t xml:space="preserve">- Các anh đừng xem thường Tiểu Trang trẻ tuổi mà lầm, cậu ấy là một trong các vị chủ tịch của hiệp hội ngọc thạch quốc gia, trình độ giám định ngọc thạch cũng không thua kém tôi, có cậu ấy đi theo thì xem như đám tiểu tử các cậu có phúc...</w:t>
      </w:r>
    </w:p>
    <w:p>
      <w:pPr>
        <w:pStyle w:val="BodyText"/>
      </w:pPr>
      <w:r>
        <w:t xml:space="preserve">A Địch Lạp nói làm cho đám người Thiết Tử thật sự giật mình, bọn họ vốn tưởng rằng Trang Duệ là con cháu của Cổ lão gia tử, lần này đi theo chỉ là muốn du lịch vui vẻ mà thôi. Bây giờ bọn họ nghe ra thân phận của Trang Duệ thì lập tức hoảng sợ, phải biết rằng Ngọc Vương Gia cũng chỉ là một vị chủ tịch của hiệp hội ngọc thạch quốc gia mà thôi.</w:t>
      </w:r>
    </w:p>
    <w:p>
      <w:pPr>
        <w:pStyle w:val="BodyText"/>
      </w:pPr>
      <w:r>
        <w:t xml:space="preserve">- Khụ khụ, bác Điền cứ nói quá, anh Thiết Tử và mọi người đều là những người tìm ngọc có kinh nghiệm, cháu cần phải học tập nhiều...</w:t>
      </w:r>
    </w:p>
    <w:p>
      <w:pPr>
        <w:pStyle w:val="BodyText"/>
      </w:pPr>
      <w:r>
        <w:t xml:space="preserve">Trang Duệ lên tiếng khiêm tốn, hôm qua Cổ lão đã nói cho hắn biết về đội ngũ của mình, nhưng Trang Duệ với ánh mắt đặc thù của mình thì tràn đầy tự tin, căn bản không cần khiêm tốn quá phận.</w:t>
      </w:r>
    </w:p>
    <w:p>
      <w:pPr>
        <w:pStyle w:val="BodyText"/>
      </w:pPr>
      <w:r>
        <w:t xml:space="preserve">- Được rồi, các cậu đi dùng cơm đi, xe tải sắp xếp xong, hai mươi phút sau sẽ xuất phát...</w:t>
      </w:r>
    </w:p>
    <w:p>
      <w:pPr>
        <w:pStyle w:val="BodyText"/>
      </w:pPr>
      <w:r>
        <w:t xml:space="preserve">Sau khi bác Điền nói xong thì Trang Duệ tiến lên nhấc cái ba lô dưới đất lên, thứ này cũng không nhẹ, phải gần năm chục cân, cũng không phải hắn không thể đeo vác được, nhưng nếu đưa thứ này lên núi thì sợ rằng cũng chẳng đi được xa.</w:t>
      </w:r>
    </w:p>
    <w:p>
      <w:pPr>
        <w:pStyle w:val="BodyText"/>
      </w:pPr>
      <w:r>
        <w:t xml:space="preserve">- Anh Trang, để đó cho tôi...</w:t>
      </w:r>
    </w:p>
    <w:p>
      <w:pPr>
        <w:pStyle w:val="BodyText"/>
      </w:pPr>
      <w:r>
        <w:t xml:space="preserve">Mãnh Tử đứng lên sau lưng Trang Duệ, sau đó dùng một tay cầm ba lô, khẽ hất ba lô đặt lên vai giống như không có gì, điều này làm cho Trang Duệ liên tục tặc lưỡi.</w:t>
      </w:r>
    </w:p>
    <w:p>
      <w:pPr>
        <w:pStyle w:val="BodyText"/>
      </w:pPr>
      <w:r>
        <w:t xml:space="preserve">Trong một góc sân có sắp xếp khá nhiều tô lớn, bên trong là cháo, bên cạnh bàn còn được bày rất nhều bánh bao bánh quẩy, vài cô gái đang ở đó phát cháo ọi người. Sau lưng các cô gái là khá nhiều ba lô lớn nhỏ, Trang Duệ có thể thấy bên trong ba lô đều có phích đựng nước.</w:t>
      </w:r>
    </w:p>
    <w:p>
      <w:pPr>
        <w:pStyle w:val="BodyText"/>
      </w:pPr>
      <w:r>
        <w:t xml:space="preserve">Trang Duệ phát hiện mỗi người đến lấy cháo đều mang theo một cái ba lô nhỏ, đợi đến khi nhận cháo thì cũng nhận luôn cả nước nóng. Trang Duệ mở ba lô của mình ra nhìn, bên trong có một chiếc bình quân dụng màu xanh, còn có thịt hong khô và bánh mì loại lớn được dùng vải dầu bọc quanh, đây chính là lương thực của bọn họ những ngày lên núi.</w:t>
      </w:r>
    </w:p>
    <w:p>
      <w:pPr>
        <w:pStyle w:val="BodyText"/>
      </w:pPr>
      <w:r>
        <w:t xml:space="preserve">Lúc dùng cơm thì Trương Đại Chí giới thiệu về người cầm đầu, Thiết Tử là một người tìm ngọc lâu năm, từ năm mười bốn mười lăm tuổi đã theo người lớn lên núi, cực kỳ quen thuộc dãy Côn Lôn và sông Ngọc Long Khách Thập Hà, mà kinh nghiệm tìm ngọc tất nhiên sẽ rất phong phú.</w:t>
      </w:r>
    </w:p>
    <w:p>
      <w:pPr>
        <w:pStyle w:val="BodyText"/>
      </w:pPr>
      <w:r>
        <w:t xml:space="preserve">Vương Phi là chiến hữu của Trương Đại Chí, đã cùng nhau lên núi vài lượt, kỹ thuật bắn súng rất tốt, mà khẩu súng duy nhất của nhóm là do hắn nắm giữ. Mãnh Tử có cơ thể cường tráng, những chuyện cắm trại nhổ trại đều là do hắn quản. Còn Trương Đại Chí, người này có năng lực sinh tồn ngoài hoang dã rất mạnh, lần đầu tiên hắn lên núi tìm ngọc đã bị thất lạc với đội ngũ của mình, dưới tình huống không có lương thực tiếp tế, hắn ở trong núi gần hai mươi ngày và có thể bình yên đi ra.</w:t>
      </w:r>
    </w:p>
    <w:p>
      <w:pPr>
        <w:pStyle w:val="BodyText"/>
      </w:pPr>
      <w:r>
        <w:t xml:space="preserve">Nếu nói theo chỉnh thể thì đội ngũ tìm ngọc của Trang Duệ coi như rất tốt, có lẽ vì suy xét đến vấn đề an toàn, có lẽ cũng vì lo lắng đây là lần đầu tiên Trang Duệ lên núi tìm ngọc nên Ngọc Vương Gia mới cố ý sắp xếp như vậy.</w:t>
      </w:r>
    </w:p>
    <w:p>
      <w:pPr>
        <w:pStyle w:val="BodyText"/>
      </w:pPr>
      <w:r>
        <w:t xml:space="preserve">Đến sáu giờ thì một tiếng còi vang lên, những người đang ngồi xổm ăn uống đều đứng lên, dựa theo quy củ trước nay thì đã đến giờ lên xe, nếu không sẽ bị trễ giờ.</w:t>
      </w:r>
    </w:p>
    <w:p>
      <w:pPr>
        <w:pStyle w:val="BodyText"/>
      </w:pPr>
      <w:r>
        <w:t xml:space="preserve">- Nhanh lên, tất cả đều lên xe...</w:t>
      </w:r>
    </w:p>
    <w:p>
      <w:pPr>
        <w:pStyle w:val="BodyText"/>
      </w:pPr>
      <w:r>
        <w:t xml:space="preserve">- Con khỉ con này, chạy đi đâu nãy giờ vậy? Mau lên xe.</w:t>
      </w:r>
    </w:p>
    <w:p>
      <w:pPr>
        <w:pStyle w:val="BodyText"/>
      </w:pPr>
      <w:r>
        <w:t xml:space="preserve">- A Giải Ni Ngõa, còn không nỡ xa rời bể cá(con cái) sao? Có muốn đưa theo luôn không, đến tối còn có hạng mục giải trí?</w:t>
      </w:r>
    </w:p>
    <w:p>
      <w:pPr>
        <w:pStyle w:val="BodyText"/>
      </w:pPr>
      <w:r>
        <w:t xml:space="preserve">Đủ mọi âm thanh vang lên trong khoảng sân, các đội ngũ lên tiếng kêu gọi các thành viên của mình, một thanh niên Duy tộc mới kết hôn không lâu đang cáo biệt vợ con của mình, vì vậy mà làm cho đám người chung quanh lên tiếng ồn ào.</w:t>
      </w:r>
    </w:p>
    <w:p>
      <w:pPr>
        <w:pStyle w:val="BodyText"/>
      </w:pPr>
      <w:r>
        <w:t xml:space="preserve">Cậu thanh niên này đi lên núi để đổi ca cho nhóm người khai khoáng bên trên, chuyến đi này có lẽ phải mất gần nửa năm, vì vậy mà vợ con đều có chút không nỡ, đứng đó nức nở liên hồi.</w:t>
      </w:r>
    </w:p>
    <w:p>
      <w:pPr>
        <w:pStyle w:val="BodyText"/>
      </w:pPr>
      <w:r>
        <w:t xml:space="preserve">Bên ngoài có dừng lại tổng cộng sáu chiếc xe, chỉ có một chiếc xe khách, tất cả những chiếc còn lại đều là xe tải lớn, nhóm người Trang Duệ tất nhiên là lên chiếc xe khách, sau khi ngồi xuống thì Trương Đại Chí hào hứng nói với Trang Duệ:</w:t>
      </w:r>
    </w:p>
    <w:p>
      <w:pPr>
        <w:pStyle w:val="BodyText"/>
      </w:pPr>
      <w:r>
        <w:t xml:space="preserve">- Anh Trang, lần này coi như được hưởng hào quang từ anh, những năm trước tôi chỉ có thể ngồi xe tải lên núi mà thôi...</w:t>
      </w:r>
    </w:p>
    <w:p>
      <w:pPr>
        <w:pStyle w:val="BodyText"/>
      </w:pPr>
      <w:r>
        <w:t xml:space="preserve">Có lời nói trước đó của Ngọc Vương Gia thì thái độ của Thiết Tử và Vương Phi với Trang Duệ cũng nhiệt tình hơn hẳn, bọn họ không phải là con buôn, mỗi năm đều phải trông chờ vào cơ hội được lên núi để kiếm tiền, tất nhiên bọn họ sẽ không muốn mang theo người mới, nhưng nếu Trang Duệ có sở trường giám định ngọc thạch, như vậy sẽ không còn giống như trước đó.</w:t>
      </w:r>
    </w:p>
    <w:p>
      <w:pPr>
        <w:pStyle w:val="BodyText"/>
      </w:pPr>
      <w:r>
        <w:t xml:space="preserve">Trên núi có rất nhiều ngọc thạch khó phân biệt, mỗi người chỉ có thể mang vác được khối lượng có hạn, nếu có Trang Duệ đi theo thì có thể chọn lựa những ngọc thạch quý để đưa xuống, một chuyên gia giám định sẽ có tác dụng rât lớn với bọn họ.</w:t>
      </w:r>
    </w:p>
    <w:p>
      <w:pPr>
        <w:pStyle w:val="BodyText"/>
      </w:pPr>
      <w:r>
        <w:t xml:space="preserve">- Anh Trang, không được quay đầu lại, đây là quy củ.</w:t>
      </w:r>
    </w:p>
    <w:p>
      <w:pPr>
        <w:pStyle w:val="BodyText"/>
      </w:pPr>
      <w:r>
        <w:t xml:space="preserve">Những tiếng cười ngắn ngủi vang lên trong xe, đoàn xe chậm rãi tiến lên, Trang Duệ ngồi trong xe thấy phía sau vang lên tiếng quát tháo, vì vậy hắn muốn quay đầu lại nhìn, nhưng lại bị Trương Đại Chí kéo lại.</w:t>
      </w:r>
    </w:p>
    <w:p>
      <w:pPr>
        <w:pStyle w:val="BodyText"/>
      </w:pPr>
      <w:r>
        <w:t xml:space="preserve">Những người tìm ngọc ở trên những chiếc xe tải phía trước đều đưa mắt nhìn về phía trước, không nhìn ra sau, có chút tráng khí tráng sĩ ra đi không quay đầu.</w:t>
      </w:r>
    </w:p>
    <w:p>
      <w:pPr>
        <w:pStyle w:val="BodyText"/>
      </w:pPr>
      <w:r>
        <w:t xml:space="preserve">Hòa Điền nằm dưới chân núi Côn Lôn, sau khi xe chạy được hơn một giờ thì địa thế dần cao hơn.</w:t>
      </w:r>
    </w:p>
    <w:p>
      <w:pPr>
        <w:pStyle w:val="BodyText"/>
      </w:pPr>
      <w:r>
        <w:t xml:space="preserve">Mọi người đều biết đến dãy núi Côn Lôn từ trong những truyện thần thoại, đây là phía tây cao nguyên Pamir, cả dãy núi dài hai ngàn năm trăm kilomet, cao hơn mặt nước biển từ 5500 đến 6000 mét, cao nhất chính là điểm giao giới giữa Tân Cương và Thanh Hải, lên đến 6600 mét.</w:t>
      </w:r>
    </w:p>
    <w:p>
      <w:pPr>
        <w:pStyle w:val="BodyText"/>
      </w:pPr>
      <w:r>
        <w:t xml:space="preserve">Tương truyền Côn Lôn là nơi ở của Tây Vương Mẫu, có hồ Dao Trì trong nhiều truyền thuyết, có Hắc Hải cao hơn mặt nước biển 4300 mét, hồ xanh trong, chim cò thành đàn, động vật hoang dã ẩn hiện, muôn hình vạn trạng.</w:t>
      </w:r>
    </w:p>
    <w:p>
      <w:pPr>
        <w:pStyle w:val="BodyText"/>
      </w:pPr>
      <w:r>
        <w:t xml:space="preserve">Cách Hắc Hải không xa chính là Ngọc Hư Phong và Ngọc Châu Phong tương truyền chính là nơi mà Khương Thái Công tu luyện ngũ hành đại đạo bốn mươi năm, nơi đây mây gió lượn lờ, đỉnh núi tuyết phủ, là một thắng cảnh. Phía bắc chính là con suối Côn Lôn, là một con suối lớn nhất và không bị đóng băng ở dãy Côn Lôn.</w:t>
      </w:r>
    </w:p>
    <w:p>
      <w:pPr>
        <w:pStyle w:val="BodyText"/>
      </w:pPr>
      <w:r>
        <w:t xml:space="preserve">Con suối không đông này tạo nên một cảnh đẹp tuyệt vời, số lượng nước khá nhiều và ổn định, theo truyền thuyết thì đây chính là nơi Tây Vương Mẫu lấy nước để điều chế Quỳnh Tương Ngọc Dịch(rượu ngon), vì chất lượng của nước là rất tốt. Đồng thời trong dãy Côn Lôn cũng có sông ngầm, nước chảy ăn mòn nham thạch tạo nên nhiều vách đá dựng đứng, là những kỳ quan hiểm yếu và cực đẹp.</w:t>
      </w:r>
    </w:p>
    <w:p>
      <w:pPr>
        <w:pStyle w:val="BodyText"/>
      </w:pPr>
      <w:r>
        <w:t xml:space="preserve">Dù nhóm Trang Duệ phải đi sâu vào trong dãy Côn Lôn nên dù là tháng sáu vẫn phải mang theo những chiếc áo bông dày đặc, phải biết rằng những ngọn núi quanh năm tuyết đọng ở Côn Lôn là rât nhiều.</w:t>
      </w:r>
    </w:p>
    <w:p>
      <w:pPr>
        <w:pStyle w:val="BodyText"/>
      </w:pPr>
      <w:r>
        <w:t xml:space="preserve">Xe hơi leo lên sườn núi, Trang Duệ phát hiện cây cối ở những nơi đi qua đều thấp bé, cũng không to lớn như ở phương nam. Vừa rồi đi qua một sườn núi thì Trang Duệ còn thấy một bầy lừa hoang, hắn vừa lấy máy chụp hình ra thì âm thanh ầm ầm của xe hơi làm cho những con lừa chạy tán loạn.</w:t>
      </w:r>
    </w:p>
    <w:p>
      <w:pPr>
        <w:pStyle w:val="BodyText"/>
      </w:pPr>
      <w:r>
        <w:t xml:space="preserve">Xe hơi chạy hơn ba giờ đường núi, nếu đưa mắt nhìn những ngọn núi cao ở phương xa, có thể rõ ràng thấy những đỉnh núi trắng xóa.</w:t>
      </w:r>
    </w:p>
    <w:p>
      <w:pPr>
        <w:pStyle w:val="BodyText"/>
      </w:pPr>
      <w:r>
        <w:t xml:space="preserve">Dựa theo những gì Trương Đại Chí đã nói thì chỗ này cao hơn mặt nước biển 3000 mét, đến đây thì người bình thường nhiều ít gì cũng sinh ra phản ứng với cao nguyên, nhưng trải qua hành trình vừa rồi mà Trang Duệ cũng không sinh ra cảm giác khó chịu. Hắn chỉ cảm thấy có chút tiếc nuối, Bạch Sư không đi theo, nếu không sẽ có thể được hưởng thụ cảm giác khi đến những đỉnh núi tuyết lớn.</w:t>
      </w:r>
    </w:p>
    <w:p>
      <w:pPr>
        <w:pStyle w:val="BodyText"/>
      </w:pPr>
      <w:r>
        <w:t xml:space="preserve">- Anh Trang, đã sắp đến rồi, anh có thấy miệng núi kia không? Nơi đó chính là trạm trung chuyển.</w:t>
      </w:r>
    </w:p>
    <w:p>
      <w:pPr>
        <w:pStyle w:val="BodyText"/>
      </w:pPr>
      <w:r>
        <w:t xml:space="preserve">Nhóm Trương Đại Chí đã đi nhiều lần, bọn họ cũng đã sớm quen, sợ Trang Duệ cảm thấy buồn nên cố gắng lên tiếng làm sông động bầu không khí.</w:t>
      </w:r>
    </w:p>
    <w:p>
      <w:pPr>
        <w:pStyle w:val="BodyText"/>
      </w:pPr>
      <w:r>
        <w:t xml:space="preserve">Xe chạy qua miệng núi, xuất hiện một con suối nước chảy xuôi róc rách, Trang Duệ chợt thấy ở phương xa có một ngọn núi.</w:t>
      </w:r>
    </w:p>
    <w:p>
      <w:pPr>
        <w:pStyle w:val="BodyText"/>
      </w:pPr>
      <w:r>
        <w:t xml:space="preserve">Đây là ngọn núi "Lão Đầu Vọng Sơn", truyền thuyết cổ đại kể rằng có một ông lão có con vào núi Côn Lôn tìm ngọc chưa về, ông lão ngồi canh gác ở miệng núi đi vào dãy Côn Lôn, ngày qua ngày, năm qua năm.</w:t>
      </w:r>
    </w:p>
    <w:p>
      <w:pPr>
        <w:pStyle w:val="BodyText"/>
      </w:pPr>
      <w:r>
        <w:t xml:space="preserve">Cứ ngày ngày qua đi lại có nhiều người tìm ngọc từ bên trong đi ra, ông lão mệt mỏi chờ ở bên ngoài lại không thấy bóng dáng con mình, vài ngàn năm qua đi ông lão vẫn ngồi đó lặng yên, canh gác, là một ngọn núi chờ đợi.</w:t>
      </w:r>
    </w:p>
    <w:p>
      <w:pPr>
        <w:pStyle w:val="BodyText"/>
      </w:pPr>
      <w:r>
        <w:t xml:space="preserve">Ngoài Dao Trì của Vương Mẫu thì trên núi Côn Lôn còn có rất nhiều truyền thuyết rất hay, rất đẹp.</w:t>
      </w:r>
    </w:p>
    <w:p>
      <w:pPr>
        <w:pStyle w:val="BodyText"/>
      </w:pPr>
      <w:r>
        <w:t xml:space="preserve">Nhưng sau khi xuống xe thì dãy Côn Lôn lại làm cho Trang Duệ sinh ra cảm giác không phải xinh đẹp như người ta hay nói.</w:t>
      </w:r>
    </w:p>
    <w:p>
      <w:pPr>
        <w:pStyle w:val="BodyText"/>
      </w:pPr>
      <w:r>
        <w:t xml:space="preserve">Địa điểm xuống xe là một trạm trung chuyển, dù là những người vào núi tìm ngọc, công nhân thay ca khai khác khoáng hay những kẻ đi khảo sát đều phải dừng lại ở chỗ này, trên mặt đất rộng cả ngàn mét vuông này vứt đầy túi ni lông, rất bẩn.</w:t>
      </w:r>
    </w:p>
    <w:p>
      <w:pPr>
        <w:pStyle w:val="BodyText"/>
      </w:pPr>
      <w:r>
        <w:t xml:space="preserve">Nói là trạm trung chuyển nhưng thực chất nơi đây chỉ có một căn nhà hai lầu, bên cạnh còn có một cái lều, bên trong có bốn năm con lạc đà, điều này làm cho Trang Duệ đưa mắt nhìn qua vài lượt.</w:t>
      </w:r>
    </w:p>
    <w:p>
      <w:pPr>
        <w:pStyle w:val="BodyText"/>
      </w:pPr>
      <w:r>
        <w:t xml:space="preserve">Đoàn xe của Trang Duệ dừng lại trước căn nhà lầu, sau đó đám người chạy vào trong căn nhà như ong vỡ tổ. Trang Duệ không biết chuyện gì xảy ra, hắn đứng ngây người một lúc lâu, phát hiện bên cạnh mình vốn có vài trăm người nhưng bây giờ chỉ còn một mình mình, ngay cả Trương Đại Chí cũng không biết đã chạy đi đâu rồi.</w:t>
      </w:r>
    </w:p>
    <w:p>
      <w:pPr>
        <w:pStyle w:val="BodyText"/>
      </w:pPr>
      <w:r>
        <w:t xml:space="preserve">Trang Duệ nhìn đám đông chen chúc mà không có hứng thú chen vào, bốn năm phút sau đám người mới tản ra một chút, sau đó hắn thấy Trương Đại Chí đi ra mang theo hai cái ca tráng men.</w:t>
      </w:r>
    </w:p>
    <w:p>
      <w:pPr>
        <w:pStyle w:val="BodyText"/>
      </w:pPr>
      <w:r>
        <w:t xml:space="preserve">- Anh Trang, anh ăn đi, đây là bữa cơm nóng cuối cùng khi vào núi, vì tiếp tục đi vào thì chuyện nhóm lửa dùng cơm là rất hạn chế, đại đa số thời gian đều chỉ có thể sử dụng những thứ thức ăn khô mà chúng ta mang theo thôi.</w:t>
      </w:r>
    </w:p>
    <w:p>
      <w:pPr>
        <w:pStyle w:val="BodyText"/>
      </w:pPr>
      <w:r>
        <w:t xml:space="preserve">Trương Đại Chí đưa một cái ca tráng men cho Trang Duệ, bên trong có hai cái bánh bao, bên dưới còn có súp thịt dê, từ sáng đến giờ đã qua năm giờ, Trang Duệ cũng đã rất đói, vì vậy mà nhận lấy ca và bắt đầu ăn ngay.</w:t>
      </w:r>
    </w:p>
    <w:p>
      <w:pPr>
        <w:pStyle w:val="BodyText"/>
      </w:pPr>
      <w:r>
        <w:t xml:space="preserve">Sau khi dùng cơm xong thì các tổ tập hợp lại bắt đầu xuất phát vào trong núi, có những đội ngũ chỉ có hai người, Trang Duệ biết đó đều là những người có kinh nghiệm tìm ngọc cực kỳ phong phú, bọn họ không muốn đi cùng lính mới, sợ sẽ lấy hết phần phân chia, vì vậy một đội ngũ thường là những bạn bè lâu năm hoặc thân nhân trong nhà mình.</w:t>
      </w:r>
    </w:p>
    <w:p>
      <w:pPr>
        <w:pStyle w:val="BodyText"/>
      </w:pPr>
      <w:r>
        <w:t xml:space="preserve">- Anh Trang, Vương Gia nói tôi trước tiên đưa anh đến xem xét mỏ khoáng, sau đó mới đi vào núi tìm ngọc, anh thấy thế nào?</w:t>
      </w:r>
    </w:p>
    <w:p>
      <w:pPr>
        <w:pStyle w:val="BodyText"/>
      </w:pPr>
      <w:r>
        <w:t xml:space="preserve">- Đại Chí cứ sắp xếp, tôi đi theo mọi người là được.</w:t>
      </w:r>
    </w:p>
    <w:p>
      <w:pPr>
        <w:pStyle w:val="BodyText"/>
      </w:pPr>
      <w:r>
        <w:t xml:space="preserve">Trang Duệ cũng không quên những lời Cổ Thiên Phong nhắc nhở trước khi đi vào đây.</w:t>
      </w:r>
    </w:p>
    <w:p>
      <w:pPr>
        <w:pStyle w:val="BodyText"/>
      </w:pPr>
      <w:r>
        <w:t xml:space="preserve">- Chúng ta đi thôi...</w:t>
      </w:r>
    </w:p>
    <w:p>
      <w:pPr>
        <w:pStyle w:val="BodyText"/>
      </w:pPr>
      <w:r>
        <w:t xml:space="preserve">Trương Đại Chí lên tiếng với đám người Thiết Tử, sau đó đi theo đám công nhân khai khác khoáng vào trong núi.</w:t>
      </w:r>
    </w:p>
    <w:p>
      <w:pPr>
        <w:pStyle w:val="BodyText"/>
      </w:pPr>
      <w:r>
        <w:t xml:space="preserve">Trạm trung chuyển cách mỏ khai thác hơn mười kilomet, bình thường khi có ít người đi đến sẽ được cưỡi lạc đà đi vào, nhưng hôm nay rõ ràng là không được, người nhiều mà lạc đà thì ít, hơn nữa lạc đà chỉ có thể vận chuyển những vật tư sản xuấ và cuộc sống, thợ mỏ phải đi bộ. Trang Duệ đưa mắt nhìn quanh, những công nhân khai thác mỏ dều là người Duy tộc.</w:t>
      </w:r>
    </w:p>
    <w:p>
      <w:pPr>
        <w:pStyle w:val="BodyText"/>
      </w:pPr>
      <w:r>
        <w:t xml:space="preserve">Nếu ở trên đất bằng thì mười kilomet sẽ không là vấn đề gì với bất kể người nào, nhưng khi đi đến độ cao ba bốn ngàn mét so với mặt nước biển thì lại khác biệt, thiếu dưỡng khí sẽ làm cho người ta ngột ngạt khó thở, đặc biệt là những công nhân không có kinh nghiệm, sẽ cảm thấy đau đầu như đeo vòng kim cô, mỗi bước đi đều tim đập chân run, thở hổn hển.</w:t>
      </w:r>
    </w:p>
    <w:p>
      <w:pPr>
        <w:pStyle w:val="BodyText"/>
      </w:pPr>
      <w:r>
        <w:t xml:space="preserve">Phía trước là vài con lạc đà vận chuyển vật tư, những công nhân theo sát phía sau, tuy không phải quá quen thuộc nhưng bọn họ đều phải cắn răng tiến bước.</w:t>
      </w:r>
    </w:p>
    <w:p>
      <w:pPr>
        <w:pStyle w:val="BodyText"/>
      </w:pPr>
      <w:r>
        <w:t xml:space="preserve">Trang Duệ thì lại khá tốt nhưng cái ba lô nhỏ trên người lại nặng hơn trước rất nhiều, hắn nhìn Mãnh Tử đang vùi đầu đi phía trước mà không khỏi cảm thấy có chút xấu hổ.</w:t>
      </w:r>
    </w:p>
    <w:p>
      <w:pPr>
        <w:pStyle w:val="BodyText"/>
      </w:pPr>
      <w:r>
        <w:t xml:space="preserve">Con suối chảy róc rách trong khe núi giống như một bản nhạc nhẹ giữa không gian hùng vĩ.</w:t>
      </w:r>
    </w:p>
    <w:p>
      <w:pPr>
        <w:pStyle w:val="BodyText"/>
      </w:pPr>
      <w:r>
        <w:t xml:space="preserve">Những cây thân bụi mọc trong sơn cốc và chân núi giống như cô linh, bên dưới chân đầy đá cuội, người ta có thể đưa mắt để tìm kiếm ngọc.</w:t>
      </w:r>
    </w:p>
    <w:p>
      <w:pPr>
        <w:pStyle w:val="BodyText"/>
      </w:pPr>
      <w:r>
        <w:t xml:space="preserve">Lịch sử tìm ngọc ở Trung Quốc đã rất lâu đời, nghe những lời Trương Đại Chí nói thì những khối đá cuội mòn nhẵn bên dưới cũng không phải là kết quả nước chảy bào mòn mà là do bàn chân người ma xát.</w:t>
      </w:r>
    </w:p>
    <w:p>
      <w:pPr>
        <w:pStyle w:val="BodyText"/>
      </w:pPr>
      <w:r>
        <w:t xml:space="preserve">- Sao những khối ngọc này không ai lấy đi?</w:t>
      </w:r>
    </w:p>
    <w:p>
      <w:pPr>
        <w:pStyle w:val="BodyText"/>
      </w:pPr>
      <w:r>
        <w:t xml:space="preserve">Trang Duệ chỉ vào một khối nguyên liệu ngọc thạch to như nắm tay ở ven đường rồi hỏi, tuy nó rõ ràng đã lộ ra chất ngọc nhưng phẩm chất quá bình thường, khốn nổi nó cũng là ngọc.</w:t>
      </w:r>
    </w:p>
    <w:p>
      <w:pPr>
        <w:pStyle w:val="BodyText"/>
      </w:pPr>
      <w:r>
        <w:t xml:space="preserve">Trương Đại Chí lắc đầu nói:</w:t>
      </w:r>
    </w:p>
    <w:p>
      <w:pPr>
        <w:pStyle w:val="BodyText"/>
      </w:pPr>
      <w:r>
        <w:t xml:space="preserve">- Ngọc tốt đều đã bị lấy đi, những thứ đặt ở ven đường đều là chuẩn bị dùng xe lôi đi.</w:t>
      </w:r>
    </w:p>
    <w:p>
      <w:pPr>
        <w:pStyle w:val="BodyText"/>
      </w:pPr>
      <w:r>
        <w:t xml:space="preserve">Đám người Trang Duệ đều không ngờ vì nguyên nhân giá ngọc lên như gió mà hai năm qua hơn hai trăm ngàn người chen nhau đi vào đây, đừng nói là ngọc thạch ở ven đường, ngay cả đáy cốc bên dưới kia cũng bị đào sâu ba mét.</w:t>
      </w:r>
    </w:p>
    <w:p>
      <w:pPr>
        <w:pStyle w:val="BodyText"/>
      </w:pPr>
      <w:r>
        <w:t xml:space="preserve">Khi mọi người đang nói chuyện thì một chiếc xe máy kéo từ trên núi chạy xuống, tuy đường núi không phải rất dốc nhưng cũng chẳng dễ chạy, máy kéo chạy xuống với tốc độ khá chậm cũng làm cho Trang Duệ kinh hãi, trong xe có hai người ngồi.</w:t>
      </w:r>
    </w:p>
    <w:p>
      <w:pPr>
        <w:pStyle w:val="BodyText"/>
      </w:pPr>
      <w:r>
        <w:t xml:space="preserve">- Các tiểu tử, đi lên làm việc cho tốt, ha ha...</w:t>
      </w:r>
    </w:p>
    <w:p>
      <w:pPr>
        <w:pStyle w:val="BodyText"/>
      </w:pPr>
      <w:r>
        <w:t xml:space="preserve">Khi đi ngang qua bên cạnh nhóm Trang Duệ thì người đàn ông chạy máy kéo chợt hô lên một câu, nhưng bộ dạng người này chạy xe có chút buồn cười, mặt đường xóc nảy làm ông của hắn căn bản không dính lên ghế, lại lắc lư như động kinh, làm ọi người nhìn thấy vậy mà cười ha hả.</w:t>
      </w:r>
    </w:p>
    <w:p>
      <w:pPr>
        <w:pStyle w:val="BodyText"/>
      </w:pPr>
      <w:r>
        <w:t xml:space="preserve">Khi máy kéo chạy qua thì Trang Duệ mới phát hiện ở phía sau còn có một người, người này liên tục nhặt những khối nguyên liệu ngọc thạch xấu bị vứt lại ở bên đường ném vào thùng xe.</w:t>
      </w:r>
    </w:p>
    <w:p>
      <w:pPr>
        <w:pStyle w:val="BodyText"/>
      </w:pPr>
      <w:r>
        <w:t xml:space="preserve">Hai giờ sau mọi người cũng đi đến khu vực khai thác mỏ, những con chó săn chào đón mọi người bằng tiếng sủa vang dội.</w:t>
      </w:r>
    </w:p>
    <w:p>
      <w:pPr>
        <w:pStyle w:val="BodyText"/>
      </w:pPr>
      <w:r>
        <w:t xml:space="preserve">- Anh Trang, chúng ta xuốn mỏ xem xét, sau đó sẽ rời khỏi chỗ này.</w:t>
      </w:r>
    </w:p>
    <w:p>
      <w:pPr>
        <w:pStyle w:val="BodyText"/>
      </w:pPr>
      <w:r>
        <w:t xml:space="preserve">Dù được Ngọc Vương Gia phân phó nhưng nhóm Trương Đại Chí cũng không muốn mất thời gian ở chỗ này, dù sao thì những năm gần đây người vào núi tìm ngọc cũng quá nhiều, anh chậm chân một bước thì ngọc tốt sẽ bị người ta lấy đi.</w:t>
      </w:r>
    </w:p>
    <w:p>
      <w:pPr>
        <w:pStyle w:val="BodyText"/>
      </w:pPr>
      <w:r>
        <w:t xml:space="preserve">Khi nhóm Trương Đại Chí đi đến hầm mỏ thì có người ra tiếp đón, sau khi nghe nói Ngọc Vương Gia sắp xếp người đến tham quan thì người đàn ông trung niên tiếp đón cũng không dám chậm trễ, nhanh chóng đưa nóhm Trang Duệ vượt qua một con đường núi, đi lên mỏ quặng ở phía trên.</w:t>
      </w:r>
    </w:p>
    <w:p>
      <w:pPr>
        <w:pStyle w:val="BodyText"/>
      </w:pPr>
      <w:r>
        <w:t xml:space="preserve">Hiện ra trước mắt Trang Duệ chính là một vách núi cao vài chục mét, chỉ là thân núi đã bị công nhân mở ra, mặt cắt trắng nõn vừa vặn đưa về phía ánh mặt trời buổi chiều, nó biến thành một chiếc gương phản quang làm cho Trang Duệ thật sự không thể nào mở mắt ra được.</w:t>
      </w:r>
    </w:p>
    <w:p>
      <w:pPr>
        <w:pStyle w:val="BodyText"/>
      </w:pPr>
      <w:r>
        <w:t xml:space="preserve">Ai cũng nói ngọc chôn trong đá thì khó người nào biết được, nhưng lúc này ngọc lộ ra trước mắt và bừng sáng dưới ánh mặt trời, màu trắng thần kỳ làm cho người ta sinh ra ảo giác, ngay cả Trang Duệ cũng cảm thấy giống như hoảng hốt, giống như mình hóa thân vào trong đó.</w:t>
      </w:r>
    </w:p>
    <w:p>
      <w:pPr>
        <w:pStyle w:val="BodyText"/>
      </w:pPr>
      <w:r>
        <w:t xml:space="preserve">Trong sách Thi Kinh Tiểu Nhã có viết: Trong núi có ngọc, khai thác ngọc có thể mở núi, lấy ra ngọc khoáng nguyên sinh. Lúc này Trang Duệ dưới sự chỉ dẫn của người đàn ông trung niên, hắn chui vào trong hầm mỏ nghe nói sâu mười ba mét.</w:t>
      </w:r>
    </w:p>
    <w:p>
      <w:pPr>
        <w:pStyle w:val="BodyText"/>
      </w:pPr>
      <w:r>
        <w:t xml:space="preserve">Mỏ quặng này chỉ cao rộng một mét, Trang Duệ chỉ có thể chậm rãi bò vào trong. Trước khi đi đến cái động thì hắn nghĩ rằng ngọc thạch bên trong sẽ nối liền thành một mảnh, bốn vách tường trong động sẽ đều là ngọc, nhưng hắn đi vào là bò đến đáy hang nhưng không thấy chút dấu vết ngọc thạch nào.</w:t>
      </w:r>
    </w:p>
    <w:p>
      <w:pPr>
        <w:pStyle w:val="BodyText"/>
      </w:pPr>
      <w:r>
        <w:t xml:space="preserve">Sau khi Trang Duệ bò ra và hít vào một mớ bụi bặm, hắn hỏi người đàn ông trung niên dẫn đường tên là anh Tại:</w:t>
      </w:r>
    </w:p>
    <w:p>
      <w:pPr>
        <w:pStyle w:val="BodyText"/>
      </w:pPr>
      <w:r>
        <w:t xml:space="preserve">- Thầy Tại, đây là khoáng ngọc sao? Nếu như vậy thì sao có thể khai thác được ngọc?</w:t>
      </w:r>
    </w:p>
    <w:p>
      <w:pPr>
        <w:pStyle w:val="BodyText"/>
      </w:pPr>
      <w:r>
        <w:t xml:space="preserve">- Cậu à, đây chỉ là đang tìm mạch khoáng mà thôi, trước tiên xác định mạch khoáng mới có thể đào móc, không thể khai thác ngay, nếu không sẽ hủy diệt mạch khoáng, khóc cũng không kịp...</w:t>
      </w:r>
    </w:p>
    <w:p>
      <w:pPr>
        <w:pStyle w:val="BodyText"/>
      </w:pPr>
      <w:r>
        <w:t xml:space="preserve">Sau khi nghe xong giải thích thì Trang Duệ mới xem như hiểu ra, thì ra khai thác ngọc khác với khai thác phỉ thúy, còn cần rất nhiều kỹ thuật.</w:t>
      </w:r>
    </w:p>
    <w:p>
      <w:pPr>
        <w:pStyle w:val="BodyText"/>
      </w:pPr>
      <w:r>
        <w:t xml:space="preserve">Trước khi đến mỏ khoáng thì Trang Duệ nghĩ rằng khai thác loại ngọc bình thường này chỉ cũng giống như khai thác đá cẩm thạch, sẽ lấy ra từng mảng lớn, mà đến lúc này hắn mới thấy suy nghĩ của mình là buồn cười thế nào.</w:t>
      </w:r>
    </w:p>
    <w:p>
      <w:pPr>
        <w:pStyle w:val="BodyText"/>
      </w:pPr>
      <w:r>
        <w:t xml:space="preserve">Đầu tiên là khoáng ngọc cũng không liền khối như khoáng thạch, nó thường hay đứt quảng, mạch khoáng phiêu hốt bất định, ngẫu nhiên lộ ra chút mạch và lại bị nham thạch bao bọc, muốn lấy ra một khối ngọc phải phá đi một lớp nham thạch rất cứng ở bên ngoài.</w:t>
      </w:r>
    </w:p>
    <w:p>
      <w:pPr>
        <w:pStyle w:val="BodyText"/>
      </w:pPr>
      <w:r>
        <w:t xml:space="preserve">Điều này làm cho đám công nhân khai thác phải bỏ ra nhiều công sức, đồng thời còn phải có ánh mắt xem xét và phân biệt. Ngọc nối liền với nham thạch gọi là gốc rể của ngọc thạch, nhìn qua thì thấy giống ngọc nhưng rất khó phân chia, nếu không làm tốt thì ngọc thạch sẽ vỡ, coi như công cốc.</w:t>
      </w:r>
    </w:p>
    <w:p>
      <w:pPr>
        <w:pStyle w:val="BodyText"/>
      </w:pPr>
      <w:r>
        <w:t xml:space="preserve">- Anh Trang, chúng ta đi thôi, trời cũng sắp tối, không đi ngay thì đến tối sẽ gặp khó khăn ở Tử Vong Cốc.</w:t>
      </w:r>
    </w:p>
    <w:p>
      <w:pPr>
        <w:pStyle w:val="BodyText"/>
      </w:pPr>
      <w:r>
        <w:t xml:space="preserve">Khi thấy Trang Duệ bò ra khỏi mở với thân hình đầy bụi đất thì Trương Đại Chí ở bên cạnh thúc giục, vì từ đây đi về phía trước cũng khá xa.</w:t>
      </w:r>
    </w:p>
    <w:p>
      <w:pPr>
        <w:pStyle w:val="BodyText"/>
      </w:pPr>
      <w:r>
        <w:t xml:space="preserve">- Tử Vong Cốc?</w:t>
      </w:r>
    </w:p>
    <w:p>
      <w:pPr>
        <w:pStyle w:val="BodyText"/>
      </w:pPr>
      <w:r>
        <w:t xml:space="preserve">Trang Duệ nghe cái danh từ này mà trái tim chợt đập mạnh.</w:t>
      </w:r>
    </w:p>
    <w:p>
      <w:pPr>
        <w:pStyle w:val="BodyText"/>
      </w:pPr>
      <w:r>
        <w:t xml:space="preserve">- Đến đó anh sẽ biết.</w:t>
      </w:r>
    </w:p>
    <w:p>
      <w:pPr>
        <w:pStyle w:val="BodyText"/>
      </w:pPr>
      <w:r>
        <w:t xml:space="preserve">Trương Đại Chí không giải thích thêm nhưng vẻ mặt rõ ràng không quá tốt.</w:t>
      </w:r>
    </w:p>
    <w:p>
      <w:pPr>
        <w:pStyle w:val="BodyText"/>
      </w:pPr>
      <w:r>
        <w:t xml:space="preserve">Sau khi cáo biệt anh Tại thì đội ngũ của Trang Duệ tiếp tục đi vào trong núi, không còn đội thợ mỏ nên không gian yên tĩnh hơn, nơi đây cơ bản là núi đá, trên đường đi lại có nhiều sông suối, vì vậy sau khi đi thêm bốn năm giờ thì quần áo ai cũng ướt sũng, đều bị những dòng sông ngăn cách làm ướt.</w:t>
      </w:r>
    </w:p>
    <w:p>
      <w:pPr>
        <w:pStyle w:val="BodyText"/>
      </w:pPr>
      <w:r>
        <w:t xml:space="preserve">Nhưng biểu hiện của Trang Duệ là không tệ, ít nhất bốn năm giờ qua cũng đi cùng đội ngũ, không có hiện tượng tụt hậu, điều này làm cho đám người Thiết Tử thật sự thay đổi cái nhìn với hắn.</w:t>
      </w:r>
    </w:p>
    <w:p>
      <w:pPr>
        <w:pStyle w:val="BodyText"/>
      </w:pPr>
      <w:r>
        <w:t xml:space="preserve">Đi đến một dòng suối thì Trương Đại Chí dừng bước, hắn nhìn sắc trời rồi nói:</w:t>
      </w:r>
    </w:p>
    <w:p>
      <w:pPr>
        <w:pStyle w:val="BodyText"/>
      </w:pPr>
      <w:r>
        <w:t xml:space="preserve">- Trước tiên ăn chút gì đó cái đã, anh Thiết Tử, tối nay chúng ta nhất định phải đi qua Tử Vong Cốc sao?</w:t>
      </w:r>
    </w:p>
    <w:p>
      <w:pPr>
        <w:pStyle w:val="BodyText"/>
      </w:pPr>
      <w:r>
        <w:t xml:space="preserve">- Có thể được, nhưng chúng ta phải nắm chắc thời gian.</w:t>
      </w:r>
    </w:p>
    <w:p>
      <w:pPr>
        <w:pStyle w:val="BodyText"/>
      </w:pPr>
      <w:r>
        <w:t xml:space="preserve">Nói đến Tử Vong Cốc thì Thiết Tử cũng có chút căng thẳng.</w:t>
      </w:r>
    </w:p>
    <w:p>
      <w:pPr>
        <w:pStyle w:val="BodyText"/>
      </w:pPr>
      <w:r>
        <w:t xml:space="preserve">- Mau nấu nước.</w:t>
      </w:r>
    </w:p>
    <w:p>
      <w:pPr>
        <w:pStyle w:val="BodyText"/>
      </w:pPr>
      <w:r>
        <w:t xml:space="preserve">Trương Đại Chí phân phó, Mãnh Tử buông ba lô lớn xuống, lấy ra một cái chảo, Vương Phi nhanh tay xếp đá thành bếp lò, Thiết Tử lại đi nhặt cành cây khô, chỉ có Trang Duệ là không biết phải làm sao.</w:t>
      </w:r>
    </w:p>
    <w:p>
      <w:pPr>
        <w:pStyle w:val="BodyText"/>
      </w:pPr>
      <w:r>
        <w:t xml:space="preserve">Thật ra cũng không cần Trang Duệ làm gì cả, ba năm phút sau thì lửa đã đốt lên, Đại Chí lấy ra thịt khô ném vào trong nồi, sau đó mọi người ngồi quanh bếp.</w:t>
      </w:r>
    </w:p>
    <w:p>
      <w:pPr>
        <w:pStyle w:val="BodyText"/>
      </w:pPr>
      <w:r>
        <w:t xml:space="preserve">- Đại Chí, các người vì sao lựa chọn phương án đi tìm ngọc mà không khai thác mạch khoáng?</w:t>
      </w:r>
    </w:p>
    <w:p>
      <w:pPr>
        <w:pStyle w:val="BodyText"/>
      </w:pPr>
      <w:r>
        <w:t xml:space="preserve">Trang Duệ trước đó nói chuyện với anh Tại và biết rõ những mạch khoáng ở trong núi là vô chủ, chỉ cần ai có thể tìm ra thì thuộc sở hữu của người đó. Theo lý thì tìm được mạch khoáng sẽ giàu lên, rõ ràng tốt hơn tìm ngọc rất nhiều.</w:t>
      </w:r>
    </w:p>
    <w:p>
      <w:pPr>
        <w:pStyle w:val="BodyText"/>
      </w:pPr>
      <w:r>
        <w:t xml:space="preserve">- Anh Trang, đừng nói khai thác mạch khoáng là tốt, dù tìm được mạch khoáng thì chúng tôi cũng không có tiền khai hoang, đầu tiên phải bỏ ra hơn mười triệu mới được.</w:t>
      </w:r>
    </w:p>
    <w:p>
      <w:pPr>
        <w:pStyle w:val="BodyText"/>
      </w:pPr>
      <w:r>
        <w:t xml:space="preserve">Nhóm Trương Đại Chí tỏ ra bất đắc dĩ, dù bọn họ tìm đội ngũ khai thác mạch khoáng thì cũng chỉ kiếm được cổ phần nhỏ nhoi, phần lợi nhuận lớn vẫn bị những người bỏ ra nhiều vốn nắm trong tay.</w:t>
      </w:r>
    </w:p>
    <w:p>
      <w:pPr>
        <w:pStyle w:val="Compact"/>
      </w:pPr>
      <w:r>
        <w:br w:type="textWrapping"/>
      </w:r>
      <w:r>
        <w:br w:type="textWrapping"/>
      </w:r>
    </w:p>
    <w:p>
      <w:pPr>
        <w:pStyle w:val="Heading2"/>
      </w:pPr>
      <w:bookmarkStart w:id="289" w:name="chương-267-mạch-khoáng2."/>
      <w:bookmarkEnd w:id="289"/>
      <w:r>
        <w:t xml:space="preserve">267. Chương 267 : Mạch Khoáng(2).</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267: Mạch khoáng(2).</w:t>
      </w:r>
    </w:p>
    <w:p>
      <w:pPr>
        <w:pStyle w:val="BodyText"/>
      </w:pPr>
      <w:r>
        <w:t xml:space="preserve">Nhóm Dịch: Tepga</w:t>
      </w:r>
    </w:p>
    <w:p>
      <w:pPr>
        <w:pStyle w:val="BodyText"/>
      </w:pPr>
      <w:r>
        <w:t xml:space="preserve">Nguồn: vipvanda</w:t>
      </w:r>
    </w:p>
    <w:p>
      <w:pPr>
        <w:pStyle w:val="BodyText"/>
      </w:pPr>
      <w:r>
        <w:t xml:space="preserve">Nước trong nồi nhanh chóng sôi lên, mùi thịt nồng nàn bùng ra, nhóm người ăn canh thịt với bánh mì, sau đó rửa sạch nồi ở khe nước bên cạnh, cuối cùng mới dập tắt lửa. Núi Côn Lôn này tuy rất ít khi có cây lớn, nhưng nếu sơ ý sinh hỏa hoạn thiêu cháy những cây nhỏ, sợ rằng cũng bị phạt tù vài năm.</w:t>
      </w:r>
    </w:p>
    <w:p>
      <w:pPr>
        <w:pStyle w:val="BodyText"/>
      </w:pPr>
      <w:r>
        <w:t xml:space="preserve">Sau khi thu thập xong thì Trang Duệ lấy điện thoại ra xem giờ, bây giờ đã hơn sáu giờ, lại nhìn tín hiệu điện thoại, thật sự không có gì. Hắn nhét điện thoại vào trong túi quần, sau đó hỏi:</w:t>
      </w:r>
    </w:p>
    <w:p>
      <w:pPr>
        <w:pStyle w:val="BodyText"/>
      </w:pPr>
      <w:r>
        <w:t xml:space="preserve">- Đại Chí, lần này chúng ta đến chỗ nào? Sao cả đoạn đường không gặp người nào vậy?</w:t>
      </w:r>
    </w:p>
    <w:p>
      <w:pPr>
        <w:pStyle w:val="BodyText"/>
      </w:pPr>
      <w:r>
        <w:t xml:space="preserve">Lần này người vào đây là vài trăm, cộng thêm những người đến tìm ngọc gặp được ở trạm trung chuyển thì phải cả ngàn người, nhưng sau khi đi vào dãy Côn Lôn thì giống như muối vãi biển, thậm chí còn không sinh ra bọt sóng, nhóm người đi suốt cả buổi chiều cũng không thấy được một người nào khác.</w:t>
      </w:r>
    </w:p>
    <w:p>
      <w:pPr>
        <w:pStyle w:val="BodyText"/>
      </w:pPr>
      <w:r>
        <w:t xml:space="preserve">Trương Đại Chí rửa sạch chảo rồi nhét vào trong ba lô của Mãnh Tử, lại thuận miệng đáp:</w:t>
      </w:r>
    </w:p>
    <w:p>
      <w:pPr>
        <w:pStyle w:val="BodyText"/>
      </w:pPr>
      <w:r>
        <w:t xml:space="preserve">- Ha ha, anh Trang, dãy Côn Lôn quá lớn, người bình thường đều đi tìm ngọc ở sông Ngọc Long Khách Thập Hà, nhưng đi đâu bây giờ cũng thấy máy đào ngọc, chúng ta cũng không thể nào tìm được nhiều so với bọn họ, vì vậy không bằng đi sâu vào trong núi một lần, đi vào Yeniugou*...</w:t>
      </w:r>
    </w:p>
    <w:p>
      <w:pPr>
        <w:pStyle w:val="BodyText"/>
      </w:pPr>
      <w:r>
        <w:t xml:space="preserve">- Yeniugou sao?</w:t>
      </w:r>
    </w:p>
    <w:p>
      <w:pPr>
        <w:pStyle w:val="BodyText"/>
      </w:pPr>
      <w:r>
        <w:t xml:space="preserve">- Đúng, chính là Yeniugou, chỗ đó cho ra bạch ngọc, thanh bạch ngọc, thanh ngọc với tính chất nhẵn mịn, lại khá nhiều, khổ lớn, là tài liệu tốt, cơ bản khá giống ngọc Hòa Điền, thậm chí còn có nhiều ngọc đạt đến tiêu chuẩn của Dương Chi Ngọc. Đặc biệt là những loại ngọc có màu xanh biếc, màu xám tro, màu nâu tím, là những thứ cực kỳ hiếm thấy...</w:t>
      </w:r>
    </w:p>
    <w:p>
      <w:pPr>
        <w:pStyle w:val="BodyText"/>
      </w:pPr>
      <w:r>
        <w:t xml:space="preserve">Thiết Tử ở bên cạnh mở miệng lên tiếng, lần này đến Yeniugou là đề nghị của hắn, nhưng địa hình ở khu vực Yeniugou khá phức tạp, độ cao là 4500m so với mực nước biển, đối với người tìm ngọc thì là một địa phương cực kỳ hấp dẫn nhưng cũng có rất nhiều nguy cơ.</w:t>
      </w:r>
    </w:p>
    <w:p>
      <w:pPr>
        <w:pStyle w:val="BodyText"/>
      </w:pPr>
      <w:r>
        <w:t xml:space="preserve">Vương Phi cũng vừa cười vừa nói:</w:t>
      </w:r>
    </w:p>
    <w:p>
      <w:pPr>
        <w:pStyle w:val="BodyText"/>
      </w:pPr>
      <w:r>
        <w:t xml:space="preserve">- Vài năm trước từng có một người Chiết Giang khai thác mỏ thái ngọc ở Yeniugou, chỉ một đêm mà giàu to, chỉ sợ bây giờ tài sản đã là vài trăm triệu.</w:t>
      </w:r>
    </w:p>
    <w:p>
      <w:pPr>
        <w:pStyle w:val="BodyText"/>
      </w:pPr>
      <w:r>
        <w:t xml:space="preserve">Lời nói của Vương Phi làm cho ánh mắt đám người Thiết Tử toát ra hào quang đầy toan tính, bọn họ không cầu gặp được mạch khoáng, chỉ cần tìm được vài món ngọc thạch có phẩm chất cao ở Yeniugou là quá thỏa mãn rồi. Ngọc Vương Gia thu mua ngọc với giá cả rất tốt, hàng năm đều có nhiều người vào núi và đi ra tìm được vài trăm ngàn tiền bán ngọc, có thể lấy tiền đó về nội địa mua nhà và kết hôn, đây cũng chính là tâm nguyện của nhóm người Trương Đại Chí.</w:t>
      </w:r>
    </w:p>
    <w:p>
      <w:pPr>
        <w:pStyle w:val="BodyText"/>
      </w:pPr>
      <w:r>
        <w:t xml:space="preserve">- Đi thôi, chúng ta đến Yeniugou còn ba ngày lộ trình, hôm nay nhất định phải vượt qua Tử Vong Cốc...</w:t>
      </w:r>
    </w:p>
    <w:p>
      <w:pPr>
        <w:pStyle w:val="BodyText"/>
      </w:pPr>
      <w:r>
        <w:t xml:space="preserve">Đoàn nam người lại bắt đầu cất bước, núi Côn Lôn vào ban chiều cũng không nóng bức, gió mát thổi lên người rấ thoải mái, thật sự là thời điểm thích hợp cho việc đi lại. Khi một vầng sáng đỏ ở cuối chân trời bùng lên chiếu rọi khắp ngọn núi lớn thì mọi người đi đến một sơn cốc.</w:t>
      </w:r>
    </w:p>
    <w:p>
      <w:pPr>
        <w:pStyle w:val="BodyText"/>
      </w:pPr>
      <w:r>
        <w:t xml:space="preserve">- Đây là...Là Tử Vong Cốc sao?</w:t>
      </w:r>
    </w:p>
    <w:p>
      <w:pPr>
        <w:pStyle w:val="BodyText"/>
      </w:pPr>
      <w:r>
        <w:t xml:space="preserve">Cũng không cần người khác nhắc nhở, chỉ cần dựa vào những gì được thấy trước mắt thì Trang Duệ cũng biết nhóm mình đã đi đến Tử Vong Cốc.</w:t>
      </w:r>
    </w:p>
    <w:p>
      <w:pPr>
        <w:pStyle w:val="BodyText"/>
      </w:pPr>
      <w:r>
        <w:t xml:space="preserve">Dựa vào luồng sáng vàng nơi cuối chân trời, Trang Duệ có thể thấy rõ ràng khi còn cách sơn cốc hơn mười mét cỏ mọc rậm rạp, nhưng nơi đó cũng có đầy da lông, xương gấu, súng thợ săn, những ngôi mộ cô linh.</w:t>
      </w:r>
    </w:p>
    <w:p>
      <w:pPr>
        <w:pStyle w:val="BodyText"/>
      </w:pPr>
      <w:r>
        <w:t xml:space="preserve">Một cái đầu lâu không khung xương, một hốc mắt sâu thẳm giống như đang nói về những cảnh ngộ bi thảm mà mình được gặp, trên bầu trời thi thoảng lại vang lên tiếng chim diều hâu kêu gào, thật sự phủ lên thế nhân một bầu không khí tử vong dọa người. (.</w:t>
      </w:r>
    </w:p>
    <w:p>
      <w:pPr>
        <w:pStyle w:val="BodyText"/>
      </w:pPr>
      <w:r>
        <w:t xml:space="preserve">- Đúng vậy, chỗ này được xưng là "cửa địa ngục" của núi Côn Lôn, trăm ngàn năm qua không biết nơi đây đã để lại bao nhiêu hài cốt...</w:t>
      </w:r>
    </w:p>
    <w:p>
      <w:pPr>
        <w:pStyle w:val="BodyText"/>
      </w:pPr>
      <w:r>
        <w:t xml:space="preserve">Âm thanh của Trương Đại Chí có chút trầm thấp, hắn đưa mắt nhìn từng đống xương trắng trong Tử Vong Cốc, trong mắt cũng có chút sợ hãi.</w:t>
      </w:r>
    </w:p>
    <w:p>
      <w:pPr>
        <w:pStyle w:val="BodyText"/>
      </w:pPr>
      <w:r>
        <w:t xml:space="preserve">- Anh Trang, chúng ta đi thôi, chỗ này cây cỏ tươi tốt nhưng người chăn dê ở núi Côn Lôn tình nguyện cho dê ăn cỏ xấu và chết đói trên sa mạc cũng không dám tiến vào trong sơn cốc yên ắng này...</w:t>
      </w:r>
    </w:p>
    <w:p>
      <w:pPr>
        <w:pStyle w:val="BodyText"/>
      </w:pPr>
      <w:r>
        <w:t xml:space="preserve">Vương Phi nói, tăng thêm chút sức nơi tay cầm súng, giống như trong sơn cốc sâu hoắm kia có ma quỷ sắp tiến ra thôn phệ mọi người vậy. Lại vừa đúng lúc mặt trời khuất sau núi, âm thanh Vương Phi vang vọng trong sơn cốc, trống rỗng mà sâu xa, làm cho người ta sởn tóc gáy.</w:t>
      </w:r>
    </w:p>
    <w:p>
      <w:pPr>
        <w:pStyle w:val="BodyText"/>
      </w:pPr>
      <w:r>
        <w:t xml:space="preserve">- Không có đội ngũ khảo sát nào tiến vào đây kiểm tra sao?</w:t>
      </w:r>
    </w:p>
    <w:p>
      <w:pPr>
        <w:pStyle w:val="BodyText"/>
      </w:pPr>
      <w:r>
        <w:t xml:space="preserve">Trang Duệ nhìn thoáng qua miệng cốc như một con quái thú há rộng miệng máu, hắn đuổi kịp tiến độ của Vương Phi, đi lên bên trên cốc theo một con đường nhỏ.</w:t>
      </w:r>
    </w:p>
    <w:p>
      <w:pPr>
        <w:pStyle w:val="BodyText"/>
      </w:pPr>
      <w:r>
        <w:t xml:space="preserve">Lúc này trời đã tối, người quen thuộc tình huống giao thông nhất là Thiết Tử đi đầu, trên đầu hắn là một cái đèn thợ mỏ, cầm trong tay một cây đao cong như loan đao, liên tục vung lên chặt đứt cây cỏ mở đường.</w:t>
      </w:r>
    </w:p>
    <w:p>
      <w:pPr>
        <w:pStyle w:val="BodyText"/>
      </w:pPr>
      <w:r>
        <w:t xml:space="preserve">- Từng có một đội ngũ tiến vào bên trong nhưng lại chưa tìm ra được nguyên nhân...</w:t>
      </w:r>
    </w:p>
    <w:p>
      <w:pPr>
        <w:pStyle w:val="BodyText"/>
      </w:pPr>
      <w:r>
        <w:t xml:space="preserve">Sau khi đi qua Tử Vong Cốc thì Trương Đại Chí bắt đầu lớn gan kể cho Trang Duệ nghe những gì đã phát sinh ở Tử Vong Cốc thời gian gần đây.</w:t>
      </w:r>
    </w:p>
    <w:p>
      <w:pPr>
        <w:pStyle w:val="BodyText"/>
      </w:pPr>
      <w:r>
        <w:t xml:space="preserve">Trước kia có một đám ngựa vì tham ăn cỏ tốt mà đi vào trong Tử Vong Cốc, phải biết rằng đối với dân chăn nuôi thì ngựa là nguồn sống của bọn họ, vì vậy một người mạo hiểm tiến vào trong tìm ngựa, vài ngày sau thì người không xuất hiện nhưng bầy ngựa lại xuất hiện.</w:t>
      </w:r>
    </w:p>
    <w:p>
      <w:pPr>
        <w:pStyle w:val="BodyText"/>
      </w:pPr>
      <w:r>
        <w:t xml:space="preserve">Về sau thi thể của người kia được tìm thấy trên một ngọn núi nhỏ, quần áo bị nghiền nát, hai chân gãy lìa, mắt trợn tròn, miệng há hốc, súng săn còn cầm trong tay, bộ dạng chết không nhắm mắt. Điều làm cho người ta cảm thấy khó hiểu chính là trên người không phát hiện bất kỳ vết thương hay dấu vết tập kích nào khác.</w:t>
      </w:r>
    </w:p>
    <w:p>
      <w:pPr>
        <w:pStyle w:val="BodyText"/>
      </w:pPr>
      <w:r>
        <w:t xml:space="preserve">Sau khi thảm họa kia phát sinh không lâu thì một nhóm khảo cổ đang công tác ở gần đó cũng bị tập kích, lúc đó cũng là vào tháng này, bên ngoài rất nóng nhưng ở gần Tử Vong Cốc lại xuất hiện bão tuyết, một tiếng sấm khủng bố vang lên và bão tuyết chợt bùng lên, nhân viên nấu ăn bị té xỉu ngay tại chỗ.</w:t>
      </w:r>
    </w:p>
    <w:p>
      <w:pPr>
        <w:pStyle w:val="BodyText"/>
      </w:pPr>
      <w:r>
        <w:t xml:space="preserve">Về sau nhân viên kia nhớ lại, khi đó hắn nghe thấy tiếng sấm vang lên, cảm thấy toàn thân chết lặng, hai mắt biến thành màu đen, ngay sau đó chợt mất đi ý thức. Ngày hôm sau các đội viên xuất ngoại công tác thì kinh ngạc phát hiện đất vàng đã biến thành màu đen giống như tro tàn, động thực vật đã bị "bắn chết" toàn bộ.</w:t>
      </w:r>
    </w:p>
    <w:p>
      <w:pPr>
        <w:pStyle w:val="BodyText"/>
      </w:pPr>
      <w:r>
        <w:t xml:space="preserve">Lúc đó tổ địa chất nhanh chóng tiến vào khảo sát thung lũng, khi đó cảm thấy từ trường của khu vực này cực kỳ rõ ràng, hơn nữa phân bố rất rộng, càng vào sâu thung lũng thì từ trường càng cao. Dưới tác dụng của từ trường trong thung lũng, tầng mây và từ trường của thung lũng chợt tác dụng với nhau, điện tích phóng ra biến chỗ này thành một vùng sấm sét, mà sâm sét lại chọn đối tượng tập kích là những động vật hoảng sợ chạy trốn, vì thế đây chính là lời giải thích hợp lý nhất.</w:t>
      </w:r>
    </w:p>
    <w:p>
      <w:pPr>
        <w:pStyle w:val="BodyText"/>
      </w:pPr>
      <w:r>
        <w:t xml:space="preserve">Nhưng rốt cuộc vì nguyên nhân gì làm cho từ trường ở vùng này cao như vậy, trong đội địa chất không có người nào có thể đưa ra kết luận rõ ràng. Đồng thời cũng có vài chuyện phụ xảy ra, dân chăn nuôi ở gần đó lại không dám tiến đến Tử Vong Cốc. May mà hôm nay trong đội ngũ cũng không có người Duy tộc, nếu không thì dù đánh chết thì bọn họ cũng không dám đi đường vòng qua biên giới của Tử Vong Cốc.</w:t>
      </w:r>
    </w:p>
    <w:p>
      <w:pPr>
        <w:pStyle w:val="Compact"/>
      </w:pPr>
      <w:r>
        <w:br w:type="textWrapping"/>
      </w:r>
      <w:r>
        <w:br w:type="textWrapping"/>
      </w:r>
    </w:p>
    <w:p>
      <w:pPr>
        <w:pStyle w:val="Heading2"/>
      </w:pPr>
      <w:bookmarkStart w:id="290" w:name="chương-278-mạch-khoánghết."/>
      <w:bookmarkEnd w:id="290"/>
      <w:r>
        <w:t xml:space="preserve">268. Chương 278 : Mạch Khoáng(hết).</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278: Mạch khoáng(hết).</w:t>
      </w:r>
    </w:p>
    <w:p>
      <w:pPr>
        <w:pStyle w:val="BodyText"/>
      </w:pPr>
      <w:r>
        <w:t xml:space="preserve">Nhóm Dịch: Tepga</w:t>
      </w:r>
    </w:p>
    <w:p>
      <w:pPr>
        <w:pStyle w:val="BodyText"/>
      </w:pPr>
      <w:r>
        <w:t xml:space="preserve">Nguồn: Sưu Tầm</w:t>
      </w:r>
    </w:p>
    <w:p>
      <w:pPr>
        <w:pStyle w:val="BodyText"/>
      </w:pPr>
      <w:r>
        <w:t xml:space="preserve">Sau khi nghe xong câu chuyện của Trương Đại Chí thì Trang Duệ vô thức quay đâu nhìn về phía cửa cốc, sau lưng vã mồ hôi lạnh, có lẽ địa phương kia ít người lui tới, nếu không thì cũng sẽ nổi tiếng vì hàng trăm ngôi mộ.</w:t>
      </w:r>
    </w:p>
    <w:p>
      <w:pPr>
        <w:pStyle w:val="BodyText"/>
      </w:pPr>
      <w:r>
        <w:t xml:space="preserve">Nhóm người thừa dịp bóng đêm mà vượt qua hai ba dãy núi mới dừng lại, chỗ này cách Tử Vong Cốc ba bốn mươi dặm, cũng là một sơn cốc khá lớn, Thiết Tử rất quen thuộc nơi đây, hắn nhờ vào ánh đèn thợ mỏ mà trực tiếp tìm được một sơn động bí mật ở địa phương có vách nham thạch.</w:t>
      </w:r>
    </w:p>
    <w:p>
      <w:pPr>
        <w:pStyle w:val="BodyText"/>
      </w:pPr>
      <w:r>
        <w:t xml:space="preserve">- Anh Thiết Tử, anh thật sự có trí nhớ rất tốt, năm kia chúng ta từng đi qua đây một lần, anh vẫn còn nhớ rõ như vậy.</w:t>
      </w:r>
    </w:p>
    <w:p>
      <w:pPr>
        <w:pStyle w:val="BodyText"/>
      </w:pPr>
      <w:r>
        <w:t xml:space="preserve">Trương Đại Chí nhặt một tảng đá dưới đất và ném vào trong hang động, hắn sợ có động vật gì đó núp bên trong. Phải biết rằng gấu ngựa hay sói hoang là những động vật thông thường ở núi Côn Lôn, hàng năm đều có nhiều sự kiện dân chăn nuôi bị tập kích truyền ra ngoài.</w:t>
      </w:r>
    </w:p>
    <w:p>
      <w:pPr>
        <w:pStyle w:val="BodyText"/>
      </w:pPr>
      <w:r>
        <w:t xml:space="preserve">Đợi một lúc mà trong động không truyền ra âm thanh nào, mấy người mới đi vào bên trong. Hang động không sâu, chỉ hơn mười thước, đầy tro bụi. Đám người đã đi một đoạn đường dài, bây giờ đã sớm mệt mỏi khó thể chịu nổi, cũng không quan tâm đến chuyện bẩn thỉu, vì vậy trực tiếp ngồi xuống dù khá ẩm ướt.</w:t>
      </w:r>
    </w:p>
    <w:p>
      <w:pPr>
        <w:pStyle w:val="BodyText"/>
      </w:pPr>
      <w:r>
        <w:t xml:space="preserve">- Anh Trang, chúng ta cắm trại trong núi, buổi tối phải có người trực đêm, anh là người trực đầu tiên, đến mười hai giờ gọi tôi, Mãnh Tử là người thứ ba, Vương Phi thứ tư, anh Thiết Tử vất vả một ngày, hôm nay không sắp xếp trực đêm.</w:t>
      </w:r>
    </w:p>
    <w:p>
      <w:pPr>
        <w:pStyle w:val="BodyText"/>
      </w:pPr>
      <w:r>
        <w:t xml:space="preserve">Mãnh Tử ngồi xuống thì lấy từ trong ba lô ra năm cái túi ngủ, lại đưa cho từng người, mà Trương Đại Chí bắt đầu phân phối thời gian trực đêm của từng người.</w:t>
      </w:r>
    </w:p>
    <w:p>
      <w:pPr>
        <w:pStyle w:val="BodyText"/>
      </w:pPr>
      <w:r>
        <w:t xml:space="preserve">Sắp xếp Trang Duệ trực đầu tiên chính là quan tâm đến hắn, gác đến mười hai giờ đêm thì có thể ngủ một giấc đến sáng, thật sự tốt hơn rất nhiều so với những người ngủ đến hai ba giờ sáng và phải trực. Còn Thiết Tử là người mở đường, tiêu hao nhiều thể lực, vì vậy Trương Đại Chí không sắp xếp cho hắn trực đêm.</w:t>
      </w:r>
    </w:p>
    <w:p>
      <w:pPr>
        <w:pStyle w:val="BodyText"/>
      </w:pPr>
      <w:r>
        <w:t xml:space="preserve">Mọi người không có chút dị nghị gì với những sắp xếp của Trương Đại Chí, Vương Phi đại khái giảng giải phương pháp sử dụng súng cho Trang Duệ, sau đó chui vào trong túi ngủ, nên nghỉ ngơi cho sớm, như vậy ngày mai mới có tinh thần và sức lực để tiếp tục hoạt động.</w:t>
      </w:r>
    </w:p>
    <w:p>
      <w:pPr>
        <w:pStyle w:val="BodyText"/>
      </w:pPr>
      <w:r>
        <w:t xml:space="preserve">Một đêm khá tốt, ngoài những tiếng sói tru vang lên ở phương xa thì căn bản không có gì phát sinh, khá yên bình.</w:t>
      </w:r>
    </w:p>
    <w:p>
      <w:pPr>
        <w:pStyle w:val="BodyText"/>
      </w:pPr>
      <w:r>
        <w:t xml:space="preserve">Ngày hôm sau khi ánh mặt trời vừa bừng lên thì tất cả mọi người bắt đầu lên đường, mức độ chênh lệch nhiệt độ ở núi Côn Lôn giữa ban đêm và ban ngày là rất lớn, buổi sáng mát lạnh là thoải mái nhất, giữa trưa thật sự rất nóng bức, cần phải nghỉ ngơi nhiều hơn.</w:t>
      </w:r>
    </w:p>
    <w:p>
      <w:pPr>
        <w:pStyle w:val="BodyText"/>
      </w:pPr>
      <w:r>
        <w:t xml:space="preserve">Đến mười giờ sáng ngày thứ ba thì nhóm năm người Trang Duệ đến Yeniugou, chỗ này cao hơn mặt nước biển 4500 mét, tuy vẻ mặt nươời nào cũng tỏ ra hưng phấn nhưng Trương Đại Chí vẫn phải tìm một vị trí ọi người nghỉ ngơi nửa ngày, đợi đến tận xế chiều mới bắt đầu công tác tìm kiếm ngọc thạch.</w:t>
      </w:r>
    </w:p>
    <w:p>
      <w:pPr>
        <w:pStyle w:val="BodyText"/>
      </w:pPr>
      <w:r>
        <w:t xml:space="preserve">- Ầm!</w:t>
      </w:r>
    </w:p>
    <w:p>
      <w:pPr>
        <w:pStyle w:val="BodyText"/>
      </w:pPr>
      <w:r>
        <w:t xml:space="preserve">Khi mọi người ngồi xuống thì từ phương xa truyền đến tiếng nổ mạnh, Trang Duệ cảm thấy mặt đất dưới chân chợt chấn động, hắn vội vàng đứng lên, sau đó nhìn về phía phát ra tiếng nổ.</w:t>
      </w:r>
    </w:p>
    <w:p>
      <w:pPr>
        <w:pStyle w:val="BodyText"/>
      </w:pPr>
      <w:r>
        <w:t xml:space="preserve">- Anh Trang, đừng nhìn, đó là mỏ khoáng của người Chiết Giang, bọn họ đã khai thác được hơn một năm rồi.</w:t>
      </w:r>
    </w:p>
    <w:p>
      <w:pPr>
        <w:pStyle w:val="BodyText"/>
      </w:pPr>
      <w:r>
        <w:t xml:space="preserve">Trương Đại Chí đã sớm quen thuộc với tình huống như vậy, trong núi Côn Lôn, chỉ cần chỗ nào có mỏ khoáng thì mỗi ngày đều có thể nghe thấy tiếng nổ mìn phá đá.</w:t>
      </w:r>
    </w:p>
    <w:p>
      <w:pPr>
        <w:pStyle w:val="BodyText"/>
      </w:pPr>
      <w:r>
        <w:t xml:space="preserve">Nhưng vẻ mặt đám người vẫn tỏ ra hâm mộ, đối với bọn họ thì chỉ cần có thể phát hiện ra mỏ khoáng, dù không có tiền khai khác thì bán đi vẫn có được món tiền lớn.</w:t>
      </w:r>
    </w:p>
    <w:p>
      <w:pPr>
        <w:pStyle w:val="BodyText"/>
      </w:pPr>
      <w:r>
        <w:t xml:space="preserve">Nhưng mạch khoáng thường ở sâu dưới mặt đất, nếu không có công cụ dò xét thì hầu như là không thể nào phát hiện ra được.</w:t>
      </w:r>
    </w:p>
    <w:p>
      <w:pPr>
        <w:pStyle w:val="BodyText"/>
      </w:pPr>
      <w:r>
        <w:t xml:space="preserve">...</w:t>
      </w:r>
    </w:p>
    <w:p>
      <w:pPr>
        <w:pStyle w:val="BodyText"/>
      </w:pPr>
      <w:r>
        <w:t xml:space="preserve">Yeniugou cũng có tên là Dã Ngưu Câu, là cái tên được đặt do nơi đây có nhiều bầy trâu rừng sinh sống, tất nhiên đó là những chuyện của vài chục năm trước, bây giờ đã thật sự khó thể nào thấy được tung tích của trâu rừng. Chỗ này tuy được gọi là "câu", thật ra rộng hơn hai mươi kilomet, bên trong cỏ xanh màu mỡ, rất thích hợp cho động vật sinh tồn.</w:t>
      </w:r>
    </w:p>
    <w:p>
      <w:pPr>
        <w:pStyle w:val="BodyText"/>
      </w:pPr>
      <w:r>
        <w:t xml:space="preserve">Hai bên Yeniugou chính là những ngọn núi tuyết quanh năm tuyết đọng, nhưng mỗi khi đến mùa hè thì lớp tuyết ở sườn núi tan chảy xuống sẽ mang theo đất chảy xuống Yeniugou, sau ngàn vạn năm thì trong Yeniugou chợt có một con sông nhỏ với hai bên đầy núi đá.</w:t>
      </w:r>
    </w:p>
    <w:p>
      <w:pPr>
        <w:pStyle w:val="BodyText"/>
      </w:pPr>
      <w:r>
        <w:t xml:space="preserve">Mục đích của đám người Thiết Tử chính là con sông này, vì nơi này cao hơn mực nước biển 4500 mét, hơn nữa cơ giới khó thể vận chuyển đến, đồng thời những người thể chất không tốt cũng khó thể tiến vào chỗ này, vì thế mà chỗ này cũng không giống như dòng sông Ngọc Long Khánh Thập Hà, nó bị người ta ngăn nước từ thượng lưu, sau đó trắng trợn đào móc, trên cơ bản không còn trạng thái tự nhiên.</w:t>
      </w:r>
    </w:p>
    <w:p>
      <w:pPr>
        <w:pStyle w:val="BodyText"/>
      </w:pPr>
      <w:r>
        <w:t xml:space="preserve">Nhưng cũng có không ít người đến chỗ này, khi Trang Duệ đến Yeniugou chưa được bao lâu thì chạm mặt ba tiểu đội, tuy hai bên không quen biết nhau nhưng vẫn mở miệng bắt chuyện.</w:t>
      </w:r>
    </w:p>
    <w:p>
      <w:pPr>
        <w:pStyle w:val="BodyText"/>
      </w:pPr>
      <w:r>
        <w:t xml:space="preserve">Vì những ngọc thạch ở hai bên bờ sông đều từ trên núi lăn xuống, vì vậy mà ở cửa vào chân núi tương đối có nhiều ngọc thạch hơn, nhóm Trang Duệ đến trước, vì vậy nhóm người kia tự giác đi xuống hạ du.</w:t>
      </w:r>
    </w:p>
    <w:p>
      <w:pPr>
        <w:pStyle w:val="BodyText"/>
      </w:pPr>
      <w:r>
        <w:t xml:space="preserve">Khi mọi người nghỉ ngơi thì Thiết Tử giảng dạy cho Trang Duệ một vài kỹ xảo tìm ngọc mà mình có được trong vài năm qua, nhưng Trang Duệ lại phát hiện chỗ giống nhau giữa tìm ngọc và đổ thạch, đó chính là muốn tìm được ngọc tốt thì có liên quan rất lớn đến vận may.</w:t>
      </w:r>
    </w:p>
    <w:p>
      <w:pPr>
        <w:pStyle w:val="BodyText"/>
      </w:pPr>
      <w:r>
        <w:t xml:space="preserve">Trước đây có một ông chủ lớn ở Ôn Châu cố dùng vài chục máy đào và máy ủi cùng rất nhiều nhân công để tạo nên một công trường ở Ngọc Long Khánh Thập Hà, trắng trợn khai thác.</w:t>
      </w:r>
    </w:p>
    <w:p>
      <w:pPr>
        <w:pStyle w:val="BodyText"/>
      </w:pPr>
      <w:r>
        <w:t xml:space="preserve">Người này dùng cơ giới hiện đại hóa để tìm ngọc, có thể nói là phát triển rất mạnh, máy ủi đẩy đất dưới dòng sông sang một bên, mà dân công thì chen chúc tiến lên dùng xẻng để tìm kiếm ngọc thạch trong đất.</w:t>
      </w:r>
    </w:p>
    <w:p>
      <w:pPr>
        <w:pStyle w:val="BodyText"/>
      </w:pPr>
      <w:r>
        <w:t xml:space="preserve">Nhưng sau hơn một tháng khai thác, hao tổn hơn chục triệu, tìm được không ít ngọc thạch nhưng chỉ là những loại ngọc bình thường mà thôi, căn bản không thể nào gỡ gạc lại nguồn vốn khổng lồ đầu tư vào. Khi rơi vào đường cùng thì thương nhân kia chỉ có thể kết thúc hành động tìm ngọc của mình, coi như kết thúc trong lỗ vốn.</w:t>
      </w:r>
    </w:p>
    <w:p>
      <w:pPr>
        <w:pStyle w:val="BodyText"/>
      </w:pPr>
      <w:r>
        <w:t xml:space="preserve">Nhưng vị thương nhân Ôn Châu kia thật sự không cam lòng, sau khi hết thúc công việc thì lại chạy đến hiện trường, lại thấy một nhân công Duy tộc địa phương đang hút thuốc, hắn tùy ý đá văng một tảng đá dưới chân, tên dân công kia thấy đó là nguyên liệu ngọc thạch thì nhặt lên. Sau khi được giám định thì biết được khối ngọc bên trong là Dương Chi Ngọc, giá trị hơn mười triệu, điều này làm cho vị thương nhân Ôn Châu tức đến mức thiếu chút nữa thì ói máu, suốt đêm rời khỏi Tân Cương.</w:t>
      </w:r>
    </w:p>
    <w:p>
      <w:pPr>
        <w:pStyle w:val="BodyText"/>
      </w:pPr>
      <w:r>
        <w:t xml:space="preserve">Tất nhiên đạo lý của nó rất đơn giản, đó là không có tiền sẽ chẳng làm được gì, tên thương nhân kia giống như bỏ tiền ra mua một khối mao liêu đánh cuộc sụp đổ không cho ra phỉ thúy vậy, nhưng nếu nói về phương diện số phận thì rõ ràng hắn cũng không phải là một kẻ may mắn.</w:t>
      </w:r>
    </w:p>
    <w:p>
      <w:pPr>
        <w:pStyle w:val="BodyText"/>
      </w:pPr>
      <w:r>
        <w:t xml:space="preserve">Sau khi nghỉ ngơi hơn ba giờ thì nhóm người Trang Duệ bắt đầu tìm ngọc, Mãnh Tử lấy từ trong ba lô ra bốn cái sọt, đây là thứ sọt được bện bằng sợi tơ rất chắc, phần khung được làm bằng thép, đằng sau còn có móc, khi đeo ra sau lưng thì có thể bỏ những nguyên liệu ngọc thạch tìm được vào bên trong.</w:t>
      </w:r>
    </w:p>
    <w:p>
      <w:pPr>
        <w:pStyle w:val="BodyText"/>
      </w:pPr>
      <w:r>
        <w:t xml:space="preserve">Mỗi người đều đeo một cái giỏ như vậy và đi về phía con sông được ánh mặt trời chiếu sáng lóe mắt, vẻ mặt đám người Trương Đại Chí đều tràn trề hy vọng, đối với bọn họ thì tìm được một khối ngọc tốt có thể thay đổi cả cuộc đời mình.</w:t>
      </w:r>
    </w:p>
    <w:p>
      <w:pPr>
        <w:pStyle w:val="BodyText"/>
      </w:pPr>
      <w:r>
        <w:t xml:space="preserve">Cái gọi là tìm ngọc chính là cố gắng tìm ra nguyên liệu ngọc thạch giữa hàng ngàn hàng vạn những viên đá nhỏ ở hai bên bờ sông, nói là đãi cát tìm vàng cũng không đủ. Vào thời cổ đại thì tìm ngọc chính là sàng lọc đá ở bờ sông, đôi khi mất một ngày trời cũng tìm không ra một chút nguyên liệu ngọc thạch.</w:t>
      </w:r>
    </w:p>
    <w:p>
      <w:pPr>
        <w:pStyle w:val="BodyText"/>
      </w:pPr>
      <w:r>
        <w:t xml:space="preserve">Chỗ này tuy ở dưới chân núi lớn và khá sâu trong dãy Côn Lôn nhưng trăm ngàn năm qua đã có biết bao nhiêu người đến chỗ này tìm ngọc, vì thế muốn tìm được nguyên liệu ngọc thạch ở bờ sông chỗ này cũng không phải chuyện dễ dàng, nhóm người đi theo đường sông được bốn năm trăm mét nhưng căn bản không có thu hoạch gì.</w:t>
      </w:r>
    </w:p>
    <w:p>
      <w:pPr>
        <w:pStyle w:val="BodyText"/>
      </w:pPr>
      <w:r>
        <w:t xml:space="preserve">Trang Duệ muốn thử vào tri thức của mình để xem xét những tảng đá ở bên cạnh bờ sông, nhưng qua vài phút thì những khối đá to nhỏ trải rộng khắp bờ sông thật sự làm cho hắn hoa đầu chóng mặt.</w:t>
      </w:r>
    </w:p>
    <w:p>
      <w:pPr>
        <w:pStyle w:val="BodyText"/>
      </w:pPr>
      <w:r>
        <w:t xml:space="preserve">Nếu nhìn vào biểu hiện thì căn bản là không thể nào phát hiện ra sự khác biệt của những khối đá kia, dù là độ lớn hay màu sắc thì hầu như là giống nhau như đúc. Nếu anh không cúi người xuống cẩn thận xem xét, như vậy thật sự là không bao giờ có thể nhận ra điều gì khác biệt, vì anh sẽ thấy tất cả đều là đá, không là gì khác.</w:t>
      </w:r>
    </w:p>
    <w:p>
      <w:pPr>
        <w:pStyle w:val="BodyText"/>
      </w:pPr>
      <w:r>
        <w:t xml:space="preserve">Trang Duệ ngẩng đầu nhìn đám người Thiết Tử, hắn phát hiện những người kia căn bản ngồi chồm hổm trên mặt đất, từng bước tiến về phía trước, ngay cả người có vóc dáng cao lớn như Mãnh Tử cũng là như thế. Trang Duệ cũng thử ngồi xổm xuống như những người kia, nhưng chưa được mười phút thì eo và chân đã đau nhức đến mức làm hắn khó thể chịu đựng được, chỉ có thể đứng lên mà thôi.</w:t>
      </w:r>
    </w:p>
    <w:p>
      <w:pPr>
        <w:pStyle w:val="BodyText"/>
      </w:pPr>
      <w:r>
        <w:t xml:space="preserve">Trang Duệ bây giờ đang cầm trong tay cây trượng được bác Điền tặng mà đứng bên bờ sông, ít nhiều cũng cảm thấy có chút đột ngột.</w:t>
      </w:r>
    </w:p>
    <w:p>
      <w:pPr>
        <w:pStyle w:val="BodyText"/>
      </w:pPr>
      <w:r>
        <w:t xml:space="preserve">- Đại Chí, có phải Ngọc Vương Gia lừa gạt chúng ta không? Người kia cứ đứng như vậy mà tìm ngọc, có thể phân biệt được sao?</w:t>
      </w:r>
    </w:p>
    <w:p>
      <w:pPr>
        <w:pStyle w:val="BodyText"/>
      </w:pPr>
      <w:r>
        <w:t xml:space="preserve">Thiết Tử và Trương Đại Chí ở cách nhau không quá xa, lúc này Thiết Tử khẽ nói với Trương Đại Chí, hắn cũng không phải không tin lời của Ngọc Vương Gia, nhưng biểu hiện của Trang Duệ thật sự là khó thể tín nhiệm.</w:t>
      </w:r>
    </w:p>
    <w:p>
      <w:pPr>
        <w:pStyle w:val="BodyText"/>
      </w:pPr>
      <w:r>
        <w:t xml:space="preserve">- Đừng nói mò, Ngọc Vương Gia khi nào thì nhìn lầm? Anh Trang không quen tìm ngọc nhưng chuyện giám định ngọc thì rất giỏi, cũng có thể làm cho chúng ta bớt mang về những thức rác rưởi.</w:t>
      </w:r>
    </w:p>
    <w:p>
      <w:pPr>
        <w:pStyle w:val="BodyText"/>
      </w:pPr>
      <w:r>
        <w:t xml:space="preserve">Trương Đại Chí đã từng đi ra sân bay đón Trang Duệ và Cổ lão gia tử trở về, biết rõ Ngọc Vương Gia rất coi trọng hai người Cổ Thiên Phong, tất nhiên hắn cũng coi trọng cả Trang Duệ. Hơn nữa Ngọc Vương Gia đã nhờ vả hắn, tất nhiên khoảng đường vừa qua hắn thật sự rất quan tâm đến Trang Duệ.</w:t>
      </w:r>
    </w:p>
    <w:p>
      <w:pPr>
        <w:pStyle w:val="BodyText"/>
      </w:pPr>
      <w:r>
        <w:t xml:space="preserve">Trang Duệ đứng cách nhóm Thiết Tử hơn bốn mươi mét, tất nhiên sẽ không nghe rõ hai người bọn họ nói chuyện với nhau, hắn bây giờ đang dùng linh khí trong mắt để nhìn xuông đám đá bên dưới và sàng lọc.</w:t>
      </w:r>
    </w:p>
    <w:p>
      <w:pPr>
        <w:pStyle w:val="BodyText"/>
      </w:pPr>
      <w:r>
        <w:t xml:space="preserve">Vì ánh sáng ban ngày rất chói, hơn nữa những tảng đá kia phần lớn là xâm xấp nước và ngập trong nước, tất cả đều phản xạ ánh sáng rất chói mắt, mà đây cũng là lần đầu tiên Trang Duệ sử dụng linh khí gặp vấn đề, nhiều lần thấy trong đá có màu sắc nhưng khi lấy lên xem xét lại thì phát hiện đó chỉ là phản quang mà thôi.</w:t>
      </w:r>
    </w:p>
    <w:p>
      <w:pPr>
        <w:pStyle w:val="BodyText"/>
      </w:pPr>
      <w:r>
        <w:t xml:space="preserve">- Này, tôi nhặt được một khối ngọc, anh Thiết Tử, mau đến giúp tôi nhìn xem...</w:t>
      </w:r>
    </w:p>
    <w:p>
      <w:pPr>
        <w:pStyle w:val="BodyText"/>
      </w:pPr>
      <w:r>
        <w:t xml:space="preserve">Khi Trang Duệ có chú đau đầu thì Mãnh Tử ở phía sau chợt hô lên, Trang Duệ quay đầu nhìn lại, hắn thấy tiểu tử kia nhào xuống sông, quần áo trên người đã ướt đẫm, hai tay ôm một tảng đá, đang đi lên trên.</w:t>
      </w:r>
    </w:p>
    <w:p>
      <w:pPr>
        <w:pStyle w:val="BodyText"/>
      </w:pPr>
      <w:r>
        <w:t xml:space="preserve">Tháng sáu là lúc mà tuyết trên núi bắt đầu tan chảy khá nhiều, con sông này không rộng nhưng nước chảy rất mạnh, Mãnh Tử dù ôm một khối đá cũng bị đánh xa xuống hạ du bảy thước, vừa văn đến không xa chỗ của Trang Duệ.</w:t>
      </w:r>
    </w:p>
    <w:p>
      <w:pPr>
        <w:pStyle w:val="BodyText"/>
      </w:pPr>
      <w:r>
        <w:t xml:space="preserve">Trang Duệ thấy Mãnh Tử vẫn ôm chặt khối đá kia vào trong lòng, căn bản không chịu bò lên bờ thì vội vàng nói lớn:</w:t>
      </w:r>
    </w:p>
    <w:p>
      <w:pPr>
        <w:pStyle w:val="BodyText"/>
      </w:pPr>
      <w:r>
        <w:t xml:space="preserve">- Mãnh Tử, sao lại rơi vào trong dòng nước? Ném tảng đá đi, nhanh chóng bò lên đây.</w:t>
      </w:r>
    </w:p>
    <w:p>
      <w:pPr>
        <w:pStyle w:val="BodyText"/>
      </w:pPr>
      <w:r>
        <w:t xml:space="preserve">Mãnh Tử cũng không trả lời, hắn đứng thẳng người lên, cố gắng đi đến bờ, sau đó dùng sức ném tảng đá đến gần người Trang Duệ, lúc này mới bắt lấy tay Trang Duệ và bò lên bờ.</w:t>
      </w:r>
    </w:p>
    <w:p>
      <w:pPr>
        <w:pStyle w:val="BodyText"/>
      </w:pPr>
      <w:r>
        <w:t xml:space="preserve">Trang Duệ kéo Mãnh Tử lên, khí trời tháng sáu dù khá ấm nhưng nơi này rất cao so với mặt nước biển, vì vậy nhiệt độ chênh lệch trong ngày là rất lớn, đến tối thì nhiệt độ sẽ dưới mười độ, tuy Mãnh Tử thân thể cường tráng nhưng nếu không bảo vệ sức khỏe cũng sẽ sinh bệnh.</w:t>
      </w:r>
    </w:p>
    <w:p>
      <w:pPr>
        <w:pStyle w:val="BodyText"/>
      </w:pPr>
      <w:r>
        <w:t xml:space="preserve">- Mãnh Tử, mau cởi quần áo ướt ra, đổi một bộ khác đi...</w:t>
      </w:r>
    </w:p>
    <w:p>
      <w:pPr>
        <w:pStyle w:val="BodyText"/>
      </w:pPr>
      <w:r>
        <w:t xml:space="preserve">Trương Đại Chí và Thiết Tử cùng Vương Phi nghe thấy cũng chạy đến, khi thấy Mãnh Tử ướt sũng nước thì Trương Đại Chí nhíu mày, nếu Mãnh Tử mà sinh bệnh thì chẳng có ai khuân vác thay được.</w:t>
      </w:r>
    </w:p>
    <w:p>
      <w:pPr>
        <w:pStyle w:val="BodyText"/>
      </w:pPr>
      <w:r>
        <w:t xml:space="preserve">- Không có gì, anh Thiết Tử, anh mau lại xem, xem tảng đá này có ngọc không?</w:t>
      </w:r>
    </w:p>
    <w:p>
      <w:pPr>
        <w:pStyle w:val="BodyText"/>
      </w:pPr>
      <w:r>
        <w:t xml:space="preserve">Mạnh Thu Lan nhếch môi cười ngây ngô, căn bản không xem ra gì, lại dắt tay Thiết Tử đi đến bên cạnh tảng đá mình vừa lấy lên.</w:t>
      </w:r>
    </w:p>
    <w:p>
      <w:pPr>
        <w:pStyle w:val="BodyText"/>
      </w:pPr>
      <w:r>
        <w:t xml:space="preserve">- Mảnh Tử, trước tiên đi thay quần áo cái đã, tôi sẽ từ từ xem...</w:t>
      </w:r>
    </w:p>
    <w:p>
      <w:pPr>
        <w:pStyle w:val="BodyText"/>
      </w:pPr>
      <w:r>
        <w:t xml:space="preserve">Thiết Tử trừng mắt nhìn Mãnh Tử, hắn là người tìm ngọc có kinh nghiệm, biết rõ nếu sinh bệnh trong núi thiếu bác sĩ và thuốc thì sẽ cực kỳ phiền toái.</w:t>
      </w:r>
    </w:p>
    <w:p>
      <w:pPr>
        <w:pStyle w:val="BodyText"/>
      </w:pPr>
      <w:r>
        <w:t xml:space="preserve">- Được, tôi sẽ đi thay bộ đồ khác.</w:t>
      </w:r>
    </w:p>
    <w:p>
      <w:pPr>
        <w:pStyle w:val="BodyText"/>
      </w:pPr>
      <w:r>
        <w:t xml:space="preserve">Mãnh Tử lột sạch bộ quần áo ướt ném lên một tảng đá bên cạnh sông, sau đó chạy về phí ba lô lấy một bộ quần áo khô mặc lên người, cuối cùng nhanh chóng chạy đến.</w:t>
      </w:r>
    </w:p>
    <w:p>
      <w:pPr>
        <w:pStyle w:val="BodyText"/>
      </w:pPr>
      <w:r>
        <w:t xml:space="preserve">Tảng đá kia có hình dạng bẹp, như một chậu rửa mặt, dày hai ba mươi centimet, nó có màu vàng nhạt, lại có chút sắc trắng, rõ ràng là một khối ngọc Sơn Lưu Thủy có lớp da đường.</w:t>
      </w:r>
    </w:p>
    <w:p>
      <w:pPr>
        <w:pStyle w:val="BodyText"/>
      </w:pPr>
      <w:r>
        <w:t xml:space="preserve">Thiết Tử xem xét tảng đá một lúc, thứ này nặng bốn năm mươi cân, cũng khó trách Mãnh Tử cố gắng lắm mới ném được lên bờ. Một mặt của tảng đá có lộ ra một phần ngọc trắng to như bàn tay, có thể kết luận đây là một khối nguyên liệu ngọc thạch, hơn nữa phẩm chất cũng không tính là thấp.</w:t>
      </w:r>
    </w:p>
    <w:p>
      <w:pPr>
        <w:pStyle w:val="BodyText"/>
      </w:pPr>
      <w:r>
        <w:t xml:space="preserve">- Anh Thiết Tử, thế nào?</w:t>
      </w:r>
    </w:p>
    <w:p>
      <w:pPr>
        <w:pStyle w:val="BodyText"/>
      </w:pPr>
      <w:r>
        <w:t xml:space="preserve">Mãnh Tử bình thường có vẻ rất chất phác, bây giờ gương mặt cũng đỏ bừng vì kích động.</w:t>
      </w:r>
    </w:p>
    <w:p>
      <w:pPr>
        <w:pStyle w:val="BodyText"/>
      </w:pPr>
      <w:r>
        <w:t xml:space="preserve">- Đây rõ ràng là nguyên liệu tốt, mà cứ để cho Trang tiên sinh xem xét cái đã, tôi nói ra trước cũng không tốt.</w:t>
      </w:r>
    </w:p>
    <w:p>
      <w:pPr>
        <w:pStyle w:val="BodyText"/>
      </w:pPr>
      <w:r>
        <w:t xml:space="preserve">Thiết Tử xem xét xong và cảm thấy phán đoán của mình là chín phần mười, trong lòng cũng thật sự vui sướng, dù sao thì thu hoạch như vậy cũng tốt. Nhưng hắn còn muốn thử Trang Duệ, để xem đối phương là có tài thật sự hay chỉ là kẻ vô danh.</w:t>
      </w:r>
    </w:p>
    <w:p>
      <w:pPr>
        <w:pStyle w:val="BodyText"/>
      </w:pPr>
      <w:r>
        <w:t xml:space="preserve">Trang Duệ tùy ý hỏi:</w:t>
      </w:r>
    </w:p>
    <w:p>
      <w:pPr>
        <w:pStyle w:val="BodyText"/>
      </w:pPr>
      <w:r>
        <w:t xml:space="preserve">- Mãnh Tử, cậu làm sao có thể phát hiện được khối nguyên liệu này?</w:t>
      </w:r>
    </w:p>
    <w:p>
      <w:pPr>
        <w:pStyle w:val="BodyText"/>
      </w:pPr>
      <w:r>
        <w:t xml:space="preserve">Khối nguyên liệu ở ngay dưới chân Trang Duệ, hắn cũng không nhún nhường mà ngồi xổm xuống nhìn lại, từ phần thịt ngọc lộ ra thì thấy đây là một khối nguyên liệu ngọc thạch, hơn nữa phẩm chất không thấp, chỉ là khối ngọc như lòng bàn tay kia cũng có thể bán được với giá bốn năm chục ngàn.</w:t>
      </w:r>
    </w:p>
    <w:p>
      <w:pPr>
        <w:pStyle w:val="BodyText"/>
      </w:pPr>
      <w:r>
        <w:t xml:space="preserve">Mãnh Tử nghe được lời nói của Trang Duệ thì thật sự xấu hổ gãi đầu nói:</w:t>
      </w:r>
    </w:p>
    <w:p>
      <w:pPr>
        <w:pStyle w:val="BodyText"/>
      </w:pPr>
      <w:r>
        <w:t xml:space="preserve">- Vừa rồi tôi thấy trong sông có cá, thầm nghĩ muốn lấy sọt để bắt nó, nào ngờ đứng không vững và ngã xuống, khi ngã xuống vừa đúng lúc thấy tảng đá kia, vì vậy mà mới ôm lên...</w:t>
      </w:r>
    </w:p>
    <w:p>
      <w:pPr>
        <w:pStyle w:val="BodyText"/>
      </w:pPr>
      <w:r>
        <w:t xml:space="preserve">Mãnh Tử nói làm ọi người đưa mắt nhìn nhau mà thật sự không thể nào phản bác được, mọi người bới móc nửa ngày nhưng không ra một khối nguyên liệu nào, Mãnh Tử ngã vào sông mà lại tìm được một khối nguyên liệu, vận may của hắn thật sự làm ọi người cảm thấy xấu hổ.</w:t>
      </w:r>
    </w:p>
    <w:p>
      <w:pPr>
        <w:pStyle w:val="BodyText"/>
      </w:pPr>
      <w:r>
        <w:t xml:space="preserve">- Anh Trang, anh còn chưa nó khối đá này có phải là nguyên liệu ngọc thạch hay không?</w:t>
      </w:r>
    </w:p>
    <w:p>
      <w:pPr>
        <w:pStyle w:val="BodyText"/>
      </w:pPr>
      <w:r>
        <w:t xml:space="preserve">Mãnh Tử trả lời xong thì lại hỏi Trang Duệ một câu, hắn là người thật thà, chỉ có một điểm mạnh duy nhất là sức khỏe, căn bản là không biết gì về tìm ngọc và giám định ngọc, nếu vừa rồi không phải hắn thấy có thịt ngọc lộ ra, sợ rằng cũng không biết đây là một khối nguyên liệu ngọc thạch.</w:t>
      </w:r>
    </w:p>
    <w:p>
      <w:pPr>
        <w:pStyle w:val="BodyText"/>
      </w:pPr>
      <w:r>
        <w:t xml:space="preserve">Mãnh Tử có mặt trong nhóm đi theo Thiết Tử vào trong núi cũng vì biết mình có thể vận chuyển được đồ đạc, tác dụng của mình là không quá lớn, vì vậy sau khi tìm được khối nguyên liệu này thì cực kỳ vui sướng, cảm thấy mình cũng có chút tài để cống hiến cho đội ngũ.</w:t>
      </w:r>
    </w:p>
    <w:p>
      <w:pPr>
        <w:pStyle w:val="BodyText"/>
      </w:pPr>
      <w:r>
        <w:t xml:space="preserve">- Đây là nguyên liệu ngọc, cậu em phần thịt ngọc này, nó trắng nõn, tinh khiết, nhẵn nhụi, hơn nữa còn sáng bóng và khá dịu, có thể xưng tụng là ngọc tốt. Mà khối ngọc như lòng bàn tay này ít nhất cũng bán được với giá bốn năm chục ngàn...</w:t>
      </w:r>
    </w:p>
    <w:p>
      <w:pPr>
        <w:pStyle w:val="BodyText"/>
      </w:pPr>
      <w:r>
        <w:t xml:space="preserve">Trang Duệ chỉ vào phần thịt ngọc lộ ra ngoài rồi giảng giải cho Mãnh Tử, bây giờ hắn cũng không dùng linh khí để xem xét bên trong, chẳng qua chỉ đưa ra phán đoán dựa vào biểu hiện bên ngoài của khối nguyên liệu.</w:t>
      </w:r>
    </w:p>
    <w:p>
      <w:pPr>
        <w:pStyle w:val="BodyText"/>
      </w:pPr>
      <w:r>
        <w:t xml:space="preserve">- Sao? Thật vậy à? Thật tốt quá, anh Đại Chí, anh Thiết Tử, chúng ta kiếm được tiền rồi...</w:t>
      </w:r>
    </w:p>
    <w:p>
      <w:pPr>
        <w:pStyle w:val="BodyText"/>
      </w:pPr>
      <w:r>
        <w:t xml:space="preserve">Sau khi nghe Trang Duệ nói như vậy thì Mãnh Tử nhảy dựng lên như một đứa bé, vài năm trước muốn vào núi thì có người ngại đưa một kẻ chỉ có cơ bắp như hắn theo, vì vậy đây cũng là lần đầu tiên hắn vào núi. Lúc này hắn tìm được một khối nguyên liệu tốt, như vậy cũng đủ để chứng tỏ giá trị của mình.</w:t>
      </w:r>
    </w:p>
    <w:p>
      <w:pPr>
        <w:pStyle w:val="BodyText"/>
      </w:pPr>
      <w:r>
        <w:t xml:space="preserve">- Trang tiên sinh nói không sai, phẩm chất của khối ngọc này là rất tốt, tuy thịt ngọc sẽ không có khả năng thấm vào quá sâu, nhưng chỉ bằng khối ngọc này, coi như chúng ta đi chuyến này cũng không về tay trắng...</w:t>
      </w:r>
    </w:p>
    <w:p>
      <w:pPr>
        <w:pStyle w:val="BodyText"/>
      </w:pPr>
      <w:r>
        <w:t xml:space="preserve">Thiết Tử cũng lộ ra nụ cười, khối ngọc này tốt xấu thế nào thì người có kinh nghiệm chỉ cần liếc mắt là phát hiện ra, phán đoán của hắn không khác biệt gì so với Trang Duệ. Với nguyên liệu có bọc lớp da đường, thịt ngọc thường ở vị trí chính giữa, chỉ sợ cũng không thấm quá sâu, có lẽ độ lớn cũng chỉ là những gì có thể thấy vào lúc này.</w:t>
      </w:r>
    </w:p>
    <w:p>
      <w:pPr>
        <w:pStyle w:val="BodyText"/>
      </w:pPr>
      <w:r>
        <w:t xml:space="preserve">- Không thể nói là lần này về tay trắng, mà mọi người sẽ có được một số tiền không nhỏ. Dựa theo kinh nghiệm của tôi thì khối thịt ngọc này sẽ thấm vào bên trong mười lăm centimet, hơn nữa mặt ngọc bên trong cũng to gấp đôi bên ngoài.</w:t>
      </w:r>
    </w:p>
    <w:p>
      <w:pPr>
        <w:pStyle w:val="BodyText"/>
      </w:pPr>
      <w:r>
        <w:t xml:space="preserve">Thiết Tử còn chưa dứt lời thì Trang Duệ đã bổ sung một câu, cái gọi là kinh nghiệm chẳng qua chỉ là lợi dụng lúc Thiết Tử lên tiếng để dùng linh khí xem xét bên trong mà thôi.</w:t>
      </w:r>
    </w:p>
    <w:p>
      <w:pPr>
        <w:pStyle w:val="BodyText"/>
      </w:pPr>
      <w:r>
        <w:t xml:space="preserve">Thông qua linh khí thì Trang Duệ thấy thịt ngọc còn kéo dài ra hai bên hơn bốn năm centimet, đồng thời còn kéo xuống bên dưới cả hơn chục centimet, cũng coi như là một khối ngọc lớn. Nhưng khối ngọc này cũng không phải là Dương Chi Ngọc, không có mấy hiệu quả ẩn giấu linh khí bên trong.</w:t>
      </w:r>
    </w:p>
    <w:p>
      <w:pPr>
        <w:pStyle w:val="BodyText"/>
      </w:pPr>
      <w:r>
        <w:t xml:space="preserve">Dựa theo giá cả của thị trường ngọc thạch hiện tại, khối bạch ngọc kia sẽ trên một triệu, một triệu mà chia làm năm phần, như vậy đối với Trang Duệ cũng là một số tiền không nhỏ.</w:t>
      </w:r>
    </w:p>
    <w:p>
      <w:pPr>
        <w:pStyle w:val="BodyText"/>
      </w:pPr>
      <w:r>
        <w:t xml:space="preserve">- Anh Trang, anh nói mỗi người sẽ có một món tiền không nhỏ, rốt cuộc là bao nhiêu tiền?</w:t>
      </w:r>
    </w:p>
    <w:p>
      <w:pPr>
        <w:pStyle w:val="BodyText"/>
      </w:pPr>
      <w:r>
        <w:t xml:space="preserve">Mãnh Tử gãi đầu, hắn căn bản không hiểu những biểu hiện của nguyên liệu mà Trang Duệ đã nói, nhưng hai chữ phát tài thì hiểu rõ ràng.</w:t>
      </w:r>
    </w:p>
    <w:p>
      <w:pPr>
        <w:pStyle w:val="BodyText"/>
      </w:pPr>
      <w:r>
        <w:t xml:space="preserve">- Cậu Trang, cậu...Cậu nói thật chứ?</w:t>
      </w:r>
    </w:p>
    <w:p>
      <w:pPr>
        <w:pStyle w:val="BodyText"/>
      </w:pPr>
      <w:r>
        <w:t xml:space="preserve">Thiết Tử mở miệng cắt đứt lời Mãnh Tử, hắn vốn gọi là Trang tiên sinh bây giờ lại là cậu Trang, mà gương mặt ngăm đen cũng hơi đỏ lên, có thể thấy mức độ kích động của hắn là thế nào.</w:t>
      </w:r>
    </w:p>
    <w:p>
      <w:pPr>
        <w:pStyle w:val="BodyText"/>
      </w:pPr>
      <w:r>
        <w:t xml:space="preserve">Thiết Tử cũng không phải ngây ngốc như Mãnh Tử, hắn đã ở Tân Cương hơn hai mươi năm, cũng có hơn mười năm kinh nghiệm lên núi tìm ngọc, vì thế rất am hiểu giá cả thị trường. Hắn biết nếu thật sự giống như những gì Trang Duệ nói, như vậy khối ngọc kia sẽ được bán với giá trên trời.</w:t>
      </w:r>
    </w:p>
    <w:p>
      <w:pPr>
        <w:pStyle w:val="BodyText"/>
      </w:pPr>
      <w:r>
        <w:t xml:space="preserve">Trang Duệ nói một món tiền không nhỏ nhưng trong suy nghĩ của đám người Thiết Tử thì thật sự là giá cả trên trời, đây cũng là điều được quyết định dựa vào cơ sở kinh tế của từng người. Cũng khó trách Thiết Tử kích động như vậy, ngay cả Trương Đại Chí và Vương Phi cũng tỏ ra vui mừng khó thể kìm nén, chỉ có Mãnh Tử là mơ màng chờ Trang Duệ giải đáp.</w:t>
      </w:r>
    </w:p>
    <w:p>
      <w:pPr>
        <w:pStyle w:val="BodyText"/>
      </w:pPr>
      <w:r>
        <w:t xml:space="preserve">- Chắc chắn, Mãnh Tử, cậu đưa máy mài đến đây.</w:t>
      </w:r>
    </w:p>
    <w:p>
      <w:pPr>
        <w:pStyle w:val="BodyText"/>
      </w:pPr>
      <w:r>
        <w:t xml:space="preserve">Trang Duệ gật đầu khẳng định, trước khi vào núi thì đã cố ý để cho Cổ lão gia tử giúp mình tìm một cái máy mài dùng điện bình ắc quy, đám người Trương Đại Chí mang theo thứ này vốn cũng có chút dị nghị, nhưng bây giờ lại phát huy công dụng tốt.</w:t>
      </w:r>
    </w:p>
    <w:p>
      <w:pPr>
        <w:pStyle w:val="BodyText"/>
      </w:pPr>
      <w:r>
        <w:t xml:space="preserve">- Cậu Trang, cậu có thể xác định sao?</w:t>
      </w:r>
    </w:p>
    <w:p>
      <w:pPr>
        <w:pStyle w:val="BodyText"/>
      </w:pPr>
      <w:r>
        <w:t xml:space="preserve">Thiết Tử nhìn máy mài chuyển động mà giữ chặt tay của Trang Duệ, lần này không phải bọn họ không tin Trang Duệ, mà căn bản là khối nguyên liệu này quá quý trọng với mọi người.</w:t>
      </w:r>
    </w:p>
    <w:p>
      <w:pPr>
        <w:pStyle w:val="BodyText"/>
      </w:pPr>
      <w:r>
        <w:t xml:space="preserve">Phải biết rằng ngọc mềm giòn yếu hơn phỉ thúy rất nhiều, chỉ cần không cẩn thận sẽ phá hủy thịt ngọc bên trong, trước kia cũng từng có nhiều chuyện làm hỏng ngọc, vì vậy nhóm người Thiết Tử chỉ sợ Trang Duệ phá hủy mất khối nguyên liệu tốt.</w:t>
      </w:r>
    </w:p>
    <w:p>
      <w:pPr>
        <w:pStyle w:val="BodyText"/>
      </w:pPr>
      <w:r>
        <w:t xml:space="preserve">Người tìm ngọc cực kỳ coi trọng chuyện nguyên liệu được đầy đủ, vào thời cổ đại khi tìm được nguyên liệu ngọc thạch trong núi thì vì đề phòng ngọc thạch hư hao mà phải giết một con lừa để lấy da bọc lại, bên ngoài buộc rất nhiều dây thừng, sau đó mới vận chuyển đến thủ đô.</w:t>
      </w:r>
    </w:p>
    <w:p>
      <w:pPr>
        <w:pStyle w:val="BodyText"/>
      </w:pPr>
      <w:r>
        <w:t xml:space="preserve">Nguyên nhân người ta giết lừa để bọc ngọc cũng vì vết máu trên da lừa sẽ thấm vào trong những khe hở của ngọc thạch, những quan viên phụ trách mua sắm ngọc thạch ở thủ đô sẽ nhìn vào khối ngọc có thấm máu để nhận định nó không bị hao tổn.</w:t>
      </w:r>
    </w:p>
    <w:p>
      <w:pPr>
        <w:pStyle w:val="BodyText"/>
      </w:pPr>
      <w:r>
        <w:t xml:space="preserve">- Yên tâm đi, sẽ rất tốt, nếu hư hao ngọc ở bên trong, tôi sẽ bồi thường ọi người đúng giá tiền của nó.</w:t>
      </w:r>
    </w:p>
    <w:p>
      <w:pPr>
        <w:pStyle w:val="BodyText"/>
      </w:pPr>
      <w:r>
        <w:t xml:space="preserve">Trang Duệ cười tự tin nói, cứ nói đùa, hắn đã từng mở một khối mao liêu và lấy ra phỉ thúy có giá cả trăm triệu, đừng nói là khối nguyên liệu nhỏ này, hắn thật sự không coi nó ra gì.</w:t>
      </w:r>
    </w:p>
    <w:p>
      <w:pPr>
        <w:pStyle w:val="BodyText"/>
      </w:pPr>
      <w:r>
        <w:t xml:space="preserve">Thiết Tử bị lời nói của Trang Duệ làm cho có chút xấu hổ, vì vậy vội vàng thả lỏng tay ra, dùng giọng ngượng ngùng nói:</w:t>
      </w:r>
    </w:p>
    <w:p>
      <w:pPr>
        <w:pStyle w:val="BodyText"/>
      </w:pPr>
      <w:r>
        <w:t xml:space="preserve">- Vậy thì được, trang huynh đệ, cậu cứ ra tay, cũng đừng nói đến chuyện bồi thường, tôi tin tưởng cậu...</w:t>
      </w:r>
    </w:p>
    <w:p>
      <w:pPr>
        <w:pStyle w:val="BodyText"/>
      </w:pPr>
      <w:r>
        <w:t xml:space="preserve">Bánh răng của máy mài bỏ túi khá nhỏ nên không thể nào cắt rộng, Trang Duệ chỉ có thể đi dạo theo những phần ngọc ở bên ngoài, mở lớp da đường ra để lộ ngọc bên trong. Diện tích của khối ngọc thật sự không khác nào lời nói của Trang Duệ, điều này làm cho vẻ mặt của đám người Trương Đại Chí thật sự rất vui sướng.</w:t>
      </w:r>
    </w:p>
    <w:p>
      <w:pPr>
        <w:pStyle w:val="BodyText"/>
      </w:pPr>
      <w:r>
        <w:t xml:space="preserve">Sau khi mở lớp da đường ở bên ngoài thì Trang Duệ dùng máy cắt sâu vào bên trong, sau một giờ thì một khối bạch ngọc nặng khoảng mười cân chợt xuất hiện trước mắt mọi người.</w:t>
      </w:r>
    </w:p>
    <w:p>
      <w:pPr>
        <w:pStyle w:val="BodyText"/>
      </w:pPr>
      <w:r>
        <w:t xml:space="preserve">Khối ngọc này có hình vuông, động rộng và chiều cao khá tương đồng, bên trong ẩn giấu tinh quang, dù là ánh sáng mặt trời chiếu xuống vẫn làm cho người ta sinh ra cảm giác ấm áp, nếu không phải có hơi xanh, sợ rằng có thể xưng tụng là cực phẩm bạch ngọc.</w:t>
      </w:r>
    </w:p>
    <w:p>
      <w:pPr>
        <w:pStyle w:val="BodyText"/>
      </w:pPr>
      <w:r>
        <w:t xml:space="preserve">- Trang huynh đệ, Thiết Tử tôi xin phục...</w:t>
      </w:r>
    </w:p>
    <w:p>
      <w:pPr>
        <w:pStyle w:val="BodyText"/>
      </w:pPr>
      <w:r>
        <w:t xml:space="preserve">Thấy Trang Duệ có thể lấy ra khối ngọc đầy đủ, hơn nữa thể tích với sức nặng đều không khác gì những lời Trang Duệ nói trước đó, vì vậy mà Thiết Tử nhấc ngón tay cái lên với Trang Duệ.</w:t>
      </w:r>
    </w:p>
    <w:p>
      <w:pPr>
        <w:pStyle w:val="BodyText"/>
      </w:pPr>
      <w:r>
        <w:t xml:space="preserve">Tuy khối ngọc này mang về có thể cởi bỏ ra nhưng một khối ngọc mười cân và một khối mao liêu năm mươi cân là hoàn toàn khác nhau, bây giờ khối ngọc kia có thể được một người mang theo, nếu không thì cần hai người mới có thể khiêng khối mao liêu đi được.</w:t>
      </w:r>
    </w:p>
    <w:p>
      <w:pPr>
        <w:pStyle w:val="BodyText"/>
      </w:pPr>
      <w:r>
        <w:t xml:space="preserve">- Mãnh Tử, cậu cũng đừng đi tìm ngọc nữa, cậu bỏ khối ngọc vào trong ba lô rồi ngồi đó chờ là được.</w:t>
      </w:r>
    </w:p>
    <w:p>
      <w:pPr>
        <w:pStyle w:val="BodyText"/>
      </w:pPr>
      <w:r>
        <w:t xml:space="preserve">Trương Đại Chí nói cũng có mang theo chút rung động, đó là kích động, vì một khối ngọc như vậy mang về bán và chia ra thì mỗi người cũng được ít nhất là hai trăm ngàn, đối với bọn họ thì đây chính là số tiền khó tưởng.</w:t>
      </w:r>
    </w:p>
    <w:p>
      <w:pPr>
        <w:pStyle w:val="BodyText"/>
      </w:pPr>
      <w:r>
        <w:t xml:space="preserve">- Ừ!</w:t>
      </w:r>
    </w:p>
    <w:p>
      <w:pPr>
        <w:pStyle w:val="BodyText"/>
      </w:pPr>
      <w:r>
        <w:t xml:space="preserve">Mãnh Tử gật đầu thật mạnh, sau đó lấy ra một cái chăn lông bọc khối ngọc vài vòng thật cẩn thạn, sau đó bỏ vào trong ba lô, ôm chặt vào trong lòng không buông tay.</w:t>
      </w:r>
    </w:p>
    <w:p>
      <w:pPr>
        <w:pStyle w:val="BodyText"/>
      </w:pPr>
      <w:r>
        <w:t xml:space="preserve">Trương Đại Chí đứng lên chuẩn bị tìm ngọc, nhưng Thiết Tử chợt nói với Trang Duệ:</w:t>
      </w:r>
    </w:p>
    <w:p>
      <w:pPr>
        <w:pStyle w:val="BodyText"/>
      </w:pPr>
      <w:r>
        <w:t xml:space="preserve">- Cậu Trang, cậu cũng đừng tìm ngọc nữa, cứ ngồi đây tâm sự với Mãnh Tử là được.</w:t>
      </w:r>
    </w:p>
    <w:p>
      <w:pPr>
        <w:pStyle w:val="BodyText"/>
      </w:pPr>
      <w:r>
        <w:t xml:space="preserve">Trương Đại Chí và Vương Phi cũng khẽ gật đầu, tác dụng của Trang Duệ đã được chứng thực vào tình huống vừa rồi, hơn nữa biểu hiện là rất tốt, cũng không hiểu cách tìm ngọc, vì vậy Thiết Tử mới để cho Trang Duệ nghỉ ngơi.</w:t>
      </w:r>
    </w:p>
    <w:p>
      <w:pPr>
        <w:pStyle w:val="BodyText"/>
      </w:pPr>
      <w:r>
        <w:t xml:space="preserve">- Được rồi, các anh nếu thấy khối đá nào đó nhìn không chính xác thì gọi tôi một tiếng.</w:t>
      </w:r>
    </w:p>
    <w:p>
      <w:pPr>
        <w:pStyle w:val="BodyText"/>
      </w:pPr>
      <w:r>
        <w:t xml:space="preserve">Trang Duệ suy nghĩ rồi gật đầu, ban ngày ở bờ sông phản quang quá mạnh, hắn thật sự không thể nào sử dụng linh khí để xem xét trong đá có ngọc hay không, hắn nên nghỉ ngơi một lát, đến chiều chậm rãi đi tìm sẽ hay hơn.</w:t>
      </w:r>
    </w:p>
    <w:p>
      <w:pPr>
        <w:pStyle w:val="BodyText"/>
      </w:pPr>
      <w:r>
        <w:t xml:space="preserve">Có sự kiện của Mãnh Tử thì tâm tình của nhóm Thiết Tử chợt trở nên nhẹ nhàng hơn, có một khối ngọc lớn như vậy thì cuộc sống sau này của bọn họ sẽ có biến đổi lớn, vì thế cũng không còn tâm tình lo lắng được mất như trước đó. Bọn họ vui sướng đi chọn nguyên liệu ở bên bờ sông, Vương Phi thỉnh thoảng lại xướng lên vài câu dân ca ở Tân Cương.</w:t>
      </w:r>
    </w:p>
    <w:p>
      <w:pPr>
        <w:pStyle w:val="BodyText"/>
      </w:pPr>
      <w:r>
        <w:t xml:space="preserve">Nhưng vận may của ba người bọn họ rõ ràng là không bằng Mãnh Tử, sau ba bốn giờ bận rộn thì chiếc giỏ sau lưng bọn họ vẫn rỗng tuếch, chỉ có Thiết Tử cầm trong tay một khối thanh ngọc to như nắm tay, chất ngọc rất bình thường, nhiều nhất chỉ có giá vài ngàn đồng mà thôi.</w:t>
      </w:r>
    </w:p>
    <w:p>
      <w:pPr>
        <w:pStyle w:val="BodyText"/>
      </w:pPr>
      <w:r>
        <w:t xml:space="preserve">Trương Đại Chí và Vương Phi đều là người có kinh nghiệm vài lần tìm ngọc, bọn họ đã chuẩn bị tâm lý với tình huống này, hơn nữa lại có khối ngọc của Mãnh Tử trước đó nên cả hai cũng không tỏ ra quá uể oải. Vương Phi lại biểu hiện kỹ thuật bắn súng của mình mà săn được một con sơn dương hoang dã, sau khi lột da rửa sạch thì có một bữa thịt nướng ngon lành.</w:t>
      </w:r>
    </w:p>
    <w:p>
      <w:pPr>
        <w:pStyle w:val="BodyText"/>
      </w:pPr>
      <w:r>
        <w:t xml:space="preserve">Lúc này bọn họ ở trong hạp cốc, đống lửa cũng không cần phải dập đi. Sau kh dùng xong cơm tối thì sắc trời cũng dần tối, bây giờ là tháng sáu, tuy khá tối nhưng có mặt trăng như lưỡi liềm trên đầu, tầm nhìn cũng không quá tốt.</w:t>
      </w:r>
    </w:p>
    <w:p>
      <w:pPr>
        <w:pStyle w:val="BodyText"/>
      </w:pPr>
      <w:r>
        <w:t xml:space="preserve">- Đại Chí, mọi người đi đâu vậy?</w:t>
      </w:r>
    </w:p>
    <w:p>
      <w:pPr>
        <w:pStyle w:val="BodyText"/>
      </w:pPr>
      <w:r>
        <w:t xml:space="preserve">Trang Duệ cầm lấy giỏ chuẩn bị đi ra bờ sông thì phát hiện nhóm Trương Đại Chí đã chuẩn bị đầy đủ, giống như cũng muốn tiếp tục đi tìm ngọc.</w:t>
      </w:r>
    </w:p>
    <w:p>
      <w:pPr>
        <w:pStyle w:val="BodyText"/>
      </w:pPr>
      <w:r>
        <w:t xml:space="preserve">Khi thấy biểu hiện kỳ quái của Trang Duệ thì Trương Đại Chí vừa cười vừa nói:</w:t>
      </w:r>
    </w:p>
    <w:p>
      <w:pPr>
        <w:pStyle w:val="BodyText"/>
      </w:pPr>
      <w:r>
        <w:t xml:space="preserve">- Anh Trang, đến tối thì ngọc thạch thường bị ánh trăng phản chiếu bùng ra ánh sáng nhàn nhạt, chúng tôi cũng muốn đi tìm vận may...</w:t>
      </w:r>
    </w:p>
    <w:p>
      <w:pPr>
        <w:pStyle w:val="BodyText"/>
      </w:pPr>
      <w:r>
        <w:t xml:space="preserve">Trong Tân Cương có rất nhiều người đi tìm ngọc vào lúc sáng sớm hoặc sau hoàng hôn, đây cũng là tập tục ngàn năm, còn có người tìm được ngọc vào ban đêm hay không thì cũng không biết.</w:t>
      </w:r>
    </w:p>
    <w:p>
      <w:pPr>
        <w:pStyle w:val="BodyText"/>
      </w:pPr>
      <w:r>
        <w:t xml:space="preserve">Vài người đi cách nhau một trăm mét, cũng không mở đèn pin, dựa vào ánh trăng để giẫm chân lên đá, ánh mắt nhìn chằm chằm xuống đất. Nhưng phương pháp này đã được tiền nhân sử dụng không biết bao nhiêu lần, vì vậy mà đi vài ba kilomet cũng không phát hiện ra ngọc thạch.</w:t>
      </w:r>
    </w:p>
    <w:p>
      <w:pPr>
        <w:pStyle w:val="BodyText"/>
      </w:pPr>
      <w:r>
        <w:t xml:space="preserve">Trang Duệ đi tuốt ở phía trước, hắn phát linh khí ra bao trùm một địa phương mà mình có thể quan sát được, tuy cũng thấy có vài chỗ có ngọc lóe ra sánh sáng nhạt nhưng phẩm chất của những khối ngọc kia quá kém, hắn cũng không có hứng thú đi nhặt lên.</w:t>
      </w:r>
    </w:p>
    <w:p>
      <w:pPr>
        <w:pStyle w:val="BodyText"/>
      </w:pPr>
      <w:r>
        <w:t xml:space="preserve">- Anh Trang, hôm nay đến đây thôi, chúng ta về.</w:t>
      </w:r>
    </w:p>
    <w:p>
      <w:pPr>
        <w:pStyle w:val="BodyText"/>
      </w:pPr>
      <w:r>
        <w:t xml:space="preserve">Tìm ngọc là một chuyện cực kỳ buồn tẻ, đối với Trang Duệ thì chỉ dùng linh khí để xem xét nên càng không thú vị. Khi bên tai hắn vang lên tiếng hô của Trương Đại Chí, hắn dứt khoát dùng linh khí nhìn sâu vào trong lòng đất.</w:t>
      </w:r>
    </w:p>
    <w:p>
      <w:pPr>
        <w:pStyle w:val="BodyText"/>
      </w:pPr>
      <w:r>
        <w:t xml:space="preserve">- Ủa!</w:t>
      </w:r>
    </w:p>
    <w:p>
      <w:pPr>
        <w:pStyle w:val="BodyText"/>
      </w:pPr>
      <w:r>
        <w:t xml:space="preserve">Hành động vô tình này lại làm cho hắn vui mừng, vì hắn phát hiện dưới một tảng đá lớn có lóe lên anh sáng bảy màu, hơn nữa linh khí từ bên trong bùng ra chứng tỏ phẩm chất của khối ngọc kia là không kém.</w:t>
      </w:r>
    </w:p>
    <w:p>
      <w:pPr>
        <w:pStyle w:val="BodyText"/>
      </w:pPr>
      <w:r>
        <w:t xml:space="preserve">Trang Duệ cũng coi như có kiến thức rộng về ngọc thạch, nhưng hắn chưa từng nghe qua về ngọc thạch bảy màu. Vì vậy hắn đi đến bên cạnh tảng đá lớn, đánh giá chung quanh, cảm thấy mình có thể tự hành động, vì vậy mà không gọi đám người Trương Đại Chí đến, hắn dùng sức đẩy tảng đá ra.</w:t>
      </w:r>
    </w:p>
    <w:p>
      <w:pPr>
        <w:pStyle w:val="BodyText"/>
      </w:pPr>
      <w:r>
        <w:t xml:space="preserve">Một tảng đá xuất hiện trước mặt Trang Duệ, nó như quả bóng đá, dù không cần dùng linh khí cũng thấy khối đá phát ra ánh sánh nhạt trong bóng tối. Trang Duệ nhấc tảng đá lên, hắn phát hiện bên ngoài có một lớp da mỏng, điều làm cho hắn cảm thấy cổ quái chính là mà da rất phức tạp, hắn nhìn lướt qua và cảm thấy màu nào cũng có.</w:t>
      </w:r>
    </w:p>
    <w:p>
      <w:pPr>
        <w:pStyle w:val="BodyText"/>
      </w:pPr>
      <w:r>
        <w:t xml:space="preserve">Trương Đại Chí ở phía trước lại hô lên với Trang Duệ, cũng không nhìn rõ Trang Duệ bỏ khối nguyên liệu vào trong giỏ, sau đó tiếp tục đi về phía trước. Lần này hắn có kinh nghiệm, chỉ sử dụng linh khí nhìn xuống bên dưới vài mét, quả nhiên hắn lại phát hiện vài khối nguyên liệu ngọc thạch vùi dưới đất không sâu, phẩm chất khá tốt.</w:t>
      </w:r>
    </w:p>
    <w:p>
      <w:pPr>
        <w:pStyle w:val="BodyText"/>
      </w:pPr>
      <w:r>
        <w:t xml:space="preserve">Đợi đến khi Trang Duệ quay về bên cạnh đống lửa thì trong cái sọt phía sau đã có hơn mười ba khối mao liêu, có hai khối như quả bóng đá, coi như đầy sọt.</w:t>
      </w:r>
    </w:p>
    <w:p>
      <w:pPr>
        <w:pStyle w:val="BodyText"/>
      </w:pPr>
      <w:r>
        <w:t xml:space="preserve">- Anh Trang, đây là...Là anh nhặt được sao?</w:t>
      </w:r>
    </w:p>
    <w:p>
      <w:pPr>
        <w:pStyle w:val="BodyText"/>
      </w:pPr>
      <w:r>
        <w:t xml:space="preserve">Khi Trang Duệ đặt cái sọt xuống đất thì đám Thiết Tử chợt ngây người, bọn họ đã bận rộn nửa ngày nhưng cũng không tìm được một khối mao liêu nào, bây giờ không ngờ Trang Duệ lại tìm được nhiều như thế.</w:t>
      </w:r>
    </w:p>
    <w:p>
      <w:pPr>
        <w:pStyle w:val="BodyText"/>
      </w:pPr>
      <w:r>
        <w:t xml:space="preserve">- Đúng vậy, khi tôi tìm được khối mao liêu này ở bên dưới đất thì sau đó chuyên lật đá tìm ngọc, mới tìm ra được nhiều như vậy, mà chất lượng của những khối ngọc này cũng là khá tốt...</w:t>
      </w:r>
    </w:p>
    <w:p>
      <w:pPr>
        <w:pStyle w:val="BodyText"/>
      </w:pPr>
      <w:r>
        <w:t xml:space="preserve">Thật ra dưới đất không phải chỉ có mười khối mao liêu thế này, nhưng có vài khối đá vùi quá sâu, Trang Duệ căn bản không thể nào lấy ra, cũng có những khối ngọc phẩm chất không tốt, hắn không muốn móc lên. Mười khối mao liêu vào lúc này đều có chất ngọc khá tốt, tuy không tốt như của Mãnh Tử nhưng hơn mười khối ngọc cộng lại cũng có giá năm sáu trăm ngàn.</w:t>
      </w:r>
    </w:p>
    <w:p>
      <w:pPr>
        <w:pStyle w:val="BodyText"/>
      </w:pPr>
      <w:r>
        <w:t xml:space="preserve">- Ôi, sao chúng tôi lại ngốc như vậy, sao không tìm ở bên dưới nhỉ?</w:t>
      </w:r>
    </w:p>
    <w:p>
      <w:pPr>
        <w:pStyle w:val="BodyText"/>
      </w:pPr>
      <w:r>
        <w:t xml:space="preserve">Thiết Tử nghe xong lời của Trang Duệ thì dùng sức vỗ đầu.</w:t>
      </w:r>
    </w:p>
    <w:p>
      <w:pPr>
        <w:pStyle w:val="BodyText"/>
      </w:pPr>
      <w:r>
        <w:t xml:space="preserve">Thiết Tử là một người tìm ngọc có kinh nghiệm, hắn biết ở những bờ sông như thế này đều đã được nước rửa vài ngàn năm, phía dưới không biết có bao nhiêu đá được vùi lấp. Tất nhiên những khối mao liêu ngọc thạch lộ ra đều đã bị người ta nhặt đi, nhưng bên dưới có lẽ vẫn còn nhiều thứ tốt.</w:t>
      </w:r>
    </w:p>
    <w:p>
      <w:pPr>
        <w:pStyle w:val="BodyText"/>
      </w:pPr>
      <w:r>
        <w:t xml:space="preserve">- Đại Chí, Vương Phi, chúng ta đi ra thử xem...</w:t>
      </w:r>
    </w:p>
    <w:p>
      <w:pPr>
        <w:pStyle w:val="BodyText"/>
      </w:pPr>
      <w:r>
        <w:t xml:space="preserve">Sau khi nghĩ thông suốt thì Thiết Tử nhảy dựng lên, hắn cầm sọt chạy về phía bờ sông, dĩ nhiên là không muốn chậm trễ. Trương Đại Chí và Vương Phi đưa mắt nhìn nhau, bọn họ cũng đứng lên chạy theo Thiết Tử ra bờ sông.</w:t>
      </w:r>
    </w:p>
    <w:p>
      <w:pPr>
        <w:pStyle w:val="BodyText"/>
      </w:pPr>
      <w:r>
        <w:t xml:space="preserve">Thật ra ba người này đều có chút xấu hổ, lần này năm người vào núi, chưa nói đến Mãnh Tử, nếu không phải mang theo vật nặng sẽ chẳng được gọi đi. Mà Trang Duệ là chuyên gia giám định ngọc thạch, cũng không phải người tìm ngọc, nhưng hai người không phải đi để tìm ngọc lại có thể tìm được nhiều khối mao liêu có giá gần hai triệu. đọc truyện mới nhất tại .</w:t>
      </w:r>
    </w:p>
    <w:p>
      <w:pPr>
        <w:pStyle w:val="BodyText"/>
      </w:pPr>
      <w:r>
        <w:t xml:space="preserve">Điều này làm cho đám người Thiết Tử và Trương Đại Chí tự xưng là người tìm ngọc cảm thấy mất mặt, vì vậy mà những kẻ không công lấy tiền của người khác lại chính là bọn họ.</w:t>
      </w:r>
    </w:p>
    <w:p>
      <w:pPr>
        <w:pStyle w:val="BodyText"/>
      </w:pPr>
      <w:r>
        <w:t xml:space="preserve">Trang Duệ cũng thấy rõ tâm tư của những người kia, hắn cũng không nói gì, đối với hắn thì vài triệu là không có vấn đề, lần này vào núi cũng vì muốn cảm nhận niềm vui và kinh nghiệm đi tìm ngọc mà thôi, những kiến thức có được ven đường thật sự rất đáng giá với Trang Duệ.</w:t>
      </w:r>
    </w:p>
    <w:p>
      <w:pPr>
        <w:pStyle w:val="BodyText"/>
      </w:pPr>
      <w:r>
        <w:t xml:space="preserve">Khi không còn việc gì, Trang Duệ lấy khối ngọc bảy màu ra xem, hắn thấy lớp da của nó rất mỏng, chỉ là vài centimet, bên trong đều là thịt ngọc.</w:t>
      </w:r>
    </w:p>
    <w:p>
      <w:pPr>
        <w:pStyle w:val="BodyText"/>
      </w:pPr>
      <w:r>
        <w:t xml:space="preserve">Phẩm chất của ngọc cũng khá tốt, bên trong ẩn giấu linh khí chỉ kém Dương Chi Ngọc mà thôi, nhưng màu sắc của khối ngọc không đồng nhất, cũng nông sâu khác biệt, còn đan xen vào nhau, rất khó phân giải.</w:t>
      </w:r>
    </w:p>
    <w:p>
      <w:pPr>
        <w:pStyle w:val="BodyText"/>
      </w:pPr>
      <w:r>
        <w:t xml:space="preserve">Nhưng đây là khối ngọc đầu tay của Trang Duệ , hắn muốn giữ nó lại, đến lúc đó cho Cổ lão gia tử xem xét, xem có thể tạo ra vật trang trí gì đó. Nhưng bọn họ cùng đi tìm ngọc, hắn cần chờ bọn họ về thương lượng mới quyết định được, dù sao thì trước đó đã quyết định chia đều tất cả.</w:t>
      </w:r>
    </w:p>
    <w:p>
      <w:pPr>
        <w:pStyle w:val="BodyText"/>
      </w:pPr>
      <w:r>
        <w:t xml:space="preserve">Trang Duệ nhìn Mãnh Tử đang ngủ say bên cạnh đống lửa, hắn không có cảm giác buồn ngủ, ngồi dưới đất có hơi lạnh, vì vậy hắn dứt khoát đứng dậy đi theo đường sông lên núi.</w:t>
      </w:r>
    </w:p>
    <w:p>
      <w:pPr>
        <w:pStyle w:val="BodyText"/>
      </w:pPr>
      <w:r>
        <w:t xml:space="preserve">Tuyết đọng trên núi chảy xuống và tạo thành sông, khi đi lên càng cao thì sông càng nhỏ, chỉ còn rộng khoảng bảy mét, nước chảy ào ạt, những bọt nước tung tóe khắp nơi.</w:t>
      </w:r>
    </w:p>
    <w:p>
      <w:pPr>
        <w:pStyle w:val="BodyText"/>
      </w:pPr>
      <w:r>
        <w:t xml:space="preserve">Trang Duệ đứng ở bờ sông, hắn dùng linh khí muốn tìm ngọc nhưng không có thu hoạch.</w:t>
      </w:r>
    </w:p>
    <w:p>
      <w:pPr>
        <w:pStyle w:val="BodyText"/>
      </w:pPr>
      <w:r>
        <w:t xml:space="preserve">Vô tình Trang Duệ nhìn vào vách nham thạch trên núi, hắn chợt ngây người, vì hắn thấy ở sâu năm sáu mét có một khối nham thạch bao quanh một khối ngọc cực lớn.</w:t>
      </w:r>
    </w:p>
    <w:p>
      <w:pPr>
        <w:pStyle w:val="BodyText"/>
      </w:pPr>
      <w:r>
        <w:t xml:space="preserve">- Mạch ngọc sao?</w:t>
      </w:r>
    </w:p>
    <w:p>
      <w:pPr>
        <w:pStyle w:val="Compact"/>
      </w:pPr>
      <w:r>
        <w:t xml:space="preserve">Một danh từ vang lên trong lòng Trang Duệ.</w:t>
      </w:r>
      <w:r>
        <w:br w:type="textWrapping"/>
      </w:r>
      <w:r>
        <w:br w:type="textWrapping"/>
      </w:r>
    </w:p>
    <w:p>
      <w:pPr>
        <w:pStyle w:val="Heading2"/>
      </w:pPr>
      <w:bookmarkStart w:id="291" w:name="chương-269-mạch-ngọc."/>
      <w:bookmarkEnd w:id="291"/>
      <w:r>
        <w:t xml:space="preserve">269. Chương 269 : Mạch Ngọc.</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269: Mạch ngọc.</w:t>
      </w:r>
    </w:p>
    <w:p>
      <w:pPr>
        <w:pStyle w:val="BodyText"/>
      </w:pPr>
      <w:r>
        <w:t xml:space="preserve">Nhóm Dịch: Tepga</w:t>
      </w:r>
    </w:p>
    <w:p>
      <w:pPr>
        <w:pStyle w:val="BodyText"/>
      </w:pPr>
      <w:r>
        <w:t xml:space="preserve">Nguồn: Sưu Tầm</w:t>
      </w:r>
    </w:p>
    <w:p>
      <w:pPr>
        <w:pStyle w:val="BodyText"/>
      </w:pPr>
      <w:r>
        <w:t xml:space="preserve">- Mạch ngọc?</w:t>
      </w:r>
    </w:p>
    <w:p>
      <w:pPr>
        <w:pStyle w:val="BodyText"/>
      </w:pPr>
      <w:r>
        <w:t xml:space="preserve">Trang Duệ thật sự không dám tin vào hai mắt của mình, hắn tiến lên vài bước, hầu như dán mặt vào bức tường nham thạch, lại toàn lực thúc đẩy linh khí nhìn vào bên trong, ngay sau đó linh khí chen nhau phóng vào.</w:t>
      </w:r>
    </w:p>
    <w:p>
      <w:pPr>
        <w:pStyle w:val="BodyText"/>
      </w:pPr>
      <w:r>
        <w:t xml:space="preserve">Tầng đá bị linh khí tách ra, tình hình hơn mười mét bên trong hiện rõ trong mắt Trang Duệ, từng khối nham thạch nóng chảy đã cô đọng và bao quanh ngọc thạch, rõ ràng đập vào mắt Trang Duệ.</w:t>
      </w:r>
    </w:p>
    <w:p>
      <w:pPr>
        <w:pStyle w:val="BodyText"/>
      </w:pPr>
      <w:r>
        <w:t xml:space="preserve">Trong sâu hơn mười mét kia ít nhất cũng có năm khối ngọc thạch lớn, ít ra cũng nặng vài trăm cân, hơn nữa thông qua linh khí và mạch khoáng, Trang Duệ có thể kết luận mạch ngọc còn có thể kéo dài vào bên trong, nói cách khác thì đây cũng là một mạch khoáng.</w:t>
      </w:r>
    </w:p>
    <w:p>
      <w:pPr>
        <w:pStyle w:val="BodyText"/>
      </w:pPr>
      <w:r>
        <w:t xml:space="preserve">Núi Côn Lôn có mạch ngọc, đây là điều được chứng thực từ thời xa xưa, những dãy núi ở gần Hòa Điền đều có tồn tại trên dưới cả trăm mỏ khoáng, những thứ này cũng đều là mạch ngọc.</w:t>
      </w:r>
    </w:p>
    <w:p>
      <w:pPr>
        <w:pStyle w:val="BodyText"/>
      </w:pPr>
      <w:r>
        <w:t xml:space="preserve">Nhưng muốn tìm ra quy luật phân bố của mạch ngọc, dù là Ngọc Vương Gia cũng không dám chắc chắn, lão chỉ có thể thông qua khảo sát thực địa và căn cứ tình huống chung quanh để đưa ra phán đoán đại khái.</w:t>
      </w:r>
    </w:p>
    <w:p>
      <w:pPr>
        <w:pStyle w:val="BodyText"/>
      </w:pPr>
      <w:r>
        <w:t xml:space="preserve">Những mạch ngọc trong núi Côn Lôn thật sự không tuân theo bất kỳ quy luật nào, có những nơi đi sâu vào trong núi đá vài trăm mét, có những chỗ lại trồi lên mặt đất, chỉ cần đào xuống ba năm mét là có thể thấy rõ. Hay là những khe nham thạch ở trên sườn núi, dễ dàng được người Chiết Giang phát hiện ra.</w:t>
      </w:r>
    </w:p>
    <w:p>
      <w:pPr>
        <w:pStyle w:val="BodyText"/>
      </w:pPr>
      <w:r>
        <w:t xml:space="preserve">Mà bức tường nham thạch mà Trang Duệ đang nhìn cũng chính là một vị trí có mạch ngọc, đồng thời là một vị trí rất tốt, dễ khai thác. Những mạch ngọc ở chân núi vì mang cơ giới lên núi rất khó nên hầu như rất khó khai thác, hàng năm đều có không ít thợ mỏ mất mạng trong những mỏ khoáng như vậy.</w:t>
      </w:r>
    </w:p>
    <w:p>
      <w:pPr>
        <w:pStyle w:val="BodyText"/>
      </w:pPr>
      <w:r>
        <w:t xml:space="preserve">Trang Duệ chỉ có thể nhìn vào tình huống ở sâu bên trong mười mét, nhưng mười mét đó đã thấy được năm sáu tấn ngọc, xét vào điểm này cũng có thể thấy đây là một mạch ngọc lớn, đưa ra phán đoán sơ lược thì cũng phải trên trăm tấn.</w:t>
      </w:r>
    </w:p>
    <w:p>
      <w:pPr>
        <w:pStyle w:val="BodyText"/>
      </w:pPr>
      <w:r>
        <w:t xml:space="preserve">Nhìn qua phẩm chất của ngọc thì thấy đây là thanh bạch ngọc có chất lượng kém hơn bạch ngọc, chính là vật trang sức chủ lực trên thị trường ngọc mềm, vài năm gần đây thanh bạch ngọc cũng thường được dùng làm vật trang trí, rất nhiều người sưu tầm về nhà.</w:t>
      </w:r>
    </w:p>
    <w:p>
      <w:pPr>
        <w:pStyle w:val="BodyText"/>
      </w:pPr>
      <w:r>
        <w:t xml:space="preserve">Phải biết rằng bây giờ giá cả của ngọc mềm cũng được đẩy lên, dù không quá đáng như phỉ thúy nhưng lượng tiêu thụ cũng rất lớn, tuyệt đối chiếm cứ vị trí đứng đầu thị trường ngọc thạch. Có trăm tấn ngọc, như vậy sẽ có một tỷ, thứ này thật sự có sức hấp dẫn khó thể cản với Trang Duệ.</w:t>
      </w:r>
    </w:p>
    <w:p>
      <w:pPr>
        <w:pStyle w:val="BodyText"/>
      </w:pPr>
      <w:r>
        <w:t xml:space="preserve">- Làm sao bây giờ?</w:t>
      </w:r>
    </w:p>
    <w:p>
      <w:pPr>
        <w:pStyle w:val="BodyText"/>
      </w:pPr>
      <w:r>
        <w:t xml:space="preserve">Trang Duệ thật sự có chút sợ hãi, cảm giác hưng phấn khi tìm ra mạch ngọc bắt đầu mất đi, bây giờ lại có chút không biết phải làm sao, nếu nói hán bỏ qua ạch ngọc này thì căn bản là không cam lòng. Dưới xu thế tìm ngọc sóng ạnh hơn sóng trước ở núi Côn Lôn, sớm muộn gì mạch ngọc này cũng bị người ta phát hiện ra, chính mình không tìm ra cũng không thể nào ném cho người khác.</w:t>
      </w:r>
    </w:p>
    <w:p>
      <w:pPr>
        <w:pStyle w:val="BodyText"/>
      </w:pPr>
      <w:r>
        <w:t xml:space="preserve">Nhưng với tình hình hiện tại của Trang Duệ thì muốn khai thác mạch ngọc này cũng có khó khăn rất lớn.</w:t>
      </w:r>
    </w:p>
    <w:p>
      <w:pPr>
        <w:pStyle w:val="BodyText"/>
      </w:pPr>
      <w:r>
        <w:t xml:space="preserve">Nói đến tài chính thì không có vấn đề, điều mấu chốt chính là Trang Duệ không có quan hệ ở Tân Cương, nếu tin tức về mạch ngọc này bị lộ ra ngoài, như vậy sẽ có nhiều thế lực tham gia, đến lúc đó chỉ sợ hắn không có tiền tài mà chỉ là tai nạn.</w:t>
      </w:r>
    </w:p>
    <w:p>
      <w:pPr>
        <w:pStyle w:val="BodyText"/>
      </w:pPr>
      <w:r>
        <w:t xml:space="preserve">- Ngọc Vương Gia!</w:t>
      </w:r>
    </w:p>
    <w:p>
      <w:pPr>
        <w:pStyle w:val="BodyText"/>
      </w:pPr>
      <w:r>
        <w:t xml:space="preserve">Một cái tên hiện ra trong đầu Trang Duệ, thật ra lúc đầu hắn đã nghĩ đến người này, nhưng muốn cùng người chia số tiền vài trăm triệu cũng không phải dễ dàng gì. Với tính cách không màng danh lợi của Trang Duệ, phải suy nghĩ một lúc lâu mới quyết định cùng hợp tác với Ngọc Vương Gia.</w:t>
      </w:r>
    </w:p>
    <w:p>
      <w:pPr>
        <w:pStyle w:val="BodyText"/>
      </w:pPr>
      <w:r>
        <w:t xml:space="preserve">Trang Duệ cũng coi như là một người sáng suốt, hắn biết lợi nhuận lớn sẽ làm người ta mất mạng, nếu hắn khai thác thì chỉ sợ cũng không thể nào đối phó với các thế lực nhỏ ở Tân Cương, nhưng nếu hợp tác với Ngọc Vương Gia, những chuyện này sẽ biến thành nhỏ nhặt, vì bản thân Ngọc Vương Gia chính là một thế lực cực lớn ở Tân Cương.</w:t>
      </w:r>
    </w:p>
    <w:p>
      <w:pPr>
        <w:pStyle w:val="BodyText"/>
      </w:pPr>
      <w:r>
        <w:t xml:space="preserve">Trang Duệ ngồi xổm xuống bên cạnh bờ sông, hắn dùng nước suối mát lạnh để rửa mặt, sau đó dùng ánh mắt lưu luyến nhìn bức tường nham thạch, cuối cùng đi về phía đống lửa. Bây giờ hắn đang suy xét xem nên dùng phương pháp gì để hợp tác với Ngọc Vương Gia, hơn nữa còn phải tìm ra một cái cớ thích hợp để nói chuyện mình tìm ra ngọc mạch.</w:t>
      </w:r>
    </w:p>
    <w:p>
      <w:pPr>
        <w:pStyle w:val="BodyText"/>
      </w:pPr>
      <w:r>
        <w:t xml:space="preserve">Phương thức hợp tác thì có vẻ dễ bàn, Trang Duệ chỉ cần cho ra một nửa ích lợi thì Ngọc Vương Gia sẽ bánh ít đi bánh quy lại, đến lúc đó mỗi người bỏ ra một nửa tiền để khai thác, ngọc thạch lấy ra thì mỗi người một nửa. Nhưng cái cớ tìm ra ngọc thạch cũng khó nói, chẳng lẽ nói mình có thể nhìn thấu tường đá để phát hiện ra mạch ngọc?</w:t>
      </w:r>
    </w:p>
    <w:p>
      <w:pPr>
        <w:pStyle w:val="BodyText"/>
      </w:pPr>
      <w:r>
        <w:t xml:space="preserve">- Anh Trang, anh đâu rồi? Chúng tôi vừa muốn đi tìm anh...</w:t>
      </w:r>
    </w:p>
    <w:p>
      <w:pPr>
        <w:pStyle w:val="BodyText"/>
      </w:pPr>
      <w:r>
        <w:t xml:space="preserve">Một âm thanh vang lên cắt dứt dòng suy nghĩ của Trang Duệ, hắn ngẩng đầu lên và phát hiện nhóm Trương Đại Chí cũng đã tìm ngọc quay về, hắn nhìn đồng hồ thì lại càng hoảng sợ, chính mình vô tình đã ngây người cả hai giờ.</w:t>
      </w:r>
    </w:p>
    <w:p>
      <w:pPr>
        <w:pStyle w:val="BodyText"/>
      </w:pPr>
      <w:r>
        <w:t xml:space="preserve">- Không có gì, tôi không ngủ được nên chạy ra đây một chút, các anh thu hoạch thế nào?</w:t>
      </w:r>
    </w:p>
    <w:p>
      <w:pPr>
        <w:pStyle w:val="BodyText"/>
      </w:pPr>
      <w:r>
        <w:t xml:space="preserve">Trang Duệ nhanh chóng chuyển chủ đề, Trang Duệ chắc chắn sẽ không nói ra chuyện mạch ngọc cho những người này, với năng lực của bọn họ thì căn bản không cách nào đảm bảo mạch ngọc sẽ thuộc về mình, ngược lại sẽ tiết lộ ra ngoài. Đồng thời mọi người kết thành nhóm để đi tìm ngọc mà không phải vào núi tìm mỏ khoáng, Trang Duệ không nói cũng không có gì đáng trách.</w:t>
      </w:r>
    </w:p>
    <w:p>
      <w:pPr>
        <w:pStyle w:val="BodyText"/>
      </w:pPr>
      <w:r>
        <w:t xml:space="preserve">- Hì, anh Trang, biện pháp của anh khá tốt, chúng tôi thu thập được một ít ngọc, tuy phẩm chất không cao nhưng vẫn có thể bán ra được chút tiền.</w:t>
      </w:r>
    </w:p>
    <w:p>
      <w:pPr>
        <w:pStyle w:val="BodyText"/>
      </w:pPr>
      <w:r>
        <w:t xml:space="preserve">Sau khi nghe Trang Duệ nói thì đám người Trương Đại Chí bắt đầu hưng phấn hẳn lên, ba người đổ ngọc thạch từ trong sọt ra, có tổng cộng hơn hai mươi khối, có vài khối ngọc bộc lộ ra ngoài được đống lửa chiếu vào bùng ra ánh sáng dịu nhẹ.</w:t>
      </w:r>
    </w:p>
    <w:p>
      <w:pPr>
        <w:pStyle w:val="BodyText"/>
      </w:pPr>
      <w:r>
        <w:t xml:space="preserve">Trang Duệ vặn người một cái, trong lòng thầm cười khổ, trong hơn hai mươi khối ngọc kia có mười khối là những thứ mà hắn chướng mắt không nhặt, không ngờ bị những người này lấy về, sau này còn phải cố gắng để đưa về.</w:t>
      </w:r>
    </w:p>
    <w:p>
      <w:pPr>
        <w:pStyle w:val="BodyText"/>
      </w:pPr>
      <w:r>
        <w:t xml:space="preserve">Nhưng Trang Duệ cũng không nghĩ rằng tuy những khối ngọc kia phẩm chất bình thường nhưng bán ra cũng được vài chục ngàn, đối với đám người Trương Đại Chí thì đây chính là nguồn thu của cả năm.</w:t>
      </w:r>
    </w:p>
    <w:p>
      <w:pPr>
        <w:pStyle w:val="BodyText"/>
      </w:pPr>
      <w:r>
        <w:t xml:space="preserve">- À, anh Thiết Tử, các anh nhặt được nhiều ngọc như vậy à? Không được, hôm sau tôi sẽ tiếp tục đi nhặt ngọc...</w:t>
      </w:r>
    </w:p>
    <w:p>
      <w:pPr>
        <w:pStyle w:val="BodyText"/>
      </w:pPr>
      <w:r>
        <w:t xml:space="preserve">Trương Đại Chí nói khá lớn làm cho Mãnh Tử ngủ say bị đánh thức, hắn xoa xoa cặp mắt mơ màng, sau đó thấy đống ngọc thạch chồng chất trên mặt đất, vì vậy mà hai mắt mở lớn. Hắn không biết rõ ràng giá trị của chúng, nhưng đống ngọc kia sợ rằng có giá trị còn thấp hơn khối ngọc hắn tìm được dưới sông.</w:t>
      </w:r>
    </w:p>
    <w:p>
      <w:pPr>
        <w:pStyle w:val="BodyText"/>
      </w:pPr>
      <w:r>
        <w:t xml:space="preserve">- Mãnh Tử, ngày mai cậu cứ ở lại giữ ngọc là được, nhiệm vụ này rất quan trọng, nếu bị mất hoặc bị cướp thì chúng ta phải tay trắng quay về.</w:t>
      </w:r>
    </w:p>
    <w:p>
      <w:pPr>
        <w:pStyle w:val="BodyText"/>
      </w:pPr>
      <w:r>
        <w:t xml:space="preserve">Trương Đại Chí dùng giọng nửa thật nửa giả nói với Mãnh Tử, giá trị của những khối ngọc kia đã hơn một triệu, nếu không có người canh giữ như Mãnh Tử thì bọn họ cũng không yên tâm.</w:t>
      </w:r>
    </w:p>
    <w:p>
      <w:pPr>
        <w:pStyle w:val="BodyText"/>
      </w:pPr>
      <w:r>
        <w:t xml:space="preserve">- Yên tâm đi, anh Trương, có Mãnh Tử tôi ở đây, không ai có thể cướp ngọc của chúng ta đi được.</w:t>
      </w:r>
    </w:p>
    <w:p>
      <w:pPr>
        <w:pStyle w:val="BodyText"/>
      </w:pPr>
      <w:r>
        <w:t xml:space="preserve">Sau khi nghe lời Trương Đại Chí nói thì Mãnh Tử bắt đầu vỗ ngực khoác lác.</w:t>
      </w:r>
    </w:p>
    <w:p>
      <w:pPr>
        <w:pStyle w:val="BodyText"/>
      </w:pPr>
      <w:r>
        <w:t xml:space="preserve">- Anh Trang, anh có buồn ngủ chưa? Nếu không thì chúng ta phân loại ngọc ra...</w:t>
      </w:r>
    </w:p>
    <w:p>
      <w:pPr>
        <w:pStyle w:val="BodyText"/>
      </w:pPr>
      <w:r>
        <w:t xml:space="preserve">Nhìn đống ngọc đầy màu sắc thì ngay cả Mãnh Tử cũng không còn buồn ngủ, hắn đứng ngay bên cạnh đống ngọc.</w:t>
      </w:r>
    </w:p>
    <w:p>
      <w:pPr>
        <w:pStyle w:val="BodyText"/>
      </w:pPr>
      <w:r>
        <w:t xml:space="preserve">- Đúng rồi, anh Thiết Tử, anh xem khối ngọc này, sao lại có màu sắc đẹp như vậy?</w:t>
      </w:r>
    </w:p>
    <w:p>
      <w:pPr>
        <w:pStyle w:val="BodyText"/>
      </w:pPr>
      <w:r>
        <w:t xml:space="preserve">Trang Duệ nhớ đến khối ngọc có phẩm chất khá tốt nhưng màu sắc quái dị của mình, vì vậy hắn ngồi xuống chọn lựa ra đưa cho Thiết Tử.</w:t>
      </w:r>
    </w:p>
    <w:p>
      <w:pPr>
        <w:pStyle w:val="BodyText"/>
      </w:pPr>
      <w:r>
        <w:t xml:space="preserve">- Khối ngọc này có lớp da tốt, chất ngọc không quá kém, nhưng màu sắc có hơi tạp, khi điêu khắc sẽ khó phối hợp, nếu phối hợp tốt thì sẽ cho ra tinh phẩm, nếu không thì sẽ phải vứt đi...</w:t>
      </w:r>
    </w:p>
    <w:p>
      <w:pPr>
        <w:pStyle w:val="BodyText"/>
      </w:pPr>
      <w:r>
        <w:t xml:space="preserve">Thiết Tử không hổ danh là người tìm ngọc vài chục năm, chỉ cần nhìn qua là biết ưu khuyết điểm của khối ngọc kia. Người Tân Cương chơi ngọc thì coi trọng nhất là Dương Chi Bạch Ngọc, sau đó là bạch ngọc, là cực phẩm mặc ngọc hay là ngọc cực phẩm đơn sắc, cũng không chú ý đến những khối ngọc nhiều màu như của Trang Duệ.</w:t>
      </w:r>
    </w:p>
    <w:p>
      <w:pPr>
        <w:pStyle w:val="BodyText"/>
      </w:pPr>
      <w:r>
        <w:t xml:space="preserve">- Như vậy à? Anh Thiết Tử, Đại Chí, Vương Phi, các người xem thế này có được không? Tôi rất thích khối ngọc này, vì vậy muốn lấy về tìm người tạo hình, nhưng chúng ta đã nói trước, tất cả đều phải chia đều, khối ngọc này tôi sẽ lấy, còn lại những thứ khác mọi người cứ phân chia, phần tôi sẽ nhường ọi người.</w:t>
      </w:r>
    </w:p>
    <w:p>
      <w:pPr>
        <w:pStyle w:val="BodyText"/>
      </w:pPr>
      <w:r>
        <w:t xml:space="preserve">Trang Duệ trầm ngâm một lát rồi nói, thật ra hắn cũng cho rằng mình chiếm tiện nghi của người ta, dù sao thì cởi bỏ lớp da của khối ngọc này thì sẽ thấy ngọc bên trong, Thiết Tử thì không biết khối ngọc này có phẩm chất còn cao hơn cả bạch ngọc mà Mãnh Tử tìm được.</w:t>
      </w:r>
    </w:p>
    <w:p>
      <w:pPr>
        <w:pStyle w:val="BodyText"/>
      </w:pPr>
      <w:r>
        <w:t xml:space="preserve">Rất nhiều người có kiến thức về ngọc mềm đều cho rằng Dương Chi bạch Ngọc là tốt nhất, thật ra là không phải, có những cực phẩm mặc ngọc và bích ngọc có giá cả không thua gì Dương Chi Ngọc, mà cực phẩm hoàng ngọc vì có quá ít, lại có màu vàng nên giá trị còn cao hơn Dương Chi Ngọc vài chục lần.</w:t>
      </w:r>
    </w:p>
    <w:p>
      <w:pPr>
        <w:pStyle w:val="BodyText"/>
      </w:pPr>
      <w:r>
        <w:t xml:space="preserve">Nhưng dù đám người Thiết Tử biết khối ngọc nhiều màu này phẩm chất tốt thì cũng không quan tâm, quan niệm thâm căn cố đế của bọn họ chính là bạch ngọc tốt nhất, ngọc tạp là thứ vứt đi.</w:t>
      </w:r>
    </w:p>
    <w:p>
      <w:pPr>
        <w:pStyle w:val="BodyText"/>
      </w:pPr>
      <w:r>
        <w:t xml:space="preserve">- Không được, anh Trang, khối ngọc kia anh cứ giữ lại nhưng tiền thì nhất định là phải lấy.</w:t>
      </w:r>
    </w:p>
    <w:p>
      <w:pPr>
        <w:pStyle w:val="BodyText"/>
      </w:pPr>
      <w:r>
        <w:t xml:space="preserve">- Đúng vậy, Đại ca nói rất đúng, cậu Trang, cậu đã thích khối ngọc này thì cứ giữ lại, không cần tính vào trong số ngọc chúng ta lấy được. Nhưng tiền thì anh cần phải cầm, không thì chúng tôi quay về không biết nói sao với Ngọc Vương Gia, mà cũng bị người ta mắng.</w:t>
      </w:r>
    </w:p>
    <w:p>
      <w:pPr>
        <w:pStyle w:val="BodyText"/>
      </w:pPr>
      <w:r>
        <w:t xml:space="preserve">Vương Phi và Mãnh Tử đều liên tục gật đầu với lời nói của Thiết Tử và Trương Đại Chí, nếu xem xét về số ngọc có được, nếu nói về mức cống hiến thì Mãnh Tử xếp hạng đầu vì có khối ngọc hơn một triệu, sau đó là Trang Duệ, vì những khối mao liêu kia cũng có giá hơn năm sáu trăm ngàn.</w:t>
      </w:r>
    </w:p>
    <w:p>
      <w:pPr>
        <w:pStyle w:val="BodyText"/>
      </w:pPr>
      <w:r>
        <w:t xml:space="preserve">Còn những mao liêu mà nhóm Thiết Tử thu thập được chỉ có giá trị vài chục ngàn mà thôi, nếu như vì Trang Duệ cầm một khối ngọc không ra gì mà không phân tiền, như vậy sau khi quay về sẽ bị người ta khinh bỉ, sau này sợ rằng sẽ không còn ai tham gia đội ngũ đi tìm ngọc của bọn họ.</w:t>
      </w:r>
    </w:p>
    <w:p>
      <w:pPr>
        <w:pStyle w:val="Compact"/>
      </w:pPr>
      <w:r>
        <w:br w:type="textWrapping"/>
      </w:r>
      <w:r>
        <w:br w:type="textWrapping"/>
      </w:r>
    </w:p>
    <w:p>
      <w:pPr>
        <w:pStyle w:val="Heading2"/>
      </w:pPr>
      <w:bookmarkStart w:id="292" w:name="chương-27-0-hợp-tác."/>
      <w:bookmarkEnd w:id="292"/>
      <w:r>
        <w:t xml:space="preserve">270. Chương 27 0: Hợp Tác.</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270: Hợp tác.</w:t>
      </w:r>
    </w:p>
    <w:p>
      <w:pPr>
        <w:pStyle w:val="BodyText"/>
      </w:pPr>
      <w:r>
        <w:t xml:space="preserve">Nhóm Dịch: Tepga</w:t>
      </w:r>
    </w:p>
    <w:p>
      <w:pPr>
        <w:pStyle w:val="BodyText"/>
      </w:pPr>
      <w:r>
        <w:t xml:space="preserve">Nguồn: Sưu Tầm</w:t>
      </w:r>
    </w:p>
    <w:p>
      <w:pPr>
        <w:pStyle w:val="BodyText"/>
      </w:pPr>
      <w:r>
        <w:t xml:space="preserve">- Những chuyện này để nói sau, mọi người tranh thủ nghỉ ngơi, ý của tôi là ngày mai chúng ta sẽ ra bờ sông tìm ngọc, nếu không có thu hoạch gì nữa thì rời núi...</w:t>
      </w:r>
    </w:p>
    <w:p>
      <w:pPr>
        <w:pStyle w:val="BodyText"/>
      </w:pPr>
      <w:r>
        <w:t xml:space="preserve">Trang Duệ lần này đi theo vào núi vốn là muốn biết về tìm ngọc, bây giờ mục đích đã đạt được, còn phát hiện một mạch ngọc, thật sự cũng không cần tiếp tục ở lại trong núi.</w:t>
      </w:r>
    </w:p>
    <w:p>
      <w:pPr>
        <w:pStyle w:val="BodyText"/>
      </w:pPr>
      <w:r>
        <w:t xml:space="preserve">- Có nên ở lại thêm nhiều ngày nữa rồi hãy quay về không? Vì thức ăn chúng ta mang theo có thể chống đỡ được nửa tháng.</w:t>
      </w:r>
    </w:p>
    <w:p>
      <w:pPr>
        <w:pStyle w:val="BodyText"/>
      </w:pPr>
      <w:r>
        <w:t xml:space="preserve">Trương Đại Chí có chút do dự, đi vào ngày đầu tiên đã có thu hoạch lớn, hắn nghĩ rằng có thể tìm được vài khối ngọc phẩm chất cao. Vừa rồi hắn đã thương lượng với Vương Phi, sau khi quay về và bán ngọc đi sẽ cùng về Tứ Xuyên, biết đâu đây sẽ là lần tìm ngọc cuối cùng của bọn họ?</w:t>
      </w:r>
    </w:p>
    <w:p>
      <w:pPr>
        <w:pStyle w:val="BodyText"/>
      </w:pPr>
      <w:r>
        <w:t xml:space="preserve">Thiết Tử ở bên cạnh nghe được lời của Trương Đại Chí thì lắc đầu nói:</w:t>
      </w:r>
    </w:p>
    <w:p>
      <w:pPr>
        <w:pStyle w:val="BodyText"/>
      </w:pPr>
      <w:r>
        <w:t xml:space="preserve">- Tôi đồng ý với ý kiến của cậu Trang, tìm ngọc phải dựa vào cơ duyên, giống như tôi đã vào núi cả chục lần nhưng cũng chỉ kiếm được hai bảy chục ngàn, cũng không phải đi lâu trong núi sẽ tìm ra ngọc.</w:t>
      </w:r>
    </w:p>
    <w:p>
      <w:pPr>
        <w:pStyle w:val="BodyText"/>
      </w:pPr>
      <w:r>
        <w:t xml:space="preserve">Thiết Tử là người có kinh nghiệm, lời nói có độ nặng, Trương Đại Chí và Vương Phi suy nghĩ một lát rồi cũng gật đầu đồng ý, dù sao thì với thu hoạch lần này bọn họ có thể về quê cũ xây nhà và lấy vợ.</w:t>
      </w:r>
    </w:p>
    <w:p>
      <w:pPr>
        <w:pStyle w:val="BodyText"/>
      </w:pPr>
      <w:r>
        <w:t xml:space="preserve">Ngày hôm sau khi trời còn chưa sáng thì Thiết Tử và Trương Đại Chí đã bắt đầu ra bờ sông tìm ngọc, Trang Duệ và Mãnh Tử ở lại giữ ngọc, cũng nhặt thêm chút cành cây, múc nước sông, đốt lửa nấu thịt và nướng bánh mì, bắt đầu điểm tâm.</w:t>
      </w:r>
    </w:p>
    <w:p>
      <w:pPr>
        <w:pStyle w:val="BodyText"/>
      </w:pPr>
      <w:r>
        <w:t xml:space="preserve">Trang Duệ thật sự không có hứng thú quá lớn với tìm ngọc, hắn ăn điểm tâm xong thì đi dạo trên đường sông, hắn nhìn dòng nước từ trên đỉnh núi cao ngất đổ xuống nhưng một dãi lụa phất phơ, hắn không khỏi nhíu mày.</w:t>
      </w:r>
    </w:p>
    <w:p>
      <w:pPr>
        <w:pStyle w:val="BodyText"/>
      </w:pPr>
      <w:r>
        <w:t xml:space="preserve">Trang Duệ phát hiện ra mạch ngọc nhưng nhất định phải tìm được căn cứ phù hợp, vì mạch ngọc ẩn vào bên trong, không phải lộ thiên, nếu chỉ dựa vào những lời nói không không của Trang Duệ, sợ rằng Ngọc Vương Gia sẽ không tin.</w:t>
      </w:r>
    </w:p>
    <w:p>
      <w:pPr>
        <w:pStyle w:val="BodyText"/>
      </w:pPr>
      <w:r>
        <w:t xml:space="preserve">- Đó là cái gì?</w:t>
      </w:r>
    </w:p>
    <w:p>
      <w:pPr>
        <w:pStyle w:val="BodyText"/>
      </w:pPr>
      <w:r>
        <w:t xml:space="preserve">Trang Duệ nhìn xuống mặt sông nước chảy xiết, hắn chợt bị một tảng đá hấp dẫn, đó là một khói đá hoa cương, khá giống như những khối đá nham thạch bao trùm lên ngọc ở bên trong bức tường đá.</w:t>
      </w:r>
    </w:p>
    <w:p>
      <w:pPr>
        <w:pStyle w:val="BodyText"/>
      </w:pPr>
      <w:r>
        <w:t xml:space="preserve">Nhưng khối đá kia cũng không có ngọc thạch ở bên trong, có lẽ cũng có người tìm ngọc đến chỗ này, khối đá kia có dấu vết được mở ra, lại đào vào sâu hơn cả mét. Có lẽ người tìm ngọc kia không phát hiện ra ngọc nên cho rằng khối đá nham thạch là từ trên cao rơi xuống, cũng không tiến hành bước khảo sát vách tường đá ở bên cạnh.</w:t>
      </w:r>
    </w:p>
    <w:p>
      <w:pPr>
        <w:pStyle w:val="BodyText"/>
      </w:pPr>
      <w:r>
        <w:t xml:space="preserve">Phải biết rằng ngoài thuốc thổ thì những thiết bị mở đá đưa vào đây là cực kỳ khó khăn, mà khối đá nham thạch kia đã bị nước cọ rửa biết bao năm, lại bị dòng nước xiết cắt làm hai nửa, từ mặt cắt có thể thấy bên trong không có phỉ thúy, vì vậy cũng không ai dám mạo hiểm dùng đá cho nổ tung chỗ này.</w:t>
      </w:r>
    </w:p>
    <w:p>
      <w:pPr>
        <w:pStyle w:val="BodyText"/>
      </w:pPr>
      <w:r>
        <w:t xml:space="preserve">Ngọc mềm hình thành do đá hoa cương ăn sâu vào bên trong và tiếp xúc với nham thạch trắng làm cho đá biến chất, nham thạch trắng sẽ biến thành Bạch Vân Thạch Đại Lý Nham, khi nham thạch nóng chảy và lấp đầy các khe nứt của Bạch Vân Thạch Đại Lý Nham thì sẽ phát sinh phản ứng, sau nhiều năm hình thành ngọc mềm.</w:t>
      </w:r>
    </w:p>
    <w:p>
      <w:pPr>
        <w:pStyle w:val="BodyText"/>
      </w:pPr>
      <w:r>
        <w:t xml:space="preserve">Nói cách khác thì những nơi có dấu vết của nham thạch với đá hoa cương, hoặc có Bạch Vân Nham, như vậy sẽ thương có mạch ngọc tồn tại, mà khối đá nham thạch bên dưới kia sở dĩ bị người ta mở ra cũng xuất phát từ nguyên nhân này. Sau này những người tìm ngọc đi đến và thấy đấu vết của người đi trước, cũng không còn quá chú ý đến khối đá bên dưới.</w:t>
      </w:r>
    </w:p>
    <w:p>
      <w:pPr>
        <w:pStyle w:val="BodyText"/>
      </w:pPr>
      <w:r>
        <w:t xml:space="preserve">- Quay về mình sẽ nói căn cứ vào khối đá hoa cương để đưa ra phán đoán bên dưới từng có dòng nham thạch, tạo thành mạch ngọc.</w:t>
      </w:r>
    </w:p>
    <w:p>
      <w:pPr>
        <w:pStyle w:val="BodyText"/>
      </w:pPr>
      <w:r>
        <w:t xml:space="preserve">Trang Duệ đã tìm được một lý do ình, dù có chút gượng ép nhưng sau khi đợi người đào vào bức tường đá kia, người ta sẽ tin là mình ánh mắt inh mà không còn ý nghĩ gì khác.</w:t>
      </w:r>
    </w:p>
    <w:p>
      <w:pPr>
        <w:pStyle w:val="BodyText"/>
      </w:pPr>
      <w:r>
        <w:t xml:space="preserve">Trang Duệ lấy máy chụp hình ra ghi lại hình ảnh địa hình hai bên bờ sông, còn có cả khối đá hoa cương bên dưới sông, đợi sau khi quay về thì những bức ảnh này sẽ là bằng chứng với Ngọc Vương Gia. Nếu đối phương không tin thì Trang Duệ sẽ chuẩn bị tự mình bỏ vốn và tìm người khai thác, đợi sau khi cho ra ngọc thạch thì sẽ cùng nói chuyện hợp tác với Ngọc Vương Gia, nhưng như vậy thì cũng không còn là tình huống mỗi người một nửa cổ phần như lúc đàm phán ban đầu.</w:t>
      </w:r>
    </w:p>
    <w:p>
      <w:pPr>
        <w:pStyle w:val="BodyText"/>
      </w:pPr>
      <w:r>
        <w:t xml:space="preserve">Nhóm Thiết Tử chỉ cho rằng Trang Duệ là người thành phố, vào núi để tìm kiếm chút kiến thức mới lạ, vì vậy cũng không để ý đến hành vi chụp ảnh của hắn. Một ngày nhanh chóng trôi qua nhưng thu hoạch của mọi người lại không lý tưởng, chỉ tìm được ba năm khối ngọc chất lượng kém, ngay cả Thiết Tử cũng không thể nào vừa mắt những khối ngọc kia.</w:t>
      </w:r>
    </w:p>
    <w:p>
      <w:pPr>
        <w:pStyle w:val="BodyText"/>
      </w:pPr>
      <w:r>
        <w:t xml:space="preserve">Trong trạm trung chuyển có hai ba chiếc xe khách, đặc biệt dùng để vận chuyển người tìm ngọc từ trên núi xuống thành phố Hòa Điền, nhưng cũng giống như những chiếc xe tư nhân trong thành phố, nếu chưa đủ người thì bọn họ sẽ không chạy xe.</w:t>
      </w:r>
    </w:p>
    <w:p>
      <w:pPr>
        <w:pStyle w:val="BodyText"/>
      </w:pPr>
      <w:r>
        <w:t xml:space="preserve">Trang Duệ cũng mất kiên nhẫn, hắn dứt khoát nói chuyện với chủ xe về giá cả, sau đó bao một chiếc xe chạy về Hòa Điền. Đám người Thiết Tử cũng không có gì dị nghị, dù sao thì trên người cũng mang theo khối ngọc giá cả trên triệu, nếu sớm quay về địa bàn của mình thì như vậy mới có thể yên ổn được.</w:t>
      </w:r>
    </w:p>
    <w:p>
      <w:pPr>
        <w:pStyle w:val="BodyText"/>
      </w:pPr>
      <w:r>
        <w:t xml:space="preserve">Sau năm sáu giờ xóc nảy thì Trang Duệ cuối cùng mới quay về đến trang viên của Ngọc Vương Gia, lúc này đã là một tuần lễ từ khi hắn vừa vào núi.</w:t>
      </w:r>
    </w:p>
    <w:p>
      <w:pPr>
        <w:pStyle w:val="BodyText"/>
      </w:pPr>
      <w:r>
        <w:t xml:space="preserve">...</w:t>
      </w:r>
    </w:p>
    <w:p>
      <w:pPr>
        <w:pStyle w:val="BodyText"/>
      </w:pPr>
      <w:r>
        <w:t xml:space="preserve">A Địch Lạp đang đưa mắt nhìn Trang Duệ với vẻ mặt hơi bẩn, tóc tai dơ dáy, quần jean trên người có vài lỗ hổng, lão dùng giọng ngưng trọng hỏi:</w:t>
      </w:r>
    </w:p>
    <w:p>
      <w:pPr>
        <w:pStyle w:val="BodyText"/>
      </w:pPr>
      <w:r>
        <w:t xml:space="preserve">- Tiểu Trang, cũng không phải cậu nói đùa đấy chứ? Cậu có thể xác định không?</w:t>
      </w:r>
    </w:p>
    <w:p>
      <w:pPr>
        <w:pStyle w:val="BodyText"/>
      </w:pPr>
      <w:r>
        <w:t xml:space="preserve">A Địch Lạp vừa rồi đang cùng Cổ Thiên Phong nhấm náhp rượu nho được ủ vào năm trước, sau đó bị Trang Duệ chạy vội đến báo cáo, nói là tìm được mạch ngọc.</w:t>
      </w:r>
    </w:p>
    <w:p>
      <w:pPr>
        <w:pStyle w:val="BodyText"/>
      </w:pPr>
      <w:r>
        <w:t xml:space="preserve">A Địch Lạp thật sự không quá coi trọng lời nói của Trang Duệ, phải biết rằng núi Côn Lôn đã được lão đi khắp nơi, lão không tin Trang Duệ mới lần đầu tiên vào núi có thể tìm ra được mạch ngọc.</w:t>
      </w:r>
    </w:p>
    <w:p>
      <w:pPr>
        <w:pStyle w:val="BodyText"/>
      </w:pPr>
      <w:r>
        <w:t xml:space="preserve">- Tiểu Trang, đây cũng không là việc nhỏ, cậu căn cứ vào điều gì để chứng tỏ nơi đó có mạch ngọc?</w:t>
      </w:r>
    </w:p>
    <w:p>
      <w:pPr>
        <w:pStyle w:val="BodyText"/>
      </w:pPr>
      <w:r>
        <w:t xml:space="preserve">Cổ Thiên Phong nhìn bộ dạng khốn khổ của Trang Duệ mà đưa đến một ly rượu nho.</w:t>
      </w:r>
    </w:p>
    <w:p>
      <w:pPr>
        <w:pStyle w:val="BodyText"/>
      </w:pPr>
      <w:r>
        <w:t xml:space="preserve">- Bác Cổ, cháu không nắm chắc cũng sẽ chẳng nói lung tung, mọi người xem...</w:t>
      </w:r>
    </w:p>
    <w:p>
      <w:pPr>
        <w:pStyle w:val="BodyText"/>
      </w:pPr>
      <w:r>
        <w:t xml:space="preserve">Trang Duệ lấy máy ảnh kỹ thuật số ra chỉ vào vị trí mà mình đã chụp ọi người xem.</w:t>
      </w:r>
    </w:p>
    <w:p>
      <w:pPr>
        <w:pStyle w:val="BodyText"/>
      </w:pPr>
      <w:r>
        <w:t xml:space="preserve">- Ha ha, cậu nói chỗ này sao? Tiểu Trang, đây không phải là mạch ngọc, hơn nữa tảng đá kia cũng là từ trên núi lăn xuống...</w:t>
      </w:r>
    </w:p>
    <w:p>
      <w:pPr>
        <w:pStyle w:val="BodyText"/>
      </w:pPr>
      <w:r>
        <w:t xml:space="preserve">Khi nhìn vào tấm ảnh thì A Địch Lạp có biểu cảm dễ chịu hơn, lại nở nụ cười không cho là đúng, vì lão đã đi qua Yeniugou không biết bao nhiêu lần, chỉ cần nhìn vào cảnh sắc là biết vị trí kia ở đâu. Con sông kia thật sự đã cho ra không ít ngọc, nhưng phần lớn nguyên liệu đều từ trên núi lăn xuống, cũng không tồn tại mạch ngọc bên dưới.</w:t>
      </w:r>
    </w:p>
    <w:p>
      <w:pPr>
        <w:pStyle w:val="BodyText"/>
      </w:pPr>
      <w:r>
        <w:t xml:space="preserve">- Bác Điền, cháu nói đến chỗ này...</w:t>
      </w:r>
    </w:p>
    <w:p>
      <w:pPr>
        <w:pStyle w:val="BodyText"/>
      </w:pPr>
      <w:r>
        <w:t xml:space="preserve">Trang Duệ dùng ngón tay chỉ vào vách tường nham thạch.</w:t>
      </w:r>
    </w:p>
    <w:p>
      <w:pPr>
        <w:pStyle w:val="BodyText"/>
      </w:pPr>
      <w:r>
        <w:t xml:space="preserve">- Cháu nghi ngờ mạch ngọc ở trong vách nham thạch này, vì đá ở chỗ dòng sông mở ra giống như Bạch Vân Nham, nói cách khác khi vỏ trái đất chấn động thì nơi này từng bị nham thạch nóng chảy qua, khả năng tồn tại mạch ngọc là rất lớn.</w:t>
      </w:r>
    </w:p>
    <w:p>
      <w:pPr>
        <w:pStyle w:val="BodyText"/>
      </w:pPr>
      <w:r>
        <w:t xml:space="preserve">Lời nói của Trang Duệ làm cho vẻ mặt A Địch Lạp có hơi ngưng trọng, lão tuy đã đặc biệt đi xem xét con đường sông kia nhưng cũng không quá chú ý đến những vách đá bên bờ, nguyên nhân của nó chính là những nơi càng dễ nhìn càng bị dân khảo sát xem nhẹ.</w:t>
      </w:r>
    </w:p>
    <w:p>
      <w:pPr>
        <w:pStyle w:val="BodyText"/>
      </w:pPr>
      <w:r>
        <w:t xml:space="preserve">- Điều này cũng rất có thể, vì cách nơi này không xa, trên đỉnh núi kia có xuất hiện mạch ngọc, bây giờ đang được người ta khai thác, chỗ này hình thành mạch ngọc cũng không có gì đáng ngạc nhiên, nhưng...</w:t>
      </w:r>
    </w:p>
    <w:p>
      <w:pPr>
        <w:pStyle w:val="BodyText"/>
      </w:pPr>
      <w:r>
        <w:t xml:space="preserve">A Địch Lạp nhìn vào tấm ảnh trong máy mà chân mày cau lại.</w:t>
      </w:r>
    </w:p>
    <w:p>
      <w:pPr>
        <w:pStyle w:val="BodyText"/>
      </w:pPr>
      <w:r>
        <w:t xml:space="preserve">- Bác Điền, làm sao vậy? Trước tiên chúng ta có thể khoét vào trong bức tường này để xem kết cấu nham thạch bên trong.</w:t>
      </w:r>
    </w:p>
    <w:p>
      <w:pPr>
        <w:pStyle w:val="BodyText"/>
      </w:pPr>
      <w:r>
        <w:t xml:space="preserve">- Tiểu Trang, bây giờ là mùa hạ, là mùa nước lũ bộc phát, bây giờ nó chỉ là dòng suối nhưng sau một thời gian nữa chỉ sợ cả sơn cốc kia cũng có một nửa biến thành sông, khai thác sẽ gặp khó khăn rất lớn, trừ khi ngăn nước dưới chân núi, mặt khác đánh chệch hướng dòng chảy.</w:t>
      </w:r>
    </w:p>
    <w:p>
      <w:pPr>
        <w:pStyle w:val="BodyText"/>
      </w:pPr>
      <w:r>
        <w:t xml:space="preserve">A Địch Lạp rất quen thuộc địa hình nơi này, càng hiểu rõ biến hóa thời tiết ở dãy Côn Lôn như trong lòng bàn tay. Mùa hè nhiều mưa, chỉ cần có một cơn mưa lớn sẽ có thể làm cho lũ ập xuống, đến lúc đó căn bản không thể nào khai thác. truyện cập nhật nhanh nhất tại chấm</w:t>
      </w:r>
    </w:p>
    <w:p>
      <w:pPr>
        <w:pStyle w:val="BodyText"/>
      </w:pPr>
      <w:r>
        <w:t xml:space="preserve">Trang Duệ cho rằng A Địch Lạp sợ bỏ tiền lực ra mà không tìm được mạch ngọc, vì vậy hắn nói:</w:t>
      </w:r>
    </w:p>
    <w:p>
      <w:pPr>
        <w:pStyle w:val="BodyText"/>
      </w:pPr>
      <w:r>
        <w:t xml:space="preserve">- Bác Điền, chuyển hướng dòng nước là rất tốt, tiền này cháu bỏ ra.</w:t>
      </w:r>
    </w:p>
    <w:p>
      <w:pPr>
        <w:pStyle w:val="BodyText"/>
      </w:pPr>
      <w:r>
        <w:t xml:space="preserve">A Địch Lạp thấy bộ dạng của Trang Duệ thì cười nói:</w:t>
      </w:r>
    </w:p>
    <w:p>
      <w:pPr>
        <w:pStyle w:val="BodyText"/>
      </w:pPr>
      <w:r>
        <w:t xml:space="preserve">- Tiểu tử cậu rõ ràng rất tự tin, giai đoạn chuẩn bị sẽ mất không ít tiền, chỉ là nhân lực thiết bị và chi tiêu cũng phải vài triệu, cậu không sợ thiệt hại lớn sao?</w:t>
      </w:r>
    </w:p>
    <w:p>
      <w:pPr>
        <w:pStyle w:val="BodyText"/>
      </w:pPr>
      <w:r>
        <w:t xml:space="preserve">- Cậu ta là người có tiền, vài triệu cũng không coi vào đâu. Anh A Địch Lạp, anh xem có thể không?</w:t>
      </w:r>
    </w:p>
    <w:p>
      <w:pPr>
        <w:pStyle w:val="BodyText"/>
      </w:pPr>
      <w:r>
        <w:t xml:space="preserve">Cổ Thiên Phong nở nụ cười, lão không có nhiều kinh nghiệm khai khác ngọc thạch, vì vậy không dám có kết luận.</w:t>
      </w:r>
    </w:p>
    <w:p>
      <w:pPr>
        <w:pStyle w:val="BodyText"/>
      </w:pPr>
      <w:r>
        <w:t xml:space="preserve">- Rất khó nói, nhưng chỉ cần mở ra một đường hầm hai ba chục mét ở chỗ này, nhìn vào tầng nham thạch bên dưới sẽ biết ngay.</w:t>
      </w:r>
    </w:p>
    <w:p>
      <w:pPr>
        <w:pStyle w:val="BodyText"/>
      </w:pPr>
      <w:r>
        <w:t xml:space="preserve">A Địch Lạp trả lời Cổ Thiên Phong, sau đó lão quay sang Trang Duệ nói:</w:t>
      </w:r>
    </w:p>
    <w:p>
      <w:pPr>
        <w:pStyle w:val="BodyText"/>
      </w:pPr>
      <w:r>
        <w:t xml:space="preserve">- Tiểu tử kia, thế này đi, tôi cũng không muốn chiếm tiện nghi của cậu, tôi cho ra thiết bị, cậu bỏ tiền nhân công, chúng ta mở một đường hầm ở chỗ này để xem xét. Nếu thật sự có mạch ngọc thì chuyện chặn dòng chảy sẽ do tôi xử lý, sau đó cần đầu tư bao nhiêu thì hai bên mỗi người một nửa cổ phần, cậu thấy thế nào?</w:t>
      </w:r>
    </w:p>
    <w:p>
      <w:pPr>
        <w:pStyle w:val="BodyText"/>
      </w:pPr>
      <w:r>
        <w:t xml:space="preserve">Trang Duệ suy nghĩ một chút rồi nói:</w:t>
      </w:r>
    </w:p>
    <w:p>
      <w:pPr>
        <w:pStyle w:val="BodyText"/>
      </w:pPr>
      <w:r>
        <w:t xml:space="preserve">- Được, cứ xử lý như lời bác Điền, ngọc thạch khai thác được đưa ra tiêu thụ thế nào là cháu không quan tâm, chỉ cần bác Điền chia hoa hồng theo cổ phần là được.</w:t>
      </w:r>
    </w:p>
    <w:p>
      <w:pPr>
        <w:pStyle w:val="BodyText"/>
      </w:pPr>
      <w:r>
        <w:t xml:space="preserve">A Địch Lạp nghe vậy thì lớn tiếng nở nụ cười, nếu có mạch ngọc thì lão sợ nhất chính là Trang Duệ trẻ tuổi làm loạn, khoa chân múa tay, vì vậy nói:</w:t>
      </w:r>
    </w:p>
    <w:p>
      <w:pPr>
        <w:pStyle w:val="BodyText"/>
      </w:pPr>
      <w:r>
        <w:t xml:space="preserve">- Được, cứ như vậy, tiểu tử cậu đi nghỉ ngơi, sáng mai chúng ta vào núi.</w:t>
      </w:r>
    </w:p>
    <w:p>
      <w:pPr>
        <w:pStyle w:val="BodyText"/>
      </w:pPr>
      <w:r>
        <w:t xml:space="preserve">A Địch Lạp có thể tung hoành ở Tân Cương vài chục năm, cũng là người làm việc nhanh nhạy, vừa quyết định thì nhanh chóng đứng lên triệu tập nhân thủ chuẩn bị công tác.</w:t>
      </w:r>
    </w:p>
    <w:p>
      <w:pPr>
        <w:pStyle w:val="Compact"/>
      </w:pPr>
      <w:r>
        <w:br w:type="textWrapping"/>
      </w:r>
      <w:r>
        <w:br w:type="textWrapping"/>
      </w:r>
    </w:p>
    <w:p>
      <w:pPr>
        <w:pStyle w:val="Heading2"/>
      </w:pPr>
      <w:bookmarkStart w:id="293" w:name="chương-271-oán-niệm-của-nhạc-kinh."/>
      <w:bookmarkEnd w:id="293"/>
      <w:r>
        <w:t xml:space="preserve">271. Chương 271 : Oán Niệm Của Nhạc Kinh.</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271: Oán niệm của Nhạc Kinh.</w:t>
      </w:r>
    </w:p>
    <w:p>
      <w:pPr>
        <w:pStyle w:val="BodyText"/>
      </w:pPr>
      <w:r>
        <w:t xml:space="preserve">Dịch: Masta4ever</w:t>
      </w:r>
    </w:p>
    <w:p>
      <w:pPr>
        <w:pStyle w:val="BodyText"/>
      </w:pPr>
      <w:r>
        <w:t xml:space="preserve">Nguồn: Nhóm dịch Tepga</w:t>
      </w:r>
    </w:p>
    <w:p>
      <w:pPr>
        <w:pStyle w:val="BodyText"/>
      </w:pPr>
      <w:r>
        <w:t xml:space="preserve">Sưu tầm:</w:t>
      </w:r>
    </w:p>
    <w:p>
      <w:pPr>
        <w:pStyle w:val="BodyText"/>
      </w:pPr>
      <w:r>
        <w:t xml:space="preserve">Trang Duệ sau khi đi ra thì cũng không nghỉ ngơi, hắn tìm được nhóm người Trương Đại Chí, bọn họ đang ở trong trang viên của Ngọc Vương Gia, đang chờ nhân viên giám định xem xét ngọc của mình.</w:t>
      </w:r>
    </w:p>
    <w:p>
      <w:pPr>
        <w:pStyle w:val="BodyText"/>
      </w:pPr>
      <w:r>
        <w:t xml:space="preserve">Những người vào núi tìm ngọc, những gì tìm được đều thuộc về bọn họ, có thể bán cho Ngọc Vương Gia, cũng có thể giữ lại bán cho thương nhân khác. Nhưng dạo này Ngọc Vương Gia mua giá ngọc rất tốt, vì vậy mà người tìm ngọc cũng vui vẻ bán ngọc cho lão. Hằng năm số lượng ngọc thạch từ Tân Cương chảy ra có một phần là của Ngọc Vương Gia, điều này cho thấy thực lực hùng hậu của lão là thế nào.</w:t>
      </w:r>
    </w:p>
    <w:p>
      <w:pPr>
        <w:pStyle w:val="BodyText"/>
      </w:pPr>
      <w:r>
        <w:t xml:space="preserve">- Anh Trang, anh đến rồi, vừa đúng lúc, sắp giám định xong rồi...</w:t>
      </w:r>
    </w:p>
    <w:p>
      <w:pPr>
        <w:pStyle w:val="BodyText"/>
      </w:pPr>
      <w:r>
        <w:t xml:space="preserve">Khi thấy Trang Duệ đi đến thì mấy người không khỏi lên tiếng, trên mặt là cảm giác vui mừng khó thể ức chế.</w:t>
      </w:r>
    </w:p>
    <w:p>
      <w:pPr>
        <w:pStyle w:val="BodyText"/>
      </w:pPr>
      <w:r>
        <w:t xml:space="preserve">Vừa rồi đã giám định ba khối ngọc tốt nhất, đối phương đã nói giá là một triệu bảy trăm ngàn, những người tìm ngọc trong đại sảnh đều phải dùng ánh mắt hâm mộ nhìn nhóm Trương Đại Chí.</w:t>
      </w:r>
    </w:p>
    <w:p>
      <w:pPr>
        <w:pStyle w:val="BodyText"/>
      </w:pPr>
      <w:r>
        <w:t xml:space="preserve">- Tôi muốn nói cho các anh một chuyện khác, thôi khỏi, để sau này nói cũng được...</w:t>
      </w:r>
    </w:p>
    <w:p>
      <w:pPr>
        <w:pStyle w:val="BodyText"/>
      </w:pPr>
      <w:r>
        <w:t xml:space="preserve">Trang Duệ vốn muốn nói cho những người này biết ngày mai mình sẽ vào núi khảo sát mạch ngọc, nhưng khi thấy ánh mắt của bọn họ không rời khỏi bàn kiểm định ngọc thạch, thậm chí cũng không quan tam đến lời chào hỏi của mình.</w:t>
      </w:r>
    </w:p>
    <w:p>
      <w:pPr>
        <w:pStyle w:val="BodyText"/>
      </w:pPr>
      <w:r>
        <w:t xml:space="preserve">- Thiết Tử, lần này ngọc mà các người tìm được có phẩm chất rất tốt, tổng cộng là hai mươi bảy khối ngọc, có hai khối thượng phẩm bạch ngọc nặng mười sáu kilogam, có sáu khối trung phẩm bạch ngọc nặng ba mươi chín kg, còn lại đều là thanh bạch ngọc bình thường, giá tiền tổng cộng là một triệu chín trăm ngàn, anh Lưu tôi làm chủ, tính là hai triệu, mọi người thấy thế nào?</w:t>
      </w:r>
    </w:p>
    <w:p>
      <w:pPr>
        <w:pStyle w:val="BodyText"/>
      </w:pPr>
      <w:r>
        <w:t xml:space="preserve">Sau khi giám định đến khối ngọc cuối cùng, ông lão ngồi ở trước bàn giám định dùng tay nâng kính, sau đó khẽ báo giá với nhóm Thiết Tử.</w:t>
      </w:r>
    </w:p>
    <w:p>
      <w:pPr>
        <w:pStyle w:val="BodyText"/>
      </w:pPr>
      <w:r>
        <w:t xml:space="preserve">Giám định sư thấy nhóm Thiết Tử không ai nói lời nào thì còn cho rằng bọn họ không hài lòng với cái giá của mình, vì vậy mà hừ một tiếng không vui nói:</w:t>
      </w:r>
    </w:p>
    <w:p>
      <w:pPr>
        <w:pStyle w:val="BodyText"/>
      </w:pPr>
      <w:r>
        <w:t xml:space="preserve">- Thế nào? Không vui à? Thiết Tử, cậu là tôi đây không phải liên hệ ngày một ngày hai, tôi ra giá tiền đều rất phù hợp, dù là Vương Gia đến đây cũng chỉ có cái giá này mà thôi...</w:t>
      </w:r>
    </w:p>
    <w:p>
      <w:pPr>
        <w:pStyle w:val="BodyText"/>
      </w:pPr>
      <w:r>
        <w:t xml:space="preserve">- Bác Lưu, không...Rất tốt, không phải...Không phải...Rất không tốt, ôi, bác xem miệng thúi của tôi kia, Đại Chí, cậu nói đi.</w:t>
      </w:r>
    </w:p>
    <w:p>
      <w:pPr>
        <w:pStyle w:val="BodyText"/>
      </w:pPr>
      <w:r>
        <w:t xml:space="preserve">Sau khi nghe được giá tiền là hai triệu thì Thiết Tử đã hơn ba mươi nhưng nói chuyện không thông thuận, chưa nói dứt lời đã làm cho gương mặt Lưu lão biến thành màu đen, còn kém đứng lên mắng người mà thôi.</w:t>
      </w:r>
    </w:p>
    <w:p>
      <w:pPr>
        <w:pStyle w:val="BodyText"/>
      </w:pPr>
      <w:r>
        <w:t xml:space="preserve">- Điều này...Điều này...Anh Trang, anh...Anh nói đi.</w:t>
      </w:r>
    </w:p>
    <w:p>
      <w:pPr>
        <w:pStyle w:val="BodyText"/>
      </w:pPr>
      <w:r>
        <w:t xml:space="preserve">Trương Đại Chí cũng kích động không nói nên lời, chỉ có thể nói được một câu lắp bắp mà thôi.</w:t>
      </w:r>
    </w:p>
    <w:p>
      <w:pPr>
        <w:pStyle w:val="BodyText"/>
      </w:pPr>
      <w:r>
        <w:t xml:space="preserve">- Bác Lưu, bọn họ đang rất vui, ngài đừng trách, giá cả này phù hợp, cứ xử lý như ý ngài.</w:t>
      </w:r>
    </w:p>
    <w:p>
      <w:pPr>
        <w:pStyle w:val="BodyText"/>
      </w:pPr>
      <w:r>
        <w:t xml:space="preserve">Trang Duệ cười cười quay sang nói với Lưu lão, mà bác Lưu nghe được lời của Trang Duệ thì gương mặt vốn có chút tức giận cũng tỏ ra vui vẻ. Lúc này lão cũng thấy rõ ràng, đám người kia đã bị dọa sợ hãi vì số tiền hai triệu.</w:t>
      </w:r>
    </w:p>
    <w:p>
      <w:pPr>
        <w:pStyle w:val="BodyText"/>
      </w:pPr>
      <w:r>
        <w:t xml:space="preserve">Điều này cũng khó trách nhóm Thiết Tử kích động, phải biết rằng một tuần tước bọn họ đều không có nhà, không tiền, không vợ, bây giờ nghe nói sắp có hai triệu thì ai mà chẳng mừng, kích động là bình thường.</w:t>
      </w:r>
    </w:p>
    <w:p>
      <w:pPr>
        <w:pStyle w:val="BodyText"/>
      </w:pPr>
      <w:r>
        <w:t xml:space="preserve">Vào núi một chuyến có thể làm cho người ta từ tình huống nghèo hèn thành phú ông tiền triệu, đây cũng chính là một trong những nguyên nhân mà vài năm gần đây số người lên Côn Lôn tìm ngọc tăng đột biến, cũng giống như đãi vàng ở Mỹ vào thế kỹ thứ mười chín. Quốc gia không cho ra quy định về khai thác ngọc thạch, bây giờ ai lượm được là của người đó, nhưng hiện tượng này sợ rằng đến sang năm sẽ không còn, vì đây là một trong những điều lệnh sắp được áp dụng.</w:t>
      </w:r>
    </w:p>
    <w:p>
      <w:pPr>
        <w:pStyle w:val="BodyText"/>
      </w:pPr>
      <w:r>
        <w:t xml:space="preserve">- Được rồi, Thiết Tử, tiểu tử cậu xem như phát tài, ai là đội trưởng? Tiền này phân phối thế nào? Muốn tiền mặt hay tài khoản?</w:t>
      </w:r>
    </w:p>
    <w:p>
      <w:pPr>
        <w:pStyle w:val="BodyText"/>
      </w:pPr>
      <w:r>
        <w:t xml:space="preserve">Bác Lưu đã đi theo Ngọc Vương Gia vài chục năm, mỗi năm đều thấy trường hợp như vậy. Nói thật ra, tuy tìm được ngọc với giá hai triệu là không nhiều nhưng cũng không phải không có, thậm chí còn có những người thu hoạch nhiều hơn.</w:t>
      </w:r>
    </w:p>
    <w:p>
      <w:pPr>
        <w:pStyle w:val="BodyText"/>
      </w:pPr>
      <w:r>
        <w:t xml:space="preserve">Trương Đại Chí lúc này đã tỉnh hồn lại, hắn nói:</w:t>
      </w:r>
    </w:p>
    <w:p>
      <w:pPr>
        <w:pStyle w:val="BodyText"/>
      </w:pPr>
      <w:r>
        <w:t xml:space="preserve">- Tôi, tôi là đội trưởng, chúng tôi có năm người, mỗi người bốn trăm ngàn, gửi vào tài khoản ngân hàng.</w:t>
      </w:r>
    </w:p>
    <w:p>
      <w:pPr>
        <w:pStyle w:val="BodyText"/>
      </w:pPr>
      <w:r>
        <w:t xml:space="preserve">Mãnh Tử không nói gì chợt lên tiếng ồm ồm nói:</w:t>
      </w:r>
    </w:p>
    <w:p>
      <w:pPr>
        <w:pStyle w:val="BodyText"/>
      </w:pPr>
      <w:r>
        <w:t xml:space="preserve">- Anh Đại Chí, tôi không có tài khoản ngân hàng, sao có thể lấy được?</w:t>
      </w:r>
    </w:p>
    <w:p>
      <w:pPr>
        <w:pStyle w:val="BodyText"/>
      </w:pPr>
      <w:r>
        <w:t xml:space="preserve">- Tôi cũng không có tài khoản ngân hàng...</w:t>
      </w:r>
    </w:p>
    <w:p>
      <w:pPr>
        <w:pStyle w:val="BodyText"/>
      </w:pPr>
      <w:r>
        <w:t xml:space="preserve">Vương Phi ở bên cạnh Trang Duệ cũng có chút xấu hổ, hắn cũng giống như Trương Đại Chí, đều là người làm công cho Ngọc Vương Gia kiếm chút tiền, mỗi tháng vài ngàn đồng, gửi cho nhà vài trăm, còn lại căn bản không đủ xài, sao có thể có tiền mà gửi ngân hàng.</w:t>
      </w:r>
    </w:p>
    <w:p>
      <w:pPr>
        <w:pStyle w:val="BodyText"/>
      </w:pPr>
      <w:r>
        <w:t xml:space="preserve">Trang Duệ thấy tình cảnh như thế thì mở miệng nói:</w:t>
      </w:r>
    </w:p>
    <w:p>
      <w:pPr>
        <w:pStyle w:val="BodyText"/>
      </w:pPr>
      <w:r>
        <w:t xml:space="preserve">- Đại Chí, Thiết Tử, tôi thấy các người nên đi tạo tài khoản ngân hàng, vừa vặn tôi có chuyện cần nói với mọi người.</w:t>
      </w:r>
    </w:p>
    <w:p>
      <w:pPr>
        <w:pStyle w:val="BodyText"/>
      </w:pPr>
      <w:r>
        <w:t xml:space="preserve">- Được, chúng ta đến ngân hàng, bác Lưu, bác ghi cho chúng tôi một cái biên lai, lát nữa chúng tôi quay lại lấy tiền.</w:t>
      </w:r>
    </w:p>
    <w:p>
      <w:pPr>
        <w:pStyle w:val="BodyText"/>
      </w:pPr>
      <w:r>
        <w:t xml:space="preserve">Sau khi lấy biên lai thì vài người đi ra ngoài, Trương Đại Chí chạy xe đưa mọi người đến một ngân hàng, bọn họ dùng chứng minh của mình để mở tài khoản.</w:t>
      </w:r>
    </w:p>
    <w:p>
      <w:pPr>
        <w:pStyle w:val="BodyText"/>
      </w:pPr>
      <w:r>
        <w:t xml:space="preserve">Trang Duệ nói ra chuyện ngày mai mình muốn vào núi khảo sát mạch ngọc với mọi người, nhưng đám người Thiết Tử cũng không quan tâm, vì đó chỉ là hoài nghi có mạch ngọc, có hay không mới là vấn đề.</w:t>
      </w:r>
    </w:p>
    <w:p>
      <w:pPr>
        <w:pStyle w:val="BodyText"/>
      </w:pPr>
      <w:r>
        <w:t xml:space="preserve">Trang Duệ từ chối không nhận bốn trăm ngàn, vì vậy mà nhóm bốn người Trương Đại Chí lại phải chia nhau mỗi người một trăm ngàn, coi như ai cũng mỹ mãn. Trương Đại Chí và Vương Phi sau khi có được tiền thì quyết định từ chức ở Ngọc Vương Gia, quay về quê ở Tứ Xuyên, mà Thiết Tử thì chuẩn bị mua nhà ở Hòa Điền, cưới quả phụ đã cùng hắn thân mật vài năm về làm vợ.</w:t>
      </w:r>
    </w:p>
    <w:p>
      <w:pPr>
        <w:pStyle w:val="BodyText"/>
      </w:pPr>
      <w:r>
        <w:t xml:space="preserve">Chỉ có Mãnh Tử sau khi có tiền thì không biết phải làm sao, hắn là cô nhi, từ nhỏ đã ăn cơm trăm nhà lớn lên, bây giờ đột nhiên có số tiền lớn, vì vậy không biết xử lý thế nào. Trang Duệ thích một người cao to chất phác như Mãnh Tử, vì vậy dứt khoát chọn hắn ngày mai đi vào núi với mình, mà Mãnh Tử cũng đồng ý.</w:t>
      </w:r>
    </w:p>
    <w:p>
      <w:pPr>
        <w:pStyle w:val="BodyText"/>
      </w:pPr>
      <w:r>
        <w:t xml:space="preserve">Sau khi xử lý xong những chuyện này thì Trang Duệ mới đưa khối ngọc thạch bảy màu có lớp da đá bọc bên ngoài quay về phòng mình.</w:t>
      </w:r>
    </w:p>
    <w:p>
      <w:pPr>
        <w:pStyle w:val="BodyText"/>
      </w:pPr>
      <w:r>
        <w:t xml:space="preserve">Trang Duệ không quan tâm đến tro bụi trên người, chuyện đầu tiên là hắn xạc điện thoại, chuẩn bị bá tin bình an cho người nhà. Vài ngày vào núi không có tín hiệu điện thoại, đến ngày thứ tư thì hết pin, tuy trước đó đã thông báo với mẹ nhưng cả tuần không điện thoại chắc người nhà cũng lo lắng.</w:t>
      </w:r>
    </w:p>
    <w:p>
      <w:pPr>
        <w:pStyle w:val="BodyText"/>
      </w:pPr>
      <w:r>
        <w:t xml:space="preserve">Sau khi gọi điện thoại thì Trang Mẫu cũng không nói gì, chỉ dặn dò Trang Duệ chú ý an toàn, mà Trang Duệ cũng vài lần muốn hỏi về chuyện Âu Dương gia ở thủ đô, nhưng câu nói lên đến miệng mà vẫn không thể nói ra.</w:t>
      </w:r>
    </w:p>
    <w:p>
      <w:pPr>
        <w:pStyle w:val="BodyText"/>
      </w:pPr>
      <w:r>
        <w:t xml:space="preserve">Trang Duệ ném điện thoại xuống bàn, sau đó hắn chui vào phòng tắm. Vài ngày vào núi không tắm rửa, quần áo chỉ có nhiệm vụ thấm mồ hôi, trên người thật sự có mùi lạ khó ngửi.</w:t>
      </w:r>
    </w:p>
    <w:p>
      <w:pPr>
        <w:pStyle w:val="BodyText"/>
      </w:pPr>
      <w:r>
        <w:t xml:space="preserve">Khi Trang Duệ tắm rửa thì điện thoại vang lên, hắn tuy nghe được nhưng không thể đi đến bắt máy. Hắn cảm thấy trên người có một lớp đất rất dày, tuy ngày mai còn vào núi nhưng hôm nay cần phải thu thập cho tốt.</w:t>
      </w:r>
    </w:p>
    <w:p>
      <w:pPr>
        <w:pStyle w:val="BodyText"/>
      </w:pPr>
      <w:r>
        <w:t xml:space="preserve">Mười phút sau Trang Duệ đi ra khỏi phòng tắm, hắn phát hiện điện thoại vẫn vang lên không ngừng, trong lòng có chút kỳ quái: "Là ai thiếu kiên nhẫn như vậy?"</w:t>
      </w:r>
    </w:p>
    <w:p>
      <w:pPr>
        <w:pStyle w:val="BodyText"/>
      </w:pPr>
      <w:r>
        <w:t xml:space="preserve">- Alo, là Nhị ca sao? Xấu hổ quá, vài ngày qua vào trong núi, điện thoại không liên lạc được, quan tâm đến tiểu đệ à?</w:t>
      </w:r>
    </w:p>
    <w:p>
      <w:pPr>
        <w:pStyle w:val="BodyText"/>
      </w:pPr>
      <w:r>
        <w:t xml:space="preserve">Khi thấy người điện thoại đến là Nhạc Kinh thì Trang Duệ thật sự có chút xấu hổ, vốn tưởng rằng sẽ ở lại Tân Cương ba năm ngày rồi quay về Bắc Kinh, mà khi vào núi cũng quên gọi điện thoại, chỉ sợ Lão Nhị không thấy mình cũng rất lo lắng.</w:t>
      </w:r>
    </w:p>
    <w:p>
      <w:pPr>
        <w:pStyle w:val="BodyText"/>
      </w:pPr>
      <w:r>
        <w:t xml:space="preserve">- Tôi quan tâm cậu làm gì? Lão Yêu, cậu rốt cuộc có chuyện gì với Lão Tứ của Âu Dương gia vậy? Bây giờ mỗi ngày anh ta đều đến đơn vị chặn đường, tôi còn phải đi làm nữa chứ?</w:t>
      </w:r>
    </w:p>
    <w:p>
      <w:pPr>
        <w:pStyle w:val="BodyText"/>
      </w:pPr>
      <w:r>
        <w:t xml:space="preserve">Thì ra là Trang Duệ tự mình đa tình, căn bản Nhạc Kinh không quan tâm đến hắn, chẳng qua gọi điện thoại để hỏi tội mà thôi. Từ ngày số điện thoại của Trang Duệ không liên lạc được thì Âu Dương Quân cả ngày đứng bên ngoài phòng làm việc của Nhạc Kinh, nói rằng không tìm được Trang Duệ sẽ cứ quấy lấy Nhạc Tiểu Lục.</w:t>
      </w:r>
    </w:p>
    <w:p>
      <w:pPr>
        <w:pStyle w:val="BodyText"/>
      </w:pPr>
      <w:r>
        <w:t xml:space="preserve">- Tôi nào có liên quan gì đến anh ta? Nhị ca, trước đó tôi còn chưa từng nghe thấy tên của anh ta, muốn trách thì trách anh, ai bảo đưa tôi vào trong hội sở kia...</w:t>
      </w:r>
    </w:p>
    <w:p>
      <w:pPr>
        <w:pStyle w:val="BodyText"/>
      </w:pPr>
      <w:r>
        <w:t xml:space="preserve">Trang Duệ vừa nghe vậy thì không khỏi nở nụ cười, hắn nói vài câu vui đùa với Nhạc Kinh trong dt, vài ngày qua hắn ở trong núi khá vất vả nhưng rất phong phú, vì thế đã ném chuyện liên quan đến Âu Dương Quân ra sau đầu.</w:t>
      </w:r>
    </w:p>
    <w:p>
      <w:pPr>
        <w:pStyle w:val="BodyText"/>
      </w:pPr>
      <w:r>
        <w:t xml:space="preserve">- Tiểu tử cậu đúng là không có lương tâm, tôi đây đã như tôm hùm ngâm nước nóng, sao không thú nhận lai lịch của mình đi, cậu rõ ràng gài tôi...</w:t>
      </w:r>
    </w:p>
    <w:p>
      <w:pPr>
        <w:pStyle w:val="BodyText"/>
      </w:pPr>
      <w:r>
        <w:t xml:space="preserve">Lão Nhị ở đầu dây bên kia dùng giọng u ám nói, Trang Duệ nghe vậy mà nổi cả da gà.</w:t>
      </w:r>
    </w:p>
    <w:p>
      <w:pPr>
        <w:pStyle w:val="BodyText"/>
      </w:pPr>
      <w:r>
        <w:t xml:space="preserve">Nhưng Nhạc Kinh thật sự có giúp Trang Duệ che giấu một vài vấn đề với câu hỏi của Âu Dương Quân, chỉ nói Trang Duệ sinh ra ở một gia đình bình thường, mới từ chức ở Trung Hải. Những thứ mà Nhạc Kinh nói ra cũng như không, Âu Dương Quân có thể tự mình điều tra được, còn chuyện Trang Duệ có số tiền cả trăm triệu thì Nhạc Kinh cố gắng che giấu.</w:t>
      </w:r>
    </w:p>
    <w:p>
      <w:pPr>
        <w:pStyle w:val="BodyText"/>
      </w:pPr>
      <w:r>
        <w:t xml:space="preserve">Tuy Âu Dương Quân tìm Trang Duệ cũng chưa chắc là gây bất lợi, nhưng chưa có sự đồng ý của Trang Duệ thì Nhạc Kinh vẫn không muốn tự mình làm loạn, Âu Dương Quân lại đưa một cô ngôi sao cấp hai đến dụ dỗ Nhạc Kinh, nhưng miếng đường thì Nhạc Kinh ăn còn đạn pháo lại ném về cho Âu Dương Quân.</w:t>
      </w:r>
    </w:p>
    <w:p>
      <w:pPr>
        <w:pStyle w:val="BodyText"/>
      </w:pPr>
      <w:r>
        <w:t xml:space="preserve">Thật ra Nhạc Kinh còn ước gì tối nay Trang Duệ quay về, tuy hắn không có phần với Từ tiểu thư nhưng Âu Dương Quân còn nắm trong tay nhiều ngôi sao tốt, tất nhiên tuy không ép buộc nhưng có thể giới thiệu quen biết, sau này dễ liên hệ hơn.</w:t>
      </w:r>
    </w:p>
    <w:p>
      <w:pPr>
        <w:pStyle w:val="BodyText"/>
      </w:pPr>
      <w:r>
        <w:t xml:space="preserve">- Được rồi, Nhị ca, bây giờ tôi rất mệt, không nói lời vô nghĩa với anh nữa, có lẽ mười ngày sau tôi mới về Bắc Kinh, đến lúc đó anh em gặp mặt nói chuyện sau.</w:t>
      </w:r>
    </w:p>
    <w:p>
      <w:pPr>
        <w:pStyle w:val="BodyText"/>
      </w:pPr>
      <w:r>
        <w:t xml:space="preserve">Trang Duệ nằm vật xuống giường, cảm giác mệt mỏi bùng lên, hắn không uóốn tiếp tục nói nhảm với Nhạc Kinh mà nhanh chóng cúp điện thoại.</w:t>
      </w:r>
    </w:p>
    <w:p>
      <w:pPr>
        <w:pStyle w:val="BodyText"/>
      </w:pPr>
      <w:r>
        <w:t xml:space="preserve">- Này, tiểu tử đừng cúp điện thoại...</w:t>
      </w:r>
    </w:p>
    <w:p>
      <w:pPr>
        <w:pStyle w:val="BodyText"/>
      </w:pPr>
      <w:r>
        <w:t xml:space="preserve">Lão Nhị nghe thấy tiếng tút tút thì không vui, nhưng ánh mắt hắn chợt xoay chuyển, hắn bắt đầu gọi ột số máy khác.</w:t>
      </w:r>
    </w:p>
    <w:p>
      <w:pPr>
        <w:pStyle w:val="Compact"/>
      </w:pPr>
      <w:r>
        <w:br w:type="textWrapping"/>
      </w:r>
      <w:r>
        <w:br w:type="textWrapping"/>
      </w:r>
    </w:p>
    <w:p>
      <w:pPr>
        <w:pStyle w:val="Heading2"/>
      </w:pPr>
      <w:bookmarkStart w:id="294" w:name="chương-272-mở-núi-tìm-ngọc1."/>
      <w:bookmarkEnd w:id="294"/>
      <w:r>
        <w:t xml:space="preserve">272. Chương 272 : Mở Núi Tìm Ngọc(1).</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272: Mở núi tìm ngọc(1).</w:t>
      </w:r>
    </w:p>
    <w:p>
      <w:pPr>
        <w:pStyle w:val="BodyText"/>
      </w:pPr>
      <w:r>
        <w:t xml:space="preserve">Dịch: Masta4ever</w:t>
      </w:r>
    </w:p>
    <w:p>
      <w:pPr>
        <w:pStyle w:val="BodyText"/>
      </w:pPr>
      <w:r>
        <w:t xml:space="preserve">Nguồn: Nhóm dịch Tepga nguồn</w:t>
      </w:r>
    </w:p>
    <w:p>
      <w:pPr>
        <w:pStyle w:val="BodyText"/>
      </w:pPr>
      <w:r>
        <w:t xml:space="preserve">Sưu tầm:</w:t>
      </w:r>
    </w:p>
    <w:p>
      <w:pPr>
        <w:pStyle w:val="BodyText"/>
      </w:pPr>
      <w:r>
        <w:t xml:space="preserve">Nhạc Tiểu Lục tất nhiên sẽ gọi điện thoại cho Âu Dương Quân, dù vấn đề nguyên tắc không thể vứt đi nhưng cũng không thể không thông báo cho đối phương một tiếng, như vậy Âu Dương Quân có thể tự mình điện thoại cho Trang Duệ, sẽ ném ra một phần nhân tình. Vài ngày qua Âu Dương Quân rất mất kiên nhẫn, giống như sắp có dấu hiệu nổi nóng, Nhạc Kinh cũng không muốn tìm rủi ro, cũng phải mở miệng trấn an.</w:t>
      </w:r>
    </w:p>
    <w:p>
      <w:pPr>
        <w:pStyle w:val="BodyText"/>
      </w:pPr>
      <w:r>
        <w:t xml:space="preserve">Âu Dương Quân không phải chỉ mới có dấu hiệu sắp nổi điên, căn bản là sắp bị Trang Duệ làm cho nổi khùng, đối phương nói chỉ ba năm ngày là về Bắc Kinh, không ngờ hơn một tuần không quay về, đồng thời điện thoại còn tắt máy. Hắn bình thường hận nhất là gọi điện thoại không liên lạc được, vì thế mà chân tay co cóng, đầu phình ra.</w:t>
      </w:r>
    </w:p>
    <w:p>
      <w:pPr>
        <w:pStyle w:val="BodyText"/>
      </w:pPr>
      <w:r>
        <w:t xml:space="preserve">Càng làm cho Âu Dương Quân tức giận chính là bố mình nói một câu:</w:t>
      </w:r>
    </w:p>
    <w:p>
      <w:pPr>
        <w:pStyle w:val="BodyText"/>
      </w:pPr>
      <w:r>
        <w:t xml:space="preserve">- Ngoài miệng không lông làm việc không tốn sức.</w:t>
      </w:r>
    </w:p>
    <w:p>
      <w:pPr>
        <w:pStyle w:val="BodyText"/>
      </w:pPr>
      <w:r>
        <w:t xml:space="preserve">Rõ ràng nói như vậy là oan cho hắn, nếu không phải Từ tiểu thư ngại hắn nhiều râu mỗi ngày chà lên người, và ngày nào cũng cạo râu thì hắn cũng không đến nổi rơi vào tình huống mặt trắng giống thái giám thế này.</w:t>
      </w:r>
    </w:p>
    <w:p>
      <w:pPr>
        <w:pStyle w:val="BodyText"/>
      </w:pPr>
      <w:r>
        <w:t xml:space="preserve">Nhưng Âu Dương Quân tra xét quan hệ gia đình của Trang Duệ, sau đó hắn phát hiện ra cái tên Âu Dương Uyển. Hắn tuy không biết tên của cô cô, nhưng hắn cũng có thể dựa vào đó để đoán được vài vấn đề, mà đề tài về cô cô là cấm kỵ trong nhà, hắn cũng không dám hỏi bố mình, lại càng không dám đi hỏi ông nội.</w:t>
      </w:r>
    </w:p>
    <w:p>
      <w:pPr>
        <w:pStyle w:val="BodyText"/>
      </w:pPr>
      <w:r>
        <w:t xml:space="preserve">...</w:t>
      </w:r>
    </w:p>
    <w:p>
      <w:pPr>
        <w:pStyle w:val="BodyText"/>
      </w:pPr>
      <w:r>
        <w:t xml:space="preserve">Trang Duệ vài ngày qua thật sự rất mệt mỏi, dù có thể dùng linh khí làm cho hai chân bớt đau nhức nhưng đi qua đường núi thì bên dưới đều là vực sâu, tinh thần bị ép quá chặt, vì thế quay về sẽ cảm thấy như rã rời.</w:t>
      </w:r>
    </w:p>
    <w:p>
      <w:pPr>
        <w:pStyle w:val="BodyText"/>
      </w:pPr>
      <w:r>
        <w:t xml:space="preserve">Trang Duệ cũng cố gắng cầm máy sấy tóc qua loa một lượt, sau đó mới tiếp tục nằm xuống giường, vài phút sau đã tiến vào mộng đẹp. Trong giấc mngj hắn thấy Tần Huyên Băng đến Tân Cương, hơn nữa còn cùng hắn đến núi Côn Lôn, hắn ôm eo nhỏ của Tần Huyên Băng đi du lịch Côn Lôn, cảnh đẹp giai nhân, Trang Duệ không khỏi cảm thấy mê say.</w:t>
      </w:r>
    </w:p>
    <w:p>
      <w:pPr>
        <w:pStyle w:val="BodyText"/>
      </w:pPr>
      <w:r>
        <w:t xml:space="preserve">Trang Duệ có thể thề ở trong mơ hắn chỉ muốn hôn Tần Huyên Băng mà thôi, tuyệt đối cũng không đưa tay vào trong áo của nàng, nhưng ý nghĩ này của hắn đã bị cắt đứt bằng tiếng chuông điện thoại dồn dập.</w:t>
      </w:r>
    </w:p>
    <w:p>
      <w:pPr>
        <w:pStyle w:val="BodyText"/>
      </w:pPr>
      <w:r>
        <w:t xml:space="preserve">- Mẹ kiếp, trước kia anh đây không có cơ hội, bây giờ nằm mơ cũng không có cơ hội.</w:t>
      </w:r>
    </w:p>
    <w:p>
      <w:pPr>
        <w:pStyle w:val="BodyText"/>
      </w:pPr>
      <w:r>
        <w:t xml:space="preserve">Trang Duệ bây giờ hối hận vì trước khi đi ngủ không tắt điện thoại, hắn mơ màng cầm lấy điện thoại, mắt cũng không mở ra, bảo trì trạng thái mơ ngủ, vì biết đâu chút nữa sẽ còn tiếp tục giấc mơ đẹp vừa rồi.</w:t>
      </w:r>
    </w:p>
    <w:p>
      <w:pPr>
        <w:pStyle w:val="BodyText"/>
      </w:pPr>
      <w:r>
        <w:t xml:space="preserve">- Alo, là ai vậy?</w:t>
      </w:r>
    </w:p>
    <w:p>
      <w:pPr>
        <w:pStyle w:val="BodyText"/>
      </w:pPr>
      <w:r>
        <w:t xml:space="preserve">Tuy rất bực bội nhưng Trang Duệ vẫn không đến mức phát tiết lên điện thoại.</w:t>
      </w:r>
    </w:p>
    <w:p>
      <w:pPr>
        <w:pStyle w:val="BodyText"/>
      </w:pPr>
      <w:r>
        <w:t xml:space="preserve">- Còn hỏi là ai sao? Tôi là Âu Dương Quân, cậu nhận điện thoại mà không nhìn coi ai gọi tới à?</w:t>
      </w:r>
    </w:p>
    <w:p>
      <w:pPr>
        <w:pStyle w:val="BodyText"/>
      </w:pPr>
      <w:r>
        <w:t xml:space="preserve">Trong điện thoại vang lên âm thanh như có thuốc súng, điều này làm cho Trang Duệ vội vàng đưa điện thoại ra xa tai, trong lòng có chút tức giận. Vì sao hắn tức giận? Cũng vì âm thanh kia thật sự làm cho hắn tỉnh ngủ.</w:t>
      </w:r>
    </w:p>
    <w:p>
      <w:pPr>
        <w:pStyle w:val="BodyText"/>
      </w:pPr>
      <w:r>
        <w:t xml:space="preserve">- Thật xin lỗi, anh gọi lộn số rồi...</w:t>
      </w:r>
    </w:p>
    <w:p>
      <w:pPr>
        <w:pStyle w:val="BodyText"/>
      </w:pPr>
      <w:r>
        <w:t xml:space="preserve">Trang Duệ nói xong thì tắt điện thoại, sau đó tắt máy.</w:t>
      </w:r>
    </w:p>
    <w:p>
      <w:pPr>
        <w:pStyle w:val="BodyText"/>
      </w:pPr>
      <w:r>
        <w:t xml:space="preserve">Sau thời gian nghĩ đi nghĩ lại, Trang Duệ cơ bản đã xác định mẹ mình có liên quan đến gia tộc Âu Dương, nói không chừng đó là nhà mẹ đẻ của mẹ mình. Nhưng hai bên đã vài chục năm không lui tới, trong đó nhất định có chuyện không vui, khi thấy mẹ mỗi năm tết đến đều rơi lệ thì hắn biết mình không nên quay về Âu Dương gia.</w:t>
      </w:r>
    </w:p>
    <w:p>
      <w:pPr>
        <w:pStyle w:val="BodyText"/>
      </w:pPr>
      <w:r>
        <w:t xml:space="preserve">Trang Duệ là người một không cầu quyền thế ngập trời, hai không cần phú quý bức người, bây giờ hắn cũng có tiền trăm triệu, tuy kém những người nhà cao cửa rộng nhưng cũng có thể xưng tụng là nhân sĩ thành công. truyện cập nhật nhanh nhất tại chấm</w:t>
      </w:r>
    </w:p>
    <w:p>
      <w:pPr>
        <w:pStyle w:val="BodyText"/>
      </w:pPr>
      <w:r>
        <w:t xml:space="preserve">Có câu: "Không muốn lại được", tôi không cầu xin các người thứ gì, cũng sẽ không là theo ý muốn của các người, vì thế mà Trang Duệ mới cúp điện thoại của Âu Dương Quân. Hắn nói gọi lộn số chỉ là cái cớ, đó căn bản là Trang Duệ không muốn nói nhiều với đối phương mà mất đi giấc ngủ quý giá.</w:t>
      </w:r>
    </w:p>
    <w:p>
      <w:pPr>
        <w:pStyle w:val="BodyText"/>
      </w:pPr>
      <w:r>
        <w:t xml:space="preserve">- Gọi lộn số sao? À, xin lỗi anh...</w:t>
      </w:r>
    </w:p>
    <w:p>
      <w:pPr>
        <w:pStyle w:val="BodyText"/>
      </w:pPr>
      <w:r>
        <w:t xml:space="preserve">Sua khi nghe đối phương nói mình gọi lộn số thì Âu Dương Quân nói lời xin lỗi theo thói quen, nhưng ngay sau đó hắn đã phục hồi lại, giọng điệu của đối phương khá quen thuộc, hắn xem lại số điện thoại, rõ ràng là số của Trang Duệ.</w:t>
      </w:r>
    </w:p>
    <w:p>
      <w:pPr>
        <w:pStyle w:val="BodyText"/>
      </w:pPr>
      <w:r>
        <w:t xml:space="preserve">Âu Dương Quân lại gọi đi, kết quả phát hiện đối phương đã tắt máy, hắn sợ mình gọi sai số nên liên hệ với Nhạc Kinh để xác minh, cuối cùng hắn cho ra kết luận mình bị tên Trang Duệ kia đùa bỡn, cố ý tắt điện thoại.</w:t>
      </w:r>
    </w:p>
    <w:p>
      <w:pPr>
        <w:pStyle w:val="BodyText"/>
      </w:pPr>
      <w:r>
        <w:t xml:space="preserve">Âu Dương Quân lần này không nổi giận mà có chút khó hiểu, theo như những gì hắn biết về thân phận của đối phương, chắc chắn sẽ không có thái độ thế này với mình. Từ nhỏ đến lớn chưa từng có người nào đối đãi với hắn như vậy, thậm chí khi hắn học cấp hai nhìn lén nhà vệ sinh nữ và bị giáo viên phát hiện ra, nhưng giáo viên cũng không dám nói cho gia trưởng. Tất nhiên mười năm sau nữ giáo viên trẻ tuổi năm xưa biến thành hiệu trưởng của trường.</w:t>
      </w:r>
    </w:p>
    <w:p>
      <w:pPr>
        <w:pStyle w:val="BodyText"/>
      </w:pPr>
      <w:r>
        <w:t xml:space="preserve">- Tứ ca, anh làm sao vây? Thế nào lại ngây ngốc như thế?</w:t>
      </w:r>
    </w:p>
    <w:p>
      <w:pPr>
        <w:pStyle w:val="BodyText"/>
      </w:pPr>
      <w:r>
        <w:t xml:space="preserve">Một làn gió thơm ào đến, lúc này ánh đèn trong phòng trở nên u ám, Từ tiểu thư từ trong nhà tắm bước ra, nàng dùng cánh tay không xương ôm lấy người Âu Dương Quân.</w:t>
      </w:r>
    </w:p>
    <w:p>
      <w:pPr>
        <w:pStyle w:val="BodyText"/>
      </w:pPr>
      <w:r>
        <w:t xml:space="preserve">- Ngày mai sẽ đưa em đi du lịch, chúng ta cùng nhau vui đùa vài ngày...</w:t>
      </w:r>
    </w:p>
    <w:p>
      <w:pPr>
        <w:pStyle w:val="BodyText"/>
      </w:pPr>
      <w:r>
        <w:t xml:space="preserve">Âu Dương công tử gần đây tư tưởng không thoải mái, hôm nay lại không có tâm tư gì, hắn đứng lên gọi điện thoại đặt vé máy bay để ngày mai đến Tân Cương, hắn cũng muốn xem khi mình xuất hiện trước mặt Trang Duệ, đối phương còn lớn lối nữa không.</w:t>
      </w:r>
    </w:p>
    <w:p>
      <w:pPr>
        <w:pStyle w:val="BodyText"/>
      </w:pPr>
      <w:r>
        <w:t xml:space="preserve">...</w:t>
      </w:r>
    </w:p>
    <w:p>
      <w:pPr>
        <w:pStyle w:val="BodyText"/>
      </w:pPr>
      <w:r>
        <w:t xml:space="preserve">Trang Duệ ngủ một giấc say sưa ngọt ngào, hơn một tuần không được ngủ trên giường, hắn nằm xuống ngủ hơn mười giờ, nếu không có người gọi chỉ sợ là nằm cả ngày.</w:t>
      </w:r>
    </w:p>
    <w:p>
      <w:pPr>
        <w:pStyle w:val="BodyText"/>
      </w:pPr>
      <w:r>
        <w:t xml:space="preserve">- Tiểu Trang, sắp xuất phát, mau xuống dùng điểm tâm.</w:t>
      </w:r>
    </w:p>
    <w:p>
      <w:pPr>
        <w:pStyle w:val="BodyText"/>
      </w:pPr>
      <w:r>
        <w:t xml:space="preserve">Trang Duệ đi ra khỏi phòng, đi xuống bên dưới lại thấy Cổ Thiên Phong và A Địch Lạp đang ngồi trong phòng khách, thấy Trang Duệ đi ra thì A Địch Lạp lên tiếng bắt chuyện.</w:t>
      </w:r>
    </w:p>
    <w:p>
      <w:pPr>
        <w:pStyle w:val="BodyText"/>
      </w:pPr>
      <w:r>
        <w:t xml:space="preserve">- Bác Cổ, bác cũng muốn đi à?</w:t>
      </w:r>
    </w:p>
    <w:p>
      <w:pPr>
        <w:pStyle w:val="BodyText"/>
      </w:pPr>
      <w:r>
        <w:t xml:space="preserve">Trang Duệ ngồi xuống bên cạnh bàn, hắn hỏi Cổ lão gia tử, nhưng hắn biết rõ đường khó đi, Cổ lão gia tử tuy cơ thể cường tráng nhưng tuyệt đối không thường xuyên đi lên núi bằng Ngọc Vương Gia.</w:t>
      </w:r>
    </w:p>
    <w:p>
      <w:pPr>
        <w:pStyle w:val="BodyText"/>
      </w:pPr>
      <w:r>
        <w:t xml:space="preserve">- Tôi không đi, thức dậy sớm là thói quen, vừa vặn có thể tiễn mọi người. Đúng rồi, lần này cậu về thì những vật trang sức sẽ làm xong, mà những phần còn thừa tôi cũng làm hai cặp bông tai, đến lúc đó cậu giao cho Ổ lão là được.</w:t>
      </w:r>
    </w:p>
    <w:p>
      <w:pPr>
        <w:pStyle w:val="BodyText"/>
      </w:pPr>
      <w:r>
        <w:t xml:space="preserve">Cổ lão gia tử nói làm cho Trang Duệ lại nhớ đến một vấn đề, hắn nuốt vội bánh bao, một tô cháo, sau đó nhanh chóng đứng lên đi về phòng, lúc đi ra thì trong tay còn có một cái ba lô rách.</w:t>
      </w:r>
    </w:p>
    <w:p>
      <w:pPr>
        <w:pStyle w:val="BodyText"/>
      </w:pPr>
      <w:r>
        <w:t xml:space="preserve">- Bác Cổ, bác xem khối ngọc này thích hợp làm gì? Đây là khối ngọc cháu tìm được, tiền tìm ngọc cháu cũng không lấy, chỉ lấy khối ngọc này.</w:t>
      </w:r>
    </w:p>
    <w:p>
      <w:pPr>
        <w:pStyle w:val="BodyText"/>
      </w:pPr>
      <w:r>
        <w:t xml:space="preserve">Trang Duệ lấy khối mao liêu trong ba lô ra bỏ lên mặt bàn.</w:t>
      </w:r>
    </w:p>
    <w:p>
      <w:pPr>
        <w:pStyle w:val="BodyText"/>
      </w:pPr>
      <w:r>
        <w:t xml:space="preserve">Sắc trời bên ngoài còn chưa sáng, Cổ lão gia tử nhờ ánh đèn trong phòng mà nhìn khối ngọc, vẻ mặt không khỏi có chút chấn động, lão nói với Trang Duệ:</w:t>
      </w:r>
    </w:p>
    <w:p>
      <w:pPr>
        <w:pStyle w:val="BodyText"/>
      </w:pPr>
      <w:r>
        <w:t xml:space="preserve">- Da ngũ hoa sao? Cậu nhặt bảo bối này ở đâu?</w:t>
      </w:r>
    </w:p>
    <w:p>
      <w:pPr>
        <w:pStyle w:val="BodyText"/>
      </w:pPr>
      <w:r>
        <w:t xml:space="preserve">- Thứ này gọi là da ngũ hoa à? Là cháu nhặt được ở Yeniugou, vì khối ngọc này mà cháu đã không lấy số tiền bốn trăm ngàn khi đi tìm ngọc.</w:t>
      </w:r>
    </w:p>
    <w:p>
      <w:pPr>
        <w:pStyle w:val="BodyText"/>
      </w:pPr>
      <w:r>
        <w:t xml:space="preserve">Trang Duệ tiếp tục ăn sáng và thuận miệng đáp.</w:t>
      </w:r>
    </w:p>
    <w:p>
      <w:pPr>
        <w:pStyle w:val="BodyText"/>
      </w:pPr>
      <w:r>
        <w:t xml:space="preserve">- Bốn trăm ngàn sao? Tiểu tử cậu lại buôn bán có lời rồi, tuy không biết chất ngọc bên trong là thế nào, nhưng chỉ cần nhìn vào màu sắc này thì định giá không dưới hai triệu.</w:t>
      </w:r>
    </w:p>
    <w:p>
      <w:pPr>
        <w:pStyle w:val="BodyText"/>
      </w:pPr>
      <w:r>
        <w:t xml:space="preserve">Cổ lão gia tử liên tục ma xát lên lớp da bên ngoài, tỏ ra yêu thích không muốn buông tay.</w:t>
      </w:r>
    </w:p>
    <w:p>
      <w:pPr>
        <w:pStyle w:val="BodyText"/>
      </w:pPr>
      <w:r>
        <w:t xml:space="preserve">Trang Duệ dùng giọng khó hiểu nói:</w:t>
      </w:r>
    </w:p>
    <w:p>
      <w:pPr>
        <w:pStyle w:val="BodyText"/>
      </w:pPr>
      <w:r>
        <w:t xml:space="preserve">- Bác Cổ, không phải ngọc tạp sắc sẽ có giá không cao sao?</w:t>
      </w:r>
    </w:p>
    <w:p>
      <w:pPr>
        <w:pStyle w:val="BodyText"/>
      </w:pPr>
      <w:r>
        <w:t xml:space="preserve">- Tiểu Trang, thứ đó còn phải xem độ lớn nhỏ, sắc thái thế nào, nếu nhỏ thì màu không nhiều, làm ra vật trang trí sẽ có giá cả không cao. Nhưng khối ngọc này khá lớn, có thể điêu khắc tạo hình vật phẩm lớn, bán giá vài triệu sẽ không là vấn đề.</w:t>
      </w:r>
    </w:p>
    <w:p>
      <w:pPr>
        <w:pStyle w:val="BodyText"/>
      </w:pPr>
      <w:r>
        <w:t xml:space="preserve">A Địch Lạp ở bên cạnh giải thích cho Trang Duệ, thì ra Trang Duệ giữ lại một khối ngọc lại là thứ đáng giá nhất, nhưng hắn cũng không tìm những người kia về để nói cho rõ, vì khi đó chính mình cũng nghĩ giá trị của khối ngọc này là không cao.</w:t>
      </w:r>
    </w:p>
    <w:p>
      <w:pPr>
        <w:pStyle w:val="BodyText"/>
      </w:pPr>
      <w:r>
        <w:t xml:space="preserve">Ngọc thạch không giống đồ cổ, cũng không phải ngọc càng cổ thì càng đắt, nếu có ngọc phẩm chất tốt sẽ có giá hơn ngọc cổ vài chục lần, mà phỉ thúy cũng vậy, ngọc mềm cũng vậy.</w:t>
      </w:r>
    </w:p>
    <w:p>
      <w:pPr>
        <w:pStyle w:val="BodyText"/>
      </w:pPr>
      <w:r>
        <w:t xml:space="preserve">Những năm gần đây vật trang trí bằng ngọc đã có con đường riêng, ví dụ như Cổ lão gia tử ở thập niên 90 tạo hình bạch ngọc làm vật trang trí, đã từng bán được giá mười bốn triệu, có thể thấy trình độ mua bán vật trang trí là mạnh mẽ thế nào.</w:t>
      </w:r>
    </w:p>
    <w:p>
      <w:pPr>
        <w:pStyle w:val="BodyText"/>
      </w:pPr>
      <w:r>
        <w:t xml:space="preserve">- Được rồi, tôi cởi bỏ lớp da của nó rồi nói sau, cậu và anh A Địch Lạp vào núi đi thôi.</w:t>
      </w:r>
    </w:p>
    <w:p>
      <w:pPr>
        <w:pStyle w:val="BodyText"/>
      </w:pPr>
      <w:r>
        <w:t xml:space="preserve">Cổ Thiên Phong nói xong thì cũng không ăn sáng mà ôm khối ngọc thạch vào trong phòng làm việc mà A Địch Lạp chuẩn bị sẵn, lão muốn nghiên cứu thật kỹ khối ngọc này. Trang Duệ và A Địch Lạp thấy vậy thì đưa mắt nhìn nhau, không ngờ Cổ lão gia tử lại tỏ ra gấp gáp như thế.</w:t>
      </w:r>
    </w:p>
    <w:p>
      <w:pPr>
        <w:pStyle w:val="BodyText"/>
      </w:pPr>
      <w:r>
        <w:t xml:space="preserve">Thật ra điều này cũng không khó hiểu, ngọc tốt cần tay nghề tốt, hầu hết thợ tốt nhìn thấy ngọc tốt đều ngứa tay.</w:t>
      </w:r>
    </w:p>
    <w:p>
      <w:pPr>
        <w:pStyle w:val="BodyText"/>
      </w:pPr>
      <w:r>
        <w:t xml:space="preserve">Phải biết rằng đối với một chuyên gia mài ngọc như Cổ lão gia tử thì một kiện vật phẩm trân quý hiếm thấy xuất ra từ trên tay mình sẽ làm sinh ra cảm giác thỏa mãn rất lớn, người ngoài khó thể nào hiểu được. Lớp da của khối ngọc này khá dẻo, nếu chất ngọc bên trong là tốt thì thậm chí còn có giá cao hơn cả đế vương lục.</w:t>
      </w:r>
    </w:p>
    <w:p>
      <w:pPr>
        <w:pStyle w:val="BodyText"/>
      </w:pPr>
      <w:r>
        <w:t xml:space="preserve">A Địch Lạp nhìn tiểu tử may mắn ở bên cạnh rồi nói:</w:t>
      </w:r>
    </w:p>
    <w:p>
      <w:pPr>
        <w:pStyle w:val="BodyText"/>
      </w:pPr>
      <w:r>
        <w:t xml:space="preserve">- Mau ăn đi, chúng ta cần phải lên đường, đừng để ý đến những người điên vì ngọc.</w:t>
      </w:r>
    </w:p>
    <w:p>
      <w:pPr>
        <w:pStyle w:val="BodyText"/>
      </w:pPr>
      <w:r>
        <w:t xml:space="preserve">- Người điên vì ngọc?</w:t>
      </w:r>
    </w:p>
    <w:p>
      <w:pPr>
        <w:pStyle w:val="BodyText"/>
      </w:pPr>
      <w:r>
        <w:t xml:space="preserve">Trang Duệ cười, thì ra Cổ lão gia tử còn có một cái tên như vậy.</w:t>
      </w:r>
    </w:p>
    <w:p>
      <w:pPr>
        <w:pStyle w:val="BodyText"/>
      </w:pPr>
      <w:r>
        <w:t xml:space="preserve">Sau khi dùng cơm xong thì sắc trời đã sáng, mười mấy tên tiểu tử trẻ tuổi cao lớn đã chờ sẵn trong sân, có cả Mãnh Tử.</w:t>
      </w:r>
    </w:p>
    <w:p>
      <w:pPr>
        <w:pStyle w:val="BodyText"/>
      </w:pPr>
      <w:r>
        <w:t xml:space="preserve">Lần này vào núi chỉ có hai xe, phía trước là xe khách, sau là hai xe tải chở thiết bị đục đá mở đá.</w:t>
      </w:r>
    </w:p>
    <w:p>
      <w:pPr>
        <w:pStyle w:val="BodyText"/>
      </w:pPr>
      <w:r>
        <w:t xml:space="preserve">Trên xe tải sau cùng còn có một chiếc máy phát điện chạy bằng dầu, dù là loại nhỏ, không quá lớn nhưng cũng trên trăm kilogam. Trang Duệ đưa mắt nhìn và chợt buồn bực, thứ này sao có thể đưa lên núi?</w:t>
      </w:r>
    </w:p>
    <w:p>
      <w:pPr>
        <w:pStyle w:val="Compact"/>
      </w:pPr>
      <w:r>
        <w:br w:type="textWrapping"/>
      </w:r>
      <w:r>
        <w:br w:type="textWrapping"/>
      </w:r>
    </w:p>
    <w:p>
      <w:pPr>
        <w:pStyle w:val="Heading2"/>
      </w:pPr>
      <w:bookmarkStart w:id="295" w:name="chương-273-mở-núi-tìm-ngọc2."/>
      <w:bookmarkEnd w:id="295"/>
      <w:r>
        <w:t xml:space="preserve">273. Chương 273 : Mở Núi Tìm Ngọc(2).</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273: Mở núi tìm ngọc(2). nguồn</w:t>
      </w:r>
    </w:p>
    <w:p>
      <w:pPr>
        <w:pStyle w:val="BodyText"/>
      </w:pPr>
      <w:r>
        <w:t xml:space="preserve">Dịch: Masta4ever</w:t>
      </w:r>
    </w:p>
    <w:p>
      <w:pPr>
        <w:pStyle w:val="BodyText"/>
      </w:pPr>
      <w:r>
        <w:t xml:space="preserve">Nguồn: Nhóm dịch Tepga</w:t>
      </w:r>
    </w:p>
    <w:p>
      <w:pPr>
        <w:pStyle w:val="BodyText"/>
      </w:pPr>
      <w:r>
        <w:t xml:space="preserve">Sưu tầm:</w:t>
      </w:r>
    </w:p>
    <w:p>
      <w:pPr>
        <w:pStyle w:val="BodyText"/>
      </w:pPr>
      <w:r>
        <w:t xml:space="preserve">Sau năm sáu giờ ngồi xe xóc nảy thì Trang Duệ lại đến trạm trung chuyển ở lối vào dãy Côn Lôn, vì mùa mưa sắp đến nên đường núi càng khó đi, người vào núi giảm đi khá nhiều.</w:t>
      </w:r>
    </w:p>
    <w:p>
      <w:pPr>
        <w:pStyle w:val="BodyText"/>
      </w:pPr>
      <w:r>
        <w:t xml:space="preserve">Nhưng lúc này ở trạm trung chuyển có thêm hai mươi mấy con lừa làm cho Trang Duệ cảm thấy có chút mới lạ, từ nhỏ đọc truyện tranh đã thấy người cưỡi lừa, chẳng lẽ hôm nay mình sẽ cưỡi lừa lên núi.</w:t>
      </w:r>
    </w:p>
    <w:p>
      <w:pPr>
        <w:pStyle w:val="BodyText"/>
      </w:pPr>
      <w:r>
        <w:t xml:space="preserve">Ý nghĩ của Trang Duệ thật sự thành sự thật, lúc này có hai mươi sáu con lừa, hai mươi con dùng để cõng vật tư, còn lại sáu con để chở người. Sau khi tháo tất cả vật tư trên xe tải xuống đặt lên lưng lừa, đội ngũ bắt đầu tiến vào trong dãy Côn Lôn.</w:t>
      </w:r>
    </w:p>
    <w:p>
      <w:pPr>
        <w:pStyle w:val="BodyText"/>
      </w:pPr>
      <w:r>
        <w:t xml:space="preserve">Khi Trang Duệ xem phim hoạt hình thì thấy A Phàm cưỡi lừa rất thoải mái, mà Trương Quả Lão cưỡi lừa còn đơn giản hơn cả cưỡi ngựa, vì thế sau khi được Ngọc Vương Gia phân ột con lừa, Trang Duệ cũng kích động cưỡi lên.</w:t>
      </w:r>
    </w:p>
    <w:p>
      <w:pPr>
        <w:pStyle w:val="BodyText"/>
      </w:pPr>
      <w:r>
        <w:t xml:space="preserve">Hình thể của con lừa nhỏ hơn ngựa, không quá cao, bộ ngực vừa phải, tứ chi gầy yếu, lại hơn ngắn người, nhưng con lừa lại khá bền bỉ, liên tục giẫm chân lên núi đá phát ra những âm thanh cốp cốp.</w:t>
      </w:r>
    </w:p>
    <w:p>
      <w:pPr>
        <w:pStyle w:val="BodyText"/>
      </w:pPr>
      <w:r>
        <w:t xml:space="preserve">Nếu xét phạm vi cả nước thì Tân Cương là vùng phân bố nhiều lừa nhất, rất nhiều người sinh hoạt trong dãy Côn Lôn không thoát khỏi con lừa, mà da lừa cũng rất quý. Tuy Tân Cương không nổi tiếng bằng Sơn Đông nhưng lại có rất nhiều người coi lừa là bằng hữu.</w:t>
      </w:r>
    </w:p>
    <w:p>
      <w:pPr>
        <w:pStyle w:val="BodyText"/>
      </w:pPr>
      <w:r>
        <w:t xml:space="preserve">Sau khi cưỡi lên lưng lừa thì Trang Duệ mới thấy mất tự nhiên, vì lưng lừa khá nhỏ, thịt ít, ngồi lên không được thoải mái, đi đường lại gập ghềnh va vấp thì càng thêm khó chịu, vì vậy sau khi cưỡi được năm phút thì không khỏi rút lui. Nhưng khi thấy A Địch Lạp ngồi trên lưng lừa, cơ thể lắc lư qua lại theo chuyển động của con lừa, Trang Duệ thầm bội phục không thôi.</w:t>
      </w:r>
    </w:p>
    <w:p>
      <w:pPr>
        <w:pStyle w:val="BodyText"/>
      </w:pPr>
      <w:r>
        <w:t xml:space="preserve">- Người phía trước chú ý, đi thẳng về phía trước, không được quay đầu, đi qua đường núi cũng không được hô hào.</w:t>
      </w:r>
    </w:p>
    <w:p>
      <w:pPr>
        <w:pStyle w:val="BodyText"/>
      </w:pPr>
      <w:r>
        <w:t xml:space="preserve">Muốn đến Yeniugou thì phải đi qua nhiều đường núi hẹp, bên dưới là vách núi cao vài chục mét, là khó khăn với nhóm người Trang Duệ, vì vậy những vị có kinh nghiệm được cho đi đầu.</w:t>
      </w:r>
    </w:p>
    <w:p>
      <w:pPr>
        <w:pStyle w:val="BodyText"/>
      </w:pPr>
      <w:r>
        <w:t xml:space="preserve">Đường núi có thể nói là vẫn dễ đi đối với con người nhưng đối với lừa thì hơi hẹp, thỉnh thoảng có con lừa đá khối đá xuống núi phát ra những âm thanh lộp cộp.</w:t>
      </w:r>
    </w:p>
    <w:p>
      <w:pPr>
        <w:pStyle w:val="BodyText"/>
      </w:pPr>
      <w:r>
        <w:t xml:space="preserve">- Trời, chú ý.</w:t>
      </w:r>
    </w:p>
    <w:p>
      <w:pPr>
        <w:pStyle w:val="BodyText"/>
      </w:pPr>
      <w:r>
        <w:t xml:space="preserve">- Tạp Mãi Đề, không được quay đầu, tiếp tục đi lên phía trước, đi lên phía trước.</w:t>
      </w:r>
    </w:p>
    <w:p>
      <w:pPr>
        <w:pStyle w:val="BodyText"/>
      </w:pPr>
      <w:r>
        <w:t xml:space="preserve">Đột nhiên phía trước truyền đến tiếng ồn ào, Trang Duệ thấy mộit con lừa chở vật tư phát ra tiếng kêu thê thảm lăn xuống vách núi, đứng bên trên vẫn có thể nghe thấy âm thanh cơ thể va vào vách núi, máu thịt lẫn lộn làm cho Trang Duệ không có kiên nhẫn nhìn lại lần thứ hai.</w:t>
      </w:r>
    </w:p>
    <w:p>
      <w:pPr>
        <w:pStyle w:val="BodyText"/>
      </w:pPr>
      <w:r>
        <w:t xml:space="preserve">- Cố gắng trông nom con lừa của mình, không cần nhìn xuống dưới, mau đi qua.</w:t>
      </w:r>
    </w:p>
    <w:p>
      <w:pPr>
        <w:pStyle w:val="BodyText"/>
      </w:pPr>
      <w:r>
        <w:t xml:space="preserve">Vì người dẫn đầu có kinh nghiệm nên đội ngũ cũng không rối loạn, hơn mười phút sau cả đội ngũ đã đi qua đường mòn tử vong, sau lưng kẻ nào cũng vã mồ hôi lạnh.</w:t>
      </w:r>
    </w:p>
    <w:p>
      <w:pPr>
        <w:pStyle w:val="BodyText"/>
      </w:pPr>
      <w:r>
        <w:t xml:space="preserve">Phải biết rằng tình hình vừa rồi khá nguy hiểm, nếu như người đi đầu không kịp thời chấn chỉnh và khắc chế đội ngũ, không khống chế tốt con lừa của mình, sợ rằng sẽ có nhiều người vùi mình trong sơn cốc này.</w:t>
      </w:r>
    </w:p>
    <w:p>
      <w:pPr>
        <w:pStyle w:val="BodyText"/>
      </w:pPr>
      <w:r>
        <w:t xml:space="preserve">Sau khi trải qua tình huống nguy hiểm đầu tiên thì tốc độ của đội ngũ chậm lại rất nhiều, bọn họ đi mất bốn ngày mới đến Yeniugou.</w:t>
      </w:r>
    </w:p>
    <w:p>
      <w:pPr>
        <w:pStyle w:val="BodyText"/>
      </w:pPr>
      <w:r>
        <w:t xml:space="preserve">...</w:t>
      </w:r>
    </w:p>
    <w:p>
      <w:pPr>
        <w:pStyle w:val="BodyText"/>
      </w:pPr>
      <w:r>
        <w:t xml:space="preserve">Vì đề phòng lũ quét mà đội ngũ cũng không dựng trại ở ven sông, bọn họ đi đến xây dựng cơ sở tạm thời ở một vùng đất cao cách bờ sông một dặm, sau khi nghỉ ngơi vài giờ thì A Địch Lạp đưa theo hai người cùng Trang Duệ đi đến cửa sông.</w:t>
      </w:r>
    </w:p>
    <w:p>
      <w:pPr>
        <w:pStyle w:val="BodyText"/>
      </w:pPr>
      <w:r>
        <w:t xml:space="preserve">- Bác Điền, chính là chỗ này, bác xem, khối nham thạch này phải có gốc từ trong đất, chắc chắn không phải từ trên núi lao xuống...</w:t>
      </w:r>
    </w:p>
    <w:p>
      <w:pPr>
        <w:pStyle w:val="BodyText"/>
      </w:pPr>
      <w:r>
        <w:t xml:space="preserve">Trang Duệ buông cái xẻng trog tay ra rồi hít thở dồn dập, hắn vừa rồi đã xúc ra vài khố đất cứng bên dưới bức tường nham thạch, thật sự không thoải mái.</w:t>
      </w:r>
    </w:p>
    <w:p>
      <w:pPr>
        <w:pStyle w:val="BodyText"/>
      </w:pPr>
      <w:r>
        <w:t xml:space="preserve">A Địch Lạp ngồi xuống cẩn thận quan sát khối nham thạch, sau đó đứng lên gậ đầu nói:</w:t>
      </w:r>
    </w:p>
    <w:p>
      <w:pPr>
        <w:pStyle w:val="BodyText"/>
      </w:pPr>
      <w:r>
        <w:t xml:space="preserve">- À, trước kia tôi lại không chú ý điểm này, chúng ta đi lên xem.</w:t>
      </w:r>
    </w:p>
    <w:p>
      <w:pPr>
        <w:pStyle w:val="BodyText"/>
      </w:pPr>
      <w:r>
        <w:t xml:space="preserve">Thật ra dưới chân núi có đá nham thạch là rất bình thường, ngoài Trang Duệ ra thì sợ rằng sẽ không mấy người chú ý.</w:t>
      </w:r>
    </w:p>
    <w:p>
      <w:pPr>
        <w:pStyle w:val="BodyText"/>
      </w:pPr>
      <w:r>
        <w:t xml:space="preserve">Núi ở khu vực Yeniugou thường đa số là nham thạch và ít đất, cũng chỉ có những cây bụi sống được, những khối nham thạch lớn rất dễ dàng được gặp. Mọi người đi dọc theo đường sông để quan sát những khối nham thạch lộ ra, nói chung đi được bốn năm mươi mét thì A Địch Lạp dừng bước.</w:t>
      </w:r>
    </w:p>
    <w:p>
      <w:pPr>
        <w:pStyle w:val="BodyText"/>
      </w:pPr>
      <w:r>
        <w:t xml:space="preserve">- Giống như có dịch chuyển địa chất và nham thạch nóng chảy tràn qua, hình thành quặng nham thạch...</w:t>
      </w:r>
    </w:p>
    <w:p>
      <w:pPr>
        <w:pStyle w:val="BodyText"/>
      </w:pPr>
      <w:r>
        <w:t xml:space="preserve">Cả đời liên hệ với ngọc thạch làm cho A Địch Lạp biến thành một chuyên gia địa chất, sau khi xem xét một vòng thì đưa ra kết luận.</w:t>
      </w:r>
    </w:p>
    <w:p>
      <w:pPr>
        <w:pStyle w:val="BodyText"/>
      </w:pPr>
      <w:r>
        <w:t xml:space="preserve">Vì phong hóa thời gian dài nên những màu sắc của những khối nham thạch đã biến đổi, nếu không cẩn thận quan sát thì thật sự rất khó nhìn ra.</w:t>
      </w:r>
    </w:p>
    <w:p>
      <w:pPr>
        <w:pStyle w:val="BodyText"/>
      </w:pPr>
      <w:r>
        <w:t xml:space="preserve">Lần này vào núi là do Trang Duệ đề nghị, vì vậy A Địch Lạp nhìn Trang Duệ hỏi:</w:t>
      </w:r>
    </w:p>
    <w:p>
      <w:pPr>
        <w:pStyle w:val="BodyText"/>
      </w:pPr>
      <w:r>
        <w:t xml:space="preserve">- Tiểu Trang, theo cái nhìn của cậu, chúng ta khảo sát từ chỗ nào?</w:t>
      </w:r>
    </w:p>
    <w:p>
      <w:pPr>
        <w:pStyle w:val="BodyText"/>
      </w:pPr>
      <w:r>
        <w:t xml:space="preserve">- Từ bức tường nham thạch ngoài kia, chỉ cần đào vào sâu bên trong mười thước thôi...</w:t>
      </w:r>
    </w:p>
    <w:p>
      <w:pPr>
        <w:pStyle w:val="BodyText"/>
      </w:pPr>
      <w:r>
        <w:t xml:space="preserve">Trang Duệ không hề nghĩ ngợi mà nói ngay, sau đó phát hiện có chút không ổn, nhưng A Địch Lạp lại gật đầu, vì vậy mới biết đối phương có cái nhìn không khác gì mình.</w:t>
      </w:r>
    </w:p>
    <w:p>
      <w:pPr>
        <w:pStyle w:val="BodyText"/>
      </w:pPr>
      <w:r>
        <w:t xml:space="preserve">- Tôi thấy hoàn toàn có thể, triệu tập đám tiểu tử kia làm việc thôi...</w:t>
      </w:r>
    </w:p>
    <w:p>
      <w:pPr>
        <w:pStyle w:val="BodyText"/>
      </w:pPr>
      <w:r>
        <w:t xml:space="preserve">Ngọc Vương Gia làm việc rất quyết đoán, lão triệu tập nhân thủ và chuẩn bị khởi công.</w:t>
      </w:r>
    </w:p>
    <w:p>
      <w:pPr>
        <w:pStyle w:val="BodyText"/>
      </w:pPr>
      <w:r>
        <w:t xml:space="preserve">Phải biết rằng bây giờ mạch ngọc ở dãy Côn Lôn phần lớn đều đang được khai thác, mạch ngọc mới ngày càng ít, nếu như lúc này có thể phát hiện ra mạch ngọc, điều này có thể nói là một bước củng cố danh tiếng của Ngọc Vương Gia.</w:t>
      </w:r>
    </w:p>
    <w:p>
      <w:pPr>
        <w:pStyle w:val="BodyText"/>
      </w:pPr>
      <w:r>
        <w:t xml:space="preserve">Động cơ phát điện chạy bằng dầu phát ra những âm thanh rất lớn, những khối đá trên mặt bức tường nham thạch liên tục bị đục ra, A Địch Lạp ở bên cạnh quan sát chăm chú từng tình huống phát sinh, vì chỉ cần đến gần mạch đều dễ dàng phát hiện ra.</w:t>
      </w:r>
    </w:p>
    <w:p>
      <w:pPr>
        <w:pStyle w:val="BodyText"/>
      </w:pPr>
      <w:r>
        <w:t xml:space="preserve">Sau hơn hai giờ thì dưới bức tường nham thạch chợt xuất hiện một cái động.</w:t>
      </w:r>
    </w:p>
    <w:p>
      <w:pPr>
        <w:pStyle w:val="BodyText"/>
      </w:pPr>
      <w:r>
        <w:t xml:space="preserve">Trang Duệ đứng cách đó không xa, hắn nhìn bức tường dần bị đào móc ra mà trong lòng có chút căng thẳng, nhưng mới chỉ sâu hơn một mét mà thôi, chỉ có thể thấy vài dấu hiệu, mạch ngọc cũng chưa lộ ra.</w:t>
      </w:r>
    </w:p>
    <w:p>
      <w:pPr>
        <w:pStyle w:val="BodyText"/>
      </w:pPr>
      <w:r>
        <w:t xml:space="preserve">- Đợi chút, dừng, mau dừng tay.</w:t>
      </w:r>
    </w:p>
    <w:p>
      <w:pPr>
        <w:pStyle w:val="BodyText"/>
      </w:pPr>
      <w:r>
        <w:t xml:space="preserve">Đột nhiên A Địch Lạp chợt hô lên, ngừng máy đục đá, lão chui vào trong động đã sâu hơn hai mét, sau đó đi ra cầm lấy một khối đá to như bàn tay.</w:t>
      </w:r>
    </w:p>
    <w:p>
      <w:pPr>
        <w:pStyle w:val="BodyText"/>
      </w:pPr>
      <w:r>
        <w:t xml:space="preserve">Tảng đá kia không phải là đá thường, vì nó có dấu hiệu kết tinh màu trắng, giống như muối thô, khi ánh mặt trời chiếu xuống thì bùng lên hào quang bắt mắt.</w:t>
      </w:r>
    </w:p>
    <w:p>
      <w:pPr>
        <w:pStyle w:val="BodyText"/>
      </w:pPr>
      <w:r>
        <w:t xml:space="preserve">- Có ngọc, thật sự có ngọc, lấy thêm một cái máy đục đá, chúng ta mở rộng cửa động ra một chút nữa...</w:t>
      </w:r>
    </w:p>
    <w:p>
      <w:pPr>
        <w:pStyle w:val="BodyText"/>
      </w:pPr>
      <w:r>
        <w:t xml:space="preserve">A Địch Lạp cầm tảng đá thì thầm nói vài câu, sau đó lớn tiếng phân phó, đẩy mạnh tiến độ mở động.</w:t>
      </w:r>
    </w:p>
    <w:p>
      <w:pPr>
        <w:pStyle w:val="BodyText"/>
      </w:pPr>
      <w:r>
        <w:t xml:space="preserve">- Bác Điền, tảng đá kia có gì sao?</w:t>
      </w:r>
    </w:p>
    <w:p>
      <w:pPr>
        <w:pStyle w:val="BodyText"/>
      </w:pPr>
      <w:r>
        <w:t xml:space="preserve">Trang Duệ đi đến thấy A Địch Lạp cầm lấy khối đá giống như bảo bối thì mở miệng hỏi.</w:t>
      </w:r>
    </w:p>
    <w:p>
      <w:pPr>
        <w:pStyle w:val="BodyText"/>
      </w:pPr>
      <w:r>
        <w:t xml:space="preserve">- Đây là Bạch Vân Nham, chính là quáng trong khoáng, nếu có xuất hiện Bạch Vân Nham thì trên cơ bản có thể xác định ở gần đó có mạch ngọc. Tiểu Trang, cậu nhìn rất chuẩn, chỗ này nhất định có mạch ngọc.</w:t>
      </w:r>
    </w:p>
    <w:p>
      <w:pPr>
        <w:pStyle w:val="BodyText"/>
      </w:pPr>
      <w:r>
        <w:t xml:space="preserve">A Địch Lạp cười rất vui vẻ, nếp nhăn trên mặt giãn ra, giống như trẻ đi mười mấy tuổi. Đối với một người cả đời tìm ngọc như A Địch Lạp thì tìm ra mạch ngọc giống như tìm ra tuyệt thế bảo ngọc, cảm giác thỏa mãn là khó thể nào nói rõ.</w:t>
      </w:r>
    </w:p>
    <w:p>
      <w:pPr>
        <w:pStyle w:val="BodyText"/>
      </w:pPr>
      <w:r>
        <w:t xml:space="preserve">Khi động được mở lớn thì hai chiếc máy phá đá cùng nhau hoạt động, từng mét đá được mở ra. Dưới bàn tay của những nhân công có kinh nghiệm, khi đèn thợ mỏ thấy có ngọc thì lập tức tắt máy, bọn họ chui ra lớn tiếng nói với A Địch Lạp:</w:t>
      </w:r>
    </w:p>
    <w:p>
      <w:pPr>
        <w:pStyle w:val="BodyText"/>
      </w:pPr>
      <w:r>
        <w:t xml:space="preserve">- Vương Gia, có ngọc, có ngọc.</w:t>
      </w:r>
    </w:p>
    <w:p>
      <w:pPr>
        <w:pStyle w:val="BodyText"/>
      </w:pPr>
      <w:r>
        <w:t xml:space="preserve">Đám người vây quanh động chợt xúc động, bọn họ đều là người ăn cơm dựa vào ngọc nên hiểu phát hiện ra mạch ngọc là chuyện quan trọng thế nào. Vẻ mặt ai cũng hưng phấn, dù là A Địch Lạp cũng phải vung cánh tay phải lên và siết chặt nắm đấm.</w:t>
      </w:r>
    </w:p>
    <w:p>
      <w:pPr>
        <w:pStyle w:val="BodyText"/>
      </w:pPr>
      <w:r>
        <w:t xml:space="preserve">Khi khối ngọc nặng ngàn cân được khai thác ra thì đám người càng hoan hô ầm ĩ, người ở đây ngoài Trang Duệ và Mãnh Tử thì đều là những nhân công theo Ngọc Vương Gia nhiều năm, khai thác ra mạch ngọc thì bọn họ cũng có lợi lớn.</w:t>
      </w:r>
    </w:p>
    <w:p>
      <w:pPr>
        <w:pStyle w:val="BodyText"/>
      </w:pPr>
      <w:r>
        <w:t xml:space="preserve">A Địch Lạp đi quanh khối ngọc vài vòng, sau đó vui vẻ nói:</w:t>
      </w:r>
    </w:p>
    <w:p>
      <w:pPr>
        <w:pStyle w:val="BodyText"/>
      </w:pPr>
      <w:r>
        <w:t xml:space="preserve">- Rất tốt, rất tốt, mạch ngọc này không thua gì mỏ Tháp Lặc Khắc Tô, chất ngọc còn tốt hơn...</w:t>
      </w:r>
    </w:p>
    <w:p>
      <w:pPr>
        <w:pStyle w:val="BodyText"/>
      </w:pPr>
      <w:r>
        <w:t xml:space="preserve">- Bác Điền, đây chỉ là thanh bạch ngọc bình thường, chất liệu cũng là bình thường mới đúng chứ? Tôi nghe nói mỏ Tháp Lặc Khắc Tô có thể cho ra Dương Chi Bạch Ngọc.</w:t>
      </w:r>
    </w:p>
    <w:p>
      <w:pPr>
        <w:pStyle w:val="BodyText"/>
      </w:pPr>
      <w:r>
        <w:t xml:space="preserve">Trang Duệ biết Tháp Lặc Khắc Tô chính là mỏ ngọc cho ra hơn sáu mươi tấn ngọc, hắn tin sản lượng của mỏ ngọc này có thể vượt qua Tháp Lặc Khắc Tô nhưng chất ngọc tốt hơn thì khó nói.</w:t>
      </w:r>
    </w:p>
    <w:p>
      <w:pPr>
        <w:pStyle w:val="BodyText"/>
      </w:pPr>
      <w:r>
        <w:t xml:space="preserve">- Cậu thì biết gì, đây là vùng ngoài rìa, càng đào vào sâu bên trong thì ngọc càng xuất hiện với chất lượng cao...</w:t>
      </w:r>
    </w:p>
    <w:p>
      <w:pPr>
        <w:pStyle w:val="BodyText"/>
      </w:pPr>
      <w:r>
        <w:t xml:space="preserve">A Địch Lạp trừng mắt nhìn Trang Duệ nhưng vẻ mặt rất vui vẻ, lão có một dự cảm, mỏ khoáng này sắp là mỏ lớn nhất Tân Cương.</w:t>
      </w:r>
    </w:p>
    <w:p>
      <w:pPr>
        <w:pStyle w:val="BodyText"/>
      </w:pPr>
      <w:r>
        <w:t xml:space="preserve">...</w:t>
      </w:r>
    </w:p>
    <w:p>
      <w:pPr>
        <w:pStyle w:val="BodyText"/>
      </w:pPr>
      <w:r>
        <w:t xml:space="preserve">- Tứ ca, chúng ta đã đến đây năm sáu ngày rồi, khi nào thì về Bắc Kinh.</w:t>
      </w:r>
    </w:p>
    <w:p>
      <w:pPr>
        <w:pStyle w:val="BodyText"/>
      </w:pPr>
      <w:r>
        <w:t xml:space="preserve">Từ tiểu thư ngồi trnog một trang viên đầy nho dành cho du khách mà dùng giọng u oán nói với Âu Dương Quân, phải biết rằng nơi đây cảnh sắc đẹp, khí hậu mát mẻ nhưng nàng còn hai vai diễn ở Bắc Kinh.</w:t>
      </w:r>
    </w:p>
    <w:p>
      <w:pPr>
        <w:pStyle w:val="BodyText"/>
      </w:pPr>
      <w:r>
        <w:t xml:space="preserve">- Sao anh biết được? Tiểu tử kia chưa rời núi thì anh còn ở lại.</w:t>
      </w:r>
    </w:p>
    <w:p>
      <w:pPr>
        <w:pStyle w:val="BodyText"/>
      </w:pPr>
      <w:r>
        <w:t xml:space="preserve">Âu Dương Quân hung hăng cắn một quả nho nhưng lại quên nhả hạt mà nuốt luôn vào bụng.</w:t>
      </w:r>
    </w:p>
    <w:p>
      <w:pPr>
        <w:pStyle w:val="Compact"/>
      </w:pPr>
      <w:r>
        <w:br w:type="textWrapping"/>
      </w:r>
      <w:r>
        <w:br w:type="textWrapping"/>
      </w:r>
    </w:p>
    <w:p>
      <w:pPr>
        <w:pStyle w:val="Heading2"/>
      </w:pPr>
      <w:bookmarkStart w:id="296" w:name="chương-274-tuyết-lở."/>
      <w:bookmarkEnd w:id="296"/>
      <w:r>
        <w:t xml:space="preserve">274. Chương 274 : Tuyết Lở.</w:t>
      </w:r>
    </w:p>
    <w:p>
      <w:pPr>
        <w:pStyle w:val="Compact"/>
      </w:pPr>
      <w:r>
        <w:br w:type="textWrapping"/>
      </w:r>
      <w:r>
        <w:br w:type="textWrapping"/>
      </w:r>
    </w:p>
    <w:p>
      <w:pPr>
        <w:pStyle w:val="BodyText"/>
      </w:pPr>
      <w:r>
        <w:t xml:space="preserve">Hoàng Kim Đồng</w:t>
      </w:r>
    </w:p>
    <w:p>
      <w:pPr>
        <w:pStyle w:val="BodyText"/>
      </w:pPr>
      <w:r>
        <w:t xml:space="preserve">Tác giả: Đả Nhãn truyện copy từ</w:t>
      </w:r>
    </w:p>
    <w:p>
      <w:pPr>
        <w:pStyle w:val="BodyText"/>
      </w:pPr>
      <w:r>
        <w:t xml:space="preserve">Chương 274: Tuyết lở.</w:t>
      </w:r>
    </w:p>
    <w:p>
      <w:pPr>
        <w:pStyle w:val="BodyText"/>
      </w:pPr>
      <w:r>
        <w:t xml:space="preserve">Nhóm Dịch: Tepga</w:t>
      </w:r>
    </w:p>
    <w:p>
      <w:pPr>
        <w:pStyle w:val="BodyText"/>
      </w:pPr>
      <w:r>
        <w:t xml:space="preserve">Nguồn: Sưu Tầm</w:t>
      </w:r>
    </w:p>
    <w:p>
      <w:pPr>
        <w:pStyle w:val="BodyText"/>
      </w:pPr>
      <w:r>
        <w:t xml:space="preserve">Âu Dương Quân cuối cùng cũng không thể chờ được đến khi Trang Duệ quay về, sau khi ở lại Tân Cương mười ngày thì cuối cùng cũng quay về Bắc Kinh. Vì hắn mở một công ty điện ảnh truyền hình, gần đây có vài bộ phim chính, bình thường có không ít việc, hơn nữa Từ tiểu thư cũng cần phải quay về, vì vậy cả hai chỉ có thể cùng nhau rời khỏi Tân Cương.</w:t>
      </w:r>
    </w:p>
    <w:p>
      <w:pPr>
        <w:pStyle w:val="BodyText"/>
      </w:pPr>
      <w:r>
        <w:t xml:space="preserve">Trang Duệ cũng không biết ngoài núi có người chờ mình, khoảng thời gian qua hắn sống rất tiêu dao, hắn tất nhiên không cần tham gia khai thác mỏ, mỗi ngày cũng không có việc gì làm. Thấy đội bảo vệ mạch ngọc có súng thì Trang Duệ ban ngày kéo Mãnh Tử lên núi đi săn, vì thế mà những con sơn dương trên núi Côn Lôn thật sự bị hắn gieo tai họa không ít.</w:t>
      </w:r>
    </w:p>
    <w:p>
      <w:pPr>
        <w:pStyle w:val="BodyText"/>
      </w:pPr>
      <w:r>
        <w:t xml:space="preserve">Mạch ngọc được khai thác cực kỳ thuận lợi, năm ngày đã khai thác vào sâu mười mét, lấy ra gần hai mươi tấn ngọc. A Địch Lạp nói không sai, càng chọc sâu vào bên trong thì phẩm chất của ngọc càng cao, khối ngọc vừa lấy ra có phẩm chất trung cấp, giá trị xa xỉ.</w:t>
      </w:r>
    </w:p>
    <w:p>
      <w:pPr>
        <w:pStyle w:val="BodyText"/>
      </w:pPr>
      <w:r>
        <w:t xml:space="preserve">Nhưng hôm qua mưa lớn làm cho nước sông dâng lên khá nhiều, tuy còn chưa đến gần mạch ngọc nhưng cũng không còn cách quá xa. Bây giờ đội ngũ khai thác ngọc gặp phải vấn đề thay đổi dòng chảy của con suối, A Địch Lạp đã đưa kỹ sư đến xem xét, chuẩn bị dùng thuốc nổ để phá dòng chảy, mở ra một hướng chảy khác.</w:t>
      </w:r>
    </w:p>
    <w:p>
      <w:pPr>
        <w:pStyle w:val="BodyText"/>
      </w:pPr>
      <w:r>
        <w:t xml:space="preserve">Nhưng dòng suối trên gần thượng du này bình thường cũng không quá sâu, nước chỉ đến thắt lưng người lớn, nhưng khi có lũ quét xuống thì có thể dâng tràn lên hai bên bờ đến ba bốn mét, vì vậy muốn thay đổi dòng chảy của nó cũng không phải đơn giản.</w:t>
      </w:r>
    </w:p>
    <w:p>
      <w:pPr>
        <w:pStyle w:val="BodyText"/>
      </w:pPr>
      <w:r>
        <w:t xml:space="preserve">Sau khi khảo sát vài chỗ bên sườn núi thì A Địch Lạp quyết định dùng thuốc nổ để phá hủy một phần sườn núi, để những phần đá vụn lăn xuống chuyển hướng dòng chảy của con suối, sau đó lại móc ra một cái máng nước khác, dẫn nước đi theo.</w:t>
      </w:r>
    </w:p>
    <w:p>
      <w:pPr>
        <w:pStyle w:val="BodyText"/>
      </w:pPr>
      <w:r>
        <w:t xml:space="preserve">...</w:t>
      </w:r>
    </w:p>
    <w:p>
      <w:pPr>
        <w:pStyle w:val="BodyText"/>
      </w:pPr>
      <w:r>
        <w:t xml:space="preserve">- Nổ mìn phá núi, người nào không có phận sự mau rời xa hiện trường, ổ mìn phá núi, những người không phận sự mau rời xa hiện trường...</w:t>
      </w:r>
    </w:p>
    <w:p>
      <w:pPr>
        <w:pStyle w:val="BodyText"/>
      </w:pPr>
      <w:r>
        <w:t xml:space="preserve">Trong phạm vi bốn trăm mét ở bên bờ sông đều có thể ngeh thấy âm thanh phát ra từ loa phóng thanh, nhân công chọn một điểm bên bờ sông cách mặt nước ba mươi mét để mở ra hai mươi điểm, lại đặt thuốc nổ vào, nếu cùng nổ thì sẽ đủ làm cho con suối bị tắc.</w:t>
      </w:r>
    </w:p>
    <w:p>
      <w:pPr>
        <w:pStyle w:val="BodyText"/>
      </w:pPr>
      <w:r>
        <w:t xml:space="preserve">Tuy làm vậy rất có thể sẽ chặn lại đường vào mỏ khoáng, nhưng đây thật sự là chuyện không còn biện pháp nào khác, địa thế chân núi rất thấp, nếu chỉ cần có một trận mưa to nữa thì mỏ quặng sẽ biến thành Thủy Liêm Động, đến lúc đó sợ rằng sẽ căn bản không thể khai thác.</w:t>
      </w:r>
    </w:p>
    <w:p>
      <w:pPr>
        <w:pStyle w:val="BodyText"/>
      </w:pPr>
      <w:r>
        <w:t xml:space="preserve">- Tiểu Trang, cho cậu đấy, chút nữa có trò hay để xem.</w:t>
      </w:r>
    </w:p>
    <w:p>
      <w:pPr>
        <w:pStyle w:val="BodyText"/>
      </w:pPr>
      <w:r>
        <w:t xml:space="preserve">A Địch Lạp đứng bên cạnh Trang Duệ, lão tiện tay đưa đến một chiếc kính viễn vọng của quân đội.</w:t>
      </w:r>
    </w:p>
    <w:p>
      <w:pPr>
        <w:pStyle w:val="BodyText"/>
      </w:pPr>
      <w:r>
        <w:t xml:space="preserve">- Dùng thứ này làm gì? Khoảng cách gần thế này có thể thấy rõ ràng. nguồn</w:t>
      </w:r>
    </w:p>
    <w:p>
      <w:pPr>
        <w:pStyle w:val="BodyText"/>
      </w:pPr>
      <w:r>
        <w:t xml:space="preserve">Trang Duệ có chút khó hiểu, khoảng cách bốn năm trăm mét, cộng thêm thời tiết sáng sủa, tầm nhìn rất xa, hắn có thể thấy rõ đám người đang chuẩn bị ở bên dưới.</w:t>
      </w:r>
    </w:p>
    <w:p>
      <w:pPr>
        <w:pStyle w:val="BodyText"/>
      </w:pPr>
      <w:r>
        <w:t xml:space="preserve">- Lát nữa cậu sẽ biết...</w:t>
      </w:r>
    </w:p>
    <w:p>
      <w:pPr>
        <w:pStyle w:val="BodyText"/>
      </w:pPr>
      <w:r>
        <w:t xml:space="preserve">A Địch Lạp chỉ cười mà không nói rõ.</w:t>
      </w:r>
    </w:p>
    <w:p>
      <w:pPr>
        <w:pStyle w:val="BodyText"/>
      </w:pPr>
      <w:r>
        <w:t xml:space="preserve">Nửa tiếng đồng hồ sau những tiếng còi vang lên dồn dập, những người sắp đặt thuốc nổ từ bên kia chạy sang phía bên này.</w:t>
      </w:r>
    </w:p>
    <w:p>
      <w:pPr>
        <w:pStyle w:val="BodyText"/>
      </w:pPr>
      <w:r>
        <w:t xml:space="preserve">- Đã đến giờ rồi, kích nổ.</w:t>
      </w:r>
    </w:p>
    <w:p>
      <w:pPr>
        <w:pStyle w:val="BodyText"/>
      </w:pPr>
      <w:r>
        <w:t xml:space="preserve">Khi thấy nhân công chạy về an toàn, A Địch Lạp hô lớn, kỹ sư nghe được mệnh lệnh thì cầm điều khiển từ xa ấn xuống.</w:t>
      </w:r>
    </w:p>
    <w:p>
      <w:pPr>
        <w:pStyle w:val="BodyText"/>
      </w:pPr>
      <w:r>
        <w:t xml:space="preserve">- Đùng, đùng, đùng.</w:t>
      </w:r>
    </w:p>
    <w:p>
      <w:pPr>
        <w:pStyle w:val="BodyText"/>
      </w:pPr>
      <w:r>
        <w:t xml:space="preserve">Những tiếng nổ mạnh vang lên rất có tiết tấu, Trang Duệ chỉ cảm thấy mặt đất lắc lư, phần sườn núi ở phương xa giống như bị chặt đứt, rất nhiều đá trút xuống bên dưới, có những khối đá còn văng đến trước mặt nhóm người Trang Duệ vài chục mét, nếu bọn họ đứng gần thêm mộ chút nữa thì sợ rằng sẽ rơi vào tình huống đầu rơi máu chảy.</w:t>
      </w:r>
    </w:p>
    <w:p>
      <w:pPr>
        <w:pStyle w:val="BodyText"/>
      </w:pPr>
      <w:r>
        <w:t xml:space="preserve">Từng điểm đặt thuốc nổ chợt tung tóe, thậm chí tiếng nổ còn chưa kịp truyền đến, Trang Duệ vội vàng cầm lấy kính viễn vọng lên xem, lúc này càng thêm trực quan hơn. Những khối đá cứng rắn thật sự biến thành đậu hũ dưới uy lực của thuốc nổ, chúng bị phân giải thành những khối đá lớn nhỏ không đều, tất cả đều rôi xuống chắn ngang dòng suối.</w:t>
      </w:r>
    </w:p>
    <w:p>
      <w:pPr>
        <w:pStyle w:val="BodyText"/>
      </w:pPr>
      <w:r>
        <w:t xml:space="preserve">- Một tiếng, hai tiếng, ba tiếng...Hai mươi tiếng, hai mươi mốt tiếng, xong, tất cả đều nổ, không có pháo lép.</w:t>
      </w:r>
    </w:p>
    <w:p>
      <w:pPr>
        <w:pStyle w:val="BodyText"/>
      </w:pPr>
      <w:r>
        <w:t xml:space="preserve">Bên cạnh có người đếm số lần nổ, khi âm thanh biến mất thì người này cũng thở dài một hơi, sau đó lập tức báo cho viên kỹ sư phụ trách ngăn nước lần này.</w:t>
      </w:r>
    </w:p>
    <w:p>
      <w:pPr>
        <w:pStyle w:val="BodyText"/>
      </w:pPr>
      <w:r>
        <w:t xml:space="preserve">Dùng thuốc nổ phá núi cũng không phải một chuyện đơn giản, vì các loại nguyên nhân mà không cẩn thận sẽ phát sinh hiện tượng pháo lép, như vậy sẽ tiếp tục phát sinh vấn đề, vì phải phái người thăm dò. Nhưng khốn nổi trong quá trình xem xét thì pháo lép thường nổ, mà kết cục của người đến xem xét cũng không cần phải nói nhiều lời.</w:t>
      </w:r>
    </w:p>
    <w:p>
      <w:pPr>
        <w:pStyle w:val="BodyText"/>
      </w:pPr>
      <w:r>
        <w:t xml:space="preserve">Những địa phương núi xa thường dùng thuốc nổ thành quen, mà hàng năm những người chết vì pháo lép cũng không phải số ít.</w:t>
      </w:r>
    </w:p>
    <w:p>
      <w:pPr>
        <w:pStyle w:val="BodyText"/>
      </w:pPr>
      <w:r>
        <w:t xml:space="preserve">Sau khi nghe được tất cả các điểm đều nổ tung, người quản lý ngăn dòng chảy cũng thở dài một hơi, đến xem xét pháo lép là chuyện mà không ai tình nguyện làm, như vậy chẳng khác nào xách đầu đi làm việc.</w:t>
      </w:r>
    </w:p>
    <w:p>
      <w:pPr>
        <w:pStyle w:val="BodyText"/>
      </w:pPr>
      <w:r>
        <w:t xml:space="preserve">Lúc này ở vị trí con suối trũng xuống chợt xuất hiện một cái đập lớn, nước từ trên núi chảy xuống bị cản lại, nhưng Trang Duệ có chút khó hiểu, đây rõ ràng là uống rượu độc giải khát, vì đến khi nước dâng cao thì sẽ vượt qua đập đá kia, khi đó chảy xuống cũng bằng thừa.</w:t>
      </w:r>
    </w:p>
    <w:p>
      <w:pPr>
        <w:pStyle w:val="BodyText"/>
      </w:pPr>
      <w:r>
        <w:t xml:space="preserve">Nhưng tình huống này rõ ràng nằm trong dự đoán của A Địch Lạp, khi những vị trí kích nổ đầu tiên đã hoàn công thì viên kỹ sư tiếp tục nhấn nút của chiếc điều khiển bên tay trái, ngay sau đó những âm thanh đinh tai nhức óc vang lên. Những vụ nổ lần này đã tạo nên một cái máng lớn từ dưới chân núi lên trên năm sáu chục mét.</w:t>
      </w:r>
    </w:p>
    <w:p>
      <w:pPr>
        <w:pStyle w:val="BodyText"/>
      </w:pPr>
      <w:r>
        <w:t xml:space="preserve">Lúc này dùng kính viễn vọng quan sát có chút khác biệt, vụ nổ lần này nông hơn, Trang Duệ chỉ thấy những nơi nổ tung thì đất đá như dưa hấu bị bổ ra, tất cả văng tung tóe ra hai bên, một cái hào sâu chợt mở rộng trong tầm mắt.</w:t>
      </w:r>
    </w:p>
    <w:p>
      <w:pPr>
        <w:pStyle w:val="BodyText"/>
      </w:pPr>
      <w:r>
        <w:t xml:space="preserve">- Tiểu Trang, nhìn bên trên.</w:t>
      </w:r>
    </w:p>
    <w:p>
      <w:pPr>
        <w:pStyle w:val="BodyText"/>
      </w:pPr>
      <w:r>
        <w:t xml:space="preserve">Bên cạnh vang lên âm thanh của A Địch Lạp.</w:t>
      </w:r>
    </w:p>
    <w:p>
      <w:pPr>
        <w:pStyle w:val="BodyText"/>
      </w:pPr>
      <w:r>
        <w:t xml:space="preserve">- Bên trên?</w:t>
      </w:r>
    </w:p>
    <w:p>
      <w:pPr>
        <w:pStyle w:val="BodyText"/>
      </w:pPr>
      <w:r>
        <w:t xml:space="preserve">Trang Duệ thật sự không hiểu rõ ý nghĩa lời nói của A Địch Lạp, nhưng khi nâng kính viễn vọng lên nhìn thì chợt sợ ngây người.</w:t>
      </w:r>
    </w:p>
    <w:p>
      <w:pPr>
        <w:pStyle w:val="BodyText"/>
      </w:pPr>
      <w:r>
        <w:t xml:space="preserve">Địa phương mà nhóm Trang Duệ đang đứng có độ cao hơn ba nghìn mét so với mặt nước biển, mà ngọn núi cao kia thật sự vượt xa năm nghìn mét, đỉnh núi quanh năm đọng tuyết không thay đổi, dù là mùa hè thì sườn núi cũng đọng tuyết, nước tan chảy ra tạo thành dòng suối bên dưới.</w:t>
      </w:r>
    </w:p>
    <w:p>
      <w:pPr>
        <w:pStyle w:val="BodyText"/>
      </w:pPr>
      <w:r>
        <w:t xml:space="preserve">- Tuyết lở?</w:t>
      </w:r>
    </w:p>
    <w:p>
      <w:pPr>
        <w:pStyle w:val="BodyText"/>
      </w:pPr>
      <w:r>
        <w:t xml:space="preserve">Trang Duệ dùng kính viễn vọng quan sát, hắn thấy ở giữa sườn núi ngập vào trong mây, những lớp băng tuyết cứng chắc như sắt chợt xuất hiện một khe hở.</w:t>
      </w:r>
    </w:p>
    <w:p>
      <w:pPr>
        <w:pStyle w:val="BodyText"/>
      </w:pPr>
      <w:r>
        <w:t xml:space="preserve">Bên tai Trang Duệ cũng hầu như vang lên những âm thanh đứt gãy răng rắc, ngay sau đó những khối tuyết lớn đã trượt xuống, trong quá trình trượt xuống thì liên tục tăng tốc độ, vì thế mà hầu như biến thành một con rồng tuyết đằng vân giá vũ gào thét lao xuống bên dưới với khí thế không ngờ.</w:t>
      </w:r>
    </w:p>
    <w:p>
      <w:pPr>
        <w:pStyle w:val="BodyText"/>
      </w:pPr>
      <w:r>
        <w:t xml:space="preserve">Từng tầng tuyết đứt gãy, từng khối nhỏ tung ra, những âm thanh khủng bố vang lên rợp trời giống như sơn thần chợt bùng ra nội lực đánh nát lớp áo bào trắng bao bên ngoài, lại giống như một con rồng tuyết đằng vân giá vũ gào thét lao xuống dưới núi, cũng giống như một con thú hoang màu trắng đang lao xuống thôn phệ những gì mà Trang Duệ có thể thấy được.</w:t>
      </w:r>
    </w:p>
    <w:p>
      <w:pPr>
        <w:pStyle w:val="BodyText"/>
      </w:pPr>
      <w:r>
        <w:t xml:space="preserve">- Sơn dương?</w:t>
      </w:r>
    </w:p>
    <w:p>
      <w:pPr>
        <w:pStyle w:val="BodyText"/>
      </w:pPr>
      <w:r>
        <w:t xml:space="preserve">Trong tầm mắt Trang Duệ chợt xuất hiện một bầy sơn dương đang chạy điên cuồng, nhưng tốc độ của chúng không bằng tuyết lở, chỉ sau vài giây ngắn ngủi thì hơn mười con sơn dương đã biến mất trong mắt Trang Duệ.</w:t>
      </w:r>
    </w:p>
    <w:p>
      <w:pPr>
        <w:pStyle w:val="BodyText"/>
      </w:pPr>
      <w:r>
        <w:t xml:space="preserve">Tuyết lở giằng co hơn nửa giờ, mãi đến khi chấn động chấm dứt thì tốc độ tuyết trút xuống mới chậm lại, nhưng những lùm cây trên sườn núi đã biến mất, tất cả đều bị tuyết dày bao bọc. Tin chắc vài ngày sau những khối tuyết kia sẽ tan chảy ra hóa thành nước dồn xuống bên dưới.</w:t>
      </w:r>
    </w:p>
    <w:p>
      <w:pPr>
        <w:pStyle w:val="BodyText"/>
      </w:pPr>
      <w:r>
        <w:t xml:space="preserve">Trang Duệ biết một chút về nguyên lý tuyết lở, trên núi tuyết có một trạng thái cân bằng, đó là trọng lực kéo tuyết xuống, đồng thời lực bám trên mặt đá giúp tuyết đứng trên sườn núi, nhưng khi lực lượng hai bên có sự chênh lệch, dù chỉ cần có chút ngoại lực tác động vào, ví dụ như động vật chạy trốn, hòn đá lăn xuống, một chấn động nhỏ, thậm chí là hô lớn trong sơn cốc, chỉ cần áp lực làm cho chênh lệch lên cao, tuyết mất đi lực bám, như vậy cũng đủ phát sinh hiện tượng tuyết lở kinh hồn.</w:t>
      </w:r>
    </w:p>
    <w:p>
      <w:pPr>
        <w:pStyle w:val="BodyText"/>
      </w:pPr>
      <w:r>
        <w:t xml:space="preserve">Hiện tượng tuyết lở lần này rõ ràng là do âm thanh và chấn động, những tiếng nổ lớn tạo ra áp lực vượt quá lực kết dính của tuyết, làm cho những đống tuyết đọng nhiều năm trên sườn núi không chịu nổi áp lực, phát sinh tuyết lở.</w:t>
      </w:r>
    </w:p>
    <w:p>
      <w:pPr>
        <w:pStyle w:val="BodyText"/>
      </w:pPr>
      <w:r>
        <w:t xml:space="preserve">Uy lự của thiên nhiên làm cho Trang Duệ trợn mắt há mồm, đồng thời cũng cảm giác được sự vô lực, nhân loại ở trước mặt thiên nhiên thật sự quá nhỏ bé, quá bất lực.</w:t>
      </w:r>
    </w:p>
    <w:p>
      <w:pPr>
        <w:pStyle w:val="BodyText"/>
      </w:pPr>
      <w:r>
        <w:t xml:space="preserve">- Làm việc thôi, thanh lý đá nơi hầm mỏ, các người theo tôi lên núi.</w:t>
      </w:r>
    </w:p>
    <w:p>
      <w:pPr>
        <w:pStyle w:val="BodyText"/>
      </w:pPr>
      <w:r>
        <w:t xml:space="preserve">Vài giờ sau không còn đá vụn rơi xuống thì đám người bắt đầu bận rộn, lần này nổ đá rất thành công, dòng suối kia đã tắc, bên phải lại xuất hiện một đường máng lớn, dòng suối đổ xuống theo con đường mới.</w:t>
      </w:r>
    </w:p>
    <w:p>
      <w:pPr>
        <w:pStyle w:val="BodyText"/>
      </w:pPr>
      <w:r>
        <w:t xml:space="preserve">Nước suối càng thêm lạnh, Trang Duệ đưa tay xuống thử, thật sự lạnh thấu xương, thỉnh thoảng còn có một khối băng nhỏ lao xuống.</w:t>
      </w:r>
    </w:p>
    <w:p>
      <w:pPr>
        <w:pStyle w:val="BodyText"/>
      </w:pPr>
      <w:r>
        <w:t xml:space="preserve">Mỏ khoáng trước kia đã bị đất đá vùi lấp nhưng sau khi thanh lý đống đá này thì công tác khai thác sẽ dễ dàng hơn, đến trưa ngày hôm sau thì tất cả được thanh lý sạch sẽ, những âm thanh đào đá đinh tai nhức óc lại bắt đầu vang vọng khắp sơn cốc.</w:t>
      </w:r>
    </w:p>
    <w:p>
      <w:pPr>
        <w:pStyle w:val="BodyText"/>
      </w:pPr>
      <w:r>
        <w:t xml:space="preserve">Hôm nay chuẩn bị quay về, nhóm Trang Duệ ở trong núi đã hơn nửa tháng, mạch ngọc đã được khai thác, A Địch Lạp quyết định đưa những khối ngọc đã khai thác quay về, đồng thời sẽ phái thêm người đến, dù sao bây giờ chỉ có gần chục người làm việc, tiến độ quá chậm.</w:t>
      </w:r>
    </w:p>
    <w:p>
      <w:pPr>
        <w:pStyle w:val="BodyText"/>
      </w:pPr>
      <w:r>
        <w:t xml:space="preserve">Ngoài những con lừa vận chuyển ngọc thạch thì tất cả công cụ và vật tư đều để lại, viên kỹ sư tên Triệu Công là người tổng phụ trách mạch ngọc, hắn ở lại chỗ này, mà Trang Duệ thì theo Ngọc Vương Gia rời núi.</w:t>
      </w:r>
    </w:p>
    <w:p>
      <w:pPr>
        <w:pStyle w:val="Compact"/>
      </w:pPr>
      <w:r>
        <w:br w:type="textWrapping"/>
      </w:r>
      <w:r>
        <w:br w:type="textWrapping"/>
      </w:r>
    </w:p>
    <w:p>
      <w:pPr>
        <w:pStyle w:val="Heading2"/>
      </w:pPr>
      <w:bookmarkStart w:id="297" w:name="chương-275-công-chứng."/>
      <w:bookmarkEnd w:id="297"/>
      <w:r>
        <w:t xml:space="preserve">275. Chương 275 : Công Chứng.</w:t>
      </w:r>
    </w:p>
    <w:p>
      <w:pPr>
        <w:pStyle w:val="Compact"/>
      </w:pPr>
      <w:r>
        <w:br w:type="textWrapping"/>
      </w:r>
      <w:r>
        <w:br w:type="textWrapping"/>
      </w:r>
    </w:p>
    <w:p>
      <w:pPr>
        <w:pStyle w:val="BodyText"/>
      </w:pPr>
      <w:r>
        <w:t xml:space="preserve">Hoàng Kim Đồng</w:t>
      </w:r>
    </w:p>
    <w:p>
      <w:pPr>
        <w:pStyle w:val="BodyText"/>
      </w:pPr>
      <w:r>
        <w:t xml:space="preserve">Tác giả: Đả Nhãn xem tại</w:t>
      </w:r>
    </w:p>
    <w:p>
      <w:pPr>
        <w:pStyle w:val="BodyText"/>
      </w:pPr>
      <w:r>
        <w:t xml:space="preserve">Chương 275: Công chứng.</w:t>
      </w:r>
    </w:p>
    <w:p>
      <w:pPr>
        <w:pStyle w:val="BodyText"/>
      </w:pPr>
      <w:r>
        <w:t xml:space="preserve">Nhóm Dịch: Tepga</w:t>
      </w:r>
    </w:p>
    <w:p>
      <w:pPr>
        <w:pStyle w:val="BodyText"/>
      </w:pPr>
      <w:r>
        <w:t xml:space="preserve">Nguồn: Sưu Tầm</w:t>
      </w:r>
    </w:p>
    <w:p>
      <w:pPr>
        <w:pStyle w:val="BodyText"/>
      </w:pPr>
      <w:r>
        <w:t xml:space="preserve">Ngoài bảy nhân công khai thác ngọc ở lại, còn có năm đội viên hộ vệ có súng đạn đầy đủ.</w:t>
      </w:r>
    </w:p>
    <w:p>
      <w:pPr>
        <w:pStyle w:val="BodyText"/>
      </w:pPr>
      <w:r>
        <w:t xml:space="preserve">Vùng đất Tân Cương này trước nay rất ít khi thái bình, đừng nói là trước giải phóng, sau giải phóng vẫn rất rối, là nơi tụ tập cải tạo trọng phạm trong cả nước, có vài phạm nhân lãnh án vài chục năm, sau khi ra tù thì ở lại chỗ này.</w:t>
      </w:r>
    </w:p>
    <w:p>
      <w:pPr>
        <w:pStyle w:val="BodyText"/>
      </w:pPr>
      <w:r>
        <w:t xml:space="preserve">Hơn nữa Tân Cương cũng hoang vắng, là nơi ẩn núp cho rất nhiều tội phạm, vì vậy nên tình hình trị an cũng không tốt. Ví dụ như thành phố Hòa Điền là nơi ngư long hỗn tạp, hạng người gì cũng có, mà mạch ngọc là một miếng thịt béo cũng thường xuyên bị người hữu tâm nhìn vào chằm chằm, cho nên đội hộ vệ là cực kỳ cần thiết.</w:t>
      </w:r>
    </w:p>
    <w:p>
      <w:pPr>
        <w:pStyle w:val="BodyText"/>
      </w:pPr>
      <w:r>
        <w:t xml:space="preserve">Điều vượt ra dự kiến của Trang Duệ chính là Mãnh Tử không muốn rời núi, lựa chọn phương án gia nhập đội hộ vệ mỏ khoáng, theo như lời của hắn thì ngoài núi quá phức tạp, thường bị người ta chơi xỏ, còn không bằng ở lại đây đi săn uống rượu cho thoải mái.</w:t>
      </w:r>
    </w:p>
    <w:p>
      <w:pPr>
        <w:pStyle w:val="BodyText"/>
      </w:pPr>
      <w:r>
        <w:t xml:space="preserve">Vì thiếu những máy móc cơ giới nặng nề, ngọc thạch lại được cắt ra đặt lên lưng hai mươi mấy con lừa, vì thế nhóm người rời núi thuận tiện hơn, không có gì phát sinh ngoài ý muốn, bốn ngày sau đoàn người đi đến trạm trung chuyển.</w:t>
      </w:r>
    </w:p>
    <w:p>
      <w:pPr>
        <w:pStyle w:val="BodyText"/>
      </w:pPr>
      <w:r>
        <w:t xml:space="preserve">Xe của Ngọc Vương Gia vẫn còn chờ sẵn ở chỗ này, mọi người cũng không trì hoãn mà trực tiếp lên xe về Hòa Điền, mạch ngọc chỉ vừa khai thác mà thôi, đằng sau còn nhiều việc phải làm, cần phải triệu tập công nhân, tăng cường lự lượng hộ vệ, đầu tư cả chục triệu. Lần này A Địch Lạp về đến nhà mình đúng lúc trời tối nhưng vẫn rất bề bộn, cũng không có thời gian gặp mặt Cổ lão gia tử.</w:t>
      </w:r>
    </w:p>
    <w:p>
      <w:pPr>
        <w:pStyle w:val="BodyText"/>
      </w:pPr>
      <w:r>
        <w:t xml:space="preserve">Trang Duệ tất nhiên sẽ không giúp được gì, nửa tháng qua tuy không thật sự làm được việc gì nhưng rõ ràng là rất mệt mỏi, hắn dứt khoát về phòng tắm rửa và ngủ một giấc thật ngon.</w:t>
      </w:r>
    </w:p>
    <w:p>
      <w:pPr>
        <w:pStyle w:val="BodyText"/>
      </w:pPr>
      <w:r>
        <w:t xml:space="preserve">Giấc ngủ này của Trang Duệ thật sự không ngắn, khi tỉnh dậy đã là trưa ngày hôm sau. Trang Duệ nhấc điện thoại lên gọi cho người nhà và Tần Huyên Băng báo bình an, sau đó mới ra khỏi phòng tìm Cổ Thiên Phong.</w:t>
      </w:r>
    </w:p>
    <w:p>
      <w:pPr>
        <w:pStyle w:val="BodyText"/>
      </w:pPr>
      <w:r>
        <w:t xml:space="preserve">- Tiểu tử cậu còn nhớ bác này sao?</w:t>
      </w:r>
    </w:p>
    <w:p>
      <w:pPr>
        <w:pStyle w:val="BodyText"/>
      </w:pPr>
      <w:r>
        <w:t xml:space="preserve">Cổ Thiên Phong ngồi trong vườn nho của A Địch Lạp, lão nhấm nháp rượu nho ra chiều thích ý nhưng lời nói ra khỏi miệng lại không dễ nghe.</w:t>
      </w:r>
    </w:p>
    <w:p>
      <w:pPr>
        <w:pStyle w:val="BodyText"/>
      </w:pPr>
      <w:r>
        <w:t xml:space="preserve">- Bác Cổ, chẳng phải cháu đang đến thăm bác sao?</w:t>
      </w:r>
    </w:p>
    <w:p>
      <w:pPr>
        <w:pStyle w:val="BodyText"/>
      </w:pPr>
      <w:r>
        <w:t xml:space="preserve">Trang Duệ cũng không biết vì sao Cổ lão gia tử nổi giận, nhưng hắn cũng không quá quan tâm.</w:t>
      </w:r>
    </w:p>
    <w:p>
      <w:pPr>
        <w:pStyle w:val="BodyText"/>
      </w:pPr>
      <w:r>
        <w:t xml:space="preserve">- Hôm qua tôi ngồi ở phòng khách mà cậu đi vào phòng lại không chào hỏi một câu, trong mắt cậu còn có bác Cổ này sao?</w:t>
      </w:r>
    </w:p>
    <w:p>
      <w:pPr>
        <w:pStyle w:val="BodyText"/>
      </w:pPr>
      <w:r>
        <w:t xml:space="preserve">- Sao cơ? Lúc đó tắt hết cả đèn, trong phòng khách hình như không có người mới đúng chứ?</w:t>
      </w:r>
    </w:p>
    <w:p>
      <w:pPr>
        <w:pStyle w:val="BodyText"/>
      </w:pPr>
      <w:r>
        <w:t xml:space="preserve">Trang Duệ nghe vậy thì trợn mắt há mồm, ngày hôm qua hắn cũng cực kỳ mệt mỏi, trực tiếp leo lên lầu hai đi ngủ, căn bản không chú ý Cổ lão gia tử ngồi dưới phòng khách tắt đèn.</w:t>
      </w:r>
    </w:p>
    <w:p>
      <w:pPr>
        <w:pStyle w:val="BodyText"/>
      </w:pPr>
      <w:r>
        <w:t xml:space="preserve">- Được rồi, cậu xem những vật trang sức mà tôi đã làm đây này.</w:t>
      </w:r>
    </w:p>
    <w:p>
      <w:pPr>
        <w:pStyle w:val="BodyText"/>
      </w:pPr>
      <w:r>
        <w:t xml:space="preserve">Cổ lão gia tử vốn chỉ muốn trêu chọc Trang Duệ, trong khoảng thời gian này không có A Địch Lạp ở đây, lão ngoài chế tác và mài ngọc thì căn bản không có việc gì khác, coi như có thời gian rảnh rổi.</w:t>
      </w:r>
    </w:p>
    <w:p>
      <w:pPr>
        <w:pStyle w:val="BodyText"/>
      </w:pPr>
      <w:r>
        <w:t xml:space="preserve">- Đã làm xong rồi sao?</w:t>
      </w:r>
    </w:p>
    <w:p>
      <w:pPr>
        <w:pStyle w:val="BodyText"/>
      </w:pPr>
      <w:r>
        <w:t xml:space="preserve">Trang Duệ vui mừng hỏi.</w:t>
      </w:r>
    </w:p>
    <w:p>
      <w:pPr>
        <w:pStyle w:val="BodyText"/>
      </w:pPr>
      <w:r>
        <w:t xml:space="preserve">Cổ Thiên Phong không trả lời mà đưa ra một cái hộp to như bàn tay, Trang Duệ mở ra xem, ba khối trang sức phật Di Lặc hiện ra trước mắt.</w:t>
      </w:r>
    </w:p>
    <w:p>
      <w:pPr>
        <w:pStyle w:val="BodyText"/>
      </w:pPr>
      <w:r>
        <w:t xml:space="preserve">Phật Di Lặc có trán rộng, bụng lớn như trống, miệng cười lớn, hai chân lại ngồi ngay ngắn, nếp gấp quàn áo có thể thấy rõ ràng, cặp mắt híp lại, Trang Duệ cảm thấy phật Di Lặc giống như đang cười với mình vậy.</w:t>
      </w:r>
    </w:p>
    <w:p>
      <w:pPr>
        <w:pStyle w:val="BodyText"/>
      </w:pPr>
      <w:r>
        <w:t xml:space="preserve">Điều càng thêm kỳ quái chính là ba vật trang sức kia có ba hình thái biểu hiện khác nhau, có híp mắt tươi cười, có híp mắt nghỉ ngơi, còn có lười biếng giương eo, nhưng lại giống nhau như đúc, giống như vật sống vậy, điều này làm cho Trang Duệ yêu thích khó thể buông tay.</w:t>
      </w:r>
    </w:p>
    <w:p>
      <w:pPr>
        <w:pStyle w:val="BodyText"/>
      </w:pPr>
      <w:r>
        <w:t xml:space="preserve">Bên cạnh ba tượng phật Di Lặc còn có hai cặp bông tai, kiểu dáng đặc biệt như hình chiếc lá, dài khoảng ba centimet, rộng chừng một chấm năm centimet, chính giữa được điêu khắc tinh tế, những vân lá cây lộ ra như vật thật, ở góc bông tai còn có phần đinh móc được làm bằng bạch kim, tất nhiên đã là thành phẩm.</w:t>
      </w:r>
    </w:p>
    <w:p>
      <w:pPr>
        <w:pStyle w:val="BodyText"/>
      </w:pPr>
      <w:r>
        <w:t xml:space="preserve">Cuối cùng là một khối phỉ thúy to như ngón út, chưa được tạo hình, đây là phần phỉ thúy mà Cổ lão gia tử để lại cho người bạn ở Bành Thành, còn có thể dùng làm một mặt dây chuyền.</w:t>
      </w:r>
    </w:p>
    <w:p>
      <w:pPr>
        <w:pStyle w:val="BodyText"/>
      </w:pPr>
      <w:r>
        <w:t xml:space="preserve">- Thế nào, tiểu tử, có hài lòng không?</w:t>
      </w:r>
    </w:p>
    <w:p>
      <w:pPr>
        <w:pStyle w:val="BodyText"/>
      </w:pPr>
      <w:r>
        <w:t xml:space="preserve">Cổ Thiên Phong dùng giọng trêu tức nói.</w:t>
      </w:r>
    </w:p>
    <w:p>
      <w:pPr>
        <w:pStyle w:val="BodyText"/>
      </w:pPr>
      <w:r>
        <w:t xml:space="preserve">- Hài lòng, tất nhiên là hài lòng, tay nghề của lão nhân gia quả nhiên là không thể chê, thậm chí đám thợ thủ công Dương Châu so ra còn kém ngài...</w:t>
      </w:r>
    </w:p>
    <w:p>
      <w:pPr>
        <w:pStyle w:val="BodyText"/>
      </w:pPr>
      <w:r>
        <w:t xml:space="preserve">Lời nói không mất tiền mua, Trang Duệ tất nhiên sẽ ngoác miệng tâng bốc Cổ lão gia tử một chặp. Hắn biết rõ đây là chính mình, nếu đổi lại là người khác cầm vật liệu đến tìm Cổ lão gia tử, ít nhất cũng phải thu vài trăm ngàn tiền phí mài ngọc.</w:t>
      </w:r>
    </w:p>
    <w:p>
      <w:pPr>
        <w:pStyle w:val="BodyText"/>
      </w:pPr>
      <w:r>
        <w:t xml:space="preserve">Trang Duệ nói như vậy cũng không phải hoàn toàn là nịnh bợ Cổ lão gia tử, vì những vật trang sức kia được chế tác rất inh, không dùng quá nhiều nhát dao nhưng lại có biểu hiện kinh người, so sánh với vật trang sức phật Quan Âm của Tần Huyên Băng tặng cho Trang Duệ thì mạnh hơn rất nhiều.</w:t>
      </w:r>
    </w:p>
    <w:p>
      <w:pPr>
        <w:pStyle w:val="BodyText"/>
      </w:pPr>
      <w:r>
        <w:t xml:space="preserve">Cổ lão gia tử chỉ vào một vật dùng vải đỏ che lại rồi nói với Trang Duệ:</w:t>
      </w:r>
    </w:p>
    <w:p>
      <w:pPr>
        <w:pStyle w:val="BodyText"/>
      </w:pPr>
      <w:r>
        <w:t xml:space="preserve">- Vật này phải mất vài tháng mới tạo hình xong, đợi tôi về Bắc Kinh chậm rãi nghiên cứu mới có thể động đao được.</w:t>
      </w:r>
    </w:p>
    <w:p>
      <w:pPr>
        <w:pStyle w:val="BodyText"/>
      </w:pPr>
      <w:r>
        <w:t xml:space="preserve">- Đây là thứ gì?</w:t>
      </w:r>
    </w:p>
    <w:p>
      <w:pPr>
        <w:pStyle w:val="BodyText"/>
      </w:pPr>
      <w:r>
        <w:t xml:space="preserve">Trang Duệ kỳ quái xốc tấm vải đỏ lên xem, sau đó chợt hiểu ra, thứ này chính là khối mao liêu có da ngũ sắc mà mình đưa về, nay đã được Cổ lão gia tử mở lớp da ra, phần thịt ngọc ở bên trong lộ ra ngoài.</w:t>
      </w:r>
    </w:p>
    <w:p>
      <w:pPr>
        <w:pStyle w:val="BodyText"/>
      </w:pPr>
      <w:r>
        <w:t xml:space="preserve">- Tiểu tử cậu thật sự may mắn, chỉ cần khối ngọc này cũng đủ có cái giá...</w:t>
      </w:r>
    </w:p>
    <w:p>
      <w:pPr>
        <w:pStyle w:val="BodyText"/>
      </w:pPr>
      <w:r>
        <w:t xml:space="preserve">Cổ lão gia tử dựng lên một ngón tay với Trang Duệ.</w:t>
      </w:r>
    </w:p>
    <w:p>
      <w:pPr>
        <w:pStyle w:val="BodyText"/>
      </w:pPr>
      <w:r>
        <w:t xml:space="preserve">- Một triệu? Không thấp vậy chứ? Bác Cổ, phẩm chất của khối ngọc này cũng không kém mà?</w:t>
      </w:r>
    </w:p>
    <w:p>
      <w:pPr>
        <w:pStyle w:val="BodyText"/>
      </w:pPr>
      <w:r>
        <w:t xml:space="preserve">Trang Duệ nhíu mày, có phải là khối ngọc này có quá nhiều màu nên giá trị giảm xuống không?</w:t>
      </w:r>
    </w:p>
    <w:p>
      <w:pPr>
        <w:pStyle w:val="BodyText"/>
      </w:pPr>
      <w:r>
        <w:t xml:space="preserve">- Tiểu tử cậu không biết nghĩ theo con số lớn hơn sao? Nói cho cậu biết khối ngọc này dù không tạo hình thì cũng có thể bán được với giá mười triệu.</w:t>
      </w:r>
    </w:p>
    <w:p>
      <w:pPr>
        <w:pStyle w:val="BodyText"/>
      </w:pPr>
      <w:r>
        <w:t xml:space="preserve">Cổ lão gia tử nói làm cho Trang Duệ thật sự giật mình há hốc miệng, nếu nói là ba năm triệu thì hắn còn có thể tin, mười triệu thì thật sự hơi quá.</w:t>
      </w:r>
    </w:p>
    <w:p>
      <w:pPr>
        <w:pStyle w:val="BodyText"/>
      </w:pPr>
      <w:r>
        <w:t xml:space="preserve">Trang Duệ tất nhiên sẽ không nghi ngờ lời nói của Cổ lão gia tử, vì vậy mà cầm lấy khối ngọc cẩn thận đánh giá.</w:t>
      </w:r>
    </w:p>
    <w:p>
      <w:pPr>
        <w:pStyle w:val="BodyText"/>
      </w:pPr>
      <w:r>
        <w:t xml:space="preserve">- Bác Cổ, khối ngọc này màu sắc rất rối, có thể tạo ra được thứ gì.</w:t>
      </w:r>
    </w:p>
    <w:p>
      <w:pPr>
        <w:pStyle w:val="BodyText"/>
      </w:pPr>
      <w:r>
        <w:t xml:space="preserve">Khối ngọc này thật sự là món thập cẩm, chính giữa có hai khối ngọc màu hồng phấn như nắm tay, giống như đá thạch lựu, chung quanh có màu tím, xanh, vàng, đen trắng, cam...Hầu như màu gì cũng có. Trang Duệ nhìn vào mà cảm thấy hoa mắt, hắn cũng không hiểu thứ này vì sao có thể bán được giá mười triệu.</w:t>
      </w:r>
    </w:p>
    <w:p>
      <w:pPr>
        <w:pStyle w:val="BodyText"/>
      </w:pPr>
      <w:r>
        <w:t xml:space="preserve">- Cậu chỉ nên nhì, đừng hỏi nhiều, sau khi làm xong cậu cứ cầm về, sau này chỉ cần không thiếu tiền xài thì đừng bán đi, vì thứ này rất không nên bán.</w:t>
      </w:r>
    </w:p>
    <w:p>
      <w:pPr>
        <w:pStyle w:val="BodyText"/>
      </w:pPr>
      <w:r>
        <w:t xml:space="preserve">Cổ Thiên Phong thật sự coi trọng khối ngọc này còn hơn cả phỉ thúy đế vương lục, điều này làm cho Trang Duệ rất tò mò, nhưng dù hỏi thế nào thì Cổ lão gia tử cũng không nói.</w:t>
      </w:r>
    </w:p>
    <w:p>
      <w:pPr>
        <w:pStyle w:val="BodyText"/>
      </w:pPr>
      <w:r>
        <w:t xml:space="preserve">- Tiểu tử thúi này chạy đến tập đây làm tôi không dễ tìm.</w:t>
      </w:r>
    </w:p>
    <w:p>
      <w:pPr>
        <w:pStyle w:val="BodyText"/>
      </w:pPr>
      <w:r>
        <w:t xml:space="preserve">Âm thanh của A Địch Lạp từ trong vườn nho truyền ra, ba người đi xuyên qua vườn nho như mê cung để đến trước mặt Trang Duệ.</w:t>
      </w:r>
    </w:p>
    <w:p>
      <w:pPr>
        <w:pStyle w:val="BodyText"/>
      </w:pPr>
      <w:r>
        <w:t xml:space="preserve">- Bác Điền, tìm cháu làm gì? Cháu cũng không giúp đỡ được gì cả, chúng ta trước đó đã nói rõ rồi mà?</w:t>
      </w:r>
    </w:p>
    <w:p>
      <w:pPr>
        <w:pStyle w:val="BodyText"/>
      </w:pPr>
      <w:r>
        <w:t xml:space="preserve">Trang Duệ có chút khó hiểu, hắn nhìn sau lưng A Địch Lạp còn có hai người mặc chế phục, vì vậy mà càng mơ hồ.</w:t>
      </w:r>
    </w:p>
    <w:p>
      <w:pPr>
        <w:pStyle w:val="BodyText"/>
      </w:pPr>
      <w:r>
        <w:t xml:space="preserve">- Tìm tiểu tử cậu đòi tiền.</w:t>
      </w:r>
    </w:p>
    <w:p>
      <w:pPr>
        <w:pStyle w:val="BodyText"/>
      </w:pPr>
      <w:r>
        <w:t xml:space="preserve">A Địch Lạp không khách khí kéo chiếc ghế của Trang Duệ để chính mình ngồi lên, thật ra nơi này cũng còn nhiều ghế nhưng chẳng qua lão không quen nhìn bộ dạng nhàn nhã của Trang Duệ, dựa vào điều gì mà tất cả mọi việc đều phải do ông lão như tôi đi làm?</w:t>
      </w:r>
    </w:p>
    <w:p>
      <w:pPr>
        <w:pStyle w:val="BodyText"/>
      </w:pPr>
      <w:r>
        <w:t xml:space="preserve">- À, cậu xem qua đi, nếu không có vấn đề thì ký tên lên, sau đó đưa đi công chứng.</w:t>
      </w:r>
    </w:p>
    <w:p>
      <w:pPr>
        <w:pStyle w:val="BodyText"/>
      </w:pPr>
      <w:r>
        <w:t xml:space="preserve">A Địch Lạp đưa cho Trang Duệ một văn kiện, sau đó mời hai người sau lưng ngồi xuống, một cô gái Duy tộc nhanh chóng tiến ra dâng trà.</w:t>
      </w:r>
    </w:p>
    <w:p>
      <w:pPr>
        <w:pStyle w:val="BodyText"/>
      </w:pPr>
      <w:r>
        <w:t xml:space="preserve">Trang Duệ mở ra mới phát hiện đây là quyển sách cổ phần, tren mặt ghi chú ghi chú rõ ràng tổng giá trị ước lượng của mạch ngọc, số cổ phần của mình, tất nhiên còn có số tiền mà mình bỏ ra.</w:t>
      </w:r>
    </w:p>
    <w:p>
      <w:pPr>
        <w:pStyle w:val="BodyText"/>
      </w:pPr>
      <w:r>
        <w:t xml:space="preserve">Theo như tính toán của Ngọc Vương Gia thì mạch ngọc kia sẽ khai thác được trên trăm tấn, giá trị của nó có thể là một đến một chấm năm tỷ, trước tiên đầu tư hai chục triệu, sau đó còn phải bỏ thêm ba chục triệu. Trang Duệ chiếm năm mươi phần trăm cổ phần, trước tiên bỏ ra mười triệu, sau đó còn phải bỏ ra mười lăm triệu nữa.</w:t>
      </w:r>
    </w:p>
    <w:p>
      <w:pPr>
        <w:pStyle w:val="BodyText"/>
      </w:pPr>
      <w:r>
        <w:t xml:space="preserve">Thật ra tiền thêm vào sau này chỉ là hình thức mà thôi, mạch ngọc bây giờ đã có lợi nhuận, đến lúc đó hoàn toàn có thể trừ vào lợi nhuận.</w:t>
      </w:r>
    </w:p>
    <w:p>
      <w:pPr>
        <w:pStyle w:val="BodyText"/>
      </w:pPr>
      <w:r>
        <w:t xml:space="preserve">Quyển sổ cổ phần này của A Địch Lạp làm rất tường tận, không có gì có thể bắt bẻ được, Trang Duệ nhìn kỹ một lượt rồi ký tên của mình, sau đó đứng trước mặt nhân viên công chứng đưa một tấm chi phiếu mười triệu cho A Địch Lạp.</w:t>
      </w:r>
    </w:p>
    <w:p>
      <w:pPr>
        <w:pStyle w:val="BodyText"/>
      </w:pPr>
      <w:r>
        <w:t xml:space="preserve">Nhân viên công chứng đọc công chứng từ, sau đó ba bên ký tên lên quyển sách, mỗi người tự giữ một phần, trước sau chỉ mất nửa giờ thì tất cả thủ tục xong xuôi. Trang Duệ cũng không khỏi bội phục những mối quan hệ của Ngọc Vương Gia, rõ ràng đưa cả nhân viên công chứng về nhà.</w:t>
      </w:r>
    </w:p>
    <w:p>
      <w:pPr>
        <w:pStyle w:val="BodyText"/>
      </w:pPr>
      <w:r>
        <w:t xml:space="preserve">Sau khi nhân viên công chứng bỏ đi thì Cổ Thiên Phong nói với A Địch Lạp:</w:t>
      </w:r>
    </w:p>
    <w:p>
      <w:pPr>
        <w:pStyle w:val="BodyText"/>
      </w:pPr>
      <w:r>
        <w:t xml:space="preserve">- Này anh Điền, tôi đã ở đây hơn một tháng, cũng nên cáo từ, ngày mai sẽ về Bắc Kinh.</w:t>
      </w:r>
    </w:p>
    <w:p>
      <w:pPr>
        <w:pStyle w:val="BodyText"/>
      </w:pPr>
      <w:r>
        <w:t xml:space="preserve">- Được, chờ tôi hết bận rộn sẽ đến Bắc Kinh một ngày, Tiểu Trang, cậu còn muốn đến mạch khoáng không?</w:t>
      </w:r>
    </w:p>
    <w:p>
      <w:pPr>
        <w:pStyle w:val="BodyText"/>
      </w:pPr>
      <w:r>
        <w:t xml:space="preserve">Có mạch ngọc cần khai thác thì A Địch Lạp cũng không giữ bạn cũ ở lại, lão nhìn Trang Duệ.</w:t>
      </w:r>
    </w:p>
    <w:p>
      <w:pPr>
        <w:pStyle w:val="BodyText"/>
      </w:pPr>
      <w:r>
        <w:t xml:space="preserve">- Không, cháu đến đấy chỉ thêm phiền, nên cùng đi với bác Cổ thì hay hơn, những chuyện sau này trông nhờ vào bác.</w:t>
      </w:r>
    </w:p>
    <w:p>
      <w:pPr>
        <w:pStyle w:val="BodyText"/>
      </w:pPr>
      <w:r>
        <w:t xml:space="preserve">Trang Duệ lắc đầu, lần này hắn đi ra ngoài thời gian không ngắn, hơn nữa cũng đạt được mục đích, hắn cũng muốn quay về Bành Thành.</w:t>
      </w:r>
    </w:p>
    <w:p>
      <w:pPr>
        <w:pStyle w:val="BodyText"/>
      </w:pPr>
      <w:r>
        <w:t xml:space="preserve">- Cùng tôi quay về Bắc Kinh sao?</w:t>
      </w:r>
    </w:p>
    <w:p>
      <w:pPr>
        <w:pStyle w:val="BodyText"/>
      </w:pPr>
      <w:r>
        <w:t xml:space="preserve">Cổ lão gia tử nghiêng mặt hỏi Trang Duệ.</w:t>
      </w:r>
    </w:p>
    <w:p>
      <w:pPr>
        <w:pStyle w:val="BodyText"/>
      </w:pPr>
      <w:r>
        <w:t xml:space="preserve">- Trước tiên quay về Bắc Kinh hay trực tiếp bay về Bành Thành nhỉ?</w:t>
      </w:r>
    </w:p>
    <w:p>
      <w:pPr>
        <w:pStyle w:val="BodyText"/>
      </w:pPr>
      <w:r>
        <w:t xml:space="preserve">Nói thật thì Trang Duệ còn chưa nghĩ rõ điều này, hắn gọi điện thoại cho Nhạc Kinh và biết Âu Dương Quân chạy đến Tân Cương, hắn cũng muốn kết thúc chuyện này, hiểu rõ những gì xảy ra năm xưa. Hắn muốn xem có thể cởi bỏ khúc mắc của mẹ mình, tóm lại không muốn để ẹ chẳng còn không vui nữa.</w:t>
      </w:r>
    </w:p>
    <w:p>
      <w:pPr>
        <w:pStyle w:val="BodyText"/>
      </w:pPr>
      <w:r>
        <w:t xml:space="preserve">- Bác Cổ, cháu cùng bác về Bắc Kinh, vừa vặn còn chuyện cần xử lý.</w:t>
      </w:r>
    </w:p>
    <w:p>
      <w:pPr>
        <w:pStyle w:val="BodyText"/>
      </w:pPr>
      <w:r>
        <w:t xml:space="preserve">Trang Duệ nghĩ đến những tình huống mẹ mình rơi lệ vào dịp tết, hắn đã có quyết định.</w:t>
      </w:r>
    </w:p>
    <w:p>
      <w:pPr>
        <w:pStyle w:val="Compact"/>
      </w:pPr>
      <w:r>
        <w:br w:type="textWrapping"/>
      </w:r>
      <w:r>
        <w:br w:type="textWrapping"/>
      </w:r>
    </w:p>
    <w:p>
      <w:pPr>
        <w:pStyle w:val="Heading2"/>
      </w:pPr>
      <w:bookmarkStart w:id="298" w:name="chương-276-không-cùng-đường."/>
      <w:bookmarkEnd w:id="298"/>
      <w:r>
        <w:t xml:space="preserve">276. Chương 276 : Không Cùng Đường.</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276: Không cùng đường.</w:t>
      </w:r>
    </w:p>
    <w:p>
      <w:pPr>
        <w:pStyle w:val="BodyText"/>
      </w:pPr>
      <w:r>
        <w:t xml:space="preserve">Dịch: Masta4ever</w:t>
      </w:r>
    </w:p>
    <w:p>
      <w:pPr>
        <w:pStyle w:val="BodyText"/>
      </w:pPr>
      <w:r>
        <w:t xml:space="preserve">Nguồn: Nhóm dịch Tepga</w:t>
      </w:r>
    </w:p>
    <w:p>
      <w:pPr>
        <w:pStyle w:val="BodyText"/>
      </w:pPr>
      <w:r>
        <w:t xml:space="preserve">Sưu tầm:</w:t>
      </w:r>
    </w:p>
    <w:p>
      <w:pPr>
        <w:pStyle w:val="BodyText"/>
      </w:pPr>
      <w:r>
        <w:t xml:space="preserve">Thời tiết cuối tháng bảy ở Bắc Kinh càng thêm nóng, khi Trang Duệ xuống máy bay vào lúc giữa trưa thì vừa vặn có một cơn mưa rào, nhưng khí hậu mùa hè thay đổi thất thường, mưa vừa dứt thì ánh mặt trời ló dạng, nước trên mặt đất nhanh chóng bốc hơi, người ta chợt sinh ra cảm giác nóng bức khó thở.</w:t>
      </w:r>
    </w:p>
    <w:p>
      <w:pPr>
        <w:pStyle w:val="BodyText"/>
      </w:pPr>
      <w:r>
        <w:t xml:space="preserve">Lúc này trong căn tứ hợp viện củae Cổ lão gia tử cũng rất nóng, ngoài phòng ngủ của Cổ lão gia tử thì những căn phòng khác đều không có điều hòa, ở bênt trong một ngày thì tất nhiên mồ hôi sẽ chảy từ trán xuống chân.</w:t>
      </w:r>
    </w:p>
    <w:p>
      <w:pPr>
        <w:pStyle w:val="BodyText"/>
      </w:pPr>
      <w:r>
        <w:t xml:space="preserve">Khoảng sân nhỏ mát mẻ cũng vì sự tỏa nhiệt mà khá nóng bức, Trang Duệ cũng không thể ngủ cùng phòng với Cổ lão gia tử, vì vậy chỉ có thể bắt chuyện với Cổ lão gia tử và đi thuê phòng khách sạn.</w:t>
      </w:r>
    </w:p>
    <w:p>
      <w:pPr>
        <w:pStyle w:val="BodyText"/>
      </w:pPr>
      <w:r>
        <w:t xml:space="preserve">- Lão Yêu, đã đến Bắc Kinh rồi à? Cậu ở đâu, tôi đi đón, đến tối cùng dùng cơm...</w:t>
      </w:r>
    </w:p>
    <w:p>
      <w:pPr>
        <w:pStyle w:val="BodyText"/>
      </w:pPr>
      <w:r>
        <w:t xml:space="preserve">Nhạc Kinh vẫn rất lưu ý đến hành tung của Trang Duệ, sau khi Trang Duệ vừa đến khách sạn và sắp xếp xong thì nhận được điện thoại của Nhạc Kinh.</w:t>
      </w:r>
    </w:p>
    <w:p>
      <w:pPr>
        <w:pStyle w:val="BodyText"/>
      </w:pPr>
      <w:r>
        <w:t xml:space="preserve">Sau khi nói cho Nhạc Kinh biết tên của khách sạn, Trang Duệ muốn ngủ một lúc, vì cả tháng này khá mệt mỏi, đã ở trong núi cả tháng, hôm trước vừa về Tân Cương thì hôm nay đã đến Bắc Kinh, dù là người sắt cũng mệt mỏi rã rời.</w:t>
      </w:r>
    </w:p>
    <w:p>
      <w:pPr>
        <w:pStyle w:val="BodyText"/>
      </w:pPr>
      <w:r>
        <w:t xml:space="preserve">Nhưng Trang Duệ vừa tắm xong, thậm chí còn chưa kịp lau khô tóc thì điện thoại vang lên, hắn nhìn dãy số thì đoán chắc là Âu Dương Quân, vì vậy mà bấm phím nghe.</w:t>
      </w:r>
    </w:p>
    <w:p>
      <w:pPr>
        <w:pStyle w:val="BodyText"/>
      </w:pPr>
      <w:r>
        <w:t xml:space="preserve">- Này, Trang Duệ, anh mất tích rồi sao? Thế nào một tháng rồi không tìm thấy tăm hơi đâu cả? Cũng không thể gọi điện thoại được, báo hại tôi đây muốn đi báo cảnh sát.</w:t>
      </w:r>
    </w:p>
    <w:p>
      <w:pPr>
        <w:pStyle w:val="BodyText"/>
      </w:pPr>
      <w:r>
        <w:t xml:space="preserve">Một âm thanh như súng máy từ trong điện thoại vang ra, nhưng lời nói của đối phương lại đậm đà hương vị quan tâm, Trang Duệ nghe thấy không phải là Âu Dương Quân thì chợt thoải mái hơn rất nhiều.</w:t>
      </w:r>
    </w:p>
    <w:p>
      <w:pPr>
        <w:pStyle w:val="BodyText"/>
      </w:pPr>
      <w:r>
        <w:t xml:space="preserve">- Cảnh sát Miêu, ngài còn muốn báo cảnh sát nữa sao, chính ngài là cảnh sát mà?</w:t>
      </w:r>
    </w:p>
    <w:p>
      <w:pPr>
        <w:pStyle w:val="BodyText"/>
      </w:pPr>
      <w:r>
        <w:t xml:space="preserve">Trang Duệ đối mặt với Miêu Phỉ Phỉ luôn có tâm tính rất nhẹ nhàng thoải mái, có lẽ vì tính cách của nữ cảnh sát xinh đẹp này rất thích hợp làm bạn bè, ở cùng với nàng thật sự không cảm thấy bị gò bó.</w:t>
      </w:r>
    </w:p>
    <w:p>
      <w:pPr>
        <w:pStyle w:val="BodyText"/>
      </w:pPr>
      <w:r>
        <w:t xml:space="preserve">Trước kia cứ cách năm ba ngày thì Trang Duệ đều gọi điện thoại với Miêu Phỉ Phỉ, hai bên chọc ghẹo vài câu, nhưng khoảng thời gian ở Tân Cương vì không có điều kiện nên gián đoạn liên lạc cả tháng trời.</w:t>
      </w:r>
    </w:p>
    <w:p>
      <w:pPr>
        <w:pStyle w:val="BodyText"/>
      </w:pPr>
      <w:r>
        <w:t xml:space="preserve">- Hừ, đừng tưởng tôi không biết khoảng thời gian qua anh làm gì, tháng trước anh đi Tây An, sau đó lại có liên quan đến vụ trộm mộ đế vương thời Đường, cuối cùng còn chạy đến Bắc Kinh. Đúng rồi, anh đến Bắc Kinh mà không chịu điện thoại cho tôi...</w:t>
      </w:r>
    </w:p>
    <w:p>
      <w:pPr>
        <w:pStyle w:val="BodyText"/>
      </w:pPr>
      <w:r>
        <w:t xml:space="preserve">Miêu Phỉ Phỉ đề cao âm điệu trong điện thoại, rõ ràng rất không hài lòng vì Trang Duệ đến Bắc Kinh mà không báo ình.</w:t>
      </w:r>
    </w:p>
    <w:p>
      <w:pPr>
        <w:pStyle w:val="BodyText"/>
      </w:pPr>
      <w:r>
        <w:t xml:space="preserve">- Cảnh sát Miêu, tôi đến làm chính sự, ở lại Bắc Kinh một ngày rồi phải đi, cũng không có thời gian ở lại lâu, đúng rồi, sao cô biết vụ trộm mộ ở Tây An?</w:t>
      </w:r>
    </w:p>
    <w:p>
      <w:pPr>
        <w:pStyle w:val="BodyText"/>
      </w:pPr>
      <w:r>
        <w:t xml:space="preserve">Vì sợ người nhà lo lắng nên Trang Duệ thật sự không đề cập đến những gì xảy ra ở Tây An, Miêu Phỉ Phỉ tuy là người trong hệ thống công an, nhưng vụ án kia xảy ra ở tận Tây An, sao có thể biết rõ được?</w:t>
      </w:r>
    </w:p>
    <w:p>
      <w:pPr>
        <w:pStyle w:val="BodyText"/>
      </w:pPr>
      <w:r>
        <w:t xml:space="preserve">- Dương Vĩ nói cho tôi biết.</w:t>
      </w:r>
    </w:p>
    <w:p>
      <w:pPr>
        <w:pStyle w:val="BodyText"/>
      </w:pPr>
      <w:r>
        <w:t xml:space="preserve">Cảnh sát Miêu cũng không có ý che giấu điệp viên, nếu như bị Dương Vĩ biết được, nhất định sẽ tự tát ình vài cái, tự trách lắm miệng.</w:t>
      </w:r>
    </w:p>
    <w:p>
      <w:pPr>
        <w:pStyle w:val="BodyText"/>
      </w:pPr>
      <w:r>
        <w:t xml:space="preserve">- Điều này...Không ngờ lại có nội gián...</w:t>
      </w:r>
    </w:p>
    <w:p>
      <w:pPr>
        <w:pStyle w:val="BodyText"/>
      </w:pPr>
      <w:r>
        <w:t xml:space="preserve">Trang Duệ cười hì hì nói.</w:t>
      </w:r>
    </w:p>
    <w:p>
      <w:pPr>
        <w:pStyle w:val="BodyText"/>
      </w:pPr>
      <w:r>
        <w:t xml:space="preserve">- Anh còn chưa nói rõ mình đi Tân Cương làm gì? Vì sao tắt điện thoại cả tháng trời như vậy?</w:t>
      </w:r>
    </w:p>
    <w:p>
      <w:pPr>
        <w:pStyle w:val="BodyText"/>
      </w:pPr>
      <w:r>
        <w:t xml:space="preserve">Miêu Phỉ Phỉ hỏi trong điện thoại, nàng đã mất không ít công sức mới điều tra được Trang Duệ đi đến Bắc Kinh và lại đi Tân Cương.</w:t>
      </w:r>
    </w:p>
    <w:p>
      <w:pPr>
        <w:pStyle w:val="BodyText"/>
      </w:pPr>
      <w:r>
        <w:t xml:space="preserve">- Sao cô biết tôi đi Tân Cương?</w:t>
      </w:r>
    </w:p>
    <w:p>
      <w:pPr>
        <w:pStyle w:val="BodyText"/>
      </w:pPr>
      <w:r>
        <w:t xml:space="preserve">Trang Duệ có chút kỳ quái, mình đi Tân Cương cũng không nói cho Dương Vĩ biết, hơn nữa Miêu Phỉ Phỉ hình như cũng không biết về Nhạc Kinh, làm sao biết được hành tung của mình rõ ràng như thế?</w:t>
      </w:r>
    </w:p>
    <w:p>
      <w:pPr>
        <w:pStyle w:val="BodyText"/>
      </w:pPr>
      <w:r>
        <w:t xml:space="preserve">- Tôi tra xét bản ghi chép những gì anh đăng ký.</w:t>
      </w:r>
    </w:p>
    <w:p>
      <w:pPr>
        <w:pStyle w:val="BodyText"/>
      </w:pPr>
      <w:r>
        <w:t xml:space="preserve">- Sao cô có thể làm như vậy? Đây là hành vi xâm phạm cá nhân.</w:t>
      </w:r>
    </w:p>
    <w:p>
      <w:pPr>
        <w:pStyle w:val="BodyText"/>
      </w:pPr>
      <w:r>
        <w:t xml:space="preserve">Trang Duệ biết rõ Miêu Phỉ Phỉ có bối cảnh nhưng hành tung của mình bị người ta nắm giữ, vì vậy mà cũng có chút khó chịu, vì thế không khỏi đề cao âm điệu một chút.</w:t>
      </w:r>
    </w:p>
    <w:p>
      <w:pPr>
        <w:pStyle w:val="BodyText"/>
      </w:pPr>
      <w:r>
        <w:t xml:space="preserve">- Còn không phải anh cả tháng không có tin tức gì, người khác lo lắng anh xảy ra chuyện, đúng là chó cắn Lã Động Tân, không thấy mặt tốt của người ta.</w:t>
      </w:r>
    </w:p>
    <w:p>
      <w:pPr>
        <w:pStyle w:val="BodyText"/>
      </w:pPr>
      <w:r>
        <w:t xml:space="preserve">Miêu Phỉ Phỉ thật sự tức giận, chị đây rõ ràng quan tâm đến cậu mới đi tìm hiểu tin tức, đổi lại với thái đội vậy sao?</w:t>
      </w:r>
    </w:p>
    <w:p>
      <w:pPr>
        <w:pStyle w:val="BodyText"/>
      </w:pPr>
      <w:r>
        <w:t xml:space="preserve">- Được rồi, coi như tôi không đúng, ngài đại nhân đại lượng bỏ quá cho, đến tối tôi mời ngài dùng cơm, có thể hân hạnh đón tiếp không?</w:t>
      </w:r>
    </w:p>
    <w:p>
      <w:pPr>
        <w:pStyle w:val="BodyText"/>
      </w:pPr>
      <w:r>
        <w:t xml:space="preserve">Trang Duệ từ nhỏ đã sống với hai người phụ nữ trong nhà, hai mươi năm qua hắn nắm một chân lý, đó là những chuyện buồn nên cho qua, gia hòa vạn sự hưng, nhưng hắn lại quên mình và Miêu Phỉ Phỉ không phải người một nhà.</w:t>
      </w:r>
    </w:p>
    <w:p>
      <w:pPr>
        <w:pStyle w:val="BodyText"/>
      </w:pPr>
      <w:r>
        <w:t xml:space="preserve">Trang Duệ thấy đầu dây bên kia có chút trầm mặc, còn tưởng rằng Miêu Phỉ Phỉ không rảnh, đang định lên tiếng thì Miêu Phỉ Phỉ đã nói:</w:t>
      </w:r>
    </w:p>
    <w:p>
      <w:pPr>
        <w:pStyle w:val="BodyText"/>
      </w:pPr>
      <w:r>
        <w:t xml:space="preserve">- Có rảnh, ở chỗ nào?</w:t>
      </w:r>
    </w:p>
    <w:p>
      <w:pPr>
        <w:pStyle w:val="BodyText"/>
      </w:pPr>
      <w:r>
        <w:t xml:space="preserve">- Cô đến khách sạn của tôi trước, đến lúc đó chúng ta cùng đi.</w:t>
      </w:r>
    </w:p>
    <w:p>
      <w:pPr>
        <w:pStyle w:val="BodyText"/>
      </w:pPr>
      <w:r>
        <w:t xml:space="preserve">Trang Duệ nói ra tên khách sạn trong điện thoại, hắn nào biết Lão Nhị sẽ mời đi dùng cơm ở chỗ nào? Chút nữa chẳng qua chỉ đưa theo một người, hơn nữa lại là mỹ nữ, chắc Nhạc Kinh sẽ không có vấn đề.</w:t>
      </w:r>
    </w:p>
    <w:p>
      <w:pPr>
        <w:pStyle w:val="BodyText"/>
      </w:pPr>
      <w:r>
        <w:t xml:space="preserve">- Hừ, Lão Yêu, cậu xác định mình đi Tân Cương, không phải là đi châu Phi đấy chứ?</w:t>
      </w:r>
    </w:p>
    <w:p>
      <w:pPr>
        <w:pStyle w:val="BodyText"/>
      </w:pPr>
      <w:r>
        <w:t xml:space="preserve">Trang Duệ vừa nằm ngủ chưa được hai giờ thì Lão Nhị chạy đến đập cửa, khi thấy bộ dạng của Trang Duệ thì thiếu chút nữa không nhận ra.</w:t>
      </w:r>
    </w:p>
    <w:p>
      <w:pPr>
        <w:pStyle w:val="BodyText"/>
      </w:pPr>
      <w:r>
        <w:t xml:space="preserve">- Tôi còn đi qua những khu vực cực kỳ khủng bố, anh có tin không?</w:t>
      </w:r>
    </w:p>
    <w:p>
      <w:pPr>
        <w:pStyle w:val="BodyText"/>
      </w:pPr>
      <w:r>
        <w:t xml:space="preserve">Trang Duệ tức giận trả lời một câu, hắn đi vào toilet soi gương, thậm chí là chính hắn cũng khó nhận ra, lúc này tóc dài quá tai, râu ria đầy mặt, may mà cặp mắt vẫn là của mình, không nhận lầm người.</w:t>
      </w:r>
    </w:p>
    <w:p>
      <w:pPr>
        <w:pStyle w:val="BodyText"/>
      </w:pPr>
      <w:r>
        <w:t xml:space="preserve">Hình tượng này có chút khó coi, nếu Miêu Phỉ Phỉ thấy được thì nhất định cũng sẽ rất ngạc nhiên, vì vậy mà hắn vội vàng dùng dao cạo râu của khách sạn để làm đẹp một chút. Nhưng hắn không biết đây là những món hàng vỉa hè, sau khi cắt lên mặt vài nhát thì xem như cạo sạch râu.</w:t>
      </w:r>
    </w:p>
    <w:p>
      <w:pPr>
        <w:pStyle w:val="BodyText"/>
      </w:pPr>
      <w:r>
        <w:t xml:space="preserve">Biết rõ Miêu Phỉ Phỉ sắp đến, Trang Duệ cũng không dám mặc quần tam giác trong phòng, nhưng khi muốn thay quần áo thì có chút vò đầu bứt tai. Những bộ quần áo của hắn đã mặc đều đầy mồ hôi, nhất định là không thể mặc lại, chiếc quần jean mua với giá ba mươi chín đồng trong siêu thị cũng vì leo núi mà rách hai mảnh ở đầu gối, nếu mặc thứ này đi ăn cơm cũng không được lễ phép thì phải.</w:t>
      </w:r>
    </w:p>
    <w:p>
      <w:pPr>
        <w:pStyle w:val="BodyText"/>
      </w:pPr>
      <w:r>
        <w:t xml:space="preserve">- Trang Duệ, tôi đang ở trong khách sạn, anh ở gian phòng nào?</w:t>
      </w:r>
    </w:p>
    <w:p>
      <w:pPr>
        <w:pStyle w:val="BodyText"/>
      </w:pPr>
      <w:r>
        <w:t xml:space="preserve">Lão Nhị chuẩn bị đi mua giúp Trang Duệ vài bộ quần áo thì cảnh sát Miêu điện thoại đến, Trang Duệ dứt khoát mặc chiếc quần jean rách, bên trên mặc một bộ áo màu đỏ sẫm, phối hợp với mái táo dài quá tai, ngược lại rất có phong thái sinh viên nghệ thuật.</w:t>
      </w:r>
    </w:p>
    <w:p>
      <w:pPr>
        <w:pStyle w:val="BodyText"/>
      </w:pPr>
      <w:r>
        <w:t xml:space="preserve">- Nhạc Tiểu Lục? Sao anh lại ở đây?</w:t>
      </w:r>
    </w:p>
    <w:p>
      <w:pPr>
        <w:pStyle w:val="BodyText"/>
      </w:pPr>
      <w:r>
        <w:t xml:space="preserve">- Miêu Phỉ Phỉ? Cô đến đây làm gì?</w:t>
      </w:r>
    </w:p>
    <w:p>
      <w:pPr>
        <w:pStyle w:val="BodyText"/>
      </w:pPr>
      <w:r>
        <w:t xml:space="preserve">Nhạc Kinh nghe nói là mỹ nữ thì xung phong ra mở cửa, nhưng sau khi mở cửa ra thì Trang Duệ ở bên trong nghe thấy hai tiếng hô kinh ngạc.</w:t>
      </w:r>
    </w:p>
    <w:p>
      <w:pPr>
        <w:pStyle w:val="BodyText"/>
      </w:pPr>
      <w:r>
        <w:t xml:space="preserve">- Chậc chậc, ngạc nhiên chưa, cảnh sát Miêu mặc váy sao?</w:t>
      </w:r>
    </w:p>
    <w:p>
      <w:pPr>
        <w:pStyle w:val="BodyText"/>
      </w:pPr>
      <w:r>
        <w:t xml:space="preserve">- Muốn chết à? Có phải khi còn bé chưa bị đánh đủ?</w:t>
      </w:r>
    </w:p>
    <w:p>
      <w:pPr>
        <w:pStyle w:val="BodyText"/>
      </w:pPr>
      <w:r>
        <w:t xml:space="preserve">Những màn đối thoại đầy mùi thuốc súng vang lên ngoài cửa, hai người kia hình như cũng không hợp nhau.</w:t>
      </w:r>
    </w:p>
    <w:p>
      <w:pPr>
        <w:pStyle w:val="BodyText"/>
      </w:pPr>
      <w:r>
        <w:t xml:space="preserve">Trang Duệ xách cặp lên, hắn cảm thấy nó không phù hợp với bộ trang phục của mình, vì vậy dứt khoát nhét bóp vào túi, tay không cầm điện thoại đi ra.</w:t>
      </w:r>
    </w:p>
    <w:p>
      <w:pPr>
        <w:pStyle w:val="BodyText"/>
      </w:pPr>
      <w:r>
        <w:t xml:space="preserve">- Ủa, cảnh sát Miêu, cô ăn mặc thế này, khi đi đến đây có lẽ không ít người đụng đầu vào cột điện chết đấy chứ?</w:t>
      </w:r>
    </w:p>
    <w:p>
      <w:pPr>
        <w:pStyle w:val="BodyText"/>
      </w:pPr>
      <w:r>
        <w:t xml:space="preserve">Trang Duệ thấy Miêu Phỉ Phỉ thì cũng thật sự kinh ngạc, gần đây nàng chỉ thường xuyên mặc chế phục, hôm nay mặc một bộ váy trắng, phối hợp với làn da trắng nõn, gương mặt tinh xảo, làm cho hai mắt hắn tỏa sáng.</w:t>
      </w:r>
    </w:p>
    <w:p>
      <w:pPr>
        <w:pStyle w:val="BodyText"/>
      </w:pPr>
      <w:r>
        <w:t xml:space="preserve">- Thật sự rất đẹp sao?</w:t>
      </w:r>
    </w:p>
    <w:p>
      <w:pPr>
        <w:pStyle w:val="BodyText"/>
      </w:pPr>
      <w:r>
        <w:t xml:space="preserve">Miêu Phỉ Phỉ khó có lúc đỏ mặt, lúc này biểu hiện có chút nhăn nhó, điều này làm cho Nhạc Kinh ở bên cạnh thật sự giật mình, khi nào thì Miêu tiểu thư có bộ dạng thế này?</w:t>
      </w:r>
    </w:p>
    <w:p>
      <w:pPr>
        <w:pStyle w:val="BodyText"/>
      </w:pPr>
      <w:r>
        <w:t xml:space="preserve">- Đúng vậy, nếu so với lúc mặc đồng phục thì mỗi người một vẻ, đúng rồi, mọi người biết nhau sao?</w:t>
      </w:r>
    </w:p>
    <w:p>
      <w:pPr>
        <w:pStyle w:val="BodyText"/>
      </w:pPr>
      <w:r>
        <w:t xml:space="preserve">Trang Duệ thuận miệng đáp, chỉ cần là đàn ông thì đều có thể nói ra những câu như vậy.</w:t>
      </w:r>
    </w:p>
    <w:p>
      <w:pPr>
        <w:pStyle w:val="BodyText"/>
      </w:pPr>
      <w:r>
        <w:t xml:space="preserve">- Nhạc Tiểu Béo, tất nhiên là biết.</w:t>
      </w:r>
    </w:p>
    <w:p>
      <w:pPr>
        <w:pStyle w:val="BodyText"/>
      </w:pPr>
      <w:r>
        <w:t xml:space="preserve">Lão Nhị thật sự có nhiều biệt hiệu, Trang Duệ coi như biết được một cái từ miệng Miêu Phỉ Phỉ.</w:t>
      </w:r>
    </w:p>
    <w:p>
      <w:pPr>
        <w:pStyle w:val="BodyText"/>
      </w:pPr>
      <w:r>
        <w:t xml:space="preserve">- Nha đầu điên khùng, gọi là anh Lục.</w:t>
      </w:r>
    </w:p>
    <w:p>
      <w:pPr>
        <w:pStyle w:val="BodyText"/>
      </w:pPr>
      <w:r>
        <w:t xml:space="preserve">Nghe cách xưng hô của hai người thì hình như là khá quen thuộc.</w:t>
      </w:r>
    </w:p>
    <w:p>
      <w:pPr>
        <w:pStyle w:val="BodyText"/>
      </w:pPr>
      <w:r>
        <w:t xml:space="preserve">- Được rồi, biết thì không cần tôi mất công giới thiệu, Nhị ca, chúng ta đến nơi nào dùng cơm đây? Đi thôi, giữa trưa ở trên máy bay cũng chưa ăn no.</w:t>
      </w:r>
    </w:p>
    <w:p>
      <w:pPr>
        <w:pStyle w:val="BodyText"/>
      </w:pPr>
      <w:r>
        <w:t xml:space="preserve">Trang Duệ nói một tiếng với Nhạc Kinh đang trừng mắt nhìn Miêu Phỉ Phỉ, sau đó dẫn đầu đi ra khỏi phòng.</w:t>
      </w:r>
    </w:p>
    <w:p>
      <w:pPr>
        <w:pStyle w:val="BodyText"/>
      </w:pPr>
      <w:r>
        <w:t xml:space="preserve">- Lão Yêu, sao cậu biết nha đầu kia? Đừng tưởng rằng cô ấy xinh đẹp mà lầm, cũng không phải lương thiện gì đâu...</w:t>
      </w:r>
    </w:p>
    <w:p>
      <w:pPr>
        <w:pStyle w:val="BodyText"/>
      </w:pPr>
      <w:r>
        <w:t xml:space="preserve">Lúc ra khỏi cửa thì Nhạc Kinh khẽ nói sát bên tai với Trang Duệ.</w:t>
      </w:r>
    </w:p>
    <w:p>
      <w:pPr>
        <w:pStyle w:val="BodyText"/>
      </w:pPr>
      <w:r>
        <w:t xml:space="preserve">- Nhạc Tiểu Béo, nếu nói bậy sau lưng tôi thì cẩn thận tôi cho nằm liệt giường ba ngày.</w:t>
      </w:r>
    </w:p>
    <w:p>
      <w:pPr>
        <w:pStyle w:val="BodyText"/>
      </w:pPr>
      <w:r>
        <w:t xml:space="preserve">Miêu Phỉ Phỉ trước nay đều thẳng tính, nói đánh là đánh, nếu một người đàn ông bị một người phụ nữ đánh cho nằm liệt giường thì thật sự mất hết mặt mũi.</w:t>
      </w:r>
    </w:p>
    <w:p>
      <w:pPr>
        <w:pStyle w:val="BodyText"/>
      </w:pPr>
      <w:r>
        <w:t xml:space="preserve">- Tôi nào dám, đúng rồi, Lão Yêu, hôm nay dùng cơm cũng không phải tôi mời khách...</w:t>
      </w:r>
    </w:p>
    <w:p>
      <w:pPr>
        <w:pStyle w:val="BodyText"/>
      </w:pPr>
      <w:r>
        <w:t xml:space="preserve">Nhạc Kinh rùng mình một cái rồi thay đổi chủ đề.</w:t>
      </w:r>
    </w:p>
    <w:p>
      <w:pPr>
        <w:pStyle w:val="BodyText"/>
      </w:pPr>
      <w:r>
        <w:t xml:space="preserve">Trang Duệ chợt nhíu mày hỏi:</w:t>
      </w:r>
    </w:p>
    <w:p>
      <w:pPr>
        <w:pStyle w:val="BodyText"/>
      </w:pPr>
      <w:r>
        <w:t xml:space="preserve">- Là Âu Dương Quân sao?</w:t>
      </w:r>
    </w:p>
    <w:p>
      <w:pPr>
        <w:pStyle w:val="BodyText"/>
      </w:pPr>
      <w:r>
        <w:t xml:space="preserve">- Là anh ấy, này Lão Yêu, cậu có quan hệ gì với anh ta? Trước đó anh ấy còn chạy đến tận Tân Cương tìm cậu.</w:t>
      </w:r>
    </w:p>
    <w:p>
      <w:pPr>
        <w:pStyle w:val="BodyText"/>
      </w:pPr>
      <w:r>
        <w:t xml:space="preserve">Nhạc Kinh là người trong vòng quan trường, thứ không thiếu chính là tin tức này nọ, trong gia tộc có chuyện gì sẽ có người bàn tán, những người trong các gia tộc lớn ở Bắc Kinh có xảy ra chuyện gì cũng đều được người ta biết mà bàn tán xôn xao.</w:t>
      </w:r>
    </w:p>
    <w:p>
      <w:pPr>
        <w:pStyle w:val="BodyText"/>
      </w:pPr>
      <w:r>
        <w:t xml:space="preserve">- Không có gì, anh ấy có vài việc cần hỏi tôi thì phải.</w:t>
      </w:r>
    </w:p>
    <w:p>
      <w:pPr>
        <w:pStyle w:val="BodyText"/>
      </w:pPr>
      <w:r>
        <w:t xml:space="preserve">Sự việc có liên quan đến chuyện nhà mình, Trang Duệ cũng không muốn nhắc nhiều.</w:t>
      </w:r>
    </w:p>
    <w:p>
      <w:pPr>
        <w:pStyle w:val="BodyText"/>
      </w:pPr>
      <w:r>
        <w:t xml:space="preserve">- Âu Dương Quân, làm sao anh còn biết cả tên lăng nhăng kia?</w:t>
      </w:r>
    </w:p>
    <w:p>
      <w:pPr>
        <w:pStyle w:val="BodyText"/>
      </w:pPr>
      <w:r>
        <w:t xml:space="preserve">Miêu Phỉ Phỉ dùng ánh mắt bất thiện nhìn Trang Duệ.</w:t>
      </w:r>
    </w:p>
    <w:p>
      <w:pPr>
        <w:pStyle w:val="BodyText"/>
      </w:pPr>
      <w:r>
        <w:t xml:space="preserve">- Tôi không biết anh ấy, đó là bạn của Nhị ca.</w:t>
      </w:r>
    </w:p>
    <w:p>
      <w:pPr>
        <w:pStyle w:val="BodyText"/>
      </w:pPr>
      <w:r>
        <w:t xml:space="preserve">Trang Duệ vội vàng chối bỏ quan hệ.</w:t>
      </w:r>
    </w:p>
    <w:p>
      <w:pPr>
        <w:pStyle w:val="BodyText"/>
      </w:pPr>
      <w:r>
        <w:t xml:space="preserve">- Ăn một bữa cơm thì có gì đâu, cô có đi không?</w:t>
      </w:r>
    </w:p>
    <w:p>
      <w:pPr>
        <w:pStyle w:val="BodyText"/>
      </w:pPr>
      <w:r>
        <w:t xml:space="preserve">Nhạc Kinh bị lời nói của Miêu Phỉ Phỉ làm cho thẹn quá hóa giận.</w:t>
      </w:r>
    </w:p>
    <w:p>
      <w:pPr>
        <w:pStyle w:val="BodyText"/>
      </w:pPr>
      <w:r>
        <w:t xml:space="preserve">- Đi, làm gì mà không đi? Các người nếu có làm chuyện gì xấu xa, tôi sẽ đưa hết đến đồn cảnh sát.</w:t>
      </w:r>
    </w:p>
    <w:p>
      <w:pPr>
        <w:pStyle w:val="BodyText"/>
      </w:pPr>
      <w:r>
        <w:t xml:space="preserve">Cảnh sát Miêu quay về Bắc Kinh thì tiếp tục làm cảnh sát hình sự, nói chuyện cũng có khẩu khí rất lớn.</w:t>
      </w:r>
    </w:p>
    <w:p>
      <w:pPr>
        <w:pStyle w:val="BodyText"/>
      </w:pPr>
      <w:r>
        <w:t xml:space="preserve">Địa điểm mà Âu Dương Quân mời cơm tiếp tục là hội sở ở vùng ngoại ô, nhưng lần này đãi ngộ cao hơn, nhóm Trang Duệ trực tiếp tiến vào khu nhà số một.</w:t>
      </w:r>
    </w:p>
    <w:p>
      <w:pPr>
        <w:pStyle w:val="Compact"/>
      </w:pPr>
      <w:r>
        <w:br w:type="textWrapping"/>
      </w:r>
      <w:r>
        <w:br w:type="textWrapping"/>
      </w:r>
    </w:p>
    <w:p>
      <w:pPr>
        <w:pStyle w:val="Heading2"/>
      </w:pPr>
      <w:bookmarkStart w:id="299" w:name="chương-277-ruồi-bọ."/>
      <w:bookmarkEnd w:id="299"/>
      <w:r>
        <w:t xml:space="preserve">277. Chương 277 : Ruồi Bọ.</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277: Ruồi bọ.</w:t>
      </w:r>
    </w:p>
    <w:p>
      <w:pPr>
        <w:pStyle w:val="BodyText"/>
      </w:pPr>
      <w:r>
        <w:t xml:space="preserve">Dịch: Masta4ever</w:t>
      </w:r>
    </w:p>
    <w:p>
      <w:pPr>
        <w:pStyle w:val="BodyText"/>
      </w:pPr>
      <w:r>
        <w:t xml:space="preserve">Nguồn: Nhóm dịch Tepga</w:t>
      </w:r>
    </w:p>
    <w:p>
      <w:pPr>
        <w:pStyle w:val="BodyText"/>
      </w:pPr>
      <w:r>
        <w:t xml:space="preserve">Sưu tầm:</w:t>
      </w:r>
    </w:p>
    <w:p>
      <w:pPr>
        <w:pStyle w:val="BodyText"/>
      </w:pPr>
      <w:r>
        <w:t xml:space="preserve">Hội sở của Âu Dương Quân xem ra cũng khá chính quy và an phận, cũng không phải là một nơi thác loạn, sự hiện hữu của nó cung cấp cho đám người trong giới quan trường ở thủ đô có một địa điểm nghỉ ngơi mà thôi, ở phía sau còn có một sân golf sáu lỗ.</w:t>
      </w:r>
    </w:p>
    <w:p>
      <w:pPr>
        <w:pStyle w:val="BodyText"/>
      </w:pPr>
      <w:r>
        <w:t xml:space="preserve">Nhưng vòng quan hệ của những người đến đây là tương đối nhỏ, nhỏ đến mức tuyệt đại đa số mọi người đều không biết ở thủ đô có một địa phương như vậy.</w:t>
      </w:r>
    </w:p>
    <w:p>
      <w:pPr>
        <w:pStyle w:val="BodyText"/>
      </w:pPr>
      <w:r>
        <w:t xml:space="preserve">Đến nơi này không những chỉ có đàn ông mà có cả phụ nữ, những kiểu tóc tai khó gặp bên ngoài, những bộ quần áo khó thấy bên ngoài đều có thể xuất hiện ở chỗ này, trong đây có mời những bậc thầy trang điểm và trang phục, vì vậy có nhiều người thích đến đây làm tóc, Miêu Phỉ Phỉ cũng đã từng tới, cũng không xa lạ gì.</w:t>
      </w:r>
    </w:p>
    <w:p>
      <w:pPr>
        <w:pStyle w:val="BodyText"/>
      </w:pPr>
      <w:r>
        <w:t xml:space="preserve">Nhưng Miêu Phỉ Phỉ gần đây có tinh thần trọng nghĩa khá mạnh, hơn nữa ánh mắt hình như cũng không thích hợp với chỗ này, khi thấy việc nghĩa thường hăng hái ra tay giúp đỡ, kết quả là bị nhiều người không hoan nghênh khi đến đây.</w:t>
      </w:r>
    </w:p>
    <w:p>
      <w:pPr>
        <w:pStyle w:val="BodyText"/>
      </w:pPr>
      <w:r>
        <w:t xml:space="preserve">Khu nhà số một cũng không phải có quá nhiều người, bình thường chỉ sau mười giờ tối thì chỗ này mới náo nhiệt lên, bây giờ chỉ có bảy người phân biệt ngồi ở hai nơi nói chuyện mà thôi.</w:t>
      </w:r>
    </w:p>
    <w:p>
      <w:pPr>
        <w:pStyle w:val="BodyText"/>
      </w:pPr>
      <w:r>
        <w:t xml:space="preserve">Người đến đây cũng chỉ vì tiêu khiển, trời nóng cũng không đeo giày tây, nhưng dù là trang phục kiểu gì cũng có giá cả xa xỉ, rất có cấp bậc. Sau khi nhóm Trang Duệ đi vào thì lại hấp dẫn ánh mắt của hầu hết mọi người.</w:t>
      </w:r>
    </w:p>
    <w:p>
      <w:pPr>
        <w:pStyle w:val="BodyText"/>
      </w:pPr>
      <w:r>
        <w:t xml:space="preserve">Cách ăn mặc của Nhạc Kinh và Miêu Phỉ Phỉ là không có vấn đề, cả hai ăn mặc rất khéo léo, chỉ là Trang Duệ thì hơi chói mắt, chiếc quần jean lại có hai lổ hổng lộ ra những sợi lông mềm như tơ, chỉ cần nhìn qua là biết vì ma xát mà rách nát chứ không phải kiểu dáng mô đen. Hơn nữa bộ tóc dài quá tai của Trang Duệ cũng làm người ta phải chú ý.</w:t>
      </w:r>
    </w:p>
    <w:p>
      <w:pPr>
        <w:pStyle w:val="BodyText"/>
      </w:pPr>
      <w:r>
        <w:t xml:space="preserve">Chẳng qua đám người đến đây có tầm mắt cao, kiến thức cũng rộng, dù thấy cách ăn mặc của Trang Duệ là không tốt nhưng cũng không ai tiến lên làm thiêu thân nói lời khiêu khích. Hơn nữa ai cũng biết về tiểu nha đầu Miêu gia, bọn họ cũng không muốn tiến lên để tự mất mặt chính mình, nghe nói năm ngoái một vị công tử bị nàng đánh ột trận ở chỗ này, thật sự mất hết thể diện, không dám ló mặt ra đường.</w:t>
      </w:r>
    </w:p>
    <w:p>
      <w:pPr>
        <w:pStyle w:val="BodyText"/>
      </w:pPr>
      <w:r>
        <w:t xml:space="preserve">- Ôi, đây không phải là em Miêu sao? Chị nghe nói khoảng thời gian trước em đi công tác ở Trung Hải, bây giờ sao lại về rồi? Có phải là đánh người nào không?</w:t>
      </w:r>
    </w:p>
    <w:p>
      <w:pPr>
        <w:pStyle w:val="BodyText"/>
      </w:pPr>
      <w:r>
        <w:t xml:space="preserve">Đàn ông không muốn trêu chọc Miêu Phỉ Phỉ nhưng không có nghĩa là phụ nữ lại sợ, khi ba người Trang Duệ vừa tiến vào trong khu nhà số một và chuẩn bị tìm Âu Dương Quân thì một người phụ nữ nâng ly rượu đỏ đi đến, dù chào hỏi Miêu Phỉ Phỉ nhưng mùi thuốc súng trong lời nói cũng có thể nghe thấy rõ ràng.</w:t>
      </w:r>
    </w:p>
    <w:p>
      <w:pPr>
        <w:pStyle w:val="BodyText"/>
      </w:pPr>
      <w:r>
        <w:t xml:space="preserve">Miêu Phỉ Phỉ hôm nay lại khong mặc bộ đồng phục cảnh sát, Trương Tâm Du phải nhìn vài lượt mới nhận ra, mà lúc này oán khí một năm trước cũng bùng lên đầu nàng.</w:t>
      </w:r>
    </w:p>
    <w:p>
      <w:pPr>
        <w:pStyle w:val="BodyText"/>
      </w:pPr>
      <w:r>
        <w:t xml:space="preserve">Ông nội của Trương Tâm Du cũng là cán bộ lão thành đi ra từ chiến tranh, nhưng sau thời điểm rối loạn năm xưa, cải cách mở cửa thì gia tộc chuyển từ chính trị sang kinh doanh, cũng còn sót lại chút quan hệ trước kia, hơn nữa kinh doanh rất phát đạt. Từ nhỏ Trương Tâm Du đã bộc lộ thiên phú kinh doanh, đã mở vài thẩm mỹ viện đẳng cấp, hơn nữa còn có những mối quan hệ còn sót lại của trưởng bối, vì thế mới có tư cách tiến vào trong khu nhà này.</w:t>
      </w:r>
    </w:p>
    <w:p>
      <w:pPr>
        <w:pStyle w:val="BodyText"/>
      </w:pPr>
      <w:r>
        <w:t xml:space="preserve">Chỉ là mục đích của Trương Tâm Du đến hội sở này lại khác biệt với những cô ngôi sao kia, việc kinh doanh cần có quan hệ, nơi đây là địa điểm cực tốt để giao tế. Tất nhiên nếu thấy thuận mắt thì câu vài tên ngốc cũng không là vấn đề, những năm nay không ai còn là phụ nữ trinh khiết, đàn ông đến đây càng không phải là Liễu Hạ Huệ, ai cũng là kẻ gặp thời thì rong chơi.</w:t>
      </w:r>
    </w:p>
    <w:p>
      <w:pPr>
        <w:pStyle w:val="BodyText"/>
      </w:pPr>
      <w:r>
        <w:t xml:space="preserve">Nhưng năm ngoái Trương Tâm Du đã bị Miêu Phỉ Phỉ làm nhục một phen, lần đó Trương Tâm Du vừa mới làm quen với một vị công tử trưởng phòng vừa được điều vào thủ đô, đang chuẩn bị tiến thêm một bước liên hệ thì đụng phải Miêu Phỉ Phỉ.</w:t>
      </w:r>
    </w:p>
    <w:p>
      <w:pPr>
        <w:pStyle w:val="BodyText"/>
      </w:pPr>
      <w:r>
        <w:t xml:space="preserve">Vị công tử trưởng phòng kia đến thủ đô còn chưa biết nơi đây nước sâu cạn thế nào, nói chuyện cũng không chú ý, bị Miêu Phỉ Phỉ đánh ột trận, ngay sau đó cũng quay sang quở trách Trương Tâm Du, còn kém chưa nói Trương Tâm Du là gái hồng lâu.</w:t>
      </w:r>
    </w:p>
    <w:p>
      <w:pPr>
        <w:pStyle w:val="BodyText"/>
      </w:pPr>
      <w:r>
        <w:t xml:space="preserve">Trương Tâm Du gần đây chú ý đến thể diện sao có thể nuốt trôi cơn tức đó được? Nhưng Miêu Phỉ Phỉ lại dời ra khỏi thủ đô, điều này làm cho Trương Tâm Du có lực mà không thể dùng, cũng không thể đi tìm trưởng bối của Miêu Phỉ Phỉ để nói lý lẽ, vì nàng còn chưa có tư cách đó. Nàng cũng biết rõ Miêu Phỉ Phỉ chưa bao giờ dựa vào trưởng bối trong nhà, nếu không nàng dù có mười lá gan cũng không dám tìm phiền phức đến Miêu Phỉ Phỉ.</w:t>
      </w:r>
    </w:p>
    <w:p>
      <w:pPr>
        <w:pStyle w:val="BodyText"/>
      </w:pPr>
      <w:r>
        <w:t xml:space="preserve">- Tôi đi đến đâu cần cô quan tâm sao?</w:t>
      </w:r>
    </w:p>
    <w:p>
      <w:pPr>
        <w:pStyle w:val="BodyText"/>
      </w:pPr>
      <w:r>
        <w:t xml:space="preserve">Miêu Phỉ Phỉ nhìn thoáng qua Trương Tâm Du, trên mặt lộ ra vẻ khinh thường, trước mặt người phụ nữ trước sau chỉ có vài mảnh vải trên người này, nói dễ nghe thì là nhân sĩ, nói khó nghe thì là danh kỹ, là loại phụ nữ mà Miêu Phỉ Phỉ xem thường nhất.</w:t>
      </w:r>
    </w:p>
    <w:p>
      <w:pPr>
        <w:pStyle w:val="BodyText"/>
      </w:pPr>
      <w:r>
        <w:t xml:space="preserve">- Chị đây không phải quan tâm đến em, là cô gái phải dịu dàng một chút, nếu không thì rất dễ dọa đàn ông chạy mất. Này, Phỉ Phỉ, cô thật sự rất có khẩu vị, người bạn kia của cô rất có cá tính đấy. đọc truyện mới nhất tại .</w:t>
      </w:r>
    </w:p>
    <w:p>
      <w:pPr>
        <w:pStyle w:val="BodyText"/>
      </w:pPr>
      <w:r>
        <w:t xml:space="preserve">Trương Tâm Du không dám công kích Miêu Phỉ Phỉ một cách quá phận, cô gái kia tính cách quá mạnh mẽ, nếu dây vào sợ rằng sẽ dám đưa người đến phá cửa hàng của mình. Nhưng nàng thấy Trang Duệ, vì vậy cặp mắt xoay chuyển, nàng vươn tay nói:</w:t>
      </w:r>
    </w:p>
    <w:p>
      <w:pPr>
        <w:pStyle w:val="BodyText"/>
      </w:pPr>
      <w:r>
        <w:t xml:space="preserve">- Chào anh, tôi là Trương Tâm Du, xin hỏi anh xưng hô thế nào?</w:t>
      </w:r>
    </w:p>
    <w:p>
      <w:pPr>
        <w:pStyle w:val="BodyText"/>
      </w:pPr>
      <w:r>
        <w:t xml:space="preserve">Trương Tâm Du hầu như si mê thời trang, chỉ cần liếc qua cách ăn mặc của Trang Duệ thì biết ngay, ngoài cạp giầy thể thao giá ba năm trăm đồng thì nhữn thứ khác không có gì ra hồn, vì thế trong lòng bùng lên ý nghĩ hèn mọn. Nhưng khi thấy Trang Duệ đi trong nhóm ba người mà không giống như người hầu của Nhạc Tiểu Lục và Miêu Phỉ Phỉ, nàng cung không dám quá chọc khoáy, muốn biết một chút về Trang Duệ.</w:t>
      </w:r>
    </w:p>
    <w:p>
      <w:pPr>
        <w:pStyle w:val="BodyText"/>
      </w:pPr>
      <w:r>
        <w:t xml:space="preserve">- Nhị ca, mời cơm cũng phải có chút thành ý chứ? Chúng ta đã đến đây mà chủ nhân còn chưa lộ mặt...</w:t>
      </w:r>
    </w:p>
    <w:p>
      <w:pPr>
        <w:pStyle w:val="BodyText"/>
      </w:pPr>
      <w:r>
        <w:t xml:space="preserve">Trang Duệ hầu như không thấy cánh tay của Trương Tâm Du duỗi ra, mà hắn nghiêng đầu nói chuyện với Nhạc Kinh. Trang Duệ thấy Trương Tâm Du thật sự khá tốt nhưng nhìn cách ăn mặc thì thấy sinh hoạt cá nhân của đối phương chắc chắn giống như xe taxi mà thôi.</w:t>
      </w:r>
    </w:p>
    <w:p>
      <w:pPr>
        <w:pStyle w:val="BodyText"/>
      </w:pPr>
      <w:r>
        <w:t xml:space="preserve">- Để tôi điện thoại cho anh ấy, có lẽ anh ấy đã đến rồi.</w:t>
      </w:r>
    </w:p>
    <w:p>
      <w:pPr>
        <w:pStyle w:val="BodyText"/>
      </w:pPr>
      <w:r>
        <w:t xml:space="preserve">Nhạc Kinh cũng không ưa gì Trương Tâm Du, cô không phải làm kinh doanh sao? Tổ tông cũng không ra hồn, một người phụ nữ mà dám lên mặt như vậy thì thật sự khó ưa. Quan trọng là trưởng bối của Nhạc Kinh còn tại vị, vì vậy hắn cũng phối hợp với Trang Duệ, hoàn toàn coi Trương Tâm Du là không khí.</w:t>
      </w:r>
    </w:p>
    <w:p>
      <w:pPr>
        <w:pStyle w:val="BodyText"/>
      </w:pPr>
      <w:r>
        <w:t xml:space="preserve">- Các người...Các người...</w:t>
      </w:r>
    </w:p>
    <w:p>
      <w:pPr>
        <w:pStyle w:val="BodyText"/>
      </w:pPr>
      <w:r>
        <w:t xml:space="preserve">Trương Tâm Du vươn tay ra giữa không trung, nàng không tin vào lỗ tai mình, nàng không ngờ mình lại bị người đàn ông trước mặt không thèm quan tâm, vì thế mà cơ thể tức giận đến mức run rẩy, lớp phấn dày cũng khó thể nào che giấu gương mặt đỏ bừng vì xấu hổ ở bên trong.</w:t>
      </w:r>
    </w:p>
    <w:p>
      <w:pPr>
        <w:pStyle w:val="BodyText"/>
      </w:pPr>
      <w:r>
        <w:t xml:space="preserve">Nhạc Tiểu Lục vô lễ với mình, Trương Tâm Du có thể tiếp nhận được, nhưng ở trước mắt bao người mà Trang Duệ cũng không thèm quan tâm đến nàng, điều này làm cho nàng xấu hổ đến mức phát điên. Nàng có thể kết luận trong thủ đô tuyệt đối không có kẻ nào như Trang Duệ, lúc này gương mặt nàng đỏ hồng, cặp ngực run rẩy vì kích động.</w:t>
      </w:r>
    </w:p>
    <w:p>
      <w:pPr>
        <w:pStyle w:val="BodyText"/>
      </w:pPr>
      <w:r>
        <w:t xml:space="preserve">- Tỉnh táo, cần phải tỉnh táo...</w:t>
      </w:r>
    </w:p>
    <w:p>
      <w:pPr>
        <w:pStyle w:val="BodyText"/>
      </w:pPr>
      <w:r>
        <w:t xml:space="preserve">Trương Tâm Du không ngừng nói với chính mình, người khác đã tỏ ra không quan tâm đến nàng, dù nàng có làm gì thì hôm nay cũng coi như mất mặt, nhưng nhịn tức là quá khó, vì vậy nàng cũng không nhịn được mà chỉ vào Trang Duệ rồi nói:</w:t>
      </w:r>
    </w:p>
    <w:p>
      <w:pPr>
        <w:pStyle w:val="BodyText"/>
      </w:pPr>
      <w:r>
        <w:t xml:space="preserve">- Loại người như anh sao có thể tiến vào đây? Loại người vô văn hóa có phải là loại mặt trắng ăn bám không?</w:t>
      </w:r>
    </w:p>
    <w:p>
      <w:pPr>
        <w:pStyle w:val="BodyText"/>
      </w:pPr>
      <w:r>
        <w:t xml:space="preserve">- Cô nói gì?</w:t>
      </w:r>
    </w:p>
    <w:p>
      <w:pPr>
        <w:pStyle w:val="BodyText"/>
      </w:pPr>
      <w:r>
        <w:t xml:space="preserve">Trang Duệ ngẩng đầu, cặp mắt trước đó bị tóc che khuất nhìn chằm chằm vào Trương Tâm Du.</w:t>
      </w:r>
    </w:p>
    <w:p>
      <w:pPr>
        <w:pStyle w:val="BodyText"/>
      </w:pPr>
      <w:r>
        <w:t xml:space="preserve">Nếu nói Trang Duệ là kẻ mặt trắng ăn bám thì có lẽ không có vấn đề, hắn chỉ cười xòa cho qua, nhưng nếu nói hắn là kẻ vô văn hóa thì rõ ràng đang mắng mẹ mình, đây là điều Trang Duệ khó chịu được.</w:t>
      </w:r>
    </w:p>
    <w:p>
      <w:pPr>
        <w:pStyle w:val="BodyText"/>
      </w:pPr>
      <w:r>
        <w:t xml:space="preserve">Trong mắt Trang Duệ bắn ra hàn quang, hắn tiến về phía trước một bước, vẫn nhìn chằm chằm vào Trương Tâm Du.</w:t>
      </w:r>
    </w:p>
    <w:p>
      <w:pPr>
        <w:pStyle w:val="BodyText"/>
      </w:pPr>
      <w:r>
        <w:t xml:space="preserve">- Bảo vệ, bảo vệ, các người mau vào đây, xem này, người này muốn đánh tôi.</w:t>
      </w:r>
    </w:p>
    <w:p>
      <w:pPr>
        <w:pStyle w:val="BodyText"/>
      </w:pPr>
      <w:r>
        <w:t xml:space="preserve">Trương Tâm Du bị ánh mắt của Trang Duệ làm cho sợ hãi mà liên tục lui về phía sau, nàng không ngờ người đàn ông có bộ dạng bình thường kia lại có ánh mắt sắc bén như thế, giống như có thể nhìn thấu người mình, tất nhiên không phải là lột trần chính mình.</w:t>
      </w:r>
    </w:p>
    <w:p>
      <w:pPr>
        <w:pStyle w:val="BodyText"/>
      </w:pPr>
      <w:r>
        <w:t xml:space="preserve">Khi Trương Tâm Du hét lên thì ngoài cửa có hai người đàn ông mặc tây phục đen đi vào.</w:t>
      </w:r>
    </w:p>
    <w:p>
      <w:pPr>
        <w:pStyle w:val="BodyText"/>
      </w:pPr>
      <w:r>
        <w:t xml:space="preserve">- Tiên sinh, không được gây rối ở chỗ này.</w:t>
      </w:r>
    </w:p>
    <w:p>
      <w:pPr>
        <w:pStyle w:val="BodyText"/>
      </w:pPr>
      <w:r>
        <w:t xml:space="preserve">Hai tên đàn ông mặc tây phục đen đi đến giữa Trang Duệ và Trương Tâm Du, sau đó tách hai nàng này ra. Bọn họ không biết Trang Duệ nhưng lại biết rõ khách quen Trương Tâm Du, vì thế lời nói cũng có hơi nghiêng về phía Trương Tâm Du.</w:t>
      </w:r>
    </w:p>
    <w:p>
      <w:pPr>
        <w:pStyle w:val="BodyText"/>
      </w:pPr>
      <w:r>
        <w:t xml:space="preserve">Trang Duệ nhìn hai tên bảo vệ trước mặt, hắn trầm giọng nói:</w:t>
      </w:r>
    </w:p>
    <w:p>
      <w:pPr>
        <w:pStyle w:val="BodyText"/>
      </w:pPr>
      <w:r>
        <w:t xml:space="preserve">- Để cô ta xin lỗi tôi.</w:t>
      </w:r>
    </w:p>
    <w:p>
      <w:pPr>
        <w:pStyle w:val="BodyText"/>
      </w:pPr>
      <w:r>
        <w:t xml:space="preserve">- Thế nào, muốn ra tay sao?</w:t>
      </w:r>
    </w:p>
    <w:p>
      <w:pPr>
        <w:pStyle w:val="BodyText"/>
      </w:pPr>
      <w:r>
        <w:t xml:space="preserve">Miêu Phỉ Phỉ chỉ sợ Trang Duệ bị hại nên đi tới, nhưng hôm nay nàng đeo giày cao gót và mặc váy, hình như cũng không thích hợp để ra tay.</w:t>
      </w:r>
    </w:p>
    <w:p>
      <w:pPr>
        <w:pStyle w:val="BodyText"/>
      </w:pPr>
      <w:r>
        <w:t xml:space="preserve">Khi thấy bộ dạng kích động của Miêu Phỉ Phỉ thì Trang Duệ lại cười, hắn chợt cảm thấy có chút đần độn vô vị, vì thế xoay người nói với Nhạc Kinh:</w:t>
      </w:r>
    </w:p>
    <w:p>
      <w:pPr>
        <w:pStyle w:val="BodyText"/>
      </w:pPr>
      <w:r>
        <w:t xml:space="preserve">- Nhị ca, đi thôi, cơm này khỏi cần ăn cũng được, hai người chọn địa điểm đi, tôi mời khách.</w:t>
      </w:r>
    </w:p>
    <w:p>
      <w:pPr>
        <w:pStyle w:val="BodyText"/>
      </w:pPr>
      <w:r>
        <w:t xml:space="preserve">- Nghèo kiết xác mà lớn lối, chỗ này cũng chẳng phải nơi anh có thể tiêu phí, đi ra mà ăn quán ở lề đường ấy...</w:t>
      </w:r>
    </w:p>
    <w:p>
      <w:pPr>
        <w:pStyle w:val="BodyText"/>
      </w:pPr>
      <w:r>
        <w:t xml:space="preserve">Khi thấy hai tên bảo vệ đứng bên cạnh, Trương Tâm Du chợt lớn gan, nàng nhịn không được phải mở miệng châm chọc Trang Duệ vài câu.</w:t>
      </w:r>
    </w:p>
    <w:p>
      <w:pPr>
        <w:pStyle w:val="BodyText"/>
      </w:pPr>
      <w:r>
        <w:t xml:space="preserve">- Cô...</w:t>
      </w:r>
    </w:p>
    <w:p>
      <w:pPr>
        <w:pStyle w:val="BodyText"/>
      </w:pPr>
      <w:r>
        <w:t xml:space="preserve">Miêu Phỉ Phỉ tức giận quay đầu thì bị Trang Duệ kéo lại:</w:t>
      </w:r>
    </w:p>
    <w:p>
      <w:pPr>
        <w:pStyle w:val="BodyText"/>
      </w:pPr>
      <w:r>
        <w:t xml:space="preserve">- Mùa hè nhiều ruồi bọ, đừng chấp cô ta, đi thôi, tìm chỗ nào đó lấp đầy bụng mới là chuyện chính.</w:t>
      </w:r>
    </w:p>
    <w:p>
      <w:pPr>
        <w:pStyle w:val="BodyText"/>
      </w:pPr>
      <w:r>
        <w:t xml:space="preserve">Trang Duệ nói không lớn nhưng âm thanh truyền vào trong tai mọi người ở đây.</w:t>
      </w:r>
    </w:p>
    <w:p>
      <w:pPr>
        <w:pStyle w:val="BodyText"/>
      </w:pPr>
      <w:r>
        <w:t xml:space="preserve">- Nói cho Âu Dương Quân biết tôi đã đến, muốn gặp thì tự mình đi ra.</w:t>
      </w:r>
    </w:p>
    <w:p>
      <w:pPr>
        <w:pStyle w:val="BodyText"/>
      </w:pPr>
      <w:r>
        <w:t xml:space="preserve">Trang Duệ lập tức lên giọng, hắn nói với hai tên bảo vệ mặc tây phục, chỗ này quá đáng chán, người người đều đeo mặt nạ, khốn nổi lại cố gắng tỏ ra tài trí hơn người.</w:t>
      </w:r>
    </w:p>
    <w:p>
      <w:pPr>
        <w:pStyle w:val="BodyText"/>
      </w:pPr>
      <w:r>
        <w:t xml:space="preserve">Trang Duệ nói làm cho Trương Tâm Du đang định tiếp tục lý luận phải dừng bước, nàng là khách quen ở chỗ này, tất nhiên sẽ biết rõ Âu Dương Quân là ông chủ ở nơi đây, bối cảnh và năng lượng của Âu Dương Quân không phải là thứ mà một thương nhân có chút tài và tư sắc như nàng có thể đắc tội được.</w:t>
      </w:r>
    </w:p>
    <w:p>
      <w:pPr>
        <w:pStyle w:val="BodyText"/>
      </w:pPr>
      <w:r>
        <w:t xml:space="preserve">- Là khách của Âu Dương Quân?</w:t>
      </w:r>
    </w:p>
    <w:p>
      <w:pPr>
        <w:pStyle w:val="BodyText"/>
      </w:pPr>
      <w:r>
        <w:t xml:space="preserve">Đám người ở nơi đây đều có nghi vấn này, người này biết Âu Dương Quân, điều này cũng không làm cho người ta kỳ quái, vì ai mà chẳng không có vài thân thích phát triển không ra hồn, nhưng khẩu khí của Trang Duệ giống như là Âu Dương Quân có việc cần tìm hắn, vì vậy đây mới chính là điểm khiến người ta tò mò.</w:t>
      </w:r>
    </w:p>
    <w:p>
      <w:pPr>
        <w:pStyle w:val="BodyText"/>
      </w:pPr>
      <w:r>
        <w:t xml:space="preserve">Người có thể đi vào khu nhà số một cũng không thể nào thấp hơn Âu Dương Quân, bây giờ nơi đây có bảy người, thậm chí có vài con cháu hạch tâm của các gia tộc, ánh mắt bọn họ nhìn về phía Trang Duệ đều có chút hiếu kỳ, trong lòng thầm suy đoán lai lịch của Trang Duệ.</w:t>
      </w:r>
    </w:p>
    <w:p>
      <w:pPr>
        <w:pStyle w:val="BodyText"/>
      </w:pPr>
      <w:r>
        <w:t xml:space="preserve">Có người nói gia tộc của Trương Tâm Du thật sự không còn bao nhiêu lực ảnh hưởng trong chính giới, lại là một thương nhân, vì sao cô nàng có thể tiến vào khu nhà số một này? Điều này cũng không kỳ quái, trưởng bối của nàng có để lại nhiều mối quan hệ, đồng thời vừa có tiền vừa xinh đẹp, có thể trà trộn vào đây cũng là bình thường, vì những năm nay phụ nữ đều có đặc quyền.</w:t>
      </w:r>
    </w:p>
    <w:p>
      <w:pPr>
        <w:pStyle w:val="BodyText"/>
      </w:pPr>
      <w:r>
        <w:t xml:space="preserve">Trương Tâm Du lúc này không cần phải nói, nàng xấu hổ đứng nơi đó, hôm nay nàng đến sớm cũng là vì có việc muốn cầu Âu Dương Quân, không ngờ chính chủ còn chưa thấy nhưng lại đắc tội với khách người ta mời đến, mà Âu Dương Quân kia cũng không phải kẻ dễ nói chuyện.</w:t>
      </w:r>
    </w:p>
    <w:p>
      <w:pPr>
        <w:pStyle w:val="BodyText"/>
      </w:pPr>
      <w:r>
        <w:t xml:space="preserve">Hai tên bảo vệ mặc tây phục đen lúc này cũng thật sự không biết phải làm sao, nếu mình đuổi bạn của ông chủ ra ngoài, như vậy sợ rằng sẽ không có quả ngon để ăn, vì vậy mà lúc này thật sự không biết phải làm sao với Trang Duệ. Ánh mắt của bọn họ nhìn về phía Trương Tâm Du cũng có chút bất thiện, nếu không phải người phụ nữ này thì bọn họ sao có thể đắc tội với Trang Duệ?</w:t>
      </w:r>
    </w:p>
    <w:p>
      <w:pPr>
        <w:pStyle w:val="BodyText"/>
      </w:pPr>
      <w:r>
        <w:t xml:space="preserve">- Nhạc Tiểu Lục, làm sao vậy? Các người muốn đi đâu?</w:t>
      </w:r>
    </w:p>
    <w:p>
      <w:pPr>
        <w:pStyle w:val="BodyText"/>
      </w:pPr>
      <w:r>
        <w:t xml:space="preserve">Nhạc Kinh vừa kéo cửa chính chuẩn bị đi ra thì Âu Dương Quân đi đến ngay trước mặt, khi thấy vẻ mặt Nhạc Kinh có chút bất thiện thì dùng giọng kỳ quái hỏi.</w:t>
      </w:r>
    </w:p>
    <w:p>
      <w:pPr>
        <w:pStyle w:val="BodyText"/>
      </w:pPr>
      <w:r>
        <w:t xml:space="preserve">- Tứ ca, chỗ này của ngài quá rối, chúng ta đổi chỗ khác dùng cơm.</w:t>
      </w:r>
    </w:p>
    <w:p>
      <w:pPr>
        <w:pStyle w:val="BodyText"/>
      </w:pPr>
      <w:r>
        <w:t xml:space="preserve">Nhạc Kinh hôm nay cũng đã cố gắng áp chế cơn tức giận, hắn là người an phận, nhưng huynh đệ bị người ta làm tổn thương, bị loại gái hồng lâu như Trương Tâm Du dây vào, điều này làm cho hắn cảm thấy bực mình. Vì thế lúc này hắn cũng không quá khách khí với Âu Dương Quân.</w:t>
      </w:r>
    </w:p>
    <w:p>
      <w:pPr>
        <w:pStyle w:val="BodyText"/>
      </w:pPr>
      <w:r>
        <w:t xml:space="preserve">- Chuyện gì xảy ra vậy? Trang Duệ, cậu đến đây...</w:t>
      </w:r>
    </w:p>
    <w:p>
      <w:pPr>
        <w:pStyle w:val="BodyText"/>
      </w:pPr>
      <w:r>
        <w:t xml:space="preserve">Âu Dương Quân thấy Trang Duệ ở sau lưng Nhạc Kinh, hắn cũng không quan tâm chào hỏi mà ngoắc hai tên bảo vệ mặc tây phục đen đến.</w:t>
      </w:r>
    </w:p>
    <w:p>
      <w:pPr>
        <w:pStyle w:val="BodyText"/>
      </w:pPr>
      <w:r>
        <w:t xml:space="preserve">Không đợi Âu Dương Quân hỏi những gì đã xảy ra, Miêu Phỉ Phỉ đã từ sau lưng Trang Duệ nhảy ra, nàng cũng không lưu tình mà chỉ vào mặt Âu Dương Quân nói:</w:t>
      </w:r>
    </w:p>
    <w:p>
      <w:pPr>
        <w:pStyle w:val="BodyText"/>
      </w:pPr>
      <w:r>
        <w:t xml:space="preserve">- Âu Dương Khắc, chỗ này của anh chẳng ra gì, người đến đây chẳng có tố chất gì cả.</w:t>
      </w:r>
    </w:p>
    <w:p>
      <w:pPr>
        <w:pStyle w:val="BodyText"/>
      </w:pPr>
      <w:r>
        <w:t xml:space="preserve">Khi thấy Miêu Phỉ Phỉ, lại thấy Trương Tâm Du đứng ở trong góc với vẻ mặt biến đổi thất thường, Âu Dương Quân sao lại không hiểu có chuyện gì xảy ra.</w:t>
      </w:r>
    </w:p>
    <w:p>
      <w:pPr>
        <w:pStyle w:val="BodyText"/>
      </w:pPr>
      <w:r>
        <w:t xml:space="preserve">- Bà cô à, tôi là Âu Dương Quân, không phải Âu Dương Khắc, nể mặt một chút, đừng làm rộn lên, sáng mai Tứ ca tặng cô một chiếc xe tốt.</w:t>
      </w:r>
    </w:p>
    <w:p>
      <w:pPr>
        <w:pStyle w:val="BodyText"/>
      </w:pPr>
      <w:r>
        <w:t xml:space="preserve">Âu Dương Quân cũng rất đau đầu với Miêu Phỉ Phỉ, trưởng bối hai nhà có quan hệ tốt, hơn nữa còn là minh hữu ở vài phương diện, hắn thật sự không dám đắc tội với tiểu nha đầu này. Sự việc lần trước xảy ra ở đây, hắn đã bị các trưởng bối gọi đến mắng ột trận.</w:t>
      </w:r>
    </w:p>
    <w:p>
      <w:pPr>
        <w:pStyle w:val="BodyText"/>
      </w:pPr>
      <w:r>
        <w:t xml:space="preserve">Nhưng Âu Dương Quân lại không ngờ nha đầu Miêu Phỉ Phỉ này sao có thể đi cùng với Trang Duệ, vì thế mới đưa mắt nhìn Nhạc Kinh, hắn chỉ cho rằng nàng đi theo Nhạc Kinh mà thôi.</w:t>
      </w:r>
    </w:p>
    <w:p>
      <w:pPr>
        <w:pStyle w:val="Compact"/>
      </w:pPr>
      <w:r>
        <w:br w:type="textWrapping"/>
      </w:r>
      <w:r>
        <w:br w:type="textWrapping"/>
      </w:r>
    </w:p>
    <w:p>
      <w:pPr>
        <w:pStyle w:val="Heading2"/>
      </w:pPr>
      <w:bookmarkStart w:id="300" w:name="chương-278-truyền-lời."/>
      <w:bookmarkEnd w:id="300"/>
      <w:r>
        <w:t xml:space="preserve">278. Chương 278 : Truyền Lời.</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278: Truyền lời.</w:t>
      </w:r>
    </w:p>
    <w:p>
      <w:pPr>
        <w:pStyle w:val="BodyText"/>
      </w:pPr>
      <w:r>
        <w:t xml:space="preserve">Dịch: Masta4ever</w:t>
      </w:r>
    </w:p>
    <w:p>
      <w:pPr>
        <w:pStyle w:val="BodyText"/>
      </w:pPr>
      <w:r>
        <w:t xml:space="preserve">Nguồn: Nhóm dịch Tepga</w:t>
      </w:r>
    </w:p>
    <w:p>
      <w:pPr>
        <w:pStyle w:val="BodyText"/>
      </w:pPr>
      <w:r>
        <w:t xml:space="preserve">Sưu tầm:</w:t>
      </w:r>
    </w:p>
    <w:p>
      <w:pPr>
        <w:pStyle w:val="BodyText"/>
      </w:pPr>
      <w:r>
        <w:t xml:space="preserve">- Anh cũng không đắc tội tôi, muốn tôi nể mặt làm gì? Người phụ nữ kia nói Trang Duệ không giáo dục, à, thật xin lỗi, Trang Duệ, không phải tôi nói, tôi chỉ thuật lại một lần mà thôi.</w:t>
      </w:r>
    </w:p>
    <w:p>
      <w:pPr>
        <w:pStyle w:val="BodyText"/>
      </w:pPr>
      <w:r>
        <w:t xml:space="preserve">Miêu Phỉ Phỉ xấu hổ thè lưỡi với Trang Duệ, sau đó nàng cũng không quan tâm đến phản ứng của Âu Dương Quân mà giữ chặt lấy Từ tiểu thư ở phía sau nói:</w:t>
      </w:r>
    </w:p>
    <w:p>
      <w:pPr>
        <w:pStyle w:val="BodyText"/>
      </w:pPr>
      <w:r>
        <w:t xml:space="preserve">- Chị Từ, da chị sao thế nào càng ngày càng đẹp thế này, đúng là rất trắng.</w:t>
      </w:r>
    </w:p>
    <w:p>
      <w:pPr>
        <w:pStyle w:val="BodyText"/>
      </w:pPr>
      <w:r>
        <w:t xml:space="preserve">Miêu Phỉ Phỉ nói vẫn chưa đủ, còn dùng tay xoa nắn mặt của Từ tiểu thư.</w:t>
      </w:r>
    </w:p>
    <w:p>
      <w:pPr>
        <w:pStyle w:val="BodyText"/>
      </w:pPr>
      <w:r>
        <w:t xml:space="preserve">- Tìm đàn ông làm dịu nhiều một chút, như vậy em cũng sẽ có làn da tốt.</w:t>
      </w:r>
    </w:p>
    <w:p>
      <w:pPr>
        <w:pStyle w:val="BodyText"/>
      </w:pPr>
      <w:r>
        <w:t xml:space="preserve">Từ tiểu thư là nhân vật gì, câu nói đầu tiên đã làm cho gương mặt Miêu Phỉ Phỉ chợt đỏ ửng.</w:t>
      </w:r>
    </w:p>
    <w:p>
      <w:pPr>
        <w:pStyle w:val="BodyText"/>
      </w:pPr>
      <w:r>
        <w:t xml:space="preserve">- Tứ ca, có việc gì để sau này nói, chúng tôi đi trước, cảnh sát Miêu, chúng ta đi thôi, chẳng lẽ ở lại đây dùng cơm sao?</w:t>
      </w:r>
    </w:p>
    <w:p>
      <w:pPr>
        <w:pStyle w:val="BodyText"/>
      </w:pPr>
      <w:r>
        <w:t xml:space="preserve">Trang Duệ thấy Âu Dương Quân thì dùng giọng ôn hòa bắt chuyện, sau đó hắn gọi Miêu Phỉ Phỉ một tiếng, hắn thấy Âu Dương Quân nhất định sẽ nể mặt người phụ nữ kia.</w:t>
      </w:r>
    </w:p>
    <w:p>
      <w:pPr>
        <w:pStyle w:val="BodyText"/>
      </w:pPr>
      <w:r>
        <w:t xml:space="preserve">- Đừng, người đi cũng không phải là cậu, Trương Tâm Du, Trang tiên sinh là bạn của tôi, tôi nghĩ hôm nay chỗ này không thích hợp với cô, mời cô về trước.</w:t>
      </w:r>
    </w:p>
    <w:p>
      <w:pPr>
        <w:pStyle w:val="BodyText"/>
      </w:pPr>
      <w:r>
        <w:t xml:space="preserve">Âu Dương Quân có biểu hiện làm cho người ở đây mở rộng tầm mắt, ai cũng cho rằng Âu Dương Quân sẽ biết thời thế, trước tiên để cho những người kia bỏ đi để hóa giải tình huống xấu hổ. Ai ngờ Âu Dương Quân có lập trường quá rõ ràng, mà đây cũng không giống như một Âu Dương Quân trước nay luôn luồn lách khôn khéo.</w:t>
      </w:r>
    </w:p>
    <w:p>
      <w:pPr>
        <w:pStyle w:val="BodyText"/>
      </w:pPr>
      <w:r>
        <w:t xml:space="preserve">Thật ra Âu Dương Quân nói ra những lời vừa rồi cũng đã rất nể mặt Trương Tâm Du, vừa rồi hắn nghe được những lời của Miêu Phỉ Phỉ cũng thật sự nổi giận. Nói Trang Duệ mất dạy thì chẳng khác nào mắng Âu Dương gia, đây lại là hội sở của Âu Dương Quân, tất nhiên hắn không thể nào tiến lên cho nàng một tát được.</w:t>
      </w:r>
    </w:p>
    <w:p>
      <w:pPr>
        <w:pStyle w:val="BodyText"/>
      </w:pPr>
      <w:r>
        <w:t xml:space="preserve">Ngày hôm qua Âu Dương Quân đã cả gan hỏi bố mình, dựa theo lời nói của bố hắn, nếu không có bất ngờ gì xảy ra thì Trang Duệ chính là em họ của Âu Dương Quân, mà mẹ của Trang Duệ chính là cô của hắn. Cụ thể là có chuyện gì xảy ra thì Âu Dương Chấn Vũ không nói rõ, nhưng đáp án này cũng đủ làm cho những oán khí của Âu Dương Quân với Trang Duệ tan thành mây khói.</w:t>
      </w:r>
    </w:p>
    <w:p>
      <w:pPr>
        <w:pStyle w:val="BodyText"/>
      </w:pPr>
      <w:r>
        <w:t xml:space="preserve">- Hôm nay là tôi không đúng, có gì đắc tội thì hôm khác sẽ xin lỗi với Tứ ca sau...</w:t>
      </w:r>
    </w:p>
    <w:p>
      <w:pPr>
        <w:pStyle w:val="BodyText"/>
      </w:pPr>
      <w:r>
        <w:t xml:space="preserve">Trương Tâm Du cũng không ngờ Âu Dương Quân lại che chở cho Trang Duệ, vì vậy mà khai báo một câu với vẻ mặt trắng bệch. Khi thấy Âu Dương Quân phất phất tay không quan tâm thì vành mắt ửng hồng, cúi đầu đi ra ngoài.</w:t>
      </w:r>
    </w:p>
    <w:p>
      <w:pPr>
        <w:pStyle w:val="BodyText"/>
      </w:pPr>
      <w:r>
        <w:t xml:space="preserve">Âu Dương Quân căn bản không quan tâm đến chuyện của Trương Tâm Du, tuy Trang Duệ cũng không biết quan hệ với mình như thế nào, nhưng cũng không phải là thứ mà Trương Tâm Du kia có thể làm nhục.</w:t>
      </w:r>
    </w:p>
    <w:p>
      <w:pPr>
        <w:pStyle w:val="BodyText"/>
      </w:pPr>
      <w:r>
        <w:t xml:space="preserve">- Trang Duệ, vào thôi, chúng ta dùng cơm trước, sau đó tôi còn có việc muốn nói với cậu...</w:t>
      </w:r>
    </w:p>
    <w:p>
      <w:pPr>
        <w:pStyle w:val="BodyText"/>
      </w:pPr>
      <w:r>
        <w:t xml:space="preserve">Âu Dương Quân vỗ vai của Trang Duệ rồi dẫn đầu nhóm người đi vào trong.</w:t>
      </w:r>
    </w:p>
    <w:p>
      <w:pPr>
        <w:pStyle w:val="BodyText"/>
      </w:pPr>
      <w:r>
        <w:t xml:space="preserve">Trang Duệ đứng ở cửa suy nghĩ một lát rồi cũng xoay người đi vào, hôm nay dù nói thế nào thì Âu Dương Quân cũng đã nể mặt mình, nếu tiếp tục kiên trì ý kiến của mình, đây rõ ràng là không nể mặt Âu Dương Quân.</w:t>
      </w:r>
    </w:p>
    <w:p>
      <w:pPr>
        <w:pStyle w:val="BodyText"/>
      </w:pPr>
      <w:r>
        <w:t xml:space="preserve">- Tứ Nhi, tôi cũng chưa dùng cơm, cùng ăn tối được không?</w:t>
      </w:r>
    </w:p>
    <w:p>
      <w:pPr>
        <w:pStyle w:val="BodyText"/>
      </w:pPr>
      <w:r>
        <w:t xml:space="preserve">Một người đàn ông trung niên đeo mắt kính ngồi đó chợt ngông nghênh bắt chuyện với Âu Dương Quân, nhưng lời nói ăn cơm chỉ là giả, mà tò mò về thân phận của Trang Duệ mới là thật.</w:t>
      </w:r>
    </w:p>
    <w:p>
      <w:pPr>
        <w:pStyle w:val="BodyText"/>
      </w:pPr>
      <w:r>
        <w:t xml:space="preserve">- Anh Ngô, hôm nay có chút việc tư, hôm nào đó sẽ mời anh một bữa cơm.</w:t>
      </w:r>
    </w:p>
    <w:p>
      <w:pPr>
        <w:pStyle w:val="BodyText"/>
      </w:pPr>
      <w:r>
        <w:t xml:space="preserve">Âu Dương Quân cười ha hả từ chối khéo đối phương, bây giờ hắn cũng khá hiếu kỳ, vì đoạn đối thoại giữa Trang Duệ và Miêu Phỉ Phỉ vừa rồi chứng tỏ cả hai rất quen thuộc, nhưng với thân phận của Trang Duệ thì sẽ không thể nào tiếp xúc được với một người như Miêu Phỉ Phỉ mới đúng chứ?</w:t>
      </w:r>
    </w:p>
    <w:p>
      <w:pPr>
        <w:pStyle w:val="BodyText"/>
      </w:pPr>
      <w:r>
        <w:t xml:space="preserve">Mọi người đi vào đại sảnh, tiến lên một phòng trên lầu hai, lúc này trong phòng đã được trải thảm đỏ, chính giữa là một cái bàn lớn đường kính hai thước, có vài món đã được đưa lên. Âu Dương Quân mời mọi người ngồi xuống, khi thấy Miêu Phỉ Phỉ không ngồi xuống bên cạnh Từ tiểu thư mà lại ngồi xuống bên cạnh Trang Duệ, điều này làm cho hắn càng thêm hiếu kỳ với đứa em họ này của mình.</w:t>
      </w:r>
    </w:p>
    <w:p>
      <w:pPr>
        <w:pStyle w:val="BodyText"/>
      </w:pPr>
      <w:r>
        <w:t xml:space="preserve">Âu Dương Quân khẽ thì thầm vài câu với Từ tiểu thư, sau đó Từ tiểu thư đứng lên, sau đó đi ngồi xuống một chiếc ghế bên cạnh Miêu Phỉ Phỉ, đây là kế sách mà Âu Dương Quân bày ra, đó là muốn để cho Từ tiểu thư đi tìm hiểu xem Miêu Phỉ Phỉ kết bạn với Trang Duệ như thế nào.</w:t>
      </w:r>
    </w:p>
    <w:p>
      <w:pPr>
        <w:pStyle w:val="BodyText"/>
      </w:pPr>
      <w:r>
        <w:t xml:space="preserve">Bữa cơm này thật sự cũng không có gì bất ngờ xảy ra, tuy có nhiều món mà Trang Duệ không động đũa, nhưng lúc này tâm tư của hắn cũng không đặt trên bàn tiệc. Vì có Miêu Phỉ Phỉ và Nhạc Kinh nên Âu Dương Quân cũng có vài lời không thể nói ra, ngay cả Miêu Phỉ Phỉ cũng nhìn ra chút vấn đề, vì thế mà sau nửa giờ thì bữa tiệc kết thúc.</w:t>
      </w:r>
    </w:p>
    <w:p>
      <w:pPr>
        <w:pStyle w:val="BodyText"/>
      </w:pPr>
      <w:r>
        <w:t xml:space="preserve">Thấy mọi người cũng không động đũa thì Âu Dương Quân đứng lên nói một câu với Từ tiểu thư:</w:t>
      </w:r>
    </w:p>
    <w:p>
      <w:pPr>
        <w:pStyle w:val="BodyText"/>
      </w:pPr>
      <w:r>
        <w:t xml:space="preserve">- Em đưa Tiểu Lục và Phỉ Phỉ xuống bên dưới một chút, anh có vài lời cần nói với Trang Duệ...</w:t>
      </w:r>
    </w:p>
    <w:p>
      <w:pPr>
        <w:pStyle w:val="BodyText"/>
      </w:pPr>
      <w:r>
        <w:t xml:space="preserve">- Đi thôi, đến phòng làm việc của tôi trò chuyện.</w:t>
      </w:r>
    </w:p>
    <w:p>
      <w:pPr>
        <w:pStyle w:val="BodyText"/>
      </w:pPr>
      <w:r>
        <w:t xml:space="preserve">Trang Duệ khẽ gật đầu, hai người lên lầu ba, Âu Dương Quân mở cửa một gian phòng ra.</w:t>
      </w:r>
    </w:p>
    <w:p>
      <w:pPr>
        <w:pStyle w:val="BodyText"/>
      </w:pPr>
      <w:r>
        <w:t xml:space="preserve">Trang Duệ vừa tiến vào thì đã bị một bình phong rất lớn ở giữa căn phòng thu hút ánh mắt.</w:t>
      </w:r>
    </w:p>
    <w:p>
      <w:pPr>
        <w:pStyle w:val="BodyText"/>
      </w:pPr>
      <w:r>
        <w:t xml:space="preserve">Đây là một bình phong làm từ mười hai mảnh gỗ lim, chiều cao hai thước, mỗi một mảnh bình phong đều được khảm vàng nạm ngọc, dù chỉ là thanh bạch ngọc nhưng mười hai ngọc phượng đều được dùng vật liệu nguyên vẹn để tạo thành, giá trị xa xỉ, hơn nữa chỉ những phần gỗ kia cũng có giá cả chục triệu.</w:t>
      </w:r>
    </w:p>
    <w:p>
      <w:pPr>
        <w:pStyle w:val="BodyText"/>
      </w:pPr>
      <w:r>
        <w:t xml:space="preserve">- Người ta thấy phòng làm việc của tôi có chút trống trãi, vì vậy mà tặng bình phong này làm đồ trang trí, tôi chẳng qua là người không hiểu gì về những thứ này...</w:t>
      </w:r>
    </w:p>
    <w:p>
      <w:pPr>
        <w:pStyle w:val="BodyText"/>
      </w:pPr>
      <w:r>
        <w:t xml:space="preserve">Âu Dương Quân khiêm tốn khoát tay áo, nhưng vẻ mặt lại có chút đắc ý, bộ bình phong này vốn là của một vị quan viên thời Thanh đóng quân ở Vân Nam làm ra để chuẩn bị hiếu kính cho Từ Hi thái hậu.</w:t>
      </w:r>
    </w:p>
    <w:p>
      <w:pPr>
        <w:pStyle w:val="BodyText"/>
      </w:pPr>
      <w:r>
        <w:t xml:space="preserve">Nhưng thứ này điêu khắc ra quá mất thời gian, mất vài năm mới có thể làm xong, mà đến lúc đó Từ Hi thái hậu đã qua đời. Sau này trải qua thời quân phiệt hỗn loạn, bộ bình phong này lưu lạc vào dân gian, vừa vặn người có tấm bình phong này đến tìm Âu Dương Quân có việc cần cầu cạnh, vì thế mà mới lấy nó ra làm lễ vật.</w:t>
      </w:r>
    </w:p>
    <w:p>
      <w:pPr>
        <w:pStyle w:val="BodyText"/>
      </w:pPr>
      <w:r>
        <w:t xml:space="preserve">- Thứ này là rất tốt nhưng chẳng qua niên đại hơi ngắn, chất liệu cũng bình thường, chẳng qua lại khá lớn, vì thế cũng chỉ có giá ba năm chục triệu mà thôi.</w:t>
      </w:r>
    </w:p>
    <w:p>
      <w:pPr>
        <w:pStyle w:val="BodyText"/>
      </w:pPr>
      <w:r>
        <w:t xml:space="preserve">Trang Duệ đánh giá trước sau một lượt, sau đó thuận miệng cho ra đánh giá.</w:t>
      </w:r>
    </w:p>
    <w:p>
      <w:pPr>
        <w:pStyle w:val="BodyText"/>
      </w:pPr>
      <w:r>
        <w:t xml:space="preserve">- Cậu cũng có nghiên cứu về thứ này sao? Đúng rồi, tôi quên cậu đã từng công tác ở Điển Đương Hành, vài ngày nữa tôi giới thiệu tiểu tử kia cho cậu, vì trên tay của hắn có rất nhiều thứ hay.</w:t>
      </w:r>
    </w:p>
    <w:p>
      <w:pPr>
        <w:pStyle w:val="BodyText"/>
      </w:pPr>
      <w:r>
        <w:t xml:space="preserve">Âu Dương Quân đã sớm biết rõ ràng về nghề nghiệp và kinh nghiệm trước kia của Trang Duệ, nhưng những gì về sau này thì hắn cũng không biết, cũng không biết bây giờ tài sản của Trang Duệ không thua gì mình rồi.</w:t>
      </w:r>
    </w:p>
    <w:p>
      <w:pPr>
        <w:pStyle w:val="BodyText"/>
      </w:pPr>
      <w:r>
        <w:t xml:space="preserve">- Được rồi, Tứ ca, rốt cuộc là ai muốn gặp tôi, anh cứ việc nói thẳng...</w:t>
      </w:r>
    </w:p>
    <w:p>
      <w:pPr>
        <w:pStyle w:val="BodyText"/>
      </w:pPr>
      <w:r>
        <w:t xml:space="preserve">Trong phòng chỉ có hai người, Trang Duệ cũng không muốn đi đường vòng, trực tiếp chuyển chủ đề, đi thẳng vào vấn đề.</w:t>
      </w:r>
    </w:p>
    <w:p>
      <w:pPr>
        <w:pStyle w:val="BodyText"/>
      </w:pPr>
      <w:r>
        <w:t xml:space="preserve">- Bố tôi, ông ấy nói mẹ cậu rất có thể là cô của tôi, vì vậy mà muốn gặp cậu...</w:t>
      </w:r>
    </w:p>
    <w:p>
      <w:pPr>
        <w:pStyle w:val="BodyText"/>
      </w:pPr>
      <w:r>
        <w:t xml:space="preserve">Khi thấy Trang Duệ muốn lên tiếng thì Âu Dương Quân khoát tay áo tiếp tục nói:</w:t>
      </w:r>
    </w:p>
    <w:p>
      <w:pPr>
        <w:pStyle w:val="BodyText"/>
      </w:pPr>
      <w:r>
        <w:t xml:space="preserve">- Cậu cũng đừng hỏi tôi là có chuyện gì xảy ra, tôi cũng không biết gì cả, những trưởng bối đến bây giờ cũng không nhắc gì về vấn đề này, nếu cậu muốn biết nguyên nhân thì ngày mai đến gặp bố tôi sẽ rõ, tôi cũng chỉ là một người truyền lời mà thôi... nguồn</w:t>
      </w:r>
    </w:p>
    <w:p>
      <w:pPr>
        <w:pStyle w:val="BodyText"/>
      </w:pPr>
      <w:r>
        <w:t xml:space="preserve">Âu Dương Quân nói xong thì nhìn thẳng vào Trang Duệ, chính hắn cũng muốn biết trước kia có chuyện gì xảy ra.</w:t>
      </w:r>
    </w:p>
    <w:p>
      <w:pPr>
        <w:pStyle w:val="BodyText"/>
      </w:pPr>
      <w:r>
        <w:t xml:space="preserve">- Được, tôi sẽ đi.</w:t>
      </w:r>
    </w:p>
    <w:p>
      <w:pPr>
        <w:pStyle w:val="BodyText"/>
      </w:pPr>
      <w:r>
        <w:t xml:space="preserve">Trang Duệ trầm mặc một lúc, cuối cùng cũng gật đầu thật mạnh, hắn cũng muốn biết rốt cuộc là vì nguyên nhân gì làm ẹ mình vài chục năm rồi không quay về nhà mẹ đẻ.</w:t>
      </w:r>
    </w:p>
    <w:p>
      <w:pPr>
        <w:pStyle w:val="Compact"/>
      </w:pPr>
      <w:r>
        <w:br w:type="textWrapping"/>
      </w:r>
      <w:r>
        <w:br w:type="textWrapping"/>
      </w:r>
    </w:p>
    <w:p>
      <w:pPr>
        <w:pStyle w:val="Heading2"/>
      </w:pPr>
      <w:bookmarkStart w:id="301" w:name="chương-279-quan-tâm."/>
      <w:bookmarkEnd w:id="301"/>
      <w:r>
        <w:t xml:space="preserve">279. Chương 279 : Quan Tâm.</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279: Quan tâm.</w:t>
      </w:r>
    </w:p>
    <w:p>
      <w:pPr>
        <w:pStyle w:val="BodyText"/>
      </w:pPr>
      <w:r>
        <w:t xml:space="preserve">Nhóm Dịch: Tepga</w:t>
      </w:r>
    </w:p>
    <w:p>
      <w:pPr>
        <w:pStyle w:val="BodyText"/>
      </w:pPr>
      <w:r>
        <w:t xml:space="preserve">Nguồn: Sưu Tầm</w:t>
      </w:r>
    </w:p>
    <w:p>
      <w:pPr>
        <w:pStyle w:val="BodyText"/>
      </w:pPr>
      <w:r>
        <w:t xml:space="preserve">- Cậu Trang, nghe Tứ ca nói một câu, các trưởng bối có gì mâu thuẫn hoặc có gì đó khó xử thật sự không liên quan gì đến chúng ta, mẹ của cậu là cô của tôi, cậu chính là em họ của tôi, chúng ta sau này nên qua lại nhiều hơn, cũng đừng tỏ ra xa lạ.</w:t>
      </w:r>
    </w:p>
    <w:p>
      <w:pPr>
        <w:pStyle w:val="BodyText"/>
      </w:pPr>
      <w:r>
        <w:t xml:space="preserve">Khi thấy Trang Duệ đồng ý gặp mặt bố mình thì Âu Dương Quân thật sự vui vẻ, cũng không phải đã nói hoàn thành nhiệm vụ nhưng trước nay trong đám người đồng lứa thì hắn là một đứa em nhỏ nhất, sau này gia tộc tụ hội cũng không bị người ta gọi là Lão Yêu nữa.</w:t>
      </w:r>
    </w:p>
    <w:p>
      <w:pPr>
        <w:pStyle w:val="BodyText"/>
      </w:pPr>
      <w:r>
        <w:t xml:space="preserve">- À, tôi biết rồi, Tứ ca, nhưng có một số việc tôi còn phải trưng cầu ý kiến của mẹ...</w:t>
      </w:r>
    </w:p>
    <w:p>
      <w:pPr>
        <w:pStyle w:val="BodyText"/>
      </w:pPr>
      <w:r>
        <w:t xml:space="preserve">Trang Duệ thấy thái độ của Âu Dương Quân rất chân thành, hơn nữa gặp mặt hai lần cũng không thấy trên người đối phương có khí chất của đám công tử ăn chơi trác táng, vì vậy mà ngôn ngữ cũng thân mật hơn. Từ nhỏ trong nhà hắn chỉ có ba người, bây giờ lại lòi ra một người anh họ, tất nhiên trong lòng Trang Duệ sẽ rất vui sướng.</w:t>
      </w:r>
    </w:p>
    <w:p>
      <w:pPr>
        <w:pStyle w:val="BodyText"/>
      </w:pPr>
      <w:r>
        <w:t xml:space="preserve">Âu Dương Quân gật đầu nói:</w:t>
      </w:r>
    </w:p>
    <w:p>
      <w:pPr>
        <w:pStyle w:val="BodyText"/>
      </w:pPr>
      <w:r>
        <w:t xml:space="preserve">- Đó là đương nhiên, bây giờ tôi có kế hoạch quay vài bộ phim, thời gian tới sẽ không quá rảnh rổi, hay tôi cùng cậu về Bành Thành gặp mặt cô? Đúng rồi, cậu Trang, tôi có một bộ phim sắp quay, còn chưa chọn đạo diễn, cậu đến công tác nhé?</w:t>
      </w:r>
    </w:p>
    <w:p>
      <w:pPr>
        <w:pStyle w:val="BodyText"/>
      </w:pPr>
      <w:r>
        <w:t xml:space="preserve">- Anh làm phim? Tôi đến nhận sao?</w:t>
      </w:r>
    </w:p>
    <w:p>
      <w:pPr>
        <w:pStyle w:val="BodyText"/>
      </w:pPr>
      <w:r>
        <w:t xml:space="preserve">Trang Duệ thật sự bị ý nghĩ của Âu Dương Quân làm ơ hồ, mỗi năm hắn cũng không có vài lần đến rạp chiếu phim, thật sự là dốt đặc cán mai với truyền hình và điện ảnh, nếu để hắn đi làm phim, không phải là nói đùa sao?</w:t>
      </w:r>
    </w:p>
    <w:p>
      <w:pPr>
        <w:pStyle w:val="BodyText"/>
      </w:pPr>
      <w:r>
        <w:t xml:space="preserve">- Tứ ca, thứ này tôi không làm được, không làm được...</w:t>
      </w:r>
    </w:p>
    <w:p>
      <w:pPr>
        <w:pStyle w:val="BodyText"/>
      </w:pPr>
      <w:r>
        <w:t xml:space="preserve">Trang Duệ có chút sững sốt, hắn vội vàng mở miệng chối từ.</w:t>
      </w:r>
    </w:p>
    <w:p>
      <w:pPr>
        <w:pStyle w:val="BodyText"/>
      </w:pPr>
      <w:r>
        <w:t xml:space="preserve">Âu Dương Quân nghe vậy thì nhếch miệng, hắn không quan tâm nói:</w:t>
      </w:r>
    </w:p>
    <w:p>
      <w:pPr>
        <w:pStyle w:val="BodyText"/>
      </w:pPr>
      <w:r>
        <w:t xml:space="preserve">- Có cái gì mà không được, cậu có xuất thân ngành tài chính kế toán, chỉ cần nắm phương diện tiền bạc là được, mà người đầu tư lại là tôi, xem như cậu giúp tôi quản lý tiền.</w:t>
      </w:r>
    </w:p>
    <w:p>
      <w:pPr>
        <w:pStyle w:val="BodyText"/>
      </w:pPr>
      <w:r>
        <w:t xml:space="preserve">- Cậu Trang, tôi nói cho cậu biết, nhà sản xuất sẽ có quyền lợi rất lớn, đạo diễn cũng phải nghe lời cậu chứ đừng nói đám diễn viên, cậu nói các cô ấy đi hướng đông sẽ không đi hướng tây, cậu muốn làm gì cũng được, nói chung là rất thoải mái...</w:t>
      </w:r>
    </w:p>
    <w:p>
      <w:pPr>
        <w:pStyle w:val="BodyText"/>
      </w:pPr>
      <w:r>
        <w:t xml:space="preserve">Âu Dương Quân mập mờ chớp chớp mắt với Trang Duệ, hắn thấy em họ của mình rất trẻ khỏe đẹp trai, đến tổ làm phim nhất định sẽ được các ngôi sao ưu ái.</w:t>
      </w:r>
    </w:p>
    <w:p>
      <w:pPr>
        <w:pStyle w:val="BodyText"/>
      </w:pPr>
      <w:r>
        <w:t xml:space="preserve">Thật ra công tác trong đoàn làm phim cũng không đơn giản như những lời của Âu Dương Quân, nhà sản xuất phải hiểu được nghệ thuật sáng tác, hiểu tâm lý và tin tức thị trường, giỏi về gom góp tài chính, quen thuộc giới quản lý kinh doanh.</w:t>
      </w:r>
    </w:p>
    <w:p>
      <w:pPr>
        <w:pStyle w:val="BodyText"/>
      </w:pPr>
      <w:r>
        <w:t xml:space="preserve">Bây giờ phim nhựa phần lớn được buôn bán, nhà sản xuất là chúa tể của các bộ phim, bọn họ có quyền quyết định tất cả những sự vụ xảy ra khi làm phim, kể cả kịch bản gì, đạo diễn nào, quay phim nào, diễn viên ra sao. Đồng thời còn nắm chặt phần kinh phí làm phim, kinh phí xét duyệt.</w:t>
      </w:r>
    </w:p>
    <w:p>
      <w:pPr>
        <w:pStyle w:val="BodyText"/>
      </w:pPr>
      <w:r>
        <w:t xml:space="preserve">Sau khi phim được hoàn thành thì nhà sản xuất sẽ quảng cáo rầm rộ để tuyên truyền và đẩy mạnh tiêu thụ, vì thế một nhà sản xuất có thể sớm quyết định sự thành bại của một bộ phim.</w:t>
      </w:r>
    </w:p>
    <w:p>
      <w:pPr>
        <w:pStyle w:val="BodyText"/>
      </w:pPr>
      <w:r>
        <w:t xml:space="preserve">Trong những khu vực buôn bán phim phát đạt có rất nhiều điển hình cho nhà sản xuất thành công, bọn họ có thể quyết định hướng đi của bộ phim, phong cách, thậm chí là bao trùm tư tưởng chủ đạo của đạo diễn.</w:t>
      </w:r>
    </w:p>
    <w:p>
      <w:pPr>
        <w:pStyle w:val="BodyText"/>
      </w:pPr>
      <w:r>
        <w:t xml:space="preserve">Âu Dương Quân sở dĩ cho Trang Duệ làm nhà sản xuất thật ra mục đích chính là quan tâm đến đứa em họ của mình, hắn thấy lý lịch, kinh nghiệm và gia cảnh của Trang Duệ là không quá tốt.</w:t>
      </w:r>
    </w:p>
    <w:p>
      <w:pPr>
        <w:pStyle w:val="BodyText"/>
      </w:pPr>
      <w:r>
        <w:t xml:space="preserve">Âu Dương Quân muốn quan tâm một chút đến Trang Duệ, chỉ cần là nhà sản xuất bình thường, sau khi làm xong một bộ phim nhựa thì ít nhất cũng thu vào được vài trăm ngàn.</w:t>
      </w:r>
    </w:p>
    <w:p>
      <w:pPr>
        <w:pStyle w:val="BodyText"/>
      </w:pPr>
      <w:r>
        <w:t xml:space="preserve">Đồng thời cũng coi như kiếm thêm kinh nghiệm cho người mới vào nghề như Trang Duệ.</w:t>
      </w:r>
    </w:p>
    <w:p>
      <w:pPr>
        <w:pStyle w:val="BodyText"/>
      </w:pPr>
      <w:r>
        <w:t xml:space="preserve">- Thôi khỏi, Tứ ca, ngài tha cho em đi, em cũng không có hứng làm như vậy, nếu anh muốn giúp em, khi nào rảnh thì giới thiệu em cho người tặng anh tấm bình phong này là được.</w:t>
      </w:r>
    </w:p>
    <w:p>
      <w:pPr>
        <w:pStyle w:val="BodyText"/>
      </w:pPr>
      <w:r>
        <w:t xml:space="preserve">Trang Duệ biết Âu Dương Quân có ý tốt nhưng thật sự không có hứng, hơn nữa hắn cũng chướng mắt với số tiền kia. Nếu hắn có thời gian rảnh thì sẽ đến chợ đồ cổ Lưu Ly Hán đi dạo một vòng, như vậy sợ rằng sẽ có nhiều tiền hơn đi theo Âu Dương Quân để làm phim.</w:t>
      </w:r>
    </w:p>
    <w:p>
      <w:pPr>
        <w:pStyle w:val="BodyText"/>
      </w:pPr>
      <w:r>
        <w:t xml:space="preserve">- Tùy cậu vậy, bây giờ cậu còn ở lại Bắc Kinh mấy ngày nữa?</w:t>
      </w:r>
    </w:p>
    <w:p>
      <w:pPr>
        <w:pStyle w:val="BodyText"/>
      </w:pPr>
      <w:r>
        <w:t xml:space="preserve">Âu Dương Quân cũng không miễn cưỡng, dù sao bây giờ anh em đã biết nhau, tóm lại cũng không cho đối phương bị hại, sau này kiếm chút việc có tiền cho hắn làm là được.</w:t>
      </w:r>
    </w:p>
    <w:p>
      <w:pPr>
        <w:pStyle w:val="BodyText"/>
      </w:pPr>
      <w:r>
        <w:t xml:space="preserve">Âu Dương Quân đứng lên lấy từ trong ngăn kéo ra một gói thuốc nhét vào trong tay Trang Duệ.</w:t>
      </w:r>
    </w:p>
    <w:p>
      <w:pPr>
        <w:pStyle w:val="BodyText"/>
      </w:pPr>
      <w:r>
        <w:t xml:space="preserve">- Lần sau đến rồi nói sau, vài ngày nữa em sẽ về Bành Thành, Tứ ca, đây là thuốc gì vậy?</w:t>
      </w:r>
    </w:p>
    <w:p>
      <w:pPr>
        <w:pStyle w:val="BodyText"/>
      </w:pPr>
      <w:r>
        <w:t xml:space="preserve">Trang Duệ tiếp nhận gói thuốc nhìn thoáng qua, đầu lọc của điếu thuốc bên trong đã chiếm hết hai phần ba, bên trên còn có nhãn hiệu gấu trúc, khi nhìn lại hộp thuốc thì có lớp vỏ bọc màu trắng, không còn chữ nghĩa gì khác. Hắn lấy bật lửa ra, mồi thuốc, hít vào một hơi, cảm thấy hương vị không tầm thường, mùi hương nhàn nhạt làm người ta chấn động.</w:t>
      </w:r>
    </w:p>
    <w:p>
      <w:pPr>
        <w:pStyle w:val="BodyText"/>
      </w:pPr>
      <w:r>
        <w:t xml:space="preserve">- Dúng vậy, là thuốc Gấu Trúc chuyên cung cấp cho các cán bộ lãnh đạo cấp bộ, những vị lãnh đạo cấp thành phố còn chưa có tư cách được hút...</w:t>
      </w:r>
    </w:p>
    <w:p>
      <w:pPr>
        <w:pStyle w:val="BodyText"/>
      </w:pPr>
      <w:r>
        <w:t xml:space="preserve">Thứ thuốc lá dành cho cán bộ lãnh đạo cấp bộ này cũng không phải được mở rộng cung ứng, thuốc là hắn lấy từ trong tay ông cụ trong nhà, hắn đứng trước mặt em họ và nãy giờ không có chút cảm giác nào ưu việt, bây giờ một điếu thuốc làm cho Trang Duệ ngạc nhiên, vì thế không khỏi có chút đắc ý.</w:t>
      </w:r>
    </w:p>
    <w:p>
      <w:pPr>
        <w:pStyle w:val="BodyText"/>
      </w:pPr>
      <w:r>
        <w:t xml:space="preserve">Trang Duệ thấy anh họ có biểu hiện như vậy thì trong lòng thầm buồn cười, hắn dứt khoát đứng lên cầm gói thuốc vào trong tay rồi nói:</w:t>
      </w:r>
    </w:p>
    <w:p>
      <w:pPr>
        <w:pStyle w:val="BodyText"/>
      </w:pPr>
      <w:r>
        <w:t xml:space="preserve">- Tứ ca, anh cho em hết số thuốc kia, như vậy trở về còn có thứ để khoe khoang.</w:t>
      </w:r>
    </w:p>
    <w:p>
      <w:pPr>
        <w:pStyle w:val="BodyText"/>
      </w:pPr>
      <w:r>
        <w:t xml:space="preserve">- Như vậy không được, nhiều nhất...Nhiều nhất chỉ có thể cho cậu một nửa, thôi được, cho cậu sáu gói.</w:t>
      </w:r>
    </w:p>
    <w:p>
      <w:pPr>
        <w:pStyle w:val="BodyText"/>
      </w:pPr>
      <w:r>
        <w:t xml:space="preserve">Âu Dương Quân không ngờ Trang Duệ muốn lấy tất cả hàng tồn kho của mình đi, vì thế vội vàng cướp lại, đau lòng lấy từ trong cây thuốc ra bốn gói, sau đó lại lấy thêm một gói nửa đặt lên mặt bàn.</w:t>
      </w:r>
    </w:p>
    <w:p>
      <w:pPr>
        <w:pStyle w:val="BodyText"/>
      </w:pPr>
      <w:r>
        <w:t xml:space="preserve">- Ha ha, vậy thì sáu gói, sau này có cơ hội sẽ tặng cho anh vài thứ tốt.</w:t>
      </w:r>
    </w:p>
    <w:p>
      <w:pPr>
        <w:pStyle w:val="BodyText"/>
      </w:pPr>
      <w:r>
        <w:t xml:space="preserve">Trang Duệ cười cười, hắn thấy vị anh họ này của mình cũng không tệ, không bày ra cái giá, thật ra đây cũng là cách xem xét một người, nếu đổi lại là người khác thì cũng khó khăn.</w:t>
      </w:r>
    </w:p>
    <w:p>
      <w:pPr>
        <w:pStyle w:val="BodyText"/>
      </w:pPr>
      <w:r>
        <w:t xml:space="preserve">- Cậu Trang, cậu xuống trước đi, tôi sẽ gọi điện thoại cho bố, nếu ông ấy đã về nhà thì bây giờ chúng ta có thể đi qua.</w:t>
      </w:r>
    </w:p>
    <w:p>
      <w:pPr>
        <w:pStyle w:val="BodyText"/>
      </w:pPr>
      <w:r>
        <w:t xml:space="preserve">Âu Dương Quân cũng không dám cho Trang Duệ ở lại chỗ này, trong phòng hắn có khá nhiều thứ tốt, nếu chai Laffey 1916 bji Trang Duệ nhìn trúng, sợ rằng chỉ có thể khóc ra nước mắt.</w:t>
      </w:r>
    </w:p>
    <w:p>
      <w:pPr>
        <w:pStyle w:val="BodyText"/>
      </w:pPr>
      <w:r>
        <w:t xml:space="preserve">Âu Dương Quân gọi điện thoại trước mặt Trang Duệ, sau đó nói rõ sự việc, lại ừ à vài tiếng rồi cúp điện thoại. Hắn nhìn đồng hồ rồi nói với Trang Duệ:</w:t>
      </w:r>
    </w:p>
    <w:p>
      <w:pPr>
        <w:pStyle w:val="BodyText"/>
      </w:pPr>
      <w:r>
        <w:t xml:space="preserve">- Bố tôi sẽ lập tức về nhà, chúng ta đi qua thôi, cũng phải mất một giờ mới về đến nhà.</w:t>
      </w:r>
    </w:p>
    <w:p>
      <w:pPr>
        <w:pStyle w:val="BodyText"/>
      </w:pPr>
      <w:r>
        <w:t xml:space="preserve">- Được rồi, hôm nay nếu có thể giải quyết xong vấn đề, ngày mai em sẽ về Bành Thành.</w:t>
      </w:r>
    </w:p>
    <w:p>
      <w:pPr>
        <w:pStyle w:val="BodyText"/>
      </w:pPr>
      <w:r>
        <w:t xml:space="preserve">Trang Duệ khẽ gật đầu, hắn nhìn quanh tìm một hộp quà để bỏ những bao thuốc vào bên trong. Biểu hiện của hắn rất tự nhiên giống như ở nhà mình, Âu Dương Quân thấy vậy mà khóe miệng có hơi co rút, cậu em này thật sự không xem mình là người ngoài.</w:t>
      </w:r>
    </w:p>
    <w:p>
      <w:pPr>
        <w:pStyle w:val="BodyText"/>
      </w:pPr>
      <w:r>
        <w:t xml:space="preserve">- Đi thôi, kẻo lại để cho bố anh chờ lâu. truyện cập nhật nhanh nhất tại chấm</w:t>
      </w:r>
    </w:p>
    <w:p>
      <w:pPr>
        <w:pStyle w:val="BodyText"/>
      </w:pPr>
      <w:r>
        <w:t xml:space="preserve">Âu Dương Quân tiến lên một bước kéo cửa phòng rồi nói, hắn cũng đã đổi cách xưng hô, tất nhiên hắn sợ Trang Duệ tiếp tục ở lại sẽ nhìn trúng thứ gì đó trong phòng làm việc của mình, vì thế phải nhanh chóng mời đối phương đi ra thì mới có thể an tâm cho được.</w:t>
      </w:r>
    </w:p>
    <w:p>
      <w:pPr>
        <w:pStyle w:val="BodyText"/>
      </w:pPr>
      <w:r>
        <w:t xml:space="preserve">Trang Duệ tìm được Miêu Phỉ Phỉ đang ngồi nói chuyện với Từ tiểu thư, hắn ngượng ngùng nói:</w:t>
      </w:r>
    </w:p>
    <w:p>
      <w:pPr>
        <w:pStyle w:val="BodyText"/>
      </w:pPr>
      <w:r>
        <w:t xml:space="preserve">- Cảnh sát Miêu, hôm nay không có thời gian theo cô, tôi phải đi làm chút chuyện...</w:t>
      </w:r>
    </w:p>
    <w:p>
      <w:pPr>
        <w:pStyle w:val="BodyText"/>
      </w:pPr>
      <w:r>
        <w:t xml:space="preserve">- Không có gì, hôm khác lại hẹn anh sau...</w:t>
      </w:r>
    </w:p>
    <w:p>
      <w:pPr>
        <w:pStyle w:val="BodyText"/>
      </w:pPr>
      <w:r>
        <w:t xml:space="preserve">Miêu Phỉ Phỉ rất hiểu ý, nàng kéo Nhạc Tiểu Lục bắt đối phương đưa mình về nhà. Lúc này Nhạc Kinh thật sự đáng thương, hắn khó có cơ hội tiến vào khu nhà số một, đang cùng nói chuyện nóng hôi hổi với các cô ngôi sao ở đây thì phải dừng tay giang hồ, chỉ có thể cùng nhóm Trang Duệ đi ra ngoài đại sảnh.</w:t>
      </w:r>
    </w:p>
    <w:p>
      <w:pPr>
        <w:pStyle w:val="BodyText"/>
      </w:pPr>
      <w:r>
        <w:t xml:space="preserve">Lúc này đã mười giờ tối, lầu một có khá nhiều người, mọi người vừa xuống lầu thì thấy bên dưới có nhiều người tụ tập, bọn họ đang lớn tiếng trò chuyện gì đó.</w:t>
      </w:r>
    </w:p>
    <w:p>
      <w:pPr>
        <w:pStyle w:val="BodyText"/>
      </w:pPr>
      <w:r>
        <w:t xml:space="preserve">- Kim Sư, quay về...</w:t>
      </w:r>
    </w:p>
    <w:p>
      <w:pPr>
        <w:pStyle w:val="BodyText"/>
      </w:pPr>
      <w:r>
        <w:t xml:space="preserve">Một âm thanh quen thuộc vang lên, nhưng lúc này hình bóng màu vàng không nghe theo lời chủ nhân phân phó mà trực tiếp bổ nhào vào lòng Trang Duệ, sau đó thè lưỡi liếm mặt hắn. xem tại</w:t>
      </w:r>
    </w:p>
    <w:p>
      <w:pPr>
        <w:pStyle w:val="BodyText"/>
      </w:pPr>
      <w:r>
        <w:t xml:space="preserve">- Hừ, làm tôi đây sợ phát khiếp, còn tưởng rằng nó nổi điên rồi.</w:t>
      </w:r>
    </w:p>
    <w:p>
      <w:pPr>
        <w:pStyle w:val="BodyText"/>
      </w:pPr>
      <w:r>
        <w:t xml:space="preserve">Khi âm thanh vang lên, Tống Quân tách đám người chầm dây xích chó đi đến, khi thấy Kim Sư vui đùa ầm ĩ với Trang Duệ thì không khỏi thở dài một hơi, nếu Kim Sư cắn người ở chỗ này, dù là bối cảnh của hắn cũng khó thể nào xử lý cho tốt được.</w:t>
      </w:r>
    </w:p>
    <w:p>
      <w:pPr>
        <w:pStyle w:val="BodyText"/>
      </w:pPr>
      <w:r>
        <w:t xml:space="preserve">- Tiểu tử thối, sao lại chạy đến tận đây?</w:t>
      </w:r>
    </w:p>
    <w:p>
      <w:pPr>
        <w:pStyle w:val="BodyText"/>
      </w:pPr>
      <w:r>
        <w:t xml:space="preserve">Tống Quân xích Kim Sư lại, sau đó kéo đến bên mình, cuối cùng mới nhớ và đặt câu hỏi với Trang Duệ.</w:t>
      </w:r>
    </w:p>
    <w:p>
      <w:pPr>
        <w:pStyle w:val="BodyText"/>
      </w:pPr>
      <w:r>
        <w:t xml:space="preserve">- Anh Tống, anh...Các người cũng có quen biết nhau sao?</w:t>
      </w:r>
    </w:p>
    <w:p>
      <w:pPr>
        <w:pStyle w:val="BodyText"/>
      </w:pPr>
      <w:r>
        <w:t xml:space="preserve">Âu Dương Quân phát hiện đầu óc của mình ngày càng mơ hồ và không đủ sử dụng, Trang Duệ này hình như cũng có quan hệ quá rộng rồi thì phải?</w:t>
      </w:r>
    </w:p>
    <w:p>
      <w:pPr>
        <w:pStyle w:val="BodyText"/>
      </w:pPr>
      <w:r>
        <w:t xml:space="preserve">Trang Duệ trước tiên là bạn của Nhạc Kinh, thậm chí có quen biết với Miêu Phỉ Phỉ ở Trung Hải thì cũng có thể hiểu được, nhưng Tống Quân thì khác, hai người này không thể nào so sánh với nhau được. Âu Dương Quân rất quen thuộc Tống Quân, người này phát triển sớm hơn hắn chục năm, lực ảnh hưởng trong thương trường không phải là mình có thể sánh được, hơn nữa trong nhà vẫn còn ông nội, chính giới khó xem thường.</w:t>
      </w:r>
    </w:p>
    <w:p>
      <w:pPr>
        <w:pStyle w:val="BodyText"/>
      </w:pPr>
      <w:r>
        <w:t xml:space="preserve">Tống Quân nhìn thoáng qua Âu Dương Quân rồi nói:</w:t>
      </w:r>
    </w:p>
    <w:p>
      <w:pPr>
        <w:pStyle w:val="BodyText"/>
      </w:pPr>
      <w:r>
        <w:t xml:space="preserve">- À, Trang Duệ là khách của cậu sao? Tứ Nhi, đây là cậu em của tôi, cậu cũng đừng ức hiếp đấy nhé?</w:t>
      </w:r>
    </w:p>
    <w:p>
      <w:pPr>
        <w:pStyle w:val="BodyText"/>
      </w:pPr>
      <w:r>
        <w:t xml:space="preserve">- Em nào dám, anh Tống, lần sau tôi sẽ mời anh uống trà, tâm sự một chút, hôm nay còn có chút việc, cũng không thể cùng anh giải trí được.</w:t>
      </w:r>
    </w:p>
    <w:p>
      <w:pPr>
        <w:pStyle w:val="BodyText"/>
      </w:pPr>
      <w:r>
        <w:t xml:space="preserve">Âu Dương Quân cười khổ một tiếng, mình hôm nay thật sự bị Trang Duệ sinh ra nhiều ngạc nhiên, cũng không biết là ai ức hiếp ai. Hắn càng ngày càng hiếu kỳ về Trang Duệ, chuẩn bị ngày mai đến hỏi Tống Quân, rốt cuộc hắn muốn biết em mình địa vị gì.</w:t>
      </w:r>
    </w:p>
    <w:p>
      <w:pPr>
        <w:pStyle w:val="BodyText"/>
      </w:pPr>
      <w:r>
        <w:t xml:space="preserve">- Cậu đi mau lên, cậu Trang thì ở lại một chút, tôi nói cho cậu biết, con chó Ngao này của tôi là do cậu Trang tìm ra được, trong tay của cậu ta có không ít chó Ngao thuần chủng, năm nay có thể sinh Ngao con, nếu muốn thì phải đặt trước.</w:t>
      </w:r>
    </w:p>
    <w:p>
      <w:pPr>
        <w:pStyle w:val="BodyText"/>
      </w:pPr>
      <w:r>
        <w:t xml:space="preserve">Tống Quân tùy ý khoát tay với Âu Dương Quân rồi lại kéo Trang Duệ bắt đầu tuyên truyền về Ngao viên.</w:t>
      </w:r>
    </w:p>
    <w:p>
      <w:pPr>
        <w:pStyle w:val="Compact"/>
      </w:pPr>
      <w:r>
        <w:br w:type="textWrapping"/>
      </w:r>
      <w:r>
        <w:br w:type="textWrapping"/>
      </w:r>
    </w:p>
    <w:p>
      <w:pPr>
        <w:pStyle w:val="Heading2"/>
      </w:pPr>
      <w:bookmarkStart w:id="302" w:name="chương-28-0-chuyện-cũ.-1"/>
      <w:bookmarkEnd w:id="302"/>
      <w:r>
        <w:t xml:space="preserve">280. Chương 28 0: Chuyện Cũ. (1)</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280: Chuyện cũ. (1)</w:t>
      </w:r>
    </w:p>
    <w:p>
      <w:pPr>
        <w:pStyle w:val="BodyText"/>
      </w:pPr>
      <w:r>
        <w:t xml:space="preserve">Nhóm Dịch: Tepga</w:t>
      </w:r>
    </w:p>
    <w:p>
      <w:pPr>
        <w:pStyle w:val="BodyText"/>
      </w:pPr>
      <w:r>
        <w:t xml:space="preserve">Nguồn: Sưu Tầm</w:t>
      </w:r>
    </w:p>
    <w:p>
      <w:pPr>
        <w:pStyle w:val="BodyText"/>
      </w:pPr>
      <w:r>
        <w:t xml:space="preserve">Âu Dương Quân dù có chút tò mò với chuyện Trang Duệ mở Ngao viên nhưng bây giờ cũng không phải lúc nghe kể chuyện, vì vậy vội vàng nói:</w:t>
      </w:r>
    </w:p>
    <w:p>
      <w:pPr>
        <w:pStyle w:val="BodyText"/>
      </w:pPr>
      <w:r>
        <w:t xml:space="preserve">- Anh Tống, việc này để nói sau, Trang Duệ còn phải theo em đi làm chút chuyện.</w:t>
      </w:r>
    </w:p>
    <w:p>
      <w:pPr>
        <w:pStyle w:val="BodyText"/>
      </w:pPr>
      <w:r>
        <w:t xml:space="preserve">Tống Quân quay sang Trang Duệ rồi mở miệng hỏi:</w:t>
      </w:r>
    </w:p>
    <w:p>
      <w:pPr>
        <w:pStyle w:val="BodyText"/>
      </w:pPr>
      <w:r>
        <w:t xml:space="preserve">- Bây giờ là mấy giờ rồi? Còn đi làm chuyện gì nữa?</w:t>
      </w:r>
    </w:p>
    <w:p>
      <w:pPr>
        <w:pStyle w:val="BodyText"/>
      </w:pPr>
      <w:r>
        <w:t xml:space="preserve">Trang Duệ khẽ gật đầu nói:</w:t>
      </w:r>
    </w:p>
    <w:p>
      <w:pPr>
        <w:pStyle w:val="BodyText"/>
      </w:pPr>
      <w:r>
        <w:t xml:space="preserve">- Anh Tống, thật sự có chút chuyện, khoảng thời gian này tôi thường chạy đến Bắc Kinh, sẽ còn nhiều cơ hội gặp mặt trò chuyện với anh.</w:t>
      </w:r>
    </w:p>
    <w:p>
      <w:pPr>
        <w:pStyle w:val="BodyText"/>
      </w:pPr>
      <w:r>
        <w:t xml:space="preserve">Trang Duệ nói dứt lời thì kéo tay Tống Quân, sau đó đi sang bên cạnh vài bước rồi khẽ nói:</w:t>
      </w:r>
    </w:p>
    <w:p>
      <w:pPr>
        <w:pStyle w:val="BodyText"/>
      </w:pPr>
      <w:r>
        <w:t xml:space="preserve">- Anh Tống, tiểu đệ cũng không thích liên hệ với những người này, sau này sẽ kéo Đại Xuyên đến Bắc Kinh, giao chuyện này cho cậu ấy. Đúng rồi, những chuyện liên quan đến đổ thạch, anh cũng đừng nói cho người này biết.</w:t>
      </w:r>
    </w:p>
    <w:p>
      <w:pPr>
        <w:pStyle w:val="BodyText"/>
      </w:pPr>
      <w:r>
        <w:t xml:space="preserve">Trang Duệ cũng không thích vòng quan hệ quan trường này, hơn nữa những người ở đây đều có kiến thức rộng rãi, nếu có người phân tích ra điểm gì đó trong câu chuyện của mình, như vậy sẽ cực kỳ phiền toái cho hắn về sau này.</w:t>
      </w:r>
    </w:p>
    <w:p>
      <w:pPr>
        <w:pStyle w:val="BodyText"/>
      </w:pPr>
      <w:r>
        <w:t xml:space="preserve">- Tiểu tử cậu làm việc mà ẩn nhẫn như vậy rõ ràng không phải phông cách của thanh niên hơn hai mươi, được rồi, tôi biết rồi, cậu đi mau lên.</w:t>
      </w:r>
    </w:p>
    <w:p>
      <w:pPr>
        <w:pStyle w:val="BodyText"/>
      </w:pPr>
      <w:r>
        <w:t xml:space="preserve">Tống Quân khẽ gật đầu, cũng không hỏi Trang Duệ muốn phải làm gì, vì hắn là người trong vòng quan hệ nơi đây, biết rõ những gì nên nghe, không nên nghe.</w:t>
      </w:r>
    </w:p>
    <w:p>
      <w:pPr>
        <w:pStyle w:val="BodyText"/>
      </w:pPr>
      <w:r>
        <w:t xml:space="preserve">...</w:t>
      </w:r>
    </w:p>
    <w:p>
      <w:pPr>
        <w:pStyle w:val="BodyText"/>
      </w:pPr>
      <w:r>
        <w:t xml:space="preserve">- Cậu Trang, sao cậu còn chơi cả chó Ngao Tây Tạng? Đúng rồi, trước đó từng nghe thấy có người nói đến một con Tuyết Ngao gái bốn năm chục triệu?</w:t>
      </w:r>
    </w:p>
    <w:p>
      <w:pPr>
        <w:pStyle w:val="BodyText"/>
      </w:pPr>
      <w:r>
        <w:t xml:space="preserve">Âu Dương Quân lái xe và thuận miệng hỏi Trang Duệ, chỉ cần nhìn vào thái độ của Tống Quân với Trang Duệ thì thấy rõ ràng, hai bên cũng không phải là quen biết bình thường. Chỉ cần ông chủ tống búng một ngón tay cũng đủ cho Trang Duệ có lợi nhuận đầy bát, ăn cả đời không hết.</w:t>
      </w:r>
    </w:p>
    <w:p>
      <w:pPr>
        <w:pStyle w:val="BodyText"/>
      </w:pPr>
      <w:r>
        <w:t xml:space="preserve">- Chẳng qua chỉ là chút chuyện vặt, cũng không có gì, em chỉ chiếm chút cổ phần của Ngao viên mà thôi.</w:t>
      </w:r>
    </w:p>
    <w:p>
      <w:pPr>
        <w:pStyle w:val="BodyText"/>
      </w:pPr>
      <w:r>
        <w:t xml:space="preserve">Trang Duệ cười cười, tất nhiên sẽ không nhận con Tuyết Ngao là của mình, nhưng khi nghe Âu Dương Quân nói như vậy thì hắn cũng có chút nhớ Tiểu Bạch Sư.</w:t>
      </w:r>
    </w:p>
    <w:p>
      <w:pPr>
        <w:pStyle w:val="BodyText"/>
      </w:pPr>
      <w:r>
        <w:t xml:space="preserve">Tuy vài ngày qua Trang Duệ gọi điện thoại cho Trang Mẫn thì đều nhờ đặt bên tai Tiểu Bạch Sư nói vài lời, nhưng nửa năm qua Tiểu Bạch Sư đi theo hắn như hình với bóng, bây giờ đã hơn một tháng chưa gặp, thật sự có chút khó chịu.</w:t>
      </w:r>
    </w:p>
    <w:p>
      <w:pPr>
        <w:pStyle w:val="BodyText"/>
      </w:pPr>
      <w:r>
        <w:t xml:space="preserve">- Cậu cần phải để lại cho tôi một con Ngao thuần chủng, tiền không là vấn đề.</w:t>
      </w:r>
    </w:p>
    <w:p>
      <w:pPr>
        <w:pStyle w:val="BodyText"/>
      </w:pPr>
      <w:r>
        <w:t xml:space="preserve">Âu Dương Quân khi thấy con chó Ngao thuần chủng của Tống Quân thì cũng thật sự rất hâm mộ, nếu hắn nuôi một con Ngao như vậy ở hội sở thì thật sự rất hay.</w:t>
      </w:r>
    </w:p>
    <w:p>
      <w:pPr>
        <w:pStyle w:val="BodyText"/>
      </w:pPr>
      <w:r>
        <w:t xml:space="preserve">- Được, năm nay giao phối, sang năm sẽ có Ngao con, đến lúc đó em sẽ để lại cho anh một con.</w:t>
      </w:r>
    </w:p>
    <w:p>
      <w:pPr>
        <w:pStyle w:val="BodyText"/>
      </w:pPr>
      <w:r>
        <w:t xml:space="preserve">Trang Duệ hôm qua nhận được điện thoại của Đại Xuyên, nói là ở hội chợ Ngao quốc tế, Kim Mao Sư Vương của Nhân Thanh Thố Mỗ đưa đến thật sự là bừng sáng, không những chiếm được danh hiệu Ngao vương, còn ký được mười hai phần hợp đồng lai giống.</w:t>
      </w:r>
    </w:p>
    <w:p>
      <w:pPr>
        <w:pStyle w:val="BodyText"/>
      </w:pPr>
      <w:r>
        <w:t xml:space="preserve">Tiểu tử Đại Xuyên kia cũng há miệng sư tử cắn người, mỗi lần lai giống lấy hai trăm ngàn, cứ như vậy thì Ngao viên còn chưa được sắp xếp lai giống, còn chưa sinh ra Ngao con nhưng đã kiếm lời được vài triệu.</w:t>
      </w:r>
    </w:p>
    <w:p>
      <w:pPr>
        <w:pStyle w:val="BodyText"/>
      </w:pPr>
      <w:r>
        <w:t xml:space="preserve">- Đúng rồi, nói với cậu về tình huống của nhà chúng ta, ông nội bà tội của anh, chính là ông ngoại bà ngoại của em vẫn khỏe mạnh, chỉ là sức khỏe của ông nội dạo này hơi kém, vài tháng nữa ông cũng đến đại thọ chín mươi, không biết có thể gắng gượng đến lúc đó không.</w:t>
      </w:r>
    </w:p>
    <w:p>
      <w:pPr>
        <w:pStyle w:val="BodyText"/>
      </w:pPr>
      <w:r>
        <w:t xml:space="preserve">- Anh còn có hai bác trai, bây giờ đang nhận chức bên ngoài Bắc Kinh, mặt khác còn có ba người anh họ, cũng đều làm quan, cũng không ở lại thủ đô. À, cậu còn có hai chị họ, nhưng bọn họ đều đã lập gia đình được bảy năm, rất ít khi về thủ đô.</w:t>
      </w:r>
    </w:p>
    <w:p>
      <w:pPr>
        <w:pStyle w:val="BodyText"/>
      </w:pPr>
      <w:r>
        <w:t xml:space="preserve">Âu Dương Quân cảm thấy mình có nhiệm vụ phải nói rõ kết cấu trong nhà cho Trang Duệ.</w:t>
      </w:r>
    </w:p>
    <w:p>
      <w:pPr>
        <w:pStyle w:val="BodyText"/>
      </w:pPr>
      <w:r>
        <w:t xml:space="preserve">- Ông nội của anh là Âu Dương Cương phải không?</w:t>
      </w:r>
    </w:p>
    <w:p>
      <w:pPr>
        <w:pStyle w:val="BodyText"/>
      </w:pPr>
      <w:r>
        <w:t xml:space="preserve">Trang Duệ trầm giọng hỏi, hắn chợt sinh ra một loại cảm giác những gì mà mẹ mình gặp phải nhiều năm qua rất có thể liên hệ trực tiếp với người ông ngoại này, tuy đó chính là ông ngoại của hắn nhưng cũng là người có công lớn khai quốc được người người kính ngưỡng, khốn nổi lúc này hắn lại gọi thẳng tên riêng.</w:t>
      </w:r>
    </w:p>
    <w:p>
      <w:pPr>
        <w:pStyle w:val="BodyText"/>
      </w:pPr>
      <w:r>
        <w:t xml:space="preserve">- Đúng vậy.</w:t>
      </w:r>
    </w:p>
    <w:p>
      <w:pPr>
        <w:pStyle w:val="BodyText"/>
      </w:pPr>
      <w:r>
        <w:t xml:space="preserve">Âu Dương Quân lên tiếng xác nhận, sau đó lại dùng ánh mắt suy ngẫm nhìn Trang Duệ.</w:t>
      </w:r>
    </w:p>
    <w:p>
      <w:pPr>
        <w:pStyle w:val="BodyText"/>
      </w:pPr>
      <w:r>
        <w:t xml:space="preserve">Hai người trò chuyện một lúc lâu thì xe chạy vào nội thành, lại chạy hơn nửa giờ sau thì đến một khu dân cư, cổng ra vào nơi đây có hai vị cảnh sát quân sự, bọn họ cẩn thận kiểm tra chứng minh của Âu Dương Quân và Trang Duệ, sau đó mới cho hai người đi vào bên trong.</w:t>
      </w:r>
    </w:p>
    <w:p>
      <w:pPr>
        <w:pStyle w:val="BodyText"/>
      </w:pPr>
      <w:r>
        <w:t xml:space="preserve">- Trong chỗ này có hơn hai mươi quan viên cấp bộ trưởng, vì vậy mà kiểm tra rất cẩn thận, à, căn nhà này là của bố Miêu Phỉ Phỉ, nhưng nghe nói nha đầu kia cũng không ở chỗ này.</w:t>
      </w:r>
    </w:p>
    <w:p>
      <w:pPr>
        <w:pStyle w:val="BodyText"/>
      </w:pPr>
      <w:r>
        <w:t xml:space="preserve">- Trong khu dân cư này đều là những căn biệt thự đơn thể, cây cối xanh tươi mát mẻ, tuy nhà có hơi cũ nhưng hoàn cảnh rất tốt, cực kỳ yên tĩnh.</w:t>
      </w:r>
    </w:p>
    <w:p>
      <w:pPr>
        <w:pStyle w:val="BodyText"/>
      </w:pPr>
      <w:r>
        <w:t xml:space="preserve">Âu Dương Quân dừng xe trước một căn nhà, khi thấy bên trong có ánh đèn thì cũng không chạy xe vào gara mà trực tiếp đi xuống đưa Trang Duệ đi vào trong.</w:t>
      </w:r>
    </w:p>
    <w:p>
      <w:pPr>
        <w:pStyle w:val="BodyText"/>
      </w:pPr>
      <w:r>
        <w:t xml:space="preserve">Vừa đi vào cửa chính của biệt thự là gặp phòng khách khá rộng, một ông lão hơn năm mươi ngồi trên ghế sa lông, người này đang đeo mắt kính xem xét văn kiện. Đối diện ông lão kia là một người đàn ông hơn ba mươi tuổi, người này thấy Âu Dương Quân và Trang Duệ tiến vào thì khẽ gật đầu.</w:t>
      </w:r>
    </w:p>
    <w:p>
      <w:pPr>
        <w:pStyle w:val="BodyText"/>
      </w:pPr>
      <w:r>
        <w:t xml:space="preserve">- Anh Vương, anh đã đến rồi à? Đã cơm nước gì chưa?</w:t>
      </w:r>
    </w:p>
    <w:p>
      <w:pPr>
        <w:pStyle w:val="BodyText"/>
      </w:pPr>
      <w:r>
        <w:t xml:space="preserve">Âu Dương Quân bắt chuyện với người đàn ông hơn ba mươi kia, âm thanh có hơi lớn làm cho Âu Dương Chấn Vũ đang chuyên tâm xem xét văn kiện cũng phải ngẩng đầu lên. Khi lão thấy Trang Duệ sau lưng Âu Dương Quân thì lập tức ném văn kiện xuống bàn trà, cũng tùy tiện đứng thẳng người lên.</w:t>
      </w:r>
    </w:p>
    <w:p>
      <w:pPr>
        <w:pStyle w:val="BodyText"/>
      </w:pPr>
      <w:r>
        <w:t xml:space="preserve">- Tiểu Vương, hôm nay cứ như vậy thôi, cậu về trước đi.</w:t>
      </w:r>
    </w:p>
    <w:p>
      <w:pPr>
        <w:pStyle w:val="BodyText"/>
      </w:pPr>
      <w:r>
        <w:t xml:space="preserve">Âu Dương Chấn Vũ không nói gì với Trang Duệ, trước tiên đuổi thư ký của mình đi, vì chuyện trong nhà mình cũng không nên để cho người ngoài biết được.</w:t>
      </w:r>
    </w:p>
    <w:p>
      <w:pPr>
        <w:pStyle w:val="BodyText"/>
      </w:pPr>
      <w:r>
        <w:t xml:space="preserve">- Vâng, ngày mai sẽ đến đón anh.</w:t>
      </w:r>
    </w:p>
    <w:p>
      <w:pPr>
        <w:pStyle w:val="BodyText"/>
      </w:pPr>
      <w:r>
        <w:t xml:space="preserve">Người đàn ông hơn ba mươi kia là thư ký của Âu Dương Chấn Vũ, tên là Dương Vũ, lúc này hắn lên tiếng rồi đứng lên đi ra ngoài, lúc ra cửa còn liếc mắt đánh giá Trang Duệ, vì vậy mà trong lòng không khỏi có chút kỳ quái. Bình thường Âu Dương Quân có việc gì cần làm đều phải thông qua mình, hôm nay thậm chí không thèm chào hỏi mà đưa ngay người lạ về nhà, việc này hình như có hơi khác thường.</w:t>
      </w:r>
    </w:p>
    <w:p>
      <w:pPr>
        <w:pStyle w:val="BodyText"/>
      </w:pPr>
      <w:r>
        <w:t xml:space="preserve">Âu Dương Chấn Vũ cũng không quan tâm đến tâm tình của thư ký Vương Vũ, sau khi chờ đối phương ra khỏi cửa thì tiến lên vài bước đánh giá Trang Duệ, sau đó thì thầm vài câu:</w:t>
      </w:r>
    </w:p>
    <w:p>
      <w:pPr>
        <w:pStyle w:val="BodyText"/>
      </w:pPr>
      <w:r>
        <w:t xml:space="preserve">- Giống, rất giống em gái...</w:t>
      </w:r>
    </w:p>
    <w:p>
      <w:pPr>
        <w:pStyle w:val="BodyText"/>
      </w:pPr>
      <w:r>
        <w:t xml:space="preserve">- Bố, trước tiên cho ngồi xuống cái đã, có việc gì từ từ nói.</w:t>
      </w:r>
    </w:p>
    <w:p>
      <w:pPr>
        <w:pStyle w:val="BodyText"/>
      </w:pPr>
      <w:r>
        <w:t xml:space="preserve">Âu Dương Quân thấy bố mình tỏ ra thất thố thì nhanh chóng lên tiếng giải vây.</w:t>
      </w:r>
    </w:p>
    <w:p>
      <w:pPr>
        <w:pStyle w:val="BodyText"/>
      </w:pPr>
      <w:r>
        <w:t xml:space="preserve">- À, cậu trai, theo tôi đến phòng làm việc, Tiểu Quân, pha hai ly trà đưa vào.</w:t>
      </w:r>
    </w:p>
    <w:p>
      <w:pPr>
        <w:pStyle w:val="BodyText"/>
      </w:pPr>
      <w:r>
        <w:t xml:space="preserve">Âu Dương Chấn Vũ khôi phục lại bình tĩnh, sau đó khoát tay áo với Trang Duệ, xoay người đi vào phòng làm việc.</w:t>
      </w:r>
    </w:p>
    <w:p>
      <w:pPr>
        <w:pStyle w:val="BodyText"/>
      </w:pPr>
      <w:r>
        <w:t xml:space="preserve">- Ngồi đi, tự nhiên một chút, coi như đây là nhà mình.</w:t>
      </w:r>
    </w:p>
    <w:p>
      <w:pPr>
        <w:pStyle w:val="BodyText"/>
      </w:pPr>
      <w:r>
        <w:t xml:space="preserve">Sau khi đi vào phòng làm việc, Âu Dương Chấn Vũ thấy Trang Duệ có chút gò bó, vì vậy tưởng rằng có liên quan đến quan uy của mình, lão cố gắng làm cho vẻ mặt của mình thêm hòa ái.</w:t>
      </w:r>
    </w:p>
    <w:p>
      <w:pPr>
        <w:pStyle w:val="BodyText"/>
      </w:pPr>
      <w:r>
        <w:t xml:space="preserve">- Vâng!</w:t>
      </w:r>
    </w:p>
    <w:p>
      <w:pPr>
        <w:pStyle w:val="BodyText"/>
      </w:pPr>
      <w:r>
        <w:t xml:space="preserve">Trang Duệ gật đầu ngồi xuống đối diện với Âu Dương Chấn Vũ, hắn cũng không phải cảm thấy gò bó, chẳng qua có chút kích động vì những chuyện đã từng xảy ra với mẹ mình vào năm xưa sắp được đối phương công bố.</w:t>
      </w:r>
    </w:p>
    <w:p>
      <w:pPr>
        <w:pStyle w:val="Compact"/>
      </w:pPr>
      <w:r>
        <w:br w:type="textWrapping"/>
      </w:r>
      <w:r>
        <w:br w:type="textWrapping"/>
      </w:r>
    </w:p>
    <w:p>
      <w:pPr>
        <w:pStyle w:val="Heading2"/>
      </w:pPr>
      <w:bookmarkStart w:id="303" w:name="chương-281-mua-hộp-1."/>
      <w:bookmarkEnd w:id="303"/>
      <w:r>
        <w:t xml:space="preserve">281. Chương 281 : Mua Hộp (1).</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281: Mua hộp (1).</w:t>
      </w:r>
    </w:p>
    <w:p>
      <w:pPr>
        <w:pStyle w:val="BodyText"/>
      </w:pPr>
      <w:r>
        <w:t xml:space="preserve">Nhóm Dịch: Tepga</w:t>
      </w:r>
    </w:p>
    <w:p>
      <w:pPr>
        <w:pStyle w:val="BodyText"/>
      </w:pPr>
      <w:r>
        <w:t xml:space="preserve">Nguồn: Sưu Tầm</w:t>
      </w:r>
    </w:p>
    <w:p>
      <w:pPr>
        <w:pStyle w:val="BodyText"/>
      </w:pPr>
      <w:r>
        <w:t xml:space="preserve">Tối nay Trang Duệ ở lại trong nhà của Âu Dương Chấn Vũ, đối với hắn thì đây là lần đầu tiên cảm nhận được cảm giác kỳ diệu khi có thân nhân. Âu Dương Chấn Vũ đưa hắn vào một gian phòng ngủ rất tốt, bên trong đều là những thứ mới tinh chưa từng được sử dụng, mà hắn nhìn gian phòng bố trí xa lạ mà trong lòng sinh ra cảm giác ấm áp.</w:t>
      </w:r>
    </w:p>
    <w:p>
      <w:pPr>
        <w:pStyle w:val="BodyText"/>
      </w:pPr>
      <w:r>
        <w:t xml:space="preserve">Khi còn nhỏ thì Trang Duệ thường hâm mộ người khác nhiều thân thích, mỗi khi đến tết thì bọn trẻ sẽ được nhận nhiều tiền mừng tuổi, thậm chí còn được cho quần áo mới. Bây giờ hắn cũng cảm nhận được sự quan tâm của trưởng bối, cảm giác ấm áp này cũng thật sự rất tốt.</w:t>
      </w:r>
    </w:p>
    <w:p>
      <w:pPr>
        <w:pStyle w:val="BodyText"/>
      </w:pPr>
      <w:r>
        <w:t xml:space="preserve">- Bác, điều này...Sao cháu không biết xấu hổ như vậy được?</w:t>
      </w:r>
    </w:p>
    <w:p>
      <w:pPr>
        <w:pStyle w:val="BodyText"/>
      </w:pPr>
      <w:r>
        <w:t xml:space="preserve">Trang Duệ ngủ một đêm rất an lành, sáng sớm hôm sau đã bị Âu Dương Chấn Vũ gõ cửa đánh thức, hắn thấy bên ngoài đã dọn sẵn cơm nước, vì vậy mà cảm thấy có chút ngượng ngùng, làm sao có thể để trưởng bối chuẩn bị sẵn cơm nước và gọi dậy như vậy được?</w:t>
      </w:r>
    </w:p>
    <w:p>
      <w:pPr>
        <w:pStyle w:val="BodyText"/>
      </w:pPr>
      <w:r>
        <w:t xml:space="preserve">- Đứa bé này, đã nói là người cùng một nhà, khách khí cái gì? Tối qua ngủ ngon không? Mau ăn đi, chút nữa bác đi làm, Tiểu Quân sẽ đưa cháu ra sân bay, Tiểu Quân, có thể đặt vé buổi sáng không?</w:t>
      </w:r>
    </w:p>
    <w:p>
      <w:pPr>
        <w:pStyle w:val="BodyText"/>
      </w:pPr>
      <w:r>
        <w:t xml:space="preserve">Âu Dương Chấn Vũ rất vui vẻ, tuy ngày hôm qua nói chuyện với Trang Duệ không quá lâu nhưng cũng cảm thấy đứa cháu này khá nghe lời, tối thiểu cũng nghe lời hơn đứa con trai của mình.</w:t>
      </w:r>
    </w:p>
    <w:p>
      <w:pPr>
        <w:pStyle w:val="BodyText"/>
      </w:pPr>
      <w:r>
        <w:t xml:space="preserve">- Bố, cứ yên tâm, chẳng lẽ chút chuyện nhỏ như vậy lại không làm được?</w:t>
      </w:r>
    </w:p>
    <w:p>
      <w:pPr>
        <w:pStyle w:val="BodyText"/>
      </w:pPr>
      <w:r>
        <w:t xml:space="preserve">Âu Dương Quân vừa từ trên lầu đi xuống và dùng giọng khó chịu nói, ngày hôm qua hắn bị bố đuổi ra ngoài phòng làm việc, làm hắn cảm thấy bị thương, vì thế mà cũng không bày ra biểu hiện đẹp mắt.</w:t>
      </w:r>
    </w:p>
    <w:p>
      <w:pPr>
        <w:pStyle w:val="BodyText"/>
      </w:pPr>
      <w:r>
        <w:t xml:space="preserve">- Tiểu tử thúi này, làm việc cứ luôn như vậy, sau này nên liên hệ nhiều với Tiểu Duệ, đừng suốt ngày chạy loạn bên ngoài.</w:t>
      </w:r>
    </w:p>
    <w:p>
      <w:pPr>
        <w:pStyle w:val="BodyText"/>
      </w:pPr>
      <w:r>
        <w:t xml:space="preserve">Khi Âu Dương Chấn Vũ nói chuyện thì chuông cửa vang lên, Trang Duệ vội vàng đặt cái bánh xuống mà vượt ra trước để mở cửa, thì ra là thư ký Vương Vũ đến đón Âu Dương Chấn Vũ, ngoài cửa còn có một chiếc xe, một vị tài xế. Hai người này đưa mắt nhìn Trang Duệ, bọn họ đều không ngờ trong nhà bộ trưởng Âu Dương còn có một người ngoài.</w:t>
      </w:r>
    </w:p>
    <w:p>
      <w:pPr>
        <w:pStyle w:val="BodyText"/>
      </w:pPr>
      <w:r>
        <w:t xml:space="preserve">- Tiểu Quân, con phụ trách chuyện tiễn chân Tiểu Duệ, còn Tiểu Duệ lần sau đến Bắc Kinh thì đến nhà bác trước, bây giờ bác đi làm, nếu không phải thời gian này quá bận thì sẽ tự mình tiễn chân cháu...</w:t>
      </w:r>
    </w:p>
    <w:p>
      <w:pPr>
        <w:pStyle w:val="BodyText"/>
      </w:pPr>
      <w:r>
        <w:t xml:space="preserve">Âu Dương Chấn Vũ uống một ly nước đậu xanh, cầm khăn tay lau miệng, sau đó đứng lên đi ra ngoài. Thư ký Vương xách cặp trên bàn theo sát phía sau, đồng thời cũng không quên khẽ gật đầu bắt chuyện với Trang Duệ, hắn có thể thấy người thanh niên này có quan hệ rất sâu với lãnh đạo của mình, nếu có quan hệ tốt cũng chẳng có gì là xấu.</w:t>
      </w:r>
    </w:p>
    <w:p>
      <w:pPr>
        <w:pStyle w:val="BodyText"/>
      </w:pPr>
      <w:r>
        <w:t xml:space="preserve">- Máy bay sẽ bay lúc mười hai giờ năm mươi, chúng ta đi ra muộn một chút, thơi tiết hôm nay quá nóng.</w:t>
      </w:r>
    </w:p>
    <w:p>
      <w:pPr>
        <w:pStyle w:val="BodyText"/>
      </w:pPr>
      <w:r>
        <w:t xml:space="preserve">Thấy bố mình đi làm thì Âu Dương Quân cũng buông lỏng hơn, hắn vốn ngồi thẳng trên ghế nhưng bây giờ cơ thể lập tức ghé sát bàn như mất đi xương cốt.</w:t>
      </w:r>
    </w:p>
    <w:p>
      <w:pPr>
        <w:pStyle w:val="BodyText"/>
      </w:pPr>
      <w:r>
        <w:t xml:space="preserve">Mùa hè ở Bắc Kinh rất khô nóng, trong không khí giống như không có hơi nước, nếu như không có máy điều hòa mà đứng ở bên ngoài, chỉ sợ quần áo sẽ ướt đẫm mồ hôi.</w:t>
      </w:r>
    </w:p>
    <w:p>
      <w:pPr>
        <w:pStyle w:val="BodyText"/>
      </w:pPr>
      <w:r>
        <w:t xml:space="preserve">Âu Dương Quân đã sớm không còn hứng thú với những món ăn trên bàn, hắn tiến đến bên cạnh Trang Duệ rồi nói:</w:t>
      </w:r>
    </w:p>
    <w:p>
      <w:pPr>
        <w:pStyle w:val="BodyText"/>
      </w:pPr>
      <w:r>
        <w:t xml:space="preserve">- Tiểu Duệ, hôm qua ông lão nhà tôi rốt cuộc nói với cậu những thứ gì vậy?</w:t>
      </w:r>
    </w:p>
    <w:p>
      <w:pPr>
        <w:pStyle w:val="BodyText"/>
      </w:pPr>
      <w:r>
        <w:t xml:space="preserve">Việc này có liên quan đến những mâu thuẫn trong mối quan hệ giữa các vị trưởng bối, Trang Duệ cũng không thể nào nói cho rõ, vì vậy chỉ hàm hồ nói:</w:t>
      </w:r>
    </w:p>
    <w:p>
      <w:pPr>
        <w:pStyle w:val="BodyText"/>
      </w:pPr>
      <w:r>
        <w:t xml:space="preserve">- Cũng không có gì, mẹ của em và ông ngoại trước kia có chút hiểu lầm, bây giờ bác để em về khuyên mẹ lần này đến tham gia lễ mừng đại thọ chín mươi của ông ngoại.</w:t>
      </w:r>
    </w:p>
    <w:p>
      <w:pPr>
        <w:pStyle w:val="BodyText"/>
      </w:pPr>
      <w:r>
        <w:t xml:space="preserve">- Cô và ông nội có mâu thuẫn sao? Nhất định là ông nội không đúng, em không biết đâu, ông mình là người rất bảo thủ, năm xưa anh không tiến vào công tác nhà nước thì thiếu chút nữa bị ông cầm súng bắn chết, may mà những khẩu súng ông cụ sưu tầm đều không có đạn bên trong.</w:t>
      </w:r>
    </w:p>
    <w:p>
      <w:pPr>
        <w:pStyle w:val="BodyText"/>
      </w:pPr>
      <w:r>
        <w:t xml:space="preserve">Âu Dương Quân rất ít khi chạy đến gặp ông nội, mà đi lần nào cũng bị mắng, chuyện năm xưa xảy ra làm hắn sợ đến mức chạy đến nhà bác cả ở phương Nam lánh nạn hơn nửa năm mới dám quay về Bắc Kinh.</w:t>
      </w:r>
    </w:p>
    <w:p>
      <w:pPr>
        <w:pStyle w:val="BodyText"/>
      </w:pPr>
      <w:r>
        <w:t xml:space="preserve">- Không nói đến điều này, chuyện của ông thì chúng ta cũng không trông nom được, nhưng chuyện này cũng có thể hóa giải. Đúng rồi, Tứ ca, trước tiên anh nên đưa em đến khách sạn, em còn vài thứ ở đó, sau đó còn phải trả phòng, còn làm phiền anh đưa em đến một cửa hàng đá quý, em muốn mua vài thứ.</w:t>
      </w:r>
    </w:p>
    <w:p>
      <w:pPr>
        <w:pStyle w:val="BodyText"/>
      </w:pPr>
      <w:r>
        <w:t xml:space="preserve">Những món trang sức làm bằng phỉ thúy đế vương lục thủy tinh đều được đặt ở trong hòm sắt đặt trong phòng khách sạn, hắn cũng phải hoàn thiện những vật trang sức kia, dù nó là tặng ẹ và chị mình nhưng cũng không thể nào tùy tiện.</w:t>
      </w:r>
    </w:p>
    <w:p>
      <w:pPr>
        <w:pStyle w:val="BodyText"/>
      </w:pPr>
      <w:r>
        <w:t xml:space="preserve">- Được, tôi đưa cậu về khách sạn, sau đó chúng ta đi đón Từ Tinh, vì đi mua đá quý ở đâu phải cần hỏi cô ấy...</w:t>
      </w:r>
    </w:p>
    <w:p>
      <w:pPr>
        <w:pStyle w:val="BodyText"/>
      </w:pPr>
      <w:r>
        <w:t xml:space="preserve">Âu Dương Quân sung sướng đồng ý, hắn cho rằng Trang Duệ muốn mang về chút lễ vật cho cô, vì vậy trong lòng đã sớm quyết định, chút nữa mua châu báu phải do mình ra tay, chủ yếu là hắn sợ Trang Duệ mua những món có cấp bậc quá thấp.</w:t>
      </w:r>
    </w:p>
    <w:p>
      <w:pPr>
        <w:pStyle w:val="BodyText"/>
      </w:pPr>
      <w:r>
        <w:t xml:space="preserve">Sau khi Trang Duệ dùng cơm xong thì hai người ra khỏi cửa, trong nhà tất nhiên có sẵn người giúp việc thu dọn mọi thứ. Sau khi đến khách sạn thì Âu Dương Quân không đi lên mà ở trong xe chờ Trang Duệ đi trả phòng.</w:t>
      </w:r>
    </w:p>
    <w:p>
      <w:pPr>
        <w:pStyle w:val="BodyText"/>
      </w:pPr>
      <w:r>
        <w:t xml:space="preserve">Trên đường đi đón Từ tiểu thư, Trang Duệ gọi điện thoại cho Cổ lão gia tử, Tống Quân, Nhạc Kinh và Miêu Phỉ Phỉ, nói cho bọn họ biết vài ngày sau mới tiếp tục đến Bắc Kinh. Cổ lão gia tử thì không hỏi thêm điều gì, lão biết rõ Trang Duệ cũng rất bận rộn, ngược lại Tống Quân và Miêu Phỉ Phỉ thì mở lời đe dọa vài câu, nói rằng lần sau hắn đến Bắc Kinh thì nhất định phải thông báo.</w:t>
      </w:r>
    </w:p>
    <w:p>
      <w:pPr>
        <w:pStyle w:val="BodyText"/>
      </w:pPr>
      <w:r>
        <w:t xml:space="preserve">Vài cuộc điện thoại của Trang Duệ thật sự làm cho Âu Dương Quân phải ghé mắt nhìn, em họ của mình tuy không có tiền nhưng những mối quan hệ là rất tốt, cậu em này xưng hô anh em với Tống Quân, điều này thật sự làm cho hắn cảm thấy hâm mộ.</w:t>
      </w:r>
    </w:p>
    <w:p>
      <w:pPr>
        <w:pStyle w:val="BodyText"/>
      </w:pPr>
      <w:r>
        <w:t xml:space="preserve">- À, đây là em họ của anh, sau này có cô nào tốt thì giúp đỡ giới thiệu một chút.</w:t>
      </w:r>
    </w:p>
    <w:p>
      <w:pPr>
        <w:pStyle w:val="BodyText"/>
      </w:pPr>
      <w:r>
        <w:t xml:space="preserve">Khi đến đón Từ tiểu thư, Âu Dương Quân tùy ý giới thiệu Trang Duệ cho nàng, điều này làm cho Trang Duệ đỏ bừng mặt, vì trước kia hắn cũng rất ngưỡng mộ cô ngôi sao họ Từ này.</w:t>
      </w:r>
    </w:p>
    <w:p>
      <w:pPr>
        <w:pStyle w:val="BodyText"/>
      </w:pPr>
      <w:r>
        <w:t xml:space="preserve">Từ tiểu thư cũng không nể mặt Âu Dương Quân, nàng dùng giọng điệu của Miêu Phỉ Phỉ hôm qua để nói:</w:t>
      </w:r>
    </w:p>
    <w:p>
      <w:pPr>
        <w:pStyle w:val="BodyText"/>
      </w:pPr>
      <w:r>
        <w:t xml:space="preserve">- Tứ ca, anh cho rằng ai cũng là Âu Dương Khắc như anh à?</w:t>
      </w:r>
    </w:p>
    <w:p>
      <w:pPr>
        <w:pStyle w:val="BodyText"/>
      </w:pPr>
      <w:r>
        <w:t xml:space="preserve">Ngôi sao giải trí nhìn qua thì có vẻ rất hay nhưng thực tế lại rất mệt mỏi, Trang Duệ thấy Từ tiểu thư phải đeo một cặp kính râm lớn, trên đầu là một chiếc mũ rộng vành có tác dụng che chắn bớt dung mạo của mình.</w:t>
      </w:r>
    </w:p>
    <w:p>
      <w:pPr>
        <w:pStyle w:val="BodyText"/>
      </w:pPr>
      <w:r>
        <w:t xml:space="preserve">- Khụ, khụ, khụ...</w:t>
      </w:r>
    </w:p>
    <w:p>
      <w:pPr>
        <w:pStyle w:val="BodyText"/>
      </w:pPr>
      <w:r>
        <w:t xml:space="preserve">Trang Duệ thật sự không chịu nổi tình huống hai người kia liếc mắt đưa tình, vì vậy mà hắn ho khan vài cái. Nói trắng ra thì hắn vẫn còn là xử nam, điều này luôn làm cho hắn cảm thấy xấu hổ.</w:t>
      </w:r>
    </w:p>
    <w:p>
      <w:pPr>
        <w:pStyle w:val="BodyText"/>
      </w:pPr>
      <w:r>
        <w:t xml:space="preserve">- Hừ, đừng nhiều lời, em tôi muốn mua chút đá quý, em xem nhà nào phù hợp?</w:t>
      </w:r>
    </w:p>
    <w:p>
      <w:pPr>
        <w:pStyle w:val="BodyText"/>
      </w:pPr>
      <w:r>
        <w:t xml:space="preserve">Âu Dương Quân đưa tay nhìn đồng hồ, bây giờ là chín giờ, mua thứ gì đó rồi đến sân bay cũng khá căng, vì thế cũng không nói nhảm mà nhanh chóng khởi động xe.</w:t>
      </w:r>
    </w:p>
    <w:p>
      <w:pPr>
        <w:pStyle w:val="BodyText"/>
      </w:pPr>
      <w:r>
        <w:t xml:space="preserve">- Em cũng không phải muốn mua đá quý...</w:t>
      </w:r>
    </w:p>
    <w:p>
      <w:pPr>
        <w:pStyle w:val="BodyText"/>
      </w:pPr>
      <w:r>
        <w:t xml:space="preserve">- Đi Tần Thụy Lân, chỗ đó cấp bậc tương đối cao, cũng ít người hơn...</w:t>
      </w:r>
    </w:p>
    <w:p>
      <w:pPr>
        <w:pStyle w:val="BodyText"/>
      </w:pPr>
      <w:r>
        <w:t xml:space="preserve">Trang Duệ còn chưa nói dứt lời đã bị Từ tiểu thư cắt ngang, điều này cũng chỉ trách hắn trước đó không nói cho rõ, đến cửa hàng đá quý nếu không mua đá quý thì mua cái gì? Chẳng lẽ là đến cướp?</w:t>
      </w:r>
    </w:p>
    <w:p>
      <w:pPr>
        <w:pStyle w:val="BodyText"/>
      </w:pPr>
      <w:r>
        <w:t xml:space="preserve">Âu Dương Quân chạy xe thẳng vào trong cửa hàng châu báu Tần Thụy Lân náo nhiệt ở quận Tây, sau khi dừng xe đi vào thì thấy bên trong thật sự không có mấy người, trong cửa hàng rộng vài trăm mét vuông, ngoài nhân viên cửa hàng và bảo vệ thì cũng không có vị khách nào.</w:t>
      </w:r>
    </w:p>
    <w:p>
      <w:pPr>
        <w:pStyle w:val="BodyText"/>
      </w:pPr>
      <w:r>
        <w:t xml:space="preserve">Nhân viên của cửa hàng đá quý này có tố chất rất cao, cũng không quá ngạc nhiên vì ngôi sao ẩn mặt sau kinh râm, bọn họ giới thiệu ọi người về những món đá quý trong cửa hàng, trong lòng bọn họ thầm nghĩ rằng với thân phận của một ngôi sao, tất nhiên sẽ mua món hàng tốt nhất.</w:t>
      </w:r>
    </w:p>
    <w:p>
      <w:pPr>
        <w:pStyle w:val="BodyText"/>
      </w:pPr>
      <w:r>
        <w:t xml:space="preserve">Trang Duệ nhìn đông hồ và thật sự mất kiên nhẫn nghe những người kia giới thiệu, hắt dứt khoát rời khỏi bên cạnh Âu Dương Quân và Từ tiểu thư, tự mình đi xem xét.</w:t>
      </w:r>
    </w:p>
    <w:p>
      <w:pPr>
        <w:pStyle w:val="BodyText"/>
      </w:pPr>
      <w:r>
        <w:t xml:space="preserve">- Đây là cửa hàng của nhà Tần Huyên Băng sao?</w:t>
      </w:r>
    </w:p>
    <w:p>
      <w:pPr>
        <w:pStyle w:val="BodyText"/>
      </w:pPr>
      <w:r>
        <w:t xml:space="preserve">Trang Duệ đi đến cửa ra vào và thấy bên trên có một tấm bảng vàng, có những giới thiệu vắn tắt về Tần Thụy Lân, hắn thấy tổng bộ của nó ở Hongkong, vì vậy mà hiểu vài phần, cảm thấy rất trùng hợp.</w:t>
      </w:r>
    </w:p>
    <w:p>
      <w:pPr>
        <w:pStyle w:val="BodyText"/>
      </w:pPr>
      <w:r>
        <w:t xml:space="preserve">- Tiểu Duệ, cậu muốn mua đá quý, chạy đến cửa làm gì? Đến đây đi, anh đã chọn trúng một món, rất thích hợp cho cô cô, cũng đã chọn cho em gái một sợi dây chuyền, cậu đến xem.</w:t>
      </w:r>
    </w:p>
    <w:p>
      <w:pPr>
        <w:pStyle w:val="BodyText"/>
      </w:pPr>
      <w:r>
        <w:t xml:space="preserve">Trang Duệ đang thất thần thì bên tai vang lên tiếng hô của Âu Dương Quân, hắn vội vàng đi đến.</w:t>
      </w:r>
    </w:p>
    <w:p>
      <w:pPr>
        <w:pStyle w:val="BodyText"/>
      </w:pPr>
      <w:r>
        <w:t xml:space="preserve">Âu Dương Quân chọn cho Trang Mẫu một chiếc vòng đeo tay phỉ thúy, chất nước rất tốt, có thể đạt đến cấp băng, bên trong còn có những phiêu hoa nho nhỏ. Đây là một vòng tay phỉ thúy phiêu hoa, rất đẹp khi được chiếu sáng, khi nhìn giá cả bên dưới thì thấy một triệu một trăm ngàn.</w:t>
      </w:r>
    </w:p>
    <w:p>
      <w:pPr>
        <w:pStyle w:val="BodyText"/>
      </w:pPr>
      <w:r>
        <w:t xml:space="preserve">Điều này làm cho Trang Duệ thật sự líu lưỡi, cũng không phải hắn không mua được mà đây chính là loại phỉ thúy mà hắn từng bán theo kg, chỉ là giá cả của nó còn đắt hơn những gì hắn dự tính là ba trăm ngàn, xem ra cửa hàng có danh tiếng thì giá cả cũng đắt đỏ.</w:t>
      </w:r>
    </w:p>
    <w:p>
      <w:pPr>
        <w:pStyle w:val="BodyText"/>
      </w:pPr>
      <w:r>
        <w:t xml:space="preserve">Trang Duệ lại nhìn khối trang sức mà Âu Dương Quân chọn cho chị gái của mình, đó là một cặp vòng tai trân châu, cũng là phỉ thúy, bền ngoài được nạm bạch kim, là phỉ thúy xanh lục cấp băng, xem giá thì là ba trăm ngàn. Một món nhỏ nhặt như vậy sợ rằng còn kém mảnh vụn Trang Duệ đánh rơi khi cắt phỉ thúy.</w:t>
      </w:r>
    </w:p>
    <w:p>
      <w:pPr>
        <w:pStyle w:val="BodyText"/>
      </w:pPr>
      <w:r>
        <w:t xml:space="preserve">Trang Duệ thấy bộ dạng của Âu Dương Quân là chỉ cần mình gật đầu sẽ mua ngay, hắn không khỏi gãi gãi đầu dùng giọng bất đắc dĩ nói:</w:t>
      </w:r>
    </w:p>
    <w:p>
      <w:pPr>
        <w:pStyle w:val="BodyText"/>
      </w:pPr>
      <w:r>
        <w:t xml:space="preserve">- Tứ ca, em không phải đến đây mua đá quý, em chỉ muốn mua vài cái hộp đựng trang sức, em có vài món cần bỏ vào hộp.</w:t>
      </w:r>
    </w:p>
    <w:p>
      <w:pPr>
        <w:pStyle w:val="BodyText"/>
      </w:pPr>
      <w:r>
        <w:t xml:space="preserve">- Chính cậu cũng có châu báu sao? Có thể tốt hơn những thứ ở chỗ này à? Được rồi, đừng khách khí với Tứ ca, cứ chọn hai thứ này, coi như là lễ vật của tôi cho cô và em gái.</w:t>
      </w:r>
    </w:p>
    <w:p>
      <w:pPr>
        <w:pStyle w:val="BodyText"/>
      </w:pPr>
      <w:r>
        <w:t xml:space="preserve">Âu Dương Quân thật sự không tin tưởng lời của Trang Duệ, chỗ này tùy tiện tìm món gì cũng hơn trăm ngàn, chắc chắn sẽ quý hơn những món của Trang Duệ.</w:t>
      </w:r>
    </w:p>
    <w:p>
      <w:pPr>
        <w:pStyle w:val="BodyText"/>
      </w:pPr>
      <w:r>
        <w:t xml:space="preserve">- Đúng vậy, tiên sinh, chỗ này của chúng tôi đều bán hộp đặc chế, không bán lẻ, đồng thời cũng không phù hợp với độ lớn trang sức của anh.</w:t>
      </w:r>
    </w:p>
    <w:p>
      <w:pPr>
        <w:pStyle w:val="BodyText"/>
      </w:pPr>
      <w:r>
        <w:t xml:space="preserve">Một nhân viên bên cạnh nghe nói Trang Duệ muốn mua hộp trang sức thì vẻ mặt không cho là đúng, nhưng các nàng đều được huấn luyện chuyên nghiệp, lời nói ra khỏi miệng cực kỳ lễ phép.</w:t>
      </w:r>
    </w:p>
    <w:p>
      <w:pPr>
        <w:pStyle w:val="Compact"/>
      </w:pPr>
      <w:r>
        <w:br w:type="textWrapping"/>
      </w:r>
      <w:r>
        <w:br w:type="textWrapping"/>
      </w:r>
    </w:p>
    <w:p>
      <w:pPr>
        <w:pStyle w:val="Heading2"/>
      </w:pPr>
      <w:bookmarkStart w:id="304" w:name="chương-282-mua-hộp-2."/>
      <w:bookmarkEnd w:id="304"/>
      <w:r>
        <w:t xml:space="preserve">282. Chương 282 : Mua Hộp (2).</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282: Mua hộp (2).</w:t>
      </w:r>
    </w:p>
    <w:p>
      <w:pPr>
        <w:pStyle w:val="BodyText"/>
      </w:pPr>
      <w:r>
        <w:t xml:space="preserve">Nhóm Dịch: Tepga</w:t>
      </w:r>
    </w:p>
    <w:p>
      <w:pPr>
        <w:pStyle w:val="BodyText"/>
      </w:pPr>
      <w:r>
        <w:t xml:space="preserve">Nguồn: Sưu Tầm</w:t>
      </w:r>
    </w:p>
    <w:p>
      <w:pPr>
        <w:pStyle w:val="BodyText"/>
      </w:pPr>
      <w:r>
        <w:t xml:space="preserve">- Nhưng...Tôi thật sự không cần mua đá quý của các người...</w:t>
      </w:r>
    </w:p>
    <w:p>
      <w:pPr>
        <w:pStyle w:val="BodyText"/>
      </w:pPr>
      <w:r>
        <w:t xml:space="preserve">Trang Duệ có chút bất đắc dĩ, tôi chỉ muốn mua vài cái hộp trang sức mà thôi, lại phải bỏ ra cả triệu để mua phỉ thúy, như vậy chẳng phải là lấy hộp bỏ ngọc sao? Chỉ có những kẻ ngốc mới làm như vậy.</w:t>
      </w:r>
    </w:p>
    <w:p>
      <w:pPr>
        <w:pStyle w:val="BodyText"/>
      </w:pPr>
      <w:r>
        <w:t xml:space="preserve">- Được rồi, Tiểu Duệ, đừng nói nữa, anh làm cháu mà không thể mua đồ cho cô của mình sao? Tiểu thư, cô giúp tôi gói hai thứ này lại...</w:t>
      </w:r>
    </w:p>
    <w:p>
      <w:pPr>
        <w:pStyle w:val="BodyText"/>
      </w:pPr>
      <w:r>
        <w:t xml:space="preserve">Âu Dương Quân cho rằng Trang Duệ xấu hổ không nhận, vì vậy mà vừa nói vừa lấy thể ngân hàng ra, chuẩn bị quét thẻ thanh toán.</w:t>
      </w:r>
    </w:p>
    <w:p>
      <w:pPr>
        <w:pStyle w:val="BodyText"/>
      </w:pPr>
      <w:r>
        <w:t xml:space="preserve">- Tứ ca, đừng, anh chờ chút...</w:t>
      </w:r>
    </w:p>
    <w:p>
      <w:pPr>
        <w:pStyle w:val="BodyText"/>
      </w:pPr>
      <w:r>
        <w:t xml:space="preserve">Trang Duệ chợt sốt ruột, phỉ thúy trong chỗ này cũng có cấp bậc khá cao, nói cách khác thì chính Trang Duệ cũng thấy chướng mắt, hơn nữa giá cả còn mắc mỏ chết người, dùng tiền mua thứ này đối với một người trong nghề phỉ thúy như hắn, thật sự nói ra làm cho người ta chê cười.</w:t>
      </w:r>
    </w:p>
    <w:p>
      <w:pPr>
        <w:pStyle w:val="BodyText"/>
      </w:pPr>
      <w:r>
        <w:t xml:space="preserve">- Tiểu thư, cô giúp tôi xem một chút, giúp tôi xem món này...Lấy cái hộp này ra xem một chút.</w:t>
      </w:r>
    </w:p>
    <w:p>
      <w:pPr>
        <w:pStyle w:val="BodyText"/>
      </w:pPr>
      <w:r>
        <w:t xml:space="preserve">Trang Duệ muốn chặn hành vi tính tiền của Âu Dương Quân nên phải đi đến bên cạnh quầy hàng, chỉ vào một món trang sức phỉ thúy, nhờ nhân viên cửa hàng lấy đến.</w:t>
      </w:r>
    </w:p>
    <w:p>
      <w:pPr>
        <w:pStyle w:val="BodyText"/>
      </w:pPr>
      <w:r>
        <w:t xml:space="preserve">- Không phải thứ này, tôi nói muốn xem cả cái hộp.</w:t>
      </w:r>
    </w:p>
    <w:p>
      <w:pPr>
        <w:pStyle w:val="BodyText"/>
      </w:pPr>
      <w:r>
        <w:t xml:space="preserve">Nhan viên cửa hàng khnog biết cố ý hay vô tình mà chỉ lấy vật trang sức ra, Trang Duệ thật sự có chút căm tức, đây không phải là ép người lấy vật phẩm ra sao, đến lúc đó các người xấu hổ cũng đừng đổ lỗi cho người khác đấy nhé?</w:t>
      </w:r>
    </w:p>
    <w:p>
      <w:pPr>
        <w:pStyle w:val="BodyText"/>
      </w:pPr>
      <w:r>
        <w:t xml:space="preserve">Trang Duệ cởi chiếc ba lô sau lưng ra đặt lên mặt quầy, sau đó lấy ra cái hộp đựng vật trang sức của Cổ lão gia tử, lấy ra một tượng phật Di Lặc và một cặp vòng tai ra nói với nhân viên cửa hàng:</w:t>
      </w:r>
    </w:p>
    <w:p>
      <w:pPr>
        <w:pStyle w:val="BodyText"/>
      </w:pPr>
      <w:r>
        <w:t xml:space="preserve">- Tôi đã nói là mình đã có phỉ thúy, chỉ muốn chọn lựa vài cái hộp mà thôi, nếu các người không bán thì tôi chỉ có thể đi tìm tiện đá quý khác.</w:t>
      </w:r>
    </w:p>
    <w:p>
      <w:pPr>
        <w:pStyle w:val="BodyText"/>
      </w:pPr>
      <w:r>
        <w:t xml:space="preserve">- Ôi, Tiểu Duệ, cậu thật sự là có sẵn phỉ thúy, được, vậy chúng ta mua hộp.</w:t>
      </w:r>
    </w:p>
    <w:p>
      <w:pPr>
        <w:pStyle w:val="BodyText"/>
      </w:pPr>
      <w:r>
        <w:t xml:space="preserve">Âu Dương Quân thấy Trang Duệ lấy ra vật trang sức thì mới biết cậu em họ của mình không nói giỡn, vì thế mà quay đầu nói với nhân viên cửa hàng:</w:t>
      </w:r>
    </w:p>
    <w:p>
      <w:pPr>
        <w:pStyle w:val="BodyText"/>
      </w:pPr>
      <w:r>
        <w:t xml:space="preserve">- Tôn chỉ phục vụ của cửa hàng các cô là thỏa mãn tất cả yêu cầu của khách hàng có phải không? Mau đi xem có hộp trang sức nào vừa với những vật trang sức kia không?</w:t>
      </w:r>
    </w:p>
    <w:p>
      <w:pPr>
        <w:pStyle w:val="BodyText"/>
      </w:pPr>
      <w:r>
        <w:t xml:space="preserve">- Vâng, tiên sinh, ngài chờ một chút...</w:t>
      </w:r>
    </w:p>
    <w:p>
      <w:pPr>
        <w:pStyle w:val="BodyText"/>
      </w:pPr>
      <w:r>
        <w:t xml:space="preserve">Chưa nói đến chuyện Âu Dương Quân có một khí thế mạnh mẽ, chỉ riêng ngôi sao ôm cánh tay hắn cũng đủ làm cho những nhân viên cửa hàng biết được vấn đề, bọn họ sao lại không có ánh mắt nhìn người? Vì thế bọn họ cũng không nói cửa hàng không bán hộp trang sức, lập tức nhận lấy món phỉ thúy trong tay Trang Duệ, sau đó đo đạc độ lớn nhỏ, lựa chọn cái hộp cho phù hợp.</w:t>
      </w:r>
    </w:p>
    <w:p>
      <w:pPr>
        <w:pStyle w:val="BodyText"/>
      </w:pPr>
      <w:r>
        <w:t xml:space="preserve">- Cô cẩn thận một chút, đừng làm rớt.</w:t>
      </w:r>
    </w:p>
    <w:p>
      <w:pPr>
        <w:pStyle w:val="BodyText"/>
      </w:pPr>
      <w:r>
        <w:t xml:space="preserve">Trang Duệ thật sự có chút không yên lòng khi đặt vật trang sức lên quầy, vì thứ này còn chưa móc dây, nếu không cẩn thận mà làm vỡ ra thì chính mình cũng khó chịu nổi tổn thất, biết đâu tìm ra phỉ thúy đế vương lục thủy tinh nữa bây giờ?</w:t>
      </w:r>
    </w:p>
    <w:p>
      <w:pPr>
        <w:pStyle w:val="BodyText"/>
      </w:pPr>
      <w:r>
        <w:t xml:space="preserve">Buổi sáng trong cửa hàng châu báu này cũng không có nhiều khách, vì thế những nhân viên ở bên cạnh cũng túm tum lại, đều muốn xem phỉ thúy mà Trang Duệ lấy ra có cấp bậc gì.</w:t>
      </w:r>
    </w:p>
    <w:p>
      <w:pPr>
        <w:pStyle w:val="BodyText"/>
      </w:pPr>
      <w:r>
        <w:t xml:space="preserve">Đối với những cô gái này thì mỗi ngày đều phải đối diện với những món trang sức cực phẩm, điều này cũng giống như một cảm giác bi ai, giốn như những công nhân in tiền, thấy tiền trước mắt nhưng không thể nào mang đi, nhưng bọn họ thường xuyên có liên hệ với đá quý, vì thế cũng có ánh mắt phân biệt khá tốt.</w:t>
      </w:r>
    </w:p>
    <w:p>
      <w:pPr>
        <w:pStyle w:val="BodyText"/>
      </w:pPr>
      <w:r>
        <w:t xml:space="preserve">Một cô gái mặt tròn dùng tay sờ món trang sức của Trang Duệ, sau đó vẻ mặt có chút khinh thường, nàng khẽ nói với cô gái vừa rồi đã tiếp đãi Trang Duệ:</w:t>
      </w:r>
    </w:p>
    <w:p>
      <w:pPr>
        <w:pStyle w:val="BodyText"/>
      </w:pPr>
      <w:r>
        <w:t xml:space="preserve">- Chị Hà, thứ này...Nó cũng quá giả rồi phải không? Làm gì có phỉ thúy như vậy?</w:t>
      </w:r>
    </w:p>
    <w:p>
      <w:pPr>
        <w:pStyle w:val="BodyText"/>
      </w:pPr>
      <w:r>
        <w:t xml:space="preserve">- Không cần nói lung tung, không hiểu thì đừng nói loạn...</w:t>
      </w:r>
    </w:p>
    <w:p>
      <w:pPr>
        <w:pStyle w:val="BodyText"/>
      </w:pPr>
      <w:r>
        <w:t xml:space="preserve">Cô gái được gọi là chị Hà kia quay đầu quở trách một câu, nhưng dù là nàng cũng không biết được thứ đó là thật hay giả, dù sao thì bản thân nàng cũng chưa từng tiếp xúc qua loại phỉ thúy có độ tinh khiết cao như thế, nó hầu như là trong suốt, màu xanh cực đậm, thật sự làm cho những người đưa mắt nhìn khó thể nào có dịch chuyển ánh mắt ra chỗ khác.</w:t>
      </w:r>
    </w:p>
    <w:p>
      <w:pPr>
        <w:pStyle w:val="BodyText"/>
      </w:pPr>
      <w:r>
        <w:t xml:space="preserve">Chị Hà đã công tác ở đây được ba năm, từ một nhân viên bán hàng lên làm quản lý, đã mua bán qua tay rất nhiều phỉ thúy, nhưng trước nay nàng cũng chưa từng được thấy khối phỉ thúy đẹp đẽ và cao cấp như vậy, thật sự là chưa từng được gặp.</w:t>
      </w:r>
    </w:p>
    <w:p>
      <w:pPr>
        <w:pStyle w:val="BodyText"/>
      </w:pPr>
      <w:r>
        <w:t xml:space="preserve">- Cậu, thứ này cũng không phải là thủy tinh đấy chứ?</w:t>
      </w:r>
    </w:p>
    <w:p>
      <w:pPr>
        <w:pStyle w:val="BodyText"/>
      </w:pPr>
      <w:r>
        <w:t xml:space="preserve">Âu Dương Quân cũng đi đến, hắn dùng tay chộp lấy vật trang sức phật Di Lặc, sau đó cẩn thận đánh giá một lúc, cuối cùng lại nói ra một câu thật sự làm cho Trang Duệ phải dở khóc dở cười.</w:t>
      </w:r>
    </w:p>
    <w:p>
      <w:pPr>
        <w:pStyle w:val="BodyText"/>
      </w:pPr>
      <w:r>
        <w:t xml:space="preserve">Âu Dương Quân tuy thường xuyên cùng phụ nữ đến mua sắm đá quý nhưng thật sự thì tính chuyên nghiệp và tri thức có được lại rất ít, khi thấy khối phỉ thúy kia tinh khiết không có chút tì vết thì ấn tượng đầu tiên trong đầu chính là thủy tinh.</w:t>
      </w:r>
    </w:p>
    <w:p>
      <w:pPr>
        <w:pStyle w:val="BodyText"/>
      </w:pPr>
      <w:r>
        <w:t xml:space="preserve">- Anh đúng là thích nói lung tung, thứ mà Tiểu Trang lấy ra há có thể là thủy tinh?</w:t>
      </w:r>
    </w:p>
    <w:p>
      <w:pPr>
        <w:pStyle w:val="BodyText"/>
      </w:pPr>
      <w:r>
        <w:t xml:space="preserve">Từ tiểu thư cũng tiếp nhận vật trang sức trong tay của Âu Dương Quân, nàng nhìn một lúc lâu mà thật sự khó thể nào phân biệt được thật giả, nếu thứ này thật sự là được tạo thành từ phỉ thúy thì sẽ có cấp bậc gì? Thật sự là mình chưa từng được thấy qua một thứ giống như vậy.</w:t>
      </w:r>
    </w:p>
    <w:p>
      <w:pPr>
        <w:pStyle w:val="BodyText"/>
      </w:pPr>
      <w:r>
        <w:t xml:space="preserve">- Tiểu Triệu, mau đi gọi chủ quản đến.</w:t>
      </w:r>
    </w:p>
    <w:p>
      <w:pPr>
        <w:pStyle w:val="BodyText"/>
      </w:pPr>
      <w:r>
        <w:t xml:space="preserve">Chị Hà kia quay đầu phân phó một nhân viên, sau đó nàng tiếp tục đo đạc đóng gói hai vật trang sức của Trang Duệ vào trong hộp.</w:t>
      </w:r>
    </w:p>
    <w:p>
      <w:pPr>
        <w:pStyle w:val="BodyText"/>
      </w:pPr>
      <w:r>
        <w:t xml:space="preserve">- Thủy tinh, cứ coi nó là cấp thủy tinh thì được.</w:t>
      </w:r>
    </w:p>
    <w:p>
      <w:pPr>
        <w:pStyle w:val="BodyText"/>
      </w:pPr>
      <w:r>
        <w:t xml:space="preserve">Trang Duệ gãi đầu có chút bất đắc dĩ, phỉ thúy đế vương lục cấp thủy tinh lại bị người ta cho rằng nó là thủy tinh, tuy chỉ kém nhau vài chữ nhưng thật sự là chênh lệch trời đất.</w:t>
      </w:r>
    </w:p>
    <w:p>
      <w:pPr>
        <w:pStyle w:val="BodyText"/>
      </w:pPr>
      <w:r>
        <w:t xml:space="preserve">- Cấp thủy tinh là cái quái quỷ gì?</w:t>
      </w:r>
    </w:p>
    <w:p>
      <w:pPr>
        <w:pStyle w:val="BodyText"/>
      </w:pPr>
      <w:r>
        <w:t xml:space="preserve">Âu Dương Quân nhíu mày, hắn tất nhiên không phải là người trong nghề, thật sự không biết được những danh từ như vậy, nhưng cô nhân viên gọi là chị Hà ở bên kia lại khác, nàng há hốc miệng, dùng ánh mắt ngây ngô nhìn Trang Duệ.</w:t>
      </w:r>
    </w:p>
    <w:p>
      <w:pPr>
        <w:pStyle w:val="BodyText"/>
      </w:pPr>
      <w:r>
        <w:t xml:space="preserve">- Tiên sinh, anh...Trước tiên mong ngài cất kỹ thứ này...</w:t>
      </w:r>
    </w:p>
    <w:p>
      <w:pPr>
        <w:pStyle w:val="BodyText"/>
      </w:pPr>
      <w:r>
        <w:t xml:space="preserve">Chị Hà cũng không quan tâm vật trang sức kia trong tay của Từ tiểu thư, nàng lấy nó từ trong tay của Từ tiểu thư giống như cướp đoạt, sau đó cùng đặt những thứ kia lên quầy. Thứ này được nàng cầm lấy từ tay khách hàng, nếu như thật sự là phỉ thúy cấp thủy tinh như lời nói của Trang Duệ, nếu nó bị làm vỡ thì dù có bán chính nàng cũng khó thẻ nào bồi thường cho đủ.</w:t>
      </w:r>
    </w:p>
    <w:p>
      <w:pPr>
        <w:pStyle w:val="BodyText"/>
      </w:pPr>
      <w:r>
        <w:t xml:space="preserve">- Cấp thủy tinh rất đắt tiền sao?</w:t>
      </w:r>
    </w:p>
    <w:p>
      <w:pPr>
        <w:pStyle w:val="BodyText"/>
      </w:pPr>
      <w:r>
        <w:t xml:space="preserve">Âu Dương Quân thấy bộ dạng của cô nhân viên cửa hàng đá quý thì không khỏi quay đầu khẽ hỏi Từ tiểu thư.</w:t>
      </w:r>
    </w:p>
    <w:p>
      <w:pPr>
        <w:pStyle w:val="BodyText"/>
      </w:pPr>
      <w:r>
        <w:t xml:space="preserve">- Nghe nói phỉ thúy cấp thủy tinh là tốt nhất, em cũng chỉ có một chiếc vòng tay cấp thủy tinh mà thôi nhưng màu sắc thật sự không thể nào so sánh với vật trang sức kia.</w:t>
      </w:r>
    </w:p>
    <w:p>
      <w:pPr>
        <w:pStyle w:val="BodyText"/>
      </w:pPr>
      <w:r>
        <w:t xml:space="preserve">Từ tiểu thư lại có chút kiến thức sơ lược về phỉ thúy, trước kia nàng thường xuyên làm người đại diện cho các hãng đá quý, tất nhiên cũng nghe được nhiều tin tức hơn, nhưng nếu để nàng đi giám định những món phỉ thúy kia thì thật sự còn chưa đủ tư cách.</w:t>
      </w:r>
    </w:p>
    <w:p>
      <w:pPr>
        <w:pStyle w:val="BodyText"/>
      </w:pPr>
      <w:r>
        <w:t xml:space="preserve">- Có thể đáng giá bao nhiêu tiền?</w:t>
      </w:r>
    </w:p>
    <w:p>
      <w:pPr>
        <w:pStyle w:val="BodyText"/>
      </w:pPr>
      <w:r>
        <w:t xml:space="preserve">Âu Dương Quân khẽ hạ giọng hỏi.</w:t>
      </w:r>
    </w:p>
    <w:p>
      <w:pPr>
        <w:pStyle w:val="BodyText"/>
      </w:pPr>
      <w:r>
        <w:t xml:space="preserve">- Chiếc vòng tay này của em là ba triệu, màu sắc còn kém xa so với vật trang sức kia.</w:t>
      </w:r>
    </w:p>
    <w:p>
      <w:pPr>
        <w:pStyle w:val="BodyText"/>
      </w:pPr>
      <w:r>
        <w:t xml:space="preserve">Lời nói của Từ tiểu thư thật sự làm cho Âu Dương Quân há hốc miệng khó thể ngậm lại, thì ra cậu em của mình không phải là nghèo hèn mà là không để lộ tài năng, dựa theo lời của Từ Tinh thì vật trang sức kia cũng phải vài triệu bạc.</w:t>
      </w:r>
    </w:p>
    <w:p>
      <w:pPr>
        <w:pStyle w:val="BodyText"/>
      </w:pPr>
      <w:r>
        <w:t xml:space="preserve">- Đây là chủ quản Ngô của cửa hàng chúng tôi...</w:t>
      </w:r>
    </w:p>
    <w:p>
      <w:pPr>
        <w:pStyle w:val="BodyText"/>
      </w:pPr>
      <w:r>
        <w:t xml:space="preserve">Lúc này một người đàn ông hơn bốn mươi tuổi đi đến, chị Hà nhanh chóng giới thiệu cho nhóm Trang Duệ. Người đàn ông trung niên kia lễ phép gật đầu với mọi người, sau đó ánh mắt bị vật trang sức phật Di Lặc và vòng tai hấp dẫn, điều này làm cho Từ tiểu thư có chút mất mặt, vì dù trước kia có đi đến bất kỳ nơi nào, ánh mắt của đàn ông nhất định sẽ chuyển lên người mình đầu tiên.</w:t>
      </w:r>
    </w:p>
    <w:p>
      <w:pPr>
        <w:pStyle w:val="BodyText"/>
      </w:pPr>
      <w:r>
        <w:t xml:space="preserve">- Tiểu Trương, đây là có chuyện gì? Vị tiên sinh này đến bán vật phẩm sao?</w:t>
      </w:r>
    </w:p>
    <w:p>
      <w:pPr>
        <w:pStyle w:val="BodyText"/>
      </w:pPr>
      <w:r>
        <w:t xml:space="preserve">Trong mắt chủ quản Ngô chợt bùng ra cái nhìn vui sướng, hắn là một vị chủ quản nên kiến thức rất rộng, sau khi cầm hai khối trang sức lên nhìn vài phút thì cơ bản xác định chất liệu của nó.</w:t>
      </w:r>
    </w:p>
    <w:p>
      <w:pPr>
        <w:pStyle w:val="BodyText"/>
      </w:pPr>
      <w:r>
        <w:t xml:space="preserve">- Không phải, vị tiên sinh này muốn mua vài cái hộp, muốn bọc hai món trang sức này lại.</w:t>
      </w:r>
    </w:p>
    <w:p>
      <w:pPr>
        <w:pStyle w:val="BodyText"/>
      </w:pPr>
      <w:r>
        <w:t xml:space="preserve">Chị Hà nói làm cho vẻ mặt chủ quản Ngô chợt lộ ra vẻ thất vọng, hắn có thẻ thấy vật trang sức trên tay chẳng những được làm từ phỉ thúy có cấp bậc đỉnh cao, thậm chí nghệ thuật điêu khắc cũng đến từ trong tay đại sư. Vừa rồi hắn tưởng rằng Trang Duệ muốn bán món trang sức này, vì thế mà trong lòng đã có quyết định, dù thế nào cũng phải mua lại những món này.</w:t>
      </w:r>
    </w:p>
    <w:p>
      <w:pPr>
        <w:pStyle w:val="BodyText"/>
      </w:pPr>
      <w:r>
        <w:t xml:space="preserve">- Không phải là hai món trang sức, tôi có năm vật, có ba vật trang sức phật Di Lặc, hai cặp vòng tai, làm phiền các người chọn cho năm chiếc hộp.</w:t>
      </w:r>
    </w:p>
    <w:p>
      <w:pPr>
        <w:pStyle w:val="BodyText"/>
      </w:pPr>
      <w:r>
        <w:t xml:space="preserve">Trang Duệ ở bên cạnh lên tiếng ngắt lời.</w:t>
      </w:r>
    </w:p>
    <w:p>
      <w:pPr>
        <w:pStyle w:val="BodyText"/>
      </w:pPr>
      <w:r>
        <w:t xml:space="preserve">- Tiên sinh, mời vào bên trong một chút, tôi sẽ cho người chọn những chiếc hộp phù hợp cho anh.</w:t>
      </w:r>
    </w:p>
    <w:p>
      <w:pPr>
        <w:pStyle w:val="BodyText"/>
      </w:pPr>
      <w:r>
        <w:t xml:space="preserve">Sau khi nghe nói Trang Duệ còn nhiều vật phẩm như vậy thì hai mắt chủ quản Ngô chợt sáng lên, việc này giống như còn có thể thương lượng thì phải.</w:t>
      </w:r>
    </w:p>
    <w:p>
      <w:pPr>
        <w:pStyle w:val="BodyText"/>
      </w:pPr>
      <w:r>
        <w:t xml:space="preserve">Sau khi đi vào phòng khách quý của cửa hàng đá quý, có người đi vào dâng trà, chủ quản Ngô có chút trù trừ, sau đó hắn cố gắng nói với Trang Duệ:</w:t>
      </w:r>
    </w:p>
    <w:p>
      <w:pPr>
        <w:pStyle w:val="BodyText"/>
      </w:pPr>
      <w:r>
        <w:t xml:space="preserve">- Tiên sinh, có thể lấy những món trang sức kia ra cho tôi xem một lần được không?</w:t>
      </w:r>
    </w:p>
    <w:p>
      <w:pPr>
        <w:pStyle w:val="BodyText"/>
      </w:pPr>
      <w:r>
        <w:t xml:space="preserve">Trang Duệ khẽ gật đầu, sau đó lấy cái hộp trong ba lô ra đưa đến.</w:t>
      </w:r>
    </w:p>
    <w:p>
      <w:pPr>
        <w:pStyle w:val="BodyText"/>
      </w:pPr>
      <w:r>
        <w:t xml:space="preserve">- Cực phẩm, đúng là cực phẩm, tôi ở nước ngoài cũng chưa từng được thấy phỉ thúy chất lượng tốt như vậy, những vật này hình như được tạo hình ra từ một khối phỉ thúy có phải không?</w:t>
      </w:r>
    </w:p>
    <w:p>
      <w:pPr>
        <w:pStyle w:val="BodyText"/>
      </w:pPr>
      <w:r>
        <w:t xml:space="preserve">Chủ quản Ngô vuốt ve những vật trang sức trong tay mà thật sự yêu thích không muốn buông tay, sau đó lại cẩn thận thả vào trong hộp, cuối cùng ngẩng đầu nói:</w:t>
      </w:r>
    </w:p>
    <w:p>
      <w:pPr>
        <w:pStyle w:val="BodyText"/>
      </w:pPr>
      <w:r>
        <w:t xml:space="preserve">- Tiên sinh, không biết ngài có thể chuyển nhượng một vật trang sức hay một cặp bông tai cho chúng tôi hay không? Giá tiền ngài cứ tùy tiện báo ra...</w:t>
      </w:r>
    </w:p>
    <w:p>
      <w:pPr>
        <w:pStyle w:val="BodyText"/>
      </w:pPr>
      <w:r>
        <w:t xml:space="preserve">- Tùy tiện báo giá sao? Một vật trang sức như vậy tôi ra giá năm triệu ông cũng mua à?</w:t>
      </w:r>
    </w:p>
    <w:p>
      <w:pPr>
        <w:pStyle w:val="BodyText"/>
      </w:pPr>
      <w:r>
        <w:t xml:space="preserve">Âu Dương Quân ở bên cạnh dùng giọng vui đùa nói.</w:t>
      </w:r>
    </w:p>
    <w:p>
      <w:pPr>
        <w:pStyle w:val="BodyText"/>
      </w:pPr>
      <w:r>
        <w:t xml:space="preserve">Chủ quản Ngô nghe thấy như vậy thì ánh mắt chợt sáng lên, hắn nói ngay:</w:t>
      </w:r>
    </w:p>
    <w:p>
      <w:pPr>
        <w:pStyle w:val="BodyText"/>
      </w:pPr>
      <w:r>
        <w:t xml:space="preserve">- Năm triệu thì tôi hoàn toàn có thể làm chủ mua lại.</w:t>
      </w:r>
    </w:p>
    <w:p>
      <w:pPr>
        <w:pStyle w:val="BodyText"/>
      </w:pPr>
      <w:r>
        <w:t xml:space="preserve">Âu Dương Quân chợt trợn trừng mắt, hắn không ngờ mình tùy tiện nói một câu lại làm cho đối phương tiếp nhận ngay lập tức, mà thứ kia nào có phải là của hắn?</w:t>
      </w:r>
    </w:p>
    <w:p>
      <w:pPr>
        <w:pStyle w:val="BodyText"/>
      </w:pPr>
      <w:r>
        <w:t xml:space="preserve">- Thật xin lỗi, những vật trang sức này tôi muốn đưa về tặng cho người thân, hơn nữa nó còn do chính đại sư Cổ Thiên Phong tự mình ra tay tạo hình, giá năm triệu, ha ha...</w:t>
      </w:r>
    </w:p>
    <w:p>
      <w:pPr>
        <w:pStyle w:val="BodyText"/>
      </w:pPr>
      <w:r>
        <w:t xml:space="preserve">Trang Duệ lắc đầu dùng lời dịu dàng từ chối cái giá của chủ quản Ngô, với giá cả của phỉ thúy vào lúc hiện tại, hơn nữa đây còn là một khối phỉ thúy đế vương lục được đại sư Cổ Thiên Phong tạo hình, bỏ ra năm triệu thật sự còn chưa mua được.</w:t>
      </w:r>
    </w:p>
    <w:p>
      <w:pPr>
        <w:pStyle w:val="BodyText"/>
      </w:pPr>
      <w:r>
        <w:t xml:space="preserve">- Giá tiền chúng ta có thể thương lượng lại...</w:t>
      </w:r>
    </w:p>
    <w:p>
      <w:pPr>
        <w:pStyle w:val="BodyText"/>
      </w:pPr>
      <w:r>
        <w:t xml:space="preserve">- Chủ quản Ngô, cũng không cần nói về vấn đề này nữa, tôi có biết tiểu thư Tần Huyên Băng của công ty các anh, nếu như không phải tặng cho người nhà thì tôi bán cho các người một kiện trang sức cũng không là vấn đề, sau này có cơ hội thì sẽ nói sau.</w:t>
      </w:r>
    </w:p>
    <w:p>
      <w:pPr>
        <w:pStyle w:val="BodyText"/>
      </w:pPr>
      <w:r>
        <w:t xml:space="preserve">Trang Duệ không để cho chủ quản Ngô nói hết lời mà nhanh chóng cắt ngang, hắn thấy đã sắp đến giờ ra sân bay, vì vậy cũng không muốn tiếp tục mất thời gian ở đây.</w:t>
      </w:r>
    </w:p>
    <w:p>
      <w:pPr>
        <w:pStyle w:val="BodyText"/>
      </w:pPr>
      <w:r>
        <w:t xml:space="preserve">- Ngài biết Đại tiểu thư sao?</w:t>
      </w:r>
    </w:p>
    <w:p>
      <w:pPr>
        <w:pStyle w:val="BodyText"/>
      </w:pPr>
      <w:r>
        <w:t xml:space="preserve">Chủ quản Ngô là người Hongkong, tất nhiên hắn biết rõ về Tần Huyên Băng, vì vậy mà không khỏi đưa mắt đánh giá Trang Duệ. Hắn thầm cảm thán, vị phú hào đại lục này quá an phận, nếu người Hongkong đều như thế này, sợ rằng Trương Tử Cường cũng không biết bắt cóc ai.</w:t>
      </w:r>
    </w:p>
    <w:p>
      <w:pPr>
        <w:pStyle w:val="BodyText"/>
      </w:pPr>
      <w:r>
        <w:t xml:space="preserve">- À, tôi và Tần tiểu thư là bạn tốt, luôn có liên lạc, bây giờ cô ấy đang ở nước Anh, đúng rồi, tôi là Trang Duệ.</w:t>
      </w:r>
    </w:p>
    <w:p>
      <w:pPr>
        <w:pStyle w:val="BodyText"/>
      </w:pPr>
      <w:r>
        <w:t xml:space="preserve">Trang Duệ nói làm cho chủ quản Ngô vứt bỏ nghi kỵ trong lòng, hắn là chủ quản được tổng bộ của công ty ở Hongkong phái đến thường trú ở Bắc Kinh, tất nhiên sẽ rất quen thuộc tổng thiết kế Tần Huyên Băng của công ty, cũng biết nàng đang thiết kết một nhóm châu báu cho hoàng thất nước Anh.</w:t>
      </w:r>
    </w:p>
    <w:p>
      <w:pPr>
        <w:pStyle w:val="BodyText"/>
      </w:pPr>
      <w:r>
        <w:t xml:space="preserve">- Được rồi, những chiếc hộp này rất phù hợp, chủ quản Ngô, anh xem bán bao nhiêu tiền, tôi sẽ mua chúng.</w:t>
      </w:r>
    </w:p>
    <w:p>
      <w:pPr>
        <w:pStyle w:val="BodyText"/>
      </w:pPr>
      <w:r>
        <w:t xml:space="preserve">Khi mọi người đang nói chuyện với nhau thì chị Hà kia đã đưa năm chiếc hộp trang sức phù hợp vào phòng khách quý, Trang Duệ lúc này đang bỏ từng vật trang sức vào bên trong từng chiếc hộp như vậy.</w:t>
      </w:r>
    </w:p>
    <w:p>
      <w:pPr>
        <w:pStyle w:val="BodyText"/>
      </w:pPr>
      <w:r>
        <w:t xml:space="preserve">- Thứ này đều làm số lượng lớn, cũng không đáng giá vài đồng tiền, Trang tiên sinh không cần khách khí. Tiểu Trương, chút nữa đưa cho Trang tiên sinh vài sợi dây đeo, thứ này đều là chúng tôi đặc chế ra, rất cứng và không phai màu.</w:t>
      </w:r>
    </w:p>
    <w:p>
      <w:pPr>
        <w:pStyle w:val="BodyText"/>
      </w:pPr>
      <w:r>
        <w:t xml:space="preserve">Chủ quản Ngô thấy Trang Duệ có vẻ rất quen thuộc Tần Huyên Băng, vì vậy mà cũng không ngại cho hắn một phần nhân tình, dù sao thì hắn cũng là người đứng đầu chi nhánh ở thủ đô, chút vật kia hoàn toàn có thể làm chủ được.</w:t>
      </w:r>
    </w:p>
    <w:p>
      <w:pPr>
        <w:pStyle w:val="BodyText"/>
      </w:pPr>
      <w:r>
        <w:t xml:space="preserve">- Cám ơn chủ quản Ngô, tôi cũng sẽ không khách khí, sua này nếu có cơ hội thì chúng ta có thể hợp tác với nhau, đây là danh thiếp của tôi, tôi còn phải bắt máy bay, bây giờ xin cáo từ trước...</w:t>
      </w:r>
    </w:p>
    <w:p>
      <w:pPr>
        <w:pStyle w:val="BodyText"/>
      </w:pPr>
      <w:r>
        <w:t xml:space="preserve">Trang Duệ thật sự có chút tán thưởng vị chủ quản Ngô này, đối phương tiện tay đưa ình vài thứ tuy không quá đáng giá nhưng chính là những thứ mình đang cần, vì nếu vật trang sức mà không có dây thì căn bản không thể nào đeo lên người được.</w:t>
      </w:r>
    </w:p>
    <w:p>
      <w:pPr>
        <w:pStyle w:val="BodyText"/>
      </w:pPr>
      <w:r>
        <w:t xml:space="preserve">Trang Duệ lấy ra danh thiếp chính là của Cổ lão gia tử đưa cho, dù thế nào thì bây giờ hắn cũng là một vị chủ tịch hiệp hội ngọc thạch trên danh nghĩa, ít nhiều gì cũng có được cái danh.</w:t>
      </w:r>
    </w:p>
    <w:p>
      <w:pPr>
        <w:pStyle w:val="BodyText"/>
      </w:pPr>
      <w:r>
        <w:t xml:space="preserve">- Tốt, hoan nghênh Trang tiên sinh lần sau ghé cửa hàng.</w:t>
      </w:r>
    </w:p>
    <w:p>
      <w:pPr>
        <w:pStyle w:val="BodyText"/>
      </w:pPr>
      <w:r>
        <w:t xml:space="preserve">Người ta không muốn bán những vật phẩm của mình, chủ quản Ngô cũng không muốn dây dưa, vì vậy sau khi đưa danh thiếp cho Trang Duệ thì đưa mấy người rời khỏi cửa hàng châu báu.</w:t>
      </w:r>
    </w:p>
    <w:p>
      <w:pPr>
        <w:pStyle w:val="BodyText"/>
      </w:pPr>
      <w:r>
        <w:t xml:space="preserve">- Này, Tiểu Duệ, cậu cũng phải đưa cho tôi một cái danh thiếp chứ...</w:t>
      </w:r>
    </w:p>
    <w:p>
      <w:pPr>
        <w:pStyle w:val="Compact"/>
      </w:pPr>
      <w:r>
        <w:t xml:space="preserve">Vừa ngồi lên xe thì Âu Dương Quân đã ồn ào, nhưng sau khi tiếp nhận danh thiếp của Trang Duệ thì hắn lại càng thêm tò mò, tuy chủ tịch hiệp hội ngọc thạch chẳng là gì cả, nhưng với độ tuổi này của Trang Duệ mà có thể xứng với vị trí kia, cũng không biết làm thế nào mà có được.</w:t>
      </w:r>
      <w:r>
        <w:br w:type="textWrapping"/>
      </w:r>
      <w:r>
        <w:br w:type="textWrapping"/>
      </w:r>
    </w:p>
    <w:p>
      <w:pPr>
        <w:pStyle w:val="Heading2"/>
      </w:pPr>
      <w:bookmarkStart w:id="305" w:name="chương-283-khúc-mắc1."/>
      <w:bookmarkEnd w:id="305"/>
      <w:r>
        <w:t xml:space="preserve">283. Chương 283 : Khúc Mắc(1).</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283: Khúc mắc(1). xem tại</w:t>
      </w:r>
    </w:p>
    <w:p>
      <w:pPr>
        <w:pStyle w:val="BodyText"/>
      </w:pPr>
      <w:r>
        <w:t xml:space="preserve">Dịch: Masta4ever</w:t>
      </w:r>
    </w:p>
    <w:p>
      <w:pPr>
        <w:pStyle w:val="BodyText"/>
      </w:pPr>
      <w:r>
        <w:t xml:space="preserve">Nguồn: Nhóm dịch Tepga</w:t>
      </w:r>
    </w:p>
    <w:p>
      <w:pPr>
        <w:pStyle w:val="BodyText"/>
      </w:pPr>
      <w:r>
        <w:t xml:space="preserve">Sưu tầm:</w:t>
      </w:r>
    </w:p>
    <w:p>
      <w:pPr>
        <w:pStyle w:val="BodyText"/>
      </w:pPr>
      <w:r>
        <w:t xml:space="preserve">Âu Dương Quân đang đánh giá danh thiếp thì đột nhiên cảm thấy phần eo đau nhói, hắn quay đầu trừng mắt nhìn Từ tiểu thư ngồi ngay bên cạnh mình, sau đó nói với Trang Duệ:</w:t>
      </w:r>
    </w:p>
    <w:p>
      <w:pPr>
        <w:pStyle w:val="BodyText"/>
      </w:pPr>
      <w:r>
        <w:t xml:space="preserve">- Này Tiểu Duệ, trong nhà cậu chỉ có cô và em gái, những vật phẩm của cậu có thể bán cho tôi một cái được không? Tứ ca không lấy không của cậu, sẽ mua cho cậu đúng giá thị trường.</w:t>
      </w:r>
    </w:p>
    <w:p>
      <w:pPr>
        <w:pStyle w:val="BodyText"/>
      </w:pPr>
      <w:r>
        <w:t xml:space="preserve">Trang Duệ thấy rõ ràng hành động của hai người ngồi phía trước, sau khi nghe được lời của Âu Dương Quân thì dùng giọng như cười như không nói:</w:t>
      </w:r>
    </w:p>
    <w:p>
      <w:pPr>
        <w:pStyle w:val="BodyText"/>
      </w:pPr>
      <w:r>
        <w:t xml:space="preserve">- Mẹ và chị mỗi người một cặp bông tai và một vật trang sức, một vật trang sức khác là của cháu ngoại của em, chẳng lẽ Tứ ca muốn lấy đồ của tiểu tử kia?</w:t>
      </w:r>
    </w:p>
    <w:p>
      <w:pPr>
        <w:pStyle w:val="BodyText"/>
      </w:pPr>
      <w:r>
        <w:t xml:space="preserve">Âu Dương Quân bị những lời nói của Trang Duệ làm cho có chút xấu hổ, vì vậy mà mặt già chợt đỏ lên, sau đó đưa mắt liếc Từ tiểu thư. Trong nhà có nhiều đồ trang sức như vậy chẳng thấy cô mang, bây giờ lại bắt tôi mở miệng, muốn mất mặt sao?</w:t>
      </w:r>
    </w:p>
    <w:p>
      <w:pPr>
        <w:pStyle w:val="BodyText"/>
      </w:pPr>
      <w:r>
        <w:t xml:space="preserve">- Ha ha, Tứ ca, em cùng người ta kết hợp mở một mạch ngọc ở Tân Cương, đợi một thời gian nữa em sẽ tìm được đồ tốt cho anh... (.</w:t>
      </w:r>
    </w:p>
    <w:p>
      <w:pPr>
        <w:pStyle w:val="BodyText"/>
      </w:pPr>
      <w:r>
        <w:t xml:space="preserve">Trang Duệ thấy Âu Dương Quân tỏ ra kinh ngạc thì không khỏi nở nụ cười, vì những chuyện như mạch ngọc thì sau này Âu Dương Quân đều có thể nghe được, vì thế mà Trang Duệ dứt khoát nói ra.</w:t>
      </w:r>
    </w:p>
    <w:p>
      <w:pPr>
        <w:pStyle w:val="BodyText"/>
      </w:pPr>
      <w:r>
        <w:t xml:space="preserve">- Cậu còn mở mạch ngọc ở Tân Cương sao?</w:t>
      </w:r>
    </w:p>
    <w:p>
      <w:pPr>
        <w:pStyle w:val="BodyText"/>
      </w:pPr>
      <w:r>
        <w:t xml:space="preserve">Âu Dương Quân nghe vậy thì không khỏi trợn trừng mắt, bây giờ đất nước còn chưa có quy định rõ ràng về việc khai thác ngọc, nói cách khác nếu bây giờ có mạch ngọc thì tất cả sẽ thuộc về tư nhân, đây chính là kinh doanh một vốn trăm lời.</w:t>
      </w:r>
    </w:p>
    <w:p>
      <w:pPr>
        <w:pStyle w:val="BodyText"/>
      </w:pPr>
      <w:r>
        <w:t xml:space="preserve">Trong vòng quan hệ của Âu Dương Quân thì thật sự đã thòm thèm nhỏ dãi với mạch khoáng bên kia từ lâu, nhưng nơi đó các thế lực dân tộc thiểu số là rất mạnh, bọn họ căn bản không có biện pháp cắm tay vào, cũng không ngờ em mình lại có một chén canh bên đó. Bây giờ hắn đã biết vì sao Trang Duệ lại vội vàng đi Tân Cương, nếu đổi lại là hắn, sợ rằng cũng không khác gì như vậy.</w:t>
      </w:r>
    </w:p>
    <w:p>
      <w:pPr>
        <w:pStyle w:val="BodyText"/>
      </w:pPr>
      <w:r>
        <w:t xml:space="preserve">Nhưng Âu Dương Quân nghĩ như vậy cũng coi như oan uổng cho Trang Duệ, vì trước khi đến Tân Cương thì Trang Duệ cũng không nghĩ rằng mình sẽ tìm được mạch ngọc, mà nếu hắn không đổ thạch được cả trăm triệu, còn có giao tình giữa Cổ lão gia tử và Ngọc Vương Gia thì căn bản dù có phát hiện ra mạch ngọc cũng không thể nào tìm được chỗ tốt từ nơi đó.</w:t>
      </w:r>
    </w:p>
    <w:p>
      <w:pPr>
        <w:pStyle w:val="BodyText"/>
      </w:pPr>
      <w:r>
        <w:t xml:space="preserve">- À, em chỉ chiếm chút cổ phần trên danh nghĩa mà thôi, em không tham gia vào kinh doanh cụ thể.</w:t>
      </w:r>
    </w:p>
    <w:p>
      <w:pPr>
        <w:pStyle w:val="BodyText"/>
      </w:pPr>
      <w:r>
        <w:t xml:space="preserve">Khoảng thời gian qua Trang Duệ lăn lộn mệt mỏi ở Tân Cương, bây giờ đã sớm có quyết định, không có việc gì sẽ tuyệt đối chẳng chạy đi đâu cả.</w:t>
      </w:r>
    </w:p>
    <w:p>
      <w:pPr>
        <w:pStyle w:val="BodyText"/>
      </w:pPr>
      <w:r>
        <w:t xml:space="preserve">- Hì, tiểu tử cậu đã cho tôi quá nhiều bất ngờ, xem ra tài sản còn nhiều hơn cả của tôi, như vậy cũng không biết mua vài thứ quần áo tốt, làm mình đẹp đẽ lên một chút, cũng sẽ dễ tìm vợ hơn.</w:t>
      </w:r>
    </w:p>
    <w:p>
      <w:pPr>
        <w:pStyle w:val="BodyText"/>
      </w:pPr>
      <w:r>
        <w:t xml:space="preserve">Âu Dương Quân nói mà trong lời nói có chút hâm mộ, nhưng hắn biết đến, thứ tài nguyên kia rất dễ kiếm tiền. Đừng nghĩ hắn có vài trăm triệu mà tưởng bở, nhưng trên cơ bản đều là cổ phần công ty hoặc bất động sản, nếu nói về tài sản thật sự thì hắn chắc chắn không bằng cậu em họ ẩn giấu trước mặt.</w:t>
      </w:r>
    </w:p>
    <w:p>
      <w:pPr>
        <w:pStyle w:val="BodyText"/>
      </w:pPr>
      <w:r>
        <w:t xml:space="preserve">Trang Duệ cười cười không nói gì, mình có tiền chẳng lẽ đi tuyên dương khắp thế giới? Còn chuyện ăn mặc, Trang Duệ chỉ cho rằng sạch sẽ khéo léo là tốt, mặc vào cảm thấy thoải mái là được, ngay cả Bill Gates cũng ăn mặc bình thường, chẳng lẽ nói ông ta không có tiền? Không phải chỉ mặc hàng hiệu mới có thể chứng tỏ được địa vị và thân phận của con người.</w:t>
      </w:r>
    </w:p>
    <w:p>
      <w:pPr>
        <w:pStyle w:val="BodyText"/>
      </w:pPr>
      <w:r>
        <w:t xml:space="preserve">...</w:t>
      </w:r>
    </w:p>
    <w:p>
      <w:pPr>
        <w:pStyle w:val="BodyText"/>
      </w:pPr>
      <w:r>
        <w:t xml:space="preserve">- Tứ ca, em họ của anh thật sự không đơn giản, còn trẻ như vậy mà có rất nhiều tiền, thậm chí cũng không kiêu căng, có phải là các vị trưởng bối nhà anh lén giúp đỡ?</w:t>
      </w:r>
    </w:p>
    <w:p>
      <w:pPr>
        <w:pStyle w:val="BodyText"/>
      </w:pPr>
      <w:r>
        <w:t xml:space="preserve">Sau khi đưa Trang Duệ lên máy bay thì Từ tiểu thư dùng giọng suy ngẫm nó với Âu Dương Quân, nàng đã đóng phim từ nhỏ, trước nay tự tin về ánh mắt nhìn người của mình, nhưng thật sự cũng đã nhìn lầm Trang Duệ.</w:t>
      </w:r>
    </w:p>
    <w:p>
      <w:pPr>
        <w:pStyle w:val="BodyText"/>
      </w:pPr>
      <w:r>
        <w:t xml:space="preserve">- Không thể nào, cha anh biết rõ sự hiện hữu của cậu ấy nhưng tuyệt đối không ra tay trợ giúp.</w:t>
      </w:r>
    </w:p>
    <w:p>
      <w:pPr>
        <w:pStyle w:val="BodyText"/>
      </w:pPr>
      <w:r>
        <w:t xml:space="preserve">Âu Dương Quân quả quyết từ chối lời suy đoán của Từ tiểu thư, vì những việc tư của ông lão nhà mình trước nay đều giao cho thư ký Vương đi xử lý, hắn chỉ cần nhìn vào biểu hiện của thư ký Vương vào tối hôm qua và sáng nay thì biết rõ, thư ký Vương không biết Trang Duệ.</w:t>
      </w:r>
    </w:p>
    <w:p>
      <w:pPr>
        <w:pStyle w:val="BodyText"/>
      </w:pPr>
      <w:r>
        <w:t xml:space="preserve">Âu Dương Quân nghĩ đến những thành tựu của Trang Duệ mà không khỏi có chú xấu hổ, tài sản của hắn tất cả đều tích lũy nhờ kinh doanh trong vài năm qua, dù là hội sở bây giờ cũng là dựa vào thế lực gia tộc, nếu không đã bị người ta gặm sạch xương cốt. Nhưng Trang Duệ lại có thành tựu cũng như vậy dưới tình huống không có bối cảnh, Âu Dương Quân cảm thấy rất bội phục.</w:t>
      </w:r>
    </w:p>
    <w:p>
      <w:pPr>
        <w:pStyle w:val="BodyText"/>
      </w:pPr>
      <w:r>
        <w:t xml:space="preserve">Không đề cập đến những suy đoán của Âu Dương Quân và Từ tiểu thư về Trang Duệ, lúc này Trang Duệ ngồi trên máy bay cũng đang có ngàn vạn suy nghĩ. Hắn nghĩ mình về nhà sẽ thuyết phục mẹ thế nào, hắn rất hiểu về mẹ mình, một khi bà đã quyết định chuyện gì thì thật sự rất khó thuyết phục, dù trong lòng có đau đớn thì cũng chỉ giữ lại để mình mình đối mặt mà thôi.</w:t>
      </w:r>
    </w:p>
    <w:p>
      <w:pPr>
        <w:pStyle w:val="BodyText"/>
      </w:pPr>
      <w:r>
        <w:t xml:space="preserve">- Không nghĩ nữa, quay về trước tiên thương lượng với chị trước cái đã.</w:t>
      </w:r>
    </w:p>
    <w:p>
      <w:pPr>
        <w:pStyle w:val="BodyText"/>
      </w:pPr>
      <w:r>
        <w:t xml:space="preserve">Trang Duệ nghĩ nửa ngày cũng không có biện pháp gì tốt, dù sao thì vẫn còn bốn tháng nữa mới đến ngày đại thọ của ông ngoại, biết đâu đến ngày đó tâm tình của mẹ sẽ tốt hơn, vì thế cũng phải nên dò xét cho kỹ.</w:t>
      </w:r>
    </w:p>
    <w:p>
      <w:pPr>
        <w:pStyle w:val="BodyText"/>
      </w:pPr>
      <w:r>
        <w:t xml:space="preserve">Bắc Kinh khá gần Bành Thành, Trang Duệ chỉ cảm thấy máy bay cất cánh chưa lâu thì đã đáp xuống sân bay Bành Thành. Trước khi lên máy bay thì hắn đã điện thoại ẹ, đến tối mọi người sẽ tập hợp ở biệt thự, sau khi ra khỏi sân bay thì hắn nhanh chóng bắt taxi đi về Vân Long sơn trang.</w:t>
      </w:r>
    </w:p>
    <w:p>
      <w:pPr>
        <w:pStyle w:val="BodyText"/>
      </w:pPr>
      <w:r>
        <w:t xml:space="preserve">- Bạch Sư!</w:t>
      </w:r>
    </w:p>
    <w:p>
      <w:pPr>
        <w:pStyle w:val="BodyText"/>
      </w:pPr>
      <w:r>
        <w:t xml:space="preserve">Khi cách nhà mình còn năm sáu chục mét, Trang Duệ chợt thấy một bóng trắng chui ra khỏi cửa lớn nhà mình, nhanh chóng chạy về phía mình. Khi chạy đến gần thì Bạch Sư mạnh mẽ bổ nhào đến, đẩy Trang Duệ ngã xuống đất, sau đó dùng đầu lớn không ngừng đẩy ngực Trang Duệ.</w:t>
      </w:r>
    </w:p>
    <w:p>
      <w:pPr>
        <w:pStyle w:val="BodyText"/>
      </w:pPr>
      <w:r>
        <w:t xml:space="preserve">- Tốt, tốt, sức khỏe đã tốt rồi.</w:t>
      </w:r>
    </w:p>
    <w:p>
      <w:pPr>
        <w:pStyle w:val="BodyText"/>
      </w:pPr>
      <w:r>
        <w:t xml:space="preserve">Trang Duệ nâng đầu to của Tiểu Bạch Sư lên, linh khí trong mắt truyền vào người nó, điều này làm nó rên lên thoải mái, mà một người một chó nằm trên bãi cỏ cũng rất hài hòa.</w:t>
      </w:r>
    </w:p>
    <w:p>
      <w:pPr>
        <w:pStyle w:val="BodyText"/>
      </w:pPr>
      <w:r>
        <w:t xml:space="preserve">- Tiểu Duệ, me biết ngay là con đã về, mau vào trong nhà, ở bên ngoài làm gì?</w:t>
      </w:r>
    </w:p>
    <w:p>
      <w:pPr>
        <w:pStyle w:val="BodyText"/>
      </w:pPr>
      <w:r>
        <w:t xml:space="preserve">Âm thanh của Trang Mẫu truyền đến, Trang Duệ vội vàng nhảy lên, cầm ba lô, vỗ đầu lớn của Tiểu Bạch Sư, sau đó đi vào trong nhà.</w:t>
      </w:r>
    </w:p>
    <w:p>
      <w:pPr>
        <w:pStyle w:val="BodyText"/>
      </w:pPr>
      <w:r>
        <w:t xml:space="preserve">- Đứa bé này, đi ra ngoài hơn một tháng rồi, không phải là không muốn về nhà đấy chứ?</w:t>
      </w:r>
    </w:p>
    <w:p>
      <w:pPr>
        <w:pStyle w:val="BodyText"/>
      </w:pPr>
      <w:r>
        <w:t xml:space="preserve">Trang Mẫu nhìn con trai có vẻ gầy và đen hơn trước đó, vì vậy mà không khỏi có chút đau lòng.</w:t>
      </w:r>
    </w:p>
    <w:p>
      <w:pPr>
        <w:pStyle w:val="BodyText"/>
      </w:pPr>
      <w:r>
        <w:t xml:space="preserve">- Con vào núi Tân Cương ở lại vài ngày, làm trễ nãi chút thời gian, mẹ, con không mệt, cứ để con xách.</w:t>
      </w:r>
    </w:p>
    <w:p>
      <w:pPr>
        <w:pStyle w:val="BodyText"/>
      </w:pPr>
      <w:r>
        <w:t xml:space="preserve">Trang Mẫu tiến lên muốn giúp Trang Duệ xách đồ, nhưng nhanh chóng bị hắn tránh ra.</w:t>
      </w:r>
    </w:p>
    <w:p>
      <w:pPr>
        <w:pStyle w:val="BodyText"/>
      </w:pPr>
      <w:r>
        <w:t xml:space="preserve">- Mỗi ngày Bạch Sư đều ở trước cửa chờ con, ăn uống cũng ít, lần sau con đi nhớ mang nó theo.</w:t>
      </w:r>
    </w:p>
    <w:p>
      <w:pPr>
        <w:pStyle w:val="BodyText"/>
      </w:pPr>
      <w:r>
        <w:t xml:space="preserve">Trang Mẫu oán trách một câu, dù sao thì Tiểu Bạch Sư này cũng được bà nhìn lớn lên từ nhỏ, cả ngày nó luôn đi theo Trang Duệ, dù là bà thấy vậy cũng đau lòng.</w:t>
      </w:r>
    </w:p>
    <w:p>
      <w:pPr>
        <w:pStyle w:val="BodyText"/>
      </w:pPr>
      <w:r>
        <w:t xml:space="preserve">- Vâng, con biết rồi, mẹ, mẹ cứ yên tâm, nếu con có đi cũng sẽ đưa cả mọi người theo.</w:t>
      </w:r>
    </w:p>
    <w:p>
      <w:pPr>
        <w:pStyle w:val="BodyText"/>
      </w:pPr>
      <w:r>
        <w:t xml:space="preserve">Vài năm sau sợ rằng sẽ phải đến Bắc Kinh, Trang Duệ đã tính toán cho tốt, lần sau quay về Bắc Kinh thì sẽ mua một căn tứ hợp viện, một căn nhà như vậy dùng để nuôi Tiểu Bạch Sư là không có vấn đề.</w:t>
      </w:r>
    </w:p>
    <w:p>
      <w:pPr>
        <w:pStyle w:val="BodyText"/>
      </w:pPr>
      <w:r>
        <w:t xml:space="preserve">- Tiểu tử này cứ nói mò, mẹ sẽ ở Bành Thành, cũng không đi đâu, không muốn đi đâu cả.</w:t>
      </w:r>
    </w:p>
    <w:p>
      <w:pPr>
        <w:pStyle w:val="BodyText"/>
      </w:pPr>
      <w:r>
        <w:t xml:space="preserve">Trang Mẫu khẽ đánh Trang Duệ một cái, hai bên nói chuyện khá vui vẻ.</w:t>
      </w:r>
    </w:p>
    <w:p>
      <w:pPr>
        <w:pStyle w:val="BodyText"/>
      </w:pPr>
      <w:r>
        <w:t xml:space="preserve">- Mẹ, mẹ xem vật trang sức phật Di Lặc này này, nó do chính tay bác Cổ tạo ra, con đeo ẹ.</w:t>
      </w:r>
    </w:p>
    <w:p>
      <w:pPr>
        <w:pStyle w:val="BodyText"/>
      </w:pPr>
      <w:r>
        <w:t xml:space="preserve">Khi thấy mẹ mình có biểu hiện cảm xúc không đúng thì Trang Duệ vội vàng chuyển chủ đề, Trang Mẫn lúc này cũng từ trong biệt thự ra đón, Tiểu Niếp Niếp lại la lớn cướp lấy phỉ thúy trong tay Trang Duệ, lúc này khoảng sân quạnh quẽ chợt náo loạn.</w:t>
      </w:r>
    </w:p>
    <w:p>
      <w:pPr>
        <w:pStyle w:val="BodyText"/>
      </w:pPr>
      <w:r>
        <w:t xml:space="preserve">Trang Duệ muốn để lại một món trang sức cho Tần Huyên Băng, nhưng chị gái nói chỉ cần một cặp bông tai nhưng khi thấy có thừa một vật trang sức thì cũng không nhường ai và cướp đi. Trang Duệ cũng không nghĩ rằng mình còn có một khối phỉ thúy đỏ, sợ rằng cũng không kém gì đế vương lục.</w:t>
      </w:r>
    </w:p>
    <w:p>
      <w:pPr>
        <w:pStyle w:val="BodyText"/>
      </w:pPr>
      <w:r>
        <w:t xml:space="preserve">- Chị, để lát nữa hãy rửa chén, em có chuyện muốn nói.</w:t>
      </w:r>
    </w:p>
    <w:p>
      <w:pPr>
        <w:pStyle w:val="BodyText"/>
      </w:pPr>
      <w:r>
        <w:t xml:space="preserve">Sau khi dùng cơm tối xong thì Trang Duệ kéo tay chị gái lại nói.</w:t>
      </w:r>
    </w:p>
    <w:p>
      <w:pPr>
        <w:pStyle w:val="BodyText"/>
      </w:pPr>
      <w:r>
        <w:t xml:space="preserve">- Tiểu Duệ, con vào đây, mẹ cũng có chuyện muốn hỏi.</w:t>
      </w:r>
    </w:p>
    <w:p>
      <w:pPr>
        <w:pStyle w:val="BodyText"/>
      </w:pPr>
      <w:r>
        <w:t xml:space="preserve">Trang Duệ muốn liên hệ trước với Trang Mẫn, không ngờ còn chưa kịp nói ra thì đã bị mẹ gọi vào trong phòng làm việc.</w:t>
      </w:r>
    </w:p>
    <w:p>
      <w:pPr>
        <w:pStyle w:val="Compact"/>
      </w:pPr>
      <w:r>
        <w:br w:type="textWrapping"/>
      </w:r>
      <w:r>
        <w:br w:type="textWrapping"/>
      </w:r>
    </w:p>
    <w:p>
      <w:pPr>
        <w:pStyle w:val="Heading2"/>
      </w:pPr>
      <w:bookmarkStart w:id="306" w:name="chương-284-khúc-mắc2."/>
      <w:bookmarkEnd w:id="306"/>
      <w:r>
        <w:t xml:space="preserve">284. Chương 284 : Khúc Mắc(2).</w:t>
      </w:r>
    </w:p>
    <w:p>
      <w:pPr>
        <w:pStyle w:val="Compact"/>
      </w:pPr>
      <w:r>
        <w:br w:type="textWrapping"/>
      </w:r>
      <w:r>
        <w:br w:type="textWrapping"/>
      </w:r>
    </w:p>
    <w:p>
      <w:pPr>
        <w:pStyle w:val="BodyText"/>
      </w:pPr>
      <w:r>
        <w:t xml:space="preserve">Chương 284: Khúc mắc(2).</w:t>
      </w:r>
    </w:p>
    <w:p>
      <w:pPr>
        <w:pStyle w:val="BodyText"/>
      </w:pPr>
      <w:r>
        <w:t xml:space="preserve">Dịch: Masta4ever</w:t>
      </w:r>
    </w:p>
    <w:p>
      <w:pPr>
        <w:pStyle w:val="BodyText"/>
      </w:pPr>
      <w:r>
        <w:t xml:space="preserve">Nguồn: Nhóm dịch Tepga</w:t>
      </w:r>
    </w:p>
    <w:p>
      <w:pPr>
        <w:pStyle w:val="BodyText"/>
      </w:pPr>
      <w:r>
        <w:t xml:space="preserve">Sưu tầm:</w:t>
      </w:r>
    </w:p>
    <w:p>
      <w:pPr>
        <w:pStyle w:val="BodyText"/>
      </w:pPr>
      <w:r>
        <w:t xml:space="preserve">- Mẹ, tìm con có việc gì ạ? Đúng rồi, để con kể mẹ nghe, lần này con đến Tân Cương, vào núi gặp một cái Tử Vong Cốc, chỗ này rất khủng bố, trong ngoài sơn cốc đều là sương trắng, còn có...</w:t>
      </w:r>
    </w:p>
    <w:p>
      <w:pPr>
        <w:pStyle w:val="BodyText"/>
      </w:pPr>
      <w:r>
        <w:t xml:space="preserve">Trang Duệ thật sự khó nắm chính xác tâm tư của mẹ mình, hơn nữa hắn lại có chút chột dạ, hắn đi vào trong phòng và nói ra những gì mình trải qua khi vào núi Côn Lôn tìm ngọc, Trang Mẫu chỉ lẳng lặng nghe, trên mặt lộ ra nụ cười vui vẻ.</w:t>
      </w:r>
    </w:p>
    <w:p>
      <w:pPr>
        <w:pStyle w:val="BodyText"/>
      </w:pPr>
      <w:r>
        <w:t xml:space="preserve">- Nói nhiều cũng mệt, này, con uống miếng nước đi, nói xem có chuyện gì gạt mẹ nữa?</w:t>
      </w:r>
    </w:p>
    <w:p>
      <w:pPr>
        <w:pStyle w:val="BodyText"/>
      </w:pPr>
      <w:r>
        <w:t xml:space="preserve">Trang Mẫu rót nước cho Trang Duệ, sau đó cười tủm tỉm nói. Tuy đứa bé này trước nay không gây chuyện, từ nhỏ đã có lắm trò, nhưng hắn cũng có một căn bệnh chính là khi làm sai một chuyện gì đó, nói chuyện sẽ không dám nhìn thẳng vào hai mắt mình, căn cứ vào điều đó mà Trang Mẫu mới hỏi một câu như vậy.</w:t>
      </w:r>
    </w:p>
    <w:p>
      <w:pPr>
        <w:pStyle w:val="BodyText"/>
      </w:pPr>
      <w:r>
        <w:t xml:space="preserve">- Mẹ, nào có chuyện gì? Con cũng không ở lại Bắc Kinh bao lâu...</w:t>
      </w:r>
    </w:p>
    <w:p>
      <w:pPr>
        <w:pStyle w:val="BodyText"/>
      </w:pPr>
      <w:r>
        <w:t xml:space="preserve">Trang Duệ vừa nói ra khỏi miệng thì cảm thấy có chút không đúng, cặp mắt né tránh không dám nhìn vào mẹ.</w:t>
      </w:r>
    </w:p>
    <w:p>
      <w:pPr>
        <w:pStyle w:val="BodyText"/>
      </w:pPr>
      <w:r>
        <w:t xml:space="preserve">- Hừ, đứa nhỏ này, con có thể lừa gạt được người khác, có thể gạt được mẹ sao? Có phải đã gặp người của Âu Dương gia rồi không?</w:t>
      </w:r>
    </w:p>
    <w:p>
      <w:pPr>
        <w:pStyle w:val="BodyText"/>
      </w:pPr>
      <w:r>
        <w:t xml:space="preserve">Trang Mẫu đã đồng ý cho Trang Duệ đến ở Bắc Kinh, trong lòng cũng có chút dự đoán, nhưng bà cũng không ngờ mới lần đầu đến Bắc Kinh mà Trang Duệ đã có thể gặp được người thân bên ngoại rồi.</w:t>
      </w:r>
    </w:p>
    <w:p>
      <w:pPr>
        <w:pStyle w:val="BodyText"/>
      </w:pPr>
      <w:r>
        <w:t xml:space="preserve">- Mẹ, con gặp...gặp được bác Âu Dương Chấn Vũ, ngài cũng đừng nổi giận, là bọn họ tìm được con.</w:t>
      </w:r>
    </w:p>
    <w:p>
      <w:pPr>
        <w:pStyle w:val="BodyText"/>
      </w:pPr>
      <w:r>
        <w:t xml:space="preserve">Trang Duệ cố gắng lấy dũng khí rồi ngẩng đầu lên nói, hắn phát hiện hai mắt mẹ ẩn lệ, vẻ mặt cũng có chút hoảng hốt, vì vậy mà chợt sợ hãi, vội vàng chuẩn bị dùng linh khí giúp đỡ mẹ ổn định lại một chút.</w:t>
      </w:r>
    </w:p>
    <w:p>
      <w:pPr>
        <w:pStyle w:val="BodyText"/>
      </w:pPr>
      <w:r>
        <w:t xml:space="preserve">- Không có gì, không có gì, con trai ngốc, ngồi xuống đi, mẹ không có gì.</w:t>
      </w:r>
    </w:p>
    <w:p>
      <w:pPr>
        <w:pStyle w:val="BodyText"/>
      </w:pPr>
      <w:r>
        <w:t xml:space="preserve">Trang Mẫu đẩy bàn tay muốn giúp vỗ lưng của Trang Duệ xuống, sau đó chỉ xuống cái ghế trước mặt, muốn Trang Duệ ngồi xuống.</w:t>
      </w:r>
    </w:p>
    <w:p>
      <w:pPr>
        <w:pStyle w:val="BodyText"/>
      </w:pPr>
      <w:r>
        <w:t xml:space="preserve">- Mẹ, mẹ thật sự không sao đấy chứ? Cũng đừng làm con sợ, nhiều nhất thì sau này con sẽ không hề để ý đến bọn họ nữa.</w:t>
      </w:r>
    </w:p>
    <w:p>
      <w:pPr>
        <w:pStyle w:val="BodyText"/>
      </w:pPr>
      <w:r>
        <w:t xml:space="preserve">Trang Duệ từ nhỏ đã không bao giờ muốn thấy mẹ đau lòng, khi còn bé tinh nghịch gây sự, nhưng chỉ cần mẹ khóc là hắn sẽ tự động thành thật đến làm kiểm điểm.</w:t>
      </w:r>
    </w:p>
    <w:p>
      <w:pPr>
        <w:pStyle w:val="BodyText"/>
      </w:pPr>
      <w:r>
        <w:t xml:space="preserve">- Mẹ thật sự không có gì, anh ấy bây giờ có khỏe không?</w:t>
      </w:r>
    </w:p>
    <w:p>
      <w:pPr>
        <w:pStyle w:val="BodyText"/>
      </w:pPr>
      <w:r>
        <w:t xml:space="preserve">Trang Mẫu vỗ bàn tay của con trai, sau đó hầu như lầm bầm nói một câu, trong mắt đầu hồi ức.</w:t>
      </w:r>
    </w:p>
    <w:p>
      <w:pPr>
        <w:pStyle w:val="BodyText"/>
      </w:pPr>
      <w:r>
        <w:t xml:space="preserve">Âu Dương Cương có bốn người con, ba người con đầu đều là co trai, vì vậy sau khi sinh ra con gái rốt thì cực kỳ sủng ái, đồng thời có ba người anh lớn nên từ nhỏ Âu Dương Uyển đã sống như công chúa, nâng trong tay sợ ngã, ngậm trong miệng sợ biến mất, thuở nhỏ có thể nói là không buồn không lo.</w:t>
      </w:r>
    </w:p>
    <w:p>
      <w:pPr>
        <w:pStyle w:val="BodyText"/>
      </w:pPr>
      <w:r>
        <w:t xml:space="preserve">Nhưng sau đợt vận động cải tạo cán bộ thì tất cả đều thay đổi, mẹ bị đưa đến Phúc Kiến, vài người anh cũng mỗi người một nơi, chỉ có bố ở bên cạnh. Lúc đó Âu Dương Uyển cũng không có thái độ hoài nghi với hoạt động kia của nhà nước, thâm chí có thái độ rất tích cực.</w:t>
      </w:r>
    </w:p>
    <w:p>
      <w:pPr>
        <w:pStyle w:val="BodyText"/>
      </w:pPr>
      <w:r>
        <w:t xml:space="preserve">Lúc đó bố của Trang Duệ là Trang Thiên Vũ xuất hiện, hắn là một người bề ngoài gầy yếu nhưng trong lòng rất kiên cường, thời đó có câu "Cha anh hùng con hảo hán, cha phản động con khốn nạn", Trang Thiên Vũ là con của một ông bố phản động, ban ngày phải lao động nặng nhọc vài chục giờ, đến tối còn phải đi bộ hơn mười dặm đường đến thăm cha bị giam trong chuồng bò.</w:t>
      </w:r>
    </w:p>
    <w:p>
      <w:pPr>
        <w:pStyle w:val="BodyText"/>
      </w:pPr>
      <w:r>
        <w:t xml:space="preserve">Khi đó Âu Dương Uyển quen biết Trang Thiên Vũ, nàng bị vẻ kiên cường hoàn thuận và vui vẻ củae đối phương cuốn hút, sau này nàng vào trong thành phố và hai người tiếp xúc ngày càng nhiều, mà năm sáu năm cũng đủ để cho hai người hiểu nhau đến với nhau.</w:t>
      </w:r>
    </w:p>
    <w:p>
      <w:pPr>
        <w:pStyle w:val="BodyText"/>
      </w:pPr>
      <w:r>
        <w:t xml:space="preserve">Âu Dương Uyển biết rõ bố đã định hôn ình, nhưng nàng cho rằng đó là chuyện vui đùa giữa bố mình và người chiến hữu lúc say rượu mà thôi. Đồng thời Âu Dương Uyển trước kia thường tiếp xúc đến nhiều tác phẩm nổi tiếng, trong lòng sinh ra chấp niệm về tư tưởng tự theo đuổi hạnh phúc riêng của mình.</w:t>
      </w:r>
    </w:p>
    <w:p>
      <w:pPr>
        <w:pStyle w:val="BodyText"/>
      </w:pPr>
      <w:r>
        <w:t xml:space="preserve">Âu Dương Uyển thật sự không ngờ cha sẽ nổi giận như vậy, bố trước nay luôn yêu thương nàng, sao bây giờ lại trở nên như vậy? Không nói lý lẽ. Mà nguyên nhân làm cho nàng và bố trở mặt với nhau, cũng chính là những lời mắng mỏ của bố với Trang Thiên Vũ.</w:t>
      </w:r>
    </w:p>
    <w:p>
      <w:pPr>
        <w:pStyle w:val="BodyText"/>
      </w:pPr>
      <w:r>
        <w:t xml:space="preserve">Sau khi Âu Dương Cương can thiệp không hiệu quả với con gái thì lại tìm được bố của Trang Duệ, khi đó ông chất vấn:</w:t>
      </w:r>
    </w:p>
    <w:p>
      <w:pPr>
        <w:pStyle w:val="BodyText"/>
      </w:pPr>
      <w:r>
        <w:t xml:space="preserve">- Anh có năng lực gì nuôi sống con gái tôi? Anh có thể cho cô ấy cuộc sống tốt sao? Nếu như anh là một người đàn ông thật sự, cũng đừng cản con gái tôi về Bắc Kinh.</w:t>
      </w:r>
    </w:p>
    <w:p>
      <w:pPr>
        <w:pStyle w:val="BodyText"/>
      </w:pPr>
      <w:r>
        <w:t xml:space="preserve">Âu Dương Cương cũng không biết những lời của mình bị con gái lén đứng ngoài cửa nghe được, vì vậy mà sau này Âu Dương Cương hỏi nàng quyết định về thủ đô hay ở lại Bành Thành, nàng trực tiếp chọn ở lại Bành Thành, hơn nữa còn nói ra những lời tuyệt tình làm cho Âu Dương Cương nổi giận, làm âu thuẫn giữa cha con càng thêm dữ dội.</w:t>
      </w:r>
    </w:p>
    <w:p>
      <w:pPr>
        <w:pStyle w:val="BodyText"/>
      </w:pPr>
      <w:r>
        <w:t xml:space="preserve">Thật ra khi đó Âu Dương Uyển cũng thật sự hối hận vì những lời nói tuyệt tình của mình với bố, vào lần đầu tiên đại ca đến tìm thì nàng đã muốn nhân cơ hội để nhận lỗi với bố, nhưng sau này lại có một sự việc phát sinh làm cho nàng ghi hận với Âu Dương Cương hơn mười năm.</w:t>
      </w:r>
    </w:p>
    <w:p>
      <w:pPr>
        <w:pStyle w:val="BodyText"/>
      </w:pPr>
      <w:r>
        <w:t xml:space="preserve">Bố của Trang Duệ vốn là một người mạnh mẽ, trước kia vốn là giáo viên nhưng sau thời điểm trong nước náo động cũng không được an bình. Vì một câu nói kia của Âu Dương Cương mà Trang Thiên Vũ không muốn để cho vợ mình chịu khổ, chính mình liều mạng làm việc, bốc than dỡ hàng, thứ gì cũng làm.</w:t>
      </w:r>
    </w:p>
    <w:p>
      <w:pPr>
        <w:pStyle w:val="BodyText"/>
      </w:pPr>
      <w:r>
        <w:t xml:space="preserve">Nhưng thể chất của Trang Thiên Vũ vốn không được tốt, vào thời điểm đất nước náo động còn bị đánh trọng thương, vì thế sau một thời gian lao động mệt nhọc thì bệnh liệt giường, hai năm sau đó, khi Trang Duệ bốn năm tuổi thì rời khỏi nhân gian. Điều này làm cho Âu Dương Uyển cực kỳ đau lòng, ngay sau đó lại ghi hận với người dùng lời lẽ kích thích Trang Thiên Vũ, đây cũng chính là nguyên nhân mà nàng từ chối sự trợ giúp khi đại ca đến tìm mình lần thứ hai.</w:t>
      </w:r>
    </w:p>
    <w:p>
      <w:pPr>
        <w:pStyle w:val="BodyText"/>
      </w:pPr>
      <w:r>
        <w:t xml:space="preserve">Thật ra ở chuyện này thì hai bên đều có hiểu lầm, Âu Dương Cương vốn cảm thấy con gái có vẻ biết nhận sai, như vậy mình cũng sẽ coi như cúi mình thừa nhận chuyện hôn nhân kia, dù sao thì bố của Trang Thiên Vũ cũng là người từng trải qua hoạn nạn với mình.</w:t>
      </w:r>
    </w:p>
    <w:p>
      <w:pPr>
        <w:pStyle w:val="BodyText"/>
      </w:pPr>
      <w:r>
        <w:t xml:space="preserve">Nào ngờ người được Âu Dương Cương phái đi chẳng những không nhận được lời xin lỗi, thậm chí Âu Dương Uyển còn nói lời tuyệt tình hơn, điều này làm cho lão thật sự giận dữ, rõ ràng là yêu sâu hận sắc. Mà lão cũng không ngờ vài lời nói nhảm của mình năm xưa đã kích thích con rể làm việc đến chết, cũng làm cho con gái sinh ra ý nghĩ không muốn tha thứ ình.</w:t>
      </w:r>
    </w:p>
    <w:p>
      <w:pPr>
        <w:pStyle w:val="BodyText"/>
      </w:pPr>
      <w:r>
        <w:t xml:space="preserve">Tất nhiên trong chuyện này cũng có hiểu lầm, người trong cuộc không thể nào biết được, nhưng vài chục năm trôi qua, mối căm hận của Âu Dương Uyển với bố mình dần biến thành nổi tưởng niệm với mẹ và các anh. Bọn họ không làm gì sai, chính mình lại từ chối sự trợ giúp của bọn họ, thật ra nàng chỉ mốn thị uy với bố, nói rằng nàng không cần trợ giúp thì vẫn sống tốt.</w:t>
      </w:r>
    </w:p>
    <w:p>
      <w:pPr>
        <w:pStyle w:val="BodyText"/>
      </w:pPr>
      <w:r>
        <w:t xml:space="preserve">Nhưng những ngày lễ tết Âu Dương Uyển nhớ đến thân nhân của mình mà, lại không có người nào thổ lộ, đặc biệt là vài năm trước, ngẫu nhiên nàng có thể gặp được gương mặt già nua của bố trên tivi, trong lòng càng thêm tưởng niệm, thật sự hận ý đã dần tiêu tán.</w:t>
      </w:r>
    </w:p>
    <w:p>
      <w:pPr>
        <w:pStyle w:val="BodyText"/>
      </w:pPr>
      <w:r>
        <w:t xml:space="preserve">- Mẹ, bác Chấn Vũ rất khỏe nhưng lại đặc biệt nhớ mẹ, mẹ, có nghe thấy con nói gì không?</w:t>
      </w:r>
    </w:p>
    <w:p>
      <w:pPr>
        <w:pStyle w:val="BodyText"/>
      </w:pPr>
      <w:r>
        <w:t xml:space="preserve">Âm thanh của Trang Duệ làm cho Âu Dương Uyển chợt thanh tỉnh, trên mặt đầy nước mắt.</w:t>
      </w:r>
    </w:p>
    <w:p>
      <w:pPr>
        <w:pStyle w:val="BodyText"/>
      </w:pPr>
      <w:r>
        <w:t xml:space="preserve">- Mẹ đang nghe, Tiểu Duệ, con...Ông ngoại bà ngoại có khỏe không?</w:t>
      </w:r>
    </w:p>
    <w:p>
      <w:pPr>
        <w:pStyle w:val="BodyText"/>
      </w:pPr>
      <w:r>
        <w:t xml:space="preserve">Âu Dương Uyển phải cố gắng lấy dũng khí mới dám hỏi Trang Duệ những lời này, vì nhiều năm qua nàng chưa được nghe tin tức về cha mẹ, tất nhiên cũng sợ người thân đã mất, vì thế mới dùng ánh mắt không yên nhìn Trang Duệ.</w:t>
      </w:r>
    </w:p>
    <w:p>
      <w:pPr>
        <w:pStyle w:val="BodyText"/>
      </w:pPr>
      <w:r>
        <w:t xml:space="preserve">- Ông ngoại bà ngoại vẫn khỏe, chỉ là sức khỏe không quá tốt, năm nay là lễ mừng thọ chín mươi tuổi, nhưng nghe chú nói thì sức khỏe của bà cũng hơi kém. đọc truyện mới nhất tại .</w:t>
      </w:r>
    </w:p>
    <w:p>
      <w:pPr>
        <w:pStyle w:val="BodyText"/>
      </w:pPr>
      <w:r>
        <w:t xml:space="preserve">Âu Dương Uyển nghe vậy thì vẻ mặt càng trắng bệch, nàng hầu như già đi vài tuổi, ngồi trên ghế cũng có chút lay động, điều này làm cho Trang Duệ sợ đến mức vội vàng đỡ mẹ nói:</w:t>
      </w:r>
    </w:p>
    <w:p>
      <w:pPr>
        <w:pStyle w:val="BodyText"/>
      </w:pPr>
      <w:r>
        <w:t xml:space="preserve">- Mẹ, mẹ đừng gấp, ngày mai chúng ta về thủ đô, đảm bảo hai ông bà thấy mẹ thì sẽ hết bệnh ngay.</w:t>
      </w:r>
    </w:p>
    <w:p>
      <w:pPr>
        <w:pStyle w:val="BodyText"/>
      </w:pPr>
      <w:r>
        <w:t xml:space="preserve">Trang Duệ nói làm cho ánh mắt Âu Dương Uyển sáng rực lên, nhưng sau đó lại nhạt phai xuống:</w:t>
      </w:r>
    </w:p>
    <w:p>
      <w:pPr>
        <w:pStyle w:val="BodyText"/>
      </w:pPr>
      <w:r>
        <w:t xml:space="preserve">- Ông ngoại con tính tình quật cường, cho đến bây giờ vẫn là nói một không hai, mẹ đi thì sợ rằng bố cũng không gặp.</w:t>
      </w:r>
    </w:p>
    <w:p>
      <w:pPr>
        <w:pStyle w:val="BodyText"/>
      </w:pPr>
      <w:r>
        <w:t xml:space="preserve">Trang Duệ nghe vậy thì cười khổ, vì vậy nhanh chóng an ủi mẹ:</w:t>
      </w:r>
    </w:p>
    <w:p>
      <w:pPr>
        <w:pStyle w:val="BodyText"/>
      </w:pPr>
      <w:r>
        <w:t xml:space="preserve">- Mẹ, ông ngoại đã rất hối hận, thường xuyên nhắc đến mẹ, chủ yếu là mẹ không chịu tiếp nhận sự trợ giúp của các bác, vì thế nên ông còn tức giận.</w:t>
      </w:r>
    </w:p>
    <w:p>
      <w:pPr>
        <w:pStyle w:val="BodyText"/>
      </w:pPr>
      <w:r>
        <w:t xml:space="preserve">Trang Duệ nói ra những lời này thuần túy chỉ là bịa đặt, trước tiên phải đưa mẹ mình đến Bắc Kinh cái đã, chỉ là hắn không ngờ ý nghĩ của mình cũng chẳng thua kém gì ý nghĩ của Âu Dương Cương.</w:t>
      </w:r>
    </w:p>
    <w:p>
      <w:pPr>
        <w:pStyle w:val="BodyText"/>
      </w:pPr>
      <w:r>
        <w:t xml:space="preserve">- Được, được, chúng ta đi Bắc Kinh...</w:t>
      </w:r>
    </w:p>
    <w:p>
      <w:pPr>
        <w:pStyle w:val="BodyText"/>
      </w:pPr>
      <w:r>
        <w:t xml:space="preserve">Sau khi nghe được tin sức khỏe của cha mẹ không tốt thì những tình cảnh cha mẹ yêu thương năm xưa chợ hiện lên trước mắt, lúc này tâm tình của Âu Dương Uyển đã rối loạn, vì vậy mà bà đứng lên giữ tay Trang Duệ, không chờ đợi được mà muốn đi ngay.</w:t>
      </w:r>
    </w:p>
    <w:p>
      <w:pPr>
        <w:pStyle w:val="BodyText"/>
      </w:pPr>
      <w:r>
        <w:t xml:space="preserve">- Mẹ, không vội một ngày hai ngày, chờ con sắp xếp một chút, nếu không ông bà ngoại gặp mẹ mà tâm tình kích động, xuất hiện tình huống xấu, như thế sẽ không tốt.</w:t>
      </w:r>
    </w:p>
    <w:p>
      <w:pPr>
        <w:pStyle w:val="BodyText"/>
      </w:pPr>
      <w:r>
        <w:t xml:space="preserve">Sau khi nghe được lời của Trang Duệ thì Âu Dương Uyển cũng bình tĩnh trở lại, nàng nói:</w:t>
      </w:r>
    </w:p>
    <w:p>
      <w:pPr>
        <w:pStyle w:val="BodyText"/>
      </w:pPr>
      <w:r>
        <w:t xml:space="preserve">- Được, tuần sau chúng ta đến Bắc Kinh, cũng đưa cả Tiểu Mẫn và Niếp Niếp, cho cả Quốc Đống đi nữa.</w:t>
      </w:r>
    </w:p>
    <w:p>
      <w:pPr>
        <w:pStyle w:val="BodyText"/>
      </w:pPr>
      <w:r>
        <w:t xml:space="preserve">- Vâng, mẹ yên tâm, trước tiên con đi Bắc Kinh sắp xếp một chút, sau đó mọi người hãy đi.</w:t>
      </w:r>
    </w:p>
    <w:p>
      <w:pPr>
        <w:pStyle w:val="BodyText"/>
      </w:pPr>
      <w:r>
        <w:t xml:space="preserve">Trang Duệ thật ra nghĩ rằng mình nên đi gặp ông ngoại bà ngoại trước, sau đó dùng linh khí để giúp đỡ cả hai, nếu không thì mọi chuyện sẽ có chuyển biến xấu.</w:t>
      </w:r>
    </w:p>
    <w:p>
      <w:pPr>
        <w:pStyle w:val="BodyText"/>
      </w:pPr>
      <w:r>
        <w:t xml:space="preserve">- Được rồi, Tiểu Duệ, con đi nghỉ ngơi trước đi, hôm nay đi máy bay cũng đã mệt mỏi, mẹ cần an tĩnh một chút.</w:t>
      </w:r>
    </w:p>
    <w:p>
      <w:pPr>
        <w:pStyle w:val="BodyText"/>
      </w:pPr>
      <w:r>
        <w:t xml:space="preserve">Âu Dương Uyển khôi phục lại bộ dạng dĩ vãng, chắc chắn khúc mắc trong lòng đã được cởi bỏ, điều này cũng làm cho Trang Duệ yên tâm hơn, sau khi đưa mẹ về phòng thì gọi chị gái đến.</w:t>
      </w:r>
    </w:p>
    <w:p>
      <w:pPr>
        <w:pStyle w:val="BodyText"/>
      </w:pPr>
      <w:r>
        <w:t xml:space="preserve">- Em nói là sự thật sao?</w:t>
      </w:r>
    </w:p>
    <w:p>
      <w:pPr>
        <w:pStyle w:val="BodyText"/>
      </w:pPr>
      <w:r>
        <w:t xml:space="preserve">Trang Mẫn mở to mắt, bộ dạng thật sự khó thể tin, vì trước nay nàng xem không ít phim điện ảnh, không ngờ những tình tiết chỉ có trên phim lại thật sự phát sinh với gia đình mình.</w:t>
      </w:r>
    </w:p>
    <w:p>
      <w:pPr>
        <w:pStyle w:val="BodyText"/>
      </w:pPr>
      <w:r>
        <w:t xml:space="preserve">- Em lừa chị thì có ích gì? Ngày mai...Không, ngày mốt em sẽ đến Bắc Kinh sắp xếp mọi thứ, sau đó chị và mẹ đến Bắc Kinh.</w:t>
      </w:r>
    </w:p>
    <w:p>
      <w:pPr>
        <w:pStyle w:val="BodyText"/>
      </w:pPr>
      <w:r>
        <w:t xml:space="preserve">Trang Duệ định nói ngày mai sẽ đi, nhưng hắn nhớ mình còn phải đưa phỉ thúy đến cho Ổ lão gia tử, vì vậy mới dời sang ngày mốt.</w:t>
      </w:r>
    </w:p>
    <w:p>
      <w:pPr>
        <w:pStyle w:val="Compact"/>
      </w:pPr>
      <w:r>
        <w:br w:type="textWrapping"/>
      </w:r>
      <w:r>
        <w:br w:type="textWrapping"/>
      </w:r>
    </w:p>
    <w:p>
      <w:pPr>
        <w:pStyle w:val="Heading2"/>
      </w:pPr>
      <w:bookmarkStart w:id="307" w:name="chương-285-thầy-mài-ngọc."/>
      <w:bookmarkEnd w:id="307"/>
      <w:r>
        <w:t xml:space="preserve">285. Chương 285 : Thầy Mài Ngọc.</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285: Thầy mài ngọc.</w:t>
      </w:r>
    </w:p>
    <w:p>
      <w:pPr>
        <w:pStyle w:val="BodyText"/>
      </w:pPr>
      <w:r>
        <w:t xml:space="preserve">Dịch: Masta4ever</w:t>
      </w:r>
    </w:p>
    <w:p>
      <w:pPr>
        <w:pStyle w:val="BodyText"/>
      </w:pPr>
      <w:r>
        <w:t xml:space="preserve">Nguồn: Nhóm dịch Tepga</w:t>
      </w:r>
    </w:p>
    <w:p>
      <w:pPr>
        <w:pStyle w:val="BodyText"/>
      </w:pPr>
      <w:r>
        <w:t xml:space="preserve">Sưu tầm:</w:t>
      </w:r>
    </w:p>
    <w:p>
      <w:pPr>
        <w:pStyle w:val="BodyText"/>
      </w:pPr>
      <w:r>
        <w:t xml:space="preserve">- Hì, chị, em gạt chị làm gì?</w:t>
      </w:r>
    </w:p>
    <w:p>
      <w:pPr>
        <w:pStyle w:val="BodyText"/>
      </w:pPr>
      <w:r>
        <w:t xml:space="preserve">Khi thấy bộ dạng giật mình của chị gái, Trang Duệ thật sự nở nụ cười, hắn khi nhận được lời mời của Âu Dương Quân thì không phải không có tâm tình như vậy, nhưng khi đó còn suy đoán về sự thật bên trong, và bây giờ tất cả đã được chứng thực.</w:t>
      </w:r>
    </w:p>
    <w:p>
      <w:pPr>
        <w:pStyle w:val="BodyText"/>
      </w:pPr>
      <w:r>
        <w:t xml:space="preserve">- Tiểu Duệ, chị cảm thấy...Cảm thấy cuộc sống hiện tại là rất tốt, cậu xem nhà xưởng của Quốc Đống bắt đầu kiếm ra tiền, chúng ta cũng không cần phải đến Bắc Kinh chứ?</w:t>
      </w:r>
    </w:p>
    <w:p>
      <w:pPr>
        <w:pStyle w:val="BodyText"/>
      </w:pPr>
      <w:r>
        <w:t xml:space="preserve">Trang Mẫn nói làm cho Trang Duệ cười ha ha, thì ra chị mình không chỉ là kinh ngạc, còn sợ chuyển nhà đến Bắc Kinh. Mãi đến khi Trang Mẫn nổi giận vì nụ cười của Trang Duệ, lúc này Trang Duệ mới nói:</w:t>
      </w:r>
    </w:p>
    <w:p>
      <w:pPr>
        <w:pStyle w:val="BodyText"/>
      </w:pPr>
      <w:r>
        <w:t xml:space="preserve">- Chị, chúng ta chỉ là đi gặp người thân ở thủ đô, sau khi thăm hỏi bọn họ thì sẽ quay về Bành Thành, nhiều lắm thì sau này sẽ thường chạy qua lại mà thôi, chị cứ an tâm đi...</w:t>
      </w:r>
    </w:p>
    <w:p>
      <w:pPr>
        <w:pStyle w:val="BodyText"/>
      </w:pPr>
      <w:r>
        <w:t xml:space="preserve">Trang Duệ đã ở lại Bắc Kinh vài ngày, hắn cũng thật sự không thích ứng với cuộc sống nơi đó, thời tiết quá khô nóng, hơn nữa giao thông thường xuyên kẹt cứng, tất nhiên đây cũng chỉ là bệnh tật chung của các thành phố lớn mà thôi. Dù có rất nhiều cảnh sát giao thông đứng ra làm nhiệm vụ nhưng vấn đề cải thiện tình hình giao thông vẫn không thể nào làm ổn.</w:t>
      </w:r>
    </w:p>
    <w:p>
      <w:pPr>
        <w:pStyle w:val="BodyText"/>
      </w:pPr>
      <w:r>
        <w:t xml:space="preserve">Thời gian sau này Trang Duệ đến học nghiên cứu sinh thì nhất định sẽ phải ở lại Bắc Kinh, bây giờ cũng nghĩ đến chuyện mua nhà, hắn cũng không thể ở mãi trong nhà cậu hoặc ông ngoại được. Còn vấn đề chú Đức nói Trang Duệ ở lại trong nhà của giáo sư Mạnh, hắn thật sự không suy xét mà nhanh chóng chối bỏ.</w:t>
      </w:r>
    </w:p>
    <w:p>
      <w:pPr>
        <w:pStyle w:val="BodyText"/>
      </w:pPr>
      <w:r>
        <w:t xml:space="preserve">Sau khi nghe rõ lời của em trai thì Trang Mẫn mới yên lòng, nàng cũng không phải một cô gái có dã tâm, bây giờ con gái, chồng và mẹ mới là những người quan trọng nhất của nàng, còn ông bà ngoại và các bác, dù bọn họ có thân phận và địa vị cao nhưng trước nay hai bên chưa từng liên hệ, nàng có tình cảm sâu đậm với bọn họ được sao?</w:t>
      </w:r>
    </w:p>
    <w:p>
      <w:pPr>
        <w:pStyle w:val="BodyText"/>
      </w:pPr>
      <w:r>
        <w:t xml:space="preserve">- Đúng rồi, chị, vài ngày nữa đừng cho Tiểu Niếp Niếp đi nhà trẻ, mọi người đều ở bên biệt thự này với mẹ, em sẽ đến Bắc Kinh, nhiều nhất là bốn năm ngày nữa mới có tin tức về.</w:t>
      </w:r>
    </w:p>
    <w:p>
      <w:pPr>
        <w:pStyle w:val="BodyText"/>
      </w:pPr>
      <w:r>
        <w:t xml:space="preserve">Trang Duệ suy nghĩ một chút, sau đó khai báo với Trang Mẫn một phen, vài ngày tới cảm xúc của mẹ nhất định sẽ rất rối, để cho con gái và cháu ngoại ở bên cạnh, như vậy cũng sẽ khuây khỏa hơn, không đến mức cả ngày miên man suy nghĩ.</w:t>
      </w:r>
    </w:p>
    <w:p>
      <w:pPr>
        <w:pStyle w:val="BodyText"/>
      </w:pPr>
      <w:r>
        <w:t xml:space="preserve">Hai chị em đang nói chuyện thì cửa phòng bị đẩy ra, Niếp Niếp ôm lấy cổ Bạch Sư, hầu như là bị kéo đến, tiểu nha đầu này sống chết cũng không chịu buông tay, vì vậy mà cả người đầy tro bụi. Trang Mẫn khiển trách Niếp Niếp vài câu, sau đó đưa nàng đi tắm rửa.</w:t>
      </w:r>
    </w:p>
    <w:p>
      <w:pPr>
        <w:pStyle w:val="BodyText"/>
      </w:pPr>
      <w:r>
        <w:t xml:space="preserve">Bạch Sư đến bên cạnh Trang Duệ, nàng dùng cái đầu to cọ xát lên người hắn, giống như biết Trang Duệ sắp đi ra ngoài, trong mắt cũng bùng lên cái nhìn không muốn xa rời. Trang Duệ thấy vậy cũng không đành lòng, vì vậy lấy tay giúp nó chải chuốt bộ lông dài trên đầu, lại nói:</w:t>
      </w:r>
    </w:p>
    <w:p>
      <w:pPr>
        <w:pStyle w:val="BodyText"/>
      </w:pPr>
      <w:r>
        <w:t xml:space="preserve">- Yên tâm đi, lần này đi nhất định sẽ ày theo.</w:t>
      </w:r>
    </w:p>
    <w:p>
      <w:pPr>
        <w:pStyle w:val="BodyText"/>
      </w:pPr>
      <w:r>
        <w:t xml:space="preserve">Tiểu Bạch Sư giống như nghe được những lời của Trang Duệ, nó vui vẻ dùng đầu lưỡi liếm tay Trang Duệ, nhưng hắn đồng ý đưa nó theo cũng coi như phiền toái cũng nhiều hơn. Không phải chỉ là hắn lái xe đến thủ đô, thậm chí sắp xếp cho Bạch Sư ở thủ đô thế nào, đây mới thật sự quan trọng. Sau khi suy nghĩ một chút thì hắn cầm điện thoại lên.</w:t>
      </w:r>
    </w:p>
    <w:p>
      <w:pPr>
        <w:pStyle w:val="BodyText"/>
      </w:pPr>
      <w:r>
        <w:t xml:space="preserve">- Alo, anh Tống à, là tôi, Trang Duệ đây.</w:t>
      </w:r>
    </w:p>
    <w:p>
      <w:pPr>
        <w:pStyle w:val="BodyText"/>
      </w:pPr>
      <w:r>
        <w:t xml:space="preserve">Trang Duệ bấm số của Tống Quân.</w:t>
      </w:r>
    </w:p>
    <w:p>
      <w:pPr>
        <w:pStyle w:val="BodyText"/>
      </w:pPr>
      <w:r>
        <w:t xml:space="preserve">- Trở lại Bành Thành rồi à? Khoảng thời gian này tôi sẽ phải ở thủ đô, không rảnh qua Bành Thành được, chừng nào thì cậu đến Bắc Kinh?</w:t>
      </w:r>
    </w:p>
    <w:p>
      <w:pPr>
        <w:pStyle w:val="BodyText"/>
      </w:pPr>
      <w:r>
        <w:t xml:space="preserve">Âm thanh của Tống Quân từ trong điện thoại vang ra.</w:t>
      </w:r>
    </w:p>
    <w:p>
      <w:pPr>
        <w:pStyle w:val="BodyText"/>
      </w:pPr>
      <w:r>
        <w:t xml:space="preserve">- Anh Tống, ngày mốt em sẽ đến Bắc Kinh, nhưng có chuyện cần phải hỏi anh, anh đưa Kim Sư đến thủ đô, có cần giấy tờ chứng nhận gì không?</w:t>
      </w:r>
    </w:p>
    <w:p>
      <w:pPr>
        <w:pStyle w:val="BodyText"/>
      </w:pPr>
      <w:r>
        <w:t xml:space="preserve">- Tất nhiên là có, hơn nữa chỗ tôi cách xa nội thành, bình thường cũng không đưa nó ra ngoài. Thế nào? Cậu muốn đưa Bạch Sư đến sao? Hì, Bạch Sư của cậu thật sự làm cho đám người ở thủ đô sợ hãi đấy.</w:t>
      </w:r>
    </w:p>
    <w:p>
      <w:pPr>
        <w:pStyle w:val="BodyText"/>
      </w:pPr>
      <w:r>
        <w:t xml:space="preserve">Tống Quân có chút hưng phấn, Kim Sư của hắn tuy thuần khiết nhưng tuổi nhỏ, cũng không quá lớn, ngày đó đi so với một người nuôi Ngao khác nhưng không bằng, điều này làm cho Tống Quân có chút không phục.</w:t>
      </w:r>
    </w:p>
    <w:p>
      <w:pPr>
        <w:pStyle w:val="BodyText"/>
      </w:pPr>
      <w:r>
        <w:t xml:space="preserve">- Anh cũng biết rồi đấy, chó Ngao rất lưu luyến chủ của mình, sang năm tôi sẽ phải đến Bắc Kinh, tóm lại là phải mang theo nó, lại không biết làm giấy chứng nhận, anh Tống có biện pháp nào không?</w:t>
      </w:r>
    </w:p>
    <w:p>
      <w:pPr>
        <w:pStyle w:val="BodyText"/>
      </w:pPr>
      <w:r>
        <w:t xml:space="preserve">Với quan hệ giữa Tống Quân và Trang Duệ, chỉ có cách nói thẳng mà thôi.</w:t>
      </w:r>
    </w:p>
    <w:p>
      <w:pPr>
        <w:pStyle w:val="BodyText"/>
      </w:pPr>
      <w:r>
        <w:t xml:space="preserve">Tống Quân nghe nói như vậy thì nở nụ cười trong điện thoại:</w:t>
      </w:r>
    </w:p>
    <w:p>
      <w:pPr>
        <w:pStyle w:val="BodyText"/>
      </w:pPr>
      <w:r>
        <w:t xml:space="preserve">- Chút chuyện đó là khá dễ dàng, nhưng tôi muốn làm xong cần phải mất ba năm ngày, cậu không phải có quen biết với Miêu tiểu thư sao? Để cho cô ấy đi làm, có thể làm xong ngay trong ngày, vì nha đầu kia có quan hệ rất cứng ở bộ công an.</w:t>
      </w:r>
    </w:p>
    <w:p>
      <w:pPr>
        <w:pStyle w:val="BodyText"/>
      </w:pPr>
      <w:r>
        <w:t xml:space="preserve">- À, chút nữa tôi sẽ gọi điện thoại cho cô ấy, còn có chuyện này nữa, anh Tống, bây giờ có thể mua được tứ hợp viện ở thủ đô sao? Tôi cũng muốn có một chỗ để ở lại.</w:t>
      </w:r>
    </w:p>
    <w:p>
      <w:pPr>
        <w:pStyle w:val="BodyText"/>
      </w:pPr>
      <w:r>
        <w:t xml:space="preserve">- Việc này cậu cũng đừng tìm tôi, cứ đi tìm Âu Dương Tứ Nhi, vài năm trước cậu ấy lao đầu vào bất động sản, có lẽ bây giờ còn vài căn, tôi thấy cậu nên chạy ra ngoại thành mà mua một khu đất, vừa thanh tịnh vừa rộng rãi thoải mái.</w:t>
      </w:r>
    </w:p>
    <w:p>
      <w:pPr>
        <w:pStyle w:val="BodyText"/>
      </w:pPr>
      <w:r>
        <w:t xml:space="preserve">Không ngờ Trang Duệ đến cầu Tống Quân làm việc, Tống Quân không làm nhưng vạch đường rất tốt.</w:t>
      </w:r>
    </w:p>
    <w:p>
      <w:pPr>
        <w:pStyle w:val="BodyText"/>
      </w:pPr>
      <w:r>
        <w:t xml:space="preserve">Trang Duệ cũng không muốn sau này mỗi ngày đều phải chạy xe vài giờ, vì thế suy nghĩ một chút và quyết định mua tứ hợp viện thì hơn, vì thế hắn hàn huyên với Tống Quân một lúc, sau đó quyết định cúp máy.</w:t>
      </w:r>
    </w:p>
    <w:p>
      <w:pPr>
        <w:pStyle w:val="BodyText"/>
      </w:pPr>
      <w:r>
        <w:t xml:space="preserve">Sau đó Trang Duệ gọi điện thoại cho Miêu Phỉ Phỉ và Âu Dương Quân, Miêu Phỉ Phỉ nghe nói ngày mốt Trang Duệ đến thủ đô thì rất vu, vì vậy mà đồng ý chuyện làm giấy chứng nhận cho Tiểu Bạch Sư, đảm bảo ngày Trang Duệ đến Bắc Kinh sẽ có giấy chứng nhận, điều này làm cho hắn an tâm hơn rất nhiều.</w:t>
      </w:r>
    </w:p>
    <w:p>
      <w:pPr>
        <w:pStyle w:val="BodyText"/>
      </w:pPr>
      <w:r>
        <w:t xml:space="preserve">Còn chuyện tứ hợp viện, những gì Âu Dương Quân có trên tay cũng đã bán ra ngoài, nhưng hắn nghĩ biện pháp vẫn có thể tìm ra được vài căn, chỉ là chuyện mua nhà phải tự mình đến xem, Trang Duệ bây giờ cũng không thể nào cho ra quyết định, vì thế phải chờ đến khi hắn về Bắc Kinh mới có thể xử lý được.</w:t>
      </w:r>
    </w:p>
    <w:p>
      <w:pPr>
        <w:pStyle w:val="BodyText"/>
      </w:pPr>
      <w:r>
        <w:t xml:space="preserve">Trang Duệ nhìn đồng hồ, hắn điện thoại cho Ổ Giai, hẹn nàng sáng mai gặp mặt, hắn không riêng gì muốn đến tặng phỉ thúy, mặt khác còn vài chuyện làm phiền Ổ lão gia tử.</w:t>
      </w:r>
    </w:p>
    <w:p>
      <w:pPr>
        <w:pStyle w:val="BodyText"/>
      </w:pPr>
      <w:r>
        <w:t xml:space="preserve">...</w:t>
      </w:r>
    </w:p>
    <w:p>
      <w:pPr>
        <w:pStyle w:val="BodyText"/>
      </w:pPr>
      <w:r>
        <w:t xml:space="preserve">- Lão nhân gia, chỉ còn lại một chút phỉ thúy như vậy, ngài thấy có thể dùng được không?</w:t>
      </w:r>
    </w:p>
    <w:p>
      <w:pPr>
        <w:pStyle w:val="BodyText"/>
      </w:pPr>
      <w:r>
        <w:t xml:space="preserve">Trang Duệ ngồi trong phòng khách quý của Thạch Đầu Trai, hắn lấy khối phỉ thúy như ngón tay ra, trong lòng hắn có chút ngượng ngùng, vốn nói cặp bông tai sẽ đưa cho Ổ lão gia tử tạo hình, nhưng Cổ lão gia tử đã làm sạch sẽ.</w:t>
      </w:r>
    </w:p>
    <w:p>
      <w:pPr>
        <w:pStyle w:val="BodyText"/>
      </w:pPr>
      <w:r>
        <w:t xml:space="preserve">- Khá tốt, nhiêu đây cũng đủ làm ra một mặt đá, Tiểu Trang, cám ơn cậu, tôi trả cậu một triệu một trăm ngàn cho khối phỉ thúy này, thế nào?</w:t>
      </w:r>
    </w:p>
    <w:p>
      <w:pPr>
        <w:pStyle w:val="BodyText"/>
      </w:pPr>
      <w:r>
        <w:t xml:space="preserve">Ổ lão đeo kính lão, hai tay run rẩy đánh giá khối phỉ thúy trước mặt, vẻ mặt rất vui vẻ. Vì phỉ thúy có phẩm chất như vậy chỉ có thể ngộ mà không thể cầu, lão dùng nó để tạo hình một mặt đá, sau đó khảm nạm lên, hoàn toàn có thể làm bảo vật của cửa hàng.</w:t>
      </w:r>
    </w:p>
    <w:p>
      <w:pPr>
        <w:pStyle w:val="BodyText"/>
      </w:pPr>
      <w:r>
        <w:t xml:space="preserve">- Ổ lão, một triệu là được, không cần nhiều như vậy...</w:t>
      </w:r>
    </w:p>
    <w:p>
      <w:pPr>
        <w:pStyle w:val="BodyText"/>
      </w:pPr>
      <w:r>
        <w:t xml:space="preserve">- Đúng là khó có được, Tiểu Trang, nói thật với cậu, mặt đá này được tạo hình xong tôi sẽ bán ra với giá không dưới ba triệu, một triệu một trăm ngàn đã rất lời rồi, cậu cũng đừng chối từ.</w:t>
      </w:r>
    </w:p>
    <w:p>
      <w:pPr>
        <w:pStyle w:val="BodyText"/>
      </w:pPr>
      <w:r>
        <w:t xml:space="preserve">Không đợi Trang Duệ tiếp lời, Ổ lão gia tử đã lên tiếng cắt ngang, thứ này rõ ràng là có tiền cũng chưa chắc mua được, nếu gặp phải khách hàng giàu có thì cũng có thể bán được giá năm triệu, mà những vật như thế này cũng chỉ có thể đặt trong cửa hàng và không niêm yết giá cả.</w:t>
      </w:r>
    </w:p>
    <w:p>
      <w:pPr>
        <w:pStyle w:val="BodyText"/>
      </w:pPr>
      <w:r>
        <w:t xml:space="preserve">- Ổ lão, ngài chờ cháu nói cho hết lời đã, cháu cũng còn có việc kính ngờ ngài...</w:t>
      </w:r>
    </w:p>
    <w:p>
      <w:pPr>
        <w:pStyle w:val="BodyText"/>
      </w:pPr>
      <w:r>
        <w:t xml:space="preserve">- Sao? Cậu nói xem, nếu là tạo hình vật phẩm, dù lão già tôi có cố hết sức cũng không được gì...</w:t>
      </w:r>
    </w:p>
    <w:p>
      <w:pPr>
        <w:pStyle w:val="BodyText"/>
      </w:pPr>
      <w:r>
        <w:t xml:space="preserve">Ổ lão gia tử nói mà để lộ ra chút thê lương, bây giờ lão ngoài làm được vài món trang sức đơn giản thì căn bản không thể nào tạo hình được những vật trang sức cần sự khéo léo khác.</w:t>
      </w:r>
    </w:p>
    <w:p>
      <w:pPr>
        <w:pStyle w:val="BodyText"/>
      </w:pPr>
      <w:r>
        <w:t xml:space="preserve">- Là thế này, Ô lão, cháu còn có một khối phỉ thúy, muốn tạo ra vòng tay, lần trước ngài nói có thể mời nghệ nhân đến hỗ trợ, không biết bây giờ có được không?</w:t>
      </w:r>
    </w:p>
    <w:p>
      <w:pPr>
        <w:pStyle w:val="BodyText"/>
      </w:pPr>
      <w:r>
        <w:t xml:space="preserve">Trang Duệ có một khối phỉ thúy đỏ, phần phỉ thúy này ở bên rìa khối phỉ thúy đỏ lớn của hắn, nếu dùng nó để làm vòng tay thì cũng có thể xưng tụng là trung phẩm, nhưng nếu so với chất ngọc phỉ thúy huyết hồng ở sâu bên trong thì căn bản kém hơn rất nhiều.</w:t>
      </w:r>
    </w:p>
    <w:p>
      <w:pPr>
        <w:pStyle w:val="BodyText"/>
      </w:pPr>
      <w:r>
        <w:t xml:space="preserve">Trang Duệ muốn làm ra vài cái vòng tay, đến lúc đó sẽ lấy ra ẹ tặng người, mà tặng thứ này cũng không tỏ ra quá keo kiệt.</w:t>
      </w:r>
    </w:p>
    <w:p>
      <w:pPr>
        <w:pStyle w:val="BodyText"/>
      </w:pPr>
      <w:r>
        <w:t xml:space="preserve">- Cậu nói đến chuyện này sao? Không biết cậu muốn làm món gì? Cần bao lâu? Tôi cũng phải nói rõ ràng với đệ tử mới được.</w:t>
      </w:r>
    </w:p>
    <w:p>
      <w:pPr>
        <w:pStyle w:val="BodyText"/>
      </w:pPr>
      <w:r>
        <w:t xml:space="preserve">Ổ lão cũng không hỏi xem Trang Duệ có món phỉ thúy gì, vì lão không thể tự mình tạo hình được, thật sự có chút khó chịu.</w:t>
      </w:r>
    </w:p>
    <w:p>
      <w:pPr>
        <w:pStyle w:val="BodyText"/>
      </w:pPr>
      <w:r>
        <w:t xml:space="preserve">- Làm bảy cái vòng tay, cháu cũng không biết những thứ này làm hết bao lâu, ngài tính thử xem thế nào.</w:t>
      </w:r>
    </w:p>
    <w:p>
      <w:pPr>
        <w:pStyle w:val="BodyText"/>
      </w:pPr>
      <w:r>
        <w:t xml:space="preserve">Có bảy chiếc vòng tay có lẽ cũng đủ để mẹ Trang Duệ tặng cho người khác, phải biết rằng vòng tay phỉ thúy đỏ cũng chẳng phải thứ vất đi, Trang Duệ chỉ lấy ra một phần làm tặng phẩm mà thôi.</w:t>
      </w:r>
    </w:p>
    <w:p>
      <w:pPr>
        <w:pStyle w:val="BodyText"/>
      </w:pPr>
      <w:r>
        <w:t xml:space="preserve">- Vòng tay làm khá đơn giản, nhưng phần đánh bóng lại mất thời gian, bảy cái vòng vay phải mất hai mươi ngày, cậu chờ chút, tôi đi gọi điện thoại.</w:t>
      </w:r>
    </w:p>
    <w:p>
      <w:pPr>
        <w:pStyle w:val="BodyText"/>
      </w:pPr>
      <w:r>
        <w:t xml:space="preserve">Ổ lão nhận được một phần nhân tình của Trang Duệ thì trong lòng cũng không muốn, vì thế lúc này nhanh chóng đi ra khỏi phòng đẻ gọi điện thoại cho đồ đệ của mình. Trang Duệ thì đưa khối phỉ thúy đế vương lục cho Ổ Giai, để hoàn thành chút thủ tục, một trăm ngàn cũng không phải là không khí, vì Ổ lão giới thiệu người đến làm vòng tay cũng phải mất vài trăm ngàn tiền công.</w:t>
      </w:r>
    </w:p>
    <w:p>
      <w:pPr>
        <w:pStyle w:val="BodyText"/>
      </w:pPr>
      <w:r>
        <w:t xml:space="preserve">- Tiểu Trang, được, có một đồ đệ trước kia theo tôi mười năm đồng ý tiếp nhận, hắn có thể xin nghỉ một tháng để mài ngọc cho cậu, nhưng tiền công lại đòi không thấp, một tháng hai trăm ngàn, cậu thấy có được không?</w:t>
      </w:r>
    </w:p>
    <w:p>
      <w:pPr>
        <w:pStyle w:val="BodyText"/>
      </w:pPr>
      <w:r>
        <w:t xml:space="preserve">Sau khi Trang Duệ và Ổ Giai bên này làm xong tất cả thủ tục thì Ổ lão cũng chống trượng đi vào trong phòng.</w:t>
      </w:r>
    </w:p>
    <w:p>
      <w:pPr>
        <w:pStyle w:val="BodyText"/>
      </w:pPr>
      <w:r>
        <w:t xml:space="preserve">- Hai trăm ngàn sao?</w:t>
      </w:r>
    </w:p>
    <w:p>
      <w:pPr>
        <w:pStyle w:val="BodyText"/>
      </w:pPr>
      <w:r>
        <w:t xml:space="preserve">Trang Duệ có chút trầm ngâm.</w:t>
      </w:r>
    </w:p>
    <w:p>
      <w:pPr>
        <w:pStyle w:val="BodyText"/>
      </w:pPr>
      <w:r>
        <w:t xml:space="preserve">- Nếu phỉ thúy của cậu là bình thường thì giá này là cao, nhưng nếu là phỉ thúy tốt thì sẽ không cao. Đồ đệ của tôi là người chuyên nghiệp, sẽ không tiết lộ tư liệu của khách hàng, cực kỳ đáng tin, cậu có thể hoàn toàn yên tâm.</w:t>
      </w:r>
    </w:p>
    <w:p>
      <w:pPr>
        <w:pStyle w:val="BodyText"/>
      </w:pPr>
      <w:r>
        <w:t xml:space="preserve">Ổ lão giải thích với Trang Duệ, lão rất hiểu về đệ tử của mình, bây giờ cũng là một nhà tạo hình phỉ thúy nổi tiếng của Dương Châu.</w:t>
      </w:r>
    </w:p>
    <w:p>
      <w:pPr>
        <w:pStyle w:val="BodyText"/>
      </w:pPr>
      <w:r>
        <w:t xml:space="preserve">- Được, hai trăm ngàn, Ổ lão, mười lăm ngày sau ngài để anh ấy đến Bành Thành, chỗ ăn ở tôi cung cấp.</w:t>
      </w:r>
    </w:p>
    <w:p>
      <w:pPr>
        <w:pStyle w:val="BodyText"/>
      </w:pPr>
      <w:r>
        <w:t xml:space="preserve">Trang Duệ thầm tính toán, có lẽ mười lăm ngày sau mình mới xử lý xong mọi chuyện ở Bắc Kinh và quay về Bành Thành.</w:t>
      </w:r>
    </w:p>
    <w:p>
      <w:pPr>
        <w:pStyle w:val="Compact"/>
      </w:pPr>
      <w:r>
        <w:br w:type="textWrapping"/>
      </w:r>
      <w:r>
        <w:br w:type="textWrapping"/>
      </w:r>
    </w:p>
    <w:p>
      <w:pPr>
        <w:pStyle w:val="Heading2"/>
      </w:pPr>
      <w:bookmarkStart w:id="308" w:name="chương-286-chuyển-nhượng-cổ-phần-công-ty."/>
      <w:bookmarkEnd w:id="308"/>
      <w:r>
        <w:t xml:space="preserve">286. Chương 286 : Chuyển Nhượng Cổ Phần Công Ty.</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286: Chuyển nhượng cổ phần công ty.</w:t>
      </w:r>
    </w:p>
    <w:p>
      <w:pPr>
        <w:pStyle w:val="BodyText"/>
      </w:pPr>
      <w:r>
        <w:t xml:space="preserve">Dịch: Masta4ever</w:t>
      </w:r>
    </w:p>
    <w:p>
      <w:pPr>
        <w:pStyle w:val="BodyText"/>
      </w:pPr>
      <w:r>
        <w:t xml:space="preserve">Nguồn: Nhóm dịch Tepga</w:t>
      </w:r>
    </w:p>
    <w:p>
      <w:pPr>
        <w:pStyle w:val="BodyText"/>
      </w:pPr>
      <w:r>
        <w:t xml:space="preserve">Sưu tầm:</w:t>
      </w:r>
    </w:p>
    <w:p>
      <w:pPr>
        <w:pStyle w:val="BodyText"/>
      </w:pPr>
      <w:r>
        <w:t xml:space="preserve">Muốn tạo hình ngọc khí thì còn cần mua nhiều thiết bị, ví dụ như máy mài...Trang Duệ hỏi thăm mọi thứ rồi lấy giấy bút ghi lại, những thứ này sẽ giao cho anh rể đi mua sắm, mười lăm ngày sau có thể làm xong.</w:t>
      </w:r>
    </w:p>
    <w:p>
      <w:pPr>
        <w:pStyle w:val="BodyText"/>
      </w:pPr>
      <w:r>
        <w:t xml:space="preserve">Sau khi rời khỏi Thạch Đầu Trai thì Trang Duệ phóng ô tô thẳng đến Ngao viên, hắn là một trong hai ông chủ của Ngao viên nhưng trước nay đều không quan tâm đến chuyện gì, vì thế đã sớm bị Lưu Xuyên gọi điện thoại quấy rầy khá nhiều. Hôm nay dù sao cũng không có việc gì, vừa vặn đến xem xét, mặt khác còn có một số việc cần thương lượng với Lưu Xuyên.</w:t>
      </w:r>
    </w:p>
    <w:p>
      <w:pPr>
        <w:pStyle w:val="BodyText"/>
      </w:pPr>
      <w:r>
        <w:t xml:space="preserve">Bãi đất hoang trước đó đã được xây tường vây quanh, trên con đường tiến vào khu Ngao viên còn cắm những tấm bảng cấm người ngoài tự tiện đi vào. Trang Duệ chạy xe đến trước cổng Ngao viên, hắn bóp còi, bên trong Ngao viên chợt vang lên vài tiếng gầm rống giận dữ, tuy âm thanh cũng không quá lớn nhưng lại làm cho người ta sinh ra cảm giác sợ hãi.</w:t>
      </w:r>
    </w:p>
    <w:p>
      <w:pPr>
        <w:pStyle w:val="BodyText"/>
      </w:pPr>
      <w:r>
        <w:t xml:space="preserve">- Lưu Manh, đây là Ngao viên sao? Thế nào tôi lại cảm thấy giống như xuống nhà ngục thế này? Tiểu tử cậu có phải làm chuyện xấu gì bên trong không?</w:t>
      </w:r>
    </w:p>
    <w:p>
      <w:pPr>
        <w:pStyle w:val="BodyText"/>
      </w:pPr>
      <w:r>
        <w:t xml:space="preserve">Cổng vào và nhà bảo vệ đều dùng loại thép lớn làm nên, Trang Duệ thật sự ghé mắt không thôi, đồng thời cùng cười với Lưu Xuyên đang đi ra nghênh đón.</w:t>
      </w:r>
    </w:p>
    <w:p>
      <w:pPr>
        <w:pStyle w:val="BodyText"/>
      </w:pPr>
      <w:r>
        <w:t xml:space="preserve">- Cút sang một bên, chó Ngao ở chỗ này thậm chí còn cắn cả tôi, nếu không làm tốt công tác phòng bị, ngay cả tôi cũng phải ngày ngày chạy vào bệnh viện.</w:t>
      </w:r>
    </w:p>
    <w:p>
      <w:pPr>
        <w:pStyle w:val="BodyText"/>
      </w:pPr>
      <w:r>
        <w:t xml:space="preserve">Lưu Xuyên có chút buồn bực, Ngao viên này được xây dựng lên và công tác quản lý rất khó khăn, vì bây giờ Ngao đều là từ Tây Tạng đưa đến, dã tính quá mạnh, căn bản không thể hoàn toàn nuôi nhốt, cần phải cho chúng không gian hoạt động.</w:t>
      </w:r>
    </w:p>
    <w:p>
      <w:pPr>
        <w:pStyle w:val="BodyText"/>
      </w:pPr>
      <w:r>
        <w:t xml:space="preserve">Mà vì vậy vấn đề cũng xảy ra, những con Ngao này dưới tình huống không có chủ nhân thì người thường khó thể khống chế, hai ba tháng đầu xuất hiện sự kiện chó Ngao đả thương người. Ngay cả Lưu Xuyên cũng có một lần thiếu chút nữa bị cắn, vì vậy hắn phải đẩy mạnh phòng hộ cho nhân viên ở nơi này, hơn nữa còn phải xây dựng một khu nuôi thả đặc biệt.</w:t>
      </w:r>
    </w:p>
    <w:p>
      <w:pPr>
        <w:pStyle w:val="BodyText"/>
      </w:pPr>
      <w:r>
        <w:t xml:space="preserve">- Sao không giữ anh Nhân Thanh Thố Mỗ lại? Nếu có anh ấy ở chỗ này thì những con Ngao sẽ nghe lời hơn.</w:t>
      </w:r>
    </w:p>
    <w:p>
      <w:pPr>
        <w:pStyle w:val="BodyText"/>
      </w:pPr>
      <w:r>
        <w:t xml:space="preserve">Trang Duệ sợ tiếng xe làm cho đám Ngao bên trong nổi giận, vì vậy mà dừng xe lại ở cửa lớn, cùng Lưu Xuyên đi bộ vào trong Ngao viên, từ cổng đến khu làm việc đều rất an toàn, cách lý với khu nuôi thả Ngao.</w:t>
      </w:r>
    </w:p>
    <w:p>
      <w:pPr>
        <w:pStyle w:val="BodyText"/>
      </w:pPr>
      <w:r>
        <w:t xml:space="preserve">- Anh Nhân Thanh Thố Mỗ quá lưu luyến thảo nguyên, ở đây hơn một tuần lễ thì về, nhưng như vậy cũng tốt, sau này cứ đến mùa đông thì Nhân Thanh Thố Mỗ đều giúp chúng ta tìm vài con Ngao tốt để lai giống. Ngao nhất định phải có dã tính, không phải loại tạp chủng, nếu không sẽ biến thành chó nhà mất...</w:t>
      </w:r>
    </w:p>
    <w:p>
      <w:pPr>
        <w:pStyle w:val="BodyText"/>
      </w:pPr>
      <w:r>
        <w:t xml:space="preserve">Lưu Xuyên đứng trong Ngao viên do một tay mình dựng lên mà thật sự sinh ra cảm giác thành tựu, đặc biệt là sau sự kiện đi tham gia hội chợ chó Ngao quốc tế ở Sơn Tây, Ngao viên Bành Thành càng thêm nổi tiếng, đã đoạt được rất nhiều danh tiếng. Bây giờ Lưu Xuyên nuôi chó Ngao ở đây cũng coi như là một nhân sĩ nổi tiếng.</w:t>
      </w:r>
    </w:p>
    <w:p>
      <w:pPr>
        <w:pStyle w:val="BodyText"/>
      </w:pPr>
      <w:r>
        <w:t xml:space="preserve">- Anh Chu đâu? Nghe chị tôi nói hình như anh ấy cũng ở đây?</w:t>
      </w:r>
    </w:p>
    <w:p>
      <w:pPr>
        <w:pStyle w:val="BodyText"/>
      </w:pPr>
      <w:r>
        <w:t xml:space="preserve">Hôm qua nói chuyện phiếm với Trang Mẫn thì Trang Duệ biết được bây giờ căn phòng thứ hai của mình ở khu chung cư đã là chỗ ở của cha mẹ và em gái của Chu Thụy, mà Chu Thụy thì chuyển vào ở trong Ngao viên.</w:t>
      </w:r>
    </w:p>
    <w:p>
      <w:pPr>
        <w:pStyle w:val="BodyText"/>
      </w:pPr>
      <w:r>
        <w:t xml:space="preserve">- Đúng là không có biện pháp, cậu còn nhớ Ngao Vương lông vàng chứ?</w:t>
      </w:r>
    </w:p>
    <w:p>
      <w:pPr>
        <w:pStyle w:val="BodyText"/>
      </w:pPr>
      <w:r>
        <w:t xml:space="preserve">Khi thấy Trang Duệ gật đầu thì Lưu Xuyên tiếp tục nói:</w:t>
      </w:r>
    </w:p>
    <w:p>
      <w:pPr>
        <w:pStyle w:val="BodyText"/>
      </w:pPr>
      <w:r>
        <w:t xml:space="preserve">- Ngao Vương kia chỉ có chút nể mặt Chu Thụy, dù là người nào khác cũng không thèm quan tâm, hơn nữa chó Ngao ở chỗ này đều nghe theo nó. Từ sau khi Chu Thụy đến đây thì không còn phát sinh những sự kiện chó Ngao cắn người nữa.</w:t>
      </w:r>
    </w:p>
    <w:p>
      <w:pPr>
        <w:pStyle w:val="BodyText"/>
      </w:pPr>
      <w:r>
        <w:t xml:space="preserve">Hai người đang nói chuyện thì trong vùng nuôi thả phía trước chợt vang lên tiếng gầm rú, ngay sau đó một hình bóng màu vàng nhảy qua bức tường cao hai ba thước rồi lao đến. Trang Duệ liếc mắt đã phát hiện đó chính là Kim Mao Sư Vương đã từng được gặp trên thảo nguyên.</w:t>
      </w:r>
    </w:p>
    <w:p>
      <w:pPr>
        <w:pStyle w:val="BodyText"/>
      </w:pPr>
      <w:r>
        <w:t xml:space="preserve">- Anh Chu, anh Chu, mau đến đây, Lông Vàng lại nổi điên.</w:t>
      </w:r>
    </w:p>
    <w:p>
      <w:pPr>
        <w:pStyle w:val="BodyText"/>
      </w:pPr>
      <w:r>
        <w:t xml:space="preserve">Lưu Xuyên nuôi chó Ngao một thời gian dài, hắn rất hiểu tập tính của Ngao Tây Tạng, thứ này nếu đã nổi điên thì có thể xé người ta thành từng mảnh nhỏ. Tuy con Ngao kia cũng biết hắn, nhưng khi mà tâm tình của nó không được tốt thì cũng khó có thể khẳng định sẽ không cho hắn một phát cắn.</w:t>
      </w:r>
    </w:p>
    <w:p>
      <w:pPr>
        <w:pStyle w:val="BodyText"/>
      </w:pPr>
      <w:r>
        <w:t xml:space="preserve">Chu Thụy nghe được âm thanh của Lưu Xuyên thì vội vàng từ trong căn phòng chạy ra, khi thấy Kim Mao Sư Vương chạy về phía Trang Duệ thì thật sự bị dọa cho sợ hãi, hắn hét lớn một tiếng rồi chạy về phía hai người Trang Duệ. truyện copy từ</w:t>
      </w:r>
    </w:p>
    <w:p>
      <w:pPr>
        <w:pStyle w:val="BodyText"/>
      </w:pPr>
      <w:r>
        <w:t xml:space="preserve">Nhưng điều làm cho Chu Thụy kinh ngạc chính là Kim Mao Sư Vương chạy đến bên cạnh Trang Duệ thì chỉ dùng cái đầu to để cọ xát, đây là hành động tỏ vẻ thân mật của Ngao, sau đó lại rống một tiếng với Lưu Xuyên ở bên cạnh, làm cho Lưu Xuyên sợ đến mức liên tục lui về phía sau vài bước. Sau đó Kim Mao Sư Vương mới ngẩng cao đầu đi về phía khu vực nuôi thả, cũng không thèm quan tâm đến Chu Thụy, thật sự rất kiêu ngạo.</w:t>
      </w:r>
    </w:p>
    <w:p>
      <w:pPr>
        <w:pStyle w:val="BodyText"/>
      </w:pPr>
      <w:r>
        <w:t xml:space="preserve">- Này, con Lông Vàng kia chỉ thấy Nhân Thanh Thố Mỗ mới có động tác đó, Mộc Đầu, tiểu tử cậu cho nó ăn thuốc gì vậy? Sao nó lại thân mật với cậu như thế?</w:t>
      </w:r>
    </w:p>
    <w:p>
      <w:pPr>
        <w:pStyle w:val="BodyText"/>
      </w:pPr>
      <w:r>
        <w:t xml:space="preserve">Lưu Xuyên nói có chút chua xót, chính mình mỗi ngày dùng thịt hầu hạ nó, thỉnh thoảng còn bị Ngao Vương hù dạo một phen, mà Trang Duệ kia chỉ gặp mặt Ngao Vương một lần trên thảo nguyên, dù nửa năm trôi qua nhưng Ngao Vương vẫn còn nhớ hắn.</w:t>
      </w:r>
    </w:p>
    <w:p>
      <w:pPr>
        <w:pStyle w:val="BodyText"/>
      </w:pPr>
      <w:r>
        <w:t xml:space="preserve">- Cái này gọi là duyên phận, hiểu không? Tôi đây có nhân phẩm tốt hơn cậu.</w:t>
      </w:r>
    </w:p>
    <w:p>
      <w:pPr>
        <w:pStyle w:val="BodyText"/>
      </w:pPr>
      <w:r>
        <w:t xml:space="preserve">Trang Duệ dõng dạc chế nhạo Lưu Xuyên, sau đó nghênh đón Chu Thụy, ba người cười cười nói nói đi về khu văn phòng.</w:t>
      </w:r>
    </w:p>
    <w:p>
      <w:pPr>
        <w:pStyle w:val="BodyText"/>
      </w:pPr>
      <w:r>
        <w:t xml:space="preserve">- Mộc Đầu, cả nhà anh Chu đã đến, tôi đã nhường căn phòng cho bọn họ, tiểu tử cậu có phải cũng nên có gì đó bày tỏ không nhỉ?</w:t>
      </w:r>
    </w:p>
    <w:p>
      <w:pPr>
        <w:pStyle w:val="BodyText"/>
      </w:pPr>
      <w:r>
        <w:t xml:space="preserve">Ba người ngồi xuống, Lưu Xuyên đưa Trang Duệ lên làm quân tốt, hắn ở nơi này mệt mỏi khổ cực mà Trang Duệ thì lại tiêu dao tự tại ở bên ngoài, vì vậy mà trong lòng cũng sinh ra cảm giác không công bằng.</w:t>
      </w:r>
    </w:p>
    <w:p>
      <w:pPr>
        <w:pStyle w:val="BodyText"/>
      </w:pPr>
      <w:r>
        <w:t xml:space="preserve">- Đại Xuyên, đừng nói đùa chứ, bây giờ đã rất tốt rồi, sao có thể làm phiền các người cho được?</w:t>
      </w:r>
    </w:p>
    <w:p>
      <w:pPr>
        <w:pStyle w:val="BodyText"/>
      </w:pPr>
      <w:r>
        <w:t xml:space="preserve">Trên gương mặt ngăm đen của Chu Thụy có hiện ra chút nóng ruột, hắn liên tục khoát tay nói. Em gái của hắn bây giờ đang học phổ thông ở Bành Thành, chuyện tiền bạc cho những đứa em học đại học cũng không có vấn đề, trên tay mình còn có xe, không có việc gì có thể chạy về nhà, nếu so sánh với cuộc sống của cha mẹ ở Thiểm Tây thì thật sự là một trời một vực.</w:t>
      </w:r>
    </w:p>
    <w:p>
      <w:pPr>
        <w:pStyle w:val="BodyText"/>
      </w:pPr>
      <w:r>
        <w:t xml:space="preserve">Trang Duệ cũng không nói ngay, hắn suy nghĩ một chút, cuối cùng mới nói:</w:t>
      </w:r>
    </w:p>
    <w:p>
      <w:pPr>
        <w:pStyle w:val="BodyText"/>
      </w:pPr>
      <w:r>
        <w:t xml:space="preserve">- Thế này đi, anh Chu, sau này tôi sẽ không có nhiều thời gian đến chỗ này, sau này Đại Xuyên sẽ kết hôn, cũng có lẽ không có nhiều thời gian, Ngao viên này cần anh bỏ ra nhiều tâm tư hơn, tôi chuyển cho anh mười chín phần trăm cổ phần công ty.</w:t>
      </w:r>
    </w:p>
    <w:p>
      <w:pPr>
        <w:pStyle w:val="BodyText"/>
      </w:pPr>
      <w:r>
        <w:t xml:space="preserve">Trang Duệ nói làm cho Lưu Xuyên giật nẩy mình, phải biết rằng bản thân Trang Duệ chỉ có ba mươi phần trăm cổ phần công ty, bây giờ nếu cho Chu Thụy 19%, như vậy trên tay còn lại được bao nhiêu cổ phần?</w:t>
      </w:r>
    </w:p>
    <w:p>
      <w:pPr>
        <w:pStyle w:val="BodyText"/>
      </w:pPr>
      <w:r>
        <w:t xml:space="preserve">Lúc đầu phân phối cổ phần của Ngao viên thì Lưu Xuyên 40%, Trang Duệ 30%, Nhân Thanh Thố Mỗ 25%, Chu Thụy 5%, bây giờ nếu Trang Duệ chuyển cho Chu Thụy 19%, như vậy Chu Thụy sẽ trở thành cổ đông lớn thứ ba của công ty.</w:t>
      </w:r>
    </w:p>
    <w:p>
      <w:pPr>
        <w:pStyle w:val="BodyText"/>
      </w:pPr>
      <w:r>
        <w:t xml:space="preserve">Phải biết rằng Ngao viên bây giờ phát triển rất mạnh, chưa nói đến những tài sản cố định, dù là những Ngao viên có thực lực khác cũng muốn bơm tiền vào Ngao viên của Lưu Xuyên để kiếm chút cổ phần. Những tên kia muốn bỏ ra năm triệu để chiếm 20% cổ phần công ty, điều này bị Lưu Xuyên từ chối.</w:t>
      </w:r>
    </w:p>
    <w:p>
      <w:pPr>
        <w:pStyle w:val="BodyText"/>
      </w:pPr>
      <w:r>
        <w:t xml:space="preserve">Trang Duệ bỏ ra mười chín phần trăm cổ phần, như vậy không khác nào ném năm triệu cho Chu Thụy, Lưu Xuyên thật sự thấy không tốt.</w:t>
      </w:r>
    </w:p>
    <w:p>
      <w:pPr>
        <w:pStyle w:val="BodyText"/>
      </w:pPr>
      <w:r>
        <w:t xml:space="preserve">- Mộc Đầu, tôi chỉ nói đùa với cậu mà thôi, hay là chúng ta mỗi người bỏ ra cho anh Chu 5%?</w:t>
      </w:r>
    </w:p>
    <w:p>
      <w:pPr>
        <w:pStyle w:val="BodyText"/>
      </w:pPr>
      <w:r>
        <w:t xml:space="preserve">Lưu Xuyên còn tưởng rằng Trang Duệ bị mình làm cho nổi giận, nhưng nhìn vẻ mặt thì thấy chẳng có gì là tức giận cả.</w:t>
      </w:r>
    </w:p>
    <w:p>
      <w:pPr>
        <w:pStyle w:val="BodyText"/>
      </w:pPr>
      <w:r>
        <w:t xml:space="preserve">- Anh Chu, trước tiên anh đừng nói nữa, hãy nghe tôi nói cái đã.</w:t>
      </w:r>
    </w:p>
    <w:p>
      <w:pPr>
        <w:pStyle w:val="BodyText"/>
      </w:pPr>
      <w:r>
        <w:t xml:space="preserve">Khi thấy Chu Thụy muốn lên tiếng thì Trang Duệ đã khoát tay rồi tiếp tục nói:</w:t>
      </w:r>
    </w:p>
    <w:p>
      <w:pPr>
        <w:pStyle w:val="BodyText"/>
      </w:pPr>
      <w:r>
        <w:t xml:space="preserve">- Anh Chu, sau này Đại Xuyên sẽ phải chạy đi gặp khách hàng, có lẽ cũng sẽ ít có thời gian đến chỗ này, cổ phần của anh ở công ty tăng thêm một chút, như vậy quản lý cũng danh chính ngôn thuận. Nhưng cổ phần của tôi cũng không phải ném không cho anh, lúc đó tôi bỏ ra ba triệu để mua 30% cổ phần,bây giờ cho anh 19%, anh phải bỏ ra hai triệu, thế nào?</w:t>
      </w:r>
    </w:p>
    <w:p>
      <w:pPr>
        <w:pStyle w:val="BodyText"/>
      </w:pPr>
      <w:r>
        <w:t xml:space="preserve">- Trang Duệ, cậu đùng nói đùa với anh Chu chứ, đừng nói là 19% cổ phần này có giá hai triệu, thật sự là hai triệu này không thể đào đâu ra được.</w:t>
      </w:r>
    </w:p>
    <w:p>
      <w:pPr>
        <w:pStyle w:val="BodyText"/>
      </w:pPr>
      <w:r>
        <w:t xml:space="preserve">Chu Thụy cười khổ nói, nửa năm qua hắn đã có được số tiền hơn trăm ngàn, nhưng nhà mình còn phải dời khỏi Thiểm Tây, em gái đi học và cả nhà nhập khẩu vào Bành Thành, đã tốn khá nhiều tiền, đừng nói là hai triệu, hai trăm đồng thì họa may còn sót lại.</w:t>
      </w:r>
    </w:p>
    <w:p>
      <w:pPr>
        <w:pStyle w:val="BodyText"/>
      </w:pPr>
      <w:r>
        <w:t xml:space="preserve">- Anh Chu, tôi cũng không bắt anh bỏ ra số tiền đó ngay bây giờ, hai năm sau anh trả tôi hai triệu, thế nào, có lòng tin không?</w:t>
      </w:r>
    </w:p>
    <w:p>
      <w:pPr>
        <w:pStyle w:val="BodyText"/>
      </w:pPr>
      <w:r>
        <w:t xml:space="preserve">- Trang Duệ, cậu nói thật sao?</w:t>
      </w:r>
    </w:p>
    <w:p>
      <w:pPr>
        <w:pStyle w:val="BodyText"/>
      </w:pPr>
      <w:r>
        <w:t xml:space="preserve">Chủ tịch huyện tất nhiên là có lòng tin, phải biết rằng vài tháng sau vài con Ngao mẹ sẽ sinh ra Ngao con, hắn và Lưu Xuyên lúc rảnh rỗi đã tính toán, sang năm ít nhất lợi nhuận cũng là cả chục triệu.</w:t>
      </w:r>
    </w:p>
    <w:p>
      <w:pPr>
        <w:pStyle w:val="BodyText"/>
      </w:pPr>
      <w:r>
        <w:t xml:space="preserve">- Ha ha, tất nhiên là thật, anh đưa ra thông báo đi, chúng ta sẽ làm thủ tục, à, đúng rồi, nợ hai triệu cũng phải có giấy tờ rõ ràng.</w:t>
      </w:r>
    </w:p>
    <w:p>
      <w:pPr>
        <w:pStyle w:val="BodyText"/>
      </w:pPr>
      <w:r>
        <w:t xml:space="preserve">Thật ra Trang Duệ trước kia cùng đầu tư Ngao viên cũng là vì giúp Lưu Xuyên một tay, bây giờ hắn đã có con gà đẻ trứng vàng là mạch ngọc ở Tân Cương, thật sự cũng không có tâm tính nghĩ đến Ngao viên. Nếu không phải sợ Lưu Xuyên không đồng ý, hắn cũng không muốn giữ lại 11% cổ phần còn lại.</w:t>
      </w:r>
    </w:p>
    <w:p>
      <w:pPr>
        <w:pStyle w:val="BodyText"/>
      </w:pPr>
      <w:r>
        <w:t xml:space="preserve">- Anh Chu, anh đi thông báo một chút, cứ xử lý theo những gì Mộc Đầu nói là được.</w:t>
      </w:r>
    </w:p>
    <w:p>
      <w:pPr>
        <w:pStyle w:val="BodyText"/>
      </w:pPr>
      <w:r>
        <w:t xml:space="preserve">Lưu Xuyên cũng là người sảng khoái, khi thấy Trang Duệ cố ý như vậy thì quá tốt, mình không có tổn thất gì, hơn nữa lại có thể cột chặt Chu Thụy vào Ngao viên.</w:t>
      </w:r>
    </w:p>
    <w:p>
      <w:pPr>
        <w:pStyle w:val="BodyText"/>
      </w:pPr>
      <w:r>
        <w:t xml:space="preserve">Sau khi Chu Thụy ra ngoài thì Trang Duệ nói với Lưu Xuyên:</w:t>
      </w:r>
    </w:p>
    <w:p>
      <w:pPr>
        <w:pStyle w:val="BodyText"/>
      </w:pPr>
      <w:r>
        <w:t xml:space="preserve">- Đại Xuyên, 11% cổ phần còn lại cho cậu, sau này tôi cũng không có thời gian trông nom chuyện ở nơi đây.</w:t>
      </w:r>
    </w:p>
    <w:p>
      <w:pPr>
        <w:pStyle w:val="BodyText"/>
      </w:pPr>
      <w:r>
        <w:t xml:space="preserve">- Thôi đi, cậu giữ lại là được, tổng cổ phần của anh em chúng ta cộng lại hơn 50% là được.</w:t>
      </w:r>
    </w:p>
    <w:p>
      <w:pPr>
        <w:pStyle w:val="BodyText"/>
      </w:pPr>
      <w:r>
        <w:t xml:space="preserve">Thì ra lưu xuyên cũng nhìn thấy tâm tư của Trang Duệ, sở dĩ để lại 11% chủ yếu để khống chế quyền quản trị mà thôi.</w:t>
      </w:r>
    </w:p>
    <w:p>
      <w:pPr>
        <w:pStyle w:val="BodyText"/>
      </w:pPr>
      <w:r>
        <w:t xml:space="preserve">Thấy Lưu Xuyên không đồng ý thì Trang Duệ cũng không miễn cưỡng, hắn nói:</w:t>
      </w:r>
    </w:p>
    <w:p>
      <w:pPr>
        <w:pStyle w:val="BodyText"/>
      </w:pPr>
      <w:r>
        <w:t xml:space="preserve">- Ngày mai tôi đi Bắc Kinh, cậu đi theo chứ? Có vài người có thể muốn mua Ngao, mà chuyện thúc đẩy tiêu thụ này tôi cũng mặc kệ đấy.</w:t>
      </w:r>
    </w:p>
    <w:p>
      <w:pPr>
        <w:pStyle w:val="Compact"/>
      </w:pPr>
      <w:r>
        <w:br w:type="textWrapping"/>
      </w:r>
      <w:r>
        <w:br w:type="textWrapping"/>
      </w:r>
    </w:p>
    <w:p>
      <w:pPr>
        <w:pStyle w:val="Heading2"/>
      </w:pPr>
      <w:bookmarkStart w:id="309" w:name="chương-287-nhà-lớn1."/>
      <w:bookmarkEnd w:id="309"/>
      <w:r>
        <w:t xml:space="preserve">287. Chương 287 : Nhà Lớn(1).</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287: Nhà lớn(1).</w:t>
      </w:r>
    </w:p>
    <w:p>
      <w:pPr>
        <w:pStyle w:val="BodyText"/>
      </w:pPr>
      <w:r>
        <w:t xml:space="preserve">Dịch: Masta4ever</w:t>
      </w:r>
    </w:p>
    <w:p>
      <w:pPr>
        <w:pStyle w:val="BodyText"/>
      </w:pPr>
      <w:r>
        <w:t xml:space="preserve">Nguồn: Nhóm dịch Tepga</w:t>
      </w:r>
    </w:p>
    <w:p>
      <w:pPr>
        <w:pStyle w:val="BodyText"/>
      </w:pPr>
      <w:r>
        <w:t xml:space="preserve">Sưu tầm:</w:t>
      </w:r>
    </w:p>
    <w:p>
      <w:pPr>
        <w:pStyle w:val="BodyText"/>
      </w:pPr>
      <w:r>
        <w:t xml:space="preserve">Vì để cho những người muốn mua Ngao có thể trực quan cảm nhận được thực lực của Ngao viên Bành Thành, vì vậy mà Trang Duệ cố ý đưa cả Lưu Xuyên và Hắc Sư đến Bắc Kinh. Thật ra nếu mang theo Kim Mao Sư Vương thì sẽ càng thuyết phục hơn, nhưng Ngao viên bên này thiếu Ngao Vương thì chỉ sợ Chu Thụy cũng khó thể nào xử lý được những con Ngao khác.</w:t>
      </w:r>
    </w:p>
    <w:p>
      <w:pPr>
        <w:pStyle w:val="BodyText"/>
      </w:pPr>
      <w:r>
        <w:t xml:space="preserve">Trang Duệ và Lưu Xuyên cùng chạy một chiếc xe, cả hai xuất phát ở Bành Thành vào lúc sáng sớm, đên chíng giờ tối ngày hôm sau thì mới đến thủ đô. Vì đã sớm chào hỏi Âu Dương Quân, vì vậy mà Trang Duệ trực tiếp chạy xe vào trong hội sở, bảo vệ cổng đã nhận được thông báo, vì vậy mà chiếc xe thuận lợi đi vào.</w:t>
      </w:r>
    </w:p>
    <w:p>
      <w:pPr>
        <w:pStyle w:val="BodyText"/>
      </w:pPr>
      <w:r>
        <w:t xml:space="preserve">Từ sau khi từ bãi đậu xe đi ra thì Bạch Sư và Hắc Sư đã thu hút ánh mắt của vài tên mặc tây phục đen, đặc biệt là Bạch Sư, lông toàn thân xổ tung, hình thể cực lớn, nhìn qua giống như một con sư tử nhỏ vậy. Nó đi đến đâu cũng ngẩng cao đầu giống như một đế vương đi thị sát lãnh địa của mình vậy.</w:t>
      </w:r>
    </w:p>
    <w:p>
      <w:pPr>
        <w:pStyle w:val="BodyText"/>
      </w:pPr>
      <w:r>
        <w:t xml:space="preserve">- Mộc Đầu, sao cậu có thể đến đây được, hình như là cấp bậc không thấp thì phải?</w:t>
      </w:r>
    </w:p>
    <w:p>
      <w:pPr>
        <w:pStyle w:val="BodyText"/>
      </w:pPr>
      <w:r>
        <w:t xml:space="preserve">Lưu Xuyên nhìn thấy những tên bảo vệ mặc tây phục đen thì biết đây là một câu lạc bộ tư nhân, nếu so với những chỗ trước nay hắn từng đến thì đặc biệt hơn rất nhiều, đặc biệt là bãi đậu xe có những chiếc siêu xe tiền triệu, tất cả đều chứng tỏ chỗ này bất phàm. nguồn (.)</w:t>
      </w:r>
    </w:p>
    <w:p>
      <w:pPr>
        <w:pStyle w:val="BodyText"/>
      </w:pPr>
      <w:r>
        <w:t xml:space="preserve">- Là hội sở của một người bạn, sau này tôi sẽ nghĩ biện pháp làm phiếu cho cậu...</w:t>
      </w:r>
    </w:p>
    <w:p>
      <w:pPr>
        <w:pStyle w:val="BodyText"/>
      </w:pPr>
      <w:r>
        <w:t xml:space="preserve">Trang Duệ cũng không muốn nhiều lời, hắn cũng không muốn nói quan hệ giữa nhà mình và Âu Dương gia cho tất cả mọi người đều biết.</w:t>
      </w:r>
    </w:p>
    <w:p>
      <w:pPr>
        <w:pStyle w:val="BodyText"/>
      </w:pPr>
      <w:r>
        <w:t xml:space="preserve">- Hừ, đúng là quá mạnh mẽ, ủa, nơi đây còn có cả cửa hàng xì gà?</w:t>
      </w:r>
    </w:p>
    <w:p>
      <w:pPr>
        <w:pStyle w:val="BodyText"/>
      </w:pPr>
      <w:r>
        <w:t xml:space="preserve">Sau khi từ bãi đậu xe đi ra thì Lưu Xuyên luôn chậc chậc lưỡi tán thưởng, mà Trang Duệ cũng không quá quen thuộc chỗ này, hắn căn bản không biết khu nhà từ một đến ba chỉ dùng để giao tế hoặc mở party, mặt khác còn có nhà hàng, bể bơi, sân golf, trường đua ngựa, quán bar, cửa hàng xì gà, trên cơ bản có thể thỏa mãn tất cả yêu cầu của mọi người.</w:t>
      </w:r>
    </w:p>
    <w:p>
      <w:pPr>
        <w:pStyle w:val="BodyText"/>
      </w:pPr>
      <w:r>
        <w:t xml:space="preserve">- Đại Xuyên, chỗ này cũng không thể đùa được đấy nhé.</w:t>
      </w:r>
    </w:p>
    <w:p>
      <w:pPr>
        <w:pStyle w:val="BodyText"/>
      </w:pPr>
      <w:r>
        <w:t xml:space="preserve">Trang Duệ cười ha hả nhắc nhở Đại Xuyên một câu.</w:t>
      </w:r>
    </w:p>
    <w:p>
      <w:pPr>
        <w:pStyle w:val="BodyText"/>
      </w:pPr>
      <w:r>
        <w:t xml:space="preserve">- Này, anh đây lăn lộn trong xã hội bao nhiêu năm, còn cận cậu nhắc nhở như vậy sao?</w:t>
      </w:r>
    </w:p>
    <w:p>
      <w:pPr>
        <w:pStyle w:val="BodyText"/>
      </w:pPr>
      <w:r>
        <w:t xml:space="preserve">Lưu Xuyên dùng ánh mắt khinh bỉ nhìn Trang Duệ.</w:t>
      </w:r>
    </w:p>
    <w:p>
      <w:pPr>
        <w:pStyle w:val="BodyText"/>
      </w:pPr>
      <w:r>
        <w:t xml:space="preserve">Trang Duệ vẫn rất yên tâm với Lưu Xuyên, nếu nói về cách đối nhân xử thế thì Lưu Xuyên là người từng đi khắp nơi sẽ mạnh hơn mình rất nhiều, hơn nữa cũng không quan tâm đến giàu nghèo, nếu không cũng sẽ chẳng thể nào kết giao được với Tống Quân.</w:t>
      </w:r>
    </w:p>
    <w:p>
      <w:pPr>
        <w:pStyle w:val="BodyText"/>
      </w:pPr>
      <w:r>
        <w:t xml:space="preserve">- Tiểu Duệ, đây là chó Ngao của em sao? Trời ạ, để nó cách xa anh ra một chút.</w:t>
      </w:r>
    </w:p>
    <w:p>
      <w:pPr>
        <w:pStyle w:val="BodyText"/>
      </w:pPr>
      <w:r>
        <w:t xml:space="preserve">Âu Dương Quân lần này đứng chờ ở cổng vào khu nhà số một, khi thấy Trang Duệ đi đên thì ra nghênh đón, không ngờ còn chưa đến gần thì đã thấy Bạch Sư tiến đến uy phong lẫm liệt, vì vậy mà vội vàng lui ra phía sau vài bước.</w:t>
      </w:r>
    </w:p>
    <w:p>
      <w:pPr>
        <w:pStyle w:val="BodyText"/>
      </w:pPr>
      <w:r>
        <w:t xml:space="preserve">- Không có gì đâu, Bạch Sư bình thường cũng không cắn người.</w:t>
      </w:r>
    </w:p>
    <w:p>
      <w:pPr>
        <w:pStyle w:val="BodyText"/>
      </w:pPr>
      <w:r>
        <w:t xml:space="preserve">- Đừng, vẫn bảo nó đứng cách ra một chút.</w:t>
      </w:r>
    </w:p>
    <w:p>
      <w:pPr>
        <w:pStyle w:val="BodyText"/>
      </w:pPr>
      <w:r>
        <w:t xml:space="preserve">Hình thể của Bạch Sư thật sự vẫn làm cho Âu Dương Quân khó thể nào thoát khỏi nổi sợ hãi.</w:t>
      </w:r>
    </w:p>
    <w:p>
      <w:pPr>
        <w:pStyle w:val="BodyText"/>
      </w:pPr>
      <w:r>
        <w:t xml:space="preserve">- Này Tiểu Duệ, khoảng thời gian trước có người nói cậu có con Tuyết Ngao giá hơn bốn chục triệu, có phải là hai con này không?</w:t>
      </w:r>
    </w:p>
    <w:p>
      <w:pPr>
        <w:pStyle w:val="BodyText"/>
      </w:pPr>
      <w:r>
        <w:t xml:space="preserve">Âu Dương Quân bình thường cũng thấy nhiều người đưa chó Ngao quý đến hội sở, vì vậy mà cũng xem như có chút ánh mắt xem xét, sau khi nhìn bộ lông của Bạch Sư, hắn chợt nghĩ đến tin đồn vài tháng trước.</w:t>
      </w:r>
    </w:p>
    <w:p>
      <w:pPr>
        <w:pStyle w:val="BodyText"/>
      </w:pPr>
      <w:r>
        <w:t xml:space="preserve">- Là con này được một ông chủ Sơn Tây trả giá bốn chục triệu nhưng em không bán, Bạch Sư, về đây...</w:t>
      </w:r>
    </w:p>
    <w:p>
      <w:pPr>
        <w:pStyle w:val="BodyText"/>
      </w:pPr>
      <w:r>
        <w:t xml:space="preserve">Trang Duệ gọi Bạch Sư lại rồi nói với Âu Dương Quân:</w:t>
      </w:r>
    </w:p>
    <w:p>
      <w:pPr>
        <w:pStyle w:val="BodyText"/>
      </w:pPr>
      <w:r>
        <w:t xml:space="preserve">- Tứ ca, em giới thiệu cho anh, đây là bạn của em từ nhỏ, là Lưu Xuyên, anh phải làm cho cậu ấy một tấm thể ở đây mới được.</w:t>
      </w:r>
    </w:p>
    <w:p>
      <w:pPr>
        <w:pStyle w:val="BodyText"/>
      </w:pPr>
      <w:r>
        <w:t xml:space="preserve">Tính nết của Trang Duệ khá giống với Tống Quân, chỉ cần hợp khẩu vị với người ta thì trước nay ít khi nói chuyện lòng vòng. Tất nhiên nếu đối phương muốn cầu hắn làm việc gì đó, hắn sẽ bỏ toàn lực để trợ giúp, hắn có ấn tượng tốt với anh họ Âu Dương Quân, vì vậy bây giờ há miệng là muốn lấy thẻ hội sở cho Lưu Xuyên.</w:t>
      </w:r>
    </w:p>
    <w:p>
      <w:pPr>
        <w:pStyle w:val="BodyText"/>
      </w:pPr>
      <w:r>
        <w:t xml:space="preserve">- Được, đây là lần đầu tiên cậu nhờ Tứ ca hỗ trợ, tôi có thể không nể mặt sao? Lưu Xuyên phải không, chút nữa lấy giấy chứng minh đưa cho tôi.</w:t>
      </w:r>
    </w:p>
    <w:p>
      <w:pPr>
        <w:pStyle w:val="BodyText"/>
      </w:pPr>
      <w:r>
        <w:t xml:space="preserve">Âu Dương Quân cũng không có biểu hiện quá nhiệt tình với Lưu Xuyên, mà đây cung là vì hắn nể mặt Trang Duệ, nếu không hắn cũng chẳng biết Lưu Xuyên kia là ai.</w:t>
      </w:r>
    </w:p>
    <w:p>
      <w:pPr>
        <w:pStyle w:val="BodyText"/>
      </w:pPr>
      <w:r>
        <w:t xml:space="preserve">- Cám ơn Tứ ca.</w:t>
      </w:r>
    </w:p>
    <w:p>
      <w:pPr>
        <w:pStyle w:val="BodyText"/>
      </w:pPr>
      <w:r>
        <w:t xml:space="preserve">Lưu Xuyên cười cười khẽ gật đầu với Âu Dương Quân, hắn biết rõ đối phương có lai lịch không nhỏ, cũng biết nhóm con nhà quan thường có biểu hiện như vậy, vì thế cũng không sinh ra cảm giác bị lạnh nhạt. Chỉ là hắn thật sự cảm thấy tò mò và không hiểu vì sao Trang Duệ có thể quen biết người này.</w:t>
      </w:r>
    </w:p>
    <w:p>
      <w:pPr>
        <w:pStyle w:val="BodyText"/>
      </w:pPr>
      <w:r>
        <w:t xml:space="preserve">- Hai cậu còn chưa ăn tối phải không? Tôi đi cho người chuẩn bị, trước tiên đi ăn cơm tối, lúc này nhóm anh Tống đều đang chờ cậu ở khu nhà số một.</w:t>
      </w:r>
    </w:p>
    <w:p>
      <w:pPr>
        <w:pStyle w:val="BodyText"/>
      </w:pPr>
      <w:r>
        <w:t xml:space="preserve">Âu Dương Quân cũng không đưa Trang Duệ đến khu nhà số một, lại đưa vào một khu nhà khác, sau khi vào thì Trang Duệ mới phát hiện đây là một nhà hàng.</w:t>
      </w:r>
    </w:p>
    <w:p>
      <w:pPr>
        <w:pStyle w:val="BodyText"/>
      </w:pPr>
      <w:r>
        <w:t xml:space="preserve">- Tứ ca, Nhạc Kinh lần trước đến đây chẳng phải nói không có nhà hàng sao?</w:t>
      </w:r>
    </w:p>
    <w:p>
      <w:pPr>
        <w:pStyle w:val="BodyText"/>
      </w:pPr>
      <w:r>
        <w:t xml:space="preserve">Trang Duệ thật sự khó hiểu, lần trước đi cùng Nhạc Kinh chỉ ăn chút hạt dưa và trái cây, sau đó Âu Dương Quân mời cơm cung ở khu nhà số một, sao không vào nhà hàng này dùng cơm?</w:t>
      </w:r>
    </w:p>
    <w:p>
      <w:pPr>
        <w:pStyle w:val="BodyText"/>
      </w:pPr>
      <w:r>
        <w:t xml:space="preserve">- Nhạc Tiểu Lục sao? Tiểu tử kia đến đây câu gái, cậu còn trông cậy hắn đưa mình đễn chô này sao?</w:t>
      </w:r>
    </w:p>
    <w:p>
      <w:pPr>
        <w:pStyle w:val="BodyText"/>
      </w:pPr>
      <w:r>
        <w:t xml:space="preserve">Âu Dương Quân nhếch miệng nói, trong này cũng không có người nào dùng cơm, vì vậy hắn cũng không đi vào phòng mà ngồi ngay ngoài đại sảnh. Thật ra chỗ này chỉ có ba bốn bàn lớn, thức ăn đã sớm được chuẩn bị, mọi người vừa ngồi vào thì thức ăn đã được đưa lên.</w:t>
      </w:r>
    </w:p>
    <w:p>
      <w:pPr>
        <w:pStyle w:val="BodyText"/>
      </w:pPr>
      <w:r>
        <w:t xml:space="preserve">Trang Duệ thật sự không biết nói gì hơn, nhớ rõ lần trước Nhạc Kinh làm mình đói rã ruột, xem ra vì mỹ nữ mà bỏ mặc mình.</w:t>
      </w:r>
    </w:p>
    <w:p>
      <w:pPr>
        <w:pStyle w:val="BodyText"/>
      </w:pPr>
      <w:r>
        <w:t xml:space="preserve">Trang Duệ và Lưu Xuyên cũng không phải hạng kim chi ngọc điệp, ăn cơm cũng đơn giản và tùy tiện, sau khi múc hai chén cơm, ăn vài món thì cùng Âu Dương Quân đi về khu nhà số một, nơi đó có người đang chờ. Nghe nói Tống Quân đã sớm bắn tiếng, hôm nay nhiều người mang Ngao đến, chuẩn bị so sán một phen.</w:t>
      </w:r>
    </w:p>
    <w:p>
      <w:pPr>
        <w:pStyle w:val="BodyText"/>
      </w:pPr>
      <w:r>
        <w:t xml:space="preserve">- Trời, quá to lớn.</w:t>
      </w:r>
    </w:p>
    <w:p>
      <w:pPr>
        <w:pStyle w:val="BodyText"/>
      </w:pPr>
      <w:r>
        <w:t xml:space="preserve">Một âm thanh mỹ nữ thật sự dễ nghe làm cho đàn ông sinh ra cảm giác mơ màng.</w:t>
      </w:r>
    </w:p>
    <w:p>
      <w:pPr>
        <w:pStyle w:val="BodyText"/>
      </w:pPr>
      <w:r>
        <w:t xml:space="preserve">- Trời ạ, đúng là quá lớn.</w:t>
      </w:r>
    </w:p>
    <w:p>
      <w:pPr>
        <w:pStyle w:val="BodyText"/>
      </w:pPr>
      <w:r>
        <w:t xml:space="preserve">- Vân Lão Nhị, chó Ngao của anh không thể so sánh được.</w:t>
      </w:r>
    </w:p>
    <w:p>
      <w:pPr>
        <w:pStyle w:val="BodyText"/>
      </w:pPr>
      <w:r>
        <w:t xml:space="preserve">- Lấy đâu ra con Ngao kia vậy, thật sự giống như một con sư tử.</w:t>
      </w:r>
    </w:p>
    <w:p>
      <w:pPr>
        <w:pStyle w:val="BodyText"/>
      </w:pPr>
      <w:r>
        <w:t xml:space="preserve">Cửa chính mở ra, bên trong có hơn hai mươi ánh mắt tập trung vào Tiểu Bạch Sư ở bên cạnh Trang Duệ, sau đó những âm thanh hít thở, thở dài, cảm thán chợ vang lên khắp phòng, mà sau phút đầu hoảng sợ thì bọn họ đều nghị luận ồn ào.</w:t>
      </w:r>
    </w:p>
    <w:p>
      <w:pPr>
        <w:pStyle w:val="BodyText"/>
      </w:pPr>
      <w:r>
        <w:t xml:space="preserve">Trong đại sảnh ngoài Hắc Sư của Lưu Xuyên thì còn có ba con chó Ngao khác, Kim Sư của Tống Quân thấy Bạch Sư và huynh đệ Hắc Sư của mình thì chạy đến, nó dùng đầu to để cọ cọ cổ Bạch Sư tỏ ra thân mật, Bạch Sư thì vẫn lạnh lùng đi theo bên cạnh Trang Duệ.</w:t>
      </w:r>
    </w:p>
    <w:p>
      <w:pPr>
        <w:pStyle w:val="BodyText"/>
      </w:pPr>
      <w:r>
        <w:t xml:space="preserve">Còn hai con chó Ngao còn lại thì có biểu hiện không được tốt cho lắm, khi Bạch Sư vừa tiến vào thì hai con Ngao cũng nhe răng trợn mắt, nhưng khi Bạch Sư trừng mắt và khẽ gầm một tiếng thì hai con Ngao giống không thuần đã kẹp đuôi đi ra sau lưng chủ nhân, làm cho người khác lên tiếng cười nhạo.</w:t>
      </w:r>
    </w:p>
    <w:p>
      <w:pPr>
        <w:pStyle w:val="BodyText"/>
      </w:pPr>
      <w:r>
        <w:t xml:space="preserve">- Trang Duệ, Lưu Xuyên, các cậu đã đến, sang đây, tôi giới thiệu cho vài người bạn.</w:t>
      </w:r>
    </w:p>
    <w:p>
      <w:pPr>
        <w:pStyle w:val="BodyText"/>
      </w:pPr>
      <w:r>
        <w:t xml:space="preserve">Âm thanh của Tống Quân từ trong đám người vang lên, hắn cũng nghe những lời chế nhạo của người khác với Vân Lão Nhị, hôm nay Trang Duệ đưa Tiểu Bạch Sư đến đã cho hắn nhiều thể diện.</w:t>
      </w:r>
    </w:p>
    <w:p>
      <w:pPr>
        <w:pStyle w:val="BodyText"/>
      </w:pPr>
      <w:r>
        <w:t xml:space="preserve">- Anh Tống, Trang Duệ thì chờ chút, tôi còn có chuyện cần bàn với cậu ấy...</w:t>
      </w:r>
    </w:p>
    <w:p>
      <w:pPr>
        <w:pStyle w:val="BodyText"/>
      </w:pPr>
      <w:r>
        <w:t xml:space="preserve">Âu Dương Quân kéo tay Trang Duệ, tỏ ý để hắn cùng đi với mình lên lầu hai.</w:t>
      </w:r>
    </w:p>
    <w:p>
      <w:pPr>
        <w:pStyle w:val="BodyText"/>
      </w:pPr>
      <w:r>
        <w:t xml:space="preserve">- Đi đi, nhanh chân lên một chút, các vị, thế nào, tin tôi rồi chứ, chó của tôi chỉ là còn nhỏ, chỉ cần trưởng thành thì sẽ lớn như Tuyết Ngao.</w:t>
      </w:r>
    </w:p>
    <w:p>
      <w:pPr>
        <w:pStyle w:val="BodyText"/>
      </w:pPr>
      <w:r>
        <w:t xml:space="preserve">Sau lưng truyền đến âm thanh khoác lác của Tống Quân, đám người kia cũng nhanh chóng bắt chuyện với Lưu Xuyên, nơi này tuy thật sự yêu cầu thân phận cao, nhưng nếu anh có năng lực, như vậy anh cũng được hoan nghênh.</w:t>
      </w:r>
    </w:p>
    <w:p>
      <w:pPr>
        <w:pStyle w:val="BodyText"/>
      </w:pPr>
      <w:r>
        <w:t xml:space="preserve">...</w:t>
      </w:r>
    </w:p>
    <w:p>
      <w:pPr>
        <w:pStyle w:val="BodyText"/>
      </w:pPr>
      <w:r>
        <w:t xml:space="preserve">Trang Duệ và Âu Dương Quân đi vào một gian phòng cách âm rất tốt, Bạch Sư ghé đến bên chân Trang Duệ làm cho Âu Dương Quân thật sự hâm mộ, thật sự là cướp hết danh tiếng của người khác.</w:t>
      </w:r>
    </w:p>
    <w:p>
      <w:pPr>
        <w:pStyle w:val="BodyText"/>
      </w:pPr>
      <w:r>
        <w:t xml:space="preserve">- Tứ ca, chuyện này anh có thể nói với bác được chứ? Em đã khuyên mẹ ở bên kia rất tốt, chỉ cần ông ngoại đồng ý, như vậy mẹ có thể đến Bắc Kinh bất cứ lúc nào...</w:t>
      </w:r>
    </w:p>
    <w:p>
      <w:pPr>
        <w:pStyle w:val="BodyText"/>
      </w:pPr>
      <w:r>
        <w:t xml:space="preserve">Sau khi Trang Duệ ngồi xuống thì đi thẳng vào vấn đề.</w:t>
      </w:r>
    </w:p>
    <w:p>
      <w:pPr>
        <w:pStyle w:val="BodyText"/>
      </w:pPr>
      <w:r>
        <w:t xml:space="preserve">- Gần đây sức khỏe của ông nội thật sự cũng không quá tốt, trên căn bản là không xuống giường được, bố sợ cô cô đến kích thích ông, vì thế mà con chưa dám nhắc đến, nhưng bà ngoại thì đã biết rồi.</w:t>
      </w:r>
    </w:p>
    <w:p>
      <w:pPr>
        <w:pStyle w:val="BodyText"/>
      </w:pPr>
      <w:r>
        <w:t xml:space="preserve">Trang Duệ nghe vậy thì trầm ngâm một lúc, sau đó nói:</w:t>
      </w:r>
    </w:p>
    <w:p>
      <w:pPr>
        <w:pStyle w:val="BodyText"/>
      </w:pPr>
      <w:r>
        <w:t xml:space="preserve">- Tứ ca, anh có thể sắp xếp cho em gặp mặt ông ngoại bà ngoại chứ? Nếu như bọn họ tiếp nhận em, như vậy sẽ tha thứ ẹ em, nếu không thì mẹ khỏi cầm đến Bắc Kinh...</w:t>
      </w:r>
    </w:p>
    <w:p>
      <w:pPr>
        <w:pStyle w:val="BodyText"/>
      </w:pPr>
      <w:r>
        <w:t xml:space="preserve">- Điều này là không có vấn đề, bà nội hôm qua biết hôm nay cậu đến thì rất vui, thế này đi, trời tối ngày mai chúng ta sẽ cùng đi. À, nếu không phải đi cùng cậu thì tôi cũng không dám đi gặp ông nội, tuy bây giờ đã không còn dùng trượng để đánh người nhưng khi trừng mắt nhìn vẫn rất dọa người...</w:t>
      </w:r>
    </w:p>
    <w:p>
      <w:pPr>
        <w:pStyle w:val="BodyText"/>
      </w:pPr>
      <w:r>
        <w:t xml:space="preserve">Âu Dương Quân từ nhỏ đã lớn lên bên cạnh ông nội, đã không ít lần bị ông nội dạy bảo, trong lòng luôn có bóng đen, đây cũng chính là một nguyên nhân để hắn không muốn vào trong quan trường, vì làm quan ngày nào cũng phải đưa ra bộ mặt giả tạo, rất mệt mỏi.</w:t>
      </w:r>
    </w:p>
    <w:p>
      <w:pPr>
        <w:pStyle w:val="BodyText"/>
      </w:pPr>
      <w:r>
        <w:t xml:space="preserve">- Được, ngày mai em mua chút lễ vật, mà hai ông bà ngoại thích thứ gì?</w:t>
      </w:r>
    </w:p>
    <w:p>
      <w:pPr>
        <w:pStyle w:val="BodyText"/>
      </w:pPr>
      <w:r>
        <w:t xml:space="preserve">- Cũng đừng mua gì cả, những thứ mà ông thích cậu có thể mua được sao?</w:t>
      </w:r>
    </w:p>
    <w:p>
      <w:pPr>
        <w:pStyle w:val="BodyText"/>
      </w:pPr>
      <w:r>
        <w:t xml:space="preserve">Âu Dương Quân nói cũng đúng, ông nội sinh bệnh, người đến thăm hỏi là quá nhiều, có lẽ cũng không thiếu thứ gì.</w:t>
      </w:r>
    </w:p>
    <w:p>
      <w:pPr>
        <w:pStyle w:val="BodyText"/>
      </w:pPr>
      <w:r>
        <w:t xml:space="preserve">- Em đi nghe điện thoại cái đã...</w:t>
      </w:r>
    </w:p>
    <w:p>
      <w:pPr>
        <w:pStyle w:val="BodyText"/>
      </w:pPr>
      <w:r>
        <w:t xml:space="preserve">Trang Duệ đang định tiếp tục lên tiếng thì chuông điện thoại vang lên, thì ra là Miêu Phỉ Phỉ gọi đến, tất nhiên nàng đã đưa đến giấy chứng nhận nuôi chó ở thủ đô, dù nói Bắc Kinh không được nuôi chó lớn, nhưng dù sao cũng có ngoại lệ.</w:t>
      </w:r>
    </w:p>
    <w:p>
      <w:pPr>
        <w:pStyle w:val="BodyText"/>
      </w:pPr>
      <w:r>
        <w:t xml:space="preserve">- Gọi cô ấy lên đây.</w:t>
      </w:r>
    </w:p>
    <w:p>
      <w:pPr>
        <w:pStyle w:val="BodyText"/>
      </w:pPr>
      <w:r>
        <w:t xml:space="preserve">Âu Dương Quân ở bên canh nói một câu, bây giờ chuyện chính đã nói xong, cũng không còn gì sợ người ta nghe được.</w:t>
      </w:r>
    </w:p>
    <w:p>
      <w:pPr>
        <w:pStyle w:val="BodyText"/>
      </w:pPr>
      <w:r>
        <w:t xml:space="preserve">- À, đây là những căn tứ hợp viện mà cậu muốn tìm, tôi đã chụp ảnh cho cậu, cậu xem qua đi, nếu không thì sáng mai tôi đưa cậu đi dạo xem xét.</w:t>
      </w:r>
    </w:p>
    <w:p>
      <w:pPr>
        <w:pStyle w:val="BodyText"/>
      </w:pPr>
      <w:r>
        <w:t xml:space="preserve">Thừa dịp Miêu Phỉ Phỉ còn chưa lên, Âu Dương Quân lấy ra một xấp văn kiện đưa cho Trang Duệ, năm 2004 tuy tứ hợp viện đã là rất hiếm nhưng Âu Dương Quân muốn có thì sẽ có.</w:t>
      </w:r>
    </w:p>
    <w:p>
      <w:pPr>
        <w:pStyle w:val="Compact"/>
      </w:pPr>
      <w:r>
        <w:br w:type="textWrapping"/>
      </w:r>
      <w:r>
        <w:br w:type="textWrapping"/>
      </w:r>
    </w:p>
    <w:p>
      <w:pPr>
        <w:pStyle w:val="Heading2"/>
      </w:pPr>
      <w:bookmarkStart w:id="310" w:name="chương-288-nhà-lớn2."/>
      <w:bookmarkEnd w:id="310"/>
      <w:r>
        <w:t xml:space="preserve">288. Chương 288 : Nhà Lớn(2).</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288: Nhà lớn(2).</w:t>
      </w:r>
    </w:p>
    <w:p>
      <w:pPr>
        <w:pStyle w:val="BodyText"/>
      </w:pPr>
      <w:r>
        <w:t xml:space="preserve">Dịch: Masta4ever</w:t>
      </w:r>
    </w:p>
    <w:p>
      <w:pPr>
        <w:pStyle w:val="BodyText"/>
      </w:pPr>
      <w:r>
        <w:t xml:space="preserve">Nguồn: Nhóm dịch Tepga</w:t>
      </w:r>
    </w:p>
    <w:p>
      <w:pPr>
        <w:pStyle w:val="BodyText"/>
      </w:pPr>
      <w:r>
        <w:t xml:space="preserve">Sưu tầm:</w:t>
      </w:r>
    </w:p>
    <w:p>
      <w:pPr>
        <w:pStyle w:val="BodyText"/>
      </w:pPr>
      <w:r>
        <w:t xml:space="preserve">- Đã tìm được nhà nhanh như vậy sao?</w:t>
      </w:r>
    </w:p>
    <w:p>
      <w:pPr>
        <w:pStyle w:val="BodyText"/>
      </w:pPr>
      <w:r>
        <w:t xml:space="preserve">Hôm qua chỉ vừa nhắc đến chuyện này trong điện thoại, hôm nay đã có sẵn vài căn, Trang Duệ rõ ràng còn chưa biết nhiều về năng lượng của đám con nhà quan ở thủ đô, vì vậy mà kinh ngạc tiếp nhận chiếc túi tư liệu kia vào trong tay.</w:t>
      </w:r>
    </w:p>
    <w:p>
      <w:pPr>
        <w:pStyle w:val="BodyText"/>
      </w:pPr>
      <w:r>
        <w:t xml:space="preserve">Tứ hợp viện ở Bắc Kinh nói ra cũng không quá nhiều, vài năm liên tục có giải tỏa đã làm cho số lượng tứ hợp viện giảm sút nghiêm trọng. Nhưng nếu nói tứ hợp viện bây giờ là hiếm cũng không đúng, vì có rất nhiều căn được bảo tồn, vài năm trước chính quyền đã đem những căn tứ hợp viện ở thủ đô chia thành những khu bảo tồn, coi như biến nó thành di sản cần bảo vệ.</w:t>
      </w:r>
    </w:p>
    <w:p>
      <w:pPr>
        <w:pStyle w:val="BodyText"/>
      </w:pPr>
      <w:r>
        <w:t xml:space="preserve">Trong đó có ba mươi khu bảo tồn ở trong thủ đô, cũng chính là chỗ ở của các vương hầu tướng lĩnh thời xưa, ở xung quanh Tử Cấm Thành, khu vực này xem như tương đối khá. Những căn tứ hợp viện kia phần lớn đều đã có chính sách bảo vệ, không dưới tình huống đặc thù thì bình thường sẽ khó thể nào bị giải tỏa.</w:t>
      </w:r>
    </w:p>
    <w:p>
      <w:pPr>
        <w:pStyle w:val="BodyText"/>
      </w:pPr>
      <w:r>
        <w:t xml:space="preserve">Hôm bốn mươi khu bảo tồn thì số nhà tứ hợp viện sẽ không thiếu, hơn nữa còn có sự trợ giúp của Âu Dương Quân, vì vậy Trang Duệ muốn mua một căn tứ hợp viện cũng không phải là quá khó khăn.</w:t>
      </w:r>
    </w:p>
    <w:p>
      <w:pPr>
        <w:pStyle w:val="BodyText"/>
      </w:pPr>
      <w:r>
        <w:t xml:space="preserve">Nhưng Trang Duệ trước đó cũng đọc qua những tình huống về tứ hợp viện ở thủ đô, yêu cầu của hắn tương đối cao, hắn không thích căn tứ hợp viện chỉ có một khoảng sân nhỏ như của Cổ Thiên Phong, hắn muốn một căn tứ hợp viện có vài khoảng sân nhỏ trước sau, cũng chính là chỗ mà người phú quý năm xưa trú ngụ.</w:t>
      </w:r>
    </w:p>
    <w:p>
      <w:pPr>
        <w:pStyle w:val="BodyText"/>
      </w:pPr>
      <w:r>
        <w:t xml:space="preserve">Tứ hợp viện bình thường, kể cả khu nhà trung tâm và phía bắc, còn có những sương phòng ở đông tây vây quanh lại, bên trong là một khoảng sân, như vậy khá đơn giản, cũng là tứ hợp viện thường được gặp nhất, giống như nhà của Cổ Thiên Phong.</w:t>
      </w:r>
    </w:p>
    <w:p>
      <w:pPr>
        <w:pStyle w:val="BodyText"/>
      </w:pPr>
      <w:r>
        <w:t xml:space="preserve">Mặt khác còn có tứ hợp viện cỡ trung, dùng tường để ngăn cách, mái cong cách điệu, câu đối bên cổng, có hai cái sân nhỏ ở trước và sau. Nhà giữa và sương phòng hai bên đông tây của tứ hợp viện kiểu trung thế này lớn gấp đôi tứ hợp viện thường. Vào thời cổ đại thì bình thường nơi này là chỗ ở cho người giàu có.</w:t>
      </w:r>
    </w:p>
    <w:p>
      <w:pPr>
        <w:pStyle w:val="BodyText"/>
      </w:pPr>
      <w:r>
        <w:t xml:space="preserve">Thứ Trang Duệ muốn mua chính là tứ hợp viện loại lớn, chính là phủ đệ của những người quyền quý hay quan lại thời cổ, kiến trúc cực kỳ có phong cách, nó là kết hợp của nhiều tứ hợp viện với nhau, có hơn hai khoảng sân.</w:t>
      </w:r>
    </w:p>
    <w:p>
      <w:pPr>
        <w:pStyle w:val="BodyText"/>
      </w:pPr>
      <w:r>
        <w:t xml:space="preserve">Tứ hợp viện loại lớn có tiền viện, hậu viện, đông viện, tây viện, chính viện, chếch viện, khóa viện, thư phòng viện, vi phòng viện, trại ngựa, nhất tiến, nhị tiến, tam tiến...Trong nội viện cũng có đủ loại hành lang uốn lượn đi khắp nơi, chiếm diện tích rất lớn.</w:t>
      </w:r>
    </w:p>
    <w:p>
      <w:pPr>
        <w:pStyle w:val="BodyText"/>
      </w:pPr>
      <w:r>
        <w:t xml:space="preserve">Trong bộ phim "Nhà lớn" đã từng có hình ảnh những căn nhà tứ hợp việc cực rộng, cực đẹp và hoành tráng.</w:t>
      </w:r>
    </w:p>
    <w:p>
      <w:pPr>
        <w:pStyle w:val="BodyText"/>
      </w:pPr>
      <w:r>
        <w:t xml:space="preserve">Trang Duệ muốn một căn như vậy, vài năm tới hắn muốn mẹ thường đến Bắc Kinh, nếu chỗ ở rộng rãi thì có thể nuôi hoa cỏ chim cò cá cảnh, nếu mua chung cư hay biệt thự ngoại thành thì vừa bí vừa xa nội thành.</w:t>
      </w:r>
    </w:p>
    <w:p>
      <w:pPr>
        <w:pStyle w:val="BodyText"/>
      </w:pPr>
      <w:r>
        <w:t xml:space="preserve">Trang Duệ thật sự không có yêu cầu quá cao với chuyện ăn mặc, nhưng hắn lại rất quan tâm đến nhà cửa hay hoàn cảnh sinh hoạt. Trước kia hắn không có điều kiện thì ở trong căn phòng cho thuê vài mét vuông ở Trung Hải cũng cảm thấy có thể sống tốt, nhưng bây giờ hắn có tiền, điều trước tiên hắn cần nghĩ chính là nhà cửa, đây cũng là một loại đầu tư biến tướng.</w:t>
      </w:r>
    </w:p>
    <w:p>
      <w:pPr>
        <w:pStyle w:val="BodyText"/>
      </w:pPr>
      <w:r>
        <w:t xml:space="preserve">Nửa năm trước Trang Duệ bỏ ra một triệu để mua căn nhà chung cử ở Trung Hải, bây giờ đã có giá một triệu một trăm ngàn, hơn nữa giá phòng đang càng ngày càng tăng. Vì vậy mà bỏ tiền ra mua nhà lớn, vừa có chỗ ở thoải mái, vừa có thể làm tăng giá trị tài sản, cho nên Trang Duệ tuyệt đối là kẻ có thể ném tiền cho chuyện mua nhà ở.</w:t>
      </w:r>
    </w:p>
    <w:p>
      <w:pPr>
        <w:pStyle w:val="BodyText"/>
      </w:pPr>
      <w:r>
        <w:t xml:space="preserve">Nhưng những căn tứ hợp viện kia có sự khác biệt về độ lớn thì gái tiền cũng cách biệt một trời một vực, những căn tứ hợp viện loại trung sẽ có giá một đến hai ngàn một mét vuông, một căn phải mất vài triệu. Nhưng những căn tứ hợp viện loại lớn thì khác, giá cả đắt hơn nhiều, số lượng lại ít, vì số người có tiền mà thích những kiến trúc như vậy cũng là không ít.</w:t>
      </w:r>
    </w:p>
    <w:p>
      <w:pPr>
        <w:pStyle w:val="BodyText"/>
      </w:pPr>
      <w:r>
        <w:t xml:space="preserve">Trang Duệ đưa mắt xem xét thật cẩn thận, những tài liệu của Âu Dương Quân là các căn tứ hợp viện phân tán ở thủ đô, trong đó có bố cục, vị trí, thậm chí là bản đồ đơn giản của căn tứ hợp viện.</w:t>
      </w:r>
    </w:p>
    <w:p>
      <w:pPr>
        <w:pStyle w:val="BodyText"/>
      </w:pPr>
      <w:r>
        <w:t xml:space="preserve">Trong đó có một căn tứ hợp viện năm ngàn mét vuông, đây thật sự giống như một khu vườn nhỏ, nhưng giá cả của nó cũng quá cao, cần hai trăm triệu, với tài sản của Trang Duệ hiện tại thì thật sự không thể nào mua vào trong tay được.</w:t>
      </w:r>
    </w:p>
    <w:p>
      <w:pPr>
        <w:pStyle w:val="BodyText"/>
      </w:pPr>
      <w:r>
        <w:t xml:space="preserve">- Tứ ca, những căn tứ hợp viện này sẽ được chính quyền đưa ra đấu giá sao?</w:t>
      </w:r>
    </w:p>
    <w:p>
      <w:pPr>
        <w:pStyle w:val="BodyText"/>
      </w:pPr>
      <w:r>
        <w:t xml:space="preserve">Những căn nhà này đều là bất động sản có người đăng ký quyền sở hữu nhưng lại nằm trên tay công ty đấu giá, còn có một đơn vị nắm quyền chính là cơ quan chính quyền, điều này thật sự làm cho Trang Duệ khó hiểu.</w:t>
      </w:r>
    </w:p>
    <w:p>
      <w:pPr>
        <w:pStyle w:val="BodyText"/>
      </w:pPr>
      <w:r>
        <w:t xml:space="preserve">- Trước kia chỗ đó là của khối chính quyền, sau giải phóng thì phân chia cho các ban ngành làm văn phòng, sau này tất cả đều bị đơn vị thâu tóm dù không sử dụng. Bây gời chính quyền đang thống nhất các khu văn phòng, vì vậy những căn tứ hợp viện kia không thể nào được bán ra, tôi chỉ đến đưa cho cậu xem, nếu vừa ý thì nói sau...</w:t>
      </w:r>
    </w:p>
    <w:p>
      <w:pPr>
        <w:pStyle w:val="BodyText"/>
      </w:pPr>
      <w:r>
        <w:t xml:space="preserve">Âu Dương Quân có thể đưa ra tư liệu thì hoàn toàn nắm chắc có thể mua được, nếu là thương nhân bình thường thì âu dương quân còn có thể ra tay lấy thế đè người, nhưng đối với người của khối chính quyền thì hắn lạ có thể bộc lộ năng lượng của mình. Hơn nữa những căn tứ hợp viện không phải là tài sản của đám người kia, cần gì phải vì nó mà đắc tội với Âu Dương Quân.</w:t>
      </w:r>
    </w:p>
    <w:p>
      <w:pPr>
        <w:pStyle w:val="BodyText"/>
      </w:pPr>
      <w:r>
        <w:t xml:space="preserve">- Cái giá này cũng có hơi đắt, dù nhìn trúng cũng phải có tiền mới mua được.</w:t>
      </w:r>
    </w:p>
    <w:p>
      <w:pPr>
        <w:pStyle w:val="BodyText"/>
      </w:pPr>
      <w:r>
        <w:t xml:space="preserve">Trang Duệ chỉ vào căn tứ hợp viện năm nghìn mét vuông, sau đó cười khổ không thôi.</w:t>
      </w:r>
    </w:p>
    <w:p>
      <w:pPr>
        <w:pStyle w:val="BodyText"/>
      </w:pPr>
      <w:r>
        <w:t xml:space="preserve">- Sao? Cậu là người lắm tiền, không phải mạch ngọc là con gà đẻ trứng vàng sao?</w:t>
      </w:r>
    </w:p>
    <w:p>
      <w:pPr>
        <w:pStyle w:val="BodyText"/>
      </w:pPr>
      <w:r>
        <w:t xml:space="preserve">- Tứ ca, mỏ vừa khai thác được vài ngày, căn bản không thấy tiền nhanh như vậy được.</w:t>
      </w:r>
    </w:p>
    <w:p>
      <w:pPr>
        <w:pStyle w:val="BodyText"/>
      </w:pPr>
      <w:r>
        <w:t xml:space="preserve">Trang Duệ trực tiếp lướt qua căn tứ hợp viện lớn kia, xem xét những căn nhà khác, vì một tứ hợp viện hơn năm ngàn mét vuông thì hai mẹ con ở cũng quá trống trải.</w:t>
      </w:r>
    </w:p>
    <w:p>
      <w:pPr>
        <w:pStyle w:val="BodyText"/>
      </w:pPr>
      <w:r>
        <w:t xml:space="preserve">- Trang Duệ, tôi đến rồi đây, ôi, Bạch Sư, đã lâu không gặp...</w:t>
      </w:r>
    </w:p>
    <w:p>
      <w:pPr>
        <w:pStyle w:val="BodyText"/>
      </w:pPr>
      <w:r>
        <w:t xml:space="preserve">Trang Duệ đang xem tư liệu thì chợt nghe thấy âm thanh của Miêu Phỉ Phỉ, hắn ngẩng đầu nhìn lên, thì ra Miêu Phỉ Phỉ đã chạy đến bên cạnh Tiểu Bạch Sư và dùng tay vuốt ve bộ lông mượt. Bạch Sư thấy người quen, nó cũng lười biếng đứng lên mà quỳ rạp xuống đất, mắt khẽ khép lại tỏ ra hưởng thụ.</w:t>
      </w:r>
    </w:p>
    <w:p>
      <w:pPr>
        <w:pStyle w:val="BodyText"/>
      </w:pPr>
      <w:r>
        <w:t xml:space="preserve">Hành động của Miêu Phỉ Phỉ làm cho Âu Dương Quân rất hâm mộ, hắn nói với Trang Duệ:</w:t>
      </w:r>
    </w:p>
    <w:p>
      <w:pPr>
        <w:pStyle w:val="BodyText"/>
      </w:pPr>
      <w:r>
        <w:t xml:space="preserve">- Tiểu Duệ, cậu nói nó một tiếng được không? Để tôi sờ vào một cái.</w:t>
      </w:r>
    </w:p>
    <w:p>
      <w:pPr>
        <w:pStyle w:val="BodyText"/>
      </w:pPr>
      <w:r>
        <w:t xml:space="preserve">Nhưng không đợi Trang Duệ đáp lời thì Tiểu Bạch Sư đã gầm lên một tiếng khe khẽ dọa cho Âu Dương Quân liên tục khoát tay, sau đó trong miệng hô:</w:t>
      </w:r>
    </w:p>
    <w:p>
      <w:pPr>
        <w:pStyle w:val="BodyText"/>
      </w:pPr>
      <w:r>
        <w:t xml:space="preserve">- Được, được, tôi không sờ nó nữa...</w:t>
      </w:r>
    </w:p>
    <w:p>
      <w:pPr>
        <w:pStyle w:val="BodyText"/>
      </w:pPr>
      <w:r>
        <w:t xml:space="preserve">- Trang Duệ, đây cho anh, đây là lần đầu tiên tôi làm việc tư cho người khác đấy nhé?</w:t>
      </w:r>
    </w:p>
    <w:p>
      <w:pPr>
        <w:pStyle w:val="BodyText"/>
      </w:pPr>
      <w:r>
        <w:t xml:space="preserve">Miêu Phỉ Phỉ vừa nói vừa lấy ra một tờ giấy chứng nhận đưa cho Trang Duệ, nhưng Âu Dương Quân đứng bên cạnh đã vung tay cướp lấy.</w:t>
      </w:r>
    </w:p>
    <w:p>
      <w:pPr>
        <w:pStyle w:val="BodyText"/>
      </w:pPr>
      <w:r>
        <w:t xml:space="preserve">- Giấy chứng nhận nuôi chó ở thành phố?</w:t>
      </w:r>
    </w:p>
    <w:p>
      <w:pPr>
        <w:pStyle w:val="BodyText"/>
      </w:pPr>
      <w:r>
        <w:t xml:space="preserve">Âu Dương Quân thấy giấy chứng nhận thì ánh mắt nhìn Trang Duệ và Miêu Phỉ Phỉ có chút cổ quái, nhưng hắn biết rõ Miêu Phỉ Phỉ tuy có bề ngoài xinh đẹp động lòng người nhưng bên trong lại là một con rồng hay nổi nóng, hơn nữa còn là một người quá chú trọng tình nghĩa, trước nay còn chưa từng nghe nói nàng làm việc tư gì cho người khác. nguồn</w:t>
      </w:r>
    </w:p>
    <w:p>
      <w:pPr>
        <w:pStyle w:val="BodyText"/>
      </w:pPr>
      <w:r>
        <w:t xml:space="preserve">- Gian tình, nhất định có gian tình.</w:t>
      </w:r>
    </w:p>
    <w:p>
      <w:pPr>
        <w:pStyle w:val="BodyText"/>
      </w:pPr>
      <w:r>
        <w:t xml:space="preserve">Khi thấy giọng điệu nói chuyện giữa Trang Duệ và Miêu Phỉ Phỉ thì Âu Dương Quân cũng thật sự bội phục, tiểu đệ của mình đúng là quá ẩn giấu tay nghề, có thể làm tốt mối quan hệ với cây ớt Miêu Phỉ Phỉ kia.</w:t>
      </w:r>
    </w:p>
    <w:p>
      <w:pPr>
        <w:pStyle w:val="BodyText"/>
      </w:pPr>
      <w:r>
        <w:t xml:space="preserve">Nhưng lúc này tâm tư của Trang Duệ đang đặt trên phần tài liệu về nhà cửa, hắn cũng không ngẩng đầu mà nói với Miêu Phỉ Phỉ:</w:t>
      </w:r>
    </w:p>
    <w:p>
      <w:pPr>
        <w:pStyle w:val="BodyText"/>
      </w:pPr>
      <w:r>
        <w:t xml:space="preserve">- Phỉ Phỉ, sau này tôi sẽ mời cô một bữa cơm ngon.</w:t>
      </w:r>
    </w:p>
    <w:p>
      <w:pPr>
        <w:pStyle w:val="BodyText"/>
      </w:pPr>
      <w:r>
        <w:t xml:space="preserve">- Không cần anh mời cơm, ngày mai tôi được nghỉ, hay là anh cùng tôi đi dạo ở Phan Gia Viên? Biết đâu lại có thể tìm được món bảo bối nào đó, chúng ta sẽ coi như bán có lời.</w:t>
      </w:r>
    </w:p>
    <w:p>
      <w:pPr>
        <w:pStyle w:val="BodyText"/>
      </w:pPr>
      <w:r>
        <w:t xml:space="preserve">Miêu Phỉ Phỉ cũng không có hứng thú với những trò đi dạo phố và mua sắm, nhưng lại có ấn tượng rất sâu về sự kiện trước kia đi dạo ở khu chợ đồ cổ ở Trung Hải.</w:t>
      </w:r>
    </w:p>
    <w:p>
      <w:pPr>
        <w:pStyle w:val="BodyText"/>
      </w:pPr>
      <w:r>
        <w:t xml:space="preserve">- Ngày mai sao?</w:t>
      </w:r>
    </w:p>
    <w:p>
      <w:pPr>
        <w:pStyle w:val="BodyText"/>
      </w:pPr>
      <w:r>
        <w:t xml:space="preserve">Trang Duệ nhìn thoáng qua tư liệu trong tay, sau đó quay sang hỏi Âu Dương Quân:</w:t>
      </w:r>
    </w:p>
    <w:p>
      <w:pPr>
        <w:pStyle w:val="BodyText"/>
      </w:pPr>
      <w:r>
        <w:t xml:space="preserve">- Tứ ca, em nhìn trúng hai tứ hợp viện này, sáng mai có thể đi xem không?</w:t>
      </w:r>
    </w:p>
    <w:p>
      <w:pPr>
        <w:pStyle w:val="BodyText"/>
      </w:pPr>
      <w:r>
        <w:t xml:space="preserve">- Hai căn sao?</w:t>
      </w:r>
    </w:p>
    <w:p>
      <w:pPr>
        <w:pStyle w:val="BodyText"/>
      </w:pPr>
      <w:r>
        <w:t xml:space="preserve">Âu Dương Quân nhìn tấm ảnh mà Trang Duệ chỉ vào rồi nói:</w:t>
      </w:r>
    </w:p>
    <w:p>
      <w:pPr>
        <w:pStyle w:val="BodyText"/>
      </w:pPr>
      <w:r>
        <w:t xml:space="preserve">- À, đây là nhà của một người tên là Tuyên Vũ, trước kia dùng làm văn phòng, sau đó chủ nhân xuất ngoại, căn nhà luôn ở trong công ty đấu giá, sáng mai tôi sẽ đưa cậu đi xem.</w:t>
      </w:r>
    </w:p>
    <w:p>
      <w:pPr>
        <w:pStyle w:val="BodyText"/>
      </w:pPr>
      <w:r>
        <w:t xml:space="preserve">- À, Phỉ Phỉ, chiều mai có rảnh, nhưng cô cũng đừng mặc đồng phục cảnh sát đi dạo đấy nhé?</w:t>
      </w:r>
    </w:p>
    <w:p>
      <w:pPr>
        <w:pStyle w:val="BodyText"/>
      </w:pPr>
      <w:r>
        <w:t xml:space="preserve">Những khu vực như chợ đồ cổ thì hàng hóa thật sự là hỗn tạp, ngược lại có thể may mắn tìm được đồ cổ nhưng tỉ lệ rất thấp, vì thế mà dù là chủ cửa hàng hay chủ quầy hàng đều cực kỳ kiêng kỵ cảnh sát.</w:t>
      </w:r>
    </w:p>
    <w:p>
      <w:pPr>
        <w:pStyle w:val="BodyText"/>
      </w:pPr>
      <w:r>
        <w:t xml:space="preserve">- Trang Duệ, anh muốn mua nhà sao? Ngày mai tôi cũng muốn đi...</w:t>
      </w:r>
    </w:p>
    <w:p>
      <w:pPr>
        <w:pStyle w:val="BodyText"/>
      </w:pPr>
      <w:r>
        <w:t xml:space="preserve">Miêu Phỉ Phỉ buông Tiểu Bạch Sư ra rồi ngồi xuống bên cạnh Trang Duệ, nàng không khách khí mà cầm lấy xấp tư liệu trên tay hắn, sau đó nhìn qua. Hành động của nàng càng làm cho Âu Dương Quân khẳng định hai người kia có gian tình, trong lòng thầm nghĩ quay về sẽ nói với bố mình một tiếng, nếu hai nhà có thể làm đám hỏi thì rõ ràng là một chuyện tốt.</w:t>
      </w:r>
    </w:p>
    <w:p>
      <w:pPr>
        <w:pStyle w:val="BodyText"/>
      </w:pPr>
      <w:r>
        <w:t xml:space="preserve">Trang Duệ nghe thấy Miêu Phỉ Phỉ muốn đi thì kỳ quái hỏi:</w:t>
      </w:r>
    </w:p>
    <w:p>
      <w:pPr>
        <w:pStyle w:val="BodyText"/>
      </w:pPr>
      <w:r>
        <w:t xml:space="preserve">- Ngày mai không phải cô còn đi làm sao? Cảnh sát hình sự gì mà rảnh rỗi như vậy? Đúng rồi, cô không phải là phó đại đội trưởng sao?</w:t>
      </w:r>
    </w:p>
    <w:p>
      <w:pPr>
        <w:pStyle w:val="BodyText"/>
      </w:pPr>
      <w:r>
        <w:t xml:space="preserve">Miêu Phỉ Phỉ sau khi từ Trung Hải về Bắc Kinh thì tiến vào phòng cảnh sát hình sự làm một phó đại đội trưởng, vì đây là thành phố trực thuộc trung ương nên cấp bậc cao hơn các thành phố khác rất nhiều. Vì vậy bây giờ nàng đã có cấp phó ban, nếu xuống thành phố tuyến dưới thì hoàn toàn có thể là một vị cục trưởng phân cục công an.</w:t>
      </w:r>
    </w:p>
    <w:p>
      <w:pPr>
        <w:pStyle w:val="BodyText"/>
      </w:pPr>
      <w:r>
        <w:t xml:space="preserve">Lời nói của Trang Duệ thật sự làm cho Miêu Phỉ Phỉ bực mình, nàng trừng mắt dùng giọng hung hăng nói:</w:t>
      </w:r>
    </w:p>
    <w:p>
      <w:pPr>
        <w:pStyle w:val="BodyText"/>
      </w:pPr>
      <w:r>
        <w:t xml:space="preserve">- Anh quan tâm đến việc làm của tôi làm gì? Không cho đi thì thôi.</w:t>
      </w:r>
    </w:p>
    <w:p>
      <w:pPr>
        <w:pStyle w:val="BodyText"/>
      </w:pPr>
      <w:r>
        <w:t xml:space="preserve">Thật ra Trang Duệ cũng không hiểu tình cảnh hiện tại của Miêu Phỉ Phỉ, tuy nàng đã được đưa xuống tuyến dưới rèn luyện nhưng bây giờ vẫn còn nằm trong giai đoạn mạ vàng, trong hệ thống công an thì thăng chức nhanh nhất là cảnh sát hình sự. Khi nàng ở lại trong cơ quan hai năm thì hoàn toàn có được vị trí của mình một cách danh chính ngôn thuận, đến lúc đó không gian phỉ thúy của nàng sẽ ngày càng nhiều hơn.</w:t>
      </w:r>
    </w:p>
    <w:p>
      <w:pPr>
        <w:pStyle w:val="BodyText"/>
      </w:pPr>
      <w:r>
        <w:t xml:space="preserve">- Được, sáng mai cùng nhau đi, Tứ ca, tối nay tôi sẽ đến nhà anh ở lại...</w:t>
      </w:r>
    </w:p>
    <w:p>
      <w:pPr>
        <w:pStyle w:val="BodyText"/>
      </w:pPr>
      <w:r>
        <w:t xml:space="preserve">Trang Duệ nhìn Tiểu Bạch Sư dưới chân, muốn đưa nó vào khách sạn là khó thể nào, vì vậy buổi tối nên đến nhà Âu Dương Quân thì hay hơn.</w:t>
      </w:r>
    </w:p>
    <w:p>
      <w:pPr>
        <w:pStyle w:val="BodyText"/>
      </w:pPr>
      <w:r>
        <w:t xml:space="preserve">- Trang Duệ, rốt cuộc hai người có quan hệ thế nào?</w:t>
      </w:r>
    </w:p>
    <w:p>
      <w:pPr>
        <w:pStyle w:val="BodyText"/>
      </w:pPr>
      <w:r>
        <w:t xml:space="preserve">Sau khi nghe Trang Duệ nói sẽ đến ở nhà của Âu Dương Quân, vẻ mặt cảnh sát Miêu chợt lộ ra vẻ hoài nghi.</w:t>
      </w:r>
    </w:p>
    <w:p>
      <w:pPr>
        <w:pStyle w:val="Compact"/>
      </w:pPr>
      <w:r>
        <w:br w:type="textWrapping"/>
      </w:r>
      <w:r>
        <w:br w:type="textWrapping"/>
      </w:r>
    </w:p>
    <w:p>
      <w:pPr>
        <w:pStyle w:val="Heading2"/>
      </w:pPr>
      <w:bookmarkStart w:id="311" w:name="chương-289-nhà-lớn3."/>
      <w:bookmarkEnd w:id="311"/>
      <w:r>
        <w:t xml:space="preserve">289. Chương 289 : Nhà Lớn(3).</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289: Nhà lớn(3).</w:t>
      </w:r>
    </w:p>
    <w:p>
      <w:pPr>
        <w:pStyle w:val="BodyText"/>
      </w:pPr>
      <w:r>
        <w:t xml:space="preserve">Dịch: Masta4ever</w:t>
      </w:r>
    </w:p>
    <w:p>
      <w:pPr>
        <w:pStyle w:val="BodyText"/>
      </w:pPr>
      <w:r>
        <w:t xml:space="preserve">Nguồn: Nhóm dịch Tepga</w:t>
      </w:r>
    </w:p>
    <w:p>
      <w:pPr>
        <w:pStyle w:val="BodyText"/>
      </w:pPr>
      <w:r>
        <w:t xml:space="preserve">Sưu tầm:</w:t>
      </w:r>
    </w:p>
    <w:p>
      <w:pPr>
        <w:pStyle w:val="BodyText"/>
      </w:pPr>
      <w:r>
        <w:t xml:space="preserve">- Trang Duệ là em họ của tôi, là con trai của cô cô của tôi.</w:t>
      </w:r>
    </w:p>
    <w:p>
      <w:pPr>
        <w:pStyle w:val="BodyText"/>
      </w:pPr>
      <w:r>
        <w:t xml:space="preserve">Không đợi Trang Duệ trả lời thì Âu Dương Quân chợt xen vào một câu, Trang Duệ dùng ánh mắt kỳ quái nhìn mà cũng không nói thêm điều gì, đây là sự thật, không cần phải che giấu, nói thì cứ nói thôi.</w:t>
      </w:r>
    </w:p>
    <w:p>
      <w:pPr>
        <w:pStyle w:val="BodyText"/>
      </w:pPr>
      <w:r>
        <w:t xml:space="preserve">- Anh còn có cô cô sao?</w:t>
      </w:r>
    </w:p>
    <w:p>
      <w:pPr>
        <w:pStyle w:val="BodyText"/>
      </w:pPr>
      <w:r>
        <w:t xml:space="preserve">Miêu Phỉ Phỉ chợt giật mình há hốc miệng, với địa vị của Âu Dương gia vào lúc này thì hầu như tất cả các thành viên trong gia tộc đều bị người ta thăm dò rõ ràng, Miêu Phỉ Phỉ biết Âu Dương gia có ba con trai lớn, không ngờ còn có một con gái, chính là mẹ của Trang Duệ.</w:t>
      </w:r>
    </w:p>
    <w:p>
      <w:pPr>
        <w:pStyle w:val="BodyText"/>
      </w:pPr>
      <w:r>
        <w:t xml:space="preserve">- Ừ, cô cô của tôi luôn sống bên ngoài, được rồi, chúng ta xuống thôi.</w:t>
      </w:r>
    </w:p>
    <w:p>
      <w:pPr>
        <w:pStyle w:val="BodyText"/>
      </w:pPr>
      <w:r>
        <w:t xml:space="preserve">Âu Dương Quân lần này lại không nhiều lời, đồng thời đó là chuyện của gia tộc nhà người ta, Miêu Phỉ Phỉ cũng không tiếp tục hỏi thêm.</w:t>
      </w:r>
    </w:p>
    <w:p>
      <w:pPr>
        <w:pStyle w:val="BodyText"/>
      </w:pPr>
      <w:r>
        <w:t xml:space="preserve">Sau khi xuống đại sảnh thì Trang Duệ thấy Lưu Xuyên đang ở bên dưới nói khoác nước miếng văng tung tóe, đám người đứng chung quanh thật sự bị hắn làm cho ngây ngốc. Những người kia tuy đã từng đi du lịch và thám hiểm, cũng có kẻ đã từng đi săn, nhưng nào có ai từng gặp phải một bầy sói? Vì vậy mà kẻ nào cũng dùng ánh mắt hâm mộ nhìn Lưu Xuyên, hân không thể biến câu chuyện của Lưu Xuyên thành của mình.</w:t>
      </w:r>
    </w:p>
    <w:p>
      <w:pPr>
        <w:pStyle w:val="BodyText"/>
      </w:pPr>
      <w:r>
        <w:t xml:space="preserve">- Đúng rồi, có thể sắp xếp chỗ nghỉ cho bạn của em không?</w:t>
      </w:r>
    </w:p>
    <w:p>
      <w:pPr>
        <w:pStyle w:val="BodyText"/>
      </w:pPr>
      <w:r>
        <w:t xml:space="preserve">Trang Duệ hỏi thăm Âu Dương Quân ở bên cạnh, Lưu Xuyên có đưa theo Ngao Tây Tạng, tất nhiên cũng không phù hợp để đến ở trong khách sạn.</w:t>
      </w:r>
    </w:p>
    <w:p>
      <w:pPr>
        <w:pStyle w:val="BodyText"/>
      </w:pPr>
      <w:r>
        <w:t xml:space="preserve">- Có thể ở trong hội sở, nơi đây không thua kém gì khách sạn năm sao, hơn nữa...</w:t>
      </w:r>
    </w:p>
    <w:p>
      <w:pPr>
        <w:pStyle w:val="BodyText"/>
      </w:pPr>
      <w:r>
        <w:t xml:space="preserve">Âu Dương Quân nhìn thoáng qua Miêu Phỉ Phỉ, cũng không tiếp tục lên tiếng, Trang Duệ tất nhiên sẽ thầm hiểu vấn đề. Âu Dương Quân nói rất đúng, hơn nữa với bản tính của Lưu Xuyên, nói không chừng sẽ cấu kết với một ngôi sao nào đó để làm ấm giường.</w:t>
      </w:r>
    </w:p>
    <w:p>
      <w:pPr>
        <w:pStyle w:val="BodyText"/>
      </w:pPr>
      <w:r>
        <w:t xml:space="preserve">- Tứ ca, hay để em ngủ lại ở đây luôn, sắp xếp cho em và Đại Xuyên ở hai gian phòng sát bên nhau...</w:t>
      </w:r>
    </w:p>
    <w:p>
      <w:pPr>
        <w:pStyle w:val="BodyText"/>
      </w:pPr>
      <w:r>
        <w:t xml:space="preserve">Trang Duệ một ngày chạy xe mệt mỏi, quan trọng là hắn muốn ở bên cạnh xem xét Lưu Xuyên, nếu tên kia tinh trùng lên não và thông đồng với một cô ngôi sao nào đó, sợ rằng mình chỉ có thể xin lỗi Lôi Lôi.</w:t>
      </w:r>
    </w:p>
    <w:p>
      <w:pPr>
        <w:pStyle w:val="BodyText"/>
      </w:pPr>
      <w:r>
        <w:t xml:space="preserve">- Được, hôm nay bố tôi có lẽ cũng không có ở nhà, cậu muốn tiếp tục chơi đùa hay nghỉ ngơi?</w:t>
      </w:r>
    </w:p>
    <w:p>
      <w:pPr>
        <w:pStyle w:val="BodyText"/>
      </w:pPr>
      <w:r>
        <w:t xml:space="preserve">Âu Dương Quân lên tiếng đồng ý, nếu Trang Duệ về nhà thì hắn cũng phải về, mà về nhà thì chẳng còn thứ gì để mà tiêu dao.</w:t>
      </w:r>
    </w:p>
    <w:p>
      <w:pPr>
        <w:pStyle w:val="BodyText"/>
      </w:pPr>
      <w:r>
        <w:t xml:space="preserve">- Em đi nghỉ trước, hôm nay có hơi mệt mỏi, Tứ ca, anh tìm người đưa Phỉ Phỉ về nhà dùm em.</w:t>
      </w:r>
    </w:p>
    <w:p>
      <w:pPr>
        <w:pStyle w:val="BodyText"/>
      </w:pPr>
      <w:r>
        <w:t xml:space="preserve">Trang Duệ thật sự không cảm thấy hứng thú với đám người đang ồn ào ở bên kia, những trường hợp như vậy nên giao cho Lưu Xuyên thì hay hơn, hắn thật sự có tính cách giống như mẹ, thích sự yên tĩnh.</w:t>
      </w:r>
    </w:p>
    <w:p>
      <w:pPr>
        <w:pStyle w:val="BodyText"/>
      </w:pPr>
      <w:r>
        <w:t xml:space="preserve">- Không cần, tôi lái xe đến, Trang Duệ, sáng mai nhớ điện thoại cho tôi đấy nhé?</w:t>
      </w:r>
    </w:p>
    <w:p>
      <w:pPr>
        <w:pStyle w:val="BodyText"/>
      </w:pPr>
      <w:r>
        <w:t xml:space="preserve">Miêu Phỉ Phỉ tung chìa khóa trong tay lên, sau đó nàng bắt chuyện một câu với Trang Duệ rồi tự mình rời khỏi hội sở.</w:t>
      </w:r>
    </w:p>
    <w:p>
      <w:pPr>
        <w:pStyle w:val="BodyText"/>
      </w:pPr>
      <w:r>
        <w:t xml:space="preserve">- Cậu Tiểu Duệ, cậu xem, cậu có thể hàng phục cây ớt kia, đúng là lợi hại, thật sự lợi hại.</w:t>
      </w:r>
    </w:p>
    <w:p>
      <w:pPr>
        <w:pStyle w:val="BodyText"/>
      </w:pPr>
      <w:r>
        <w:t xml:space="preserve">Đợi Miêu Phỉ Phỉ đi ra cửa thì Âu Dương Quân nhấc ngón tay cái với gương mặt vui vẻ với Trang Duệ, nó đến tướng mạo và gia thế của Miêu Phỉ Phỉ thì ở thủ đô không là số một cũng số hai, số người muốn làm thân với Miêu gia là không ít. Nhưng Miêu Phỉ Phỉ tính cách quật cường và ương ngạnh, cũng đã được sắp xếp ra mắt vài người nhưng chỉ thấy chướng mắt, cuối cùng cũng không ai muốn miễn cưỡng nàng.</w:t>
      </w:r>
    </w:p>
    <w:p>
      <w:pPr>
        <w:pStyle w:val="BodyText"/>
      </w:pPr>
      <w:r>
        <w:t xml:space="preserve">- Tứ ca, cung không thể nói lung tung như vậy được, em thật sự không có gì, cảnh sát Miêu là người tốt, nếu tin này truyền ra ngoài sẽ ảnh hưởng đến thanh danh của cô ấy.</w:t>
      </w:r>
    </w:p>
    <w:p>
      <w:pPr>
        <w:pStyle w:val="BodyText"/>
      </w:pPr>
      <w:r>
        <w:t xml:space="preserve">Trang Duệ nghe được lời của Âu Dương Quân thì nhanh chóng mở miệng phủ nhận.</w:t>
      </w:r>
    </w:p>
    <w:p>
      <w:pPr>
        <w:pStyle w:val="BodyText"/>
      </w:pPr>
      <w:r>
        <w:t xml:space="preserve">- Còn không chịu thừa nhận? Ánh mắt của nha đầu kia với cậu rất khác thường, cậu nên bỏ ra chút sức nắm bắ cô ấy lại, hay để anh giúp đỡ cậu?</w:t>
      </w:r>
    </w:p>
    <w:p>
      <w:pPr>
        <w:pStyle w:val="BodyText"/>
      </w:pPr>
      <w:r>
        <w:t xml:space="preserve">Âu Dương Quân cười hì hì, bộ dạng giống như chỉ có anh biết tôi biết mà thôi.</w:t>
      </w:r>
    </w:p>
    <w:p>
      <w:pPr>
        <w:pStyle w:val="BodyText"/>
      </w:pPr>
      <w:r>
        <w:t xml:space="preserve">- Đừng nói bậy, Tứ ca, em đã có bạn gái, anh cứ bận rộn công việc của mình, em đi ngủ một giấc cái đã...</w:t>
      </w:r>
    </w:p>
    <w:p>
      <w:pPr>
        <w:pStyle w:val="BodyText"/>
      </w:pPr>
      <w:r>
        <w:t xml:space="preserve">Trang Duệ đi vào phòng thì đẩy Âu Dương Quân ra, nếu cứ tiếp tục để cho ông anh họ này mở miệng, cũng không biết sẽ cho ra những câu nói khó nghe như thế nào nữa.</w:t>
      </w:r>
    </w:p>
    <w:p>
      <w:pPr>
        <w:pStyle w:val="BodyText"/>
      </w:pPr>
      <w:r>
        <w:t xml:space="preserve">- Này, cậu Tiểu Duệ, được...Được rồi, tôi cung không ngủ ở đây, tôi sang bên kia ngủ với ngôi sao sáng giá nhất đây.</w:t>
      </w:r>
    </w:p>
    <w:p>
      <w:pPr>
        <w:pStyle w:val="BodyText"/>
      </w:pPr>
      <w:r>
        <w:t xml:space="preserve">Âu Dương Quân muốn nói thêm vài câu, nhưng khi thấy Tiểu Bạch Sư chặn trước cửa thì trong lòng có vài phần e sợ, nhưng trước khi đi vẫn không quên kích thích Trang Duệ một câu, lú này trời rất nóng, người ta rất dễ dàng bùng lửa.</w:t>
      </w:r>
    </w:p>
    <w:p>
      <w:pPr>
        <w:pStyle w:val="BodyText"/>
      </w:pPr>
      <w:r>
        <w:t xml:space="preserve">Trang Duệ thật sự cũng bị kích thích, người mà Âu Dương Quân đang độc chiếm thật sự là tình nhân trong mộng của biết bao nhiêu người khác, tuy nói về tư sắc thì Tần Huyên Băng không thua kém, nhưng nói về mức độ quyến rũ thì nàng kém xa. Trang Duệ vội vàng chạy vào trong nhà vệ sinh tắm nước lạnh, cuối cùng mới loại trừ cảm giác khô nóng của mình.</w:t>
      </w:r>
    </w:p>
    <w:p>
      <w:pPr>
        <w:pStyle w:val="BodyText"/>
      </w:pPr>
      <w:r>
        <w:t xml:space="preserve">- Con bà nó, nếu trước tết mà Huyên Băng không về nước, mình nhất định phải sang Anh...</w:t>
      </w:r>
    </w:p>
    <w:p>
      <w:pPr>
        <w:pStyle w:val="BodyText"/>
      </w:pPr>
      <w:r>
        <w:t xml:space="preserve">Trang Duệ nằm trên giường và cho ra quyết định, tuy mỗi ngày đều gọi điện thoại, hơn nữa Tần Huyên Băng cũng đã thoải mái hơn, thường xuyên nói ra những lời ngon ngọt, nhưng thứ này là nước xa không cứu được lửa gần, mỗi lần đặt điện thoại xuống thì Trang Duệ lại sinh ra xúc động khó kiềm chế.</w:t>
      </w:r>
    </w:p>
    <w:p>
      <w:pPr>
        <w:pStyle w:val="BodyText"/>
      </w:pPr>
      <w:r>
        <w:t xml:space="preserve">...</w:t>
      </w:r>
    </w:p>
    <w:p>
      <w:pPr>
        <w:pStyle w:val="BodyText"/>
      </w:pPr>
      <w:r>
        <w:t xml:space="preserve">Ngày hôm sau Trang Duệ dậy rất sớm, hắn đi sang nhà hàng ăn điểm tâm, cũng coi như đưa Tiểu Bạch Sư cùng đi dạo. Người ngủ lại ở nơi đây cũng không nhiều, vì vậy trong nhà hàng ngoài những nhân viên phục vụ thì chỉ có một mình Trang Duệ.</w:t>
      </w:r>
    </w:p>
    <w:p>
      <w:pPr>
        <w:pStyle w:val="BodyText"/>
      </w:pPr>
      <w:r>
        <w:t xml:space="preserve">Sau khi cơm nước xong thì Trang Duệ gọi Lưu Xuyên, tên này tối qua có thể ngủ muộn, vì vậy nên đi ra mở cửa với hai mắt thâm quầng.</w:t>
      </w:r>
    </w:p>
    <w:p>
      <w:pPr>
        <w:pStyle w:val="BodyText"/>
      </w:pPr>
      <w:r>
        <w:t xml:space="preserve">- Hôm qua thu hoạch thế nào?</w:t>
      </w:r>
    </w:p>
    <w:p>
      <w:pPr>
        <w:pStyle w:val="BodyText"/>
      </w:pPr>
      <w:r>
        <w:t xml:space="preserve">Trang Duệ lấy trong tủ lạnh ra một chai nước uống một hớp, sau đó đưa mắt đánh giá khắp phòng, khá tốt, giống như không có dấu vết của phụ nữ ở lại qua đêm.</w:t>
      </w:r>
    </w:p>
    <w:p>
      <w:pPr>
        <w:pStyle w:val="BodyText"/>
      </w:pPr>
      <w:r>
        <w:t xml:space="preserve">- Hì, Mộc Đầu, chúng ta phát tài rồi, cậu có biết hôm qua có bao nhiêu người đặt cọc Ngao con của chúng ta không?</w:t>
      </w:r>
    </w:p>
    <w:p>
      <w:pPr>
        <w:pStyle w:val="BodyText"/>
      </w:pPr>
      <w:r>
        <w:t xml:space="preserve">Lưu Xuyên đang đánh răng trong nhà vệ sinh, chợt nghe được câu hỏi của Trang Duệ, vì vậy mà hưng phấn chạy ra với cái miệng đầy bọt kem.</w:t>
      </w:r>
    </w:p>
    <w:p>
      <w:pPr>
        <w:pStyle w:val="BodyText"/>
      </w:pPr>
      <w:r>
        <w:t xml:space="preserve">- Cút đi, đứng cách xa tôi ra một chút...</w:t>
      </w:r>
    </w:p>
    <w:p>
      <w:pPr>
        <w:pStyle w:val="BodyText"/>
      </w:pPr>
      <w:r>
        <w:t xml:space="preserve">Trang Duệ nhìn Lưu Xuyên chạy ra với một miệng đầy bọt, hắn vung chân đá vào mông tên này một cái.</w:t>
      </w:r>
    </w:p>
    <w:p>
      <w:pPr>
        <w:pStyle w:val="BodyText"/>
      </w:pPr>
      <w:r>
        <w:t xml:space="preserve">- Cậu nghe tôi nói đã, hôm qua nhận được hai mối lai giống, mỗi lượt ba trăm ngàn, mặt khác còn có người muốn đặt Ngao con, đến lúc đó dù huyết thống như thế nào, chỉ cần được như Hắc Sư của tôi thì sẽ có giá ba triệu, thế nào? Mộc Đầu, phát tài thật rồi.</w:t>
      </w:r>
    </w:p>
    <w:p>
      <w:pPr>
        <w:pStyle w:val="BodyText"/>
      </w:pPr>
      <w:r>
        <w:t xml:space="preserve">Lưu Xuyên chạy về toilet, sau đó súc miệng rồi lại chạy ra, tiếp tục mở miệng nói giống như chỉ sợ Trang Duệ nghe không kịp.</w:t>
      </w:r>
    </w:p>
    <w:p>
      <w:pPr>
        <w:pStyle w:val="BodyText"/>
      </w:pPr>
      <w:r>
        <w:t xml:space="preserve">- Này, thật hay giả vậy, có nhiều tiền như vậy à?</w:t>
      </w:r>
    </w:p>
    <w:p>
      <w:pPr>
        <w:pStyle w:val="BodyText"/>
      </w:pPr>
      <w:r>
        <w:t xml:space="preserve">Trang Duệ cũng bị những lời của Lưu Xuyên làm cho hoảng sợ, nếu có hơn mười người mua Ngao thì sẽ có cả ba chục triệu, cũng không ít hơn những gì mình đã đổ thạch có được.</w:t>
      </w:r>
    </w:p>
    <w:p>
      <w:pPr>
        <w:pStyle w:val="BodyText"/>
      </w:pPr>
      <w:r>
        <w:t xml:space="preserve">- Thế nào? Hối hận rồi à? Ai bảo cậu hào phóng chuyển cổ phần công ty cho anh Chu, nếu không thì với hoa hồng của mối làm ăn lần này cậu cũng có hơn sáu triệu, hay là tôi cho cậu thêm một chút cổ phần nữa?</w:t>
      </w:r>
    </w:p>
    <w:p>
      <w:pPr>
        <w:pStyle w:val="BodyText"/>
      </w:pPr>
      <w:r>
        <w:t xml:space="preserve">Lưu Xuyên biết rõ Trang Duệ đã chuyển cổ phần cho Chu Thụy, tất nhiên mục đích là giữ chân Chu Thụy ở lại Ngao viên, nhưng đối với Trang Duệ thì tổn thất này là khá lớn, vì thế Lưu Xuyên muốn bù vào cho hắn một chút.</w:t>
      </w:r>
    </w:p>
    <w:p>
      <w:pPr>
        <w:pStyle w:val="BodyText"/>
      </w:pPr>
      <w:r>
        <w:t xml:space="preserve">Trả lời kèm theo trích dẫn</w:t>
      </w:r>
    </w:p>
    <w:p>
      <w:pPr>
        <w:pStyle w:val="BodyText"/>
      </w:pPr>
      <w:r>
        <w:t xml:space="preserve">- Thôi khỏi, sau khi kiếm được tiền nhớ chuyển phần hoa hồng của 11% cổ phần của tôi vào đúng tài khoản là được.</w:t>
      </w:r>
    </w:p>
    <w:p>
      <w:pPr>
        <w:pStyle w:val="BodyText"/>
      </w:pPr>
      <w:r>
        <w:t xml:space="preserve">Trang Duệ khoát tay áo nói, sáu triệu tuy không phải là ít nhưng nếu so sánh với mỏ ngọc ở Tân Cương thì còn kém xa, ngày hôm qua Trang Duệ đã gọi điện thoại với Ngọc Vương Gia, mỏ ngọc khai thác rất thuận lợi, bây giờ đã được hơn năm mươi tấn ngọc, phẩm chất không tệ, giá cả là ba trăm triệu.</w:t>
      </w:r>
    </w:p>
    <w:p>
      <w:pPr>
        <w:pStyle w:val="BodyText"/>
      </w:pPr>
      <w:r>
        <w:t xml:space="preserve">Hơn nữa hàm lượng của mỏ ngọc hình như còn nhiều hơn cả dự tính, Ngọc Vương Gia dự định phải khai thác hơn hai năm mới xong, chẳng qua tốc độ sau này sẽ không được nhanh như lúc đầu, đồng thời còn phải đầu tư thêm vài thiết bị khai thác mỏ. Nếu thị trường ngọc thạch cứ bảo trì ở mức giá như hiện tại, như vậy tổng lợi nhuận của mạch ngọc phải có ít nhất là một tỷ rưỡi.</w:t>
      </w:r>
    </w:p>
    <w:p>
      <w:pPr>
        <w:pStyle w:val="BodyText"/>
      </w:pPr>
      <w:r>
        <w:t xml:space="preserve">Nhưng tiền kia cũng không nhanh đến tay như vậy, một lượng lớn nguyên liệu ngọc thạch phải chậm rãi đưa vào trong chợ, nếu không sẽ tạo nên lực ảnh hưởng rất lớn với thị trường ngọc thạch, Ngọc Vương Gia cũng không muốn vì số lượng quá nhiều mà giá cả giảm sút.</w:t>
      </w:r>
    </w:p>
    <w:p>
      <w:pPr>
        <w:pStyle w:val="BodyText"/>
      </w:pPr>
      <w:r>
        <w:t xml:space="preserve">Nếu so sánh với một trăm năm chục triệu sắp rơi vào trong tay thì Trang Duệ thật sự không quá để ý đến chục triệu ở Ngao viên, với nhân phẩm và mối quan hệ giữa Chu Thụy và Trang Duệ, chút cổ phần kia cũng là do Trang Duệ tình nguyện đưa ra.</w:t>
      </w:r>
    </w:p>
    <w:p>
      <w:pPr>
        <w:pStyle w:val="BodyText"/>
      </w:pPr>
      <w:r>
        <w:t xml:space="preserve">Hai người đang nói chuyện thì Âu Dương Quân điện thoại đến, Lưu Xuyên lúc này cũng không có chuyện gì, vì thế dứt khoát đi theo Trang Duệ đến xem nhà.</w:t>
      </w:r>
    </w:p>
    <w:p>
      <w:pPr>
        <w:pStyle w:val="BodyText"/>
      </w:pPr>
      <w:r>
        <w:t xml:space="preserve">... đọc truyện mới nhất tại .</w:t>
      </w:r>
    </w:p>
    <w:p>
      <w:pPr>
        <w:pStyle w:val="BodyText"/>
      </w:pPr>
      <w:r>
        <w:t xml:space="preserve">Trang Duệ thật sự không thể nào mua được căn tứ hợp viện rộng trên năm ngàn mét vuông, hắn chỉ nhìn trúng một tứ hợp viện hơn hai ngàn mét vuông, nằm trong một khu bảo tồn văn hóa của quận Tuyên Vũ, khá gần với chợ đồ cổ Lưu Ly Hán, chỉ cần đi vài phút là đến.</w:t>
      </w:r>
    </w:p>
    <w:p>
      <w:pPr>
        <w:pStyle w:val="BodyText"/>
      </w:pPr>
      <w:r>
        <w:t xml:space="preserve">Khu nhà này do năm tứ hợp viện loại nhỏ tổ hợp lại mà thành, vào thời cổ đại thì tuyệt đối có thể xưng là nhà lớn.</w:t>
      </w:r>
    </w:p>
    <w:p>
      <w:pPr>
        <w:pStyle w:val="BodyText"/>
      </w:pPr>
      <w:r>
        <w:t xml:space="preserve">Nhìn vào bản vẽ thì có thể thấy tứ hợp viện này có năm khoảng sân nhỏ, có hai hoa viên, chiếm diện tích hơn năm trăm mét vuông, có hòn non bộ, hồ cá, đình nghỉ mát...Đầy đủ mọi thứ. Những khoảng sân nhỏ đều có hàng lang gấp khúc ở ngoài rìa, xếp đặ rất khéo léo, còn bên trong rốt cuộc có những thứ gì khác thì phải đi xuống thực địa mới biết được.</w:t>
      </w:r>
    </w:p>
    <w:p>
      <w:pPr>
        <w:pStyle w:val="BodyText"/>
      </w:pPr>
      <w:r>
        <w:t xml:space="preserve">Còn những căn tứ hợp viện khác, vì vị trí địa lý không tốt, hơn nữa cũng hơi nhỏ, vì vậy hắn quyết định đến xem căn nhà này trước, nếu thỏa mãn thì có thể đưa ra quyết định, dù sao thì mua cũng không thể nào vào ở ngay, chắc chắn cũng phải sửa sang lại.</w:t>
      </w:r>
    </w:p>
    <w:p>
      <w:pPr>
        <w:pStyle w:val="BodyText"/>
      </w:pPr>
      <w:r>
        <w:t xml:space="preserve">Sau khi xuống lầu thì ba người ngồi chung một chiếc xe, Âu Dương Quân đầu tiên chạy đi đón Miêu Phỉ Phỉ, sau đó mới chạy xe đến quận Tuyên Vũ, mới chạy vào trong quận Tuyên Vũ, còn chưa xuống xe thì Trang Duệ đã thấy thích chỗ này.</w:t>
      </w:r>
    </w:p>
    <w:p>
      <w:pPr>
        <w:pStyle w:val="BodyText"/>
      </w:pPr>
      <w:r>
        <w:t xml:space="preserve">Khi đi gần đến khu vực có căn tứ hợp viện thì ngoài những căn nhà hai lầu ít ỏi bên đường thì phần lớn đều là quán trà và quán rượu, còn có nhiều cửa hàng được quy hoạch chỉnh tề bán vật lưu niệm. Trên cơ bản có rất ít xe hơi chạy qua đường này, vì thế mà khi Âu Dương Quân lái xe chạy qua thì kéo theo không ít ánh mắt tò mò của người bên đường.</w:t>
      </w:r>
    </w:p>
    <w:p>
      <w:pPr>
        <w:pStyle w:val="BodyText"/>
      </w:pPr>
      <w:r>
        <w:t xml:space="preserve">Sau khi đi vào khu bảo tồn thì Trang Duệ phát hiện nơi đây còn yên tĩnh hơn cả khu tứ hợp viện của Cổ lão gia tử, khắp nơi đều là những con hẻm nhỏ, gạch xanh ngói vàng, trước sân có cọc cột ngựa, những khe đá vỡ có bám rêu xanh, khắp nơi bùng ra luồng khí tức cổ lão tang thương.</w:t>
      </w:r>
    </w:p>
    <w:p>
      <w:pPr>
        <w:pStyle w:val="BodyText"/>
      </w:pPr>
      <w:r>
        <w:t xml:space="preserve">Đi trong này làm cho Trang Duệ sinh ra cảm giác như về lại nhà cũ thân thương của mình, vì thế mà vẻ mặt có hơi ngây ngẩn.</w:t>
      </w:r>
    </w:p>
    <w:p>
      <w:pPr>
        <w:pStyle w:val="BodyText"/>
      </w:pPr>
      <w:r>
        <w:t xml:space="preserve">- Đi thôi, làm gì mà sững sờ vậy?</w:t>
      </w:r>
    </w:p>
    <w:p>
      <w:pPr>
        <w:pStyle w:val="BodyText"/>
      </w:pPr>
      <w:r>
        <w:t xml:space="preserve">Lưu Xuyên đi ở phía sau khẽ đẩy Trang Duệ, lúc này mới làm cho hắn tỉnh hồn lại, hắn đưa mắt nhìn về phía trước thì thấy Âu Dương Quân đang nói chuyện với một người đàn ông trung niên, bên cạnh còn có một người đàn ông hơn ba mươi. Trang Duệ vội vàng đi tới.</w:t>
      </w:r>
    </w:p>
    <w:p>
      <w:pPr>
        <w:pStyle w:val="BodyText"/>
      </w:pPr>
      <w:r>
        <w:t xml:space="preserve">- Trang Duệ, đây là chủ nhiệm Trịnh của khu bảo tồn quận Tuyên Vũ, căn tứ hợp viện mà cậu úuốn xem nằm ở chỗ này, tôi sẽ để chủ nhiệm Trịnh giới thiệu cho cậu. Chủ nhiệm Trịnh, đây là em của tôi...</w:t>
      </w:r>
    </w:p>
    <w:p>
      <w:pPr>
        <w:pStyle w:val="BodyText"/>
      </w:pPr>
      <w:r>
        <w:t xml:space="preserve">Âu Dương Quân nói chuyện với ánh mắt khá lơ lửng, căn bản không quá đặt nặng vị trí của viên chủ nhiệm kia, còn người bên cạnh cũng chẳng được hắn giới thiệu, xem ra cái giá là rất cao.</w:t>
      </w:r>
    </w:p>
    <w:p>
      <w:pPr>
        <w:pStyle w:val="BodyText"/>
      </w:pPr>
      <w:r>
        <w:t xml:space="preserve">- Không dám, không dám, Trang tiên sinh chỉ cần gọi tôi là Tiểu Trịnh là được...</w:t>
      </w:r>
    </w:p>
    <w:p>
      <w:pPr>
        <w:pStyle w:val="BodyText"/>
      </w:pPr>
      <w:r>
        <w:t xml:space="preserve">Trang Duệ không biết vị chủ nhiệm Trịnh kia có địa vị gì nhưng đứng trước mặt Âu Dương Quân thì thật sự là khó thể nào đứng thẳng người. Chủ nhiệm Trịnh sau khi nghe rõ lời Âu Dương Quân thì vội vàng duỗi hai tay, bắt chặt tay Trang Duệ.</w:t>
      </w:r>
    </w:p>
    <w:p>
      <w:pPr>
        <w:pStyle w:val="BodyText"/>
      </w:pPr>
      <w:r>
        <w:t xml:space="preserve">- Chủ nhiệm văn phòng sao?</w:t>
      </w:r>
    </w:p>
    <w:p>
      <w:pPr>
        <w:pStyle w:val="BodyText"/>
      </w:pPr>
      <w:r>
        <w:t xml:space="preserve">Thì ra người đàn ông trung niên trước mặt có cấp bậc chính xứ, chỉ cần tiến thêm một bước sẽ là cán bộ cấp sở, nếu không được giới thiệu rõ ràng thì Trang Duệ còn tưởng rằng đối phương là một chân chạy vặt, người đời nói không sai, đến thủ đô mới biết mình là quan nhỏ.</w:t>
      </w:r>
    </w:p>
    <w:p>
      <w:pPr>
        <w:pStyle w:val="BodyText"/>
      </w:pPr>
      <w:r>
        <w:t xml:space="preserve">- Chủ nhiệm Trịnh, cần làm phiền anh giới thiệu cho chúng tôi một chút...</w:t>
      </w:r>
    </w:p>
    <w:p>
      <w:pPr>
        <w:pStyle w:val="BodyText"/>
      </w:pPr>
      <w:r>
        <w:t xml:space="preserve">Trang Duệ vừa nói vừa đưa đến một điếu thuốc, vẻ mặt Âu Dương Quân ở bên cạnh chợt biến đổi, chỉ cần nhìn qua là biết đó là loại Gấu Trúc mà cậu em đã vơ vét từ chỗ mình, vì thế không khỏi buồn bực, cậu này đúng là hoang phí.</w:t>
      </w:r>
    </w:p>
    <w:p>
      <w:pPr>
        <w:pStyle w:val="BodyText"/>
      </w:pPr>
      <w:r>
        <w:t xml:space="preserve">Người lăn lộn trong quan trường thủ đô ai chẳng biết loại thuốc kia, vì vậy mà ánh mắt chủ nhiệm Trịnh chợt sáng lên, thì ra người đàn ông trẻ tuổi kia là kẻ có bối cảnh, phải biết rằng thuốc này chuyên cung cấp cho cán bộ trên cấp bộ, người bình thường đừng hòng được thưởng thức.</w:t>
      </w:r>
    </w:p>
    <w:p>
      <w:pPr>
        <w:pStyle w:val="BodyText"/>
      </w:pPr>
      <w:r>
        <w:t xml:space="preserve">- Trang tiên sinh quá khách khí rồi, đây là Tiểu Lý, là bảo vệ của khu bảo tồn này, tình huống cụ thể thì cậu ấy biết rất rõ, chúng ta vừa đi vừa nói thì hay hơn...</w:t>
      </w:r>
    </w:p>
    <w:p>
      <w:pPr>
        <w:pStyle w:val="BodyText"/>
      </w:pPr>
      <w:r>
        <w:t xml:space="preserve">Chủ nhiệm Trịnh vừa nói vừa nhanh chóng tiến về phía trước dẫn đường ọi người.</w:t>
      </w:r>
    </w:p>
    <w:p>
      <w:pPr>
        <w:pStyle w:val="BodyText"/>
      </w:pPr>
      <w:r>
        <w:t xml:space="preserve">- Trang tiên sinh, chung quanh bộ tường vây này đều thuộc về căn tứ hợp viện bên trong, cửa chính ở phía trước, xin mời...</w:t>
      </w:r>
    </w:p>
    <w:p>
      <w:pPr>
        <w:pStyle w:val="BodyText"/>
      </w:pPr>
      <w:r>
        <w:t xml:space="preserve">Tiểu Lý trước đó đã được thông báo, biết rõ những người kia có địa vị rất lớn, vì thế mà vẻ mặt rất cung kính, vừa đưa tay mời mọi người vừa giới thiệu:</w:t>
      </w:r>
    </w:p>
    <w:p>
      <w:pPr>
        <w:pStyle w:val="BodyText"/>
      </w:pPr>
      <w:r>
        <w:t xml:space="preserve">- Căn cứ vào sổ sách ghi chép thì tòa tứ hợp viện này ở vào thời vua Khang Hi nhà Thanh thường dùng cho những chức quan trên Thượng Thư, hơn nữa trước nay được sửa chữa rất tốt, bảo tồn khá toàn vẹn...</w:t>
      </w:r>
    </w:p>
    <w:p>
      <w:pPr>
        <w:pStyle w:val="BodyText"/>
      </w:pPr>
      <w:r>
        <w:t xml:space="preserve">Khi mọi người nói chuyện vui vẻ thì đã đi đến cổng lớn của tứ hợp viện, Trang Duệ ngẩng đầu nhìn về phía cửa, trong lòng có hơi kích động, đây đúng là...Khí phái.</w:t>
      </w:r>
    </w:p>
    <w:p>
      <w:pPr>
        <w:pStyle w:val="BodyText"/>
      </w:pPr>
      <w:r>
        <w:t xml:space="preserve">Trong phim "Nhà lớn" thì Trang Duệ đã từng thấy qua những cánh cổng lớn của tứ hợp viện, nhưng bây giờ hắn đặt chân vào hiện thực thì mới chính thức cảm nhận được sự rung động khi đối diện với cánh cổng trước mắt.</w:t>
      </w:r>
    </w:p>
    <w:p>
      <w:pPr>
        <w:pStyle w:val="BodyText"/>
      </w:pPr>
      <w:r>
        <w:t xml:space="preserve">Hai cánh cửa kính dù là chiều rộng hai chiều cao cũng hơn ba thước, nó giống như một bức tường, nhìn vào cánh cửa, khuôn cửa, đỉnh, đòn, mặt thú.v.v. Đều như mới, hai bên cửa còn có câu đối, có thể nói là toàn vẹn không hư hại. Trang Duệ có thể tưởng tượng ra tình cảnh tiền hô hậu ủng của các vị quan viên thời trước khi bước ra khỏi nhà là như thế nào.</w:t>
      </w:r>
    </w:p>
    <w:p>
      <w:pPr>
        <w:pStyle w:val="BodyText"/>
      </w:pPr>
      <w:r>
        <w:t xml:space="preserve">Phần tường ở hai bên cửa trước kia còn được sơn, nhưng có lẽ đã lâu rồi không ai sử dụng, vì thế màu sơn đã nhạt, nhìn qua có vẻ cũ nát.</w:t>
      </w:r>
    </w:p>
    <w:p>
      <w:pPr>
        <w:pStyle w:val="BodyText"/>
      </w:pPr>
      <w:r>
        <w:t xml:space="preserve">- Ông chủ Âu Dương, Trang tiên sinh, mời vào xem.</w:t>
      </w:r>
    </w:p>
    <w:p>
      <w:pPr>
        <w:pStyle w:val="BodyText"/>
      </w:pPr>
      <w:r>
        <w:t xml:space="preserve">Chủ nhiệm Trịnh lấy ra một cái chìa khóa như cây cởi lò, mất một lúc lâu mới có thể mở ra chiếc khóa cực lớn kia, sau đó cố hết sức đẩy vào bên trong cho đám người đi vào.</w:t>
      </w:r>
    </w:p>
    <w:p>
      <w:pPr>
        <w:pStyle w:val="Compact"/>
      </w:pPr>
      <w:r>
        <w:br w:type="textWrapping"/>
      </w:r>
      <w:r>
        <w:br w:type="textWrapping"/>
      </w:r>
    </w:p>
    <w:p>
      <w:pPr>
        <w:pStyle w:val="Heading2"/>
      </w:pPr>
      <w:bookmarkStart w:id="312" w:name="chương-29-0-không-đủ-tiền."/>
      <w:bookmarkEnd w:id="312"/>
      <w:r>
        <w:t xml:space="preserve">290. Chương 29 0: Không Đủ Tiền.</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290: Không đủ tiền.</w:t>
      </w:r>
    </w:p>
    <w:p>
      <w:pPr>
        <w:pStyle w:val="BodyText"/>
      </w:pPr>
      <w:r>
        <w:t xml:space="preserve">Dịch: Masta4ever</w:t>
      </w:r>
    </w:p>
    <w:p>
      <w:pPr>
        <w:pStyle w:val="BodyText"/>
      </w:pPr>
      <w:r>
        <w:t xml:space="preserve">Nguồn: Nhóm dịch Tepga</w:t>
      </w:r>
    </w:p>
    <w:p>
      <w:pPr>
        <w:pStyle w:val="BodyText"/>
      </w:pPr>
      <w:r>
        <w:t xml:space="preserve">Sưu tầm:</w:t>
      </w:r>
    </w:p>
    <w:p>
      <w:pPr>
        <w:pStyle w:val="BodyText"/>
      </w:pPr>
      <w:r>
        <w:t xml:space="preserve">Đi vào cửa lớn thì trước mặt là một khoảng sân nhỏ, cánh cửa để thông qua khoảng sân nhỏ này tiến vào trung môn là loại cửa núm tua ( còn gọi là cửa thùy hoa, một kiểu cửa trong kiến trúc nhà thời xưa, trên có mái, bốn góc buông bốn trụ lửng, đỉnh trụ chạm trổ sơn màu) được chế tác vô cùng tinh xảo, tạo hình lung linh, tương đối hoa lệ. Sau cửa núm tua này còn có sắp đặt một cánh cửa khác, gọi là cửa ngăn (giữa sân trong với sân ngoài, có ít nhất bốn cánh), cũng được gọi là trung môn, tác dụng của nó giống như một loại cửa lễ nghi, bình thường đóng lại, người ta thường phải đi vào từ hai hành lang trái phải, khi gặp chuyện gì lớn hoặc có khách quý mới mở cửa này ra.</w:t>
      </w:r>
    </w:p>
    <w:p>
      <w:pPr>
        <w:pStyle w:val="BodyText"/>
      </w:pPr>
      <w:r>
        <w:t xml:space="preserve">Trên cánh cửa ngăn có vẻ nhiều đồ án, bên trên có chữ, có hoa cỏ xoắn lấy nhau, thậm chí còn có khắc những đám mây năm màu sặc sỡ.</w:t>
      </w:r>
    </w:p>
    <w:p>
      <w:pPr>
        <w:pStyle w:val="BodyText"/>
      </w:pPr>
      <w:r>
        <w:t xml:space="preserve">Tuy đã bị ăn mòn theo thời gian, sắc thái trên cánh cửa đã phai màu, nhưng người ta vẫn có thể lờ mờ thấy thắng cảnh năm xưa, cũng có thể từ đó mà thấy được tình huống một triều đại hưng suy lên xuống.</w:t>
      </w:r>
    </w:p>
    <w:p>
      <w:pPr>
        <w:pStyle w:val="BodyText"/>
      </w:pPr>
      <w:r>
        <w:t xml:space="preserve">Mới vừa vào cửa thì Bạch Sư và Hắc Sư đã chui vào trong sân, chớp mắt đã không thấy bóng dáng đâu, Trang Duệ cũng không quá lo láng, trong này để không và chẳng có ai ở, cửa chính đã khóa, chắc chắn không có vấn đề.</w:t>
      </w:r>
    </w:p>
    <w:p>
      <w:pPr>
        <w:pStyle w:val="BodyText"/>
      </w:pPr>
      <w:r>
        <w:t xml:space="preserve">Tiểu Lý theo sát sau lưng Trang Duệ, hắn mở miệng nói: truyện copy từ</w:t>
      </w:r>
    </w:p>
    <w:p>
      <w:pPr>
        <w:pStyle w:val="BodyText"/>
      </w:pPr>
      <w:r>
        <w:t xml:space="preserve">- Trang tiên sinh, đây là trung môn, bình thường cánh cửa này sẽ không được mở ra, thật ra chỉ để làm cảnh mà thôi. Vào thời cổ đại thì chỉ khi nào có thánh chỉ hoặc khách quý đến nhà thì mới mở cánh cửa trung môn này ra, mà mở nó ra cũng là một loại lễ tiết...</w:t>
      </w:r>
    </w:p>
    <w:p>
      <w:pPr>
        <w:pStyle w:val="BodyText"/>
      </w:pPr>
      <w:r>
        <w:t xml:space="preserve">- Trong tứ hợp viện thì tất cả cách cánh cửa liên thông các viện với nhau đều được làm bằng cửa thùy hoa, cánh cửa này cũng có thể làm cổng chào, rất hoa lệ và thực dụng.</w:t>
      </w:r>
    </w:p>
    <w:p>
      <w:pPr>
        <w:pStyle w:val="BodyText"/>
      </w:pPr>
      <w:r>
        <w:t xml:space="preserve">Tiểu Lý vừa dẫn đường vừa giải thích ọi người, lúc này hắn giống như không phải là nhân viên công tác của chính quyền mà lại giống với một hướng dẫn viên du lịch. Hắn hiểu rõ bố cục của tứ hợp viện này như trong lòng bàn tay, cách cục phong thủy của sân lớn sân nhỏ, thậm chí là từng món trang sức và biểu đồ trên cánh cửa thùy hoa, hắn đều nói có sách mách có chứng, lời lẽ êm tai, thật sự làm cho nhóm Trang Duệ nghe mà mê say.</w:t>
      </w:r>
    </w:p>
    <w:p>
      <w:pPr>
        <w:pStyle w:val="BodyText"/>
      </w:pPr>
      <w:r>
        <w:t xml:space="preserve">Sau khi đi xuyên qua cánh cửa thùy hoa được chế tác tinh mỹ thì sẽ gặp tiền viện, là một cách cục tứ hợp viện loại nhỏ, có nhà giữa, sương phòng ở đông tây, phí đông lại có một cánh cửa thùy hoa nối với trung viện. Sau khi tiến vào trung viện thì gặp một hoa viên có diện tích rất lớn, nhưng vì nhiều năm không ai quản lý nên đã bị hoang phế.</w:t>
      </w:r>
    </w:p>
    <w:p>
      <w:pPr>
        <w:pStyle w:val="BodyText"/>
      </w:pPr>
      <w:r>
        <w:t xml:space="preserve">Qua trung viện thì chính là hậu viện, còn có ba cái sân nhỏ, nơi đây là chỗ ở, bình thường thì hạ nhân ở tiền viện, vãn bối ở trung viện, chỉ có những người có vai vế ới ở tại hậu viện. Những sương phòng được đổi thành thư phòng, có phòng khách, phòng bếp, thời cổ đại gia tộc các phòng đều có bếp riêng, vì vậy mà phòng bếp có hơi nhiều.</w:t>
      </w:r>
    </w:p>
    <w:p>
      <w:pPr>
        <w:pStyle w:val="BodyText"/>
      </w:pPr>
      <w:r>
        <w:t xml:space="preserve">Trang Duệ cùng đi đến, sau khi tính toán đại khái thì có khoảng hơn hai mươi phòng có thể dùng để ở, như vậy mở một khách sạn loại nhỏ cũng đủ. Số gian phòng chỉ là một phần của tứ hợp viện, phí trước và phía sau còn có hoa viên, bên trong còn có hồ nước đình tạ, có thể thấy cuộc sống của đám quan viên trước kia là xa xỉ thế nào.</w:t>
      </w:r>
    </w:p>
    <w:p>
      <w:pPr>
        <w:pStyle w:val="BodyText"/>
      </w:pPr>
      <w:r>
        <w:t xml:space="preserve">- Trang tiên sinh, anh thấy hợp viện này thế nào? Hai năm qua có không ít người muốn mua nhưng đều không bán, nếu Trang tiên sinh nhìn trúng, chúng tôi nhất định sẽ ưu tiên...</w:t>
      </w:r>
    </w:p>
    <w:p>
      <w:pPr>
        <w:pStyle w:val="BodyText"/>
      </w:pPr>
      <w:r>
        <w:t xml:space="preserve">Thật ra chủ nhiệm Trịnh này cũng không hiểu rõ địa vị của Trang Duệ, nhưng lãnh đạo của hắn ngày hôm qua đã gọi đến nhắc nhở một phen, để hắn phải làm tốt công tác tiếp đãi, nếu như đối phương nhìn trúng căn tứ hợp viện kia, chỉ cần điều kiện không quá mức, chúng ta đều có thể đồng ý.</w:t>
      </w:r>
    </w:p>
    <w:p>
      <w:pPr>
        <w:pStyle w:val="BodyText"/>
      </w:pPr>
      <w:r>
        <w:t xml:space="preserve">Chủ nhiệm Trịnh biết rõ lãnh đạo rất thích căn tứ hợp viện này, tuy đã để không nhiều năm nhưng đều không cam lòng bán đi, bây giờ lãnh đạo lại thay đổi thái độ một trăm tám mươi độ, hơn nữa còn ình ra tiếp đãi. Hắn là một chủ nhiệm văn phòng và công tác khá bận rộn, nhưng chủ yếu là phải lo chuyện ăn ngủ cho lãnh đạo.</w:t>
      </w:r>
    </w:p>
    <w:p>
      <w:pPr>
        <w:pStyle w:val="BodyText"/>
      </w:pPr>
      <w:r>
        <w:t xml:space="preserve">Hôm nay đến đây thì chủ nhiệm Trịnh lại gặp mặt Âu Dương Quân, vì vậy mà chấn động trong lòng. Thủ đô này rất lớn, người bình thường thật sự còn không biết Âu Dương Quân, nhưng chủ nhiệm Trịnh vừa vặn có qua hệ với đối phương, tất nhiên sẽ ghi nhớ rất kỹ. Nhưng Âu Dương Quân có nhớ đến hắn hay không, điều này còn phải xem vào quan hệ giữa Âu Dương Quân và Trang Duệ, tất nhiên chủ nhiệm Trịnh khi nói chuyện với Trang Duệ thì càng phải chú ý ba phần.</w:t>
      </w:r>
    </w:p>
    <w:p>
      <w:pPr>
        <w:pStyle w:val="BodyText"/>
      </w:pPr>
      <w:r>
        <w:t xml:space="preserve">- Thật sự là không tệ, rất yên tĩnh, nhưng hình như đã lâu rồi không có người ở thì phải?</w:t>
      </w:r>
    </w:p>
    <w:p>
      <w:pPr>
        <w:pStyle w:val="BodyText"/>
      </w:pPr>
      <w:r>
        <w:t xml:space="preserve">Trang Duệ thấy bên trong đầy cỏ dại, đá lát đường đầy rêu xanh, thậm chí cỏ còn kéo đến tận cửa phòng, vì vậy mà không khỏi nhíu mày, nếu mua lại thì chưa thể tiến vào ở ngay cho được.</w:t>
      </w:r>
    </w:p>
    <w:p>
      <w:pPr>
        <w:pStyle w:val="BodyText"/>
      </w:pPr>
      <w:r>
        <w:t xml:space="preserve">- Trang tiên sinh, từ sau khi chúng tôi xây dựng khu nhà văn phòng thì thật sự không sử dụng đến chỗ này, anh xem một khu vực rộng thế này cũng khó thể nào quản lý cho tốt, hơn nữa kinh phí cũng hơi căng, vì vậy mới để cho như vậy...</w:t>
      </w:r>
    </w:p>
    <w:p>
      <w:pPr>
        <w:pStyle w:val="BodyText"/>
      </w:pPr>
      <w:r>
        <w:t xml:space="preserve">Chủ nhiệm Trịnh cũng nói lời thật lòng, một khu nhà như thế này nếu hàng tăm đều phải tu sửa thì ít nhất cũng là vài chục ngàn đồng, số tiền này tuy không nhiều, nhưng nếu dùng đó để cắt cỏ thu dọn những căn nhà cổ thế này, chẳng bằng để lại đến tết phát cho nhân viên cơ quan mỗi người vài trăm đồng tiền thưởng.</w:t>
      </w:r>
    </w:p>
    <w:p>
      <w:pPr>
        <w:pStyle w:val="BodyText"/>
      </w:pPr>
      <w:r>
        <w:t xml:space="preserve">Miêu Phỉ Phỉ sau khi đi vào thì dùng tay sờ đông đụng tây, vẻ mặt rất hưng phấn, sau khi thấy Trang Duệ có vẻ không vừa ý thì vội vàng nói:</w:t>
      </w:r>
    </w:p>
    <w:p>
      <w:pPr>
        <w:pStyle w:val="BodyText"/>
      </w:pPr>
      <w:r>
        <w:t xml:space="preserve">- Trang Duệ, chỗ này rất tốt, khi còn bé tôi cũng ở trong tứ hợp viện, nhưng sau này lại chuyển sang khu nhà Tân Thế, ở biệt thự thật sự không thoải mái bằng tứ hợp viện được...</w:t>
      </w:r>
    </w:p>
    <w:p>
      <w:pPr>
        <w:pStyle w:val="BodyText"/>
      </w:pPr>
      <w:r>
        <w:t xml:space="preserve">- Khu nhà Tân Thế?</w:t>
      </w:r>
    </w:p>
    <w:p>
      <w:pPr>
        <w:pStyle w:val="BodyText"/>
      </w:pPr>
      <w:r>
        <w:t xml:space="preserve">Chủ nhiệm Trịnh nghe vậy mà chợt sững sờ, đó chính là chỗ ở của các vị quan lớn cấp bộ trưởng, thì ra cô gái kia cũng có địa vị không nhỏ.</w:t>
      </w:r>
    </w:p>
    <w:p>
      <w:pPr>
        <w:pStyle w:val="BodyText"/>
      </w:pPr>
      <w:r>
        <w:t xml:space="preserve">- Trang tiên sinh, anh cứ yên tâm, nếu anh quyết định mua thì chúng tôi sẽ cho người thanh lý quét dọn sạch sẽ, đảm bảo sẽ cho anh một cảm giác rực rỡ mới mẻ.</w:t>
      </w:r>
    </w:p>
    <w:p>
      <w:pPr>
        <w:pStyle w:val="BodyText"/>
      </w:pPr>
      <w:r>
        <w:t xml:space="preserve">Tứ hợp viện này có không ít người muốn mua nhưng ban quản lý không gật đầu, nhưng bây giờ tình huống lại trái ngược, giống như chủ nhiệm Trịnh cầu xin Trang Duệ mua nó. Điều này cũng dễ hiểu, chỉ cần Trang Duệ mua tứ hợp viện này, như vậy hai bên sẽ kết nên mối quan hệ, căn nhà này nằm trong vùng quản lý của khu bảo tồn, tất nhiên sau này hai bên sẽ còn liên hệ với nhau dài dài.</w:t>
      </w:r>
    </w:p>
    <w:p>
      <w:pPr>
        <w:pStyle w:val="BodyText"/>
      </w:pPr>
      <w:r>
        <w:t xml:space="preserve">- À, để tôi xem, Bạch Sư, về đây...</w:t>
      </w:r>
    </w:p>
    <w:p>
      <w:pPr>
        <w:pStyle w:val="BodyText"/>
      </w:pPr>
      <w:r>
        <w:t xml:space="preserve">Trang Duệ khẽ gật đầu từ chối cho ý kiến, nhưng hắn cũng không nói là mua hay không. Khi hắn hô lên thì Tiểu Bạch Sư từ trong một cánh cửa thùy hoa chui ra, nó chạy đến trước mặt hắn liên tục cọi đầu lên người hắn, rõ ràng rất hài lòng với hoàn cảnh chỗ này.</w:t>
      </w:r>
    </w:p>
    <w:p>
      <w:pPr>
        <w:pStyle w:val="BodyText"/>
      </w:pPr>
      <w:r>
        <w:t xml:space="preserve">Trang Duệ có chút do dự, tòa nhà lớn này nhiều năm không có người ở, có vẻ hơi rách nát, cũng thiếu nhân khí, đặc biệt là mùa hè mưa nhiều cỏ mọc thành bụi, hắn nhìn qua và cảm thấy không thoải mái. Đồng thời tất cả gian phòng đều trống rỗng, vừa rồi Trang Duệ cố ý đi vào một gian để xem xét, nóc nhà có rỉ nước, rõ ràng là cần sửa chữa lại, tất nhiên nó cũng không phải là một công trình đơn giản.</w:t>
      </w:r>
    </w:p>
    <w:p>
      <w:pPr>
        <w:pStyle w:val="BodyText"/>
      </w:pPr>
      <w:r>
        <w:t xml:space="preserve">- Tứ ca, anh thấy những khu nhà còn lại thế nào?</w:t>
      </w:r>
    </w:p>
    <w:p>
      <w:pPr>
        <w:pStyle w:val="BodyText"/>
      </w:pPr>
      <w:r>
        <w:t xml:space="preserve">Trang Duệ suy nghĩ một chút, sau đó muốn đi xem thêm vài nơi nữa, như vậy cũng tiện bề so sánh.</w:t>
      </w:r>
    </w:p>
    <w:p>
      <w:pPr>
        <w:pStyle w:val="BodyText"/>
      </w:pPr>
      <w:r>
        <w:t xml:space="preserve">- Đi, chúng ta đi xem thêm.</w:t>
      </w:r>
    </w:p>
    <w:p>
      <w:pPr>
        <w:pStyle w:val="BodyText"/>
      </w:pPr>
      <w:r>
        <w:t xml:space="preserve">Âu Dương Quân cũng cảm thấy nên đi xem thêm, vì hôm nay hắn đến chủ yếu làm chỗ dựa cho Trang Duệ mà thôi.</w:t>
      </w:r>
    </w:p>
    <w:p>
      <w:pPr>
        <w:pStyle w:val="BodyText"/>
      </w:pPr>
      <w:r>
        <w:t xml:space="preserve">- Trang tiên sinh, các anh nói đến những căn tứ hợp viện khác sao?</w:t>
      </w:r>
    </w:p>
    <w:p>
      <w:pPr>
        <w:pStyle w:val="BodyText"/>
      </w:pPr>
      <w:r>
        <w:t xml:space="preserve">Chủ nhiệm Trịnh thấy nhóm Trang Duệ sắp đi thì vội vàng hỏi.</w:t>
      </w:r>
    </w:p>
    <w:p>
      <w:pPr>
        <w:pStyle w:val="BodyText"/>
      </w:pPr>
      <w:r>
        <w:t xml:space="preserve">- Có một căn ở Tây thành, nhỏ hơn nơi đây một chút.</w:t>
      </w:r>
    </w:p>
    <w:p>
      <w:pPr>
        <w:pStyle w:val="BodyText"/>
      </w:pPr>
      <w:r>
        <w:t xml:space="preserve">Trang Duệ vừa đi ra ngoài vừa thuận miệng đáp.</w:t>
      </w:r>
    </w:p>
    <w:p>
      <w:pPr>
        <w:pStyle w:val="BodyText"/>
      </w:pPr>
      <w:r>
        <w:t xml:space="preserve">- Hì, Trang tiên sinh nói đến những căn tứ hợp viện ở bên kia sao? Bên kia còn không bằng chỗ này, nơi đó có vài gia đình ở vài chục năm, bọn họ nhất quyết không đi, Tây thành cũng không có biện pháp thu hồi, đã nhiều lần náo loạn, dù có mua được nhà thì anh cũng không thể nào vào ở ngay được...</w:t>
      </w:r>
    </w:p>
    <w:p>
      <w:pPr>
        <w:pStyle w:val="BodyText"/>
      </w:pPr>
      <w:r>
        <w:t xml:space="preserve">- Cái gì, chủ nhiệm Trịnh, là thật sao?</w:t>
      </w:r>
    </w:p>
    <w:p>
      <w:pPr>
        <w:pStyle w:val="BodyText"/>
      </w:pPr>
      <w:r>
        <w:t xml:space="preserve">Trang Duệ nghe được lời của chủ nhiệm Trịnh thì dừng bước lại, hắn cũng không muốn đưa mình vào trong tranh cãi nhà đất rắc rối.</w:t>
      </w:r>
    </w:p>
    <w:p>
      <w:pPr>
        <w:pStyle w:val="BodyText"/>
      </w:pPr>
      <w:r>
        <w:t xml:space="preserve">- Trang tiên sinh, chẳng lẽ tôi lại gạt anh sao? Anh chỉ cần sang nghe ngóng tin tức là biết.</w:t>
      </w:r>
    </w:p>
    <w:p>
      <w:pPr>
        <w:pStyle w:val="BodyText"/>
      </w:pPr>
      <w:r>
        <w:t xml:space="preserve">Chủ nhiệm Trịnh dùng lời lẽ sắt son nói.</w:t>
      </w:r>
    </w:p>
    <w:p>
      <w:pPr>
        <w:pStyle w:val="BodyText"/>
      </w:pPr>
      <w:r>
        <w:t xml:space="preserve">- Tứ ca, thế nào?</w:t>
      </w:r>
    </w:p>
    <w:p>
      <w:pPr>
        <w:pStyle w:val="BodyText"/>
      </w:pPr>
      <w:r>
        <w:t xml:space="preserve">Trang Duệ nhìn về phía Âu Dương Quân, có lẽ việc này đối phương cũng không biết.</w:t>
      </w:r>
    </w:p>
    <w:p>
      <w:pPr>
        <w:pStyle w:val="BodyText"/>
      </w:pPr>
      <w:r>
        <w:t xml:space="preserve">- Để tôi hỏi thử...</w:t>
      </w:r>
    </w:p>
    <w:p>
      <w:pPr>
        <w:pStyle w:val="BodyText"/>
      </w:pPr>
      <w:r>
        <w:t xml:space="preserve">Âu Dương Quân đi sang một bên gọi điện thoại, chưa đến vài phút sau thì vẻ mặt có chút tức giận, trong miệng mắng vài câu, sau đó cúp điện thoại đi đến nói:</w:t>
      </w:r>
    </w:p>
    <w:p>
      <w:pPr>
        <w:pStyle w:val="BodyText"/>
      </w:pPr>
      <w:r>
        <w:t xml:space="preserve">- Anh Trịnh nói không sai, đám người kia rõ ràng không nói với tôi, để sau này tôi tính sổ với bọn họ.</w:t>
      </w:r>
    </w:p>
    <w:p>
      <w:pPr>
        <w:pStyle w:val="BodyText"/>
      </w:pPr>
      <w:r>
        <w:t xml:space="preserve">Trang Duệ vừa nghe nói như vậy thì lại quay đầu đi vào trong sân, hắn cũng thông qua Tống Quân mà biết những căn tứ hợp viện như vậy bây giờ cũng không nhiều, chính mình nếu không mua thì chỉ sợ sau này cũng không có mà mua.</w:t>
      </w:r>
    </w:p>
    <w:p>
      <w:pPr>
        <w:pStyle w:val="BodyText"/>
      </w:pPr>
      <w:r>
        <w:t xml:space="preserve">Trang Duệ đứng trầm ngâm một lát, sau đó hắn hạ quyết tâm nói:</w:t>
      </w:r>
    </w:p>
    <w:p>
      <w:pPr>
        <w:pStyle w:val="BodyText"/>
      </w:pPr>
      <w:r>
        <w:t xml:space="preserve">- Chủ nhiệm Trịnh, tôi muốn mua khu nhà này, nhưng giá cả...</w:t>
      </w:r>
    </w:p>
    <w:p>
      <w:pPr>
        <w:pStyle w:val="BodyText"/>
      </w:pPr>
      <w:r>
        <w:t xml:space="preserve">Từ tài liệu mà Âu Dương Quân đưa đến, Trang Duệ biết rõ giá cả của căn tứ hợp viện này chính là bốn chục ngàn một mét vuông, cộng lại thì hai ngàn một trăm mét vuông, tổng giá trị là tám mươi bốn triệu. Nếu hắn trả số tiền này, hơn nữa còn bỏ tiền ra tu sửa, cuối cùng hắn sẽ trở thành người nghèo tay trắng, đây cũng là một trong những nguyên nhân làm hắn do dự.</w:t>
      </w:r>
    </w:p>
    <w:p>
      <w:pPr>
        <w:pStyle w:val="BodyText"/>
      </w:pPr>
      <w:r>
        <w:t xml:space="preserve">- Trang tiên sinh, khu nhà này từ lâu chưa tu sửa, anh mua lại coi như giúp chúng tôi giải quyết một vấn đề khó khăn, chúng tôi tất nhiên sẽ cho anh giá cả ưu đãi. Thế này đi, anh thấy ba mươi lăm ngàn một mét vuông thì thế nào?</w:t>
      </w:r>
    </w:p>
    <w:p>
      <w:pPr>
        <w:pStyle w:val="BodyText"/>
      </w:pPr>
      <w:r>
        <w:t xml:space="preserve">- Ba mươi lăm ngàn?</w:t>
      </w:r>
    </w:p>
    <w:p>
      <w:pPr>
        <w:pStyle w:val="BodyText"/>
      </w:pPr>
      <w:r>
        <w:t xml:space="preserve">Trang Duệ có chút không kịp phản ứng, chủ nhiệm Trịnh này mở miệng nói giá cả dễ dàng vậy sao? Há miệng ra đã giảm bớt cả chục triệu.</w:t>
      </w:r>
    </w:p>
    <w:p>
      <w:pPr>
        <w:pStyle w:val="BodyText"/>
      </w:pPr>
      <w:r>
        <w:t xml:space="preserve">- Trang tiên sinh, nói thật muốn bán khu nhà này đi thì chúng tôi cũng phải nói rõ với những người khác, nhưng anh cũng đừng nóng vội, tôi và bí thư Lưu liên hệ với nhau cái đã, các anh chờ một chút...</w:t>
      </w:r>
    </w:p>
    <w:p>
      <w:pPr>
        <w:pStyle w:val="BodyText"/>
      </w:pPr>
      <w:r>
        <w:t xml:space="preserve">Thấy Trang Duệ từ chối không cho ý kiến thì chủ nhiệm Trịnh nhanh chóng nhấc điện thoại, đi sang một bên nghe máy. Lúc này Trang Duệ mới kịp phản ứng, mình cũng chưa nói gì cả, chỉ là bàn về giá tiền mà thôi.</w:t>
      </w:r>
    </w:p>
    <w:p>
      <w:pPr>
        <w:pStyle w:val="BodyText"/>
      </w:pPr>
      <w:r>
        <w:t xml:space="preserve">Năm sáu phút sau thì chủ nhiệm Trịnh đã đi đến nói:</w:t>
      </w:r>
    </w:p>
    <w:p>
      <w:pPr>
        <w:pStyle w:val="BodyText"/>
      </w:pPr>
      <w:r>
        <w:t xml:space="preserve">- Khu nhà này bị tồn đọng thì trong vùng cũng bó tay khó giải quyết, vừa rồi bí thư Lưu cho ra chỉ thị là ba chục ngàn một mét vuông, Trang tiên sinh, anh xem giá cả này có thể tiếp nhận được chưa?</w:t>
      </w:r>
    </w:p>
    <w:p>
      <w:pPr>
        <w:pStyle w:val="BodyText"/>
      </w:pPr>
      <w:r>
        <w:t xml:space="preserve">- Như vậy sẽ là sáu mươi ba triệu? Tứ ca, anh thấy thế nào?</w:t>
      </w:r>
    </w:p>
    <w:p>
      <w:pPr>
        <w:pStyle w:val="BodyText"/>
      </w:pPr>
      <w:r>
        <w:t xml:space="preserve">Trang Duệ quay sang Âu Dương Quân, hắn không ngờ chỉ nói vài câu mà giá cả đã hạ thấp hai chục triệu. Nhưng khi nhìn vào khu nhà rách rưới thì thấy việc lắp đặt thiết bị và sửa sang cũng phải mất cả chục triệu, tính ra trên tay hắn cũng không còn thừa nhiều tiền.</w:t>
      </w:r>
    </w:p>
    <w:p>
      <w:pPr>
        <w:pStyle w:val="BodyText"/>
      </w:pPr>
      <w:r>
        <w:t xml:space="preserve">Trang Duệ bây giờ mới cảm thấy hơn một trăm triệu trong ngân hàng của mình cũng không đủ dùng.</w:t>
      </w:r>
    </w:p>
    <w:p>
      <w:pPr>
        <w:pStyle w:val="Compact"/>
      </w:pPr>
      <w:r>
        <w:br w:type="textWrapping"/>
      </w:r>
      <w:r>
        <w:br w:type="textWrapping"/>
      </w:r>
    </w:p>
    <w:p>
      <w:pPr>
        <w:pStyle w:val="Heading2"/>
      </w:pPr>
      <w:bookmarkStart w:id="313" w:name="chương-291-cháu-ngoại1."/>
      <w:bookmarkEnd w:id="313"/>
      <w:r>
        <w:t xml:space="preserve">291. Chương 291 : Cháu Ngoại(1).</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291: Cháu ngoại(1).</w:t>
      </w:r>
    </w:p>
    <w:p>
      <w:pPr>
        <w:pStyle w:val="BodyText"/>
      </w:pPr>
      <w:r>
        <w:t xml:space="preserve">Dịch: Masta4ever</w:t>
      </w:r>
    </w:p>
    <w:p>
      <w:pPr>
        <w:pStyle w:val="BodyText"/>
      </w:pPr>
      <w:r>
        <w:t xml:space="preserve">Nguồn: Nhóm dịch Tepga</w:t>
      </w:r>
    </w:p>
    <w:p>
      <w:pPr>
        <w:pStyle w:val="BodyText"/>
      </w:pPr>
      <w:r>
        <w:t xml:space="preserve">Sưu tầm:</w:t>
      </w:r>
    </w:p>
    <w:p>
      <w:pPr>
        <w:pStyle w:val="BodyText"/>
      </w:pPr>
      <w:r>
        <w:t xml:space="preserve">- Tiểu Duệ, cái giá này cũng xem như khá tốt rồi, thế nào, không đủ tiền à? Có cần Tứ ca ượn không?</w:t>
      </w:r>
    </w:p>
    <w:p>
      <w:pPr>
        <w:pStyle w:val="BodyText"/>
      </w:pPr>
      <w:r>
        <w:t xml:space="preserve">Âu Dương Quân thật sự lại biết rõ vấn đề ở bên trong, bí thư Lưu này là một nhân vật nhỏ trong phe phái nhà mình, chút việc nhỏ đó tất nhiên sẽ nể mặt mình, dù sao thì tiền cũng không phải từ trong túi của đối phương bay ra.</w:t>
      </w:r>
    </w:p>
    <w:p>
      <w:pPr>
        <w:pStyle w:val="BodyText"/>
      </w:pPr>
      <w:r>
        <w:t xml:space="preserve">- Sáu mươi ba triệu...Tứ ca, anh xem, khu nhà này muốn lắp đặt tất cả thiết bị thì cần bao nhiêu tiền?</w:t>
      </w:r>
    </w:p>
    <w:p>
      <w:pPr>
        <w:pStyle w:val="BodyText"/>
      </w:pPr>
      <w:r>
        <w:t xml:space="preserve">Trang Duệ đã thầm tính toán, sau nhiều lần đổ thạch mà mua được đồ cổ với giá tốt thì tổng thu hoạch là hơn một trăm mười sáu triệu, những việc linh tinh mất một triệu, khoảng thời gian trước anh rể gửi ình vài trăm ngàn, những thứ này là không đáng kể.</w:t>
      </w:r>
    </w:p>
    <w:p>
      <w:pPr>
        <w:pStyle w:val="BodyText"/>
      </w:pPr>
      <w:r>
        <w:t xml:space="preserve">Nhưng hắn mua căn biệt thự ở Bành Thành mất mười sáu triệu, sau đó đầu tư mỏ ngọc ở Tân Cương và chuyển cho Ngọc Vương Gia mười triệu, bây giờ đại khái chỉ còn hơn chín chục triệu, mua tứ hợp viện này cũng dư dả.</w:t>
      </w:r>
    </w:p>
    <w:p>
      <w:pPr>
        <w:pStyle w:val="BodyText"/>
      </w:pPr>
      <w:r>
        <w:t xml:space="preserve">Nhưng sau khi mua nhà thì phải tu sửa lại, Trang Duệ không biết giá cả thị trường của các thiết bị cần lắp đặt vào lúc này là thế nào, hắn muốn biết mình mua căn tứ hợp viện này xong thì còn cần bao nhiêu tiền để tu sửa?</w:t>
      </w:r>
    </w:p>
    <w:p>
      <w:pPr>
        <w:pStyle w:val="BodyText"/>
      </w:pPr>
      <w:r>
        <w:t xml:space="preserve">- Cái này cậu cũng đừng hỏi tôi, tôi cũng không phải chuyên về ngành này...</w:t>
      </w:r>
    </w:p>
    <w:p>
      <w:pPr>
        <w:pStyle w:val="BodyText"/>
      </w:pPr>
      <w:r>
        <w:t xml:space="preserve">Âu Dương Quân liếc mắt nhìn Trang Duệ, anh chỉ đến làm chỗ dựa cho cậu mà thôi, cậu tưởng anh là Vạn Sự Thông sao?</w:t>
      </w:r>
    </w:p>
    <w:p>
      <w:pPr>
        <w:pStyle w:val="BodyText"/>
      </w:pPr>
      <w:r>
        <w:t xml:space="preserve">- Trang tiên sinh, chỗ chúng tôi có vài công ty lắp đặt thiết bị, cũng công tác khá tốt, tôi có thể giới thiệu cho anh, phí tổn nhất định cũng sẽ ưu tiên cho anh...</w:t>
      </w:r>
    </w:p>
    <w:p>
      <w:pPr>
        <w:pStyle w:val="BodyText"/>
      </w:pPr>
      <w:r>
        <w:t xml:space="preserve">Những chuyện lắp đặt thiết bị giống như thế này thì chủ nhiệm Trịnh thật sự đã làm qua khá nhiều lần, khi lắp đặt thiết bị cho khu nhà văn phòng cũng là hắn đi tìm công ty đến làm việc, vì thế hắn cũng không xa lạ gì cái nghề này. Tất nhiên trước đó hắn đều có nhận được chỗ tốt, nhưng bây giờ hắn giới thiệu cho Trang Duệ, hắn cũng không dám thò tay vào kiếm chút đỉnh ình.</w:t>
      </w:r>
    </w:p>
    <w:p>
      <w:pPr>
        <w:pStyle w:val="BodyText"/>
      </w:pPr>
      <w:r>
        <w:t xml:space="preserve">Vị bảo vệ tên là Tiểu Lý nãy giờ không nói chen vào lời nào, bây giờ nghe nói chủ nhiệm Trịnh muốn giới thiệu công ty lắp đặt thiết bị thì mở miệng nói:</w:t>
      </w:r>
    </w:p>
    <w:p>
      <w:pPr>
        <w:pStyle w:val="BodyText"/>
      </w:pPr>
      <w:r>
        <w:t xml:space="preserve">- Chủ nhiệm Trịnh, chỉ sợ rằng những công ty kia sẽ không thể nào làm tốt được công tác lắp đặt lần này.</w:t>
      </w:r>
    </w:p>
    <w:p>
      <w:pPr>
        <w:pStyle w:val="BodyText"/>
      </w:pPr>
      <w:r>
        <w:t xml:space="preserve">- Nói lung tung, khu văn phòng của chúng ta bọn họ có thể lắp đặt được các thiết bị, chẳng lẽ không làm được những căn phòng nhỏ này sao?</w:t>
      </w:r>
    </w:p>
    <w:p>
      <w:pPr>
        <w:pStyle w:val="BodyText"/>
      </w:pPr>
      <w:r>
        <w:t xml:space="preserve">Chủ nhiệm Trịnh dùng ánh mắt mất vui nhìn Tiểu Lý, mọt sách đúng là mọt sách, vào đúng thời điểm mấu chốt lại bộc lộ ra rõ ràng.</w:t>
      </w:r>
    </w:p>
    <w:p>
      <w:pPr>
        <w:pStyle w:val="BodyText"/>
      </w:pPr>
      <w:r>
        <w:t xml:space="preserve">Tiểu Lý cũng ý thức được lời nói vừa rồi của mình quá trực tiếp, hắn vội vàng giải thích:</w:t>
      </w:r>
    </w:p>
    <w:p>
      <w:pPr>
        <w:pStyle w:val="BodyText"/>
      </w:pPr>
      <w:r>
        <w:t xml:space="preserve">- Chủ nhiệm Trịnh, không phải tôi có ý kia, những công ty mà anh giới thiệu thì chắc chắn sẽ có chất lượng tốt.</w:t>
      </w:r>
    </w:p>
    <w:p>
      <w:pPr>
        <w:pStyle w:val="BodyText"/>
      </w:pPr>
      <w:r>
        <w:t xml:space="preserve">- Nhưng các công ty lắp đặt thiết bị cũng chia thành nhiều loại, những căn tứ hợp viện thế này thì nhất định phải lắp đặt thiết bị theo kiểu cổ, như thế mới có thể bảo đảm nó được giữ nguyên vị, nếu không chỉ sợ lắp đặt xong thiết bị thì tứ hợp viện này sẽ chẳng giống ai.</w:t>
      </w:r>
    </w:p>
    <w:p>
      <w:pPr>
        <w:pStyle w:val="BodyText"/>
      </w:pPr>
      <w:r>
        <w:t xml:space="preserve">Tiểu Lý thật sự có tập tính của một kẻ mọt sách, lời nói cũng không quá cẩn trọng, cũng không quan tâm đến chuyện vẻ mặt của chủ nhiệm Trịnh càng thêm khó coi.</w:t>
      </w:r>
    </w:p>
    <w:p>
      <w:pPr>
        <w:pStyle w:val="BodyText"/>
      </w:pPr>
      <w:r>
        <w:t xml:space="preserve">- Anh Lý, khu nhà này cần loại người nào đến lắp đặt thiết bị?</w:t>
      </w:r>
    </w:p>
    <w:p>
      <w:pPr>
        <w:pStyle w:val="BodyText"/>
      </w:pPr>
      <w:r>
        <w:t xml:space="preserve">Khu nhà này được Trang Duệ mua với giá vài chục triệu, nếu không hỏi rõ ràng thì hắn cũng khó thể nào bỏ tiền ra, vì nếu không đến lúc lắp đặt thiết bị xong mà không giống ai thì cực kỳ không xong.</w:t>
      </w:r>
    </w:p>
    <w:p>
      <w:pPr>
        <w:pStyle w:val="BodyText"/>
      </w:pPr>
      <w:r>
        <w:t xml:space="preserve">Tiểu Lý nghe được lời của Trang Duệ thì lấy tay đẩy kính mắt nói:</w:t>
      </w:r>
    </w:p>
    <w:p>
      <w:pPr>
        <w:pStyle w:val="BodyText"/>
      </w:pPr>
      <w:r>
        <w:t xml:space="preserve">- Bình thường những kiến trúc như thế này đều phải có những nhân sĩ chuyên nghiệp đến làm thiết kế và giám sát, nếu không thì lắp đặt thiết bị nhất định sẽ sai lệch.</w:t>
      </w:r>
    </w:p>
    <w:p>
      <w:pPr>
        <w:pStyle w:val="BodyText"/>
      </w:pPr>
      <w:r>
        <w:t xml:space="preserve">- Cũng có một người nước ngoài mua tứ hợp viện ở đây, sau khi lắp đặt xong thiết bị thì thật sự không phù hợp, cũng vì đó không phải là người trong nghề, cũng không nhìn thấy rõ vấn đề. Trang tiên sinh nếu vào đây ở, tôi cảm thấy nên mời những nhân sĩ tu sửa kiến trúc cổ chuyên nghiệp đến làm việc, gần đây những người như vậy ngày càng ít, những công ty lắp đặt thiết bị vào thời này cũng không có những nhân tài chuyên nghiệp như vậy...</w:t>
      </w:r>
    </w:p>
    <w:p>
      <w:pPr>
        <w:pStyle w:val="BodyText"/>
      </w:pPr>
      <w:r>
        <w:t xml:space="preserve">Trang Duệ thầm suy xét và thật sự cảm thấy có chuyện như vậy, bản thân hắn cũng là người tốt nghiệp đại học, biết rõ các khoa đều có tính chuyên nghiệp rất mạnh. Bây giờ xây dựng hiện đại phát triển rất mạnh, những nhân sĩ chuyên nghiệp theo lời của Tiểu Lý thật sự còn lại rất ít, vì ngoài những ngồi đình chùa miếu mạo thì trong thành phố còn lại mấy tòa nhà cổ?</w:t>
      </w:r>
    </w:p>
    <w:p>
      <w:pPr>
        <w:pStyle w:val="BodyText"/>
      </w:pPr>
      <w:r>
        <w:t xml:space="preserve">- Tứ ca, anh thấy thế nào?</w:t>
      </w:r>
    </w:p>
    <w:p>
      <w:pPr>
        <w:pStyle w:val="BodyText"/>
      </w:pPr>
      <w:r>
        <w:t xml:space="preserve">Trang Duệ nghiêng đầu hỏi Âu Dương Quân, hắn thật sự còn chưa quen cuộc sống ở Bắc Kinh, làm sao có thể đi tìm nhân sĩ chuyên lắp đặt thiết bị cho các nhà cổ được?</w:t>
      </w:r>
    </w:p>
    <w:p>
      <w:pPr>
        <w:pStyle w:val="BodyText"/>
      </w:pPr>
      <w:r>
        <w:t xml:space="preserve">- Tiểu Duệ thật sự muốn mua sao?</w:t>
      </w:r>
    </w:p>
    <w:p>
      <w:pPr>
        <w:pStyle w:val="BodyText"/>
      </w:pPr>
      <w:r>
        <w:t xml:space="preserve">Âu Dương Quân hỏi.</w:t>
      </w:r>
    </w:p>
    <w:p>
      <w:pPr>
        <w:pStyle w:val="BodyText"/>
      </w:pPr>
      <w:r>
        <w:t xml:space="preserve">- Mua.</w:t>
      </w:r>
    </w:p>
    <w:p>
      <w:pPr>
        <w:pStyle w:val="BodyText"/>
      </w:pPr>
      <w:r>
        <w:t xml:space="preserve">Trang Duệ gật đầu khẳng định, những năm này giá cả nhà đất tăng tiến vùn vụt, hơn nữa đây còn là tứ hợp viện, nó sẽ càng ngày càng hiếm, mua vào sẽ tuyệt đối không có hại.</w:t>
      </w:r>
    </w:p>
    <w:p>
      <w:pPr>
        <w:pStyle w:val="BodyText"/>
      </w:pPr>
      <w:r>
        <w:t xml:space="preserve">- Được rồi, vậy thì tôi sẽ nói với thư ký Vương một tiếng, như vậy sẽ có thể mời đến những chuyên gia về lắp đặt và tu sửa các công trình cổ trong nước.</w:t>
      </w:r>
    </w:p>
    <w:p>
      <w:pPr>
        <w:pStyle w:val="BodyText"/>
      </w:pPr>
      <w:r>
        <w:t xml:space="preserve">Lời nói của Âu Dương Quân làm cho Trang Duệ nhớ đến chức vụ của bác mình, thật sự là quá tốt. Nhưng hắn suy nghĩ một chút và lắc đầu nói:</w:t>
      </w:r>
    </w:p>
    <w:p>
      <w:pPr>
        <w:pStyle w:val="BodyText"/>
      </w:pPr>
      <w:r>
        <w:t xml:space="preserve">- Tứ ca, điều này không thích hợp, em thấy chỉ nên tìm vài nhân sĩ chuyên nghiệp trong các trường đại học là được.</w:t>
      </w:r>
    </w:p>
    <w:p>
      <w:pPr>
        <w:pStyle w:val="BodyText"/>
      </w:pPr>
      <w:r>
        <w:t xml:space="preserve">Trang Duệ làm người cũng rất biết cách ẩn giấu, hắn không muốn vì chuyện của mình mà làm phiền bác, nếu như để ẹ biết được, sợ rằng mình sẽ bị mắng.</w:t>
      </w:r>
    </w:p>
    <w:p>
      <w:pPr>
        <w:pStyle w:val="BodyText"/>
      </w:pPr>
      <w:r>
        <w:t xml:space="preserve">- Được, việc này tôi làm cho cậu, tôi sẽ đi tìm cho cậu vài vị giáo sư ở các trường, mất tiền thì cậu ráng chịu...</w:t>
      </w:r>
    </w:p>
    <w:p>
      <w:pPr>
        <w:pStyle w:val="BodyText"/>
      </w:pPr>
      <w:r>
        <w:t xml:space="preserve">Âu Dương Quân nghĩ lại và thấy chút chuyện nhỏ như thế này mà làm phiền thư ký Vương cũng không phù hợp, vì vậy hắn chỉ có thể đi theo đường của mình, tìm vài vị giáo sư chuyên nghiệp, điều này thật sự không thành vấn đề, nhiều nhất cũng chỉ cho chút tiền mà thôi. Tất nhiên bây giờ những vị giáo sư cũng muốn có thêm chút thu nhập từ bên ngoài.</w:t>
      </w:r>
    </w:p>
    <w:p>
      <w:pPr>
        <w:pStyle w:val="BodyText"/>
      </w:pPr>
      <w:r>
        <w:t xml:space="preserve">- Tứ ca, tùy anh, nhưng tìm cho em được người có thể làm ra bản vẽ và giám sát hoàn công là được.</w:t>
      </w:r>
    </w:p>
    <w:p>
      <w:pPr>
        <w:pStyle w:val="BodyText"/>
      </w:pPr>
      <w:r>
        <w:t xml:space="preserve">Trang Duệ xốn chỉ định tìm và sinh viên đại học mà thôi, không ngờ Âu Dương Quân lại có thể làm tốt như vậy, nhưng những chuyện có thể dùng tiền để giải quyết thì Trang Duệ không quá quan tâm, vì trả tiền sẽ tốt hơn so với việc nợ nhân tình người khác.</w:t>
      </w:r>
    </w:p>
    <w:p>
      <w:pPr>
        <w:pStyle w:val="BodyText"/>
      </w:pPr>
      <w:r>
        <w:t xml:space="preserve">Sự việc sau đó cũng không có gì rắc rối phiền hà, Miêu Phỉ Phỉ buổi chiều phải đi làm nên bỏ đi trước, Âu Dương Quân cũng không kiên nhẫn cứ mãi chạy theo Trang Duệ, vì thế sau khi giao Trang Duệ lại cho chủ nhiệm Trịnh thì cũng lái xe bỏ đi. Mà Trang Duệ cũng dứt khoát cho Lưu Xuyên đưa Bạch Sư về hội sở, những chỗ hôm nay hắn muốn đi đến cũng không thích hợp với Tiểu Bạch Sư.</w:t>
      </w:r>
    </w:p>
    <w:p>
      <w:pPr>
        <w:pStyle w:val="BodyText"/>
      </w:pPr>
      <w:r>
        <w:t xml:space="preserve">Trang Duệ trước tiên đi theo chủ nhiệm Trịnh để ký kết hợp đồng, sau đó lại đến phòng nhà đất làm thủ tục sang tên, nhưng tiền thuế lại làm cho hắn đau lòng. Hai bên đều phải giao thuế con niêm(tem thuế, tem lệ phí) cũng không đáng bao nhiêu, chỉ là hơn ba chục ngàn, nhưng hai bên cần phải giao ba phần trăm thuế trước bạ và các loại thuế phụ thu khác, tổng cộng mất hơn hai triệu.</w:t>
      </w:r>
    </w:p>
    <w:p>
      <w:pPr>
        <w:pStyle w:val="BodyText"/>
      </w:pPr>
      <w:r>
        <w:t xml:space="preserve">- Trang tiên sinh, nếu không thì chúng ta giảm diện tích xuống, đồng thời cũng ký kết hợp đồng với giá thấp hơn một chút?</w:t>
      </w:r>
    </w:p>
    <w:p>
      <w:pPr>
        <w:pStyle w:val="BodyText"/>
      </w:pPr>
      <w:r>
        <w:t xml:space="preserve">Chủ nhiệm Trịnh theo chân Trang Duệ chạy trước chạy sau, nếu không có hắn thì sợ rằng Trang Duệ cũng không thể chạm đến cánh cửa của phòng nhà đất. Chưa nói đến Trang Duệ, dù là chủ nhiệm Trịnh thì nhìn vào tiền thuế cũng thật sự tim đập chân run, phải biết rằng với hơn hai triệu thì cũng mua được căn nhà tốt ở Bắc Kinh.</w:t>
      </w:r>
    </w:p>
    <w:p>
      <w:pPr>
        <w:pStyle w:val="BodyText"/>
      </w:pPr>
      <w:r>
        <w:t xml:space="preserve">- Thôi khỏi, cứ tính theo diện tích thực...</w:t>
      </w:r>
    </w:p>
    <w:p>
      <w:pPr>
        <w:pStyle w:val="BodyText"/>
      </w:pPr>
      <w:r>
        <w:t xml:space="preserve">Trang Duệ suy nghĩ một chút, hắn cũng không muốn làm như vậy, vì diện tích của bất động sản phải được chứng thực thật sự đúng đắn, bây giờ nếu tính nhỏ hơn, sau này nếu có đo đạc thì nhất định sẽ phát sinh phiền toái.</w:t>
      </w:r>
    </w:p>
    <w:p>
      <w:pPr>
        <w:pStyle w:val="BodyText"/>
      </w:pPr>
      <w:r>
        <w:t xml:space="preserve">Sau khi quét thẻ giao tiền thì Trang Duệ cũng xem xét số tiền còn lại của mình, chỉ còn hơn hai chục triệu, vì vậy mà không khỏi cười khổ. Hắn không biết lắp đặt thiết bị hết bao nhiêu tiền, vì vậy hắn cũng nên quay về cho vị đệ tử của Ổ lão làm vài cái vòng tay huyết ngọc cực phẩm, tìm ra chút tài chính rồi nói sau.</w:t>
      </w:r>
    </w:p>
    <w:p>
      <w:pPr>
        <w:pStyle w:val="BodyText"/>
      </w:pPr>
      <w:r>
        <w:t xml:space="preserve">Có chủ nhiệm Trịnh đi theo nên thủ tục cực kỳ thuận lợi, bình thường thì nhân viên của phòng nhà đất đều phải mất mười lăm ngày mới đi đỏ vẽ bản đồ diện tích nhà cửa, nhưng vị trưởng phòng kia nói ngày mai sẽ cho nhân viên đến làm việc, sẽ cố gắng xong việc trong thời gian một tuần, sau đó đưa giấy chứng nhận sử dụng đất và chứng nhận bất động sản cho Trang Duệ.</w:t>
      </w:r>
    </w:p>
    <w:p>
      <w:pPr>
        <w:pStyle w:val="BodyText"/>
      </w:pPr>
      <w:r>
        <w:t xml:space="preserve">Điều này rất phù hợp với tâm ý của Trang Duệ, hắn cũng muốn trước khi về Bành Thành sẽ xử lý xong những chuyện này, ngày mai hắn sẽ tìm kiếm công ty lắp đặt thiết bị, tranh thủ làm xong mọi việc trước khi mình đến Bắc Kinh một lần nữa.</w:t>
      </w:r>
    </w:p>
    <w:p>
      <w:pPr>
        <w:pStyle w:val="BodyText"/>
      </w:pPr>
      <w:r>
        <w:t xml:space="preserve">...</w:t>
      </w:r>
    </w:p>
    <w:p>
      <w:pPr>
        <w:pStyle w:val="BodyText"/>
      </w:pPr>
      <w:r>
        <w:t xml:space="preserve">- Trang tiên sinh, anh xem, anh đã giúp chúng tôi xử lý một vấn đề khó khăn, nếu không thì đến tối tôi làm chủ mời mọi người một bữa cơm nhé?</w:t>
      </w:r>
    </w:p>
    <w:p>
      <w:pPr>
        <w:pStyle w:val="BodyText"/>
      </w:pPr>
      <w:r>
        <w:t xml:space="preserve">Sau khi làm xong mọi việc thì chủ nhiệm Trịnh phát ra lời mời với Trang Duệ, hắn thấy mình nếu có quan hệ tốt với Trang Duệ, như vậy sau này sẽ có cơ hội xuất hiện với Âu Dương Quân, những mối quan hệ như vậy là cực kỳ quan trọng.</w:t>
      </w:r>
    </w:p>
    <w:p>
      <w:pPr>
        <w:pStyle w:val="BodyText"/>
      </w:pPr>
      <w:r>
        <w:t xml:space="preserve">Trang Duệ đưa tay nhìn đồng hồ, đã gần năm giờ, vì vậy hắn lắc đầu nói:</w:t>
      </w:r>
    </w:p>
    <w:p>
      <w:pPr>
        <w:pStyle w:val="BodyText"/>
      </w:pPr>
      <w:r>
        <w:t xml:space="preserve">- Chủ nhiệm Trịnh, hôm nay không được, hôm nay đã hẹn dùng cơm với trưởng bối, để hôm nào đó nhà hoàn thiện tôi sẽ mời anh một bữa cơm.</w:t>
      </w:r>
    </w:p>
    <w:p>
      <w:pPr>
        <w:pStyle w:val="BodyText"/>
      </w:pPr>
      <w:r>
        <w:t xml:space="preserve">- Được, Trang tiên sinh, anh muốn đi đâu? Tôi tiễn anh.</w:t>
      </w:r>
    </w:p>
    <w:p>
      <w:pPr>
        <w:pStyle w:val="BodyText"/>
      </w:pPr>
      <w:r>
        <w:t xml:space="preserve">Trang Duệ hôm nay không lái xe đến, Âu Dương Quân đã nói khi nào làm xong việc thì gọi điện thoại, hắn se đến đón.</w:t>
      </w:r>
    </w:p>
    <w:p>
      <w:pPr>
        <w:pStyle w:val="BodyText"/>
      </w:pPr>
      <w:r>
        <w:t xml:space="preserve">- Không cần đâu, một lát nữa Tứ ca sẽ đến đón tôi. Đúng rồi, chủ nhiệm Trịnh, còn có chuyện cần làm phiền anh, đó là tìm người dọn dẹp khoảng sân trong nhà, thanh lý sạch cỏ dại, mặt khác cũng vận chuyển những vật ở bên trong ra, anh thấy đấy, một mình tôi cũng không làm gì được.</w:t>
      </w:r>
    </w:p>
    <w:p>
      <w:pPr>
        <w:pStyle w:val="BodyText"/>
      </w:pPr>
      <w:r>
        <w:t xml:space="preserve">Ý của Trang Duệ chính là giữ lại bố cục của kiến trúc chỉnh thể, tất cả những thứ gì đó ở bên trong có thể thanh lý ra ngoài, vì hắn đã xem xét kỹ càng, bên trong chỉ còn lại những dụng cụ hư hỏng, tất cả đều là niên đại bảy mươi, cực kỳ cũ kỹ, hắn không muốn giữ lại.</w:t>
      </w:r>
    </w:p>
    <w:p>
      <w:pPr>
        <w:pStyle w:val="BodyText"/>
      </w:pPr>
      <w:r>
        <w:t xml:space="preserve">- Được, Trang tiên sinh, anh cứ yên tâm, ngày mai tôi sẽ cho người sang dọn dẹp, nhất định sẽ thu dọn tốt cho anh.</w:t>
      </w:r>
    </w:p>
    <w:p>
      <w:pPr>
        <w:pStyle w:val="BodyText"/>
      </w:pPr>
      <w:r>
        <w:t xml:space="preserve">Chủ nhiệm Trịnh vừa nghe nói như vậy thì đồng ý ngay, người trong văn phòng thường làm gì, chẳng phải là những việc lặt vặt sao? Tất nhiên chủ nhiệm Trịnh sẽ không tự mình ra tay, bên trong còn nhiều người rảnh rỗi, nếu không đủ thì mời thêm vài tên bảo vệ, tốn vài đồng tiền mà thôi.</w:t>
      </w:r>
    </w:p>
    <w:p>
      <w:pPr>
        <w:pStyle w:val="BodyText"/>
      </w:pPr>
      <w:r>
        <w:t xml:space="preserve">Đợi đến khi chủ nhiệm Trịnh đi rồi thì Trang Duệ mới gọi điện thoại cho Âu Dương Quân, chính mình lại đứng chờ ở cổng phòng nhà đất, sau nửa giờ thì một chiếc xe "hồng kỳ"(xe lãnh đạo cấp cao) dừng lại bên cạnh Trang Duệ. nguồn (.)</w:t>
      </w:r>
    </w:p>
    <w:p>
      <w:pPr>
        <w:pStyle w:val="BodyText"/>
      </w:pPr>
      <w:r>
        <w:t xml:space="preserve">- Tiểu Duệ, lên xe.</w:t>
      </w:r>
    </w:p>
    <w:p>
      <w:pPr>
        <w:pStyle w:val="BodyText"/>
      </w:pPr>
      <w:r>
        <w:t xml:space="preserve">Cửa sổ phía sau xe hạ xuống, Trang Duệ thấy Âu Dương Chấn Vũ ngồi bên trong vẫy tay với mình, mà vị thư ký Vương kia cũng từ trên vị trí tay lái phụ bước xuống, mở cửa sau cho Trang Duệ.</w:t>
      </w:r>
    </w:p>
    <w:p>
      <w:pPr>
        <w:pStyle w:val="BodyText"/>
      </w:pPr>
      <w:r>
        <w:t xml:space="preserve">- Cám ơn anh, cứ để đấy cho tôi.</w:t>
      </w:r>
    </w:p>
    <w:p>
      <w:pPr>
        <w:pStyle w:val="BodyText"/>
      </w:pPr>
      <w:r>
        <w:t xml:space="preserve">Trang Duệ bắt chuyện với thư ký Vương, sau đó hắn chui vào trong xe, lại nhìn về phía Âu Dương Chấn Vũ nói:</w:t>
      </w:r>
    </w:p>
    <w:p>
      <w:pPr>
        <w:pStyle w:val="BodyText"/>
      </w:pPr>
      <w:r>
        <w:t xml:space="preserve">- Bác, sao bác lại đến đón cháu?</w:t>
      </w:r>
    </w:p>
    <w:p>
      <w:pPr>
        <w:pStyle w:val="Compact"/>
      </w:pPr>
      <w:r>
        <w:br w:type="textWrapping"/>
      </w:r>
      <w:r>
        <w:br w:type="textWrapping"/>
      </w:r>
    </w:p>
    <w:p>
      <w:pPr>
        <w:pStyle w:val="Heading2"/>
      </w:pPr>
      <w:bookmarkStart w:id="314" w:name="chương-292-cháu-ngoại2."/>
      <w:bookmarkEnd w:id="314"/>
      <w:r>
        <w:t xml:space="preserve">292. Chương 292 : Cháu Ngoại(2).</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292: Cháu ngoại(2).</w:t>
      </w:r>
    </w:p>
    <w:p>
      <w:pPr>
        <w:pStyle w:val="BodyText"/>
      </w:pPr>
      <w:r>
        <w:t xml:space="preserve">Dịch: Masta4ever</w:t>
      </w:r>
    </w:p>
    <w:p>
      <w:pPr>
        <w:pStyle w:val="BodyText"/>
      </w:pPr>
      <w:r>
        <w:t xml:space="preserve">Nguồn: Nhóm dịch Tepga</w:t>
      </w:r>
    </w:p>
    <w:p>
      <w:pPr>
        <w:pStyle w:val="BodyText"/>
      </w:pPr>
      <w:r>
        <w:t xml:space="preserve">Sưu tầm:</w:t>
      </w:r>
    </w:p>
    <w:p>
      <w:pPr>
        <w:pStyle w:val="BodyText"/>
      </w:pPr>
      <w:r>
        <w:t xml:space="preserve">Trang Duệ gặp Âu Dương Chấn Vũ thì có hơi xấu hổ, chính mình hôm qua đến thủ đô mà không đến thăm hỏi bác, bây giờ lại để bác đến đón chính mình.</w:t>
      </w:r>
    </w:p>
    <w:p>
      <w:pPr>
        <w:pStyle w:val="BodyText"/>
      </w:pPr>
      <w:r>
        <w:t xml:space="preserve">- Bác làm cách đây không xa, nhận được điện thoại của Tiểu Quân thì tiện đường chạy tới, chúng ta đi thôi...</w:t>
      </w:r>
    </w:p>
    <w:p>
      <w:pPr>
        <w:pStyle w:val="BodyText"/>
      </w:pPr>
      <w:r>
        <w:t xml:space="preserve">Âu Dương Chấn Vũ thấy thư ký Vương lên xe, lão lên tiếng để lái xe tiếp tục chạy đi, xe hơi cũng chậm rãi nhập vào trong dòng xe cộ lúc tan tầm.</w:t>
      </w:r>
    </w:p>
    <w:p>
      <w:pPr>
        <w:pStyle w:val="BodyText"/>
      </w:pPr>
      <w:r>
        <w:t xml:space="preserve">- Tiểu Duệ, bác nghe nói cháu đã mua nhà, đang cần tìm người lắp đặt thiết bị phải không?</w:t>
      </w:r>
    </w:p>
    <w:p>
      <w:pPr>
        <w:pStyle w:val="BodyText"/>
      </w:pPr>
      <w:r>
        <w:t xml:space="preserve">Âu Dương Chấn Vũ lên tiếng cũng không tránh né thư ký và lái xe của mình, vì cách xưng hô của Trang Duệ vừa rồi đã sớm bộc lộ quan hệ giữa hai người.</w:t>
      </w:r>
    </w:p>
    <w:p>
      <w:pPr>
        <w:pStyle w:val="BodyText"/>
      </w:pPr>
      <w:r>
        <w:t xml:space="preserve">- Chuyện lắp đặt thiết bị thì những công ty bình thường có thể đi làm, nhưng cháu lại mua một căn tứ hợp viện, là kiến trúc thời nhà Thanh, có nhiều chỗ mà các công ty bình thường khó thể làm cho phù hợp, vì vậy cháu muốn tìm một người có thể lắp đặt thiết bị cho các công trình cổ. Mà anh Quân nói cho bác những thứ này làm gì?</w:t>
      </w:r>
    </w:p>
    <w:p>
      <w:pPr>
        <w:pStyle w:val="BodyText"/>
      </w:pPr>
      <w:r>
        <w:t xml:space="preserve">Trang Duệ trước đó đã nói rõ với Âu Dương Quân, không muốn bác trai phải ra tay hỗ trợ, không ngờ Âu Dương Quân lại nói ra.</w:t>
      </w:r>
    </w:p>
    <w:p>
      <w:pPr>
        <w:pStyle w:val="BodyText"/>
      </w:pPr>
      <w:r>
        <w:t xml:space="preserve">- Thế nào, không nhờ bác, có phải sợ bác lạm dụng chức quyền không?</w:t>
      </w:r>
    </w:p>
    <w:p>
      <w:pPr>
        <w:pStyle w:val="BodyText"/>
      </w:pPr>
      <w:r>
        <w:t xml:space="preserve">Âu Dương Chấn Vũ có thể thấy rõ tâm tư của Trang Duệ, lão cười ha hả nói:</w:t>
      </w:r>
    </w:p>
    <w:p>
      <w:pPr>
        <w:pStyle w:val="BodyText"/>
      </w:pPr>
      <w:r>
        <w:t xml:space="preserve">- Việc này tôi sẽ tự mình ra tay, bác có một người bạn dạy ở đại học Bắc Kinh, là giáo sư kiến trúc, hơn nữa còn là chuyên gia sửa chữa kiến trúc, những công tác tu sửa bảo tàng cố cung đều do ông ấy đến xử lý.</w:t>
      </w:r>
    </w:p>
    <w:p>
      <w:pPr>
        <w:pStyle w:val="BodyText"/>
      </w:pPr>
      <w:r>
        <w:t xml:space="preserve">- Nhưng giáo sư Chu tuổi tác cao, đến lú đó chỉ có thể cho ra những lời khuyên, chút đề nghị, còn chuyện thì công cụ thể thì khó thể nào làm được. À, bác sẽ hỏi anh ấy, để anh ấy tìm sinh viên nào đó đến giám sát thi công cho cháu.</w:t>
      </w:r>
    </w:p>
    <w:p>
      <w:pPr>
        <w:pStyle w:val="BodyText"/>
      </w:pPr>
      <w:r>
        <w:t xml:space="preserve">Thư ký Vương và lái xe ngồi ở hàng ghế phía trước nghe được lời nói củae Âu Dương Chấn Vũ thì chợt sững sờ, bọn họ đến bây giờ chưa từng thấy lãnh đạo của mình đi cầu người khác, nhưng bây giờ vì đứa cháu ngoại mà phải mở miệng cầu người.</w:t>
      </w:r>
    </w:p>
    <w:p>
      <w:pPr>
        <w:pStyle w:val="BodyText"/>
      </w:pPr>
      <w:r>
        <w:t xml:space="preserve">Lời nói của Âu Dương Chấn Vũ làm cho Trang Duệ cảm thấy trong lòng ấm áp, bác trai có thể suy xét đến những chuyện nhỏ nhặt như vậy, hắn có thể thấy phần tình cảm của bác đối với mình là thật lòng, nếu chính mình không tiếp thụ thì thật sự quá làm kiêu, vì vậy mới nói:</w:t>
      </w:r>
    </w:p>
    <w:p>
      <w:pPr>
        <w:pStyle w:val="BodyText"/>
      </w:pPr>
      <w:r>
        <w:t xml:space="preserve">- Bác, vậy cháu cám ơn nhiều, đến lúc đó cháu sẽ có chút phụ cấp cho bọn họ...</w:t>
      </w:r>
    </w:p>
    <w:p>
      <w:pPr>
        <w:pStyle w:val="BodyText"/>
      </w:pPr>
      <w:r>
        <w:t xml:space="preserve">- Tốt, ngày mai bác sẽ điện thoại cho giáo sư Chu, bác cũng chỉ có thể giúp cháu như vậy thôi, chuyện tiền bạc cũng khó thể nào.</w:t>
      </w:r>
    </w:p>
    <w:p>
      <w:pPr>
        <w:pStyle w:val="BodyText"/>
      </w:pPr>
      <w:r>
        <w:t xml:space="preserve">Âu Dương Chấn Vũ thật sự nói một câu vui đùa với Trang Duệ, lão biết về đứa cháu này nhiều hơn so với Âu Dương Quân, biết rõ tiền của nó lấy từ những công tác quang minh chính đại, cũng không sợ ai nói xấu này nọ. Mà đến cấp bậc như của lão thì cũng không còn sợ những tin đồn thất thiệt nữa rồi.</w:t>
      </w:r>
    </w:p>
    <w:p>
      <w:pPr>
        <w:pStyle w:val="BodyText"/>
      </w:pPr>
      <w:r>
        <w:t xml:space="preserve">Trang Duệ thật sự không quen thuộc Bắc Kinh, hắn cảm thấy xe chạy vào một khu vực rất náo nhiệt, sau đó lại chạy vào một con đường nhỏ, đường này rất ít xe, lái xe thậm chí còn có thể tăng tốc. Sau gần bốn mươi phút thì xe đi đến dưới chân núi.</w:t>
      </w:r>
    </w:p>
    <w:p>
      <w:pPr>
        <w:pStyle w:val="BodyText"/>
      </w:pPr>
      <w:r>
        <w:t xml:space="preserve">- Bà ngoại của cháu thích ở Ngọc Tuyền Sơn vì nó thanh tịnh, vì vậy hằng năm phần lớn thời gian là ở chỗ này.</w:t>
      </w:r>
    </w:p>
    <w:p>
      <w:pPr>
        <w:pStyle w:val="BodyText"/>
      </w:pPr>
      <w:r>
        <w:t xml:space="preserve">Âu Dương Chấn Vũ thuận miệng giải thích cho Trang Duệ.</w:t>
      </w:r>
    </w:p>
    <w:p>
      <w:pPr>
        <w:pStyle w:val="BodyText"/>
      </w:pPr>
      <w:r>
        <w:t xml:space="preserve">Ngọc Tuyền Sơn nằm ở phía tây Di Hòa Viên năm sáu dặm, vì nó là núi dựa vào nước, lại cách thành Bắc Kinh không xa, vì vậy mà các triều đại dù có đổi thay nhưng nhóm người thống trị vẫn nhìn trúng chỗ này, các đời hoàng đế đều xây hành cung ở đây. Nhưng sau nhiều năm tháng chiến loạn, có rất nhiều lâm viên bị phá hủy, sau khi kiến quốc mới tu sửa lại.</w:t>
      </w:r>
    </w:p>
    <w:p>
      <w:pPr>
        <w:pStyle w:val="BodyText"/>
      </w:pPr>
      <w:r>
        <w:t xml:space="preserve">Từ thời kỳ đầu giải phóng thì Ngọc Tuyền Sơn luôn là chỗ ở quan trọng được các vị lãnh đạo quốc gia yêu thích, năm xưa các vị lãnh đạo khai quốc từng đến chỗ này sống, mà rất nhiều thế hệ lãnh đạo lão thành sau khi về hưu đều chọn nơi này làm địa phương tĩnh dưỡng.</w:t>
      </w:r>
    </w:p>
    <w:p>
      <w:pPr>
        <w:pStyle w:val="BodyText"/>
      </w:pPr>
      <w:r>
        <w:t xml:space="preserve">Sau khi đi qua một con đường núi quanh co, phía trước xuất hiện một cánh cổng, hai bên chính là những chiến sĩ cảnh sát quân sự đứng nghiêm. Khi thấy có xe đi đến thì chặn lại xem xét giấy thông hành, sau đó lại xem xét giấy chứng minh và cấp bậc của đám người trên xe, phong cách kiểm tra thế này thật sự nghiêm khắc hơn rất nhiều so với hội sở của Âu Dương Quân. nguồn</w:t>
      </w:r>
    </w:p>
    <w:p>
      <w:pPr>
        <w:pStyle w:val="BodyText"/>
      </w:pPr>
      <w:r>
        <w:t xml:space="preserve">Sau khi kiểm tra xong thì một viên cảnh sát quay về trạm gác, sau khi gọi điện thoại kiểm tra chính xác mới cho xe đi qua.</w:t>
      </w:r>
    </w:p>
    <w:p>
      <w:pPr>
        <w:pStyle w:val="BodyText"/>
      </w:pPr>
      <w:r>
        <w:t xml:space="preserve">Sau khi chạy qua cửa chính thì hai bên đường là những lùm cây um tùm, tiếp tục chạy về phía trước vài trăm mét thì từng khu nhà chợt xuất hiện trước mắt Trang Duệ. Những căn nhà nơi đây phần lớn đều là hai tầng, khoảng cách giữa hai bên là khá xa, lái xe của Âu Dương Chấn Vũ khá quen thuộc chỗ này, vì vậy mà trực tiếp dừng xe ở bên ngoài một căn nhà nhỏ.</w:t>
      </w:r>
    </w:p>
    <w:p>
      <w:pPr>
        <w:pStyle w:val="BodyText"/>
      </w:pPr>
      <w:r>
        <w:t xml:space="preserve">- Tiểu Vương, các cậu xuống xe ra ngoài ăn uống gì đó đi, hai giờ sau chạy đến đón tôi. Tiểu Duệ, chúng ta xuống xe...</w:t>
      </w:r>
    </w:p>
    <w:p>
      <w:pPr>
        <w:pStyle w:val="BodyText"/>
      </w:pPr>
      <w:r>
        <w:t xml:space="preserve">Âu Dương Chấn Vũ đầu tiên là khai báo một tiếng với thư ký Vương, sau đó mang theo chút đồ nói Trang Duệ xuống xe, sau đó chiếc xe nhanh chóng chạy đi.</w:t>
      </w:r>
    </w:p>
    <w:p>
      <w:pPr>
        <w:pStyle w:val="BodyText"/>
      </w:pPr>
      <w:r>
        <w:t xml:space="preserve">- Chú, chú đã đến, đưa những thứ kia cho cháu...</w:t>
      </w:r>
    </w:p>
    <w:p>
      <w:pPr>
        <w:pStyle w:val="BodyText"/>
      </w:pPr>
      <w:r>
        <w:t xml:space="preserve">Hai người Âu Dương Chấn Vũ và Trang Duệ vừa xuống xe thì từ trong nhà đi ra một người đàn ông trung niên hơn bốn mươi mặc quân phục, người này có dáng vẻ khôi ngô, mày rậm mắt to, lưng thẳng tắp. Nhưng điều hâp dẫn Trang Duệ nhất chính là bờ vai của đối phương, quân hàm thiếu tướng.</w:t>
      </w:r>
    </w:p>
    <w:p>
      <w:pPr>
        <w:pStyle w:val="BodyText"/>
      </w:pPr>
      <w:r>
        <w:t xml:space="preserve">Phải biết rằng trong nước có điều lệ tấn chức rất rõ ràng, mỗi cấp phải công tác vài năm, từ thượng úy đến thiếu tá là một cánh cửa cao, những người không thể đi lên chỉ có thể chuyển nghề mà thôi, sau đó từ đại tá đến thiếu tướng thì cánh cửa càng lớn, rất nhiều quan quân trong quân ngũ chỉ có thể về hưu ở vị trí đại tá.</w:t>
      </w:r>
    </w:p>
    <w:p>
      <w:pPr>
        <w:pStyle w:val="BodyText"/>
      </w:pPr>
      <w:r>
        <w:t xml:space="preserve">Những người có thể thăng lên cấp tướng là thật sự nhỏ nhoi trong quân, hơn nữa bọn họ đều được điều phối lính cần vụ cả đời.</w:t>
      </w:r>
    </w:p>
    <w:p>
      <w:pPr>
        <w:pStyle w:val="BodyText"/>
      </w:pPr>
      <w:r>
        <w:t xml:space="preserve">Trong chiến tranh thì những thiếu tướng mới hơn ba mươi là khá nhiều, nhưng vào thời bình thì đó là hiện tượng cực kỳ khó khăn, rất nhiều người mãi đến năm năm sáu mươi mới có thể tấn chức. Ví dụ như vị tướng quân trẻ tuổi trước mặt Trang Duệ, đây là điều khó thấy trong nước.</w:t>
      </w:r>
    </w:p>
    <w:p>
      <w:pPr>
        <w:pStyle w:val="BodyText"/>
      </w:pPr>
      <w:r>
        <w:t xml:space="preserve">- Tiểu Lỗi, sau cháu lại ở đây? Hôm qua chú gọi điện thoại cho bố của cháu, nghe nói cháu còn chưa đến mà?</w:t>
      </w:r>
    </w:p>
    <w:p>
      <w:pPr>
        <w:pStyle w:val="BodyText"/>
      </w:pPr>
      <w:r>
        <w:t xml:space="preserve">Âu Dương Chấn Vũ thấy vị tướng quân kia thì vẻ mặt có chút ngạc nhiên, rõ ràng bất ngờ vì sự xuất hiện của đối phương.</w:t>
      </w:r>
    </w:p>
    <w:p>
      <w:pPr>
        <w:pStyle w:val="BodyText"/>
      </w:pPr>
      <w:r>
        <w:t xml:space="preserve">- Chú, hôm nay cháu về kinh tham gia hội nghị, vốn là sang mai sẽ đi, cũng không có nhiều thời gian, nhưng bố cháu nói con trai của cô cô sẽ đến, nói cháu đến gặp mặt một lần. Chú, đây là Trang Duệ sao?</w:t>
      </w:r>
    </w:p>
    <w:p>
      <w:pPr>
        <w:pStyle w:val="BodyText"/>
      </w:pPr>
      <w:r>
        <w:t xml:space="preserve">Âu Dương Lỗi vừa nói vừa đem những thứ trong tay phải chuyển sang tay trái, sau đó vươn tay phải với Trang Duệ.</w:t>
      </w:r>
    </w:p>
    <w:p>
      <w:pPr>
        <w:pStyle w:val="BodyText"/>
      </w:pPr>
      <w:r>
        <w:t xml:space="preserve">- Tiểu Duệ, bác giới thiệu cho cháu, đây là Âu Dương Lỗi, là con trai lớn của bác cả, là một vị tướng quân trẻ tuổi, được ông ngoại thích nhất...</w:t>
      </w:r>
    </w:p>
    <w:p>
      <w:pPr>
        <w:pStyle w:val="BodyText"/>
      </w:pPr>
      <w:r>
        <w:t xml:space="preserve">Âu Dương Chấn Vũ vừa nói vừa nhìn về phía Âu Dương Lỗi bằng ánh mắt khó che giấu sự tán thưởng, Âu Dương Cương là tướng quân công thần khai quốc, là người từ chiến trường đi ra, gai tộc Âu Dương vì thế mà cũng có chỗ đứng trong quân ngũ.</w:t>
      </w:r>
    </w:p>
    <w:p>
      <w:pPr>
        <w:pStyle w:val="BodyText"/>
      </w:pPr>
      <w:r>
        <w:t xml:space="preserve">Nhưng anh em Âu Dương Chấn Vũ đều không ai đi tòng quân, dù đã là quan to ở địa phương và trung ương nhưng lực khống chế quân đội yếu hơn so với thời của ông cụ rất nhiều. Mãi đến khi Âu Dương Lỗi trổ hết tài năng thì Âu Dương gia mới có quyền lên tiếng trong quân đội.</w:t>
      </w:r>
    </w:p>
    <w:p>
      <w:pPr>
        <w:pStyle w:val="BodyText"/>
      </w:pPr>
      <w:r>
        <w:t xml:space="preserve">Nhưng như vậy cũng có vấn đề, đó là gia tộc Âu Dương quá cường thế, phải biết rằng quân chính chia lìa là một điều kiện cần, cũng chính là điều kiên căn bản để cân đối một gia tộc, trước nay đều rất kiêng kỵ những gia tộc có quyền có binh, nhưng bây giờ ông cụ còn sống, vì thế cũng không ai dám nói gì.</w:t>
      </w:r>
    </w:p>
    <w:p>
      <w:pPr>
        <w:pStyle w:val="BodyText"/>
      </w:pPr>
      <w:r>
        <w:t xml:space="preserve">Nhưng nếu Âu Dương Cương qua đời, như vậy thế lực của Âu Dương gia sẽ giảm xuống trong phạm vi rộng, chưa nói đến những thứ khác, chắc chắc sẽ không còn tư cách ở lại trong Ngọc Tuyền Sơn này.</w:t>
      </w:r>
    </w:p>
    <w:p>
      <w:pPr>
        <w:pStyle w:val="BodyText"/>
      </w:pPr>
      <w:r>
        <w:t xml:space="preserve">Anh em của Âu Dương Chấn Vũ cũng nhận thức được vấn đề này, vì vậy gânf đây giáo dục con cái rất nghiêm, mặc khác cũng thừa dịp ông cụ còn chưa mất để cố gắng cho bác cả tiến vào trung ương, như vậy mới đảm bảo Âu Dương Lỗi tiếp tục có tài nguyên để phát triển về sau này, đảm bảo có chút tiếng nói trong quân đội, như vậy gia tộc Âu Dương có thể cường thịnh không suy.</w:t>
      </w:r>
    </w:p>
    <w:p>
      <w:pPr>
        <w:pStyle w:val="BodyText"/>
      </w:pPr>
      <w:r>
        <w:t xml:space="preserve">- Anh thường xuyên nghe bố nhắc về cô út, nhưng...Ôi, không nói nữa, mọi chuyện đều đã qua, mọi người vào nhà nói chuyện...</w:t>
      </w:r>
    </w:p>
    <w:p>
      <w:pPr>
        <w:pStyle w:val="BodyText"/>
      </w:pPr>
      <w:r>
        <w:t xml:space="preserve">Âu Dương Lỗi bắt chặt tay Trang Duệ, sau đó xoay người đẩy cửa đi vào trong sân.</w:t>
      </w:r>
    </w:p>
    <w:p>
      <w:pPr>
        <w:pStyle w:val="BodyText"/>
      </w:pPr>
      <w:r>
        <w:t xml:space="preserve">- Bà nội, sao bà lại ra đây rồi?</w:t>
      </w:r>
    </w:p>
    <w:p>
      <w:pPr>
        <w:pStyle w:val="BodyText"/>
      </w:pPr>
      <w:r>
        <w:t xml:space="preserve">Trang Duệ đi sau lưng Âu Dương Lỗi, vừa tiến vào trong sân thì hắn nghe thấy Âu Dương Lỗi lên tiếng, đồng thời đứng khựng lại, vì thế hắn vội vàng dịch sang bên phải một bước, sau đó mới nhìn thấy tình cảnh trước mắt. Một người mặc trang phục y tá đang đẩy một chiếc xe lăn, trên xe lăn là một bà lão tóc bạc trắng.</w:t>
      </w:r>
    </w:p>
    <w:p>
      <w:pPr>
        <w:pStyle w:val="BodyText"/>
      </w:pPr>
      <w:r>
        <w:t xml:space="preserve">- Mẹ, em gái còn chưa đến, hải vài ngày nữa mới đến thăm mẹ được, nhưng lúc này có cháu ngoại đến...</w:t>
      </w:r>
    </w:p>
    <w:p>
      <w:pPr>
        <w:pStyle w:val="BodyText"/>
      </w:pPr>
      <w:r>
        <w:t xml:space="preserve">Âu Dương Chấn Vũ đi về phía trước vài bước, lão cầm lấy tay bà lão, vừa khẽ nói bên tai bà vừa khẽ liếc mắt cho Trang Duệ đi đến.</w:t>
      </w:r>
    </w:p>
    <w:p>
      <w:pPr>
        <w:pStyle w:val="BodyText"/>
      </w:pPr>
      <w:r>
        <w:t xml:space="preserve">- Anh Lỗi, đây là bà ngoại à?</w:t>
      </w:r>
    </w:p>
    <w:p>
      <w:pPr>
        <w:pStyle w:val="BodyText"/>
      </w:pPr>
      <w:r>
        <w:t xml:space="preserve">Trang Duệ cũng không lập tức tiến lên mà nhìn Âu Dương Lỗi hỏi.</w:t>
      </w:r>
    </w:p>
    <w:p>
      <w:pPr>
        <w:pStyle w:val="BodyText"/>
      </w:pPr>
      <w:r>
        <w:t xml:space="preserve">- Bà nội từ năm ngoái đã không còn nhìn thấy gì cả, bị bệnh đục thủy tinh thể, tuy chỉ là bệnh nhỏ, bác sĩ cũng muốn giải phẩu nhưng không biết vì sao mà bà không đồng ý, nói là...Nói là...</w:t>
      </w:r>
    </w:p>
    <w:p>
      <w:pPr>
        <w:pStyle w:val="BodyText"/>
      </w:pPr>
      <w:r>
        <w:t xml:space="preserve">Âu Dương Lỗi giống như có gì đó khó nói, thật sự không thể nào nói cho hết lời.</w:t>
      </w:r>
    </w:p>
    <w:p>
      <w:pPr>
        <w:pStyle w:val="BodyText"/>
      </w:pPr>
      <w:r>
        <w:t xml:space="preserve">- Tôi không muốn nhìn thấy ông lão chết tiệt kia, con của Uyển Nhi sao? Cháu ngoại của bà, cho bà sờ một cái xem nào...</w:t>
      </w:r>
    </w:p>
    <w:p>
      <w:pPr>
        <w:pStyle w:val="BodyText"/>
      </w:pPr>
      <w:r>
        <w:t xml:space="preserve">Bà lão tuy mắt không nhìn thấy nhưng hai tai lại rất thính, bà nghe thấy rõ những lời của Âu Dương Lỗi, vì vậy mà lớn tiếng nói. Bà buông tay con trai ra, sau đó muốn đứng lên.</w:t>
      </w:r>
    </w:p>
    <w:p>
      <w:pPr>
        <w:pStyle w:val="BodyText"/>
      </w:pPr>
      <w:r>
        <w:t xml:space="preserve">Trang Duệ vội vàng tiến lên nghênh đón, hắn ngồi xổm xuống bên dưới xe lăn rồi gọi một tiếng:</w:t>
      </w:r>
    </w:p>
    <w:p>
      <w:pPr>
        <w:pStyle w:val="BodyText"/>
      </w:pPr>
      <w:r>
        <w:t xml:space="preserve">- Bà ngoại.</w:t>
      </w:r>
    </w:p>
    <w:p>
      <w:pPr>
        <w:pStyle w:val="BodyText"/>
      </w:pPr>
      <w:r>
        <w:t xml:space="preserve">Không biết vì sao mà Trang Duệ nói ra hai chữ này thì cảm thấy mũi chua xót, nước mắt không nhịn được phải chảy xuôi xuống.</w:t>
      </w:r>
    </w:p>
    <w:p>
      <w:pPr>
        <w:pStyle w:val="BodyText"/>
      </w:pPr>
      <w:r>
        <w:t xml:space="preserve">- Cháu ngoan, đừng khóc, đừng khóc, đều là do ông lão chết tiệt kia...</w:t>
      </w:r>
    </w:p>
    <w:p>
      <w:pPr>
        <w:pStyle w:val="BodyText"/>
      </w:pPr>
      <w:r>
        <w:t xml:space="preserve">Bà lão vuốt ve mặt Trang Duệ, trong cặp mắ đục ngàu cũng có nước mắt chảy tràn ra ngoài.</w:t>
      </w:r>
    </w:p>
    <w:p>
      <w:pPr>
        <w:pStyle w:val="Compact"/>
      </w:pPr>
      <w:r>
        <w:br w:type="textWrapping"/>
      </w:r>
      <w:r>
        <w:br w:type="textWrapping"/>
      </w:r>
    </w:p>
    <w:p>
      <w:pPr>
        <w:pStyle w:val="Heading2"/>
      </w:pPr>
      <w:bookmarkStart w:id="315" w:name="chương-293-cháu-ngoại3."/>
      <w:bookmarkEnd w:id="315"/>
      <w:r>
        <w:t xml:space="preserve">293. Chương 293 : Cháu Ngoại(3).</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293: Cháu ngoại(3).</w:t>
      </w:r>
    </w:p>
    <w:p>
      <w:pPr>
        <w:pStyle w:val="BodyText"/>
      </w:pPr>
      <w:r>
        <w:t xml:space="preserve">Dịch: Masta4ever</w:t>
      </w:r>
    </w:p>
    <w:p>
      <w:pPr>
        <w:pStyle w:val="BodyText"/>
      </w:pPr>
      <w:r>
        <w:t xml:space="preserve">Nguồn: Nhóm dịch Tepga</w:t>
      </w:r>
    </w:p>
    <w:p>
      <w:pPr>
        <w:pStyle w:val="BodyText"/>
      </w:pPr>
      <w:r>
        <w:t xml:space="preserve">Sưu tầm:</w:t>
      </w:r>
    </w:p>
    <w:p>
      <w:pPr>
        <w:pStyle w:val="BodyText"/>
      </w:pPr>
      <w:r>
        <w:t xml:space="preserve">- Mẹ, bác sĩ nói mắt mẹ không nên chảy nước mắt, mau lau đi...</w:t>
      </w:r>
    </w:p>
    <w:p>
      <w:pPr>
        <w:pStyle w:val="BodyText"/>
      </w:pPr>
      <w:r>
        <w:t xml:space="preserve">Khi thấy mẹ mình quá đau lòng, Âu Dương Chấn Vũ vội vàng tiến lên khuyên bảo, mà lúc này viên y tá phía sau đã cầm khăn lau khô nước mắt cho bà.</w:t>
      </w:r>
    </w:p>
    <w:p>
      <w:pPr>
        <w:pStyle w:val="BodyText"/>
      </w:pPr>
      <w:r>
        <w:t xml:space="preserve">- Ừ, không khóc, không khóc, mẹ muốn giải phẫu, muốn nhìn xem cháu ngoại của mình trông như thế nào...</w:t>
      </w:r>
    </w:p>
    <w:p>
      <w:pPr>
        <w:pStyle w:val="BodyText"/>
      </w:pPr>
      <w:r>
        <w:t xml:space="preserve">Bà lão đã ngừng khóc, bây giờ lại nói ra một câu như vậy làm cho Âu Dương Chấn Vũ thật sự không thể nào vui cho nổi. Phải biết rằng bệnh đục thủy tinh thể này giải phẫu càng sớm càng tốt, chỉ là bà lão không chịu nghe ai khuyên bảo, ai nói cũng không chịu nghe. Nhưng hôm nay bà vừa gặp cháu ngoại thì thay đổi ý kiến, điều này thật sự làm cho Âu Dương Chấn Vũ không thể nào vui nổi.</w:t>
      </w:r>
    </w:p>
    <w:p>
      <w:pPr>
        <w:pStyle w:val="BodyText"/>
      </w:pPr>
      <w:r>
        <w:t xml:space="preserve">- Y tá Tiểu Kim, làm phiền cô báo vấn đề này lên cho tuyến trên, nói bà muốn giải phẫu mắt, để cho người ta mau chóng sắp xếp...</w:t>
      </w:r>
    </w:p>
    <w:p>
      <w:pPr>
        <w:pStyle w:val="BodyText"/>
      </w:pPr>
      <w:r>
        <w:t xml:space="preserve">Thừa lúc bà cụ nói chuyện với Trang Duệ, Âu Dương Chấn Vũ đi đến bên cạnh cô y tá đang đẩy xe lăn, sau đó khẽ nói, cũng thuận tiện đứng phía sau xe lăn, tỏ ý để nàng trang thủ đi báo cáo, sợ bà cụ lại đổi ý.</w:t>
      </w:r>
    </w:p>
    <w:p>
      <w:pPr>
        <w:pStyle w:val="BodyText"/>
      </w:pPr>
      <w:r>
        <w:t xml:space="preserve">- Cháu trai, những năm qua cháu và Uyển Nhi sống có tốt không? Nha đầu nhẫn tâm chết tiệt kia cũng không chịu đến gặp bà, chẳng lẽ không muốn gặp lại bà sao?</w:t>
      </w:r>
    </w:p>
    <w:p>
      <w:pPr>
        <w:pStyle w:val="BodyText"/>
      </w:pPr>
      <w:r>
        <w:t xml:space="preserve">Bà cụ nói chuyện và nhanh chóng cảm thấy đau lòng, vì chuyện của con gái mà bà đã không ít lần náo loạn với ông nhà, nếu không phải sức khỏe của ông cụ không quá tốt, cũng không dám làm cho ông quá tức giận, sợ rằng bà đã sớm cho người đến đón Âu Dương Uyển đến Bắc Kinh. Trước đó bác cả củae Trang Duệ đến gặp Âu Dương Uyển, thật ra cũng là do bà bày mưu đặt kế.</w:t>
      </w:r>
    </w:p>
    <w:p>
      <w:pPr>
        <w:pStyle w:val="BodyText"/>
      </w:pPr>
      <w:r>
        <w:t xml:space="preserve">- Bà ngoại, chúng cháu sống rất tốt, trước tiên cháu đến thăm bà và ông ngoại, vài ngày nữa mẹ sẽ đến thăm bà, bà phải bảo trọng sức khỏe đấy...</w:t>
      </w:r>
    </w:p>
    <w:p>
      <w:pPr>
        <w:pStyle w:val="BodyText"/>
      </w:pPr>
      <w:r>
        <w:t xml:space="preserve">Trang Duệ lau khô mắt, khi cúi đầu thì trong mắt bùng linh khí truyền vào hai chân bà ngoại, số lượng linh khí cũng không nhiều, có lẽ vì cơ năng của bà cụ đã thái hóa quá mức, vì vậy cũng không còn cảm giác rõ ràng.</w:t>
      </w:r>
    </w:p>
    <w:p>
      <w:pPr>
        <w:pStyle w:val="BodyText"/>
      </w:pPr>
      <w:r>
        <w:t xml:space="preserve">- Mẹ, bố đâu rồi?</w:t>
      </w:r>
    </w:p>
    <w:p>
      <w:pPr>
        <w:pStyle w:val="BodyText"/>
      </w:pPr>
      <w:r>
        <w:t xml:space="preserve">Âu Dương Chấn Vũ đứng sau lưng bà cụ chợt cúi người ghé sát tai hỏi một câu.</w:t>
      </w:r>
    </w:p>
    <w:p>
      <w:pPr>
        <w:pStyle w:val="BodyText"/>
      </w:pPr>
      <w:r>
        <w:t xml:space="preserve">- Ông ấy đang nằm trên giường, không có việc gì, bây giờ hai tai nghe không rõ. Cháu ngoại, mau đứng lên, cháu còn chưa ăn cơm phải không? Đói bụng lắm phải không? Chúng ta đi ăn cơm...</w:t>
      </w:r>
    </w:p>
    <w:p>
      <w:pPr>
        <w:pStyle w:val="BodyText"/>
      </w:pPr>
      <w:r>
        <w:t xml:space="preserve">Bà cụ rất yêu thương con gái của mình, lúc này tất cả tưởng niệm hóa thành tình yêu thương với cháu ngoại trai, liên tục kéo chặt tay Trang Duệ không buông ra, điều này làm cho Âu Dương Chấn Vũ đang đẩy xe lăn cảm thấy bất đắc dĩ, mẹ kéo theo một người như vậy làm sao mình có thể đẩy xe?</w:t>
      </w:r>
    </w:p>
    <w:p>
      <w:pPr>
        <w:pStyle w:val="BodyText"/>
      </w:pPr>
      <w:r>
        <w:t xml:space="preserve">- Mẹ, trước tiên bỏ tay Tiểu Duệ ra, chúng ta đi vào trong nhà nói chuyện.</w:t>
      </w:r>
    </w:p>
    <w:p>
      <w:pPr>
        <w:pStyle w:val="BodyText"/>
      </w:pPr>
      <w:r>
        <w:t xml:space="preserve">- Không được, mẹ muốn cùng đi với cháu ngoại...</w:t>
      </w:r>
    </w:p>
    <w:p>
      <w:pPr>
        <w:pStyle w:val="BodyText"/>
      </w:pPr>
      <w:r>
        <w:t xml:space="preserve">Bà lão rất cố chấp, vẫn giữ chặt lấy tay của Trang Duệ không chịu buông, đồng thời dưới chân khẽ dùng sức, cố gắng đứng lên.</w:t>
      </w:r>
    </w:p>
    <w:p>
      <w:pPr>
        <w:pStyle w:val="BodyText"/>
      </w:pPr>
      <w:r>
        <w:t xml:space="preserve">- Mẹ, bà nội, ngài cẩn thận một chút.</w:t>
      </w:r>
    </w:p>
    <w:p>
      <w:pPr>
        <w:pStyle w:val="BodyText"/>
      </w:pPr>
      <w:r>
        <w:t xml:space="preserve">Chân của bà cụ thời trẻ đã từng bị thương, dù nói bình thường có thể đứng lên đi lại một chút nhưng chỉ là vài bước đã cảm thấy đau đớn. Vì vậy lúc này thấy bà đứng lên thì Âu Dương Chấn Vũ và Âu Dương Lỗi đều cảm thấy căng thẳng, Âu Dương Chấn Vũ thì nhanh chóng đẩy xe lăn tiến lên, chuẩn bị đỡ lấy mẹ bất cứ lúc nào.</w:t>
      </w:r>
    </w:p>
    <w:p>
      <w:pPr>
        <w:pStyle w:val="BodyText"/>
      </w:pPr>
      <w:r>
        <w:t xml:space="preserve">- Không cần các người giữ, tôi còn có thể đi được...</w:t>
      </w:r>
    </w:p>
    <w:p>
      <w:pPr>
        <w:pStyle w:val="BodyText"/>
      </w:pPr>
      <w:r>
        <w:t xml:space="preserve">Bà cụ đẩy tay của con cháu ra, cố gắng đi lên, từ trong sân đi vào trong phòng, nhưng bàn tay của bà nắm chặt tay của Trang Duệ, vì bà thật sự không nhìn thấy đường.</w:t>
      </w:r>
    </w:p>
    <w:p>
      <w:pPr>
        <w:pStyle w:val="BodyText"/>
      </w:pPr>
      <w:r>
        <w:t xml:space="preserve">Âu Dương Chấn Vũ và Âu Dương Lỗi đưa mắt nhìn nhau, trong mắt đều là cái nhìn khó tưởng. Phải biết rằng trước kia bà không thể nào đi được ba năm bước, nếu không thì đùi phải sẽ bị thương đau đớn khó chịu, nhưng vừa rồi....Âu Dương Chấn Vũ thật sự phải dụi mắt nhìn, chính mình hình như cũng không nhìn lầm thì phải.</w:t>
      </w:r>
    </w:p>
    <w:p>
      <w:pPr>
        <w:pStyle w:val="BodyText"/>
      </w:pPr>
      <w:r>
        <w:t xml:space="preserve">- Bà ngoại, ngài ngồi xuống trước đi, cháu cũng không đi nữa, cháu đến ngồi bên cạnh bà.</w:t>
      </w:r>
    </w:p>
    <w:p>
      <w:pPr>
        <w:pStyle w:val="BodyText"/>
      </w:pPr>
      <w:r>
        <w:t xml:space="preserve">Đợi Âu Dương Chấn Vũ và Âu Dương Lỗi đi vào tròng phòng, Trang Duệ đỡ bà ngồi xuống bên cạnh bàn, lúc này vẻ mặt của bà vẫn rất bình thường, không hề giống như giả vờ, có lẽ vết thương ở chân thật sự không đau.</w:t>
      </w:r>
    </w:p>
    <w:p>
      <w:pPr>
        <w:pStyle w:val="BodyText"/>
      </w:pPr>
      <w:r>
        <w:t xml:space="preserve">Âu Dương Chấn Vũ và Âu Dương Lỗi không biết rằng khi bà cụ đứng lên, Trang Duệ sợ bà ngã sấp xuống nên đưa vào trong đầu gối của bà một luồng linh khí, số lượng của luồng linh khí này lớn hơn trước đó gấp bội. Dù nói không thể nào chữa lành vết thương ở chân cho bà nhưng giảm bớt đau đớn là không có vấn đề.</w:t>
      </w:r>
    </w:p>
    <w:p>
      <w:pPr>
        <w:pStyle w:val="BodyText"/>
      </w:pPr>
      <w:r>
        <w:t xml:space="preserve">- Mẹ, chân của mẹ còn đau không? Có cần gọi bác sĩ đến kiểm tra không?</w:t>
      </w:r>
    </w:p>
    <w:p>
      <w:pPr>
        <w:pStyle w:val="BodyText"/>
      </w:pPr>
      <w:r>
        <w:t xml:space="preserve">Âu Dương Chấn Vũ thật sự không yên lòng, hắn đi đến bên cạnh mẹ và hỏi một câu.</w:t>
      </w:r>
    </w:p>
    <w:p>
      <w:pPr>
        <w:pStyle w:val="BodyText"/>
      </w:pPr>
      <w:r>
        <w:t xml:space="preserve">- Không đau, ủa, kỳ quái thật, hôm nay hình như đi lại cũng nhẹ nhàng hơn...</w:t>
      </w:r>
    </w:p>
    <w:p>
      <w:pPr>
        <w:pStyle w:val="BodyText"/>
      </w:pPr>
      <w:r>
        <w:t xml:space="preserve">Nghe thấy con trai hỏi như vậy thì bà cụ cũng có chút kỳ quái, bà lấy tay vỗ vào bắp đùi của mình, lập tức cảm thấy đã khá hơn rất nhiều, vì trước kia chỉ cần đụng vào là có cảm giác đau rồi.</w:t>
      </w:r>
    </w:p>
    <w:p>
      <w:pPr>
        <w:pStyle w:val="BodyText"/>
      </w:pPr>
      <w:r>
        <w:t xml:space="preserve">- Bà nội, thật sự không có gì sao?</w:t>
      </w:r>
    </w:p>
    <w:p>
      <w:pPr>
        <w:pStyle w:val="BodyText"/>
      </w:pPr>
      <w:r>
        <w:t xml:space="preserve">Âu Dương Lỗi cũng nhanh chóng lên tiếng.</w:t>
      </w:r>
    </w:p>
    <w:p>
      <w:pPr>
        <w:pStyle w:val="BodyText"/>
      </w:pPr>
      <w:r>
        <w:t xml:space="preserve">Bà lão lúc này đang ngồi ở chiếc ghế sa lông chính vị, chiếc ghế này hai người ngồi thì thật sự có hơi chật, Trang Duệ đứng lên đang định ngồi xuống bên cạnh, nào ngờ bà vung tay lên nói:</w:t>
      </w:r>
    </w:p>
    <w:p>
      <w:pPr>
        <w:pStyle w:val="BodyText"/>
      </w:pPr>
      <w:r>
        <w:t xml:space="preserve">- Hai người ngồi xuống đây cũng không sao, bà muốn xem xét thật kỹ cháu ngoại của mình.</w:t>
      </w:r>
    </w:p>
    <w:p>
      <w:pPr>
        <w:pStyle w:val="BodyText"/>
      </w:pPr>
      <w:r>
        <w:t xml:space="preserve">Âu Dương Chấn Vũ và Âu Dương Lỗi cũng chỉ có thể cười khổ lui xuống, ánh mắt của bà thật sự không nhìn rõ, sao có thể xem xét thật kỹ cho được.</w:t>
      </w:r>
    </w:p>
    <w:p>
      <w:pPr>
        <w:pStyle w:val="BodyText"/>
      </w:pPr>
      <w:r>
        <w:t xml:space="preserve">Bà lão cũng mặc kệ nhiều chuyện như vậy, bà ghé sát mặt Trang Duệ dùng sức xem xét. Bệnh thủy tinh thể cũng không phải hoàn toàn không thấy gì, chỉ là thủy tinh thể bị biến đổi, trở nên vẩn đục, làm cho cảnh vật mơ hồ không rõ. Bà cụ bị bệnh này một thời gian dài, vì vậy nên bệnh tình nghiêm trọng hơn, dù nhìn Trang Duệ dưới ánh đèn cũng chỉ thấy một hình bóng mơ hồ, căn bản không thể nào nhìn cho rõ.</w:t>
      </w:r>
    </w:p>
    <w:p>
      <w:pPr>
        <w:pStyle w:val="BodyText"/>
      </w:pPr>
      <w:r>
        <w:t xml:space="preserve">Khi bà cụ nhìn về phía mình thì Trang Duệ chợt có một ý nghĩ lóe lên trong đầu, rõ ràng linh khí vừa rồi có trợ giúp rất lớn với chân của bà mình, không biết dùng trên mắt thì sẽ như thế nào?</w:t>
      </w:r>
    </w:p>
    <w:p>
      <w:pPr>
        <w:pStyle w:val="BodyText"/>
      </w:pPr>
      <w:r>
        <w:t xml:space="preserve">Từ khi Trang Duệ có được linh khí đến nay, dù là dùng linh khí cho người hay động vật thì cũng đều có lợi mà vô hại, sau khi hắn có ý nghĩ trên thì ánh mắt nhìn bà, bên trong lặng lẽ phong ra một luồng linh khí, xông vào trong mắt bà.</w:t>
      </w:r>
    </w:p>
    <w:p>
      <w:pPr>
        <w:pStyle w:val="BodyText"/>
      </w:pPr>
      <w:r>
        <w:t xml:space="preserve">- Cháu trai, bộ dạng cũng khá giống mẹ, khi mẹ cháu còn trẻ thì cũng có gương mặt này, người nào cũng nói con gái của bà là xinh đẹp duyên dáng, mà nha đầu chết tiệt kia lại không nhớ đến mẹ già này...</w:t>
      </w:r>
    </w:p>
    <w:p>
      <w:pPr>
        <w:pStyle w:val="BodyText"/>
      </w:pPr>
      <w:r>
        <w:t xml:space="preserve">Bà cụ vừa nhìn Trang Duệ vừa lên tiếng, thổ lộ ra những tưởng niệm của mình với con gái trong những năm qua với Trang Duệ, điều này làm cho Âu Dương Chấn Vũ và Âu Dương Lỗi ở bên cạnh phải bật cười, không thấy rõ bóng người thì sao biết giống hay không, cũng chưa từng nghe nói bà mình có thể dùng tay sờ để biết được gương mặt thế nào.</w:t>
      </w:r>
    </w:p>
    <w:p>
      <w:pPr>
        <w:pStyle w:val="BodyText"/>
      </w:pPr>
      <w:r>
        <w:t xml:space="preserve">- Đứa bé này đúng là, sao trên trán lại có vết sẹo thế này? Có phải là hồi bé nghịch ngợm gây sự mà sinh ra không? Cũng không giống như mẹ cháu, Uyển Nhi có tích cách dịu dàng trầm tĩnh...</w:t>
      </w:r>
    </w:p>
    <w:p>
      <w:pPr>
        <w:pStyle w:val="BodyText"/>
      </w:pPr>
      <w:r>
        <w:t xml:space="preserve">Bà cụ hầu như dùng giọng lầu bầu nói, nhưng hai chú cháu Âu Dương Chấn Vũ ở bên kia lại không để ý, chỉ cùng nhau nói về những chuyện khác.</w:t>
      </w:r>
    </w:p>
    <w:p>
      <w:pPr>
        <w:pStyle w:val="BodyText"/>
      </w:pPr>
      <w:r>
        <w:t xml:space="preserve">- Bà ngoại, bà...Bà có thể thấy vết sẹo trên trán cháu sao?</w:t>
      </w:r>
    </w:p>
    <w:p>
      <w:pPr>
        <w:pStyle w:val="BodyText"/>
      </w:pPr>
      <w:r>
        <w:t xml:space="preserve">Trang Duệ biết trên trán mình có một vết sẹo gần bằng ngón út, nhưng bình bị tóc phủ lên che kín, nếu không hoàn toàn vuốt tóc lên sẽ chẳng thể nào nhìn thấy được.</w:t>
      </w:r>
    </w:p>
    <w:p>
      <w:pPr>
        <w:pStyle w:val="BodyText"/>
      </w:pPr>
      <w:r>
        <w:t xml:space="preserve">Âm thanh vui sướng của Trang Duệ vang lên làm cho hai chú cháu Âu Dương Chấn Vũ và Âu Dương Lỗi đang nói chuyện với nhau cũng bị kinh động, hai người vội vàng đến sau lưng của bà cụ và nhìn vào trán Trang Duệ. Đúng vậy, trên trán Trang Duệ thật sự có sẹo, nhưng vết sẹo kia không quá lớn và dễ nhìn thấy, đồng thời vết sẹo kia có lẽ đã quá lâu năm, vì vậy mà sờ tay lên cũng chẳng khác nào da đầu.</w:t>
      </w:r>
    </w:p>
    <w:p>
      <w:pPr>
        <w:pStyle w:val="BodyText"/>
      </w:pPr>
      <w:r>
        <w:t xml:space="preserve">- Bà...Là bà thấy được, hôm nay làm sao vậy?</w:t>
      </w:r>
    </w:p>
    <w:p>
      <w:pPr>
        <w:pStyle w:val="BodyText"/>
      </w:pPr>
      <w:r>
        <w:t xml:space="preserve">Người già thì phản ứng cũng có chút chậm chạp, mãi đến khi Trang Duệ hô lên thì bà mới thấy có vấn đề, mình đã hơn một năm rồi chư từng thấy rõ thứ gì, sao bây giờ lại đột nhiên biến thành tốt đẹp thế này?</w:t>
      </w:r>
    </w:p>
    <w:p>
      <w:pPr>
        <w:pStyle w:val="BodyText"/>
      </w:pPr>
      <w:r>
        <w:t xml:space="preserve">- Bác sĩ, mau lại đây. truyện copy từ</w:t>
      </w:r>
    </w:p>
    <w:p>
      <w:pPr>
        <w:pStyle w:val="BodyText"/>
      </w:pPr>
      <w:r>
        <w:t xml:space="preserve">Âu Dương Lỗi phản ứng khá nhanh, hắn nhanh chóng bước ra cửa, bấm một cái nút đỏ, sau đó hô lên một câu với cái nút giống như chuông cửa kia.</w:t>
      </w:r>
    </w:p>
    <w:p>
      <w:pPr>
        <w:pStyle w:val="BodyText"/>
      </w:pPr>
      <w:r>
        <w:t xml:space="preserve">- Bộ trưởng Âu Dương, có chuyện gì xảy ra sao? Có phải các cụ cảm thấy khó chịu? xem tại</w:t>
      </w:r>
    </w:p>
    <w:p>
      <w:pPr>
        <w:pStyle w:val="BodyText"/>
      </w:pPr>
      <w:r>
        <w:t xml:space="preserve">Hai ba phút sau khi Âu Dương Lỗi nhấn nút gọi người, một chiếc xe cứu thương dừng lại trong sân, có vài vị bác sĩ trung niên mặc thường phục quân đội, bên ngoài phủ áo choàng trắng mang theo nhiều thùng đồ nghề chạy xuống nhanh chóng đi vào phòng, đằng sau còn có hai người thanh niên xách theo một cái cáng.</w:t>
      </w:r>
    </w:p>
    <w:p>
      <w:pPr>
        <w:pStyle w:val="BodyText"/>
      </w:pPr>
      <w:r>
        <w:t xml:space="preserve">Những vị bác sĩ này đặc biệt thường trú ở đây để bảo vệ sức khỏe cho các vị thủ trưởng, đây là một phần biên chế của quân đội, vì vậy mà bọn họ làm việc rất nhanh gọn. Người cầm đầu sau khi lên tiếng hỏi, cũng không đợi Âu Dương Chấn Vũ trả lời mà nhanh chóng chạy vào, hắn nghĩ rằng khi nhấn nút khẩn cấp thì nhất định là ông cụ có việc gì đó, vì lúc này bà cụ vẫn bình yên ngồi trong phòng, không giống như có bệnh.</w:t>
      </w:r>
    </w:p>
    <w:p>
      <w:pPr>
        <w:pStyle w:val="BodyText"/>
      </w:pPr>
      <w:r>
        <w:t xml:space="preserve">- Này, này, bác sĩ Đậu, không phải ông cụ có việc, mà là bà nội của tôi...Tôi cũng chưa nói rõ ràng được, anh xem sẽ biết, mắt của bà tôi hình như đã thấy lại được rồi thì phải...</w:t>
      </w:r>
    </w:p>
    <w:p>
      <w:pPr>
        <w:pStyle w:val="BodyText"/>
      </w:pPr>
      <w:r>
        <w:t xml:space="preserve">Âu Dương Lỗi giữ chặt tay vị bác sĩ kia, sau đó nói rõ tình huống, nhưng bây giờ hắn cũng không biết có chuyện gì xảy ra, trong lòng cũng đàn độn, đầu óc u mê.</w:t>
      </w:r>
    </w:p>
    <w:p>
      <w:pPr>
        <w:pStyle w:val="BodyText"/>
      </w:pPr>
      <w:r>
        <w:t xml:space="preserve">- Bà cụ sao? Không thể nào, chúng tôi vừa kiểm tra mấy ngày trước mà...</w:t>
      </w:r>
    </w:p>
    <w:p>
      <w:pPr>
        <w:pStyle w:val="BodyText"/>
      </w:pPr>
      <w:r>
        <w:t xml:space="preserve">Bác sĩ Đậu bị lời nói của Âu Dương Lỗi làm cho ngây người, hôm trước hắn đã tự mình đến khám cho bà cụ, nhất định chỉ có thể mở mới xong, nếu không sau một thời gian nữa sẽ hoàn toàn mù, bây giờ sao lại đột nhiên thấy đường rồi?</w:t>
      </w:r>
    </w:p>
    <w:p>
      <w:pPr>
        <w:pStyle w:val="BodyText"/>
      </w:pPr>
      <w:r>
        <w:t xml:space="preserve">Nhưng sự thật lúc nào cũng chiến thắng, cần phải kiểm tra mới biết được, vì thế mà bác sĩ Đậu lấy từ trong thùng đồ nghề ra một cái đèn pin nhỏ, lại đi đến bên cạnh bà cụ nói:</w:t>
      </w:r>
    </w:p>
    <w:p>
      <w:pPr>
        <w:pStyle w:val="BodyText"/>
      </w:pPr>
      <w:r>
        <w:t xml:space="preserve">- Bác gái à, cho cháu cháu kiểm tra một chút, bác có thấy rõ ánh sáng này không?</w:t>
      </w:r>
    </w:p>
    <w:p>
      <w:pPr>
        <w:pStyle w:val="BodyText"/>
      </w:pPr>
      <w:r>
        <w:t xml:space="preserve">- Không cần phải kiểm tra, lấy đèn pin ra, quá chói mắt, cậu là Tiểu Đậu, đã công tác ở đây bảy năm, tôi còn không biết cậu sao?</w:t>
      </w:r>
    </w:p>
    <w:p>
      <w:pPr>
        <w:pStyle w:val="BodyText"/>
      </w:pPr>
      <w:r>
        <w:t xml:space="preserve">Lời của bà cụ làm cho bác sĩ Đậu thiếu chút nữa hóa đá, đúng là không cần phải kiểm tra, vì bàn tay của bà cụ cầm lấy chính xác cái đèn pin rồi đẩy ra một bên.</w:t>
      </w:r>
    </w:p>
    <w:p>
      <w:pPr>
        <w:pStyle w:val="BodyText"/>
      </w:pPr>
      <w:r>
        <w:t xml:space="preserve">- Bộ trưởng Âu Dương, các vị ra ngoài một chút, tiểu tử, cậu cũng đi ra...</w:t>
      </w:r>
    </w:p>
    <w:p>
      <w:pPr>
        <w:pStyle w:val="BodyText"/>
      </w:pPr>
      <w:r>
        <w:t xml:space="preserve">Bác sĩ Đậu cũng yêu cầu Trang Duệ ra ngoài, hắn phải biết rốt cuộc có những chuyện gì xảy ra trước khi bà cụ chợt khôi phục lại thị lực.</w:t>
      </w:r>
    </w:p>
    <w:p>
      <w:pPr>
        <w:pStyle w:val="Compact"/>
      </w:pPr>
      <w:r>
        <w:br w:type="textWrapping"/>
      </w:r>
      <w:r>
        <w:br w:type="textWrapping"/>
      </w:r>
    </w:p>
    <w:p>
      <w:pPr>
        <w:pStyle w:val="Heading2"/>
      </w:pPr>
      <w:bookmarkStart w:id="316" w:name="chương-294-bác-sĩ-hoang-mang."/>
      <w:bookmarkEnd w:id="316"/>
      <w:r>
        <w:t xml:space="preserve">294. Chương 294 : Bác Sĩ Hoang Mang.</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294: Bác sĩ hoang mang.</w:t>
      </w:r>
    </w:p>
    <w:p>
      <w:pPr>
        <w:pStyle w:val="BodyText"/>
      </w:pPr>
      <w:r>
        <w:t xml:space="preserve">Dịch: Masta4ever</w:t>
      </w:r>
    </w:p>
    <w:p>
      <w:pPr>
        <w:pStyle w:val="BodyText"/>
      </w:pPr>
      <w:r>
        <w:t xml:space="preserve">Nguồn: Nhóm dịch Tepga</w:t>
      </w:r>
    </w:p>
    <w:p>
      <w:pPr>
        <w:pStyle w:val="BodyText"/>
      </w:pPr>
      <w:r>
        <w:t xml:space="preserve">Sưu tầm:</w:t>
      </w:r>
    </w:p>
    <w:p>
      <w:pPr>
        <w:pStyle w:val="BodyText"/>
      </w:pPr>
      <w:r>
        <w:t xml:space="preserve">- Chuyện này cậu phải hỏi Tiểu Duệ, vừa rồi cậu ấy ngồi gần bà cụ nhất...</w:t>
      </w:r>
    </w:p>
    <w:p>
      <w:pPr>
        <w:pStyle w:val="BodyText"/>
      </w:pPr>
      <w:r>
        <w:t xml:space="preserve">Bác sĩ Đậu đã hỏi Âu Dương Chấn Vũ và Âu Dương Lỗi nhưng không có được tin tức hữu dụng, điều này làm cho hắn cảm thấy thật sự hơi rối. Bệnh đục thủy tinh thể thật sự hay gặp ở người già, với y thuật hiện tại thì rất dễ chữa tốt, nhưng cũng chưa từng nghe nói chưa điều trị mà tự khỏi.</w:t>
      </w:r>
    </w:p>
    <w:p>
      <w:pPr>
        <w:pStyle w:val="BodyText"/>
      </w:pPr>
      <w:r>
        <w:t xml:space="preserve">- Bác, cháu cũng cùng mọi người ngồi bên cạnh bà, lúc đầu tâm tình của bà có hơi kích động, sau này chậm rãi bình phục lại. Đúng rồi, lúc đầu bà còn khóc, lấy tay xoa mắt một lúc, biết đâu vì nguyên nhân này mà...</w:t>
      </w:r>
    </w:p>
    <w:p>
      <w:pPr>
        <w:pStyle w:val="BodyText"/>
      </w:pPr>
      <w:r>
        <w:t xml:space="preserve">Trang Duệ tất nhiên không nói mình là người chữa tốt cho bà, vì hắn có nói sự thật thì chỉ sợ người ta cũng không tin.</w:t>
      </w:r>
    </w:p>
    <w:p>
      <w:pPr>
        <w:pStyle w:val="BodyText"/>
      </w:pPr>
      <w:r>
        <w:t xml:space="preserve">- Điều này quá kỳ lạ, từng nghe nói bị kích thích làm cho người ta lấy lại trí nhớ, nhưng tâm tình kích động lại làm cho người ta khỏi bệnh đục thủy tinh thể, điều này có ai đã từng nghe qua chưa?</w:t>
      </w:r>
    </w:p>
    <w:p>
      <w:pPr>
        <w:pStyle w:val="BodyText"/>
      </w:pPr>
      <w:r>
        <w:t xml:space="preserve">Bác sĩ Đậu cau mày hỏi những vị đồng sự ở bên cạnh, những người kia cũng lắc đầu, những người này đều là nhân sĩ chuyên phục vụ cho các vị thủ trưởng, nếu thời xưa thì sẽ được gọi là đại nội ngự y, người nào cũng có y thuật cao siêu kiến thức rộng rãi, nhưng dù là ai cũng chưa từng nghe nói đến những chuyện tương tự giống như vừa phát sinh trên người bà cụ.</w:t>
      </w:r>
    </w:p>
    <w:p>
      <w:pPr>
        <w:pStyle w:val="BodyText"/>
      </w:pPr>
      <w:r>
        <w:t xml:space="preserve">- Bác sĩ Đậu, biết đâu không khỏi mà chỉ giảm bớt thì sao? Tôi nghĩ chúng ta cần kiểm tra cẩn thận cho bà cụ một lần...</w:t>
      </w:r>
    </w:p>
    <w:p>
      <w:pPr>
        <w:pStyle w:val="BodyText"/>
      </w:pPr>
      <w:r>
        <w:t xml:space="preserve">Một vị bác sĩ lên tiếng, bác sĩ Đậu cũng khẽ gật đầu, bọn họ đều không tìm ra đáp án ở phương diện y học, nhưng thật sự không ai ngờ người làm cho bà cụ tìm được ánh sáng chính là Trang Duệ.</w:t>
      </w:r>
    </w:p>
    <w:p>
      <w:pPr>
        <w:pStyle w:val="BodyText"/>
      </w:pPr>
      <w:r>
        <w:t xml:space="preserve">- Cháu ngoại, mau đến bên cạnh bà...</w:t>
      </w:r>
    </w:p>
    <w:p>
      <w:pPr>
        <w:pStyle w:val="BodyText"/>
      </w:pPr>
      <w:r>
        <w:t xml:space="preserve">Khi thấy nhóm người lại đi vào phòng thì bà cụ lại ngoắc Trang Duệ, cô y tá cũng thở dài một hơi, vì lúc nãy nàng có nhiệm vụ chặn bà cụ lại một chút, mà bà cụ lại hỏi bảy tám câu chỉ với một nội dung là cháu ngoại của mình đi đâu rồi.</w:t>
      </w:r>
    </w:p>
    <w:p>
      <w:pPr>
        <w:pStyle w:val="BodyText"/>
      </w:pPr>
      <w:r>
        <w:t xml:space="preserve">Trang Duệ đi đến ngồi xuống bên cạnh bà ngoại, người già thì tính cách sẽ giống như những đứa bé, đây là chuyện thật sự.</w:t>
      </w:r>
    </w:p>
    <w:p>
      <w:pPr>
        <w:pStyle w:val="BodyText"/>
      </w:pPr>
      <w:r>
        <w:t xml:space="preserve">Khi thấy đám người bác sĩ Đậu liên tục nhìn về phía mình, Trang Duệ nói với bà:</w:t>
      </w:r>
    </w:p>
    <w:p>
      <w:pPr>
        <w:pStyle w:val="BodyText"/>
      </w:pPr>
      <w:r>
        <w:t xml:space="preserve">- Bà, ngài có thể thấy cháu sao?</w:t>
      </w:r>
    </w:p>
    <w:p>
      <w:pPr>
        <w:pStyle w:val="BodyText"/>
      </w:pPr>
      <w:r>
        <w:t xml:space="preserve">- Đứa bé này, bà bao nhiêu tuổi rồi, có thể nói dối với cháu sao? Mẹ sao không đi cùng cháu đến đây? Ôi, đã nhiều năm trôi qua, cũng làm khổ nó...</w:t>
      </w:r>
    </w:p>
    <w:p>
      <w:pPr>
        <w:pStyle w:val="BodyText"/>
      </w:pPr>
      <w:r>
        <w:t xml:space="preserve">Bà cụ thật sự rất nhớ cháu mình, nói vài ba câu lại nhắc đến mẹ Trang Duệ, vẻ mặt lại tỏ ra đau lòng. Bác sĩ Đậu ở bên cạnh thấy Trang Duệ không đề cập với bà cụ về chuyện kiểm tra mắt, vì vậy mà có chút bối rối, hắn chỉ biết đứng sau lưng bà cụ mà liên tục ra hiệu.</w:t>
      </w:r>
    </w:p>
    <w:p>
      <w:pPr>
        <w:pStyle w:val="BodyText"/>
      </w:pPr>
      <w:r>
        <w:t xml:space="preserve">Trang Duệ ra hiệu cho bác sĩ Đậu cứ yên tâm, sau đó nói:</w:t>
      </w:r>
    </w:p>
    <w:p>
      <w:pPr>
        <w:pStyle w:val="BodyText"/>
      </w:pPr>
      <w:r>
        <w:t xml:space="preserve">- Bà, mẹ của cháu vài ngày nữa sẽ đến thăm bà, nhưng mắt bà thật sự đã tốt chưa? Nếu mẹ cháu đến mà bà vẫn chưa nhìn rõ, như vậy biết làm sao bây giờ? Bà, ngài nên để cho bác sĩ Đậu kiểm tra mắt cho kỹ cái đã...</w:t>
      </w:r>
    </w:p>
    <w:p>
      <w:pPr>
        <w:pStyle w:val="BodyText"/>
      </w:pPr>
      <w:r>
        <w:t xml:space="preserve">- Đúng, đúng, đã nhiều năm rồi không thấy gì, đúng là không dễ chịu, kiểm tra chứ, ngày mai bà sẽ đi kiểm tra. Này Chấn Vũ, con xem kìa, còn không hiểu chuyện bằng cháu ngoại của mẹ, nó biết Uyển Nhi sắp đến, vì vậy mà khuyên mẹ nên bảo vệ tốt cặp mắt...</w:t>
      </w:r>
    </w:p>
    <w:p>
      <w:pPr>
        <w:pStyle w:val="BodyText"/>
      </w:pPr>
      <w:r>
        <w:t xml:space="preserve">Bà cụ nghe nói con gái vài ngày nữa sẽ về thì vui sướng mặt mày hớn hở, nhưng cũng thuận tiện kéo Âu Dương Chấn Vũ đến để mắng vài câu.</w:t>
      </w:r>
    </w:p>
    <w:p>
      <w:pPr>
        <w:pStyle w:val="BodyText"/>
      </w:pPr>
      <w:r>
        <w:t xml:space="preserve">- Mẹ nói rất đúng, nói rất đúng, chúng ta nên đi ăn cơm, vài ngày nữa em gái sẽ đến...</w:t>
      </w:r>
    </w:p>
    <w:p>
      <w:pPr>
        <w:pStyle w:val="BodyText"/>
      </w:pPr>
      <w:r>
        <w:t xml:space="preserve">Âu Dương Chấn Vũ nghe được lời của mẹ thì dở khóc dở cười, đã hơn một năm qua lão biết bao lần khuyên mẹ giải phẫu mắt, nhưng bà căn bản không quan tâm, bây giờ lại trách mình.</w:t>
      </w:r>
    </w:p>
    <w:p>
      <w:pPr>
        <w:pStyle w:val="BodyText"/>
      </w:pPr>
      <w:r>
        <w:t xml:space="preserve">- Bác sĩ Đậu, hay là sáng mai hãy đến kiểm tra cho cụ, lúc này cụ cũng không muốn kiểm tra...</w:t>
      </w:r>
    </w:p>
    <w:p>
      <w:pPr>
        <w:pStyle w:val="BodyText"/>
      </w:pPr>
      <w:r>
        <w:t xml:space="preserve">Âu Dương Lỗi nói với các vị bác sĩ, bây giờ đến lúc dùng cơm, có lẽ những người này cũng đã bỏ dở bữa cơm chạy đến đây, cứ tiếp tục ngồi chờ ở đây cũng không là biện pháp hay.</w:t>
      </w:r>
    </w:p>
    <w:p>
      <w:pPr>
        <w:pStyle w:val="BodyText"/>
      </w:pPr>
      <w:r>
        <w:t xml:space="preserve">- Được, sư trưởng Âu Dương, anh nhất định phải nói rõ với bà cụ, cần chú ý nghỉ ngơi, tôi sợ tâm tình của bà cụ kích động lại trở về trạng thái bệnh, kết quả cụ thể là gì thì phải đợi đến sáng mai kiểm tra mới biết được.</w:t>
      </w:r>
    </w:p>
    <w:p>
      <w:pPr>
        <w:pStyle w:val="BodyText"/>
      </w:pPr>
      <w:r>
        <w:t xml:space="preserve">Nhóm bác sĩ Đậu vừa rồi đã nghe những người nơi đây nói chuyện với nhau, biết bà cụ lần đầu tiên gặp mặt cháu ngoại, có lẽ còn nhiều chuyện để nói, vì thế cũng không thúc bà cụ làm kiểm tra, vì vậy khai báo một câu với Âu Dương Lỗi rồi nói lời cáo từ.</w:t>
      </w:r>
    </w:p>
    <w:p>
      <w:pPr>
        <w:pStyle w:val="BodyText"/>
      </w:pPr>
      <w:r>
        <w:t xml:space="preserve">Sau khi nhóm bác sĩ Đậu bỏ đi thì những người giúp việc trong nhà bắt đầu dọn thức ăn lên, bà cụ biết hôm nay cháu ngoại đến nhà, nếu không phải là mình không thấy gì thì sẽ tự mình xuống bếp nấu nướng rồi, nhưng dù là như vậy thì trước khi Trang Duệ đến, bà cụ cũng xuống bếp phân phó rất lâu.</w:t>
      </w:r>
    </w:p>
    <w:p>
      <w:pPr>
        <w:pStyle w:val="BodyText"/>
      </w:pPr>
      <w:r>
        <w:t xml:space="preserve">Trang Duệ thấy những món ăn kia phần lớn đều khá nhạt, là những món mà mẹ mình thích ăn, hắn thấy rõ tâm tư của bà thì trong lòng cũng không khỏi cảm động, thiên hạ này quả nhiên không ai thương con bằng chính cha mẹ.</w:t>
      </w:r>
    </w:p>
    <w:p>
      <w:pPr>
        <w:pStyle w:val="BodyText"/>
      </w:pPr>
      <w:r>
        <w:t xml:space="preserve">- Cháu, ăn nhiều vào một chút, đây là những món mà Uyển Nhi thích ăn...</w:t>
      </w:r>
    </w:p>
    <w:p>
      <w:pPr>
        <w:pStyle w:val="BodyText"/>
      </w:pPr>
      <w:r>
        <w:t xml:space="preserve">- Bà, ngài buông Tiểu Duệ ra, nếu không nó sao có thể ăn được?</w:t>
      </w:r>
    </w:p>
    <w:p>
      <w:pPr>
        <w:pStyle w:val="BodyText"/>
      </w:pPr>
      <w:r>
        <w:t xml:space="preserve">Khi thấy bà cụ cứ dùng hai tay cầm tay Trang Duệ và liên tục mở miệng khuyên dùng cơm, Âu Dương Lỗi cũng thật sự buồn cười.</w:t>
      </w:r>
    </w:p>
    <w:p>
      <w:pPr>
        <w:pStyle w:val="BodyText"/>
      </w:pPr>
      <w:r>
        <w:t xml:space="preserve">- Đúng, đúng, bà hồ đồ mất rồi, Tiểu Lỗi, mau gắp thức ăn cho em, nó cũng không có được phúc khí như mấy cháu đâu.</w:t>
      </w:r>
    </w:p>
    <w:p>
      <w:pPr>
        <w:pStyle w:val="BodyText"/>
      </w:pPr>
      <w:r>
        <w:t xml:space="preserve">Bà cụ buông tay Trang Duệ ra rồi phân phó cháu nội của mình.</w:t>
      </w:r>
    </w:p>
    <w:p>
      <w:pPr>
        <w:pStyle w:val="BodyText"/>
      </w:pPr>
      <w:r>
        <w:t xml:space="preserve">- Bà ngoại, cứ để cháu tự nhiên.</w:t>
      </w:r>
    </w:p>
    <w:p>
      <w:pPr>
        <w:pStyle w:val="BodyText"/>
      </w:pPr>
      <w:r>
        <w:t xml:space="preserve">Trang Duệ lúc này thật sự bị tình thân vây quanh người, trước kia ngoài mẹ ra thì hắn chưa từng được cảm nhận tình cảm ấm áp thế này, vì thế mà trong lòng rất buông lỏng.</w:t>
      </w:r>
    </w:p>
    <w:p>
      <w:pPr>
        <w:pStyle w:val="BodyText"/>
      </w:pPr>
      <w:r>
        <w:t xml:space="preserve">Tuy đây là lần đầu tiên Trang Duệ được thấy bà ngoại, lần đầu tiên thấy người anh họ là sư trưởng đặc chủng, nhưng hắn cũng không cảm thấy gò bó, cũng không cần Âu Dương Lỗi gắp thức ăn mà tự ăn uống nhồm nhoàm, chỉ là vô tình trong hốc mắt chứa đầy nước.</w:t>
      </w:r>
    </w:p>
    <w:p>
      <w:pPr>
        <w:pStyle w:val="BodyText"/>
      </w:pPr>
      <w:r>
        <w:t xml:space="preserve">- Cháu ngoan, ăn từ từ thôi.</w:t>
      </w:r>
    </w:p>
    <w:p>
      <w:pPr>
        <w:pStyle w:val="BodyText"/>
      </w:pPr>
      <w:r>
        <w:t xml:space="preserve">Bà cụ cũng không động đũa, chỉ cười tủm tỉm nhìn Trang Duệ, vẻ mặt hiền từ.</w:t>
      </w:r>
    </w:p>
    <w:p>
      <w:pPr>
        <w:pStyle w:val="BodyText"/>
      </w:pPr>
      <w:r>
        <w:t xml:space="preserve">Bà cụ nhìn chung quanh, thấy con trai và chá trưởng còn chưa động đũa, vì vậy nói:</w:t>
      </w:r>
    </w:p>
    <w:p>
      <w:pPr>
        <w:pStyle w:val="BodyText"/>
      </w:pPr>
      <w:r>
        <w:t xml:space="preserve">- Cũng ăn cả đi, mọi người cứ nhìn vào nó, nó cũng ngại...</w:t>
      </w:r>
    </w:p>
    <w:p>
      <w:pPr>
        <w:pStyle w:val="BodyText"/>
      </w:pPr>
      <w:r>
        <w:t xml:space="preserve">- Chúng ta cùng ăn, mẹ, ngài cũng ăn đi...</w:t>
      </w:r>
    </w:p>
    <w:p>
      <w:pPr>
        <w:pStyle w:val="BodyText"/>
      </w:pPr>
      <w:r>
        <w:t xml:space="preserve">Âu Dương Chấn Vũ lấy cho bà cụ một chén cháo, người già tiêu hóa không tốt, buổi tối chỉ có thể uống chút cháo, nói cách khác thì cả bàn thức ăn này đều chuẩn bị ột mình Trang Duệ.</w:t>
      </w:r>
    </w:p>
    <w:p>
      <w:pPr>
        <w:pStyle w:val="BodyText"/>
      </w:pPr>
      <w:r>
        <w:t xml:space="preserve">- Con thỏ nhỏ chết tiệt kia, đã chạy vào cửa còn đi ra ngoài, có tin bà nội dùng trượng đánh ột trận không?</w:t>
      </w:r>
    </w:p>
    <w:p>
      <w:pPr>
        <w:pStyle w:val="BodyText"/>
      </w:pPr>
      <w:r>
        <w:t xml:space="preserve">Bà cụ ngồi đối diện cửa phòng, lúc này bà chợt lên tiếng làm cho Trang Duệ ngẩng đầu lên nhìn theo ánh mắt của bà, ngoài cửa có một người thò đầu vào, sau khi quét mắt đánh giá một lượt mới dám đẩy cửa bước vào. truyện copy từ</w:t>
      </w:r>
    </w:p>
    <w:p>
      <w:pPr>
        <w:pStyle w:val="BodyText"/>
      </w:pPr>
      <w:r>
        <w:t xml:space="preserve">Tất nhiên theo cách nói của Âu Dương Quân thì đây gọi là trinh sát tình hình địch, nếu lỡ may ông cụ rời khỏi giường, chính mình chỉ có thể chuồn đi, trong nhà này thì Âu Dương Quân không sợ ai, chỉ sợ ông nội mà thôi.</w:t>
      </w:r>
    </w:p>
    <w:p>
      <w:pPr>
        <w:pStyle w:val="BodyText"/>
      </w:pPr>
      <w:r>
        <w:t xml:space="preserve">- Bà nội, ánh mắt của bà thật sự rất...</w:t>
      </w:r>
    </w:p>
    <w:p>
      <w:pPr>
        <w:pStyle w:val="BodyText"/>
      </w:pPr>
      <w:r>
        <w:t xml:space="preserve">Âu Dương Quân cười hì hì đi vào, chữ "tốt" chưa kịp nói ra khỏi miệng thì đã ngây người, hắn chợt nghĩ mắt bà đã một năm chưa thấy gì mới đúng, vì thế mà hắn không khỏi há hốc miệng đứng sững sờ.</w:t>
      </w:r>
    </w:p>
    <w:p>
      <w:pPr>
        <w:pStyle w:val="BodyText"/>
      </w:pPr>
      <w:r>
        <w:t xml:space="preserve">- Tiểu tử thối, còn ngây người ra đó làm gì? Còn không ngồi xuống ăn cơm...</w:t>
      </w:r>
    </w:p>
    <w:p>
      <w:pPr>
        <w:pStyle w:val="BodyText"/>
      </w:pPr>
      <w:r>
        <w:t xml:space="preserve">Tiếng hừ lạnh của Âu Dương Chấn Vũ làm cho Âu Dương Quân giật mình thức tỉnh, hắn cũng bất chấp có mặt đại ca và Trang Duệ, hắn tiến lên vài bước đến trước mặt bà nội, sau đó duỗi bàn tay ra nói:</w:t>
      </w:r>
    </w:p>
    <w:p>
      <w:pPr>
        <w:pStyle w:val="BodyText"/>
      </w:pPr>
      <w:r>
        <w:t xml:space="preserve">- Bà, ngài có thể thấy sao?</w:t>
      </w:r>
    </w:p>
    <w:p>
      <w:pPr>
        <w:pStyle w:val="BodyText"/>
      </w:pPr>
      <w:r>
        <w:t xml:space="preserve">- Thằng bé này đúng là, không trầm ổn chút nào, không bằng em của con, mà cháu xem, cháu ngoại của bà có tốt không?</w:t>
      </w:r>
    </w:p>
    <w:p>
      <w:pPr>
        <w:pStyle w:val="BodyText"/>
      </w:pPr>
      <w:r>
        <w:t xml:space="preserve">Bà nội khẽ gõ tay lên đầu Âu Dương Quân, sau đó lại cười ha hả nhìn Trang Duệ, tâm tình của bà lúc này như một đứa trẻ nhận được món đồ chơi yêu thích đã lâu, vì vậy gặp ai cũng muốn khoe khoang một chặp.</w:t>
      </w:r>
    </w:p>
    <w:p>
      <w:pPr>
        <w:pStyle w:val="BodyText"/>
      </w:pPr>
      <w:r>
        <w:t xml:space="preserve">- Bà nội bất công, cháu không tốt sao?</w:t>
      </w:r>
    </w:p>
    <w:p>
      <w:pPr>
        <w:pStyle w:val="BodyText"/>
      </w:pPr>
      <w:r>
        <w:t xml:space="preserve">Âu Dương Quân giữ chặt cánh tay bà nội mà không chịu buông tha, hắn chẳng qua chỉ muốn trêu chọc cho vui, vì từ nhỏ hắn lớn lên bên cạnh bà nội, trong đám cháu thì hắn là được bà yêu thích nhất.</w:t>
      </w:r>
    </w:p>
    <w:p>
      <w:pPr>
        <w:pStyle w:val="BodyText"/>
      </w:pPr>
      <w:r>
        <w:t xml:space="preserve">- Tốt, đều tốt, ngồi xuống ăn cơm thôi, chút nữa đến xem ông già kia...</w:t>
      </w:r>
    </w:p>
    <w:p>
      <w:pPr>
        <w:pStyle w:val="BodyText"/>
      </w:pPr>
      <w:r>
        <w:t xml:space="preserve">Bà cụ cười không thể ngậm miệng, sau đó giữ chặt lấy tay của Âu Dương Quân, để cho hắn ngồi xuống bên phải của mình, vì vậy mà trong phòng chợt có cảnh tượng con cháu quây quần bên ông bà cùng dùng cơm.</w:t>
      </w:r>
    </w:p>
    <w:p>
      <w:pPr>
        <w:pStyle w:val="BodyText"/>
      </w:pPr>
      <w:r>
        <w:t xml:space="preserve">Âu Dương Quân ngồi xuống và liên tục chọc cười bà ngoại, nhưng hắn lại không động đũa, vì hắn vốn sợ ông nội, vì thế cố ý dùng cơm bên ngoài sẵn.</w:t>
      </w:r>
    </w:p>
    <w:p>
      <w:pPr>
        <w:pStyle w:val="BodyText"/>
      </w:pPr>
      <w:r>
        <w:t xml:space="preserve">- Mẹ, ngài cũng đừng thương yêu nó.</w:t>
      </w:r>
    </w:p>
    <w:p>
      <w:pPr>
        <w:pStyle w:val="BodyText"/>
      </w:pPr>
      <w:r>
        <w:t xml:space="preserve">Âu Dương Chấn Vũ thật sự không cảm thấy vừa mắt, con mình từ nhỏ thiếu quản giáo, có chuyện gì cứ chạy đến bà nội tìm chỗ trốn, ngay cả một người cha như mình cũng khó làm gì được.</w:t>
      </w:r>
    </w:p>
    <w:p>
      <w:pPr>
        <w:pStyle w:val="BodyText"/>
      </w:pPr>
      <w:r>
        <w:t xml:space="preserve">- Nó là cháu của tôi, không thương nó thì thương ai...</w:t>
      </w:r>
    </w:p>
    <w:p>
      <w:pPr>
        <w:pStyle w:val="BodyText"/>
      </w:pPr>
      <w:r>
        <w:t xml:space="preserve">Người ta nói cách một đời thì thường sẽ thương yêu hơn, mà lời nói của bà cụ cũng không quá tốt, nó thật sự là cháu của bà, nhưng nó cũng là con của Âu Dương Chấn Vũ.</w:t>
      </w:r>
    </w:p>
    <w:p>
      <w:pPr>
        <w:pStyle w:val="BodyText"/>
      </w:pPr>
      <w:r>
        <w:t xml:space="preserve">Âu Dương Chấn Vũ thật sự khó thể nào chịu được, nhưng nghĩ lại thì thấy con mình ngoài vấn đề thích một cô ngôi sao thì cũng không có gì khác hơn, vì thế cũng không nói thêm điều gì cả.</w:t>
      </w:r>
    </w:p>
    <w:p>
      <w:pPr>
        <w:pStyle w:val="BodyText"/>
      </w:pPr>
      <w:r>
        <w:t xml:space="preserve">Có mặt Âu Dương Quân thì bầu không khí trong phòng chợt náo nhiệt lên, hắn vừa dụ dỗ bà nội, vừa bớt chút thời gian nói chuyện với Trang Duệ và Âu Dương Lỗi, bữa cơm thật sự vui vẻ.</w:t>
      </w:r>
    </w:p>
    <w:p>
      <w:pPr>
        <w:pStyle w:val="BodyText"/>
      </w:pPr>
      <w:r>
        <w:t xml:space="preserve">- Cháu đã ăn no chưa? Bà đưa cháu đi gặp ông ngoại, cũng đã hơn một năm bà chưa gặp ông già này rồi.</w:t>
      </w:r>
    </w:p>
    <w:p>
      <w:pPr>
        <w:pStyle w:val="BodyText"/>
      </w:pPr>
      <w:r>
        <w:t xml:space="preserve">Sau khi cơm nước xong thì bà cụ bắt lấy tay của Trang Duệ không thả ra, chỉ sợ hắn sẽ chạy mất, tay còn lại thì chụp lấy Âu Dương Quân.</w:t>
      </w:r>
    </w:p>
    <w:p>
      <w:pPr>
        <w:pStyle w:val="BodyText"/>
      </w:pPr>
      <w:r>
        <w:t xml:space="preserve">Trang Duệ và Âu Dương Quân một trái một phải dìu bà đi vào nhà sau.</w:t>
      </w:r>
    </w:p>
    <w:p>
      <w:pPr>
        <w:pStyle w:val="BodyText"/>
      </w:pPr>
      <w:r>
        <w:t xml:space="preserve">- Thủ trưởng đang ngủ, mọi người đi nhẹ nói khẽ một chút...</w:t>
      </w:r>
    </w:p>
    <w:p>
      <w:pPr>
        <w:pStyle w:val="BodyText"/>
      </w:pPr>
      <w:r>
        <w:t xml:space="preserve">Dưới sự dẫn dắt của bà cụ, mọi người đi vào một căn nhà giữa ở hậu viện, một bác sĩ hơn ba mươi có nhiệm vụ chăm sóc đặc biệt lập tức tiến ra đón chào.</w:t>
      </w:r>
    </w:p>
    <w:p>
      <w:pPr>
        <w:pStyle w:val="Compact"/>
      </w:pPr>
      <w:r>
        <w:br w:type="textWrapping"/>
      </w:r>
      <w:r>
        <w:br w:type="textWrapping"/>
      </w:r>
    </w:p>
    <w:p>
      <w:pPr>
        <w:pStyle w:val="Heading2"/>
      </w:pPr>
      <w:bookmarkStart w:id="317" w:name="chương-295-hổ-vẫn-còn-oai-hùng."/>
      <w:bookmarkEnd w:id="317"/>
      <w:r>
        <w:t xml:space="preserve">295. Chương 295 : Hổ Vẫn Còn Oai Hùng.</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295: Hổ vẫn còn oai hùng.</w:t>
      </w:r>
    </w:p>
    <w:p>
      <w:pPr>
        <w:pStyle w:val="BodyText"/>
      </w:pPr>
      <w:r>
        <w:t xml:space="preserve">Dịch: Masta4ever</w:t>
      </w:r>
    </w:p>
    <w:p>
      <w:pPr>
        <w:pStyle w:val="BodyText"/>
      </w:pPr>
      <w:r>
        <w:t xml:space="preserve">Nguồn: Nhóm dịch Tepga</w:t>
      </w:r>
    </w:p>
    <w:p>
      <w:pPr>
        <w:pStyle w:val="BodyText"/>
      </w:pPr>
      <w:r>
        <w:t xml:space="preserve">Sưu tầm:</w:t>
      </w:r>
    </w:p>
    <w:p>
      <w:pPr>
        <w:pStyle w:val="BodyText"/>
      </w:pPr>
      <w:r>
        <w:t xml:space="preserve">Trong phòng mở điều hòa, nhiệt độ cũng không cao, Trang Duệ vừa dùng cơm xong, sau khi đi vào trong phòng thì trên người có chút cảm giác khô nóng.</w:t>
      </w:r>
    </w:p>
    <w:p>
      <w:pPr>
        <w:pStyle w:val="BodyText"/>
      </w:pPr>
      <w:r>
        <w:t xml:space="preserve">Trong phòng sắp xếp rất đơn giản, một cái tủ treo quần áo, một cái bàn, trên mặt bàn là một chiếc kính lão và báo chí, nơi cửa còn có một chiếc ghế nằm, còn có một cái giường xếp, một ông lão đang nằm ngửa bên trên, trong lỗ mũi phát ra tiếng ngáy nho nhỏ.</w:t>
      </w:r>
    </w:p>
    <w:p>
      <w:pPr>
        <w:pStyle w:val="BodyText"/>
      </w:pPr>
      <w:r>
        <w:t xml:space="preserve">- Đi nhẹ nói khẽ một chút, đừng làm cho ông thức tỉnh...</w:t>
      </w:r>
    </w:p>
    <w:p>
      <w:pPr>
        <w:pStyle w:val="BodyText"/>
      </w:pPr>
      <w:r>
        <w:t xml:space="preserve">Âu Dương Quân khẽ nói một câu với Trang Duệ, hắn tất nhiên sẽ không hiếu thảo đến mức như vậy, chỉ sợ ông tỉnh thì mình sẽ bị mắng. Trước kia ông đưa hắn vào trong quân, chính hắn lén phục viên, vì vậy mà ông mãi không bỏ qua cho hắn, gặp một lần là mắng một lần, nếu hôm nào tâm tình tốt mà quên thì hôm sau sẽ bổ sung.</w:t>
      </w:r>
    </w:p>
    <w:p>
      <w:pPr>
        <w:pStyle w:val="BodyText"/>
      </w:pPr>
      <w:r>
        <w:t xml:space="preserve">Âu Dương Lỗi và Âu Dương Chấn Vũ đều không tiến vào, bọn họ ở bên ngoài nói chuyện, chỉ có bà cụ kéo tay Trang Duệ và Âu Dương Quân đi đến đầu giường. Trang Duệ nhờ vào ánh đèn ánh sáng dịu trên bàn mà nhìn rõ tướng mạo ông ngoại của mình.</w:t>
      </w:r>
    </w:p>
    <w:p>
      <w:pPr>
        <w:pStyle w:val="BodyText"/>
      </w:pPr>
      <w:r>
        <w:t xml:space="preserve">Ông cụ có hơi mập, mặc trên người một chiếc áo cọc tay màu trắng, cánh tay đã có hơi nhão, trên mặt đã xuất hiện những vết ban của người già, cặp mắt đóng chặt, lông mày nhướng lên, nhìn qua thật sự là một ông lão bình thường, không có gì đặc biệt.</w:t>
      </w:r>
    </w:p>
    <w:p>
      <w:pPr>
        <w:pStyle w:val="BodyText"/>
      </w:pPr>
      <w:r>
        <w:t xml:space="preserve">Trang Duệ thấy ông cụ ngủ say thì mừng thầm, hắn đã từng lợi dụng lúc cháu ngoại ngủ để dùng linh khí chải chuốt cơ thể, lúc sau nha đầu tỉnh lại thì chỉ nói là ngủ rất say, thật sự không biết gì với chuyện linh khí nhập vào trong người.</w:t>
      </w:r>
    </w:p>
    <w:p>
      <w:pPr>
        <w:pStyle w:val="BodyText"/>
      </w:pPr>
      <w:r>
        <w:t xml:space="preserve">Thật ra người bình thường có phản ứng rất mẫn cảm với linh khí, khi linh khí tiến vào trong người sẽ sinh ra cảm giác rất thoải mái, đều có thể cảm ứng được. Nếu không phải chức năng sinh lý đã quá thái hóa, sợ rằng vừa rồi Trang Duệ cũng không dám sử dụng linh khí với bà ngoại, vì hắn cũng không muốn để lộ ra bí mật của mình.</w:t>
      </w:r>
    </w:p>
    <w:p>
      <w:pPr>
        <w:pStyle w:val="BodyText"/>
      </w:pPr>
      <w:r>
        <w:t xml:space="preserve">Nhưng đối với ông ngoại ngủ say thì Trang Duệ thật sự có thể buông tay đi làm, hắn cố ý tiến lên phía trước một bước, giả vờ như quan sát bộ dạng của ông ngoại, ánh mắt lại nhìn xuống chân, cẳng chân, đùi, eo, ngực và đầu của ông. Khi linh khí tiến vào trong cơ thể của ông ngoại thì Trang Duệ thật sự cảm thấy mắt hơi rát, đã lâu rồi hắn chưa cảm giác được đau đớn như thế này.</w:t>
      </w:r>
    </w:p>
    <w:p>
      <w:pPr>
        <w:pStyle w:val="BodyText"/>
      </w:pPr>
      <w:r>
        <w:t xml:space="preserve">Trang Duệ biết rõ nguyên nhân là mình sử dụng linh khí quá nhiều, nhưng cũng không cần lo lắng, bây giờ linh khí của hắn có thể tự tăng trưởng, tuy đến mức độ nhất định sẽ rơi vào trạng thái bão hòa nhưng khi giảm xuống đến một mức độ sẽ tự động bổ sung, cũng không cần hấp thu linh khí từ những món đồ cổ như trước, và đây chính là chuyện làm hắn vui mừng nhất.</w:t>
      </w:r>
    </w:p>
    <w:p>
      <w:pPr>
        <w:pStyle w:val="BodyText"/>
      </w:pPr>
      <w:r>
        <w:t xml:space="preserve">Ông cụ bị bệnh khá nặng, nếu cho vào quá nhiều linh khí như vậy, lỡ điều trị tất cả luôn thì sao?</w:t>
      </w:r>
    </w:p>
    <w:p>
      <w:pPr>
        <w:pStyle w:val="BodyText"/>
      </w:pPr>
      <w:r>
        <w:t xml:space="preserve">Thật ra đây là chuyện mà Trang Duệ không thể nào làm khác hơn, hắn sau khi nghe rõ lời của Âu Dương Chấn Vũ thì biết bất kỳ lúc nào ông cụ cũng có khả năng về trời, bây giờ hắn lợi dụng cơ hội lúc ông cụ đang ngủ, tất nhiên sẽ ra tay toàn lực, nếu không đợi đến lúc ông cụ tỉnh dậy mới ra tay trị liệu, sợ rằng làm không tốt sẽ để lộ bí mật.</w:t>
      </w:r>
    </w:p>
    <w:p>
      <w:pPr>
        <w:pStyle w:val="BodyText"/>
      </w:pPr>
      <w:r>
        <w:t xml:space="preserve">Còn có một vấn đề, trước đó Trang Duệ thông qua quá trình trị liệu cho Bạch Sư để rút ra kinh nghiệm, đó chính là linh khí trị liệu phủ tạng cho sinh vật cũng không phải có hiệu quả thấy rõ như bị ngoại thương.</w:t>
      </w:r>
    </w:p>
    <w:p>
      <w:pPr>
        <w:pStyle w:val="BodyText"/>
      </w:pPr>
      <w:r>
        <w:t xml:space="preserve">Hơn nữa vừa rồi linh khí tiến vào trong cơ thể bà ngoại, hắn thấy bà có phản ứng rất chậm, vì vậy mà trong lòng sinh ra một ý nghĩ, đó chính là linh khí có hiệu quả không quá cao với người già, vì vậy hắn mới tăng liều lượng với ông của mình.</w:t>
      </w:r>
    </w:p>
    <w:p>
      <w:pPr>
        <w:pStyle w:val="BodyText"/>
      </w:pPr>
      <w:r>
        <w:t xml:space="preserve">Từ khi Trang Duệ đến gần ông cụ và truyền linh khí vào, cả quá trình chỉ là hơn chục giây, khi cảm thấy mắt có hơi đau rát thì hắn lui ra. Bà cụ ở phía sau thấy Trang Duệ rơi lệ đầy mặt thì vỗ vỗ nói:</w:t>
      </w:r>
    </w:p>
    <w:p>
      <w:pPr>
        <w:pStyle w:val="BodyText"/>
      </w:pPr>
      <w:r>
        <w:t xml:space="preserve">- Cháu, đừng quá đau lòng, ông ngoại có thể sống đến bây giờ đã là phúc lớn mạng lớn rồi.</w:t>
      </w:r>
    </w:p>
    <w:p>
      <w:pPr>
        <w:pStyle w:val="BodyText"/>
      </w:pPr>
      <w:r>
        <w:t xml:space="preserve">Bà cụ cũng có suy nghĩ khá thoáng, năm xưa cũng đã từng đi qua thời điểm chiến tranh, cũng có không ít chiến hữu hy sinh, những người còn lại như bà cũng không nhiều, biết rõ sẽ sớm có một ngày cũng giống như vậy mà thôi. Bạn già cũng đã bị bệnh nhiều năm, trong lòng bà đã sớm có chuẩn bị tư tưởng.</w:t>
      </w:r>
    </w:p>
    <w:p>
      <w:pPr>
        <w:pStyle w:val="BodyText"/>
      </w:pPr>
      <w:r>
        <w:t xml:space="preserve">Trang Duệ khẽ gật đầu, hắn dùng tay lau nước mắt. Tất nhiên hắn cũng không có bao nhiêu hảo cảm với ông cụ trước mắt, dù đó là ông ngoại của mình nhưng đó lại chính là đầu sỏ đuổi mẹ ra khỏi nhà, nếu không phải sợ mẹ sẽ đau lòng thì hắn cũng không trị liệu cho ông.</w:t>
      </w:r>
    </w:p>
    <w:p>
      <w:pPr>
        <w:pStyle w:val="BodyText"/>
      </w:pPr>
      <w:r>
        <w:t xml:space="preserve">Lúc này coi như Trang Duệ đã gặp ông ngọa, hắn chuẩn bị đi ra ngoài, ai ngờ vừa mới cất bước thì cánh tay đã bị người ta kéo lại, ngay sau đó là một người trốn ra phía sau mình.</w:t>
      </w:r>
    </w:p>
    <w:p>
      <w:pPr>
        <w:pStyle w:val="BodyText"/>
      </w:pPr>
      <w:r>
        <w:t xml:space="preserve">- Tứ ca, anh làm sao vậy?</w:t>
      </w:r>
    </w:p>
    <w:p>
      <w:pPr>
        <w:pStyle w:val="BodyText"/>
      </w:pPr>
      <w:r>
        <w:t xml:space="preserve">Trang Duệ dùng giọng khó hiểu hỏi, khi ánh mắt nhìn về phía trước thì phát hiện ông ngoại đã tỉnh, đang mở to mắt nhìn mình chằm chằm.</w:t>
      </w:r>
    </w:p>
    <w:p>
      <w:pPr>
        <w:pStyle w:val="BodyText"/>
      </w:pPr>
      <w:r>
        <w:t xml:space="preserve">Ông cụ nhìn Trang Duệ rồi quát:</w:t>
      </w:r>
    </w:p>
    <w:p>
      <w:pPr>
        <w:pStyle w:val="BodyText"/>
      </w:pPr>
      <w:r>
        <w:t xml:space="preserve">- Tiểu tử kia, tiếp tục cưỡng chế không nghe lời thì ông sẽ cắt đứt chân, đi đến đây.</w:t>
      </w:r>
    </w:p>
    <w:p>
      <w:pPr>
        <w:pStyle w:val="BodyText"/>
      </w:pPr>
      <w:r>
        <w:t xml:space="preserve">Ông lão thấy Âu Dương Quân thì nổi giận.</w:t>
      </w:r>
    </w:p>
    <w:p>
      <w:pPr>
        <w:pStyle w:val="BodyText"/>
      </w:pPr>
      <w:r>
        <w:t xml:space="preserve">Trang Duệ thật sự có chút khó hiểu, ông cụ này rõ ràng không chịu nói lý thì phải? Hèn gì năm xưa mẹ mới quyết định như vậy, vì thế trong lòng cũng có chút tức giận, cũng không phản ứng với ông cụ mà xoay người bước ra ngoài.</w:t>
      </w:r>
    </w:p>
    <w:p>
      <w:pPr>
        <w:pStyle w:val="BodyText"/>
      </w:pPr>
      <w:r>
        <w:t xml:space="preserve">- Tiểu tử, quay lại đây cho ta.</w:t>
      </w:r>
    </w:p>
    <w:p>
      <w:pPr>
        <w:pStyle w:val="BodyText"/>
      </w:pPr>
      <w:r>
        <w:t xml:space="preserve">Ông cụ chợt kích động, lấy tay chống xuống giường rồi ngồi dậy, hai chân đưa xuống đất tìm giày nhưng không có gì bên dưới, mà bạn già của mình đứng ở đầu giường thì chợt trợn mắt.</w:t>
      </w:r>
    </w:p>
    <w:p>
      <w:pPr>
        <w:pStyle w:val="BodyText"/>
      </w:pPr>
      <w:r>
        <w:t xml:space="preserve">- Bà đứng đó làm gì? Con thỏ nhỏ chết tiệt kia đều là bà làm cho hư ra, nha đầu kia cũng...</w:t>
      </w:r>
    </w:p>
    <w:p>
      <w:pPr>
        <w:pStyle w:val="BodyText"/>
      </w:pPr>
      <w:r>
        <w:t xml:space="preserve">Ông cụ tìm một lúc lâu không thấy giày, sau đó ngẩng đầu thấy bạn già đứng nơi đầu giường thì bất mãn lầm bầm vài câu, nhưng âm thanh khá lớn, giống như cãi nhau vậy.</w:t>
      </w:r>
    </w:p>
    <w:p>
      <w:pPr>
        <w:pStyle w:val="BodyText"/>
      </w:pPr>
      <w:r>
        <w:t xml:space="preserve">- Ông lão chết tiệt này, Uyển Nhi bị ông làm cho tức giận không chịu về nhà, bây giờ nếu còn làm cho cháu ngoại của tôi bỏ đi, tôi sẽ để ông lại một mình, sẽ đến ở với con gái...</w:t>
      </w:r>
    </w:p>
    <w:p>
      <w:pPr>
        <w:pStyle w:val="BodyText"/>
      </w:pPr>
      <w:r>
        <w:t xml:space="preserve">Bà cụ thấy Trang Duệ giống như tức giận, lại nghe thấy những lời như vậy của ông cụ thì cũng bực bội, vì vậy quay đầu đi ra ngoài, ông cụ ở phía sau còn hô lên:</w:t>
      </w:r>
    </w:p>
    <w:p>
      <w:pPr>
        <w:pStyle w:val="BodyText"/>
      </w:pPr>
      <w:r>
        <w:t xml:space="preserve">- Này, tôi nói này, tìm giầy cho tôi cái đã.</w:t>
      </w:r>
    </w:p>
    <w:p>
      <w:pPr>
        <w:pStyle w:val="BodyText"/>
      </w:pPr>
      <w:r>
        <w:t xml:space="preserve">Người ngoài nghe được động tĩnh ở bên trong thì đều đi vào, nhân viên chăm sóc đặc biệt thấy ông cụ ngồi lên thì vội vàng nói:</w:t>
      </w:r>
    </w:p>
    <w:p>
      <w:pPr>
        <w:pStyle w:val="BodyText"/>
      </w:pPr>
      <w:r>
        <w:t xml:space="preserve">- Thủ trưởng, ngài nên nằm xuống, có chuyện gì để tôi đi làm.</w:t>
      </w:r>
    </w:p>
    <w:p>
      <w:pPr>
        <w:pStyle w:val="BodyText"/>
      </w:pPr>
      <w:r>
        <w:t xml:space="preserve">- Lớn tiếng như vậy làm gì? Tôi cũng không phải không nghe được...</w:t>
      </w:r>
    </w:p>
    <w:p>
      <w:pPr>
        <w:pStyle w:val="BodyText"/>
      </w:pPr>
      <w:r>
        <w:t xml:space="preserve">Ông cụ không ý thức được âm thanh của mình ngày càng lớn, lỗ tai của lão trước đó không quá tốt, bình thường đều dùng máy trợ thính, vì vậy người bên cạnh nói chuyện thường phải lớn tiếng, như vậy lão mới có thể nghe thấy rõ ràng, dần dà ai ai cũng lớn tiếng như vậy.</w:t>
      </w:r>
    </w:p>
    <w:p>
      <w:pPr>
        <w:pStyle w:val="BodyText"/>
      </w:pPr>
      <w:r>
        <w:t xml:space="preserve">- Bố nằm xuống nghỉ một chút đi.</w:t>
      </w:r>
    </w:p>
    <w:p>
      <w:pPr>
        <w:pStyle w:val="BodyText"/>
      </w:pPr>
      <w:r>
        <w:t xml:space="preserve">Âu Dương Chấn Vũ và âu dương lỗi cũng vào khuyên bảo ông cụ.</w:t>
      </w:r>
    </w:p>
    <w:p>
      <w:pPr>
        <w:pStyle w:val="BodyText"/>
      </w:pPr>
      <w:r>
        <w:t xml:space="preserve">- À, Tiểu Lỗi đến rồi à? Sao không đánh thức ông dậy?</w:t>
      </w:r>
    </w:p>
    <w:p>
      <w:pPr>
        <w:pStyle w:val="BodyText"/>
      </w:pPr>
      <w:r>
        <w:t xml:space="preserve">Ông cụ thấy Âu Dương Lỗi thì vẻ mặt có chuyển biến tốt, nhưng sau đó ánh mắt nhìn ra bên ngoài, khi thấy Âu Dương Quân thì lập tức hô lên:</w:t>
      </w:r>
    </w:p>
    <w:p>
      <w:pPr>
        <w:pStyle w:val="BodyText"/>
      </w:pPr>
      <w:r>
        <w:t xml:space="preserve">- Tiểu Quân, đến đây cho ông.</w:t>
      </w:r>
    </w:p>
    <w:p>
      <w:pPr>
        <w:pStyle w:val="BodyText"/>
      </w:pPr>
      <w:r>
        <w:t xml:space="preserve">Âu Dương Quân thật sự không thể nào tránh khỏi, hắn chỉ có thể lắp bắp đi qua, lại cúi đầu hô một tiếng:</w:t>
      </w:r>
    </w:p>
    <w:p>
      <w:pPr>
        <w:pStyle w:val="BodyText"/>
      </w:pPr>
      <w:r>
        <w:t xml:space="preserve">- Ông nội...</w:t>
      </w:r>
    </w:p>
    <w:p>
      <w:pPr>
        <w:pStyle w:val="BodyText"/>
      </w:pPr>
      <w:r>
        <w:t xml:space="preserve">Âu Dương Quân sợ ông cụ cũng là có nguyên nhân, Âu Dương Cương chỉ có một người con trai là Âu Dương Chấn Vũ ở lại Bắc Kinh, bình thường Âu Dương Chấn Vũ rất bề bộn, vì vậy mà giao Âu Dương Quân cho cha mẹ.</w:t>
      </w:r>
    </w:p>
    <w:p>
      <w:pPr>
        <w:pStyle w:val="BodyText"/>
      </w:pPr>
      <w:r>
        <w:t xml:space="preserve">Ông cụ cả đời trong quân ngũ, khoảng thời gian trước đó vì rảnh rỗi nhàm chán nên thao luyện âu dương quân, cả ngày bắt Âu Dương Quân đi đứng nghiêm chỉnh, theo khẩu lệnh quân đội. Điều này làm cho trong lòng hắn tràn đầy bóng tối, đây cũng là một nguyên nhân làm hắn không bao giờ dám trái lệnh ông nội.</w:t>
      </w:r>
    </w:p>
    <w:p>
      <w:pPr>
        <w:pStyle w:val="BodyText"/>
      </w:pPr>
      <w:r>
        <w:t xml:space="preserve">- Này, vừa rồi cháu không phải mặc quần áo thế này, người vừa rồi là ai?</w:t>
      </w:r>
    </w:p>
    <w:p>
      <w:pPr>
        <w:pStyle w:val="BodyText"/>
      </w:pPr>
      <w:r>
        <w:t xml:space="preserve">Ông cụ rất nhạy cảm, chính mình lại trừng mắt với Âu Dương Quân, giống như đó không phải là cháu nội của mình.</w:t>
      </w:r>
    </w:p>
    <w:p>
      <w:pPr>
        <w:pStyle w:val="BodyText"/>
      </w:pPr>
      <w:r>
        <w:t xml:space="preserve">Âu Dương Quân bị ông cụ trừng mắt làm cho run rẩy, hắn thành thật nói:</w:t>
      </w:r>
    </w:p>
    <w:p>
      <w:pPr>
        <w:pStyle w:val="BodyText"/>
      </w:pPr>
      <w:r>
        <w:t xml:space="preserve">- Đó là con trai của cô cô, là cháu ngoại của ông...</w:t>
      </w:r>
    </w:p>
    <w:p>
      <w:pPr>
        <w:pStyle w:val="BodyText"/>
      </w:pPr>
      <w:r>
        <w:t xml:space="preserve">Âu Dương Quân nói ra những lời này thì trong phòng chợt yên tĩnh, tất cả mọi người đều biết rõ Âu Dương Uyển là cấm kỵ trong lòng ông cụ, bình thường ngoài bà cụ thì không ai dám nói ra, bây giờ hắn đột nhiên nhắc đến, ai cũng không đám đảm bảo ông cụ sẽ có phản ứng gì.</w:t>
      </w:r>
    </w:p>
    <w:p>
      <w:pPr>
        <w:pStyle w:val="BodyText"/>
      </w:pPr>
      <w:r>
        <w:t xml:space="preserve">- Cháu ngoại của tôi sao?</w:t>
      </w:r>
    </w:p>
    <w:p>
      <w:pPr>
        <w:pStyle w:val="BodyText"/>
      </w:pPr>
      <w:r>
        <w:t xml:space="preserve">Âu Dương Cương có chút sững sốt, ông thật sự có chút cảm giác lạ lẫm, cháu nội mình có không ít, nhưng cháu ngoại hình như là con của con gái mình thì phải.</w:t>
      </w:r>
    </w:p>
    <w:p>
      <w:pPr>
        <w:pStyle w:val="BodyText"/>
      </w:pPr>
      <w:r>
        <w:t xml:space="preserve">- Cậu là con trai của Tiểu Uyển sao?</w:t>
      </w:r>
    </w:p>
    <w:p>
      <w:pPr>
        <w:pStyle w:val="BodyText"/>
      </w:pPr>
      <w:r>
        <w:t xml:space="preserve">Âu Dương Cương nhìn về phía Trang Duệ, cũng không có biểu hiện tức giận, nhưng cặp mày lại dựng lên, cộng thêm sát khí chiến trường còn sót lại, thật sự có khí chất không giận mà uy. Có câu nói hổ ở trên núi thì vẫn còn khí thế, câu nói này dùng cho ông cụ vẫn còn khá hợp.</w:t>
      </w:r>
    </w:p>
    <w:p>
      <w:pPr>
        <w:pStyle w:val="BodyText"/>
      </w:pPr>
      <w:r>
        <w:t xml:space="preserve">Bầu không khí trong phòng nhanh chóng bị đè nén.</w:t>
      </w:r>
    </w:p>
    <w:p>
      <w:pPr>
        <w:pStyle w:val="BodyText"/>
      </w:pPr>
      <w:r>
        <w:t xml:space="preserve">- Ông lão chết tiệt, ông dám động vào cháu ngoại của tôi thử xem?</w:t>
      </w:r>
    </w:p>
    <w:p>
      <w:pPr>
        <w:pStyle w:val="BodyText"/>
      </w:pPr>
      <w:r>
        <w:t xml:space="preserve">Bà cụ chợt đứng chắn trước mặt Trang Duệ.</w:t>
      </w:r>
    </w:p>
    <w:p>
      <w:pPr>
        <w:pStyle w:val="BodyText"/>
      </w:pPr>
      <w:r>
        <w:t xml:space="preserve">Trang Duệ cũng không gọi ông ngoại, cũng không lùi bước, ngược lại đi về phía trước một bước, cũng không nhìn ông cụ ở phía sau.</w:t>
      </w:r>
    </w:p>
    <w:p>
      <w:pPr>
        <w:pStyle w:val="BodyText"/>
      </w:pPr>
      <w:r>
        <w:t xml:space="preserve">Hai ba phút trôi qua, đám người Âu Dương Chấn Vũ thật sự cảm thấy lo lắng, không phải lo ông cụ sẽ làm gì Trang Duệ, chủ yếu là sợ ông cụ không chịu được, lỡ may xảy ra vấn đề thì phiền phức.</w:t>
      </w:r>
    </w:p>
    <w:p>
      <w:pPr>
        <w:pStyle w:val="BodyText"/>
      </w:pPr>
      <w:r>
        <w:t xml:space="preserve">- Tốt, tốt, tiểu tử này giống mẹ, cũng giống bố năm xưa, năm xưa bố cậu cũng nhìn tôi như vậy...</w:t>
      </w:r>
    </w:p>
    <w:p>
      <w:pPr>
        <w:pStyle w:val="BodyText"/>
      </w:pPr>
      <w:r>
        <w:t xml:space="preserve">Ông cụ chợt vươn tay sau đó vỗ lên mép giường, nhưng lời nói của ông cụ lại làm cho người ta thở dài một hơi.</w:t>
      </w:r>
    </w:p>
    <w:p>
      <w:pPr>
        <w:pStyle w:val="BodyText"/>
      </w:pPr>
      <w:r>
        <w:t xml:space="preserve">Ông cụ trầm mặc một lúc rồi nói:</w:t>
      </w:r>
    </w:p>
    <w:p>
      <w:pPr>
        <w:pStyle w:val="BodyText"/>
      </w:pPr>
      <w:r>
        <w:t xml:space="preserve">- Mẹ...Mẹ của cháu có khỏe không?</w:t>
      </w:r>
    </w:p>
    <w:p>
      <w:pPr>
        <w:pStyle w:val="BodyText"/>
      </w:pPr>
      <w:r>
        <w:t xml:space="preserve">- Mẹ của cháu rất khỏe, mẹ có thể đến thăm ngài được không?</w:t>
      </w:r>
    </w:p>
    <w:p>
      <w:pPr>
        <w:pStyle w:val="BodyText"/>
      </w:pPr>
      <w:r>
        <w:t xml:space="preserve">Trang Duệ nói ra mục đích chuyến đi của mình, nếu ông cụ không đồng ý, như vậy hắn sẽ sắp xếp ẹ gặp bà ngoại. Mẹ mình là người ngoài mềm trong cứng, tuy đồng ý đến gặp ông bà ngoại nhưng sẽ không nói sẽ cúi đầu xin lỗi.</w:t>
      </w:r>
    </w:p>
    <w:p>
      <w:pPr>
        <w:pStyle w:val="Compact"/>
      </w:pPr>
      <w:r>
        <w:br w:type="textWrapping"/>
      </w:r>
      <w:r>
        <w:br w:type="textWrapping"/>
      </w:r>
    </w:p>
    <w:p>
      <w:pPr>
        <w:pStyle w:val="Heading2"/>
      </w:pPr>
      <w:bookmarkStart w:id="318" w:name="chương-296-chuyện-lạ-xảy-ra-liên-tục."/>
      <w:bookmarkEnd w:id="318"/>
      <w:r>
        <w:t xml:space="preserve">296. Chương 296 : Chuyện Lạ Xảy Ra Liên Tục.</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296: Chuyện lạ xảy ra liên tục.</w:t>
      </w:r>
    </w:p>
    <w:p>
      <w:pPr>
        <w:pStyle w:val="BodyText"/>
      </w:pPr>
      <w:r>
        <w:t xml:space="preserve">Dịch: Masta4ever</w:t>
      </w:r>
    </w:p>
    <w:p>
      <w:pPr>
        <w:pStyle w:val="BodyText"/>
      </w:pPr>
      <w:r>
        <w:t xml:space="preserve">Nguồn: Nhóm dịch Tepga</w:t>
      </w:r>
    </w:p>
    <w:p>
      <w:pPr>
        <w:pStyle w:val="BodyText"/>
      </w:pPr>
      <w:r>
        <w:t xml:space="preserve">Sưu tầm:</w:t>
      </w:r>
    </w:p>
    <w:p>
      <w:pPr>
        <w:pStyle w:val="BodyText"/>
      </w:pPr>
      <w:r>
        <w:t xml:space="preserve">Ông cụ cũng không trả lời câu hỏi của Trang Duệ mà mở miệng hỏi:</w:t>
      </w:r>
    </w:p>
    <w:p>
      <w:pPr>
        <w:pStyle w:val="BodyText"/>
      </w:pPr>
      <w:r>
        <w:t xml:space="preserve">- Bố cậu năm xưa sức khỏe kém nhưng cũng không phải bị bệnh nan y, sao lại qua đời sớm như vậy?</w:t>
      </w:r>
    </w:p>
    <w:p>
      <w:pPr>
        <w:pStyle w:val="BodyText"/>
      </w:pPr>
      <w:r>
        <w:t xml:space="preserve">Âu Dương Cương dù nói đã đoạn tuyệt quan hệ với con gái nhưng là trong lòng vẫn luôn lo lắng cho đứa con út của mình, nưa xưa sau khi quay về Bắc Kinh thì cũng không được sắp xếp công tác, phải trải qua cuộc sống như ở ẩn. Vì vậy trước đó lão cũng không biết những gì xảy ra với Âu Dương Uyển, đến khi con đến Bành Thành lần thứ hai thì mới biết cha của Trang Duệ đã qua đời.</w:t>
      </w:r>
    </w:p>
    <w:p>
      <w:pPr>
        <w:pStyle w:val="BodyText"/>
      </w:pPr>
      <w:r>
        <w:t xml:space="preserve">Thật ra tâm lý của cha mẹ với con cái là rất kỳ quái, đặc biệt là của cha với con và của mẹ với con, luôn không nỡ giao con cho con dâu hoặc con rể, luôn nghĩ rằng con mình còn rất nhỏ bé.</w:t>
      </w:r>
    </w:p>
    <w:p>
      <w:pPr>
        <w:pStyle w:val="BodyText"/>
      </w:pPr>
      <w:r>
        <w:t xml:space="preserve">Âu Dương Cương cường thế đã quen, con gái không thương lượng với cha mẹ mà tự định việc chung thân đại sự, hơn nữa còn tình nguyện vì nó mà tuyệt tình với mình, đây thật sự là nguyên nhân làm lão nổi giận. Còn chuyện hứa hôn trước đó thì lão cũng không quá đặt nặng trong lòng, tất nhiên đây chỉ là những điều chôn giấu trong lòng, lão tình nguyện tan nát ruột gan cũng không nhắc ra với ai.</w:t>
      </w:r>
    </w:p>
    <w:p>
      <w:pPr>
        <w:pStyle w:val="BodyText"/>
      </w:pPr>
      <w:r>
        <w:t xml:space="preserve">- Sau khi cháu được sinh ra thì sức khỏe của bố không được tốt, khi đó trong nhà tương đối khó khăn, cha làm việc rất nhiều, vì vậy mà khi cháu lên năm tuổi thì ông ấy qua đời...</w:t>
      </w:r>
    </w:p>
    <w:p>
      <w:pPr>
        <w:pStyle w:val="BodyText"/>
      </w:pPr>
      <w:r>
        <w:t xml:space="preserve">Trang Duệ cũng không quá nhớ rõ chuyện cũ, vì khi đó hắn còn quá nhỏ, nhưng trong ký ức của hắn thì bố mình luôn luôn bận rộn.</w:t>
      </w:r>
    </w:p>
    <w:p>
      <w:pPr>
        <w:pStyle w:val="BodyText"/>
      </w:pPr>
      <w:r>
        <w:t xml:space="preserve">- Làm rất nhiều việc sao?</w:t>
      </w:r>
    </w:p>
    <w:p>
      <w:pPr>
        <w:pStyle w:val="BodyText"/>
      </w:pPr>
      <w:r>
        <w:t xml:space="preserve">Sau khi nghe được lời của Trang Duệ thì cơ mặt của Âu Dương Cương có hơi run, lão tất nhiên có thể thấy rõ câu nói năm xưa của mình đã kích thích bố Trang Duệ. Bây giờ lão coi như đã hiểu vì sao khi con cả tìm đến lần thứ hai thì Âu Dương Uyển lại nói những lời tuyệt tình như vậy.</w:t>
      </w:r>
    </w:p>
    <w:p>
      <w:pPr>
        <w:pStyle w:val="BodyText"/>
      </w:pPr>
      <w:r>
        <w:t xml:space="preserve">- Cháu...Cháu không gọi ông một tiếng ông ngoại sao?</w:t>
      </w:r>
    </w:p>
    <w:p>
      <w:pPr>
        <w:pStyle w:val="BodyText"/>
      </w:pPr>
      <w:r>
        <w:t xml:space="preserve">Ông cụ nói ra lời như vậy thì đám người trong phòng mới nhớ, từ đầu đến cuối Trang Duệ đều chưa hô hai chữ ông ngoại.</w:t>
      </w:r>
    </w:p>
    <w:p>
      <w:pPr>
        <w:pStyle w:val="BodyText"/>
      </w:pPr>
      <w:r>
        <w:t xml:space="preserve">- Ông, sức khỏe của ông gần đây không tốt, ông nằm nghỉ một lát rồi nói sau, cháu đỡ ông nằm xuống...</w:t>
      </w:r>
    </w:p>
    <w:p>
      <w:pPr>
        <w:pStyle w:val="BodyText"/>
      </w:pPr>
      <w:r>
        <w:t xml:space="preserve">Âu Dương Lỗi tuy mới quen nhưng cũng thấy Trang Duệ là người thích mềm không thích ứng, sợ đối phương ồn ào với ông cụ, vì vậy hắn tiến lên nói lời giảng hòa, nhưng trong lòng cũng thật sự sợ ông cụ ăn không tiêu.</w:t>
      </w:r>
    </w:p>
    <w:p>
      <w:pPr>
        <w:pStyle w:val="BodyText"/>
      </w:pPr>
      <w:r>
        <w:t xml:space="preserve">- Tránh ra, nó vẫn chưa trả lời ông.</w:t>
      </w:r>
    </w:p>
    <w:p>
      <w:pPr>
        <w:pStyle w:val="BodyText"/>
      </w:pPr>
      <w:r>
        <w:t xml:space="preserve">Điều làm ọi người giật mình đã xảy ra, gần đây công cụ rất thương yêu Âu Dương Lỗi, nhưng lần này lại không nể mặt cháu trưởng nhà mình.</w:t>
      </w:r>
    </w:p>
    <w:p>
      <w:pPr>
        <w:pStyle w:val="BodyText"/>
      </w:pPr>
      <w:r>
        <w:t xml:space="preserve">- Ông có để ẹ cháu đến thăm không?</w:t>
      </w:r>
    </w:p>
    <w:p>
      <w:pPr>
        <w:pStyle w:val="BodyText"/>
      </w:pPr>
      <w:r>
        <w:t xml:space="preserve">Trang Duệ nhìn thẳng vào mắt ông cụ, hắn cũng không chịu nhượng bộ, ý nghĩa lời nói rất rõ ràng, nếu ông không nhận con của mình, tôi sao có thể nhận một ông ngoại như ông?</w:t>
      </w:r>
    </w:p>
    <w:p>
      <w:pPr>
        <w:pStyle w:val="BodyText"/>
      </w:pPr>
      <w:r>
        <w:t xml:space="preserve">- Cứ đến đi, nếu không sợ rằng cũng không còn cơ hội thấy được ông cụ này...</w:t>
      </w:r>
    </w:p>
    <w:p>
      <w:pPr>
        <w:pStyle w:val="BodyText"/>
      </w:pPr>
      <w:r>
        <w:t xml:space="preserve">Âu Dương Cương nói ra những lời này thì khí thế trên người cũng giảm xuống, cơ thể mệt mỏi, cũng không còn là một vị tướng quân uy phong, chợt biến thành một ông lão bình thường.</w:t>
      </w:r>
    </w:p>
    <w:p>
      <w:pPr>
        <w:pStyle w:val="BodyText"/>
      </w:pPr>
      <w:r>
        <w:t xml:space="preserve">Đột nhiên Âu Dương Cương ngẩng đầu lên, trong mắt chợt lóe lên cái nhìn mà người ngoài khó thể phát giác ra được, lão nói: xem tại</w:t>
      </w:r>
    </w:p>
    <w:p>
      <w:pPr>
        <w:pStyle w:val="BodyText"/>
      </w:pPr>
      <w:r>
        <w:t xml:space="preserve">- Bây giờ đã có thể gọi là ông ngoại được chưa? Cậu nhận ông ngoại như tôi sẽ không có gì lỗ lã cả...</w:t>
      </w:r>
    </w:p>
    <w:p>
      <w:pPr>
        <w:pStyle w:val="BodyText"/>
      </w:pPr>
      <w:r>
        <w:t xml:space="preserve">Trang Duệ ngẩng đầu, hắn nhìn ông cụ và dùng giọng chân thành nói:</w:t>
      </w:r>
    </w:p>
    <w:p>
      <w:pPr>
        <w:pStyle w:val="BodyText"/>
      </w:pPr>
      <w:r>
        <w:t xml:space="preserve">- Bố đã từng dạy cháu một câu, đó là "đổ mồ hôi của mình, ăn cơm của mình", nếu cứ dựa nhờ vào cha mẹ anh em thì cũng không phải là hảo hán, cháu gọi ông là ông ngoại chỉ vì ông là bố của mẹ cháu, mà không phải là vị tướng quân trên tivi.</w:t>
      </w:r>
    </w:p>
    <w:p>
      <w:pPr>
        <w:pStyle w:val="BodyText"/>
      </w:pPr>
      <w:r>
        <w:t xml:space="preserve">Kih còn bé Trang Duệ cũng không hiểu những lời kia nhưng luôn khắc ghi trong lòng, khi hắn tốt nghiệp đại học thì công tác cũng không quá lý tưởng, mẹ muốn hắn ở nhà chậm rãi tìm việc làm phù hợp, nhưng Trang Duệ quyết định xuống Trung Hải tìm việc làm chính là xuất phát từ những lời nói của bố năm xưa.</w:t>
      </w:r>
    </w:p>
    <w:p>
      <w:pPr>
        <w:pStyle w:val="BodyText"/>
      </w:pPr>
      <w:r>
        <w:t xml:space="preserve">Ông cụ nghe được câu nói của Trang Duệ thì lại trầm mặc, lão có thể dựa vào những câu nói đó mà thấy được hình dáng quật cường của tiểu tử năm xưa, tên kia đã nói:</w:t>
      </w:r>
    </w:p>
    <w:p>
      <w:pPr>
        <w:pStyle w:val="BodyText"/>
      </w:pPr>
      <w:r>
        <w:t xml:space="preserve">- Tôi có thể chăm sóc tốt cho Uyển Nhi, tôi có năng lực quan tâm cô ấy thật tốt, chúng tôi không cần bất kỳ ai trợ giúp, cũng có thể sống tốt. nguồn (.)</w:t>
      </w:r>
    </w:p>
    <w:p>
      <w:pPr>
        <w:pStyle w:val="BodyText"/>
      </w:pPr>
      <w:r>
        <w:t xml:space="preserve">Trong mắt Âu Dương Cương thì Trang Duệ bây giờ thật sự quá giống với tiểu tử năm xưa, lão cũng thật sự không ngờ lời nói tức giận của mình năm xưa lại làm cho con rể tổn thương sâu sắc như thế, cũng làm cho con gái vài chục năm đoạn tuyệt quan hệ với mình. Vào thời điểm này, đột nhiên lão cảm thấy hối hận vì những chuyện năm xưa.</w:t>
      </w:r>
    </w:p>
    <w:p>
      <w:pPr>
        <w:pStyle w:val="BodyText"/>
      </w:pPr>
      <w:r>
        <w:t xml:space="preserve">- Tốt, cháu tốt, có chí khí, làm người phải dựa vào chính mình, năm xưa ông cũng cầm liêm đao để tham gia cách mạng, gia nghiệp lớn hiện nay đều do một mình ông lập ra. Cháu nói không sai, trong nhà ông chỉ là ông ngoại của cháu, không phải là tướng quân gì cả.</w:t>
      </w:r>
    </w:p>
    <w:p>
      <w:pPr>
        <w:pStyle w:val="BodyText"/>
      </w:pPr>
      <w:r>
        <w:t xml:space="preserve">Ông cụ nói lời này xong thì ánh mắt nhìn về phía Trang Duệ tràn đầy tán thưởng, gần hai chục năm qua chưa từng có ai nói với lão bằng giọng điệu giống như Trang Duệ vừa rồi. Ngay cả chính lão cũng không ý thức được rằng chính mình tán thưởng Trang Duệ cũng chỉ vì cảm giác áy náy với con gái và con rể của mình.</w:t>
      </w:r>
    </w:p>
    <w:p>
      <w:pPr>
        <w:pStyle w:val="BodyText"/>
      </w:pPr>
      <w:r>
        <w:t xml:space="preserve">Sau khi thấy hai ông cháu đã hòa hoãn quan hệ thì Âu Dương Chấn Vũ vội vàng nháy mắt với Trang Duệ, để hắn khuyên ông cụ nghỉ ngơi. Mà Âu Dương Chấn Vũ cũng thật sự cảm thấy kỳ quái, ông cụ đã nằm trên giường được nửa năm, chỉ khi thời tiết tốt mới ra ngoài phơi nắng, hôm nay tinh thần như thế này thật sự là hiếm có, chẳng lẽ...Là hồi quang phản chiếu?</w:t>
      </w:r>
    </w:p>
    <w:p>
      <w:pPr>
        <w:pStyle w:val="BodyText"/>
      </w:pPr>
      <w:r>
        <w:t xml:space="preserve">Âu Dương Chấn Vũ nghĩ đến đây thì cũng không tiếp tục đứng vững, hắn tiến lên phía trước nói:</w:t>
      </w:r>
    </w:p>
    <w:p>
      <w:pPr>
        <w:pStyle w:val="BodyText"/>
      </w:pPr>
      <w:r>
        <w:t xml:space="preserve">- Bố, nghỉ ngơi một chút đi ạ, hôm nay nói đến đây thôi.</w:t>
      </w:r>
    </w:p>
    <w:p>
      <w:pPr>
        <w:pStyle w:val="BodyText"/>
      </w:pPr>
      <w:r>
        <w:t xml:space="preserve">- À, cháu lấy cho bà cái ghế, cháu cũng đến ngồi đây.</w:t>
      </w:r>
    </w:p>
    <w:p>
      <w:pPr>
        <w:pStyle w:val="BodyText"/>
      </w:pPr>
      <w:r>
        <w:t xml:space="preserve">Âu Dương Cương ngồi dậy một lúc lâu cũng cảm thấy có chút mệt mỏi, dù sao linh khí của Trang Duệ cũng không phải là vạn năng, lão bệnh lâu như thế này cũng khó thể nói tốt là tốt.</w:t>
      </w:r>
    </w:p>
    <w:p>
      <w:pPr>
        <w:pStyle w:val="BodyText"/>
      </w:pPr>
      <w:r>
        <w:t xml:space="preserve">- Ủa, bà nó, chân không còn đau nữa à?</w:t>
      </w:r>
    </w:p>
    <w:p>
      <w:pPr>
        <w:pStyle w:val="BodyText"/>
      </w:pPr>
      <w:r>
        <w:t xml:space="preserve">Âu Dương Cương lúc này mới phát hiện bạn già của mình đang đứng giữa trời, bình thường rõ ràng chỉ đi ba bốn bước là kêu đau rồi.</w:t>
      </w:r>
    </w:p>
    <w:p>
      <w:pPr>
        <w:pStyle w:val="BodyText"/>
      </w:pPr>
      <w:r>
        <w:t xml:space="preserve">- Ông lão chết tiệt, bây giờ mới chịu nhìn sang tôi sao?</w:t>
      </w:r>
    </w:p>
    <w:p>
      <w:pPr>
        <w:pStyle w:val="BodyText"/>
      </w:pPr>
      <w:r>
        <w:t xml:space="preserve">Bà cụ mắng một câu, sau đó Âu Dương Quân đưa đến một chiếc ghế, để Trang Duệ ngồi xuống bên cạnh mình.</w:t>
      </w:r>
    </w:p>
    <w:p>
      <w:pPr>
        <w:pStyle w:val="BodyText"/>
      </w:pPr>
      <w:r>
        <w:t xml:space="preserve">Lúc này nhân viên chăm sóc đặc biệt cho Âu Dương Cương đã tiến vào, sau lưng có một nhóm người, cầm đầu là bác sĩ Đậu. Thì ra vị nhân viên kia vừa rồi thấy tinh thần ông cụ quá tốt, sợ xảy ra chuyện gì ngoài ý muốn, vì thế mới gọi nhóm bác sĩ Đậu chạy đến.</w:t>
      </w:r>
    </w:p>
    <w:p>
      <w:pPr>
        <w:pStyle w:val="BodyText"/>
      </w:pPr>
      <w:r>
        <w:t xml:space="preserve">- Tiểu Đậu, hôm nay sức khỏe của tôi rất tốt, cũng không cần uống thuốc. Được rồi, các anh về đi, để cháu ngoại đến giúp tôi.</w:t>
      </w:r>
    </w:p>
    <w:p>
      <w:pPr>
        <w:pStyle w:val="BodyText"/>
      </w:pPr>
      <w:r>
        <w:t xml:space="preserve">Khi ông cụ thấy đám người bác sĩ Đậu thì vẻ mặt có chút mất tự nhiên.</w:t>
      </w:r>
    </w:p>
    <w:p>
      <w:pPr>
        <w:pStyle w:val="BodyText"/>
      </w:pPr>
      <w:r>
        <w:t xml:space="preserve">- Thủ trưởng, có phải ngài lại lén uống rượu không?</w:t>
      </w:r>
    </w:p>
    <w:p>
      <w:pPr>
        <w:pStyle w:val="BodyText"/>
      </w:pPr>
      <w:r>
        <w:t xml:space="preserve">Bác sĩ Đậu cười cười đi đến, ông cụ dễ dàng hầu hạ hơn so với bà cụ, chỉ là bình thường không chịu được chứng nghiện rượu, sẽ lén uống một chút rượu.</w:t>
      </w:r>
    </w:p>
    <w:p>
      <w:pPr>
        <w:pStyle w:val="BodyText"/>
      </w:pPr>
      <w:r>
        <w:t xml:space="preserve">- Không có, tuyệt đối không có, tôi đã nói rồi, ôi, chỉ uống một chút mà thôi...</w:t>
      </w:r>
    </w:p>
    <w:p>
      <w:pPr>
        <w:pStyle w:val="BodyText"/>
      </w:pPr>
      <w:r>
        <w:t xml:space="preserve">Ông cụ một mực phủ nhận nhưng bác sĩ Đậu lại lấy từ trên giường ra một chai rượu hai xị, vì thế mà ông cụ chợt bức bối, có chút phẫn nộ.</w:t>
      </w:r>
    </w:p>
    <w:p>
      <w:pPr>
        <w:pStyle w:val="BodyText"/>
      </w:pPr>
      <w:r>
        <w:t xml:space="preserve">- Mọi người ra ngoài, chúng tôi cần kiểm tra sức khỏe của cụ...</w:t>
      </w:r>
    </w:p>
    <w:p>
      <w:pPr>
        <w:pStyle w:val="BodyText"/>
      </w:pPr>
      <w:r>
        <w:t xml:space="preserve">Bác sĩ Đậu quay đầu nói với đám người Trang Duệ, Âu Dương Cương cố tình ngăn cản nhưng lại bị người ta cầm chuôi dao, chỉ có thể tiếp nhận bất đắc dĩ.</w:t>
      </w:r>
    </w:p>
    <w:p>
      <w:pPr>
        <w:pStyle w:val="BodyText"/>
      </w:pPr>
      <w:r>
        <w:t xml:space="preserve">Trang Duệ dìu bà ngoại ra khỏi phòng, sau đó ngồi xuống trong sân, dù là mùa hè nhưng buổi tối ở Ngọc Tuyền Sơn cũng không nóng bức, mọi người cùng ở trong sân chờ kết quả của nhóm bác sĩ Đậu.</w:t>
      </w:r>
    </w:p>
    <w:p>
      <w:pPr>
        <w:pStyle w:val="BodyText"/>
      </w:pPr>
      <w:r>
        <w:t xml:space="preserve">Một giờ sau bác sĩ Đậu bước ra ngoài, vẻ mặt tràn đầy nghi ngờ và khó hiểu, điều này làm cho đám người ngoài Trang Duệ có chút lo lắng.</w:t>
      </w:r>
    </w:p>
    <w:p>
      <w:pPr>
        <w:pStyle w:val="BodyText"/>
      </w:pPr>
      <w:r>
        <w:t xml:space="preserve">- Bác sĩ Đậu, sức khỏe của bố tôi thế nào?</w:t>
      </w:r>
    </w:p>
    <w:p>
      <w:pPr>
        <w:pStyle w:val="BodyText"/>
      </w:pPr>
      <w:r>
        <w:t xml:space="preserve">Âu Dương Chấn Vũ tiến lên nói, vừa rồi lão nghĩ rằng bố mình vì nghe được chuyện của con gái mà hồi quang phản chiếu, khi thấy vẻ mặt của bác sĩ Đậu thì giống như ý nghĩ được chứng thật, vì vậy mà vẻ mặt không khỏi có chút khó coi.</w:t>
      </w:r>
    </w:p>
    <w:p>
      <w:pPr>
        <w:pStyle w:val="BodyText"/>
      </w:pPr>
      <w:r>
        <w:t xml:space="preserve">- Thủ trưởng...Nói thế nào đây nhỉ, có chút kỳ quái...</w:t>
      </w:r>
    </w:p>
    <w:p>
      <w:pPr>
        <w:pStyle w:val="BodyText"/>
      </w:pPr>
      <w:r>
        <w:t xml:space="preserve">- Này, bác sĩ Đậu, ông nội của tôi rốt cuộc là thế nào? Anh ột lời chắc chắn được không?</w:t>
      </w:r>
    </w:p>
    <w:p>
      <w:pPr>
        <w:pStyle w:val="BodyText"/>
      </w:pPr>
      <w:r>
        <w:t xml:space="preserve">Âu Dương Quân thấy bác sĩ Đậu nói chuyện ấp úng thì mở miệng nói.</w:t>
      </w:r>
    </w:p>
    <w:p>
      <w:pPr>
        <w:pStyle w:val="BodyText"/>
      </w:pPr>
      <w:r>
        <w:t xml:space="preserve">Bác sĩ Đậu cúi đầu trầm tư, sau khi nghe được lời của Âu Dương Quân thì ngẩng đầu, thấy mọi người có vẻ sốt ruột thì hắn biết mình đã làm càn, hắn vội vàng nói:</w:t>
      </w:r>
    </w:p>
    <w:p>
      <w:pPr>
        <w:pStyle w:val="BodyText"/>
      </w:pPr>
      <w:r>
        <w:t xml:space="preserve">- À, các anh đừng lo lắng, sức khỏe của thủ trưởng không có vấn đề, hơn nữa cơ năng phục hồi rất tốt...</w:t>
      </w:r>
    </w:p>
    <w:p>
      <w:pPr>
        <w:pStyle w:val="BodyText"/>
      </w:pPr>
      <w:r>
        <w:t xml:space="preserve">- Bác sĩ Đậu, mong anh nói rõ một chút, sức khỏe của ông nội tôi cuối cùng là thế nào? Chỗ nào khôi phục tốt?</w:t>
      </w:r>
    </w:p>
    <w:p>
      <w:pPr>
        <w:pStyle w:val="BodyText"/>
      </w:pPr>
      <w:r>
        <w:t xml:space="preserve">Âu Dương Lỗi tiến lên một bước rồi hỏi, sức khỏe của ông cụ chính là điều quan trọng nhất của Âu Dương gia, chỉ cần ông cụ có thể sống hết năm nay, sau khi đại hội đảng được tổ chức thành công, bố của Âu Dương Lỗi rất có thể sẽ tiến lên, coi như đại cục đã định.</w:t>
      </w:r>
    </w:p>
    <w:p>
      <w:pPr>
        <w:pStyle w:val="BodyText"/>
      </w:pPr>
      <w:r>
        <w:t xml:space="preserve">- Điều này cũng khó nói, có nhiều công cụ không mang theo, vì vậy cũng không kiểm tra được quá cẩn thận, nhưng thính lực của ông cụ đã khôi phục, hơn nữa chứng nhức mỏi nửa người cũng biến mất.</w:t>
      </w:r>
    </w:p>
    <w:p>
      <w:pPr>
        <w:pStyle w:val="BodyText"/>
      </w:pPr>
      <w:r>
        <w:t xml:space="preserve">- Vừa rồi tôi thử dìu thủ trưởng đi lại, phát hiện công năng của ngài có dấu hiệu phát triển tốt. Tất nhiên đây chỉ là chuẩn đoán sơ bộ của chúng tôi, vẫn còn khá sớm để kết luận, ngày mai hy vọng thủ trưởng và bà có thể đi qua để kiểm tra toàn diện.</w:t>
      </w:r>
    </w:p>
    <w:p>
      <w:pPr>
        <w:pStyle w:val="BodyText"/>
      </w:pPr>
      <w:r>
        <w:t xml:space="preserve">Bác sĩ Đậu nói những lời này cũng cảm thấy rất kỳ quái, tuy ông cụ không có bệnh nan y nhưng vì tuổi tác đã cao, vết thương cũ và bệnh cũ tái phát, chỉ nhiêu đó thôi là đủ lấy mất mạng già rồi. Nhưng vừa rồi bọn họ kiểm tra và phát hiện cơ năng của ông cụ đã phục hồi hơn phân nửa.</w:t>
      </w:r>
    </w:p>
    <w:p>
      <w:pPr>
        <w:pStyle w:val="BodyText"/>
      </w:pPr>
      <w:r>
        <w:t xml:space="preserve">Điều này làm cho nhóm bác sĩ Đậu cảm thấy khó hiểu, hơn nữa bà cụ chợt khôi phục thị lực một cách khó hiểu, rõ ràng là sự việc hôm nay quá kỳ quái.</w:t>
      </w:r>
    </w:p>
    <w:p>
      <w:pPr>
        <w:pStyle w:val="Compact"/>
      </w:pPr>
      <w:r>
        <w:br w:type="textWrapping"/>
      </w:r>
      <w:r>
        <w:br w:type="textWrapping"/>
      </w:r>
    </w:p>
    <w:p>
      <w:pPr>
        <w:pStyle w:val="Heading2"/>
      </w:pPr>
      <w:bookmarkStart w:id="319" w:name="chương-297-gọi-điện-thoại."/>
      <w:bookmarkEnd w:id="319"/>
      <w:r>
        <w:t xml:space="preserve">297. Chương 297 : Gọi Điện Thoại.</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297: Gọi điện thoại.</w:t>
      </w:r>
    </w:p>
    <w:p>
      <w:pPr>
        <w:pStyle w:val="BodyText"/>
      </w:pPr>
      <w:r>
        <w:t xml:space="preserve">Dịch: Masta4ever</w:t>
      </w:r>
    </w:p>
    <w:p>
      <w:pPr>
        <w:pStyle w:val="BodyText"/>
      </w:pPr>
      <w:r>
        <w:t xml:space="preserve">Nguồn: Nhóm dịch Tepga</w:t>
      </w:r>
    </w:p>
    <w:p>
      <w:pPr>
        <w:pStyle w:val="BodyText"/>
      </w:pPr>
      <w:r>
        <w:t xml:space="preserve">Sưu tầm:</w:t>
      </w:r>
    </w:p>
    <w:p>
      <w:pPr>
        <w:pStyle w:val="BodyText"/>
      </w:pPr>
      <w:r>
        <w:t xml:space="preserve">- Đi, tất nhiên sẽ đi, ngày mai nhất định sẽ đưa cụ đi kiểm tra, bác sĩ Đậu, anh cứ bề bộn trước đi...</w:t>
      </w:r>
    </w:p>
    <w:p>
      <w:pPr>
        <w:pStyle w:val="BodyText"/>
      </w:pPr>
      <w:r>
        <w:t xml:space="preserve">Đám người Âu Dương Lỗi nghe được tin tức này thì nào còn lo lắng đến bác sĩ Đậu? Cả nhóm vội vàng xông vào trong, đối với bọn họ thì ông cụ khỏe mạnh trở lại, chỉ cần có thể đi một vòng quanh khu nhà, như vậy đã là cực kỳ kinh sợ rồi.</w:t>
      </w:r>
    </w:p>
    <w:p>
      <w:pPr>
        <w:pStyle w:val="BodyText"/>
      </w:pPr>
      <w:r>
        <w:t xml:space="preserve">Không nên xem thường những ông cụ đi ra từ những năm tháng chiến tranh, tuy bọn họ đã sớm ở ẩn nhưng năng lượng vẫn là cực lớn, vượt xa sức tưởng tượng của người khác. Riêng đám bạn cũ đã trải rộng cả nước, dù những người chấp chính vào lúc bây giờ cũng phải cố kỵ bọn họ ba phần.</w:t>
      </w:r>
    </w:p>
    <w:p>
      <w:pPr>
        <w:pStyle w:val="BodyText"/>
      </w:pPr>
      <w:r>
        <w:t xml:space="preserve">Trang Duệ cũng không đi vào trong nhà, hắn ở lại bên ngoài gọi điện thoại ẹ mình, hắn tin chắc mẹ ở nhà cũng nóng lòng như lửa đốt. Khi điện thoại nối thông, âm thanh run rẩy của Trang Mẫu từ trong điện thoại vang lên:</w:t>
      </w:r>
    </w:p>
    <w:p>
      <w:pPr>
        <w:pStyle w:val="BodyText"/>
      </w:pPr>
      <w:r>
        <w:t xml:space="preserve">- Tiểu Duệ, con...Con đã gặp mặt bà ngoại chưa?</w:t>
      </w:r>
    </w:p>
    <w:p>
      <w:pPr>
        <w:pStyle w:val="BodyText"/>
      </w:pPr>
      <w:r>
        <w:t xml:space="preserve">Trang Duệ có thể thấy rõ sự lo lắng của mẹ, vì vậy vội vàng nói:</w:t>
      </w:r>
    </w:p>
    <w:p>
      <w:pPr>
        <w:pStyle w:val="BodyText"/>
      </w:pPr>
      <w:r>
        <w:t xml:space="preserve">- Mẹ, bây giờ con đang ở nhà bà, bọn họ rất tốt, mẹ đừng quá lo lắng...</w:t>
      </w:r>
    </w:p>
    <w:p>
      <w:pPr>
        <w:pStyle w:val="BodyText"/>
      </w:pPr>
      <w:r>
        <w:t xml:space="preserve">- Không lo lắng, không lo lắng...</w:t>
      </w:r>
    </w:p>
    <w:p>
      <w:pPr>
        <w:pStyle w:val="BodyText"/>
      </w:pPr>
      <w:r>
        <w:t xml:space="preserve">Âu Dương Uyển có chút nghẹn ngào, làm một người con mà không lo lắng cho bố mẹ của mình sao?</w:t>
      </w:r>
    </w:p>
    <w:p>
      <w:pPr>
        <w:pStyle w:val="BodyText"/>
      </w:pPr>
      <w:r>
        <w:t xml:space="preserve">- Cháu gái, là Uyển Nhi sao? Mau đưa điện thoại cho bà.</w:t>
      </w:r>
    </w:p>
    <w:p>
      <w:pPr>
        <w:pStyle w:val="BodyText"/>
      </w:pPr>
      <w:r>
        <w:t xml:space="preserve">Trang Duệ đang định khuyên mẹ thêm vài câu thì bên tai đã vang lên âm thanh của bà ngoại, thì ra khi đám người kia chen chúc vào nhà thì bà cụ luôn chú ý đến Trang Duệ, là cháu ngoại lần đầu tiên mình được gặp.</w:t>
      </w:r>
    </w:p>
    <w:p>
      <w:pPr>
        <w:pStyle w:val="BodyText"/>
      </w:pPr>
      <w:r>
        <w:t xml:space="preserve">- Mẹ, bà muốn nói chuyện với mẹ.</w:t>
      </w:r>
    </w:p>
    <w:p>
      <w:pPr>
        <w:pStyle w:val="BodyText"/>
      </w:pPr>
      <w:r>
        <w:t xml:space="preserve">Trang Duệ nói một tiếng rồi đưa điện thoại cho bà ngoại.</w:t>
      </w:r>
    </w:p>
    <w:p>
      <w:pPr>
        <w:pStyle w:val="BodyText"/>
      </w:pPr>
      <w:r>
        <w:t xml:space="preserve">- Uyển Nhi, là con sao?</w:t>
      </w:r>
    </w:p>
    <w:p>
      <w:pPr>
        <w:pStyle w:val="BodyText"/>
      </w:pPr>
      <w:r>
        <w:t xml:space="preserve">Trong điện thoại yên ắng một lúc, bà cụ dùng giọng quan tâm hỏi, sau đó chợt nghe thấy một tiếng khóc tê tâm liệt phổi từ bên kia truyền đến:</w:t>
      </w:r>
    </w:p>
    <w:p>
      <w:pPr>
        <w:pStyle w:val="BodyText"/>
      </w:pPr>
      <w:r>
        <w:t xml:space="preserve">- Mẹ, con gái bất hiếu, thật sự xin lỗi mẹ.</w:t>
      </w:r>
    </w:p>
    <w:p>
      <w:pPr>
        <w:pStyle w:val="BodyText"/>
      </w:pPr>
      <w:r>
        <w:t xml:space="preserve">Cặp mắt của bà cụ cũng có hơi ướt, bà luôn miệng nói:</w:t>
      </w:r>
    </w:p>
    <w:p>
      <w:pPr>
        <w:pStyle w:val="BodyText"/>
      </w:pPr>
      <w:r>
        <w:t xml:space="preserve">- Con gái ngoan, đừng khóc, mau đến Bắc Kinh thăm mẹ, đã vài chục năm rồi mẹ chưa gặp con, rất nhớ con...</w:t>
      </w:r>
    </w:p>
    <w:p>
      <w:pPr>
        <w:pStyle w:val="BodyText"/>
      </w:pPr>
      <w:r>
        <w:t xml:space="preserve">Lúc nói chuyện thì nước mắt của bà cụ chảy dài, âm thanh cũng dần trở nên nức nở, nhưng như vậy lại làm cho Âu Dương Uyển dừng khóc, bà nói:</w:t>
      </w:r>
    </w:p>
    <w:p>
      <w:pPr>
        <w:pStyle w:val="BodyText"/>
      </w:pPr>
      <w:r>
        <w:t xml:space="preserve">- Mẹ, ngày mai con sẽ đến Bắc Kinh, con mang cháu ngoại và cố ngoại của mẹ đến thăm...</w:t>
      </w:r>
    </w:p>
    <w:p>
      <w:pPr>
        <w:pStyle w:val="BodyText"/>
      </w:pPr>
      <w:r>
        <w:t xml:space="preserve">- Tốt, tốt, mẹ chờ con...</w:t>
      </w:r>
    </w:p>
    <w:p>
      <w:pPr>
        <w:pStyle w:val="BodyText"/>
      </w:pPr>
      <w:r>
        <w:t xml:space="preserve">Bà cụ cuối cùng cũng không nói nên lời, Trang Duệ vội vàng nhận lấy điện thoại, vì bà cụ vui mừng quá dỗi nếu lỡ may có chuyện gì xảy ra thì đó sẽ là lỗi lầm của mình.</w:t>
      </w:r>
    </w:p>
    <w:p>
      <w:pPr>
        <w:pStyle w:val="BodyText"/>
      </w:pPr>
      <w:r>
        <w:t xml:space="preserve">- Này, Tiểu Duệ, có chuyện gì vậy? Con nói gì mà bà khóc đau lòng như vậy?</w:t>
      </w:r>
    </w:p>
    <w:p>
      <w:pPr>
        <w:pStyle w:val="BodyText"/>
      </w:pPr>
      <w:r>
        <w:t xml:space="preserve">Trang Duệ vừa tiếp điện thoại thì âm thanh chất vấn của Trang Mẫu đã vang lên.</w:t>
      </w:r>
    </w:p>
    <w:p>
      <w:pPr>
        <w:pStyle w:val="BodyText"/>
      </w:pPr>
      <w:r>
        <w:t xml:space="preserve">- Không có gì, bà khuyên mẹ, đừng nên quá đau lòng, đúng rồi, mẹ đặt vé máy bay sáng mai đi, đưa theo cả Niếp Niếp và anh rể.</w:t>
      </w:r>
    </w:p>
    <w:p>
      <w:pPr>
        <w:pStyle w:val="BodyText"/>
      </w:pPr>
      <w:r>
        <w:t xml:space="preserve">Trang Duệ muốn để mẹ và cả nhà đến thủ đô thăm các cụ, nếu không các cụ sẽ cứ giữ chặt lấy mình, đừng hòng làm được việc gì khác.</w:t>
      </w:r>
    </w:p>
    <w:p>
      <w:pPr>
        <w:pStyle w:val="BodyText"/>
      </w:pPr>
      <w:r>
        <w:t xml:space="preserve">Trang Duệ còn nhiều chuyện cần làm ở Bắc Kinh, hôm qua hắn nhận được điện thoại của chú Đức, nói là giáo sư Mạnh đã về thủ đô, để mình đến thăm hỏi. Đây là bổn phận nên làm, còn có cả Cổ lão gia tử, mình về thủ đô cũng không thể không đến thăm.</w:t>
      </w:r>
    </w:p>
    <w:p>
      <w:pPr>
        <w:pStyle w:val="BodyText"/>
      </w:pPr>
      <w:r>
        <w:t xml:space="preserve">Còn có cả căn nhà cần phải tu sửa, mình cũng cần chú ý, mà ngày mai còn phải đưa Miêu Phỉ Phỉ đi đến tham quan Phan Gia Viên, lúc này Trang Duệ thật sự hận mình không có phép phân thân, biến ra vài phân thân nữa để sử dụng.</w:t>
      </w:r>
    </w:p>
    <w:p>
      <w:pPr>
        <w:pStyle w:val="BodyText"/>
      </w:pPr>
      <w:r>
        <w:t xml:space="preserve">- Tiểu Duệ, ngày mai anh không đến Bắc Kinh được, anh còn phải mua thiết bị, ngày mai đến lấy hàng, mà công tác ở nhà máy cũng quá bận rộn, anh cũng không thể bỏ đi được.</w:t>
      </w:r>
    </w:p>
    <w:p>
      <w:pPr>
        <w:pStyle w:val="BodyText"/>
      </w:pPr>
      <w:r>
        <w:t xml:space="preserve">Trong điện thoại chợt vang lên âm thanh của Triệu Quốc Đống.</w:t>
      </w:r>
    </w:p>
    <w:p>
      <w:pPr>
        <w:pStyle w:val="BodyText"/>
      </w:pPr>
      <w:r>
        <w:t xml:space="preserve">- Anh rể, anh không đến được cũng không có vấn đề, nhưng ngày mai anh nhất định phải đưa mọi người lên máy bay, sau đó nhớ điện thoại cho em, em sẽ đến tiếp đón.</w:t>
      </w:r>
    </w:p>
    <w:p>
      <w:pPr>
        <w:pStyle w:val="BodyText"/>
      </w:pPr>
      <w:r>
        <w:t xml:space="preserve">Trang Duệ biết Triệu Quốc Đống ở bên kia kinh doanh rất tốt, cũng không muốn miễn cưỡng, dù sao thì sau này thời gian còn dài, đợi đến khi ông cụ mừng thọ chín mươi thì đến cũng không muộn.</w:t>
      </w:r>
    </w:p>
    <w:p>
      <w:pPr>
        <w:pStyle w:val="BodyText"/>
      </w:pPr>
      <w:r>
        <w:t xml:space="preserve">Sau khi cúp điện thoại thì Trang Duệ phát hiện nhóm Âu Dương Chấn Vũ đã đi ra ngoài sân.</w:t>
      </w:r>
    </w:p>
    <w:p>
      <w:pPr>
        <w:pStyle w:val="BodyText"/>
      </w:pPr>
      <w:r>
        <w:t xml:space="preserve">- Ông cụ đang nằm ngủ, Tiểu Duệ, cháu gọi điện thoại cho em gái của tôi sao?</w:t>
      </w:r>
    </w:p>
    <w:p>
      <w:pPr>
        <w:pStyle w:val="BodyText"/>
      </w:pPr>
      <w:r>
        <w:t xml:space="preserve">Âu Dương Chấn Vũ nói đến em gái, tất nhiên là Âu Dương Uyển.</w:t>
      </w:r>
    </w:p>
    <w:p>
      <w:pPr>
        <w:pStyle w:val="BodyText"/>
      </w:pPr>
      <w:r>
        <w:t xml:space="preserve">Trang Duệ khẽ gật đầu nói:</w:t>
      </w:r>
    </w:p>
    <w:p>
      <w:pPr>
        <w:pStyle w:val="BodyText"/>
      </w:pPr>
      <w:r>
        <w:t xml:space="preserve">- À, mẹ nói sáng mai sẽ bắt máy bay đến Bắc Kinh, mười giờ sáng sẽ đến Bắc Kinh.</w:t>
      </w:r>
    </w:p>
    <w:p>
      <w:pPr>
        <w:pStyle w:val="BodyText"/>
      </w:pPr>
      <w:r>
        <w:t xml:space="preserve">Âu Dương Chấn Vũ suy nghĩ một chút rồi nói:</w:t>
      </w:r>
    </w:p>
    <w:p>
      <w:pPr>
        <w:pStyle w:val="BodyText"/>
      </w:pPr>
      <w:r>
        <w:t xml:space="preserve">- Sáng mai sao? À, để xem khi đó có thể ra sân bay đón người được không...</w:t>
      </w:r>
    </w:p>
    <w:p>
      <w:pPr>
        <w:pStyle w:val="BodyText"/>
      </w:pPr>
      <w:r>
        <w:t xml:space="preserve">- Bác, hay cháu tìm chiếc máy bay đón cô cô đến? Vì sáng mai cháu phải rời khỏi thủ đô rồi.</w:t>
      </w:r>
    </w:p>
    <w:p>
      <w:pPr>
        <w:pStyle w:val="BodyText"/>
      </w:pPr>
      <w:r>
        <w:t xml:space="preserve">Âu Dương Lỗi chưa từng gặp cô cô, tước nay chỉ được nghe bố nhắc đến mà thôi.</w:t>
      </w:r>
    </w:p>
    <w:p>
      <w:pPr>
        <w:pStyle w:val="BodyText"/>
      </w:pPr>
      <w:r>
        <w:t xml:space="preserve">- Hồ đồ, lần sau gặp không được à?</w:t>
      </w:r>
    </w:p>
    <w:p>
      <w:pPr>
        <w:pStyle w:val="BodyText"/>
      </w:pPr>
      <w:r>
        <w:t xml:space="preserve">Âu Dương Chấn Vũ trừng mắt nhìn Âu Dương Lỗi, nhưng đây cũng là vì sức khỏe của ông cụ chuyển biến tốt, nếu không thì Âu Dương Chấn Vũ sợ rằng đã đồng ý lời đề nghị của Âu Dương Lỗi.</w:t>
      </w:r>
    </w:p>
    <w:p>
      <w:pPr>
        <w:pStyle w:val="BodyText"/>
      </w:pPr>
      <w:r>
        <w:t xml:space="preserve">- Mẹ, ngài đi nghỉ ngơi đi, sáng mai có thể được gặp con gái rồi.</w:t>
      </w:r>
    </w:p>
    <w:p>
      <w:pPr>
        <w:pStyle w:val="BodyText"/>
      </w:pPr>
      <w:r>
        <w:t xml:space="preserve">Âu Dương Chấn Vũ thấy mẹ mình vẫn còn đứng trong sân thì nhanh chóng khuyên nhủ, vì cuộc sống của bà rất có quy luật, mỗi ngày cứ đến chín giờ tối là phải đi ngủ. Âu Dương Chấn Vũ và Trang Duệ liên tục khuyên nhủ, cuối cùng bà cụ mới quay về phòng ngủ nghỉ.</w:t>
      </w:r>
    </w:p>
    <w:p>
      <w:pPr>
        <w:pStyle w:val="BodyText"/>
      </w:pPr>
      <w:r>
        <w:t xml:space="preserve">Sau nhiều tình huống giằng co thì Âu Dương Chấn Vũ cũng có chút mệt mỏi, lão nhìn Trang Duệ rồi nói:</w:t>
      </w:r>
    </w:p>
    <w:p>
      <w:pPr>
        <w:pStyle w:val="BodyText"/>
      </w:pPr>
      <w:r>
        <w:t xml:space="preserve">- Tiểu Duệ, tối nay cháu ở lại chỗ này, sáng mai có thể cùng dùng cơm với các cụ.</w:t>
      </w:r>
    </w:p>
    <w:p>
      <w:pPr>
        <w:pStyle w:val="BodyText"/>
      </w:pPr>
      <w:r>
        <w:t xml:space="preserve">- Bác, ngày mai cháu còn có việc, thật sự rất bận, hơn nữa còn phải đi đón mẹ, tối nay cũng không nên ở lại chỗ này.</w:t>
      </w:r>
    </w:p>
    <w:p>
      <w:pPr>
        <w:pStyle w:val="BodyText"/>
      </w:pPr>
      <w:r>
        <w:t xml:space="preserve">Trang Duệ có chút đau đầu, ngày mai mẹ mình đến, có lẽ chuyện đồng ý đi với Miêu Phỉ Phỉ đến Phan Gia Viên đã không thể thực hiện được, mà Lưu Xuyên mang Bạch Sư về thì Trang Duệ cũng không yên tâm, phải biết rằng Bạch Sư sẽ rất không nghe lời.</w:t>
      </w:r>
    </w:p>
    <w:p>
      <w:pPr>
        <w:pStyle w:val="BodyText"/>
      </w:pPr>
      <w:r>
        <w:t xml:space="preserve">Âu Dương Chấn Vũ cũng không quá miễn cưỡng, ngày mai Trang Duệ thật sự sẽ phải đi đón Âu Dương Uyển, từ nơ này đến sân bay cũng không tiện. Vì vậy sau khi bắt chuyện và trao đổi số điện thoại với Âu Dương Lỗi, Trang Duệ cùng Âu Dương Quân rời khỏi nơi này, đi về hội sở.</w:t>
      </w:r>
    </w:p>
    <w:p>
      <w:pPr>
        <w:pStyle w:val="BodyText"/>
      </w:pPr>
      <w:r>
        <w:t xml:space="preserve">Đến hội sở thì Trang Duệ phát hiện tiểu tử Lưu Xuyên cũng không làm gì được Tiểu Bạch Sư, chỉ có thể nhốt nó trong phòng của Trang Duệ, ngay cả cơm tối cũng không ăn. Cũng may nhà hàng của hội sở phục vụ 24h, vì thế Trang Duệ chạy xuống nhà hàng gọi vài món cho Tiểu Bạch Sư, xong việc thì đã hơn mười hai giờ.</w:t>
      </w:r>
    </w:p>
    <w:p>
      <w:pPr>
        <w:pStyle w:val="BodyText"/>
      </w:pPr>
      <w:r>
        <w:t xml:space="preserve">...</w:t>
      </w:r>
    </w:p>
    <w:p>
      <w:pPr>
        <w:pStyle w:val="BodyText"/>
      </w:pPr>
      <w:r>
        <w:t xml:space="preserve">Sáng sớm hôm sau, Trang Duệ bị tiếng chuông điện thoại đánh thức, hắn cầm lên xem, thì ra là Miêu Phỉ Phỉ. Nếu hắn cố tình không nghe máy thì hậu quả sẽ rất nghiêm trọng, vì vậy mà Trang Duệ nhanh chóng nhấn nút nghe.</w:t>
      </w:r>
    </w:p>
    <w:p>
      <w:pPr>
        <w:pStyle w:val="BodyText"/>
      </w:pPr>
      <w:r>
        <w:t xml:space="preserve">- Trang Duệ, mau lên, đến đón tôi, tôi mời anh uống nước đậu xanh...</w:t>
      </w:r>
    </w:p>
    <w:p>
      <w:pPr>
        <w:pStyle w:val="BodyText"/>
      </w:pPr>
      <w:r>
        <w:t xml:space="preserve">Giọng nói trong trẻo của Miêu Phỉ Phỉ từ trong điện thoại vang lên.</w:t>
      </w:r>
    </w:p>
    <w:p>
      <w:pPr>
        <w:pStyle w:val="BodyText"/>
      </w:pPr>
      <w:r>
        <w:t xml:space="preserve">- Cảnh sát Miêu, à, hôm nay...Hôm nay sợ rằng không thể cùng cô đi Phan Gia Viên được, mẹ và chị của tôi sẽ đến Bắc Kinh, sáng nay sẽ xuống máy bay, tôi phải đi đón mọi người...</w:t>
      </w:r>
    </w:p>
    <w:p>
      <w:pPr>
        <w:pStyle w:val="BodyText"/>
      </w:pPr>
      <w:r>
        <w:t xml:space="preserve">- À, vậy anh cứ đi đón bác gái đi, tôi đi dạo một mình cũng được...</w:t>
      </w:r>
    </w:p>
    <w:p>
      <w:pPr>
        <w:pStyle w:val="BodyText"/>
      </w:pPr>
      <w:r>
        <w:t xml:space="preserve">Trong điện thoại trầm mặc một lúc, chẳng qua là Miêu Phỉ Phỉ cũng không phải người không nói lý lẽ như vậy, nhưng giọng nói của nàng có hơi thấp, rõ ràng là tâm tình không tốt.</w:t>
      </w:r>
    </w:p>
    <w:p>
      <w:pPr>
        <w:pStyle w:val="BodyText"/>
      </w:pPr>
      <w:r>
        <w:t xml:space="preserve">Trang Duệ thật sự có chút xấu hổ, dù thế nào thì Miêu Phỉ Phỉ cũng đã giúp mình nhiều thứ, bây giờ cho người ta lỡ hẹn cũng không tốt, vì thế xúc động nhất thời nói:</w:t>
      </w:r>
    </w:p>
    <w:p>
      <w:pPr>
        <w:pStyle w:val="BodyText"/>
      </w:pPr>
      <w:r>
        <w:t xml:space="preserve">- Hay là thế này đi, tôi đưa cô đi theo ra sân bay, sau đó đưa mẹ về nhà bà ngoại, chúng ta lại đến Phan Gia Viên?</w:t>
      </w:r>
    </w:p>
    <w:p>
      <w:pPr>
        <w:pStyle w:val="BodyText"/>
      </w:pPr>
      <w:r>
        <w:t xml:space="preserve">Trang Duệ nói ra những lời như vậy mà cũng cảm thấy không đúng, Miêu Phỉ Phỉ chỉ là bạn của mình, nếu cùng mình đi đón mẹ thì tính là gì? Nhưng hắn đã nói ra thì cũng không thể đổi giọng, vì thế chỉ hy vọng Miêu Phỉ Phỉ mở miệng từ chối.</w:t>
      </w:r>
    </w:p>
    <w:p>
      <w:pPr>
        <w:pStyle w:val="BodyText"/>
      </w:pPr>
      <w:r>
        <w:t xml:space="preserve">- Được, anh đến đón tôi đi, tôi đi với anh.</w:t>
      </w:r>
    </w:p>
    <w:p>
      <w:pPr>
        <w:pStyle w:val="BodyText"/>
      </w:pPr>
      <w:r>
        <w:t xml:space="preserve">Miêu Phỉ Phỉ nói làm cho những suy tính của Trang Duệ thất bại thảm hại, hắn rơi vào đường cùng chi có thể thức dậy đánh răng rửa mặt, sau đó làm điểm tâm cho Tiểu Bạch Sư, lại đến gọi Âu Dương Quân, lái xe chạy đến khu nhà của bác Chấn Vũ, vì nhà của Miêu Phỉ Phỉ cũng ở đó.</w:t>
      </w:r>
    </w:p>
    <w:p>
      <w:pPr>
        <w:pStyle w:val="BodyText"/>
      </w:pPr>
      <w:r>
        <w:t xml:space="preserve">- Cậu đưa nha đầu kia đi đón cô cô sao?</w:t>
      </w:r>
    </w:p>
    <w:p>
      <w:pPr>
        <w:pStyle w:val="BodyText"/>
      </w:pPr>
      <w:r>
        <w:t xml:space="preserve">Âu Dương Quân ngồi trên xe của Trang Duệ mà ánh mắt có chút vui vẻ, nhưng Trang Duệ thì không thoải mái.</w:t>
      </w:r>
    </w:p>
    <w:p>
      <w:pPr>
        <w:pStyle w:val="BodyText"/>
      </w:pPr>
      <w:r>
        <w:t xml:space="preserve">- Hôm qua đã đồng ý với cô ấy, em còn biện pháp gì nữa đây? Nếu không thì anh có ý gì hay hơn?</w:t>
      </w:r>
    </w:p>
    <w:p>
      <w:pPr>
        <w:pStyle w:val="BodyText"/>
      </w:pPr>
      <w:r>
        <w:t xml:space="preserve">Trang Duệ bất đắc dĩ trả lời.</w:t>
      </w:r>
    </w:p>
    <w:p>
      <w:pPr>
        <w:pStyle w:val="BodyText"/>
      </w:pPr>
      <w:r>
        <w:t xml:space="preserve">- Thôi đi, tôi không thể trêu vào nha đầu kia được, nhưng cậu phải nghĩ cho kỹ, bây giờ đến gặp gia trưởng cũng phải nói cho rõ ràng.</w:t>
      </w:r>
    </w:p>
    <w:p>
      <w:pPr>
        <w:pStyle w:val="BodyText"/>
      </w:pPr>
      <w:r>
        <w:t xml:space="preserve">Những ngày nay Từ tiểu thư đã chạy đi quay phim, Âu Dương Quân đang rảnh rỗi nhàm chán, cũng chỉ sợ thiên hạ không loạn. truyện cập nhật nhanh nhất tại chấm</w:t>
      </w:r>
    </w:p>
    <w:p>
      <w:pPr>
        <w:pStyle w:val="BodyText"/>
      </w:pPr>
      <w:r>
        <w:t xml:space="preserve">- Anh nói quá tà dị, chúng em chỉ là bạn bè, hiểu không, là bạn bè.</w:t>
      </w:r>
    </w:p>
    <w:p>
      <w:pPr>
        <w:pStyle w:val="BodyText"/>
      </w:pPr>
      <w:r>
        <w:t xml:space="preserve">Trang Duệ cố gắng làm cho lời nói của mình sâu sắc hơn nhưng tâm ý cũng khó nói, cũng không biết mẹ gặp Miêu Phỉ Phỉ sẽ nghĩ thế nào? Vì hắn đã nói bạn gái là Tần Huyên Băng.</w:t>
      </w:r>
    </w:p>
    <w:p>
      <w:pPr>
        <w:pStyle w:val="BodyText"/>
      </w:pPr>
      <w:r>
        <w:t xml:space="preserve">- À, bạn bè, tất nhiên là bạn bè.</w:t>
      </w:r>
    </w:p>
    <w:p>
      <w:pPr>
        <w:pStyle w:val="BodyText"/>
      </w:pPr>
      <w:r>
        <w:t xml:space="preserve">Âu Dương Quân nở nự cười xấu xa nói lại những lời của Trang Duệ, chỉ cần là người không mù sẽ thấy rõ Âu Dương Quân không thể tin lời nói Trang Duệ.</w:t>
      </w:r>
    </w:p>
    <w:p>
      <w:pPr>
        <w:pStyle w:val="BodyText"/>
      </w:pPr>
      <w:r>
        <w:t xml:space="preserve">Xe chạy đến một căn nhà trong khu vực, Miêu Phỉ Phỉ đang đợi ở đó, hôm nay nàng không mặc váy, chỉ là áo sơ mi trắng và quần jean, nhẹ nhàng khoan khoái, dáng người nóng nảy phô bày rõ ràng, hơn nữa còn có gương mặt ngọc bích, thiếu chút nữa làm cho Âu Dương Quân nhìn lầm.</w:t>
      </w:r>
    </w:p>
    <w:p>
      <w:pPr>
        <w:pStyle w:val="BodyText"/>
      </w:pPr>
      <w:r>
        <w:t xml:space="preserve">Miêu Phỉ Phỉ lên xe, Âu Dương Quân nhường vị trí sát bên tai lái phụ cho nàng, hắn chen ra phía sau.</w:t>
      </w:r>
    </w:p>
    <w:p>
      <w:pPr>
        <w:pStyle w:val="BodyText"/>
      </w:pPr>
      <w:r>
        <w:t xml:space="preserve">Ba người đi ăn sáng, sau đó lái xe đến sân bay, còn một giờ nữa mới đến giờ máy bay hạ cánh.</w:t>
      </w:r>
    </w:p>
    <w:p>
      <w:pPr>
        <w:pStyle w:val="BodyText"/>
      </w:pPr>
      <w:r>
        <w:t xml:space="preserve">Nhóm Trang Duệ vừa dừng xe thì điện thoại của Âu Dương Quân đã vang lên, hắn nhận điện thoại nói vài câu và cúp máy, sau đó quay đầu nhìn thoáng qua, hắn chỉ vào một chiếc xe phía trước và nói với Trang Duệ:</w:t>
      </w:r>
    </w:p>
    <w:p>
      <w:pPr>
        <w:pStyle w:val="BodyText"/>
      </w:pPr>
      <w:r>
        <w:t xml:space="preserve">- Đuổi theo chiếc xe kia, chúng ta vào đón cô cô.</w:t>
      </w:r>
    </w:p>
    <w:p>
      <w:pPr>
        <w:pStyle w:val="BodyText"/>
      </w:pPr>
      <w:r>
        <w:t xml:space="preserve">Trang Duệ nhìn về phía chiếc xe kia, đó là xe hồng kỳ của Âu Dương Chấn Vũ, vì vậy mà vội vàng đuổi theo.</w:t>
      </w:r>
    </w:p>
    <w:p>
      <w:pPr>
        <w:pStyle w:val="BodyText"/>
      </w:pPr>
      <w:r>
        <w:t xml:space="preserve">Trang Duệ đi theo sau xe của Âu Dương Chấn Vũ và thuận lợi tiến vào trong sân bay, sau đó dừng xe ở phía sau chiếc hồng kỳ, mọi người xuống xe. Âu Dương Chấn Vũ thấy Miêu Phỉ Phỉ thì thật sự sửng sốt, con trai mình hình như cũng không tới lui với nha đầu của Miêu gia thì phải.</w:t>
      </w:r>
    </w:p>
    <w:p>
      <w:pPr>
        <w:pStyle w:val="BodyText"/>
      </w:pPr>
      <w:r>
        <w:t xml:space="preserve">- Chào chú Âu Dương.</w:t>
      </w:r>
    </w:p>
    <w:p>
      <w:pPr>
        <w:pStyle w:val="BodyText"/>
      </w:pPr>
      <w:r>
        <w:t xml:space="preserve">Miêu Phỉ Phỉ tiến lên bắt chuyện rồi đứng bên cạnh Trang Duệ, Âu Dương Chấn Vũ thấy như vậy thì cũng coi như hiểu ra.</w:t>
      </w:r>
    </w:p>
    <w:p>
      <w:pPr>
        <w:pStyle w:val="Compact"/>
      </w:pPr>
      <w:r>
        <w:br w:type="textWrapping"/>
      </w:r>
      <w:r>
        <w:br w:type="textWrapping"/>
      </w:r>
    </w:p>
    <w:p>
      <w:pPr>
        <w:pStyle w:val="Heading2"/>
      </w:pPr>
      <w:bookmarkStart w:id="320" w:name="chương-298-cha-con-tương-kiến-nước-mắt-đầy-mặt."/>
      <w:bookmarkEnd w:id="320"/>
      <w:r>
        <w:t xml:space="preserve">298. Chương 298 : Cha Con Tương Kiến Nước Mắt Đầy Mặt.</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298: Cha con tương kiến nước mắt đầy mặt.</w:t>
      </w:r>
    </w:p>
    <w:p>
      <w:pPr>
        <w:pStyle w:val="BodyText"/>
      </w:pPr>
      <w:r>
        <w:t xml:space="preserve">Dịch: Masta4ever</w:t>
      </w:r>
    </w:p>
    <w:p>
      <w:pPr>
        <w:pStyle w:val="BodyText"/>
      </w:pPr>
      <w:r>
        <w:t xml:space="preserve">Nguồn: Nhóm dịch Tepga</w:t>
      </w:r>
    </w:p>
    <w:p>
      <w:pPr>
        <w:pStyle w:val="BodyText"/>
      </w:pPr>
      <w:r>
        <w:t xml:space="preserve">Sưu tầm:</w:t>
      </w:r>
    </w:p>
    <w:p>
      <w:pPr>
        <w:pStyle w:val="BodyText"/>
      </w:pPr>
      <w:r>
        <w:t xml:space="preserve">Máy bay đáp xuống đường băng kéo theo những âm thanh rung trời, Trang Duệ nhìn từng người đi ra máy bay, cuối cùng cũng thấy hình bóng quen thuộc của mẹ mình.</w:t>
      </w:r>
    </w:p>
    <w:p>
      <w:pPr>
        <w:pStyle w:val="BodyText"/>
      </w:pPr>
      <w:r>
        <w:t xml:space="preserve">- Mẹ, con ở chỗ này...</w:t>
      </w:r>
    </w:p>
    <w:p>
      <w:pPr>
        <w:pStyle w:val="BodyText"/>
      </w:pPr>
      <w:r>
        <w:t xml:space="preserve">Trang Duệ vẫy tay rồi hô lớn, đồng thời nhóm người xuống máy bay cũng dùng ánh mắt hâm mộ nhìn Âu Dương Uyển. Vì có thể lái xe đến đón người ở bên trong sân bay sẽ có lai lịch không nhỏ, dù thế giới này đều hô hào mọi người ngang hàng, nhưng vô tình cũng có thể thấy được nhiều đặc quyền tồn tại.</w:t>
      </w:r>
    </w:p>
    <w:p>
      <w:pPr>
        <w:pStyle w:val="BodyText"/>
      </w:pPr>
      <w:r>
        <w:t xml:space="preserve">Âu Dương Uyển nhìn thoáng qua người Trang Duệ, sau đó phát hiện Âu Dương Chấn Vũ ở bên cạnh, vì vậy bà vội vàng tiến lên, mà Âu Dương Chấn Vũ cũng nhanh chóng nghênh đón.</w:t>
      </w:r>
    </w:p>
    <w:p>
      <w:pPr>
        <w:pStyle w:val="BodyText"/>
      </w:pPr>
      <w:r>
        <w:t xml:space="preserve">- Anh...</w:t>
      </w:r>
    </w:p>
    <w:p>
      <w:pPr>
        <w:pStyle w:val="BodyText"/>
      </w:pPr>
      <w:r>
        <w:t xml:space="preserve">- Em gái...</w:t>
      </w:r>
    </w:p>
    <w:p>
      <w:pPr>
        <w:pStyle w:val="BodyText"/>
      </w:pPr>
      <w:r>
        <w:t xml:space="preserve">Khi cầm bàn tay của Âu Dương Chấn Vũ thì Âu Dương Uyển cuối cùng cũng không nhịn được mà chảy nước mắt, cơ thể của Âu Dương Chấn Vũ cũng khẽ run, hai mắt rưng rưng. Hai người nắm chặt tay nhau, rõ ràng là anh em máu mủ...</w:t>
      </w:r>
    </w:p>
    <w:p>
      <w:pPr>
        <w:pStyle w:val="BodyText"/>
      </w:pPr>
      <w:r>
        <w:t xml:space="preserve">- Anh, anh đã có tóc bạc rồi...</w:t>
      </w:r>
    </w:p>
    <w:p>
      <w:pPr>
        <w:pStyle w:val="BodyText"/>
      </w:pPr>
      <w:r>
        <w:t xml:space="preserve">Âu Dương Uyển đưa mắt nhìn người anh hơn mình hai tuổi mà âm thanh nức nở nghẹn ngào, tuy Âu Dương Chấn Vũ đã nhuộm tóc nhưng vẫn có thể thấy chân tóc hơi bạc, đây là người anh trẻ tuổi đẹp trai trong ký ức của bà năm xưa sao?</w:t>
      </w:r>
    </w:p>
    <w:p>
      <w:pPr>
        <w:pStyle w:val="BodyText"/>
      </w:pPr>
      <w:r>
        <w:t xml:space="preserve">- Em gái, em cũng có tóc bạc rồi, chúng ta đã già, em nếu thật sự còn không đến thì chính anh cũng nổi giận.</w:t>
      </w:r>
    </w:p>
    <w:p>
      <w:pPr>
        <w:pStyle w:val="BodyText"/>
      </w:pPr>
      <w:r>
        <w:t xml:space="preserve">Âu Dương Chấn Vũ dùng tay vuốt những lọn tóc bị gió thổi tung của Âu Dương Uyển, giọng điệu tràn đầy cảm khái. Hai mươi bảy năm trôi qua trong nháy mắt, giống như bọn họ chỉ vừa ly tán mà thôi, nhưng bây giờ cô em gái nhỏ năm xưa đã là một người bà, cũng đã có tóc bạc.</w:t>
      </w:r>
    </w:p>
    <w:p>
      <w:pPr>
        <w:pStyle w:val="BodyText"/>
      </w:pPr>
      <w:r>
        <w:t xml:space="preserve">- Bà ngoại, sao bà lại khóc? Sợ máy bay sao? Niếp Niếp cũng không sợ, bà ngoại không khóc, Niếp Niếp cho bà ăn kẹo.</w:t>
      </w:r>
    </w:p>
    <w:p>
      <w:pPr>
        <w:pStyle w:val="BodyText"/>
      </w:pPr>
      <w:r>
        <w:t xml:space="preserve">Nhóm Trang Duệ không tiến lên quấy rầy hai anh em vài chục năm không gặp, nhưng lúc này một âm thanh non nớt chợt vang lên, một bàn tay trắng nõn cầm kẹo đưa đến. Trang Mẫn phát hiện con gái vốn ở bên cạnh mình đã chạy đến bên cạnh mẹ từ khi nào rồi.</w:t>
      </w:r>
    </w:p>
    <w:p>
      <w:pPr>
        <w:pStyle w:val="BodyText"/>
      </w:pPr>
      <w:r>
        <w:t xml:space="preserve">Âu Dương Uyển xấu hổ lau nước mắt, sau đó bà vươn tay kéo Niếp Niếp:</w:t>
      </w:r>
    </w:p>
    <w:p>
      <w:pPr>
        <w:pStyle w:val="BodyText"/>
      </w:pPr>
      <w:r>
        <w:t xml:space="preserve">- Cháu chào ông đi...</w:t>
      </w:r>
    </w:p>
    <w:p>
      <w:pPr>
        <w:pStyle w:val="BodyText"/>
      </w:pPr>
      <w:r>
        <w:t xml:space="preserve">Tiểu Niếp Niếp có hơi sợ người lạ, nó trốn sau người bà, sau đó nhút nhát thò đầu ra hô:</w:t>
      </w:r>
    </w:p>
    <w:p>
      <w:pPr>
        <w:pStyle w:val="BodyText"/>
      </w:pPr>
      <w:r>
        <w:t xml:space="preserve">- Chào ông...</w:t>
      </w:r>
    </w:p>
    <w:p>
      <w:pPr>
        <w:pStyle w:val="BodyText"/>
      </w:pPr>
      <w:r>
        <w:t xml:space="preserve">Trong lòng Tiểu Niếp Niếp thầm tính toán, không biết ông này có quan hệ gì với mình, nhưng bộ dạng nhướng mày của nàng rõ ràng là không hiểu rõ vấn đề.</w:t>
      </w:r>
    </w:p>
    <w:p>
      <w:pPr>
        <w:pStyle w:val="BodyText"/>
      </w:pPr>
      <w:r>
        <w:t xml:space="preserve">Âu Dương Chấn Vũ thừa dịp Niếp Niếp không chú ý mà dùng một tay bế lên, sau đó lấy trong cặp ra một cây bút ngòi vàng, lại đặt trong lòng bàn tay Niếp Niếp nói:</w:t>
      </w:r>
    </w:p>
    <w:p>
      <w:pPr>
        <w:pStyle w:val="BodyText"/>
      </w:pPr>
      <w:r>
        <w:t xml:space="preserve">- Đây là quà của ông, để sau này tiểu công chúa của chúng ta làm nữ trạng nguyên.</w:t>
      </w:r>
    </w:p>
    <w:p>
      <w:pPr>
        <w:pStyle w:val="BodyText"/>
      </w:pPr>
      <w:r>
        <w:t xml:space="preserve">Âu Dương Chấn Vũ vừa nói vừa đưa nhóm người Trang Mẫu đi về phía Trang Duệ, sau đó lão giới thiệu con mình cho Trang Mẫu, còn Miêu Phỉ Phỉ thì gọi là bạn của Trang Duệ, tất nhiên lão cũng không muốn lắm lời.</w:t>
      </w:r>
    </w:p>
    <w:p>
      <w:pPr>
        <w:pStyle w:val="BodyText"/>
      </w:pPr>
      <w:r>
        <w:t xml:space="preserve">- Lên xe đi, bố mẹ đang chờ trong nhà.</w:t>
      </w:r>
    </w:p>
    <w:p>
      <w:pPr>
        <w:pStyle w:val="BodyText"/>
      </w:pPr>
      <w:r>
        <w:t xml:space="preserve">Âu Dương Chấn Vũ nói một câu làm cho hai mắt Âu Dương Uyển chợt đỏ lên, vẻ mặt vừa có chút chờ mong vừa có sợ hãi.</w:t>
      </w:r>
    </w:p>
    <w:p>
      <w:pPr>
        <w:pStyle w:val="BodyText"/>
      </w:pPr>
      <w:r>
        <w:t xml:space="preserve">Âu Dương Chấn Vũ ôm lấy Tiểu Niếp Niếp cùng Âu Dương Uyển ngồi trên một chiếc xe, Trang Mẫn và Âu Dương Quân thì ngồi ở phía sau chiếc Grand Cherokee của Trang Duệ, hai chiếc xe một trước một sau rời khỏi sân bay chạy về phía Ngọc Tuyền Sơn.</w:t>
      </w:r>
    </w:p>
    <w:p>
      <w:pPr>
        <w:pStyle w:val="BodyText"/>
      </w:pPr>
      <w:r>
        <w:t xml:space="preserve">Trang Duệ vừa lái xe vừa nói với Miêu Phỉ Phỉ ở bên cạnh:</w:t>
      </w:r>
    </w:p>
    <w:p>
      <w:pPr>
        <w:pStyle w:val="BodyText"/>
      </w:pPr>
      <w:r>
        <w:t xml:space="preserve">- Phỉ Phỉ, cô thấy đấy, hôm nay tôi thật sự là không có thời gian.</w:t>
      </w:r>
    </w:p>
    <w:p>
      <w:pPr>
        <w:pStyle w:val="BodyText"/>
      </w:pPr>
      <w:r>
        <w:t xml:space="preserve">Vốn Trang Duệ muốn đến đón mẹ xong sẽ đưa Miêu Phỉ Phỉ đi dạo ở Phan Gia Viên, nhưng khi nhìn thấy bộ dạng kích động của mẹ lúc vừa rồi, lại nghĩ đến độ tuổi của ông ngoại bà ngoại, hắn thật sự có chút lo lắng. Nếu có mình thì dù xảy ra chuyện gì cũng có thể dùng linh khí trợ giúp được một chút, dù thế nào cũng phải chờ tâm tình của mọi người bình phục trở lại thì hắn mới có thể đi đâu thì đi được.</w:t>
      </w:r>
    </w:p>
    <w:p>
      <w:pPr>
        <w:pStyle w:val="BodyText"/>
      </w:pPr>
      <w:r>
        <w:t xml:space="preserve">Miêu Phỉ Phỉ vừa rồi thấy tình cảnh anh em gặp lại nhau thì hai mắt cũng đỏ hồng, sau khi nàng nghe được lời của Trang Duệ thì vội vàng nói:</w:t>
      </w:r>
    </w:p>
    <w:p>
      <w:pPr>
        <w:pStyle w:val="BodyText"/>
      </w:pPr>
      <w:r>
        <w:t xml:space="preserve">- Không có gì, anh lái xe đi, tôi cũng đến Ngọc Tuyền Sơn thăm ông.</w:t>
      </w:r>
    </w:p>
    <w:p>
      <w:pPr>
        <w:pStyle w:val="BodyText"/>
      </w:pPr>
      <w:r>
        <w:t xml:space="preserve">Trang Duệ khẽ gật đầu, cũng không nói gì nữa, hắn cũng là lần đầu tiên biết ông của Miêu Phỉ Phỉ ở Ngọc Tuyền Sơn, hắn thấy nếu buổi chiều có rảnh thì sẽ đưa Miêu Phỉ Phỉ đi dạo, để tránh khỏi sự lôi kéo của mẹ và bà.</w:t>
      </w:r>
    </w:p>
    <w:p>
      <w:pPr>
        <w:pStyle w:val="BodyText"/>
      </w:pPr>
      <w:r>
        <w:t xml:space="preserve">Hai chiếc xe một trước một sau chạy vào khu biệt thự yên tĩnh trên Ngọc Tuyền Sơn, khi còn chưa xuống xe thì Trang Duệ đã thấy ngoài cổng của căn nhà nhỏ có hai hai cụ đang đỡ lấy nhau đứng đó, ánh mắt nhìn quanh, hình bóng già nua dưới tán cây đại thụ nhìn có vẻ khá tiêu điều.</w:t>
      </w:r>
    </w:p>
    <w:p>
      <w:pPr>
        <w:pStyle w:val="BodyText"/>
      </w:pPr>
      <w:r>
        <w:t xml:space="preserve">Âu Dương Chấn Vũ dừng xe cách hai cụ hơn chục mét, sau đó Âu Dương Uyển mở cửa xe phóng thẳng về phía hai ông bà, khi còn cách năm sáu mét thì bà chợt quỳ phụp xuống, lệ rơi đầy mặt, cuối cùng cũng nói không nên lời.</w:t>
      </w:r>
    </w:p>
    <w:p>
      <w:pPr>
        <w:pStyle w:val="BodyText"/>
      </w:pPr>
      <w:r>
        <w:t xml:space="preserve">- Uyển Nhi, nha đầu nhẫn tâm này cuối cùng cũng quay trở lại.</w:t>
      </w:r>
    </w:p>
    <w:p>
      <w:pPr>
        <w:pStyle w:val="BodyText"/>
      </w:pPr>
      <w:r>
        <w:t xml:space="preserve">Bà cụ cũng lệ rơi đầy mặt, bà đi đến bên cạnh Âu Dương Uyển, hai mẹ con ôm lấy nhau khóc rống lên. May mà những khu nhà nơi đây đều có không gian chọc sâu vài chục mét, vì vậy tình huống lúc này cũng không được người ngoài chứng kiến.</w:t>
      </w:r>
    </w:p>
    <w:p>
      <w:pPr>
        <w:pStyle w:val="BodyText"/>
      </w:pPr>
      <w:r>
        <w:t xml:space="preserve">- Con gái, đứng lên đi, đến gặp bố.</w:t>
      </w:r>
    </w:p>
    <w:p>
      <w:pPr>
        <w:pStyle w:val="BodyText"/>
      </w:pPr>
      <w:r>
        <w:t xml:space="preserve">Bà cụ ngừng khóc, sau đó dùng vạt áo lau nước mắt cho con gái, cuối cùng kéo nàng đứng lên đến gặp ông cụ.</w:t>
      </w:r>
    </w:p>
    <w:p>
      <w:pPr>
        <w:pStyle w:val="BodyText"/>
      </w:pPr>
      <w:r>
        <w:t xml:space="preserve">- Bô!</w:t>
      </w:r>
    </w:p>
    <w:p>
      <w:pPr>
        <w:pStyle w:val="BodyText"/>
      </w:pPr>
      <w:r>
        <w:t xml:space="preserve">Âu Dương Uyển cũng không đứng lên, nàng nhìn về phía cha già, hai mắt đẫm lệ, khi thấy bộ dạng già lão của bố thì lòng đau như dao cắt.</w:t>
      </w:r>
    </w:p>
    <w:p>
      <w:pPr>
        <w:pStyle w:val="BodyText"/>
      </w:pPr>
      <w:r>
        <w:t xml:space="preserve">Âu Dương Chấn Vũ và Trang Duệ biết tính tình của hai cha con, trong lòng có chút căng thẳng, Âu Dương Chấn Vũ còn đi vài bước về phía cha già. Dù bây giờ ông cụ chợt khỏe một cách khó hiểu, nhưng cũng khó có ai bảo đảm ông cụ sẽ không vì kích động mà ảnh hưởng đến sức khỏe.</w:t>
      </w:r>
    </w:p>
    <w:p>
      <w:pPr>
        <w:pStyle w:val="BodyText"/>
      </w:pPr>
      <w:r>
        <w:t xml:space="preserve">- Này, con không tha thứ cho ông lão này sao? Đứng lên đi.</w:t>
      </w:r>
    </w:p>
    <w:p>
      <w:pPr>
        <w:pStyle w:val="BodyText"/>
      </w:pPr>
      <w:r>
        <w:t xml:space="preserve">Âu Dương Cương thở dài một tiếng, cả đời lão tung hoành chiến trường, đến già lại bị con gái oán hận, thật sự trong lòng cũng khó chịu, trong lòng thầm mắng bố Trang Duệ:</w:t>
      </w:r>
    </w:p>
    <w:p>
      <w:pPr>
        <w:pStyle w:val="BodyText"/>
      </w:pPr>
      <w:r>
        <w:t xml:space="preserve">"Không có năng lực thì đừng cố gắng thể hiện, tự mình làm việc mệt chết lại làm hại con gái vài chục năm không đến thăm mình!"</w:t>
      </w:r>
    </w:p>
    <w:p>
      <w:pPr>
        <w:pStyle w:val="BodyText"/>
      </w:pPr>
      <w:r>
        <w:t xml:space="preserve">- Mẹ đứng lên đi, ông ngoại cũng không trách mẹ đâu...</w:t>
      </w:r>
    </w:p>
    <w:p>
      <w:pPr>
        <w:pStyle w:val="BodyText"/>
      </w:pPr>
      <w:r>
        <w:t xml:space="preserve">Trang Duệ đi đến bên cạnh mẹ rồi nói, lúc này đá lát đường bị ánh mặt trời hâm nóng, quỳ lên sao có thể chịu được? Vì vậy khi hắn nâng mẹ lên, cũng dùng chút linh khí rót vào đầu gối của mẹ.</w:t>
      </w:r>
    </w:p>
    <w:p>
      <w:pPr>
        <w:pStyle w:val="BodyText"/>
      </w:pPr>
      <w:r>
        <w:t xml:space="preserve">Sau khi nghe được lời của bố thì hai mắt Âu Dương Uyển chợt sáng rực, nàng vùng khỏi tay Trang Duệ, sau đó dìu mẹ đi về phía bố, sau đó bà dùng tay trái khoác lấy cánh tay của bố. Ông cụ hừ một tiếng nhưng cũng không bỏ qua, tùy ý để con khoác lấy tay mình, trên mặt chợt có chút vui vẻ khó người nào phát giác được.</w:t>
      </w:r>
    </w:p>
    <w:p>
      <w:pPr>
        <w:pStyle w:val="BodyText"/>
      </w:pPr>
      <w:r>
        <w:t xml:space="preserve">Khi thấy mọi chuyện xảy ra như vậy thì ai cũng thở dài một hơi, Miêu Phỉ Phỉ sau khi bắt chuyện với Trang Duệ thì tự mình bỏ đi, cảnh tượng vừa rồi thật sự làm cho nàng nghĩ nhiều về chính mình.</w:t>
      </w:r>
    </w:p>
    <w:p>
      <w:pPr>
        <w:pStyle w:val="BodyText"/>
      </w:pPr>
      <w:r>
        <w:t xml:space="preserve">Không riêng gì đám người Âu Dương Chấn Vũ tỏ ra căng thẳng, trong sân có sáu vị bác sĩ, khi bọn họ thấy vẻ mặt kích động của hai cụ thì trái tim cũng chạy lên cuống họng, mãi đến khi Âu Dương Uyển dắt tay hai ông bà đi vào trong sân thì đám bác sĩ mới thở ra một hơi.</w:t>
      </w:r>
    </w:p>
    <w:p>
      <w:pPr>
        <w:pStyle w:val="BodyText"/>
      </w:pPr>
      <w:r>
        <w:t xml:space="preserve">Âu Dương Quân bị bố đá vào trong phòng với cô cô và ông nội bà nội, chính Âu Dương Chấn Vũ thì cùng bắt chuyện với đám bác sĩ, hỏi thăm tình hình kiểm tra lúc sáng.</w:t>
      </w:r>
    </w:p>
    <w:p>
      <w:pPr>
        <w:pStyle w:val="BodyText"/>
      </w:pPr>
      <w:r>
        <w:t xml:space="preserve">- Bộ trưởng Âu Dương, kiểm tra có kết quả tốt, cơ năng của thủ trưởng và bà cụ giống như chỉ một đêm trẻ ra mười tuổi, hơn nữa vài căn bệnh lão niên cũng có dấu hiệu giảm bớt. Không biết có phải vì tâm tình tốt hay không mà sinh ra kết quả như vậy, nhưng dựa theo y lý thì trước nay chưa từng có chuyện như vậy phát sinh, thật sự quá khó tin.</w:t>
      </w:r>
    </w:p>
    <w:p>
      <w:pPr>
        <w:pStyle w:val="BodyText"/>
      </w:pPr>
      <w:r>
        <w:t xml:space="preserve">Bác sĩ Đậu cầm một xấp báo cáo kiểm tra sức khỏe của hai cụ đưa cho Âu Dương Chấn Vũ, những kết quả này đã làm cho tất cả trợn mắt há mồm, bệnh cao huyết áp của ông cụ giảm bớt hẳn, hơn nữa còn có thể xuống giường đi lại, đúng là không giống như một ông lão chín mươi tuổi.</w:t>
      </w:r>
    </w:p>
    <w:p>
      <w:pPr>
        <w:pStyle w:val="BodyText"/>
      </w:pPr>
      <w:r>
        <w:t xml:space="preserve">Còn bệnh đục thủy tinh thể của bà cụ thì thông qua biểu hiện đã thấy những phần vẩn đục biến mất, túi thủy tinh bị thương lại được chữa trị tốt, bây giờ ngoài bệnh về mắt của người già thì không còn gì khác.</w:t>
      </w:r>
    </w:p>
    <w:p>
      <w:pPr>
        <w:pStyle w:val="BodyText"/>
      </w:pPr>
      <w:r>
        <w:t xml:space="preserve">Nhóm bác sĩ Đậu đã đưa ra rất nhiều khả năng nhưng lại không thấy phù hợp, cuối cùng chỉ có thể đưa ra kết luận là hai vị thủ trưởng vì tâm tình quá vui vẻ, vì vậy kích thích cơ năng hồi phục. Tuy báo cáo như vậy nhất định sẽ bị mắng, nhưng thật sự cũng chỉ có thể viết như vậy mà thôi.</w:t>
      </w:r>
    </w:p>
    <w:p>
      <w:pPr>
        <w:pStyle w:val="BodyText"/>
      </w:pPr>
      <w:r>
        <w:t xml:space="preserve">Sau khi nghe xong những lời phân tích của bác sĩ Đậu thì Âu Dương Chấn Vũ mở miệng hỏi:</w:t>
      </w:r>
    </w:p>
    <w:p>
      <w:pPr>
        <w:pStyle w:val="BodyText"/>
      </w:pPr>
      <w:r>
        <w:t xml:space="preserve">- Bác sĩ Đậu, cậu xem sức khỏe của bố tôi thế nào? Có thể gượng được bao lâu?</w:t>
      </w:r>
    </w:p>
    <w:p>
      <w:pPr>
        <w:pStyle w:val="BodyText"/>
      </w:pPr>
      <w:r>
        <w:t xml:space="preserve">- Không có vấn đề, bình thường chỉ cần đừng cho cụ uống nhiều rượu thì qua tuổi 100 cũng không có vấn đề.</w:t>
      </w:r>
    </w:p>
    <w:p>
      <w:pPr>
        <w:pStyle w:val="BodyText"/>
      </w:pPr>
      <w:r>
        <w:t xml:space="preserve">Bác sĩ Đậu cho Âu Dương Chấn Vũ một câu trả lời thuyết phục, hắn thấy sức khỏe của ông cụ được như vậy thì Âu Dương gia rõ ràng có cơ hội quật khởi, điều này là khó ngăn cản, mà đám người bác sĩ Đậu cũng coi như có thiện duyên.</w:t>
      </w:r>
    </w:p>
    <w:p>
      <w:pPr>
        <w:pStyle w:val="BodyText"/>
      </w:pPr>
      <w:r>
        <w:t xml:space="preserve">Âu Dương Chấn Vũ nghe thấy nhóm bác sĩ Đậu nói như vậy thì thật sự yên lòng, hắn có chút tự trách mình, biết em gái đến sẽ làm cho cha mẹ vui vẻ thì vài năm trước cố gắng dù bị mắng cũng phải đưa em đến rồi.</w:t>
      </w:r>
    </w:p>
    <w:p>
      <w:pPr>
        <w:pStyle w:val="BodyText"/>
      </w:pPr>
      <w:r>
        <w:t xml:space="preserve">Nhóm bác sĩ Đậu lại khai báo vài câu về vấn đề bảo vệ sức khỏe hai ông bà với Âu Dương Chấn Vũ, sau đó cáo từ, bọn họ đi về phải nghĩ lại xem nên viết báo cáo thế nào cho hợp lý. Phải biết rằng Ngọc Tuyền Sơn có hơn chục vị thủ trưởng, nếu để cho bọn họ biết mình nặng bên này nhẹ bên kia, sợ rằng cuộc sống sau này cũng khổ sở.</w:t>
      </w:r>
    </w:p>
    <w:p>
      <w:pPr>
        <w:pStyle w:val="BodyText"/>
      </w:pPr>
      <w:r>
        <w:t xml:space="preserve">Âu Dương Chấn Vũ tiễn chân đám bác sĩ Đậu, sau đó nhanh chóng lấy điện thoại báo cho đại ca và nhị ca, đây xem như là tiệc vui với Âu Dương gia.</w:t>
      </w:r>
    </w:p>
    <w:p>
      <w:pPr>
        <w:pStyle w:val="BodyText"/>
      </w:pPr>
      <w:r>
        <w:t xml:space="preserve">Sau khi bàn bạc xong với anh em, bọn họ cần phải xem xét lại chuyện mừng đại thọ chín mươi của ông cụ, vì những năm nay vì ông cụ không khỏe mà anh em bọn họ rất ẩn nhẫn, bây giờ cũng cần nên phơi bày một chút.</w:t>
      </w:r>
    </w:p>
    <w:p>
      <w:pPr>
        <w:pStyle w:val="Compact"/>
      </w:pPr>
      <w:r>
        <w:br w:type="textWrapping"/>
      </w:r>
      <w:r>
        <w:br w:type="textWrapping"/>
      </w:r>
    </w:p>
    <w:p>
      <w:pPr>
        <w:pStyle w:val="Heading2"/>
      </w:pPr>
      <w:bookmarkStart w:id="321" w:name="chương-299-phan-gia-viên."/>
      <w:bookmarkEnd w:id="321"/>
      <w:r>
        <w:t xml:space="preserve">299. Chương 299 : Phan Gia Viên.</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299: Phan Gia Viên.</w:t>
      </w:r>
    </w:p>
    <w:p>
      <w:pPr>
        <w:pStyle w:val="BodyText"/>
      </w:pPr>
      <w:r>
        <w:t xml:space="preserve">Dịch: Masta4ever</w:t>
      </w:r>
    </w:p>
    <w:p>
      <w:pPr>
        <w:pStyle w:val="BodyText"/>
      </w:pPr>
      <w:r>
        <w:t xml:space="preserve">Nguồn: Nhóm dịch Tepga</w:t>
      </w:r>
    </w:p>
    <w:p>
      <w:pPr>
        <w:pStyle w:val="BodyText"/>
      </w:pPr>
      <w:r>
        <w:t xml:space="preserve">Sưu tầm:</w:t>
      </w:r>
    </w:p>
    <w:p>
      <w:pPr>
        <w:pStyle w:val="BodyText"/>
      </w:pPr>
      <w:r>
        <w:t xml:space="preserve">Giữa trưa người nhà cùng ăn cơm, Niếp Niếp vốn có chút sợ người lạ nhưng sau khi quen thuộc thì hoạt bát hẳn lên, khắp nơi trong nhà vang lên tiếng cười khanh khách của nàng, mà tiếng cười cũng làm cho không gian yên ắng tràn đầy nhân khí.</w:t>
      </w:r>
    </w:p>
    <w:p>
      <w:pPr>
        <w:pStyle w:val="BodyText"/>
      </w:pPr>
      <w:r>
        <w:t xml:space="preserve">Âu Dương Chấn Vũ công tác bận rộn, sau khi cơm nước xong thì chạy đi, trước khi đi còn đưa danh thiếp cho Trang Duệ, nói Trang Duệ nếu có rảnh thì liên hệ với người trong danh thiếp. Đây là danh thiếp của một vị giáo sư ngành kiến trúc của đại học Bắc Kinh, chuyện lắp đặt thiết bị căn nhà tứ hợp viện của Trang Duệ chi có thể trông cậy vào người này.</w:t>
      </w:r>
    </w:p>
    <w:p>
      <w:pPr>
        <w:pStyle w:val="BodyText"/>
      </w:pPr>
      <w:r>
        <w:t xml:space="preserve">Ông bà ngoại có thói quen ngủ trưa, sau khi cơm nước xong thì đi nghỉ, Trang Mẫn cũng dỗ con gái ngủ ngon giấc, chỉ để lại Trang Duệ và Trang Mẫu. Âu Dương Uyển tuy bình thường cũng ngủ trưa nhưng lúc này thật sự khó thể chợp mắt, khi thấy cha mẹ vui sướng thì bà cũng hưng phấn, thứ này không liên quan đến tuổi tác lớn, vì dù thế nào thì bà cũng là đứa con nhỏ của hai cụ.</w:t>
      </w:r>
    </w:p>
    <w:p>
      <w:pPr>
        <w:pStyle w:val="BodyText"/>
      </w:pPr>
      <w:r>
        <w:t xml:space="preserve">- Mẹ, hay mẹ đi nghỉ một lúc đi? Có phải bây giờ lại muốn làm một cô gái vẽ bút lên mặt ông ngoại không?</w:t>
      </w:r>
    </w:p>
    <w:p>
      <w:pPr>
        <w:pStyle w:val="BodyText"/>
      </w:pPr>
      <w:r>
        <w:t xml:space="preserve">Trang Duệ thấy bộ dạng của mẹ thì không khỏi có chút lo lắng, trong ký ức của hắn thì mẹ rất điềm tĩnh lạnh nhạt, còn chưa từng hưng phấn như hôm nay.</w:t>
      </w:r>
    </w:p>
    <w:p>
      <w:pPr>
        <w:pStyle w:val="BodyText"/>
      </w:pPr>
      <w:r>
        <w:t xml:space="preserve">Nhưng trên bàn cơm thì Trang Duệ được nghe nhiều câu chuyện về mẹ, khi đó chuyện Âu Dương Uyển thích làm nhất chính là lén lợi dụng lúc bố đi ngủ trưa, để dùng bút máy vẽ lên đầy mặt bố.</w:t>
      </w:r>
    </w:p>
    <w:p>
      <w:pPr>
        <w:pStyle w:val="BodyText"/>
      </w:pPr>
      <w:r>
        <w:t xml:space="preserve">- Hừ, dám chọc mẹ vậy sao? Mẹ còn chưa hỏi con cô gái lúc trưa là ai? Sao không vào nhà mà đi đâu rồi?</w:t>
      </w:r>
    </w:p>
    <w:p>
      <w:pPr>
        <w:pStyle w:val="BodyText"/>
      </w:pPr>
      <w:r>
        <w:t xml:space="preserve">Âu Dương Uyển cười mắng Trang Duệ một câu, tuy giữa trưa gặp mặt bố mẹ thì tâm tình của bà khác kích động, nhưng bà cũng không quên cô gái bên cạnh Trang Duệ, chỉ là khi đó bà không rảnh rỗi, bây giờ mới có thời gian hỏi Trang Duệ.</w:t>
      </w:r>
    </w:p>
    <w:p>
      <w:pPr>
        <w:pStyle w:val="BodyText"/>
      </w:pPr>
      <w:r>
        <w:t xml:space="preserve">- Sao? Mẹ nó cảnh sát Miêu à? Đó là một người bạn con quen ở Trung Hải, bây giờ đã đến Bắc Kinh công tác, cô ấy cũng có trưởng bối ở chỗ này, hình như là ông nội ở chỗ này.</w:t>
      </w:r>
    </w:p>
    <w:p>
      <w:pPr>
        <w:pStyle w:val="BodyText"/>
      </w:pPr>
      <w:r>
        <w:t xml:space="preserve">Trang Duệ thật sự không dám giấu mẹ, hắn thật sự chỉ có quan hệ bạn bè với Miêu Phỉ Phỉ, cũng không có gì không thể nói.</w:t>
      </w:r>
    </w:p>
    <w:p>
      <w:pPr>
        <w:pStyle w:val="BodyText"/>
      </w:pPr>
      <w:r>
        <w:t xml:space="preserve">- Họ Miêu sao? À, cô bé kia rất tốt, nhìn qua thấy tính tình cũng tốt. Đúng rồi, Tiểu Duệ, không phải mẹ nói con đấy nhé, tuổi của con cũng nên có bạn gái được rồi...</w:t>
      </w:r>
    </w:p>
    <w:p>
      <w:pPr>
        <w:pStyle w:val="BodyText"/>
      </w:pPr>
      <w:r>
        <w:t xml:space="preserve">Âu Dương Uyển khẽ gật đầu, nàng có ấn tượng rất tốt với cô gái kia, đối phương rất xinh đẹp động lòng người, có lẽ là một cô gái tốt.</w:t>
      </w:r>
    </w:p>
    <w:p>
      <w:pPr>
        <w:pStyle w:val="BodyText"/>
      </w:pPr>
      <w:r>
        <w:t xml:space="preserve">Trang Duệ bị lời nói của mẹ làm cho dở khóc dở cười, tính cách của Miêu Phỉ Phỉ là rất tốt, rất ngay thẳng, nhưng tính tình của nàng tuyệt đối không quá tốt, xem ra mẹ cũng bị bề ngoài của nàng lừa bịp. (.</w:t>
      </w:r>
    </w:p>
    <w:p>
      <w:pPr>
        <w:pStyle w:val="BodyText"/>
      </w:pPr>
      <w:r>
        <w:t xml:space="preserve">- Mẹ, con không phải không có bạn gái, Mẹ đã từng gặp Huyên Băng, khoảng thời gian này cô ấy ở nước Anh, đến khi nào về con sẽ đưa đến gặp mẹ.</w:t>
      </w:r>
    </w:p>
    <w:p>
      <w:pPr>
        <w:pStyle w:val="BodyText"/>
      </w:pPr>
      <w:r>
        <w:t xml:space="preserve">Trang Duệ sợ mẹ lại giới thiệu ình một cô gái nào đó thì rất mệt, hắn cảm thấy Miêu Phỉ Phỉ làm bạn tuyệt đối tốt hơn làm người yêu, vì vậy mà lên tiếng chặn lời.</w:t>
      </w:r>
    </w:p>
    <w:p>
      <w:pPr>
        <w:pStyle w:val="BodyText"/>
      </w:pPr>
      <w:r>
        <w:t xml:space="preserve">- Đứa bé này, từ nhỏ đã có chủ kiến của mình, con muốn tìm ai cũng được, chuyện này mẹ mặc kệ, nhưng trong thời gian ba năm phải kết hôn.</w:t>
      </w:r>
    </w:p>
    <w:p>
      <w:pPr>
        <w:pStyle w:val="BodyText"/>
      </w:pPr>
      <w:r>
        <w:t xml:space="preserve">Âu Dương Uyển nghĩ đến kinh nghiệm của mình, cũng không muốn can dự vào đời sống tình cảm của con cái, nhưng lại ra quyết định về kỳ hạn kết hôn cho Trang Duệ.</w:t>
      </w:r>
    </w:p>
    <w:p>
      <w:pPr>
        <w:pStyle w:val="BodyText"/>
      </w:pPr>
      <w:r>
        <w:t xml:space="preserve">- Được rồi, mẹ, con đã mua một căn tứ hợp viện ở Bắc Kinh, vài ngày tới có lẽ sẽ rất bận rộn, sẽ không đế chỗ này với ông bà và mẹ được, vì vậy khi nào mẹ về Bành Thành thì gọi điện thoại cho con nhé.</w:t>
      </w:r>
    </w:p>
    <w:p>
      <w:pPr>
        <w:pStyle w:val="BodyText"/>
      </w:pPr>
      <w:r>
        <w:t xml:space="preserve">Trang Duệ nói rõ ràng với mẹ, hắn muốn đến khi căn tứ hợp viện kia hoàn thiện thì đưa cả ông bà ngoại đến ở, đại gia đình sẽ rất náo nhiệt, vui vẻ. Năm xưa mỗi lần đến năm mới thì cả nhà chỉ có ba người Trang Duệ, bọn họ cũng sinh ra khát vọng muốn có một đại gia đình.</w:t>
      </w:r>
    </w:p>
    <w:p>
      <w:pPr>
        <w:pStyle w:val="BodyText"/>
      </w:pPr>
      <w:r>
        <w:t xml:space="preserve">- Con mua một căn tứ hợp viện? À, mẹ biết rồi, mẹ sẽ nói với bà ngoại con ở bên này...</w:t>
      </w:r>
    </w:p>
    <w:p>
      <w:pPr>
        <w:pStyle w:val="BodyText"/>
      </w:pPr>
      <w:r>
        <w:t xml:space="preserve">Âu Dương Uyển rất ít khi can thiệp vào chuyện của con nhưng khi nghe nói đến tứ hợp viện thì hai mắt cũng sáng ngời. Khi còn nhỏ, ngoài những lúc ở trong quân đội thì bà luôn sống trong tứ hợp viện, đến bây giờ thì ký ức đó vẫn còn mới mẻ.</w:t>
      </w:r>
    </w:p>
    <w:p>
      <w:pPr>
        <w:pStyle w:val="BodyText"/>
      </w:pPr>
      <w:r>
        <w:t xml:space="preserve">- Đúng rồi, Tiểu Duệ, còn hơn ba tháng nữa sẽ đến đại thọ của ông ngoại, con giúp mẹ chuẩn bị chút lễ vật, cần phải xem xét cho kỹ một chút.</w:t>
      </w:r>
    </w:p>
    <w:p>
      <w:pPr>
        <w:pStyle w:val="BodyText"/>
      </w:pPr>
      <w:r>
        <w:t xml:space="preserve">Âu Dương Chấn Vũ trước khi đi đã nói với Âu Dương Uyển vài câu về đại thọ của ông cụ, việc này Âu Dương Uyển chỉ có thể tìm con trai hỗ trợ.</w:t>
      </w:r>
    </w:p>
    <w:p>
      <w:pPr>
        <w:pStyle w:val="BodyText"/>
      </w:pPr>
      <w:r>
        <w:t xml:space="preserve">- Đại thọ của ông ngoại, à, cũng không có gì, mẹ cứ yên tâm.</w:t>
      </w:r>
    </w:p>
    <w:p>
      <w:pPr>
        <w:pStyle w:val="BodyText"/>
      </w:pPr>
      <w:r>
        <w:t xml:space="preserve">Trang Duệ suy xét một chút, trong lòng thầm có quyết định, nhưng hắn phải tìm Cổ lão gia tử. Nghĩ đến đây thì hắn nhanh chóng đứng lên.</w:t>
      </w:r>
    </w:p>
    <w:p>
      <w:pPr>
        <w:pStyle w:val="BodyText"/>
      </w:pPr>
      <w:r>
        <w:t xml:space="preserve">- Con phải đi bây giờ à? Lái xe cẩn thận một chút...</w:t>
      </w:r>
    </w:p>
    <w:p>
      <w:pPr>
        <w:pStyle w:val="BodyText"/>
      </w:pPr>
      <w:r>
        <w:t xml:space="preserve">Âu Dương Uyển thấy con đứng lên thì vội vàng nói một câu, Bắc Kinh có nhiều xe cộ, Bành Thành cũng khó thể nào so sánh được.</w:t>
      </w:r>
    </w:p>
    <w:p>
      <w:pPr>
        <w:pStyle w:val="BodyText"/>
      </w:pPr>
      <w:r>
        <w:t xml:space="preserve">- Vâng, con đi đây, khi nào ông bà ngoại tỉnh thì mẹ nói một tiếng dùm con.</w:t>
      </w:r>
    </w:p>
    <w:p>
      <w:pPr>
        <w:pStyle w:val="BodyText"/>
      </w:pPr>
      <w:r>
        <w:t xml:space="preserve">Trang Duệ lên tiếng, hắn đi ra khỏi phòng, sau đó lấy điện thoại gọi cho Miêu Phỉ Phỉ.</w:t>
      </w:r>
    </w:p>
    <w:p>
      <w:pPr>
        <w:pStyle w:val="BodyText"/>
      </w:pPr>
      <w:r>
        <w:t xml:space="preserve">Trang Duệ dự tính xế chiều sẽ cùng Miêu Phỉ Phỉ đến đi dạo một vòng ở Phan Gia Viên, sau đó đến tối lại đến thăm Cổ lão gia tử, ngày mai sẽ hẹn vị giáo sự kia đến xem tứ hợp viện, còn phải tìm người thi công, nhiều chuyện như vậy làm hắn cảm thấy đau đầu.</w:t>
      </w:r>
    </w:p>
    <w:p>
      <w:pPr>
        <w:pStyle w:val="BodyText"/>
      </w:pPr>
      <w:r>
        <w:t xml:space="preserve">Sau khi đón Miêu Phỉ Phỉ thì Trang Duệ dựa theo chỉ dẫn của nàng mà chạy về phía Phan Gia Viên.</w:t>
      </w:r>
    </w:p>
    <w:p>
      <w:pPr>
        <w:pStyle w:val="BodyText"/>
      </w:pPr>
      <w:r>
        <w:t xml:space="preserve">Phan Gia Viên một khu chợ đồ cổ nằm ở góc đông nam đường Tam Hoàn, là một chợ đồ cổ nổi tiếng cả nước, mở từ thứ năm đến chủ nhật, bán các loại thi họa, tứ bảo, đồ sứ, đồ gỗ gia cụ, có hơn ba nghìn quầy hàng, có người của khắp các tỉnh trong nước buôn bán ở đây.</w:t>
      </w:r>
    </w:p>
    <w:p>
      <w:pPr>
        <w:pStyle w:val="BodyText"/>
      </w:pPr>
      <w:r>
        <w:t xml:space="preserve">Không những như vậy còn có rất nhiều chủ cửa hàng là người dân tộc thiểu số, bọn họ bán những món hàng của dân tộc mình và các dân tộc khác tạo nên sự đa dạng về chủng loại và mẫu mã. Cũng so có người nói khu chợ Phan Gia Viên là một bảo tàng, nơi này là chợ đồ cổ giá rẻ nhất thủ đô, thu hút rất nhiều du khách trong ngoài nước.</w:t>
      </w:r>
    </w:p>
    <w:p>
      <w:pPr>
        <w:pStyle w:val="BodyText"/>
      </w:pPr>
      <w:r>
        <w:t xml:space="preserve">Những chợ đồ cổ nổi tiếng thủ đô bao gồm Đại Sách Lan, Lưu Ly Hán và Phan Gia Viên, những của hàng nổi tiếng ở Đại Sách Lan là khá nhiều, thời Minh đã mở cửa hàng Lục Tất Cư Vương, thời Thanh lại khai trương Đồng Nhân Đường nổi tiếng thuốc bắc, trong năm Gia Khánh thì khai trương cửa hàng Mã Tụ Nguyên Mạo...Chợ đồ cổ nơi đây thật sự có thâm niên cả trăm năm.</w:t>
      </w:r>
    </w:p>
    <w:p>
      <w:pPr>
        <w:pStyle w:val="BodyText"/>
      </w:pPr>
      <w:r>
        <w:t xml:space="preserve">Chợ Lưu Ly Hán đầu tiên là bán sách, vào thời nhà Thanh thì quan viên và sĩ tử thường xuyên tụ tập nơi này mua sách, vì thế sau đó chậm rãi biến thành chợ đồ cổ, nhưng nó vẫn lấy thi họa làm thứ chính yếu. Những cửa hàng như Ấm Sơn Phòng Cổ Nghệ Trai, Thụy Thành Trai, Tụy Các, Nhất Đắc Các, Lí Phúc Thọ Bút Trang, Vinh Bảo Trai...Đều ở chỗ này.</w:t>
      </w:r>
    </w:p>
    <w:p>
      <w:pPr>
        <w:pStyle w:val="BodyText"/>
      </w:pPr>
      <w:r>
        <w:t xml:space="preserve">Phan Gia Viên lại khác hẳn với hai khu chợ trên, nó sở dĩ nổi tiếng vì nơi đây năm xưa là một quỷ thị, bây giờ tên của quỷ thị kia đổi thành Phan Gia Viên.</w:t>
      </w:r>
    </w:p>
    <w:p>
      <w:pPr>
        <w:pStyle w:val="BodyText"/>
      </w:pPr>
      <w:r>
        <w:t xml:space="preserve">Cũng có vài câu chuyện về nguồn gốc nơi này, vào thời điểm cuối nhà Thanh thì chỗ này rất hoang sơ, lúc đó vì có vận mệnh đất nước suy sụp, các quan viên cao quý vội vàng về lấy đồ cổ ra đây bán nhận tiền mặt.</w:t>
      </w:r>
    </w:p>
    <w:p>
      <w:pPr>
        <w:pStyle w:val="BodyText"/>
      </w:pPr>
      <w:r>
        <w:t xml:space="preserve">Dù sao thì năm xưa ở đây cũng là quỷ thị, mọi người đốt đèn lồng giao dịch đến sáng, vì thế các vật phẩm rời tay đều không rõ ràng, chưa thể nói là bí mật nhưng ít nhất cũng không biết xuất xứ từ đâu.</w:t>
      </w:r>
    </w:p>
    <w:p>
      <w:pPr>
        <w:pStyle w:val="BodyText"/>
      </w:pPr>
      <w:r>
        <w:t xml:space="preserve">Cũng vì số quan viên bán tống bán tháo đồ cổ quá nhiều nên tin đồn "quỷ thị có hàng tốt" cũng truyền ra, tất nhiên bây giờ quỷ thị cũng không cần trốn tránh, nhưng truyền thống mở chợ vào rạng sáng vẫn được duy trì đến bây giờ.</w:t>
      </w:r>
    </w:p>
    <w:p>
      <w:pPr>
        <w:pStyle w:val="BodyText"/>
      </w:pPr>
      <w:r>
        <w:t xml:space="preserve">Từ năm 1992 trở đi thì Phan Gia Viên dần biến thành một chợ đồ cổ, chỉ sau vài năm đã biến thành một nơi tập kết hàng lớn nhất cả nước, dù là dụng cụ gia đình, văn phòng tứ bảo, sách cổ, thi họa, mã não ngọc khí, tiền cổ, tranh da, tín vật tôn giáo, phục sức dân tộc, thậm chí là đồ dùng cuộc sống...Đều có. Nơi đây ngoài súng ống đạn dược, thuốc phiện, chỉ cần là vật phẩm có giá trị nào khác đều có thể được tìm thấy.</w:t>
      </w:r>
    </w:p>
    <w:p>
      <w:pPr>
        <w:pStyle w:val="BodyText"/>
      </w:pPr>
      <w:r>
        <w:t xml:space="preserve">Bây giờ danh tiếng của Phan Gia Viên thậm chí còn vượt qua Lưu Ly Hán và Đại Sách Lan, thậm chí nhiều chính khách nước ngoài từng đến đây tham quan du ngoạn.</w:t>
      </w:r>
    </w:p>
    <w:p>
      <w:pPr>
        <w:pStyle w:val="BodyText"/>
      </w:pPr>
      <w:r>
        <w:t xml:space="preserve">Phan Gia Viên chỉ mở cửa bốn ngày trong tuần, cuối tuần tất nhiên sẽ là náo nhiệt nhất. Khi Trang Duệ và Miêu Phỉ Phỉ xuống xe đi vào Phan Gia Viên thì cũng không khỏi bị tình cảnh trước mắt làm cho rúng động. truyện cập nhật nhanh nhất tại chấm</w:t>
      </w:r>
    </w:p>
    <w:p>
      <w:pPr>
        <w:pStyle w:val="BodyText"/>
      </w:pPr>
      <w:r>
        <w:t xml:space="preserve">Chợ đồ cổ nơi này thật sự như toàn người là người, hơn nữa người nước ngoài là khá nhiều, dù là màu da nào cũng có, đủ loại ngôn ngữ. Trang Duệ đưa mắt nhìn, một người bày quầy hàng rong đang dùng tiếng Anh lưu loát để nói giá tiền với một cô gái nước ngoài.</w:t>
      </w:r>
    </w:p>
    <w:p>
      <w:pPr>
        <w:pStyle w:val="BodyText"/>
      </w:pPr>
      <w:r>
        <w:t xml:space="preserve">- Trang Duệ, thế nào? Phan Gia Viên náo nhiệt hơn chợ đồ cổ Trung Hải chứ?</w:t>
      </w:r>
    </w:p>
    <w:p>
      <w:pPr>
        <w:pStyle w:val="BodyText"/>
      </w:pPr>
      <w:r>
        <w:t xml:space="preserve">Miêu Phỉ Phỉ có tính cách hướng ngoại, nàng khó thể ở trong nhà, lại không thích đi mua sắm dạo phố, trước kia nàng thích đến Phan Gia Viên đi dạo. Tuy nàng không mua đồ nhưng có thể kéo quan hệ với đủ loại người, tâm tình rất tốt.</w:t>
      </w:r>
    </w:p>
    <w:p>
      <w:pPr>
        <w:pStyle w:val="BodyText"/>
      </w:pPr>
      <w:r>
        <w:t xml:space="preserve">Đứng ở cổng Phan Gia Viên nhìn vào có thể thấy những quầy hàng xếp dày đặc bên trong, mỗi cửa hàng có cả trăm đồ vật, đủ mọi loại trên đời...</w:t>
      </w:r>
    </w:p>
    <w:p>
      <w:pPr>
        <w:pStyle w:val="BodyText"/>
      </w:pPr>
      <w:r>
        <w:t xml:space="preserve">- Náo nhiệt, rất náo nhiệt...</w:t>
      </w:r>
    </w:p>
    <w:p>
      <w:pPr>
        <w:pStyle w:val="BodyText"/>
      </w:pPr>
      <w:r>
        <w:t xml:space="preserve">Trang Duệ nhìn dòng người hối hả mà lẩm bẩm nói, hắn nhớ chú Đức từng nói một câu, đến thủ đô muốn tìm đồ cổ thì đến Lưu Ly Hán, Trang Duệ xem như đã hiểu ý.</w:t>
      </w:r>
    </w:p>
    <w:p>
      <w:pPr>
        <w:pStyle w:val="BodyText"/>
      </w:pPr>
      <w:r>
        <w:t xml:space="preserve">Hơn ba ngàn quầy hàng sẽ có vài triệu vật phẩm.</w:t>
      </w:r>
    </w:p>
    <w:p>
      <w:pPr>
        <w:pStyle w:val="BodyText"/>
      </w:pPr>
      <w:r>
        <w:t xml:space="preserve">Nhưng mấu chốt chính là đồ cổ tuy nhêều nhưng cũng không dễ được bày bán, Trang Duệ căn bản không cần nhìn cũng có thể thấy tỉ lệ đồ cổ ở đây là rất thấp, chỉ sợ mười ngàn vật phẩm mới có một thứ là thật.</w:t>
      </w:r>
    </w:p>
    <w:p>
      <w:pPr>
        <w:pStyle w:val="BodyText"/>
      </w:pPr>
      <w:r>
        <w:t xml:space="preserve">Trang Duệ xem như hiểu rõ, vì sao Miêu Phỉ Phỉ thường đến đi dạo ở chợ đồ cổ nhưng lại không có tri thức gì cả, vì muốn mua được một vật phẩm thật sự là đồ cổ ở chỗ này chẳng khác nào tỷ lệ trúng giải độc đắc.</w:t>
      </w:r>
    </w:p>
    <w:p>
      <w:pPr>
        <w:pStyle w:val="Compact"/>
      </w:pPr>
      <w:r>
        <w:br w:type="textWrapping"/>
      </w:r>
      <w:r>
        <w:br w:type="textWrapping"/>
      </w:r>
    </w:p>
    <w:p>
      <w:pPr>
        <w:pStyle w:val="Heading2"/>
      </w:pPr>
      <w:bookmarkStart w:id="322" w:name="chương-3-00-chợ-đồ-cổ-náo-nhiệt."/>
      <w:bookmarkEnd w:id="322"/>
      <w:r>
        <w:t xml:space="preserve">300. Chương 3 00: Chợ Đồ Cổ Náo Nhiệt.</w:t>
      </w:r>
    </w:p>
    <w:p>
      <w:pPr>
        <w:pStyle w:val="Compact"/>
      </w:pPr>
      <w:r>
        <w:br w:type="textWrapping"/>
      </w:r>
      <w:r>
        <w:br w:type="textWrapping"/>
      </w:r>
    </w:p>
    <w:p>
      <w:pPr>
        <w:pStyle w:val="BodyText"/>
      </w:pPr>
      <w:r>
        <w:t xml:space="preserve">xem tại</w:t>
      </w:r>
    </w:p>
    <w:p>
      <w:pPr>
        <w:pStyle w:val="BodyText"/>
      </w:pPr>
      <w:r>
        <w:t xml:space="preserve">Hoàng Kim Đồng</w:t>
      </w:r>
    </w:p>
    <w:p>
      <w:pPr>
        <w:pStyle w:val="BodyText"/>
      </w:pPr>
      <w:r>
        <w:t xml:space="preserve">Tác giả: Đả Nhãn</w:t>
      </w:r>
    </w:p>
    <w:p>
      <w:pPr>
        <w:pStyle w:val="BodyText"/>
      </w:pPr>
      <w:r>
        <w:t xml:space="preserve">Chương 300: Chợ đồ cổ náo nhiệt.</w:t>
      </w:r>
    </w:p>
    <w:p>
      <w:pPr>
        <w:pStyle w:val="BodyText"/>
      </w:pPr>
      <w:r>
        <w:t xml:space="preserve">Dịch: Masta4ever</w:t>
      </w:r>
    </w:p>
    <w:p>
      <w:pPr>
        <w:pStyle w:val="BodyText"/>
      </w:pPr>
      <w:r>
        <w:t xml:space="preserve">Nguồn: Nhóm dịch Tepga</w:t>
      </w:r>
    </w:p>
    <w:p>
      <w:pPr>
        <w:pStyle w:val="BodyText"/>
      </w:pPr>
      <w:r>
        <w:t xml:space="preserve">Sưu tầm:</w:t>
      </w:r>
    </w:p>
    <w:p>
      <w:pPr>
        <w:pStyle w:val="BodyText"/>
      </w:pPr>
      <w:r>
        <w:t xml:space="preserve">Đám người đi lại hối hả, vẻ mặt kẻ nào cũng vui sướng, vung vẫy những món vừa mua được trong tay, lớn tiếng kêu gọi bạn bè. Có hai cô gái nước ngoài dáng người cao gầy, một cô đeo mặt nạ kinh kịch, một cô cầm đàn Nhị Hồ, Trang Duệ nhìn qua mà không biết nói gì hơn.</w:t>
      </w:r>
    </w:p>
    <w:p>
      <w:pPr>
        <w:pStyle w:val="BodyText"/>
      </w:pPr>
      <w:r>
        <w:t xml:space="preserve">Nhưng Trang Duệ cũng có chút hiểu ra, người đến đây cũng không phải ôm trong lòng ý nghĩ tìm được cổ vật, bọn họ chẳng qua chỉ hưởng thụ bầu không khí náo nhiệt và đặc sắc ở chỗ này mà thôi.</w:t>
      </w:r>
    </w:p>
    <w:p>
      <w:pPr>
        <w:pStyle w:val="BodyText"/>
      </w:pPr>
      <w:r>
        <w:t xml:space="preserve">Khi Trang Duệ đang đứng ngoài cổng Phan Gia Viên để tính toán tỉ lệ cổ vật ở bên trong thì cảnh sát Miêu đã hào hứng tiến vào, chỗ này thật sự là rối loạn, lại ồn ào, rất khó nói chuyện, Trang Duệ chỉ có thể bất đắc dĩ đi theo.</w:t>
      </w:r>
    </w:p>
    <w:p>
      <w:pPr>
        <w:pStyle w:val="BodyText"/>
      </w:pPr>
      <w:r>
        <w:t xml:space="preserve">- Được rồi, xem như đến du lịch...</w:t>
      </w:r>
    </w:p>
    <w:p>
      <w:pPr>
        <w:pStyle w:val="BodyText"/>
      </w:pPr>
      <w:r>
        <w:t xml:space="preserve">Trang Duệ chỉ có thể an ủi mình như vậy, Phan Gia Viên này nếu không có cổ vật thì không thể, nhưng trong số cả triệu món đồ, nếu anh có thể tìm được cổ vật thì rõ ràng là cực kỳ may mắn, dù Trang Duệ có sử dụng linh khí thì cũng chỉ là như vậy mà thôi.</w:t>
      </w:r>
    </w:p>
    <w:p>
      <w:pPr>
        <w:pStyle w:val="BodyText"/>
      </w:pPr>
      <w:r>
        <w:t xml:space="preserve">Phải biết rằng một cửa hàng có vài thậm chí là cả chục người đang chọn mua hàng, vì vậy có linh khí thì sao có thể dùng? Chẳng lẽ Trang Duệ sẽ dùng linh khí để chải chuốt cơ thể người ta?</w:t>
      </w:r>
    </w:p>
    <w:p>
      <w:pPr>
        <w:pStyle w:val="BodyText"/>
      </w:pPr>
      <w:r>
        <w:t xml:space="preserve">- Chờ mình tu sửa xong tứ hợp viện, mình sẽ mua về vài món đồ trưng bày bên trong...</w:t>
      </w:r>
    </w:p>
    <w:p>
      <w:pPr>
        <w:pStyle w:val="BodyText"/>
      </w:pPr>
      <w:r>
        <w:t xml:space="preserve">Trang Duệ đi theo sau lưng Miêu Phỉ Phỉ để đi qua các quầy hàng, chưa nói đến điều gì khác, chỗ này khá hào hứng, những món đồ sứ hay đồ gốm ở đây đều được chế tác vô cùng tinh xảo, nếu như không cầm trên tay và dùng linh khí để phân biệt, rất khó biết được thật giả. Chỉ cần nhìn vào cách sản xuất, có thể thấy đây là phương án chế tạo mô phỏng theo thời cổ đại.</w:t>
      </w:r>
    </w:p>
    <w:p>
      <w:pPr>
        <w:pStyle w:val="BodyText"/>
      </w:pPr>
      <w:r>
        <w:t xml:space="preserve">Thật ra có những công nghệ đúc đồ sứ với kỹ thuật không thua gì thời cổ, phẩm chất càng vượt xa, nghệ thuật cũng mạnh mẽ. Chỉ là đồ cổ chủ yếu ở một chữ cổ, nó không giống như phỉ thúy, phẩm chất tốt là đáng giá, thứ này nếu không phải là vật cổ, không có truyền thừa lịch sử thì xem như toi công.</w:t>
      </w:r>
    </w:p>
    <w:p>
      <w:pPr>
        <w:pStyle w:val="BodyText"/>
      </w:pPr>
      <w:r>
        <w:t xml:space="preserve">Đi dạo một giờ, Trang Duệ xem như phát hiện Miêu Phỉ Phỉ thật sự là một người điên, chỗ nào đông người thì chen vào đó, sau đó lại chen chân ra. Trang Duệ thật sự có nổi khổ khó tả,, hắn muốn lựa chọn vài món hàng nhưng cũng không có thời gian nhàn rỗi.</w:t>
      </w:r>
    </w:p>
    <w:p>
      <w:pPr>
        <w:pStyle w:val="BodyText"/>
      </w:pPr>
      <w:r>
        <w:t xml:space="preserve">- Trang Duệ, đến đây, đến hỗ trợ...</w:t>
      </w:r>
    </w:p>
    <w:p>
      <w:pPr>
        <w:pStyle w:val="BodyText"/>
      </w:pPr>
      <w:r>
        <w:t xml:space="preserve">Khi Trang Duệ vừa ngồi xổm xuống đất xem một cây tẩu hút thuốc thì Miêu đại tiểu thư đang đứng ngoài xa năm sáu mét ngoắc ngoắc tay. Bên người nàng còn có một người đàn ông da trắng cao lớn, các đó không xa còn có mười mấy người đang xem náo nhiệt.</w:t>
      </w:r>
    </w:p>
    <w:p>
      <w:pPr>
        <w:pStyle w:val="BodyText"/>
      </w:pPr>
      <w:r>
        <w:t xml:space="preserve">- Chuyện gì?</w:t>
      </w:r>
    </w:p>
    <w:p>
      <w:pPr>
        <w:pStyle w:val="BodyText"/>
      </w:pPr>
      <w:r>
        <w:t xml:space="preserve">Trang Duệ đi qua hỏi.</w:t>
      </w:r>
    </w:p>
    <w:p>
      <w:pPr>
        <w:pStyle w:val="BodyText"/>
      </w:pPr>
      <w:r>
        <w:t xml:space="preserve">- Tôi cũng không biết, người này cứ kéo tôi hỏi cái gì đó, bộ dạng có chút sốt ruột, anh hỏi xem anh ấy muốn làm gì vậy?</w:t>
      </w:r>
    </w:p>
    <w:p>
      <w:pPr>
        <w:pStyle w:val="BodyText"/>
      </w:pPr>
      <w:r>
        <w:t xml:space="preserve">Thì ra cảnh sát Miêu muốn giúp người tìm vui, chỉ là trình độ tiếng Anh quá kém, nàng khoa chân múa tay nửa ngày nhưng cũng không hiểu ý của đối phương.</w:t>
      </w:r>
    </w:p>
    <w:p>
      <w:pPr>
        <w:pStyle w:val="BodyText"/>
      </w:pPr>
      <w:r>
        <w:t xml:space="preserve">Trang Duệ mỉm cười nói với người đàn ông kia:</w:t>
      </w:r>
    </w:p>
    <w:p>
      <w:pPr>
        <w:pStyle w:val="BodyText"/>
      </w:pPr>
      <w:r>
        <w:t xml:space="preserve">- Chào anh bạn, có gì cần tôi hỗ trợ sao?</w:t>
      </w:r>
    </w:p>
    <w:p>
      <w:pPr>
        <w:pStyle w:val="BodyText"/>
      </w:pPr>
      <w:r>
        <w:t xml:space="preserve">- À, anh biết tiếng Anh sao? Tuyệt quá, tôi muốn hỏi nhà vệ sinh ở đâu, thật ra ngôn ngữ cơ thể của tôi là khá tốt, đáng tiếc là vị tiểu thư xinh đẹp này...</w:t>
      </w:r>
    </w:p>
    <w:p>
      <w:pPr>
        <w:pStyle w:val="BodyText"/>
      </w:pPr>
      <w:r>
        <w:t xml:space="preserve">Người đàn ông nước ngoài kia khá vui vẻ, tuy vì nhịn tiểu mà rất khó chịu nhưng vẫn không quên nói một câu vui đùa với Trang Duệ. Mà Trang Duệ cũng rất khó tưởng, nếu người đàn ông này bày ra ngôn ngữ cơ thể là "mắc tiểu", chẳng biết cảnh sát Miêu có thể cho đối phương sau này hết đi tiểu được hay không?</w:t>
      </w:r>
    </w:p>
    <w:p>
      <w:pPr>
        <w:pStyle w:val="BodyText"/>
      </w:pPr>
      <w:r>
        <w:t xml:space="preserve">Miêu Phỉ Phỉ thấy Trang Duệ chỉ cười mà không nói lời nào thì vội vàng đẩy một cái rồi hỏi:</w:t>
      </w:r>
    </w:p>
    <w:p>
      <w:pPr>
        <w:pStyle w:val="BodyText"/>
      </w:pPr>
      <w:r>
        <w:t xml:space="preserve">- Anh cười gì vậy? Người nước ngoài này muốn làm gì?</w:t>
      </w:r>
    </w:p>
    <w:p>
      <w:pPr>
        <w:pStyle w:val="BodyText"/>
      </w:pPr>
      <w:r>
        <w:t xml:space="preserve">- Anh ấy muốn tìm nhà vệ sinh, tôi cũng không biết ở chỗ nào.</w:t>
      </w:r>
    </w:p>
    <w:p>
      <w:pPr>
        <w:pStyle w:val="BodyText"/>
      </w:pPr>
      <w:r>
        <w:t xml:space="preserve">Trang Duệ thuận miệng đáp, hắn cũng là lần đầu tiên đến Phan Gia Viên.</w:t>
      </w:r>
    </w:p>
    <w:p>
      <w:pPr>
        <w:pStyle w:val="BodyText"/>
      </w:pPr>
      <w:r>
        <w:t xml:space="preserve">Miêu Phỉ Phỉ nghe thấy vậy thì đỏ mặt, nàng khá quen thuộc nơi này, vì thế chỉ chỗ cho người nước ngoài xong thì người xem náo nhiệt cũng tản đi. Sau khi trải qua sự kiện này thì Miêu Phỉ Phỉ thành thật hơn một chút, nàng đi theo Trang Duệ dạo qua các quầy hàng.</w:t>
      </w:r>
    </w:p>
    <w:p>
      <w:pPr>
        <w:pStyle w:val="BodyText"/>
      </w:pPr>
      <w:r>
        <w:t xml:space="preserve">Dưới dòng người chen chúc, Trang Duệ nhanh chóng đi qua một quầy hàng, chỉ là trong Phan Gia Viên này có ba ngàn quầy hàng, dòng người lại quá đông, liên tục di chuyển, vì thế mỗi quầy chỉ có thể xem được vài phút, sau đó phải đi về phía trước, vì vậy Trang Duệ cũng không có thu hoạch gì, dùng linh khí kiểm tra thì nhận biết vài món hàng dỏm.</w:t>
      </w:r>
    </w:p>
    <w:p>
      <w:pPr>
        <w:pStyle w:val="BodyText"/>
      </w:pPr>
      <w:r>
        <w:t xml:space="preserve">Vào góc chuẩn bị đi sang dãy quầy hàng thứ hai thì Trang Duệ thấy ở phía xa có một cửa hàng, nơi đó là góc chết, dòng người không đi qua, vì thế mà hắn muốn tiến lên xem. Hắn quay đầu định mời Miêu Phỉ Phỉ đến xem, không ngờ nàng đã chen đến bên mình. Trong lòng hắn thầm đổ mồ hôi, cô nàng kia ăn mặc khá nóng nảy cũng không sợ bị người ta vô lễ.</w:t>
      </w:r>
    </w:p>
    <w:p>
      <w:pPr>
        <w:pStyle w:val="BodyText"/>
      </w:pPr>
      <w:r>
        <w:t xml:space="preserve">Trang Duệ đi vào xem xét mà không khỏi thất vọng, thì ra bên ngoài cửa hàng bày bán những dụng cụ đào gốm sứ, mà những thứ này thì hắn không quan tâm, những món gốm sứ đáng giá đều được bày bên trong, nếu đặt ở bên ngoài và bị người ta đụng vào đổ vỡ cũng như không.</w:t>
      </w:r>
    </w:p>
    <w:p>
      <w:pPr>
        <w:pStyle w:val="BodyText"/>
      </w:pPr>
      <w:r>
        <w:t xml:space="preserve">- Ông chủ, thứ này cũng không rẻ nhỉ?</w:t>
      </w:r>
    </w:p>
    <w:p>
      <w:pPr>
        <w:pStyle w:val="BodyText"/>
      </w:pPr>
      <w:r>
        <w:t xml:space="preserve">Một âm thanh cổ quái truyền vào trong tai Trang Duệ, âm thanh như được phát ra từng chữ từng chữ nhưng phát âm lại có vẻ rất chuẩn, còn mang theo làn điệu Bắc Kinh, nhưng nghe vào tai thật sự có chút mất tự nhiên.</w:t>
      </w:r>
    </w:p>
    <w:p>
      <w:pPr>
        <w:pStyle w:val="BodyText"/>
      </w:pPr>
      <w:r>
        <w:t xml:space="preserve">Trang Duệ nhìn lại, thì ra là một người nước ngoài, khó thể nào nhìn rõ là người nước nào, nếu đánh giá xa hơn một chút, nhóm người ở bên cạnh có một nữa là du khách nước ngoài.</w:t>
      </w:r>
    </w:p>
    <w:p>
      <w:pPr>
        <w:pStyle w:val="BodyText"/>
      </w:pPr>
      <w:r>
        <w:t xml:space="preserve">- Năm chục ngàn, không thể bớt được, đây là món mà hoàng đế đã từng dùng, đúng rồi, giống như nữ vương của các người, gọi là gì nhỉ? À, Elizabeth, thứ được nữ hoàng dùng năm xưa bây giờ bán ra với giá năm chục ngàn còn chê mắc sao?</w:t>
      </w:r>
    </w:p>
    <w:p>
      <w:pPr>
        <w:pStyle w:val="BodyText"/>
      </w:pPr>
      <w:r>
        <w:t xml:space="preserve">Xem quán là một người đàn ông trẻ tuổi cung độ tuổi với Trang Duệ, hắn há miệng nói giá năm chục ngàn, đồng thời còn nói ra một ví dụ với vị khách nước ngoài. Nhưng nước Anh thật sự không có vua, vì vậy mà hắn chỉ có thể dùng nữ hoàng của đối phương để so sánh với hoàng đế Trung Quốc.</w:t>
      </w:r>
    </w:p>
    <w:p>
      <w:pPr>
        <w:pStyle w:val="BodyText"/>
      </w:pPr>
      <w:r>
        <w:t xml:space="preserve">Trong mắt người nước ngoài thì Trung Quốc xưa nay nổi tiếng vì lịch sử lâu đời và có nhiều thần bí, mà ấn tượng đầu tiên của người nước ngoài về Trung Quốc chính là món đồ sứ. Thật sự không có biện pháp, ai bảo phiên dịch tên chợ có nghĩa là đồ sứ, vì vậy nên người nước ngoài vào đi dạo ở Phan Gia Viên đều chỉ chú ý đến đồ sứ mà thôi.</w:t>
      </w:r>
    </w:p>
    <w:p>
      <w:pPr>
        <w:pStyle w:val="BodyText"/>
      </w:pPr>
      <w:r>
        <w:t xml:space="preserve">Nhưng Trang Duệ thật sự sợ hãi vì công phu há miệng hét giá của chủ quán, hắn nhìn lại món đồ sứ đang được đặt bên cạnh, là một cái bình thanh hoa sơn thủy, thậm chí nó cũng không trọn vẹn, đầu lớn, thân thẳng, cổ ngắn, có vòng tròn dùng làm tay cầm.</w:t>
      </w:r>
    </w:p>
    <w:p>
      <w:pPr>
        <w:pStyle w:val="BodyText"/>
      </w:pPr>
      <w:r>
        <w:t xml:space="preserve">Thân bình là đồ án hoa cỏ mây núi, cây cỏ xanh tươi, mát mẻ thanh thoát, thật sự có hiệu quả của tranh thủy mặc. Hình ảnh khá rõ ràng, có cảm giác lập thể rất mạnh, lão nông câu cá rất sinh động, chỉ cần nhìn vào tạo hình thì Trang Duệ đoán được thứ này giống như đồ gốm Thanh Hoa thời Khang Hi.</w:t>
      </w:r>
    </w:p>
    <w:p>
      <w:pPr>
        <w:pStyle w:val="BodyText"/>
      </w:pPr>
      <w:r>
        <w:t xml:space="preserve">Có những người không hiểu thì hỏi vì sao lại nói là "giống", không phải là nói nhảm sao? Nhưng thật sự là bình gốm Thanh Hoa sơn thủy thời nhà Thanh được bày trong bảo tàng cố cung, sẽ được bán ở chỗ này à? Hơn nữa thứ này còn là một vật cấm trong nước, người nước ngoài mua được cũng khó mang ra, Trang Duệ căn bản không cần dùng linh khí cũng biết đó là món hàng giả, nhiều nhất cũng chỉ là giống mà thôi, mà chủ quầy đang giở trò lừa gạt.</w:t>
      </w:r>
    </w:p>
    <w:p>
      <w:pPr>
        <w:pStyle w:val="BodyText"/>
      </w:pPr>
      <w:r>
        <w:t xml:space="preserve">Nhưng bán đồ cổ thì có mua có giao hàng, tình nguyện đánh cược thì mua, đều là hai bên tự nguyện. Hơn nữa chủ quầy nói những lời lừa dối như vậy cũng là nghề nghiệp, Trang Duệ chỉ dứt khoát ở bên cạnh xem náo nhiệt, mà những người khác vây quanh chỗ này giống như đều có tâm tư giống hắn.</w:t>
      </w:r>
    </w:p>
    <w:p>
      <w:pPr>
        <w:pStyle w:val="BodyText"/>
      </w:pPr>
      <w:r>
        <w:t xml:space="preserve">Nhưng người nước ngoài cũng không ngốc, hắn há miệng nói:</w:t>
      </w:r>
    </w:p>
    <w:p>
      <w:pPr>
        <w:pStyle w:val="BodyText"/>
      </w:pPr>
      <w:r>
        <w:t xml:space="preserve">- Hai ngàn đồng, bán thì mua, không thì thôi.</w:t>
      </w:r>
    </w:p>
    <w:p>
      <w:pPr>
        <w:pStyle w:val="BodyText"/>
      </w:pPr>
      <w:r>
        <w:t xml:space="preserve">- Hai ngàn đô sao?</w:t>
      </w:r>
    </w:p>
    <w:p>
      <w:pPr>
        <w:pStyle w:val="BodyText"/>
      </w:pPr>
      <w:r>
        <w:t xml:space="preserve">Vi chủ quầy lên tiếng, hắn biết rõ món hàng là thật hay giả, nếu bán ra được hai ngàn đô thì đúng là có lợi gấp ba mươi lần.</w:t>
      </w:r>
    </w:p>
    <w:p>
      <w:pPr>
        <w:pStyle w:val="BodyText"/>
      </w:pPr>
      <w:r>
        <w:t xml:space="preserve">- Nhân dân tệ, không phải đô la...</w:t>
      </w:r>
    </w:p>
    <w:p>
      <w:pPr>
        <w:pStyle w:val="BodyText"/>
      </w:pPr>
      <w:r>
        <w:t xml:space="preserve">Người nước ngoài kia cũng là kẻ thành tinh, lời nói làm cho người xung quanh cười vang, Trang Duệ và Miêu Phỉ Phỉ cũng cười ôm bụng, hai người kia nói chuyện giá cả rất hay.</w:t>
      </w:r>
    </w:p>
    <w:p>
      <w:pPr>
        <w:pStyle w:val="BodyText"/>
      </w:pPr>
      <w:r>
        <w:t xml:space="preserve">- Vậy thì không được, mọi người xem, công nghệ chế tạo thứ này là hạng nhất...</w:t>
      </w:r>
    </w:p>
    <w:p>
      <w:pPr>
        <w:pStyle w:val="BodyText"/>
      </w:pPr>
      <w:r>
        <w:t xml:space="preserve">Tuy bán ra với giá hai ngàn đồng thì chủ quầy cũng lời lớn, nhưng hắn không cam lòng, khó có cơ hội lừa gạt một lần, còn không bằng làm thịt ạnh, vì vậy hắn bắt đầu phát huy tài năng vận dụng "ba tấc lưỡi".</w:t>
      </w:r>
    </w:p>
    <w:p>
      <w:pPr>
        <w:pStyle w:val="BodyText"/>
      </w:pPr>
      <w:r>
        <w:t xml:space="preserve">Trang Duệ nghe xong và cảm thấy không thú vị, hắn gọi Miêu Phỉ Phỉ đến, định tiếp tục đi dạo, hắn còn muốn tìm ra vật gì đó tốt đưa cho Cổ lão gia tử, buổi tối đến nhà Cổ lão gia tử cũng khó thể đi tay không.</w:t>
      </w:r>
    </w:p>
    <w:p>
      <w:pPr>
        <w:pStyle w:val="BodyText"/>
      </w:pPr>
      <w:r>
        <w:t xml:space="preserve">- Ủa?</w:t>
      </w:r>
    </w:p>
    <w:p>
      <w:pPr>
        <w:pStyle w:val="BodyText"/>
      </w:pPr>
      <w:r>
        <w:t xml:space="preserve">Trang Duệ khi xoay người thì thấy một cái bình trong góc quán, vì vậy mà dừng lại.</w:t>
      </w:r>
    </w:p>
    <w:p>
      <w:pPr>
        <w:pStyle w:val="BodyText"/>
      </w:pPr>
      <w:r>
        <w:t xml:space="preserve">- Đi thôi, đừng xem nữa, chủ quầy quá đen tối.</w:t>
      </w:r>
    </w:p>
    <w:p>
      <w:pPr>
        <w:pStyle w:val="BodyText"/>
      </w:pPr>
      <w:r>
        <w:t xml:space="preserve">Miêu Phỉ Phỉ có tinh thần trọng nghĩa, nàng thấy Trang Duệ dừng bước thì cho rằng còn muốn xem náo nhiệt, vì vậy đẩy đi.</w:t>
      </w:r>
    </w:p>
    <w:p>
      <w:pPr>
        <w:pStyle w:val="BodyText"/>
      </w:pPr>
      <w:r>
        <w:t xml:space="preserve">- Chờ chút, tôi thấy thứ gì đó khá tốt...</w:t>
      </w:r>
    </w:p>
    <w:p>
      <w:pPr>
        <w:pStyle w:val="BodyText"/>
      </w:pPr>
      <w:r>
        <w:t xml:space="preserve">Trang Duệ khẽ nói, sau đó lại đi về phía trước.</w:t>
      </w:r>
    </w:p>
    <w:p>
      <w:pPr>
        <w:pStyle w:val="BodyText"/>
      </w:pPr>
      <w:r>
        <w:t xml:space="preserve">Thứ Trang Duệ nhìn trúng là một món đồ sứ toàn thân màu đen, trên mặt bình đầy tro bụi, nhìn từ biểu hiện thì không có màu nào khác trộn lẫn, hơn nữa lớp mem cũng không rõ ràng, nhưng có vẻ hơi cổ.</w:t>
      </w:r>
    </w:p>
    <w:p>
      <w:pPr>
        <w:pStyle w:val="BodyText"/>
      </w:pPr>
      <w:r>
        <w:t xml:space="preserve">- Ông chủ, đưa thứ kia cho tôi xem một chút.</w:t>
      </w:r>
    </w:p>
    <w:p>
      <w:pPr>
        <w:pStyle w:val="BodyText"/>
      </w:pPr>
      <w:r>
        <w:t xml:space="preserve">Trang Duệ chỉ vào chiếc bình sứ rồi dùng giọng Bành Thành nói.</w:t>
      </w:r>
    </w:p>
    <w:p>
      <w:pPr>
        <w:pStyle w:val="BodyText"/>
      </w:pPr>
      <w:r>
        <w:t xml:space="preserve">- Tự anh đến cầm, chỗ này của tôi đều là bảo vật, nếu làm vỡ thì anh ráng chịu.</w:t>
      </w:r>
    </w:p>
    <w:p>
      <w:pPr>
        <w:pStyle w:val="BodyText"/>
      </w:pPr>
      <w:r>
        <w:t xml:space="preserve">Chủ quầy thật sự mất kiên nhẫn, không thấy mình đang buôn ban sao? Muốn làm loạn à?</w:t>
      </w:r>
    </w:p>
    <w:p>
      <w:pPr>
        <w:pStyle w:val="BodyText"/>
      </w:pPr>
      <w:r>
        <w:t xml:space="preserve">Bình thường trong cửa hàng đồ cổ cũng có phân loại, những món tốt đều được chủ quầy bày bên cạnh mình, những thứ cấp bậc thấp thì đưa ra ngoài, những thứ kém hơn nữa thì sẽ được xếp chồng chất hoặc bỏ nơi góc không ngờ.</w:t>
      </w:r>
    </w:p>
    <w:p>
      <w:pPr>
        <w:pStyle w:val="BodyText"/>
      </w:pPr>
      <w:r>
        <w:t xml:space="preserve">Chiếc bình mà Trang Duệ nhìn thấy được đặt trong góc thanh lý, phía trước còn khá nhiều đồ vật.</w:t>
      </w:r>
    </w:p>
    <w:p>
      <w:pPr>
        <w:pStyle w:val="Compact"/>
      </w:pPr>
      <w:r>
        <w:br w:type="textWrapping"/>
      </w:r>
      <w:r>
        <w:br w:type="textWrapping"/>
      </w:r>
    </w:p>
    <w:p>
      <w:pPr>
        <w:pStyle w:val="Heading2"/>
      </w:pPr>
      <w:bookmarkStart w:id="323" w:name="chương-3-01-gốm-đen."/>
      <w:bookmarkEnd w:id="323"/>
      <w:r>
        <w:t xml:space="preserve">301. Chương 3 01: Gốm Đen.</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301: Gốm đen.</w:t>
      </w:r>
    </w:p>
    <w:p>
      <w:pPr>
        <w:pStyle w:val="BodyText"/>
      </w:pPr>
      <w:r>
        <w:t xml:space="preserve">Dịch: Masta4ever</w:t>
      </w:r>
    </w:p>
    <w:p>
      <w:pPr>
        <w:pStyle w:val="BodyText"/>
      </w:pPr>
      <w:r>
        <w:t xml:space="preserve">Nguồn: Nhóm dịch Tepga</w:t>
      </w:r>
    </w:p>
    <w:p>
      <w:pPr>
        <w:pStyle w:val="BodyText"/>
      </w:pPr>
      <w:r>
        <w:t xml:space="preserve">Sưu tầm:</w:t>
      </w:r>
    </w:p>
    <w:p>
      <w:pPr>
        <w:pStyle w:val="BodyText"/>
      </w:pPr>
      <w:r>
        <w:t xml:space="preserve">Chủ quầy lúc này muốn kiếm thu nhập từ vị khách nước ngoài, vì vậy cũng không phản ứng với Trang Duệ. Thứ nhất là thứ kia không đáng mấy đồng tiền, thứ hai Trang Duệ là người trong nước, giọng điệu không phải người Bắc Kinh, như vậy là du khách đến từ bên ngoài, những người nảy rất ít khi bỏ nhiều tiền ra mua đồ, rất khó lừa gạt.</w:t>
      </w:r>
    </w:p>
    <w:p>
      <w:pPr>
        <w:pStyle w:val="BodyText"/>
      </w:pPr>
      <w:r>
        <w:t xml:space="preserve">Trang Duệ cầm bình sứ vào trong tay, sau khi cẩn thận quan sát thì thấy đây là một chiếc bình bụng lớn, cao chừng ba mươi centimet, toàn thân ngăm đen, trên mặt không có hoa văn, nhìn qua giống như một bình dựng dưa muối của người nông thôn, chẳng qua chỉ nhỏ hơn một chút mà thôi.</w:t>
      </w:r>
    </w:p>
    <w:p>
      <w:pPr>
        <w:pStyle w:val="BodyText"/>
      </w:pPr>
      <w:r>
        <w:t xml:space="preserve">Nhưng Trang Duệ đặt thứ này vào trong tay và cảm thấy rất vui vẻ, bình gốm có thể tích không nhỏ nhưng lại rất nhẹ, một cái bình thế này mà chỉ có hai cân, sờ tay vào bên trong thì thấy bóng loáng, không có chút cảm giác ma xát khó chịu, vì thế mà hắn thật sự chứng thực suy đoán của mình.</w:t>
      </w:r>
    </w:p>
    <w:p>
      <w:pPr>
        <w:pStyle w:val="BodyText"/>
      </w:pPr>
      <w:r>
        <w:t xml:space="preserve">- Trang Duệ, anh mua thứ này làm gì? Về nhà đựng dưa muối sao? Ủa, nhẹ quá vậy, không phải làm từ sắt lá đấy chứ?</w:t>
      </w:r>
    </w:p>
    <w:p>
      <w:pPr>
        <w:pStyle w:val="BodyText"/>
      </w:pPr>
      <w:r>
        <w:t xml:space="preserve">Miêu Phỉ Phỉ thấy Trang Duệ cầm lấy cái bình xem trái ngắm phải thì khẽ vươn tay cướp lấy, sau đó dùng tay gõ gõ, trong bình phát ra những âm thanh như gõ vào sắt, thật sự không giống như đồ sứ.</w:t>
      </w:r>
    </w:p>
    <w:p>
      <w:pPr>
        <w:pStyle w:val="BodyText"/>
      </w:pPr>
      <w:r>
        <w:t xml:space="preserve">- Này, cô gái này nói rất không đúng, tôi nào có rảnh rỗi để đưa những món sắt lá ra bán? Nói cho cô biết đây là gốm đen cuối thời kỳ đồ đá mới, là một cổ vật...</w:t>
      </w:r>
    </w:p>
    <w:p>
      <w:pPr>
        <w:pStyle w:val="BodyText"/>
      </w:pPr>
      <w:r>
        <w:t xml:space="preserve">Chủ quầy đang cùng tranh luận với vài người nước ngoài, sau khi nghe được lời của Miêu Phỉ Phỉ thì bất mãn nói một câu, sau đó lại cầm lấy một món đồng xanh nói:</w:t>
      </w:r>
    </w:p>
    <w:p>
      <w:pPr>
        <w:pStyle w:val="BodyText"/>
      </w:pPr>
      <w:r>
        <w:t xml:space="preserve">- Quán tôi bán thứ gì cũng là hàng tốt, này anh bạn, anh là người trong nghề, anh xem món đồng xanh này di, vào thời Tây Chu quý tộc thích đốt nến, là một món hàng cổ giá tốt...</w:t>
      </w:r>
    </w:p>
    <w:p>
      <w:pPr>
        <w:pStyle w:val="BodyText"/>
      </w:pPr>
      <w:r>
        <w:t xml:space="preserve">Trang Duệ cười cười cầm lấy chiếc bình sứ từ trên tay Miêu Phỉ Phỉ đặt xuống đất, sau đó tiếp nhận cây nến đồng xanh nói:</w:t>
      </w:r>
    </w:p>
    <w:p>
      <w:pPr>
        <w:pStyle w:val="BodyText"/>
      </w:pPr>
      <w:r>
        <w:t xml:space="preserve">- Thứ này từ thời Tây Chu sao?</w:t>
      </w:r>
    </w:p>
    <w:p>
      <w:pPr>
        <w:pStyle w:val="BodyText"/>
      </w:pPr>
      <w:r>
        <w:t xml:space="preserve">Giá nến đồng xanh cao chừng nửa mét, phía dưới có bốn chân giá, bên trên là một bông hoa sen được cánh sen nâng lên, có thể đặt nến hoặc dầu lên thắp sáng, toàn thân còn được khắc hoa văn, phủ đầy màu đồng xanh, nhìn qua thấy thật sự là vật cổ.</w:t>
      </w:r>
    </w:p>
    <w:p>
      <w:pPr>
        <w:pStyle w:val="BodyText"/>
      </w:pPr>
      <w:r>
        <w:t xml:space="preserve">Trang Duệ tiếp nhận và nhìn kỹ, sau đó ném trở về, giống như cầm lâu sẽ bị lây bẩn vậy.</w:t>
      </w:r>
    </w:p>
    <w:p>
      <w:pPr>
        <w:pStyle w:val="BodyText"/>
      </w:pPr>
      <w:r>
        <w:t xml:space="preserve">- Này, anh này, đừng ném như vậy chứ, thứ này quý giá lắm đấy, tuyệt đối là thời Tây Chu, ít nhất cũng không quá Đông Chu...</w:t>
      </w:r>
    </w:p>
    <w:p>
      <w:pPr>
        <w:pStyle w:val="BodyText"/>
      </w:pPr>
      <w:r>
        <w:t xml:space="preserve">Chủ quầy thật sự bất mãn vì hành động của Trang Duệ, hắn đặt cây giá nến đồng xanh xuống rồi tiếp tục trò chuyện với đám người nước ngoài.</w:t>
      </w:r>
    </w:p>
    <w:p>
      <w:pPr>
        <w:pStyle w:val="BodyText"/>
      </w:pPr>
      <w:r>
        <w:t xml:space="preserve">- Trang Duệ, vật kia nhìn rất cổ, có thể là hàng thật.</w:t>
      </w:r>
    </w:p>
    <w:p>
      <w:pPr>
        <w:pStyle w:val="BodyText"/>
      </w:pPr>
      <w:r>
        <w:t xml:space="preserve">Miêu Phỉ Phỉ vừa rồi muốn tiếp nhận món đồng xanh kia xem qua, không ngờ lại bị Trang Duệ ném trở về.</w:t>
      </w:r>
    </w:p>
    <w:p>
      <w:pPr>
        <w:pStyle w:val="BodyText"/>
      </w:pPr>
      <w:r>
        <w:t xml:space="preserve">Trang Duệ tỏ ra khá cổ quái, hắn nhìn Miêu Phỉ Phỉ rồi nói:</w:t>
      </w:r>
    </w:p>
    <w:p>
      <w:pPr>
        <w:pStyle w:val="BodyText"/>
      </w:pPr>
      <w:r>
        <w:t xml:space="preserve">- Tây Chu cái gì? Hắn nói thời khủng long cô cũng tin sao? Đừng ngốc, là hàng sản xuất vào đầu tuần thì đúng...</w:t>
      </w:r>
    </w:p>
    <w:p>
      <w:pPr>
        <w:pStyle w:val="BodyText"/>
      </w:pPr>
      <w:r>
        <w:t xml:space="preserve">- Nhưng màu sắc của nó cũng không phải ngày một ngày hai có thể sinh ra...</w:t>
      </w:r>
    </w:p>
    <w:p>
      <w:pPr>
        <w:pStyle w:val="BodyText"/>
      </w:pPr>
      <w:r>
        <w:t xml:space="preserve">Miêu Phỉ Phỉ thật sự không tin lời Trang Duệ.</w:t>
      </w:r>
    </w:p>
    <w:p>
      <w:pPr>
        <w:pStyle w:val="BodyText"/>
      </w:pPr>
      <w:r>
        <w:t xml:space="preserve">- Đại tiểu thư, tôi có vài chục biện pháp để có thể làm ột khối đồng xanh có màu sắc như vậy chỉ sau vài ngày, ai biết thứ kia có phải lấy từ trong hầm cầu ra hay không?</w:t>
      </w:r>
    </w:p>
    <w:p>
      <w:pPr>
        <w:pStyle w:val="BodyText"/>
      </w:pPr>
      <w:r>
        <w:t xml:space="preserve">Trang Duệ vừa nói vừa dùng thùng nước ở bên cạnh rửa tay phải của mình, hắn dù không thích sạch sẽ nhưng thật sự rất ghét những phương án làm cho vật phẩm giống như đồ cổ.</w:t>
      </w:r>
    </w:p>
    <w:p>
      <w:pPr>
        <w:pStyle w:val="BodyText"/>
      </w:pPr>
      <w:r>
        <w:t xml:space="preserve">Miêu Phỉ Phỉ nghe thấy vậy mà choáng váng, nhìn hai tay của mình mà ngây người. Những năm qua nàng thường xuyên vào Phan Gia Viên dạo chơi, cũng đã sờ qua khá nhiều thứ, bây giờ nghe Trang Duệ nói vậy thì thật sự chết lặng.</w:t>
      </w:r>
    </w:p>
    <w:p>
      <w:pPr>
        <w:pStyle w:val="BodyText"/>
      </w:pPr>
      <w:r>
        <w:t xml:space="preserve">Trang Duệ thấy biểu lộ của Miêu Phỉ Phỉ thì nở nụ cười nói:</w:t>
      </w:r>
    </w:p>
    <w:p>
      <w:pPr>
        <w:pStyle w:val="BodyText"/>
      </w:pPr>
      <w:r>
        <w:t xml:space="preserve">- Không có gì, cũng không phải tất cả đều sử dụng biện pháp kia của tôi, chôn dưới đất một hai tháng cũng có hiệu quả như vậy.</w:t>
      </w:r>
    </w:p>
    <w:p>
      <w:pPr>
        <w:pStyle w:val="BodyText"/>
      </w:pPr>
      <w:r>
        <w:t xml:space="preserve">- Chán ghét, đừng nói nữa, chúng ta đi thôi.</w:t>
      </w:r>
    </w:p>
    <w:p>
      <w:pPr>
        <w:pStyle w:val="BodyText"/>
      </w:pPr>
      <w:r>
        <w:t xml:space="preserve">Miêu Phỉ Phỉ đấm Trang Duệ một cái, sau đó nàng kéo cánh tay của hắn chen ra ngoài.</w:t>
      </w:r>
    </w:p>
    <w:p>
      <w:pPr>
        <w:pStyle w:val="BodyText"/>
      </w:pPr>
      <w:r>
        <w:t xml:space="preserve">- Này, đừng nóng vội, tôi còn muốn mua hàng.</w:t>
      </w:r>
    </w:p>
    <w:p>
      <w:pPr>
        <w:pStyle w:val="BodyText"/>
      </w:pPr>
      <w:r>
        <w:t xml:space="preserve">Trang Duệ cúi người xuống nhặt cái bình đen vừa rồi lên, người khác không thấy rõ giá trị của thứ này, nhưng hắn biết rất rõ, đặc biệt là sau khi dùng linh khí thì càng khẳng định đây là một món cổ vật vừa được khai quật.</w:t>
      </w:r>
    </w:p>
    <w:p>
      <w:pPr>
        <w:pStyle w:val="BodyText"/>
      </w:pPr>
      <w:r>
        <w:t xml:space="preserve">Đồ gốm cũng chẳng phải là phát minh của Trung Quốc, khảo cổ đã chứng minh trên thế giới có biết bao nhiêu quốc gia có nghệ thuật gốm sứ phát triển mạnh mẽ, chẳng qua gốm sứ ở Trung Quốc phát triển khá lâu, các triều đại lại cực kỳ coi trọng.</w:t>
      </w:r>
    </w:p>
    <w:p>
      <w:pPr>
        <w:pStyle w:val="BodyText"/>
      </w:pPr>
      <w:r>
        <w:t xml:space="preserve">Đồ sứ và đồ gốm dù là hai vật chất khác biệt nhưng cũng có sự liên hệ khá chặt chẽ, nếu không phải đồ gốm phát triển và cho ra nhiều kinh nghiệm quý, sợ rằng đồ sứ cũng không thể nào một mình phát triển.</w:t>
      </w:r>
    </w:p>
    <w:p>
      <w:pPr>
        <w:pStyle w:val="BodyText"/>
      </w:pPr>
      <w:r>
        <w:t xml:space="preserve">Hai bên có nhiều điểm khác biệt, một là nhiệt độ khác nhau, đồ gốm thường có nhiệt độ nung thấp hơn đồ sứ, cao nhất không quá 1100 độ C, đồ sứ thì tương đối cao, phần lớn đều hơn 1200 độ, thậm chí là 1400 độ.</w:t>
      </w:r>
    </w:p>
    <w:p>
      <w:pPr>
        <w:pStyle w:val="BodyText"/>
      </w:pPr>
      <w:r>
        <w:t xml:space="preserve">Vì nung ở nhiệt độ khác nhau nên tất nhiên sẽ có độ cứng khác nhau, đồ gốm cho ra ở nhiệt độ thấp, phôi không được nung toàn vẹn, khi gõ vào sẽ sinh ra những âm thanh khó chịu, thậm chí còn có thể dùng dao để rạch ra một vết ngấn. Nhưng đồ sứ được nung ở nhiệt độ cao, phôi coi như khá toàn diện, kh đánh vào sẽ cho ra âm thanh trong trẻo, dù là dùng dao rạch cũng không tạo ra vết ngấn.</w:t>
      </w:r>
    </w:p>
    <w:p>
      <w:pPr>
        <w:pStyle w:val="BodyText"/>
      </w:pPr>
      <w:r>
        <w:t xml:space="preserve">Thứ ba chính là sử dụng nguyên liệu không giống nhau, đồ gốm có thể sử dụng đất sét bình thường để tạo phôi, đồ sứ phải sử dụng tài liệu đặc biệt, dùng đất sét tốt để làm phôi.</w:t>
      </w:r>
    </w:p>
    <w:p>
      <w:pPr>
        <w:pStyle w:val="BodyText"/>
      </w:pPr>
      <w:r>
        <w:t xml:space="preserve">Đồng thời màu sắc, độ bóng, lớp men của đồ gốm và sứ là hoàn toàn khác nhau, nhưng đồ gốm ra đời trước đồ sứ, điều này là khó thể nghi ngờ.</w:t>
      </w:r>
    </w:p>
    <w:p>
      <w:pPr>
        <w:pStyle w:val="BodyText"/>
      </w:pPr>
      <w:r>
        <w:t xml:space="preserve">Có người lại hỏi không phải là đồ càng có niên đại xưa cũ thì càng đáng giá sao? Lời này cũng không đúng, đồ gốm tuy xuất hiện sớm nhưng nung nấu đơn giản, vật liệu thô ráp, đồ gốm bình thường dù là mới được khai quật cũng không đáng giá, mà những chiếc bình thời nhà Hán lại chẳng ai thèm mua.</w:t>
      </w:r>
    </w:p>
    <w:p>
      <w:pPr>
        <w:pStyle w:val="BodyText"/>
      </w:pPr>
      <w:r>
        <w:t xml:space="preserve">Nhưng thứ gì cũng có hai mặt, bên trong món đồ gốm cũng có thứ đáng giá, ví dụ như gốm đỏ, gốm màu Ngưỡng Thiều Hóa, gốm đen thời Long Sơn Hóa, bạch đào cuối thời nhà Thương và dứu đào thời nhà Hán, có khá nhiều tinh phẩm, giá trị sưu tầm là rất lớn nhưng bảo tồn được với số lượng rất ít. Đồng thời những người chơi đồ gốm cũng có một số lượng kha khá.</w:t>
      </w:r>
    </w:p>
    <w:p>
      <w:pPr>
        <w:pStyle w:val="BodyText"/>
      </w:pPr>
      <w:r>
        <w:t xml:space="preserve">Thứ đồ cổ nếu không có nhiều người theo đuổi thì tất nhiên sẽ không đáng giá, tình cảnh của đồ gốm bây giờ cũng là như vậy, ngoài những món hàng hi hữu thì căn bản không ai thèm hỏi.</w:t>
      </w:r>
    </w:p>
    <w:p>
      <w:pPr>
        <w:pStyle w:val="BodyText"/>
      </w:pPr>
      <w:r>
        <w:t xml:space="preserve">Trang Duệ thật sự khá may mắn, thứ hắn cầm trên tay thật sự là gốm đen theo lời của chủ quầy, nhưng cũng không phải cuối thời kỳ đá mới, chính là gốm đen thời Long Sơn Hóa. Vừa rồi hắn đã dùng tay lau lớp bên trong bình, bên trong rất mịn, hơn nữa món này cực mỏng, thật sự như vỏ trứng, đây là đặc điểm của món gốm đen tinh phẩm Long Sơn.</w:t>
      </w:r>
    </w:p>
    <w:p>
      <w:pPr>
        <w:pStyle w:val="BodyText"/>
      </w:pPr>
      <w:r>
        <w:t xml:space="preserve">Tất nhiên Trang Duệ cũng dùng linh khí xem qua, nếu không phải bên trong thứ này có linh khí màu tím, Trang Duệ cũng không dám đưa ra lời khẳng định chắc chắn. Dù sao thứ này cũng quá hiếm, hắn cũng không nghĩ rằng sẽ thấy trong một quầy hàng thế này.</w:t>
      </w:r>
    </w:p>
    <w:p>
      <w:pPr>
        <w:pStyle w:val="BodyText"/>
      </w:pPr>
      <w:r>
        <w:t xml:space="preserve">Gốm đen không có lớp men, vì vậy nếu không được chà rửa sạch sẽ, như vậy sẽ cực kỳ ảm đạm, mà đây có lẽ cũng là một nguyên nhân làm ón đồ gốm này không được ai chú ý. Tất nhiên đối với Trang Duệ thì đây là một cơ hội tốt để mua lại.</w:t>
      </w:r>
    </w:p>
    <w:p>
      <w:pPr>
        <w:pStyle w:val="BodyText"/>
      </w:pPr>
      <w:r>
        <w:t xml:space="preserve">Lúc này chủ quầy và vị khách nước ngoài đã bàn giá xong, chiếc bình Thanh Hoa thời Khang Hi được bán đi với giá hai ngàn năm trăm, chủ quầy cũng lấy ra một cái hộp rất đẹp để cho khách đựng món hàng, sau đó nhận tiền, xem như thuận mua vừa bán.</w:t>
      </w:r>
    </w:p>
    <w:p>
      <w:pPr>
        <w:pStyle w:val="BodyText"/>
      </w:pPr>
      <w:r>
        <w:t xml:space="preserve">Người nước ngoài có chút đắc ý vì mua được món mình thích, mà chủ quầy cũng khá vui vẻ, vì món này mua vào giá vài trăm đồng, bán ra vài ngàn cũng lời cả chục lần rồi.</w:t>
      </w:r>
    </w:p>
    <w:p>
      <w:pPr>
        <w:pStyle w:val="BodyText"/>
      </w:pPr>
      <w:r>
        <w:t xml:space="preserve">- Ông chủ, thứ này giá bao nhiêu?</w:t>
      </w:r>
    </w:p>
    <w:p>
      <w:pPr>
        <w:pStyle w:val="BodyText"/>
      </w:pPr>
      <w:r>
        <w:t xml:space="preserve">Thấy chủ qâầy đã rảnh rỗi thì Trang Duệ mở miệng hỏi.</w:t>
      </w:r>
    </w:p>
    <w:p>
      <w:pPr>
        <w:pStyle w:val="BodyText"/>
      </w:pPr>
      <w:r>
        <w:t xml:space="preserve">- Hì, này anh bạn, anh còn xem món này sao? Tôi sẽ bán cho với giá rẻ.</w:t>
      </w:r>
    </w:p>
    <w:p>
      <w:pPr>
        <w:pStyle w:val="BodyText"/>
      </w:pPr>
      <w:r>
        <w:t xml:space="preserve">Chủ quầy lúc này tâm tính khá tốt, tuy không có lời được vài chục lần nhưng số tiền vừa rồi cũng đã làm hắn thỏa mãn. Hắn đưa mắt nhìn bình gốm rồi nói:</w:t>
      </w:r>
    </w:p>
    <w:p>
      <w:pPr>
        <w:pStyle w:val="BodyText"/>
      </w:pPr>
      <w:r>
        <w:t xml:space="preserve">- Niên đại của thứ này thậm chí có thể so sánh với bình sứ Thanh Hoa thời nhà Thanh, nhưng chúng ta là người một nhà, tôi sẽ bán cho anh giá rẻ, ba nghìn đồng, thế nào?</w:t>
      </w:r>
    </w:p>
    <w:p>
      <w:pPr>
        <w:pStyle w:val="BodyText"/>
      </w:pPr>
      <w:r>
        <w:t xml:space="preserve">Trang Duệ vừa nghe thì đã tỏ ra tức giận, hắn dùng khẩu âm Bành Thành lớn tiếng nói:</w:t>
      </w:r>
    </w:p>
    <w:p>
      <w:pPr>
        <w:pStyle w:val="BodyText"/>
      </w:pPr>
      <w:r>
        <w:t xml:space="preserve">- Anh lừa gạt ai vậy? Lừa gạt người ngoài nghề thì được, còn muốn gạt tôi sao? Tôi thấy món này có vẻ quê mùa, định mua về đặt trong phòng mà thôi. Ông chủ, tôi từ bỏ.</w:t>
      </w:r>
    </w:p>
    <w:p>
      <w:pPr>
        <w:pStyle w:val="BodyText"/>
      </w:pPr>
      <w:r>
        <w:t xml:space="preserve">Trang Duệ nói làm cho xung quanh đưa đến những ánh mắt khinh bỉ, thì ra tên này tự xưng thanh cao, người ta sưu tầm chủ yếu là một chữ trang nhã, cố gắng cho thoải mái, tuy phần lớn là khoe khoang nhưng chỉ có thể tự nhận thấy mà không thể nói ra, mà như Trang Duệ thì thật sự chỉ có một chữ: "Tục".</w:t>
      </w:r>
    </w:p>
    <w:p>
      <w:pPr>
        <w:pStyle w:val="BodyText"/>
      </w:pPr>
      <w:r>
        <w:t xml:space="preserve">- Này, anh kia, anh trả giá bao nhiêu?</w:t>
      </w:r>
    </w:p>
    <w:p>
      <w:pPr>
        <w:pStyle w:val="BodyText"/>
      </w:pPr>
      <w:r>
        <w:t xml:space="preserve">Thấy Trang Duệ muốn đi thì chủ quầy chợt sốt ruột, hắn cũng không phải người Bắc Kinh, thuê quầy ở chỗ này mỗi tháng chỉ bán được vài ngày, những ngày còn lại phải chạy đi tìm hàng, tất nhiên đều trưng thu những món hàng giả nhưng những thứ có vẻ giống đồ cổ cũng được thu vào. Chiếc bình kia hắn mua dưới nông thôn với giá năm đồng, hình như là gia đình nông dân dùng nó cho chó uống nước.</w:t>
      </w:r>
    </w:p>
    <w:p>
      <w:pPr>
        <w:pStyle w:val="BodyText"/>
      </w:pPr>
      <w:r>
        <w:t xml:space="preserve">- Hai trăm đồng thì tôi mua... truyện copy từ</w:t>
      </w:r>
    </w:p>
    <w:p>
      <w:pPr>
        <w:pStyle w:val="BodyText"/>
      </w:pPr>
      <w:r>
        <w:t xml:space="preserve">Trang Duệ trả giá rất độc, trực tiếp giảm bớt hơn chục lần.</w:t>
      </w:r>
    </w:p>
    <w:p>
      <w:pPr>
        <w:pStyle w:val="BodyText"/>
      </w:pPr>
      <w:r>
        <w:t xml:space="preserve">Chủ quầy nghe vậy thì tỏ ra cực kỳ đau đớn, hắn nói:</w:t>
      </w:r>
    </w:p>
    <w:p>
      <w:pPr>
        <w:pStyle w:val="BodyText"/>
      </w:pPr>
      <w:r>
        <w:t xml:space="preserve">- Này anh bạn, tôi đã thu vào giá cả trăm, anh muốn mua giá hai trăm sao? Tôi cho anh giá thật, một ngàn đồng, mua thì tốt, không mua thì thôi...</w:t>
      </w:r>
    </w:p>
    <w:p>
      <w:pPr>
        <w:pStyle w:val="Compact"/>
      </w:pPr>
      <w:r>
        <w:br w:type="textWrapping"/>
      </w:r>
      <w:r>
        <w:br w:type="textWrapping"/>
      </w:r>
    </w:p>
    <w:p>
      <w:pPr>
        <w:pStyle w:val="Heading2"/>
      </w:pPr>
      <w:bookmarkStart w:id="324" w:name="chương-3-02-đen-như-mực-mỏng-như-giấy1."/>
      <w:bookmarkEnd w:id="324"/>
      <w:r>
        <w:t xml:space="preserve">302. Chương 3 02: Đen Như Mực, Mỏng Như Giấy(1).</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302: Đen như mực, mỏng như giấy(1).</w:t>
      </w:r>
    </w:p>
    <w:p>
      <w:pPr>
        <w:pStyle w:val="BodyText"/>
      </w:pPr>
      <w:r>
        <w:t xml:space="preserve">Dịch: Masta4ever</w:t>
      </w:r>
    </w:p>
    <w:p>
      <w:pPr>
        <w:pStyle w:val="BodyText"/>
      </w:pPr>
      <w:r>
        <w:t xml:space="preserve">Nguồn: Nhóm dịch Tepga</w:t>
      </w:r>
    </w:p>
    <w:p>
      <w:pPr>
        <w:pStyle w:val="BodyText"/>
      </w:pPr>
      <w:r>
        <w:t xml:space="preserve">Sưu tầm:</w:t>
      </w:r>
    </w:p>
    <w:p>
      <w:pPr>
        <w:pStyle w:val="BodyText"/>
      </w:pPr>
      <w:r>
        <w:t xml:space="preserve">Chủ quầy hiểu rất sâu đạo lý buôn bán, biết mình không thể không cứng miệng, nói rõ giá một ngàn là thấp nhất, nhưng hắn không thấy khi Trang Duệ xoay người lại thì khóe miệng có chút vui vẻ.</w:t>
      </w:r>
    </w:p>
    <w:p>
      <w:pPr>
        <w:pStyle w:val="BodyText"/>
      </w:pPr>
      <w:r>
        <w:t xml:space="preserve">- Ông chủ, anh nói một ngàn không phải là đô la đấy chứ?</w:t>
      </w:r>
    </w:p>
    <w:p>
      <w:pPr>
        <w:pStyle w:val="BodyText"/>
      </w:pPr>
      <w:r>
        <w:t xml:space="preserve">Trang Duệ cố ý hỏi với bộ dạng thật thà phúc hậu, làm cho bốn phía vang lên tiếng cười. Đám người vây quanh đều cho rằng Trang Duệ dang chọc chủ quầy, vì thứ đồ gốm đen sì kia thật sự không có gì đáng chơi, hơn nữa giá hạ từ ba ngàn xuống một ngàn, rút lại hai phần ba, nói rõ chủ quầy cũng không coi trọng món hàng này.</w:t>
      </w:r>
    </w:p>
    <w:p>
      <w:pPr>
        <w:pStyle w:val="BodyText"/>
      </w:pPr>
      <w:r>
        <w:t xml:space="preserve">- Anh bạn có đô la sao? Một ngàn đồng, muốn mua thì mua, không thì đừng quấy rối...</w:t>
      </w:r>
    </w:p>
    <w:p>
      <w:pPr>
        <w:pStyle w:val="BodyText"/>
      </w:pPr>
      <w:r>
        <w:t xml:space="preserve">Vẻ mặt chủ quầy trở nên khó coi, tuy mọi người đều biết chỗ này bán hàng giả nhưng cũng không thể nào nói cho rõ ràng, Trang Duệ vừa rồi nói ra một câu như vậy cũng thật sự làm chủ quầy bức bối.</w:t>
      </w:r>
    </w:p>
    <w:p>
      <w:pPr>
        <w:pStyle w:val="BodyText"/>
      </w:pPr>
      <w:r>
        <w:t xml:space="preserve">- Tôi nào nói là không mua, tôi sợ khi mình mua thì anh lại nói là giá một ngàn đô...</w:t>
      </w:r>
    </w:p>
    <w:p>
      <w:pPr>
        <w:pStyle w:val="BodyText"/>
      </w:pPr>
      <w:r>
        <w:t xml:space="preserve">Trang Duệ lấy tiền ra từ trong túi quần jean, hắn đếm 1000 đồng và đưa đến. Bình thường hắn đều mang trong người bốn năm chục ngàn tiền mặt, nhưng bây giờ trời nóng, hắn lại không muốn mang theo bóp, chỉ mang theo hai ngàn mà thôi. Lúc nãy chủ quầy nói giá là ba ngàn, hắn thật sự không thể nào có đủ tiền, hơn nữa chỗ này không có máy quét thẻ.</w:t>
      </w:r>
    </w:p>
    <w:p>
      <w:pPr>
        <w:pStyle w:val="BodyText"/>
      </w:pPr>
      <w:r>
        <w:t xml:space="preserve">Chủ quầy nhận tiền, gương mặt có chút méo mó, thật sự giống như hoa cúc. Hắn nhanh tay nhanh chân lấy ra một hộp giấy, tất nhiên cũng không phải tốt như loại đóng gói bình sứ Thanh Hoa thời Khang Hi vừa rồi. Hắn đặt món đồ sứ vào trong hộp, chính giữa còn bỏ thêm bọt biển và giấy báo, sau đó lấy dây thừng buộc quanh, cuối cùng mới giao cho Trang Duệ.</w:t>
      </w:r>
    </w:p>
    <w:p>
      <w:pPr>
        <w:pStyle w:val="BodyText"/>
      </w:pPr>
      <w:r>
        <w:t xml:space="preserve">- Hì, ông chủ, anh có muốn mua thứ gì khác không? Chỗ tôi toàn là hàng thật đấy nhé...</w:t>
      </w:r>
    </w:p>
    <w:p>
      <w:pPr>
        <w:pStyle w:val="BodyText"/>
      </w:pPr>
      <w:r>
        <w:t xml:space="preserve">- Cám ơn, lần sau tôi mua nhà mới sẽ đến đây mua vài món về bổ sung mặt tiền.</w:t>
      </w:r>
    </w:p>
    <w:p>
      <w:pPr>
        <w:pStyle w:val="BodyText"/>
      </w:pPr>
      <w:r>
        <w:t xml:space="preserve">Trang Duệ nói làm cho chung quanh đưa đến những ánh mắt khinh bỉ, đặc biệt là khi thấy bên cạnh hắn còn có một cô gái xinh đẹp động lòng người như Miêu Phỉ Phỉ, vì vậy càng làm cho những tên cảm thấy mình đẹp trai hơn Trang Duệ cảm thấy khó chịu.</w:t>
      </w:r>
    </w:p>
    <w:p>
      <w:pPr>
        <w:pStyle w:val="BodyText"/>
      </w:pPr>
      <w:r>
        <w:t xml:space="preserve">Sau khi đi ra khỏi góc có quầy hàng kia được ba bốn mươi mét, không còn thấy được quầy hàng phía sau thì Trang Duệ mới thật sự không nhịn được mà cười phá lên, điều này làm cho đám người chung quanh ghé mắt nhìn không thôi. Có nhiều người tự ý đi cách xa Trang Duệ ra vài mét, vì những năm gần đây loại người gì cũng có, chỉ sợ tên này từ bệnh viện tâm thần ra, rất có thể sẽ nổi điên bất cứ khi nào.</w:t>
      </w:r>
    </w:p>
    <w:p>
      <w:pPr>
        <w:pStyle w:val="BodyText"/>
      </w:pPr>
      <w:r>
        <w:t xml:space="preserve">- Trang Duệ, đừng cười như vậy nữa, rốt cuộc anh mua được thứ gì mà vui vẻ như vậy?</w:t>
      </w:r>
    </w:p>
    <w:p>
      <w:pPr>
        <w:pStyle w:val="BodyText"/>
      </w:pPr>
      <w:r>
        <w:t xml:space="preserve">Miêu Phỉ Phỉ đứng trước mặt Trang Duệ, nàng cũng trở thành đối tượng để người ta nhìn chằm chằm, vì vậy vội vàng kéo Trang Duệ chen vào trong đám người.</w:t>
      </w:r>
    </w:p>
    <w:p>
      <w:pPr>
        <w:pStyle w:val="BodyText"/>
      </w:pPr>
      <w:r>
        <w:t xml:space="preserve">- Này, chậm một chút, đừng làm cho thứ này vỡ ra.</w:t>
      </w:r>
    </w:p>
    <w:p>
      <w:pPr>
        <w:pStyle w:val="BodyText"/>
      </w:pPr>
      <w:r>
        <w:t xml:space="preserve">Trang Duệ ôm lấy cái hộp, vật này rất quý, không ngờ lần này đến Phan Gia Viên lại có thu hoạch như thế, coi như lần này đi cũng không uổng công.</w:t>
      </w:r>
    </w:p>
    <w:p>
      <w:pPr>
        <w:pStyle w:val="BodyText"/>
      </w:pPr>
      <w:r>
        <w:t xml:space="preserve">Khi hai người đi đến bên ngoài một cửa hàng, chỗ này cũng không còn bị chen chúc, Trang Duệ mới mở miệng nói:</w:t>
      </w:r>
    </w:p>
    <w:p>
      <w:pPr>
        <w:pStyle w:val="BodyText"/>
      </w:pPr>
      <w:r>
        <w:t xml:space="preserve">- Thứ này gọi là gốm đen, niên đại có lẽ là thời kỳ đồ đá, công nghệ chế tác gốm đen tốt hơn thời nguyên thủy, khá tinh xảo, nhẵn nhụi và đặc biệt. Giá trị của thứ này sợ rằng còn đắt hơn cả đồ sứ Kê Hang Bôi mà chúng ta từng được thấy ở Trung Hải.</w:t>
      </w:r>
    </w:p>
    <w:p>
      <w:pPr>
        <w:pStyle w:val="BodyText"/>
      </w:pPr>
      <w:r>
        <w:t xml:space="preserve">Gốm đen không nổi danh trong lịch sử, mãi đến năm 1936, Lương Tư Vinh tiên sinh là con trai của Lương Khải Siêu đã dần đầu đoàn khảo cổ đến Sơn Đông phát hiện những chiếc ly gốm đen quý hiếm có niêm đại hơn bốn ngàn năm, không có men mà vẫn tỏa sáng, nó khá mỏng và cực kỳ cứng rắn, chỗ dài nhất là một milimet, mỏng nhất là 0,5milimet, công nghệ sản xuất có thể nói là tuyệt tích.</w:t>
      </w:r>
    </w:p>
    <w:p>
      <w:pPr>
        <w:pStyle w:val="BodyText"/>
      </w:pPr>
      <w:r>
        <w:t xml:space="preserve">Vì vậy mà gốm đen trở thành vật đại biểu cho Long Hóa Sơn, được gọi là "gốm đen tiêu chuẩn", nó có vẻ đẹp đơn thuần đến cực hạn, có tính nghệ thuật cao, có địa vị quan trọng trong làng thủ công mỹ nghệ, là món đồ cổ tinh xảo vào thời kỳ trước đây bốn ngàn năm.</w:t>
      </w:r>
    </w:p>
    <w:p>
      <w:pPr>
        <w:pStyle w:val="BodyText"/>
      </w:pPr>
      <w:r>
        <w:t xml:space="preserve">Trang Duệ mua được bình gốm đen thật sự không thể nào so sánh với những chiếc ly gốm kia nhưng cũng cực kỳ hiếm thấy, vì gốm đen được khai quật không ít nhưng tinh phẩm mỏng dính lại rất ít. Nếu bình gốm trên tay Trang Duệ là tinh phẩm, như vậy sẽ rất có giá.</w:t>
      </w:r>
    </w:p>
    <w:p>
      <w:pPr>
        <w:pStyle w:val="BodyText"/>
      </w:pPr>
      <w:r>
        <w:t xml:space="preserve">- Trang Duệ, chiếc bình này có thể bán với giá bao nhiêu?</w:t>
      </w:r>
    </w:p>
    <w:p>
      <w:pPr>
        <w:pStyle w:val="BodyText"/>
      </w:pPr>
      <w:r>
        <w:t xml:space="preserve">Miêu Phỉ Phỉ không có hứng thú với lai lịch của vật phẩm, nàng chỉ muốn biết rõ thứ Trang Duệ bỏ ra một ngàn đồng để mua lại có giá bao nhiêu.</w:t>
      </w:r>
    </w:p>
    <w:p>
      <w:pPr>
        <w:pStyle w:val="BodyText"/>
      </w:pPr>
      <w:r>
        <w:t xml:space="preserve">Trang Duệ liếc mắt nhìn bốn phía, hắn cố ý tỏ ra thần bí nói:</w:t>
      </w:r>
    </w:p>
    <w:p>
      <w:pPr>
        <w:pStyle w:val="BodyText"/>
      </w:pPr>
      <w:r>
        <w:t xml:space="preserve">- Nếu bán cho người trong nghề hoặc trao đổi với người ta sẽ có giá hơn hai triệu, nhưng nếu bán ở đấu giá thì thấp nhất cũng hơn ba triệu, mà cụ thể bán giá bao nhiêu thì cũn khó nói...</w:t>
      </w:r>
    </w:p>
    <w:p>
      <w:pPr>
        <w:pStyle w:val="BodyText"/>
      </w:pPr>
      <w:r>
        <w:t xml:space="preserve">- Ba triệu? Trời ạ, anh mua chỉ 1000 thôi mà, Trang Duệ, bây giờ tôi mới phát hiện, anh mới thật sự là người đen tối.</w:t>
      </w:r>
    </w:p>
    <w:p>
      <w:pPr>
        <w:pStyle w:val="BodyText"/>
      </w:pPr>
      <w:r>
        <w:t xml:space="preserve">Miêu Phỉ Phỉ thật sự bị cái giá của Trang Duệ làm cho ngây người, tuy nàng có gia thế không sai, trên tay cũng chưa từng thiếu tiền nhưng đó cũng không phải là tiền của nàng làm ra, mà nàng cũng chưa từng nghĩ rằng kiếm tiền sẽ thuận lợi như vậy. Điều này làm cho tư duy của nàng sinh ra chút hỗn loạn, hình tượng của Trang Duệ trong lòng nàng cũng tăng mạnh.</w:t>
      </w:r>
    </w:p>
    <w:p>
      <w:pPr>
        <w:pStyle w:val="BodyText"/>
      </w:pPr>
      <w:r>
        <w:t xml:space="preserve">Thật ra Trang Duệ báo giá cũng đã khá thấp rồi, vài năm gần đây người chơi gốm tinh phẩm ngày càng đông, đặc biệt là gốm đen, gốm trắng và gốm màu giá cả tăng vọt, thậm chí còn vượt qua những món gốm Quan Diêu thời Minh Thanh. Nhưng những món gốm tinh phẩm như vậy là rất ít, đấu giá cũng rất hiếm, vì thế nên cũng không khá phổ biến ọi người.</w:t>
      </w:r>
    </w:p>
    <w:p>
      <w:pPr>
        <w:pStyle w:val="BodyText"/>
      </w:pPr>
      <w:r>
        <w:t xml:space="preserve">Nhưng những người chơi đồ gốm tất nhiên sẽ rất chú ý, món gốm đen của Trang Duệ nếu như đưa ra đấu giá, chỉ cần làm chút công tác tuyên truyền, sợ rằng sẽ có giá hơn bốn năm triệu.</w:t>
      </w:r>
    </w:p>
    <w:p>
      <w:pPr>
        <w:pStyle w:val="BodyText"/>
      </w:pPr>
      <w:r>
        <w:t xml:space="preserve">- Này anh bạn, món hàng trong hộp này thật sự là gốm đen Long Sơn sao?</w:t>
      </w:r>
    </w:p>
    <w:p>
      <w:pPr>
        <w:pStyle w:val="BodyText"/>
      </w:pPr>
      <w:r>
        <w:t xml:space="preserve">Bên cạnh Trang Duệ và Miêu Phỉ Phỉ chợt vang lên một âm thanh có chút sợ hãi, khi nhìn lại thì thấy đó là một ông lão hơn sáu mươi, mặc một bộ áo dài liên thể, dưới chân là giày vải, nhìn giống như những ông chưởng quầy của thời kỳ trước giải phóng.</w:t>
      </w:r>
    </w:p>
    <w:p>
      <w:pPr>
        <w:pStyle w:val="BodyText"/>
      </w:pPr>
      <w:r>
        <w:t xml:space="preserve">- Thật hay không thì liên quan gì đến ông?</w:t>
      </w:r>
    </w:p>
    <w:p>
      <w:pPr>
        <w:pStyle w:val="BodyText"/>
      </w:pPr>
      <w:r>
        <w:t xml:space="preserve">Miêu Phỉ Phỉ chợt trừng mắt phượng, ông cụ kia có bộ dạng khá hèn mọn bỉ ổi, mà Miêu đại tiểu thư xưa nay không thích những kẻ giống như vậy, vì thế mà không thèm quan tâm.</w:t>
      </w:r>
    </w:p>
    <w:p>
      <w:pPr>
        <w:pStyle w:val="BodyText"/>
      </w:pPr>
      <w:r>
        <w:t xml:space="preserve">- Không có liên quan gì, không có liên quan gì cả, chỉ là anh bạn này có thể cho tôi mở rộng chút kiến thức hay không?</w:t>
      </w:r>
    </w:p>
    <w:p>
      <w:pPr>
        <w:pStyle w:val="BodyText"/>
      </w:pPr>
      <w:r>
        <w:t xml:space="preserve">Ông lão đưa mặt nhìn Trang Duệ, lão biết thứ kia do Trang Duệ làm chủ.</w:t>
      </w:r>
    </w:p>
    <w:p>
      <w:pPr>
        <w:pStyle w:val="BodyText"/>
      </w:pPr>
      <w:r>
        <w:t xml:space="preserve">- Thật xin lỗi, tôi cũng chỉ tùy tiện nói như vậy mà thôi, cũng không nhất định là thật, vì vậy xin miễn.</w:t>
      </w:r>
    </w:p>
    <w:p>
      <w:pPr>
        <w:pStyle w:val="BodyText"/>
      </w:pPr>
      <w:r>
        <w:t xml:space="preserve">Nơi này rất rối loạn, Trang Duệ cũng không muốn bày món gốm đen ra trước mặt mọi người, vừa rồi hắn đã suy xét kỹ, thứ này là vật đưa vào đầu tiên khi tứ hợp viện hoàn công.</w:t>
      </w:r>
    </w:p>
    <w:p>
      <w:pPr>
        <w:pStyle w:val="BodyText"/>
      </w:pPr>
      <w:r>
        <w:t xml:space="preserve">Thấy Trang Duệ muốn đi thì ông lão vội vàng chỉ tay vào một cửa hàng phía trước rồi nói:</w:t>
      </w:r>
    </w:p>
    <w:p>
      <w:pPr>
        <w:pStyle w:val="BodyText"/>
      </w:pPr>
      <w:r>
        <w:t xml:space="preserve">- Này, anh bạn, cậu đừng vội đi, tôi cũng không phải người xấu. À, tôi là chủ cửa hàng này, chúng ta cùng vào đó ngồi một chút, có phải là gốm đen Long Sơn hay không thì mọi người có thể bình luận... truyện cập nhật nhanh nhất tại chấm</w:t>
      </w:r>
    </w:p>
    <w:p>
      <w:pPr>
        <w:pStyle w:val="BodyText"/>
      </w:pPr>
      <w:r>
        <w:t xml:space="preserve">Trang Duệ ngẩng đầu nhìn, cửa hàng này cũng không nhỏ, bên trên viết ba chữ "Từ Lai Phường", người lui tới cũng rất nhiều. Lúc này hắn đã đi dạo có chút mệt mỏi, cũng muốn đi vào nghỉ ngơi, vì vậy khẽ gật đầu nói:</w:t>
      </w:r>
    </w:p>
    <w:p>
      <w:pPr>
        <w:pStyle w:val="BodyText"/>
      </w:pPr>
      <w:r>
        <w:t xml:space="preserve">- Được, tiểu tử xin ngài chỉ giáo...</w:t>
      </w:r>
    </w:p>
    <w:p>
      <w:pPr>
        <w:pStyle w:val="BodyText"/>
      </w:pPr>
      <w:r>
        <w:t xml:space="preserve">Miêu Phỉ Phỉ vốn có chút không vui nhưng thấy Trang Duệ đi vào thì cũng chỉ có thể cất bước theo sau.</w:t>
      </w:r>
    </w:p>
    <w:p>
      <w:pPr>
        <w:pStyle w:val="BodyText"/>
      </w:pPr>
      <w:r>
        <w:t xml:space="preserve">Cửa hàng này chuyên kinh doanh gốm sứ, trên kệ bày đặt đủ mọi vật muôn hình vạn trạng, Trang Duệ nhìn qua và cảm thấy không dưới một ngàn món hàng, nhưng bên trong còn có một quầy hàng, bên đó cũng có những dãy giá gỗ, có lẽ nơi đó mới thật sự là vật truyền thừa của ông lão này.</w:t>
      </w:r>
    </w:p>
    <w:p>
      <w:pPr>
        <w:pStyle w:val="BodyText"/>
      </w:pPr>
      <w:r>
        <w:t xml:space="preserve">Ông lão đi ở phía trước cũng có thể coi là một vị thiếu gia của thế hệ quan viên nhà Thanh, từ nhỏ đã xem qua không ít vật cổ, nhưng ông bố chỉ biết ăn chơi gái gú và thuốc phiện đã làm ất sạch.</w:t>
      </w:r>
    </w:p>
    <w:p>
      <w:pPr>
        <w:pStyle w:val="BodyText"/>
      </w:pPr>
      <w:r>
        <w:t xml:space="preserve">Nhưng ông lão này cũng không thua kém, dựa vào vài vật nhỏ mà tổ tiên để lại, nhanh chóng trục lợi đồ cổ vào những thời điểm đầu thế kỷ mới. Năm xưa liên tục mua bán những món đồ cổ không đáng tiền ở Bắc Kinh, thậm chí những chiếc bàn gỗ Lê cổ chỉ vài đồng tiền, cuối cùng cũng dần phát triển, cũng tạo ình một gia nghiệp lớn.</w:t>
      </w:r>
    </w:p>
    <w:p>
      <w:pPr>
        <w:pStyle w:val="BodyText"/>
      </w:pPr>
      <w:r>
        <w:t xml:space="preserve">Ông lão này lúc nãy vốn nghe được lời đối thoại của Trang Duệ và Miêu Phỉ Phỉ và không thèm quan tâm, nhưng khi thấy bộ mặt tự tin của trang duệ thì ma xui quỷ khiến thế nào lại muốn tìm hiểu một chút, vì vậy mà mới có tình huống vừa rồi.</w:t>
      </w:r>
    </w:p>
    <w:p>
      <w:pPr>
        <w:pStyle w:val="BodyText"/>
      </w:pPr>
      <w:r>
        <w:t xml:space="preserve">Dưới sự chỉ dẫn của ông lão, ba người đi vào tron một căn phòng, sau khi gọi tiểu nhị rót trà thì ông chủ kia đưa mắt nhìn vào chiếc hộp giấy.</w:t>
      </w:r>
    </w:p>
    <w:p>
      <w:pPr>
        <w:pStyle w:val="BodyText"/>
      </w:pPr>
      <w:r>
        <w:t xml:space="preserve">Trang Duệ cũng không dong dài, hắn báo tính danh, sau đó mở hộp giấy ra, ôm bình sứ đặt lên mặt bàn.</w:t>
      </w:r>
    </w:p>
    <w:p>
      <w:pPr>
        <w:pStyle w:val="BodyText"/>
      </w:pPr>
      <w:r>
        <w:t xml:space="preserve">- Thứ này thật sự khó nói, khá mỏng, rất giống gốm đen Long Sơn, nhưng màu sắc lại không quá chính xác...</w:t>
      </w:r>
    </w:p>
    <w:p>
      <w:pPr>
        <w:pStyle w:val="BodyText"/>
      </w:pPr>
      <w:r>
        <w:t xml:space="preserve">Ông chủ dùng kính lúp quan sát bình gốm một lúc lâu, lại dùng tay gõ lên mặt bình, vẻ mặt có hơi thất vọng. Lão cũng chưa từng gặp gốm đen Long Sơn, nhưng thứ này khá giống, tính chất cũng không quá giống như câu nói "đen như mực mỏng như giấy" trong truyền thuyết.</w:t>
      </w:r>
    </w:p>
    <w:p>
      <w:pPr>
        <w:pStyle w:val="BodyText"/>
      </w:pPr>
      <w:r>
        <w:t xml:space="preserve">Tính chất "đen như mực mỏng như giấy" của gốm đen Long Sơn cũng không đơn thuần là đe, mà vừa đen vừa tỏa sáng, nhưng màu sắc của bình gốm này khá ảm đạm, chất liệu cũng không quá chắc chắn.</w:t>
      </w:r>
    </w:p>
    <w:p>
      <w:pPr>
        <w:pStyle w:val="BodyText"/>
      </w:pPr>
      <w:r>
        <w:t xml:space="preserve">Trang Duệ thấy biểu hiện của ông lão kia thì nở nụ cười nói:</w:t>
      </w:r>
    </w:p>
    <w:p>
      <w:pPr>
        <w:pStyle w:val="BodyText"/>
      </w:pPr>
      <w:r>
        <w:t xml:space="preserve">- Ông chủ, ngài có cây trẩu(dùng đánh bóng mặt gỗ) và lụa trắng không? Làm phiền ngài đưa đến một ít.</w:t>
      </w:r>
    </w:p>
    <w:p>
      <w:pPr>
        <w:pStyle w:val="BodyText"/>
      </w:pPr>
      <w:r>
        <w:t xml:space="preserve">- Cây trẩu? Đây không phải là thứ bảo dưỡng gia cụ sao?</w:t>
      </w:r>
    </w:p>
    <w:p>
      <w:pPr>
        <w:pStyle w:val="BodyText"/>
      </w:pPr>
      <w:r>
        <w:t xml:space="preserve">Ông chủ nghe vậy cũng thật sự nghi hoặc, lão buôn bán gốm sứ vài chục năm, chưa từng nghe nói ai dùng cây trẩu để đánh bóng gốm sứ, nhưng Trang Duệ nói như vậy chắc chắn có lý lẽ của riêng mìh, vì vậy lão vội vàng xin lỗi một tiếng và lui ra tìm cây trẩu và lụa trắng.</w:t>
      </w:r>
    </w:p>
    <w:p>
      <w:pPr>
        <w:pStyle w:val="Compact"/>
      </w:pPr>
      <w:r>
        <w:br w:type="textWrapping"/>
      </w:r>
      <w:r>
        <w:br w:type="textWrapping"/>
      </w:r>
    </w:p>
    <w:p>
      <w:pPr>
        <w:pStyle w:val="Heading2"/>
      </w:pPr>
      <w:bookmarkStart w:id="325" w:name="chương-3-03-đen-như-mực-mỏng-như-giấy2."/>
      <w:bookmarkEnd w:id="325"/>
      <w:r>
        <w:t xml:space="preserve">303. Chương 3 03: Đen Như Mực, Mỏng Như Giấy(2).</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303: Đen như mực, mỏng như giấy(2).</w:t>
      </w:r>
    </w:p>
    <w:p>
      <w:pPr>
        <w:pStyle w:val="BodyText"/>
      </w:pPr>
      <w:r>
        <w:t xml:space="preserve">Dịch: Masta4ever</w:t>
      </w:r>
    </w:p>
    <w:p>
      <w:pPr>
        <w:pStyle w:val="BodyText"/>
      </w:pPr>
      <w:r>
        <w:t xml:space="preserve">Nguồn: Nhóm dịch Tepga</w:t>
      </w:r>
    </w:p>
    <w:p>
      <w:pPr>
        <w:pStyle w:val="BodyText"/>
      </w:pPr>
      <w:r>
        <w:t xml:space="preserve">Sưu tầm:</w:t>
      </w:r>
    </w:p>
    <w:p>
      <w:pPr>
        <w:pStyle w:val="BodyText"/>
      </w:pPr>
      <w:r>
        <w:t xml:space="preserve">Cây trẩu là một cây họ dầu, thời xưa dùng để đánh bóng đồ gỗ, chế tạo vải dầu, giấy dầu hay những vật liệu không thấm nước, thậm chí còn dùng trong Trung y làm thuốc bôi ngoài da. Thời hiện đại cây trẩu còn được dùng làm sơn, mực in, lấy tinh dầu.</w:t>
      </w:r>
    </w:p>
    <w:p>
      <w:pPr>
        <w:pStyle w:val="BodyText"/>
      </w:pPr>
      <w:r>
        <w:t xml:space="preserve">Cây trẩu cho ra tinh dầu trong suốt, nhanh khô, chịu nhiệt cao, chịu được ăn mòn, có thể dùng làm véc ni hay sơn, trực tiếp dùng bảo dưỡng máy móc, đánh sàn gỗ...</w:t>
      </w:r>
    </w:p>
    <w:p>
      <w:pPr>
        <w:pStyle w:val="BodyText"/>
      </w:pPr>
      <w:r>
        <w:t xml:space="preserve">Nhưng ít người biết dầu của cây trẩu pha với nước sẽ có tác dụng bảo dưỡng gốm sứ, đây là một phương pháp mà chú Đức dạy cho Trang Duệ, hắn sở dĩ muốn đi vào trong này, không có gì hơn là mượn một chút dầu cây trẩu của ông chủ nơi đây, đỡ mất công này nọ.</w:t>
      </w:r>
    </w:p>
    <w:p>
      <w:pPr>
        <w:pStyle w:val="BodyText"/>
      </w:pPr>
      <w:r>
        <w:t xml:space="preserve">- Tiểu Trang, đã để cậu đợi lâu, trong tiệm của tôi không có thứ này, chỉ có thể chạy đi mượn của người khác mà thôi.</w:t>
      </w:r>
    </w:p>
    <w:p>
      <w:pPr>
        <w:pStyle w:val="BodyText"/>
      </w:pPr>
      <w:r>
        <w:t xml:space="preserve">Bình thường thì trong những cửa hàng bán vật dụng gia đình sẽ có dầu cây trẩu, nhưng cửa hàng đồ sứ thì chưa chắc, vì thế mà Trang Duệ đợi hơn mười phút thì ông chủ cửa hàng mới đưa về mộ cái chén nhỏ, trong tay cầm theo một mớ vải.</w:t>
      </w:r>
    </w:p>
    <w:p>
      <w:pPr>
        <w:pStyle w:val="BodyText"/>
      </w:pPr>
      <w:r>
        <w:t xml:space="preserve">- Ông chủ, làm phiền ông đưa đến hai chiếc chén lớn nữa.</w:t>
      </w:r>
    </w:p>
    <w:p>
      <w:pPr>
        <w:pStyle w:val="BodyText"/>
      </w:pPr>
      <w:r>
        <w:t xml:space="preserve">Dầu cây trẩu dù trong suốt nhưng cũng có chút tạp chất bên trong, nhất định phải loại bỏ mới có thể sử dụng. Đây là lần đầu tiên Trang Duệ áp dụng phương pháp của chú Đức, vì vậy không khỏi có chút căng thẳng.</w:t>
      </w:r>
    </w:p>
    <w:p>
      <w:pPr>
        <w:pStyle w:val="BodyText"/>
      </w:pPr>
      <w:r>
        <w:t xml:space="preserve">Trang Duệ tiếp nhận cái chén mà ông chủ đưa đến, sau đó dùng vải lót bên trên miệng chén, cầm chén dựng dầu câ trẩu đổ vào. Lúc này dùng mắt thường có thể thấy trên lớp vải có chút tạp chất, sau đó Trang Duệ lại thay một lớp vải khác, áp dụng phương pháp chắt lọc vừa rồi, liên tục làm ba lượt thì coi như thanh lý hết chất cặn bã trong dầu cây trẩu.</w:t>
      </w:r>
    </w:p>
    <w:p>
      <w:pPr>
        <w:pStyle w:val="BodyText"/>
      </w:pPr>
      <w:r>
        <w:t xml:space="preserve">Sau khi làm tốt quá trình chắt lọc, Trang Duệ cầm một cái chén lớn, đổ vào hai phần ba nước, sau đó đổ vào chút dầu cây trẩu. Thứ nước dầu này sau khi vào nước cũng không hòa tan, vì vậy hắn dùng đũa quấy liên tục, ba bốn phút sau thì dầu cây trẩu như lòng trắng trứng mới tan vào nước.</w:t>
      </w:r>
    </w:p>
    <w:p>
      <w:pPr>
        <w:pStyle w:val="BodyText"/>
      </w:pPr>
      <w:r>
        <w:t xml:space="preserve">Sau khi pha dầu cây trẩu vào nước, Trang Duệ cầm một tấm vải lụa sạch nhúng vào bên trong, vì dầu này rất nhanh khô nên miếng vải chỉ có thể đặt bên trong, khi nào dùng mới lấy ra.</w:t>
      </w:r>
    </w:p>
    <w:p>
      <w:pPr>
        <w:pStyle w:val="BodyText"/>
      </w:pPr>
      <w:r>
        <w:t xml:space="preserve">Làm tốt những công việc kia thì Trang Duệ dùng nước rửa sạch bình gốm đen, sau đó đặt nó xuống địa phương có ánh sáng mặt trời. Vì mật độ của đồ gốm là không lớn, sau khi dính nước sẽ thấm vào trong, lau bên ngoài cũng không sạch được, chỉ có thể bỏ ra phơi dưới nắng, như vậy mới có thể dễ dàng làm khô.</w:t>
      </w:r>
    </w:p>
    <w:p>
      <w:pPr>
        <w:pStyle w:val="BodyText"/>
      </w:pPr>
      <w:r>
        <w:t xml:space="preserve">- Cậu Trang, hôm nay xem như tôi đây tăng thêm kiến thức, thì ra dầu cây trẩu lại còn có tác dụng như vậy.</w:t>
      </w:r>
    </w:p>
    <w:p>
      <w:pPr>
        <w:pStyle w:val="BodyText"/>
      </w:pPr>
      <w:r>
        <w:t xml:space="preserve">Khi Trang Duệ làm xong những việc kia thì ông chủ mới thở phào một hơi, vừa rồi từng hành động của Trang Duệ, dù là những động tác nhỏ nhặt cũng được lão ghi nhớ rõ ràng. Phải biết rằng người biết được những trò kia thường giữ kín không chịu nói, mà Trang Duệ bây giờ sử dụng nó trước mặt lão, rõ ràng là cơ duyên lớn.</w:t>
      </w:r>
    </w:p>
    <w:p>
      <w:pPr>
        <w:pStyle w:val="BodyText"/>
      </w:pPr>
      <w:r>
        <w:t xml:space="preserve">- Chỉ là một tiểu xảo nhỏ mà thôi, để ông chủ chê cười rồi...</w:t>
      </w:r>
    </w:p>
    <w:p>
      <w:pPr>
        <w:pStyle w:val="BodyText"/>
      </w:pPr>
      <w:r>
        <w:t xml:space="preserve">Trang Duệ cũng không quan tâm, chú Đức khi dạy cho hắn kỹ thuật này thì cũng nói không thể không sử dụng trước mặt người khác.</w:t>
      </w:r>
    </w:p>
    <w:p>
      <w:pPr>
        <w:pStyle w:val="BodyText"/>
      </w:pPr>
      <w:r>
        <w:t xml:space="preserve">- Đúng rồi, ông chủ, ngài có bán các dụng cụ văn phòng không?</w:t>
      </w:r>
    </w:p>
    <w:p>
      <w:pPr>
        <w:pStyle w:val="BodyText"/>
      </w:pPr>
      <w:r>
        <w:t xml:space="preserve">Vừa rồi khi Trang Duệ đi vào trong cửa hàng thì thấy sau quầy giống như có bày vài nghiên mực, Trang Duệ biết rõ Cổ lão gia tử viết thư pháp khá tốt, bình thường không có việc gì cũng thích múa bút, vì vậy tối nay hắn đưa nghiên mực đến tặng cho ông cụ cũng tốt. Hắn tặng một vật trang nhã như thế cũng không sợ Cổ lão gia tử mắng.</w:t>
      </w:r>
    </w:p>
    <w:p>
      <w:pPr>
        <w:pStyle w:val="BodyText"/>
      </w:pPr>
      <w:r>
        <w:t xml:space="preserve">- Ha ha, đây là cửa hàng chuyên kinh doanh gốm sứ, thật sự không bán văn phòng tứ bảo, có lẽ là cậu thấy vài cái nghiên mực trong quầy? Thời gian trước có người đến cửa hàng bán thứ này, tôi thấy khá tốt nên thu vào, nếu cậu Tiểu Trang có hứng thú thì tôi lấy cho xem?</w:t>
      </w:r>
    </w:p>
    <w:p>
      <w:pPr>
        <w:pStyle w:val="BodyText"/>
      </w:pPr>
      <w:r>
        <w:t xml:space="preserve">Ông chủ vừa nói vừa đứng lên, sau khi mua vài nghiên mực thì không được ai mua, tuy khi mua vào với giá rất rẻ nhưng vẫn hoài giữ trên tay cũng làm người ta cảm thấy không thoải mái.</w:t>
      </w:r>
    </w:p>
    <w:p>
      <w:pPr>
        <w:pStyle w:val="BodyText"/>
      </w:pPr>
      <w:r>
        <w:t xml:space="preserve">- Tiểu Trang, cậu xem, nếu thấy hợp ý thì có thể lấy đi.</w:t>
      </w:r>
    </w:p>
    <w:p>
      <w:pPr>
        <w:pStyle w:val="BodyText"/>
      </w:pPr>
      <w:r>
        <w:t xml:space="preserve">Ông chủ kia cũng từng tìm người xem qua, những nghiên mực này khá tầm thường, niên đại cũng không quá lâu, có lẽ là làm ra từ thời dân quốc. Nhưng lão nói dù có hào phóng thì Trang Duệ cũng không thể lấy đi như vậy.</w:t>
      </w:r>
    </w:p>
    <w:p>
      <w:pPr>
        <w:pStyle w:val="BodyText"/>
      </w:pPr>
      <w:r>
        <w:t xml:space="preserve">Trang Duệ thật sự biết rất ít về nghiên mực, chỉ biết là Trung Quốc bốn loại nghiên mực nổi tiếng, theo thứ tự là Thao Hào Thạch Nghiên* xuất xứ từ huyện Thao Hà thành phố Lâm Đầm tỉnh Cam Túc, Hấp Nghiên ở tỉnh Giang Tây, Nê Nghiên dùng bùn tạo thành và Đoan Nghiên được tôn sùng là nghiên mực tuyệt vời, nhưng phân chia như thế nào thì lại tùy theo từng người.</w:t>
      </w:r>
    </w:p>
    <w:p>
      <w:pPr>
        <w:pStyle w:val="BodyText"/>
      </w:pPr>
      <w:r>
        <w:t xml:space="preserve">Không thể nói trước được kết quả, vì vậy Trang Duệ dùng linh khí kiểm tra một phen, nhưng kết quả làm hắn thất vọng, đó là bên trong nghiên không có linh khí, hơn nữa nguyên liệu thô ráp, có lẽ chỉ là nghiên mực đá bình thường.</w:t>
      </w:r>
    </w:p>
    <w:p>
      <w:pPr>
        <w:pStyle w:val="BodyText"/>
      </w:pPr>
      <w:r>
        <w:t xml:space="preserve">Trang Duệ lắc đầu nói:</w:t>
      </w:r>
    </w:p>
    <w:p>
      <w:pPr>
        <w:pStyle w:val="BodyText"/>
      </w:pPr>
      <w:r>
        <w:t xml:space="preserve">- Ông chủ, vài nghiên mực này tôi cũng không nhìn chính xác, ha ha, hay là thôi đi...</w:t>
      </w:r>
    </w:p>
    <w:p>
      <w:pPr>
        <w:pStyle w:val="BodyText"/>
      </w:pPr>
      <w:r>
        <w:t xml:space="preserve">Ông chủ nghe vậy cũng không thất vọng, những chiếc nghiên này lão đã thấy không tốt, có thể lừa gạt người ngoài mà thôi, mà Trang Duệ nói như vậy tất nhiên cũng đã nhìn ra vấn đề. Lão nhanh chóng lên tiếng:</w:t>
      </w:r>
    </w:p>
    <w:p>
      <w:pPr>
        <w:pStyle w:val="BodyText"/>
      </w:pPr>
      <w:r>
        <w:t xml:space="preserve">- Tiểu Trang nếu có nhàn rỗi thì chút nữa tôi đưa cậu sang bên Thư Nhã Trai đối diện xem thế nào, nơi đó có thể tìm được những nghiên mực tốt.</w:t>
      </w:r>
    </w:p>
    <w:p>
      <w:pPr>
        <w:pStyle w:val="BodyText"/>
      </w:pPr>
      <w:r>
        <w:t xml:space="preserve">- Được, xem như làm phiền ông chủ.</w:t>
      </w:r>
    </w:p>
    <w:p>
      <w:pPr>
        <w:pStyle w:val="BodyText"/>
      </w:pPr>
      <w:r>
        <w:t xml:space="preserve">Trang Duệ khẽ gật đầu, hắn đứng lên, lấy bình gốm từ nơi cửa đặt lên bàn, lại khẽ dùng tay ma xát, không còn cảm giác hơi nước ướt át, có lẽ tất cả đã bị ánh nắng làm bốc hơi.</w:t>
      </w:r>
    </w:p>
    <w:p>
      <w:pPr>
        <w:pStyle w:val="BodyText"/>
      </w:pPr>
      <w:r>
        <w:t xml:space="preserve">Tuy chiếc bình đã được rửa đi sạch sẽ nhưng màu da đen bên ngoài vẫn rất tối, nhìn như không có gì là tốt. Nhưng Trang Duệ biết rõ đây là do đặc tính của gốm, ví dụ như đồ sứ để quá lâu thì lớp men sẽ ố vàng, mà đồ gốm để quá lâu bị ôxy hóa thì sẽ tạo nên một lớp ở mặt ngoài, làm àu sắc ảm đạm.</w:t>
      </w:r>
    </w:p>
    <w:p>
      <w:pPr>
        <w:pStyle w:val="BodyText"/>
      </w:pPr>
      <w:r>
        <w:t xml:space="preserve">Trang Duệ lấy vải ngâm trong chén dầu cây trẩu ra, sau đó cùng miếng vải này cẩn thận lau một lượt khắp bình gốm. Đợi cho bình gốm dính đầy dầu cây trẩu thì Trang Duệ nhanh chóng lấy vải khô nhanh chóng ma xát, những chỗ được hắn chà xát xong thật sự trở nên "đen như mực, sáng như gương".</w:t>
      </w:r>
    </w:p>
    <w:p>
      <w:pPr>
        <w:pStyle w:val="BodyText"/>
      </w:pPr>
      <w:r>
        <w:t xml:space="preserve">Bảy phút sau chiếc bình đã rực rỡ hẳn lên, bình gốm đen Long Sơn bây giờ đã biểu hiện diện mạo cũ trên tay Trang Duệ, gốm đen nhưng bừng sáng, trong màu đen bùng ra hào quang tươi mới làm cho Trang Duệ đầy mồ hôi cũng cảm thấy mê say.</w:t>
      </w:r>
    </w:p>
    <w:p>
      <w:pPr>
        <w:pStyle w:val="BodyText"/>
      </w:pPr>
      <w:r>
        <w:t xml:space="preserve">Dù bất kể là màu sắc già, chỉ cần là tinh khiết cực hạn thì hoàn toàn có thể bùng ra sức quyến rũ của riêng mình. Bình gốm đen Long Sơn này cũng là như vậy, tuy không có hoa văn nhưng lại cực kỳ chất phác nhẹ nhàng và linh hoạt, trang nhã, tinh thuần, bùng ra một sức quyến rũ thần bí.</w:t>
      </w:r>
    </w:p>
    <w:p>
      <w:pPr>
        <w:pStyle w:val="BodyText"/>
      </w:pPr>
      <w:r>
        <w:t xml:space="preserve">Lúc này bình gốm đen trên mặt bàn bộc lộ ra tướng mạo vốn có thì càng đoan trang hơn, chất liệu trơn bóng, trong sáng trang nhã, thật sự có một vẻ đẹp như trân châu.</w:t>
      </w:r>
    </w:p>
    <w:p>
      <w:pPr>
        <w:pStyle w:val="BodyText"/>
      </w:pPr>
      <w:r>
        <w:t xml:space="preserve">Trang Duệ cầm chiếc bình gốm lên, hắn khẽ gõ vào, những âm thanh trong trẻo dễ nghe truyền ra. Phần thân của bình gốm thật sự giống như mặt ngọc, mơ hồ giống như đồng xanh, có thể phản chiếu gương mặt Trang Duệ giống như gương.</w:t>
      </w:r>
    </w:p>
    <w:p>
      <w:pPr>
        <w:pStyle w:val="BodyText"/>
      </w:pPr>
      <w:r>
        <w:t xml:space="preserve">- Cậu Trang đúng là có ánh mắt quá cao vời, tôi đây cũng sinh ra mặc cảm...</w:t>
      </w:r>
    </w:p>
    <w:p>
      <w:pPr>
        <w:pStyle w:val="BodyText"/>
      </w:pPr>
      <w:r>
        <w:t xml:space="preserve">Ông chủ thấy gốm đen xuất thế thì hai mắt bùng ra tinh quang, thật sự khó thể kiềm chế, lão là người chơi gốm sứ, vì vậy biết rất rõ giá trị của thứ này. Chỉ sợ tổng giá trị tất cả các món gốm sứ ở đây cũng không đáng giá bằng chiếc bình gốm đen này.</w:t>
      </w:r>
    </w:p>
    <w:p>
      <w:pPr>
        <w:pStyle w:val="BodyText"/>
      </w:pPr>
      <w:r>
        <w:t xml:space="preserve">- Không dám, ông chủ quá khách khí, tôi vừa vặn nghe trưởng bối miêu tả đặc tính của gốm đen, vì thế mới có may mắn mua được nó, chỉ là may mắn mà thôi. xem tại</w:t>
      </w:r>
    </w:p>
    <w:p>
      <w:pPr>
        <w:pStyle w:val="BodyText"/>
      </w:pPr>
      <w:r>
        <w:t xml:space="preserve">Trang Duệ nở nụ cười khiêm tốn, chính mình mua được gốm đen, chỉ sợ vài ngày sau tin này sẽ truyền khắp Phan Gia Viên, không biết khi đó ông chủ quầy vỉa hè biết mất đi bảo bối thì sẽ nổi giận thành bộ dạng gì.</w:t>
      </w:r>
    </w:p>
    <w:p>
      <w:pPr>
        <w:pStyle w:val="BodyText"/>
      </w:pPr>
      <w:r>
        <w:t xml:space="preserve">- Cậu Tiểu Trang, gốm đen này của cậu có bán không? Tôi sẽ cho cậu một cái giá thỏa mãn.</w:t>
      </w:r>
    </w:p>
    <w:p>
      <w:pPr>
        <w:pStyle w:val="BodyText"/>
      </w:pPr>
      <w:r>
        <w:t xml:space="preserve">Ông chủ quan sát một lúc lâu, cuối cùng cũng không chịu nổi. Một món gốm đen tinh phẩm như vậy, đừng nói là ở dân gian, dù là ở viện bảo tàng trong nước cũng hiếm có, vì vậy mà ông chủ mới có ý nghĩ muốn thu mua.</w:t>
      </w:r>
    </w:p>
    <w:p>
      <w:pPr>
        <w:pStyle w:val="BodyText"/>
      </w:pPr>
      <w:r>
        <w:t xml:space="preserve">Không đợi Trang Duệ đáp lời, ông chủ chợt nghe thấy cô gái đi bên cạnh Trang Duệ nói:</w:t>
      </w:r>
    </w:p>
    <w:p>
      <w:pPr>
        <w:pStyle w:val="BodyText"/>
      </w:pPr>
      <w:r>
        <w:t xml:space="preserve">- Trang Duệ, không bán, đẹp thế này để trong phòng khách tứ hợp viện thì sẽ rất tốt.</w:t>
      </w:r>
    </w:p>
    <w:p>
      <w:pPr>
        <w:pStyle w:val="BodyText"/>
      </w:pPr>
      <w:r>
        <w:t xml:space="preserve">Trang Duệ chỉ cười cười mà không mở miệng nói gì, Miêu Phỉ Phỉ nói những lời khá giống với ý mình, vật này mình sẽ không bán lấy tiền.</w:t>
      </w:r>
    </w:p>
    <w:p>
      <w:pPr>
        <w:pStyle w:val="BodyText"/>
      </w:pPr>
      <w:r>
        <w:t xml:space="preserve">Nhưng chuyện đặt thứ này trong phòng khách thì Trang Duệ cần phải xem lại, dù sao nó cũng quá quý hiếm, chỉ sợ đến lúc đó hắn lại phải làm nên một cái khung rồi bỏ đồ vật vào. Dù như vậy có chút rêu rao nhưng không còn cách nào hơn để bảo vệ cổ vật.</w:t>
      </w:r>
    </w:p>
    <w:p>
      <w:pPr>
        <w:pStyle w:val="Compact"/>
      </w:pPr>
      <w:r>
        <w:br w:type="textWrapping"/>
      </w:r>
      <w:r>
        <w:br w:type="textWrapping"/>
      </w:r>
    </w:p>
    <w:p>
      <w:pPr>
        <w:pStyle w:val="Heading2"/>
      </w:pPr>
      <w:bookmarkStart w:id="326" w:name="chương-3-04-văn-phòng-tứ-bảo."/>
      <w:bookmarkEnd w:id="326"/>
      <w:r>
        <w:t xml:space="preserve">304. Chương 3 04: Văn Phòng Tứ Bảo.</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304: Văn phòng tứ bảo.</w:t>
      </w:r>
    </w:p>
    <w:p>
      <w:pPr>
        <w:pStyle w:val="BodyText"/>
      </w:pPr>
      <w:r>
        <w:t xml:space="preserve">Dịch: Masta4ever</w:t>
      </w:r>
    </w:p>
    <w:p>
      <w:pPr>
        <w:pStyle w:val="BodyText"/>
      </w:pPr>
      <w:r>
        <w:t xml:space="preserve">Nguồn: Nhóm dịch Tepga</w:t>
      </w:r>
    </w:p>
    <w:p>
      <w:pPr>
        <w:pStyle w:val="BodyText"/>
      </w:pPr>
      <w:r>
        <w:t xml:space="preserve">Sưu tầm:</w:t>
      </w:r>
    </w:p>
    <w:p>
      <w:pPr>
        <w:pStyle w:val="BodyText"/>
      </w:pPr>
      <w:r>
        <w:t xml:space="preserve">Ông chủ thấy Trang Duệ lại cất bình gốm đen vào trong hộp giấy thì trong mắt bừng ánh lửa, nhưng cũng bất đắc dĩ vì thứ đó không phải là của mình, chỉ thấy mà không thể sờ, thầm thở dài trong lòng mà thôi.</w:t>
      </w:r>
    </w:p>
    <w:p>
      <w:pPr>
        <w:pStyle w:val="BodyText"/>
      </w:pPr>
      <w:r>
        <w:t xml:space="preserve">- Ông chủ, chúng ta ra cửa hàng Thư Nhã Trai kia xem thế nào, tôi vừa vặn muốn mua chút đồ cho trưởng bối...</w:t>
      </w:r>
    </w:p>
    <w:p>
      <w:pPr>
        <w:pStyle w:val="BodyText"/>
      </w:pPr>
      <w:r>
        <w:t xml:space="preserve">Trang Duệ thu dọn xong, xách hộp giấy lên, đặc điểm rõ ràng nhất của gốm Long Sơn chính là rất nhẹ, cầm một bình gốm trong tay cũng không cảm thấy có sức nặng.</w:t>
      </w:r>
    </w:p>
    <w:p>
      <w:pPr>
        <w:pStyle w:val="BodyText"/>
      </w:pPr>
      <w:r>
        <w:t xml:space="preserve">- Được, chúng ta đi, nhưng này cậu Tiểu Trang, nếu cậu mà muốn bán gốm đen Long Sơn này, nhất định phải ưu tiên cho tôi đấy nhé, giá tiền tuyệt đối không là vấn đề...</w:t>
      </w:r>
    </w:p>
    <w:p>
      <w:pPr>
        <w:pStyle w:val="BodyText"/>
      </w:pPr>
      <w:r>
        <w:t xml:space="preserve">Ông chủ vẫn chưa muốn từ bỏ ý nghĩ, lão đưa danh thiếp cho Trang Duệ, lão thấy tuổi tác của Trang Duệ là không lớn, nói không chừng khi nào đó sẽ cần tiền, mà lúc đó cơ hội sẽ đến với mình.</w:t>
      </w:r>
    </w:p>
    <w:p>
      <w:pPr>
        <w:pStyle w:val="BodyText"/>
      </w:pPr>
      <w:r>
        <w:t xml:space="preserve">Trang Duệ cười cười nói:</w:t>
      </w:r>
    </w:p>
    <w:p>
      <w:pPr>
        <w:pStyle w:val="BodyText"/>
      </w:pPr>
      <w:r>
        <w:t xml:space="preserve">- Sau này nhất định sẽ còn có lúc liên hệ với ông chủ, nhưng vật này tôi sẽ không bán, ông chủ nếu thật sự ưa thích thì cũng không ngại tìm một thứ tốt khác, chúng ta cùng trao đổi.</w:t>
      </w:r>
    </w:p>
    <w:p>
      <w:pPr>
        <w:pStyle w:val="BodyText"/>
      </w:pPr>
      <w:r>
        <w:t xml:space="preserve">Một câu nói của Trang Duệ thật sự phá hỏng tâm tư của ông chủ, nhưng nửa câu nói tiếp theo lại làm cho lão thấy ý nghĩ của mình không phải là không thể, rõ ràng đối phương muốn trao đổi. nguồn (.)</w:t>
      </w:r>
    </w:p>
    <w:p>
      <w:pPr>
        <w:pStyle w:val="BodyText"/>
      </w:pPr>
      <w:r>
        <w:t xml:space="preserve">Cách làm của Trang Duệ là thật sự lưu hành trong giới sưu tầm đồ cổ, vì anh nhìn trúng vật phẩm của người ta, muốn bỏ tiền mua nhưng người ta sẽ không bán. Những tình huống thế này cũng có thể giải quyết được, đó là anh cần phải trao đổi với đối phương thứ họ thích, vì vậy có thể nói trong giới sưu tầm thì mua bán cũng không phải tình huống thường thấy, vật phẩm trao đổi qua tay mới chiếm đa số.</w:t>
      </w:r>
    </w:p>
    <w:p>
      <w:pPr>
        <w:pStyle w:val="BodyText"/>
      </w:pPr>
      <w:r>
        <w:t xml:space="preserve">Chú Đức đã từng nói cho Trang Duệ về một ví dụ như vậy, đó là vài năm trước lão mua được sáu vật phẩm trong một bộ bàn gỗ Hoàng Hoa Lý, có một lần một người bạn ở Bắc Kinh đến làm khách nhìn trúng bộ bàn Hoàng Hoa Lý này và ra giá bốn triệu để mua lại. Khi đó giá cả bộ bàn Hoàng Hoa Lý là khá cao, chú Đức tất nhiên sẽ không đồng ý.</w:t>
      </w:r>
    </w:p>
    <w:p>
      <w:pPr>
        <w:pStyle w:val="BodyText"/>
      </w:pPr>
      <w:r>
        <w:t xml:space="preserve">Người bạn ở Bắc Kinh kia thật sự vừa ý bộ bàn ghế của chú Đức, một năm đã chạy xuống Trung Hải hơn chục lần, đều quấn lấy chú Đức muốn mua bộ bàn, cũng đã cầm theo vài món đồ tốt để trao đổi. Cuối cùng chú Đức cũng nhìn trúng một bình sứ mạ vàng Long Vân Trực Cảnh thời Khang Hi nhà Thanh, vì vậy mà hai bên cùng nhau trao đổi.</w:t>
      </w:r>
    </w:p>
    <w:p>
      <w:pPr>
        <w:pStyle w:val="BodyText"/>
      </w:pPr>
      <w:r>
        <w:t xml:space="preserve">Vì mọi người có sở thích khác nhau nên phương hướng sưu tầm cũng khác nhau, trao đổi thế này cũng không thể nói là ai lợi ai hại, ví dụ như chú Đức chơi đùa với nhiều món nhưng lại tinh thông đồ sứ hơn, vì thế có chút thiên vị với món đồ sứ. Mà người bạn của lão ở Bắc Kinh lại thích những món đồ cổ gia cụ, vì vậy mà cam lòng bỏ ra một bình sứ Long Vân Trực Cảnh mạ vàng thời nhà Thanh để trao đổi.</w:t>
      </w:r>
    </w:p>
    <w:p>
      <w:pPr>
        <w:pStyle w:val="BodyText"/>
      </w:pPr>
      <w:r>
        <w:t xml:space="preserve">Nếu nói về giá trị thì bình sứ Long Vân Trực Cảnh mạ vàng có giá đấu lên đến bảy triệu, mà bộ bàn ghế của chú Đức cùng lắm chỉ bán được năm triệu, nhưng hai bên coi như giao dịch thành công, mà người bạn ở Bắc Kinh cũng không có chút dấu hiệu nào bất mãn.</w:t>
      </w:r>
    </w:p>
    <w:p>
      <w:pPr>
        <w:pStyle w:val="BodyText"/>
      </w:pPr>
      <w:r>
        <w:t xml:space="preserve">Có người đến hỏi thì sẽ nói đã bán món đồ sứ Quan Diêu thời Khang Hi đi để mua bộ bàn gỗ Hoàng Hoa Lý không được sao? Ai ngờ còn phải bồi thêm hai triệu mới có được bộ bàn ghế như vậy?</w:t>
      </w:r>
    </w:p>
    <w:p>
      <w:pPr>
        <w:pStyle w:val="BodyText"/>
      </w:pPr>
      <w:r>
        <w:t xml:space="preserve">Dù là như thế nhưng thao tác thực tế cũng khó thể nói cho rõ được, vì chiếc bình sứ Long Vân Trực Cảnh có thể bán ra giá bảy triệu, đây là sự thật, nhưng với số tiền kia chưa chắc có thể mua được bộ bàn ghế Hoàng Hoa Lý.</w:t>
      </w:r>
    </w:p>
    <w:p>
      <w:pPr>
        <w:pStyle w:val="BodyText"/>
      </w:pPr>
      <w:r>
        <w:t xml:space="preserve">Phải biết rằng tuy có nhiều món đồ cổ được giữ lại nhưng gom góp thành một bộ là không nhiều, ví dụ như một cặp bình sứ Thanh Hoa Bàn Long thời Càn Long, một cái có thể bán với giá hơn chục triệu, nhưng khi có đủ một cặp lại có giá trên trời. Sở dĩ bán với giá như vậy không có gì khác, chẳng qua là chủ sở hữu muốn có nguyên một cặp bình sứ mà thôi.</w:t>
      </w:r>
    </w:p>
    <w:p>
      <w:pPr>
        <w:pStyle w:val="BodyText"/>
      </w:pPr>
      <w:r>
        <w:t xml:space="preserve">Vì vậy quá trình trao đổi đồ cổ thật sự khó nói là ai lợi ai hại, cũng giống như Chu Du đánh Hoàng Cái, một người chịu đánh một kẻ chịu khổ.</w:t>
      </w:r>
    </w:p>
    <w:p>
      <w:pPr>
        <w:pStyle w:val="BodyText"/>
      </w:pPr>
      <w:r>
        <w:t xml:space="preserve">Ông chủ sau khi nghe được lời của Trang Duệ thì cũng biết đối phương không phải kẻ học nghề, tất nhiên là không đề cập đến chuyện mua bán, vì người sưu tầm thường không thể dùng tiền để xem xét vật mình thích, tất nhiên càng nhiều người thu đồ cổ vào để đầu cơ.</w:t>
      </w:r>
    </w:p>
    <w:p>
      <w:pPr>
        <w:pStyle w:val="BodyText"/>
      </w:pPr>
      <w:r>
        <w:t xml:space="preserve">Trang Duệ lấy ra một danh thiếp chủ tịch hiệp hội ngọc thạch đưa cho ông chủ, mà ông chủ kia xem qua cũng lên tiếng nói mình thất lễ, tuy cái dan chủ tịch hiệp hội ngọc thạch là không lớn nhưng cũng là một nhân sĩ chính thức. Đối phương tuổi nhỏ đã là như vậy, không biết đến khi lớn tuổi sẽ là một nhân sĩ quyền uy thế nào trong nghề ngọc thạch?</w:t>
      </w:r>
    </w:p>
    <w:p>
      <w:pPr>
        <w:pStyle w:val="BodyText"/>
      </w:pPr>
      <w:r>
        <w:t xml:space="preserve">- Trang Duệ, không phải cậu muốn đi mua nghiên mực sao? Chúng ta đi thôi...</w:t>
      </w:r>
    </w:p>
    <w:p>
      <w:pPr>
        <w:pStyle w:val="BodyText"/>
      </w:pPr>
      <w:r>
        <w:t xml:space="preserve">Tính tình của Miêu Phỉ Phỉ và vẻ bề ngoài thật sự cách biệt một trời một vực, nàng đợi một chút và cảm thấy khó thể nhịn được, khó khăn lắm mới được đến Phan Gia Viên đi dạo, nàng còn muốn được nghe nhiều câu chuyện hay, đây chính là một điểm hấp dẫn của Phan Gia Viên với nàng.</w:t>
      </w:r>
    </w:p>
    <w:p>
      <w:pPr>
        <w:pStyle w:val="BodyText"/>
      </w:pPr>
      <w:r>
        <w:t xml:space="preserve">- Được, hai vị đi theo tôi, Thư Nhã Trai cũng là một cửa hiệu lâu đời ở Phan Gia Viên, đảm bảo hai vị sẽ không ra về tay không.</w:t>
      </w:r>
    </w:p>
    <w:p>
      <w:pPr>
        <w:pStyle w:val="BodyText"/>
      </w:pPr>
      <w:r>
        <w:t xml:space="preserve">Ông chủ có thể thấy được sự nôn nóng của Miêu Phỉ Phỉ, vì vậy mà vội vàng tiến lên dẫn đường.</w:t>
      </w:r>
    </w:p>
    <w:p>
      <w:pPr>
        <w:pStyle w:val="BodyText"/>
      </w:pPr>
      <w:r>
        <w:t xml:space="preserve">Trong giới sưu tầm đồ cổ thì hai bên trao đổi với nhau mới thạt sự cảm nhận được niềm vui thú, vì thế người trong nghề cũng không quá chú trọng lễ tiết, ngược lại ai cũng đồng ý giúp đỡ lẫn nhau, bù đắp cho nhau.</w:t>
      </w:r>
    </w:p>
    <w:p>
      <w:pPr>
        <w:pStyle w:val="BodyText"/>
      </w:pPr>
      <w:r>
        <w:t xml:space="preserve">Cửa hàng Thư Nhã Trai cũng cách không xa cửa hàng của ông lão, chỉ đi hơn mười mét là đến, vừa bước vào cửa thì vài tên tiểu nhị và quản lý đã lên tiếng chào mừng, bộ dạng hai bên có vẻ rất quen thuộc.</w:t>
      </w:r>
    </w:p>
    <w:p>
      <w:pPr>
        <w:pStyle w:val="BodyText"/>
      </w:pPr>
      <w:r>
        <w:t xml:space="preserve">- Cậu Triệu đâu? Gọi cậu ấy ra, tôi giới thiệu ột vị khách.</w:t>
      </w:r>
    </w:p>
    <w:p>
      <w:pPr>
        <w:pStyle w:val="BodyText"/>
      </w:pPr>
      <w:r>
        <w:t xml:space="preserve">Ông chủ sau khi vào trong cửa hàng thì nhanh chóng lên tiếng, lão căn bản không xem mình là người ngoài, sau đó lại đi đến chiếc bàn vuông trong cửa hàng ngồi xuống.</w:t>
      </w:r>
    </w:p>
    <w:p>
      <w:pPr>
        <w:pStyle w:val="BodyText"/>
      </w:pPr>
      <w:r>
        <w:t xml:space="preserve">Thư Nhã Trai này cũng không phải rất lớn, diện tích nhỏ hơn so với cửa hàng của ông lão bán gốm sứ, một tấm biển cổ treo nơi vách tường, xung quanh có một giá gỗ cao nửa người, bên trên bày đặt đầy nghiên mực, trên vách tường của hàng lại có đầy bút lông, đũa gỗ, cái lớn nhất như cây lau nhà, thật sự làm cho người ta nhìn mà cảm thán.</w:t>
      </w:r>
    </w:p>
    <w:p>
      <w:pPr>
        <w:pStyle w:val="BodyText"/>
      </w:pPr>
      <w:r>
        <w:t xml:space="preserve">- Anh, ngài là người vô sự không leo lên điện tam bảo, có gì chiếu cố đến tiểu đệ sao?</w:t>
      </w:r>
    </w:p>
    <w:p>
      <w:pPr>
        <w:pStyle w:val="BodyText"/>
      </w:pPr>
      <w:r>
        <w:t xml:space="preserve">Khi âm thanh vang lên thì trong cửa hàng có một người đàn ông trung niên hơn bốn mươi tuổi đi ra, dáng người có hơi mập, mặc một bộ áo dài liên thể, trên mặt là một cặp kính, nhìn qua có vẻ rất nho nhã.</w:t>
      </w:r>
    </w:p>
    <w:p>
      <w:pPr>
        <w:pStyle w:val="BodyText"/>
      </w:pPr>
      <w:r>
        <w:t xml:space="preserve">- Cậu này muốn mua dụng cụ văn phòng, có vật gì tốt thì lấy ra xem nào...</w:t>
      </w:r>
    </w:p>
    <w:p>
      <w:pPr>
        <w:pStyle w:val="BodyText"/>
      </w:pPr>
      <w:r>
        <w:t xml:space="preserve">Ông chủ gốm sứ chỉ vào Trang Duệ nói.</w:t>
      </w:r>
    </w:p>
    <w:p>
      <w:pPr>
        <w:pStyle w:val="BodyText"/>
      </w:pPr>
      <w:r>
        <w:t xml:space="preserve">- À, cậu cần hình thức gì? Tặng người hay là tự mình dùng?</w:t>
      </w:r>
    </w:p>
    <w:p>
      <w:pPr>
        <w:pStyle w:val="BodyText"/>
      </w:pPr>
      <w:r>
        <w:t xml:space="preserve">Ông chủ Triệu kia đưa mắt nhìn Trang Duệ.</w:t>
      </w:r>
    </w:p>
    <w:p>
      <w:pPr>
        <w:pStyle w:val="BodyText"/>
      </w:pPr>
      <w:r>
        <w:t xml:space="preserve">- Mua về tặng cho trưởng bối, ông chủ Triệu giúp tôi giới thiệu một chút, tôi thật sự không quá hiểu về những vật dụng văn phòng thế này.</w:t>
      </w:r>
    </w:p>
    <w:p>
      <w:pPr>
        <w:pStyle w:val="BodyText"/>
      </w:pPr>
      <w:r>
        <w:t xml:space="preserve">Trang Duệ từ nhỏ đã từng bỏ vài ngày luyện thư pháp, nhưng đó là chuyện từ thuở nào rồi.</w:t>
      </w:r>
    </w:p>
    <w:p>
      <w:pPr>
        <w:pStyle w:val="BodyText"/>
      </w:pPr>
      <w:r>
        <w:t xml:space="preserve">- Ha ha, văn phòng tứ bảo cũng không có gì nhiều, gồm bút, mực, giấy, nghiên, tất cả đều có công dụng riêng, đều có chú ý riêng. Có câu: Nghiên tốt mực xanh, dùng loại bút quen, dùng giấy cổ xưa, mọi thứ hợp lại thành một bộ, trước tiên chúng ta cùng xem nghiên mực.</w:t>
      </w:r>
    </w:p>
    <w:p>
      <w:pPr>
        <w:pStyle w:val="BodyText"/>
      </w:pPr>
      <w:r>
        <w:t xml:space="preserve">Ông chủ Triệu nói rồi đưa Trang Duệ đến bên cạnh giá đặt nghiên mực, lại nói:</w:t>
      </w:r>
    </w:p>
    <w:p>
      <w:pPr>
        <w:pStyle w:val="BodyText"/>
      </w:pPr>
      <w:r>
        <w:t xml:space="preserve">- Đây là Đoan Nghiên Triệu Khánh lấy xuất xứ từ Quảng Đông, đây là Hấp Nghiên An Huy, Lỗ Nghiên từ Sơn Đông, Long Vĩ Nghiên từ Giang Tây, Nê Nghiên Sơn Tây...Nhưng những nghiên mực này đều là đồ cổ, mua vào cũng cần xem xét, người bình thường cũng khó thể phân biệt.</w:t>
      </w:r>
    </w:p>
    <w:p>
      <w:pPr>
        <w:pStyle w:val="BodyText"/>
      </w:pPr>
      <w:r>
        <w:t xml:space="preserve">Trang Duệ nhìn theo sự giới thiệu của ông chủ Triệu, đó là vài cái nghiên có tạo hình cổ xưa, màu sắc cũng cổ xưa, thậm chí còn có vài món thiếu mất một góc nhỏ, có lẽ là sử dụng không cẩn thận và rơi xuống. Sau đó hắn đưa mắt nhìn, linh khí phóng vào trong nghiên, thấy bên trong có chứa linh khí, cũng tin ông chủ Triệu nói không sai.</w:t>
      </w:r>
    </w:p>
    <w:p>
      <w:pPr>
        <w:pStyle w:val="BodyText"/>
      </w:pPr>
      <w:r>
        <w:t xml:space="preserve">- Ông chủ Triệu, nghiên mực này giá cả thế nào?</w:t>
      </w:r>
    </w:p>
    <w:p>
      <w:pPr>
        <w:pStyle w:val="BodyText"/>
      </w:pPr>
      <w:r>
        <w:t xml:space="preserve">Trang Duệ quan sát một lúc lâu, sau đó chỉ vào một cái nghiên mực rồi nói. Đó là một nghiên mực có tạo hình đồng tử hái sen, có hình một cái thuyền, một đứa bé đeo yếm đứng trên thuyền đang vươn tay hái đài sen. Nghiên mực cục kỳ nhẵn nhụi, điêu khắc cổ xưa, tạo hình thú vị, hơn nữa hắn còn dùng linh khí quan sát, thấy nghiên mực này rõ ràng là đồ cổ, vì vậy mới muốn mua lại.</w:t>
      </w:r>
    </w:p>
    <w:p>
      <w:pPr>
        <w:pStyle w:val="BodyText"/>
      </w:pPr>
      <w:r>
        <w:t xml:space="preserve">- Cậu thật sự có ánh mắt độc đáo, đây là Dịch Thủy Cổ Nghiên, xuất xứ ở sông Dịch Thủy ở Hồ Bắc, nhưng giá tiền của nó là không rẻ.</w:t>
      </w:r>
    </w:p>
    <w:p>
      <w:pPr>
        <w:pStyle w:val="BodyText"/>
      </w:pPr>
      <w:r>
        <w:t xml:space="preserve">- Sao, ông chủ Triệu cứ cho giá...</w:t>
      </w:r>
    </w:p>
    <w:p>
      <w:pPr>
        <w:pStyle w:val="BodyText"/>
      </w:pPr>
      <w:r>
        <w:t xml:space="preserve">Trang Duệ thật sự không quá quan tâm đến giá cả, thứ này tặng cho Cổ lão gia tử là tâm ý, tiền nhiều hay ít không là vấn đề.</w:t>
      </w:r>
    </w:p>
    <w:p>
      <w:pPr>
        <w:pStyle w:val="BodyText"/>
      </w:pPr>
      <w:r>
        <w:t xml:space="preserve">- Một trăm hai chục ngàn, cái nghiên này từng được Lý Hồng Chương nhà Thanh sử dụng qua, tôi đã giữ trong tay vài năm, trước nay không cam lòng bán đi...</w:t>
      </w:r>
    </w:p>
    <w:p>
      <w:pPr>
        <w:pStyle w:val="BodyText"/>
      </w:pPr>
      <w:r>
        <w:t xml:space="preserve">Ông chủ Triệu nói ra những lời này, đừng nói là Trang Duệ không tin, dù là Miêu Phỉ Phỉ ở bên cạnh cũng nhếch miệng. Nếu nói Lý Hồng Chương đã từng sử dụng thì hoàn toàn có thể, còn chuyện không nỡ bán đi thì chỉ sợ nguyên nhân là giá tiền không phù hợp mà thôi.</w:t>
      </w:r>
    </w:p>
    <w:p>
      <w:pPr>
        <w:pStyle w:val="BodyText"/>
      </w:pPr>
      <w:r>
        <w:t xml:space="preserve">Trang Duệ cũng muốn xem xét nghiên mực kia, hắn nói:</w:t>
      </w:r>
    </w:p>
    <w:p>
      <w:pPr>
        <w:pStyle w:val="BodyText"/>
      </w:pPr>
      <w:r>
        <w:t xml:space="preserve">- Chúng ta thử một chút, ông chủ Triệu, anh giúp tôi chọn vài mảnh giấy Tuyên tốt một chút, đồng thời lấy cho vài cây bút lông loại tốt, sau đó chúng ta sẽ xem xét giá cả.</w:t>
      </w:r>
    </w:p>
    <w:p>
      <w:pPr>
        <w:pStyle w:val="BodyText"/>
      </w:pPr>
      <w:r>
        <w:t xml:space="preserve">Trang Duệ có thể tiếp nhận giá cả mà ông chủ Triệu đã đưa ra cho nghiên mực kia, vì hắn đã nhiều lần làm phiền Cổ lão gia tử, tặng ột vật giá hơn trăm ngàn cũng không là vấn đề. Phải biết rằng trước đó Cổ lão gia tử đã tạo hình cho hắn vài vật trang sức phỉ thúy, nếu tính phí thì ít nhất cũng phải hơn trăm ngàn, mà chưa chắc Cổ lão gia tử đã đồng ý ra tay.</w:t>
      </w:r>
    </w:p>
    <w:p>
      <w:pPr>
        <w:pStyle w:val="BodyText"/>
      </w:pPr>
      <w:r>
        <w:t xml:space="preserve">Ông chủ Triệu vừa rồi ra giá cũng âm thầm chú ý đến phản ứng của Trang Duệ, khi thấy Trang Duệ nghe được giá cả một trăm hai chục ngàn mà vẻ mặt không chút quan tâm, biết mình đã gặp người có tiền, vì vậy nhanh chóng đi tìm thêm vài món tốt cho Trang Duệ.</w:t>
      </w:r>
    </w:p>
    <w:p>
      <w:pPr>
        <w:pStyle w:val="BodyText"/>
      </w:pPr>
      <w:r>
        <w:t xml:space="preserve">Bút lông sẽ bị mực làm tổn hại, là thứ khó thể bảo tồn, xưa nay rất ít bút được truyền lại, chỗ ông chủ Triệu cũng không có. Hắn lấy cho Trang Duệ một ống bút bằng ngà, bút lông đuôi sói, tất nhiên gái cả cũng xa xỉ, há miệng là mười hai ngàn. đọc truyện mới nhất tại .</w:t>
      </w:r>
    </w:p>
    <w:p>
      <w:pPr>
        <w:pStyle w:val="BodyText"/>
      </w:pPr>
      <w:r>
        <w:t xml:space="preserve">Trong văn phòng tứ bảo thì thứ không được coi trọng nhất là giấy nhưng lại là thứ quan trọng nhất, vì nếu không có giấy thì dù tài nghệ thư pháp có cao thế nào cũng không thể nào để lại tác phẩm truyền thừa cho đời sau.</w:t>
      </w:r>
    </w:p>
    <w:p>
      <w:pPr>
        <w:pStyle w:val="BodyText"/>
      </w:pPr>
      <w:r>
        <w:t xml:space="preserve">Những năm nay thứ gì cũng có thể làm giả, giấy Tuyên cũng vậy, rất nhiều thương nhân vô lương tâm dùng giấy thư họa làm giả giấy Tuyên để kiếm lợi nhuận lớn.</w:t>
      </w:r>
    </w:p>
    <w:p>
      <w:pPr>
        <w:pStyle w:val="BodyText"/>
      </w:pPr>
      <w:r>
        <w:t xml:space="preserve">Giấy thư họa chỉ là một loại giấy bình thường, thời hạn sử dụng rất ngắn, mà những trân phẩm nghệ thuật về thi họa, sách cổ, được bảo tồn hoàn hảo đến bây giờ có thể nói là ngàn năm không tổn hại chính là giấy Tuyên, đặc tính có tuổi thọ ngàn năm chính là giấy Tuyên, giữa hai loại giấy có sự cách biệt trời vực.</w:t>
      </w:r>
    </w:p>
    <w:p>
      <w:pPr>
        <w:pStyle w:val="BodyText"/>
      </w:pPr>
      <w:r>
        <w:t xml:space="preserve">Giấy Tuyên loại tốt đến bây giờ vẫn còn được bảo trì phương thức sản xuất, đó là dùng lửa để hong, nhân công bóc ra và sấy khô, khi kiểm nghiệm phải dùng tay để xem xét độ dẻo dai, công nghệ chế tác và giá cả của nó thật sự không thể nào lấy giấy thi họa ra để so sánh.</w:t>
      </w:r>
    </w:p>
    <w:p>
      <w:pPr>
        <w:pStyle w:val="BodyText"/>
      </w:pPr>
      <w:r>
        <w:t xml:space="preserve">Cổ nhân tuy rất giỏi bắt bẻ về cách sử dụng giấy Tuyên nhưng cũng không biết công nghệ chế tác, mà những người viết tranh chữ vào thời hiện đại lại có lưu truyền một câu chuyện thế này.</w:t>
      </w:r>
    </w:p>
    <w:p>
      <w:pPr>
        <w:pStyle w:val="BodyText"/>
      </w:pPr>
      <w:r>
        <w:t xml:space="preserve">Đó là một nhóm các đại sư nghệ thuật gồm Lưu Hải Túc, Duẫn Sấu Thạch, Ngô Tác Nhân, Lý Khả Nhiễm vào lúc sinh thời không để ý tuổi già sức yếu, đường xá xa xôi để đi đến xưởng chế tạo giấy Tuyên thăm dò quá trình sản xuất.</w:t>
      </w:r>
    </w:p>
    <w:p>
      <w:pPr>
        <w:pStyle w:val="BodyText"/>
      </w:pPr>
      <w:r>
        <w:t xml:space="preserve">Lưu Hải Túc đã từng cảm khái viết thế này: Chúng ta cả đời dùng giấy Tuyên mà không biết giấy này được sản xuất thế nào, vì vậy sinh thời phải đi xem một lần, một là vì giải quyết tâm nguyện, hai là bày tỏ lòng cảm kích với những nhân công đã làm ra giấy tuyên. Những công nhân làm ra giấy tuyên mới là người cho chúng ta cơm áo, nếu không có giấy tuyên tốt sẽ chẳng có tác phẩm thi họa đẹp.</w:t>
      </w:r>
    </w:p>
    <w:p>
      <w:pPr>
        <w:pStyle w:val="BodyText"/>
      </w:pPr>
      <w:r>
        <w:t xml:space="preserve">Đám người kia dùng các phương thức như viết chữ lưu niệm và vẽ tranh để diễn tả lòng cảm kích, vì thế mà tạo nên giai thoại trong giới thi họa, từ đó trở đi người ta càng thêm coi trọng giấy tuyên hơn.</w:t>
      </w:r>
    </w:p>
    <w:p>
      <w:pPr>
        <w:pStyle w:val="BodyText"/>
      </w:pPr>
      <w:r>
        <w:t xml:space="preserve">Ông chủ Triệu chọn cho Trang Duệ loại giấy tuyên tốt nhất của nhãn hiệu Thiệu Hưng ở Chiết Giang, giấy này bè ngoài trắng nõn, theo như lời của ông chủ Triệu thì có thể cắt làm quần áo, thậm chí gặp ẩm ướt cũng không biến hình.</w:t>
      </w:r>
    </w:p>
    <w:p>
      <w:pPr>
        <w:pStyle w:val="BodyText"/>
      </w:pPr>
      <w:r>
        <w:t xml:space="preserve">Trang Duệ sờ vào lớp giấy và cảm thấy vừa mềm vừa cứng, nếu không dùng sức mạnh thì khó thể xé ra, hắn chấp nhận cái giá một tấm giấy một ngàn đồng mà đối phương đưa ra.</w:t>
      </w:r>
    </w:p>
    <w:p>
      <w:pPr>
        <w:pStyle w:val="BodyText"/>
      </w:pPr>
      <w:r>
        <w:t xml:space="preserve">- Ông chủ Triệu, tôi chọn khối mực này được chứ?</w:t>
      </w:r>
    </w:p>
    <w:p>
      <w:pPr>
        <w:pStyle w:val="BodyText"/>
      </w:pPr>
      <w:r>
        <w:t xml:space="preserve">Khi ông chủ Triệu tiếp tục chọn mực cho Trang Duệ, đúng lúc Trang Duệ phát hiện một khối mực đặt trên kệ có ẩn giấu linh khí, rõ ràng thứ này có niên đại, vì thế hắn nhanh chóng cầm lấy nó trên tay xem xét.</w:t>
      </w:r>
    </w:p>
    <w:p>
      <w:pPr>
        <w:pStyle w:val="BodyText"/>
      </w:pPr>
      <w:r>
        <w:t xml:space="preserve">Ông chủ Triệu thấy Trang Duệ chọn khối mực thì vẻ mặt có chút kinh ngạc, hắn nói:</w:t>
      </w:r>
    </w:p>
    <w:p>
      <w:pPr>
        <w:pStyle w:val="BodyText"/>
      </w:pPr>
      <w:r>
        <w:t xml:space="preserve">- Tiểu huynh đệ rõ ràng không phải là người thường, khối mực Tùng Yên kia thật sự có niên đại, là thứ mà tôi thu được từ trong tay một người cùng tộc với anh đây...</w:t>
      </w:r>
    </w:p>
    <w:p>
      <w:pPr>
        <w:pStyle w:val="BodyText"/>
      </w:pPr>
      <w:r>
        <w:t xml:space="preserve">- Từ trong tay người cùng tộc của ông chủ này sao?</w:t>
      </w:r>
    </w:p>
    <w:p>
      <w:pPr>
        <w:pStyle w:val="BodyText"/>
      </w:pPr>
      <w:r>
        <w:t xml:space="preserve">Trang Duệ suy nghĩ một chút và không khỏi nở nụ cười, người này nói chuyện quanh co lòng vòng, không nói thẳng ra là mua trong tay người khác cho xong.</w:t>
      </w:r>
    </w:p>
    <w:p>
      <w:pPr>
        <w:pStyle w:val="BodyText"/>
      </w:pPr>
      <w:r>
        <w:t xml:space="preserve">- Đúng vậy, người bán khối mực Tùng Yên cho tôi, chính là vị năm xưa là chủ tử của anh ấy...</w:t>
      </w:r>
    </w:p>
    <w:p>
      <w:pPr>
        <w:pStyle w:val="BodyText"/>
      </w:pPr>
      <w:r>
        <w:t xml:space="preserve">- Hừ, bây giờ tôi mới là chủ tử...</w:t>
      </w:r>
    </w:p>
    <w:p>
      <w:pPr>
        <w:pStyle w:val="BodyText"/>
      </w:pPr>
      <w:r>
        <w:t xml:space="preserve">Ông chủ gốm sứ lên tiếng chối bỏ lời nói của ông chủ Triệu.</w:t>
      </w:r>
    </w:p>
    <w:p>
      <w:pPr>
        <w:pStyle w:val="BodyText"/>
      </w:pPr>
      <w:r>
        <w:t xml:space="preserve">Hai người xem ra có quan hệ không tệ, ông chủ Triệu vừa cười vừa nói:</w:t>
      </w:r>
    </w:p>
    <w:p>
      <w:pPr>
        <w:pStyle w:val="BodyText"/>
      </w:pPr>
      <w:r>
        <w:t xml:space="preserve">- Anh cũng đừng cười tôi, đó là hậu nhân của Cung Thân Vương, khối mực Tùng Yên kia chính là hàng tồn kho của Cung Thân Vương, đây là mực được làm ra từ việc đốt cháy gỗ tùng tốt nhất trên Chung Nam Sơn, hiện tại cũng không còn nhiều lắm.</w:t>
      </w:r>
    </w:p>
    <w:p>
      <w:pPr>
        <w:pStyle w:val="Compact"/>
      </w:pPr>
      <w:r>
        <w:br w:type="textWrapping"/>
      </w:r>
      <w:r>
        <w:br w:type="textWrapping"/>
      </w:r>
    </w:p>
    <w:p>
      <w:pPr>
        <w:pStyle w:val="Heading2"/>
      </w:pPr>
      <w:bookmarkStart w:id="327" w:name="chương-3-05-trùng-hợp-bất-ngờ."/>
      <w:bookmarkEnd w:id="327"/>
      <w:r>
        <w:t xml:space="preserve">305. Chương 3 05: Trùng Hợp Bất Ngờ.</w:t>
      </w:r>
    </w:p>
    <w:p>
      <w:pPr>
        <w:pStyle w:val="Compact"/>
      </w:pPr>
      <w:r>
        <w:br w:type="textWrapping"/>
      </w:r>
      <w:r>
        <w:br w:type="textWrapping"/>
      </w:r>
    </w:p>
    <w:p>
      <w:pPr>
        <w:pStyle w:val="BodyText"/>
      </w:pPr>
      <w:r>
        <w:t xml:space="preserve">Hoàng Kim Đồng truyện copy từ</w:t>
      </w:r>
    </w:p>
    <w:p>
      <w:pPr>
        <w:pStyle w:val="BodyText"/>
      </w:pPr>
      <w:r>
        <w:t xml:space="preserve">Tác giả: Đả Nhãn</w:t>
      </w:r>
    </w:p>
    <w:p>
      <w:pPr>
        <w:pStyle w:val="BodyText"/>
      </w:pPr>
      <w:r>
        <w:t xml:space="preserve">Chương 305: Trùng hợp bất ngờ.</w:t>
      </w:r>
    </w:p>
    <w:p>
      <w:pPr>
        <w:pStyle w:val="BodyText"/>
      </w:pPr>
      <w:r>
        <w:t xml:space="preserve">Dịch: Masta4ever</w:t>
      </w:r>
    </w:p>
    <w:p>
      <w:pPr>
        <w:pStyle w:val="BodyText"/>
      </w:pPr>
      <w:r>
        <w:t xml:space="preserve">Nguồn: Nhóm dịch Tepga</w:t>
      </w:r>
    </w:p>
    <w:p>
      <w:pPr>
        <w:pStyle w:val="BodyText"/>
      </w:pPr>
      <w:r>
        <w:t xml:space="preserve">Sưu tầm:</w:t>
      </w:r>
    </w:p>
    <w:p>
      <w:pPr>
        <w:pStyle w:val="BodyText"/>
      </w:pPr>
      <w:r>
        <w:t xml:space="preserve">Trang Duệ nghe mà thầm gật đầu, hắn tiện tay đưa khối mực cho ông chủ Triệu rồi nói:</w:t>
      </w:r>
    </w:p>
    <w:p>
      <w:pPr>
        <w:pStyle w:val="BodyText"/>
      </w:pPr>
      <w:r>
        <w:t xml:space="preserve">- Được, tôi mua thứ này, ông chủ Triệu, anh tính xem bao nhiêu tiền, tôi muốn mua tất cả những thứ này.</w:t>
      </w:r>
    </w:p>
    <w:p>
      <w:pPr>
        <w:pStyle w:val="BodyText"/>
      </w:pPr>
      <w:r>
        <w:t xml:space="preserve">- Cả Dịch Thủy Cổ Nghiên nữa à?</w:t>
      </w:r>
    </w:p>
    <w:p>
      <w:pPr>
        <w:pStyle w:val="BodyText"/>
      </w:pPr>
      <w:r>
        <w:t xml:space="preserve">Ông chủ Triệu mở miệng hỏi, trước đó hắn giới thiệu nghiên mực thì Trang Duệ không cho thái độ rõ ràng, không ngờ tiểu tử không quá thu hút này lại là một người giàu có.</w:t>
      </w:r>
    </w:p>
    <w:p>
      <w:pPr>
        <w:pStyle w:val="BodyText"/>
      </w:pPr>
      <w:r>
        <w:t xml:space="preserve">- Đúng vậy, anh tính giá đi.</w:t>
      </w:r>
    </w:p>
    <w:p>
      <w:pPr>
        <w:pStyle w:val="BodyText"/>
      </w:pPr>
      <w:r>
        <w:t xml:space="preserve">- Nghiên mực một trăm hai chục ngàn, năm tấm giấy tuyên giá năm ngàn, bút lông răng sói giá mười hai ngàn, mực Tùng Yên Chung Nam Sơn giá chín ngàn. Tiểu huynh đệ, tổng cộng là một trăm bốn mươi sáu ngàn, tôi bớt cho cậu số lẻ, chính là một trăm bốn chục ngàn, thế nào?</w:t>
      </w:r>
    </w:p>
    <w:p>
      <w:pPr>
        <w:pStyle w:val="BodyText"/>
      </w:pPr>
      <w:r>
        <w:t xml:space="preserve">Ông chủ Triệu cầm lấy máy tính để tính giá cả, sau đó ngẩng đầu nói với Trang Duệ.</w:t>
      </w:r>
    </w:p>
    <w:p>
      <w:pPr>
        <w:pStyle w:val="BodyText"/>
      </w:pPr>
      <w:r>
        <w:t xml:space="preserve">- Được, theo giá của ông chủ Triệu, anh có máy quét thẻ chứ?</w:t>
      </w:r>
    </w:p>
    <w:p>
      <w:pPr>
        <w:pStyle w:val="BodyText"/>
      </w:pPr>
      <w:r>
        <w:t xml:space="preserve">Trang Duệ cũng không có gì dị nghị với giá cả mà đối phương đưa ra, hắn mua những món này cũng không ôm tâm tư giống như đi mua hàng ở các quầy bên ngoài, không muốn tìm được món giá hời. Tuy cũng có nhiều món khó thể nhận ra, nhưng những cửa hàng thế này đều biết rõ những vật trong tay mình là thế nào, vì vậy tỉ lệ mua được vật phẩm giá rẻ trong các cửa hàng thế này là rất nhỏ.</w:t>
      </w:r>
    </w:p>
    <w:p>
      <w:pPr>
        <w:pStyle w:val="BodyText"/>
      </w:pPr>
      <w:r>
        <w:t xml:space="preserve">Ông chủ gốm sứ thấy Trang Duệ cho ra câu trả lời thuyết phục thì trong lòng có chút thất lạc, lão giới thiệu Trang Duệ đến Thư Nhã Trai, một là vì kéo khách cho bạn bè, hai là vì văn phòng tứ bảo ở chỗ này giá cả khá cao, lão muốn thấy tình huống Trang Duệ không mua nổi mà bán món đồ gốm đen Long Sơn kia, nhưng tính toán của lão rõ ràng thất bại.</w:t>
      </w:r>
    </w:p>
    <w:p>
      <w:pPr>
        <w:pStyle w:val="BodyText"/>
      </w:pPr>
      <w:r>
        <w:t xml:space="preserve">Sau khi mua xong văn phòng tứ bảo thì đã hơn năm giờ chiều, Trang Duệ cũng không còn tâm tư tiếp tục đi dạo và Miêu Phỉ Phỉ còn phải về đi làm. Trang Duệ lái xe đưa Miêu Phỉ Phỉ về nhà, chính mình thì gọi điện thoại cho Cổ lão gia tử, sau đó phóng xe thẳng đến căn nhà tứ hợp viện của Cổ lão gia tử.</w:t>
      </w:r>
    </w:p>
    <w:p>
      <w:pPr>
        <w:pStyle w:val="BodyText"/>
      </w:pPr>
      <w:r>
        <w:t xml:space="preserve">Trang Duệ dừng xe ngoài ngõ, sau đó cầm bộ văn phòng tứ bảo đi về phía nhà Cổ lão gia tử, vừa rồi Cổ lão gia tử đã nói sẽ chờ hắn đến nhà dùng cơm.</w:t>
      </w:r>
    </w:p>
    <w:p>
      <w:pPr>
        <w:pStyle w:val="BodyText"/>
      </w:pPr>
      <w:r>
        <w:t xml:space="preserve">- Tiểu tử này đúng là, lần trước không phải đã nói rồi sao, không cần mua đồ cho tôi, tôi đây cũng không thiếu thứ gì cả.</w:t>
      </w:r>
    </w:p>
    <w:p>
      <w:pPr>
        <w:pStyle w:val="BodyText"/>
      </w:pPr>
      <w:r>
        <w:t xml:space="preserve">Trang Duệ tiến vào trong sân thì thấy trong căn nhà tứ hợp viện yên tĩnh đã có chút náo nhiệt, vài đứa bé đang truy đuổi nhau ầm ĩ, Cổ lão gia tử đang ngồi dưới bóng cây đánh cờ vây với một người đàn ông hơn ba mươi tuổi, khi thấy Trang Duệ xách trên tay vài món đồ đi đến thì vẻ mặt có chút biến đổi.</w:t>
      </w:r>
    </w:p>
    <w:p>
      <w:pPr>
        <w:pStyle w:val="BodyText"/>
      </w:pPr>
      <w:r>
        <w:t xml:space="preserve">Trang Duệ cười hì hì cầm hộp quà đặt xuống bên cạnh bàn cờ rồi nói:</w:t>
      </w:r>
    </w:p>
    <w:p>
      <w:pPr>
        <w:pStyle w:val="BodyText"/>
      </w:pPr>
      <w:r>
        <w:t xml:space="preserve">- Bác, ngài xem bên trong là vật gì rồi hãy nói sau, còn vị đại ca này là?</w:t>
      </w:r>
    </w:p>
    <w:p>
      <w:pPr>
        <w:pStyle w:val="BodyText"/>
      </w:pPr>
      <w:r>
        <w:t xml:space="preserve">- Chào cậu, tôi là Cổ Vân, cậu là Trang Duệ mà bố tôi thường nhắc đến phải không?</w:t>
      </w:r>
    </w:p>
    <w:p>
      <w:pPr>
        <w:pStyle w:val="BodyText"/>
      </w:pPr>
      <w:r>
        <w:t xml:space="preserve">Người đàn ông kia đứng lên bắt tay với Trang Duệ, nhân cơ hội phá luôn cả thế cờ.</w:t>
      </w:r>
    </w:p>
    <w:p>
      <w:pPr>
        <w:pStyle w:val="BodyText"/>
      </w:pPr>
      <w:r>
        <w:t xml:space="preserve">- Tiểu tử thúi này, thua lại dùng chiêu này nữa...</w:t>
      </w:r>
    </w:p>
    <w:p>
      <w:pPr>
        <w:pStyle w:val="BodyText"/>
      </w:pPr>
      <w:r>
        <w:t xml:space="preserve">Cổ lão cười mắng con mình một câu, sau đó thuận tay mở hộp quà của Trang Duệ.</w:t>
      </w:r>
    </w:p>
    <w:p>
      <w:pPr>
        <w:pStyle w:val="BodyText"/>
      </w:pPr>
      <w:r>
        <w:t xml:space="preserve">- Ủa, Tiểu Trang, cậu rõ ràng có ánh mắt rất tốt, có thể mua được những vật phẩm thế này sao?</w:t>
      </w:r>
    </w:p>
    <w:p>
      <w:pPr>
        <w:pStyle w:val="BodyText"/>
      </w:pPr>
      <w:r>
        <w:t xml:space="preserve">Cổ lão gia tử thật sự bị Dịch Thủy Cổ Nghiên hấp dẫn, cũng không quan tâm đến những lời vừa rồi của mình, nhanh chóng đưa tay cầm lấy nghiên mực, thứ này có tạo hình cổ xưa và rất đẹp, có thể nói là tinh phẩm trong các loại nghiên mực.</w:t>
      </w:r>
    </w:p>
    <w:p>
      <w:pPr>
        <w:pStyle w:val="BodyText"/>
      </w:pPr>
      <w:r>
        <w:t xml:space="preserve">Cổ Vân cũng đưa tay cầm bút lông răng sói, lại đưa tay cầm khối mực Tùng Yên, sau đó hắn cười nói với Trang Duệ:</w:t>
      </w:r>
    </w:p>
    <w:p>
      <w:pPr>
        <w:pStyle w:val="BodyText"/>
      </w:pPr>
      <w:r>
        <w:t xml:space="preserve">- Cậu Trang, cậu thật sự biết tặng đồ, bố tôi thật sự rất thích những thứ này, nhưng bộ văn phòng tứ bảo này cũng có giá không thấp thì phải.</w:t>
      </w:r>
    </w:p>
    <w:p>
      <w:pPr>
        <w:pStyle w:val="BodyText"/>
      </w:pPr>
      <w:r>
        <w:t xml:space="preserve">Cổ lão gia tử không đợi Trang Duệ mở miệng mà lên tiếng:</w:t>
      </w:r>
    </w:p>
    <w:p>
      <w:pPr>
        <w:pStyle w:val="BodyText"/>
      </w:pPr>
      <w:r>
        <w:t xml:space="preserve">- À, bộ văn phòng tứ bảo này cũng hơn một trăm ngàn, Tiểu Trang là người giàu có, tôi đây sẽ thu vào. À, Tiểu Trang, cậu ngồi xuống đi, thứ này cần phải cất giấu cho tốt, nếu không mấy đứa bé làm hư hại thì cũng đáng tiếc.</w:t>
      </w:r>
    </w:p>
    <w:p>
      <w:pPr>
        <w:pStyle w:val="BodyText"/>
      </w:pPr>
      <w:r>
        <w:t xml:space="preserve">Cổ lão gia tử vừa nói vừa đặt Dịch Thủy Cổ Nghiên vào trong hộp, sau đó xách hộp đi vào trong nhà. Trang Duệ thấy vậy thì không nhịn được cười, mua những thứ hợp ý với Cổ lão gia tử thì hiệu quả là rất tốt.</w:t>
      </w:r>
    </w:p>
    <w:p>
      <w:pPr>
        <w:pStyle w:val="BodyText"/>
      </w:pPr>
      <w:r>
        <w:t xml:space="preserve">- Anh Cổ, anh cũng hiểu về những món văn phòng tứ bảo kia à?</w:t>
      </w:r>
    </w:p>
    <w:p>
      <w:pPr>
        <w:pStyle w:val="BodyText"/>
      </w:pPr>
      <w:r>
        <w:t xml:space="preserve">Trang Duệ ngồi xuống và thuận miệng hàn huyên với Cổ Vân, Cổ lão gia tử có thể nhìn ra những món kia quý giá thì không kỳ quái, nhưng Cổ Vân cũng có thể thấy được, có lẽ cùng là người trong nghề.</w:t>
      </w:r>
    </w:p>
    <w:p>
      <w:pPr>
        <w:pStyle w:val="BodyText"/>
      </w:pPr>
      <w:r>
        <w:t xml:space="preserve">- Tôi chỉ là đoán mò mà thôi, chẳng qua trước nay cũng thường đi theo ông cụ...</w:t>
      </w:r>
    </w:p>
    <w:p>
      <w:pPr>
        <w:pStyle w:val="BodyText"/>
      </w:pPr>
      <w:r>
        <w:t xml:space="preserve">- Cậu theo tôi làm gì? Tiểu tử thối, không chịu làm giảng viên đại học lại muốn đi làm đốc công, đúng là không có tương lai.</w:t>
      </w:r>
    </w:p>
    <w:p>
      <w:pPr>
        <w:pStyle w:val="BodyText"/>
      </w:pPr>
      <w:r>
        <w:t xml:space="preserve">Cổ Vân còn chưa nói dứt lời thì bị Cổ lão gia tử đi ra cắt ngang, biểu hiện của ông thật sự là chỉ tiếc rèn sắt không thành thép.</w:t>
      </w:r>
    </w:p>
    <w:p>
      <w:pPr>
        <w:pStyle w:val="BodyText"/>
      </w:pPr>
      <w:r>
        <w:t xml:space="preserve">- Bố, ngài chưa từng nghe nói thời này giáo dư đại học còn phải đi bán trứng luộc và bưng bê trà nước sao? Con chỉ là một giảng viên nho nhỏ, tất nhiên phải thuận theo thời đại, ra biển tìm chút công tác...</w:t>
      </w:r>
    </w:p>
    <w:p>
      <w:pPr>
        <w:pStyle w:val="BodyText"/>
      </w:pPr>
      <w:r>
        <w:t xml:space="preserve">Cổ Vân cũng không tức giận, bố mình nói nhiều cũng là thói quen của người Bắc Kinh, chưa nói gì khác thì công phu miệng lưỡi của người Bắc Kinh là nhất lưu, lần đầu tiên Trang Duệ đến Bắc Kinh cũng thiếu chút nữa bị tài xế taxi nói cho hôn mê.</w:t>
      </w:r>
    </w:p>
    <w:p>
      <w:pPr>
        <w:pStyle w:val="BodyText"/>
      </w:pPr>
      <w:r>
        <w:t xml:space="preserve">- Anh Cổ, anh bây giờ đang làm gì?</w:t>
      </w:r>
    </w:p>
    <w:p>
      <w:pPr>
        <w:pStyle w:val="BodyText"/>
      </w:pPr>
      <w:r>
        <w:t xml:space="preserve">Trang Duệ thấy Cổ lão gia tử còn muốn tiếp tục lên tiếng thì nhan chóng mở miệng di chuyền đề tài, hắn cũng có chút tò mò, trước đây từng nghe nói có nhiều vị đại giảng viên ra duyên hải kinh doanh, không ngờ trước mặt mình lại có một vị như vậy.</w:t>
      </w:r>
    </w:p>
    <w:p>
      <w:pPr>
        <w:pStyle w:val="BodyText"/>
      </w:pPr>
      <w:r>
        <w:t xml:space="preserve">Cổ Vân nhìn qua vẻ mặt của bố mình, giống như cũng không phải thật sự tức giận, vì thế mà cười nói:</w:t>
      </w:r>
    </w:p>
    <w:p>
      <w:pPr>
        <w:pStyle w:val="BodyText"/>
      </w:pPr>
      <w:r>
        <w:t xml:space="preserve">- Ha ha, làm chút buôn bán nhỏ mà thôi, trước kia tôi chuyên dạy về tu sửa những kiến trúc cổ, cũng thường xuyên đến tu sửa các công trình cổ, thấy trong nước chưa có những đội ngũ chuyên nghiệp về ngành này nên tôi quyết định thành lập công ty, chuyên môn nhận thầu sửa chữa lắp đặt các công trình cổ...</w:t>
      </w:r>
    </w:p>
    <w:p>
      <w:pPr>
        <w:pStyle w:val="BodyText"/>
      </w:pPr>
      <w:r>
        <w:t xml:space="preserve">- Cái gì? Anh Cổ làm được món này sao?</w:t>
      </w:r>
    </w:p>
    <w:p>
      <w:pPr>
        <w:pStyle w:val="BodyText"/>
      </w:pPr>
      <w:r>
        <w:t xml:space="preserve">Trang Duệ nghe thấy như vậy thì thật sự cảm thấy trùng hợp, chính mình đang cần tìm một công ty như vậy, đúng là đi tìm rách giày cũng không ra nhưng lại không biết người cần tìm ở ngay trước mắt.</w:t>
      </w:r>
    </w:p>
    <w:p>
      <w:pPr>
        <w:pStyle w:val="BodyText"/>
      </w:pPr>
      <w:r>
        <w:t xml:space="preserve">- Sao vậy? Tôi cũng là kiếm cơm nhờ vào bản lĩnh thật sự, cũng không quá dọa người.</w:t>
      </w:r>
    </w:p>
    <w:p>
      <w:pPr>
        <w:pStyle w:val="BodyText"/>
      </w:pPr>
      <w:r>
        <w:t xml:space="preserve">Cổ Vân cho rằng Trang Duệ giống như bố mình, xem thường công tác của mình, vì vậy mà vẻ mặt có hơi khó coi.</w:t>
      </w:r>
    </w:p>
    <w:p>
      <w:pPr>
        <w:pStyle w:val="BodyText"/>
      </w:pPr>
      <w:r>
        <w:t xml:space="preserve">Trang Duệ liên tục khoát tay nói:</w:t>
      </w:r>
    </w:p>
    <w:p>
      <w:pPr>
        <w:pStyle w:val="BodyText"/>
      </w:pPr>
      <w:r>
        <w:t xml:space="preserve">- Không phải, không phải, anh Cổ đừng hiểu lầm, tôi không có ý đó. Tôi thấy sự việc này rất trùng hợp, vài ngày trước tôi mua một căn tứ hợp viện, chỉ là có hơi cũ nát, rất nhiều chỗ cần sửa chữa, đang phát sầu vì không tìm được công ty tu sửa...</w:t>
      </w:r>
    </w:p>
    <w:p>
      <w:pPr>
        <w:pStyle w:val="BodyText"/>
      </w:pPr>
      <w:r>
        <w:t xml:space="preserve">- Sao? Tứ hợp viện nếu cần tu sửa thì cũng hơi phiền, hay là xem trước rồi nói sau.</w:t>
      </w:r>
    </w:p>
    <w:p>
      <w:pPr>
        <w:pStyle w:val="BodyText"/>
      </w:pPr>
      <w:r>
        <w:t xml:space="preserve">Cổ Vân nghe được lời của Trang Duệ thì vẻ mặt mới hòa hoãn xuống.</w:t>
      </w:r>
    </w:p>
    <w:p>
      <w:pPr>
        <w:pStyle w:val="BodyText"/>
      </w:pPr>
      <w:r>
        <w:t xml:space="preserve">- Được, không biết ngày mai anh Cổ có rảnh không?</w:t>
      </w:r>
    </w:p>
    <w:p>
      <w:pPr>
        <w:pStyle w:val="BodyText"/>
      </w:pPr>
      <w:r>
        <w:t xml:space="preserve">Trang Duệ đã sớm muốn quyết định chuyện tu sửa nhà, nếu không cứ ném một căn nhà mua với giá cả bảy chục triệu ở đó chơi sao?</w:t>
      </w:r>
    </w:p>
    <w:p>
      <w:pPr>
        <w:pStyle w:val="Compact"/>
      </w:pPr>
      <w:r>
        <w:br w:type="textWrapping"/>
      </w:r>
      <w:r>
        <w:br w:type="textWrapping"/>
      </w:r>
    </w:p>
    <w:p>
      <w:pPr>
        <w:pStyle w:val="Heading2"/>
      </w:pPr>
      <w:bookmarkStart w:id="328" w:name="chương-3-06-khách-quý."/>
      <w:bookmarkEnd w:id="328"/>
      <w:r>
        <w:t xml:space="preserve">306. Chương 3 06: Khách Quý.</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306: Khách quý.</w:t>
      </w:r>
    </w:p>
    <w:p>
      <w:pPr>
        <w:pStyle w:val="BodyText"/>
      </w:pPr>
      <w:r>
        <w:t xml:space="preserve">Dịch: Masta4ever</w:t>
      </w:r>
    </w:p>
    <w:p>
      <w:pPr>
        <w:pStyle w:val="BodyText"/>
      </w:pPr>
      <w:r>
        <w:t xml:space="preserve">Nguồn: Nhóm dịch Tepga -</w:t>
      </w:r>
    </w:p>
    <w:p>
      <w:pPr>
        <w:pStyle w:val="BodyText"/>
      </w:pPr>
      <w:r>
        <w:t xml:space="preserve">Sưu tầm:</w:t>
      </w:r>
    </w:p>
    <w:p>
      <w:pPr>
        <w:pStyle w:val="BodyText"/>
      </w:pPr>
      <w:r>
        <w:t xml:space="preserve">Đôi với vấn đề tu sửa và xây dựng nhà cổ thì người bình thường không hiểu quá nhiều, dù sao thì bây giờ trong thành phố cũng không có nhiều ngôi nhà cổ, ngoài một vài danh thắng lịch sử, căn bản cũng chỉ còn những ngôi đền tự chùa chiền ở xa trần thế.</w:t>
      </w:r>
    </w:p>
    <w:p>
      <w:pPr>
        <w:pStyle w:val="BodyText"/>
      </w:pPr>
      <w:r>
        <w:t xml:space="preserve">Nhưng thi công những ngôi nhà cổ sẽ có lợi nhuận tương đối cao, nếu so sánh với công tác lắp đặt thiết bị cho những phòng ốc bình thường thì sẽ cao hơn rất nhiều, vì nghề này không những cần có kiến thức chuyên nghiệp, còn cần phải có những con đường đặc biệt để mua sắm những thiết bị và vật liệu xây dựng giả cổ. Giá cả của những vật liệu giả cổ này cũng cao hơn bình thường gấp mấy lần, trong đó cũng có nhiều vấn đề hơn.</w:t>
      </w:r>
    </w:p>
    <w:p>
      <w:pPr>
        <w:pStyle w:val="BodyText"/>
      </w:pPr>
      <w:r>
        <w:t xml:space="preserve">Công tay xây dựng sửa chữa kiến trúc cổ của Cổ Vân vài năm nay phát triển rất tốt, vì bọn họ từng tiếp nhận công tác tu sửa bảo tàng cố cung, vì thế cũng coi như có danh tiếng ở thủ đô. Bây giờ nghiệp vụ của bọn họ đã không chỉ là tu sửa nhà cổ, còn xây dựng những công trình giả cổ cho những vị khách có nhu cầu.</w:t>
      </w:r>
    </w:p>
    <w:p>
      <w:pPr>
        <w:pStyle w:val="BodyText"/>
      </w:pPr>
      <w:r>
        <w:t xml:space="preserve">- Cậu Trang, tứ hợp viện của cậu lớn thế nào? Phí tổn chuẩn bị lắp đặt thiết bị là bao nhiêu?</w:t>
      </w:r>
    </w:p>
    <w:p>
      <w:pPr>
        <w:pStyle w:val="BodyText"/>
      </w:pPr>
      <w:r>
        <w:t xml:space="preserve">Nói thật thì Cổ Vân cũng không muốn tiếp nhận hạng mục của Trang Duệ, vì trong thành phố có rất nhiều công trình cần hạn chế thi công, đặc biệt là tứ hợp viện. Những công trình này thường không lớn, lại tốn nhiều công sức, hơn nữa đối phương lại là vãn bối của bố mình, hắn cũng không có ý muốn ăn xén nguyên vật liệu, nếu hắn không xem xét mối quan hệ giữa bố mình và Trang Duệ, hắn cũng sẽ lười hỏi những lời này.</w:t>
      </w:r>
    </w:p>
    <w:p>
      <w:pPr>
        <w:pStyle w:val="BodyText"/>
      </w:pPr>
      <w:r>
        <w:t xml:space="preserve">- Anh Cổ, tôi thật sự không biết gì về chuyện lắp đặt thiết bị này, giá cả cụ thể là bao nhiêu thì tôi cũng không tính được, vì vậy mới cần mời anh sang xem xét. Căn tứ hợp viện của tôi cũng không lớn, chỉ hơn hai ngàn mét vuông mà thôi...</w:t>
      </w:r>
    </w:p>
    <w:p>
      <w:pPr>
        <w:pStyle w:val="BodyText"/>
      </w:pPr>
      <w:r>
        <w:t xml:space="preserve">Trang Duệ thật sự muốn hoàn thiện căn nhà tứ hợp viện của mình, chuyện tiền bạc hắn cũng không quan tâm, vì hắn còn hơn hai chục triệu, như vậy cũng đủ dùng rồi.</w:t>
      </w:r>
    </w:p>
    <w:p>
      <w:pPr>
        <w:pStyle w:val="BodyText"/>
      </w:pPr>
      <w:r>
        <w:t xml:space="preserve">- Sao? Hơn hai ngàn mét vuông? Không thể nào...</w:t>
      </w:r>
    </w:p>
    <w:p>
      <w:pPr>
        <w:pStyle w:val="BodyText"/>
      </w:pPr>
      <w:r>
        <w:t xml:space="preserve">Cổ Vân chợt lên tiếng, nhưng chữ lớn còn chưa kịp nói ra khỏi miệng thì chợt ý thức được vấn đề, hắn ngây người nhìn Trang Duệ:</w:t>
      </w:r>
    </w:p>
    <w:p>
      <w:pPr>
        <w:pStyle w:val="BodyText"/>
      </w:pPr>
      <w:r>
        <w:t xml:space="preserve">- Một căn tứ hợp viện hơn hai ngàn mét vuông sao?</w:t>
      </w:r>
    </w:p>
    <w:p>
      <w:pPr>
        <w:pStyle w:val="BodyText"/>
      </w:pPr>
      <w:r>
        <w:t xml:space="preserve">Khi thấy Trang Duệ gật đầu thì Cổ Vân thật sự há hốc mồm, một lúc lâu sau mới lên tiếng:</w:t>
      </w:r>
    </w:p>
    <w:p>
      <w:pPr>
        <w:pStyle w:val="BodyText"/>
      </w:pPr>
      <w:r>
        <w:t xml:space="preserve">- Được rồi, sáng mai tôi sẽ cùng cậu đến hiện trường xem xét. Tôi nói này, cậu thật sự là chân nhân bất lộ tướng, một căn tứ hợp viện hơn hai ngàn mét vuông thật sự có giá không thấp, không có một trăm triệu thì chỉ sợ khó thể nắm bắt...</w:t>
      </w:r>
    </w:p>
    <w:p>
      <w:pPr>
        <w:pStyle w:val="BodyText"/>
      </w:pPr>
      <w:r>
        <w:t xml:space="preserve">Cổ Thiên Phong đã nói với con mình về Trang Duệ, nhưng lão còn chưa nói số tài sản của Trang Duệ là bao nhiêu, chỉ nói Trang Duệ có khứu giác và thiên phú đặc biệt với việc giám định và thưởng thức phỉ thúy, vì thế mà Cổ Vân khi nghe Trang Duệ nói mua một căn tứ hợp viện hơn hai ngàn mét vuông thì thật sự có phản ứng như vậy. Mỗi ngày hắn đều liên hệ đến những chuyện liên quan đến nhà đất, vì thế tất nhiên biết rõ căn tứ hợp viện của Trang Duệ đáng giá bao nhiêu.</w:t>
      </w:r>
    </w:p>
    <w:p>
      <w:pPr>
        <w:pStyle w:val="BodyText"/>
      </w:pPr>
      <w:r>
        <w:t xml:space="preserve">- Ha ha, không nhiều như vậy đâu, đúng rồi, ngày mai thật sự cần phải đến xem, nhưng tôi còn hẹn với một người...</w:t>
      </w:r>
    </w:p>
    <w:p>
      <w:pPr>
        <w:pStyle w:val="BodyText"/>
      </w:pPr>
      <w:r>
        <w:t xml:space="preserve">Trang Duệ nhớ đến vị chuyên gia mà bác Chấn Vũ tìm giúp mình, vì vậy hắn lấy tấm danh thiếp kia ra. Ngày mai sẽ đến xem nhà, hôm nay đã hẹn với người ta, hắn cũng thật sự cảm thấy có chút không đúng, nếu đối phương không rảnh thì sao?</w:t>
      </w:r>
    </w:p>
    <w:p>
      <w:pPr>
        <w:pStyle w:val="BodyText"/>
      </w:pPr>
      <w:r>
        <w:t xml:space="preserve">Cổ Vân ngồi sát bên cạnh Trang Duệ, hắn đưa mắt nhìn thoáng qua rồi vội vàng hỏi:</w:t>
      </w:r>
    </w:p>
    <w:p>
      <w:pPr>
        <w:pStyle w:val="BodyText"/>
      </w:pPr>
      <w:r>
        <w:t xml:space="preserve">- Ủa, anh bạn, cậu lấy tấm danh thiếp này ở đâu ra vậy?</w:t>
      </w:r>
    </w:p>
    <w:p>
      <w:pPr>
        <w:pStyle w:val="BodyText"/>
      </w:pPr>
      <w:r>
        <w:t xml:space="preserve">- Người khác giới thiệu cho tôi một chuyên gia xây dựng công trình cổ, nói là một người nổi tiếng trong nước, tôi muốn mời ông ấy giúp đỡ phần bố cục chỉnh thể, anh Cổ, như vậy có xung đột với đội ngũ thi công của anh không?</w:t>
      </w:r>
    </w:p>
    <w:p>
      <w:pPr>
        <w:pStyle w:val="BodyText"/>
      </w:pPr>
      <w:r>
        <w:t xml:space="preserve">Trang Duệ cho rằng Cổ Vân sợ giáo sư Chu sẽ cướp đi phần của mình, vì vậy mới hỏi như vậy, vội vàng giải thích cho rõ.</w:t>
      </w:r>
    </w:p>
    <w:p>
      <w:pPr>
        <w:pStyle w:val="BodyText"/>
      </w:pPr>
      <w:r>
        <w:t xml:space="preserve">- Khụ, giáo sư Chu chính là thầy nghiên cứu sinh của tôi, chưa nói gì khác thì thể diện của cậu là rất lớn, vì thầy của tôi trước nay chưa từng giúp tư nhân làm bản vẽ.</w:t>
      </w:r>
    </w:p>
    <w:p>
      <w:pPr>
        <w:pStyle w:val="BodyText"/>
      </w:pPr>
      <w:r>
        <w:t xml:space="preserve">Đúng là quá trùng hợp, sau khi nghe được lời của Cổ Vân thì Trang Duệ cũng thật sự có chút bất ngờ, nhưng như vậy cũng tốt, dù thế nào thì con của bác Cổ sẽ không làm khó mình, chỉ cần chất lượng thiết bị được đảm bảo, dù có sử dụng nhiều tiền thì Trang Duệ cũng không quan tâm.</w:t>
      </w:r>
    </w:p>
    <w:p>
      <w:pPr>
        <w:pStyle w:val="BodyText"/>
      </w:pPr>
      <w:r>
        <w:t xml:space="preserve">Nhưng Cổ Vân nói như vậy thì Trang Duệ cũng thật sự không chắc có thể mời được giáo sư Chu hay không, sau khi gọi điện thoại cho đối phương thì hắn vội vàng thông báo tên tuổi của bác mình. Rất tốt, giáo sư Chu xem xét lịch hoạt động của mình ngày mai, sau đó đồng ý.</w:t>
      </w:r>
    </w:p>
    <w:p>
      <w:pPr>
        <w:pStyle w:val="BodyText"/>
      </w:pPr>
      <w:r>
        <w:t xml:space="preserve">Trang Duệ vội vàng gọi điện thoại cho Âu Dương Chấn Vũ, nói rõ sự việc. Hắn biết rõ giáo sư Chu sảng khoái đồng ý cũng không phải nể mặt mình mà làm việc.</w:t>
      </w:r>
    </w:p>
    <w:p>
      <w:pPr>
        <w:pStyle w:val="BodyText"/>
      </w:pPr>
      <w:r>
        <w:t xml:space="preserve">Sau khi Trang Duệ gọi điện thoại xong thì Cổ lão gia tử có chút không vừa ý, lão gõ bàn nói:</w:t>
      </w:r>
    </w:p>
    <w:p>
      <w:pPr>
        <w:pStyle w:val="BodyText"/>
      </w:pPr>
      <w:r>
        <w:t xml:space="preserve">- Này, hai tiểu tử, đã nói chuyện xong chưa? Đến chỗ tôi dể bàn chuyện làm ăn sao?</w:t>
      </w:r>
    </w:p>
    <w:p>
      <w:pPr>
        <w:pStyle w:val="BodyText"/>
      </w:pPr>
      <w:r>
        <w:t xml:space="preserve">- Không thể nào, bác Cổ, cháu cũng không phải đến để tặng bác bộ văn phòng tứ phẩm sao? Nếu bác không hài lòng thì cháu mang về thôi.</w:t>
      </w:r>
    </w:p>
    <w:p>
      <w:pPr>
        <w:pStyle w:val="BodyText"/>
      </w:pPr>
      <w:r>
        <w:t xml:space="preserve">Cổ lão làm cho Trang Duệ sinh ra một cảm giác giống như với chú Đức, thật sự là cả hai đều bảo vệ hắn thật lòng, vì thế mà hắn nói chuyện cũng rất tùy tiện.</w:t>
      </w:r>
    </w:p>
    <w:p>
      <w:pPr>
        <w:pStyle w:val="BodyText"/>
      </w:pPr>
      <w:r>
        <w:t xml:space="preserve">- Tiểu tử thối, tôi lấy của cậu một bộ văn phòng tứ bảo thì nên nhún nhường sao? Nhưng cậu thật sự là mạnh hơn tiểu tử này của tôi, ngoài tặng những thứ máy móc trời ơi thì cũng không biết tôi đây thích gì, không chút hiếu thuận...</w:t>
      </w:r>
    </w:p>
    <w:p>
      <w:pPr>
        <w:pStyle w:val="BodyText"/>
      </w:pPr>
      <w:r>
        <w:t xml:space="preserve">- Bố, ngài nói vậy cũng oan uổng cho con...</w:t>
      </w:r>
    </w:p>
    <w:p>
      <w:pPr>
        <w:pStyle w:val="BodyText"/>
      </w:pPr>
      <w:r>
        <w:t xml:space="preserve">Cổ lão gia tử nói như vậy thật sự làm cho Cổ Vân lên tiếng bày tỏ oan uổng, mình tặng cho bố những máy móc tăng sức khỏe cho người sử dụng, bây giờ lại biến thành không hiếu thảo.</w:t>
      </w:r>
    </w:p>
    <w:p>
      <w:pPr>
        <w:pStyle w:val="BodyText"/>
      </w:pPr>
      <w:r>
        <w:t xml:space="preserve">- Bố, mời vào dùng cơm.</w:t>
      </w:r>
    </w:p>
    <w:p>
      <w:pPr>
        <w:pStyle w:val="BodyText"/>
      </w:pPr>
      <w:r>
        <w:t xml:space="preserve">Khi Cổ Vân định tiếp tục kêu oan thì vợ từ trong nhà bếp đi ra, Trang Duệ vội vàng đứng lên chào chị. Vợ của Cổ Vân cũng là giảng viên, vẫn còn dạy học trong trường đại học, sau khi lên tiếng đáp lại Trang Duệ thì chạy ra bắt nhóm trẻ đang chơi đùa rối loạn ngoài sân vào ăn cơm.</w:t>
      </w:r>
    </w:p>
    <w:p>
      <w:pPr>
        <w:pStyle w:val="BodyText"/>
      </w:pPr>
      <w:r>
        <w:t xml:space="preserve">Cổ lão gia tử tổng cộng có hai trai ba gái, con cả hôm nay có việc không đến, con gái và cháu đều có mặt đông đủ, vì vậy mà một bữa cơm tối hôm nay rất vui vẻ hòa thuận. Lúc Trang Duệ dùng cơm thì không khỏi nghĩ đến ông bà ngoại của mình, lúc này nếu mình có mặt ở Ngọc Tuyền Sơn, có lẽ cũng hòa mình vào không khí vui vẻ thế này.</w:t>
      </w:r>
    </w:p>
    <w:p>
      <w:pPr>
        <w:pStyle w:val="BodyText"/>
      </w:pPr>
      <w:r>
        <w:t xml:space="preserve">- Tiểu Trang, cậu theo tôi một chút.</w:t>
      </w:r>
    </w:p>
    <w:p>
      <w:pPr>
        <w:pStyle w:val="BodyText"/>
      </w:pPr>
      <w:r>
        <w:t xml:space="preserve">Sau khi dùng cơm xong thì Cổ lão gia tử gọi Trang Duệ một tiếng, cả hai đi vào phòng làm việc của lão. Trong tứ hợp viện này có hai nơi nếu không có sự đồng ý của Cổ lão gia tử thì không ai dám tiến vào, một là phòng làm việc, nơi còn lại chính là khu vực lão dùng để mài ngọc.</w:t>
      </w:r>
    </w:p>
    <w:p>
      <w:pPr>
        <w:pStyle w:val="BodyText"/>
      </w:pPr>
      <w:r>
        <w:t xml:space="preserve">Sau khi đi vào trong phòng làm việc và ngồi xuống, Trang Duệ vội vàng đi rót nước pha trà, Cổ Thiên Phong nở nụ cười, sau đó đi thẳng vào vấn đề:</w:t>
      </w:r>
    </w:p>
    <w:p>
      <w:pPr>
        <w:pStyle w:val="BodyText"/>
      </w:pPr>
      <w:r>
        <w:t xml:space="preserve">- Được rồi, không nên vội, nói đi, cậu lại có chuyện gì cần nhờ tôi sao?</w:t>
      </w:r>
    </w:p>
    <w:p>
      <w:pPr>
        <w:pStyle w:val="BodyText"/>
      </w:pPr>
      <w:r>
        <w:t xml:space="preserve">Cổ Thiên Phong không tin Trang Duệ thật sự đến đây vì muốn tặng ình văn phòng tứ bảo, hơn nữa lão cũng không nói rõ công tác của con mình cho Trang Duệ biết, với những gì lão hiểu về Trang Duệ, nhất định là hôm nay có chuyện đến cần nhờ.</w:t>
      </w:r>
    </w:p>
    <w:p>
      <w:pPr>
        <w:pStyle w:val="BodyText"/>
      </w:pPr>
      <w:r>
        <w:t xml:space="preserve">- Hì hì, bác Cổ, bác thật sự là có Hỏa Nhãn Kim Tinh, có thể thấy rõ mọi việc...</w:t>
      </w:r>
    </w:p>
    <w:p>
      <w:pPr>
        <w:pStyle w:val="BodyText"/>
      </w:pPr>
      <w:r>
        <w:t xml:space="preserve">- Hừ, Hỏa Nhãn Kim Tinh là nói về Tôn Hầu Tử, nói mau, tôi bây giờ còn nhớ cậu vừa tặng bộ văn phòng tứ bảo, nếu để chút nữa tôi sẽ quên đi mất.</w:t>
      </w:r>
    </w:p>
    <w:p>
      <w:pPr>
        <w:pStyle w:val="BodyText"/>
      </w:pPr>
      <w:r>
        <w:t xml:space="preserve">Cổ lão gia tử cười mắng Trang Duệ một câu.</w:t>
      </w:r>
    </w:p>
    <w:p>
      <w:pPr>
        <w:pStyle w:val="BodyText"/>
      </w:pPr>
      <w:r>
        <w:t xml:space="preserve">- Là thế này, bác Cổ, mẹ của cháu tìm được ông bà ngoại ở Bắc Kinh, nhưng ba bốn tháng nữa sẽ đến đại thọ chín mươi của ông ngoại, cháu muốn tìm vật gì đó để chúc thọ ông, ngài xem khối ngọc tạp sắc lần trước có thể lấy ra để mừng thọ được không?</w:t>
      </w:r>
    </w:p>
    <w:p>
      <w:pPr>
        <w:pStyle w:val="BodyText"/>
      </w:pPr>
      <w:r>
        <w:t xml:space="preserve">Trang Duệ nhớ lần trước mình đến Tân Cương có tìm được một khối ngọc nhiều màu, chính giữa có màu hồng phấn, hơn nữa còn khá lớn, điêu khắc thành một món mừng thọ là không có vấn đề. Khi mẹ nói hắn chuẩn bị lễ vật, hắn từng nghĩ đến khối ngọc này, nhưng hắn đã giao nó cho Cổ Thiên Phong, vì vậy lúc này hắn có ý nghĩ như vậy cũng cần phải hỏi ý của Cổ Thiên Phong mới được.</w:t>
      </w:r>
    </w:p>
    <w:p>
      <w:pPr>
        <w:pStyle w:val="BodyText"/>
      </w:pPr>
      <w:r>
        <w:t xml:space="preserve">Trang Duệ còn nói ra tên của ông ngoại mình, hắn cũng không muốn khoe khoang gia thế, chẳng qua là không muốn giấu diếm Cổ lão gia tử mà thôi.</w:t>
      </w:r>
    </w:p>
    <w:p>
      <w:pPr>
        <w:pStyle w:val="BodyText"/>
      </w:pPr>
      <w:r>
        <w:t xml:space="preserve">- Nếu là lão nhân gia thì phải xem xét lại.</w:t>
      </w:r>
    </w:p>
    <w:p>
      <w:pPr>
        <w:pStyle w:val="BodyText"/>
      </w:pPr>
      <w:r>
        <w:t xml:space="preserve">Cổ Thiên Phong nghe tên của ông ngoại Trang Duệ mà như sấm rèn bên tai, vì có rất nhiều bộ phim căn cứ vào hình tượng của ông ngoại Trang Duệ mà cải biên lại.</w:t>
      </w:r>
    </w:p>
    <w:p>
      <w:pPr>
        <w:pStyle w:val="BodyText"/>
      </w:pPr>
      <w:r>
        <w:t xml:space="preserve">Cổ lão gia tử nhắm mắt suy nghĩ, tay phải khẽ gõ lên mặt bàn, khoảng bảy phút sau thì mở to mắt, trong mắt lóe lên cái nhìn xảo quyệt, lão nói:</w:t>
      </w:r>
    </w:p>
    <w:p>
      <w:pPr>
        <w:pStyle w:val="BodyText"/>
      </w:pPr>
      <w:r>
        <w:t xml:space="preserve">- Vật kia tôi có thể làm tốt cho cậu, nhưng cậu cần phải giúp tôi một vấn đề.</w:t>
      </w:r>
    </w:p>
    <w:p>
      <w:pPr>
        <w:pStyle w:val="BodyText"/>
      </w:pPr>
      <w:r>
        <w:t xml:space="preserve">Khi Cổ lão gia tử nhắm mắt suy nghĩ thì Trang Duệ cũng không dám thở mạnh, bây giờ nghe thấy Cổ lão nói như vậy thì thở dài một hơi nói:</w:t>
      </w:r>
    </w:p>
    <w:p>
      <w:pPr>
        <w:pStyle w:val="BodyText"/>
      </w:pPr>
      <w:r>
        <w:t xml:space="preserve">- Bác có việc gì cần thì cứ phân phó, không cần phải nói là hỗ trợ này nọ làm gì.</w:t>
      </w:r>
    </w:p>
    <w:p>
      <w:pPr>
        <w:pStyle w:val="BodyText"/>
      </w:pPr>
      <w:r>
        <w:t xml:space="preserve">Cổ lão gia tử mỉm cười, lão cầm một cái hộp lớn khoảng nửa thước từ trên giá sách đặt xuống mặt bàn, sau đó lại mở ra. Trang Duệ thấy bên trong có mười cái ngọc bội phỉ thúy và vật trang sức, còn có hai vật trang trí không không lớn, hắn xem qua mà không hiểu gì, chỉ có thể ngẩng đầu nhìn Cổ lão gia tử.</w:t>
      </w:r>
    </w:p>
    <w:p>
      <w:pPr>
        <w:pStyle w:val="BodyText"/>
      </w:pPr>
      <w:r>
        <w:t xml:space="preserve">Cổ lão gia tử đẩy cái hộp đến trước mặt Trang Duệ rồi nói:</w:t>
      </w:r>
    </w:p>
    <w:p>
      <w:pPr>
        <w:pStyle w:val="BodyText"/>
      </w:pPr>
      <w:r>
        <w:t xml:space="preserve">- Trong những món phỉ thúy này có thật có giả, cậu xem qua đi, sau đó lấy vật giả ra cho tôi.</w:t>
      </w:r>
    </w:p>
    <w:p>
      <w:pPr>
        <w:pStyle w:val="BodyText"/>
      </w:pPr>
      <w:r>
        <w:t xml:space="preserve">- Hì hì, bác Cổ, bác đang kiểm tra cháu sao? Khoảng thời gian qua cháu thật sự đã bỏ khá nhiều công phu để nghiên cứu về phỉ thúy.</w:t>
      </w:r>
    </w:p>
    <w:p>
      <w:pPr>
        <w:pStyle w:val="BodyText"/>
      </w:pPr>
      <w:r>
        <w:t xml:space="preserve">Trang Duệ dõng dạc nói, hắn cúi đầu xuống nhìn và phóng linh khí ra, khoảng thời gian này hắn rất bận rộn, nào có công phu đi nghiên cứu phỉ thúy? Nhưng hắn có cặp mắt có linh khí, chuyện phân biệt thật giả không là vấn đề.</w:t>
      </w:r>
    </w:p>
    <w:p>
      <w:pPr>
        <w:pStyle w:val="BodyText"/>
      </w:pPr>
      <w:r>
        <w:t xml:space="preserve">Trang Duệ cố tình dùng kính lúp xem xét từng kiện phỉ thúy, sau đó mất hơn mười phút để kiểm tra, cuối cùng lấy ra một vật trang sức, hai cái ngọc bội, một vật trang trí ra ngoài, lại nói:</w:t>
      </w:r>
    </w:p>
    <w:p>
      <w:pPr>
        <w:pStyle w:val="BodyText"/>
      </w:pPr>
      <w:r>
        <w:t xml:space="preserve">- Bác Cổ, bác xem...</w:t>
      </w:r>
    </w:p>
    <w:p>
      <w:pPr>
        <w:pStyle w:val="BodyText"/>
      </w:pPr>
      <w:r>
        <w:t xml:space="preserve">- À, cũng không tệ, đều đã chọn đungs, cậu có thể nói rõ nó làm từ tài liệu nào không? nguồn (.)</w:t>
      </w:r>
    </w:p>
    <w:p>
      <w:pPr>
        <w:pStyle w:val="BodyText"/>
      </w:pPr>
      <w:r>
        <w:t xml:space="preserve">Cổ lão gia tử gật đầu, trong mắt có chút tán thưởng.</w:t>
      </w:r>
    </w:p>
    <w:p>
      <w:pPr>
        <w:pStyle w:val="BodyText"/>
      </w:pPr>
      <w:r>
        <w:t xml:space="preserve">- Hai vật trang sức này làm từ nhựa cây, ngọc bội là thanh ngọc, không phải là phỉ thúy, còn vật trang trí kia cũng là ngọc mềm nhưng có màu xanh. Bác Cổ, ngài xem có đúng không?</w:t>
      </w:r>
    </w:p>
    <w:p>
      <w:pPr>
        <w:pStyle w:val="BodyText"/>
      </w:pPr>
      <w:r>
        <w:t xml:space="preserve">Trang Duệ lại cầm lấy những vật phẩm kia lên xem, sau đó nói ra lời giải thích của mình.</w:t>
      </w:r>
    </w:p>
    <w:p>
      <w:pPr>
        <w:pStyle w:val="BodyText"/>
      </w:pPr>
      <w:r>
        <w:t xml:space="preserve">- Tốt, bây giờ cậu đã có tư cách giúp tôi.</w:t>
      </w:r>
    </w:p>
    <w:p>
      <w:pPr>
        <w:pStyle w:val="BodyText"/>
      </w:pPr>
      <w:r>
        <w:t xml:space="preserve">Cổ Thiên Phong nở nụ cười, lão lấy từ trong ngăn kéo ra một tấm thiếp mờ đỏ thẫm đưa cho Trang Duệ rồi nói:</w:t>
      </w:r>
    </w:p>
    <w:p>
      <w:pPr>
        <w:pStyle w:val="BodyText"/>
      </w:pPr>
      <w:r>
        <w:t xml:space="preserve">- Ngày mốt ở Bắc Kinh có một chuyên mục giám định bảo vật, bọn họ mời tôi đi làm khách quý giám định ngọc thạch, tôi muốn cậu đi thay.</w:t>
      </w:r>
    </w:p>
    <w:p>
      <w:pPr>
        <w:pStyle w:val="Compact"/>
      </w:pPr>
      <w:r>
        <w:br w:type="textWrapping"/>
      </w:r>
      <w:r>
        <w:br w:type="textWrapping"/>
      </w:r>
    </w:p>
    <w:p>
      <w:pPr>
        <w:pStyle w:val="Heading2"/>
      </w:pPr>
      <w:bookmarkStart w:id="329" w:name="chương-3-07-bất-đắc-dĩ."/>
      <w:bookmarkEnd w:id="329"/>
      <w:r>
        <w:t xml:space="preserve">307. Chương 3 07: Bất Đắc Dĩ.</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307: Bất đắc dĩ.</w:t>
      </w:r>
    </w:p>
    <w:p>
      <w:pPr>
        <w:pStyle w:val="BodyText"/>
      </w:pPr>
      <w:r>
        <w:t xml:space="preserve">Dịch: Masta4ever</w:t>
      </w:r>
    </w:p>
    <w:p>
      <w:pPr>
        <w:pStyle w:val="BodyText"/>
      </w:pPr>
      <w:r>
        <w:t xml:space="preserve">Nguồn: Nhóm dịch Tepga -</w:t>
      </w:r>
    </w:p>
    <w:p>
      <w:pPr>
        <w:pStyle w:val="BodyText"/>
      </w:pPr>
      <w:r>
        <w:t xml:space="preserve">Sưu tầm:</w:t>
      </w:r>
    </w:p>
    <w:p>
      <w:pPr>
        <w:pStyle w:val="BodyText"/>
      </w:pPr>
      <w:r>
        <w:t xml:space="preserve">- Muốn cháu đi làm...Đi làm khách quý của chương trình giám định trên đài truyền hình sao?</w:t>
      </w:r>
    </w:p>
    <w:p>
      <w:pPr>
        <w:pStyle w:val="BodyText"/>
      </w:pPr>
      <w:r>
        <w:t xml:space="preserve">Trang Duệ có chút há hốc mồm, thậm chí nói chuyện cũng trở nên lắp bắp. Hắn tuy có tố chất rất tốt nhưng từ nhỏ đến lớn chưa từng lần nào có thứ gì dính dáng đến tivi, bây giờ đột nhiên thấy tin tức này thì tưởng mình nghe lầm.</w:t>
      </w:r>
    </w:p>
    <w:p>
      <w:pPr>
        <w:pStyle w:val="BodyText"/>
      </w:pPr>
      <w:r>
        <w:t xml:space="preserve">- Không sai, chính là làm khách quý giám định của đài truyền hình...</w:t>
      </w:r>
    </w:p>
    <w:p>
      <w:pPr>
        <w:pStyle w:val="BodyText"/>
      </w:pPr>
      <w:r>
        <w:t xml:space="preserve">Cổ lão gia tử lặp lại lời nói của mình với Trang Duệ.</w:t>
      </w:r>
    </w:p>
    <w:p>
      <w:pPr>
        <w:pStyle w:val="BodyText"/>
      </w:pPr>
      <w:r>
        <w:t xml:space="preserve">- Không được, không được, đây tuyệt đối là không được. Bác Cổ, cháu mới gia nhập vào nghề này chưa được một năm, lỡ may có bất cứ vấn đề gì, chẳng phải đã bôi đen mặt bác sao?</w:t>
      </w:r>
    </w:p>
    <w:p>
      <w:pPr>
        <w:pStyle w:val="BodyText"/>
      </w:pPr>
      <w:r>
        <w:t xml:space="preserve">Trang Duệ thấy Cổ lão gia tử giống như không nói giỡn với mình thì liên tục khoát tay, gần đây hắn rất an phận làm người, trong đầu luôn nghĩ đến chuyện kiếm tiền, thật sự luôn trốn tránh những trò tạo ra danh tiếng như lên truyền hình. Giống như lúc đổ thạch trúng lớn ở Trung Hải, đài truyền hình yêu cầu phỏng vấn, đều bị Trang Duệ từ chối.</w:t>
      </w:r>
    </w:p>
    <w:p>
      <w:pPr>
        <w:pStyle w:val="BodyText"/>
      </w:pPr>
      <w:r>
        <w:t xml:space="preserve">Cổ lão gia tử cười tủm tỉm nhìn Trang Duệ, sau đó dùng giọng khích lệ nói:</w:t>
      </w:r>
    </w:p>
    <w:p>
      <w:pPr>
        <w:pStyle w:val="BodyText"/>
      </w:pPr>
      <w:r>
        <w:t xml:space="preserve">- Ta nói cậu đi thì cứ đi, tuổi trẻ cần phải có chút bốc đồng mới được.</w:t>
      </w:r>
    </w:p>
    <w:p>
      <w:pPr>
        <w:pStyle w:val="BodyText"/>
      </w:pPr>
      <w:r>
        <w:t xml:space="preserve">- Bác Cổ, ngài làm vậy không phải là bất đắc dĩ sao? Cháu chưa từng có kinh nghiệm giám địn vật phẩm trước mặt người khác, nếu có gì đó ảnh hưởng đến uy tín của bác thì làm sao bây giờ?</w:t>
      </w:r>
    </w:p>
    <w:p>
      <w:pPr>
        <w:pStyle w:val="BodyText"/>
      </w:pPr>
      <w:r>
        <w:t xml:space="preserve">Trang Duệ vẫn không đồng ý, việc này thật sự quá mức không đáng tin cậy, để hắn cùng một nhóm người già đi giám định, như vậy thật sự là khó tưởng, người khác sẽ nghĩ ánh mắt của hắn là thế nào?</w:t>
      </w:r>
    </w:p>
    <w:p>
      <w:pPr>
        <w:pStyle w:val="BodyText"/>
      </w:pPr>
      <w:r>
        <w:t xml:space="preserve">- Cậu không làm thì vĩnh viễn sẽ không có kinh nghiệm, cậu cần gì phải sợ? Tôi đây còn phải thường xuyên nộp học phí vì nhìn lầm, tôi đã như vậy thì sao cậu lại không được?</w:t>
      </w:r>
    </w:p>
    <w:p>
      <w:pPr>
        <w:pStyle w:val="BodyText"/>
      </w:pPr>
      <w:r>
        <w:t xml:space="preserve">Cổ lão gia tử thấy Trang Duệ thế nào cũng không chịu thì có chút tức giận, giọng điệu cũng đề cao hẳn lên.</w:t>
      </w:r>
    </w:p>
    <w:p>
      <w:pPr>
        <w:pStyle w:val="BodyText"/>
      </w:pPr>
      <w:r>
        <w:t xml:space="preserve">"Lão gia tử này đúng là, cứ muốn mình phải tham gia cho bằng được..."</w:t>
      </w:r>
    </w:p>
    <w:p>
      <w:pPr>
        <w:pStyle w:val="BodyText"/>
      </w:pPr>
      <w:r>
        <w:t xml:space="preserve">Trang Duệ có chút bất đắc dĩ, nhưng khi hai mắt nhìn lại thiếp mời màu đỏ thẫm thì nói:</w:t>
      </w:r>
    </w:p>
    <w:p>
      <w:pPr>
        <w:pStyle w:val="BodyText"/>
      </w:pPr>
      <w:r>
        <w:t xml:space="preserve">- Bác Cổ, đài truyền hình mời ngày, nếu để cháu đi thì cũn không quá thích hợp.</w:t>
      </w:r>
    </w:p>
    <w:p>
      <w:pPr>
        <w:pStyle w:val="BodyText"/>
      </w:pPr>
      <w:r>
        <w:t xml:space="preserve">Cổ Thiên Phong dùng ánh mắt như cười như không nhìn Trang Duệ, sau đó nói:</w:t>
      </w:r>
    </w:p>
    <w:p>
      <w:pPr>
        <w:pStyle w:val="BodyText"/>
      </w:pPr>
      <w:r>
        <w:t xml:space="preserve">- Cậu xem trên thiếp mời đi, nó thật sự viết tên tôi sao?</w:t>
      </w:r>
    </w:p>
    <w:p>
      <w:pPr>
        <w:pStyle w:val="BodyText"/>
      </w:pPr>
      <w:r>
        <w:t xml:space="preserve">Trang Duệ nghe thấy như vậy thì định từ chối, nhưng hắn cũng chưa xem qua thiếp mời, vì vậy mà cầm lấy mở ra, sau đó không còn gì để nói. Bên trên thư mời cũng không ghi rõ sẽ mời ai, chỉ nói đó là người của hiệp hội ngọc thạch, có thể thấy bọn họ cần một vị chuyên gia ngọc thạch đến tham gia hoạt động giám định bảo vật lần này.</w:t>
      </w:r>
    </w:p>
    <w:p>
      <w:pPr>
        <w:pStyle w:val="BodyText"/>
      </w:pPr>
      <w:r>
        <w:t xml:space="preserve">Hơn nữa hoạt động giám định bảo vật lần này cũng không phải cử hành ở Bắc Kinh, mà do đài truyền hình Bắc Kinh và đài truyền hình Sơn Đông cùng liên hợp tổ chức, địa điểm giám định bảo vật chính là Tế Nam ở Sơn Đông, thời gian chính là ngày mốt. đọc truyện mới nhất tại .</w:t>
      </w:r>
    </w:p>
    <w:p>
      <w:pPr>
        <w:pStyle w:val="BodyText"/>
      </w:pPr>
      <w:r>
        <w:t xml:space="preserve">Cổ lão gia tử thấy vẻ mặt Trang Duệ thoạt đỏ thoạt trắng thì vừa cười vừa nói:</w:t>
      </w:r>
    </w:p>
    <w:p>
      <w:pPr>
        <w:pStyle w:val="BodyText"/>
      </w:pPr>
      <w:r>
        <w:t xml:space="preserve">- Cũng không quá lâu đâu, chỉ hai ngày là xong, cũng không làm chậm trễ những hoạt động của cậu ở Bắc Kinh, chuyện tứ hợp viện của cậu thì tôi sẽ nói Tiểu Vân xem xét thật chặt...</w:t>
      </w:r>
    </w:p>
    <w:p>
      <w:pPr>
        <w:pStyle w:val="BodyText"/>
      </w:pPr>
      <w:r>
        <w:t xml:space="preserve">Được, cái cớ cuối cùng của Trang Duệ cũng bị Cổ Thiên Phong phá nát, hắn rơi vào đường cùng cũng chỉ có thể khẽ gật đầu nói:</w:t>
      </w:r>
    </w:p>
    <w:p>
      <w:pPr>
        <w:pStyle w:val="BodyText"/>
      </w:pPr>
      <w:r>
        <w:t xml:space="preserve">- Cháu đi cũng không sao, nhưng này bác Cổ, hiệp hội giám định ngọc thạch chúng ta có nhiều chuyên gia, sao ngài lại cứ phải để một người học nghề như cháu đến giám định?</w:t>
      </w:r>
    </w:p>
    <w:p>
      <w:pPr>
        <w:pStyle w:val="BodyText"/>
      </w:pPr>
      <w:r>
        <w:t xml:space="preserve">Trang Duệ thật sự có chút khó hiểu, nếu lỡ may mình phát sinh sai lầm ở trong hoạt động giám định, như vậy sẽ làm mất mặt hiệp hội ngọc thạch.</w:t>
      </w:r>
    </w:p>
    <w:p>
      <w:pPr>
        <w:pStyle w:val="BodyText"/>
      </w:pPr>
      <w:r>
        <w:t xml:space="preserve">Cổ Thiên Phong nhìn Trang Duệ rồi nói:</w:t>
      </w:r>
    </w:p>
    <w:p>
      <w:pPr>
        <w:pStyle w:val="BodyText"/>
      </w:pPr>
      <w:r>
        <w:t xml:space="preserve">- Tiểu Trang, chức vụ chủ tịch hiệp hội ngọc thạch của cậu là do tôi tiến cử, cậu cũng là người nhỏ tuổi nhất, rất nhiều thứ cần phải xem vào thành tích, sự thật lúc nào cũng mạnh hơn tất cả những lời nói này nọ.</w:t>
      </w:r>
    </w:p>
    <w:p>
      <w:pPr>
        <w:pStyle w:val="BodyText"/>
      </w:pPr>
      <w:r>
        <w:t xml:space="preserve">Trang Duệ cũng không quá xem trọng chức danh chủ tịch hiệp hội ngọc thạch, vì vậy hắn vội nói với vẻ mặt đau khổ:</w:t>
      </w:r>
    </w:p>
    <w:p>
      <w:pPr>
        <w:pStyle w:val="BodyText"/>
      </w:pPr>
      <w:r>
        <w:t xml:space="preserve">- Bác Cổ, cháu chẳng qua chỉ có một cái chức danh mà thôi.</w:t>
      </w:r>
    </w:p>
    <w:p>
      <w:pPr>
        <w:pStyle w:val="BodyText"/>
      </w:pPr>
      <w:r>
        <w:t xml:space="preserve">- Tiểu tử thúi này, sao cậu không hiểu rõ ý của tôi nhỉ? Tôi còn có thể giữ chức được vài năm nữa đây? Sau này không phải thiên hạ là của những thanh niên như cậu sao? Tôi nói cho cậu biết...</w:t>
      </w:r>
    </w:p>
    <w:p>
      <w:pPr>
        <w:pStyle w:val="BodyText"/>
      </w:pPr>
      <w:r>
        <w:t xml:space="preserve">Cổ Thiên Phong dùng ánh mắt chỉ tiếc rèn sắt không thành thép nhìn Trang Duệ, tiểu tử kia ngày thường rất thông minh, sao bây giờ lại không hiểu ý của mình? Vì vậy mà lão phải dùng giọng cẩn thận nói rõ vấn đề.</w:t>
      </w:r>
    </w:p>
    <w:p>
      <w:pPr>
        <w:pStyle w:val="BodyText"/>
      </w:pPr>
      <w:r>
        <w:t xml:space="preserve">Trang Duệ nghe Cổ Thiên Phong giải thích mà xem như đã hiểu, thì ra Cổ lão gia tử đang cố gắng tạo thế ình. Tuy hiệp hội ngọc thạch quốc gia cũng không thuộc cơ cấu của chính quyền nhưng có quyền uy rất mạnh trong hoạt động giám định và đo lường ngọc thạch, được tất cả các công ty đá quý trong nước thừa nhận.</w:t>
      </w:r>
    </w:p>
    <w:p>
      <w:pPr>
        <w:pStyle w:val="BodyText"/>
      </w:pPr>
      <w:r>
        <w:t xml:space="preserve">Trong nước hằng năm kinh doanh mua bán ngọc thạch với số tiền lên đến cả tỷ, giá cả buôn bán thế nào, người tiêu thụ có tán thành hay không, tất cả cần sự chứng nhận và giám định của hiệp hội ngọc thạch. Đây chính là một khối bánh ngọt lớn, có tư cách đứng ra chia xẻ thành quả, không ai khác hơn chính là ba bốn chục vị chủ tịch danh dự của hiệp hội ngọc thạch.</w:t>
      </w:r>
    </w:p>
    <w:p>
      <w:pPr>
        <w:pStyle w:val="BodyText"/>
      </w:pPr>
      <w:r>
        <w:t xml:space="preserve">Tất nhiên trong số những vị chu thụy danh dự kia cũng có nhiều người không quá quan tâm, ví dụ như Tống Quân và Trang Duệ, căn bản không biết trụ sở của hiệp hội ngọc thạch ở chỗ nào, vì thế mà quyền lợi của hiệp hội trên cơ bản đều tập trung trong tay vị chủ tịch và phó chủ tịch chính thức của hiệp hội.</w:t>
      </w:r>
    </w:p>
    <w:p>
      <w:pPr>
        <w:pStyle w:val="BodyText"/>
      </w:pPr>
      <w:r>
        <w:t xml:space="preserve">Cổ Thiên Phong tuổi tác đã lớn, thật sự cũng lực bất tòng tâm với nhiêu hoạt động của hiệp hội, vì vậy lúc này mới nghĩ kế đẩy Trang Duệ ra làm người phát ngôn ình. Sau vài năm nữa thì Trang Duệ tuổi tác lớn hơn một chút, đến lúc đó có thể thuận lợi tiếp nhận vị trí của lão, coi như là lão đã nâng đỡ Trang Duệ đi một đoạn đường.</w:t>
      </w:r>
    </w:p>
    <w:p>
      <w:pPr>
        <w:pStyle w:val="BodyText"/>
      </w:pPr>
      <w:r>
        <w:t xml:space="preserve">Tuy đã hiểu rõ ý nghĩ của Cổ Thiên Phong nhưng Trang Duệ lại vừa cảm kích vừa tỏ ra bất đắc dĩ, hắn có thể cảm nhận được sự giúp đỡ không vụ lợi và hết mình của Cổ lão gia tử, nhưng nói thật lòng thì hắn vẫn không quá coi trọng chức vụ phó chủ tịch hiệp hội ngọc thạch của Cổ lão gia tử.</w:t>
      </w:r>
    </w:p>
    <w:p>
      <w:pPr>
        <w:pStyle w:val="BodyText"/>
      </w:pPr>
      <w:r>
        <w:t xml:space="preserve">Quyền lợi gắn liền với trách nhiệm, nếu ngồi vào vị trí như vậy thì chỉ sợ sẽ có đủ mọi chuyện phát sinh. Nửa năm qua Trang Duệ thật sự đã trở nên lười nhác hơn, nếu thật sự đưa hắn quay lại cuộc sống sáng dậy sớm chiều về muộn, thật sự là khó thể chịu nổi.</w:t>
      </w:r>
    </w:p>
    <w:p>
      <w:pPr>
        <w:pStyle w:val="BodyText"/>
      </w:pPr>
      <w:r>
        <w:t xml:space="preserve">- Thế nào, cậu chướng mắt với vị trí chủ tịch hiệp hội ngọc thạch sao? Không ưa thân phận chuyên gia này à?</w:t>
      </w:r>
    </w:p>
    <w:p>
      <w:pPr>
        <w:pStyle w:val="BodyText"/>
      </w:pPr>
      <w:r>
        <w:t xml:space="preserve">Cổ Thiên Phong là người thành tinh, liếc mắt đã nhìn thấu tâm tư của Trang Duệ. Lão biết rõ hắn là người có tài sản lớn, nhất định sẽ có ý nghĩ như vậy, thậm chí không chỉ là Trang Duệ, dù đổi lại là bất kỳ ai khác, nếu có cả trăm triệu thì cần gì phải cố gắng đâm đầu vào những công việc bận rộn hữu danh vô thực chứ? Tiêu dao qua ngày không sướng hơn sao?</w:t>
      </w:r>
    </w:p>
    <w:p>
      <w:pPr>
        <w:pStyle w:val="BodyText"/>
      </w:pPr>
      <w:r>
        <w:t xml:space="preserve">Hơn nữa Trang Duệ cũng không cần phải công tác gì cả, căn bản không cần thừa nhận trách nhiệm xã hội, với năng lực của hắn, cộng thêm sự trợ giúp về tài lực từ mạch ngọc, hắn còn cần thứ gì nữa?</w:t>
      </w:r>
    </w:p>
    <w:p>
      <w:pPr>
        <w:pStyle w:val="BodyText"/>
      </w:pPr>
      <w:r>
        <w:t xml:space="preserve">Trang Duệ khẽ gật đầu, hắn thản nhiên thừa nhận, vì trong cảm giác của hắn, các vị chuyên gia đều là những ông lão tóc hoa râm, đeo kính lão, thật sự không có mối liên hệ nào đến một thanh niên ngây thơ và thậm chí còn là một đồng nam như mình. Còn cái bánh ngọt của hiệp hội ngọc thạch, với tài sản hiện hữu của hắn, thật sự không cần phải quan tâm.</w:t>
      </w:r>
    </w:p>
    <w:p>
      <w:pPr>
        <w:pStyle w:val="BodyText"/>
      </w:pPr>
      <w:r>
        <w:t xml:space="preserve">Cổ lão gia tử cũng không nổi giận, lão dùng giọng thấm thía nói:</w:t>
      </w:r>
    </w:p>
    <w:p>
      <w:pPr>
        <w:pStyle w:val="BodyText"/>
      </w:pPr>
      <w:r>
        <w:t xml:space="preserve">- Tiểu Trang, con người là một loài động vật quần cư, mà tương lai phát triển của một người hoàn toàn được quyết định bởi tầm mắt của hắn rộng rãi cỡ nào. Cậu vài lần đổ thạch thắng, bây giờ coi như có tài sản lớn, nhưng cậu có thể đảm bảo cả đời đều gặp may như vậy sao?</w:t>
      </w:r>
    </w:p>
    <w:p>
      <w:pPr>
        <w:pStyle w:val="BodyText"/>
      </w:pPr>
      <w:r>
        <w:t xml:space="preserve">- Điều này hầu như là không thể, vì vậy cậu cần phải làm phong phú chính mình, mà hiệp hội ngọc thạch chính là một võ đài để rèn luyện, nếu như cậu có thể làm ra thành tích ở đây, sau này dù cậu có làm gì cũng là làm ít mà công lớn.</w:t>
      </w:r>
    </w:p>
    <w:p>
      <w:pPr>
        <w:pStyle w:val="BodyText"/>
      </w:pPr>
      <w:r>
        <w:t xml:space="preserve">- Hiệp hội ngọc thạch còn có thể đưa ra chỉ đạo mang tính định vị cho thị trường ngọc thạch, nếu cậu có quyền lên tiếng, như vậy sẽ càng có lợi cho phương hướng phát triển của mạch ngọc ở Tân Cương.</w:t>
      </w:r>
    </w:p>
    <w:p>
      <w:pPr>
        <w:pStyle w:val="BodyText"/>
      </w:pPr>
      <w:r>
        <w:t xml:space="preserve">Lời nói của Cổ lão gia tử thật sự làm cho Trang Duệ rơi vào trầm tư, dù Cổ lão gia tử không trực tiếp chỉ rõ những xốc nổi của mình trong thời gian qua, nhưng Trang Duệ thật sự cảm thấy khoảng thời gian qua mình có vẻ tự đại, sau khi trên tay có tiền thì rất nhiều chuyện không thèm quan tâm, nhưng nếu linh khí biến mất thì sẽ thế nào?</w:t>
      </w:r>
    </w:p>
    <w:p>
      <w:pPr>
        <w:pStyle w:val="BodyText"/>
      </w:pPr>
      <w:r>
        <w:t xml:space="preserve">Hơn nữa thân phận chuyên gia cũng chỉ có trăm lợi mà vô hại với Trang Duệ, có thân phận này che giấu thì sau này mình có mua được đồ tốt, đổ thạch kiếm được tiền cũng không tạo ra cảm giác bất ngờ với người khác.</w:t>
      </w:r>
    </w:p>
    <w:p>
      <w:pPr>
        <w:pStyle w:val="BodyText"/>
      </w:pPr>
      <w:r>
        <w:t xml:space="preserve">Trang Duệ suy nghĩ cẩn thận, sau đó hắn chợt cảm kích Cổ lão gia tử, hắn đứng lên bái Cổ lão gia tử một cái rồi nói:</w:t>
      </w:r>
    </w:p>
    <w:p>
      <w:pPr>
        <w:pStyle w:val="BodyText"/>
      </w:pPr>
      <w:r>
        <w:t xml:space="preserve">- Bác, cháu đã hiểu, cháu sẽ đến tham gia hoạt động giám định bảo vật kia...</w:t>
      </w:r>
    </w:p>
    <w:p>
      <w:pPr>
        <w:pStyle w:val="BodyText"/>
      </w:pPr>
      <w:r>
        <w:t xml:space="preserve">- Ha ha, suy nghĩ cẩn thận là tốt, cậu cũng đừng tỏ ra ếch ngồi đáy giếng. Bảo thạch cũng không phải chỉ có ở Trung Quốc, sau này hiệp hội sẽ thường xuất ngoại trao đổi, cậu có thể tham gia vào các hoạt động này, ví dụ như Ngọc Lục Bảo của Brazil, Ngọc Bích ở Sri Lanka, kim cương Nam Phi, tất cả đều thuộc phạm trù ngọc thạch, giá trị đều xa xỉ, cậu còn phải học tập rất nhiều.</w:t>
      </w:r>
    </w:p>
    <w:p>
      <w:pPr>
        <w:pStyle w:val="BodyText"/>
      </w:pPr>
      <w:r>
        <w:t xml:space="preserve">- Bác Cổ, cháu biết rồi, hiện trường giám định lần này có gì mới lạ không? Bác có gì muốn giao cho cháu không?</w:t>
      </w:r>
    </w:p>
    <w:p>
      <w:pPr>
        <w:pStyle w:val="BodyText"/>
      </w:pPr>
      <w:r>
        <w:t xml:space="preserve">Trang Duệ nghe Cổ lão gia tử nhắc về những bảo thạch kia mà trong lòng cũng tràn đầy mơ ước, đợi ngày sau mình có cơ hội thì nhất định sẽ đi đến nơi đó kiếm kinh nghiệm. Tất nhiên hắn rất muốn mua được món hời, tuy ra nước ngoài sẽ khác, nhưng kiếm tiền được từ bên ngoài cũng sinh ra cảm giác vui sướng.</w:t>
      </w:r>
    </w:p>
    <w:p>
      <w:pPr>
        <w:pStyle w:val="BodyText"/>
      </w:pPr>
      <w:r>
        <w:t xml:space="preserve">Cổ lão gia tử trầm ngâm một lát, sau đó nói:</w:t>
      </w:r>
    </w:p>
    <w:p>
      <w:pPr>
        <w:pStyle w:val="BodyText"/>
      </w:pPr>
      <w:r>
        <w:t xml:space="preserve">- Cậu nhất định không có vấn đề ở phương diện giám định ngọc cứng, nhưng ngọc mềm là mối uy hiếp của cậu, đến lú đó cần nhìn nhiều nói ít, nhìn không rõ thì không nên lên tiếng. Giám định ngọc thạch có lẽ không có nhiều vấn đề, nghe nói cậu cũng có nghiên cứu ở phương diện giám định và thưởng thức đồ cổ, đến lúc đó có thể cùng trao đổi với những người đồng hành với mình.</w:t>
      </w:r>
    </w:p>
    <w:p>
      <w:pPr>
        <w:pStyle w:val="BodyText"/>
      </w:pPr>
      <w:r>
        <w:t xml:space="preserve">Cổ lão gia tử nói như vậy cũng làm cho Trang Duệ sinh ra hứng thú với hoạt động giám định bảo vật lần này, chưa nói đến những thứ khác, có thể được gặp những tiền bối trong nghề đồ cổ, đây cũng là một cơ hội rất tốt. Trang Duệ trước nay luôn có hứng với đồ cổ, thật sự là hứng thú đó lớn hơn so với ngọc thạch phỉ thúy.</w:t>
      </w:r>
    </w:p>
    <w:p>
      <w:pPr>
        <w:pStyle w:val="BodyText"/>
      </w:pPr>
      <w:r>
        <w:t xml:space="preserve">- Tiểu tử kia lén lút ở ngoài làm gì? Vào đi, lén lén lút lút.</w:t>
      </w:r>
    </w:p>
    <w:p>
      <w:pPr>
        <w:pStyle w:val="BodyText"/>
      </w:pPr>
      <w:r>
        <w:t xml:space="preserve">Cổ lão gia tử chợt hô lên một tiếng ra ngoài cửa, lão vừa dứt lời thì Cổ Vân tiến vào, hắn nói:</w:t>
      </w:r>
    </w:p>
    <w:p>
      <w:pPr>
        <w:pStyle w:val="BodyText"/>
      </w:pPr>
      <w:r>
        <w:t xml:space="preserve">- Bố, ngài thật sự là Hỏa Nhãn Kim Tinh, như vậy đã phát hiện ra con rồi.</w:t>
      </w:r>
    </w:p>
    <w:p>
      <w:pPr>
        <w:pStyle w:val="BodyText"/>
      </w:pPr>
      <w:r>
        <w:t xml:space="preserve">- Tôi là Tôn Hầu Tử trong mắt hai cậu sao? Được rồi, đừng ba hoa, các cậu có gì cứ nói với nhau đi...</w:t>
      </w:r>
    </w:p>
    <w:p>
      <w:pPr>
        <w:pStyle w:val="BodyText"/>
      </w:pPr>
      <w:r>
        <w:t xml:space="preserve">Cổ Thiên Phong thật sự dở khóc dở cười vì lời nói của con mình, tiểu tử này cũng giống như Trang Duệ, nói mình có Hỏa Nhãn Kim Tinh như con khỉ họ Tôn, vì vậy mà bực mình quyết định đứng dậy ra ngoài chơi đùa với cháu nội.</w:t>
      </w:r>
    </w:p>
    <w:p>
      <w:pPr>
        <w:pStyle w:val="Compact"/>
      </w:pPr>
      <w:r>
        <w:br w:type="textWrapping"/>
      </w:r>
      <w:r>
        <w:br w:type="textWrapping"/>
      </w:r>
    </w:p>
    <w:p>
      <w:pPr>
        <w:pStyle w:val="Heading2"/>
      </w:pPr>
      <w:bookmarkStart w:id="330" w:name="chương-3-08-đạp-đổ-xây-dựng-lại."/>
      <w:bookmarkEnd w:id="330"/>
      <w:r>
        <w:t xml:space="preserve">308. Chương 3 08: Đạp Đổ Xây Dựng Lại.</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308: Đạp đổ xây dựng lại.</w:t>
      </w:r>
    </w:p>
    <w:p>
      <w:pPr>
        <w:pStyle w:val="BodyText"/>
      </w:pPr>
      <w:r>
        <w:t xml:space="preserve">Dịch: Masta4ever</w:t>
      </w:r>
    </w:p>
    <w:p>
      <w:pPr>
        <w:pStyle w:val="BodyText"/>
      </w:pPr>
      <w:r>
        <w:t xml:space="preserve">Nguồn: Nhóm dịch Tepga -</w:t>
      </w:r>
    </w:p>
    <w:p>
      <w:pPr>
        <w:pStyle w:val="BodyText"/>
      </w:pPr>
      <w:r>
        <w:t xml:space="preserve">Sưu tầm:</w:t>
      </w:r>
    </w:p>
    <w:p>
      <w:pPr>
        <w:pStyle w:val="BodyText"/>
      </w:pPr>
      <w:r>
        <w:t xml:space="preserve">Cổ Vân thật sự đã đi dạo một lúc lâu bên ngoài, công ty của hắn tuy phát triển rất tốt nhưng nghiệp tu sửa và xây dựng kiến trúc cổ cũng không phải mỗi ngày đều có việc, trong một năm luôn có vài tháng nhàn rỗi, bây giờ đội đang không có việc, tất nhiên không có việc thì vẫn phải trả lương, một số tiền không nhỏ.</w:t>
      </w:r>
    </w:p>
    <w:p>
      <w:pPr>
        <w:pStyle w:val="BodyText"/>
      </w:pPr>
      <w:r>
        <w:t xml:space="preserve">Công ty như của Cổ Vân thật sự cũng không có lời quá lớn, vì kiếm được tiền sợ rằng còn chưa đủ phát cho công nhân viên, nhưng trước khi dùng cơm nghe nói tứ hợp viện của Trang Duệ có hơn hai ngàn mét vuông, Cổ Vân đã thật sự muốn nhận hạng mục này. Một hạng mục lớn như vậy, dù hắn không ăn xén nguyên vật liệu, chỉ cần là tiền công cũng sinh lợi cho công ty rồi.</w:t>
      </w:r>
    </w:p>
    <w:p>
      <w:pPr>
        <w:pStyle w:val="BodyText"/>
      </w:pPr>
      <w:r>
        <w:t xml:space="preserve">Cổ Vân vốn định cơm nước xong sẽ tìm Trang Duệ tìm hiểu tình hình, không ngờ Trang Duệ lại bị bố mình kéo đi, lại nói chuyện gì đó một lúc lâu, vì thế mà hắn mới đến cửa phòng làm việc của bố mình để đi dạo.</w:t>
      </w:r>
    </w:p>
    <w:p>
      <w:pPr>
        <w:pStyle w:val="BodyText"/>
      </w:pPr>
      <w:r>
        <w:t xml:space="preserve">Sau khi hiểu ý của Cổ Vân thì trang duệ nở nụ cười, hắn giới thiệu tình huống của tứ hợp viện của mình cho đối phương, mà Cổ Vân nghe xong thì lại nhíu mày.</w:t>
      </w:r>
    </w:p>
    <w:p>
      <w:pPr>
        <w:pStyle w:val="BodyText"/>
      </w:pPr>
      <w:r>
        <w:t xml:space="preserve">- Sao vậy? Anh Cổ, có gì không đúng sao?</w:t>
      </w:r>
    </w:p>
    <w:p>
      <w:pPr>
        <w:pStyle w:val="BodyText"/>
      </w:pPr>
      <w:r>
        <w:t xml:space="preserve">Trang Duệ dùng giọng kỳ quái hỏi.</w:t>
      </w:r>
    </w:p>
    <w:p>
      <w:pPr>
        <w:pStyle w:val="BodyText"/>
      </w:pPr>
      <w:r>
        <w:t xml:space="preserve">Cổ Vân suy nghĩ một chút rồi nói:</w:t>
      </w:r>
    </w:p>
    <w:p>
      <w:pPr>
        <w:pStyle w:val="BodyText"/>
      </w:pPr>
      <w:r>
        <w:t xml:space="preserve">- Theo như cậu nói thì nơi đó đã vài năm không có người ở, hơn mười năm chưa được tu sửa, chỉ sợ kết cấu của các khu nhà đã có vấn đề. Nói thật ra thì có chút phiền toái, cậu cũng đừng gấp, ngày mai chúng ta đến xem rồi nói sau...</w:t>
      </w:r>
    </w:p>
    <w:p>
      <w:pPr>
        <w:pStyle w:val="BodyText"/>
      </w:pPr>
      <w:r>
        <w:t xml:space="preserve">Trang Duệ khẽ gật đầu, dù những thứ kia không thể sử dụng được thì cùng lắm là hắn dỡ xuống và xây dựng lại. Theo như lời của Âu Dương Quân thì những phần tài liệu kia cũng đáng giá nắm sáu trăm ngàn, chính mình cũng không lỗ vốn.</w:t>
      </w:r>
    </w:p>
    <w:p>
      <w:pPr>
        <w:pStyle w:val="BodyText"/>
      </w:pPr>
      <w:r>
        <w:t xml:space="preserve">Sau khi để lại địa chỉ tứ hợp viện cho Cổ Vân, sau đó hẹn thời gian gặp mặt, Trang Duệ nói lời cáo từ với Cổ lão gia tử. Chuyến đi này hắn có mục đích giúp mẹ chuẩn bị quà cho ông ngoại, không ngờ còn tìm được công ty tu sửa kiến trúc cổ, còn nhận được lời mời giám định của Cổ lão gia tử, hắn thật sự cảm thấy mình khá may mắn.</w:t>
      </w:r>
    </w:p>
    <w:p>
      <w:pPr>
        <w:pStyle w:val="BodyText"/>
      </w:pPr>
      <w:r>
        <w:t xml:space="preserve">...</w:t>
      </w:r>
    </w:p>
    <w:p>
      <w:pPr>
        <w:pStyle w:val="BodyText"/>
      </w:pPr>
      <w:r>
        <w:t xml:space="preserve">- Này, Mộc Đầu, ngày mai tôi quay về Bành Thành, cậu có đi không?</w:t>
      </w:r>
    </w:p>
    <w:p>
      <w:pPr>
        <w:pStyle w:val="BodyText"/>
      </w:pPr>
      <w:r>
        <w:t xml:space="preserve">Trang Duệ chạy xe về Ngọc Tuyền Sơn, mới đi được nửa đường thì chuông điện thoại vang lên, lúc này hắn mới nhớ mình ném Lưu Xuyên ở lại trong hội sở của Âu Dương Quân.</w:t>
      </w:r>
    </w:p>
    <w:p>
      <w:pPr>
        <w:pStyle w:val="BodyText"/>
      </w:pPr>
      <w:r>
        <w:t xml:space="preserve">- Tôi không đi được, chỉ sợ còn phải ở lại cả chục ngày nữa, cậu về trước đi.</w:t>
      </w:r>
    </w:p>
    <w:p>
      <w:pPr>
        <w:pStyle w:val="BodyText"/>
      </w:pPr>
      <w:r>
        <w:t xml:space="preserve">Sau khi Trang Duệ cúp điện thoại thì quay đầu xe chạy về hội sở của Âu Dương Quân, ngày hôm nay hắn quá bận rộn nên đầu óc rối cả lên, lúc này Bạch Sư có lẽ đang ở trong hội sở và chưa ăn gì cả. Hắn biết Tiểu Bạch Sư ngoài mình, mẹ và chị gái, căn bản không ăn bất kỳ thứ nào của người ngoài.</w:t>
      </w:r>
    </w:p>
    <w:p>
      <w:pPr>
        <w:pStyle w:val="BodyText"/>
      </w:pPr>
      <w:r>
        <w:t xml:space="preserve">Việc làm đầu tiên của Trang Duệ khi quay lại hội sở chính là tìm chút thức ăn cho Tiểu Bạch Sư, sau đó đến nói vài câu với Lưu Xuyên, sau đó đưa Bạch Sư đến Ngọc Tuyền Sơn. Ngày mốt hắn sẽ đến Sơn Đông, phải ở lại hai ngày, cũng không thể cho Tiểu Bạch Sư nhịn đói hai ngày được.</w:t>
      </w:r>
    </w:p>
    <w:p>
      <w:pPr>
        <w:pStyle w:val="BodyText"/>
      </w:pPr>
      <w:r>
        <w:t xml:space="preserve">Ai ngờ xe của Trang Duệ đến cổng lớn của Ngọc Tuyền Sơn thì không được cho vào, vài ngày trước hắn đến theo chân của Âu Dương Chấn Vũ, bây giờ chính hắn vào cửa thì bị cảnh sát quân sự chặn lại. Bọn họ dù nói thế nào cũng không nhận người, hơn nữa hình thể của Tiểu Bạch Sư là quá lớn, càng không cho Trang Duệ đi vào.</w:t>
      </w:r>
    </w:p>
    <w:p>
      <w:pPr>
        <w:pStyle w:val="BodyText"/>
      </w:pPr>
      <w:r>
        <w:t xml:space="preserve">Cuối cùng cảnh vệ của Âu Dương Cương đi ra tận cổng, Trang Duệ mới được cho vào.</w:t>
      </w:r>
    </w:p>
    <w:p>
      <w:pPr>
        <w:pStyle w:val="BodyText"/>
      </w:pPr>
      <w:r>
        <w:t xml:space="preserve">Người già làm việc và nghỉ ngơi rất có quy luật, lúc này hơn chín giờ đã nằm ngủ, Trang Duệ tìm mẹ nói vài câu, nói rõ vài ngày tới phải ra ngoài làm chút chuyện, vì vậy giao Tiểu Bạch Sư ẹ.</w:t>
      </w:r>
    </w:p>
    <w:p>
      <w:pPr>
        <w:pStyle w:val="BodyText"/>
      </w:pPr>
      <w:r>
        <w:t xml:space="preserve">Âu Dương Uyển cũng không có gì lo lắng về phía Bành Thành, chuẩn bị ở lại thêm vài ngày, hơn nữa hoàn cảnh ở Ngọc Tuyền Sơn cũng rất thích hợp với tính cách điềm tĩnh của bà. Đồng thờ bà đã vài chục năm rồi chưa được hiếu kính với cha mẹ của mình, lúc này là thời điểm thuận lợi để bà hiếu thuận với cha mẹ. Nhưng Trang Mẫn thì thật sự cảm thấy khó thể ở lại, mới đến một ngày đã muốn quay về Bành Thành, chuẩn bị ngày mai sẽ đi về Bành Thành, một thời gian sau sẽ cùng Triệu Quốc Đống đến đây, nhưng nàng để Niếp Niếp ở lại với mẹ và ông bà.</w:t>
      </w:r>
    </w:p>
    <w:p>
      <w:pPr>
        <w:pStyle w:val="BodyText"/>
      </w:pPr>
      <w:r>
        <w:t xml:space="preserve">Trang Duệ thấy mẹ ở bên này không có vấn đề gì thì cũng yên tâm, trước khi đi ngủ hắn còn đến ngoài phòng của ông bà ngoại để dùng linh khí chải chuốt cơ thể của bọn họ, cuối cùng mới về phòng ngủ.</w:t>
      </w:r>
    </w:p>
    <w:p>
      <w:pPr>
        <w:pStyle w:val="BodyText"/>
      </w:pPr>
      <w:r>
        <w:t xml:space="preserve">...</w:t>
      </w:r>
    </w:p>
    <w:p>
      <w:pPr>
        <w:pStyle w:val="BodyText"/>
      </w:pPr>
      <w:r>
        <w:t xml:space="preserve">Sáng sớm hôm sau Trang Duệ đến tứ hợp viện của mình, vừa dừng xe ở con ngõ nhỏ đã thấy trước cổng tứ hợp viện của mình có hai người đang đứng, cíhnh là Cổ Vân và một ông lão tóc hoa râm, trên vai ông lão còn xách theo một cái bàn vẽ.</w:t>
      </w:r>
    </w:p>
    <w:p>
      <w:pPr>
        <w:pStyle w:val="BodyText"/>
      </w:pPr>
      <w:r>
        <w:t xml:space="preserve">- Trang Duệ, giới thiệu cho cậu, đây là giáo sư Chu, là thầy của tôi, còn đây chính là Trang Duệ, là cháu ngoại trai của bộ trưởng Âu Dương.</w:t>
      </w:r>
    </w:p>
    <w:p>
      <w:pPr>
        <w:pStyle w:val="BodyText"/>
      </w:pPr>
      <w:r>
        <w:t xml:space="preserve">Cổ Vân thấy Trang Duệ thì tiến lên đón chào, sau đó giới thiệu ông lão bên ạnh cho Trang Duệ.</w:t>
      </w:r>
    </w:p>
    <w:p>
      <w:pPr>
        <w:pStyle w:val="BodyText"/>
      </w:pPr>
      <w:r>
        <w:t xml:space="preserve">- Chào giáo sư Chu, lần này đã làm phiền ngài, thật sự là xấu hổ.</w:t>
      </w:r>
    </w:p>
    <w:p>
      <w:pPr>
        <w:pStyle w:val="BodyText"/>
      </w:pPr>
      <w:r>
        <w:t xml:space="preserve">Trang Duệ tiến lên dùng giọng cung kính chào hỏi, dù không đề cập đến quan hệ giữa giáo sư Chu và bác của mình, chỉ với uy vọng của giáo sư Chu ở trong ngành kiến trúc cổ, cũng đáng để cho Trang Duệ kính ngưỡng. Hơn nữa hôm qua Cổ Vân có nói, trước nay giáo sư Chu chưa từng làm việc cho tư nhân.</w:t>
      </w:r>
    </w:p>
    <w:p>
      <w:pPr>
        <w:pStyle w:val="BodyText"/>
      </w:pPr>
      <w:r>
        <w:t xml:space="preserve">- Không nên khách khí, tiểu tử, cậu có ý nghĩ bảo lưu những kiến trúc của người xưa, như vậy tôi đến đây mọt chuyến cũng không sai. Khu vực này rất tốt, đằng sau có thể mở một cửa hông, đổi thành một cái gara...</w:t>
      </w:r>
    </w:p>
    <w:p>
      <w:pPr>
        <w:pStyle w:val="BodyText"/>
      </w:pPr>
      <w:r>
        <w:t xml:space="preserve">Trước khi Trang Duệ đến thì giáo sư Chu đã cùng Cổ Vân đi dạo một vòng chung quanh căn tứ hợp viện, ở phía sau căn tứ hợp viện của Trang Duệ bị người ta xây dựng nhiều sạp hàng phi pháp, nơi đó cửa ngõ rộng rãi, có thể lái xe vào, chỉ cần cải biến một chút sẽ có một cái gara.</w:t>
      </w:r>
    </w:p>
    <w:p>
      <w:pPr>
        <w:pStyle w:val="BodyText"/>
      </w:pPr>
      <w:r>
        <w:t xml:space="preserve">- Vậy thì phải cám ơn giáo sư Chu...</w:t>
      </w:r>
    </w:p>
    <w:p>
      <w:pPr>
        <w:pStyle w:val="BodyText"/>
      </w:pPr>
      <w:r>
        <w:t xml:space="preserve">Trang Duệ tiến vào mở cánh cổng nặng nề ra, sau đó mời giáo sư Chu và Cổ Vân đi vào bên trong.</w:t>
      </w:r>
    </w:p>
    <w:p>
      <w:pPr>
        <w:pStyle w:val="BodyText"/>
      </w:pPr>
      <w:r>
        <w:t xml:space="preserve">Trang Duệ mua căn tứ hợp viện này đều không có thời gian đến xem xét, lúc này hắn mở cửa ra và cảm thấy tình hình bên trong đã khác biệt với khi mình mới đến, cỏ dại trên mặt đất đã được thanh lý sạch sẽ, ngay cả những vết bẩn trên cửa thùy hoa cũng được lau đi, những cây táo và cây lựu đại thụ trong sân cũng có dấu vết được tu bổ thu dọn.</w:t>
      </w:r>
    </w:p>
    <w:p>
      <w:pPr>
        <w:pStyle w:val="BodyText"/>
      </w:pPr>
      <w:r>
        <w:t xml:space="preserve">Giáo sư Chu cùng Cổ Vân xem xét từ cổng vào bên trong, cực kỳ chú ý đến những kết cấu gỗ, nhưng càng xem thì hai mày càng nhíu chặt, Trang Duệ ở bên cạnh cũng không thể nào biết rõ vấn đề, không biết căn tứ hợp viện của mình có vấn đề gì.</w:t>
      </w:r>
    </w:p>
    <w:p>
      <w:pPr>
        <w:pStyle w:val="BodyText"/>
      </w:pPr>
      <w:r>
        <w:t xml:space="preserve">- Giáo sư Chu, trước tiên mời ngài nghỉ ngơi uống ngụm nước, nghỉ ngơi một chút đã, ngài thấy tứ hợp viện của cháu cần phải tư sửa thế nào?</w:t>
      </w:r>
    </w:p>
    <w:p>
      <w:pPr>
        <w:pStyle w:val="BodyText"/>
      </w:pPr>
      <w:r>
        <w:t xml:space="preserve">Giáo sư Chu xem xét rất cẩn thận, trên cơ bản đều đến từng phòng xem xét, thậm chí còn xem xét đá lát trên nền đất. Sau hai giờ thì lão đã xem xét hai khoảng sân phía trước, bây giờ còn lại hai khoảng sân sau chưa xem mà thôi.</w:t>
      </w:r>
    </w:p>
    <w:p>
      <w:pPr>
        <w:pStyle w:val="BodyText"/>
      </w:pPr>
      <w:r>
        <w:t xml:space="preserve">Trang Duệ cũng không giúp đỡ được gì, khi thấy giáo sư Chu và Cổ Vân bận rộn đổ mồ hôi thì vội vàng lấy vài chai nước từ trên xe hơi xuống đưa vào ọi người giải khát.</w:t>
      </w:r>
    </w:p>
    <w:p>
      <w:pPr>
        <w:pStyle w:val="BodyText"/>
      </w:pPr>
      <w:r>
        <w:t xml:space="preserve">- Không nên vội, xem xong rồi nghỉ ngơi sau...</w:t>
      </w:r>
    </w:p>
    <w:p>
      <w:pPr>
        <w:pStyle w:val="BodyText"/>
      </w:pPr>
      <w:r>
        <w:t xml:space="preserve">Giáo sư Chu tiếp nhận nước uống từ trong tay Trang Duệ, sau khi uống vài ngụm rồi cầm trong tay tiếp tục đi về phía hậu viện.</w:t>
      </w:r>
    </w:p>
    <w:p>
      <w:pPr>
        <w:pStyle w:val="BodyText"/>
      </w:pPr>
      <w:r>
        <w:t xml:space="preserve">Trang Duệ giữ chặt tay Cổ Vân đang định đi theo, sau đó mở miệng hỏi:</w:t>
      </w:r>
    </w:p>
    <w:p>
      <w:pPr>
        <w:pStyle w:val="BodyText"/>
      </w:pPr>
      <w:r>
        <w:t xml:space="preserve">- Anh Cổ, anh thấy khu nhà này của tôi phải làm thế nào mới tốt?</w:t>
      </w:r>
    </w:p>
    <w:p>
      <w:pPr>
        <w:pStyle w:val="BodyText"/>
      </w:pPr>
      <w:r>
        <w:t xml:space="preserve">Cổ Vân dừng bước rồi lắc đầu nói:</w:t>
      </w:r>
    </w:p>
    <w:p>
      <w:pPr>
        <w:pStyle w:val="BodyText"/>
      </w:pPr>
      <w:r>
        <w:t xml:space="preserve">- Cậu Trang, tứ hợp viện của cậu nhìn vẻ bề ngoài thì được bảo tồn rất tốt, nhưng đã nhiều năm không tu sửa, nền tảng tuy không có vấn đề nhưng gạch đá trong nhà đã mục, cậu đến mà xem, khối gạch vừa rồi là tôi lấy từ trong phòng ra...</w:t>
      </w:r>
    </w:p>
    <w:p>
      <w:pPr>
        <w:pStyle w:val="BodyText"/>
      </w:pPr>
      <w:r>
        <w:t xml:space="preserve">Cổ Vân vừa nói vừa nhặt khối gạch bên cạnh lên, hai tay chỉ hơi dùng sức thì làm cho khối gạch vỡ đôi, sau đó lại dùng tay xoa một mảnh gạch vụn, sau đó đưa lên thả xuống, chỉ còn lại những mảnh vụn nhỏ bay tán loạn.</w:t>
      </w:r>
    </w:p>
    <w:p>
      <w:pPr>
        <w:pStyle w:val="BodyText"/>
      </w:pPr>
      <w:r>
        <w:t xml:space="preserve">Hành động của Cổ Vân làm cho Trang Duệ trợn mắt há mồm, hắn không nhịn được phải nói một câu:</w:t>
      </w:r>
    </w:p>
    <w:p>
      <w:pPr>
        <w:pStyle w:val="BodyText"/>
      </w:pPr>
      <w:r>
        <w:t xml:space="preserve">- Con bà nó, cổ đại cũng xây dựng những công trình trời ơi sao?</w:t>
      </w:r>
    </w:p>
    <w:p>
      <w:pPr>
        <w:pStyle w:val="BodyText"/>
      </w:pPr>
      <w:r>
        <w:t xml:space="preserve">- Ha ha, cũng không phải là như vậy, chủ yếu là tứ hợp viện của cậu thường không có ai ở, cống thoát nước lại bị bế tắc, mùa hè mưa nhiều, nước tràn vào trong làm ngập nền đá, vi vậy mà gạch đá nhanh chóng bị làm mục...</w:t>
      </w:r>
    </w:p>
    <w:p>
      <w:pPr>
        <w:pStyle w:val="BodyText"/>
      </w:pPr>
      <w:r>
        <w:t xml:space="preserve">Cổ Vân nghe được lời nói của Trang Duệ thì cười lên ha hả, nhưng trong lòng cũng có chút đáng tiếc, hai khoảng sân như thế này có mười mấy gian phòng, nhưng hình như không giữ lại được.</w:t>
      </w:r>
    </w:p>
    <w:p>
      <w:pPr>
        <w:pStyle w:val="BodyText"/>
      </w:pPr>
      <w:r>
        <w:t xml:space="preserve">- Anh Cổ, vậy anh dự tính thế nào?</w:t>
      </w:r>
    </w:p>
    <w:p>
      <w:pPr>
        <w:pStyle w:val="BodyText"/>
      </w:pPr>
      <w:r>
        <w:t xml:space="preserve">Trang Duệ lần này thật sự có chút sốt ruột, chỉ cần nhìn vào khối gạch vừa rồi là biết tu sửa cũng khó thể nào ở ngay được, nếu thật sự như những gì hắn nói vào ngày hôm qua, thật sự đập đi xây dựng lại thì là thua lỗ lớn rồi.</w:t>
      </w:r>
    </w:p>
    <w:p>
      <w:pPr>
        <w:pStyle w:val="BodyText"/>
      </w:pPr>
      <w:r>
        <w:t xml:space="preserve">- Đừng nóng vội, để xem thầy tôi nói thế nào đã.</w:t>
      </w:r>
    </w:p>
    <w:p>
      <w:pPr>
        <w:pStyle w:val="BodyText"/>
      </w:pPr>
      <w:r>
        <w:t xml:space="preserve">Cổ Vân vỗ vỗ bả vai của Trang Duệ rồi đi về phía hậu viện.</w:t>
      </w:r>
    </w:p>
    <w:p>
      <w:pPr>
        <w:pStyle w:val="BodyText"/>
      </w:pPr>
      <w:r>
        <w:t xml:space="preserve">- Anh Cổ, giáo sư Chu đang làm gì vậy? Sao lại cần cả camera thế này?</w:t>
      </w:r>
    </w:p>
    <w:p>
      <w:pPr>
        <w:pStyle w:val="BodyText"/>
      </w:pPr>
      <w:r>
        <w:t xml:space="preserve">Đi vào hậu viện thì Trang Duệ thấy giáo sư Chu lấy bàn vẽ trên vai xuống, đang dùng bút vẽ thứ gì đó, có lẽ là phòng ốc của căn tứ hợp viện này. Hắn lại thấy Cổ Vân còn mang theo cả camera, vì thế không biết giáo sư Chu rốt cuộc là đang làm gì.</w:t>
      </w:r>
    </w:p>
    <w:p>
      <w:pPr>
        <w:pStyle w:val="BodyText"/>
      </w:pPr>
      <w:r>
        <w:t xml:space="preserve">Trang Duệ nói có hơi lớn, vì vậy mà giáo sư Chu đang vẽ cùng dừng lại rồi nói:</w:t>
      </w:r>
    </w:p>
    <w:p>
      <w:pPr>
        <w:pStyle w:val="BodyText"/>
      </w:pPr>
      <w:r>
        <w:t xml:space="preserve">- Tiểu tử, cậu phải biết rằng chụp ảnh chỉ tốn một giây, nhưng vẽ lại thì cần năm phút, năm phút sẽ vẽ tất cả những gì thấy được ở bên trong này, nhiều hơn so với một giây, như vậy cậu sẽ có thể nhớ kỹ hơn, không cần phải chụp hình nữa.</w:t>
      </w:r>
    </w:p>
    <w:p>
      <w:pPr>
        <w:pStyle w:val="BodyText"/>
      </w:pPr>
      <w:r>
        <w:t xml:space="preserve">Trang Duệ thật sự nghe và hiểu, bây giờ xã hội này làm việc nhanh gọn, ai cũng muốn nhanh chóng kết thúc công việc, nhưng bọn họ lại quên trong quá trình công tác đã bỏ qua khá nhiều thời gian.</w:t>
      </w:r>
    </w:p>
    <w:p>
      <w:pPr>
        <w:pStyle w:val="BodyText"/>
      </w:pPr>
      <w:r>
        <w:t xml:space="preserve">Cổ Vân đi đến bên cạnh giáo sư Chu, hắn khẽ nói với lão vài câu, sau đó nói với Trang Duệ đang trầm tư ở bên cạnh:</w:t>
      </w:r>
    </w:p>
    <w:p>
      <w:pPr>
        <w:pStyle w:val="BodyText"/>
      </w:pPr>
      <w:r>
        <w:t xml:space="preserve">- Tiểu Trang, tòa nhà này sợ rằng không thể nào áp dụng phương án thi công cải tạo, chỉ sợ là phải đập đi xây dựng lại.</w:t>
      </w:r>
    </w:p>
    <w:p>
      <w:pPr>
        <w:pStyle w:val="BodyText"/>
      </w:pPr>
      <w:r>
        <w:t xml:space="preserve">- Giáo sư Chu, không còn biện pháp nào khác sao?</w:t>
      </w:r>
    </w:p>
    <w:p>
      <w:pPr>
        <w:pStyle w:val="BodyText"/>
      </w:pPr>
      <w:r>
        <w:t xml:space="preserve">Trang Duệ vội vàng hỏi, hắn cũng không biết đến ngành kiến trúc, nhưng cũng biết lắp đặt thiết bị và xây dựng lại là hai sự việc hoàn toàn khác, chính mình dự định hơn một tháng sau vào đây ở lại, nếu xây dựng thì đến năm nào mới có nhà mới để ở đây?</w:t>
      </w:r>
    </w:p>
    <w:p>
      <w:pPr>
        <w:pStyle w:val="BodyText"/>
      </w:pPr>
      <w:r>
        <w:t xml:space="preserve">- Ôi, nếu có chút khả năng thì tôi cũng sẽ không để cậu phải đập đổ tất cả, nhưng nền tảng của tòa nhà đã bị nước ngập quá lâu, gỗ đã sớm mục ra...</w:t>
      </w:r>
    </w:p>
    <w:p>
      <w:pPr>
        <w:pStyle w:val="BodyText"/>
      </w:pPr>
      <w:r>
        <w:t xml:space="preserve">Giáo sư Chu vừa nói vừa cầm bản vẽ trong tay đưa cho Cổ Vân, sau đó chậm rãi đi đến một cánh cửa thùy hoa ở hậu viện. Lão khẽ dùng tay chụp lấy góc cửa, khẽ dùng sức, một mảnh gỗ vỡ ra. Trang Duệ tiếp nhận khối gỗ do giáo sư Chu đưa đến, hắn nhìn và thấy bên trong thật sự đều đã mục nát.</w:t>
      </w:r>
    </w:p>
    <w:p>
      <w:pPr>
        <w:pStyle w:val="BodyText"/>
      </w:pPr>
      <w:r>
        <w:t xml:space="preserve">Khi thấy tình huống như vậy thì Trang Duệ thật sự có chút uể oải, hắn nói:</w:t>
      </w:r>
    </w:p>
    <w:p>
      <w:pPr>
        <w:pStyle w:val="BodyText"/>
      </w:pPr>
      <w:r>
        <w:t xml:space="preserve">- Giáo sư Chu, nếu như xây dựng lại, có thể bảo trì diện mạo hiện tại không? Mà cần bao lâu mới có thể hoàn công?</w:t>
      </w:r>
    </w:p>
    <w:p>
      <w:pPr>
        <w:pStyle w:val="BodyText"/>
      </w:pPr>
      <w:r>
        <w:t xml:space="preserve">Trang Duệ sở dĩ mua căn tứ hợp viện này cũng là vì nhìn trúng phong cách kiến trúc của nó, nếu hắn muốn mua biệt thự thì sáu chục triệu cũng đủ mua một căn biệt thự đỉnh cấp ở thủ đô, bây giờ là năm 2004, giá bất động sản cũng chỉ khởi sắc mà thôi.</w:t>
      </w:r>
    </w:p>
    <w:p>
      <w:pPr>
        <w:pStyle w:val="BodyText"/>
      </w:pPr>
      <w:r>
        <w:t xml:space="preserve">- Ha ha, điều này cậu không cần lo...</w:t>
      </w:r>
    </w:p>
    <w:p>
      <w:pPr>
        <w:pStyle w:val="BodyText"/>
      </w:pPr>
      <w:r>
        <w:t xml:space="preserve">Giáo sư Chu nghe nói như vậy thì nở nụ cười:</w:t>
      </w:r>
    </w:p>
    <w:p>
      <w:pPr>
        <w:pStyle w:val="BodyText"/>
      </w:pPr>
      <w:r>
        <w:t xml:space="preserve">- Thật sự là trùng hợp, tòa nhà này của cậu chính là nơi mà năm xưa Khang Hi an trí cho các vị đại thần Lục bộ, đã cho Công bộ vẽ thiết kế, những bản vẽ của khu nhà này vẫn còn được bảo lưu, cậu muốn xây dựng nguyên dạng cũng không phải không thể, chỉ là...</w:t>
      </w:r>
    </w:p>
    <w:p>
      <w:pPr>
        <w:pStyle w:val="BodyText"/>
      </w:pPr>
      <w:r>
        <w:t xml:space="preserve">Giáo sư Chu nói đến đây thì ngưng lại, sau đó thấy Trang Duệ có vẻ lo lắng thì nói tiếp:</w:t>
      </w:r>
    </w:p>
    <w:p>
      <w:pPr>
        <w:pStyle w:val="BodyText"/>
      </w:pPr>
      <w:r>
        <w:t xml:space="preserve">- Nhưng nếu dựa theo bản vẽ cũ thì giá trị của nó là rất xa xỉ.</w:t>
      </w:r>
    </w:p>
    <w:p>
      <w:pPr>
        <w:pStyle w:val="BodyText"/>
      </w:pPr>
      <w:r>
        <w:t xml:space="preserve">- Nói chung là cần bao lâu thì xong?</w:t>
      </w:r>
    </w:p>
    <w:p>
      <w:pPr>
        <w:pStyle w:val="BodyText"/>
      </w:pPr>
      <w:r>
        <w:t xml:space="preserve">Điều Trang Duệ lo lắng nhất lúc này chính là nếu sang năm mới hoàn công thì không tốt, vậy mình mua khu nhà này làm gì nữa?</w:t>
      </w:r>
    </w:p>
    <w:p>
      <w:pPr>
        <w:pStyle w:val="BodyText"/>
      </w:pPr>
      <w:r>
        <w:t xml:space="preserve">- Không mất bao lâu đâu, tổng cộng có ba mươi gian phòng, tình cả những cánh cừa thùy hoa, hai tháng là đủ xong.</w:t>
      </w:r>
    </w:p>
    <w:p>
      <w:pPr>
        <w:pStyle w:val="BodyText"/>
      </w:pPr>
      <w:r>
        <w:t xml:space="preserve">Cổ Vân ở bên cạnh lên tiếng, đây là công việc của hắn, hắn có thể dự đoán được chín phần mười. Hơn nữa hai tháng xây dựng xong cũng là nói dôi ra, thật sự nếu căng thì chỉ cần một tháng là xong.</w:t>
      </w:r>
    </w:p>
    <w:p>
      <w:pPr>
        <w:pStyle w:val="BodyText"/>
      </w:pPr>
      <w:r>
        <w:t xml:space="preserve">- Được, vậy cứ xây dựng dựa theo bản vẽ cũ, anh Cổ, giá cả đại khái là bao nhiêu?</w:t>
      </w:r>
    </w:p>
    <w:p>
      <w:pPr>
        <w:pStyle w:val="BodyText"/>
      </w:pPr>
      <w:r>
        <w:t xml:space="preserve">Trang Duệ nghe nói hai tháng có thể hoàn công thì thật sự vui vẻ trở lại, thì ra đập đi xây dựng lại cũng không mất quá nhiều thời gian, hắn sẽ chọn phương án xây dựng lại, hơn nữa có giáo sư Chu thì chuyện bản thiết kế cũng được tỉnh lược bớt đi.</w:t>
      </w:r>
    </w:p>
    <w:p>
      <w:pPr>
        <w:pStyle w:val="BodyText"/>
      </w:pPr>
      <w:r>
        <w:t xml:space="preserve">Cổ Vân đánh giá một chút rồi nói:</w:t>
      </w:r>
    </w:p>
    <w:p>
      <w:pPr>
        <w:pStyle w:val="BodyText"/>
      </w:pPr>
      <w:r>
        <w:t xml:space="preserve">- Cậu Trang, với quan hệ giữa chúng ta, tôi cũn không lấy tiền vật liệu, nhưgn ngói lưu ly, còn có vật liệu xây dựng là gạch cổ thì bán khá đắt, tiền vật liệu và tiền công chỉ sợ hơn mười lăm triệu.</w:t>
      </w:r>
    </w:p>
    <w:p>
      <w:pPr>
        <w:pStyle w:val="BodyText"/>
      </w:pPr>
      <w:r>
        <w:t xml:space="preserve">- Hơn mười lăm triệu?</w:t>
      </w:r>
    </w:p>
    <w:p>
      <w:pPr>
        <w:pStyle w:val="BodyText"/>
      </w:pPr>
      <w:r>
        <w:t xml:space="preserve">- Được rồi, anh Cổ, anh cứ xây dựng theo đúng phong cách của nó, nhưng trong phòng anh cũng làm cho nó hiện đại lên một chút, đầy đủ mọi thứ, đừng để tôi muốn đi vệ sinh phải chạy ra ngoài dùng nhà vệ sinh công cộng.</w:t>
      </w:r>
    </w:p>
    <w:p>
      <w:pPr>
        <w:pStyle w:val="BodyText"/>
      </w:pPr>
      <w:r>
        <w:t xml:space="preserve">Trang Duệ nghe vậy thì thật sự phát khổ, mua tòa nhà tứ hợp viện này mất hơn sáu chục triệu, bây giờ còn phải bỏ ra hơn mười lăm triệu tiền xây dựng mới, nhưng sự việc đã giống như bắn cung không thể thu lại, Trang Duệ cũng chỉ có thể đồng ý mà thôi.</w:t>
      </w:r>
    </w:p>
    <w:p>
      <w:pPr>
        <w:pStyle w:val="Compact"/>
      </w:pPr>
      <w:r>
        <w:br w:type="textWrapping"/>
      </w:r>
      <w:r>
        <w:br w:type="textWrapping"/>
      </w:r>
    </w:p>
    <w:p>
      <w:pPr>
        <w:pStyle w:val="Heading2"/>
      </w:pPr>
      <w:bookmarkStart w:id="331" w:name="chương-3-09-lễ-bái-sư."/>
      <w:bookmarkEnd w:id="331"/>
      <w:r>
        <w:t xml:space="preserve">309. Chương 3 09: Lễ Bái Sư.</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309: Lễ bái sư.</w:t>
      </w:r>
    </w:p>
    <w:p>
      <w:pPr>
        <w:pStyle w:val="BodyText"/>
      </w:pPr>
      <w:r>
        <w:t xml:space="preserve">Dịch: Masta4ever</w:t>
      </w:r>
    </w:p>
    <w:p>
      <w:pPr>
        <w:pStyle w:val="BodyText"/>
      </w:pPr>
      <w:r>
        <w:t xml:space="preserve">Nguồn: Nhóm dịch Tepga -</w:t>
      </w:r>
    </w:p>
    <w:p>
      <w:pPr>
        <w:pStyle w:val="BodyText"/>
      </w:pPr>
      <w:r>
        <w:t xml:space="preserve">Sưu tầm:</w:t>
      </w:r>
    </w:p>
    <w:p>
      <w:pPr>
        <w:pStyle w:val="BodyText"/>
      </w:pPr>
      <w:r>
        <w:t xml:space="preserve">- Nếu bỏ ra mười lăm triệu nữa thì trong tay mình thật sự không còn bao nhiêu tiền...</w:t>
      </w:r>
    </w:p>
    <w:p>
      <w:pPr>
        <w:pStyle w:val="BodyText"/>
      </w:pPr>
      <w:r>
        <w:t xml:space="preserve">Trang Duệ đã bỏ ra nhiều tiền để mua tứ hợp viện, tất nhiên bây giờ sẽ có yêu cầu với công tác xây mới tứ hợp viện, nhưng điều hắn chú trọng nhất chính là vài cái toilet.</w:t>
      </w:r>
    </w:p>
    <w:p>
      <w:pPr>
        <w:pStyle w:val="BodyText"/>
      </w:pPr>
      <w:r>
        <w:t xml:space="preserve">Trước thập niên 90, không riêng gì tứ hợp viện ở Bắc Kinh, dù là ở khắp nước cũng phải sử dụng nhà vệ sinh chung.</w:t>
      </w:r>
    </w:p>
    <w:p>
      <w:pPr>
        <w:pStyle w:val="BodyText"/>
      </w:pPr>
      <w:r>
        <w:t xml:space="preserve">Trang Duệ năm xưa ở trong nhà cũ cũng không thiếu những lần tết đến ném pháo vào nhà vệ sinh công cộng, cũng thường xuyên đến nửa đêm phải chạy ra nhà vệ sinh chung, vì vậy lúc này hắn đưa ra yêu cầu là nhất định phải có nhà vệ sinh trong phòng, tốt nhất là phải cải tạo có phòng vệ sinh.</w:t>
      </w:r>
    </w:p>
    <w:p>
      <w:pPr>
        <w:pStyle w:val="BodyText"/>
      </w:pPr>
      <w:r>
        <w:t xml:space="preserve">Mặt khác còn có phòng bếp, bên ngoài có thể xây dựng theo kết cấu côr nhưng bên trong nhất định phải hiện đại hóa, nếu không thì chuyện bếp núc cũng làm khó người khác, Trang Mẫu đến đây cũng không thể sử dụng được.</w:t>
      </w:r>
    </w:p>
    <w:p>
      <w:pPr>
        <w:pStyle w:val="BodyText"/>
      </w:pPr>
      <w:r>
        <w:t xml:space="preserve">- Anh Cổ, tứ hợp viện này có một tầng hầm ngầm, đến lúc đó anh giúp tôi dọn dẹp một chút, làm lỗ thông gió, còn có những thiết bị chống ẩm, bảo vệ an toàn một chút, tôi muốn dùng nó làm nơi đặt các vật sưu tầm được...</w:t>
      </w:r>
    </w:p>
    <w:p>
      <w:pPr>
        <w:pStyle w:val="BodyText"/>
      </w:pPr>
      <w:r>
        <w:t xml:space="preserve">Lần đầu tiên Trang Duệ đến nơi này thì đã biết trong tứ hợp viện có một tầng hầm dùng làm nơi cất giữ đồ đạc, nằm không xa vị tri phòng chủ vị ở hậu viện, khi đó hắn đã thầm có quyết định cải tạo nó làm nơi đặt những vật mình sưu tầm được.</w:t>
      </w:r>
    </w:p>
    <w:p>
      <w:pPr>
        <w:pStyle w:val="BodyText"/>
      </w:pPr>
      <w:r>
        <w:t xml:space="preserve">- À, gara thiết kế ở cửa hông phải không? Tôi đã nhớ kỹ rồi, bây giờ nếu nói những lời này thì hơi sớm, đợi đến khi thi công chỉnh thể cần phải xem xét ý kiến của cậu, có yêu cầu gì khi đó nhắc đến cũng không muộn.</w:t>
      </w:r>
    </w:p>
    <w:p>
      <w:pPr>
        <w:pStyle w:val="BodyText"/>
      </w:pPr>
      <w:r>
        <w:t xml:space="preserve">Tuy Trang Duệ có khá nhiều yêu cầu nhưng Cổ Vân nghe và chỉ cười tủm tỉm, vì khách hàng là thượng đế, tất nhiên Cổ Vân sẽ hiểu rõ điều này. Một công trình hơn mười triệu, dù không ăn bớt xén vật liệu thì cũng có đủ lợi nhuận cho hắn.</w:t>
      </w:r>
    </w:p>
    <w:p>
      <w:pPr>
        <w:pStyle w:val="BodyText"/>
      </w:pPr>
      <w:r>
        <w:t xml:space="preserve">Sau khi bàn mọi việc xong thì Trang Duệ đưa chìa khóa tứ hợp viện cho Cổ Vân, giáo sư Chu lúc này cũng đã vẻ xong, mùa hè nóng nực ai cũng vã mồ hôi. Trang Duệ thật sự cảm thấy có chút áy náy, hắn mở miệng nói:</w:t>
      </w:r>
    </w:p>
    <w:p>
      <w:pPr>
        <w:pStyle w:val="BodyText"/>
      </w:pPr>
      <w:r>
        <w:t xml:space="preserve">- Giáo sư Chu, chúng ta đi ăn một bữa cơm nhé?</w:t>
      </w:r>
    </w:p>
    <w:p>
      <w:pPr>
        <w:pStyle w:val="BodyText"/>
      </w:pPr>
      <w:r>
        <w:t xml:space="preserve">Giáo sư Chu khoát tay áo nói:</w:t>
      </w:r>
    </w:p>
    <w:p>
      <w:pPr>
        <w:pStyle w:val="BodyText"/>
      </w:pPr>
      <w:r>
        <w:t xml:space="preserve">- Tôi không đi đâu, cậu quay về nói với chú Âu Dương chuẩn bị cho tôi vài chai Mao Đài năm mươi độ là được. Tiểu Cổ, cậu đi theo tôi, cũng không biết những tư liệu của thời Khang Hi bị nhóm người kia cất vào chỗ nào rồi.</w:t>
      </w:r>
    </w:p>
    <w:p>
      <w:pPr>
        <w:pStyle w:val="BodyText"/>
      </w:pPr>
      <w:r>
        <w:t xml:space="preserve">Giáo sư Chu thấy Trang Duệ thật sự quyết định đập đi xây dựng lại, lão cảm thấy có người cần phải nhờ vả, vì thế muốn nhanh chóng đi kiểm tra tư liệu. Những tư liệu kia trước nay được bảo quản tốt nhưng thật sự là quá nhiều, chỉ sợ tìm kiếm cũng phải mất cả buổi, vì vậy mà giáo sư Chu mới gọi Cổ Vân đến hỗ trợ.</w:t>
      </w:r>
    </w:p>
    <w:p>
      <w:pPr>
        <w:pStyle w:val="BodyText"/>
      </w:pPr>
      <w:r>
        <w:t xml:space="preserve">Nhưng Trang Duệ lại không biết những chai rượu Mao Đài năm mươi độ kia dù có tiền cũng chưa chắc mua được.</w:t>
      </w:r>
    </w:p>
    <w:p>
      <w:pPr>
        <w:pStyle w:val="BodyText"/>
      </w:pPr>
      <w:r>
        <w:t xml:space="preserve">Trang Duệ khóa kỹ cửa chính, giao chìa khóa cho Cổ Vân, nhìn bọn họ lái xe bỏ đi rồi mới leo lên xe chạy di. Sau khi chuyện về nhà cửa đã được bàn xong thì hắn cũng thoải mái hơn rất nhiều, cũng không muốn quay về Ngọc Tuyền Sơn, vì giấy thông hành còn chưa làm tốt, ra vào rất phiền toái. Trang Duệ gọi điện thoại ẹ, hắn biết không có chuyện gì, vì vậy dứt khoát gọi điện thoại tìm gặp giáo sư Mạnh.</w:t>
      </w:r>
    </w:p>
    <w:p>
      <w:pPr>
        <w:pStyle w:val="BodyText"/>
      </w:pPr>
      <w:r>
        <w:t xml:space="preserve">Chú Đức luôn thúc giục Trang Duệ đến thăm hỏi vị giáo sư hướng dẫn mình nghiên cứu sinh sau này, vì vậy hiện tại hắn không có việc gì nên mới gọi điện thoại đến cho giáo sư Mạnh.</w:t>
      </w:r>
    </w:p>
    <w:p>
      <w:pPr>
        <w:pStyle w:val="BodyText"/>
      </w:pPr>
      <w:r>
        <w:t xml:space="preserve">Thấy Trang Duệ gọi điện thoại đến thì giáo sư Mạnh khá vui, mời Trang Duệ đến nhà ngay, vừa lúc có thể cùng dùng cơm trưa. Trang Duệ cũng không khách khí, hắn lái xe chạy đến, dọc đường thấy có người bán ba ba, đây là thứ mà thuở nhỏ hắn thường xuống sông bắt được, hắn thấy thích và mua hai con.</w:t>
      </w:r>
    </w:p>
    <w:p>
      <w:pPr>
        <w:pStyle w:val="BodyText"/>
      </w:pPr>
      <w:r>
        <w:t xml:space="preserve">Giáo sư Mạnh ở khu vực danh cho giảng viên của đại học Bắc Kinh, đằng sau khu vực của trường đại học, nơi đây hoàn cảnh rất ưu nhã, Trang Duệ dừng xe dưới lầu, chuẩn bị xách hai con ba ba lên lầu.</w:t>
      </w:r>
    </w:p>
    <w:p>
      <w:pPr>
        <w:pStyle w:val="BodyText"/>
      </w:pPr>
      <w:r>
        <w:t xml:space="preserve">- Anh Trang Duệ, ông nói anh sắp đến, vì vậy tôi cũng không đi dạo phố, anh mang cho tôi thứ tốt gì vậy? Trên tay anh là thứ gì đó?</w:t>
      </w:r>
    </w:p>
    <w:p>
      <w:pPr>
        <w:pStyle w:val="BodyText"/>
      </w:pPr>
      <w:r>
        <w:t xml:space="preserve">Khi Trang Duệ đến lầu hai, còn chưa kịp tìm phòng thì nghe thấy một âm thanh trong trẻo, hắn ngẩng đầu nhìn, thấy nha đầu Mạnh Thu Lan. Nha đầu kia đang trừng mắt nhìn con ba ba trên tay Trang Duệ, bộ dạng khó thể tin.</w:t>
      </w:r>
    </w:p>
    <w:p>
      <w:pPr>
        <w:pStyle w:val="BodyText"/>
      </w:pPr>
      <w:r>
        <w:t xml:space="preserve">Trang Duệ ngẩng đầu cười hì hì đi đến, sau đó tiến vào trong phòng, mà giáo sư Mạnh cũng đã mở cửa đứng chờ, khi thấy hai con ba ba trên tay Trang Duệ thì cũng nở nụ cười:</w:t>
      </w:r>
    </w:p>
    <w:p>
      <w:pPr>
        <w:pStyle w:val="BodyText"/>
      </w:pPr>
      <w:r>
        <w:t xml:space="preserve">- Tiểu Trang, tôi cũng không thu lễ vật, cậu đưa nó theo làm gì?</w:t>
      </w:r>
    </w:p>
    <w:p>
      <w:pPr>
        <w:pStyle w:val="BodyText"/>
      </w:pPr>
      <w:r>
        <w:t xml:space="preserve">- Giáo sư Mạnh, trên đường đến thấy có người bán, vì vậy mua đến cho ngài bồi bổ sức khỏe, xem như lễ bái sư.</w:t>
      </w:r>
    </w:p>
    <w:p>
      <w:pPr>
        <w:pStyle w:val="BodyText"/>
      </w:pPr>
      <w:r>
        <w:t xml:space="preserve">Trang Duệ đã có một thời gian ở cùng giáo sư Mạnh ở Thiểm Tây, biết rõ giáo sư Mạnh là người thuận hòa, vì thế mà cười hì hì dùng giọng vui đùa nói.</w:t>
      </w:r>
    </w:p>
    <w:p>
      <w:pPr>
        <w:pStyle w:val="BodyText"/>
      </w:pPr>
      <w:r>
        <w:t xml:space="preserve">Mạnh Thu Lan vội vàng cầm một cái chậu rửa mặt đến cho Trang Duệ đặt hai con ba ba vào bên trong.</w:t>
      </w:r>
    </w:p>
    <w:p>
      <w:pPr>
        <w:pStyle w:val="BodyText"/>
      </w:pPr>
      <w:r>
        <w:t xml:space="preserve">Giáo sư Mạnh dùng ánh mắt hứng thú nhìn hai con ba ba trong chậu, miệng lại đánh giá:</w:t>
      </w:r>
    </w:p>
    <w:p>
      <w:pPr>
        <w:pStyle w:val="BodyText"/>
      </w:pPr>
      <w:r>
        <w:t xml:space="preserve">- Ừ, tứ chi vàng rực, mai dày, sống tự nhiên, đầu cũng không nhỏ. Thịt ba ba có thể trị chứng đổ mồ hôi trộm, đau lưng đau chân, còn có thể bổ thận, thanh nhiệt, bổ tỳ kích thích tiêu hóa. Tiểu Trang, cám ơn cậu, tôi thu lễ vật của cậu.</w:t>
      </w:r>
    </w:p>
    <w:p>
      <w:pPr>
        <w:pStyle w:val="BodyText"/>
      </w:pPr>
      <w:r>
        <w:t xml:space="preserve">Tiểu nha đầu Mạnh Thu Lan nghe thấy giáo sư Mạnh nói như vậy thì chợt nôn nóng, nàng dùng hai tay che lấy chậu nước, sau đó nói:</w:t>
      </w:r>
    </w:p>
    <w:p>
      <w:pPr>
        <w:pStyle w:val="BodyText"/>
      </w:pPr>
      <w:r>
        <w:t xml:space="preserve">- Không được, cháu muốn nuôi, ông nội không được ăn.</w:t>
      </w:r>
    </w:p>
    <w:p>
      <w:pPr>
        <w:pStyle w:val="BodyText"/>
      </w:pPr>
      <w:r>
        <w:t xml:space="preserve">Thì ra Mạnh Thu Lan coi hai con ba ba là thú cưng của mình.</w:t>
      </w:r>
    </w:p>
    <w:p>
      <w:pPr>
        <w:pStyle w:val="BodyText"/>
      </w:pPr>
      <w:r>
        <w:t xml:space="preserve">- Tốt, ông nội không ăn nó, Tiểu Trang, vào nhà dùng cơm, hôm nay coi như tôi ra tay đãi khách.</w:t>
      </w:r>
    </w:p>
    <w:p>
      <w:pPr>
        <w:pStyle w:val="BodyText"/>
      </w:pPr>
      <w:r>
        <w:t xml:space="preserve">Giáo sư Mạnh tỏ ra rất cưng chiều cháu gái, sau khi để cháu mang hai con ba ba vào phòng bếp thì mời Trang Duệ đến ngồi xuống bên cạnh bàn ăn. Tay nghề của giáo sư Mạnh thật sự là rất tốt, từ khi Trang Duệ gọi điện thoại đến bây giờ chỉ có bốn mươi phút nhưng lão đã làm xong bảy món ăn, trong nhà bếp còn có món gà cách thủy.</w:t>
      </w:r>
    </w:p>
    <w:p>
      <w:pPr>
        <w:pStyle w:val="BodyText"/>
      </w:pPr>
      <w:r>
        <w:t xml:space="preserve">- Anh Trang Duệ, món chân gà này là do tôi làm, anh nếm thử xem thế nào?</w:t>
      </w:r>
    </w:p>
    <w:p>
      <w:pPr>
        <w:pStyle w:val="BodyText"/>
      </w:pPr>
      <w:r>
        <w:t xml:space="preserve">Mạnh Thu Lan đưa một cái chân gà được chiên vàng óng cho Trang Duệ, đồng thời cũng dùng ánh mắt chờ mong nhìn hắn.</w:t>
      </w:r>
    </w:p>
    <w:p>
      <w:pPr>
        <w:pStyle w:val="BodyText"/>
      </w:pPr>
      <w:r>
        <w:t xml:space="preserve">- Được rồi, cứ để anh tự nhiên...</w:t>
      </w:r>
    </w:p>
    <w:p>
      <w:pPr>
        <w:pStyle w:val="BodyText"/>
      </w:pPr>
      <w:r>
        <w:t xml:space="preserve">Thấy tiểu nha đầu Mạnh Thu Lan muốn đút ình, Trang Duệ vội vàng cầm lấy đũa nhận lấy một cái chân gà bỏ vào miệng nhai thử.</w:t>
      </w:r>
    </w:p>
    <w:p>
      <w:pPr>
        <w:pStyle w:val="BodyText"/>
      </w:pPr>
      <w:r>
        <w:t xml:space="preserve">- Đây là chân gà nướng sao?</w:t>
      </w:r>
    </w:p>
    <w:p>
      <w:pPr>
        <w:pStyle w:val="BodyText"/>
      </w:pPr>
      <w:r>
        <w:t xml:space="preserve">Trang Duệ thật sự cố nén cảm giác phun hết những thứ trong miệng ra ngoài, nhưng lúc này đầu lưỡi thật sự muốn mất cảm giác, mùi vị kia hình như khá mặn thì phải.</w:t>
      </w:r>
    </w:p>
    <w:p>
      <w:pPr>
        <w:pStyle w:val="BodyText"/>
      </w:pPr>
      <w:r>
        <w:t xml:space="preserve">- Đúng vậy, thế nào? Tôi cũng nếm thử mới được.</w:t>
      </w:r>
    </w:p>
    <w:p>
      <w:pPr>
        <w:pStyle w:val="BodyText"/>
      </w:pPr>
      <w:r>
        <w:t xml:space="preserve">Tiểu nha đầu thấy vẻ mặt Trang Duệ thì biết kiệt tác của mình hình như cũng không được tốt lắm, vì vậy nàng gắp một cái chân gà, cắn một miếng, nàng cũng không có lực nhẫn nại như Trang Duệ, vì vậy nhanh chóng phun ra.</w:t>
      </w:r>
    </w:p>
    <w:p>
      <w:pPr>
        <w:pStyle w:val="BodyText"/>
      </w:pPr>
      <w:r>
        <w:t xml:space="preserve">- Lại thất bại, Lucas, có món này ăn ngon lắm nè...</w:t>
      </w:r>
    </w:p>
    <w:p>
      <w:pPr>
        <w:pStyle w:val="BodyText"/>
      </w:pPr>
      <w:r>
        <w:t xml:space="preserve">Ánh mắt tiểu nha đầu Mạnh Thu Lan chợt xoay chuyển một vòng, lực chú ý của nàng nhanh chóng chuyển lên người con chó Lucas, nhưng không ngờ con Lucas đang ngồi bên cạnh bàn cơm chợt nhảy dựng lên, sau đó nhanh chóng chui vào gầm giường, làm cho Trang Duệ cười phá lên.</w:t>
      </w:r>
    </w:p>
    <w:p>
      <w:pPr>
        <w:pStyle w:val="BodyText"/>
      </w:pPr>
      <w:r>
        <w:t xml:space="preserve">Có trò châm chọc của Mạnh Thu Lan, bữa cơm rất vui vẻ, sau khi dùng cơm xong thì giáo sư Mạnh đưa Trang Duệ vào trong phòng làm việc nói chuyện.</w:t>
      </w:r>
    </w:p>
    <w:p>
      <w:pPr>
        <w:pStyle w:val="BodyText"/>
      </w:pPr>
      <w:r>
        <w:t xml:space="preserve">Giáo sư Mạnh chỉ vào một chồng sách trước mặt rồi nói với Trang Duệ:</w:t>
      </w:r>
    </w:p>
    <w:p>
      <w:pPr>
        <w:pStyle w:val="BodyText"/>
      </w:pPr>
      <w:r>
        <w:t xml:space="preserve">- Tôi biết khoảng thời gian này cậu đến Bắc Kinh, vì vậy mà đã chuẩn bị sẵn tư liệu học tập cho cậu, có gì không hiểu cứ trực tiếp gọi điện thoại đến nhà cho tôi...</w:t>
      </w:r>
    </w:p>
    <w:p>
      <w:pPr>
        <w:pStyle w:val="BodyText"/>
      </w:pPr>
      <w:r>
        <w:t xml:space="preserve">- Cám ơn giáo sư Mạnh, sau này sẽ không thiếu những lúc đến làm phiền ngài.</w:t>
      </w:r>
    </w:p>
    <w:p>
      <w:pPr>
        <w:pStyle w:val="BodyText"/>
      </w:pPr>
      <w:r>
        <w:t xml:space="preserve">Trang Duệ lấy sách ra xem, phàn lớn là sách Hán ngữ và đồ cổ, tính chuyên nghiệp khá cao, thật sự thích hợp với hắn.</w:t>
      </w:r>
    </w:p>
    <w:p>
      <w:pPr>
        <w:pStyle w:val="BodyText"/>
      </w:pPr>
      <w:r>
        <w:t xml:space="preserve">Buổi chiều Giáo sư Mạnh còn có việc bận, vì vậy Trang Duệ thỉnh giáo vài phương pháp học tập và nói lời cáo từ, ngược lại thì Mạnh Thu Lan lại có vẻ không nỡ, nàng bắt Trang Duệ đồng ý lần sau phải đưa Tiểu Bạch Sư đến, sau đó mới thả hắn đi.</w:t>
      </w:r>
    </w:p>
    <w:p>
      <w:pPr>
        <w:pStyle w:val="BodyText"/>
      </w:pPr>
      <w:r>
        <w:t xml:space="preserve">...</w:t>
      </w:r>
    </w:p>
    <w:p>
      <w:pPr>
        <w:pStyle w:val="BodyText"/>
      </w:pPr>
      <w:r>
        <w:t xml:space="preserve">Trang Duệ đang lái xe thì điện thoại vang lên, hắn thấy đó là một dãy số lạ, sau khi nhấn nút nghe thì bên trong truyền ra một giọng nữ êm tai:</w:t>
      </w:r>
    </w:p>
    <w:p>
      <w:pPr>
        <w:pStyle w:val="BodyText"/>
      </w:pPr>
      <w:r>
        <w:t xml:space="preserve">- Alo, xin hỏi có phải là Trang tiên sinh không?</w:t>
      </w:r>
    </w:p>
    <w:p>
      <w:pPr>
        <w:pStyle w:val="BodyText"/>
      </w:pPr>
      <w:r>
        <w:t xml:space="preserve">- Tôi là Trang Duệ, xin hỏi chị là?</w:t>
      </w:r>
    </w:p>
    <w:p>
      <w:pPr>
        <w:pStyle w:val="BodyText"/>
      </w:pPr>
      <w:r>
        <w:t xml:space="preserve">Trang Duệ dừng xe ở bên đường để nghe điện thoại.</w:t>
      </w:r>
    </w:p>
    <w:p>
      <w:pPr>
        <w:pStyle w:val="BodyText"/>
      </w:pPr>
      <w:r>
        <w:t xml:space="preserve">- À, là thế này, Trang tiên sinh, tôi là người của đài truyền hình Bắc Kinh, sẽ tham gia hoạt động giám định bảo vật ở Tế Nam vào ngày mai, vì thế bây giờ mới gọi điện thoại để xác nhận, xin hỏi ngày mai anh có tham gia hoạt động này không?</w:t>
      </w:r>
    </w:p>
    <w:p>
      <w:pPr>
        <w:pStyle w:val="BodyText"/>
      </w:pPr>
      <w:r>
        <w:t xml:space="preserve">Thì ra là người của đơn vị tổ chức hoạt động giám định bảo vật lần này, Cổ lão gia tử nói rằng bọn họ sẽ gọi điện thoại cho Trang Duệ, nhưng mãi đến bây giờ mới nhận được điện thoại. Trang Duệ vốn có chút kỳ quái, bây giờ lập tức nói:</w:t>
      </w:r>
    </w:p>
    <w:p>
      <w:pPr>
        <w:pStyle w:val="BodyText"/>
      </w:pPr>
      <w:r>
        <w:t xml:space="preserve">- Có thể tham gia, hành trình cụ thể là thế nào? Làm phiền chị nói rõ cho.</w:t>
      </w:r>
    </w:p>
    <w:p>
      <w:pPr>
        <w:pStyle w:val="BodyText"/>
      </w:pPr>
      <w:r>
        <w:t xml:space="preserve">- Nếu như có thể thì ngày mai mời anh tập trung ở đài truyền hình, sau đó chúng ta sẽ chạy xe đến Tế Nam, giữa trưa ăn cơm, ba giờ chiều sẽ bắt đầu hoạt động giám định bảo vật. Chúng ta ở Tế Nam một ngày, sáng ngày hôm sau sẽ còn nửa ngày tham gia hoạt động, đến chiều sẽ tổ chức cho các vị khách quý đi du ngoạn thắng cảnh nổi tiếng Tế Nam, buổi tối sẽ quay về Bắc Kinh.</w:t>
      </w:r>
    </w:p>
    <w:p>
      <w:pPr>
        <w:pStyle w:val="BodyText"/>
      </w:pPr>
      <w:r>
        <w:t xml:space="preserve">Lưu Giai là người dẫn chương trình của hoạt động giám định cổ vật lần này, cũng là một vị giám sát, sáng hôm nay đã nhận được tin tức về vị chủ tịch hiệp hội ngọc thạch tên là Trang Duệ này, nhưng độ tuổi của đối phương thật sự làm nàng khó thể nào xác định được. Người này hai mươi lăm tuổi, hình như là quá trẻ, sau khi nàng gọi điện thoại liên lạc với hội trưởng hiệp hội ngọc thạch và những người tương quan để xác nhận, cuối cùng mới gọi điện thoại cho Trang Duệ.</w:t>
      </w:r>
    </w:p>
    <w:p>
      <w:pPr>
        <w:pStyle w:val="BodyText"/>
      </w:pPr>
      <w:r>
        <w:t xml:space="preserve">Điều này cũng khó thể trách Lưu Giai, phải biết rằng cũng không có ít người đến tham gia hoạt động giám định lần này, có nghiên cứu viên của bảo tàng cố cung, có những tổng giám đốc của các công ty đấu giá danh tiếng, còn có những chuyên gia giám định thi họa trong nước, với độ tuổi hai mươi lăm của Trang Duệ mà trà trộn vào trong hàng ngũ này, sợ rằng sẽ làm người ta sinh ra cảm giác không tín nhiệm.</w:t>
      </w:r>
    </w:p>
    <w:p>
      <w:pPr>
        <w:pStyle w:val="BodyText"/>
      </w:pPr>
      <w:r>
        <w:t xml:space="preserve">- Được, ngày mai tôi sẽ đến đúng giờ...</w:t>
      </w:r>
    </w:p>
    <w:p>
      <w:pPr>
        <w:pStyle w:val="BodyText"/>
      </w:pPr>
      <w:r>
        <w:t xml:space="preserve">Trang Duệ đồng ý và cúp điện thoại, đối với hắn thì nhận định thật giả ở phương diện ngọc thạch chẳng có gì là khó khăn, nhưng vấn đề là vật kia thật ở chỗ nào và giả ở chỗ nào, đó mời là vấn đề cần quan tâm.</w:t>
      </w:r>
    </w:p>
    <w:p>
      <w:pPr>
        <w:pStyle w:val="Compact"/>
      </w:pPr>
      <w:r>
        <w:br w:type="textWrapping"/>
      </w:r>
      <w:r>
        <w:br w:type="textWrapping"/>
      </w:r>
    </w:p>
    <w:p>
      <w:pPr>
        <w:pStyle w:val="Heading2"/>
      </w:pPr>
      <w:bookmarkStart w:id="332" w:name="chương-31-0-chuyên-gia1."/>
      <w:bookmarkEnd w:id="332"/>
      <w:r>
        <w:t xml:space="preserve">310. Chương 31 0: Chuyên Gia(1).</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310: Chuyên gia(1).</w:t>
      </w:r>
    </w:p>
    <w:p>
      <w:pPr>
        <w:pStyle w:val="BodyText"/>
      </w:pPr>
      <w:r>
        <w:t xml:space="preserve">Dịch: Masta4ever</w:t>
      </w:r>
    </w:p>
    <w:p>
      <w:pPr>
        <w:pStyle w:val="BodyText"/>
      </w:pPr>
      <w:r>
        <w:t xml:space="preserve">Nguồn: Nhóm dịch Tepga -</w:t>
      </w:r>
    </w:p>
    <w:p>
      <w:pPr>
        <w:pStyle w:val="BodyText"/>
      </w:pPr>
      <w:r>
        <w:t xml:space="preserve">Sưu tầm:</w:t>
      </w:r>
    </w:p>
    <w:p>
      <w:pPr>
        <w:pStyle w:val="BodyText"/>
      </w:pPr>
      <w:r>
        <w:t xml:space="preserve">Sáng sớm hôm sau Trang Duệ chạy xe đến đài truyền hình Bắc Kinh, vì hắn không quen đường, lại phải dùng chương trình chỉ đường, còn sợ kẹt xe, vì vậy hắn đi ra Ngọc Tuyền Sơn khá sớm, bảy giờ bốn mươi phút đã đến đúng địa điểm.</w:t>
      </w:r>
    </w:p>
    <w:p>
      <w:pPr>
        <w:pStyle w:val="BodyText"/>
      </w:pPr>
      <w:r>
        <w:t xml:space="preserve">Nhưng Trang Duệ bị cản lại ở cổng đài truyền hình, vì biển số xe của hắn là của tỉnh ngoài, những năm nay người về thủ đô kêu oan quá nhiều, vì thế mà hiện tại cổng của các bộ và ủy ban trung ương đều được bảo vệ rất nghiêm ngặt, rất nhiều người kêu oan thấy khó mà lui. Trong khu vực của đài truyền hình Bắc Kinh, nếu không có giấy thông hành của đài truyền hình hoặc là biển số xe Bắc Kinh, như vậy bình thường sẽ không cho vào.</w:t>
      </w:r>
    </w:p>
    <w:p>
      <w:pPr>
        <w:pStyle w:val="BodyText"/>
      </w:pPr>
      <w:r>
        <w:t xml:space="preserve">- Này, anh nghe tôi giải thích, có cái giấy thông hành này cũng không cho vào sao?</w:t>
      </w:r>
    </w:p>
    <w:p>
      <w:pPr>
        <w:pStyle w:val="BodyText"/>
      </w:pPr>
      <w:r>
        <w:t xml:space="preserve">Trang Duệ xuống xe đưa giấy thông hành đi vào Ngọc Tuyền Sơn đã được làm xong từ ngày hôm qua, sau đó nói với viên cảnh sát quân sự đang gác nơi cổng.</w:t>
      </w:r>
    </w:p>
    <w:p>
      <w:pPr>
        <w:pStyle w:val="BodyText"/>
      </w:pPr>
      <w:r>
        <w:t xml:space="preserve">- Thật xin lỗi, có giấy thông hành này cũng không được vào, xin hỏi anh tìm ai?</w:t>
      </w:r>
    </w:p>
    <w:p>
      <w:pPr>
        <w:pStyle w:val="BodyText"/>
      </w:pPr>
      <w:r>
        <w:t xml:space="preserve">Viên cảnh sát quân sự kia coi như có lời nói khách khí với Trang Duệ, nhưng sau khi xem xong giấy thông hành đặc thù thì cũng không cho đi qua.</w:t>
      </w:r>
    </w:p>
    <w:p>
      <w:pPr>
        <w:pStyle w:val="BodyText"/>
      </w:pPr>
      <w:r>
        <w:t xml:space="preserve">- Đài truyền hình mời tôi đến, à, đúng rồi, cho cậu xem cái này...</w:t>
      </w:r>
    </w:p>
    <w:p>
      <w:pPr>
        <w:pStyle w:val="BodyText"/>
      </w:pPr>
      <w:r>
        <w:t xml:space="preserve">Trang Duệ nhớ đến thư mời, vì vậy vội vàng mở cửa lấy xuống, có thứ này thì dễ nói hơn, quả nhiên viên cảnh sát quân sự sau khi đối chiếu giấy chứng minh của hắn thì cho đi vào.</w:t>
      </w:r>
    </w:p>
    <w:p>
      <w:pPr>
        <w:pStyle w:val="BodyText"/>
      </w:pPr>
      <w:r>
        <w:t xml:space="preserve">Trong sân của đài truyền hình đã dừng lại một chiếc xe khách rất hào hoa, một người phụ nữ dáng người cao gầy, mặc trang phục công sở đang đứng trước xe, liên tục đưa mắt nhìn ra cổng, khi thấy chiếc xe của Trang Duệ đi vào, nàng cố ý nhìn xuống biển số, thấy đó là ngoài tỉnh, cũng không quá lưu ý.</w:t>
      </w:r>
    </w:p>
    <w:p>
      <w:pPr>
        <w:pStyle w:val="BodyText"/>
      </w:pPr>
      <w:r>
        <w:t xml:space="preserve">Lưu Giai là một biên tập viên và người dẫn chương trình nổi tiếng ở đài truyền hình thủ đô, tuy nàng đã chủ trì nhiều hoạt động, nhưng đây là lần đầu tiên nàng tham gia một hoạt động như thế này, hơn nữa còn liên hợp cùng tổ chức với đơn vị ngoài thành phố. Lúc này nàng có hơi căng thẳng, sáng sớm đã chạy đến đài truyền hình, chuẩn bị nghênh đón những vị khách quý đến tham gia hoạt động giám định bảo vật lần này.</w:t>
      </w:r>
    </w:p>
    <w:p>
      <w:pPr>
        <w:pStyle w:val="BodyText"/>
      </w:pPr>
      <w:r>
        <w:t xml:space="preserve">Những năm gần đây thị trường đồ cổ rất náo nhiệt, ngay cả đài truyền hình trung ương cũng xây dựng tiết mục giám định bảo vật, các đài truyền hình địa phương cũng cố gắng noi theo. Hoạt động giám định bảo vật lần này là do đài truyền hình thủ đô và đài truyền hình Sơn Tây cùng tổ chức, lãnh đạo của đài truyền hình rất coi trọng chương trình lần này, vì vậy đội ngũ đến tác nghiệp đều là trụ cột của đài truyền hình.</w:t>
      </w:r>
    </w:p>
    <w:p>
      <w:pPr>
        <w:pStyle w:val="BodyText"/>
      </w:pPr>
      <w:r>
        <w:t xml:space="preserve">...</w:t>
      </w:r>
    </w:p>
    <w:p>
      <w:pPr>
        <w:pStyle w:val="BodyText"/>
      </w:pPr>
      <w:r>
        <w:t xml:space="preserve">- Alo, chào chị, tôi là Trang Duệ, bây giờ đã đến đài truyền hình...</w:t>
      </w:r>
    </w:p>
    <w:p>
      <w:pPr>
        <w:pStyle w:val="BodyText"/>
      </w:pPr>
      <w:r>
        <w:t xml:space="preserve">Trang Duệ dừng xe lại, sua đó hắn lấy điện thoại ra gọi cho số máy của cô gái hôm qua.</w:t>
      </w:r>
    </w:p>
    <w:p>
      <w:pPr>
        <w:pStyle w:val="BodyText"/>
      </w:pPr>
      <w:r>
        <w:t xml:space="preserve">- Chào ngài, Trang tiên sinh, tôi là Lưu Giai, tôi đang đứng bên cạnh xe trong sân, sao lại không thấy ngài nhỉ?</w:t>
      </w:r>
    </w:p>
    <w:p>
      <w:pPr>
        <w:pStyle w:val="BodyText"/>
      </w:pPr>
      <w:r>
        <w:t xml:space="preserve">Lưu Giai đưa mắt nhìn chằm chằm ra cổng đài truyền hình, lúc này cách giờ làm việc hai mươi phút, vẫn còn có rất ít người ra vào, ngoài một cỗ xe ngoại tỉnh vừa chạy vào, nãy giờ nàng căn bản chưa phát hiện có ai đi vào trong này.</w:t>
      </w:r>
    </w:p>
    <w:p>
      <w:pPr>
        <w:pStyle w:val="BodyText"/>
      </w:pPr>
      <w:r>
        <w:t xml:space="preserve">- Tôi đã lái xe vào, có lẽ chị không phát hiện ra, được rồi, tôi đã thấy chị.</w:t>
      </w:r>
    </w:p>
    <w:p>
      <w:pPr>
        <w:pStyle w:val="BodyText"/>
      </w:pPr>
      <w:r>
        <w:t xml:space="preserve">Trang Duệ đỗ xe ở trong sân, hắn vừa bước ra thì thấy Lưu Giai đang gọi điện thoại.</w:t>
      </w:r>
    </w:p>
    <w:p>
      <w:pPr>
        <w:pStyle w:val="BodyText"/>
      </w:pPr>
      <w:r>
        <w:t xml:space="preserve">Lúc này Lưu Giai cũng đã thấy Trang Duệ, nàng vội vàng cúp điện thoại, sau đó đi về phía hắn, lại khẽ vươn tay nói:</w:t>
      </w:r>
    </w:p>
    <w:p>
      <w:pPr>
        <w:pStyle w:val="BodyText"/>
      </w:pPr>
      <w:r>
        <w:t xml:space="preserve">- Chào anh, tôi là biên tập viên và giám chế của tiết mục lần này, tôi tên là Lưu Giai.</w:t>
      </w:r>
    </w:p>
    <w:p>
      <w:pPr>
        <w:pStyle w:val="BodyText"/>
      </w:pPr>
      <w:r>
        <w:t xml:space="preserve">- Tôi là Trang Duệ, rất vui được tham gia chuyên mục của mọi người.</w:t>
      </w:r>
    </w:p>
    <w:p>
      <w:pPr>
        <w:pStyle w:val="BodyText"/>
      </w:pPr>
      <w:r>
        <w:t xml:space="preserve">Trang Duệ duỗi tay phải nắm bàn tay nhỏ bé không xương của đối phương, sau khi đưa mắt đánh giá cô gái trước mặt thì thật sự không khỏi thầm khen một tiếng.</w:t>
      </w:r>
    </w:p>
    <w:p>
      <w:pPr>
        <w:pStyle w:val="BodyText"/>
      </w:pPr>
      <w:r>
        <w:t xml:space="preserve">Hôm nay Lưu Giai mặc một bộ trang phục công sở màu trắng, cổ áo hơi mở rộng, gương mặt thon dài xinh đẹp biểu hiện rõ ràng, nhìn xuống sẽ thấy bộ ngực tuy không lớn nhưng rất thẳng, làm cho trang phục công sở có một đường cong hoàn mỹ. Bên dưới là váy ngắn ngang gối làm cho cặp mông lồi ra ngoài, nếu như đứng ở bên cạnh nhìn, nhất định sẽ thấy đó là một hình chữ S.</w:t>
      </w:r>
    </w:p>
    <w:p>
      <w:pPr>
        <w:pStyle w:val="BodyText"/>
      </w:pPr>
      <w:r>
        <w:t xml:space="preserve">Với ánh mắt của Trang Duệ, hắn thấy cô biên tập viên này có dáng người hơi thấp hơn so với Tần Huyên Băng, còn tướng mạo và khí chất thì thật sự rất mạnh, chẳng qua nụ cười trên mặt thật sự quá mức nghề nghiệp.</w:t>
      </w:r>
    </w:p>
    <w:p>
      <w:pPr>
        <w:pStyle w:val="BodyText"/>
      </w:pPr>
      <w:r>
        <w:t xml:space="preserve">Khi Trang Duệ đưa mắt dò xét Lưu Giai, khi đó Lưu Giai cũng đang quan sát Trang Duệ, nếu nhìn vào tư liệu thì vị chuyên gia giám định này còn nhỏ tuổi hơn nàng, điều này thật sự làm cho nàng hiếu kỳ.</w:t>
      </w:r>
    </w:p>
    <w:p>
      <w:pPr>
        <w:pStyle w:val="BodyText"/>
      </w:pPr>
      <w:r>
        <w:t xml:space="preserve">Người kia khá cao, tướng mạo bình thường, nhưng ánh mắt của nàng xuyên thấu qua mắt kính nhìn thấy cặp mắt Trang Duệ thì cũng phải tỏ ra kinh hãi, vì trong cặp mắt sáng ngời của đối phương đang nhìn vào nàng bùng ra cảm giác tự tin rất mạnh, vì thế mà làm ột con người có tướng mạo bình thường chợt trở nên sinh động.</w:t>
      </w:r>
    </w:p>
    <w:p>
      <w:pPr>
        <w:pStyle w:val="BodyText"/>
      </w:pPr>
      <w:r>
        <w:t xml:space="preserve">Trang Duệ rất ẩn nhẫn, hắn mặc một chiếc áo sơ mi màu xám kẻ ô, phía dưới là một chiếc quần tây, đây là hôm qua hắn cố ý đi vào cửa hàng mua về, vì đi đến giám định bảo vật phải đối mặt với nhiều người, cũng không thể nào mặc quần jean áo thun cho được.</w:t>
      </w:r>
    </w:p>
    <w:p>
      <w:pPr>
        <w:pStyle w:val="BodyText"/>
      </w:pPr>
      <w:r>
        <w:t xml:space="preserve">Nhưng bộ quần áo mà Trang Duệ bỏ ra hơn hai ngàn đồng để mua vào cũng không thể phát huy tác dụng, vì sau khi nói chuyện với Lưu Giai thì hắn đã được dẫn lên xe, một tên thanh niên trong xe đưa cho hắn một bộ áo dài liên thể mới cứng, nói đó là trang phục thống nhất dành cho khách quý, đồng thời cũng lấy ra một cái túi bỏ trang phục Trang Duệ vừa mặc vào bên trong.</w:t>
      </w:r>
    </w:p>
    <w:p>
      <w:pPr>
        <w:pStyle w:val="BodyText"/>
      </w:pPr>
      <w:r>
        <w:t xml:space="preserve">- Trang tiên sinh, giới thiệu với anh, vị này chính là giám đốc Chu của đài truyền hình chúng tôi, chính là người dẫn đoàn chúng ta đi tham gia hoạt động lần này.</w:t>
      </w:r>
    </w:p>
    <w:p>
      <w:pPr>
        <w:pStyle w:val="BodyText"/>
      </w:pPr>
      <w:r>
        <w:t xml:space="preserve">Khi Trang Duệ thay đổi quần áo và xuống xe thì bên cạnh Lưu Giai chợt xuất hiện một người đàn ông trung niên đeo kính, người này bắt tay với Trang Duệ với bộ dạng ngoài cười nhưng trong không cười, rõ ràng đang có chút ý kiến với một chuyên gia trẻ tuổi như Trang Duệ, đang bày ra cái giá của một vị lãnh đạo.</w:t>
      </w:r>
    </w:p>
    <w:p>
      <w:pPr>
        <w:pStyle w:val="BodyText"/>
      </w:pPr>
      <w:r>
        <w:t xml:space="preserve">"Giám đốc đài truyền hình sẽ đi theo đoàn sao? Có lẽ chỉ là một vị phó giám đốc của đài truyền hình mà thôi."</w:t>
      </w:r>
    </w:p>
    <w:p>
      <w:pPr>
        <w:pStyle w:val="BodyText"/>
      </w:pPr>
      <w:r>
        <w:t xml:space="preserve">Trang Duệ cũng không quan tâm, đây đều là những trò xã giao bình thường mà thôi, vì vậy sau khi bắt chuyện với vị giám đốc Chu thì hắn lên xe ngồi máy lạnh, vì dù là buổi sáng nhưng lúc này khí trời vẫn làm cho người ta cảm thấy nóng bức khó chịu.</w:t>
      </w:r>
    </w:p>
    <w:p>
      <w:pPr>
        <w:pStyle w:val="BodyText"/>
      </w:pPr>
      <w:r>
        <w:t xml:space="preserve">Lại chờ hơn mười phút, vài vị chuyên gia giám định khác cũng kéo đến, Trang Duệ ngồi trên xe thấy vị giám đốc Chu kia nói năng rất cẩn trọng, vẻ mặt đầy nụ cười, đang nhang chóng tiến lên bắt tay các vị chuyên gia, nói rằng kính ngưỡng đã lâu.</w:t>
      </w:r>
    </w:p>
    <w:p>
      <w:pPr>
        <w:pStyle w:val="BodyText"/>
      </w:pPr>
      <w:r>
        <w:t xml:space="preserve">Cô gái dẫn chương trình thấy có vẻ lạnh nhạt với Trang Duệ, vì vậy nàng lên xe ngồi nói chuyện với hắn.</w:t>
      </w:r>
    </w:p>
    <w:p>
      <w:pPr>
        <w:pStyle w:val="BodyText"/>
      </w:pPr>
      <w:r>
        <w:t xml:space="preserve">Sau khi người đến đông đủ thì vị giám đốc Chu vung tay lên, xe chạy ra khỏi đài truyền hình. xem tại</w:t>
      </w:r>
    </w:p>
    <w:p>
      <w:pPr>
        <w:pStyle w:val="BodyText"/>
      </w:pPr>
      <w:r>
        <w:t xml:space="preserve">Tính cả Trang Duệ thì có tổng cộng sáu người, là tổ chuyên gia của hoạt động giám định bảo vật lần này, nhưng năm vị chuyên gia kia đều khá thân thuộc, bọn họ đi đến thì liên tục cười cười nói nói, dù không cố gắng lạnh nhạt với Trang Duệ, nhưng cũng không ai đi tìm hiểu và nói chuyện với hắn.</w:t>
      </w:r>
    </w:p>
    <w:p>
      <w:pPr>
        <w:pStyle w:val="BodyText"/>
      </w:pPr>
      <w:r>
        <w:t xml:space="preserve">- Rất vinh hạnh có thể mời các vị đến tham gia hoạt động giám định bảo vật lần này, phát huy truyền thống dân tộc, tôi là Lưu Giai của đài truyền hình Bắc Kinh, bây giờ đến Tế Nam còn mất hơn ba giờ, mọi người có nên giới thiệu một chút về mình được không?</w:t>
      </w:r>
    </w:p>
    <w:p>
      <w:pPr>
        <w:pStyle w:val="BodyText"/>
      </w:pPr>
      <w:r>
        <w:t xml:space="preserve">Lưu Giai thấy Trang Duệ ngồi bên cạnh cửa sổ, cũng không ai tìm hắn nói chuyện, cảm thấy đối phương có chút cô độc, vì vậy mà đứng lên muốn làm sôi động bầu không khí.</w:t>
      </w:r>
    </w:p>
    <w:p>
      <w:pPr>
        <w:pStyle w:val="BodyText"/>
      </w:pPr>
      <w:r>
        <w:t xml:space="preserve">- Tiểu Lưu, cô là một biên tập viên có danh tiếng ở đài truyền hình thủ đô, ai mà không biết cô? Tôi đây thậm chí còn là fan của cô...</w:t>
      </w:r>
    </w:p>
    <w:p>
      <w:pPr>
        <w:pStyle w:val="BodyText"/>
      </w:pPr>
      <w:r>
        <w:t xml:space="preserve">Một người đàn ông trung niên khá mập, hơn bốn mươi tuổi đứng lên nói khéo với Lưu Giai vài câu, sau đó tiếp tục lên tiếng:</w:t>
      </w:r>
    </w:p>
    <w:p>
      <w:pPr>
        <w:pStyle w:val="BodyText"/>
      </w:pPr>
      <w:r>
        <w:t xml:space="preserve">- Tôi họ Kim, công tác ở bảo tàng cố cung, các vị bạn bè cứ gọi tôi là Kim mập, các vị đều là người quen biết đã lâu, chắc không cần nhiều lời nữa chứ?</w:t>
      </w:r>
    </w:p>
    <w:p>
      <w:pPr>
        <w:pStyle w:val="BodyText"/>
      </w:pPr>
      <w:r>
        <w:t xml:space="preserve">Trang Duệ nghe thấy đối phương đứng lên giới thiệu như vậy thì ngẩng đầu nhìn bằng ánh mắt dò xét. Hắn từng nghe chú Đức nói về Kim mập, đây là chuyên gia giám định mảng thi họa, là đệ tử thân truyền của đại sư tư pháp Ái Tân Giác La, danh tiếng vang rền, không ngờ lần này cũng được đài truyền hình mời đến.</w:t>
      </w:r>
    </w:p>
    <w:p>
      <w:pPr>
        <w:pStyle w:val="BodyText"/>
      </w:pPr>
      <w:r>
        <w:t xml:space="preserve">- Ha ha, tôi là Tiền Quân, cũng đều có quan hẹ với phần lớn mọi người ngồi đây, bây giờ đang công tác ở hội đấu giá thủ đô, tính chuyên nghiệp chắc chắn không bằng các vị nhưng hiểu rõ giá cả thị trường của các món đồ cổ, nếu chư vị có vật gì tốt mà không đến tìm tôi, như vậy là không nể mặt đấy nhé?</w:t>
      </w:r>
    </w:p>
    <w:p>
      <w:pPr>
        <w:pStyle w:val="BodyText"/>
      </w:pPr>
      <w:r>
        <w:t xml:space="preserve">Người đàn ông trung niên ngồi trước mặt Trang Duệ cũng đứng lên giới thiệu một phen, trong các vị chuyên gia nơi đây thì hắn là người có độ tuổi thấp nhất, gần tiếp cận với Trang Duệ. Người này có lẽ là ba bảy tuổi, trên mặt luôn mang theo nụ cười, có lẽ là vì nguyên nhân nghề nghiệp.</w:t>
      </w:r>
    </w:p>
    <w:p>
      <w:pPr>
        <w:pStyle w:val="BodyText"/>
      </w:pPr>
      <w:r>
        <w:t xml:space="preserve">Sau đó ba người còn lại cũng đứng lên tự giới thiệu, những người trong ngành đồ cổ đều tinh thông lõi đời, vì vậy chỉ vài câu giới thiệu đã làm cho đám thanh niên trong xe cười ha hả, bầu không khí náo nhiệt hẳn lên.</w:t>
      </w:r>
    </w:p>
    <w:p>
      <w:pPr>
        <w:pStyle w:val="BodyText"/>
      </w:pPr>
      <w:r>
        <w:t xml:space="preserve">Trang Duệ chưa từng nghe qua tên tuổi của ba vị kia, người ngồi sau lưng Trang Duệ là một ông lão gầy gò, ngoại hiệu là Tôn Đại Thánh, nổi tiếng là chuyên gia giám định và thưởng thức tạp vật trong nước, có quan hệ không tệ với chú Đức, mà Trang Duệ cũng từng thấy tấm hình đối phương chụp với Chú Đức.</w:t>
      </w:r>
    </w:p>
    <w:p>
      <w:pPr>
        <w:pStyle w:val="BodyText"/>
      </w:pPr>
      <w:r>
        <w:t xml:space="preserve">Mặt khác còn có một vị chuyên gia giám định những vật đồng xanh và gia cụ, tuổi hơn năm mươi, rất ẩn giấu khôi hài, Trang Duệ cũng đã từng được nghe nói đến tên của người này.</w:t>
      </w:r>
    </w:p>
    <w:p>
      <w:pPr>
        <w:pStyle w:val="BodyText"/>
      </w:pPr>
      <w:r>
        <w:t xml:space="preserve">Người cuối cùng đứng lên tự giới thiệu, hắn tên là Điền Phàm, là đồng sự của tên mập họ Kim, cũng là nhân viên nghiên cứu trong bảo tàng cố cung, chuyên về gốm sứ, người này nói không nhiều, đứng lên nói vài câu thì ngồi xuống, vẫn là tên mập họ Kim phải mở miệng bổ sung.</w:t>
      </w:r>
    </w:p>
    <w:p>
      <w:pPr>
        <w:pStyle w:val="BodyText"/>
      </w:pPr>
      <w:r>
        <w:t xml:space="preserve">Trang Duệ dù không phải là chuyên gia gì cả, nhưng bây giờ được ngồi cùng với một nhóm chuyên gia trong nước thì tâm tình cũng có hơi kích động, chưa nói đến những thứ khác, có thể học hỏi kinh nghiệm từ bọn họ cũng là một việc cực tốt.</w:t>
      </w:r>
    </w:p>
    <w:p>
      <w:pPr>
        <w:pStyle w:val="BodyText"/>
      </w:pPr>
      <w:r>
        <w:t xml:space="preserve">Nghề đồ cổ thường phân thành sáu nhánh lớn: Đồ sứ(kể cả gốm hay sứ), đồng xanh, hạng mục phụ(ví dụ như chạm khắc ngà voi, tượng điêu khắc gỗ, chai thuốc hít, đồ sơn...), thi họa, ngọc khí, gia cụ. Lúc này trong xe coi như có từng chuyên gia trên mỗi lĩnh vực, cũng coi như là một đội ngũ hùng mạnh.</w:t>
      </w:r>
    </w:p>
    <w:p>
      <w:pPr>
        <w:pStyle w:val="BodyText"/>
      </w:pPr>
      <w:r>
        <w:t xml:space="preserve">Khi Trang Duệ đang phân loại chuyên môn của các vị chuyên gia kia thì bên tai chợt vang lên âm thanh của Lưu Giai, vì thế mà không khỏi có chú sững sờ. Vừa rồi hắn đã quên mình cũng là một chuyên gia giám định ngọc thạch trong nhóm này, cũng là một người có tư cách giới thiệu tên tuổi.</w:t>
      </w:r>
    </w:p>
    <w:p>
      <w:pPr>
        <w:pStyle w:val="BodyText"/>
      </w:pPr>
      <w:r>
        <w:t xml:space="preserve">Trang Duệ đứng lên khẽ cúi người rồi nói:</w:t>
      </w:r>
    </w:p>
    <w:p>
      <w:pPr>
        <w:pStyle w:val="BodyText"/>
      </w:pPr>
      <w:r>
        <w:t xml:space="preserve">- Có thể được thấy các thầy trong ngành đồ cổ nên tâm tình của tôi có chút kích động, tiểu tử tên là Trang Duệ, có chút nghiên cứu với phỉ thúy ngọc thạch, bây giờ đang có một chức danh chủ tịch danh dự của hiệp hội ngọc thạch, nhưng cũng rất có hứng thú với phương diện đồ cổ. Tôi muốn mượn cơ hội lần này để học hỏi nhiều hơn ở các vị tiền bối...</w:t>
      </w:r>
    </w:p>
    <w:p>
      <w:pPr>
        <w:pStyle w:val="BodyText"/>
      </w:pPr>
      <w:r>
        <w:t xml:space="preserve">- À, thanh niên cần học tập nhiều, như vậy không có gì là xấu...</w:t>
      </w:r>
    </w:p>
    <w:p>
      <w:pPr>
        <w:pStyle w:val="BodyText"/>
      </w:pPr>
      <w:r>
        <w:t xml:space="preserve">Âm thanh củae giám đốc Chu có hơi kỳ quái, hắn thật sự có chút không cam lòng, tất cả các đơn vị được mời tham gia hoạt động lần này đều phái ra binh hùng tướng mạnh, đều là những người nổi tiếng ở phương diện chuyên nghiệp của mình. Nhưng hiệp hội ngọc thạch lại không nể mặt, đưa đến một tiểu tử chưa đến ba mươi, điều này làm cho giám đốc Chu cảm thấy mất mặt, vì thế cũng không khách khí với Trang Duệ.</w:t>
      </w:r>
    </w:p>
    <w:p>
      <w:pPr>
        <w:pStyle w:val="BodyText"/>
      </w:pPr>
      <w:r>
        <w:t xml:space="preserve">Trang Duệ dùng ánh mắt nhàn nhạt nhìn giám đốc Chu, cũng không nói gì, chỉ là chức quan nhỏ mà diễu võ giương oai, hắn cũng không thèm quan tâm đến phản ứng của đối phương.</w:t>
      </w:r>
    </w:p>
    <w:p>
      <w:pPr>
        <w:pStyle w:val="BodyText"/>
      </w:pPr>
      <w:r>
        <w:t xml:space="preserve">- Không nên nói như vậy, Tiểu Trang tuổi còn trẻ mà đã có danh tiếng trong hiệp hội ngọc thạch, chắc chắn cậu ấy có tuyệt kỹ của mình, sau này mọi người nên chịu khó trao đổi.</w:t>
      </w:r>
    </w:p>
    <w:p>
      <w:pPr>
        <w:pStyle w:val="BodyText"/>
      </w:pPr>
      <w:r>
        <w:t xml:space="preserve">Người mở miệng là vị tổng giám đốc hội đấu giá thủ đô, hắn là người làm ăn, tất nhiên tám mặt lung linh, tuy Trang Duệ còn trẻ nhưng không có ý xem thường.</w:t>
      </w:r>
    </w:p>
    <w:p>
      <w:pPr>
        <w:pStyle w:val="BodyText"/>
      </w:pPr>
      <w:r>
        <w:t xml:space="preserve">- Ha ha, không biết Tiểu thư thích hạng mục nào trong ngành đồ cổ?</w:t>
      </w:r>
    </w:p>
    <w:p>
      <w:pPr>
        <w:pStyle w:val="BodyText"/>
      </w:pPr>
      <w:r>
        <w:t xml:space="preserve">Tên mập họ Kim cười ha hả hỏi, bọn họ cũng cực kỳ tò mò về một người trẻ tuổi như Trang Duệ, hai mươi lăm tuổi đã là chủ tịch danh dự của hiệp hội ngọc thạch, đây là lần đầu tiên bọn họ được thấy.</w:t>
      </w:r>
    </w:p>
    <w:p>
      <w:pPr>
        <w:pStyle w:val="BodyText"/>
      </w:pPr>
      <w:r>
        <w:t xml:space="preserve">- Có chút kiến thức về tạp vật và đồ sứ, đã từng công tác cùng chú Đức ở Trung Hải trong một thời gian ngắn...</w:t>
      </w:r>
    </w:p>
    <w:p>
      <w:pPr>
        <w:pStyle w:val="BodyText"/>
      </w:pPr>
      <w:r>
        <w:t xml:space="preserve">Trang Duệ cố ý nhắc đến tên chú Đức.</w:t>
      </w:r>
    </w:p>
    <w:p>
      <w:pPr>
        <w:pStyle w:val="BodyText"/>
      </w:pPr>
      <w:r>
        <w:t xml:space="preserve">- Anh Mã sao? Hì, vậy chúng ta cũng không phải người ngoài, đến đây ngồi với tôi, anh Mã có khỏe không? Tôi cũng định khi nào có thời gian sẽ đến thăm anh ấy.</w:t>
      </w:r>
    </w:p>
    <w:p>
      <w:pPr>
        <w:pStyle w:val="BodyText"/>
      </w:pPr>
      <w:r>
        <w:t xml:space="preserve">Trang Duệ nói ra những lời như vậy, ông lão họ Tôn nhanh chóng vẫy tay gọi Trang Duệ đến ngồi bên cạnh, với quan hệ giữa lão và chú Đức, nếu không quan tâm đến Trang Duệ thì thật sự rất khó nói nổi.</w:t>
      </w:r>
    </w:p>
    <w:p>
      <w:pPr>
        <w:pStyle w:val="Compact"/>
      </w:pPr>
      <w:r>
        <w:br w:type="textWrapping"/>
      </w:r>
      <w:r>
        <w:br w:type="textWrapping"/>
      </w:r>
    </w:p>
    <w:p>
      <w:pPr>
        <w:pStyle w:val="Heading2"/>
      </w:pPr>
      <w:bookmarkStart w:id="333" w:name="chương-311-chuyên-gia2."/>
      <w:bookmarkEnd w:id="333"/>
      <w:r>
        <w:t xml:space="preserve">311. Chương 311 : Chuyên Gia(2).</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311: Chuyên gia(2).</w:t>
      </w:r>
    </w:p>
    <w:p>
      <w:pPr>
        <w:pStyle w:val="BodyText"/>
      </w:pPr>
      <w:r>
        <w:t xml:space="preserve">Dịch: Masta4ever</w:t>
      </w:r>
    </w:p>
    <w:p>
      <w:pPr>
        <w:pStyle w:val="BodyText"/>
      </w:pPr>
      <w:r>
        <w:t xml:space="preserve">Nguồn: Nhóm dịch Tepga -</w:t>
      </w:r>
    </w:p>
    <w:p>
      <w:pPr>
        <w:pStyle w:val="BodyText"/>
      </w:pPr>
      <w:r>
        <w:t xml:space="preserve">Sưu tầm:</w:t>
      </w:r>
    </w:p>
    <w:p>
      <w:pPr>
        <w:pStyle w:val="BodyText"/>
      </w:pPr>
      <w:r>
        <w:t xml:space="preserve">Trong ngành đồ cổ này chú ý truyền thừa tự động, người sưu tầm cổ vật cũng phải chú ý đến thân phận và lai lịch, sư phụ của Trang Duệ là chú Đức, cũng xem như là người có danh tiếng trong giới đồ cổ, vì vậy mà thái độ của đám người Kim mập với hắn cũng nhanh chóng trở nên nhiệt tình, vì quy củ trong nghề đồ cổ chính là chỉ đường dẫn lối cho vãn bối đến sau.</w:t>
      </w:r>
    </w:p>
    <w:p>
      <w:pPr>
        <w:pStyle w:val="BodyText"/>
      </w:pPr>
      <w:r>
        <w:t xml:space="preserve">Người có biệt hiệu Tôn Đại Thánh thật sự tâm đầu ý hợp với chú Đức, tất nhiên sẽ đối đãi với Trang Duệ như với vãn bối của mình, lão gọi Trang Duệ đến ngồi bên cạnh, sau đó hỏi về tình hình của chú Đức.</w:t>
      </w:r>
    </w:p>
    <w:p>
      <w:pPr>
        <w:pStyle w:val="BodyText"/>
      </w:pPr>
      <w:r>
        <w:t xml:space="preserve">- Trang Duệ sao? Trang Duệ, cái tên này sao nghe quen như vậy?</w:t>
      </w:r>
    </w:p>
    <w:p>
      <w:pPr>
        <w:pStyle w:val="BodyText"/>
      </w:pPr>
      <w:r>
        <w:t xml:space="preserve">Vị chuyên gia tên là Điền Phạm vốn chuyên về gốm sứ, bây giờ sau khi nghe được tên của Trang Duệ thì nhíu mày suy xét, sau đó ánh mắt chợt sáng lên, cũng không quan tâm đến xe hơi xóc nảy mà đứng lên đi đến ngồi bên cạnh Trang Duệ, lại nói:</w:t>
      </w:r>
    </w:p>
    <w:p>
      <w:pPr>
        <w:pStyle w:val="BodyText"/>
      </w:pPr>
      <w:r>
        <w:t xml:space="preserve">- Tiểu Trang, có phải cậu là người thu vào món gốm đen ở Phan Gia Viên hôm qua không?</w:t>
      </w:r>
    </w:p>
    <w:p>
      <w:pPr>
        <w:pStyle w:val="BodyText"/>
      </w:pPr>
      <w:r>
        <w:t xml:space="preserve">Trang Duệ bị ông lão Điền Phạm này chạy đến hỏi một câu làm cho hoảng sợ, người này hơn năm mươi nhưng động tác vẫn rất nhanh nhẹn, nhưng sau khi hắn nghe được lời nói của Điền Phạm thì có chút sững sốt. Chuyện xảy ra vào xế chiều ngày hôm qua ở Phan Gia Viên, vì sao bây giờ đã truyền ra rồi, nhanh vậy sao?</w:t>
      </w:r>
    </w:p>
    <w:p>
      <w:pPr>
        <w:pStyle w:val="BodyText"/>
      </w:pPr>
      <w:r>
        <w:t xml:space="preserve">Thứ đồ cổ lưu thông qua lại ngoài thông qua quá trình mua bán thì chính là những nhà sưu tầm trao đổi với nhau, Bắc Kinh không phải nhỏ nhưng người trong nghề đều biết những chuyện lớn đã xảy ra, mà ông chủ cửa hàng gốm sứ ở chợ đồ cổ Phan Gia Viên tất nhiên sẽ nhanh chóng truyền tin ra ngoài khi Trang Duệ bỏ đi.</w:t>
      </w:r>
    </w:p>
    <w:p>
      <w:pPr>
        <w:pStyle w:val="BodyText"/>
      </w:pPr>
      <w:r>
        <w:t xml:space="preserve">Phải biết rằng gốm đen Long Sơn chẳng những có giá trị sưu tầm, hơn nữa còn có giá trị về mặt khảo cổ, được cho là một trong những tinh phẩm không còn nhiều lắm. Điền Phạm là người chìm đắm cả nửa đời trong nghề đồ cổ gốm sứ, tất nhiên sẽ rất quan tâm đến những tin tức này, vì vậy sau khi nghe ông chủ gốm sức ở chợ Phan Gia Viên nhắc đến thì luôn lưu ý, tất nhiên cũng vì vậy mới có phản ứng vào lúc này.</w:t>
      </w:r>
    </w:p>
    <w:p>
      <w:pPr>
        <w:pStyle w:val="BodyText"/>
      </w:pPr>
      <w:r>
        <w:t xml:space="preserve">- Tiểu Trang, tôi không có ý gì khác, chỉ muốn hỏi xem có phải vật kia do cậu thu mua vào tay không?</w:t>
      </w:r>
    </w:p>
    <w:p>
      <w:pPr>
        <w:pStyle w:val="BodyText"/>
      </w:pPr>
      <w:r>
        <w:t xml:space="preserve">Điền Phạm thấy người trên xe nhìn mình chằm chằm thì mặt già đỏ lên, thật sự có chút xấu hổ. Tuy lão cũng là người công tác ở bảo tàng cố cung, nhưng tên mập họ Kim thường tham gia nhiều hoạt động xã hội, lão thì thường xuyên ở trong đơn vị vùi đầu nghiên cứu, vì thế mà có hơi ngờ nghệch.</w:t>
      </w:r>
    </w:p>
    <w:p>
      <w:pPr>
        <w:pStyle w:val="BodyText"/>
      </w:pPr>
      <w:r>
        <w:t xml:space="preserve">- Đúng vậy, hôm trước cháu mua được một bình gốm đen Long Sơn ở chợ Phan Gia Viên, coi như là may mắn, chẳng lẽ là ông chủ cửa hàng gốm sứ nói cho chú sao?</w:t>
      </w:r>
    </w:p>
    <w:p>
      <w:pPr>
        <w:pStyle w:val="BodyText"/>
      </w:pPr>
      <w:r>
        <w:t xml:space="preserve">Trang Duệ mua được món gốm đen với giá hời tất nhiên là việc quang minh chính đại, hắn sẽ thoải mái thừa nhận.</w:t>
      </w:r>
    </w:p>
    <w:p>
      <w:pPr>
        <w:pStyle w:val="BodyText"/>
      </w:pPr>
      <w:r>
        <w:t xml:space="preserve">- Hì, thật sự là cậu sao? Đúng là quá trùng hợp, tôi còn định hôm nào đó nhờ ông chủ gốm sứ hẹn gặp cậu một lần. Tiểu Trang, đợi chúng ta làm xong tất cả tiết mục và quay về Bắc Kinh, cậu nhất định phải cho ông lão tôi đây được kiến thức về gốm đen Long Sơn đấy nhé?</w:t>
      </w:r>
    </w:p>
    <w:p>
      <w:pPr>
        <w:pStyle w:val="BodyText"/>
      </w:pPr>
      <w:r>
        <w:t xml:space="preserve">Điền Phạm nói ngay, gốm đen Long Sơn mà đặc biệt là hàng tinh phẩm còn lại quá ít, dù là lão cũng chỉ thấy qua được một hai vật phẩm như vậy mà thôi, thậm chí những thứ như vậy không được trọn vẹn. Nếu không phải bây giờ đang chạy xuống Tế Nam, sợ rằng lão đã kéo Trang Duệ về xem gốm đen Long Sơn rồi.</w:t>
      </w:r>
    </w:p>
    <w:p>
      <w:pPr>
        <w:pStyle w:val="BodyText"/>
      </w:pPr>
      <w:r>
        <w:t xml:space="preserve">- Được, không có vấn đề...</w:t>
      </w:r>
    </w:p>
    <w:p>
      <w:pPr>
        <w:pStyle w:val="BodyText"/>
      </w:pPr>
      <w:r>
        <w:t xml:space="preserve">Trang Duệ sảng khoái đồng ý, Điền Phạm này tuy không có danh tiếng quá lớn, nhưng đối phương có thân phận là nhân viên nghiên cứu của bảo tàng cố cung, như vậy cũng đáng cho hắn kết giao. Biết đâu có một người bạn thế này thì sẽ có cơ hội được đi vào quan sát những món đồ cổ mênh mông trời biển được cất giấu trong bảo tàng cố cung?</w:t>
      </w:r>
    </w:p>
    <w:p>
      <w:pPr>
        <w:pStyle w:val="BodyText"/>
      </w:pPr>
      <w:r>
        <w:t xml:space="preserve">- Tiểu Trang, xem ra cậu thật sự rất lành nghề, cũng không phải người nào cũng có thể mua được món gốm tốt với giá hời như vậy, cậu nói ọi người hiểu rõ một chút xem...</w:t>
      </w:r>
    </w:p>
    <w:p>
      <w:pPr>
        <w:pStyle w:val="BodyText"/>
      </w:pPr>
      <w:r>
        <w:t xml:space="preserve">Điền Phạm tìm được câu trả lời thuyết phục của Trang Duệ thì cảm thấy mỹ mãn quay về chỗ ngồi, lão thầm nghĩ chỉ muốn được thấy vật phẩm, cũng không quá quan tâm đến Trang Duệ. Nhưng đám người tên mập họ Kim lại có hứng thú, bọn họ vây quanh Trang Duệ và lên tiếng.</w:t>
      </w:r>
    </w:p>
    <w:p>
      <w:pPr>
        <w:pStyle w:val="BodyText"/>
      </w:pPr>
      <w:r>
        <w:t xml:space="preserve">Ai cũng thích nghe kể những cậu chuyện hấp dẫn, không riêng gì những người trong nghành đồ cổ cảm thấy hứng thú, những nhân viên tổ quay phim và lái xe đều dựng tai lên nghe ngóng, vì sự kiện kia của Trang Duệ chẳng khác nào mua xố số trúng giải thưởng lớn vậy.</w:t>
      </w:r>
    </w:p>
    <w:p>
      <w:pPr>
        <w:pStyle w:val="BodyText"/>
      </w:pPr>
      <w:r>
        <w:t xml:space="preserve">Những nhà sưu tầm cổ vật thật sự là thần bí đối với người thường, mà chuyện mua được những món hàng thật sự trong mớ đồ giả là phạm trù thuộc về truyền thuyết, lực hấp dẫn đối với người thường không phải chỉ là lớn.</w:t>
      </w:r>
    </w:p>
    <w:p>
      <w:pPr>
        <w:pStyle w:val="BodyText"/>
      </w:pPr>
      <w:r>
        <w:t xml:space="preserve">Ánh mắt Lưu Giai lúc này nhìn về Trang Duệ cũng đã khác biệt, nàng vốn sợ người này sẽ không hợp với nhóm chuyên gia lớn tuổi này, sẽ tạo nên ảnh hưởng đối với chuyên mục sắp tới của đài truyền hình. Nàng không ngờ người thanh niên trẻ tuổi có dung mạo khong quá sâu sắc kia lại nhanh chóng kết thành một khối với nhóm chuyên gia như vậy, bây giờ lại càng trở thành trung tâm của mọi người.</w:t>
      </w:r>
    </w:p>
    <w:p>
      <w:pPr>
        <w:pStyle w:val="BodyText"/>
      </w:pPr>
      <w:r>
        <w:t xml:space="preserve">Lúc này giám đốc Chu cũng có chút xấu hổ, vừa rồi những lời nói không khách khí của hắn với Trang Duệ đều được các vị chuyên gia nghe rõ ràng, tuy bọn họ không vì Trang Duệ mà đứng ra phản ánh, nhưng thái độ với giám đốc Chu cũng đã có hơi nhạt.</w:t>
      </w:r>
    </w:p>
    <w:p>
      <w:pPr>
        <w:pStyle w:val="BodyText"/>
      </w:pPr>
      <w:r>
        <w:t xml:space="preserve">- Trang tiên sinh, món gốm đen Long Sơn ngài mua ngoài chợ với giá một ngàn đồng, không biết đáng giá bao nhiêu?</w:t>
      </w:r>
    </w:p>
    <w:p>
      <w:pPr>
        <w:pStyle w:val="BodyText"/>
      </w:pPr>
      <w:r>
        <w:t xml:space="preserve">Sau khi Trang Duệ nói xong thì người đàn ông trung niên lúc nãy khiêng máy quay phim loại lớn lên xe hỏi, bọn họ không quan tâm đến giá trị nghiên cứu của món hàng, chỉ cần biết nó có giá bao nhiêu mà thôi.</w:t>
      </w:r>
    </w:p>
    <w:p>
      <w:pPr>
        <w:pStyle w:val="BodyText"/>
      </w:pPr>
      <w:r>
        <w:t xml:space="preserve">- À, cái này để tôi nói, gốm đen Long Sơn từ năm 1936 đã được khai quật, đồng thời cũng không có ít, có thể gặp ở Sơn Đông nhưng vấn đề là rất ít tinh phẩm. Nếu món gốm sứ trong tay Tiểu Trang có công nghệ nung đạt đến cấp độ của những món mà Lương tiên sinh khai quật được năm xưa, chỉ sợ giá cả thấp nhất ở thị trường cùng là sáu triệu...</w:t>
      </w:r>
    </w:p>
    <w:p>
      <w:pPr>
        <w:pStyle w:val="BodyText"/>
      </w:pPr>
      <w:r>
        <w:t xml:space="preserve">Người lên tiếng là giám đốc hội đấu giá thủ đô, hắn thật sự hiểu rõ về thị trường các món đồ gốm như trong lòng bàn tay, sau khi nói xong còn đưa mắt nhìn về phía Trang Duệ nói:</w:t>
      </w:r>
    </w:p>
    <w:p>
      <w:pPr>
        <w:pStyle w:val="BodyText"/>
      </w:pPr>
      <w:r>
        <w:t xml:space="preserve">- Tiểu Trang, thế nào, có ý bán món gốm sứ Long Sơn kia không? Tôi có thể sắp xếp cho cậu một buổi đấu giá riêng, có thể đảm bảo giá bán không thấp hơn bảy triệu.</w:t>
      </w:r>
    </w:p>
    <w:p>
      <w:pPr>
        <w:pStyle w:val="BodyText"/>
      </w:pPr>
      <w:r>
        <w:t xml:space="preserve">Tiền lợi nhuận của đấu giá chủ yếu đến từ tiền thù lao sau khi vật phẩm được bán thành công, mà tiền thù lao đó không giống nhau đối với từng hội đấu giá khác nhau, nhưng ít nhất cũng là hơn mười hai phần trăm. Nếu Trang Duệ muốn bán món gốm đen, giá cả của nó sẽ hơn bảy triệu, như vậy tiền thù lao của đấu giá cũng khá cao, vì thế giám đốc Tiền nhanh chóng có lời mời với Trang Duệ.</w:t>
      </w:r>
    </w:p>
    <w:p>
      <w:pPr>
        <w:pStyle w:val="BodyText"/>
      </w:pPr>
      <w:r>
        <w:t xml:space="preserve">- Ha ha, gần đây tôi mua một căn nhà nhỏ bên phía Tuyên Vũ, đang tu sửa, tôi muốn mua thêm vài kiện vật phẩm nữa để chính mình giữ lại, nhưng nếu sau này có cơ hội thì nhất định sẽ làm phiền giám đốc Tiền...</w:t>
      </w:r>
    </w:p>
    <w:p>
      <w:pPr>
        <w:pStyle w:val="BodyText"/>
      </w:pPr>
      <w:r>
        <w:t xml:space="preserve">Trang Duệ nói ra một lời làm cho đám người nơi đây phải hít vào một hơi, bọn họ đều là người Bắc Kinh hoặc ít nhất cũng sống ở Bắc Kinh vài chục năm, tất nhiên biết rõ căn nhà nhỏ mà Trang Duệ nói chính là tứ hợp viện. Bây giờ một căn nhà nhỏ hơn trăm mét vuông đã mất rất nhiều tiền, không ngờ vị chủ tịch danh dự trẻ tuổi của hiệp hội ngọc thạch lại có nhiều tiền như vậy.</w:t>
      </w:r>
    </w:p>
    <w:p>
      <w:pPr>
        <w:pStyle w:val="BodyText"/>
      </w:pPr>
      <w:r>
        <w:t xml:space="preserve">Người sưu tầm đồ cổ không nhất định là kẻ có tiền, trong xe đều là những nhân sĩ nổi danh trong ngành đồ cổ nhưng đang đi làm công tác riêng, chỉ cầm tiền lương, tài sản còn lâu mới có thể so sánh với Trang Duệ, lại càng chưa nói đến những nhân viên công tác của đài truyền hình. Vì vậy mà lúc này các cô gái trên xe đều nhìn Trang Duệ bằng ánh mắt sáng như sao.</w:t>
      </w:r>
    </w:p>
    <w:p>
      <w:pPr>
        <w:pStyle w:val="BodyText"/>
      </w:pPr>
      <w:r>
        <w:t xml:space="preserve">Vị giám đốc Chu càng thêm cuống quýt vì thái độ của mình với Trang Duệ vào lúc nãy, hắn thầm nghĩ người thanh niên kia có số tiền lớn, chắc chắn không phải tự mình làm ra, có lẽ là con cháu của một đại gia tộc nào đó, chính mình đắc tội với đối phương là một hành động không khôn ngoan.</w:t>
      </w:r>
    </w:p>
    <w:p>
      <w:pPr>
        <w:pStyle w:val="BodyText"/>
      </w:pPr>
      <w:r>
        <w:t xml:space="preserve">Trang Duệ nói những lời như vậy thật sự là cố ý, bây giờ người trong xã hội đều nhận định anh có thành công hay không có liên quan đến tài sản của anh, người thanh cao đã sớm bị ném lên tận trời cao, nếu không thì những vị chuyên gia trong xe cũng sẽ không được mời đến tham gia hoạt động giám định bảo vật lần này.</w:t>
      </w:r>
    </w:p>
    <w:p>
      <w:pPr>
        <w:pStyle w:val="BodyText"/>
      </w:pPr>
      <w:r>
        <w:t xml:space="preserve">Cổ lão gia tử đã nói với Trang Duệ rằng sau khi hoạt động này chấm dứt thì tiền mừng ỗi vị chuyên gia sẽ không thấp hơn ba chục ngàn đồng, hai ngày có ba chục ngàn, vừa bao ăn ở vừa được cho đi du lịch miễn phí, chỉ có thằng ngu mới không chịu tham gia.</w:t>
      </w:r>
    </w:p>
    <w:p>
      <w:pPr>
        <w:pStyle w:val="BodyText"/>
      </w:pPr>
      <w:r>
        <w:t xml:space="preserve">Trang Duệ đến tham gia hoạt động này chính là vì muốn có danh tiêng trong nghành ngọc khí, không cần phải an phận làm gì cả, đồng thời cũng lấy danh tiếng cho hai vị sư phụ là Cổ lão gia tử và chú Đức.</w:t>
      </w:r>
    </w:p>
    <w:p>
      <w:pPr>
        <w:pStyle w:val="BodyText"/>
      </w:pPr>
      <w:r>
        <w:t xml:space="preserve">Quả nhiên Trang Duệ nói ra những lời như vậy thì thái độ của các vị chuyên gia thật sự có biến đổi, ngay cả những thành viên của tổ quay phim vốn có chút xem thường vị chuyên gia nhỏ tuổi Trang Duệ, bây giờ bọn họ mở miệng là gọi thầy Trang, thật sự làm cho hắn có chút ngượng ngùng.</w:t>
      </w:r>
    </w:p>
    <w:p>
      <w:pPr>
        <w:pStyle w:val="BodyText"/>
      </w:pPr>
      <w:r>
        <w:t xml:space="preserve">...</w:t>
      </w:r>
    </w:p>
    <w:p>
      <w:pPr>
        <w:pStyle w:val="BodyText"/>
      </w:pPr>
      <w:r>
        <w:t xml:space="preserve">Bắc Kinh cách Tế Nam khoảng bốn trăm kilomet, hơn nữa đường cao tốc từ Bắc Kinh đến Sơn Đông là nổi tiếng cả nước, vì vậ đến khoảng mười một giờ rưỡi thì xe đến địa giới Tế Nam.</w:t>
      </w:r>
    </w:p>
    <w:p>
      <w:pPr>
        <w:pStyle w:val="BodyText"/>
      </w:pPr>
      <w:r>
        <w:t xml:space="preserve">Cái tên Tế Nam được giữ lại từ khi thiết lập quận Tế Nam thời Tây Hán, có nghĩ là Tế Thủy Nam, lại xưng là Tuyền Thành, là tỉnh lị của tỉnh Sơn Đông, một tỉnh phát triển kinh tế khá mạnh của Tống Quân ở duyên hải. Tế Nam là thành phố được quốc hội lấy theo tên cũ, là một trong mười thành phố cấp tỉnh, là trung tâm kinh tế, chính trị, văn hóa, công nghệ, giáo dục và tài chính của tỉnh Sơn Đông.</w:t>
      </w:r>
    </w:p>
    <w:p>
      <w:pPr>
        <w:pStyle w:val="BodyText"/>
      </w:pPr>
      <w:r>
        <w:t xml:space="preserve">Tế Nam là thành phố nổi tiếng, là cái nôi của văn hóa tiền sử Long Sơn Hóa, có ngôi thành từ thời đồ đá mới, có cả tường thành trước đại Tần, cũng nổi tiếng về nghề gốm sứ.</w:t>
      </w:r>
    </w:p>
    <w:p>
      <w:pPr>
        <w:pStyle w:val="BodyText"/>
      </w:pPr>
      <w:r>
        <w:t xml:space="preserve">Tương truyền năm xưa vua Thuấn từng đến đây du ngoạn và tán thưởng vẻ đẹp tuyệt đỉnh, đồng thời còn leo lên đỉnh Phật Sơn ở phía nam thành phố Tế Nam, cho nên lúc này trong thành phố còn có nhiều địa đanh dùng theo cách đặt tên của vua Thuấn, ví dụ như Thuấn Tỉnh, Thuấn Canh Lộ, Thuấn Canh Sơn.</w:t>
      </w:r>
    </w:p>
    <w:p>
      <w:pPr>
        <w:pStyle w:val="BodyText"/>
      </w:pPr>
      <w:r>
        <w:t xml:space="preserve">Tế Nam nhiều sông suối, có cảnh tượng rất hùng tráng, từ thời Tống đã có câu nói: "Ngàn sông chảy khắp thiên hạ".</w:t>
      </w:r>
    </w:p>
    <w:p>
      <w:pPr>
        <w:pStyle w:val="BodyText"/>
      </w:pPr>
      <w:r>
        <w:t xml:space="preserve">Khi chiếc xe tiên vào địa phận Tế Nam, một chiếc xe có in chữ đài truyền hình Tế Nam đã đứng chờ sẵn.</w:t>
      </w:r>
    </w:p>
    <w:p>
      <w:pPr>
        <w:pStyle w:val="BodyText"/>
      </w:pPr>
      <w:r>
        <w:t xml:space="preserve">Sau khi bắt chuyện với những người trên chiếc xe của Trang Duệ, chiếc xe kia tiếp tục chạy phía trước dẫn đường, sau đó trực tiếp chạy vào trong bãi đậu xe của một khách sạn năm sao. Hoạt động giám định bảo vật được tổ chức trong khách sạn năm sao này, tất nhiên các chuyên gia ăn ở cũng ở khách sạn này. xem tại</w:t>
      </w:r>
    </w:p>
    <w:p>
      <w:pPr>
        <w:pStyle w:val="BodyText"/>
      </w:pPr>
      <w:r>
        <w:t xml:space="preserve">Trước cổng khác sạn còn có một biểu ngữ, bên trên có nội dung: "Phát huy văn hóa, đẩy mạnh sưu tầm", dòng chữ đỏ chói, có thể thấy phía Sơn Đông cũng đã làm tốt công tác chuẩn bị.</w:t>
      </w:r>
    </w:p>
    <w:p>
      <w:pPr>
        <w:pStyle w:val="BodyText"/>
      </w:pPr>
      <w:r>
        <w:t xml:space="preserve">Thật ra hoạt động giám định bảo vật lần này thuộc về phạm trù dân gian, là do phía Sơn Đông làm chủ, đài truyền hình thủ đô chỉ la đơn vị hợp tác mà thôi, vì có những tài nguyên mà đài truyền hình Bắc Kinh phải ra mặt mới được, đó chính là sáu vị chuyên gia mặc áo dài đang đi vào trong khách sạn.</w:t>
      </w:r>
    </w:p>
    <w:p>
      <w:pPr>
        <w:pStyle w:val="BodyText"/>
      </w:pPr>
      <w:r>
        <w:t xml:space="preserve">Những năm nay ngoài lúc đóng phim thì còn ai ăn mặc như thế này? Vì thế khi nhóm chuyên gia xuất hiện trong khách sạn, ánh mắt tất cả mọi người đều bị hấp dẫn, có người còn đưa máy lên chụp ảnh.</w:t>
      </w:r>
    </w:p>
    <w:p>
      <w:pPr>
        <w:pStyle w:val="BodyText"/>
      </w:pPr>
      <w:r>
        <w:t xml:space="preserve">Trang Duệ thật sự cảm thấy có chút không thích ứng, nhưng hắn thấy những vị chuyên gia khác tỏ ra thản nhiên thì cũng kiên trì đi theo sau. May mà lúc ăn cơm trong phòng cũng không bị người ta quan sát như với gấu trúc, nếu không Trang Duệ cũng không biết mình có nuốt cơm được không.</w:t>
      </w:r>
    </w:p>
    <w:p>
      <w:pPr>
        <w:pStyle w:val="BodyText"/>
      </w:pPr>
      <w:r>
        <w:t xml:space="preserve">Phía Tế Nam tổ chức nghênh đón với quy cách khá cao, ngoài hai vị giám đốc và phó giám đốc của đài truyền hình Tế Nam, cònn có cả vị phó chủ tịch thành phố quản lý văn hóa thể thao du lịch chạy đến kính rượu các vị chuyên gia, sau đó phát biểu vài câu rồi bỏ đi.</w:t>
      </w:r>
    </w:p>
    <w:p>
      <w:pPr>
        <w:pStyle w:val="BodyText"/>
      </w:pPr>
      <w:r>
        <w:t xml:space="preserve">Trang Duệ là chuyên gia giám định ngọc thạch, tuy tướng mạo có vẻ hơi non, nhưng khi thấy các vị chuyên gia khác có thái độ rất tốt với hắn, những người tiếp đãi cũng không dám phân biệt.</w:t>
      </w:r>
    </w:p>
    <w:p>
      <w:pPr>
        <w:pStyle w:val="BodyText"/>
      </w:pPr>
      <w:r>
        <w:t xml:space="preserve">Sau khi cơm nước xong thì những người đài truyền hình tụ tập cùng một chỗ để thương lượng những chi tiết cụ thể của hoạt động lần này, Trang Duệ và các vị chuyên gia đến phòng khách sạn đã sắp xếp sẵn để nghỉ ngơi.</w:t>
      </w:r>
    </w:p>
    <w:p>
      <w:pPr>
        <w:pStyle w:val="BodyText"/>
      </w:pPr>
      <w:r>
        <w:t xml:space="preserve">Đến hai rưỡi chiều, Trang Duệ bị gọi dậy, hắn cùng nhóm tên mập họ Kim đến thang máy đi xuống phòng họp lớn dưới lầu một.</w:t>
      </w:r>
    </w:p>
    <w:p>
      <w:pPr>
        <w:pStyle w:val="BodyText"/>
      </w:pPr>
      <w:r>
        <w:t xml:space="preserve">Lúc này ở ngoài hành lang phòng họp dưới lầu một đã có một hàng dài gồm rất nhiều người đang cầm trong tay các món hàng đủ loại chờ các chuyên gia giám định.</w:t>
      </w:r>
    </w:p>
    <w:p>
      <w:pPr>
        <w:pStyle w:val="BodyText"/>
      </w:pPr>
      <w:r>
        <w:t xml:space="preserve">Bây giờ là thời mà toàn dân giải trí, ngay cả giám định bảo vật cũng trở thành một phương thức giải trí, khi các chuyên gia tiến vào trong phòng cũng không có nhạc vang lên, chỉ có một cột sáng chiếu theo mọi người. Người dẫn chương trình đi theo các vị chuyên gia tiến vào bên trong, sau đó giới thiệu với mọi người, mỗi lần giới thiệu một vị chuyên gia thì đều có những trang vỗ tay nhiệt liệt vang lên.</w:t>
      </w:r>
    </w:p>
    <w:p>
      <w:pPr>
        <w:pStyle w:val="BodyText"/>
      </w:pPr>
      <w:r>
        <w:t xml:space="preserve">Vào những năm 2004 thì các vị giáo sư hay chuyên gia rất được tôn sùng, mà các vị chuyên gia cũng rất có phong thái, liên tục chắp tay về bốn phía, sau đó đi đến ngồi bên cạnh một chiếc bàn.</w:t>
      </w:r>
    </w:p>
    <w:p>
      <w:pPr>
        <w:pStyle w:val="BodyText"/>
      </w:pPr>
      <w:r>
        <w:t xml:space="preserve">Nhưng đến lượt Trang Duệ xuất hiện thì lại có chút vấn đề, tuy âm thanh và ánh sáng vẫn là khá tốt, đồng thời Lưu Giai còn nâng giọng điệu lên vài phần nhưng không khí lại chẳng sôi động lên chút nào, chung quanh yên ắng. Đám người nếu không vì trong tay có cầm theo những cổ vật quý giá, sợ rằng đã xách trứng thối ném vào người vị chuyên gia kia rồi.</w:t>
      </w:r>
    </w:p>
    <w:p>
      <w:pPr>
        <w:pStyle w:val="BodyText"/>
      </w:pPr>
      <w:r>
        <w:t xml:space="preserve">- Thầy Trang, không có chuyện gì, bánh bao có thịt hay không chỉ nhìn chưa chắc biết được, chút nữa giám định ngọc khí thì bọn họ cũng sẽ cần cậu mà thôi.</w:t>
      </w:r>
    </w:p>
    <w:p>
      <w:pPr>
        <w:pStyle w:val="BodyText"/>
      </w:pPr>
      <w:r>
        <w:t xml:space="preserve">Giám đốc Tiền ngồi bên cạnh sợ Trang Duệ không chịu được mà trong lòng có khúc mắc, vì thế mà khẽ an ủi một câu, ngoài hắn đổi giọng gọi Trang Duệ là thầy Trang thì những người còn lại vẫn gọi là Tiểu Trang, vì hai bên cách biệt tuổi tác khá nhiều.</w:t>
      </w:r>
    </w:p>
    <w:p>
      <w:pPr>
        <w:pStyle w:val="Compact"/>
      </w:pPr>
      <w:r>
        <w:br w:type="textWrapping"/>
      </w:r>
      <w:r>
        <w:br w:type="textWrapping"/>
      </w:r>
    </w:p>
    <w:p>
      <w:pPr>
        <w:pStyle w:val="Heading2"/>
      </w:pPr>
      <w:bookmarkStart w:id="334" w:name="chương-312-giám-bảo-dân-gian1."/>
      <w:bookmarkEnd w:id="334"/>
      <w:r>
        <w:t xml:space="preserve">312. Chương 312 : Giám Bảo Dân Gian(1).</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312: Giám bảo dân gian(1).</w:t>
      </w:r>
    </w:p>
    <w:p>
      <w:pPr>
        <w:pStyle w:val="BodyText"/>
      </w:pPr>
      <w:r>
        <w:t xml:space="preserve">Nhóm Dịch: Tepga</w:t>
      </w:r>
    </w:p>
    <w:p>
      <w:pPr>
        <w:pStyle w:val="BodyText"/>
      </w:pPr>
      <w:r>
        <w:t xml:space="preserve">Nguồn: Sưu Tầm</w:t>
      </w:r>
    </w:p>
    <w:p>
      <w:pPr>
        <w:pStyle w:val="BodyText"/>
      </w:pPr>
      <w:r>
        <w:t xml:space="preserve">- Không có gì, giám đốc Tiền, nếu không chịu được chút đả kích như vậy thì tôi đã khỏi phải đến đây...</w:t>
      </w:r>
    </w:p>
    <w:p>
      <w:pPr>
        <w:pStyle w:val="BodyText"/>
      </w:pPr>
      <w:r>
        <w:t xml:space="preserve">Trang Duệ khẽ cười một chút, hắn mở chai nước khoáng trước mặt ra uống một ngụm, tình huống này đã sớm nằm trong dự đoán của hắn, nếu đổi lại là hắn đưa bảo vật đến giám định, khi thấy vị chuyên gia giám định trẻ tuổi như vậy, chỉ sợ cũng không quá tin tưởng.</w:t>
      </w:r>
    </w:p>
    <w:p>
      <w:pPr>
        <w:pStyle w:val="BodyText"/>
      </w:pPr>
      <w:r>
        <w:t xml:space="preserve">Nhưng Trang Duệ vẫn có chút không phục, đừng nói là ngọc khí, dù là đồ cổ, nếu chỉ xét đơn thuần chuyện phân biệt thật giả thì trong số những người nơi đây thật sự không ai có thể so sánh với hắn. Tất nhiên hắn cũng chỉ nghĩ như vậy mà thôi, nếu toàn năng cũng sẽ không thư thái, vô duyên vô cớ sẽ bị người ta ghen ghét.</w:t>
      </w:r>
    </w:p>
    <w:p>
      <w:pPr>
        <w:pStyle w:val="BodyText"/>
      </w:pPr>
      <w:r>
        <w:t xml:space="preserve">- Các vị khách quý, các vị bằng hữu, hoan nghênh mọi người đến với hoạt động giám định bảo vật dân gian phát huy tinh thần "phát huy truyền thống, đẩy mạnh sưu tầm" do đài truyền hình Bắc Kinh và đài truyền hình Sơn Đông liên hợp tổ chức, lúc này xin mời chủ tịch Đàm phát biểu vài lời, mọi người cùng hoan nghênh...</w:t>
      </w:r>
    </w:p>
    <w:p>
      <w:pPr>
        <w:pStyle w:val="BodyText"/>
      </w:pPr>
      <w:r>
        <w:t xml:space="preserve">Đợi cho đám chuyên gia ngồi xuống thì Lưu Giai và một người nam dẫn chương trình đài truyền hình Sơn Đông bắt đầu đứng ra kẻ xướng người họa. Sau đó vị phó chủ tịch lúc trưa đã từng lộ mặt lại xuất hiện, nhưng vị chủ tịch này cũng không phát biểu thao thao bất tuyệt, chỉ nói đơn giản vài câu rồi tuyên bố hoạt động giám định bảo vật chính thức bắt đầu.</w:t>
      </w:r>
    </w:p>
    <w:p>
      <w:pPr>
        <w:pStyle w:val="BodyText"/>
      </w:pPr>
      <w:r>
        <w:t xml:space="preserve">Sơn Đông là khu vực có truyền thống, có nhiều danh nhân mặc khách ở vào các thời đại, vì thế mà cơ sở sưu tầm ở dân gian là rất mạnh. Hơn nữa đài truyền hình Sơn Đông đã sớm đăng quảng cáo trước cả tuần, vì vậy mà số người đến hiện trường hôm nay là cả ngàn, vì vậy mà số người xếp hàng là rất nhiều, hàng rất dài, có nhiều người còn mạo hiểm thời tiết nóng bức để đứng đợi tận bên ngoài khách sạn. nguồn (.)</w:t>
      </w:r>
    </w:p>
    <w:p>
      <w:pPr>
        <w:pStyle w:val="BodyText"/>
      </w:pPr>
      <w:r>
        <w:t xml:space="preserve">Hiện trường được duy trì trật tự bởi một trung đội cảnh sát quân sự, bọn họ căng một đường giới tuyến cách năm mét trước bàn giám định của các chuyên gia, vì sợ mỗi người đi lên có cầm theo nhiều bảo vật khác nhau, vì vậy mà mỗi lần chỉ có thể cho ba người cầm theo đồ đạc của mình đi vào vòng cảnh tuyến.</w:t>
      </w:r>
    </w:p>
    <w:p>
      <w:pPr>
        <w:pStyle w:val="BodyText"/>
      </w:pPr>
      <w:r>
        <w:t xml:space="preserve">- Chuyên gia, làm phiền ngài giúp tôi xem xét vật này, nó được trưởng bối đời trước để lại, khi tôi bốn năm tuổi đã thấy nó, thứ này rất nghiêu xảo(kỳ quái), ngài xem nó có phải là hàng thật không?</w:t>
      </w:r>
    </w:p>
    <w:p>
      <w:pPr>
        <w:pStyle w:val="BodyText"/>
      </w:pPr>
      <w:r>
        <w:t xml:space="preserve">Tiến vào đầu tiên là một người đàn ông trung niên, ăn mặc bình thường, có lẽ vì trời nóng. Người này đeo dép lê, trong ngực là một cái bình màu nâu, cao nửa thước, tạo hình bụng lớn miệng nhỏ, xem ra là khá nặng, vì khi người đàn ông này nói thì giọng điệu khá hổn hển.</w:t>
      </w:r>
    </w:p>
    <w:p>
      <w:pPr>
        <w:pStyle w:val="BodyText"/>
      </w:pPr>
      <w:r>
        <w:t xml:space="preserve">- Trước tiên cứ đặt lên bàn cái đã...</w:t>
      </w:r>
    </w:p>
    <w:p>
      <w:pPr>
        <w:pStyle w:val="BodyText"/>
      </w:pPr>
      <w:r>
        <w:t xml:space="preserve">Vật phẩm gốm sứ vốn thuộc chuyên môn của Điền Phạm, vì vậy hắn đứng lên giúp người đàn ông trung niên kia đặt chiếc bình xuống bàn, sau đó cầm kính lúp quan sát.</w:t>
      </w:r>
    </w:p>
    <w:p>
      <w:pPr>
        <w:pStyle w:val="BodyText"/>
      </w:pPr>
      <w:r>
        <w:t xml:space="preserve">Sau cái bàn dài trải lụa đỏ có sáu người ngồi, chỗ Trang Duệ ngồi là ở bên mép bàn, sau khi hắn nhìn thoáng qua hai người vừa đi vào sau người đàn ông trung niên kia, thấy bọn họ không đưa đến vật phẩm nào là ngọc khí thì chuyển lực chú ý đến chiếc bình của người đàn ông trung niên đầu tiên. Chiếc bình kia có những hoa văn bất quy tắc ở bốn phía, nhưng Trang Duệ càng nhìn càng thấy giống như vạc dưa muối ở nhà khi còn bé.</w:t>
      </w:r>
    </w:p>
    <w:p>
      <w:pPr>
        <w:pStyle w:val="BodyText"/>
      </w:pPr>
      <w:r>
        <w:t xml:space="preserve">Điền Phạm ngồi cách Trang Duệ hai người, Trang Duệ cũng không nhìn thấy cho rõ ràng, vì vậy hắn trực tiếp phóng linh khí vào trong bình, lại phát hiện chất liệu của bình là khá kém, thậm chí lúc nung cũng không đều, không có chút linh khí nào, có lẽ thật sự là vạc muối dưa. Lúc này Điền Phạm ở bên kia cũng đã xem xét xong.</w:t>
      </w:r>
    </w:p>
    <w:p>
      <w:pPr>
        <w:pStyle w:val="BodyText"/>
      </w:pPr>
      <w:r>
        <w:t xml:space="preserve">Người đàn ông trung niên thấy Điền Phạm dùng kính lúp nhìn một lúc và ngồi vào vị trí cũ thì có chút sốt ruột, hắn mở miệng nói:</w:t>
      </w:r>
    </w:p>
    <w:p>
      <w:pPr>
        <w:pStyle w:val="BodyText"/>
      </w:pPr>
      <w:r>
        <w:t xml:space="preserve">- Chuyên gia, anh nên nhìn kỹ một chút, thứ này đã có từ thời ông nội của tôi...</w:t>
      </w:r>
    </w:p>
    <w:p>
      <w:pPr>
        <w:pStyle w:val="BodyText"/>
      </w:pPr>
      <w:r>
        <w:t xml:space="preserve">- Đây là vạc muối dưa, bên trong còn có hương vị dưa muối, nhưng nó cũng có niên đại, có lẽ được sản xuất trước giải phóng, nhưng hình tượng thô ráp, sản lượng không lớn, không có giá trị sưu tầm, anh lấy về đi.</w:t>
      </w:r>
    </w:p>
    <w:p>
      <w:pPr>
        <w:pStyle w:val="BodyText"/>
      </w:pPr>
      <w:r>
        <w:t xml:space="preserve">Điền Phạm đẩy kính mắt lên rồi nói ra những lời làm cho người đàn ông trung niên kia phải thất vọng.</w:t>
      </w:r>
    </w:p>
    <w:p>
      <w:pPr>
        <w:pStyle w:val="BodyText"/>
      </w:pPr>
      <w:r>
        <w:t xml:space="preserve">- Không phải những vật để lâu năm thì đều là đồ cổ sao? Làm hại tôi phải đi từ sáng sớm, chuyên gia, anh xác nhận thứ này không đáng tiền sao?</w:t>
      </w:r>
    </w:p>
    <w:p>
      <w:pPr>
        <w:pStyle w:val="BodyText"/>
      </w:pPr>
      <w:r>
        <w:t xml:space="preserve">Người đàn ông trung niên có chút không cam lòng, hắn lại hỏi một câu, khi thấy Điền Phạm gật đầu thì mới ôm lấy vạc dưa muối hùng hổ bỏ đi.</w:t>
      </w:r>
    </w:p>
    <w:p>
      <w:pPr>
        <w:pStyle w:val="BodyText"/>
      </w:pPr>
      <w:r>
        <w:t xml:space="preserve">Trang Duệ bị tình huống vừa rồi làm cho ngây người, vạc dưa muối mà cứ nghĩ là bảo vật, chẳng lẽ đây là giám bảo dân gian?</w:t>
      </w:r>
    </w:p>
    <w:p>
      <w:pPr>
        <w:pStyle w:val="BodyText"/>
      </w:pPr>
      <w:r>
        <w:t xml:space="preserve">Ông lão họ Tôn ngồi cách Trang Duệ một ghế, thấy biểu hiện của Trang Duệ thì cười nói:</w:t>
      </w:r>
    </w:p>
    <w:p>
      <w:pPr>
        <w:pStyle w:val="BodyText"/>
      </w:pPr>
      <w:r>
        <w:t xml:space="preserve">- Đừng ngạc nhiên, những người kia có cảm giác vật phẩm của mình là bảo bối, cậu nói thật thì có đôi khi bọn họ tưởng mình bị lừa gạt. Anh Điền có tính cách thẳng thắn, trước nay đều là như vậy. Tiểu Trang, đến lúc đó cậu cũng đừng nói quá thẳng, nếu nhìn không thấu thì cứ nói là xem không chuẩn là được.</w:t>
      </w:r>
    </w:p>
    <w:p>
      <w:pPr>
        <w:pStyle w:val="BodyText"/>
      </w:pPr>
      <w:r>
        <w:t xml:space="preserve">Trang Duệ nghe vậy thì nở nụ cười, xem ra đây chính là ngôn ngữ của người trong ngành, Cổ lão gia tử dạy mình nói như vậy, bây giờ những người này cũng nói như thế, đúng là dùng được mọi lúc mọi nơi.</w:t>
      </w:r>
    </w:p>
    <w:p>
      <w:pPr>
        <w:pStyle w:val="BodyText"/>
      </w:pPr>
      <w:r>
        <w:t xml:space="preserve">- Này tiểu tử, vật này thật sự lớn tuổi hơn cậu, nhưng cũng không lớn hơn bao nhiêu, nó là ấn phẩm của những năm sáu mươi, nếu tiếp tục để thêm vài chục năm nữa thì có lẽ sẽ là đồ cổ, nhưng bây giờ thì thật sự có hơi sớm.</w:t>
      </w:r>
    </w:p>
    <w:p>
      <w:pPr>
        <w:pStyle w:val="BodyText"/>
      </w:pPr>
      <w:r>
        <w:t xml:space="preserve">Trang Duệ và ông lão họ Tôn đang nói chuyện với nhau thì bên cạnh vang lên âm thanh của Kim Mập, thì ra lúc này cũng đã giám định xong một vật, thứ được giám định là một cây quạt, nói là bút tích thực của Đường Bá Hổ. Kim Mập xem qua mà dở khóc dở cười, đây chỉ là một ấn phẩm của những năm sáu mươi, vì vậy chỉ có thể nhắc khéo đối phương đi ra ngoài.</w:t>
      </w:r>
    </w:p>
    <w:p>
      <w:pPr>
        <w:pStyle w:val="BodyText"/>
      </w:pPr>
      <w:r>
        <w:t xml:space="preserve">Vì lúc này hiện trường quá đông, các vị chủ sự và chuyên gia bàn bạc với nhau một chút, quyết định những vật khác biệt có thể đưa lên cùng giám định, như vậy sáu vị chuyên gia sẽ đều có việc để làm, cũng có thể đẩy mạnh tốc độ.</w:t>
      </w:r>
    </w:p>
    <w:p>
      <w:pPr>
        <w:pStyle w:val="BodyText"/>
      </w:pPr>
      <w:r>
        <w:t xml:space="preserve">Nhưng cũng từ khi đó tất cả mọi người đều bận rộn trừ Trang Duệ, vì người sưu tầm ngọc cổ tương đối ít, liên tiếp có hơn hai mươi người đi lên nhưng không ai giám định ngọc khí. Trang Duệ có chút thanh nhàn, điều này cũng hợp với tâm ý của hắn, vì thế hắn có thời gian để xem xét các vị chuyên gia ở bên cạnh giám định bảo vật.</w:t>
      </w:r>
    </w:p>
    <w:p>
      <w:pPr>
        <w:pStyle w:val="BodyText"/>
      </w:pPr>
      <w:r>
        <w:t xml:space="preserve">Trong số những món đồ được đưa lên giám định thì nhiều nhất vẫn là thư họa sách cổ, Kim Mập là người rất bận rộn, hắn đã xem qua chục vật phẩm nhưng tất cả đều là đồ giả, ánh mắt rất mạnh. Trang Duệ dùng linh khí nhìn qua, Kim Mập kia không một lần sai lầm, điều này không khỏi làm cho hắn kính nể.</w:t>
      </w:r>
    </w:p>
    <w:p>
      <w:pPr>
        <w:pStyle w:val="BodyText"/>
      </w:pPr>
      <w:r>
        <w:t xml:space="preserve">- Tiểu Trang, cậu đi theo anh Mã, chắc chắn sẽ không xa lạ gì những tạp vật chứ? Cậu xem lọ thuốc hít này xem.</w:t>
      </w:r>
    </w:p>
    <w:p>
      <w:pPr>
        <w:pStyle w:val="BodyText"/>
      </w:pPr>
      <w:r>
        <w:t xml:space="preserve">Ông lão họ Tôn thấy Trang Duệ trái phải không có việc gì làm, vì vậy đưa một lọ thuốc hít trong tay sang cho Trang Duệ.</w:t>
      </w:r>
    </w:p>
    <w:p>
      <w:pPr>
        <w:pStyle w:val="BodyText"/>
      </w:pPr>
      <w:r>
        <w:t xml:space="preserve">- Vật này là giả...</w:t>
      </w:r>
    </w:p>
    <w:p>
      <w:pPr>
        <w:pStyle w:val="BodyText"/>
      </w:pPr>
      <w:r>
        <w:t xml:space="preserve">Trang Duệ cầm lấy lọ thuốc hít dùng kính lúp xem xét, sau đó đưa ra đáp án.</w:t>
      </w:r>
    </w:p>
    <w:p>
      <w:pPr>
        <w:pStyle w:val="BodyText"/>
      </w:pPr>
      <w:r>
        <w:t xml:space="preserve">- Này, tiểu tử, cơn có thể ăn uống tùy tiện nhưng không được nói lung tung, lọ thuốc hít này đã ở trong tay tôi lâu lắm rồi.</w:t>
      </w:r>
    </w:p>
    <w:p>
      <w:pPr>
        <w:pStyle w:val="BodyText"/>
      </w:pPr>
      <w:r>
        <w:t xml:space="preserve">Trang Duệ nói mà quên mất lời của mình khá trực tiếp, vì thế mà chọc nhận chủ nhân của lọ thuốc.</w:t>
      </w:r>
    </w:p>
    <w:p>
      <w:pPr>
        <w:pStyle w:val="BodyText"/>
      </w:pPr>
      <w:r>
        <w:t xml:space="preserve">Trang Duệ đưa mắt nhìn, chủ nhân của lọ thuốc kia chính là một người đàn ông hơn năm mươi, ăn mặc rất chỉn chu, đối phương đang nhìn minh bằng ánh mắt không cam lòng.</w:t>
      </w:r>
    </w:p>
    <w:p>
      <w:pPr>
        <w:pStyle w:val="BodyText"/>
      </w:pPr>
      <w:r>
        <w:t xml:space="preserve">- Tiểu Trang, sao cậu xác định nó là giả?</w:t>
      </w:r>
    </w:p>
    <w:p>
      <w:pPr>
        <w:pStyle w:val="BodyText"/>
      </w:pPr>
      <w:r>
        <w:t xml:space="preserve">Ông lão họ Tôn cũng có ý muốn kiểm tra Trang Duệ.</w:t>
      </w:r>
    </w:p>
    <w:p>
      <w:pPr>
        <w:pStyle w:val="BodyText"/>
      </w:pPr>
      <w:r>
        <w:t xml:space="preserve">- Hình ảnh bên trong lọ thuốc này thuần túy chỉ là vừa mới được vẽ ra, không phải là giả sao?</w:t>
      </w:r>
    </w:p>
    <w:p>
      <w:pPr>
        <w:pStyle w:val="BodyText"/>
      </w:pPr>
      <w:r>
        <w:t xml:space="preserve">Trang Duệ lên tiếng, hắn đã dùng linh khí nhìn vào bên trong, thấy bức họa chẳng qua chỉ vừa được vẽ ra, không phải dùng công nghệ đúc.</w:t>
      </w:r>
    </w:p>
    <w:p>
      <w:pPr>
        <w:pStyle w:val="BodyText"/>
      </w:pPr>
      <w:r>
        <w:t xml:space="preserve">- Không thể nào, khoảng thời gian trước tôi mua về chỉ dùng nước rửa qua mà thôi, nếu là mới được vẽ thì nhất định sẽ phai màu.</w:t>
      </w:r>
    </w:p>
    <w:p>
      <w:pPr>
        <w:pStyle w:val="BodyText"/>
      </w:pPr>
      <w:r>
        <w:t xml:space="preserve">Chủ nhân của lọ thuốc chợt mất hứng, nhưng hắn nói lỡ miệng, thứ này cũng không phải có từ trong tay hắn nhiều năm như lời vừa rồi.</w:t>
      </w:r>
    </w:p>
    <w:p>
      <w:pPr>
        <w:pStyle w:val="BodyText"/>
      </w:pPr>
      <w:r>
        <w:t xml:space="preserve">Trang Duệ suy nghĩ một chút, sau đó cầm lấy một miếng bông, lại thấm vào chút cồn, đây là những thứ được chuẩn bị sẵn cho giám định.</w:t>
      </w:r>
    </w:p>
    <w:p>
      <w:pPr>
        <w:pStyle w:val="BodyText"/>
      </w:pPr>
      <w:r>
        <w:t xml:space="preserve">Trang Duệ thấm cồn vào bông, sau đó ma sát vào trong lọ thuốc một chút, lại lấy miếng bông ra đặt trước mặt chủ nhân của nó:</w:t>
      </w:r>
    </w:p>
    <w:p>
      <w:pPr>
        <w:pStyle w:val="BodyText"/>
      </w:pPr>
      <w:r>
        <w:t xml:space="preserve">- Chú, bên trong có rất nhiều thuốc màu, cũng không phải có thể tùy tiện rửa sạch được, sau này nếu mua những thứ như thế này nên cẩn thận là hơn.</w:t>
      </w:r>
    </w:p>
    <w:p>
      <w:pPr>
        <w:pStyle w:val="BodyText"/>
      </w:pPr>
      <w:r>
        <w:t xml:space="preserve">Người đàn ông kia bị những lời của Trang Duệ làm cho đỏ mặt, nhưng nhìn vào miếng bông dính màu mà không còn gì để phản bác, hắn lấy lọ thuốc rồi chui ra khỏi đám người.</w:t>
      </w:r>
    </w:p>
    <w:p>
      <w:pPr>
        <w:pStyle w:val="BodyText"/>
      </w:pPr>
      <w:r>
        <w:t xml:space="preserve">- Tốt, rất tốt, coi như có vài phần chân truyền của anh Mã.</w:t>
      </w:r>
    </w:p>
    <w:p>
      <w:pPr>
        <w:pStyle w:val="BodyText"/>
      </w:pPr>
      <w:r>
        <w:t xml:space="preserve">Ông lão họ Tôn thấy Trang Duệ nói vài câu đã đuổi được người đàn ông muốn đục nước béo cò kia đi thì không khỏi nhấc ngón tay cái lên.</w:t>
      </w:r>
    </w:p>
    <w:p>
      <w:pPr>
        <w:pStyle w:val="BodyText"/>
      </w:pPr>
      <w:r>
        <w:t xml:space="preserve">Chương trình giám định của đài truyền hình lần này sẽ cho ra giấy chứng nhận với những vật phẩm được chuyên gia khẳng định là đồ cổ thật sự, vì vậy mà cũng không có ít người muốn đục nước béo cò. Phải biết rằng sau khi có giấy chứng nhận thì sẽ biến vật không có giá trị thành bảo vật.</w:t>
      </w:r>
    </w:p>
    <w:p>
      <w:pPr>
        <w:pStyle w:val="BodyText"/>
      </w:pPr>
      <w:r>
        <w:t xml:space="preserve">Mỗi thời ở Trung Quốc đều sinh ra rất nhiều đồ cổ giả, không có gì khác hơn là một chữ "lợi", nhưng bây giờ người sưu tầm cổ vật cũng rất khôn khéo, nếu không nắm chắc thì sẽ không chịu ra tay, bọn họ rất ít khi bỏ ra số tiền lớn để mua món đồ mà mình nhìn không chuẩn.</w:t>
      </w:r>
    </w:p>
    <w:p>
      <w:pPr>
        <w:pStyle w:val="BodyText"/>
      </w:pPr>
      <w:r>
        <w:t xml:space="preserve">Vì vậy mà rất nhiều thương nhân không chịu làm tốt kinh doanh mà chỉ chú tâm vào phương diện đưa ra những vật giả công nghệ cao để lừa đảo kiếm tiền, vì thế có nhiều người mua vào hàng giả, sau đó lại chuyền qua tay nhau, cuối cùng còn có người đưa đi "đóng gói".</w:t>
      </w:r>
    </w:p>
    <w:p>
      <w:pPr>
        <w:pStyle w:val="BodyText"/>
      </w:pPr>
      <w:r>
        <w:t xml:space="preserve">Thật ra đóng gói chính là tìm những giấy chứng nhận của chuyên gia hoặc tổ chức chuyên nghiệp nào đó, bình thường người ta tương đối thừa nhận các chuyên gia hoặc những tổ chức chuyên nghiệp, vì vậy nếu vật giả được chứng nhận là hàng thật thì giá cả của nó cũng không thua kém gì sản phẩm thật.</w:t>
      </w:r>
    </w:p>
    <w:p>
      <w:pPr>
        <w:pStyle w:val="BodyText"/>
      </w:pPr>
      <w:r>
        <w:t xml:space="preserve">Cũng không phải chỉ có những thương nhân đồ cổ là có ý nghĩ như vậy, những người sưu tầm phải nộp học phí mua hàng giả cung sẽ muốn lấy nó ra để đục nước béo cò, muốn có được giấy chứng nhận, sau đó bán đi lấy lại lợi nhuận cũ đã bỏ ra. Nói chung là có rất nhiều trò xảy ra, tâm tư nào cũng có.</w:t>
      </w:r>
    </w:p>
    <w:p>
      <w:pPr>
        <w:pStyle w:val="BodyText"/>
      </w:pPr>
      <w:r>
        <w:t xml:space="preserve">Xưa nay giới cổ vật đã có câu nói "Đồ cổ khó phân biệt", khi giao dịch thì coi trọng tiền trao cháo múc, còn thứ đó là thật hay giả thì người bán sẽ không có nghĩa vụ nói cho anh biết, anh mua được thứ tốt hay xấu là dựa vào ánh mắt và kinh nghiệm, nếu đã mua thì đừng hòng trả hàng.</w:t>
      </w:r>
    </w:p>
    <w:p>
      <w:pPr>
        <w:pStyle w:val="BodyText"/>
      </w:pPr>
      <w:r>
        <w:t xml:space="preserve">Nhưng những năm gần đây những cuộc đấu giá mở ra liên tiếp, giá cả mặt hàng đồ cổ ngày càng lên cao, vì thế mà những thứ này trở thành một món đầu tư có hời. Rất nhiều người dốc cả gia tài để mua vài vật phẩm không biết thật giả, ôm mộng làm giàu sau một đêm.</w:t>
      </w:r>
    </w:p>
    <w:p>
      <w:pPr>
        <w:pStyle w:val="BodyText"/>
      </w:pPr>
      <w:r>
        <w:t xml:space="preserve">Một vật phẩm không biết thật giả có giá vài trăm đến vài triệu để ở trong nhà thì làm sao có thể ngủ yên ổn? Đáp án rất đơn giản, đó chính là có giấy chứng nhận, khi có được thứ này thì khỏi còn có thứ gì cần lo lắng.</w:t>
      </w:r>
    </w:p>
    <w:p>
      <w:pPr>
        <w:pStyle w:val="BodyText"/>
      </w:pPr>
      <w:r>
        <w:t xml:space="preserve">Những người có ý nghĩ như trên thật sự là không ít, nhưng trong hiện trường hômnay cũng có nhiều người thật sự không biết vật phẩm của mình là thật hay giả, muốn nhờ chuyên gia phân biệt dùm.</w:t>
      </w:r>
    </w:p>
    <w:p>
      <w:pPr>
        <w:pStyle w:val="BodyText"/>
      </w:pPr>
      <w:r>
        <w:t xml:space="preserve">Vừa rồi thật sự không có mấy người muốn chủ động đến tìm Trang Duệ để giám định, chủ yếu là vì hắn quá trẻ so với các vị chuyên gia còn lại, không có phong thái của chuyên gia, vì vậy mà nhiều người không dám lấy vật phẩm của mình cho Trang Duệ giám định, vì nếu nó thật sự là hàng thật mà bị nói là giả thì sao?</w:t>
      </w:r>
    </w:p>
    <w:p>
      <w:pPr>
        <w:pStyle w:val="BodyText"/>
      </w:pPr>
      <w:r>
        <w:t xml:space="preserve">Nhưng trên đài chỉ có sáu vị chuyên gia, dưới đài có hơn ngàn ánh mắt nhìn vào chằm chằm, vì thế những câu nói và hành động của Trang Duệ với người đàn ông trung niên có lọ thuốc hít vừa rồi đều được người ta thấy rõ ràng. Lúc này người đàn ông trung niên kia đi ra thì có người đến tìm Trang Duệ.</w:t>
      </w:r>
    </w:p>
    <w:p>
      <w:pPr>
        <w:pStyle w:val="BodyText"/>
      </w:pPr>
      <w:r>
        <w:t xml:space="preserve">- Thầy Trang, mong anh xem giúp tôi phần bản thảo này, có phải là đồ cổ không?</w:t>
      </w:r>
    </w:p>
    <w:p>
      <w:pPr>
        <w:pStyle w:val="BodyText"/>
      </w:pPr>
      <w:r>
        <w:t xml:space="preserve">Người đến cầm trong tay một hộp gỗ, sau đó đặt xuống trước mặt Trang Duệ.</w:t>
      </w:r>
    </w:p>
    <w:p>
      <w:pPr>
        <w:pStyle w:val="BodyText"/>
      </w:pPr>
      <w:r>
        <w:t xml:space="preserve">- Thật xin lỗi, tôi chủ yếu là xem ngọc khí, thi họa sách ảnh thì anh phải sang tìm thầy Kim.</w:t>
      </w:r>
    </w:p>
    <w:p>
      <w:pPr>
        <w:pStyle w:val="BodyText"/>
      </w:pPr>
      <w:r>
        <w:t xml:space="preserve">Trang Duệ dù có chút hiếu kỳ nhưng cũng không muốn cướp bát cơm của người khác, vì vậy nói người kia tiếp tục xếp hàng chờ thầy Kim, Kim Mập lúc này cũng rất bận rộn.</w:t>
      </w:r>
    </w:p>
    <w:p>
      <w:pPr>
        <w:pStyle w:val="BodyText"/>
      </w:pPr>
      <w:r>
        <w:t xml:space="preserve">- Thầy Trang, thứ này của tôi là ngọc khí, anh xem qua đi...</w:t>
      </w:r>
    </w:p>
    <w:p>
      <w:pPr>
        <w:pStyle w:val="BodyText"/>
      </w:pPr>
      <w:r>
        <w:t xml:space="preserve">Người thứ hai đi lên, hắn cầm trong tay một cái hộp, đặt xuống trước mặt Trang Duệ.</w:t>
      </w:r>
    </w:p>
    <w:p>
      <w:pPr>
        <w:pStyle w:val="BodyText"/>
      </w:pPr>
      <w:r>
        <w:t xml:space="preserve">Trang Duệ mở hộp ra xem, bên trong có năm người ngọc to như ngón cái được điêu khắc bằng bạch ngọc, người ngọc đeo trống bên hông, tay giơ ột cái dùi trống, có tạo hình quỳ lại. Năm người ngọc có tạo hình rất giống nhau, bộ mặt sống động, hơn nữa còn có màu thấm, nhìn từ bề ngoài thì gióng như những vật phẩm điêu khắc ngọc được dùng để tế tự.</w:t>
      </w:r>
    </w:p>
    <w:p>
      <w:pPr>
        <w:pStyle w:val="BodyText"/>
      </w:pPr>
      <w:r>
        <w:t xml:space="preserve">Trang Duệ cầm lên xem, lớp màu thấm bên ngoài là rất tốt. Hắn lấy kính lúp lên nhìn, linh khí tràn vào trong những vật phẩm kia, sau khi xem thì không khỏi thất vọng, hắn vốn cho rằng mình có thể thấy một vật phẩm thật, không ngờ đây vẫn là hàng giả.</w:t>
      </w:r>
    </w:p>
    <w:p>
      <w:pPr>
        <w:pStyle w:val="BodyText"/>
      </w:pPr>
      <w:r>
        <w:t xml:space="preserve">Cũng không thể nói nó là hàng giả, ngọc là thật, chạm trổ cũng rất tốt nhưng lại giả phương diện niên đại, có lẽ chỉ là vài chục năm mà thôi. Vì Trang Duệ phát hiện bên trong những người ngọc kia có chút ít linh khí, nhưng màu sắc rất nhạt, hơn nữa màu thấm được dùng thuốc màu để làm giả cũng căn bản không xâm nhập vào bên trong, nói cách khác thì niên đại không quá lâu.</w:t>
      </w:r>
    </w:p>
    <w:p>
      <w:pPr>
        <w:pStyle w:val="BodyText"/>
      </w:pPr>
      <w:r>
        <w:t xml:space="preserve">Trang Duệ đặt kính lúp trong tay xuống rồi ngẩng đầu hỏi người đến giám định bảo vật:</w:t>
      </w:r>
    </w:p>
    <w:p>
      <w:pPr>
        <w:pStyle w:val="Compact"/>
      </w:pPr>
      <w:r>
        <w:t xml:space="preserve">- Tiên sinh, ngài có thể cho biết lai lịch của bộ ngọc này không?</w:t>
      </w:r>
      <w:r>
        <w:br w:type="textWrapping"/>
      </w:r>
      <w:r>
        <w:br w:type="textWrapping"/>
      </w:r>
    </w:p>
    <w:p>
      <w:pPr>
        <w:pStyle w:val="Heading2"/>
      </w:pPr>
      <w:bookmarkStart w:id="335" w:name="chương-313-giám-bảo-dân-gian1."/>
      <w:bookmarkEnd w:id="335"/>
      <w:r>
        <w:t xml:space="preserve">313. Chương 313 : Giám Bảo Dân Gian(1).</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313: Giám bảo dân gian(1).</w:t>
      </w:r>
    </w:p>
    <w:p>
      <w:pPr>
        <w:pStyle w:val="BodyText"/>
      </w:pPr>
      <w:r>
        <w:t xml:space="preserve">Nhóm Dịch: Tepga</w:t>
      </w:r>
    </w:p>
    <w:p>
      <w:pPr>
        <w:pStyle w:val="BodyText"/>
      </w:pPr>
      <w:r>
        <w:t xml:space="preserve">Nguồn: Sưu Tầm</w:t>
      </w:r>
    </w:p>
    <w:p>
      <w:pPr>
        <w:pStyle w:val="BodyText"/>
      </w:pPr>
      <w:r>
        <w:t xml:space="preserve">Người đưa bộ người ngọc đến giám định có vẻ hơn ba mươi tuổi, đeo kính, bộ dạng nho nhã. Sau khi hắn nghe được câu hỏi của Trang Duệ thì vội vàng nói:</w:t>
      </w:r>
    </w:p>
    <w:p>
      <w:pPr>
        <w:pStyle w:val="BodyText"/>
      </w:pPr>
      <w:r>
        <w:t xml:space="preserve">- Tôi là giáo viên lịch sử của trường trung học, vật này tôi từng được thấy trong tiết mục giám định bảo vật của đài truyền hình trung ương, sau đó tôi mua được nó ở một chợ đồ cổ...</w:t>
      </w:r>
    </w:p>
    <w:p>
      <w:pPr>
        <w:pStyle w:val="BodyText"/>
      </w:pPr>
      <w:r>
        <w:t xml:space="preserve">- Anh mua giá bao nhiêu?</w:t>
      </w:r>
    </w:p>
    <w:p>
      <w:pPr>
        <w:pStyle w:val="BodyText"/>
      </w:pPr>
      <w:r>
        <w:t xml:space="preserve">- Ha ha, người bán nói với tôi đây là ngọc thời Hán, lúc đó trên mặt còn dính đất, tổng công lấy của tôi hai ngàn đồng. Thầy Trang, ngọc này có phải là giả không?</w:t>
      </w:r>
    </w:p>
    <w:p>
      <w:pPr>
        <w:pStyle w:val="BodyText"/>
      </w:pPr>
      <w:r>
        <w:t xml:space="preserve">Người thầy dạy lịch sử kia có tâm tính tương đối khá, xem ra trong lòng đã sớm có tâm lý với chuyện vật phẩm của mình là hàng giả.</w:t>
      </w:r>
    </w:p>
    <w:p>
      <w:pPr>
        <w:pStyle w:val="BodyText"/>
      </w:pPr>
      <w:r>
        <w:t xml:space="preserve">Trang Duệ cười nói:</w:t>
      </w:r>
    </w:p>
    <w:p>
      <w:pPr>
        <w:pStyle w:val="BodyText"/>
      </w:pPr>
      <w:r>
        <w:t xml:space="preserve">- Ngọc không phải là giả, nhưng nó không phải là ngọc thời Hán, chỉ là một sản phẩm được làm vào thời hiện đại. Chất ngọc là bạch ngọc, phẩm chất bình thường, nhưng bộ ngọc này chạm trổ rất tốt, có thể giữ lại làm vật phẩm sưu tầm. Sau này nếu anh ra chợ đồ cổ thì nên nhìn nhiều mà mua ít thôi, thứ này nếu nói là hàng thật, sợ rằng phải thêm hai số không sau cái giá mà anh vừa nói...</w:t>
      </w:r>
    </w:p>
    <w:p>
      <w:pPr>
        <w:pStyle w:val="BodyText"/>
      </w:pPr>
      <w:r>
        <w:t xml:space="preserve">Trang Duệ lúc này cũng tiến vào trạng thái chuyên gia, dù là phải sử dụng linh khí mới biết là thật hay giả, nhưng điều này thật sự làm hắn gia tăng kiến thức. Công nghệ điêu khắc vào giai đoạn hiện đại rõ ràng không kém cổ đại, thậm chí còn vượt xa hơn, mà bộ ngọc khí kia giữ lại tròn một trăm tuổi thì sẽ là một vật phẩm ngọc cổ chạm trổt tinh xảo.</w:t>
      </w:r>
    </w:p>
    <w:p>
      <w:pPr>
        <w:pStyle w:val="BodyText"/>
      </w:pPr>
      <w:r>
        <w:t xml:space="preserve">- Cám ơn thầy Trang, sau này tôi sẽ chú ý hơn.</w:t>
      </w:r>
    </w:p>
    <w:p>
      <w:pPr>
        <w:pStyle w:val="BodyText"/>
      </w:pPr>
      <w:r>
        <w:t xml:space="preserve">Người đàn ông kia nhận được câu trả lời thuyết phục của Trang Duệ thì rất hài lòng, sau đó cầm vật phẩm của mình lui xuống.</w:t>
      </w:r>
    </w:p>
    <w:p>
      <w:pPr>
        <w:pStyle w:val="BodyText"/>
      </w:pPr>
      <w:r>
        <w:t xml:space="preserve">Trên cổ áo mỗi người trong nhóm các chuyên gia như Trang Duệ đều có gắn một chiếc micro nhỏ, vì vậy mà người bên dưới đều nghe thấy rõ ràng. Vừa rồi Trang Duệ giám định bộ ngọc khí kia nói rất đúng và có lý, vì thế mà đám người ở bên dưới càng có thêm chút tin tưởng vào vị chuyên gia nhỏ tuổi kia. Sau khi thầy giáo dạy lịch sử đi xuống thì có một nữ sĩ ăn mặc rất hợp thời trang tiến lên.</w:t>
      </w:r>
    </w:p>
    <w:p>
      <w:pPr>
        <w:pStyle w:val="BodyText"/>
      </w:pPr>
      <w:r>
        <w:t xml:space="preserve">- Thầy Trang, đây là một chiếc vòng tay mà tôi mua được khi đi du lịch về từ Myanmar, nghe nói những năm gần đây phỉ thúy tăng giá khá mạnh, anh xem bây giờ chiếc vòng tay của tôi có giá bao nhiêu?</w:t>
      </w:r>
    </w:p>
    <w:p>
      <w:pPr>
        <w:pStyle w:val="BodyText"/>
      </w:pPr>
      <w:r>
        <w:t xml:space="preserve">Khi thấy vị nữ sĩ lên đài mà không mang theo thứ gì, Trang Duệ thật sự cảm thấy kỳ quái, nhưng ngay sau đó nàng đã cởi chiếc vong tay ra đặt trước mặt hắn rồi lên tiếng.</w:t>
      </w:r>
    </w:p>
    <w:p>
      <w:pPr>
        <w:pStyle w:val="BodyText"/>
      </w:pPr>
      <w:r>
        <w:t xml:space="preserve">Trang Duệ cầm lấy chiếc vòng tay kia, sau đó thuận miệng nói:</w:t>
      </w:r>
    </w:p>
    <w:p>
      <w:pPr>
        <w:pStyle w:val="BodyText"/>
      </w:pPr>
      <w:r>
        <w:t xml:space="preserve">- Bản thân phỉ thúy có đặc điểm truyền nhiệt, ví dụ như vào lúc này, nếu đặt phỉ thúy lên da thì sẽ cảm thấy mát mẻ, hơn nữa phỉ thúy còn được hình thành từ nhiều loại khoáng chất, khi đeo vào tiếp xúc với làn da sẽ bị hấp thu, có thể bổ sung vài thứ chất khoáng với cơ thể, có hiệu quả tôt trong phương diện xúc tiền tuần hoàn máu.</w:t>
      </w:r>
    </w:p>
    <w:p>
      <w:pPr>
        <w:pStyle w:val="BodyText"/>
      </w:pPr>
      <w:r>
        <w:t xml:space="preserve">- Nhưng vòng tay phỉ thúy này của chị là giả, thứ này được làm từ thủy tinh, đeo vào cũng không có vấn đề, không ảnh hưởng đến cơ thể...</w:t>
      </w:r>
    </w:p>
    <w:p>
      <w:pPr>
        <w:pStyle w:val="BodyText"/>
      </w:pPr>
      <w:r>
        <w:t xml:space="preserve">Trang Duệ nói cũng đã xem xét rõ ràng, thứ này không phải là phỉ thúy, chỉ là thủy tinh mà thôi.</w:t>
      </w:r>
    </w:p>
    <w:p>
      <w:pPr>
        <w:pStyle w:val="BodyText"/>
      </w:pPr>
      <w:r>
        <w:t xml:space="preserve">- Không thể nào, tôi bỏ ra ba chục ngàn để mua nó, còn có giấy chứng nhận đàng hoàng. Này cậu thanh niên, cậu rốt cuộc có biết nhìn hàng không vậy?</w:t>
      </w:r>
    </w:p>
    <w:p>
      <w:pPr>
        <w:pStyle w:val="BodyText"/>
      </w:pPr>
      <w:r>
        <w:t xml:space="preserve">Người phụ nữ kia nghe Trang Duệ nói vòng tay là giả thì vẻ mặt chợt biến đổi lớn, nhanh chóng trở mặt, biến đổi cách xưng hô từ thầy Trang thành cậu thanh niên, mà đoạn hội thoại của hai người cũng làm cho đám người đưới dài nghị luận.</w:t>
      </w:r>
    </w:p>
    <w:p>
      <w:pPr>
        <w:pStyle w:val="BodyText"/>
      </w:pPr>
      <w:r>
        <w:t xml:space="preserve">- Tôi đã nói rồi, người kia quá trẻ, có lẽ không có đủ kinh nghiệm...</w:t>
      </w:r>
    </w:p>
    <w:p>
      <w:pPr>
        <w:pStyle w:val="BodyText"/>
      </w:pPr>
      <w:r>
        <w:t xml:space="preserve">- Đúng vậy, người ta có cả giấy giám định, sao có thể là giả...</w:t>
      </w:r>
    </w:p>
    <w:p>
      <w:pPr>
        <w:pStyle w:val="BodyText"/>
      </w:pPr>
      <w:r>
        <w:t xml:space="preserve">- Cũng không nhất định, những năm gần đây thứ gì cũng có thể làm giả, giấy giám định được làm giả cũng không có gì là lạ.</w:t>
      </w:r>
    </w:p>
    <w:p>
      <w:pPr>
        <w:pStyle w:val="BodyText"/>
      </w:pPr>
      <w:r>
        <w:t xml:space="preserve">Các loại nghị luận vang lên, cũng không có trường hợp cá biệt, vì có người nói giúp cho người phụ nữ kia, cũng có người nói giúp Trang Duệ, vì thế mà hiện trường yên tĩnh chợt ầm ĩ.</w:t>
      </w:r>
    </w:p>
    <w:p>
      <w:pPr>
        <w:pStyle w:val="BodyText"/>
      </w:pPr>
      <w:r>
        <w:t xml:space="preserve">- Tiểu Trang, có chuyện gì xảy ra?</w:t>
      </w:r>
    </w:p>
    <w:p>
      <w:pPr>
        <w:pStyle w:val="BodyText"/>
      </w:pPr>
      <w:r>
        <w:t xml:space="preserve">Âm thanh của người phụ nữ làm kinh động đến vài vị chuyên gia đang giám định ở bên cạnh, bọn họ đều đặt món hàng trong tay xuống nhìn Trang Duệ. Tuy Trang Duệ còn trẻ nhưng lại đi cùng bọn họ, nếu có phát sinh sai lầm thì bọn họ cũng cảm thấy mất mặt, đây chính là đạo lý của câu nói có phúc cùng hưởng có họa cùng chịu.</w:t>
      </w:r>
    </w:p>
    <w:p>
      <w:pPr>
        <w:pStyle w:val="BodyText"/>
      </w:pPr>
      <w:r>
        <w:t xml:space="preserve">- Vòng tay phỉ thúy của tôi mua với giá ba chục ngàn lại bị hắn ta nói là hàng giả, không được, tôi muốn đổi chuyên gia giám định, đồng thời các người phải cho tôi giấy chứng nhận giám định, nếu không thì biết tay tôi.</w:t>
      </w:r>
    </w:p>
    <w:p>
      <w:pPr>
        <w:pStyle w:val="BodyText"/>
      </w:pPr>
      <w:r>
        <w:t xml:space="preserve">Không đợi Trang Duệ lên tiếng thì người phụ nữ kia đã mở miệng nói, nàng cũng không phải đến để làm rối, vì vòng tay kia được nàng mua nhiều năm, bình thường cũng không nỡ để rời khỏi tay, bây giờ chợt nghe nói nó là hàng giả, vì vậy mà vừa tức giận vừa sợ hãi, cố ý lớn tiếng để che giấu cảm giác bất an.</w:t>
      </w:r>
    </w:p>
    <w:p>
      <w:pPr>
        <w:pStyle w:val="BodyText"/>
      </w:pPr>
      <w:r>
        <w:t xml:space="preserve">- Nói rất đúng, thay người đi.</w:t>
      </w:r>
    </w:p>
    <w:p>
      <w:pPr>
        <w:pStyle w:val="BodyText"/>
      </w:pPr>
      <w:r>
        <w:t xml:space="preserve">- Trẻ tuổi đúng là nói không ra gì, người ta mua một món hàng giá ba chục ngàn, đưa vào tay hắn giám định thì không đáng một xu...</w:t>
      </w:r>
    </w:p>
    <w:p>
      <w:pPr>
        <w:pStyle w:val="BodyText"/>
      </w:pPr>
      <w:r>
        <w:t xml:space="preserve">Nhưng lời của người phụ nữ kia ngược lại còn nhận được sự đồng tình của đám người bên dưới, những người này có tâm tình đồng bệnh tương liên, bọn họ cũng chỉ sợ những món vật phẩm của mình đưa lên giám định cũng bị coi là giả.</w:t>
      </w:r>
    </w:p>
    <w:p>
      <w:pPr>
        <w:pStyle w:val="BodyText"/>
      </w:pPr>
      <w:r>
        <w:t xml:space="preserve">- Tiểu Trang, đưa vòng tay cho tôi xem.</w:t>
      </w:r>
    </w:p>
    <w:p>
      <w:pPr>
        <w:pStyle w:val="BodyText"/>
      </w:pPr>
      <w:r>
        <w:t xml:space="preserve">Ông lão họ Tôn đứng lên khỏi chiếc bàn giám định hạng mục phụ, lão đi đến bên cạnh Trang Duệ, nhận lấy chiếc vòng trong tay Trang Duệ.</w:t>
      </w:r>
    </w:p>
    <w:p>
      <w:pPr>
        <w:pStyle w:val="BodyText"/>
      </w:pPr>
      <w:r>
        <w:t xml:space="preserve">Trang Duệ vừa rồi thật sự ngây người sửng sốt vì những lời nó như súng máy của đối phương, mãi đến lúc Tôn lão đến cầm lấy vòng tay thì mới có phản ứng. Hắn không khỏi lắc đầu liên tục cười khổ, xem ra trẻ quá cũng có vấn đề, nếu đổi lại là những chuyên gia khác thì người phụ nữ kia chỉ sợ sẽ không có thái độ như vậy. Con bà nó, đúng là khó nói.</w:t>
      </w:r>
    </w:p>
    <w:p>
      <w:pPr>
        <w:pStyle w:val="BodyText"/>
      </w:pPr>
      <w:r>
        <w:t xml:space="preserve">Nhưng Trang Duệ cũng nhanh chóng vứt bỏ ý nghĩ kia của mình, vì đối phương không chịu nói đạo lý, không chịu nghe lời nói chân thành.</w:t>
      </w:r>
    </w:p>
    <w:p>
      <w:pPr>
        <w:pStyle w:val="BodyText"/>
      </w:pPr>
      <w:r>
        <w:t xml:space="preserve">- Chiếc vòng tay này là hàng giả, tiểu thư, tuy Myanmar là nơi phát sinh ra ngọc phỉ thúy nhưng chỗ nào trên đời này chẳng có những người bất lương, bọn họ làm hàng giả để lừa bán cho khách.</w:t>
      </w:r>
    </w:p>
    <w:p>
      <w:pPr>
        <w:pStyle w:val="BodyText"/>
      </w:pPr>
      <w:r>
        <w:t xml:space="preserve">- Các người cùng một bọn, tất nhiên sẽ bảo hộ cho người của mình, ông nói là giả, vậy có chứng cứ gì?</w:t>
      </w:r>
    </w:p>
    <w:p>
      <w:pPr>
        <w:pStyle w:val="BodyText"/>
      </w:pPr>
      <w:r>
        <w:t xml:space="preserve">Tôn lão xem xét xong thì đưa ra kết luận giống như Trang Duệ, nhưng rõ ràng người phụ nữ kia vẫn không chịu tiếp nhận kết luận của linh khí, ngay sau đó nàng quay sang công kích các vị chuyên gia trên đài.</w:t>
      </w:r>
    </w:p>
    <w:p>
      <w:pPr>
        <w:pStyle w:val="BodyText"/>
      </w:pPr>
      <w:r>
        <w:t xml:space="preserve">- Cô muốn chứng cứ sao? Tôi có thể cho cô.</w:t>
      </w:r>
    </w:p>
    <w:p>
      <w:pPr>
        <w:pStyle w:val="BodyText"/>
      </w:pPr>
      <w:r>
        <w:t xml:space="preserve">Trang Duệ cố gắng nhẫn nhịn, hắn cầm lấy vòng tay trong tay của Tôn lão rồi nói:</w:t>
      </w:r>
    </w:p>
    <w:p>
      <w:pPr>
        <w:pStyle w:val="BodyText"/>
      </w:pPr>
      <w:r>
        <w:t xml:space="preserve">- Cô có thể đến dùng kính lúp mà xem, nếu là phỉ thúy thì bên trong sẽ không có bọt khí, nhưng chiếc vòng tay của cô thì đầy bọt khí.</w:t>
      </w:r>
    </w:p>
    <w:p>
      <w:pPr>
        <w:pStyle w:val="BodyText"/>
      </w:pPr>
      <w:r>
        <w:t xml:space="preserve">Người phụ nữ nhếch miện, dù không động đậy gì nhưng trên mặt lại có chút nghi kỵ.</w:t>
      </w:r>
    </w:p>
    <w:p>
      <w:pPr>
        <w:pStyle w:val="BodyText"/>
      </w:pPr>
      <w:r>
        <w:t xml:space="preserve">Trang Duệ thấy người phụ nữ kia vẫn kiên quyết như vậy thì mở miệng nói:</w:t>
      </w:r>
    </w:p>
    <w:p>
      <w:pPr>
        <w:pStyle w:val="BodyText"/>
      </w:pPr>
      <w:r>
        <w:t xml:space="preserve">- Tiểu thư, có thể cho tôi hai cọng tóc được không?</w:t>
      </w:r>
    </w:p>
    <w:p>
      <w:pPr>
        <w:pStyle w:val="BodyText"/>
      </w:pPr>
      <w:r>
        <w:t xml:space="preserve">Người phụ nữ kia tuy không hiểu rõ ý nghĩ của Trang Duệ nhưng vẫn nhổ hai sợi tóc đưa đến.</w:t>
      </w:r>
    </w:p>
    <w:p>
      <w:pPr>
        <w:pStyle w:val="BodyText"/>
      </w:pPr>
      <w:r>
        <w:t xml:space="preserve">- Nói miệng cũng không thể là bằng chứng, chúng ta làm một thí nghiệm nhỏ...</w:t>
      </w:r>
    </w:p>
    <w:p>
      <w:pPr>
        <w:pStyle w:val="BodyText"/>
      </w:pPr>
      <w:r>
        <w:t xml:space="preserve">Trang Duệ cầm vật trang sức đeo trong người ra rồi nói:</w:t>
      </w:r>
    </w:p>
    <w:p>
      <w:pPr>
        <w:pStyle w:val="BodyText"/>
      </w:pPr>
      <w:r>
        <w:t xml:space="preserve">- Vật trang sức phật Quan Âm này của tôi là phỉ thúy, bây giờ tôi làm thí nghiệm, mọi người xem xong sẽ hiểu.</w:t>
      </w:r>
    </w:p>
    <w:p>
      <w:pPr>
        <w:pStyle w:val="BodyText"/>
      </w:pPr>
      <w:r>
        <w:t xml:space="preserve">- Có người nào có bật lửa không?</w:t>
      </w:r>
    </w:p>
    <w:p>
      <w:pPr>
        <w:pStyle w:val="BodyText"/>
      </w:pPr>
      <w:r>
        <w:t xml:space="preserve">Trang Duệ vừa nói vừa cầm lấy một sợi tóc quấn quanh vật trang sức, sau đó sờ lên người và thấy bộ áo này không có túi, bất lửa mình đã để trong bộ quần áo trước đó rồi.</w:t>
      </w:r>
    </w:p>
    <w:p>
      <w:pPr>
        <w:pStyle w:val="Compact"/>
      </w:pPr>
      <w:r>
        <w:br w:type="textWrapping"/>
      </w:r>
      <w:r>
        <w:br w:type="textWrapping"/>
      </w:r>
    </w:p>
    <w:p>
      <w:pPr>
        <w:pStyle w:val="Heading2"/>
      </w:pPr>
      <w:bookmarkStart w:id="336" w:name="chương-314-giám-bảo-dân-gian1."/>
      <w:bookmarkEnd w:id="336"/>
      <w:r>
        <w:t xml:space="preserve">314. Chương 314 : Giám Bảo Dân Gian(1).</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314: Giám bảo dân gian(1).</w:t>
      </w:r>
    </w:p>
    <w:p>
      <w:pPr>
        <w:pStyle w:val="BodyText"/>
      </w:pPr>
      <w:r>
        <w:t xml:space="preserve">Nhóm Dịch: Tepga</w:t>
      </w:r>
    </w:p>
    <w:p>
      <w:pPr>
        <w:pStyle w:val="BodyText"/>
      </w:pPr>
      <w:r>
        <w:t xml:space="preserve">Nguồn: Sưu Tầm</w:t>
      </w:r>
    </w:p>
    <w:p>
      <w:pPr>
        <w:pStyle w:val="BodyText"/>
      </w:pPr>
      <w:r>
        <w:t xml:space="preserve">- Tôi có...</w:t>
      </w:r>
    </w:p>
    <w:p>
      <w:pPr>
        <w:pStyle w:val="BodyText"/>
      </w:pPr>
      <w:r>
        <w:t xml:space="preserve">Một âm thanh vang lên, có người chạy đến đưa bật lửa cho Trang Duệ.</w:t>
      </w:r>
    </w:p>
    <w:p>
      <w:pPr>
        <w:pStyle w:val="BodyText"/>
      </w:pPr>
      <w:r>
        <w:t xml:space="preserve">- Tôi đã nói rồi, ngọc thạch truyền nhiệt rất nhanh, vì vậy tôi lấy tóc quấn quanh khối phỉ thúy này, lại dùng lửa đốt, nhiệt độ sẽ bị truyền đi, tốc độ tăng nhiệt rất chậm, vì thế tóc khó bị đốt cháy ngay được.</w:t>
      </w:r>
    </w:p>
    <w:p>
      <w:pPr>
        <w:pStyle w:val="BodyText"/>
      </w:pPr>
      <w:r>
        <w:t xml:space="preserve">Trang Duệ tiếp nhận bật lửa, hắn đứng lên đưa vật trang sức phỉ thúy lên cao, sau đó bật lửa đốt vào vị trí có tóc. Sau bốn năm giây, hắn buông bật lửa, lấy sợi tóc vừa quấn quanh khối phỉ thúy xuống.</w:t>
      </w:r>
    </w:p>
    <w:p>
      <w:pPr>
        <w:pStyle w:val="BodyText"/>
      </w:pPr>
      <w:r>
        <w:t xml:space="preserve">- Mọi người xem, tóc có đứt không?</w:t>
      </w:r>
    </w:p>
    <w:p>
      <w:pPr>
        <w:pStyle w:val="BodyText"/>
      </w:pPr>
      <w:r>
        <w:t xml:space="preserve">Trang Duệ lấy sợi tóc xuống cho người dưới đài xem.</w:t>
      </w:r>
    </w:p>
    <w:p>
      <w:pPr>
        <w:pStyle w:val="BodyText"/>
      </w:pPr>
      <w:r>
        <w:t xml:space="preserve">- Thật sự không đứt...</w:t>
      </w:r>
    </w:p>
    <w:p>
      <w:pPr>
        <w:pStyle w:val="BodyText"/>
      </w:pPr>
      <w:r>
        <w:t xml:space="preserve">- Mau thử với chiếc vòng tay kia...</w:t>
      </w:r>
    </w:p>
    <w:p>
      <w:pPr>
        <w:pStyle w:val="BodyText"/>
      </w:pPr>
      <w:r>
        <w:t xml:space="preserve">Thấy tình huóng như vậy thì người dưới đài chợt nghị luận ồn ào, mà vẻ mặt của chủ nhân của vòng tay thì trắng bệch.</w:t>
      </w:r>
    </w:p>
    <w:p>
      <w:pPr>
        <w:pStyle w:val="BodyText"/>
      </w:pPr>
      <w:r>
        <w:t xml:space="preserve">- Được, bây giờ chúng ta xem chiếc vòng tay này.</w:t>
      </w:r>
    </w:p>
    <w:p>
      <w:pPr>
        <w:pStyle w:val="BodyText"/>
      </w:pPr>
      <w:r>
        <w:t xml:space="preserve">Trang Duệ vừa nói vừa dùng tóc quấn quanh vòng tay, sau đó cũng bật lử đốt như vừa rồi, người phụ nữ chủ nhân của chiếc vòng ở khá gần Trang Duệ, thấy rõ chỉ đốt hai ba giây là khối tóc đã đứt rồi.</w:t>
      </w:r>
    </w:p>
    <w:p>
      <w:pPr>
        <w:pStyle w:val="BodyText"/>
      </w:pPr>
      <w:r>
        <w:t xml:space="preserve">Trang Duệ đặt vòng tay xuống, cầm lấy sợi tóc đã đứt làm hai, cũng không chờ Trang Duệ nói thêm, thật giả đúng sai, ai đúng ai ai đều đã quá rõ ràng.</w:t>
      </w:r>
    </w:p>
    <w:p>
      <w:pPr>
        <w:pStyle w:val="BodyText"/>
      </w:pPr>
      <w:r>
        <w:t xml:space="preserve">- Tiểu thư, nếu như cô còn có nghi vấn, cô cầm vòng tay này đến trung tâm ngọc thạch quốc gia ở đường Lộ Hào quận Triêu Dương thủ đô Bắc Kinh để kiểm tra, tôi có thể để bọn họ giám định miễn phí cho cô...</w:t>
      </w:r>
    </w:p>
    <w:p>
      <w:pPr>
        <w:pStyle w:val="BodyText"/>
      </w:pPr>
      <w:r>
        <w:t xml:space="preserve">Sự thật thắng lời nói suông, người phụ nữ kia thấy Trang Duệ nói như vậy thì vẻ mặt đã tỏ ra xấu hổ, nàng xấu hổ vì lúc này đã đả kích người khác, nhưng người đàn ông kia thật sự không làm nàng quá đau lòng, chủ yếu nàng đau lòng vì bảo ra ba chục ngàn mua phải hàng giả.</w:t>
      </w:r>
    </w:p>
    <w:p>
      <w:pPr>
        <w:pStyle w:val="BodyText"/>
      </w:pPr>
      <w:r>
        <w:t xml:space="preserve">- Thầy Trang, thật sự xin lỗi...Xin lỗi anh...</w:t>
      </w:r>
    </w:p>
    <w:p>
      <w:pPr>
        <w:pStyle w:val="BodyText"/>
      </w:pPr>
      <w:r>
        <w:t xml:space="preserve">Người phụ nữ kia xấu hổ cầm lấy vòng tay, sau đó cúi người xin lỗi Trang Duệ, cuối cùng vội vàng biến mất trong đám người đông đúc.</w:t>
      </w:r>
    </w:p>
    <w:p>
      <w:pPr>
        <w:pStyle w:val="BodyText"/>
      </w:pPr>
      <w:r>
        <w:t xml:space="preserve">Trang Duệ đứng lên nói với những người vừa thấy tình cảnh như vậy:</w:t>
      </w:r>
    </w:p>
    <w:p>
      <w:pPr>
        <w:pStyle w:val="BodyText"/>
      </w:pPr>
      <w:r>
        <w:t xml:space="preserve">- Chào mọi người, chào những nhà sưu tầm, các anh đến đây tham gia hoạt động giám định bảo vật, tất nhiên sẽ hy vọng vật phẩm của mình là thật.</w:t>
      </w:r>
    </w:p>
    <w:p>
      <w:pPr>
        <w:pStyle w:val="BodyText"/>
      </w:pPr>
      <w:r>
        <w:t xml:space="preserve">- Nhưng trong nước chúng ta có truyền thống lịch sử mà những vật còn sót lại cũng không phải ít, nhưng lúc này những vật thật được sưu tầm lại là khá ít, mua phải hàng giả ở chợ đồ cổ cũng là chuyện bình thường, cũng chẳng có gì đáng ngạc nhiên. Ngay cả chúng tôi cũng đã từng phải giao học phí giống như vậy.</w:t>
      </w:r>
    </w:p>
    <w:p>
      <w:pPr>
        <w:pStyle w:val="BodyText"/>
      </w:pPr>
      <w:r>
        <w:t xml:space="preserve">- Nhưng tôi hy vọng các bạn có thể hiểu cho, tôn trọng kết quả giám định, không cần vì vật của mình là giả mà nghi ngờ tri thức của nhóm chúng tôi, vì chúng tôi sẽ dùng kiến thức chuyên nghiệp của mình để phân biệt thật giả ọi người, cũng không vụ lợi.</w:t>
      </w:r>
    </w:p>
    <w:p>
      <w:pPr>
        <w:pStyle w:val="BodyText"/>
      </w:pPr>
      <w:r>
        <w:t xml:space="preserve">- Nếu những vật mà chúng tôi không phân biệt được thật giả thì sẽ nói thật để cho các vị có thể đến các trung tâm có uy tín và máy móc để đo lường. Cũng mong mọi người tin tưởng vào đạo đức nghề nghiệp của chúng tôi, tuyệt đối sẽ không nói thật thành giả và giả thành thật, cũng không võ đoán để nói một vật phẩm là giả. Tôi chỉ có những lời như vậy cần nói, cảm ơn mọi người.</w:t>
      </w:r>
    </w:p>
    <w:p>
      <w:pPr>
        <w:pStyle w:val="BodyText"/>
      </w:pPr>
      <w:r>
        <w:t xml:space="preserve">Trang Duệ nói xong thì cúi người xuống dưới đài, lúc này đám người bên dưới cũng đang suy tư về những gì hắn vừa nói, sau đó không biết là ai dẫn đầu vỗ tay, vì vậy mà tiếng vỗ tay trong phòng vang lên như sấm, một lúc lâu sau cũng không ngừng.</w:t>
      </w:r>
    </w:p>
    <w:p>
      <w:pPr>
        <w:pStyle w:val="BodyText"/>
      </w:pPr>
      <w:r>
        <w:t xml:space="preserve">Phần lớn mọi người đều có tâm ý như vậy, đó là vật của mình, chính mình có thể nói là không tốt, nhưng người khác nói thì lại thật sự bức bối.</w:t>
      </w:r>
    </w:p>
    <w:p>
      <w:pPr>
        <w:pStyle w:val="BodyText"/>
      </w:pPr>
      <w:r>
        <w:t xml:space="preserve">Cũng giống như một người suốt ngày luôn phàn nàn con cái mình nghịch ngợm không hiểu chuyện, nhưng hắn nói thì có thể, nếu anh phụ họa một câu: "Đúng vậy, con của anh thật sự không ra gì", như vậy lời nói này rất có thể sẽ làm hai bên sứt mẻ tình cảm, cắt đứt quan hệ.</w:t>
      </w:r>
    </w:p>
    <w:p>
      <w:pPr>
        <w:pStyle w:val="BodyText"/>
      </w:pPr>
      <w:r>
        <w:t xml:space="preserve">Đồ cổ cũng là như vậy, ai không muốn mình mua được hàng thật? Nhưng dù sao trên đời này ít hàng thật mà quá nhiều hàng giả, tất nhiên tỉ lệ mua được hàng giả sẽ cao gấp biết bao lần mua được hàng thật. Trang Duệ nói ra những lời như vậy với mọi người bên dưới thật ra cũng chỉ là vạch sẵn lối đi mà thôi.</w:t>
      </w:r>
    </w:p>
    <w:p>
      <w:pPr>
        <w:pStyle w:val="BodyText"/>
      </w:pPr>
      <w:r>
        <w:t xml:space="preserve">Bây giờ tuy không thiếu người đầu cơ sưu tầm đồ cổ nhưng vẫn có nhiều người lý tính, bọn họ nghe được lời này thì cũng biết Trang Duệ có kinh nghiệm.</w:t>
      </w:r>
    </w:p>
    <w:p>
      <w:pPr>
        <w:pStyle w:val="BodyText"/>
      </w:pPr>
      <w:r>
        <w:t xml:space="preserve">Tiếng vỗ tay vang lên được một lúc thì bị người dẫn chương trình can thiệp, nhưng lúc này ánh mắt của đám người bên dưới nhìn về phía Trang Duệ có chút khác với trước đó.</w:t>
      </w:r>
    </w:p>
    <w:p>
      <w:pPr>
        <w:pStyle w:val="BodyText"/>
      </w:pPr>
      <w:r>
        <w:t xml:space="preserve">Tuy người dẫn chương trình nói những người đã được giám định có thể bỏ đi, nhưng bọn họ cũng không ai bỏ đi, vì ở lại đây sẽ có thêm được chút kiến thức.</w:t>
      </w:r>
    </w:p>
    <w:p>
      <w:pPr>
        <w:pStyle w:val="BodyText"/>
      </w:pPr>
      <w:r>
        <w:t xml:space="preserve">Trang Duệ cũng không biết sau khi chương trình truyền hình này được phát thì mình cũng nổi tiếng trong ngành đồ cổ, trong mắt nhà sưu tầm hay người tay ngang thì cái danh hiệu chuyên gia của hắn cũng được công nhận. Tất nhiên đây là những chuyện chỉ có thể nói về sau...</w:t>
      </w:r>
    </w:p>
    <w:p>
      <w:pPr>
        <w:pStyle w:val="BodyText"/>
      </w:pPr>
      <w:r>
        <w:t xml:space="preserve">...</w:t>
      </w:r>
    </w:p>
    <w:p>
      <w:pPr>
        <w:pStyle w:val="BodyText"/>
      </w:pPr>
      <w:r>
        <w:t xml:space="preserve">Tiếng vỗ tay ngưng lại, Lưu Giai của đài truyền hình Bắc Kinh cầm micro nói:</w:t>
      </w:r>
    </w:p>
    <w:p>
      <w:pPr>
        <w:pStyle w:val="BodyText"/>
      </w:pPr>
      <w:r>
        <w:t xml:space="preserve">- Các vị khách quý, các bằng hữu, các chuyên gia đã giám định hai giờ liên tục, mời các chuyên gia ra nghỉ ngơi nửa giờ, sau đó sẽ tiếp tục giám định ọi người.</w:t>
      </w:r>
    </w:p>
    <w:p>
      <w:pPr>
        <w:pStyle w:val="BodyText"/>
      </w:pPr>
      <w:r>
        <w:t xml:space="preserve">Ngay sau đó âm thânh của người dẫn chương trình đài truyền hình Sơn Đông cũng vang lên:</w:t>
      </w:r>
    </w:p>
    <w:p>
      <w:pPr>
        <w:pStyle w:val="BodyText"/>
      </w:pPr>
      <w:r>
        <w:t xml:space="preserve">- Hôm nay những người xếp hàng ở phía sau không thể nào tiếp tục tiến vào hiện trường giám định, sang ngày mai các vị chuyên gia đến từ Bắc Kinh sẽ tiếp tục hoạt động giám định ọi người.</w:t>
      </w:r>
    </w:p>
    <w:p>
      <w:pPr>
        <w:pStyle w:val="BodyText"/>
      </w:pPr>
      <w:r>
        <w:t xml:space="preserve">Sau khi hai người dẫn chương trình nói xong thì có nhân viên công tác đến đưa Trang Duệ và nhóm người đến một phòng nghỉ ở bên cạnh. Trang Duệ thì khá thoải mái, chỉ giám định ba kiện vật phẩm, nhưng người khác thì không được như vậy, Kim Mập vào trong phòng thì áo đã ướt đẫm mồ hôi.</w:t>
      </w:r>
    </w:p>
    <w:p>
      <w:pPr>
        <w:pStyle w:val="BodyText"/>
      </w:pPr>
      <w:r>
        <w:t xml:space="preserve">- Tiểu Trang, rất tốt, cơ sở tri thức vững chắc, năng lực ứng biến cũng mạnh mẽ, bây giờ một mình cậu đi ra ngoài cũng có kinh nghiệm ứng phó được rồi.</w:t>
      </w:r>
    </w:p>
    <w:p>
      <w:pPr>
        <w:pStyle w:val="BodyText"/>
      </w:pPr>
      <w:r>
        <w:t xml:space="preserve">Sau khi vào trong phòng thì Kim Mập lau mồ hôi rồi giơ ngón tay cái với Trang Duệ, tình huống hôm nay bọn họ thường xuyên gặp phải, dù Trang Duệ không lên tiếng thì bọn họ cũng sẽ có phương án giải quyết.</w:t>
      </w:r>
    </w:p>
    <w:p>
      <w:pPr>
        <w:pStyle w:val="BodyText"/>
      </w:pPr>
      <w:r>
        <w:t xml:space="preserve">- Thầy Kim, trước kia ngài cũng từng gặp qua tình huống như vậy sao?</w:t>
      </w:r>
    </w:p>
    <w:p>
      <w:pPr>
        <w:pStyle w:val="BodyText"/>
      </w:pPr>
      <w:r>
        <w:t xml:space="preserve">- Hì, chuyện như vậy là rất nhiều, nhưng cũng có vài người cố ý, vì trong vòng quan hệ giữa chúng ta thì cũng có vài tên vì tiền mà cố gắng bày trò lừa gạt...</w:t>
      </w:r>
    </w:p>
    <w:p>
      <w:pPr>
        <w:pStyle w:val="BodyText"/>
      </w:pPr>
      <w:r>
        <w:t xml:space="preserve">Sau khi nghe được những lời giải thích của Kim Mập thì Trang Duệ mới hiểu, thì ra người ta đổ xô sưu tầm thì nghề giám định cũng nóng hẳn lên, kết quả là những hoạt động giám định dân gian thế này như nấm mọc sau mưa.</w:t>
      </w:r>
    </w:p>
    <w:p>
      <w:pPr>
        <w:pStyle w:val="BodyText"/>
      </w:pPr>
      <w:r>
        <w:t xml:space="preserve">Có nhiều người lợi dụng danh nghĩa "ủy ban", "hiệp hội" để làm những hoạt động giám định không tốt, chỉ cần có tiền là có được giấy chứng nhận.</w:t>
      </w:r>
    </w:p>
    <w:p>
      <w:pPr>
        <w:pStyle w:val="BodyText"/>
      </w:pPr>
      <w:r>
        <w:t xml:space="preserve">Vì thế mà mới phát sinh câu nói "Giả nhất định chưa phải là giả, mà thật cũng chưa chắc là thật".</w:t>
      </w:r>
    </w:p>
    <w:p>
      <w:pPr>
        <w:pStyle w:val="BodyText"/>
      </w:pPr>
      <w:r>
        <w:t xml:space="preserve">Kim Mập uống một hớp nước rồi cười nói:</w:t>
      </w:r>
    </w:p>
    <w:p>
      <w:pPr>
        <w:pStyle w:val="BodyText"/>
      </w:pPr>
      <w:r>
        <w:t xml:space="preserve">- Bây giờ mục đích cũng không phải là giám định đồ cổ của nhân dân, thật ra chính là tìm giấy chứng nhận cho nhóm "chuyên gia" chúng ta, hàng ngũ chúng ta là những người đang đánh trả lại đám người làm hàng giả...</w:t>
      </w:r>
    </w:p>
    <w:p>
      <w:pPr>
        <w:pStyle w:val="BodyText"/>
      </w:pPr>
      <w:r>
        <w:t xml:space="preserve">Trang Duệ bị những lời của Kim Mập làm cho trợn mắt há mồm, dựa theo cách nói của đối phương thì những chuyên gia cũng cần phải có giấy chứng nhận sao?</w:t>
      </w:r>
    </w:p>
    <w:p>
      <w:pPr>
        <w:pStyle w:val="BodyText"/>
      </w:pPr>
      <w:r>
        <w:t xml:space="preserve">Nhưng lời nói của Kim Mập cũng làm cho Trang Duệ bớt oán khí trong lòng, thị trường giám định lẫn lộn như vậy cũng khó trách những nhà sưu tầm không tin tưởng vào các vị chuyên gia.</w:t>
      </w:r>
    </w:p>
    <w:p>
      <w:pPr>
        <w:pStyle w:val="BodyText"/>
      </w:pPr>
      <w:r>
        <w:t xml:space="preserve">Thật ra hành động đốt tóc của Trang Duệ vừa rồi cũng có chút vấn đề, nếu dùng tóc quấn quanh thủy tinh, quấn chặt thì đốt hai giây cũng chưa thể đứt ngay được. Có những vị thương gia biết lợi dụng trò này để gạt người dùng, chẳng qua đốt thời gian dài thì cũng phân biệt được thật giả, cho nên phương án này vẫn có thể thực hiện được.</w:t>
      </w:r>
    </w:p>
    <w:p>
      <w:pPr>
        <w:pStyle w:val="BodyText"/>
      </w:pPr>
      <w:r>
        <w:t xml:space="preserve">- Tiểu Trang, thầy của cậu là anh Mã ở Trung Hải, có lẽ cũng không xa lạ gì với đồ sứ phải không? Chút nữa cậu giúp tôi giám định một phần, vì hôm nay có quá nhiều việc, thật sự là quá bận...</w:t>
      </w:r>
    </w:p>
    <w:p>
      <w:pPr>
        <w:pStyle w:val="BodyText"/>
      </w:pPr>
      <w:r>
        <w:t xml:space="preserve">Điền Phạm là nghiên cứu viên đến từ bảo tàng cố cung, hắn cũng là người thật sự mệt mỏi, lúc này đang ngồi nghỉ trên ghế sa lông. Hôm nay tranh chữ là nhiều hàng nhất, sau đó tất nhiên là hàng thủ công mỹ nghệ. Vừa rồi Điền Phạm đã xem xét hai ba chục vật phẩm gốm sứ, nhưng hắn chỉ có thể thấy một bình hoa là thật, đáng tiếc là nó bị hư hại, giá cả cũng giảm thấp.</w:t>
      </w:r>
    </w:p>
    <w:p>
      <w:pPr>
        <w:pStyle w:val="BodyText"/>
      </w:pPr>
      <w:r>
        <w:t xml:space="preserve">Chú Đức chữa trị đồ gốm sứ ở Trung Hải thật sự nổi tiếng cả nước, đồng thời còn có chỗ độc đáo của mình ở phương diện giám định và thưởng thức đồ gốm sứ. Lúc này Điền Phạm mở miệng cho Trang Duệ đến giúp mình, tất nhiên vì hành động của Trang Duệ thật sự làm cho các vị chuyên gia thừa nhận.</w:t>
      </w:r>
    </w:p>
    <w:p>
      <w:pPr>
        <w:pStyle w:val="BodyText"/>
      </w:pPr>
      <w:r>
        <w:t xml:space="preserve">Thời gian nghỉ ngơi nửa giờ là khá ngắn, mọi người căn bản chỉ uống vài hớp nước, nói vài câu chuyện phiếm, sau đó nhân viên công tác đến thúc giục, mọi người chỉ có thể đi ra tiếp tục giám định. Lần này xuất hiện dù không được giới thiệu là chuyên gia như lúc đầu nhưng Trang Duệ đi ra lại nhận được những tràng vỗ tay lớn.</w:t>
      </w:r>
    </w:p>
    <w:p>
      <w:pPr>
        <w:pStyle w:val="BodyText"/>
      </w:pPr>
      <w:r>
        <w:t xml:space="preserve">Trang Duệ vốn khá nhàn rỗi trên bàn bây giờ lại là bận rộn nhất, cũng không biết những người giữ ngọc khí vừa rồi đã chạy đi nơi nào, bây gời mới chợt xuất hiện, có rất nhiều vật được đưa ra giám định, trong đó không thiếu sản phẩm tinh chất.</w:t>
      </w:r>
    </w:p>
    <w:p>
      <w:pPr>
        <w:pStyle w:val="BodyText"/>
      </w:pPr>
      <w:r>
        <w:t xml:space="preserve">Một cái nhẫn bạch ngọc thời Thanh có giá cả rất xa xỉ, thứ này vốn chỉ là một công cụ cho các xạ thủ giương cung lắp tên, nó bọc trên ngón tay cái để bảo vệ ngón tay của xạ thủ, sau này được xem là một biểu tượng cho thân phận.</w:t>
      </w:r>
    </w:p>
    <w:p>
      <w:pPr>
        <w:pStyle w:val="BodyText"/>
      </w:pPr>
      <w:r>
        <w:t xml:space="preserve">Tuy linh khí trong cái nhẫn có màu trắng nhưng lại rất đậm, mà chất ngọc cũng là bạch ngọc thượng đẳng. Sau khi được Trang Duệ giám định là chính phẩm, giám đốc Tiền của công ty đấu giá chính thức dựa vào giá cả thị trường mà đặt giá ba trăm ngàn.</w:t>
      </w:r>
    </w:p>
    <w:p>
      <w:pPr>
        <w:pStyle w:val="BodyText"/>
      </w:pPr>
      <w:r>
        <w:t xml:space="preserve">Khi thấy có vật thật, lại có giá trị cao thì đám người bên dưới bắt đầu xao động, càng làm Trang Duệ thêm bề bộn, vì trong ngành giám định này, chỉ cần anh làm đúng vai ba lần cũng làm người ta tin tưởng hơn.</w:t>
      </w:r>
    </w:p>
    <w:p>
      <w:pPr>
        <w:pStyle w:val="BodyText"/>
      </w:pPr>
      <w:r>
        <w:t xml:space="preserve">Trang Duệ dùng linh khí để phân biệt thật giả, nếu bên trong có đủ linh khí thì ném cho giám đốc Tiền định giá và làm giấy chứng nhận, nếu linh khí quá ít thì trực tiếp nói cho đối phương tâm phục khẩu phục. Vì vậy mà người bên Trang Duệ là đông nhất nhưng tốc độ lại nhanh nhất.</w:t>
      </w:r>
    </w:p>
    <w:p>
      <w:pPr>
        <w:pStyle w:val="BodyText"/>
      </w:pPr>
      <w:r>
        <w:t xml:space="preserve">Thời gian dần qua, đến xế chiều thì hoạt động giám định mới dần bươc vào gỉai đoạn nước rút, nhưng người dẫn chương trình vẫn không tuyên bố kêt thúc hoạt động giám định, người nơi đây cũng không ai bỏ đi, ngược lại cang lúc càng đông.</w:t>
      </w:r>
    </w:p>
    <w:p>
      <w:pPr>
        <w:pStyle w:val="BodyText"/>
      </w:pPr>
      <w:r>
        <w:t xml:space="preserve">Đột nhiên Điền Phạm đang giám định gốm sứ chợt mở miệng:</w:t>
      </w:r>
    </w:p>
    <w:p>
      <w:pPr>
        <w:pStyle w:val="BodyText"/>
      </w:pPr>
      <w:r>
        <w:t xml:space="preserve">- Các vị, đặt các vật trong tay xuống, đến đây xem vật này.</w:t>
      </w:r>
    </w:p>
    <w:p>
      <w:pPr>
        <w:pStyle w:val="BodyText"/>
      </w:pPr>
      <w:r>
        <w:t xml:space="preserve">Dù có tính chuyên nghiệp về lĩnh vực của mình nhưng các vị chuyên gia vẫn am hiểu các cổ vật khác, bọn họ có thể cho ra ý kiến góp ý, bây giờ Điền Phạm mở miệng, tất nhiên bọn họ sẽ đặt cac vật trong tay xuống đến trợ giúp.</w:t>
      </w:r>
    </w:p>
    <w:p>
      <w:pPr>
        <w:pStyle w:val="Compact"/>
      </w:pPr>
      <w:r>
        <w:br w:type="textWrapping"/>
      </w:r>
      <w:r>
        <w:br w:type="textWrapping"/>
      </w:r>
    </w:p>
    <w:p>
      <w:pPr>
        <w:pStyle w:val="Heading2"/>
      </w:pPr>
      <w:bookmarkStart w:id="337" w:name="chương-315-giám-bảo-dân-gian4."/>
      <w:bookmarkEnd w:id="337"/>
      <w:r>
        <w:t xml:space="preserve">315. Chương 315 : Giám Bảo Dân Gian(4).</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315: Giám bảo dân gian(4).</w:t>
      </w:r>
    </w:p>
    <w:p>
      <w:pPr>
        <w:pStyle w:val="BodyText"/>
      </w:pPr>
      <w:r>
        <w:t xml:space="preserve">Dịch: Masta4ever</w:t>
      </w:r>
    </w:p>
    <w:p>
      <w:pPr>
        <w:pStyle w:val="BodyText"/>
      </w:pPr>
      <w:r>
        <w:t xml:space="preserve">Nguồn: Nhóm dịch Tepga</w:t>
      </w:r>
    </w:p>
    <w:p>
      <w:pPr>
        <w:pStyle w:val="BodyText"/>
      </w:pPr>
      <w:r>
        <w:t xml:space="preserve">Trước đây đã từng giới thiệu về Đường Tam Thải(món gốm ba màu thời nhà Đường), màu men chủ đạo là vàng, trắng, xanh, về sau người ta quen gọi nó là Đường Tam Thải.</w:t>
      </w:r>
    </w:p>
    <w:p>
      <w:pPr>
        <w:pStyle w:val="BodyText"/>
      </w:pPr>
      <w:r>
        <w:t xml:space="preserve">Thời Đường khá cường thịnh ở Trung Quốc, kinh tế phồn vinh, nghệ thuật phát triển, Đường Tam Thải chính là một sản phẩm mỹ nghệ được sinh vào thời này, tạo hình sống động như thật, màu sắc tươi đẹp, nổi tiếng đẹp mắt.</w:t>
      </w:r>
    </w:p>
    <w:p>
      <w:pPr>
        <w:pStyle w:val="BodyText"/>
      </w:pPr>
      <w:r>
        <w:t xml:space="preserve">Lúc này bày trước mặt Điền Phạm là một món sứ Đường Tam Thải tạo hình lạc đà, cao gần một mét, con lạc đà đang nghển cổ há miệng, chi sau đứng thẳng, chân trước hơi khom giống như mới đứng lên mà chuẩn bị ngửa cổ hí dài, chuẩn bị bước về phía tây, tạo hình uy vũ mà thuần chất.</w:t>
      </w:r>
    </w:p>
    <w:p>
      <w:pPr>
        <w:pStyle w:val="BodyText"/>
      </w:pPr>
      <w:r>
        <w:t xml:space="preserve">Trang Duệ nhìn hình tượng con lạc đà mà giống như thấy phố phường Trường An náo động, hàng quán ven đường đông đúc, giống như thấy không khí thời nhà Đường, cảm nhận được một thời vàng son năm xưa.</w:t>
      </w:r>
    </w:p>
    <w:p>
      <w:pPr>
        <w:pStyle w:val="BodyText"/>
      </w:pPr>
      <w:r>
        <w:t xml:space="preserve">Kim Mập và Tôn lão cũng bị Đường Tam Thải làm cho ngây người, ba màu kia quá tươi đẹp, lớp men sáng ngời, tạo hình chuẩn xác. Chủ yếu là trên mặt men còn có rất nhiều vết nhỏ như rạn nứt.</w:t>
      </w:r>
    </w:p>
    <w:p>
      <w:pPr>
        <w:pStyle w:val="BodyText"/>
      </w:pPr>
      <w:r>
        <w:t xml:space="preserve">Vết rạn được tạo nên khi men sứ co rút, chất liệu bên trong ít co rút nhưng lớp men bên ngoài thì lại khác, vì thế mà mặt men thường có những vết rạn như vậy.</w:t>
      </w:r>
    </w:p>
    <w:p>
      <w:pPr>
        <w:pStyle w:val="BodyText"/>
      </w:pPr>
      <w:r>
        <w:t xml:space="preserve">Sau khi Đường Tam Thải được khai quật thì những vết rạn như vậy chính là đặc thù rõ rệt để giám định, tất nhiên sau này tài nghệ làm giả ngày càng cao siêu, vì thế mà thật sự khó thể nói chắc được.</w:t>
      </w:r>
    </w:p>
    <w:p>
      <w:pPr>
        <w:pStyle w:val="BodyText"/>
      </w:pPr>
      <w:r>
        <w:t xml:space="preserve">- Thầy Tôn, anh thấy vật này thế nào?</w:t>
      </w:r>
    </w:p>
    <w:p>
      <w:pPr>
        <w:pStyle w:val="BodyText"/>
      </w:pPr>
      <w:r>
        <w:t xml:space="preserve">Điền Phạm biết những người ở đây thì Tôn lão chơi tạp vật, cũng không xa lạ gì Đường Tam Thải, còn nhóm Kim Mập có lẽ cũng khong hiểu quả nhiều, vì thế mới ọi người nhìn qua một lượt rồi mở miệng hỏi Tôn lão.</w:t>
      </w:r>
    </w:p>
    <w:p>
      <w:pPr>
        <w:pStyle w:val="BodyText"/>
      </w:pPr>
      <w:r>
        <w:t xml:space="preserve">Tôn lão cầm lấy chiếc kính lúp phóng đại hai mươi lần, sau khi xem xét cẩn thận một lúc lâu mới lắc đầu nói:</w:t>
      </w:r>
    </w:p>
    <w:p>
      <w:pPr>
        <w:pStyle w:val="BodyText"/>
      </w:pPr>
      <w:r>
        <w:t xml:space="preserve">- Vật này tôi cũng không xem chính xác, nếu nhìn vào lớp men đẹp và vết rạn khéo léo, có vẻ như không giống với thủ thuật làm giả bằng bột và axit, nhưng vì nó quá hoàn mỹ nên tôi thấy không chính xác...</w:t>
      </w:r>
    </w:p>
    <w:p>
      <w:pPr>
        <w:pStyle w:val="BodyText"/>
      </w:pPr>
      <w:r>
        <w:t xml:space="preserve">Vết rạn thật sự của Đường Tam Thải chính là sau khi tiếp xúc với những chất oxi hóa và axit dưới đất thì mặt ngoài bị ăn mòn, lớp men co rút, tạo nên những vết rạn rất nhỏ, có thể quan sát được.</w:t>
      </w:r>
    </w:p>
    <w:p>
      <w:pPr>
        <w:pStyle w:val="BodyText"/>
      </w:pPr>
      <w:r>
        <w:t xml:space="preserve">Dân làm giả dùng axit và nhiều loại bột để làm ặt ngoài sản phẩm làm giả bị ăn mòn và nhuộm màu, sau đó để một thời gian ngắn thì vết rạn trên lớp men làm giả cũng sẽ xuất hiện, nhưng vết rạn sẽ không rộng, không phải giống như vật thật.</w:t>
      </w:r>
    </w:p>
    <w:p>
      <w:pPr>
        <w:pStyle w:val="BodyText"/>
      </w:pPr>
      <w:r>
        <w:t xml:space="preserve">Con lạc đà ba màu này, dù là nhìn vào màu men, tạo hình hay vết rạn đều là hàng thật, nhưng nó quá hoàn mỹ, thậm chí còn tốt hơn cả con lạc đà ba màu trong bảo tàng cố cung, vì vậy mà lúc này dù là Điền Phạm, Tôn lão hay là ai cũng không dám có kết luận vội vàng.</w:t>
      </w:r>
    </w:p>
    <w:p>
      <w:pPr>
        <w:pStyle w:val="BodyText"/>
      </w:pPr>
      <w:r>
        <w:t xml:space="preserve">- Thầy Điền, tôi từng nghe qua khóa giảng của anh về tri thức giám định và những dụng cụ đặc thù của Đường Tam Thải, vì vậy mà tôi mua nó. Tôi cũng từng đến cho nhiều người xem, ai cũng nói nó là đồ thật, hôm nay tôi mượn cơ hội này mong anh giúp đỡ giám định.</w:t>
      </w:r>
    </w:p>
    <w:p>
      <w:pPr>
        <w:pStyle w:val="BodyText"/>
      </w:pPr>
      <w:r>
        <w:t xml:space="preserve">Chủ nhân của con lạc đà Đường Tam Thải là một người đàn ông trung niên hơn bốn mươi, người này hơi mập, mặt chữ điền, dù đứng trước mặt các vị chuyên gia cũng không tỏ ra kiêu ngạo hay xu nịnh, xem ra là người có thân phận.</w:t>
      </w:r>
    </w:p>
    <w:p>
      <w:pPr>
        <w:pStyle w:val="BodyText"/>
      </w:pPr>
      <w:r>
        <w:t xml:space="preserve">- Lưu tiên sinh là một hội viên của hội sưu tầm cổ vật thành phố Tế Nam chúng tôi, cũng là giám đốc công ty trách nhiệm hữu hạn Thiên Thực Phẩm, anh ấy sưu tầm những vật phẩm rất tốt, từng là khách quý cả chuyên mục sưu tầm cổ vật khắp thiên hạ của đài truyền hình chúng tôi...</w:t>
      </w:r>
    </w:p>
    <w:p>
      <w:pPr>
        <w:pStyle w:val="BodyText"/>
      </w:pPr>
      <w:r>
        <w:t xml:space="preserve">Người dẫn chương trình của đài truyền hình Sơn Đông cố gắng giới thiệu lai lịch của người đàn ông trung niên kia với nhóm Trang Duệ, cũng gián tiếp nói rõ đối phương có đủ tài lực để thu vào những vật phẩm sưu tầm có giá trị.</w:t>
      </w:r>
    </w:p>
    <w:p>
      <w:pPr>
        <w:pStyle w:val="BodyText"/>
      </w:pPr>
      <w:r>
        <w:t xml:space="preserve">- Lưu tiên sinh, anh đã là người trong nghề, tôi mạo muội hỏi anh một câu, lạc đà Đường Tam Thải này anh thu vào như thế nào?</w:t>
      </w:r>
    </w:p>
    <w:p>
      <w:pPr>
        <w:pStyle w:val="BodyText"/>
      </w:pPr>
      <w:r>
        <w:t xml:space="preserve">Công tác giám định đồ cổ chính là nhìn vào vật phẩm để truy cứu lai lịch và truyền thừa, ví dụ như những vật quý giá đều là khai quật từ mộ cổ, dù là như vậy cũng chỉ có số lượng có hạn.</w:t>
      </w:r>
    </w:p>
    <w:p>
      <w:pPr>
        <w:pStyle w:val="BodyText"/>
      </w:pPr>
      <w:r>
        <w:t xml:space="preserve">Ông chủ Lưu này hình như cũng không kiêng kỵ khi nói về lai lịch của vật phẩm, hắn thoải mái nói:</w:t>
      </w:r>
    </w:p>
    <w:p>
      <w:pPr>
        <w:pStyle w:val="BodyText"/>
      </w:pPr>
      <w:r>
        <w:t xml:space="preserve">- Ha ha, lần đầu tiên tôi thấy con lạc đà ba màu này là ở một cuộc tụ tập tư nhân giữa những người bạn với nhau, khi đó tôi đã rất thích nên quyết định mua lại...</w:t>
      </w:r>
    </w:p>
    <w:p>
      <w:pPr>
        <w:pStyle w:val="BodyText"/>
      </w:pPr>
      <w:r>
        <w:t xml:space="preserve">- Tụ hội?</w:t>
      </w:r>
    </w:p>
    <w:p>
      <w:pPr>
        <w:pStyle w:val="BodyText"/>
      </w:pPr>
      <w:r>
        <w:t xml:space="preserve">Trang Duệ khẽ thì thầm một tiếng, chẳng lẽ là trao đổi tư nhân giữa các nhà sưu tầm? truyện cập nhật nhanh nhất tại chấm</w:t>
      </w:r>
    </w:p>
    <w:p>
      <w:pPr>
        <w:pStyle w:val="BodyText"/>
      </w:pPr>
      <w:r>
        <w:t xml:space="preserve">- Là chợ đen.</w:t>
      </w:r>
    </w:p>
    <w:p>
      <w:pPr>
        <w:pStyle w:val="BodyText"/>
      </w:pPr>
      <w:r>
        <w:t xml:space="preserve">Giám đốc Tiền ở bên cạnh Trang Duệ dùng tay chen kín micro rồi khẽ nói.</w:t>
      </w:r>
    </w:p>
    <w:p>
      <w:pPr>
        <w:pStyle w:val="BodyText"/>
      </w:pPr>
      <w:r>
        <w:t xml:space="preserve">Trang Duệ nghe vậy thì có chút sững sốt, vì vừa rồi hắn nhìn thấy lạc đà ba màu Đường Tam Thải cũng nghĩ đến chợ đen thảo nguyên, vì khi đó có một con Tam Thải Mã được một người mua đi, thứ đó là hàng giả, con lạc đà bây giờ cũng rất hoàn mỹ, chẳng lẽ cũng là hàng giả?</w:t>
      </w:r>
    </w:p>
    <w:p>
      <w:pPr>
        <w:pStyle w:val="BodyText"/>
      </w:pPr>
      <w:r>
        <w:t xml:space="preserve">Ý nghĩ này bùng lên trong lòng Trang Duệ và thật sự tạo nên bóng tối khó thể lái đi, vì thế mà hắn muốn dùng linh khí xem xét thế nào. Hắn thừa dịp nhóm người kia đang nói chuyện với nhau mà đi đến bên cạnh lạc đà cúi đầu xem xét.</w:t>
      </w:r>
    </w:p>
    <w:p>
      <w:pPr>
        <w:pStyle w:val="BodyText"/>
      </w:pPr>
      <w:r>
        <w:t xml:space="preserve">- Lưu tiên sinh, khi đó anh mua con lạc đà này với giá cả bao nhiêu?</w:t>
      </w:r>
    </w:p>
    <w:p>
      <w:pPr>
        <w:pStyle w:val="BodyText"/>
      </w:pPr>
      <w:r>
        <w:t xml:space="preserve">Kim Mập ngồi ở bên cạnh Điền Phạm chợt lên tiếng, trong quá trình giám định vật phẩm sẽ phải hỏi như vậy, đặc biệt là lúc này lại là lạc đà ba màu Đường Tam Thải, chắc chắn giá cả sẽ không thấp.</w:t>
      </w:r>
    </w:p>
    <w:p>
      <w:pPr>
        <w:pStyle w:val="BodyText"/>
      </w:pPr>
      <w:r>
        <w:t xml:space="preserve">- Bốn trăm ngàn, tôi cảm thấy nó đáng giá.</w:t>
      </w:r>
    </w:p>
    <w:p>
      <w:pPr>
        <w:pStyle w:val="BodyText"/>
      </w:pPr>
      <w:r>
        <w:t xml:space="preserve">Khi thấy các vị chuyên gia cũng không dám khẳng định vật phẩm của mình là thật hay giả thì giám đốc Lưu cũng thật sự có chút đắc ý.</w:t>
      </w:r>
    </w:p>
    <w:p>
      <w:pPr>
        <w:pStyle w:val="BodyText"/>
      </w:pPr>
      <w:r>
        <w:t xml:space="preserve">Đáng lý ra vớ giá cả mà hắn bỏ ra để mua lạc đà Đường Tam Thải thật sự không xe dịch bao nhiêu so với đấu giá chính quy trong nước.</w:t>
      </w:r>
    </w:p>
    <w:p>
      <w:pPr>
        <w:pStyle w:val="BodyText"/>
      </w:pPr>
      <w:r>
        <w:t xml:space="preserve">Nhưng cũng có người hỏi vì sao Đường Tam Thải lại được buôn bán dễ dàng như vậy? Thật ra bọn họ cũng có lầm lẫn, Đường Tam Thải được bán đi rất sớm ở nước ngoài, ở London đã từng bán đi một con ngựa Đường Tam Thải giá bốn mươi chín triệu đô la Hongkong, lập nên kỷ lục đấu giá với một tác phẩm nghệ thuật, danh tiếng vô lượng.</w:t>
      </w:r>
    </w:p>
    <w:p>
      <w:pPr>
        <w:pStyle w:val="BodyText"/>
      </w:pPr>
      <w:r>
        <w:t xml:space="preserve">Nhưng cũng vì vậy mà sau đó hàng giả bùng phát, nhiều người bị lừa mua Đường Tam Thải giả, vì thế lực tin giảm xuống, giá cả của Đường Tam Thải cũng dần giảm xuống rất mạnh.</w:t>
      </w:r>
    </w:p>
    <w:p>
      <w:pPr>
        <w:pStyle w:val="BodyText"/>
      </w:pPr>
      <w:r>
        <w:t xml:space="preserve">Vài năm gần đây những tác phẩm là Đường Tam Thải được bán ra chỉ với vài chục ngàn đô, trong nước thì giá còn thấp hơn, dù là tinh phẩm cũng chỉ là vài trăm đến vài triệu đồng.</w:t>
      </w:r>
    </w:p>
    <w:p>
      <w:pPr>
        <w:pStyle w:val="BodyText"/>
      </w:pPr>
      <w:r>
        <w:t xml:space="preserve">Vì vậy có thể thấy, nếu Đường Tam Thải kia là thật, như vậy giám đốc Lưu đã là kẻ có lời.</w:t>
      </w:r>
    </w:p>
    <w:p>
      <w:pPr>
        <w:pStyle w:val="BodyText"/>
      </w:pPr>
      <w:r>
        <w:t xml:space="preserve">- Cậu Kim, anh Tôn, tôi thấy vật này có lẽ là thật, có lẽ được lấy ra từ ngôi mộ nào đó, ý kiến của các anh là thế nào?</w:t>
      </w:r>
    </w:p>
    <w:p>
      <w:pPr>
        <w:pStyle w:val="BodyText"/>
      </w:pPr>
      <w:r>
        <w:t xml:space="preserve">Giáo sư Điền suy xét một lúc, cuối cùng nói ra ý nghĩ của mình, vì trước đây trộm mộ hoành hành, khó bảo toàn những tinh phẩm không bị tuồn ra nước ngoài. Lúc này chủ nhân của lạc đà Đường Tam Thải cũng đã nói rõ lai lịch, là mua ra từ chợ đen, các loại dấu hiệu cho thấy đây là sản phẩm thật.</w:t>
      </w:r>
    </w:p>
    <w:p>
      <w:pPr>
        <w:pStyle w:val="BodyText"/>
      </w:pPr>
      <w:r>
        <w:t xml:space="preserve">- Là giả, lạc đà Đường Tam Thải này chỉ là một sản phẩm mô phỏng của thời hiện đại mà thôi.</w:t>
      </w:r>
    </w:p>
    <w:p>
      <w:pPr>
        <w:pStyle w:val="BodyText"/>
      </w:pPr>
      <w:r>
        <w:t xml:space="preserve">Nhóm Kim Mập còn chưa lên tiếng thì Trang Duệ nãy giờ giữ im lặng chợt ngẩng đầu dùng giọng chém đinh chặt sắt nói.</w:t>
      </w:r>
    </w:p>
    <w:p>
      <w:pPr>
        <w:pStyle w:val="BodyText"/>
      </w:pPr>
      <w:r>
        <w:t xml:space="preserve">- À? Sao?</w:t>
      </w:r>
    </w:p>
    <w:p>
      <w:pPr>
        <w:pStyle w:val="BodyText"/>
      </w:pPr>
      <w:r>
        <w:t xml:space="preserve">Điền Phạm thấy Trang Duệ nói khẳng định như vậy thì biết rõ hắn nhìn ra chút đầu mối.</w:t>
      </w:r>
    </w:p>
    <w:p>
      <w:pPr>
        <w:pStyle w:val="BodyText"/>
      </w:pPr>
      <w:r>
        <w:t xml:space="preserve">- Thầy Trang, ngài nói là giả, vì vậy cũng nên có căn cứ chứ? Vài trăm đồng cũng không là vấn đề, nếu thật sự là giả thì coi như bỏ tiền ra mua kinh nghiệm, nhưng nó giả ở chỗ nào, mong ngài có thể nói rõ cho.</w:t>
      </w:r>
    </w:p>
    <w:p>
      <w:pPr>
        <w:pStyle w:val="BodyText"/>
      </w:pPr>
      <w:r>
        <w:t xml:space="preserve">Giám đốc Lưu dù không quá ép người như người phụ nữ trước đó nhưng lời lẽ lại rất sắc bén, quá rõ ràng rồi, nếu là thật hay giả thì anh có thể đưa chứng cứ ra.</w:t>
      </w:r>
    </w:p>
    <w:p>
      <w:pPr>
        <w:pStyle w:val="BodyText"/>
      </w:pPr>
      <w:r>
        <w:t xml:space="preserve">Trang Duệ nghe vậy thì nhíu mày, hắn sở dĩ nói là giả cũng vì bên trong con lạc đà Đường Tam Thải không có linh khí, mà những món đồ cổ mà hắn biết đều có chứa linh khí.</w:t>
      </w:r>
    </w:p>
    <w:p>
      <w:pPr>
        <w:pStyle w:val="BodyText"/>
      </w:pPr>
      <w:r>
        <w:t xml:space="preserve">Vì vậy Trang Duệ có thể khẳng định con lạc đà ba màu này là đồ giả, nhưng giả ở chỗ nào, với những gì hắn hiểu về Đường Tam Thải thì rất khó nói ra.</w:t>
      </w:r>
    </w:p>
    <w:p>
      <w:pPr>
        <w:pStyle w:val="BodyText"/>
      </w:pPr>
      <w:r>
        <w:t xml:space="preserve">- À, tất nhiên sẽ có căn cứ...</w:t>
      </w:r>
    </w:p>
    <w:p>
      <w:pPr>
        <w:pStyle w:val="BodyText"/>
      </w:pPr>
      <w:r>
        <w:t xml:space="preserve">Trang Duệ đi một vòng quanh con lạc đà ba màu Đường Tam Thải, hắn dùng linh khí kiểm tra từ đầu đến chân muốn phát hiện sự khác biệt. Đột nhiên ánhm mắt hắn nhìn thẳng, vẻ mặt có biểu hiện khó tưởng, nhưng hắn nhan chóng cúi đầu, cũng không ai thấy được.</w:t>
      </w:r>
    </w:p>
    <w:p>
      <w:pPr>
        <w:pStyle w:val="BodyText"/>
      </w:pPr>
      <w:r>
        <w:t xml:space="preserve">- Con bà nó, có thể làm tốt vậy sao?</w:t>
      </w:r>
    </w:p>
    <w:p>
      <w:pPr>
        <w:pStyle w:val="BodyText"/>
      </w:pPr>
      <w:r>
        <w:t xml:space="preserve">Trang Duệ sở dĩ khiếp sợ như vậy vì ở cái chân trước của con lạc đà, bên trong thành móng có một chữ "Hứa", giống hệt như chữ "Hứa" hắn từng thấy trong con ngựa ba màu Tam Thải Mã.</w:t>
      </w:r>
    </w:p>
    <w:p>
      <w:pPr>
        <w:pStyle w:val="BodyText"/>
      </w:pPr>
      <w:r>
        <w:t xml:space="preserve">Trang Duệ bây giờ thật sự rất bội phục người làm ra con lạc đà Đường Tam Thải, trước đó còn có cả Tam Thải Mã, vì đồ giả cũng có cấp bậc cao thấp, phân biệt làm ba bảy loại.</w:t>
      </w:r>
    </w:p>
    <w:p>
      <w:pPr>
        <w:pStyle w:val="BodyText"/>
      </w:pPr>
      <w:r>
        <w:t xml:space="preserve">Chỉ cần nhìn vào con lạc đà Đường Tam Thải này thì thấy công nghệ của nó thật sự quá cao siêu, nhưng nếu tính giá thành mô phỏng nguyên bản thì sẽ mất hơn một trăm ngàn, xem ra người làm ra con lạc đà cũng là nhân vật cấp bậc đại sư trong nghề làm hàng giả.</w:t>
      </w:r>
    </w:p>
    <w:p>
      <w:pPr>
        <w:pStyle w:val="Compact"/>
      </w:pPr>
      <w:r>
        <w:br w:type="textWrapping"/>
      </w:r>
      <w:r>
        <w:br w:type="textWrapping"/>
      </w:r>
    </w:p>
    <w:p>
      <w:pPr>
        <w:pStyle w:val="Heading2"/>
      </w:pPr>
      <w:bookmarkStart w:id="338" w:name="chương-316-giám-bảo-dân-gian-tiêp"/>
      <w:bookmarkEnd w:id="338"/>
      <w:r>
        <w:t xml:space="preserve">316. Chương 316 : Giám Bảo Dân Gian (tiếp)</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316: Giám bảo dân gian (tiếp)</w:t>
      </w:r>
    </w:p>
    <w:p>
      <w:pPr>
        <w:pStyle w:val="BodyText"/>
      </w:pPr>
      <w:r>
        <w:t xml:space="preserve">Nhóm Dịch: Tepga</w:t>
      </w:r>
    </w:p>
    <w:p>
      <w:pPr>
        <w:pStyle w:val="BodyText"/>
      </w:pPr>
      <w:r>
        <w:t xml:space="preserve">Nguồn: Sưu Tầm</w:t>
      </w:r>
    </w:p>
    <w:p>
      <w:pPr>
        <w:pStyle w:val="BodyText"/>
      </w:pPr>
      <w:r>
        <w:t xml:space="preserve">- Tiểu Trang, đến đây một chút...</w:t>
      </w:r>
    </w:p>
    <w:p>
      <w:pPr>
        <w:pStyle w:val="BodyText"/>
      </w:pPr>
      <w:r>
        <w:t xml:space="preserve">Tôn lão đứng ở cửa phòng nghỉ trên dài giám định vẫy tay với Trang Duệ.</w:t>
      </w:r>
    </w:p>
    <w:p>
      <w:pPr>
        <w:pStyle w:val="BodyText"/>
      </w:pPr>
      <w:r>
        <w:t xml:space="preserve">Trang Duệ đã đi quanh con lạc đà Đường Tam Thải vài vòng nhưng không thể mở miệng nói ra vấn đề, vì vậy mà người trên đài hay dưới đài cũng không nhịn được, tuy biểu hiện của Trang Duệ trước đó là không tệ nhưng cũng không thể tùy tiện mở miệng cho được.</w:t>
      </w:r>
    </w:p>
    <w:p>
      <w:pPr>
        <w:pStyle w:val="BodyText"/>
      </w:pPr>
      <w:r>
        <w:t xml:space="preserve">Lưu Giai thấy Trang Duệ cau mày, vốn định lên tiếng giảng hòa thì thấy Tôn lão ời Trang Duệ, vì vậy vội vàng đứng ra nói:</w:t>
      </w:r>
    </w:p>
    <w:p>
      <w:pPr>
        <w:pStyle w:val="BodyText"/>
      </w:pPr>
      <w:r>
        <w:t xml:space="preserve">- Thưa các nhà sưu tầm, mong cho chuyên gia chút thời gian, vì rốt cuộc con lạc đà Đường Tam Thải kia được giám định là thật hay giả sẽ càng thêm đặc sắc.</w:t>
      </w:r>
    </w:p>
    <w:p>
      <w:pPr>
        <w:pStyle w:val="BodyText"/>
      </w:pPr>
      <w:r>
        <w:t xml:space="preserve">Sau khi nghe được lời nói của người dẫn chương trình thì nhóm Kim Mập dứt khoát đứng lên rời khỏi bàn đi vào trong phòng nghỉ.</w:t>
      </w:r>
    </w:p>
    <w:p>
      <w:pPr>
        <w:pStyle w:val="BodyText"/>
      </w:pPr>
      <w:r>
        <w:t xml:space="preserve">Trang Duệ bây giờ thật sự phát sầu vì phải giải thích con lạc đà kia giả ở chỗ nào, với những gì hắn biết về Đường Tam Thải, nếu như không dùng linh khí thì thật sự không thể tìm ra bệnh tật của nó. Bây giờ hắn biết bên trong con lạc đà ba màu Đường Tam Thải có vấn đề, nhưng cũng không trực tiếp đập ra để cho người ta thấy chữ "hứa", như vậy sẽ càng khó giải thích.</w:t>
      </w:r>
    </w:p>
    <w:p>
      <w:pPr>
        <w:pStyle w:val="BodyText"/>
      </w:pPr>
      <w:r>
        <w:t xml:space="preserve">- Tôi thật sự không quá xem trọng vật phẩm này, vì nó quá hoàn mỹ, trong lúc khai quật thật sự rất ít khi nào thấy được vật phẩm nào mà men sứ sáng ngời và không chút tì vết như vậy. Nhưng chúng ta không tìm ra được vấn đề thì cũng không thể nào kết luận nó là giả, vì thế mà lời nói của cậu vừa rồi là có chút mạo muội.</w:t>
      </w:r>
    </w:p>
    <w:p>
      <w:pPr>
        <w:pStyle w:val="BodyText"/>
      </w:pPr>
      <w:r>
        <w:t xml:space="preserve">Nếu nói về quan hệ với chú Đức thì Tôn lão xem như là trưởng bối của Trang Duệ, lúc này lão đưa ra những lời phê bình với nhận xét vừa rồi của Trang Duệ, nhưng ý kiến của lão cũng trùng với ý kién của nhóm Điền Phạm, cả nhóm đều liên tục gật đầu.</w:t>
      </w:r>
    </w:p>
    <w:p>
      <w:pPr>
        <w:pStyle w:val="BodyText"/>
      </w:pPr>
      <w:r>
        <w:t xml:space="preserve">- Thầy Tôn nói không sai, năm ngoái tôi đã từng xem qua một tượng cung nữ Đường Tam Thải, tác phẩm đó bảo tồn khá hoàn hảo nhưng phần men sứ vẫn có chút không trọn vẹn, được như con lạc đà ba màu này thật sự là lần dầu tiên thấy được.</w:t>
      </w:r>
    </w:p>
    <w:p>
      <w:pPr>
        <w:pStyle w:val="BodyText"/>
      </w:pPr>
      <w:r>
        <w:t xml:space="preserve">Giám đốc Tiền nói ra ý kiến của mình, đối với những người như hắn thì thật sự đã gặp qua rất nhiều món đồ cổ, mà đến cấp bậc của hắn thì khi thấy một vật sẽ thường sinh ra cảm giác trực quan, ví dụ như nhìn con lạc đà Đường Tam Thải, tuy không tìm ra vấn đề nhưng lại sinh ra cảm giác không đúng.</w:t>
      </w:r>
    </w:p>
    <w:p>
      <w:pPr>
        <w:pStyle w:val="BodyText"/>
      </w:pPr>
      <w:r>
        <w:t xml:space="preserve">Tất nhiên đây cũng không phải là tuyệt đôi, nếu như bọn họ có cơ hội có được lạc đà Đường Tam Thải, chỉ cần giá cả không quá cao, chắc chắc sẽ vung tay mua vào. Biểu hiện của nó không có bất kỳ vấn đề gì, đó chính là nguyên nhân mà các chuyên gia trước nay thường có phán đoán sai lầm, có đôi khi quá tin tưởng vào tri thức chuyên nghiệp của mình.</w:t>
      </w:r>
    </w:p>
    <w:p>
      <w:pPr>
        <w:pStyle w:val="BodyText"/>
      </w:pPr>
      <w:r>
        <w:t xml:space="preserve">- Tiểu Trang, tôi thấy thế này, chút nữa cậu ra ngoài thì cứ nói mình nhìn lầm, vì chẳng ai hoàn mỹ cả, tôi tin đối phương cũng sẽ không nói gì, chúng ta cho hắn một giấy giám định là được, tự tay tôi sẽ ghi giấy giám định kia.</w:t>
      </w:r>
    </w:p>
    <w:p>
      <w:pPr>
        <w:pStyle w:val="BodyText"/>
      </w:pPr>
      <w:r>
        <w:t xml:space="preserve">Điền Phạm nói ra những lời này xem như Trang Duệ đã nhìn lầm, nhưng hắn lại là người tiếp nhận nguy hiểm khi ký tên vào giấy giám định, sau này nếu có vấn đề gì thì sẽ ảnh hưởng đến thể diện của hắn.</w:t>
      </w:r>
    </w:p>
    <w:p>
      <w:pPr>
        <w:pStyle w:val="BodyText"/>
      </w:pPr>
      <w:r>
        <w:t xml:space="preserve">- Đúng, giáo sư Điền nói rất đúng, Tiểu Trang, không thì chúng ta cứ làm như vậy, tôi đói bụng quá rồi, chúng ta nghỉ đi dùng cơm thôi.</w:t>
      </w:r>
    </w:p>
    <w:p>
      <w:pPr>
        <w:pStyle w:val="BodyText"/>
      </w:pPr>
      <w:r>
        <w:t xml:space="preserve">Kim Mập cũng mở miệng phụ họa với ý kiến của Điền Phạm, chuyện nói ra thật giả rất đơn giản, chỉ cần mở miệng là xong, nhưng nếu anh không nói rõ nguyên nhân thì người ta sẽ không tin phục. Hơn nữa người đàn ông kia cũng là kẻ trong nghề, nếu không làm tốt cũng khá phiền.</w:t>
      </w:r>
    </w:p>
    <w:p>
      <w:pPr>
        <w:pStyle w:val="BodyText"/>
      </w:pPr>
      <w:r>
        <w:t xml:space="preserve">- Các thầy đợi chút, các vị sao không hỏi tại sao tôi lại cho rằng nó là đồ giả?</w:t>
      </w:r>
    </w:p>
    <w:p>
      <w:pPr>
        <w:pStyle w:val="BodyText"/>
      </w:pPr>
      <w:r>
        <w:t xml:space="preserve">Trang Duệ nở nụ cười khổ, khi mọi người mở miệng khuyên hắn, hắn cũng cố gắng tìm từ để mở lời, cuối cùng cũng tìm ra được một câu.</w:t>
      </w:r>
    </w:p>
    <w:p>
      <w:pPr>
        <w:pStyle w:val="BodyText"/>
      </w:pPr>
      <w:r>
        <w:t xml:space="preserve">- Sao? Cậu thật sự thấy nó có vấn đề?</w:t>
      </w:r>
    </w:p>
    <w:p>
      <w:pPr>
        <w:pStyle w:val="BodyText"/>
      </w:pPr>
      <w:r>
        <w:t xml:space="preserve">Điền Phạm thật sự giật mình, con lạc đà ba màu kia dù là nhìn vào bất kỳ đặc điểm gì cũng không thể nào bắt bẻ được, hắn tự thấy mình không tìm ra vấn đề gì cả, không ngờ Trang Duệ lại có căn cứ gì đó.</w:t>
      </w:r>
    </w:p>
    <w:p>
      <w:pPr>
        <w:pStyle w:val="BodyText"/>
      </w:pPr>
      <w:r>
        <w:t xml:space="preserve">- Vật phẩm không có vấn đề, nhưng trước kia tôi có một người bạn ngoài nghề, từng bỏ ra hơn ba trăm ngàn để mua một tác phẩm Đường Tam Thải, lúc đó có nhiều chuyên gia giám định nó là vật thật. Tôi cũng đã thấy vật phẩm kia, nếu nhìn vào màu men và tạo hình, thật sự không khác gì con lạc đà Đường Tam Thải hôm nay.</w:t>
      </w:r>
    </w:p>
    <w:p>
      <w:pPr>
        <w:pStyle w:val="BodyText"/>
      </w:pPr>
      <w:r>
        <w:t xml:space="preserve">- Nhưng vài tháng trước người bạn kia không cẩn thận làm vỡ Thất Thải mã, khi thu dọn những mảnh vỡ thì chợt phát hiện ra vấn đề, trong lớp sứ ở bên trong có một chữ "Hóa", điều này đại biểu cho điều gì, cũng không cần phải nói nhiều chứ?</w:t>
      </w:r>
    </w:p>
    <w:p>
      <w:pPr>
        <w:pStyle w:val="BodyText"/>
      </w:pPr>
      <w:r>
        <w:t xml:space="preserve">Trang Duệ đang kể về người lần trước đã mua Thất Thải Mã, nhưng bây giờ vật phẩm kia sợ rằng chẳng bị đánh vỡ, còn được đối phương cất giữ trong nhà cực kỳ cẩn mật mới đúng.</w:t>
      </w:r>
    </w:p>
    <w:p>
      <w:pPr>
        <w:pStyle w:val="BodyText"/>
      </w:pPr>
      <w:r>
        <w:t xml:space="preserve">Thật ra Trang Duệ nói ra những lời này cũng có sự xem xét, vì dù là ai bỏ ra vài trăm ngàn mua một vật gì đó cũng khó có khả năng làm rơi bể, nhưng những chuyện như vậy cũng chẳng phải chưa từng phát sinh. Vì vậy mà Trang Duệ vừa dứt lời thì các vị chuyên gia đưa mắt nhìn nhau, bọn họ thật sự không ngờ Trang Duệ vì một câu chuyện như vậy mà khẳng định con lạc đà Đường Tam Thải kia là giả.</w:t>
      </w:r>
    </w:p>
    <w:p>
      <w:pPr>
        <w:pStyle w:val="BodyText"/>
      </w:pPr>
      <w:r>
        <w:t xml:space="preserve">- Tiểu Trang, chúng ta cũng không thể nói đối phương đập nát ra để giám định được.</w:t>
      </w:r>
    </w:p>
    <w:p>
      <w:pPr>
        <w:pStyle w:val="BodyText"/>
      </w:pPr>
      <w:r>
        <w:t xml:space="preserve">- Đúng vậy, tuy những vật phẩm Đường Tam Thải lưu truyền đến nay có số lượng kha khá, nhưng cái này thật sự khó nói cho chính xác được.</w:t>
      </w:r>
    </w:p>
    <w:p>
      <w:pPr>
        <w:pStyle w:val="BodyText"/>
      </w:pPr>
      <w:r>
        <w:t xml:space="preserve">Những người kia đều tỏ ra dị nghị về ý kiến của Trang Duệ, bọn họ tuy bình thường đều là những chuyên gia có lương tâm, nhưng bọn họ cũng không mạo hiểm đánh nát một vật để xem nó là thật hay giả, phương pháp này quá điên cuồng, nếu thật sự có hư hao thì ai sẽ đền?</w:t>
      </w:r>
    </w:p>
    <w:p>
      <w:pPr>
        <w:pStyle w:val="BodyText"/>
      </w:pPr>
      <w:r>
        <w:t xml:space="preserve">- Những gì Tiểu Trang nói chẳng phải chưa từng xảy ra, có những cao thủ làm giả thích để lại những đặc điểm nào đó trên vật phẩm. Nhưng này Tiểu Trang, cậu có thể xác định bên trong con lạc đà kia có chữ không?</w:t>
      </w:r>
    </w:p>
    <w:p>
      <w:pPr>
        <w:pStyle w:val="BodyText"/>
      </w:pPr>
      <w:r>
        <w:t xml:space="preserve">Điền Phạm trầm ngâm nửa ngày, cuối cùng cũng thấy ý kiến của Trang Duệ là không quá tốt, quan trọng là nếu vật phẩm có hư hao thì trách nhiệm sẽ do ai nhận? Phải biết rằng bốn trăm ngàn đối với một chuyên gia tuy không phải là quá lớn nhưng cũng chẳng phải là con số nhỏ.</w:t>
      </w:r>
    </w:p>
    <w:p>
      <w:pPr>
        <w:pStyle w:val="BodyText"/>
      </w:pPr>
      <w:r>
        <w:t xml:space="preserve">Khi mọi người đang thảo luận thì Lưu Giai ở bên cạnh chợt mở miệng:</w:t>
      </w:r>
    </w:p>
    <w:p>
      <w:pPr>
        <w:pStyle w:val="BodyText"/>
      </w:pPr>
      <w:r>
        <w:t xml:space="preserve">- Tôi có thể được thấy đánh vỡ nó sao?</w:t>
      </w:r>
    </w:p>
    <w:p>
      <w:pPr>
        <w:pStyle w:val="BodyText"/>
      </w:pPr>
      <w:r>
        <w:t xml:space="preserve">- Ý của các vị chuyên gia là chỉ có thể đánh nát vật phẩm kia mới có thể xác nhận được nó là thật hay giả sao?</w:t>
      </w:r>
    </w:p>
    <w:p>
      <w:pPr>
        <w:pStyle w:val="BodyText"/>
      </w:pPr>
      <w:r>
        <w:t xml:space="preserve">Lưu Giai thật sự không hiểu nhiều lắm về đồ cổ, nhưng vài người kia nói như vậy thì nàng cũng hiểu ra, vẻ mặt có chút kích động.</w:t>
      </w:r>
    </w:p>
    <w:p>
      <w:pPr>
        <w:pStyle w:val="BodyText"/>
      </w:pPr>
      <w:r>
        <w:t xml:space="preserve">- Điều này, sợ rằng ý của Tiểu Trang khó thể nào thực hiện được, vì nếu nó là thật thì phải bồi thường, khoản phí này sẽ không thấp...</w:t>
      </w:r>
    </w:p>
    <w:p>
      <w:pPr>
        <w:pStyle w:val="BodyText"/>
      </w:pPr>
      <w:r>
        <w:t xml:space="preserve">Điền Phạm tuy không hiểu vì sao cô gái dẫn chương trình kia lại hưng phấn như vậy nhưng vẫn mở miện giải thích.</w:t>
      </w:r>
    </w:p>
    <w:p>
      <w:pPr>
        <w:pStyle w:val="BodyText"/>
      </w:pPr>
      <w:r>
        <w:t xml:space="preserve">- Như vậy nếu có người chịu gánh khoản phí tổn kia, có phải sẽ đánh nát con lạc đà kia ra để giám định phải không?</w:t>
      </w:r>
    </w:p>
    <w:p>
      <w:pPr>
        <w:pStyle w:val="BodyText"/>
      </w:pPr>
      <w:r>
        <w:t xml:space="preserve">Điền Phạm cũng bị những lời của Lưu Giai làm cho hồ đồ, hắn khẽ gật đầu, sau đó lại ngẩng đầu lên nói:</w:t>
      </w:r>
    </w:p>
    <w:p>
      <w:pPr>
        <w:pStyle w:val="BodyText"/>
      </w:pPr>
      <w:r>
        <w:t xml:space="preserve">- Điều này nhất định phải trưng cầu chủ nhân của vật phẩm, nếu như anh ta không đồng ý thì chúng ta cũng chỉ toi công.</w:t>
      </w:r>
    </w:p>
    <w:p>
      <w:pPr>
        <w:pStyle w:val="BodyText"/>
      </w:pPr>
      <w:r>
        <w:t xml:space="preserve">Nếu có người tình nguyện gánh chịu phí tổn khi đập vỡ tác phẩm, như vậy các vị chuyên gia cũng không ngại dùng chiêu này, vì bọn họ muốn có kết luận rõ ràng. Nếu là thật thì tốt, nếu là giả, nhiều người không nhìn ra vấn đề, truyền ra ngoài cũng coi như mất mặt.</w:t>
      </w:r>
    </w:p>
    <w:p>
      <w:pPr>
        <w:pStyle w:val="BodyText"/>
      </w:pPr>
      <w:r>
        <w:t xml:space="preserve">- Được, tôi đi tìm người thương lượng một chút, sau đó để xem khoản phí đó có thể do đài truyền hình bỏ ra không, các vị chờ chút.</w:t>
      </w:r>
    </w:p>
    <w:p>
      <w:pPr>
        <w:pStyle w:val="BodyText"/>
      </w:pPr>
      <w:r>
        <w:t xml:space="preserve">Lưu Giai không biết ăn vào thứ gì mà nói xong thì chạy đi ngay, chỉ để lại các vị chuyên gia đưa mắt nhìn nhau, cô gái kia sao có hứng thú đập vỡ Đường Tam Thải như vậy? Tưởng rằng đó là trò ném bùn thời nhỏ sao?</w:t>
      </w:r>
    </w:p>
    <w:p>
      <w:pPr>
        <w:pStyle w:val="BodyText"/>
      </w:pPr>
      <w:r>
        <w:t xml:space="preserve">Nói đi cũng phải nói lại, đập một vật phẩm gì đó trên chương trình truyền hình cũng cần có dũng khí, nếu đập vỡ mà không thấy có vấn đề, không tìm ra căn bệnh, như vậy chẳng khác nào đập bể danh tiếng của mình.</w:t>
      </w:r>
    </w:p>
    <w:p>
      <w:pPr>
        <w:pStyle w:val="BodyText"/>
      </w:pPr>
      <w:r>
        <w:t xml:space="preserve">Vài vị chuyên gia nghĩ đến đây thì không khỏi phàn nàn, tiểu tử Trang Duệ này cái gì cũng không tệ nhưng khốn nổi lại quá tích cực, trên đời này thật giả khó phân là rất nhiều, cần gì phả vì một vật mà nhọc lòng như thế?</w:t>
      </w:r>
    </w:p>
    <w:p>
      <w:pPr>
        <w:pStyle w:val="BodyText"/>
      </w:pPr>
      <w:r>
        <w:t xml:space="preserve">Lưu Giai nào biết bây giờ các vị chuyên gia đang oán mình và Trang Duệ, trong lòng nàng đang rất hưng phấn, làm sao để chương trình hấp dẫn người khác? Đó chính là phải có điểm nhấn.</w:t>
      </w:r>
    </w:p>
    <w:p>
      <w:pPr>
        <w:pStyle w:val="BodyText"/>
      </w:pPr>
      <w:r>
        <w:t xml:space="preserve">Hiện trường giám định bảo vật hôm nay thật sự có cao trào nhưng không quá mạnh, nếu như có thể tạo ra hiện trường đập vật giám định, như vậy dù là ai thắng ai thua thì tiết mục sẽ cực kỳ hấp dẫn.</w:t>
      </w:r>
    </w:p>
    <w:p>
      <w:pPr>
        <w:pStyle w:val="BodyText"/>
      </w:pPr>
      <w:r>
        <w:t xml:space="preserve">Lưu Giai kích động đến nói với giám đốc Lưu, mà giám đốc Lưu không biết suy xét từ ý nghĩ gì lại đồng ý, vì nếu đập vỡ Đường Tam Thải mà không tìm ra vấn đề, chỉ bồi thường một trăm ngàn, không phải là bốn trăm ngàn.</w:t>
      </w:r>
    </w:p>
    <w:p>
      <w:pPr>
        <w:pStyle w:val="BodyText"/>
      </w:pPr>
      <w:r>
        <w:t xml:space="preserve">Nhưng Lưu Giai đi báo cho phó giám đốc dài truyền hình Chu thì lại bị đả kích, hắn khen ngợi ý tưởng của nàng nhưng lại từ chối một trăm ngàn bồi thường. Vì hắn thật sự không tin tưởng một chuyên gia trẻ như Trang Duệ, không muốn tạo ra thiêu thân.</w:t>
      </w:r>
    </w:p>
    <w:p>
      <w:pPr>
        <w:pStyle w:val="BodyText"/>
      </w:pPr>
      <w:r>
        <w:t xml:space="preserve">- Trang tiên sinh, các thầy, kinh phí của đài truyền hình cũng căng, việc này coi như xong...</w:t>
      </w:r>
    </w:p>
    <w:p>
      <w:pPr>
        <w:pStyle w:val="BodyText"/>
      </w:pPr>
      <w:r>
        <w:t xml:space="preserve">Phó giám đốc Chu vẫn xem như nể mặt Lưu Giai và các vị chuyên gia, vì thế tự mình đến giải thích.</w:t>
      </w:r>
    </w:p>
    <w:p>
      <w:pPr>
        <w:pStyle w:val="BodyText"/>
      </w:pPr>
      <w:r>
        <w:t xml:space="preserve">- Nếu là thật thì tôi sẽ bỏ tiền, nhưng tôi có một điều kiện...</w:t>
      </w:r>
    </w:p>
    <w:p>
      <w:pPr>
        <w:pStyle w:val="BodyText"/>
      </w:pPr>
      <w:r>
        <w:t xml:space="preserve">Trang Duệ cắt ngang lời giám đốc Chu làm mọi người đưa mắt nhìn, cũng không biết điều kiện của cậu thanh niên xúc động này là gì?</w:t>
      </w:r>
    </w:p>
    <w:p>
      <w:pPr>
        <w:pStyle w:val="Compact"/>
      </w:pPr>
      <w:r>
        <w:br w:type="textWrapping"/>
      </w:r>
      <w:r>
        <w:br w:type="textWrapping"/>
      </w:r>
    </w:p>
    <w:p>
      <w:pPr>
        <w:pStyle w:val="Heading2"/>
      </w:pPr>
      <w:bookmarkStart w:id="339" w:name="chương-317-giám-bảo-dân-gian-tiêp"/>
      <w:bookmarkEnd w:id="339"/>
      <w:r>
        <w:t xml:space="preserve">317. Chương 317 : Giám Bảo Dân Gian (tiếp)</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317: Giám bảo dân gian (tiếp)</w:t>
      </w:r>
    </w:p>
    <w:p>
      <w:pPr>
        <w:pStyle w:val="BodyText"/>
      </w:pPr>
      <w:r>
        <w:t xml:space="preserve">Nhóm Dịch: Tepga</w:t>
      </w:r>
    </w:p>
    <w:p>
      <w:pPr>
        <w:pStyle w:val="BodyText"/>
      </w:pPr>
      <w:r>
        <w:t xml:space="preserve">Nguồn: Sưu Tầm</w:t>
      </w:r>
    </w:p>
    <w:p>
      <w:pPr>
        <w:pStyle w:val="BodyText"/>
      </w:pPr>
      <w:r>
        <w:t xml:space="preserve">Lời nói của Trang Duệ làm cho cả phòng hoàn toàn yên tĩnh, những vị chuyên gia thì thầm nghĩ, nhóm mình chẳng qua chỉ đến đây giám định mà thôi, không cần tích cực như vậy chứ? Xem ra thanh niên đúng là thanh niên, nếu không một lần chịu thiệt thì thật sự khó thể nào phát triển được.</w:t>
      </w:r>
    </w:p>
    <w:p>
      <w:pPr>
        <w:pStyle w:val="BodyText"/>
      </w:pPr>
      <w:r>
        <w:t xml:space="preserve">Đừng nói là anh chỉ su đoán con lạc đà Đường Tam Thải kia là giả, cho dù nó thật sự là giả, nếu như ở bên trong người ta không để lại chữ gì thì sao? Anh sẽ chẳng tìm ra được vấn đề gì. Nói đi cũng phải nói lại, dù anh chứng minh nó là giả cũng chẳng có lợi ích gì cả, ngược lại nếu chứng minh không được nó là giả, như vậy anh phải bỏ ra một trăm ngàn, nếu là người bình thường thì sẽ không bao giờ tham gia vào những trò thế này.</w:t>
      </w:r>
    </w:p>
    <w:p>
      <w:pPr>
        <w:pStyle w:val="BodyText"/>
      </w:pPr>
      <w:r>
        <w:t xml:space="preserve">Chưa nói đến các vị chuyên gia, bây giờ phó giám đốc Chu của đài truyền hình cũng nhìn Trang Duệ giống như đang nhìn gấu trúc, có lẽ trong lòng thầm nghĩ những kẻ có tiền và cổ quái là rất nhiều, không có gì ném ra vài trăm ngàn đập bể một món đồ sứ, chỉ thuần túy là chơi đùa mà thôi.</w:t>
      </w:r>
    </w:p>
    <w:p>
      <w:pPr>
        <w:pStyle w:val="BodyText"/>
      </w:pPr>
      <w:r>
        <w:t xml:space="preserve">- Tiểu Trang, việc này cậu phải suy nghĩ cho kỹ, cậu còn trẻ, ngẫu nhiên nhìn lầm vài thứ thì cũng là bình thường, một thời gian sau sẽ quên, không cần cứ chú tâm vào sự việc lần này...</w:t>
      </w:r>
    </w:p>
    <w:p>
      <w:pPr>
        <w:pStyle w:val="BodyText"/>
      </w:pPr>
      <w:r>
        <w:t xml:space="preserve">Tôn lão có quan hệ khá tốt với chú Đức, vì vậy lão mở miệng khuyên giả Trang Duệ vài câu, lão cho rằng vừa rồi chỉ là Trang Duệ mạnh miệng nói như vậy mà thôi, bây giờ vì thể diện nên dứt quyết phải đập con lạc đà kia ra để giám định.</w:t>
      </w:r>
    </w:p>
    <w:p>
      <w:pPr>
        <w:pStyle w:val="BodyText"/>
      </w:pPr>
      <w:r>
        <w:t xml:space="preserve">Trong ngành đồ cổ, những tình huống làm cho người ta khó thể nào xuống đài thật sự là khá nhiều và thường xảy ra, có những người vì ý kiến bất đồng mà thường xuyên phát sinh mâu thuẫn, nhưng sự việc lần này cũng chưa đến mức độ như vậy, chỉ cần Trang Duệ chịu lùi một bước, tất cả vẫn ổn.</w:t>
      </w:r>
    </w:p>
    <w:p>
      <w:pPr>
        <w:pStyle w:val="BodyText"/>
      </w:pPr>
      <w:r>
        <w:t xml:space="preserve">Không chỉ là Tôn lão, dù là Kim Mập và nhóm Điền Phạm cũng cho rằng Trang Duệ xuất phát từ tâm lý như vậy, người trẻ tuổi không xuống đài được thì khó tránh khỏi những hành động bồng bột nông nổi, đây là điều hoàn toàn có thể hiểu được.</w:t>
      </w:r>
    </w:p>
    <w:p>
      <w:pPr>
        <w:pStyle w:val="BodyText"/>
      </w:pPr>
      <w:r>
        <w:t xml:space="preserve">Thật ra Trang Duệ tuy cố ý tỏ ra bức bối nhưng nguyên nhân thực chất chính là hắn không muốn món đồ cổ kia trở thành hàng thật do chính mình chứng nhận, nếu như nhìn không thấu thì coi như thôi, mà đã nhìn rõ thì hắn nhất định sẽ không bỏ qua.</w:t>
      </w:r>
    </w:p>
    <w:p>
      <w:pPr>
        <w:pStyle w:val="BodyText"/>
      </w:pPr>
      <w:r>
        <w:t xml:space="preserve">Còn chuyện bồi thường tiền, căn bản là không có khả năng, vì trong móng trước của con lạc đà có viết một chữ Hứa rất lớn, chỉ cần đập ra, nói chung là đập chân trước thì những gì bên trong sẽ lộ ra.</w:t>
      </w:r>
    </w:p>
    <w:p>
      <w:pPr>
        <w:pStyle w:val="BodyText"/>
      </w:pPr>
      <w:r>
        <w:t xml:space="preserve">- Đúng rồi, thầy Trang, anh còn chưa nói ra điều kiện.</w:t>
      </w:r>
    </w:p>
    <w:p>
      <w:pPr>
        <w:pStyle w:val="BodyText"/>
      </w:pPr>
      <w:r>
        <w:t xml:space="preserve">Đám người trong phòng chỉ có duy nhất một mình Lưu Giai là không quan tâm đến Trang Duệ làm như vậy xuất phát từ tâm lý gì, có giám định ra vật kia là thật hay giả, điều nàng quan tâm chính là làm sao để hấp dẫn khách xem đài.</w:t>
      </w:r>
    </w:p>
    <w:p>
      <w:pPr>
        <w:pStyle w:val="BodyText"/>
      </w:pPr>
      <w:r>
        <w:t xml:space="preserve">Phải biết rằng tiết mục này là do Lưu Giai biên tập, nếu như tiết mục được nhiều người xem và hưởng ứng, như vậy biết đâu nàng sẽ có cơ hội tiến vào đài truyền hình trung ương, tuy đài truyền hình Bắc Kinh là khá tốt, nhưng dù sao nó cũng khá kém so với CCTV.</w:t>
      </w:r>
    </w:p>
    <w:p>
      <w:pPr>
        <w:pStyle w:val="BodyText"/>
      </w:pPr>
      <w:r>
        <w:t xml:space="preserve">Trang Duệ cười một cái rồi nói:</w:t>
      </w:r>
    </w:p>
    <w:p>
      <w:pPr>
        <w:pStyle w:val="BodyText"/>
      </w:pPr>
      <w:r>
        <w:t xml:space="preserve">- Nếu đài truyền hình không chịu hậu quả của việc giám định bảo vật, như vậy điều kiện của tôi chính là gáim định có thể tiếp tục cử hành nhưng không được thu hình, càng không được truyền ra ngoài, như vậy coi như là một cuộc trao đổi giữa chúng ta.</w:t>
      </w:r>
    </w:p>
    <w:p>
      <w:pPr>
        <w:pStyle w:val="BodyText"/>
      </w:pPr>
      <w:r>
        <w:t xml:space="preserve">Trang Duệ lên tiếng nhanh chóng làm cho vẻ mặt của phó giám đốc Chu trở nên khó coi, hắn thấy đối phương nói như vậy không khác gì đánh vào mặt mình. Không phải anh chẳng chịu bỏ tiền sao? Tôi sẽ tự bỏ tiền, nhưng anh cũng không còn quyền lợi để truyền hình.</w:t>
      </w:r>
    </w:p>
    <w:p>
      <w:pPr>
        <w:pStyle w:val="BodyText"/>
      </w:pPr>
      <w:r>
        <w:t xml:space="preserve">- Thầy Trang, một tiết mục giám định đặc sắc như vậy nếu truyền ra sẽ có lợi ích rất lớn với chúng ta, đồng thời cũng làm cho người xem đài cả nước nhớ đến anh, đây chính là cơ hội ngàn năm một thuở.</w:t>
      </w:r>
    </w:p>
    <w:p>
      <w:pPr>
        <w:pStyle w:val="BodyText"/>
      </w:pPr>
      <w:r>
        <w:t xml:space="preserve">Có câu nói trong nhà chưa rõ mà ngoài ngõ đã tường, người ngoài cuộc tỉnh táo người trong cuộc u mê, Lưu Giai chỉ lo cho tiết mục của minh, nàng cũng không muốn nghĩ Trang Duệ giám định vật phẩm kia xong, nếu nó là giả thì mới thật sựa có lợi với thanh danh của hắn, nếu như không tìm ra bệnh tật gì thì sao? Đây chẳng phải là bẽ mặt trước toàn dân thiên hạ à?</w:t>
      </w:r>
    </w:p>
    <w:p>
      <w:pPr>
        <w:pStyle w:val="BodyText"/>
      </w:pPr>
      <w:r>
        <w:t xml:space="preserve">Đây là tình huống vị trí không đúng thì góc nhìn cũng khác nhau, phó giám đốc Chu cảm thấy Trang Duệ đang làm khó mình, Lưu Giai thì đang dùng danh để dụ hoặc Trang Duệ. Nhóm Kim Mập thì thầm nghĩ, cho rằng Trang Duệ thật sự cũng không chắc chắn, vì thế mà chừa lại đường lui ình, dù là vật thật cũng chỉ bồi thường một trăm ngàn, cũng không đến mức mất mặt trước toàn dân.</w:t>
      </w:r>
    </w:p>
    <w:p>
      <w:pPr>
        <w:pStyle w:val="BodyText"/>
      </w:pPr>
      <w:r>
        <w:t xml:space="preserve">Thật ra Trang Duệ cũng không nghĩ nhiều trò như vậy, hắn tuy muốn bộc lộ con lạc đà kia ra trước mặt mọi người nhưng cũng thầm cảm thấy nếu làm như vậy sẽ phát sinh vấn đề, đó là danh tiếng sẽ quá lớn.</w:t>
      </w:r>
    </w:p>
    <w:p>
      <w:pPr>
        <w:pStyle w:val="BodyText"/>
      </w:pPr>
      <w:r>
        <w:t xml:space="preserve">Gần đây Trang Duệ khá ẩn nhẫn, lần này đến tham gia hoạt động giám bảo dân gian cũng chỉ là bị Cổ lão gia tử ép mà thôi. Lúc này những vấn đề ban đầu đã được giải quyết, hắn đã được nhóm chuyên gia này thừa nhận, cũng không còn quá nhiều yêu cầu xếp đặt gì cả, vì thế mới đưa ra yêu cầu này. Nhưng nếu ý nghĩ của hắn bị những chuyên gia biết được, sợ rằng bọn họ sẽ mắng ầm trời, vì muốn đập bể vật phẩm để giám định, như vậy còn nói không muốn làm rung động sao?</w:t>
      </w:r>
    </w:p>
    <w:p>
      <w:pPr>
        <w:pStyle w:val="BodyText"/>
      </w:pPr>
      <w:r>
        <w:t xml:space="preserve">Khi thấy thái độ của Trang Duệ rất kiên quyết thì Lưu Giai nhìn về phía lãnh đạo của mình, phó giám đốc Chu tuy rất bức bối với hành vi của Trang Duệ, nhưng lúc trước hắn đã đắc tội với đối phương, vì vậy bây giờ muốn đền bù. Hắn mỉm cười nói:</w:t>
      </w:r>
    </w:p>
    <w:p>
      <w:pPr>
        <w:pStyle w:val="BodyText"/>
      </w:pPr>
      <w:r>
        <w:t xml:space="preserve">- Coi như chúng ta thực hiện theo ý của thầy Trang, chúng ta sẽ thương lượng với chủ vật phẩm, coi như đây là mộ cuộc trao đổi tư nhân. Đúng rồi, Tiểu Lưu, cố tìm chủ nhân của vật phẩm để làm một bản hiệp nghị, ghi rõ ràng sự việc, như vậy sẽ tốt cho tất cả mọi người.</w:t>
      </w:r>
    </w:p>
    <w:p>
      <w:pPr>
        <w:pStyle w:val="BodyText"/>
      </w:pPr>
      <w:r>
        <w:t xml:space="preserve">Phó giám đốc Chu và vị tài xế lái xe đến đây có độ tuổi tương đồng, nhưng hắn sao có thể tiến lên làm lãnh đạo? Tất nhiên là vì hắn có ánh mắt đặc biệt, lúc này điều đầu tiên hắn nghĩ đến chính là muốn phân biệt rõ trách nhiệm, miễn đi tình huống cãi cọ sau này.</w:t>
      </w:r>
    </w:p>
    <w:p>
      <w:pPr>
        <w:pStyle w:val="BodyText"/>
      </w:pPr>
      <w:r>
        <w:t xml:space="preserve">- Vâng, Tiểu Kiều học luật ra, để cho anh ấy khởi thảo một bản hiệp nghị là được, lúc này chúng ta đã vào đây khá lâu, cũng nên ra ngoài được rồi.</w:t>
      </w:r>
    </w:p>
    <w:p>
      <w:pPr>
        <w:pStyle w:val="BodyText"/>
      </w:pPr>
      <w:r>
        <w:t xml:space="preserve">Tuy không thể tranh thủ được quyền lợi truyền bá, Lưu Giai có chút không cam lòng nhưng không được ai đồng ý, không có sự ủng hộ của lãnh đạo, như vậy thì công tác của nàng sẽ khó thể nào phát triển, nàng chỉ có thể làm theo ý của Trang Duệ, coi như đây là một cuộc trao đổi tư nhân.</w:t>
      </w:r>
    </w:p>
    <w:p>
      <w:pPr>
        <w:pStyle w:val="BodyText"/>
      </w:pPr>
      <w:r>
        <w:t xml:space="preserve">Chương 317(p2): Giám bảo dân gian(6).</w:t>
      </w:r>
    </w:p>
    <w:p>
      <w:pPr>
        <w:pStyle w:val="BodyText"/>
      </w:pPr>
      <w:r>
        <w:t xml:space="preserve">- Chào các vị, các bằng hữu, bây giờ xuất hiện một sự kiện thú vị, thầy Trang nghi ngờ vật phẩm kia là đồ giả, chủ nhân của vật phẩm là Lưu tiên sinh lại cho rằng nó là thật, bây giờ phải làm sao để giám định thật giả? Thầy Trang đưa ra một đề nghị, đó chính là đập con lạc đà Đường Tam Thải kia ra, sau đó thầy Trang sẽ lấy ra được chứng cứ...</w:t>
      </w:r>
    </w:p>
    <w:p>
      <w:pPr>
        <w:pStyle w:val="BodyText"/>
      </w:pPr>
      <w:r>
        <w:t xml:space="preserve">- Cái gì? Đập con lạc đà kia ra sao? Có quá mức không?</w:t>
      </w:r>
    </w:p>
    <w:p>
      <w:pPr>
        <w:pStyle w:val="BodyText"/>
      </w:pPr>
      <w:r>
        <w:t xml:space="preserve">- Đúng vậy, một vật giá trị vài trăm ngàn, nếu đánh vỡ thì ai bồi thường?</w:t>
      </w:r>
    </w:p>
    <w:p>
      <w:pPr>
        <w:pStyle w:val="BodyText"/>
      </w:pPr>
      <w:r>
        <w:t xml:space="preserve">- Không phải anh đang nói nhảm sao? Tất nhiên là người nào đánh vỡ sẽ phải bồi thường, đừng nói nhiều, nếu không làm sao có chuyện vui để xem...</w:t>
      </w:r>
    </w:p>
    <w:p>
      <w:pPr>
        <w:pStyle w:val="BodyText"/>
      </w:pPr>
      <w:r>
        <w:t xml:space="preserve">- Đúng, đúng, anh nói rất đúng, những tình huống như thế này rõ là ràng khó thể gặp, đừng nói nhiều nữa, chúng ta xem người dẫn chương trình nói thế nào đã...</w:t>
      </w:r>
    </w:p>
    <w:p>
      <w:pPr>
        <w:pStyle w:val="BodyText"/>
      </w:pPr>
      <w:r>
        <w:t xml:space="preserve">Lưu Giai còn chưa nói dứt lời thì bên dưới đã vang lên những lời nghị luận ồn ào, ai cũng không ngờ sau khi các vị chuyên gia thảo luận với nhau xong lại cho ra một hành động dữ dội như vậy. Nếu vật phẩm kia là thật, như vậy thì đập vỡ sẽ phải bồi thường, nhưng bây giờ thật sự không ai phản đối, dù sao thì có chuyện vui để xem, không xem thật sự quá phí.</w:t>
      </w:r>
    </w:p>
    <w:p>
      <w:pPr>
        <w:pStyle w:val="BodyText"/>
      </w:pPr>
      <w:r>
        <w:t xml:space="preserve">- Mọi người yên lặng, chuyện này đã được thầy Trang và Lưu tiên sinh đồng ý, hai bên đã ký hiệp nghị, nếu như con lạc đà kia là giả, Lưu tiên sinh sẽ không truy cứu trách nhiệm, nếu thầy Trang không tìm ra được chứng cứ để chứng minh vật phẩm kia là giả, như vậy thầy Trang sẽ bồi thường cho Lưu tiên sinh một trăm ngàn.</w:t>
      </w:r>
    </w:p>
    <w:p>
      <w:pPr>
        <w:pStyle w:val="BodyText"/>
      </w:pPr>
      <w:r>
        <w:t xml:space="preserve">- Có thể nói đây là một hành vi tuyên chiến với những món hàng giả trong nghề đồ cổ, dù là con lạc đà kia là thật hay giả, hành vi của thầy Trang và Lưu tiên sinh cũng thật sự đáng giá cho chúng ta học tập và tôn trọng...</w:t>
      </w:r>
    </w:p>
    <w:p>
      <w:pPr>
        <w:pStyle w:val="BodyText"/>
      </w:pPr>
      <w:r>
        <w:t xml:space="preserve">Lưu Giai nói lời rất có lực kích động, lúc này người bên dưới ồn ào vỗ tay khen ngợi, nhưng đó chỉ là những người trẻ tuổi, những người lớn tuổi hơn thì thầm nghĩ:</w:t>
      </w:r>
    </w:p>
    <w:p>
      <w:pPr>
        <w:pStyle w:val="BodyText"/>
      </w:pPr>
      <w:r>
        <w:t xml:space="preserve">"Cầm tiền của mình ra để giám định thật giả, thuần túy chỉ là ăn no rỗi việc, đúng là có bệnh!"</w:t>
      </w:r>
    </w:p>
    <w:p>
      <w:pPr>
        <w:pStyle w:val="BodyText"/>
      </w:pPr>
      <w:r>
        <w:t xml:space="preserve">Khi Lưu Giai ở trên đài lên tiếng với mọi người thì Tiểu Kiều của tổ quay phim đã làm xong một bản hiệp nghị, sự việc được ghi lại rất rõ ràng, nếu là giả thì hai bên giải tán, mọi người không có việc gì. Nếu là vật thật, như vậy thì thật sự xin lỗi, thầy Trang phải bỏ ra một trăm ngàn để mua lấy âm thanh đổ vỡ của món đồ sứ kia.</w:t>
      </w:r>
    </w:p>
    <w:p>
      <w:pPr>
        <w:pStyle w:val="BodyText"/>
      </w:pPr>
      <w:r>
        <w:t xml:space="preserve">Hơn nữa trong hiệp nghị còn có một ghi chú, đó là nếu con lạc đà kia là hàng thật, sau khi Trang Duệ bồi thường tiền thì phần lạc đà vỡ cũng phải thuộc về Lưu tiên sinh. Nói chung là dù thắng hay thua thì Trang Duệ cũng không có lợi lộc gì, cũng không được phép lấy vật phẩm đã vỡ, vì vậy mà ở bên dưới thật sự có kể mắng Trang Duệ bị điên.</w:t>
      </w:r>
    </w:p>
    <w:p>
      <w:pPr>
        <w:pStyle w:val="BodyText"/>
      </w:pPr>
      <w:r>
        <w:t xml:space="preserve">Nơi đây cũng không thể đi in ấn hiệp nghị, vì thế mà dứt khoát làm ra hai phần viết tay, Trang Duệ và ông chủ Lưu mỗi người một bản, bọn họ đều ký tên của mình ở bên dưới hiệp nghị. Trang Duệ lấy từ trong người ra một tờ chi phiếu, ghi rõ số tiền một trăm ngàn rồi giao cho Lưu Giai bảo quản, hành động này càng làm ọi người nghĩ rằng hắn thật sự không quá chắc chắn.</w:t>
      </w:r>
    </w:p>
    <w:p>
      <w:pPr>
        <w:pStyle w:val="BodyText"/>
      </w:pPr>
      <w:r>
        <w:t xml:space="preserve">Khi thấy hai bên ký kết xong, hơn nữa thầy Trang kia đã móc ra một trăm ngàn để đưa cho người dẫn chương trình, vì vậy mà mọi người ở bên dưới đều im lặng, lỗ tai dựng lên, cùng đợi Trang Duệ đập bể con lạc đà Đường Tam Thải. Lúc này âm thanh quá đáng giá kia sắp vang lên, biết đâu là ném xuống đất xong thì một trăm ngàn sẽ là của người khác.</w:t>
      </w:r>
    </w:p>
    <w:p>
      <w:pPr>
        <w:pStyle w:val="BodyText"/>
      </w:pPr>
      <w:r>
        <w:t xml:space="preserve">- Thầy Trang, đã có búa, đây này...</w:t>
      </w:r>
    </w:p>
    <w:p>
      <w:pPr>
        <w:pStyle w:val="BodyText"/>
      </w:pPr>
      <w:r>
        <w:t xml:space="preserve">Đập bể một vật lớn như con lạc đà Đường Tam Thải thì có thể nói là cực kỳ không tiện, vì thế mà người dẫn chương trình của phía Sơn Đông phải nhanh chóng chạy vào trong khách sạn mượn búa. Lúc này tin tức về việc đánh cuộc giữa hai người Trang Duệ và Lưu tiên sinh đã truyền ra, vì vậy mà có rất nhiều khách của khách sạn chạy đến xem náo nhiệt, vì vậy mà trong căn phòng chợt chật như nêm.</w:t>
      </w:r>
    </w:p>
    <w:p>
      <w:pPr>
        <w:pStyle w:val="BodyText"/>
      </w:pPr>
      <w:r>
        <w:t xml:space="preserve">Trang Duệ lắc đầu, hắn không tiếp nhận cây búa, chỉ cười nói:</w:t>
      </w:r>
    </w:p>
    <w:p>
      <w:pPr>
        <w:pStyle w:val="BodyText"/>
      </w:pPr>
      <w:r>
        <w:t xml:space="preserve">- Không cần búa, tôi đập nó xuống đất là được.</w:t>
      </w:r>
    </w:p>
    <w:p>
      <w:pPr>
        <w:pStyle w:val="BodyText"/>
      </w:pPr>
      <w:r>
        <w:t xml:space="preserve">Lời nói của Trang Duệ làm cho đám người cười vang, nhưng không biết Trang Duệ cũng có chỗ khó, chẳng lẽ lại dùng búa đập lên chân của con lạc đà? Kẻ ngốc cũng cảm thấy nghi ngờ vì thật sự có vấn đề. Lúc này hắn muốn đập con lạc đà xuống đất, hắn muốn chân trước của con lạc đà rơi xuống trước cũng không là vấn đề.</w:t>
      </w:r>
    </w:p>
    <w:p>
      <w:pPr>
        <w:pStyle w:val="BodyText"/>
      </w:pPr>
      <w:r>
        <w:t xml:space="preserve">Trang Duệ đưa mắt đánh giá bốn phía, sau đó gọi vài tên bả vệ quấn lớp thảm đỏ lên, để lộ ra lớp đá cẩm thạch bên dưới. Sau đó lại quấn thảm đỏ tạo nên một địa phương rộng một hai mét vuông, vì đề phòng những mảnh vỡ văng ra ngoài.</w:t>
      </w:r>
    </w:p>
    <w:p>
      <w:pPr>
        <w:pStyle w:val="BodyText"/>
      </w:pPr>
      <w:r>
        <w:t xml:space="preserve">- Rầm!</w:t>
      </w:r>
    </w:p>
    <w:p>
      <w:pPr>
        <w:pStyle w:val="BodyText"/>
      </w:pPr>
      <w:r>
        <w:t xml:space="preserve">Phòng họp rộng chợt lạnh ngắt như tờ, chỉ có một âm thanh trong trẻo vang lên, vừa rồi Lưu Giai, đã đặt một chiếc micro nhỏ xuống bên dưới, vì thế mà âm thanh thật sự được truyền khắp phòng.</w:t>
      </w:r>
    </w:p>
    <w:p>
      <w:pPr>
        <w:pStyle w:val="BodyText"/>
      </w:pPr>
      <w:r>
        <w:t xml:space="preserve">- Mau xem thế nào, rốt cuộc là thật hay giả?</w:t>
      </w:r>
    </w:p>
    <w:p>
      <w:pPr>
        <w:pStyle w:val="BodyText"/>
      </w:pPr>
      <w:r>
        <w:t xml:space="preserve">Đây là lời nói đầu tiên của đám người ở hiện trường giám định.</w:t>
      </w:r>
    </w:p>
    <w:p>
      <w:pPr>
        <w:pStyle w:val="BodyText"/>
      </w:pPr>
      <w:r>
        <w:t xml:space="preserve">- Đúng là quá đã nghiền, hoạt động giám định bảo vật này khá hay, sau này chúng ta cũng về đề nghị làm như vậy mới được.</w:t>
      </w:r>
    </w:p>
    <w:p>
      <w:pPr>
        <w:pStyle w:val="BodyText"/>
      </w:pPr>
      <w:r>
        <w:t xml:space="preserve">Đây là những lời của đám khách ở trong khách sạn.</w:t>
      </w:r>
    </w:p>
    <w:p>
      <w:pPr>
        <w:pStyle w:val="BodyText"/>
      </w:pPr>
      <w:r>
        <w:t xml:space="preserve">Khi món đồ sứ Đường Tam Thải bị ném xuống đất thì đám người trong phòng giống như bị đốt cháy, ai cũng nhiệt tình, nếu không phải có những chiến sĩ cảnh sát quân sự duy trì trật tự, chỉ sợ bọn họ đã xông lên đài xem xét rồi.</w:t>
      </w:r>
    </w:p>
    <w:p>
      <w:pPr>
        <w:pStyle w:val="BodyText"/>
      </w:pPr>
      <w:r>
        <w:t xml:space="preserve">- Được rồi, bỏ lớp thảm quấn quanh ra.</w:t>
      </w:r>
    </w:p>
    <w:p>
      <w:pPr>
        <w:pStyle w:val="BodyText"/>
      </w:pPr>
      <w:r>
        <w:t xml:space="preserve">Nếu nói người tỉnh táo nhất lúc này chính là Trang Duệ, hắn cúi đầu xuống nhìn, sau đó đã có kết quả, vì hắn thấy phần sứ vỡ của cái móng chân trước con lạc đà.</w:t>
      </w:r>
    </w:p>
    <w:p>
      <w:pPr>
        <w:pStyle w:val="BodyText"/>
      </w:pPr>
      <w:r>
        <w:t xml:space="preserve">- Giáo sư Điền, anh đến hỗ trợ một chút, Lưu tiên sinh, anh cũng đến xem...</w:t>
      </w:r>
    </w:p>
    <w:p>
      <w:pPr>
        <w:pStyle w:val="BodyText"/>
      </w:pPr>
      <w:r>
        <w:t xml:space="preserve">Trang Duệ ngồi xổm xuống, hắn cố ý nhặt một mảnh sứ vỡ để xem xét nhưng cố ý rời xa mảnh sứ có vấn đề, vì danh tiếng đã phát ra, kết quả cuối cùng nên cho người khác nói ra thì hay hơn.</w:t>
      </w:r>
    </w:p>
    <w:p>
      <w:pPr>
        <w:pStyle w:val="BodyText"/>
      </w:pPr>
      <w:r>
        <w:t xml:space="preserve">- Tiểu Trang, cậu xem chất sứ nhẫn nhụi, màu vàng thế này có lẽ là thật. Ôi, đáng tiếc, thứ này bị đánh nát, trên đời cũng thiếu đi một vật phẩm.</w:t>
      </w:r>
    </w:p>
    <w:p>
      <w:pPr>
        <w:pStyle w:val="BodyText"/>
      </w:pPr>
      <w:r>
        <w:t xml:space="preserve">Đồ gốm và sứ cũng giống nhau, ngoài cùng là lớp men, bên trong là lớp đất nung, Điền Phạm nhặt một miếng sứ vỡ lên xem xét, vẻ mặt tỏ ra tiếc hận. Hắn là người làm công tác nghiên cứu, bây giờ thấy một vật phẩm thật sự bị hủy hoại, tất nhiên sẽ rất đau lòng.</w:t>
      </w:r>
    </w:p>
    <w:p>
      <w:pPr>
        <w:pStyle w:val="BodyText"/>
      </w:pPr>
      <w:r>
        <w:t xml:space="preserve">Vì thế có thể thấy tay nghề của kẻ làm giả là thế nào, mặt bên trong cũng được làm cực kỳ tốt, không thể không làm cho người ta bội phục.</w:t>
      </w:r>
    </w:p>
    <w:p>
      <w:pPr>
        <w:pStyle w:val="BodyText"/>
      </w:pPr>
      <w:r>
        <w:t xml:space="preserve">- Điều này...Điều này sao có thể?</w:t>
      </w:r>
    </w:p>
    <w:p>
      <w:pPr>
        <w:pStyle w:val="BodyText"/>
      </w:pPr>
      <w:r>
        <w:t xml:space="preserve">Khi Điền Phạm vừa lên tiếng thì trong miệng Lưu tiên sinh cũng truyền ra một tiếng hô kinh hãi, thật sự hấp dẫn ánh mắt của mọi người.</w:t>
      </w:r>
    </w:p>
    <w:p>
      <w:pPr>
        <w:pStyle w:val="BodyText"/>
      </w:pPr>
      <w:r>
        <w:t xml:space="preserve">- Đây là chữ Hứa?</w:t>
      </w:r>
    </w:p>
    <w:p>
      <w:pPr>
        <w:pStyle w:val="BodyText"/>
      </w:pPr>
      <w:r>
        <w:t xml:space="preserve">Ông chủ Lưu thật sự khó khăn khi đọc lên phần chữ trêm mảnh sứ, thứ kia như là ánh sáng laser chiếu vào mắt hắn làm lóe mắt. Tuy hắn là người vào nghề sưu tầm chưa quá lâu nhưng vẫn biết chữ "hứa" dạng phồn thể là thế nào, mà chữ "hứa" này cũng làm cho hắn như rơi xuống vực sâu.</w:t>
      </w:r>
    </w:p>
    <w:p>
      <w:pPr>
        <w:pStyle w:val="BodyText"/>
      </w:pPr>
      <w:r>
        <w:t xml:space="preserve">- Sao vây? Trên đài có chuyện gì xảy ra?</w:t>
      </w:r>
    </w:p>
    <w:p>
      <w:pPr>
        <w:pStyle w:val="Compact"/>
      </w:pPr>
      <w:r>
        <w:t xml:space="preserve">Ông chủ Lưu hô lên được chiếc micro trên cổ áo truyền ra khắp phòng, dưới đài không biết có chuyện gì xảy ra, ai cũng nghị luận ồn ào.</w:t>
      </w:r>
      <w:r>
        <w:br w:type="textWrapping"/>
      </w:r>
      <w:r>
        <w:br w:type="textWrapping"/>
      </w:r>
    </w:p>
    <w:p>
      <w:pPr>
        <w:pStyle w:val="Heading2"/>
      </w:pPr>
      <w:bookmarkStart w:id="340" w:name="chương-318-giám-bảo-dân-gian7."/>
      <w:bookmarkEnd w:id="340"/>
      <w:r>
        <w:t xml:space="preserve">318. Chương 318 : Giám Bảo Dân Gian(7).</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318: Giám bảo dân gian(7).</w:t>
      </w:r>
    </w:p>
    <w:p>
      <w:pPr>
        <w:pStyle w:val="BodyText"/>
      </w:pPr>
      <w:r>
        <w:t xml:space="preserve">Dịch: Masta4ever</w:t>
      </w:r>
    </w:p>
    <w:p>
      <w:pPr>
        <w:pStyle w:val="BodyText"/>
      </w:pPr>
      <w:r>
        <w:t xml:space="preserve">Sưu tầm:</w:t>
      </w:r>
    </w:p>
    <w:p>
      <w:pPr>
        <w:pStyle w:val="BodyText"/>
      </w:pPr>
      <w:r>
        <w:t xml:space="preserve">Nguồn: Nhóm dịch Tepga</w:t>
      </w:r>
    </w:p>
    <w:p>
      <w:pPr>
        <w:pStyle w:val="BodyText"/>
      </w:pPr>
      <w:r>
        <w:t xml:space="preserve">Theo truyền thuyết thì từ khi Thương Hiệt tạo chữ, Trung Quốc trải qua vài ngàn năm tiến hóa và diễn biến, từ thể loại chữ Giáp Cốt, Kim, Tiểu Triện, Đãi Thư, Giai Thư, Hành Thư đến thể loại chữ đơn giản thời cận đại, có thể nói là một dòng chữ tượng hình kết tinh nhiều tâm huyết.</w:t>
      </w:r>
    </w:p>
    <w:p>
      <w:pPr>
        <w:pStyle w:val="BodyText"/>
      </w:pPr>
      <w:r>
        <w:t xml:space="preserve">Mỗi triều đại lại có một kiểu chữ được sử dụng riêng, ba loại chữ như Đãi Thư, Giai Thư và Hành Thư được sử dụng rộng rãi thời Hán, có quy phạm viết chữ cực kỳ nghiêm khắc, nhưng dân gian vẫn truyền lưu một loại chữ đơn giản hơn, được xưng là chữ tục(thể chữ Hán không theo quy phạm).</w:t>
      </w:r>
    </w:p>
    <w:p>
      <w:pPr>
        <w:pStyle w:val="BodyText"/>
      </w:pPr>
      <w:r>
        <w:t xml:space="preserve">Chữ "hứa" cũng không phải nằm trong hàng ngũ những chữ tục, mãi đến năm 1958 thì quốc hội mới thông qua "phương án đơn giản hóa chữ Hán", cùng với "quyết nghị công bố(phương án đơn giản hóa chữ Hán)", bắt đầu chính thức phổ biến dòng chữ Hán đơn giản. Đến năm 1959 phổ biến nhóm chữ đơn giản hóa thứ tư, lúc đó mới có phương pháp viết chữ "hứa".</w:t>
      </w:r>
    </w:p>
    <w:p>
      <w:pPr>
        <w:pStyle w:val="BodyText"/>
      </w:pPr>
      <w:r>
        <w:t xml:space="preserve">Vì vậy mà chữ "hứa" ở miếng sứ vỡ trên tay của ông chủ Lưu hoàn toàn có thể định tính cho vật phẩm con lạc đà Đường Tam Thải, vì sự hiện hữu của dòng chữ kia là sau giải phóng, đây là điều không thể nghi ngờ, căn bản không cần thảo luận.</w:t>
      </w:r>
    </w:p>
    <w:p>
      <w:pPr>
        <w:pStyle w:val="BodyText"/>
      </w:pPr>
      <w:r>
        <w:t xml:space="preserve">Lúc này trong lòng Lưu tiên sinh thật sự là đủ mọi hương vị, tất cả xông lên đầu. Tất nhiên hắn là một vị thương nhân, sau đó mới được xem là một người sưu tầm, thương nhân trục lợi, hắn đồng ý đánh nát con lạc đà Đường Tam Thải này cũng vì ý nghĩ muốn bảo tồn một khoản tiền, nhưng không ngờ mất sạch tiền vốn lại còn mất mặt trước người ngoài.</w:t>
      </w:r>
    </w:p>
    <w:p>
      <w:pPr>
        <w:pStyle w:val="BodyText"/>
      </w:pPr>
      <w:r>
        <w:t xml:space="preserve">- Không ngờ Tiểu Trang nói chuẩn, lợi hại, thật sự lợi hại...</w:t>
      </w:r>
    </w:p>
    <w:p>
      <w:pPr>
        <w:pStyle w:val="BodyText"/>
      </w:pPr>
      <w:r>
        <w:t xml:space="preserve">- Đúng là đồ giả, người làm giả quả nhiên là cao thủ trong cao thủ...</w:t>
      </w:r>
    </w:p>
    <w:p>
      <w:pPr>
        <w:pStyle w:val="BodyText"/>
      </w:pPr>
      <w:r>
        <w:t xml:space="preserve">- Đúng vậy, có thể làm giả cả lớp men và lớp sứ bên trong, thậm chí có thể nói là thủ đoạn nung độc nhất vô nhị, tuyệt đối là đại sư trong nghề...</w:t>
      </w:r>
    </w:p>
    <w:p>
      <w:pPr>
        <w:pStyle w:val="BodyText"/>
      </w:pPr>
      <w:r>
        <w:t xml:space="preserve">Lúc này nhóm Điền Phạm cũng đến bên cạnh Lưu tiên sinh, dưới ánh đèn sáng như ban ngày, tất cả mọi người đều thấy một chữ hứa trên mảnh sứ, vì vậy mà nhanh chóng mở miệng nghị luận. Tất nhiên chuyện này cũng không thể nào che đi sự xấu hổ của bọn họ khi không thể nào giám định được vật phẩm này là thật hay giả.</w:t>
      </w:r>
    </w:p>
    <w:p>
      <w:pPr>
        <w:pStyle w:val="BodyText"/>
      </w:pPr>
      <w:r>
        <w:t xml:space="preserve">Những nhân viên công tác thuộc tổ quay phim của đài truyền hình lúc này đã đưa máy quay đến ghi hình mảnh sứ vỡ có chữ trong tay của Lưu tiên sinh, lúc này trên màn hình rộng ở trong phòng xuất hiện mảnh sứ với chữ "hứa", ai cũng thấy rõ ràng.</w:t>
      </w:r>
    </w:p>
    <w:p>
      <w:pPr>
        <w:pStyle w:val="BodyText"/>
      </w:pPr>
      <w:r>
        <w:t xml:space="preserve">- Thế nào bên trong lại có chữ?</w:t>
      </w:r>
    </w:p>
    <w:p>
      <w:pPr>
        <w:pStyle w:val="BodyText"/>
      </w:pPr>
      <w:r>
        <w:t xml:space="preserve">Đây là phản ứng ngây người của tất cả đám người bên dưới.</w:t>
      </w:r>
    </w:p>
    <w:p>
      <w:pPr>
        <w:pStyle w:val="BodyText"/>
      </w:pPr>
      <w:r>
        <w:t xml:space="preserve">- Có một chữ đã phân biệt được thật giả sao?</w:t>
      </w:r>
    </w:p>
    <w:p>
      <w:pPr>
        <w:pStyle w:val="BodyText"/>
      </w:pPr>
      <w:r>
        <w:t xml:space="preserve">Người lên tiếng rõ ràng cũng không quá hiểu về chữ phồn thể.</w:t>
      </w:r>
    </w:p>
    <w:p>
      <w:pPr>
        <w:pStyle w:val="BodyText"/>
      </w:pPr>
      <w:r>
        <w:t xml:space="preserve">- Chữ "hứa" của thời Đường cũng không được viết như vậy, vì thế con lạc đà Đường Tam Thải kia chính là sản phẩm hiện đại...</w:t>
      </w:r>
    </w:p>
    <w:p>
      <w:pPr>
        <w:pStyle w:val="BodyText"/>
      </w:pPr>
      <w:r>
        <w:t xml:space="preserve">Cuối cùng cũng có người hiểu chuyện lên tiếng.</w:t>
      </w:r>
    </w:p>
    <w:p>
      <w:pPr>
        <w:pStyle w:val="BodyText"/>
      </w:pPr>
      <w:r>
        <w:t xml:space="preserve">- Thầy Trang thật sự lợi hại, biết bên trong có chữ.</w:t>
      </w:r>
    </w:p>
    <w:p>
      <w:pPr>
        <w:pStyle w:val="BodyText"/>
      </w:pPr>
      <w:r>
        <w:t xml:space="preserve">Vị này coi như nói thật sự quá chuẩn.</w:t>
      </w:r>
    </w:p>
    <w:p>
      <w:pPr>
        <w:pStyle w:val="BodyText"/>
      </w:pPr>
      <w:r>
        <w:t xml:space="preserve">- Anh nói vậy đúng là vô nghĩa, đó là giám định dựa vào kinh nghiệm, nếu biết bên trong có chữ thì giám định đồ cổ làm gì ệt? Trực tiếp sang Macao đánh bài không sướng hơn sao?</w:t>
      </w:r>
    </w:p>
    <w:p>
      <w:pPr>
        <w:pStyle w:val="BodyText"/>
      </w:pPr>
      <w:r>
        <w:t xml:space="preserve">Đủ mọi lời nói bàn tán vang lên, vì vậy mà hiện trường trở nên ầm ĩ, ai cũng giống như gà chọi hăng máu, liên tục đưa ra lời nhận xét của mình.</w:t>
      </w:r>
    </w:p>
    <w:p>
      <w:pPr>
        <w:pStyle w:val="BodyText"/>
      </w:pPr>
      <w:r>
        <w:t xml:space="preserve">- Lưu tiểu thư, tôi đã nói không được quay phim rồi mà?</w:t>
      </w:r>
    </w:p>
    <w:p>
      <w:pPr>
        <w:pStyle w:val="BodyText"/>
      </w:pPr>
      <w:r>
        <w:t xml:space="preserve">Trang Duệ thấy hình ảnh xuất hiện trên màn hình thì dùng giọng bức bối nói với Lưu Giai.</w:t>
      </w:r>
    </w:p>
    <w:p>
      <w:pPr>
        <w:pStyle w:val="BodyText"/>
      </w:pPr>
      <w:r>
        <w:t xml:space="preserve">- Đúng vậy, đây là trao đổi tư nhân giữa tôi và thầy Trang, các người quay phim làm gì?</w:t>
      </w:r>
    </w:p>
    <w:p>
      <w:pPr>
        <w:pStyle w:val="BodyText"/>
      </w:pPr>
      <w:r>
        <w:t xml:space="preserve">Lưu tiên sinh nghe được lời của Trang Duệ thì cũng nhanh chóng tỏ ra tức giận với Lưu Giai, trước kia hắn từng dùng con lạc đà Đường Tam Thải này để khoe khoang với mọi người, bây giờ nếu tiết mục này được phát và nhóm bạn biết được, sau này sợ rằng hắn sẽ khó thể nào tiến chân vào lĩnh vực sưu tầm đồ cổ.</w:t>
      </w:r>
    </w:p>
    <w:p>
      <w:pPr>
        <w:pStyle w:val="BodyText"/>
      </w:pPr>
      <w:r>
        <w:t xml:space="preserve">- Thật xin lỗi, thầy Trang, Lưu tiên sinh, chúng tôi chỉ có thể cho người trong đây xem hình, đảm bảo sẽ không đưa hình này lên tiết mục phát sóng.</w:t>
      </w:r>
    </w:p>
    <w:p>
      <w:pPr>
        <w:pStyle w:val="BodyText"/>
      </w:pPr>
      <w:r>
        <w:t xml:space="preserve">Lưu Giai vốn không có ý ghi hình nhưng phó giám đốc Chu lại phân phó như vậy, nàng cũng chỉ có thể làm theo mà thôi. Lưu Giai nói mình sẽ không truyền đoạn phim kia ra, nhưng nàng cũng thật sự khó thể xác định được, nếu lãnh đạo muốn đưa nó ra, nàng sao có thể cản được?</w:t>
      </w:r>
    </w:p>
    <w:p>
      <w:pPr>
        <w:pStyle w:val="BodyText"/>
      </w:pPr>
      <w:r>
        <w:t xml:space="preserve">- Thầy Trang, đoạn phim đập bể vật phẩm kia quá đặc sắc, chúng ta thương lượng một chút, nếu anh chịu cho chúng tôi phát hình, chúng tôi sẽ bỏ ra một trăm ngàn cho anh và Lưu tiên sinh, anh thấy thế nào?</w:t>
      </w:r>
    </w:p>
    <w:p>
      <w:pPr>
        <w:pStyle w:val="BodyText"/>
      </w:pPr>
      <w:r>
        <w:t xml:space="preserve">Phó giám đốc Chu dáng người có hơi béo đã chen đến, hắn bắt lấy tay Trang Duệ, liên tục mở miệng, lại nói ra cả bảng giá, rõ ràng là muốn mua đoạn phim vừa rồi.</w:t>
      </w:r>
    </w:p>
    <w:p>
      <w:pPr>
        <w:pStyle w:val="BodyText"/>
      </w:pPr>
      <w:r>
        <w:t xml:space="preserve">- Lưu tiên sinh, anh thiếu tiền sao?</w:t>
      </w:r>
    </w:p>
    <w:p>
      <w:pPr>
        <w:pStyle w:val="BodyText"/>
      </w:pPr>
      <w:r>
        <w:t xml:space="preserve">Trang Duệ buông tay của phó giám đốc Chu ra, sau đó nghiêng người hỏi ông chủ Lưu ở bên cạnh.</w:t>
      </w:r>
    </w:p>
    <w:p>
      <w:pPr>
        <w:pStyle w:val="BodyText"/>
      </w:pPr>
      <w:r>
        <w:t xml:space="preserve">- Đây không phải là vấn đề về tiền bạc, là trao đổi tư nhân giữa tôi và thầy Trang, nếu các anh dám phát sóng, tôi sẽ kiện.</w:t>
      </w:r>
    </w:p>
    <w:p>
      <w:pPr>
        <w:pStyle w:val="BodyText"/>
      </w:pPr>
      <w:r>
        <w:t xml:space="preserve">Ông chủ Lưu tất nhiên sẽ không thiếu tiền, chỉ là mỗi người năm chục ngàn, tất nhiên hắn sẽ rất chướng mắt, vì vậy mà nhanh chóng mở miệng cảnh cáo phó giám đốc Chu. Hắn đã ném ra ngoài vài trăm ngàn tiền mua vật phẩm giả, còn quan tâm đến vài đồng đền bù của đài truyền hình sao? (.</w:t>
      </w:r>
    </w:p>
    <w:p>
      <w:pPr>
        <w:pStyle w:val="BodyText"/>
      </w:pPr>
      <w:r>
        <w:t xml:space="preserve">- Chúng ta hoàn toàn có thể thương lượng.</w:t>
      </w:r>
    </w:p>
    <w:p>
      <w:pPr>
        <w:pStyle w:val="BodyText"/>
      </w:pPr>
      <w:r>
        <w:t xml:space="preserve">Phó giám đốc Chu là người nắm nghiệp vụ, hắn hiểu rất rõ về lực tác động của đoạn phim vừa rồi với khán giả, nếu được phát sóng sẽ có tỉ lệ người xem rất lớn.</w:t>
      </w:r>
    </w:p>
    <w:p>
      <w:pPr>
        <w:pStyle w:val="BodyText"/>
      </w:pPr>
      <w:r>
        <w:t xml:space="preserve">Trang Duệ nhìn chằm chằm vào phó giám đốc Chu, hắn dùng từng chữ nói:</w:t>
      </w:r>
    </w:p>
    <w:p>
      <w:pPr>
        <w:pStyle w:val="BodyText"/>
      </w:pPr>
      <w:r>
        <w:t xml:space="preserve">- Trước đó chúng ta đã có hiệp nghị rõ ràng, giám đốc Chu, nếu như anh phát sóng đoạn phim kia lên tivi, tôi tin anh sẽ hối hận.</w:t>
      </w:r>
    </w:p>
    <w:p>
      <w:pPr>
        <w:pStyle w:val="BodyText"/>
      </w:pPr>
      <w:r>
        <w:t xml:space="preserve">Giám đốc Chu cũng thật sự có ý nghĩ như vậy, hắn căn bản không quan tâm đến lời cảnh cáo của ông chủ Lưu, an muốn tố cáo tôi sao? Tôi rất hoan nghênh, tôi là dân truyền thông, còn sợ anh tố cáo sao? Nhưng hắn thật sự quan tâm đến lời nói của Trang Duệ, vì người này có danh tiếng ở Bắc Kinh, sao không có bối cảnh cho được?</w:t>
      </w:r>
    </w:p>
    <w:p>
      <w:pPr>
        <w:pStyle w:val="BodyText"/>
      </w:pPr>
      <w:r>
        <w:t xml:space="preserve">Trang Duệ sau khi nói lời cảnh cáo với giám đốc Chu thì vươn tay với ông chủ Lưu:</w:t>
      </w:r>
    </w:p>
    <w:p>
      <w:pPr>
        <w:pStyle w:val="BodyText"/>
      </w:pPr>
      <w:r>
        <w:t xml:space="preserve">- Lưu tiên sinh, nói thật là trước kia tôi đã từng gặp qua vật phẩm thế này, nó cũng là từ một người làm giả ra, nhưng công nghệ của đối phương là quá cao, đập vỡ ra cũng đáng tiếc, mong anh đừng trách.</w:t>
      </w:r>
    </w:p>
    <w:p>
      <w:pPr>
        <w:pStyle w:val="BodyText"/>
      </w:pPr>
      <w:r>
        <w:t xml:space="preserve">- Thầy Trang, anh quá khách khí rồi, hôm nay tôi xem như có chút kinh nghiệm, sau này nếu anh có cơ hội đến Tế Nam thì nhất định phải cho tôi biết mới được, trong nhà tôi cũng không thiếu những vật phẩm cổ, đến lúc đó mong anh chỉ bảo cho.</w:t>
      </w:r>
    </w:p>
    <w:p>
      <w:pPr>
        <w:pStyle w:val="BodyText"/>
      </w:pPr>
      <w:r>
        <w:t xml:space="preserve">Trang Duệ nói ra những lời làm cho ông chủ Lưu cảm thấy rất thoải mái, những bực bội trước đó cũng giảm đi hơn phân nửa, cũng cảm thấy rất bội phục Trang Duệ. Người này không lớn tuổi nhưng ánh mắt thật sự quá mạnh, thua trên tay đối phương cũng coi như tâm phục khẩu phục.</w:t>
      </w:r>
    </w:p>
    <w:p>
      <w:pPr>
        <w:pStyle w:val="BodyText"/>
      </w:pPr>
      <w:r>
        <w:t xml:space="preserve">- Các vị bằng hữu, hôm nay giám bảo đến đây thôi, sáng ngày mai các chuyên gia sẽ giám định thêm nửa ngày, hy vọng các bằng hữu không nên bỏ qua cơ hội, cám ơn mọi người đã tham gia.</w:t>
      </w:r>
    </w:p>
    <w:p>
      <w:pPr>
        <w:pStyle w:val="BodyText"/>
      </w:pPr>
      <w:r>
        <w:t xml:space="preserve">Khi Trang Duệ và ông chủ Lưu nói lời khách sáo với nhau thì Lưu Giai cũng tuyên bố chấm dứt hoạt động giám bảo ngày hôm nay, chỉ là những người có vật phẩm lại không chịu tản ra, bọn họ tiến lên xin chữ ký của các vị chuyên gia, mà Trang Duệ cũng nhận được đãi ngộ như vậy, cũng có cảm giác không tệ.</w:t>
      </w:r>
    </w:p>
    <w:p>
      <w:pPr>
        <w:pStyle w:val="BodyText"/>
      </w:pPr>
      <w:r>
        <w:t xml:space="preserve">Buổi cơm tối không phải là do đài truyền hình sắp xếp, là do hiệp hội các nhà sưu tầm cổ vật ở Tế Nam mời khách, bọn họ mời các vị chuyên gia đến dự tiệc, trong đó có cả ông chủ Lưu. Trong bữa tiệc, các vị địa chủ Sơn Đông bày ra bộ dạng hào hùng, nâng cốc chúc cho Trang Duệ quá chén, thật sự mơ màng không biết về khách sạn bằng cách nào.</w:t>
      </w:r>
    </w:p>
    <w:p>
      <w:pPr>
        <w:pStyle w:val="BodyText"/>
      </w:pPr>
      <w:r>
        <w:t xml:space="preserve">Không biết là khát nước hay bị đánh thức bởi tiếng chuông điện thoại, Trang Duệ tỉnh lại thì trời đã sáng, hắn lấy điện thoại xuống, đầu vẫn còn choáng váng, sau đó bấm nút nghe.</w:t>
      </w:r>
    </w:p>
    <w:p>
      <w:pPr>
        <w:pStyle w:val="BodyText"/>
      </w:pPr>
      <w:r>
        <w:t xml:space="preserve">- Tiểu Trang, hôm qua điện thoại cho cậu cả đêm, sao không nghe điện thoại, có chuyện gì xảy ra sao?</w:t>
      </w:r>
    </w:p>
    <w:p>
      <w:pPr>
        <w:pStyle w:val="BodyText"/>
      </w:pPr>
      <w:r>
        <w:t xml:space="preserve">Trong điện thoại vang lên âm thanh có hơi lạ, Trang Duệ lắc lắc đầu cho thanh tỉnh lại một chút, lúc này mới nhận ra giọng điệu của Cổ Vân.</w:t>
      </w:r>
    </w:p>
    <w:p>
      <w:pPr>
        <w:pStyle w:val="BodyText"/>
      </w:pPr>
      <w:r>
        <w:t xml:space="preserve">- Anh Cổ, cũng không phải như vậy, hôm qua những người trong hiệp hội sưu tầm cổ vật của Sơn Đông chúc em quá chén, mà anh tìm em có chuyện gì không?</w:t>
      </w:r>
    </w:p>
    <w:p>
      <w:pPr>
        <w:pStyle w:val="BodyText"/>
      </w:pPr>
      <w:r>
        <w:t xml:space="preserve">Trang Duệ thật sự mắng đám người Kim Mập là cáo già, khi uống thì chỉ nhấp môi, chính mình lại hồ đồ uống vào, vì vậy không say mới là lạ.</w:t>
      </w:r>
    </w:p>
    <w:p>
      <w:pPr>
        <w:pStyle w:val="BodyText"/>
      </w:pPr>
      <w:r>
        <w:t xml:space="preserve">- Tứ hợp viện của cậu đã tìm được bản vẽ, bố cục không cần đổi, còn các thiết bị lắp đặt trong phòng thì tôi sẽ cho ra vài phương án, phải đợi cậu quay về xem xét.</w:t>
      </w:r>
    </w:p>
    <w:p>
      <w:pPr>
        <w:pStyle w:val="BodyText"/>
      </w:pPr>
      <w:r>
        <w:t xml:space="preserve">Cổ Vân có chút buồn bực, mình và thầy phải tìm trong đống tài liệu gần hai ngày mới thấy bản vẽ, không ngờ chủ nhân của căn nhà lại đang vui vẻ thoải mái ở bên ngoài, lại quên cả việc chính.</w:t>
      </w:r>
    </w:p>
    <w:p>
      <w:pPr>
        <w:pStyle w:val="BodyText"/>
      </w:pPr>
      <w:r>
        <w:t xml:space="preserve">Trang Duệ thấy vậy thì vội vàng ngồi khỏi giường nói:</w:t>
      </w:r>
    </w:p>
    <w:p>
      <w:pPr>
        <w:pStyle w:val="BodyText"/>
      </w:pPr>
      <w:r>
        <w:t xml:space="preserve">- Anh Cổ, hôm nay phải đến tối mới có thể về được, vậy sáng mai chúng ta gặp mặt. Đúng rồi, anh có thể sắp xếp người gỡ bỏ phần nhà cũ đi được không, mà cũng đừng tạo nên âm thanh quá lớn.</w:t>
      </w:r>
    </w:p>
    <w:p>
      <w:pPr>
        <w:pStyle w:val="BodyText"/>
      </w:pPr>
      <w:r>
        <w:t xml:space="preserve">- Tôi cũng muốn ra tay nhưng khu bảo tồn nói muốn phá phải xin, vì vậy cần chờ cậu quay về.</w:t>
      </w:r>
    </w:p>
    <w:p>
      <w:pPr>
        <w:pStyle w:val="BodyText"/>
      </w:pPr>
      <w:r>
        <w:t xml:space="preserve">Cổ Vân trước đó cũng muốn dỡ nhà, hôm qua còn đưa người sang nhưng bị nhân viên khu bảo tồn cản lại, mà gọi điện thoại cho Trang Duệ thì căn bản không nghe máy, vì lúc đó đang giám định bảo vật.</w:t>
      </w:r>
    </w:p>
    <w:p>
      <w:pPr>
        <w:pStyle w:val="BodyText"/>
      </w:pPr>
      <w:r>
        <w:t xml:space="preserve">- Như vậy à? Anh Cổ, hôm nay anh đưa người đến dỡ nhà đi, em sẽ nói với những người phía khu bảo tồn.</w:t>
      </w:r>
    </w:p>
    <w:p>
      <w:pPr>
        <w:pStyle w:val="BodyText"/>
      </w:pPr>
      <w:r>
        <w:t xml:space="preserve">Trang Duệ suy nghĩ một chút, cảm thấy nên khởi công càng sớm càng tốt. Sua khi cúp điện thoại của Cổ Vân thì hắn gọi ngay cho vị chủ nhiệm Trịnh.</w:t>
      </w:r>
    </w:p>
    <w:p>
      <w:pPr>
        <w:pStyle w:val="BodyText"/>
      </w:pPr>
      <w:r>
        <w:t xml:space="preserve">Chủ nhiệm Trịnh nghe Trang Duệ nói xong thì đồng ý ngay, hắn là người có căn cơ ở Bắc Kinh, đã sớm nghe rõ lai lịch của Trang Duệ, là cháu của Âu Dương Chấn Vũ, là cháu ngoại của ông cụ Âu Dương, một người như vậy không nhún là không được.</w:t>
      </w:r>
    </w:p>
    <w:p>
      <w:pPr>
        <w:pStyle w:val="Compact"/>
      </w:pPr>
      <w:r>
        <w:br w:type="textWrapping"/>
      </w:r>
      <w:r>
        <w:br w:type="textWrapping"/>
      </w:r>
    </w:p>
    <w:p>
      <w:pPr>
        <w:pStyle w:val="Heading2"/>
      </w:pPr>
      <w:bookmarkStart w:id="341" w:name="chương-319"/>
      <w:bookmarkEnd w:id="341"/>
      <w:r>
        <w:t xml:space="preserve">319. Chương 319</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Dịch: Masta4ever</w:t>
      </w:r>
    </w:p>
    <w:p>
      <w:pPr>
        <w:pStyle w:val="BodyText"/>
      </w:pPr>
      <w:r>
        <w:t xml:space="preserve">Sưu tầm:</w:t>
      </w:r>
    </w:p>
    <w:p>
      <w:pPr>
        <w:pStyle w:val="BodyText"/>
      </w:pPr>
      <w:r>
        <w:t xml:space="preserve">Nguồn: Nhóm dịch Tepga</w:t>
      </w:r>
    </w:p>
    <w:p>
      <w:pPr>
        <w:pStyle w:val="BodyText"/>
      </w:pPr>
      <w:r>
        <w:t xml:space="preserve">- Thầy Trang, anh đã dậy chưa, mau ra ngoài ăn sáng.</w:t>
      </w:r>
    </w:p>
    <w:p>
      <w:pPr>
        <w:pStyle w:val="BodyText"/>
      </w:pPr>
      <w:r>
        <w:t xml:space="preserve">Trang Duệ vừa đặt điện thoại xuống thì bên ngoài đã truyền đến tiếng đập cửa, thì ra là nhân viên công tác của đài truyền hình đến thông báo ăn điểm tâm. Trang Duệ nhìn đồng hồ, đã đến giờ ăn sáng, vì vậy vội vàng làm vệ sinh, mặc áo dài, đi ra khỏi phòng.</w:t>
      </w:r>
    </w:p>
    <w:p>
      <w:pPr>
        <w:pStyle w:val="BodyText"/>
      </w:pPr>
      <w:r>
        <w:t xml:space="preserve">- Chào thầy Trang...</w:t>
      </w:r>
    </w:p>
    <w:p>
      <w:pPr>
        <w:pStyle w:val="BodyText"/>
      </w:pPr>
      <w:r>
        <w:t xml:space="preserve">- Chào buổi sáng thầy Trang...</w:t>
      </w:r>
    </w:p>
    <w:p>
      <w:pPr>
        <w:pStyle w:val="BodyText"/>
      </w:pPr>
      <w:r>
        <w:t xml:space="preserve">- Thầy Trang, ký tên cho tôi một cái...</w:t>
      </w:r>
    </w:p>
    <w:p>
      <w:pPr>
        <w:pStyle w:val="BodyText"/>
      </w:pPr>
      <w:r>
        <w:t xml:space="preserve">Trang Duệ rời khỏi phòng và cảm thấy có chút mất tự nhiên, giống như tất cả nhân viên khách sạn đều biết mình, bọn họ chào hỏi rất nóng sốt, thật sự làm hắn cảm thấy ăn không tiêu.</w:t>
      </w:r>
    </w:p>
    <w:p>
      <w:pPr>
        <w:pStyle w:val="BodyText"/>
      </w:pPr>
      <w:r>
        <w:t xml:space="preserve">- Con bà nó, khách sạn năm sao phục vụ quá tốt. đọc truyện mới nhất tại .</w:t>
      </w:r>
    </w:p>
    <w:p>
      <w:pPr>
        <w:pStyle w:val="BodyText"/>
      </w:pPr>
      <w:r>
        <w:t xml:space="preserve">Trang Duệ thầm nói như vậy, hắn đi xuống thang máy xuống lầu và thấy nhóm Điền Phạm đang ăn sáng noi chuyện, hình như là một mình hắn đến muộn.</w:t>
      </w:r>
    </w:p>
    <w:p>
      <w:pPr>
        <w:pStyle w:val="BodyText"/>
      </w:pPr>
      <w:r>
        <w:t xml:space="preserve">- Xấu hổ quá, hôm qua hơi quá chén...</w:t>
      </w:r>
    </w:p>
    <w:p>
      <w:pPr>
        <w:pStyle w:val="BodyText"/>
      </w:pPr>
      <w:r>
        <w:t xml:space="preserve">Trang Duệ bắt chuyện với mọi người rồi tìm ghế ngồi xuống.</w:t>
      </w:r>
    </w:p>
    <w:p>
      <w:pPr>
        <w:pStyle w:val="BodyText"/>
      </w:pPr>
      <w:r>
        <w:t xml:space="preserve">- Tiểu Trang, không có việc gì, hôm qua cậu coi như biểu hiện quá tốt, phải biết rằng hôm quam một mình cậu đấu lại bốn người của hiệp hội sưu tầm Tế Nam đấy nhé.</w:t>
      </w:r>
    </w:p>
    <w:p>
      <w:pPr>
        <w:pStyle w:val="BodyText"/>
      </w:pPr>
      <w:r>
        <w:t xml:space="preserve">Kim Mập thấy Trang Duệ đến thì cười ha hả nói.</w:t>
      </w:r>
    </w:p>
    <w:p>
      <w:pPr>
        <w:pStyle w:val="BodyText"/>
      </w:pPr>
      <w:r>
        <w:t xml:space="preserve">- Đúng vậy, vừa rồi chúng tôi còn đánh cuộc xem buổi sáng cậu có thức dậy nổi hay không.</w:t>
      </w:r>
    </w:p>
    <w:p>
      <w:pPr>
        <w:pStyle w:val="BodyText"/>
      </w:pPr>
      <w:r>
        <w:t xml:space="preserve">Điền Phạm cũng nói đùa với Trang Duệ, biểu hiện của Trang Duệ hôm qua néu nhìn ở góc độ chuyên nghiệp thì thật sự đã có đủ tư cách để ngồi cùng với bọn họ, lúc này coi như không còn ai có tư cách cao vời hơn ai nữa.</w:t>
      </w:r>
    </w:p>
    <w:p>
      <w:pPr>
        <w:pStyle w:val="BodyText"/>
      </w:pPr>
      <w:r>
        <w:t xml:space="preserve">- Ăn đi thôi, sáng nay khá bận rộn đấy...</w:t>
      </w:r>
    </w:p>
    <w:p>
      <w:pPr>
        <w:pStyle w:val="BodyText"/>
      </w:pPr>
      <w:r>
        <w:t xml:space="preserve">Tôn lão thấy Trang Duệ còn đang có cảm giác say thì đẩy một chén cháo đến trước mặt.</w:t>
      </w:r>
    </w:p>
    <w:p>
      <w:pPr>
        <w:pStyle w:val="BodyText"/>
      </w:pPr>
      <w:r>
        <w:t xml:space="preserve">- Các vị, hôm qua đài truyền hình Bắc Kinh và Sơn Đông đã phát sóng chương trình giám định bảo vật, đợi đến khi quay về bắc kinh thì chúng tôi sẽ in đĩa phát ọi người.</w:t>
      </w:r>
    </w:p>
    <w:p>
      <w:pPr>
        <w:pStyle w:val="BodyText"/>
      </w:pPr>
      <w:r>
        <w:t xml:space="preserve">Trong bàn cơm còn có cả Lưu Giai, vị phó giám đốc Chu tối qua cũng tham gia tiệc rượu nhưng không được mạnh như Trang Duệ, bây giờ còn chưa thức dậy.</w:t>
      </w:r>
    </w:p>
    <w:p>
      <w:pPr>
        <w:pStyle w:val="BodyText"/>
      </w:pPr>
      <w:r>
        <w:t xml:space="preserve">"Hèn gì hôm nay có nhiều người đến chào hỏi mình như vậy!"</w:t>
      </w:r>
    </w:p>
    <w:p>
      <w:pPr>
        <w:pStyle w:val="BodyText"/>
      </w:pPr>
      <w:r>
        <w:t xml:space="preserve">Trang Duệ nghe những lời của Lưu Giai mà hiểu ra vấn đề, điều này cũng khó trách, nhân viên khách sạn tất nhiên sẽ chú ý đến chương trình truyền hình được quay ở chỗ làm của mình, mà bọn họ xem qua thì sẽ biết về hắn.</w:t>
      </w:r>
    </w:p>
    <w:p>
      <w:pPr>
        <w:pStyle w:val="BodyText"/>
      </w:pPr>
      <w:r>
        <w:t xml:space="preserve">Sau khi vội vàng ăn sáng thì mọi người quay về phòng họp, tuy buổi sáng chỉ giám định ba giờ nhưng những người đưa vật phẩm đến không những chẳng giảm mà còn tăng, phòng họp chật như nêm, nếu không phải có đường tiến vào ở bên hông, sợ rằng khó thể chen vào.</w:t>
      </w:r>
    </w:p>
    <w:p>
      <w:pPr>
        <w:pStyle w:val="BodyText"/>
      </w:pPr>
      <w:r>
        <w:t xml:space="preserve">Thời gian thật sự khá căng, nhiệm vụ lại nặng nề, vì vậy hai vị dẫn chương trình cũng không nói nhiều, bọn họ lên đài tuyên bố bắt đầu giám định, sau đó các chuyên gia lại bận rộn.</w:t>
      </w:r>
    </w:p>
    <w:p>
      <w:pPr>
        <w:pStyle w:val="BodyText"/>
      </w:pPr>
      <w:r>
        <w:t xml:space="preserve">Hôm nay khác với hôm qua, khi đó bàn của Trang Duệ thật sự là có thể giăng lưới bắt chim, hoàn toàn không có ai tìm đến hắn giám định. Nhưng hôm nay thì khác biệt, trước bàn Trang Duệ có một hàng dài, rất nhiều người đến tìm hắn giám định bảo vật.</w:t>
      </w:r>
    </w:p>
    <w:p>
      <w:pPr>
        <w:pStyle w:val="BodyText"/>
      </w:pPr>
      <w:r>
        <w:t xml:space="preserve">- Thầy Trang, anh giúp tôi xem thứ này, anh nói thật là thật mà giả là giả, tôi tin anh.</w:t>
      </w:r>
    </w:p>
    <w:p>
      <w:pPr>
        <w:pStyle w:val="BodyText"/>
      </w:pPr>
      <w:r>
        <w:t xml:space="preserve">Một người đàn ông ôm một chiếc bình sứ đến nói muốn Trang Duệ giám định ình.</w:t>
      </w:r>
    </w:p>
    <w:p>
      <w:pPr>
        <w:pStyle w:val="BodyText"/>
      </w:pPr>
      <w:r>
        <w:t xml:space="preserve">- Chào anh, mà các vị ở bên dưới cũng chú ý, tôi là người của hiệp hội ngọc thạch, lần này đến chủ yếu là giám định ngọc khí, còn những vật phẩm khác đều có các vị chuyên gia có chuyên môn giám định, kinh nghiệm của bọn họ phong phú hơn tôi rất nhiều. Lúc này mọi người nên xem món đồ của mình thuộc về loại nào, sau đó đến lựa chọn vị chuyên gia phù hợp.</w:t>
      </w:r>
    </w:p>
    <w:p>
      <w:pPr>
        <w:pStyle w:val="BodyText"/>
      </w:pPr>
      <w:r>
        <w:t xml:space="preserve">Trang Duệ nhìn ra sau lưng người đàn ông đứng trước mặt, hắn thấy đầy đủ mọi người với các món từ đồng xanh, thi họa đến sách ảnh, thậm chí còn có người mang theo cả một chiếc ghế gỗ, điều này làm hắn dở khóc dở cười, chỉ có thể giải thích là mình giám định ngọc khí mà thôi.</w:t>
      </w:r>
    </w:p>
    <w:p>
      <w:pPr>
        <w:pStyle w:val="BodyText"/>
      </w:pPr>
      <w:r>
        <w:t xml:space="preserve">Sau khi nghe lời Trang Duệ thì những người còn lại dù có chút không tình nguyện nhưng cũng phải rời khỏi đội ngũ vì không phải giám định ngọc khí, bọn họ sắp xếp sang các bàn khác, mà áp lực bên phía Trang Duệ cũng giảm hẳn xuống.</w:t>
      </w:r>
    </w:p>
    <w:p>
      <w:pPr>
        <w:pStyle w:val="BodyText"/>
      </w:pPr>
      <w:r>
        <w:t xml:space="preserve">Ngọc khí giám định có hơi phiền, vì có những ngọc khí được làm giả với phẩm chất ngọc rất cao, bên trong còn có linh khí, nếu không phải màu sắc linh khí có sự khác biệt sẽ phân biệt được niên đại, sợ rằng Trang Duệ thạt sự khó thể nào phát hiện ra được vấn đề. Bây giờ thủ đoạn làm giả rất cao siêu, chỉ cần không cẩn thận sẽ phải giao học phí ngay lập tức.</w:t>
      </w:r>
    </w:p>
    <w:p>
      <w:pPr>
        <w:pStyle w:val="BodyText"/>
      </w:pPr>
      <w:r>
        <w:t xml:space="preserve">- Thầy Trang, năm kia tôi mua được một vật phẩm ngọc khí, khi đó tìm người giám định thì nói rằng là ngọc cổ thời Hán, anh có thể xem xét dùm tôi được không?</w:t>
      </w:r>
    </w:p>
    <w:p>
      <w:pPr>
        <w:pStyle w:val="BodyText"/>
      </w:pPr>
      <w:r>
        <w:t xml:space="preserve">Trang Duệ cầm trên tay một cái ngọc thiềm(con cóc bằng ngọc), được khắc bằng bạch ngọc loại tốt nhất, càm trong tay cảm giác có hơi ướt át, rõ ràng thứ này đã được người ta "bàn" qua tay. Mặt trên của nó có ba màu thấm, dựa theo lời của chủ nhân thì nó sẽ là ngọc cổ thời Hán.</w:t>
      </w:r>
    </w:p>
    <w:p>
      <w:pPr>
        <w:pStyle w:val="BodyText"/>
      </w:pPr>
      <w:r>
        <w:t xml:space="preserve">- Đây là ngọc tốt, là bạch ngọc Hóa Điền loại tốt, một khối ngọc lớn thế này cũng có giá trị cả triệu, nhưng màu thấm là làm giả, màu sắc quá thật, hơn nữa dùng kính lúp để quan sát thì màu sắc rót vào không sâu. Nhưng thứ này thật sự có giá trị sưu tầm, anh cứ giữ lại mà chơi, thật sự không kém ngọc cổ là bao nhiêu.</w:t>
      </w:r>
    </w:p>
    <w:p>
      <w:pPr>
        <w:pStyle w:val="BodyText"/>
      </w:pPr>
      <w:r>
        <w:t xml:space="preserve">Sau khi dùng linh khí quan sát thì Trang Duệ phát hiện linh khí bên trong thật sự có không ít nhưng lại là màu trắng, cũng không có màu tím như thời Đường hay Tống, vì thế ngọc khí được nói là thời Hán này chỉ là được làm cổ mà thôi.</w:t>
      </w:r>
    </w:p>
    <w:p>
      <w:pPr>
        <w:pStyle w:val="BodyText"/>
      </w:pPr>
      <w:r>
        <w:t xml:space="preserve">Hôm nay Trang Duệ lên tiếng rất ít khi có nghi vấn, chủ nhân của ngọc thiềm kia nghe được lời của Trang Duệ thì khẽ cúi người cảm ơn, nếu là ngày hôm qua thì sợ rằng sẽ mở miệng mắng rồi.</w:t>
      </w:r>
    </w:p>
    <w:p>
      <w:pPr>
        <w:pStyle w:val="BodyText"/>
      </w:pPr>
      <w:r>
        <w:t xml:space="preserve">Vì có quá nhiều người nen Trang Duệ đẩy nhanh tốc độ giám định, chỉ sau hai ba phút là xong một vật, những vật phẩm này từ vật trang trí đến trang sức đến lễ khí tế tự...Thứ gì cũng có, hầu như là đủ mọi chủng loại ngọc khí. Dù là thật ít giả nhiều nhưng thật sự có được nhiều kiến thức, vì dù là vật phẩm làm giả cũng có tạo hình và phẩm chất không thua vật thật, chẳng qua chỉ là niên đại bất đồng mà thôi.</w:t>
      </w:r>
    </w:p>
    <w:p>
      <w:pPr>
        <w:pStyle w:val="BodyText"/>
      </w:pPr>
      <w:r>
        <w:t xml:space="preserve">- Ủa!</w:t>
      </w:r>
    </w:p>
    <w:p>
      <w:pPr>
        <w:pStyle w:val="BodyText"/>
      </w:pPr>
      <w:r>
        <w:t xml:space="preserve">Trang Duệ nhìn vào khối ngọc Tông(có hình vuông, chính giữa có một lỗ hình tròn khá lớn) khoảng bảy centimet, trong lòng thật sự có cảm giác khó hiểu, vì vừa rồi hắn dùng linh khí quan sát thì thấy nó có màu vàng, từ khi hắn biết về linh khí đến bây giờ thì đây là lần đầu tiên gặp phải vật phẩm như thế này.</w:t>
      </w:r>
    </w:p>
    <w:p>
      <w:pPr>
        <w:pStyle w:val="BodyText"/>
      </w:pPr>
      <w:r>
        <w:t xml:space="preserve">Ngọc Tông này có hình vuông, bên trong có lỗ tròn, bên trên có hoa văn thần nhân thú, có cả đồ án chủ thể thần, hai bên có hình tam giác chứa con mắt, rất quỷ dị và thần bí.</w:t>
      </w:r>
    </w:p>
    <w:p>
      <w:pPr>
        <w:pStyle w:val="BodyText"/>
      </w:pPr>
      <w:r>
        <w:t xml:space="preserve">Điều khắc của ngọc tông có thể nói là rất tốt, cực kỳ mượt, tạo hình cổ lão, hoa văn khó lường, biểu hiện sự sùng bái nguyên thủy với đồ đằng, chỉ là nó được bảo tồn không quá tốt, có vài chỗ đã bị hỏng.</w:t>
      </w:r>
    </w:p>
    <w:p>
      <w:pPr>
        <w:pStyle w:val="BodyText"/>
      </w:pPr>
      <w:r>
        <w:t xml:space="preserve">- Chẳng lẽ là ngọc khí Lương Chử Hóa?</w:t>
      </w:r>
    </w:p>
    <w:p>
      <w:pPr>
        <w:pStyle w:val="BodyText"/>
      </w:pPr>
      <w:r>
        <w:t xml:space="preserve">Trang Duệ vuốt khối ngọc khí này mà cảm thấy bên trong có khí tức cổ xưa, trong lòng chợt có ý nghĩ như vậy, mà tư liệu của loại ngọc khí Lương Chử Hóa cũng hiện lên trong đầu.</w:t>
      </w:r>
    </w:p>
    <w:p>
      <w:pPr>
        <w:pStyle w:val="BodyText"/>
      </w:pPr>
      <w:r>
        <w:t xml:space="preserve">Lương Chử Hóa có cách đây hơn bốn ngàn năm, chủ yếu phân bố ở trung hạ du sông Trường Giang, ngọc khí Lương Chử Hóa khá phát triển, ngoài trang sức còn chủ yếu dùng cho tế tự, mà thời đó có quy định nghiêm chỉnh khi dùng ngọc, phần lớn do nhà nước nắm.</w:t>
      </w:r>
    </w:p>
    <w:p>
      <w:pPr>
        <w:pStyle w:val="BodyText"/>
      </w:pPr>
      <w:r>
        <w:t xml:space="preserve">Khối ngọc tông này rõ ràng là một khối ngọc khí Lương Chử Hóa đặc sắc, thời đại đó đã có tay nghề chế tác quá tốt.</w:t>
      </w:r>
    </w:p>
    <w:p>
      <w:pPr>
        <w:pStyle w:val="BodyText"/>
      </w:pPr>
      <w:r>
        <w:t xml:space="preserve">- Có lẽ là như vậy...</w:t>
      </w:r>
    </w:p>
    <w:p>
      <w:pPr>
        <w:pStyle w:val="BodyText"/>
      </w:pPr>
      <w:r>
        <w:t xml:space="preserve">Trang Duệ lần đầu tiên tiếp xúc với ngọc khí Lương Chử, nhưng khối ngọc khí này bên trong có chứa linh khí và công nghệ điêu khắc tinh xảo, có thể chứng minh đây là tác phẩm tiêu biểu của Lương Chử Hóa.</w:t>
      </w:r>
    </w:p>
    <w:p>
      <w:pPr>
        <w:pStyle w:val="BodyText"/>
      </w:pPr>
      <w:r>
        <w:t xml:space="preserve">- Thầy Tôn, thầy xem khối ngọc Tông này đi, cháu cảm thấy nó là ngọc Lương Chử Hóa, có thể là một trọng bảo của hoạt động giám bảo lần này..</w:t>
      </w:r>
    </w:p>
    <w:p>
      <w:pPr>
        <w:pStyle w:val="BodyText"/>
      </w:pPr>
      <w:r>
        <w:t xml:space="preserve">Trang Duệ nói một tiếng với Tôn lão ở bên cạnh, lại đưa ngọc tông đến. Vì muốn hấp dẫn ánh mắt người xem mà đài truyền hình cố ý cho các chuyên gia bình luận về vật phẩm đồ cổ, nhưng đến bây giờ ngoài bút tích thực của một tác giả thời nhà Minh được Kim Mập phát hiện ra, còn lại chưa có món nào được xưng là bảo vật trọng điểm.</w:t>
      </w:r>
    </w:p>
    <w:p>
      <w:pPr>
        <w:pStyle w:val="BodyText"/>
      </w:pPr>
      <w:r>
        <w:t xml:space="preserve">- À, thứ này thật sự cần xem xét, cậu có thể xác định sao?</w:t>
      </w:r>
    </w:p>
    <w:p>
      <w:pPr>
        <w:pStyle w:val="BodyText"/>
      </w:pPr>
      <w:r>
        <w:t xml:space="preserve">Tôn lão vuốt khối ngọc tông trong tay, sau đó hỏi Trang Duệ, muốn khẳng định một vật là trọng bảo thì cần các chuyên gia tán thành, vì vậy Trang Duệ trước tiên đưa cho Tôn lão là người chơi tạp vật, ngoài hắn thì Tôn lão chính là người có quyền lên tiếng thứ hai ở phương diện ngọc khí.</w:t>
      </w:r>
    </w:p>
    <w:p>
      <w:pPr>
        <w:pStyle w:val="BodyText"/>
      </w:pPr>
      <w:r>
        <w:t xml:space="preserve">- Tiểu Trang, cậu nói ra những phát hiện của mình đi...</w:t>
      </w:r>
    </w:p>
    <w:p>
      <w:pPr>
        <w:pStyle w:val="BodyText"/>
      </w:pPr>
      <w:r>
        <w:t xml:space="preserve">Khi thấy Trang Duệ chọn ra một vật nói là trọng bảo thì nhóm Kim Mập cũng đi đến.</w:t>
      </w:r>
    </w:p>
    <w:p>
      <w:pPr>
        <w:pStyle w:val="BodyText"/>
      </w:pPr>
      <w:r>
        <w:t xml:space="preserve">Trang Duệ cầm lấy ngọc tông rồi trầm ngâm nói:</w:t>
      </w:r>
    </w:p>
    <w:p>
      <w:pPr>
        <w:pStyle w:val="BodyText"/>
      </w:pPr>
      <w:r>
        <w:t xml:space="preserve">- Tôi thấy thế này, các vị cũng biết đấy, ngọc tông thời Thương Chu có số lượng không nhiều, khai quật được rất ít, lại không có nhiều hoa văn, vì thế có thể loại trừ loại này.</w:t>
      </w:r>
    </w:p>
    <w:p>
      <w:pPr>
        <w:pStyle w:val="BodyText"/>
      </w:pPr>
      <w:r>
        <w:t xml:space="preserve">- Sau thời Tống cũng xuất hiện ngọc tông giả, nhưng thời đó chú trọng hoa văn mây bay, rõ ràng không giống với thứ này.</w:t>
      </w:r>
    </w:p>
    <w:p>
      <w:pPr>
        <w:pStyle w:val="BodyText"/>
      </w:pPr>
      <w:r>
        <w:t xml:space="preserve">- Thời đầu Minh đến nhà Thanh thì cũng dùng nhiều ngọc tông, tuy cũng giống như ngọc tông Lương Chử Hóa nhưng công nghệ gia công lại khác, tác phẩm làm giả khéo công nghệ nhưng thiếu tính cổ, càng khó làm giả cổ như thật.</w:t>
      </w:r>
    </w:p>
    <w:p>
      <w:pPr>
        <w:pStyle w:val="BodyText"/>
      </w:pPr>
      <w:r>
        <w:t xml:space="preserve">- Tổng hợp vài quan điểm trên, tôi có thể kết luận ngọc tông này là một tác phẩm kiệt xuất của Lương Chử Hóa, nếu dựa theo cách phân chia vào lúc hiện tại, sợ rằng nó sẽ là bảo vật của quốc gia, nó là trọng bảo của sự kiện lần này cũng đáng.</w:t>
      </w:r>
    </w:p>
    <w:p>
      <w:pPr>
        <w:pStyle w:val="BodyText"/>
      </w:pPr>
      <w:r>
        <w:t xml:space="preserve">Trang Duệ vừa nói dứt lời thì tiếng vỗ tay đã vang lên dưới đài, Điền Phạm cũng liên tục gật đầu, cuối cùng thì ngọc tông Lương Chử Hóa trở thành trọng bảo của hoạt động giám bảo dân gian lần này.</w:t>
      </w:r>
    </w:p>
    <w:p>
      <w:pPr>
        <w:pStyle w:val="Compact"/>
      </w:pPr>
      <w:r>
        <w:br w:type="textWrapping"/>
      </w:r>
      <w:r>
        <w:br w:type="textWrapping"/>
      </w:r>
    </w:p>
    <w:p>
      <w:pPr>
        <w:pStyle w:val="Heading2"/>
      </w:pPr>
      <w:bookmarkStart w:id="342" w:name="chương-32-0-giám-bảo-dân-gian-9."/>
      <w:bookmarkEnd w:id="342"/>
      <w:r>
        <w:t xml:space="preserve">320. Chương 32 0: Giám Bảo Dân Gian ( 9).</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320: Giám bảo dân gian ( 9).</w:t>
      </w:r>
    </w:p>
    <w:p>
      <w:pPr>
        <w:pStyle w:val="BodyText"/>
      </w:pPr>
      <w:r>
        <w:t xml:space="preserve">Nhóm Dịch: Tepga</w:t>
      </w:r>
    </w:p>
    <w:p>
      <w:pPr>
        <w:pStyle w:val="BodyText"/>
      </w:pPr>
      <w:r>
        <w:t xml:space="preserve">Nguồn: vipvanda</w:t>
      </w:r>
    </w:p>
    <w:p>
      <w:pPr>
        <w:pStyle w:val="BodyText"/>
      </w:pPr>
      <w:r>
        <w:t xml:space="preserve">Tế Nam cách không xa hai thành phố có nhiều chợ đồ cổ lớn chính là Bắc Kinh và Thiên Tân, vật tốt ở chỗ này thật sự là có rất nhiều, Trang Duệ giám định được một một miếng ngọc cổ Lương Chử Hóa có giá trị ít nhất là ba triệu.</w:t>
      </w:r>
    </w:p>
    <w:p>
      <w:pPr>
        <w:pStyle w:val="BodyText"/>
      </w:pPr>
      <w:r>
        <w:t xml:space="preserve">Mà Kim Mập thì giám định được một bức họa thời Minh, cũng có giá trị xa xỉ, nếu đưa đến những hội chợ đấu giá danh tiếng ở thủ đô thì có lẽ một bức họa như vậy sẽ phải có giá vài triệu.</w:t>
      </w:r>
    </w:p>
    <w:p>
      <w:pPr>
        <w:pStyle w:val="BodyText"/>
      </w:pPr>
      <w:r>
        <w:t xml:space="preserve">Mặt khác còn có rất nhiều món khác, ví dụ như lọ thuốc hít, hồ lô dế, ấm tử sa, tiền cổ...Những vật phẩm thế này cũng có giá trị vài trăm ngàn đổ lên, cũng không thiếu những vật có giá cả triệu. Nhưng trọng bảo thứ ba của hoạt động giám định bảo vật hôm nay cũng mãi không được chọn ra, vì theo tiêu chuẩn của đám người Trang Duệ, một bảo vật như vậy cần phải có tính đại biểu, tất nhiên giá cả cũng phải ới được coi là trọng bảo.</w:t>
      </w:r>
    </w:p>
    <w:p>
      <w:pPr>
        <w:pStyle w:val="BodyText"/>
      </w:pPr>
      <w:r>
        <w:t xml:space="preserve">Thời gian dần trôi qua, đã gần mười giờ sáng, hoạt động lần này sẽ kết thúc vào lúc mười một giờ, vì các vị chuyên gia xem xét khá nghiêm nên cơ bản không có vật phẩm nào bị kết luận sai, vì thế mà đám người đục nước béo cò hôm nay cũng không dám tiến lên. Ngày hôm nay đến giám định phần lớn là những người thật sự muốn sưu tầm cổ vật, tố chất tương đối cao, vì vậy mà nhóm chuyên gia như Trang Duệ cũng thoải mái hơn.</w:t>
      </w:r>
    </w:p>
    <w:p>
      <w:pPr>
        <w:pStyle w:val="BodyText"/>
      </w:pPr>
      <w:r>
        <w:t xml:space="preserve">Tốc độ giám định ngọc khí của Trang Duệ là rất nhanh, hơn nữa trước nay ngọc cổ truyền lại cũng không nhiều, vì thế mà người xếp hàng trước mặt hắn ngày càng ít, có lẽ trong số các vị chuyên gia ở đây thì Trang Duệ là người kết thúc công việc sớm nhất.</w:t>
      </w:r>
    </w:p>
    <w:p>
      <w:pPr>
        <w:pStyle w:val="BodyText"/>
      </w:pPr>
      <w:r>
        <w:t xml:space="preserve">- Thầy Trang, anh có thể xem giúp tôi vật phẩm này được không? Thầy Lưu ở bên kia có nhiều người lắm, chỉ sợ sẽ không đến lượt tôi mất.</w:t>
      </w:r>
    </w:p>
    <w:p>
      <w:pPr>
        <w:pStyle w:val="BodyText"/>
      </w:pPr>
      <w:r>
        <w:t xml:space="preserve">Khi Trang Duệ giám định ột người cầm ngọc khí cuối cùng thì có một người đàn ông trung niên cầm một chiếc hộp giấy đi đến trước bàn làm việc của Trang Duệ.</w:t>
      </w:r>
    </w:p>
    <w:p>
      <w:pPr>
        <w:pStyle w:val="BodyText"/>
      </w:pPr>
      <w:r>
        <w:t xml:space="preserve">Trang Duệ đưa mắt đánh giá đối phương, nhìn vào tướng mạo của đối phương thì có lẽ là hơn bốn mươi tuổi, nhưng mái tóc hơi hoa râm, có lẽ là già trước tuổi, ăn mặc cũng bình thường, có lẽ gia cảnh cũng không quá tốt.</w:t>
      </w:r>
    </w:p>
    <w:p>
      <w:pPr>
        <w:pStyle w:val="BodyText"/>
      </w:pPr>
      <w:r>
        <w:t xml:space="preserve">Thầy Lưu theo lời của người đàn ông trung niên này chính là vị chuyên gia chuyên giám định các loại khí cụ đồng xanh ở phía bên kia.</w:t>
      </w:r>
    </w:p>
    <w:p>
      <w:pPr>
        <w:pStyle w:val="BodyText"/>
      </w:pPr>
      <w:r>
        <w:t xml:space="preserve">Trang Duệ nhìn thoáng qua bên kia, quả nhiên phía thầy Lưu có khá nhiều người, hắn đang đổ đầy mồ hôi, bận rộn túi bụi, bây giờ dù là Kim Mập cũng nhàn nhã hơn người này rất nhiều.</w:t>
      </w:r>
    </w:p>
    <w:p>
      <w:pPr>
        <w:pStyle w:val="BodyText"/>
      </w:pPr>
      <w:r>
        <w:t xml:space="preserve">Phải biết rằng những gia đình bình thường thì trong nhà cũng có vài món đồ đồng, những năm nay giá cả đồ đồng lại tăng nhanh, thường xuyên truyền ra những tin tức có món đồ đồng cổ được bán với giá cả triệu, vì vậy mà hôm nay có không ít người đưa nhiều vật trong nhà đến, thậm chí có vài chiếc xe lớn dừng lại trước cổng khách sạn, ai mà không biết còn tưởng rằng có người dọn nhà.</w:t>
      </w:r>
    </w:p>
    <w:p>
      <w:pPr>
        <w:pStyle w:val="BodyText"/>
      </w:pPr>
      <w:r>
        <w:t xml:space="preserve">- Anh muốn giám định vật phẩm gì? Tôi chỉ có thể xem qua một chút mà thôi, ngoài ngọc khí và đồ sứ thì tôi cũng không phải quá tinh thông những món khác.</w:t>
      </w:r>
    </w:p>
    <w:p>
      <w:pPr>
        <w:pStyle w:val="BodyText"/>
      </w:pPr>
      <w:r>
        <w:t xml:space="preserve">Lần này Trang Duệ thật sự không dám nói ra những lời mỹ mãn, vì hắn giám định thật sự là rất dễ, nhưng hắn chưa am hiểu về vật phẩm, tìm không ra vấn đề của vật phẩm, ví dụ như con lạc đà Đường Tam Thải, cuối cùng cũng phải đập nát ra mới làm cho người ta biết được đó là hàng giả.</w:t>
      </w:r>
    </w:p>
    <w:p>
      <w:pPr>
        <w:pStyle w:val="BodyText"/>
      </w:pPr>
      <w:r>
        <w:t xml:space="preserve">- Thầy Trang, tôi muốn giám định một món đồng xanh, anh có thể xem qua được không?</w:t>
      </w:r>
    </w:p>
    <w:p>
      <w:pPr>
        <w:pStyle w:val="BodyText"/>
      </w:pPr>
      <w:r>
        <w:t xml:space="preserve">Người đàn ông trung niên cầm chiếc hộp giấy đặt lên bàn, lúc này Trang Duệ mới phát hiện đó là một chiếc hộp đựng giày da, vì thế cũng không quá coi trọng, nếu là thứ đáng giá thì chắc chắn phải đóng gói tốt hơn một chút.</w:t>
      </w:r>
    </w:p>
    <w:p>
      <w:pPr>
        <w:pStyle w:val="BodyText"/>
      </w:pPr>
      <w:r>
        <w:t xml:space="preserve">- Được, tôi xem xét rồi sẽ nói sau, tiên sinh tên gì? Vật phẩm này có lai lịch gì?</w:t>
      </w:r>
    </w:p>
    <w:p>
      <w:pPr>
        <w:pStyle w:val="BodyText"/>
      </w:pPr>
      <w:r>
        <w:t xml:space="preserve">Trang Duệ vừa cởi những sợi dây trên hộp đựng giày vừa nói với người đàn ông trung niên, giám định đồ cổ không những phải xem xét vật phẩm, cũng phải biết được lai lịch truyền thừa của nó, nếu không thì sợ rằng sẽ đụng phải tang vật, hoặc là những vật được đào từ dưới đất lên. Nếu những trường hợp tư nhân gặp phải những vật phẩm như vậy là không có vấn đề, nhưng vào trường hợp này cũng có chút không thích hợp.</w:t>
      </w:r>
    </w:p>
    <w:p>
      <w:pPr>
        <w:pStyle w:val="BodyText"/>
      </w:pPr>
      <w:r>
        <w:t xml:space="preserve">- Thầy Trang, tôi họ Dương, tổ tiên trong nhà ngày xưa có mở cửa hàng đồ cổ nhưng khi cải cách đã bị phá, những vật phẩm trong quán cũng bị thiêu hủy, chỉ còn lại một vật phẩm thế này, mà trưởng bối trong nhà qua đời sớm cũng không nói rõ nó là thứ gì.</w:t>
      </w:r>
    </w:p>
    <w:p>
      <w:pPr>
        <w:pStyle w:val="BodyText"/>
      </w:pPr>
      <w:r>
        <w:t xml:space="preserve">- Tôi chỉ là một công nhân bình thường, ngày thường cũng không thể nào tìm gặp được chuyên gia, vì vậy mượn cơ hội lần này kính xin thầy Trang xem xét ột chút, xem nó có phải là đồ cổ không, có thể đáng giá bao nhiêu tiền?</w:t>
      </w:r>
    </w:p>
    <w:p>
      <w:pPr>
        <w:pStyle w:val="BodyText"/>
      </w:pPr>
      <w:r>
        <w:t xml:space="preserve">Người đàn ông trung niên họ Dương có chút thận trọng, hắn nói rõ lai lịch cả vật phẩm. Ngày hôm qua hắn xem thời sự và thấy được bản tin về cuộc giám định lần này, vì thế mà muốn đến thử vận may, nếu vật phẩm được tổ tiên để lại có giá vài chục ngàn, như vậy cũng có thể giải quyết được chuyện học tập cho con cái.</w:t>
      </w:r>
    </w:p>
    <w:p>
      <w:pPr>
        <w:pStyle w:val="BodyText"/>
      </w:pPr>
      <w:r>
        <w:t xml:space="preserve">- Ha ha, Dương tiên sinh cứ ngồi xuống một chút, tuy tôi không hiểu nhiều về đồng xanh, nhưng nếu thứ này là đồ cổ, chỉ cần nó thật sự là đồ cổ thì cũng có giá trên trời, anh đừng nóng vội, tôi sẽ xem xét...</w:t>
      </w:r>
    </w:p>
    <w:p>
      <w:pPr>
        <w:pStyle w:val="BodyText"/>
      </w:pPr>
      <w:r>
        <w:t xml:space="preserve">Nói thật thì Trang Duệ cũng không thể quá tin vào lời nói của người đàn ông trung niên này, không phải vì hắn không có sự đồng tình, mà trong nghề đồ cổ này thật sự không thiếu những câu chuyện rất hay, ai cũng có thể biên diễn ra được, những chuyện như vậy hắn đã từng được nghe rất nhiều ở Điển Đương Hành.</w:t>
      </w:r>
    </w:p>
    <w:p>
      <w:pPr>
        <w:pStyle w:val="BodyText"/>
      </w:pPr>
      <w:r>
        <w:t xml:space="preserve">Vì vậy nói nhiều thế nào cũng là như không, là thật hay giả cần phải giám định mới biết được.</w:t>
      </w:r>
    </w:p>
    <w:p>
      <w:pPr>
        <w:pStyle w:val="BodyText"/>
      </w:pPr>
      <w:r>
        <w:t xml:space="preserve">Sau khi cởi dây ra thì Trang Duệ mới nhấc một cái đỉnh đồng ba chân có màu xanh ra khỏi hộp, điều này làm cho ánh mắt hắn chợt sáng lên.</w:t>
      </w:r>
    </w:p>
    <w:p>
      <w:pPr>
        <w:pStyle w:val="BodyText"/>
      </w:pPr>
      <w:r>
        <w:t xml:space="preserve">Đây là một chiếc đỉnh đồng xanh ba chân với kiểu dáng của thời chiến quốc, rất có khí thế, thân đỉnh rất giàu cảm giác lập thể, hình ảnh trên đỉnh khá đơn giản và rõ ràng, hình tượng sinh động, công nghệ chế tác cũng rất tốt.</w:t>
      </w:r>
    </w:p>
    <w:p>
      <w:pPr>
        <w:pStyle w:val="BodyText"/>
      </w:pPr>
      <w:r>
        <w:t xml:space="preserve">Tác dụng quan trọng nhất của đỉnh đồng xanh năm xưa chính là đựng thịt hoặc lưu trữ những vật phẩm khác, từ thời Thương Chu đến Tần Hán hơn hai ngàn năm, những chiếc đỉnh như thế này cũng là những lễ khí thường thấy nhất và thần bí nhất.</w:t>
      </w:r>
    </w:p>
    <w:p>
      <w:pPr>
        <w:pStyle w:val="BodyText"/>
      </w:pPr>
      <w:r>
        <w:t xml:space="preserve">Hai loại đỉnh ba chân và bốn chân còn có thể phân chia thành hai loại có nắp hoặc không nắp, trước nay nó đều được coi là những vật phẩm truyền quốc, là biểu tượng của quốc gia và quyền lực. Tương truyền vào những ngày lập hạ(này 5,6,7 tháng 5) thì dùng chín loại kim loại của chín vùng trong thiên hạ để đúc thành chín đỉnh, biểu tượng cửu châu, có thấy những chiếc đỉnh có tầm quan trọng thế nào trong mắt các vị đế vương cổ đại.</w:t>
      </w:r>
    </w:p>
    <w:p>
      <w:pPr>
        <w:pStyle w:val="BodyText"/>
      </w:pPr>
      <w:r>
        <w:t xml:space="preserve">Cái đỉnh đồng xanh này có cả thân đỉnh và chiếc nắp bên trên, coi như là có đầy đủ các bộ phận, là cực kỳ hiếm thấy. Phải biết rằng đỉnh đồng xanh thời chiến quốc thứ nhất thường là những vật nhỏ, hơn nữa đại đa số đều không có nắp, thứ hai là dù có những dụng cụ như vậy thì trải qua vài ngàn năm cũng đã chia lìa, phân ly, bảo tồn được đầy đủ như thế này là cực kỳ hiếm thấy.</w:t>
      </w:r>
    </w:p>
    <w:p>
      <w:pPr>
        <w:pStyle w:val="BodyText"/>
      </w:pPr>
      <w:r>
        <w:t xml:space="preserve">Trang Duệ lấy chiếc đỉnh từ trong hộp ra ngoài, cầm vào trong tay thì cảm thấy lạnh băng, cảm nhận được cảm xúc từ những hoa văn trên thân đỉnh. Hắn dù không dùng linh khí thì cũng mơ hồ có kết luận, đây là một đỉnh dồng xanh thời chiến quốc.</w:t>
      </w:r>
    </w:p>
    <w:p>
      <w:pPr>
        <w:pStyle w:val="BodyText"/>
      </w:pPr>
      <w:r>
        <w:t xml:space="preserve">Trên thân đỉnh lại có ba vị trí là một chiếc đầu thú, tuy chỉ được khắc ra bằng vài đường nét nhưng lại có biểu hiện cực tốt, chế tác có thể nói là sinh động.</w:t>
      </w:r>
    </w:p>
    <w:p>
      <w:pPr>
        <w:pStyle w:val="BodyText"/>
      </w:pPr>
      <w:r>
        <w:t xml:space="preserve">Có lẽ vì thường xuyên được người ta ve vuốt nên bên ngoài đỉnh đồng xanh có một lớp oxi hóa, hoàn toàn không thể nào nhìn rõ, hơn nữa những chấm xanh đỏ trên thân đỉnh giống như rót sâu vào bên trong, giống như là bẩm sinh, phối hợp đẹp như vậy làm cho Trang Duệ thật sự không nỡ buông tay.</w:t>
      </w:r>
    </w:p>
    <w:p>
      <w:pPr>
        <w:pStyle w:val="BodyText"/>
      </w:pPr>
      <w:r>
        <w:t xml:space="preserve">Trang Duệ cầm một cây thước dây để đo đạc cái đỉnh, nó cao hai mươi ba centimet, bụng lớn ở giữa đỉnh có đường kính hai mươi bảy centimet, nếu cầm lên quan sát sẽ thấy tính lập thể là rất mạnh.</w:t>
      </w:r>
    </w:p>
    <w:p>
      <w:pPr>
        <w:pStyle w:val="BodyText"/>
      </w:pPr>
      <w:r>
        <w:t xml:space="preserve">- Thầy Lưu, ngài có thể đặt vật phẩm đang giám định xuống một chút được không? Hôm nay chúng ta lại tìm được trọng bảo thứ ba rồi.</w:t>
      </w:r>
    </w:p>
    <w:p>
      <w:pPr>
        <w:pStyle w:val="BodyText"/>
      </w:pPr>
      <w:r>
        <w:t xml:space="preserve">Trước khi đi đến nói với thầy Lưu thì Trang Duệ đã đưa linh khí vào trong đỉnh đồng xanh, hắn thấy linh khí bên trong có màu vàng tím, rõ ràng là một đỉnh đồng xanh thời chiến quốc. Vì Trang Duệ đã từng xem qua những món đồ cổ thời Tần Hán, linh khí bên trong đều có màu tím, không có dấu hiệu màu vàng.</w:t>
      </w:r>
    </w:p>
    <w:p>
      <w:pPr>
        <w:pStyle w:val="BodyText"/>
      </w:pPr>
      <w:r>
        <w:t xml:space="preserve">Ngoài ngọc khí Lương Chử Hóa vừa rồi thì đây là vật phẩm thứ hai mà Trang Duệ thấy linh khí bên trong mơ hồ có màu vàng, khi được thấy linh khí trong hai vật phẩm này, hắn mơ hồ cảm thấy linh khí trong mắt mình có thể sẽ tiến hóa thêm. Nhưng những chuyện thế này chỉ có thể ngộ mà không thể cầu, vì thế hắn cũng không quá quan tâm.</w:t>
      </w:r>
    </w:p>
    <w:p>
      <w:pPr>
        <w:pStyle w:val="BodyText"/>
      </w:pPr>
      <w:r>
        <w:t xml:space="preserve">- Tiểu Trang, cậu phát hiện ra vật phẩm nào nữa à? Xem ra bảo bối ở Tế Nam này đều bị cậu kiểm tra hết mất rồi.</w:t>
      </w:r>
    </w:p>
    <w:p>
      <w:pPr>
        <w:pStyle w:val="BodyText"/>
      </w:pPr>
      <w:r>
        <w:t xml:space="preserve">Người đến đầu tiên không phải là thầy Lưu, chính là Kim Mập, người này chính là truyền nhân của những giáo sư đại học Bắc Kinh, không bày ra cái giá, rất hòa thuận, hai ngày nay quan hệ rất tốt vớ Trang Duệ, thường xuyên nói ra những lời vui đùa.</w:t>
      </w:r>
    </w:p>
    <w:p>
      <w:pPr>
        <w:pStyle w:val="BodyText"/>
      </w:pPr>
      <w:r>
        <w:t xml:space="preserve">- Thầy Kim, bức tranh mà anh chọn ra thật sự tốt hơn ngọc khí Lương Chử Hóa rất nhiều, tôi thấy anh mới là người ban phát những trọng bảo cho thị dân Tế Nam.</w:t>
      </w:r>
    </w:p>
    <w:p>
      <w:pPr>
        <w:pStyle w:val="BodyText"/>
      </w:pPr>
      <w:r>
        <w:t xml:space="preserve">Trang Duệ tin tưởng đỉnh đồng xanh này nhất định sẽ là một trong ba trọng bảo của hoạt động lần này, vì vậy mà vui cười nói đùa với Kim Mập.</w:t>
      </w:r>
    </w:p>
    <w:p>
      <w:pPr>
        <w:pStyle w:val="BodyText"/>
      </w:pPr>
      <w:r>
        <w:t xml:space="preserve">- Thầy Trang...Anh...Anh nói thật sao?</w:t>
      </w:r>
    </w:p>
    <w:p>
      <w:pPr>
        <w:pStyle w:val="BodyText"/>
      </w:pPr>
      <w:r>
        <w:t xml:space="preserve">Người đàn ông trung niên nãy giờ còn chưa dám ngồi xuống, liên tục nhìn chằm chằm vào Trang Duệ, bây giờ nghe thấy Trang Duệ nói như vậy thì lên tiếng cướp lời, dùng ánh mắt căng thẳng nhìn.</w:t>
      </w:r>
    </w:p>
    <w:p>
      <w:pPr>
        <w:pStyle w:val="BodyText"/>
      </w:pPr>
      <w:r>
        <w:t xml:space="preserve">- Đúng vậy, Dương tiên sinh, anh đừng kích động, ngồi xuống trước cái đã, để cho thầy Lưu xem xét một chút, sau đó giám đốc Tiền sẽ định giá thị trường cho vật phẩm này...</w:t>
      </w:r>
    </w:p>
    <w:p>
      <w:pPr>
        <w:pStyle w:val="BodyText"/>
      </w:pPr>
      <w:r>
        <w:t xml:space="preserve">Trang Duệ bây giờ thật sự đã tin câu chuyện trước đó của người đàn ông trung niên, có lẽ đối phương sinh hoạt quẫn bách, vì vậy mà cũng hiểu cho tâm tình của người ta. Nếu đổi lại là bất kỳ ai cũng vậy, nếu vào lúc nghèo khó mà tìm được một khoản tiền lớn như vậy, có lẽ ai cũng kích động như thế.</w:t>
      </w:r>
    </w:p>
    <w:p>
      <w:pPr>
        <w:pStyle w:val="BodyText"/>
      </w:pPr>
      <w:r>
        <w:t xml:space="preserve">Người đàn ông trung niên cuối cùng cũng không ngồi xuống, hắn đứng nhìn Trang Duệ giao cái đỉnh đồng xanh cho thầy Lưu ở cách một cái bàn, khi thầy Lưu dùng kính lúp xem xét thì hai hàng chân mày chợt nhảy lên, trống ngực gia tốc thêm vài phần.</w:t>
      </w:r>
    </w:p>
    <w:p>
      <w:pPr>
        <w:pStyle w:val="BodyText"/>
      </w:pPr>
      <w:r>
        <w:t xml:space="preserve">- Đúng vậy, là một đỉnh đồng xanh thời chiến quốc, tiên sinh, chúc mừng anh.</w:t>
      </w:r>
    </w:p>
    <w:p>
      <w:pPr>
        <w:pStyle w:val="Compact"/>
      </w:pPr>
      <w:r>
        <w:t xml:space="preserve">Giọng nói của thầy Lưu thật sự như âm thanh của tự nhiên, thật sự làm cho người đàn ông trung niên kích động đến mức khóe môi run rẩy, không nói nên lời.</w:t>
      </w:r>
      <w:r>
        <w:br w:type="textWrapping"/>
      </w:r>
      <w:r>
        <w:br w:type="textWrapping"/>
      </w:r>
    </w:p>
    <w:p>
      <w:pPr>
        <w:pStyle w:val="Heading2"/>
      </w:pPr>
      <w:bookmarkStart w:id="343" w:name="chương-321-giám-bảo-dân-gian10."/>
      <w:bookmarkEnd w:id="343"/>
      <w:r>
        <w:t xml:space="preserve">321. Chương 321 : Giám Bảo Dân Gian(10).</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321: Giám bảo dân gian(10).</w:t>
      </w:r>
    </w:p>
    <w:p>
      <w:pPr>
        <w:pStyle w:val="BodyText"/>
      </w:pPr>
      <w:r>
        <w:t xml:space="preserve">Nhóm Dịch: Tepga</w:t>
      </w:r>
    </w:p>
    <w:p>
      <w:pPr>
        <w:pStyle w:val="BodyText"/>
      </w:pPr>
      <w:r>
        <w:t xml:space="preserve">Nguồn: Sưu Tầm</w:t>
      </w:r>
    </w:p>
    <w:p>
      <w:pPr>
        <w:pStyle w:val="BodyText"/>
      </w:pPr>
      <w:r>
        <w:t xml:space="preserve">- Thầy Lưu, có thể giới thiệu ọi người về cái đỉnh đồng xanh này được không?</w:t>
      </w:r>
    </w:p>
    <w:p>
      <w:pPr>
        <w:pStyle w:val="BodyText"/>
      </w:pPr>
      <w:r>
        <w:t xml:space="preserve">Lưu Giai cầm micro đi đến chính giữa các vị chuyên gia, vì đây là một hoạt động thực tế, thật sự chỉ cần người dẫn chương trình và các chuyên gia cũng hoạt động là sẽ tốt, mà Lưu Giai cũng nắm bắt thời cơ rất phù hợp.</w:t>
      </w:r>
    </w:p>
    <w:p>
      <w:pPr>
        <w:pStyle w:val="BodyText"/>
      </w:pPr>
      <w:r>
        <w:t xml:space="preserve">- Tất nhiên là có thể, đỉnh thời cổ đại thường dùng để nấu nướng giống như nồi chảo bây giờ, thường dùng để hầm thịt cá, chiếc đỉnh sớm nhất được làm từ đất sét, sau này mới được đúc bằng đồng xanh.</w:t>
      </w:r>
    </w:p>
    <w:p>
      <w:pPr>
        <w:pStyle w:val="BodyText"/>
      </w:pPr>
      <w:r>
        <w:t xml:space="preserve">- Theo truyền thuyết thì vào những ngày lập hạ sẽ dùng chín kim loại từ chín vùng để đúc thành đỉnh, biểu tượng cho cửu châu, phía trên khắc những đồ hình yêu ma quỷ quái, đồng thời cũng cho người gác đề phòng bị thương tổn, những cửu đỉnh như vậy thời xưa thường được xem là những vật phẩm cực kỳ quan trọng, là biểu tượng quốc gia.</w:t>
      </w:r>
    </w:p>
    <w:p>
      <w:pPr>
        <w:pStyle w:val="BodyText"/>
      </w:pPr>
      <w:r>
        <w:t xml:space="preserve">- Đỉnh là một đại biểu cho văn hóa nước nhà, nó cũng là minh chứng cho thấy chúng ta biết đúc đồng từ rất sớm, chứng minh vào thời xưa đồng xanh đã được đúc và buôn bán phát đạt ở nước ta.</w:t>
      </w:r>
    </w:p>
    <w:p>
      <w:pPr>
        <w:pStyle w:val="BodyText"/>
      </w:pPr>
      <w:r>
        <w:t xml:space="preserve">- Trong nhà bảo tàng lịch sử Trung Quốc có một chiếc đỉnh "Tư Mẫu Hậu", nó là đỉnh đồng xanh, có bốn chân có hình chữ nhật, ột mét ba, nặng bảy lăm kilogam, có thể nói là vật phẩm đồng xanh lớn nhất vào lúc hiện hành, đồng thời trong bụng có ba chữ "Tư Mẫu Hậu", là thứ mà vị vua nhà Thương dùng để tế tự mẹ mình, có thể nói là báu vật vô giá.</w:t>
      </w:r>
    </w:p>
    <w:p>
      <w:pPr>
        <w:pStyle w:val="BodyText"/>
      </w:pPr>
      <w:r>
        <w:t xml:space="preserve">- Vào thời Thương Chu thì pháp luật và sắc phong được đẩy mạnh, đồng thời những hoạt động như tế tự, thậm chí là chinh phạt cũng rầm rộ, vì thế những chiếc đỉnh thời này có giá trị thẩm mỹ rất cao, càng có giá trị nghệ thuật và lịch sử.</w:t>
      </w:r>
    </w:p>
    <w:p>
      <w:pPr>
        <w:pStyle w:val="BodyText"/>
      </w:pPr>
      <w:r>
        <w:t xml:space="preserve">Lời nói của thầy Lưu thật sự có nội dung sâu sắc, lời lẽ dễ hiểu, đã nói rõ giá trị lịch sử của đỉnh đồng xanh, coi như dùng cách nói đơn giản để trình bày, làm cho người bên dưới nghe mà có chút hương vị say sưa, vì thế mà âm thanh còn chưa dứt thì tiếng vỗ tay đã vang lên.</w:t>
      </w:r>
    </w:p>
    <w:p>
      <w:pPr>
        <w:pStyle w:val="BodyText"/>
      </w:pPr>
      <w:r>
        <w:t xml:space="preserve">Trang Duệ lúc này ngồi xuống chiếc bàn của mình, lời lẽ của thầy Lưu cũng làm cho hắn có thêm chút kiến thức, cũng thầm định giá lại chiếc đỉnh kia. Đỉnh làm bằng đồng xanh tuy đã bảo tồn được thời gian rất lâu nhưng dù sao cũng dễ bảo tồn hơn so với thư họa, có lẽ số lượng của nó cũng không ít.</w:t>
      </w:r>
    </w:p>
    <w:p>
      <w:pPr>
        <w:pStyle w:val="BodyText"/>
      </w:pPr>
      <w:r>
        <w:t xml:space="preserve">- Thầy Lưu, món đồng xanh này có lai lịch gì? Có thể đánh giá bao nhiêu?</w:t>
      </w:r>
    </w:p>
    <w:p>
      <w:pPr>
        <w:pStyle w:val="BodyText"/>
      </w:pPr>
      <w:r>
        <w:t xml:space="preserve">Vấn đề của Lưu Giai cũng chính là những gì mà người bên dưới muốn được biết, đặc biệt là nó có giá cả bao nhiêu, nếu nói từ nghĩa rộng thì muốn trực tiếp biết được giá cả thị trường của món đồ cổ kia.</w:t>
      </w:r>
    </w:p>
    <w:p>
      <w:pPr>
        <w:pStyle w:val="BodyText"/>
      </w:pPr>
      <w:r>
        <w:t xml:space="preserve">- Đây là một chiếc đỉnh đồng xanh thời chiến quốc, nó đã mất đi mục đích sử dụng nguyên thủy nhất, một khi bảo tồn cũng cần phải xem xét nhiều vấn đề.</w:t>
      </w:r>
    </w:p>
    <w:p>
      <w:pPr>
        <w:pStyle w:val="BodyText"/>
      </w:pPr>
      <w:r>
        <w:t xml:space="preserve">- Những chiếc đỉnh đồng xanh thời chiến quốc cũng có giá cả không thấp, nhưng chiếc đỉnh này có tạo hình cổ xưa, bảo tồn hoàn hảo, lớp ô xi hóa dày đặc, có thể nói có giá trị xa xỉ, còn đáng giá bao nhiêu thì chúng ta nên hỏi giám đốc Tiền của công ty đấu giá.</w:t>
      </w:r>
    </w:p>
    <w:p>
      <w:pPr>
        <w:pStyle w:val="BodyText"/>
      </w:pPr>
      <w:r>
        <w:t xml:space="preserve">Thầy Lưu nói xong thì đưa đỉnh đồng xanh cho giám đốc Tiền, giá cả của thứ này cũng khó thể nào nói bừa, vấn đề định giá phải do người chuyên nghiệp quyết định.</w:t>
      </w:r>
    </w:p>
    <w:p>
      <w:pPr>
        <w:pStyle w:val="BodyText"/>
      </w:pPr>
      <w:r>
        <w:t xml:space="preserve">Giám đốc Tiền tiếp nhận đỉnh đồng xanh, sau đó hắn cười khổ một cái nói:</w:t>
      </w:r>
    </w:p>
    <w:p>
      <w:pPr>
        <w:pStyle w:val="BodyText"/>
      </w:pPr>
      <w:r>
        <w:t xml:space="preserve">- Thầy Lưu, anh lại đưa tôi lên đầu sóng rồi, vật phẩm này...</w:t>
      </w:r>
    </w:p>
    <w:p>
      <w:pPr>
        <w:pStyle w:val="BodyText"/>
      </w:pPr>
      <w:r>
        <w:t xml:space="preserve">- Làm sao vậy? Thầy Tiền, thứ này không đáng giá sao?</w:t>
      </w:r>
    </w:p>
    <w:p>
      <w:pPr>
        <w:pStyle w:val="BodyText"/>
      </w:pPr>
      <w:r>
        <w:t xml:space="preserve">Người đàn ông trung niên chủ nhân của đỉnh đồng xanh thấy hai vị chuyên gia đùn đẩy nhau lúc báo giá, vì vậy không khỏi có chút bối rối.</w:t>
      </w:r>
    </w:p>
    <w:p>
      <w:pPr>
        <w:pStyle w:val="BodyText"/>
      </w:pPr>
      <w:r>
        <w:t xml:space="preserve">Giám đốc Tiền lắc đầu cười khổ nói:</w:t>
      </w:r>
    </w:p>
    <w:p>
      <w:pPr>
        <w:pStyle w:val="BodyText"/>
      </w:pPr>
      <w:r>
        <w:t xml:space="preserve">- Cũng không phải, chỉ là những món đồng xanh cổ được nhà nước bảo vệ, không thể nào tùy ý đấu giá hoặc giao dịch, hằng năm có rất ít những món đồng xanh được đấu giá, mà những ban ngành đều có những ghi chép tương quan, chỉ có những vật phẩm được khai quật trước những ăm 1949 mới được đưa ra đấu giá.</w:t>
      </w:r>
    </w:p>
    <w:p>
      <w:pPr>
        <w:pStyle w:val="BodyText"/>
      </w:pPr>
      <w:r>
        <w:t xml:space="preserve">- Vì thế mà số lượng vật phẩm đồng xanh được đấu giá là rất ít, cũng ít có trường hợp mua vào trong tay, hơn nữa giá cả thị trường lại di động rất lớn. Nhưng vì trong nước có luật giới hạn với các vật phẩm đồng xanh, vì thế mà thị trường quốc tế về những món đồng xanh lại phát triển mạnh mẽ, giá cả cao.</w:t>
      </w:r>
    </w:p>
    <w:p>
      <w:pPr>
        <w:pStyle w:val="BodyText"/>
      </w:pPr>
      <w:r>
        <w:t xml:space="preserve">- Năm 2001, trong một cuộc đấu giá ở New York, món đồng xanh "Mãnh Thiên Toàn Thương Lôi", được giao dịch với gái chín triệu hai trăm bốn mươi ngàn đô, nó trở thành một thần thoại trong lịch sử đấu giá đồng xanh.</w:t>
      </w:r>
    </w:p>
    <w:p>
      <w:pPr>
        <w:pStyle w:val="BodyText"/>
      </w:pPr>
      <w:r>
        <w:t xml:space="preserve">Giám đốc Tiền là người trong ngành đấu giá, thật sự hiểu rõ giao dịch trong ngoài nước như lòng bàn tay. Sau khi thuận miệng giới thiệu giá cả thị trường của vài món đồng xanh thì chỉ vào cái đỉnh nói:</w:t>
      </w:r>
    </w:p>
    <w:p>
      <w:pPr>
        <w:pStyle w:val="BodyText"/>
      </w:pPr>
      <w:r>
        <w:t xml:space="preserve">- Đỉnh đồng xanh thời chiến quốc này rất có khí thế, hoa văn dữ tợn, hình ảnh rõ nét, là một tác phẩm nghệ thuật có giá trị thẩm mĩ và thậm chí là hoàn mỹ.</w:t>
      </w:r>
    </w:p>
    <w:p>
      <w:pPr>
        <w:pStyle w:val="BodyText"/>
      </w:pPr>
      <w:r>
        <w:t xml:space="preserve">- Dù không có những ghi chép cụ thể về chiếc đỉnh này, vì vậy mà cũng không thể đưa ra đấu giá, nhưng giá cả của nó cũng không thấp hơn sáu trăm ngàn, tất nhiên đây là cái nhìn của tôi. nguồn (.)</w:t>
      </w:r>
    </w:p>
    <w:p>
      <w:pPr>
        <w:pStyle w:val="BodyText"/>
      </w:pPr>
      <w:r>
        <w:t xml:space="preserve">Giám đốc Tiền nói ra như vậy thật sự làm cho người đàn ông trung niên chủ nhân của chiếc đỉnh cảm thấy hai mắt sáng rực, nhưng sau đó lại tỏ ra thất vọng, thứ này dù tốt nhưng cũng không thể nào đưa ra đấu giá, mà hắn cũng không phải nhà sưu tầm cổ vật, chẳng lẽ giữ lại trong nhà? Sau này để rồi ngày nào cũng phải lo lắng bảo vệ, như vậy rõ ràng là được không bù mất.</w:t>
      </w:r>
    </w:p>
    <w:p>
      <w:pPr>
        <w:pStyle w:val="BodyText"/>
      </w:pPr>
      <w:r>
        <w:t xml:space="preserve">- Thầy Tiền...Đỉnh đồng xanh này...Anh có mua vào không? Tôi sẽ bán cho anh giá sáu trăm ngàn...</w:t>
      </w:r>
    </w:p>
    <w:p>
      <w:pPr>
        <w:pStyle w:val="BodyText"/>
      </w:pPr>
      <w:r>
        <w:t xml:space="preserve">Người đàn ông chủ nhân của chiếc đỉnh tất nhiên có ý nghĩ rất rõ ràng, giữ lại một vật phẩm như vậy thật sự là khó thể nào bảo toàn cho tốt được, bán nó đi cải thiện cuộc sống khó khăn vào lúc hiện tại mới thật sự là phương án tốt.</w:t>
      </w:r>
    </w:p>
    <w:p>
      <w:pPr>
        <w:pStyle w:val="BodyText"/>
      </w:pPr>
      <w:r>
        <w:t xml:space="preserve">Mặt khác người đàn ông trung niên cũng rất lo lắng, vì tiết mục hôm nay sẽ được chiếu lên tivi, nếu lỡ để cho người ta biết được nhà mình có vật này và nổi lên ý nghĩ xấu xa, như vậy chẳng phải tự mình gây họa sao?</w:t>
      </w:r>
    </w:p>
    <w:p>
      <w:pPr>
        <w:pStyle w:val="BodyText"/>
      </w:pPr>
      <w:r>
        <w:t xml:space="preserve">- Điều này...Tôi cũng không sưu tầm thứ này...</w:t>
      </w:r>
    </w:p>
    <w:p>
      <w:pPr>
        <w:pStyle w:val="BodyText"/>
      </w:pPr>
      <w:r>
        <w:t xml:space="preserve">Giám đốc Tiền thật sự bị lời nói của chủ nhân chiếc đỉnh làm cho sửng sốt, sau đó lại cười khổ, nếu bí mật liên hệ với hắn, có lẽ hắn sẽ liên hệ với những nhà sưu tầm đồng xanh để thu vào. Nhưng mình vừa nói thứ này không thể đưa lên đấu giá, bây giờ nếu mua vào thì ai cũng nghĩ mình bán đi kiếm lời, rõ ràng là mất mặt.</w:t>
      </w:r>
    </w:p>
    <w:p>
      <w:pPr>
        <w:pStyle w:val="BodyText"/>
      </w:pPr>
      <w:r>
        <w:t xml:space="preserve">Khi thấy giám đốc Tiền thật sự không có ý mua chiếc đỉnh, người đàn ông trung niên thật sự có hơi gấp, hắn cướp lấy chiếc micro của Lưu Giai rồi hô lên với người bên dưới:</w:t>
      </w:r>
    </w:p>
    <w:p>
      <w:pPr>
        <w:pStyle w:val="BodyText"/>
      </w:pPr>
      <w:r>
        <w:t xml:space="preserve">- Mọi người có ai muốn cái đỉnh đồng xanh này không? Tôi tình nguyện nhượng lại.</w:t>
      </w:r>
    </w:p>
    <w:p>
      <w:pPr>
        <w:pStyle w:val="BodyText"/>
      </w:pPr>
      <w:r>
        <w:t xml:space="preserve">Sau khi người đàn ông trung niên lên tiếng thì bên dưới vốn rất ồn ào chợt yên tĩnh trở lại, người đến đây hôm nay phần lớn đều muốn giám định bảo vật, cũng không phải là kẻ có tiền, đồng thời cũng chưa chắc là thích những món đồ đồng xanh thế này. Đồng thời sáu bảy trăm ngàn cũng không phải là con số nhỏ, tất nhên cũng không ai dám lên tiếng.</w:t>
      </w:r>
    </w:p>
    <w:p>
      <w:pPr>
        <w:pStyle w:val="BodyText"/>
      </w:pPr>
      <w:r>
        <w:t xml:space="preserve">Thấy không có ai lên tiếng thì người đàn ông trung niên rất thất vọng, hắn đưa mắt nhìn các vị chuyên gia trên đài rồi nói:</w:t>
      </w:r>
    </w:p>
    <w:p>
      <w:pPr>
        <w:pStyle w:val="BodyText"/>
      </w:pPr>
      <w:r>
        <w:t xml:space="preserve">- Thầy Lưu, ngài là chuyên gia ở phương diện đồng xanh, ngài có muốn thu chiếc đỉnh này không?</w:t>
      </w:r>
    </w:p>
    <w:p>
      <w:pPr>
        <w:pStyle w:val="BodyText"/>
      </w:pPr>
      <w:r>
        <w:t xml:space="preserve">- Tôi thật sự rất thích nhưng không có tiền mua nó...</w:t>
      </w:r>
    </w:p>
    <w:p>
      <w:pPr>
        <w:pStyle w:val="BodyText"/>
      </w:pPr>
      <w:r>
        <w:t xml:space="preserve">Thầy Lưu nghe thấy lời của người đàn ông trung niên kia thì thật sự tỏ ra khó xử, tuy đồng xanh thời chiến quốc không đáng giá bằng những dụng cụ của ba thời Hạ Thương Chu, nhưng đây là chiếc đỉnh tinh phẩm thời chiến quốc, ngược lại có giá trị gia tăng về giá cả rất cao, nhưng dù hắn muốn thì cũng không có nhiều tiền như vậy.</w:t>
      </w:r>
    </w:p>
    <w:p>
      <w:pPr>
        <w:pStyle w:val="BodyText"/>
      </w:pPr>
      <w:r>
        <w:t xml:space="preserve">Mà thật sự cũng là như thế, những chuyên gia giám định có thể có nhiều đồ cổ ở nhà, nhưng đó là những vật được bày biện cho đẹp, cũng không phải là có tiền như vậy, bọn họ cũng là những người cầm tiền lương để sinh sống và thỉnh thoảng có thêm chút thu nhập ngoài luồng, trên tay có chút tiền sẽ ném vào chợ đồ cổ. Nhưng nếu nói thật thì số tiền sáu trăm ngàn cũng không phải là nhỏ.</w:t>
      </w:r>
    </w:p>
    <w:p>
      <w:pPr>
        <w:pStyle w:val="BodyText"/>
      </w:pPr>
      <w:r>
        <w:t xml:space="preserve">Có thể nói trong nước có nhiều nhà sưu tầm cổ vật, nhưng ngoài những kẻ sưu tầm cổ vật theo kiểu đầu tư, những người còn lại đều giống như tôi và anh, đều là những người bình thường, cũng không phải những nhà sưu tầm đều giàu có như những gì người ta tưởng. Có thể trong tay những người này có những vật phẩm giá trị cả triệu, nhưng nếu bắt bọn họ bỏ ra vài trăm ngàn để mua một vật phẩm, thật sự cũng hơi khó.</w:t>
      </w:r>
    </w:p>
    <w:p>
      <w:pPr>
        <w:pStyle w:val="BodyText"/>
      </w:pPr>
      <w:r>
        <w:t xml:space="preserve">- Dương tiên sinh, mở chuông phải tìm người buộc chuông, ai đã giám định ra món bảo bối của anh, như vậy anh bán cho người đó đi.</w:t>
      </w:r>
    </w:p>
    <w:p>
      <w:pPr>
        <w:pStyle w:val="BodyText"/>
      </w:pPr>
      <w:r>
        <w:t xml:space="preserve">Kim Mập thấy người đàn ông trung niên kia tỏ ra sốt sắng và lo lắng thì há miệng nói.</w:t>
      </w:r>
    </w:p>
    <w:p>
      <w:pPr>
        <w:pStyle w:val="BodyText"/>
      </w:pPr>
      <w:r>
        <w:t xml:space="preserve">- Thầy Trang?</w:t>
      </w:r>
    </w:p>
    <w:p>
      <w:pPr>
        <w:pStyle w:val="BodyText"/>
      </w:pPr>
      <w:r>
        <w:t xml:space="preserve">Tiết mục truyền hình ngày hôm qua cũng không có phát đoạn phim đập bể con lạc đà Đường Tam Thải, vì vậy mà người đàn ông trung niên thật sự có chút xem thường Trang Duệ. Hắn nghĩ rằng dù là chuyên gia nhưng Trang Duệ còn quá trẻ, chưa hẳn sẽ lấy đâu ra nhiều tiền như vậy, vì thế mà chỉ chú trọng vào thầy Lưu, không quá quan tâm đến Trang Duệ.</w:t>
      </w:r>
    </w:p>
    <w:p>
      <w:pPr>
        <w:pStyle w:val="BodyText"/>
      </w:pPr>
      <w:r>
        <w:t xml:space="preserve">Trang Duệ nghe được lời của Kim Mập thì cười nói:</w:t>
      </w:r>
    </w:p>
    <w:p>
      <w:pPr>
        <w:pStyle w:val="BodyText"/>
      </w:pPr>
      <w:r>
        <w:t xml:space="preserve">- Thầy Kim cũng đừng đẩy tôi ra như vậy chứ? Mua thì mua, cũng không có vấn đề.</w:t>
      </w:r>
    </w:p>
    <w:p>
      <w:pPr>
        <w:pStyle w:val="BodyText"/>
      </w:pPr>
      <w:r>
        <w:t xml:space="preserve">- Thầy Trang sẽ mua nó sao?</w:t>
      </w:r>
    </w:p>
    <w:p>
      <w:pPr>
        <w:pStyle w:val="BodyText"/>
      </w:pPr>
      <w:r>
        <w:t xml:space="preserve">Người đàn ông trung niên không ngờ Trang Duệ còn trẻ mà thật sự không xem vài trăm ngàn là gì.</w:t>
      </w:r>
    </w:p>
    <w:p>
      <w:pPr>
        <w:pStyle w:val="BodyText"/>
      </w:pPr>
      <w:r>
        <w:t xml:space="preserve">- À, thứ này tôi thật sự thích, nếu anh đã cố ý muốn bán, giá cả sẽ là sáu trăm ngàn theo lời của giám đốc Tiền, anh thấy thế nào?</w:t>
      </w:r>
    </w:p>
    <w:p>
      <w:pPr>
        <w:pStyle w:val="BodyText"/>
      </w:pPr>
      <w:r>
        <w:t xml:space="preserve">Lần đầu tiên khi Trang Duệ thấy món đồ đồng xanh này thì thật sự vừa ý, ví nó được khai quật đã rất lâu, được ve vuốt nhiều nên đã nhẵn bóng, còn mơ hồ bùng ra hào quang, đặt vào trong nhà sẽ là một vật trang trí rất đẹp.</w:t>
      </w:r>
    </w:p>
    <w:p>
      <w:pPr>
        <w:pStyle w:val="BodyText"/>
      </w:pPr>
      <w:r>
        <w:t xml:space="preserve">Đồng thời món đồng xanh này có linh khí màu vàng, Trang Duệ cũng muốn thu vào để chậm rãi nghiên cứu, để xem có thể làm cho linh khí tiến hóa hay không. Linh khí trong dương chi bạch ngọc có thể hấp thu được, nhưng thứ kia có quá ít linh khí, căn bản không thể làm cho linh khí sinh ra dị biến, vì thế mà Trang Duệ có ý với những món đồ đồng xanh.</w:t>
      </w:r>
    </w:p>
    <w:p>
      <w:pPr>
        <w:pStyle w:val="BodyText"/>
      </w:pPr>
      <w:r>
        <w:t xml:space="preserve">- Được, được, cứ như những lời thầy Trang nói, sáu trăm ngàn, tôi sẽ bán nó với giá sáu trăm ngàn.</w:t>
      </w:r>
    </w:p>
    <w:p>
      <w:pPr>
        <w:pStyle w:val="BodyText"/>
      </w:pPr>
      <w:r>
        <w:t xml:space="preserve">Người đàn ông trung niên kích động đến mức hai tay run rẩy, đối với hắn thì sáu trăm ngàn kia đủ để cho gia đinh mình phát sinh biến đổi nghiêng trời lệch đất, vì thế mà trong lòng thật sự cảm kích Trang Duệ một cách khó hiểu.</w:t>
      </w:r>
    </w:p>
    <w:p>
      <w:pPr>
        <w:pStyle w:val="Compact"/>
      </w:pPr>
      <w:r>
        <w:br w:type="textWrapping"/>
      </w:r>
      <w:r>
        <w:br w:type="textWrapping"/>
      </w:r>
    </w:p>
    <w:p>
      <w:pPr>
        <w:pStyle w:val="Heading2"/>
      </w:pPr>
      <w:bookmarkStart w:id="344" w:name="chương-322-giám-bảo-dân-gian11."/>
      <w:bookmarkEnd w:id="344"/>
      <w:r>
        <w:t xml:space="preserve">322. Chương 322 : Giám Bảo Dân Gian(11).</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322: Giám bảo dân gian(11).</w:t>
      </w:r>
    </w:p>
    <w:p>
      <w:pPr>
        <w:pStyle w:val="BodyText"/>
      </w:pPr>
      <w:r>
        <w:t xml:space="preserve">Nhóm Dịch: Tepga</w:t>
      </w:r>
    </w:p>
    <w:p>
      <w:pPr>
        <w:pStyle w:val="BodyText"/>
      </w:pPr>
      <w:r>
        <w:t xml:space="preserve">Nguồn: Sưu Tầm</w:t>
      </w:r>
    </w:p>
    <w:p>
      <w:pPr>
        <w:pStyle w:val="BodyText"/>
      </w:pPr>
      <w:r>
        <w:t xml:space="preserve">- Dương tiên sinh, đây là chi phiếu sáu trăm ngàn, anh giữ cẩn thận, đừng làm rách nát, như vậy sẽ không thể lãnh được tiền.</w:t>
      </w:r>
    </w:p>
    <w:p>
      <w:pPr>
        <w:pStyle w:val="BodyText"/>
      </w:pPr>
      <w:r>
        <w:t xml:space="preserve">Trang Duệ đã quyết định mua nên xuất chi phiếu ngay tại chỗ, ghi vào số tiền sáu trăm ngàn, sau đó cầm lấy một quyển sách "Mổ xẻ cách chơi thi họa" trên bàn của Kim Mập, kẹp tờ chi phiếu vào bên trong, sau đó giao đưa đến bàn tay chai sần của người đàn ông trung niên.</w:t>
      </w:r>
    </w:p>
    <w:p>
      <w:pPr>
        <w:pStyle w:val="BodyText"/>
      </w:pPr>
      <w:r>
        <w:t xml:space="preserve">- Cám ơn thầy Trang, cám ơn thầy Trang...</w:t>
      </w:r>
    </w:p>
    <w:p>
      <w:pPr>
        <w:pStyle w:val="BodyText"/>
      </w:pPr>
      <w:r>
        <w:t xml:space="preserve">Người đàn ông trung niên cầm lấy quyển sách, ánh mắt đã có hơi ướt.</w:t>
      </w:r>
    </w:p>
    <w:p>
      <w:pPr>
        <w:pStyle w:val="BodyText"/>
      </w:pPr>
      <w:r>
        <w:t xml:space="preserve">Khi Trang Duệ mua chiếc đỉnh đồng xanh thì sự kiện giám bảo dân gian lần này xem như đã đến giai đoạn cuối cùng, sau khi cung cấp giấy chứng nhận cho những người có cổ vật thật sự thì người dẫn chương trình lên tuyên bố hoạt động kết thúc mỹ mãn.</w:t>
      </w:r>
    </w:p>
    <w:p>
      <w:pPr>
        <w:pStyle w:val="BodyText"/>
      </w:pPr>
      <w:r>
        <w:t xml:space="preserve">Bữa cơm trưa hôm nay là do phía Tế Nam mời khách, sau khi cơm nước xong thì đã hơn hai giờ chiều, dựa theo kế hoạch thì bọn họ sẽ đi du ngoạn một phen, nhưng nhóm Trang Duệ thương lượng với nhau, sẽ không dừng lại ở Tế Nam mà trực tiếp đi về Bắc Kinh, vì Tế Nam rất gần Bắc Kinh, lúc nào muốn đến du lịch mà chẳng được?</w:t>
      </w:r>
    </w:p>
    <w:p>
      <w:pPr>
        <w:pStyle w:val="BodyText"/>
      </w:pPr>
      <w:r>
        <w:t xml:space="preserve">Trang Duệ cũng không ý thức được hoạt động giám bảo dân gian lần này chính thức đưa mình bước chân vào trong vòng quan hệ của giới ngọc thạch và đồ cổ. Tuy hắn không nhất định có thể được xưng là chuyên gia nhưng cũng được rất nhiều nhà sưu tầm biết tên, ít nhất là cũng có chút danh tiếng ở khu vực xung quanh Bắc Kinh, sau này sẽ có nhiều lợi ích tốt.</w:t>
      </w:r>
    </w:p>
    <w:p>
      <w:pPr>
        <w:pStyle w:val="BodyText"/>
      </w:pPr>
      <w:r>
        <w:t xml:space="preserve">Khi lên xe thì nhân viên công tác của đài truyền hình Tế Nam phát cho các mỗi chuyên gia đến từ Bắc Kinh và những người đồng hành một chiếc túi, bên trong là các loại đặc sản của Tế Nam, chỉ là trong túi của các vị chuyên gia có nhiều hơn một cái phong bì màu đen so với những người khác.</w:t>
      </w:r>
    </w:p>
    <w:p>
      <w:pPr>
        <w:pStyle w:val="BodyText"/>
      </w:pPr>
      <w:r>
        <w:t xml:space="preserve">Sau khi lên xe thì Trang Duệ mở phong bì ra xem, bên trong là năm tờ tiền màu đỏ. Có lẽ nhóm Kim Mập cũng phát hiện ra điều này, vì vậy mà ai cũng nói cười ha hả, vì chuyên gia cũng không phải là thánh nhân, thấy tiền thì ai mà chẳng vui.</w:t>
      </w:r>
    </w:p>
    <w:p>
      <w:pPr>
        <w:pStyle w:val="BodyText"/>
      </w:pPr>
      <w:r>
        <w:t xml:space="preserve">Giám định nửa ngày hôm qua và buổi sáng hôm nay đã làm cho các vị chuyên gia hao tổn khá nhiều tinh lực và thần lực, vì vậy mà thời gian sau đó dành cho việc ngủ nghỉ, đến khi xe về lại Bắc Kinh, mọi người bắt đầu phát danh thiếp cho nhau, để lại phương thức liên lạc.</w:t>
      </w:r>
    </w:p>
    <w:p>
      <w:pPr>
        <w:pStyle w:val="BodyText"/>
      </w:pPr>
      <w:r>
        <w:t xml:space="preserve">Thật ra chủ yếu là trao đổi danh thiếp với Trang Duệ, vì bọn họ đều là những chuyên gia ở Bắc Kinh, nên làm quen với nhau, mà lúc này danh thiếp chủ tịch danh dự của hiệp hội ngọc thạch cũng phát huy tác dụng.</w:t>
      </w:r>
    </w:p>
    <w:p>
      <w:pPr>
        <w:pStyle w:val="BodyText"/>
      </w:pPr>
      <w:r>
        <w:t xml:space="preserve">- Tiểu Trang, ngày mai có rảnh không? tôi đưa cậu đến Thông Châu đi dạo một vòng... xem tại</w:t>
      </w:r>
    </w:p>
    <w:p>
      <w:pPr>
        <w:pStyle w:val="BodyText"/>
      </w:pPr>
      <w:r>
        <w:t xml:space="preserve">Kim Mập ngồi ở hàng ghế sau lưng Trang Duệ, hắn cười hì hì vỗ vai Trang Duệ rồi nói.</w:t>
      </w:r>
    </w:p>
    <w:p>
      <w:pPr>
        <w:pStyle w:val="BodyText"/>
      </w:pPr>
      <w:r>
        <w:t xml:space="preserve">- Ngày mai sao? Mai thật sự là không rảnh, vì ngôi nhà vừa mua cũng cần phải xây dựng lại, vài ngày tới còn bận xem xét thi công, sợ rằng khó thể bỏ đi được.</w:t>
      </w:r>
    </w:p>
    <w:p>
      <w:pPr>
        <w:pStyle w:val="BodyText"/>
      </w:pPr>
      <w:r>
        <w:t xml:space="preserve">- Tên này suốt ngày không phải xuống nông thôn tìm đồ cổ thì cũng là đi dạo chợ đen, còn có thể đến nơi nào khác nữa? Tiền trong túi quần của hắn chưa từng lại quá ba năm ngày...</w:t>
      </w:r>
    </w:p>
    <w:p>
      <w:pPr>
        <w:pStyle w:val="BodyText"/>
      </w:pPr>
      <w:r>
        <w:t xml:space="preserve">Tôn lão rất quen thuộc Kim Mập, cũng không vạch trần ý nghĩ của đối phương, vì bọn họ cũng thường xuyên đến chợ đen, tuy Bắc Kinh không nhỏ nhưng những người như bọn họ cũng không quá nhiều.</w:t>
      </w:r>
    </w:p>
    <w:p>
      <w:pPr>
        <w:pStyle w:val="BodyText"/>
      </w:pPr>
      <w:r>
        <w:t xml:space="preserve">- Bắc Kinh cũng có chợ đen sao?</w:t>
      </w:r>
    </w:p>
    <w:p>
      <w:pPr>
        <w:pStyle w:val="BodyText"/>
      </w:pPr>
      <w:r>
        <w:t xml:space="preserve">Trang Duệ dùng giọng kinh ngạc hỏi, dù là ở những nơi như Lhasa của Tây Tạng thì chợ đen cũng phải cách nội thành vài chục kilomet, là nơi thật sự hoang vắng, mà Bắc Kinh là trung tâm, cũng có giao dịch chợ đen?</w:t>
      </w:r>
    </w:p>
    <w:p>
      <w:pPr>
        <w:pStyle w:val="BodyText"/>
      </w:pPr>
      <w:r>
        <w:t xml:space="preserve">- Hì, câu hỏi của cậu cũng không có gì là mới mẻ cả, vì đây chính là nơi mà buôn lậu tập trung đông đảo nhất, như vậy còn thiếu chợ đen sao? Nhưng trong thành phố cũng chỉ những khu vực như Thông Châu và Đại Hưng mới có chợ đen, thế nào, ngày mai có đi không?</w:t>
      </w:r>
    </w:p>
    <w:p>
      <w:pPr>
        <w:pStyle w:val="BodyText"/>
      </w:pPr>
      <w:r>
        <w:t xml:space="preserve">Kim Mập nói những lời này thì cố gắng hạ giọng, tuy những chuyên gia ngồi đây đều biết sự tồn tại của chợ đen, nhưng trong xe cũng có người ngoài nghề, cũng không thể quá rêu rao.</w:t>
      </w:r>
    </w:p>
    <w:p>
      <w:pPr>
        <w:pStyle w:val="BodyText"/>
      </w:pPr>
      <w:r>
        <w:t xml:space="preserve">- Lần sau sẽ đi, khi đó rảnh rỗi sẽ nhất định cùng ngài đi kiếm thêm chút kiến thức...</w:t>
      </w:r>
    </w:p>
    <w:p>
      <w:pPr>
        <w:pStyle w:val="BodyText"/>
      </w:pPr>
      <w:r>
        <w:t xml:space="preserve">Trang Duệ thật sự có chút tiếc nuối, chợ den chính là một địa phương khá tốt, tuy những món hàng mua vào đều không rõ lai lịch nhưng giá tiền cũng không rẻ, nếu các bên mà không thể nào nhìn ra một vật phẩm, như vậy lại là cơ hội tốt cho Trang Duệ mua hàng, ví dụ như lúc mau được bức tranh của Đường Bá Hổ.</w:t>
      </w:r>
    </w:p>
    <w:p>
      <w:pPr>
        <w:pStyle w:val="BodyText"/>
      </w:pPr>
      <w:r>
        <w:t xml:space="preserve">Hơn một giờ sau xe chạy vào trong khu văn phòng của đài truyền hình Bắc Kinh, các vị chuyên gia đều chạy xe đến, lúc này lần lượt chạy đi, Trang Duệ thì cầm theo chiếc bọc có cái đỉnh đồng xanh thời chiến quốc đi về phía chiếc xe Grand Cherokee của mình.</w:t>
      </w:r>
    </w:p>
    <w:p>
      <w:pPr>
        <w:pStyle w:val="BodyText"/>
      </w:pPr>
      <w:r>
        <w:t xml:space="preserve">- Thầy Trang, xin chờ chút...</w:t>
      </w:r>
    </w:p>
    <w:p>
      <w:pPr>
        <w:pStyle w:val="BodyText"/>
      </w:pPr>
      <w:r>
        <w:t xml:space="preserve">Đột nhiên sau lưng vang lên âm thanh của nữ dẫn chương trình Lưu Giai.</w:t>
      </w:r>
    </w:p>
    <w:p>
      <w:pPr>
        <w:pStyle w:val="BodyText"/>
      </w:pPr>
      <w:r>
        <w:t xml:space="preserve">Trang Duệ dừng bước nhìn về phía Lưu Giai hỏi:</w:t>
      </w:r>
    </w:p>
    <w:p>
      <w:pPr>
        <w:pStyle w:val="BodyText"/>
      </w:pPr>
      <w:r>
        <w:t xml:space="preserve">- Lưu tiểu thư, có chuyện gì sao?</w:t>
      </w:r>
    </w:p>
    <w:p>
      <w:pPr>
        <w:pStyle w:val="BodyText"/>
      </w:pPr>
      <w:r>
        <w:t xml:space="preserve">- Không có gì, hoạt động giám bảo dân gian lần này do đài truyền hình chúng tôi thực hiện, thầy Trang thật sự làm cho tiết mục có điểm sáng, tôi muốn mời anh một bữa cơm xem như cảm tạ, không biết thầy Trang có rảnh không?</w:t>
      </w:r>
    </w:p>
    <w:p>
      <w:pPr>
        <w:pStyle w:val="BodyText"/>
      </w:pPr>
      <w:r>
        <w:t xml:space="preserve">Lưu Giai vừa nói vừa lơ đãng vuốt tóc, ngực vì bị cánh tay đè ép mà càng có vẻ đầy đặn hơn, điều này làm cho Trang Duệ phải nhìn chằm chằm, vì hắn còn là một đồng nam, thật sự ít gặp những phụ nữ quyến rũ như thế này.</w:t>
      </w:r>
    </w:p>
    <w:p>
      <w:pPr>
        <w:pStyle w:val="BodyText"/>
      </w:pPr>
      <w:r>
        <w:t xml:space="preserve">- Không...Không...Thật sự là không có thời gian rảnh...</w:t>
      </w:r>
    </w:p>
    <w:p>
      <w:pPr>
        <w:pStyle w:val="BodyText"/>
      </w:pPr>
      <w:r>
        <w:t xml:space="preserve">Trang Duệ ngây người ra một lúc mới nói ra vài chữ, vẻ mặt Lưu Giai chợt biến đổi, nàng vốn cho rằng Trang Duệ sẽ nói "không có vấn đề", nhưng không ngờ mình lại bị từ chối. Điều này thật sự làm cho nàng có chút bức bối, vì vừa rồi vị phó giám đốc đài truyền hình còn chưa tỉnh rượu đã nói phải mời Trang Duệ dùng cơm.</w:t>
      </w:r>
    </w:p>
    <w:p>
      <w:pPr>
        <w:pStyle w:val="BodyText"/>
      </w:pPr>
      <w:r>
        <w:t xml:space="preserve">Thật ra Lưu Giai cũng không có ý gì khác, lần này có sự tham gia của Trang Duệ mà chương trình được nhiều người xem, nên cảm tạ người này, thứ hai là cũng vì nàng có chút hứng thú với hắn, vì còn trẻ mà đã là một người giàu có. Đồng thời người này rất ẩn nhẫn, có thể nói là bịt kín một cái mặt nạ làm người ta khó thể nào nhìn rõ.</w:t>
      </w:r>
    </w:p>
    <w:p>
      <w:pPr>
        <w:pStyle w:val="BodyText"/>
      </w:pPr>
      <w:r>
        <w:t xml:space="preserve">Có câu nói: "Đàn ông có thể chinh phục cả thế giới mà phụ nữ chỉ cần chinh phục một người đàn ông là được", bây giờ Lưu Giai cũng không còn nhỏ, tuy bên người không thiếu những kẻ theo đuổi nhưng những kẻ ăn chơi trác táng và chủ yếu dựa vào trưởng bối đều không được nàng coi trọng. Khó có cơ hội tìm được một người đàn ông vừa mắt, vì thế mà nàng chủ động một lần, không ngờ lại bị Trang Duệ từ chối.</w:t>
      </w:r>
    </w:p>
    <w:p>
      <w:pPr>
        <w:pStyle w:val="BodyText"/>
      </w:pPr>
      <w:r>
        <w:t xml:space="preserve">- Chẳng lẽ là vì mình lớn tuổi hơn anh ta?</w:t>
      </w:r>
    </w:p>
    <w:p>
      <w:pPr>
        <w:pStyle w:val="BodyText"/>
      </w:pPr>
      <w:r>
        <w:t xml:space="preserve">Lưu Giai cảm thấy có chút bức bối, bắt đầu suy nghĩ miên man, nhưng ngay sau đó đã đẩy ngã kết luận này của mình. Tuổi không là vấn đề, chẳng phải có ngôi sao nữ ở Hongkong hơn Tiểu Thiên Vương cả chục tuổi mà vẫn yêu đương nồng thắm đó sao? nguồn</w:t>
      </w:r>
    </w:p>
    <w:p>
      <w:pPr>
        <w:pStyle w:val="BodyText"/>
      </w:pPr>
      <w:r>
        <w:t xml:space="preserve">Nếu Trang Duệ biết chỉ sau khoảnh khắc mà Lưu Giai có nhiều ý nghĩ như vậy, hắn nhất định sẽ nói mình bị oan, đừng nói là hắn không lớn tuổi hơn nàng, dù là thật thì bạn bè mời một bữa cơm cũng không là vấn đề, vì lực quyến rũ của nàng với đàn ông thật sự là rất lớn.</w:t>
      </w:r>
    </w:p>
    <w:p>
      <w:pPr>
        <w:pStyle w:val="BodyText"/>
      </w:pPr>
      <w:r>
        <w:t xml:space="preserve">Thật ra Trang Duệ cũng định nói bốn chữ "không có vấn đề", nhưng hắn vừa định nói ra khỏi miệng thì chợt nhớ buổi chiều ở trên xe nhận được điện thoại của mẹ, nói là buổi tối mình phải về Ngọc Tuyền Sơn dùng cơm. Tất nhiên hắn có sự phân biệt rõ ràng với một người phụ nữ mới quen một ngày và mẹ nuôi mình hơn hai chục năm qua.</w:t>
      </w:r>
    </w:p>
    <w:p>
      <w:pPr>
        <w:pStyle w:val="BodyText"/>
      </w:pPr>
      <w:r>
        <w:t xml:space="preserve">- Lưu tiểu thư, thật sự là không có thời gian, tôi cũng không biết nên nói thế nào...</w:t>
      </w:r>
    </w:p>
    <w:p>
      <w:pPr>
        <w:pStyle w:val="BodyText"/>
      </w:pPr>
      <w:r>
        <w:t xml:space="preserve">Trang Duệ càng giải thích càng rối, dù là khi đối mặt với những vật phẩm quý giá thì hắn cũng chưa từng loạn như lúc này, hắn cảm thấy đàn ông mà còn đồng nam như mình thật sự dễ bị phụ nữ làm khó. Sua đó hắn xem xét lại vấn đề ngôn từ, cuối cùng nói thêm:</w:t>
      </w:r>
    </w:p>
    <w:p>
      <w:pPr>
        <w:pStyle w:val="BodyText"/>
      </w:pPr>
      <w:r>
        <w:t xml:space="preserve">- Hôm nay có trưởng bối trong nhà gọi về dùng cơm, thật sự là không có thời gian, nếu không thì thế này, hôm nào đó tôi mời cô, được không?</w:t>
      </w:r>
    </w:p>
    <w:p>
      <w:pPr>
        <w:pStyle w:val="BodyText"/>
      </w:pPr>
      <w:r>
        <w:t xml:space="preserve">Ấn tượng của Trang Duệ về Lưu Giai là khá tốt, vì đối phương vài lần giúp mình giải vây, nhưng hắn cũng không có ý gì khác.</w:t>
      </w:r>
    </w:p>
    <w:p>
      <w:pPr>
        <w:pStyle w:val="BodyText"/>
      </w:pPr>
      <w:r>
        <w:t xml:space="preserve">Khi thấy Trang Duệ bối rối như vậy thì Lưu Giai cũng có chút vui vẻ, nàng thản nhiên cười nói:</w:t>
      </w:r>
    </w:p>
    <w:p>
      <w:pPr>
        <w:pStyle w:val="BodyText"/>
      </w:pPr>
      <w:r>
        <w:t xml:space="preserve">- Được rồi, anh nợ tôi một bữa cơm đấy nhé? Đúng rồi, tôi không lái xe theo, anh ở chỗ nào? Có thể cho tôi đi nhờ xe được không?</w:t>
      </w:r>
    </w:p>
    <w:p>
      <w:pPr>
        <w:pStyle w:val="BodyText"/>
      </w:pPr>
      <w:r>
        <w:t xml:space="preserve">- Tôi ở Ngọc Tuyền Sơn, nếu tiện đường thì mời lên xe...</w:t>
      </w:r>
    </w:p>
    <w:p>
      <w:pPr>
        <w:pStyle w:val="BodyText"/>
      </w:pPr>
      <w:r>
        <w:t xml:space="preserve">- Hay quá, tôi cũng ở phía bên đó, thầy Trang chỉ cần cho tôi xuống khi chạy được nửa đường là được...</w:t>
      </w:r>
    </w:p>
    <w:p>
      <w:pPr>
        <w:pStyle w:val="BodyText"/>
      </w:pPr>
      <w:r>
        <w:t xml:space="preserve">Trang Duệ thấy vẻ mặt Lưu Giai có hơi biến đổi, Bắc Kinh ai mà không biết Ngọc Tuyền Sơn, đây là địa phương tụ tập những người nổi tiếng trong nước. Khi nàng đến gần xe của Trang Duệ thì phát hiện giấy thông hành đặc biệt, vì thế mà không khỏi đánh giá hắn cao hơn vài phần.</w:t>
      </w:r>
    </w:p>
    <w:p>
      <w:pPr>
        <w:pStyle w:val="BodyText"/>
      </w:pPr>
      <w:r>
        <w:t xml:space="preserve">Lưu Giai cũng thật sự ở phía bên kia, nửa giờ sau nàng bắt tay cáo biệt Trang Duệ và xuống xe, nhưng khi bắt tay lại cố ý dùng ngón út khẽ cạ vào lòng bàn tay của hắn, điều này làm cho hắn hơi bối rối, thiếu chút nữa đã xộc xe về phía trước.</w:t>
      </w:r>
    </w:p>
    <w:p>
      <w:pPr>
        <w:pStyle w:val="BodyText"/>
      </w:pPr>
      <w:r>
        <w:t xml:space="preserve">Sau khi lái xe đến trại an dưỡng ở Ngọc Tuyền Sơn thì tâm tình Trang Duệ mới dần bình tĩnh trở lại, lúc này đã gần hoàng hôn, thái dương về tây, ánh nắng đã ảm đạm, chỉ có một vòng sáng vàng cuối cùng đang bùng lên mà thôi.</w:t>
      </w:r>
    </w:p>
    <w:p>
      <w:pPr>
        <w:pStyle w:val="BodyText"/>
      </w:pPr>
      <w:r>
        <w:t xml:space="preserve">Đột nhiên Trang Duệ giẫm thắng xe lại, vì lúc này hắn thấy ở ngoài cổng nhà có hai bóng người, là mẹ mình đang dìu ông ngoại đi bộ.</w:t>
      </w:r>
    </w:p>
    <w:p>
      <w:pPr>
        <w:pStyle w:val="BodyText"/>
      </w:pPr>
      <w:r>
        <w:t xml:space="preserve">Trang Duệ thấy rõ vẻ mặt uy nghiêm của ông có nụ cười hiền hậu, mà cặp chân mày thường hay nhíu chặt của mẹ mình cũng giãn ra, chốc chốc còn vang lên tiếng cười vui vẻ.</w:t>
      </w:r>
    </w:p>
    <w:p>
      <w:pPr>
        <w:pStyle w:val="BodyText"/>
      </w:pPr>
      <w:r>
        <w:t xml:space="preserve">Ánh nắng hoàng hôn úa vàng chiếu lên người, mẹ và ông nội của Trang Duệ được phủ kim quang, tình cảnh hài hòa ấm áp làm cho hắn không muốn tiến lên xen ngang.</w:t>
      </w:r>
    </w:p>
    <w:p>
      <w:pPr>
        <w:pStyle w:val="Compact"/>
      </w:pPr>
      <w:r>
        <w:br w:type="textWrapping"/>
      </w:r>
      <w:r>
        <w:br w:type="textWrapping"/>
      </w:r>
    </w:p>
    <w:p>
      <w:pPr>
        <w:pStyle w:val="Heading2"/>
      </w:pPr>
      <w:bookmarkStart w:id="345" w:name="chương-323-chuyện-nhà."/>
      <w:bookmarkEnd w:id="345"/>
      <w:r>
        <w:t xml:space="preserve">323. Chương 323 : Chuyện Nhà.</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323: Chuyện nhà.</w:t>
      </w:r>
    </w:p>
    <w:p>
      <w:pPr>
        <w:pStyle w:val="BodyText"/>
      </w:pPr>
      <w:r>
        <w:t xml:space="preserve">Nhóm Dịch: Tepga</w:t>
      </w:r>
    </w:p>
    <w:p>
      <w:pPr>
        <w:pStyle w:val="BodyText"/>
      </w:pPr>
      <w:r>
        <w:t xml:space="preserve">Nguồn: Sưu Tầm</w:t>
      </w:r>
    </w:p>
    <w:p>
      <w:pPr>
        <w:pStyle w:val="BodyText"/>
      </w:pPr>
      <w:r>
        <w:t xml:space="preserve">Nhìn mẹ đỡ ông ngoại đi tập tễnh mà Trang Duệ không biết vì sao cảm thấy khóe mắt có hơi cay, là một người con thì hắn hiểu tâm tình của mẹ mình, nhưng bây giờ hắn cũng cảm nhận được sự vui sướng của ông, rõ ràng là tình cảm thân yêu của người trong gia đình.</w:t>
      </w:r>
    </w:p>
    <w:p>
      <w:pPr>
        <w:pStyle w:val="BodyText"/>
      </w:pPr>
      <w:r>
        <w:t xml:space="preserve">Đột nhiên một bóng trắng chạy xộc ra khỏi sân làm cho hai cha con nhà Âu Dương giật mình.</w:t>
      </w:r>
    </w:p>
    <w:p>
      <w:pPr>
        <w:pStyle w:val="BodyText"/>
      </w:pPr>
      <w:r>
        <w:t xml:space="preserve">- Tiểu tử thối, đi vài ngày không về, có phải muốn tránh mặt ông nội không?</w:t>
      </w:r>
    </w:p>
    <w:p>
      <w:pPr>
        <w:pStyle w:val="BodyText"/>
      </w:pPr>
      <w:r>
        <w:t xml:space="preserve">Lão gia tử nhìn theo hình bóng của Tiểu Bạch Sư, lại thấy trang duệ, vì thế mà duỗi cây trượng trong tay chỉ đến mắng một câu.</w:t>
      </w:r>
    </w:p>
    <w:p>
      <w:pPr>
        <w:pStyle w:val="BodyText"/>
      </w:pPr>
      <w:r>
        <w:t xml:space="preserve">- Ông ngoại, sao có thể như vậy chứ, cháu sao lại không quay lại? Mẹ, để con đỡ ông ngoại cho...</w:t>
      </w:r>
    </w:p>
    <w:p>
      <w:pPr>
        <w:pStyle w:val="BodyText"/>
      </w:pPr>
      <w:r>
        <w:t xml:space="preserve">- Đứa bé này đúng là, không biết lớn nhỏ, đi bên cạnh, mẹ đỡ là được...</w:t>
      </w:r>
    </w:p>
    <w:p>
      <w:pPr>
        <w:pStyle w:val="BodyText"/>
      </w:pPr>
      <w:r>
        <w:t xml:space="preserve">Trang Duệ khẽ vỗ đầu của Tiểu Bạch Sư, đồng thời cũng đi về phía ông ngoại của mình, lúc này Âu Dương Uyển cũng không buông tay bố, bà lại để cho Trang Duệ sang bên kia đỡ lấy một cánh tay, cả nhà ba người ngồi xuống ghế đá, Tiểu Bạch Sư thì khôn khéo ngồi giữa hai chân Trang Duệ.</w:t>
      </w:r>
    </w:p>
    <w:p>
      <w:pPr>
        <w:pStyle w:val="BodyText"/>
      </w:pPr>
      <w:r>
        <w:t xml:space="preserve">- Đứa nhỏ này thật sự rất giống con, không chỉ là vẻ mặt, thậm chí là cả tính cách quật cường, lớn gan hơn người. Trước đó bố không đồng ý cho con về thì nó sẽ không chịu nhận bố làm ông ngoại...</w:t>
      </w:r>
    </w:p>
    <w:p>
      <w:pPr>
        <w:pStyle w:val="BodyText"/>
      </w:pPr>
      <w:r>
        <w:t xml:space="preserve">Lão gia tử ngồi xuống thì dùng hai tay chống trượng, cẩn thận đánh giá gương mặt của hai mẹ con Âu Dương Uyển. Khoảng thời gian qua Âu Dương Cương có sức khỏe khá tốt, tâm tình cũng dần tốt đẹp, vì đến độ tuổi này của lão thì thật sự là xem nhạt mọi chuyện đang xảy ra, nhưng điều duy nhất khó thể dứt bỏ đó chính là đứa con gái không chịu nghe lời này.</w:t>
      </w:r>
    </w:p>
    <w:p>
      <w:pPr>
        <w:pStyle w:val="BodyText"/>
      </w:pPr>
      <w:r>
        <w:t xml:space="preserve">Trang Duệ cũng không sợ Âu Dương Cương, hắn cười hì hì nói:</w:t>
      </w:r>
    </w:p>
    <w:p>
      <w:pPr>
        <w:pStyle w:val="BodyText"/>
      </w:pPr>
      <w:r>
        <w:t xml:space="preserve">- Ông ngoại, cháu không chỉ giống mẹ còn giống cả ngài, mà tính tình của ngài không phải cũng như mẹ cháu sao? Cháu nghe nói năm xưa ông mang theo một sư đoàn đi đánh tan một cánh quân Quốc Dân Đảng, coi như lớn gan...</w:t>
      </w:r>
    </w:p>
    <w:p>
      <w:pPr>
        <w:pStyle w:val="BodyText"/>
      </w:pPr>
      <w:r>
        <w:t xml:space="preserve">Âu Dương Cương năm xưa cũng là một dũng tướng, đi chiến đấu thường có tư tưởng không muốn sống, giao chiến với địch mà không có được chút tiện nghi sẽ không lui về phía sau, thậm chí là không chịu nghe lệnh của người khác. Nhưng vì tính tình quá ngay thẳng, sau giải phóng lại không đi theo lão thủ trưởng, vì thế mà thời gian chục năm đó chịu không ít tội nghiệt, nhưng đây cũng chính là điều làm cho người ta kính trọng, vì lão có lá gan kiên trì ý kiến của mình.</w:t>
      </w:r>
    </w:p>
    <w:p>
      <w:pPr>
        <w:pStyle w:val="BodyText"/>
      </w:pPr>
      <w:r>
        <w:t xml:space="preserve">- Ủa, tiểu tử thúi này sao lại biết chuyện năm xưa của ông? Mà cháu nói không sai, năm xưa khi đánh Cảm Châu thì tổng bí thư Lâm luôn dặn dò tôi phải trữ củi để sưởi ấm...</w:t>
      </w:r>
    </w:p>
    <w:p>
      <w:pPr>
        <w:pStyle w:val="BodyText"/>
      </w:pPr>
      <w:r>
        <w:t xml:space="preserve">Lời nói của Trang Duệ vừa rồi thật sự làm cho Âu Dương Cương có hơi ngứa ngáy, đã hai năm qua lỗ tai không nghe được rõ ràng, bây giờ được người ta khơi gợi lại chuyện xưa, tất nhiên sẽ hào hứng bừng bừng mà thao thao bất tuyệt.</w:t>
      </w:r>
    </w:p>
    <w:p>
      <w:pPr>
        <w:pStyle w:val="BodyText"/>
      </w:pPr>
      <w:r>
        <w:t xml:space="preserve">Trang Duệ lúc đầu cũng thật sự có chút khó thể chịu nổi, nhưng sau đó càng nghe càng thấy tốt, vì đó là những sự thật, khác với các loại phim phóng đại trên tivi. Khi ông lão dùng giọng điệu sục sôi lên tiếng thì Trang Duệ giống như thấy rõ tình huống chiến loạn vào thời điểm đó.</w:t>
      </w:r>
    </w:p>
    <w:p>
      <w:pPr>
        <w:pStyle w:val="BodyText"/>
      </w:pPr>
      <w:r>
        <w:t xml:space="preserve">Âu Dương Uyển cũng yên lặng ngồi bên cạnh, nàng mỉm cười nghe những câu chuyện mà hồi còn nhỏ được cha nhắc đến bao lần, thật ra người già cũng không có nhiều yêu cầu, chỉ cần có người được nghe bọn họ thổ lộ là quá đủ.</w:t>
      </w:r>
    </w:p>
    <w:p>
      <w:pPr>
        <w:pStyle w:val="BodyText"/>
      </w:pPr>
      <w:r>
        <w:t xml:space="preserve">- Ông nhà, vào dùng cơm thôi, lại nói khoác về những chuyện năm xưa sao? Không sợ cháu ngoại cười à...</w:t>
      </w:r>
    </w:p>
    <w:p>
      <w:pPr>
        <w:pStyle w:val="BodyText"/>
      </w:pPr>
      <w:r>
        <w:t xml:space="preserve">Khi màn đêm phủ xuống, ánh đèn bùng lên rực rỡ thì bà ngoài của Trang Duệ cũng đi ra ngoài cổng, bên cạnh bà là Âu Dương Quân. Trang Duệ không khỏi có chút xấu hổ, Âu Dương Quân sợ ông hơn chuột sợ mèo, bây giờ cũng gắng gượng chạy đến báo hiếu, còn chính mình thì chạy ngược chay xuôi, đúng là không nên.</w:t>
      </w:r>
    </w:p>
    <w:p>
      <w:pPr>
        <w:pStyle w:val="BodyText"/>
      </w:pPr>
      <w:r>
        <w:t xml:space="preserve">Ông cụ thấy Âu Dương Quân thì chống trượng xuống đất đứng lên nói:</w:t>
      </w:r>
    </w:p>
    <w:p>
      <w:pPr>
        <w:pStyle w:val="BodyText"/>
      </w:pPr>
      <w:r>
        <w:t xml:space="preserve">- Đúng rồi, Tiểu Quân, cháu đến đây...</w:t>
      </w:r>
    </w:p>
    <w:p>
      <w:pPr>
        <w:pStyle w:val="BodyText"/>
      </w:pPr>
      <w:r>
        <w:t xml:space="preserve">- Ông nội, có chuyện gì vậy? Cháu cũng không chọc ra tai họa gì cả.</w:t>
      </w:r>
    </w:p>
    <w:p>
      <w:pPr>
        <w:pStyle w:val="BodyText"/>
      </w:pPr>
      <w:r>
        <w:t xml:space="preserve">Âu Dương Quân thấy ông nội gọi mình thì toàn thân run rẩy, hắn chợt đứng nghiêm theo phản xạ có điều kiện, xem ra bóng tối trong lòng từ thuở nhỏ rất khó loại trừ, điều này làm cho hai mẹ con Âu Dương Uyển nở nụ cười.</w:t>
      </w:r>
    </w:p>
    <w:p>
      <w:pPr>
        <w:pStyle w:val="BodyText"/>
      </w:pPr>
      <w:r>
        <w:t xml:space="preserve">Âu Dương Uyển lắc lắc cánh tay của bố rồi nói:</w:t>
      </w:r>
    </w:p>
    <w:p>
      <w:pPr>
        <w:pStyle w:val="BodyText"/>
      </w:pPr>
      <w:r>
        <w:t xml:space="preserve">- Bố, Tiểu Quân là đứa bé ngoan, đừng dọa nó, vì bố chỉ cần trừng mắt là có thể dọa người.</w:t>
      </w:r>
    </w:p>
    <w:p>
      <w:pPr>
        <w:pStyle w:val="BodyText"/>
      </w:pPr>
      <w:r>
        <w:t xml:space="preserve">- Trong lòng không có chuyện gì thì có gì phải sợ? Tiểu Quân, em cháu còn chưa có công tác, cháu cả ngày lại ăn mặn uống cay ở bên ngoài, cũng không biết quan tâm đến em mình sao?</w:t>
      </w:r>
    </w:p>
    <w:p>
      <w:pPr>
        <w:pStyle w:val="BodyText"/>
      </w:pPr>
      <w:r>
        <w:t xml:space="preserve">Thì ra Âu Dương Cương muốn Âu Dương Quân tìm việc cho Trang Duệ, nói rắng ra là để hắn và Trang Duệ cùng nhau kinh doanh kiếm tiền. Lão tuy làm việc ngay thẳng nhưng cũng không phải kẻ cổ hủ, chẳng lẽ làm cách mạng thì được mà những việc khác thì không? Không lo cho cháu ngoại của mình được sao?</w:t>
      </w:r>
    </w:p>
    <w:p>
      <w:pPr>
        <w:pStyle w:val="BodyText"/>
      </w:pPr>
      <w:r>
        <w:t xml:space="preserve">Tuy việc này đối với Âu Dương Cương thì rất đơn giản, chỉ cần một cuộc điện thoại là xong, có người sắp xếp ngay lập tức. Nhưng nếu làm vậy thì động tĩnh quá lớn, mà lão lại biết con cháu mình có một phần sản nghiệp không nhỏ, rõ ràng muốn cắt thịt trên người Âu Dương Quân.</w:t>
      </w:r>
    </w:p>
    <w:p>
      <w:pPr>
        <w:pStyle w:val="BodyText"/>
      </w:pPr>
      <w:r>
        <w:t xml:space="preserve">- Ông nội, ông nói cháu cần quan tâm đến em sao? Cậu ấy quan tâm đến cháu mới đúng, bây giờ cậu ấy đi vào trong ngành đồ cổ, tài sản cả trăm triệu, ngay cả cháu cũng phải nhìn đỏ cả mắt. Ông cũng không thể bất công được, không tin thì ông cứ hỏi cậu ấy...</w:t>
      </w:r>
    </w:p>
    <w:p>
      <w:pPr>
        <w:pStyle w:val="BodyText"/>
      </w:pPr>
      <w:r>
        <w:t xml:space="preserve">Âu Dương Quân nghe thấy ông nội nói như vậy thì thật sự có chút cuống quýt, vì thế mà vô tình quên đi sợ hãi, lên giọng nói lớn. Rõ ràng là cháu nội mà phải bỏ tiền ra cho cháu ngoại, chữ nội và ngoại là khác nhau chứ?</w:t>
      </w:r>
    </w:p>
    <w:p>
      <w:pPr>
        <w:pStyle w:val="BodyText"/>
      </w:pPr>
      <w:r>
        <w:t xml:space="preserve">- Sao, có chuyện này à? Tiểu Duệ, cháu đầu cơ trục lợi những món cổ vật kia sao? Chúng ta cũng không nên làm những chuyện như vậy...</w:t>
      </w:r>
    </w:p>
    <w:p>
      <w:pPr>
        <w:pStyle w:val="BodyText"/>
      </w:pPr>
      <w:r>
        <w:t xml:space="preserve">Âu Dương Cương đã nghỉ hưu được hơn hai chục năm, thật sự không quá hiểu lời của Âu Dương Quân, tưởng Trang Duệ là kẻ đầu cơ trục lợi đồ cổ, vì thế mà nghiêm mặt trách móc. Nghề này cũng không phải là phạm pháp, điều quan trọng là kiếm được bao nhiêu lợi nhuận?</w:t>
      </w:r>
    </w:p>
    <w:p>
      <w:pPr>
        <w:pStyle w:val="BodyText"/>
      </w:pPr>
      <w:r>
        <w:t xml:space="preserve">- Bố, Tiểu Duệ cũng không phải đầu cơ trục lợi, nó sưu tầm đồ cổ, chính là tranh chữ bình hoa, trước kia nhà chúng ta cũng có và từng bán đi, đó là hợp pháp, lợi nhuận cũng cao, gần đây còn đầu tư một mỏ ngọc ở Tân Cương...</w:t>
      </w:r>
    </w:p>
    <w:p>
      <w:pPr>
        <w:pStyle w:val="BodyText"/>
      </w:pPr>
      <w:r>
        <w:t xml:space="preserve">Âu Dương Uyển nghe rõ lời nói của bố thì nhanh chóng giúp con mình giải thích, tron lời nói đầy tự hào. Con mình có thể dựa vào bản lĩnh để kiếm tiền, thật sự cũng không thèm động vào chút tư sản của nhà bố mẹ mình.</w:t>
      </w:r>
    </w:p>
    <w:p>
      <w:pPr>
        <w:pStyle w:val="BodyText"/>
      </w:pPr>
      <w:r>
        <w:t xml:space="preserve">Âu Dương Cương nghe được lời nói của con gái thì kích động vỗ đùi nói:</w:t>
      </w:r>
    </w:p>
    <w:p>
      <w:pPr>
        <w:pStyle w:val="BodyText"/>
      </w:pPr>
      <w:r>
        <w:t xml:space="preserve">- Ôi, nha đầu này đúng là, sao không nói sớm, những bức tranh chữ kia là đồ cổ sao? Năm xưa ông dẫn quân đi đánh thổ hào ác bá, khi vào nhàn khám xét thì thấy rất nhiều những thứ như tranh ảnh này nọ, khi đó cũng không quan tâm mà châm lửa đốt sạch...</w:t>
      </w:r>
    </w:p>
    <w:p>
      <w:pPr>
        <w:pStyle w:val="BodyText"/>
      </w:pPr>
      <w:r>
        <w:t xml:space="preserve">- Ha ha ha ha...</w:t>
      </w:r>
    </w:p>
    <w:p>
      <w:pPr>
        <w:pStyle w:val="BodyText"/>
      </w:pPr>
      <w:r>
        <w:t xml:space="preserve">Âu Dương Cương vừa nói xong thì chúng quanh vang lên tiếng cười, kể cả những cảnh vệ vừa đi ra cũng nở nụ cười. Khi ông đi đánh thổ hào ác bá thì Âu Dương Uyển còn chưa ra đời, khi đó sao có thể "nói sớm" cho được? Nhưng điều này cũng khó trách được, lão đã hơn chín mươi, đầu óc cũng không khỏi có chút hồ đồ.</w:t>
      </w:r>
    </w:p>
    <w:p>
      <w:pPr>
        <w:pStyle w:val="BodyText"/>
      </w:pPr>
      <w:r>
        <w:t xml:space="preserve">Nhưng lúc này Âu Dương Cương chỉ là một người ông hiền từ, không phải là đại nhân vật như năm xưa. Phải biết rằng lão là người nổi tiếng nghiêm khắc, vào những năm thập niên 90, dù là các vị thượng tướng gặp mặt cũng không dám thở mạnh.</w:t>
      </w:r>
    </w:p>
    <w:p>
      <w:pPr>
        <w:pStyle w:val="BodyText"/>
      </w:pPr>
      <w:r>
        <w:t xml:space="preserve">- Ông lão này đúng là, cả ngày chỉ biết kể lể này nọ, đừng nói khoác nữa, vào ăn cơm thôi...</w:t>
      </w:r>
    </w:p>
    <w:p>
      <w:pPr>
        <w:pStyle w:val="BodyText"/>
      </w:pPr>
      <w:r>
        <w:t xml:space="preserve">Bà ngoại của Trang Duệ mở miệng mắng Âu Dương Cương một câu, lúc này người nhà đã vào trong sân, bữa cơm được bày ra dưới bóng cây đại thụ. Tiểu Niếp Niếp vừa xem hết chương trình hoạt hình, khi thấy cậu quay về thì cũng rất vui vẻ, miệng nhỏ líu ríu không ngừng, thật sự làm cho bữa cơm có thêm nhiều tiếng cười.</w:t>
      </w:r>
    </w:p>
    <w:p>
      <w:pPr>
        <w:pStyle w:val="BodyText"/>
      </w:pPr>
      <w:r>
        <w:t xml:space="preserve">- Tiểu Duệ, ra đây một chút, tôi có chuyện muốn nói với cậu.</w:t>
      </w:r>
    </w:p>
    <w:p>
      <w:pPr>
        <w:pStyle w:val="BodyText"/>
      </w:pPr>
      <w:r>
        <w:t xml:space="preserve">Sau khi dùng cơm tối xong thì đã gần đến chín giờ, hai ông bà ngoại chuẩn bị đi ngủ, Trang Duệ những ngày qua cũng rất mệt mỏi, đang định chuẩn bị về phòng ngủ thì bị Âu Dương Quân kéo lại.</w:t>
      </w:r>
    </w:p>
    <w:p>
      <w:pPr>
        <w:pStyle w:val="BodyText"/>
      </w:pPr>
      <w:r>
        <w:t xml:space="preserve">- Tứ ca, có chuyện gì sao?</w:t>
      </w:r>
    </w:p>
    <w:p>
      <w:pPr>
        <w:pStyle w:val="BodyText"/>
      </w:pPr>
      <w:r>
        <w:t xml:space="preserve">Trang Duệ thấy bộ dạng tránh né và còn muốn đi ra ngoài nói chuyện của Âu Dương Quân mà thật sự cảm thấy tò mò.</w:t>
      </w:r>
    </w:p>
    <w:p>
      <w:pPr>
        <w:pStyle w:val="BodyText"/>
      </w:pPr>
      <w:r>
        <w:t xml:space="preserve">- Thật ra cũng không có gì, chỉ là chuyện giữa tôi và Từ Tinh, cậu cũng biết chứ?</w:t>
      </w:r>
    </w:p>
    <w:p>
      <w:pPr>
        <w:pStyle w:val="BodyText"/>
      </w:pPr>
      <w:r>
        <w:t xml:space="preserve">Âu Dương Quân trầm ngâm một lúc, cuối cùng lại nói ra một câu làm cho Trang Duệ thật sự khó hiểu.</w:t>
      </w:r>
    </w:p>
    <w:p>
      <w:pPr>
        <w:pStyle w:val="BodyText"/>
      </w:pPr>
      <w:r>
        <w:t xml:space="preserve">- Hừ, tôi nói thẳng với cậu, tôi muốn kết hôn với Từ Tinh, nhưng bố không đồng ý, vì vậy mới nhờ cậu một chút, bây giờ trong nhà ngoài cô cô thì cậu được sủng ái nhất.</w:t>
      </w:r>
    </w:p>
    <w:p>
      <w:pPr>
        <w:pStyle w:val="BodyText"/>
      </w:pPr>
      <w:r>
        <w:t xml:space="preserve">Âu Dương Quân là một hạt giống đa tình, nhiều năm trước dù phong lưu hoang đường nhưng gần đây lại khá ổn định, khó thể nào chối bỏ công lao của Từ Tinh kia được.</w:t>
      </w:r>
    </w:p>
    <w:p>
      <w:pPr>
        <w:pStyle w:val="BodyText"/>
      </w:pPr>
      <w:r>
        <w:t xml:space="preserve">Vốn Âu Dương Quân hôm nay đến đây là muốn nhờ cô cô hỗ trợ, nhưng hắn sau khi thấy Trang Duệ thì thay đổi ý kiến, hắn sợ cô cô và bố cùng mọt tư tưởng, như vậy sẽ có tác dụng phản ngược.</w:t>
      </w:r>
    </w:p>
    <w:p>
      <w:pPr>
        <w:pStyle w:val="BodyText"/>
      </w:pPr>
      <w:r>
        <w:t xml:space="preserve">- Hì, Tứ Ca, nhà này cũng nào có phải là em được sủng ái nhất, còn có Niếp Niếp...</w:t>
      </w:r>
    </w:p>
    <w:p>
      <w:pPr>
        <w:pStyle w:val="BodyText"/>
      </w:pPr>
      <w:r>
        <w:t xml:space="preserve">Trang Duệ nói câu vui đùa với Âu Dương Quân.</w:t>
      </w:r>
    </w:p>
    <w:p>
      <w:pPr>
        <w:pStyle w:val="BodyText"/>
      </w:pPr>
      <w:r>
        <w:t xml:space="preserve">- Đừng nói nhảm, cậu có giúp không, tôi còn nghĩ ngày mai sẽ giới thiệu Tiểu Đổng cho cậu.</w:t>
      </w:r>
    </w:p>
    <w:p>
      <w:pPr>
        <w:pStyle w:val="BodyText"/>
      </w:pPr>
      <w:r>
        <w:t xml:space="preserve">Âu Dương Quân thật sự là rất gấp, việc này đi cầu em mình rõ ràng là mất mặt, bây giờ lại bị Trang Duệ đùa giỡn thì thật sự hóa giận.</w:t>
      </w:r>
    </w:p>
    <w:p>
      <w:pPr>
        <w:pStyle w:val="BodyText"/>
      </w:pPr>
      <w:r>
        <w:t xml:space="preserve">- Tiểu Đổng là ai?</w:t>
      </w:r>
    </w:p>
    <w:p>
      <w:pPr>
        <w:pStyle w:val="BodyText"/>
      </w:pPr>
      <w:r>
        <w:t xml:space="preserve">Trang Duệ chợt hỏi.</w:t>
      </w:r>
    </w:p>
    <w:p>
      <w:pPr>
        <w:pStyle w:val="BodyText"/>
      </w:pPr>
      <w:r>
        <w:t xml:space="preserve">- Chính là nhà sưu tầm đồ cổ mà trước đó cậu muốn gặp, ngày mai sẽ đến hội sở gập hắn, cũng không có ít đồ cổ đâu.</w:t>
      </w:r>
    </w:p>
    <w:p>
      <w:pPr>
        <w:pStyle w:val="BodyText"/>
      </w:pPr>
      <w:r>
        <w:t xml:space="preserve">- Ngày mai thật sự không rảnh, vì em có hẹn đến xem tứ hợp viện, vì vậy để sau này rồi nói. Tứ ca, nếu ngày nào đó anh thấy bác trai tâm tình tốt thì gọi điện thoại cho em, em sẽ nói với bác dùm anh, mà anh thấy thế nào?</w:t>
      </w:r>
    </w:p>
    <w:p>
      <w:pPr>
        <w:pStyle w:val="Compact"/>
      </w:pPr>
      <w:r>
        <w:t xml:space="preserve">Trang Duệ thật sự dở khóc dở cười vì chuyện của Âu Dương Quân, mình còn chưa có vợ, vậy mà phải đi nói tốt cho người ta.</w:t>
      </w:r>
      <w:r>
        <w:br w:type="textWrapping"/>
      </w:r>
      <w:r>
        <w:br w:type="textWrapping"/>
      </w:r>
    </w:p>
    <w:p>
      <w:pPr>
        <w:pStyle w:val="Heading2"/>
      </w:pPr>
      <w:bookmarkStart w:id="346" w:name="chương-324-sáng-sớm."/>
      <w:bookmarkEnd w:id="346"/>
      <w:r>
        <w:t xml:space="preserve">324. Chương 324 : Sáng Sớm.</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324: Sáng sớm.</w:t>
      </w:r>
    </w:p>
    <w:p>
      <w:pPr>
        <w:pStyle w:val="BodyText"/>
      </w:pPr>
      <w:r>
        <w:t xml:space="preserve">Nhóm Dịch: Tepga</w:t>
      </w:r>
    </w:p>
    <w:p>
      <w:pPr>
        <w:pStyle w:val="BodyText"/>
      </w:pPr>
      <w:r>
        <w:t xml:space="preserve">Nguồn: Sưu Tầm</w:t>
      </w:r>
    </w:p>
    <w:p>
      <w:pPr>
        <w:pStyle w:val="BodyText"/>
      </w:pPr>
      <w:r>
        <w:t xml:space="preserve">Sau khi tiễn chân Âu Dương Quân thì Trang Duệ lặng lẽ đến ngoài phòng ông bà ngoại, hắn dùng linh khí chải chuốt cơ thể cho cả hai, khi hắn quay về phòng mình thì mặt đầy nước mắt. Điều này thật sự là không có biện pháp, cơ năng của những người già là rất kém, mỗi lần Trang Duệ đều sử dụng rất nhiều linh khí, may mà bây giờ linh khí có thể tự động khôi phục, nếu không thì hắn cũng không dám tùy tiện sử dụng như vậy.</w:t>
      </w:r>
    </w:p>
    <w:p>
      <w:pPr>
        <w:pStyle w:val="BodyText"/>
      </w:pPr>
      <w:r>
        <w:t xml:space="preserve">Sáu giờ sáng hôm sau Trang Duệ thứ dậy, cùng ăn sáng với mẹ và ông bà ngoại, sau đó chạy xe đến tứ hợp viện. Hôm nay không riêng gì xác định bản vẽ, còn phải đưa tiền cho Cổ Vân, vốn là phải trả tiền ba lượt, nhưng vài ngày nữa Trang Duệ sẽ về Bành Thành, vì vậy hắn muốn đưa một lượt cho tiện.</w:t>
      </w:r>
    </w:p>
    <w:p>
      <w:pPr>
        <w:pStyle w:val="BodyText"/>
      </w:pPr>
      <w:r>
        <w:t xml:space="preserve">Có mối quan hệ với Cổ lão gia tử nên Trang Duệ cũng không lo lắng gì với Cổ Vân, còn người ta cũng cần phải có lợi, hắn cũng không keo kiệt, những năm nay bạn bè thật sự còn không bằng miếng ăn.</w:t>
      </w:r>
    </w:p>
    <w:p>
      <w:pPr>
        <w:pStyle w:val="BodyText"/>
      </w:pPr>
      <w:r>
        <w:t xml:space="preserve">...</w:t>
      </w:r>
    </w:p>
    <w:p>
      <w:pPr>
        <w:pStyle w:val="BodyText"/>
      </w:pPr>
      <w:r>
        <w:t xml:space="preserve">Bảy giờ ở Bắc Kinh vẫn còn khá yên tĩnh, những lái xe có lẽ vẫn còn đang ngủ nhưng xe đạp lại đan xen, những công viên ven đường treo đầy lồng chim, nhưng ông già bà lão đang đánh Thái Cực Quyền.</w:t>
      </w:r>
    </w:p>
    <w:p>
      <w:pPr>
        <w:pStyle w:val="BodyText"/>
      </w:pPr>
      <w:r>
        <w:t xml:space="preserve">Trang Duệ dừng xe ở một gian hàng còn chưa thanh lý ở sau tứ hợp viện, sau đó đi vào trong căn hẻm nhỏ của khu dân cư, nơi đây có đủ mọi âm thanh vang lên, có người gọi con thức dậy, có cả những người đang luyện thanh, luyện nhạc...</w:t>
      </w:r>
    </w:p>
    <w:p>
      <w:pPr>
        <w:pStyle w:val="BodyText"/>
      </w:pPr>
      <w:r>
        <w:t xml:space="preserve">Bên con hẻm còn có một ông lão gầy gò mở quán cắt tóc, người này đang cạo đầu ột đứa bé bảy tuổi, cái đầu trọc lóc làm cho Trang Duệ giống như quay về thời tuổi thơ của mình.</w:t>
      </w:r>
    </w:p>
    <w:p>
      <w:pPr>
        <w:pStyle w:val="BodyText"/>
      </w:pPr>
      <w:r>
        <w:t xml:space="preserve">Tứ hợp viện chính là thứ có thể biểu hiện cuộc sống ở Bắc Kinh, mà năm xưa những nhà vệ sinh công cộng ở gần tứ hợp viện là rất nhiều, bây giờ hầu như tứ hợp viện nào cũng được cải biến, cũng không còn nhà vệ sinh công cộng ở bên cạnh.</w:t>
      </w:r>
    </w:p>
    <w:p>
      <w:pPr>
        <w:pStyle w:val="BodyText"/>
      </w:pPr>
      <w:r>
        <w:t xml:space="preserve">Nếu như không phải nhìn thấy những người qua lại với áo quần của người hiện đại, Trang Duệ còn nghi nghờ mình quay về thời cổ, đây là điển hình của cảnh tượng ở Bắc Kinh năm xưa, tràn đầy khí tức cuộc sống.</w:t>
      </w:r>
    </w:p>
    <w:p>
      <w:pPr>
        <w:pStyle w:val="BodyText"/>
      </w:pPr>
      <w:r>
        <w:t xml:space="preserve">Trang Duệ quyết định sau khi xây dựng xong tứ hợp viện thì nhất định sẽ đưa hai ông bà ngoại đến ở một thời gian. Ngọc Tuyền Sơn tuy tốt nhưng cũng không khỏi có hơi lạnh, còn không bằng mọi người tụ tập ở đây đánh cờ nói chuyện.</w:t>
      </w:r>
    </w:p>
    <w:p>
      <w:pPr>
        <w:pStyle w:val="BodyText"/>
      </w:pPr>
      <w:r>
        <w:t xml:space="preserve">- Này, ở bên trong đang thi công, đừng đi vào...</w:t>
      </w:r>
    </w:p>
    <w:p>
      <w:pPr>
        <w:pStyle w:val="BodyText"/>
      </w:pPr>
      <w:r>
        <w:t xml:space="preserve">Trang Duệ đến cổng căn tứ hợp viện của mình, lúc này cửa sân đã mở, có nhiều công nhân đội nón bảo hộ đi ra đi vào, có nhiều người đi qua chỗ này phải liếc mắt nhìn, mà Trang Duệ muốn đi vào những lại bị chặn.</w:t>
      </w:r>
    </w:p>
    <w:p>
      <w:pPr>
        <w:pStyle w:val="BodyText"/>
      </w:pPr>
      <w:r>
        <w:t xml:space="preserve">- Kỹ sư Cổ có ở đây không? Tôi tìm anh ấy...</w:t>
      </w:r>
    </w:p>
    <w:p>
      <w:pPr>
        <w:pStyle w:val="BodyText"/>
      </w:pPr>
      <w:r>
        <w:t xml:space="preserve">Trang Duệ nói với vị công nhân đứng trước mặt, Cổ Vân dù là ông chủ của công ty xây dựng nhưng cũng là một kỹ sư công trình, những nhân viên dưới tay đều gọi hắn là kỹ sư Cổ.</w:t>
      </w:r>
    </w:p>
    <w:p>
      <w:pPr>
        <w:pStyle w:val="BodyText"/>
      </w:pPr>
      <w:r>
        <w:t xml:space="preserve">- Bên trong rất rối, anh cứ chờ ở chỗ này, kỹ sư Cổ ở bên trong, tôi sẽ đi gọi người cho anh...</w:t>
      </w:r>
    </w:p>
    <w:p>
      <w:pPr>
        <w:pStyle w:val="BodyText"/>
      </w:pPr>
      <w:r>
        <w:t xml:space="preserve">Trang Duệ nghe vậy thì cười khổ, nhà mình mà không được vào. Hai phút sau Cổ Vân đi ra ngoài cổng, sau lưng còn có một người Trang Duệ biết mặt, chính là vị phó chủ nhiệm Lý của khu bảo tồn, tấ nhiên vị phó chủ nhiệm này thật sự còn kémm chủ nhiệm Trịnh vài cấp.</w:t>
      </w:r>
    </w:p>
    <w:p>
      <w:pPr>
        <w:pStyle w:val="BodyText"/>
      </w:pPr>
      <w:r>
        <w:t xml:space="preserve">- Cậu Trang, sao cậu đến sớm như vậy? À, đội mũ vào.</w:t>
      </w:r>
    </w:p>
    <w:p>
      <w:pPr>
        <w:pStyle w:val="BodyText"/>
      </w:pPr>
      <w:r>
        <w:t xml:space="preserve">Cổ Vân đi ra thì nhanh chóng đưa cho Trang Duệ một chiếc mũ bảo hộ.</w:t>
      </w:r>
    </w:p>
    <w:p>
      <w:pPr>
        <w:pStyle w:val="BodyText"/>
      </w:pPr>
      <w:r>
        <w:t xml:space="preserve">- Chủ nhiệm Lý, thế nào anh cũng đến đây? Xấu hổ quá, khoảng thời gian này phải làm phiền các anh...</w:t>
      </w:r>
    </w:p>
    <w:p>
      <w:pPr>
        <w:pStyle w:val="BodyText"/>
      </w:pPr>
      <w:r>
        <w:t xml:space="preserve">Trang Duệ bắt tay với vị phó chủ nhiệm Lý của ban quản lý, sau đó hắn cười nói với Cổ Vân:</w:t>
      </w:r>
    </w:p>
    <w:p>
      <w:pPr>
        <w:pStyle w:val="BodyText"/>
      </w:pPr>
      <w:r>
        <w:t xml:space="preserve">- Các anh không phải còn đến sớm hơn cả tôi sao? Thi công sớm thế này sẽ không ảnh hưởng đến các hộ chung quanh chứ?</w:t>
      </w:r>
    </w:p>
    <w:p>
      <w:pPr>
        <w:pStyle w:val="BodyText"/>
      </w:pPr>
      <w:r>
        <w:t xml:space="preserve">Trang Duệ nhận lấy mũ bảo hộ và đi vào trong sân.</w:t>
      </w:r>
    </w:p>
    <w:p>
      <w:pPr>
        <w:pStyle w:val="BodyText"/>
      </w:pPr>
      <w:r>
        <w:t xml:space="preserve">- Chúng tôi cũng chỉ mới vừa đi vào mà thôi, lúc này thời tiết quá nóng, thừa dịp buổi sáng mát trời mà dỡ nhà thì hay nhất. Người Bắc Kinh đều dậy sớm, vì thế cũng không có ảnh hưởng, hơn nữa còn có phó chủ nhiệm Lý ở đây, sự việc gì cũng xử lý thuận tiện...</w:t>
      </w:r>
    </w:p>
    <w:p>
      <w:pPr>
        <w:pStyle w:val="BodyText"/>
      </w:pPr>
      <w:r>
        <w:t xml:space="preserve">- Là như vậy, nên như vậy, đây chẳng phải là bảo vệ văn hóa kiến trúc trong vùng sao?</w:t>
      </w:r>
    </w:p>
    <w:p>
      <w:pPr>
        <w:pStyle w:val="BodyText"/>
      </w:pPr>
      <w:r>
        <w:t xml:space="preserve">Phó chủ nhiệm Lý cũng có xuất thân xây dựng, trên người có khí chất của những người trí thức, sau khi tốt nghiệp thì vào công tác cho chính quyền, sung quân đến khu bảo tồn này, lăn lộn mười năm mới là một phó chủ nhiệm, nhưng trò chuyện với Cổ Vân cũng khá hợp.</w:t>
      </w:r>
    </w:p>
    <w:p>
      <w:pPr>
        <w:pStyle w:val="BodyText"/>
      </w:pPr>
      <w:r>
        <w:t xml:space="preserve">- Bảo vệ sao?</w:t>
      </w:r>
    </w:p>
    <w:p>
      <w:pPr>
        <w:pStyle w:val="BodyText"/>
      </w:pPr>
      <w:r>
        <w:t xml:space="preserve">Trang Duệ nghe lời của vị phó chủ nhiệm Lý mà ngây người, đây mà là bảo vệ cái gì? Là phá hoại thì hay hơn. Bên trong vốn là một khoảng sân nhỏ cũ nát, bâ giờ thật sự tung tóe, rất thê thảm.</w:t>
      </w:r>
    </w:p>
    <w:p>
      <w:pPr>
        <w:pStyle w:val="BodyText"/>
      </w:pPr>
      <w:r>
        <w:t xml:space="preserve">Các căn nhà bị dỡ xuống, chỉ chừa lại bốn vách tường xung quanh, trên mặt đất là gạch vỡ ngói nát, cửa thùy hoa nối liền các khu cũng bị tháo dỡ, đứng một chỗ có thể thấy được bức tường vòng quanh.</w:t>
      </w:r>
    </w:p>
    <w:p>
      <w:pPr>
        <w:pStyle w:val="BodyText"/>
      </w:pPr>
      <w:r>
        <w:t xml:space="preserve">- Anh Cổ, những cây đại thụ phải để lạ cho tôi, vì những thứ này cũng khó tìm.</w:t>
      </w:r>
    </w:p>
    <w:p>
      <w:pPr>
        <w:pStyle w:val="BodyText"/>
      </w:pPr>
      <w:r>
        <w:t xml:space="preserve">Trang Duệ chỉ vào những gốc cây đại thụ trong trong hoa viên và nói với Cổ Vân, những thân cây kia cũng có vài trăm năm lịch sử, là một cảnh vật trọng yếu của tứ hợp viện, hắn chuẩn bị kê vài chiéc bàn đá dưới gốc đại thụ để làm nơi hóng mát vào mùa hè.</w:t>
      </w:r>
    </w:p>
    <w:p>
      <w:pPr>
        <w:pStyle w:val="BodyText"/>
      </w:pPr>
      <w:r>
        <w:t xml:space="preserve">- Được rồi, chỗ này cũng không có gì hay để xem, chúng ta sang bên kia, cậu cũng nên xem xét bản vẽ, lại ký tên vào vài giấy tờ, như vậy sẽ không còn gì phiền phức nữa cả.</w:t>
      </w:r>
    </w:p>
    <w:p>
      <w:pPr>
        <w:pStyle w:val="BodyText"/>
      </w:pPr>
      <w:r>
        <w:t xml:space="preserve">- Anh Cổ, đòi tiền thì cứ nói thẳng ra đi, hì hì.</w:t>
      </w:r>
    </w:p>
    <w:p>
      <w:pPr>
        <w:pStyle w:val="BodyText"/>
      </w:pPr>
      <w:r>
        <w:t xml:space="preserve">Trang Duệ biết rõ ý nghĩ của Cổ Vân, không có tiền mua sắm trang thiết bị và vật liệu, sợ rằng những công việc sau này sẽ không thể tiếp tục.</w:t>
      </w:r>
    </w:p>
    <w:p>
      <w:pPr>
        <w:pStyle w:val="BodyText"/>
      </w:pPr>
      <w:r>
        <w:t xml:space="preserve">- Tiểu tử này đúng là, muốn ngựa chạy mà không cho ăn cỏ thì được sao?</w:t>
      </w:r>
    </w:p>
    <w:p>
      <w:pPr>
        <w:pStyle w:val="BodyText"/>
      </w:pPr>
      <w:r>
        <w:t xml:space="preserve">Mọi người vừa nói vừa đi đến ngồi xong một mái đình nhỏ ở bên cạnh những hòn non bộ và hồ nước còn sót lại, Cổ Vân lấy từ trong cặp ra một xấp dày tài liệu đưa cho Trang Duệ.</w:t>
      </w:r>
    </w:p>
    <w:p>
      <w:pPr>
        <w:pStyle w:val="BodyText"/>
      </w:pPr>
      <w:r>
        <w:t xml:space="preserve">Có một tấm bản vẽ coppy từ nguyên bản xây dựng thời nhà Thanh, mà Cổ Vân cũng cho ra chút cải biến nhỏ, còn những trang thiết bị lắp đặt cũng đơn giản, có thể tham chiếu những công trình trước kia.</w:t>
      </w:r>
    </w:p>
    <w:p>
      <w:pPr>
        <w:pStyle w:val="BodyText"/>
      </w:pPr>
      <w:r>
        <w:t xml:space="preserve">Cổ Vân sắp xếp hai khoảng sân trong tứ hợp viện với hai phong cách khác biệt, một cái lắp thiết bị giả cổ, hoàn toàn theo phong cách cổ đại. Sau đó là phòng của chủ nhà, tất cả là thiết bị hiện đại, dùng hệ thống quản lý tân tiến, máy lạnh, máy giặt, tủ lạnh, ti vi...Thứ gì cũng có.</w:t>
      </w:r>
    </w:p>
    <w:p>
      <w:pPr>
        <w:pStyle w:val="BodyText"/>
      </w:pPr>
      <w:r>
        <w:t xml:space="preserve">- Có những vật liệu cần phải làm theo yêu cầu, vì vậy mà giá cả có chút cao hơn so với vật liệu bình thường nhưng chất lượng của nó là rất tốt...</w:t>
      </w:r>
    </w:p>
    <w:p>
      <w:pPr>
        <w:pStyle w:val="BodyText"/>
      </w:pPr>
      <w:r>
        <w:t xml:space="preserve">Những tư liệu bên dưới chính là dự toán công trình và phí tổn mua sắm trang thiết bị với vật liệu, Cổ Vân làm việc rất chú ý, dù làm cho người quen thì cũng phải rõ ràng, thậm chí còn ghi ra phần lợi nhuận của mình.</w:t>
      </w:r>
    </w:p>
    <w:p>
      <w:pPr>
        <w:pStyle w:val="BodyText"/>
      </w:pPr>
      <w:r>
        <w:t xml:space="preserve">Trang Duệ nhìn vào con số cuối cùng, tổng cộng là mười ba triệu một trăm ngàn, vì vậy hắn gật đầu nói:</w:t>
      </w:r>
    </w:p>
    <w:p>
      <w:pPr>
        <w:pStyle w:val="BodyText"/>
      </w:pPr>
      <w:r>
        <w:t xml:space="preserve">- Được, anh Cổ, số tiền này tôi đưa cho anh, nhưng nó là mười bốn triệu, nếu như có thể hoàn công sớm thì không cần trả lại tiền thừa, coi như phát thưởng cho công nhân viên, nếu không đủ tiền thì anh cứ đến tìm tôi, được chưa?</w:t>
      </w:r>
    </w:p>
    <w:p>
      <w:pPr>
        <w:pStyle w:val="BodyText"/>
      </w:pPr>
      <w:r>
        <w:t xml:space="preserve">Cổ Vân tất nhiên gật đầu đồng ý, ai trong ngành xây dựng cũng biết, đám người muốn xây dựng đều chậm chạp trả tiền, một công trình trả làm ba kỳ, thậm chí sau đó chỉ trả chín mươi lăm phần trăm, giữ lại năm phần trăm để trả khi công trình hoàn thành đúng chất lượng.</w:t>
      </w:r>
    </w:p>
    <w:p>
      <w:pPr>
        <w:pStyle w:val="BodyText"/>
      </w:pPr>
      <w:r>
        <w:t xml:space="preserve">Nhưng thường thì khi xây dựng xong chủ đầu tư trả được bảy phần tiền coi như là quá tốt rồi, ba mươi phần trăm còn lại thật sự là để dây ra vài năm, đợi đến khi bán xong nhà mà vẫn còn nợ. nguồn (.)</w:t>
      </w:r>
    </w:p>
    <w:p>
      <w:pPr>
        <w:pStyle w:val="BodyText"/>
      </w:pPr>
      <w:r>
        <w:t xml:space="preserve">- Được, cậu Vương, cậu cứ yên tâm, tôi đảm bảo căn nhà này ở vài trăm năm là không có vấn đề...</w:t>
      </w:r>
    </w:p>
    <w:p>
      <w:pPr>
        <w:pStyle w:val="BodyText"/>
      </w:pPr>
      <w:r>
        <w:t xml:space="preserve">Cổ Vân cũng hiểu Trang Duệ không quan tâm đến chuyện trả tiền theo đợt, đưa ngay một lượt ình, tất nhiên là nể mặt ông cụ ở nhà. Đồng thời với bối cảnh của Trang Duệ, tiền nào là lợi nhuận thì Cổ Vân hiểu rất rõ.</w:t>
      </w:r>
    </w:p>
    <w:p>
      <w:pPr>
        <w:pStyle w:val="BodyText"/>
      </w:pPr>
      <w:r>
        <w:t xml:space="preserve">Còn kỳ hạn công trình, nếu như thúc đẩy nhanh, nhiều nhất là hai tháng sẽ hoàn công. Cổ Vân tính toán vừa cho phá vừa cho đội xây dựng tiến vào, như vậy sẽ làm cho tiến độ tăng mạnh, đến khi sửa xong hoa viên nhì phòng ốc đã được lắp đặt và xây dựng xong rồi.</w:t>
      </w:r>
    </w:p>
    <w:p>
      <w:pPr>
        <w:pStyle w:val="BodyText"/>
      </w:pPr>
      <w:r>
        <w:t xml:space="preserve">Trang Duệ lại trao đổi với Cổ Vân về vấn đề gara và tầng hầm, phó chủ nhiệm Lý hôm nay liên tục đi theo mà không bỏ đi, nhưng hắn có xuất thân kiến trúc, khi nhìn bản vẽ cũng có thể cho ra chút đề nghị, một buổi sáng trôi qua nhanh chóng.</w:t>
      </w:r>
    </w:p>
    <w:p>
      <w:pPr>
        <w:pStyle w:val="BodyText"/>
      </w:pPr>
      <w:r>
        <w:t xml:space="preserve">Trang Duệ nhìn đồng hồ, thấy hơn mười một giờ trưa, hắn vội vàng nói:</w:t>
      </w:r>
    </w:p>
    <w:p>
      <w:pPr>
        <w:pStyle w:val="BodyText"/>
      </w:pPr>
      <w:r>
        <w:t xml:space="preserve">- Anh Cổ, anh Lý, chúng ta đi dùng cơm thôi, thời gian sau đó tôi sẽ không có mặt ở Bắc Kinh, chuyện nhà cửa mong các anh xem xét dùm.</w:t>
      </w:r>
    </w:p>
    <w:p>
      <w:pPr>
        <w:pStyle w:val="BodyText"/>
      </w:pPr>
      <w:r>
        <w:t xml:space="preserve">- Không cần, không cần, đơn vị có căn tin, cũng không quá xa, tôi đến căn tin dùng cơm là được.</w:t>
      </w:r>
    </w:p>
    <w:p>
      <w:pPr>
        <w:pStyle w:val="BodyText"/>
      </w:pPr>
      <w:r>
        <w:t xml:space="preserve">Phó chủ nhiệm Lý khoát tay chối, nếu đổi lại là chủ nhiệm Trịnh, có lẽ đã hấp tấp đi theo rồi thanh toán tiền rồi.</w:t>
      </w:r>
    </w:p>
    <w:p>
      <w:pPr>
        <w:pStyle w:val="BodyText"/>
      </w:pPr>
      <w:r>
        <w:t xml:space="preserve">- Chủ nhiệm Lý, cùng đi thôi, chúng ta hôm nay làm thịt nhà giàu...</w:t>
      </w:r>
    </w:p>
    <w:p>
      <w:pPr>
        <w:pStyle w:val="BodyText"/>
      </w:pPr>
      <w:r>
        <w:t xml:space="preserve">Cổ Vân kéo tay chủ nhiệm Lý, hắn hiểu rõ vị chủ nhiệm này hôm qua đến cùng chủ nhiệm Trịnh là nể mặt Trang Duệ, sau khi khởi công mà chẳng có Trang Duệ thì sẽ phát sinh phiền toái. xem tại</w:t>
      </w:r>
    </w:p>
    <w:p>
      <w:pPr>
        <w:pStyle w:val="BodyText"/>
      </w:pPr>
      <w:r>
        <w:t xml:space="preserve">Chủ nhiệm Lý thấy khó chối từ thì đi theo nhóm Trang Duệ ra khỏi tứ hợp viện.</w:t>
      </w:r>
    </w:p>
    <w:p>
      <w:pPr>
        <w:pStyle w:val="BodyText"/>
      </w:pPr>
      <w:r>
        <w:t xml:space="preserve">Vừa ra khỏi cổng thì điện thoại Trang Duệ vang lên, hắn nghe máy, thì ra chính là Lưu Giai.</w:t>
      </w:r>
    </w:p>
    <w:p>
      <w:pPr>
        <w:pStyle w:val="BodyText"/>
      </w:pPr>
      <w:r>
        <w:t xml:space="preserve">- Buổi tối mời tôi dùng cơm sao? Đừng, tôi mời cô vào giấc trưa, đến tối tôi không có thời gian...</w:t>
      </w:r>
    </w:p>
    <w:p>
      <w:pPr>
        <w:pStyle w:val="BodyText"/>
      </w:pPr>
      <w:r>
        <w:t xml:space="preserve">Trang Duệ bây giờ nói chuyện với Lưu Giai bằng giọng điệu rất nghiêm túc.</w:t>
      </w:r>
    </w:p>
    <w:p>
      <w:pPr>
        <w:pStyle w:val="Compact"/>
      </w:pPr>
      <w:r>
        <w:br w:type="textWrapping"/>
      </w:r>
      <w:r>
        <w:br w:type="textWrapping"/>
      </w:r>
    </w:p>
    <w:p>
      <w:pPr>
        <w:pStyle w:val="Heading2"/>
      </w:pPr>
      <w:bookmarkStart w:id="347" w:name="chương-325-mời-khách."/>
      <w:bookmarkEnd w:id="347"/>
      <w:r>
        <w:t xml:space="preserve">325. Chương 325 : Mời Khách.</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325: Mời khách.</w:t>
      </w:r>
    </w:p>
    <w:p>
      <w:pPr>
        <w:pStyle w:val="BodyText"/>
      </w:pPr>
      <w:r>
        <w:t xml:space="preserve">Nhóm Dịch: Tepga</w:t>
      </w:r>
    </w:p>
    <w:p>
      <w:pPr>
        <w:pStyle w:val="BodyText"/>
      </w:pPr>
      <w:r>
        <w:t xml:space="preserve">Nguồn: Sưu Tầm</w:t>
      </w:r>
    </w:p>
    <w:p>
      <w:pPr>
        <w:pStyle w:val="BodyText"/>
      </w:pPr>
      <w:r>
        <w:t xml:space="preserve">Lưu Giai là một hoa khôi dẫn chương trình của đài truyền hình Bắc Kinh, thời gian công tác của nàng rất tự do, ngoài những tiết mục của mình thì thời gian còn lại đều tự do, bình thường vào buổi tối thì nàng rất bận rộn, nhưng hôm nay đài truyền hình điều chỉnh tiết mục, nàng có một buổi tối nghỉ ngơi khó kiếm.</w:t>
      </w:r>
    </w:p>
    <w:p>
      <w:pPr>
        <w:pStyle w:val="BodyText"/>
      </w:pPr>
      <w:r>
        <w:t xml:space="preserve">Phụ nữ làm việc gì đó thường rất có kế hoạch, Lưu Giai buổi tối không có việc gì, vì vậy định hẹn vài người bạn xuống phố mua sắm, nhưng khi cầm điện thoại thì không biết ma xui quỷ khiến thế nào lại nhớ đến Trang Duệ, thế là gọi điện thoại cho hắn.</w:t>
      </w:r>
    </w:p>
    <w:p>
      <w:pPr>
        <w:pStyle w:val="BodyText"/>
      </w:pPr>
      <w:r>
        <w:t xml:space="preserve">- Thầy Trang, đĩa phim của hoạt động giám bảo ở Tế Nam đã làm xong, nhưng có lẽ buổi chiều mới lấy được, nếu đến tối mà anh rảnh thì chúng ta gặp mặt...</w:t>
      </w:r>
    </w:p>
    <w:p>
      <w:pPr>
        <w:pStyle w:val="BodyText"/>
      </w:pPr>
      <w:r>
        <w:t xml:space="preserve">Sáng hôm nay Lưu Giai cố ý cho người làm đĩa của hoạt động giám định bảo vật ở Tế Nam, vì vậy mà nàng lại có cớ, thật ra cái đĩa đã có trên tay nàng, nhưng nàng cố ý ép sang buổi chiều, vì như vậy sẽ có một buổi tối dùng cơm chung.</w:t>
      </w:r>
    </w:p>
    <w:p>
      <w:pPr>
        <w:pStyle w:val="BodyText"/>
      </w:pPr>
      <w:r>
        <w:t xml:space="preserve">Tuy giữa trưa Lưu Giai cũng không có việc gì nhưng buổi tối dùng cơm vẫn là lãng mạn hơn, người ta nó nam theo đuổi nữ cách một bức tường, nữ theo đuổi nam chỉ cách một tấm sa che mặt, Lưu Giai có ý nghĩ của mình, tât nhiên sẽ sắp xếp tỉ mỉ một chút.</w:t>
      </w:r>
    </w:p>
    <w:p>
      <w:pPr>
        <w:pStyle w:val="BodyText"/>
      </w:pPr>
      <w:r>
        <w:t xml:space="preserve">- Buổi tối thật sự là không rảnh, chuyện cái đĩa cũng không vội, trước tiên tôi mời cô dùng bữa cơm trưa.</w:t>
      </w:r>
    </w:p>
    <w:p>
      <w:pPr>
        <w:pStyle w:val="BodyText"/>
      </w:pPr>
      <w:r>
        <w:t xml:space="preserve">Trang Duệ cũng thật sự không biết Lưu Giai đang nghĩ gì, chỉ là đối phương năm lần bảy lượt muốn mời mình dùng cơm, hắn là một người đàn ông thì tất nhiên cũng nên chủ động một chút, tất nhiên chỉ là mời đối phương một bữa cơm mà thôi, cũng không có gì khác.</w:t>
      </w:r>
    </w:p>
    <w:p>
      <w:pPr>
        <w:pStyle w:val="BodyText"/>
      </w:pPr>
      <w:r>
        <w:t xml:space="preserve">- Buổi tối sẽ đi cùng bạn gái sao?</w:t>
      </w:r>
    </w:p>
    <w:p>
      <w:pPr>
        <w:pStyle w:val="BodyText"/>
      </w:pPr>
      <w:r>
        <w:t xml:space="preserve">Trong điện thoại truyền đến một âm thanh có chút trầm thấp.</w:t>
      </w:r>
    </w:p>
    <w:p>
      <w:pPr>
        <w:pStyle w:val="BodyText"/>
      </w:pPr>
      <w:r>
        <w:t xml:space="preserve">- Bạn gái tôi đang ở nước Anh, tối nay tôi phải ở cùng mẹ và ông ngoại, vì vài ngày nữa sẽ phải rời khỏi Bắc Kinh một thời gian.</w:t>
      </w:r>
    </w:p>
    <w:p>
      <w:pPr>
        <w:pStyle w:val="BodyText"/>
      </w:pPr>
      <w:r>
        <w:t xml:space="preserve">Trang Duệ thành thật trả lời, mà Tần Huyên Băng cũng thật sự là bạn gái của hắn, khoảng thời gian trước chẳng phải còn gặp cha mẹ của nàng rồi sao? Trang Duệ cũng không phải con rể hiền, mới lần đầu gặp mặt đã lấy của cha mẹ vợ tương lai cả hai chục triệu.</w:t>
      </w:r>
    </w:p>
    <w:p>
      <w:pPr>
        <w:pStyle w:val="BodyText"/>
      </w:pPr>
      <w:r>
        <w:t xml:space="preserve">- Được rồi, vậy đi ăn ở chỗ nào, tôi sẽ chạy xe qua...</w:t>
      </w:r>
    </w:p>
    <w:p>
      <w:pPr>
        <w:pStyle w:val="BodyText"/>
      </w:pPr>
      <w:r>
        <w:t xml:space="preserve">Sau khi nghe nói buổi tối Trang Duệ phải về dùng cơm với người nhà thì Lưu Giai tuy không cam lòng nhưng cũng không biết nói gì hơn.</w:t>
      </w:r>
    </w:p>
    <w:p>
      <w:pPr>
        <w:pStyle w:val="BodyText"/>
      </w:pPr>
      <w:r>
        <w:t xml:space="preserve">- Cô chờ chút.</w:t>
      </w:r>
    </w:p>
    <w:p>
      <w:pPr>
        <w:pStyle w:val="BodyText"/>
      </w:pPr>
      <w:r>
        <w:t xml:space="preserve">Trang Duệ che điện thoại và nhìn Cổ Vân hỏi:</w:t>
      </w:r>
    </w:p>
    <w:p>
      <w:pPr>
        <w:pStyle w:val="BodyText"/>
      </w:pPr>
      <w:r>
        <w:t xml:space="preserve">- Anh Cổ, chúng ta ăn trưa ở đâu? Toàn Tụ Đức thế nào? Còn phòng không?</w:t>
      </w:r>
    </w:p>
    <w:p>
      <w:pPr>
        <w:pStyle w:val="BodyText"/>
      </w:pPr>
      <w:r>
        <w:t xml:space="preserve">- Tiểu tử cậu đúng là, mời cơm cũng không có thành ý, cứ tùy tiện một chút, nếu không có phòng thì ngồi ngoài sảnh ăn cũng được.</w:t>
      </w:r>
    </w:p>
    <w:p>
      <w:pPr>
        <w:pStyle w:val="BodyText"/>
      </w:pPr>
      <w:r>
        <w:t xml:space="preserve">Cổ Vân cười nói, hắn thấy Trang Duệ hình như còn có ý muốn mời khách.</w:t>
      </w:r>
    </w:p>
    <w:p>
      <w:pPr>
        <w:pStyle w:val="BodyText"/>
      </w:pPr>
      <w:r>
        <w:t xml:space="preserve">- Được rồi, là Toàn Tụ Đức...</w:t>
      </w:r>
    </w:p>
    <w:p>
      <w:pPr>
        <w:pStyle w:val="BodyText"/>
      </w:pPr>
      <w:r>
        <w:t xml:space="preserve">Trang Duệ cũng chỉ biết một chỗ này ở Bắc Kinh, nếu là chỗ hắn thường đến thì có lẽ là hội sở của Âu Dương Quân.</w:t>
      </w:r>
    </w:p>
    <w:p>
      <w:pPr>
        <w:pStyle w:val="BodyText"/>
      </w:pPr>
      <w:r>
        <w:t xml:space="preserve">Sau khi thông báo với Lưu Giai trong điện thoại thì Trang Duệ mở cửa xe, ném chìa khóa xe cho Cổ Vân, vì hắn chưa quen đường ở Bắc Kinh, nếu tự chạy thì không biết lúc nào mới đến Toàn Tụ Đức.</w:t>
      </w:r>
    </w:p>
    <w:p>
      <w:pPr>
        <w:pStyle w:val="BodyText"/>
      </w:pPr>
      <w:r>
        <w:t xml:space="preserve">- Này, Tứ ca, có chuyện gì vậy?</w:t>
      </w:r>
    </w:p>
    <w:p>
      <w:pPr>
        <w:pStyle w:val="BodyText"/>
      </w:pPr>
      <w:r>
        <w:t xml:space="preserve">Xe vừa ra khỏi đầu hẻm thì điện thoại của Trang Duệ vang lên, lần này là Âu Dương Quân điện thoại đến.</w:t>
      </w:r>
    </w:p>
    <w:p>
      <w:pPr>
        <w:pStyle w:val="BodyText"/>
      </w:pPr>
      <w:r>
        <w:t xml:space="preserve">- Nói nhảm, cậu nói xem còn có chuyện gì? Là chuyện hôm qua anh nói với cậu, hôm nay anh thấy tâm tình của bố rất tốt, buổi tối có lẽ sẽ sang dùng cơm bên phía ông nội, đến lúc đó cậu tìm cơ hội nói một câu.</w:t>
      </w:r>
    </w:p>
    <w:p>
      <w:pPr>
        <w:pStyle w:val="BodyText"/>
      </w:pPr>
      <w:r>
        <w:t xml:space="preserve">Âu Dương Quân thật sự khó thể nhẫn nại, nhưng cũng bị Từ tiểu thư thúc quá gấp, người ta đã theo hắn không danh không phận nhiều năm, đã thấy nhau gần bốn mươi tuổi đến nơi rồi, nếu không cho người ta một câu trả lời thì còn ra thể thống gì?</w:t>
      </w:r>
    </w:p>
    <w:p>
      <w:pPr>
        <w:pStyle w:val="BodyText"/>
      </w:pPr>
      <w:r>
        <w:t xml:space="preserve">- Tứ ca, em cảm thấy việc này mà do em nói thì thật sự là không thích hợp lắm.</w:t>
      </w:r>
    </w:p>
    <w:p>
      <w:pPr>
        <w:pStyle w:val="BodyText"/>
      </w:pPr>
      <w:r>
        <w:t xml:space="preserve">- Này, tiểu tử, hôm qua đã đồng ý rồi mà, sao lại đổi ý rồi?</w:t>
      </w:r>
    </w:p>
    <w:p>
      <w:pPr>
        <w:pStyle w:val="BodyText"/>
      </w:pPr>
      <w:r>
        <w:t xml:space="preserve">Trang Duệ còn chưa nói dứt lời thì đã bị Âu Dương Quân cắt ngang.</w:t>
      </w:r>
    </w:p>
    <w:p>
      <w:pPr>
        <w:pStyle w:val="BodyText"/>
      </w:pPr>
      <w:r>
        <w:t xml:space="preserve">- Anh đừng vội, em cảm thấy việc này nên để ẹ em mở lời, như vậy nhất định sẽ thành công. Anh nghĩ lại mà xem, chuyện của mình mà không chịu tự lên tiếng, như vậy người ta sao có thể nói tốt cho anh được?</w:t>
      </w:r>
    </w:p>
    <w:p>
      <w:pPr>
        <w:pStyle w:val="BodyText"/>
      </w:pPr>
      <w:r>
        <w:t xml:space="preserve">- Nếu cô cô không đồng ý thì sao?</w:t>
      </w:r>
    </w:p>
    <w:p>
      <w:pPr>
        <w:pStyle w:val="BodyText"/>
      </w:pPr>
      <w:r>
        <w:t xml:space="preserve">Âu Dương Quân thầm nghĩ ý kiến của Trang Duệ là không tồi, nhưng hắn thật sự lo lắng, cô cô sẽ giúp mình sao?</w:t>
      </w:r>
    </w:p>
    <w:p>
      <w:pPr>
        <w:pStyle w:val="BodyText"/>
      </w:pPr>
      <w:r>
        <w:t xml:space="preserve">- Nhất định sẽ giúp, em sẽ lo chuyện này.</w:t>
      </w:r>
    </w:p>
    <w:p>
      <w:pPr>
        <w:pStyle w:val="BodyText"/>
      </w:pPr>
      <w:r>
        <w:t xml:space="preserve">Trang Duệ biết rõ tính cách của mẹ mình, thật sự rất ghét những trò sắp xếp môn đăng hộ đối ở trên người con cháu nhà quan, vì thế quyết định đánh cược cho Âu Dương Quân.</w:t>
      </w:r>
    </w:p>
    <w:p>
      <w:pPr>
        <w:pStyle w:val="BodyText"/>
      </w:pPr>
      <w:r>
        <w:t xml:space="preserve">- Cũng đúng, cô cô năm xưa cũng không phải...</w:t>
      </w:r>
    </w:p>
    <w:p>
      <w:pPr>
        <w:pStyle w:val="BodyText"/>
      </w:pPr>
      <w:r>
        <w:t xml:space="preserve">Âu Dương Quân nói một nửa thì cảm thấy mình đánh giá trưởng bối không thích hợp, hắn đổi giọng nói: (.</w:t>
      </w:r>
    </w:p>
    <w:p>
      <w:pPr>
        <w:pStyle w:val="BodyText"/>
      </w:pPr>
      <w:r>
        <w:t xml:space="preserve">- Bây giờ cậu đang ở đâu? Giữa trưa chúng ta cùng dùng cơm, sẽ tính toán chuyện này cho rõ ràng.</w:t>
      </w:r>
    </w:p>
    <w:p>
      <w:pPr>
        <w:pStyle w:val="BodyText"/>
      </w:pPr>
      <w:r>
        <w:t xml:space="preserve">- Thế nào? Anh mời tôi dùng cơm à?</w:t>
      </w:r>
    </w:p>
    <w:p>
      <w:pPr>
        <w:pStyle w:val="BodyText"/>
      </w:pPr>
      <w:r>
        <w:t xml:space="preserve">Trang Duệ thật sự vui mừng, mình có nhân phẩm rất tốt, mới đó đã có hai người mời dùng cơm.</w:t>
      </w:r>
    </w:p>
    <w:p>
      <w:pPr>
        <w:pStyle w:val="BodyText"/>
      </w:pPr>
      <w:r>
        <w:t xml:space="preserve">- Đừng nói nhảm, cậu đến chỗ nào vậy?</w:t>
      </w:r>
    </w:p>
    <w:p>
      <w:pPr>
        <w:pStyle w:val="BodyText"/>
      </w:pPr>
      <w:r>
        <w:t xml:space="preserve">Âu Dương Quân thật sự không nhịn được.</w:t>
      </w:r>
    </w:p>
    <w:p>
      <w:pPr>
        <w:pStyle w:val="BodyText"/>
      </w:pPr>
      <w:r>
        <w:t xml:space="preserve">- Em đang đến Toàn Tụ Đức...</w:t>
      </w:r>
    </w:p>
    <w:p>
      <w:pPr>
        <w:pStyle w:val="BodyText"/>
      </w:pPr>
      <w:r>
        <w:t xml:space="preserve">Trang Duệ trả lời.</w:t>
      </w:r>
    </w:p>
    <w:p>
      <w:pPr>
        <w:pStyle w:val="BodyText"/>
      </w:pPr>
      <w:r>
        <w:t xml:space="preserve">- Toàn Tụ Đức? Chỗ này cách chỗ anh không xa, cậu đặt phòng chưa? Thôi khỏi, tôi thấy cậu có đặt cũng như không, để tôi gọi điện thoại cho rồi.</w:t>
      </w:r>
    </w:p>
    <w:p>
      <w:pPr>
        <w:pStyle w:val="BodyText"/>
      </w:pPr>
      <w:r>
        <w:t xml:space="preserve">Âu Dương Quân vội vàng đi ra, cũng không hỏi xem phía Trang Duệ có bao nhiêu người, nói xong thì cúp điện thoại.</w:t>
      </w:r>
    </w:p>
    <w:p>
      <w:pPr>
        <w:pStyle w:val="BodyText"/>
      </w:pPr>
      <w:r>
        <w:t xml:space="preserve">Sau khi Trang Duệ đến Toàn Tụ Đức thì gọi điện thoại cho Lưu Giai và Âu Dương Quân, hai vị kia còn đang ở trên đường đi đến, vì vậy hắn cũng không vội vàng đi vào, dứt khoát cùng Cổ Vân với phó chủ nhiệm Lý đứng ngoài cửa nói chuyện.</w:t>
      </w:r>
    </w:p>
    <w:p>
      <w:pPr>
        <w:pStyle w:val="BodyText"/>
      </w:pPr>
      <w:r>
        <w:t xml:space="preserve">- Thầy Trang...Còn có cả bạn anh sao?</w:t>
      </w:r>
    </w:p>
    <w:p>
      <w:pPr>
        <w:pStyle w:val="BodyText"/>
      </w:pPr>
      <w:r>
        <w:t xml:space="preserve">Lưu Giai dừng xe lại thì thấy Trang Duệ, nhưng điều làm cho nàng không ngờ chính là Trang Duệ còn dẫn theo hai người, nàng chỉ có thể tỏ ra hào phóng đi đến khẽ gật đầu với hai người Cổ Vân.</w:t>
      </w:r>
    </w:p>
    <w:p>
      <w:pPr>
        <w:pStyle w:val="BodyText"/>
      </w:pPr>
      <w:r>
        <w:t xml:space="preserve">- À, tôi giới thiệu ọi người, vị này là biên tập viên Lưu, có lẽ các anh cũng từng được gặp trên tivi? Vị này là anh Cổ, hai nhà chúng tôi có kết giao, vị này chính là phó chủ nhiệm Lý...</w:t>
      </w:r>
    </w:p>
    <w:p>
      <w:pPr>
        <w:pStyle w:val="BodyText"/>
      </w:pPr>
      <w:r>
        <w:t xml:space="preserve">Trang Duệ không chú ý đến vể mặt của Lưu Giai, không phải chỉ là một bữa cơm trưa sao? Nhiều người thì càng vui. Hắn không ngờ Lưu Giai lại đang rất ngứa răng, rõ ràng là không có thành ý, mời cơm còn dẫn theo hai người khác.</w:t>
      </w:r>
    </w:p>
    <w:p>
      <w:pPr>
        <w:pStyle w:val="BodyText"/>
      </w:pPr>
      <w:r>
        <w:t xml:space="preserve">Cổ Vân và phó chủ nhiệm Lý đều biết Lưu Giai, vì vậy mọi người cùng bắt chuyện. Sau đó Âu Dương Quân chạy đến, tất nihen bên cạnh còn có cả Từ tiểu thư vừa đi đóng phim về, chỉ là trời nóng nên khăn choàng và kím râm che cả mặt, Trang Duệ cũng nghi ngờ có phải làn da trắng của đối phương là vì che kỹ như vậy mà ra không.</w:t>
      </w:r>
    </w:p>
    <w:p>
      <w:pPr>
        <w:pStyle w:val="BodyText"/>
      </w:pPr>
      <w:r>
        <w:t xml:space="preserve">Âu Dương Quân cũng không phải là Lưu Giai, hắn thấy một nhóm người đến dùng cơm thì kéo Trang Duệ sang một bên, nói với vẻ mặt không vui:</w:t>
      </w:r>
    </w:p>
    <w:p>
      <w:pPr>
        <w:pStyle w:val="BodyText"/>
      </w:pPr>
      <w:r>
        <w:t xml:space="preserve">- Này Tiểu Trang, cậu đang làm gì vậy?</w:t>
      </w:r>
    </w:p>
    <w:p>
      <w:pPr>
        <w:pStyle w:val="BodyText"/>
      </w:pPr>
      <w:r>
        <w:t xml:space="preserve">Dựa theo ý của Âu Dương Quân thì hai anh em chúng ta bàn chuyện nhà, sao lại gọi đến một đám người như thế? Tôi còn có thể nói được gì đây? Vì vậy mà oán khí trong lòng hắn với Trang Duệ còn lớn hơn cả Lưu Giai.</w:t>
      </w:r>
    </w:p>
    <w:p>
      <w:pPr>
        <w:pStyle w:val="BodyText"/>
      </w:pPr>
      <w:r>
        <w:t xml:space="preserve">- Đều là bạn bè cả, mọi người cùng dùng một bữa cơm, vì nhà cửa của em còn trông cây vào người ta tu sửa. À, vị kia là biên tập viên của đài truyền hình Bắc Kinh, nhìn em như vậy làm gì? Tất cả đều là bạn bè, được rồi, vào thôi, hôm nay anh mời khách.</w:t>
      </w:r>
    </w:p>
    <w:p>
      <w:pPr>
        <w:pStyle w:val="BodyText"/>
      </w:pPr>
      <w:r>
        <w:t xml:space="preserve">Trang Duệ đẩy Âu Dương Quân đi vào, mà Âu Dương Quân vừa bất đắc dĩ vừa tức giận bước chân vào trong, tực tiếp đưa mọi người đến một gian phòng đặt từ trước.</w:t>
      </w:r>
    </w:p>
    <w:p>
      <w:pPr>
        <w:pStyle w:val="BodyText"/>
      </w:pPr>
      <w:r>
        <w:t xml:space="preserve">Từ Tinh sau khi đi vào phòng thì mở khăn và kính ra, điều này làm cho Cổ Vân và phó chủ nhiệm Lý thầm than sợ hãi, không ngờ ngôi sao thường xuất hiện trong phim lại ở bên cạnh mình, phải biết rằng Từ Tinh thật sự nổi tiếng hơn Lưu Giai rất nhiều.</w:t>
      </w:r>
    </w:p>
    <w:p>
      <w:pPr>
        <w:pStyle w:val="BodyText"/>
      </w:pPr>
      <w:r>
        <w:t xml:space="preserve">Nhưng cũng cùng là người trong ngành giải trí, vì vậy mà Lưu Giai và Từ Tinh nhanh chóng làm quen với nhau.</w:t>
      </w:r>
    </w:p>
    <w:p>
      <w:pPr>
        <w:pStyle w:val="BodyText"/>
      </w:pPr>
      <w:r>
        <w:t xml:space="preserve">Những chuyện của giới giải trí thật sự là khó thể nào nói cho rõ ràng, chuyện của Từ Tinh và Âu Dương Quân thì người nào trong vòng quan hệ công tử con nhà quan đều biết, mà Lưu Giai tất nhiên cũng đoán ra thân phận của Âu Dương Quân.</w:t>
      </w:r>
    </w:p>
    <w:p>
      <w:pPr>
        <w:pStyle w:val="BodyText"/>
      </w:pPr>
      <w:r>
        <w:t xml:space="preserve">Khi thấy giọng điệu trò chuện của Âu Dương Quân và Trang Duệ, Lưu Giai càng thêm hiếu kỳ về Trang Duệ, nàng muốn hỏi vấn đề từ miệng Từ Tinh, vì vậy mà hai người phụ nữ đi đến ghế sa lông nói chuyện phiếm.</w:t>
      </w:r>
    </w:p>
    <w:p>
      <w:pPr>
        <w:pStyle w:val="BodyText"/>
      </w:pPr>
      <w:r>
        <w:t xml:space="preserve">Ngược lại thì Cổ Vân và phó chủ nhiệm Lý lại sinh ra cảm giác đứng ngồi không yên, phó chủ nhiệm Lý biết rõ Âu Dương Quân lai lịch không nhỏ, mà Cổ Vân là người mở công ty xây dựng, hắn thấy rõ một luồng khí chất kiêu ngạo trên người Âu Dương Quân.</w:t>
      </w:r>
    </w:p>
    <w:p>
      <w:pPr>
        <w:pStyle w:val="BodyText"/>
      </w:pPr>
      <w:r>
        <w:t xml:space="preserve">- Toàn Tụ Đức này thì có cái gì là ngon, chỗ anh vừa nhập về trứng cá của Nga, tiểu tử cậu đúng là không biết hưởng thụ cuộc sống...</w:t>
      </w:r>
    </w:p>
    <w:p>
      <w:pPr>
        <w:pStyle w:val="BodyText"/>
      </w:pPr>
      <w:r>
        <w:t xml:space="preserve">Âu Dương Quân thật sự cằn nhằn về Toàn Tụ Đức, nhưng nhân viên của nhà hàng nghe được mà cũng không dám nói gì.</w:t>
      </w:r>
    </w:p>
    <w:p>
      <w:pPr>
        <w:pStyle w:val="BodyText"/>
      </w:pPr>
      <w:r>
        <w:t xml:space="preserve">Ngay sau đó Âu Dương Quân gọi vài món ăn, gọi thêm hai chai rượu, thật sự coi mình là người mời khách.</w:t>
      </w:r>
    </w:p>
    <w:p>
      <w:pPr>
        <w:pStyle w:val="BodyText"/>
      </w:pPr>
      <w:r>
        <w:t xml:space="preserve">Trang Duệ và Âu Dương Quân chút nữa còn phải lái xe nên không uống nhiều, Cổ Vân và phó chủ nhiệm Lý ở trước mặt Âu Dương Quân và Từ Tinh thì cũng không dám tùy tiện, cả hai uống một chai rượu rồi lấy cớ bỏ đi.</w:t>
      </w:r>
    </w:p>
    <w:p>
      <w:pPr>
        <w:pStyle w:val="BodyText"/>
      </w:pPr>
      <w:r>
        <w:t xml:space="preserve">Lưu Giai mất nửa ngày nhưng không moi được từ miệng Từ tiểu thư cáo già một câu nào về lai lịch của Trang Duệ, vì thế mà nhóm Cổ Vân đi chưa lâu thì nàng cũng phẫn nộ cáo từ.</w:t>
      </w:r>
    </w:p>
    <w:p>
      <w:pPr>
        <w:pStyle w:val="BodyText"/>
      </w:pPr>
      <w:r>
        <w:t xml:space="preserve">Sau khi Lưu Giai đi rồi thì Từ tiểu thư nói với Trang Duệ:</w:t>
      </w:r>
    </w:p>
    <w:p>
      <w:pPr>
        <w:pStyle w:val="BodyText"/>
      </w:pPr>
      <w:r>
        <w:t xml:space="preserve">- Người phụ nữ này có tâm kế, không thích hợp với cậu.</w:t>
      </w:r>
    </w:p>
    <w:p>
      <w:pPr>
        <w:pStyle w:val="BodyText"/>
      </w:pPr>
      <w:r>
        <w:t xml:space="preserve">"Chị cũng không kém, nếu không sao có thể giữ được anh Âu Dương Quân?"</w:t>
      </w:r>
    </w:p>
    <w:p>
      <w:pPr>
        <w:pStyle w:val="BodyText"/>
      </w:pPr>
      <w:r>
        <w:t xml:space="preserve">Trang Duệ thầm nghĩ như vậy, hắn đang định lên tiếng thì điện thoại vang lên, thấy người gọi là mẹ mình, hắn vội vàng đứng lên đi ra cửa nhấn nút nghe.</w:t>
      </w:r>
    </w:p>
    <w:p>
      <w:pPr>
        <w:pStyle w:val="BodyText"/>
      </w:pPr>
      <w:r>
        <w:t xml:space="preserve">- Gói lại cho bà nội món cá này, bà thích ăn món này.</w:t>
      </w:r>
    </w:p>
    <w:p>
      <w:pPr>
        <w:pStyle w:val="BodyText"/>
      </w:pPr>
      <w:r>
        <w:t xml:space="preserve">Thấy Trang Duệ đã ăn no đi ra thì Âu Dương Quân nói nhân viên phục vụ lấy một phần mang về.</w:t>
      </w:r>
    </w:p>
    <w:p>
      <w:pPr>
        <w:pStyle w:val="BodyText"/>
      </w:pPr>
      <w:r>
        <w:t xml:space="preserve">- Mẹ nói gì? Anh rể bị người ta đánh sao?</w:t>
      </w:r>
    </w:p>
    <w:p>
      <w:pPr>
        <w:pStyle w:val="BodyText"/>
      </w:pPr>
      <w:r>
        <w:t xml:space="preserve">Âm thanh tức giận của Trang Duệ truyền vào trong phòng.</w:t>
      </w:r>
    </w:p>
    <w:p>
      <w:pPr>
        <w:pStyle w:val="Compact"/>
      </w:pPr>
      <w:r>
        <w:br w:type="textWrapping"/>
      </w:r>
      <w:r>
        <w:br w:type="textWrapping"/>
      </w:r>
    </w:p>
    <w:p>
      <w:pPr>
        <w:pStyle w:val="Heading2"/>
      </w:pPr>
      <w:bookmarkStart w:id="348" w:name="chương-326-trấn-quan-tây."/>
      <w:bookmarkEnd w:id="348"/>
      <w:r>
        <w:t xml:space="preserve">326. Chương 326 : Trấn Quan Tây.</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326: Trấn Quan Tây.</w:t>
      </w:r>
    </w:p>
    <w:p>
      <w:pPr>
        <w:pStyle w:val="BodyText"/>
      </w:pPr>
      <w:r>
        <w:t xml:space="preserve">Nhóm Dịch: Tepga</w:t>
      </w:r>
    </w:p>
    <w:p>
      <w:pPr>
        <w:pStyle w:val="BodyText"/>
      </w:pPr>
      <w:r>
        <w:t xml:space="preserve">Nguồn: Sưu Tầm</w:t>
      </w:r>
    </w:p>
    <w:p>
      <w:pPr>
        <w:pStyle w:val="BodyText"/>
      </w:pPr>
      <w:r>
        <w:t xml:space="preserve">- Chuyện gì vậy?</w:t>
      </w:r>
    </w:p>
    <w:p>
      <w:pPr>
        <w:pStyle w:val="BodyText"/>
      </w:pPr>
      <w:r>
        <w:t xml:space="preserve">Âu Dương Quân nghe thấy Trang Duệ hô lên thì vội vàng đi đến.</w:t>
      </w:r>
    </w:p>
    <w:p>
      <w:pPr>
        <w:pStyle w:val="BodyText"/>
      </w:pPr>
      <w:r>
        <w:t xml:space="preserve">Trang Duệ khoát tay để cho Âu Dương Quân không tiếp tục nói, chính hắn còn chưa hiểu có chuyện gì xảy ra, chị gọi điện thoại đến và khóc nức nở, nói chuyện đứt quãng, hắn thật sự còn chưa hiểu rõ đầu mối.</w:t>
      </w:r>
    </w:p>
    <w:p>
      <w:pPr>
        <w:pStyle w:val="BodyText"/>
      </w:pPr>
      <w:r>
        <w:t xml:space="preserve">- Chị, chị đừng vội, rốt cuộc là có chuyện gì? Anh đang ở bên cạnh sao? Đưa điện thoại cho anh dùm em.</w:t>
      </w:r>
    </w:p>
    <w:p>
      <w:pPr>
        <w:pStyle w:val="BodyText"/>
      </w:pPr>
      <w:r>
        <w:t xml:space="preserve">Trang Duệ thật sự nôn nóng, anh rể mình là người trung thực, làm gì có chuyện bị người ta đánh?</w:t>
      </w:r>
    </w:p>
    <w:p>
      <w:pPr>
        <w:pStyle w:val="BodyText"/>
      </w:pPr>
      <w:r>
        <w:t xml:space="preserve">- Tiểu Duệ, không sao, chỉ là bị người ta đập một gậy lên đùi.</w:t>
      </w:r>
    </w:p>
    <w:p>
      <w:pPr>
        <w:pStyle w:val="BodyText"/>
      </w:pPr>
      <w:r>
        <w:t xml:space="preserve">Sau khi nghe được âm thanh của Triệu Quốc Đống vang lên thì Trang Duệ mới thở phào một hơi nói:</w:t>
      </w:r>
    </w:p>
    <w:p>
      <w:pPr>
        <w:pStyle w:val="BodyText"/>
      </w:pPr>
      <w:r>
        <w:t xml:space="preserve">- Anh rể, rốt cuộc là có chuyện gì xảy ra? Anh nói rõ ràng một chút...</w:t>
      </w:r>
    </w:p>
    <w:p>
      <w:pPr>
        <w:pStyle w:val="BodyText"/>
      </w:pPr>
      <w:r>
        <w:t xml:space="preserve">- Nhà xưởng sửa chữa xe hơi của anh bị người ta nhìn vừa mắt...</w:t>
      </w:r>
    </w:p>
    <w:p>
      <w:pPr>
        <w:pStyle w:val="BodyText"/>
      </w:pPr>
      <w:r>
        <w:t xml:space="preserve">Triệu Quốc Đống thở dài một hơi trong điện thoại, sau đó nói những sự việc vừa xảy ra cho Trang Duệ.</w:t>
      </w:r>
    </w:p>
    <w:p>
      <w:pPr>
        <w:pStyle w:val="BodyText"/>
      </w:pPr>
      <w:r>
        <w:t xml:space="preserve">Trang Duệ nghe anh rể nói xong thì mới biết có chuyện gì xảy ra, nguên nhân chính là Triệu Quốc Đống mở xưởng sửa chữa xe hơi, vì giá cả vừa phải, tay nghề tốt, hầu như không xe nào không sửa được nên sau một thời gian càng ngày càng phát triển tốt, xe đến sửa ngày càng nhiều.</w:t>
      </w:r>
    </w:p>
    <w:p>
      <w:pPr>
        <w:pStyle w:val="BodyText"/>
      </w:pPr>
      <w:r>
        <w:t xml:space="preserve">Trên đường quốc lộ vốn cũng có vài nhà xưởng sửa chữa xe hơi, dù là xét về quy mô hay kỹ thuật đều thật sự không bằng Triệu Quốc Đống. Lúc đầu những nhà xưởng kia còn có thể sống tốt, sau này càng ngày càng khó làm ăn, mà lúc Triệu Quốc Đống mở rộng quy mô thì có hai nhà xưởng khác phải đóng cửa, chuyển cho người khác.</w:t>
      </w:r>
    </w:p>
    <w:p>
      <w:pPr>
        <w:pStyle w:val="BodyText"/>
      </w:pPr>
      <w:r>
        <w:t xml:space="preserve">Người ta đóng cửa là chuyện tất yếu của cạnh tranh, Triệu Quốc Đống là người làm ăn đứng đắn, nhưng thói đời có nhiều chuyện phát sinh khó ngờ, hai nhà xưởng bị đóng cửa kia được một người thu mua.</w:t>
      </w:r>
    </w:p>
    <w:p>
      <w:pPr>
        <w:pStyle w:val="BodyText"/>
      </w:pPr>
      <w:r>
        <w:t xml:space="preserve">Người mua hai nhà xưởng kia tên là Trương Ngọc Phượng, nghe cái tên thì có vẻ rất thanh tú giống như của phụ nữ, nhưng tên này là kẻ lăn lộn trong giới giang hồ, hắn coi trọng nghĩa khí, cũng rất biết cách lung lạc nhân tâm, chỉ không bao lâu sau đã thu vào tay một nhóm người, xưng bá Tây Quan, có một biệt hiệu là Trấn Quan Tây.</w:t>
      </w:r>
    </w:p>
    <w:p>
      <w:pPr>
        <w:pStyle w:val="BodyText"/>
      </w:pPr>
      <w:r>
        <w:t xml:space="preserve">Thời xua lưu manh thường thích tranh đấu tàn nhẫn, có rất ít người nghĩ đến chuyện vơ vét của cải, nhưng Trương Ngọc Phượng tuy tính tình không tốt nhưng đầu óc tuyệt đối là thông minh. Hắn triệu tập một nhóm huynh đệ cùng nhau gom tiền mua một chiếc xe cũ.</w:t>
      </w:r>
    </w:p>
    <w:p>
      <w:pPr>
        <w:pStyle w:val="BodyText"/>
      </w:pPr>
      <w:r>
        <w:t xml:space="preserve">Trương Ngọc Phượng mau xe cũng không phải để đi lại khoe khoang, hắn chạy xe trên đường với kỹ thuật rất tốt nhưng thường xuyên dùng tiểu xảo để người ta tông vào sau xe mình. Hắn tự xưng là người nói lý lẽ, anh tông vào xe tôi, trách nhiệm là ở anh, không được nói nhiều, phải bồi thường tiền, mà đạo lý này dù là cảnh sát giao thông cũng không thể nói gì hơn.</w:t>
      </w:r>
    </w:p>
    <w:p>
      <w:pPr>
        <w:pStyle w:val="BodyText"/>
      </w:pPr>
      <w:r>
        <w:t xml:space="preserve">Tiền bồi thường mà Trương Ngọc Phượng nhận thường lớn hơn giá trị của cả chiếc xe, mà hắn cũng chỉ cố ý đụng vào xe của xí nghiệp, xe của chính quyền thì tránh xa.</w:t>
      </w:r>
    </w:p>
    <w:p>
      <w:pPr>
        <w:pStyle w:val="BodyText"/>
      </w:pPr>
      <w:r>
        <w:t xml:space="preserve">Thời đó lái xe của các xí nghiệp đều kiếm thêm thu nhập, bạn bè mượn xe đều có lợi vài trăm đồng, mà Trương Ngọc Phượng cũng không muốn quá nhiều, chỉ là ba năm trăm mà thôi. Đa số lái xe đều xem như mình gặp chuyện không may, nhưng nếu tên nào không chịu bỏ tiền sẽ bị đàn em của Trương Ngọc Phượng cho ăn no đòn, đánh xong còn tiếp tục nhận tiền bồi thường.</w:t>
      </w:r>
    </w:p>
    <w:p>
      <w:pPr>
        <w:pStyle w:val="BodyText"/>
      </w:pPr>
      <w:r>
        <w:t xml:space="preserve">Những năm 90 thì ba năm trăm đồng không tính là ít, vì rất nhiều công nhân còn chưa có mức lương như vậy, nhưng Trấn Quan Tây mỗi ngày thậm chí còn thu nhập được cả chục ngàn, coi như là một kẻ sáng tạo ra con đường phát tài độc nhất vô nhị.</w:t>
      </w:r>
    </w:p>
    <w:p>
      <w:pPr>
        <w:pStyle w:val="BodyText"/>
      </w:pPr>
      <w:r>
        <w:t xml:space="preserve">Đến năm 1993, Trương Ngọc Phượng nhờ vào số tiền tích lũy được từ cách làm ăn húc xe kia mà có hơn một trăm ngàn, khi đó taxi mới được đưa vào hoạt động, mà hắn cũng lợi dụng quan hệ với đám cảnh sát để mở một công ty taxi, lúc đó khá nổi tiếng ở Bành Thành.</w:t>
      </w:r>
    </w:p>
    <w:p>
      <w:pPr>
        <w:pStyle w:val="BodyText"/>
      </w:pPr>
      <w:r>
        <w:t xml:space="preserve">Công ty taxi của Trương Ngọc Phượng cũng không phải nổi tiếng vì thái độ phục vụ tốt, chủ yếu là vì đánh nhau mà nổi danh. Vì khi đó tình hình trị an ở Bành Thành thật sự không quá tốt, mỗi khu vực đều có vài tên lưu mah, những người này trước nay đều không bao giờ trả tiền cho bất cứ việc gì. Theo cách nói của đám lưu manh thì: "Ông đây ăn cơm cũng không cần phải trả tiền, vì sao ngồi xe mà mà dám thu tiền?"</w:t>
      </w:r>
    </w:p>
    <w:p>
      <w:pPr>
        <w:pStyle w:val="BodyText"/>
      </w:pPr>
      <w:r>
        <w:t xml:space="preserve">Ăn cơm không trả tiền có thể là không có vấn đề, nhưng đám tài xế trong công ty của Trương Ngọc Phượng đều là dân giang hồ đi ra, bọn họ cũng không phải loại người đàng hoàng, vì thế vừa nghe nói như vậy thì nhất định sẽ đánh nhau, nhưng vì đối phương là địa đầu xà nên bọn họ cũng thường xuyên chịu thiệt.</w:t>
      </w:r>
    </w:p>
    <w:p>
      <w:pPr>
        <w:pStyle w:val="BodyText"/>
      </w:pPr>
      <w:r>
        <w:t xml:space="preserve">Sau này có sự trợ giúp của công nghệ hiện đại, mỗi chiếc xe đều có lắp radio, hai bên có thể kêu gọi lẫn nhau, vì thế mà cả trăm chiếc taxi cùng đến vây quanh, sau vài lần dùng cờ lê, ống tuýp, mã tấu đánh chém lẫn nhau, công ty taxi của Trương Ngọc Phượng xem như hoàn toàn nổi tiếng.</w:t>
      </w:r>
    </w:p>
    <w:p>
      <w:pPr>
        <w:pStyle w:val="BodyText"/>
      </w:pPr>
      <w:r>
        <w:t xml:space="preserve">Có câu nói rất hay: "người sợ nổi tiếng heo sợ mập", đi ở bờ sông sao không ướt giày cho được? Lần đầu tiên xảy ra sự kiện đán chém thì đã có hai người chết, trùng hợp là khi đó Trương Ngọc Phượng dẫn người đi xử đối phương, thế là tránh không khỏi kiếp tù tội.</w:t>
      </w:r>
    </w:p>
    <w:p>
      <w:pPr>
        <w:pStyle w:val="BodyText"/>
      </w:pPr>
      <w:r>
        <w:t xml:space="preserve">Đại ca vào tù thì đám đàn em cũng tan đàn xẻ nghé, một công ty taxi lớn và nổi tiếng bây giờ chỉ còn là lịch sử.</w:t>
      </w:r>
    </w:p>
    <w:p>
      <w:pPr>
        <w:pStyle w:val="BodyText"/>
      </w:pPr>
      <w:r>
        <w:t xml:space="preserve">Năm Trương Ngọc Phượng ra tù, trươc kia vì đã lời khá nhiều tiền nên cũng không quá lo lắng, đồng thời bây giờ mở công ty taxi rất tốn kém, vi thế mà hắn thành thật ở nhà hơn hai năm. Sau đó đám đàn em trước kia vì làm ăn không ra gì mà đến cổ động đại ca đông sơn tái khởi, tiếp tục kinh doanh.</w:t>
      </w:r>
    </w:p>
    <w:p>
      <w:pPr>
        <w:pStyle w:val="BodyText"/>
      </w:pPr>
      <w:r>
        <w:t xml:space="preserve">Trước kia Trương Ngọc Phượng chủ yếu chơi trò tông xe kiếm tiền và mở công ty taxi, nhưng bây giờ xảy ra tai nạn sẽ có công ty bảo hiểm lo liệu, không ai thèm quan tâm đến giấy nợ của Trương Ngọc Phượng, thứ hai là trò này không còn thích ứng với xã hội hiện tại nữa. Vì vậy mà hắn quyết định chuyển dời phương án kinh đoanh sang sửa xe, vài năm gần đây có liên hệ với rất nhiều nhà xưởng.</w:t>
      </w:r>
    </w:p>
    <w:p>
      <w:pPr>
        <w:pStyle w:val="BodyText"/>
      </w:pPr>
      <w:r>
        <w:t xml:space="preserve">Lúc này vừa vặn nghe nói có hai nhà xưởng cần chuyển nhượng, Trương Ngọc Phượng nhanh chóng tiếp nhận, hắn vốn cũng muốn làm ăn buôn bán cho tốt, nhưng nào có chuyện kiếm bát cơm dễ dàng như vậy? Sau khi tiếp nhận nhà xưởng thì hắn phát hiện làm ăn ế ẩm, ba năm ngày không sửa được một chiếc xe, vì vậy mà hắn trở nên nôn nóng, phải biết rằng tiền mua hai nhà xưởng đều là tiền dưỡng lão của hắn.</w:t>
      </w:r>
    </w:p>
    <w:p>
      <w:pPr>
        <w:pStyle w:val="BodyText"/>
      </w:pPr>
      <w:r>
        <w:t xml:space="preserve">Trương Ngọc Phượng quyết định đi thăm dò, hắn phát hiện tất cả các mối làm ăn đều bị nhà xưởng của một tên họ Triệu cướp đi. Làm ăn quá tốt sẽ làm cho người ta đỏ mắt, ông chủ Triệu cũng không ngoại lệ, vì vậy mà phiền toái đến tận cửa, đối phương nói chuyện hợp tác, dùng hai nhà xưởng của mình để nhập cổ phần.</w:t>
      </w:r>
    </w:p>
    <w:p>
      <w:pPr>
        <w:pStyle w:val="BodyText"/>
      </w:pPr>
      <w:r>
        <w:t xml:space="preserve">Triệu Quốc Đống tất nhiên sẽ không chịu, nhà xưởng của mình đầu tư cả triệu đồng, bây giờ mỗi tháng có lời bảy trăm ngàn, lãi ròng cũng trên năm trăm ngàn. Hai nhà máy của Trương Ngọc Phượng cộng lại cũng chưa đủ một triệu lại há miệng muốn chiếm hết cổ phần, đây thật sự là cướp của, đồng thời Trang Duệ cũng mới chính là ông chủ của nhà xưởng này.</w:t>
      </w:r>
    </w:p>
    <w:p>
      <w:pPr>
        <w:pStyle w:val="BodyText"/>
      </w:pPr>
      <w:r>
        <w:t xml:space="preserve">Tất nhiên đàm phán sẽ tan rã trong bất hòa, Triệu Quốc Đống cũng không quan tâm, tiếp tục công tác như thường. Khoảng thời gian này nhà xưởng làm ăn rất tốt, hắn chậm rãi hòa mình vào công việc, chưa đến vài ngày sau đã quên mất chuyện của Trương Ngọc Phượng.</w:t>
      </w:r>
    </w:p>
    <w:p>
      <w:pPr>
        <w:pStyle w:val="BodyText"/>
      </w:pPr>
      <w:r>
        <w:t xml:space="preserve">Vì làm ăn khấm khá nên con người cũng bề bộn, trưa nay Triệu Quốc Đống đi ăn tiệc, uống chút bia và đi vệ sinh, nào ngờ vừa đi ra thì đã bị đánh một gậy vào đầu, lúc mơ mơ màng màng còn bị người ta ột gậy vào chân, bị đánh ngã sấp xuống nền đất.</w:t>
      </w:r>
    </w:p>
    <w:p>
      <w:pPr>
        <w:pStyle w:val="BodyText"/>
      </w:pPr>
      <w:r>
        <w:t xml:space="preserve">May mà Triệu Quốc Đống hôn mê cũng không bị đối phương tiếp tục ra tay, nhưng một gậy trúng chân lại làm bị thương xương cốt, hắn thật sự khó thể nào đi lại được vì đau. Người cùng ăn cơm với Triệu Quốc Đống nghe được tiếng hô thì nhanh chóng đưa người đến bệnh viện, sau đó thông báo cho Trang Mẫn.</w:t>
      </w:r>
    </w:p>
    <w:p>
      <w:pPr>
        <w:pStyle w:val="BodyText"/>
      </w:pPr>
      <w:r>
        <w:t xml:space="preserve">Trang Mẫn là một phụ nữ, cũng không có bao nhiêu quan hệ ở Bành Thành, thấy chồng bị đánh sưng cả đầu thì nhanh chóng nức nở, sau đó là lúc Trang Duệ nhận được điện thoại của chị gái.</w:t>
      </w:r>
    </w:p>
    <w:p>
      <w:pPr>
        <w:pStyle w:val="BodyText"/>
      </w:pPr>
      <w:r>
        <w:t xml:space="preserve">- Anh rể, anh có thể xác định chuyện này do Trương Ngọc Phượng ra tay không?</w:t>
      </w:r>
    </w:p>
    <w:p>
      <w:pPr>
        <w:pStyle w:val="BodyText"/>
      </w:pPr>
      <w:r>
        <w:t xml:space="preserve">Trang Duệ lúc này đã bình tĩnh trở lại, sự việc đã xảy ra, sốt ruột cũng vô dụng, chỉ có thể làm rõ đầu mối rồi nhanh chóng quay về xử lý là hơn.</w:t>
      </w:r>
    </w:p>
    <w:p>
      <w:pPr>
        <w:pStyle w:val="BodyText"/>
      </w:pPr>
      <w:r>
        <w:t xml:space="preserve">- Không biết, khoảng thời gian trước hắn có tìm đến anh muốn hùn vốn, nhưng đã qua ba bốn ngày, anh cũng không biết có phải là hắn không, nhưng ngoài hắn ra thì anh cũng không đắc tội với người nào...</w:t>
      </w:r>
    </w:p>
    <w:p>
      <w:pPr>
        <w:pStyle w:val="BodyText"/>
      </w:pPr>
      <w:r>
        <w:t xml:space="preserve">Triệu Quốc Đống tuy bị gõ một gậy lên đầu và không quá nặng nhưng cũng làm cho con người suy nghĩ rối loạn, nghĩ một lúc lâu thì ngoài Trấn Quan Tây ra không còn ai khác khả nghi nữa.</w:t>
      </w:r>
    </w:p>
    <w:p>
      <w:pPr>
        <w:pStyle w:val="BodyText"/>
      </w:pPr>
      <w:r>
        <w:t xml:space="preserve">Trang Duệ biết rõ Triệu Quốc Đống là người hiền lành, sẽ tuyệt đối không đắc tội với người, vì vậy hắn suy nghĩ một lát rồi nói:</w:t>
      </w:r>
    </w:p>
    <w:p>
      <w:pPr>
        <w:pStyle w:val="BodyText"/>
      </w:pPr>
      <w:r>
        <w:t xml:space="preserve">- Thế này đi, anh rể, trước tiên anh đừng đến nhà xưởng nữa, hôm nay em sẽ về, người kia đã đánh anh thì chắc chắn sẽ lộ diện, chờ khi em về đến Bành Thành rồi nói sau. truyện copy từ</w:t>
      </w:r>
    </w:p>
    <w:p>
      <w:pPr>
        <w:pStyle w:val="BodyText"/>
      </w:pPr>
      <w:r>
        <w:t xml:space="preserve">Trang Duệ cúp điện thoại và gọi ngay cho Lưu Xuyên, để đối phương mang vài con Ngao đến khu nhà xưởng canh chừng, đề phòng có người đến quấy rối. Lưu Xuyên bên kia cũng không biết chuyện này, vừa nghe xong đã ồn ào muốn đi tìm Trương Ngọc Phượng, Trang Duệ nhanh chóng ngăn cản, những năm nay rất nhiều chuyện không cần đánh giết như vậy làm gì cả.</w:t>
      </w:r>
    </w:p>
    <w:p>
      <w:pPr>
        <w:pStyle w:val="BodyText"/>
      </w:pPr>
      <w:r>
        <w:t xml:space="preserve">- Tứ ca, bây giờ em sẽ về Ngọc Tuyền Sơn nói với mẹ về chuyện của hai anh chị, à, đúng rồi, chuyện anh rể của em bị đánh, anh cũng đừng nói với mẹ em...</w:t>
      </w:r>
    </w:p>
    <w:p>
      <w:pPr>
        <w:pStyle w:val="BodyText"/>
      </w:pPr>
      <w:r>
        <w:t xml:space="preserve">Trang Duệ đơn giản nói những chuyện đã qua cho Âu Dương Quân, sau đó lại nói một câu rồi chuẩn bị đứng lên đến Ngọc Tuyền Sơn đón Tiểu Bạch Sư, sợ rằng hắn đi về Bành Thành phải mất cả tháng.</w:t>
      </w:r>
    </w:p>
    <w:p>
      <w:pPr>
        <w:pStyle w:val="BodyText"/>
      </w:pPr>
      <w:r>
        <w:t xml:space="preserve">- Chồng của Tiểu Mẫn, là vợ của em gái tôi phải không? Vừa hay anh chưa đến Bành Thành, cậu cho anh đi theo với.</w:t>
      </w:r>
    </w:p>
    <w:p>
      <w:pPr>
        <w:pStyle w:val="BodyText"/>
      </w:pPr>
      <w:r>
        <w:t xml:space="preserve">Điều làm cho Trang Duệ không ngờ chính là Âu Dương Quân muốn cùng mình về Bành Thành.</w:t>
      </w:r>
    </w:p>
    <w:p>
      <w:pPr>
        <w:pStyle w:val="Compact"/>
      </w:pPr>
      <w:r>
        <w:br w:type="textWrapping"/>
      </w:r>
      <w:r>
        <w:br w:type="textWrapping"/>
      </w:r>
    </w:p>
    <w:p>
      <w:pPr>
        <w:pStyle w:val="Heading2"/>
      </w:pPr>
      <w:bookmarkStart w:id="349" w:name="chương-327-thăm-bệnh."/>
      <w:bookmarkEnd w:id="349"/>
      <w:r>
        <w:t xml:space="preserve">327. Chương 327 : Thăm Bệnh.</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327: Thăm bệnh.</w:t>
      </w:r>
    </w:p>
    <w:p>
      <w:pPr>
        <w:pStyle w:val="BodyText"/>
      </w:pPr>
      <w:r>
        <w:t xml:space="preserve">Nhóm Dịch: Tepga</w:t>
      </w:r>
    </w:p>
    <w:p>
      <w:pPr>
        <w:pStyle w:val="BodyText"/>
      </w:pPr>
      <w:r>
        <w:t xml:space="preserve">Nguồn: Sưu Tầm</w:t>
      </w:r>
    </w:p>
    <w:p>
      <w:pPr>
        <w:pStyle w:val="BodyText"/>
      </w:pPr>
      <w:r>
        <w:t xml:space="preserve">- Tứ ca, có chút chuyện nhỏ mà thôi, anh cũng khỏi cần đi theo, chờ ẹ em nói xong chuyện của anh, lúc đó anh chờ kết hôn là vừa...</w:t>
      </w:r>
    </w:p>
    <w:p>
      <w:pPr>
        <w:pStyle w:val="BodyText"/>
      </w:pPr>
      <w:r>
        <w:t xml:space="preserve">Trang Duệ suy xét và cảm thấy không nên cho Âu Dương Quân đi theo, việc này không có gì là to tát, chỉ là một tên lưu manh gây chuyện mà thôi, nói với bố của Lưu Xuyên thì thu thập Trương Ngọc Phượng chỉ mất một bữa ăn sáng.</w:t>
      </w:r>
    </w:p>
    <w:p>
      <w:pPr>
        <w:pStyle w:val="BodyText"/>
      </w:pPr>
      <w:r>
        <w:t xml:space="preserve">Mà Trang Duệ cũng không muốn mượn thế lực của ông ngoại mình, như vậy rõ ràng là dùng pháo bắn muỗi, hắn cũng không biết bản tính làm việc của Âu Dương Quân, sợ rằng sẽ làm chuyện bé xé ra to.</w:t>
      </w:r>
    </w:p>
    <w:p>
      <w:pPr>
        <w:pStyle w:val="BodyText"/>
      </w:pPr>
      <w:r>
        <w:t xml:space="preserve">Ai ngờ Trang Duệ nói ra những lời này lại thật sự kích thích Âu Dương Quân, hắn trừng mắt nói:</w:t>
      </w:r>
    </w:p>
    <w:p>
      <w:pPr>
        <w:pStyle w:val="BodyText"/>
      </w:pPr>
      <w:r>
        <w:t xml:space="preserve">- Nói nhảm, chồng của chị cậu không phải là chồng của em gái tôi sao? Anh đây không kết hôn thì sao? Cái gì mà vội vàng kết hôn?</w:t>
      </w:r>
    </w:p>
    <w:p>
      <w:pPr>
        <w:pStyle w:val="BodyText"/>
      </w:pPr>
      <w:r>
        <w:t xml:space="preserve">- Đúng là chưa kết hôn, anh trừng mắt nhìn ai vậy?</w:t>
      </w:r>
    </w:p>
    <w:p>
      <w:pPr>
        <w:pStyle w:val="BodyText"/>
      </w:pPr>
      <w:r>
        <w:t xml:space="preserve">Âu Dương Quân nói chưa hết lời thì đã cảm thấy không đúng, hắn phát hiện Từ tiểu thư ở bên cạnh nhìn mình với ánh mắt bất thiện, vì vậy mà vội vàng câm miệng.</w:t>
      </w:r>
    </w:p>
    <w:p>
      <w:pPr>
        <w:pStyle w:val="BodyText"/>
      </w:pPr>
      <w:r>
        <w:t xml:space="preserve">Thật ra Âu Dương Quân muốn đi Bành Thành để tránh né bố, hắn nghĩ rằng sau khi bố biét chuyện thì sẽ tìm mình mắng một trận, lúc này đi ra ngoài tránh gió là rất tốt, đợi đến khi bố hết giận thì sẽ về cũng không muộn.</w:t>
      </w:r>
    </w:p>
    <w:p>
      <w:pPr>
        <w:pStyle w:val="BodyText"/>
      </w:pPr>
      <w:r>
        <w:t xml:space="preserve">Trang Duệ thật sự không có biện pháp gì với Âu Dương Quân, thôi được, thích thì cùng đi.</w:t>
      </w:r>
    </w:p>
    <w:p>
      <w:pPr>
        <w:pStyle w:val="BodyText"/>
      </w:pPr>
      <w:r>
        <w:t xml:space="preserve">Từ Tinh lái xe của Âu Dương Quân, Trang Duệ chở Âu Dương Quân chạy đến Ngọc Tuyền Sơn, hắn tìm mẹ và nói ra chuyện của Âu Dương Quân. Quả nhiên Trang Mẫu nghe thấy như vậy thì nhanh chóng đồng ý, mà Âu Dương Quân cũng yên lòng hơn.</w:t>
      </w:r>
    </w:p>
    <w:p>
      <w:pPr>
        <w:pStyle w:val="BodyText"/>
      </w:pPr>
      <w:r>
        <w:t xml:space="preserve">Trang Duệ sau đó nói với mẹ là mình sẽ về Bành Thành, Âu Dương Uyển cũng không nghĩ nhiều, dù sao chỗ này cũng không phải là nhà mình, con mình về Bành Thành cũng là bình thường, vì vậy chỉ dặn hắn lái xe cẩn thận mà thôi.</w:t>
      </w:r>
    </w:p>
    <w:p>
      <w:pPr>
        <w:pStyle w:val="BodyText"/>
      </w:pPr>
      <w:r>
        <w:t xml:space="preserve">Trang Duệ mang theo Tiểu Bạch Sư và chạy ra khỏi Bắc Kinh, hắn bây giờ khá trầm ổn, dù có sốt ruột thì chạy xe cũng không vội, đến mười một giờ khuya thì về tới Bành Thành. Âu Dương Quân còn chưa chạy xe đường dài, lúc bắt đầu còn nói chuyện với Trang Duệ, bây giờ đã sớm ngủ say trên xe.</w:t>
      </w:r>
    </w:p>
    <w:p>
      <w:pPr>
        <w:pStyle w:val="BodyText"/>
      </w:pPr>
      <w:r>
        <w:t xml:space="preserve">...</w:t>
      </w:r>
    </w:p>
    <w:p>
      <w:pPr>
        <w:pStyle w:val="BodyText"/>
      </w:pPr>
      <w:r>
        <w:t xml:space="preserve">- Tứ ca, chúng ta đến nơi rồi.</w:t>
      </w:r>
    </w:p>
    <w:p>
      <w:pPr>
        <w:pStyle w:val="BodyText"/>
      </w:pPr>
      <w:r>
        <w:t xml:space="preserve">Trang Duệ trực tiếp chạy xe vào bãi đậ u xe của bệnh viện nhân dân thành phố, sau đó đến vỗ vai gọi Âu Dương Quân.</w:t>
      </w:r>
    </w:p>
    <w:p>
      <w:pPr>
        <w:pStyle w:val="BodyText"/>
      </w:pPr>
      <w:r>
        <w:t xml:space="preserve">- Sao? Đến rồi à?</w:t>
      </w:r>
    </w:p>
    <w:p>
      <w:pPr>
        <w:pStyle w:val="BodyText"/>
      </w:pPr>
      <w:r>
        <w:t xml:space="preserve">Âu Dương Quân mơ màng ngồi dậy, sau đó hắn lấy một chai nước khoáng ra để rửa mặt, lại chải chuốt tóc tai, cuối cùng mới xuống xe.</w:t>
      </w:r>
    </w:p>
    <w:p>
      <w:pPr>
        <w:pStyle w:val="BodyText"/>
      </w:pPr>
      <w:r>
        <w:t xml:space="preserve">- Mùi gì khó ngửi như vậy?</w:t>
      </w:r>
    </w:p>
    <w:p>
      <w:pPr>
        <w:pStyle w:val="BodyText"/>
      </w:pPr>
      <w:r>
        <w:t xml:space="preserve">Âu Dương Quân xuống xe thì nghe thấy một hương vị khó chịu, hắn đưa mắt nhìn khắp chung quanh, phát hiện đây là bệnh viện, vì vậy nhìn Trang Duệ hỏi:</w:t>
      </w:r>
    </w:p>
    <w:p>
      <w:pPr>
        <w:pStyle w:val="BodyText"/>
      </w:pPr>
      <w:r>
        <w:t xml:space="preserve">- Không phải nói chỉ bị một gậy vào chân sao? Thế nào lại nằm trong bệnh viện? Nghiêm trọng lắm à?</w:t>
      </w:r>
    </w:p>
    <w:p>
      <w:pPr>
        <w:pStyle w:val="BodyText"/>
      </w:pPr>
      <w:r>
        <w:t xml:space="preserve">- Bị một gậy lên đầu, nằm bệnh viện để dễ theo dõi bệnh tình.</w:t>
      </w:r>
    </w:p>
    <w:p>
      <w:pPr>
        <w:pStyle w:val="BodyText"/>
      </w:pPr>
      <w:r>
        <w:t xml:space="preserve">Trang Duệ để Tiểu Bạch Sư ở lại trên xe, hắn đưa Âu Dương Quân vào trong bệnh viện.</w:t>
      </w:r>
    </w:p>
    <w:p>
      <w:pPr>
        <w:pStyle w:val="BodyText"/>
      </w:pPr>
      <w:r>
        <w:t xml:space="preserve">- Này, hai người các anh đứng lại, đứng lại.</w:t>
      </w:r>
    </w:p>
    <w:p>
      <w:pPr>
        <w:pStyle w:val="BodyText"/>
      </w:pPr>
      <w:r>
        <w:t xml:space="preserve">Vừa ra khỏi thang máy, Trang Duệ định đi đến phòng bệnh thì một cô y tá lên tiếng nói.</w:t>
      </w:r>
    </w:p>
    <w:p>
      <w:pPr>
        <w:pStyle w:val="BodyText"/>
      </w:pPr>
      <w:r>
        <w:t xml:space="preserve">- Chúng tôi đến thăm người bệnh...</w:t>
      </w:r>
    </w:p>
    <w:p>
      <w:pPr>
        <w:pStyle w:val="BodyText"/>
      </w:pPr>
      <w:r>
        <w:t xml:space="preserve">Trang Duệ ở bên cạnh giải thích.</w:t>
      </w:r>
    </w:p>
    <w:p>
      <w:pPr>
        <w:pStyle w:val="BodyText"/>
      </w:pPr>
      <w:r>
        <w:t xml:space="preserve">- À, đến đây phải thăm bệnh thì cũng là thăm người, còn gì khác nữa sao? Bây giờ đã qua giờ chăm nuôi, mong các anh ngày mai hẵng đến.</w:t>
      </w:r>
    </w:p>
    <w:p>
      <w:pPr>
        <w:pStyle w:val="BodyText"/>
      </w:pPr>
      <w:r>
        <w:t xml:space="preserve">Cô ý tá không biết vì vừa vị bạn trai đá hay mất cân đối về nội tiết mà nói chuyện thật sự rất lớn lối, mà người Bành Thành cũng có cách ăn nói như vậy, âm thanh giống như cãi nhau, nhưng Âu Dương Quân nghe không quen thì nhanh chóng nhíu mày.</w:t>
      </w:r>
    </w:p>
    <w:p>
      <w:pPr>
        <w:pStyle w:val="BodyText"/>
      </w:pPr>
      <w:r>
        <w:t xml:space="preserve">- Nói gì vậy? Gọi giám đốc bệnh viện ra đây...</w:t>
      </w:r>
    </w:p>
    <w:p>
      <w:pPr>
        <w:pStyle w:val="BodyText"/>
      </w:pPr>
      <w:r>
        <w:t xml:space="preserve">Âu Dương Quân mỗi năm đều đi đến bệnh viện lớn của quân giải phóng để kiểm tra sức khỏe, đừng nói là y tá, dù là giám đốc quân hàm thiếu tướng cũng phải khách khí khi gặp hắn. Lúc này hắn bị một cô y tá lớn tiếng quát mắng, vì vậy mà thuận miệng nói muốn gặp giám đốc bệnh viện.</w:t>
      </w:r>
    </w:p>
    <w:p>
      <w:pPr>
        <w:pStyle w:val="BodyText"/>
      </w:pPr>
      <w:r>
        <w:t xml:space="preserve">Âu Dương Quân tuy thường ngày hay hi hi ha ha với Trang Duệ nhưng cũng là người có máu mặt ở thủ đô, bây giờ chỉ cần kéo căng gương mặt là đã bùng ra vẻ uy nghiêm tuyệt đối, làm cho cô y tá sợ hãi.</w:t>
      </w:r>
    </w:p>
    <w:p>
      <w:pPr>
        <w:pStyle w:val="BodyText"/>
      </w:pPr>
      <w:r>
        <w:t xml:space="preserve">- Giám đốc...Giám đốc bệnh viện không có ở đây, các anh muốn đến phòng bệnh nào?</w:t>
      </w:r>
    </w:p>
    <w:p>
      <w:pPr>
        <w:pStyle w:val="BodyText"/>
      </w:pPr>
      <w:r>
        <w:t xml:space="preserve">Người đến thăm bệnh cũng có phân chia cao thấp, cô y tá cảm thấy mình không thể nào phán đoán về thân phận của đối phương, vì thế cũng không dám đắc tội với người. Bây giờ có nhiều bệnh viện, hàng năm cũng có nhiều y tá và bác sĩ ra trường, nếu mình chọc vào người có thân phận, mất công việc thì sao?</w:t>
      </w:r>
    </w:p>
    <w:p>
      <w:pPr>
        <w:pStyle w:val="BodyText"/>
      </w:pPr>
      <w:r>
        <w:t xml:space="preserve">- Phòng 12, có người vừa vào lúc giữa trưa.</w:t>
      </w:r>
    </w:p>
    <w:p>
      <w:pPr>
        <w:pStyle w:val="BodyText"/>
      </w:pPr>
      <w:r>
        <w:t xml:space="preserve">Trang Duệ kéo Âu Dương Quân lại, chỗ này cũng không phải là Bắc Kinh, dù anh có gọi giám đốc bệnh viện ra thì thế nào? Người ta cũng không thèm nể mặt anh.</w:t>
      </w:r>
    </w:p>
    <w:p>
      <w:pPr>
        <w:pStyle w:val="BodyText"/>
      </w:pPr>
      <w:r>
        <w:t xml:space="preserve">- À, đó là phòng bệnh đơn, nếu muốn thăm nom thì đi thẳng và rẻ phải là đến, nhưng cũng không nên thăm quá lâu.</w:t>
      </w:r>
    </w:p>
    <w:p>
      <w:pPr>
        <w:pStyle w:val="BodyText"/>
      </w:pPr>
      <w:r>
        <w:t xml:space="preserve">Cô y tá thật sự tìm ra ình một bậc thang để bước xuống, sau đó lại lén đưa mắt nhìn Âu Dương Quân, vì vừa rồi đối phương nói quá có khí thế, giọng điệu giống như có tiếp xúc với giám đốc bệnh viện. Nếu nàng biết đối phương căn bản không biết gì về giám đốc bệnh viện, sợ rằng nàng sẽ cho hắn biết thế nào là đánh đá chua ngoa.</w:t>
      </w:r>
    </w:p>
    <w:p>
      <w:pPr>
        <w:pStyle w:val="BodyText"/>
      </w:pPr>
      <w:r>
        <w:t xml:space="preserve">- Đi thôi, Tứ ca, con chờ người mời cơm sao?</w:t>
      </w:r>
    </w:p>
    <w:p>
      <w:pPr>
        <w:pStyle w:val="BodyText"/>
      </w:pPr>
      <w:r>
        <w:t xml:space="preserve">Trang Duệ kéo Âu Dương Quân đang rất không tình nguyện đi về phòng bệnh 12.</w:t>
      </w:r>
    </w:p>
    <w:p>
      <w:pPr>
        <w:pStyle w:val="BodyText"/>
      </w:pPr>
      <w:r>
        <w:t xml:space="preserve">- Đại Xuyên, sao cậu lại ở đây? Lúc này là mấy giờ rồi?</w:t>
      </w:r>
    </w:p>
    <w:p>
      <w:pPr>
        <w:pStyle w:val="BodyText"/>
      </w:pPr>
      <w:r>
        <w:t xml:space="preserve">Trang Duệ đẩy cửa phòng bệnh thì phát hiện ngoài Trang Mẫn và anh rể nằm trên giường còn có Lưu Xuyên và Chu Thụy.</w:t>
      </w:r>
    </w:p>
    <w:p>
      <w:pPr>
        <w:pStyle w:val="BodyText"/>
      </w:pPr>
      <w:r>
        <w:t xml:space="preserve">- Tứ ca, anh cũng đến à?</w:t>
      </w:r>
    </w:p>
    <w:p>
      <w:pPr>
        <w:pStyle w:val="BodyText"/>
      </w:pPr>
      <w:r>
        <w:t xml:space="preserve">Trang Mẫn và Lưu Xuyên thấy Âu Dương Quân ở sau lưng Trang Duệ thì nhanh chóng đứng lên bắt chuyện.</w:t>
      </w:r>
    </w:p>
    <w:p>
      <w:pPr>
        <w:pStyle w:val="BodyText"/>
      </w:pPr>
      <w:r>
        <w:t xml:space="preserve">- À, anh nghe nói chồng của em xảy ra chút chuyện, vì vậy mà đi theo Tiểu Duệ đến đây, thế nào? Có nặng không? Không thì chúng ta chuyển luôn đến bệnh viện Bắc Kinh.</w:t>
      </w:r>
    </w:p>
    <w:p>
      <w:pPr>
        <w:pStyle w:val="BodyText"/>
      </w:pPr>
      <w:r>
        <w:t xml:space="preserve">Âu Dương Quân đi đến bên cạnh giường bệnh để xem xét Triệu Quốc Đống, nhưng lúc này Triệu Quốc Đống ngoài cái đầu sưng như quả bóng thì không thể nào nhìn rõ mặt mũi.</w:t>
      </w:r>
    </w:p>
    <w:p>
      <w:pPr>
        <w:pStyle w:val="BodyText"/>
      </w:pPr>
      <w:r>
        <w:t xml:space="preserve">- Tiểu Mẫn, đây là?</w:t>
      </w:r>
    </w:p>
    <w:p>
      <w:pPr>
        <w:pStyle w:val="BodyText"/>
      </w:pPr>
      <w:r>
        <w:t xml:space="preserve">Triệu Quốc Đống đã ngủ cả buổi chiều, bây giờ đã thanh tỉnh, hắn thấy người lạ mặt trước mắt luôn gọi mình là em rể thì không khỏi nhìn Trang Mẫn.</w:t>
      </w:r>
    </w:p>
    <w:p>
      <w:pPr>
        <w:pStyle w:val="BodyText"/>
      </w:pPr>
      <w:r>
        <w:t xml:space="preserve">- Là con của bác trai anh của mẹ em, anh cứ gọi là Tứ ca.</w:t>
      </w:r>
    </w:p>
    <w:p>
      <w:pPr>
        <w:pStyle w:val="BodyText"/>
      </w:pPr>
      <w:r>
        <w:t xml:space="preserve">Triệu Quốc Đống nghe được những lời của Trang Mẫn thì chống người ngồi lên nói:</w:t>
      </w:r>
    </w:p>
    <w:p>
      <w:pPr>
        <w:pStyle w:val="BodyText"/>
      </w:pPr>
      <w:r>
        <w:t xml:space="preserve">- Làm phiền Tứ ca, chút chuyện nhỏ này mà làm anh chạy từ Bắc Kinh xuống đây. Đúng rồi, mẹ em có biết không? Đừng nên nói cho bà biết...</w:t>
      </w:r>
    </w:p>
    <w:p>
      <w:pPr>
        <w:pStyle w:val="BodyText"/>
      </w:pPr>
      <w:r>
        <w:t xml:space="preserve">- Cô cô không biết, tôi nhất định sẽ không nói, cậu cứ nằm xuống nghỉ ngơi đi...</w:t>
      </w:r>
    </w:p>
    <w:p>
      <w:pPr>
        <w:pStyle w:val="BodyText"/>
      </w:pPr>
      <w:r>
        <w:t xml:space="preserve">Âu Dương Quân tuy ra ngoài khá kiêu ngạo nhưng trước nay vẫn luôn rất hiền lành tử tế với anh em của mình.</w:t>
      </w:r>
    </w:p>
    <w:p>
      <w:pPr>
        <w:pStyle w:val="BodyText"/>
      </w:pPr>
      <w:r>
        <w:t xml:space="preserve">- Đại Xuyên, chuyện gì xảy ra vậy? Đã điều tra rõ ràng chưa?</w:t>
      </w:r>
    </w:p>
    <w:p>
      <w:pPr>
        <w:pStyle w:val="BodyText"/>
      </w:pPr>
      <w:r>
        <w:t xml:space="preserve">Khi thấy Âu Dương Quân và Triệu Quốc Đống nói chuyện với nhau thì Trang Duệ kéo Lưu Xuyên sang một bên để hỏi.</w:t>
      </w:r>
    </w:p>
    <w:p>
      <w:pPr>
        <w:pStyle w:val="BodyText"/>
      </w:pPr>
      <w:r>
        <w:t xml:space="preserve">- Không, còn chưa biết có phải là Trương Ngọc Phượng hay không, buổi chiều tôi đã đưa anh Vương đến nhà xưởng của đối phương, hỏi gì cũng nói là không biết, chết sống không thừa nhận, tôi cũng không có cách nào khác.</w:t>
      </w:r>
    </w:p>
    <w:p>
      <w:pPr>
        <w:pStyle w:val="BodyText"/>
      </w:pPr>
      <w:r>
        <w:t xml:space="preserve">Lưu Xuyên gãi gãi đầu, anh Vương trong lời nói của hắn chính là người mà Trang Duệ cũng có quen biết, là bộ hạ cũ của bố Lưu Xuyên, bây giờ là một trưởng khoa của phòng trị an xã hội, vừa vặn nắm vụ này. Lưu Xuyên nhận được điện thoại của Trang Duệ thì nhanh chóng cho anh Vương đưa người đi kiểm tra, nhưng không ai làm chứng, không ai thấy rõ mặt tên khốn ra tay với Triệu Quốc Đống.</w:t>
      </w:r>
    </w:p>
    <w:p>
      <w:pPr>
        <w:pStyle w:val="BodyText"/>
      </w:pPr>
      <w:r>
        <w:t xml:space="preserve">- Trước tiên đưa đối phương tiến vào trong cục công an một ngày rồi nói sau.</w:t>
      </w:r>
    </w:p>
    <w:p>
      <w:pPr>
        <w:pStyle w:val="BodyText"/>
      </w:pPr>
      <w:r>
        <w:t xml:space="preserve">Trang Duệ cũng hiểu rõ đám cảnh sát, dùng danh nghĩa kẻ tình nghi chỉ có thể bắt giam hai mươi bốn tiếng, sau đó không có chứng cứ thì phải thả ra.</w:t>
      </w:r>
    </w:p>
    <w:p>
      <w:pPr>
        <w:pStyle w:val="BodyText"/>
      </w:pPr>
      <w:r>
        <w:t xml:space="preserve">Trang Duệ từ nhỏ đã ít nhân thân, vẫn luôn coi trọng thân tình, hơn nữa trước nay Triệu Quốc Đống đều đối xử không tệ với hắn, quan tâm đến hắn như anh ruột. Khi Trang Duệ học đại học thì hai người còn chưa kết hôn, mỗi lần Trang Duệ nghĩ về nhà thì Triệu Quốc Đống đều lấy ra vài trăm đồng kín đáo đưa vào tay.</w:t>
      </w:r>
    </w:p>
    <w:p>
      <w:pPr>
        <w:pStyle w:val="BodyText"/>
      </w:pPr>
      <w:r>
        <w:t xml:space="preserve">Lúc này thấy anh rể khá thê thảm thì Trang Duệ thật sự nổi giận.</w:t>
      </w:r>
    </w:p>
    <w:p>
      <w:pPr>
        <w:pStyle w:val="BodyText"/>
      </w:pPr>
      <w:r>
        <w:t xml:space="preserve">- Tôi cũng nghĩ vậy, nhưng...</w:t>
      </w:r>
    </w:p>
    <w:p>
      <w:pPr>
        <w:pStyle w:val="BodyText"/>
      </w:pPr>
      <w:r>
        <w:t xml:space="preserve">Trang Duệ thấy Lưu Xuyên muốn nói lại thôi thì kỳ quái: (.</w:t>
      </w:r>
    </w:p>
    <w:p>
      <w:pPr>
        <w:pStyle w:val="BodyText"/>
      </w:pPr>
      <w:r>
        <w:t xml:space="preserve">- Sao vậy? Chút chuyện như vậy cũng không dám nói với chú Lưu à? Cậu không nói thì tôi nói.</w:t>
      </w:r>
    </w:p>
    <w:p>
      <w:pPr>
        <w:pStyle w:val="BodyText"/>
      </w:pPr>
      <w:r>
        <w:t xml:space="preserve">Trang Duệ thậ sự coi nhà Lưu Xuyên như nhà mình, biết rõ bố Lưu Xuyên rất biết cách bao che cho con cái, việc này chỉ cần mình mở miệng thì ông sẽ đồng ý ngay. truyện copy từ</w:t>
      </w:r>
    </w:p>
    <w:p>
      <w:pPr>
        <w:pStyle w:val="BodyText"/>
      </w:pPr>
      <w:r>
        <w:t xml:space="preserve">- Ba tháng trước ông nhà đã về hưu, việc này không thể nói được, vì thế tôi mới lén tìm anh Vương, nhưng bây giờ anh Vương đang ở vào giai đoạn đề bạt làm phó cục trưởng, cũng không nên có gì đó xảy ra, vì vậy...</w:t>
      </w:r>
    </w:p>
    <w:p>
      <w:pPr>
        <w:pStyle w:val="BodyText"/>
      </w:pPr>
      <w:r>
        <w:t xml:space="preserve">- Chú Lưu về hưu rồi à? Tôi còn chưa biết chuyện này.</w:t>
      </w:r>
    </w:p>
    <w:p>
      <w:pPr>
        <w:pStyle w:val="BodyText"/>
      </w:pPr>
      <w:r>
        <w:t xml:space="preserve">Trang Duệ biết rõ, dù người về hưu chưa hẳn là mất hết tiếng nói, nhưng nếu chú Lưu ra mặt mà không như ý sẽ mất hết mặt mũi. Bình thường lãnh đạo về hưu sẽ tránh những trường hợp mẫn cảm, vì thế Lưu Xuyên cũng không muốn làm khó bố mình.</w:t>
      </w:r>
    </w:p>
    <w:p>
      <w:pPr>
        <w:pStyle w:val="BodyText"/>
      </w:pPr>
      <w:r>
        <w:t xml:space="preserve">- Như vậy không thể nào nói với chú Lưu được rồi, đúng rồi, sau khi chú Lưu về hưu thì tâm tình thế nào? Hai tháng sau tôi sẽ làm nhà xong ở Bắc Kinh, nên để cho cô chú đến đó ở một thời gian, không thì một mình mẹ tôi ở đó cũng buồn.</w:t>
      </w:r>
    </w:p>
    <w:p>
      <w:pPr>
        <w:pStyle w:val="BodyText"/>
      </w:pPr>
      <w:r>
        <w:t xml:space="preserve">Trang Duệ suy nghĩ một chút rồi nói thêm:</w:t>
      </w:r>
    </w:p>
    <w:p>
      <w:pPr>
        <w:pStyle w:val="BodyText"/>
      </w:pPr>
      <w:r>
        <w:t xml:space="preserve">- Ngày mai rồi nói, đối phương đến đánh người sẽ có mục đích, chúng ta chờ bọn họ tìm đến là được, lưu manh, cậu và anh Chu đi về đi.</w:t>
      </w:r>
    </w:p>
    <w:p>
      <w:pPr>
        <w:pStyle w:val="BodyText"/>
      </w:pPr>
      <w:r>
        <w:t xml:space="preserve">Chu Thụy nãy giờ không nó gì chợt lên tiếng:</w:t>
      </w:r>
    </w:p>
    <w:p>
      <w:pPr>
        <w:pStyle w:val="BodyText"/>
      </w:pPr>
      <w:r>
        <w:t xml:space="preserve">- Những ngày nay tôi sẽ đến ở trong nhà xưởng.</w:t>
      </w:r>
    </w:p>
    <w:p>
      <w:pPr>
        <w:pStyle w:val="BodyText"/>
      </w:pPr>
      <w:r>
        <w:t xml:space="preserve">- Chút chuyện thế này mà lo nghĩ cái gì? Trước tiên chúng ta đi ngủ, ngày mai tôi sẽ cho người làm việc, trước tiên chúng ta bắt người, đánh ột trận, chứ đợi đối phương đến cửa làm gì?</w:t>
      </w:r>
    </w:p>
    <w:p>
      <w:pPr>
        <w:pStyle w:val="BodyText"/>
      </w:pPr>
      <w:r>
        <w:t xml:space="preserve">Âu Dương Quân và Triệu Quốc Đống hàn huyên vài câu thì cũng tỏ ra tức giận, hắn khi còn trẻ dù sao cũng là một phần tử máu mặt ở thủ đô.</w:t>
      </w:r>
    </w:p>
    <w:p>
      <w:pPr>
        <w:pStyle w:val="BodyText"/>
      </w:pPr>
      <w:r>
        <w:t xml:space="preserve">- Tứ ca, anh quen người ở Bành Thành này sao?</w:t>
      </w:r>
    </w:p>
    <w:p>
      <w:pPr>
        <w:pStyle w:val="BodyText"/>
      </w:pPr>
      <w:r>
        <w:t xml:space="preserve">Trang Duệ hỏi một câu.</w:t>
      </w:r>
    </w:p>
    <w:p>
      <w:pPr>
        <w:pStyle w:val="BodyText"/>
      </w:pPr>
      <w:r>
        <w:t xml:space="preserve">- Được rồi, sáng mai rồi nói sau, bây giờ đã hơn mười hai giờ.</w:t>
      </w:r>
    </w:p>
    <w:p>
      <w:pPr>
        <w:pStyle w:val="Compact"/>
      </w:pPr>
      <w:r>
        <w:t xml:space="preserve">Âu Dương Quân duỗi lưng một cái, rõ ràng là ngủ rồi nói sau.</w:t>
      </w:r>
      <w:r>
        <w:br w:type="textWrapping"/>
      </w:r>
      <w:r>
        <w:br w:type="textWrapping"/>
      </w:r>
    </w:p>
    <w:p>
      <w:pPr>
        <w:pStyle w:val="Heading2"/>
      </w:pPr>
      <w:bookmarkStart w:id="350" w:name="chương-328-không-phải-là-đèn-cạn-dầu."/>
      <w:bookmarkEnd w:id="350"/>
      <w:r>
        <w:t xml:space="preserve">328. Chương 328 : Không Phải Là Đèn Cạn Dầu.</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328: Không phải là đèn cạn dầu.</w:t>
      </w:r>
    </w:p>
    <w:p>
      <w:pPr>
        <w:pStyle w:val="BodyText"/>
      </w:pPr>
      <w:r>
        <w:t xml:space="preserve">Nhóm Dịch: Tepga</w:t>
      </w:r>
    </w:p>
    <w:p>
      <w:pPr>
        <w:pStyle w:val="BodyText"/>
      </w:pPr>
      <w:r>
        <w:t xml:space="preserve">Nguồn: Sưu Tầm</w:t>
      </w:r>
    </w:p>
    <w:p>
      <w:pPr>
        <w:pStyle w:val="BodyText"/>
      </w:pPr>
      <w:r>
        <w:t xml:space="preserve">- Chị, hay chị đưa Tứ ca về nhà đi, hôm nay em ở lại chỗ này...</w:t>
      </w:r>
    </w:p>
    <w:p>
      <w:pPr>
        <w:pStyle w:val="BodyText"/>
      </w:pPr>
      <w:r>
        <w:t xml:space="preserve">Trang Duệ thấy Trang Mẫn có chút mệt mỏi thì nhận ở lại, dù sao thì chỗ này còn có một cái giường, để dành cho những thân nhân ở lại.</w:t>
      </w:r>
    </w:p>
    <w:p>
      <w:pPr>
        <w:pStyle w:val="BodyText"/>
      </w:pPr>
      <w:r>
        <w:t xml:space="preserve">- Không cần, cậu ở lại thì có thể làm được gì? Để chị ở lại, mọi người về đi. Đại Xuyên, việc này đừng nói cho bố mẹ cậu biết đấy nhé...</w:t>
      </w:r>
    </w:p>
    <w:p>
      <w:pPr>
        <w:pStyle w:val="BodyText"/>
      </w:pPr>
      <w:r>
        <w:t xml:space="preserve">Trang Mẫn lại lo lắng cho em, cố ý để mình ở lại.</w:t>
      </w:r>
    </w:p>
    <w:p>
      <w:pPr>
        <w:pStyle w:val="BodyText"/>
      </w:pPr>
      <w:r>
        <w:t xml:space="preserve">- Được rồi, sáng mai em đến.</w:t>
      </w:r>
    </w:p>
    <w:p>
      <w:pPr>
        <w:pStyle w:val="BodyText"/>
      </w:pPr>
      <w:r>
        <w:t xml:space="preserve">Trang Duệ đã chạy xe chín giờ, lúc này cũng rất mệt mỏi, vì vậy sau khi nói vài câu với Triệu Quốc Đống thì cùng Âu Dương Quân rời khỏi phòng bệnh.</w:t>
      </w:r>
    </w:p>
    <w:p>
      <w:pPr>
        <w:pStyle w:val="BodyText"/>
      </w:pPr>
      <w:r>
        <w:t xml:space="preserve">Người Bành Thành thích ăn thịt dê, đặc biệt là vào mùa hè thì ven đường có rất nghiều quán dê nướng, Trang Duệ và Âu Dương Quân đều chưa dùng cơm, ì vậy mà kéo cả Lưu Xuyên và Chu Thụy vào ngồi trong một quán thịt dê.</w:t>
      </w:r>
    </w:p>
    <w:p>
      <w:pPr>
        <w:pStyle w:val="BodyText"/>
      </w:pPr>
      <w:r>
        <w:t xml:space="preserve">Người Bắc Kinh cũng thích các món nướng, trước kia con đường Vương Phủ ở thủ đô đều là những quan thịt nướng Tân Cương, nhưng những năm gần đây đã giảm bớt không cho bày bán tùy tiện, Âu Dương Quân cũng đã lâu chưa được thưởng thức, vì vậy mọi người gọi thịt dê nướng, bắt đầu uống bia.</w:t>
      </w:r>
    </w:p>
    <w:p>
      <w:pPr>
        <w:pStyle w:val="BodyText"/>
      </w:pPr>
      <w:r>
        <w:t xml:space="preserve">- Tứ ca, ngày mai xử lý chuyện này thế nào? Anh có người quen ở Bành Thành sao?</w:t>
      </w:r>
    </w:p>
    <w:p>
      <w:pPr>
        <w:pStyle w:val="BodyText"/>
      </w:pPr>
      <w:r>
        <w:t xml:space="preserve">Đợi mỗi người uống một chai bia thì Trang Duệ hỏi Âu Dương Quân, Lưu Xuyên bây giờ thật sự không làm gì được, việc này thật sự đã có hơi khó khăn. Bây giờ là lúc anh Vương sắp được đề bạt, sẽ thật sự không nên làm việc quá cứng, mà cảnh sát cũng không nên bắt người vô duyên vô cớ, đây là những gì mà đám lưu manh hiểu rất rõ.</w:t>
      </w:r>
    </w:p>
    <w:p>
      <w:pPr>
        <w:pStyle w:val="BodyText"/>
      </w:pPr>
      <w:r>
        <w:t xml:space="preserve">- Không có người quen, năm xưa ông nội lăn lộn nhiều nơi, đều có căn cơ ở những vùng đông bắc như Quảng Đông và Phúc Kiến, nhưng Giang Nam này thì thật sự không có gì.</w:t>
      </w:r>
    </w:p>
    <w:p>
      <w:pPr>
        <w:pStyle w:val="BodyText"/>
      </w:pPr>
      <w:r>
        <w:t xml:space="preserve">Âu Dương Quân lác đầu, hắn cầm ly bia uống cạn, quán thịt nướng này thứ gì cũng tốt, chẳng qua ly bia lại có hơi nhỏ.</w:t>
      </w:r>
    </w:p>
    <w:p>
      <w:pPr>
        <w:pStyle w:val="BodyText"/>
      </w:pPr>
      <w:r>
        <w:t xml:space="preserve">- Vậy chúng ta xử lý thế nào?</w:t>
      </w:r>
    </w:p>
    <w:p>
      <w:pPr>
        <w:pStyle w:val="BodyText"/>
      </w:pPr>
      <w:r>
        <w:t xml:space="preserve">Trang Duệ thật sự bị lời nói của Âu Dương Quân làm ơ hồ, lúc này đối phương còn nói lời rất tự tin, thì ra cũng không có quan hệ gì ở Bành Thành này.</w:t>
      </w:r>
    </w:p>
    <w:p>
      <w:pPr>
        <w:pStyle w:val="BodyText"/>
      </w:pPr>
      <w:r>
        <w:t xml:space="preserve">Âu Dương Quân nhìn Trang Duệ rồi nói:</w:t>
      </w:r>
    </w:p>
    <w:p>
      <w:pPr>
        <w:pStyle w:val="BodyText"/>
      </w:pPr>
      <w:r>
        <w:t xml:space="preserve">- Cái gì là xử lý thế nào? Tiểu Duệ, mỗi người chúng ta chuẩn bị một cây đao, nếu có đao tam giác của bộ đội thì càng tốt, dùng thứ đó mới sướng...</w:t>
      </w:r>
    </w:p>
    <w:p>
      <w:pPr>
        <w:pStyle w:val="BodyText"/>
      </w:pPr>
      <w:r>
        <w:t xml:space="preserve">- Chờ chút, chờ chút, Tứ ca, dừng lại, anh muốn làm gì vậy?</w:t>
      </w:r>
    </w:p>
    <w:p>
      <w:pPr>
        <w:pStyle w:val="BodyText"/>
      </w:pPr>
      <w:r>
        <w:t xml:space="preserve">Trang Duệ thấy Âu Dương Quân nói quá tà dị thì lên tiếng cắt ngang lời.</w:t>
      </w:r>
    </w:p>
    <w:p>
      <w:pPr>
        <w:pStyle w:val="BodyText"/>
      </w:pPr>
      <w:r>
        <w:t xml:space="preserve">- Cậu để tôi nói hết lời đã, đừng xen vào, chúng ta bốn người là đủ rồi, chúng ta trực tiếp bắt tên khốn họ Trương gì kia, mỗi người chém một đao, sao lại sợ tên này không nói thật? Nếu đã có chứng cứ vào tay thì xem như chúng ta giúp cảnh sát phá án.</w:t>
      </w:r>
    </w:p>
    <w:p>
      <w:pPr>
        <w:pStyle w:val="BodyText"/>
      </w:pPr>
      <w:r>
        <w:t xml:space="preserve">Âu Dương Quân càng nói càng cao hứng, toàn thân bùng nhiệt huyết, cũng bất chấp tất cả mà cởi chiếc áo hàng hiệu xuống, sau đó khoác lên vai, nửa thân trên lội ra trắng nõn, trước ngực còn có vết dao đao.</w:t>
      </w:r>
    </w:p>
    <w:p>
      <w:pPr>
        <w:pStyle w:val="BodyText"/>
      </w:pPr>
      <w:r>
        <w:t xml:space="preserve">Thời còn nhỏ thì Âu Dương Quân bị ông nội thao luyện rất nặng, mà hắn khi có chuyện xảy ra thì ra tay rất hung ác, hắn có bối cảnh, chỉ cần đánh không chết người sẽ chẳng có chuyện gì lớn, vì vậy mà danh tiếng ngày càng lớn, thật sự mạnh hơn rất nhiều so với những đứa con cháu nhà quan dựa vào cha chú để dùng tiền chơi gái kia.</w:t>
      </w:r>
    </w:p>
    <w:p>
      <w:pPr>
        <w:pStyle w:val="BodyText"/>
      </w:pPr>
      <w:r>
        <w:t xml:space="preserve">Nhưng khi Âu Dương Quân càng lớn tuổi thì càng bị bố quản nghiêm khắc, đánh nhau cũng không dám, mà bây giờ xã hội này chủ yếu là tiền, vì thế hắn cũng nhanh chóng biến hóa. Đầu tiên là hắn tham gia kinh doanh kiếm tiền, sau này tiến vào ngành giải trí và mở công ty điện ảnh và hội sở ở ngoại thành thủ đô.</w:t>
      </w:r>
    </w:p>
    <w:p>
      <w:pPr>
        <w:pStyle w:val="BodyText"/>
      </w:pPr>
      <w:r>
        <w:t xml:space="preserve">Tuy kinh doanh như vậy thì tiền sẽ ít hơn so với trước, nhưng dù thế nào thì Âu Dương Quân cũng làm ăn kinh doanh đường hoàng, không có vấn đề gì để bị người nắm thóp. Tuy hắn kinh doanh nhưng cũng cố kỵ người trong nhà đang tham chính, vì quan trường là một chiến trường không khói thuốc súng, hơn nữa cũng có nhiều người ở Bắc Kinh mà hắn không thể chọc vào.</w:t>
      </w:r>
    </w:p>
    <w:p>
      <w:pPr>
        <w:pStyle w:val="BodyText"/>
      </w:pPr>
      <w:r>
        <w:t xml:space="preserve">Sau khi đến Bành Thành thì Âu Dương Quân không còn nhiều thứ cần cố kỵ, cũng không có nhiều thứ cần chú ý như ở Bắc Kinh, hơn nữa uống vài ly vào bụng thì phần tử không an phận chợt bùng lên, đã sớm quên đi những tính toán trước đó, lại vỗ bàn muốn đi tìm đám người kia ột trận đòn.</w:t>
      </w:r>
    </w:p>
    <w:p>
      <w:pPr>
        <w:pStyle w:val="BodyText"/>
      </w:pPr>
      <w:r>
        <w:t xml:space="preserve">Âu Dương Quân nói những lời như vậy thật sự hợp với một kẻ chỉ sợ thiên hạ không loạn như Lưu Xuyên, vì thế mà Lưu Xuyên nhanh chóng dốt hết *** bia ướp lạnh vào bụng, sau đó lau miệng nói:</w:t>
      </w:r>
    </w:p>
    <w:p>
      <w:pPr>
        <w:pStyle w:val="BodyText"/>
      </w:pPr>
      <w:r>
        <w:t xml:space="preserve">- Tứ ca nói đúng, phí lực cho những việc kia làm gì, không phải chỉ là một đám lưu manh vô lại sao? Đã không phải là thời chúng nó thích làm gì thì làm rồi, Tứ ca, ngày mai em sẽ chuẩn bị hàng, chúng ta cho chúng nó biết tay.</w:t>
      </w:r>
    </w:p>
    <w:p>
      <w:pPr>
        <w:pStyle w:val="BodyText"/>
      </w:pPr>
      <w:r>
        <w:t xml:space="preserve">- Đại Xuyên, không ngơ tiểu tử cậu có tâm huyết hơn so với em tôi, việc này cứ làm như vậy, mặc kệ tên khốn kia là loại chó má gì, đánh trước nói sau...</w:t>
      </w:r>
    </w:p>
    <w:p>
      <w:pPr>
        <w:pStyle w:val="BodyText"/>
      </w:pPr>
      <w:r>
        <w:t xml:space="preserve">Âu Dương Quân nghe được lời của Lưu Xuyên thì cũng thấy càng thuận mắt, vì vậy mà nâng ly cụng với Lưu Xuyên, xem ra bây giờ cả hai là huynh đệ chính thức.</w:t>
      </w:r>
    </w:p>
    <w:p>
      <w:pPr>
        <w:pStyle w:val="BodyText"/>
      </w:pPr>
      <w:r>
        <w:t xml:space="preserve">- Hai người yên tĩnh lại một chút, có được không vậy? Tứ ca, nếu anh có ý nghĩ này thì ngày mai em sẽ gọi điện thoại cho bác trai, anh nên về Bắc Kinh thôi, mọi việc ở đây em sẽ xử lý...</w:t>
      </w:r>
    </w:p>
    <w:p>
      <w:pPr>
        <w:pStyle w:val="BodyText"/>
      </w:pPr>
      <w:r>
        <w:t xml:space="preserve">Trang Duệ bắt đầu bị những lời của Âu Dương Quân làm cho choáng váng, tự mình cầm đao đi chém người sao? Có bệnh phải không? Đây cũng không phả là phim điện ảnh, đơn thương độc mã xông vào hang ổ của kẻ địch, mà Trang Duệ cũng từng xem qua những bộ phim do công ty Âu Dương Quân sản xuất, phần lớn là hình tượng anh hùng, thật sự rất nghiêm trọng.</w:t>
      </w:r>
    </w:p>
    <w:p>
      <w:pPr>
        <w:pStyle w:val="BodyText"/>
      </w:pPr>
      <w:r>
        <w:t xml:space="preserve">- Này, tiểu tử cậu đúng là, không có vẻ đàn ông gì cả, nghĩ lại xem, chúng ta cùng dùng đao chém người, cảm giác sẽ thế nào...</w:t>
      </w:r>
    </w:p>
    <w:p>
      <w:pPr>
        <w:pStyle w:val="BodyText"/>
      </w:pPr>
      <w:r>
        <w:t xml:space="preserve">Âu Dương Quân còn chưa nói hết câu thì Trang Duệ đã móc điện thoại ra, vì vậy Âu Dương Quân nhanh chóng sửa lời:</w:t>
      </w:r>
    </w:p>
    <w:p>
      <w:pPr>
        <w:pStyle w:val="BodyText"/>
      </w:pPr>
      <w:r>
        <w:t xml:space="preserve">- Thôi được, thôi bỏ đi, coi như chưa nói gì.</w:t>
      </w:r>
    </w:p>
    <w:p>
      <w:pPr>
        <w:pStyle w:val="BodyText"/>
      </w:pPr>
      <w:r>
        <w:t xml:space="preserve">- Mộc Đầu, tôi cảm thấy ý kiến của Tứ ca là rất hay, cậu nghĩ lại lúc còn bé chúng ta đánh nhau xem, đánh đối phương gục xuống mới hả giận, như vậy nó sẽ không dám trêu chọc chúng ta nữa. Mặc kệ nó là Trấn Quan Tây hay Chấn Quan Đông, đánh một trận hả giận rồi nói sau.</w:t>
      </w:r>
    </w:p>
    <w:p>
      <w:pPr>
        <w:pStyle w:val="BodyText"/>
      </w:pPr>
      <w:r>
        <w:t xml:space="preserve">Lưu Xuyên này coi như đã đồng ý với ý kiến của Âu Dương Quân, vì vậy mà bắt đầu lên tiếng khuyên bảo Trang Duệ.</w:t>
      </w:r>
    </w:p>
    <w:p>
      <w:pPr>
        <w:pStyle w:val="BodyText"/>
      </w:pPr>
      <w:r>
        <w:t xml:space="preserve">- Đánh cái quái gì? Tiểu tử cậu sắp kết hôn đến nơi rồi, nếu có chuyện gì thì để Lôi Lôi thủ tiết sống hết đời được à? Đừng nói lời vô nghĩa, uống xong chai này chúng ta về nhà ngủ, việc này không cần các cậu quản.</w:t>
      </w:r>
    </w:p>
    <w:p>
      <w:pPr>
        <w:pStyle w:val="BodyText"/>
      </w:pPr>
      <w:r>
        <w:t xml:space="preserve">Trang Duệ thật sự bị Âu Dương Quân và Lưu Xuyên làm cho choáng váng, xem ra cả hai đều bị hơi rượu tác động. Âu Dương Quân là anh của hắn, tất nhiên hắn sẽ không lên tiếng dạy bảo, còn với Lưu Xuyên thì hắn không cần gì phải khách khí, vì vậy mà gom tất cả những *** bia lại, chỉ chừa một *** ở trên bàn mà thôi.</w:t>
      </w:r>
    </w:p>
    <w:p>
      <w:pPr>
        <w:pStyle w:val="BodyText"/>
      </w:pPr>
      <w:r>
        <w:t xml:space="preserve">- Được rồi, được rồi, không uống nữa, về thôi...</w:t>
      </w:r>
    </w:p>
    <w:p>
      <w:pPr>
        <w:pStyle w:val="BodyText"/>
      </w:pPr>
      <w:r>
        <w:t xml:space="preserve">Thấy Trang Duệ không tiếp thu ý kiến của mình thì Âu Dương Quân cũng không còn bừng bừng như vừa rồi, hắn khó có cơ hội ra khỏi Bắc Kinh để phóng túng một lần, bây gời lại bị một đứa em Mộc Đầu ngăn cản. Nhưng Âu Dương Quân cũng không muốn nghĩ thêm, nếu mình xảy ra chuyện ở chỗ này, như vậy Trang Duệ sao có thể nói rõ với bố mình cho được?</w:t>
      </w:r>
    </w:p>
    <w:p>
      <w:pPr>
        <w:pStyle w:val="BodyText"/>
      </w:pPr>
      <w:r>
        <w:t xml:space="preserve">...</w:t>
      </w:r>
    </w:p>
    <w:p>
      <w:pPr>
        <w:pStyle w:val="BodyText"/>
      </w:pPr>
      <w:r>
        <w:t xml:space="preserve">Trở lại Vân Long sơn trang thì đã hơn một giờ khuya, Âu Dương Quân cũng không còn tinh thần, hắn cũng không nhìn kỹ biệt thự của Trang Duệ, chỉ đi tìm phòng ngủ. Trang Duệ cũng rất mệt mỏi, hắn nằm xuống là ngủ ngay, chỉ có Tiểu Bạch Sư đi thăm dò một vòng quanh địa bàn của mình, sua đó mới quay về căn nhà gỗ nhỏ mà Trang Duệ đã làm riêng cho nó.</w:t>
      </w:r>
    </w:p>
    <w:p>
      <w:pPr>
        <w:pStyle w:val="BodyText"/>
      </w:pPr>
      <w:r>
        <w:t xml:space="preserve">- Tiểu Duệ, căn biệt thự này của cậu rất tốt, bao nhiêu tiền vậy? Nếu nó ở Bắc Kinh, không bỏ ra năm sáu chục triệu thì đừng hòng mua được.</w:t>
      </w:r>
    </w:p>
    <w:p>
      <w:pPr>
        <w:pStyle w:val="BodyText"/>
      </w:pPr>
      <w:r>
        <w:t xml:space="preserve">Sáng sớm hôm sau Trang Duệ bị Âu Dương Quân đánh thức, huynh đệ này hình như vừa chạy bộ một vòng, toàn thân đầy mồ hôi nhưng tinh thần rất tốt, hắn dùng ánh mắt hưng phấn nhìn cách sắp xếp trong nhà Trang Duệ.</w:t>
      </w:r>
    </w:p>
    <w:p>
      <w:pPr>
        <w:pStyle w:val="BodyText"/>
      </w:pPr>
      <w:r>
        <w:t xml:space="preserve">- Không mắc như vậy đâu, chỉ hơn mười triệu mà thôi, không khác gì biệt thự của anh.</w:t>
      </w:r>
    </w:p>
    <w:p>
      <w:pPr>
        <w:pStyle w:val="BodyText"/>
      </w:pPr>
      <w:r>
        <w:t xml:space="preserve">Trang Duệ nói và nhìn đồng hồ, sau đó vội vàng bò lên, trước tiên hắn phải đến gặp anh rể, sau đó đến nhà xưởng xem xét, để xem tên khốn đánh anh mình có lộ diện hay không?</w:t>
      </w:r>
    </w:p>
    <w:p>
      <w:pPr>
        <w:pStyle w:val="BodyText"/>
      </w:pPr>
      <w:r>
        <w:t xml:space="preserve">- Ủa, những thứ bày trong gara này dùng để làm gì?</w:t>
      </w:r>
    </w:p>
    <w:p>
      <w:pPr>
        <w:pStyle w:val="BodyText"/>
      </w:pPr>
      <w:r>
        <w:t xml:space="preserve">Sau khi rửa mặt xong thì Trang Duệ và Âu Dương Quân ra khỏi biệt thự, vừa bước vào gara thì Âu Dương Quân đã trừng mắt, mà Trang Duệ cũng sững sốt. Hôm qua vì quá mệt mỏi nên dừng xe lại cũng không nhìn kỹ chung quanh, bây giờ mới phát hiện trong gara ngoài chiếc xe của mình thì cũng không còn nhiều chỗ trống, vì những chỗ khác bày không ít máy móc.</w:t>
      </w:r>
    </w:p>
    <w:p>
      <w:pPr>
        <w:pStyle w:val="BodyText"/>
      </w:pPr>
      <w:r>
        <w:t xml:space="preserve">Trang Duệ cẩn thận xem xét thì thấy đây là những chiếc máy cơ giới chế tác ngọc khí mà mình nhờ Triệu Quốc Đống mua về, tuy chúng không quá lớn nhưng lại nhiều chủng loại, chiếm hơn phân nửa diện tích gara.</w:t>
      </w:r>
    </w:p>
    <w:p>
      <w:pPr>
        <w:pStyle w:val="BodyText"/>
      </w:pPr>
      <w:r>
        <w:t xml:space="preserve">- Là những máy móc dùng để chế tác ngọc khí, trên tay em còn có chút nguyên liệu, vài ngày nữa sẽ chó người chuẩn bị vài vật phẩm.</w:t>
      </w:r>
    </w:p>
    <w:p>
      <w:pPr>
        <w:pStyle w:val="BodyText"/>
      </w:pPr>
      <w:r>
        <w:t xml:space="preserve">Trang Duệ thuận miệng giải thích với Âu Dương Quân, sau đó lái xe ra ngoài.</w:t>
      </w:r>
    </w:p>
    <w:p>
      <w:pPr>
        <w:pStyle w:val="BodyText"/>
      </w:pPr>
      <w:r>
        <w:t xml:space="preserve">- Là những món ngọc khí như lần trước cậu lấy ra ở cửa hàng châu báu sao? Nếu là nó thì đến khi tôi kết hôn cậu phải tặng ột vật mới được.</w:t>
      </w:r>
    </w:p>
    <w:p>
      <w:pPr>
        <w:pStyle w:val="BodyText"/>
      </w:pPr>
      <w:r>
        <w:t xml:space="preserve">Âu Dương Quân sau này mới từ miệng Từ Tinh mà biết loại phỉ thú kia khó có được, không phải có tiền là có.</w:t>
      </w:r>
    </w:p>
    <w:p>
      <w:pPr>
        <w:pStyle w:val="BodyText"/>
      </w:pPr>
      <w:r>
        <w:t xml:space="preserve">- Cũng không kém loại đó bao nhiêu, nhưng em thật sự không còn đế vương lục, để đến khi anh kết hôn em sẽ tặng ột chiếc vòng tay hàng tốt.</w:t>
      </w:r>
    </w:p>
    <w:p>
      <w:pPr>
        <w:pStyle w:val="BodyText"/>
      </w:pPr>
      <w:r>
        <w:t xml:space="preserve">Trang Duệ thật sự cười khổ, hàng chưa kịp làm ra đã có người lấy đi rồi.</w:t>
      </w:r>
    </w:p>
    <w:p>
      <w:pPr>
        <w:pStyle w:val="BodyText"/>
      </w:pPr>
      <w:r>
        <w:t xml:space="preserve">Âu Dương Quân với bộ dạng giống như gian kế đã hoàn thành, hắn vừa cười vừa nói:</w:t>
      </w:r>
    </w:p>
    <w:p>
      <w:pPr>
        <w:pStyle w:val="BodyText"/>
      </w:pPr>
      <w:r>
        <w:t xml:space="preserve">- Được, dù sao thì cậu cũng là phú ông trăm triệu, những món ít tiền thì đừng trưng ra nhé? Đúng rồi, chúng ta đi đâu đây?</w:t>
      </w:r>
    </w:p>
    <w:p>
      <w:pPr>
        <w:pStyle w:val="BodyText"/>
      </w:pPr>
      <w:r>
        <w:t xml:space="preserve">- Đi đến xem anh rể thế nào, sau đó đi đến nhà xưởng.</w:t>
      </w:r>
    </w:p>
    <w:p>
      <w:pPr>
        <w:pStyle w:val="BodyText"/>
      </w:pPr>
      <w:r>
        <w:t xml:space="preserve">Trang Duệ nói ra tính toán của mình.</w:t>
      </w:r>
    </w:p>
    <w:p>
      <w:pPr>
        <w:pStyle w:val="BodyText"/>
      </w:pPr>
      <w:r>
        <w:t xml:space="preserve">- Này, tiểu tử cậu sao thành thật như vậy, đây có chín phần mười là do Trương Ngọc Phượng làm ra, nắm đầu nó mà xử lý chẳng phải sẽ xong sao?</w:t>
      </w:r>
    </w:p>
    <w:p>
      <w:pPr>
        <w:pStyle w:val="BodyText"/>
      </w:pPr>
      <w:r>
        <w:t xml:space="preserve">- Đừng, biện pháp của anh là không được.</w:t>
      </w:r>
    </w:p>
    <w:p>
      <w:pPr>
        <w:pStyle w:val="BodyText"/>
      </w:pPr>
      <w:r>
        <w:t xml:space="preserve">Trang Duệ xem như đã hiểu, anh mình không phải là loại đèn cạn dầu.</w:t>
      </w:r>
    </w:p>
    <w:p>
      <w:pPr>
        <w:pStyle w:val="BodyText"/>
      </w:pPr>
      <w:r>
        <w:t xml:space="preserve">- Anh đây không ra tay, xem người ta ra tay không được à?</w:t>
      </w:r>
    </w:p>
    <w:p>
      <w:pPr>
        <w:pStyle w:val="BodyText"/>
      </w:pPr>
      <w:r>
        <w:t xml:space="preserve">Âu Dương Quân vừa nói vừa lấy điện thoại ra gọi ra ngoài. đọc truyện mới nhất tại .</w:t>
      </w:r>
    </w:p>
    <w:p>
      <w:pPr>
        <w:pStyle w:val="Compact"/>
      </w:pPr>
      <w:r>
        <w:br w:type="textWrapping"/>
      </w:r>
      <w:r>
        <w:br w:type="textWrapping"/>
      </w:r>
    </w:p>
    <w:p>
      <w:pPr>
        <w:pStyle w:val="Heading2"/>
      </w:pPr>
      <w:bookmarkStart w:id="351" w:name="chương-329-quân-đội."/>
      <w:bookmarkEnd w:id="351"/>
      <w:r>
        <w:t xml:space="preserve">329. Chương 329 : Quân Đội.</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329: Quân Đội.</w:t>
      </w:r>
    </w:p>
    <w:p>
      <w:pPr>
        <w:pStyle w:val="BodyText"/>
      </w:pPr>
      <w:r>
        <w:t xml:space="preserve">Nhóm Dịch: Tepga</w:t>
      </w:r>
    </w:p>
    <w:p>
      <w:pPr>
        <w:pStyle w:val="BodyText"/>
      </w:pPr>
      <w:r>
        <w:t xml:space="preserve">Nguồn: Sưu Tầm</w:t>
      </w:r>
    </w:p>
    <w:p>
      <w:pPr>
        <w:pStyle w:val="BodyText"/>
      </w:pPr>
      <w:r>
        <w:t xml:space="preserve">- Bạch Sư lên xe, Tứ ca, anh điện thoại cho ai vậy?</w:t>
      </w:r>
    </w:p>
    <w:p>
      <w:pPr>
        <w:pStyle w:val="BodyText"/>
      </w:pPr>
      <w:r>
        <w:t xml:space="preserve">Trang Duệ chạy xe ra khỏi gara thì nói một tiếng với Bạch Sư, hôm nay biết đâu sẽ có chuyện? Vì vậy đưa Bạch Sư đến tạo uy thế cũng không thừa.</w:t>
      </w:r>
    </w:p>
    <w:p>
      <w:pPr>
        <w:pStyle w:val="BodyText"/>
      </w:pPr>
      <w:r>
        <w:t xml:space="preserve">- À, đại ca, em là Tiểu Quân, anh bây giờ có rảnh không?</w:t>
      </w:r>
    </w:p>
    <w:p>
      <w:pPr>
        <w:pStyle w:val="BodyText"/>
      </w:pPr>
      <w:r>
        <w:t xml:space="preserve">Âu Dương Quân dựng ngón trỏ lên tỏ ý để Trang Duệ đừng nói thêm, nhưng Trang Duệ hiểu, Âu Dương Quân gọi là đại ca chỉ có Âu Dương Lỗi.</w:t>
      </w:r>
    </w:p>
    <w:p>
      <w:pPr>
        <w:pStyle w:val="BodyText"/>
      </w:pPr>
      <w:r>
        <w:t xml:space="preserve">- Chồng của em gái ở bên này xảy ra chút chuyện, em rể nào à? Là chồng của Tiểu Mẫn, đúng rồi, em đã quên anh chưa từng gặp Tiểu Mẫn, chính là con gái của cô cô, có chuyện thế này...</w:t>
      </w:r>
    </w:p>
    <w:p>
      <w:pPr>
        <w:pStyle w:val="BodyText"/>
      </w:pPr>
      <w:r>
        <w:t xml:space="preserve">Âu Dương Quân nói rõ sự kiện từ đầu đến cuối cho Âu Dương Lỗi trong điện thoại, hắn sợ Âu Dương Lỗi không biết trình tự phá án của cảnh sát địa phương, vì vậy nói cả chuyện chưa có chứng cứ, cuối cùng mới nhờ đối phương vận dụng chút thực quyền để điều động quân.</w:t>
      </w:r>
    </w:p>
    <w:p>
      <w:pPr>
        <w:pStyle w:val="BodyText"/>
      </w:pPr>
      <w:r>
        <w:t xml:space="preserve">- Sao cậu lại chạy đến Bành Thành? Để cho Tiểu Duệ tiếp điện thoại đi.</w:t>
      </w:r>
    </w:p>
    <w:p>
      <w:pPr>
        <w:pStyle w:val="BodyText"/>
      </w:pPr>
      <w:r>
        <w:t xml:space="preserve">Nói thật ra thì Âu Dương Lỗi thật sự không tin cậu em Âu Dương Quân của mình, Âu Dương Quân tuy có vẻ thành thật ở thủ đô nhưng cũng là kẻ trước nay nổi tiếng phá phách.</w:t>
      </w:r>
    </w:p>
    <w:p>
      <w:pPr>
        <w:pStyle w:val="BodyText"/>
      </w:pPr>
      <w:r>
        <w:t xml:space="preserve">- Đại ca, em là Trang Duệ...</w:t>
      </w:r>
    </w:p>
    <w:p>
      <w:pPr>
        <w:pStyle w:val="BodyText"/>
      </w:pPr>
      <w:r>
        <w:t xml:space="preserve">- Những gì Tiểu Quân nói là thật sao?</w:t>
      </w:r>
    </w:p>
    <w:p>
      <w:pPr>
        <w:pStyle w:val="BodyText"/>
      </w:pPr>
      <w:r>
        <w:t xml:space="preserve">Âm thanh của Âu Dương Lỗi từ trong điện thoại truyền ra.</w:t>
      </w:r>
    </w:p>
    <w:p>
      <w:pPr>
        <w:pStyle w:val="BodyText"/>
      </w:pPr>
      <w:r>
        <w:t xml:space="preserve">- Là thật, anh rể là người thành thật, trước nay chưa từng gây sự, mà chuyện này em có thể xử lý được, anh đừng nghe lời Tứ ca, đừng điều động quân làm gì cả.</w:t>
      </w:r>
    </w:p>
    <w:p>
      <w:pPr>
        <w:pStyle w:val="BodyText"/>
      </w:pPr>
      <w:r>
        <w:t xml:space="preserve">Trang Duệ cũng không muốn làm lớn chuyện, cứ chờ đối phương đến tận cửa rồi cho anh Vương đưa người đến bắt gọn là xong, nếu cho Âu Dương Lỗi ra mặt thì sợ rằng càng thêm khó khống chế.</w:t>
      </w:r>
    </w:p>
    <w:p>
      <w:pPr>
        <w:pStyle w:val="BodyText"/>
      </w:pPr>
      <w:r>
        <w:t xml:space="preserve">- Ai nói tôi muốn động quân? Tiểu Duệ, tôi thật sự còn chưa có năng lượng như vậy, nhưng người nhà chúng ta không thể bị đánh như vậy, việc này tôi xử lý, cậu đưa điện thoại cho Tiểu Quân đi.</w:t>
      </w:r>
    </w:p>
    <w:p>
      <w:pPr>
        <w:pStyle w:val="BodyText"/>
      </w:pPr>
      <w:r>
        <w:t xml:space="preserve">Âu Dương Lỗi ở đầu dây bên kia nở nụ cười, hắn dù là một thiếu tướng, cũng là một đại biểu trẻ tuổi trong quân ngũ nhưng lực ảnh hưởng chỉ có cánh quân trên tay, cũng nhờ vào mối quan hệ giữa ông nội, nếu không hắn cũng chẳng được nắm quân như vậy.</w:t>
      </w:r>
    </w:p>
    <w:p>
      <w:pPr>
        <w:pStyle w:val="BodyText"/>
      </w:pPr>
      <w:r>
        <w:t xml:space="preserve">- À, vâng, vâng, em biết rồi đại ca, được, anh làm mau lên, đúng rồi, em sắp kết hôn, đến lúc đó anh nhất định phải đến, gì nữa, người không đến thì lễ vật cũng phải đến.</w:t>
      </w:r>
    </w:p>
    <w:p>
      <w:pPr>
        <w:pStyle w:val="BodyText"/>
      </w:pPr>
      <w:r>
        <w:t xml:space="preserve">Âu Dương Quân tiếp điện thoại và luôn là Âu Dương Lỗi nói và chính hắn lắng tai nghe, cuối cùng hắn mới nói ra chuyện mình sắp kết hôn, cũng không quên nhắc đại ca chuẩn bị lễ vật.</w:t>
      </w:r>
    </w:p>
    <w:p>
      <w:pPr>
        <w:pStyle w:val="BodyText"/>
      </w:pPr>
      <w:r>
        <w:t xml:space="preserve">Âu Dương Quân cúp điện thoại và dùng ánh mắt dương dương đắc ý nhìn Trang Duệ:</w:t>
      </w:r>
    </w:p>
    <w:p>
      <w:pPr>
        <w:pStyle w:val="BodyText"/>
      </w:pPr>
      <w:r>
        <w:t xml:space="preserve">- Được rồi, đã xong, chúng ta đến nhà xưởng chờ.</w:t>
      </w:r>
    </w:p>
    <w:p>
      <w:pPr>
        <w:pStyle w:val="BodyText"/>
      </w:pPr>
      <w:r>
        <w:t xml:space="preserve">- Đại ca nói thế nào?</w:t>
      </w:r>
    </w:p>
    <w:p>
      <w:pPr>
        <w:pStyle w:val="BodyText"/>
      </w:pPr>
      <w:r>
        <w:t xml:space="preserve">Trang Duệ hỏi.</w:t>
      </w:r>
    </w:p>
    <w:p>
      <w:pPr>
        <w:pStyle w:val="BodyText"/>
      </w:pPr>
      <w:r>
        <w:t xml:space="preserve">- Lát nữa cậu sẽ biết, trước tiên chúng ta đến bệnh viện, xem tình hình của em rể xong thì chúng ta đến nhà xưởng.</w:t>
      </w:r>
    </w:p>
    <w:p>
      <w:pPr>
        <w:pStyle w:val="BodyText"/>
      </w:pPr>
      <w:r>
        <w:t xml:space="preserve">Âu Dương Quân lại không nỏi rõ ràng, Trang Duệ cũng không hỏi nhiều, hắn đưa Âu Dương Quân đi ăn sáng, sau đó cũng mau một phần thức ăn rồi chạy đến bệnh viện.</w:t>
      </w:r>
    </w:p>
    <w:p>
      <w:pPr>
        <w:pStyle w:val="BodyText"/>
      </w:pPr>
      <w:r>
        <w:t xml:space="preserve">Buổi sáng thường thì bệnh viện sẽ phát ra hương vị khó chịu, đặc biệt là những phòng bệnh, đầy mùi thuốc, mãi đến khi vào vào phòng thì Trang Duệ và Âu Dương Quân mới thở hắt ra một hơi.</w:t>
      </w:r>
    </w:p>
    <w:p>
      <w:pPr>
        <w:pStyle w:val="BodyText"/>
      </w:pPr>
      <w:r>
        <w:t xml:space="preserve">- Chị, anh rể còn ngủ à?</w:t>
      </w:r>
    </w:p>
    <w:p>
      <w:pPr>
        <w:pStyle w:val="BodyText"/>
      </w:pPr>
      <w:r>
        <w:t xml:space="preserve">Trang Duệ thấy Triệu Quốc Đống nằm trên giường giống như còn chưa tỉnh ngủ thì trong lòng chợt có chút xúc động, hắn đặt phần thức ăn lên tủ đầu giường, sau đó rót chút linh khí vào chân Triệu Quốc Đống. Hôm qua anh rể còn thức, hắn cũng không dám giúp anh trị liệu.</w:t>
      </w:r>
    </w:p>
    <w:p>
      <w:pPr>
        <w:pStyle w:val="BodyText"/>
      </w:pPr>
      <w:r>
        <w:t xml:space="preserve">Trang Mẫn chào Âu Dương Quân một tiếng, sau đó thở phì phì nói:</w:t>
      </w:r>
    </w:p>
    <w:p>
      <w:pPr>
        <w:pStyle w:val="BodyText"/>
      </w:pPr>
      <w:r>
        <w:t xml:space="preserve">- Anh rể cậu nửa đêm còn muốn xem đá bóng, cậu nói xem đã bị thương thế này mà còn thích xem đá bóng nữa...</w:t>
      </w:r>
    </w:p>
    <w:p>
      <w:pPr>
        <w:pStyle w:val="BodyText"/>
      </w:pPr>
      <w:r>
        <w:t xml:space="preserve">- Ha ha, không có gì, anh ấy bình thường quá bận rộn, bây giờ xem như có thời gian nghỉ ngơi. Chị, không có gì nữa thì em và Tứ ca sẽ đến nhà xưởng đây.</w:t>
      </w:r>
    </w:p>
    <w:p>
      <w:pPr>
        <w:pStyle w:val="BodyText"/>
      </w:pPr>
      <w:r>
        <w:t xml:space="preserve">Trang Duệ ngồi một lúc, khi thấy Triệu Quốc Đống chưa tỉnh ngủ thì đứng dậy phải đi.</w:t>
      </w:r>
    </w:p>
    <w:p>
      <w:pPr>
        <w:pStyle w:val="BodyText"/>
      </w:pPr>
      <w:r>
        <w:t xml:space="preserve">- À, mọi người cẩn thận một chút, có việc gì thì báo cảnh sát, đám lưu manh kia rất dã man.</w:t>
      </w:r>
    </w:p>
    <w:p>
      <w:pPr>
        <w:pStyle w:val="BodyText"/>
      </w:pPr>
      <w:r>
        <w:t xml:space="preserve">Trang Mẫn thật sự không yên lòng, vì vậy mà nhắc Trang Duệ một câu.</w:t>
      </w:r>
    </w:p>
    <w:p>
      <w:pPr>
        <w:pStyle w:val="BodyText"/>
      </w:pPr>
      <w:r>
        <w:t xml:space="preserve">- Được rồi, em gái, đợi đến khi bệnh tình của em rể tốt hơn, mọi người đi đến Bắc Kinh chơi một thời gian...</w:t>
      </w:r>
    </w:p>
    <w:p>
      <w:pPr>
        <w:pStyle w:val="BodyText"/>
      </w:pPr>
      <w:r>
        <w:t xml:space="preserve">Âu Dương Quân khoát tay áo đi theo Trang Duệ ra khỏi phòng bệnh, dã man sao? Hắn ước gì đối phương dã man một chút, như vậy vừa vặn làm lớn chuyện, mình có thể động tay động chân.</w:t>
      </w:r>
    </w:p>
    <w:p>
      <w:pPr>
        <w:pStyle w:val="BodyText"/>
      </w:pPr>
      <w:r>
        <w:t xml:space="preserve">...</w:t>
      </w:r>
    </w:p>
    <w:p>
      <w:pPr>
        <w:pStyle w:val="BodyText"/>
      </w:pPr>
      <w:r>
        <w:t xml:space="preserve">- Anh Trang, anh đến rồi.</w:t>
      </w:r>
    </w:p>
    <w:p>
      <w:pPr>
        <w:pStyle w:val="BodyText"/>
      </w:pPr>
      <w:r>
        <w:t xml:space="preserve">Trang Duệ trực tiếp lái xe vào xưởng sửa chữa ô tô, những đồ đệ của Triệu Quốc Đống chạy ra nghênh đón.</w:t>
      </w:r>
    </w:p>
    <w:p>
      <w:pPr>
        <w:pStyle w:val="BodyText"/>
      </w:pPr>
      <w:r>
        <w:t xml:space="preserve">- Tứ Nhi, không có chuyện gì chứ?</w:t>
      </w:r>
    </w:p>
    <w:p>
      <w:pPr>
        <w:pStyle w:val="BodyText"/>
      </w:pPr>
      <w:r>
        <w:t xml:space="preserve">- Không có gì, anh Trang, anh em chúng tôi đều chuẩn bị tốt mọi thứ, cũng không có kẻ nào dám đến quấy rối, nếu không thì anh em sẽ liều mạng.</w:t>
      </w:r>
    </w:p>
    <w:p>
      <w:pPr>
        <w:pStyle w:val="BodyText"/>
      </w:pPr>
      <w:r>
        <w:t xml:space="preserve">Tứ Nhi vung vẫy cây tuýp trong tay, làm cho Tiểu Bạch Sư dưới chân Trang Duệ gầm lên một tiếng, vì vậy mà sợ đến mức không dám nhúc nhích.</w:t>
      </w:r>
    </w:p>
    <w:p>
      <w:pPr>
        <w:pStyle w:val="BodyText"/>
      </w:pPr>
      <w:r>
        <w:t xml:space="preserve">Trang Duệ bắt chuyện với Tứ Nhi, sau đó quay đầu lại muốn giới thiệu Âu Dương Quân, lại thấy Âu Dương Quân đang lườm mình. truyện copy từ</w:t>
      </w:r>
    </w:p>
    <w:p>
      <w:pPr>
        <w:pStyle w:val="BodyText"/>
      </w:pPr>
      <w:r>
        <w:t xml:space="preserve">- Tứ ca, đây là Tứ Nhi, là đồ đệ của anh rể, anh và cậu ấy hình như có vai vế ở nhà giống nhau thì phải...</w:t>
      </w:r>
    </w:p>
    <w:p>
      <w:pPr>
        <w:pStyle w:val="BodyText"/>
      </w:pPr>
      <w:r>
        <w:t xml:space="preserve">Trang Duệ gãi gãi đầu, không riêng gì Âu Dương Quân cảm thấy khó chịu, mà ngay cả hắn cũng có chút không thoải mái.</w:t>
      </w:r>
    </w:p>
    <w:p>
      <w:pPr>
        <w:pStyle w:val="BodyText"/>
      </w:pPr>
      <w:r>
        <w:t xml:space="preserve">- Gọi là anh Quân, bây giờ trong nhà cậu là nhỏ nhất, sau này sẽ gọi cậu là Ngũ nhi...</w:t>
      </w:r>
    </w:p>
    <w:p>
      <w:pPr>
        <w:pStyle w:val="BodyText"/>
      </w:pPr>
      <w:r>
        <w:t xml:space="preserve">Âu Dương Quân quyết định cho Trang Duệ gọi tên mình, như vậy sẽ không còn quá tức giận. Vì trước kia trong nhà thường xem hắn là nhỏ nhất, ai cũng có thể ức hiếp, vì thế hắn rất mất hứng.</w:t>
      </w:r>
    </w:p>
    <w:p>
      <w:pPr>
        <w:pStyle w:val="BodyText"/>
      </w:pPr>
      <w:r>
        <w:t xml:space="preserve">Một lát sau Chu Thụy và Lưu Xuyên chạy đến, sau lưng còn có cả Kim Mao Sư Vương, hai tên này sợ Trang Duệ bị hại nên đưa cả Ngao Vương đến.</w:t>
      </w:r>
    </w:p>
    <w:p>
      <w:pPr>
        <w:pStyle w:val="BodyText"/>
      </w:pPr>
      <w:r>
        <w:t xml:space="preserve">- Trời ạ, con Ngao kia còn lớn hơn cả Tiểu Bạch Sư sao?</w:t>
      </w:r>
    </w:p>
    <w:p>
      <w:pPr>
        <w:pStyle w:val="BodyText"/>
      </w:pPr>
      <w:r>
        <w:t xml:space="preserve">Âu Dương Quân lần đầu tiên thấy Kim Mao Sư Vương thì thiếu chút nữa không lồi mắt ra, con Ngao kia lớn như một con nghé, toàn thân lông vàng, thậm chí còn bùng ra kim quang.</w:t>
      </w:r>
    </w:p>
    <w:p>
      <w:pPr>
        <w:pStyle w:val="BodyText"/>
      </w:pPr>
      <w:r>
        <w:t xml:space="preserve">- Thế nào? Tứ ca...</w:t>
      </w:r>
    </w:p>
    <w:p>
      <w:pPr>
        <w:pStyle w:val="BodyText"/>
      </w:pPr>
      <w:r>
        <w:t xml:space="preserve">- Gọi là anh Quân...</w:t>
      </w:r>
    </w:p>
    <w:p>
      <w:pPr>
        <w:pStyle w:val="BodyText"/>
      </w:pPr>
      <w:r>
        <w:t xml:space="preserve">Âu Dương Quân uốn nắn cách gọi của Lưu Xuyên.</w:t>
      </w:r>
    </w:p>
    <w:p>
      <w:pPr>
        <w:pStyle w:val="BodyText"/>
      </w:pPr>
      <w:r>
        <w:t xml:space="preserve">- À, anh Quân, giống chó Ngao chúng em lai tạo thế nào? Chính là huyết thống Ngao Vương, một mình nó có thể đấu lại chục con sói thảo nguyên.</w:t>
      </w:r>
    </w:p>
    <w:p>
      <w:pPr>
        <w:pStyle w:val="BodyText"/>
      </w:pPr>
      <w:r>
        <w:t xml:space="preserve">Lưu Xuyên cười hì hì nhận một điếu gấu trúc trong tay của Âu Dương Quân, sau đó quảng cáo Ngao viên của mình. (.</w:t>
      </w:r>
    </w:p>
    <w:p>
      <w:pPr>
        <w:pStyle w:val="BodyText"/>
      </w:pPr>
      <w:r>
        <w:t xml:space="preserve">Kim Mao Sư Vương thấy Trang Duệ thì thoát khỏi dây thừng cầm trong tay Chu Thụy mà chạy đến, nó đùng cái đầu lớn cọ xát lên người Trang Duệ, nhưng nó lại không thân mật với Tiểu Bạch Sư ở bên cạnh, điều này làm cho Trang Duệ có chút tò mò, chẳng lẽ Tiểu Bạch Sư không phải là con cháu của Kim Mao Sư Vương?</w:t>
      </w:r>
    </w:p>
    <w:p>
      <w:pPr>
        <w:pStyle w:val="BodyText"/>
      </w:pPr>
      <w:r>
        <w:t xml:space="preserve">Nhìn hai con Ngao tỏ ra nước giếng không phạm nước sông, lại có bộ lông đối lập, Trang Duệ chợt có một ý nghĩ vớ vẩn: "Chẳng lẽ mẹ của Tiểu Bạch Sư là chạy ra ngoài mới sinh ra nó?"</w:t>
      </w:r>
    </w:p>
    <w:p>
      <w:pPr>
        <w:pStyle w:val="BodyText"/>
      </w:pPr>
      <w:r>
        <w:t xml:space="preserve">- Đại Xuyên, lứa đầu tiên của con Ngao vàng này, cậu phải chọn cho tôi một con thật cường tráng mới được.</w:t>
      </w:r>
    </w:p>
    <w:p>
      <w:pPr>
        <w:pStyle w:val="BodyText"/>
      </w:pPr>
      <w:r>
        <w:t xml:space="preserve">Trang Duệ lắc đầu đuổi đi ý nghĩ của mình, đúng lúc Âu Dương Quân đang nói chuyện với Lưu Xuyên về việc mua Ngao con.</w:t>
      </w:r>
    </w:p>
    <w:p>
      <w:pPr>
        <w:pStyle w:val="BodyText"/>
      </w:pPr>
      <w:r>
        <w:t xml:space="preserve">- Rất tốt, anh Quân, lứa đầu em sẽ không bán đi, sẽ để cho anh chọn đầu tiên.</w:t>
      </w:r>
    </w:p>
    <w:p>
      <w:pPr>
        <w:pStyle w:val="BodyText"/>
      </w:pPr>
      <w:r>
        <w:t xml:space="preserve">Lưu Xuyên là người làm ăn, tất nhiên phần miệng lưỡi sẽ mạnh hơn Trang Duệ rất nhiều.</w:t>
      </w:r>
    </w:p>
    <w:p>
      <w:pPr>
        <w:pStyle w:val="BodyText"/>
      </w:pPr>
      <w:r>
        <w:t xml:space="preserve">Vài người cùng cười nói đi vào khu văn phòng của nhà xưởng, lúc này đám nhân công ở bên ngoài cũng an tâm hơn, chưa nói những thứ gì khác, vài con Ngao Tây Tạng cũng đủ rồi, trừ khi đối phương có súng, nếu không thì chẳng có gì phải sợ.</w:t>
      </w:r>
    </w:p>
    <w:p>
      <w:pPr>
        <w:pStyle w:val="BodyText"/>
      </w:pPr>
      <w:r>
        <w:t xml:space="preserve">- À, tôi đi tiếp điện thoại cái đã.</w:t>
      </w:r>
    </w:p>
    <w:p>
      <w:pPr>
        <w:pStyle w:val="BodyText"/>
      </w:pPr>
      <w:r>
        <w:t xml:space="preserve">Âu Dương Quân vừa vào phòng thì điện thoại vang lên, hắn chạy ra nghe điện thoại có vẻ rất thần bí.</w:t>
      </w:r>
    </w:p>
    <w:p>
      <w:pPr>
        <w:pStyle w:val="BodyText"/>
      </w:pPr>
      <w:r>
        <w:t xml:space="preserve">- Ngũ Nhi, cậu nói địa chỉ nhà xưởng này cho tôi nhanh lên.</w:t>
      </w:r>
    </w:p>
    <w:p>
      <w:pPr>
        <w:pStyle w:val="BodyText"/>
      </w:pPr>
      <w:r>
        <w:t xml:space="preserve">Lúc này Âu Dương Quân thật sự không nhịn được phải gọi Trang Duệ là Ngũ Nhi.</w:t>
      </w:r>
    </w:p>
    <w:p>
      <w:pPr>
        <w:pStyle w:val="BodyText"/>
      </w:pPr>
      <w:r>
        <w:t xml:space="preserve">Trang Duệ cười khổ báo địa chỉ cho Âu Dương Quân, cũng không hỏi xem có chuyện gì, có lẽ là đang tìm sự trợ giúp của Âu Dương Lỗi.</w:t>
      </w:r>
    </w:p>
    <w:p>
      <w:pPr>
        <w:pStyle w:val="BodyText"/>
      </w:pPr>
      <w:r>
        <w:t xml:space="preserve">Âu Dương Quân nói chuyện điện thoại xong thì cười tủm tỉm đi vào phòng, cũng không nói đến chuyện vừa nghe điện thoại, chỉ cùng mọi người tán gẫu, phát huy sở trường của người Bắc Kinh, điều này thật sự làm cho nhóm Lưu Xuyên sững sờ.</w:t>
      </w:r>
    </w:p>
    <w:p>
      <w:pPr>
        <w:pStyle w:val="BodyText"/>
      </w:pPr>
      <w:r>
        <w:t xml:space="preserve">- Anh Trang, mau đi ra xem, có một nhóm quân nhân chạy đến trên vài chiếc xe, anh ra xem ngay, có phải bọn họ là người đánh sư phụ không?</w:t>
      </w:r>
    </w:p>
    <w:p>
      <w:pPr>
        <w:pStyle w:val="BodyText"/>
      </w:pPr>
      <w:r>
        <w:t xml:space="preserve">Khi mọi người trong phòng trò chuyện với khí thế ngút trời thì Tứ Nhi chợt chạy vào, vẻ mặt hắn có chút bối rối, vì bọn họ cũng từng tu sửa xe quân dụng, nhưng đó là làm ăn, bây giờ chợt có vài chiếc xe chạy đến, lại có hơn ba chục quân nhân trang bị súng ống, bọn họ cũng không nói gì mà nhanh chóng sắp xếp đội ngũ.</w:t>
      </w:r>
    </w:p>
    <w:p>
      <w:pPr>
        <w:pStyle w:val="BodyText"/>
      </w:pPr>
      <w:r>
        <w:t xml:space="preserve">Tứ Nhi nào đã từng thấy tình cảnh như vậy, vì thế vội vàng chạy vào tìm Trang Duệ.</w:t>
      </w:r>
    </w:p>
    <w:p>
      <w:pPr>
        <w:pStyle w:val="BodyText"/>
      </w:pPr>
      <w:r>
        <w:t xml:space="preserve">- Xin hỏi vị nào là Âu Dương tiên sinh?</w:t>
      </w:r>
    </w:p>
    <w:p>
      <w:pPr>
        <w:pStyle w:val="BodyText"/>
      </w:pPr>
      <w:r>
        <w:t xml:space="preserve">Tứ Nhi vừa dứt lời thì cửa đã bị mở ra, một viên thiếu tá đứng ngay trước cửa.</w:t>
      </w:r>
    </w:p>
    <w:p>
      <w:pPr>
        <w:pStyle w:val="BodyText"/>
      </w:pPr>
      <w:r>
        <w:t xml:space="preserve">- Tôi là Âu Dương Quân, anh là?</w:t>
      </w:r>
    </w:p>
    <w:p>
      <w:pPr>
        <w:pStyle w:val="BodyText"/>
      </w:pPr>
      <w:r>
        <w:t xml:space="preserve">Sau khi nghe được lời của Âu Dương Quân thì viên thiếu tá đưa tay chào theo kiểu quân đội, hắn nói với âm thanh vang dội:</w:t>
      </w:r>
    </w:p>
    <w:p>
      <w:pPr>
        <w:pStyle w:val="BodyText"/>
      </w:pPr>
      <w:r>
        <w:t xml:space="preserve">- Báo cáo thủ trưởng, tôi là Phương Chính, đại đội trưởng đội cảnh sát quân sự số ba của thành phố Bành Thành, vânh lệnh trung đoàn trưởng đến đây xin chỉ thị.</w:t>
      </w:r>
    </w:p>
    <w:p>
      <w:pPr>
        <w:pStyle w:val="BodyText"/>
      </w:pPr>
      <w:r>
        <w:t xml:space="preserve">- Anh cứ nghỉ ngơi, không cần căng thẳng như vậy, bây giờ tôi cũng không phải là quân nhân, đại đội trưởng Phương, mời anh ngồi nói chuyện.</w:t>
      </w:r>
    </w:p>
    <w:p>
      <w:pPr>
        <w:pStyle w:val="BodyText"/>
      </w:pPr>
      <w:r>
        <w:t xml:space="preserve">Âu Dương Quân nói với vẻ mặt rất nghiêm túc, nếu như mặc trang phục quân ngũ thì sợ rằng sẽ có hương vị thủ trưởng, Lưu Xuyên thấy vậy mà ngây người, đây là anh Quân mà nãy giờ nói đùa với mình sao?</w:t>
      </w:r>
    </w:p>
    <w:p>
      <w:pPr>
        <w:pStyle w:val="BodyText"/>
      </w:pPr>
      <w:r>
        <w:t xml:space="preserve">Đại đội cảnh sát quân sự số ba của thành phố Bành Thành chuyên xử lý những vụ khủng bố, binh lính bên trong đều được huấn luyện tốt, có thể nói là tinh anh, mà Phương Chính cũng là một người nắm đội quân danh dự của trung đoàn.</w:t>
      </w:r>
    </w:p>
    <w:p>
      <w:pPr>
        <w:pStyle w:val="BodyText"/>
      </w:pPr>
      <w:r>
        <w:t xml:space="preserve">Nói thật thì khi đại đội trưởng Phương nhận được mệnh lệnh của cấp trên, yêu cầu đến đây tìm một người tên là Âu Dương Quân, hắn thật sự có chút bất mãn, mình là người trong hệ thống quân đội, không liên quan đến quan viên địa phương, dựa vào điều gì phải nghe lời chỉ thị của đối phương?</w:t>
      </w:r>
    </w:p>
    <w:p>
      <w:pPr>
        <w:pStyle w:val="BodyText"/>
      </w:pPr>
      <w:r>
        <w:t xml:space="preserve">Nhưng sau khi thấy Âu Dương Quân thì Phương Chính có ý nghĩ khác, hắn mơ hồ thấy đối phương từng là quân nhân, vì vậy mà bất mãn trong lòng mất sạch, nói không chừng là quân nhân chuyển nghề, quân hàm thật sự còn cao hơn mình.</w:t>
      </w:r>
    </w:p>
    <w:p>
      <w:pPr>
        <w:pStyle w:val="BodyText"/>
      </w:pPr>
      <w:r>
        <w:t xml:space="preserve">Âu Dương Quân nhìn đội ngũ sắp xếp bên ngoài rồi nói với Phương Chính:</w:t>
      </w:r>
    </w:p>
    <w:p>
      <w:pPr>
        <w:pStyle w:val="BodyText"/>
      </w:pPr>
      <w:r>
        <w:t xml:space="preserve">- Trước hết cho quân giải tán, vào trong xưởng nghỉ ngơi, để tôi nói rõ cho anh vài vấn đề...</w:t>
      </w:r>
    </w:p>
    <w:p>
      <w:pPr>
        <w:pStyle w:val="Compact"/>
      </w:pPr>
      <w:r>
        <w:br w:type="textWrapping"/>
      </w:r>
      <w:r>
        <w:br w:type="textWrapping"/>
      </w:r>
    </w:p>
    <w:p>
      <w:pPr>
        <w:pStyle w:val="Heading2"/>
      </w:pPr>
      <w:bookmarkStart w:id="352" w:name="chương-33-0-oan-uổng-p1"/>
      <w:bookmarkEnd w:id="352"/>
      <w:r>
        <w:t xml:space="preserve">330. Chương 33 0: Oan Uổng (p1)</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330: Oan Uổng (P1)</w:t>
      </w:r>
    </w:p>
    <w:p>
      <w:pPr>
        <w:pStyle w:val="BodyText"/>
      </w:pPr>
      <w:r>
        <w:t xml:space="preserve">Nhóm Dịch: Tepga</w:t>
      </w:r>
    </w:p>
    <w:p>
      <w:pPr>
        <w:pStyle w:val="BodyText"/>
      </w:pPr>
      <w:r>
        <w:t xml:space="preserve">Nguồn: Sưu Tầm</w:t>
      </w:r>
    </w:p>
    <w:p>
      <w:pPr>
        <w:pStyle w:val="BodyText"/>
      </w:pPr>
      <w:r>
        <w:t xml:space="preserve">Vài ngày hôm nay Trương Ngọc Phượng thật sự cảm thấy tâm thần không yên, đặc biệt là sau ngày hôm qua bị cảnh sát tìm đến tận cửa, hắn càng cảm thấy có gì đó không đúng, trong lòng thầm cảm thấy hối hận vì mua hai nhà xưởng sửa chữa xe hơi.</w:t>
      </w:r>
    </w:p>
    <w:p>
      <w:pPr>
        <w:pStyle w:val="BodyText"/>
      </w:pPr>
      <w:r>
        <w:t xml:space="preserve">Năm xưa khi Trương Ngọc Phượng lập công ty taxi, sau đó hắn bị bỏ tù và bán tài sản đi được hơn một triệu, nhưng bây giờ hắn tiếp nhận hai nhà xưởng này đã mất bảy trăm ngàn, hai tháng qua ngoài vá vỏ xe hơi thì không còn làm gì khác, đồng thời mỗi tháng còn phải nuôi một đám người ăn không ngồi rồi, vì thế mà hắn thật sự sinh ra cảm giác khó thể chống đỡ được.</w:t>
      </w:r>
    </w:p>
    <w:p>
      <w:pPr>
        <w:pStyle w:val="BodyText"/>
      </w:pPr>
      <w:r>
        <w:t xml:space="preserve">Hai nhà xưởng kia có vị trí ở gần nhau, vị trí địa lý cũng tương đối khá, nằm ở phần giữa quốc lộ 314, nơi này trước không làng sau không quán, theo lý mà nói thì xe có vấn đề sẽ đến chỗ này tu sửa, ai ngờ đám người kia tình nguyện gọi xe tải kéo đén nhà xưởng của một người tên là Triệu Quốc Đống, đây không phải là vấn đề sao?</w:t>
      </w:r>
    </w:p>
    <w:p>
      <w:pPr>
        <w:pStyle w:val="BodyText"/>
      </w:pPr>
      <w:r>
        <w:t xml:space="preserve">- Có phải nên cho người đến phá nhà xưởng của tên kia không?</w:t>
      </w:r>
    </w:p>
    <w:p>
      <w:pPr>
        <w:pStyle w:val="BodyText"/>
      </w:pPr>
      <w:r>
        <w:t xml:space="preserve">Trương Ngọc Phượng vuốt cằm, hắn đang tự hỏi đến bước sinh tồn tiếp theo của nhà xưởng. Ở gần vị trí nhà xưởng của hắn có một cung đường không tốt, khá gồ ghề, dễ dàng làm cho xe bị thủng, hắn nghĩ rằng mình có thể làm ra chút trò gì đó để kiếm thêm thu nhập.</w:t>
      </w:r>
    </w:p>
    <w:p>
      <w:pPr>
        <w:pStyle w:val="BodyText"/>
      </w:pPr>
      <w:r>
        <w:t xml:space="preserve">Những tài xế chạy đường dài đều biết lốp xe sau khi ma xát với mặt đường trong thời gian dài thì sẽ nóng lên, khi đó nếu đụng phải vật gì đó bén nhọn thì rất dễ dàng nổ lốp, Trương Ngọc Phượng là người chơi xe lão luyện, tất nhiên sẽ hiểu rõ điều này, mà suy nghĩ của hắn cũng cơ bản đứng ở phương diện này.</w:t>
      </w:r>
    </w:p>
    <w:p>
      <w:pPr>
        <w:pStyle w:val="BodyText"/>
      </w:pPr>
      <w:r>
        <w:t xml:space="preserve">...</w:t>
      </w:r>
    </w:p>
    <w:p>
      <w:pPr>
        <w:pStyle w:val="BodyText"/>
      </w:pPr>
      <w:r>
        <w:t xml:space="preserve">- Đại ca, chúng ta lại đến nhà xưởng của tên Quốc Đống kia một lần nữa, nói không chừng bọn họ sẽ thay đổi ý kiến, tình nguyện bán cho chúng ta thì sao?</w:t>
      </w:r>
    </w:p>
    <w:p>
      <w:pPr>
        <w:pStyle w:val="BodyText"/>
      </w:pPr>
      <w:r>
        <w:t xml:space="preserve">Khi Trương Ngọc Phượng đang ngồi trong văn phòng xa hoa thở dài thở ngắn thì một ông bạn già trước kia là thủ hạ của hắn đẩy cửa bước vào, người này gọi là Hắc Đản, năm xưa cũng tham gia vào trận chiến cuối cùng nhưng chỉ bị phạt tù hai năm, thật sự ra tù sớm hơn nhiều so với Trương Ngọc Phượng. Nhưng những năm qua Hắc Đản phát triển không được như ý, lúc này Trương Ngọc Phượng tiếp nhận hai nhà xưởng, Hắc Đản cũng là một trong những cổ đông.</w:t>
      </w:r>
    </w:p>
    <w:p>
      <w:pPr>
        <w:pStyle w:val="BodyText"/>
      </w:pPr>
      <w:r>
        <w:t xml:space="preserve">- Tình nguyện cái con khỉ, mày cũng không nhìn xem người ta mỗi tháng có bao nhiêu lợi nhuận sao? Con bà nó, sao tao lại đi nghe lời tiểu tử mày đi đến đòi phần lớn cổ phần với người ta? Nhà xưởng của người ta chỉ cần hoạt động hai tháng là có thể bằng với nhà máy của chúng ta, bọn họ sẽ hùn vốn với chúng ta sao?</w:t>
      </w:r>
    </w:p>
    <w:p>
      <w:pPr>
        <w:pStyle w:val="BodyText"/>
      </w:pPr>
      <w:r>
        <w:t xml:space="preserve">Sau khi nghe được lời của Hắc Đản thì Trương Ngọc Phượng thật sự bực bội, khoảng thời gian trước hắn đã cho Hắc Đản đi điều tra xem Triệu Quốc Đống đầu tư bao nhiêu tiền, Hắc Đản quay về nói là hai trăm ngàn. Sau đó Trương Ngọc Phượng tìm đến tận cửa, dù thế nào thì hắn cũng đầu tư hai nhà xưởng gần cả triệu, tất nhiên đòi một số cổ phần lớn cũng không coi là nhiều, nhưng ai ngờ đối phương lại từ chối.</w:t>
      </w:r>
    </w:p>
    <w:p>
      <w:pPr>
        <w:pStyle w:val="BodyText"/>
      </w:pPr>
      <w:r>
        <w:t xml:space="preserve">Trương Ngọc Phượng khi đó hỏi thăm lại, thì ra nhà xưởng của người ta mỗi tháng có doanh thu bốn năm trăm ngàn, tất nhiên sẽ không chịu hùn vốn với mình, sợ rằng yêu cầu lấy hai mươi phần trăm cổ phần cũng không được đồng ý.</w:t>
      </w:r>
    </w:p>
    <w:p>
      <w:pPr>
        <w:pStyle w:val="BodyText"/>
      </w:pPr>
      <w:r>
        <w:t xml:space="preserve">Sau khi nghe ngóng rõ ràng thì Trương Ngọc Phượng cực kỳ tức tối, nếu không phải Hắc Đản trước kia theo mình nhiều năm, bây giờ lại phát triển không tốt thì sợ rằng đã bị hắn đuổi ra khỏi nhà xưởng, nhưng vài ngày qua hắn cũng thật sự không quá mặn mà gì với người này.</w:t>
      </w:r>
    </w:p>
    <w:p>
      <w:pPr>
        <w:pStyle w:val="BodyText"/>
      </w:pPr>
      <w:r>
        <w:t xml:space="preserve">Hắc Đản đến trước mặt Trương Ngọc Phượng rồi dùng giọng thần bí nói:</w:t>
      </w:r>
    </w:p>
    <w:p>
      <w:pPr>
        <w:pStyle w:val="BodyText"/>
      </w:pPr>
      <w:r>
        <w:t xml:space="preserve">- Đại ca, vài ngày trước đối phương không đồng ý, như vậy cũng không có nghĩa là sẽ mãi không đồng ý. Trong thành phố Bành Thành này có kẻ nào mà không biết danh tiếng của anh, tiểu tử kia ít nhất cũng phải nể mặt chứ?</w:t>
      </w:r>
    </w:p>
    <w:p>
      <w:pPr>
        <w:pStyle w:val="BodyText"/>
      </w:pPr>
      <w:r>
        <w:t xml:space="preserve">- Này, Hắc Đản, chuyện ông chủ nhà xưởng bên kia bị đánh là do mày làm sao?</w:t>
      </w:r>
    </w:p>
    <w:p>
      <w:pPr>
        <w:pStyle w:val="BodyText"/>
      </w:pPr>
      <w:r>
        <w:t xml:space="preserve">Trương Ngọc Phượng nghe được lời của Hắc Đản thì có phản ứng, hôm qua cảnh sát tìm đến tận cửa, tiểu tử này đã nhanh chóng trốn tránh, bây giờ còn nói ra lời này, xem ra mười phần là ra tay với người ta.</w:t>
      </w:r>
    </w:p>
    <w:p>
      <w:pPr>
        <w:pStyle w:val="BodyText"/>
      </w:pPr>
      <w:r>
        <w:t xml:space="preserve">Hắc Đản móc thuốc ra đưa một điếu cho Trương Ngọc Phượng, giúp hắn đốt thuốc, sau đó dương dương đắc ý nói:</w:t>
      </w:r>
    </w:p>
    <w:p>
      <w:pPr>
        <w:pStyle w:val="BodyText"/>
      </w:pPr>
      <w:r>
        <w:t xml:space="preserve">- Đại ca, không có chứng cứ, ai dám nói là em làm? Hôm qua cảnh sát cũng đến mà có thể làm gì được chúng ta? Tiểu tử kia nếu không thức thời thì em sẽ tiếp tục dạy ột bài học.</w:t>
      </w:r>
    </w:p>
    <w:p>
      <w:pPr>
        <w:pStyle w:val="BodyText"/>
      </w:pPr>
      <w:r>
        <w:t xml:space="preserve">- Con bà nó, mày còn chưa ngồi tù đủ sao? Vẫn còn muốn đánh người à? Không được, mày ra ngoài trốn một thời gian đi, tao đưa mày ba ngàn, vài tháng sau đừng quay lại, con bà nó, tiểu tử mày làm ăn mà thật sự không có đầu óc cái quái gì.</w:t>
      </w:r>
    </w:p>
    <w:p>
      <w:pPr>
        <w:pStyle w:val="BodyText"/>
      </w:pPr>
      <w:r>
        <w:t xml:space="preserve">Trương Ngọc Phượng nghe Hắc Đản nói rõ ra thì thật sự nỏi giận, hắn cho Hắc Đản một tát, đánh rơi cả điếu thuốc trên miệng xuống đất. truyện copy từ</w:t>
      </w:r>
    </w:p>
    <w:p>
      <w:pPr>
        <w:pStyle w:val="BodyText"/>
      </w:pPr>
      <w:r>
        <w:t xml:space="preserve">- Đại ca, anh làm gì vậy? Huynh đệ này đã làm thì sẽ đảm đương, cũng sẽ không làm phiền đến anh.</w:t>
      </w:r>
    </w:p>
    <w:p>
      <w:pPr>
        <w:pStyle w:val="BodyText"/>
      </w:pPr>
      <w:r>
        <w:t xml:space="preserve">Hắc Đản thấy Trương Ngọc Phượng muốn lấy tiền ình trốn chạy thì thật sự trợn trừng mắt, vị đại ca nay tại sao trở nên xa lạ như vậy, uy phong trước kia tông xe thật sự chạy đâu mất hết rồi? Lẽ ra bây giờ hết tù tội thì phải càng trở nên uy phong và kiêu ngạo mới đúng chứ?</w:t>
      </w:r>
    </w:p>
    <w:p>
      <w:pPr>
        <w:pStyle w:val="BodyText"/>
      </w:pPr>
      <w:r>
        <w:t xml:space="preserve">Thật ra Hắc Đản cũng không hiểu lòng người khi bị bắt giam lâu ngày, tuy hắn cũng đã ngồi tù hai năm nhưng thời gian quá ngắn, thật sự chưa mài đi những mũi nhọn trên người mình.</w:t>
      </w:r>
    </w:p>
    <w:p>
      <w:pPr>
        <w:pStyle w:val="BodyText"/>
      </w:pPr>
      <w:r>
        <w:t xml:space="preserve">Những người ngồi tù được thả ra ngoài thường được chia làm vài loại tâm lý, một là những tên tội phạm bị giam cầm thời gian ngắn, chỉ bị hai ba năm, sau khi ra tù thì thật sự không thể nào thay đổi làm một người khác, ra ngoài theo tâm tư "vò mẻ lại sứt", tiếp tục dùng những kỹ năng đã học được để làm xằng bậy.</w:t>
      </w:r>
    </w:p>
    <w:p>
      <w:pPr>
        <w:pStyle w:val="BodyText"/>
      </w:pPr>
      <w:r>
        <w:t xml:space="preserve">Loại người thứ hai chính là những kẻ bị giam lâu năm, trên ba năm dưới mười năm, không cần phải nói thì những người này thật sự đã dâng hiến tuổi xuân cho nhà ngục, những năm cải tạo lao động và học tập trong tù sẽ mài giũa đi một phần những mũi nhọn trên người, còn có người thành thạo một nghề, sau khi ra tù cũng có thể kiếm miếng cơm ăn. Những người này chỉ cần không phải có nhân cách phản xã hội, bọn họ tuyệt đối sẽ không muốn tiếp tục ăn cơm tù.</w:t>
      </w:r>
    </w:p>
    <w:p>
      <w:pPr>
        <w:pStyle w:val="BodyText"/>
      </w:pPr>
      <w:r>
        <w:t xml:space="preserve">Loại còn lại chính là những trọng phạm bị giam giữ trên chục năm, loại người này sau khi đi ra đều đã là trung niên, năm sáu mươi tuổi là bình thường, bọn họ là mối nguy hại khá lớn, vì cả đời đã bị hủy diện, hơn nữa về già cũng không được nuôi dưỡng, lẻ loi hiu quạnh. Đồng thời vài chục năm bị giam cầm thì tâm lý cũng có lối phát triển vặn vẹo, sau khi đi ra rất dễ trả thù xã hội, ví dụ như tên Bạch Bảo Sơn giết hại gần mười người vào những năm chín mươi, đây là một vụ án điển hình.</w:t>
      </w:r>
    </w:p>
    <w:p>
      <w:pPr>
        <w:pStyle w:val="BodyText"/>
      </w:pPr>
      <w:r>
        <w:t xml:space="preserve">Mà Trương Ngọc Phượng thì thuộc vào hạng người thứ hai, hắn bị giam bảy năm, cũng không muốn tiếp tục tiến vào nơi mà thấy heo nái thì hai mắt cũng tỏa sáng kia. Đồng thời hắn cũng còn lại chút vốn, ăn uống không cần phải lo, tuy còn chưa tìm được vợ nhưng hai ba ngày đi tắm hơi hạ hỏa một lần, cuộc sống xem như tiêu dao tự tại.</w:t>
      </w:r>
    </w:p>
    <w:p>
      <w:pPr>
        <w:pStyle w:val="BodyText"/>
      </w:pPr>
      <w:r>
        <w:t xml:space="preserve">Vì vậy mà ngày đó Trương Ngọc Phượng đến nói chuyện hợp tác với Triệu Quốc Đống và bị từ chối nhưng cũng không phát sinh ra tâm tư lệch lạc, hôm qua khi cảnh sát đến đặt nghi vấn thì cũng nói ra những lời hào hùng mà không chột dạ, nhưng thật sự không ngờ mình chẳng làm mà do một mình Hắc Đản tự tiện ra tay. Nếu không phải nể tình đối phương là đàn em theo mình nhiều năm, sợ rằng hắn còn có tâm tư đi tố cáo.</w:t>
      </w:r>
    </w:p>
    <w:p>
      <w:pPr>
        <w:pStyle w:val="BodyText"/>
      </w:pPr>
      <w:r>
        <w:t xml:space="preserve">Trương Ngọc Phượng lấy một xấp tiền ném đến trước mặt Hắc Đản rồi dùng giọng chỉ hận rèn sắt không thành thép nói:</w:t>
      </w:r>
    </w:p>
    <w:p>
      <w:pPr>
        <w:pStyle w:val="BodyText"/>
      </w:pPr>
      <w:r>
        <w:t xml:space="preserve">- Cầm tiền rồi nhanh chóng bỏ đi, tìm một địa phương nào đó trốn vài tháng, con bà nó, có ăn có uống mà còn thích làm chuyện phạm pháp, tiểu tử mày cũng không có vài ngày tốt lành đâu.</w:t>
      </w:r>
    </w:p>
    <w:p>
      <w:pPr>
        <w:pStyle w:val="BodyText"/>
      </w:pPr>
      <w:r>
        <w:t xml:space="preserve">Hắc Đản thật sự trợn tròn mắt, mình nghe lời này sao giống như đám chính trị viên trong tù vậy? Hắn mơ màng nhét tiền vào túi áo, đang định nói gì đó thì một tiếng "ầm" vang lên, cửa bị người ta đá văng.</w:t>
      </w:r>
    </w:p>
    <w:p>
      <w:pPr>
        <w:pStyle w:val="BodyText"/>
      </w:pPr>
      <w:r>
        <w:t xml:space="preserve">Trương Ngọc Phượng thấy bảy tên cảnh sát quân sự xách súng tự động vọt vào, hắn chợt nhảy dựng lên khỏi ghế dùng hai tay ôm đầu theo phản xạ có điều kiện, đồng thời còn ngồi xổm xuống rồi la lớn:</w:t>
      </w:r>
    </w:p>
    <w:p>
      <w:pPr>
        <w:pStyle w:val="BodyText"/>
      </w:pPr>
      <w:r>
        <w:t xml:space="preserve">- Chính quyền...Báo cáo chính quyền, tôi cũng không làm gì phạm pháp.</w:t>
      </w:r>
    </w:p>
    <w:p>
      <w:pPr>
        <w:pStyle w:val="BodyText"/>
      </w:pPr>
      <w:r>
        <w:t xml:space="preserve">- Ai là Trương Ngọc Phượng?</w:t>
      </w:r>
    </w:p>
    <w:p>
      <w:pPr>
        <w:pStyle w:val="BodyText"/>
      </w:pPr>
      <w:r>
        <w:t xml:space="preserve">- Là tôi, là tôi, tôi là Trương Ngọc Phượng, tôi tuân theo pháp luật, chưa từng trốn thuế, các anh làm gì vậy? Năm xưa tuy tôi có phạm sai lầm nhưng chẳng phải phương châm của chính quyền là đánh kẻ chạy đi không đánh người chạy lại sao?</w:t>
      </w:r>
    </w:p>
    <w:p>
      <w:pPr>
        <w:pStyle w:val="BodyText"/>
      </w:pPr>
      <w:r>
        <w:t xml:space="preserve">Trương Ngọc Phượng ngồi xổm xuống bên tường không dám ngẩng đầu, hắn biết những tên cảnh sát quân sự kia, khi còn trong tù thì thật sự không ít lần bị bọn họ cho ăn đòn, vì thế lúc này thậm chí là không dám cử động, nhưng trong lòng thầm nghĩ, việc bắt người này nên do cảnh sát ra tay mới đúng chứ?</w:t>
      </w:r>
    </w:p>
    <w:p>
      <w:pPr>
        <w:pStyle w:val="BodyText"/>
      </w:pPr>
      <w:r>
        <w:t xml:space="preserve">- Nói gì vậy? Xem ra rất biết cách ăn nói, là anh đánh Triệu Quốc Đống phải không? Cố ý đánh người không phải là phạm pháp à?</w:t>
      </w:r>
    </w:p>
    <w:p>
      <w:pPr>
        <w:pStyle w:val="BodyText"/>
      </w:pPr>
      <w:r>
        <w:t xml:space="preserve">Trang Duệ vừa vào cửa thì nghe thấy những lời nói củae Trương Ngọc Phượng, vì thế mà không tự chủ được phải nở nụ cười, có câu nói "bị bệnh lâu ngày sẽ thành lương y", tên kia ngồi tù lâu ngày lại biến thành chuyên gia pháp luật.</w:t>
      </w:r>
    </w:p>
    <w:p>
      <w:pPr>
        <w:pStyle w:val="BodyText"/>
      </w:pPr>
      <w:r>
        <w:t xml:space="preserve">Âu Dương Quân và Lưu Xuyên cảm thấy không có gì thú vị, bọn họ làm ra động tĩnh lớn như thế này vốn còn trông chờ đối phương sẽ phản kháng, như vậy sẽ có lý do để ra tay, hoạt động gân cốt, không ngờ tên lưu manh kia trực tiếp ngồi xổm xuống, bọn họ cũng không thể nào tiến lên cho đối phương ăn đòn được.</w:t>
      </w:r>
    </w:p>
    <w:p>
      <w:pPr>
        <w:pStyle w:val="BodyText"/>
      </w:pPr>
      <w:r>
        <w:t xml:space="preserve">- Điều này...Đây không phải là chuyện tôi làm.</w:t>
      </w:r>
    </w:p>
    <w:p>
      <w:pPr>
        <w:pStyle w:val="BodyText"/>
      </w:pPr>
      <w:r>
        <w:t xml:space="preserve">Hắc Đản thấy đám cảnh sát quân sự vũ trang đầy đủ thì trong lòng cảm thấy sợ hãi, hắn biết mình đã chọc vào tổ ong vò vẽ, vì vậy mà muốn cất bước ra ngoài cửa, ở lại thật sự chỉ có chết.</w:t>
      </w:r>
    </w:p>
    <w:p>
      <w:pPr>
        <w:pStyle w:val="BodyText"/>
      </w:pPr>
      <w:r>
        <w:t xml:space="preserve">- Anh cũng ngồi xổm xuống, gọi tất cả những người hiềm ngi ở bên ngoài vào.</w:t>
      </w:r>
    </w:p>
    <w:p>
      <w:pPr>
        <w:pStyle w:val="BodyText"/>
      </w:pPr>
      <w:r>
        <w:t xml:space="preserve">Nhà xưởng này của Trương Ngọc Phượng tổng cộng có mười mấy người, tất cả đều không chạy trốn, trong nhóm có vài công nhân kỹ thuật rất hiền lành, thật sự bị tình huống lần này làm cho run rẩy cả người.</w:t>
      </w:r>
    </w:p>
    <w:p>
      <w:pPr>
        <w:pStyle w:val="BodyText"/>
      </w:pPr>
      <w:r>
        <w:t xml:space="preserve">- Thế này mà cũng dám đến ép người ta sát nhập, không được còn ra tay đánh người sao?</w:t>
      </w:r>
    </w:p>
    <w:p>
      <w:pPr>
        <w:pStyle w:val="BodyText"/>
      </w:pPr>
      <w:r>
        <w:t xml:space="preserve">Âu Dương Quân thật sự rất xem thường bộ dạng của Trương Ngọc Phượng, hắn cũng lười nói nhiều mà lên tiếng:</w:t>
      </w:r>
    </w:p>
    <w:p>
      <w:pPr>
        <w:pStyle w:val="BodyText"/>
      </w:pPr>
      <w:r>
        <w:t xml:space="preserve">- Trương Ngọc Phượng, Triệu Quốc Đống bị đánh là do anh sai người ra tay phải không?</w:t>
      </w:r>
    </w:p>
    <w:p>
      <w:pPr>
        <w:pStyle w:val="BodyText"/>
      </w:pPr>
      <w:r>
        <w:t xml:space="preserve">- Chính quyền, oan uổng, tôi thật sự oan uổng, việc này không phải do tôi làm.</w:t>
      </w:r>
    </w:p>
    <w:p>
      <w:pPr>
        <w:pStyle w:val="BodyText"/>
      </w:pPr>
      <w:r>
        <w:t xml:space="preserve">Trương Ngọc Phượng lớn tiếng kêu oan, trước kia hắn vào tù vì thủ hạ đánh hau, bây giờ cũng không muốn gánh tội thay cho Hắc Đản.</w:t>
      </w:r>
    </w:p>
    <w:p>
      <w:pPr>
        <w:pStyle w:val="BodyText"/>
      </w:pPr>
      <w:r>
        <w:t xml:space="preserve">- Tôi...Tôi biết rõ chuyện này là ai làm, không liên quan đến ông chủ Trương.</w:t>
      </w:r>
    </w:p>
    <w:p>
      <w:pPr>
        <w:pStyle w:val="BodyText"/>
      </w:pPr>
      <w:r>
        <w:t xml:space="preserve">Trương Ngọc Phượng làm việc cũng xem như khá sảng khoái, tuy hai tháng qua không làm ăn được tốt nhưng chưa từng thiếu nợ tiền của các nhân viên. Lúc này người lên tiếng chính là một nhân viên nhà xưởng, hắn đã nghe được những lời nói phân công của nhóm Hắc Đản. nguồn</w:t>
      </w:r>
    </w:p>
    <w:p>
      <w:pPr>
        <w:pStyle w:val="BodyText"/>
      </w:pPr>
      <w:r>
        <w:t xml:space="preserve">- Tiểu tử, mày muốn chết sao?</w:t>
      </w:r>
    </w:p>
    <w:p>
      <w:pPr>
        <w:pStyle w:val="BodyText"/>
      </w:pPr>
      <w:r>
        <w:t xml:space="preserve">Hắc Đản nghe thấy có người muốn tố cáo mình thì lập tức trừng mắt, nhưng một tên cảnh sát ơr bên cạnh nhanh chóng vung tay cho ăn đòn.</w:t>
      </w:r>
    </w:p>
    <w:p>
      <w:pPr>
        <w:pStyle w:val="BodyText"/>
      </w:pPr>
      <w:r>
        <w:t xml:space="preserve">- Á, cứu mạng, cứu mạng, tôi nói, là tôi làm, mua đưa con chó này đi ra.</w:t>
      </w:r>
    </w:p>
    <w:p>
      <w:pPr>
        <w:pStyle w:val="BodyText"/>
      </w:pPr>
      <w:r>
        <w:t xml:space="preserve">Khi Hắc Đản ngẩng đầu lên thì một cái miệng máu xuất hiện ngay trước mắt, hàm răng bén nhọn như những con sao sắc lẻm, điều này làm hắn sợ đến mức hét lên, âm thanh thê thảm giống như bị bác sĩ cưa chân vậy.</w:t>
      </w:r>
    </w:p>
    <w:p>
      <w:pPr>
        <w:pStyle w:val="BodyText"/>
      </w:pPr>
      <w:r>
        <w:t xml:space="preserve">- Bạch Sư, quay về.</w:t>
      </w:r>
    </w:p>
    <w:p>
      <w:pPr>
        <w:pStyle w:val="BodyText"/>
      </w:pPr>
      <w:r>
        <w:t xml:space="preserve">Một mùi khó ngửi chợt bùng lên, lúc này đũng quần của Hắc Đản đã ướt sũng, Trang Duệ vội vàng gọi Bạch Sư về. Lúc này Bạch Sư khẽ gầm lên một tiếng với Hắc Đản, sau đó ngẩng đầu chậm rãi đi đến bên cạnh Trang Duệ.</w:t>
      </w:r>
    </w:p>
    <w:p>
      <w:pPr>
        <w:pStyle w:val="BodyText"/>
      </w:pPr>
      <w:r>
        <w:t xml:space="preserve">Bạch Sư vừa xuất hiện và hù dọa thì hiệu quả thật sự rất tốt, không mất quá nhiều thời gian thì Hắc Đản đã thành thật khai báo, là hắn muốn tìm một chén canh từ trong nhà xưởng của Triệu Quốc Đống, vì vậy mới gạt đại ca Trương để đến cho Triệu Quốc Đống một gậy, mà đại ca Trương thật sự chẳng biết gì.</w:t>
      </w:r>
    </w:p>
    <w:p>
      <w:pPr>
        <w:pStyle w:val="BodyText"/>
      </w:pPr>
      <w:r>
        <w:t xml:space="preserve">Kết quả này thật sự nằm ngoài dự đoán của mọi người, ai cũng cho rằng tất cả là do Trương Ngọc Phượng làm ra, lại không ngờ đó chỉ là hành vi cá nhân của Hắc Đản. Trang Duệ cùng Lưu Xuyên và Âu Dương Quân thương lượng với nhau, sau đó bọn họ quyết định cho cảnh sát xử lý, dù sao thì cảnh sát quân sự cũng không phải lực lượng chấp pháp, mà bây giờ mang Hắc Đản đi đánh một trận cũng không có nhiều ý nghĩa.</w:t>
      </w:r>
    </w:p>
    <w:p>
      <w:pPr>
        <w:pStyle w:val="BodyText"/>
      </w:pPr>
      <w:r>
        <w:t xml:space="preserve">Trang Duệ cũng coi như hiểu rõ lai lịch của đội cảnh sát quân sự này, Âu Dương Lỗi có một thủ hạ là một vị trung đoàn trưởng, vì muốn gia tăng lực lượng cho cảnh sát quân sự địa phương mà bị điều đến trung đoàn cảnh sát quân sự Giang Tô làm phó trung đoàn trưởng, bây giờ Âu Dương Lỗi có việc cần nhờ, vị phó trung đoàn trưởng kia lại đang có mặt ở Nam Kinh, nếu không đã tự mình dẫn đội ngũ đến đây rồi.</w:t>
      </w:r>
    </w:p>
    <w:p>
      <w:pPr>
        <w:pStyle w:val="BodyText"/>
      </w:pPr>
      <w:r>
        <w:t xml:space="preserve">Nửa giờ sau một chiếc xe cảnh sát kéo còi chạy vào nhà xưởng của Trương Ngọc Phượng, chính là Vương Lập Quốc, là bộ hạ cũ của bố Lưu Xuyên. Vụ án liên quan đến Triệu Quốc Đống đã xong, lúc này giao vào trong tay của anh Vương cũng xem như là một phần nhân tình.</w:t>
      </w:r>
    </w:p>
    <w:p>
      <w:pPr>
        <w:pStyle w:val="BodyText"/>
      </w:pPr>
      <w:r>
        <w:t xml:space="preserve">- Đại Xuyên, bạn của cậu là ai vậy? Sao có thể huy động được cả cảnh sát quân sự thế này?</w:t>
      </w:r>
    </w:p>
    <w:p>
      <w:pPr>
        <w:pStyle w:val="BodyText"/>
      </w:pPr>
      <w:r>
        <w:t xml:space="preserve">Anh Vương cho người đưa Hắc Đản lên xe, sau đó lén kéo Lưu Xuyên sang một bên. Tuy lực lượng cảnh sát quân sự thuộc về quân đội, nhưng ngoài cục trưởng cục công an là đệ nhất chính ủy của cảnh sát quân sự địa phương, những người còn lại căn bản không điều động được lực lượng này.</w:t>
      </w:r>
    </w:p>
    <w:p>
      <w:pPr>
        <w:pStyle w:val="BodyText"/>
      </w:pPr>
      <w:r>
        <w:t xml:space="preserve">- Anh Vương, việc này cũn không thể nào nói rõ với anh vào lúc này cho được, là quan hệ từ Bắc Kinh, sau này nếu nhà xưởng của anh Quốc Đống sinh chuyện, anh cần phải quan tâm nhiều hơn.</w:t>
      </w:r>
    </w:p>
    <w:p>
      <w:pPr>
        <w:pStyle w:val="BodyText"/>
      </w:pPr>
      <w:r>
        <w:t xml:space="preserve">Âu Dương Quân thật sự có bối cảnh quá lớn, Lưu Xuyên cũng không dám nói bừa, chỉ nói một câu như vậy mà thôi.</w:t>
      </w:r>
    </w:p>
    <w:p>
      <w:pPr>
        <w:pStyle w:val="BodyText"/>
      </w:pPr>
      <w:r>
        <w:t xml:space="preserve">- Yên tâm đi, Đại Xuyên, chỉ với quan hệ giữa hai anh em chúng ta, tôi còn có thể không quan tâm sao? Tên khốn đánh Triệu Quốc Đống sẽ phải ngồi tù ít nhất là vài năm.</w:t>
      </w:r>
    </w:p>
    <w:p>
      <w:pPr>
        <w:pStyle w:val="BodyText"/>
      </w:pPr>
      <w:r>
        <w:t xml:space="preserve">Vương Lập Quốc cũng là người thông minh, sau khi nghe được lời của Trang Duệ thì trong lòng đã có quyết định, mình không nên qua cầu rút ván với lãnh đạo cũ đã về hưu là bố của Lưu Xuyên, thậm chí sau này mình nên thường xuyên đến nhà của lãnh đạo cũ, vì mình còn trẻ, còn có thể cầu tiến.</w:t>
      </w:r>
    </w:p>
    <w:p>
      <w:pPr>
        <w:pStyle w:val="Compact"/>
      </w:pPr>
      <w:r>
        <w:br w:type="textWrapping"/>
      </w:r>
      <w:r>
        <w:br w:type="textWrapping"/>
      </w:r>
    </w:p>
    <w:p>
      <w:pPr>
        <w:pStyle w:val="Heading2"/>
      </w:pPr>
      <w:bookmarkStart w:id="353" w:name="chương-331-giãi-quyết"/>
      <w:bookmarkEnd w:id="353"/>
      <w:r>
        <w:t xml:space="preserve">331. Chương 331 : Giãi Quyết</w:t>
      </w:r>
    </w:p>
    <w:p>
      <w:pPr>
        <w:pStyle w:val="Compact"/>
      </w:pPr>
      <w:r>
        <w:br w:type="textWrapping"/>
      </w:r>
      <w:r>
        <w:br w:type="textWrapping"/>
      </w:r>
    </w:p>
    <w:p>
      <w:pPr>
        <w:pStyle w:val="BodyText"/>
      </w:pPr>
      <w:r>
        <w:t xml:space="preserve">Hoàng Kim Đồng đọc truyện mới nhất tại .</w:t>
      </w:r>
    </w:p>
    <w:p>
      <w:pPr>
        <w:pStyle w:val="BodyText"/>
      </w:pPr>
      <w:r>
        <w:t xml:space="preserve">Tác giả: Đả Nhãn</w:t>
      </w:r>
    </w:p>
    <w:p>
      <w:pPr>
        <w:pStyle w:val="BodyText"/>
      </w:pPr>
      <w:r>
        <w:t xml:space="preserve">Chương 331: Giãi Quyết</w:t>
      </w:r>
    </w:p>
    <w:p>
      <w:pPr>
        <w:pStyle w:val="BodyText"/>
      </w:pPr>
      <w:r>
        <w:t xml:space="preserve">Nhóm Dịch: Tepga</w:t>
      </w:r>
    </w:p>
    <w:p>
      <w:pPr>
        <w:pStyle w:val="BodyText"/>
      </w:pPr>
      <w:r>
        <w:t xml:space="preserve">Nguồn: Sưu Tầm</w:t>
      </w:r>
    </w:p>
    <w:p>
      <w:pPr>
        <w:pStyle w:val="BodyText"/>
      </w:pPr>
      <w:r>
        <w:t xml:space="preserve">Kẻ đầu sỏ gây chuyện đã bị bắt, chuyện này xem như đã được xử lý xong, đội trưởng Phương hàn huyên vài câu với Âu Dương Quân thì thu quân quay về. Hôm nay Trương Ngọc Phượng bị dọa cho không nhẹ, hắn cầm khăn lau mồ hôi, cúi đầu khom lưng đưa đám quân nhân kia bỏ đi.</w:t>
      </w:r>
    </w:p>
    <w:p>
      <w:pPr>
        <w:pStyle w:val="BodyText"/>
      </w:pPr>
      <w:r>
        <w:t xml:space="preserve">- Ngũ Nhi, cậu còn đứng đây làm gì?</w:t>
      </w:r>
    </w:p>
    <w:p>
      <w:pPr>
        <w:pStyle w:val="BodyText"/>
      </w:pPr>
      <w:r>
        <w:t xml:space="preserve">Âu Dương Quân cũng không có hứng thú gì với những trò xử lý chuyện này, căn bản chẳng có gì liên quan đến hắn nữa cả, hắn cảm thấy kéo cảnh sát quân sự đến rõ ràng là dùng pháo bắn muỗi. Nhưng hắn cũng hiểu rõ, nếu Trang Duệ nghe lời hắn, nếu đánh đến tận đây, sợ rằng Trương Ngọc Phượng đã chết oan rồi.</w:t>
      </w:r>
    </w:p>
    <w:p>
      <w:pPr>
        <w:pStyle w:val="BodyText"/>
      </w:pPr>
      <w:r>
        <w:t xml:space="preserve">Trang Duệ lúc này mới nghĩ đến một vấn đề, đó là mình dù lớn lên ở Bành Thành nhưng thật sự không có thân thích gì, sau này nếu chỉ có gia đình chị gái sống ở đây cũng không quá tốt. Mà người thân của Triệu Quốc Đống đều ở trong thành phố này, tất nhiên sẽ không chịu đi.</w:t>
      </w:r>
    </w:p>
    <w:p>
      <w:pPr>
        <w:pStyle w:val="BodyText"/>
      </w:pPr>
      <w:r>
        <w:t xml:space="preserve">Bây giờ người nhìn vào nhà xưởng của Triệu Quốc Đống mà thèm thuồng thật sự không phải chỉ là một mình Hắc Đản, hôm nay có thể xử lý một nhóm người, nhưng cũng khó có thể chứng minh không còn những tên giống như vậy sẽ xuất hiện, vì thế mà hắn cảm thấy giải trừ tất cả những tai họa ngầm mới tốt được.</w:t>
      </w:r>
    </w:p>
    <w:p>
      <w:pPr>
        <w:pStyle w:val="BodyText"/>
      </w:pPr>
      <w:r>
        <w:t xml:space="preserve">- Tứ ca, anh lên xe của Đại Xuyên đi trước đi, để cho Đại Xuyên chở anh đi vài vòng Bành Thành, sau đó đến Ngao viên dạo chơi, tối nay em sẽ đến tìm anh.</w:t>
      </w:r>
    </w:p>
    <w:p>
      <w:pPr>
        <w:pStyle w:val="BodyText"/>
      </w:pPr>
      <w:r>
        <w:t xml:space="preserve">Trang Duệ suy nghĩ một chút rồi đưa ra một sắp xếp.</w:t>
      </w:r>
    </w:p>
    <w:p>
      <w:pPr>
        <w:pStyle w:val="BodyText"/>
      </w:pPr>
      <w:r>
        <w:t xml:space="preserve">- Tiểu tử này đúng là, anh từ Bắc Kinh đến mà cung không chịu đi theo cùng.</w:t>
      </w:r>
    </w:p>
    <w:p>
      <w:pPr>
        <w:pStyle w:val="BodyText"/>
      </w:pPr>
      <w:r>
        <w:t xml:space="preserve">- Được rồi, Tứ ca, buổi tối em mời anh ăn thịt dê, uống súp dê, đảm bảo chính tông. Đại Xuyên, cậu dưa Tứ ca đến Ngao viên dạo một vòng đi.</w:t>
      </w:r>
    </w:p>
    <w:p>
      <w:pPr>
        <w:pStyle w:val="BodyText"/>
      </w:pPr>
      <w:r>
        <w:t xml:space="preserve">Trang Duệ cũng không chờ Âu Dương Quân phát giận xong, hắn nhanh chóng đẩy Âu Dương Quân lên chiếc Hummer của Đại Xuyên.</w:t>
      </w:r>
    </w:p>
    <w:p>
      <w:pPr>
        <w:pStyle w:val="BodyText"/>
      </w:pPr>
      <w:r>
        <w:t xml:space="preserve">- Khi nào xong việc thì nhớ gọi điện thoại cho tôi.</w:t>
      </w:r>
    </w:p>
    <w:p>
      <w:pPr>
        <w:pStyle w:val="BodyText"/>
      </w:pPr>
      <w:r>
        <w:t xml:space="preserve">Lưu Xuyên tuy không biết Trang Duệ muốn ở lại làm gì, nhưng Trương Ngọc Phượng cũng không có gan đối phó với Trang Duệ, vì vậy hắn lái xe đưa Âu Dương Quân đi.</w:t>
      </w:r>
    </w:p>
    <w:p>
      <w:pPr>
        <w:pStyle w:val="BodyText"/>
      </w:pPr>
      <w:r>
        <w:t xml:space="preserve">- Tiểu huynh đệ...Xin hỏi cậu có việc gì?</w:t>
      </w:r>
    </w:p>
    <w:p>
      <w:pPr>
        <w:pStyle w:val="BodyText"/>
      </w:pPr>
      <w:r>
        <w:t xml:space="preserve">Trương Ngọc Phượng thấy Trang Duệ không đi thì cẩn thận hỏi một câu, trong lòng rất bồn chồn, chẳng lẽ đối phương còn muốn truy cứu phương diện mình biết mà không tố cáo? Mà chính minh tuy biết chuyện của Hắc Đản cũng không kịp báo cáo với chính quyền, hơn nữa lại ném tiền cho Hắc Đản bỏ chạy.</w:t>
      </w:r>
    </w:p>
    <w:p>
      <w:pPr>
        <w:pStyle w:val="BodyText"/>
      </w:pPr>
      <w:r>
        <w:t xml:space="preserve">- Tôi là Trang Duệ, ông chủ Trương chỉ cần gọi tên tôi là được, chúng ta vào trong nói chuyện.</w:t>
      </w:r>
    </w:p>
    <w:p>
      <w:pPr>
        <w:pStyle w:val="BodyText"/>
      </w:pPr>
      <w:r>
        <w:t xml:space="preserve">Trang Duệ xoay người đi về phòng làm việc của Trương Ngọc Phượng, hai người bên trong đang xử lý những vật của Hắc Đản thấy Trang Duệ và Tiểu Bạch Sư đi vào thì vội vàng đi ra.</w:t>
      </w:r>
    </w:p>
    <w:p>
      <w:pPr>
        <w:pStyle w:val="BodyText"/>
      </w:pPr>
      <w:r>
        <w:t xml:space="preserve">- Cậu...Trang huynh đệ, không biết cậu có chuyện gì?</w:t>
      </w:r>
    </w:p>
    <w:p>
      <w:pPr>
        <w:pStyle w:val="BodyText"/>
      </w:pPr>
      <w:r>
        <w:t xml:space="preserve">Vừa rồi Trương Ngọc Phượng thấy vị sĩ quan thiếu tá nói chuyện rất khách khí với Trang Duệ, cũng không biết người kia muốn nói gì với mình, nhưng nhìn bộ dạng hiền lành của đối phương giống như cũng không phải muốn làm khó mình.</w:t>
      </w:r>
    </w:p>
    <w:p>
      <w:pPr>
        <w:pStyle w:val="BodyText"/>
      </w:pPr>
      <w:r>
        <w:t xml:space="preserve">- À, là thế này, Triệu Quốc Đống là anh rể của tôi, mà nhà xưởng của anh ấy cũng là của tôi, nghe nói ông chủ Trương muốn nhập cổ phần phải không?</w:t>
      </w:r>
    </w:p>
    <w:p>
      <w:pPr>
        <w:pStyle w:val="BodyText"/>
      </w:pPr>
      <w:r>
        <w:t xml:space="preserve">Trang Duệ đi vào trong phòng và đặt mông ngồi xuống ghế, sau đó cũng không khách khí mà lấy một *** bia từ trong tủ lạnh ra, nếu hắn muốn uống thì ngoài bia sẽ không còn gì khác.</w:t>
      </w:r>
    </w:p>
    <w:p>
      <w:pPr>
        <w:pStyle w:val="BodyText"/>
      </w:pPr>
      <w:r>
        <w:t xml:space="preserve">- Cậu Trang, cũng đừng đùa giỡn tôi, cậu cũng biết tôi là người quê mùa, không có quá nhiều tri thức, lúc đó tôi cũng không biết được nhà xưởng của cậu kiếm được nhiều tiền như thế, chỉ cảm thấy mua hai xưởng này sẽ đắt hơn xưởng bên kia của cậu, vì thế mới xảy ra chuyện vừa rồi. Cậu cứ coi như đó là sai lầm của tôi, cũng đừng so đo, có được không?</w:t>
      </w:r>
    </w:p>
    <w:p>
      <w:pPr>
        <w:pStyle w:val="BodyText"/>
      </w:pPr>
      <w:r>
        <w:t xml:space="preserve">Trương Ngọc Phượng vừa nghe thấy Trang Duệ nhắc đến chuyện cũ thì gương mặt đỏ bừng, rõ ràng là muốn tìm mình tính sổ.</w:t>
      </w:r>
    </w:p>
    <w:p>
      <w:pPr>
        <w:pStyle w:val="BodyText"/>
      </w:pPr>
      <w:r>
        <w:t xml:space="preserve">- Ông chủ Trương đừng nóng vội, hãy nghe tôi nói hết đã, hai nhà xưởng của anh muốn nhập cổ phần cũng không phải là không được, nhưng vấn đề về cổ phần thì chúng ta cần thương lượng. Anh xem thế này có được không, anh nhập vào trong nhà xưởng của Quốc Đống, tôi sẽ cho anh mười phần trăm cổ phần.</w:t>
      </w:r>
    </w:p>
    <w:p>
      <w:pPr>
        <w:pStyle w:val="BodyText"/>
      </w:pPr>
      <w:r>
        <w:t xml:space="preserve">Trang Duệ nói ra những lời này đã suy tính rất kỹ, hai nhà xưởng của Trương Ngọc Phượng khá gần nhau, nếu nói về vị trí địa lý thì hơn hẳn nhà xưởng của Triệu Quốc Đống. Nhà xưởng của Triệu Quốc Đống ở đầu đường quốc lộ và cao tốc, tuy dòng xe cộ với số lượng nhiều nhưng tỷ lệ phát sinh vấn đề là khá nhỏ.</w:t>
      </w:r>
    </w:p>
    <w:p>
      <w:pPr>
        <w:pStyle w:val="BodyText"/>
      </w:pPr>
      <w:r>
        <w:t xml:space="preserve">Nhà xưởn của Trương Ngọc Phượng ở vị trí chính giữa quốc lộ, bình thường xe gặp trục trặc hay sự cố là khá nhiều, như vậy chỉ cần có tấm biển nhà xưởng Quốc Đống là hoàn toàn có thể phát triển.</w:t>
      </w:r>
    </w:p>
    <w:p>
      <w:pPr>
        <w:pStyle w:val="BodyText"/>
      </w:pPr>
      <w:r>
        <w:t xml:space="preserve">Đồng thời tính tình của Trương Ngọc Phượng này cũng không phải là xấu, có thể thấy điều này từ tình huống nhân viên bên dưới đứng ra bảo vệ cho ông chủ vào lúc vừa rồi. Hơn nữa người này lại là đàn anh giang hồ, có quen biết rộng với xã hội đen, tuy bây giờ ra tù rửa tay kinh doanh nhưng danh tiếng vẫn rất mạnh và khó ai dám chọc vào. Nếu xét ở phương diện này, kéo Trương Ngọc Phượng nhập cổ phần với Triệu Quốc Đống, như vậy sau này sẽ không có người nào dám đến quấy rối.</w:t>
      </w:r>
    </w:p>
    <w:p>
      <w:pPr>
        <w:pStyle w:val="BodyText"/>
      </w:pPr>
      <w:r>
        <w:t xml:space="preserve">Còn phương diện chính quyền, sau này sẽ có vị trưởng khoa Vương quan tâm, như vậy sẽ không có vấn đề. Nếu không thể làm gì được thì còn có cả Tống Quân, Bành Thành là phạm vi thế lực của gia tộc Tống Quân, nhưng những chuyện thế này Trang Duệ cũng khó thể nào mời gọi được Tống Quân.</w:t>
      </w:r>
    </w:p>
    <w:p>
      <w:pPr>
        <w:pStyle w:val="BodyText"/>
      </w:pPr>
      <w:r>
        <w:t xml:space="preserve">Trang Duệ muốn đưa tất cả nghiệp vụ sửa chữa xe hơi của nhà xưởng Triệu Quốc Đống đến chỗ này của Trương Ngọc Phượng, mà nhà xưởng kia lại đổi thành một cửa hàng xe hơi 4s giữ độc quyền bán hàng, vì bán xe hơi sẽ có lợi hơn sửa xe rất nhiều.</w:t>
      </w:r>
    </w:p>
    <w:p>
      <w:pPr>
        <w:pStyle w:val="BodyText"/>
      </w:pPr>
      <w:r>
        <w:t xml:space="preserve">- Ông chủ Trang, hai nhà xưởng của tôi đã bỏ ra sáu trăm ngàn để mua vào, bây giờ lại bổ sung trang thiết bị, ít nhất cũng gần cả triệu, anh cho ra hai mươi phần trăm cổ phần, như vậy hình như có hơi ít thì phải?</w:t>
      </w:r>
    </w:p>
    <w:p>
      <w:pPr>
        <w:pStyle w:val="BodyText"/>
      </w:pPr>
      <w:r>
        <w:t xml:space="preserve">Trương Ngọc Phượng tính toán một lúc, cảm thấy mình không có lợi, vì người này quá hung ác, vì lúc trước hắn còn có ý lưu lại cho Triệu Quốc Đống hai mươi phần trăm cổ phần.</w:t>
      </w:r>
    </w:p>
    <w:p>
      <w:pPr>
        <w:pStyle w:val="BodyText"/>
      </w:pPr>
      <w:r>
        <w:t xml:space="preserve">- Nhà xưởng của tôi mỗ năm có lợi nhuận từ sáu đến chục triệu, ông chủ Trương có thể suy xét, nếu đồng ý thì đi tìm anh rể của tôi nói chuyện...</w:t>
      </w:r>
    </w:p>
    <w:p>
      <w:pPr>
        <w:pStyle w:val="BodyText"/>
      </w:pPr>
      <w:r>
        <w:t xml:space="preserve">Trang Duệ thấy Trương Ngọc Phượng không đồng ý thì cũng không miễn cưỡng, hắn cũng không phải kẻ quá tham lam.</w:t>
      </w:r>
    </w:p>
    <w:p>
      <w:pPr>
        <w:pStyle w:val="BodyText"/>
      </w:pPr>
      <w:r>
        <w:t xml:space="preserve">- Ông chủ Trang, cậu nói thật sao?</w:t>
      </w:r>
    </w:p>
    <w:p>
      <w:pPr>
        <w:pStyle w:val="BodyText"/>
      </w:pPr>
      <w:r>
        <w:t xml:space="preserve">Trang Duệ lại hiểu lầm Trương Ngọc Phượng, vì đối phương không tham mà nghĩ rằng nhà xưởng của Triệu Quốc Đống không đủ lợi nhuận. Hắn tự xưng là kẻ quê mùa nhưng đầu óc vẫn còn tốt, nếu một năm có lợi nhuận sáu triệu, như vậy mười phần trăm sẽ là sáu trăm ngàn, chỉ cần một năm rưỡi là có thể thu về vốn gốc, chuyện tốt như vậy rõ ràng là lời hơn cả cho vay nặng lãi.</w:t>
      </w:r>
    </w:p>
    <w:p>
      <w:pPr>
        <w:pStyle w:val="BodyText"/>
      </w:pPr>
      <w:r>
        <w:t xml:space="preserve">Trang Duệ cười cười nói:</w:t>
      </w:r>
    </w:p>
    <w:p>
      <w:pPr>
        <w:pStyle w:val="BodyText"/>
      </w:pPr>
      <w:r>
        <w:t xml:space="preserve">- Tất nhiên là thật, nhưng anh không được nhúng tay vào nghiệp vụ của nhà xưởng, hằng năm chỉ cầm hoa hồng, và vấn đề trị an của nhà xưởng lại giao cho anh, thế nào?</w:t>
      </w:r>
    </w:p>
    <w:p>
      <w:pPr>
        <w:pStyle w:val="BodyText"/>
      </w:pPr>
      <w:r>
        <w:t xml:space="preserve">- Không có vấn đề, tôi đây vẫn còn có chút mặt mũi ở Bành Thành, ông chủ Trang, chúng ta xử lý cụ thể như thế nào?</w:t>
      </w:r>
    </w:p>
    <w:p>
      <w:pPr>
        <w:pStyle w:val="BodyText"/>
      </w:pPr>
      <w:r>
        <w:t xml:space="preserve">Trương Ngọc Phượng vừa nghe vậy thì vỗ ngực đồng ý, không cần làm gì mà mỗi năm đều có tiền, đúng là hắn cầu còn chưa được.</w:t>
      </w:r>
    </w:p>
    <w:p>
      <w:pPr>
        <w:pStyle w:val="BodyText"/>
      </w:pPr>
      <w:r>
        <w:t xml:space="preserve">- Khi anh rể tôi xuất viện, tôi sẽ cho anh ấy đến gặp anh.</w:t>
      </w:r>
    </w:p>
    <w:p>
      <w:pPr>
        <w:pStyle w:val="BodyText"/>
      </w:pPr>
      <w:r>
        <w:t xml:space="preserve">Trang Duệ cũng không muốn dây vào những chuyện này, tất cả mọi chuyện, dù là mở cửa hàng 4s cũng sẽ được giao cho Triệu Quốc Đống.</w:t>
      </w:r>
    </w:p>
    <w:p>
      <w:pPr>
        <w:pStyle w:val="Compact"/>
      </w:pPr>
      <w:r>
        <w:br w:type="textWrapping"/>
      </w:r>
      <w:r>
        <w:br w:type="textWrapping"/>
      </w:r>
    </w:p>
    <w:p>
      <w:pPr>
        <w:pStyle w:val="Heading2"/>
      </w:pPr>
      <w:bookmarkStart w:id="354" w:name="chương-332-chuẩn-bị-cắt-đá"/>
      <w:bookmarkEnd w:id="354"/>
      <w:r>
        <w:t xml:space="preserve">332. Chương 332 : Chuẩn Bị Cắt Đá</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332: Chuẩn Bị Cắt Đá</w:t>
      </w:r>
    </w:p>
    <w:p>
      <w:pPr>
        <w:pStyle w:val="BodyText"/>
      </w:pPr>
      <w:r>
        <w:t xml:space="preserve">Nhóm Dịch: Tepga</w:t>
      </w:r>
    </w:p>
    <w:p>
      <w:pPr>
        <w:pStyle w:val="BodyText"/>
      </w:pPr>
      <w:r>
        <w:t xml:space="preserve">Nguồn: Sưu Tầm</w:t>
      </w:r>
    </w:p>
    <w:p>
      <w:pPr>
        <w:pStyle w:val="BodyText"/>
      </w:pPr>
      <w:r>
        <w:t xml:space="preserve">- Tiểu Duệ, cậu đang ở đâu? Không có chuyện gì xảy ra chứ?</w:t>
      </w:r>
    </w:p>
    <w:p>
      <w:pPr>
        <w:pStyle w:val="BodyText"/>
      </w:pPr>
      <w:r>
        <w:t xml:space="preserve">Trang Duệ vừa mới đưa Tiểu Bạch Sư lên xe và chạy ra khỏi khu nhà xưởng của Trương Ngọc Phượng thì lấy điện thoại ra định gọi cho Âu Dương Quân, đúng lúc này hắn lại nhận được điện thoại của Triệu Quốc Đống.</w:t>
      </w:r>
    </w:p>
    <w:p>
      <w:pPr>
        <w:pStyle w:val="BodyText"/>
      </w:pPr>
      <w:r>
        <w:t xml:space="preserve">- Không có gì, tất cả đã xử lý xong, không phải là do Trương Ngọc Phượng sai khiến, là một tên đàn em đã lén ra tay, tên kia đã bị cảnh sát đưa đi. Anh rể cứ yên tâm, tên khốn kia nhất định sẽ bị giam vài năm...</w:t>
      </w:r>
    </w:p>
    <w:p>
      <w:pPr>
        <w:pStyle w:val="BodyText"/>
      </w:pPr>
      <w:r>
        <w:t xml:space="preserve">Hành vi của Hắc Đản có thê cấu thành tội cố ý gây thương tổn, ngày hôm qua khi nghiệm thương thì Lưu Xuyên cố ý để cho pháp y đưa ra kết luận nặng nề hơn: Trọng thương, sợ rằng Hắc Đản có thể bị kết tội cả chục năm.</w:t>
      </w:r>
    </w:p>
    <w:p>
      <w:pPr>
        <w:pStyle w:val="BodyText"/>
      </w:pPr>
      <w:r>
        <w:t xml:space="preserve">- Vậy thì tốt rồi, hôm nay tôi thức dậy và phát hiện đầu không còn đau, chân cũng có thể đi lại được, tôi muốn xuất viện, muốn cảm ơn anh họ nhà bác đến chơi...</w:t>
      </w:r>
    </w:p>
    <w:p>
      <w:pPr>
        <w:pStyle w:val="BodyText"/>
      </w:pPr>
      <w:r>
        <w:t xml:space="preserve">Triệu Quốc Đống là người chân thật, người thân chạy từ Bắc Kinh đến hỗ trợ, chính mình lại không thể làm gì hơn, vì vậy mà trong lòng có chút áy náy.</w:t>
      </w:r>
    </w:p>
    <w:p>
      <w:pPr>
        <w:pStyle w:val="BodyText"/>
      </w:pPr>
      <w:r>
        <w:t xml:space="preserve">- Anh ở thêm một ngày để quan sát tình huống, như vậy mới không để lại di chứng.</w:t>
      </w:r>
    </w:p>
    <w:p>
      <w:pPr>
        <w:pStyle w:val="BodyText"/>
      </w:pPr>
      <w:r>
        <w:t xml:space="preserve">Bên cạnh vang lên âm thanh của Trang Mẫn, nàng cũng không đồng ý cho chồng xuất viện.</w:t>
      </w:r>
    </w:p>
    <w:p>
      <w:pPr>
        <w:pStyle w:val="BodyText"/>
      </w:pPr>
      <w:r>
        <w:t xml:space="preserve">- Buổi tối chúng ta cùng dùng cơm là được, người một nhà cũng không nên nói cảm tạ này nọ. Đúng rồi, anh rể, em nói với anh chuyện này, em nghĩ nên... nguồn</w:t>
      </w:r>
    </w:p>
    <w:p>
      <w:pPr>
        <w:pStyle w:val="BodyText"/>
      </w:pPr>
      <w:r>
        <w:t xml:space="preserve">Trang Duệ dừng xe lại ở bên cạnh quốc lộ, mở đèn nháy phía sau, sau đó nói ra tư tưởng của mình cho Triệu Quốc Đống, nói đó chỉ là ý nghĩ của hắn, việc chấp hành cụ thể là của Triệu Quốc Đống.</w:t>
      </w:r>
    </w:p>
    <w:p>
      <w:pPr>
        <w:pStyle w:val="BodyText"/>
      </w:pPr>
      <w:r>
        <w:t xml:space="preserve">Trang Duệ nói xong thì trong điện thoại trầm mặc một lúc lâu, cuối cùng Triệu Quốc Đống mới mở miệng:</w:t>
      </w:r>
    </w:p>
    <w:p>
      <w:pPr>
        <w:pStyle w:val="BodyText"/>
      </w:pPr>
      <w:r>
        <w:t xml:space="preserve">- Vị trí của hai nhà xưởng của Trương Ngọc Phượng thật sự tốt hơn của chúng ta rất nhiều, dời qua đó cũng không là vấn đề, nhưng muốn mở cửa hàng 4s bán hàng độc quyền, Tiểu Duệ, cũng không phải dễ dàng như vậy. Chưa nói đến vấn đề đầu tư lớn, còn có vấn đề đàm phán với công ty xe hơi để làm đại lý, còn cần giao ra một khoản tiền...</w:t>
      </w:r>
    </w:p>
    <w:p>
      <w:pPr>
        <w:pStyle w:val="BodyText"/>
      </w:pPr>
      <w:r>
        <w:t xml:space="preserve">- Được rồi, đừng nói nữa, anh rể, anh nói với em những thứ này làm gì, anh nói đi, cần bao nhiêu tiền là được?</w:t>
      </w:r>
    </w:p>
    <w:p>
      <w:pPr>
        <w:pStyle w:val="BodyText"/>
      </w:pPr>
      <w:r>
        <w:t xml:space="preserve">- Nếu muốn mở đại lý xe hơi, như vậy phải cần hai ba chục triệu.</w:t>
      </w:r>
    </w:p>
    <w:p>
      <w:pPr>
        <w:pStyle w:val="BodyText"/>
      </w:pPr>
      <w:r>
        <w:t xml:space="preserve">Nửa năm qua Triệu Quốc Đống thường đến Nam Kinh mua linh kiện xe hơi, cũng từng động lòng với phương diện buôn bán xe, nhưng vì không có tiền nên cũng không dám nghĩ nhiều.</w:t>
      </w:r>
    </w:p>
    <w:p>
      <w:pPr>
        <w:pStyle w:val="BodyText"/>
      </w:pPr>
      <w:r>
        <w:t xml:space="preserve">- Hai ba chục triệu sao?</w:t>
      </w:r>
    </w:p>
    <w:p>
      <w:pPr>
        <w:pStyle w:val="BodyText"/>
      </w:pPr>
      <w:r>
        <w:t xml:space="preserve">Trang Duệ có chút sững sốt, hắn vốn cho rằng chỉ cần năm sáu triệu là đủ, vì bây giờ hai ba chục triệu thật sự là không được, hắn suy nghĩ một chút rồi nói:</w:t>
      </w:r>
    </w:p>
    <w:p>
      <w:pPr>
        <w:pStyle w:val="BodyText"/>
      </w:pPr>
      <w:r>
        <w:t xml:space="preserve">- Trước tiên chúng ta bàn chuyện nhà xưởng với Trương Ngọc Phượng, trước tiên chúng ta cần làm tốt nghiệp vụ sửa chữa ô tô, cửa hàng 4s thì cần phải nghĩ biện pháp.</w:t>
      </w:r>
    </w:p>
    <w:p>
      <w:pPr>
        <w:pStyle w:val="BodyText"/>
      </w:pPr>
      <w:r>
        <w:t xml:space="preserve">Trang Duệ bây giờ chỉ còn lại mười hai triệu, lúc này mỏ ngọc ở Tân Cương đã đi vào sản xuất nhưng còn chưa được tiêu thụ, mà theo ý của Ngọc Vương Gia thì có lẽ đến tết mới được chia hoa hồng lần đầu, rõ ràng là nước xa không cứu được lửa gần. Trang Duệ bây giờ chỉ còn chút tiền trên tay, nó được dùng để ứng phó với những chuyện đột phát, nếu tu sửa tứ hợp viện cần thêm tiền thì thế nào?</w:t>
      </w:r>
    </w:p>
    <w:p>
      <w:pPr>
        <w:pStyle w:val="BodyText"/>
      </w:pPr>
      <w:r>
        <w:t xml:space="preserve">- Được, chúng ta đợi hai ba năm nữa thì cũng chưa hẳn không mở được cửa hàng xe hơi 4s, khi anh xuất viện sẽ đến tìm Trương Ngọc Phượng bàn bạc, sẽ giải quyết chuyện sát nhập...</w:t>
      </w:r>
    </w:p>
    <w:p>
      <w:pPr>
        <w:pStyle w:val="BodyText"/>
      </w:pPr>
      <w:r>
        <w:t xml:space="preserve">Triệu Quốc Đống lúc này thật sự hưng phấn, sau khi xác nhập với Trương Ngọc Phượng thì kinh doanh chắc chắn sẽ ngày càng tốt, đồng thời phương diện tân trang và độ xe cũng ngày càng phát triển, có lẽ sẽ là một phương diện tăng lợi nhuận về sau này.</w:t>
      </w:r>
    </w:p>
    <w:p>
      <w:pPr>
        <w:pStyle w:val="BodyText"/>
      </w:pPr>
      <w:r>
        <w:t xml:space="preserve">Trang Duệ cúp điện thoại, đang định khởi động xe chạy về thành phố thì điện thoại vang lên, cầm lên xem xét thì là một số điện thoại lạ.</w:t>
      </w:r>
    </w:p>
    <w:p>
      <w:pPr>
        <w:pStyle w:val="BodyText"/>
      </w:pPr>
      <w:r>
        <w:t xml:space="preserve">- Anh Trang Duệ phải không?</w:t>
      </w:r>
    </w:p>
    <w:p>
      <w:pPr>
        <w:pStyle w:val="BodyText"/>
      </w:pPr>
      <w:r>
        <w:t xml:space="preserve">Trang Duệ nhấn nút nghe, một giọng nữ vang lên, có chút quen thuộc, lúc này hắn thật sự khó thể nhớ được đối phương là ai.</w:t>
      </w:r>
    </w:p>
    <w:p>
      <w:pPr>
        <w:pStyle w:val="BodyText"/>
      </w:pPr>
      <w:r>
        <w:t xml:space="preserve">- Là tôi đây, cô là?</w:t>
      </w:r>
    </w:p>
    <w:p>
      <w:pPr>
        <w:pStyle w:val="BodyText"/>
      </w:pPr>
      <w:r>
        <w:t xml:space="preserve">- Tôi là Ổ Giai, ở Thạch Đầu Trai...</w:t>
      </w:r>
    </w:p>
    <w:p>
      <w:pPr>
        <w:pStyle w:val="BodyText"/>
      </w:pPr>
      <w:r>
        <w:t xml:space="preserve">Hình tượng một cô gái mặt tròn với nụ cười ngọt ngào hiện lên trong đầu Trang Duệ.</w:t>
      </w:r>
    </w:p>
    <w:p>
      <w:pPr>
        <w:pStyle w:val="BodyText"/>
      </w:pPr>
      <w:r>
        <w:t xml:space="preserve">- À, Ổ tiểu thư, sức khỏe của ông nội cô bây giờ thế nào rồi?</w:t>
      </w:r>
    </w:p>
    <w:p>
      <w:pPr>
        <w:pStyle w:val="BodyText"/>
      </w:pPr>
      <w:r>
        <w:t xml:space="preserve">Trang Duệ thật sự rất kính trọng Ổ lão gia tử, cũng muốn lén trị liệu cho đối phương, nhưng hắn không thể tiếp cận đối phương vào lúc nghỉ ngơi, vì thế cũng coi như không có cách nào.</w:t>
      </w:r>
    </w:p>
    <w:p>
      <w:pPr>
        <w:pStyle w:val="BodyText"/>
      </w:pPr>
      <w:r>
        <w:t xml:space="preserve">- Sức khỏe của ông rất tốt, cám ơn anh. Trang Duệ, khối phỉ thúy đế vương lục thật sự làm cho ông vui vẻ một thời gian dài.</w:t>
      </w:r>
    </w:p>
    <w:p>
      <w:pPr>
        <w:pStyle w:val="BodyText"/>
      </w:pPr>
      <w:r>
        <w:t xml:space="preserve">Ổ Giai coi như là một người đáng thương, cha mẹ đều mất, chỉ có thể sống nương tựa vào ông nội, khi thấy ông mình chậm rãi rời xa đau thương thì nàng cũng thật sự cảm phục Trang Duệ.</w:t>
      </w:r>
    </w:p>
    <w:p>
      <w:pPr>
        <w:pStyle w:val="BodyText"/>
      </w:pPr>
      <w:r>
        <w:t xml:space="preserve">Trang Duệ cười cười nói:</w:t>
      </w:r>
    </w:p>
    <w:p>
      <w:pPr>
        <w:pStyle w:val="BodyText"/>
      </w:pPr>
      <w:r>
        <w:t xml:space="preserve">- Không cần cảm ơn, lúc đó chẳng phải cũng nhận tiền của mọi người sao? Khi nào tôi có thời gian sẽ đến thăm ông cụ, đúng rồi, Ổ tiểu thư, cô điện thoại cho tôi còn có việc gì khác không?</w:t>
      </w:r>
    </w:p>
    <w:p>
      <w:pPr>
        <w:pStyle w:val="BodyText"/>
      </w:pPr>
      <w:r>
        <w:t xml:space="preserve">Ổ Giai ở đầu dây bên kia chợt thè lưỡi, nàng nãy giờ nói chuyện với Trang Duệ mà thiếu chút nữa đã quên lời dặn của ông, vì vậy vội vàng nói:</w:t>
      </w:r>
    </w:p>
    <w:p>
      <w:pPr>
        <w:pStyle w:val="BodyText"/>
      </w:pPr>
      <w:r>
        <w:t xml:space="preserve">- Ông nội để tôi nói cho anh biết, ngày mai đồ đệ của ông sẽ đến Bành Thành, là người có ước hẹn với anh, vì vậy ông muốn hỏi xem anh có ở Bành Thành hay không?</w:t>
      </w:r>
    </w:p>
    <w:p>
      <w:pPr>
        <w:pStyle w:val="BodyText"/>
      </w:pPr>
      <w:r>
        <w:t xml:space="preserve">- Trời, sao tôi lại quên đi chuyện này nhỉ...</w:t>
      </w:r>
    </w:p>
    <w:p>
      <w:pPr>
        <w:pStyle w:val="BodyText"/>
      </w:pPr>
      <w:r>
        <w:t xml:space="preserve">Trang Duệ dùng tay không cầm điện thoại để vỗ đầu, tính toán thời gian thì đã thật sự qua hai tuần, nhưng khối mao liêu của hắn còn chưa được mở ra, ngày mai người đến, như vậy mình cần phải có phỉ thúy cho người ta tạo hình.</w:t>
      </w:r>
    </w:p>
    <w:p>
      <w:pPr>
        <w:pStyle w:val="BodyText"/>
      </w:pPr>
      <w:r>
        <w:t xml:space="preserve">- Trang Duệ, anh còn đang ở Bành Thành không?</w:t>
      </w:r>
    </w:p>
    <w:p>
      <w:pPr>
        <w:pStyle w:val="BodyText"/>
      </w:pPr>
      <w:r>
        <w:t xml:space="preserve">Ổ Giai thấy điện thoại không phát ra âm thanh gì thì chợt lên tiếng hỏi.</w:t>
      </w:r>
    </w:p>
    <w:p>
      <w:pPr>
        <w:pStyle w:val="BodyText"/>
      </w:pPr>
      <w:r>
        <w:t xml:space="preserve">- Có, có, tôi đang ở Bành Thành, nói cho ông nội cô biết, sáng mai tôi sẽ đến Thạch Đầu Trai, ngày mai gặp mặt rồi nói sau...</w:t>
      </w:r>
    </w:p>
    <w:p>
      <w:pPr>
        <w:pStyle w:val="BodyText"/>
      </w:pPr>
      <w:r>
        <w:t xml:space="preserve">Trang Duệ thật sự bị âm thanh của Ổ Giai làm cho thức tỉnh, hắn hẹn thời gian với nàng, sau đó cúp điện thoại.</w:t>
      </w:r>
    </w:p>
    <w:p>
      <w:pPr>
        <w:pStyle w:val="BodyText"/>
      </w:pPr>
      <w:r>
        <w:t xml:space="preserve">Thật ra lúc này vẫn còn cách ngày mai một ngày, Trang Duệ hoàn toàn có thể cắt đá lấy khối phỉ thúy đỏ ra, nhưng Âu Dương Quân luôn theo bên cạnh, nếu mở mao liêu sẽ bị đối phương phát hiện ra. Tuy Âu Dương Quân không hiểu phỉ thúy, nhưng Trang Duệ cũng không nghĩ muốn mở khối phỉ thúy đỏ kia trước mặt người khác, vì thế mà thật sự có chút đau đầu.</w:t>
      </w:r>
    </w:p>
    <w:p>
      <w:pPr>
        <w:pStyle w:val="BodyText"/>
      </w:pPr>
      <w:r>
        <w:t xml:space="preserve">- Hay bây giờ mình đi mở mao liêu, dù sao Lưu Xuyên cũng đang chở anh Quân đi dạo.</w:t>
      </w:r>
    </w:p>
    <w:p>
      <w:pPr>
        <w:pStyle w:val="BodyText"/>
      </w:pPr>
      <w:r>
        <w:t xml:space="preserve">Trang Duệ có ý nghĩ như vậy, sau đó hắn định khổi động xe chạy về biệt thự, nhưng hôm nay điện thoại giống như đòi mạng, vừa mới đụng tay vào chìa khóa xe thì điện thoại vang lên.</w:t>
      </w:r>
    </w:p>
    <w:p>
      <w:pPr>
        <w:pStyle w:val="BodyText"/>
      </w:pPr>
      <w:r>
        <w:t xml:space="preserve">- Ngũ Nhi, cậu làm xong việc chưa, tôi đã ra khỏi Ngao viên, hì, chỗ này quy mô không nhỏ, xem ra sang năm hội sở của tôi sẽ biến thành câu lạc bộ Ngao Tây Tạng. Đại Xuyên nói sẽ đi ăn thịt dê, cậu đến nhanh lên.</w:t>
      </w:r>
    </w:p>
    <w:p>
      <w:pPr>
        <w:pStyle w:val="BodyText"/>
      </w:pPr>
      <w:r>
        <w:t xml:space="preserve">Trang Duệ lắc đầu cười khổ, nhưng hắn cũng không thể vứt bỏ Âu Dương Quân mà không quan tâm, vì thế mà hỏi địa chỉ và khởi động xe chạy đến.</w:t>
      </w:r>
    </w:p>
    <w:p>
      <w:pPr>
        <w:pStyle w:val="BodyText"/>
      </w:pPr>
      <w:r>
        <w:t xml:space="preserve">- Đến rồi à, tiểu tử cậu bị phạt ba ly, nghe nói đây là quy của của người Bành Thành.</w:t>
      </w:r>
    </w:p>
    <w:p>
      <w:pPr>
        <w:pStyle w:val="BodyText"/>
      </w:pPr>
      <w:r>
        <w:t xml:space="preserve">Đợi đến khi Trang Duệ chạy đến quán ăn thì Âu Dương Quân và Lưu Xuyên đã la lối om sòm, khi thấy Trang Duệ đi đến thì bày ra ba chai bia trước mặt hắn.</w:t>
      </w:r>
    </w:p>
    <w:p>
      <w:pPr>
        <w:pStyle w:val="BodyText"/>
      </w:pPr>
      <w:r>
        <w:t xml:space="preserve">Tuy lát nữa còn phải chạy xe, nhưng ba chai bia cũng không vượt quá chỉ tiêu, bây giờ Trang Duệ lại đang khát, vì thế uống một hơi cạn sạch.</w:t>
      </w:r>
    </w:p>
    <w:p>
      <w:pPr>
        <w:pStyle w:val="BodyText"/>
      </w:pPr>
      <w:r>
        <w:t xml:space="preserve">- Đúng rồi, Mộc Đầu, cậu tìm tên lưu manh Trương Ngọc Phượng làm gì vậy?</w:t>
      </w:r>
    </w:p>
    <w:p>
      <w:pPr>
        <w:pStyle w:val="BodyText"/>
      </w:pPr>
      <w:r>
        <w:t xml:space="preserve">Lưu Xuyên ở bên cạnh hỏi.</w:t>
      </w:r>
    </w:p>
    <w:p>
      <w:pPr>
        <w:pStyle w:val="BodyText"/>
      </w:pPr>
      <w:r>
        <w:t xml:space="preserve">- Không có gì, anh ấy muốn hùn vốn, tôi cũng muốn tiếp nhận, tôi cho anh ta mười phần trăm cổ phần, sau đó dời nhà xưởng của anh rể sang bên kia, nhà xưởng cũ sẽ mở một cửa hàng 4s.</w:t>
      </w:r>
    </w:p>
    <w:p>
      <w:pPr>
        <w:pStyle w:val="BodyText"/>
      </w:pPr>
      <w:r>
        <w:t xml:space="preserve">Chỗ này đều là người nhà, vì vậy mà Trang Duệ mới nói ý nghĩ của mình ra, tất nhiên đây chỉ là ý nghĩ của hắn, bây giờ hắn thật sự không thể nào có đủ tiền để đầu tư cửa hàng 4s.</w:t>
      </w:r>
    </w:p>
    <w:p>
      <w:pPr>
        <w:pStyle w:val="BodyText"/>
      </w:pPr>
      <w:r>
        <w:t xml:space="preserve">- Cửa hàng 4s cần khá nhiều tiền...</w:t>
      </w:r>
    </w:p>
    <w:p>
      <w:pPr>
        <w:pStyle w:val="BodyText"/>
      </w:pPr>
      <w:r>
        <w:t xml:space="preserve">Âu Dương Quân lại hiểu rõ về phương diện này.</w:t>
      </w:r>
    </w:p>
    <w:p>
      <w:pPr>
        <w:pStyle w:val="BodyText"/>
      </w:pPr>
      <w:r>
        <w:t xml:space="preserve">- Em cũng biết điều này, nhưng bây giờ trong tay em cũng không có quá nhiều tiền, vì vậy để sau này rồi hãy nói.</w:t>
      </w:r>
    </w:p>
    <w:p>
      <w:pPr>
        <w:pStyle w:val="BodyText"/>
      </w:pPr>
      <w:r>
        <w:t xml:space="preserve">Trang Duệ cũng không phải không làm, chẳng qua bây giờ chỉ mới có ý nghĩ như vậy.</w:t>
      </w:r>
    </w:p>
    <w:p>
      <w:pPr>
        <w:pStyle w:val="BodyText"/>
      </w:pPr>
      <w:r>
        <w:t xml:space="preserve">- Vài ngày nữa về Bắc Kinh tôi sẽ giới thiệu cho cậu ông giám đốc công ty Audi ở Trung Quốc, đến lúc đó tiền thế chấp và mua xe cũng có thể tạm ứng, chỉ cần phía bên cậu có cửa hàng và mặt tiền đúng chuẩn, lắp đặt theo ý của bọn họ, như vậy cũng dễ làm, chỉ cần bảy triệu là có thể mở được.</w:t>
      </w:r>
    </w:p>
    <w:p>
      <w:pPr>
        <w:pStyle w:val="BodyText"/>
      </w:pPr>
      <w:r>
        <w:t xml:space="preserve">Âu Dương Quân suy nghĩ một chút, hắn vạch đường đi cho Trang Duệ, đầu tư cửa hàng 4s chủ yều được chia làm các phương diện như lắp đặt thiết bị cửa hàng, vốn lưu động mua xe và tiền thế chấp cho nhà máy, hơn nữa nhãn hiệu Audi nổi danh trong nước, nguồn tiêu thụ cũng được đảm bảo.</w:t>
      </w:r>
    </w:p>
    <w:p>
      <w:pPr>
        <w:pStyle w:val="BodyText"/>
      </w:pPr>
      <w:r>
        <w:t xml:space="preserve">- Chuyện này để bàn sau, một thời gian sau em mới về Bắc Kinh, đến lúc đó lại làm phiền Tứ ca...</w:t>
      </w:r>
    </w:p>
    <w:p>
      <w:pPr>
        <w:pStyle w:val="BodyText"/>
      </w:pPr>
      <w:r>
        <w:t xml:space="preserve">- À, không có gì cả...</w:t>
      </w:r>
    </w:p>
    <w:p>
      <w:pPr>
        <w:pStyle w:val="BodyText"/>
      </w:pPr>
      <w:r>
        <w:t xml:space="preserve">Điện thoại của Âu Dương Quân chợt vang lên, hắn thấy dãy số thì vội vàng vung tay cho cả phòng yên tĩnh trở lại, sau đó hắn cầm điện thoại đi về phía cửa.</w:t>
      </w:r>
    </w:p>
    <w:p>
      <w:pPr>
        <w:pStyle w:val="BodyText"/>
      </w:pPr>
      <w:r>
        <w:t xml:space="preserve">Hai ba phút sau Âu Dương Quân đi về với vẻ mặt cổ quái.</w:t>
      </w:r>
    </w:p>
    <w:p>
      <w:pPr>
        <w:pStyle w:val="BodyText"/>
      </w:pPr>
      <w:r>
        <w:t xml:space="preserve">- Tứ ca, sao vậy? Bác trai gọi điện thoại đến sao?</w:t>
      </w:r>
    </w:p>
    <w:p>
      <w:pPr>
        <w:pStyle w:val="BodyText"/>
      </w:pPr>
      <w:r>
        <w:t xml:space="preserve">Âu Dương Quân phải chú ý cao độ, chứng tỏ đó là những người trong nhà gọi đến.</w:t>
      </w:r>
    </w:p>
    <w:p>
      <w:pPr>
        <w:pStyle w:val="BodyText"/>
      </w:pPr>
      <w:r>
        <w:t xml:space="preserve">- À, đưa anh đến sân ga, lên xe rồi nói sau, Đại Xuyên, nhờ để lại con Ngao tốt nhất cho anh.</w:t>
      </w:r>
    </w:p>
    <w:p>
      <w:pPr>
        <w:pStyle w:val="BodyText"/>
      </w:pPr>
      <w:r>
        <w:t xml:space="preserve">Âu Dương Quân còn chưa đặt mông ngồi xuống thì kéo Trang Duệ lên, nhưng hắn còn chưa nói ra nội dung cuộc điện thoại, có lẽ vì thấy có Lưu Xuyên nên không tiện nói.</w:t>
      </w:r>
    </w:p>
    <w:p>
      <w:pPr>
        <w:pStyle w:val="BodyText"/>
      </w:pPr>
      <w:r>
        <w:t xml:space="preserve">- Rốt cuộc có chuyện gì, sao vội vàng quay về như vậy?</w:t>
      </w:r>
    </w:p>
    <w:p>
      <w:pPr>
        <w:pStyle w:val="BodyText"/>
      </w:pPr>
      <w:r>
        <w:t xml:space="preserve">Trang Duệ vừa lái xe vừa hỏi Âu Dương Quân, nhưng trong lòng hắn rất vui, tối nay xem ra không có người quấy rầy mình mở mao liêu nữa.</w:t>
      </w:r>
    </w:p>
    <w:p>
      <w:pPr>
        <w:pStyle w:val="BodyText"/>
      </w:pPr>
      <w:r>
        <w:t xml:space="preserve">- Cô cô đã nói chuyện với bố, cô nói bố đã đồng ý, vì vậy lần này quay về chủ yếu là để bị mắng mà thôi.</w:t>
      </w:r>
    </w:p>
    <w:p>
      <w:pPr>
        <w:pStyle w:val="BodyText"/>
      </w:pPr>
      <w:r>
        <w:t xml:space="preserve">Âu Dương Quân mở miệng mà không khỏi cảm thấy vui vẻ, một vấn đề phức tạp đã được giải quyết, bây giờ gọi về mắng cũng có vấn đề gì chứ?</w:t>
      </w:r>
    </w:p>
    <w:p>
      <w:pPr>
        <w:pStyle w:val="BodyText"/>
      </w:pPr>
      <w:r>
        <w:t xml:space="preserve">- Ha ha, Tứ ca, chúc mừng anh, nhớ nói cho em biết ngày tốt lành, em sẽ đến uống rượu mùng.</w:t>
      </w:r>
    </w:p>
    <w:p>
      <w:pPr>
        <w:pStyle w:val="BodyText"/>
      </w:pPr>
      <w:r>
        <w:t xml:space="preserve">- Ôi, ông cụ nói cần hạn chế cho Từ Tinh lên ti vi, sau này sẽ khá phiền.</w:t>
      </w:r>
    </w:p>
    <w:p>
      <w:pPr>
        <w:pStyle w:val="BodyText"/>
      </w:pPr>
      <w:r>
        <w:t xml:space="preserve">Âu Dương Quân vừa vui vẻ đã tụt hứng, lại trở nên khổ sở, vì người già thường tư tưởng bảo thủ, con dâu của Âu Dương gia nếu tiếp tục anh anh em em trên ti vi, sợ rằng các vị trưởng bối sẽ bực bội.</w:t>
      </w:r>
    </w:p>
    <w:p>
      <w:pPr>
        <w:pStyle w:val="BodyText"/>
      </w:pPr>
      <w:r>
        <w:t xml:space="preserve">Xe đi Bắc Kinh là rất nhiều, Trang Duệ mua một vé đi lúc năm giờ, sau đó đưa Âu Dương Quân lên xe ửa, lại chạy xe về biệt thự. Khi hắn nghĩ đến khối phỉ thúy đỏ sắp được đưa ra mà thật sự có chút lửa nóng trong lòng.</w:t>
      </w:r>
    </w:p>
    <w:p>
      <w:pPr>
        <w:pStyle w:val="Compact"/>
      </w:pPr>
      <w:r>
        <w:br w:type="textWrapping"/>
      </w:r>
      <w:r>
        <w:br w:type="textWrapping"/>
      </w:r>
    </w:p>
    <w:p>
      <w:pPr>
        <w:pStyle w:val="Heading2"/>
      </w:pPr>
      <w:bookmarkStart w:id="355" w:name="chương-333-phỉ-thuý-màu-sắc-đẹp-mê-người"/>
      <w:bookmarkEnd w:id="355"/>
      <w:r>
        <w:t xml:space="preserve">333. Chương 333 : Phỉ Thuý Màu Sắc Đẹp Mê Người</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333: Phỉ Thuý Màu Sắc Đẹp Mê Người</w:t>
      </w:r>
    </w:p>
    <w:p>
      <w:pPr>
        <w:pStyle w:val="BodyText"/>
      </w:pPr>
      <w:r>
        <w:t xml:space="preserve">Nhóm Dịch: Tepga</w:t>
      </w:r>
    </w:p>
    <w:p>
      <w:pPr>
        <w:pStyle w:val="BodyText"/>
      </w:pPr>
      <w:r>
        <w:t xml:space="preserve">Nguồn: Sưu Tầm</w:t>
      </w:r>
    </w:p>
    <w:p>
      <w:pPr>
        <w:pStyle w:val="BodyText"/>
      </w:pPr>
      <w:r>
        <w:t xml:space="preserve">Trang Duệ dừng xe bên ngoài gara, hắn mở cửa cho Bạch Sư xuống xe, mà Bạch Sư nhẫn nhịn nửa ngày lại bắt đầu đi dạo khắp quanh sân nhà, như một quốc vương đi dò xét lãnh thổ của mình.</w:t>
      </w:r>
    </w:p>
    <w:p>
      <w:pPr>
        <w:pStyle w:val="BodyText"/>
      </w:pPr>
      <w:r>
        <w:t xml:space="preserve">Trang Duệ cầm trong tay một chiếc đèn công suất lớn, hắn thay chiếc đèn tiết kiệm năng lượng trong gara, vì vậy mà gara vốn có chút âm u chợt sáng như ban ngày, máy móc mới tinh xuất hiện trước mặt Trang Duệ.</w:t>
      </w:r>
    </w:p>
    <w:p>
      <w:pPr>
        <w:pStyle w:val="BodyText"/>
      </w:pPr>
      <w:r>
        <w:t xml:space="preserve">Nhưng lúc này Trang Duệ chợt phát hiện mình phạm vào sai lầm, đó chính là khi rời khỏi Bành Thành thì đã nhờ Triệu Quốc Đống giúp đỡ đưa khối mao liêu có phỉ thúy đỏ vào trong tầng hầm dưới biệt thự, bây giờ chỉ có một mình hắn, căn bản không thể nào đưa một khối mao liêu hơn năm mươi kilogam vào trong gara.</w:t>
      </w:r>
    </w:p>
    <w:p>
      <w:pPr>
        <w:pStyle w:val="BodyText"/>
      </w:pPr>
      <w:r>
        <w:t xml:space="preserve">Trang Duệ chạy vào trong biệt thự khoa chân múa tay một lúc mà phát hiện thật sự không làm gì được, hắn có thể ôm được khối mao liêu hình chữ nhật kia, nhưng chỉ là ôm được chứ không thể nào đi qua cầu thang lên bên trên tầng hầm. Hắn suy nghĩ một chút, cuối cùng nhấn số điện thoại gọi bộ phận an ninh, yêu cầu một bảo vệ đến giúp đỡ.</w:t>
      </w:r>
    </w:p>
    <w:p>
      <w:pPr>
        <w:pStyle w:val="BodyText"/>
      </w:pPr>
      <w:r>
        <w:t xml:space="preserve">Hai người làm việc thì dễ dàng hơn, sau khi đưa mao liêu ra khỏi gara thì Trang Duệ ném cho anh bảo vệ một gói thuốc, sau khi đối phương rời khỏi biệt thự thì vẻ mặt Trang Duệ chợt trở nên chuyên chú.</w:t>
      </w:r>
    </w:p>
    <w:p>
      <w:pPr>
        <w:pStyle w:val="BodyText"/>
      </w:pPr>
      <w:r>
        <w:t xml:space="preserve">Khối mao liêu này ngoài lớp da đá hai ba chục centimet bọc bên ngoài thì bên trong chủ yếu là phỉ thúy, tuy cực phẩm phỉ thúy đỏ nằm ở tận sâu bên trong nhưng lớp ngoài cũng đạt đến cấp băng, cả khối mao liêu cũng ít nhất có giá hai trăm triệu, vì thế Trang Duệ cũng không thể ào vô ý cho được.</w:t>
      </w:r>
    </w:p>
    <w:p>
      <w:pPr>
        <w:pStyle w:val="BodyText"/>
      </w:pPr>
      <w:r>
        <w:t xml:space="preserve">Trang Duệ đi vài vòng quanh khối mao liêu, hắn cẩn thận dùng linh khí xem xét điểm tiếp giáp giữa lớp da đá và phỉ thúy, khi đang dùng tâm quan sát thì một cái bóng trắng chợt đứng chắn trước mặt hắn và khối mao liêu.</w:t>
      </w:r>
    </w:p>
    <w:p>
      <w:pPr>
        <w:pStyle w:val="BodyText"/>
      </w:pPr>
      <w:r>
        <w:t xml:space="preserve">- Bạch Sư, đừng làm rộn.</w:t>
      </w:r>
    </w:p>
    <w:p>
      <w:pPr>
        <w:pStyle w:val="BodyText"/>
      </w:pPr>
      <w:r>
        <w:t xml:space="preserve">Trang Duệ cười khổ đẩy Tiểu Bạch Sư đang nhào lên tảng đá đi ra, vì Bạch Sư rất linh mẫn với linh khí, mỗi khi hắn phóng linh khí thì nó đều chạy đến tham gia náo nhiệt. Lúc này nó dùng ánh mắt vô tội nhìn Trang Duệ, giống như trách hắn bất công, phóng linh khí vào trong tảng đá mà không cho nó một chút.</w:t>
      </w:r>
    </w:p>
    <w:p>
      <w:pPr>
        <w:pStyle w:val="BodyText"/>
      </w:pPr>
      <w:r>
        <w:t xml:space="preserve">Trang Duệ vất vả lắm mới đẩy Tiểu Bạch Sư ra ngoài, sau đó hắn đóng cửa chính của gara, nếu hắn đang cắt đá mà bị Tiểu Bạch Sư phá phách, nếu cắt vào phỉ thúy thì tổn hại là rất lớn.</w:t>
      </w:r>
    </w:p>
    <w:p>
      <w:pPr>
        <w:pStyle w:val="BodyText"/>
      </w:pPr>
      <w:r>
        <w:t xml:space="preserve">Trang Duệ cầm lấy phấn vạch lên mao liêu, sau đó cố hết sức ôm nó đặt lên bàn cắt. Hắn muốn cắt khối mao liêu thành hai phần, một lần là phỉ thúy đỏ cấp thủy tinh khoảng mười lăm mười sáu cân, phần còn lại có một nửa là phỉ thúy đỏ cực phẩm và một nửa là phỉ thúy cấp băng, chính là nguyên liệu mà Trang Duệ sắp chế tác vòng tay.</w:t>
      </w:r>
    </w:p>
    <w:p>
      <w:pPr>
        <w:pStyle w:val="BodyText"/>
      </w:pPr>
      <w:r>
        <w:t xml:space="preserve">Trang Duệ cắm điện máy cắt đá, sau đó nhất nút, bánh răng hợp kim chợt quay xoẹt xoẹt, bánh răng phản xạ ánh đèn có hơi chói mắt.</w:t>
      </w:r>
    </w:p>
    <w:p>
      <w:pPr>
        <w:pStyle w:val="BodyText"/>
      </w:pPr>
      <w:r>
        <w:t xml:space="preserve">- Khụ, khụ, khụ...</w:t>
      </w:r>
    </w:p>
    <w:p>
      <w:pPr>
        <w:pStyle w:val="BodyText"/>
      </w:pPr>
      <w:r>
        <w:t xml:space="preserve">Trang Duệ đặt máy cắt xuống đường phấn mình đã vạch sẵn, những âm thanh ma xát vang lên, đá vụn văng ra bốn phía, bụi bùng lên trong gara. Hắn vì không chú ý nên hít vào chút hơi bụi, vì vậy liên tục ho khan, nhưng hai tay vẫn vững vàng cắt đá.</w:t>
      </w:r>
    </w:p>
    <w:p>
      <w:pPr>
        <w:pStyle w:val="BodyText"/>
      </w:pPr>
      <w:r>
        <w:t xml:space="preserve">Khi thấy bánh răng cắt xuống hơn hai mươi centimet thì Trang Duệ vội vàng dừng tay, hắn dùng nước rửa sạch vết cắt, sau đó nhìn xuống khe cắt, mở hồ thấy ánh sáng đỏ từ bên trong bùng ra, trong bánh răng hợp kim của máy cắt còn mơ hồ dính theo những mảnh phỉ thúy nhỏ, hắn nhìn vào và cảm thấy rất tiếc.</w:t>
      </w:r>
    </w:p>
    <w:p>
      <w:pPr>
        <w:pStyle w:val="BodyText"/>
      </w:pPr>
      <w:r>
        <w:t xml:space="preserve">Theo lý thì cắt cực phẩm phỉ thúy như thế này phải dùng máy laser để tránh tạo ra hư tổn quá lớn, nhưng Trang Duệ không có điều kiện như vậy, vì thế cũng chỉ có thể dùng máy cắt mà thôi. Ví trí tiêp giáp giữa hai loại phỉ thúy cấp băng và thủy tinh có màu đỏ sậm và tình trạng những đám mây, nhưng muốn tách ra một cách nghiêm chỉnh thì Trang Duệ cũng phải tổn thất cả năm sáu triệu.</w:t>
      </w:r>
    </w:p>
    <w:p>
      <w:pPr>
        <w:pStyle w:val="BodyText"/>
      </w:pPr>
      <w:r>
        <w:t xml:space="preserve">Máy cắt đá có đường kính 40centimet, néu như quá mỏng thì sẽ dễ bị bẻ gãy, vì vậy mà bánh răng khá dày, đây cũng là chuyện không có biện pháp nào khác, vì ngày mai đồ đệ của Ổ lão gia tử sẽ đến, hắn có thời gian đến đâu để có được máy cắt phỉ thúy bằng laser chứ?</w:t>
      </w:r>
    </w:p>
    <w:p>
      <w:pPr>
        <w:pStyle w:val="BodyText"/>
      </w:pPr>
      <w:r>
        <w:t xml:space="preserve">Trang Duệ lật khối mao liêu lại, sau đó tiếp tục cắt ở mặt bên kia, cả khối mao liêu dày bốn mươi centimet, vì vậy lúc này hắn cắt làm cho nó phân thành hai nửa.</w:t>
      </w:r>
    </w:p>
    <w:p>
      <w:pPr>
        <w:pStyle w:val="BodyText"/>
      </w:pPr>
      <w:r>
        <w:t xml:space="preserve">Sau khi dùng nước rửa sạch vết cắt, phỉ thúy đỏ bùng ra sắc thái mê người dưới ánh đèn, Trang Duệ đặt tay lên trên cảm thấy cả bàn tay của mình chợt đỏ rực, vuốt ve lớp phỉ thúy bóng loáng tràn đầy cảm giác cảm thấy những mệt mỏi và căng thẳng lúc vừa rồi đã không còn, thay vào đó là cảm giác hưng phấn.</w:t>
      </w:r>
    </w:p>
    <w:p>
      <w:pPr>
        <w:pStyle w:val="BodyText"/>
      </w:pPr>
      <w:r>
        <w:t xml:space="preserve">Dù là màu gì, chỉ cần cực kỳ tinh khiết thì đều đẹp, khối phỉ thúy đỏ kia là như thế, màu đỏ cực kỳ đẹp, giống như một giọt nước trong suốt bùng ra màu đỏ, cực kỳ hấp dẫn ánh mắt của Trang Duệ, làm hắn không nỡ di chuyển ánh mắt.</w:t>
      </w:r>
    </w:p>
    <w:p>
      <w:pPr>
        <w:pStyle w:val="BodyText"/>
      </w:pPr>
      <w:r>
        <w:t xml:space="preserve">Trang Duệ coi như bảo trì trạng thái nửa ngồi trong thời gian bảy phút, mãi đến khi hai chân run rẩy thì hắn mới có phản ứng, toàn thân lảo đảo, nếu không nhanh tay giữ lấy bàn cắt đá thì sợ rằng đã ngã xuống đất.</w:t>
      </w:r>
    </w:p>
    <w:p>
      <w:pPr>
        <w:pStyle w:val="BodyText"/>
      </w:pPr>
      <w:r>
        <w:t xml:space="preserve">- Con bà nó, không bán, không thể bán phỉ thúy loại thủy tinh được...</w:t>
      </w:r>
    </w:p>
    <w:p>
      <w:pPr>
        <w:pStyle w:val="BodyText"/>
      </w:pPr>
      <w:r>
        <w:t xml:space="preserve">Lớp cắt mặt phỉ thúy cực kỳ nhẵn nhụi, đưa tay sờ lên sẽ cảm thấy trơn bóng tự nhiên, còn lóe ra huỳnh quang, đủ để làm cho bất kỳ người phụ nữ nào trên đời này phải trầm mê, tất nhiên kể cả một người đàn ông như Trang Duệ.</w:t>
      </w:r>
    </w:p>
    <w:p>
      <w:pPr>
        <w:pStyle w:val="BodyText"/>
      </w:pPr>
      <w:r>
        <w:t xml:space="preserve">Trang Duệ nhìn khối phỉ thúy đẹp đẽ mê người mà nghiến răng nghiến lợi thầm nghĩ, không riêng gì phụ nữ bị châu báu hấp dẫn, dù là đàn ông nhìn vào khối phỉ thúy đẹp mê người kia cũng bị trầm mê.</w:t>
      </w:r>
    </w:p>
    <w:p>
      <w:pPr>
        <w:pStyle w:val="BodyText"/>
      </w:pPr>
      <w:r>
        <w:t xml:space="preserve">Trang Duệ cố gắng làm cho tâm tình bình tĩnh trở lại, hắn bắt đầu gỡ bỏ lớp da đá bên ngoài của khối phỉ thúy cực phẩm. Khi tiếng mái cắt đá vang lên, bên trong gara lại có tiếng ma xát xoẹt xoẹt.</w:t>
      </w:r>
    </w:p>
    <w:p>
      <w:pPr>
        <w:pStyle w:val="BodyText"/>
      </w:pPr>
      <w:r>
        <w:t xml:space="preserve">Trang Duệ cẩn thận cắt lớp da bên ngoài, sau đó lại mài, khi dưới chân là một lớp đá dày, hai giờ sau mới có một nửa khối cực phẩm phỉ thúy được lấy ra.</w:t>
      </w:r>
    </w:p>
    <w:p>
      <w:pPr>
        <w:pStyle w:val="BodyText"/>
      </w:pPr>
      <w:r>
        <w:t xml:space="preserve">Trang Duệ đặt khối phỉ thúy kia vào trong chậu nước, ngày sau đó cả chậu nước biến thành màu đỏ, ánh đèn chiếu xuống làm cho khung cảnh đỏ lung linh, hắn nhìn xuống quần áo và cũng thấy nó có màu đỏ. Hắn giật mình há hốc miệng, một lúc lâu cũng không thể nào khép miệng lại được.</w:t>
      </w:r>
    </w:p>
    <w:p>
      <w:pPr>
        <w:pStyle w:val="BodyText"/>
      </w:pPr>
      <w:r>
        <w:t xml:space="preserve">Nếu lúc này trong gara có một người phụ nữ thì nhất định sẽ bị màu sắc không thể nào sánh được ở nơi đây tạo nên hấp dẫn tột độ, đó cũng chín là một nguyên nhân làm cho phái nữ thích châu báu. Một tác phẩm châu báu tốt, đặt vào không gian đặc biệt, dưới sự trợ giúp của ánh đèn, tuyệt đối sẽ càng làm cho chủ nhân lung linh và cao quý.</w:t>
      </w:r>
    </w:p>
    <w:p>
      <w:pPr>
        <w:pStyle w:val="BodyText"/>
      </w:pPr>
      <w:r>
        <w:t xml:space="preserve">Sau khi đứng tán thưởng một lúc thì Trang Duệ lấy khối phỉ thúy ra khỏi chậu nước và đặt sang một bên, sau đó bắt đầu cở lớp da đá của khối phỉ thúy đỏ cực phẩm và phỉ thúy đỏ cấp băng, đây chính là khối phỉ thúy mà hắn muốn dùng để chế tạo vật phẩm, mà khối phỉ thúy thủy tinh vừa rồi đã được hắn quyết định đưa vào trong phòng sưu tầm.</w:t>
      </w:r>
    </w:p>
    <w:p>
      <w:pPr>
        <w:pStyle w:val="BodyText"/>
      </w:pPr>
      <w:r>
        <w:t xml:space="preserve">Phỉ Thúy đỏ không những có thể tạo ra vòng tay, còn làm vật trang trí, nửa khối phỉ thúy đỏ này nếu được đại sư căn cứ vào tạo hình để chế tác, sọ rằng sẽ không thua phỉ thúy trắng của Từ Hi thái hậu năm xưa. Phải biết rằng khối phỉ thúy trắng kia từng được chuyên gia xem xét, nếu đưa ra đấu giá thì sợ rằng phải hơn giá hai trăm triệu.</w:t>
      </w:r>
    </w:p>
    <w:p>
      <w:pPr>
        <w:pStyle w:val="BodyText"/>
      </w:pPr>
      <w:r>
        <w:t xml:space="preserve">Rất nhiều người biết cái tên phỉ thúy, cũng không ai biết rõ là phỉ thúy cũng có cái tên gắn liền với loài chim, ví dụ như loại phỉ thúy Điểu Vũ Mao, nó cực đẹp, màu đỏ rực, nếu phỉ thúy có màu xanh thì gọi là Thúy Điểu, tên gọi phỉ thúy chỉ là tên chung cho cả nước.</w:t>
      </w:r>
    </w:p>
    <w:p>
      <w:pPr>
        <w:pStyle w:val="BodyText"/>
      </w:pPr>
      <w:r>
        <w:t xml:space="preserve">Phỉ Thúy đỏ lại quá hoàn mỹ, sắc thái kiều diễm ướt át, vì thế càng lúc càng được cái cô gái ưu ái. Nhưng nếu xét về giá cả thì phỉ thúy đỏ cực phẩm không co giá kém phỉ thúy đế vương lục. Hai loại này số lượng rất ít, ngẫu nhiên xuất hiện một hai kiện, nhưng như vậy cũng bị người ta mua đi trong thời gian ngắn.</w:t>
      </w:r>
    </w:p>
    <w:p>
      <w:pPr>
        <w:pStyle w:val="BodyText"/>
      </w:pPr>
      <w:r>
        <w:t xml:space="preserve">...</w:t>
      </w:r>
    </w:p>
    <w:p>
      <w:pPr>
        <w:pStyle w:val="BodyText"/>
      </w:pPr>
      <w:r>
        <w:t xml:space="preserve">Khối phỉ thúy còn lại mở lớp da đá có chút phức tạp, trước tiên Trang Duệ phải cắt rời hai loại phỉ thúy ra, sau đó cắt lớp da, lại mài lớp đá còn dính lại.</w:t>
      </w:r>
    </w:p>
    <w:p>
      <w:pPr>
        <w:pStyle w:val="BodyText"/>
      </w:pPr>
      <w:r>
        <w:t xml:space="preserve">Sau khi mở hai khối phỉ thúy ra thì Trang Duệ nhìn đồng hồ, đã là ba giờ sáng, hắn rõ ràng đã bận rộn sáu giờ đồng hồ, ngay cả thời gian uống nước cũng không có. Lúc này hắn cảm thấy toàn thân đau nhức, liếm môi thấy mặn chát, nhưng vừa rồi hắn há miệng, hai môi dính chặt chợt bị kéo căng, thế là có một vết rách.</w:t>
      </w:r>
    </w:p>
    <w:p>
      <w:pPr>
        <w:pStyle w:val="BodyText"/>
      </w:pPr>
      <w:r>
        <w:t xml:space="preserve">Trang Duệ dùng linh khí chải chuốt toàn thân mình cho thoải mái, sau đó thấy khoan khoái hơn. Hắn mở cửa chính gara, giữ vững tinh thần, mở ống nước, rửa sạch tro bụi bám trên mặt đất, sau đó đưa khối phỉ thúy thủy tinh vào trong biệt thự, thận trọng xuống cất giấu dưới tầng hầm.</w:t>
      </w:r>
    </w:p>
    <w:p>
      <w:pPr>
        <w:pStyle w:val="BodyText"/>
      </w:pPr>
      <w:r>
        <w:t xml:space="preserve">- Hừ, không muốn cho người ta sống sao?</w:t>
      </w:r>
    </w:p>
    <w:p>
      <w:pPr>
        <w:pStyle w:val="BodyText"/>
      </w:pPr>
      <w:r>
        <w:t xml:space="preserve">Trang Duệ thấy mình chưa ngủ bao lâu thì chuông điện thoại đã vang lên không buông tha, thật sự là liên tiếp, ồn ào không ngủ được. Hắn đang định tắt điện thoại thì thấy hai chữ Ổ Giai trên màn hình, thế là đầu óc nhanh chóng thanh tỉnh.</w:t>
      </w:r>
    </w:p>
    <w:p>
      <w:pPr>
        <w:pStyle w:val="BodyText"/>
      </w:pPr>
      <w:r>
        <w:t xml:space="preserve">- Ổ tiểu thư, là tôi đây, cô chờ chút, tôi sẽ đến ngay.</w:t>
      </w:r>
    </w:p>
    <w:p>
      <w:pPr>
        <w:pStyle w:val="BodyText"/>
      </w:pPr>
      <w:r>
        <w:t xml:space="preserve">Trang Duệ nhìn đồng hồ, đã chín giờ sáng, vì vậy nhấn nút nghe và nhanh chóng lên tiếng.</w:t>
      </w:r>
    </w:p>
    <w:p>
      <w:pPr>
        <w:pStyle w:val="BodyText"/>
      </w:pPr>
      <w:r>
        <w:t xml:space="preserve">- Không cần gấp, Trang Duệ, chú La gọi điện thoại nói có lẽ buổi chiều mới đến, tôi thông báo cho anh một tiếng.</w:t>
      </w:r>
    </w:p>
    <w:p>
      <w:pPr>
        <w:pStyle w:val="BodyText"/>
      </w:pPr>
      <w:r>
        <w:t xml:space="preserve">Ổ Giai nói làm cho Trang Duệ muốn ói máu, vậy mà làm ình bận việc cả đêm qua.</w:t>
      </w:r>
    </w:p>
    <w:p>
      <w:pPr>
        <w:pStyle w:val="Compact"/>
      </w:pPr>
      <w:r>
        <w:br w:type="textWrapping"/>
      </w:r>
      <w:r>
        <w:br w:type="textWrapping"/>
      </w:r>
    </w:p>
    <w:p>
      <w:pPr>
        <w:pStyle w:val="Heading2"/>
      </w:pPr>
      <w:bookmarkStart w:id="356" w:name="chương-334-la-giang"/>
      <w:bookmarkEnd w:id="356"/>
      <w:r>
        <w:t xml:space="preserve">334. Chương 334 : La Giang</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334: La Giang</w:t>
      </w:r>
    </w:p>
    <w:p>
      <w:pPr>
        <w:pStyle w:val="BodyText"/>
      </w:pPr>
      <w:r>
        <w:t xml:space="preserve">Nhóm Dịch: Tepga</w:t>
      </w:r>
    </w:p>
    <w:p>
      <w:pPr>
        <w:pStyle w:val="BodyText"/>
      </w:pPr>
      <w:r>
        <w:t xml:space="preserve">Nguồn: Sưu Tầm</w:t>
      </w:r>
    </w:p>
    <w:p>
      <w:pPr>
        <w:pStyle w:val="BodyText"/>
      </w:pPr>
      <w:r>
        <w:t xml:space="preserve">Trang Duệ tiếp tục ngủ, mãi đến khi hơn một giờ chiều, thấy bụng đói bắt đầu kêu gào thì hắn mời bò dậy, khi ra cửa thấy Tiểu Bạch Sư đang nhìn mình bằng ánh mắt đáng thương, có lẽ nó cũng đói bụng. Hắn khẽ vỗ đầu, chính mình là một người chủ nhưng thật sự là làm không xứng chức vụ.</w:t>
      </w:r>
    </w:p>
    <w:p>
      <w:pPr>
        <w:pStyle w:val="BodyText"/>
      </w:pPr>
      <w:r>
        <w:t xml:space="preserve">Khá tốt là trong tủ lạnh còn có xương thịt mà Trang Mẫn mua sẵn, Trang Duệ cắt thịt dùng nồi áp suất để ninh, chừng mười phút qua đi, hắn đã có một món súp thịt, coi như làm xong bữa cho Tiểu Bạch Sư, chính hắn lại ăn một lúc hai gói mỳ.</w:t>
      </w:r>
    </w:p>
    <w:p>
      <w:pPr>
        <w:pStyle w:val="BodyText"/>
      </w:pPr>
      <w:r>
        <w:t xml:space="preserve">- Con bà nó, đều nói kẻ có tiền ăn sơn hào hải vị, mình đây thậm chí ăn mỳ cũng không có lấy một quả trứng. Hừ, nhưng cũng là mỳ hải sản...</w:t>
      </w:r>
    </w:p>
    <w:p>
      <w:pPr>
        <w:pStyle w:val="BodyText"/>
      </w:pPr>
      <w:r>
        <w:t xml:space="preserve">Trang Duệ nấc một cái rồi tiện tay đặt tô trong nhà bếp, tình huống ngày hôm nay của hắn thật sự không khác gì lúc còn ở Trung Hải.</w:t>
      </w:r>
    </w:p>
    <w:p>
      <w:pPr>
        <w:pStyle w:val="BodyText"/>
      </w:pPr>
      <w:r>
        <w:t xml:space="preserve">Trước khi Ổ Giai gọi điện thoại đến thì Trang Duệ thật sự không có việc gì làm, hắn đi vào trong tầng hầm ôm hai khối phỉ thúy ra, đặt trên bàn phòng khách, cẩn thận đánh giá, vì hôm qua cắt mao liêu ra cũng vì quá mệt mỏi nên không thể nhìn kỹ.</w:t>
      </w:r>
    </w:p>
    <w:p>
      <w:pPr>
        <w:pStyle w:val="BodyText"/>
      </w:pPr>
      <w:r>
        <w:t xml:space="preserve">Trong hai khối phỉ thúy nhỏ có một cấp thủy tinh to như hai nắm tay, giốn như khối phỉ thúy đầu tiên lấy ra hôm qua, lúc này ánh mặt trời chiều chiếu vào làm bùng ra ánh sáng lóa mắt, dù Trang Duệ hôm qua đã nhìn qua một lượt nhưng hôm nay cũng không khỏi trầm mê.</w:t>
      </w:r>
    </w:p>
    <w:p>
      <w:pPr>
        <w:pStyle w:val="BodyText"/>
      </w:pPr>
      <w:r>
        <w:t xml:space="preserve">Nếu như nói dưới ánh đèn thì phỉ thúy đỏ thật sự giống như một thiếu nữ đang ở trong mối tình đầu, xinh đẹp, ẩn giấu, như vậy phỉ thúy đỏ dưới ánh sáng mặt trời lại giống như một người phụ nữ trưởng thành nhiệt tình không gì cản trở, hào quang bùng ra tứ phía, dù nhìn theo phương diện nào cũng rung động lòng người.</w:t>
      </w:r>
    </w:p>
    <w:p>
      <w:pPr>
        <w:pStyle w:val="BodyText"/>
      </w:pPr>
      <w:r>
        <w:t xml:space="preserve">Trang Duệ nhìn khối phỉ thúy một lúc lâu, sau đó thu mắt về, lại nhìn qua khối phỉ thúy cấp băng, bây giờ đặt hai loại phỉ thúy ở gần nhau thì mức độ chênh lệch là rất rõ ràng. Tuy màu sắc giữa hai bên không kém nhau bao nhiêu nhưng một sáng bóng một âm u, phỉ thúy cấp băng thật sự không làm cho người ta sinh ra cảm giác chấn động quá lớn.</w:t>
      </w:r>
    </w:p>
    <w:p>
      <w:pPr>
        <w:pStyle w:val="BodyText"/>
      </w:pPr>
      <w:r>
        <w:t xml:space="preserve">Phỉ Thúy đỏ cấp băng lớn hơn nhiều so với phỉ thúy thủy tinh, đạt gần bốn mươi cân, nếu đưa vào trong tay đại sư có tay nghề cao siêu thì sẽ có thể làm ra ít nhất ba mươi cái vòng tay, những phần còn thừa cũng có thể làm thành vật trang sức, vòng tai, dây chuyền, cũng có giá trị xa xỉ.</w:t>
      </w:r>
    </w:p>
    <w:p>
      <w:pPr>
        <w:pStyle w:val="BodyText"/>
      </w:pPr>
      <w:r>
        <w:t xml:space="preserve">Trang Duệ bây giờ đang thầm tính toán, hai khối phỉ thúy cực phẩm như nắm tay có thể làm ra năm cái vòng tay, giá trị cũng phải trên năm chục triệu. Tất nhiên hắn cũng không có ý muốn bán nó ra ngoài, hắn chuẩn bị làm ra lễ vật cho ngày mừng thọ ông nội và ngày Âu Dương Quân kết hôn, còn phải cho bà ngoại, nói chung là mất bốn cái.</w:t>
      </w:r>
    </w:p>
    <w:p>
      <w:pPr>
        <w:pStyle w:val="BodyText"/>
      </w:pPr>
      <w:r>
        <w:t xml:space="preserve">Trang Duệ nghĩ đến đây mà trong đầu chợt xuất hiện vài hình bóng phụ nữ, đầu tiên là Tần Huyên Băng, sau đó là cảnh sát Miêu, còn có y tá Tống dịu dàng động lòng người, mà người làm cho Trang Duệ ngứa ngáy nhất chính là cô gái biên tập viên đài truyền hình Bắc Kinh, là Lưu Giai.</w:t>
      </w:r>
    </w:p>
    <w:p>
      <w:pPr>
        <w:pStyle w:val="BodyText"/>
      </w:pPr>
      <w:r>
        <w:t xml:space="preserve">- Khụ, làm người cũng không nên quá vô sỉ.</w:t>
      </w:r>
    </w:p>
    <w:p>
      <w:pPr>
        <w:pStyle w:val="BodyText"/>
      </w:pPr>
      <w:r>
        <w:t xml:space="preserve">Trang Duệ dùng sức ho khan một tiếng để kéo suy nghĩ của mình về hiện thực, sau đó tiện tay cầm lấy điều khiển từ xa bật tivi...</w:t>
      </w:r>
    </w:p>
    <w:p>
      <w:pPr>
        <w:pStyle w:val="BodyText"/>
      </w:pPr>
      <w:r>
        <w:t xml:space="preserve">- Muội muội, đây là lễ vật chị tặng em...</w:t>
      </w:r>
    </w:p>
    <w:p>
      <w:pPr>
        <w:pStyle w:val="BodyText"/>
      </w:pPr>
      <w:r>
        <w:t xml:space="preserve">Đoạn đối thoại của hai người phụ nữ trên tivi chợt làm cho Trang Duệ mở to mắt nhìn, vì người phụ nữ ngồi trên ngựa đang cầm một chiếc vòng tay.</w:t>
      </w:r>
    </w:p>
    <w:p>
      <w:pPr>
        <w:pStyle w:val="BodyText"/>
      </w:pPr>
      <w:r>
        <w:t xml:space="preserve">- Không được, tỷ tỷ à, em là nhỏ, chị phải nhận lễ vật của em mới đúng...</w:t>
      </w:r>
    </w:p>
    <w:p>
      <w:pPr>
        <w:pStyle w:val="BodyText"/>
      </w:pPr>
      <w:r>
        <w:t xml:space="preserve">- Không, em hãy nghe chị nói, đây là vật truyền gia chi bảo của nhà Thế Ngọc...</w:t>
      </w:r>
    </w:p>
    <w:p>
      <w:pPr>
        <w:pStyle w:val="BodyText"/>
      </w:pPr>
      <w:r>
        <w:t xml:space="preserve">- Sao? Đây là vật truyền gia chi bảo của nhà Thế Ngọc sao? Tôi cũng có...</w:t>
      </w:r>
    </w:p>
    <w:p>
      <w:pPr>
        <w:pStyle w:val="BodyText"/>
      </w:pPr>
      <w:r>
        <w:t xml:space="preserve">Lúc này mẹ của Phương Thế Ngọc lấy ra một chiếc vòng tay nói:</w:t>
      </w:r>
    </w:p>
    <w:p>
      <w:pPr>
        <w:pStyle w:val="BodyText"/>
      </w:pPr>
      <w:r>
        <w:t xml:space="preserve">- Hừ, đi ra hành tẩu giang hồ cần chú trọng chữ lễ, có câu nói lễ nhiều không trách, đừng lấy vật giả ra lừa người.</w:t>
      </w:r>
    </w:p>
    <w:p>
      <w:pPr>
        <w:pStyle w:val="BodyText"/>
      </w:pPr>
      <w:r>
        <w:t xml:space="preserve">Sau đó chính là hình ảnh một kẻ chạy trốn như điên, Trang Duệ trước kia đã từng xem qua phim này, nhưng bây giờ trong lòng hắn cũng có ý nghĩ xấu xa, muốn tặng ngọc cho vài cô gái, thật sự giống như tình cảnh xảy ra trên tivi.</w:t>
      </w:r>
    </w:p>
    <w:p>
      <w:pPr>
        <w:pStyle w:val="BodyText"/>
      </w:pPr>
      <w:r>
        <w:t xml:space="preserve">- Mình là người đứng đắn, ôi, hình như trên thế giới ngoài người Ả Rập thì không còn nơi nào được tam thê tứ thiếp thì phải.</w:t>
      </w:r>
    </w:p>
    <w:p>
      <w:pPr>
        <w:pStyle w:val="BodyText"/>
      </w:pPr>
      <w:r>
        <w:t xml:space="preserve">Trang Duệ thở dài một tiếng, lại chuyển kênh, nào ngờ vừa vặn là bộ phim về vị vua Khang Hi ngựa đực có mười mấy cô gái vây quanh, vì thế mà bực mình tắt tivi. Mình bây giờ có sắc tâm nhưng không có sắc đảm, nhưng bên cạnh cũng không có cô nào.</w:t>
      </w:r>
    </w:p>
    <w:p>
      <w:pPr>
        <w:pStyle w:val="BodyText"/>
      </w:pPr>
      <w:r>
        <w:t xml:space="preserve">Đúng lúc này điện thoại vang lên, Trang Duệ áp chế lửa nóng trong lòng, nhìn màn hình, là Ổ Giai điện thoại đến.</w:t>
      </w:r>
    </w:p>
    <w:p>
      <w:pPr>
        <w:pStyle w:val="BodyText"/>
      </w:pPr>
      <w:r>
        <w:t xml:space="preserve">- Thầy La đã đến chưa? Được, được, tôi sẽ đến cửa hàng cô ngay.</w:t>
      </w:r>
    </w:p>
    <w:p>
      <w:pPr>
        <w:pStyle w:val="BodyText"/>
      </w:pPr>
      <w:r>
        <w:t xml:space="preserve">Trang Duệ nghe nói vị đồ đệ họ La của Ổ lão gia tử đã đến thì nhanh chóng cúp điện thoại, tranh thủ đưa những khối mao liêu vào trong tầng hầm, sau đó chạy xe thẳng đến Thạch Đầu Trai.</w:t>
      </w:r>
    </w:p>
    <w:p>
      <w:pPr>
        <w:pStyle w:val="BodyText"/>
      </w:pPr>
      <w:r>
        <w:t xml:space="preserve">- Tiểu Trang, tôi giới thiệu cho cậu, đây là đồ đệ của tôi, tên là La Giang, xuất sư đã hơn mười năm, bây giờ đang điêu khắc ngọc ở Dương Châu, cũng có danh tiếng, mài ngọc cho cậu cũng không có vấn đề.</w:t>
      </w:r>
    </w:p>
    <w:p>
      <w:pPr>
        <w:pStyle w:val="BodyText"/>
      </w:pPr>
      <w:r>
        <w:t xml:space="preserve">Trang Duệ đi vào trong cửa Thạch Đầu Trai thì thấy Ỏ lão gia tử đang ngồi trên ghế sa lông cùng nói chuyện với một người đàn ông trung niên hơn bốn mươi. Ổ Giai ở bên cạnh lo nước trà cho hai người, vì tay của Ổ lão gia tử run rẩy khó thể làm được, nhưng ánh mắt của lão rất tốt, nhanh chóng phát hiện ra Trang Duệ và gọi vào.</w:t>
      </w:r>
    </w:p>
    <w:p>
      <w:pPr>
        <w:pStyle w:val="BodyText"/>
      </w:pPr>
      <w:r>
        <w:t xml:space="preserve">- Chào thầy La, lần này làm phiền anh, lão gia tử, ngài ngồi xuống đi, sao lại đứng lên thế này?</w:t>
      </w:r>
    </w:p>
    <w:p>
      <w:pPr>
        <w:pStyle w:val="BodyText"/>
      </w:pPr>
      <w:r>
        <w:t xml:space="preserve">Trang Duệ đi đến bắt chuyện với người đàn ông trung niên, khi thấy Ổ lão gia tử đứng lên nghênh đón thì vội vàng vươn tay đỡ: nguồn (.)</w:t>
      </w:r>
    </w:p>
    <w:p>
      <w:pPr>
        <w:pStyle w:val="BodyText"/>
      </w:pPr>
      <w:r>
        <w:t xml:space="preserve">- Lão gia tử, tinh thần của ngài có vẻ khá hơn trước rất nhiều.</w:t>
      </w:r>
    </w:p>
    <w:p>
      <w:pPr>
        <w:pStyle w:val="BodyText"/>
      </w:pPr>
      <w:r>
        <w:t xml:space="preserve">- Ôi, già rồi, thậm chí làm ra vài cái vong tay cũng phải nhờ đồ đệ, không còn dùng được nữa...</w:t>
      </w:r>
    </w:p>
    <w:p>
      <w:pPr>
        <w:pStyle w:val="BodyText"/>
      </w:pPr>
      <w:r>
        <w:t xml:space="preserve">Ổ lão gia tử thở dài nói với đồ đệ ở bên cạnh:</w:t>
      </w:r>
    </w:p>
    <w:p>
      <w:pPr>
        <w:pStyle w:val="BodyText"/>
      </w:pPr>
      <w:r>
        <w:t xml:space="preserve">- La Giang, Tiểu Trang chính là người có ân với sư phụ của cậu, bây giờ cậu ấy cần nhờ làm việc, chúng ta cũng có quy củ trong ngành, không nên làm ra những chuyện gì sai lệch...</w:t>
      </w:r>
    </w:p>
    <w:p>
      <w:pPr>
        <w:pStyle w:val="BodyText"/>
      </w:pPr>
      <w:r>
        <w:t xml:space="preserve">La Giang nghe vậy thì cung kính đứng lên đáp lời:</w:t>
      </w:r>
    </w:p>
    <w:p>
      <w:pPr>
        <w:pStyle w:val="BodyText"/>
      </w:pPr>
      <w:r>
        <w:t xml:space="preserve">- Sư phụ, ngài yên tâm, con hiểu quy củ, đảm bảo sẽ không làm xấu mặt sư phụ...</w:t>
      </w:r>
    </w:p>
    <w:p>
      <w:pPr>
        <w:pStyle w:val="BodyText"/>
      </w:pPr>
      <w:r>
        <w:t xml:space="preserve">- Được rồi, trong nhóm đồ đệ của tôi thì cậu có thanh danh tốt và tay nghề không tồi, vì thế tôi mới tìm cậu, trước tiên cậu bàn với Tiểu Trang, Giai Giai, đỡ ông một chút, chúng ta vào buồng trong.</w:t>
      </w:r>
    </w:p>
    <w:p>
      <w:pPr>
        <w:pStyle w:val="BodyText"/>
      </w:pPr>
      <w:r>
        <w:t xml:space="preserve">Ổ lão gia tử run rẩy đứng lên, nhờ cháu gái đưa mình vào phòng.</w:t>
      </w:r>
    </w:p>
    <w:p>
      <w:pPr>
        <w:pStyle w:val="BodyText"/>
      </w:pPr>
      <w:r>
        <w:t xml:space="preserve">- Thầy La, Ổ lão gia tử nói thế nào vậy? Nghề mài ngọc còn có quy củ gì?</w:t>
      </w:r>
    </w:p>
    <w:p>
      <w:pPr>
        <w:pStyle w:val="BodyText"/>
      </w:pPr>
      <w:r>
        <w:t xml:space="preserve">Trang Duệ nhìn thấy Ổ lão gia tử không muốn nghe hai người nói chuyện, có lẽ vì tránh tị hiềm.</w:t>
      </w:r>
    </w:p>
    <w:p>
      <w:pPr>
        <w:pStyle w:val="BodyText"/>
      </w:pPr>
      <w:r>
        <w:t xml:space="preserve">La Giang đứng lên bắt tay với Trang Duệ, sau khi Trang Duệ ngồi xuông ghế sa lông thì nói:</w:t>
      </w:r>
    </w:p>
    <w:p>
      <w:pPr>
        <w:pStyle w:val="BodyText"/>
      </w:pPr>
      <w:r>
        <w:t xml:space="preserve">- Ha ha, nghề mài ngọc cũng có quy củ, đó chính là không tiết lộ tin tức của chủ nhân, ông cụ coi trọng nó nên mới nói ra những lời như vậy.</w:t>
      </w:r>
    </w:p>
    <w:p>
      <w:pPr>
        <w:pStyle w:val="BodyText"/>
      </w:pPr>
      <w:r>
        <w:t xml:space="preserve">Trang Duệ phát hiện La Giang rất cao, còn cao hơn cả mình, bộ dạng thật thà phúc hậu, cười rộ lên làm cho người ta sinh ra cảm giác tín nhiệm. Hơn nữa bàn tay của người này khá lớn, trong bàn tay đầy vết chai, hoàn toàn khác biệt những bàn tay nhẵn nhụi của người khác.</w:t>
      </w:r>
    </w:p>
    <w:p>
      <w:pPr>
        <w:pStyle w:val="BodyText"/>
      </w:pPr>
      <w:r>
        <w:t xml:space="preserve">Nhưng Trang Duệ từng nghe Cổ lão gia tử nói qua, thợ cả của nghề mài ngọc thật sự không giống như đại sư tranh chữ thư pháp, đó chính là hơn bốn mươi là bước vào thời kỳ đỉnh cao. Vì khi bọn họ hai ba mươi tuổi thì kinh nghiệm sẽ không đủ, đến năm năm sáu chục tuổi thì tinh lực cũng không còn dồi dào, vì vậy mà độ tuổi bốn mươi thường rất dễ tạo ra thành tích.</w:t>
      </w:r>
    </w:p>
    <w:p>
      <w:pPr>
        <w:pStyle w:val="BodyText"/>
      </w:pPr>
      <w:r>
        <w:t xml:space="preserve">Ví du như những tác phẩm cả tác giả nổi tiếng từ cổ đại lưu truyền đến bây giờ, phần lớn đều là những tác phẩm đỉnh phong, dù có vài người cho ra tác phẩm nổi tiếng ở độ tuổi già lão, nhưng nếu so sánh ra thì tác phẩm thời trung niên sẽ hoàn mỹ nhất.</w:t>
      </w:r>
    </w:p>
    <w:p>
      <w:pPr>
        <w:pStyle w:val="BodyText"/>
      </w:pPr>
      <w:r>
        <w:t xml:space="preserve">Nói cách khác thì Cổ lão gia tử mất nửa tháng mới có thể tạo hình xong, nhưng nếu là La Giang thì chỉ mất ba ngày mà thôi, mà hơn kém cũng không quá lớn. Vì thế đối với hạng mục mài ngọc thành vòng tay của Trang Duệ, vì nó không yêu cầu tài năng tột đỉnh nên La Giang là cực kỳ thích hợp.</w:t>
      </w:r>
    </w:p>
    <w:p>
      <w:pPr>
        <w:pStyle w:val="BodyText"/>
      </w:pPr>
      <w:r>
        <w:t xml:space="preserve">- Ông chủ Trang, không biết cậu đã chuẩn bị đủ phỉ thúy chưa? Nếu là đã xong thì hôm nay chúng ta có thể khởi công.</w:t>
      </w:r>
    </w:p>
    <w:p>
      <w:pPr>
        <w:pStyle w:val="BodyText"/>
      </w:pPr>
      <w:r>
        <w:t xml:space="preserve">La Giang thật sự là người chân thật, không yêu cầu tiên công mà nói một câu yêu cầu được chính thức làm việc, nhưng đây cũng là một biểu hiện tự tin, ngoài miệng nói lời dễ nghe mà làm không ra gì thì vô dụng.</w:t>
      </w:r>
    </w:p>
    <w:p>
      <w:pPr>
        <w:pStyle w:val="BodyText"/>
      </w:pPr>
      <w:r>
        <w:t xml:space="preserve">- Tôi đã chuẩn bị xong phỉ thúy, nhưng anh cũng không nên gấp, anh vừa đến Bành Thành, có cần nghỉ ngơi trước một ngày không? Đến ở trong nhà tôi là tốt, nơi đó có sẵn máy móc mài ngọc.</w:t>
      </w:r>
    </w:p>
    <w:p>
      <w:pPr>
        <w:pStyle w:val="BodyText"/>
      </w:pPr>
      <w:r>
        <w:t xml:space="preserve">Trang Duệ thật sự rất hài lòng với thầy Trang này, sau đó hắn nói thêm:</w:t>
      </w:r>
    </w:p>
    <w:p>
      <w:pPr>
        <w:pStyle w:val="BodyText"/>
      </w:pPr>
      <w:r>
        <w:t xml:space="preserve">- Đến tối gọi cả Ổ lão gia tử, chúng ta cùng dùng cơ, việc này thật sự phải cảm tạ Ổ lão gia tử.</w:t>
      </w:r>
    </w:p>
    <w:p>
      <w:pPr>
        <w:pStyle w:val="BodyText"/>
      </w:pPr>
      <w:r>
        <w:t xml:space="preserve">La Giang nghe được lời như vậy của Trang Duệ thì nói:</w:t>
      </w:r>
    </w:p>
    <w:p>
      <w:pPr>
        <w:pStyle w:val="BodyText"/>
      </w:pPr>
      <w:r>
        <w:t xml:space="preserve">- Sư phụ có lẽ sẽ không đi, hay là khỏi đi.</w:t>
      </w:r>
    </w:p>
    <w:p>
      <w:pPr>
        <w:pStyle w:val="BodyText"/>
      </w:pPr>
      <w:r>
        <w:t xml:space="preserve">Quả nhiên khi Trang Duệ đi vào phòng nói với Ổ lão gia tử, thật sự là Ổ lão phất tay từ chối:</w:t>
      </w:r>
    </w:p>
    <w:p>
      <w:pPr>
        <w:pStyle w:val="BodyText"/>
      </w:pPr>
      <w:r>
        <w:t xml:space="preserve">- Đừng làm vậy, tôi đây thứ gì cũng từng nếm qua, nếu được thì sau này có vật gì tốt cậu nên đến đây cho chúng tôi chút thể diện, hai cậu cứ bận rộn đi thôi...</w:t>
      </w:r>
    </w:p>
    <w:p>
      <w:pPr>
        <w:pStyle w:val="BodyText"/>
      </w:pPr>
      <w:r>
        <w:t xml:space="preserve">- Vâng, lão gia tử, sau này tôi sẽ cho bác thêm nhiều niềm vui.</w:t>
      </w:r>
    </w:p>
    <w:p>
      <w:pPr>
        <w:pStyle w:val="BodyText"/>
      </w:pPr>
      <w:r>
        <w:t xml:space="preserve">Trang Duệ cũng không muốn bán những chiếc vòng phỉ thúy cấp thủy tinh, nhưng phỉ thúy cấp băng thì có thể đặt trong cửa hàng của Ổ lão gia tử. Đồng thời màu sắc của phỉ thúy cấp băng rất đẹp, tạo ra vòng tay hồng ngọc tuy không thể đẹp như huyết ngọc cực phẩm nhưng giá cả một chiếc cũng là cả triệu.</w:t>
      </w:r>
    </w:p>
    <w:p>
      <w:pPr>
        <w:pStyle w:val="Compact"/>
      </w:pPr>
      <w:r>
        <w:br w:type="textWrapping"/>
      </w:r>
      <w:r>
        <w:br w:type="textWrapping"/>
      </w:r>
    </w:p>
    <w:p>
      <w:pPr>
        <w:pStyle w:val="Heading2"/>
      </w:pPr>
      <w:bookmarkStart w:id="357" w:name="chương-335--336-mài-ngọc-1"/>
      <w:bookmarkEnd w:id="357"/>
      <w:r>
        <w:t xml:space="preserve">335. Chương 335 -336: Mài Ngọc (1)</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335-336: Mài Ngọc (1)</w:t>
      </w:r>
    </w:p>
    <w:p>
      <w:pPr>
        <w:pStyle w:val="BodyText"/>
      </w:pPr>
      <w:r>
        <w:t xml:space="preserve">Nhóm Dịch: Tepga</w:t>
      </w:r>
    </w:p>
    <w:p>
      <w:pPr>
        <w:pStyle w:val="BodyText"/>
      </w:pPr>
      <w:r>
        <w:t xml:space="preserve">Nguồn: Sưu Tầm</w:t>
      </w:r>
    </w:p>
    <w:p>
      <w:pPr>
        <w:pStyle w:val="BodyText"/>
      </w:pPr>
      <w:r>
        <w:t xml:space="preserve">Trang Duệ và La Giang ở Thạch Đầu Trai nói chuyện với Ổ lão gia tử một lúc, sau đó mới lên xe rời đi. Trước tiên Trang Duệ đến ngân hàng rút ra hai trăm ngàn, đây là tiền thuê La Giang. Tiền lương hai trăm ngàn vào những năm 2004 thì thật sự là khó tưởng với nhiều người, có thể thấy ở xã hội hiện tại cũng khó kiếm được thầy mài ngọc.</w:t>
      </w:r>
    </w:p>
    <w:p>
      <w:pPr>
        <w:pStyle w:val="BodyText"/>
      </w:pPr>
      <w:r>
        <w:t xml:space="preserve">Khi đi vào biệt thự của Trang Duệ, La Giang nãy giờ luôn bình tĩnh cũng lộ ra vẻ ngạc nhiên, hắn dù biết Trang Duệ giàu có nhưng cũng bị không gian lịch sự tao nhã và xa hoa trước mắt làm cho giật mình.</w:t>
      </w:r>
    </w:p>
    <w:p>
      <w:pPr>
        <w:pStyle w:val="BodyText"/>
      </w:pPr>
      <w:r>
        <w:t xml:space="preserve">Mài ngọc là một tay nghề sống nhưng các đại sư thì lại càng nắm nhiều kỹ thuật, ví dụ như hội họa, điêu khắc, giám định và thưởng thức, những thứ này là rất cần, vì thế mà ánh mắt của La Giang cũng rất cao.</w:t>
      </w:r>
    </w:p>
    <w:p>
      <w:pPr>
        <w:pStyle w:val="BodyText"/>
      </w:pPr>
      <w:r>
        <w:t xml:space="preserve">Lẽ ra La Giang thường xuyên tiếp xúc với công việc mài ngọc thì những cố chủ đều là kẻ phú quý hơn người, có những người ở những nơi xa hoa hơn Trang Duệ cả chục lần, nhưng nếu nói về phương diện lắp đặt thiết bị, những người kia nếu so sánh vơi Trang Duệ thì thật sự là cách biệt quá lớn.</w:t>
      </w:r>
    </w:p>
    <w:p>
      <w:pPr>
        <w:pStyle w:val="BodyText"/>
      </w:pPr>
      <w:r>
        <w:t xml:space="preserve">Chỉ là La Giang không biết Trang Duệ chẳng qua chỉ là kẻ ăn quả của cái cây trồng sẵn, nếu không có vị hiệu trưởng kiêm phó chủ tịch thành phố kia, sợ rằng hắn có dùng hết đầu óc cũng khó thể nào có căn biệt thự thế này.</w:t>
      </w:r>
    </w:p>
    <w:p>
      <w:pPr>
        <w:pStyle w:val="BodyText"/>
      </w:pPr>
      <w:r>
        <w:t xml:space="preserve">- Thầy La, đây là tiền công của anh, hai trăm ngàn, anh có cần xem qua không?</w:t>
      </w:r>
    </w:p>
    <w:p>
      <w:pPr>
        <w:pStyle w:val="BodyText"/>
      </w:pPr>
      <w:r>
        <w:t xml:space="preserve">Đi vào biệt thự và ngồi xuống, Trang Duệ lấy túi nhựa đặt lên bàn ở trước mặt La Giang.</w:t>
      </w:r>
    </w:p>
    <w:p>
      <w:pPr>
        <w:pStyle w:val="BodyText"/>
      </w:pPr>
      <w:r>
        <w:t xml:space="preserve">- Ha ha, ông chủ Trang, tiền này anh cứ giữ lại, hai trăm ngàn là tôi đặt giá, sau khi hoàn thành nếu anh cảm thấy đáng giá thì sẽ đưa tiền cho tôi, nếu không đáng giá thì anh cứ giữ lại, chỉ cần có thể nói ra điểm không tốt trong sản phẩm của tôi, tôi sẽ không nhận một đồng nào, đây là tôi cam tâm tình nguyện...</w:t>
      </w:r>
    </w:p>
    <w:p>
      <w:pPr>
        <w:pStyle w:val="BodyText"/>
      </w:pPr>
      <w:r>
        <w:t xml:space="preserve">La Giang cười mà không động vào số tiền trên bàn, hắn nói ra những lời như vậy thật sự làm cho Trang Duệ giật mình và có chút bội phục. Vào thời cổ đại thì đám thợ thủ công cũng không có địa vị quá cao, nhưng nếu nói về mức độ khí khái, cũng không kém đám người danh môn đại sư.</w:t>
      </w:r>
    </w:p>
    <w:p>
      <w:pPr>
        <w:pStyle w:val="BodyText"/>
      </w:pPr>
      <w:r>
        <w:t xml:space="preserve">- Quả nhiên là danh sư xuất cao đồ, thầy La, với nhân phẩm của anh cũng sẽ không dừng lại ở con số hai trăm ngàn, tiền này anh cứ thu vào trước, đợi đến khi hoàn công tôi sẽ bù thêm...</w:t>
      </w:r>
    </w:p>
    <w:p>
      <w:pPr>
        <w:pStyle w:val="BodyText"/>
      </w:pPr>
      <w:r>
        <w:t xml:space="preserve">La Giang nói ra những lời vừa rồi cũng là tự tin vào tay nghề của mình, nếu không đến lúc cuối cùng bị người ta giữ lại tiền cũng trắng tay, vì chẳng có thứ gì trên đời hoàn toàn hoàn mỹ.</w:t>
      </w:r>
    </w:p>
    <w:p>
      <w:pPr>
        <w:pStyle w:val="BodyText"/>
      </w:pPr>
      <w:r>
        <w:t xml:space="preserve">- Đúng rồi, ông chủ Trang, nghe nói anh còn là chủ tịch danh dự của hiệp hội ngọc thạch?</w:t>
      </w:r>
    </w:p>
    <w:p>
      <w:pPr>
        <w:pStyle w:val="BodyText"/>
      </w:pPr>
      <w:r>
        <w:t xml:space="preserve">La Giang tuy vô tình tìm hiểu Trang Duệ, nhưng hắn thật sự là rất tò mò với người thanh niên này.</w:t>
      </w:r>
    </w:p>
    <w:p>
      <w:pPr>
        <w:pStyle w:val="BodyText"/>
      </w:pPr>
      <w:r>
        <w:t xml:space="preserve">Phải biết rằng thân phận chủ tịch hiệp hội ngọc thạch trong mắt người ngoài không đáng là gì nhưng đối với người trong nghề thì cực kỳ quan trọng. Nhà nước khống chế giá cả, thị trường và hướng đi của ngọc thạch, tất nhiên bọn họ sẽ thông qua nghiên cứu và đề nghị của hiệp hội ngọc thạch.</w:t>
      </w:r>
    </w:p>
    <w:p>
      <w:pPr>
        <w:pStyle w:val="BodyText"/>
      </w:pPr>
      <w:r>
        <w:t xml:space="preserve">Hiệp hội ngọc thạch đưa ra quy định rõ ràng, phải là một trăm phần trăm các chủ tịch danh dự đưa tay biểu quyết mới được áp dụng, trong hiệp hội có tổng cộng bốn mươi vị chủ tịch danh dự, bỏ ra ngoài những người như Tống Quân không có quyền bỏ phiếu thì những phiếu còn lại đều cực kỳ quan trọng.</w:t>
      </w:r>
    </w:p>
    <w:p>
      <w:pPr>
        <w:pStyle w:val="BodyText"/>
      </w:pPr>
      <w:r>
        <w:t xml:space="preserve">Thành viên của hiệp hội ngọc thạch cũng rất phức tạp, phần lớn đều là những đại biểu cả các công ty hoặc ông chủ đá quý lớn, giữa các bên đều có quan hệ cạnh tranh, vì thế muốn thông qua một quyết nghị cũng không phải là đơn giản. Vì vậy một chủ tịch danh dự có quyền bỏ phiếu như Trang Duệ có được sự tranh thủ của nhiều người, tất nhiên lúc này hắn còn chưa biết, cũng không biết nổi khổ tâm của Cổ lão gia tử.</w:t>
      </w:r>
    </w:p>
    <w:p>
      <w:pPr>
        <w:pStyle w:val="BodyText"/>
      </w:pPr>
      <w:r>
        <w:t xml:space="preserve">- Ha ha, tôi chỉ là một người tham gia cho đủ số, nếu không có bác Cổ thì cũng chẳng đến lượt tôi... xem tại</w:t>
      </w:r>
    </w:p>
    <w:p>
      <w:pPr>
        <w:pStyle w:val="BodyText"/>
      </w:pPr>
      <w:r>
        <w:t xml:space="preserve">Trang Duệ cười cười, hắn thật sự không coi trọng chức vụ danh dự kia, trước đó cũng vậy mà bây giờ cũng thế.</w:t>
      </w:r>
    </w:p>
    <w:p>
      <w:pPr>
        <w:pStyle w:val="BodyText"/>
      </w:pPr>
      <w:r>
        <w:t xml:space="preserve">- Cổ Thiên Phong sao?</w:t>
      </w:r>
    </w:p>
    <w:p>
      <w:pPr>
        <w:pStyle w:val="BodyText"/>
      </w:pPr>
      <w:r>
        <w:t xml:space="preserve">La Giang thấy Trang Duệ gật đầu thừa nhận thì trong lòng cũng hiểu ra vấn đề, thì ra sư phụ gọi mình đến, nguyên nhân còn vì người trẻ tuổi kia có một tầng quan hệ với Cổ lão gia tử.</w:t>
      </w:r>
    </w:p>
    <w:p>
      <w:pPr>
        <w:pStyle w:val="BodyText"/>
      </w:pPr>
      <w:r>
        <w:t xml:space="preserve">Ổ lão và Cổ Thiên Phong tự xưng là Nam Ổ Bắc Cổ, tuy hai người là hảo hữu chí giao nhưng vẫn tồn tại cạnh tranh, hai người cả đời đều không phân ra cao thấp, thì ra bây giờ lại muốn đến lượt đồ đệ.</w:t>
      </w:r>
    </w:p>
    <w:p>
      <w:pPr>
        <w:pStyle w:val="BodyText"/>
      </w:pPr>
      <w:r>
        <w:t xml:space="preserve">- Ông chủ Trang, cậu là cháu của Cổ lão gia tử, có lẽ tay nghề cũng không kém tôi, có vật như vậy mà không tạo hình, sao lại tìm đến tôi?</w:t>
      </w:r>
    </w:p>
    <w:p>
      <w:pPr>
        <w:pStyle w:val="BodyText"/>
      </w:pPr>
      <w:r>
        <w:t xml:space="preserve">Chỉ là La Giang không biết, Trang Duệ tự xưng Cổ Thiên Phong là bác, có lẽ cũng biết mài ngọc, sao lại nhờ mình?</w:t>
      </w:r>
    </w:p>
    <w:p>
      <w:pPr>
        <w:pStyle w:val="BodyText"/>
      </w:pPr>
      <w:r>
        <w:t xml:space="preserve">- Ha ha, tôi chỉ giám định ngọc, thật sự không biết gì về mài ngọc, còn cần phải nhờ thầy La làm cho.</w:t>
      </w:r>
    </w:p>
    <w:p>
      <w:pPr>
        <w:pStyle w:val="BodyText"/>
      </w:pPr>
      <w:r>
        <w:t xml:space="preserve">Trang Duệ nói làm cho La Giang bừng tỉnh, trong lòng cũng sinh ra áp lực, người ta là chuyên gia giám định và thưởng thức ngọc, nếu hắn làm ra vấn đề gì đó trên sản phẩm thì không những làm mất mặt chính mình, còn làm mất mặt sư phụ.</w:t>
      </w:r>
    </w:p>
    <w:p>
      <w:pPr>
        <w:pStyle w:val="BodyText"/>
      </w:pPr>
      <w:r>
        <w:t xml:space="preserve">La Giang nghĩ đến đây thì vẻ mặt càng thêm nghiêm túc, hắn nói với Trang Duệ:</w:t>
      </w:r>
    </w:p>
    <w:p>
      <w:pPr>
        <w:pStyle w:val="BodyText"/>
      </w:pPr>
      <w:r>
        <w:t xml:space="preserve">- Ông chủ Trang, đã như vậy thì cậu lấy phỉ thúy ra, tôi xem xét một chút, rốt cuộc là thế nào, có thể làm ra bao nhiêu vật phẩm, chúng ta có thể thương lượng.</w:t>
      </w:r>
    </w:p>
    <w:p>
      <w:pPr>
        <w:pStyle w:val="BodyText"/>
      </w:pPr>
      <w:r>
        <w:t xml:space="preserve">- Được, thầy La cứ dùng nước, tôi đi lấy phỉ thúy...</w:t>
      </w:r>
    </w:p>
    <w:p>
      <w:pPr>
        <w:pStyle w:val="BodyText"/>
      </w:pPr>
      <w:r>
        <w:t xml:space="preserve">Trang Duệ nghe xong thì gật đầu đứng lên, hắn mở cửa tầng hầm đi vào, sau đó di vào lấy ra hai khối phỉ thúy đã chuẩn bị sẵn, đặt xuống trước mặt La Giang.</w:t>
      </w:r>
    </w:p>
    <w:p>
      <w:pPr>
        <w:pStyle w:val="BodyText"/>
      </w:pPr>
      <w:r>
        <w:t xml:space="preserve">- Đây...Đây là phỉ thúy đỏ, là hồng phỉ?</w:t>
      </w:r>
    </w:p>
    <w:p>
      <w:pPr>
        <w:pStyle w:val="BodyText"/>
      </w:pPr>
      <w:r>
        <w:t xml:space="preserve">La Giang vốn đang uống nước dùng ánh mắt nhàn nhã nhìn khắp phòng, trước mặt hắn chợt xuất hiện hai khối phỉ thúy đỏ, với ánh mắt của hắn tất nhiên sẽ biết phỉ thúy với chất nước trong suốt thế này hoàn toàn có thể tự xưng là đỉnh cấp.</w:t>
      </w:r>
    </w:p>
    <w:p>
      <w:pPr>
        <w:pStyle w:val="BodyText"/>
      </w:pPr>
      <w:r>
        <w:t xml:space="preserve">La Giang giật mình há hốc miệng, nước trà chảy xuống quần áo mà không biết.</w:t>
      </w:r>
    </w:p>
    <w:p>
      <w:pPr>
        <w:pStyle w:val="BodyText"/>
      </w:pPr>
      <w:r>
        <w:t xml:space="preserve">Cũng khó trách La Giang giật mình như vậy, hắn đã theo học nghề Ổ lão gia tử từ khi mười tuổi, hai mươi sáu hai mươi bảy tuổi mới xuất sư làm một mình, những năm gần đây đã tạo hình nhiều ngọc thạch cực phẩm. Hắn đã từng được gặp phỉ thúy đỏ như thế này nhưng chỉ lớn như ngón cái, với thể tích của phỉ thúy trước mặt, đừng nói là nhìn, hắn còn chưa từng được ai nhắc đến.</w:t>
      </w:r>
    </w:p>
    <w:p>
      <w:pPr>
        <w:pStyle w:val="BodyText"/>
      </w:pPr>
      <w:r>
        <w:t xml:space="preserve">- Cực phẩm, đúng là cực phẩm, trăm năm khó gặp, không, ngàn năm khó gặp.</w:t>
      </w:r>
    </w:p>
    <w:p>
      <w:pPr>
        <w:pStyle w:val="BodyText"/>
      </w:pPr>
      <w:r>
        <w:t xml:space="preserve">La Giang lau nước trà bên miệng, gần đây hắn rất trầm ổn nhưng lúc này không khỏi tỏ ra cuồng nhiệt, hắn đưa tay nâng một khối phỉ thúy thủy tinh lên, trong miệng thì thào.</w:t>
      </w:r>
    </w:p>
    <w:p>
      <w:pPr>
        <w:pStyle w:val="BodyText"/>
      </w:pPr>
      <w:r>
        <w:t xml:space="preserve">Trang Duệ không ngờ phản ứng của La Giang lại mạnh mẽ như vậy, hắn thầm nghĩ nếu tiếp tục lấy ra nửa khối phỉ thúy đỏ nữa, không biết đối phương se còn có biểu hiện gì.</w:t>
      </w:r>
    </w:p>
    <w:p>
      <w:pPr>
        <w:pStyle w:val="BodyText"/>
      </w:pPr>
      <w:r>
        <w:t xml:space="preserve">Trước kia từng nói đồ đệ tìm thầy là khó, thầy tìm đồ đệ tốt lại càng khó, một vị đại sư chạm trổ thì có nguyện vọng lớn nhất chính là những sản phẩm từ trong tay mình đi ra có thể lưu truyền thiên cổ, như vậy thì cái tên của hắn cũng được để vào sách sử, nhưng anh có thể dùng đất sét để tạo nên vật phẩm truyền lưu thiên cổ sao?</w:t>
      </w:r>
    </w:p>
    <w:p>
      <w:pPr>
        <w:pStyle w:val="BodyText"/>
      </w:pPr>
      <w:r>
        <w:t xml:space="preserve">Ví dụ như Ổ lão và Cổ lão gia tử cũng từng tạo hình nhiều tác phẩm, có nhiều thứ được đưa vào bảo tàng quốc gia, đây là một lời thừa nhận và tán thành với nghệ thuật tạo hình và tay nghề của bọn họ, tất nhiên chất liệu của những tác phẩm kia cũng là ngọc thạch đỉnh cấp.</w:t>
      </w:r>
    </w:p>
    <w:p>
      <w:pPr>
        <w:pStyle w:val="BodyText"/>
      </w:pPr>
      <w:r>
        <w:t xml:space="preserve">Vì vậy trong nghề mài ngọc muốn đạt đến độ cao của Nam Ổ Bắc Cổ thì không phải chỉ có kỹ thuật mài ngọc tinh xảo, còn phải có được tác phẩm tiêu biểu. Thường thì những người có tay nghề tốt tạo ra dánh tiếng ình cũng vì bọn họ có được tác phẩm xuất bản.</w:t>
      </w:r>
    </w:p>
    <w:p>
      <w:pPr>
        <w:pStyle w:val="BodyText"/>
      </w:pPr>
      <w:r>
        <w:t xml:space="preserve">Thứ hạn chế sự phát triển của các vị đại sư chính là bản thân ngọc thạch, một ngành đã khai thác cả ngàn năm, bây giờ dù là ngọc cứng là phỉ thúy hay ngọc mềm đều có số lượng giảm bớt so với trước kia, mà cực phẩm ngọc thạch lại càng khó kiếm. Muốn đánh giá một tác phẩm là tốt hay xấu, kỹ thuật điêu khắc chạm trổ là quan trọng nhưng phẩm chất của ngọc lại chiếm ngôi đầu.</w:t>
      </w:r>
    </w:p>
    <w:p>
      <w:pPr>
        <w:pStyle w:val="BodyText"/>
      </w:pPr>
      <w:r>
        <w:t xml:space="preserve">La Giang đặt khối phỉ thúy xuống bàn mà vẻ cuồng nhiệt trên mặt ngày càng rõ, nếu như điêu khắc thứ này thành vật trang trí, đủ để hắn có thể vang danh trong làng đại sư.</w:t>
      </w:r>
    </w:p>
    <w:p>
      <w:pPr>
        <w:pStyle w:val="BodyText"/>
      </w:pPr>
      <w:r>
        <w:t xml:space="preserve">- Ông chủ Trang, chúng ta thương lượng một chút nhé, khối phỉ thúy này cấp thủy tinh, tôi có thể sắp xếp nó thành một vật trang trí, giá trị cuối cùng của nó phải hơn chục triệu, hơn nữa sẽ không thu tiền công của cậu.</w:t>
      </w:r>
    </w:p>
    <w:p>
      <w:pPr>
        <w:pStyle w:val="BodyText"/>
      </w:pPr>
      <w:r>
        <w:t xml:space="preserve">- Nhưng tôi có một điều kiện, khi bán vật trang trí này, ở phần giám định và chế tác phải có tên tôi.</w:t>
      </w:r>
    </w:p>
    <w:p>
      <w:pPr>
        <w:pStyle w:val="BodyText"/>
      </w:pPr>
      <w:r>
        <w:t xml:space="preserve">La Giang nói ra điều kiện cũng không quá phận, khi một vật phẩm quý giá được bán ra thì cần ghi rõ xuất xứ, chất ngọc, từ nơi nào, tên của thầy mài ngọc, đều phải được ghi lại rõ ràng.</w:t>
      </w:r>
    </w:p>
    <w:p>
      <w:pPr>
        <w:pStyle w:val="BodyText"/>
      </w:pPr>
      <w:r>
        <w:t xml:space="preserve">Còn hai trăm ngàn tiền công, có thanh toán hay không cũng chẳng còn ý nghĩa với La Giang, nếu có thanh danh như Cổ lão gia tử thì mỗi ngày tùy tiện tạo hình một vật phẩm nhỏ nhặt cũng có thể thu vào cả trăm ngàn, không phải là mức lương một tháng của hắn có thể so sánh được. truyện cập nhật nhanh nhất tại chấm</w:t>
      </w:r>
    </w:p>
    <w:p>
      <w:pPr>
        <w:pStyle w:val="BodyText"/>
      </w:pPr>
      <w:r>
        <w:t xml:space="preserve">- Vật trang trí sao? Chờ chút, thầy La, tôi muốn làm vòng tay, hơn nữa cũng sẽ không bán, anh có phải đã hiểu lầm rồi không?</w:t>
      </w:r>
    </w:p>
    <w:p>
      <w:pPr>
        <w:pStyle w:val="BodyText"/>
      </w:pPr>
      <w:r>
        <w:t xml:space="preserve">Trang Duệ nghe được lời của La Giang thì cảm thấy có chút khó hiểu, mình cố tình muốn tạo ra vật trang trí, nhưng lại không liên quan gì đến khối phỉ thúy này.</w:t>
      </w:r>
    </w:p>
    <w:p>
      <w:pPr>
        <w:pStyle w:val="BodyText"/>
      </w:pPr>
      <w:r>
        <w:t xml:space="preserve">- Làm thành vòng tay? Cũng đúng, cái gì? Còn không bán?</w:t>
      </w:r>
    </w:p>
    <w:p>
      <w:pPr>
        <w:pStyle w:val="BodyText"/>
      </w:pPr>
      <w:r>
        <w:t xml:space="preserve">Trang Duệ nói làm cho La Giang như từ thiên đường rơi xuống địa ngục, tâm tình chợt thất lạc, tuy làm vòng tay không quá chú ý kỹ thuật nhưng cũng giúp mình tăng thêm danh tiếng.</w:t>
      </w:r>
    </w:p>
    <w:p>
      <w:pPr>
        <w:pStyle w:val="BodyText"/>
      </w:pPr>
      <w:r>
        <w:t xml:space="preserve">Nhưng Trang Duệ không bán ra, điều này làm cho La Giang như rơi vào khoảng không, nếu không lưu truyền thì ai biết là mình đã làm thứ này?</w:t>
      </w:r>
    </w:p>
    <w:p>
      <w:pPr>
        <w:pStyle w:val="Compact"/>
      </w:pPr>
      <w:r>
        <w:br w:type="textWrapping"/>
      </w:r>
      <w:r>
        <w:br w:type="textWrapping"/>
      </w:r>
    </w:p>
    <w:p>
      <w:pPr>
        <w:pStyle w:val="Heading2"/>
      </w:pPr>
      <w:bookmarkStart w:id="358" w:name="chương-335--336-mài-ngọc-1-1"/>
      <w:bookmarkEnd w:id="358"/>
      <w:r>
        <w:t xml:space="preserve">336. Chương 335 -336: Mài Ngọc (1)</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335-336: Mài Ngọc (1)</w:t>
      </w:r>
    </w:p>
    <w:p>
      <w:pPr>
        <w:pStyle w:val="BodyText"/>
      </w:pPr>
      <w:r>
        <w:t xml:space="preserve">Nhóm Dịch: Tepga</w:t>
      </w:r>
    </w:p>
    <w:p>
      <w:pPr>
        <w:pStyle w:val="BodyText"/>
      </w:pPr>
      <w:r>
        <w:t xml:space="preserve">Nguồn: Sưu Tầm</w:t>
      </w:r>
    </w:p>
    <w:p>
      <w:pPr>
        <w:pStyle w:val="BodyText"/>
      </w:pPr>
      <w:r>
        <w:t xml:space="preserve">Chương 336: Mài ngọc(2).</w:t>
      </w:r>
    </w:p>
    <w:p>
      <w:pPr>
        <w:pStyle w:val="BodyText"/>
      </w:pPr>
      <w:r>
        <w:t xml:space="preserve">- Thầy La, anh cũng không cần thất vọng, vòng tay huyết ngọc sẽ được tôi đưa ột người rất có thân phận, có thể ghi tên anh trong sách giám định và chế tác...</w:t>
      </w:r>
    </w:p>
    <w:p>
      <w:pPr>
        <w:pStyle w:val="BodyText"/>
      </w:pPr>
      <w:r>
        <w:t xml:space="preserve">Trang Duệ có thể thấy rõ tâm tư của La Giang, nhưng có người thích danh có kẻ trục lợi, La Giang tạo hình một vật phẩm có thể có danh lợi đi đôi, như vậy kích động cũng không có gì là đáng trách. Trên đời này có nhiều người hô hào không màng danh lợi, nhưn nếu đặt trước danh lợi, chỉ sợ sẽ không thua kém một ai.</w:t>
      </w:r>
    </w:p>
    <w:p>
      <w:pPr>
        <w:pStyle w:val="BodyText"/>
      </w:pPr>
      <w:r>
        <w:t xml:space="preserve">- Ông chủ Trang, cậu...Cậu nói thật chứ?</w:t>
      </w:r>
    </w:p>
    <w:p>
      <w:pPr>
        <w:pStyle w:val="BodyText"/>
      </w:pPr>
      <w:r>
        <w:t xml:space="preserve">Sau khi nghe được lời của Trang Duệ thì la giang vốn có chút sa sút tinh thần chợt trở nên kích động, mặc kệ vật được hắn tạo hình sẽ bị Trang Duệ bán đi hay cho ra ngoài, chỉ cần không đem giấu trong tầng hầm thì đều có thể truyền danh tiếng đi ình.</w:t>
      </w:r>
    </w:p>
    <w:p>
      <w:pPr>
        <w:pStyle w:val="BodyText"/>
      </w:pPr>
      <w:r>
        <w:t xml:space="preserve">- Tất nhiên là thật, không thì tôi làm ra vòng tay làm gì? Đúng rồi, những chiếc vòng tay làm ra từ phỉ thúy cấp băng, sẽ bán ra ngoài một phần, đến lúc đó cũng lưu tên anh ở sách giám định.</w:t>
      </w:r>
    </w:p>
    <w:p>
      <w:pPr>
        <w:pStyle w:val="BodyText"/>
      </w:pPr>
      <w:r>
        <w:t xml:space="preserve">Đối với những món đồ trang sức cực phẩm, nhất định phải có quyền uy trong sách giám định, tuy vòng tay chỉ cho thân nhân mà không phải buôn bán nhưng Trang Duệ cũng cần đến hiệp hội ngọc thạch để lấy sách giám định, chút quyền lợi như vậy hoàn toàn là thứ mà hắn có thể làm được.</w:t>
      </w:r>
    </w:p>
    <w:p>
      <w:pPr>
        <w:pStyle w:val="BodyText"/>
      </w:pPr>
      <w:r>
        <w:t xml:space="preserve">Vòng tay được chế tạo từ phỉ Thúy đỉnh cấp thì Trang Duệ sẽ lấy ra một chiếc làm lễ bảy mươi năm kết hôn cho bà ngoại, còn lại đều thu vào, ngay cả mẹ cũng không đưa, vì hắn biết mẹ mình không thích những món quá rêu rao như vậy.</w:t>
      </w:r>
    </w:p>
    <w:p>
      <w:pPr>
        <w:pStyle w:val="BodyText"/>
      </w:pPr>
      <w:r>
        <w:t xml:space="preserve">Trang Mẫn lại thích, nhưng Trang Duệ thật sự không dám đưa, vì thứ này quá quý, tình hình trị an ở Bành Thành cũng không tốt, nếu bị người ta chú ý thì thật sự là gây chuyện.</w:t>
      </w:r>
    </w:p>
    <w:p>
      <w:pPr>
        <w:pStyle w:val="BodyText"/>
      </w:pPr>
      <w:r>
        <w:t xml:space="preserve">Vài năm trước đã từng có hai bà cụ ra ngoài hóng mát vào mùa hè thì gặp phải cướp, tên kia cướp hết tất cả vật trang sức trên người hai bà lão, khi chạy đi còn thuận tiện kéo cặp hoa tai của một bà cụ, thế là vành tai đứt ra, máu chảy ròng ròng.</w:t>
      </w:r>
    </w:p>
    <w:p>
      <w:pPr>
        <w:pStyle w:val="BodyText"/>
      </w:pPr>
      <w:r>
        <w:t xml:space="preserve">Những vật trang sức bình thường đeo vào sẽ không có vấn đề, nhưng đối với một thứ quá hấp dẫn như vòng tay phỉ thúy, Trang Duệ sẽ không đưa cho chị mình. Mà ngay cả cặp hoa tai đế vương lục, hắn cũng đã từng thông báo với Trang Mẫn, không có việc gì thì cũng đừng đeo ra ngoài.</w:t>
      </w:r>
    </w:p>
    <w:p>
      <w:pPr>
        <w:pStyle w:val="BodyText"/>
      </w:pPr>
      <w:r>
        <w:t xml:space="preserve">Còn những vật trang sức đã làm bằng phỉ thúy đỏ cấp băng, Trang Duệ đã có tính toán rất tốt, hắn giữ lại một phần để tặng người, còn lại sẽ bán đi, vì hắn cũng phải bỏ tiền ra mua mao liêu, không thể nào không bán ra kiếm chút tiền.</w:t>
      </w:r>
    </w:p>
    <w:p>
      <w:pPr>
        <w:pStyle w:val="BodyText"/>
      </w:pPr>
      <w:r>
        <w:t xml:space="preserve">Bên phía nhà ngoại thật sự phải tặng cho không ít người, trước hết là Âu Dương Quân sẽ kết hôn, Trang Duệ chuẩn bị tặng vòng tay phỉ thúy đỏ cấp băng, đồng thời cũng phải để cho La Giang làm vài chiếc vong tay, vật trang sức hoặc hoa tai để tặng cho các bác các anh chị mà mình chưa từng gặp. Hôm qua hắn xem tivi và nghe thấy câu lễ nhiều không trách, đây là chuyện tăng thể diện ẹ mình.</w:t>
      </w:r>
    </w:p>
    <w:p>
      <w:pPr>
        <w:pStyle w:val="BodyText"/>
      </w:pPr>
      <w:r>
        <w:t xml:space="preserve">Lúc này Trang Duệ đang thầm phân phối những vật phẩm sau khi làm xong, La Giang bên cạnh cũng đã bình tĩnh trở lại, hắn nói với Trang Duệ:</w:t>
      </w:r>
    </w:p>
    <w:p>
      <w:pPr>
        <w:pStyle w:val="BodyText"/>
      </w:pPr>
      <w:r>
        <w:t xml:space="preserve">- Ông chủ Trang, nếu đã như vậy thì tôi sẽ không lấy thù lao, cậu đưa tôi đến địa điểm mài ngọc, bây giờ tôi đã có thể khởi công.</w:t>
      </w:r>
    </w:p>
    <w:p>
      <w:pPr>
        <w:pStyle w:val="BodyText"/>
      </w:pPr>
      <w:r>
        <w:t xml:space="preserve">Sẽ có người cảm thấy khó hiểu, số tiền thù lao là hai trăm ngàn, cứ vậy mà nói không cần sao? Điều này cũng không có gì khó hiểu, chỗ này có phỉ thúy đỏ đỉnh cấp, còn có cả phỉ thúy đỏ cấp băng, nếu làm ra vật trang sức và cho ra thị trường, tên tuổi của La Giang sẽ bùng lên trong ngành ngọc thạch, có thanh danh thì sợ gì không có lợi nhuận, cần gì chút tiền như vậy?</w:t>
      </w:r>
    </w:p>
    <w:p>
      <w:pPr>
        <w:pStyle w:val="BodyText"/>
      </w:pPr>
      <w:r>
        <w:t xml:space="preserve">Thật ra đây cũng là vì La Giang cực kỳ coi trọng những khối nguyên liệu phỉ thúy cực phẩm này, hắn nào biết rằng một người "trong nghề" như Trang Duệ lại chẳng hiểu gì, trước đó còn phải khổ sở đi tìm người mài ngọc.</w:t>
      </w:r>
    </w:p>
    <w:p>
      <w:pPr>
        <w:pStyle w:val="BodyText"/>
      </w:pPr>
      <w:r>
        <w:t xml:space="preserve">- Thầy La, chỉ cần kỹ thuật của anh là tốt, tiền sẽ phải nên cầm. Anh cứ yên tâm, Trang Duệ tôi tuy không lớn tuổi nhưng nói được làm được, chút vấn đề đó anh không cần lo.</w:t>
      </w:r>
    </w:p>
    <w:p>
      <w:pPr>
        <w:pStyle w:val="BodyText"/>
      </w:pPr>
      <w:r>
        <w:t xml:space="preserve">Trang Duệ chỉ lo lắng không thể tạo hình ngay mà thôi, so với một chiếc vòng tay phỉ thúy giá cả vài triệu, tiền lương hai trăm ngàn là thứ gì?</w:t>
      </w:r>
    </w:p>
    <w:p>
      <w:pPr>
        <w:pStyle w:val="BodyText"/>
      </w:pPr>
      <w:r>
        <w:t xml:space="preserve">- Đi thôi, tôi đưa anh đến xem sân bãi, máy móc tôi đã mua đủ, nếu còn thiếu thứ gì anh cứ nói, tôi sẽ đi mua.</w:t>
      </w:r>
    </w:p>
    <w:p>
      <w:pPr>
        <w:pStyle w:val="BodyText"/>
      </w:pPr>
      <w:r>
        <w:t xml:space="preserve">Trang Duệ thấy La Giang còn đang định mở miệng chối từ thì khoát tay áo đứng lên dẫn đầu đi ra ngoài cửa, La Giang đang định lên tiếng cũng phải ngậm miệng lại đi theo sau lưng Trang Duệ.</w:t>
      </w:r>
    </w:p>
    <w:p>
      <w:pPr>
        <w:pStyle w:val="BodyText"/>
      </w:pPr>
      <w:r>
        <w:t xml:space="preserve">- Đây là máy mài, máy đánh bóng, tốc độ khá tốt...</w:t>
      </w:r>
    </w:p>
    <w:p>
      <w:pPr>
        <w:pStyle w:val="BodyText"/>
      </w:pPr>
      <w:r>
        <w:t xml:space="preserve">La Giang tiến vào trong gara và bắt đầu loay hoay với mớ máy móc của Trang Duệ, hắn lột những phần túi nhựa bọc bên ngoài xuống và thật sự không ngờ Trang Duệ chuẩn bị đầy đủ như vậy. Vốn hắn thấy phỉ thúy thì trong lòng thầm nghĩ một tháng khó thể làm cho xong, nhưng bây giờ xem ra có thể làm xong sớm hơn.</w:t>
      </w:r>
    </w:p>
    <w:p>
      <w:pPr>
        <w:pStyle w:val="BodyText"/>
      </w:pPr>
      <w:r>
        <w:t xml:space="preserve">- Thầy La, anh thấy còn thiếu thứ gì không?</w:t>
      </w:r>
    </w:p>
    <w:p>
      <w:pPr>
        <w:pStyle w:val="BodyText"/>
      </w:pPr>
      <w:r>
        <w:t xml:space="preserve">Trang Duệ ở bên cạnh hỏi.</w:t>
      </w:r>
    </w:p>
    <w:p>
      <w:pPr>
        <w:pStyle w:val="BodyText"/>
      </w:pPr>
      <w:r>
        <w:t xml:space="preserve">- Rất tốt, công cụ đầy đủ, tôi cũng không mang thứ gì đến, bây giờ có thể bắt đầu được rồi.</w:t>
      </w:r>
    </w:p>
    <w:p>
      <w:pPr>
        <w:pStyle w:val="BodyText"/>
      </w:pPr>
      <w:r>
        <w:t xml:space="preserve">Khi thấy những công cụ này thì La Giang tỏ ra hưng phấn, hắn và Trang Duệ xếp máy thành hình tròn, bên trong có không gian khoảng ba mét vuông, sau đó hắn kích động chạy vào trong biệt thự.</w:t>
      </w:r>
    </w:p>
    <w:p>
      <w:pPr>
        <w:pStyle w:val="BodyText"/>
      </w:pPr>
      <w:r>
        <w:t xml:space="preserve">- Có phải muốn lấy ghế không?</w:t>
      </w:r>
    </w:p>
    <w:p>
      <w:pPr>
        <w:pStyle w:val="BodyText"/>
      </w:pPr>
      <w:r>
        <w:t xml:space="preserve">Trang Duệ cho rằng La Giang chạy vào để lấy ghế, nào ngờ đối phương mở túi xách lấy ra một bàn vẽ loại nhỏ, lại lấy ra cả chồng giấy, sau đó đặt lên bàn, cẩn thận quan sát khối phỉ thúy thủy tinh.</w:t>
      </w:r>
    </w:p>
    <w:p>
      <w:pPr>
        <w:pStyle w:val="BodyText"/>
      </w:pPr>
      <w:r>
        <w:t xml:space="preserve">Gia công ngọc khí căn bản đều được chia làm các trình tự sau: Chọn nguyên liệu, thiết kế, điêu khắc và đánh bóng, bây giờ đã không còn phải chọn nguyên liệu, công tác tiếp theo sẽ là thiết kế, đây chính là trình tự khảo nghiệm tay nghề của một vị đại sự, chỉ cần nhìn vào bản vẽ là biết kiến thức có vững chắc hay không, vì vậy mà đại sư mài ngọc phải có kỹ năng hội họa, điều này là hoàn toàn đúng.</w:t>
      </w:r>
    </w:p>
    <w:p>
      <w:pPr>
        <w:pStyle w:val="BodyText"/>
      </w:pPr>
      <w:r>
        <w:t xml:space="preserve">Trang Duệ cũng thật sự có hiểu đôi chút về quá trình gia công ngọc khí, khi thấy la giang chăm chú tập trung vào bản vẽ thì cũng không quấy rầy, lặng lẽ lui ra ngoài đại sảnh, ra ngoài sân đùa giỡn với Tiểu Bạch Sư.</w:t>
      </w:r>
    </w:p>
    <w:p>
      <w:pPr>
        <w:pStyle w:val="BodyText"/>
      </w:pPr>
      <w:r>
        <w:t xml:space="preserve">Khoảng thời gian này tình huống vết thương của Tiểu Bạch Sư đã cơ bản bình phục, lại quay về giai đoạn oai hùng như trước, mỗi lần chơi đùa đều ép cho Trang Duệ té xuống đất, liếm đầy mặt nước miếng mới bỏ qua.</w:t>
      </w:r>
    </w:p>
    <w:p>
      <w:pPr>
        <w:pStyle w:val="BodyText"/>
      </w:pPr>
      <w:r>
        <w:t xml:space="preserve">Lúc này đã tiến vào thu, thời tiết không quá nóng như trước, đi trong khu vườn có nhiều cây cổ thụ tất nhiên sẽ thấy mát mẻ. Trang Duệ ngồi ở trên đình, nhìn cá trong nước, hắn có chút hoảng hốt vì đã lâu rồi mình không được thanh nhàn thế này.</w:t>
      </w:r>
    </w:p>
    <w:p>
      <w:pPr>
        <w:pStyle w:val="BodyText"/>
      </w:pPr>
      <w:r>
        <w:t xml:space="preserve">Nhưng chút thời điểm thanh nhàn của Trang Duệ vẫn bị tiếng điện thoại cắt đứt, Âu Dương Quân gọi điện thoại đến, hôn kỳ của hắn được quyết định là vào cuối tháng mười một, trước đại thọ chín mươi của ông nội, đến lúc đó tất cả mọi người trong Âu Dương gia đều phải tham gia, kể cả bác cả là người sắp tiến lên lãnh đạo trung ương vào nhiệm kỳ mới. Sau khi Trang Duệ biết rõ chuyện về mẹ mình thì trước nay luôn có hảo cảm với bác cả của mình.</w:t>
      </w:r>
    </w:p>
    <w:p>
      <w:pPr>
        <w:pStyle w:val="BodyText"/>
      </w:pPr>
      <w:r>
        <w:t xml:space="preserve">Cổ Vân cũng gọi điện thoại đến báo cáo tứ hợp viện của Trang Duệ đã bị dở bỏ hoàn toàn, từ hôm nay sẽ tiến vào giai đoạn xây dựng, Cổ Vân biết tháng sau Trang Duệ mới về Bắc Kinh, vì vậy tuyên bố trong điện thoại, đến lúc đó sẽ cho Trang Duệ niềm vui bất ngờ.</w:t>
      </w:r>
    </w:p>
    <w:p>
      <w:pPr>
        <w:pStyle w:val="BodyText"/>
      </w:pPr>
      <w:r>
        <w:t xml:space="preserve">Hai cuộc điện thoại trước đó đều không có gí, nhưng sau đó Trang Duệ nhận được điện thoại của Miêu Phỉ Phỉ, hắn thật sự cảm thấy khó hiểu.</w:t>
      </w:r>
    </w:p>
    <w:p>
      <w:pPr>
        <w:pStyle w:val="BodyText"/>
      </w:pPr>
      <w:r>
        <w:t xml:space="preserve">Cảnh sát Miêu dùng lời nói mãnh liệt để yêu cầu Trang Duệ về Bắc Kinh, nhưng lại không nói về vì chuyện gì, vì vậy Trang Duệ sẽ không chịu đi, chỉ so thể mở miệng từ chối. Cảnh sát Miêu cảm thấy rất mất mặt, vi vậy mà cúp điện thoại, Trang Duệ ở bên này thì ngây cả người, không biết có vấn đề gì, thôi thì sau này về thủ đô bồi tội sau vậy.</w:t>
      </w:r>
    </w:p>
    <w:p>
      <w:pPr>
        <w:pStyle w:val="BodyText"/>
      </w:pPr>
      <w:r>
        <w:t xml:space="preserve">Vô tình đã ba bốn giờ trôi qua, sắc trời dần tối, Trang Duệ đi vào biệt thự và thấy La Giang vãn đang ngồi vẽ, hắn không khỏi nở nụ cười khổ, còn ăn cơm không vậy?</w:t>
      </w:r>
    </w:p>
    <w:p>
      <w:pPr>
        <w:pStyle w:val="BodyText"/>
      </w:pPr>
      <w:r>
        <w:t xml:space="preserve">- Khụ khụ, thầy La</w:t>
      </w:r>
    </w:p>
    <w:p>
      <w:pPr>
        <w:pStyle w:val="BodyText"/>
      </w:pPr>
      <w:r>
        <w:t xml:space="preserve">Trang Duệ ho khan một tiếng kéo La Giang ra khỏi trạng thái chăm chú vẽ.</w:t>
      </w:r>
    </w:p>
    <w:p>
      <w:pPr>
        <w:pStyle w:val="BodyText"/>
      </w:pPr>
      <w:r>
        <w:t xml:space="preserve">- Sao? Ông chủ Trang, có chuyện gì à?</w:t>
      </w:r>
    </w:p>
    <w:p>
      <w:pPr>
        <w:pStyle w:val="BodyText"/>
      </w:pPr>
      <w:r>
        <w:t xml:space="preserve">La Giang chợt ngẩng đầu lên, thật sự có chút bất mãn vì suy nghĩ của mình bị cắt đứt.</w:t>
      </w:r>
    </w:p>
    <w:p>
      <w:pPr>
        <w:pStyle w:val="BodyText"/>
      </w:pPr>
      <w:r>
        <w:t xml:space="preserve">Trang Duệ cười khổ chỉ chỉ vào cổ tay nói:</w:t>
      </w:r>
    </w:p>
    <w:p>
      <w:pPr>
        <w:pStyle w:val="BodyText"/>
      </w:pPr>
      <w:r>
        <w:t xml:space="preserve">- Thầy La, bây giờ đã hơn bảy giờ, chúng ta ra ngoài dùng cơm, coi như mở tiệc đón gió tẩy trần cho anh.</w:t>
      </w:r>
    </w:p>
    <w:p>
      <w:pPr>
        <w:pStyle w:val="BodyText"/>
      </w:pPr>
      <w:r>
        <w:t xml:space="preserve">- Không cần đâu, trong nhà có gì ăn đó là được, ăn mỳ cũng được.</w:t>
      </w:r>
    </w:p>
    <w:p>
      <w:pPr>
        <w:pStyle w:val="BodyText"/>
      </w:pPr>
      <w:r>
        <w:t xml:space="preserve">La Giang nghe vậy thì lại cúi đầu xuống, nhưng hắn lại thấy làm vậy là không phù hợp, vì thế ngẩng đầu lên nói:</w:t>
      </w:r>
    </w:p>
    <w:p>
      <w:pPr>
        <w:pStyle w:val="BodyText"/>
      </w:pPr>
      <w:r>
        <w:t xml:space="preserve">- Ông chủ Trang, anh không cần khách khí, tôi vừa vặn có ý tưởng, vì thế muốn vẽ rae, ngày mai sẽ xong và bắt đầu công việc... (.</w:t>
      </w:r>
    </w:p>
    <w:p>
      <w:pPr>
        <w:pStyle w:val="BodyText"/>
      </w:pPr>
      <w:r>
        <w:t xml:space="preserve">- Được, thầy La cứ bận rộn...</w:t>
      </w:r>
    </w:p>
    <w:p>
      <w:pPr>
        <w:pStyle w:val="BodyText"/>
      </w:pPr>
      <w:r>
        <w:t xml:space="preserve">Trang Duệ tất nhiên sẽ không để cho La Giang phải ăn mỳ, hắn chạy nhanh ra cổng biệt thự để chuẩn bị mua vài món ngon.</w:t>
      </w:r>
    </w:p>
    <w:p>
      <w:pPr>
        <w:pStyle w:val="BodyText"/>
      </w:pPr>
      <w:r>
        <w:t xml:space="preserve">Nhưng khi ra cửa thì Trang Duệ cũng báo với bảo vệ một tiếng, nếu có người từ trong nhà mình đi ra thì cần kiểm tra tất cả vật phẩm, đồng thời cũng điện thoại ình, dù sao thì hai khối phỉ thúy của hắn là quá quý giá, hắn cũng không muốn bị mất.</w:t>
      </w:r>
    </w:p>
    <w:p>
      <w:pPr>
        <w:pStyle w:val="BodyText"/>
      </w:pPr>
      <w:r>
        <w:t xml:space="preserve">Trang Duệ tìm mua vài món thức ăn ở một khách sạn cách biệt thự không xa, sau đó hắn hỏi số điện thoại chỗ này, vì cả tháng sau sợ rằng phải cần chỗ này đưa cơm đến nhà.</w:t>
      </w:r>
    </w:p>
    <w:p>
      <w:pPr>
        <w:pStyle w:val="BodyText"/>
      </w:pPr>
      <w:r>
        <w:t xml:space="preserve">Sau khi quay về biệt thự thì Trang Duệ mời La Giang dùng cơm, ăn xong hắn về phòng xem tivi, cũng không muốn tiếp tục làm phiền La Giang.</w:t>
      </w:r>
    </w:p>
    <w:p>
      <w:pPr>
        <w:pStyle w:val="BodyText"/>
      </w:pPr>
      <w:r>
        <w:t xml:space="preserve">Nhưng khi Trang Duệ chợt tỉnh dậy vào lúc ba bốn giờ sáng, hắn mở cửa nhìn thoáng qua phòng khách, nơi đó vẫn sáng đèn.</w:t>
      </w:r>
    </w:p>
    <w:p>
      <w:pPr>
        <w:pStyle w:val="Compact"/>
      </w:pPr>
      <w:r>
        <w:br w:type="textWrapping"/>
      </w:r>
      <w:r>
        <w:br w:type="textWrapping"/>
      </w:r>
    </w:p>
    <w:p>
      <w:pPr>
        <w:pStyle w:val="Heading2"/>
      </w:pPr>
      <w:bookmarkStart w:id="359" w:name="chương-337-mài-ngọc-3"/>
      <w:bookmarkEnd w:id="359"/>
      <w:r>
        <w:t xml:space="preserve">337. Chương 337 : Mài Ngọc (3)</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337: Mài Ngọc (3)</w:t>
      </w:r>
    </w:p>
    <w:p>
      <w:pPr>
        <w:pStyle w:val="BodyText"/>
      </w:pPr>
      <w:r>
        <w:t xml:space="preserve">Nhóm Dịch: Tepga</w:t>
      </w:r>
    </w:p>
    <w:p>
      <w:pPr>
        <w:pStyle w:val="BodyText"/>
      </w:pPr>
      <w:r>
        <w:t xml:space="preserve">Nguồn: Sưu Tầm</w:t>
      </w:r>
    </w:p>
    <w:p>
      <w:pPr>
        <w:pStyle w:val="BodyText"/>
      </w:pPr>
      <w:r>
        <w:t xml:space="preserve">Ngày hôm sau Trang Duệ tỉnh lại thì thấy sắc trời đã tối, nhìn ánh sáng mặt trời len qua bức rèm cửa thì thấy hôm nay là ngày có thời tiết tốt.</w:t>
      </w:r>
    </w:p>
    <w:p>
      <w:pPr>
        <w:pStyle w:val="BodyText"/>
      </w:pPr>
      <w:r>
        <w:t xml:space="preserve">Trang Duệ nhìn đồng hồ, thấy đã hơn chín giờ sáng, vì vậy mà vội vàng thức dậy rửa mặt, trong nhà còn có khách, nếu mình không chuẩn bị bữa sáng thì thật sự là không phải đạo đãi khách.</w:t>
      </w:r>
    </w:p>
    <w:p>
      <w:pPr>
        <w:pStyle w:val="BodyText"/>
      </w:pPr>
      <w:r>
        <w:t xml:space="preserve">Trang Duệ mở cửa phòng thì thấy đèn phòng khách đã tắt, hắn đứng ở lầu hai thấy hai khối phỉ thúy còn ở trên bàn trà, chỉ là La Giang đã không còn ngồi trên ghế sa lông, có lẽ cũng đã đi ngủ. Hắn nhớ rõ tối hôm qua vô tình thức dậy còn thấy La Giang đang bận việc.</w:t>
      </w:r>
    </w:p>
    <w:p>
      <w:pPr>
        <w:pStyle w:val="BodyText"/>
      </w:pPr>
      <w:r>
        <w:t xml:space="preserve">- Ủa?</w:t>
      </w:r>
    </w:p>
    <w:p>
      <w:pPr>
        <w:pStyle w:val="BodyText"/>
      </w:pPr>
      <w:r>
        <w:t xml:space="preserve">Khi Trang Duệ xuống lầu thì mới phát hiện có một người trên ghế sa lông, trong tay còn nắm bút máy, không phải La Giang thì là ai?</w:t>
      </w:r>
    </w:p>
    <w:p>
      <w:pPr>
        <w:pStyle w:val="BodyText"/>
      </w:pPr>
      <w:r>
        <w:t xml:space="preserve">Trang Duệ cười khổ một cái, người này đúng là quá điên cuồng, có lẽ là vì không nhịn được mới đi ngủ. Hắn đến gần và lấy một cái chăn đắp lên người La Giang, trong nhà vẫn duy trì hai mươi bảy độ, nhưng ngủ thế này cũng sẽ dễ bị cảm lạnh.</w:t>
      </w:r>
    </w:p>
    <w:p>
      <w:pPr>
        <w:pStyle w:val="BodyText"/>
      </w:pPr>
      <w:r>
        <w:t xml:space="preserve">- Ông chủ Trang? Tôi đang ngủ sao?</w:t>
      </w:r>
    </w:p>
    <w:p>
      <w:pPr>
        <w:pStyle w:val="BodyText"/>
      </w:pPr>
      <w:r>
        <w:t xml:space="preserve">Khi Trang Duệ đắp chăn lên người La Giang, đúng lúc này La Giang chợt mở mắt tỉnh lại.</w:t>
      </w:r>
    </w:p>
    <w:p>
      <w:pPr>
        <w:pStyle w:val="BodyText"/>
      </w:pPr>
      <w:r>
        <w:t xml:space="preserve">- Anh về phòng nghỉ ngơi trước đi, gian phòng thứ hai ở lầu một là chuẩn bị cho anh, một tháng còn dài, không cần liều mạng như vậy.</w:t>
      </w:r>
    </w:p>
    <w:p>
      <w:pPr>
        <w:pStyle w:val="BodyText"/>
      </w:pPr>
      <w:r>
        <w:t xml:space="preserve">Trang Duệ thấy La Giang ngồi lên ghế sa lông thì cũng thu hồi chăn lông, chỉ là trong mắt La Giang vào lúc hiện tại đầy tơ máu, thật sự có chút dọa người.</w:t>
      </w:r>
    </w:p>
    <w:p>
      <w:pPr>
        <w:pStyle w:val="BodyText"/>
      </w:pPr>
      <w:r>
        <w:t xml:space="preserve">- Không có gì, tôi cũng quen rồi, trước kia vì một việc mà ba ngày không chợp mắt, bây giờ tuổi tác có hơi lớn nên không ngủ một đêm cũng không chịu nổi. À, ông chủ, có gì ăn không? Người thì thấy không có vấn đề nhưng bụng lại hơi kêu gào.</w:t>
      </w:r>
    </w:p>
    <w:p>
      <w:pPr>
        <w:pStyle w:val="BodyText"/>
      </w:pPr>
      <w:r>
        <w:t xml:space="preserve">Trang Duệ nghe La Giang nói như vậy cũng cảm thấy đói bụng, hắn không thể nào ngồi chờ cơm, vì vậy dứt khoát đến bếp nấu nước pha mì, sau đó bỏ vào hai quả trứng gà, cuối cùng bưng ra ngoài.</w:t>
      </w:r>
    </w:p>
    <w:p>
      <w:pPr>
        <w:pStyle w:val="BodyText"/>
      </w:pPr>
      <w:r>
        <w:t xml:space="preserve">Trang Duệ sau khi ăn mỳ xong thì cầm bản vẽ trên ghế lên xem, cơ sở hội họa của La Giang thật sự rất tốt, dùng bút phác họa cực kỳ rất thật, ngoài màu sắc khác biệt thì độ lớn và kiểu dáng thật sự giống hệt như hai khối phỉ thúy trên bàn.</w:t>
      </w:r>
    </w:p>
    <w:p>
      <w:pPr>
        <w:pStyle w:val="BodyText"/>
      </w:pPr>
      <w:r>
        <w:t xml:space="preserve">Điều làm cho Trang Duệ giật mình chính là hình thức của vòng tay thật sự giống như dùng pa vẽ ra, thật sự rất chính xác, vì nếu là hắn vẽ thì hình tròn sẽ trở thành hình trứng mất.</w:t>
      </w:r>
    </w:p>
    <w:p>
      <w:pPr>
        <w:pStyle w:val="BodyText"/>
      </w:pPr>
      <w:r>
        <w:t xml:space="preserve">- Thầy La, hình như năm cái vòng tay này lớn nhỏ không đều thì phải?</w:t>
      </w:r>
    </w:p>
    <w:p>
      <w:pPr>
        <w:pStyle w:val="BodyText"/>
      </w:pPr>
      <w:r>
        <w:t xml:space="preserve">Trang Duệ sau khi nhìn kỹ thì phát hiện ra vấn đề, bản vẽ trên tay hắn có năm chiếc vòng tay, nhưng có hai chiếc vòng đầu tiên là giống nhau, ba chiếc còn lại thì nhỏ hơn một chút, nếu không phải mỗi mặt giấy một hình vẽ thì sợ rằng hắn cũng không phát hiện ra vấn đề.</w:t>
      </w:r>
    </w:p>
    <w:p>
      <w:pPr>
        <w:pStyle w:val="BodyText"/>
      </w:pPr>
      <w:r>
        <w:t xml:space="preserve">- Không giống nhau được, khối phỉ thúy kia chỉ có thể làm ra năm cái vòng tay, còn lại thì chỉ có thể làm ra vài vật trang sức, hoa tai, mặt đá mà thôi...</w:t>
      </w:r>
    </w:p>
    <w:p>
      <w:pPr>
        <w:pStyle w:val="BodyText"/>
      </w:pPr>
      <w:r>
        <w:t xml:space="preserve">La Giang ăn xong thì tinh thần hơn, ánh mắt lại đặt lên khối mao liêu, lần này hắn đang quan sát khối phát triển cấp băng.</w:t>
      </w:r>
    </w:p>
    <w:p>
      <w:pPr>
        <w:pStyle w:val="BodyText"/>
      </w:pPr>
      <w:r>
        <w:t xml:space="preserve">- Tôi thấy những vòng tay được bán trong tiệm hình như không mấy khác biệt về độ lớn.</w:t>
      </w:r>
    </w:p>
    <w:p>
      <w:pPr>
        <w:pStyle w:val="BodyText"/>
      </w:pPr>
      <w:r>
        <w:t xml:space="preserve">Trang Duệ nói ra câu này thì lập tức hối hận, bàn tay con người còn có lớn có nhỏ, tất nhiên vòng tay được chế tạo ra cũng không đều, chính mình hỏi quá ngốc.</w:t>
      </w:r>
    </w:p>
    <w:p>
      <w:pPr>
        <w:pStyle w:val="BodyText"/>
      </w:pPr>
      <w:r>
        <w:t xml:space="preserve">Quả nhiên La Giang thu hồi ánh mắt khỏi khối phỉ thúy cấp băng, sau đó dùng ánh mắt kỳ quái nhìn Trang Duệ:</w:t>
      </w:r>
    </w:p>
    <w:p>
      <w:pPr>
        <w:pStyle w:val="BodyText"/>
      </w:pPr>
      <w:r>
        <w:t xml:space="preserve">- Nhìn thì không mấy khác nhau nhưng nếu xem xét kỹ mới thấy khác biệt lớn nhỏ rõ ràng, vì quy cách của vòng tay cũng chia ra làm nhiều loại.</w:t>
      </w:r>
    </w:p>
    <w:p>
      <w:pPr>
        <w:pStyle w:val="BodyText"/>
      </w:pPr>
      <w:r>
        <w:t xml:space="preserve">- Những vòng tay bình thường có chu vi 157 đến 163 milimet, đường kính là 50 milimet. Bây giờ trong tiệm sản xuất thường là có đường kính từ 120 đến 191 milimet, đường kính từ 50 đến 61 milimet, có thể dùng cho đa số mọi người...</w:t>
      </w:r>
    </w:p>
    <w:p>
      <w:pPr>
        <w:pStyle w:val="BodyText"/>
      </w:pPr>
      <w:r>
        <w:t xml:space="preserve">La Giang tuy ngạc nhiên vì Trang Duệ là chuyên gia giám định nhưng không biết phần kiến thức cơ sở này, nhưng lực chú ý của hắn cũng chỉ đặt trên khối phỉ thúy, sau khi thuận miệng giải thích xong thì lại đưa mắt nhìn xuống khối phỉ thúy trên bàn, cũng thuận tay xách bút vẽ, có lẽ muốn tiếp tục thiết kế.</w:t>
      </w:r>
    </w:p>
    <w:p>
      <w:pPr>
        <w:pStyle w:val="BodyText"/>
      </w:pPr>
      <w:r>
        <w:t xml:space="preserve">Trang Duệ nghe mà cảm thấy đầu tối đen, hắn biết rõ quy cách phân loại vòng tay, sau khi nghe xong lời giải thích của La Giang thì có chút chột dạ, đành phải đứng lên đi thu dọn bát đĩa.</w:t>
      </w:r>
    </w:p>
    <w:p>
      <w:pPr>
        <w:pStyle w:val="BodyText"/>
      </w:pPr>
      <w:r>
        <w:t xml:space="preserve">Ngày hôm nay La Giang cũng không ra tay mài ngọc, hắn chỉ ngồi đó thiết kế, làm bản vẽ, Trang Duệ tất nhiên là phụ trách hậu cần, gọi điện thoại ra bên ngoài.</w:t>
      </w:r>
    </w:p>
    <w:p>
      <w:pPr>
        <w:pStyle w:val="BodyText"/>
      </w:pPr>
      <w:r>
        <w:t xml:space="preserve">Trong khoảng thời gian này Trang Duệ rất bận rộn, bây giờ cũng không nhàn rỗi, bắt đầu chăm chú xem xét những tài liệu mà giáo sư Mạnh đưa cho, sang năm sẽ tổ chức thi, Trang Duệ cũng không muốn mình không vượt qua được cửa ải này.</w:t>
      </w:r>
    </w:p>
    <w:p>
      <w:pPr>
        <w:pStyle w:val="BodyText"/>
      </w:pPr>
      <w:r>
        <w:t xml:space="preserve">Mãi đến hơn mười giờ tối thì La Giang mới coi như hoàn thành công tác thiết kế, hai khối phỉ thúy đã được phác thảo ra, dựa theo cách nói của La Giang thì vòng tay và vật trang sức đều là chạm trổ đơn giản, hơn nữa hai khối phỉ thúy đều có biểu hiện tốt, rất đều màu, căn bản không cần mất công đưa phần đẹp nhất ra bên ngoài, cho nên tiến độ sẽ nhanh hơn.</w:t>
      </w:r>
    </w:p>
    <w:p>
      <w:pPr>
        <w:pStyle w:val="BodyText"/>
      </w:pPr>
      <w:r>
        <w:t xml:space="preserve">Nhưng nếu là một vật trang trí thì chỉ sợ phần tạo hình sẽ phải mất nửa tháng, đó là khoảng thời gian để thiết kế sắp đặt và sửa đổi.</w:t>
      </w:r>
    </w:p>
    <w:p>
      <w:pPr>
        <w:pStyle w:val="BodyText"/>
      </w:pPr>
      <w:r>
        <w:t xml:space="preserve">Trang Duệ nhìn qua và thấy khối phỉ thúy cấp băng có thể cho ra ba mươi chiếc vòng tay, còn lại là vật trang sức và vòng tai, phần ngọc giữa vòng tay cũng có thể tạo hình ra bảy mươi vật, tất cả đều có mặt trên bản vẽ của La Giang.</w:t>
      </w:r>
    </w:p>
    <w:p>
      <w:pPr>
        <w:pStyle w:val="BodyText"/>
      </w:pPr>
      <w:r>
        <w:t xml:space="preserve">Nhưng những vật trang sức và hoa tai cần dùng bạch kim và vàng để khảm nạm, La Giang vẽ ra vài sợi dây chuyền giao cho Trang Duệ, để ngày mai dếnd đặt hàng Ổ Giai. Tuy số lượng là không ít, phải ba bốn mươi vật, nhưng những chế phẩm kim loại này phần lớn đã có sẵn khuôn đúc, làm rất nhanh, đợi cho La Giang hoàn công thì sợ rằng những sợi dây chuyền và hoa tai kia cũng sẽ làm xong.</w:t>
      </w:r>
    </w:p>
    <w:p>
      <w:pPr>
        <w:pStyle w:val="BodyText"/>
      </w:pPr>
      <w:r>
        <w:t xml:space="preserve">Sau khi làm xong phương diện thiết kế thì La Giang cũng không gượng ép mài ngọc mà về phòng ngủ một giấc, mãi đến sáng hôm sau mới thức dậy chuẩn bị ra tay mài ngọc. Trước tiên hắn phải phân giải những khối phỉ thúy ra theo đúng như trong bản vẽ, sau đó mới có thể tạo hình.</w:t>
      </w:r>
    </w:p>
    <w:p>
      <w:pPr>
        <w:pStyle w:val="BodyText"/>
      </w:pPr>
      <w:r>
        <w:t xml:space="preserve">Trước lúc mở phỉ thúy thì La Giang bưng một chậu nước đến gara, cẩn thận rửa sạch vài phút, sau đó mới dùng khăn mặt lau sạch sẽ, đặt khối phỉ thúy cấp băng lên bàn cắt. Hắn muốn ra tay với khối phỉ thúy cấp băng, thật sự còn chưa dám cắt khối phỉ thúy cấp thủy tinh trước.</w:t>
      </w:r>
    </w:p>
    <w:p>
      <w:pPr>
        <w:pStyle w:val="BodyText"/>
      </w:pPr>
      <w:r>
        <w:t xml:space="preserve">Trang Duệ xem qua sách hướng dẫn sử dụng máy mài ngọc, hắn biết rõ đây là máy móc quan trọng nhất trong quá trình gia công chế tác ngọc khí, có thể điều tiết tốc độ, đặt vật phẩm trên một cái trục.</w:t>
      </w:r>
    </w:p>
    <w:p>
      <w:pPr>
        <w:pStyle w:val="BodyText"/>
      </w:pPr>
      <w:r>
        <w:t xml:space="preserve">Bây giờ La Giang đang đặt khối phỉ thúy lên trục, lại vẽ một đường lên phỉ thúy, sau đó cắt theo đường này, máy bắt đầu hoạt động và những phần vụn như mùn cưa bắn ra, đây là phế liệu, khó tránh khỏi.</w:t>
      </w:r>
    </w:p>
    <w:p>
      <w:pPr>
        <w:pStyle w:val="BodyText"/>
      </w:pPr>
      <w:r>
        <w:t xml:space="preserve">- Cái này tạm gọi là Tha, chủ yếu là dùng tạo phôi, đồng thời cũng có tác dụng cắt lồi lõm...</w:t>
      </w:r>
    </w:p>
    <w:p>
      <w:pPr>
        <w:pStyle w:val="BodyText"/>
      </w:pPr>
      <w:r>
        <w:t xml:space="preserve">La Giang thấy Trang Duệ quan sát chăm chú thì cũng thuận miệng giải thích, lại đổi công cụ.</w:t>
      </w:r>
    </w:p>
    <w:p>
      <w:pPr>
        <w:pStyle w:val="BodyText"/>
      </w:pPr>
      <w:r>
        <w:t xml:space="preserve">La Giang liên tục giảng giải, công cụ trên tay cũng liên tục biến hóa, dùng máy cắt, máy mài, máy xoay, gọt, khoét, tốc độ của hắn thật sự làm cho Trang Duệ hoa cả mắt, căn bản không thể nào phân biệt được tác dụng của từng dụng cụ.</w:t>
      </w:r>
    </w:p>
    <w:p>
      <w:pPr>
        <w:pStyle w:val="BodyText"/>
      </w:pPr>
      <w:r>
        <w:t xml:space="preserve">Những công cụ tạo hình cổ quái và phức tạp kia giống như trở nên có linh tính trong bàn tay La Giang, Trang Duệ đứng ở bên cạnh xem xét mà cũng thật sự không hiểu rõ gì nhiều.</w:t>
      </w:r>
    </w:p>
    <w:p>
      <w:pPr>
        <w:pStyle w:val="BodyText"/>
      </w:pPr>
      <w:r>
        <w:t xml:space="preserve">Có câu nói trăm hay không bằng tay quen, Trang Duệ bây giờ chỉ là kẻ đứng ngoài xem náo nhiệt, không có tác dụng gì nhiều, mà xem cũng không hiểu.</w:t>
      </w:r>
    </w:p>
    <w:p>
      <w:pPr>
        <w:pStyle w:val="BodyText"/>
      </w:pPr>
      <w:r>
        <w:t xml:space="preserve">Có những thiết bị tiên tiến, mà La Giang lại có kỹ thuật cao, vì vậy mà chỉ hơn một giờ thì chiếc vòng tay phỉ thúy đỏ đầu tiên xuất hiện trước mặt Trang Duệ, nhưng lúc này vòng tay đang còn là phôi thô, có vẻ bề ngoài hình tròn, còn có vẻ lồi lõm, cần phải mài, nghiền, cắt nữa mới xong.</w:t>
      </w:r>
    </w:p>
    <w:p>
      <w:pPr>
        <w:pStyle w:val="BodyText"/>
      </w:pPr>
      <w:r>
        <w:t xml:space="preserve">Có máy móc tốt hỗ trợ nên bảy phút sau chiếc vòng tay bóng loáng rơi vào trong tay Trang Duệ, chỉ là màu sắc của nó còn hơi ảm đạm. Theo giới thiệu của La Giang thì bây giờ vòng tay còn là dạng phôi, sau này còn phải làm nhiều bước nữa, cuối cùng trải qua đánh bóng mới xem như là thành phẩm.</w:t>
      </w:r>
    </w:p>
    <w:p>
      <w:pPr>
        <w:pStyle w:val="BodyText"/>
      </w:pPr>
      <w:r>
        <w:t xml:space="preserve">Nếu chế tạo vật trang sức thì tạo hình càng thêm phức tạp, vì nó có nhiều đường nét, còn phải tiến hành khoét, đục, mài cắt, chạm trổ linh động...Rất mất thời gian.</w:t>
      </w:r>
    </w:p>
    <w:p>
      <w:pPr>
        <w:pStyle w:val="BodyText"/>
      </w:pPr>
      <w:r>
        <w:t xml:space="preserve">Bây giờ điều La Giang cần làm chính là tạo ra phôi vòng tay, sau đó mới tiến hành gia công đánh bóng một lượt. Vì vậy lúc này hắn lại bắt đầu cắt phỉ thúy, mảnh vụn lại rơi xuống đất.</w:t>
      </w:r>
    </w:p>
    <w:p>
      <w:pPr>
        <w:pStyle w:val="BodyText"/>
      </w:pPr>
      <w:r>
        <w:t xml:space="preserve">Sau khi Trang Duệ thấy cái vòng thứ hai xuất hiện, hắn nghĩ mình ở lại cũng không còn ý nghĩa, vì vây xoay người ra đình đọc sách.</w:t>
      </w:r>
    </w:p>
    <w:p>
      <w:pPr>
        <w:pStyle w:val="BodyText"/>
      </w:pPr>
      <w:r>
        <w:t xml:space="preserve">Vài ngày sau Trang Duệ ngoài lúc dùng điện thoại liên lạc với bên ngoài thì hầu như không ra khỏi nhà, mỗi ngày đều có người đưa cơm đến. Vài ngày đầu Trang Mẫn cũng có đến đưa cơm, nhưng khoảng thiowf gian này Triệu Quốc Đống cũng bận rộn, nàng phải chạy qua lại giữa hai bên, Trang Duệ khuyên vài lần mới ít đến đây hơn.</w:t>
      </w:r>
    </w:p>
    <w:p>
      <w:pPr>
        <w:pStyle w:val="Compact"/>
      </w:pPr>
      <w:r>
        <w:t xml:space="preserve">Một tuần trôi qua, La Giang cuối cùng cũng đã hoàn thành công tác chế tạo phôi, hơn mười chiếc vòng tay màu sắc hơi tối được đặt trên tấm vải nhung trong gara.</w:t>
      </w:r>
      <w:r>
        <w:br w:type="textWrapping"/>
      </w:r>
      <w:r>
        <w:br w:type="textWrapping"/>
      </w:r>
    </w:p>
    <w:p>
      <w:pPr>
        <w:pStyle w:val="Heading2"/>
      </w:pPr>
      <w:bookmarkStart w:id="360" w:name="chương-338-đánh-bóng"/>
      <w:bookmarkEnd w:id="360"/>
      <w:r>
        <w:t xml:space="preserve">338. Chương 338 : Đánh Bóng</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338: Đánh Bóng</w:t>
      </w:r>
    </w:p>
    <w:p>
      <w:pPr>
        <w:pStyle w:val="BodyText"/>
      </w:pPr>
      <w:r>
        <w:t xml:space="preserve">Nhóm Dịch: Tepga</w:t>
      </w:r>
    </w:p>
    <w:p>
      <w:pPr>
        <w:pStyle w:val="BodyText"/>
      </w:pPr>
      <w:r>
        <w:t xml:space="preserve">Nguồn: Sưu Tầm</w:t>
      </w:r>
    </w:p>
    <w:p>
      <w:pPr>
        <w:pStyle w:val="BodyText"/>
      </w:pPr>
      <w:r>
        <w:t xml:space="preserve">Ba mươi sáu chiếc vòng tay phỉ thúy đỏ, năm chiếc vòng tay huyết ngọc, tất cả được bày đặt trên một tấm vải nhung trắng, hồng trắng giao nhau giống như đóa hoa đỏ nở rộ, rất đẹp.</w:t>
      </w:r>
    </w:p>
    <w:p>
      <w:pPr>
        <w:pStyle w:val="BodyText"/>
      </w:pPr>
      <w:r>
        <w:t xml:space="preserve">Nhưng những chiếc vòng tay sáng bóng cũng có vẻ hơi ảm đạm, vì có câu "ngọc không mài giũa sẽ không đẹp", vì vậy mà những chiếc vòng tay đã thành hình này còn thiếu một công tác cuối cùng chính là đánh bóng, sau khi hoàn thành, những chiếc vòng tay phỉ thúy cực phẩm này sẽ có thể bừng sáng.</w:t>
      </w:r>
    </w:p>
    <w:p>
      <w:pPr>
        <w:pStyle w:val="BodyText"/>
      </w:pPr>
      <w:r>
        <w:t xml:space="preserve">Có thể nói đánh bóng để ngọc khí thành hình chính là một bước quan trọng nhất, chủ yếu chỉ là mài phần vỏ bên ngoài làm bừng sáng, càng thêm đẹp, nếu không trải qua đánh bóng thì sẽ trở thành vật bán thành phẩm.</w:t>
      </w:r>
    </w:p>
    <w:p>
      <w:pPr>
        <w:pStyle w:val="BodyText"/>
      </w:pPr>
      <w:r>
        <w:t xml:space="preserve">Trình tự đánh bóng chia là ba đường, đầu tiên là mài lớp thô bên ngoài, sau đó lại đánh bóng một lượt, lại tẩy trừ, dùng dung dịch tẩy sạch chất bẩn, cuối cùng còn phải bôi dầu, thêm sáp, gia tăng độ sáng bóng cho vòng tay.</w:t>
      </w:r>
    </w:p>
    <w:p>
      <w:pPr>
        <w:pStyle w:val="BodyText"/>
      </w:pPr>
      <w:r>
        <w:t xml:space="preserve">Đối với một vài món vật trang trí ngọc khí, phần thiết kế tạo hình chạm trổ thật sự là quan trọng nhất, nhưng đối với một chiếc vòng tay thì trình tự đánh bóng càng thêm được chú trọng, mà cũng là giai đoạn mất thời gian nhất.</w:t>
      </w:r>
    </w:p>
    <w:p>
      <w:pPr>
        <w:pStyle w:val="BodyText"/>
      </w:pPr>
      <w:r>
        <w:t xml:space="preserve">- Thầy La, đánh bóng một mớ vòng tay thế này có khó khăn quá không?</w:t>
      </w:r>
    </w:p>
    <w:p>
      <w:pPr>
        <w:pStyle w:val="BodyText"/>
      </w:pPr>
      <w:r>
        <w:t xml:space="preserve">Trang Duệ nhìn vài chục chiếc vòng tay mà cao hứng, nhưng cung có chút nhức đầu.</w:t>
      </w:r>
    </w:p>
    <w:p>
      <w:pPr>
        <w:pStyle w:val="BodyText"/>
      </w:pPr>
      <w:r>
        <w:t xml:space="preserve">- Không phải cậu cũng có mua máy đánh bóng sao? Hơn nữa tôi thấy đó cũng là loại máy tốt nhất, với tốc độ của nó thì sẽ không quá lâu...</w:t>
      </w:r>
    </w:p>
    <w:p>
      <w:pPr>
        <w:pStyle w:val="BodyText"/>
      </w:pPr>
      <w:r>
        <w:t xml:space="preserve">La Giang vừa nói vừa đến một góc gara mở một chiếc thùng giấy ra, hắn ôm ra một chiếc máy.</w:t>
      </w:r>
    </w:p>
    <w:p>
      <w:pPr>
        <w:pStyle w:val="BodyText"/>
      </w:pPr>
      <w:r>
        <w:t xml:space="preserve">- Đây là máy đánh bóng sao?</w:t>
      </w:r>
    </w:p>
    <w:p>
      <w:pPr>
        <w:pStyle w:val="BodyText"/>
      </w:pPr>
      <w:r>
        <w:t xml:space="preserve">Trang Duệ thật sự có chút xấu hổ, Ổ lão gia tử đưa cho hắn một danh sách, hắn chỉ nhìn qua giá cả, thật sự không biết mình có mua máy gì.</w:t>
      </w:r>
    </w:p>
    <w:p>
      <w:pPr>
        <w:pStyle w:val="BodyText"/>
      </w:pPr>
      <w:r>
        <w:t xml:space="preserve">- Đúng vậy, đây là loại máy mới nhất, có thể tự động hút bụi, còn có tác dụng ma xát, hơn nữa bên trong còn có công năng tẩy trừ bằng sóng siêu âm, bôi dầu sáp cũng được tiến hành qua lò sấy. Nếu sư phụ không nói cậu có đầy đủ thiết bị, sợ rằng tôi cũng không dám tiếp nhận công việc, vì một tháng cũng không thể nào chế tạo ra nhiều vật như vậy được.</w:t>
      </w:r>
    </w:p>
    <w:p>
      <w:pPr>
        <w:pStyle w:val="BodyText"/>
      </w:pPr>
      <w:r>
        <w:t xml:space="preserve">La Giang vừa cười vừa nói với Trang Duệ, hắn cắm nguồn điện, mở nắp, máy đánh bóng loại mới này có thể dùng cho nhiều loại ngọc khí khác nhau.</w:t>
      </w:r>
    </w:p>
    <w:p>
      <w:pPr>
        <w:pStyle w:val="BodyText"/>
      </w:pPr>
      <w:r>
        <w:t xml:space="preserve">Trang Duệ không biết máy đánh bóng bình thường chỉ là một ngàn đồng, cái máy này của hắn có giá mười bốn ngàn, công năng mạnh hơn máy thường rất nhiều, Ổ lão gia tử biết trang duệ không thiếu tiền nên chỉ mua vào loại máy tốt nhất.</w:t>
      </w:r>
    </w:p>
    <w:p>
      <w:pPr>
        <w:pStyle w:val="BodyText"/>
      </w:pPr>
      <w:r>
        <w:t xml:space="preserve">La Giang cầm lấy một chiếc vòng tay đặt vào trong một cột trụ có lông mềm như nhung thò ra trong máy đánh bóng, sau đó lấy bông vải của máy phủ lên trên, lại đặt thêm một cái vòng tay khác lên, tổng cộng có năm cái vòng tay. Cuối cung La Giang mới dừng tay, hắn rắc phấn đánh bóng vào bên trong, sau đó đậy nắp lại.</w:t>
      </w:r>
    </w:p>
    <w:p>
      <w:pPr>
        <w:pStyle w:val="BodyText"/>
      </w:pPr>
      <w:r>
        <w:t xml:space="preserve">- Như vậy là được à?</w:t>
      </w:r>
    </w:p>
    <w:p>
      <w:pPr>
        <w:pStyle w:val="BodyText"/>
      </w:pPr>
      <w:r>
        <w:t xml:space="preserve">Đơn giản vậy sao? Trang Duệ thấy mình cũng có khả năng làm được, vì qua một tuần lễ, đến bây giờ hắn mới thấy thứ mình có thể làm.</w:t>
      </w:r>
    </w:p>
    <w:p>
      <w:pPr>
        <w:pStyle w:val="BodyText"/>
      </w:pPr>
      <w:r>
        <w:t xml:space="preserve">- À, năm giờ sau sẽ xong, bây giờ các thiết bị thật sự tân tiến, trước kia tôi học nghề toàn dùng tay đánh bóng, cầm vải thô chấm phấn để mài cả ngày, khổ cực như vậy còn không hoàn hảo bằng máy đánh bóng này.</w:t>
      </w:r>
    </w:p>
    <w:p>
      <w:pPr>
        <w:pStyle w:val="BodyText"/>
      </w:pPr>
      <w:r>
        <w:t xml:space="preserve">La Giang có chút cảm xúc giống như nghĩ đến bộ dạng của chính mình năm xưa, hắn cười khổ một cái, bây giờ đã hiện đại hóa thiết bị cơ giới, làm cho nhiều ngành thủ công mỹ nghệ bỏ qua cách làm truyền thống. Chưa nói gì đến đánh bóng, dù là điêu khắc thì bây giờ cũng dùng máy tính, không gian tồn tại của công nghệ thủ công truyền thống là hầu như rất nhỏ. nguồn (.)</w:t>
      </w:r>
    </w:p>
    <w:p>
      <w:pPr>
        <w:pStyle w:val="BodyText"/>
      </w:pPr>
      <w:r>
        <w:t xml:space="preserve">Nhưng nếu là một tác phẩm tốt thường có tâm huyết của tác giả, đại sư cao thủ khi tạo hình ra vật phẩm nào cũng đều có linh tính khó thể nào miêu tả thành lời, đó là thứ mà máy tính không thể bằng.</w:t>
      </w:r>
    </w:p>
    <w:p>
      <w:pPr>
        <w:pStyle w:val="BodyText"/>
      </w:pPr>
      <w:r>
        <w:t xml:space="preserve">Mỹ quan của con người trong xã hội hiện đại ngày càng cao, ngọc khí được các vị đại sư chạm khắc ra cũng ngày càng được nhiều người theo đuổi, vì vậy mà tạo nên hai loại phân hóa, tác phẩm của các vị đại sư có giá cả cực cao, những nghệ nhân bình thường lại được rất ít người hỏi thăm.</w:t>
      </w:r>
    </w:p>
    <w:p>
      <w:pPr>
        <w:pStyle w:val="BodyText"/>
      </w:pPr>
      <w:r>
        <w:t xml:space="preserve">Tình huống này làm cho chuyện truyền nghề ngày càng khó, Nam Phương Dương Châu thì khá tốt, vài trăm năm qua đều là truyền thừa tự động, nhân tài kế tục liên tục xuất hiện. Nhưng Phương Bắc Kinh Tác thì cơ bản đã sắp đứt mạch truyền thừa, đây cũng chính là vấn đề làm cho Cổ lão gia tử cảm thấy buồn rầu.</w:t>
      </w:r>
    </w:p>
    <w:p>
      <w:pPr>
        <w:pStyle w:val="BodyText"/>
      </w:pPr>
      <w:r>
        <w:t xml:space="preserve">Sau khi La Giang đặt vòng tay vào trong máy đánh bóng, hắn nhấn nút khởi động, sau đó quay sang tạo hình những vật trang sức và hoa tai. Tài liệu của vật trang sức và hoa tai được lấy ra trong lúc móc phỉ thúy làm vòng tay, số lượng là rất nhiều, ngoài những phần ngọc nát không thể thành hình thì tất cả đều được La Giang gom lại.</w:t>
      </w:r>
    </w:p>
    <w:p>
      <w:pPr>
        <w:pStyle w:val="BodyText"/>
      </w:pPr>
      <w:r>
        <w:t xml:space="preserve">Tạo hình vật trang sức phức tạp hơn nhiều so với vòng tay, trình độ đại sư mài ngọc là cao thấp thế nào sẽ được thể hiện ở phương diện này.</w:t>
      </w:r>
    </w:p>
    <w:p>
      <w:pPr>
        <w:pStyle w:val="BodyText"/>
      </w:pPr>
      <w:r>
        <w:t xml:space="preserve">Kinh nghiệm của La Giang rất phong phú, sau khi vẽ thiết kế thì nhanh chóng mở máy tạo hình, hai bàn tay thô ráp lúc này cực kỳ linh hoạt. Trang Duệ chỉ thấy đối phương cầm một khối phỉ thúy loay hoay một lúc với chiếc máy, sau đó hình tượng một vị phật Di Lặc mặt cười bụng bự xuất hiện sống động trước mặt hắn.</w:t>
      </w:r>
    </w:p>
    <w:p>
      <w:pPr>
        <w:pStyle w:val="BodyText"/>
      </w:pPr>
      <w:r>
        <w:t xml:space="preserve">Nhưng vật trang sức lúc này cũng chỉ là phôi thô, còn cần có những nét khắc nhỏ, sau đó hoàn thiện mới đem đi đánh bóng, ngay cả như vậy cũng làm cho Trang Duệ cảm thấy thỏa mãn.</w:t>
      </w:r>
    </w:p>
    <w:p>
      <w:pPr>
        <w:pStyle w:val="BodyText"/>
      </w:pPr>
      <w:r>
        <w:t xml:space="preserve">Bốn năm giờ trôi qua, La Giang đang tạo hình vật trang sức, thời gian qua khá nhanh, khi máy đánh bóng phát ra tiếng cảnh báo thì vài chiếc vòng tay đã được đánh bóng hoàn thành.</w:t>
      </w:r>
    </w:p>
    <w:p>
      <w:pPr>
        <w:pStyle w:val="BodyText"/>
      </w:pPr>
      <w:r>
        <w:t xml:space="preserve">La Giang mở nắp máy đánh bóng, lấy một chiếc vòng tay ra xem xét, sau đó đưa ra ánh sáng nhìn ngắm, lại khẽ gật đầu và tiện tay đưa cho Trang Duệ.</w:t>
      </w:r>
    </w:p>
    <w:p>
      <w:pPr>
        <w:pStyle w:val="BodyText"/>
      </w:pPr>
      <w:r>
        <w:t xml:space="preserve">Đây là chiếc vòng tay làm từ phỉ thúy cấp băng, dù không trong suốt long lanh đến mức của phỉ thúy thủy tinh nhưng cũng không phải là vật phàm, sau khi trải qua đánh bóng thì mặt ngoài bùng ra ánh sáng đỏ nhàn nhạt, đưa lên ánh đèn thì thấy giống như một khối băng màu đỏ, mơ hồ còn có thể thấy sóng nước lưu động, bùng ra màu sắc động lòng người.</w:t>
      </w:r>
    </w:p>
    <w:p>
      <w:pPr>
        <w:pStyle w:val="BodyText"/>
      </w:pPr>
      <w:r>
        <w:t xml:space="preserve">La Giang thấy bộ dạng say mê của Trang Duệ thì vừa cười vừa nói:</w:t>
      </w:r>
    </w:p>
    <w:p>
      <w:pPr>
        <w:pStyle w:val="BodyText"/>
      </w:pPr>
      <w:r>
        <w:t xml:space="preserve">- Độ bóng còn chưa đủ, nếu lộ ra sắc thái ở những chỗ tối, như vậy mới xem như đại công cáo thành.</w:t>
      </w:r>
    </w:p>
    <w:p>
      <w:pPr>
        <w:pStyle w:val="BodyText"/>
      </w:pPr>
      <w:r>
        <w:t xml:space="preserve">- À, vậy kính nhờ thầy La.</w:t>
      </w:r>
    </w:p>
    <w:p>
      <w:pPr>
        <w:pStyle w:val="BodyText"/>
      </w:pPr>
      <w:r>
        <w:t xml:space="preserve">Trang Duệ rất thỏa mãn với tiến độ mài ngọc và thành phẩm sau cùng vào lúc này, hắn thầm nghĩ có nên cho thêm La Giang tiền công hay không? Chưa nói đến những thứ khác, bây giờ chiếc vòng hắn cầm trên tay nếu không có trên một triệu thì đừng mua.</w:t>
      </w:r>
    </w:p>
    <w:p>
      <w:pPr>
        <w:pStyle w:val="BodyText"/>
      </w:pPr>
      <w:r>
        <w:t xml:space="preserve">Phỉ Thúy đỏ thật sự được hình thành nhờ hoạt động địa chất, hơn nữa màu sắc của nó lại độc đáo, rất hiếm có vòng tay.</w:t>
      </w:r>
    </w:p>
    <w:p>
      <w:pPr>
        <w:pStyle w:val="BodyText"/>
      </w:pPr>
      <w:r>
        <w:t xml:space="preserve">Vì vậy phỉ thúy màu đỏ hay màu vàng là những thứ mà hoàn toàn khó có được, thông thường chỉ có một chút màu đỏ, mà những phỉ thúy toàm thân đỏ và bừng sáng sẽ có giá rất cao, cực kỳ hiếm thấy.</w:t>
      </w:r>
    </w:p>
    <w:p>
      <w:pPr>
        <w:pStyle w:val="BodyText"/>
      </w:pPr>
      <w:r>
        <w:t xml:space="preserve">Thông thường phỉ thúy là màu nâu đỏ, hoặc đỏ sậm, màu sắc này làm cho người ta tiếc hận, nhìn không xuyên thấu, chất ngọc thô, mang nhiều tạp chất, giá trị không cao.</w:t>
      </w:r>
    </w:p>
    <w:p>
      <w:pPr>
        <w:pStyle w:val="BodyText"/>
      </w:pPr>
      <w:r>
        <w:t xml:space="preserve">Nhưng khi phỉ thúy đỏ đạt đến cấp băng thì có thể coi là cực phẩm, giá trị của nó cao hơn nhiều so với phỉ thúy phiêu hoa, so với phỉ thúy dương băng lục càng cao hơn.</w:t>
      </w:r>
    </w:p>
    <w:p>
      <w:pPr>
        <w:pStyle w:val="BodyText"/>
      </w:pPr>
      <w:r>
        <w:t xml:space="preserve">Còn phỉ thúy đỏ thủy tinh thì càng là tồn tại trong truyền thuyết, thậm chí còn hiếm hơn cả đế vương lục, căn bản không có trên thị trường, có tiền mà không mua được, ngẫu nhiên có xuất hiện ở đấu giá mà thôi.</w:t>
      </w:r>
    </w:p>
    <w:p>
      <w:pPr>
        <w:pStyle w:val="BodyText"/>
      </w:pPr>
      <w:r>
        <w:t xml:space="preserve">Trang Duệ vốn định chờ máy đánh bóng hoàn thành sẽ được xem xét, nhưng hắn nhận được điện thoại của Ổ Giai, noiis là những món hắn đặt hàng như hộp, vật phẩm khảm nạm vòng tai và dây chuyền đã xong, hắn chỉ có thể bất đắc dĩ đi đến Thạch Đầu Trai.</w:t>
      </w:r>
    </w:p>
    <w:p>
      <w:pPr>
        <w:pStyle w:val="BodyText"/>
      </w:pPr>
      <w:r>
        <w:t xml:space="preserve">Sau khi đến Thạch Đầu Trai thì Ổ Giai đưa những món hàng cho Trang Duệ, sau đó dùng giọng tò mò hỏi:</w:t>
      </w:r>
    </w:p>
    <w:p>
      <w:pPr>
        <w:pStyle w:val="BodyText"/>
      </w:pPr>
      <w:r>
        <w:t xml:space="preserve">- Trang Duệ, rốt cuộc anh và chú La đang làm gì? Còn nhiều hộp và vật khảm nạm như thế làm gì?</w:t>
      </w:r>
    </w:p>
    <w:p>
      <w:pPr>
        <w:pStyle w:val="BodyText"/>
      </w:pPr>
      <w:r>
        <w:t xml:space="preserve">- Điều nàyc cũng không thể nói cho cô biết, nhưng một tháng sau tôi sẽ cho cửa hàng của cô thêm ba bảo vật, có thể bày bán.</w:t>
      </w:r>
    </w:p>
    <w:p>
      <w:pPr>
        <w:pStyle w:val="BodyText"/>
      </w:pPr>
      <w:r>
        <w:t xml:space="preserve">Trang Duệ cười cười, cố ý giữ bí mật, thật ra sau khi thấy những chiếc vòng tay kia thì hắn thật sự hối hận vì trước đó đã nói sẽ cho Ổ lão gia tử niềm vui bất ngờ. Đừng nói là phỉ thúy cấp thủy tinh, Trang Duệ cũng không muốn bán phỉ thúy cấp thủy tinh ra ngoài.</w:t>
      </w:r>
    </w:p>
    <w:p>
      <w:pPr>
        <w:pStyle w:val="BodyText"/>
      </w:pPr>
      <w:r>
        <w:t xml:space="preserve">Nhưng trước đó trang duệ đã từng lên tiếng, vì vậy quyết định lấy ra vài chiếc vòng tay cho Thạch Đầu Trai buôn bán, nhưng ba chiếc vòng tay đó Trang Duệ cũng không trực tiếp bán cho Thạch Đầu Trai, chỉ là dựa theo giá cả bán đi để chia tỉ lệ.</w:t>
      </w:r>
    </w:p>
    <w:p>
      <w:pPr>
        <w:pStyle w:val="BodyText"/>
      </w:pPr>
      <w:r>
        <w:t xml:space="preserve">Ổ Giai nhìn Trang Duệ ôm thùng đồ rời khỏi Thạch Đầu Trai mà tức giận dậm chân, nhưng cũng rất chờ mong với bảo vật mà Trang Duệ đã nói. Sợi dây chuyền lần trước được ông nội làm ra đã được bán với giá ba triệu một trăm ngàn, chuyện này đã được lan truyền rộng ở Bành Thành, nếu như có vài món tốt được bán trong cửa hàng của mình, như vậy sẽ tăng mạnh thanh danh của Thạch Đầu Trai.</w:t>
      </w:r>
    </w:p>
    <w:p>
      <w:pPr>
        <w:pStyle w:val="BodyText"/>
      </w:pPr>
      <w:r>
        <w:t xml:space="preserve">Sau khi quay lại biệt thự thì Trang Duệ phát hiện trên bàn có năm cấi vòng tay, dù là ở khoảng cách xa cũng thấy rõ ràng, có lẽ là những chiếc vòng tay đã hoàn công.</w:t>
      </w:r>
    </w:p>
    <w:p>
      <w:pPr>
        <w:pStyle w:val="Compact"/>
      </w:pPr>
      <w:r>
        <w:br w:type="textWrapping"/>
      </w:r>
      <w:r>
        <w:br w:type="textWrapping"/>
      </w:r>
    </w:p>
    <w:p>
      <w:pPr>
        <w:pStyle w:val="Heading2"/>
      </w:pPr>
      <w:bookmarkStart w:id="361" w:name="chương-339-hoản-công"/>
      <w:bookmarkEnd w:id="361"/>
      <w:r>
        <w:t xml:space="preserve">339. Chương 339 : Hoản Công</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339: Hoản Công</w:t>
      </w:r>
    </w:p>
    <w:p>
      <w:pPr>
        <w:pStyle w:val="BodyText"/>
      </w:pPr>
      <w:r>
        <w:t xml:space="preserve">Nhóm Dịch: Tepga</w:t>
      </w:r>
    </w:p>
    <w:p>
      <w:pPr>
        <w:pStyle w:val="BodyText"/>
      </w:pPr>
      <w:r>
        <w:t xml:space="preserve">Nguồn: Sưu Tầm</w:t>
      </w:r>
    </w:p>
    <w:p>
      <w:pPr>
        <w:pStyle w:val="BodyText"/>
      </w:pPr>
      <w:r>
        <w:t xml:space="preserve">Trang Duệ đặt thùng trong tay xuống đất, hắn vui mừng đi đến trước bàn, cầm lấy vòng tay nhìn. Chiếc vòng tay trước đó vốn không sáng bây giờ chợt tràn đầy màu sắc, dù đặt trong bóng tối cũng có thể thấy sự bất phàm.</w:t>
      </w:r>
    </w:p>
    <w:p>
      <w:pPr>
        <w:pStyle w:val="BodyText"/>
      </w:pPr>
      <w:r>
        <w:t xml:space="preserve">- Ông chủ Trang, năm chiếc vòng tay đã hoàn công, cậu kiểm tra cẩn thận và tiếp nhận.</w:t>
      </w:r>
    </w:p>
    <w:p>
      <w:pPr>
        <w:pStyle w:val="BodyText"/>
      </w:pPr>
      <w:r>
        <w:t xml:space="preserve">La Giang đang tạo hình vật trang sức, hắn ngẩng đầu lên nhìn Trang Duệ nói một câu, sau đó lại ném lực chú ý lên miếng ngọc trong tay.</w:t>
      </w:r>
    </w:p>
    <w:p>
      <w:pPr>
        <w:pStyle w:val="BodyText"/>
      </w:pPr>
      <w:r>
        <w:t xml:space="preserve">Trang Duệ nghe vậy thì mở thung giấy lấy từ Thạch Đầu Trai, lấy ra vài chiếc hộp đựng trang sức mở ra, sau đó đặt từng kiện vật phẩm đã hoàn công vào bên trong, độ lớn rất phù hợp.</w:t>
      </w:r>
    </w:p>
    <w:p>
      <w:pPr>
        <w:pStyle w:val="BodyText"/>
      </w:pPr>
      <w:r>
        <w:t xml:space="preserve">Đến tối lại có thêm năm chiếc vòng tay phỉ thúy cực phẩm được làm xong, được đánh bóng hoàn công, cho dù là La Giang tự tay làm ra thì đưa cho Trang Duệ cũng tỏ ra lưu luyến. Phải biết rằng sau này đừng nói là vòng tay chất ngọc tốt như thế này, dù là cơ hội được nhìn thấy cũng trở nên cực kỳ ít ỏi.</w:t>
      </w:r>
    </w:p>
    <w:p>
      <w:pPr>
        <w:pStyle w:val="BodyText"/>
      </w:pPr>
      <w:r>
        <w:t xml:space="preserve">Lần này năm chiếc vòng tay được đặt trên vải trắng giữa bàn trà phòng khách, đèn chân không chiếu xuống làm năm chiếc vòng bùng ra ánh sáng đỏ tươi, giống như những vũ nữ thời cổ đại đang nhảy múa.</w:t>
      </w:r>
    </w:p>
    <w:p>
      <w:pPr>
        <w:pStyle w:val="BodyText"/>
      </w:pPr>
      <w:r>
        <w:t xml:space="preserve">Chiếc vòng tay màu sắc đỏ như có linh tính, nó hấp dẫn ánh mắt của Trang Duệ, khiến người ta không nhịn được mà sinh ra cảm giác muốn đeo lên tay, nhưng Trang Duệ lại cưỡng chế vứt bỏ ý nghĩ này, vì nếu hắn đeo vòng tay ra ngoài thì sợ rằng sẽ làm cho người ta cười rụng răng.</w:t>
      </w:r>
    </w:p>
    <w:p>
      <w:pPr>
        <w:pStyle w:val="BodyText"/>
      </w:pPr>
      <w:r>
        <w:t xml:space="preserve">Năm chiếc vòng có tạo hình hơi cổ, nhìn qua có vẻ trang trọng và hào phóng, có chút cổ kính, rất thích hợp cho nữ sĩ.</w:t>
      </w:r>
    </w:p>
    <w:p>
      <w:pPr>
        <w:pStyle w:val="BodyText"/>
      </w:pPr>
      <w:r>
        <w:t xml:space="preserve">Trên thệ trường những vòng ngọc như thế này thường là nhiều nhất, già trẻ đều có thể đeo, giá cả hợp lý mà lại đẹp, vì vậy mà La Giang mới tạo hình nó như vậy, vừa thích hợp để tặng người, vừa có thể để lại sử dụng.</w:t>
      </w:r>
    </w:p>
    <w:p>
      <w:pPr>
        <w:pStyle w:val="BodyText"/>
      </w:pPr>
      <w:r>
        <w:t xml:space="preserve">Trang Duệ trân trọng đặt những chiếc vòng tay vào trong hộp, sau đó đưa những chiếc hộp này xuống tầng hầm. Tuy hắn không muốn bán nhưng những chiếc vòng nho nhỏ này lại có giá trị cao hơn cả căn biệt thự này của hắn, vì thế tất nhiên hắn phải đưa vào cất giấu ở nơi an toàn.</w:t>
      </w:r>
    </w:p>
    <w:p>
      <w:pPr>
        <w:pStyle w:val="BodyText"/>
      </w:pPr>
      <w:r>
        <w:t xml:space="preserve">- Bà ngoại đeo vào chiếc vòng tay màu sắc rực rỡ thế này không biết có phù hợp không?</w:t>
      </w:r>
    </w:p>
    <w:p>
      <w:pPr>
        <w:pStyle w:val="BodyText"/>
      </w:pPr>
      <w:r>
        <w:t xml:space="preserve">Trang Duệ trước đó nghĩ rằng sẽ tặng ra ngoài một cái, nhưng bây giờ lại có chút cảm giác không nỡ, không phải vì hắn hẹp hòi, chỉ là những chiếc vòng tay này cực kỳ hấp dẫn, dù là có năm và tặng đi một thì hắn vẫn cảm thấy đau lòng. Nhưng đó là ngày mừng bảy mươi năm kết hôn của bà nội, dùng chiếc vòng thế này làm lễ mừng mới có thể làm cho bà có được niềm vui.</w:t>
      </w:r>
    </w:p>
    <w:p>
      <w:pPr>
        <w:pStyle w:val="BodyText"/>
      </w:pPr>
      <w:r>
        <w:t xml:space="preserve">...</w:t>
      </w:r>
    </w:p>
    <w:p>
      <w:pPr>
        <w:pStyle w:val="BodyText"/>
      </w:pPr>
      <w:r>
        <w:t xml:space="preserve">Mỗi ngày Trang Duệ đều ở trong biệt thự, không nhìn La Giang mài ngọc thì lại học tập cho kỳ thi sắp tới, vì vậy mà khoảng thời gian này Trang Duệ rất thoải mái. Lúc này nhà xưởng của Triệu Quốc Đống và Trương Ngọc Phượng cũng đã xác nhập, làm ăn còn tốt hơn cả trước, vì thế mà cũng càng thêm bận rộn.</w:t>
      </w:r>
    </w:p>
    <w:p>
      <w:pPr>
        <w:pStyle w:val="BodyText"/>
      </w:pPr>
      <w:r>
        <w:t xml:space="preserve">Trước kia chỉ là nhà xưởng sửa chữa ô tô, bây giờ lại đặc biệt có nghiệp vụ tân trang, độ xe, thứ này do Tứ Nhi bên kia phụ trách, vì xe tư gia ngày càng nhiều, có thể bỏ ra cả trăm ngàn mua xe thì cũng không tiếc bỏ ra vài ngàn tân trang, vì vậy mà kinh doanh rất tốt, lợi nhuận có thể đạt đến một nửa số tiền thu được từ nhà xưởng sửa chữa.</w:t>
      </w:r>
    </w:p>
    <w:p>
      <w:pPr>
        <w:pStyle w:val="BodyText"/>
      </w:pPr>
      <w:r>
        <w:t xml:space="preserve">Khoảng thời gian này Lưu Xuyên cũng đến Hongkong nên không làm phiền Trang Duệ, tháng 11 thì Lưu Xuyên sẽ kết hôn, hôn kỳ chỉ kém Âu Dương Quân sáu ngày, đến lúc đó Trang Duệ sẽ phải chạy qua lại, ai bảo người nào cũng chỉ mặt bắt hắn, làm cho hắn khổ sở. Nhưng cũng có một tin tốt, đó chính là Tần Huyên Băng sẽ làm phù dâu cho Lôi Lôi, đến lúc đó nàng sẽ từ nước Anh quay về.</w:t>
      </w:r>
    </w:p>
    <w:p>
      <w:pPr>
        <w:pStyle w:val="BodyText"/>
      </w:pPr>
      <w:r>
        <w:t xml:space="preserve">Tuy chỉ còn hơi hai tháng nữa là sẽ gặp Tần Huyên Băng nhưng những gì mà hai người nói với nhau trong điện thoại có vẻ càng lúc càng lấn tới, không biết có phải vì bị bầu không khí ở nước ngoài kích thích hay không, Tần Huyên Băng càng giống như không muốn rời xa Trang Duệ, mỗi ngày đều gọi điện thoại quốc tế cho hắn cả giờ.</w:t>
      </w:r>
    </w:p>
    <w:p>
      <w:pPr>
        <w:pStyle w:val="BodyText"/>
      </w:pPr>
      <w:r>
        <w:t xml:space="preserve">Nhưng điều làm cho Trang Duệ đau đầu chính là khoảng thời gian này tần số cảnh sát Miêu gọi điện thoại tìm mình cũng rất mạnh, luôn thúc giục hắn đến Bắc Kinh, giống như có chuyện gì đó xảy ra, nhưng nàng lại không chịu nói trong điện thoại. Nhiều tình huống phát sinh làm cho Trang Duệ thật sự không thể giải thích được, cũng có chút dở khóc dở cười, hắn chuẩn bị đợi sau khi La Giang hoàn công sẽ đến Bắc Kinh, để xem có chuyện gì xảy ra với cảnh sát Miêu.</w:t>
      </w:r>
    </w:p>
    <w:p>
      <w:pPr>
        <w:pStyle w:val="BodyText"/>
      </w:pPr>
      <w:r>
        <w:t xml:space="preserve">Cách trung thu ba ngày thì La Giang cuối cùng cũng đã tạo hình xong, thời gian thật sự là mất thêm một tuần, vì những món vật trang sức quá mất tinh lực, hơn nữa còn cần khảm nạm, vì vậy một tháng qua tuy có Trang Duệ hầu hạ nhưng La Giang vẫn gầy đi thấy rõ.</w:t>
      </w:r>
    </w:p>
    <w:p>
      <w:pPr>
        <w:pStyle w:val="BodyText"/>
      </w:pPr>
      <w:r>
        <w:t xml:space="preserve">- Ông chủ Trang, cuối cùng cũng xong, anh là chuyên gia giám định và thưởng thức ngọc khí, anh xem những món tôi làm thế nào?</w:t>
      </w:r>
    </w:p>
    <w:p>
      <w:pPr>
        <w:pStyle w:val="BodyText"/>
      </w:pPr>
      <w:r>
        <w:t xml:space="preserve">Trong phòng cơm của biệt thự, bên trên có rất nhiều thứ là vật trang sức, có đơn thể, có dây chuyền, có trang sức khảm vàng bạc, vật liệu là phỉ thúy cấp băng là không ít, thậm chí La Giang còn làm ra một bộ trang sức mười hai con giáp.</w:t>
      </w:r>
    </w:p>
    <w:p>
      <w:pPr>
        <w:pStyle w:val="BodyText"/>
      </w:pPr>
      <w:r>
        <w:t xml:space="preserve">Dưới vật trang sức là những món hoa tai, tất cả đều là thành phẩm đã được khảm nạm tốt, có cả phỉ thúy thủy tinh, có phỉ thúy cấp bang, mà La Giang cũng tách những vật phẩm làm từ hai loại phỉ thúy ra, có thể đơn giản thấy được rõ ràng, cũng có thể so sánh ưu khuyết điểm bằng phương pháp trực quan nhất. xem tại</w:t>
      </w:r>
    </w:p>
    <w:p>
      <w:pPr>
        <w:pStyle w:val="BodyText"/>
      </w:pPr>
      <w:r>
        <w:t xml:space="preserve">- Rất tốt, thầy La, lần này vất vả cho anh, đây là hai trăm năm chục ngàn, anh nhất định phải nhận.</w:t>
      </w:r>
    </w:p>
    <w:p>
      <w:pPr>
        <w:pStyle w:val="BodyText"/>
      </w:pPr>
      <w:r>
        <w:t xml:space="preserve">Trang Duệ đã sớm xem qua quá trình chế tạo những món vật phẩm trang sức này, bây giờ hắn lấy một chiếc túi bỏ vào trong tay La Giang.</w:t>
      </w:r>
    </w:p>
    <w:p>
      <w:pPr>
        <w:pStyle w:val="BodyText"/>
      </w:pPr>
      <w:r>
        <w:t xml:space="preserve">- Ông chủ Trang, tôi đã nói rồi, lần này tôi không thu tiền, nhưng chuyện kia...</w:t>
      </w:r>
    </w:p>
    <w:p>
      <w:pPr>
        <w:pStyle w:val="BodyText"/>
      </w:pPr>
      <w:r>
        <w:t xml:space="preserve">La Giang thấy hành động của Trang Duệ thì không khỏi bối rối, hắn tuy không phải là kẻ giàu có nứt đố đổ vách nhưng vài trăm ngàn và chuyện có thể đẩy mạnh thanh danh, hắn thật sự coi trọng thanh danh hơn.</w:t>
      </w:r>
    </w:p>
    <w:p>
      <w:pPr>
        <w:pStyle w:val="BodyText"/>
      </w:pPr>
      <w:r>
        <w:t xml:space="preserve">Dựa theo quy củ thì sau khi một vật phẩm tinh chất được tạo ra, cần phải do chủ nhân mà người chế tác cùng đến cơ quan giám định ngọc khí, sau đó lấy giấy chứng nhận, mà người chế tác sẽ để lại tên tuổi và chữ ký trên giấy giám định, nhưng lúc này La Giang giống như thấy Trang Duệ không có ý đó.</w:t>
      </w:r>
    </w:p>
    <w:p>
      <w:pPr>
        <w:pStyle w:val="BodyText"/>
      </w:pPr>
      <w:r>
        <w:t xml:space="preserve">Trang Duệ cười cười nói:</w:t>
      </w:r>
    </w:p>
    <w:p>
      <w:pPr>
        <w:pStyle w:val="BodyText"/>
      </w:pPr>
      <w:r>
        <w:t xml:space="preserve">- Thầy La, trước tiên anh cứ thu tiền lại, anh đã khổ cực một tháng rồi, đây là chuyện cần làm, cầm tiền rồi chúng ta sẽ nói đến chuyện khác.</w:t>
      </w:r>
    </w:p>
    <w:p>
      <w:pPr>
        <w:pStyle w:val="BodyText"/>
      </w:pPr>
      <w:r>
        <w:t xml:space="preserve">- Ông chủ Trang, người làm nghề như chúng tôi thậm chí cả đời cũng chưa thể nào gặp phải loại ngọc thạch cực phẩm thế này, vì thế cơ hội là khó có được, có thể tạo hình chúng nó là vận mệnh của tôi, tiền thì khỏi, hy vọng ông chủ Trang có thể đồng ý nguyện vọng của tôi, có thể làm ra...</w:t>
      </w:r>
    </w:p>
    <w:p>
      <w:pPr>
        <w:pStyle w:val="BodyText"/>
      </w:pPr>
      <w:r>
        <w:t xml:space="preserve">Danh tiếng của La Giang trong nghành ngọc khí vào lúc này đang tiến vào trong trạng thái không thể nào tiếp tục phát triển, tuy nhân phẩm của hắn là rất tốt, chạm trổ cũng tinh xảo, nhưng trước nay chưa có sản phẩm nào tiêu biểu, vì vậy mà giá cả thuê cũng không cao. Nếu đổi lại là đại sư khác đến tạo hình cho Trang Duệ thì phải có giá cả triệu, nếu không sẽ chẳng ai nhận, vì vậy những vị đại sư cấp cao thường không cần phải chứng thực khả năng của mình.</w:t>
      </w:r>
    </w:p>
    <w:p>
      <w:pPr>
        <w:pStyle w:val="BodyText"/>
      </w:pPr>
      <w:r>
        <w:t xml:space="preserve">Những vị đại sư có danh tiếng giống như các ngôi sao giải trí, tất cả cũng vì một chữ lợi, danh tiếng đại biểu cho giá trị con người, đại biểu cho số tiền mà người ta cần phải bỏ ra ình, hai bên luôn hỗ trợ lẫn nhau.</w:t>
      </w:r>
    </w:p>
    <w:p>
      <w:pPr>
        <w:pStyle w:val="BodyText"/>
      </w:pPr>
      <w:r>
        <w:t xml:space="preserve">Thứ mà La Giang lúc này đang kém chính là danh tiếng, nếu như hắn có thể vượt qua vách núi này, hắn sẽ không cần nhận tiền công của Trang Duệ.</w:t>
      </w:r>
    </w:p>
    <w:p>
      <w:pPr>
        <w:pStyle w:val="BodyText"/>
      </w:pPr>
      <w:r>
        <w:t xml:space="preserve">- Thầy La, vẫn là câu nói vừa rồi của tôi, anh cứ nhận tiền, chúng ta sẽ nói về sách giám định sau.</w:t>
      </w:r>
    </w:p>
    <w:p>
      <w:pPr>
        <w:pStyle w:val="BodyText"/>
      </w:pPr>
      <w:r>
        <w:t xml:space="preserve">Nếu đổi lại là người khác thì sẽ thu lại tiền, nhưng Trang Duệ biết rõ một tháng qua La Giang rất vất vả, mỗi ngày chỉ ngủ năm sáu tiếng, tất cả thời gian đều dành cho công tác mài ngọc. Hơn nữa người ta tạo hình sản phẩm và có yêu cầu ghi tên mình trong sách giám định cũng là bổn phận, hắn cũng không có ý đưa tiền và không thỏa mãn yêu cầu của đối phương.</w:t>
      </w:r>
    </w:p>
    <w:p>
      <w:pPr>
        <w:pStyle w:val="BodyText"/>
      </w:pPr>
      <w:r>
        <w:t xml:space="preserve">La Giang thấy Trang Duệ quá kiên quyết thì cũng không nói gì mà nhận lấy bọc tiền, sau đó Trang Duệ lại lấy ra một hộp giấy hình vuông, La Giang thật sự khó hiểu.</w:t>
      </w:r>
    </w:p>
    <w:p>
      <w:pPr>
        <w:pStyle w:val="BodyText"/>
      </w:pPr>
      <w:r>
        <w:t xml:space="preserve">- Thầy La, anh xem, sách giám định thế này đã được chưa?</w:t>
      </w:r>
    </w:p>
    <w:p>
      <w:pPr>
        <w:pStyle w:val="BodyText"/>
      </w:pPr>
      <w:r>
        <w:t xml:space="preserve">Trang Duệ mở thùng giấy ra lấy những phần giấy màu xanh và rất cứng đưa cho La Giang.</w:t>
      </w:r>
    </w:p>
    <w:p>
      <w:pPr>
        <w:pStyle w:val="BodyText"/>
      </w:pPr>
      <w:r>
        <w:t xml:space="preserve">- Đây...Đây là sách giám định của trung tâm giám định ngọc thạch quốc gia, Tất....Tất nhiên là có thể tin. Ủa, còn có ảnh nữa à? Ông chủ Trang, sao cậu lấy được vậy?</w:t>
      </w:r>
    </w:p>
    <w:p>
      <w:pPr>
        <w:pStyle w:val="BodyText"/>
      </w:pPr>
      <w:r>
        <w:t xml:space="preserve">La Giang tiếp nhận tờ giấy cứng và mở ra xem, vì vậy mà không khỏi giật mình hô lên thành tiếng. Nhưng hắn chợt nhớ Trang Duệ có thân phận là chủ tịch danh dự của hiệp hội ngọc thạch, hắn làm ra một phần giấy giám định đưa cho Cổ Vân, sau đó nhờ Cổ Vân đến tìm Cổ lão gia tử.</w:t>
      </w:r>
    </w:p>
    <w:p>
      <w:pPr>
        <w:pStyle w:val="BodyText"/>
      </w:pPr>
      <w:r>
        <w:t xml:space="preserve">Cổ lão gia tử luôn tin vào nhân phẩm của Trang Duệ, vì vậy đều đóng dấu lên sách giám định, hơn nữa còn có cả hình ảnh, giấy giám định như vậy thật sự không có gì để bắt bẻ.</w:t>
      </w:r>
    </w:p>
    <w:p>
      <w:pPr>
        <w:pStyle w:val="BodyText"/>
      </w:pPr>
      <w:r>
        <w:t xml:space="preserve">Trang Duệ cười cười đẩy cả trăm phần giấy giám định đưa đến tay La Giang, hắn nói:</w:t>
      </w:r>
    </w:p>
    <w:p>
      <w:pPr>
        <w:pStyle w:val="BodyText"/>
      </w:pPr>
      <w:r>
        <w:t xml:space="preserve">- Được rồi, tôi đã đồng ý chuyện của anh, bây giờ anh ký tên lên, chỗ này có một trăm tờ giấy giám định, cần ký xong tôi sẽ mời cơm, cần khao anh một bữa mới được.</w:t>
      </w:r>
    </w:p>
    <w:p>
      <w:pPr>
        <w:pStyle w:val="BodyText"/>
      </w:pPr>
      <w:r>
        <w:t xml:space="preserve">- Cám ơn, cám ơn ông chủ Trang, cậu thật sự là người uy tín, sau này nếu có vật gì cần tạo hình, La Giang tôi sẽ chế tác miễn phí cho cậu.</w:t>
      </w:r>
    </w:p>
    <w:p>
      <w:pPr>
        <w:pStyle w:val="BodyText"/>
      </w:pPr>
      <w:r>
        <w:t xml:space="preserve">Vẻ mặt La Giang có vẻ kích động, hắn lấy một con dấu và lạc khoản mang theo trong ba lô để ký tên và đóng dấu xuống.</w:t>
      </w:r>
    </w:p>
    <w:p>
      <w:pPr>
        <w:pStyle w:val="Compact"/>
      </w:pPr>
      <w:r>
        <w:br w:type="textWrapping"/>
      </w:r>
      <w:r>
        <w:br w:type="textWrapping"/>
      </w:r>
    </w:p>
    <w:p>
      <w:pPr>
        <w:pStyle w:val="Heading2"/>
      </w:pPr>
      <w:bookmarkStart w:id="362" w:name="chương-34-0-bán-hộ"/>
      <w:bookmarkEnd w:id="362"/>
      <w:r>
        <w:t xml:space="preserve">340. Chương 34 0: Bán Hộ</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340: Bán Hộ</w:t>
      </w:r>
    </w:p>
    <w:p>
      <w:pPr>
        <w:pStyle w:val="BodyText"/>
      </w:pPr>
      <w:r>
        <w:t xml:space="preserve">Nhóm Dịch: Tepga</w:t>
      </w:r>
    </w:p>
    <w:p>
      <w:pPr>
        <w:pStyle w:val="BodyText"/>
      </w:pPr>
      <w:r>
        <w:t xml:space="preserve">Nguồn: Sưu Tầm</w:t>
      </w:r>
    </w:p>
    <w:p>
      <w:pPr>
        <w:pStyle w:val="BodyText"/>
      </w:pPr>
      <w:r>
        <w:t xml:space="preserve">- Trang Duệ, lần này tôi giúp anh khá nhiều thứ đấy nhé, mang vật tốt gì đến đây vậy? Sao thần thần bí bí như thế...</w:t>
      </w:r>
    </w:p>
    <w:p>
      <w:pPr>
        <w:pStyle w:val="BodyText"/>
      </w:pPr>
      <w:r>
        <w:t xml:space="preserve">Trong phòng khách quý của Thạch Đầu Trai, Ổ Giai đang đưa vào cho Trang Duệ một ly trà, cặp mắt nhìn chằm chằm vào chiếc ba lô sau lưng của Trang Duệ.</w:t>
      </w:r>
    </w:p>
    <w:p>
      <w:pPr>
        <w:pStyle w:val="BodyText"/>
      </w:pPr>
      <w:r>
        <w:t xml:space="preserve">Ngày hôm qua Ổ Giai đã bị Trang Duệ chọc tức, mà khi chú La nói lời cáo từ với ông nội cũng không nói là đã chế tạo vật trang sức và vòng tay gì, rốt cuộc là chất liệu gì. Còn rốt cuộc là có những vật gì thì Ổ Giai lại biết rõ ràng, vì nàng căn cứ vào những chiếc hộp đặt vật phẩm mà Trang Duệ muốn, nàng có thể đại khái nhìn ra.</w:t>
      </w:r>
    </w:p>
    <w:p>
      <w:pPr>
        <w:pStyle w:val="BodyText"/>
      </w:pPr>
      <w:r>
        <w:t xml:space="preserve">Mà ông nội của Ổ Giai lại là người bảo thủ, luôn tôn trọng quy củ phải giúp khách hàng bảo mật, còn lớn tiếng dạy bảo nàng, vì vậy mà hôm nay Trang Duệ đến đây, nàng thật sự không quá nể mặt.</w:t>
      </w:r>
    </w:p>
    <w:p>
      <w:pPr>
        <w:pStyle w:val="BodyText"/>
      </w:pPr>
      <w:r>
        <w:t xml:space="preserve">- Ủa, Ô tiểu thư, tôi nào có tội gì với cô? Sao lại pha trà lạnh tanh như vậy?</w:t>
      </w:r>
    </w:p>
    <w:p>
      <w:pPr>
        <w:pStyle w:val="BodyText"/>
      </w:pPr>
      <w:r>
        <w:t xml:space="preserve">Trang Duệ một ngụm trà thì phát hiện đó là trà lạnh, thì ra vị đại tiểu thư này dùng nươc mát pha trà, hắn nhìn xuống ly trà thì thấy lá trà còn chưa mở ra.</w:t>
      </w:r>
    </w:p>
    <w:p>
      <w:pPr>
        <w:pStyle w:val="BodyText"/>
      </w:pPr>
      <w:r>
        <w:t xml:space="preserve">- À, thật xin lỗi, thật xin lỗi, tôi không cố ý, để đổi cho anh một ly khác...</w:t>
      </w:r>
    </w:p>
    <w:p>
      <w:pPr>
        <w:pStyle w:val="BodyText"/>
      </w:pPr>
      <w:r>
        <w:t xml:space="preserve">Ổ Giai nghe được lời của Trang Duệ thì cũng có chút ngượng ngùng, đây cũng không phải là cố ý, chẳng qua nàng luôn suy đoán Trang Duệ sẽ lấy ra thứ gì, vì vậy mà cũng quên cả nồi nước chưa kịp nóng.</w:t>
      </w:r>
    </w:p>
    <w:p>
      <w:pPr>
        <w:pStyle w:val="BodyText"/>
      </w:pPr>
      <w:r>
        <w:t xml:space="preserve">- Thôi khỏi, không vội, những thứ đó hôm nay có thể miễn, tôi cũng đang vội.</w:t>
      </w:r>
    </w:p>
    <w:p>
      <w:pPr>
        <w:pStyle w:val="BodyText"/>
      </w:pPr>
      <w:r>
        <w:t xml:space="preserve">Trang Duệ khoát tay, lấy ba lô đặt ra trước người, sau đó lấy ra ba chiếc hộp nhỏ như bàn tay đặt lên bàn trà, lại đẩy sang phía Ổ Giai.</w:t>
      </w:r>
    </w:p>
    <w:p>
      <w:pPr>
        <w:pStyle w:val="BodyText"/>
      </w:pPr>
      <w:r>
        <w:t xml:space="preserve">- Vòng tay sao? Trang Duệ, không phải là đế vương lục đấy chứ?</w:t>
      </w:r>
    </w:p>
    <w:p>
      <w:pPr>
        <w:pStyle w:val="BodyText"/>
      </w:pPr>
      <w:r>
        <w:t xml:space="preserve">Ổ Giai nhìn vào trong hộp và biết là ba chiếc vòng tay, nàng tin chắc Trang Duệ sẽ không dùng những chiếc vòng tay mười đồng ngoài vỉa hè để gạt mình, mà nàng lại nhớ đến tình huống lần trước, vì thế mà không khỏi hỏi bằng vẻ mặt đầy chờ mong.</w:t>
      </w:r>
    </w:p>
    <w:p>
      <w:pPr>
        <w:pStyle w:val="BodyText"/>
      </w:pPr>
      <w:r>
        <w:t xml:space="preserve">- Nào có nhiều đế vương lục như vậy, nếu cô cảm thấy thứ này không tốt thì tôi sẽ lấy đi...</w:t>
      </w:r>
    </w:p>
    <w:p>
      <w:pPr>
        <w:pStyle w:val="BodyText"/>
      </w:pPr>
      <w:r>
        <w:t xml:space="preserve">Trang Duệ liếc mắt nhìn Ổ Giai, nha đầu này nghĩ gì vậy? Vòng tay đế vương lục chính mình còn chưa được thấy, mà có cũng không mang ra bán.</w:t>
      </w:r>
    </w:p>
    <w:p>
      <w:pPr>
        <w:pStyle w:val="BodyText"/>
      </w:pPr>
      <w:r>
        <w:t xml:space="preserve">Phải biết rằng Trang Duệ lấy ba chiếc vòng tay này ra bán cũng rất đau, từ đầu tháng sáu phía Myanmar quyết định siết chặt quản lý mặt hàng nguyên thạch và phỉ thúy thì giá cả phỉ thúy trong nước ba tháng qua liên tục tăng tốc.</w:t>
      </w:r>
    </w:p>
    <w:p>
      <w:pPr>
        <w:pStyle w:val="BodyText"/>
      </w:pPr>
      <w:r>
        <w:t xml:space="preserve">Một chiếc vòng tay màu trắng với giá năm sáu chục ngàn nhưng chỉ sau hai tháng đã lên đến mức giá hai trăm ngàn, đừng nói là phỉ thúy đỏ cấp băng như thế này, dù ở một tiệm đá quý ở thành phố lớn cũng tuyệt dối là bảo vật trấn điếm.</w:t>
      </w:r>
    </w:p>
    <w:p>
      <w:pPr>
        <w:pStyle w:val="BodyText"/>
      </w:pPr>
      <w:r>
        <w:t xml:space="preserve">Nếu như lệnh siết chặt nguyên thạch phỉ thúy ở Myanmar không được giải trừ, như vậy giá cả phỉ thúy trong nước sẽ ngày càng tăng, tốc độ tăng trưởng là trước nay chưa từng có, đã vượt qua nhiều ngành đầu tư khác. Trang Duệ bây giờ không thiếu tiền, vì vậy nếu giữ lại những chiếc vòng tay này, sợ rằng mai sau sẽ bán được số tiền lớn.</w:t>
      </w:r>
    </w:p>
    <w:p>
      <w:pPr>
        <w:pStyle w:val="BodyText"/>
      </w:pPr>
      <w:r>
        <w:t xml:space="preserve">Ổ Giai nhìn Trang Duệ, sau đó nàng cầm lấy một cái hộp và mở ra, ngay sau đó ánh mắt không lớn nhưng đầy linh động chợt khựng lại, ngay sau đó thì nhìn chằm chằm vào trong hộp, cũng không chịu dời mắt.</w:t>
      </w:r>
    </w:p>
    <w:p>
      <w:pPr>
        <w:pStyle w:val="BodyText"/>
      </w:pPr>
      <w:r>
        <w:t xml:space="preserve">- Này, nhìn đủ chưa? Ngây người rồi à?</w:t>
      </w:r>
    </w:p>
    <w:p>
      <w:pPr>
        <w:pStyle w:val="BodyText"/>
      </w:pPr>
      <w:r>
        <w:t xml:space="preserve">Trang Duệ ngồi bên cạnh vài phút, hắn phát hiện Ổ Giai không phản ứng với chính mình, hắn đưa mắt nhìn thì thấy nàng đang bị chiếc vòng tay làm ê say.</w:t>
      </w:r>
    </w:p>
    <w:p>
      <w:pPr>
        <w:pStyle w:val="BodyText"/>
      </w:pPr>
      <w:r>
        <w:t xml:space="preserve">- Cái gì? Anh mới là ngây người.</w:t>
      </w:r>
    </w:p>
    <w:p>
      <w:pPr>
        <w:pStyle w:val="BodyText"/>
      </w:pPr>
      <w:r>
        <w:t xml:space="preserve">Ổ Giai vô thức đáp lời Trang Duệ, sua đó ánh mắt cũng dịch chuyển khỏi vòng tay, nhưng lúc này ánh mắt lại nhanh chóng đưa sang hai chiếc hộp khác, bàn tay nhanh chóng mở nắp ra. Lúc này ba chiếc vòng tay màu đỏ chợt bùng lên trong mắt nàng.</w:t>
      </w:r>
    </w:p>
    <w:p>
      <w:pPr>
        <w:pStyle w:val="BodyText"/>
      </w:pPr>
      <w:r>
        <w:t xml:space="preserve">- Trang Duệ, đây là vòng tay huyết ngọc sao?</w:t>
      </w:r>
    </w:p>
    <w:p>
      <w:pPr>
        <w:pStyle w:val="BodyText"/>
      </w:pPr>
      <w:r>
        <w:t xml:space="preserve">Ổ Giai nhìn ba chiếc vòng tay bùng ra màu đỏ cực kỳ yêu dị và hấp dẫn, nàng không tự chủ được phải hỏi một câu. Thạch Đầu Trai dù là quán đá quý số một Bành Thành nhưng phỉ thúy sản xuất ở đây chỉ là cấp băng, hơn nữa chủ yếu là phỉ thúy xanh, đừng nói là phỉ thúy huyết hồng, dù là ba màu phúc lộc thọ thì Ổ Giai cũng chưa từng gặp.</w:t>
      </w:r>
    </w:p>
    <w:p>
      <w:pPr>
        <w:pStyle w:val="BodyText"/>
      </w:pPr>
      <w:r>
        <w:t xml:space="preserve">Nhưng Ổ Giai chưa từng ăn thịt heo cũng từng thấy heo chạy, danh tiếng của vòng tay huyết ngọc vang xa, dù là người ngoài cũng biết, mà nàng công tác ở trong cửa hàng đá quý thì lại càng biết.</w:t>
      </w:r>
    </w:p>
    <w:p>
      <w:pPr>
        <w:pStyle w:val="BodyText"/>
      </w:pPr>
      <w:r>
        <w:t xml:space="preserve">- Không phải,d dây chỉ là phỉ thúy đỏ cấp băng, phẩm chất chưa đạt đến mức huyết ngọc.</w:t>
      </w:r>
    </w:p>
    <w:p>
      <w:pPr>
        <w:pStyle w:val="BodyText"/>
      </w:pPr>
      <w:r>
        <w:t xml:space="preserve">Trang Duệ cười cười, vòng tay huyết ngọc chính thức đang đặt trong tủ bảo hiểm dưới tầng hầm biệt thự, hắn phát hiện mình càng ngày càng vào nghề sâu hơn, rõ ràng giống như những nhà sưu tầm khác, thứ tốt thì giữ lại mà không chịu đưa ra, lúc không có gì làm thì lấy ra xem xét cũng vui.</w:t>
      </w:r>
    </w:p>
    <w:p>
      <w:pPr>
        <w:pStyle w:val="BodyText"/>
      </w:pPr>
      <w:r>
        <w:t xml:space="preserve">- Không đúng, chúng ta có thể nói nó là vòng tay huyết ngọc. Trang Duệ, anh không biết đấy thôi, đừng nói là vòng tay phỉ thúy đỏ, dù là loại lốm đốm màu đỏ cũng hiếm thấy, chỉ cần là vòng tay đỏ thì đó gọi là huyết ngọc.</w:t>
      </w:r>
    </w:p>
    <w:p>
      <w:pPr>
        <w:pStyle w:val="BodyText"/>
      </w:pPr>
      <w:r>
        <w:t xml:space="preserve">Ổ Giai trầm mê một lúc lâu, sua đó nàng nhanh chóng thanh tỉnh lại, nàng công tác ở cửa hàng Thạch Đầu Trai vài năm cũng không phải là chẳng có kinh nghiệm, nàng chỉ cần nhìn là biết được mánh khóe kinh doanh.</w:t>
      </w:r>
    </w:p>
    <w:p>
      <w:pPr>
        <w:pStyle w:val="BodyText"/>
      </w:pPr>
      <w:r>
        <w:t xml:space="preserve">- Như vậy cũng được sao? Nếu người ta cảm thấy không đúng, bọn họ đến tìm cô đòi nợ thì thế nào? xem tại</w:t>
      </w:r>
    </w:p>
    <w:p>
      <w:pPr>
        <w:pStyle w:val="BodyText"/>
      </w:pPr>
      <w:r>
        <w:t xml:space="preserve">Trang Duệ bị lời nói của Ổ Giai làm cho há hốc mồm, nếu vòng tay phỉ thúy cấp băng này được gọi là hồng ngọc, như vậy những thứ được làm từ phỉ thúy đỏ thủy tinh sẽ gọi là gì?</w:t>
      </w:r>
    </w:p>
    <w:p>
      <w:pPr>
        <w:pStyle w:val="BodyText"/>
      </w:pPr>
      <w:r>
        <w:t xml:space="preserve">- Hừ, anh không hiểu gì cả, vòng tay huyết ngọc cũng chia thành nhiều phẩm cấp, cấp cao nhất là thủy tinh, cấp băng thì kém hơn một chút, nhưng nếu gọi tên thì có thể gom là một. Quá đáng tiếc cho những chiếc vòng tay này...</w:t>
      </w:r>
    </w:p>
    <w:p>
      <w:pPr>
        <w:pStyle w:val="BodyText"/>
      </w:pPr>
      <w:r>
        <w:t xml:space="preserve">Trên gương mặt tròn nhỏ nhắn của Ổ Giai chợt có vẻ cuồng nhiệt, nàng hưng phấn vung vẫy bàn tay, giọng điệu cũng lớn dần lên làm cho đám nhân viên kinh doanh bên ngoài không biết có chuyện gì xảy ra, sau đó cửa phòng khách được mở ra, có người nhìn vào bên trong xem xét tình huống.</w:t>
      </w:r>
    </w:p>
    <w:p>
      <w:pPr>
        <w:pStyle w:val="BodyText"/>
      </w:pPr>
      <w:r>
        <w:t xml:space="preserve">- Khụ khụ, vòng tay huyết ngọc thì vòng tay huyết ngọc, bình tĩnh, nên bình tĩnh, kích động như vậy làm gì?</w:t>
      </w:r>
    </w:p>
    <w:p>
      <w:pPr>
        <w:pStyle w:val="BodyText"/>
      </w:pPr>
      <w:r>
        <w:t xml:space="preserve">Trang Duệ ho khan một tiếng, nha đầu kia nói lớn tiếng làm mình mất tự nhiên, người ngoài không biết còn tưởng rằng mình đang sàm sỡ, mà bây giờ hắn cũng không có tâm tình trêu chọc các cô gái.</w:t>
      </w:r>
    </w:p>
    <w:p>
      <w:pPr>
        <w:pStyle w:val="BodyText"/>
      </w:pPr>
      <w:r>
        <w:t xml:space="preserve">Ổ Giai nghe vậy thì thè lưỡi đứng lên nói:</w:t>
      </w:r>
    </w:p>
    <w:p>
      <w:pPr>
        <w:pStyle w:val="BodyText"/>
      </w:pPr>
      <w:r>
        <w:t xml:space="preserve">- Anh không phải là đầu cuối trong công tác tiêu thụ ngọc khí, anh sẽ không biết mức quý giá của nó, vì việc này có thể đẩy mạnh thanh danh của cửa hàng, tôi sẽ nói với ông nội, những việc cụ thể thì cả hai cứ bàn với nhau.</w:t>
      </w:r>
    </w:p>
    <w:p>
      <w:pPr>
        <w:pStyle w:val="BodyText"/>
      </w:pPr>
      <w:r>
        <w:t xml:space="preserve">Tuy bây giờ Ổ Giai là quản lý của Thạch Đầu Trai nhưng bình thường đều có thể làm chủ mọi chuyện, nhưng những chiếc vòng tay này ngày hôm nay quá đáng quý, cần phải do ông nội ra mặt mới được. Tốt nhất là hai bên có thể bàn giá như với bá vương lục. Phải biết rằng chỉ cần một món đế vương lục như ngón tay cái thì đã làm cho Thạch Đầu Trai lời gần hai triệu bạc.</w:t>
      </w:r>
    </w:p>
    <w:p>
      <w:pPr>
        <w:pStyle w:val="BodyText"/>
      </w:pPr>
      <w:r>
        <w:t xml:space="preserve">Nhưng tính toán này của Ổ Giai coi như là hư không, vì lần trước Trang Duệ đã cho bọn họ một phần nhân tình, khối đế vương lục trước đó là ột nửa tặng một nửa, ba chiếc vòng tay lần này thì khác, hắn sẽ không bán giá thấp cho Thạch Đầu Trai.</w:t>
      </w:r>
    </w:p>
    <w:p>
      <w:pPr>
        <w:pStyle w:val="BodyText"/>
      </w:pPr>
      <w:r>
        <w:t xml:space="preserve">Ổ lão gia tử nhanh chóng đi đến, sau khi Ổ Giai gọi điện thoại hơn hai mươi phút thì ông lão đã chống trượng đi vào trong cửa hàng. Lão cũn giống như Ổ Giai, thật sự khó thể nào khống chế sự hấp dẫn khi nhìn những chiếc vòng tay, nhưng cuối cùng Ổ lão gia tử vẫn là người kiến thức rộng rãi, chỉ hơi ngây người rồi nhanh chóng hồi phục lại.</w:t>
      </w:r>
    </w:p>
    <w:p>
      <w:pPr>
        <w:pStyle w:val="BodyText"/>
      </w:pPr>
      <w:r>
        <w:t xml:space="preserve">- Tiểu Trang, cậu thật sự là ném ra một món tốt, tôi chơi ngọc cả đời nhưng cũng chưa từng thấy qua phỉ thúy đỏ toàn phần được bao lần, có lẽ khối phỉ thúy này là không ít phải không? Có phỉ thúy đỏ thủy tinh không?</w:t>
      </w:r>
    </w:p>
    <w:p>
      <w:pPr>
        <w:pStyle w:val="BodyText"/>
      </w:pPr>
      <w:r>
        <w:t xml:space="preserve">Ổ lão gia tử là người đã thành tinh, sau khi cẩn thận dò xét chiếc vòng tay thì nhận định được cắt ra từ một khối phỉ thúy, và càng suy đoán trên tay Trang Duệ còn có hàng tốt.</w:t>
      </w:r>
    </w:p>
    <w:p>
      <w:pPr>
        <w:pStyle w:val="BodyText"/>
      </w:pPr>
      <w:r>
        <w:t xml:space="preserve">- Cái gì? Anh còn phỉ thúy đỏ cấp thủy tinh? Nếu hoàn công thì sẽ thật sự là vòng tay huyết ngọc, Trang Duệ, sao anh không mang đến?</w:t>
      </w:r>
    </w:p>
    <w:p>
      <w:pPr>
        <w:pStyle w:val="BodyText"/>
      </w:pPr>
      <w:r>
        <w:t xml:space="preserve">Ổ Giai ở bên cạnh nghe được lời của ông thì bất mãn nói một câu.</w:t>
      </w:r>
    </w:p>
    <w:p>
      <w:pPr>
        <w:pStyle w:val="BodyText"/>
      </w:pPr>
      <w:r>
        <w:t xml:space="preserve">- Đừng nói mò, Tiểu Trang làm thế này đã rất nhân nghĩ rồi, phỉ thúy đỏ cấp thủy tinh là thứ có thể được gặp sao?</w:t>
      </w:r>
    </w:p>
    <w:p>
      <w:pPr>
        <w:pStyle w:val="BodyText"/>
      </w:pPr>
      <w:r>
        <w:t xml:space="preserve">Ổ lão gia tử là người hiểu chuyện, lão trừng mắt nhìn cháu gái của mình, với kinh nghiệm của lão thì hoàn toàn biết phỉ thúy thủy tinh cũng không nhiều, có thể tạo ra vòng tay hay không cũng chưa thể rõ.</w:t>
      </w:r>
    </w:p>
    <w:p>
      <w:pPr>
        <w:pStyle w:val="BodyText"/>
      </w:pPr>
      <w:r>
        <w:t xml:space="preserve">Nhưng Ổ lão gia tử tuyệt đối không ngờ phỉ thúy đỏ cấp thủy tinh ở chỗ Trang Duệ có thể tạo ra năm chiếc vòng tay, thật sự là năm chiếc vòng tay, đồng thời lại còn thừa hơn một nửa khối phỉ thúy, nếu lão biết được thì sợ rằng sẽ dùng mọi cách để mua cho bằng được một cái.</w:t>
      </w:r>
    </w:p>
    <w:p>
      <w:pPr>
        <w:pStyle w:val="BodyText"/>
      </w:pPr>
      <w:r>
        <w:t xml:space="preserve">Trang Duệ cười cười nói:</w:t>
      </w:r>
    </w:p>
    <w:p>
      <w:pPr>
        <w:pStyle w:val="BodyText"/>
      </w:pPr>
      <w:r>
        <w:t xml:space="preserve">- Cũng có chút phỉ thúy đỏ cấp thủy tinh, nhưng cũng có hơi ít, dành cho người nhà sử dụng.</w:t>
      </w:r>
    </w:p>
    <w:p>
      <w:pPr>
        <w:pStyle w:val="BodyText"/>
      </w:pPr>
      <w:r>
        <w:t xml:space="preserve">Ổ lão gia tử có biểu hiện thì ra là như thế, lão nói:</w:t>
      </w:r>
    </w:p>
    <w:p>
      <w:pPr>
        <w:pStyle w:val="BodyText"/>
      </w:pPr>
      <w:r>
        <w:t xml:space="preserve">- Được rồi, Tiểu Trang, cậu có thể đưa đến ba chiếc vòng tay thế này là nể mặt tôi lắm rồi, cậu nó đi ba chiếc này giá bao nhiêu?</w:t>
      </w:r>
    </w:p>
    <w:p>
      <w:pPr>
        <w:pStyle w:val="BodyText"/>
      </w:pPr>
      <w:r>
        <w:t xml:space="preserve">- Ổ lão gia tử, vài chiếc vòng tay này là cháu nhờ bán hộ, nếu Thạch Đầu Trai tiêu thụ thì có thể được chia phần, ngài thấy thế nào?</w:t>
      </w:r>
    </w:p>
    <w:p>
      <w:pPr>
        <w:pStyle w:val="BodyText"/>
      </w:pPr>
      <w:r>
        <w:t xml:space="preserve">Trang Duệ trước đó từng nghe nói từng có người nhờ bán dùm, chia cho đối phương một phần lời.</w:t>
      </w:r>
    </w:p>
    <w:p>
      <w:pPr>
        <w:pStyle w:val="BodyText"/>
      </w:pPr>
      <w:r>
        <w:t xml:space="preserve">- Bán hộ?</w:t>
      </w:r>
    </w:p>
    <w:p>
      <w:pPr>
        <w:pStyle w:val="BodyText"/>
      </w:pPr>
      <w:r>
        <w:t xml:space="preserve">Ổ lão gia tử có chút sững sốt, lão khôn ngờ Trang Duệ lại có quyết định như vậy, nhưng sau đó lão lại gật đầu:</w:t>
      </w:r>
    </w:p>
    <w:p>
      <w:pPr>
        <w:pStyle w:val="BodyText"/>
      </w:pPr>
      <w:r>
        <w:t xml:space="preserve">- Được, theo như lời cậu nói, Giai Giai, chúng ta đi làm hiệp nghị, tôi và Tiểu Trang sẽ ký tên.</w:t>
      </w:r>
    </w:p>
    <w:p>
      <w:pPr>
        <w:pStyle w:val="BodyText"/>
      </w:pPr>
      <w:r>
        <w:t xml:space="preserve">Ổ lão gia tử là người già lão, biết rõ có vài việc nên làm đúng chừng mực, không nên quát tham lam.</w:t>
      </w:r>
    </w:p>
    <w:p>
      <w:pPr>
        <w:pStyle w:val="Compact"/>
      </w:pPr>
      <w:r>
        <w:br w:type="textWrapping"/>
      </w:r>
      <w:r>
        <w:br w:type="textWrapping"/>
      </w:r>
    </w:p>
    <w:p>
      <w:pPr>
        <w:pStyle w:val="Heading2"/>
      </w:pPr>
      <w:bookmarkStart w:id="363" w:name="chương-341-lễ-gặp-mặt"/>
      <w:bookmarkEnd w:id="363"/>
      <w:r>
        <w:t xml:space="preserve">341. Chương 341 : Lễ Gặp Mặt</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341: Lễ gặp mặt</w:t>
      </w:r>
    </w:p>
    <w:p>
      <w:pPr>
        <w:pStyle w:val="BodyText"/>
      </w:pPr>
      <w:r>
        <w:t xml:space="preserve">Nhóm Dịch: Tepga</w:t>
      </w:r>
    </w:p>
    <w:p>
      <w:pPr>
        <w:pStyle w:val="BodyText"/>
      </w:pPr>
      <w:r>
        <w:t xml:space="preserve">Nguồn: Sưu Tầm</w:t>
      </w:r>
    </w:p>
    <w:p>
      <w:pPr>
        <w:pStyle w:val="BodyText"/>
      </w:pPr>
      <w:r>
        <w:t xml:space="preserve">- Ôi, ông chủ đã đến rồi, mời ngồi, Tam Mao, còn ngồi đấy làm gì? Không có mắt sao? Còn không mau đi châm trà?</w:t>
      </w:r>
    </w:p>
    <w:p>
      <w:pPr>
        <w:pStyle w:val="BodyText"/>
      </w:pPr>
      <w:r>
        <w:t xml:space="preserve">Trang Duệ rời khỏi Thạch Đầu Trai và chạy xe đến nhà xưởng của Triệu Quốc Đống, vừa dừng xe trong sân và đi vào trong phòng làm việc đã thấy Trương Ngọc Phượng.</w:t>
      </w:r>
    </w:p>
    <w:p>
      <w:pPr>
        <w:pStyle w:val="BodyText"/>
      </w:pPr>
      <w:r>
        <w:t xml:space="preserve">Ông chủ Trương là người am hiểu con người, kinh nghiêm phong phú, lại có tính cách tứ hải huynh đệ, vì vậy đã tìm hiểu được tin tức về Trang Duệ từ miệng nhóm người Tứ Nhi, bây giờ thấy Trang Duệ đến thì nhanh chóng gọi người pha trà.</w:t>
      </w:r>
    </w:p>
    <w:p>
      <w:pPr>
        <w:pStyle w:val="BodyText"/>
      </w:pPr>
      <w:r>
        <w:t xml:space="preserve">- Không có gì, mọi người sau này là người nhà, cũng không cần xa lạ như vậy, anh Trương, anh rể của tôi đâu rồi?</w:t>
      </w:r>
    </w:p>
    <w:p>
      <w:pPr>
        <w:pStyle w:val="BodyText"/>
      </w:pPr>
      <w:r>
        <w:t xml:space="preserve">Trang Duệ khoát tay áo, lần này hắn đến thì nơi này đã khác lần trước, lần trước đến thì đám thợ máy đang ngồi tán dóc với nhau, bây giờ không ai rãnh rổi, tất cả đều phải sửa chữa xe, bận tối mặt.</w:t>
      </w:r>
    </w:p>
    <w:p>
      <w:pPr>
        <w:pStyle w:val="BodyText"/>
      </w:pPr>
      <w:r>
        <w:t xml:space="preserve">- Ông chủ Triệu vừa rồi còn ở đây, có lẽ đã đi đâu đó chỉ điểm, cậu chờ chút, tôi sẽ đi tìm về cho.</w:t>
      </w:r>
    </w:p>
    <w:p>
      <w:pPr>
        <w:pStyle w:val="BodyText"/>
      </w:pPr>
      <w:r>
        <w:t xml:space="preserve">Trương Ngọc Phượng nói và chuẩn bị đi ra.</w:t>
      </w:r>
    </w:p>
    <w:p>
      <w:pPr>
        <w:pStyle w:val="BodyText"/>
      </w:pPr>
      <w:r>
        <w:t xml:space="preserve">- Chỉ dạy cái gì? Anh rể của tôi hình như cũng không tiếp tục thu đồ đệ...</w:t>
      </w:r>
    </w:p>
    <w:p>
      <w:pPr>
        <w:pStyle w:val="BodyText"/>
      </w:pPr>
      <w:r>
        <w:t xml:space="preserve">Trang Duệ có chút kỳ quái, Triệu Quốc Đống ngoài vài người đồ đệ trước kia thì không thu thêm, Tứ Nhi là một trong số các đồ đệ của Triệu Quốc Đống.</w:t>
      </w:r>
    </w:p>
    <w:p>
      <w:pPr>
        <w:pStyle w:val="BodyText"/>
      </w:pPr>
      <w:r>
        <w:t xml:space="preserve">Sửa xe là một nghề kỹ thuật, bây giờ những sư phụ trong nhà máy dạy bảo cho đồ đệ cũng giốn như danh xưng trong nhà, bọn họ chỉ lo chuyện ăn uống, trừ khi cậu có thể xuất sư và tự sửa chữa mới có lương, vì vậy thấy người bận rộn thì rất nhiều nhưng thực chất chỉ là học nghề mà chẳng có đồng lương nào.</w:t>
      </w:r>
    </w:p>
    <w:p>
      <w:pPr>
        <w:pStyle w:val="BodyText"/>
      </w:pPr>
      <w:r>
        <w:t xml:space="preserve">- À, là vài tên thủ hạ của tôi, bọn họ có chút tay nghề, bây giờ ông chủ Triệu đang rảnh nên chỉ điểm một chút, nếu không thì nhà máy cũng không cần nhiều bảo vệ làm gì...</w:t>
      </w:r>
    </w:p>
    <w:p>
      <w:pPr>
        <w:pStyle w:val="BodyText"/>
      </w:pPr>
      <w:r>
        <w:t xml:space="preserve">Trương Ngọc Phượng giải thích như vậy thì Trang Duệ coi như hiểu được, thì ra vài chục người trước kia đi theo Trương Ngọc Phượng đều được phân công làm đội bảo vệ nhà xưởng, xem như có cần câu cơm cho bọn họ. Nhưng bình thường bọn họ cũng không có việc gì làm, vì vậy tiền lương cũng thấp hơn nhân công sửa xe.</w:t>
      </w:r>
    </w:p>
    <w:p>
      <w:pPr>
        <w:pStyle w:val="BodyText"/>
      </w:pPr>
      <w:r>
        <w:t xml:space="preserve">Trước kia trong đám người đi theo Trương Ngọc Phượng cũng không thiếu kẻ có gia đình, vì vậy bọn họ muốn học chút kỹ thuật, chuyển sang làm nhân công. Bảo vệ cũng không thể làm cả đời, vì vài năm nữa tuổi tác lớn sẽ xong, bây giờ có thể có lương và có việc để học, sao không làm?</w:t>
      </w:r>
    </w:p>
    <w:p>
      <w:pPr>
        <w:pStyle w:val="BodyText"/>
      </w:pPr>
      <w:r>
        <w:t xml:space="preserve">- Tiểu Duệ, cậu đến rồi à? Cậu chờ chút...</w:t>
      </w:r>
    </w:p>
    <w:p>
      <w:pPr>
        <w:pStyle w:val="BodyText"/>
      </w:pPr>
      <w:r>
        <w:t xml:space="preserve">Trang Duệ đang nói chuyện với Trương Ngọc Phượng thì Triệu Quốc Đống cũng đi về phía văn phòng với hai tay vấy dầu mỡ, hắn bắt chuyện với Trang Duệ một câu rồi xoay người ra ngoài rửa tay.</w:t>
      </w:r>
    </w:p>
    <w:p>
      <w:pPr>
        <w:pStyle w:val="BodyText"/>
      </w:pPr>
      <w:r>
        <w:t xml:space="preserve">Thấy Triệu Quốc Đống quay lại thì Trương Ngọc Phượng lấy cớ đi ra, coi như nhường chỗ cho hai anh em Trang Duệ.</w:t>
      </w:r>
    </w:p>
    <w:p>
      <w:pPr>
        <w:pStyle w:val="BodyText"/>
      </w:pPr>
      <w:r>
        <w:t xml:space="preserve">- Anh rể, nhà xưởng đã chỉnh hợp được một tháng, thế nào rồi? Có thể phát triển được chứ? Em thấy Trương Ngọc Phượng này cũng không tệ...</w:t>
      </w:r>
    </w:p>
    <w:p>
      <w:pPr>
        <w:pStyle w:val="BodyText"/>
      </w:pPr>
      <w:r>
        <w:t xml:space="preserve">Trang Duệ muốn gọi Triệu Quốc Đống đến Bắc Kinh, vì hai ngày nữa là đến tết trung thu, Âu Dương Uyển đã gọi điện thoại để nhóm Trang Duệ đi sang. Trong nhà Triệu Quốc Đống có vài anh chị em, vì vậy một năm không ăn trung thu ở Bành Thành cũng không là vấn đề, nhưng chuyện về nhà máy thì Triệu Quốc Đống thật sự không thể nào bỏ bê cho được.</w:t>
      </w:r>
    </w:p>
    <w:p>
      <w:pPr>
        <w:pStyle w:val="BodyText"/>
      </w:pPr>
      <w:r>
        <w:t xml:space="preserve">Triệu Quốc Đống cầm khăn lau mồ hôi, hắn nói với Trang Duệ:</w:t>
      </w:r>
    </w:p>
    <w:p>
      <w:pPr>
        <w:pStyle w:val="BodyText"/>
      </w:pPr>
      <w:r>
        <w:t xml:space="preserve">- Rất tốt, nhà xưởng bên kia có Mao Lục xem xét, bên này lại có Tứ Nhi, những lỗi bình thường đều có thể sửa chữa. À, còn có Trương Ngọc Phượng, người này là rất tốt, có anh ta thì tôi đi cũng an tâm hơn, chúng ta khi nào đến Bắc Kinh?</w:t>
      </w:r>
    </w:p>
    <w:p>
      <w:pPr>
        <w:pStyle w:val="BodyText"/>
      </w:pPr>
      <w:r>
        <w:t xml:space="preserve">Mao Lục chính là một đồ đệ khác của Triệu Quốc Đống, mà Triệu Quốc Đống cũng không nặng bên này nhẹ bên kia, Mao Lục và Tứ Nhi mỗi người phụ trách một bên.</w:t>
      </w:r>
    </w:p>
    <w:p>
      <w:pPr>
        <w:pStyle w:val="BodyText"/>
      </w:pPr>
      <w:r>
        <w:t xml:space="preserve">- Bây giờ thì đi, anh về nhà chờ với chị, em về biệt thự đón Tiểu Bạch Sư, chúng ta tìm một chỗ dùng cơm rồi cùng đi.</w:t>
      </w:r>
    </w:p>
    <w:p>
      <w:pPr>
        <w:pStyle w:val="BodyText"/>
      </w:pPr>
      <w:r>
        <w:t xml:space="preserve">Trang Duệ nhìn đồng hồ, đã là mười hai giờ trưa, tính thời gian thì cơm nước xong sẽ đi, hơn mười giờ tối sẽ đến Bắc Kinh.</w:t>
      </w:r>
    </w:p>
    <w:p>
      <w:pPr>
        <w:pStyle w:val="BodyText"/>
      </w:pPr>
      <w:r>
        <w:t xml:space="preserve">- Được, cậu đi trước đi, tôi ra nói với mọi người một tiếng...</w:t>
      </w:r>
    </w:p>
    <w:p>
      <w:pPr>
        <w:pStyle w:val="BodyText"/>
      </w:pPr>
      <w:r>
        <w:t xml:space="preserve">Niếp Niếp đã ở Bắc Kinh cả hai tháng, Triệu Quốc Đống cũng nhớ con gái, vì vậy đồng ý, sau đó đi ra ngoài tìm Trương Ngọc Phượng và Tứ Nhi.</w:t>
      </w:r>
    </w:p>
    <w:p>
      <w:pPr>
        <w:pStyle w:val="BodyText"/>
      </w:pPr>
      <w:r>
        <w:t xml:space="preserve">Trang Duệ lái xe chạu về biệt thự, cũng không vội vàng đưa Tiểu Bạch Sư bỏ đi mà đi xuống tầng hầm.</w:t>
      </w:r>
    </w:p>
    <w:p>
      <w:pPr>
        <w:pStyle w:val="BodyText"/>
      </w:pPr>
      <w:r>
        <w:t xml:space="preserve">Trên những chiếc kệ mà chủ nhân trước kia làm sẵn có một dãy hộp đựng đồ trang sức, Trang Duệ mở những chiếc hộp đó ra, đèn chân không chiếu xuống làm cho không gian bùng lên màu đỏ yêu dị.</w:t>
      </w:r>
    </w:p>
    <w:p>
      <w:pPr>
        <w:pStyle w:val="BodyText"/>
      </w:pPr>
      <w:r>
        <w:t xml:space="preserve">- Ôi, lại phải xuất huyết nữa rồi...</w:t>
      </w:r>
    </w:p>
    <w:p>
      <w:pPr>
        <w:pStyle w:val="BodyText"/>
      </w:pPr>
      <w:r>
        <w:t xml:space="preserve">Trang Duệ dùng ánh mắt không muốn nhìn những bảo bối trên kệ, sau đó bắt đầu chọn vài món ở phần trang sức phỉ thúy cấp băng.</w:t>
      </w:r>
    </w:p>
    <w:p>
      <w:pPr>
        <w:pStyle w:val="BodyText"/>
      </w:pPr>
      <w:r>
        <w:t xml:space="preserve">Lần này về ăn trung thu ở Bắc Kinh thì có bác cả và bác hai của Trang Duệ, còn có vài người anh chị họ, bọn họ đều đi đến nhà ông. Đầu tiên là vui tết trung thu, thứ hai cũng muốn cho đám con cháu gặp mặt cô cô. Khi Âu Dương Uyển rời đi thì Âu Dương Lỗi lúc đó lớn nhất cũng chỉ là một đứa bé mặc tã mà thôi.</w:t>
      </w:r>
    </w:p>
    <w:p>
      <w:pPr>
        <w:pStyle w:val="BodyText"/>
      </w:pPr>
      <w:r>
        <w:t xml:space="preserve">Âu Dương Uyển vài ngày trước đã gọi điện thoại cho Trang Duệ, để hắn chuẩn bị chút đặc sản Bành Thành đưa đến thủ đô, đến lúc đó phải phân phát cho tất cả vãn bối đưa về xem như chút tâm ý. Nhưng Trang Duệ đi dạo nửa ngày ở Bành Thành mà chỉ thấy có bánh trái, gặp mặt mà đưa những thứ kia cũng ngại, vì vậy hắn mới quả quyết tặng ỗi người một món trang sức phỉ thúy đỏ cấp băng.</w:t>
      </w:r>
    </w:p>
    <w:p>
      <w:pPr>
        <w:pStyle w:val="BodyText"/>
      </w:pPr>
      <w:r>
        <w:t xml:space="preserve">Dù phỉ thúy đỏ cấp băng được dùng làm vòng tay nhưng với tài nghệ của La Giang thì những món hoa tai dây chuyền và vật trang sức đều rất tinh xảo. Các cô gái đều thích màu đỏ, vì vậy một cặp hoa tai chỗ này cũng có giá ít nhất là năm sáu chục ngàn, cộng thêm vật trang sức thì cũng phải hơn bảy chục ngàn...</w:t>
      </w:r>
    </w:p>
    <w:p>
      <w:pPr>
        <w:pStyle w:val="BodyText"/>
      </w:pPr>
      <w:r>
        <w:t xml:space="preserve">Lần đầu gặp mặt, Trang Duệ tin nếu mẹ mình đưa ra những món này, dù đám anh chị họ của mình tầm mắt có cao thế nào cũng không tìm ra bất kỳ vấn đề gì để nói ra nói vào.</w:t>
      </w:r>
    </w:p>
    <w:p>
      <w:pPr>
        <w:pStyle w:val="BodyText"/>
      </w:pPr>
      <w:r>
        <w:t xml:space="preserve">Trang Duệ tính toán chi tiết, ngoài Âu Dương Quân, còn có ba vị chị dâu và hai chị họ, tổng cộng là năm người, mỗi người mộit cặp hoa tai và một vật trang sức. Còn Từ đại tiểu thư sắp kết hôn thì tặng một chiếc vòng tay, như vậy phải đưa ra sáu cặp hoa tai và sáu vật tráng sức.</w:t>
      </w:r>
    </w:p>
    <w:p>
      <w:pPr>
        <w:pStyle w:val="BodyText"/>
      </w:pPr>
      <w:r>
        <w:t xml:space="preserve">Tuy Trang Duệ ở chỗ này có hơn bốn mươi vật trang sức nhưng vẫn tỏ ra đau lòng, nếu không phải vì mẹ không muốn bị những vãn bối kia xem nhẹ, hắn đã không muốn lấy nó ra tặng cho người, vì số hàng này cũng phải hơn hai triệu bạc.</w:t>
      </w:r>
    </w:p>
    <w:p>
      <w:pPr>
        <w:pStyle w:val="BodyText"/>
      </w:pPr>
      <w:r>
        <w:t xml:space="preserve">- Mình là người nhỏ nhất trong nhà, sau này cần phải tìm chút chổ tốt từ các anh các chị mới được...</w:t>
      </w:r>
    </w:p>
    <w:p>
      <w:pPr>
        <w:pStyle w:val="BodyText"/>
      </w:pPr>
      <w:r>
        <w:t xml:space="preserve">Trang Duệ vừa thu vào vật trang sức vừa thầm nghĩ bất bình, đây cũng là vì lấy thể diện ẹ, nếu đổi lại là chính Trang Duệ, hắn không dựa vào vai vế nhỏ để đi tìm lợi là may lắm rồi.</w:t>
      </w:r>
    </w:p>
    <w:p>
      <w:pPr>
        <w:pStyle w:val="BodyText"/>
      </w:pPr>
      <w:r>
        <w:t xml:space="preserve">Trang Duệ bỏ tất cả những món trang sức vào ba lô sau lưng, sau đó hắn lấy từ tầng cuối cùng trên kệ ra hai cái hộp chứa vòng tay, trong đó có một chiếc hộp là vòng tay phỉ thúy cấp băng cho Từ tiểu thư sắp kết hôn, một cái chính là vòng tay huyết ngọc cho bà ngoại. Đó là chờ đến thời điểm mừng bảy mươi năm ngày cưới, mẹ hắn sẽ đưa cho bà, vì vậy mà hắn dứt khoát mang luôn theo cho tiện.</w:t>
      </w:r>
    </w:p>
    <w:p>
      <w:pPr>
        <w:pStyle w:val="Compact"/>
      </w:pPr>
      <w:r>
        <w:t xml:space="preserve">Trang Duệ khóa kỹ tầng hầm, sau đó đưa Tiểu Bạch Sư lên xe đến tìm chị gái. Hắn không cần lo lắng vấn đề an toàn ở đây, vì trên cửa có hệ thống báo cảnh sát, đừng nói là là nơi này rất bí mật, dù là bọn trộm có tìm ra được mà dùng lực phá vỡ thì hệ thống an toàn sẽ báo động cảnh sát phụ cận.</w:t>
      </w:r>
      <w:r>
        <w:br w:type="textWrapping"/>
      </w:r>
      <w:r>
        <w:br w:type="textWrapping"/>
      </w:r>
    </w:p>
    <w:p>
      <w:pPr>
        <w:pStyle w:val="Heading2"/>
      </w:pPr>
      <w:bookmarkStart w:id="364" w:name="chương-342-âu-dương-lỗi-thăng-chức."/>
      <w:bookmarkEnd w:id="364"/>
      <w:r>
        <w:t xml:space="preserve">342. Chương 342 : Âu Dương Lỗi Thăng Chức.</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342: Âu Dương Lỗi thăng chức.</w:t>
      </w:r>
    </w:p>
    <w:p>
      <w:pPr>
        <w:pStyle w:val="BodyText"/>
      </w:pPr>
      <w:r>
        <w:t xml:space="preserve">Nhóm Dịch: Tepga</w:t>
      </w:r>
    </w:p>
    <w:p>
      <w:pPr>
        <w:pStyle w:val="BodyText"/>
      </w:pPr>
      <w:r>
        <w:t xml:space="preserve">Nguồn: Sưu Tầm</w:t>
      </w:r>
    </w:p>
    <w:p>
      <w:pPr>
        <w:pStyle w:val="BodyText"/>
      </w:pPr>
      <w:r>
        <w:t xml:space="preserve">Sau khi đón Triệu Quốc Đống và Trang Mẫn, ba người tùy tiện tìm quán ăn, sau đó Trang Duệ lái xe đưa hai người đi về phía Bắc Kinh.</w:t>
      </w:r>
    </w:p>
    <w:p>
      <w:pPr>
        <w:pStyle w:val="BodyText"/>
      </w:pPr>
      <w:r>
        <w:t xml:space="preserve">Vài ngày trước Cổ Vân đã nói trong điện thoại là sẽ cho Trang Duệ một niềm vui bất ngờ, Trang Duệ thấy có lẽ là tứ hợp viện sắp xây xong, nếu có thể ơr lại thì hắn sẽ ở trong thời gian ngắn, dù sao thì không khí sưu tầm ở đây cũng mạnh hơn Bành Thành rất nhiều.</w:t>
      </w:r>
    </w:p>
    <w:p>
      <w:pPr>
        <w:pStyle w:val="BodyText"/>
      </w:pPr>
      <w:r>
        <w:t xml:space="preserve">Trên đường đi Trang Duệ và Triệu Quốc Đống đã thay nhau lái vài đoạn đường, đến tối khi tiến vào Bắc Kinh thì Trang Duệ chạy xe về phía Ngọc Tuyền Sơn, hắn lại cầm điện thoại gọi đi.</w:t>
      </w:r>
    </w:p>
    <w:p>
      <w:pPr>
        <w:pStyle w:val="BodyText"/>
      </w:pPr>
      <w:r>
        <w:t xml:space="preserve">- Alo, Trang Duệ à?</w:t>
      </w:r>
    </w:p>
    <w:p>
      <w:pPr>
        <w:pStyle w:val="BodyText"/>
      </w:pPr>
      <w:r>
        <w:t xml:space="preserve">Trong điện thoại vang lên âm thanh của Miêu Phỉ Phỉ, cả tháng qua nàng liên tục dùng điện thoại thúc giục Trang Duệ đến Bắc Kinh, bây giờ hắn gọi điện thoại đến làm cho nàng thật sự bất ngờ.</w:t>
      </w:r>
    </w:p>
    <w:p>
      <w:pPr>
        <w:pStyle w:val="BodyText"/>
      </w:pPr>
      <w:r>
        <w:t xml:space="preserve">- Là tôi, cảnh sát Miêu, tôi đã đến Bắc Kinh, nhưng hôm nay không rảnh rồi, ngài mai chúng ta gặp nhau. À, cô tìm tôi có việc gì? Tôi nói trước rồi đấy nhé, tôi có bạn gái rồi...</w:t>
      </w:r>
    </w:p>
    <w:p>
      <w:pPr>
        <w:pStyle w:val="BodyText"/>
      </w:pPr>
      <w:r>
        <w:t xml:space="preserve">Trang Duệ nói một câu với Miêu Phỉ Phỉ trong điện thoại, cô gái này tuy rất có hương vị nhưng tính cách quá thẳng thắn, cũng rất chân thành, nếu như không có vấn đề gì thì làm bạn tốt là rất tuyệt.</w:t>
      </w:r>
    </w:p>
    <w:p>
      <w:pPr>
        <w:pStyle w:val="BodyText"/>
      </w:pPr>
      <w:r>
        <w:t xml:space="preserve">- Phì, tiểu tử thối anh đúng là, nếu không phải anh bây giờ cũng có chút danh tiếng, tôi cũng không cần anh hỗ trợ.</w:t>
      </w:r>
    </w:p>
    <w:p>
      <w:pPr>
        <w:pStyle w:val="BodyText"/>
      </w:pPr>
      <w:r>
        <w:t xml:space="preserve">Miêu Phỉ Phỉ dùng giọng mũi nói với Trang Duệ, nàng tiếp tục:</w:t>
      </w:r>
    </w:p>
    <w:p>
      <w:pPr>
        <w:pStyle w:val="BodyText"/>
      </w:pPr>
      <w:r>
        <w:t xml:space="preserve">- Sáng mai tôi sẽ điện thoại cho anh, chuyện gì cụ thể thì ngày mai lại nói, đến lúc đó có lẽ sẽ có lãnh đạo đi theo.</w:t>
      </w:r>
    </w:p>
    <w:p>
      <w:pPr>
        <w:pStyle w:val="BodyText"/>
      </w:pPr>
      <w:r>
        <w:t xml:space="preserve">- Này, Miêu Phỉ Phỉ, chúng ta là bạn bè, tôi cũng không có liên quan đến lãnh đạo của cô, nếu như việc tư cô nhờ hỗ trợ thì tôi tuyệt đối không nhiều lời, nhưng nếu là chuyện công thì tôi xin lỗi, không giúp được nhé...</w:t>
      </w:r>
    </w:p>
    <w:p>
      <w:pPr>
        <w:pStyle w:val="BodyText"/>
      </w:pPr>
      <w:r>
        <w:t xml:space="preserve">Lãnh đạo của Miêu Phỉ Phỉ tất nhiên là người trong cục công an, Trang Duệ không nghĩ rằng bọn họ có gì cần mình hỗ trợ, nhưng sau sự kiện thiếu chút nữa bị bắn chết ở Sơn Tây, hắn thật sự không còn nhiều nhiệt huyết. Dù sao thì liên quan đến cảnh sát cũng chẳng có gì là tốt.</w:t>
      </w:r>
    </w:p>
    <w:p>
      <w:pPr>
        <w:pStyle w:val="BodyText"/>
      </w:pPr>
      <w:r>
        <w:t xml:space="preserve">- Này, tôi nói với anh nhé, thân là công dân mà tư tưởng tố chất thấp vậy sao? Cho là tôi nhờ anh hỗ trợ tư nhân, nếu mai không nhận điện thoại của tôi, tôi sẽ đến Ngọc Tuyền Sơn tìm anh.</w:t>
      </w:r>
    </w:p>
    <w:p>
      <w:pPr>
        <w:pStyle w:val="BodyText"/>
      </w:pPr>
      <w:r>
        <w:t xml:space="preserve">Cảnh sát Miêu tỏ ra không bằng lòng với thái độ của Trang Duệ, nàng uy hiếp một câu rồi cúp điện thoại.</w:t>
      </w:r>
    </w:p>
    <w:p>
      <w:pPr>
        <w:pStyle w:val="BodyText"/>
      </w:pPr>
      <w:r>
        <w:t xml:space="preserve">Vừa vào đến trại an dưỡng Ngọc Tuyền Sơn thì Trang Duệ rõ ràng cảm giác được lực lượng cảnh vệ ở đây lại được tăng cường rất nhiều, vì đến những ngày lễ tết thì những nơi đặc thù thế này thường được canh phòng nghiêm ngặt.</w:t>
      </w:r>
    </w:p>
    <w:p>
      <w:pPr>
        <w:pStyle w:val="BodyText"/>
      </w:pPr>
      <w:r>
        <w:t xml:space="preserve">Từ khi vị chủ tịch Lý bị bắn thập niên 90, bị viên cảnh vệ mưu sát, bây giờ vì đảm bảo an toàn của thủ trưởng mà đám cảnh vệ luôn được đề cao khả năng chính trị, thẩm tra chính trị và khảo hạch các phương diện. Thậm chí còn có bác sĩ chuẩn đoán về tâm lý tư tưởng, vì vậy bọn họ không những có thân thủ tốt, còn là những người có tâm lý tố chất cao vời.</w:t>
      </w:r>
    </w:p>
    <w:p>
      <w:pPr>
        <w:pStyle w:val="BodyText"/>
      </w:pPr>
      <w:r>
        <w:t xml:space="preserve">Đây là lần thứ hai Trang Duệ bị cản lại, nguyên nhân là vì Tiểu Bạch Sư, lần trước có người cho đi, nhưng lần này một vị cảnh vệ nói không cho phép đi vào.</w:t>
      </w:r>
    </w:p>
    <w:p>
      <w:pPr>
        <w:pStyle w:val="BodyText"/>
      </w:pPr>
      <w:r>
        <w:t xml:space="preserve">Trang Duệ rơi vào đường cùng chỉ có thể gọi điện thoại đến nhà ông ngoại, một người phụ nữ lạ nghe máy, Trang Duệ nói rõ sự việc. Vài phút sau một chiếc Hummer từ bên trong chạy ra, sau đó dừng ngay bên cạnh cổng.</w:t>
      </w:r>
    </w:p>
    <w:p>
      <w:pPr>
        <w:pStyle w:val="BodyText"/>
      </w:pPr>
      <w:r>
        <w:t xml:space="preserve">- Anh Lỗi, anh đến sớm vậy à?</w:t>
      </w:r>
    </w:p>
    <w:p>
      <w:pPr>
        <w:pStyle w:val="BodyText"/>
      </w:pPr>
      <w:r>
        <w:t xml:space="preserve">Trang Duệ thấy người đàn ông đi xuống chiếc Hummer chính là Âu Dương Lỗi toàn thân mặc quân phục, vì vậy tiến lên bắt chuyện. Hắn biết tính chất quân sự của Âu Dương Lỗi là đặc thù, vì vậy bình thường ít khi nào cởi quân phục.</w:t>
      </w:r>
    </w:p>
    <w:p>
      <w:pPr>
        <w:pStyle w:val="BodyText"/>
      </w:pPr>
      <w:r>
        <w:t xml:space="preserve">- Gần đây công tác có chút thay đổi, cũng không còn quá bận rộn. À, đúng rồi, đây là Tiểu Mẫn và chồng sao?</w:t>
      </w:r>
    </w:p>
    <w:p>
      <w:pPr>
        <w:pStyle w:val="BodyText"/>
      </w:pPr>
      <w:r>
        <w:t xml:space="preserve">Âu Dương Lỗi bắt chuyện với Trang Duệ xong và nhìn về phía vợ chồng Trang Mẫn.</w:t>
      </w:r>
    </w:p>
    <w:p>
      <w:pPr>
        <w:pStyle w:val="BodyText"/>
      </w:pPr>
      <w:r>
        <w:t xml:space="preserve">- Đúng vậy, chị, đây là anh Lỗi, là con của bác cả, lần trước chị đến thì anh ấy vừa lúc đi công tác. Anh Lỗi, chúc mừng anh vì vừa được thăng chức...</w:t>
      </w:r>
    </w:p>
    <w:p>
      <w:pPr>
        <w:pStyle w:val="BodyText"/>
      </w:pPr>
      <w:r>
        <w:t xml:space="preserve">Trang Duệ giới thiệu hai bên, sau đó hắn nhìn về phía bờ vai Âu Dương Lỗi, một ngôi sao đã biến thành hai, là quan hàm trung tướng.</w:t>
      </w:r>
    </w:p>
    <w:p>
      <w:pPr>
        <w:pStyle w:val="BodyText"/>
      </w:pPr>
      <w:r>
        <w:t xml:space="preserve">- Ha ha, sau này sẽ có thời gian ở Bắc Kinh, đến lúc đó anh em chúng ta sẽ thân cận hơn. Đúng rồi, tình huống bị thương của Quốc Đống là không sao chứ?</w:t>
      </w:r>
    </w:p>
    <w:p>
      <w:pPr>
        <w:pStyle w:val="BodyText"/>
      </w:pPr>
      <w:r>
        <w:t xml:space="preserve">Âu Dương Lỗi cười cười nói, bây giờ chỉ có biên chế quân đặc chủng là không có trường hợp đặc biệt, hắn là thiếu tướng sư trưởng đã quá đặc biệt, nếu tiến thêm một bước thì sẽ rời khỏi sư đặc chủng, chỉ có thể quay về thủ đô làm phó tư lệnh, cũng là quyền cao chức trọng.</w:t>
      </w:r>
    </w:p>
    <w:p>
      <w:pPr>
        <w:pStyle w:val="BodyText"/>
      </w:pPr>
      <w:r>
        <w:t xml:space="preserve">Phải biết rằng nơi này chính là dưới chân thiên tử, tuyệt đối là trung tâm quyền lợi của cả nước, chỉ cần đặt chân ở đây sẽ là phó thống lĩnh ngự lâm quân.</w:t>
      </w:r>
    </w:p>
    <w:p>
      <w:pPr>
        <w:pStyle w:val="BodyText"/>
      </w:pPr>
      <w:r>
        <w:t xml:space="preserve">Âu Dương Lỗi lần này lên chức vốn cũng phát sinh nhiều tranh luận lớn trong quân, nhưng lúc này sức khỏe của ông cụ Âu Dương phát triển tốt đẹp, những âm thanh phản đối cũng không dám bùng ra. Hơn nữa bố của Âu Dương Lỗi cuối năm cũng sẽ tiến vào trung ương, cộng thêm những mối quan hệ chắc như thép của ông trong thời gian qua, lần này thỏa hiệp với thế lực các bên, nhưng những gì xảy ra bên trong cũng không đơn giản như người ta tưởng.</w:t>
      </w:r>
    </w:p>
    <w:p>
      <w:pPr>
        <w:pStyle w:val="BodyText"/>
      </w:pPr>
      <w:r>
        <w:t xml:space="preserve">Triệu Quốc Đống đã sớm nghe Trang Duệ nói về người anh này, hắn biết đây là vị tướng quân mà một tháng trước đã dùng một cuộc điện thoại để điều động phó trung đoàn trưởng trung đoàn cảnh sát quân sự tỉnh, vì thế hắn tiến lên bắt tay Âu Dương Lỗi rồi nói:</w:t>
      </w:r>
    </w:p>
    <w:p>
      <w:pPr>
        <w:pStyle w:val="BodyText"/>
      </w:pPr>
      <w:r>
        <w:t xml:space="preserve">- Cám ơn anh Lỗi, đều là vết thương nhỏ, đã sớm lành hẳn rồi.</w:t>
      </w:r>
    </w:p>
    <w:p>
      <w:pPr>
        <w:pStyle w:val="BodyText"/>
      </w:pPr>
      <w:r>
        <w:t xml:space="preserve">- À, bây giờ trị an hơi rối, ôi, cậu xem, tôi lại nói đi đâu rồi, chúng ta vào thôi, vào nhà tôi... đọc truyện mới nhất tại .</w:t>
      </w:r>
    </w:p>
    <w:p>
      <w:pPr>
        <w:pStyle w:val="BodyText"/>
      </w:pPr>
      <w:r>
        <w:t xml:space="preserve">Âu Dương Lỗi bắt chuyện với cảnh vệ viên ngoài cổng, sau đó đưa ra giấy chứng nhận, viên cảnh vệ kia làm lễ rồi cho đi.</w:t>
      </w:r>
    </w:p>
    <w:p>
      <w:pPr>
        <w:pStyle w:val="BodyText"/>
      </w:pPr>
      <w:r>
        <w:t xml:space="preserve">- Nếu trong thành phố không cho nuôi thì đưa vào quân khu cho tôi nuôi...</w:t>
      </w:r>
    </w:p>
    <w:p>
      <w:pPr>
        <w:pStyle w:val="BodyText"/>
      </w:pPr>
      <w:r>
        <w:t xml:space="preserve">Âu Dương Lỗi nhìn Tiểu Bạch Sư bằng ánh mắt hâm mộ, đàn ông không có mấy người không thích loại Ngao Tây Tạng cực phẩm thế này.</w:t>
      </w:r>
    </w:p>
    <w:p>
      <w:pPr>
        <w:pStyle w:val="BodyText"/>
      </w:pPr>
      <w:r>
        <w:t xml:space="preserve">- Hì hì, anh Lỗi, các anh không nuôi nó nổi đâu...</w:t>
      </w:r>
    </w:p>
    <w:p>
      <w:pPr>
        <w:pStyle w:val="BodyText"/>
      </w:pPr>
      <w:r>
        <w:t xml:space="preserve">Trang Duệ cười cười khởi động xe, chuyện ăn uống thì không nói, nhưng bình thường lại luôn muốn được dùng linh khí chải chuốt cơ thể, ngoài Trang Duệ ra thì sợ rằng trên đời cũng không còn ai có thể làm được. Ít nhất là hắn cũng chưa từng nghe nói trên đời có ai như mình.</w:t>
      </w:r>
    </w:p>
    <w:p>
      <w:pPr>
        <w:pStyle w:val="BodyText"/>
      </w:pPr>
      <w:r>
        <w:t xml:space="preserve">Sau khi vào nhà thì Trang Duệ thấy ông bà ngoại và mẹ mình đều ở trong sân, nhưng hai ông bà vừa làm vật lý trị liệu, đang đi bộ quanh sân để thư giãn gân cốt.</w:t>
      </w:r>
    </w:p>
    <w:p>
      <w:pPr>
        <w:pStyle w:val="BodyText"/>
      </w:pPr>
      <w:r>
        <w:t xml:space="preserve">Âu Dương Uyển đỡ bố, một cô y tá trung niên có khí chất xuất chúng và xa lạ thì đỡ bà cụ.</w:t>
      </w:r>
    </w:p>
    <w:p>
      <w:pPr>
        <w:pStyle w:val="BodyText"/>
      </w:pPr>
      <w:r>
        <w:t xml:space="preserve">- Ông bà nội, cháu đã đón em vào, còn có cháu ngoại và cháu rể của hai ông bà. Tưởng Dĩnh, làm quen một chút, đây là hai đứa em họ của anh, còn Trang Duệ, đây là chị dâu của cậu...</w:t>
      </w:r>
    </w:p>
    <w:p>
      <w:pPr>
        <w:pStyle w:val="BodyText"/>
      </w:pPr>
      <w:r>
        <w:t xml:space="preserve">Âu Dương Lỗi đi vào trong sân thì lớn tiếng giới thiệu một phen, người phụ nữ khí chất tuyệt hảo kia chính là vợ của hắn. Trang Duệ có thể thấy người chị dâu này khi còn trẻ nhất định là có tướng mạo nhất đẳng, dù bây giờ cũng vẫn còn rất quyến rũ.</w:t>
      </w:r>
    </w:p>
    <w:p>
      <w:pPr>
        <w:pStyle w:val="BodyText"/>
      </w:pPr>
      <w:r>
        <w:t xml:space="preserve">- Chào ông ngoại, chào bà ngoại, chào chị dâu...</w:t>
      </w:r>
    </w:p>
    <w:p>
      <w:pPr>
        <w:pStyle w:val="BodyText"/>
      </w:pPr>
      <w:r>
        <w:t xml:space="preserve">Triệu Quốc Đống tuy đã chuẩn bị tâm lý nhưng khi nhìn thấy Âu Dương Cương cũng không khỏi có chút căng thẳng, hắn gật đầu như gà mổ thóc, bị Trang Duệ kéo đi chào hỏi.</w:t>
      </w:r>
    </w:p>
    <w:p>
      <w:pPr>
        <w:pStyle w:val="BodyText"/>
      </w:pPr>
      <w:r>
        <w:t xml:space="preserve">- À, là một đứa bé thành thật, rất xứng đôi với nha đầu Tiểu Mẫn.</w:t>
      </w:r>
    </w:p>
    <w:p>
      <w:pPr>
        <w:pStyle w:val="BodyText"/>
      </w:pPr>
      <w:r>
        <w:t xml:space="preserve">Ông cụ nhìn chằm chằm vào Triệu Quốc Đống một lúc, sau đó khẽ gật đầu, xem như nhận biết đứa cháu rể, nhưng Triệu Quốc Đống thì thật sự cảm thấy áo ướt đẫm mồ hôi.</w:t>
      </w:r>
    </w:p>
    <w:p>
      <w:pPr>
        <w:pStyle w:val="BodyText"/>
      </w:pPr>
      <w:r>
        <w:t xml:space="preserve">- Bố, mẹ, hai người cũng không nhớ đến Niếp Niếp, Ôi, Bạch Bạch đã đến, cho ôm một cái nào...</w:t>
      </w:r>
    </w:p>
    <w:p>
      <w:pPr>
        <w:pStyle w:val="BodyText"/>
      </w:pPr>
      <w:r>
        <w:t xml:space="preserve">Tiểu Niếp Niếp la lên và chạy ra, khi chạy đến trước mặt thì bộ dạng đã nước mắt lưng tròng, nhưng khi thấy Tiểu Bạch Sư thì lại nín khóc và cười rộ lên, sau đó leo lên cổ Tiểu Bạch Sư, vì vậy mà trong sân đầy tiếng cười.</w:t>
      </w:r>
    </w:p>
    <w:p>
      <w:pPr>
        <w:pStyle w:val="BodyText"/>
      </w:pPr>
      <w:r>
        <w:t xml:space="preserve">- Tiểu Duệ, con đưa đến đặc sản gì? Bỏ trên xe sao?</w:t>
      </w:r>
    </w:p>
    <w:p>
      <w:pPr>
        <w:pStyle w:val="BodyText"/>
      </w:pPr>
      <w:r>
        <w:t xml:space="preserve">Thấy tất cả mọi người trong sân đang dỗ Tiểu Niếp Niếp, Âu Dương Uyển kéo con trai sang một bên rồi hỏi. Hôm nay vợ chồng Âu Dương Lỗi và Tưởng Dĩnh đến mở miệng chào cô cô nhưng Âu Dương Uyển không có quà mừng, vì vậy mà cảm thấy có chút khổ sở, vì vậy con vừa đến là hỏi ngay.</w:t>
      </w:r>
    </w:p>
    <w:p>
      <w:pPr>
        <w:pStyle w:val="BodyText"/>
      </w:pPr>
      <w:r>
        <w:t xml:space="preserve">- Mẹ, đặc sản ở Bành Thành chúng ta thích hợp để tặng quà cho người ta sao?</w:t>
      </w:r>
    </w:p>
    <w:p>
      <w:pPr>
        <w:pStyle w:val="BodyText"/>
      </w:pPr>
      <w:r>
        <w:t xml:space="preserve">Trang Duệ nói làm cho Âu Dương Uyển thật sự cảm thấy nóng mặt, đúng là như vậy, trưởng bối tặng quà cho vãn bối tuy chỉ là tâm ý nhưng cũng là hình thức gia đình, nếu cô lấy kẹo ra tặng cho cháu thì cũng không hay, mà nhìn khí chất của cháu dâu thì rõ ràng là xuất thân con danh gia phú quý.</w:t>
      </w:r>
    </w:p>
    <w:p>
      <w:pPr>
        <w:pStyle w:val="BodyText"/>
      </w:pPr>
      <w:r>
        <w:t xml:space="preserve">Nhưng Âu Dương Uyển này nhiều năm nhờ vào đồng lương nuôi sống hai chị em Trang Duệ, cũng không có tiền mua ình thứ gì quý giá, dù con có tiền thì bà cũng không muốn lấy.</w:t>
      </w:r>
    </w:p>
    <w:p>
      <w:pPr>
        <w:pStyle w:val="BodyText"/>
      </w:pPr>
      <w:r>
        <w:t xml:space="preserve">- Mẹ, vào trong phòng con nói chuyện.</w:t>
      </w:r>
    </w:p>
    <w:p>
      <w:pPr>
        <w:pStyle w:val="BodyText"/>
      </w:pPr>
      <w:r>
        <w:t xml:space="preserve">Trang Duệ thấy ông ngoại bắt đầu giảng bài yêu nước cho Triệu Quốc Đống và không chú ý đến bên này thì kéo tay áo của mẹ đi vào trong phòng của mình.</w:t>
      </w:r>
    </w:p>
    <w:p>
      <w:pPr>
        <w:pStyle w:val="BodyText"/>
      </w:pPr>
      <w:r>
        <w:t xml:space="preserve">- Sao vậy? Tiểu Duệ, có gì không nói bên ngoài được sao?</w:t>
      </w:r>
    </w:p>
    <w:p>
      <w:pPr>
        <w:pStyle w:val="BodyText"/>
      </w:pPr>
      <w:r>
        <w:t xml:space="preserve">Âu Dương Uyển dùng giọng kỳ quái hỏi, tính cách của bà là không màng danh lợi, tuy vấn đề tặng quà cho vãn bối làm bà khó khăn, nhưng cũng không quá quan tâm.</w:t>
      </w:r>
    </w:p>
    <w:p>
      <w:pPr>
        <w:pStyle w:val="BodyText"/>
      </w:pPr>
      <w:r>
        <w:t xml:space="preserve">- Mẹ, lễ vật con đã chuẩn bị xong. À, đây là những chiếc hoa tai và vật trang sức, cứ mỗi chị dâu hoặc chị gái thì sẽ được tặng một bộ, còn anh Quân sắp kết hôn, cho thêm chị dâu một chiếc vòng tay. Đúng rồi, mẹ, còn cái vòng tay này không được tặng cho ai, khi nào đến lúc kỷ niệm bảy mươi năm ngày cưới của bà ngoại thì lấy ra làm quà.</w:t>
      </w:r>
    </w:p>
    <w:p>
      <w:pPr>
        <w:pStyle w:val="BodyText"/>
      </w:pPr>
      <w:r>
        <w:t xml:space="preserve">Trang Duệ lấy ba lô sau lưng xuống, sau đó lấy từng vật ra đặt trước mặt mẹ mình, đặc biệt là vòng tuy huyết ngọc thủy tinh thì càng nói nhiều lần, thứ này nếu tặng sai thì xem như Từ tiểu thư thật sự là lời lớn.</w:t>
      </w:r>
    </w:p>
    <w:p>
      <w:pPr>
        <w:pStyle w:val="BodyText"/>
      </w:pPr>
      <w:r>
        <w:t xml:space="preserve">- Tiểu Duệ, con...Khi nào thì con làm ra nhiều thứ thế này?</w:t>
      </w:r>
    </w:p>
    <w:p>
      <w:pPr>
        <w:pStyle w:val="BodyText"/>
      </w:pPr>
      <w:r>
        <w:t xml:space="preserve">Dù là Âu Dương Uyển gần đây đều xử sự không sợ hãi nhưng bây giờ thấy nhiều đồ trang sức như vậy cũng trợn mắt há mồm, khi bà còn trẻ đã từng thấy nhiều món tốt, tất nhiên có thể thấy giá trị của thứ này.</w:t>
      </w:r>
    </w:p>
    <w:p>
      <w:pPr>
        <w:pStyle w:val="BodyText"/>
      </w:pPr>
      <w:r>
        <w:t xml:space="preserve">- Mẹ, lần trước con không phải mang về nhà một khối nguyên thạch sao? Đây là những thứ được làm ra từ phỉ thúy lấy ra trong khối nguyên thạch kia, bận rộn suốt một tháng mới làm xong. Hì hì, đến lúc đó thấy vãn bối nào thuận mắt thì ngài chỉ cần nói một câu có phần thưởng, như vậy cũng có mặt mũi.</w:t>
      </w:r>
    </w:p>
    <w:p>
      <w:pPr>
        <w:pStyle w:val="BodyText"/>
      </w:pPr>
      <w:r>
        <w:t xml:space="preserve">Trang Duệ cười ha hả nói đùa một câu, bây giờ những lo lắng u sầu của Adu.d đã mất hết, bà cũng vui vẻ hơn, vì vậy mà thường xuyên nói lời vui đùa.</w:t>
      </w:r>
    </w:p>
    <w:p>
      <w:pPr>
        <w:pStyle w:val="BodyText"/>
      </w:pPr>
      <w:r>
        <w:t xml:space="preserve">- Đứa bé này, sao lại học được giọng Bắc Kinh rồi...</w:t>
      </w:r>
    </w:p>
    <w:p>
      <w:pPr>
        <w:pStyle w:val="BodyText"/>
      </w:pPr>
      <w:r>
        <w:t xml:space="preserve">Âu Dương Uyển cũng nở nụ cười, những thứ này thật sự là cứu hộ khẩn cấp, hơn nữa đứa con lại là người hiếu kính, không có gì cần xấu hổ. Bà thu vào những món kia, chuẩn bị chờ cơ hội thích hợp sẽ tặng cho vãn bối.</w:t>
      </w:r>
    </w:p>
    <w:p>
      <w:pPr>
        <w:pStyle w:val="BodyText"/>
      </w:pPr>
      <w:r>
        <w:t xml:space="preserve">Sau khi ông cụ nói ra những chuyện năm xưa một lúc lâu thì bị hộ lý khuyên đi ngủ, tất nhiên sẽ có cảnh vệ sắp xếp chỗ ngủ cho Triệu Quốc Đống, chỗ này còn nhiều phòng, hơn nữa thường xuyên quét dọn đợi trung thu đoán người.</w:t>
      </w:r>
    </w:p>
    <w:p>
      <w:pPr>
        <w:pStyle w:val="BodyText"/>
      </w:pPr>
      <w:r>
        <w:t xml:space="preserve">Ngày hôm sau Trang Duệ dậy rất sớm, hắn hôm nay không có việc gì làm, ngoài lúc hẹn với Miêu Phỉ Phỉ thì căn bản chỉ phải đến tứ hợp viện xem xét. Cổ Vân nói quá thần bí, hắn thật sự cũng rất chờ mong.</w:t>
      </w:r>
    </w:p>
    <w:p>
      <w:pPr>
        <w:pStyle w:val="BodyText"/>
      </w:pPr>
      <w:r>
        <w:t xml:space="preserve">Miêu Phỉ Phỉ cũng không để cho Trang Duệ chờ lâu, nàng gọi điện thoại đến hẹn Trang Duệ đến gặp mặt ở một quán cà phê đối diện cục công an, vì vậy Trang Duệ thu dọn vài thứ rồi lên xe đi.</w:t>
      </w:r>
    </w:p>
    <w:p>
      <w:pPr>
        <w:pStyle w:val="BodyText"/>
      </w:pPr>
      <w:r>
        <w:t xml:space="preserve">- Trang Duệ, bên này...</w:t>
      </w:r>
    </w:p>
    <w:p>
      <w:pPr>
        <w:pStyle w:val="BodyText"/>
      </w:pPr>
      <w:r>
        <w:t xml:space="preserve">Vừa vào quán cà phê thì Trang Duệ đã thấy Miêu Phỉ Phỉ mặc thường phục gọi mình, bên cạnh còn có một người đàn ông trung niên hơn bốn mươi, có lẽ là lãnh đạo trong miệng nàng.</w:t>
      </w:r>
    </w:p>
    <w:p>
      <w:pPr>
        <w:pStyle w:val="BodyText"/>
      </w:pPr>
      <w:r>
        <w:t xml:space="preserve">- Cảnh sát Miêu, cô thúc tôi cả tháng, rốt cuộc có chuyện gì? Bây giờ đã nói được chưa?</w:t>
      </w:r>
    </w:p>
    <w:p>
      <w:pPr>
        <w:pStyle w:val="BodyText"/>
      </w:pPr>
      <w:r>
        <w:t xml:space="preserve">Trang Duệ đi qua và khẽ gật đầu với người đàn ông trung niên, lại ném ánh mắt về phía Miêu Phỉ Phỉ.</w:t>
      </w:r>
    </w:p>
    <w:p>
      <w:pPr>
        <w:pStyle w:val="BodyText"/>
      </w:pPr>
      <w:r>
        <w:t xml:space="preserve">- Trang Duệ, tôi giới thiệu cho anh, đây là cục trưởng Ngô chủ quản hình sự trinh sát của phân cục chúng tôi...</w:t>
      </w:r>
    </w:p>
    <w:p>
      <w:pPr>
        <w:pStyle w:val="BodyText"/>
      </w:pPr>
      <w:r>
        <w:t xml:space="preserve">Miêu Phỉ Phỉ thấy Trang Duệ đi đến trước bàn thì đứng lên giới thiệu người đàn ông trung niên ở bên cạnh cho Trang Duệ, tuy người này chỉ là phó cục trưởng nhưng Miêu Phỉ Phỉ cũng không thẳng tính đến mức lấy chữ "phó" ra để giới thiệu.</w:t>
      </w:r>
    </w:p>
    <w:p>
      <w:pPr>
        <w:pStyle w:val="BodyText"/>
      </w:pPr>
      <w:r>
        <w:t xml:space="preserve">- Chào cục trưởng Ngô.</w:t>
      </w:r>
    </w:p>
    <w:p>
      <w:pPr>
        <w:pStyle w:val="BodyText"/>
      </w:pPr>
      <w:r>
        <w:t xml:space="preserve">Trang Duệ vươn tay bắt chặt tay của cục trưởng Ngô, thái độ không thể nói là lãnh đạm nhưng tuyệt đối không tính là nhiệt tình.</w:t>
      </w:r>
    </w:p>
    <w:p>
      <w:pPr>
        <w:pStyle w:val="BodyText"/>
      </w:pPr>
      <w:r>
        <w:t xml:space="preserve">Vào thời Trang Duệ còn nhỏ thì bài hát có câu "Nhặt được tiền bên đường giao cho chú cảnh sát" rất được yêu thích.</w:t>
      </w:r>
    </w:p>
    <w:p>
      <w:pPr>
        <w:pStyle w:val="BodyText"/>
      </w:pPr>
      <w:r>
        <w:t xml:space="preserve">Hơn nữa năm xưa Trang Duệ cũng thật sự có lần giao tiền, hắn cùng Lưu Xuyên nhặt được một đồng, hai anh em chia nhau một nửa mua bánh ăn, sau đó một nửa còn lại giao cho chú cảnh sát, vì vậy nên hắn khá có hảo cảm với cảnh sát.</w:t>
      </w:r>
    </w:p>
    <w:p>
      <w:pPr>
        <w:pStyle w:val="BodyText"/>
      </w:pPr>
      <w:r>
        <w:t xml:space="preserve">Nhưng hảo cảm của Trang Duệ với cảnh sát đã biến mất sau vụ nổ kinh hồn ở Thiểm Tây trước đó, rõ ràng là vị cảnh sát Phương Minh kia đã có chứng cứ phạm tội của Dư đại ca nhưng không chịu bắt ngay, cứ muốn bắt giặc phải có cả bằng chứng.</w:t>
      </w:r>
    </w:p>
    <w:p>
      <w:pPr>
        <w:pStyle w:val="BodyText"/>
      </w:pPr>
      <w:r>
        <w:t xml:space="preserve">Được rồi, vì bắt tội phạm nên các anh có kỹ năng chuyên nghiệp, vốn là tình huống bắt con ba ba trong hũ nhưng các anh lại để cho phần tử tội phạm chạy mất, điều làm cho Trang Duệ cảm thấy bực mình chính là tình huống tội phạm bắt con tin, sau đó cảnh sát cầm loa kêu gọi đầu hàng lại xảy ra như một vở kịch.</w:t>
      </w:r>
    </w:p>
    <w:p>
      <w:pPr>
        <w:pStyle w:val="BodyText"/>
      </w:pPr>
      <w:r>
        <w:t xml:space="preserve">Điều này cũng còn chưa tính, cuối cùng chính Trang Duệ mất một chiếc xe, hơn nữa còn suýt làm Tiểu Bạch Sư mất mạng. Vì vậy sau sự kiện đó thì Trang Duệ tuy không chán ghét cảnh sát nhưng cũng loại trừ lòng tôn kính từ nhỏ với những người này.</w:t>
      </w:r>
    </w:p>
    <w:p>
      <w:pPr>
        <w:pStyle w:val="Compact"/>
      </w:pPr>
      <w:r>
        <w:t xml:space="preserve">Vì thế bây giờ thật sự Trang Duệ có chút cảm giác bài xích khi gặp mặt cảnh sát, cũng không phải hắn chĩa vào cảnh sát Ngô, nếu không phải đã có quen biết Miêu Phỉ Phỉ từ trước, chỉ sợ hắn sẽ trốn tránh trường hợp này.</w:t>
      </w:r>
      <w:r>
        <w:br w:type="textWrapping"/>
      </w:r>
      <w:r>
        <w:br w:type="textWrapping"/>
      </w:r>
    </w:p>
    <w:p>
      <w:pPr>
        <w:pStyle w:val="Heading2"/>
      </w:pPr>
      <w:bookmarkStart w:id="365" w:name="chương-343-vụ-án-1"/>
      <w:bookmarkEnd w:id="365"/>
      <w:r>
        <w:t xml:space="preserve">343. Chương 343 : Vụ Án (1)</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343: Vụ án (1)</w:t>
      </w:r>
    </w:p>
    <w:p>
      <w:pPr>
        <w:pStyle w:val="BodyText"/>
      </w:pPr>
      <w:r>
        <w:t xml:space="preserve">Nhóm Dịch: Tepga</w:t>
      </w:r>
    </w:p>
    <w:p>
      <w:pPr>
        <w:pStyle w:val="BodyText"/>
      </w:pPr>
      <w:r>
        <w:t xml:space="preserve">Nguồn: Sưu Tầm</w:t>
      </w:r>
    </w:p>
    <w:p>
      <w:pPr>
        <w:pStyle w:val="BodyText"/>
      </w:pPr>
      <w:r>
        <w:t xml:space="preserve">Khi thấy Miêu Phỉ Phỉ và cục trưởng Ngô không nói lời nào, chỉ nhàn nhã ngồi uống cà phê thì Trang Duệ ngồi xuống cũng gọi nhân viên phục vụ một bình trà Phổ Nhị, lại chậm rãi châm trà ình, chậm rãi thưởng thức. Hai vị đối diện không nôn nóng, hắn cũng chẳng việc gì phải vội.</w:t>
      </w:r>
    </w:p>
    <w:p>
      <w:pPr>
        <w:pStyle w:val="BodyText"/>
      </w:pPr>
      <w:r>
        <w:t xml:space="preserve">- Khụ khụ, Trang Duệ, là thế này, trong cục chúng tôi tiếp nhận một vụ án, cần người phối hợp, anh thấy thế nào?</w:t>
      </w:r>
    </w:p>
    <w:p>
      <w:pPr>
        <w:pStyle w:val="BodyText"/>
      </w:pPr>
      <w:r>
        <w:t xml:space="preserve">Bảy phút trôi qua, Trang Duệ cũng không mở miệng nói chuyện, ánh mắt không ngừng đánh giá cách bố trí của nhà hàng Tây này, vì vậy mà cảnh sát Miêu không nhịn được, nàng đơn giản ho khan hai tiếng và thu hút sự chú ý của đối phương lên người mình.</w:t>
      </w:r>
    </w:p>
    <w:p>
      <w:pPr>
        <w:pStyle w:val="BodyText"/>
      </w:pPr>
      <w:r>
        <w:t xml:space="preserve">- Tôi thấy không được tốt cho lắm...</w:t>
      </w:r>
    </w:p>
    <w:p>
      <w:pPr>
        <w:pStyle w:val="BodyText"/>
      </w:pPr>
      <w:r>
        <w:t xml:space="preserve">- Khụ, khụ, khụ... đọc truyện mới nhất tại .</w:t>
      </w:r>
    </w:p>
    <w:p>
      <w:pPr>
        <w:pStyle w:val="BodyText"/>
      </w:pPr>
      <w:r>
        <w:t xml:space="preserve">Trang Duệ nói một câu làm cho hai vị trước mặt liên tục ho khan, lần này thật sự không phải là giả, mà thật sự bị sặc cà phê, bọn họ thật sự không ngờ Trang Duệ không cần hỏi mà tực tiếp từ chối.</w:t>
      </w:r>
    </w:p>
    <w:p>
      <w:pPr>
        <w:pStyle w:val="BodyText"/>
      </w:pPr>
      <w:r>
        <w:t xml:space="preserve">- Này, anh Trang Duệ, anh cũng không có giác ngộ cống hiến cho quốc gia của một công dân sao?</w:t>
      </w:r>
    </w:p>
    <w:p>
      <w:pPr>
        <w:pStyle w:val="BodyText"/>
      </w:pPr>
      <w:r>
        <w:t xml:space="preserve">Vất vả lắm mới dừng ho, Miêu Phỉ Phỉ thở phì phò trừng mắt nhìn Trang Duệ, nàng thấy đối phương rõ ràng là không nể mặt mình.</w:t>
      </w:r>
    </w:p>
    <w:p>
      <w:pPr>
        <w:pStyle w:val="BodyText"/>
      </w:pPr>
      <w:r>
        <w:t xml:space="preserve">- Này, cảnh sát Miêu, tôi tuân thủ pháp luật nhà nước, nộp thuế đầy đủ, như vậy là đã xây dựng quốc gia, lẽ ra vụ án này là chuyện của phía cảnh sát các người, tôi thật sự không có nghĩa vụ can thiệp...</w:t>
      </w:r>
    </w:p>
    <w:p>
      <w:pPr>
        <w:pStyle w:val="BodyText"/>
      </w:pPr>
      <w:r>
        <w:t xml:space="preserve">Trang Duệ nghiêm trang nói, hắn thật sự không muốn liên quan đến vụ án này, vì đám tội phạm kia phần lớn là kẻ liều mạng, nếu làm không tốt thì sẽ phát sinh sự kiện như với Dư đại ca, đến lúc đó không biết Tiểu Bạch Sư còn cơ hội cản súng ình không.</w:t>
      </w:r>
    </w:p>
    <w:p>
      <w:pPr>
        <w:pStyle w:val="BodyText"/>
      </w:pPr>
      <w:r>
        <w:t xml:space="preserve">Vì vậy Trang Duệ thật sự không có hứng thú biết rõ vụ án, biết nhiều hơn chưa hẳn là chuyện tốt, rất nhiều chuyện đều là bất đắc dĩ.</w:t>
      </w:r>
    </w:p>
    <w:p>
      <w:pPr>
        <w:pStyle w:val="BodyText"/>
      </w:pPr>
      <w:r>
        <w:t xml:space="preserve">- Trang tiên sinh, trước tiên anh có thể nghe qua vụ án của chúng tôi, sau đó có thể quyết định tham dự hay không, vấn đề này chúng tôi cũng không thể nào có biện pháp ép buộc ngài được phải không?</w:t>
      </w:r>
    </w:p>
    <w:p>
      <w:pPr>
        <w:pStyle w:val="BodyText"/>
      </w:pPr>
      <w:r>
        <w:t xml:space="preserve">Cục trưởng Ngô ngồi ở bên cạnh cuối cùng cũng mở miệng nói chuyện, nếu để cho đám tiểu tử dưới tay biết mình nói lời như vậy, đảm bảo bọn họ sẽ chấn động. Ngô Đầu gần đây tính nóng như lửa, sao có thể nói với người về chuyện công tác một cách ôn hòa như vậy?</w:t>
      </w:r>
    </w:p>
    <w:p>
      <w:pPr>
        <w:pStyle w:val="BodyText"/>
      </w:pPr>
      <w:r>
        <w:t xml:space="preserve">Cục trưởng Ngô cũng thật sự không có biện pháp, trước khi đến Miêu Phỉ Phỉ đã nói cho hắn biết về bối cảnh của Trang Duệ, người này còn có địa vị lớn hơn cả Miêu Phỉ Phỉ, vì thế cục trưởng Ngô dám sĩ diện trước mặt Trang Duệ sao? Hắn nóng tính là đúng, nhưng cũng phải tùy từng người, phải nhìn mặt người.</w:t>
      </w:r>
    </w:p>
    <w:p>
      <w:pPr>
        <w:pStyle w:val="BodyText"/>
      </w:pPr>
      <w:r>
        <w:t xml:space="preserve">- Cục trưởng Ngô, không phải tôi không muốn nghe, mà bản thân tôi là xuất thân ngành tài chính, thật sự không hiểu gì về hình sự trinh sát của các anh, sợ rằng sẽ còn cản trở và phá hư chuyện tốt của mọi người. Vì vậy tôi thấy các anh nên tìm một vài người chuyên nghiệp đến hỗ trợ thì hay hơn...</w:t>
      </w:r>
    </w:p>
    <w:p>
      <w:pPr>
        <w:pStyle w:val="BodyText"/>
      </w:pPr>
      <w:r>
        <w:t xml:space="preserve">Trang Duệ nói rất uyển chuyển nhưng ý nghĩa lại quá rõ ràng, tôi không có hứng thú với vụ án của các anh, hai vị xin mời cao nhân khác.</w:t>
      </w:r>
    </w:p>
    <w:p>
      <w:pPr>
        <w:pStyle w:val="BodyText"/>
      </w:pPr>
      <w:r>
        <w:t xml:space="preserve">Khi thấy Trang Duệ có xu thế muốn đứng lên, vẻ mặt cảnh sát Miêu càng trở nên khó coi, hành động tìm Trang Duệ lần này là do nàng hết lòng, một là lãnh đạo không muốn không nể mặt mình, thứ hai là tổng hợp lại cũng thấy Trang Duệ khá thích hợp, vì thế mới quyết định đến gặp. Nhưng không ngờ Trang Duệ lại không chịu, cũng không muốn nghe xem đó là chuyện gì mà chuẩn bị bỏ đi, điều này làm cho cảnh sát Miêu cảm thấy rất mất mặt.</w:t>
      </w:r>
    </w:p>
    <w:p>
      <w:pPr>
        <w:pStyle w:val="BodyText"/>
      </w:pPr>
      <w:r>
        <w:t xml:space="preserve">- Được rồi, cảnh sát Miêu, tôi còn có việc, đi trước nhé, tiểu thư, tính tiền...</w:t>
      </w:r>
    </w:p>
    <w:p>
      <w:pPr>
        <w:pStyle w:val="BodyText"/>
      </w:pPr>
      <w:r>
        <w:t xml:space="preserve">Trang Duệ đã vung tay lên muốn đi, hắn thật sự có việc, hắn còn có ước hẹn với Cổ Vân, lúc này tâm tình đã sớm bay về phía tứ hợp viện, chẳng muốn ở đây tán nhảm với hai vị cảnh sát.</w:t>
      </w:r>
    </w:p>
    <w:p>
      <w:pPr>
        <w:pStyle w:val="BodyText"/>
      </w:pPr>
      <w:r>
        <w:t xml:space="preserve">- Trang Duệ, anh dám đi sao? Anh có tin tôi đến Ngọc Tuyền Sơn tố cáo anh, nói anh không ủng hộ công tác phá án của chúng tôi, anh đi là tôi sẽ đi đấy.</w:t>
      </w:r>
    </w:p>
    <w:p>
      <w:pPr>
        <w:pStyle w:val="BodyText"/>
      </w:pPr>
      <w:r>
        <w:t xml:space="preserve">Miêu Phỉ Phỉ cuối cùng cũng không nhịn được mà nổi giận, may mà buổi sáng ở nhà hàng Tây không có ai, nhưng đám nhân viên phục vụ thì chú ý đến, cô gái nhân viên muốn đến tính tiền cũng giậm chân tại chỗ không dám tiến lên.</w:t>
      </w:r>
    </w:p>
    <w:p>
      <w:pPr>
        <w:pStyle w:val="BodyText"/>
      </w:pPr>
      <w:r>
        <w:t xml:space="preserve">- Này, Miêu Phỉ Phỉ, cô không nói đạo lý sao?</w:t>
      </w:r>
    </w:p>
    <w:p>
      <w:pPr>
        <w:pStyle w:val="BodyText"/>
      </w:pPr>
      <w:r>
        <w:t xml:space="preserve">Trang Duệ thật sự tức giận, hắn đứng lên giống như muốn đi, rõ ràng là vào thế kỷ hai mươi mốt rồi mà còn muốn bắt lính kiểu đó sao? Xem thường huynh đệ này à?</w:t>
      </w:r>
    </w:p>
    <w:p>
      <w:pPr>
        <w:pStyle w:val="BodyText"/>
      </w:pPr>
      <w:r>
        <w:t xml:space="preserve">- Tôi không nói lý đấy, anh đi thử xem? xem tại</w:t>
      </w:r>
    </w:p>
    <w:p>
      <w:pPr>
        <w:pStyle w:val="BodyText"/>
      </w:pPr>
      <w:r>
        <w:t xml:space="preserve">Miêu Phỉ Phỉ bày ra bộ dạng anh đi thì biết tay, nhưng Trang Duệ biết rõ nha đầu này tuyệt đối nói được làm được, hôm nay nếu mình đi thì nàng sẽ chạy đến Ngọc Tuyền Sơn tố cáo ngay.</w:t>
      </w:r>
    </w:p>
    <w:p>
      <w:pPr>
        <w:pStyle w:val="BodyText"/>
      </w:pPr>
      <w:r>
        <w:t xml:space="preserve">Trang Duệ biết rõ tính tình của lão gia tử, trước nay đều đặt việc công lên hàng đầu, Miêu Phỉ Phỉ nếu đến tố cáo và còn thêm mắm dặm muối, như vậy lão gia tử sẽ tin, sẽ dạy bảo mình một bài học. Vì thế rơi vào đường cùng, Trang Duệ chỉ có thể tức giận ngồi xuống.</w:t>
      </w:r>
    </w:p>
    <w:p>
      <w:pPr>
        <w:pStyle w:val="BodyText"/>
      </w:pPr>
      <w:r>
        <w:t xml:space="preserve">- Nói đi, rốt cuộc là có chuyện gì xảy ra? Nhưng nói lời thật lòng trước, nếu tô nghe xong thì cũng có quyền lợi không can dự vào, Miêu Phỉ Phỉ, tôi cũng không sợ cô dùng ông ngoại để uy hiếp.</w:t>
      </w:r>
    </w:p>
    <w:p>
      <w:pPr>
        <w:pStyle w:val="BodyText"/>
      </w:pPr>
      <w:r>
        <w:t xml:space="preserve">Trang Duệ tức giận nói, Miêu Phỉ Phỉ tìm mình đến hỗ trợ rõ ràng có mười phần là có liên quan, đây cũng là vấn đề mà hắn không muốn động vào. Nếu có vật nào đó có liên quan, như vậy sẽ là trăm phần trăm có liên quan đến quân đào mộ, những sự việc xảy ra vài tháng trước vẫn còn giữ lại bóng tối trong lòng hắn.</w:t>
      </w:r>
    </w:p>
    <w:p>
      <w:pPr>
        <w:pStyle w:val="BodyText"/>
      </w:pPr>
      <w:r>
        <w:t xml:space="preserve">- Trước tiên tôi thông báo vụ án cho Trang tiên sinh, là thế này, trước đó không lâu ở thành phố thành phố Hà Nam xuất hiện một vụ trộm mộ...</w:t>
      </w:r>
    </w:p>
    <w:p>
      <w:pPr>
        <w:pStyle w:val="BodyText"/>
      </w:pPr>
      <w:r>
        <w:t xml:space="preserve">Cục trưởng Ngô lên tiếng giảng giải, một vụ án kinh động cả bộ công an và tuyến trên phái cảnh sát và chuyên gia xuống đốc thúc chợt xuất hiện trước mắt Trang Duệ.</w:t>
      </w:r>
    </w:p>
    <w:p>
      <w:pPr>
        <w:pStyle w:val="BodyText"/>
      </w:pPr>
      <w:r>
        <w:t xml:space="preserve">Thì ra ba tháng trước công an phân cục quận Tam Môn Hạp thẩm tra một vụ buôn lậu, phạm nhân khai là: Nghe nói ở xã Hưng Hội có người đào mộ cổ. Phải biết rằng xã này có ba mươi thôn, hai ngàn chín trăm hộ gia đình, như vậy là ai và đào mộ ở đâu? Cảnh sát thật sự nắm quá ít tin tình báo.</w:t>
      </w:r>
    </w:p>
    <w:p>
      <w:pPr>
        <w:pStyle w:val="BodyText"/>
      </w:pPr>
      <w:r>
        <w:t xml:space="preserve">Lúc đó trinh sát đã giả làm người đi săn để kiểm tra khắp vùng, cuối cùng tìm ra ở vùng phụ cận một căn nhà hai tầng vừa mới hoàn công một vụ trộm mộ đặc thù: Một đống đất cao, một hố sâu hơn mười mét, hơn nữa dấu ngấn còn rõ ràng, chứng tỏ có thứ bị đánh cắp.</w:t>
      </w:r>
    </w:p>
    <w:p>
      <w:pPr>
        <w:pStyle w:val="BodyText"/>
      </w:pPr>
      <w:r>
        <w:t xml:space="preserve">Vì muốn thu giữ vật đánh cắp mà trinh sát chờ trong gió rét ba ngày đêm, đến sáng thứ tư thì cuối cùng cũng thấy một bóng người lén lút, người kia đi vòng quanh hố sâu một lúc, sau đó trinh sát tiến lên khống chế. Hai bên dùng sung giằng co một lúc lâu, cuối cùng người kia cũng phải đầu hàng. Thì ra hắn chỉ là một tên canh gác, người bên dưới nghe lời khuyên bên trên mà ngoan ngoãn chui ra, đám cảnh sát lấy lại được vật phẩm bị trộm.</w:t>
      </w:r>
    </w:p>
    <w:p>
      <w:pPr>
        <w:pStyle w:val="BodyText"/>
      </w:pPr>
      <w:r>
        <w:t xml:space="preserve">Khi vụ án này được phá thành công thì mọi người mới biết những thứ cưỡng chế thu giữ của bọn trộm chỉ là phần nổi của tảng băng ngầm, vì ngôi mộ mà đám trộm mộ đang đào chính là của vu Quắc Quốc, bên trong có vài chục ngàn vật phẩm quý hiếm, hơn nữa số lượng bị xói mòn ra ngoài phải lên đến con số vài ngàn.</w:t>
      </w:r>
    </w:p>
    <w:p>
      <w:pPr>
        <w:pStyle w:val="BodyText"/>
      </w:pPr>
      <w:r>
        <w:t xml:space="preserve">Sự việc thông báo lên trên lập tức kinh động bộ công an, vì vậy mà chuyên gia của bộ công an nhanh chóng đến hiện trường tiến hành thẩm vấn đám trộm mộ.</w:t>
      </w:r>
    </w:p>
    <w:p>
      <w:pPr>
        <w:pStyle w:val="BodyText"/>
      </w:pPr>
      <w:r>
        <w:t xml:space="preserve">Sau vài ngày thẩm vấn thì nhóm trộm mộ khai nhận hành vi của mình, cũng khai ra đồng lõa, đối với bọn họ thì không biế gì nhiều về người mua hàng, vì ngay cả chính bọn họ cũng không biết lai lịch của đối phương, chỉ biết buôn bán mà thôi.</w:t>
      </w:r>
    </w:p>
    <w:p>
      <w:pPr>
        <w:pStyle w:val="BodyText"/>
      </w:pPr>
      <w:r>
        <w:t xml:space="preserve">Nhưgn có một người khai báo một manh mối tốt, đó chính là có vài trăm vật lưu lạc đến Bắc Kinh, tình huống cụ thể thì không biết. Cảnh sát Bắc Kinh cũng trở nên bận rộn, bọn họ xuống đường điều tra, bây giờ thật sự nắm được chút manh mối.</w:t>
      </w:r>
    </w:p>
    <w:p>
      <w:pPr>
        <w:pStyle w:val="BodyText"/>
      </w:pPr>
      <w:r>
        <w:t xml:space="preserve">- Cục trưởng Ngô, các anh đã nắm được manh mối, phải đi điều tra chứ? Việc này hình như không liên quan gì đến tôi thì phải?</w:t>
      </w:r>
    </w:p>
    <w:p>
      <w:pPr>
        <w:pStyle w:val="Compact"/>
      </w:pPr>
      <w:r>
        <w:t xml:space="preserve">Trang Duệ quả nhiên lại nghe được vụ án có liên quan đến nhóm trộm mộ, hắn thầm quyết định, dù đối phương có nói thế nào thì mình cũng không tham gia.</w:t>
      </w:r>
      <w:r>
        <w:br w:type="textWrapping"/>
      </w:r>
      <w:r>
        <w:br w:type="textWrapping"/>
      </w:r>
    </w:p>
    <w:p>
      <w:pPr>
        <w:pStyle w:val="Heading2"/>
      </w:pPr>
      <w:bookmarkStart w:id="366" w:name="chương-344-vụ-án-2"/>
      <w:bookmarkEnd w:id="366"/>
      <w:r>
        <w:t xml:space="preserve">344. Chương 344 : Vụ Án (2)</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344: Vụ án (2)</w:t>
      </w:r>
    </w:p>
    <w:p>
      <w:pPr>
        <w:pStyle w:val="BodyText"/>
      </w:pPr>
      <w:r>
        <w:t xml:space="preserve">Nhóm Dịch: Tepga</w:t>
      </w:r>
    </w:p>
    <w:p>
      <w:pPr>
        <w:pStyle w:val="BodyText"/>
      </w:pPr>
      <w:r>
        <w:t xml:space="preserve">Nguồn: Sưu Tầm</w:t>
      </w:r>
    </w:p>
    <w:p>
      <w:pPr>
        <w:pStyle w:val="BodyText"/>
      </w:pPr>
      <w:r>
        <w:t xml:space="preserve">- Trang tiên sinh, là thế này, căn cứ vào tin tình báo của chúng tôi thì nhóm vật phẩm kia rất có khả năng sẽ tiến vào trong chợ đen Bắc Kinh, mà sắp tới sẽ tiến hành đấu giá, vì vậy chúng tôi muốn mời Trang tiên sinh tham gia đấu giá ở chợ đen lần này, cũng không cần anh làm gì, chỉ cần anh giúp chúng tôi giám định qua những món được đấu giá trong chợ đen, có phải là những vật được đào trộm ở Hà Nam hay không?</w:t>
      </w:r>
    </w:p>
    <w:p>
      <w:pPr>
        <w:pStyle w:val="BodyText"/>
      </w:pPr>
      <w:r>
        <w:t xml:space="preserve">Cục trưởng Ngô thấy Trang Duệ có ý đùn đẩy, vì vậy tranh thủ nói rõ, thật ra hắn cũng cảm thấy bức bối, trong Bắc Kinh có rất nhiều chuyên gia đồ cổ, Tiểu Miêu sao lại tìm một người trẻ tuổi như thế này? Dù mình đã từng nghe qua vài sự tích về Trang Duệ, nhưng hắn vẫn cảm thấy rất khó tin với tri thức của Trang Duệ trên phương diện đồ cổ.</w:t>
      </w:r>
    </w:p>
    <w:p>
      <w:pPr>
        <w:pStyle w:val="BodyText"/>
      </w:pPr>
      <w:r>
        <w:t xml:space="preserve">- À, các anh đã nắm giữ được tình huống, trực tiếp bắt đám người trong chợ đen là xong việc, dù sao chợ đen cũng trái pháp luật, các anh có đủ lý do và quyền lực để làm điều đó...</w:t>
      </w:r>
    </w:p>
    <w:p>
      <w:pPr>
        <w:pStyle w:val="BodyText"/>
      </w:pPr>
      <w:r>
        <w:t xml:space="preserve">Trang Duệ vừa nghe thấy như vậy thì trong lòng cũng dễ thở hơn, ít nhất cũng không phải bắt hắn đi liên hệ với đám trộm mộ. Sau khi trải qua đấu giá ở chợ đen một lần thì Trang Duệ biết rất rõ những người mở chợ đen đều có mánh khóe thông thiên, quan trọng là vì bảo vệ danh dự nên vấn đề an toàn là cực kỳ mạnh.</w:t>
      </w:r>
    </w:p>
    <w:p>
      <w:pPr>
        <w:pStyle w:val="BodyText"/>
      </w:pPr>
      <w:r>
        <w:t xml:space="preserve">Nhưng Trang Duệ vẫn có chút không tình nguyện, nếu để cho hắn đến chợ đen để kiếm bảo vật, như vậy sẽ không có vấn đề. Nhưng bây giờ hắn phải đi giám định vật phẩm cho cảnh sát, như vậy tất nhiên sẽ là mất tự nhiên, trong Bắc Kinh có rất nhiều chuyên gia, cần gì phải tìm mình?</w:t>
      </w:r>
    </w:p>
    <w:p>
      <w:pPr>
        <w:pStyle w:val="BodyText"/>
      </w:pPr>
      <w:r>
        <w:t xml:space="preserve">- Trang tiên sinh, chợ đen này được tổ chức với địa điểm là tạm thời, bình thường những món hàng kia cũng được giấu kín, chúng tôi không thể nào nắm bắt được thông tin. Hơn nữa chợ đen có trái pháp luật hay không cũng là khó nói, chúng tôi chỉ muốn xác định những vật được đấu giá mà thôi, sau đó căn cứ vào manh mối đó để điều tra...</w:t>
      </w:r>
    </w:p>
    <w:p>
      <w:pPr>
        <w:pStyle w:val="BodyText"/>
      </w:pPr>
      <w:r>
        <w:t xml:space="preserve">Cục trưởng Ngô kiên nhẫn giải thích cho Trang Duệ, còn kém chưa nói rằng mặc kệ những vật được bán ra ở chợ đen, vì những thứ ở đó thật sự rất khó kiểm tra, chưa nói đến chuyện người tổ chức chợ đen đều là có bối cảnh, thậm chí có bắt vào thì cũng một hai ngày là phải thả người.</w:t>
      </w:r>
    </w:p>
    <w:p>
      <w:pPr>
        <w:pStyle w:val="BodyText"/>
      </w:pPr>
      <w:r>
        <w:t xml:space="preserve">Thứ hai là loại hành vi này cũng rất khó định tội, đầu cơ trục lợi sao? Người ta nào có thừa nhận, bọn họ được gọi là trao đổi vật phẩm giữ các nhà sưu tầm, nói là trốn thuế sao? Đó là chuyện của phòng thuế, đám cảnh sát các anh bắt chó đi cày xen vào chuyện của người khác làm gì?</w:t>
      </w:r>
    </w:p>
    <w:p>
      <w:pPr>
        <w:pStyle w:val="BodyText"/>
      </w:pPr>
      <w:r>
        <w:t xml:space="preserve">Vì vậy chợ đen trong vòng quan hệ đồ cổ ở Bắc Kinh hầu như là bán công khai, rất nhiều nhà sưu tầm, chuyên gia hay kẻ đầu cơ đều đã từng đến chợ đen mua cổ vật, dù có bị điều tra được thì chỉ cần anh không mua phải những món quốc gia cấm hay đồng xanh, như vậy cảnh sát cũng không có quyền lợi thu hồi. Vì vậy mà chợ đen vẫn hoạt động, công an thì nhắm một mắt mở một mắt bỏ qua.</w:t>
      </w:r>
    </w:p>
    <w:p>
      <w:pPr>
        <w:pStyle w:val="BodyText"/>
      </w:pPr>
      <w:r>
        <w:t xml:space="preserve">Ví dụ như tháng trước Kim Mập mời Trang Duệ đến chợ đen, nhưng khi đó Trang Duệ quá bận, nếu không thì hắn đã có cơ hội tiếp xúc với chợ đen ở Bắc Kinh rồi.</w:t>
      </w:r>
    </w:p>
    <w:p>
      <w:pPr>
        <w:pStyle w:val="BodyText"/>
      </w:pPr>
      <w:r>
        <w:t xml:space="preserve">- Cục trưởng Ngô, chỉ là giúp các anh quan sát một chút mà thôi, trong chợ đen sẽ không xuất hiện nhóm trộm mộ ở Hà Nam đấy chứ? nguồn</w:t>
      </w:r>
    </w:p>
    <w:p>
      <w:pPr>
        <w:pStyle w:val="BodyText"/>
      </w:pPr>
      <w:r>
        <w:t xml:space="preserve">Trang Duệ nghe xong lời giải thích của cục trưởng Ngô thì có chút động tâm, vì đi chợ đen không có gì là nguy hiểm, sợ rằng còn mua được vài vật phẩm tốt.</w:t>
      </w:r>
    </w:p>
    <w:p>
      <w:pPr>
        <w:pStyle w:val="BodyText"/>
      </w:pPr>
      <w:r>
        <w:t xml:space="preserve">- Đúng vậy, nếu như anh đồng ý thì chúng tôi sẽ giao tư liệu tương quan về những vật bị đào trộm cho anh, nếu như chúng có xuất hiện ở chợ đen, như vậy ngài chỉ cần cho cúng tôi biết là được.</w:t>
      </w:r>
    </w:p>
    <w:p>
      <w:pPr>
        <w:pStyle w:val="BodyText"/>
      </w:pPr>
      <w:r>
        <w:t xml:space="preserve">Cục trưởng Ngô trả lời vấn đề của Trang Duệ rất xác định, bọn họ muốn chính là tìm hiểu nguồn gốc, tìm ra ông chủ đứng sau bức màn mà không phải là gây phiền cho đám người mở chợ đen. Bọn họ cũng đã sớm nắm thông tin về ông chủ mở đấu giá chợ đen, nhưng chẳng qua lại không làm gì được người ta.</w:t>
      </w:r>
    </w:p>
    <w:p>
      <w:pPr>
        <w:pStyle w:val="BodyText"/>
      </w:pPr>
      <w:r>
        <w:t xml:space="preserve">- Cục trưởng Ngô, trong thủ đô có quá nhiều chuyên gia đồ cổ, vì sao lại cứ phải tìm một người mới vào nghề như tôi?</w:t>
      </w:r>
    </w:p>
    <w:p>
      <w:pPr>
        <w:pStyle w:val="BodyText"/>
      </w:pPr>
      <w:r>
        <w:t xml:space="preserve">Trang Duệ hỏi thì cũng đưa mắt nhìn sang Miêu Phỉ Phỉ, có lẽ việc này chín phần mười có liên quan đến nàng.</w:t>
      </w:r>
    </w:p>
    <w:p>
      <w:pPr>
        <w:pStyle w:val="BodyText"/>
      </w:pPr>
      <w:r>
        <w:t xml:space="preserve">Quả nhiên cục trưởng Ngô cũng đưa mắt nhìn Miêu Phỉ Phỉ, sau đó hắn nói:</w:t>
      </w:r>
    </w:p>
    <w:p>
      <w:pPr>
        <w:pStyle w:val="BodyText"/>
      </w:pPr>
      <w:r>
        <w:t xml:space="preserve">- Trang tiên sinh, chúng tô đã từng xem qua chương trình giám định bảo vật của anh ở Tế Nam, nếu xét từ vấn đề chuyên nghiệp thì anh không có vấn đề, hơn nữa Tiểu Miêu lần này cũng muốn đi vào chợ đen, các người tuổi tác tương đồng vì vậy sẽ dễ hơn...</w:t>
      </w:r>
    </w:p>
    <w:p>
      <w:pPr>
        <w:pStyle w:val="BodyText"/>
      </w:pPr>
      <w:r>
        <w:t xml:space="preserve">Cục trưởng Ngô cũng không có thời gian đi xem tiết mục giám định bảo vật gì cả, việc này là do Miêu Phỉ Phỉ nói, nhưng cục trưởng Ngô cũng đã từng đi hỏi thăm nhóm bạn có liên hệ với đồ cổ về Trang Duệ, biết rõ người này từng mua vào trong tay một vật phẩm quý ở Phan Gia Viên, ít nhiều cũng có tài năng.</w:t>
      </w:r>
    </w:p>
    <w:p>
      <w:pPr>
        <w:pStyle w:val="BodyText"/>
      </w:pPr>
      <w:r>
        <w:t xml:space="preserve">Hơn nữa những năm qua các vị đại sư khí công đã bị người ta vạch trần bộ mặt, vì vậy nếu không có chút thực lực sẽ không dám chạy đến đài truyền hình.</w:t>
      </w:r>
    </w:p>
    <w:p>
      <w:pPr>
        <w:pStyle w:val="BodyText"/>
      </w:pPr>
      <w:r>
        <w:t xml:space="preserve">- Miêu Phỉ Phỉ, cô cũng đi sao?</w:t>
      </w:r>
    </w:p>
    <w:p>
      <w:pPr>
        <w:pStyle w:val="BodyText"/>
      </w:pPr>
      <w:r>
        <w:t xml:space="preserve">Trang Duệ nghe vậy thì nhíu mày, vị cảnh sát này rất có tinh thần trượng nghĩa, nếu đến lúc đó có vấn đề gì xảy ra thì cũng thật sự khó giải quyết.</w:t>
      </w:r>
    </w:p>
    <w:p>
      <w:pPr>
        <w:pStyle w:val="BodyText"/>
      </w:pPr>
      <w:r>
        <w:t xml:space="preserve">Nhưng Trang Duệ cũng sẽ không ngờ, cho dù hắn không đi thì cảnh sát Miêu cũng rất muốn đến chợ đen.</w:t>
      </w:r>
    </w:p>
    <w:p>
      <w:pPr>
        <w:pStyle w:val="BodyText"/>
      </w:pPr>
      <w:r>
        <w:t xml:space="preserve">Thật ra cảnh sát đã sớm xác định nhân tuyển, vị chuyên gia kia cũng rất tình nguyện phối hợp với cảnh sát, chỉ là Miêu Phỉ Phỉ không muốn, dù là mình khá đẹp nên làm cho người ta sinh ra ảo tưởng, nhưng mình mà làm vợ bé của người ta sao? Làm gì như vậy được? Vì thế mà nàng mới ép tuyển ra Trang Duệ.</w:t>
      </w:r>
    </w:p>
    <w:p>
      <w:pPr>
        <w:pStyle w:val="BodyText"/>
      </w:pPr>
      <w:r>
        <w:t xml:space="preserve">Vốn chuyện này cũng căn bản không cần cảnh sát Miêu đi theo, vì sẽ không động đến súng ống ở chợ đen, vì vậy nàng đi theo làm gì? Nhưng vụ án này bộ công an thúc sau lưng, quy cách tương đối cao, nhân viên phá án cũng phải là những kẻ dạn dày kinh nghiệm.</w:t>
      </w:r>
    </w:p>
    <w:p>
      <w:pPr>
        <w:pStyle w:val="BodyText"/>
      </w:pPr>
      <w:r>
        <w:t xml:space="preserve">Nếu phá án mà cảnh sát Miêu Phỉ Phỉ xâm nhập vào trong lòng địch, tất nhiên nó sẽ được coi là thành tích, cũng là một tư bản để sau này có thể thăng chức. Hơn nữa sự việc lần này cũng không có gì là nguy hiểm nên coi như dễ như trở bàn tay, tất nhiên sẽ rơi lên người của phó đại đội trưởng Miêu.</w:t>
      </w:r>
    </w:p>
    <w:p>
      <w:pPr>
        <w:pStyle w:val="BodyText"/>
      </w:pPr>
      <w:r>
        <w:t xml:space="preserve">Nhưng cảnh sát Miêu cũng không nghĩ nhiều như vậy, lập công hay không thì chẳng đáng quan tâm.</w:t>
      </w:r>
    </w:p>
    <w:p>
      <w:pPr>
        <w:pStyle w:val="BodyText"/>
      </w:pPr>
      <w:r>
        <w:t xml:space="preserve">Chỉ là Miêu Phỉ Phỉ cảm thấy vài tháng qua mình công tác ở đội cảnh sát hình sự nhưng chỉ đảm bảo công tác hậu cần, cả ngày chỉ biết ở trong phòng làm việc sắp xếp thức ăn nước uống, đảm bảo trực đêm. Những công việc kia thật sự làm cho nàng cảm thấy bức bối, lúc này có cơ hội, tất nhiên nàng sẽ không nhường ai mà tự thân xuất mã.</w:t>
      </w:r>
    </w:p>
    <w:p>
      <w:pPr>
        <w:pStyle w:val="BodyText"/>
      </w:pPr>
      <w:r>
        <w:t xml:space="preserve">- Anh nhăn nhó gì vậy? Có đi không?</w:t>
      </w:r>
    </w:p>
    <w:p>
      <w:pPr>
        <w:pStyle w:val="BodyText"/>
      </w:pPr>
      <w:r>
        <w:t xml:space="preserve">Miêu Phỉ Phỉ thấy Trang Duệ sau khi nghe được tin tức thì nhíu mày, trong lòng cực kỳ khó chịu.</w:t>
      </w:r>
    </w:p>
    <w:p>
      <w:pPr>
        <w:pStyle w:val="BodyText"/>
      </w:pPr>
      <w:r>
        <w:t xml:space="preserve">- Không đi.</w:t>
      </w:r>
    </w:p>
    <w:p>
      <w:pPr>
        <w:pStyle w:val="BodyText"/>
      </w:pPr>
      <w:r>
        <w:t xml:space="preserve">Trang Duệ liếc mắt nhìn Miêu Phỉ Phỉ, hù dọa nhau sao?</w:t>
      </w:r>
    </w:p>
    <w:p>
      <w:pPr>
        <w:pStyle w:val="BodyText"/>
      </w:pPr>
      <w:r>
        <w:t xml:space="preserve">- Trang Duệ, coi như là hỗ trợ tư nhân, tôi cũng không cầu anh chuyện gì, mà giấy chứng nhận nuôi Tiểu Bạch Sư ở thủ đô là do chúng tô làm ra, anh trở mặt nhanh vậy sao?</w:t>
      </w:r>
    </w:p>
    <w:p>
      <w:pPr>
        <w:pStyle w:val="BodyText"/>
      </w:pPr>
      <w:r>
        <w:t xml:space="preserve">Khi thấy Trang Duệ cứng rắn trả lời một câu thì Miêu Phỉ Phỉ lại mềm nhũn ra, sau đó nàng cười nói:</w:t>
      </w:r>
    </w:p>
    <w:p>
      <w:pPr>
        <w:pStyle w:val="BodyText"/>
      </w:pPr>
      <w:r>
        <w:t xml:space="preserve">- Tứ hợp viện của anh không phải sắp hoàn công sao? Cũng cần có vài thứ tốt bày trong nhà, anh bỏ tiền mua thứ gì ở chợ đen thì chúng tôi cũng mặc kệ.</w:t>
      </w:r>
    </w:p>
    <w:p>
      <w:pPr>
        <w:pStyle w:val="BodyText"/>
      </w:pPr>
      <w:r>
        <w:t xml:space="preserve">Trang Duệ nghe được câu nói của Miêu Phỉ Phỉ thì chợt có chút do dự, nếu nói thật lòng thì hắn cũng muốn kiến thức về chợ đen thủ đô, bây giờ mình tốt xấu gì cũng là một chuyên gia giám định đồ cổ, trước kia tuy tìm được không ít thứ tốt nhưng vì thiếu tiền mà đều bán đi, bây gời trong nhà cũng không có vài món, chỉ có một món gốm đen Long Sơn Hóa được coi là đồ tốt.</w:t>
      </w:r>
    </w:p>
    <w:p>
      <w:pPr>
        <w:pStyle w:val="BodyText"/>
      </w:pPr>
      <w:r>
        <w:t xml:space="preserve">Bây giờ người chơi đồ cổ chọn lựa đầu tiên chính là đấu giá chính quy, như vậy thật giả sẽ được đảm bảo, thứ hai là chính là chợ đồ cổ, chỉ là chợ đồ cổ có nhiều món hàng nhưng giả là phần nhiều, cơ bản chỉ là mèo mù vớ cá rán, tất cả phải xem vào vận may.</w:t>
      </w:r>
    </w:p>
    <w:p>
      <w:pPr>
        <w:pStyle w:val="BodyText"/>
      </w:pPr>
      <w:r>
        <w:t xml:space="preserve">Chợ đen thì khác, những vật phẩm lấy ra đấu giá ở chỗ này đều đã được người ta giám định qua, tuy không đảm bảo trăm phần trăm nhưng thật sự có tỷ lệ đồ thật cao hơn chợ đồ cổ biết bao nhiêu lần. Đồng thời giá cả đấu giá ở đây cũng rất rẻ, cho nên đây là địa điểm mà các nhà sưu tầm ưu thích.</w:t>
      </w:r>
    </w:p>
    <w:p>
      <w:pPr>
        <w:pStyle w:val="BodyText"/>
      </w:pPr>
      <w:r>
        <w:t xml:space="preserve">Trang Duệ suy xét một lúc rồi nói:</w:t>
      </w:r>
    </w:p>
    <w:p>
      <w:pPr>
        <w:pStyle w:val="BodyText"/>
      </w:pPr>
      <w:r>
        <w:t xml:space="preserve">- Cũng không phải không đi, chỉ là tôi không biết chợ đen ở đâu, trước kia cũng chưa từng đi, người ta sẽ mời tôi sao?</w:t>
      </w:r>
    </w:p>
    <w:p>
      <w:pPr>
        <w:pStyle w:val="BodyText"/>
      </w:pPr>
      <w:r>
        <w:t xml:space="preserve">Sau khi nghe được lời của Trang Duệ thì cục trưởng Ngô vội vàng nói:</w:t>
      </w:r>
    </w:p>
    <w:p>
      <w:pPr>
        <w:pStyle w:val="BodyText"/>
      </w:pPr>
      <w:r>
        <w:t xml:space="preserve">- Cái này thì không cần lo lắng, Trang tiên sinh bây giờ cũng khá nổi tiếng ở thủ đô, chúng tôi có thể để ột vị đã tham gia chợ đen nói là ngài muốn tham gia, như vậy người tổ chức chợ đen sẽ liên hệ với ngài.</w:t>
      </w:r>
    </w:p>
    <w:p>
      <w:pPr>
        <w:pStyle w:val="BodyText"/>
      </w:pPr>
      <w:r>
        <w:t xml:space="preserve">Trang Duệ nghe vậy thì gật đầu nói:</w:t>
      </w:r>
    </w:p>
    <w:p>
      <w:pPr>
        <w:pStyle w:val="BodyText"/>
      </w:pPr>
      <w:r>
        <w:t xml:space="preserve">- Vậy thì được, nhưng tôi có một yêu cầu, đó la cảnh sát Miêu đi vào chợ đen chỉ có thể nhìn mà không nói, nêu skhonog thì tôi thà không đi.</w:t>
      </w:r>
    </w:p>
    <w:p>
      <w:pPr>
        <w:pStyle w:val="BodyText"/>
      </w:pPr>
      <w:r>
        <w:t xml:space="preserve">- Trang Duệ, anh là cảnh sát hay tôi là cảnh sát đây?</w:t>
      </w:r>
    </w:p>
    <w:p>
      <w:pPr>
        <w:pStyle w:val="BodyText"/>
      </w:pPr>
      <w:r>
        <w:t xml:space="preserve">Miêu Phỉ Phỉ nghe được lời của Trang Duệ thì trừng mắt lên, nhưng sau đó lại mềm nhũn ra:</w:t>
      </w:r>
    </w:p>
    <w:p>
      <w:pPr>
        <w:pStyle w:val="BodyText"/>
      </w:pPr>
      <w:r>
        <w:t xml:space="preserve">- Được rồi, dù sao thì cũng chỉ đi đến xem có phải là đồ bị đào trộm hay không, tôi chỉ xem không nói thì có vấn đề gì? Nhưng nếu anh muốn mua hàng thì phải chuẩn bị tiền, kinh phí phá án của chúng tôi rất căng, cũng không có tiền cho anh đâu.</w:t>
      </w:r>
    </w:p>
    <w:p>
      <w:pPr>
        <w:pStyle w:val="BodyText"/>
      </w:pPr>
      <w:r>
        <w:t xml:space="preserve">Miêu Phỉ Phỉ nói làm cho Trang Duệ thật sự dở khóc dở cười, hắn vốn cũng không trông cậy vào tiền của cảnh sát, nào có chuyện gì tốt như vậy? Vì thế hắn gật đầu nói:</w:t>
      </w:r>
    </w:p>
    <w:p>
      <w:pPr>
        <w:pStyle w:val="BodyText"/>
      </w:pPr>
      <w:r>
        <w:t xml:space="preserve">- Được, cứ như vậy đi, hôm nay tôi thật sự còn có chuyện, khi nào xác định sự việc thì mọi người cứ gọi điện thoại cho tôi.</w:t>
      </w:r>
    </w:p>
    <w:p>
      <w:pPr>
        <w:pStyle w:val="BodyText"/>
      </w:pPr>
      <w:r>
        <w:t xml:space="preserve">- Trang tiên sinh, thời gian tổ chức chợ đen thật sự không thể nào xác định ngay được, thời gian và địa điểm đều được quyết định tạm thời, đến lúc đó bọn họ sẽ liên lạc với anh.</w:t>
      </w:r>
    </w:p>
    <w:p>
      <w:pPr>
        <w:pStyle w:val="BodyText"/>
      </w:pPr>
      <w:r>
        <w:t xml:space="preserve">Cục trưởng Ngô nói làm cho Trang Duệ có chút sững sốt, nhưng hắn suy xét lại và cũng cảm thấy đúng như vậy, nếu để cho cảnh sát biết được thì cũng không xong, vì ông chủ tổ chức chợ đen cũng là kẻ có bối cảnh.</w:t>
      </w:r>
    </w:p>
    <w:p>
      <w:pPr>
        <w:pStyle w:val="BodyText"/>
      </w:pPr>
      <w:r>
        <w:t xml:space="preserve">- Trang Duệ, anh đã đồng ý, sau này phía chợ đen gọi điện thoại đến, anh phải lập tức cho tôi biết...</w:t>
      </w:r>
    </w:p>
    <w:p>
      <w:pPr>
        <w:pStyle w:val="BodyText"/>
      </w:pPr>
      <w:r>
        <w:t xml:space="preserve">Miêu Phỉ Phỉ biểu hiện còn có vẻ bận rộn hơn cả Trang Duệ, nàng nói dứt lời thì kéo cục trưởng Ngô bỏ đi.</w:t>
      </w:r>
    </w:p>
    <w:p>
      <w:pPr>
        <w:pStyle w:val="BodyText"/>
      </w:pPr>
      <w:r>
        <w:t xml:space="preserve">- Này, cầu người làm việc cũng không tính tiền sao?</w:t>
      </w:r>
    </w:p>
    <w:p>
      <w:pPr>
        <w:pStyle w:val="BodyText"/>
      </w:pPr>
      <w:r>
        <w:t xml:space="preserve">Mãi đến khi hai người kia ra khỏi nhà hàng Tây thì Trang Duệ mới kịp phản ứng, thì ra đối phương đang chơi khăm mình.</w:t>
      </w:r>
    </w:p>
    <w:p>
      <w:pPr>
        <w:pStyle w:val="Compact"/>
      </w:pPr>
      <w:r>
        <w:t xml:space="preserve">Thanks</w:t>
      </w:r>
      <w:r>
        <w:br w:type="textWrapping"/>
      </w:r>
      <w:r>
        <w:br w:type="textWrapping"/>
      </w:r>
    </w:p>
    <w:p>
      <w:pPr>
        <w:pStyle w:val="Heading2"/>
      </w:pPr>
      <w:bookmarkStart w:id="367" w:name="chương-345-khu-nhà-cấp-cao"/>
      <w:bookmarkEnd w:id="367"/>
      <w:r>
        <w:t xml:space="preserve">345. Chương 345 : Khu Nhà Cấp Cao</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345: Khu nhà cấp cao</w:t>
      </w:r>
    </w:p>
    <w:p>
      <w:pPr>
        <w:pStyle w:val="BodyText"/>
      </w:pPr>
      <w:r>
        <w:t xml:space="preserve">Nhóm Dịch: Tepga</w:t>
      </w:r>
    </w:p>
    <w:p>
      <w:pPr>
        <w:pStyle w:val="BodyText"/>
      </w:pPr>
      <w:r>
        <w:t xml:space="preserve">Nguồn: Sưu Tầm</w:t>
      </w:r>
    </w:p>
    <w:p>
      <w:pPr>
        <w:pStyle w:val="BodyText"/>
      </w:pPr>
      <w:r>
        <w:t xml:space="preserve">- Đáng giận, nha đầu chết tiệt kia. nguồn (.)</w:t>
      </w:r>
    </w:p>
    <w:p>
      <w:pPr>
        <w:pStyle w:val="BodyText"/>
      </w:pPr>
      <w:r>
        <w:t xml:space="preserve">Sau khi gọi nhân viên phục vụ tính tiền thì Trang Duệ mới biết, thì ra Miêu Phỉ Phỉ còn gọi một phần cơm trưa trực tiếp đưa vào trong cục cảnh sát, không cần phải nói cũng biết người tính tiền chính là hắn.</w:t>
      </w:r>
    </w:p>
    <w:p>
      <w:pPr>
        <w:pStyle w:val="BodyText"/>
      </w:pPr>
      <w:r>
        <w:t xml:space="preserve">Trang Duệ cũng không phải thật sự tức giận với Miêu Phỉ Phỉ, thật ra nàng thật sự là bạn tốt của hắn, ngoài vợ thì thật sự hắn cũng không có nhiều bạn là nữ, tất nhiên hắn sẽ rất quý trọng tình hữu nghị với Miêu Phỉ Phỉ. Tất nhiên đó là tình bạn giữa nam và nữ, còn giải thích thì thế nào? Đó là tình bạn thuần khiết.</w:t>
      </w:r>
    </w:p>
    <w:p>
      <w:pPr>
        <w:pStyle w:val="BodyText"/>
      </w:pPr>
      <w:r>
        <w:t xml:space="preserve">Sau khi ra khỏi nhà hàng thì Trang Duệ lái xe đến tứ hợp viện của mình, hắn nhìn người xe qua tấp nập ngoài cửa sổ mà thật sự sinh ra cảm giác xác nhập vào chỗ này. Khí hậu ở Bắc Kinh và Bành Thành thật sự không khác biệt quá nhiều, nhưng Bắc Kinh là nơi phồn hoa đô hội, Bành Thành thật sự khó thể nào so sánh được.</w:t>
      </w:r>
    </w:p>
    <w:p>
      <w:pPr>
        <w:pStyle w:val="BodyText"/>
      </w:pPr>
      <w:r>
        <w:t xml:space="preserve">Chạy xe trên đường lớn ở Bắc Kinh, những con đường hiện đại, những kiến trúc cổ sẽ làm cho người ta sinh ra cảm giác kỳ quái, thành cổ ngàn năm và nét hiện đại đan xen vào nhau. Những thành phần trí thức vội vàng đi làm ven đường và những ông cụ xách lồng chim đi dạo cũng làm cho bức tranh xã hội thêm sinh động.</w:t>
      </w:r>
    </w:p>
    <w:p>
      <w:pPr>
        <w:pStyle w:val="BodyText"/>
      </w:pPr>
      <w:r>
        <w:t xml:space="preserve">Xe chạy đến khu bảo tồn thì Trang Duệ cố ý giảm tốc độ, con đường ở khu vực này không phải quá rộng, mỗi lần đi qua chỗ này thì hắn đều sinh ra cảm giác khá trầm trọng.</w:t>
      </w:r>
    </w:p>
    <w:p>
      <w:pPr>
        <w:pStyle w:val="BodyText"/>
      </w:pPr>
      <w:r>
        <w:t xml:space="preserve">Lúc này là mười giờ sáng, tiểu thương hai bên đường đã bày hàng, không ít người ngoài nghề đang cùng đám lái buôn bàn giá cả, trên đầu tường còn có những chạc cây vươn ra, góc rẽ nơi cuối con đường mọc đầy rêu xanh, thật sự biểu hiện sự lắng đọng lịch sử.</w:t>
      </w:r>
    </w:p>
    <w:p>
      <w:pPr>
        <w:pStyle w:val="BodyText"/>
      </w:pPr>
      <w:r>
        <w:t xml:space="preserve">Trang Duệ lần này không dừng xe ở ngỏ trước mà trực tiếp chạy xe đến cửa hông, từ trong xe có thể thấy những cửa hàng xây dựng phi pháp đã bị giải trừ, thay vào đó là một chòi gác cổ kính, hai bên mái hiên uốn cong như sừng trâu.</w:t>
      </w:r>
    </w:p>
    <w:p>
      <w:pPr>
        <w:pStyle w:val="BodyText"/>
      </w:pPr>
      <w:r>
        <w:t xml:space="preserve">Có lẽ đã nhận được lệnh của lãnh đạo khu bảo tồn, hoặc là dưới chòi gác kia có chút vắng vẻ mà khu vực này cũng không có mấy người bày quầy.</w:t>
      </w:r>
    </w:p>
    <w:p>
      <w:pPr>
        <w:pStyle w:val="BodyText"/>
      </w:pPr>
      <w:r>
        <w:t xml:space="preserve">- Ủa, không phải đã nói chỗ này sẽ cải tạo thành gara à?</w:t>
      </w:r>
    </w:p>
    <w:p>
      <w:pPr>
        <w:pStyle w:val="BodyText"/>
      </w:pPr>
      <w:r>
        <w:t xml:space="preserve">Trang Duệ thật sự có chút nghi hoặc, hắn cũng không thấy mở cửa hông, vì dưới chòi gác cũng chỉ là vách tường. Sau khi suy nghĩ một lúc thì hắn quyết định dừng xe lại ở bên cạnh chòi gác, sau đó đẩy cửa xe bước xuống.</w:t>
      </w:r>
    </w:p>
    <w:p>
      <w:pPr>
        <w:pStyle w:val="BodyText"/>
      </w:pPr>
      <w:r>
        <w:t xml:space="preserve">- Đây...Đây là cửa cuốn sao?</w:t>
      </w:r>
    </w:p>
    <w:p>
      <w:pPr>
        <w:pStyle w:val="BodyText"/>
      </w:pPr>
      <w:r>
        <w:t xml:space="preserve">Sau khi đi xuống xe quan sát thì Trang Duệ chợt phát hiện vừa rồi mình nhìn từ xa thì thấy giống như bức tường nhưng thì ra đó lại là cửa cuốn, không biết Cổ Vân làm gì mà cửa cuốn này giống hệt như những bức tường xunh quanh, đứng từ xa và không nhìn kỹ sẽ khó thể nào phát hiện ra được.</w:t>
      </w:r>
    </w:p>
    <w:p>
      <w:pPr>
        <w:pStyle w:val="BodyText"/>
      </w:pPr>
      <w:r>
        <w:t xml:space="preserve">- Này, tiểu tử kia, làm gì vậy? Đây là địa phương tư nhân, nếu sờ loạn thì sẽ bị phạt.</w:t>
      </w:r>
    </w:p>
    <w:p>
      <w:pPr>
        <w:pStyle w:val="BodyText"/>
      </w:pPr>
      <w:r>
        <w:t xml:space="preserve">Đột nhiên một âm thanh vang lên làm cho Trang Duệ sợ hãi, hắn xoay đầu lại nhìn, thì ra Cổ Vân đang đứng cách mười thước và nở nụ cười xấu xa nhìn mình.</w:t>
      </w:r>
    </w:p>
    <w:p>
      <w:pPr>
        <w:pStyle w:val="BodyText"/>
      </w:pPr>
      <w:r>
        <w:t xml:space="preserve">- Anh Cổ, trước tiên kéo cửa cuốn lên cho tôi chạy xe vào...</w:t>
      </w:r>
    </w:p>
    <w:p>
      <w:pPr>
        <w:pStyle w:val="BodyText"/>
      </w:pPr>
      <w:r>
        <w:t xml:space="preserve">Trang Duệ cũng không thể chờ được mà muốn nhìn nhà mới của mình, phải biết rằng vì căn nhà này mà hắn phải bỏ ra cả chục triệu, vì vậy trong lòng có chờ mong rất lớn.</w:t>
      </w:r>
    </w:p>
    <w:p>
      <w:pPr>
        <w:pStyle w:val="BodyText"/>
      </w:pPr>
      <w:r>
        <w:t xml:space="preserve">Cổ Vân cười cười đi đến bên cạnh Trang Duệ, sau đó ném cho hắn một cái điều khiển tử xa như hộp diêm, sau đó nói:</w:t>
      </w:r>
    </w:p>
    <w:p>
      <w:pPr>
        <w:pStyle w:val="BodyText"/>
      </w:pPr>
      <w:r>
        <w:t xml:space="preserve">- Móc vào chùm chìa khóa xe của cậu, đúng rồi, dừng xe xong thì chạy ra đây, đừng đi từ cửa này vào trong sân, tôi đưa cậu đến cửa trước xem...</w:t>
      </w:r>
    </w:p>
    <w:p>
      <w:pPr>
        <w:pStyle w:val="BodyText"/>
      </w:pPr>
      <w:r>
        <w:t xml:space="preserve">- Được rồi.</w:t>
      </w:r>
    </w:p>
    <w:p>
      <w:pPr>
        <w:pStyle w:val="BodyText"/>
      </w:pPr>
      <w:r>
        <w:t xml:space="preserve">Trang Duệ cũng trở nên hưng phấn, hắn dùng điều khiển từ xa mở mành cuốn, sau đó chạy xe vào bên trong. Nhà xe có diện tích không nhỏ, chỗ này có thể đậu khoảng năm sáu chiếc như Grand Cherokee, dù sau này có mua thêm xe cũng đủ chỗ để dùng.</w:t>
      </w:r>
    </w:p>
    <w:p>
      <w:pPr>
        <w:pStyle w:val="BodyText"/>
      </w:pPr>
      <w:r>
        <w:t xml:space="preserve">- Đừng xem xét nữa, cửa bảo mật vân tay, sau này tôi sẽ để cậu thiết lập, chỉ có thể mở ra bằng vân tay, điều này sẽ không sợ có bất kỳ kẻ nào từ gara tiến vào bên trong. Đúng rồi, cửa chống trộm này là do tôi đặc biệt chế ra, chỉ có thể được mở bằng vân tay của năm người, hủy đi sẽ rất phiền, vì vậy đến lúc đó cậu nên quyết định xem ai là người có quyền hạn kia.</w:t>
      </w:r>
    </w:p>
    <w:p>
      <w:pPr>
        <w:pStyle w:val="BodyText"/>
      </w:pPr>
      <w:r>
        <w:t xml:space="preserve">Cổ Vân cũng đi vào trong gara, khi thấy Trang Duệ nhìn chằm chằm vào cửa hông thì mở miệng giải thích. Dù trị an được khu bảo tồn nắm rất chặt nhưng một tòa nhà lớn thế này cần phải làm tốt công tác bảo vệ an toàn, như vậy mới không rước họa.</w:t>
      </w:r>
    </w:p>
    <w:p>
      <w:pPr>
        <w:pStyle w:val="BodyText"/>
      </w:pPr>
      <w:r>
        <w:t xml:space="preserve">- Bảo mật vân tay sao?</w:t>
      </w:r>
    </w:p>
    <w:p>
      <w:pPr>
        <w:pStyle w:val="BodyText"/>
      </w:pPr>
      <w:r>
        <w:t xml:space="preserve">Trang Duệ có chút tò mò đi dạo quanh cánh cửa lớn, thứ này giống như chỉ gặp trên phim ảnh, không ngờ bây giờ cũng có ứng dụng đến dân gian.</w:t>
      </w:r>
    </w:p>
    <w:p>
      <w:pPr>
        <w:pStyle w:val="BodyText"/>
      </w:pPr>
      <w:r>
        <w:t xml:space="preserve">- Đi thôi, dù sao đây cũng là nhà cậu, còn sợ nhìn không đủ à?</w:t>
      </w:r>
    </w:p>
    <w:p>
      <w:pPr>
        <w:pStyle w:val="BodyText"/>
      </w:pPr>
      <w:r>
        <w:t xml:space="preserve">Cổ Vân kéo Trang Duệ, hai người đi ra khỏi gara, đi theo con ngỏ nhỏ để ra cổng trước.</w:t>
      </w:r>
    </w:p>
    <w:p>
      <w:pPr>
        <w:pStyle w:val="BodyText"/>
      </w:pPr>
      <w:r>
        <w:t xml:space="preserve">- Anh Cổ, đây...Đây là nhà sao?</w:t>
      </w:r>
    </w:p>
    <w:p>
      <w:pPr>
        <w:pStyle w:val="BodyText"/>
      </w:pPr>
      <w:r>
        <w:t xml:space="preserve">Trang Duệ đi đến cửa trước và trợn tròn mắt, tường vây bốn phía đều không có gì thay đổi, vẫn là gạch đá cũ kỹ, nhưng lúc này cánh cửa chính đã được thay đổi hoàn toàn.</w:t>
      </w:r>
    </w:p>
    <w:p>
      <w:pPr>
        <w:pStyle w:val="BodyText"/>
      </w:pPr>
      <w:r>
        <w:t xml:space="preserve">Hai bên cửa chính có hai con sư tử đá giương nanh múa vuốt, cánh cửa rộng bốn mét cao ba mét và cực kỳ dày đã được sơn đỏ, có hai cây đinh như hai cái chén ăn cơm ở hai bên cửa, nói chung là có đủ tất cả dấu tích của một cánh cổng thời cổ.</w:t>
      </w:r>
    </w:p>
    <w:p>
      <w:pPr>
        <w:pStyle w:val="BodyText"/>
      </w:pPr>
      <w:r>
        <w:t xml:space="preserve">Trang Duệ nhìn tình cảnh trước mắt mà cảm thấy giống như đi vào trong viện bảo tàng cố sung, cái cổng này dù gọi là "hào môn" cũng không đủ.</w:t>
      </w:r>
    </w:p>
    <w:p>
      <w:pPr>
        <w:pStyle w:val="BodyText"/>
      </w:pPr>
      <w:r>
        <w:t xml:space="preserve">- Bình thường thì dùng cửa nhỏ là được, nhưng nếu cửa không lớn sẽ khó thể nào vận chuyển trang thiết bị vào bên trong, đúng rồi, cặp sư tử đá kia là tôi nhờ cao thủ ở Sơn Đông chế tạo ra, tính cả phí chuyên chở là hai trăm ngàn...</w:t>
      </w:r>
    </w:p>
    <w:p>
      <w:pPr>
        <w:pStyle w:val="BodyText"/>
      </w:pPr>
      <w:r>
        <w:t xml:space="preserve">Cổ Vân nói làm cho Trang Duệ thật sự cười khổ, huynh đệ này rõ ràng biết cách xài tiền, một cặp sư tử đá đã là hai trăm ngàn nhưng thật sự là rất quý phái. Những cặp sư tử đá ở trước những ngân hàng lớn so ra cũng còn kém con này.</w:t>
      </w:r>
    </w:p>
    <w:p>
      <w:pPr>
        <w:pStyle w:val="BodyText"/>
      </w:pPr>
      <w:r>
        <w:t xml:space="preserve">- À, cửa này dùng ổ khóa, mở thế này...</w:t>
      </w:r>
    </w:p>
    <w:p>
      <w:pPr>
        <w:pStyle w:val="BodyText"/>
      </w:pPr>
      <w:r>
        <w:t xml:space="preserve">Khi thấy Trang Duệ loay hoay với cánh cửa thf Cổ Vân vội vàng tiến lên, hắn xốc bệ cửa lên, bên trong lộ ra một ổ khóa, sau đó lý hà lấy một chùm chìa khóa, lại chọn ra một chìa, sau khi khoa chân múa tay một lúc thì cửa cũng mở ra.</w:t>
      </w:r>
    </w:p>
    <w:p>
      <w:pPr>
        <w:pStyle w:val="BodyText"/>
      </w:pPr>
      <w:r>
        <w:t xml:space="preserve">Sau khi đi vào trong nhà thì hai mắt Trang Duệ chợt tỏa sáng, chỗ này bố trí hoàn toàn khác trước, đá xanh trải trên đất, thật sự khí thế, tùy ý có thể thấy được nhiều cửa sổ bằng gỗ, hơn nữa chỗ này thật sự là mới tinh, lộ ra ánh sáng đẹp.</w:t>
      </w:r>
    </w:p>
    <w:p>
      <w:pPr>
        <w:pStyle w:val="BodyText"/>
      </w:pPr>
      <w:r>
        <w:t xml:space="preserve">Cửa thùy hoa mang theo hình tượng Phúc Lộc Thọ đã được sơn rất đẹp, phần rìa cửa là màu lam, những đồ án được sơn đỏ.</w:t>
      </w:r>
    </w:p>
    <w:p>
      <w:pPr>
        <w:pStyle w:val="BodyText"/>
      </w:pPr>
      <w:r>
        <w:t xml:space="preserve">Điều làm cho Trang Duệ hưng phấn chính là Cổ Vân không biết lấy từ đâu về đây ra vài cây nho, lúc này chúng đã mọc quấn quanh cửa thùy hoa, mà xanh</w:t>
      </w:r>
    </w:p>
    <w:p>
      <w:pPr>
        <w:pStyle w:val="BodyText"/>
      </w:pPr>
      <w:r>
        <w:t xml:space="preserve">dào dạt, bừng bừng sức sống.</w:t>
      </w:r>
    </w:p>
    <w:p>
      <w:pPr>
        <w:pStyle w:val="BodyText"/>
      </w:pPr>
      <w:r>
        <w:t xml:space="preserve">- Trang Duệ, đồ án hay hoa văn này đều dựa theo hình thức trước kia, phần này là Phúc Thọ Song Toàn, đây là Tứ Quý Bình An, còn có Tử Tôn Muôn Đời, Ngọc Đường Phú Quý, Phúc Lộc Thọ Hỉ...Ngụ ý hoa văn của nó sau này cần cậu xem xét nhiều hơn.</w:t>
      </w:r>
    </w:p>
    <w:p>
      <w:pPr>
        <w:pStyle w:val="BodyText"/>
      </w:pPr>
      <w:r>
        <w:t xml:space="preserve">Sau khi đi xuyên qua cửa thùy hoa thì Cổ Vân thuận miệng giới thiệu phong cách của tứ hợp viện cho Trang Duệ, lần trước Trang Duệ đến đây thì chỗ này đã bị phá hoại quá mạnh, căn bản khó nhìn ra thứ gì. nguồn</w:t>
      </w:r>
    </w:p>
    <w:p>
      <w:pPr>
        <w:pStyle w:val="BodyText"/>
      </w:pPr>
      <w:r>
        <w:t xml:space="preserve">- Trời, anh Cổ, khoan hãy nói những thứ này, chỉ cần nhìn vào khối kiến trúc này sẽ thấy sáng ý của anh là hạng nhất...</w:t>
      </w:r>
    </w:p>
    <w:p>
      <w:pPr>
        <w:pStyle w:val="BodyText"/>
      </w:pPr>
      <w:r>
        <w:t xml:space="preserve">Trang Duệ đến trung viện và cảm thấy bị cảnh đẹp trước mắt làm cho ngây người, bên trong hoa viên lớn lớn, là nơi rộng rãi nhất của tứ hợp viện, trước mặt là đình nghỉ mát, hành lanh, hồ nước, hòn non bộ, trong hồ có cá chơi đùa, còn có đủ loại cây cố mà Trang Duệ không thể nhận ra.</w:t>
      </w:r>
    </w:p>
    <w:p>
      <w:pPr>
        <w:pStyle w:val="BodyText"/>
      </w:pPr>
      <w:r>
        <w:t xml:space="preserve">Hoa sen có một mùa nở hoa, hơn nữa khả năng thích ứng là rất mạnh, xưa nay thường được trồng trong những gia đình quý phái giàu có, mà hoa sen trong hoa viên tứ hợp viện của Trang Duệ chính là Cổ Vân đưa từ phương khác đến cấy ghép. Cổ Vân có thê chu đáo đến từng chi tiết nhỏ như vậy, xem ra bỏ nhiều công sức vì căn nhà này.</w:t>
      </w:r>
    </w:p>
    <w:p>
      <w:pPr>
        <w:pStyle w:val="BodyText"/>
      </w:pPr>
      <w:r>
        <w:t xml:space="preserve">- Anh Cổ, anh...Anh định nói bây giờ tòa nhà sẽ hoàn công sao?</w:t>
      </w:r>
    </w:p>
    <w:p>
      <w:pPr>
        <w:pStyle w:val="BodyText"/>
      </w:pPr>
      <w:r>
        <w:t xml:space="preserve">Trang Duệ nhìn khung cảnh trước mắt mà chợt lắp bắp, đã nói là kỳ hạn ba tháng nhưng chỉ mới hơn tháng mà đã xong, chẳng lẽ lại nhanh như vậy?</w:t>
      </w:r>
    </w:p>
    <w:p>
      <w:pPr>
        <w:pStyle w:val="BodyText"/>
      </w:pPr>
      <w:r>
        <w:t xml:space="preserve">- Hôm trước đã hoàn công, chỉ chờ ông chủ cậu đến nghiệm thu. Đúng rồi, tổng cộng là hơn mười ba triệu, còn thừa một triệu hai. Tiền thừa tôi cũng không đưa cho cậu, tôi còn phải phát thưởng cho anh em, tối sẽ ghi lại vào sổ sách cho chị với.</w:t>
      </w:r>
    </w:p>
    <w:p>
      <w:pPr>
        <w:pStyle w:val="BodyText"/>
      </w:pPr>
      <w:r>
        <w:t xml:space="preserve">Cổ Vân nhìn kiến trúc trước mặt mà có chút cảm xúc, phải biết rằng hơn mộ tháng qua hắn cơ bản ăn ngủ ở đây, làm ngày đêm, vì vậy mới giao nhà sớm như vậy.</w:t>
      </w:r>
    </w:p>
    <w:p>
      <w:pPr>
        <w:pStyle w:val="BodyText"/>
      </w:pPr>
      <w:r>
        <w:t xml:space="preserve">- À, chuyện này anh Cổ làm rất tốt, tiền thưởng phát thế nào chuyện của anh.</w:t>
      </w:r>
    </w:p>
    <w:p>
      <w:pPr>
        <w:pStyle w:val="Compact"/>
      </w:pPr>
      <w:r>
        <w:t xml:space="preserve">Trang Duệ hoàn toàn không quan tâm đến tiền, hắn đến phòng khách đẩy cửa đi vào.</w:t>
      </w:r>
      <w:r>
        <w:br w:type="textWrapping"/>
      </w:r>
      <w:r>
        <w:br w:type="textWrapping"/>
      </w:r>
    </w:p>
    <w:p>
      <w:pPr>
        <w:pStyle w:val="Heading2"/>
      </w:pPr>
      <w:bookmarkStart w:id="368" w:name="chương-346-giao-nhà"/>
      <w:bookmarkEnd w:id="368"/>
      <w:r>
        <w:t xml:space="preserve">346. Chương 346 : Giao Nhà</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346: Giao nhà</w:t>
      </w:r>
    </w:p>
    <w:p>
      <w:pPr>
        <w:pStyle w:val="BodyText"/>
      </w:pPr>
      <w:r>
        <w:t xml:space="preserve">Nhóm Dịch: Tepga</w:t>
      </w:r>
    </w:p>
    <w:p>
      <w:pPr>
        <w:pStyle w:val="BodyText"/>
      </w:pPr>
      <w:r>
        <w:t xml:space="preserve">Nguồn: Sưu Tầm</w:t>
      </w:r>
    </w:p>
    <w:p>
      <w:pPr>
        <w:pStyle w:val="BodyText"/>
      </w:pPr>
      <w:r>
        <w:t xml:space="preserve">Trang Duệ tiến vào trong phòng, đây là sương phòng của trung viện, ngoài chính sảnh dùng để lễ bái tổ tiên vào ngày lễ tết thì hai bên còn có hai gian phòng cho người ở. Người hiện đại chú ý sự riêng tư, Cổ Vân cố ý làm cửa kéo đẩy, cách mở là đẩy vào bên trong, hoàn toàn không nhìn ra dấu vết gì cả.</w:t>
      </w:r>
    </w:p>
    <w:p>
      <w:pPr>
        <w:pStyle w:val="BodyText"/>
      </w:pPr>
      <w:r>
        <w:t xml:space="preserve">Vách tường cửa chính trong phòng có một bàn thờ cao, dưới bàn thờ là một cái bàn tiên, hai chiếc ghế tiên ở hai bên, trên phần lưng có khắc nhiều đồ án bát tiên quá hải.</w:t>
      </w:r>
    </w:p>
    <w:p>
      <w:pPr>
        <w:pStyle w:val="BodyText"/>
      </w:pPr>
      <w:r>
        <w:t xml:space="preserve">Trang Duệ nhìn cách bố trí trong phòng mà trong đầu không khỏi xuất hiện hình cảnh những bộ phim cổ, chủ khách ngồi hai bên bàn uống trà. Sau đó là gian phòng bên trong, ngoài vấn đề ánh sáng kém hơn bê ngoài thì cách bố trí vẫn là giống nhau.</w:t>
      </w:r>
    </w:p>
    <w:p>
      <w:pPr>
        <w:pStyle w:val="BodyText"/>
      </w:pPr>
      <w:r>
        <w:t xml:space="preserve">- Anh Cổ, anh lấy đâu ra thứ này vậy?</w:t>
      </w:r>
    </w:p>
    <w:p>
      <w:pPr>
        <w:pStyle w:val="BodyText"/>
      </w:pPr>
      <w:r>
        <w:t xml:space="preserve">Sau khi đi vào trong phòng thì Trang Duệ không khỏi giật mình, diện tích phòng ngủ không nhỏ, có lẽ là hơn hai mươi mét vuông, nhưng chiếc giường bên trong lại rất khủng bố, hầu như chiếm cả nửa gian phòng, ngoài chiếc tủ gỗ đựng quần áo thì chỉ còn là giường.</w:t>
      </w:r>
    </w:p>
    <w:p>
      <w:pPr>
        <w:pStyle w:val="BodyText"/>
      </w:pPr>
      <w:r>
        <w:t xml:space="preserve">Chiếc giường này có phong cách thời Minh, bên trên có phần giá, có lẽ dùng để treo rèm, cái giường như một căn phòng nhỏ, mặt ngoài được khắc hoa khảm nạm, nước sơn màu dầu, có khảm ngọc thạch mã não...Thứ này có vẻ rất hoa lệ, chỉ là Trang Duệ dùng linh khí thì mới biết chúng chỉ là vật trang sức, đều là chế phẩm thủy tinh, nhìn cho đẹp mắt mà thôi.</w:t>
      </w:r>
    </w:p>
    <w:p>
      <w:pPr>
        <w:pStyle w:val="BodyText"/>
      </w:pPr>
      <w:r>
        <w:t xml:space="preserve">- Ha ha, tôi có một vị sư huynh mở nhà máy sản xuất vật dụng gia đình, bên trong có không ít vật dụng giống cổ, chất lượng cũng tốt, vì vậy nên tôi mua một ít, những món giả cổ ở trung viện này đều là mua từ phía anh ấy. Thế nào, cậu có hài lòng không?</w:t>
      </w:r>
    </w:p>
    <w:p>
      <w:pPr>
        <w:pStyle w:val="BodyText"/>
      </w:pPr>
      <w:r>
        <w:t xml:space="preserve">Cổ Vân mở miệng giải thích cho Trang Duệ, tuy trước đó Trang Duệ nói là toàn quyền ủy thác nhưng sự việc gì cũng cần nói cho rõ. Hắn và Trang Duệ biết nhau không lâu nhưng lại hiểu nhau vài phần, cần phải nói rõ vài vấn đề, nếu không lỡ may đối phương sinh ra khúc mắc trong lòng, như vậy chuyện tốt sẽ biến thành xấu.</w:t>
      </w:r>
    </w:p>
    <w:p>
      <w:pPr>
        <w:pStyle w:val="BodyText"/>
      </w:pPr>
      <w:r>
        <w:t xml:space="preserve">- Rất tốt, anh Cổ, thật sự cảm ơn anh, nếu đổi lại là tôi cung không thể tìm từ đâu ra những vật dụng gia đình thế này.</w:t>
      </w:r>
    </w:p>
    <w:p>
      <w:pPr>
        <w:pStyle w:val="BodyText"/>
      </w:pPr>
      <w:r>
        <w:t xml:space="preserve">Trang Duệ gật đầu thỏa mãn, lúc này vạt dụng gia đình trong phòng đều đã đủ, chính mình chỉ cần đến Phan Gia Viên hoặc Lưu Ly Hán mua thêm vài món về trang sức là được.</w:t>
      </w:r>
    </w:p>
    <w:p>
      <w:pPr>
        <w:pStyle w:val="BodyText"/>
      </w:pPr>
      <w:r>
        <w:t xml:space="preserve">- Đúng rồi, anh Cổ, tôi nghe nói khi làm nhà mới thì hương vị rất mạnh, sao trong phòng này không có?</w:t>
      </w:r>
    </w:p>
    <w:p>
      <w:pPr>
        <w:pStyle w:val="BodyText"/>
      </w:pPr>
      <w:r>
        <w:t xml:space="preserve">Trang Duệ nghĩ đên một vấn đề quan trọng, những gian phòng mới thường phải mở cửa thông gió hai tuần mới có thể vào ở, Trang Duệ đã từng đến xem phòng tân hôn của Lưu Xuyên, chỗ đó mùi hương gay mũi, khó thể ở ngay.</w:t>
      </w:r>
    </w:p>
    <w:p>
      <w:pPr>
        <w:pStyle w:val="BodyText"/>
      </w:pPr>
      <w:r>
        <w:t xml:space="preserve">- Nước sơn trên tường nhập khẩu từ Đức, hàm lượng mùi là cực thấp, hơn nữa những mặt hàng gia cụ này đều là tồn kho, đã làm xong từ lâu, nước sơn đã sớm khô. Hôm qua tôi còn mời công ty vệ sinh đến thanh lý khắp nhà một lượt. Còn nữa, cậu xem vách tường kìa...</w:t>
      </w:r>
    </w:p>
    <w:p>
      <w:pPr>
        <w:pStyle w:val="BodyText"/>
      </w:pPr>
      <w:r>
        <w:t xml:space="preserve">Trang Duệ nhìn theo ngón tay của Cổ Vân, đó là một bồn sắt bên trong đầy than củi, Cổ Vân nói tiếp:</w:t>
      </w:r>
    </w:p>
    <w:p>
      <w:pPr>
        <w:pStyle w:val="BodyText"/>
      </w:pPr>
      <w:r>
        <w:t xml:space="preserve">- Đây là than hoạt tính, có thể hấp thu các vật chất có hại, phòng này chắc chắn có hương vị mới nhưng tuyệt đối không ảnh hưởng đến con người, nếu cậu lo lắng thì ba năm ngày nữa hãy đến ở cũng không muộn...</w:t>
      </w:r>
    </w:p>
    <w:p>
      <w:pPr>
        <w:pStyle w:val="BodyText"/>
      </w:pPr>
      <w:r>
        <w:t xml:space="preserve">- À, bây giờ còn chưa vào ở ngay, đúng rồi, anh Cổ, mùa đông có khí ấm không? Sắp đến mùa đông đến nơi rồi.</w:t>
      </w:r>
    </w:p>
    <w:p>
      <w:pPr>
        <w:pStyle w:val="BodyText"/>
      </w:pPr>
      <w:r>
        <w:t xml:space="preserve">Trang Duệ đi dạo quanh phòng một vòng mà không thấy có hệ thống cung cấp khí ấm, vì mẹ mình lớn tuổi, nếu không có khí ấm cũng không chịu được.</w:t>
      </w:r>
    </w:p>
    <w:p>
      <w:pPr>
        <w:pStyle w:val="BodyText"/>
      </w:pPr>
      <w:r>
        <w:t xml:space="preserve">- Ở phía trên...</w:t>
      </w:r>
    </w:p>
    <w:p>
      <w:pPr>
        <w:pStyle w:val="BodyText"/>
      </w:pPr>
      <w:r>
        <w:t xml:space="preserve">Cổ Vân chỉ tay lên, Trang Duệ thấy vài cái cửa sổ thóa khí, nếu nói trong phòng có vật phẩm hiện đại thì phải nhìn lên nóc nhà. Tứ hợp viện thường chỉ thấy xà ngang, chỉ là trong căn tứ hợp viện này tất cả đều vô cùng tinh xảo, lúc đầu Trang Duệ còn cho rằng bóng đèn như cậy cột kia là xà ngang.</w:t>
      </w:r>
    </w:p>
    <w:p>
      <w:pPr>
        <w:pStyle w:val="BodyText"/>
      </w:pPr>
      <w:r>
        <w:t xml:space="preserve">Trang Duệ thầm cười nhạo chính mình, dù hắn có tiền nhưng tư duy sinh hoạt vẫn như trước, giá trị quan về tiền tài của hắn vẫn giống như trước.</w:t>
      </w:r>
    </w:p>
    <w:p>
      <w:pPr>
        <w:pStyle w:val="BodyText"/>
      </w:pPr>
      <w:r>
        <w:t xml:space="preserve">Nhưng điều này cũng khó trách, hắn từ hai bàn tay trắng đến lúc có tài sản như lúc này chỉ trải qua thời gian ngắn, còn chưa đến một năm, có nhiều tập quán sinh hoạt vẫn được giữ lại. Có câu nói ba đời ra quý tộc, đây cũng là một pâần của tiến trình tiến hóa.</w:t>
      </w:r>
    </w:p>
    <w:p>
      <w:pPr>
        <w:pStyle w:val="BodyText"/>
      </w:pPr>
      <w:r>
        <w:t xml:space="preserve">- Trang Duệ, trong tứ hợp viện này tổng cộng có hai mươi gian phòng, trong đó có ba gian bếp, ba nhà kho, ba nhà ăn, ngoài bảy nhà giữa còn có mười một phòng cho người ở, nhưng chỉ có sáu trong số đó có nhà vệ sinh trong phòng, ngoài ra còn có hai nhà vệ sinh ở tiền viện.</w:t>
      </w:r>
    </w:p>
    <w:p>
      <w:pPr>
        <w:pStyle w:val="BodyText"/>
      </w:pPr>
      <w:r>
        <w:t xml:space="preserve">- Chỗ này không cung cấp khí ấm, vì vậy mà tôi làm cho cậu một bộ điều hòa trung ương, đảm bảo mỗi gian phòng đều được ấm, kể cả tầng hầm và gara, cậu không cần lo lắng. Mặt khác tôi còn bỏ ra một triệu để mua máy phát điện loại lớn, nếu mất điện thì máy sẽ hoạt động, đồng thời cứ hai tháng là bao trì một lần, cậu không nên quá quan tâm...</w:t>
      </w:r>
    </w:p>
    <w:p>
      <w:pPr>
        <w:pStyle w:val="BodyText"/>
      </w:pPr>
      <w:r>
        <w:t xml:space="preserve">Trang Duệ thật sự chỉ có thể gật đầu, Cổ Vân sắp xếp quá chu đáo, hắn còn gì để nói nữa đây? Sau khi hai người xem xong trung viện thì đi đến hậu viện.</w:t>
      </w:r>
    </w:p>
    <w:p>
      <w:pPr>
        <w:pStyle w:val="BodyText"/>
      </w:pPr>
      <w:r>
        <w:t xml:space="preserve">Kết cấu của hậu viện khá giống với tiền viện và trung viện trước đó, nhưng những gì bố trí trong phòng thật sự khác hẳn, chỗ này hầu như đều là những sắp xếp hiện đại, kể cả đèn ngủ. Cổ Vân mua hết mọi thứ liên quan nhưng những vật phẩm lớn hơn như giường thì sẽ để cho Trang Duệ tự mua.</w:t>
      </w:r>
    </w:p>
    <w:p>
      <w:pPr>
        <w:pStyle w:val="BodyText"/>
      </w:pPr>
      <w:r>
        <w:t xml:space="preserve">- À, tôi nói cho cậu biết đồ điện ở hậu viện là do máy tính khống chế, dùng điều khiển từ xa có thể khống chế tất cả đồ điện...</w:t>
      </w:r>
    </w:p>
    <w:p>
      <w:pPr>
        <w:pStyle w:val="BodyText"/>
      </w:pPr>
      <w:r>
        <w:t xml:space="preserve">Trang Duệ thấy Cổ Vân lại đưa ình một chiếc điều khiển từ xa, vì vậy mà lúc này tâm lý còn chưa thích ứng. Vừa rồi đi qua hai khu vực cổ, bây giờ tiến vào nơi hiện đại, thật sự có cảm giác như xuyên qua thời cổ đến bây giờ vậy.</w:t>
      </w:r>
    </w:p>
    <w:p>
      <w:pPr>
        <w:pStyle w:val="BodyText"/>
      </w:pPr>
      <w:r>
        <w:t xml:space="preserve">- Anh Cổ, thật sự cảm tạ anh, sau này có việc gì cần thì anh cứ phân phó.</w:t>
      </w:r>
    </w:p>
    <w:p>
      <w:pPr>
        <w:pStyle w:val="BodyText"/>
      </w:pPr>
      <w:r>
        <w:t xml:space="preserve">Trang Duệ bây giờ thật sự cảm kích Cổ Vân, tuy là buôn bán kinh doanh với nhau nhưng nếu đổi lại là một công ty miến trúc khác thì khó thể nào làm được như Cổ Vân.</w:t>
      </w:r>
    </w:p>
    <w:p>
      <w:pPr>
        <w:pStyle w:val="BodyText"/>
      </w:pPr>
      <w:r>
        <w:t xml:space="preserve">- Hừ, nói những lời vô dụng kia làm gì? Mời tôi đi ăn một bữa ngon là được, một tháng qua mệt chết người, cậu cần phải mời cơm mới được.</w:t>
      </w:r>
    </w:p>
    <w:p>
      <w:pPr>
        <w:pStyle w:val="BodyText"/>
      </w:pPr>
      <w:r>
        <w:t xml:space="preserve">Cổ Vân cười nói đùa với Trang Duệ, khoản công trình này hắn kiếm được ba phần lợi nhuận, hơn nữa công trình của Trang Duệ đa giao tiền mặt toàn bộ, vì vậy có thể gắng gượng được hai năm nữa.</w:t>
      </w:r>
    </w:p>
    <w:p>
      <w:pPr>
        <w:pStyle w:val="BodyText"/>
      </w:pPr>
      <w:r>
        <w:t xml:space="preserve">- Không có vấn đề, anh Cổ, chúng ta đến Đông Lai Thuận ăn thịt dê vậy...</w:t>
      </w:r>
    </w:p>
    <w:p>
      <w:pPr>
        <w:pStyle w:val="BodyText"/>
      </w:pPr>
      <w:r>
        <w:t xml:space="preserve">Trang Duệ vỗ ngực nói, hắn chẳng qua chỉ biết vài quán ăn cổ ở Bắc Kinh, mà Cổ Vân thì cười cười đưa Trang Duệ xuống xem tầng hầm.</w:t>
      </w:r>
    </w:p>
    <w:p>
      <w:pPr>
        <w:pStyle w:val="BodyText"/>
      </w:pPr>
      <w:r>
        <w:t xml:space="preserve">Vì đề phòng trời mua mà Cổ Vân sắp xép lối vào hầm ngầm ở trong một gian phòng hậu viện. Tầng hầm hơn hai mươi mét vuông, bên trong lắp đặt ống thông gió và máy giải trừ ẩm ướt, hơn nữa còn vài cái giá đặt đồ cổ, tất nhiên bây giờ tất cả đều trống rỗng.</w:t>
      </w:r>
    </w:p>
    <w:p>
      <w:pPr>
        <w:pStyle w:val="BodyText"/>
      </w:pPr>
      <w:r>
        <w:t xml:space="preserve">Người sưu tầm ngoài việc cùng trao đổi với người khác thì thật ra khi không có việc gì cũng lấy món của mình ra ngắm, lúc này Trang Duệ nghĩ đến tình huống những cái kệ kia đầy vật phẩm, đến lúc đó nhóm Kim Mập đi vào xem sẽ tuyệt đối há hốc mồm.</w:t>
      </w:r>
    </w:p>
    <w:p>
      <w:pPr>
        <w:pStyle w:val="BodyText"/>
      </w:pPr>
      <w:r>
        <w:t xml:space="preserve">- Tiểu tử cậu cười gì vậy? Nhà xem như đã xong, tôi xem như giao nhà.</w:t>
      </w:r>
    </w:p>
    <w:p>
      <w:pPr>
        <w:pStyle w:val="BodyText"/>
      </w:pPr>
      <w:r>
        <w:t xml:space="preserve">Cổ Vân thấy Trang Duệ không nói gì thì nhìn lại, thấy đối phương đang nhìn căn hầm cười hì hì, còn kém chảy nước miếng mà thôi.</w:t>
      </w:r>
    </w:p>
    <w:p>
      <w:pPr>
        <w:pStyle w:val="BodyText"/>
      </w:pPr>
      <w:r>
        <w:t xml:space="preserve">- Hì hì, anh Cổ, tôi quá vui vẻ, chúng ta đi dùng cơm trước rồi nói sau.</w:t>
      </w:r>
    </w:p>
    <w:p>
      <w:pPr>
        <w:pStyle w:val="BodyText"/>
      </w:pPr>
      <w:r>
        <w:t xml:space="preserve">Trang Duệ phục hồi tình thần lại, hắn đưa mắt nhìn đồng hồ, bây gời đã hơn mười một giờ, coi như hắn đã vào xm xét căn tứ hợp viện này của mình được hai giờ rồi.</w:t>
      </w:r>
    </w:p>
    <w:p>
      <w:pPr>
        <w:pStyle w:val="BodyText"/>
      </w:pPr>
      <w:r>
        <w:t xml:space="preserve">Lần này hai người đi ra bằng cửa hông, Cổ Vân dạy Trang Duệ cách thiết lật vân tay, sau đó cả hai đi ra gara. Đối với Trang Duệ thì chỉ sợ sau này sẽ có nhiều lần đi qua chỗ này.</w:t>
      </w:r>
    </w:p>
    <w:p>
      <w:pPr>
        <w:pStyle w:val="BodyText"/>
      </w:pPr>
      <w:r>
        <w:t xml:space="preserve">- Đúng rồi, anh Cổ, tôi muốn mời hai người giúp việc, anh có người nào tốt để giới thiệu không?</w:t>
      </w:r>
    </w:p>
    <w:p>
      <w:pPr>
        <w:pStyle w:val="BodyText"/>
      </w:pPr>
      <w:r>
        <w:t xml:space="preserve">Trang Duệ chạy xe ra khỏi gara, rời khỏi khu bảo tồn và chợ nghĩ đến vấn đề này. Một tòa nhà lớn thì vấn đề vệ sinh có thể do công nhân tiếp nhận, nhưng chuyện ăn uống nấu cơm thì cần người. Chẳng lẽ hắn lại nói mẹ làm việc này.</w:t>
      </w:r>
    </w:p>
    <w:p>
      <w:pPr>
        <w:pStyle w:val="BodyText"/>
      </w:pPr>
      <w:r>
        <w:t xml:space="preserve">Mà Trang Duệ cũng muốn thuê hai bảo vệ, tuy khu này trị an tốt nhưng có hai bảo vệ thì sau này ra ngoài mình sẽ an tâm hơn.</w:t>
      </w:r>
    </w:p>
    <w:p>
      <w:pPr>
        <w:pStyle w:val="BodyText"/>
      </w:pPr>
      <w:r>
        <w:t xml:space="preserve">- Người giúp việc sao? Tôi sẽ tìm công ty chứng quy cho cậu, để xem có thích hợp không, tốt nhất có tể tìm những người bản địa, làm việc không cần quá nhanh nhạy nhưng cần an toàn. À, coi như việc này tính cho tôi.</w:t>
      </w:r>
    </w:p>
    <w:p>
      <w:pPr>
        <w:pStyle w:val="BodyText"/>
      </w:pPr>
      <w:r>
        <w:t xml:space="preserve">Cổ Vân suy nghĩ một lúc, cuối cùng cũng ôm lấy, vi hắn là công ty bản địa, vấn đề tìm người khá dễ.</w:t>
      </w:r>
    </w:p>
    <w:p>
      <w:pPr>
        <w:pStyle w:val="BodyText"/>
      </w:pPr>
      <w:r>
        <w:t xml:space="preserve">- Vậy thì cám ơn anh Cổ, chỉ cần nhân phẩm tốt thì tiền lương không vấn đề...Tôi tiếp điện thoại cái, anh Cổ lái xe đi...</w:t>
      </w:r>
    </w:p>
    <w:p>
      <w:pPr>
        <w:pStyle w:val="BodyText"/>
      </w:pPr>
      <w:r>
        <w:t xml:space="preserve">Trang Duệ đang nói thì điện thoại vang lên, hắn dừng xe bên đường và đổi chỗ cho anh Cổ.</w:t>
      </w:r>
    </w:p>
    <w:p>
      <w:pPr>
        <w:pStyle w:val="BodyText"/>
      </w:pPr>
      <w:r>
        <w:t xml:space="preserve">- Alo, thầy Trang sao?</w:t>
      </w:r>
    </w:p>
    <w:p>
      <w:pPr>
        <w:pStyle w:val="Compact"/>
      </w:pPr>
      <w:r>
        <w:t xml:space="preserve">Điện thoại đến là một số lạ, Trang Duệ nhấn nút nghe và âm thanh của một người đàn ông chợt vang lên.</w:t>
      </w:r>
      <w:r>
        <w:br w:type="textWrapping"/>
      </w:r>
      <w:r>
        <w:br w:type="textWrapping"/>
      </w:r>
    </w:p>
    <w:p>
      <w:pPr>
        <w:pStyle w:val="Heading2"/>
      </w:pPr>
      <w:bookmarkStart w:id="369" w:name="chương-347-điện-thoại"/>
      <w:bookmarkEnd w:id="369"/>
      <w:r>
        <w:t xml:space="preserve">347. Chương 347 : Điện Thoại</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347: Điện thoại</w:t>
      </w:r>
    </w:p>
    <w:p>
      <w:pPr>
        <w:pStyle w:val="BodyText"/>
      </w:pPr>
      <w:r>
        <w:t xml:space="preserve">Nhóm Dịch: Tepga</w:t>
      </w:r>
    </w:p>
    <w:p>
      <w:pPr>
        <w:pStyle w:val="BodyText"/>
      </w:pPr>
      <w:r>
        <w:t xml:space="preserve">Nguồn: Sưu Tầm</w:t>
      </w:r>
    </w:p>
    <w:p>
      <w:pPr>
        <w:pStyle w:val="BodyText"/>
      </w:pPr>
      <w:r>
        <w:t xml:space="preserve">- Không dám nhận, tôi là Trang Duệ, gọi tên thôi thì được rồi, xin hỏi ngài là?</w:t>
      </w:r>
    </w:p>
    <w:p>
      <w:pPr>
        <w:pStyle w:val="BodyText"/>
      </w:pPr>
      <w:r>
        <w:t xml:space="preserve">Giọng nam trong điện thoại rất lạ lẫm, có thể khẳng định trước nay Trang Duệ chưa từng biết đối phương, nhưng người này ăn nói rất khách khí, vì vậy hắn cũng phải nói khiêm tốn vài câu.</w:t>
      </w:r>
    </w:p>
    <w:p>
      <w:pPr>
        <w:pStyle w:val="BodyText"/>
      </w:pPr>
      <w:r>
        <w:t xml:space="preserve">- Tôi họ Ô, thầy Trang cứ gọi tôi là Ô Tặc thì được...</w:t>
      </w:r>
    </w:p>
    <w:p>
      <w:pPr>
        <w:pStyle w:val="BodyText"/>
      </w:pPr>
      <w:r>
        <w:t xml:space="preserve">Lời nói của đối phương thiếu chút nữa làm cho Trang Duệ cười thành tiếng, vốn nghe tên của đối phương thì tưởng rằng cùng họ với Ổ Giai, ai ngờ lại là như vậy.</w:t>
      </w:r>
    </w:p>
    <w:p>
      <w:pPr>
        <w:pStyle w:val="BodyText"/>
      </w:pPr>
      <w:r>
        <w:t xml:space="preserve">- Không hiểu Ô tiên sinh tìm tôi có chuyện gì?</w:t>
      </w:r>
    </w:p>
    <w:p>
      <w:pPr>
        <w:pStyle w:val="BodyText"/>
      </w:pPr>
      <w:r>
        <w:t xml:space="preserve">Trang Duệ nhịn cười mở miệng hỏi, trên đời này luôn có những người khác thường, tự đặt ình những ngoại hiệu rất lạ, nhưng không cho phép người ta nói mình là người tốt, ai nói thì nổi giận ngay, xem ra người đang gọi điện thoại cũng giống như vậy.</w:t>
      </w:r>
    </w:p>
    <w:p>
      <w:pPr>
        <w:pStyle w:val="BodyText"/>
      </w:pPr>
      <w:r>
        <w:t xml:space="preserve">- Gọi tôi là Ô Tặc thì được, nghe nói thầy Trang muốn mua vài món đồ cổ phải không?</w:t>
      </w:r>
    </w:p>
    <w:p>
      <w:pPr>
        <w:pStyle w:val="BodyText"/>
      </w:pPr>
      <w:r>
        <w:t xml:space="preserve">Trang Duệ vừa nghe những lời này thì chợt giật mình, hắn vội vàng ngồi ngay ngắn lại và nói:</w:t>
      </w:r>
    </w:p>
    <w:p>
      <w:pPr>
        <w:pStyle w:val="BodyText"/>
      </w:pPr>
      <w:r>
        <w:t xml:space="preserve">- Tôi là một nhà sưu tầm, gần đây mua một căn nhà, muốn tìm vài món để tô điểm một chút, thế nào, Ô tiên sinh có thứ gì tốt sao?</w:t>
      </w:r>
    </w:p>
    <w:p>
      <w:pPr>
        <w:pStyle w:val="BodyText"/>
      </w:pPr>
      <w:r>
        <w:t xml:space="preserve">- Ha ha, trên tay nếu không có hàng thì sẽ không dám làm phiền Trang tiên sinh, những ngày gần đây chúng tôi sẽ tổ chức một hoạt động trao đổi giữa các nhà sưu tầm, khogno biết khi đó thầy Trang có thời gian tham gia hay không?</w:t>
      </w:r>
    </w:p>
    <w:p>
      <w:pPr>
        <w:pStyle w:val="BodyText"/>
      </w:pPr>
      <w:r>
        <w:t xml:space="preserve">Ô Tặc nói làm cho Trang Duệ thật sự không nhịn được, hắn che điện thoại và cười lớn, xem ra chợ đen thật sự là như vậy, cái quái gì là trao đổi giữa các nhà sưu tầm, người này nói chuyện thật sự ẩn giấu, xem ra thật sự có trí tuệ lớn.</w:t>
      </w:r>
    </w:p>
    <w:p>
      <w:pPr>
        <w:pStyle w:val="BodyText"/>
      </w:pPr>
      <w:r>
        <w:t xml:space="preserve">- Có chuyện gì vậy?</w:t>
      </w:r>
    </w:p>
    <w:p>
      <w:pPr>
        <w:pStyle w:val="BodyText"/>
      </w:pPr>
      <w:r>
        <w:t xml:space="preserve">Cổ Vân đang lái xe nghe thấy tiếng cười lớn của Trang Duệ thì chợt hoảng sợ, thiếu chút nữa thì lệch tay lái.</w:t>
      </w:r>
    </w:p>
    <w:p>
      <w:pPr>
        <w:pStyle w:val="BodyText"/>
      </w:pPr>
      <w:r>
        <w:t xml:space="preserve">- Không có gì, không có gì, anh Cổ cứ lái xe đi...</w:t>
      </w:r>
    </w:p>
    <w:p>
      <w:pPr>
        <w:pStyle w:val="BodyText"/>
      </w:pPr>
      <w:r>
        <w:t xml:space="preserve">Trang Duệ nhịn cười nói vào trong điện thoại:L</w:t>
      </w:r>
    </w:p>
    <w:p>
      <w:pPr>
        <w:pStyle w:val="BodyText"/>
      </w:pPr>
      <w:r>
        <w:t xml:space="preserve">- Thời gian cụ thể là vào lúc nào? Ô tiên sinh cũng biết rồi đấy, sắp đến trung thu, những ngày này ai cũng bận.</w:t>
      </w:r>
    </w:p>
    <w:p>
      <w:pPr>
        <w:pStyle w:val="BodyText"/>
      </w:pPr>
      <w:r>
        <w:t xml:space="preserve">- Thời gian sơ bội có thể là sáng ngày kia, không biết khi đó thầy Trang có rãnh không?</w:t>
      </w:r>
    </w:p>
    <w:p>
      <w:pPr>
        <w:pStyle w:val="BodyText"/>
      </w:pPr>
      <w:r>
        <w:t xml:space="preserve">- Sáng ngày mốt sao? Chẳng phải là tết trung thu à? Không rảnh, chắc chắn không rảnh, các anh chọn thời gian sao tốt như vậy, vào lúc đó thì làm gì có ai rảnh chứ?</w:t>
      </w:r>
    </w:p>
    <w:p>
      <w:pPr>
        <w:pStyle w:val="BodyText"/>
      </w:pPr>
      <w:r>
        <w:t xml:space="preserve">Trang Duệ nói những lời thật lòng, vì ngày mốt thì các bác và các anh chị sẽ tập trung ở nhà ông ngoại, mình tuy không phải cực kỳ anh tuấn nhưng cũng phải đứng bên cạnh mẹ để làm mặt tiền, cũng phải mời khách.</w:t>
      </w:r>
    </w:p>
    <w:p>
      <w:pPr>
        <w:pStyle w:val="BodyText"/>
      </w:pPr>
      <w:r>
        <w:t xml:space="preserve">Còn chuyện đã đồng ý với Miêu Phỉ Phỉ thì Trang Duệ căn bản không dám nghĩ tiếp, đám người kia làm việc rất tốt nhưng tóm lại là cần mình có thời gian mới được.</w:t>
      </w:r>
    </w:p>
    <w:p>
      <w:pPr>
        <w:pStyle w:val="BodyText"/>
      </w:pPr>
      <w:r>
        <w:t xml:space="preserve">Ô Tặc nghe được lời của Trang Duệ thì chợt vui vẻ, bọn họ làm ăn chợ đen thật sự không thể nào quang minh chính đại cho được, vì thế mà phải kiểm tra những vị khách đầu tiên. Nếu không phải Trang Duệ đã từng giám định cổ vật, lại được người trong nghề giới thiệu, sợ rằng bọn họ sẽ không thèm mời.</w:t>
      </w:r>
    </w:p>
    <w:p>
      <w:pPr>
        <w:pStyle w:val="BodyText"/>
      </w:pPr>
      <w:r>
        <w:t xml:space="preserve">Dù đám người tổ chức chợ đen nếu bị bắt chỉ giam hai ba ngày là được thả, nhưng hàng hóa sẽ mất, tiền thưởng không có, còn bị mắng mỏ, vì vậy Ô Tặc luôn công tác cực kỳ cẩn thận.</w:t>
      </w:r>
    </w:p>
    <w:p>
      <w:pPr>
        <w:pStyle w:val="BodyText"/>
      </w:pPr>
      <w:r>
        <w:t xml:space="preserve">Trang Duệ nếu mở miệng đồng ý thì Ô Tặc sẽ trực tiếp cúp điện thoại, bây giờ đối phương từ chối, vi vậy mà Ô Tặc có vẻ xác nhận đối phương không phải là người của cảnh sát đưa đến.</w:t>
      </w:r>
    </w:p>
    <w:p>
      <w:pPr>
        <w:pStyle w:val="BodyText"/>
      </w:pPr>
      <w:r>
        <w:t xml:space="preserve">- Thầy Trang, ngài là người trong nghề, tất nhiên cũng biết chúng tôi có điểm khó xử, có những vật không thể nào đưa ra ánh sáng, vì vậy thời gian nhất định phải sắp xếp thời gian cho thật tốt, đây là chuyện bất đắc dĩ...</w:t>
      </w:r>
    </w:p>
    <w:p>
      <w:pPr>
        <w:pStyle w:val="BodyText"/>
      </w:pPr>
      <w:r>
        <w:t xml:space="preserve">Ô Tặc nói và Trang Duệ đã hiểu, cái gọi là sắp xếp cho tốt chính là nói cho hay mà thôi, thật ra bọn họ thầm hiểu cảnh sát muốn đối phó với mình thì sắp xếp thời gian họp chợ vào đêm ba mươi cũng là như vậy mà thôi.</w:t>
      </w:r>
    </w:p>
    <w:p>
      <w:pPr>
        <w:pStyle w:val="BodyText"/>
      </w:pPr>
      <w:r>
        <w:t xml:space="preserve">Trang Duệ suy nghĩ một chút, ngày đó thật sự là mình không thể đi được, vì vậy tiếp tục nói:</w:t>
      </w:r>
    </w:p>
    <w:p>
      <w:pPr>
        <w:pStyle w:val="BodyText"/>
      </w:pPr>
      <w:r>
        <w:t xml:space="preserve">- Nhưng tết trung thu năm nay tôi thật sự rất bận, nếu không thì để lần sau vậy?</w:t>
      </w:r>
    </w:p>
    <w:p>
      <w:pPr>
        <w:pStyle w:val="BodyText"/>
      </w:pPr>
      <w:r>
        <w:t xml:space="preserve">Người ở đầu dây bên kia nghe thấy giọng điệu của Trang Duệ thì chợt nôn nóng:</w:t>
      </w:r>
    </w:p>
    <w:p>
      <w:pPr>
        <w:pStyle w:val="BodyText"/>
      </w:pPr>
      <w:r>
        <w:t xml:space="preserve">- Đừng vội, thầy Trang, lần này có không ít vật tốt, có thi họa thời Đường Tống, đồ sứ Minh Thanh, còn có nhiều món đồng xanh có chữ, sau đợt này sẽ không còn nhiều món phong phú như thế này nữa.</w:t>
      </w:r>
    </w:p>
    <w:p>
      <w:pPr>
        <w:pStyle w:val="BodyText"/>
      </w:pPr>
      <w:r>
        <w:t xml:space="preserve">Ai mời được khách thì đến khi kết thúc chợ đen sẽ có tiền thưởng, hơn nữa khoản tiền kia cũng rất dày, mà Ô Tặc nghe nói Trang Duệ từng ra tay mua một món đồng xanh ở thành phố Tế Nam tỉnh Sơn Đông, hắn biết đối phương là người có sức mua, vì vậy mà liên tục mở miệng. truyện copy từ</w:t>
      </w:r>
    </w:p>
    <w:p>
      <w:pPr>
        <w:pStyle w:val="BodyText"/>
      </w:pPr>
      <w:r>
        <w:t xml:space="preserve">Nhưng lời của Ô Tặc rơi vào tai người trong nghề thì chỉ có một chữ "giả" lộ ra, thi họa thời Đường hoàn toàn không bảo lưu được vài bức đến bây giờ, hơn nữa tất cả đều đã bị xói mòn ra nước ngoài, dù là thi họa thời Tống bây giờ cũng rất hiếm, vì thế lời nói "thi họa thời Đường" của Ô Tặc rõ ràng là vô nghĩa.</w:t>
      </w:r>
    </w:p>
    <w:p>
      <w:pPr>
        <w:pStyle w:val="BodyText"/>
      </w:pPr>
      <w:r>
        <w:t xml:space="preserve">Nhưng Trang Duệ lại thật sự lưu tâm đến những món đồng xanh, phải biết rằng món đồng xanh có chữ bên trên và không có chữ thì giá cả khác biệt một trời một vực. Ví dụ như cái đỉnh ba chân của Trang Duệ, nếu như có thêm vài chữ, như vậy sẽ không phải có giá vài trăm ngàn, phải là vài triệu.</w:t>
      </w:r>
    </w:p>
    <w:p>
      <w:pPr>
        <w:pStyle w:val="BodyText"/>
      </w:pPr>
      <w:r>
        <w:t xml:space="preserve">Tuy trước đó cục trưởng Ngô có nói những món đồng xanh không được mua bán, nhưng Trang Duệ muốn đi tìm thêm kiến thức cũng không tồi, vì đồng xanh không như thi họa, trước nay đều lưu lại rất nhiều, biết đâu sẽ có vật phẩm quý giá?</w:t>
      </w:r>
    </w:p>
    <w:p>
      <w:pPr>
        <w:pStyle w:val="BodyText"/>
      </w:pPr>
      <w:r>
        <w:t xml:space="preserve">Còn có một vấn đề chính là lần này mộ của vua Quắc Quốc bị đào trộm, có rất nhiều món đồng xanh, có lẽ sẽ bị xói mòn đến chợ đen lần này. Vì vậy mà nghĩ đến đây thì Trang Duệ có chút do dự.</w:t>
      </w:r>
    </w:p>
    <w:p>
      <w:pPr>
        <w:pStyle w:val="BodyText"/>
      </w:pPr>
      <w:r>
        <w:t xml:space="preserve">- Thầy Trang, thời gian chúng tôi tiến hành trao đổi cũng không quá lâu, bắt đầu từ bảy giờ sáng, chưa đến trưa thì đã xong, không làm chậm trễ công việc của anh. Hơn nữa trong ngày trung thu nếu anh mua được món tốt, như vậy thì tâm tình cũng sung sướng hơn nhiều.</w:t>
      </w:r>
    </w:p>
    <w:p>
      <w:pPr>
        <w:pStyle w:val="BodyText"/>
      </w:pPr>
      <w:r>
        <w:t xml:space="preserve">Ô Tặc thấy Trang Duệ trầm mặc trong điện thoại thì vội vàng dùng miệng lưỡi của mình để cổ động, mà lời nói của tên này rất hay, dù không đi đến làm ở chợ đen, đi ra ngoài làm việc cũng có cơm ăn, mà Trang Duệ thật sự bị đối phương nói làm cho động tâm.</w:t>
      </w:r>
    </w:p>
    <w:p>
      <w:pPr>
        <w:pStyle w:val="BodyText"/>
      </w:pPr>
      <w:r>
        <w:t xml:space="preserve">- Thế này đi, ngày mốt anh gọi điện thoại cho tôi, tôi sẽ quyết định có đi hay không. Còn nữa, nếu đi thì tôi sẽ dẫn theo bạn nữ, không biết có được không?</w:t>
      </w:r>
    </w:p>
    <w:p>
      <w:pPr>
        <w:pStyle w:val="BodyText"/>
      </w:pPr>
      <w:r>
        <w:t xml:space="preserve">Trang Duệ không nói lời chắc chắn, vì hắn còn phải về nhà thương lượng với mẹ một chút, nếu không có gì thì hoàn toàn có thể tham gia.</w:t>
      </w:r>
    </w:p>
    <w:p>
      <w:pPr>
        <w:pStyle w:val="BodyText"/>
      </w:pPr>
      <w:r>
        <w:t xml:space="preserve">Người đi đến chợ đen đều có tài sản kếch xù, đưa bạn gái theo để khoe khoang là bình thường, trên cơ bản mỗi lần có chợ đêm đều xuất hiện vài người phụ nữ làm cho Ô Tặc chảy nước miếng, vì vậy nói yêu cầu lần này của Trang Duệ cũng không quá phận.</w:t>
      </w:r>
    </w:p>
    <w:p>
      <w:pPr>
        <w:pStyle w:val="BodyText"/>
      </w:pPr>
      <w:r>
        <w:t xml:space="preserve">Thấy Trang Duệ cúp điện thoại thì Cổ Vân đang lái xe hỏi:</w:t>
      </w:r>
    </w:p>
    <w:p>
      <w:pPr>
        <w:pStyle w:val="BodyText"/>
      </w:pPr>
      <w:r>
        <w:t xml:space="preserve">- Sao vậy, muốn đi chợ đen mua hàng à? Đến chỗ đó thì mắt phải sáng mới được...</w:t>
      </w:r>
    </w:p>
    <w:p>
      <w:pPr>
        <w:pStyle w:val="BodyText"/>
      </w:pPr>
      <w:r>
        <w:t xml:space="preserve">- Anh Cổ cũng biết chợ đen sao?</w:t>
      </w:r>
    </w:p>
    <w:p>
      <w:pPr>
        <w:pStyle w:val="BodyText"/>
      </w:pPr>
      <w:r>
        <w:t xml:space="preserve">Trang Duệ dùng giọng kỳ quái hỏi ngược lại.</w:t>
      </w:r>
    </w:p>
    <w:p>
      <w:pPr>
        <w:pStyle w:val="BodyText"/>
      </w:pPr>
      <w:r>
        <w:t xml:space="preserve">- Tất nhiên rồi, ông nhà từng đi đến đó mua vài khối ngọc cổ về nhà, khi đó rất vui vẻ, sau này xem xét lại thì thấy đều là giả. Hì, việc này cậu đừng nói với ai, ai nói thì ông cụ sẽ nổi nóng ngay...</w:t>
      </w:r>
    </w:p>
    <w:p>
      <w:pPr>
        <w:pStyle w:val="BodyText"/>
      </w:pPr>
      <w:r>
        <w:t xml:space="preserve">Cổ Vân nói làm cho Trang Duệ nở nụ cười, không ngờ Cổ lão gia tử là ngôi sao sáng trên bầu trời ngọc thạch cũng bị ăn quả đắng ở chợ đen, có thể thấy bên trong có vấn đề gì.</w:t>
      </w:r>
    </w:p>
    <w:p>
      <w:pPr>
        <w:pStyle w:val="BodyText"/>
      </w:pPr>
      <w:r>
        <w:t xml:space="preserve">Hai người nói chuyện thêm một lúc và xe chạy đến Đông Lai Thuận, giữa trưa nên chỗ này cũng kinh doanh tốt, đợi một lúc lâu mới có chỗ ngồi. Sau khi dùng cơm xong thì Trang Duệ đưa Cổ Vân về nhà, sau đó lái xe đến Ngọc Tuyền Sơn.</w:t>
      </w:r>
    </w:p>
    <w:p>
      <w:pPr>
        <w:pStyle w:val="BodyText"/>
      </w:pPr>
      <w:r>
        <w:t xml:space="preserve">- Tứ ca, sao anh cũng đến, không phải đang bận rộn chuyện hôn lễ sao?</w:t>
      </w:r>
    </w:p>
    <w:p>
      <w:pPr>
        <w:pStyle w:val="Compact"/>
      </w:pPr>
      <w:r>
        <w:t xml:space="preserve">Trang Duệ vừa vào trong sân thì thấy Âu Dương Quân từ trong nhà đi ra, vì thế nhanh chóng tiến lên bắt chuyện.</w:t>
      </w:r>
      <w:r>
        <w:br w:type="textWrapping"/>
      </w:r>
      <w:r>
        <w:br w:type="textWrapping"/>
      </w:r>
    </w:p>
    <w:p>
      <w:pPr>
        <w:pStyle w:val="Heading2"/>
      </w:pPr>
      <w:bookmarkStart w:id="370" w:name="chương-348-bảo-vệ"/>
      <w:bookmarkEnd w:id="370"/>
      <w:r>
        <w:t xml:space="preserve">348. Chương 348 : Bảo Vệ</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348: Bảo vệ</w:t>
      </w:r>
    </w:p>
    <w:p>
      <w:pPr>
        <w:pStyle w:val="BodyText"/>
      </w:pPr>
      <w:r>
        <w:t xml:space="preserve">Nhóm Dịch: Tepga</w:t>
      </w:r>
    </w:p>
    <w:p>
      <w:pPr>
        <w:pStyle w:val="BodyText"/>
      </w:pPr>
      <w:r>
        <w:t xml:space="preserve">Nguồn: Sưu Tầm</w:t>
      </w:r>
    </w:p>
    <w:p>
      <w:pPr>
        <w:pStyle w:val="BodyText"/>
      </w:pPr>
      <w:r>
        <w:t xml:space="preserve">Âu Dương Quân thấy Trang Duệ thì vội vàng kéo ra ngoài, sau đó nói:</w:t>
      </w:r>
    </w:p>
    <w:p>
      <w:pPr>
        <w:pStyle w:val="BodyText"/>
      </w:pPr>
      <w:r>
        <w:t xml:space="preserve">- Đừng nói nữa, bề bộn muốn chết, đây không phải là tôi biết Quốc Đống đến thủ đô nên mò đến thăm sao? Tôi sẽ đi ngay, đúng rồi, cậu có làm gì không? Đi theo tôi hỗ trợ, buổi chiều còn vài thứ muốn mua.</w:t>
      </w:r>
    </w:p>
    <w:p>
      <w:pPr>
        <w:pStyle w:val="BodyText"/>
      </w:pPr>
      <w:r>
        <w:t xml:space="preserve">- Này, Tứ ca, em đây còn chưa vào cửa anh muốn em đi mua thứ gì? Mua vài đồ dùng trong phòng, Từ Tinh đang chờ, cậu nói xem phụ nữ có phiền không? Tìm người mua là xong, cần gì phải tự mình đi mua? nguồn (.)</w:t>
      </w:r>
    </w:p>
    <w:p>
      <w:pPr>
        <w:pStyle w:val="BodyText"/>
      </w:pPr>
      <w:r>
        <w:t xml:space="preserve">- Đồ dùng trong phòng sao? Chờ chút, em đưa Bạch Sư cùng đi...</w:t>
      </w:r>
    </w:p>
    <w:p>
      <w:pPr>
        <w:pStyle w:val="BodyText"/>
      </w:pPr>
      <w:r>
        <w:t xml:space="preserve">Trang Duệ chợt động tâm, mình vừa mua một cái tứ hợp viện, bây giờ phòng ngủ còn trống rỗng, thuận tiện đi mua vài món cũng tốt, đồng thời cũng đưa Tiểu Bạch Sư đi theo để nó làm quen với tứ hợp viện.</w:t>
      </w:r>
    </w:p>
    <w:p>
      <w:pPr>
        <w:pStyle w:val="BodyText"/>
      </w:pPr>
      <w:r>
        <w:t xml:space="preserve">- Nhà em vừa làm xong, cũng thiếu gia cụ, em muốn mua vài thứ, sau đó đưa đến tứ hợp viện, khi chúng ta mua đồ thì để Tiểu Bạch Sư trên xe là được.</w:t>
      </w:r>
    </w:p>
    <w:p>
      <w:pPr>
        <w:pStyle w:val="BodyText"/>
      </w:pPr>
      <w:r>
        <w:t xml:space="preserve">Trang Duệ kéo cửa xe cho Tiểu Bạch Sư leo lên.</w:t>
      </w:r>
    </w:p>
    <w:p>
      <w:pPr>
        <w:pStyle w:val="BodyText"/>
      </w:pPr>
      <w:r>
        <w:t xml:space="preserve">Âu Dương Quân nghe vậy thì lắc đầu cười mắng:</w:t>
      </w:r>
    </w:p>
    <w:p>
      <w:pPr>
        <w:pStyle w:val="BodyText"/>
      </w:pPr>
      <w:r>
        <w:t xml:space="preserve">- Tiểu tử cậu chưa kết hôn mà cũng ráng tham gia náo nhiệt, được rồi, tất cả những thứ cậu mua đều tính cho tôi, xem như là quà cưới sau này.</w:t>
      </w:r>
    </w:p>
    <w:p>
      <w:pPr>
        <w:pStyle w:val="BodyText"/>
      </w:pPr>
      <w:r>
        <w:t xml:space="preserve">- Hừ, keo kiệt, rõ ràng là dùng ít đồ để đuổi người.</w:t>
      </w:r>
    </w:p>
    <w:p>
      <w:pPr>
        <w:pStyle w:val="BodyText"/>
      </w:pPr>
      <w:r>
        <w:t xml:space="preserve">Trang Duệ thấy Âu Dương Quân lên xe chạy đi thì cũng chạy theo.</w:t>
      </w:r>
    </w:p>
    <w:p>
      <w:pPr>
        <w:pStyle w:val="BodyText"/>
      </w:pPr>
      <w:r>
        <w:t xml:space="preserve">Thật sự đi theo phụ nữ đi mua sắm là việc rất tốn sắc, phải chạy từ tầng một đến tầng bảy mới xem như mua đủ. Những thứ Trang Duệ muốn mua thật sự còn nhiều hơn gấp đôi so với Âu Dương Quân, vì thế mà chiếc xe Grand Cherokee căn bản không thể nào chở đủ, cuối cùng vẫn là khu thương mại sắp xếp xe hàng đi theo Trang Duệ về tứ hợp viện.</w:t>
      </w:r>
    </w:p>
    <w:p>
      <w:pPr>
        <w:pStyle w:val="BodyText"/>
      </w:pPr>
      <w:r>
        <w:t xml:space="preserve">Âu Dương Quân đi thông qua ngỏ nhỏ trước này Trang Duệ và oán giận nói:</w:t>
      </w:r>
    </w:p>
    <w:p>
      <w:pPr>
        <w:pStyle w:val="BodyText"/>
      </w:pPr>
      <w:r>
        <w:t xml:space="preserve">- Này, cậu kết hôn hay tôi kết hôn vậy? Không ngờ cả buổi trưa toàn giúp cậu mà thôi.</w:t>
      </w:r>
    </w:p>
    <w:p>
      <w:pPr>
        <w:pStyle w:val="BodyText"/>
      </w:pPr>
      <w:r>
        <w:t xml:space="preserve">Trang Duệ mua quá nhiều thứ, từ chăn ra đến gối nệm, phải vài chục bộ, khi quét thẻ thanh toán thì Âu Dương Quân thật sự có chút cứng tay. Đây đều là đồ dùng hàng hiệu, cộng lại mất gần hai trăm ngàn, cả đoạn đường về mà hắn liên tục hối hận vì gọi Trang Duệ đến hỗ trợ mình.</w:t>
      </w:r>
    </w:p>
    <w:p>
      <w:pPr>
        <w:pStyle w:val="BodyText"/>
      </w:pPr>
      <w:r>
        <w:t xml:space="preserve">Trung tâm thương mại phải phái một chiếc xe tải và bốn năm công nhân đến giao hàng, kể cả Trang Duệ thì mỗi người đều mang vác rất nhiều, thậm chí ngay cả Từ tiểu thư cũng phải cầm theo hai cái khăn trải giường.</w:t>
      </w:r>
    </w:p>
    <w:p>
      <w:pPr>
        <w:pStyle w:val="BodyText"/>
      </w:pPr>
      <w:r>
        <w:t xml:space="preserve">- Khi nào thì có cặp sư tử đá này?</w:t>
      </w:r>
    </w:p>
    <w:p>
      <w:pPr>
        <w:pStyle w:val="BodyText"/>
      </w:pPr>
      <w:r>
        <w:t xml:space="preserve">Khi đến trước nhà Trang Duệ thì Âu Dương Quân cũng thạt sự kinh ngạc, khá lắn, đúng là nhà cao cửa rộng.</w:t>
      </w:r>
    </w:p>
    <w:p>
      <w:pPr>
        <w:pStyle w:val="BodyText"/>
      </w:pPr>
      <w:r>
        <w:t xml:space="preserve">Trang Duệ cười cười không nói, hắn mở cổng để cho đám công nhân xếp tất cả những vật dụng kia vào trong một gian phòng ở tiền viện. Bây giờ hắn không rảnh để thu thập, sau này sẽ do người giúp việc xử lý, mà cũng có những gian phòng chưa cần sắp xếp vật dụng, nếu có khách đến thì hãy nói sau.</w:t>
      </w:r>
    </w:p>
    <w:p>
      <w:pPr>
        <w:pStyle w:val="BodyText"/>
      </w:pPr>
      <w:r>
        <w:t xml:space="preserve">Vì có quá nhiều thứ nên công nhân cũng chạy tới chạy lui vài lượt, cuối cùng mới xem như chuyển hết hàng cho Trang Duệ, còn những thứ Âu Dương Quân mua thật sự cũng được người giúp việc trong nhà tiếp thu, cũng không cần đi theo, vì vậy cũng ở lại trong tứ hợp viện của Trang Duệ.</w:t>
      </w:r>
    </w:p>
    <w:p>
      <w:pPr>
        <w:pStyle w:val="BodyText"/>
      </w:pPr>
      <w:r>
        <w:t xml:space="preserve">- Bạch Sư, đi chơi đi, chỗ này là vương quốc của mày.</w:t>
      </w:r>
    </w:p>
    <w:p>
      <w:pPr>
        <w:pStyle w:val="BodyText"/>
      </w:pPr>
      <w:r>
        <w:t xml:space="preserve">Trang Duệ vỗ lên đầu của Tiểu Bạch Sư ở bên cạnh mình, cả buổi trưa đã bắt nó phải ngồi trên xe, bây giờ nhận được lệnh của Trang Duệ thì phóng đi như mũi tên, vài con chim ở tiền viện cũng bị nó dọa cho bay tán loạn.</w:t>
      </w:r>
    </w:p>
    <w:p>
      <w:pPr>
        <w:pStyle w:val="BodyText"/>
      </w:pPr>
      <w:r>
        <w:t xml:space="preserve">- Này Tiểu Duệ, đây...Đây là khu nhà tứ hợp viện sao? Đúng là quá khoa trương.</w:t>
      </w:r>
    </w:p>
    <w:p>
      <w:pPr>
        <w:pStyle w:val="BodyText"/>
      </w:pPr>
      <w:r>
        <w:t xml:space="preserve">Âu Dương Quân nhìn tứ hợp viện mái đỏ kéo từ tiền viện đến trung viện, còn có hoa viên lớn ở trung viện mà không khỏi kinh hồn. Hắn vốn cho rằng mình bỏ ra hai chục triệu mua một căn nhà có hoa viên đẹp là tốt lắm rồi, nhưng khu nhà của Trang Duệ mới thật sự là tốt, so ra thì nhà mình lại là thứ khó coi, mà Từ tiểu thư ở bên cạnh cũng đang nhìn nhà của Trang Duệ mà có chút mê say.</w:t>
      </w:r>
    </w:p>
    <w:p>
      <w:pPr>
        <w:pStyle w:val="BodyText"/>
      </w:pPr>
      <w:r>
        <w:t xml:space="preserve">- Tất nhiên rồi, Tứ ca, em còn chưa nói với anh sao? Tòa nhà mà anh giới thiệu cho em đã hoàn toàn không thể ở lại, bây giờ chính là vừa được trùng kiến, phã cũ làm mới, em mất gần cả trăm triệu cho tòa nhà này đấy.</w:t>
      </w:r>
    </w:p>
    <w:p>
      <w:pPr>
        <w:pStyle w:val="BodyText"/>
      </w:pPr>
      <w:r>
        <w:t xml:space="preserve">Trang Duệ bây giờ thật sự là vắt cạn hầu bao, tuy tin tức tốt từ Ngọc Vương Gia A Địch Lạp đến liên tục, nhưng bây giờ chưa là thời cơ tốt để đưa ngọc vào thị trường, vì vậy số ngọc thạch trị giá vài trăm triệu còn chưa chuyển hóa thàn tiền tài.</w:t>
      </w:r>
    </w:p>
    <w:p>
      <w:pPr>
        <w:pStyle w:val="BodyText"/>
      </w:pPr>
      <w:r>
        <w:t xml:space="preserve">- Một trăm triệu? Ha ha, Tiểu Duệ, chúng ta thương lượng một chút nhé?</w:t>
      </w:r>
    </w:p>
    <w:p>
      <w:pPr>
        <w:pStyle w:val="BodyText"/>
      </w:pPr>
      <w:r>
        <w:t xml:space="preserve">- Thương lượng cái gì?</w:t>
      </w:r>
    </w:p>
    <w:p>
      <w:pPr>
        <w:pStyle w:val="BodyText"/>
      </w:pPr>
      <w:r>
        <w:t xml:space="preserve">Trang Duệ thấy nụ cười của Âu Dương Quân có chút quỷ dị.</w:t>
      </w:r>
    </w:p>
    <w:p>
      <w:pPr>
        <w:pStyle w:val="BodyText"/>
      </w:pPr>
      <w:r>
        <w:t xml:space="preserve">- Nhà của anh giá hai chục triệu, mặt khác anh bù cho cậu thêm vài chục triệu, cậu sang tên nhà này cho anh nhé?</w:t>
      </w:r>
    </w:p>
    <w:p>
      <w:pPr>
        <w:pStyle w:val="BodyText"/>
      </w:pPr>
      <w:r>
        <w:t xml:space="preserve">Âu Dương Quân nói làm cho hai mắt Từ tiểu thư ở bên cạnh bừng sáng, nàng liên tục gật đầu.</w:t>
      </w:r>
    </w:p>
    <w:p>
      <w:pPr>
        <w:pStyle w:val="BodyText"/>
      </w:pPr>
      <w:r>
        <w:t xml:space="preserve">- Hừ, anh nghĩ gì thế? Tứ ca, dám có ý với tứ hợp viện của em, em sẽ nói với ông ngoại.</w:t>
      </w:r>
    </w:p>
    <w:p>
      <w:pPr>
        <w:pStyle w:val="BodyText"/>
      </w:pPr>
      <w:r>
        <w:t xml:space="preserve">Trang Duệ thật sự kêu khổ, mình không có ý bán tòa nhà này, hắn biết rõ chỉ cần giữ nó trong tay vài năm, khi đó bán ra sẽ có giá ba trăm triệu là ít.</w:t>
      </w:r>
    </w:p>
    <w:p>
      <w:pPr>
        <w:pStyle w:val="BodyText"/>
      </w:pPr>
      <w:r>
        <w:t xml:space="preserve">Tứ hợp viện đã được phép mua bán, sở dĩ chúng nó được người ta thích vì nguyên nhân lịch sử và vị trí địa lý đặc thù. Ví dụ như tòa nhà của Trang Duệ, nó ở trung tâm thành phố, chưa nói đến những thứ khác, phần tài liệu xây dựng lên cũng có giá vài chục triệu.</w:t>
      </w:r>
    </w:p>
    <w:p>
      <w:pPr>
        <w:pStyle w:val="BodyText"/>
      </w:pPr>
      <w:r>
        <w:t xml:space="preserve">Còn có một vấn đề chính là ở Bắc Kinh tuy có nhiều tứ hợp viện nhưng quyền tài sản lại không lớn hơn một ngàn căn hộ, những tứ hợp viện có diện tích như Trang Duệ lại càng ít, có thể nói Trang Duệ mua tứ hợp viện này cũng là mua được giá rẻ, toàn Bắc Kinh cũng không biết có bao nhiêu kẻ đang dòm ngó vào căn tứ hợp viện như thế này.</w:t>
      </w:r>
    </w:p>
    <w:p>
      <w:pPr>
        <w:pStyle w:val="BodyText"/>
      </w:pPr>
      <w:r>
        <w:t xml:space="preserve">- Được, không bán thì thôi, anh không mua được một căn tứ hợp viện khác sao?</w:t>
      </w:r>
    </w:p>
    <w:p>
      <w:pPr>
        <w:pStyle w:val="BodyText"/>
      </w:pPr>
      <w:r>
        <w:t xml:space="preserve">Âu Dương Quân thật sự là có tâm tư mua tứ hợp viện, vì một căn tứ hợp viện như thế này thật sự giống như một vương quốc, hơn nữa vị trí địa lý của nó lại không bị nhà cao tầng che khuất, không sợ bị người ta nhìn lén, thoải mái hơn ở trong khu dân cư rất nhiều.</w:t>
      </w:r>
    </w:p>
    <w:p>
      <w:pPr>
        <w:pStyle w:val="BodyText"/>
      </w:pPr>
      <w:r>
        <w:t xml:space="preserve">- Tứ ca, chúng ta cũng mua một căn tứ hợp viện đi, bây giờ hình như tứ hợp viện cũng có không ít.</w:t>
      </w:r>
    </w:p>
    <w:p>
      <w:pPr>
        <w:pStyle w:val="BodyText"/>
      </w:pPr>
      <w:r>
        <w:t xml:space="preserve">Từ tiểu thư cũng rất thích hoàn cảnh ở chỗ này, nàng bình thường đều thích không xuất hiện bên ngoài, nếu ở trong khu dân cư cũng có chút nhàm chán.</w:t>
      </w:r>
    </w:p>
    <w:p>
      <w:pPr>
        <w:pStyle w:val="BodyText"/>
      </w:pPr>
      <w:r>
        <w:t xml:space="preserve">- Này, Bạch Sư, thứ này cũng không thể ăn.</w:t>
      </w:r>
    </w:p>
    <w:p>
      <w:pPr>
        <w:pStyle w:val="BodyText"/>
      </w:pPr>
      <w:r>
        <w:t xml:space="preserve">Vài người đang nói chuyện thì Bạch Sư ướt đẫm nước chạy đến, trong miệng còn ngậm thứ gì đó, đến gần xem mới biết đó là một con cá kiểng dài ba mươi centimet, nó còn chưa chết, cơ thể liên tục vùng vẫy.</w:t>
      </w:r>
    </w:p>
    <w:p>
      <w:pPr>
        <w:pStyle w:val="BodyText"/>
      </w:pPr>
      <w:r>
        <w:t xml:space="preserve">Trang Duệ tiến lên móc con cá ra khỏi miệng Tiểu Bạch Sư, nhưng con cá có lẽ là không thể nào sống nổi, điều này làm hắn dở khóc dở cười, có câu mèo ăn cá chó ăn thịt, chẳng lẽ bây giờ Tiểu Bạch Sư đổi khẩu vị?</w:t>
      </w:r>
    </w:p>
    <w:p>
      <w:pPr>
        <w:pStyle w:val="BodyText"/>
      </w:pPr>
      <w:r>
        <w:t xml:space="preserve">Nhưng Trang Duệ cũng không vì một con cá mà trách móc Tiểu Bạch Sư, hắn đưa con chó đi một vòn quanh nhà, chỉ vào những thứ không được phá phách.</w:t>
      </w:r>
    </w:p>
    <w:p>
      <w:pPr>
        <w:pStyle w:val="BodyText"/>
      </w:pPr>
      <w:r>
        <w:t xml:space="preserve">Chương 348(p2): Bảo vệ.</w:t>
      </w:r>
    </w:p>
    <w:p>
      <w:pPr>
        <w:pStyle w:val="BodyText"/>
      </w:pPr>
      <w:r>
        <w:t xml:space="preserve">Có lẽ Tiểu Bạch Sư thường xuyên được Trang Duệ dùng linh khí chải chuốt cơ thể nên giống như cũng hiểu lời, những gì hắn đã nói qua một lần thì sẽ không bao giờ tái phạm lần thứ hai. Âu Dương Quân đi theo sau lưng Trang Duệ, thấy tên kia cằn nhằn Tiểu Bạch Sư như với con của mình, nhìn sang lại thấy Tiểu Bạch Sư có lúc gật gật đầu, cũng thấy cực kỳ ngạc nhiên.</w:t>
      </w:r>
    </w:p>
    <w:p>
      <w:pPr>
        <w:pStyle w:val="BodyText"/>
      </w:pPr>
      <w:r>
        <w:t xml:space="preserve">- Đi thôi, chúng ta về Ngọc Tuyền Sơn, hôm nay sẽ đưa Từ Tinh sang dùng cơm. Đúng rồi, Tiểu Duệ, nếu ông cụ có lên tiếng dạy bảo, cậu nhớ giải hòa cho chúng tôi đấy nhé?</w:t>
      </w:r>
    </w:p>
    <w:p>
      <w:pPr>
        <w:pStyle w:val="BodyText"/>
      </w:pPr>
      <w:r>
        <w:t xml:space="preserve">Sau khi đi dạo một vòng quanh tứ hợp viện của Trang Duệ thì Âu Dương Quân nhìn đồng hồ, đã là năm giờ chiều, hôm nay là lần đầu tiên cháu dâu đến thăm, đừng nói là Từ Tinh, dù là Âu Dương Quân cũng có chút căng thẳng, ai bảo hắn trời sinh đã sợ ông nội.</w:t>
      </w:r>
    </w:p>
    <w:p>
      <w:pPr>
        <w:pStyle w:val="BodyText"/>
      </w:pPr>
      <w:r>
        <w:t xml:space="preserve">- Chị dâu xinh đẹp như vậy thì ông nội sẽ khen không dứt lời ấy chứ?</w:t>
      </w:r>
    </w:p>
    <w:p>
      <w:pPr>
        <w:pStyle w:val="BodyText"/>
      </w:pPr>
      <w:r>
        <w:t xml:space="preserve">Trang Duệ cười hì hì, hắn gọi Tiểu Bạch Sư một tiếng, ba người cùng đi ra ngoài.</w:t>
      </w:r>
    </w:p>
    <w:p>
      <w:pPr>
        <w:pStyle w:val="BodyText"/>
      </w:pPr>
      <w:r>
        <w:t xml:space="preserve">Âu Dương Quân ôm eo thon của Từ tiểu thư rồi nói:</w:t>
      </w:r>
    </w:p>
    <w:p>
      <w:pPr>
        <w:pStyle w:val="BodyText"/>
      </w:pPr>
      <w:r>
        <w:t xml:space="preserve">- Tiểu tử cậu khi nào lại biết nói như vậy? Để anh bảo chị dâu giới thiệu cho cậu một cô ngôi sao mới.</w:t>
      </w:r>
    </w:p>
    <w:p>
      <w:pPr>
        <w:pStyle w:val="BodyText"/>
      </w:pPr>
      <w:r>
        <w:t xml:space="preserve">- Em...Chờ chút, em tiếp điện thoại.</w:t>
      </w:r>
    </w:p>
    <w:p>
      <w:pPr>
        <w:pStyle w:val="BodyText"/>
      </w:pPr>
      <w:r>
        <w:t xml:space="preserve">Trang Duệ định đáp lơi thì điện thoại vang lên, hắn lấy ra xem, thì ra là Miêu Phỉ Phỉ. Lúc này hắn mới nhớ, chợ đen bên kia đã gọi điện thoại ình nhưng lại quên nói cho nàng biết.</w:t>
      </w:r>
    </w:p>
    <w:p>
      <w:pPr>
        <w:pStyle w:val="BodyText"/>
      </w:pPr>
      <w:r>
        <w:t xml:space="preserve">- Trang Duệ, chúng tôi ở bên này đã truyền ra tin tức anh muốn đến tham gia chợ đen, người bên kia có gọi điện thoại cho anh không?</w:t>
      </w:r>
    </w:p>
    <w:p>
      <w:pPr>
        <w:pStyle w:val="BodyText"/>
      </w:pPr>
      <w:r>
        <w:t xml:space="preserve">Miêu Phỉ Phỉ quả nhiên là hỏi về vấn đề này, căn cứ vào những tình huống mà bọn họ nắm giữ thì những nhà sưu tầm ở Bắc Kinh hôm nay đều nhận được điện thoại mời của phía chợ đen.</w:t>
      </w:r>
    </w:p>
    <w:p>
      <w:pPr>
        <w:pStyle w:val="BodyText"/>
      </w:pPr>
      <w:r>
        <w:t xml:space="preserve">- À, tôi vừa nhận được điện thoại liên lạc của phía chợ đen, đang định gọi điện thoại cho cô, sáng ngày mốt bọn họ sẽ gọi điện thoại đến, cô nhớ kỹ đừng mặc đồng phục cảnh sát đấy.</w:t>
      </w:r>
    </w:p>
    <w:p>
      <w:pPr>
        <w:pStyle w:val="BodyText"/>
      </w:pPr>
      <w:r>
        <w:t xml:space="preserve">Trang Duệ cười ha hả, hắn tất nhiên sẽ không nói thiếu chút nữa thì mình quên mất vụ này.</w:t>
      </w:r>
    </w:p>
    <w:p>
      <w:pPr>
        <w:pStyle w:val="BodyText"/>
      </w:pPr>
      <w:r>
        <w:t xml:space="preserve">- Được, Trang Duệ, cám ơn anh, chúng ta nhất định sẽ giữ bí mật, sẽ không nói ra chuyện anh giúp chúng tôi giám định. Ngày mai tôi sẽ đưa những tư liệu về các món bị đào trộm cho anh.</w:t>
      </w:r>
    </w:p>
    <w:p>
      <w:pPr>
        <w:pStyle w:val="BodyText"/>
      </w:pPr>
      <w:r>
        <w:t xml:space="preserve">Miêu Phỉ Phỉ nghe thấy vậy thì thật sự vui vẻ, nàng nói vài câu rồi cúp điện thoại, có lẽ đang đi nghiên cứu hành động kế tiếp.</w:t>
      </w:r>
    </w:p>
    <w:p>
      <w:pPr>
        <w:pStyle w:val="BodyText"/>
      </w:pPr>
      <w:r>
        <w:t xml:space="preserve">Trang Duệ lắc đầu cười khổ, hắn khởi động xe, thật ra nếu hắn không muốn đi và bị Miêu Phỉ Phỉ uy hiếp cũng chẳng quan tâm, có lẽ người nhà Âu Dương sợ ông cụ, nhưng hắn thì không.</w:t>
      </w:r>
    </w:p>
    <w:p>
      <w:pPr>
        <w:pStyle w:val="BodyText"/>
      </w:pPr>
      <w:r>
        <w:t xml:space="preserve">Sở dĩ Trang Duệ đồng ý tham gia vì muốn biết thêm vài tin tức, vì chợ đen thảo nguyên được tổ chức nơi vắng vẻ, thậm chí còn có thể có được bút tích thực của Đường Bá Hổ, huống hồ gì là chợ đen có thâm niên ở thủ đô dưới chân thiên tử.</w:t>
      </w:r>
    </w:p>
    <w:p>
      <w:pPr>
        <w:pStyle w:val="BodyText"/>
      </w:pPr>
      <w:r>
        <w:t xml:space="preserve">Thật ra trước đó đã nói rõ, Trang Duệ chỉ là đi giám định xem những món cổ vật bị đào trộm có chảy vào thủ đô hay không, dù có thì cảnh sát cũng không đến hiện trường bắt người. Những người tổ chức chợ đen đã nằm trong tay bọn họ, cảnh sát chẳng qua chỉ muốn tìm hiểu nguồn gốc, muốn bắt kẻ đã cung cấp những vật phẩm đấu giá mà thôi.</w:t>
      </w:r>
    </w:p>
    <w:p>
      <w:pPr>
        <w:pStyle w:val="BodyText"/>
      </w:pPr>
      <w:r>
        <w:t xml:space="preserve">Vì vậy Trang Duệ tham gia chợ đen lần này với thân phận một nhà sưu tầm bình thường, nếu nhìn trúng món nào đó đều có thể mua lại, căn bản không cần có gánh nặng tâm lý. Hắn biết rõ điều này và mới đồng ý, nếu không thì sẽ làm xấu danh tiếng, sau này còn có ai muốn đưa đồ cổ cho hắn xem nữa?</w:t>
      </w:r>
    </w:p>
    <w:p>
      <w:pPr>
        <w:pStyle w:val="BodyText"/>
      </w:pPr>
      <w:r>
        <w:t xml:space="preserve">Sau khi quay lại Ngọc Tuyền Sơn thì Trang Duệ phát hiện bác trai đã đến, Âu Dương Chấn Vũ dù không có biểu hiện tốt đẹp gì với Âu Dương Quân nhưng lại rất ôn hòa với Từ Tinh. Trước đó lão đã từng nghe nói cô ngôi sao này làm việc rất ẩn nhẫn, cũng không có chuyện gì khác thường, ngược lại rất xứng với con trai của mình.</w:t>
      </w:r>
    </w:p>
    <w:p>
      <w:pPr>
        <w:pStyle w:val="BodyText"/>
      </w:pPr>
      <w:r>
        <w:t xml:space="preserve">Từ tiểu thư dù là người từng trải qua nhiều trường hợp lớn nhưng sau khi tiến vào trong khu nhà này thì vẫn tỏ ra nơm nớp lo lắng, chưa nói đến ông cụ, dù là Âu Dương Chấn Vũ cũng là một lãnh đạo lớn, cũng làm cho nàng cực kỳ cẩn trọng.</w:t>
      </w:r>
    </w:p>
    <w:p>
      <w:pPr>
        <w:pStyle w:val="BodyText"/>
      </w:pPr>
      <w:r>
        <w:t xml:space="preserve">Sau khi ăn cơm xong thì Âu Dương Uyển dẫn đội kéo Từ tiểu thư và vợ của Âu Dương Lỗi đi đỡ hai ông bà đi tản bộ, Âu Dương Chấn Vũ vì việc công mà rời đi. Khoảng thời gian này Âu Dương Lỗi rất nhàn hạ, hắn cùng Trang Duệ và Âu Dương Quân ngồi trong sân trò chuyện.</w:t>
      </w:r>
    </w:p>
    <w:p>
      <w:pPr>
        <w:pStyle w:val="BodyText"/>
      </w:pPr>
      <w:r>
        <w:t xml:space="preserve">- Đúng rồi, đại ca, trong quân của anh có vị quân nhân nào có tố chất tốt ra quân không? Em muốn mời bảo vệ, có thích hợp không?</w:t>
      </w:r>
    </w:p>
    <w:p>
      <w:pPr>
        <w:pStyle w:val="BodyText"/>
      </w:pPr>
      <w:r>
        <w:t xml:space="preserve">Trang Duệ chợt nhớ đến chuyện này, hắn thấy thích hợp nhất là Chu Thụy, nhưng bây giờ Chu Thụy đang định cư ở Bành Thành, hơn nữa Ngao viên khó thể nào rời khỏi tay đối phương, mình gọi Chu Thụy đến cũng không được.</w:t>
      </w:r>
    </w:p>
    <w:p>
      <w:pPr>
        <w:pStyle w:val="BodyText"/>
      </w:pPr>
      <w:r>
        <w:t xml:space="preserve">Nhưng vệ sĩ hay bảo vệ thì cũng sẽ ở trong tứ hợp viện, Trang Duệ nhất định phải tìm ra nhân tài mà mình có thể yên lòng, hôm nay hắn gặp Âu Dương Lỗi thì hứng thú tìm người trong quân chợt bùng lên.</w:t>
      </w:r>
    </w:p>
    <w:p>
      <w:pPr>
        <w:pStyle w:val="BodyText"/>
      </w:pPr>
      <w:r>
        <w:t xml:space="preserve">Âu Dương Lỗi nhìn Trang Duệ rồi nói đùa:</w:t>
      </w:r>
    </w:p>
    <w:p>
      <w:pPr>
        <w:pStyle w:val="BodyText"/>
      </w:pPr>
      <w:r>
        <w:t xml:space="preserve">- Lính của tôi đều rất tốt, cậu muốn mấy người? Năm người đủ không? Vì tôi vặn đang phải giải quyết vấn đề xuất ngũ cho năm quân nhân.</w:t>
      </w:r>
    </w:p>
    <w:p>
      <w:pPr>
        <w:pStyle w:val="BodyText"/>
      </w:pPr>
      <w:r>
        <w:t xml:space="preserve">Từ năm 1996 thì quân đội đã hủy bỏ chế độ quân tình nguyện, chuyển thành ký kết hợp đồng với những chiến sĩ có tay nghề, bình thường là bốn năm một lần, nhưng những người có hợp đồng thế này sau khi xuất ngũ cũng không được hưởng thụ đãi ngộ như của lính tình nguyện, vì vậy những chiến sĩ vùng nông thôn xuất ngũ thường là về nhà.</w:t>
      </w:r>
    </w:p>
    <w:p>
      <w:pPr>
        <w:pStyle w:val="BodyText"/>
      </w:pPr>
      <w:r>
        <w:t xml:space="preserve">Hơn nữa bây giờ trong quân nếu muốn công tác lâu dài phải tốt nghiệp trường quân đội, những chuyện chiến sĩ tay nghề giỏi được giữ lại như năm xưa là rất ít, vì vậy hằng năm trong sư đoàn đặc chủng cũng có không ít quân nhân xuất ngũ.</w:t>
      </w:r>
    </w:p>
    <w:p>
      <w:pPr>
        <w:pStyle w:val="BodyText"/>
      </w:pPr>
      <w:r>
        <w:t xml:space="preserve">Âu Dương Lỗi lúc này thật sự có nhân tuyển, trước đó có một quân nhân đặc chủng vì tố chất vượt qua kiểm tra nên ký hai lượt hợp đồng, đến năm nay thì vừa vặn hết kỳ, nhưng nếu so với các binh chủng xe thì năm nay tên kia không được ký lại hợp đồng.</w:t>
      </w:r>
    </w:p>
    <w:p>
      <w:pPr>
        <w:pStyle w:val="BodyText"/>
      </w:pPr>
      <w:r>
        <w:t xml:space="preserve">Người này từng là một cảnh vệ viên cho Âu Dương Lỗi, vì thế mà Âu Dương Lỗi rất quen thuộc đối phương, nhân phẩm và tố chất quân sự rất tốt, nếu như không phải trình độ thấp thì Âu Dương Lỗi đã giúp đối phương đi học rồi. Nhưng Trang Duệ bây giờ nói như vậy thì Âu Dương Lỗi chợt sinh ra ý nghĩ, giới thiệu cho em mình cũng khá tốt.</w:t>
      </w:r>
    </w:p>
    <w:p>
      <w:pPr>
        <w:pStyle w:val="BodyText"/>
      </w:pPr>
      <w:r>
        <w:t xml:space="preserve">- Đại ca, em cũng không muốn nhiều người như vậy, trước tiên cứ sắp xếp cho em một người, để sau này xem xét tình huống rồi nói...</w:t>
      </w:r>
    </w:p>
    <w:p>
      <w:pPr>
        <w:pStyle w:val="BodyText"/>
      </w:pPr>
      <w:r>
        <w:t xml:space="preserve">Một bàn tay còn có ngón ngắn ngón dài, người trong quân ra cũng có tốt xấu lẫn lộn, dù sao thì chọn người ở bên cạnh cũng phải đáng tin, vì thế trước tiên chỉ chọn một, sau này nếu thấy phù hợp thì sẽ yêu cầu thêm.</w:t>
      </w:r>
    </w:p>
    <w:p>
      <w:pPr>
        <w:pStyle w:val="BodyText"/>
      </w:pPr>
      <w:r>
        <w:t xml:space="preserve">- Được, tôi sẽ gọi điện thoại cho cậu ấy nhanh chóng làm tốt thủ tục xuất ngũ, ba năm ngày sau sẽ đến, lúc đó cậu có thể kiểm tra...</w:t>
      </w:r>
    </w:p>
    <w:p>
      <w:pPr>
        <w:pStyle w:val="Compact"/>
      </w:pPr>
      <w:r>
        <w:t xml:space="preserve">Âu Dương Lỗi rất tin tưởng lính dưới tay mình, hơn nữa năm xưa vì đối phương có xếp hạng tốt nên mới được ký kết hợp đồng, từng có lúc được bộ đội đặc chủng vùng biên giới mượn một năm. Người này nếu dùng để bảo vệ Trang Duệ thì thật sự là tài lớn dùng nhỏ, tất nhiên những điều này cũng không thể nói cho Trang Duệ nghe được.</w:t>
      </w:r>
      <w:r>
        <w:br w:type="textWrapping"/>
      </w:r>
      <w:r>
        <w:br w:type="textWrapping"/>
      </w:r>
    </w:p>
    <w:p>
      <w:pPr>
        <w:pStyle w:val="Heading2"/>
      </w:pPr>
      <w:bookmarkStart w:id="371" w:name="chương-349-quy-củ"/>
      <w:bookmarkEnd w:id="371"/>
      <w:r>
        <w:t xml:space="preserve">349. Chương 349 : Quy Củ</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349: Quy củ</w:t>
      </w:r>
    </w:p>
    <w:p>
      <w:pPr>
        <w:pStyle w:val="BodyText"/>
      </w:pPr>
      <w:r>
        <w:t xml:space="preserve">Nhóm Dịch: Tepga</w:t>
      </w:r>
    </w:p>
    <w:p>
      <w:pPr>
        <w:pStyle w:val="BodyText"/>
      </w:pPr>
      <w:r>
        <w:t xml:space="preserve">Nguồn: Sưu Tầm</w:t>
      </w:r>
    </w:p>
    <w:p>
      <w:pPr>
        <w:pStyle w:val="BodyText"/>
      </w:pPr>
      <w:r>
        <w:t xml:space="preserve">Anh em sau khi hàn huyên thì nhóm Âu Dương Uyển và hai cụ đã quay lại, sau khi đưa hai cụ đi nghỉ ngơi thì Âu Dương Uyển cùng Tưởng Dĩnh và Từ tiểu thư cùng đi ra sân.</w:t>
      </w:r>
    </w:p>
    <w:p>
      <w:pPr>
        <w:pStyle w:val="BodyText"/>
      </w:pPr>
      <w:r>
        <w:t xml:space="preserve">Trang Duệ thấy có chỗ trống thì kéo mẹ sang một bên rồi khẽ nói:</w:t>
      </w:r>
    </w:p>
    <w:p>
      <w:pPr>
        <w:pStyle w:val="BodyText"/>
      </w:pPr>
      <w:r>
        <w:t xml:space="preserve">- Mẹ, sáng mai con phải ra ngoài làm chút chuyện, không biết khi nào thì các bác mới đến?</w:t>
      </w:r>
    </w:p>
    <w:p>
      <w:pPr>
        <w:pStyle w:val="BodyText"/>
      </w:pPr>
      <w:r>
        <w:t xml:space="preserve">- Trung thu mà con bận cái gì?</w:t>
      </w:r>
    </w:p>
    <w:p>
      <w:pPr>
        <w:pStyle w:val="BodyText"/>
      </w:pPr>
      <w:r>
        <w:t xml:space="preserve">Âu Dương Uyển dùng ánh mắt bất mãn nhìn con mình, nhưng sau đó lại nói:</w:t>
      </w:r>
    </w:p>
    <w:p>
      <w:pPr>
        <w:pStyle w:val="BodyText"/>
      </w:pPr>
      <w:r>
        <w:t xml:space="preserve">- Bác của con khá bận, phải đến tối mới đến, nhưng bác hai thì đến chiều sẽ tới, đến lúc đó con cần về đây mới được.</w:t>
      </w:r>
    </w:p>
    <w:p>
      <w:pPr>
        <w:pStyle w:val="BodyText"/>
      </w:pPr>
      <w:r>
        <w:t xml:space="preserve">Trang Duệ biết rõ mỗi ngày lễ tết thì lãnh đạo sẽ có nhiều người đến thăm hỏi và đi thăm hỏi các vị lãnh đạo khác, bác cả quyền cao chức trọng, lại tiến vào giai đoạn sắp thăng chức vào nhiệm kỳ mới, vì vậy càng không thể thiếu lễ tiết. Bác hai ở phía nam là một vị phó chủ tịch tỉnh, vì thế mà có thể về sớm hơn.</w:t>
      </w:r>
    </w:p>
    <w:p>
      <w:pPr>
        <w:pStyle w:val="BodyText"/>
      </w:pPr>
      <w:r>
        <w:t xml:space="preserve">- Con biết rồi, chiều con sẽ về đúng giờ.</w:t>
      </w:r>
    </w:p>
    <w:p>
      <w:pPr>
        <w:pStyle w:val="BodyText"/>
      </w:pPr>
      <w:r>
        <w:t xml:space="preserve">Trang Duệ cướp lời đồng ý.</w:t>
      </w:r>
    </w:p>
    <w:p>
      <w:pPr>
        <w:pStyle w:val="BodyText"/>
      </w:pPr>
      <w:r>
        <w:t xml:space="preserve">Sáng sớm hôm sau Trang Duệ lái xe đưa mẹ và vợ chồng Trang Mẫn ra khỏi Ngọc Tuyền Sơn, đầu tiên là đến cục công an lấy tư liệu từ trong tay Miêu Phỉ Phỉ, sau đó đưa mọi người đến tứ hợp viện của mình. Vợ chồng Âu Dương Lỗi không có việc gì cũng đi theo cho vui, sau khi nhìn thấy nhà lớn của Trang Duệ thì khen không dứt miệng. Tiểu Niếp Niếp thì cùng Tiểu Bạch Sư làm náo loạn cả khoảng sân, vì thế một tứ hợp viện to lớn cuối cùng cũng tràn đầy nhân khí. (.</w:t>
      </w:r>
    </w:p>
    <w:p>
      <w:pPr>
        <w:pStyle w:val="BodyText"/>
      </w:pPr>
      <w:r>
        <w:t xml:space="preserve">Âu Dương Uyển xem xét khu nhà xong thì lại giúp Trang Duệ thu dọn nhiêu thứ, trước tiên lựa ra vài bộ chăn ra nệm đưa vào vài gian phòng. Cô cô đã ra tay thì Âu Dương Lỗi cũng không dám nhàn rỗi, vì vậy mà cả nhóm người cùng giúp Trang Duệ thu dọn nhà cửa.</w:t>
      </w:r>
    </w:p>
    <w:p>
      <w:pPr>
        <w:pStyle w:val="BodyText"/>
      </w:pPr>
      <w:r>
        <w:t xml:space="preserve">- Tiểu Duệ đúng là có khả năng không nhỏ, tuổi còn trẻ mà có gia nghiệp lớn như thế, thật sự không đơn giản.</w:t>
      </w:r>
    </w:p>
    <w:p>
      <w:pPr>
        <w:pStyle w:val="BodyText"/>
      </w:pPr>
      <w:r>
        <w:t xml:space="preserve">Sau khi bận rộn xong thì mọi người cùng ngồi trong mái đình ở hoa viên, vợ chồng Tưởng Dĩnh thật sự rất thừa nhận sự giàu có của cậu em Trang Duệ. Nàng là người xuất thân thế gia kinh doanh, biết rõ giá trị của tòa nhà này, hơn nữa Trang Duệ dựa vào thực lực của chính mình mà không cần sự trợ giúp từ nhà chồng nàng để làm ra gia nghiệp, thật sự rất giỏi.</w:t>
      </w:r>
    </w:p>
    <w:p>
      <w:pPr>
        <w:pStyle w:val="BodyText"/>
      </w:pPr>
      <w:r>
        <w:t xml:space="preserve">- Đứa con của tôi thứ gì cũng tốt...</w:t>
      </w:r>
    </w:p>
    <w:p>
      <w:pPr>
        <w:pStyle w:val="BodyText"/>
      </w:pPr>
      <w:r>
        <w:t xml:space="preserve">Âu Dương Uyển nghe nhắc đến con thì rất kiêu ngạo, nhưng sau đó lại nói một câu làm cho Trang Duệ hận không thể tìm lỗ để chui vào:</w:t>
      </w:r>
    </w:p>
    <w:p>
      <w:pPr>
        <w:pStyle w:val="BodyText"/>
      </w:pPr>
      <w:r>
        <w:t xml:space="preserve">- Nhưng nó quá thành thật, đến bây giờ còn chưa tìm được một đứa bạn gái chính đáng, Tiểu Dĩnh, con thấy xem có cô nào thích hợp thì giới thiệu cho Trang Duệ nhà cô với...</w:t>
      </w:r>
    </w:p>
    <w:p>
      <w:pPr>
        <w:pStyle w:val="BodyText"/>
      </w:pPr>
      <w:r>
        <w:t xml:space="preserve">- Mẹ, không phải con đã nói bạn gái đanh ở bên nước Anh sao?</w:t>
      </w:r>
    </w:p>
    <w:p>
      <w:pPr>
        <w:pStyle w:val="BodyText"/>
      </w:pPr>
      <w:r>
        <w:t xml:space="preserve">Trang Duệ thật sự bị lời nói của mẹ làm cho đỏ bừng mặt, hai tai phát sốt.</w:t>
      </w:r>
    </w:p>
    <w:p>
      <w:pPr>
        <w:pStyle w:val="BodyText"/>
      </w:pPr>
      <w:r>
        <w:t xml:space="preserve">- Không có ở bên người mà tính là bạn gái cái gì? Cô bé kia rất tốt nhưng suốt ngày ở bên ngoài, có thể thích hợp với con sao?</w:t>
      </w:r>
    </w:p>
    <w:p>
      <w:pPr>
        <w:pStyle w:val="BodyText"/>
      </w:pPr>
      <w:r>
        <w:t xml:space="preserve">Âu Dương Uyển dùng giọng không cho là đúng nói, bà đã gặp qua Tần Huyên Băng một lần, khi đó Tần Huyên Băng không ưa gì Trang Duệ, vì vậy biểu hiện cũng không quá nhiệt tình, ấn tượng cũng không sâu.</w:t>
      </w:r>
    </w:p>
    <w:p>
      <w:pPr>
        <w:pStyle w:val="BodyText"/>
      </w:pPr>
      <w:r>
        <w:t xml:space="preserve">- Cô cô cứ yên tâm, với những người có bản lĩnh như Tiểu Duệ, cô nào mà chẳng tìm được? Sau này cháu sẽ giới thiệu giúp cậu ấy.</w:t>
      </w:r>
    </w:p>
    <w:p>
      <w:pPr>
        <w:pStyle w:val="BodyText"/>
      </w:pPr>
      <w:r>
        <w:t xml:space="preserve">Phụ nữ trước nay nói đến chuyện mai mối đều rất nóng lòng, Tưởng Dĩnh nghe được lời của Âu Dương Uyển thì hận không thể lấy điện thoại ra gọi cho các dì của mình, để xem có ai phù hợp không.</w:t>
      </w:r>
    </w:p>
    <w:p>
      <w:pPr>
        <w:pStyle w:val="BodyText"/>
      </w:pPr>
      <w:r>
        <w:t xml:space="preserve">- Này, Trang Duệ, tôi nghe nói cậu gần đây khá thân với nha đầu của Miêu gia, vừa rồi cô gái đưa tài liệu ở cục công an là cô ấy phải không? Giữa hai bên có gì xảy ra vậy?</w:t>
      </w:r>
    </w:p>
    <w:p>
      <w:pPr>
        <w:pStyle w:val="BodyText"/>
      </w:pPr>
      <w:r>
        <w:t xml:space="preserve">Âu Dương Lỗi cũng tham gia náo nhiệt.</w:t>
      </w:r>
    </w:p>
    <w:p>
      <w:pPr>
        <w:pStyle w:val="BodyText"/>
      </w:pPr>
      <w:r>
        <w:t xml:space="preserve">- À, đã đến giữa trưa rồi, mọi người cứ ngồi đây nhé, em ra ngoài tìm quán đặt vài món...</w:t>
      </w:r>
    </w:p>
    <w:p>
      <w:pPr>
        <w:pStyle w:val="BodyText"/>
      </w:pPr>
      <w:r>
        <w:t xml:space="preserve">Thấy cả Âu Dương Lỗi cũng tham gia bàn tán, Trang Duệ thật sự không chịu được mà tìm cớ chạy ra ngoài, mình không thể trêu vào thì chẳng lẽ không trốn đi được sao?</w:t>
      </w:r>
    </w:p>
    <w:p>
      <w:pPr>
        <w:pStyle w:val="BodyText"/>
      </w:pPr>
      <w:r>
        <w:t xml:space="preserve">...</w:t>
      </w:r>
    </w:p>
    <w:p>
      <w:pPr>
        <w:pStyle w:val="BodyText"/>
      </w:pPr>
      <w:r>
        <w:t xml:space="preserve">Trang Duệ bị mẹ và mọi người dùng lời lẽ làm vũ khí tấn công cả ngày, vì vậy hắn quyết định ở lại nhà mới, sợ quay về Ngọc Tuyền Sơn sẽ bị mọi người liên kết oanh tạc.</w:t>
      </w:r>
    </w:p>
    <w:p>
      <w:pPr>
        <w:pStyle w:val="BodyText"/>
      </w:pPr>
      <w:r>
        <w:t xml:space="preserve">Nhưng đây là nhà mới và Trang Duệ thật sự ngủ không quen, hắn dứt khoát nằm trên giường đọc tư liệu của Miêu Phỉ Phỉ, mãi đến ba giờ sáng mới mơ màng thiếp đi.</w:t>
      </w:r>
    </w:p>
    <w:p>
      <w:pPr>
        <w:pStyle w:val="BodyText"/>
      </w:pPr>
      <w:r>
        <w:t xml:space="preserve">- Alo, là ai vậy?</w:t>
      </w:r>
    </w:p>
    <w:p>
      <w:pPr>
        <w:pStyle w:val="BodyText"/>
      </w:pPr>
      <w:r>
        <w:t xml:space="preserve">Trang Duệ thấy mình vừa ngủ thì điện thoại đã vang lên, hắn ngẩng đầu nhìn thoáng qua cửa sổ còn chưa đặt màn, bên ngoài trời vẫn tối đen, vì vậy mà tâm tình càng bức bối.</w:t>
      </w:r>
    </w:p>
    <w:p>
      <w:pPr>
        <w:pStyle w:val="BodyText"/>
      </w:pPr>
      <w:r>
        <w:t xml:space="preserve">- Là tôi, sao anh còn chưa thức dậy? Nếu người của chợ đen điện thoại đến thì sao? Trước tiên chúng ta thương lượng cái đã, xem nên làm thế nào cho tốt.</w:t>
      </w:r>
    </w:p>
    <w:p>
      <w:pPr>
        <w:pStyle w:val="BodyText"/>
      </w:pPr>
      <w:r>
        <w:t xml:space="preserve">Âm thanh của Miêu Phỉ Phỉ từ trong điện thoại truyền ra, ngày hôm qua nàng không ngủ ngon, nhưng nàng không giống như Trang Duệ, vì nàng quen bạo lực và bị chèn ép quá lâu, bây giờ mới có cơ hội tham gia hoạt động, vì thế mà hưng phấn khó ngủ được. Lúc này nàng khí huyết dâng trào, thật sự muốn cùng thương lượng chi tiết về hoạt động lần này với Trang Duệ.</w:t>
      </w:r>
    </w:p>
    <w:p>
      <w:pPr>
        <w:pStyle w:val="BodyText"/>
      </w:pPr>
      <w:r>
        <w:t xml:space="preserve">- Thương lượng cái gì? Tôi là đi đến đó để tìm bảo vật, đừng nó là vụ án của các người, mà cô làm gì vậy, lúc này là mấy giờ rồi? Cô ngủ không được thì ra mà chạy bộ, đừng quấy rầy giấc ngủ của tôi.</w:t>
      </w:r>
    </w:p>
    <w:p>
      <w:pPr>
        <w:pStyle w:val="BodyText"/>
      </w:pPr>
      <w:r>
        <w:t xml:space="preserve">Trang Duệ thật sự nổi giận, cũng không quan tâm mà lên tiếng.</w:t>
      </w:r>
    </w:p>
    <w:p>
      <w:pPr>
        <w:pStyle w:val="BodyText"/>
      </w:pPr>
      <w:r>
        <w:t xml:space="preserve">- Anh...Ngủ tiếp đi.</w:t>
      </w:r>
    </w:p>
    <w:p>
      <w:pPr>
        <w:pStyle w:val="BodyText"/>
      </w:pPr>
      <w:r>
        <w:t xml:space="preserve">Miêu tiểu thư định nổi giận nhưng nhìn vào đồng hồ bên cạnh và thấy mới năm giờ, thế là nàng thè lưỡi, nhanh chóng cúp điện thoại.</w:t>
      </w:r>
    </w:p>
    <w:p>
      <w:pPr>
        <w:pStyle w:val="BodyText"/>
      </w:pPr>
      <w:r>
        <w:t xml:space="preserve">- Đúng là...</w:t>
      </w:r>
    </w:p>
    <w:p>
      <w:pPr>
        <w:pStyle w:val="BodyText"/>
      </w:pPr>
      <w:r>
        <w:t xml:space="preserve">Trang Duệ thật sự khóc không ra nước mắt, cảnh sát Miêu này đúng là quá rắc rối, sau này nên trốn xa một chút.</w:t>
      </w:r>
    </w:p>
    <w:p>
      <w:pPr>
        <w:pStyle w:val="BodyText"/>
      </w:pPr>
      <w:r>
        <w:t xml:space="preserve">- Này, thầy Trang phải không, tôi là Ô Tặc, anh nói địa điểm đi, tối sẽ đến đón anh.</w:t>
      </w:r>
    </w:p>
    <w:p>
      <w:pPr>
        <w:pStyle w:val="BodyText"/>
      </w:pPr>
      <w:r>
        <w:t xml:space="preserve">Trang Duệ nằm lật qua lật lại được vài lượt thì nhận được điện thoại của Ô Tặc tiên sinh.</w:t>
      </w:r>
    </w:p>
    <w:p>
      <w:pPr>
        <w:pStyle w:val="BodyText"/>
      </w:pPr>
      <w:r>
        <w:t xml:space="preserve">Trang Duệ thầm suy nghĩ và báo một địa chỉ gần đó, nơi đó có nhiều nhà, có lẽ Ô Tặc sẽ không đoán được nơi đó có nhà của người thuộc công an.</w:t>
      </w:r>
    </w:p>
    <w:p>
      <w:pPr>
        <w:pStyle w:val="BodyText"/>
      </w:pPr>
      <w:r>
        <w:t xml:space="preserve">Trang Duệ thức dậy rửa mặt, lại chạy xe đi đón Miêu Phỉ Phỉ. Nha đầu này nhận được điện thoại của Trang Duệ thì đứng trước cổng khu dân cư, hắn chưa ăn gì, may mà nàng chuẩn bị cho hắn một phần thức ăn sáng.</w:t>
      </w:r>
    </w:p>
    <w:p>
      <w:pPr>
        <w:pStyle w:val="BodyText"/>
      </w:pPr>
      <w:r>
        <w:t xml:space="preserve">- Thầy Trang, chào anh, tôi là Ô Tặc, mời hai vị lên xe của tôi.</w:t>
      </w:r>
    </w:p>
    <w:p>
      <w:pPr>
        <w:pStyle w:val="BodyText"/>
      </w:pPr>
      <w:r>
        <w:t xml:space="preserve">Ô Tặc đến rất nhanh, Trang Duệ còn chưa ăn xong bánh bao hấp thì một chiếc Nissan Bluebird dừng ngay bên cạnh, người lái xe là thanh niên đội mũ lưỡi trai, hắn hạ cửa sổ xe nói với Trang Duệ.</w:t>
      </w:r>
    </w:p>
    <w:p>
      <w:pPr>
        <w:pStyle w:val="BodyText"/>
      </w:pPr>
      <w:r>
        <w:t xml:space="preserve">Ô Tặc từng là một nhân viên bán hàng, hắn từng thấy Trang Duệ trên ti vi, vì vậy chỉ cần liếc mắt là nhận ra. Nhưng lúc này hắn thấy vành mắt cặp nam nữ đều có hơi thâm, xem ra hôm qua đại chiến quá nhiều, à, mà cô gái có gương mặt và dáng người khá chuẩn.</w:t>
      </w:r>
    </w:p>
    <w:p>
      <w:pPr>
        <w:pStyle w:val="BodyText"/>
      </w:pPr>
      <w:r>
        <w:t xml:space="preserve">Nếu Miêu Phỉ Phỉ biết được ý nghĩ dâm ô của Ô Tặc, sợ rằng sẽ cho đối phương biết thế nào là liệt toàn phần.</w:t>
      </w:r>
    </w:p>
    <w:p>
      <w:pPr>
        <w:pStyle w:val="BodyText"/>
      </w:pPr>
      <w:r>
        <w:t xml:space="preserve">- Ô tiên sinh, hình như không có quy củ vậy chứ, chúng tôi có xe, chạy theo là được rồi...</w:t>
      </w:r>
    </w:p>
    <w:p>
      <w:pPr>
        <w:pStyle w:val="BodyText"/>
      </w:pPr>
      <w:r>
        <w:t xml:space="preserve">Trang Duệ bị lời nó của Ô Tặc làm cho sững sốt, nếu đối phương kéo hắn ra ngoài vùng hoang dã và xử lý thì sao? Dù bây giờ danh dự chợ đen rất tốt nhưng cũng cần đề phòng, hơn nữa lần trước tham gia chợ đêm thảo nguyên vẫn có thể cho phép chạy xe theo.</w:t>
      </w:r>
    </w:p>
    <w:p>
      <w:pPr>
        <w:pStyle w:val="BodyText"/>
      </w:pPr>
      <w:r>
        <w:t xml:space="preserve">- Thầy Trang, đây là quy củ chỗ chúng tôi, ngài cũng biết làm món này mà không cẩn thận sẽ sinh ra sai lầm lớn. Đúng rồi, có cả vị chuyên gia thầy Kim lần trước cùng đi giám định bảo vật với anh, vì vậy anh có thể gọi điện thoại cho anh ấy hỏi thăm...</w:t>
      </w:r>
    </w:p>
    <w:p>
      <w:pPr>
        <w:pStyle w:val="BodyText"/>
      </w:pPr>
      <w:r>
        <w:t xml:space="preserve">Ô Tặc cũng không phải một hai lần làm việc này, hắn biết rõ đám người kia rất lo lắng, vi vậy mà cho Trang Duệ ăn viên thuốc an thần, vì hắn cũng biết Trang Duệ và Kim Mập có quan hệ với nhau.</w:t>
      </w:r>
    </w:p>
    <w:p>
      <w:pPr>
        <w:pStyle w:val="BodyText"/>
      </w:pPr>
      <w:r>
        <w:t xml:space="preserve">- Thầy Kim cũng đi sao?</w:t>
      </w:r>
    </w:p>
    <w:p>
      <w:pPr>
        <w:pStyle w:val="BodyText"/>
      </w:pPr>
      <w:r>
        <w:t xml:space="preserve">Trang Duệ thật sự bán tín bán nghi với lời nói của Ô Tặc, vì vậy mà dùng điện thoại gọi đi. Thật sự là như vậy, tên mập kia không biết đã tham gia bao nhiêu chợ đen, hắn vỗ ngực đảm bảo, vì vậy Trang Duệ mới hết nghi kỵ.</w:t>
      </w:r>
    </w:p>
    <w:p>
      <w:pPr>
        <w:pStyle w:val="BodyText"/>
      </w:pPr>
      <w:r>
        <w:t xml:space="preserve">- Đi thôi, phải chấm dứt đấu giá vào mười hai giờ, hôm nay có hơi vội...</w:t>
      </w:r>
    </w:p>
    <w:p>
      <w:pPr>
        <w:pStyle w:val="Compact"/>
      </w:pPr>
      <w:r>
        <w:t xml:space="preserve">Trang Duệ ôm cặp mật mã xuốn xe, sau đó cùng Miêu Phỉ Phỉ lên xe của Ô Tặc.</w:t>
      </w:r>
      <w:r>
        <w:br w:type="textWrapping"/>
      </w:r>
      <w:r>
        <w:br w:type="textWrapping"/>
      </w:r>
    </w:p>
    <w:p>
      <w:pPr>
        <w:pStyle w:val="Heading2"/>
      </w:pPr>
      <w:bookmarkStart w:id="372" w:name="chương-35-0-hộ-giá-hộ-tống"/>
      <w:bookmarkEnd w:id="372"/>
      <w:r>
        <w:t xml:space="preserve">350. Chương 35 0: Hộ Giá Hộ Tống</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350: Hộ giá hộ tống</w:t>
      </w:r>
    </w:p>
    <w:p>
      <w:pPr>
        <w:pStyle w:val="BodyText"/>
      </w:pPr>
      <w:r>
        <w:t xml:space="preserve">Nhóm Dịch: Tepga</w:t>
      </w:r>
    </w:p>
    <w:p>
      <w:pPr>
        <w:pStyle w:val="BodyText"/>
      </w:pPr>
      <w:r>
        <w:t xml:space="preserve">Nguồn: Sưu Tầm</w:t>
      </w:r>
    </w:p>
    <w:p>
      <w:pPr>
        <w:pStyle w:val="BodyText"/>
      </w:pPr>
      <w:r>
        <w:t xml:space="preserve">Cặp mật mã trong tay Trang Duệ bên trong có sáu trăm ngàn, đây là số tiền mà Trang Duệ rút từ ngân hàng vào ngày hôm qua. Hắn đi chợ đêm vốn sẽ mua những món mà người ta không ngờ, có lẽ sẽ chẳng mất bao tiền, mà chợ đen cũng bán những món đồ cổ thật sự, nhưng nếu mua như vậy chẳng bằng đi vào đấu giá chính quy.</w:t>
      </w:r>
    </w:p>
    <w:p>
      <w:pPr>
        <w:pStyle w:val="BodyText"/>
      </w:pPr>
      <w:r>
        <w:t xml:space="preserve">Ô Tặc khởi động xe và nhìn vào kính nói với Trang Duệ:</w:t>
      </w:r>
    </w:p>
    <w:p>
      <w:pPr>
        <w:pStyle w:val="BodyText"/>
      </w:pPr>
      <w:r>
        <w:t xml:space="preserve">- Thầy Trang, anh là người trong nghề nên cũng biết quy củ, tốt nhất nên tắt điện thoại, tất nhiên vẫn là anh giữ điện thoại...</w:t>
      </w:r>
    </w:p>
    <w:p>
      <w:pPr>
        <w:pStyle w:val="BodyText"/>
      </w:pPr>
      <w:r>
        <w:t xml:space="preserve">- Ừ, tôi biết rõ...</w:t>
      </w:r>
    </w:p>
    <w:p>
      <w:pPr>
        <w:pStyle w:val="BodyText"/>
      </w:pPr>
      <w:r>
        <w:t xml:space="preserve">Trang Duệ lấy điện thoại ra tắt máy, chợ đen ở Bắc Kinh quả nhiên khác với thảo nguyên, trên thảo nguyên bao la có thể dùng vài thiết bị chặn sóng, nhưng nơi đây dân cư dày đặc, nếu điện thoại gọi không được thì phòng chăm sóc khách hàng của các công ty di động sẽ nổ tung lên mất.</w:t>
      </w:r>
    </w:p>
    <w:p>
      <w:pPr>
        <w:pStyle w:val="BodyText"/>
      </w:pPr>
      <w:r>
        <w:t xml:space="preserve">Thật ra cũng có những dụng cụ chặn sóng trong phạm vi nhỏ, chẳng qua người tổ chức chợ đêm không muốn sử dụng. Một là vì bọn họ có hậu trường, hai là khách đến tham gia đấu giá đều đã được sàng lọc, bình thường sẽ không có vấn đề.</w:t>
      </w:r>
    </w:p>
    <w:p>
      <w:pPr>
        <w:pStyle w:val="BodyText"/>
      </w:pPr>
      <w:r>
        <w:t xml:space="preserve">- Hì, chị gái, làm phiền chị tắt điện thoại dùm.</w:t>
      </w:r>
    </w:p>
    <w:p>
      <w:pPr>
        <w:pStyle w:val="BodyText"/>
      </w:pPr>
      <w:r>
        <w:t xml:space="preserve">Ô Tặc nhìn qua kính thấy Miêu Phỉ Phỉ mà không khỏi nuốt nước miếng, cô gái này quá tươi ngon, hôm nay làm xong việc hắn nhất định phải tìm gái hạ hỏa mới được. Hắn không thể nào đến Thiên Thượng Nhân Gian, nhưng quán bar Hậu Hải cũng có không ít gái, Ô Tặc đã có kế hoạch sống về đêm ình rồi.</w:t>
      </w:r>
    </w:p>
    <w:p>
      <w:pPr>
        <w:pStyle w:val="BodyText"/>
      </w:pPr>
      <w:r>
        <w:t xml:space="preserve">- Tôi rất già sao? Cái gì mà chị gái? Muốn gọi...Thôi khỏi, tùy anh gọi thế nào cũng được...</w:t>
      </w:r>
    </w:p>
    <w:p>
      <w:pPr>
        <w:pStyle w:val="BodyText"/>
      </w:pPr>
      <w:r>
        <w:t xml:space="preserve">Miêu Phỉ Phỉ rất khó chịu với lời nói của Ô Tặc, nhưng gọi là tiểu thư càng khó nghe, vì vậy nàng nghĩ nửa ngày mà không tìm ra cách nào cho phù hợp, vì thế mà nghiêng đầu hờn dỗi.</w:t>
      </w:r>
    </w:p>
    <w:p>
      <w:pPr>
        <w:pStyle w:val="BodyText"/>
      </w:pPr>
      <w:r>
        <w:t xml:space="preserve">- Không phải chỉ là một con tiểu thư sao? Còn giả vờ giống như xử nữ vậy... xem tại</w:t>
      </w:r>
    </w:p>
    <w:p>
      <w:pPr>
        <w:pStyle w:val="BodyText"/>
      </w:pPr>
      <w:r>
        <w:t xml:space="preserve">Ô Tặc nhếch mép khinh thường, dùng cái mông cũng biết Miêu Phỉ Phỉ muốn hắn gọi là tiểu thư, nhưng Ô Tặc lại rất hâm mộ Trang Duệ, tiểu thư cũng có ba bảy loại, nếu cô nàng này mà đến Thiên Thượng Nhân Gian thì đảm bảo sẽ lên đầu bảng.</w:t>
      </w:r>
    </w:p>
    <w:p>
      <w:pPr>
        <w:pStyle w:val="BodyText"/>
      </w:pPr>
      <w:r>
        <w:t xml:space="preserve">Nếu Trang Duệ biết tâm tư của Ô Tặc thì sợ rằng sẽ cười rơi răng, thật sự là huynh đệ kia có trí tưởng tượng tốt.</w:t>
      </w:r>
    </w:p>
    <w:p>
      <w:pPr>
        <w:pStyle w:val="BodyText"/>
      </w:pPr>
      <w:r>
        <w:t xml:space="preserve">Không ai nói câu nào, xem nhanh chóng luồn lách trên đường phố Bắc Kinh, Ô Tặc đi đường nhỏ, xe không nhiều, Trang Duệ cũng căn bản không hiểu về đường phố ở thủ đô, vì vậy nhắm mắt nghỉ ngơi.</w:t>
      </w:r>
    </w:p>
    <w:p>
      <w:pPr>
        <w:pStyle w:val="BodyText"/>
      </w:pPr>
      <w:r>
        <w:t xml:space="preserve">Trang Duệ ngủ ba giờ và năm giờ bị đánh thức, đây là việc làm rõ ràng là thất đức, nhưng Trang Duệ thật sự không có cách nào với Miêu Phỉ Phỉ. Phụ nữ thường không chịu nói đạo lý, mà cảnh sát Miêu càng có gia cảnh thâm hậu, càng không chịu nói lý lẽ.</w:t>
      </w:r>
    </w:p>
    <w:p>
      <w:pPr>
        <w:pStyle w:val="BodyText"/>
      </w:pPr>
      <w:r>
        <w:t xml:space="preserve">- Này, anh đi vòng vèo vậy làm gì? Ức hiếp tôi không phải là người Bắc Kinh sao?</w:t>
      </w:r>
    </w:p>
    <w:p>
      <w:pPr>
        <w:pStyle w:val="BodyText"/>
      </w:pPr>
      <w:r>
        <w:t xml:space="preserve">Trang Duệ vừa mới chuẩn bị tiến vào mộng đẹp thì bị âm thanh của Miêu Phỉ Phỉ làm cho thức tỉnh. Hắn mở mắt nhìn Miêu Phỉ Phỉ, đóng giả làm người tình cũng phải có nhận thức chứ?</w:t>
      </w:r>
    </w:p>
    <w:p>
      <w:pPr>
        <w:pStyle w:val="BodyText"/>
      </w:pPr>
      <w:r>
        <w:t xml:space="preserve">- Hì, chị gái, thời gian còn sớm, tôi đảm bảo hai vị đến đúng giờ.</w:t>
      </w:r>
    </w:p>
    <w:p>
      <w:pPr>
        <w:pStyle w:val="BodyText"/>
      </w:pPr>
      <w:r>
        <w:t xml:space="preserve">Ô Tặc nhìn đồng hồ, nên đi một vòng nửa mới đúng, nhưng hắn cũng cảm thấy kỳ quái, tính tình của cô gái kia có hơi nóng. Hắn lén đưa mắt nhìn Miêu Phỉ Phỉ, trong lòng thầm nóng lên:</w:t>
      </w:r>
    </w:p>
    <w:p>
      <w:pPr>
        <w:pStyle w:val="BodyText"/>
      </w:pPr>
      <w:r>
        <w:t xml:space="preserve">"Con bà nó, quá đẹp, nếu là mình thì tính nóng như vậy cũng đúng."</w:t>
      </w:r>
    </w:p>
    <w:p>
      <w:pPr>
        <w:pStyle w:val="BodyText"/>
      </w:pPr>
      <w:r>
        <w:t xml:space="preserve">- Này, Ô tiên sinh, tôi mặc kệ anh đi thế nào, đến mười hai giờ trưa là tôi phải về, trong nhà còn có khách đang chờ.</w:t>
      </w:r>
    </w:p>
    <w:p>
      <w:pPr>
        <w:pStyle w:val="BodyText"/>
      </w:pPr>
      <w:r>
        <w:t xml:space="preserve">Trang Duệ mở to mắt nhìn Ô Tặc, sau đó lại nhắm mắt, chính mình có linh khí để chữa mỏi mệt của cơ thể, nhưng không thể nào chữa cho tinh thần được.</w:t>
      </w:r>
    </w:p>
    <w:p>
      <w:pPr>
        <w:pStyle w:val="BodyText"/>
      </w:pPr>
      <w:r>
        <w:t xml:space="preserve">- Thầy Trang, ngài cứ yên tâm, nhất đinhh sẽ không làm chậm trễ chuyện của ngài.</w:t>
      </w:r>
    </w:p>
    <w:p>
      <w:pPr>
        <w:pStyle w:val="BodyText"/>
      </w:pPr>
      <w:r>
        <w:t xml:space="preserve">Ô Tặc mở miệng cam đoan, xe vẫn tiếp tục chạy lòng vòng quanh Bắc Kinh. Trang Duệ và Miêu Phỉ Phỉ cũng không trò chuyện, nàng ngáp một cái thật dài làm cho Ô Tặc càng thêm nhận định cặp cẩu nam nữ kia tối qua phải làm việc cả đêm.</w:t>
      </w:r>
    </w:p>
    <w:p>
      <w:pPr>
        <w:pStyle w:val="BodyText"/>
      </w:pPr>
      <w:r>
        <w:t xml:space="preserve">- Thầy Trang, chị gái, đến rồi, mời hai vị xuống xe...</w:t>
      </w:r>
    </w:p>
    <w:p>
      <w:pPr>
        <w:pStyle w:val="BodyText"/>
      </w:pPr>
      <w:r>
        <w:t xml:space="preserve">Trang Duệ nghe được âm thanh của Ô Tặc thì mở to mắt nhìn, bốn phía đen sì, cách đó không xa dù có vài bóng đèn nhưng ánh sáng không tốt, sau khi quan sát cẩn thận mới thấy đó là một bãi đậu xe.</w:t>
      </w:r>
    </w:p>
    <w:p>
      <w:pPr>
        <w:pStyle w:val="BodyText"/>
      </w:pPr>
      <w:r>
        <w:t xml:space="preserve">- Này, đi thôi, này, bây giờ đã biết mệt rồi sao? Tối qua sao có tinh thần như vậy?</w:t>
      </w:r>
    </w:p>
    <w:p>
      <w:pPr>
        <w:pStyle w:val="BodyText"/>
      </w:pPr>
      <w:r>
        <w:t xml:space="preserve">Trang Duệ tức giận đẩy Miêu Phỉ Phỉ một cái, người như thế này có thể làm cảnh sát hình sự sao? Không có tính cảnh giác, nếu gặp phải bọn buôn người thì đã bị lừa vào rừng làm vợ lẽ rồi.</w:t>
      </w:r>
    </w:p>
    <w:p>
      <w:pPr>
        <w:pStyle w:val="BodyText"/>
      </w:pPr>
      <w:r>
        <w:t xml:space="preserve">Thật ra Trang Duệ đang nghĩ oan cho Miêu Phỉ Phỉ, nàng biết rõ sự kiện lần này chẳng có gì là nguy hiểm, hơn nữa có Trang Duệ ở bên cạnh thì nàng cũng thả lỏng hơn. Nếu nói thật lòng thì cỡ như Trang Duệ không thể nào đánh lại nàng, danh tiếng nữ cảnh sát dã man cũng không phải hư danh.</w:t>
      </w:r>
    </w:p>
    <w:p>
      <w:pPr>
        <w:pStyle w:val="BodyText"/>
      </w:pPr>
      <w:r>
        <w:t xml:space="preserve">- Sao? Đến rồi à?</w:t>
      </w:r>
    </w:p>
    <w:p>
      <w:pPr>
        <w:pStyle w:val="BodyText"/>
      </w:pPr>
      <w:r>
        <w:t xml:space="preserve">Miêu Phỉ Phỉ khẽ xoa mắt mở cửa xe đi xuống.</w:t>
      </w:r>
    </w:p>
    <w:p>
      <w:pPr>
        <w:pStyle w:val="BodyText"/>
      </w:pPr>
      <w:r>
        <w:t xml:space="preserve">- Hừ, chỗ này cũng liếc mắt đưa tình được...</w:t>
      </w:r>
    </w:p>
    <w:p>
      <w:pPr>
        <w:pStyle w:val="BodyText"/>
      </w:pPr>
      <w:r>
        <w:t xml:space="preserve">Ô Tặc thật sự bị hai người kia làm cho bức bối, câu nói của Trang Duệ lúc nãy làm hắn nghĩ đến tình huống nam nữ sôi trào, mà người phụ nữ kia lại có bộ dạng thế nào? Hắn không khỏi đưa mắt nhìn dáng người lồi lõm của đối phương.</w:t>
      </w:r>
    </w:p>
    <w:p>
      <w:pPr>
        <w:pStyle w:val="BodyText"/>
      </w:pPr>
      <w:r>
        <w:t xml:space="preserve">Miêu Phỉ Phỉ hôm nay cũng coi như chú ý cách ăn mặc, trên người là áo sơ mi, bên dưới là quần jean, mông căng eo nhỏ, phối hợp với gương mặt vợ bé Giang Nam đặc trưng, dù là Trang Duệ gặp nàng cũng cảm thấy đầy lửa nóng.</w:t>
      </w:r>
    </w:p>
    <w:p>
      <w:pPr>
        <w:pStyle w:val="BodyText"/>
      </w:pPr>
      <w:r>
        <w:t xml:space="preserve">- Hai vị, xin mời, đấu giá của chúng tôi bắt đầu đúng giờ, đến muộn sẽ không được vào.</w:t>
      </w:r>
    </w:p>
    <w:p>
      <w:pPr>
        <w:pStyle w:val="BodyText"/>
      </w:pPr>
      <w:r>
        <w:t xml:space="preserve">Ô Tặc thấy Miêu Phỉ Phỉ xuống xe vẫn còn thời gian chải tóc vuốt tai, vì vậy vội vàng thúc giục.</w:t>
      </w:r>
    </w:p>
    <w:p>
      <w:pPr>
        <w:pStyle w:val="BodyText"/>
      </w:pPr>
      <w:r>
        <w:t xml:space="preserve">- Đây...Là khách sạn sao?</w:t>
      </w:r>
    </w:p>
    <w:p>
      <w:pPr>
        <w:pStyle w:val="BodyText"/>
      </w:pPr>
      <w:r>
        <w:t xml:space="preserve">Ô Tặc đưa hai người vào trong thang máy, sau đó Trang Duệ mới thấy trên thang máy có chữ quảng cáo: "Chào mừng quý khách đến với khách sạn chúng tôi", điều làm cho Trang Duệ giật mình chính là mình biết rõ khách sạn này, vì trước đó đã uống một bình trà Phổ Nhị ở đây, còn giúp người khác trả tiền.</w:t>
      </w:r>
    </w:p>
    <w:p>
      <w:pPr>
        <w:pStyle w:val="BodyText"/>
      </w:pPr>
      <w:r>
        <w:t xml:space="preserve">Miêu Phỉ Phỉ cũng giật mình há hốc miệng, nàng cũng không ngờ đám người tổ chức chợ đen lại dám lớn gan cử hành ngay bên cạnh cục công an. Phải biết rằng khách sạn này chỉ các cục công an một con đường, chưa đến ba mươi thước.</w:t>
      </w:r>
    </w:p>
    <w:p>
      <w:pPr>
        <w:pStyle w:val="BodyText"/>
      </w:pPr>
      <w:r>
        <w:t xml:space="preserve">- Ô tiên sinh, anh không biết đối diện khách sạn này là cục công an sao?</w:t>
      </w:r>
    </w:p>
    <w:p>
      <w:pPr>
        <w:pStyle w:val="BodyText"/>
      </w:pPr>
      <w:r>
        <w:t xml:space="preserve">Trang Duệ thử thăm dò một câu, hắn đã đến khách sạn này một lần, chỉ sợ mình nhớ lầm.</w:t>
      </w:r>
    </w:p>
    <w:p>
      <w:pPr>
        <w:pStyle w:val="BodyText"/>
      </w:pPr>
      <w:r>
        <w:t xml:space="preserve">- Hì, thầy Trang, ngài cũng biết khách sạn này à? Ngài cũng không cần phải sợ, không có vấn đề gì xảy ra cả, chúng ta chỉ là trao đổi đồ cổ, các đồng chí cảnh sát cũng cần phải hộ giá hộ tống...</w:t>
      </w:r>
    </w:p>
    <w:p>
      <w:pPr>
        <w:pStyle w:val="BodyText"/>
      </w:pPr>
      <w:r>
        <w:t xml:space="preserve">Ô Tặc cười hì hì, lời nói rất ẩn giấu, hắn không thấy Miêu Phỉ Phỉ sau lưng đang tức nghiến răng nghiến lợi, đây không phải là mắng đám cảnh sát bọn họ là ngu sao?</w:t>
      </w:r>
    </w:p>
    <w:p>
      <w:pPr>
        <w:pStyle w:val="BodyText"/>
      </w:pPr>
      <w:r>
        <w:t xml:space="preserve">Trang Duệ cũng coi như hiểu rõ những người này tuy tổ chức chợ đen nhưng lại rất có gan cử hành bên cạnh cục công an, thứ này cần có lá gan lớn, nếu có vấn đề sẽ bị bắt ngay.</w:t>
      </w:r>
    </w:p>
    <w:p>
      <w:pPr>
        <w:pStyle w:val="BodyText"/>
      </w:pPr>
      <w:r>
        <w:t xml:space="preserve">- À, xã hội tốt đẹp nhờ các đồng chí cảnh sát.</w:t>
      </w:r>
    </w:p>
    <w:p>
      <w:pPr>
        <w:pStyle w:val="BodyText"/>
      </w:pPr>
      <w:r>
        <w:t xml:space="preserve">Trang Duệ nhịn cười nghiêm trang nói, giống như không thấy ánh mắt uy hiếp của cảnh sát Miêu.</w:t>
      </w:r>
    </w:p>
    <w:p>
      <w:pPr>
        <w:pStyle w:val="BodyText"/>
      </w:pPr>
      <w:r>
        <w:t xml:space="preserve">Miêu Phỉ Phỉ tuy thường xuyên đến khách sạn dùng cơm nhưng nhà hàng và khách sạn có sự tách biệt, cũng không có ai nhận ra nàng.</w:t>
      </w:r>
    </w:p>
    <w:p>
      <w:pPr>
        <w:pStyle w:val="BodyText"/>
      </w:pPr>
      <w:r>
        <w:t xml:space="preserve">Thang máy lên tầng mười thì Ô Tặc đi ra, tuy giả vờ ngẩng đầu ưỡn ngực nhưng Trang Duệ thấy rõ ràng la có tật giật mình.</w:t>
      </w:r>
    </w:p>
    <w:p>
      <w:pPr>
        <w:pStyle w:val="BodyText"/>
      </w:pPr>
      <w:r>
        <w:t xml:space="preserve">- Thầy Trang, chính là chỗ này...</w:t>
      </w:r>
    </w:p>
    <w:p>
      <w:pPr>
        <w:pStyle w:val="BodyText"/>
      </w:pPr>
      <w:r>
        <w:t xml:space="preserve">Ô Tặc đi vào một gian phòng, nhấn chuông cửa, một phút sau cửa mở ra một đường, thấy bên ngoài có ba người, bọn họ mới mở chốt cho vào.</w:t>
      </w:r>
    </w:p>
    <w:p>
      <w:pPr>
        <w:pStyle w:val="BodyText"/>
      </w:pPr>
      <w:r>
        <w:t xml:space="preserve">- Bọn này còn biết sử dụng phòng tổng thống...</w:t>
      </w:r>
    </w:p>
    <w:p>
      <w:pPr>
        <w:pStyle w:val="BodyText"/>
      </w:pPr>
      <w:r>
        <w:t xml:space="preserve">Miêu Phỉ Phỉ đi vào bên trong và khẽ nói một câu.</w:t>
      </w:r>
    </w:p>
    <w:p>
      <w:pPr>
        <w:pStyle w:val="BodyText"/>
      </w:pPr>
      <w:r>
        <w:t xml:space="preserve">- Cậu Trang, đã lâu không gặp, thật sự là rất nhớ.</w:t>
      </w:r>
    </w:p>
    <w:p>
      <w:pPr>
        <w:pStyle w:val="BodyText"/>
      </w:pPr>
      <w:r>
        <w:t xml:space="preserve">Trang Duệ vừa tiến vào phòng thì gặp người quen, Kim Mập đi đến ôm lấy hắn, người này là khách quen, không giống như Trang Duệ.</w:t>
      </w:r>
    </w:p>
    <w:p>
      <w:pPr>
        <w:pStyle w:val="BodyText"/>
      </w:pPr>
      <w:r>
        <w:t xml:space="preserve">- Thầy Kim, chút nữa có vật gì tốt phải giới thiệu cho tôi đấy nhé?</w:t>
      </w:r>
    </w:p>
    <w:p>
      <w:pPr>
        <w:pStyle w:val="BodyText"/>
      </w:pPr>
      <w:r>
        <w:t xml:space="preserve">Trang Duệ chào hỏi Kim Mập và nhìn quanh phòng tổng thống.</w:t>
      </w:r>
    </w:p>
    <w:p>
      <w:pPr>
        <w:pStyle w:val="BodyText"/>
      </w:pPr>
      <w:r>
        <w:t xml:space="preserve">Chỗ bọn họ đang đứng chính là đại sảnh phòng khách, diện tích rất lớn, chừng bốn năm mươi mét vuông, chính giữa có bàn ăn khá lớn, có lẽ vừa chuyển từ phòng ăn ra, có vài hàng ghế sa lông vây quanh, bên trên đã có bốn năm người ngồi dùng trà, nhưng ngoài Kim Mập ra thì Trang Duệ thật sự không biết ai.</w:t>
      </w:r>
    </w:p>
    <w:p>
      <w:pPr>
        <w:pStyle w:val="BodyText"/>
      </w:pPr>
      <w:r>
        <w:t xml:space="preserve">Trong đại sảnh còn có bốn năm người thanh niên cao to rắn chắc, hai người thủ hộ cánh cửa phòng ngủ, Trang Duệ biết rõ nơi đó đặt đồ cổ, tuy địa điểm khác biệt nhưng khá giống với tình huống chợ đen ở thảo nguyên.</w:t>
      </w:r>
    </w:p>
    <w:p>
      <w:pPr>
        <w:pStyle w:val="BodyText"/>
      </w:pPr>
      <w:r>
        <w:t xml:space="preserve">- Thầy Trang, mời các vị ngồi xuống uống ngụm trà, năm phút nữa sẽ bắt đầu...</w:t>
      </w:r>
    </w:p>
    <w:p>
      <w:pPr>
        <w:pStyle w:val="BodyText"/>
      </w:pPr>
      <w:r>
        <w:t xml:space="preserve">Đến nơi này thì Ô Tặc cũng không có gì để nói, chỉ mời Trang Duệ ngồi xuống ghế sa lông.</w:t>
      </w:r>
    </w:p>
    <w:p>
      <w:pPr>
        <w:pStyle w:val="BodyText"/>
      </w:pPr>
      <w:r>
        <w:t xml:space="preserve">- Có món đồ cổ gì mà chở chúng tôi đi vòng quanh như vậy.</w:t>
      </w:r>
    </w:p>
    <w:p>
      <w:pPr>
        <w:pStyle w:val="Compact"/>
      </w:pPr>
      <w:r>
        <w:t xml:space="preserve">Trang Duệ ngồi xuống thì ngoài cửa truyền đến âm thanh ồn ào, xem ra đối phương cũng là lần đầu tiên được hưởng thụ trò chạy xe vòng vèo.</w:t>
      </w:r>
      <w:r>
        <w:br w:type="textWrapping"/>
      </w:r>
      <w:r>
        <w:br w:type="textWrapping"/>
      </w:r>
    </w:p>
    <w:p>
      <w:pPr>
        <w:pStyle w:val="Heading2"/>
      </w:pPr>
      <w:bookmarkStart w:id="373" w:name="chương-351-thiếu-gia-thủ-đô"/>
      <w:bookmarkEnd w:id="373"/>
      <w:r>
        <w:t xml:space="preserve">351. Chương 351 : Thiếu Gia Thủ Đô</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351: Thiếu gia thủ đô</w:t>
      </w:r>
    </w:p>
    <w:p>
      <w:pPr>
        <w:pStyle w:val="BodyText"/>
      </w:pPr>
      <w:r>
        <w:t xml:space="preserve">Nhóm Dịch: Tepga</w:t>
      </w:r>
    </w:p>
    <w:p>
      <w:pPr>
        <w:pStyle w:val="BodyText"/>
      </w:pPr>
      <w:r>
        <w:t xml:space="preserve">Nguồn: Sưu Tầm</w:t>
      </w:r>
    </w:p>
    <w:p>
      <w:pPr>
        <w:pStyle w:val="BodyText"/>
      </w:pPr>
      <w:r>
        <w:t xml:space="preserve">- Dương công tử, ngài bớt nóng, đây cũng là vì vấn đề an toàn mà thôi, mời hai vị đến đây ngồi xuống, đấu giá sẽ bắt đầu ngay.</w:t>
      </w:r>
    </w:p>
    <w:p>
      <w:pPr>
        <w:pStyle w:val="BodyText"/>
      </w:pPr>
      <w:r>
        <w:t xml:space="preserve">Người lên tiếng có lẽ là có vai trò như Ô Tặc, sau đó một người đàn ông trẻ tuổi tiến vào bên trong.</w:t>
      </w:r>
    </w:p>
    <w:p>
      <w:pPr>
        <w:pStyle w:val="BodyText"/>
      </w:pPr>
      <w:r>
        <w:t xml:space="preserve">Sau lưng người đàn ông kia cũng có một cô gái, tuổi không lớn nhưng vóc dáng rất cao, hơn một mét bảy lăm, mặc áo da, dáng người còn nóng hơn cả Miêu Phỉ Phỉ.</w:t>
      </w:r>
    </w:p>
    <w:p>
      <w:pPr>
        <w:pStyle w:val="BodyText"/>
      </w:pPr>
      <w:r>
        <w:t xml:space="preserve">VÌ quần áo quá căng mà phần cổ áo có hình chữ V, đi lại làm cho cặp mông lắc lư, tòa thân bùng ra vẻ quyến rũ, nếu so sánh thì lớn tuổi hơn Miêu Phỉ Phỉ, nhưng lại rất trẻ.</w:t>
      </w:r>
    </w:p>
    <w:p>
      <w:pPr>
        <w:pStyle w:val="BodyText"/>
      </w:pPr>
      <w:r>
        <w:t xml:space="preserve">- Con bà nó, thịt ngon để cho heo ăn.</w:t>
      </w:r>
    </w:p>
    <w:p>
      <w:pPr>
        <w:pStyle w:val="BodyText"/>
      </w:pPr>
      <w:r>
        <w:t xml:space="preserve">Ô Tặc thấy người phụ nữ kia thì hai mắt lóe lên tinh quang, có lẽ trung thu năm nay hắn sẽ không về nhà, chắc chắn sẽ tiến vào một quán bar nào đó để làm nhân vật chính.</w:t>
      </w:r>
    </w:p>
    <w:p>
      <w:pPr>
        <w:pStyle w:val="BodyText"/>
      </w:pPr>
      <w:r>
        <w:t xml:space="preserve">- Hì, quả nhiên không hổ danh là thiếu gia của thủ đô, phụ nữ mang đến là ngôi sao...</w:t>
      </w:r>
    </w:p>
    <w:p>
      <w:pPr>
        <w:pStyle w:val="BodyText"/>
      </w:pPr>
      <w:r>
        <w:t xml:space="preserve">Ô Tặc nhìn gái trước nay đều là mông trước eo sau, sau đó hắn nhìn lên gươn mặt của đối phương, không khỏi nói thầm một câu.</w:t>
      </w:r>
    </w:p>
    <w:p>
      <w:pPr>
        <w:pStyle w:val="BodyText"/>
      </w:pPr>
      <w:r>
        <w:t xml:space="preserve">- Ô Tặc, người phụ nữ kia là ai?</w:t>
      </w:r>
    </w:p>
    <w:p>
      <w:pPr>
        <w:pStyle w:val="BodyText"/>
      </w:pPr>
      <w:r>
        <w:t xml:space="preserve">Đấu giá còn chưa mở, khách quý tham gia đấu giá cũng có thể làm quen với nhau, đều tụ tập trò chuyện. Vì thế đám nhân viên công tác cũng rất nhàn hạ, bọn họ sau khi thấy Ô Tặc biết về người phụ nữ kia, có hai tên mặc tây phục màu đen đi đến bên cạnh hắn.</w:t>
      </w:r>
    </w:p>
    <w:p>
      <w:pPr>
        <w:pStyle w:val="BodyText"/>
      </w:pPr>
      <w:r>
        <w:t xml:space="preserve">- Anh Ngưu, người phụ nữ này mà anh cũng không nhận ra sao? Là một người mẫu gần đây gặp may, hình như có đóng bộ phim gì đó, rất nổi tiếng, hì...</w:t>
      </w:r>
    </w:p>
    <w:p>
      <w:pPr>
        <w:pStyle w:val="BodyText"/>
      </w:pPr>
      <w:r>
        <w:t xml:space="preserve">Ô Tặc cố gắng hạ thấp âm thanh, hắn khẽ báo cho hai tên mặc tây phục, nhưng Trang Duệ lại ở khá gần, vì thế mà hắn nghe vào tai rất rõ ràng, trong lòng thầm tò mò, Bắc Kinh có vị thiếu gia này sao? Mình hình như chưa từng nghe nói. truyện copy từ</w:t>
      </w:r>
    </w:p>
    <w:p>
      <w:pPr>
        <w:pStyle w:val="BodyText"/>
      </w:pPr>
      <w:r>
        <w:t xml:space="preserve">- Đấu giá này càng ngày càng mất cấp bậc, người nào cũng mời được. Cậu Trang, phía Kinh Tân có nhiều chợ đen, sau này nếu có thời gian tôi sẽ đưa cậu đi vài vòng...</w:t>
      </w:r>
    </w:p>
    <w:p>
      <w:pPr>
        <w:pStyle w:val="BodyText"/>
      </w:pPr>
      <w:r>
        <w:t xml:space="preserve">Kim Mập thật sự không thèm dòm ngó đến những người ở chỗ này, hắn bây giờ xem như là một nhà sưu tầm truyền thừa tự động, tầm mắt rất cao, thật sự xem thường những công tử nhà giàu muốn ném tiền mua hàng. Đồ cổ khi đã vào trong tay nhóm người này thì thuần túy biến thành một sản phẩm đầu tư.</w:t>
      </w:r>
    </w:p>
    <w:p>
      <w:pPr>
        <w:pStyle w:val="BodyText"/>
      </w:pPr>
      <w:r>
        <w:t xml:space="preserve">- Được, lần này tôi sẽ ở Bắc Kinh một thời gian, nếu ngày nào đó rảnh, anh nhất định phải đưa tôi đến bảo tàng cố cung dạo chơi một lần.</w:t>
      </w:r>
    </w:p>
    <w:p>
      <w:pPr>
        <w:pStyle w:val="BodyText"/>
      </w:pPr>
      <w:r>
        <w:t xml:space="preserve">Trang Duệ nói đến bảo tàng cố cung, tất nhiên không phải là bảo tàng có thể mua vé đi vào xem như bình thường, vì hắn cũng chẳng phải không có tiền mua vé. Hắn nói chính là nhà kho của bảo tàng cố cung, Kim Mập là một chuyên gia giám định tranh ảnh, hắn mang một người đi tham quan phòng sưu tầm của bảo tàng thì không là vấn đề, hơn nữa Trang Duệ lại là một vị chủ tịch danh dự của hiệp hội ngọc thạch, cũng coi như có thân phận.</w:t>
      </w:r>
    </w:p>
    <w:p>
      <w:pPr>
        <w:pStyle w:val="BodyText"/>
      </w:pPr>
      <w:r>
        <w:t xml:space="preserve">- Không có vấn đề, hôm nào rảnh cậu gọi điện thoại cho tôi, tôi sẽ đưa cậu vào. Gần đây nhà kho đang chỉnh lý, vì sau mùa hè thì bên trong thường ẩm ướt, chỉnh lý không tốt sẽ làm cho các vật phẩm bị tổn hại...</w:t>
      </w:r>
    </w:p>
    <w:p>
      <w:pPr>
        <w:pStyle w:val="BodyText"/>
      </w:pPr>
      <w:r>
        <w:t xml:space="preserve">Cất giữ tranh chữ thi họa là khó bảo tồn, không riêng gì mối mọt cắn, mà thời gian là kẻ địch lớn nhất của chúng, đồng thời bụi bặm trong không khí, hấp thụ những thứ này cũng cực kỳ có hại. Đặt trong không khí lâu ngày sẽ tạo nên những vết trầm tích, ăn mòn hình ảnh, mùa đông phải sưởi ấm cho tranh, mùa hè cần phải làm mát, chú ý cao độ.</w:t>
      </w:r>
    </w:p>
    <w:p>
      <w:pPr>
        <w:pStyle w:val="BodyText"/>
      </w:pPr>
      <w:r>
        <w:t xml:space="preserve">Trong bảo tàng cố cung mỗi năm mất một số tiền không nhỏ vào công tác bảo tồn và gìn giữ những món đồ cổ thi họa.</w:t>
      </w:r>
    </w:p>
    <w:p>
      <w:pPr>
        <w:pStyle w:val="BodyText"/>
      </w:pPr>
      <w:r>
        <w:t xml:space="preserve">- Xin lỗi vì đã quấy rầy, có thể thỉnh giáo hai vị là hôm nay sẽ đấu giá những món gì không?</w:t>
      </w:r>
    </w:p>
    <w:p>
      <w:pPr>
        <w:pStyle w:val="BodyText"/>
      </w:pPr>
      <w:r>
        <w:t xml:space="preserve">Trang Duệ và Kim Mập đang nói chuyện vui vẻ thì bên cạnh có người chen vào, sau đó nghe thấy trong gió có mùi thơm, thì ra là vị Dương công tử kia mang theo cô bạn gái ngôi sao tiến đến.</w:t>
      </w:r>
    </w:p>
    <w:p>
      <w:pPr>
        <w:pStyle w:val="BodyText"/>
      </w:pPr>
      <w:r>
        <w:t xml:space="preserve">Dương Ba hôm nay có chút buồn bực, trước kia thường nghe người ta nói chợ đen có nhiều thứ tốt, có thể được mời đến tham gia chợ đen là rất có mặt mũi, vừa lúc nhà mình có quan hệ với một vị quan lớn, vị này thích đồ cổ, vì vậy mà Dương Ba mới xung phong kéo quan hệ để có được tư cách tham gia chợ đen.</w:t>
      </w:r>
    </w:p>
    <w:p>
      <w:pPr>
        <w:pStyle w:val="BodyText"/>
      </w:pPr>
      <w:r>
        <w:t xml:space="preserve">Dương Ba năm nay vừa hơn hai mươi, là độ tuổi thích náo động, hắn đến tham gia chợ đen lần này chẳng qua là muốn khoe khoang cô bạn gái, nhưng không ngờ lại bị người ta chở đi lòng vòng, đến nơi này lại bị xem là không khí. Ngay cả đám người chủ sự của chợ đen cũng chỉ nhìn chằm chằm vào bạn gái của huyên huyên, căn bản không ai coi hắn ra gì.</w:t>
      </w:r>
    </w:p>
    <w:p>
      <w:pPr>
        <w:pStyle w:val="BodyText"/>
      </w:pPr>
      <w:r>
        <w:t xml:space="preserve">Dù nói con nhà giàu cũng rất chú trọng giáo dục, Dương Ba học xong cấp hai thì đi du học, nhưng người trẻ tuổi luôn khó thể nào thay đổi tính tình, luôn muốn mình là tâm điểm chú ý. Lúc này trong phòng có vài người, bọn họ đều hơn ba bốn mươi, Dương Ba quan sát một lúc, cuối cùng mới phát hiện Trang Duệ khá trẻ tuổi, có lẽ là cùng chung quan điểm, vì vậy mới tiến đến.</w:t>
      </w:r>
    </w:p>
    <w:p>
      <w:pPr>
        <w:pStyle w:val="BodyText"/>
      </w:pPr>
      <w:r>
        <w:t xml:space="preserve">Quang trọng là Dương Ba bị Miêu Phỉ Phỉ hấp dẫn, có câu nói hoa nhà không bằng hoa dại, Miêu Phỉ Phỉ dù không chói lọi như cô ngôi sao bên cạnh hắn nhưng khí chất rất tuyệt, điều này làm cho hắn cảm thấy yêu thương. Hơn nữa hắn quan sát một lúc lâu, thấy người đàn ông kia cũng không tôn trọng nàng, vì một lúc lâu mà chẳng nói câu nào.</w:t>
      </w:r>
    </w:p>
    <w:p>
      <w:pPr>
        <w:pStyle w:val="BodyText"/>
      </w:pPr>
      <w:r>
        <w:t xml:space="preserve">Nếu Trang Duệ biết rõ ý nghĩ của Dương Ba thì chắc chắn sẽ cười rụng răng, Miêu Phỉ Phỉ có vẻ bề ngoài rất mềm yếu nhưng bên trong lại cứng nhắc và cực kỳ nguy hiểm. Trước nay nàng chỉ tôn thờ bạo lực, nếu như hắn biết rõ Dương Ba muốn động vào đóa hoa hồng có gai này, hắn sẽ tuyệt đối giơ hai tay tán thành, sau đó trốn sang một bên xem náo nhiệt.</w:t>
      </w:r>
    </w:p>
    <w:p>
      <w:pPr>
        <w:pStyle w:val="BodyText"/>
      </w:pPr>
      <w:r>
        <w:t xml:space="preserve">- Sản phẩm đấu giá thường là không cố định, chỉ có thể đưa ra mới biết, cậu nên tĩnh tâm chờ đợi một chút.</w:t>
      </w:r>
    </w:p>
    <w:p>
      <w:pPr>
        <w:pStyle w:val="BodyText"/>
      </w:pPr>
      <w:r>
        <w:t xml:space="preserve">Dương công tử kia ăn nói cũn lễ phép, vì vậy Kim Mập dù không thích những đứa trẻ chẳng hiểu gì về đồ cổ, nhưng hắn vẫn trả lời một câu.</w:t>
      </w:r>
    </w:p>
    <w:p>
      <w:pPr>
        <w:pStyle w:val="BodyText"/>
      </w:pPr>
      <w:r>
        <w:t xml:space="preserve">Trang Duệ thì giữ im lặng ở bên cạnh, hôm nay hắn đến đây mua vài món va giúp Miêu Phỉ Phỉ xem có món đồng xanh nào bị trộm ra không, cũng chẳng phải đến để kết giao bạn bè.</w:t>
      </w:r>
    </w:p>
    <w:p>
      <w:pPr>
        <w:pStyle w:val="BodyText"/>
      </w:pPr>
      <w:r>
        <w:t xml:space="preserve">Chợ đen là nơi mà những người không quen biết thường tỏ ra nghi kỵ lẫn nhau, chỉ có Dương Ba mới chủ động tiếp cận người khác. Trong đám người chơi đồ cổ ở thủ đô có ai mà không biết Kim Mập, người này rõ ràng không biết gì, Trang Duệ thậm chí nghi ngờ tên này không khác gì tên mập họ Mã đã được gặp trên chợ đen thảo nguyên, nhưng tên này tuyệt đối không có bản lĩnh như tên mập kia.</w:t>
      </w:r>
    </w:p>
    <w:p>
      <w:pPr>
        <w:pStyle w:val="BodyText"/>
      </w:pPr>
      <w:r>
        <w:t xml:space="preserve">- Tôi là Dương Ba, còn chưa thỉnh giáo tên của các vị tiên sinh và tiểu thư là thế nào.</w:t>
      </w:r>
    </w:p>
    <w:p>
      <w:pPr>
        <w:pStyle w:val="Compact"/>
      </w:pPr>
      <w:r>
        <w:t xml:space="preserve">Dương Ba vươn tay với Trang Duệ, tuy hắn muốn bắt tay với Miêu Phỉ Phỉ trước tiên, nhưng hắn thấy Trang Duệ tuy ăn mặc bình thường, có vẻ an phận, nhưng với ánh mắt của hắn thì có thể thấy nhãn hiệu trang phục của đối phương là không tồi. Tuy hắn không biết Trang Duệ có bao nhiêu tiền, nhưng kẻ có tiền thường coi trọng kẻ có tiền, vi vậy mà Dương Ba có biểu hiện rất khéo.</w:t>
      </w:r>
      <w:r>
        <w:br w:type="textWrapping"/>
      </w:r>
      <w:r>
        <w:br w:type="textWrapping"/>
      </w:r>
    </w:p>
    <w:p>
      <w:pPr>
        <w:pStyle w:val="Heading2"/>
      </w:pPr>
      <w:bookmarkStart w:id="374" w:name="chương-352-đấu-giá-chợ-đen-1"/>
      <w:bookmarkEnd w:id="374"/>
      <w:r>
        <w:t xml:space="preserve">352. Chương 352 : Đấu Giá Chợ Đen (1)</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352: Đấu giá chợ đen (1)</w:t>
      </w:r>
    </w:p>
    <w:p>
      <w:pPr>
        <w:pStyle w:val="BodyText"/>
      </w:pPr>
      <w:r>
        <w:t xml:space="preserve">Nhóm Dịch: Tepga</w:t>
      </w:r>
    </w:p>
    <w:p>
      <w:pPr>
        <w:pStyle w:val="BodyText"/>
      </w:pPr>
      <w:r>
        <w:t xml:space="preserve">Nguồn: Sưu Tầm</w:t>
      </w:r>
    </w:p>
    <w:p>
      <w:pPr>
        <w:pStyle w:val="BodyText"/>
      </w:pPr>
      <w:r>
        <w:t xml:space="preserve">Dương Ba nào biết Trang Duệ bị Âu Dương Quân nói quá nhiều, lại cảm thấy không nên để người ta chú ý, vì thế mới mua vài món trang phục có nhãn hiệu, nếu đổi lại là trường hợp khác thì hắn sẽ ăn mặc còn bình thường hơn.</w:t>
      </w:r>
    </w:p>
    <w:p>
      <w:pPr>
        <w:pStyle w:val="BodyText"/>
      </w:pPr>
      <w:r>
        <w:t xml:space="preserve">- Tôi họ Trang, vị này là thầy Kim, chúng tôi là người của giới thi họa thủ đô. À, vị tiểu thư kia thì anh không nên quan tâm, vì cô ấy chỉ đến đây chơi cho vui mà thôi.</w:t>
      </w:r>
    </w:p>
    <w:p>
      <w:pPr>
        <w:pStyle w:val="BodyText"/>
      </w:pPr>
      <w:r>
        <w:t xml:space="preserve">Có câu không đánh người đang cười, Trang Duệ thấy đối phương khá khách khí thì cũng bắt tay, nhưng lại không giới thiệu Miêu Phỉ Phỉ, miễn cho vị tiểu thư kia nổi nóng và phát sinh phiền phức.</w:t>
      </w:r>
    </w:p>
    <w:p>
      <w:pPr>
        <w:pStyle w:val="BodyText"/>
      </w:pPr>
      <w:r>
        <w:t xml:space="preserve">- Sao tôi thấy vị tiểu thư này nhìn quen như vậy? Tiểu thư có phải họ Triệu không?</w:t>
      </w:r>
    </w:p>
    <w:p>
      <w:pPr>
        <w:pStyle w:val="BodyText"/>
      </w:pPr>
      <w:r>
        <w:t xml:space="preserve">Dương Ba đến tham gia náo nhiệt chủ yếu là muốn làm quen với Miêu Phỉ Phỉ, tất nhiên hắn sẽ không đơn giản bỏ qua, quyết định dùng phương pháp thực dụng nhất.</w:t>
      </w:r>
    </w:p>
    <w:p>
      <w:pPr>
        <w:pStyle w:val="BodyText"/>
      </w:pPr>
      <w:r>
        <w:t xml:space="preserve">- Tôi họ Miêu, chúng ta chưa từng gặp nhau bao giờ.</w:t>
      </w:r>
    </w:p>
    <w:p>
      <w:pPr>
        <w:pStyle w:val="BodyText"/>
      </w:pPr>
      <w:r>
        <w:t xml:space="preserve">Miêu Phỉ Phỉ hôm nay rất nghe lời Trang Duệ, đi vào đây thì không nói gì, nhưng người ta lại muốn đổi họ ình, vì thế phải mở miệng uốn nắn.</w:t>
      </w:r>
    </w:p>
    <w:p>
      <w:pPr>
        <w:pStyle w:val="BodyText"/>
      </w:pPr>
      <w:r>
        <w:t xml:space="preserve">- Thứ đồ cổ này là vậy, có người theo đuổi thì đáng giá, nếu không thì còn thua xa rác rưởi, còn không đáng giá bằng phỉ thúy ngọc thạch, Tiểu Kỳ, em nói có đúng không?</w:t>
      </w:r>
    </w:p>
    <w:p>
      <w:pPr>
        <w:pStyle w:val="BodyText"/>
      </w:pPr>
      <w:r>
        <w:t xml:space="preserve">Dương Ba thấy không chỉ là Trang Duệ và Kim Mập tỏ ra xa cách với mình, mà ngay cả cô gái họ Miêu kia cũng vậy, vì thế hắn không khỏi muốn khoe khoang một chút. Vì hắn thấy Miêu Phỉ Phỉ tuy ăn mặc khá đẹp nhưng không phải nhãn hiệu nổi tiếng, đồng thời trên người không có một chút trang sức, vì vậy cố ý lên tiếng thu hút Miêu Phỉ Phỉ.</w:t>
      </w:r>
    </w:p>
    <w:p>
      <w:pPr>
        <w:pStyle w:val="BodyText"/>
      </w:pPr>
      <w:r>
        <w:t xml:space="preserve">- Đúng vậy, anh Dương, mua những món đồ kia làm gì, ví dụ như sợi dây chuyền anh mua cho em, có giá bốn trăm ngàn, có giá trị hơn nhiều so với đống ngói vỡ kia.</w:t>
      </w:r>
    </w:p>
    <w:p>
      <w:pPr>
        <w:pStyle w:val="BodyText"/>
      </w:pPr>
      <w:r>
        <w:t xml:space="preserve">Trương Kỳ thấy Dương Ba kéo chủ đề lên người mình thì vội vàng hếch ngực, để lộ ra sợi dây bạch kim khảm nạm phỉ thúy, nhưng vì bộ ngực quá lớn mà có hơn phân nửa bị che khuất.</w:t>
      </w:r>
    </w:p>
    <w:p>
      <w:pPr>
        <w:pStyle w:val="BodyText"/>
      </w:pPr>
      <w:r>
        <w:t xml:space="preserve">- Phụt, khụ, khụ...</w:t>
      </w:r>
    </w:p>
    <w:p>
      <w:pPr>
        <w:pStyle w:val="BodyText"/>
      </w:pPr>
      <w:r>
        <w:t xml:space="preserve">Trương Kỳ lên tiếng thì Trang Duệ đang uống trà chợt ho khan dữ dội, làm cho đám người trong phòng nhìn về phía bên này.</w:t>
      </w:r>
    </w:p>
    <w:p>
      <w:pPr>
        <w:pStyle w:val="BodyText"/>
      </w:pPr>
      <w:r>
        <w:t xml:space="preserve">- Không ra gì, chưa thấy gái bao giờ sao?</w:t>
      </w:r>
    </w:p>
    <w:p>
      <w:pPr>
        <w:pStyle w:val="BodyText"/>
      </w:pPr>
      <w:r>
        <w:t xml:space="preserve">Miêu Phỉ Phỉ đưa miệng đến bên tai Trang Duệ và bất mãn nói, bàn tay tìm được một phần thịt mềm bên hông Trang Duệ, sau đó bấu một cái, đau đến mức há hốc miệng.</w:t>
      </w:r>
    </w:p>
    <w:p>
      <w:pPr>
        <w:pStyle w:val="BodyText"/>
      </w:pPr>
      <w:r>
        <w:t xml:space="preserve">- Khụ...Khụ, khụ, phỉ thúy mà cô gái kia đang đeo là không tốt, không có giá bốn trăm ngàn được...</w:t>
      </w:r>
    </w:p>
    <w:p>
      <w:pPr>
        <w:pStyle w:val="BodyText"/>
      </w:pPr>
      <w:r>
        <w:t xml:space="preserve">Trang Duệ đau lắm nhưng cố gắng ho khan nói ra nguyên nhân.</w:t>
      </w:r>
    </w:p>
    <w:p>
      <w:pPr>
        <w:pStyle w:val="BodyText"/>
      </w:pPr>
      <w:r>
        <w:t xml:space="preserve">Phỉ Thúy khi còn là ngọc liệu thì có xem xét vào thế nước và lớp vỏ, ví dụ như cấp thủy tinh, cấp băng, cấp đậu, nhưng khi tạo hình thành đồ trang sức thì thường gọi là loại A, B, C.</w:t>
      </w:r>
    </w:p>
    <w:p>
      <w:pPr>
        <w:pStyle w:val="BodyText"/>
      </w:pPr>
      <w:r>
        <w:t xml:space="preserve">Phỉ Thúy loại A được sản sinh trong tự nhiên, chưa dùng phương pháp lý hay hóa học để phá hư kết cấu hoặc vật chất của phỉ thúy, người trong nghề thường coi đó là phỉ thúy cấp băng. Đơn giản mà nói thì phỉ thúy loại A ngoài tạo hình thì căn bản chưa từng được trả qua gia công.</w:t>
      </w:r>
    </w:p>
    <w:p>
      <w:pPr>
        <w:pStyle w:val="BodyText"/>
      </w:pPr>
      <w:r>
        <w:t xml:space="preserve">Mà phỉ thúy loại B được dùng axit hay kiềm để ngâm, làm àu sắc được cải thiện, kết cấu của nó cũng bị phá hoại, nó được gọi là loại B.</w:t>
      </w:r>
    </w:p>
    <w:p>
      <w:pPr>
        <w:pStyle w:val="BodyText"/>
      </w:pPr>
      <w:r>
        <w:t xml:space="preserve">Vì che giấu kết cấu bị phá hư, tăng cường độ của phỉ thúy, vì vậy mà phỉ thúy loại B thường được người ta xử lý hữu cơ hoặc vô cơ, có những thương gia vô lương tâm thường xuyên xử lý hàng loại B và bán bằng giá hàng loại A, mà người tiêu thụ bình thường sẽ khó phân biệt được.</w:t>
      </w:r>
    </w:p>
    <w:p>
      <w:pPr>
        <w:pStyle w:val="BodyText"/>
      </w:pPr>
      <w:r>
        <w:t xml:space="preserve">Phỉ thúy loại C thì màu sắc phần lớn là giả, phần lớn người gia công đều có thể biến phỉ thúy cấp C thành B, nhưng những sản phẩm phỉ thúy nhuộm màu như vậy có giá trị rất thấp.</w:t>
      </w:r>
    </w:p>
    <w:p>
      <w:pPr>
        <w:pStyle w:val="BodyText"/>
      </w:pPr>
      <w:r>
        <w:t xml:space="preserve">Mặt khác trên thị trường còn có loại phỉ thúy cấp D, chính là dùng những loại ngọc khác để giả làm phỉ thúy, tất nhiên nó là đồ dỏm.</w:t>
      </w:r>
    </w:p>
    <w:p>
      <w:pPr>
        <w:pStyle w:val="BodyText"/>
      </w:pPr>
      <w:r>
        <w:t xml:space="preserve">Trong công tác giám định sẽ không có thuật ngữ hàng cấp D, nhưng cách gọi này thường được sử dụng trong thời gian dài giữa kẻ kinh doanh và người tiêu thụ, dù sao thì nghề làm giả trong nước cũng đã truyền thừa vài ngàn năm, bây giờ khó thể nào biến mất được.</w:t>
      </w:r>
    </w:p>
    <w:p>
      <w:pPr>
        <w:pStyle w:val="BodyText"/>
      </w:pPr>
      <w:r>
        <w:t xml:space="preserve">Tuy bộ ngực của người phụ nữ kia là khá lớn, tuy Trang Duệ là người đàn ông còn xử nam, nhưng trước kia từng được anh Dương Vĩ cho rửa mắt bằng phim Av, vi vậy mà cũn không quá ngạc nhiên.</w:t>
      </w:r>
    </w:p>
    <w:p>
      <w:pPr>
        <w:pStyle w:val="BodyText"/>
      </w:pPr>
      <w:r>
        <w:t xml:space="preserve">Chỉ là Trang Duệ vừa rồi dùng linh khí nhìn khối phỉ thúy kia theo thói quen, hắn phát hiện phẩm chất của nó rất bình thường, những vấn đề ở bên trong đều rõ ràng khi dùng linh khí thăm dò.</w:t>
      </w:r>
    </w:p>
    <w:p>
      <w:pPr>
        <w:pStyle w:val="BodyText"/>
      </w:pPr>
      <w:r>
        <w:t xml:space="preserve">Khối phỉ thúy kia miễn cưỡng có thể nói là đạt đến cấp băng nhưng giá cả lại đến cấp thủy tinh, vì vậy mà vừa rồi Trang Duệ mới giật mình sặc nước. Tất nhiên hắn cũng là vô tình nhìn thấy hai bộ phận hơi đỏ trước ngực đối phương, nhưng chỉ là vô tình mà thôi.</w:t>
      </w:r>
    </w:p>
    <w:p>
      <w:pPr>
        <w:pStyle w:val="BodyText"/>
      </w:pPr>
      <w:r>
        <w:t xml:space="preserve">- Không phải hàng loại A sao? Trang đại ca, tôi mua có sách giám định rõ ràng, không thể nào không phải loại A, hơn nữa cũng mua ở cửa hàng đá quý lớn, anh đứng xa như vậy có thấy rõ không?</w:t>
      </w:r>
    </w:p>
    <w:p>
      <w:pPr>
        <w:pStyle w:val="BodyText"/>
      </w:pPr>
      <w:r>
        <w:t xml:space="preserve">Trang Duệ vừa rồi nói hơi lớn, đừng nói là nhóm Dương Ba, dù là những người nói chuyện phiếm ở cách đó khá xa cũng bị thu hút.</w:t>
      </w:r>
    </w:p>
    <w:p>
      <w:pPr>
        <w:pStyle w:val="BodyText"/>
      </w:pPr>
      <w:r>
        <w:t xml:space="preserve">Vùng đất Bắc Kinh này thật sự có mực nước rất sâu, Dương Ba tuy còn trẻ nhưng cũng không tùy tiện đắc tội với người, lời nói khá có chừng mực nhưng nghi vấn trong lòng với Trang Duệ là quá rõ ràng.</w:t>
      </w:r>
    </w:p>
    <w:p>
      <w:pPr>
        <w:pStyle w:val="BodyText"/>
      </w:pPr>
      <w:r>
        <w:t xml:space="preserve">- Giấy giám định và chứng nhận sao?</w:t>
      </w:r>
    </w:p>
    <w:p>
      <w:pPr>
        <w:pStyle w:val="BodyText"/>
      </w:pPr>
      <w:r>
        <w:t xml:space="preserve">Trang Duệ thật sự là không biết nói gì hơn, trong nhà mình còn có hơn hai mươi tời giấy chứng nhận, những cửa hàng đá quý thường có người làm trong hiệp hội ngọc thạch, muốn muốn vài quyển sách giám định thì không là vấn đề, mà đến trung tâm giám định thì rõ ràng là cần bỏ ra kinh phí.</w:t>
      </w:r>
    </w:p>
    <w:p>
      <w:pPr>
        <w:pStyle w:val="BodyText"/>
      </w:pPr>
      <w:r>
        <w:t xml:space="preserve">- Cậu Trang là chuyên gia giám định ngọc khí, cũng là chủ tịch hiệp hội ngọc thạch, tiểu tử, cậu ấy nói không phải loại A thì có mười phần đúng chín, cậu có thể tìm người xem xét...</w:t>
      </w:r>
    </w:p>
    <w:p>
      <w:pPr>
        <w:pStyle w:val="BodyText"/>
      </w:pPr>
      <w:r>
        <w:t xml:space="preserve">Trang Duệ còn chưa lên tiếng thì Kim Mập ở bên cạnh đã nói lời ủng hộ. Mọi người quen biết nhau cũng vì hai chữ duyên phận, Kim Mập cảm thấy mình rát hợp ý với Trang Duệ, lúc này dù không biết vì sao Trang Duệ có thể nhìn ra vấn đề của khối phỉ thúy kia, sao biết đó không phải là loại A, nhưng Kim Mập vẫn tin lời Trang Duệ.</w:t>
      </w:r>
    </w:p>
    <w:p>
      <w:pPr>
        <w:pStyle w:val="BodyText"/>
      </w:pPr>
      <w:r>
        <w:t xml:space="preserve">Kim Mập nói làm cho nhiều ánh mắt tập trung lên người Trang Duệ, bọn họ đều không ngờ tiểu tử không lớn tuổi kia là chuyên gia giám định ngọc khí. Bọn họ không biết Trang Duệ nhưng ai cũng nghe qua danh tiếng của Kim Mập, cũng tin tưởng lời của Kim Mập.</w:t>
      </w:r>
    </w:p>
    <w:p>
      <w:pPr>
        <w:pStyle w:val="BodyText"/>
      </w:pPr>
      <w:r>
        <w:t xml:space="preserve">- Tiểu Kỳ, đưa phỉ thúy cho Trang đại ca xem.</w:t>
      </w:r>
    </w:p>
    <w:p>
      <w:pPr>
        <w:pStyle w:val="BodyText"/>
      </w:pPr>
      <w:r>
        <w:t xml:space="preserve">Dương Ba giống như một hài tử hờn dỗi, hắn không phải muốn công nhận thật giả mà chủ yếu là muốn lấy lại thể diện, lúc này là trường hợp công cộng, nếu vật mình mua là hàng giả thì thật sự rất khó khăn.</w:t>
      </w:r>
    </w:p>
    <w:p>
      <w:pPr>
        <w:pStyle w:val="BodyText"/>
      </w:pPr>
      <w:r>
        <w:t xml:space="preserve">Trương Kỳ nghe thấy vậy thì lấy vật trang sức trên cổ xuống, chỉ là khi giơ tay lên lại làm cho bộ ngực bị chèn ép chặt hơn, sau đó mới kéo khối phỉ thúy từ trong khe ngực sâu hút ra ngoài, làm cho đám đàn ông trong phòng liên tục nuốt nước miếng.</w:t>
      </w:r>
    </w:p>
    <w:p>
      <w:pPr>
        <w:pStyle w:val="BodyText"/>
      </w:pPr>
      <w:r>
        <w:t xml:space="preserve">- À, đưa cho anh.</w:t>
      </w:r>
    </w:p>
    <w:p>
      <w:pPr>
        <w:pStyle w:val="BodyText"/>
      </w:pPr>
      <w:r>
        <w:t xml:space="preserve">Trương Kỳ vất vả lắm mới lấy khối phỉ thúy ra khỏi khe ngực, sau đó đưa cho Trang Duệ. Vật nàng đeo trên người bị kẻ khác nói là giả, nếu không phải là ở trường hợp này thì nàng đã sớm nổi giận rồi.</w:t>
      </w:r>
    </w:p>
    <w:p>
      <w:pPr>
        <w:pStyle w:val="BodyText"/>
      </w:pPr>
      <w:r>
        <w:t xml:space="preserve">- Cũng không cân phải đưa cho tôi xem, cứ đưa cho Dương tiên sinh, vì hàng giả mạo thường dùng phương pháp can thiệp từ bên ngoài, làm cho phỉ thúy trong suốt sáng bóng nhưng sẽ không thể nào được như phỉ thúy tự nhiên. Dương tiên sinh, anh nhìn vào bên trong khốii phỉ thúy xem màu sắc có như nhau không, như vậy sẽ biết ngay nó là thật hay giả...</w:t>
      </w:r>
    </w:p>
    <w:p>
      <w:pPr>
        <w:pStyle w:val="BodyText"/>
      </w:pPr>
      <w:r>
        <w:t xml:space="preserve">Trang Duệ cung không tiếp nhận vật trang sức, nàng tỏ ý để Trương Kỳ đưa cho Dương Ba. Hắn cũng rất hối hận vì vừa rồi nói khối phỉ thúy kia không phải là loại A, hắn rõ ràng là vô tình đắc tội với người, nhưng sự việc đã đến nước này thì cũng chỉ có thể phân biệt thật giả mà thôi.</w:t>
      </w:r>
    </w:p>
    <w:p>
      <w:pPr>
        <w:pStyle w:val="BodyText"/>
      </w:pPr>
      <w:r>
        <w:t xml:space="preserve">- Con bà nó, đúng là giả, tôi quay về sẽ cho cái cửa hàng kia ra bã.</w:t>
      </w:r>
    </w:p>
    <w:p>
      <w:pPr>
        <w:pStyle w:val="BodyText"/>
      </w:pPr>
      <w:r>
        <w:t xml:space="preserve">Dương Ba dùng kính lúp xem xét khối phỉ thúy một lúc mà gương mặt nổi gân xanh, cũng không thể bảo trì sự trấn định mà nói lời thô tục. Điều này cũng khó trách hắn, vì lừa người khác tuy cảm thấy rất vui, nhưng kẻ bị lừa thì tuyệt đối không được thoải mái.</w:t>
      </w:r>
    </w:p>
    <w:p>
      <w:pPr>
        <w:pStyle w:val="BodyText"/>
      </w:pPr>
      <w:r>
        <w:t xml:space="preserve">- Dương tiên sinh, khối phỉ thúy này cũng không phải là giả, chỉ là phẩm chất kém hơn loại A một chút mà thôi, tôi đề nghị anh đến trung tâm giám định ngọc thạch để xen xét, tạo ra sách giám định, sau đó đi tìm vị thương gia kia nói lý lẽ, nhưng dù sao cũng không nên làm tổn thương hòa khí...</w:t>
      </w:r>
    </w:p>
    <w:p>
      <w:pPr>
        <w:pStyle w:val="BodyText"/>
      </w:pPr>
      <w:r>
        <w:t xml:space="preserve">Trang Duệ nói ra những lời này thực chất chính là tu bổ cho những lời vừa rồi của mình, nếu người thanh niên kia nổi nóng đập quán của người ta, chủ cửa hàng sẽ hận mình đến thấu xương, tuy hắn cũng xem thường đám người buôn bán hàng giả, nhưng dù sao cũng không nên vô cớ tạo thù oán.</w:t>
      </w:r>
    </w:p>
    <w:p>
      <w:pPr>
        <w:pStyle w:val="BodyText"/>
      </w:pPr>
      <w:r>
        <w:t xml:space="preserve">Mà biện pháp Trang Duệ bày ra cho bọn họ đi xử lý cũng là theo đúng quy củ, trong cửa hàng đá quý có bao nhiêu sách giám định tương xứng với vật phẩm? Mua phải đồ giả thì chỉ có thể tự nhận mình có ánh mắt quá kém, không trách được người khác, nếu như bị người trong nghề phát hiện ra, sợ rằng chỉ có thể trả lại tiền và đổi sang món khác.</w:t>
      </w:r>
    </w:p>
    <w:p>
      <w:pPr>
        <w:pStyle w:val="BodyText"/>
      </w:pPr>
      <w:r>
        <w:t xml:space="preserve">- Cám ơn anh, thầy Trang, nếu không có an chỉ bảo thì bây giờ tôi vẫn còn không biết.</w:t>
      </w:r>
    </w:p>
    <w:p>
      <w:pPr>
        <w:pStyle w:val="BodyText"/>
      </w:pPr>
      <w:r>
        <w:t xml:space="preserve">Sau khi nghe được lời của Trang Duệ thì Dương Ba cũng bình tĩnh trở lại, hắn không phải là người không biết tốt xấu, cũng không muốn giận cá chém thớt chuyển lên người Trang Duệ. Hơn nữa hắn cũng không dám tiếp tục đùa giỡn ở chỗ này, vì nơi đây đều là nhà giàu ngọa hổ tàng long, ít nhất chỗ này có vài người mà hắn biết, bọn họ đều có nhiều tiền hơn hắn.</w:t>
      </w:r>
    </w:p>
    <w:p>
      <w:pPr>
        <w:pStyle w:val="BodyText"/>
      </w:pPr>
      <w:r>
        <w:t xml:space="preserve">Đây cũn là sự khác biệt giữa thành phố lớn và địa phương nhỏ, Trang Duệ lúc mới bắt đầu vào nghề đã gặp Hứa Vĩ, nếu là hai bên ở trường hợp thế này, sợ rằng Hứa Vĩ cũng không kiêu ngạo, sẽ ẩn giấu.</w:t>
      </w:r>
    </w:p>
    <w:p>
      <w:pPr>
        <w:pStyle w:val="BodyText"/>
      </w:pPr>
      <w:r>
        <w:t xml:space="preserve">- Được rồi, mọi người đã đến đông đủ, vừa rồi vị kia đã cho chúng ta một khóa giám định ngọc thạch, bây giờ sẽ bắt đầu đấu giá, mời mọi người ngồi vào vị trí, đấu giá sắp bắt đầu.</w:t>
      </w:r>
    </w:p>
    <w:p>
      <w:pPr>
        <w:pStyle w:val="BodyText"/>
      </w:pPr>
      <w:r>
        <w:t xml:space="preserve">Không ai phát hiện ra trong đại sảnh xuất hiện một người đàn ông trung niên mặc áo quần Trung Sơn từ khi nào, ngươi này không cao, tướng mạo bình thường, nếu ném vào trong đám người sẽ khó thể nào nhận ra, nhưng giọng điệu của đối phương là rất lớn, há miệng đã làm người trong đại sảnh bị thu hút.</w:t>
      </w:r>
    </w:p>
    <w:p>
      <w:pPr>
        <w:pStyle w:val="BodyText"/>
      </w:pPr>
      <w:r>
        <w:t xml:space="preserve">Tình huống vừa xảy ra đã bị người đàn ông trung niên này vạch trần, khi thấy ánh mắt mọi người tập trung vào mình thì hắn tiếp tục nói:</w:t>
      </w:r>
    </w:p>
    <w:p>
      <w:pPr>
        <w:pStyle w:val="BodyText"/>
      </w:pPr>
      <w:r>
        <w:t xml:space="preserve">- Tôi là Ma Cường, có lẽ mọi người đều đã biết tôi, những bằng hữu mới cứ gọi tôi một tiếng Ma Tử là được.</w:t>
      </w:r>
    </w:p>
    <w:p>
      <w:pPr>
        <w:pStyle w:val="BodyText"/>
      </w:pPr>
      <w:r>
        <w:t xml:space="preserve">- Hôm nay là ngày trung thu, tôi cũng không muốn làm mất thời gian của các vị, chúng ta nói ngắn gọn thôi, mỗi vật giám định và thưởng thức khoảng năm phút, đấu giá hai mươi phút, quy củ tôi không cần phải nói, ai ra giá cao sẽ được, sau khi thanh toán tiền xong thì sẽ đến vật tiếp theo. Bây giờ là vật phẩm đầu tiên, bức họa Quan Công Tượng của họa thánh Ngô Đạo Tử thời Đường.</w:t>
      </w:r>
    </w:p>
    <w:p>
      <w:pPr>
        <w:pStyle w:val="BodyText"/>
      </w:pPr>
      <w:r>
        <w:t xml:space="preserve">- Cái gì? Tranh của Ngô Đạo Tử?</w:t>
      </w:r>
    </w:p>
    <w:p>
      <w:pPr>
        <w:pStyle w:val="BodyText"/>
      </w:pPr>
      <w:r>
        <w:t xml:space="preserve">- Hừ, anh Ma, chúng ta là người quen từ lâu, đừng làm những trò như vậy.</w:t>
      </w:r>
    </w:p>
    <w:p>
      <w:pPr>
        <w:pStyle w:val="BodyText"/>
      </w:pPr>
      <w:r>
        <w:t xml:space="preserve">- Ma Tử, nếu không thật thì lần sau tôi cũng không muốn tham gia...</w:t>
      </w:r>
    </w:p>
    <w:p>
      <w:pPr>
        <w:pStyle w:val="BodyText"/>
      </w:pPr>
      <w:r>
        <w:t xml:space="preserve">Ma Cường vừa nói xong thì trong sảnh chợt bùng nổ, dù là người ngoài thì cũng nghe thấy danh tiếng của Ngô Đạo Tử, đây là một trong ba vị có tư cách được xưng là "thánh" trong nghệ thuật cổ đại ở Trung Quốc, là "họa thánh" sáng ngang cùng "sách thánh" Vương Hi Chi, "thi thánh" Đổ Phủ thời nhà Đường.</w:t>
      </w:r>
    </w:p>
    <w:p>
      <w:pPr>
        <w:pStyle w:val="BodyText"/>
      </w:pPr>
      <w:r>
        <w:t xml:space="preserve">Phải biết rằng Ngô Đạo Tử cả đời tuy có nhiều tác phẩm nhưng bút tích truyền đến nay là rất ít, thời Tống mà trong hoàng cung cũng chỉ sưu tầm được chín mươi ba bức tranh của Ngô Đạo Tử mà thôi, bây giờ tất cả phần lớn đã tuyệt tích.</w:t>
      </w:r>
    </w:p>
    <w:p>
      <w:pPr>
        <w:pStyle w:val="BodyText"/>
      </w:pPr>
      <w:r>
        <w:t xml:space="preserve">Vào thời điểm hiện tại còn chưa có bất kỳ bức tranh nào của Ngô Đạo Tử được chứng thực, vi vậy mà lời nói của Ma Cường làm ọi người bất mãn.</w:t>
      </w:r>
    </w:p>
    <w:p>
      <w:pPr>
        <w:pStyle w:val="BodyText"/>
      </w:pPr>
      <w:r>
        <w:t xml:space="preserve">- Các vị, các vị đừng kích động, bức tranh này tất nhiên là giống của Ngô Đạo Tử, nhưng niên đại cũng là thời Tống, cũng có giá trị sưu tầm rất cao, mọi người xem qua rồi nói sau.</w:t>
      </w:r>
    </w:p>
    <w:p>
      <w:pPr>
        <w:pStyle w:val="BodyText"/>
      </w:pPr>
      <w:r>
        <w:t xml:space="preserve">Ma Cường vốn muốn nói vài câu nhưng lại bị mắng xối xả, vì thế mới vội vàng ngoắc bọn thủ hạ lấy bức tranh ra.</w:t>
      </w:r>
    </w:p>
    <w:p>
      <w:pPr>
        <w:pStyle w:val="BodyText"/>
      </w:pPr>
      <w:r>
        <w:t xml:space="preserve">Khi Ma Cường lên tiếng thì một người thanh niên cầm bức tranh đi đến bàn ăn hình trứng, sau đó mở ra, bày lên mặt bàn.</w:t>
      </w:r>
    </w:p>
    <w:p>
      <w:pPr>
        <w:pStyle w:val="BodyText"/>
      </w:pPr>
      <w:r>
        <w:t xml:space="preserve">Sau khi mở bức tranh ra thì Ma Cường nói:</w:t>
      </w:r>
    </w:p>
    <w:p>
      <w:pPr>
        <w:pStyle w:val="BodyText"/>
      </w:pPr>
      <w:r>
        <w:t xml:space="preserve">- Các vị, ai cũng có thể lên xem xét, cũng xin các vị không nên chạm tay vào...</w:t>
      </w:r>
    </w:p>
    <w:p>
      <w:pPr>
        <w:pStyle w:val="BodyText"/>
      </w:pPr>
      <w:r>
        <w:t xml:space="preserve">Có lẽ là vì trung thu nên người tham gia đấu giá lần này cũng không phải rất nhiều, ngoài Trang Duệ, Kim Mập và Dương Ba, chỉ còn sáu bảy người khác.</w:t>
      </w:r>
    </w:p>
    <w:p>
      <w:pPr>
        <w:pStyle w:val="BodyText"/>
      </w:pPr>
      <w:r>
        <w:t xml:space="preserve">Theo lời của Kim Mập thì những người kia xem như cũng là người trong giới chơi đồ cổ, mà Trang Duệ lại hiểu, có lẽ bọn họ chính là những người đầu tư đồ cổ.</w:t>
      </w:r>
    </w:p>
    <w:p>
      <w:pPr>
        <w:pStyle w:val="BodyText"/>
      </w:pPr>
      <w:r>
        <w:t xml:space="preserve">- Thầy Kim, mời anh lên trước... đọc truyện mới nhất tại .</w:t>
      </w:r>
    </w:p>
    <w:p>
      <w:pPr>
        <w:pStyle w:val="BodyText"/>
      </w:pPr>
      <w:r>
        <w:t xml:space="preserve">Ma Cường còn chưa dứt lời thì trong đại sảnh ngoài Miêu Phỉ Phỉ và cô ngôi sao đi theo Dương Ba, tất cả mọi người đều đứng lên, ngay cả Trang Duệ cũng không ngoại lệ, vì tranh của Ngô Đạo Tử là thật sự hiếm thấy.</w:t>
      </w:r>
    </w:p>
    <w:p>
      <w:pPr>
        <w:pStyle w:val="BodyText"/>
      </w:pPr>
      <w:r>
        <w:t xml:space="preserve">Có vài vị biết Kim Mập đều lui ra phía sau vài bước, cho hắn lên xem trước.</w:t>
      </w:r>
    </w:p>
    <w:p>
      <w:pPr>
        <w:pStyle w:val="BodyText"/>
      </w:pPr>
      <w:r>
        <w:t xml:space="preserve">Trong giới đồ cổ ở thủ đô thì ngoài người thầy Ái Tân Giác La của thì Kim Mập có thể tự xưng là chuyên gia quyền uy nhất trong giới thi họa, những tên đầu cơ đồ cổ có lẽ sau này còn có việc cần nhờ hắn, vì vậy mà rất khách khí với hắn.</w:t>
      </w:r>
    </w:p>
    <w:p>
      <w:pPr>
        <w:pStyle w:val="BodyText"/>
      </w:pPr>
      <w:r>
        <w:t xml:space="preserve">Trang Duệ đi theo bên cạnh Kim Mập, tất nhiên cũng không khách khí mà tiến lên xem xét, điều này làm cho đám người kia trợn mắt nhìn, cậu là chuyên gia ngọc khí, cần phải chạy lên tham gia náo nhiệt làm gì?</w:t>
      </w:r>
    </w:p>
    <w:p>
      <w:pPr>
        <w:pStyle w:val="BodyText"/>
      </w:pPr>
      <w:r>
        <w:t xml:space="preserve">Phải biết rằng mỗi lần giám định chỉ là năm phút, sau năm phút sẽ tiến hành đấu giá, tất nhiên người mua sẽ chọn cách không ra tay, nhưng nếu đó thật sự là tranh thời Tống thì sao? Như vậy sẽ là một bảo vật có giá trị liên thành, vì thế những người ở đây đều rất coi trọng vài phút này.</w:t>
      </w:r>
    </w:p>
    <w:p>
      <w:pPr>
        <w:pStyle w:val="BodyText"/>
      </w:pPr>
      <w:r>
        <w:t xml:space="preserve">Trang Duệ thật sự không có phản ứng với đám người kia, thi họa là thứ dễ làm giả cổ nhất, đám người kia không đưa theo giám định sư mà muốn tìm được bảo vật, thuần túy là cùng cấp với bố của Dương Vĩ, chỉ dùng tiền tìm tai vạ.</w:t>
      </w:r>
    </w:p>
    <w:p>
      <w:pPr>
        <w:pStyle w:val="Compact"/>
      </w:pPr>
      <w:r>
        <w:t xml:space="preserve">Thanks</w:t>
      </w:r>
      <w:r>
        <w:br w:type="textWrapping"/>
      </w:r>
      <w:r>
        <w:br w:type="textWrapping"/>
      </w:r>
    </w:p>
    <w:p>
      <w:pPr>
        <w:pStyle w:val="Heading2"/>
      </w:pPr>
      <w:bookmarkStart w:id="375" w:name="chương-353-đấu-giá-chợ-đen-2"/>
      <w:bookmarkEnd w:id="375"/>
      <w:r>
        <w:t xml:space="preserve">353. Chương 353 : Đấu Giá Chợ Đen (2)</w:t>
      </w:r>
    </w:p>
    <w:p>
      <w:pPr>
        <w:pStyle w:val="Compact"/>
      </w:pPr>
      <w:r>
        <w:br w:type="textWrapping"/>
      </w:r>
      <w:r>
        <w:br w:type="textWrapping"/>
      </w:r>
    </w:p>
    <w:p>
      <w:pPr>
        <w:pStyle w:val="BodyText"/>
      </w:pPr>
      <w:r>
        <w:t xml:space="preserve">nguồn</w:t>
      </w:r>
    </w:p>
    <w:p>
      <w:pPr>
        <w:pStyle w:val="BodyText"/>
      </w:pPr>
      <w:r>
        <w:t xml:space="preserve">Hoàng Kim Đồng</w:t>
      </w:r>
    </w:p>
    <w:p>
      <w:pPr>
        <w:pStyle w:val="BodyText"/>
      </w:pPr>
      <w:r>
        <w:t xml:space="preserve">Tác giả: Đả Nhãn</w:t>
      </w:r>
    </w:p>
    <w:p>
      <w:pPr>
        <w:pStyle w:val="BodyText"/>
      </w:pPr>
      <w:r>
        <w:t xml:space="preserve">Chương 353: Đấu giá chợ đen (2)</w:t>
      </w:r>
    </w:p>
    <w:p>
      <w:pPr>
        <w:pStyle w:val="BodyText"/>
      </w:pPr>
      <w:r>
        <w:t xml:space="preserve">Nhóm Dịch: Tepga</w:t>
      </w:r>
    </w:p>
    <w:p>
      <w:pPr>
        <w:pStyle w:val="BodyText"/>
      </w:pPr>
      <w:r>
        <w:t xml:space="preserve">Nguồn: Sưu Tầm</w:t>
      </w:r>
    </w:p>
    <w:p>
      <w:pPr>
        <w:pStyle w:val="BodyText"/>
      </w:pPr>
      <w:r>
        <w:t xml:space="preserve">Bức tranh "Quan Công Tượng" này rộng sáu mươi centimet, chất giấy ố vàng nhưng có vẻ khá tốt, trên hình là Quan Công cầm Thanh Long Yển Nguyệt Đao, chuôi đao chĩa xuống, hai chân tách ra cưỡi Truy Phong Xích Thố, cặp mắt xếch trừng lên nhìn chung quanh, khí thế hào phóng tiêu sái, uy phong lẫm liệt.</w:t>
      </w:r>
    </w:p>
    <w:p>
      <w:pPr>
        <w:pStyle w:val="BodyText"/>
      </w:pPr>
      <w:r>
        <w:t xml:space="preserve">Kim Mập lấy kính lúp ra cúi người thấp xuống bắt đầu xem xét bức tranh, dù nói cái này có thể là hàng giả của hậu thế nhưng ít nhất cũng có thể nhìn ra chút manh mối. Chuyện giám định và thưởng thức hoàn toàn quan trọng, ngay cả dấu linh ấn trên bức tranh cũng có thể nhìn vào mà đoán thật giả.</w:t>
      </w:r>
    </w:p>
    <w:p>
      <w:pPr>
        <w:pStyle w:val="BodyText"/>
      </w:pPr>
      <w:r>
        <w:t xml:space="preserve">- Có phải là vật thật không?</w:t>
      </w:r>
    </w:p>
    <w:p>
      <w:pPr>
        <w:pStyle w:val="BodyText"/>
      </w:pPr>
      <w:r>
        <w:t xml:space="preserve">Thấy Trang Duệ quay về thì Miêu Phỉ Phỉ mở miệng hỏi, nàng biết mình không thể nhìn ra vấn đề, vì thế cũng lười tiến lên xem.</w:t>
      </w:r>
    </w:p>
    <w:p>
      <w:pPr>
        <w:pStyle w:val="BodyText"/>
      </w:pPr>
      <w:r>
        <w:t xml:space="preserve">- Tôi sao có thể biết được? Sao cô không hỏi thầy Kim?</w:t>
      </w:r>
    </w:p>
    <w:p>
      <w:pPr>
        <w:pStyle w:val="BodyText"/>
      </w:pPr>
      <w:r>
        <w:t xml:space="preserve">Trang Duệ thầm nói, hắn vừa rồi đã dùng linh khí quan sát, phát hiện bên trong có linh khí, hơn nữa linh khí màu vàng, số lượng nồng đậm, dựa theo kinh nghiệm dùng linh khí của hắn thì bức tranh kia là một tác phẩm phỏng chế thời nhà Thanh.</w:t>
      </w:r>
    </w:p>
    <w:p>
      <w:pPr>
        <w:pStyle w:val="BodyText"/>
      </w:pPr>
      <w:r>
        <w:t xml:space="preserve">Vì những món đồ cổ thời Đường hay Tống đều có màu đỏ, nếu như là tinh phẩm sẽ có màu tím, ngay cả linh khí thời minh cũng chỉ có màu đỏ nhạt, chỉ có thời Thanh mới có màu trắng hoặc màu vàng.</w:t>
      </w:r>
    </w:p>
    <w:p>
      <w:pPr>
        <w:pStyle w:val="BodyText"/>
      </w:pPr>
      <w:r>
        <w:t xml:space="preserve">Trang Duệ bây giờ đang nghĩ đến một vấn đề, đó là có ra tay thu mua bức tranh kia hay không, tuy nó không phải là tranh phục chế thời Tống, càng không phải là bút tích thực của Ngô Đạo Tử, nhưng thời nhà Thanh cũng có vài vị danh nhân làm giả, sản phẩm của bọn họ trên thị trường cũng có giá trị cao, rất có giá trị sưu tầm.</w:t>
      </w:r>
    </w:p>
    <w:p>
      <w:pPr>
        <w:pStyle w:val="BodyText"/>
      </w:pPr>
      <w:r>
        <w:t xml:space="preserve">Thật ra phương diện sưu tầm thi họa vào thời hiện đại cũng được phân ra nhiều loại, thứ nhất chính là bút tích thật sự của danh gia, thứ này thì không cần nói nhiều lời, xưa nay tác phẩm của danh gia đều có giá của nó, chỉ cần anh cảm thấy có giá trị thì có thể tham gia đấu giá công khai, thu về vài món hàng tốt.</w:t>
      </w:r>
    </w:p>
    <w:p>
      <w:pPr>
        <w:pStyle w:val="BodyText"/>
      </w:pPr>
      <w:r>
        <w:t xml:space="preserve">Tất nhiên có những thứ không phải có tiền là mua vào được, ví dụ như bút tích thực "Lan Đình Tử" của Vương Hi Chi, cũng không biết thứ này có tồn tại hay không, truyền thuyết là được chôn theo Lý Thế Dân, nếu có thì bán ra giá mười tỷ cũng không là vấn đề. Thứ này dần biến thành vật truyền thừa tron truyền thuyết, không phải dùng tiền tài để định giá.</w:t>
      </w:r>
    </w:p>
    <w:p>
      <w:pPr>
        <w:pStyle w:val="BodyText"/>
      </w:pPr>
      <w:r>
        <w:t xml:space="preserve">Loại sưu tầm thứ hai chính là danh gia đời sau chế tác lại tác phẩm của các danh nhân thời trước, xa xưa có Đường Bá Hổ, Hoàng Công Vọng, thời cận đại có Trương Đại Thiên, Tề bạch Thạch...Bọn họ đều đã từng vẽ lại danh họa của các vị cổ nhân, tuy đó không phải là bút tích thực nhưng cũng là thứ có giá trị xa xỉ. Hơn nữa những món này truyền ra đời sau khá nhiều, cũng giống như những tác phẩm của tác giả thời cận đại, nó là những món được nhà sưu tầm cất giữ nhiều nhất.</w:t>
      </w:r>
    </w:p>
    <w:p>
      <w:pPr>
        <w:pStyle w:val="BodyText"/>
      </w:pPr>
      <w:r>
        <w:t xml:space="preserve">Loại sưu tầm thứ ba là cực kỳ hiếm thấy, chúng đều là tranh cổ nhưng khó thể nào kiểm tra được thân phận hay lai lịch của tác giả, tuy không biết là ai nhưng tác phẩm rất tinh xảo, cũng không thua gì các danh gia, vi vậy mà cũng được người đời sau sưu tầm.</w:t>
      </w:r>
    </w:p>
    <w:p>
      <w:pPr>
        <w:pStyle w:val="BodyText"/>
      </w:pPr>
      <w:r>
        <w:t xml:space="preserve">Người ta thống nhất một cái tên gọi cho những bức tranh không có tác giả là "Ẩn", tranh thời Tống chiếm đại đa số, thời Thanh cũng có vài tác phẩm ẩn lưu truyền đến bây giờ nhưng giá trị và kỹ thuật kém xa thời Tống. Những bức tranh ẩn của thời Tống lưu truyền đến ngày nay thật sự được nói cả trong thơ, trong điển tịch.</w:t>
      </w:r>
    </w:p>
    <w:p>
      <w:pPr>
        <w:pStyle w:val="BodyText"/>
      </w:pPr>
      <w:r>
        <w:t xml:space="preserve">Vua Khang Hi và Càn long đã từng sưu tầm nhiều bức tranh ẩn thời Tống, hơn nữa còn lưu lại linh ấn của mình, vì những bức tranh kia không có mấy giá trị nhưng linh ấn trên bức tranh cũng có giá trị xa xỉ.</w:t>
      </w:r>
    </w:p>
    <w:p>
      <w:pPr>
        <w:pStyle w:val="BodyText"/>
      </w:pPr>
      <w:r>
        <w:t xml:space="preserve">Còn những tác phẩm còn lại thì phần lớn là hàng giả, giá trị sưu tầm không lớn nhưng được truyền lưu nhiều, có những tiểu thương vô lương tâm thậm chí còn dùng những tác phẩm in ấn đi lừa gạt những vị vừa vào nghề, cũng có thể sử dụng những tác phẩm làm giả kém chất lượng.</w:t>
      </w:r>
    </w:p>
    <w:p>
      <w:pPr>
        <w:pStyle w:val="BodyText"/>
      </w:pPr>
      <w:r>
        <w:t xml:space="preserve">Bức tranh đang đặt bên trên kia thuộc vào loại sưu tầm thứ hai, vì họa sĩ vẽ ra rất tinh xảo, bút pháp cực mạnh, làm nổi bật thần thái của Quan Công và Xích Thố, nhưng nếu không thể làm rõ bức tranh kia xuất xứ từ người nào, giá trị của nó cũng sẽ bị giảm, đây chính là nguyên nhân mà Trang Duệ do dự xem có nên ra tay hay không.</w:t>
      </w:r>
    </w:p>
    <w:p>
      <w:pPr>
        <w:pStyle w:val="BodyText"/>
      </w:pPr>
      <w:r>
        <w:t xml:space="preserve">Có người nói rằng anh mua để giữ lại, cũng không phải trao đổi mua bán, như vậy cần gì phải quan tâm nó là của ai, treo trong nhà chính mình thưởng thức là được.</w:t>
      </w:r>
    </w:p>
    <w:p>
      <w:pPr>
        <w:pStyle w:val="BodyText"/>
      </w:pPr>
      <w:r>
        <w:t xml:space="preserve">Nhưng cũng không thể nói như vậy, niềm vui thú chính là mua được bảo vật với giá vừa phải, anh bỏ ra ít tiền mà mua được một món tài vật có giá thật cao hơn biết bao lần mới có cảm giác. Nếu bức tranh kia không thể nào kiểm nghiệm tác giả, sợ rằng giá cũng chỉ là ba năm chục ngàn mà thôi.</w:t>
      </w:r>
    </w:p>
    <w:p>
      <w:pPr>
        <w:pStyle w:val="BodyText"/>
      </w:pPr>
      <w:r>
        <w:t xml:space="preserve">Đồ cổ trước nay được truyền thừa tự động, nếu như có thể tìm ra tác giả, mà tác giả đó có chút danh tiếng, như vậy bức tranh "Quan Công Tượng" sẽ có giá vài trăm đến vài triệu, hai khía cạnh khác nhau quá xa. Phải biết rằng họa sĩ thời Minh Thanh vẽ lại những tác phẩm thời Đường, bỏ ra cái giá vài triệu để thu vào là bình thường.</w:t>
      </w:r>
    </w:p>
    <w:p>
      <w:pPr>
        <w:pStyle w:val="BodyText"/>
      </w:pPr>
      <w:r>
        <w:t xml:space="preserve">Vài phút sau Kim Mập đi về, Trang Duệ khẽ hỏi:</w:t>
      </w:r>
    </w:p>
    <w:p>
      <w:pPr>
        <w:pStyle w:val="BodyText"/>
      </w:pPr>
      <w:r>
        <w:t xml:space="preserve">- Thầy Kim, ngài thấy bức tranh kia thế nào?</w:t>
      </w:r>
    </w:p>
    <w:p>
      <w:pPr>
        <w:pStyle w:val="BodyText"/>
      </w:pPr>
      <w:r>
        <w:t xml:space="preserve">- Thời gian quá ít, xem không chuẩn, nhưng nhìn vào chất giấy và phong cách thì có lẽ là thời nhà Thanh, họa sĩ có bút pháp trôi chảy, nếu cho thêm chút thời gian sẽ kiểm chứng được người vẽ nó là ai.</w:t>
      </w:r>
    </w:p>
    <w:p>
      <w:pPr>
        <w:pStyle w:val="BodyText"/>
      </w:pPr>
      <w:r>
        <w:t xml:space="preserve">Suy đoán của Kim Mập không khác gì của Trang Duệ, nhưng hắn cũng không thể nào đoán được người vẽ là ai, vì thế đang cau mày tự hỏi có nên thu vào hay không.</w:t>
      </w:r>
    </w:p>
    <w:p>
      <w:pPr>
        <w:pStyle w:val="BodyText"/>
      </w:pPr>
      <w:r>
        <w:t xml:space="preserve">- Được rồi, các vị bằng hữu, xin mời về chỗ ngồi của mình, bức tranh Quan Công Tượng này có giá khởi điểm là năm ngàn đồng, mỗi lần tăng giá không ít hơn năm ngàn, những người nào có ý muốn mua sắm thì cứ hét giá...</w:t>
      </w:r>
    </w:p>
    <w:p>
      <w:pPr>
        <w:pStyle w:val="BodyText"/>
      </w:pPr>
      <w:r>
        <w:t xml:space="preserve">Ma Cường cũng là người làm việc dứt khoát, sau khi thấy mọi người quay về thì lập tức lên tiếng đấu giá. Bức tranh này chỉ là món khai vị, giá cả không tính là cao, nếu không phải là hàng giả thời Minh Thanh thì chỉ vài ngàn đồng là có thể mua được.</w:t>
      </w:r>
    </w:p>
    <w:p>
      <w:pPr>
        <w:pStyle w:val="BodyText"/>
      </w:pPr>
      <w:r>
        <w:t xml:space="preserve">- Tôi ra giá năm ngàn.</w:t>
      </w:r>
    </w:p>
    <w:p>
      <w:pPr>
        <w:pStyle w:val="BodyText"/>
      </w:pPr>
      <w:r>
        <w:t xml:space="preserve">Trang Duệ cũng mặc kệ, hắn đoán trong lòng đám người kia có điều cố kỵ, nhưng hắn hiểu năm ngàn một bức tranh cũng coi là mua hời, nếu có người nâng giá cao thì mình không cần là xong.</w:t>
      </w:r>
    </w:p>
    <w:p>
      <w:pPr>
        <w:pStyle w:val="BodyText"/>
      </w:pPr>
      <w:r>
        <w:t xml:space="preserve">Trang Duệ ra giá làm cho người ta có biểu hiện kỳ quái, vì khi Trang Duệ tiến lên xem thì chỉ là cưỡi ngựa xem hoa, chẳng lẽ Kim Mập vừa rồi nói gì với hắn? Vì vậy có vài người rục rịch chuẩn bị ra giá.</w:t>
      </w:r>
    </w:p>
    <w:p>
      <w:pPr>
        <w:pStyle w:val="BodyText"/>
      </w:pPr>
      <w:r>
        <w:t xml:space="preserve">- Thầy Trang ra giá năm ngàn, còn có ai ra giá nữa không? Đây là tranh cổ thật sự, mười ngàn cũng là cho không tặng không, ai có ý xin mời ra giá.</w:t>
      </w:r>
    </w:p>
    <w:p>
      <w:pPr>
        <w:pStyle w:val="BodyText"/>
      </w:pPr>
      <w:r>
        <w:t xml:space="preserve">Ma Cường lại hét lớn, nhưng nếu so với vị chủ trì ở chợ đen thảo nguyên thì hắn lại nôn nóng hơn.</w:t>
      </w:r>
    </w:p>
    <w:p>
      <w:pPr>
        <w:pStyle w:val="BodyText"/>
      </w:pPr>
      <w:r>
        <w:t xml:space="preserve">Ma Cường không hét lên thì không sao, nhưng lên tiếng thì Kim Mập lại nhíu mày, cuối cùng thở dài lắc đầu, rõ ràng không muốn ra tay, mà những người kia thấy cử động của tên mập thì cũng lặng lẽ thu quân.</w:t>
      </w:r>
    </w:p>
    <w:p>
      <w:pPr>
        <w:pStyle w:val="BodyText"/>
      </w:pPr>
      <w:r>
        <w:t xml:space="preserve">- Không có ai ra giá nữa sao?</w:t>
      </w:r>
    </w:p>
    <w:p>
      <w:pPr>
        <w:pStyle w:val="BodyText"/>
      </w:pPr>
      <w:r>
        <w:t xml:space="preserve">- Một lần cuối cùng, không có ai ra giá thì bức tranh này sẽ thuộc về thầy Trang.</w:t>
      </w:r>
    </w:p>
    <w:p>
      <w:pPr>
        <w:pStyle w:val="BodyText"/>
      </w:pPr>
      <w:r>
        <w:t xml:space="preserve">- Được rồi, Ma Tử, thay vật khác đi, đừng hô hào nữa.</w:t>
      </w:r>
    </w:p>
    <w:p>
      <w:pPr>
        <w:pStyle w:val="BodyText"/>
      </w:pPr>
      <w:r>
        <w:t xml:space="preserve">Kim Mập thật sự không nhịn được, rõ ràng không ai đấu giá với Trang Duệ, tên Ma Cường kia hò hét cái gì?</w:t>
      </w:r>
    </w:p>
    <w:p>
      <w:pPr>
        <w:pStyle w:val="Compact"/>
      </w:pPr>
      <w:r>
        <w:t xml:space="preserve">Thanks</w:t>
      </w:r>
      <w:r>
        <w:br w:type="textWrapping"/>
      </w:r>
      <w:r>
        <w:br w:type="textWrapping"/>
      </w:r>
    </w:p>
    <w:p>
      <w:pPr>
        <w:pStyle w:val="Heading2"/>
      </w:pPr>
      <w:bookmarkStart w:id="376" w:name="chương-354-đấu-giá-chợ-đen-3"/>
      <w:bookmarkEnd w:id="376"/>
      <w:r>
        <w:t xml:space="preserve">354. Chương 354 : Đấu Giá Chợ Đen (3)</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354: Đấu giá chợ đen (3)</w:t>
      </w:r>
    </w:p>
    <w:p>
      <w:pPr>
        <w:pStyle w:val="BodyText"/>
      </w:pPr>
      <w:r>
        <w:t xml:space="preserve">Nhóm Dịch: Tepga</w:t>
      </w:r>
    </w:p>
    <w:p>
      <w:pPr>
        <w:pStyle w:val="BodyText"/>
      </w:pPr>
      <w:r>
        <w:t xml:space="preserve">Nguồn: Sưu Tầm</w:t>
      </w:r>
    </w:p>
    <w:p>
      <w:pPr>
        <w:pStyle w:val="BodyText"/>
      </w:pPr>
      <w:r>
        <w:t xml:space="preserve">- Được, bức tranh Quan Công Tượng mô phỏng theo Ngô Đạo Tử thuộc về thầy Trang...</w:t>
      </w:r>
    </w:p>
    <w:p>
      <w:pPr>
        <w:pStyle w:val="BodyText"/>
      </w:pPr>
      <w:r>
        <w:t xml:space="preserve">Sau khi nghe được lời mất kiên nhẫn của tên mập thì Ma Cường cũng nhanh chóng định giá cuối. Chợ đen cũng là tổ chức tạm thời, những vật đấu giá có giá năm ngàn là không nhiều, nhưng nó cũng đủ để trả tiền phí của phòng tổng thống này.</w:t>
      </w:r>
    </w:p>
    <w:p>
      <w:pPr>
        <w:pStyle w:val="BodyText"/>
      </w:pPr>
      <w:r>
        <w:t xml:space="preserve">Trang Duệ nghe nói như vậy thì mở túi mật mã, lấy ra một xấp tiền hồng đưa cho người của chợ đen. Điều này làm cho vài người nhân viên sáng mắt, ánh mắt tràn đầy tham lam, nhưng bọn họ cũng không dám làm gì bất lợi cho đối phương, vì như vậy sẽ tự chặt nguồn sống của mình.</w:t>
      </w:r>
    </w:p>
    <w:p>
      <w:pPr>
        <w:pStyle w:val="BodyText"/>
      </w:pPr>
      <w:r>
        <w:t xml:space="preserve">Trang Duệ có xuất thân tài vụ kế toán, hắn đếm rất nhanh, mười giây sau đã chia mười ngàn thành hai phần năm ngàn, sau đó cầm lấy một xấp tiền năm ngàn đi lên bàn, một tay nhận bức tranh đã cuộn tròn bỏ vào hộp, một tay đưa năm ngàn cho Ma Cường, xem như thán toán xong.</w:t>
      </w:r>
    </w:p>
    <w:p>
      <w:pPr>
        <w:pStyle w:val="BodyText"/>
      </w:pPr>
      <w:r>
        <w:t xml:space="preserve">- Thầy Kim, thứ này còn cần anh xem xét lại dùm...</w:t>
      </w:r>
    </w:p>
    <w:p>
      <w:pPr>
        <w:pStyle w:val="BodyText"/>
      </w:pPr>
      <w:r>
        <w:t xml:space="preserve">Trang Duệ ngồi xuống ghế sa lông thì đưa hộp đựng bức tranh cho Kim Mập.</w:t>
      </w:r>
    </w:p>
    <w:p>
      <w:pPr>
        <w:pStyle w:val="BodyText"/>
      </w:pPr>
      <w:r>
        <w:t xml:space="preserve">- Tiểu tử, có phải cậu đã nhìn ra niên đại của món này rồi không? Có bí quyết gì thì sau này nói cho đại ca biết với...</w:t>
      </w:r>
    </w:p>
    <w:p>
      <w:pPr>
        <w:pStyle w:val="BodyText"/>
      </w:pPr>
      <w:r>
        <w:t xml:space="preserve">Kim Mập thấy hành động của Trang Duệ thì không khỏi có chút hối hận, năm ngàn mua một bức tranh, dù thế nào cũng là có lợi. Sở dĩ hắn không ra giá vì biết mình lên tiếng sẽ làm cho đám người bên cạnh lên tiếng theo, sẽ chỉ có lợi cho chợ đen này mà thôi.</w:t>
      </w:r>
    </w:p>
    <w:p>
      <w:pPr>
        <w:pStyle w:val="BodyText"/>
      </w:pPr>
      <w:r>
        <w:t xml:space="preserve">Kim Mập cũng rất bội phục ánh mắt của Trang Duệ, chính mình quan sát rất lâu mới biết đây là bức tranh thời Thanh giả theo Ngô Đạo Tử, nhưng Trang Duệ chỉ cần nhìn sơ qua là đã biết, điều này làm cho hắn thật sự bất ngờ.</w:t>
      </w:r>
    </w:p>
    <w:p>
      <w:pPr>
        <w:pStyle w:val="BodyText"/>
      </w:pPr>
      <w:r>
        <w:t xml:space="preserve">- Anh Kim, anh đừng nói như vậy, tôi nào có biết gì, tôi thấy trục làm nên bức tranh này làm bằng gổ đồi mồi, là thứ lâu năm, vì vậy mới cảm thấy thứ này là hàng cổ, mới ra tay thu vào. Thầy Kim, anh sau này quay về giúp tôi kiểm chứng tác giả của bức tranh này nhé.</w:t>
      </w:r>
    </w:p>
    <w:p>
      <w:pPr>
        <w:pStyle w:val="BodyText"/>
      </w:pPr>
      <w:r>
        <w:t xml:space="preserve">Trang Duệ lấy cái cớ này rất hợp lý, Kim Mập nghe vậy thì trong lòng bình thường trở lại, nếu trong lĩnh vực mà mình am hiểu nhưng lại thua cả Trang Duệ, hắn nhất định sẽ cất giấu nhiều vướng mắc.</w:t>
      </w:r>
    </w:p>
    <w:p>
      <w:pPr>
        <w:pStyle w:val="BodyText"/>
      </w:pPr>
      <w:r>
        <w:t xml:space="preserve">Những người bên cạnh nghe thấy Trang Duệ nói như vậy cũng tỏ ra tiếc hận, sớm biết như vậy thì ra tay rồi, Kim Mập nói như thế rõ ràng là bức tranh kia có chút lai lịch.</w:t>
      </w:r>
    </w:p>
    <w:p>
      <w:pPr>
        <w:pStyle w:val="BodyText"/>
      </w:pPr>
      <w:r>
        <w:t xml:space="preserve">Bọn họ bây giờ lại nhìn Trang Duệ bằng ánh mắt đầy khâm phục, chưa nói những thứ gì khác, chính là ánh mắt và góc độ quan sát của Trang Duệ hơn hẳn bọn họ, đó là thứ mà bọn họ không thể nào so sánh được, lúc đó bọn họ xem xét bức tranh cũng quên không quan tâm đến trục tranh làm bằng thứ gỗ gì.</w:t>
      </w:r>
    </w:p>
    <w:p>
      <w:pPr>
        <w:pStyle w:val="BodyText"/>
      </w:pPr>
      <w:r>
        <w:t xml:space="preserve">- Tất cả các vị bằng hữu, vì tiết kiêm thời gian nên chúng tôi đưa ra một lượt ba vật phẩm, vì vậy mọi người có thể cùng nhau lên quan sát.</w:t>
      </w:r>
    </w:p>
    <w:p>
      <w:pPr>
        <w:pStyle w:val="BodyText"/>
      </w:pPr>
      <w:r>
        <w:t xml:space="preserve">Khi Trang Duệ và Kim Mập nói chuyện với nhau thì trên bàn đã đặt ba vật phẩm, theo thứ tự là hai tượng phật bằng đồng và một bình hoa bằng sứ khá lớn.</w:t>
      </w:r>
    </w:p>
    <w:p>
      <w:pPr>
        <w:pStyle w:val="BodyText"/>
      </w:pPr>
      <w:r>
        <w:t xml:space="preserve">- Cậu Trang, cậu đi theo anh Đức ở Trung Hải, cậu cũng có tri thứ ở phương diện đồ sứ chứ? Cậu lên xem đi...</w:t>
      </w:r>
    </w:p>
    <w:p>
      <w:pPr>
        <w:pStyle w:val="BodyText"/>
      </w:pPr>
      <w:r>
        <w:t xml:space="preserve">Kim Mập dù giám định thi họa nhưng cũng sưu tầm những món khác, vì vậy mà nói Trang Duệ một tiếng, sau đó đi lên xem xét.</w:t>
      </w:r>
    </w:p>
    <w:p>
      <w:pPr>
        <w:pStyle w:val="BodyText"/>
      </w:pPr>
      <w:r>
        <w:t xml:space="preserve">Lần này Trang Duệ cũng không cần chen chúc đi lên, hắn đi đến thì có vài người nhường đường, vì vậy mà hắn không khỏi có chút đắc ý, xem ra bản lĩnh của mình cũng được thừa nhận.</w:t>
      </w:r>
    </w:p>
    <w:p>
      <w:pPr>
        <w:pStyle w:val="BodyText"/>
      </w:pPr>
      <w:r>
        <w:t xml:space="preserve">- Lát nữa chúng ta sẽ ra tay vật mà cậu ta chọn trúng.</w:t>
      </w:r>
    </w:p>
    <w:p>
      <w:pPr>
        <w:pStyle w:val="BodyText"/>
      </w:pPr>
      <w:r>
        <w:t xml:space="preserve">- Đúng, anh Vương, lần này thất sách, sớm biết như vậy thì bỏ ra chút tiền đưa chuyên gia giám định đến đây.</w:t>
      </w:r>
    </w:p>
    <w:p>
      <w:pPr>
        <w:pStyle w:val="BodyText"/>
      </w:pPr>
      <w:r>
        <w:t xml:space="preserve">Trang Duệ còn chưa kịp vui sướng quá lâu thì nghe được những lời sau lưng mà buồn bực.</w:t>
      </w:r>
    </w:p>
    <w:p>
      <w:pPr>
        <w:pStyle w:val="BodyText"/>
      </w:pPr>
      <w:r>
        <w:t xml:space="preserve">- Không ngờ mình lại trở thành người giám định miễn phí cho bọn họ, được, vật thật mình không hô giá, vật giả sẽ gọi giá.</w:t>
      </w:r>
    </w:p>
    <w:p>
      <w:pPr>
        <w:pStyle w:val="BodyText"/>
      </w:pPr>
      <w:r>
        <w:t xml:space="preserve">Trang Duệ thật sự có ý nghĩ hung ác, ánh mắt nhìn xuống những vật trên bàn, chính giữa là một bình hoa màu xanh, có tạo hình điển hình của thời Minh Thanh, toàn thân vẽ sơn thủy hoa lá, trình tự phong phú rõ ràng, màu sắc thanh thoát, hội họa trôi chảy, bút pháp chu đáo, đường cong tinh tế, miểu tả khái quát, lớp men đẹp, kết cấu no đủ, đầy mà không thừa, độ cứng rất tốt, khí thế mạnh mẽ.</w:t>
      </w:r>
    </w:p>
    <w:p>
      <w:pPr>
        <w:pStyle w:val="BodyText"/>
      </w:pPr>
      <w:r>
        <w:t xml:space="preserve">- Ủa?</w:t>
      </w:r>
    </w:p>
    <w:p>
      <w:pPr>
        <w:pStyle w:val="BodyText"/>
      </w:pPr>
      <w:r>
        <w:t xml:space="preserve">Trang Duệ nhìn bình sứ mà nhíu mày, linh khí rót vào bên trong, hắn phát hiện bình sứ này tuyệt đẹp nhưng không có chút linh khí nào, rõ ràng là một vật phẩm thời hiện đại.</w:t>
      </w:r>
    </w:p>
    <w:p>
      <w:pPr>
        <w:pStyle w:val="BodyText"/>
      </w:pPr>
      <w:r>
        <w:t xml:space="preserve">Nhưng khi Trang Duệ đưa linh khí nhìn xuống bên dưới đáy bình thì lại thấy có chút linh khí, tuy số lượng rất ít nhưng màu sắc khá sâu, cho thấy bình sứ này là một vật cổ.</w:t>
      </w:r>
    </w:p>
    <w:p>
      <w:pPr>
        <w:pStyle w:val="BodyText"/>
      </w:pPr>
      <w:r>
        <w:t xml:space="preserve">Trang Duệ cả năm qua dùng linh khí xem xét không ít vật phẩm nhưng còn chưa thấy tình huống thế này phát sinh, bình thường linh khí tiến vào vật thể thường sẽ phân biệt được bên trong có linh khí hay không, nhưng lần này lại xuất hiện hiện tượng kỳ quái.</w:t>
      </w:r>
    </w:p>
    <w:p>
      <w:pPr>
        <w:pStyle w:val="BodyText"/>
      </w:pPr>
      <w:r>
        <w:t xml:space="preserve">Trang Duệ tiện tay cầm lấy một bao tay lên, sau đó nhấc bình sứ lên nhìn kỹ lại, đúng vậy, không cảm ứng được linh khí, ánh mắt hắn nhìn xuống, cũng không có, nhưng khi đến đáy bình thì ánh mắt hắn chợt tỏa sáng.</w:t>
      </w:r>
    </w:p>
    <w:p>
      <w:pPr>
        <w:pStyle w:val="BodyText"/>
      </w:pPr>
      <w:r>
        <w:t xml:space="preserve">Lúc này dưới đáy bình có chút linh khí màu đỏ tím, điều này làm hắn bừng tỉnh, thì ra là xảo trá lẫn nhau, lấy một mảnh sứ vỡ chính phẩm để làm phần đế của chiếc bình hoa này.</w:t>
      </w:r>
    </w:p>
    <w:p>
      <w:pPr>
        <w:pStyle w:val="BodyText"/>
      </w:pPr>
      <w:r>
        <w:t xml:space="preserve">Sau khi có kết luận này thì Trang Duệ tiếp tục dùng linh khí quan sát về phía đáy bình, quả nhiên hắn thấy một phần nhựa dính hai loại sứ cách nhau vai trăm năm lại.</w:t>
      </w:r>
    </w:p>
    <w:p>
      <w:pPr>
        <w:pStyle w:val="BodyText"/>
      </w:pPr>
      <w:r>
        <w:t xml:space="preserve">Lớp nhựa này có hơi ố vàng, thật sự có màu sắc không khác gì màu của chiếc bình sứ, dù là dùng kính lúp nhìn cũng khó thể nào phát hiện ra. Trang Duệ vừa rồi dùng linh khí để xem xét cũng không nhận ra, mãi đến khi nhìn kỹ mới thấy được lớp nhựa cao su kia.</w:t>
      </w:r>
    </w:p>
    <w:p>
      <w:pPr>
        <w:pStyle w:val="BodyText"/>
      </w:pPr>
      <w:r>
        <w:t xml:space="preserve">- Con bà nó, quả nhiên là cao siêu.</w:t>
      </w:r>
    </w:p>
    <w:p>
      <w:pPr>
        <w:pStyle w:val="BodyText"/>
      </w:pPr>
      <w:r>
        <w:t xml:space="preserve">Trang Duệ thầm sinh ra một cảm giác không rõ, giống như thật sự dọa người vậy, đồ chơi nay thật sự có thể dùng để lừa gạt người ta.</w:t>
      </w:r>
    </w:p>
    <w:p>
      <w:pPr>
        <w:pStyle w:val="BodyText"/>
      </w:pPr>
      <w:r>
        <w:t xml:space="preserve">Phải biết rằng người bình thường xem đồ sứ thì trước hết là hình thể, sau đó là công nghệ nung có hợp quy tắc không? Chuyện gia công có thể là làm bằng tay hoặc máy, nếu là máy thì không cần nhìn cũng biết nó chưa vượt quá thời gian một trăm năm.</w:t>
      </w:r>
    </w:p>
    <w:p>
      <w:pPr>
        <w:pStyle w:val="BodyText"/>
      </w:pPr>
      <w:r>
        <w:t xml:space="preserve">Có những người không hiểu sẽ hỏi cái gì là máy móc? Chính là thời kỳ cuối của thời Mãn Thanh thì máy móc làm đồ sứ đã đưa từ nước ngoài vào, vì thế mà nghề thủ công ở Cảnh Đức Trấn dần mai một, tất cả những thứ chúng ta sử dụng từ bát đĩa đũa hay thìa cũng là từ máy móc gia công làm ra.</w:t>
      </w:r>
    </w:p>
    <w:p>
      <w:pPr>
        <w:pStyle w:val="BodyText"/>
      </w:pPr>
      <w:r>
        <w:t xml:space="preserve">Hầu như tất cả đồ sứ trước kia đều gia công bằng tay, sau đó cho vào lò nung, rất phức tạp, chỉ cần là chuyên gia có kinh nghiệm với đồ sứ, chỉ cần nhìn qua là biết món đồ sứ kia gia công bằng tay hay máy.</w:t>
      </w:r>
    </w:p>
    <w:p>
      <w:pPr>
        <w:pStyle w:val="BodyText"/>
      </w:pPr>
      <w:r>
        <w:t xml:space="preserve">Điều này tương đối quan trọng, nếu như nhìn không ra thì xin anh đừng dính vào món đồ sứ cổ làm gì cho thiệt.</w:t>
      </w:r>
    </w:p>
    <w:p>
      <w:pPr>
        <w:pStyle w:val="BodyText"/>
      </w:pPr>
      <w:r>
        <w:t xml:space="preserve">Tất nhiên thời dân quốc vẫn có nhiều nơi chế tạo đồ sứ thủ công, nhưng lúc đó máy móc đã khá phổ thông, phải biết rằng làm một cái chén bằng máy chỉ mất mười bảy phút, trong khi đó làm thủ công phải mất cả bốn giờ.</w:t>
      </w:r>
    </w:p>
    <w:p>
      <w:pPr>
        <w:pStyle w:val="Compact"/>
      </w:pPr>
      <w:r>
        <w:t xml:space="preserve">Thứ hai chính là quá trình nung, bây giờ đồ sứ được nung bằng củi và than, nếu như đốt bằng than, thật xin lỗi vì nó không vượt quá niên đại 1967.</w:t>
      </w:r>
      <w:r>
        <w:br w:type="textWrapping"/>
      </w:r>
      <w:r>
        <w:br w:type="textWrapping"/>
      </w:r>
    </w:p>
    <w:p>
      <w:pPr>
        <w:pStyle w:val="Heading2"/>
      </w:pPr>
      <w:bookmarkStart w:id="377" w:name="chương-355-đấu-giá-chợ-đen-4"/>
      <w:bookmarkEnd w:id="377"/>
      <w:r>
        <w:t xml:space="preserve">355. Chương 355 : Đấu Giá Chợ Đen (4)</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355: Đấu giá chợ đen (4)</w:t>
      </w:r>
    </w:p>
    <w:p>
      <w:pPr>
        <w:pStyle w:val="BodyText"/>
      </w:pPr>
      <w:r>
        <w:t xml:space="preserve">Nhóm Dịch: Tepga</w:t>
      </w:r>
    </w:p>
    <w:p>
      <w:pPr>
        <w:pStyle w:val="BodyText"/>
      </w:pPr>
      <w:r>
        <w:t xml:space="preserve">Nguồn: Sưu Tầm</w:t>
      </w:r>
    </w:p>
    <w:p>
      <w:pPr>
        <w:pStyle w:val="BodyText"/>
      </w:pPr>
      <w:r>
        <w:t xml:space="preserve">Có một câu chuyện thế này, ở Cảnh Đức Trấn dù là trước hay sau giải phóng đều nung sứ bằng củi, mãi đến năm 1967 thì quốc hội mới ra luật, chuyển đốt củi sau vài ngàn năm thành đốt than.</w:t>
      </w:r>
    </w:p>
    <w:p>
      <w:pPr>
        <w:pStyle w:val="BodyText"/>
      </w:pPr>
      <w:r>
        <w:t xml:space="preserve">Như vậy chỉ cần có kinh nghiệm, ví dụ như những vị nghệ nhân ở Cảnh Đức Trấn chỉ cần liếc mắt nhìn là biết đồ sứ được nung bằng than hay củi.</w:t>
      </w:r>
    </w:p>
    <w:p>
      <w:pPr>
        <w:pStyle w:val="BodyText"/>
      </w:pPr>
      <w:r>
        <w:t xml:space="preserve">Nếu như vật thủ công được nung bằng củi thì bước tiếp theo khi xem xét một món đồ cổ chính là nhìn vào lạc khoản, nếu như chữ khắc là thật, lại kết hợp với biểu hiện của lớp men sứ, có thể sơ bộ đưa ra nhận định thật giả.</w:t>
      </w:r>
    </w:p>
    <w:p>
      <w:pPr>
        <w:pStyle w:val="BodyText"/>
      </w:pPr>
      <w:r>
        <w:t xml:space="preserve">Nhưng những phương pháp giám định theo trình tự như vậy thì chuyên gia biết mà kẻ làm giả cũng rõ ràng, vì vậy khi làm giả tôi sẽ làm thủ công, sẽ dùng củi để nung sứ, hơn nữa còn làm lạc khoản như thật, chất sứ đẹp tươi, men sứ bóng loáng, những thứ như vậy kết hợp lại thật sự làm cho người giỏi giang cũng phải bổ nhào.</w:t>
      </w:r>
    </w:p>
    <w:p>
      <w:pPr>
        <w:pStyle w:val="BodyText"/>
      </w:pPr>
      <w:r>
        <w:t xml:space="preserve">Chú Đức khi trò chuyện với Trang Duệ về đồ sứ thì từng nói về những thứ như vậy, Trang Duệ không ngờ vào chợ đen lần này có thể thấy một chiếc bình sứ hoàn mỹ như vậy, chỉ sợ là ngay cả chủ sự chợ đen cũng không biết nó là thật hay giả.</w:t>
      </w:r>
    </w:p>
    <w:p>
      <w:pPr>
        <w:pStyle w:val="BodyText"/>
      </w:pPr>
      <w:r>
        <w:t xml:space="preserve">Trang Duệ đặt bình sứ xuống mà lặng lẽ quay về ngồi xuống ghế sa lông, trong lòng cảm thán không thôi, rõ ràng là trăm nghe không bằng một lần thấy, nếu như không phải tham gia chợ đen lần này thì hắn thật sự khó bao giờ được chứng kiến một cách làm giả độc đáo như vậy.</w:t>
      </w:r>
    </w:p>
    <w:p>
      <w:pPr>
        <w:pStyle w:val="BodyText"/>
      </w:pPr>
      <w:r>
        <w:t xml:space="preserve">Còn hai tượng phật bằng đồng, Trang Duệ cũng đã dùng linh khí nhìn qua, thật sự là không có giá trị, không biết chúng nó được làm ra từ xưởng thủ công nào, bên trên lớp vỏ có màu xanh, rõ ràng là làm giả cổ.</w:t>
      </w:r>
    </w:p>
    <w:p>
      <w:pPr>
        <w:pStyle w:val="BodyText"/>
      </w:pPr>
      <w:r>
        <w:t xml:space="preserve">Lúc này mọi người đã xem xong ba kiện vật phẩm, Ma Cường định mở miệng hô giá thì ngoài cửa chợt vang lên tiếng đập dồn dập. Đám người trong phòng chợt căng thẳng, dù tham gia chợ đen cũng không phạm pháp nhưng nếu bị bắt thì cũng mất thể diện.</w:t>
      </w:r>
    </w:p>
    <w:p>
      <w:pPr>
        <w:pStyle w:val="BodyText"/>
      </w:pPr>
      <w:r>
        <w:t xml:space="preserve">Ma Cường tỏ ra căng thẳng, hôm nay tổ chức đấu giá chợ đen ở đây thì cũng không có mấy người biết, trừ hắn và những người ở chỗ này thì còn có ông chủ đứng sau lưng mới biết địa chỉ cụ thể. Hơn nữa ngoài cửa đã có treo bảng không được quấy rầy, dựa theo tiêu chuẩn phục vụ của khách sạn năm sao thì không thể nào có chuyện nhân viên phục vụ đến gõ cửa vào lúc này.</w:t>
      </w:r>
    </w:p>
    <w:p>
      <w:pPr>
        <w:pStyle w:val="BodyText"/>
      </w:pPr>
      <w:r>
        <w:t xml:space="preserve">- Anh Ma, chúng ta phải làm sao đây?</w:t>
      </w:r>
    </w:p>
    <w:p>
      <w:pPr>
        <w:pStyle w:val="BodyText"/>
      </w:pPr>
      <w:r>
        <w:t xml:space="preserve">Ô Tặc cũng sốt ruột, hắn đưa mắt nhìn Ma Cường, phải biết rằng nếu bị cảnh sát vào bắt giữ thì tất cả sẽ bị tịch thu, tết trung thu cũng chỉ ngắm trăng qua cửa sổ nhà tù, còn muốn ăn bánh trung thu sao? Nằm mơ à?</w:t>
      </w:r>
    </w:p>
    <w:p>
      <w:pPr>
        <w:pStyle w:val="BodyText"/>
      </w:pPr>
      <w:r>
        <w:t xml:space="preserve">Trong phòng cực kỳ yên tĩnh, chỉ có tiếng đập cửa vẫn vang lên bên ngoài.</w:t>
      </w:r>
    </w:p>
    <w:p>
      <w:pPr>
        <w:pStyle w:val="BodyText"/>
      </w:pPr>
      <w:r>
        <w:t xml:space="preserve">"Không phải sẽ phá cửa vào sao?"</w:t>
      </w:r>
    </w:p>
    <w:p>
      <w:pPr>
        <w:pStyle w:val="BodyText"/>
      </w:pPr>
      <w:r>
        <w:t xml:space="preserve">Trong lòng mọi người đều có ý nghĩ này.</w:t>
      </w:r>
    </w:p>
    <w:p>
      <w:pPr>
        <w:pStyle w:val="BodyText"/>
      </w:pPr>
      <w:r>
        <w:t xml:space="preserve">- Cô em gái xinh đẹp từ trên trời giáng xuống...</w:t>
      </w:r>
    </w:p>
    <w:p>
      <w:pPr>
        <w:pStyle w:val="BodyText"/>
      </w:pPr>
      <w:r>
        <w:t xml:space="preserve">Đột nhiên trong phòng chợt vang lên một âm thanh trong đoạn kịch "Cô em gái đến từ trên trời", điều này làm ọi người chợt kêu lên sợ hãi.</w:t>
      </w:r>
    </w:p>
    <w:p>
      <w:pPr>
        <w:pStyle w:val="BodyText"/>
      </w:pPr>
      <w:r>
        <w:t xml:space="preserve">- Ai? Là ai không tắt điện thoại?</w:t>
      </w:r>
    </w:p>
    <w:p>
      <w:pPr>
        <w:pStyle w:val="BodyText"/>
      </w:pPr>
      <w:r>
        <w:t xml:space="preserve">Vẻ mặt Ma Cường chợt trở nên dữ tợn, hắn nghĩ rằng gõ cửa bên ngoài có chín phần mười là cảnh sát, người để lộ tin tức chắc chắn đến từ trong phòng. Hắn suy đoán không sai, trong phòng này có cảnh sát, nhưng Miêu Phỉ Phỉ hôm nay rất thành thật, không làm gì cả.</w:t>
      </w:r>
    </w:p>
    <w:p>
      <w:pPr>
        <w:pStyle w:val="BodyText"/>
      </w:pPr>
      <w:r>
        <w:t xml:space="preserve">- Anh Ma, hình như là tiếng chuông điện thoại của anh?</w:t>
      </w:r>
    </w:p>
    <w:p>
      <w:pPr>
        <w:pStyle w:val="BodyText"/>
      </w:pPr>
      <w:r>
        <w:t xml:space="preserve">Ô Tặc nhắc nhở làm cho Ma Cường chợt sững sốt, sau đó hắn lấy điện thoại ra xem, thật sự câu hát vừa rồi là từ điện thoại của hắn vang lên.</w:t>
      </w:r>
    </w:p>
    <w:p>
      <w:pPr>
        <w:pStyle w:val="BodyText"/>
      </w:pPr>
      <w:r>
        <w:t xml:space="preserve">Khi thấy người gọi hiện lên màn hình, vẻ mặt căng thẳng của Ma Cường chợt hòa hoãn trở lại, hắn cũng không tránh mặt mà nhấn nút nghe, giọng điệu cung kính:</w:t>
      </w:r>
    </w:p>
    <w:p>
      <w:pPr>
        <w:pStyle w:val="BodyText"/>
      </w:pPr>
      <w:r>
        <w:t xml:space="preserve">- Ông chủ, tôi là Ma Cường, tôi có chuyện cần báo cáo...</w:t>
      </w:r>
    </w:p>
    <w:p>
      <w:pPr>
        <w:pStyle w:val="BodyText"/>
      </w:pPr>
      <w:r>
        <w:t xml:space="preserve">Không biết người trong điện thoại nói gì mà Ma Cường thỏ dài một hơi, hắn đồng ý, sau đó cúp điện thoại, vẻ mặt căng thẳng chợt biến mất.</w:t>
      </w:r>
    </w:p>
    <w:p>
      <w:pPr>
        <w:pStyle w:val="BodyText"/>
      </w:pPr>
      <w:r>
        <w:t xml:space="preserve">- Các vị bằng hữu, thật sự xấu hổ quá, tạm thời có vị khách quý muốn đến tham gia đấu giá lần này, đã làm ọi người phải sợ hãi rồi, kính mong các vị chờ chút.</w:t>
      </w:r>
    </w:p>
    <w:p>
      <w:pPr>
        <w:pStyle w:val="BodyText"/>
      </w:pPr>
      <w:r>
        <w:t xml:space="preserve">Sau khi nghe được rõ ràng lời nói của Ma Cường thì mọi người đều thở dài một hơi, không phải cảnh sát thì tốt, cảnh sát Miêu cũng thả lỏng, nàng vừa rồi còn tưởng rằng cục công an không chịu phối hợp mà chạy đến bắt người. Vì trong thủ đô này trước nay chưa từng có chuyện gì bất ngờ chưa từng xảy ra.</w:t>
      </w:r>
    </w:p>
    <w:p>
      <w:pPr>
        <w:pStyle w:val="BodyText"/>
      </w:pPr>
      <w:r>
        <w:t xml:space="preserve">Lúc này đấu giá gián đoạn, vì người chủ trì phải chạy ra mở cửa, vì vạy mà những người vừa rồi còn chưa xem xét cẩn thận đã thừa cơ hội mà tiến lên tiếp tục quan sát, có hai ông chủ tỏ ra kích động, có lẽ đã nhìn trúng một vật nào đó trong số kia.</w:t>
      </w:r>
    </w:p>
    <w:p>
      <w:pPr>
        <w:pStyle w:val="BodyText"/>
      </w:pPr>
      <w:r>
        <w:t xml:space="preserve">- Ông chủ, ngài cũng tới sao?</w:t>
      </w:r>
    </w:p>
    <w:p>
      <w:pPr>
        <w:pStyle w:val="BodyText"/>
      </w:pPr>
      <w:r>
        <w:t xml:space="preserve">Ma Cường mở cửa và phát hiện ông chủ trước nay chưa từng đến đấu giá đang đứng ngoài cửa, điều này làm hắn chợt sững sờ, vì lúc vừa rồi tiếp điện thoại thì ông chủ chỉ nói hắn ra mở cửa, cũng không nói tự mình đến.</w:t>
      </w:r>
    </w:p>
    <w:p>
      <w:pPr>
        <w:pStyle w:val="BodyText"/>
      </w:pPr>
      <w:r>
        <w:t xml:space="preserve">- À, đấu giá bắt đầu chưa? Tôi và Âu Dương tiên sinh muốn đến xem, cậu không cần chen vào.</w:t>
      </w:r>
    </w:p>
    <w:p>
      <w:pPr>
        <w:pStyle w:val="BodyText"/>
      </w:pPr>
      <w:r>
        <w:t xml:space="preserve">Ông chủ này hơn bốn mươi, dáng người bình thường, làn da trắng nõn, trên mặt là cặp kính vàng, rất trí thức. Nếu gặp ngoài đường thì người ta sẽ nghĩ rằng đây là một vị hiệu trưởng trường nào đó, dù thế nào cũng không nghĩ rằng đây là ông chủ của chợ đen ở Bắc Kinh.</w:t>
      </w:r>
    </w:p>
    <w:p>
      <w:pPr>
        <w:pStyle w:val="BodyText"/>
      </w:pPr>
      <w:r>
        <w:t xml:space="preserve">Đứng sau lưng ông chủ kia còn có một nam một nữ, đều hơn ba mươi, phụ nữ đeo một cặp kính râm che cả gương mặt, Ma Cường không thể nào nhìn cho rõ. Nhưng nếu nhìn vào dáng người cao hơn mét bảy và lồi lõm rõ ràng, sợ rằng đây là mỹ nữ có cấp bậc hại nước hại dân.</w:t>
      </w:r>
    </w:p>
    <w:p>
      <w:pPr>
        <w:pStyle w:val="BodyText"/>
      </w:pPr>
      <w:r>
        <w:t xml:space="preserve">- Ông chủ, Âu Dương tiên sinh, mời vào...</w:t>
      </w:r>
    </w:p>
    <w:p>
      <w:pPr>
        <w:pStyle w:val="BodyText"/>
      </w:pPr>
      <w:r>
        <w:t xml:space="preserve">Ma Cường nghiêng người mời ba người vào trong, sau đó hắn duỗi đầu quan sát và đóng chặt cửa lại.</w:t>
      </w:r>
    </w:p>
    <w:p>
      <w:pPr>
        <w:pStyle w:val="BodyText"/>
      </w:pPr>
      <w:r>
        <w:t xml:space="preserve">- Đào Sơn, đã làm phiền anh rồi...</w:t>
      </w:r>
    </w:p>
    <w:p>
      <w:pPr>
        <w:pStyle w:val="BodyText"/>
      </w:pPr>
      <w:r>
        <w:t xml:space="preserve">- Âu Dương tiên sinh không nên nói như vậy, chút chuyện nhỏ như vậy thì tính làm gì? Sau này nếu anh có cần vật gì thì cứ phân phó, tôi sẽ cho người đi tìm...</w:t>
      </w:r>
    </w:p>
    <w:p>
      <w:pPr>
        <w:pStyle w:val="BodyText"/>
      </w:pPr>
      <w:r>
        <w:t xml:space="preserve">Ông chủ của Ma Cường có vẻ rất khách khí với vị Âu Dương tiên sinh kia, trong giọng nói có chút nịnh nọt, điều này làm cho đám người Ma Cường chợt choáng váng. Nhưng hắn biết rõ ông chủ của mình là loại người mánh khóe thông thiên, quen biết và được nể mặt từ hai nhà hắc bạch đạo ở thủ đô. Trong mắt Ma Cường thì ông chủ chính là người đỉnh cấp, không ngờ bây giờ lại có bộ dạng thận trọng như thế.</w:t>
      </w:r>
    </w:p>
    <w:p>
      <w:pPr>
        <w:pStyle w:val="BodyText"/>
      </w:pPr>
      <w:r>
        <w:t xml:space="preserve">- Ủa, sao lại đến đây rồi?</w:t>
      </w:r>
    </w:p>
    <w:p>
      <w:pPr>
        <w:pStyle w:val="BodyText"/>
      </w:pPr>
      <w:r>
        <w:t xml:space="preserve">Không chỉ có Ma Cường ngạc nhiên về đoạn đối thoại vừa rồi của Đào Sơn, Trang Duệ và Miêu Phỉ Phỉ ngồi trên ghế sa lông cũng giật mình, vì cả hai đều hiểu, vị Âu Dương tiên sinh mà Đào Sơn nhắc đến chính là anh họ của Trang Duệ, là Âu Dương Quân.</w:t>
      </w:r>
    </w:p>
    <w:p>
      <w:pPr>
        <w:pStyle w:val="BodyText"/>
      </w:pPr>
      <w:r>
        <w:t xml:space="preserve">Trang Duệ nhìn ra phía sau, không chỉ Âu Dương Quân, ngay cả Từ tiểu thư cũng xuất hiện, vì vậy mà trong lòng thầm kêu khổ. Âu Dương Quân trước kia gọi Miêu Phỉ Phỉ là Miêu nha đâu, nhưng thời gian này thường gọi là cảnh sát Miêu, nếu bây giờ mà Âu Dương Quân gọi như vậy, sợ rằng thể diện của Trang Duệ trong ngành đồ cổ sẽ mất sạch.</w:t>
      </w:r>
    </w:p>
    <w:p>
      <w:pPr>
        <w:pStyle w:val="BodyText"/>
      </w:pPr>
      <w:r>
        <w:t xml:space="preserve">- Âu Dương tiên sinh, mời sang bên này ngồi...</w:t>
      </w:r>
    </w:p>
    <w:p>
      <w:pPr>
        <w:pStyle w:val="BodyText"/>
      </w:pPr>
      <w:r>
        <w:t xml:space="preserve">Lúc này những người lên quan sát vật phẩm cũng đã quay về, Đào Sơn đi vào phòng và thấy bên phía Trang Duệ còn có một chiếc ghế sa lông ba người ngồi, vì vậy mới lên tiếng mời Âu Dương Quân.</w:t>
      </w:r>
    </w:p>
    <w:p>
      <w:pPr>
        <w:pStyle w:val="BodyText"/>
      </w:pPr>
      <w:r>
        <w:t xml:space="preserve">- Ủa, người phụ nữ kia sao nhìn quen như vậy?</w:t>
      </w:r>
    </w:p>
    <w:p>
      <w:pPr>
        <w:pStyle w:val="BodyText"/>
      </w:pPr>
      <w:r>
        <w:t xml:space="preserve">- Hừ, nhận không ra sao? Đây là ngôi sao lớn đấy.</w:t>
      </w:r>
    </w:p>
    <w:p>
      <w:pPr>
        <w:pStyle w:val="BodyText"/>
      </w:pPr>
      <w:r>
        <w:t xml:space="preserve">- Đúng, đúng, tôi nhớ ra rồi, là ngôi sao thường hay đóng phim truyền hình...</w:t>
      </w:r>
    </w:p>
    <w:p>
      <w:pPr>
        <w:pStyle w:val="BodyText"/>
      </w:pPr>
      <w:r>
        <w:t xml:space="preserve">Từ Tinh vào phòng thì lấy kính râm xuống, sau đó trong phòng chợt kinh động, danh tiếng của nàng là khá lớn, cũng không phải cô người mẫu kiêm diễn viên Trương Kỳ bên kia có thể so sánh được, địa vị của hai người thật sự khác biệt quá lớn.</w:t>
      </w:r>
    </w:p>
    <w:p>
      <w:pPr>
        <w:pStyle w:val="BodyText"/>
      </w:pPr>
      <w:r>
        <w:t xml:space="preserve">Tuy Từ tiểu thư ăn mặc vô cùng bảo thủ, từ trên xuống dưới ngoài cổ và bàn tay thì tất cả đều bị bao bọc nghiêm mật, nhưng sức quyến rũ của nàng vẫn làm cho đám người phải đưa mắt nhìn, coi như cướp đi tất cả danh tiếng của Miêu Phỉ Phỉ và Trương Kỳ.</w:t>
      </w:r>
    </w:p>
    <w:p>
      <w:pPr>
        <w:pStyle w:val="BodyText"/>
      </w:pPr>
      <w:r>
        <w:t xml:space="preserve">- Tứ ca, sao anh lại đến đây rồi? Chị dâu, hai người thật sự là thanh thản đấy nhé...</w:t>
      </w:r>
    </w:p>
    <w:p>
      <w:pPr>
        <w:pStyle w:val="BodyText"/>
      </w:pPr>
      <w:r>
        <w:t xml:space="preserve">Trang Duệ thấy không thể nào tránh khỏi thì dứt khoát đứng lên bắt chuyện với Âu Dương Quân, hắn tuyệt đối không ngờ cặp đôi đang vội chuyện kết hôn này lại chạy đến đây tham gia náo nhiệt. Xem ra hôm nay là tết trung thu và bác trai cũng không quản chặt, điều này làm cho Trang Duệ có chút bực mình.</w:t>
      </w:r>
    </w:p>
    <w:p>
      <w:pPr>
        <w:pStyle w:val="BodyText"/>
      </w:pPr>
      <w:r>
        <w:t xml:space="preserve">- Ngũ...Ngũ Nhi? Ôi, tiểu tử cậu cũng chui đến đây sao? Ủa, còn có cả Miêu...</w:t>
      </w:r>
    </w:p>
    <w:p>
      <w:pPr>
        <w:pStyle w:val="BodyText"/>
      </w:pPr>
      <w:r>
        <w:t xml:space="preserve">- Tứ ca, em đến đây sưu tầm vài món, sao không được? Thuận tiện còn mang theo cả Miêu Phỉ Phỉ, mà anh chị đến đây làm gì?</w:t>
      </w:r>
    </w:p>
    <w:p>
      <w:pPr>
        <w:pStyle w:val="BodyText"/>
      </w:pPr>
      <w:r>
        <w:t xml:space="preserve">Trang Duệ thấy Âu Dương Quân gặp mặt Miêu Phỉ Phỉ thì vội vàng lên tiếng cắt lời, nếu để cho Âu Dương Quân gọi là cảnh sát Miêu, sợ rằng Trang Duệ sẽ không biết làm sao cho xong chuyện.</w:t>
      </w:r>
    </w:p>
    <w:p>
      <w:pPr>
        <w:pStyle w:val="BodyText"/>
      </w:pPr>
      <w:r>
        <w:t xml:space="preserve">- Nói nhảm, tất nhiên là anh đến đây để mua vài món đồ, cậu không biết nhà mới của anh trống không à?</w:t>
      </w:r>
    </w:p>
    <w:p>
      <w:pPr>
        <w:pStyle w:val="BodyText"/>
      </w:pPr>
      <w:r>
        <w:t xml:space="preserve">Gặp mặt Trang Duệ ở đây thì Âu Dương Quân cũng có chút xấu hổ, hắn ngày hôm đó đến nhà Trang Duệ và thấy nơi đó có nhiều vật dụng cổ và rất hâm mộ, vì vậy khoảng thời gian này đều tìm về chút đồ sứ và thi họa bày vào trong nhà mới, đến khi nào có tứ hợp viện như Trang Duệ thì đặt vào sau.</w:t>
      </w:r>
    </w:p>
    <w:p>
      <w:pPr>
        <w:pStyle w:val="BodyText"/>
      </w:pPr>
      <w:r>
        <w:t xml:space="preserve">Vài ngày trước Âu Dương Quân nghe nói rong tay Đào Sơn có nhiều món hàng tốt, đối phương muốn ình xem xét, mà hắn cũng hiểu Đào Sơn muốn tặng ình, nhưng hắn không muốn thiếu nợ nhân tình vì vậy mà không chịu đồng ý.</w:t>
      </w:r>
    </w:p>
    <w:p>
      <w:pPr>
        <w:pStyle w:val="BodyText"/>
      </w:pPr>
      <w:r>
        <w:t xml:space="preserve">Vốn hôm nay Âu Dương Quân định đi đón bác hai, nhưng sau khi lái xe ra khỏi nhà mới biết đến tối bác hai và bác cả mới đến, mà hắn cũng không dám chạy xe về Ngọc Tuyền Sơn, vì vậy dứt khoát gọi điện thoại cho Đào Sơn, muốn đến xem chợ đen là thế nào. Tất nhiên hắn không ngờ sẽ có thể gặp Trang Duệ ở đây, còn có cả Miêu nha đầu.</w:t>
      </w:r>
    </w:p>
    <w:p>
      <w:pPr>
        <w:pStyle w:val="BodyText"/>
      </w:pPr>
      <w:r>
        <w:t xml:space="preserve">- Được rồi, ngồi xuống đi, đừng làm mất thời gian đấu giá của người ta.</w:t>
      </w:r>
    </w:p>
    <w:p>
      <w:pPr>
        <w:pStyle w:val="BodyText"/>
      </w:pPr>
      <w:r>
        <w:t xml:space="preserve">Trang Duệ kéo Âu Dương Quân đẻ hắn ngồi bên cạnh mình, điều này làm cho người ta nhìn vào hai người chằm chằm.</w:t>
      </w:r>
    </w:p>
    <w:p>
      <w:pPr>
        <w:pStyle w:val="BodyText"/>
      </w:pPr>
      <w:r>
        <w:t xml:space="preserve">Trong này ngoài nhóm Trang Duệ thì Đào Sơn xem như hiểu về Âu Dương Quân nhất, đây là điển hình của con nhà quan lớn, hơn nữa cha chú có địa vị cao vời.</w:t>
      </w:r>
    </w:p>
    <w:p>
      <w:pPr>
        <w:pStyle w:val="BodyText"/>
      </w:pPr>
      <w:r>
        <w:t xml:space="preserve">Chưa nói đến những thứ khác, hội sở của Âu Dương Quân thì Đào Sơn cũng chỉ có thẻ bạch kim, chỉ có thể đi vào khu nhà số hai, còn chưa có tư cách tiến vào khu số một, phải biết rằng điều này là cực khó.</w:t>
      </w:r>
    </w:p>
    <w:p>
      <w:pPr>
        <w:pStyle w:val="BodyText"/>
      </w:pPr>
      <w:r>
        <w:t xml:space="preserve">Đào Sơn từng gặp qua một chuyện thế này, có một đứa con của một lãnh đạo phó tỉnh ở bên ngoài đến thủ đô chơi, vào trong hội sở của Âu Dương Quân. Tiểu tử kia không biết trời cao đất rộng, nói năng bừa bãi, còn động tay động chân với các cô gái ở chỗ đó. nguồn (.)</w:t>
      </w:r>
    </w:p>
    <w:p>
      <w:pPr>
        <w:pStyle w:val="BodyText"/>
      </w:pPr>
      <w:r>
        <w:t xml:space="preserve">Việc này rơi vào trong tai Âu Dương Quân, tên kia bị hắn lột sạch quần áo, chỉ để lại một chiếc quần lót rồi đuổi ra khỏi cửa. Mùa đông lạnh lẽo mà tên kia chạy hai mươi dặm mới về đến Bắc Kinh, sau này đến hội sở của Âu Dương Quân một lần nữa nhưng không dám tiếp tục gây rối.</w:t>
      </w:r>
    </w:p>
    <w:p>
      <w:pPr>
        <w:pStyle w:val="BodyText"/>
      </w:pPr>
      <w:r>
        <w:t xml:space="preserve">Vì vậy Đào Sơn dù có bối cảnh cũng kính sợ Âu Dương Quân, lúc này thấy Trang Duệ ăn nói tùy tiện thì mơ hồ có ý chỉ trích, nhưng tất cả những gì phát sinh lại làm hắn choáng váng.</w:t>
      </w:r>
    </w:p>
    <w:p>
      <w:pPr>
        <w:pStyle w:val="BodyText"/>
      </w:pPr>
      <w:r>
        <w:t xml:space="preserve">Nhưng Đào Sơn cũng là kẻ lăn lộn lâu năm, hắn nói ngay:</w:t>
      </w:r>
    </w:p>
    <w:p>
      <w:pPr>
        <w:pStyle w:val="BodyText"/>
      </w:pPr>
      <w:r>
        <w:t xml:space="preserve">- Âu Dương tiên sinh, nếu anh đã gặp người quen thì cứ ngồi ở chỗ này. Ma Cường, còn không mau dâng trà?</w:t>
      </w:r>
    </w:p>
    <w:p>
      <w:pPr>
        <w:pStyle w:val="BodyText"/>
      </w:pPr>
      <w:r>
        <w:t xml:space="preserve">Đào Sơn dù rất ngạc nhiên với Trang Duệ nhưng cũng cố áp chế nghi hoặc, hắn gọi Ma Cường dâng trà, sau đó nhìn khắp chung quanh, thấy Dương Ba ngồi cách Trang Duệ không xa, hắn nói:</w:t>
      </w:r>
    </w:p>
    <w:p>
      <w:pPr>
        <w:pStyle w:val="BodyText"/>
      </w:pPr>
      <w:r>
        <w:t xml:space="preserve">- Tiên sinh, có thể chuyển vị trí được không?</w:t>
      </w:r>
    </w:p>
    <w:p>
      <w:pPr>
        <w:pStyle w:val="BodyText"/>
      </w:pPr>
      <w:r>
        <w:t xml:space="preserve">Lẽ ra người đến đều là khách, Đào Sơn là chủ nhân của chợ đen, nói như vậy là có chút không ổn, nhưng Dương Ba thật sự có vị trí gần bên Âu Dương Quân, vì vậy mà Đào Sơn muốn người trẻ tuổi kia nhường chỗ ình.</w:t>
      </w:r>
    </w:p>
    <w:p>
      <w:pPr>
        <w:pStyle w:val="BodyText"/>
      </w:pPr>
      <w:r>
        <w:t xml:space="preserve">Dương Ba thật sự có chút không tình nguyện, vẻ mặt có chút khó coi, nhưng đây là địa bàn của người ta, hắn cũng chỉ có thể nhẫn nhịn. Khi đứng lên thì Dương Ba chợt nói với Âu Dương Quân:</w:t>
      </w:r>
    </w:p>
    <w:p>
      <w:pPr>
        <w:pStyle w:val="BodyText"/>
      </w:pPr>
      <w:r>
        <w:t xml:space="preserve">- Ngài...Ngài là Tứ ca ở hội sở Tây Giao phải không?</w:t>
      </w:r>
    </w:p>
    <w:p>
      <w:pPr>
        <w:pStyle w:val="BodyText"/>
      </w:pPr>
      <w:r>
        <w:t xml:space="preserve">- Ủa, cậu biết tôi sao?</w:t>
      </w:r>
    </w:p>
    <w:p>
      <w:pPr>
        <w:pStyle w:val="BodyText"/>
      </w:pPr>
      <w:r>
        <w:t xml:space="preserve">Âu Dương Quân đang nói chuyện với Trang Duệ thì có chút sững sốt, hắn ngẩng đầu nhìn thoáng qua người thanh niên kia, chính mình cũng không nhận ra. Hắn cũng không muốn biết đối phương là ai, vì vậy mà khẽ gật đầu với Dương Ba rồi tiếp tục trò chuyện với Trang Duệ.</w:t>
      </w:r>
    </w:p>
    <w:p>
      <w:pPr>
        <w:pStyle w:val="BodyText"/>
      </w:pPr>
      <w:r>
        <w:t xml:space="preserve">Dương Ba lại không để ý đến thái độ của Âu Dương Quân, hắn hưng phấn nói:</w:t>
      </w:r>
    </w:p>
    <w:p>
      <w:pPr>
        <w:pStyle w:val="BodyText"/>
      </w:pPr>
      <w:r>
        <w:t xml:space="preserve">- Hì, Tứ ca, em thường xuyên đến khu nhà số ba trong hội sở của anh, lần trước còn chào hỏi anh...</w:t>
      </w:r>
    </w:p>
    <w:p>
      <w:pPr>
        <w:pStyle w:val="BodyText"/>
      </w:pPr>
      <w:r>
        <w:t xml:space="preserve">- À, là cậu sao, lần sau nhớ thường xuyên đến ủng hộ...</w:t>
      </w:r>
    </w:p>
    <w:p>
      <w:pPr>
        <w:pStyle w:val="BodyText"/>
      </w:pPr>
      <w:r>
        <w:t xml:space="preserve">Âu Dương Quân ngoài miệng nói lời khách khí nhưng trong lòng lại mất kiên nhẫn, khu nhà số ba là ai có tiền cũng có thể đến, hắn nào có thể nhớ rõ đã từng bắt chuyện với ai? Hắn là ông chủ một hội sở, tất nhiên thi thoảng có đi dạo sang những tòa nhà kia, nhưng thật sự không có chút ấn tượng nào với cậu thanh niên trước mặt.</w:t>
      </w:r>
    </w:p>
    <w:p>
      <w:pPr>
        <w:pStyle w:val="BodyText"/>
      </w:pPr>
      <w:r>
        <w:t xml:space="preserve">Dương Ba thấy Âu Dương Quân nói lời khách khí như vậy thì kéo Trương Kỳ đến ngồi xuống một chiếc ghế sa lông ở bên cạnh, trong lòng hắn thật sự rất kích động, không ngờ mình gặp được đại nhân vật như Âu Dương Quân ở chỗ này.</w:t>
      </w:r>
    </w:p>
    <w:p>
      <w:pPr>
        <w:pStyle w:val="BodyText"/>
      </w:pPr>
      <w:r>
        <w:t xml:space="preserve">- May mà mình vừa rồi không đắc tội với vị họ Trang kia.</w:t>
      </w:r>
    </w:p>
    <w:p>
      <w:pPr>
        <w:pStyle w:val="Compact"/>
      </w:pPr>
      <w:r>
        <w:t xml:space="preserve">Sau khi ngồi xuống thì Dương Ba thầm kêu may mắn, hắn nhìn bộ dạng quen thuộc của thầy Trang và Âu Dương Quân, dù là kẻ ngốc cũng biết hai người kia có quan hệ không tầm thường, nếu vừa rồi mình có lời nói nào không phù hợp thì chỉ sợ đối phương dùng một ngón tay cũng làm ình chết như kiến. Hán nghĩ đến đây mà không khỏi cảm thấy toàn thân đổ đầy mồ hôi lạnh.</w:t>
      </w:r>
      <w:r>
        <w:br w:type="textWrapping"/>
      </w:r>
      <w:r>
        <w:br w:type="textWrapping"/>
      </w:r>
    </w:p>
    <w:p>
      <w:pPr>
        <w:pStyle w:val="Heading2"/>
      </w:pPr>
      <w:bookmarkStart w:id="378" w:name="chương-356-đấu-giá-chợ-đen-5"/>
      <w:bookmarkEnd w:id="378"/>
      <w:r>
        <w:t xml:space="preserve">356. Chương 356 : Đấu Giá Chợ Đen (5)</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356: Đấu giá chợ đen (5)</w:t>
      </w:r>
    </w:p>
    <w:p>
      <w:pPr>
        <w:pStyle w:val="BodyText"/>
      </w:pPr>
      <w:r>
        <w:t xml:space="preserve">Nhóm Dịch: Tepga</w:t>
      </w:r>
    </w:p>
    <w:p>
      <w:pPr>
        <w:pStyle w:val="BodyText"/>
      </w:pPr>
      <w:r>
        <w:t xml:space="preserve">Nguồn: Sưu Tầm</w:t>
      </w:r>
    </w:p>
    <w:p>
      <w:pPr>
        <w:pStyle w:val="BodyText"/>
      </w:pPr>
      <w:r>
        <w:t xml:space="preserve">- Con bà nó, Bắc Kinh này rõ ràng là vùng nước sâu, một kẻ không ngờ như vậy cũng là đại nhân vật.</w:t>
      </w:r>
    </w:p>
    <w:p>
      <w:pPr>
        <w:pStyle w:val="BodyText"/>
      </w:pPr>
      <w:r>
        <w:t xml:space="preserve">Dương Ba đang thầm vui vẻ, bây giờ hắn lại thầm nghĩ nên làm sao để tạo nên mối quan hệ với Trang Duệ và Âu Dương Quân, vì nếu nói muốn kết giao thì người ta sẽ không thèm quan tâm, vì thế chỉ có thể để cho hai vị kia có ấn tượng sâu sắc với mình mà thôi.</w:t>
      </w:r>
    </w:p>
    <w:p>
      <w:pPr>
        <w:pStyle w:val="BodyText"/>
      </w:pPr>
      <w:r>
        <w:t xml:space="preserve">- Anh Dương, người nọ là ai vậy? Sao lại mang theo Từ Tinh...</w:t>
      </w:r>
    </w:p>
    <w:p>
      <w:pPr>
        <w:pStyle w:val="BodyText"/>
      </w:pPr>
      <w:r>
        <w:t xml:space="preserve">Trương Kỳ thật sự cảm thấy rất hiếu kỳ, nàng trước đó nghe Dương Ba nói người mở chợ đen này là đại nhân vật, không ngờ bây giờ chủ nhân của chợ đen lại tỏ ra nịnh bợ người mới đến, hơn nữa đối phương còn kéo theo cả ngôi sao nổi tiếng là Từ Tinh, rốt cuộc đối phương có thân phận thế nào?</w:t>
      </w:r>
    </w:p>
    <w:p>
      <w:pPr>
        <w:pStyle w:val="BodyText"/>
      </w:pPr>
      <w:r>
        <w:t xml:space="preserve">Trương Kỳ cũng mới vào nghề chưa bao lâu, còn chưa có tư cách đến hội sở của Âu Dương Quân, nếu không nàng sẽ chẳng cần hỏi như vậy.</w:t>
      </w:r>
    </w:p>
    <w:p>
      <w:pPr>
        <w:pStyle w:val="BodyText"/>
      </w:pPr>
      <w:r>
        <w:t xml:space="preserve">- Đây chính thức là đại nhân vật, trong Bắc Kinh này không có gì không làm được, sau này anh đưa em đến hội sở Tây Giao, em sẽ biết...</w:t>
      </w:r>
    </w:p>
    <w:p>
      <w:pPr>
        <w:pStyle w:val="BodyText"/>
      </w:pPr>
      <w:r>
        <w:t xml:space="preserve">Dương Ba khẽ hạ thấp giọng nói, hắn thật sự rất hưng phấn, nếu không phải bị ép tắt điện thoại thì hắn đã gọi về ẹ mình. Nói thật thì chính hắn cũng không hiểu bối cảnh của Âu Dương Quân, chỉ là bảo sao nghe vậy mà thôi, ngay cả Âu Dương Quân cũng không biết mình là một truyền thuyết với đám người như Dương Ba.</w:t>
      </w:r>
    </w:p>
    <w:p>
      <w:pPr>
        <w:pStyle w:val="BodyText"/>
      </w:pPr>
      <w:r>
        <w:t xml:space="preserve">- Anh Ma, có thể bắt đầu được rồi, hôm nay rất bận rộn, nắm chắc thời gian lấy những vật tốt ra, đấu giá cho nhanh.</w:t>
      </w:r>
    </w:p>
    <w:p>
      <w:pPr>
        <w:pStyle w:val="BodyText"/>
      </w:pPr>
      <w:r>
        <w:t xml:space="preserve">Âu Dương Quân đến thật sự làm mất chút thời gian, những ông chủ khác cũng không nhịn được, ông chủ chợ đen thì thế nào? Tôi là chủ một trung tâm thương mại bên ngoài, cũng không thiếu tiền hơn anh, cũng không cần làm việc theo ý anh.</w:t>
      </w:r>
    </w:p>
    <w:p>
      <w:pPr>
        <w:pStyle w:val="BodyText"/>
      </w:pPr>
      <w:r>
        <w:t xml:space="preserve">- Xin lỗi, thật sự xin lỗi các vị, hôm nay các vật phẩm được bán ra sẽ giảm đi mười phần trăm, coi như là bồi thường ọi người.</w:t>
      </w:r>
    </w:p>
    <w:p>
      <w:pPr>
        <w:pStyle w:val="BodyText"/>
      </w:pPr>
      <w:r>
        <w:t xml:space="preserve">Ma Cường thật sự làm cho Trang Duệ nghe mà cảm thấy vui vẻ, người tổ chức chợ đen quả nhiên là biết điều, bọn họ đều dùng chiêu này, mà ông chủ ở chỗ này rõ ràng mạnh hơn so với ông chủ trên thảo nguyên rất nhiều, đã tăng thêm năm phần trăm.</w:t>
      </w:r>
    </w:p>
    <w:p>
      <w:pPr>
        <w:pStyle w:val="BodyText"/>
      </w:pPr>
      <w:r>
        <w:t xml:space="preserve">Đám người trong đại sản nghe được lời của Ma Cường thì vẻ mặt hòa hoãn trở lại, vừa rồi bọn họ cảm thấy mình bị khinh thường, mất mặt, nhưng lúc này bọn họ được lợi, vì vậy cũng không nói gì thêm.</w:t>
      </w:r>
    </w:p>
    <w:p>
      <w:pPr>
        <w:pStyle w:val="BodyText"/>
      </w:pPr>
      <w:r>
        <w:t xml:space="preserve">- Ba vật phẩm này được đánh số từ một đến ba từ trái sang phải, giá quy định là ba chục ngàn, mỗi lần lên giá đều phải hơn năm ngàn, mọi người có thể căn cứ vào đó để ra giá. Ô Tặc, cậu cũng đến hỗ trợ, tốt, bây giờ mọi người có thể ra giá.</w:t>
      </w:r>
    </w:p>
    <w:p>
      <w:pPr>
        <w:pStyle w:val="BodyText"/>
      </w:pPr>
      <w:r>
        <w:t xml:space="preserve">- Tượng Bồ Tát đồng xanh số một, tôi ra giá ba mươi lăm ngàn.</w:t>
      </w:r>
    </w:p>
    <w:p>
      <w:pPr>
        <w:pStyle w:val="BodyText"/>
      </w:pPr>
      <w:r>
        <w:t xml:space="preserve">Một người đàn ông trung niên hơn bốn mươi lên tiếng.</w:t>
      </w:r>
    </w:p>
    <w:p>
      <w:pPr>
        <w:pStyle w:val="BodyText"/>
      </w:pPr>
      <w:r>
        <w:t xml:space="preserve">- Tốt, ông chủ Tại ra giá ba mươi lăm ngàn với vật phẩm số một, còn ai ra giá nữa không?</w:t>
      </w:r>
    </w:p>
    <w:p>
      <w:pPr>
        <w:pStyle w:val="BodyText"/>
      </w:pPr>
      <w:r>
        <w:t xml:space="preserve">- Vật phẩm số hai tôi ra giá bốn chục ngàn.</w:t>
      </w:r>
    </w:p>
    <w:p>
      <w:pPr>
        <w:pStyle w:val="BodyText"/>
      </w:pPr>
      <w:r>
        <w:t xml:space="preserve">- Lần này người hét giá là Dương Ba, hắn tuy không hiểu đồ cổ, hơn nữa cũng khộng gọi tên được chiếc bình sứ kia là gì, nhưng hắn rất có ánh mắt nhìn người, thấy Kim Mập xem trọng bình sứ kia thì nhanh chóng ra tay.</w:t>
      </w:r>
    </w:p>
    <w:p>
      <w:pPr>
        <w:pStyle w:val="BodyText"/>
      </w:pPr>
      <w:r>
        <w:t xml:space="preserve">- Vật phẩm số hai, tôi ra giá năm chục ngàn.</w:t>
      </w:r>
    </w:p>
    <w:p>
      <w:pPr>
        <w:pStyle w:val="BodyText"/>
      </w:pPr>
      <w:r>
        <w:t xml:space="preserve">Người đặt giá là Kim Mập, hắn tuy không có chuyên môn chơi đồ sứ, nhưng món hàng kia tạo hình chính thuần, màu sắc đẹp đẽ nhẵn nhụi, lạc khoản rất chính, mười phần là Quan Diêu chính thống. Đừng nói là thứ này giá bốn năm chục ngàn, dù là bốn năm trăm ngàn cũng có thể mua vào tay, sau này mang ra ngoài có thể bán đi với giá gấp bao lần.</w:t>
      </w:r>
    </w:p>
    <w:p>
      <w:pPr>
        <w:pStyle w:val="BodyText"/>
      </w:pPr>
      <w:r>
        <w:t xml:space="preserve">- Tốt, thầy Kim ra giá năm chục ngàn, tôi thấy thầy Kim có ý với món này, có bằng hữu nào ra giá nữa không?</w:t>
      </w:r>
    </w:p>
    <w:p>
      <w:pPr>
        <w:pStyle w:val="BodyText"/>
      </w:pPr>
      <w:r>
        <w:t xml:space="preserve">- Vật phẩm số hai, năm mươi lăm ngàn...</w:t>
      </w:r>
    </w:p>
    <w:p>
      <w:pPr>
        <w:pStyle w:val="BodyText"/>
      </w:pPr>
      <w:r>
        <w:t xml:space="preserve">- Tôi ra giá sáu chục ngàn cho vật phẩm số hai.</w:t>
      </w:r>
    </w:p>
    <w:p>
      <w:pPr>
        <w:pStyle w:val="BodyText"/>
      </w:pPr>
      <w:r>
        <w:t xml:space="preserve">- Tôi ra giá một trăm ngàn cho vật phẩm số hai...</w:t>
      </w:r>
    </w:p>
    <w:p>
      <w:pPr>
        <w:pStyle w:val="BodyText"/>
      </w:pPr>
      <w:r>
        <w:t xml:space="preserve">Âm thanh của người chủ trì là Ma Cường còn chưa kết thúc thì đã có vài âm thanh hét giá vang lên, sau cùng là Dương Ba nâng giá lên một trăm ngàn.</w:t>
      </w:r>
    </w:p>
    <w:p>
      <w:pPr>
        <w:pStyle w:val="BodyText"/>
      </w:pPr>
      <w:r>
        <w:t xml:space="preserve">- Đúng là bực bội...</w:t>
      </w:r>
    </w:p>
    <w:p>
      <w:pPr>
        <w:pStyle w:val="BodyText"/>
      </w:pPr>
      <w:r>
        <w:t xml:space="preserve">Lơi nói của Ma Cường thiếu chút nữa làm cho Kim Mập ói máu, trong lòng cũng không khỏi thầm mắng cả họ nhà Ma Cường, đây không phải là mượn tên của mình để ra giá sao? Nhưng tên mập vẫn không cam lòng mà tiếp tục ra giá:</w:t>
      </w:r>
    </w:p>
    <w:p>
      <w:pPr>
        <w:pStyle w:val="BodyText"/>
      </w:pPr>
      <w:r>
        <w:t xml:space="preserve">- Tôi ra giá một trăm lẻ năm ngàn với vật phẩm số hai.</w:t>
      </w:r>
    </w:p>
    <w:p>
      <w:pPr>
        <w:pStyle w:val="BodyText"/>
      </w:pPr>
      <w:r>
        <w:t xml:space="preserve">- Thầy Kim lại ra giá, vật phẩm số hai là một trăm lẻ năm ngàn, vật phẩm số một là ba mươi lăm ngàn, có ai ra giá nữa không? Hai bức tượng này là thời Tùy Đường, là cơ hội khó kiếm đấy nhé.</w:t>
      </w:r>
    </w:p>
    <w:p>
      <w:pPr>
        <w:pStyle w:val="BodyText"/>
      </w:pPr>
      <w:r>
        <w:t xml:space="preserve">Ma Cường thấy món đồ sứ lên giá vù vù mà hai bức tượng đồng không ai ra giá, vì vậy vội vàng mở lời giới thiệu.</w:t>
      </w:r>
    </w:p>
    <w:p>
      <w:pPr>
        <w:pStyle w:val="BodyText"/>
      </w:pPr>
      <w:r>
        <w:t xml:space="preserve">- Vật phẩm số một, tôi đặt giá bốn chục ngàn.</w:t>
      </w:r>
    </w:p>
    <w:p>
      <w:pPr>
        <w:pStyle w:val="BodyText"/>
      </w:pPr>
      <w:r>
        <w:t xml:space="preserve">- Vật phẩm số ba, tôi đặt giá ba mươi lăm ngàn.</w:t>
      </w:r>
    </w:p>
    <w:p>
      <w:pPr>
        <w:pStyle w:val="BodyText"/>
      </w:pPr>
      <w:r>
        <w:t xml:space="preserve">- Vật phẩm số hai giá một trăm mười ngàn.</w:t>
      </w:r>
    </w:p>
    <w:p>
      <w:pPr>
        <w:pStyle w:val="BodyText"/>
      </w:pPr>
      <w:r>
        <w:t xml:space="preserve">- Vật phẩm số hai gái một trăm mười lăm ngàn.</w:t>
      </w:r>
    </w:p>
    <w:p>
      <w:pPr>
        <w:pStyle w:val="BodyText"/>
      </w:pPr>
      <w:r>
        <w:t xml:space="preserve">Ma Cường xem như là một người chủ trì đấu giá khá chính thức, thật sự làm cho đám người trong đây trở nên xúc động, giá cả ba vật phẩm đều tăng tiến. Lúc này hắn có thể bộc lộ tài năng trước mặt ông chủ, vì vậy mà gương mặt càng thêm đỏ hồng.</w:t>
      </w:r>
    </w:p>
    <w:p>
      <w:pPr>
        <w:pStyle w:val="BodyText"/>
      </w:pPr>
      <w:r>
        <w:t xml:space="preserve">Đào Sơn nhìn thấy nhóm mình vừa ngồi xuống thì đấu giá đã bắt đầu nhưng Âu Dương Quân thật sự còn chưa xem xét gì cả, vì vậy hắn nghiêng người khé nói:</w:t>
      </w:r>
    </w:p>
    <w:p>
      <w:pPr>
        <w:pStyle w:val="BodyText"/>
      </w:pPr>
      <w:r>
        <w:t xml:space="preserve">- Âu Dương tiên sinh, nếu ngài thích thì có thể lên xem, nếu thích món nào tôi sẽ để lại cho ngài.</w:t>
      </w:r>
    </w:p>
    <w:p>
      <w:pPr>
        <w:pStyle w:val="BodyText"/>
      </w:pPr>
      <w:r>
        <w:t xml:space="preserve">- Không cần, không cần, có em tôi ở đây rồi, thứ này toi không cần nhìn.</w:t>
      </w:r>
    </w:p>
    <w:p>
      <w:pPr>
        <w:pStyle w:val="BodyText"/>
      </w:pPr>
      <w:r>
        <w:t xml:space="preserve">Âu Dương Quân khoát tay áo nói, hắn tất nhiên hiểu mình cầm cái chén ăn cơm trong cửa hàng cũng không biết thật giả, nhưng hắn biết Trang Duệ ở bên cạnh thì biết về thứ đồ cổ này, vì vậy mà muốn dựa vào hắn để mua hàng.</w:t>
      </w:r>
    </w:p>
    <w:p>
      <w:pPr>
        <w:pStyle w:val="BodyText"/>
      </w:pPr>
      <w:r>
        <w:t xml:space="preserve">- Này, Tứ ca, anh mua thì mua, đừng liên hệ đến em chứ?</w:t>
      </w:r>
    </w:p>
    <w:p>
      <w:pPr>
        <w:pStyle w:val="BodyText"/>
      </w:pPr>
      <w:r>
        <w:t xml:space="preserve">Trang Duệ thật sự không vui, tôi còn muốn mua vài món đặt trong nhà, anh đến giành sao?</w:t>
      </w:r>
    </w:p>
    <w:p>
      <w:pPr>
        <w:pStyle w:val="BodyText"/>
      </w:pPr>
      <w:r>
        <w:t xml:space="preserve">- Hì, tiểu tử này, không nể mặt Tứ ca sao?</w:t>
      </w:r>
    </w:p>
    <w:p>
      <w:pPr>
        <w:pStyle w:val="BodyText"/>
      </w:pPr>
      <w:r>
        <w:t xml:space="preserve">Âu Dương Quân trừng mắt nhìn, sau đó lại nở nụ cười ghé sát bên tai Trang Duệ nói:</w:t>
      </w:r>
    </w:p>
    <w:p>
      <w:pPr>
        <w:pStyle w:val="BodyText"/>
      </w:pPr>
      <w:r>
        <w:t xml:space="preserve">- Ngũ Nhi, em đưa cảnh sát Miêu đến đây mà không sợ người ta biết sao?</w:t>
      </w:r>
    </w:p>
    <w:p>
      <w:pPr>
        <w:pStyle w:val="BodyText"/>
      </w:pPr>
      <w:r>
        <w:t xml:space="preserve">Âu Dương Quân rất hiểu tính cách của Miêu Phỉ Phỉ, tuyệt đối là người không thích có cát trong mắt, bình thường thấy có xích mích sẽ tiến lên bênh vực kẻ yếu. Tuy chợ đen không vi phạm pháp luật nghiêm trọng nhưng cũng là phạm vi đả kích của cảnh sát, hôm nay Miêu Phỉ Phỉ có thái độ rất yên tĩnh, như vậy chỉ có một khả năng, đó là hôm nay nàng đến nằm vùng.</w:t>
      </w:r>
    </w:p>
    <w:p>
      <w:pPr>
        <w:pStyle w:val="BodyText"/>
      </w:pPr>
      <w:r>
        <w:t xml:space="preserve">- Có tin hay không thì anh đi mà hỏi cô ấy.</w:t>
      </w:r>
    </w:p>
    <w:p>
      <w:pPr>
        <w:pStyle w:val="BodyText"/>
      </w:pPr>
      <w:r>
        <w:t xml:space="preserve">Trang Duệ có chút chột dạ, sớm biết Âu Dương Quân sẽ đến thì hắn trực tiếp không đưa Miêu Phỉ Phỉ đến đây, trực tiếp chào hỏi Âu Dương Quân là xong.</w:t>
      </w:r>
    </w:p>
    <w:p>
      <w:pPr>
        <w:pStyle w:val="BodyText"/>
      </w:pPr>
      <w:r>
        <w:t xml:space="preserve">- Hì hì, không cần hỏi, Tứ ca chỉ cần gọi cô ấy là cảnh sát Miêu, cậu thấy thế nào?</w:t>
      </w:r>
    </w:p>
    <w:p>
      <w:pPr>
        <w:pStyle w:val="BodyText"/>
      </w:pPr>
      <w:r>
        <w:t xml:space="preserve">Âu Dương Quân uy hiếp Trang Duệ.</w:t>
      </w:r>
    </w:p>
    <w:p>
      <w:pPr>
        <w:pStyle w:val="BodyText"/>
      </w:pPr>
      <w:r>
        <w:t xml:space="preserve">- Được, hôm nay xem như em đến không, em nói anh đấu vậy.</w:t>
      </w:r>
    </w:p>
    <w:p>
      <w:pPr>
        <w:pStyle w:val="BodyText"/>
      </w:pPr>
      <w:r>
        <w:t xml:space="preserve">Trang Duệ dùng giọng bất đắc dĩ nói, may mà bức tranh vừa rồi ở trong tay tên mập họ Kim, nếu không sẽ bị Âu Dương Quân cướp mất rồi.</w:t>
      </w:r>
    </w:p>
    <w:p>
      <w:pPr>
        <w:pStyle w:val="BodyText"/>
      </w:pPr>
      <w:r>
        <w:t xml:space="preserve">Âu Dương Quân nhìn đám người hung hăng đặt giá mà hỏi:</w:t>
      </w:r>
    </w:p>
    <w:p>
      <w:pPr>
        <w:pStyle w:val="BodyText"/>
      </w:pPr>
      <w:r>
        <w:t xml:space="preserve">- Những món kia không được sao?</w:t>
      </w:r>
    </w:p>
    <w:p>
      <w:pPr>
        <w:pStyle w:val="BodyText"/>
      </w:pPr>
      <w:r>
        <w:t xml:space="preserve">- Được, nếu anh nhiều tiền thì cứ mua tượng đồng xanh về, bây giờ giá đồng khá đắt, mười đồng một cân, mua về bán phế liệu thì được...</w:t>
      </w:r>
    </w:p>
    <w:p>
      <w:pPr>
        <w:pStyle w:val="BodyText"/>
      </w:pPr>
      <w:r>
        <w:t xml:space="preserve">Trang Duệ cảm thấy không thoải mái, lời nói cũng có chút châm chích, Âu Dương Quân nghe vậy mà trợn mắt, Miêu Phỉ Phỉ và Từ Tinh ở bên cạnh nghe vậy thì che miệng cười.</w:t>
      </w:r>
    </w:p>
    <w:p>
      <w:pPr>
        <w:pStyle w:val="BodyText"/>
      </w:pPr>
      <w:r>
        <w:t xml:space="preserve">- Vật phẩm số hai, Dương thiếu gia ra giá ba trăm ngàn, vật phẩm số một ông chủ Tại ra giá một trăm hai chục ngàn, vật phẩm số ba giám đốc Giang ra giá một trăm mười ngàn, còn ai ra giá nữa không?</w:t>
      </w:r>
    </w:p>
    <w:p>
      <w:pPr>
        <w:pStyle w:val="BodyText"/>
      </w:pPr>
      <w:r>
        <w:t xml:space="preserve">Lúc này đấu giá trên đài đã vào hồi kết, Ma Cường dùng giọng kích động nói, những vật này được bán với giá cao vượt mức. Sau khi không thấy ai ra giá thì hắn hô lớn:</w:t>
      </w:r>
    </w:p>
    <w:p>
      <w:pPr>
        <w:pStyle w:val="Compact"/>
      </w:pPr>
      <w:r>
        <w:t xml:space="preserve">- Giao hàng, mời các vị tiến lên đây giao dịch.</w:t>
      </w:r>
      <w:r>
        <w:br w:type="textWrapping"/>
      </w:r>
      <w:r>
        <w:br w:type="textWrapping"/>
      </w:r>
    </w:p>
    <w:p>
      <w:pPr>
        <w:pStyle w:val="Heading2"/>
      </w:pPr>
      <w:bookmarkStart w:id="379" w:name="chương-357-đấu-giá-chợ-đen-6"/>
      <w:bookmarkEnd w:id="379"/>
      <w:r>
        <w:t xml:space="preserve">357. Chương 357 : Đấu Giá Chợ Đen (6)</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357: Đấu giá chợ đen (6)</w:t>
      </w:r>
    </w:p>
    <w:p>
      <w:pPr>
        <w:pStyle w:val="BodyText"/>
      </w:pPr>
      <w:r>
        <w:t xml:space="preserve">Nhóm Dịch: Tepga</w:t>
      </w:r>
    </w:p>
    <w:p>
      <w:pPr>
        <w:pStyle w:val="BodyText"/>
      </w:pPr>
      <w:r>
        <w:t xml:space="preserve">Nguồn: Sưu Tầm</w:t>
      </w:r>
    </w:p>
    <w:p>
      <w:pPr>
        <w:pStyle w:val="BodyText"/>
      </w:pPr>
      <w:r>
        <w:t xml:space="preserve">Kể cả Dương Ba, tất cả đều mang theo tiền mặt, đây cũng là một đặc điểm giao dịch ở chợ đen, chỉ cần đấu giá trúng món nào là trả tiền ngay món đó, sau lưng Ma Cường có một người chuyên đếm tiền, sau khi kiểm tra rõ số lượng thì nhanh chóng cất vào trong rương.</w:t>
      </w:r>
    </w:p>
    <w:p>
      <w:pPr>
        <w:pStyle w:val="BodyText"/>
      </w:pPr>
      <w:r>
        <w:t xml:space="preserve">Trang Duệ bây gời xem như là hiểu rõ vì sao với ánh mắt của Cổ lão gia tử mà vẫn phải giao học phí ở chợ đen, trước hết là thời gian cho giám định quá ngắn, hơn nữa những món đồ kia làm giả với quy cách cực cao. Chưa nói đến bình sứ kia được làm thế nào, công nghệ gì, chỉ tính riêng phần sứ vỡ thời Thanh được dán dưới đáy bình cũng có giá vài trăm đồng, mà lạc khoản thậm chí còn quý hơn.</w:t>
      </w:r>
    </w:p>
    <w:p>
      <w:pPr>
        <w:pStyle w:val="BodyText"/>
      </w:pPr>
      <w:r>
        <w:t xml:space="preserve">Dương Ba bưng bình sứ quay về chỗ ngồi thì khẽ gật đầu với Trang Duệ và Âu Dương Quân, trong lòng thầm cười mừng. Nhưng theo lời Trang Duệ thì Dương Ba rõ ràng là bỏ ba trăm ngàn mua một cái bình dưa muối, vì thứ kia chỉ có tác dụng như vậy mà thôi, à, nói như vậy cũng là đề cao tác dụng của cái bình rồi, vì thứ đó mà dùng đựng dưa muối lâu ngày thì sợ rằng sẽ bục ra, dưới đáy rỉ nước, cũng chỉ có thể vứt đi.</w:t>
      </w:r>
    </w:p>
    <w:p>
      <w:pPr>
        <w:pStyle w:val="BodyText"/>
      </w:pPr>
      <w:r>
        <w:t xml:space="preserve">- Tứ ca, anh biết người này sao?</w:t>
      </w:r>
    </w:p>
    <w:p>
      <w:pPr>
        <w:pStyle w:val="BodyText"/>
      </w:pPr>
      <w:r>
        <w:t xml:space="preserve">Trang Duệ thấy có chút thú vị, hắn không nhịn được phải hỏi Âu Dương Quân một câu. Người nhà Dương Ba cũng thật sự có tiền, ném cho hắn vài trăm ngàn vào đây giao học phí, thật sự làm người ta kinh ngạc.</w:t>
      </w:r>
    </w:p>
    <w:p>
      <w:pPr>
        <w:pStyle w:val="BodyText"/>
      </w:pPr>
      <w:r>
        <w:t xml:space="preserve">- Không biết, nghe hắn nói thì giống như có đến hội sở của anh, nhưng anh không có ấn tượng với hắn, chút nữa có vật gì tốt cậu phải xem giúp anh đấy...</w:t>
      </w:r>
    </w:p>
    <w:p>
      <w:pPr>
        <w:pStyle w:val="BodyText"/>
      </w:pPr>
      <w:r>
        <w:t xml:space="preserve">Âu Dương Quân tất nhiên sẽ không có hứng thú gì với Dương Ba, Bắc Kinh này nhiều kẻ có tiền muốn chen chân về phía hắn quá nhiều, thật sự hắn cũng không thể nào nhớ rõ. Nhưng hắn biết Dương Ba nếu mua bình sứ kia và tặng lại ình, như vậy có lẽ còn có chút ghi nhớ về đối phương.</w:t>
      </w:r>
    </w:p>
    <w:p>
      <w:pPr>
        <w:pStyle w:val="BodyText"/>
      </w:pPr>
      <w:r>
        <w:t xml:space="preserve">- Cô bé bên cạnh hắn nhìn có chút quen mắt, hình như mới vào nghề chưa lâu? À, nhớ ra rồi, cậu trai kia mới từ nước ngoài quay về, được người ta bình luận là thiếu gia nổi tiếng thủ đô...</w:t>
      </w:r>
    </w:p>
    <w:p>
      <w:pPr>
        <w:pStyle w:val="BodyText"/>
      </w:pPr>
      <w:r>
        <w:t xml:space="preserve">Từ Tinh là người của giới giải trí, tuy bình thường rất an phận nhưng vẫn chú ý đến những tin tức trong giới giải trí, cũng biết một ngôi sao mới vào nghề như Trương Kỳ. Trong giới giải trí thì không có tin tức gì giữ bí mật được, vì thế mà mối quan hệ giữa Trương Kỳ và Dương thiếu gia cũng đã được bộc lộ ra ngoài sáng.</w:t>
      </w:r>
    </w:p>
    <w:p>
      <w:pPr>
        <w:pStyle w:val="BodyText"/>
      </w:pPr>
      <w:r>
        <w:t xml:space="preserve">- Thiếu gia nổi tiếng thủ đô?</w:t>
      </w:r>
    </w:p>
    <w:p>
      <w:pPr>
        <w:pStyle w:val="BodyText"/>
      </w:pPr>
      <w:r>
        <w:t xml:space="preserve">Âu Dương Quân nghe mà nhướng mày, sau đó tiện đà nở nụ cười rồi lắc đầu không nói. Trong vòng quan hệ ở thủ đô, nếu xưng hô ra như vậy thì sợ rằng sẽ bị coi là mắng người, nhưng cũng sẽ có người đắc ý, ví dụ như Dương Ba.</w:t>
      </w:r>
    </w:p>
    <w:p>
      <w:pPr>
        <w:pStyle w:val="BodyText"/>
      </w:pPr>
      <w:r>
        <w:t xml:space="preserve">- Vật đấu giá tiếp theo rất đặc biệt và quan trọng, tổng cộng năm vật, đều là đồng xanh thời Tây Chu, một cái chuông nhạc và bốn dụng cụ uống rượu, những thứ này xuất phát từ mộ của quốc quân Quắc Quốc, tuyệt đối là hàng thật giá thật...</w:t>
      </w:r>
    </w:p>
    <w:p>
      <w:pPr>
        <w:pStyle w:val="BodyText"/>
      </w:pPr>
      <w:r>
        <w:t xml:space="preserve">Sau khi đấu giá xong nhóm vật phẩm thứ hai, Ma Cường tuyên bố những vật phẩm đấu giá đợt thứ ba, điều này làm cho Miêu Phỉ Phỉ và Trang Duệ thật sự giật mình, không khỏi đưa mắt nhìn nhau, chỗ này cần gì phải mời chuyên gia giám định, người ta mua bán đã quá rõ ràng, đã trực tiếp nói ra xuất xứ của vật phẩm.</w:t>
      </w:r>
    </w:p>
    <w:p>
      <w:pPr>
        <w:pStyle w:val="BodyText"/>
      </w:pPr>
      <w:r>
        <w:t xml:space="preserve">- Tiểu Duệ, có chuyện gì xảy ra sao? Không phải là nhìn chằm chằm vào những vật này đấy chứ?</w:t>
      </w:r>
    </w:p>
    <w:p>
      <w:pPr>
        <w:pStyle w:val="BodyText"/>
      </w:pPr>
      <w:r>
        <w:t xml:space="preserve">Âu Dương Quân luôn chú ý đến Trang Duệ, khi thấy hắn và Miêu Phỉ Phỉ đưa mắt nhìn nhau thì trong lòng thầm hiểu một nửa. Hắn cũng từng có nghe qua về việc bộ công an đốc thúc phá án, nhưng hắn không ngờ Đào Sơn lại lớn gan như vậy, dám công khai nói rõ những vật phẩm kia.</w:t>
      </w:r>
    </w:p>
    <w:p>
      <w:pPr>
        <w:pStyle w:val="BodyText"/>
      </w:pPr>
      <w:r>
        <w:t xml:space="preserve">- Trước tiên xem xét thật giả rồi nói sau, Tứ ca, anh có phải có quan hệ rất gần với ông chủ chợ đen không? Bức bình phong bằng gỗ trong hội sở của anh không phải là do anh ta tặng đấy chứ?</w:t>
      </w:r>
    </w:p>
    <w:p>
      <w:pPr>
        <w:pStyle w:val="BodyText"/>
      </w:pPr>
      <w:r>
        <w:t xml:space="preserve">Trang Duệ không thừa nhận cũng không phủ nhận, nhưng bây giờ chưa thấy rõ, nếu chỉ dựa vào lời nói của Ma Cường thì thật sự không thể nào xác nhận được, nhưng nhìn bộ dạng của Âu Dương Quân thì giống như có quan hệ rất sâu với ông chủ chợ đen này.</w:t>
      </w:r>
    </w:p>
    <w:p>
      <w:pPr>
        <w:pStyle w:val="BodyText"/>
      </w:pPr>
      <w:r>
        <w:t xml:space="preserve">- Không thể nào, vật kia do người khác tặng, cũng không cùng đường với Đào Sơn, đúng rồi, tôi còn nói sẽ giới thiệu cậu cho hắn, chờ qua trung thu đã....</w:t>
      </w:r>
    </w:p>
    <w:p>
      <w:pPr>
        <w:pStyle w:val="BodyText"/>
      </w:pPr>
      <w:r>
        <w:t xml:space="preserve">Âu Dương Quân lắc đầu, hắn thật sự không có quan hệ gần với Đào Sơn, bọn họ cũng không phải cùng đường, cùng chính đạo. Hắn hỏi Trang Duệ câu vừa rồi cũng chỉ vì muốn chứng thực những suy đoán của mình mà thôi, lần này Đào Sơn có vấn đề hay không sẽ chẳng có gì liên quan đến hắn.</w:t>
      </w:r>
    </w:p>
    <w:p>
      <w:pPr>
        <w:pStyle w:val="BodyText"/>
      </w:pPr>
      <w:r>
        <w:t xml:space="preserve">- Ma Cường, những vật này phát sinh náo động rất lớn, các anh cũng muốn bán sao?</w:t>
      </w:r>
    </w:p>
    <w:p>
      <w:pPr>
        <w:pStyle w:val="BodyText"/>
      </w:pPr>
      <w:r>
        <w:t xml:space="preserve">Không phải là Trang Duệ và Âu Dương Quân biết rõ những món kia đang bị điều tra, dù là Kim Mập cũng biết, vì trong bảo tàng cố cung có vài chuyên gia phải theo đoàn đến Hà Nam khảo cổ tìm kiếm.</w:t>
      </w:r>
    </w:p>
    <w:p>
      <w:pPr>
        <w:pStyle w:val="BodyText"/>
      </w:pPr>
      <w:r>
        <w:t xml:space="preserve">- Điều này...</w:t>
      </w:r>
    </w:p>
    <w:p>
      <w:pPr>
        <w:pStyle w:val="BodyText"/>
      </w:pPr>
      <w:r>
        <w:t xml:space="preserve">Ma Cường nghe vậy thì có hơi ngây người, cặp mắt không tự chủ được phải nhìn về phía ông chủ của mình.</w:t>
      </w:r>
    </w:p>
    <w:p>
      <w:pPr>
        <w:pStyle w:val="BodyText"/>
      </w:pPr>
      <w:r>
        <w:t xml:space="preserve">- Các vị, mọi người đều biết quy củ của đấu giá, chúng ta mặc kệ lai lịch vật phẩm, có người bán thì tôi sẽ mua, sau đó cung cấp chó các vị lựa chọn đấu giá. Đồng thời tôi cũng mua bán đàng hoang, tất cả mua về cứ yên tâm sưu tầm, sẽ không ai đến thu hàng. xem tại</w:t>
      </w:r>
    </w:p>
    <w:p>
      <w:pPr>
        <w:pStyle w:val="BodyText"/>
      </w:pPr>
      <w:r>
        <w:t xml:space="preserve">Đào Sơn thấy Ma Cường lúc này đã có vẻ không khống chế được tình huống mới, vì vậy mà hắn đứng lên ọi người ở đây một viên thuốc an thần, mà các ông chủ cũng tỏ ra có chút hưng phấn.</w:t>
      </w:r>
    </w:p>
    <w:p>
      <w:pPr>
        <w:pStyle w:val="BodyText"/>
      </w:pPr>
      <w:r>
        <w:t xml:space="preserve">Phải biết rằng trong đấu giá chính quy rất ít khi xuất hiện đồng xanh, dù là muốn mua về sưu tầm cũng thật sự không có biện pháp, vì thế nếu mua được vật phẩm tốt ở chỗ này, sau này tuyệt đối là rất có mặt mũi khi trao đổi với các nhà sưu tầm khác. Người sưu tầm thứ nhất là đầu tư, thứ hai là không muốn dính vào phiền phức.</w:t>
      </w:r>
    </w:p>
    <w:p>
      <w:pPr>
        <w:pStyle w:val="BodyText"/>
      </w:pPr>
      <w:r>
        <w:t xml:space="preserve">Nhưng Kim Mập lại không cho là đúng, hắn biết rõ vụ án kia lớn htees nào, nếu những món đồng xanh của Đào Sơn là thật, như vậy ai mua cũng sẽ gặp phải không may, cũng không phải chỉ liên quan đến hình phạt, thậm chỉ là bỏ tiền ra mua nhưng vật sẽ bị trưng thu.</w:t>
      </w:r>
    </w:p>
    <w:p>
      <w:pPr>
        <w:pStyle w:val="BodyText"/>
      </w:pPr>
      <w:r>
        <w:t xml:space="preserve">Những món đồng xanh kia không quá lớn, lớn nhất là cái chuông nhạc, cao ba mươi centimet, đường kính hai mươi lăm centimet, từ xa nhìn lại giống như một cái chuông đồng.</w:t>
      </w:r>
    </w:p>
    <w:p>
      <w:pPr>
        <w:pStyle w:val="BodyText"/>
      </w:pPr>
      <w:r>
        <w:t xml:space="preserve">Người nào cũng biết chuông nhạc là một nhạc cụ thời cổ đại, nó được đúc bằng đồng, được xếp đặt theo độ lớn và âm thanh, chúng được treo trên một cái kệ lớn, dùng những cây búa có hình chữ T để gõ vào, có thể phát ra những âm thanh khác biệt, vì những âm thanh khác biệt đó mà có thể diễn tấu thành một khúc nhạc.</w:t>
      </w:r>
    </w:p>
    <w:p>
      <w:pPr>
        <w:pStyle w:val="BodyText"/>
      </w:pPr>
      <w:r>
        <w:t xml:space="preserve">Thời Tây Chu là có xuất xứ chuông nhạc sớmnhaast, khi đó chuông nhạc đều do ba kệ tổ hợp lại, mà chiếc chuông nhạc đang được bán đấu giá có lẽ là cái nhỏ nhất.</w:t>
      </w:r>
    </w:p>
    <w:p>
      <w:pPr>
        <w:pStyle w:val="BodyText"/>
      </w:pPr>
      <w:r>
        <w:t xml:space="preserve">Ba kệ chuông đó được sắp xếp thành hình tròn, gồm trưởng khẩu, trường thân, khẩu bộ và để bộ, những thứ này đều có dạng giống như cốc uống rượu, đồng thời còn có hình tượng động vật, rất tinh xảo và đẹp.</w:t>
      </w:r>
    </w:p>
    <w:p>
      <w:pPr>
        <w:pStyle w:val="BodyText"/>
      </w:pPr>
      <w:r>
        <w:t xml:space="preserve">- Được rồi, các vị bằng hữu có thể lên đây quan sát, mọi người có thể xem lâu hơn, mười phút sau mới bắt đầu đấu giá...</w:t>
      </w:r>
    </w:p>
    <w:p>
      <w:pPr>
        <w:pStyle w:val="BodyText"/>
      </w:pPr>
      <w:r>
        <w:t xml:space="preserve">Khi thấy mọi thứ đều đã được bày trên bàn, Ma Cường lên tiếng để mọi người tiến lên giám định.</w:t>
      </w:r>
    </w:p>
    <w:p>
      <w:pPr>
        <w:pStyle w:val="BodyText"/>
      </w:pPr>
      <w:r>
        <w:t xml:space="preserve">- Còn chưa đi nhanh? Mau lên xem là thật hay giả...</w:t>
      </w:r>
    </w:p>
    <w:p>
      <w:pPr>
        <w:pStyle w:val="BodyText"/>
      </w:pPr>
      <w:r>
        <w:t xml:space="preserve">Miêu Phỉ Phỉ nãy giờ luôn thờ ơ với đấu giá, bây giờ tinh thần rất tỉnh táo, nàng bí mật đẩy hông Trang Duệ, nếu không phải bản thân không hiểu thì nàng đã sớm vọt lên bàn đặt vật phẩm để quan sát.</w:t>
      </w:r>
    </w:p>
    <w:p>
      <w:pPr>
        <w:pStyle w:val="BodyText"/>
      </w:pPr>
      <w:r>
        <w:t xml:space="preserve">- Gấp cái gì...</w:t>
      </w:r>
    </w:p>
    <w:p>
      <w:pPr>
        <w:pStyle w:val="BodyText"/>
      </w:pPr>
      <w:r>
        <w:t xml:space="preserve">Trang Duệ chậm rãi đứng lên, trong đầu nhớ về những tư liệu về những vật bị trộm đã đọc hôm qua.</w:t>
      </w:r>
    </w:p>
    <w:p>
      <w:pPr>
        <w:pStyle w:val="BodyText"/>
      </w:pPr>
      <w:r>
        <w:t xml:space="preserve">Mộ bị cướp và phá hoại nhiều nhất chính là của Quắc Thành Công thời Tây Chu, nhắc đến người này thì có một trăm người đều không ai biết, nhưng nếu nói về Chu Mục Vương thì sẽ có nhiều người biết.</w:t>
      </w:r>
    </w:p>
    <w:p>
      <w:pPr>
        <w:pStyle w:val="BodyText"/>
      </w:pPr>
      <w:r>
        <w:t xml:space="preserve">Chu Mục Vương là đại vương thời thứ năm của nhà Chu, là một thời nhiều sắc thái thần thoại, theo truyền thuyết thì người nảy hưởng thọ 105 tuổi, thời gian tại vị là 55 năm, trong sách Liệt Tử từng có ghi lại thế này: "Mục Vương bất chấp việc lớn của quốc gia, không thích thần thiếp, tùy ý đi xa, sai người đánh xe đi dạo chơi khắp nơi..."</w:t>
      </w:r>
    </w:p>
    <w:p>
      <w:pPr>
        <w:pStyle w:val="Compact"/>
      </w:pPr>
      <w:r>
        <w:t xml:space="preserve">Vào thời Chu Mục Vương thì Tây Chu phát triển khá mạnh, thợ thủ công tay nghề giỏi xuất hiện lớp lớp, đặc biệt là đồng xanh phát triển khá mạnh, vì vậy mà những món bị trộm trong các ngôi mộ các nhân vật nổi tiếng thời Tây Chu đều là vật phẩm quý hiếm.</w:t>
      </w:r>
      <w:r>
        <w:br w:type="textWrapping"/>
      </w:r>
      <w:r>
        <w:br w:type="textWrapping"/>
      </w:r>
    </w:p>
    <w:p>
      <w:pPr>
        <w:pStyle w:val="Heading2"/>
      </w:pPr>
      <w:bookmarkStart w:id="380" w:name="chương-358-đấu-giá-chợ-đen-7"/>
      <w:bookmarkEnd w:id="380"/>
      <w:r>
        <w:t xml:space="preserve">358. Chương 358 : Đấu Giá Chợ Đen (7)</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358: Đấu giá chợ đen (7)</w:t>
      </w:r>
    </w:p>
    <w:p>
      <w:pPr>
        <w:pStyle w:val="BodyText"/>
      </w:pPr>
      <w:r>
        <w:t xml:space="preserve">Nhóm Dịch: Tepga</w:t>
      </w:r>
    </w:p>
    <w:p>
      <w:pPr>
        <w:pStyle w:val="BodyText"/>
      </w:pPr>
      <w:r>
        <w:t xml:space="preserve">Nguồn: Sưu Tầm</w:t>
      </w:r>
    </w:p>
    <w:p>
      <w:pPr>
        <w:pStyle w:val="BodyText"/>
      </w:pPr>
      <w:r>
        <w:t xml:space="preserve">Có Miêu Phỉ Phỉ đi theo nên Trang Duệ biết rõ nếu những món đồng xanh kia là thật, dù là có xuất phát từ mội của Quắc Thành Công hay ai khác thì hắn cũng không thể mua. Vì vậy hắn cũng lười xem xét, hắn đi đến bên cạnh bàn và trực tiếp dùng linh khí xem xét.</w:t>
      </w:r>
    </w:p>
    <w:p>
      <w:pPr>
        <w:pStyle w:val="BodyText"/>
      </w:pPr>
      <w:r>
        <w:t xml:space="preserve">- Điều này...Thứ này thật sự là...Con bà nó quá giả.</w:t>
      </w:r>
    </w:p>
    <w:p>
      <w:pPr>
        <w:pStyle w:val="BodyText"/>
      </w:pPr>
      <w:r>
        <w:t xml:space="preserve">Trang Duệ đi đến dùng linh khí nhìn vào kết cấu bên trong thì không nhịn được phải mắng một câu, thứ này không phải hoàn toàn được chế tác từ đồng xanh, thật sự là sắt. Phải biết rằng đồng xanh là hợp kim của đồng và chì có màu đỏ vàng, tất nhiên sẽ rất dễ phân biệt với sắt.</w:t>
      </w:r>
    </w:p>
    <w:p>
      <w:pPr>
        <w:pStyle w:val="BodyText"/>
      </w:pPr>
      <w:r>
        <w:t xml:space="preserve">Người làm giả thật sự có công nghệ đơn giản, bên ngoài phủ một lớp đồng xanh, bên trong hầu như là sắt, điều này làm Trang Duệ xem xét mà lắc đầu, thứ này thật sự không có gì ẩn giấu, so ra kém rất nhiều với bình sứ vừa rồi.</w:t>
      </w:r>
    </w:p>
    <w:p>
      <w:pPr>
        <w:pStyle w:val="BodyText"/>
      </w:pPr>
      <w:r>
        <w:t xml:space="preserve">Trang Duệ nhìn qua những dụng cụ uống rượu năm xưa, tất cả đều là mô hình, thủ pháp làm giả giống nhau, vì vậy hắn cũng lười xem mà trực tiếp đi xuống ngồi xuống ghế sa lông.</w:t>
      </w:r>
    </w:p>
    <w:p>
      <w:pPr>
        <w:pStyle w:val="BodyText"/>
      </w:pPr>
      <w:r>
        <w:t xml:space="preserve">Nói thật thì bây giờ Trang Duệ thật sự rất thất vọng, tư đầu đến giờ đã có bảy vật được đưa ra, ngoài bức tranh lúc đầu mình mua thì những vật tiếp theo đều là giả, vì vậy hắn cũng không có tâm tư muốn ở lại chỗ này xem xét.</w:t>
      </w:r>
    </w:p>
    <w:p>
      <w:pPr>
        <w:pStyle w:val="BodyText"/>
      </w:pPr>
      <w:r>
        <w:t xml:space="preserve">Dù nói Bắc Kinh là chợ đồ cổ lớn nhất cả nước, là nơi tập trung một số lượng lớn nhà sưu tầm, tất nhiên sẽ là địa phương mà đồ giả cực kỳ phát triển.</w:t>
      </w:r>
    </w:p>
    <w:p>
      <w:pPr>
        <w:pStyle w:val="BodyText"/>
      </w:pPr>
      <w:r>
        <w:t xml:space="preserve">Hèn gì chủ nhân chợ đen cũng không sợ cảnh sát đến điều tra, dù là kiểm tra được thì cũng là người ta đấu giá hàng thủ công mỹ nghệ, có liên quan gì đâu?</w:t>
      </w:r>
    </w:p>
    <w:p>
      <w:pPr>
        <w:pStyle w:val="BodyText"/>
      </w:pPr>
      <w:r>
        <w:t xml:space="preserve">Người thành công trên lĩnh vực nào đó thường rất tự tin, tất nhiên đây cũng là một nhân tố để thành công, vì vậy có người từng nói những kẻ thành công thường rất cố chấp, biết được một sự kiện gì đó chính xác thì đâm đầu vào làm, không làm tốt sẽ không bỏ qua.</w:t>
      </w:r>
    </w:p>
    <w:p>
      <w:pPr>
        <w:pStyle w:val="BodyText"/>
      </w:pPr>
      <w:r>
        <w:t xml:space="preserve">Sức mạnh đó tất nhiên sẽ tốt trong những ngành sản xuất, ví dụ như trong những xí nghiệp, không nơi nào không phải là địa phương dành cho những nhân tài kiệt xuất và kẻ chuyên nghiệp, những người này phần lớn đều lập nghiệp từ hai bàn tay trắng, trong giai đoạn dài tích lũy tư bản, rất nhiều xí nghiệp chuyển hình, nhưng cũng vì vậy mà tạo nên một tích cách hai mặt rất cực đoan.</w:t>
      </w:r>
    </w:p>
    <w:p>
      <w:pPr>
        <w:pStyle w:val="BodyText"/>
      </w:pPr>
      <w:r>
        <w:t xml:space="preserve">Nhưng tính cách cố chấp của những người kia nếu đặt vào ngành đồ cổ, như vậy thì chỉ có thể ngồi chờ giao học phí mà thôi, vì giám định đồ cổ không phải là một quyển sách mà chỉ cần đọc qua vài đường là có thể tham gia, vì muốn có kinh nghiệm phải thông qua vô số lân xem xét và tích lũy, nếu đưa phong cách phát triển xí nghiệp vào ngành đồ cổ, tuyệt đối là không thể thực hiện được.</w:t>
      </w:r>
    </w:p>
    <w:p>
      <w:pPr>
        <w:pStyle w:val="BodyText"/>
      </w:pPr>
      <w:r>
        <w:t xml:space="preserve">- Món đồng xanh số 1, ông chủ Tại ra giá một trăm hai chục ngàn, còn ai ra giá nữa không?</w:t>
      </w:r>
    </w:p>
    <w:p>
      <w:pPr>
        <w:pStyle w:val="BodyText"/>
      </w:pPr>
      <w:r>
        <w:t xml:space="preserve">- Ông chủ Triệu ra giá một trăm hai mươi lăm ngàn, giám đốc Đỗ ra giá món đồng xanh thứ hai là một trăm mười ngàn, nhớ kỹ...</w:t>
      </w:r>
    </w:p>
    <w:p>
      <w:pPr>
        <w:pStyle w:val="BodyText"/>
      </w:pPr>
      <w:r>
        <w:t xml:space="preserve">- Dương thiếu gia, lúc này Dương thiếu gia ra giá món đồng xanh số bốn giá tám chục ngàn, những vật này vào thời Tây Chu chỉ có vương hầu mới được sử dụng, đây cũng là thứ biểu tượng cho quyền lợi, còn có bằng hữu nào ra giá nữa không? nguồn (.)</w:t>
      </w:r>
    </w:p>
    <w:p>
      <w:pPr>
        <w:pStyle w:val="BodyText"/>
      </w:pPr>
      <w:r>
        <w:t xml:space="preserve">Trang Duệ nghe được lời của Ma Cường mà thật sự cảm thấy gương mặt co rút lại, cái quái gì là vương hầu đã từng dùng qua? Chính là những món được làm giả ném xuống nhà xí cho xỉ màu thì đúng hơn, nếu mua về dùng nó làm dụng cụ uống rượu, nếu biết được sự thật thì chắc chắn sẽ tức ói máu.</w:t>
      </w:r>
    </w:p>
    <w:p>
      <w:pPr>
        <w:pStyle w:val="BodyText"/>
      </w:pPr>
      <w:r>
        <w:t xml:space="preserve">- Giám đốc Đỗ cũng vừa ý món đồng xanh số 4, ra gia bao nhiêu? Chín chục ngàn, tốt, giám đốc Đỗ đặt giá chín chuc ngàn ón đồng xanh số bốn.</w:t>
      </w:r>
    </w:p>
    <w:p>
      <w:pPr>
        <w:pStyle w:val="BodyText"/>
      </w:pPr>
      <w:r>
        <w:t xml:space="preserve">- Dương thiếu gia lại ra giá một trăm ngàn với món đồng xanh số bốn, Dương thiếu gia quả nhiên là mạnh tay, món đồng xanh số bốn một trăm ngàn lần thứ nhất...</w:t>
      </w:r>
    </w:p>
    <w:p>
      <w:pPr>
        <w:pStyle w:val="BodyText"/>
      </w:pPr>
      <w:r>
        <w:t xml:space="preserve">Dương Ba thật sự chẳng hiểu gì về những món đồng xanh kia, trong mắt hắn thì những món được bày trong viện bảo tàng cũng chẳn khác gì bán ngoài vỉa hè, hắn sở dĩ ra giá vì muốn thu hút lực chú ý của nhóm Âu Dương Quân, còn thật hay giả thì không cần quan tâm.</w:t>
      </w:r>
    </w:p>
    <w:p>
      <w:pPr>
        <w:pStyle w:val="BodyText"/>
      </w:pPr>
      <w:r>
        <w:t xml:space="preserve">Vì đồng xanh là những món không cho phép lưu thông, vì thế mà các ông chủ sau khi lên xem xét đều cho ra giá cao, chỉ có Trang Duệ và Kim Mập không lên tiếng, chỉ nhìn đám người kia tranh giành nhau mà thôi.</w:t>
      </w:r>
    </w:p>
    <w:p>
      <w:pPr>
        <w:pStyle w:val="BodyText"/>
      </w:pPr>
      <w:r>
        <w:t xml:space="preserve">Những sản phẩm kia quá vụng về, có lẽ là Kim Mập cũng nhìn ra vấn đề, lúc này hắn thật sự có tâm tình giống như Trang Duệ, hối hận vì đến chợ đen lần này, rõ ràng ông chủ chợ đen muốn mời mình ra làm người đứng đầu chịu sào.</w:t>
      </w:r>
    </w:p>
    <w:p>
      <w:pPr>
        <w:pStyle w:val="BodyText"/>
      </w:pPr>
      <w:r>
        <w:t xml:space="preserve">Ngoài Trang Duệ và Kim Mập thì còn có Âu Dương Quân không hiểu gì, bây giờ trong đại sảnh ngoài những người này thì đều rất nhiệt tình, bọn họ đều nghĩ rằng những vật phẩm bán trong chợ đen nay sẽ có tỷ lệ đồ thật cao hơn chợ đồ cổ Phan Gia Viên. Sau vài lượt đi dạo ở Phan Gia Viên, bọn họ cảm thấy mình đã xem qua nhiều vật phẩm, nghĩ rằng mình đã đến cấp đội cao, vì thế mới đến chợ đen tham gia đấu giá kiếm tinh phẩm.</w:t>
      </w:r>
    </w:p>
    <w:p>
      <w:pPr>
        <w:pStyle w:val="BodyText"/>
      </w:pPr>
      <w:r>
        <w:t xml:space="preserve">Nhưng những người này thật sự không ngờ ông chủ Đào Sơn trông có vẻ nho nhã của chợ đen này chình là người lập nghiệp từ chợ Lưu Ly Hán, thật sự là hiểu quá sâu về trò làm giả, chuyên môn làm thịt những người giàu mà không hiểu gì như thế này.</w:t>
      </w:r>
    </w:p>
    <w:p>
      <w:pPr>
        <w:pStyle w:val="BodyText"/>
      </w:pPr>
      <w:r>
        <w:t xml:space="preserve">- Trang Duệ, những món đồng xanh kia có phải là...</w:t>
      </w:r>
    </w:p>
    <w:p>
      <w:pPr>
        <w:pStyle w:val="BodyText"/>
      </w:pPr>
      <w:r>
        <w:t xml:space="preserve">Khi thấy Trang Duệ quay về và vẫn im lặng, Miêu Phỉ Phỉ thật sự phải lên tiếng hỏi kết quả.</w:t>
      </w:r>
    </w:p>
    <w:p>
      <w:pPr>
        <w:pStyle w:val="BodyText"/>
      </w:pPr>
      <w:r>
        <w:t xml:space="preserve">- Giả, không có gì là thật, không liên quan đến vụ án của các cô.</w:t>
      </w:r>
    </w:p>
    <w:p>
      <w:pPr>
        <w:pStyle w:val="BodyText"/>
      </w:pPr>
      <w:r>
        <w:t xml:space="preserve">Trang Duệ khẽ trả lời, Miêu Phỉ Phỉ chợt tỏ ra thất vọng, nàng nói:</w:t>
      </w:r>
    </w:p>
    <w:p>
      <w:pPr>
        <w:pStyle w:val="BodyText"/>
      </w:pPr>
      <w:r>
        <w:t xml:space="preserve">- Vậy chúng ta còn ở lại chỗ này sao?</w:t>
      </w:r>
    </w:p>
    <w:p>
      <w:pPr>
        <w:pStyle w:val="BodyText"/>
      </w:pPr>
      <w:r>
        <w:t xml:space="preserve">- Đi thôi, nơi này cũng không còn ý nghĩa gì nữa, để tôi chào hỏi Tứ ca...</w:t>
      </w:r>
    </w:p>
    <w:p>
      <w:pPr>
        <w:pStyle w:val="BodyText"/>
      </w:pPr>
      <w:r>
        <w:t xml:space="preserve">Trang Duệ không ngờ chợ đen thủ đô lại có quá nhiều hàng giả như vậy, còn không bằng một góc của chợ đen thảo nguyên, nếu tiếp tục ở lại chỗ này thì chẳng bằng đi ra chợ đồ cổ Phan Gia Viên để tìm kiếm. Tuy nơi đó nhiều hàng giả nhưng cũng không phải không có tinh phẩm, vì món gốm đen Long Sơn Hóa của hắn được mua ở một cửa hàng nhỏ trong Phan Gia Viên.</w:t>
      </w:r>
    </w:p>
    <w:p>
      <w:pPr>
        <w:pStyle w:val="BodyText"/>
      </w:pPr>
      <w:r>
        <w:t xml:space="preserve">- Tứ ca, đi thôi, chỗ này không có vật gì tốt, đừng lãng phí thời gian.</w:t>
      </w:r>
    </w:p>
    <w:p>
      <w:pPr>
        <w:pStyle w:val="BodyText"/>
      </w:pPr>
      <w:r>
        <w:t xml:space="preserve">Lúc này trong đại sảnh rất ồn ào, Trang Duệ tiến lên nói vài lời bên tai của Âu Dương Quân, cũng không sợ những người khác nghe được.</w:t>
      </w:r>
    </w:p>
    <w:p>
      <w:pPr>
        <w:pStyle w:val="BodyText"/>
      </w:pPr>
      <w:r>
        <w:t xml:space="preserve">- Đi? Sao lại đi? Không phải đang rất náo nhiệt à?</w:t>
      </w:r>
    </w:p>
    <w:p>
      <w:pPr>
        <w:pStyle w:val="BodyText"/>
      </w:pPr>
      <w:r>
        <w:t xml:space="preserve">Âu Dương Quân bây giờ cũng cảm thấy cao hứng bừng bừng, hắn thấy một nhóm người giành nhau vài món hàng giả, vì vậy mà không khỏi cảm thấy vui sướng. Có câu nói "sung sướng trên sự đau khổ của người khác", lúc này Âu Dương Quân thật sự là vui vẻ theo kiểu như vậy.</w:t>
      </w:r>
    </w:p>
    <w:p>
      <w:pPr>
        <w:pStyle w:val="BodyText"/>
      </w:pPr>
      <w:r>
        <w:t xml:space="preserve">- Những người này rãnh rổi không biết làm gì mà ném tiền đi, anh cũng không thanh nhàn như vậy chứ? Em nhớ hôm nay anh phải đi đón người mà?</w:t>
      </w:r>
    </w:p>
    <w:p>
      <w:pPr>
        <w:pStyle w:val="BodyText"/>
      </w:pPr>
      <w:r>
        <w:t xml:space="preserve">Trang Duệ muốn kéo cả Âu Dương Quân bỏ đi, vì nếu bản thân hắn đi một mình thì quá đột ngột.</w:t>
      </w:r>
    </w:p>
    <w:p>
      <w:pPr>
        <w:pStyle w:val="BodyText"/>
      </w:pPr>
      <w:r>
        <w:t xml:space="preserve">- Ôi, tiểu tử cậu thật sự biết uy hiếp người, được, sau này cậu phải mua cho tôi vài vật tốt, nếu không thì tôi sẽ đưa những thứ thấy trong tứ hợp viện của cậu về nhà.</w:t>
      </w:r>
    </w:p>
    <w:p>
      <w:pPr>
        <w:pStyle w:val="BodyText"/>
      </w:pPr>
      <w:r>
        <w:t xml:space="preserve">Âu Dương Quân cũng không sợ Trang Duệ sẽ quay lại tố cáo tội trạng của mình, dù bác hai đến tối mới đến nhưng những anh chị em họ khác đèu đã sớm lên máy bay, chẳng qua bọn họ cũng không phải công tác ở thủ đô nhưng đều có cơ quan thường trú ở nơi đây, không cần mình phải chạy đi đón.</w:t>
      </w:r>
    </w:p>
    <w:p>
      <w:pPr>
        <w:pStyle w:val="BodyText"/>
      </w:pPr>
      <w:r>
        <w:t xml:space="preserve">- Được rồi, sau này sẽ bớt chút thời gian đến Phan Gia Viên kéo về cho anh một xe gạch vụn ngói nát...</w:t>
      </w:r>
    </w:p>
    <w:p>
      <w:pPr>
        <w:pStyle w:val="BodyText"/>
      </w:pPr>
      <w:r>
        <w:t xml:space="preserve">Trang Duệ cũng không có nhiều thứ trên tay, ngoài món đồ sứ nơi chú Đức, còn có món đỉnh đồng xanh mua được trong hoạt động giám bảo ở Tế Nam, tất cả sẽ được hắn bỏ vào tầng ngầm, mà hắn sẽ liệt Âu Dương Quân vào trong danh sách những người không được vào trong tầng hầm.</w:t>
      </w:r>
    </w:p>
    <w:p>
      <w:pPr>
        <w:pStyle w:val="BodyText"/>
      </w:pPr>
      <w:r>
        <w:t xml:space="preserve">- Đi thôi.</w:t>
      </w:r>
    </w:p>
    <w:p>
      <w:pPr>
        <w:pStyle w:val="BodyText"/>
      </w:pPr>
      <w:r>
        <w:t xml:space="preserve">Âu Dương Quân bị Trang Duệ nói như vậy thì cảm thấy không nên tiếp tục ở lại chỗ này, hắn đứng lên nói với Đào Sơn:</w:t>
      </w:r>
    </w:p>
    <w:p>
      <w:pPr>
        <w:pStyle w:val="BodyText"/>
      </w:pPr>
      <w:r>
        <w:t xml:space="preserve">- Anh Đào, hôm nay quá bận rộn, lần sau sẽ đến ủng hộ anh, chúng tôi xin cáo từ trước...</w:t>
      </w:r>
    </w:p>
    <w:p>
      <w:pPr>
        <w:pStyle w:val="BodyText"/>
      </w:pPr>
      <w:r>
        <w:t xml:space="preserve">- Âu Dương tiên sinh sao không ở lại thêm một lúc nữa? Những món cất giữ hôm nay cũng không thiếu, hôm nào thu được vật tốt sẽ nhất định đưa đến cho anh thưởng ngoạn...</w:t>
      </w:r>
    </w:p>
    <w:p>
      <w:pPr>
        <w:pStyle w:val="BodyText"/>
      </w:pPr>
      <w:r>
        <w:t xml:space="preserve">Đào Sơn biết rõ mình đấu giá những thứ gì, ngay cả trình tự đấu giá đều được hắn tự mình quyết định, hắn biết rõ ngoài bức tranh "Quan Công Tượng" thì có chút giá trị, những thứ khác căn bản đều là do hắn nhờ người ta bỏ nhiều tâm sức làm ra, cũng vì muốn lừa gạt đám người này.</w:t>
      </w:r>
    </w:p>
    <w:p>
      <w:pPr>
        <w:pStyle w:val="BodyText"/>
      </w:pPr>
      <w:r>
        <w:t xml:space="preserve">Món bình sứ lúc nãy được Đào Sơn bỏ ra ba chục ngàn mời một vị cao thủ chế tạo ra, những món đồng xanh còn lại thì thật sự khá tương đồng với suy nghĩ của Trang Duệ, tuy không phải ném xuống nhà xí rồi lấy lên nhưng đã thả trong hố phân chuồng heo hơn nửa tháng, thật sự là hàng giả.</w:t>
      </w:r>
    </w:p>
    <w:p>
      <w:pPr>
        <w:pStyle w:val="BodyText"/>
      </w:pPr>
      <w:r>
        <w:t xml:space="preserve">Tất nhiên điều này chỉ có một mình Đào Sơn biết rõ, dù là nhóm người Ma Cường đều chẳng biết gì, bọn họ cũng không phải diễn viên chuyên nghiệp, nếu như thật sự phát sinh ra vấn đề thì chợ đen sẽ mất cả danh tiếng.</w:t>
      </w:r>
    </w:p>
    <w:p>
      <w:pPr>
        <w:pStyle w:val="BodyText"/>
      </w:pPr>
      <w:r>
        <w:t xml:space="preserve">Bây giờ thấy Âu Dương Quân đi thì Đào Sơn không khỏi thở dài một hơi, nếu vị này nhìn trúng món nào đó, muốn thu về, những ngày sau cho người giám định và biết được thật giả thì mình sẽ ăn hết.</w:t>
      </w:r>
    </w:p>
    <w:p>
      <w:pPr>
        <w:pStyle w:val="BodyText"/>
      </w:pPr>
      <w:r>
        <w:t xml:space="preserve">Có người thấy thế này sẽ tỏ ra nghi vấn, Đào Sơn không dám gạt Âu Dương Quân còn có thể hiểu, vì người ta không những có quyền mà còn có tiền, nhưng anh dám lừa gạt những ông chủ doanh nghiệp kia sao? Không sợ người ta đến làm loạn à?</w:t>
      </w:r>
    </w:p>
    <w:p>
      <w:pPr>
        <w:pStyle w:val="BodyText"/>
      </w:pPr>
      <w:r>
        <w:t xml:space="preserve">Đào Sơn thật sự không sợ những vấn đề này, vì quy củ mua bán đồ cổ đã quá rõ ràng, hơn nữa mua vật phẩm ở chợ đen cũng phải nhờ vào ánh mắt, mua được thứ tốt thì anh nhìn chuẩn, không thì giao học phí, đây là điều quá bình thường. Nếu anh mua phải đồ giả mà quay lại làm khó người bán, như vậy rõ ràng là anh sai, ví dụ như Cổ lão gia tử mua trúng phải hàng giả ở chợ đen cũng phải tự nhận xui xẻo.</w:t>
      </w:r>
    </w:p>
    <w:p>
      <w:pPr>
        <w:pStyle w:val="BodyText"/>
      </w:pPr>
      <w:r>
        <w:t xml:space="preserve">Có lẽ cũng có người nói Đào Sơn anh làm như vậy không phải là tự đập bảng hiệu của mình sao? Thật ra điều này cũng không có gì phải lo lắng, vì bọn họ phải giao học phí khi mua vật phẩm giả ở chợ đen là chuyện không nên tuyên dương, bọn họ đều là người có uy tín và danh dự, bọn họ nào để lộ ra vấn đề để mình bị gièm pha? Nhiều nhất là sau lần này sẽ không gian chợ đen như thế nữa.</w:t>
      </w:r>
    </w:p>
    <w:p>
      <w:pPr>
        <w:pStyle w:val="BodyText"/>
      </w:pPr>
      <w:r>
        <w:t xml:space="preserve">Nhưng ở Bắc Kinh này có quá nhiều ông chủ nhà giàu muốn học đòi văn vẻ, Đào Sơn thật sự có một danh sách dài những người cần mời, thậm chí số người đó chờ mười năm cũng còn chưa đến lượt mình, vì vậy căn bản không sợ không có người để lừa gạt.</w:t>
      </w:r>
    </w:p>
    <w:p>
      <w:pPr>
        <w:pStyle w:val="BodyText"/>
      </w:pPr>
      <w:r>
        <w:t xml:space="preserve">Nhìn vào những người tham gia đấu giá chợ đen hôm nay thì biết, rõ ràng là Đào Sơn muốn đám người đến đây phải giao học phí, ngoài Kim Mập thì thật sự không có ai là người nổi tiếng trong nghề, không ai là chuyên gia giám định. Có lẽ một người đủ tiêu chuẩn là Trang Duệ, nhưng Đào Sơn cũng coi đây là loại người ném tiến qua cửa sổ,a vì đối phương quá nhỏ tuổi, như vậy mà đã là chuyên gia ngọc thạch sao? Ai tin?</w:t>
      </w:r>
    </w:p>
    <w:p>
      <w:pPr>
        <w:pStyle w:val="BodyText"/>
      </w:pPr>
      <w:r>
        <w:t xml:space="preserve">Thứ tự đấu giá cũng được Đào Sơn tính toán rất kỹ, vật phẩm thứ nhất được đấu giá là tranh "Quan Công Tượng", thứ này là thật, hơn nữa giá cả ban đầu sẽ không cao, điều này làm cho đám người nghĩ rằng trong chợ đen sẽ toàn là thứ tốt, tạo ra ảo giác, làm cho người ta mất cảnh giác với những vật phẩm tiếp theo.</w:t>
      </w:r>
    </w:p>
    <w:p>
      <w:pPr>
        <w:pStyle w:val="BodyText"/>
      </w:pPr>
      <w:r>
        <w:t xml:space="preserve">Ví dụ như Kim Mập lúc vừa rồi thiếu chút nữa đã dính vào cái bẫy này, thiếu chút nữa đã thu vào bình sứ giả kia, nếu không phải là Dương Ba có nhiều tiền, thét giá chiếc bình sứ ba trăm ngàn, sợ rằng Kim Mập sẽ là người trả học phí.</w:t>
      </w:r>
    </w:p>
    <w:p>
      <w:pPr>
        <w:pStyle w:val="BodyText"/>
      </w:pPr>
      <w:r>
        <w:t xml:space="preserve">Những người mở chợ đen cũng không phải đơn giản như Trang Duệ nghĩ, vì lần này mở chợ đen chỉ là một ý nghĩ của Đào Sơn, nếu là những lần khác hắn sẽ đưa ra nửa vật thật nửa vật giả. Nếu nói về khả năng hiểu lòng người, Đào Sơn tuy không bằng tên mập ở Sơn Tây nhưng cũng là bậc thầy.</w:t>
      </w:r>
    </w:p>
    <w:p>
      <w:pPr>
        <w:pStyle w:val="BodyText"/>
      </w:pPr>
      <w:r>
        <w:t xml:space="preserve">- Cậu Trang, chúng ta cùng đi, hôm nay tôi cũng có rất nhiều chuyện cần làm...</w:t>
      </w:r>
    </w:p>
    <w:p>
      <w:pPr>
        <w:pStyle w:val="BodyText"/>
      </w:pPr>
      <w:r>
        <w:t xml:space="preserve">Khi thấy nhóm Trang Duệ sắp đi, Kim Mập cũng đứng lên, hắn đã không biết bao nhiêu lần tham gia đấu giá chợ đen, lúc bắt đầu hắn cũng không chú ý, nhưng bây giờ thì hắn đã hiểu, thì ra Đào Sơn chỉ muốn kéo mình đến để lợi dụng, hơn nữa chỉ là làm mồi nhử. Hắn thật sự cảm thấy hận ngứa răng với trò này của Đào Sơn.</w:t>
      </w:r>
    </w:p>
    <w:p>
      <w:pPr>
        <w:pStyle w:val="BodyText"/>
      </w:pPr>
      <w:r>
        <w:t xml:space="preserve">- Ôi, thầy Kim, còn rất nhiều vật tốt, anh không ở lại xem sao?</w:t>
      </w:r>
    </w:p>
    <w:p>
      <w:pPr>
        <w:pStyle w:val="BodyText"/>
      </w:pPr>
      <w:r>
        <w:t xml:space="preserve">Đào Sơn thấy Kim Mập sắp đi, vì vậy mà có hơi hoảng hốt, Âu Dương Quân và Trang Duệ đi rất phù hợp với ý hắn, nhưng nếu Kim Mập đi thì những món hàng giả về sau thật sự rất khó tìm được người kiểm chứng.</w:t>
      </w:r>
    </w:p>
    <w:p>
      <w:pPr>
        <w:pStyle w:val="BodyText"/>
      </w:pPr>
      <w:r>
        <w:t xml:space="preserve">- Ha ha, ông chủ Đào tất nhiên sẽ có nhiều vật tốt, sau này nếu có cơ hội thì sẽ nói sau...</w:t>
      </w:r>
    </w:p>
    <w:p>
      <w:pPr>
        <w:pStyle w:val="BodyText"/>
      </w:pPr>
      <w:r>
        <w:t xml:space="preserve">Kim Mập cười ha hả, chữ tốt trong lời nói của hắn là rất nặng, đừng nói là Đào Sơn, ngay cả những người trong đại sảnh cũng dùng ánh mát kinh nghi nhìn những vật trong tay mình mà trong lòng có chút bồn chồn. Đào Sơn cũng hiểu câu để sau này rồi nói của Kim Mập, đó chính là sẽ không có cơ hội cho lần sau, hắn biết những gì mình bố trí đã bị Kim Mập nhìn thấu, vì vậy mà xem hoàn toàn đắc tội với tên mập.</w:t>
      </w:r>
    </w:p>
    <w:p>
      <w:pPr>
        <w:pStyle w:val="BodyText"/>
      </w:pPr>
      <w:r>
        <w:t xml:space="preserve">- Được, được, sau này có thời gian sẽ mời thầy Kim uống trà, ngài đi thong thả nhé...</w:t>
      </w:r>
    </w:p>
    <w:p>
      <w:pPr>
        <w:pStyle w:val="BodyText"/>
      </w:pPr>
      <w:r>
        <w:t xml:space="preserve">Đào Sơn biết mình không thể tiếp tục giữ Kim Mập ở lại, vì vậy mà có ý nghĩ sau này sẽ bồi tội sau. Kim Mập không nói gì, chỉ cầm lấy bức tranh của Trang Duệ đi theo sau nhóm người Âu Dương Quân ra ngoài.</w:t>
      </w:r>
    </w:p>
    <w:p>
      <w:pPr>
        <w:pStyle w:val="BodyText"/>
      </w:pPr>
      <w:r>
        <w:t xml:space="preserve">Sau đó thì đám ông chủ các xí nghiệp trở nên cẩn thận hơn, bọn họ chỉ là không có kinh nghiệm chứ không ngốc, khi thấy Kim Mập đã đi thì cũng cảm thấy chợ đen này có vấn đề.</w:t>
      </w:r>
    </w:p>
    <w:p>
      <w:pPr>
        <w:pStyle w:val="Compact"/>
      </w:pPr>
      <w:r>
        <w:t xml:space="preserve">Những ông chủ này cũn không bỏ về, nhưng những vật phẩm tiếp theo dù cho Ma Cường có ba hoa thế nào thì bọn họ cũng phát huy đầy đủ khả năng kinh doanh của mình, hai bên không nâng giá, nếu những người nào thật sự thích món gì đó thì sẽ trả giá còn thấp hơn giá thành phẩm khi làm hàng giả, điều này làm cho Đào Sơn tức giận đến mức thiếu chút nữa ói máu.</w:t>
      </w:r>
      <w:r>
        <w:br w:type="textWrapping"/>
      </w:r>
      <w:r>
        <w:br w:type="textWrapping"/>
      </w:r>
    </w:p>
    <w:p>
      <w:pPr>
        <w:pStyle w:val="Heading2"/>
      </w:pPr>
      <w:bookmarkStart w:id="381" w:name="chương-359-người-mua-không-tinh-ranh-bằng-kẻ-bán"/>
      <w:bookmarkEnd w:id="381"/>
      <w:r>
        <w:t xml:space="preserve">359. Chương 359 : Người Mua Không Tinh Ranh Bằng Kẻ Bán</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359: Người mua không tinh ranh bằng kẻ bán</w:t>
      </w:r>
    </w:p>
    <w:p>
      <w:pPr>
        <w:pStyle w:val="BodyText"/>
      </w:pPr>
      <w:r>
        <w:t xml:space="preserve">Nhóm Dịch: Tepga</w:t>
      </w:r>
    </w:p>
    <w:p>
      <w:pPr>
        <w:pStyle w:val="BodyText"/>
      </w:pPr>
      <w:r>
        <w:t xml:space="preserve">Nguồn: Sưu Tầm</w:t>
      </w:r>
    </w:p>
    <w:p>
      <w:pPr>
        <w:pStyle w:val="BodyText"/>
      </w:pPr>
      <w:r>
        <w:t xml:space="preserve">Đám người Trang Duệ tất nhiên sẽ không biết những gì tiếp tục phát sinh vào sau này, sau khi tiến vào trong thang máy thì Kim Mập dùng giọng khó chịu nói với Trang Duệ:</w:t>
      </w:r>
    </w:p>
    <w:p>
      <w:pPr>
        <w:pStyle w:val="BodyText"/>
      </w:pPr>
      <w:r>
        <w:t xml:space="preserve">- Cậu Trang, món đồ sứ chắc chắn có vấn đề, sao cậu không nhắc nhở tôi một câu? Thiếu chút nữa đã làm tôi thu về bình sứ kia, bây giờ còn chưa nói ra vấn đề sao?</w:t>
      </w:r>
    </w:p>
    <w:p>
      <w:pPr>
        <w:pStyle w:val="BodyText"/>
      </w:pPr>
      <w:r>
        <w:t xml:space="preserve">Trong nghề đồ cổ, nếu anh nói thông thuộc mọi thứ thì chẳng khác nào không sâu về mọi thứ, Kim Mập là chuyên gia về thi họa, cũng hiểu về đồ sứ nhưng tuyệt đối không bằng những chuyên gia khác có vài chục năm kinh nghiệm về đồ sứ, vì thế bây giờ hắn tuy nghi ngờ bình sứ kia là hàng dựng nhưng thật sự không biết giả ở chỗ nào.</w:t>
      </w:r>
    </w:p>
    <w:p>
      <w:pPr>
        <w:pStyle w:val="BodyText"/>
      </w:pPr>
      <w:r>
        <w:t xml:space="preserve">Còn Trang Duệ khi đó cũng không nói lời nào, đó cũng là quy củ, điều này giống như đánh cờ vậy, không nên mở miệng chỉ điểm, giúp tên mập sẽ đắc tội với ông chủ chợ đen, vì vậy nếu không phải là bạn chí thân thì sẽ không lên tiếng trong những trường hợp như vậy.</w:t>
      </w:r>
    </w:p>
    <w:p>
      <w:pPr>
        <w:pStyle w:val="BodyText"/>
      </w:pPr>
      <w:r>
        <w:t xml:space="preserve">- Thầy Kim, anh sao lại nói như vậy được? Tôi có thể để anh bị hại sao? Thật sự là còn chưa kịp nhắc nhở anh thì thứ kia đã bị người ta mua mất rồi...</w:t>
      </w:r>
    </w:p>
    <w:p>
      <w:pPr>
        <w:pStyle w:val="BodyText"/>
      </w:pPr>
      <w:r>
        <w:t xml:space="preserve">Trang Duệ nói cũng là sự thật, hắn và Kim Mập vốn rất hợp duyên, hắn vốn muốn chỉ điểm cho đối phương vài câu, nhưng lúc đó hắn vừa đúng lúc đang nói vài lời với Âu Dương Quân và lúc đó bình sứ cũng bị Dương Ba đấu thắng với giá ba trăm ngàn, thật sự làm cho hắn không có cơ hội nói với Kim Mập. Lúc đó hắn không nói gì, mà rõ ràng trong rừng loại chim nào cũng có, còn có nhiều người thích đưa tiền cho kẻ khác.</w:t>
      </w:r>
    </w:p>
    <w:p>
      <w:pPr>
        <w:pStyle w:val="BodyText"/>
      </w:pPr>
      <w:r>
        <w:t xml:space="preserve">- Hì, là tôi trách oan cậu rồi, nhưng vật kia dù nhìn là men sứ hay tạo hình và màu sắc đều là Thanh Hoa chính thống, cậu sao có thể nhìn ra thứ đó là giả?</w:t>
      </w:r>
    </w:p>
    <w:p>
      <w:pPr>
        <w:pStyle w:val="BodyText"/>
      </w:pPr>
      <w:r>
        <w:t xml:space="preserve">Sau khi nghe được lời của Trang Duệ thì Kim Mập cũng bình thường trở lại, hắn cũng biết mình ra tay hơi gấp, trước sau chưa đến một phút đã nâng giá lên ba trăm ngàn. Việc này không thể trách Trang Duệ nhưng hắn vẫn rất hiếu kỳ, vẫn muốn chờ Trang Duệ giải tỏa nghi hoặc ình, ít nhất thì lần sau sẽ không dính vào trường hợp như vậy.</w:t>
      </w:r>
    </w:p>
    <w:p>
      <w:pPr>
        <w:pStyle w:val="BodyText"/>
      </w:pPr>
      <w:r>
        <w:t xml:space="preserve">- Hì hì, lạc khoản dưới đáy tất nhiên là thật, nhưng nếu thầy Kim mua về nhà thì cũng chỉ có thể muối dưa mà thôi, vài ba năm sau thì sẽ bục đáy ra...</w:t>
      </w:r>
    </w:p>
    <w:p>
      <w:pPr>
        <w:pStyle w:val="BodyText"/>
      </w:pPr>
      <w:r>
        <w:t xml:space="preserve">Trang Duệ nói làm cho Kim Mập chợt bừng tỉnh, vì thủ pháp xảo trá gán ghép như vậy không phải là không có, cũng có những bản thảo của đại danh gia thờ cổ gặp phải trường hợp như vậy, mà cũng thường xuyên có những người trong nghề bị lừa gạt.</w:t>
      </w:r>
    </w:p>
    <w:p>
      <w:pPr>
        <w:pStyle w:val="BodyText"/>
      </w:pPr>
      <w:r>
        <w:t xml:space="preserve">Có một ví dụ điển hình về trường hợp như vậy, nghe nói có một vị chuyên gia tên là Vương Nhất bán giúp người ta giám định mọt bức họa thời Tống, hắn cũng nhìn bức tranh theo thói quen, sau đó xác định tranh là thật, mà người nhờ hắn kiểm tra đã ra giá ua lại, nhưng không bao lâu sau có tin tức truyền ra, tranh là giả.</w:t>
      </w:r>
    </w:p>
    <w:p>
      <w:pPr>
        <w:pStyle w:val="BodyText"/>
      </w:pPr>
      <w:r>
        <w:t xml:space="preserve">Vương Nhất Bán tất nhiên sẽ cực kỳ tự tin, ngoài miệng thì liên tục nói không có khả năng, sau đó lại nói người kia đưa đến giám định một lần nữa. Lúc này Vương Nhất Bán chợt phát hiện một nửa thật một nửa giả, khi đó hắn thiếu chút nữa mà tức giận quá để rồi ngất xỉu.</w:t>
      </w:r>
    </w:p>
    <w:p>
      <w:pPr>
        <w:pStyle w:val="BodyText"/>
      </w:pPr>
      <w:r>
        <w:t xml:space="preserve">Sau này sự việc truyền ra ngoài, có người biết chuyện nói bức tranh thật đã gặp tình huống nào đó mà một nửa bị thiêu hủy. Một nhà sưu tầm đồ cổ giữ bức tranh này, trước đó hắn bỏ ra nhiều tiền để mua nó về, bây giờ bị cháy hết một nửa thì cũng không nở, vì thế mà chợt sinh ra ý nghĩ mới.</w:t>
      </w:r>
    </w:p>
    <w:p>
      <w:pPr>
        <w:pStyle w:val="BodyText"/>
      </w:pPr>
      <w:r>
        <w:t xml:space="preserve">Nhà sưu tầm này tìm một thợ thủ công tay nghề cao để dùng giấy thời Tống dán vào tạoi nên một bức tranh hoàn chỉnh, sau đó lại vẽ lên nửa bức tranh còn lại, sau đó bức tranh được đưa đến tay Vương Nhất Bán, được giám định là thật và bán ra với giá cao.</w:t>
      </w:r>
    </w:p>
    <w:p>
      <w:pPr>
        <w:pStyle w:val="BodyText"/>
      </w:pPr>
      <w:r>
        <w:t xml:space="preserve">Việc này lưu truyền rất lâu trong giới đồ cổ, dù là bây giơ thì cũng có nhiều người trong nghề biết về nó, vì vậy Kim Mập vừa nghe Trang Duệ nói như thế thì tâm tình cũng bình tĩnh trở lại. Thủ pháp làm giả kia cực kỳ khéo léo, đừng nói là chính mình, dù là chuyên gia giám định đồ sứ cũng khó thể nhìn rõ vấn đề chỉ trong vài phút cho được.</w:t>
      </w:r>
    </w:p>
    <w:p>
      <w:pPr>
        <w:pStyle w:val="BodyText"/>
      </w:pPr>
      <w:r>
        <w:t xml:space="preserve">- Trang Duệ, đồ sứ là giả, vậy bức tranh cậu mua có thể là giả không? Nếu không thì tôi thu nó với giá năm ngàn cho anh...</w:t>
      </w:r>
    </w:p>
    <w:p>
      <w:pPr>
        <w:pStyle w:val="BodyText"/>
      </w:pPr>
      <w:r>
        <w:t xml:space="preserve">Miêu Phỉ Phỉ ở bên cạnh có chút lo lắng, Trang Duệ đến giúp mình phá án, lại dùng tiền thật mua một bức tranh giả. Tuy trước nay nàng rất ít khi nói lý nhưng vẫn rất tốt với bạn bè, nàng cũng không muốn Trang Duệ chịu thiệt.</w:t>
      </w:r>
    </w:p>
    <w:p>
      <w:pPr>
        <w:pStyle w:val="BodyText"/>
      </w:pPr>
      <w:r>
        <w:t xml:space="preserve">- À, Ngũ Nhi, tranh này là cậu mua sao?</w:t>
      </w:r>
    </w:p>
    <w:p>
      <w:pPr>
        <w:pStyle w:val="BodyText"/>
      </w:pPr>
      <w:r>
        <w:t xml:space="preserve">Âu Dương Quân còn không biết bức tranh trong tay Kim Mập là của Trang Duệ, vì vậy mới mở miệng nói.</w:t>
      </w:r>
    </w:p>
    <w:p>
      <w:pPr>
        <w:pStyle w:val="BodyText"/>
      </w:pPr>
      <w:r>
        <w:t xml:space="preserve">- À, Miêu...Phỉ Phỉ...</w:t>
      </w:r>
    </w:p>
    <w:p>
      <w:pPr>
        <w:pStyle w:val="BodyText"/>
      </w:pPr>
      <w:r>
        <w:t xml:space="preserve">Trang Duệ thiếu chút nữa nói lên ba chữ cảnh sát Miêu trước mặt Kim Mập, may mà hắn phản ứng nhanh, tiếp tục nói:</w:t>
      </w:r>
    </w:p>
    <w:p>
      <w:pPr>
        <w:pStyle w:val="BodyText"/>
      </w:pPr>
      <w:r>
        <w:t xml:space="preserve">- Tranh này được làm ra vào thời Thanh, nhưng nó còn chưa xác định được là của ai làm ra, vì vậy em để cho thầy Kim đưa về xem xét, để xem là ai vẽ ra nó.</w:t>
      </w:r>
    </w:p>
    <w:p>
      <w:pPr>
        <w:pStyle w:val="BodyText"/>
      </w:pPr>
      <w:r>
        <w:t xml:space="preserve">- Vậy không phải là anh vẫn mua được hàng thật sao? Với một người gian thương như ông chủ chợ đen, sẽ mang hàng thật ra bán sao?</w:t>
      </w:r>
    </w:p>
    <w:p>
      <w:pPr>
        <w:pStyle w:val="BodyText"/>
      </w:pPr>
      <w:r>
        <w:t xml:space="preserve">Miêu Phỉ Phỉ thật sự khó hiểu, lần này dù không có bất kỳ thu hoạch gì nhưng ấn tượng của nàng với Đào Sơn vẫn rất ác liệt, nếu trong tay anh không có vật phẩm trộm từ mộ của vua Quắc Quốc thì rõ ràng là vụ án lại bế tắc.</w:t>
      </w:r>
    </w:p>
    <w:p>
      <w:pPr>
        <w:pStyle w:val="BodyText"/>
      </w:pPr>
      <w:r>
        <w:t xml:space="preserve">- Ha ha, Miêu tiểu thư, đó là thứ mà người ta dùng làm mồi để câu cá, như vậy thì những người trong cuộc sẽ nghĩ những món tiếp theo có giá tốt, tất nhiên sẽ vì nó mà bỏ ra chút tiền vốn. Chỉ là thủ đoạn của chợ đen này cũng không quá cao, bị Trang Duệ ăn hết mồi câu mà không mắc câu, nhưng người mở chợ đen cũng không có hại, bán ra những món sau đó đã sớm thu lại tiền bán mồi câu.</w:t>
      </w:r>
    </w:p>
    <w:p>
      <w:pPr>
        <w:pStyle w:val="BodyText"/>
      </w:pPr>
      <w:r>
        <w:t xml:space="preserve">Kim Mập coi như đã nghĩ thông, dù sao thì lần này hắn còn chưa có tổn thất gì, chuyến đi này còn được thấy một bình sứ dùng phương pháp ghép vào một mảnh vật phẩm là thật, coi như có thêm kinh nghiệm.</w:t>
      </w:r>
    </w:p>
    <w:p>
      <w:pPr>
        <w:pStyle w:val="BodyText"/>
      </w:pPr>
      <w:r>
        <w:t xml:space="preserve">- Còn không phải thủ đoạn cao sao? Ngay cả ngài cũng thiếu chút nũa đã bị hại.</w:t>
      </w:r>
    </w:p>
    <w:p>
      <w:pPr>
        <w:pStyle w:val="BodyText"/>
      </w:pPr>
      <w:r>
        <w:t xml:space="preserve">Miêu Phỉ Phỉ luôn là người sảng khoái, nàng nói lời làm cho Kim Mập dở khóc dở cười.</w:t>
      </w:r>
    </w:p>
    <w:p>
      <w:pPr>
        <w:pStyle w:val="BodyText"/>
      </w:pPr>
      <w:r>
        <w:t xml:space="preserve">Kim Mập thật sự khá lơ đểnh với lời nói của Miêu Phỉ Phỉ, hắn cười ha hả nói:</w:t>
      </w:r>
    </w:p>
    <w:p>
      <w:pPr>
        <w:pStyle w:val="BodyText"/>
      </w:pPr>
      <w:r>
        <w:t xml:space="preserve">- Tôi thì nào coi nó vào đâu, để tôi kể cho cô một câu chuyện, đó là người sưu tầm cổ vật thường thích xuống nông thôn đi dạo, vì nơi đó sẽ còn sót lại nhiều món cổ vật. Có một nhà sưu tầm đi xuống nông thôn mua hàng theo kiểu như vậy, đến đầu thôn người này gặp một ông lão đang bán mèo, chỉ sau giây lát thì nhà sưu tầm kia chợt phát hiện chiếc đĩa èo ăn là một món đồ cổ có giá trị rất cao.</w:t>
      </w:r>
    </w:p>
    <w:p>
      <w:pPr>
        <w:pStyle w:val="BodyText"/>
      </w:pPr>
      <w:r>
        <w:t xml:space="preserve">- Người kia chợt có ý nghĩ hay, vì không muốn cho ông lão phát hiện ra mà hắn mua toàn bộ năm con mèo của ông lão, trước khi đi còn ùng giọng lơ đãng nói: Tôi đã mua mèo của ông, mèo lại có thói quen ăn trên cái dĩa này, vì vậy ông nên tặng cho tôi cái dĩa này luôn.</w:t>
      </w:r>
    </w:p>
    <w:p>
      <w:pPr>
        <w:pStyle w:val="BodyText"/>
      </w:pPr>
      <w:r>
        <w:t xml:space="preserve">- Nhà sưu tầm nói xong thì muốn đưa tay cầm lấy cái dĩa, đúng lúc này ông lão chợt trợn mắt, sau đó nói ra một câu làm cho ai ai cũng phải sợ hãi: Đừng động vào nó, nhờ vào cái dĩa này mà tôi đã bán được tổng cộng năm mươi con mèo rồi đấy.</w:t>
      </w:r>
    </w:p>
    <w:p>
      <w:pPr>
        <w:pStyle w:val="BodyText"/>
      </w:pPr>
      <w:r>
        <w:t xml:space="preserve">- Hì hì, tiểu nha đầu, cô biết đấy, đến bây giờ đều là người mua không tinh ranh bằng kẻ bán, đừng nói là hôm nay không chịu thiệt, dù là chịu thiệt cũng có thêm kinh nghiệm.</w:t>
      </w:r>
    </w:p>
    <w:p>
      <w:pPr>
        <w:pStyle w:val="BodyText"/>
      </w:pPr>
      <w:r>
        <w:t xml:space="preserve">Âu Dương Quân cũng nghe ngóng rất thú vị, vì những chuyện trong ngành cổ vật này thật sự rất hấp dẫn người khác.</w:t>
      </w:r>
    </w:p>
    <w:p>
      <w:pPr>
        <w:pStyle w:val="BodyText"/>
      </w:pPr>
      <w:r>
        <w:t xml:space="preserve">- Được rồi, cậu Trang, tranh này chỉ khoảng vài ba ngày sau là sẽ giám định được, đến lúc đó tôi sẽ liên lạc với cậu.</w:t>
      </w:r>
    </w:p>
    <w:p>
      <w:pPr>
        <w:pStyle w:val="BodyText"/>
      </w:pPr>
      <w:r>
        <w:t xml:space="preserve">Mọi người vừa đi vừa nói thì đã đến cổng khách sạn, khi đến có xe đón, lúc này Kim Mập đi ra và trong lòng không thoải mái, vì thé không cần người của chợ đen đưa về, tự bắt taxi đi về.</w:t>
      </w:r>
    </w:p>
    <w:p>
      <w:pPr>
        <w:pStyle w:val="BodyText"/>
      </w:pPr>
      <w:r>
        <w:t xml:space="preserve">- Cảnh sát Miêu, cô đi đâu đây?</w:t>
      </w:r>
    </w:p>
    <w:p>
      <w:pPr>
        <w:pStyle w:val="BodyText"/>
      </w:pPr>
      <w:r>
        <w:t xml:space="preserve">Lúc không còn người nào thì Trang Duệ đưa mắt nhìn Miêu Phỉ Phỉ, Âu Dương Quân và Từ Tinh đều biết nghề nghiệp của Miêu Phỉ Phỉ, vì vậy cũng không có gì là kinh ngạc.</w:t>
      </w:r>
    </w:p>
    <w:p>
      <w:pPr>
        <w:pStyle w:val="BodyText"/>
      </w:pPr>
      <w:r>
        <w:t xml:space="preserve">- Tôi đi làm, ai rảnh rỗi như anh, tạm biệt...</w:t>
      </w:r>
    </w:p>
    <w:p>
      <w:pPr>
        <w:pStyle w:val="BodyText"/>
      </w:pPr>
      <w:r>
        <w:t xml:space="preserve">Cảnh sát Miêu coi như là người cẩn thận, sau khi lên tiếng với nhóm người Trang Duệ thì cũng không băng qua đường vào rong cục công an, nàng đi một vòng, lại vào trong cục công an từ một cửa hông.</w:t>
      </w:r>
    </w:p>
    <w:p>
      <w:pPr>
        <w:pStyle w:val="BodyText"/>
      </w:pPr>
      <w:r>
        <w:t xml:space="preserve">- Thế nào? Không nỡ để người ta đi à?</w:t>
      </w:r>
    </w:p>
    <w:p>
      <w:pPr>
        <w:pStyle w:val="BodyText"/>
      </w:pPr>
      <w:r>
        <w:t xml:space="preserve">Âu Dương Quân biết rõ Trang Duệ lo lắng tiểu nha đầu Miêu Phỉ Phỉ kia trực tiếp đi vào trong cục công an, sợ bị người của Đào Sơn phát hiện ra, vì vậy mà cố ý trêu ghẹo.</w:t>
      </w:r>
    </w:p>
    <w:p>
      <w:pPr>
        <w:pStyle w:val="BodyText"/>
      </w:pPr>
      <w:r>
        <w:t xml:space="preserve">- Được, anh đưa em đi với, em không đưa xe theo.</w:t>
      </w:r>
    </w:p>
    <w:p>
      <w:pPr>
        <w:pStyle w:val="Compact"/>
      </w:pPr>
      <w:r>
        <w:t xml:space="preserve">Khi thấy Từ Tinh chạy chiếc Audi của Âu Dương Quân từ bãi đậu xe đi ra, Trang Duệ mở cửa sau và ngồi lên không chút khách khí.</w:t>
      </w:r>
      <w:r>
        <w:br w:type="textWrapping"/>
      </w:r>
      <w:r>
        <w:br w:type="textWrapping"/>
      </w:r>
    </w:p>
    <w:p>
      <w:pPr>
        <w:pStyle w:val="Heading2"/>
      </w:pPr>
      <w:bookmarkStart w:id="382" w:name="chương-36-0-trung-thu-thượng"/>
      <w:bookmarkEnd w:id="382"/>
      <w:r>
        <w:t xml:space="preserve">360. Chương 36 0: Trung Thu (thượng)</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360: Trung thu (thượng)</w:t>
      </w:r>
    </w:p>
    <w:p>
      <w:pPr>
        <w:pStyle w:val="BodyText"/>
      </w:pPr>
      <w:r>
        <w:t xml:space="preserve">Nhóm Dịch: Tepga</w:t>
      </w:r>
    </w:p>
    <w:p>
      <w:pPr>
        <w:pStyle w:val="BodyText"/>
      </w:pPr>
      <w:r>
        <w:t xml:space="preserve">Nguồn: Sưu Tầm</w:t>
      </w:r>
    </w:p>
    <w:p>
      <w:pPr>
        <w:pStyle w:val="BodyText"/>
      </w:pPr>
      <w:r>
        <w:t xml:space="preserve">Âu Dương Quân cũng không muốn quay về Ngọc Tuyền Sơn sớm như vậy, sau khi lấy xe hắn thì Trang Duệ và Âu Dương Quân tách ra, Trang Duệ về tứ hợp viện cất rương tiền vài trăm ngàn vào trong tầng hầm, thứ này hắn cũng không tùy ý ném nó trên xe.</w:t>
      </w:r>
    </w:p>
    <w:p>
      <w:pPr>
        <w:pStyle w:val="BodyText"/>
      </w:pPr>
      <w:r>
        <w:t xml:space="preserve">Khi còn ở Trung Hải thì Trang Duệ đã từng nghe qua một câu chuyện như thế này, có hai người thấy bên trong chiếc Mercedes-Benz có năm đồng, vì vậy mà cầm gạch đập nát cửa kiếng chiếc xe để lấy năm đồng bên trong, điều này làm cho chủ nhân của chiếc xe dở khóc dở cười, nhưng nếu bắt hai người kia thì làm thế nào? Chỉ có thể tự mình đến công ty bảo hiểm bắt đền mà thôi.</w:t>
      </w:r>
    </w:p>
    <w:p>
      <w:pPr>
        <w:pStyle w:val="BodyText"/>
      </w:pPr>
      <w:r>
        <w:t xml:space="preserve">Sau khi cất tiền kỹ thì Trang Duệ chạy xe về Ngọc Tuyền Sơn, hôm nay những người trong gia tộc họ ngoại của mình đều đến, hắn bình thường chạy ngược chạy xuôi nhưng hôm nay cần ở lại bên cạnh mẹ, đây cũng là lời căn dặn của bà.</w:t>
      </w:r>
    </w:p>
    <w:p>
      <w:pPr>
        <w:pStyle w:val="BodyText"/>
      </w:pPr>
      <w:r>
        <w:t xml:space="preserve">- Thế nào mà nhiều xe như vậy?</w:t>
      </w:r>
    </w:p>
    <w:p>
      <w:pPr>
        <w:pStyle w:val="BodyText"/>
      </w:pPr>
      <w:r>
        <w:t xml:space="preserve">Trang Duệ đi đến một góc trước nhà ông ngoại, nơi đó có một khoảng đất trống, bình thường thì người đến đều dừng xe ở chỗ này, nhưng ngày bình thường cũng không có mấy chiếc xe đến đây, hôm nay lại có mười chiếc xe dừng lại, như vậy xe của Trang Duệ chỉ có thể dừng ở góc đường bên kia mà thôi.</w:t>
      </w:r>
    </w:p>
    <w:p>
      <w:pPr>
        <w:pStyle w:val="BodyText"/>
      </w:pPr>
      <w:r>
        <w:t xml:space="preserve">- Ủa, đại ca, sao anh lại đứng đây?</w:t>
      </w:r>
    </w:p>
    <w:p>
      <w:pPr>
        <w:pStyle w:val="BodyText"/>
      </w:pPr>
      <w:r>
        <w:t xml:space="preserve">Trang Duệ dừng xe lại và đi qua góc đường, hắn giương mắt thấy Âu Dương Lỗi đang đứng nơi cổng nhà, bên cạnh còn có một người đàn ông khoảng hơn ba mươi bảy tuổi, hai bên đang đứng trò chuyện.</w:t>
      </w:r>
    </w:p>
    <w:p>
      <w:pPr>
        <w:pStyle w:val="BodyText"/>
      </w:pPr>
      <w:r>
        <w:t xml:space="preserve">- Tiểu đệ, cậu đã về rồi à? Đây là Nhị ca của cậu, là Âu Dương Long, hai bên làm quen với nhau đi.</w:t>
      </w:r>
    </w:p>
    <w:p>
      <w:pPr>
        <w:pStyle w:val="BodyText"/>
      </w:pPr>
      <w:r>
        <w:t xml:space="preserve">Âu Dương Lỗi thấy Trang Duệ đến thì ngoắc lại nói.</w:t>
      </w:r>
    </w:p>
    <w:p>
      <w:pPr>
        <w:pStyle w:val="BodyText"/>
      </w:pPr>
      <w:r>
        <w:t xml:space="preserve">- Chào Nhị ca, em còn tưởng đến tối mọi người mới đến.</w:t>
      </w:r>
    </w:p>
    <w:p>
      <w:pPr>
        <w:pStyle w:val="BodyText"/>
      </w:pPr>
      <w:r>
        <w:t xml:space="preserve">Trang Duệ tiến lên bắt chuyện, tướng mạo của vị Nhị ca này khá giống với Âu Dương Lỗi, có lẽ là gien di truyền của ông nội là tương đối mạnh, tướng mạo của Trang Duệ lại giống như mẹ mình, vì vậy mà đứng cùng những người anh em họ này thật sự giống hệt như anh em ruột.</w:t>
      </w:r>
    </w:p>
    <w:p>
      <w:pPr>
        <w:pStyle w:val="BodyText"/>
      </w:pPr>
      <w:r>
        <w:t xml:space="preserve">- Đây là Trang Duệ con của cô cô sao? Vừa rồi mới cùng đại ca nhắc đến cậu, rất tốt, còn trẻ mà đã tạo nên một sản nghiệp lớn, thật sự mạnh hơn các anh đây nhiều.</w:t>
      </w:r>
    </w:p>
    <w:p>
      <w:pPr>
        <w:pStyle w:val="BodyText"/>
      </w:pPr>
      <w:r>
        <w:t xml:space="preserve">Âu Dương Long thật sự có thái độ vô cùng thân mật với Trang Duệ, điều này cũng không liên quan đến lễ gặp mặt cô cô vừa rồi. Trước khi đến thì Âu Dương Long biết cô cô những năm qua đều chưa về nhà mẹ đẻ, nghe nói rất nghèo khó, không ngờ rằng vừa gặp mặt đã tặng cho vợ mình một món trang sức có giá cả trăm ngàn, cũng làm cho Âu Dương Long không dám khinh thường.</w:t>
      </w:r>
    </w:p>
    <w:p>
      <w:pPr>
        <w:pStyle w:val="BodyText"/>
      </w:pPr>
      <w:r>
        <w:t xml:space="preserve">- Nhị ca cũng đừng chọc em, các vị đại ca bây giờ đều đã đảm đương một vùng, đến lúc có chuyện phải quan tâm đến em nhiều hơn mới được.</w:t>
      </w:r>
    </w:p>
    <w:p>
      <w:pPr>
        <w:pStyle w:val="BodyText"/>
      </w:pPr>
      <w:r>
        <w:t xml:space="preserve">Trang Duệ biết rõ Âu Dương Long là chủ tịch một thành phố ở phương Nam, mới hơn ba mươi đã là chủ tịch thành phố, thật sự trong nước cũng không có nhiều người được như vậy. Tất nhiên điều này cũng có liên quan đến bác hai là bố của Âu Dương Long, vì lão đang nhận chức phó bí thư tỉnh ủy ở tỉnh hàng xóm.</w:t>
      </w:r>
    </w:p>
    <w:p>
      <w:pPr>
        <w:pStyle w:val="BodyText"/>
      </w:pPr>
      <w:r>
        <w:t xml:space="preserve">Gia tộc Âu Dương có thể nói là cành lá sum xuê, thế hệ của Âu Dương Chấn Vũ có ba anh em, chuyện Âu Dương Chấn Hoa năm nay tiến vào trung ương sau đại hội đảng xem như đã được quyết định.</w:t>
      </w:r>
    </w:p>
    <w:p>
      <w:pPr>
        <w:pStyle w:val="BodyText"/>
      </w:pPr>
      <w:r>
        <w:t xml:space="preserve">Người anh thứ hai là Âu Dương Chấn Sơn so ra kém hơn một chút với đại ca và em trai Âu Dương Chấn Vũ, nhưng lão cũng đã nhận chức ở một tỉnh phương Nam hơn chục năm, xem như tạo nên một vùng căn cứ cho gia tộc. Dù Âu Dương Chấn Sơn chỉ là cấp phó, nhưng đó cũng là hy sinh cho gia tộc, dù sao thì lợi ích cũng không thể tập trung vào trong một gia tộc.</w:t>
      </w:r>
    </w:p>
    <w:p>
      <w:pPr>
        <w:pStyle w:val="BodyText"/>
      </w:pPr>
      <w:r>
        <w:t xml:space="preserve">Âu Dương Chấn Vũ thì không cần nói, năm nay mới năm mươi bảy tuổi, dựa theo cấp bậc thì có thể công tác đến năm sáu mươi lăm, vì vậy mà cũng có hy vọng tiến thêm một bước.</w:t>
      </w:r>
    </w:p>
    <w:p>
      <w:pPr>
        <w:pStyle w:val="BodyText"/>
      </w:pPr>
      <w:r>
        <w:t xml:space="preserve">Âu Dương Chấn Hoa chỉ có một con trai là Âu Dương Lỗi, Âu Dương Chấn Sơn thì có hai con trai, ngoài Âu Dương Lỗi là con cả, còn có đứa con thứ hai là Âu Dương Lộ, cũng là người đi theo con đường làm quan, bây giờ đang là thường ủy thị ủy, phó bí thư thị ủy ở một thành phố vùng Tây Bắc. Ngoài Âu Dương Quân thì gia tộc Âu Dương hầu như đều làm quan.</w:t>
      </w:r>
    </w:p>
    <w:p>
      <w:pPr>
        <w:pStyle w:val="BodyText"/>
      </w:pPr>
      <w:r>
        <w:t xml:space="preserve">- Vừa rồi anh nghe đại ca nói vài tháng trước cậu có đến tham gia hội chợ phỉ thúy ở thành phố Bình Châu, lần sau nếu đến đó thì nhớ liên lạc với Nhị ca đây đấy nhé?</w:t>
      </w:r>
    </w:p>
    <w:p>
      <w:pPr>
        <w:pStyle w:val="BodyText"/>
      </w:pPr>
      <w:r>
        <w:t xml:space="preserve">Thành phố mà Âu Dương Long nhận chức không cách quá xa Bình Châu, nó là thành phố kinh tế, muốn quan tâm đến Trang Duệ một chút là rất dễ dàng. Thành phố có xây dựng nhiều khu dân cư, tất nhiên phần tốt phải để cho anh em của mình.</w:t>
      </w:r>
    </w:p>
    <w:p>
      <w:pPr>
        <w:pStyle w:val="BodyText"/>
      </w:pPr>
      <w:r>
        <w:t xml:space="preserve">Có người thấy như vậy sẽ sinh ra khó chịu, nhưng đó cũng là sự thật, vì trong thời điển hiện tại thật sự khó thể nào kiếm ra một người công chính vô tư, tiền mà Âu Dương Quân dùng để đầu tư không phải là lợi nhuận lấy ra từ những cuộc mua bán đầu cơ trục lợi trước đó sao?</w:t>
      </w:r>
    </w:p>
    <w:p>
      <w:pPr>
        <w:pStyle w:val="BodyText"/>
      </w:pPr>
      <w:r>
        <w:t xml:space="preserve">- Cám ơn Nhị ca, đúng rồi, sao hôm nay có nhiều xe đến đây như vậy? Cũng không sợ quấy rầy ông ngoại nghĩ ngơi sao?</w:t>
      </w:r>
    </w:p>
    <w:p>
      <w:pPr>
        <w:pStyle w:val="BodyText"/>
      </w:pPr>
      <w:r>
        <w:t xml:space="preserve">Trang Duệ thật sự không quá chú trọng vào lời nói của Âu Dương Long, mình dựa vào bản lĩnh để kiếm tiền, cũng không cần phải dính vào những chuyện như vậy.</w:t>
      </w:r>
    </w:p>
    <w:p>
      <w:pPr>
        <w:pStyle w:val="BodyText"/>
      </w:pPr>
      <w:r>
        <w:t xml:space="preserve">- À, hàng năm đều là như vậy, ngày lễ tết có nhiều người đến thăm ông, trước kia vì sức khỏe của ông không tốt nên chỉ đến thăm rồi đi nhưng bây giờ đã có thể trò chuyện vài câu, vì vậy mà có nhiều xe như vậy...</w:t>
      </w:r>
    </w:p>
    <w:p>
      <w:pPr>
        <w:pStyle w:val="BodyText"/>
      </w:pPr>
      <w:r>
        <w:t xml:space="preserve">Âu Dương Lỗi vừa nói chuyện vừa chép miệng với bên trong sân, Trang Duệ đưa đầu nhìn, quả nhiên có hơn mười người ở bên trong.</w:t>
      </w:r>
    </w:p>
    <w:p>
      <w:pPr>
        <w:pStyle w:val="BodyText"/>
      </w:pPr>
      <w:r>
        <w:t xml:space="preserve">Điều làm Trang Duệ giật mình chính là có bảy người mặc quân phục, cấp bậc trên vai thấp nhất là trung tướng, có hai thượng tướng, bọn họ đứng đó với tư thế thẳng tắp, giống như binh lính chuẩn bị tiếp kiến thủ trưởng vậy.</w:t>
      </w:r>
    </w:p>
    <w:p>
      <w:pPr>
        <w:pStyle w:val="BodyText"/>
      </w:pPr>
      <w:r>
        <w:t xml:space="preserve">Trang Duệ lúc này xem như hiểu vì sao hai anh em Âu Dương Lỗi phải đứng ngoài này, vì bọn họ là cháu nội của ông cụ, hơn nữa với thân phận của bọn họ cũng chỉ có thể đứng đây đón khách mới không thất lễ, nếu không cũng chẳng thể nào cho ông cụ ra đây đón khách.</w:t>
      </w:r>
    </w:p>
    <w:p>
      <w:pPr>
        <w:pStyle w:val="BodyText"/>
      </w:pPr>
      <w:r>
        <w:t xml:space="preserve">- Anh Tạ, sức khỏe của thủ trưởng thế nào?</w:t>
      </w:r>
    </w:p>
    <w:p>
      <w:pPr>
        <w:pStyle w:val="BodyText"/>
      </w:pPr>
      <w:r>
        <w:t xml:space="preserve">Lúc này cửa phòng của ông cụ mở ra, một người quân hàm trung tướng đi ra, các vị tướng quân ở bên ngoài tiến lên vây quanh hỏi.</w:t>
      </w:r>
    </w:p>
    <w:p>
      <w:pPr>
        <w:pStyle w:val="BodyText"/>
      </w:pPr>
      <w:r>
        <w:t xml:space="preserve">- Sức khỏe của thủ trưởng rất tốt, tư lệnh Phương, anh vào đi, vừa rồi thủ trưởng đã nói đến lượt anh...</w:t>
      </w:r>
    </w:p>
    <w:p>
      <w:pPr>
        <w:pStyle w:val="BodyText"/>
      </w:pPr>
      <w:r>
        <w:t xml:space="preserve">Vị trung tướng họ Tạ kia lên tiếng với một vị thượng tướng. xem tại</w:t>
      </w:r>
    </w:p>
    <w:p>
      <w:pPr>
        <w:pStyle w:val="BodyText"/>
      </w:pPr>
      <w:r>
        <w:t xml:space="preserve">- Thủ trưởng nói gì về tôi?</w:t>
      </w:r>
    </w:p>
    <w:p>
      <w:pPr>
        <w:pStyle w:val="BodyText"/>
      </w:pPr>
      <w:r>
        <w:t xml:space="preserve">Tư lệnh Phương có chút cẳng thẳng, nhưng lúc này thật sự không ai dám chê cười, vì đứng trước mặt Âu Dương lão gia tử, dù bọn họ chức vị có cao đến đâu cũng không dám làm loạn.</w:t>
      </w:r>
    </w:p>
    <w:p>
      <w:pPr>
        <w:pStyle w:val="BodyText"/>
      </w:pPr>
      <w:r>
        <w:t xml:space="preserve">- Thủ trưởng nói năm ngoái anh không cho ông uống rượu, vì vậy muốn dạy bảo anh một trận...</w:t>
      </w:r>
    </w:p>
    <w:p>
      <w:pPr>
        <w:pStyle w:val="BodyText"/>
      </w:pPr>
      <w:r>
        <w:t xml:space="preserve">Tạ Trung khẽ hạ thấp âm thanh rồi nói, gương mặt rất vui vẻ.</w:t>
      </w:r>
    </w:p>
    <w:p>
      <w:pPr>
        <w:pStyle w:val="BodyText"/>
      </w:pPr>
      <w:r>
        <w:t xml:space="preserve">- Cảm ơn anh Tạ, dám ỷ vào vị trí thư ký riêng của thủ trưởng vài năm mà dám nói lời đùa giỡn với tôi, sau này sẽ quay lại tính sổ anh sau.</w:t>
      </w:r>
    </w:p>
    <w:p>
      <w:pPr>
        <w:pStyle w:val="BodyText"/>
      </w:pPr>
      <w:r>
        <w:t xml:space="preserve">Tư lệnh Phương cười mắng một câu, sau đó sửa sang lại quân phục, bước vào trong phòng.</w:t>
      </w:r>
    </w:p>
    <w:p>
      <w:pPr>
        <w:pStyle w:val="BodyText"/>
      </w:pPr>
      <w:r>
        <w:t xml:space="preserve">- Người vừa đi ra chúng ta gọi là chú Tạ, khi ông nội nhận chức trở lại vào năm xưa thì người này làm thư ký riêng, bây giờ đã là phó tư lệnh một quân khu...</w:t>
      </w:r>
    </w:p>
    <w:p>
      <w:pPr>
        <w:pStyle w:val="BodyText"/>
      </w:pPr>
      <w:r>
        <w:t xml:space="preserve">Âu Dương Lỗi thấy Trang Duệ dùng ánh mắt kinh ngạc nhìn đám tướng quân trong sân thì mở miệng giải thích, nhưng khí nói lời này thì Âu Dương Lỗi cũng kohnog ý thức được thân phận của mình đã không quá thấp hơn so với Tạ Trung.</w:t>
      </w:r>
    </w:p>
    <w:p>
      <w:pPr>
        <w:pStyle w:val="BodyText"/>
      </w:pPr>
      <w:r>
        <w:t xml:space="preserve">- Tiểu Lỗi, mới vài năm không gặp mà cậu đã coi chú Tạ là người xa lạ rồi sao?</w:t>
      </w:r>
    </w:p>
    <w:p>
      <w:pPr>
        <w:pStyle w:val="BodyText"/>
      </w:pPr>
      <w:r>
        <w:t xml:space="preserve">Âu Dương Lỗi đang nói chuyện với Trang Duệ thì Tạ Trung bên kia đã đi đến, sau đó lão vỗ một tay lên vai Âu Dương Lỗi rồi tiếp tục:</w:t>
      </w:r>
    </w:p>
    <w:p>
      <w:pPr>
        <w:pStyle w:val="BodyText"/>
      </w:pPr>
      <w:r>
        <w:t xml:space="preserve">- Rất tốt, tiểu tử tốt, từ nhỏ đã biết cậu là người phù hợp quân ngũ, nếu tiếp tục phát triển thêm vài năm, sợ rằng sẽ là thủ trưởng của chú Tạ mất.</w:t>
      </w:r>
    </w:p>
    <w:p>
      <w:pPr>
        <w:pStyle w:val="BodyText"/>
      </w:pPr>
      <w:r>
        <w:t xml:space="preserve">- Chú Tạ, chú cũng đừng nói như vậy, cháu dù là thế nào thì cũng là một tiểu tử xấu xa từ nhỏ chạy trước chạy sau bên chân chú.</w:t>
      </w:r>
    </w:p>
    <w:p>
      <w:pPr>
        <w:pStyle w:val="BodyText"/>
      </w:pPr>
      <w:r>
        <w:t xml:space="preserve">Âu Dương Lỗi nói lơi làm cho Tạ Trung rất vui vẻ, sau đó Tạ Trung kéo Âu Dương Lỗi vào trong sân cùng trò chuyện với các vị tướng quân ở bên trong.</w:t>
      </w:r>
    </w:p>
    <w:p>
      <w:pPr>
        <w:pStyle w:val="BodyText"/>
      </w:pPr>
      <w:r>
        <w:t xml:space="preserve">- Tiểu đệ, cậu vừa về, nên vào phòng nghỉ ngơi, cô cô đều ở bên trong.</w:t>
      </w:r>
    </w:p>
    <w:p>
      <w:pPr>
        <w:pStyle w:val="BodyText"/>
      </w:pPr>
      <w:r>
        <w:t xml:space="preserve">Lúc này phía bên kia lại xuất hiện bốn năm người, Âu Dương Long biết Trang Duệ không có kinh nghiệm đón khách, vì vậy mà khẽ nói một câu rồi tiến lên chào đón.</w:t>
      </w:r>
    </w:p>
    <w:p>
      <w:pPr>
        <w:pStyle w:val="BodyText"/>
      </w:pPr>
      <w:r>
        <w:t xml:space="preserve">Trang Duệ về phòng mình, trong lòng có chút rung động, trước kia hắn chỉ xem ông ngoại là một cụ già, nhiều lắm cũng chỉ là một người còn có chút danh tiếng mà thôi.</w:t>
      </w:r>
    </w:p>
    <w:p>
      <w:pPr>
        <w:pStyle w:val="BodyText"/>
      </w:pPr>
      <w:r>
        <w:t xml:space="preserve">Nhưng hôm nay Trang Duệ thấy tình huống như vậy thì mới thật sự hiểu ra, hổ già thì cũng có uy phong của hổ, vẫn có thể thét một câu chấn động núi rừng. Trang Duệ thấy mỗi khi thời sự đều có các vị lãnh đạo đến thăm hỏi đồng chí lão thành, mỗi lần đều nói các vị là tài phú của đất nước, bây giờ Trang Duệ càng hiểu rõ sâu thêm một chút, trước kia mình chỉ nhìn được mặt ngoài của vấn đề mà thôi.</w:t>
      </w:r>
    </w:p>
    <w:p>
      <w:pPr>
        <w:pStyle w:val="BodyText"/>
      </w:pPr>
      <w:r>
        <w:t xml:space="preserve">- Ôi, Bạch Sư, đừng làm rộn, ngày mai chúng ta quay về tứ hợp viện...</w:t>
      </w:r>
    </w:p>
    <w:p>
      <w:pPr>
        <w:pStyle w:val="BodyText"/>
      </w:pPr>
      <w:r>
        <w:t xml:space="preserve">Hôm nay trong nhà có nhiều người, Âu Dương Uyển sợ Bạch Sư dọa người khác nên nhốt vào trong phòng Trang Duệ, bây giờ thấy Trang Duệ đi về thì hưng phấn lao đến, thiếu chút nữa đã dùng lưỡi lau sạch mặt cho Trang Duệ.</w:t>
      </w:r>
    </w:p>
    <w:p>
      <w:pPr>
        <w:pStyle w:val="BodyText"/>
      </w:pPr>
      <w:r>
        <w:t xml:space="preserve">Trang Duệ trấn an Tiểu Bạch Sư, sau đó hắn đi đến phòng của mẹ, nơi đây cũng rất náo nhiệt, có thêm vài chị dâu và chị gái đã xuất giá, khi nhìn thấy Trang Duệ đều líu ríu lên tiếng muốn giới thiệu đối tượng, điều này làm hắn đỏ mặt tía tai chạy trối chết.</w:t>
      </w:r>
    </w:p>
    <w:p>
      <w:pPr>
        <w:pStyle w:val="BodyText"/>
      </w:pPr>
      <w:r>
        <w:t xml:space="preserve">- Này, Huyên Băng, trung thu vui vẻ nhé.</w:t>
      </w:r>
    </w:p>
    <w:p>
      <w:pPr>
        <w:pStyle w:val="BodyText"/>
      </w:pPr>
      <w:r>
        <w:t xml:space="preserve">Trang Duệ về phòng tránh nạn, hắn nghĩ muốn gọi điện cho Tần Huyên Băng, đúng lúc điện thoại vang lên, thì ra là Tần Huyên Băng gọi điện thoại đến trước.</w:t>
      </w:r>
    </w:p>
    <w:p>
      <w:pPr>
        <w:pStyle w:val="BodyText"/>
      </w:pPr>
      <w:r>
        <w:t xml:space="preserve">- Trung thu vui vẻ, này Trang Duệ, có nhớ em không?</w:t>
      </w:r>
    </w:p>
    <w:p>
      <w:pPr>
        <w:pStyle w:val="BodyText"/>
      </w:pPr>
      <w:r>
        <w:t xml:space="preserve">Không biết có phải vì bị khí tức ở nước ngoài ảnh hưởng hay không mà nửa năm qua nàng gọi điện thoại về và câu hỏi đầu tiên với Trang Duệ lúc nào cũng là như thế, bộ dạng lãnh đạm trước kia đã không còn.</w:t>
      </w:r>
    </w:p>
    <w:p>
      <w:pPr>
        <w:pStyle w:val="BodyText"/>
      </w:pPr>
      <w:r>
        <w:t xml:space="preserve">- Nhớ, nếu em không trở lại thì các vị chị dâu và chị gái thật sự đóng gói bán anh đi mất...</w:t>
      </w:r>
    </w:p>
    <w:p>
      <w:pPr>
        <w:pStyle w:val="BodyText"/>
      </w:pPr>
      <w:r>
        <w:t xml:space="preserve">Trang Duệ nghĩ đến tình huống vừa rồi mà thật sự cảm thấy không rét mà run.</w:t>
      </w:r>
    </w:p>
    <w:p>
      <w:pPr>
        <w:pStyle w:val="BodyText"/>
      </w:pPr>
      <w:r>
        <w:t xml:space="preserve">- Anh không biết đến nước Anh thăm em sao? Em...Em cũng nhớ anh...</w:t>
      </w:r>
    </w:p>
    <w:p>
      <w:pPr>
        <w:pStyle w:val="BodyText"/>
      </w:pPr>
      <w:r>
        <w:t xml:space="preserve">Tần Huyên Băng ở đầu dây bên kia nói xong thì gương mặt không khỏi đỏ ửng.</w:t>
      </w:r>
    </w:p>
    <w:p>
      <w:pPr>
        <w:pStyle w:val="BodyText"/>
      </w:pPr>
      <w:r>
        <w:t xml:space="preserve">- Được, qua tết trung thu anh sẽ đến nước Anh.</w:t>
      </w:r>
    </w:p>
    <w:p>
      <w:pPr>
        <w:pStyle w:val="Compact"/>
      </w:pPr>
      <w:r>
        <w:t xml:space="preserve">Trang Duệ lúc này cũng nóng lòng như lửa đốt, tuy hai người trước nay chỉ bày tỏ tình cảm qua điện thoại nhưng rõ ràng là nước xa không cứu được lửa gần, sau khi nghe được ám hiệu của Tần Huyên Băng thì hắn thật sự hận không thể mọc cánh bay đến bên cạnh nàng.</w:t>
      </w:r>
      <w:r>
        <w:br w:type="textWrapping"/>
      </w:r>
      <w:r>
        <w:br w:type="textWrapping"/>
      </w:r>
    </w:p>
    <w:p>
      <w:pPr>
        <w:pStyle w:val="Heading2"/>
      </w:pPr>
      <w:bookmarkStart w:id="383" w:name="chương-361-trung-thu-hạ"/>
      <w:bookmarkEnd w:id="383"/>
      <w:r>
        <w:t xml:space="preserve">361. Chương 361 : Trung Thu (hạ)</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361: Trung thu (hạ)</w:t>
      </w:r>
    </w:p>
    <w:p>
      <w:pPr>
        <w:pStyle w:val="BodyText"/>
      </w:pPr>
      <w:r>
        <w:t xml:space="preserve">Nhóm Dịch: Tepga</w:t>
      </w:r>
    </w:p>
    <w:p>
      <w:pPr>
        <w:pStyle w:val="BodyText"/>
      </w:pPr>
      <w:r>
        <w:t xml:space="preserve">Nguồn: Sưu Tầm</w:t>
      </w:r>
    </w:p>
    <w:p>
      <w:pPr>
        <w:pStyle w:val="BodyText"/>
      </w:pPr>
      <w:r>
        <w:t xml:space="preserve">- Trang Duệ, bây giờ em không còn ở nước Anh.</w:t>
      </w:r>
    </w:p>
    <w:p>
      <w:pPr>
        <w:pStyle w:val="BodyText"/>
      </w:pPr>
      <w:r>
        <w:t xml:space="preserve">Trong điện thoại truyền ra âm thanh của Tần Huyên Băng, Trang Duệ nghe được vậy mà có chút sững sờ, hắn tiện đà nói:</w:t>
      </w:r>
    </w:p>
    <w:p>
      <w:pPr>
        <w:pStyle w:val="BodyText"/>
      </w:pPr>
      <w:r>
        <w:t xml:space="preserve">- Em đã về rồi à? Em đang ở trong nội địa sao?</w:t>
      </w:r>
    </w:p>
    <w:p>
      <w:pPr>
        <w:pStyle w:val="BodyText"/>
      </w:pPr>
      <w:r>
        <w:t xml:space="preserve">Nhưng Trang Duệ nghĩ lại và thấy nếu Tần Huyên Băng có về sẽ ở Hongkong, tết trung thu sao lại chạy vào nội địa? Vì thế mà hắn thật sự có chút uể oải.</w:t>
      </w:r>
    </w:p>
    <w:p>
      <w:pPr>
        <w:pStyle w:val="BodyText"/>
      </w:pPr>
      <w:r>
        <w:t xml:space="preserve">Quả nhiên trong điện thoại truyền ra âm thânh của Tần Huyên Băng:</w:t>
      </w:r>
    </w:p>
    <w:p>
      <w:pPr>
        <w:pStyle w:val="BodyText"/>
      </w:pPr>
      <w:r>
        <w:t xml:space="preserve">- Em đang ở Hongkong, Trang Duệ, mỗi lần đều là em đến gặp anh, anh không đến gặp em sao?</w:t>
      </w:r>
    </w:p>
    <w:p>
      <w:pPr>
        <w:pStyle w:val="BodyText"/>
      </w:pPr>
      <w:r>
        <w:t xml:space="preserve">Trang Duệ cảm thấy nóng mặt, Tần Huyên Băng nói không sai, chính mình hình như còn chưa đủ chủ động, đừng nói là ở Hongkong, dù là ở nước Anh thì cũng không quá xa, chỉ cần ngủ một giấc trên máy bay là xong.</w:t>
      </w:r>
    </w:p>
    <w:p>
      <w:pPr>
        <w:pStyle w:val="BodyText"/>
      </w:pPr>
      <w:r>
        <w:t xml:space="preserve">- Được, Huyên Băng, qua tết trung thu anh sẽ lập tức đến Hongkong, em tạm thời chưa đi ngay chứ?</w:t>
      </w:r>
    </w:p>
    <w:p>
      <w:pPr>
        <w:pStyle w:val="BodyText"/>
      </w:pPr>
      <w:r>
        <w:t xml:space="preserve">Trang Duệ coi như đã có quyết định, cuộc sống của mình là do mình sắp xếp, hạnh phúc của mình là do mình theo đuổi, tuy đã nửa năm qua đã làm quen được nhiều cô gái khác, nhưng trong lòng hắn vẫn coi Tần Huyên Băng là quan trọng nhất.</w:t>
      </w:r>
    </w:p>
    <w:p>
      <w:pPr>
        <w:pStyle w:val="BodyText"/>
      </w:pPr>
      <w:r>
        <w:t xml:space="preserve">Hai bên bắt đầu kết bạn từ quán trà ở Bành Thành, Tần Huyên Băng từ cao ngạo lãnh đạm đến dịu dàng êm ái, quá trình này thật sự làm cho Trang Duệ sinh ra cảm giác đầy tự hào, chinh phục, không sai, chính là chinh phục, hắn đã chinh phục được trái tim của một người phụ nữ, chắc chắn cũng muốn chinh phục cơ thể của nàng.</w:t>
      </w:r>
    </w:p>
    <w:p>
      <w:pPr>
        <w:pStyle w:val="BodyText"/>
      </w:pPr>
      <w:r>
        <w:t xml:space="preserve">Trang Duệ nghĩ đến đây mà không khỏi cảm thấy nóng lòng, con bà nó, đợi đến khi mình kết thúc cuộc sống xử nam thì nhất định sẽ thông cáo cho cả thế giới biết, không, như vậy là quá khoa trương, chỉ cần gọi điện thoại cho Lưu Xuyên là được. Mà nghĩ lại cũng không có gì để nói, vì tên kia đã không thuần khiết cách đây vài năm rồi.</w:t>
      </w:r>
    </w:p>
    <w:p>
      <w:pPr>
        <w:pStyle w:val="BodyText"/>
      </w:pPr>
      <w:r>
        <w:t xml:space="preserve">- Em còn ở Hongkong nửa tháng, sau đó sẽ sang Anh, Trang Duệ, anh xác đinj có thể đến sao?</w:t>
      </w:r>
    </w:p>
    <w:p>
      <w:pPr>
        <w:pStyle w:val="BodyText"/>
      </w:pPr>
      <w:r>
        <w:t xml:space="preserve">Tần Huyên Băng nói bằng lời tràn đầy chờ mong, sau hành trình Tây Tạng lần trước thì nàng cũng cảm thấy đứng bên cạnh Trang Duệ chợt sinh ra cảm giác an toàn mà không ai có thể mang đến cho nàng, thật sự là vì cha mẹ trước nay quá bận rộn nên làm nàng thiếu thốn nhất chính là cảm giác này.</w:t>
      </w:r>
    </w:p>
    <w:p>
      <w:pPr>
        <w:pStyle w:val="BodyText"/>
      </w:pPr>
      <w:r>
        <w:t xml:space="preserve">Tần Huyên Băng không biết nó có phải là tình yêu hay không, nhưng ngoài ngươi thân thì trong lòng nàng chỉ có một người đàn ông như Trang Duệ mà thôi.</w:t>
      </w:r>
    </w:p>
    <w:p>
      <w:pPr>
        <w:pStyle w:val="BodyText"/>
      </w:pPr>
      <w:r>
        <w:t xml:space="preserve">- Có thể, ngày mai, không, là ngày kia, anh nhất định sẽ đến Hongkong.</w:t>
      </w:r>
    </w:p>
    <w:p>
      <w:pPr>
        <w:pStyle w:val="BodyText"/>
      </w:pPr>
      <w:r>
        <w:t xml:space="preserve">Trang Duệ dùng giọng không chút do dự nói, sang Hongkong hìh như cũng phải làm vài thủ tục gì đó, vì vậy mà Trang Duệ mới kéo dài thêm một ngày, việc lo thủ tục sẽ để cho Âu Dương Quân xử lý, có lẽ một ngày là sẽ đủ.</w:t>
      </w:r>
    </w:p>
    <w:p>
      <w:pPr>
        <w:pStyle w:val="BodyText"/>
      </w:pPr>
      <w:r>
        <w:t xml:space="preserve">- Được, em chờ anh.</w:t>
      </w:r>
    </w:p>
    <w:p>
      <w:pPr>
        <w:pStyle w:val="BodyText"/>
      </w:pPr>
      <w:r>
        <w:t xml:space="preserve">Tần Huyên Băng nghe được lời của Trang Duệ thì cảm thấy trái tim chợt gia tốc hẳn lên, nàng vội vàng cúp điện thoại rồi ngồi ngây người trong phòng, cũng không nghe được âm thanh gọi xuống ăn cơm của mẹ.</w:t>
      </w:r>
    </w:p>
    <w:p>
      <w:pPr>
        <w:pStyle w:val="BodyText"/>
      </w:pPr>
      <w:r>
        <w:t xml:space="preserve">- Tiểu đệ, cậu đang cười ngây ngốc cái gì vậy?</w:t>
      </w:r>
    </w:p>
    <w:p>
      <w:pPr>
        <w:pStyle w:val="BodyText"/>
      </w:pPr>
      <w:r>
        <w:t xml:space="preserve">Trong nhà ăn, mọi người ngồi xuống bàn lớn dùng cơm, chỉ là Trang Duệ có chút mất tập trung, hắn cầm bánh bao nhìn một lúc lâu, thật sự sững sốt không bỏ vào miệng, mà Trang Mẫn thấy em trai ngây ngốc như vậy cũng không nhịn được.</w:t>
      </w:r>
    </w:p>
    <w:p>
      <w:pPr>
        <w:pStyle w:val="BodyText"/>
      </w:pPr>
      <w:r>
        <w:t xml:space="preserve">- À, không, em đang dùng cơm mà.</w:t>
      </w:r>
    </w:p>
    <w:p>
      <w:pPr>
        <w:pStyle w:val="BodyText"/>
      </w:pPr>
      <w:r>
        <w:t xml:space="preserve">Trang Duệ chợt sững sờ, sau đó hắn cắn vào bánh báo một cái thật mạnh, động tác kia thật sự là giấu đầu hở đuôi.</w:t>
      </w:r>
    </w:p>
    <w:p>
      <w:pPr>
        <w:pStyle w:val="BodyText"/>
      </w:pPr>
      <w:r>
        <w:t xml:space="preserve">- Tiểu đệ nghe nói chúng tôi muốn giới thiệu bạn gái, vì vậy mà vui vẻ ngây ngô rồi sao?</w:t>
      </w:r>
    </w:p>
    <w:p>
      <w:pPr>
        <w:pStyle w:val="BodyText"/>
      </w:pPr>
      <w:r>
        <w:t xml:space="preserve">Người vừa lên tiếng chính là chị họ nhà bác cả, nàng được gả cho cháu của một vị chiến hữu của ông nội, dù là đám cưới chính trị nhưng hai bên có yêu thương trước khi kết hôn, quan hệ rất hòa hợp. Bên kia cũng là đại gia tộc, cũng là cành lá sum xuê, có nhiều cháu gái lớn, vì vậy mà nàng là một người vừa rồi nóng lòng muốn giới thiệu bạn gái cho Trang Duệ nhất.</w:t>
      </w:r>
    </w:p>
    <w:p>
      <w:pPr>
        <w:pStyle w:val="BodyText"/>
      </w:pPr>
      <w:r>
        <w:t xml:space="preserve">- Chị Hồng, cũng đừng chọc em nữa, em đã nói mình có bạn gái rồi, ngày mốt em sẽ đến Hongkong, sau này sẽ đưa người về ọi người nhìn.</w:t>
      </w:r>
    </w:p>
    <w:p>
      <w:pPr>
        <w:pStyle w:val="BodyText"/>
      </w:pPr>
      <w:r>
        <w:t xml:space="preserve">Trang Duệ thật sự không chịu được sự phiền nhiễu của những bà mối kia, hắn dứt khoát nói cho rõ ràng, đợi đến khi mình đưa Tần Huyên Băng về, các chị sẽ biết thế nào là danh môn thục nữ, những người kia sẽ không đáng được bày ra mặt bàn.</w:t>
      </w:r>
    </w:p>
    <w:p>
      <w:pPr>
        <w:pStyle w:val="BodyText"/>
      </w:pPr>
      <w:r>
        <w:t xml:space="preserve">Nhưng từ nhỏ Trang Duệ chỉ ăn tết trung thu với mẹ va chị gái, cả nhà chỉ có ba người và rất quạnh quẽ, bây giờ nàng chợt có nhiều thân nhân, tuy thân phận không giống nhưng cũng là sự quan tâm đến từ người thân trong gia đình, cũng làm cho Trang Duệ cảm thấy ấm áp trong lòng.</w:t>
      </w:r>
    </w:p>
    <w:p>
      <w:pPr>
        <w:pStyle w:val="BodyText"/>
      </w:pPr>
      <w:r>
        <w:t xml:space="preserve">- Tiểu Duệ, con muốn đến Hongkong sao?</w:t>
      </w:r>
    </w:p>
    <w:p>
      <w:pPr>
        <w:pStyle w:val="BodyText"/>
      </w:pPr>
      <w:r>
        <w:t xml:space="preserve">Âu Dương Uyển nghe vậy mà có hơi nhíu mày, nhưng sau đó lại nói:</w:t>
      </w:r>
    </w:p>
    <w:p>
      <w:pPr>
        <w:pStyle w:val="BodyText"/>
      </w:pPr>
      <w:r>
        <w:t xml:space="preserve">- Cũng tốt, thay mẹ nói lời thăm hỏi người nhà của Tần Huyên Băng, nếu cô ấy có thời gian thì đến Bắc Kinh ở lại vài ngày.</w:t>
      </w:r>
    </w:p>
    <w:p>
      <w:pPr>
        <w:pStyle w:val="BodyText"/>
      </w:pPr>
      <w:r>
        <w:t xml:space="preserve">Âu Dương Uyển biết con mình thuộc hạng người có chủ kiến, hắn đã quyết định điều gì thì căn bản khó thể nào thay đổi được. Bà cũng là người trước kia bị quấy nhiễu trên phương diện tình cảm, vì thế cũng không muốn can dự sâu vào chuyện tình cảm của con trai.</w:t>
      </w:r>
    </w:p>
    <w:p>
      <w:pPr>
        <w:pStyle w:val="BodyText"/>
      </w:pPr>
      <w:r>
        <w:t xml:space="preserve">Tất nhiên cũng có vấn đề, đó là các bà mẹ đều xem con mình như của riêng, không nỡ giao cho con dâu, vì đó mà mâu thuẫn giữa mẹ chồng và con dâu chợt phát sinh, Âu Dương Uyển cũng không có loại giác ngộ này.</w:t>
      </w:r>
    </w:p>
    <w:p>
      <w:pPr>
        <w:pStyle w:val="BodyText"/>
      </w:pPr>
      <w:r>
        <w:t xml:space="preserve">- À, đúng rồi, mẹ, chị Hồng, sau tết trung thu thì mọi người nên đến ở lại trong tứ hợp viện của con một thời gian chứ? Vì tứ hợp viện cần có người ở để có nhân khí, để lâu không có ai ở cũng không tốt.</w:t>
      </w:r>
    </w:p>
    <w:p>
      <w:pPr>
        <w:pStyle w:val="BodyText"/>
      </w:pPr>
      <w:r>
        <w:t xml:space="preserve">Trang Duệ chợt nghĩ đến vấn đề này, vì thế mà thừa dịp mọi người có mặt đông đủ để nói ra.</w:t>
      </w:r>
    </w:p>
    <w:p>
      <w:pPr>
        <w:pStyle w:val="BodyText"/>
      </w:pPr>
      <w:r>
        <w:t xml:space="preserve">- Được, đại ca, anh đến thương lượng với nhóm cảnh vệ xem thế nào, nếu không thì đưa cả ông nội sang cho vui.</w:t>
      </w:r>
    </w:p>
    <w:p>
      <w:pPr>
        <w:pStyle w:val="BodyText"/>
      </w:pPr>
      <w:r>
        <w:t xml:space="preserve">Âu Dương Hồng đã sớm nghe Tưởng Dĩnh nói Trang Duệ có Trang Duệ có tứ hợp viện rất lớn, cũng muốn đến xem thế nào, nhưng muốn đưa ông nội đi thì có hơi khó khăn, vì ông cụ nếu di chuyển sẽ phải có cả lực lượng bảo về và bác sĩ theo sau.</w:t>
      </w:r>
    </w:p>
    <w:p>
      <w:pPr>
        <w:pStyle w:val="BodyText"/>
      </w:pPr>
      <w:r>
        <w:t xml:space="preserve">- À, ngày mai anh sẽ cho người của cục cảnh vệ đến xem xét khu nha của Tiểu Duệ, nếu như có thể thực hiện được, sẽ cho hai ông bà vào đó ở trong một thời gian ngắn, thay đổi hoàn cảnh cũng tốt hơn cho hai cụ.</w:t>
      </w:r>
    </w:p>
    <w:p>
      <w:pPr>
        <w:pStyle w:val="BodyText"/>
      </w:pPr>
      <w:r>
        <w:t xml:space="preserve">Âu Dương Lỗi khẽ gật đầu, hắn bớt chút thời gian ào dùng cơm, vì Lão Tam cũng đã đến, lúc này đang cùng Âu Dương Long tiếp khách bên ngoài, hắn chỉ ăn một chút và sau đó ra thay cho hai người em vào dùng cơm.</w:t>
      </w:r>
    </w:p>
    <w:p>
      <w:pPr>
        <w:pStyle w:val="BodyText"/>
      </w:pPr>
      <w:r>
        <w:t xml:space="preserve">Lão Tam nhà Âu Dương chính là Âu Dương Lộ, nghe nói bây giờ cũng đặc biệt chạy từ bên ngoài vè, nghe nói sắp tới sẽ ở lại Bắc Kinh một thời gian.</w:t>
      </w:r>
    </w:p>
    <w:p>
      <w:pPr>
        <w:pStyle w:val="BodyText"/>
      </w:pPr>
      <w:r>
        <w:t xml:space="preserve">Khu nhà huyên náo mãi đến đêm, sau đó mới chậm rãi yên ắng trở lại, lúc này ông cụ đang ngồi trong sân, đang nhìn con cháu cười nói vui vẻ. Bà cụ không có mặt ở đây, bà đang bận rộn dưới nhà bếp, đang xem đám con cháu bận việc, nếu không phải bà còn đang trong giai đoạn chăm sóc đặc biệt, sợ rằng đã cùng tham gia giúp một tay rồi.</w:t>
      </w:r>
    </w:p>
    <w:p>
      <w:pPr>
        <w:pStyle w:val="BodyText"/>
      </w:pPr>
      <w:r>
        <w:t xml:space="preserve">Ông cụ tuy cả ngày gặp mặt người nhưng chỉ nói vài lời, phần lớn là người đến dâng lễ vật rồi cáo từ, không phải người nào đến cũng được gặp ông cụ. Hôm nay ông cụ được gặp lại bộ hạ cũ thì tâm tình cũng rất vui sướng và thoải mái, tất nhiên lão không biết cứ sau khi đi ngủ lại được Trang Duệ dùng linh khí trợ giúp chải chuốt cơ thể.</w:t>
      </w:r>
    </w:p>
    <w:p>
      <w:pPr>
        <w:pStyle w:val="BodyText"/>
      </w:pPr>
      <w:r>
        <w:t xml:space="preserve">Bên ngoài sân truyền đến tiếng huyên náo, Trang Duệ đưa mắt nhìn, thì ra một nhóm người đi vào, có mang theo cả máy quay.</w:t>
      </w:r>
    </w:p>
    <w:p>
      <w:pPr>
        <w:pStyle w:val="BodyText"/>
      </w:pPr>
      <w:r>
        <w:t xml:space="preserve">- Bố, đồng chí Chính Quốc đến thăm.</w:t>
      </w:r>
    </w:p>
    <w:p>
      <w:pPr>
        <w:pStyle w:val="BodyText"/>
      </w:pPr>
      <w:r>
        <w:t xml:space="preserve">Đi sau một vị lãnh đạo mà nhân dân cả nước đều biết chính là một người có bộ dạng giống như Âu Dương Chấn Vũ, người này tiến lên gọi ông cụ là bố, lúc này Trang Duệ mới hiểu, có lẽ đây là bác cả sắp được tiến vào trong hàng ngũ cán bộ lãnh đạo trung ương.</w:t>
      </w:r>
    </w:p>
    <w:p>
      <w:pPr>
        <w:pStyle w:val="BodyText"/>
      </w:pPr>
      <w:r>
        <w:t xml:space="preserve">Ông cụ lúc này đã đứng lên tiếp nhận lời thăm hỏi ân cần của lãnh đạo, sau khi khách khí nói vài câu thì đồng chí Chính Quốc kia cáo từ, dù sao thì trong Ngọc Tuyền Sơn này cũng có nhiều cán bộ lão thành cần thăm hỏi, cũng mất không ít thời gian.</w:t>
      </w:r>
    </w:p>
    <w:p>
      <w:pPr>
        <w:pStyle w:val="BodyText"/>
      </w:pPr>
      <w:r>
        <w:t xml:space="preserve">- Chấn Hoa, chúte nữa vào phòng bố có chút chuyện.</w:t>
      </w:r>
    </w:p>
    <w:p>
      <w:pPr>
        <w:pStyle w:val="Compact"/>
      </w:pPr>
      <w:r>
        <w:t xml:space="preserve">Ông cụ thấy con lớn đi vào thì không nói gì thêm, lão đứng lên, cơ thể hơi run được nhân viên dìu vào trong phòng. Lão biết con trai lớn của mình có quan hệ tốt với con gái út Âu Dương Uyển, vì vậy lão muốn để lại không gian cho bọn họ có thể trò chuyện với nhau, tất nhiên lão cũng sợ conn trai nhắc lại chuyện năm xưa, mình cũng không nhịn được.</w:t>
      </w:r>
      <w:r>
        <w:br w:type="textWrapping"/>
      </w:r>
      <w:r>
        <w:br w:type="textWrapping"/>
      </w:r>
    </w:p>
    <w:p>
      <w:pPr>
        <w:pStyle w:val="Heading2"/>
      </w:pPr>
      <w:bookmarkStart w:id="384" w:name="chương-362-hongkong-1"/>
      <w:bookmarkEnd w:id="384"/>
      <w:r>
        <w:t xml:space="preserve">362. Chương 362 : Hongkong (1)</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362: Hongkong (1)</w:t>
      </w:r>
    </w:p>
    <w:p>
      <w:pPr>
        <w:pStyle w:val="BodyText"/>
      </w:pPr>
      <w:r>
        <w:t xml:space="preserve">Nhóm Dịch: Tepga</w:t>
      </w:r>
    </w:p>
    <w:p>
      <w:pPr>
        <w:pStyle w:val="BodyText"/>
      </w:pPr>
      <w:r>
        <w:t xml:space="preserve">Nguồn: Sưu Tầm</w:t>
      </w:r>
    </w:p>
    <w:p>
      <w:pPr>
        <w:pStyle w:val="BodyText"/>
      </w:pPr>
      <w:r>
        <w:t xml:space="preserve">- Em gái, em cũng già đi rồi...</w:t>
      </w:r>
    </w:p>
    <w:p>
      <w:pPr>
        <w:pStyle w:val="BodyText"/>
      </w:pPr>
      <w:r>
        <w:t xml:space="preserve">Sau khi tiễn chân đám người kia đi, Âu Dương Chấn Hoa đi đến bên cạnh Âu Dương Uyển, dùng bàn tay vuốt mái tóc đã có hơi pha sương của bà, bóng dáng cô em gái út nghịch ngợm năm xưa chợt ùa về trong ký ức.</w:t>
      </w:r>
    </w:p>
    <w:p>
      <w:pPr>
        <w:pStyle w:val="BodyText"/>
      </w:pPr>
      <w:r>
        <w:t xml:space="preserve">Vài chục năm qua đi trong nháy mắt, một thiếu nữ khờ dại năm xưa bây giờ đã có mái tóc hoa râm, điều này làm cho Âu Dương Chấn Hoa đau lòng, đồng thời cũng rất thổn thức.</w:t>
      </w:r>
    </w:p>
    <w:p>
      <w:pPr>
        <w:pStyle w:val="BodyText"/>
      </w:pPr>
      <w:r>
        <w:t xml:space="preserve">- Đại ca, thật sự...Thật sự xin lỗi anh...</w:t>
      </w:r>
    </w:p>
    <w:p>
      <w:pPr>
        <w:pStyle w:val="BodyText"/>
      </w:pPr>
      <w:r>
        <w:t xml:space="preserve">Âu Dương Uyển nhìn thấy người anh cả trước nay luôn yêu thương mình hết lòng mà cũng nghẹn ngào, nước mắt không tự chủ được đã chảy dài.</w:t>
      </w:r>
    </w:p>
    <w:p>
      <w:pPr>
        <w:pStyle w:val="BodyText"/>
      </w:pPr>
      <w:r>
        <w:t xml:space="preserve">Âu Dương Chấn Vũ lớn hơn Âu Dương Uyển cả chục tuổi, từ nhỏ rất chiều chuộng em gái, cực kỳ sủng nịnh. Anh cả như cha, bây giờ cách xa hai mươi năm mới gặp lại, Âu Dương Uyển hầu như cũng rất kích động, lệ rơi đầy mặt.</w:t>
      </w:r>
    </w:p>
    <w:p>
      <w:pPr>
        <w:pStyle w:val="BodyText"/>
      </w:pPr>
      <w:r>
        <w:t xml:space="preserve">- Nha đầu ngốc, cái gì mà xin lỗi, đại ca không thể quan tâm chăm sóc em gái mới thật sự có lỗi. À, anh nhớ em chưa từng bao giờ khóc, bây giờ đã làm bà ngoại rồi, cũng đừng làm tụi nhỏ chê cười...</w:t>
      </w:r>
    </w:p>
    <w:p>
      <w:pPr>
        <w:pStyle w:val="BodyText"/>
      </w:pPr>
      <w:r>
        <w:t xml:space="preserve">Âu Dương Chấn Hoa vỗ vào vai của em gái, tỏ ý bảo nàng ngồi xuống nói chuyện, lúc này đã sớm có người đặt ghế xuống bên cạnh Âu Dương Uyển.</w:t>
      </w:r>
    </w:p>
    <w:p>
      <w:pPr>
        <w:pStyle w:val="BodyText"/>
      </w:pPr>
      <w:r>
        <w:t xml:space="preserve">- Bà ngoại vui mới khóc, có đúng không ạ?</w:t>
      </w:r>
    </w:p>
    <w:p>
      <w:pPr>
        <w:pStyle w:val="BodyText"/>
      </w:pPr>
      <w:r>
        <w:t xml:space="preserve">Tiểu Niếp Niếp nãy giờ đang ở trong lòng Âu Dương Uyển chợt mở miệng nói rất khẽ, lần trước bà khóc và nói cho nó biết điều này, vì vậy mà nó luôn khắc ghi trong lòng.</w:t>
      </w:r>
    </w:p>
    <w:p>
      <w:pPr>
        <w:pStyle w:val="BodyText"/>
      </w:pPr>
      <w:r>
        <w:t xml:space="preserve">- Đúng, nha đầu thông minh...</w:t>
      </w:r>
    </w:p>
    <w:p>
      <w:pPr>
        <w:pStyle w:val="BodyText"/>
      </w:pPr>
      <w:r>
        <w:t xml:space="preserve">Âu Dương Chấn Hoa ngồi xuống ghế rồi ôm lấy Tiểu Niếp Niếp vào lòng, sau đó lão đưa mắt nhìn đám con cháu ở trong sân nói:</w:t>
      </w:r>
    </w:p>
    <w:p>
      <w:pPr>
        <w:pStyle w:val="BodyText"/>
      </w:pPr>
      <w:r>
        <w:t xml:space="preserve">- Cô cô cũng không cần tôi giới thiệu nhiều, tôi tin tưởng mọi người đều biết nhưng cũng nên nhớ cho kỹ, nếu để cho tôi biết ai không tôn trọng Uyển Nhi, đừng trách tôi không nể mặt.</w:t>
      </w:r>
    </w:p>
    <w:p>
      <w:pPr>
        <w:pStyle w:val="BodyText"/>
      </w:pPr>
      <w:r>
        <w:t xml:space="preserve">Âu Dương Chấn Hoa nói làm cho đám con cháu trong sân yên lặng không dám hé răng nói nửa lời, sau ông cụ thì Âu Dương Chấn Hoa thật sự là một nhân vật đầu lĩnh của gia tộc Âu Dương, lời nói của lão thật sự là không ai không nghe, mà địa vị của Âu Dương Uyển cũng chợt nâng lên cao.</w:t>
      </w:r>
    </w:p>
    <w:p>
      <w:pPr>
        <w:pStyle w:val="BodyText"/>
      </w:pPr>
      <w:r>
        <w:t xml:space="preserve">Những cô cháu dâu của Âu Dương tiếp nhận lễ vật của Âu Dương Uyển, bọn họ đều có biểu hiện tôn trọng cô cô nhưng trong lòng dù sao cũng có vài phần khinh thường, dù sao thì nhà mẹ đẻ của bọn họ cũng có gia thế hiển hách, mà Âu Dương Uyển thì chồng đã qua đời, bây giờ về nhà mẹ đẻ, không khỏi làm cho người ta sinh ra cảm giác ăn nhờ ở đậu.</w:t>
      </w:r>
    </w:p>
    <w:p>
      <w:pPr>
        <w:pStyle w:val="BodyText"/>
      </w:pPr>
      <w:r>
        <w:t xml:space="preserve">Nhưng bây giờ sau khi mọi người nghe được lời của Âu Dương Chấn Hoa thì thái độ của mọi người với Âu Dương Uyển chợt chuyển biến khác biệt, rõ ràng nếu nói lời nào không tốt và làm cho Âu Dương Uyển không thoải mái thì Âu Dương Chấn Hoa sẽ không nể mặt. Tuy bây giờ ông cụ còn khỏe mạnh và vẫn làm chủ gia tộc, nhưng thực tế lúc này người đứng đầu xử lý mọi chuyện vẫn là Âu Dương Chấn Hoa.</w:t>
      </w:r>
    </w:p>
    <w:p>
      <w:pPr>
        <w:pStyle w:val="BodyText"/>
      </w:pPr>
      <w:r>
        <w:t xml:space="preserve">- Đại ca, anh còn đến sớm hơn cả em.</w:t>
      </w:r>
    </w:p>
    <w:p>
      <w:pPr>
        <w:pStyle w:val="BodyText"/>
      </w:pPr>
      <w:r>
        <w:t xml:space="preserve">Khi Âu Dương Chấn Hoa nói xong thì bầu không khí trong sân có hơi đè nén, lúc này ngoài cửa lại có một người đi vào, đây chính là bác hai của Trang Duệ, là Âu Dương Chấn Sơn, lão cũng là người vài chục năm chưa gặp mặt Âu Dương Uyển, vì vậy mà anh em cùng ngồi xuống hàn huyên với nhau.</w:t>
      </w:r>
    </w:p>
    <w:p>
      <w:pPr>
        <w:pStyle w:val="BodyText"/>
      </w:pPr>
      <w:r>
        <w:t xml:space="preserve">- Đi thôi, chúng ta đi gặp bố...</w:t>
      </w:r>
    </w:p>
    <w:p>
      <w:pPr>
        <w:pStyle w:val="BodyText"/>
      </w:pPr>
      <w:r>
        <w:t xml:space="preserve">Âu Dương Chấn Hoa ngồi xuống một lúc lâu, sau đó lão đứng lên mời hai cậu em, lại đi về phía phòng của ông cụ. Sau khi đi vào cửa thì Âu Dương Chấn Hoa quay đầu nói:</w:t>
      </w:r>
    </w:p>
    <w:p>
      <w:pPr>
        <w:pStyle w:val="BodyText"/>
      </w:pPr>
      <w:r>
        <w:t xml:space="preserve">- Tiểu Lỗi, cùng vào luôn...</w:t>
      </w:r>
    </w:p>
    <w:p>
      <w:pPr>
        <w:pStyle w:val="BodyText"/>
      </w:pPr>
      <w:r>
        <w:t xml:space="preserve">Âu Dương Long nhìn Âu Dương Lỗi đi vào mà trên mặt không khỏi có chút hâm mộ, hắn bâ giờ tuy cũng là cán bộ cấp sở nhưng thật sự chưa có tư cách để tham gia dự thính hội nghị của gia tộc. Âu Dương Lộ thì khác, tính chất công tác của hắn có chút đặc thù, vì vậy mà có hơi lãnh đạm với quyền lực. Âu Dương Quân cùng vào với Âu Dương Chấn Hoa thì càng không có hứng thú gì, hắn thấy làm quan thật sự không được tiêu dao tự tại như mình vào lúc này.</w:t>
      </w:r>
    </w:p>
    <w:p>
      <w:pPr>
        <w:pStyle w:val="BodyText"/>
      </w:pPr>
      <w:r>
        <w:t xml:space="preserve">Sau khi các vị trưởng bối vào trong nhà thì bầu không khí náo nhiệt hẳn lên, những đứa con mà nhóm Âu Dương Long đưa đến cùng Tiểu Niếp Niếp chơi đùa rối loạn, những người phụ nữ nư Âu Dương Hồng thì tất nhiên sẽ dùng cô cô làm trung tâm trò chuyện. Trang Duệ thấy những tình huống như vậy thì trong lòng sinh ra cảm giác ấm áp, đây rõ ràng là một gia đình lớn.</w:t>
      </w:r>
    </w:p>
    <w:p>
      <w:pPr>
        <w:pStyle w:val="BodyText"/>
      </w:pPr>
      <w:r>
        <w:t xml:space="preserve">Một giờ sau thì nhóm Âu Dương Chấn Hoa mới đi ra, người giúp việc đã sớm bày bàn ghế ra sân, coi như chính thức bắt đầu bữa tiệc đêm trung thu.</w:t>
      </w:r>
    </w:p>
    <w:p>
      <w:pPr>
        <w:pStyle w:val="BodyText"/>
      </w:pPr>
      <w:r>
        <w:t xml:space="preserve">Trước khi bắt đầu tiệc rượu thì Âu Dương Chấn Hoa đứng lên cầm chai rượu rót đầy ba ly trước mặt ông cụ, sau đó ông cụ đổ ba ly đầy kia xuống đất, đây là tế những chiến hữu đã hy sinh năm xưa, cũng là truyền thống của gia tộc Âu Dương, hàng năm đều là như thế.</w:t>
      </w:r>
    </w:p>
    <w:p>
      <w:pPr>
        <w:pStyle w:val="BodyText"/>
      </w:pPr>
      <w:r>
        <w:t xml:space="preserve">Ngoài nghi thức vừa rồi thì mọi thứ cũng như một bữa tiệc bình thường, ông cụ có tâm tình rất tốt, cũng không quan tâm đến những lời khuyên của đám bác sĩ, ông cụ uống liền vài ly, cuối cùng cũng không thắng được hơi rượu mà quay về phòng ngủ.</w:t>
      </w:r>
    </w:p>
    <w:p>
      <w:pPr>
        <w:pStyle w:val="BodyText"/>
      </w:pPr>
      <w:r>
        <w:t xml:space="preserve">Vài anh em Âu Dương Chấn Hoa ăn xong vài miếng, sau đó về phòng khách uống trà nói chuyện, Trang Duệ cũng bị nhóm Âu Dương Quân ép uống quá chén, hắn cũng không biết mình về phòng như thế nào, ngủ trong mơ màng.</w:t>
      </w:r>
    </w:p>
    <w:p>
      <w:pPr>
        <w:pStyle w:val="BodyText"/>
      </w:pPr>
      <w:r>
        <w:t xml:space="preserve">Sáng sớm hôm sau thì Âu Dương Hồng ồn ào muốn đến tứ hợp viện của Trang Duệ, bọn họ đều là những người lớn lên trong nhà xây, thật sự rất hiếu kỳ với tứ hợp viện, vì thế mà sáu bảy người chạy trên bốn năm chiếc xe, cùng nhau đến tứ hợp viện của Trang Duệ.</w:t>
      </w:r>
    </w:p>
    <w:p>
      <w:pPr>
        <w:pStyle w:val="BodyText"/>
      </w:pPr>
      <w:r>
        <w:t xml:space="preserve">Chỉ là Âu Dương Lỗi không đi được, hắn phải ở lại chỗ ông nội, hôm nay mới là lúc mọi người cần bàn luận, tương lai phát triển của gia tộc Âu Dương sẽ được quyết định vào hôm nay, trung thu thật ra tụ hội cũng vì mục đích này.</w:t>
      </w:r>
    </w:p>
    <w:p>
      <w:pPr>
        <w:pStyle w:val="BodyText"/>
      </w:pPr>
      <w:r>
        <w:t xml:space="preserve">- Ôi, thật lớn, tiểu đệ, cậu thật sự là nhà tư bản...</w:t>
      </w:r>
    </w:p>
    <w:p>
      <w:pPr>
        <w:pStyle w:val="BodyText"/>
      </w:pPr>
      <w:r>
        <w:t xml:space="preserve">- Đúng vậy, không ngờ tiểu đệ lại có khả năng như vậy, không được, không thể để cho người ngoài được hưởng, chúng ta cần phải tìm cho cậu ấy một cô vợ ở đại lục...</w:t>
      </w:r>
    </w:p>
    <w:p>
      <w:pPr>
        <w:pStyle w:val="BodyText"/>
      </w:pPr>
      <w:r>
        <w:t xml:space="preserve">- Đúng đúng, ngày mai tôi sẽ đưa ảnh đến...</w:t>
      </w:r>
    </w:p>
    <w:p>
      <w:pPr>
        <w:pStyle w:val="BodyText"/>
      </w:pPr>
      <w:r>
        <w:t xml:space="preserve">Những người phụ nữ sau khi thấy được căn tứ hợp viện của Trang Duệ thì lập tức dùng lời nói làm vũ khí, Trang Duệ thật sự phải chắp tay cầu xin tha thứ, cuối cùng ọi người chọn phòng của mình, sau đó mới xem như ổn định đội hình "bà mối".</w:t>
      </w:r>
    </w:p>
    <w:p>
      <w:pPr>
        <w:pStyle w:val="BodyText"/>
      </w:pPr>
      <w:r>
        <w:t xml:space="preserve">Trong căn tứ hợp viện này phương diện điện nước đều đầy đủ, được phân phối chỉnh tề, chỉ là chưa có người vào ở nên nhà bếp thiếu nồi niêu xong chảo. Trang Duệ thương lượng với các chị gái, sau đó các chị dâu dứt khoát kéo Trang Mẫn và cô cô đi siêu thị, nói là giữa trưa sẽ tổ chức một bữa cơm tập thể.</w:t>
      </w:r>
    </w:p>
    <w:p>
      <w:pPr>
        <w:pStyle w:val="BodyText"/>
      </w:pPr>
      <w:r>
        <w:t xml:space="preserve">Âu Dương Lộ giống như có chuyện gì đó, cũng không đến, vì vậy trong nhà chỉ có Trang Duệ, Âu Dương Quân à Âu Dương Long, những người còn lại, kể cả con cháu đều đã đi đến siêu thị.</w:t>
      </w:r>
    </w:p>
    <w:p>
      <w:pPr>
        <w:pStyle w:val="BodyText"/>
      </w:pPr>
      <w:r>
        <w:t xml:space="preserve">- Ôi, sao lúc đầu anh lại tặng cho cậu căn tứ hợp viện này? Sớm biết như vậy thì chính anh sẽ mua, coi như tính sai, thật sự tính sai, tiểu tử cậu phải bồi thường cho anh mới được...</w:t>
      </w:r>
    </w:p>
    <w:p>
      <w:pPr>
        <w:pStyle w:val="BodyText"/>
      </w:pPr>
      <w:r>
        <w:t xml:space="preserve">Âu Dương Quân ngồi nhìn hồ cá rộng dưới mái đình, trong hồ có hoa sen, trong lòng sinh ra cảm giác hối hận. Vài ngày qua hắn cũng đã thử tìm xem tứ hợp viện, nhưng ngoài căn tứ hợp viện hơn năm nghìn mét vuông thì không còn căn tứ hợp viện nào giống như của Trang Duệ.</w:t>
      </w:r>
    </w:p>
    <w:p>
      <w:pPr>
        <w:pStyle w:val="BodyText"/>
      </w:pPr>
      <w:r>
        <w:t xml:space="preserve">Nhưng Âu Dương Quân thật sự là có ý nhưng không đủ lực với căn tứ hợp viện hơn năm ngàn mét vuông, hắn thật sự ăn không vô, phải biết rằng mua bán tứ hợp viện cũng cần được cho phép, hơn nữa có quy đinh là không dùng nó để làm thế chấp vay ngân hàng. Âu Dương Quân dù có chút tiền nhưng cũng thật sự khó thể nào lấy ra được hơn trăm triệu để mua một căn tứ hợp viện như vậy.</w:t>
      </w:r>
    </w:p>
    <w:p>
      <w:pPr>
        <w:pStyle w:val="BodyText"/>
      </w:pPr>
      <w:r>
        <w:t xml:space="preserve">Khi Trang Duệ mua tứ hợp viện này thì chính sách mua bán tứ hợp viện mới được đưa ra, nhưng bây giờ đã qua hai tháng, những căn tứ hợp viện bình thường ở Bắc Kinh đều đã bị lùng mua, những người kia lại không có chuyện gì cần nhờ đến Âu Dương Quân, muốn mua sao? Được, đưa tiền đây.</w:t>
      </w:r>
    </w:p>
    <w:p>
      <w:pPr>
        <w:pStyle w:val="BodyText"/>
      </w:pPr>
      <w:r>
        <w:t xml:space="preserve">- Được rồi, Tứ ca, anh nói lời này cũng không quá khách khí rồi, em đây còn nhiều phòng, anh cứ chọn gian tốt nhất ở lại là được, không phải ngài sẽ đỡ phải bỏ tiền ra mua tứ hợp viện sao?</w:t>
      </w:r>
    </w:p>
    <w:p>
      <w:pPr>
        <w:pStyle w:val="BodyText"/>
      </w:pPr>
      <w:r>
        <w:t xml:space="preserve">Trang Duệ nói làm cho Âu Dương Quân có chút nghi hoặc, tiểu tử này đang nói chợt chuyển sang gọi mình bằng ngài, vì vậy lên tiếng:</w:t>
      </w:r>
    </w:p>
    <w:p>
      <w:pPr>
        <w:pStyle w:val="BodyText"/>
      </w:pPr>
      <w:r>
        <w:t xml:space="preserve">- Tiểu tử cậu có gì cần anh hỗ trợ sao? Cứ nói thẳng, đừng đi lòng vòng.</w:t>
      </w:r>
    </w:p>
    <w:p>
      <w:pPr>
        <w:pStyle w:val="BodyText"/>
      </w:pPr>
      <w:r>
        <w:t xml:space="preserve">Âu Dương Quân nhìn bộ dạng của Trang Duệ thì cũng biết được chín phần mười.</w:t>
      </w:r>
    </w:p>
    <w:p>
      <w:pPr>
        <w:pStyle w:val="BodyText"/>
      </w:pPr>
      <w:r>
        <w:t xml:space="preserve">- Hì hì, Tứ ca, ngày mai em sẽ đến Hongkong, nhưng em nghe nói muốn đến Hongkong thì cần phải có giấy thông hành, em cũng không thể nào làm cho xong ngay được...</w:t>
      </w:r>
    </w:p>
    <w:p>
      <w:pPr>
        <w:pStyle w:val="BodyText"/>
      </w:pPr>
      <w:r>
        <w:t xml:space="preserve">Hôm qua Trang Duệ uống quá chén và quên đi chuyện này, nhưng hắn đã đồng ý ngày mai đến Hongkong, dù thế nào thì cũng phải làm tốt thủ tục hôm nay, ngày mai phải xuất phát.</w:t>
      </w:r>
    </w:p>
    <w:p>
      <w:pPr>
        <w:pStyle w:val="BodyText"/>
      </w:pPr>
      <w:r>
        <w:t xml:space="preserve">- Việc này cũng không dễ làm, vì cần lấy chứng minh của cậu ra cho cục công an chứng nhận, cậu chờ chút, tôi hỏi thăm xem thế nào...</w:t>
      </w:r>
    </w:p>
    <w:p>
      <w:pPr>
        <w:pStyle w:val="BodyText"/>
      </w:pPr>
      <w:r>
        <w:t xml:space="preserve">Âu Dương Quân thật sự không hiểu quá rõ về điều này, hắn lấy điện thoại ra chuẩn bị gọi đi.</w:t>
      </w:r>
    </w:p>
    <w:p>
      <w:pPr>
        <w:pStyle w:val="BodyText"/>
      </w:pPr>
      <w:r>
        <w:t xml:space="preserve">Âu Dương Long nãy giờ không nói gì chợt mở miệng nói:</w:t>
      </w:r>
    </w:p>
    <w:p>
      <w:pPr>
        <w:pStyle w:val="BodyText"/>
      </w:pPr>
      <w:r>
        <w:t xml:space="preserve">- Thôi đi, Lão Tứ, cậu thật sự có quá ít tương lai rồi đấy, Tiểu Duệ, việc này cứ để anh làm cho...</w:t>
      </w:r>
    </w:p>
    <w:p>
      <w:pPr>
        <w:pStyle w:val="BodyText"/>
      </w:pPr>
      <w:r>
        <w:t xml:space="preserve">- Hì, Nhị ca, anh có thể làm tốt được à?</w:t>
      </w:r>
    </w:p>
    <w:p>
      <w:pPr>
        <w:pStyle w:val="BodyText"/>
      </w:pPr>
      <w:r>
        <w:t xml:space="preserve">- Muốn bị đánh phải không?</w:t>
      </w:r>
    </w:p>
    <w:p>
      <w:pPr>
        <w:pStyle w:val="BodyText"/>
      </w:pPr>
      <w:r>
        <w:t xml:space="preserve">Âu Dương Long trừng mắt nhìn Âu Dương Quân, hắn tiện tay lấy điện thoại ra, hình như gọi người đến đây, chỉ nói vài câu là cúp máy.</w:t>
      </w:r>
    </w:p>
    <w:p>
      <w:pPr>
        <w:pStyle w:val="BodyText"/>
      </w:pPr>
      <w:r>
        <w:t xml:space="preserve">Nửa giờ sau ngoài cửa vang lên tiếng chuông, Cổ Vân sắp xếp hai cái chuông, một cái giống như một cái chuông thật và để ở phòng gác ngoài cửa, chỉ cần nhấn vào nó thì hầu như cả trung viện đều có thể nghe thấy. Một cái chuông còn lại chỉ có người gác cửa mới nghe thấy được, Trang Duệ bây giờ còn chưa mời được người, vì vậy chỉ đặt chiếc chuông kia mà thôi.</w:t>
      </w:r>
    </w:p>
    <w:p>
      <w:pPr>
        <w:pStyle w:val="BodyText"/>
      </w:pPr>
      <w:r>
        <w:t xml:space="preserve">- Chủ tịch Âu Dương...</w:t>
      </w:r>
    </w:p>
    <w:p>
      <w:pPr>
        <w:pStyle w:val="BodyText"/>
      </w:pPr>
      <w:r>
        <w:t xml:space="preserve">Khi Trang Duệ mở cửa thì hai anh em Âu Dương Long cũng đi theo, cửa vừa mở ra thì một người đàn ông trung niên hơi mập hơn bốn mươi xuất hiện, người này cung kính bắt chuyện với Âu Dương Long ở sau lưng Trang Duệ.</w:t>
      </w:r>
    </w:p>
    <w:p>
      <w:pPr>
        <w:pStyle w:val="BodyText"/>
      </w:pPr>
      <w:r>
        <w:t xml:space="preserve">- À, chủ nhiệm Bạch, chuyện vừa rồi tôi nói trong điện thoại, buổi chiều có thể làm xong được không?</w:t>
      </w:r>
    </w:p>
    <w:p>
      <w:pPr>
        <w:pStyle w:val="BodyText"/>
      </w:pPr>
      <w:r>
        <w:t xml:space="preserve">Âu Dương Long khẽ gật đầu, hắn bước ra ngoài cửa một bước, cũng không có ý mời người vào trong, chỉ đứng đó nói chuyện mà thôi.</w:t>
      </w:r>
    </w:p>
    <w:p>
      <w:pPr>
        <w:pStyle w:val="BodyText"/>
      </w:pPr>
      <w:r>
        <w:t xml:space="preserve">- Có thể, nhất định là có thể, nếu khu thường trú của chúng tôi không làm xong chuyện này thì rõ ràng là phụ lòng kỳ vọng của lãnh đạo rồi...</w:t>
      </w:r>
    </w:p>
    <w:p>
      <w:pPr>
        <w:pStyle w:val="BodyText"/>
      </w:pPr>
      <w:r>
        <w:t xml:space="preserve">Vị chủ nhiệm Bạch kia gật đầu như gà mổ thóc, chỉ còn kém vỗ ngực đánh cược mà thôi.</w:t>
      </w:r>
    </w:p>
    <w:p>
      <w:pPr>
        <w:pStyle w:val="BodyText"/>
      </w:pPr>
      <w:r>
        <w:t xml:space="preserve">- À, vậy thì tốt, Tiểu Duệ, cậu có ảnh không? Giao cho chủ nhiệm Bạch đi.</w:t>
      </w:r>
    </w:p>
    <w:p>
      <w:pPr>
        <w:pStyle w:val="BodyText"/>
      </w:pPr>
      <w:r>
        <w:t xml:space="preserve">Âu Dương Lỗi quay đầu nhìn Trang Duệ.</w:t>
      </w:r>
    </w:p>
    <w:p>
      <w:pPr>
        <w:pStyle w:val="BodyText"/>
      </w:pPr>
      <w:r>
        <w:t xml:space="preserve">- Em không có...</w:t>
      </w:r>
    </w:p>
    <w:p>
      <w:pPr>
        <w:pStyle w:val="BodyText"/>
      </w:pPr>
      <w:r>
        <w:t xml:space="preserve">- Không có vấn đề, vị tiên sinh này chỉ cần đi theo chúng tôi chụp hình mà thôi, những việc sau đó cũng không cần phải quan tâm.</w:t>
      </w:r>
    </w:p>
    <w:p>
      <w:pPr>
        <w:pStyle w:val="BodyText"/>
      </w:pPr>
      <w:r>
        <w:t xml:space="preserve">Vị chủ nhiệm Bạch kia xem như rất có ánh mắt tình đời, có thể thấy Trang Duệ và chủ tịch Âu Dương có quan hệ rất sâu. Chưa nói đến những thứ khác, sau khi Âu Dương Long đến thủ đô cũng không đến khu thường trú của thành phố ở đây, há miệng là nói có việc tư cần làm, thật sự tránh điều kiêng kỵ.</w:t>
      </w:r>
    </w:p>
    <w:p>
      <w:pPr>
        <w:pStyle w:val="BodyText"/>
      </w:pPr>
      <w:r>
        <w:t xml:space="preserve">- Đi, vậy chúng ta sẽ đi chụp ảnh ngay bây giờ, Nhị ca, Tứ ca, các anh chờ một lát, mẹ và các chị sẽ nhanh chóng quay lại.</w:t>
      </w:r>
    </w:p>
    <w:p>
      <w:pPr>
        <w:pStyle w:val="BodyText"/>
      </w:pPr>
      <w:r>
        <w:t xml:space="preserve">Trang Duệ gật đầu đồng ý.</w:t>
      </w:r>
    </w:p>
    <w:p>
      <w:pPr>
        <w:pStyle w:val="BodyText"/>
      </w:pPr>
      <w:r>
        <w:t xml:space="preserve">- Chủ tịch Âu, chúng tôi đi trước, nếu anh có thời gian thì đến khu thường trú của chúng tôi nói vài lời chỉ đạo công tác...</w:t>
      </w:r>
    </w:p>
    <w:p>
      <w:pPr>
        <w:pStyle w:val="BodyText"/>
      </w:pPr>
      <w:r>
        <w:t xml:space="preserve">Trước khi đi thì chủ nhiệm Bạch có cơ hội đối thoại vài lời với vị chủ tịch Âu Dương có bối cảnh thâm hậu, tất nhiên hắn sẽ nắm chắc thời gian để vỗ về nịnh hót lãnh đạo.</w:t>
      </w:r>
    </w:p>
    <w:p>
      <w:pPr>
        <w:pStyle w:val="BodyText"/>
      </w:pPr>
      <w:r>
        <w:t xml:space="preserve">- À!</w:t>
      </w:r>
    </w:p>
    <w:p>
      <w:pPr>
        <w:pStyle w:val="BodyText"/>
      </w:pPr>
      <w:r>
        <w:t xml:space="preserve">Âu Dương Lỗi từ chối cho ý kiến, chủ nhiệm Bạch lập tức cáo từ đưa Trang Duệ đi chụp ảnh.</w:t>
      </w:r>
    </w:p>
    <w:p>
      <w:pPr>
        <w:pStyle w:val="BodyText"/>
      </w:pPr>
      <w:r>
        <w:t xml:space="preserve">Chuyện chụp ảnh cũng không có vấn đề, trong khu bảo tồn có quán chụp hình, chủ nhiệm Bạch cũng không cần rửa hình, sau khi có phim thì lấy giấy chứng minh của Trang Duệ, lại cho Trang Duệ về trước, trước sau đều chưa đến nửa giờ.</w:t>
      </w:r>
    </w:p>
    <w:p>
      <w:pPr>
        <w:pStyle w:val="BodyText"/>
      </w:pPr>
      <w:r>
        <w:t xml:space="preserve">Giữa trưa thì những người phụ nữ đi mua đồ quay về, một đám trẻ con xem như tìm được chỗ đùa giỡn, chúng chơi trốn tìm xung quanh khuôn viên hòn non bộ, lúc này cổng lớn vốn yên tĩnh chợt trở nên náo loạn. Trang Duệ sợ những đứa trẻ sẽ rơi xuống hồ nước, vì vậy hắn phân phó Tiểu Bạch Sư nhiệm vụ bảo vệ, nếu có ai đến gần hồ nước thì nó cũng làm hết phận sự của mình mà nhe răng há miệng dọa quay về.</w:t>
      </w:r>
    </w:p>
    <w:p>
      <w:pPr>
        <w:pStyle w:val="BodyText"/>
      </w:pPr>
      <w:r>
        <w:t xml:space="preserve">Đến trưa thì Âu Dương Lỗi cũng đến dùng cơm, lúc này ăn cơm trong căn tứ hợp viện của mình thì Trang Duệ cảm thấy hương vị cực kỳ ngọt ngào, chị gái và các chị dâu nói không ngừng, có lẽ cũng làm cho không gian thêm nhiều nhân khí, hình như nơi đây chỉ thiếu một nữ chủ nhân mà thôi.</w:t>
      </w:r>
    </w:p>
    <w:p>
      <w:pPr>
        <w:pStyle w:val="BodyText"/>
      </w:pPr>
      <w:r>
        <w:t xml:space="preserve">Sau khi dùng cơm xong thì mọi người đi về gian phòng của mình, nhưng lúc này hậu viện không còn ai, đó là chỗ dành riêng cho Trang Duệ, bảy gian phòng ở trung viện cũng quá đủ ọi người rồi.</w:t>
      </w:r>
    </w:p>
    <w:p>
      <w:pPr>
        <w:pStyle w:val="BodyText"/>
      </w:pPr>
      <w:r>
        <w:t xml:space="preserve">Hiệu suất làm việc của chủ nhiệm Bạch là rất cao, ba giờ chiều đã vã mồ hôi chạy đến, đưa giấy thông hành bên Hongkong cho Trang Duệ, tiện thể còn đặt một vé hạng nhất trên chuyến bay sớm nhất từ Bắc Kinh đến Hongkong vào ngày mai.</w:t>
      </w:r>
    </w:p>
    <w:p>
      <w:pPr>
        <w:pStyle w:val="BodyText"/>
      </w:pPr>
      <w:r>
        <w:t xml:space="preserve">Chủ nhiệm Bạch có thể ngồi ở vị trí này cũng là vì làm tốt những chỉ thị của lãnh đạo, thậm chí là những gì mà lãnh đạo đã quên cũng được làm tốt, vì vậy mới có thể bộc lộ được đầy đủ năng lực và trình độ.</w:t>
      </w:r>
    </w:p>
    <w:p>
      <w:pPr>
        <w:pStyle w:val="BodyText"/>
      </w:pPr>
      <w:r>
        <w:t xml:space="preserve">Vì thời gian quá căng nên giấy thông hành này chỉ có thể cho ở lại bảy ngày, nhưng với Trang Duệ thì bảy ngày cũng quá đủ, nếu không có gì ngoài ý muốn thì hắn có thể đi thẳng sang Châu Giang.</w:t>
      </w:r>
    </w:p>
    <w:p>
      <w:pPr>
        <w:pStyle w:val="BodyText"/>
      </w:pPr>
      <w:r>
        <w:t xml:space="preserve">Đến tối Trang Duệ đưa chìa khóa ẹ, lại đưa bà vào trong gara thiết lập quyền hạn đi ra từ cửa sau, cuối cùng lấy một hộp tang sức từ dưới tầng hầm bỏ vào trong cặp tùi thân của mình. Bên trong hộp là một chiếc vòng huyết ngọc, lúc đó Trang Duệ rời khỏi Bành Thành, khi xem đã ra khỏi biệt thự thì hắn vẫn cố ý quay lại lấy thêm một hộp trang sức, bây giờ có thể phát huy công dụng.</w:t>
      </w:r>
    </w:p>
    <w:p>
      <w:pPr>
        <w:pStyle w:val="BodyText"/>
      </w:pPr>
      <w:r>
        <w:t xml:space="preserve">Trang Duệ ngồi trên máy bay đến Hongkong mà có chút căng thẳng, chỉ vì uống quá chén mà hắn phải chạy ra chạy vào nhà vệ sinh nhiều lần, vì vậy mà ánh mắt của cô tiếp viên hàng không nhìn về phía Trang Duệ có chút cổ quái, đây không phải là một tên nhà giàu mới nổi lần đầu tiên đi máy bay và có chút căng thẳng đấy chứ?</w:t>
      </w:r>
    </w:p>
    <w:p>
      <w:pPr>
        <w:pStyle w:val="Compact"/>
      </w:pPr>
      <w:r>
        <w:t xml:space="preserve">Sau hơn ba giờ bay, máy bay đáp xuống phi trường quốc tế ở Hongkong, khi theo dòng người đi ra thì Trang Duệ thấy Tần Huyên Băng đang đứng chờ bên ngoài.</w:t>
      </w:r>
      <w:r>
        <w:br w:type="textWrapping"/>
      </w:r>
      <w:r>
        <w:br w:type="textWrapping"/>
      </w:r>
    </w:p>
    <w:p>
      <w:pPr>
        <w:pStyle w:val="Heading2"/>
      </w:pPr>
      <w:bookmarkStart w:id="385" w:name="chương-363-hongkong-2"/>
      <w:bookmarkEnd w:id="385"/>
      <w:r>
        <w:t xml:space="preserve">363. Chương 363 : Hongkong (2)</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363: Hongkong (2)</w:t>
      </w:r>
    </w:p>
    <w:p>
      <w:pPr>
        <w:pStyle w:val="BodyText"/>
      </w:pPr>
      <w:r>
        <w:t xml:space="preserve">Nhóm Dịch: Tepga</w:t>
      </w:r>
    </w:p>
    <w:p>
      <w:pPr>
        <w:pStyle w:val="BodyText"/>
      </w:pPr>
      <w:r>
        <w:t xml:space="preserve">Nguồn: Sưu Tầm</w:t>
      </w:r>
    </w:p>
    <w:p>
      <w:pPr>
        <w:pStyle w:val="BodyText"/>
      </w:pPr>
      <w:r>
        <w:t xml:space="preserve">- Nơi này là Trung Hoàn, cũng là nơi buôn bán náo nhiệt nhất, à, đó chính là cửa hàng chấu báu của nhà em.</w:t>
      </w:r>
    </w:p>
    <w:p>
      <w:pPr>
        <w:pStyle w:val="BodyText"/>
      </w:pPr>
      <w:r>
        <w:t xml:space="preserve">Tần Huyên Băng vừa lái xe vừa giới thiệu cho Trang Duệ, mà Trang Duệ cũng nhìn theo ngón tay của Tần Huyên Băng, bên kia có một cửa hàng đá quý.</w:t>
      </w:r>
    </w:p>
    <w:p>
      <w:pPr>
        <w:pStyle w:val="BodyText"/>
      </w:pPr>
      <w:r>
        <w:t xml:space="preserve">Nếu so với đại lục có rất ít cửa hàng đá quý thì nơi này náo nhiệt hơn rất nhiều, người ra kẻ vào là rất nhiều, chỉ là Trang Duệ không biết người đến thường là khách du lịch. Vì những năm qua người trong nước chợt sinh ra một tư duy cố hữu, đó là ai cũng cho rằng những món gì mua ở Hongkong sẽ rẻ hơn.</w:t>
      </w:r>
    </w:p>
    <w:p>
      <w:pPr>
        <w:pStyle w:val="BodyText"/>
      </w:pPr>
      <w:r>
        <w:t xml:space="preserve">- Đến rồi, xuống xe thôi.</w:t>
      </w:r>
    </w:p>
    <w:p>
      <w:pPr>
        <w:pStyle w:val="BodyText"/>
      </w:pPr>
      <w:r>
        <w:t xml:space="preserve">Lại chạy thêm nửa giờ, sau đó Tần Huyên Băng dừng xe bên đường, nàng xuống xe, tự nhiên kéo tay Trang Duệ đi vào trong khách sạn ven đường.</w:t>
      </w:r>
    </w:p>
    <w:p>
      <w:pPr>
        <w:pStyle w:val="BodyText"/>
      </w:pPr>
      <w:r>
        <w:t xml:space="preserve">- Nơi này là Vượng Giác, là nơi nhiều khách sạn nhất, chúng ta đi.</w:t>
      </w:r>
    </w:p>
    <w:p>
      <w:pPr>
        <w:pStyle w:val="BodyText"/>
      </w:pPr>
      <w:r>
        <w:t xml:space="preserve">Đi vào khách sạn này thì Trang Duệ cảm thấy mình như lạc vào chợ thức ăn, cực kỳ huyên náo, người bên trong nào có giống dùng cơm, rõ ràng là đang tụ tập nói chuyện phiếm. Quan trọng là Trang Duệ nghe mà không hiểu bọn họ nói gì, hắn chỉ nhớ miễn cưỡng vài chữ mà thôi, nhưng nếu nói về chữ Triều Châu, hắn thật sự là vịt nghe sấm.</w:t>
      </w:r>
    </w:p>
    <w:p>
      <w:pPr>
        <w:pStyle w:val="BodyText"/>
      </w:pPr>
      <w:r>
        <w:t xml:space="preserve">Ngôn ngữ ở Hongkong có sự cách biệt với nội địa, nơi đây dùng tiếng Quảng Đông, tiếng phổ thông và cả tiếng Anh.</w:t>
      </w:r>
    </w:p>
    <w:p>
      <w:pPr>
        <w:pStyle w:val="BodyText"/>
      </w:pPr>
      <w:r>
        <w:t xml:space="preserve">Người Hoa ở Hongkong có gốc Quảng Đông, nếu không phải là người gốc Hoa thì dùng tiếng Anh để giao tiếp, đại bộ phận dân cư Hongkong đều không phải là dân bản địa. Hơn một trăm năm qua có rất nhiều từ nội địa và khắp nơi trên thế giới chuyển đến Hongkong.</w:t>
      </w:r>
    </w:p>
    <w:p>
      <w:pPr>
        <w:pStyle w:val="BodyText"/>
      </w:pPr>
      <w:r>
        <w:t xml:space="preserve">Trang Duệ thấy có nhiều người nước ngoài ở khách sạn này, bọn họ cũng cầm đũa dùng cơm như người Trung, cũng nói chuyện rộn rã với người bên cạnh. Lúc vừa vào có cảm giác ồn ào nhưng bây giờ Trang Duệ đã thật sự có chút thích thú, vì khắp nơi đầy nhựa sống, rõ ràng khác biệt với thế giới ở bên ngoài.</w:t>
      </w:r>
    </w:p>
    <w:p>
      <w:pPr>
        <w:pStyle w:val="BodyText"/>
      </w:pPr>
      <w:r>
        <w:t xml:space="preserve">- Này, hai người các người sao lại trở nên thân mật nhanh như vậy?</w:t>
      </w:r>
    </w:p>
    <w:p>
      <w:pPr>
        <w:pStyle w:val="BodyText"/>
      </w:pPr>
      <w:r>
        <w:t xml:space="preserve">Lôi Lôi thấy Tần Huyên Băng kéo tay Trang Duệ đi đến thì không khỏi trợn tròn mắt, trong ấn tượng của nàng thì Tần Huyên Băng là một người chôn giấu tình cảm sẽ không có những hành động như vậy.</w:t>
      </w:r>
    </w:p>
    <w:p>
      <w:pPr>
        <w:pStyle w:val="BodyText"/>
      </w:pPr>
      <w:r>
        <w:t xml:space="preserve">- Khụ khụ, cô biết cái gì, cái này gọi là xa cách sinh nhớ thương, chúng tôi cách xa nhau cả ngàn dặm, vừa thấy mặt thân mật một chút cũng là bình thường. Ngược lại thì cô đã sắp làm tân nương, có phải có chứng sợ đêm tân hôn không?</w:t>
      </w:r>
    </w:p>
    <w:p>
      <w:pPr>
        <w:pStyle w:val="BodyText"/>
      </w:pPr>
      <w:r>
        <w:t xml:space="preserve">Trang Duệ sợ Tần Huyên Băng da mặt mỏng, vì vậy sau khi ngồi xuống đã tấn công Lôi Lôi.</w:t>
      </w:r>
    </w:p>
    <w:p>
      <w:pPr>
        <w:pStyle w:val="BodyText"/>
      </w:pPr>
      <w:r>
        <w:t xml:space="preserve">- Hừ, chúng tôi đều là vợ chồng, có gì phải sợ? Đúng rồi, Trang Duệ, tôi nghe nói anh đã chuyển giao phần lớn cổ phần ở Ngao viên, sau này anh chuẩn bị làm gì?</w:t>
      </w:r>
    </w:p>
    <w:p>
      <w:pPr>
        <w:pStyle w:val="BodyText"/>
      </w:pPr>
      <w:r>
        <w:t xml:space="preserve">Lôi Lôi biết rõ Trang Duệ đổ thạch có được không ít tiền nhưng rõ ràng là miệng ăn núi lở, nàng biết Trang Duệ có gia thế bình thường, nếu bản thân không có gia nghiệp thì chỉ sợ gia tộc của Tần Huyên Băng sẽ không dễ dàng nói đến chuyện hôn nhân.</w:t>
      </w:r>
    </w:p>
    <w:p>
      <w:pPr>
        <w:pStyle w:val="BodyText"/>
      </w:pPr>
      <w:r>
        <w:t xml:space="preserve">Sau khi nghe Lôi Lôi nói thì Tần Huyên Băng cũng đưa mắt nhìn Trang Duệ, tuy mẹ rất sốt ruột gả nàng ra ngoài, nhưng tình huống trước mắt chỉ có một mình Trang Duệ cho nàng lựa chọn mà thôi.</w:t>
      </w:r>
    </w:p>
    <w:p>
      <w:pPr>
        <w:pStyle w:val="BodyText"/>
      </w:pPr>
      <w:r>
        <w:t xml:space="preserve">- Tôi bây giờ rất có thân phận đấy nhé, có một chức danh ở hiệp hội ngọc thạch, lại cũng không phải là người da đen, cô lo lắng cái gì?</w:t>
      </w:r>
    </w:p>
    <w:p>
      <w:pPr>
        <w:pStyle w:val="BodyText"/>
      </w:pPr>
      <w:r>
        <w:t xml:space="preserve">Trang Duệ cười hì hì lấy danh thiếp trong cặp ra đưa cho Lôi Lôi và Tần Huyên Băng, còn chuyện mỏ ngọc ở Tân Cương thì hắn cũng không giải thích nhiều, dù là Lưu Xuyên cũng không quá hiểu rõ ràng, tất nhiên Lôi Lôi cũng không biết, còn Tần Huyên Băng thì càng không thể nào biết được.</w:t>
      </w:r>
    </w:p>
    <w:p>
      <w:pPr>
        <w:pStyle w:val="BodyText"/>
      </w:pPr>
      <w:r>
        <w:t xml:space="preserve">Tần Huyên Băng nhìn Trang Duệ bằng ánh mắt dịu dàng, trong lòng nàng cũng không cần hắn là kẻ đại phú đại quý, chỉ cần có chút sự nghiệp, không phải loại người cả ngày chơi bời lêu lổng là được. Nói thật, nếu nàng muốn gả ột người có địa vị và tiền bạc, sợ rằng sẽ không biết có bao nhiêu người xếp hàng chờ được lựa chọn.</w:t>
      </w:r>
    </w:p>
    <w:p>
      <w:pPr>
        <w:pStyle w:val="BodyText"/>
      </w:pPr>
      <w:r>
        <w:t xml:space="preserve">- Trang Duệ, anh bây giờ có bao nhiêu tiền? À, tôi chỉ tùy tiện hỏi mà thôi, anh có thể không nói...</w:t>
      </w:r>
    </w:p>
    <w:p>
      <w:pPr>
        <w:pStyle w:val="BodyText"/>
      </w:pPr>
      <w:r>
        <w:t xml:space="preserve">Lôi Lôi lúc bắt đầu cũng không xem trọng mối quanh hệ giữa Trang Duệ và Tần Huyên Băng, nhưng nàng cũng không ngờ bây giờ hai người lại có tình cảm sâu sắc như thế, vì vậy mà nàng muốn tìm hiểu về Trang Duệ, có vài chuyện mà Tần Huyên Băng không tiện nói ra, mình chỉ có thể suy xét mà giúp đỡ thôi.</w:t>
      </w:r>
    </w:p>
    <w:p>
      <w:pPr>
        <w:pStyle w:val="BodyText"/>
      </w:pPr>
      <w:r>
        <w:t xml:space="preserve">- Có khoảng chín triệu, tôi còn chưa tính cẩn thận, à, sau một thời gian nữa sẽ chỉ còn lại ba bốn triệu, có một hạng mục cần thêm tiền...</w:t>
      </w:r>
    </w:p>
    <w:p>
      <w:pPr>
        <w:pStyle w:val="BodyText"/>
      </w:pPr>
      <w:r>
        <w:t xml:space="preserve">Sau khi thấy Trang Duệ lên tiếng thì Lôi Lôi cũng không còn gì để nói, nàng biết Trang Duệ đổ thạch lời cả trăm triệu ở hội chợ Bình Châu, nhưng không ngờ hắn lại đốt tiền lợi hại như vậy, mới ba bốn tháng thì cả trăm triệu chỉ còn lại vài triệu, chỉ sợ đám phú ông ở Hongkong cũng không tiêu xài hoang phí như vậy.</w:t>
      </w:r>
    </w:p>
    <w:p>
      <w:pPr>
        <w:pStyle w:val="BodyText"/>
      </w:pPr>
      <w:r>
        <w:t xml:space="preserve">- Trang Duệ, nghe nói anh mua một căn tứ hợp viện ở Bắc Kinh, em nhất định phải đến xem mới được...</w:t>
      </w:r>
    </w:p>
    <w:p>
      <w:pPr>
        <w:pStyle w:val="BodyText"/>
      </w:pPr>
      <w:r>
        <w:t xml:space="preserve">Tần Huyên Băng ngược lại cũng không nghĩ quá nhiều, chính mình có bốn phần trăm cổ phần trong gia tộc, nếu đổi thành tiền mặt cũng là cả trăm triệu, cũng đủ cho nàng và Trang Duệ có một cuộc sống tốt. Sau khi làm xong đơn đặt hàng từ nước Anh, nàng sẽ không tiếp nhận những mối làm ăn ở nước ngoài, nhiều nhất chỉ giúp gia tộc thiết kế trang sức mà thôi.</w:t>
      </w:r>
    </w:p>
    <w:p>
      <w:pPr>
        <w:pStyle w:val="BodyText"/>
      </w:pPr>
      <w:r>
        <w:t xml:space="preserve">Một cô gái như Tần Huyên Băng vốn rất khó động tình, nhưng một khi đã thật sự có tình cảm thì sẽ đâm đầu vào không lùi bước. Sau hành trình đầy gian khổ và sinh tử lần trước, nàng đã thật sự ném trái tim nóng của mình cho Trang Duệ mất rồi.</w:t>
      </w:r>
    </w:p>
    <w:p>
      <w:pPr>
        <w:pStyle w:val="BodyText"/>
      </w:pPr>
      <w:r>
        <w:t xml:space="preserve">- À, Lôi Lôi, vài ngày nữa có rảnh không, cùng tôi đến Bắc Kinh đi dạo, tôi có tòa nhà không nhỏ, ở vài chục người cũng không là vấn đề.</w:t>
      </w:r>
    </w:p>
    <w:p>
      <w:pPr>
        <w:pStyle w:val="BodyText"/>
      </w:pPr>
      <w:r>
        <w:t xml:space="preserve">Trang Duệ nói đến tứ hợp viện của mình thì vẻ mặt tràn đầy vui mừng, tuy căn tứ hợp viện đã hầu như rút gần hết tiền trong tài khoản của hắn, nhưng hắn vẫn cảm thấy rất đáng giá. Với quy mô của một căn nhà như vậy, đừng nói là vào thời hiện đại, dù là thời cổ đại thì chỉ có vương hầu tướng lĩnh mới có thể ở.</w:t>
      </w:r>
    </w:p>
    <w:p>
      <w:pPr>
        <w:pStyle w:val="BodyText"/>
      </w:pPr>
      <w:r>
        <w:t xml:space="preserve">- Vài chục người sao? Trang Duệ, không phải anh xây trang viên ở Bắc Kinh và tiêu hết tiền vào đấy chứ?</w:t>
      </w:r>
    </w:p>
    <w:p>
      <w:pPr>
        <w:pStyle w:val="BodyText"/>
      </w:pPr>
      <w:r>
        <w:t xml:space="preserve">Lôi Lôi nghe được lời của Trang Duệ thì vẻ mặt có chút cổ quái, tứ hợp viện có thể ở vài chục người, như vậy là quy mô gì?</w:t>
      </w:r>
    </w:p>
    <w:p>
      <w:pPr>
        <w:pStyle w:val="BodyText"/>
      </w:pPr>
      <w:r>
        <w:t xml:space="preserve">- Ha ha, cô đoán không sai, đến lúc đó cô đến sẽ biết, khoảng thời gian này Đại Xuyên cũng thường xuyên đến Bắc Kinh, hai người có thể đến chỗ tôi ở một thời gian.</w:t>
      </w:r>
    </w:p>
    <w:p>
      <w:pPr>
        <w:pStyle w:val="BodyText"/>
      </w:pPr>
      <w:r>
        <w:t xml:space="preserve">Trang Duệ thật sự nói rất ít với Tần Huyên Băng về tứ hợp viện, chẳng là muốn cho nàng một niềm vui bất ngờ mà thôi. Người sinh hoạt trong đô thị chật chội nhất định sẽ thích những căn nhà tứ hợp viện tập hợp đủ phong cách kiến trúc Giang Nam ở Bắc Kinh.</w:t>
      </w:r>
    </w:p>
    <w:p>
      <w:pPr>
        <w:pStyle w:val="BodyText"/>
      </w:pPr>
      <w:r>
        <w:t xml:space="preserve">Lôi Lôi nhìn thoáng qua Tần Huyên Băng, sau đó nàng đột nhiên nói:</w:t>
      </w:r>
    </w:p>
    <w:p>
      <w:pPr>
        <w:pStyle w:val="Compact"/>
      </w:pPr>
      <w:r>
        <w:t xml:space="preserve">- Trang Duệ, nếu bác Tần hỏi anh về phương diện này, anh đừng nói mình chỉ dùng tiền để mua nhà, như vậy là không tốt...</w:t>
      </w:r>
      <w:r>
        <w:br w:type="textWrapping"/>
      </w:r>
      <w:r>
        <w:br w:type="textWrapping"/>
      </w:r>
    </w:p>
    <w:p>
      <w:pPr>
        <w:pStyle w:val="Heading2"/>
      </w:pPr>
      <w:bookmarkStart w:id="386" w:name="chương-364-trong-phòng-1"/>
      <w:bookmarkEnd w:id="386"/>
      <w:r>
        <w:t xml:space="preserve">364. Chương 364 : Trong Phòng (1)</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364: Trong phòng (1)</w:t>
      </w:r>
    </w:p>
    <w:p>
      <w:pPr>
        <w:pStyle w:val="BodyText"/>
      </w:pPr>
      <w:r>
        <w:t xml:space="preserve">Nhóm Dịch: Tepga</w:t>
      </w:r>
    </w:p>
    <w:p>
      <w:pPr>
        <w:pStyle w:val="BodyText"/>
      </w:pPr>
      <w:r>
        <w:t xml:space="preserve">Nguồn: Sưu Tầm</w:t>
      </w:r>
    </w:p>
    <w:p>
      <w:pPr>
        <w:pStyle w:val="BodyText"/>
      </w:pPr>
      <w:r>
        <w:t xml:space="preserve">- Lôi Lôi, có gì mà không thể nói? Chuyện của mình, cứ để đấy ình làm chủ...</w:t>
      </w:r>
    </w:p>
    <w:p>
      <w:pPr>
        <w:pStyle w:val="BodyText"/>
      </w:pPr>
      <w:r>
        <w:t xml:space="preserve">Tần Huyên Băng có chút mất vui, nàng biết Lôi Lôi có y tốt ình, trong mắt người Hongkong thì nếu có một tài sản lớn mua một căn nhà giá hơn trăm triệu cũng là có thể diện, nếu mua quá rẻ sẽ là mất mặt. Nhưng nếu một người không bối cảnh như Trang Duệ mà mua một căn nhà giá quá cao, thường được người ta gọi là nhà giàu mới nổi.</w:t>
      </w:r>
    </w:p>
    <w:p>
      <w:pPr>
        <w:pStyle w:val="BodyText"/>
      </w:pPr>
      <w:r>
        <w:t xml:space="preserve">Trang Duệ nhíu mày, hắn vốn cho rằng đó là chuyện cảm tình giữa hai người, nhưng bây giờ hắn chợt nghe thấy chút ý nghĩ khác lạ trong lời nói của Lôi Lôi, mà sau đó tâm tình của hắn cũng nhanh chóng bình thường trở lại. Có cha mẹ nhà nào không hy vọng con cái được gả vào nhà tốt? Mà Trang Duệ tất nhiên sẽ tự tin để cho Tần Huyên Băng sau này không cần phải lo lắng chuyện cơm áo.</w:t>
      </w:r>
    </w:p>
    <w:p>
      <w:pPr>
        <w:pStyle w:val="BodyText"/>
      </w:pPr>
      <w:r>
        <w:t xml:space="preserve">Tần Huyên Băng lén đưa mắt nhìn vẻ mặt của Trang Duệ, thấy hắn có chút ngây người thì sợ nghĩ nhiều, vì vậy mà vội vàng mở miệng trấn an:</w:t>
      </w:r>
    </w:p>
    <w:p>
      <w:pPr>
        <w:pStyle w:val="BodyText"/>
      </w:pPr>
      <w:r>
        <w:t xml:space="preserve">- Trang Duệ, anh đừng lo lắng, mẹ em không phải người như vậy đâu.</w:t>
      </w:r>
    </w:p>
    <w:p>
      <w:pPr>
        <w:pStyle w:val="BodyText"/>
      </w:pPr>
      <w:r>
        <w:t xml:space="preserve">- Lo lắng, anh lo lắng cái gì? Lo bác gái không gả em cho anh à?</w:t>
      </w:r>
    </w:p>
    <w:p>
      <w:pPr>
        <w:pStyle w:val="BodyText"/>
      </w:pPr>
      <w:r>
        <w:t xml:space="preserve">Nửa năm qua tiền chỉ là một phương diện của Trang Duệ, mặt khác da mặt của hắn đã dày lên rất nhiều, phải biết rằng nửa năm trước hắn nói chuyện với người đẹp thì thường không biết để tay vào đâu cho phải.</w:t>
      </w:r>
    </w:p>
    <w:p>
      <w:pPr>
        <w:pStyle w:val="BodyText"/>
      </w:pPr>
      <w:r>
        <w:t xml:space="preserve">- Đúng là...</w:t>
      </w:r>
    </w:p>
    <w:p>
      <w:pPr>
        <w:pStyle w:val="BodyText"/>
      </w:pPr>
      <w:r>
        <w:t xml:space="preserve">Tần Huyên Băng trừng mắt nhìn Trang Duệ nhưng trong lòng thầm có cảm giác ngọt ngào, nếu nói lần này có gì khác trước thì nàng sẽ nói hắn có thêm chút tự tin, một cảm giác tự tin tuyệt đối, lời nói cũng không khỏi làm người ta tán thành.</w:t>
      </w:r>
    </w:p>
    <w:p>
      <w:pPr>
        <w:pStyle w:val="BodyText"/>
      </w:pPr>
      <w:r>
        <w:t xml:space="preserve">Sau khi cẩn thận cảm ứng thì Tần Huyên Băng cảm thấy chỉ có những nhân tài kiệt xuất trong lĩnh vực nào đó mới có lòng tự tin hùng mạnh để lây nhiễm cho người chung quanh như vậy.</w:t>
      </w:r>
    </w:p>
    <w:p>
      <w:pPr>
        <w:pStyle w:val="BodyText"/>
      </w:pPr>
      <w:r>
        <w:t xml:space="preserve">- Được rồi, chịu không được các người, mau ăn đi, Trang Duệ đã đi máy bay mệt mỏi, đến chiều nên nghỉ ngơi, buổi tối chúng ta...À thôi, tôi cũng không muốn làm bóng đèn, buổi tối Tần Huyên Băng dẫn anh đi dạo Hongkong...</w:t>
      </w:r>
    </w:p>
    <w:p>
      <w:pPr>
        <w:pStyle w:val="BodyText"/>
      </w:pPr>
      <w:r>
        <w:t xml:space="preserve">Bạn học đến Hongkong thì Lôi Lôi vốn cũng muốn cùng đi, nhưng bây giờ thấy bộ dạng hai người kia liếc mắt đưa tình, nàng tứ giác cảm thấy ăn cơm nước xong thì nên rời khỏi chỗ này thì hơn.</w:t>
      </w:r>
    </w:p>
    <w:p>
      <w:pPr>
        <w:pStyle w:val="BodyText"/>
      </w:pPr>
      <w:r>
        <w:t xml:space="preserve">...</w:t>
      </w:r>
    </w:p>
    <w:p>
      <w:pPr>
        <w:pStyle w:val="BodyText"/>
      </w:pPr>
      <w:r>
        <w:t xml:space="preserve">- Huyên Băng, nhà ở Hongkong cũng khá đẹp, sau này anh sẽ tìm địa phương nào đó để xây một căn nhà, như vậy mỗi ngày có thể thấy biển rộng.</w:t>
      </w:r>
    </w:p>
    <w:p>
      <w:pPr>
        <w:pStyle w:val="BodyText"/>
      </w:pPr>
      <w:r>
        <w:t xml:space="preserve">Trang Duệ đi vào khách sạn và kéo màn nhìn bên ngoài trời xanh biển xanh sóng dâng trào, đứng ở tầng ba mươi sáu mà ẫn có thể nghe được mùi vị của biển, cảnh Victoria nổi tiếng ở trước mắt, cảnh sắc mê người.</w:t>
      </w:r>
    </w:p>
    <w:p>
      <w:pPr>
        <w:pStyle w:val="BodyText"/>
      </w:pPr>
      <w:r>
        <w:t xml:space="preserve">Tần Huyên Băng thuê cho Trang Duệ một phòng khách sạn trên đường Can Đặc quận Trung Hoàn, là một khối kiến trúc có phong cách nước Anh, đồng thời cũng dung hợp chút tinh tuy đông phương. nguồn (.)</w:t>
      </w:r>
    </w:p>
    <w:p>
      <w:pPr>
        <w:pStyle w:val="BodyText"/>
      </w:pPr>
      <w:r>
        <w:t xml:space="preserve">Căn phòng rộng 365 mét vuông, phòng ngủ có một cái giường lớn, có đàn dương cầm, bàn làm việc, hai phòng đặt đồ vật tư nhân, phòng tắm lát đá cẩm thạch Italy. Trang Duệ đi quanh xem xét một vòng đã mất cả mười phút.</w:t>
      </w:r>
    </w:p>
    <w:p>
      <w:pPr>
        <w:pStyle w:val="BodyText"/>
      </w:pPr>
      <w:r>
        <w:t xml:space="preserve">Khách sạn chỉ có hai mươi gian phòng xa hoa thế này, giá cả của nó tất nhiên cũng là xa xỉ, ở lại chỗ này một ngày thật sự vượt xa một năm tiền lương của Trang Duệ khi còn công tác ở Điển Đương Hành.</w:t>
      </w:r>
    </w:p>
    <w:p>
      <w:pPr>
        <w:pStyle w:val="BodyText"/>
      </w:pPr>
      <w:r>
        <w:t xml:space="preserve">Tần Huyên Băng đi đến sau lưng Trang Duệ đang đứng bên cạnh cửa sổ, nàng ôm eo Trang Duệ rồi nói:</w:t>
      </w:r>
    </w:p>
    <w:p>
      <w:pPr>
        <w:pStyle w:val="BodyText"/>
      </w:pPr>
      <w:r>
        <w:t xml:space="preserve">- Anh thật sự thích mua nhà vậy sao? Đúng rồi, anh thật sự mua một căn tứ hợp viện rất lớn ở Bắc Kinh à?</w:t>
      </w:r>
    </w:p>
    <w:p>
      <w:pPr>
        <w:pStyle w:val="BodyText"/>
      </w:pPr>
      <w:r>
        <w:t xml:space="preserve">- Tất nhiên là thậtt, nơi đó có hồ nước, giả sơn, có hoa sen, có cây cổ thụ, có cả vườn hoa, em nhất định sẽ thích...</w:t>
      </w:r>
    </w:p>
    <w:p>
      <w:pPr>
        <w:pStyle w:val="BodyText"/>
      </w:pPr>
      <w:r>
        <w:t xml:space="preserve">Trang Duệ trở tay ôm lấy Tần Huyên Băng, sau đó khẽ thì thào bên tai nàng, khí nóng từ miệng hắn tuôn vào bên tai Huyên Băng, làm cho cơ thể của nàng không tự chủ được mà run lên, chóp mũi đầy hơi thở của đàn ông.</w:t>
      </w:r>
    </w:p>
    <w:p>
      <w:pPr>
        <w:pStyle w:val="BodyText"/>
      </w:pPr>
      <w:r>
        <w:t xml:space="preserve">- Trang Duệ, em muốn...</w:t>
      </w:r>
    </w:p>
    <w:p>
      <w:pPr>
        <w:pStyle w:val="BodyText"/>
      </w:pPr>
      <w:r>
        <w:t xml:space="preserve">Tần Huyên Băng vừa định nghiêng mặt qua muốn nói thì môi đã bị chặn, nàng mở lớn mắt nhưng cảm giác kỳ lạ trên môi đã làm nàng tiếp nhận và hưởng ứng, hai tay ôm lấy cổ Trang Duệ, cả người xụi lơ.</w:t>
      </w:r>
    </w:p>
    <w:p>
      <w:pPr>
        <w:pStyle w:val="BodyText"/>
      </w:pPr>
      <w:r>
        <w:t xml:space="preserve">Trang Duệ tham lam hôn bờ môi của Tần Huyên Băng, hai bàn tay to cũng bắt đầu không thành thật, bắt đầu chạy khắp cơ thể mềm mại của nàng. Lúc này lửa dục trong lòng hắn bùng cháy, hắn đưa một bàn tay vào rong quần jean của nàng, cảm nhận được cặp mông co giãn kinh người của nàng.</w:t>
      </w:r>
    </w:p>
    <w:p>
      <w:pPr>
        <w:pStyle w:val="BodyText"/>
      </w:pPr>
      <w:r>
        <w:t xml:space="preserve">Lúc này quần áo trên người rõ ràng làm người ta sinh ra cảm giác dư thừa, Trang Duệ khẽ ngửa đầu ra sau, kéo áo của Tần Huyên Băng ra, bên trong lộ ra một chiếc áo ngực rất đẹp. Sau đó hắn vùi đầu vào trong ngực của nàng, lúc này nàng đã hoàn toàn tê dại, ánh mắt quyến rũ, không còn chút sức lực nào.</w:t>
      </w:r>
    </w:p>
    <w:p>
      <w:pPr>
        <w:pStyle w:val="BodyText"/>
      </w:pPr>
      <w:r>
        <w:t xml:space="preserve">- Trang Duệ, không được, không được, anh còn chưa tắm...</w:t>
      </w:r>
    </w:p>
    <w:p>
      <w:pPr>
        <w:pStyle w:val="BodyText"/>
      </w:pPr>
      <w:r>
        <w:t xml:space="preserve">Khi bàn tay Trang Duệ hoạt động bên dưới đã chuẩn bị cởi nút quần jean của Tần Huyên Băng, đúng lúc nàng thanh tỉnh trở lại, tuy đã sớm có chuẩn bị nhưng bản năng phụ nữ vẫn muốn Trang Duệ tắm rửa sạch sẽ mới giao thân xác cho hắn.</w:t>
      </w:r>
    </w:p>
    <w:p>
      <w:pPr>
        <w:pStyle w:val="BodyText"/>
      </w:pPr>
      <w:r>
        <w:t xml:space="preserve">Nhưng lúc này Trang Duệ đã thật sự như chiếc xe Ferrari của Tần Huyên Băng, đã chạy qua tốc độ hai trăm kilomet/h, nào còn có thể dừng lại ngay được, vì thế bàn tay kia vẫn đấu tranh kiên quyết với nút quần jean của nàng.</w:t>
      </w:r>
    </w:p>
    <w:p>
      <w:pPr>
        <w:pStyle w:val="BodyText"/>
      </w:pPr>
      <w:r>
        <w:t xml:space="preserve">Trang Duệ là đàn ông, phải nói là một đàn ông khỏe mạnh, tuy vấn đề lý trí rất bình thường nhưng cũng có lúc biết dùng nửa người dưới.</w:t>
      </w:r>
    </w:p>
    <w:p>
      <w:pPr>
        <w:pStyle w:val="BodyText"/>
      </w:pPr>
      <w:r>
        <w:t xml:space="preserve">Đúng lúc Trang Duệ đang cảm thấy xuân phong đắc ý, hai tay cuối cùng cũng cởi được cái nút quần jean chết tiệt, đột nhiên trên môi truyền đến cảm giác đau nhức, giống như một gáo nước lạnh dội từ đầu xuống chân, trong đầu nhanh chóng trở nên thanh tỉnh.</w:t>
      </w:r>
    </w:p>
    <w:p>
      <w:pPr>
        <w:pStyle w:val="BodyText"/>
      </w:pPr>
      <w:r>
        <w:t xml:space="preserve">Trang Duệ nhìn Tần Huyên Băng ở trước mặt mà một chút thanh tỉnh cuối cùng thiếu chút nữa bị chìm trong lửa dục, vì lúc này chiếc áo bó sát người của nàng đã bị cởi bỏ xuống đất, lúc này hai mảnh vải như hai miếng lá cây ở trước mắt giống như căn bản không che giấu được hai đỉnh núi cao ngất, một cơ thể trắng bóng xuất hiện làm cho Trang Duệ cảm thấy miệng lưỡi đắng chát.</w:t>
      </w:r>
    </w:p>
    <w:p>
      <w:pPr>
        <w:pStyle w:val="BodyText"/>
      </w:pPr>
      <w:r>
        <w:t xml:space="preserve">- Trang Duệ, không được, anh cần phải đi tắm. truyện copy từ</w:t>
      </w:r>
    </w:p>
    <w:p>
      <w:pPr>
        <w:pStyle w:val="BodyText"/>
      </w:pPr>
      <w:r>
        <w:t xml:space="preserve">Đúng lúc hai bàn tay của Trang Duệ lại không thành thật thì Tần Huyên Băng dùng giọng trầm thấp và nghiêm nghị nói, tuy nàng cũng rất muốn nhưng thật sự muốn lần đầu tiên của mình là thật sự hoàn mỹ.</w:t>
      </w:r>
    </w:p>
    <w:p>
      <w:pPr>
        <w:pStyle w:val="BodyText"/>
      </w:pPr>
      <w:r>
        <w:t xml:space="preserve">- Được rồi...Em chờ anh một chút...</w:t>
      </w:r>
    </w:p>
    <w:p>
      <w:pPr>
        <w:pStyle w:val="BodyText"/>
      </w:pPr>
      <w:r>
        <w:t xml:space="preserve">Trang Duệ lúc này cảm thấy toàn thân nhớp nháp mồ hôi không được thoải mái, hắn khẽ cúi xuống hôn lên môi Tần Huyên Băng, sau đó vội vàng đi vào nhà tắm.</w:t>
      </w:r>
    </w:p>
    <w:p>
      <w:pPr>
        <w:pStyle w:val="BodyText"/>
      </w:pPr>
      <w:r>
        <w:t xml:space="preserve">Lúc này không có Trang Duệ để dựa vào, Tần Huyên Băng cảm thấy cơ thể như muốn ngã xuống đất, luồng khí nóng trong người làm cho gương mặt nàng đỏ hồng đến tận hai tai. Nàng nhìn dáng người kiêu ngạo của mình mà không khỏi có chút mê ly, nụ hôn cuồng nhiệt lúc vừa rồi làm cho nàng không thở được chợt giống như nổi lên trước mắt.</w:t>
      </w:r>
    </w:p>
    <w:p>
      <w:pPr>
        <w:pStyle w:val="Compact"/>
      </w:pPr>
      <w:r>
        <w:t xml:space="preserve">Tần Huyên Băng nhặt chiếc áo sơ mi trên mặt đất lên, nàng không biết mình nên làm gì, thừa dịp Trang Duệ tắm rửa để trốn đi hay sao? Phụ nữ dù có sự chuẩn bị thì đến đúng lúc vẫn khó tránh khỏi cảm giác bất an, vì vậy sau khi mặc quần áo vào thì nàng đi đến cửa phòng tắm.</w:t>
      </w:r>
      <w:r>
        <w:br w:type="textWrapping"/>
      </w:r>
      <w:r>
        <w:br w:type="textWrapping"/>
      </w:r>
    </w:p>
    <w:p>
      <w:pPr>
        <w:pStyle w:val="Heading2"/>
      </w:pPr>
      <w:bookmarkStart w:id="387" w:name="chương-365-trong-phòng-2"/>
      <w:bookmarkEnd w:id="387"/>
      <w:r>
        <w:t xml:space="preserve">365. Chương 365 : Trong Phòng (2)</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365: Trong phòng (2)</w:t>
      </w:r>
    </w:p>
    <w:p>
      <w:pPr>
        <w:pStyle w:val="BodyText"/>
      </w:pPr>
      <w:r>
        <w:t xml:space="preserve">Nhóm Dịch: Tepga</w:t>
      </w:r>
    </w:p>
    <w:p>
      <w:pPr>
        <w:pStyle w:val="BodyText"/>
      </w:pPr>
      <w:r>
        <w:t xml:space="preserve">Nguồn: Sưu Tầm</w:t>
      </w:r>
    </w:p>
    <w:p>
      <w:pPr>
        <w:pStyle w:val="BodyText"/>
      </w:pPr>
      <w:r>
        <w:t xml:space="preserve">- Trang Duệ, sáng anh đi máy bay đã mệt, lát nữa anh cứ nghỉ ngơi trước, đến tối em sẽ qua.</w:t>
      </w:r>
    </w:p>
    <w:p>
      <w:pPr>
        <w:pStyle w:val="BodyText"/>
      </w:pPr>
      <w:r>
        <w:t xml:space="preserve">Tần Huyên Băng nghe tiếng nước chảy trong phòng tắm mà cố gắng lấy dũng khí nói ra những lời mà nàng thật sự cũng không muốn.</w:t>
      </w:r>
    </w:p>
    <w:p>
      <w:pPr>
        <w:pStyle w:val="BodyText"/>
      </w:pPr>
      <w:r>
        <w:t xml:space="preserve">Âm thanh nước chảy trong phòng chợt dừng lại, Tần Huyên Băng đứng bên ngoài chợt ngạc nhiên, nàng đang định mở miệng thì cửa phòng chợt mở ra, một bàn tay cường tráng nắm lấy eo nàng kéo ào trong, tay còn lại cũng nhanh chóng đóng cửa lại.</w:t>
      </w:r>
    </w:p>
    <w:p>
      <w:pPr>
        <w:pStyle w:val="BodyText"/>
      </w:pPr>
      <w:r>
        <w:t xml:space="preserve">- Ớ.</w:t>
      </w:r>
    </w:p>
    <w:p>
      <w:pPr>
        <w:pStyle w:val="BodyText"/>
      </w:pPr>
      <w:r>
        <w:t xml:space="preserve">Tần Huyên Băng vì không đề phòng, nàng bị kéo vào trong phòng, dưới chân khẽ trượt, nàng ngã lên người một cơ thể trơn bóng.</w:t>
      </w:r>
    </w:p>
    <w:p>
      <w:pPr>
        <w:pStyle w:val="BodyText"/>
      </w:pPr>
      <w:r>
        <w:t xml:space="preserve">Tần Huyên Băng còn chưa kịp phản ứng thì phát hiện quần áo trên người dần giảm bớt, không bao lâu sau một cơ thể trắng tinh như cừu chợt xuất hiện trong phòng tắm. Hơi nước trong nhà tắm như chất kích thích, Tần Huyên Băng không nhúc nhích, nàng để tùy ý Trang Duệ thích làm gì thì làm.</w:t>
      </w:r>
    </w:p>
    <w:p>
      <w:pPr>
        <w:pStyle w:val="BodyText"/>
      </w:pPr>
      <w:r>
        <w:t xml:space="preserve">Mặt trời chậm rãi lặn về phía tây, những ánh nắng cuối ngày vàng rực chiếu lên tấm rèm cửa làm cho cả gian phòng chợt trở nên vàng rực, giống như phủ lên cơ thể những người trong phòng một vầng hào quang.</w:t>
      </w:r>
    </w:p>
    <w:p>
      <w:pPr>
        <w:pStyle w:val="BodyText"/>
      </w:pPr>
      <w:r>
        <w:t xml:space="preserve">Mặt trời nhanh chóng khuất bóng, cảng Victoria lên đèn, lúc này những âm thanh thở dốc trong phòng mới dừng lại.</w:t>
      </w:r>
    </w:p>
    <w:p>
      <w:pPr>
        <w:pStyle w:val="BodyText"/>
      </w:pPr>
      <w:r>
        <w:t xml:space="preserve">Tần Huyên Băng đã ngủ say, dáng người mỹ lệ chợt xuất hiện không che giấu trước mặt Trang Duệ, những đường cong mê người chợt lập lòe dưới ánh trăng rằm, khung cảnh này làm cho Trang Duệ vốn đã bình phục chợt rục rịch trở lại.</w:t>
      </w:r>
    </w:p>
    <w:p>
      <w:pPr>
        <w:pStyle w:val="BodyText"/>
      </w:pPr>
      <w:r>
        <w:t xml:space="preserve">- Bảy lần sao?</w:t>
      </w:r>
    </w:p>
    <w:p>
      <w:pPr>
        <w:pStyle w:val="BodyText"/>
      </w:pPr>
      <w:r>
        <w:t xml:space="preserve">Tần Huyên Băng cũng là lần đầu tiên trải qua tình huống như vậy, coi như hai bên nghênh hợp nhau mà không biết trời cao đất rộng, nhưng cuối cùng nàng cũng không địch lại một thân đồng tử hơn hai mươi năm của Trang Duệ, cuối cùng cũng ngủ say. Nhưng lúc này trên mặt nàng có treo một nụ cười hạnh phú và thỏa mãn.</w:t>
      </w:r>
    </w:p>
    <w:p>
      <w:pPr>
        <w:pStyle w:val="BodyText"/>
      </w:pPr>
      <w:r>
        <w:t xml:space="preserve">Trang Duệ khẽ lấy cánh tay Tần Huyên Băng đặt lên ngực mình xuống, sau đó hắn chậm rãi xuống giường, hắn cảm thấy hông minh như máy móc rỉ sét, đau nhức đến mức muốn ngã xuống, sau khi cúi đầu truyền xuông chút linh khí mới cảm thấy khá hơn.</w:t>
      </w:r>
    </w:p>
    <w:p>
      <w:pPr>
        <w:pStyle w:val="BodyText"/>
      </w:pPr>
      <w:r>
        <w:t xml:space="preserve">Trang Duệ đi vào trong phòng tắm rửa, hắn quấn quanh người một chiếc khăn tắm, sau đó lấy gói thuốc đi ra ban công, bắt đầu đốt thuốc nhả khói. Hắn nhìn cảng Victoria náo nhiệt mà sinh ra cảm giác không chân thật, thân đồng tử bảo tồn hơn hai mươi năm đã xong rồi sao? Nếu như để cho Tần Huyên Băng biết được tâm tư của Trang Duệ vào lúc này, sợ rằng sẽ đạp hắn từ trên lầu rơi xuống đất.</w:t>
      </w:r>
    </w:p>
    <w:p>
      <w:pPr>
        <w:pStyle w:val="BodyText"/>
      </w:pPr>
      <w:r>
        <w:t xml:space="preserve">- Trang Duệ.</w:t>
      </w:r>
    </w:p>
    <w:p>
      <w:pPr>
        <w:pStyle w:val="BodyText"/>
      </w:pPr>
      <w:r>
        <w:t xml:space="preserve">Tần Huyên Băng mơ màng cảm thấy người đàn ông bên cạnh đã không còn, vì vậy nàng mở mắt xem xét, thấy Trang Duệ đang đứng bên ban công. Nàng muốn đứng lên, lại phát hiện toàn thân trần như nhộng, vì vậy vội vàng lấy tấm chăn mỏng phủ lên người.</w:t>
      </w:r>
    </w:p>
    <w:p>
      <w:pPr>
        <w:pStyle w:val="BodyText"/>
      </w:pPr>
      <w:r>
        <w:t xml:space="preserve">- Đã thức dậy rồi sao? Để anh ôm em đi tắm rửa...</w:t>
      </w:r>
    </w:p>
    <w:p>
      <w:pPr>
        <w:pStyle w:val="BodyText"/>
      </w:pPr>
      <w:r>
        <w:t xml:space="preserve">Trang Duệ trở lại phòng thấy Tần Huyên Băng còn đang ở trong chăn, vì vậy mà không khỏi nở nụ cười. Hắn nhấc nàng lên, khi xoay người thì chợt thấy bên dưới có một đóa hoa đỏ bừng.</w:t>
      </w:r>
    </w:p>
    <w:p>
      <w:pPr>
        <w:pStyle w:val="BodyText"/>
      </w:pPr>
      <w:r>
        <w:t xml:space="preserve">Đi vào phòng tắm tất nhiên sẽ cực kỳ kiều diễm. (.</w:t>
      </w:r>
    </w:p>
    <w:p>
      <w:pPr>
        <w:pStyle w:val="BodyText"/>
      </w:pPr>
      <w:r>
        <w:t xml:space="preserve">- Trang Duệ, rất kỳ quái, sao lại không cảm thấy đau.</w:t>
      </w:r>
    </w:p>
    <w:p>
      <w:pPr>
        <w:pStyle w:val="BodyText"/>
      </w:pPr>
      <w:r>
        <w:t xml:space="preserve">Tuy hôm nay là lần đầu tiên nhưng Tần Huyên Băng ở nước ngoài nhiều năm, nàng cũng không xa lạ gì chuyện nam nữ, có thể nói là chư từng ăn thịt heo nhưng ít nhất cũng đã từng thấy heo chạy.</w:t>
      </w:r>
    </w:p>
    <w:p>
      <w:pPr>
        <w:pStyle w:val="BodyText"/>
      </w:pPr>
      <w:r>
        <w:t xml:space="preserve">Hơn nữa sau khi trải qua một lần thì Tần Huyên Băng cũng không còn quá ngượng ngùng với Trang Duệ, nàng mặc áo tám rộng thùng thình ngồi ôm Trang Duệ bên ban công, cũng không quan tâm hai bàn tay không thành thật đang chạy qua lại trên người mình.</w:t>
      </w:r>
    </w:p>
    <w:p>
      <w:pPr>
        <w:pStyle w:val="BodyText"/>
      </w:pPr>
      <w:r>
        <w:t xml:space="preserve">Lúc này gương mặt trẻ trung xinh đẹp của Tần Huyên Băng thật sự có thêm nhiều nét quyến rũ, ánh mắt lưu chuyển có mang theo một vẻ đẹp làm cho người ta phải chấn động, cảm thấy tình ý như từ trong khung xương bùng ra ngoài.</w:t>
      </w:r>
    </w:p>
    <w:p>
      <w:pPr>
        <w:pStyle w:val="BodyText"/>
      </w:pPr>
      <w:r>
        <w:t xml:space="preserve">- Có thể là bình thường em chú ý rèn luyện sức khỏe.</w:t>
      </w:r>
    </w:p>
    <w:p>
      <w:pPr>
        <w:pStyle w:val="BodyText"/>
      </w:pPr>
      <w:r>
        <w:t xml:space="preserve">Trang Duệ ôm Tần Huyên Băng vào sát trong lòng, tất nhiên hắn sẽ không nói ra hiệu quả của linh khí, chuyện này quá mức huyễn hoặc, hắn dự tính cả đời sẽ chôn sâu trong đáy lòng. Có đôi khi chia xẻ bí mật thường gây ra cho người ta áp lực rất lớn, loại áp lực này Trang Duệ cảm thấy nên để cho chính mình thừa nhận thì hay hơn.</w:t>
      </w:r>
    </w:p>
    <w:p>
      <w:pPr>
        <w:pStyle w:val="BodyText"/>
      </w:pPr>
      <w:r>
        <w:t xml:space="preserve">- Anh xấu lắm, không được sờ loạn, ơ, chỗ đó không được động vào...Trang Duệ, em muốn...</w:t>
      </w:r>
    </w:p>
    <w:p>
      <w:pPr>
        <w:pStyle w:val="BodyText"/>
      </w:pPr>
      <w:r>
        <w:t xml:space="preserve">Trang Duệ dùng hai tay di dời lực chú ý của Tần Huyên Băng, nhưng lần này cũng chính thức khảo nghiệm cậu nhỏ của hắn, mà lúc này bầu không khí trong phòng cũng chợt biến đổi.</w:t>
      </w:r>
    </w:p>
    <w:p>
      <w:pPr>
        <w:pStyle w:val="BodyText"/>
      </w:pPr>
      <w:r>
        <w:t xml:space="preserve">Nước ngoài đã từng có một cuộc điều tra như thế này, đó là những cô gái tóc vàng mắt xanh cực kỳ gợi cảm thường sẽ có yêu cầu cao hơn người thường, nhưng những cô nàng bình thường lãnh đạm thì trong quá trình yêu lại cực kỳ lớn gan, đòi hỏi vô độ.</w:t>
      </w:r>
    </w:p>
    <w:p>
      <w:pPr>
        <w:pStyle w:val="BodyText"/>
      </w:pPr>
      <w:r>
        <w:t xml:space="preserve">- Điện thoại, điện thoại của em, không cần, này, để cho em tiếp điện thoại, không, tắt điện thoại đi.</w:t>
      </w:r>
    </w:p>
    <w:p>
      <w:pPr>
        <w:pStyle w:val="BodyText"/>
      </w:pPr>
      <w:r>
        <w:t xml:space="preserve">Khi những tiếng thở dốc qua đi, gian phòng chợt bình tĩnh trở lại, chỉ có tiếng chuông điện thoại của Tần Huyên Băng liên tục vang lên, nhưng lúc này nàng thật sự không có chút khí lực nào để xuống giường.</w:t>
      </w:r>
    </w:p>
    <w:p>
      <w:pPr>
        <w:pStyle w:val="BodyText"/>
      </w:pPr>
      <w:r>
        <w:t xml:space="preserve">- Trang Duệ, em đói bụng quá.</w:t>
      </w:r>
    </w:p>
    <w:p>
      <w:pPr>
        <w:pStyle w:val="BodyText"/>
      </w:pPr>
      <w:r>
        <w:t xml:space="preserve">Hai người ôm nhau trên giường cả giờ, cả hai đều nghe thấy âm thanh bụng kêu biểu tình, vì vậy mà không khỏi mỉm cười. Trang Duệ nhìn đồng hồ, mình vào khách sạn lúc một giờ, đến bây giờ đã trôi qua cả mười giờ, đã gần 0 giờ sáng rồi.</w:t>
      </w:r>
    </w:p>
    <w:p>
      <w:pPr>
        <w:pStyle w:val="BodyText"/>
      </w:pPr>
      <w:r>
        <w:t xml:space="preserve">- Chúng ta ra ngoài ăn nhé?</w:t>
      </w:r>
    </w:p>
    <w:p>
      <w:pPr>
        <w:pStyle w:val="BodyText"/>
      </w:pPr>
      <w:r>
        <w:t xml:space="preserve">Trang Duệ ngồi dậy, hắn bây giờ có tinh thần rất tốt, không có chút cảm giác buồn ngủ, hơn nữa hắn còn có linh khí để khôi phục cơ thể, cũng không cảm thấy mệt nhọc.</w:t>
      </w:r>
    </w:p>
    <w:p>
      <w:pPr>
        <w:pStyle w:val="BodyText"/>
      </w:pPr>
      <w:r>
        <w:t xml:space="preserve">- Không, hôm nay em sẽ ở cùng anh, không muốn đi đâu cả, mình gọi cơm khách sạn là được...</w:t>
      </w:r>
    </w:p>
    <w:p>
      <w:pPr>
        <w:pStyle w:val="BodyText"/>
      </w:pPr>
      <w:r>
        <w:t xml:space="preserve">Tần Huyên Băng quấn lấy Trang Duệ như một con mèo nhỏ, nàng nhấc điện thoại lên dùng giọng Quảng Đông gọi món, âm thanh này tuy dễ nghe nhưng Trang Duệ thật sự không hiểu.</w:t>
      </w:r>
    </w:p>
    <w:p>
      <w:pPr>
        <w:pStyle w:val="BodyText"/>
      </w:pPr>
      <w:r>
        <w:t xml:space="preserve">Khách sạn có hiệu suất rất cao, hai mươi phút sau đã có xe đẩy đến trước cửa phòng Trang Duệ, dựa theo phân phó của Tần Huyên Băng, sau khi cho tiền boa thì Trang Duệ tự mình đưa thức ăn vào phòng.</w:t>
      </w:r>
    </w:p>
    <w:p>
      <w:pPr>
        <w:pStyle w:val="BodyText"/>
      </w:pPr>
      <w:r>
        <w:t xml:space="preserve">Tần Huyên Băng gọi món rất phong phú, ngoài bò bít tết còn có vài món thức ăn Quảng Đông khác khá tinh xảo, còn có một chai rượu đỏ, còn có hai cây nên đỏ đặt ở góc bàn.</w:t>
      </w:r>
    </w:p>
    <w:p>
      <w:pPr>
        <w:pStyle w:val="BodyText"/>
      </w:pPr>
      <w:r>
        <w:t xml:space="preserve">Trang Duệ trước tiên dùng diêm đốt nến, sau đó hắn rót hai ly rượu đầy đưa cho Tần Huyên Băng, rượu đỏ, ánh nến chiếu lên gương mặt mỹ nhân càng làm cho khung cảnh tươi đẹp. Trang Duệ thầm thở dài một tiếng:</w:t>
      </w:r>
    </w:p>
    <w:p>
      <w:pPr>
        <w:pStyle w:val="BodyText"/>
      </w:pPr>
      <w:r>
        <w:t xml:space="preserve">- Hôm nay hình như mình không cần ngủ thì phải.</w:t>
      </w:r>
    </w:p>
    <w:p>
      <w:pPr>
        <w:pStyle w:val="BodyText"/>
      </w:pPr>
      <w:r>
        <w:t xml:space="preserve">- Ôi, quá mất mặt, nửa đêm rồi mà còn có ai gọi điện thoại đến nữa?</w:t>
      </w:r>
    </w:p>
    <w:p>
      <w:pPr>
        <w:pStyle w:val="BodyText"/>
      </w:pPr>
      <w:r>
        <w:t xml:space="preserve">Khi hai người đang dùng bữa tối thì điện thoại của Tần Huyên Băng lại vang lên, nàng nhận điện thoại từ trong tay Trang Duệ, sau đó nhìn vào màn hình mà không khỏi lè lưỡi.</w:t>
      </w:r>
    </w:p>
    <w:p>
      <w:pPr>
        <w:pStyle w:val="BodyText"/>
      </w:pPr>
      <w:r>
        <w:t xml:space="preserve">- Mẹ của em gọi đến...</w:t>
      </w:r>
    </w:p>
    <w:p>
      <w:pPr>
        <w:pStyle w:val="Compact"/>
      </w:pPr>
      <w:r>
        <w:t xml:space="preserve">Tần Huyên Băng khẽ đặt tay lên môi với Trang Duệ, sau đó nàng nhấn nút nghe.</w:t>
      </w:r>
      <w:r>
        <w:br w:type="textWrapping"/>
      </w:r>
      <w:r>
        <w:br w:type="textWrapping"/>
      </w:r>
    </w:p>
    <w:p>
      <w:pPr>
        <w:pStyle w:val="Heading2"/>
      </w:pPr>
      <w:bookmarkStart w:id="388" w:name="chương-366-nhẫn"/>
      <w:bookmarkEnd w:id="388"/>
      <w:r>
        <w:t xml:space="preserve">366. Chương 366 : Nhẫn</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366: Nhẫn</w:t>
      </w:r>
    </w:p>
    <w:p>
      <w:pPr>
        <w:pStyle w:val="BodyText"/>
      </w:pPr>
      <w:r>
        <w:t xml:space="preserve">Nhóm Dịch: Tepga</w:t>
      </w:r>
    </w:p>
    <w:p>
      <w:pPr>
        <w:pStyle w:val="BodyText"/>
      </w:pPr>
      <w:r>
        <w:t xml:space="preserve">Nguồn: Sưu Tầm</w:t>
      </w:r>
    </w:p>
    <w:p>
      <w:pPr>
        <w:pStyle w:val="BodyText"/>
      </w:pPr>
      <w:r>
        <w:t xml:space="preserve">- Mẹ, đã trễ thế này rồi, mẹ gọi điện thoại đến có chuyện gì thế?</w:t>
      </w:r>
    </w:p>
    <w:p>
      <w:pPr>
        <w:pStyle w:val="BodyText"/>
      </w:pPr>
      <w:r>
        <w:t xml:space="preserve">Tần Huyên Băng có chút chột dạ, nàng tiếp điện thoại, đồng thời cũng chuẩn bị sẵn tâm lý.</w:t>
      </w:r>
    </w:p>
    <w:p>
      <w:pPr>
        <w:pStyle w:val="BodyText"/>
      </w:pPr>
      <w:r>
        <w:t xml:space="preserve">- Tiểu Băng, con cũng biết đã muộn rồi à? Sao còn chưa về nhà?</w:t>
      </w:r>
    </w:p>
    <w:p>
      <w:pPr>
        <w:pStyle w:val="BodyText"/>
      </w:pPr>
      <w:r>
        <w:t xml:space="preserve">Phương Di thật sự rất yên tâm với Tần Huyên Băng, bà biết con gái mình không thích đi quán bar, nhưng sau khi nghe được lời của con gái thì không khỏi cảm thấy có chút nghi ngờ.</w:t>
      </w:r>
    </w:p>
    <w:p>
      <w:pPr>
        <w:pStyle w:val="BodyText"/>
      </w:pPr>
      <w:r>
        <w:t xml:space="preserve">- Con...Con đang ở cùng Lôi Lôi, hôm nay sẽ không về...</w:t>
      </w:r>
    </w:p>
    <w:p>
      <w:pPr>
        <w:pStyle w:val="BodyText"/>
      </w:pPr>
      <w:r>
        <w:t xml:space="preserve">Tần Huyên Băng trước nay chưa từng nói dối, vì vậy mà lúc này không khỏi lắp bắp, nhưng Trang Duệ nghe mà thật sự cảm thấy khó thể nào tin được.</w:t>
      </w:r>
    </w:p>
    <w:p>
      <w:pPr>
        <w:pStyle w:val="BodyText"/>
      </w:pPr>
      <w:r>
        <w:t xml:space="preserve">- Vừa rồi mẹ vừa gọi điện thoại cho Tiểu Lôi, con không có ở chỗ nó. Tiểu Băng, con biết nói dối từ khi nào vậy?</w:t>
      </w:r>
    </w:p>
    <w:p>
      <w:pPr>
        <w:pStyle w:val="BodyText"/>
      </w:pPr>
      <w:r>
        <w:t xml:space="preserve">Lời nó của Phương Di trong điện thoại chợt trở nên có hơi lớn tiếng, điều này thật sự làm cho Tần Huyên Băng càng thêm hoảng loạn.</w:t>
      </w:r>
    </w:p>
    <w:p>
      <w:pPr>
        <w:pStyle w:val="BodyText"/>
      </w:pPr>
      <w:r>
        <w:t xml:space="preserve">- Mẹ, con có người bạn đến Hongkong, con muốn ở cùng...</w:t>
      </w:r>
    </w:p>
    <w:p>
      <w:pPr>
        <w:pStyle w:val="BodyText"/>
      </w:pPr>
      <w:r>
        <w:t xml:space="preserve">Tần Huyên Băng thàn thật nói, nàng là một cô gái thông minh, biết rõ nói đối một câu thường phải dùng mười câu mới bù đắp lại được, vì vậy mà dứt khoát nói thật.</w:t>
      </w:r>
    </w:p>
    <w:p>
      <w:pPr>
        <w:pStyle w:val="BodyText"/>
      </w:pPr>
      <w:r>
        <w:t xml:space="preserve">- Bạn sao? Là bạn ở nước Anh à? Là nam hay nữ?</w:t>
      </w:r>
    </w:p>
    <w:p>
      <w:pPr>
        <w:pStyle w:val="BodyText"/>
      </w:pPr>
      <w:r>
        <w:t xml:space="preserve">Phương Di nghe được lời nói của Tần Huyên Băng mà càng thêm nghi ngờ.</w:t>
      </w:r>
    </w:p>
    <w:p>
      <w:pPr>
        <w:pStyle w:val="BodyText"/>
      </w:pPr>
      <w:r>
        <w:t xml:space="preserve">- Được rồi, em à, Tiểu Băng cũng đã lớn rồi, em hỏi nhiều như vậy làm gì?</w:t>
      </w:r>
    </w:p>
    <w:p>
      <w:pPr>
        <w:pStyle w:val="BodyText"/>
      </w:pPr>
      <w:r>
        <w:t xml:space="preserve">Tần Hạo Nhiên đọc sách ở đầu giường chợt dùng ánh mắt bất mãn nhìn Phương Di.</w:t>
      </w:r>
    </w:p>
    <w:p>
      <w:pPr>
        <w:pStyle w:val="BodyText"/>
      </w:pPr>
      <w:r>
        <w:t xml:space="preserve">- Nói nhảm, con gái của em mặc kệ sao được? Anh thì bình thường nhỉ, suốt ngày không quan tâm đến chuyện con cái...</w:t>
      </w:r>
    </w:p>
    <w:p>
      <w:pPr>
        <w:pStyle w:val="BodyText"/>
      </w:pPr>
      <w:r>
        <w:t xml:space="preserve">Tần Hạo Nhiên thấy vợ bắt đầu đẩy lửa giận lên đầu của mình thì tất nhiên sẽ co rút người lại, phụ nữ thời mãn kinh thật sự chưa từng nói lý lẽ.</w:t>
      </w:r>
    </w:p>
    <w:p>
      <w:pPr>
        <w:pStyle w:val="BodyText"/>
      </w:pPr>
      <w:r>
        <w:t xml:space="preserve">- Mẹ, hỏi nhiều như vậy làm gì? Bình thường cũng không thấy mẹ quan tâm như thế, hôm nay lại...</w:t>
      </w:r>
    </w:p>
    <w:p>
      <w:pPr>
        <w:pStyle w:val="BodyText"/>
      </w:pPr>
      <w:r>
        <w:t xml:space="preserve">Tần Huyên Băng bị mẹ hỏi mà cảm thấy vừa thẹn vừa gấp, uất ức trong lòng cũng bùng lên, từ nhỏ đến lớn cha mẹ chỉ lo kinh doanh, quan tâm đến chuyện của mình thế này từ khi nào?</w:t>
      </w:r>
    </w:p>
    <w:p>
      <w:pPr>
        <w:pStyle w:val="BodyText"/>
      </w:pPr>
      <w:r>
        <w:t xml:space="preserve">- Em cứ nói đi, đừng nóng vội.</w:t>
      </w:r>
    </w:p>
    <w:p>
      <w:pPr>
        <w:pStyle w:val="BodyText"/>
      </w:pPr>
      <w:r>
        <w:t xml:space="preserve">Trang Duệ khẽ vỗ lên lưng bóng mượt của Tần Huyên Băng, hắn khẽ mấp máy môi biểu hiện ý nghĩ của mình.</w:t>
      </w:r>
    </w:p>
    <w:p>
      <w:pPr>
        <w:pStyle w:val="BodyText"/>
      </w:pPr>
      <w:r>
        <w:t xml:space="preserve">Tần Huyên Băng nghe xong lời của Trang Duệ thì nói vào trong điện thoại:</w:t>
      </w:r>
    </w:p>
    <w:p>
      <w:pPr>
        <w:pStyle w:val="BodyText"/>
      </w:pPr>
      <w:r>
        <w:t xml:space="preserve">- Không phải là bạn nước Anh, là bạn đến từ đại lục, được chưa đấy?</w:t>
      </w:r>
    </w:p>
    <w:p>
      <w:pPr>
        <w:pStyle w:val="BodyText"/>
      </w:pPr>
      <w:r>
        <w:t xml:space="preserve">- Bạn đến từ đại lục sao? À, là tiểu tử họ Trang kia sao?</w:t>
      </w:r>
    </w:p>
    <w:p>
      <w:pPr>
        <w:pStyle w:val="BodyText"/>
      </w:pPr>
      <w:r>
        <w:t xml:space="preserve">Phương Di biết rõ con mình cũng không có nhiều bạn, người quen của nó ở đại lục hình như chỉ có một mình cậu trai trẻ tên là Trang Duệ thì phải.</w:t>
      </w:r>
    </w:p>
    <w:p>
      <w:pPr>
        <w:pStyle w:val="BodyText"/>
      </w:pPr>
      <w:r>
        <w:t xml:space="preserve">- Được rồi, mẹ à, con mệt lắm, có gì ngày mai rồi nói.</w:t>
      </w:r>
    </w:p>
    <w:p>
      <w:pPr>
        <w:pStyle w:val="BodyText"/>
      </w:pPr>
      <w:r>
        <w:t xml:space="preserve">Tần Huyên Băng vừa nói ra khỏi miệng thì thạt sự cảm thấy mình đã nói sai, không biết mẹ mình ở đối diện nghe được câu nói này sẽ nghĩ thế nào? Vì vậy nàng dứt khoát cúp điện thoại, sau đó tắt nguồn, nếu mẹ tức giận thì mình sẽ cùng đi với Trang Duệ đến Bắc Kinh ở lại vài ngày, sau đó sẽ trực tiếp bay sang Anh.</w:t>
      </w:r>
    </w:p>
    <w:p>
      <w:pPr>
        <w:pStyle w:val="BodyText"/>
      </w:pPr>
      <w:r>
        <w:t xml:space="preserve">- Mệt chết đi được, con làm gì mà mệt? Này, này, Tiểu Băng, con nói gì đi chứ? Alo?</w:t>
      </w:r>
    </w:p>
    <w:p>
      <w:pPr>
        <w:pStyle w:val="BodyText"/>
      </w:pPr>
      <w:r>
        <w:t xml:space="preserve">Phương Di chợt không kịp phản ứng, bà lên tiếng và trong điện thoại truyền đến những tiếng tút tút. Bà chợt trở nên sốt ruột, sau đó giật lấy tờ báo của chồng rồi nói:</w:t>
      </w:r>
    </w:p>
    <w:p>
      <w:pPr>
        <w:pStyle w:val="BodyText"/>
      </w:pPr>
      <w:r>
        <w:t xml:space="preserve">- Hạo Nhiên, Tiểu Băng hôm nay ở cùng một chỗ với một cậu trai, đã khuya thế này chắc chắn sẽ chịu thiệt, anh tranh thủ đi tìm con về cho em.</w:t>
      </w:r>
    </w:p>
    <w:p>
      <w:pPr>
        <w:pStyle w:val="BodyText"/>
      </w:pPr>
      <w:r>
        <w:t xml:space="preserve">- Này, anh thấy em nên học theo anh là hay hơn, con gái đã lớn rồi, cần phải cho nó tự quyết định cuộc sống của mình.</w:t>
      </w:r>
    </w:p>
    <w:p>
      <w:pPr>
        <w:pStyle w:val="BodyText"/>
      </w:pPr>
      <w:r>
        <w:t xml:space="preserve">Tần Huyên Băng bất mãn giật lấy tờ báo trong tay vợ, lão có chút bực bội, từ nhỏ hai vợ chồng ít quan tâm đến con gái, bây giờ chỉ cần con gái vui thì tìm về ình đứa con rể thế nào cũng được. Lão đã từng gặp qua tiểu tử Trang Duệ, ấn tượng là rất tốt, không giống như đám hoa hoa công tử chỉ biết ăn chơi sa đọa.</w:t>
      </w:r>
    </w:p>
    <w:p>
      <w:pPr>
        <w:pStyle w:val="BodyText"/>
      </w:pPr>
      <w:r>
        <w:t xml:space="preserve">- Khuya thế này mà không chịu về nhà, một cô gái ở bên ngoài làm gì? Điều này...</w:t>
      </w:r>
    </w:p>
    <w:p>
      <w:pPr>
        <w:pStyle w:val="BodyText"/>
      </w:pPr>
      <w:r>
        <w:t xml:space="preserve">Phương Di bị chồng làm cho sững sốt, nhưng rõ ràng là bà thật sự không chịu được tình huống con gái mình qua đêm với một người đàn ông ở bên ngoài.</w:t>
      </w:r>
    </w:p>
    <w:p>
      <w:pPr>
        <w:pStyle w:val="BodyText"/>
      </w:pPr>
      <w:r>
        <w:t xml:space="preserve">- Tiểu Di, chúng ta đã quen nhau bao nhiêu năm rồi?</w:t>
      </w:r>
    </w:p>
    <w:p>
      <w:pPr>
        <w:pStyle w:val="BodyText"/>
      </w:pPr>
      <w:r>
        <w:t xml:space="preserve">Tần Hạo Nhiên đặt tờ báo trong tay xuống, hắn cũng lấy kính mắt xuống, nhìn vợ đã hơn bốn mươi nhưng vẫn có dung mạo của một phụ nữ ba mươi nói.</w:t>
      </w:r>
    </w:p>
    <w:p>
      <w:pPr>
        <w:pStyle w:val="BodyText"/>
      </w:pPr>
      <w:r>
        <w:t xml:space="preserve">- Khi đó em hai mươi hai tuổi, anh hỏi điều này làm gì?</w:t>
      </w:r>
    </w:p>
    <w:p>
      <w:pPr>
        <w:pStyle w:val="BodyText"/>
      </w:pPr>
      <w:r>
        <w:t xml:space="preserve">Phương Di dùng ánh mắt khó hiểu nhìn chồng.</w:t>
      </w:r>
    </w:p>
    <w:p>
      <w:pPr>
        <w:pStyle w:val="BodyText"/>
      </w:pPr>
      <w:r>
        <w:t xml:space="preserve">- Khi em hai mươi hai thì chúng ta đã ở cùng nhau, bây giờ con gái đã hai mươi lăm, em còn muốn can thiệp sao?</w:t>
      </w:r>
    </w:p>
    <w:p>
      <w:pPr>
        <w:pStyle w:val="BodyText"/>
      </w:pPr>
      <w:r>
        <w:t xml:space="preserve">Tần Hạo Nhiên vừa cười vừa nói, hai tay ôm lấy đầu vai của Phương Di.</w:t>
      </w:r>
    </w:p>
    <w:p>
      <w:pPr>
        <w:pStyle w:val="BodyText"/>
      </w:pPr>
      <w:r>
        <w:t xml:space="preserve">- Hừ, anh nghĩ đi đâu vậy...Ơ...</w:t>
      </w:r>
    </w:p>
    <w:p>
      <w:pPr>
        <w:pStyle w:val="BodyText"/>
      </w:pPr>
      <w:r>
        <w:t xml:space="preserve">Phương Di còn chưa nói dứt lời thì đã bị chặn miệng, ánh đèn đầu giường cũng bị tắt đi.</w:t>
      </w:r>
    </w:p>
    <w:p>
      <w:pPr>
        <w:pStyle w:val="BodyText"/>
      </w:pPr>
      <w:r>
        <w:t xml:space="preserve">...</w:t>
      </w:r>
    </w:p>
    <w:p>
      <w:pPr>
        <w:pStyle w:val="BodyText"/>
      </w:pPr>
      <w:r>
        <w:t xml:space="preserve">Phòng ngủ xa hoa của Trang Duệ hai mặt hướng mặt trời, ánh sáng mặt trời chiếu qua bức màn cửa sổ giống như những đóa hoa vàng phủ xuống, hai bóng người quấn lấy nhau thật sự bộc lộ ra dưới ánh sáng.</w:t>
      </w:r>
    </w:p>
    <w:p>
      <w:pPr>
        <w:pStyle w:val="BodyText"/>
      </w:pPr>
      <w:r>
        <w:t xml:space="preserve">Một gian phòng rộng đầy hương vị khác thường giữa nam nữ, nếu là người có kinh nghiệm, chỉ cần vừa đi vào trong căn phòng thế này sẽ biết hôm qua có thứ gì phát sinh.</w:t>
      </w:r>
    </w:p>
    <w:p>
      <w:pPr>
        <w:pStyle w:val="BodyText"/>
      </w:pPr>
      <w:r>
        <w:t xml:space="preserve">Trang Duệ đặt chân đang gác lên người mình của Tần Huyên Băng xuống, ánh mắt vô tình nhìn thấy nhiều chỗ nhạy cảm, vì vậy mà không khỏi trở nên chuyên chú, nhưng thật sự lúc này là lực bất tòng tâm.</w:t>
      </w:r>
    </w:p>
    <w:p>
      <w:pPr>
        <w:pStyle w:val="BodyText"/>
      </w:pPr>
      <w:r>
        <w:t xml:space="preserve">Nếu nói đánh lâu dài thì đàn ông không bao giờ bằng phụ nữ, đừng tưởng bọn họ có thân thể cường tráng, nhưng khi trả bài xong cho vợ, nếu vợ còn nói một câu "em còn muốn", sợ rằng chỉ có thể tơi bời chạy trối chết.</w:t>
      </w:r>
    </w:p>
    <w:p>
      <w:pPr>
        <w:pStyle w:val="BodyText"/>
      </w:pPr>
      <w:r>
        <w:t xml:space="preserve">Trang Duệ chậm rãi bước xuống giường, ngày hôm qua hắn cũng không kéo chặt màn, vì vậy mà ánh sáng chiếu vào trong phòng, căn phòng sáng rực lên.</w:t>
      </w:r>
    </w:p>
    <w:p>
      <w:pPr>
        <w:pStyle w:val="BodyText"/>
      </w:pPr>
      <w:r>
        <w:t xml:space="preserve">- Trang Duệ, anh thức dậy làm gì?</w:t>
      </w:r>
    </w:p>
    <w:p>
      <w:pPr>
        <w:pStyle w:val="BodyText"/>
      </w:pPr>
      <w:r>
        <w:t xml:space="preserve">Tần Huyên Băng lúc này cũng đã tỉnh, nàng thấy Trang Duệ trần như nhộng đứng trước mặt thì không khỏi cảm thấy hai má có cảm giác phát sốt. Tuy giữa hai người đã phát sinh nhiều lần nhưng dù sao nàng cũng là một cô gái, da mặt vẫn mỏng hơn, vì thế mà nhanh chóng kéo chăn phủ lên người mình.</w:t>
      </w:r>
    </w:p>
    <w:p>
      <w:pPr>
        <w:pStyle w:val="BodyText"/>
      </w:pPr>
      <w:r>
        <w:t xml:space="preserve">- Đã sắp đến trưa rồi, tất nhiên phải thức dậy, chẳng lẽ chúng ta cứ tiếp tục ở lại trong phòng?</w:t>
      </w:r>
    </w:p>
    <w:p>
      <w:pPr>
        <w:pStyle w:val="BodyText"/>
      </w:pPr>
      <w:r>
        <w:t xml:space="preserve">Trang Duệ nhặt khăn tắm trên mặt đất lên quấn vào hông, Tần Huyên Băng cố tình không nhìn nhưng ánh mắt vẫn di động theo động tác của hắn, đến khi cái khăn chen kín vật kia thì nàng mới thu hồi ánh mắt. Nàng cảm thấy trái tim của mình đập ầm ầm, cũng không biết là ngại ngùng hay chờ mong, thật sự là khó thể hiểu nổi.</w:t>
      </w:r>
    </w:p>
    <w:p>
      <w:pPr>
        <w:pStyle w:val="BodyText"/>
      </w:pPr>
      <w:r>
        <w:t xml:space="preserve">- Nếu em không nói thì hôm nay chúng ta sẽ không đi đâu cả.</w:t>
      </w:r>
    </w:p>
    <w:p>
      <w:pPr>
        <w:pStyle w:val="BodyText"/>
      </w:pPr>
      <w:r>
        <w:t xml:space="preserve">Trang Duệ thấy Tần Huyên Băng trầm mặc, hắn tưởng nàng khiêu khích với mình, vì thế mà nhào lên giường.</w:t>
      </w:r>
    </w:p>
    <w:p>
      <w:pPr>
        <w:pStyle w:val="BodyText"/>
      </w:pPr>
      <w:r>
        <w:t xml:space="preserve">- Ôi, đừng, anh, anh tha cho em đi, em thạt sự không chịu được nữa...</w:t>
      </w:r>
    </w:p>
    <w:p>
      <w:pPr>
        <w:pStyle w:val="BodyText"/>
      </w:pPr>
      <w:r>
        <w:t xml:space="preserve">Tiếng nam nữ thở dốc trong phòng lại vang lên dữ dội, trong đó còn có tiếng rền rĩ cầu xin, điều này càng kích thích Trang Duệ cày cấy mạnh mẽ.</w:t>
      </w:r>
    </w:p>
    <w:p>
      <w:pPr>
        <w:pStyle w:val="BodyText"/>
      </w:pPr>
      <w:r>
        <w:t xml:space="preserve">Nửa giờ sau thì gió bão mới tạm dừng, cơ thể của Tần Huyên Băng xụi lơ như không xương, nàng ghé vào lòng Trang Duệ, không ngừng thở hổn hển, gương mặt trắng nõn biến thành màu đỏ, dùng ánh mắt quyến rũ nhìn Trang Duệ.</w:t>
      </w:r>
    </w:p>
    <w:p>
      <w:pPr>
        <w:pStyle w:val="BodyText"/>
      </w:pPr>
      <w:r>
        <w:t xml:space="preserve">- Huyên Băng, anh tặng cho em mộ lễ vật, để xem em có thích không.</w:t>
      </w:r>
    </w:p>
    <w:p>
      <w:pPr>
        <w:pStyle w:val="BodyText"/>
      </w:pPr>
      <w:r>
        <w:t xml:space="preserve">Trang Duệ lấy ra một chiếc hộp trang sức từ trên đầu giường như ảo thuật, sau đó đặt trong lòng mình, trước mặt Tần Huyên Băng.</w:t>
      </w:r>
    </w:p>
    <w:p>
      <w:pPr>
        <w:pStyle w:val="BodyText"/>
      </w:pPr>
      <w:r>
        <w:t xml:space="preserve">Tần Huyên Băng lúc này không còn chút sức lực nào để động tay động chân, nàng nũng nịu nói:</w:t>
      </w:r>
    </w:p>
    <w:p>
      <w:pPr>
        <w:pStyle w:val="BodyText"/>
      </w:pPr>
      <w:r>
        <w:t xml:space="preserve">- Vật gì vậy? Em muốn anh mở ra cho em xem.</w:t>
      </w:r>
    </w:p>
    <w:p>
      <w:pPr>
        <w:pStyle w:val="BodyText"/>
      </w:pPr>
      <w:r>
        <w:t xml:space="preserve">Trang Duệ cười cười, hắn mở hộp trang sức ra, bên trong là một chiếc vòng tay phỉ thúy đỏ sáng long lanh, sau đó hắn kéo tay trái của Tần Huyên Băng, khẽ đeo nó vào.</w:t>
      </w:r>
    </w:p>
    <w:p>
      <w:pPr>
        <w:pStyle w:val="BodyText"/>
      </w:pPr>
      <w:r>
        <w:t xml:space="preserve">- Một chiếc vòng tay thật đẹp.</w:t>
      </w:r>
    </w:p>
    <w:p>
      <w:pPr>
        <w:pStyle w:val="BodyText"/>
      </w:pPr>
      <w:r>
        <w:t xml:space="preserve">Tần Huyên Băng dùng sức trở mình, nàng nằm nghiêng trên người Trang Duệ, nàng nâng tay trái lên, khi nàng thấy rõ chiếc vòng tay thì không khỏi mở miệng nói.</w:t>
      </w:r>
    </w:p>
    <w:p>
      <w:pPr>
        <w:pStyle w:val="BodyText"/>
      </w:pPr>
      <w:r>
        <w:t xml:space="preserve">Tần Huyên Băng đánh giá chiếc vòng tay bằng ánh sáng yếu ớt trong phòng, nhưng vẻ mặt nàng càng trở nên ngạc nhiên, cuối cùng không nhịn được phải mở miệng nói:</w:t>
      </w:r>
    </w:p>
    <w:p>
      <w:pPr>
        <w:pStyle w:val="BodyText"/>
      </w:pPr>
      <w:r>
        <w:t xml:space="preserve">- Trang Duệ, vòng tay này có phẩm chất rất cao, là phỉ thúy đỏ cấp băng sao?</w:t>
      </w:r>
    </w:p>
    <w:p>
      <w:pPr>
        <w:pStyle w:val="BodyText"/>
      </w:pPr>
      <w:r>
        <w:t xml:space="preserve">Tần Huyên Băng là một nhà thiết kế châu báu, nàng thật sự có trí thức về phương diện giám định và thưởng thức châu báu, lúc này nàng chỉ cần nhìn sơ qua cũng biết vòng tay phỉ thúy đỏ kia có chút bất thường.</w:t>
      </w:r>
    </w:p>
    <w:p>
      <w:pPr>
        <w:pStyle w:val="BodyText"/>
      </w:pPr>
      <w:r>
        <w:t xml:space="preserve">- Không phải là cấp băng...</w:t>
      </w:r>
    </w:p>
    <w:p>
      <w:pPr>
        <w:pStyle w:val="BodyText"/>
      </w:pPr>
      <w:r>
        <w:t xml:space="preserve">Khi thấy Tần Huyên Băng tỏ ra nghi hoặc thì Trang Duệ cười bên tai nàng nói:</w:t>
      </w:r>
    </w:p>
    <w:p>
      <w:pPr>
        <w:pStyle w:val="BodyText"/>
      </w:pPr>
      <w:r>
        <w:t xml:space="preserve">- Là cấp thủy tinh, thật sự là vòng tay huyết ngọc, Huyên Băng, có thích không?</w:t>
      </w:r>
    </w:p>
    <w:p>
      <w:pPr>
        <w:pStyle w:val="BodyText"/>
      </w:pPr>
      <w:r>
        <w:t xml:space="preserve">- Sao? Là thật à?</w:t>
      </w:r>
    </w:p>
    <w:p>
      <w:pPr>
        <w:pStyle w:val="BodyText"/>
      </w:pPr>
      <w:r>
        <w:t xml:space="preserve">Tần Huyên Băng nghe vậy thì ngồi lên, nàng muốn kéo rèm nhìn kỹ vào chiếc vòng tay, nhưng vừa rồi kích tình mãnh liệt và mất hết sức lực, bây giờ ngồi dậy một nửa và sau đó mất hết sức lực nằm xuống bên cạnh Trang Duệ.</w:t>
      </w:r>
    </w:p>
    <w:p>
      <w:pPr>
        <w:pStyle w:val="BodyText"/>
      </w:pPr>
      <w:r>
        <w:t xml:space="preserve">- Đi, chúng ta đi tắm uyên ương, sau đó cho em xem xét vòng tay.</w:t>
      </w:r>
    </w:p>
    <w:p>
      <w:pPr>
        <w:pStyle w:val="BodyText"/>
      </w:pPr>
      <w:r>
        <w:t xml:space="preserve">Trang Duệ ôm lấy Tần Huyên Băng với cơ thể không còn chút sức lực đi vào phòng tắm.</w:t>
      </w:r>
    </w:p>
    <w:p>
      <w:pPr>
        <w:pStyle w:val="BodyText"/>
      </w:pPr>
      <w:r>
        <w:t xml:space="preserve">- Ánh sáng màu đỏ tươi, màu sắc đẹp đẽ như nước, thật sự là vòng tay phỉ thúy cấp thủy tinh. Trang Duệ, anh thật sự tặng cho em chiếc vòng tay này sao?</w:t>
      </w:r>
    </w:p>
    <w:p>
      <w:pPr>
        <w:pStyle w:val="BodyText"/>
      </w:pPr>
      <w:r>
        <w:t xml:space="preserve">Tần Huyên Băng mặc áo tắm rộng thùng thình kéo bức màn cửa ra, ánh nắng rực rỡ chiếu vào ban công, căn phòng chợt phát sáng, nàng đứng bên cửa sổ dùng ánh mắt say mê nhìn chiếc vòng tay.</w:t>
      </w:r>
    </w:p>
    <w:p>
      <w:pPr>
        <w:pStyle w:val="BodyText"/>
      </w:pPr>
      <w:r>
        <w:t xml:space="preserve">Sau khi tắm xong thì Tần Huyên Băng cảm thấy toàn thân khoan khoái, nhẹ nhàng thoải mái, cũng không phát hiện cơ thể có gì đó không thoải mái, thật sự khác biệt với những gì sách vở thường nói.</w:t>
      </w:r>
    </w:p>
    <w:p>
      <w:pPr>
        <w:pStyle w:val="BodyText"/>
      </w:pPr>
      <w:r>
        <w:t xml:space="preserve">Nhưng Tần Huyên Băng cũng không biết, mỗi lần cuồng hoan và mình chìm vào giấc ngủ, Trang Duệ lén dùng linh khí chải chuốt cơ thể cho nàng. Phải biết rằng hôm qua Trang Duệ đã rơi vào tình cảnh tổn hao gần hết linh khí, nước mắt đầy mặt.</w:t>
      </w:r>
    </w:p>
    <w:p>
      <w:pPr>
        <w:pStyle w:val="BodyText"/>
      </w:pPr>
      <w:r>
        <w:t xml:space="preserve">- Tất nhiên là tặng cho em, chẳng lẽ lại tặng cho người khác?</w:t>
      </w:r>
    </w:p>
    <w:p>
      <w:pPr>
        <w:pStyle w:val="BodyText"/>
      </w:pPr>
      <w:r>
        <w:t xml:space="preserve">Trang Duệ nói lời tràn đầy yêu thương, sau đó dùng tay vuốt mái tóc ướt xỏa tung của Tần Huyên Băng, hắn thấy ánh sáng mặt trời chiếu lên gương mặt đẹp của người ngọc, mơ hồ có chút đỏ ửng, xinh đẹp như một bức tranh.</w:t>
      </w:r>
    </w:p>
    <w:p>
      <w:pPr>
        <w:pStyle w:val="BodyText"/>
      </w:pPr>
      <w:r>
        <w:t xml:space="preserve">- Cám ơn anh, Trang Duệ, đúng rồi, em cũng có lễ vật tặng anh...</w:t>
      </w:r>
    </w:p>
    <w:p>
      <w:pPr>
        <w:pStyle w:val="BodyText"/>
      </w:pPr>
      <w:r>
        <w:t xml:space="preserve">Tần Huyên Băng giống như nhớ ra điều gì đó, nàng trở lại phòng tìm bóp, sau đó lấy ra một cái hộp nhỏ, sau khi mở ra thì thấy hai cái nhẫn bạch kim, mặt ngoài có đính hai hạt phỉ thúy như ngón cái, màu xanh dào dạt, hầu như có thể in bóng hai người ào bên trong.</w:t>
      </w:r>
    </w:p>
    <w:p>
      <w:pPr>
        <w:pStyle w:val="BodyText"/>
      </w:pPr>
      <w:r>
        <w:t xml:space="preserve">- Đây cũng là phỉ thúy cấp thủy tinh sao? Ủa, có phải là được cắt ra từ khối phỉ thúy anh đưa cho em không?</w:t>
      </w:r>
    </w:p>
    <w:p>
      <w:pPr>
        <w:pStyle w:val="BodyText"/>
      </w:pPr>
      <w:r>
        <w:t xml:space="preserve">Với ánh mắt của Trang Duệ lúc này thì dù không dùng linh khí cũng có thể phân biệt được phẩm chất của hai khối phỉ thúy kia, nhưng vì phỉ thúy đế vương lục thủy tinh là hiếm thấy, vì vậy hắn mới nhớ đến khối phỉ thúy mà mình từng đưa cho Tần Huyên Băng trước đó.</w:t>
      </w:r>
    </w:p>
    <w:p>
      <w:pPr>
        <w:pStyle w:val="BodyText"/>
      </w:pPr>
      <w:r>
        <w:t xml:space="preserve">- Đây chính là tự tay em làm ra, chúng ta mỗi người một cái...</w:t>
      </w:r>
    </w:p>
    <w:p>
      <w:pPr>
        <w:pStyle w:val="BodyText"/>
      </w:pPr>
      <w:r>
        <w:t xml:space="preserve">Tần Huyên Băng cười kéo tay Trang Duệ, sau đó đặt hai cái nhẫn trong lòng bàn tay của hắn.</w:t>
      </w:r>
    </w:p>
    <w:p>
      <w:pPr>
        <w:pStyle w:val="BodyText"/>
      </w:pPr>
      <w:r>
        <w:t xml:space="preserve">Trang Duệ nhìn chiếc nhẫn và phát hiện bên trong còn khắc tên người, vì vậy hắn cười xấu xa nói:</w:t>
      </w:r>
    </w:p>
    <w:p>
      <w:pPr>
        <w:pStyle w:val="BodyText"/>
      </w:pPr>
      <w:r>
        <w:t xml:space="preserve">- Huyên Băng, em không phải đang cầu hôn anh đấy chứ?</w:t>
      </w:r>
    </w:p>
    <w:p>
      <w:pPr>
        <w:pStyle w:val="BodyText"/>
      </w:pPr>
      <w:r>
        <w:t xml:space="preserve">- Á, anh xấu lắm, nhưng anh phải đeo vào cho em...</w:t>
      </w:r>
    </w:p>
    <w:p>
      <w:pPr>
        <w:pStyle w:val="BodyText"/>
      </w:pPr>
      <w:r>
        <w:t xml:space="preserve">Tần Huyên Băng bị lời nói của Trang Duệ làm ặt mày đỏ ửng, lúc bắt đầu nàng cũng không nghĩ nhiều, chỉ là khối phỉ thúy đế vương lục kia chỉ đủ cắt ra hai mặt đá, vì vậy nàng dứt khoát làm hai cái nhẫn, khảm nạm phỉ thúy lên, tất nhiên trong lòng cũng không có ý nghĩ giống như những gì Trang Duệ vừa nói.</w:t>
      </w:r>
    </w:p>
    <w:p>
      <w:pPr>
        <w:pStyle w:val="BodyText"/>
      </w:pPr>
      <w:r>
        <w:t xml:space="preserve">Trang Duệ đeo nhẫn cho Tần Huyên Băng, sau đó hai người đứng ôm nhau trên ban công nhìn cảng Victoria xinh đẹp, trong lòng cảm thấy rất tĩnh lặng. Hắn vốn cũng không phải một người có dã tâm, chỉ hy vọng có thể cùng người mình yêu sống cả đời bên nhau, có thể được làm những gì mình thích.</w:t>
      </w:r>
    </w:p>
    <w:p>
      <w:pPr>
        <w:pStyle w:val="BodyText"/>
      </w:pPr>
      <w:r>
        <w:t xml:space="preserve">- Này, chết rồi, hôm qua em cúp điện thoại và tắt máy, không biết bây giờ mẹ đã tức giận thế nào rồi...</w:t>
      </w:r>
    </w:p>
    <w:p>
      <w:pPr>
        <w:pStyle w:val="BodyText"/>
      </w:pPr>
      <w:r>
        <w:t xml:space="preserve">Tần Huyên Băng đang hưởng thụ cảm giác được người yêu ôm trong lòng, nàng chợt nghĩ đến cuộc điện thoại của mẹ mình hôm qua, vì vậy nàng vội vàng chạy vào trong phòng, lấy điện thoại ra. Lúc này Trang Duệ thật sự mở rộng tầm mắt, cặp chân thon dài dưới váy ngủ rộng thùng thình thật sự rất mê người.</w:t>
      </w:r>
    </w:p>
    <w:p>
      <w:pPr>
        <w:pStyle w:val="BodyText"/>
      </w:pPr>
      <w:r>
        <w:t xml:space="preserve">- Trang Duệ, anh nhanh lên một chút, em bị anh hại chết rồi...</w:t>
      </w:r>
    </w:p>
    <w:p>
      <w:pPr>
        <w:pStyle w:val="BodyText"/>
      </w:pPr>
      <w:r>
        <w:t xml:space="preserve">Tần Huyên Băng mở nguồn điện thoại và nhìn thời gian rồi không khỏi rên rỉ, cũng không biết phải giải thích với mẹ mình thế nào.</w:t>
      </w:r>
    </w:p>
    <w:p>
      <w:pPr>
        <w:pStyle w:val="BodyText"/>
      </w:pPr>
      <w:r>
        <w:t xml:space="preserve">Trang Duệ cười đi vào trong phòng nói:</w:t>
      </w:r>
    </w:p>
    <w:p>
      <w:pPr>
        <w:pStyle w:val="BodyText"/>
      </w:pPr>
      <w:r>
        <w:t xml:space="preserve">- Không có việc gì, nhiều lắm thì anh sẽ đi gặp bác gái, có câu bố mẹ vợ nhìn con rể càng lâu càng thích, bác gái cũng sẽ không đến mức đuổi anh đi chứ?</w:t>
      </w:r>
    </w:p>
    <w:p>
      <w:pPr>
        <w:pStyle w:val="BodyText"/>
      </w:pPr>
      <w:r>
        <w:t xml:space="preserve">Lần này Trang Duệ đến có chuẩn bị đầy đủ, ngoài vòng tay phỉ thúy đưa cho Tần Huyên Băng, còn có một bộ vòng tay, dây chuyền và hoa tai phỉ thúy đỏ cấp băng, giá trị cũng trên vài triệu.</w:t>
      </w:r>
    </w:p>
    <w:p>
      <w:pPr>
        <w:pStyle w:val="BodyText"/>
      </w:pPr>
      <w:r>
        <w:t xml:space="preserve">Trước khi đến thì Trang Duệ cũng thầm cảm thán, tán gái rõ ràng là hao tiền tốn của, nhưng sau một đêm điên cuồng hôm qua thì hắn lại cảm thấy đáng giá.</w:t>
      </w:r>
    </w:p>
    <w:p>
      <w:pPr>
        <w:pStyle w:val="BodyText"/>
      </w:pPr>
      <w:r>
        <w:t xml:space="preserve">- Anh nói như vậy mà được sao? Không, đến tối em sẽ đưa anh đến gặp mẹ, bây giờ em đưa anh đi ngắm sông Hương Giang.</w:t>
      </w:r>
    </w:p>
    <w:p>
      <w:pPr>
        <w:pStyle w:val="BodyText"/>
      </w:pPr>
      <w:r>
        <w:t xml:space="preserve">Tần Huyên Băng nghe được lời nói của Trang Duệ thì cũng không quá lo lắng, trước kia nàng cũng thường xuyên là kẻ độc hành, cũng không quá thân cận với mẹ, vừa rồi chỉ là chút phản ứng khi con trẻ làm chuyện xấu mà không muốn người khác biết thôi.</w:t>
      </w:r>
    </w:p>
    <w:p>
      <w:pPr>
        <w:pStyle w:val="BodyText"/>
      </w:pPr>
      <w:r>
        <w:t xml:space="preserve">- Trang Duệ, anh xoay mặt đi chỗ khác...</w:t>
      </w:r>
    </w:p>
    <w:p>
      <w:pPr>
        <w:pStyle w:val="BodyText"/>
      </w:pPr>
      <w:r>
        <w:t xml:space="preserve">Tần Huyên Băng tìm được nội y của mình trên giường và dưới mặt đất, sau đó nàng bắt đầu thay quần áo.</w:t>
      </w:r>
    </w:p>
    <w:p>
      <w:pPr>
        <w:pStyle w:val="BodyText"/>
      </w:pPr>
      <w:r>
        <w:t xml:space="preserve">- Mặc kệ, hôm qua em đã cho anh xem hết, anh còn chưa thấy rõ ràng...</w:t>
      </w:r>
    </w:p>
    <w:p>
      <w:pPr>
        <w:pStyle w:val="BodyText"/>
      </w:pPr>
      <w:r>
        <w:t xml:space="preserve">Trang Duệ nhìn Tần Huyên Băng ngại ngùng cởi bỏ áo ngủ, dáng người uyển chuyển, tất nhiên hắn là người vừa mới được nếm cảm giác nam nữ, vì vậy mà không biết chán ghét là gì.</w:t>
      </w:r>
    </w:p>
    <w:p>
      <w:pPr>
        <w:pStyle w:val="BodyText"/>
      </w:pPr>
      <w:r>
        <w:t xml:space="preserve">- Đều tại anh, quần áo của em đã nhăn nhúm hết rồi...</w:t>
      </w:r>
    </w:p>
    <w:p>
      <w:pPr>
        <w:pStyle w:val="BodyText"/>
      </w:pPr>
      <w:r>
        <w:t xml:space="preserve">Sau khi mặc quần áo tử tế thì Tần Huyên Băng tự nhiên trở nên có vài phần quyến rũ, mất đi một chút trẻ trung, rõ ràng là hào quang bùng ra tứ phía, làm cho Trang Duệ thiếu chút nữa đã ngây dại.</w:t>
      </w:r>
    </w:p>
    <w:p>
      <w:pPr>
        <w:pStyle w:val="BodyText"/>
      </w:pPr>
      <w:r>
        <w:t xml:space="preserve">- Điện thoại, có điện thoại kìa, anh đừng làm rộn.</w:t>
      </w:r>
    </w:p>
    <w:p>
      <w:pPr>
        <w:pStyle w:val="BodyText"/>
      </w:pPr>
      <w:r>
        <w:t xml:space="preserve">Khi Trang Duệ cúi đầu định hôn cặp môi đỏ của Tần Huyên Băng thì điện thoại chợt vang lên, Tần Huyên Băng nhanh chóng nói.</w:t>
      </w:r>
    </w:p>
    <w:p>
      <w:pPr>
        <w:pStyle w:val="BodyText"/>
      </w:pPr>
      <w:r>
        <w:t xml:space="preserve">- Là mẹ gọi điện thoại đến, anh đừng quấy rối...</w:t>
      </w:r>
    </w:p>
    <w:p>
      <w:pPr>
        <w:pStyle w:val="Compact"/>
      </w:pPr>
      <w:r>
        <w:t xml:space="preserve">Tần Huyên Băng đẩy bàn tay của Trang Duệ đang chạy loạn trên người của mình ra, sau đó tiếp điện thoại.</w:t>
      </w:r>
      <w:r>
        <w:br w:type="textWrapping"/>
      </w:r>
      <w:r>
        <w:br w:type="textWrapping"/>
      </w:r>
    </w:p>
    <w:p>
      <w:pPr>
        <w:pStyle w:val="Heading2"/>
      </w:pPr>
      <w:bookmarkStart w:id="389" w:name="chương-367-thái-bình-thân-sĩ"/>
      <w:bookmarkEnd w:id="389"/>
      <w:r>
        <w:t xml:space="preserve">367. Chương 367 : Thái Bình Thân Sĩ</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367: Thái Bình thân sĩ</w:t>
      </w:r>
    </w:p>
    <w:p>
      <w:pPr>
        <w:pStyle w:val="BodyText"/>
      </w:pPr>
      <w:r>
        <w:t xml:space="preserve">Nhóm Dịch: Tepga</w:t>
      </w:r>
    </w:p>
    <w:p>
      <w:pPr>
        <w:pStyle w:val="BodyText"/>
      </w:pPr>
      <w:r>
        <w:t xml:space="preserve">Nguồn: Sưu Tầm</w:t>
      </w:r>
    </w:p>
    <w:p>
      <w:pPr>
        <w:pStyle w:val="BodyText"/>
      </w:pPr>
      <w:r>
        <w:t xml:space="preserve">- Tiểu Băng, sao không mở máy? Con không biết mẹ lo lắng thế nào à...</w:t>
      </w:r>
    </w:p>
    <w:p>
      <w:pPr>
        <w:pStyle w:val="BodyText"/>
      </w:pPr>
      <w:r>
        <w:t xml:space="preserve">Trong điện thoại truyền đến âm thanh của Phương Di, từ lúc sáng bà đã liên tục gọi điện thoại cho con gái nhưng bên kia luôn tắt máy, điều này thiếu chút nữa làm bà sắp xếp người đi tìm khắp khách sạn ở Hongkong này rồi.</w:t>
      </w:r>
    </w:p>
    <w:p>
      <w:pPr>
        <w:pStyle w:val="BodyText"/>
      </w:pPr>
      <w:r>
        <w:t xml:space="preserve">- Mẹ, điện thoại của con hết pin, con vừa mới nạp vào, con rất tốt, hôm nay cùng Trang Duệ đi dạo phố, đến tối sẽ đưa anh ấy về gặp ông nội...</w:t>
      </w:r>
    </w:p>
    <w:p>
      <w:pPr>
        <w:pStyle w:val="BodyText"/>
      </w:pPr>
      <w:r>
        <w:t xml:space="preserve">Tần Huyên Băng giống như Trang Duệ, đều là nàng tự quyết định, người khác khó thể nào thay đổi được. Nàng biết rõ mọi việc trong nhà đều do ông nội làm chủ, vì vậy mà muốn trực tiếp vượt qua cha mẹ để ông nội đồng ý cho quan hệ giữa hai người.</w:t>
      </w:r>
    </w:p>
    <w:p>
      <w:pPr>
        <w:pStyle w:val="BodyText"/>
      </w:pPr>
      <w:r>
        <w:t xml:space="preserve">- Đứa nhỏ này đúng là, có thể không cho gặp bố mẹ sao?</w:t>
      </w:r>
    </w:p>
    <w:p>
      <w:pPr>
        <w:pStyle w:val="BodyText"/>
      </w:pPr>
      <w:r>
        <w:t xml:space="preserve">Phương Di biết rõ tâm tư của con gái, Tần Huyên Băng từ nhỏ đã lớn lên bên cạnh ông nội, vì vậy mà lời nói vừa rồi rõ ràng là sợ hai vợ chồng bà ngăn cản con kết giao với Trang Duệ, nên mới tìm ông nội làm chủ.</w:t>
      </w:r>
    </w:p>
    <w:p>
      <w:pPr>
        <w:pStyle w:val="BodyText"/>
      </w:pPr>
      <w:r>
        <w:t xml:space="preserve">- Không phải, bố mẹ không phải đã gặp Trang Duệ rồi sao? Chỉ có ông nội là chưa gặp, mà buổi tối mọi người đều ở trong nhà, đều có thể được gặp anh ấy...</w:t>
      </w:r>
    </w:p>
    <w:p>
      <w:pPr>
        <w:pStyle w:val="BodyText"/>
      </w:pPr>
      <w:r>
        <w:t xml:space="preserve">Tần Huyên Băng thấy mẹ cũng không có ý phản đối mình và Trang Duệ, vì thế mà lời nói cũng hòa hoãn trở lại.</w:t>
      </w:r>
    </w:p>
    <w:p>
      <w:pPr>
        <w:pStyle w:val="BodyText"/>
      </w:pPr>
      <w:r>
        <w:t xml:space="preserve">- Tối hôm nay sao?</w:t>
      </w:r>
    </w:p>
    <w:p>
      <w:pPr>
        <w:pStyle w:val="BodyText"/>
      </w:pPr>
      <w:r>
        <w:t xml:space="preserve">Phương Di ở đầu dây bên kia dừng lại một chút, ngay sau đó truyền ra âm thanh:</w:t>
      </w:r>
    </w:p>
    <w:p>
      <w:pPr>
        <w:pStyle w:val="BodyText"/>
      </w:pPr>
      <w:r>
        <w:t xml:space="preserve">- Tối nay không được.</w:t>
      </w:r>
    </w:p>
    <w:p>
      <w:pPr>
        <w:pStyle w:val="BodyText"/>
      </w:pPr>
      <w:r>
        <w:t xml:space="preserve">- Vì sao? Vài ngày nữa Trang Duệ phải về Bắc Kinh rồi.</w:t>
      </w:r>
    </w:p>
    <w:p>
      <w:pPr>
        <w:pStyle w:val="BodyText"/>
      </w:pPr>
      <w:r>
        <w:t xml:space="preserve">Tần Huyên Băng chợt sốt ruột, nàng không biết mẹ mình có ý gì, chẳng lẽ lại muốn giới thiệu ình một công tử môn đăng hộ đối?</w:t>
      </w:r>
    </w:p>
    <w:p>
      <w:pPr>
        <w:pStyle w:val="BodyText"/>
      </w:pPr>
      <w:r>
        <w:t xml:space="preserve">- Đừng nóng vội, từ từ nói...</w:t>
      </w:r>
    </w:p>
    <w:p>
      <w:pPr>
        <w:pStyle w:val="BodyText"/>
      </w:pPr>
      <w:r>
        <w:t xml:space="preserve">Trang Duệ tuy nghe không hiểu giọng Quảng Đông Tần Huyên Băng nói với mẹ, nhưng hắn nhìn vào biểu hiện của nàng mà hiểu vấn đề, có lẽ đàm phán với mẹ vợ cũng không được thuận lợi.</w:t>
      </w:r>
    </w:p>
    <w:p>
      <w:pPr>
        <w:pStyle w:val="BodyText"/>
      </w:pPr>
      <w:r>
        <w:t xml:space="preserve">- Đứa nhỏ này đã quên rồi sao? Tối nay Hà Thái Bình thân sĩ sẽ tổ chức đấu giá từ thiện, vài ngày trước chúng ta đã đồng ý sẽ đi đến tham gia, còn muốn mua vài vật phẩm, sao chúng ta không đi cho được?</w:t>
      </w:r>
    </w:p>
    <w:p>
      <w:pPr>
        <w:pStyle w:val="BodyText"/>
      </w:pPr>
      <w:r>
        <w:t xml:space="preserve">Phương Di nói làm cho Tần Huyên Băng chợt sững sốt, Trang Duệ đến và nàng chợt quên đi sự kiện kia, mẹ nói ra nàng mới nhớ.</w:t>
      </w:r>
    </w:p>
    <w:p>
      <w:pPr>
        <w:pStyle w:val="BodyText"/>
      </w:pPr>
      <w:r>
        <w:t xml:space="preserve">- Mẹ, con có thể không đi được không? Trang Duệ không có bạn bè ở Hongkong, một người một mình sẽ rất buồn.</w:t>
      </w:r>
    </w:p>
    <w:p>
      <w:pPr>
        <w:pStyle w:val="BodyText"/>
      </w:pPr>
      <w:r>
        <w:t xml:space="preserve">- Không được, vài ngày trước đã cho người ta câu trả lời thuyết phục, buổi tối con nhất định phải đi, đây là vấn đề lễ phép tối thiểu nhất, nếu không thì người ta sẽ cho rằng Tần gia chúng ta không hiểu lễ tiết...</w:t>
      </w:r>
    </w:p>
    <w:p>
      <w:pPr>
        <w:pStyle w:val="BodyText"/>
      </w:pPr>
      <w:r>
        <w:t xml:space="preserve">Phương Di trực tiếp từ chối lời yêu cầu của con gái, nhưng bà cũng thầm cười khổ, trước nay đều nói con gái hướng ngoại, lời này thật sự không sai. Một người mà con gái vừa quen được vài ngày rõ ràng còn quan trọng hơn cả chuyện kinh doanh của gia tộc.</w:t>
      </w:r>
    </w:p>
    <w:p>
      <w:pPr>
        <w:pStyle w:val="BodyText"/>
      </w:pPr>
      <w:r>
        <w:t xml:space="preserve">- Nếu không thì thế này, đến tối con đưa cả Trang Duệ đến tham gia đấu giá từ thiện, có được không?</w:t>
      </w:r>
    </w:p>
    <w:p>
      <w:pPr>
        <w:pStyle w:val="BodyText"/>
      </w:pPr>
      <w:r>
        <w:t xml:space="preserve">Phương Di suy nghĩ một chút và cho ra nhượng bộ, nàng biết rõ nếu tiếp tục ép con gái thì kết quả sợ rằng chỉ là cúp điện thoại, sau đó tiếp tục tắt điện thoại.</w:t>
      </w:r>
    </w:p>
    <w:p>
      <w:pPr>
        <w:pStyle w:val="BodyText"/>
      </w:pPr>
      <w:r>
        <w:t xml:space="preserve">Mà Phương Di có ấn tượng không tệ với Trang Duệ, nhưng con gái cũng không tùy tiện ném ra ngoài, bà còn muốn xem Trang Duệ có năng lực thế nào, vì vậy mà đấu giá từ thiện tối nay là một cơ hội tốt.</w:t>
      </w:r>
    </w:p>
    <w:p>
      <w:pPr>
        <w:pStyle w:val="BodyText"/>
      </w:pPr>
      <w:r>
        <w:t xml:space="preserve">- Được rồi, con muốn thương lượng với Trang Duệ một chút, tối nay sẽ điện thoại ẹ...</w:t>
      </w:r>
    </w:p>
    <w:p>
      <w:pPr>
        <w:pStyle w:val="BodyText"/>
      </w:pPr>
      <w:r>
        <w:t xml:space="preserve">Tần Huyên Băng suy nghĩ một chút rồi nói, nàng là một cô gái thông minh, cũng không vì mình có chút quan hệ mà nghĩ rằng có thể làm chủ cho Trang Duệ, vấn đề này cần phải hỏi và để chính hắn quyết định mới được.</w:t>
      </w:r>
    </w:p>
    <w:p>
      <w:pPr>
        <w:pStyle w:val="BodyText"/>
      </w:pPr>
      <w:r>
        <w:t xml:space="preserve">- Làm sao vậy? Mẹ nói gì thế?</w:t>
      </w:r>
    </w:p>
    <w:p>
      <w:pPr>
        <w:pStyle w:val="BodyText"/>
      </w:pPr>
      <w:r>
        <w:t xml:space="preserve">Tần Huyên Băng cúp điện thoại, Trang Duệ ở bên cạnh chợt lên tiếng.</w:t>
      </w:r>
    </w:p>
    <w:p>
      <w:pPr>
        <w:pStyle w:val="BodyText"/>
      </w:pPr>
      <w:r>
        <w:t xml:space="preserve">Tần Huyên Băng lắc đầu nói:</w:t>
      </w:r>
    </w:p>
    <w:p>
      <w:pPr>
        <w:pStyle w:val="BodyText"/>
      </w:pPr>
      <w:r>
        <w:t xml:space="preserve">- Không có gì cả, chỉ là hôm nay không đến nhà em được, vài ngày trước đã đồng ý với một vị Thái Bình thân sĩ sẽ đi tham quan bữa tiệc tối đấu giá từ thiện, trong đó còn có vài tác phẩm của em, không thể không đi, Trang Duệ, anh xem...</w:t>
      </w:r>
    </w:p>
    <w:p>
      <w:pPr>
        <w:pStyle w:val="BodyText"/>
      </w:pPr>
      <w:r>
        <w:t xml:space="preserve">- Vậy thì em cứ đi đi, buổi tối anh có thể nghỉ ngơi một chút, hôm qua thật sự là mệt chết người.</w:t>
      </w:r>
    </w:p>
    <w:p>
      <w:pPr>
        <w:pStyle w:val="BodyText"/>
      </w:pPr>
      <w:r>
        <w:t xml:space="preserve">Trang Duệ cố ý duỗi lưng một cái rồi nói, cặp mắt cũng không khỏi đánh giá khắp người Tần Huyên Băng.</w:t>
      </w:r>
    </w:p>
    <w:p>
      <w:pPr>
        <w:pStyle w:val="BodyText"/>
      </w:pPr>
      <w:r>
        <w:t xml:space="preserve">- Anh xấu lắm, mẹ của em nói là phải đưa anh theo, anh có tình nguyện đi cùng không?</w:t>
      </w:r>
    </w:p>
    <w:p>
      <w:pPr>
        <w:pStyle w:val="BodyText"/>
      </w:pPr>
      <w:r>
        <w:t xml:space="preserve">Tần Huyên Băng nói xong thì dùng ánh mắt chờ mong nhìn Trang Duệ, bây giờ nàng thật sự không muốn tách ra khỏi hắn, nếu như hắn không đồng ý thì nàng cũng không đi một mình. nguồn (.)</w:t>
      </w:r>
    </w:p>
    <w:p>
      <w:pPr>
        <w:pStyle w:val="BodyText"/>
      </w:pPr>
      <w:r>
        <w:t xml:space="preserve">- À, Thái Bình thân sĩ là cái gì? Người kia là thế nào?</w:t>
      </w:r>
    </w:p>
    <w:p>
      <w:pPr>
        <w:pStyle w:val="BodyText"/>
      </w:pPr>
      <w:r>
        <w:t xml:space="preserve">Trang Duệ chợt nhíu mày, trước kia hắn từng nghe qua cái từ Thái Bình thân sĩ nhưng không biết rõ nói có nghĩa là gì, mà vị Thái Bình thân sĩ kia lại muốn mời Tần Huyên Băng đi đến tham gia đấu giá, chẳng lẽ đối phương có ý nghĩ gì đó trong đầu?</w:t>
      </w:r>
    </w:p>
    <w:p>
      <w:pPr>
        <w:pStyle w:val="BodyText"/>
      </w:pPr>
      <w:r>
        <w:t xml:space="preserve">Là một người đàn ông bình thường sẽ chẳng thích người phụ nữ của mình tiếp nhận lời mời của một tên đàn ông khác, vì vậy Trang Duệ lên tiếng hỏi liền vài vấn đề cùng một lúc.</w:t>
      </w:r>
    </w:p>
    <w:p>
      <w:pPr>
        <w:pStyle w:val="BodyText"/>
      </w:pPr>
      <w:r>
        <w:t xml:space="preserve">- Anh nghĩ đi đâu vậy? Trang Duệ, Hà Thái Bình thân sĩ đã là một người hơn bảy mươi, không phải như anh nghĩ đâu...</w:t>
      </w:r>
    </w:p>
    <w:p>
      <w:pPr>
        <w:pStyle w:val="BodyText"/>
      </w:pPr>
      <w:r>
        <w:t xml:space="preserve">Tần Huyên Băng thấy bộ dạng của Trang Duệ thì vừa bực mình vừa buồn cười, không thể không mở miệng giới thiệu lai lịch của Thái Bình thân sĩ cho Trang Duệ.</w:t>
      </w:r>
    </w:p>
    <w:p>
      <w:pPr>
        <w:pStyle w:val="BodyText"/>
      </w:pPr>
      <w:r>
        <w:t xml:space="preserve">Thái Bình thân sĩ chính là một chức vụ đảm bảo an ninh ở nước Anh, xử phạt những hành vi phi pháp, Hongkong là thuộc địa của nước anh, tất nhiên sẽ tiếp tục sử dụng chế độ Thái Bình thân sĩ.</w:t>
      </w:r>
    </w:p>
    <w:p>
      <w:pPr>
        <w:pStyle w:val="BodyText"/>
      </w:pPr>
      <w:r>
        <w:t xml:space="preserve">Thái Bình thân sĩ ở Hongkong chủ yếu là có chức trách như nhân viên trại giam, bắt giữ những kẻ bị tố cáo, thi hành hình phạt của pháp viện.</w:t>
      </w:r>
    </w:p>
    <w:p>
      <w:pPr>
        <w:pStyle w:val="BodyText"/>
      </w:pPr>
      <w:r>
        <w:t xml:space="preserve">Hơn nữa Thái Bình thân sĩ còn tiếp nhận những lời tuyên thệ và thanh minh của thị dân, đồng thời cũng thực hiện hiệu lực pháp luật với những lời tuyên thệ và thanh minh đó.</w:t>
      </w:r>
    </w:p>
    <w:p>
      <w:pPr>
        <w:pStyle w:val="BodyText"/>
      </w:pPr>
      <w:r>
        <w:t xml:space="preserve">Chức quyền này giống với công chứng viên trong nội địa, có thể thường xuyên được thấy trên phim Hongkong.</w:t>
      </w:r>
    </w:p>
    <w:p>
      <w:pPr>
        <w:pStyle w:val="BodyText"/>
      </w:pPr>
      <w:r>
        <w:t xml:space="preserve">Trước khi Hongkong được đưa về cho Trung Quốc, căn cứ theo pháp luật Hongkong thì Thái Bình thân sĩ giống như một quốc gia liên bang của nước Anh vậy, khi xử lý án kiện thì Thái Bình thân sĩ có quyền quyết định phạm nhân có tội hay không. Nhưng vào giai đoạn hiện hành thì chức vị này đã được các vị quan trọng tài về pháp luật thay thế.</w:t>
      </w:r>
    </w:p>
    <w:p>
      <w:pPr>
        <w:pStyle w:val="BodyText"/>
      </w:pPr>
      <w:r>
        <w:t xml:space="preserve">Thời kỳ đầu thế kỷ trước thì người Hongkong đã xem Thái Bình thân sĩ là một biểu tượng của thân phận, vì vậy có không ít nhân sĩ quyên tiền hoặc tiến vào làm công chức để được ủy nhiệm làm Thái Bình thân sĩ.</w:t>
      </w:r>
    </w:p>
    <w:p>
      <w:pPr>
        <w:pStyle w:val="BodyText"/>
      </w:pPr>
      <w:r>
        <w:t xml:space="preserve">Thời đó Thái Bình thân sĩ có danh nghĩa được ủy nhiệm bởi nữ hoàng Anh, là những người có cống hiến kiệt xuất cho xã hội, hoặc là những người được tôn kính mới có được vinh hạnh đặc biệt này.</w:t>
      </w:r>
    </w:p>
    <w:p>
      <w:pPr>
        <w:pStyle w:val="BodyText"/>
      </w:pPr>
      <w:r>
        <w:t xml:space="preserve">Nhưng sau khi Hongkong quay về với đại lục thì chế độ Thái Bình thân sĩ tuy vẫn được bảo tồn nhưng quyền lợi lại bị vị trưởng quan hành chính ở Hongkong thay thế, vị trưởng quan hành chính có quyền lợi trao tặng địa vị Thái Bình thân sĩ cho người phù hợp, cũng có thể căn cứ vào nhiều lý do để có thể bãi miễn hoặc bổ nhiệm Thái Bình thân sĩ.</w:t>
      </w:r>
    </w:p>
    <w:p>
      <w:pPr>
        <w:pStyle w:val="BodyText"/>
      </w:pPr>
      <w:r>
        <w:t xml:space="preserve">Mà vị Thái Bình thân sĩ họ Hà theo lời của Tần Huyên Băng có địa vị rất lớn, đây là một nhà tỷ phú ở Hongkong năm xưa, tuy bây giờ đã không còn như xưa nhưng vẫn còn phát triển kinh doanh, mà xét về lực ảnh hưởng ở Hongkong thì thật sự không thấp hơn vị lãnh đạo Hongkong.</w:t>
      </w:r>
    </w:p>
    <w:p>
      <w:pPr>
        <w:pStyle w:val="BodyText"/>
      </w:pPr>
      <w:r>
        <w:t xml:space="preserve">- Ở Hongkong thật sự có một người như vậy sao?</w:t>
      </w:r>
    </w:p>
    <w:p>
      <w:pPr>
        <w:pStyle w:val="BodyText"/>
      </w:pPr>
      <w:r>
        <w:t xml:space="preserve">Trang Duệ thật sự cảm thấy khó tưởng, hắn nghĩ rằng vấn đề quyền lợi nên tập trung vào chính quyền mới đúng.</w:t>
      </w:r>
    </w:p>
    <w:p>
      <w:pPr>
        <w:pStyle w:val="BodyText"/>
      </w:pPr>
      <w:r>
        <w:t xml:space="preserve">Tần Huyên Băng nghe vậy thì cười nói:</w:t>
      </w:r>
    </w:p>
    <w:p>
      <w:pPr>
        <w:pStyle w:val="Compact"/>
      </w:pPr>
      <w:r>
        <w:t xml:space="preserve">- Các anh ở đại lục không hiểu về lịch sử Hongkong, nếu như gia tộc Hà Đông năm xưa không phân rã, như vậy vị lãnh đạo là người Hoa của Hongkong căn bản không đáng là gì. Anh có biết không, trước kia hầu như có một nửa tư sản ở Hongkong thuộc về gia tộc Hà Đông, khi đó...</w:t>
      </w:r>
      <w:r>
        <w:br w:type="textWrapping"/>
      </w:r>
      <w:r>
        <w:br w:type="textWrapping"/>
      </w:r>
    </w:p>
    <w:p>
      <w:pPr>
        <w:pStyle w:val="Heading2"/>
      </w:pPr>
      <w:bookmarkStart w:id="390" w:name="chương-368-đấu-giá-từ-thiện-1"/>
      <w:bookmarkEnd w:id="390"/>
      <w:r>
        <w:t xml:space="preserve">368. Chương 368 : Đấu Giá Từ Thiện (1)</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368: Đấu giá từ thiện (1)</w:t>
      </w:r>
    </w:p>
    <w:p>
      <w:pPr>
        <w:pStyle w:val="BodyText"/>
      </w:pPr>
      <w:r>
        <w:t xml:space="preserve">Nhóm Dịch: Tepga</w:t>
      </w:r>
    </w:p>
    <w:p>
      <w:pPr>
        <w:pStyle w:val="BodyText"/>
      </w:pPr>
      <w:r>
        <w:t xml:space="preserve">Nguồn: Sưu Tầm</w:t>
      </w:r>
    </w:p>
    <w:p>
      <w:pPr>
        <w:pStyle w:val="BodyText"/>
      </w:pPr>
      <w:r>
        <w:t xml:space="preserve">Sau khi được Tần Huyên Băng giảng giải thì Trang Duệ mới xem như biết người sang lập gia tộc họ Hà kia là ai, thì ra là vị Hà Đông với hai dòng máu Trung Anh, người này từng được mười quốc gia phong tặng tước vị và huân chương, là bạn tốt của Tôn Trung Sơn, Tưởng Giới Thạch, Khang Hữu Vi...</w:t>
      </w:r>
    </w:p>
    <w:p>
      <w:pPr>
        <w:pStyle w:val="BodyText"/>
      </w:pPr>
      <w:r>
        <w:t xml:space="preserve">Hà Đông từng kiêm nhiệm chức chủ tịch ngân hàng Hợp Thành Phong, công ty tàu thuyền Hoàng Bộ, công ty điện Hongkong, công ty đóng tàu Hongkong, công ty nhà đất Hongkong, công ty xe điện Hongkong, thậm chí còn là chủ tịch bệnh viện Hongkong, là người khởi đầu sự nghiệp phát triển mạnh mẽ của Hongkong.</w:t>
      </w:r>
    </w:p>
    <w:p>
      <w:pPr>
        <w:pStyle w:val="BodyText"/>
      </w:pPr>
      <w:r>
        <w:t xml:space="preserve">Trước kia ở Hongkong có lưu hành một câu nói như thế này: "Anh tưởng mình là Hà Đông sao?", câu nói này từng đủ để chứng minh địa vị của Hà Đông có thể nói là cực mạnh ở Hongkong.</w:t>
      </w:r>
    </w:p>
    <w:p>
      <w:pPr>
        <w:pStyle w:val="BodyText"/>
      </w:pPr>
      <w:r>
        <w:t xml:space="preserve">Những gì Tần Huyên Băng nói đã xảy ra quá lâu nhưng cái tên Hà Đông vẫn thật sự như sấm nổ bên tai Trang Duệ, bây giờ vị đổ vương nổi tiếng Macao kia có xuất xứ từ gia tộc Hà Đông, thậm chí vị trưởng quan đầu tiên của Macao khi quay về với Trung Quốc cũng là người gia tộc Hà Đông.</w:t>
      </w:r>
    </w:p>
    <w:p>
      <w:pPr>
        <w:pStyle w:val="BodyText"/>
      </w:pPr>
      <w:r>
        <w:t xml:space="preserve">Thậm chí có tin tức nói rằng Lý Tiểu Long nổi tiếng điện ảnh khắp Trung Hoa cũng là cháu bên ngoại của gia tộc Hà Đông, bây giờ tuy gia tộc Hà Đông này đã không còn như xưa nhưng dù sao thì lạc đà chết gầy vẫn lớn hơn ngựa, lực ảnh hưởng với Hongkong vẫn không tính là thấp.</w:t>
      </w:r>
    </w:p>
    <w:p>
      <w:pPr>
        <w:pStyle w:val="BodyText"/>
      </w:pPr>
      <w:r>
        <w:t xml:space="preserve">Mà vị Thái Bình thân sĩ họ Hà kia thật sự là cháu nội của gia tộc Hà Đông, nhưng người này được chia gia sản khổng lồ thì cũng không đưa chân vào kinh doanh, nhưng với cổ phần của rất nhiều công ty cũng đủ cho lão trở thành một trong những tỷ phú đếm trên đầu ngón tay ở Hongkong. Đến khi về già thì lão lại có hứng thú với từ thiện, thời xưa từng được nữ hoàng Anh phong tặng tước vị hiệp sĩ, được người người ở Hongkong tôn kính.</w:t>
      </w:r>
    </w:p>
    <w:p>
      <w:pPr>
        <w:pStyle w:val="BodyText"/>
      </w:pPr>
      <w:r>
        <w:t xml:space="preserve">Vì vậy mà những hoạt động đấu giá từ thiện mà người này tổ chức, những người đến trình diện phần lớn là đỉnh cấp phú hào ở Hongkong, rất nhiều người thậm chí còn coi đó là vinh hạnh, phải biết rằng thật sự khó có cơ hội được đến đó dùng cơm.</w:t>
      </w:r>
    </w:p>
    <w:p>
      <w:pPr>
        <w:pStyle w:val="BodyText"/>
      </w:pPr>
      <w:r>
        <w:t xml:space="preserve">Sau khi nghe xong những lời giải thích của Tần Huyên Băng thì Trang Duệ thật sự không biết nói gì hơn, vốn cho rằng mình mua được một căn tứ hợp viện ở thủ đô đã là không tệ nhưng nếu so với vị hiệp sĩ kia thì rõ ràng không đáng là gì, vì nguyên Hongkong là sân sau của nhà người ta, mình khó thể nào được đối phương để mắt đến.</w:t>
      </w:r>
    </w:p>
    <w:p>
      <w:pPr>
        <w:pStyle w:val="BodyText"/>
      </w:pPr>
      <w:r>
        <w:t xml:space="preserve">Trang Duệ bây giờ mới biết nếu so sánh với những nhà tỷ phú siêu cấp như vậy thì mình chỉ là một người nghèo, chưa nói đâu xa, chỉ là gia tộc của Tần Huyên Băng cũng có tài sản chục tỷ, vượt xa mức độ mà Trang Duệ có thể với đến.</w:t>
      </w:r>
    </w:p>
    <w:p>
      <w:pPr>
        <w:pStyle w:val="BodyText"/>
      </w:pPr>
      <w:r>
        <w:t xml:space="preserve">- Trang Duệ, anh không thích đi thì cũng không có vấn đề, anh cứ ở chỗ này chờ em, em sẽ nhanh chóng quay về mà thôi.</w:t>
      </w:r>
    </w:p>
    <w:p>
      <w:pPr>
        <w:pStyle w:val="BodyText"/>
      </w:pPr>
      <w:r>
        <w:t xml:space="preserve">Tần Huyên Băng đã từng đến nhà của Trang Duệ ở Bành Thành, biết hắn gia cảnh bình thường, sợ đến những trường hợp như vậy sẽ không quen. Vì tối hôm nay chắc chắn sẽ có kẻ trước nay theo đuổi nàng đến trình diện, nàng cũng không muốn đến lúc đó kích thích Trang Duệ, đây cũng là một nguyên nhân mà nàng không muốn Trang Duệ tham gia đấu giá từ thiện lần này.</w:t>
      </w:r>
    </w:p>
    <w:p>
      <w:pPr>
        <w:pStyle w:val="BodyText"/>
      </w:pPr>
      <w:r>
        <w:t xml:space="preserve">- Không có gì, anh sẽ đến, anh cũng rất tò mò về những món được đấu giá trong đêm nay, có đồ cổ không?</w:t>
      </w:r>
    </w:p>
    <w:p>
      <w:pPr>
        <w:pStyle w:val="BodyText"/>
      </w:pPr>
      <w:r>
        <w:t xml:space="preserve">Trang Duệ suy nghĩ một chút, hắn ở trong khách sạn cũng cảm thấy chán, hơn nữa sau khi quay về Bắc Kinh nếu Âu Dương Quân có hỏi thì chẳng lẽ nó mình ở trong khách sạn hơn hai ngày? Đồng thời Trang Duệ cũng rất tò mò với đấu giá lần này, biết đâu sẽ có vật phẩm gì tốt? đọc truyện mới nhất tại .</w:t>
      </w:r>
    </w:p>
    <w:p>
      <w:pPr>
        <w:pStyle w:val="BodyText"/>
      </w:pPr>
      <w:r>
        <w:t xml:space="preserve">- Điều này cũng khó nói, mỗi lần đấu giá đều là những vật phẩm do khách mời của vị hiệp sĩ kia cung cấp, nhà em lần này cũng đưa đến một sợi dây chuyền bạch kim khảm nạm phỉ thúy, giá cả của nó có lẽ là hai trăm ngàn.</w:t>
      </w:r>
    </w:p>
    <w:p>
      <w:pPr>
        <w:pStyle w:val="BodyText"/>
      </w:pPr>
      <w:r>
        <w:t xml:space="preserve">- Trươc những đấu giá như thế này thì đều có những vật đấu giá rất bình thường, giống như áp phích của phim Lý Tiểu Long chẳng hạn, hoặc những vật phẩm đã từng được danh sĩ nào đó sử dụng qua.</w:t>
      </w:r>
    </w:p>
    <w:p>
      <w:pPr>
        <w:pStyle w:val="BodyText"/>
      </w:pPr>
      <w:r>
        <w:t xml:space="preserve">- Nhưng cũng có nhiều người coi đấu giá từ thiện thế này là lúc ganh đua so sánh, bọn họ lấy ra những vật phẩm quý để đấu giá, tất nhiên cũng sẽ có đồ cổ nhưng giá trị sẽ là xa xỉ.</w:t>
      </w:r>
    </w:p>
    <w:p>
      <w:pPr>
        <w:pStyle w:val="BodyText"/>
      </w:pPr>
      <w:r>
        <w:t xml:space="preserve">Hongkong tuy không lớn nhưng cơ cấu từ thiện lại có xếp hạng rất cao, xếp vị trí số một số hai trên thế giới. Nếu nói một cách nghiêm khắc thì toàn dân đều phải quyên tiền, kể cả đài truyền hình cũng phải tổ chức quyên tiền một tuần một lần, đồng thời còn có dịch vụ quyên tiền qua điện thoại dành cho toàn dân tham gia.</w:t>
      </w:r>
    </w:p>
    <w:p>
      <w:pPr>
        <w:pStyle w:val="BodyText"/>
      </w:pPr>
      <w:r>
        <w:t xml:space="preserve">Những khi trong nước có thiên tai thì cơ cấu từ thiện ở Hongkong phát huy tác dụng rất mạnh, nội địa thường dùng từ "Nghĩ Công" để chỉ số tiền được đưa đến từ Hongkong.</w:t>
      </w:r>
    </w:p>
    <w:p>
      <w:pPr>
        <w:pStyle w:val="BodyText"/>
      </w:pPr>
      <w:r>
        <w:t xml:space="preserve">Tần Huyên Băng thật sự rất tán đồng những hoạt động đấu giá từ thiện như vậy, nhưng những hoạt động thế này cũng có chút biến chất đám phú hào thường đến đưa ra những vật phẩm xa xỉ để tiến hành ganh đua với nhau.</w:t>
      </w:r>
    </w:p>
    <w:p>
      <w:pPr>
        <w:pStyle w:val="BodyText"/>
      </w:pPr>
      <w:r>
        <w:t xml:space="preserve">Tuy những vật phẩm này bán được tiền và dùng vào công tác từ thiện nhưng lại biến thành nơi người ta khoe sự giàu sang của mình, điều này làm cho Tần Huyên Băng rất phản cảm, nếu không phải nàng là chủ nhân và nhà thiết kế vật phẩm trang sức, sợ rằng nàng cũng không muốn đến trường hợp thế này.</w:t>
      </w:r>
    </w:p>
    <w:p>
      <w:pPr>
        <w:pStyle w:val="BodyText"/>
      </w:pPr>
      <w:r>
        <w:t xml:space="preserve">Trang Duệ nghe được những lời này của Tần Huyên Băng thì trong lòng không khỏi có chút hứng thú, những vật phẩm được bán ra từ đấu giá chính quy sẽ có tỷ lệ hàng thật là rất lớn, dù đây là đấu giá từ thiện thì giá cả cũng không thấp, có lẽ sẽ không có cơ hội mua được đồ giá rẻ, hơn nữa nơi đây là đấu giá từ thiện, cũng không phải là nơi nên đến để mua món hời giá tốt.</w:t>
      </w:r>
    </w:p>
    <w:p>
      <w:pPr>
        <w:pStyle w:val="BodyText"/>
      </w:pPr>
      <w:r>
        <w:t xml:space="preserve">Trang Duệ nhìn ánh mắt tràn đầy chờ mong của Tần Huyên Băng mà gật đầu nói:</w:t>
      </w:r>
    </w:p>
    <w:p>
      <w:pPr>
        <w:pStyle w:val="BodyText"/>
      </w:pPr>
      <w:r>
        <w:t xml:space="preserve">- Đến tối anh đi với em, nhưng em phải về cùng anh...</w:t>
      </w:r>
    </w:p>
    <w:p>
      <w:pPr>
        <w:pStyle w:val="BodyText"/>
      </w:pPr>
      <w:r>
        <w:t xml:space="preserve">- Ai lại sợ anh?</w:t>
      </w:r>
    </w:p>
    <w:p>
      <w:pPr>
        <w:pStyle w:val="BodyText"/>
      </w:pPr>
      <w:r>
        <w:t xml:space="preserve">Tần Huyên Băng nói một câu Quảng Đông, nàng khẽ ưỡn ngực, hai đỉnh núi như muốn nứt toác ra, điều này làm cho Trang Duệ không khỏi cảm thấy rục rịch, hai bàn tay to không khỏi đưa lên.</w:t>
      </w:r>
    </w:p>
    <w:p>
      <w:pPr>
        <w:pStyle w:val="BodyText"/>
      </w:pPr>
      <w:r>
        <w:t xml:space="preserve">- Đừng, đừng làm loạn, chúng ta còn phải ra ngoài mua quần áo...</w:t>
      </w:r>
    </w:p>
    <w:p>
      <w:pPr>
        <w:pStyle w:val="BodyText"/>
      </w:pPr>
      <w:r>
        <w:t xml:space="preserve">Lần này Tần Huyên Băng kiên quyết ép tay Trang Duệ xuống, bây giờ đã là buổi chiều, cần phải đi mua quần áo và ăn uống nữa.</w:t>
      </w:r>
    </w:p>
    <w:p>
      <w:pPr>
        <w:pStyle w:val="BodyText"/>
      </w:pPr>
      <w:r>
        <w:t xml:space="preserve">Quần áo mà Trang Duệ đưa đến rõ ràng là không phù hợp, dù trường hợp này thật sự không cần mặc tây phục nhưng ít nhất là phải mặc áo sơ mi. Nếu Trang Duệ mặc áo thun quần jean đi vào, sợ rằng ngày hôm sau sẽ trở thành câu chuyện cười trong giới nhà giàu Hongkong.</w:t>
      </w:r>
    </w:p>
    <w:p>
      <w:pPr>
        <w:pStyle w:val="BodyText"/>
      </w:pPr>
      <w:r>
        <w:t xml:space="preserve">Sau khi cùng Tần Huyên Băng rời khỏi khách sạn, hai người bắt đầu đi ăn, sau đó Trang Duệ và Tần Huyên Băng bắt đầu đi dạo mua sắm. Cả hai đi đến chiều tối, lúc này trong xe Ferrari của Tần Huyên Băng đã xếp đầy túi lớn bọc nhỏ.</w:t>
      </w:r>
    </w:p>
    <w:p>
      <w:pPr>
        <w:pStyle w:val="BodyText"/>
      </w:pPr>
      <w:r>
        <w:t xml:space="preserve">- Trang Duệ, có đẹp không?</w:t>
      </w:r>
    </w:p>
    <w:p>
      <w:pPr>
        <w:pStyle w:val="BodyText"/>
      </w:pPr>
      <w:r>
        <w:t xml:space="preserve">Tần Huyên Băng thay một chiếc váy liên thể màu đen khá dài, nàng đi một vòng cực kỳ ưu nhã trong phòng khách, sau đó lại mở miệng trêu đùa thị giác của Trang Duệ.</w:t>
      </w:r>
    </w:p>
    <w:p>
      <w:pPr>
        <w:pStyle w:val="BodyText"/>
      </w:pPr>
      <w:r>
        <w:t xml:space="preserve">- Rất đẹp.</w:t>
      </w:r>
    </w:p>
    <w:p>
      <w:pPr>
        <w:pStyle w:val="BodyText"/>
      </w:pPr>
      <w:r>
        <w:t xml:space="preserve">Trang Duệ khó khăn nuốt nước miếng, sau đó hắn nói:</w:t>
      </w:r>
    </w:p>
    <w:p>
      <w:pPr>
        <w:pStyle w:val="BodyText"/>
      </w:pPr>
      <w:r>
        <w:t xml:space="preserve">- Nhưng không mặc thì càng đẹp hơn.</w:t>
      </w:r>
    </w:p>
    <w:p>
      <w:pPr>
        <w:pStyle w:val="BodyText"/>
      </w:pPr>
      <w:r>
        <w:t xml:space="preserve">Nửa giờ sau khi quay về khách sạn thì Tần Huyên Băng đã thay năm sáu bộ quần áo, Trang Duệ xem mà hoa cả mắt, lúc thay y phục lại bộ lộ cơ thể đẹp đẽ, điều này thật sự làm cho Trang Duệ cảm thấy miệng đắng lưỡi khô, không thể tiết chế.</w:t>
      </w:r>
    </w:p>
    <w:p>
      <w:pPr>
        <w:pStyle w:val="BodyText"/>
      </w:pPr>
      <w:r>
        <w:t xml:space="preserve">- Anh cũng may thay quần áo đi, chúng ta ăn cơm xong thì sẽ đến giờ rồi.</w:t>
      </w:r>
    </w:p>
    <w:p>
      <w:pPr>
        <w:pStyle w:val="BodyText"/>
      </w:pPr>
      <w:r>
        <w:t xml:space="preserve">Nếu cho rằng đến bữa tiệc từ thiện sẽ có thứ gì ăn thì anh sẽ đói bụng cả đêm, tiệc muộn như vậy chủ yếu dùng để giao tế, nhiều nhất chỉ có sa lát và rượu đỏ mà thôi, muốn ăn no là không thể.</w:t>
      </w:r>
    </w:p>
    <w:p>
      <w:pPr>
        <w:pStyle w:val="BodyText"/>
      </w:pPr>
      <w:r>
        <w:t xml:space="preserve">Tần Huyên Băng rất hài lòng với bộ y phục màu đen của mình, sau đó nàng bắt đầu chọn trang phục cho Trang Duệ, hôm nay có hơn phân nửa quần áo mua cho hắn.</w:t>
      </w:r>
    </w:p>
    <w:p>
      <w:pPr>
        <w:pStyle w:val="Compact"/>
      </w:pPr>
      <w:r>
        <w:t xml:space="preserve">Tất nhiên Trang Duệ là người trả tiền tất cả những món này, dù không có tư tưởng đàn ông chủ nghĩa quá mạnh mẽ nhưng Trang Duệ vẫn không để cho Tần Huyên Băng dùng tiền, chỉ là trong tài khoản thiếu đi mất sáu trăm ngàn, điều này làm hắn có chút đau lòng.</w:t>
      </w:r>
      <w:r>
        <w:br w:type="textWrapping"/>
      </w:r>
      <w:r>
        <w:br w:type="textWrapping"/>
      </w:r>
    </w:p>
    <w:p>
      <w:pPr>
        <w:pStyle w:val="Heading2"/>
      </w:pPr>
      <w:bookmarkStart w:id="391" w:name="chương-369-đấu-giá-từ-thiện-2"/>
      <w:bookmarkEnd w:id="391"/>
      <w:r>
        <w:t xml:space="preserve">369. Chương 369 : Đấu Giá Từ Thiện (2)</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369: Đấu giá từ thiện (2)</w:t>
      </w:r>
    </w:p>
    <w:p>
      <w:pPr>
        <w:pStyle w:val="BodyText"/>
      </w:pPr>
      <w:r>
        <w:t xml:space="preserve">Nhóm Dịch: Tepga</w:t>
      </w:r>
    </w:p>
    <w:p>
      <w:pPr>
        <w:pStyle w:val="BodyText"/>
      </w:pPr>
      <w:r>
        <w:t xml:space="preserve">Nguồn: Sưu Tầm</w:t>
      </w:r>
    </w:p>
    <w:p>
      <w:pPr>
        <w:pStyle w:val="BodyText"/>
      </w:pPr>
      <w:r>
        <w:t xml:space="preserve">- Thế nào rồi?</w:t>
      </w:r>
    </w:p>
    <w:p>
      <w:pPr>
        <w:pStyle w:val="BodyText"/>
      </w:pPr>
      <w:r>
        <w:t xml:space="preserve">Trang Duệ thay quần áo, sau đó đi vào nhà tắm chải chuốt một chút, cuối cùng mới đi ra. Lần đầu tiên hắn tham gia một bữa tiệc muộn như vậy, thật sự cũng có chút căng thẳng.</w:t>
      </w:r>
    </w:p>
    <w:p>
      <w:pPr>
        <w:pStyle w:val="BodyText"/>
      </w:pPr>
      <w:r>
        <w:t xml:space="preserve">- À, đẹp trai...</w:t>
      </w:r>
    </w:p>
    <w:p>
      <w:pPr>
        <w:pStyle w:val="BodyText"/>
      </w:pPr>
      <w:r>
        <w:t xml:space="preserve">Tuy tướng mạo Trang Duệ tuyệt đối không phải là quá anh tuấn nhưng được cái dáng người khá tốt, vóc dáng không mập không gầy, cơ thể cân xứng, thật sự là móc quần áo trời sinh. Dù là quần áo bình thường mặc lên người hắn cũng có hương vị, chưa nói đến những món hàng hiệu được Tần Huyên Băng chọn lựa kỹ càng.</w:t>
      </w:r>
    </w:p>
    <w:p>
      <w:pPr>
        <w:pStyle w:val="BodyText"/>
      </w:pPr>
      <w:r>
        <w:t xml:space="preserve">- Ôi, thời gian quá căng, nếu không sẽ tìm cho anh bộ quần áo tốt hơn, tin chắc còn đẹp hơn thế này...</w:t>
      </w:r>
    </w:p>
    <w:p>
      <w:pPr>
        <w:pStyle w:val="BodyText"/>
      </w:pPr>
      <w:r>
        <w:t xml:space="preserve">Có câu tình nhân đều là Tây Thi, phụ nữ nhìn đàn ông cũng không ngoại lệ, bây giờ thấy Trang Duệ thật sự rất sáng láng mà Tần Huyên Băng cảm thấy cực kỳ mê say, nàng hôn lên mặt Trang Duệ một cái. Tất nhiên động tác có chứa tinh khiêu khích này lập tức kích thích Trang Duệ, mãi đến lúc Tần Huyên Băng thở dồn dập, mặt mũi đỏ ửng thì hắn mới bỏ qua.</w:t>
      </w:r>
    </w:p>
    <w:p>
      <w:pPr>
        <w:pStyle w:val="BodyText"/>
      </w:pPr>
      <w:r>
        <w:t xml:space="preserve">- Được rồi, chúng ta cần phải đi, đi đón Lôi Lôi ăn cơm trước...</w:t>
      </w:r>
    </w:p>
    <w:p>
      <w:pPr>
        <w:pStyle w:val="BodyText"/>
      </w:pPr>
      <w:r>
        <w:t xml:space="preserve">Tần Huyên Băng thật sự không muốn nhưng phải đẩy Trang Duệ ra, nam nữ mới nếm trái cấm trước nay đều rất khăng khít, nhưng lúc này rõ ràng là tình thế bắt buộc.</w:t>
      </w:r>
    </w:p>
    <w:p>
      <w:pPr>
        <w:pStyle w:val="BodyText"/>
      </w:pPr>
      <w:r>
        <w:t xml:space="preserve">- Lôi Lôi cũng đi sao?</w:t>
      </w:r>
    </w:p>
    <w:p>
      <w:pPr>
        <w:pStyle w:val="BodyText"/>
      </w:pPr>
      <w:r>
        <w:t xml:space="preserve">Trang Duệ dùng giọng kỳ quái hỏi, buổi chiều nói chuyện với Tần Huyên Băng thì biết buổi tiệc đấu giá lần này do một vị hiệp sĩ rất có địa vị ở Hongkong đứng ra mời khách, gia tộc của Lôi Lôi trong mắt người thường là một con quái vật khổng lồ, nhưng nếu đặt vào mắt những siêu cấp phú hào thì rõ ràng là chưa đủ.</w:t>
      </w:r>
    </w:p>
    <w:p>
      <w:pPr>
        <w:pStyle w:val="BodyText"/>
      </w:pPr>
      <w:r>
        <w:t xml:space="preserve">- À, mỗi vị đều có thể mời người, có thể mang theo một hai người nam nữ gì đó, trước kia anh không có ở đây thì Lôi Lôi thường đi theo em, bây giờ anh đến cũng không thể đuổi Lôi Lôi đi được.</w:t>
      </w:r>
    </w:p>
    <w:p>
      <w:pPr>
        <w:pStyle w:val="BodyText"/>
      </w:pPr>
      <w:r>
        <w:t xml:space="preserve">Trước kia Lôi Lôi đã giúp Tần Huyên Băng chặn đường bao kể truy đuổi, thậm chí có những tên theo đuổi không được đã quay sang nói Tần Huyên Băng và Lôi Lôi có quan hệ "hoa bách hợp".</w:t>
      </w:r>
    </w:p>
    <w:p>
      <w:pPr>
        <w:pStyle w:val="BodyText"/>
      </w:pPr>
      <w:r>
        <w:t xml:space="preserve">- Vậy thì cùng đi...</w:t>
      </w:r>
    </w:p>
    <w:p>
      <w:pPr>
        <w:pStyle w:val="BodyText"/>
      </w:pPr>
      <w:r>
        <w:t xml:space="preserve">Trước khi đi ra khách sạn thì Trang Duệ suy xét một chút, lợi dụng lúc Tần Huyên Băng trang điểm thì đi vào mở cặp lấy những thứ hôm qua ra, ngoài những món trang sức phỉ thúy đỏ cấp băng tặng ẹ Tần Huyên Băng, còn có một chiếc vòng tay phỉ thúy cấp băng.</w:t>
      </w:r>
    </w:p>
    <w:p>
      <w:pPr>
        <w:pStyle w:val="BodyText"/>
      </w:pPr>
      <w:r>
        <w:t xml:space="preserve">- Hai người rốt cuộc đã xong chưa?</w:t>
      </w:r>
    </w:p>
    <w:p>
      <w:pPr>
        <w:pStyle w:val="BodyText"/>
      </w:pPr>
      <w:r>
        <w:t xml:space="preserve">Lôi Lôi ngồi ở đại sảnh khách sạn mà dùng ánh mắt trêu tức nhìn Trang Duệ với Tần Huyên Băng, lúc này gương mặt Tần Huyên Băng lơ đãng có chút phong tình, tất nhiên nó sẽ không thoát khỏi ánh mắt của nàng.</w:t>
      </w:r>
    </w:p>
    <w:p>
      <w:pPr>
        <w:pStyle w:val="BodyText"/>
      </w:pPr>
      <w:r>
        <w:t xml:space="preserve">- Nếu không phải vì bữa tiệc đấu giá thì mình cũng sẽ không đi ra, phải không Trang Duệ?</w:t>
      </w:r>
    </w:p>
    <w:p>
      <w:pPr>
        <w:pStyle w:val="BodyText"/>
      </w:pPr>
      <w:r>
        <w:t xml:space="preserve">Tần Huyên Băng là một cô gái dám yêu dám hận, những gì nàng đã làm thì căn bản không cần quan tâm đến những lời bình luận của người khác.</w:t>
      </w:r>
    </w:p>
    <w:p>
      <w:pPr>
        <w:pStyle w:val="BodyText"/>
      </w:pPr>
      <w:r>
        <w:t xml:space="preserve">- Tất nhiên, Lôi Lôi, không phải thời gian qua Đại Xuyên không đến, cô đã muốn tìm một anh đẹp trai khác rồi chứ?</w:t>
      </w:r>
    </w:p>
    <w:p>
      <w:pPr>
        <w:pStyle w:val="BodyText"/>
      </w:pPr>
      <w:r>
        <w:t xml:space="preserve">- Hừ, các người...Các người đúng là vô sỉ...</w:t>
      </w:r>
    </w:p>
    <w:p>
      <w:pPr>
        <w:pStyle w:val="BodyText"/>
      </w:pPr>
      <w:r>
        <w:t xml:space="preserve">Thường ngày Lôi Lôi đều có thể tìm được phương pháp trêu chọc Tần Huyên Băng và Trang Duệ, không ngờ đến hôm nay lại bị hai người kia tấn công cho không thể nào trả đòn, vì vậy mà nàng chợt bùng lên xúc động muốn gọi điện thoại cho Lưu Xuyên đến Hongkong. Nàng biết chồng sắp cưới của mình sẽ tuyệt đối lưu manh hơn hai kẻ đang đứng trước mắt.</w:t>
      </w:r>
    </w:p>
    <w:p>
      <w:pPr>
        <w:pStyle w:val="BodyText"/>
      </w:pPr>
      <w:r>
        <w:t xml:space="preserve">...</w:t>
      </w:r>
    </w:p>
    <w:p>
      <w:pPr>
        <w:pStyle w:val="BodyText"/>
      </w:pPr>
      <w:r>
        <w:t xml:space="preserve">Sau bữa cơm cười đùa vui vẻ thì mới qua bảy giờ, vẫn còn hai giờ nữa mới đến tiệc đấu giá, Tần Huyên Băng muốn cùng Trang Duệ đi dạo chợ đêm, nhưng nàng và Lôi Lôi đều mặc trang phục lễ hội, đến những địa phương kia cũng không phù hợp, vì vậy chỉ có thể đi dạo một chút mà thôi.</w:t>
      </w:r>
    </w:p>
    <w:p>
      <w:pPr>
        <w:pStyle w:val="BodyText"/>
      </w:pPr>
      <w:r>
        <w:t xml:space="preserve">Lần này hai người phụ nữ đi dạo qua các cửa hàng nhưng chỉ nhìn mà không mua, Trang Duệ lại càng không muốn mua món hàng nào. Trước nay Hongkong nổi tiếng là thiên đường mua sắm, Trang Duệ thấy chỗ này đúng nghĩa là thiên đường của kẻ có tiền, vì một cái cà vạt bình thường vừa rồi đã có giá ba chục ngàn đô la Mỹ, thật sự là cướp tiền của người ta, với ba chục ngàn đô la Mỹ thì sẽ mua được bao nhiêu vải?</w:t>
      </w:r>
    </w:p>
    <w:p>
      <w:pPr>
        <w:pStyle w:val="BodyText"/>
      </w:pPr>
      <w:r>
        <w:t xml:space="preserve">Đến tám giờ thì Tần Huyên Băng nhận được điện thoại của Phương Di, bà muốn mọi người tập trung lại rồi cùng đến chỗ đấu giá của vị hiệp sĩ kia.</w:t>
      </w:r>
    </w:p>
    <w:p>
      <w:pPr>
        <w:pStyle w:val="BodyText"/>
      </w:pPr>
      <w:r>
        <w:t xml:space="preserve">- Chào chú, chào dì...</w:t>
      </w:r>
    </w:p>
    <w:p>
      <w:pPr>
        <w:pStyle w:val="BodyText"/>
      </w:pPr>
      <w:r>
        <w:t xml:space="preserve">Khi thấy Tần Hạo Nhiên và Phương Di từ trong khách sạn đi ra, Trang Duệ tiến lên chào hỏi bắt chuyện, hắn vốn định xưng là bác trai bác gái nhưng hai người kia còn trẻ hơn cả mẹ mình, vì thế hắn mới gọi là chú dì.</w:t>
      </w:r>
    </w:p>
    <w:p>
      <w:pPr>
        <w:pStyle w:val="BodyText"/>
      </w:pPr>
      <w:r>
        <w:t xml:space="preserve">Hai vợ chồng Tần Hạo Nhiên hôm nay cũng ra ngoài dùng cơm, sau đó hẹn gặp con gái ở khách sạn này.</w:t>
      </w:r>
    </w:p>
    <w:p>
      <w:pPr>
        <w:pStyle w:val="BodyText"/>
      </w:pPr>
      <w:r>
        <w:t xml:space="preserve">- Tốt, tốt, Tiểu Trang, đến Hongkong mà không trực tiếp đến nhà, khách khí đấy...</w:t>
      </w:r>
    </w:p>
    <w:p>
      <w:pPr>
        <w:pStyle w:val="BodyText"/>
      </w:pPr>
      <w:r>
        <w:t xml:space="preserve">Tần Hạo Nhiên và Phương Di trước nay cũng không tiếp xúc nhiều với người nội địa, đồng thời khi ở Hongkong thì vãn bối cũng gọi hai người là uncle hoặc ant, rất ít khi được gọi là chú dì theo tiếng phổ thông.</w:t>
      </w:r>
    </w:p>
    <w:p>
      <w:pPr>
        <w:pStyle w:val="BodyText"/>
      </w:pPr>
      <w:r>
        <w:t xml:space="preserve">Vừa rồi Tần Hạo Nhiên và Phương Di đều bị cách xưng hô của Trang Duệ làm cho sững sốt, nhưng bọn họ cũng nhanh chóng có phản ứng, Tần Hạo Nhiên tiến lên vỗ vai Trang Duệ, đối với người Hongkong, đối với những người chưa quá quen mặt mà có động tác thế này thì đã biểu hiện sự thân mật lắm rồi.</w:t>
      </w:r>
    </w:p>
    <w:p>
      <w:pPr>
        <w:pStyle w:val="BodyText"/>
      </w:pPr>
      <w:r>
        <w:t xml:space="preserve">- Cháu vừa đến Hongkong, đang chuẩn bị đến gặp chú và dì...</w:t>
      </w:r>
    </w:p>
    <w:p>
      <w:pPr>
        <w:pStyle w:val="BodyText"/>
      </w:pPr>
      <w:r>
        <w:t xml:space="preserve">Trang Duệ nở nụ cười thật thà, hắn bây giờ còn gì khác để nói nữa? Nếu nói tối qua đã qua đêm với con gái hai người, sợ rằng dù hai người kia có khiêm tốn thế nào cũng sẽ dùng dao chém chết hắn.</w:t>
      </w:r>
    </w:p>
    <w:p>
      <w:pPr>
        <w:pStyle w:val="BodyText"/>
      </w:pPr>
      <w:r>
        <w:t xml:space="preserve">- Không cần khách khí như vậy, Tiểu Trang, lên xe của chúng tôi, Băng Nhi, con đi cùng xe với Lôi Lôi.</w:t>
      </w:r>
    </w:p>
    <w:p>
      <w:pPr>
        <w:pStyle w:val="BodyText"/>
      </w:pPr>
      <w:r>
        <w:t xml:space="preserve">Phương Di thấy nhân viên khách sạn đưa xe đến thì vội đẩy Tần Hạo Nhiên một cái, để ông ta đi lấy xe, chính mình thì khẽ kéo tay Trang Duệ.</w:t>
      </w:r>
    </w:p>
    <w:p>
      <w:pPr>
        <w:pStyle w:val="BodyText"/>
      </w:pPr>
      <w:r>
        <w:t xml:space="preserve">- Điều này...</w:t>
      </w:r>
    </w:p>
    <w:p>
      <w:pPr>
        <w:pStyle w:val="BodyText"/>
      </w:pPr>
      <w:r>
        <w:t xml:space="preserve">Trang Duệ nhìn thoáng qua Tần Huyên Băng.</w:t>
      </w:r>
    </w:p>
    <w:p>
      <w:pPr>
        <w:pStyle w:val="BodyText"/>
      </w:pPr>
      <w:r>
        <w:t xml:space="preserve">- Mẹ, xe của con không đi được sao?</w:t>
      </w:r>
    </w:p>
    <w:p>
      <w:pPr>
        <w:pStyle w:val="BodyText"/>
      </w:pPr>
      <w:r>
        <w:t xml:space="preserve">Tần Huyên Băng dậm chân, nàng dùng giọng mất vui nói. Lôi Lôi cũng chạy xe đến, vì vậy mà chiếc Ferrari của nàng vừa đủ chỗ cho chính mình và Trang Duệ.</w:t>
      </w:r>
    </w:p>
    <w:p>
      <w:pPr>
        <w:pStyle w:val="BodyText"/>
      </w:pPr>
      <w:r>
        <w:t xml:space="preserve">- Huyên Băng, anh ngồi xe với cô chú cũng được, em lái xe cẩn thận một chút...</w:t>
      </w:r>
    </w:p>
    <w:p>
      <w:pPr>
        <w:pStyle w:val="BodyText"/>
      </w:pPr>
      <w:r>
        <w:t xml:space="preserve">Trang Duệ biết rõ Tần Huyên Băng có quan hệ không quá tốt với cha mẹ, không muốn vì mình mà bọn họ có phát sinh hiềm khích, vì vậy mà trước tiên giúp Phương Di kéo cửa xe sau của chiếc Mercedes-Benz. Sau khi Phương Di len xe thì hắn quay lại nháy mắt với Tần Huyên Băng lúc này còn chưa leo lên chiếc Ferrari, cuối cùng hắn chui vào ngồi trên vị trí tay lái phụ của chiếc Mercedes-Benz.</w:t>
      </w:r>
    </w:p>
    <w:p>
      <w:pPr>
        <w:pStyle w:val="BodyText"/>
      </w:pPr>
      <w:r>
        <w:t xml:space="preserve">- Tiểu Trang, lần trước còn chưa kịp cảm ơn cậu, vì khi đó nguồn nguyên liệu phỉ thúy của chúng tôi sắp cạn hàng, làm phiền cậu để lại cho chúng tôi một khối phỉ thúy.</w:t>
      </w:r>
    </w:p>
    <w:p>
      <w:pPr>
        <w:pStyle w:val="BodyText"/>
      </w:pPr>
      <w:r>
        <w:t xml:space="preserve">Tần Hạo Nhiên vừa lái xe vừa cùng hàn huyên với Trang Duệ, ông biết rõ con gái của mình sẽ không có hứng thú nói về chuyện công ty, nhưng đó là sự thật, vì nguyên liệu phỉ thúy dạo này rất thiếu thốn, là tình huống mà tất cả công ty đá quý đề gặp phải.</w:t>
      </w:r>
    </w:p>
    <w:p>
      <w:pPr>
        <w:pStyle w:val="BodyText"/>
      </w:pPr>
      <w:r>
        <w:t xml:space="preserve">- Chú Tần quá khách khí rồi...</w:t>
      </w:r>
    </w:p>
    <w:p>
      <w:pPr>
        <w:pStyle w:val="BodyText"/>
      </w:pPr>
      <w:r>
        <w:t xml:space="preserve">Trang Duệ lễ phép đáp lời, nhưng hắn cũng không nói nhiều, trên cơ bản đều là Tần Hạo Nhiên hỏi, hắn trả lời.</w:t>
      </w:r>
    </w:p>
    <w:p>
      <w:pPr>
        <w:pStyle w:val="BodyText"/>
      </w:pPr>
      <w:r>
        <w:t xml:space="preserve">- Đúng rồi, Tiểu Trang, nghe Băng Nhi nói vài ngày nữa cậu sẽ về Bắc Kinh, tôi nhớ cậu ở Bành Thành mà?</w:t>
      </w:r>
    </w:p>
    <w:p>
      <w:pPr>
        <w:pStyle w:val="BodyText"/>
      </w:pPr>
      <w:r>
        <w:t xml:space="preserve">Khi thấy chồng cùng trò chuyện những lời chẳng ra gì với Trang Duệ, Phương Di có chút sốt ruột, nhưng lần trước thời gian gặp mặt quá ngắn, chỉ đơn giản hỏi gia đình và thân thích của Trang Duệ, còn chưa biết về những thứ khác, lại càng không tìm được chút tin tức tốt từ miệng con gái.</w:t>
      </w:r>
    </w:p>
    <w:p>
      <w:pPr>
        <w:pStyle w:val="BodyText"/>
      </w:pPr>
      <w:r>
        <w:t xml:space="preserve">Muốn gả con gái ra ngoài thì trước tiên phải xem xét vào nhân phẩm của đối phương, cơ sở kinh tế và quan hệ giữa người với người cũng rất quan trọng. Phương Di biết rõ Trang Duệ đổ thạch kiếm được ít tiền nhưng có lẽ chỉ là vài chục triệu, đối với nhà bọn họ thì số tiền đó không tính là nhiều, vì vậy bọn họ nhân cơ hội này muốn tìm hiểu về tình huống của Trang Duệ.</w:t>
      </w:r>
    </w:p>
    <w:p>
      <w:pPr>
        <w:pStyle w:val="BodyText"/>
      </w:pPr>
      <w:r>
        <w:t xml:space="preserve">Trang Duệ lén nhìn gương mặt Phương Di qua kính chiếu hậu trong xe, hắn nói:</w:t>
      </w:r>
    </w:p>
    <w:p>
      <w:pPr>
        <w:pStyle w:val="BodyText"/>
      </w:pPr>
      <w:r>
        <w:t xml:space="preserve">- Sang năm cháu sẽ học nghiên cứu sinh ở Bắc Kinh, vừa ặn có công tác ở Bắc Kinh, sau này thời gian về Bành Thành cũng không nhiều, tối thiểu cũng phải có vài năm phải ở Bắc Kinh.</w:t>
      </w:r>
    </w:p>
    <w:p>
      <w:pPr>
        <w:pStyle w:val="BodyText"/>
      </w:pPr>
      <w:r>
        <w:t xml:space="preserve">- Sao? Thanh niên biết cầu tiến là chuyện tốt, không biết cậu đang làm công tác gì ở Bắc Kinh?</w:t>
      </w:r>
    </w:p>
    <w:p>
      <w:pPr>
        <w:pStyle w:val="BodyText"/>
      </w:pPr>
      <w:r>
        <w:t xml:space="preserve">Phương Di thấy Trang Duệ vẫn còn phải đi học thì thật sự cảm thấy không xứng với con mình, phải biết rằng Tần Huyên Băng chính là nghiên cứu sinh tốt nghiệp trường Cambridge, nhưng khi nghĩ đến thái độ quật cường của con gái thì bà vẫn phải nhẫn nại hỏi thăm Trang Duệ.</w:t>
      </w:r>
    </w:p>
    <w:p>
      <w:pPr>
        <w:pStyle w:val="BodyText"/>
      </w:pPr>
      <w:r>
        <w:t xml:space="preserve">Trong xe không mở đèn nên Trang Duệ dù có nhìn vào kính cũng khó thấy biểu cảm của Phương Di đang ngồi phía sau, nhưng nghe giọng nói của bà thì hắn cũng bình tĩnh hơn, hắn mở miệng trả lời:</w:t>
      </w:r>
    </w:p>
    <w:p>
      <w:pPr>
        <w:pStyle w:val="BodyText"/>
      </w:pPr>
      <w:r>
        <w:t xml:space="preserve">- Cháu có một chức danh chủ tịch danh dự của hiệp hội ngọc thạch quốc gia, ngẫu nhiên cũng phải đi tham gia vài hội nghị này nọ.</w:t>
      </w:r>
    </w:p>
    <w:p>
      <w:pPr>
        <w:pStyle w:val="BodyText"/>
      </w:pPr>
      <w:r>
        <w:t xml:space="preserve">Trang Duệ nói ra những lời như vậy chủ yếu là dát vàng lên mặt mình, hắn thật sự là chủ tịch danh dự của hiệp hội ngọc thạch nhưng thật sự còn chưa biết địa chỉ của hiệp hội ngọc thạch ở chỗ nào, đồng thời cũng không muốn đến đó làm gì ệt, thậm chí còn không biết nó có quy củ gì cần tuân theo.</w:t>
      </w:r>
    </w:p>
    <w:p>
      <w:pPr>
        <w:pStyle w:val="BodyText"/>
      </w:pPr>
      <w:r>
        <w:t xml:space="preserve">- Hiệp hội ngọc thạch?</w:t>
      </w:r>
    </w:p>
    <w:p>
      <w:pPr>
        <w:pStyle w:val="BodyText"/>
      </w:pPr>
      <w:r>
        <w:t xml:space="preserve">Phương Di và Tần Hạo Nhiên nghe vậy thì thật sự lắp bắp kinh hãi, bọn họ là người trong ngành sản xuất châu báu, tất nhiên sẽ hiểu về hiệp hội ngọc thạch trong đại lục. Nghề ngọc thạch ở đại lục nếu có gì thay đổi thì trước hết phải do hiệp hội ngọc thạch đưa ra báo cáo, sau đó hỗ trợ chính quyền đến điều chỉnh, có thể nói là một hiệp hội có thực quyền.</w:t>
      </w:r>
    </w:p>
    <w:p>
      <w:pPr>
        <w:pStyle w:val="BodyText"/>
      </w:pPr>
      <w:r>
        <w:t xml:space="preserve">Hongkong cũng có một hiệp hội tương tự nhưng lại là liên minh các công ty châu báu tạo nên, lực ảnh houwngr của nó chỉ có thể ở trong các công ty liên quan, căn bản không thể ảnh hưởng đến các chính sách của chính quyền, đồng thời còn bị nhiều cơ quan giám sát để xem có làm tổn hại đến người tiêu thụ hay không, vì vậy mà lực ảnh hưởng không thể nào bằng hiệp hội ngọc thạch trong nước.</w:t>
      </w:r>
    </w:p>
    <w:p>
      <w:pPr>
        <w:pStyle w:val="BodyText"/>
      </w:pPr>
      <w:r>
        <w:t xml:space="preserve">Dù là một gia tộc lớn như Tần thị thì cũng chỉ có bố của Tần Hạo Nhiên đảm nhiệm vị trí chủ tịch danh dự của hiệp hội ngọc thạch Hongkong, ngay cả Tần Hạo Nhiên chỉ là hội viên bình thường. Hai vợ chồng bọn họ thật sự không ngờ Trang Duệ còn trẻ mà đã là chủ tịch danh dự của hiệp hội ngọc thạch trong đại lục.</w:t>
      </w:r>
    </w:p>
    <w:p>
      <w:pPr>
        <w:pStyle w:val="BodyText"/>
      </w:pPr>
      <w:r>
        <w:t xml:space="preserve">- Tiểu Trang, rất tốt, sau này cần phải công tác cho tốt. Đúng rồi, bây giờ nghe nói nhà cửa ở Bắc Kinh rất đắt đỏ, xa hoa, Tiểu Trang mua nhà hay thuê phòng ở đó?</w:t>
      </w:r>
    </w:p>
    <w:p>
      <w:pPr>
        <w:pStyle w:val="BodyText"/>
      </w:pPr>
      <w:r>
        <w:t xml:space="preserve">Phương Di nói làm cho Tần Hạo Nhiên nhíu mày, câu hỏi này xem ra quá trực tiếp nhưng Trang Duệ lại không có cảm giác gì. Người ta sắp gả con ình, cũng không thể không hỏi rõ như vậy được? Nếu không thì rõ ràng là cha mẹ không có trách nhiệm với con cái.</w:t>
      </w:r>
    </w:p>
    <w:p>
      <w:pPr>
        <w:pStyle w:val="BodyText"/>
      </w:pPr>
      <w:r>
        <w:t xml:space="preserve">- Cháu mua một căn tứ hợp viện ở Bắc Kinh, cũng vừa lắp đặt thiết bị xong, nếu chú và dì có thời gian thì đến đó ở vài ngày, hoàn cảnh rất tốt...</w:t>
      </w:r>
    </w:p>
    <w:p>
      <w:pPr>
        <w:pStyle w:val="BodyText"/>
      </w:pPr>
      <w:r>
        <w:t xml:space="preserve">Trang Duệ rất có tự tin với căn tứ hợp viện của mình, có thể mua được nó coi như hắn may mắn, nếu bây giờ muốn mua thì cũng không có. Khoảng thời gian qua Âu Dương Quân liên tục đi xem xét nhưng thật sự không còn bất kỳ căn tứ hợp viện nào phù hợp.</w:t>
      </w:r>
    </w:p>
    <w:p>
      <w:pPr>
        <w:pStyle w:val="BodyText"/>
      </w:pPr>
      <w:r>
        <w:t xml:space="preserve">Bây giờ những căn tứ hợp viện giống như của Trang Duệ thật sự cũng không phải có tiền là mua được, anh có tiền mua cả trăm mẫu đất ở nông thôn để xây dựng hoàng cung cũng không có ai quan tâm, nhưng ở Bắc Kinh có quy định hạn chế chiều cao và diện tích, thậm chí xung quanh cố cung là tấc đất tấc vàng. Đã từng có vị phú hào trong nước lấy một khu nhà giá cả vài chục triệu ở nông thôn để đổi lấy tứ hợp viện giá vài triệu ở thủ đô, đạo lý nằm ở phương diện này.</w:t>
      </w:r>
    </w:p>
    <w:p>
      <w:pPr>
        <w:pStyle w:val="BodyText"/>
      </w:pPr>
      <w:r>
        <w:t xml:space="preserve">Sau khi nghe được lời Trang Duệ thì Tần Hạo Nhiên mở đèn trong xe lên, ông đưa mắt nhìn biểu cảm của vợ ở sau xe, trong mắt hai người đều là sự ngạc nhiên. Bọn họ đã từng đến Bắc Kinh, cũng từng đến thăm tứ hợp viện, biết rõ đó là những khu nhà được bảo tồn, không ngờ tiểu tử kia có thể mua được, xem ra cũng tốn không ít tâm tư.</w:t>
      </w:r>
    </w:p>
    <w:p>
      <w:pPr>
        <w:pStyle w:val="BodyText"/>
      </w:pPr>
      <w:r>
        <w:t xml:space="preserve">- Tốt, Hạo Nhiên, khi nào chúng ta tìm chút thời gian rảnh đến Bắc Kinh dạo một vòng, nhưng tứ hợp viện của Tiểu Trang có lớn không? Hai chúng tôi đến ở có chật chội không?</w:t>
      </w:r>
    </w:p>
    <w:p>
      <w:pPr>
        <w:pStyle w:val="BodyText"/>
      </w:pPr>
      <w:r>
        <w:t xml:space="preserve">Phương Di thật sự ngày càng cảm thấy hứng thú với con rể tương lai của mình, nhưng lúc này bà cũng có chút khó chịu, hận không thể ép Trang Duệ nói ra tất cả.</w:t>
      </w:r>
    </w:p>
    <w:p>
      <w:pPr>
        <w:pStyle w:val="BodyText"/>
      </w:pPr>
      <w:r>
        <w:t xml:space="preserve">- Không tính tầng hầm, chỉ tính gara và hoa viên và cả khu nhà thì đại khái là hơn ba ngàn mét vuông, chưa đến bốn ngàn mét vuông...</w:t>
      </w:r>
    </w:p>
    <w:p>
      <w:pPr>
        <w:pStyle w:val="BodyText"/>
      </w:pPr>
      <w:r>
        <w:t xml:space="preserve">Trang Duệ trả lời rất chân thành, dù người ta điều tra về nhà cửa hộ khẩu nhưng đó là quyền lợi của bọn họ, dù sao thì con gái cũng sắp gả cho anh, hỏi cẩn thận cũng là tất nhiên.</w:t>
      </w:r>
    </w:p>
    <w:p>
      <w:pPr>
        <w:pStyle w:val="BodyText"/>
      </w:pPr>
      <w:r>
        <w:t xml:space="preserve">- Cái gì?</w:t>
      </w:r>
    </w:p>
    <w:p>
      <w:pPr>
        <w:pStyle w:val="BodyText"/>
      </w:pPr>
      <w:r>
        <w:t xml:space="preserve">- Anh à, chú ý lái xe...</w:t>
      </w:r>
    </w:p>
    <w:p>
      <w:pPr>
        <w:pStyle w:val="BodyText"/>
      </w:pPr>
      <w:r>
        <w:t xml:space="preserve">Trang Duệ ngồi đầu xe chỉ cảm thấy có hơi lay động, thiếu chút nữa đập đầu vào cửa sổ, hắn đưa mắt nhìn, thì ra là Tần Hạo Nhiên ở vị trí lái đang dùng ánh mắt kinh ngạc nhìn mình.</w:t>
      </w:r>
    </w:p>
    <w:p>
      <w:pPr>
        <w:pStyle w:val="BodyText"/>
      </w:pPr>
      <w:r>
        <w:t xml:space="preserve">Tần Hạo Nhiên cười khổ nói với Trang Duệ:</w:t>
      </w:r>
    </w:p>
    <w:p>
      <w:pPr>
        <w:pStyle w:val="BodyText"/>
      </w:pPr>
      <w:r>
        <w:t xml:space="preserve">- Tiểu Trang, cậu xác định diện tích khu nhà gần bốn ngàn mét vuông sao?</w:t>
      </w:r>
    </w:p>
    <w:p>
      <w:pPr>
        <w:pStyle w:val="BodyText"/>
      </w:pPr>
      <w:r>
        <w:t xml:space="preserve">Tần Hạo Nhiên thật sự bị những lời của Trang Duệ làm cho sợ hãi, nếu không phải đây là đường núi tiến vào Thái Bình Sơn, ít xe qua lại, chỉ sợ vừa rồi hắn đã tạo ra tai nạn.</w:t>
      </w:r>
    </w:p>
    <w:p>
      <w:pPr>
        <w:pStyle w:val="BodyText"/>
      </w:pPr>
      <w:r>
        <w:t xml:space="preserve">- Chưa đến bốn ngàn, nếu tính cả tầng hầm thì còn thiếu một chút, làm sao vậy? Chú Tần?</w:t>
      </w:r>
    </w:p>
    <w:p>
      <w:pPr>
        <w:pStyle w:val="BodyText"/>
      </w:pPr>
      <w:r>
        <w:t xml:space="preserve">Trang Duệ có chút khó hiểu, theo lý thì gia tộc của Tần Huyên Băng tài lực hùng hậu, không đến mức nghe nói đến một căn tứ hợp viện gần bốn ngàn mét vuông thì giật mình vậy chứ?</w:t>
      </w:r>
    </w:p>
    <w:p>
      <w:pPr>
        <w:pStyle w:val="BodyText"/>
      </w:pPr>
      <w:r>
        <w:t xml:space="preserve">Thật ra Trang Duệ cũng không biết giá nhà đất ở Hongkong, nơi này chật hẹp nhỏ bé, lại hội tụ đủ người khắp thế giới, tổng dân cư gần mười triệu, đã sớm chen chúc còn hơn cả Thâm Quyến.</w:t>
      </w:r>
    </w:p>
    <w:p>
      <w:pPr>
        <w:pStyle w:val="BodyText"/>
      </w:pPr>
      <w:r>
        <w:t xml:space="preserve">Phải biết rằng ở Hongkong này có nhà rộng ba bốn trăm mét vuông thì đã xưng là nhà cấp cao, một vị chủ tịch tập đoàn ở Hongkong bỏ ra hai trăm triệu để xây một căn nhà lớn, diện tích chỉ là hai ngàn mét vuông, còn lâu mới có thể so sánh vơi tứ hợp viện của Trang Duệ.</w:t>
      </w:r>
    </w:p>
    <w:p>
      <w:pPr>
        <w:pStyle w:val="BodyText"/>
      </w:pPr>
      <w:r>
        <w:t xml:space="preserve">Bây giờ xe của Tần Hạo Nhiên cũng đang chạy lên một khu biệt thự cấp cao, đây là chỗ dành cho người có tiền ở Hongkong, một tòa biệt thự giá trên một trăm triệu, nhưng nếu bàn về diện tích thì chỉ là hai ngàn mét vuông mà thôi.</w:t>
      </w:r>
    </w:p>
    <w:p>
      <w:pPr>
        <w:pStyle w:val="BodyText"/>
      </w:pPr>
      <w:r>
        <w:t xml:space="preserve">Dù giá nhà ở Hongkong và Bắc Kinh là khác biệt, nhưng Tần Hạo Nhiên cũng biết tứ hợp viện ở Bắc Kinh là những khu vực hoàng kim, nếu thật sự như những lời của Trang Duệ thì mua một tứ hợp viện gần bốn ngàn mét vuông cũng thật sự là số tiền rất lớn.</w:t>
      </w:r>
    </w:p>
    <w:p>
      <w:pPr>
        <w:pStyle w:val="BodyText"/>
      </w:pPr>
      <w:r>
        <w:t xml:space="preserve">Chương 369(p3): Đấu giá từ thiện(2).</w:t>
      </w:r>
    </w:p>
    <w:p>
      <w:pPr>
        <w:pStyle w:val="BodyText"/>
      </w:pPr>
      <w:r>
        <w:t xml:space="preserve">Ở Hongkong thì những kẻ có tiền à có thân phận thường ở giữa lưng chừng núi như thế này.</w:t>
      </w:r>
    </w:p>
    <w:p>
      <w:pPr>
        <w:pStyle w:val="BodyText"/>
      </w:pPr>
      <w:r>
        <w:t xml:space="preserve">Chưa nói đến những thứ khác, Tần Hạo Nhiên cũng ở trên núi này, biệt thự đó là do ông cụ mua lại, khi đó phải bỏ ra hơn năm chục triệu đô la Hongkong. Nhưng nếu xét giá thị trường vào lúc này thì cũng phải lên đến con số ba trăm triệu, mà diện tích hai ngàn mét vuông tất nhiên sẽ chẳng so sanh được với tứ hợp viện của Trang Duệ.</w:t>
      </w:r>
    </w:p>
    <w:p>
      <w:pPr>
        <w:pStyle w:val="BodyText"/>
      </w:pPr>
      <w:r>
        <w:t xml:space="preserve">Thật ra bây giờ nếu Trang Duệ bán tứ hợp viện cũng sé thu về hơn một trăm chục triệu, nhưng nếu tiếp tục để qua ba năm năm nữa thì giá cả ũng không chỉ là như vậy.</w:t>
      </w:r>
    </w:p>
    <w:p>
      <w:pPr>
        <w:pStyle w:val="BodyText"/>
      </w:pPr>
      <w:r>
        <w:t xml:space="preserve">- Khụ, khụ, không có gì, Tiểu Trang, trung hải của cậu cũng tốn không ít tiền nhỉ?</w:t>
      </w:r>
    </w:p>
    <w:p>
      <w:pPr>
        <w:pStyle w:val="BodyText"/>
      </w:pPr>
      <w:r>
        <w:t xml:space="preserve">Bây giờ Tần Hạo Nhiên thật sự cảm thấy nhìn không thấu cậu thanh niên này, nếu nói người này là thanh niên thích truy cầu hưởng thụ thì sau hai lần tiếp xúc đều cảm thấy không phải.</w:t>
      </w:r>
    </w:p>
    <w:p>
      <w:pPr>
        <w:pStyle w:val="BodyText"/>
      </w:pPr>
      <w:r>
        <w:t xml:space="preserve">- Mua lại với giá hơn sáu chục triệu, sau đó phá đi xây mới lại, tổng cộng tốn hơn chín chục triệu.</w:t>
      </w:r>
    </w:p>
    <w:p>
      <w:pPr>
        <w:pStyle w:val="BodyText"/>
      </w:pPr>
      <w:r>
        <w:t xml:space="preserve">Trang Duệ nói làm cho Phương Di ở phía sau thật sự không biết nói gì hơn, tiểu tử này thật sự không tệ, không gấp gáp nôn nóng. Nếu nói về công tác thì thân phận chủ tịch danh dự hiệp hội ngọc thạch dù là ở Hongkong cũng thuộc về thượng tầng xã hội, đồng thời hắn còn có một căn nhà hơn chín chục triệu, có thể thấy không thua kém phú hào nào ở Hongkong. Nếu nói có phương diện hơi kém thì đó là xuất thân, nhưng một người tay trắng tạo nên cơ nghiệp như vậy cũng đã chứng tỏ năng lực của Trang Duệ.</w:t>
      </w:r>
    </w:p>
    <w:p>
      <w:pPr>
        <w:pStyle w:val="BodyText"/>
      </w:pPr>
      <w:r>
        <w:t xml:space="preserve">Tần Hạo Nhiên thật sự không có ý nghĩ như Lôi Lôi, bọn họ nào biết Trang Duệ có bao nhiêu tiền, nếu như Trang Duệ có cả tỷ mà đều dùng nó mua nhà lớn, đây cũng không phải là chuyện không thể tiếp nhận.</w:t>
      </w:r>
    </w:p>
    <w:p>
      <w:pPr>
        <w:pStyle w:val="BodyText"/>
      </w:pPr>
      <w:r>
        <w:t xml:space="preserve">- Đúng rồi, dì Phương, lần này cháu đến có hơi vội vàng, cũng không chuẩn bị được gì tốt, có vài món lễ vật nhỏ cho dì, dì xem có thích không?</w:t>
      </w:r>
    </w:p>
    <w:p>
      <w:pPr>
        <w:pStyle w:val="BodyText"/>
      </w:pPr>
      <w:r>
        <w:t xml:space="preserve">Trang Duệ thấy đã báo cáo xong nhiều vấn đề, hắn vội vàng lợi dụng lúc trong xe có đèn để đưa ba cái hộp trang sức lớn nhỏ trong tay cho Phương Di.</w:t>
      </w:r>
    </w:p>
    <w:p>
      <w:pPr>
        <w:pStyle w:val="BodyText"/>
      </w:pPr>
      <w:r>
        <w:t xml:space="preserve">- Đứa bé này đúng là, đến chơi rồi còn mang theo lễ vật này nọ...</w:t>
      </w:r>
    </w:p>
    <w:p>
      <w:pPr>
        <w:pStyle w:val="BodyText"/>
      </w:pPr>
      <w:r>
        <w:t xml:space="preserve">Nếu nói trước khi lên xe thì Phương Di chỉ cho Trang Duệ được điểm sáu, nhưng bây giờ bà đã tăng lên thành điểm chín, bây giờ thấy hắn lễ phép hiểu biết lại cho thêm không phẩy năm điểm nữa.</w:t>
      </w:r>
    </w:p>
    <w:p>
      <w:pPr>
        <w:pStyle w:val="BodyText"/>
      </w:pPr>
      <w:r>
        <w:t xml:space="preserve">- Ủa, đây là phỉ thúy đỏ sao? Phẩm chất cũng không tệ, Hạo Nhiên, mở hết đèn xe lên.</w:t>
      </w:r>
    </w:p>
    <w:p>
      <w:pPr>
        <w:pStyle w:val="BodyText"/>
      </w:pPr>
      <w:r>
        <w:t xml:space="preserve">Phương Di mở hộp trang sức nhìn vào mà nhanh chóng sững sốt, sau đó tiện đà đưa lên nhìn dưới đèn xe. Tuy bà làm công tác tài vụ trong công ty nhưng cũng không xa lại gì phương diện giám định và thưởng thức ngọc thạch.</w:t>
      </w:r>
    </w:p>
    <w:p>
      <w:pPr>
        <w:pStyle w:val="BodyText"/>
      </w:pPr>
      <w:r>
        <w:t xml:space="preserve">- Là phỉ Thúy cấp băng vừa mới được mở ra thời gian trước, cháu tìm một vị đại sư tạo hình ra, nghĩ rằng dì sẽ thích nên đưa đến đây.</w:t>
      </w:r>
    </w:p>
    <w:p>
      <w:pPr>
        <w:pStyle w:val="BodyText"/>
      </w:pPr>
      <w:r>
        <w:t xml:space="preserve">Trang Duệ tất nhiên sẽ rát biết cách tác động đến mẹ vợ tương lai, nếu không phải lú này đang ngồi ghế trước thì hắn đã hận không thể tiến lên giúp mẹ vợ đeo đồ trang sức vào. Nhưng bây giờ sự thỏa mãn của Phương Di về Trang Duệ cũng nhanh chóng tăng tiến, bây giờ đã là mười phần hài lòng.</w:t>
      </w:r>
    </w:p>
    <w:p>
      <w:pPr>
        <w:pStyle w:val="BodyText"/>
      </w:pPr>
      <w:r>
        <w:t xml:space="preserve">Tần Hạo Nhiên vừa lái xe vừa khẽ dựng ngón cái với Trang Duệ, có thể làm cho vợ mình vui vẻ như vậy, coi như lão cũng thả lỏng hơn. Vợ mình từ nhỏ không quá thân cận với con gái, bây giờ néu chen tay vào chuyện kết giao yêu đương của con, sợ rằng con gái sẽ không quá phục tùng.</w:t>
      </w:r>
    </w:p>
    <w:p>
      <w:pPr>
        <w:pStyle w:val="BodyText"/>
      </w:pPr>
      <w:r>
        <w:t xml:space="preserve">Nhưng Tần Hạo Nhiên cũng không ngờ tiểu tử Trang Duệ kia chỉ cần nói vài ba câu và tặng một món lễ vật mà thu phục được vợ mình, à, ý đó là không được, phải nói là làm cho vợ mình rất hài lòng. Nhưng lão vẫn có chút mất tự nhiên, sao khó thể dùng từ ngữ nào để miêu tả tình huống này nhỉ?</w:t>
      </w:r>
    </w:p>
    <w:p>
      <w:pPr>
        <w:pStyle w:val="BodyText"/>
      </w:pPr>
      <w:r>
        <w:t xml:space="preserve">Dù thế nào thì con gái có chốn đi về cũng làm cho Tần Hạo Nhiên cảm thấy vui vẻ thoải mái, tâm tình tốt đẹp hẳn lên, lão chỉ ra ngoài xe nói:</w:t>
      </w:r>
    </w:p>
    <w:p>
      <w:pPr>
        <w:pStyle w:val="BodyText"/>
      </w:pPr>
      <w:r>
        <w:t xml:space="preserve">- Tiểu Trang, nơi này là Thái Bình Sơn, chính là chỗ tốt nhất để ngắm cảnh đẹp ở Hongkong, ngày nào đó cậu rảnh nên đưa Băng Nhi đến đây đi dạo, cảnh sắc ban đêm rất đẹp.</w:t>
      </w:r>
    </w:p>
    <w:p>
      <w:pPr>
        <w:pStyle w:val="BodyText"/>
      </w:pPr>
      <w:r>
        <w:t xml:space="preserve">- Cám ơn chú Tần.</w:t>
      </w:r>
    </w:p>
    <w:p>
      <w:pPr>
        <w:pStyle w:val="BodyText"/>
      </w:pPr>
      <w:r>
        <w:t xml:space="preserve">Trang Duệ thật sự thở phào một hơi, phải biết rằng những lời truy vấn của Phương Di vừa rồi làm cho hắn sinh ra áp lực rất lớn giống như thời còn nhỏ trộm bánh mật vào dịp tết và bị mẹ phát hiện ra vậy, mà chính hắn lại sắp cướp đi con gái của người ta, vì ậy mà hắn cũng có chút chột dạ.</w:t>
      </w:r>
    </w:p>
    <w:p>
      <w:pPr>
        <w:pStyle w:val="BodyText"/>
      </w:pPr>
      <w:r>
        <w:t xml:space="preserve">- Đến rồi, phía trước chính là nhà của vị hiệp sĩ Hongkong, Tiểu Trang có gì không hiểu thì cứ hỏi Băng Nhi là được.</w:t>
      </w:r>
    </w:p>
    <w:p>
      <w:pPr>
        <w:pStyle w:val="BodyText"/>
      </w:pPr>
      <w:r>
        <w:t xml:space="preserve">Tần Hạo Nhiên trò chuyện được vài câu với Trang Duệ thì đến đúng chỗ, mà Phương Di thì đang đánh giá bộ trang sức nên không lênn tiếng.</w:t>
      </w:r>
    </w:p>
    <w:p>
      <w:pPr>
        <w:pStyle w:val="BodyText"/>
      </w:pPr>
      <w:r>
        <w:t xml:space="preserve">Tần Hạo Nhiên chạy xe đến bên ngoài biệt thự thì dừng lại, nơi bãi đất trống đã dừng sẵn vài chục chiếc xe.</w:t>
      </w:r>
    </w:p>
    <w:p>
      <w:pPr>
        <w:pStyle w:val="BodyText"/>
      </w:pPr>
      <w:r>
        <w:t xml:space="preserve">Sau khi xuống xe thì Tần Hạo Nhiên thuận miệng nói với Trang Duệ:</w:t>
      </w:r>
    </w:p>
    <w:p>
      <w:pPr>
        <w:pStyle w:val="BodyText"/>
      </w:pPr>
      <w:r>
        <w:t xml:space="preserve">- Chỗ này là Hoa Viên Đài, là bất động sản mà hiệp sĩ Hà Đông trước kia để lại, là chỗ ở của rất nhiều thế hệ giàu sang ở Hongkong.</w:t>
      </w:r>
    </w:p>
    <w:p>
      <w:pPr>
        <w:pStyle w:val="BodyText"/>
      </w:pPr>
      <w:r>
        <w:t xml:space="preserve">Trang Duệ không biết rõ thế hệ giàu sang trước đó chính là siêu cấp tỷ phú, bây giờ chỗ này là nhà của đám hậu sinh.</w:t>
      </w:r>
    </w:p>
    <w:p>
      <w:pPr>
        <w:pStyle w:val="BodyText"/>
      </w:pPr>
      <w:r>
        <w:t xml:space="preserve">Trang Duệ và vợ chồng Tần Hạo Nhiên xuống xe thì Tần Huyên Băng và Lôi Lôi cũng dừng xe lại, nhưng Tần Huyên Băng có chút lo lắng, nàng sợ cha mẹ nói ra những lời không hay làm cho Trang Duệ tức giận, nhưng khi thấy ba người kia xuống xe trò chuyện vui vẻ thì người trong nhà cũng yên tâm hơn.</w:t>
      </w:r>
    </w:p>
    <w:p>
      <w:pPr>
        <w:pStyle w:val="BodyText"/>
      </w:pPr>
      <w:r>
        <w:t xml:space="preserve">- Đi thôi, đến giờ rồi...</w:t>
      </w:r>
    </w:p>
    <w:p>
      <w:pPr>
        <w:pStyle w:val="BodyText"/>
      </w:pPr>
      <w:r>
        <w:t xml:space="preserve">Tần Hạo Nhiên nói một tiếng với Trang Duệ, sau đó dẫn đầu đi vào trong biệt thự trước mặt. Lúc này đứng ngoài cổng là một người Anh hơn bốn mươi có mái tóc hoa râm. Sau khi xem xét thiếp mời của Tần Hạo Nhiên à Tần Hạo Nhiên thì gọi phục vụ đến à khom lưng lễ phép mời bọn họ vào trong.</w:t>
      </w:r>
    </w:p>
    <w:p>
      <w:pPr>
        <w:pStyle w:val="BodyText"/>
      </w:pPr>
      <w:r>
        <w:t xml:space="preserve">Tần Huyên Băng thấy Trang Duệ nhìn chằm chằm ào người Anh này thì khẽ giải thích:</w:t>
      </w:r>
    </w:p>
    <w:p>
      <w:pPr>
        <w:pStyle w:val="BodyText"/>
      </w:pPr>
      <w:r>
        <w:t xml:space="preserve">- Đó là quản gia của nước Anh, đã được trải qua huấn luyện chuyên nghiệp.</w:t>
      </w:r>
    </w:p>
    <w:p>
      <w:pPr>
        <w:pStyle w:val="BodyText"/>
      </w:pPr>
      <w:r>
        <w:t xml:space="preserve">Biệt thự này không lớn, chỉ có cái hoa viên nhỏ nằm ở giữa, có một căn biệt thự ba tầng, còn có một tòa nhà hai tầng nhỏ hơn, dựa theo cách nói của Tần Huyên Băng thì tòa nhà hai tầng là chỗ ở cho người giúp việc.</w:t>
      </w:r>
    </w:p>
    <w:p>
      <w:pPr>
        <w:pStyle w:val="BodyText"/>
      </w:pPr>
      <w:r>
        <w:t xml:space="preserve">Phòng khách biệt thự rất lớn, khoảng một hai trăm mét vuông, bố trí sa lông mở sang hai bên, chính giữa là mộ cái bàn lớn, bên trên có thực phẩm và rượu đỏ.</w:t>
      </w:r>
    </w:p>
    <w:p>
      <w:pPr>
        <w:pStyle w:val="BodyText"/>
      </w:pPr>
      <w:r>
        <w:t xml:space="preserve">Phòng khách của căn biệt thự quá rộng thật sự nằm ngoài dự đoán của Trang Duệ, nó hoàn toàn vượt qua những đại sảnh cỡ trung, thiết bị lắp đặt rất tráng lệ, nhưng phong cách sơn son thiếp vàng ở đây lại giống như các phú hào thời trước giải phóng, thật sự có hơi lạc lỏng.</w:t>
      </w:r>
    </w:p>
    <w:p>
      <w:pPr>
        <w:pStyle w:val="BodyText"/>
      </w:pPr>
      <w:r>
        <w:t xml:space="preserve">Bên trong phòng khách lúc này có khoảng hai ba chục người, Trang Duệ nhìn thoáng qua và cảm thấy bọn họ chia làm ba quần thể, đều đứng trong góc đại sảnh nói chuyện với nhau. Nhân số nhiều nhất chính là nhóm người trẻ tuổi, thật sự không sai khác gì với độ tuổi của Trang Duệ, mặt khác còn có một nhóm người trung niên đang bàn luận với nhau ở giữa phòng khách.</w:t>
      </w:r>
    </w:p>
    <w:p>
      <w:pPr>
        <w:pStyle w:val="BodyText"/>
      </w:pPr>
      <w:r>
        <w:t xml:space="preserve">Nhưng điều làm Trang Duệ bị hấp dẫn khi vào cửa chính là ba ông lão đang ngồi nói chuyện với nhau, tuổi hơn bảy mươi, tóc hoa râm, bọn họ ngồi ở chỗ sâu nhất trong đại sảnh, sau lưng đều có nhân viên phục vụ, bọn họ cũng không uống rượu mà chỉ uống trà.</w:t>
      </w:r>
    </w:p>
    <w:p>
      <w:pPr>
        <w:pStyle w:val="BodyText"/>
      </w:pPr>
      <w:r>
        <w:t xml:space="preserve">Mặt khác còn có bảy nhân viên phục vụ ăn mặc thống nhất, tay cầm khay rượu chạy qua lại trong đại sảnh, bên cạnh bàn đặt thức ăn có một chiếc máy nghe nhạc bằng đĩa lớn thời xa xưa, nếu không phải nhìn vào cách ăn mặc của những người trong đại sảnh là kiểu hiện đại, sợ rằng Trang Duệ nghĩ mình đã vượt qua thời gian đến những năm tháng xưa ở Thượng Hải.</w:t>
      </w:r>
    </w:p>
    <w:p>
      <w:pPr>
        <w:pStyle w:val="BodyText"/>
      </w:pPr>
      <w:r>
        <w:t xml:space="preserve">Nhóm năm người Tần Hạo Nhiên đi vào chợt hấp đẫn ánh mắt của mọi người, tất cả đều dừng nói cười, đám người trẻ tuổi ở bên ngoài đều đứng lên chào hỏi Tần Hạo Nhiên, nhưng sau đó ánh mắt của bọn họ lại nhìn lên người Trang Duệ và Tần Huyên Băng đang cầm tay nhau đi vào, dù là nam hay nữ thì trên mặt cũng có biểu cảm khó tưởng.</w:t>
      </w:r>
    </w:p>
    <w:p>
      <w:pPr>
        <w:pStyle w:val="BodyText"/>
      </w:pPr>
      <w:r>
        <w:t xml:space="preserve">Hôm nay Tần Huyên Băng rõ ràng là một người phụ nữ chói mắt nhất, nàng mặc một bộ váy đen thấp ngực, dáng người kiêu ngạo bộc lộ rõ ràng, cổ trắng nõn có đeo một cây thánh giá màu đen, đầu nhọn chĩa xuống khe ngực trắng nõn càng làm cho người ta ngây ngất. Những người phụ nữ nơi đây thấy bộ dạng của Tần Huyên Băng thì càng không khỏi sinh ra cảm giác tự ti mặc cảm.</w:t>
      </w:r>
    </w:p>
    <w:p>
      <w:pPr>
        <w:pStyle w:val="Compact"/>
      </w:pPr>
      <w:r>
        <w:t xml:space="preserve">Tần Huyên Băng năm xưa lãnh đạm nhưng bây giờ thì khác, hôm nay nàng cực kỳ quyến rũ, chỉ cần vung tay nhấc chân đã bùng ra ma lực khó thể kiềm chế, lúc này ánh mắt của đám thanh niên thật sự khó dời khỏi người nàng.</w:t>
      </w:r>
      <w:r>
        <w:br w:type="textWrapping"/>
      </w:r>
      <w:r>
        <w:br w:type="textWrapping"/>
      </w:r>
    </w:p>
    <w:p>
      <w:pPr>
        <w:pStyle w:val="Heading2"/>
      </w:pPr>
      <w:bookmarkStart w:id="392" w:name="chương-37-0-đấu-giá-từ-thiện-3"/>
      <w:bookmarkEnd w:id="392"/>
      <w:r>
        <w:t xml:space="preserve">370. Chương 37 0: Đấu Giá Từ Thiện (3)</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370: Đấu giá từ thiện (3)</w:t>
      </w:r>
    </w:p>
    <w:p>
      <w:pPr>
        <w:pStyle w:val="BodyText"/>
      </w:pPr>
      <w:r>
        <w:t xml:space="preserve">Nhóm Dịch: Tepga</w:t>
      </w:r>
    </w:p>
    <w:p>
      <w:pPr>
        <w:pStyle w:val="BodyText"/>
      </w:pPr>
      <w:r>
        <w:t xml:space="preserve">Nguồn: Sưu Tầm</w:t>
      </w:r>
    </w:p>
    <w:p>
      <w:pPr>
        <w:pStyle w:val="BodyText"/>
      </w:pPr>
      <w:r>
        <w:t xml:space="preserve">Mãi đến khi đám người Tần Huyên Băng đi vào giữa đại sảnh thì đám thanh niên mới quay sang nhìn Trang Duệ, hơn nữa bọn họ còn châu đầu ghét tai bàn tán, có lẽ đang muốn tìm hiểu lai lịch của Trang Duệ.</w:t>
      </w:r>
    </w:p>
    <w:p>
      <w:pPr>
        <w:pStyle w:val="BodyText"/>
      </w:pPr>
      <w:r>
        <w:t xml:space="preserve">- Cậu Tần, hôm nay sao lại đến chậm như vậy, tôi biết rõ hai vợ chồng cậu gần đây cũng rất nóng sốt cho sự nghiệp từ thiện...</w:t>
      </w:r>
    </w:p>
    <w:p>
      <w:pPr>
        <w:pStyle w:val="BodyText"/>
      </w:pPr>
      <w:r>
        <w:t xml:space="preserve">Sau khi Tần Hạo Nhiên tiến vào đại sảnh thì những người đàn ông trung niên đang nói chuyện phiếm với nhau cũng đứng lên chào hỏi vợ chồng Tần Hạo Nhiên.</w:t>
      </w:r>
    </w:p>
    <w:p>
      <w:pPr>
        <w:pStyle w:val="BodyText"/>
      </w:pPr>
      <w:r>
        <w:t xml:space="preserve">- Tiểu Trang, các con còn trẻ, nên sang bên kia ngồi chơi, chúng tôi sẽ nói chuyện với bạn bè...</w:t>
      </w:r>
    </w:p>
    <w:p>
      <w:pPr>
        <w:pStyle w:val="BodyText"/>
      </w:pPr>
      <w:r>
        <w:t xml:space="preserve">Tần Hạo Nhiên xoay người nói một tiếng với Trang Duệ, sau đó tiến lên dùng giọng Quảng Đông nói với đám người trung niên kia. Nhưng sau khi thấy một ông lão trong nhóm ba người ở bên trong thì Tần Hạo Nhiên vội vàng xin lỗi và tiến đến với thái độ cung kính:</w:t>
      </w:r>
    </w:p>
    <w:p>
      <w:pPr>
        <w:pStyle w:val="BodyText"/>
      </w:pPr>
      <w:r>
        <w:t xml:space="preserve">- Chào Quách lão, hiệp sĩ Hà và Trịnh lão, các ngài vẫn còn rất khỏe mạnh...</w:t>
      </w:r>
    </w:p>
    <w:p>
      <w:pPr>
        <w:pStyle w:val="BodyText"/>
      </w:pPr>
      <w:r>
        <w:t xml:space="preserve">- À, Tiểu Tần, cám ơn cậu đã đến đây tham gia, các cậu còn trẻ thì cứ ra mà nói chuyện, ba người chúng tôi cũng khó có cơ hội gặp mặt, vì vậy cậu cũng đừng đến góp vui...</w:t>
      </w:r>
    </w:p>
    <w:p>
      <w:pPr>
        <w:pStyle w:val="BodyText"/>
      </w:pPr>
      <w:r>
        <w:t xml:space="preserve">Ba ông lão cũng không đứng lên mà chỉ khẽ gật đầu, ngoài vị hiệp sĩ Hà thì hai ông lão khác đều không nói lời nào, nhưng Tần Hạo Nhiên cũng không bất mãn, hắn xoay người đi ào trong nhóm người trung niên. Những người xung quanh thấy tình huống như vậy thì vẻ mặt cũng không có gì thay đổi, giống như ba ông lão kia nên dùng thái độ như vậy để đối đãi với Tần Hạo Nhiên.</w:t>
      </w:r>
    </w:p>
    <w:p>
      <w:pPr>
        <w:pStyle w:val="BodyText"/>
      </w:pPr>
      <w:r>
        <w:t xml:space="preserve">- Huyên Băng, những người kia là ai? Sao lại vênh váo như vậy?</w:t>
      </w:r>
    </w:p>
    <w:p>
      <w:pPr>
        <w:pStyle w:val="BodyText"/>
      </w:pPr>
      <w:r>
        <w:t xml:space="preserve">Thấy Tần Hạo Nhiên đi vào chỗ này và được nhiều người chào hỏi thì Trang Duệ cảm thấy bố vợ tương lai của mình phát triển cũng là rất tốt, không ngờ bây giờ ba ông lão kia lại không thèm nể mặt. Tuy hắn không hiểu rõ tiếng Quảng Đông nhưng ít nhất cũng có thể thấy vấn đề từ vẻ mặt của đối phương.</w:t>
      </w:r>
    </w:p>
    <w:p>
      <w:pPr>
        <w:pStyle w:val="BodyText"/>
      </w:pPr>
      <w:r>
        <w:t xml:space="preserve">- Chúng ta vừa đi vừa nói...</w:t>
      </w:r>
    </w:p>
    <w:p>
      <w:pPr>
        <w:pStyle w:val="BodyText"/>
      </w:pPr>
      <w:r>
        <w:t xml:space="preserve">Sau khi vợ chồng Tần Hạo Nhiên tách ra thì Tần Huyên Băng, Lôi Lôi và Trang Duệ đứng trong đại sảnh, nàng thấy mình bị hơn chục ánh mắt chăm chú mà không thoải mái, vì vậy nàng mới khoát tay Trang Duệ đi ào trong một góc không người.</w:t>
      </w:r>
    </w:p>
    <w:p>
      <w:pPr>
        <w:pStyle w:val="BodyText"/>
      </w:pPr>
      <w:r>
        <w:t xml:space="preserve">- Những người này rất phiền, Lôi Lôi, lát nữa giúp mình từ chối khéo nhé...</w:t>
      </w:r>
    </w:p>
    <w:p>
      <w:pPr>
        <w:pStyle w:val="BodyText"/>
      </w:pPr>
      <w:r>
        <w:t xml:space="preserve">Tần Huyên Băng đi đến ngồi xuống chiếc ghế sa lông nơi góc phòng, nhưng nàng phát hiện những ánh mắt kia vẫn đuổi theo, vì vậy mà dứt khoát dựa người vào Trang Duệ, chận tầm mắt của những người kia.</w:t>
      </w:r>
    </w:p>
    <w:p>
      <w:pPr>
        <w:pStyle w:val="BodyText"/>
      </w:pPr>
      <w:r>
        <w:t xml:space="preserve">- Trang Duệ là một cái bia ngắm sống, lúc này cũng không cần tôi phải ra tay ngăn chặn...</w:t>
      </w:r>
    </w:p>
    <w:p>
      <w:pPr>
        <w:pStyle w:val="BodyText"/>
      </w:pPr>
      <w:r>
        <w:t xml:space="preserve">Lôi Lôi cười hì hì, nàng nghe nói Trang Duệ sẽ đến thì đoán ngay ra cục diện như thế này, dù đám người kia chưa hẳn sẽ đều là những tên muốn theo đuổi Tần Huyên Băng, nhưng bên trong đó có nhiều người bị Tần Huyên Băng từ chối, bây giờ thấy mỹ nhân có bạn trai thì thật sự không chịu được.</w:t>
      </w:r>
    </w:p>
    <w:p>
      <w:pPr>
        <w:pStyle w:val="BodyText"/>
      </w:pPr>
      <w:r>
        <w:t xml:space="preserve">- Trang Duệ, thật sự xin lỗi, em cũng không ngờ có nhiều người đến như vậy, sớm biết như vậy thì chúng ta đừng đến...</w:t>
      </w:r>
    </w:p>
    <w:p>
      <w:pPr>
        <w:pStyle w:val="BodyText"/>
      </w:pPr>
      <w:r>
        <w:t xml:space="preserve">- Sao lại không đến? Chồng em không thể đưa ra cho gặp người ngoài sao?</w:t>
      </w:r>
    </w:p>
    <w:p>
      <w:pPr>
        <w:pStyle w:val="BodyText"/>
      </w:pPr>
      <w:r>
        <w:t xml:space="preserve">Trang Duệ khẽ cười, nàng lơ đễnh nói:</w:t>
      </w:r>
    </w:p>
    <w:p>
      <w:pPr>
        <w:pStyle w:val="BodyText"/>
      </w:pPr>
      <w:r>
        <w:t xml:space="preserve">- Huyên Băng, nói cho anh biết về những người kia đi, sao lại kiêu ngạo như vậy?</w:t>
      </w:r>
    </w:p>
    <w:p>
      <w:pPr>
        <w:pStyle w:val="BodyText"/>
      </w:pPr>
      <w:r>
        <w:t xml:space="preserve">Trang Duệ hoàn toàn không quan tâm đến đám người cùng tuổi với mình, cướp hàng của mình sao? Đừng nghĩ đây là một bữa tiệc của giới thượng lưu mà Trang Duệ sẽ không vung tay cho đối phương một trặn, dù anh đây là nhà sưu tầm cổ vật nhưng cũng không phải loại dễ chọc giận, đám người tay chân lèo kèo kia thật sự không đáng là gì.</w:t>
      </w:r>
    </w:p>
    <w:p>
      <w:pPr>
        <w:pStyle w:val="BodyText"/>
      </w:pPr>
      <w:r>
        <w:t xml:space="preserve">Khi thấy bộ dạng đầy tự tin của Trang Duệ thì Tần Huyên Băng yên tâm hơn, nàng không sợ đám người tự xưng là trẻ tuổi anh tuấn kia, nàng chỉ sợ Trang Duệ gặp phải uất ức, vì thế nàng lập tức nói:</w:t>
      </w:r>
    </w:p>
    <w:p>
      <w:pPr>
        <w:pStyle w:val="BodyText"/>
      </w:pPr>
      <w:r>
        <w:t xml:space="preserve">- Ông già gầy còm kia họ Quách, là hội trưởng hiệp hội bất động sản Hongkong, hội trưởng hội thương mại giữa hongkong à Trung Quốc, là hội trưởng danh dự vĩnh viễn.</w:t>
      </w:r>
    </w:p>
    <w:p>
      <w:pPr>
        <w:pStyle w:val="BodyText"/>
      </w:pPr>
      <w:r>
        <w:t xml:space="preserve">- Trước khi Hongkong được cho về Trung Quốc thì lão là ủy viên ủy ban khởi thảo những văn bản pháp luật cơ bản của đặc khu hành chính, phó chủ nhiệm ủy ban hội nghị trù bị. Đúng rồi, người này còn là đại biểu quốc hội khóa năm, sáu, là ủy viên thường vụ mặt trận tổ quốc, phó chủ tịch mặt trận tổ quốc và đại biểu quốc hội khóa chín...</w:t>
      </w:r>
    </w:p>
    <w:p>
      <w:pPr>
        <w:pStyle w:val="BodyText"/>
      </w:pPr>
      <w:r>
        <w:t xml:space="preserve">- Là ông ta sao?</w:t>
      </w:r>
    </w:p>
    <w:p>
      <w:pPr>
        <w:pStyle w:val="BodyText"/>
      </w:pPr>
      <w:r>
        <w:t xml:space="preserve">Trang Duệ nghe vậy mà ngây người, Quách lão chính là một nhân vật nổi tiếng, chưa nói là một tỷ phú của Hongkong, còn có trợ giúp nhiều cho đại lục, từ khi mở cửa cải cách đến nay, lão đã quyên cho đại lục một số tiền cả tỷ.</w:t>
      </w:r>
    </w:p>
    <w:p>
      <w:pPr>
        <w:pStyle w:val="BodyText"/>
      </w:pPr>
      <w:r>
        <w:t xml:space="preserve">Trước kia Trang Duệ cũng từng thường xuyên thấy người này lên ti vi, nhưng bây giờ ông cụ đã già đi khá nhiều, đồng thời hắn từng xem qua tự truyện của đối phương. Người này bây gời đã lớn tuổi, lại có địa vị và tư cách xã hội, có thái độ với Tần Hạo Nhiên như vừa rồi cũng là dễ hiểu.</w:t>
      </w:r>
    </w:p>
    <w:p>
      <w:pPr>
        <w:pStyle w:val="BodyText"/>
      </w:pPr>
      <w:r>
        <w:t xml:space="preserve">- Người tiếp theo là ai?</w:t>
      </w:r>
    </w:p>
    <w:p>
      <w:pPr>
        <w:pStyle w:val="BodyText"/>
      </w:pPr>
      <w:r>
        <w:t xml:space="preserve">Trang Duệ tiếp tục hỏi.</w:t>
      </w:r>
    </w:p>
    <w:p>
      <w:pPr>
        <w:pStyle w:val="BodyText"/>
      </w:pPr>
      <w:r>
        <w:t xml:space="preserve">- Người kia cũng là một ông chủ lớn, anh đã từng nghe về châu báu Cao Thái Phúc chứ? Ông ấy chính là chủ tịch của tận đoàn đá quý kia, hơn nữa còn tự xưng là Tứ Đại Thiên Vương trong ngành bât động sản ở Hongkong. Người này đầu tư rất nhiều, bây giờ tài sản cũng là cả tỷ đô la Mỹ, nếu công ty nhà em so sánh với của ông ấy thì thật sự không là gì cả...</w:t>
      </w:r>
    </w:p>
    <w:p>
      <w:pPr>
        <w:pStyle w:val="BodyText"/>
      </w:pPr>
      <w:r>
        <w:t xml:space="preserve">Trước nay có câu nói "đến Quảng Đông không biết thiếu tiền", Trang Duệ lúc này mới biết mình là ếch ngồi đáy giếng, tiền phải tính bằng số lượng cả tỷ và đơn vị là đô la Mỹ, nếu so rathif những ông chủ mỏ ngọc ở Tân Cương còn chưa bằng một góc của những ngừoi như thế này.</w:t>
      </w:r>
    </w:p>
    <w:p>
      <w:pPr>
        <w:pStyle w:val="BodyText"/>
      </w:pPr>
      <w:r>
        <w:t xml:space="preserve">- Cũng rất kỳ quái, hai người bọn họ trước nay đều không lộ diện, sao hôm nay lại đến chỗ này?</w:t>
      </w:r>
    </w:p>
    <w:p>
      <w:pPr>
        <w:pStyle w:val="BodyText"/>
      </w:pPr>
      <w:r>
        <w:t xml:space="preserve">Tần Huyên Băng giới thiệu cho Trang Duệ xong thì thầm nói, trước kia nàng từng tham gia nhiều lần đấu giá từ thiện nhưg chưa chỉ thấy những tiền bối cùng thế hệ với Tần Hạo Nhiên chiếm đa số, những nhân vật nổi tiếng như Quách lão là chưa từng xuất hiện.</w:t>
      </w:r>
    </w:p>
    <w:p>
      <w:pPr>
        <w:pStyle w:val="BodyText"/>
      </w:pPr>
      <w:r>
        <w:t xml:space="preserve">Hơn nữa ngày hôm nay càng có thêm nhiều điểm khác lạ, đó là sau khi nhóm Tần Huyên Băng đi vào thì càng có người lục tục đi vào, thậm chí còn có hai ông lão được người dìu vào trong.</w:t>
      </w:r>
    </w:p>
    <w:p>
      <w:pPr>
        <w:pStyle w:val="BodyText"/>
      </w:pPr>
      <w:r>
        <w:t xml:space="preserve">Chỉ sau mười phút mà đại sảnh cả trăm mét vuông đã có cả bảy chục người, vị trí của những người trẻ tuổi cũng không phải ở gần cửa mà đứng luôn nơi cửa, nhưng ánh mắt của bọn họ cũng không quên nhìn về phía Tần Huyên Băng và Trang Duệ. đọc truyện mới nhất tại .</w:t>
      </w:r>
    </w:p>
    <w:p>
      <w:pPr>
        <w:pStyle w:val="BodyText"/>
      </w:pPr>
      <w:r>
        <w:t xml:space="preserve">- Trang Duệ?</w:t>
      </w:r>
    </w:p>
    <w:p>
      <w:pPr>
        <w:pStyle w:val="BodyText"/>
      </w:pPr>
      <w:r>
        <w:t xml:space="preserve">Khi đang trò chuyện cùng Tần Huyên Băng thì chợt có người gọi tên Trang Duệ, vì vậy mà hắn không khỏi sững sốt, hắn thật sự không có mấy người quen biết ở Hongkong, vì vậy không biết là ai gọi tên mình.</w:t>
      </w:r>
    </w:p>
    <w:p>
      <w:pPr>
        <w:pStyle w:val="BodyText"/>
      </w:pPr>
      <w:r>
        <w:t xml:space="preserve">Trang Duệ ngẩng đầu nhìn, trong đại sảnh đầy người, hắn nhìn một lúc lâu mà không thấy người quen nào, vì thế còn tưởng rằng mình gặp ảo giác, nhưng sau đó bên tai lại vang lên âm thanh:</w:t>
      </w:r>
    </w:p>
    <w:p>
      <w:pPr>
        <w:pStyle w:val="BodyText"/>
      </w:pPr>
      <w:r>
        <w:t xml:space="preserve">- Trang đại ca, là anh thật sao?</w:t>
      </w:r>
    </w:p>
    <w:p>
      <w:pPr>
        <w:pStyle w:val="BodyText"/>
      </w:pPr>
      <w:r>
        <w:t xml:space="preserve">Lúc này Trang Duệ lại nghe thấy giọng nữ, hắn nhìn lại, hì, đúng là người quen, thì ra là anh em nhà họ Bách, bọn họ đang đứng trong một nhóm nam nữ và vẫy tay với hắn.</w:t>
      </w:r>
    </w:p>
    <w:p>
      <w:pPr>
        <w:pStyle w:val="BodyText"/>
      </w:pPr>
      <w:r>
        <w:t xml:space="preserve">- Không cần đi qua, bọn họ sao không biết đi qua?</w:t>
      </w:r>
    </w:p>
    <w:p>
      <w:pPr>
        <w:pStyle w:val="BodyText"/>
      </w:pPr>
      <w:r>
        <w:t xml:space="preserve">Trang Duệ thật sự có ấn tượng khá tốt với hai anh em nhà kia, hơn nữa cũng từng trải qua hoạn nạn, vì vậy mà đứng lên định đi sang chào hỏi nhưng lại bị Tần Huyên Băng kéo lại. Hắn chỉ có thể bất đắc dĩ vẫy tay với anh em nhà họ Bạch, tỏ ý để bọn họ đi đến.</w:t>
      </w:r>
    </w:p>
    <w:p>
      <w:pPr>
        <w:pStyle w:val="BodyText"/>
      </w:pPr>
      <w:r>
        <w:t xml:space="preserve">Bách Mộng An và Bách Mộng Dao thật sự đi đến, nhưng theo sau còn có một nhóm cả chục người có độ tuổi như bọn họ, điều này làm cho Tần Huyên Băng nhíu mày, nàng chỉ ngại làm mất mặt bố mẹ nên cũng đứng lên bắt chuyện với Bách Mộng Dao, còn những người khác thì nàng không thèm nhìn.</w:t>
      </w:r>
    </w:p>
    <w:p>
      <w:pPr>
        <w:pStyle w:val="BodyText"/>
      </w:pPr>
      <w:r>
        <w:t xml:space="preserve">- Anh Trang, thật sự là anh, tôi nghe nói Tần đại tiểu thư đã bị anh chinh phục, thật sự cũng không tin, nhưng bây giờ thì mới biết đó là thật.</w:t>
      </w:r>
    </w:p>
    <w:p>
      <w:pPr>
        <w:pStyle w:val="Compact"/>
      </w:pPr>
      <w:r>
        <w:t xml:space="preserve">Nói thật thì Bách Mộng An thấy Tần Huyên Băng nép vào người Trang Duệ như một con chim nhỏ và thật sự không thoải mái, hắn nói ra lời này thật sự không khỏi khơi mào tức giận cho đám người phía sau.</w:t>
      </w:r>
      <w:r>
        <w:br w:type="textWrapping"/>
      </w:r>
      <w:r>
        <w:br w:type="textWrapping"/>
      </w:r>
    </w:p>
    <w:p>
      <w:pPr>
        <w:pStyle w:val="Heading2"/>
      </w:pPr>
      <w:bookmarkStart w:id="393" w:name="chương-371-đấu-giá-từ-thiện-4"/>
      <w:bookmarkEnd w:id="393"/>
      <w:r>
        <w:t xml:space="preserve">371. Chương 371 : Đấu Giá Từ Thiện (4)</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371: Đấu giá từ thiện (4)</w:t>
      </w:r>
    </w:p>
    <w:p>
      <w:pPr>
        <w:pStyle w:val="BodyText"/>
      </w:pPr>
      <w:r>
        <w:t xml:space="preserve">Nhóm Dịch: Tepga</w:t>
      </w:r>
    </w:p>
    <w:p>
      <w:pPr>
        <w:pStyle w:val="BodyText"/>
      </w:pPr>
      <w:r>
        <w:t xml:space="preserve">Nguồn: Sưu Tầm</w:t>
      </w:r>
    </w:p>
    <w:p>
      <w:pPr>
        <w:pStyle w:val="BodyText"/>
      </w:pPr>
      <w:r>
        <w:t xml:space="preserve">Trang Duệ nghe được lời của Bách Mộng An thì nhíu mày rồi thản nhiên nói:</w:t>
      </w:r>
    </w:p>
    <w:p>
      <w:pPr>
        <w:pStyle w:val="BodyText"/>
      </w:pPr>
      <w:r>
        <w:t xml:space="preserve">- Anh Bách, anh nói vậy là không đúng, Huyên Băng lựa chọn ai là chủ kiến của cô ấy, sao có thể nói là chinh phục? Hongkong là một thành phố quốc tế, chẳng lẽ không có tư tưởng nam nữ bình đẳng sao?</w:t>
      </w:r>
    </w:p>
    <w:p>
      <w:pPr>
        <w:pStyle w:val="BodyText"/>
      </w:pPr>
      <w:r>
        <w:t xml:space="preserve">Bách Mộng An nghe vậy mà chợt sững sờ, hắn không ngờ một người có ấn tượng xử sự lạnh nhạt như Trang Duệ lại phản bác lời mình như thế, vì vậy mà vô tình không biết nên nói điều gì. Chỉ là lời nói của Trang Duệ thật sự kéo cả Hongkong vào, điều này làm cho đám thanh niên sau lưng Bách Mộng An tỏ ra không cam lòng.</w:t>
      </w:r>
    </w:p>
    <w:p>
      <w:pPr>
        <w:pStyle w:val="BodyText"/>
      </w:pPr>
      <w:r>
        <w:t xml:space="preserve">- Là tôi nói lỡ lời, Huyên Băng cũng đừng quá chú ý...</w:t>
      </w:r>
    </w:p>
    <w:p>
      <w:pPr>
        <w:pStyle w:val="BodyText"/>
      </w:pPr>
      <w:r>
        <w:t xml:space="preserve">Bách Mộng Dao thấy anh mình thất thố thì vội vàng dùng tay chọc vào hông, mà lúc này Bách Mộng An mới kịp phản ứng, hắn vội vàng nói lời nhận tội với Tần Huyên Băng. Hai giat ộc trước nay có nhiều mối hợp tác, vì chút việc lặt vặt mà ảnh hưởng đến hòa khí là chuyện không hay, Bách Mộng An tuy có chút tâm lý ghen ghét nhưng cũng cố gắng điều chỉnh lại cho phù hợp.</w:t>
      </w:r>
    </w:p>
    <w:p>
      <w:pPr>
        <w:pStyle w:val="BodyText"/>
      </w:pPr>
      <w:r>
        <w:t xml:space="preserve">- Không sao, đấu giá sắp bắt đầu, mời các vị quay về...</w:t>
      </w:r>
    </w:p>
    <w:p>
      <w:pPr>
        <w:pStyle w:val="BodyText"/>
      </w:pPr>
      <w:r>
        <w:t xml:space="preserve">Tần Huyên Băng đã hồi phục lại bộ dạng lạnh nhạt như người đứng ngoài ngàn dặm, chỉ là lúc này vô tình bùng ra nét quyến rũ vô hạn, khác biệt rất lớn với vẻ lạnh lùng năm xưa. Dù là những thanh niên không có ý với Tần Huyên Băng cũng nhìn ngây cả người, ngay cả những kẻ có bạn gái cũng không khỏi lén đưa mắt nhìn.</w:t>
      </w:r>
    </w:p>
    <w:p>
      <w:pPr>
        <w:pStyle w:val="BodyText"/>
      </w:pPr>
      <w:r>
        <w:t xml:space="preserve">- Hôm nay người đến rất nhiều, Tần tiểu thư, chúng tôi đứng đây cô cũng không phiền đấy chứ?</w:t>
      </w:r>
    </w:p>
    <w:p>
      <w:pPr>
        <w:pStyle w:val="BodyText"/>
      </w:pPr>
      <w:r>
        <w:t xml:space="preserve">Có một tên khoảng ba mươi tuổi chợt mở miệng nói, bên cạnh cũng có vài người mở miệng phụ họa, Tần Huyên Băng nhìn thoáng qua đối phương mà không nói gì, chỉ khẽ gật đầu.</w:t>
      </w:r>
    </w:p>
    <w:p>
      <w:pPr>
        <w:pStyle w:val="BodyText"/>
      </w:pPr>
      <w:r>
        <w:t xml:space="preserve">- Người kia họ Trịnh, tên là Trịnh Hoa, là cháu của vị họ Trịnh kia, bây giờ đang công tác trong công ty đá quý của ông nội, được vinh danh là một nhân vật đầu lĩnh trong ngành châu báu, Huyên Băng và hắn không có quen biết nhưng cũng không nên làm đối phương mất mặt...</w:t>
      </w:r>
    </w:p>
    <w:p>
      <w:pPr>
        <w:pStyle w:val="BodyText"/>
      </w:pPr>
      <w:r>
        <w:t xml:space="preserve">Lôi Lôi sợ Trang Duệ có ý nghĩ gì đó nên khẽ ghé sát bên tai giới thiệu về những người vừa rồi đã mở miệng, bọn họ đều công tác trong ngành châu báu, quy mô của công ty người ta thậm chí còn lớn hơn cả Tần Thị, nếu Tần Huyên Băng mở miệng đuổi người thì không khỏi làm đối phương mất mặt, sau này sợ rằng sẽ kết thù kết oán.</w:t>
      </w:r>
    </w:p>
    <w:p>
      <w:pPr>
        <w:pStyle w:val="BodyText"/>
      </w:pPr>
      <w:r>
        <w:t xml:space="preserve">Lúc này đám con cháu nhà phú hào thật sự không có hứng thú với Tần Huyên Băng lớn bằng với Trang Duệ, vì với tiền bạc của bọn họ thì muốn gái nào mà chẳng có? Cần gì phải ôm một tảng đá lạnh băng về nhà, tất nhiên là lạnh hay nóng thì chỉ có Trang Duệ mới hiểu.</w:t>
      </w:r>
    </w:p>
    <w:p>
      <w:pPr>
        <w:pStyle w:val="BodyText"/>
      </w:pPr>
      <w:r>
        <w:t xml:space="preserve">Nhưng Tần Huyên Băng tìm một người đàn ông đại lục như Trang Duệ thật sự làm cho người ta cảm thấy hiếu kỳ, phải biết rằng từ sau những năm chín mươi bảy thì chuyện thông hôn giữa đại lục và Hongkong đã là bình thường, nhưng thượng tầng xã hội ở Hongkong vẫn có ít người tình nguyện gả con gái vào đại lục, dù sao thì người Hongkong cũng khó thể nào thích ứng với khí hậu và tập quán sinh hoạt cửa người nội địa.</w:t>
      </w:r>
    </w:p>
    <w:p>
      <w:pPr>
        <w:pStyle w:val="BodyText"/>
      </w:pPr>
      <w:r>
        <w:t xml:space="preserve">Có vài người đàn ông kéo Bách Mộng An đi ra xì xào bàn tán, dù là Bách Mộng Dao cũng bị vài người phụ nữ kéo đi, rõ ràng là muốn nghe về lai lịch của Trang Duệ. Nhưng hai anh em Bách Mộng An ngoài hành trình sinh tử với Trang Duệ thì căn bản chẳng biết gì nhiều, ngoài biết Trang Duệ là người nội địa thì căn bản cũng không có thêm tin tức gì hữu dụng.</w:t>
      </w:r>
    </w:p>
    <w:p>
      <w:pPr>
        <w:pStyle w:val="BodyText"/>
      </w:pPr>
      <w:r>
        <w:t xml:space="preserve">- Trang tiên sinh lần đầu đến Hongkong sao?</w:t>
      </w:r>
    </w:p>
    <w:p>
      <w:pPr>
        <w:pStyle w:val="BodyText"/>
      </w:pPr>
      <w:r>
        <w:t xml:space="preserve">Đấu giá từ thiện còn chưa mở, lúc này mọi người vẫn còn tụ tập trò chuyện, đột nhiên Trịnh Hoa đứng bên cạnh Bách Mộng An chợt cười bắt chuyện với Trang Duệ, sau đó khẽ vươn tay ra.</w:t>
      </w:r>
    </w:p>
    <w:p>
      <w:pPr>
        <w:pStyle w:val="BodyText"/>
      </w:pPr>
      <w:r>
        <w:t xml:space="preserve">Có câu không đánh vào mặt người cười, Trang Duệ bắt tay với người đàn ông đeo kính gọng vàng có vẻ là kẻ thừa kế của công ty châu báu Trịnh Thị, hắn khẽ nhàn nhạt nói:</w:t>
      </w:r>
    </w:p>
    <w:p>
      <w:pPr>
        <w:pStyle w:val="BodyText"/>
      </w:pPr>
      <w:r>
        <w:t xml:space="preserve">- Đúng vậy, là lần đầu tiên đến Hongkong...</w:t>
      </w:r>
    </w:p>
    <w:p>
      <w:pPr>
        <w:pStyle w:val="BodyText"/>
      </w:pPr>
      <w:r>
        <w:t xml:space="preserve">- Ha ha, không biết Trang tiên sinh kinh doanh gì trong nội địa? Bây giờ mỗi năm tôi đều có ba bốn tháng đến nội địa công tác, rõ ràng là có cơ hội rất lớn, nhất định sau này sẽ đến thăm hỏi Trang tiên sinh...</w:t>
      </w:r>
    </w:p>
    <w:p>
      <w:pPr>
        <w:pStyle w:val="BodyText"/>
      </w:pPr>
      <w:r>
        <w:t xml:space="preserve">Trịnh Hoa thật sự không có tâm tư gì với Tần Huyên Băng, hắn chẳng qua muốn thăm dò Trang Duệ, nếu đối phương là người có bản lĩnh, như vậy kết giao bạn bè cũng cực kỳ có lợi. Bọn họ kinh doanh đến mức độ như lúc này, thật sự cũng không phải bất cứ thứ gì cũng có thể dùng tiền để giải quyết.</w:t>
      </w:r>
    </w:p>
    <w:p>
      <w:pPr>
        <w:pStyle w:val="BodyText"/>
      </w:pPr>
      <w:r>
        <w:t xml:space="preserve">Những năm bảy mươi thì người từ đại lục sang Hongkong đều bị khinh thường, nhưng có một người tiến vào Hongkong sau năm bảy mươi, dựng nghiệp từ tay trắng, sau đó phát triển cực mạnh, chỉ trong thời gian hai mươi năm đã tạo ra vài chục tỷ, không thể làm cho người ta lau mắt nhìn.</w:t>
      </w:r>
    </w:p>
    <w:p>
      <w:pPr>
        <w:pStyle w:val="BodyText"/>
      </w:pPr>
      <w:r>
        <w:t xml:space="preserve">Từ khi đó thì những vị phú hào ở Hongkong cũng vô ý vô tình kết giao với bạn bè trong nước, vì đại lục là thị trường rộng lớn, là thứ mà bọn họ không thể nào buông tha, đồng thời những người này cũng nhận thức được một đạo lý đó chính là buôn bán ở nội địa thì có tiền không bằng có quyền.</w:t>
      </w:r>
    </w:p>
    <w:p>
      <w:pPr>
        <w:pStyle w:val="BodyText"/>
      </w:pPr>
      <w:r>
        <w:t xml:space="preserve">Trịnh Hoa bây giờ đang hoài nghi Trang Duệ có phải là con nhà quan ở trong nước hay không? Nếu như không phải thì vì sao Tần gia lại tình nguyện gả con gái ra ngoài? Phải biết rằng ào lúc này thì ở Hongkong đang lưu hành trạng thái kết hợp gắn bó giữa hai nhà giàu bằng đám hỏi cho con cháu.</w:t>
      </w:r>
    </w:p>
    <w:p>
      <w:pPr>
        <w:pStyle w:val="BodyText"/>
      </w:pPr>
      <w:r>
        <w:t xml:space="preserve">Trang Duệ cũng không biết ý nghĩ của vị trịnh công tử nói tiếng phổ thông lưu loát này là gì, hắn thuận miệng đáp:</w:t>
      </w:r>
    </w:p>
    <w:p>
      <w:pPr>
        <w:pStyle w:val="BodyText"/>
      </w:pPr>
      <w:r>
        <w:t xml:space="preserve">- Tôi kinh doanh chút ngọc thạch ở trong nước, ha ha, không đáng nhắc đến.</w:t>
      </w:r>
    </w:p>
    <w:p>
      <w:pPr>
        <w:pStyle w:val="BodyText"/>
      </w:pPr>
      <w:r>
        <w:t xml:space="preserve">- Sao? Trang tiên sinh cũng là người trong nghành châu báu à? Vậy thì sau này chúng ta nên thân cận nhiều hơn...</w:t>
      </w:r>
    </w:p>
    <w:p>
      <w:pPr>
        <w:pStyle w:val="BodyText"/>
      </w:pPr>
      <w:r>
        <w:t xml:space="preserve">Trịnh Hoa nghe được lời của Trang Duệ thì càng chứng tỏ ý nghĩ của mình là có vài phần đúng.</w:t>
      </w:r>
    </w:p>
    <w:p>
      <w:pPr>
        <w:pStyle w:val="BodyText"/>
      </w:pPr>
      <w:r>
        <w:t xml:space="preserve">- Không, không, tôi chỉ làm chút kinh doanh nguyên liệu ngọc thạch, căn bản không tiếp xúc với đá quý.</w:t>
      </w:r>
    </w:p>
    <w:p>
      <w:pPr>
        <w:pStyle w:val="BodyText"/>
      </w:pPr>
      <w:r>
        <w:t xml:space="preserve">Trang Duệ uốn nắn cách nói của Trịnh Hoa.</w:t>
      </w:r>
    </w:p>
    <w:p>
      <w:pPr>
        <w:pStyle w:val="BodyText"/>
      </w:pPr>
      <w:r>
        <w:t xml:space="preserve">Sau khi nghe nói Trang Duệ là người kinh doanh nguyên liệu ngọc thạch thì Trịnh Hoa chợt mất hứng thú, phải biết rằng hắn đều biết những nhà cung cấp nguyên liệu ngọc thạch lớn trong nước, hơn nữa quan hệ rất tốt, trong đó không có ai mang họ Trang. Đồng thời nghĩ sâu vào thì trong nội địa cũng không có vị quan lớn nào mang họ Trang, vì vậy Trang Duệ chỉ có thể là thương nhân nhỏ mà thôi.</w:t>
      </w:r>
    </w:p>
    <w:p>
      <w:pPr>
        <w:pStyle w:val="BodyText"/>
      </w:pPr>
      <w:r>
        <w:t xml:space="preserve">Trịnh Hoa mơ hồ là kẻ đứng đầu đám thanh niên kia, sau khi đám người kia nghe đượ những lời Trịnh Hoa moi móc ra lai lịch của Trang Duệ thì đều tỏ ra khinh thường, nhưng bọn họ cũng không tiếp tục tiến lên làm loạn. Dù sao thì với thân phận của bọn họ cũng không muốn phát sinh tình huống tranh giành tình nhân với người ta, vì như vậy sẽ rất mất mặt, về nhà sẽ khó tránh khỏi tình huống bị trưởng bối mắng mỏ.</w:t>
      </w:r>
    </w:p>
    <w:p>
      <w:pPr>
        <w:pStyle w:val="BodyText"/>
      </w:pPr>
      <w:r>
        <w:t xml:space="preserve">Nhưng những người kia lại thầm tính kế, phải làm sao để Trang Duệ làm ra trò cười cho thiên hạ? Dù sao thì tiểu tử đến từ nội địa này đã chiếm khá nhiều danh tiếng vào hôm nay, chỉ riêng cánh tay khoác tay của Tần Huyên Băng cũng đủ cho Trang Duệ lấy hết danh tiếng rồi.</w:t>
      </w:r>
    </w:p>
    <w:p>
      <w:pPr>
        <w:pStyle w:val="BodyText"/>
      </w:pPr>
      <w:r>
        <w:t xml:space="preserve">Trang Duệ thấy vị Trịnh công tử kia hình như không còn muốn phản ứng với mình, đối phương đang dùng giọng Quảng Đông nói với những người bên cạnh, vì thế hắn cũng lơ đễnh ôm Tần Huyên Băng đi đến bên cạnh, khẽ hàn huyên. Trang Duệ cảm thấy rất kỳ quái, lúc này đã gần mười giờ tối, người đã đến đông đủ, vì sao đấu giá từ thiện còn chưa bắt đầu?</w:t>
      </w:r>
    </w:p>
    <w:p>
      <w:pPr>
        <w:pStyle w:val="BodyText"/>
      </w:pPr>
      <w:r>
        <w:t xml:space="preserve">Điều làm cho Trang Duệ giật mình chính là ba ông lão đang ngồi vững vàng chợt đứng lên, ngay cả Quách lão cũng được người ta dìu ra cửa, đám khách trung niên tập trung giữa phòng cũng ngậm miệng lại, bày ra bộ dạng đón khách.</w:t>
      </w:r>
    </w:p>
    <w:p>
      <w:pPr>
        <w:pStyle w:val="BodyText"/>
      </w:pPr>
      <w:r>
        <w:t xml:space="preserve">- Anh Bách, là ai đến vậy?</w:t>
      </w:r>
    </w:p>
    <w:p>
      <w:pPr>
        <w:pStyle w:val="BodyText"/>
      </w:pPr>
      <w:r>
        <w:t xml:space="preserve">Tần Huyên Băng trước nay ở cùng một chỗ với Trang Duệ thì nhất định sẽ không biết, vì vậy hắn chỉ có thể quay sang hỏi Bách Mộng An đứng cách đó không xa.</w:t>
      </w:r>
    </w:p>
    <w:p>
      <w:pPr>
        <w:pStyle w:val="BodyText"/>
      </w:pPr>
      <w:r>
        <w:t xml:space="preserve">- Anh không biết sao? Hiệp sĩ Hà vì muốn xây dựng một trăm căn nhà cho nội địa mà tổ chức đấu giá và quyên tiền, vì vậy mời cả chủ nhiệm Vương của Tân Hoa Xã, còn có cả tư lệnh Hoàng trú của cánh quân ở Hongkong, hai vị này sẽ đến tham gia đấu giá.</w:t>
      </w:r>
    </w:p>
    <w:p>
      <w:pPr>
        <w:pStyle w:val="BodyText"/>
      </w:pPr>
      <w:r>
        <w:t xml:space="preserve">Bách Mộng An thấy mọi người đều nhìn về phía cửa ra vào, vì ậy mà nói một câu với Trang Duệ rồi chen mình đi ra.</w:t>
      </w:r>
    </w:p>
    <w:p>
      <w:pPr>
        <w:pStyle w:val="BodyText"/>
      </w:pPr>
      <w:r>
        <w:t xml:space="preserve">Bọn họ tuy là người làm ăn kinh doanh nhưng dù sao cũng cần hoàn cảnh ổn định hài hòa, cánh quân đóng ở Hongkong là một lực lượng mạnh mẽ, có giao hảo sẽ chẳng có gì là không tốt. Chưa nói đến Tân Hoa Xã, đây là vị khâm sai đại thần của chính quyền nội địa gửi đến Hongkong, hôm nay nếu không phải vì sự có mặt của hai người như vậy thì chắc chắn số người sẽ không đông đảo như thế này.</w:t>
      </w:r>
    </w:p>
    <w:p>
      <w:pPr>
        <w:pStyle w:val="BodyText"/>
      </w:pPr>
      <w:r>
        <w:t xml:space="preserve">Bách Mộng An đi đến đám bên ngoài đám người thì ngoài cửa đã có hai người song song đi vào, người bên phải mặt quân phục tướng quân, trên vai là một ngôi sao, bên trái là một người đàn ông hơn bốn mươi, mặc trang phục Trung Sơn, nhìn qua có vẻ rất tinh anh.</w:t>
      </w:r>
    </w:p>
    <w:p>
      <w:pPr>
        <w:pStyle w:val="BodyText"/>
      </w:pPr>
      <w:r>
        <w:t xml:space="preserve">- Ông chủ Quách, sao dám làm phiền ngài đến tiếp đón chứ? Thât lễ, đúng là thất lễ.</w:t>
      </w:r>
    </w:p>
    <w:p>
      <w:pPr>
        <w:pStyle w:val="BodyText"/>
      </w:pPr>
      <w:r>
        <w:t xml:space="preserve">Hai người tiến vào cửa chính, khi thấy những ông lão đi đến thì chủ nhiệm Vương nhanh chóng tiến lên mở lời rồi cầm tay Quách lão. Vị tướng quân kia chào theo hiểu quân đội, sau đó hỏi han vài ông lão còn lại, chỉ khẽ gật đầu với những người ở chung quanh mội cái.</w:t>
      </w:r>
    </w:p>
    <w:p>
      <w:pPr>
        <w:pStyle w:val="BodyText"/>
      </w:pPr>
      <w:r>
        <w:t xml:space="preserve">Sau khi khách khí vài lời với những người trong khách sạn thì chủ nhiệm Vương và tư lệnh Hoàng đưa đến bàn của những ông lão vào lúc vừa rồi, những người ở đây cảm thấy mình có thân phận cũng cầm theo rượu đến bàn nói vài câu với hai vị khách quý, cụng ly một cái, còn những người thanh niên thì chỉ có thể đứng nhìn từ xa mà thôi.</w:t>
      </w:r>
    </w:p>
    <w:p>
      <w:pPr>
        <w:pStyle w:val="Compact"/>
      </w:pPr>
      <w:r>
        <w:t xml:space="preserve">Hiệp sĩ Hà thấy khách quý đêm nay đã đến, vì vậy mà lên tiếng với vị quản gia, sau đó gọi đến mười nhân viên phục vụ chuyển bàn ăn bày trong đại sảnh đến bên cạnh, đồng thời cũng chuyển ra một cái bàn trải lụa đỏ đặt trong đại sảnh.</w:t>
      </w:r>
      <w:r>
        <w:br w:type="textWrapping"/>
      </w:r>
      <w:r>
        <w:br w:type="textWrapping"/>
      </w:r>
    </w:p>
    <w:p>
      <w:pPr>
        <w:pStyle w:val="Heading2"/>
      </w:pPr>
      <w:bookmarkStart w:id="394" w:name="chương-372-đấu-giá-từ-thiện-5"/>
      <w:bookmarkEnd w:id="394"/>
      <w:r>
        <w:t xml:space="preserve">372. Chương 372 : Đấu Giá Từ Thiện (5)</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372: Đấu giá từ thiện (5)</w:t>
      </w:r>
    </w:p>
    <w:p>
      <w:pPr>
        <w:pStyle w:val="BodyText"/>
      </w:pPr>
      <w:r>
        <w:t xml:space="preserve">Nhóm Dịch: Tepga</w:t>
      </w:r>
    </w:p>
    <w:p>
      <w:pPr>
        <w:pStyle w:val="BodyText"/>
      </w:pPr>
      <w:r>
        <w:t xml:space="preserve">Nguồn: Sưu Tầm</w:t>
      </w:r>
    </w:p>
    <w:p>
      <w:pPr>
        <w:pStyle w:val="BodyText"/>
      </w:pPr>
      <w:r>
        <w:t xml:space="preserve">Đi về phía bàn là một người phụ nữ dẫn chương trình, nàng dùng giọng Quảng Đông nói vài câu hoan nghênh các vị khách đến tham gia. Tất nhiên Trang Duệ sẽ không hiểu, nhưng hắn thấy đối phương có chút quen thuộc, cuối cùng được Lôi Lôi nhắc nhở thì hắn mới nhớ ra. Thì ra người phụ nữ kia chính là ngôi sao Uông năm xưa rất nổi tiếng nhưng bây giờ đã lớn tuổi, trên mặt cũng có nếp nhăn, mất đi nhiều vẻ tao nhã.</w:t>
      </w:r>
    </w:p>
    <w:p>
      <w:pPr>
        <w:pStyle w:val="BodyText"/>
      </w:pPr>
      <w:r>
        <w:t xml:space="preserve">Người dẫn chương trình nói đơn giản vài câu, sau đó mời chủ nhân của bữa tiệc đấu giá từ thiện tối nay.</w:t>
      </w:r>
    </w:p>
    <w:p>
      <w:pPr>
        <w:pStyle w:val="BodyText"/>
      </w:pPr>
      <w:r>
        <w:t xml:space="preserve">Hiệp sĩ Hà hơn bảy mươi tuổi, cơ thể coi như là cường tráng, lão đi đến trước bàn và việc đầu tiên chính là nói vài lời hoan nghênh các vị khách quý đến tham gia đấu giá từ thiện hôm nay, đồng thời trọng điểm cảm tạ chủ nhiệm Vương và tư lệnh Hoàng, những người được xướng tên sẽ đứng lên gật đầu xem như chào hỏi.</w:t>
      </w:r>
    </w:p>
    <w:p>
      <w:pPr>
        <w:pStyle w:val="BodyText"/>
      </w:pPr>
      <w:r>
        <w:t xml:space="preserve">Hiệp sĩ Hà tuy nói rất chậm nhưng Trang Duệ dựa vào những vốn ngôn ngữ Quảng Đông ít ỏi năm xưa xem phim cũng không thể nào hiểu rõ nội dung, hắn dựng tai nghe một lúc lâu mà chẳng hiểu gì cả, tất cả đều do Tần Huyên Băng phiên dịch dùm. Không phải chỉ có hắn, hai vị chủ nhiệm Vương và tư lệnh Hoàng cũng cần có người nói thầm bên tai mới hiểu được.</w:t>
      </w:r>
    </w:p>
    <w:p>
      <w:pPr>
        <w:pStyle w:val="BodyText"/>
      </w:pPr>
      <w:r>
        <w:t xml:space="preserve">May mà người Hongkong rất cụ thể, hiệp sĩ Hà nói xong vài câu ngắn gọn thì tuyên bố đấu giá từ thiện hôm nay chính thức bắt đầu.</w:t>
      </w:r>
    </w:p>
    <w:p>
      <w:pPr>
        <w:pStyle w:val="BodyText"/>
      </w:pPr>
      <w:r>
        <w:t xml:space="preserve">Tuy chỉ là một bữa tiệc đấu giá từ thiện nhưng tình huống lại rất chính quy, mời đến một vị chủ trì đấu giá rất nổi tiếng, bây giờ người dẫn chương trình đang giới thiệu tình huống của vị chủ trì đấu giá, đấu giá lần này sẽ do hai người bọn họ cùng nhau kết hợp tiến hành. đọc truyện mới nhất tại .</w:t>
      </w:r>
    </w:p>
    <w:p>
      <w:pPr>
        <w:pStyle w:val="BodyText"/>
      </w:pPr>
      <w:r>
        <w:t xml:space="preserve">- Bây giờ là vật phẩm đấu giá đầu tiên, là vật phẩm do hiệp sĩ Hà cung cấp, đó là một vật phẩm của ông nội hiệp sĩ Hà, là một cái tẩu đã từng được Hà Đông tiên sinh sử dụng qua, đây là loại tẩ làm từ đá Italy, bây giờ công nghệ đã thất truyền.</w:t>
      </w:r>
    </w:p>
    <w:p>
      <w:pPr>
        <w:pStyle w:val="BodyText"/>
      </w:pPr>
      <w:r>
        <w:t xml:space="preserve">- Điều quan trọng chính là cái tẩu này có chứa đựng nhiều ký ức của hiệp sĩ Hà về ông nội của mình, ý nghĩa kỷ niệm càng làm nó có thêm giá trị...</w:t>
      </w:r>
    </w:p>
    <w:p>
      <w:pPr>
        <w:pStyle w:val="BodyText"/>
      </w:pPr>
      <w:r>
        <w:t xml:space="preserve">Vị chủ trì đấu giá sử dụng tiếng phổ thông làm cho Trang Duệ thở phào, nghe tiếng Quảng Đông thậm chí còn không bằng nghe tiếng Anh, thật sự là tra tấn lỗ tai.</w:t>
      </w:r>
    </w:p>
    <w:p>
      <w:pPr>
        <w:pStyle w:val="BodyText"/>
      </w:pPr>
      <w:r>
        <w:t xml:space="preserve">- Được, chúng ta bắt đầu đấu giá, dụa theo ý của hiệp sĩ Hà thì tất cả vật phẩm đều bắt đầu từ một đồng tiền, mời các vị ra giá, phải biết rằng sự nghiệp từ thiện có thể phát triển là nhờ vào mọi người.</w:t>
      </w:r>
    </w:p>
    <w:p>
      <w:pPr>
        <w:pStyle w:val="BodyText"/>
      </w:pPr>
      <w:r>
        <w:t xml:space="preserve">Sau khi người dẫn chương trình giảng giải một lượt bằng tiếng Quảng Đông thì vị chủ trì tuyên bố bắt đầu đấu giá, vật phẩm đầu tiên trong những đấu giá thế này đều do chủ nhân cung cấp, coi như thả tép bắt tôm.</w:t>
      </w:r>
    </w:p>
    <w:p>
      <w:pPr>
        <w:pStyle w:val="BodyText"/>
      </w:pPr>
      <w:r>
        <w:t xml:space="preserve">- Tôi ra giá năm chục ngàn mua cái tẩu này của hiệp sĩ Hà...</w:t>
      </w:r>
    </w:p>
    <w:p>
      <w:pPr>
        <w:pStyle w:val="BodyText"/>
      </w:pPr>
      <w:r>
        <w:t xml:space="preserve">Đấu giá từ thiện tất nhiên sẽ không cho anh lên giám định, khi vị chủ trì vừa lên tiếng thì đã có người hét giá, hơn nữa giá cả cũng không thấp, trực tiếp nâng lên gấp năm chục ngàn lần. Điều này làm cho Trang Duệ thật sự không biết nói gì hơn, vốn hắn cũng muốn ra giá, nhưng trực tiếp nâng lên mức giá năm chục ngàn cũng hơi cao.</w:t>
      </w:r>
    </w:p>
    <w:p>
      <w:pPr>
        <w:pStyle w:val="BodyText"/>
      </w:pPr>
      <w:r>
        <w:t xml:space="preserve">Đừng nói là người ta không thể nào lên giám định thì Trang Duệ không thể nào thăm dò được cái tẩu kia, vì cái tẩu đặt trước mặt chỉ cách hắn mười bước chân, tuy dùng mắt thì khó nhìn chính xác nhưng sử dụng linh khí thì khác.</w:t>
      </w:r>
    </w:p>
    <w:p>
      <w:pPr>
        <w:pStyle w:val="BodyText"/>
      </w:pPr>
      <w:r>
        <w:t xml:space="preserve">Cái tẩu được làm bằng đá và cực kỳ nhẵn nhụi, hơn nữa bên trên còn khắc phù điêu, một cái đồ án cá heo, có lẽ đá này được lấy từ biển. Mặt ngoài của cái tẩu có một tầng khói thuốc, có lẽ vì trước kia sử dụng và phát sinh ra, nó giống như một lớp vỏ bọc vậy, màu sắc tương đồng.</w:t>
      </w:r>
    </w:p>
    <w:p>
      <w:pPr>
        <w:pStyle w:val="BodyText"/>
      </w:pPr>
      <w:r>
        <w:t xml:space="preserve">Hơn nữa trong tẩu thuốc có một tầng linh khí màu trắng, và cái tẩu này cũng tính là một thứ đồ cổ, Trang Duệ là người công tác ở Điển Đương Hành, hắn biết rõ cái tẩu đỉnh cấp kia bản thân nó cũng có giá trị rất cao, có thể xưng là sản phẩm xa xỉ, vì vậy mà vừa rồi mới có tâm tư mua sắm.</w:t>
      </w:r>
    </w:p>
    <w:p>
      <w:pPr>
        <w:pStyle w:val="BodyText"/>
      </w:pPr>
      <w:r>
        <w:t xml:space="preserve">- Tôi ra giá một trăm ngàn...</w:t>
      </w:r>
    </w:p>
    <w:p>
      <w:pPr>
        <w:pStyle w:val="BodyText"/>
      </w:pPr>
      <w:r>
        <w:t xml:space="preserve">Trong những buổi đấu giá thế này cũng không cần người chủ trì dùng thủ đoạn để khống chế điều tiết bầu không khí, thậm chí còn chưa kịp lên tiếng thì giá cả đã tăng lên gấp đôi.</w:t>
      </w:r>
    </w:p>
    <w:p>
      <w:pPr>
        <w:pStyle w:val="BodyText"/>
      </w:pPr>
      <w:r>
        <w:t xml:space="preserve">Có thể nói khi giá cả là năm chục ngàn thì Trang Duệ vẫn còn chưa từ tỏ ý định, nhưng giá đấu lên đến một trăm ngàn thì hắn xem như bỏ qua, tuy không phải vật gì cũng dùng tiền để xem xét nhưng nếu định giá thì một trăm ngàn cũng là quá cao rồi.</w:t>
      </w:r>
    </w:p>
    <w:p>
      <w:pPr>
        <w:pStyle w:val="BodyText"/>
      </w:pPr>
      <w:r>
        <w:t xml:space="preserve">Vị chủ trì đấu giá cũng không phải là hữu danh vô thực, khi giá cả được đẩy lên mức một trăm ngàn thì bầu không khí bắt đầu có chút tẻ ngắt, nhưng lão chỉ cần nói thêm vài câu thì bầu không khí nhanh chóng sống động, có người hô giá một trăm năm chục ngàn. Đám người này cũng không tuân theo quy củ giá đấu, bây giờ biên độ đấu giá đã là năm mươi ngàn một lần, liên tục tăng tiến.</w:t>
      </w:r>
    </w:p>
    <w:p>
      <w:pPr>
        <w:pStyle w:val="BodyText"/>
      </w:pPr>
      <w:r>
        <w:t xml:space="preserve">- Hai trăm ngàn...</w:t>
      </w:r>
    </w:p>
    <w:p>
      <w:pPr>
        <w:pStyle w:val="BodyText"/>
      </w:pPr>
      <w:r>
        <w:t xml:space="preserve">- Hai trăm năm chục ngàn...</w:t>
      </w:r>
    </w:p>
    <w:p>
      <w:pPr>
        <w:pStyle w:val="BodyText"/>
      </w:pPr>
      <w:r>
        <w:t xml:space="preserve">- Ba trăm ngàn...</w:t>
      </w:r>
    </w:p>
    <w:p>
      <w:pPr>
        <w:pStyle w:val="BodyText"/>
      </w:pPr>
      <w:r>
        <w:t xml:space="preserve">Người trong đại sảnh liên tục ra giá, khi đến giá ba trăm ngàn thì không có người tiếp tục ra giá, vì cái giá này coi như đã gấp chục lần giá cả thực chất, nó cũng mang lại cho hiệp sĩ Hà chút danh tiếng.</w:t>
      </w:r>
    </w:p>
    <w:p>
      <w:pPr>
        <w:pStyle w:val="BodyText"/>
      </w:pPr>
      <w:r>
        <w:t xml:space="preserve">- Được, ba trăm ngàn, chúc mừng tiên sinh, tôi thay mặt cho những đứa trẻ cần được giúp đỡ trong nội địa gửi lời cảm ơn với anh.</w:t>
      </w:r>
    </w:p>
    <w:p>
      <w:pPr>
        <w:pStyle w:val="BodyText"/>
      </w:pPr>
      <w:r>
        <w:t xml:space="preserve">Vị chủ trì đấu giá chờ một lúc lâu không thấy ai ra giá thì gõ búa xuống bàn nói.</w:t>
      </w:r>
    </w:p>
    <w:p>
      <w:pPr>
        <w:pStyle w:val="BodyText"/>
      </w:pPr>
      <w:r>
        <w:t xml:space="preserve">- Chúc mừng Tần tiên sinh, kính xinh anh lên đây nhận vật phẩm.</w:t>
      </w:r>
    </w:p>
    <w:p>
      <w:pPr>
        <w:pStyle w:val="BodyText"/>
      </w:pPr>
      <w:r>
        <w:t xml:space="preserve">Hét giá là một người đàn ông trung niên, hơn nữa lại đặt giá bằng tiếng Quảng Đông, Trang Duệ cũng không biết là ai đã thu được cái tẩu. Nhưng khi người đàn ông trung niên kia tiến lên nhận vật phẩm thì Trang Duệ chợt phát hiện đó là bố vợ tương lai Tần Hạo Nhiên của mình, ông giao chi phiếu cho người dẫn chương trình rồi lấy cái tẩu đi.</w:t>
      </w:r>
    </w:p>
    <w:p>
      <w:pPr>
        <w:pStyle w:val="BodyText"/>
      </w:pPr>
      <w:r>
        <w:t xml:space="preserve">- Bố còn có sở thích này sao? Thích ngậm tẩu thuốc à?</w:t>
      </w:r>
    </w:p>
    <w:p>
      <w:pPr>
        <w:pStyle w:val="BodyText"/>
      </w:pPr>
      <w:r>
        <w:t xml:space="preserve">Trang Duệ nghiêng người hỏi Tần Huyên Băng ở ngay bên cạnh, hắn không ngờ người ra tay đầu tiên là Tần Hạo Nhiên.</w:t>
      </w:r>
    </w:p>
    <w:p>
      <w:pPr>
        <w:pStyle w:val="BodyText"/>
      </w:pPr>
      <w:r>
        <w:t xml:space="preserve">- Là bố của anh à, đó là bố em, bố rất ít hút thuốc, chỉ là đến đây mà không mua món hàng nào sẽ bị người ta xem thường.</w:t>
      </w:r>
    </w:p>
    <w:p>
      <w:pPr>
        <w:pStyle w:val="BodyText"/>
      </w:pPr>
      <w:r>
        <w:t xml:space="preserve">Tần Huyên Băng tuy uốn nắn cách gọi của Trang Duệ nhưng trong lòng lại cảm thấy hưng phấn vào ngọt ngào, đồng thời cũng xích lại gần hắn hơn.</w:t>
      </w:r>
    </w:p>
    <w:p>
      <w:pPr>
        <w:pStyle w:val="BodyText"/>
      </w:pPr>
      <w:r>
        <w:t xml:space="preserve">- Anh cũng phải mua một món gì đó sao?</w:t>
      </w:r>
    </w:p>
    <w:p>
      <w:pPr>
        <w:pStyle w:val="Compact"/>
      </w:pPr>
      <w:r>
        <w:t xml:space="preserve">Trang Duệ thật sự không ngờ có quy củ như vậy, hắn cũng chẳng phải không có tiền, trước khi đến Hongkong thì hắn đã nhờ Âu Dương Quân giúp mình tìm ra vài tấm chi phiếu có thể thanh toán ở Hongkong, tổng số tiền là năm triệu đô la Hongkong, vì thế muốn mua một món hàng căn bản không là vấn đề. Trong khoảng thời gian qua Trang Duệ có chút căng thẳng về tiền bạc, năm triệu hầu như là hai phần ba số tiền hắn hiện có.</w:t>
      </w:r>
      <w:r>
        <w:br w:type="textWrapping"/>
      </w:r>
      <w:r>
        <w:br w:type="textWrapping"/>
      </w:r>
    </w:p>
    <w:p>
      <w:pPr>
        <w:pStyle w:val="Heading2"/>
      </w:pPr>
      <w:bookmarkStart w:id="395" w:name="chương-373-đấu-giá-từ-thiện-6"/>
      <w:bookmarkEnd w:id="395"/>
      <w:r>
        <w:t xml:space="preserve">373. Chương 373 : Đấu Giá Từ Thiện (6)</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373: Đấu giá từ thiện (6)</w:t>
      </w:r>
    </w:p>
    <w:p>
      <w:pPr>
        <w:pStyle w:val="BodyText"/>
      </w:pPr>
      <w:r>
        <w:t xml:space="preserve">Nhóm Dịch: Tepga</w:t>
      </w:r>
    </w:p>
    <w:p>
      <w:pPr>
        <w:pStyle w:val="BodyText"/>
      </w:pPr>
      <w:r>
        <w:t xml:space="preserve">Nguồn: Sưu Tầm</w:t>
      </w:r>
    </w:p>
    <w:p>
      <w:pPr>
        <w:pStyle w:val="BodyText"/>
      </w:pPr>
      <w:r>
        <w:t xml:space="preserve">- Không cần đâu, đồ vật của bố vừa rồi có thẻ đại biểu cho chúng ta, mọi người đến đây đều vì nể mặt hiệp sĩ Hà, chỉ cần đi qua sân khấu là được rồi...</w:t>
      </w:r>
    </w:p>
    <w:p>
      <w:pPr>
        <w:pStyle w:val="BodyText"/>
      </w:pPr>
      <w:r>
        <w:t xml:space="preserve">Tần Huyên Băng không biết Trang Duệ đang nghĩ gì nên mới mở miệng giải thích một chút, vào trường hợp thế này cũng ít khi cho giá trên trời, ai cũng là những người có địa vị và uy tín, bọn họ thường xuyên làm từ thiện, cũng không phải chờ đến tận lúc này.</w:t>
      </w:r>
    </w:p>
    <w:p>
      <w:pPr>
        <w:pStyle w:val="BodyText"/>
      </w:pPr>
      <w:r>
        <w:t xml:space="preserve">Trang Duệ khẽ gật đầu, nê như không thấy có lợi thì sẽ không đấu giá, mà vào trường hợp này nếu mua được món hàng tốt với giá hời cũng bị người ta đồn thổ quá nhều, hắn cũng không muốn ra danh tiếng.</w:t>
      </w:r>
    </w:p>
    <w:p>
      <w:pPr>
        <w:pStyle w:val="BodyText"/>
      </w:pPr>
      <w:r>
        <w:t xml:space="preserve">- Vật phẩm đấu giá thứ hai hôm nay chính là một sợi dây chuyền bạch kim nạp phỉ thúy của Tần gia, đây là sản phẩm do chính tay nhà thiết kế nổi tiếng là Tần Huyên Băng tiểu thư làm ra, sử dụng phỉ thúy cấp băng, giá cả là một ngàn, mời mọi người ra giá..</w:t>
      </w:r>
    </w:p>
    <w:p>
      <w:pPr>
        <w:pStyle w:val="BodyText"/>
      </w:pPr>
      <w:r>
        <w:t xml:space="preserve">Lúc này đã có vật phẩm thứ hai được đưa ra, là món đồ trang sức của Tần Huyên Băng, khi nhắc đến tên của Tần Huyên Băng, nàng cũng dùng ánh mắt thăm dò khắp bốn phía, nhưng bàn tay vẫn giữ chặt tay Trang Duệ, làm cho nhiều người phải nhìn về phía Trang Duệ.</w:t>
      </w:r>
    </w:p>
    <w:p>
      <w:pPr>
        <w:pStyle w:val="BodyText"/>
      </w:pPr>
      <w:r>
        <w:t xml:space="preserve">Lúc này Trang Duệ có chút khó khăn, lẽ ra đó là món hàng của Tần Huyên Băng, tất nhiên hắn sẽ phải ra giá, nhưng giá cả bao nhiêu lại làm Trang Duệ đau đầu.</w:t>
      </w:r>
    </w:p>
    <w:p>
      <w:pPr>
        <w:pStyle w:val="BodyText"/>
      </w:pPr>
      <w:r>
        <w:t xml:space="preserve">- Ba trăm ngàn.</w:t>
      </w:r>
    </w:p>
    <w:p>
      <w:pPr>
        <w:pStyle w:val="BodyText"/>
      </w:pPr>
      <w:r>
        <w:t xml:space="preserve">Trang Duệ có chút do dự, cuối cùng cũng hét giá, món trang sức kia có giá thị trường là hai trăm ngàn, hắn chỉ nâng giá lên thêm một trăm ngàn mà thôi.</w:t>
      </w:r>
    </w:p>
    <w:p>
      <w:pPr>
        <w:pStyle w:val="BodyText"/>
      </w:pPr>
      <w:r>
        <w:t xml:space="preserve">Vừa rồi người ta đấu giá đều dùng tiếng Quảng Đông, lúc này lại có người dùng tiếng phổ thông, xem như là lần đầu tiên, vì vậy mà ai cũng nhìn về phía Trang Duệ, sau khi thấy một người thanh niên trẻ tuổi, nhiều người bắt đầu châu đầu ghé tai đoán lai lịch Trang Duệ.</w:t>
      </w:r>
    </w:p>
    <w:p>
      <w:pPr>
        <w:pStyle w:val="BodyText"/>
      </w:pPr>
      <w:r>
        <w:t xml:space="preserve">- Tôi ra giá năm trăm ngàn...</w:t>
      </w:r>
    </w:p>
    <w:p>
      <w:pPr>
        <w:pStyle w:val="BodyText"/>
      </w:pPr>
      <w:r>
        <w:t xml:space="preserve">Một âm thanh truyền ra cách Trang Duệ không xa, là một tên thanh niên nyax giờ đi theo đằng sau Trịnh Hoa lên tiếng ra gis, sau đó dùng ánh mắt khinh thường nhìn Trang Duệ, vẻ mặt có chút khinh thường.</w:t>
      </w:r>
    </w:p>
    <w:p>
      <w:pPr>
        <w:pStyle w:val="BodyText"/>
      </w:pPr>
      <w:r>
        <w:t xml:space="preserve">- Là Ngưu thiếu gia...</w:t>
      </w:r>
    </w:p>
    <w:p>
      <w:pPr>
        <w:pStyle w:val="BodyText"/>
      </w:pPr>
      <w:r>
        <w:t xml:space="preserve">- Đúng vậy, là cậu ấy...</w:t>
      </w:r>
    </w:p>
    <w:p>
      <w:pPr>
        <w:pStyle w:val="BodyText"/>
      </w:pPr>
      <w:r>
        <w:t xml:space="preserve">- Nghe nói tên này năm xưa từng theo đuổi Tần tiểu thư nhưng bị từ chối, lúc này chúng ta có trò hay để xem rồi...</w:t>
      </w:r>
    </w:p>
    <w:p>
      <w:pPr>
        <w:pStyle w:val="BodyText"/>
      </w:pPr>
      <w:r>
        <w:t xml:space="preserve">Người khác rất quen thuộc với tên thanh niên vừa hô giá, mà tên họ Ngưu này cũng nhìn vào Trang Duệ và có chút hả hê vì lời nói của dư luận. Tất nhiên hôm nay Trang Duệ tay trong tay với tần huyên băng cũng làm cho nhiều thiếu gia ở hongkong thấy bức bối.</w:t>
      </w:r>
    </w:p>
    <w:p>
      <w:pPr>
        <w:pStyle w:val="BodyText"/>
      </w:pPr>
      <w:r>
        <w:t xml:space="preserve">- Trang Duệ, đừng quan tâm, người này là cháu của Thuyền Vương đã qua đời, trên tay có vài công ty giá trị vài trăm triệu, cứ để đối phương mua vào là được.</w:t>
      </w:r>
    </w:p>
    <w:p>
      <w:pPr>
        <w:pStyle w:val="BodyText"/>
      </w:pPr>
      <w:r>
        <w:t xml:space="preserve">Tần Huyên Băng thấy có người nhìn Trang Duệ thì không khỏi nôn nóng, sợ Trang Duệ tranh đấu với đối phương, vì vậy khẽ nói.</w:t>
      </w:r>
    </w:p>
    <w:p>
      <w:pPr>
        <w:pStyle w:val="BodyText"/>
      </w:pPr>
      <w:r>
        <w:t xml:space="preserve">- Con bà nó, sao mình lại phải đụng mặt loại người này?</w:t>
      </w:r>
    </w:p>
    <w:p>
      <w:pPr>
        <w:pStyle w:val="BodyText"/>
      </w:pPr>
      <w:r>
        <w:t xml:space="preserve">Trang Duệ thầm buồn bực, hắn đã từng được đọc tự truyện của vị Thuyền Vương này.</w:t>
      </w:r>
    </w:p>
    <w:p>
      <w:pPr>
        <w:pStyle w:val="BodyText"/>
      </w:pPr>
      <w:r>
        <w:t xml:space="preserve">Người này có căn cơ sâu ở Hongkong, khi qua đời thì tất cả nhà giàu có phú quý ở Hongkong đều phải tập trung, thậm chí những người có danh tiếng trong đại lục cũng phải chạy sang.</w:t>
      </w:r>
    </w:p>
    <w:p>
      <w:pPr>
        <w:pStyle w:val="BodyText"/>
      </w:pPr>
      <w:r>
        <w:t xml:space="preserve">Hậu thế của thuyền vương tuy không được như cha ông nhưng cũng được nhiều vị tiền bối quan tâm, vì thế luôn đứng trong hàng ngũ những nhà giàu đỉnh cấp ở Hongkong, thế lực này không thể xem thường.</w:t>
      </w:r>
    </w:p>
    <w:p>
      <w:pPr>
        <w:pStyle w:val="BodyText"/>
      </w:pPr>
      <w:r>
        <w:t xml:space="preserve">- Ngưu tiên sinh xem ra rất thích thú với sợi dây chuyền này, năm trăm ngàn, còn có ai ra giá nữa không?</w:t>
      </w:r>
    </w:p>
    <w:p>
      <w:pPr>
        <w:pStyle w:val="BodyText"/>
      </w:pPr>
      <w:r>
        <w:t xml:space="preserve">Khi Tần Huyên Băng giới thiệu về lai lịch của Ngưu công tử cho Trang Duệ thì người phụ nữ dẫn chương trình họ Uông đang đứng trên đài ra sức hô hào, ánh mắt vô tình cố ý liếc về phía Trang Duệ, nhưng chút tâm cơ của nàng là hoàn toàn uổng phí, vì Trang Duệ hoàn toàn nghe không hiểu nàng nói gì cả.</w:t>
      </w:r>
    </w:p>
    <w:p>
      <w:pPr>
        <w:pStyle w:val="BodyText"/>
      </w:pPr>
      <w:r>
        <w:t xml:space="preserve">- Trang Duệ, người này tên là Ngưu Hồng, đứng hàng thứ ba ở nhà, là một đứa cháu nội nhỏ nhất của thuyền vương, bình thường quen thói kiêu căng, đừng dây vào làm gì ệt. Sau này em sẽ thiết kế một cái dây khác để anh đeo.</w:t>
      </w:r>
    </w:p>
    <w:p>
      <w:pPr>
        <w:pStyle w:val="BodyText"/>
      </w:pPr>
      <w:r>
        <w:t xml:space="preserve">Tần Huyên Băng vươn tay giữ lấy eo của Trang Duệ rồi nói.</w:t>
      </w:r>
    </w:p>
    <w:p>
      <w:pPr>
        <w:pStyle w:val="BodyText"/>
      </w:pPr>
      <w:r>
        <w:t xml:space="preserve">- Không có gì, anh rất nắm chắc.</w:t>
      </w:r>
    </w:p>
    <w:p>
      <w:pPr>
        <w:pStyle w:val="BodyText"/>
      </w:pPr>
      <w:r>
        <w:t xml:space="preserve">Trang Duệ khẽ cười, hắn vỗ bàn tay nhỏ của Tần Huyên Băng rồi đột nhiên giơ cao tay phải nói:</w:t>
      </w:r>
    </w:p>
    <w:p>
      <w:pPr>
        <w:pStyle w:val="BodyText"/>
      </w:pPr>
      <w:r>
        <w:t xml:space="preserve">- Ba triệu.</w:t>
      </w:r>
    </w:p>
    <w:p>
      <w:pPr>
        <w:pStyle w:val="BodyText"/>
      </w:pPr>
      <w:r>
        <w:t xml:space="preserve">Hai chữ vô cùng đơn giản nhưng làm cho cả hội trường vốn ồn ào chợt yên lặng, tất cả mọi người đều đưa mắt nhìn Trang Duệ, tuy ba triệu cũng không đáng để bọn họ nhắc đến nhưng từ năm trăm ngàn mà trực tiếp tiến lên ba triệu, điều này nói rõ đối phương thật sự có tiềm lực.</w:t>
      </w:r>
    </w:p>
    <w:p>
      <w:pPr>
        <w:pStyle w:val="BodyText"/>
      </w:pPr>
      <w:r>
        <w:t xml:space="preserve">Loại tình huống như thế này đã rất lâu rồi chưa từng xảy ra.</w:t>
      </w:r>
    </w:p>
    <w:p>
      <w:pPr>
        <w:pStyle w:val="BodyText"/>
      </w:pPr>
      <w:r>
        <w:t xml:space="preserve">Bây giờ ánh mắt của mọi người phần lớn đều tập trung lên người Ngưu Hồng, tất nhiên hắn sẽ không quan tâm chút tiền kia, nhưng hắn cũng không muốn về nhà và bị ông cụ ở nhà trách mắng. Lúc này mắt hắn chợt đỏ chợt trắng, rõ ràng không biết mình có nên tiếp tục ra giá hay không.</w:t>
      </w:r>
    </w:p>
    <w:p>
      <w:pPr>
        <w:pStyle w:val="BodyText"/>
      </w:pPr>
      <w:r>
        <w:t xml:space="preserve">Không ra giá thì coi như lùi bước, chính Ngưu Hồng vừa rồi xuất hiện làm khó Trang Duệ, bây giờ rụt đầu rụt cổ sẽ không khỏi bị những người bạn có quan hệ tốt lên tiếng chế nhạo. Nếu hắn tiếp tục nâng giá, như vậy Ngưu Tam thiếu gia sẽ trở thành chuyện cười được người Hongkong đàm tiếu, tất nhiên đám truyền thông chó má ở Hongkong không chỉ nhằm vào đám ngôi sao mà thôi.</w:t>
      </w:r>
    </w:p>
    <w:p>
      <w:pPr>
        <w:pStyle w:val="BodyText"/>
      </w:pPr>
      <w:r>
        <w:t xml:space="preserve">Điều quan trọng là dù Ngưu Hồng có mua được sợi dây chuyền cũng không thể nào nhận được sự ưu ái của Tần Huyên Băng, đây chính là nguyên nhân chủ yếu làm hắn do dự.</w:t>
      </w:r>
    </w:p>
    <w:p>
      <w:pPr>
        <w:pStyle w:val="BodyText"/>
      </w:pPr>
      <w:r>
        <w:t xml:space="preserve">Trang Duệ lại không biết Ngưu Hồng lúc này đang nghĩ gì, hắn hét giá ba triệu cũng coi như là khá nhiều, vì trên người hắn có năm triệu, nếu đối phương tiếp tục lên giá thì mình sẽ không tiếp tục tham gia, nếu đối phương không ra giá thì coi như chính mình lấy được chút thể diện cho thanh niên nội địa, cũng không có gì là không được.</w:t>
      </w:r>
    </w:p>
    <w:p>
      <w:pPr>
        <w:pStyle w:val="BodyText"/>
      </w:pPr>
      <w:r>
        <w:t xml:space="preserve">Trang Duệ lại hoàn toàn không quan tâm đến chuyện tranh đấu vì phụ nữ có thể bị người ta chê cười hay không, nếu hắn không ra tay vì người phụ nữ của mình thì còn có mặt mũi nữa sao?</w:t>
      </w:r>
    </w:p>
    <w:p>
      <w:pPr>
        <w:pStyle w:val="BodyText"/>
      </w:pPr>
      <w:r>
        <w:t xml:space="preserve">Có câu thua người không thể thua trận, lúc này khí thế của Trang Duệ rất mạnh, bày ra bộ dạng muốn chơi thì chơi đến cùng, điều này làm cho Ngưu Hồng có chút sợ hãi, dù sao thì tiền của hắn cũng không phải là do gió thổi đến.</w:t>
      </w:r>
    </w:p>
    <w:p>
      <w:pPr>
        <w:pStyle w:val="BodyText"/>
      </w:pPr>
      <w:r>
        <w:t xml:space="preserve">Ngưu Hồng còn chưa tiến vào trong hàng ngũ con cháu hạch tâm của gia tộc, mà cổ phần công ty hắn nắm giữ cũng không phải là tiền mặt, hằng năm chỉ có thể nhận lấy một phần hoa hồng. Tuy ba năm triệu không đáng là gì nhưng cũng có thể bao một em ngôi sao đi chơi vài ngày, cần gì phải tranh đấu với tên khốn trong đại lục kia làm gì?</w:t>
      </w:r>
    </w:p>
    <w:p>
      <w:pPr>
        <w:pStyle w:val="BodyText"/>
      </w:pPr>
      <w:r>
        <w:t xml:space="preserve">Đám con cháu thế gia thật sự là co được giãn được, trở mặt còn nhanh hơn lật sách, thật ra những gì được giáo dục cũng không cho phép bọn họ vung tay vung chân như đám tiểu thương ngoài chợ, dù vừa rồi Ngưu Hồng hét giá với Trang Duệ thì trên mặt vẫn nở nụ cười rất hòa ái.</w:t>
      </w:r>
    </w:p>
    <w:p>
      <w:pPr>
        <w:pStyle w:val="BodyText"/>
      </w:pPr>
      <w:r>
        <w:t xml:space="preserve">Ngưu Hồng cố gắng tìm ra bậc thang để chính mình đi xuống, gương mặt vốn xanh trắng bất định chợt lộ ra nụ cười, hắn lễ phép nâng ly rượu trong tay về phía Trang Duệ rồi nói:</w:t>
      </w:r>
    </w:p>
    <w:p>
      <w:pPr>
        <w:pStyle w:val="BodyText"/>
      </w:pPr>
      <w:r>
        <w:t xml:space="preserve">- Quân tử không cướp thứ người khác thích, nếu Trang tiên sinh đã thích thì tiểu đệ cũng không tiếp tục làm rộn.</w:t>
      </w:r>
    </w:p>
    <w:p>
      <w:pPr>
        <w:pStyle w:val="BodyText"/>
      </w:pPr>
      <w:r>
        <w:t xml:space="preserve">"Đúng là..."</w:t>
      </w:r>
    </w:p>
    <w:p>
      <w:pPr>
        <w:pStyle w:val="BodyText"/>
      </w:pPr>
      <w:r>
        <w:t xml:space="preserve">Trang Duệ thật sự nổi giận, giá cả bị mình đưa lên, đối phương không dám ra giá, được tiện nghi mà còn khoe mẽ, làm cho hắn phải bỏ ra không không ba triệu. Hắn trước nay chỉ mua vào món hời, không ngờ hôm nay lại phải bỏ ra số tiền lớn mua một món không thê sinh lợi.</w:t>
      </w:r>
    </w:p>
    <w:p>
      <w:pPr>
        <w:pStyle w:val="BodyText"/>
      </w:pPr>
      <w:r>
        <w:t xml:space="preserve">Nhưng Trang Duệ dù bực bội thì phương diện lễ nghĩa vẫn phải xem xét, hắn khẽ cười với Ngưu Hồng, sau đó nâng ly sâm banh và cũng không nói gì thêm, người bên cạnh càng nhìn càng thấy bí hiểm.</w:t>
      </w:r>
    </w:p>
    <w:p>
      <w:pPr>
        <w:pStyle w:val="BodyText"/>
      </w:pPr>
      <w:r>
        <w:t xml:space="preserve">- Được, sợi dây phỉ thúy bạch kim này thuộc sở hữu của vị tiên sinh kia, cám ơn tiên sinh đã đóng góp cho tổ chức từ thiện chúng tôi, cám ơn.</w:t>
      </w:r>
    </w:p>
    <w:p>
      <w:pPr>
        <w:pStyle w:val="BodyText"/>
      </w:pPr>
      <w:r>
        <w:t xml:space="preserve">Khi thấy tranh chấp còn chưa bùng nổ mà đã có người rút lui thì vị chủ trì đấu giá nói vài tiếng, cũng không còn ai tiếp tục trả giá, cuối cùng gõ búa định giá, chỉ còn chờ Trang Duệ tiến lên trả tiền mà thôi.</w:t>
      </w:r>
    </w:p>
    <w:p>
      <w:pPr>
        <w:pStyle w:val="BodyText"/>
      </w:pPr>
      <w:r>
        <w:t xml:space="preserve">Trang Duệ lấy chi phiếu ra ghi vào con số ba triệu, sau đó hắn tiến lên lấy sợi dây chuyền kia về. Sau khi quay lại trong đám người thì hắn tự tay đeo sợi dây chuyền bạch kim phỉ thúy vừa đấu giá được lên cổ Tần Huyên Băng, hành động này làm cho đám người trong đại sảnh vỗ tay ồn ào.</w:t>
      </w:r>
    </w:p>
    <w:p>
      <w:pPr>
        <w:pStyle w:val="BodyText"/>
      </w:pPr>
      <w:r>
        <w:t xml:space="preserve">- Anh xem, chỉ biết mua một cái tẩu chỉ dành cho đàn ông, còn không bằng Tiểu Trang.</w:t>
      </w:r>
    </w:p>
    <w:p>
      <w:pPr>
        <w:pStyle w:val="BodyText"/>
      </w:pPr>
      <w:r>
        <w:t xml:space="preserve">Trong đám người, Phương Di đang dùng bàn tay nhỏ bé nhéo mạnh bên hông chồng mình, biểu hiện của Trang Duệ vừa rồi thật sự làm cho nàng rất hài lòng, nhưng tư duy của bà cũng rất sinh động, nhanh chóng chuyển sang người chồng mình.</w:t>
      </w:r>
    </w:p>
    <w:p>
      <w:pPr>
        <w:pStyle w:val="BodyText"/>
      </w:pPr>
      <w:r>
        <w:t xml:space="preserve">- Cậu Tần, ban trai của Tiểu Băng là một cậu thanh niên khá tốt, ra tay quyết đoán, một lời định giá. Khi nào Tiểu Băng lập gia đình thì cần phải gọi chúng tôi một tiếng, đám chú bác chúng tôi nhất định sẽ đi cổ động, đúng rồi, không biết cậu trai trẻ kia là gia tộc nào ở nội địa?</w:t>
      </w:r>
    </w:p>
    <w:p>
      <w:pPr>
        <w:pStyle w:val="BodyText"/>
      </w:pPr>
      <w:r>
        <w:t xml:space="preserve">Người lên tiếng cũng muốn tìm hiểu chi tiết về Trang Duệ, bây giờ đại lục và Hongkong có liên kết rất mạnh, bọn họ tiến vào thị trường trong nước cũng xem như đã trễ, bây giờ thấy Tần Hạo Nhiên có một đứa con rể là người nội địa thì trong lòng cũng có ý nghĩ giống như Trịnh Hoa lúc vừa rồi, kéo quan hệ.</w:t>
      </w:r>
    </w:p>
    <w:p>
      <w:pPr>
        <w:pStyle w:val="BodyText"/>
      </w:pPr>
      <w:r>
        <w:t xml:space="preserve">- À, Tiểu Băng tự mình tìm người yêu, trước nay đều giấu chúng tôi, cậu ấy không có bối cảnh gì, chỉ là một thương nhân bình thường mà thôi.</w:t>
      </w:r>
    </w:p>
    <w:p>
      <w:pPr>
        <w:pStyle w:val="BodyText"/>
      </w:pPr>
      <w:r>
        <w:t xml:space="preserve">Người hỏi chính là bạn tốt của Tần Hạo Nhiên, vì vậy mà Tần Hạo Nhiên cũng không che giấu, nhưng lời nói của ông cũng không sâu sắc, chỉ cần nghe là biết có vấn đề.</w:t>
      </w:r>
    </w:p>
    <w:p>
      <w:pPr>
        <w:pStyle w:val="BodyText"/>
      </w:pPr>
      <w:r>
        <w:t xml:space="preserve">Sau khi nghe được lời của Tần Hạo Nhiên thì người kia cười ha hả, sau đó chuyển đề tài, hứng thú với Trang Duệ cũng biến mất không còn.</w:t>
      </w:r>
    </w:p>
    <w:p>
      <w:pPr>
        <w:pStyle w:val="BodyText"/>
      </w:pPr>
      <w:r>
        <w:t xml:space="preserve">Trang Duệ không nghe được những lời đánh giá của đám người nơi đây, nếu không hắn sẽ có chút bực bội, hắn cũng không phải con nhà quan lắm tiền nhiều của, vừa rồi vì bị ép mới phải ném ra vài triệu, nếu có cơ hội thì hắn nhất định sẽ trả lễ quả đắng hôm nay.</w:t>
      </w:r>
    </w:p>
    <w:p>
      <w:pPr>
        <w:pStyle w:val="BodyText"/>
      </w:pPr>
      <w:r>
        <w:t xml:space="preserve">Nhưng Trang Duệ không phát hiện khi mình lên lấy sợi dây chuyền thì ở bàn những ông lão có một người đưa mắt đánh giá, sau đó người này nói lời xin lỗi với mọi người và ra ngoài gọi điện thoại.</w:t>
      </w:r>
    </w:p>
    <w:p>
      <w:pPr>
        <w:pStyle w:val="BodyText"/>
      </w:pPr>
      <w:r>
        <w:t xml:space="preserve">- Vật phẩm thứ ba thuộc về sở hữu của Lý tiên sinh, đến vật phẩm thứ tư.</w:t>
      </w:r>
    </w:p>
    <w:p>
      <w:pPr>
        <w:pStyle w:val="BodyText"/>
      </w:pPr>
      <w:r>
        <w:t xml:space="preserve">- Quách tiên sinh ra gia năm trăm ngàn, cảm ơn Quách tiên sinh đã đóng góp cho sự nghiệp từ thiện.</w:t>
      </w:r>
    </w:p>
    <w:p>
      <w:pPr>
        <w:pStyle w:val="BodyText"/>
      </w:pPr>
      <w:r>
        <w:t xml:space="preserve">Đấu giá vẫn được tiến hành, không có gì khác lạ xảy ra, phần lớn mọi người đều đẩy giá lên, nhưng khi thấy có người thật sự muốn mua thì sẽ nhường một bước, không quá đấu đá lẫn nhau.</w:t>
      </w:r>
    </w:p>
    <w:p>
      <w:pPr>
        <w:pStyle w:val="BodyText"/>
      </w:pPr>
      <w:r>
        <w:t xml:space="preserve">Những thứ được đưa đến đấu giá từ thiện thế này chủ yếu là những vật dụng hằng ngày hay vật kỷ niệm, vừa rồi còn có cả áp phích với chữ ký của Lý Tiểu Long, giá cả ba chục ngàn đồng.</w:t>
      </w:r>
    </w:p>
    <w:p>
      <w:pPr>
        <w:pStyle w:val="BodyText"/>
      </w:pPr>
      <w:r>
        <w:t xml:space="preserve">Những món như ậy thường là do người ở đây cung cấp, cũng không xuất hiện những món hàng đồ cổ như những gì Tần Huyên Băng nói, vì hôm nay người đến đều là phú hào đẳng cấp, nếu lấy ra những món kia để đấu giá thì thật sự làm người ta xem thường.</w:t>
      </w:r>
    </w:p>
    <w:p>
      <w:pPr>
        <w:pStyle w:val="BodyText"/>
      </w:pPr>
      <w:r>
        <w:t xml:space="preserve">- Vật phẩm đấu giá tiếp theo là do Trịnh Hoa tiên sinh cung cấp, một khối nguyên thạch, đây cũng là một món hàng mà Trịnh lão tiên sinh đã cất giữ hơn hai mươi năm, cố ý lấy ra đấu giá lần này, mời các vị bằng hữu ra giá.</w:t>
      </w:r>
    </w:p>
    <w:p>
      <w:pPr>
        <w:pStyle w:val="BodyText"/>
      </w:pPr>
      <w:r>
        <w:t xml:space="preserve">Âm thanh của người chủ trì đấu giá vang lên, nhân viên phục vụ ở bên cạnh đã đặt một khối nguyên thạch to như hai nắm tay lên một cái khay đặt trên bàn.</w:t>
      </w:r>
    </w:p>
    <w:p>
      <w:pPr>
        <w:pStyle w:val="BodyText"/>
      </w:pPr>
      <w:r>
        <w:t xml:space="preserve">Trang Duệ nãy giờ đang khá nhàm chán, đúng lúc này hắn chợt tỉnh táo trở lại, vì vậy mà hơi xoay người, chọn một phương hướng không ai chặn ánh mắt của mình để phóng linh khí vào trong khối nguyên thạch.</w:t>
      </w:r>
    </w:p>
    <w:p>
      <w:pPr>
        <w:pStyle w:val="BodyText"/>
      </w:pPr>
      <w:r>
        <w:t xml:space="preserve">- Là một khối mao liêu bán đổ sao?</w:t>
      </w:r>
    </w:p>
    <w:p>
      <w:pPr>
        <w:pStyle w:val="BodyText"/>
      </w:pPr>
      <w:r>
        <w:t xml:space="preserve">Khi thấy mặt ngoài của khối mao liêu thì Trang Duệ thật sự không khỏi có chút nghi hoặc, khối mao liêu kia đã được cắt qua hai lần, cũng có một mặt có dấu cắt, nhưng ba mặt chỉ có một mặt có sắc xanh, màu sắc cũng không tốt. Nhìn cửa sổ của mao liêu thật sự làm người ta thất vọng, hắn không ngờ một ông trùm châu báu lại lấy ra món kém cỏi như thế?</w:t>
      </w:r>
    </w:p>
    <w:p>
      <w:pPr>
        <w:pStyle w:val="BodyText"/>
      </w:pPr>
      <w:r>
        <w:t xml:space="preserve">Trang Duệ cũng không biết khối mao liêu này là do Trịnh tiên sinh đánh cuộc sụp đổ ở Myanmar, lúc đó lão tố hơn ba chục triệu đô la Hongkong để mua khối mao liêu toàn đổ có biểu hiện cực tốt này, nhưng sau khi mở lớp da thì không có chút giá trị, cuối cùng chỉ còn lại một chút như vậy, lão cũng không tiếp tục cắt ra mà chỉ dùng làm kỷ niệm.</w:t>
      </w:r>
    </w:p>
    <w:p>
      <w:pPr>
        <w:pStyle w:val="BodyText"/>
      </w:pPr>
      <w:r>
        <w:t xml:space="preserve">Phải biết rằng hơn ba mươi năm trước thì ba chục triệu đô la Hongkong sẽ là thế nào với bây giờ? Lúc đó Trịnh tiên sinh đánh cuộc suy sụp và công ty rơi vào đường nợ nần túng quẫn tài chính, lão giữ lại khối mao liêu kia cũng là một đòn cảnh cáo với mình, đó là làm việc gì cũng phải chừa đường lui.</w:t>
      </w:r>
    </w:p>
    <w:p>
      <w:pPr>
        <w:pStyle w:val="BodyText"/>
      </w:pPr>
      <w:r>
        <w:t xml:space="preserve">- Trịnh lão tiên sinh nói khối nguyên thạch phỉ thúy này từng ghi khắc một câu chuyện cũ, đã trôi qua vài chục năm, đã từng là một vật phẩm thúc giục ông ấy tiến lên phát triển sự nghiệp đến mức kiêu ngạo và hùng mạnh, nếu như mọi người có ý với khối nguyên thạch này, có thể lên đây quan sát một chút...</w:t>
      </w:r>
    </w:p>
    <w:p>
      <w:pPr>
        <w:pStyle w:val="BodyText"/>
      </w:pPr>
      <w:r>
        <w:t xml:space="preserve">Lời nói của người chủ trì làm cho tình huống bạo động, hôm nay những thứ được bán ra phần lớn là kỷ vật, giá trị thị trường không cao, căn bản không cần giám định. Lúc này có quá nhiều người, nếu thật sự tiến lên giám định sẽ rất mất thời gian.</w:t>
      </w:r>
    </w:p>
    <w:p>
      <w:pPr>
        <w:pStyle w:val="BodyText"/>
      </w:pPr>
      <w:r>
        <w:t xml:space="preserve">Vì vậy mà sau khi người chủ trì ra giá thì đừng nói là không ai tiến lên giám định, cũng chẳng có ai hét giá, tình huống nhanh chóng quạnh quẽ, mà vẻ mặt của vị Trịnh tiên sinh kia cũng rất khó chịu.</w:t>
      </w:r>
    </w:p>
    <w:p>
      <w:pPr>
        <w:pStyle w:val="BodyText"/>
      </w:pPr>
      <w:r>
        <w:t xml:space="preserve">Trong những tình huống đấu giá như thế này thì giá cả cao thấp của vật phẩm sẽ liên quan trực tiếp đến thân phận của gia chủ, giá cả càng cao chứng tỏ chủ nhân có thân phận càng cao, giao du rộng lớn. Nếu như chủ nhân ném ra một món gì đó và được bán với giá cả rất thấp, như vậy chứng tỏ anh nhan duyên bình thườn, không ai muốn nâng gia món hàng của anh.</w:t>
      </w:r>
    </w:p>
    <w:p>
      <w:pPr>
        <w:pStyle w:val="Compact"/>
      </w:pPr>
      <w:r>
        <w:t xml:space="preserve">Tịnh lão tiên sinh là người có căn cơ sâu sắc ở Hongkong, tất nhiên thứ lão lấy ra sẽ là hàng thật, nhưng một tảng đá đã bị cắt còn muốn người ta lên xem thì không khỏi có chút bức bối, vì ậy mà không ai ra tay, vẻ mặt Trịnh tiên sinh chợt biến đổi, sau đó khẽ nháy mắt với người bên cạnh, để đối phương ra cạnh tranh.</w:t>
      </w:r>
      <w:r>
        <w:br w:type="textWrapping"/>
      </w:r>
      <w:r>
        <w:br w:type="textWrapping"/>
      </w:r>
    </w:p>
    <w:p>
      <w:pPr>
        <w:pStyle w:val="Heading2"/>
      </w:pPr>
      <w:bookmarkStart w:id="396" w:name="chương-374-đấu-giá-từ-thiện-7"/>
      <w:bookmarkEnd w:id="396"/>
      <w:r>
        <w:t xml:space="preserve">374. Chương 374 : Đấu Giá Từ Thiện (7)</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374: Đấu giá từ thiện (7)</w:t>
      </w:r>
    </w:p>
    <w:p>
      <w:pPr>
        <w:pStyle w:val="BodyText"/>
      </w:pPr>
      <w:r>
        <w:t xml:space="preserve">Nhóm Dịch: Tepga</w:t>
      </w:r>
    </w:p>
    <w:p>
      <w:pPr>
        <w:pStyle w:val="BodyText"/>
      </w:pPr>
      <w:r>
        <w:t xml:space="preserve">Nguồn: Sưu Tầm</w:t>
      </w:r>
    </w:p>
    <w:p>
      <w:pPr>
        <w:pStyle w:val="BodyText"/>
      </w:pPr>
      <w:r>
        <w:t xml:space="preserve">- Tôi có thể xem xét nó một chút được không?</w:t>
      </w:r>
    </w:p>
    <w:p>
      <w:pPr>
        <w:pStyle w:val="BodyText"/>
      </w:pPr>
      <w:r>
        <w:t xml:space="preserve">Đúng lúc người bạn của Trịnh tiên sinh định đứng ra hét giá thì âm thanh của Trang Duệ vang lên làm cho đám người không khỏi đưa mắt nhìn, trong mắt là vẻ khinh bỉ, vì một tảng đá vứt đi thì còn giám định làm gì?</w:t>
      </w:r>
    </w:p>
    <w:p>
      <w:pPr>
        <w:pStyle w:val="BodyText"/>
      </w:pPr>
      <w:r>
        <w:t xml:space="preserve">Tần Hạo Nhiên cũng không quá hài lòng vì hành động của Trang Duệ, hắn đã biết tình huống vài chục năm trước Trịnh lão tiên sinh đánh cuộc và suy sụp fi khối mao liêu kia, hắn cũng biết khối mao liêu còn sót lại cũng không thể nào dùng để đánh cuộc, nhìn qua cũng biết rồi, bây giờ mà lên xem chỉ làm người ta khinh thường mà thôi.</w:t>
      </w:r>
    </w:p>
    <w:p>
      <w:pPr>
        <w:pStyle w:val="BodyText"/>
      </w:pPr>
      <w:r>
        <w:t xml:space="preserve">Trang Duệ căn bản không quan tâm đến ánh mắt người khác, sau khi được người chủ trì đồng ý thì thản nhiên đi về phía bàn đặt vật phẩm, làm ra vẻ chính thức quan sát khối nguyên thạch.</w:t>
      </w:r>
    </w:p>
    <w:p>
      <w:pPr>
        <w:pStyle w:val="BodyText"/>
      </w:pPr>
      <w:r>
        <w:t xml:space="preserve">Đúng vậy, Trang Duệ chỉ làm ra vẻ mà thôi, thật ra hắn đã sớm vui mừng như hoa, vì vừa rồi hắn cũng không quan tâm đến khối mao liêu này, nhưng khi linh khí tiến vào bên trong thì hắn phát hiện ra vấn đề, bên trong là một loại phỉ thúy mà hắn thật sự chưa từng biết tên.</w:t>
      </w:r>
    </w:p>
    <w:p>
      <w:pPr>
        <w:pStyle w:val="BodyText"/>
      </w:pPr>
      <w:r>
        <w:t xml:space="preserve">Trang Duệ là người chơi phỉ thúy chưa lâu nhưng cũng có thể nói là kinh nghiệm phong phú, những cực phẩm phỉ thúy mà hắn mở ra được còn nhiều hơn người khác cả đời, nhưng một khối nguyên thạch hầu như là phế liệu lại để hắn thấy được một loại phỉ thúy có màu sắc đặc biệt, màu tím.</w:t>
      </w:r>
    </w:p>
    <w:p>
      <w:pPr>
        <w:pStyle w:val="BodyText"/>
      </w:pPr>
      <w:r>
        <w:t xml:space="preserve">Mọi người đều biết màu sắc của phỉ thúy được hình thành trong điều kiện cực kỳ hà khắc, trong đó màu xanh là nhiều, nhưng do hoàn cảnh đặc thù nên nguyên thạch cũng biến dị, thường sinh ra những màu như đỏ, vàng, xanh, tím...Đây cũng là những màu mà người ta gọi là phúc lộc thọ hỉ. Có những loại phỉ thúy thậm chí cùng lúc có nhiều màu sắc, nếu như chất lượng cao, cấp độ cao, như vậ sẽ được bán ra với giá cả cưc cao.</w:t>
      </w:r>
    </w:p>
    <w:p>
      <w:pPr>
        <w:pStyle w:val="BodyText"/>
      </w:pPr>
      <w:r>
        <w:t xml:space="preserve">Nhưng phỉ thúy đơn sắc cực phẩm mơi là thứ được người ta coi trọng, càng thêm quý giá, ví dựnh đế vương lục và phỉ thúy đỏ huyết ngọc, hai thứ này không cần nhiều lời. Mặt khác phỉ thúy màu xanh lam, vàng, màu tím cực phẩm thì cũng là những tinh phẩm khó kiếm, giá cả không thua kém đế vương lục.</w:t>
      </w:r>
    </w:p>
    <w:p>
      <w:pPr>
        <w:pStyle w:val="BodyText"/>
      </w:pPr>
      <w:r>
        <w:t xml:space="preserve">Phỉ Thúy bên trong khối nguyên thạch kia cũng không lớn, tuy không lớn còn phân tán, chỉ nhỏ như bá cái lòng đỏ trứng, chính giữa còn có nững đám mây tinh thể màu tím, tuy khá nhỏ nhưng màu sắc rực rỡ, màu tím thuần khiết, là thứ mà Trang Duệ chưa từng thấy. Hơn nữa thế nước trong suốt giống như một chùm nho lớn và mịn màng, làm cho người ta thèm nhỏ dãi.</w:t>
      </w:r>
    </w:p>
    <w:p>
      <w:pPr>
        <w:pStyle w:val="BodyText"/>
      </w:pPr>
      <w:r>
        <w:t xml:space="preserve">Dù được bao bọc trong nguyên thạch thì khối phỉ thúy màu tím ẫn làm cho Trang Duệ cảm thấy lóa mắt như một đóa lan nở rộ. Nếu như nói huyết ngọc làm cho những người phụ nữ cảm thấy cực kỳ thu hút thì lọa phỉ thúy tím này làm cho người ta sinh ra cảm giác quyến rũ giống như các cô gái Giang Nam.</w:t>
      </w:r>
    </w:p>
    <w:p>
      <w:pPr>
        <w:pStyle w:val="BodyText"/>
      </w:pPr>
      <w:r>
        <w:t xml:space="preserve">"Vừa ném ra ba triêu, có lẽ sẽ thu về được ba chục triệu!"</w:t>
      </w:r>
    </w:p>
    <w:p>
      <w:pPr>
        <w:pStyle w:val="BodyText"/>
      </w:pPr>
      <w:r>
        <w:t xml:space="preserve">Trang Duệ vui mừng mà trong lòng muốn nở hoa nhưng biểu hiện rất bình tĩnh, hắn nắm mao liêu lên xem xét vài lượt, sau đó đặt nó xuống khay, lại nhìn vị chủ trì đấu giá nói:</w:t>
      </w:r>
    </w:p>
    <w:p>
      <w:pPr>
        <w:pStyle w:val="BodyText"/>
      </w:pPr>
      <w:r>
        <w:t xml:space="preserve">- Tôi trả nó giá năm chục ngàn.</w:t>
      </w:r>
    </w:p>
    <w:p>
      <w:pPr>
        <w:pStyle w:val="BodyText"/>
      </w:pPr>
      <w:r>
        <w:t xml:space="preserve">Trang Duệ ra giá làm cho Trịnh lão tiên sinh cũng phải lắp bắp kinh hãi, lão giữ lại tảng đá kia chỉ là một ý niệm tưởng nhớ, bản thân lão thật sự xem nó là phế liệu.</w:t>
      </w:r>
    </w:p>
    <w:p>
      <w:pPr>
        <w:pStyle w:val="BodyText"/>
      </w:pPr>
      <w:r>
        <w:t xml:space="preserve">Lần này lấy khối mao liêu kia ra đấu giá thì Trịnh lão tiên sinh cũng có chút khí huyết dâng trào, thật ra vừa rồi đã hối hận, thật ra cũng chẳng phải là không nỡ, lão chỉ sợ người ta đấu giá quá thấp, như vậy làm mình mất hết mặt mũi.</w:t>
      </w:r>
    </w:p>
    <w:p>
      <w:pPr>
        <w:pStyle w:val="BodyText"/>
      </w:pPr>
      <w:r>
        <w:t xml:space="preserve">Chỉ là Trang Duệ nói ra cái giá năm chục ngàn làm cho Trịnh lão tiên sinh có chút kinh ngạc, mình và tiểu tử kia cói quan hệ gì đâu? Người ta cần gì phải nể mặt mình?</w:t>
      </w:r>
    </w:p>
    <w:p>
      <w:pPr>
        <w:pStyle w:val="BodyText"/>
      </w:pPr>
      <w:r>
        <w:t xml:space="preserve">- Ừ, một khối nguyên liệu phế liệu mà được trả giá năm chục ngàn, coi như cũng có mặt mũi, sau này cần phải cho Trịnh Hoa cảm tạ cậu thanh niên này mới được...</w:t>
      </w:r>
    </w:p>
    <w:p>
      <w:pPr>
        <w:pStyle w:val="BodyText"/>
      </w:pPr>
      <w:r>
        <w:t xml:space="preserve">Nhưng Trịnh lão tiên sinh thấy tiểu tử cháu nội của mình đứng cùng người kia một chỗ, vì vậy mà trong lòng bình tĩnh trở lại, thì ra là bạn của Trịnh Hoa, khó trách...</w:t>
      </w:r>
    </w:p>
    <w:p>
      <w:pPr>
        <w:pStyle w:val="BodyText"/>
      </w:pPr>
      <w:r>
        <w:t xml:space="preserve">Chỉ là Trịnh lão tiên sinh không biết bây giờ Trịnh Hoa cũng buồn bực, vốn người bên cạnh định hô giá nhưng Trang Duệ đã chen ngang, hắn thấy ông nội gật đầu mỉm cười với mình thì càng thêm bức bối.</w:t>
      </w:r>
    </w:p>
    <w:p>
      <w:pPr>
        <w:pStyle w:val="BodyText"/>
      </w:pPr>
      <w:r>
        <w:t xml:space="preserve">Nhưng Trịnh Hoa cũng bỏ đi ý nghĩ muốn hô giá, dù sao thì cũng chỉ là một tảng đá vứt đi, nếu tiếp tục nâng giá thì người sáng suốt cũng thấy vấn đề, chính hắn sẽ mất mặt.</w:t>
      </w:r>
    </w:p>
    <w:p>
      <w:pPr>
        <w:pStyle w:val="BodyText"/>
      </w:pPr>
      <w:r>
        <w:t xml:space="preserve">- Người kia quá cổ quái, mua tảng đá vứt đi kia làm gì?</w:t>
      </w:r>
    </w:p>
    <w:p>
      <w:pPr>
        <w:pStyle w:val="BodyText"/>
      </w:pPr>
      <w:r>
        <w:t xml:space="preserve">- Người ta có lẽ đang nể mặt Trịnh tiên sinh, điêu này có gì là kỳ quái chứ?</w:t>
      </w:r>
    </w:p>
    <w:p>
      <w:pPr>
        <w:pStyle w:val="BodyText"/>
      </w:pPr>
      <w:r>
        <w:t xml:space="preserve">- Đúng vậy, đừng nói là tảng đã vứt đi, dù là Trịnh lão tiên sinh cầm cây tăm đưa ra cũng có thể bán được...</w:t>
      </w:r>
    </w:p>
    <w:p>
      <w:pPr>
        <w:pStyle w:val="BodyText"/>
      </w:pPr>
      <w:r>
        <w:t xml:space="preserve">Người trong đại sảnh thấy Trang Duệ ra giá thì bắt đầu lên tiếng bàn luận, nhưng Trang Duệ dù sao cũng không nghe hiểu, vì thế mà dứt khoát làm ngơ, ánh mắt nhìn vào vị chủ trì đấu giá, chờ đối phương gõ búa định giá, xong mình sẽ đi.</w:t>
      </w:r>
    </w:p>
    <w:p>
      <w:pPr>
        <w:pStyle w:val="BodyText"/>
      </w:pPr>
      <w:r>
        <w:t xml:space="preserve">- Còn có ai ra giá với khối nguyên thạch phỉ thúy này không? Mọi người dều biết thần tiên cũng chưa chắc bên trong đá có ngọc, biết đâu bên trong khối đá này có ngọc tốt? Còn ai ra giá không?</w:t>
      </w:r>
    </w:p>
    <w:p>
      <w:pPr>
        <w:pStyle w:val="BodyText"/>
      </w:pPr>
      <w:r>
        <w:t xml:space="preserve">Vị chủ trì đấu giá lại lên tiếng hô hào, thổi phồng về khối nguyên thạch kia, nhưng hắn cũng không biết mình nói ra như vậy thật sự làm cho ba người muốn bóp chết mình.</w:t>
      </w:r>
    </w:p>
    <w:p>
      <w:pPr>
        <w:pStyle w:val="BodyText"/>
      </w:pPr>
      <w:r>
        <w:t xml:space="preserve">Thứ này là sản phẩm đánh cuộc sụp đổ của Trịnh lão tiên sinh, vị chủ trì nói như ậy chính là tát vào mặt Trịnh lão tiên sinh, đây không phải là chỉ vào hào thượng mắng con lừa ngốc sao? Không ngờ lão tiên sinh lại mò mẫm như vậy, mắt quá kém, để vài chục năm mà không thấy bảo bối bên trong.</w:t>
      </w:r>
    </w:p>
    <w:p>
      <w:pPr>
        <w:pStyle w:val="BodyText"/>
      </w:pPr>
      <w:r>
        <w:t xml:space="preserve">Trịnh Hoa cũng tức giận, mà Trang Duệ cũng hận không thể tiến lên cho tên chủ trì đấu giá một đấm, nếu có thằng khùng nào đó nâng giá khối mao liêu này quá hai triệu, như vậy mình chẳng phải trơ mắt nhìn đối phương lấy đi thứ tốt sao?</w:t>
      </w:r>
    </w:p>
    <w:p>
      <w:pPr>
        <w:pStyle w:val="BodyText"/>
      </w:pPr>
      <w:r>
        <w:t xml:space="preserve">May mà sự việc Trang Duệ lo lắng cũng không phát sinh, vị chủ trì đấu giá giống như cũng thấy ánh mắt bất thiện của Trang Duệ, sau khi nói lên câu vừa rồi thì vài giây sau đã gõ búa xuống. Trái tim Trang Duệ trở lại bình thường, coi như tiếp tục đặt trong lồng ngực.</w:t>
      </w:r>
    </w:p>
    <w:p>
      <w:pPr>
        <w:pStyle w:val="BodyText"/>
      </w:pPr>
      <w:r>
        <w:t xml:space="preserve">- Không đúng, Trang Duệ kia nói là người kinh doanh nguyên liệu ngọc thạch trong đại lục, hắn sẽ không vì thật sự biết trong nguyên thạch có thứ gì mới mua lại chứ?</w:t>
      </w:r>
    </w:p>
    <w:p>
      <w:pPr>
        <w:pStyle w:val="BodyText"/>
      </w:pPr>
      <w:r>
        <w:t xml:space="preserve">Trịnh Hoa thầm cảm thấy bất thường, hắn cố gắng phân tích hành vi của Trang Duệ, sau dód trong đầu chợt sáng ngời:</w:t>
      </w:r>
    </w:p>
    <w:p>
      <w:pPr>
        <w:pStyle w:val="BodyText"/>
      </w:pPr>
      <w:r>
        <w:t xml:space="preserve">- Chẳng lẽ đối phương muốn đưa nguyên thạch về đại lục để khoe khoang? Để truyền sự kiện năm xưa ông nội đánh cuộc sụp đổ ra khắp nước?</w:t>
      </w:r>
    </w:p>
    <w:p>
      <w:pPr>
        <w:pStyle w:val="BodyText"/>
      </w:pPr>
      <w:r>
        <w:t xml:space="preserve">- Có thể là như vậy, nếu không phải lấy lòng mọi người thì cần gì phải bỏ ra năm mươi ngàn để mua thứ kia?</w:t>
      </w:r>
    </w:p>
    <w:p>
      <w:pPr>
        <w:pStyle w:val="BodyText"/>
      </w:pPr>
      <w:r>
        <w:t xml:space="preserve">Trịnh Hoa cho rằng mình tìm được nguyên nhân, nhưng hắn định gọi bạn lên tiếng đấu giá thì búa đã gõ xuống, Trang Duệ đã trả tiền. Điều này làm cho Trịnh Hoa rất khói hiểu, chuẩn bị đợi chút nữa sẽ can thiệp với Trang Duệ, xem có thể thu mua lại hay không? truyện cập nhật nhanh nhất tại chấm</w:t>
      </w:r>
    </w:p>
    <w:p>
      <w:pPr>
        <w:pStyle w:val="BodyText"/>
      </w:pPr>
      <w:r>
        <w:t xml:space="preserve">Lúc này người dẫn chương trình họ Uống chợt lấy ra một cái túi lớn bỏ khối mao liêu năm sáu ký vào bên trong, đợi đến khi Trang Duệ trả tiền xong thì giao túi vào trong tay hắn. Tất nhiên bà còn nói vài lời cảm tạ Trang tiên sinh ví sự nghiệp từ thiện...</w:t>
      </w:r>
    </w:p>
    <w:p>
      <w:pPr>
        <w:pStyle w:val="BodyText"/>
      </w:pPr>
      <w:r>
        <w:t xml:space="preserve">Trang Duệ thật sự không có gì vui, hắn căn bản không quan tâm, chỉ định xách cái túi đi về phía Tần Huyên Băng. Hắn thầm nghĩ xem nên cởi bỏ lớp vỏ ở bên ngoài ở đại lục hay Hongkong.</w:t>
      </w:r>
    </w:p>
    <w:p>
      <w:pPr>
        <w:pStyle w:val="BodyText"/>
      </w:pPr>
      <w:r>
        <w:t xml:space="preserve">- Tiêu tử kia, chờ chút...</w:t>
      </w:r>
    </w:p>
    <w:p>
      <w:pPr>
        <w:pStyle w:val="BodyText"/>
      </w:pPr>
      <w:r>
        <w:t xml:space="preserve">Trang Duệ rời khỏi bàn bên này thì một âm thanh lớn vang lên.</w:t>
      </w:r>
    </w:p>
    <w:p>
      <w:pPr>
        <w:pStyle w:val="BodyText"/>
      </w:pPr>
      <w:r>
        <w:t xml:space="preserve">- Tư lệnh Hoàng, anh gọi tôi sao?</w:t>
      </w:r>
    </w:p>
    <w:p>
      <w:pPr>
        <w:pStyle w:val="Compact"/>
      </w:pPr>
      <w:r>
        <w:t xml:space="preserve">Đám người trong đại sảnh chợt giật mình, chính Trang Duệ thấy vị tư lệnh Hoàng đi về phía mình thì cũng rất ngạc nhiên, mình nào có nhận ra đối phương là ai?</w:t>
      </w:r>
      <w:r>
        <w:br w:type="textWrapping"/>
      </w:r>
      <w:r>
        <w:br w:type="textWrapping"/>
      </w:r>
    </w:p>
    <w:p>
      <w:pPr>
        <w:pStyle w:val="Heading2"/>
      </w:pPr>
      <w:bookmarkStart w:id="397" w:name="chương-375-đấu-giá-từ-thiện-8"/>
      <w:bookmarkEnd w:id="397"/>
      <w:r>
        <w:t xml:space="preserve">375. Chương 375 : Đấu Giá Từ Thiện (8)</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375: Đấu giá từ thiện (8) truyện copy từ</w:t>
      </w:r>
    </w:p>
    <w:p>
      <w:pPr>
        <w:pStyle w:val="BodyText"/>
      </w:pPr>
      <w:r>
        <w:t xml:space="preserve">Nhóm Dịch: Tepga</w:t>
      </w:r>
    </w:p>
    <w:p>
      <w:pPr>
        <w:pStyle w:val="BodyText"/>
      </w:pPr>
      <w:r>
        <w:t xml:space="preserve">Nguồn: Sưu Tầm</w:t>
      </w:r>
    </w:p>
    <w:p>
      <w:pPr>
        <w:pStyle w:val="BodyText"/>
      </w:pPr>
      <w:r>
        <w:t xml:space="preserve">Trang Duệ đánh giá cẩn thận vị tư lệnh Hoàng đang đi về phía mình, người này có lẽ là bốn mươi chín tuổi, lớn tuổi hơn Âu Dương Lỗi nhưng quân hàm lại thấp hơn. Chẳng qua vị thiếu tướng này cũng coi như là một nhân vật trẻ tuổi trong quân, phải biết rằng người bình thường muốn tiến lên cấp tướng thì thường phải hơn năm mươi tuổi.</w:t>
      </w:r>
    </w:p>
    <w:p>
      <w:pPr>
        <w:pStyle w:val="BodyText"/>
      </w:pPr>
      <w:r>
        <w:t xml:space="preserve">Tư lệnh Hoàng đi đến bên cạnh Trang Duệ rồi hỏi:</w:t>
      </w:r>
    </w:p>
    <w:p>
      <w:pPr>
        <w:pStyle w:val="BodyText"/>
      </w:pPr>
      <w:r>
        <w:t xml:space="preserve">- Cậu là Trang Duệ sao?</w:t>
      </w:r>
    </w:p>
    <w:p>
      <w:pPr>
        <w:pStyle w:val="BodyText"/>
      </w:pPr>
      <w:r>
        <w:t xml:space="preserve">- Đúng vậy, tư lệnh Hoàng biết tôi sao?</w:t>
      </w:r>
    </w:p>
    <w:p>
      <w:pPr>
        <w:pStyle w:val="BodyText"/>
      </w:pPr>
      <w:r>
        <w:t xml:space="preserve">Trang Duệ khẽ gật đầu, sau đó đưa ánh mắt khó hiểu nhìn vị tướng quân trước mặt, chính mình từ nhỏ đến lớn ngoài vài tháng qua gặp lại nhà ngoại thì căn bản chưa từng có liên hệ với bộ đội.</w:t>
      </w:r>
    </w:p>
    <w:p>
      <w:pPr>
        <w:pStyle w:val="BodyText"/>
      </w:pPr>
      <w:r>
        <w:t xml:space="preserve">- Có phải là người của ông ngoại không?</w:t>
      </w:r>
    </w:p>
    <w:p>
      <w:pPr>
        <w:pStyle w:val="BodyText"/>
      </w:pPr>
      <w:r>
        <w:t xml:space="preserve">Trang Duệ chợt có ý nghĩ này, nhưng sau đó hắn tự gạt bỏ đi, vì mình mới biết nhà ngoại được vài tháng, hơn nữa đây là chuyện nhà, dù vị tướng quân này có là người của ông ngoại cũng không thể nào biết mình.</w:t>
      </w:r>
    </w:p>
    <w:p>
      <w:pPr>
        <w:pStyle w:val="BodyText"/>
      </w:pPr>
      <w:r>
        <w:t xml:space="preserve">Không chỉ là Trang Duệ, trong đại sảnh ngay cả Tần Huyên Băng và những người có quen biết với Trang Duệ cũng chẳng hiểu gì, Trang Duệ sao có thể quen biết với vị quan quân cao cấp nhất ở Hongkong? Tần Huyên Băng lại bước đến đứng bên cạnh Trang Duệ.</w:t>
      </w:r>
    </w:p>
    <w:p>
      <w:pPr>
        <w:pStyle w:val="BodyText"/>
      </w:pPr>
      <w:r>
        <w:t xml:space="preserve">- Hì, thật sự là tiểu tử cậu, trước kia tôi chưa từng được gặp cậu, vì vậy cũng không biết chắc, nhưng vừa rồi chị Uyển có gọi điện thoại cho tôi, biết rõ cậu đến Hongkong, thế là tôi biết ngay...</w:t>
      </w:r>
    </w:p>
    <w:p>
      <w:pPr>
        <w:pStyle w:val="BodyText"/>
      </w:pPr>
      <w:r>
        <w:t xml:space="preserve">Tư lệnh Hoàng nói bằng giọng có chút hưng phấn, sau đó hắn khẽ vỗ lên vai của Trang Duệ, âm thanh khá lớn, ai cũng nghe được, mà điều này càng làm cho người ta mơ hồ, chị Uyển là ai?</w:t>
      </w:r>
    </w:p>
    <w:p>
      <w:pPr>
        <w:pStyle w:val="BodyText"/>
      </w:pPr>
      <w:r>
        <w:t xml:space="preserve">- Tư lệnh Hoàng có quen biết với mẹ tôi sao?</w:t>
      </w:r>
    </w:p>
    <w:p>
      <w:pPr>
        <w:pStyle w:val="BodyText"/>
      </w:pPr>
      <w:r>
        <w:t xml:space="preserve">Trang Duệ bây giờ thật sự xác định tư lệnh Hoàng này không phải là người có quan hệ với phía nhà ngoại, rõ ràng là có quen biết với mẹ mình, phải biết rằng mẹ mình đã rời khỏi nhà Âu Dương vài chục năm rồi. (.</w:t>
      </w:r>
    </w:p>
    <w:p>
      <w:pPr>
        <w:pStyle w:val="BodyText"/>
      </w:pPr>
      <w:r>
        <w:t xml:space="preserve">- Gọi là chú Hoàng, tôi nên được cậu gọi là như vậy...</w:t>
      </w:r>
    </w:p>
    <w:p>
      <w:pPr>
        <w:pStyle w:val="BodyText"/>
      </w:pPr>
      <w:r>
        <w:t xml:space="preserve">Tư lệnh Hoàng uốn nắn cách xưng hô của Trang Duệ, sau đó hắn chợt nhớ đến đấu giá, vì thế vội vàng nói:</w:t>
      </w:r>
    </w:p>
    <w:p>
      <w:pPr>
        <w:pStyle w:val="BodyText"/>
      </w:pPr>
      <w:r>
        <w:t xml:space="preserve">- Chủ trì, thật xin lỗi, anh cứ tiếp tục đấu giá đi. Tiểu Duệ, chúng ta sang bên kia nói chuyện.</w:t>
      </w:r>
    </w:p>
    <w:p>
      <w:pPr>
        <w:pStyle w:val="BodyText"/>
      </w:pPr>
      <w:r>
        <w:t xml:space="preserve">Tư lệnh Hoàng cũng không quan tâm Trang Duệ có đồng ý hay không, hắn kéo tay Trang Duệ đi về một góc ít người.</w:t>
      </w:r>
    </w:p>
    <w:p>
      <w:pPr>
        <w:pStyle w:val="BodyText"/>
      </w:pPr>
      <w:r>
        <w:t xml:space="preserve">- Này, anh Tần, anh rõ ràng không coi tôi là bạn chí cốt, cậu thanh niên kia còn quen biết cả tư lệnh Hoàng, anh còn nói cậu ta không có căn cơ gì trong nước. Tôi đây kinh doanh cũng không cần dùng đến quân đội, mọi người kết giao bạn bè mà thôi, có gì cần che giấu chứ?</w:t>
      </w:r>
    </w:p>
    <w:p>
      <w:pPr>
        <w:pStyle w:val="BodyText"/>
      </w:pPr>
      <w:r>
        <w:t xml:space="preserve">Lúc này người bạn của Tần Hạo Nhiên bắt đầu quay sang dùng lời oán giận nói, đoạn đối thoại của Trang Duệ và tư lệnh Hoàng vừa rồi đã nói rõ quan hệ giữa hai bên là thế nào, nếu nói Trang Duệ không có bối cảnh và chỉ là một thị dân bình thường, như vậy sao có thế giao với một vị tướng quân được?</w:t>
      </w:r>
    </w:p>
    <w:p>
      <w:pPr>
        <w:pStyle w:val="BodyText"/>
      </w:pPr>
      <w:r>
        <w:t xml:space="preserve">- Giám đốc Lưu, tôi thật sự không biết, ôi, điều này Tiểu Trang thật sự chưa từng nhắc đến...</w:t>
      </w:r>
    </w:p>
    <w:p>
      <w:pPr>
        <w:pStyle w:val="BodyText"/>
      </w:pPr>
      <w:r>
        <w:t xml:space="preserve">Tần Hạo Nhiên thật sự giật mình há hốc miệng, lúc này cũng vừa mới khép miệng lại mà thôi, sau khi nghe được bạn mình nói như vậy thì vội vàng mở miệng giải thích một phen. Người ta có tin hay không thì hắn cũng không quá quan tâm, vì sự việc này rõ ràng có chút bộc lộ hành vi bất chính.</w:t>
      </w:r>
    </w:p>
    <w:p>
      <w:pPr>
        <w:pStyle w:val="BodyText"/>
      </w:pPr>
      <w:r>
        <w:t xml:space="preserve">- Vợ, em có tiếp xúc nhiều với Tiểu Trang, em có biết không?</w:t>
      </w:r>
    </w:p>
    <w:p>
      <w:pPr>
        <w:pStyle w:val="BodyText"/>
      </w:pPr>
      <w:r>
        <w:t xml:space="preserve">Trước đó Tần Hạo Nhiên đánh giá Trang Duệ và cảm thấy tiểu tử này làm người khiêm tốn, cũng không có cảm giác ưu việt hơn người giống đám con nhà giàu có quyền thế vào lúc hiện tại, có thể nói là rất tốt. Nhưng tình huống vào lúc này lại làm cho hắn hồ đồ, phải xoay mặt sang hỏi Phương Di.</w:t>
      </w:r>
    </w:p>
    <w:p>
      <w:pPr>
        <w:pStyle w:val="BodyText"/>
      </w:pPr>
      <w:r>
        <w:t xml:space="preserve">- Em cũng không biết, chỉ sợ ngay cả Tiểu Băng cũng không biết, anh nhìn mặt nó là biết ngay.</w:t>
      </w:r>
    </w:p>
    <w:p>
      <w:pPr>
        <w:pStyle w:val="BodyText"/>
      </w:pPr>
      <w:r>
        <w:t xml:space="preserve">Phương Di quan sát khá cẩn thận, khi thấy con gái cũng tỏ ra ngạc nhiên thì bà hiểu ra vấn đề, thì ra con gái cũng không biết quá sâu về gia thế của Trang Duệ.</w:t>
      </w:r>
    </w:p>
    <w:p>
      <w:pPr>
        <w:pStyle w:val="BodyText"/>
      </w:pPr>
      <w:r>
        <w:t xml:space="preserve">Lời nó của Phương Di làm cho người bạn của Tần Hạo Nhiên bình thường trở lại, thì ra sắp gả con đến nơi rồi mà còn chưa hiểu gia thế của người ta, vị giám đốc Lưu không khỏi thầm oán Tần Hạo Nhiên một lượt.</w:t>
      </w:r>
    </w:p>
    <w:p>
      <w:pPr>
        <w:pStyle w:val="BodyText"/>
      </w:pPr>
      <w:r>
        <w:t xml:space="preserve">- Tư lệnh Hoàng, xin hỏi sao ngài biết được mẹ cháu? Đúng rồi, chúng ta chưa từng gặp mặt, sao chú có thể nhận ra được cháu?</w:t>
      </w:r>
    </w:p>
    <w:p>
      <w:pPr>
        <w:pStyle w:val="BodyText"/>
      </w:pPr>
      <w:r>
        <w:t xml:space="preserve">Trang Duệ lúc này cũng cảm thấy rất khó hiểu.</w:t>
      </w:r>
    </w:p>
    <w:p>
      <w:pPr>
        <w:pStyle w:val="BodyText"/>
      </w:pPr>
      <w:r>
        <w:t xml:space="preserve">- Cái gì là tư lệnh Hoàng, gọi là chú Hoàng, ai nói chúng ta chưa từng gặp mặt? Chỉ là tiểu tử cậu không nhớ mà thôi...</w:t>
      </w:r>
    </w:p>
    <w:p>
      <w:pPr>
        <w:pStyle w:val="BodyText"/>
      </w:pPr>
      <w:r>
        <w:t xml:space="preserve">Tư lệnh Hoàng đưa mắt nhìn, thật sự xem Trang Duệ là tiểu bối.</w:t>
      </w:r>
    </w:p>
    <w:p>
      <w:pPr>
        <w:pStyle w:val="BodyText"/>
      </w:pPr>
      <w:r>
        <w:t xml:space="preserve">- Vài ngày trước tôi có gặp cậu, nếu không sẽ chẳng nhớ được, ngày đó cậu và Tiểu Lỗi đứng ngoài cửa trò chuyện, tôi ở trong sân, không ngờ mới vài ngày đã gặp cậu ở đây...</w:t>
      </w:r>
    </w:p>
    <w:p>
      <w:pPr>
        <w:pStyle w:val="BodyText"/>
      </w:pPr>
      <w:r>
        <w:t xml:space="preserve">Tư lệnh Hoàng nói làm cho Trang Duệ chợt bừng tỉnh, thì ra người này cũng trong nhóm những vị tướng đến chúc tết trung thu ông ngoại mình.</w:t>
      </w:r>
    </w:p>
    <w:p>
      <w:pPr>
        <w:pStyle w:val="BodyText"/>
      </w:pPr>
      <w:r>
        <w:t xml:space="preserve">Điều này cung khó trách Trang Duệ không nhớ, hôm đó có mười vị tướng quân, hơn nữa bọn họ đều mặc quân phục, hắn cũng không đến chào hỏi từng người mà lại quay về phòng ngay.</w:t>
      </w:r>
    </w:p>
    <w:p>
      <w:pPr>
        <w:pStyle w:val="BodyText"/>
      </w:pPr>
      <w:r>
        <w:t xml:space="preserve">Nhưng Trang Duệ đứng cùng với Âu Dương Lỗi nên được tư lệnh Hoàng nhớ kỹ, sau đó hỏi Âu Dương Lỗi thì mới biết đó là con của Âu Dương Uyển.</w:t>
      </w:r>
    </w:p>
    <w:p>
      <w:pPr>
        <w:pStyle w:val="BodyText"/>
      </w:pPr>
      <w:r>
        <w:t xml:space="preserve">- Chú Hoàng, chú sao biết được mẹ cháu?</w:t>
      </w:r>
    </w:p>
    <w:p>
      <w:pPr>
        <w:pStyle w:val="BodyText"/>
      </w:pPr>
      <w:r>
        <w:t xml:space="preserve">Trang Duệ thật sự đang cần giải đáp về vấn đề này, vừa rồi đối phương gọi chị Uyển khá thân thiết, không phải là người mà ông ngoại năm xưa xếp đặt đấy chứ? Nhưng như vậy cũng quá xấu hổ, mà độ tuổi cũng không giống, vì Âu Dương Uyển ít nhất cũng lớn hơn vị tướng quân này bốn năm tuổi.</w:t>
      </w:r>
    </w:p>
    <w:p>
      <w:pPr>
        <w:pStyle w:val="BodyText"/>
      </w:pPr>
      <w:r>
        <w:t xml:space="preserve">- Từ nhỏ sống trong một khu nhà, sao không biết được? À, mà cậu thật sự giống mẹ, nhớ năm xưa...</w:t>
      </w:r>
    </w:p>
    <w:p>
      <w:pPr>
        <w:pStyle w:val="BodyText"/>
      </w:pPr>
      <w:r>
        <w:t xml:space="preserve">Tư lệnh Hoàng mở miệng nói về chuyện xưa thì Trang Duệ mới biết bố của chú Hoàng này là một bộ hạ cũ của ông ngoại, từ nhỏ đều sống trong một khu nhà, nhỏ hơn Âu Dương Uyển năm sáu tuổi, năm xưa thường xuyên được chị Uyển cho ăn kẹo, vì vậy mới gọi là chị Uyển thân mật như thế.</w:t>
      </w:r>
    </w:p>
    <w:p>
      <w:pPr>
        <w:pStyle w:val="BodyText"/>
      </w:pPr>
      <w:r>
        <w:t xml:space="preserve">Hoàng tướng quân là một người thẳng thắn, cũng không cố kỵ những chuyện khi còn bé, vì thế mà nói ra làm cho Tần Huyên Băng và Trang Duệ mở miệng cười liên tục, Tần Huyên Băng cũng không cảm thấy kỳ quái vì xuất thân đại gia tộc của mẹ Trang Duệ.</w:t>
      </w:r>
    </w:p>
    <w:p>
      <w:pPr>
        <w:pStyle w:val="BodyText"/>
      </w:pPr>
      <w:r>
        <w:t xml:space="preserve">Lần đầu tiên đến nhà Trang Duệ thì Tần Huyên Băng đã cảm thấy cách xử sự của Trang Mẫu cực kỳ mạnh mẽ, còn có một cảm giác bùng lên khí chất cao quý, đây cũng không phải thứ mà những gia đình nghèo hèn có thể sản sinh ra được.</w:t>
      </w:r>
    </w:p>
    <w:p>
      <w:pPr>
        <w:pStyle w:val="BodyText"/>
      </w:pPr>
      <w:r>
        <w:t xml:space="preserve">Tuy Âu Dương Uyển rời khỏi Bắc Kinh năm mười chín tuổi nhưng cũng có câu "ba tuổi xem như đã già", Âu Dương Uyển từ nhỏ đều tiếp xúc với các tướng quân và lãnh đạo cấp cao, hơn nữa bố lại chiều con gái út, đều được dùng những thứ tốt nhất, không có khí chất mới là lạ.</w:t>
      </w:r>
    </w:p>
    <w:p>
      <w:pPr>
        <w:pStyle w:val="BodyText"/>
      </w:pPr>
      <w:r>
        <w:t xml:space="preserve">- Trang Duệ, chuyện về ông ngoại sao anh không nói cho em?</w:t>
      </w:r>
    </w:p>
    <w:p>
      <w:pPr>
        <w:pStyle w:val="BodyText"/>
      </w:pPr>
      <w:r>
        <w:t xml:space="preserve">Tần Huyên Băng lặng lẽ ghé sát bên tai Trang Duệ nói một câu, có hơi bất mãn.</w:t>
      </w:r>
    </w:p>
    <w:p>
      <w:pPr>
        <w:pStyle w:val="BodyText"/>
      </w:pPr>
      <w:r>
        <w:t xml:space="preserve">- Khụ, chính anh cũng mới biết chưa được bao lâu, việc này khá dài dòng, sau này chậm rãi nói cho em biết.</w:t>
      </w:r>
    </w:p>
    <w:p>
      <w:pPr>
        <w:pStyle w:val="BodyText"/>
      </w:pPr>
      <w:r>
        <w:t xml:space="preserve">Trang Duệ không muốn nói rõ vào lúc này, may mà Tần Huyên Băng cũng là cô gái thông minh, sau khi nghe Trang Duệ nói như vậy cũng không tiếp tục truy vấn.</w:t>
      </w:r>
    </w:p>
    <w:p>
      <w:pPr>
        <w:pStyle w:val="BodyText"/>
      </w:pPr>
      <w:r>
        <w:t xml:space="preserve">- Được rồi, vợ chồng son có gì về nhà rồi nói, bây giờ tôi đưa cậu đi làm quen với chủ nhiệm Vương.</w:t>
      </w:r>
    </w:p>
    <w:p>
      <w:pPr>
        <w:pStyle w:val="BodyText"/>
      </w:pPr>
      <w:r>
        <w:t xml:space="preserve">Hoàng tướng quân thấy hai người Trang Duệ và Tần Huyên Băng ghé sát tai thỏ thẻ thì không khỏi nở nụ cười.</w:t>
      </w:r>
    </w:p>
    <w:p>
      <w:pPr>
        <w:pStyle w:val="BodyText"/>
      </w:pPr>
      <w:r>
        <w:t xml:space="preserve">Lúc này hiện trường đấu giá vẫn tiếp tục, trong lúc Trang Duệ nói chuyện với Hoàng tướng quân thì có ba bốn vật được bán ra, hôm nay đến nhiều người nên số vật được bán ra cũng không ít.</w:t>
      </w:r>
    </w:p>
    <w:p>
      <w:pPr>
        <w:pStyle w:val="BodyText"/>
      </w:pPr>
      <w:r>
        <w:t xml:space="preserve">Nhưng đám người trong đại sảnh vẫn rất cảm thấy hứng thú với quan hệ giữa Trang Duệ và Hoàng tướng quân, những người đứng gần chỗ hai người đang nói chuyện thì càng dỏng tai lên nghe ngóng. Chỉ là những vị này ở Hongkong đã quá lâu, thật sự nghe không hiểu tiếng phổ thông, vì vậy mà thầm chán nản, cũng chợt có ý nghĩ quay về sẽ học tiếng phổ thông.</w:t>
      </w:r>
    </w:p>
    <w:p>
      <w:pPr>
        <w:pStyle w:val="BodyText"/>
      </w:pPr>
      <w:r>
        <w:t xml:space="preserve">- Chủ nhiệm Vương, giới thiệu cho anh, vị này là con của một gia đình có thế giao với tôi, tên là Trang Duệ. Tiểu Trang, đây là chủ nhiệm Vương của Tân Hoa Xã thường trú ở Hongkong, còn đây là Quách Lão, hiệp sĩ Hà, còn có...</w:t>
      </w:r>
    </w:p>
    <w:p>
      <w:pPr>
        <w:pStyle w:val="BodyText"/>
      </w:pPr>
      <w:r>
        <w:t xml:space="preserve">Mọi người đi đến bàn của hiệp sĩ Hà, Hoàng tướng quân mở miệng giới thiệu Trang Duệ cho những người đang ngồi ở chỗ này, nhưng ngoài chủ nhiệm Vương thì các ông lão chỉ gật đầu mà không đứng lên. Thật ra thì với độ tuổi của bọn họ, Trang Duệ chẳng qua chỉ là một đứa cháu nội, vì vậy bọn họ sao có thể đứng lên đón tiếp hắn cho được?</w:t>
      </w:r>
    </w:p>
    <w:p>
      <w:pPr>
        <w:pStyle w:val="BodyText"/>
      </w:pPr>
      <w:r>
        <w:t xml:space="preserve">- Tiểu Trang là cháu ngoại của Âu Dương lão tướng quân, là thủ trưởng của cha tôi năm xưa, vài ngày trước tôi về Bắc Kinh thăm lão gia tử, mới biết được cậu ấy...</w:t>
      </w:r>
    </w:p>
    <w:p>
      <w:pPr>
        <w:pStyle w:val="BodyText"/>
      </w:pPr>
      <w:r>
        <w:t xml:space="preserve">Sau khi giới thiệu Trang Duệ xong thì Hoàng tướng quân vô ý ném ra bối cảnh của Trang Duệ, điều này làm cho những ông lão nơi đây thật sự ngồi không yên.</w:t>
      </w:r>
    </w:p>
    <w:p>
      <w:pPr>
        <w:pStyle w:val="BodyText"/>
      </w:pPr>
      <w:r>
        <w:t xml:space="preserve">- Âu Dương lão tướng quân?</w:t>
      </w:r>
    </w:p>
    <w:p>
      <w:pPr>
        <w:pStyle w:val="BodyText"/>
      </w:pPr>
      <w:r>
        <w:t xml:space="preserve">Quách lão là người đứng lên đầu tiên, lão run rẩy đi đến trước mặt Trang Duệ, lão dùng bàn tay khô héo cầm lấy tay hắn rồi nói:</w:t>
      </w:r>
    </w:p>
    <w:p>
      <w:pPr>
        <w:pStyle w:val="BodyText"/>
      </w:pPr>
      <w:r>
        <w:t xml:space="preserve">- Sức khỏe của lão tướng quân dạo này có tốt không? Năm kia tôi còn được gặp lão tướng quân, ôi, mới đó mà đã một năm trôi qua, tiểu tử, trở về nhớ gửi lời thăm hỏi dùm tôi...</w:t>
      </w:r>
    </w:p>
    <w:p>
      <w:pPr>
        <w:pStyle w:val="BodyText"/>
      </w:pPr>
      <w:r>
        <w:t xml:space="preserve">Quách lão đứng lên thì thật sự làm kinh động những người nãy giờ chú ý đến Trang Duệ, mãi đến lúc lão nói xong thì những người kia đều ngây dại há hốc miệng, một lúc lâu sau cũng không thể khép miệng lại được.</w:t>
      </w:r>
    </w:p>
    <w:p>
      <w:pPr>
        <w:pStyle w:val="BodyText"/>
      </w:pPr>
      <w:r>
        <w:t xml:space="preserve">Quách lão có thân phận thế nào, dù là xét về tuổi tác hay tài phú hoặc lý lịch thì đều là nhân vật số một không hai ở Hongkong, dù đi vào trong nội địa thì cũng sẽ được lãnh đạo tiếp kiến. Bây giờ mở miệng ra ngậm miệng lại đều là lão tướng quân, ý nghĩa lời nói thật sự không đơn giản.</w:t>
      </w:r>
    </w:p>
    <w:p>
      <w:pPr>
        <w:pStyle w:val="BodyText"/>
      </w:pPr>
      <w:r>
        <w:t xml:space="preserve">- Sức khỏe của ông ngoại rất tốt, đã để cho Quách lão hoài niệm rồi...</w:t>
      </w:r>
    </w:p>
    <w:p>
      <w:pPr>
        <w:pStyle w:val="BodyText"/>
      </w:pPr>
      <w:r>
        <w:t xml:space="preserve">Trang Duệ lễ phép trả lời một câu.</w:t>
      </w:r>
    </w:p>
    <w:p>
      <w:pPr>
        <w:pStyle w:val="BodyText"/>
      </w:pPr>
      <w:r>
        <w:t xml:space="preserve">- Âu Dương lão tướng quân là ai?</w:t>
      </w:r>
    </w:p>
    <w:p>
      <w:pPr>
        <w:pStyle w:val="BodyText"/>
      </w:pPr>
      <w:r>
        <w:t xml:space="preserve">- Các người có ai biết?</w:t>
      </w:r>
    </w:p>
    <w:p>
      <w:pPr>
        <w:pStyle w:val="BodyText"/>
      </w:pPr>
      <w:r>
        <w:t xml:space="preserve">- Có phải là lão tướng quân Âu Dương ngày trước bắn chết một danh tướng nước ngoài không?</w:t>
      </w:r>
    </w:p>
    <w:p>
      <w:pPr>
        <w:pStyle w:val="BodyText"/>
      </w:pPr>
      <w:r>
        <w:t xml:space="preserve">Trong đại sảnh liên tục vang lên những câu hỏi, lúc này mức độ hiếu kỳ của đám người ở đây về Trang Duệ đã là quá lớn, đấu giá cũng không thể tiếp tục vì ai ai cũng chỉ chú tâm nghị luận. Lúc này cũng có người tinh thông lịch sử, cũng biết Âu Dương tướng quân là ai.</w:t>
      </w:r>
    </w:p>
    <w:p>
      <w:pPr>
        <w:pStyle w:val="Compact"/>
      </w:pPr>
      <w:r>
        <w:t xml:space="preserve">Phải biết rằng danh tiếng của lão tướng quân cũng không phải do gió thổi mà ra.</w:t>
      </w:r>
      <w:r>
        <w:br w:type="textWrapping"/>
      </w:r>
      <w:r>
        <w:br w:type="textWrapping"/>
      </w:r>
    </w:p>
    <w:p>
      <w:pPr>
        <w:pStyle w:val="Heading2"/>
      </w:pPr>
      <w:bookmarkStart w:id="398" w:name="chương-376-mời."/>
      <w:bookmarkEnd w:id="398"/>
      <w:r>
        <w:t xml:space="preserve">376. Chương 376 : Mời.</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376: Mời.</w:t>
      </w:r>
    </w:p>
    <w:p>
      <w:pPr>
        <w:pStyle w:val="BodyText"/>
      </w:pPr>
      <w:r>
        <w:t xml:space="preserve">Nhóm Dịch: Tepga</w:t>
      </w:r>
    </w:p>
    <w:p>
      <w:pPr>
        <w:pStyle w:val="BodyText"/>
      </w:pPr>
      <w:r>
        <w:t xml:space="preserve">Nguồn: Sưu Tầm</w:t>
      </w:r>
    </w:p>
    <w:p>
      <w:pPr>
        <w:pStyle w:val="BodyText"/>
      </w:pPr>
      <w:r>
        <w:t xml:space="preserve">Đại sảnh dù không nhỏ nhưng tốc độ truyền lời lại rất nhanh, chỉ sau vài phút mà trong chỗ này kẻ nào cũng biết ông ngoại Trang Duệ là Âu Dương lão tướng quân, mà ánh mắt ai nhìn về phía hắn cũng phức tạp hơn rất nhiều.</w:t>
      </w:r>
    </w:p>
    <w:p>
      <w:pPr>
        <w:pStyle w:val="BodyText"/>
      </w:pPr>
      <w:r>
        <w:t xml:space="preserve">Từ sau năm 1997 thì người ở hai bên đi lại nhiều hơn xưa, hầu như tất cả những gia tộc lớn ở Hongkong đều đẩy mạnh phát triển và mở rộng kinh doanh vào nội địa, vì trong nội địa đất rộng người đông, bọn họ sẽ tìm được nguồn thu lớn, đồng thời hình thái xã hội trong nội địa cũng có sự khác biệt khá lớn.</w:t>
      </w:r>
    </w:p>
    <w:p>
      <w:pPr>
        <w:pStyle w:val="BodyText"/>
      </w:pPr>
      <w:r>
        <w:t xml:space="preserve">Nội địa và Hongkong là khác biệt, dù là làm gì cũng chú ý đến vấn đề nhân tình và quan hệ, anh bỏ ra thật nhiều tiền cũng chưa chắc bằng một cuộc điện thoại của đối phương. Tất nhiên người gọi điện thoại phải có độ nặng, ví dụ như những quan viên chính quyền chẳng hạn.</w:t>
      </w:r>
    </w:p>
    <w:p>
      <w:pPr>
        <w:pStyle w:val="BodyText"/>
      </w:pPr>
      <w:r>
        <w:t xml:space="preserve">Có tiền không bằng có quyền đây là một kinh nghiệm được tổng kết cực kỳ quan trọng khi người Hongkong vào nội địa buôn bán kinh doanh, có điều kiện tiên quyết này nên người nào cũng muốn kết giao với những nhân vật có thực quyền trong nội địa, nhưng những người kia là gia tộc lớn, tầm mắt cũng cao, căn bản cũng không chú ý đến vài người, một trong các gia tộc nổi tiếng có Âu Dương gia.</w:t>
      </w:r>
    </w:p>
    <w:p>
      <w:pPr>
        <w:pStyle w:val="BodyText"/>
      </w:pPr>
      <w:r>
        <w:t xml:space="preserve">Chưa nói đến những thứ khác, nếu Âu Dương Quân đến Hongkong thì tuyệt đối sẽ có một nửa thanh niên nhà giàu có ở Hongkong đến đón chào, ví dụ như Trịnh công tử và Âu Dương Quân có quan hệ khá tốt, tất nhiên đây cũng là nguyên nhân mà Trịnh công tử cố gắng kết giao.</w:t>
      </w:r>
    </w:p>
    <w:p>
      <w:pPr>
        <w:pStyle w:val="BodyText"/>
      </w:pPr>
      <w:r>
        <w:t xml:space="preserve">Nhưng lúc này Trịnh Hoa thật sự hối hận, vừa rồi mình cần gì phải lạnh mặt lạnh nhạt với người ta, một cơ hội tốt đã bị mình bỏ qua, phải biết rằng vài năm trước vì muốn có quan hệ với Âu Dương Quân mà hắn thật sự bỏ ra rất nhiều tâm tư.</w:t>
      </w:r>
    </w:p>
    <w:p>
      <w:pPr>
        <w:pStyle w:val="BodyText"/>
      </w:pPr>
      <w:r>
        <w:t xml:space="preserve">Bây giờ Trịnh Hoa đang nghĩ ngày mai có nên mời Trang Duệ đi du ngoạn một phen để đền bù hay không? Thật ra hắn cũng không tính là thất lễ, chỉ là sau kh biết rõ thân phận của Trang Duệ thì sinh ra cảm giác như vậy mà thôi.</w:t>
      </w:r>
    </w:p>
    <w:p>
      <w:pPr>
        <w:pStyle w:val="BodyText"/>
      </w:pPr>
      <w:r>
        <w:t xml:space="preserve">Còn Ngưu công tử bên cạnh Trịnh Hoa thì lại có một ý nghĩ khác, gia tộc mình không quá chú trọng vào nội địa, dù là sự kiện vừa rồi cũng không được Ngưu công tử đặt nặng trong lòng, không phải chỉ là dăm ba triệu sao?</w:t>
      </w:r>
    </w:p>
    <w:p>
      <w:pPr>
        <w:pStyle w:val="BodyText"/>
      </w:pPr>
      <w:r>
        <w:t xml:space="preserve">- Chồng, chúng ta đã lâu rồi chưa vào nội địa nhỉ? Vài ngày nữa chúng ta đến Bắc Kinh, thế nào? Vừa vặn có thể được gặp bà thông gia, có thể được thấy nhà của Tiểu Trang.</w:t>
      </w:r>
    </w:p>
    <w:p>
      <w:pPr>
        <w:pStyle w:val="BodyText"/>
      </w:pPr>
      <w:r>
        <w:t xml:space="preserve">Phương Di nói làm cho Tần Hạo Nhiên có chút dở khó dở cười, rõ ràng là vợ mình bây giờ quá chú trọng vào lợi ích và hiệu quả, mới tháng trước cả hai đã đến Tây An cắt băng khánh thành chi nhánh, bây giờ vợ lại nói đã lâu chưa vào đại lục. Nhưng ông cũng chỉ có thể gật đầu nói: truyện copy từ</w:t>
      </w:r>
    </w:p>
    <w:p>
      <w:pPr>
        <w:pStyle w:val="BodyText"/>
      </w:pPr>
      <w:r>
        <w:t xml:space="preserve">- Được, về sẽ thương lượng với con gái, sau đó để xem Tiểu Trang có ý gì không...</w:t>
      </w:r>
    </w:p>
    <w:p>
      <w:pPr>
        <w:pStyle w:val="BodyText"/>
      </w:pPr>
      <w:r>
        <w:t xml:space="preserve">Tần Hạo Nhiên là người của công ty châu báu Tần Thị, hắn biết rõ chưa cần quan tâm đến bối cảnh của Trang Duệ, chỉ cần thân phận chủ tịch danh dự hiệp hội ngọc thạch của đối phương cũng có thể trợ giúp cho công ty đá quý của nhà mình. Bây giờ không phải chỉ có giá cả phỉ thúy tăng đột biến, đồng thời giá cả ngọc mềm cũng không thấp, nguyên liệu càng ngày càng ít đi.</w:t>
      </w:r>
    </w:p>
    <w:p>
      <w:pPr>
        <w:pStyle w:val="BodyText"/>
      </w:pPr>
      <w:r>
        <w:t xml:space="preserve">- Chú Chu, Quách lão, hiệp sĩ Hà, các vị cứ trò chuyện trước, cháu sang bên kia chào hỏi bạn bè...</w:t>
      </w:r>
    </w:p>
    <w:p>
      <w:pPr>
        <w:pStyle w:val="BodyText"/>
      </w:pPr>
      <w:r>
        <w:t xml:space="preserve">Trang Duệ là người có vai vế nhỏ nhất, dù người ta nể mặt vì ông ngoại nhưng hắn cũng sinh ra cảm giác gấp gáp, khi hắn thấy Bách Mộng An đang vẫy tay với mình thì vội vàng nói một tiếng cáo lỗi, sau đó đưa Tần Huyên Băng rời khỏi bàn tiệc này.</w:t>
      </w:r>
    </w:p>
    <w:p>
      <w:pPr>
        <w:pStyle w:val="BodyText"/>
      </w:pPr>
      <w:r>
        <w:t xml:space="preserve">Lúc này đấu giá tiếp tục tiến hành, sau khi thân phận của Trang Duệ được công bố thì mọi người đều có chút khiếp sợ nhưng cũng nhanh chóng bình thường trở lại. Đừng nói là những vị bô lão bên kia, dù là những người trung niên ở đây, giống như Tần Hạo Nhiên cũng từng tiếp kiến nhiều thủ trưởng chính quyền, mí mắt cũng không quá mỏng.</w:t>
      </w:r>
    </w:p>
    <w:p>
      <w:pPr>
        <w:pStyle w:val="BodyText"/>
      </w:pPr>
      <w:r>
        <w:t xml:space="preserve">Khi Trang Duệ và Tần Huyên Băng đi về phía Bách Mộng An thì có nhiều người nâng ly tỏ ý mời, cảm giác này hoàn toàn khác biệt so với trước đó. Trang Duệ không khỏi thầm than một tiếng, xuất thân địa vị và thân phận tuy không quyết định thành tựu cuối cùng của một người nhưng tuyệt đối có thể mang đến nhiều tiện lợi.</w:t>
      </w:r>
    </w:p>
    <w:p>
      <w:pPr>
        <w:pStyle w:val="BodyText"/>
      </w:pPr>
      <w:r>
        <w:t xml:space="preserve">Nếu chính Trang Duệ không có tiền và cũng không có một ông ngoại như vậy, chỉ sợ bọn họ nhiều lắm cũng chỉ coi hắn là một kẻ nhà quê đến từ đại lục mà thôi, muốn được bọn họ tôn kính chỉ có hai biện pháp, một là anh phải giàu có hơn bọn họ, mặt khác anh cũng phải có được địa vị xã hội như bọn họ, như vậy mới được bọn họ tán thành.</w:t>
      </w:r>
    </w:p>
    <w:p>
      <w:pPr>
        <w:pStyle w:val="BodyText"/>
      </w:pPr>
      <w:r>
        <w:t xml:space="preserve">- Anh Trang, anh đúng là chân nhân không lộ tướng, chúng ta xem như là những người cùng từng trải qua hoạn nạn, anh lại không bày tỏ chút nào, coi như ngày mai tôi mời khách, cần phải phạt anh vài ly mới được...</w:t>
      </w:r>
    </w:p>
    <w:p>
      <w:pPr>
        <w:pStyle w:val="BodyText"/>
      </w:pPr>
      <w:r>
        <w:t xml:space="preserve">Bách Mộng An à Trang Duệ thật sự đã từng trải qua đêm kinh hồn trên thảo nguyên, tuy Bách Mộng An khi đó say không biết gì nhưng quan hệ giữa hai người thật ra vẫn gần hơn so với những người khác.</w:t>
      </w:r>
    </w:p>
    <w:p>
      <w:pPr>
        <w:pStyle w:val="BodyText"/>
      </w:pPr>
      <w:r>
        <w:t xml:space="preserve">- Anh Bách cứ nói đến chuyện này, anh có được thành tựu vào lúc này cũng chẳng phải có được sự trợ giúp của người trong nhà sao? Đó chính là một cái bệ ọi người, nhưng chẳng qua muốn tạo ra thành tích cũng phải cần vào sự cố gắn của chính mình...</w:t>
      </w:r>
    </w:p>
    <w:p>
      <w:pPr>
        <w:pStyle w:val="BodyText"/>
      </w:pPr>
      <w:r>
        <w:t xml:space="preserve">Trang Duệ nói ra những lời này thật sự là nghĩ một đằng làm một nẻo, hắn cũng biết đến ông lão Âu Dương Cương nhưng trước nay nào biết đó là ông ngoại của mình?</w:t>
      </w:r>
    </w:p>
    <w:p>
      <w:pPr>
        <w:pStyle w:val="BodyText"/>
      </w:pPr>
      <w:r>
        <w:t xml:space="preserve">Nhưng Trang Duệ nói như vậy cũng làm cho người bên cạnh gật đầu tán thành, bọn họ đều có xuất thân con nhà giàu, từ sau khi sinh đã được quan tâm chăm sóc, là một cậu ấm của gia tộc, nếu thật sự làm không tốt tất nhiên sẽ bị chỉ trích là cậu ấm ăn chơi trác táng.</w:t>
      </w:r>
    </w:p>
    <w:p>
      <w:pPr>
        <w:pStyle w:val="BodyText"/>
      </w:pPr>
      <w:r>
        <w:t xml:space="preserve">Vì vậy những cậu ấm phú hào này tuy có được nhiều thứ mà người khác thèm muốn nhưng vẫn phải chịu áp lực lớn, vượt xa người thường, thậm chí ngay cả chuyện hôn nhân cũng không được tự chủ. Lần này Trang Duệ vô tình nói ra những lời như thế, thật sự nói trúng tâm sự của bọn họ, vì vậy mà ánh mắt của bọn họ nhìn về phía hắn cũng xem như bình hòa hơn, xem như tiếp nhận hắn vào trong hàng ngũ của mình.</w:t>
      </w:r>
    </w:p>
    <w:p>
      <w:pPr>
        <w:pStyle w:val="BodyText"/>
      </w:pPr>
      <w:r>
        <w:t xml:space="preserve">- Trang tiên sinh, tôi à Âu Dương Quân tiên sinh là bạn bè, cậu đến Hongkong mà tôi không chiêu đãi thì cũng coi như bị Âu Dương Quân tiên sinh chỉ trích. Thế này đi, ngày mai chúng ta đến vùng biển quốc tế chơi một chút, mọi người cùng đi, thế nào?</w:t>
      </w:r>
    </w:p>
    <w:p>
      <w:pPr>
        <w:pStyle w:val="BodyText"/>
      </w:pPr>
      <w:r>
        <w:t xml:space="preserve">Trịnh Hoa nói lời mời với Trang Duệ, gia tộc của hắn hiện tại đang kinh doanh ở trong nội địa, thậm chí số lượng tiêu thụ ở nội địa đã vượt qua ở Hongkong, vì thế mà tâm tình kết giao với những nhân vật thực quyền trong nội địa là bức thiết hơn Bách Mộng An rất nhiều.</w:t>
      </w:r>
    </w:p>
    <w:p>
      <w:pPr>
        <w:pStyle w:val="BodyText"/>
      </w:pPr>
      <w:r>
        <w:t xml:space="preserve">- Ngày mai...</w:t>
      </w:r>
    </w:p>
    <w:p>
      <w:pPr>
        <w:pStyle w:val="BodyText"/>
      </w:pPr>
      <w:r>
        <w:t xml:space="preserve">Trang Duệ chần chừ một chút, sau đó hắn quay lại nhìn Tần Huyên Băng rồi đáp lời:</w:t>
      </w:r>
    </w:p>
    <w:p>
      <w:pPr>
        <w:pStyle w:val="BodyText"/>
      </w:pPr>
      <w:r>
        <w:t xml:space="preserve">- Trịnh tiên sinh, ngày mai có lẽ là không được, tôi đến Hongkong còn chưa đến nhà Huyên Băng, điều này cũng không thích hợp. Anh Bách, Trịnh tiên sinh, thế này đi, chờ đến lúc tôi rời khỏi Hongkong sẽ mời các vị tụ tập tiệc tùng, mọi người thấy thế nào?</w:t>
      </w:r>
    </w:p>
    <w:p>
      <w:pPr>
        <w:pStyle w:val="Compact"/>
      </w:pPr>
      <w:r>
        <w:br w:type="textWrapping"/>
      </w:r>
      <w:r>
        <w:br w:type="textWrapping"/>
      </w:r>
    </w:p>
    <w:p>
      <w:pPr>
        <w:pStyle w:val="Heading2"/>
      </w:pPr>
      <w:bookmarkStart w:id="399" w:name="chương-377-thăm-tần-gia."/>
      <w:bookmarkEnd w:id="399"/>
      <w:r>
        <w:t xml:space="preserve">377. Chương 377 : Thăm Tần Gia.</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377: Thăm Tần gia.</w:t>
      </w:r>
    </w:p>
    <w:p>
      <w:pPr>
        <w:pStyle w:val="BodyText"/>
      </w:pPr>
      <w:r>
        <w:t xml:space="preserve">Nhóm Dịch: Tepga</w:t>
      </w:r>
    </w:p>
    <w:p>
      <w:pPr>
        <w:pStyle w:val="BodyText"/>
      </w:pPr>
      <w:r>
        <w:t xml:space="preserve">Nguồn: Sưu Tầm</w:t>
      </w:r>
    </w:p>
    <w:p>
      <w:pPr>
        <w:pStyle w:val="BodyText"/>
      </w:pPr>
      <w:r>
        <w:t xml:space="preserve">Trang Duệ nói lời này là nửa thật nửa giả, ngày mai hắn thật sự phải đến Tần gia, nhưng hắn càng có nhiều tâm tư đặt trên người của Tần Huyên Băng, nếu so sánh với quá trình câu cá du ngoạn thì hắn thật sự cảm thấy hứng thú với những hoạt động giao lưu thể xác và tinh thần với Tần Huyên Băng hơn rất nhiều.</w:t>
      </w:r>
    </w:p>
    <w:p>
      <w:pPr>
        <w:pStyle w:val="BodyText"/>
      </w:pPr>
      <w:r>
        <w:t xml:space="preserve">Trịnh Hoa cũng không miễn cưỡng Trang Duệ, hắn lập tức trao đổi danh thiếp với Trang Duệ, sau đó nhìn thấy chức danh ghi trên danh thiếp thì không khỏi lắp bắp kinh hãi:</w:t>
      </w:r>
    </w:p>
    <w:p>
      <w:pPr>
        <w:pStyle w:val="BodyText"/>
      </w:pPr>
      <w:r>
        <w:t xml:space="preserve">- Không ngờ Trang tiên sinh lại là chủ tịch danh dự của hiệp hội ngọc thạch, sau này đến Bắc Kinh nhất định sẽ đến làm phiền cậu.</w:t>
      </w:r>
    </w:p>
    <w:p>
      <w:pPr>
        <w:pStyle w:val="BodyText"/>
      </w:pPr>
      <w:r>
        <w:t xml:space="preserve">- Trịnh tiên sinh nếu đến Bắc Kinh cứ gọi điện thoại cho tôi là được.</w:t>
      </w:r>
    </w:p>
    <w:p>
      <w:pPr>
        <w:pStyle w:val="BodyText"/>
      </w:pPr>
      <w:r>
        <w:t xml:space="preserve">Trang Duệ lúc này thầm nghĩ có phải để cho Ngọc Vương Gia bán chút nguyên liệu ngọc thạch sang cho phía Hongkong hay không? Vì bây giờ hắn thật sự có hơi căng về chuyện tiền bạc, dù hắn có mở khối mao liêu vừa mua cũng khó thể đổi phỉ thúy bên trong thành tiền ngay được.</w:t>
      </w:r>
    </w:p>
    <w:p>
      <w:pPr>
        <w:pStyle w:val="BodyText"/>
      </w:pPr>
      <w:r>
        <w:t xml:space="preserve">Nhưng trước đó Trang Duệ đã đồng ý với Ngọc Vương Gia sẽ không tham gia vào bất kỳ chuyện gì khác của mỏ ngọc, vì vậy hắn nhanh chóng vứt bỏ ý nghĩ của mình.</w:t>
      </w:r>
    </w:p>
    <w:p>
      <w:pPr>
        <w:pStyle w:val="BodyText"/>
      </w:pPr>
      <w:r>
        <w:t xml:space="preserve">Thật ra Trang Duệ cũng không biết con đường nguyên liệu ngọc mềm đến từ Hongkong đều qua tay Ngọc Vương Gia, ông lão kia khôn khéo vượt quá sức tưởng tượng của Trang Duệ, bây giờ hành vi trữ hàng đầu cơ của lão đã làm cho thị trường nội địa và Hongkong rất khan hiếm, giá cả tăng lên vài lần.</w:t>
      </w:r>
    </w:p>
    <w:p>
      <w:pPr>
        <w:pStyle w:val="BodyText"/>
      </w:pPr>
      <w:r>
        <w:t xml:space="preserve">Lão gia tử muốn nhân cơ hội này để tiến hành tẩy bài với thị trường nguyên liệu ngọc mềm trong nước, đào thải những thương nhân nguyên liệu nhỏ lẻ, như ậy sẽ phát sinh tình huống chính lão là người lũng đoạn thị trường. Trung Quốc không giống như bên Mỹ, sẽ không có ai đi tố cáo anh lũng đoạn thị trường, Ngọc Vương Gia cũng không thể nào để cho chính mình có vấn đề.</w:t>
      </w:r>
    </w:p>
    <w:p>
      <w:pPr>
        <w:pStyle w:val="BodyText"/>
      </w:pPr>
      <w:r>
        <w:t xml:space="preserve">- Các vị tiên sinh, thưa các quý ông, quý bà, các vị khách quý, bây giờ đến vật phẩm đấu giá cuối cùng của ngày hôm nay, là vật phẩm do tư lệnh Hoàng cung cấp, mọi người xem...</w:t>
      </w:r>
    </w:p>
    <w:p>
      <w:pPr>
        <w:pStyle w:val="BodyText"/>
      </w:pPr>
      <w:r>
        <w:t xml:space="preserve">Khi Trang Duệ và nhóm Bách Mộng An với Trịnh Hoa trò chuyện thì đấu giá đã sắp kết thúc, sản phẩm cuối cùng là do tư lệnh Hoàng cung cấp, hai chiến sĩ mặc quân trang bưng một cái khay đường kính hơn nửa thước đi vào trong đại sảnh, chỉ là khay được che lụa đỏ, nhìn từ bề ngoài thì giống như diện tích là không nhỏ.</w:t>
      </w:r>
    </w:p>
    <w:p>
      <w:pPr>
        <w:pStyle w:val="BodyText"/>
      </w:pPr>
      <w:r>
        <w:t xml:space="preserve">- Ôi, thật đẹp.</w:t>
      </w:r>
    </w:p>
    <w:p>
      <w:pPr>
        <w:pStyle w:val="BodyText"/>
      </w:pPr>
      <w:r>
        <w:t xml:space="preserve">Khi đặt khay lên bàn thì vị chủ trì xốc khăn lụa đỏ lên, bên trong là một chiếc máy bay được chế tác từ đạn pháo và đạn nhỏ, thân máy bay dài gần một mét, cánh làm từ đạn súng máy, đầu máy bay là một đầu đạn phao, tất nhiên tất cả đều chỉ còn là vỏ đạn.</w:t>
      </w:r>
    </w:p>
    <w:p>
      <w:pPr>
        <w:pStyle w:val="BodyText"/>
      </w:pPr>
      <w:r>
        <w:t xml:space="preserve">Máy bay rất đẹp, đường cong duyên dáng, phát ra ánh sáng long lanh dưới ánh đèn hấp dẫn ánh mắt mọi người.</w:t>
      </w:r>
    </w:p>
    <w:p>
      <w:pPr>
        <w:pStyle w:val="BodyText"/>
      </w:pPr>
      <w:r>
        <w:t xml:space="preserve">- Một trăm ngàn, tôi ra giá một trăm ngàn.</w:t>
      </w:r>
    </w:p>
    <w:p>
      <w:pPr>
        <w:pStyle w:val="BodyText"/>
      </w:pPr>
      <w:r>
        <w:t xml:space="preserve">- Hai trăm ngàn, thật sự quá đẹp.</w:t>
      </w:r>
    </w:p>
    <w:p>
      <w:pPr>
        <w:pStyle w:val="BodyText"/>
      </w:pPr>
      <w:r>
        <w:t xml:space="preserve">- Tôi ra giá ba trăm ngàn.</w:t>
      </w:r>
    </w:p>
    <w:p>
      <w:pPr>
        <w:pStyle w:val="BodyText"/>
      </w:pPr>
      <w:r>
        <w:t xml:space="preserve">- Tần tiên sinh, thứ này đừng cãi cọ làm gì, bán cho tôi, năm trăm ngàn.</w:t>
      </w:r>
    </w:p>
    <w:p>
      <w:pPr>
        <w:pStyle w:val="BodyText"/>
      </w:pPr>
      <w:r>
        <w:t xml:space="preserve">Sau khi mọi người tỏ ra kinh ngạc thì bắt đầu ra giá, khác biệt với trước đó, ai cũng không chịu chùn bước, vì vậy mà mô hình máy bay bằng đạn được đẩy giá lên cao, cuối cùng Quách lão bỏ ra chín triệu đô la Hongkong mới đình chỉ tình huống ồn ào.</w:t>
      </w:r>
    </w:p>
    <w:p>
      <w:pPr>
        <w:pStyle w:val="BodyText"/>
      </w:pPr>
      <w:r>
        <w:t xml:space="preserve">- Mẹ chờ chúng ta đến dùng cơm trưa, nếu còn chưa đi thì không kịp nữa mất...</w:t>
      </w:r>
    </w:p>
    <w:p>
      <w:pPr>
        <w:pStyle w:val="BodyText"/>
      </w:pPr>
      <w:r>
        <w:t xml:space="preserve">Lúc này Tần Huyên Băng dùng ánh mắt quyến rũ nhìn Trang Duệ, thiếu chút nữa làm cho hắn hưng phấn lên, nhưng nghĩ lại và thấy sẽ phải đến Tần gia, vì vậy hắn cố nép lửa nóng trong lòng, vội vàng tắm rửa cho nhanh, sau đó ôm Tần Huyên Băng trần như nhộng ra khỏi phòng tắm.</w:t>
      </w:r>
    </w:p>
    <w:p>
      <w:pPr>
        <w:pStyle w:val="BodyText"/>
      </w:pPr>
      <w:r>
        <w:t xml:space="preserve">Sau khi buổi đấu giá từ thiện hôm qua kết thúc thì vợ chồng Tần Hạo Nhiên cũng ngầm đồng ý cho Trang Duệ lên xe của Tần Huyên Băng, nhưng trước khi đi thì hai người đã nói ngày mai nhất định phải đến Tần gia thăm ông cụ. Chỉ là hai người bọn họ về khách sạn giằng co với nhau cả đêm, đến sáng Trang Duệ cũng không quên làm thêm vài hoạt động buổi sáng.</w:t>
      </w:r>
    </w:p>
    <w:p>
      <w:pPr>
        <w:pStyle w:val="BodyText"/>
      </w:pPr>
      <w:r>
        <w:t xml:space="preserve">Khi Tần Huyên Băng mặc quần áo thì Trang Duệ không khỏi ở bên cạnh vung tay vung chân một chút, mà trong phòng tất nhiên sẽ là cảnh tượng cực kỳ kiều diễm.</w:t>
      </w:r>
    </w:p>
    <w:p>
      <w:pPr>
        <w:pStyle w:val="BodyText"/>
      </w:pPr>
      <w:r>
        <w:t xml:space="preserve">- Trang Duệ, hôm qua em quên hỏi anh, anh mua khối nguyên thạch kia làm gì? Nhìn biểu hiện của nó thì bên trong hình như không có phỉ thúy thì phải.</w:t>
      </w:r>
    </w:p>
    <w:p>
      <w:pPr>
        <w:pStyle w:val="BodyText"/>
      </w:pPr>
      <w:r>
        <w:t xml:space="preserve">Sau khi hai người thu dọn xong, Tần Huyên Băng thấy Trang Duệ còn mang theo túi đựng nguyên thạch nên không khỏi tò mò. Ngày hôm qua Tần Huyên Băng đã muốn hỏi nhưng sau khi tiến vào phòng thì bị Trang Duệ chặn miệng, mãi đến bây giờ mới có cơ hội.</w:t>
      </w:r>
    </w:p>
    <w:p>
      <w:pPr>
        <w:pStyle w:val="BodyText"/>
      </w:pPr>
      <w:r>
        <w:t xml:space="preserve">Trang Duệ thuận miệng tìm lời giải thích, hắn nói rằng hầu như mỗi khối nguyên thạch có phỉ thúy đều xuất hiện sương, thứ này không thể nào hoàn toàn là vứt đi mà vẫn có khả năng. Có câu thần tiên cũng khó xem ngọc, nếu chưa phân giải nguyên thạch ra thì khó thể nào biết chắc bên trong có thứ gì hay không.</w:t>
      </w:r>
    </w:p>
    <w:p>
      <w:pPr>
        <w:pStyle w:val="BodyText"/>
      </w:pPr>
      <w:r>
        <w:t xml:space="preserve">Tần Huyên Băng nghe xong lời giải thích của Trang Duệ thì cũng không quá quan tâm, vì khối nguyên thạch kia là quá nhỏ, dù có cho ra phỉ thúy đế vương lục cực phẩm thì sợ rằng cũng chỉ có giá chục triệu mà thôi.</w:t>
      </w:r>
    </w:p>
    <w:p>
      <w:pPr>
        <w:pStyle w:val="BodyText"/>
      </w:pPr>
      <w:r>
        <w:t xml:space="preserve">Đi ra khỏi khách sạn, ngồi vào chiếc Ferrari của Tần Huyên Băng, Trang Duệ hỏi:</w:t>
      </w:r>
    </w:p>
    <w:p>
      <w:pPr>
        <w:pStyle w:val="BodyText"/>
      </w:pPr>
      <w:r>
        <w:t xml:space="preserve">- Đúng rồi, trong nhà em có công cụ mở nguyên thạch không? Anh cũng không muốn mang thứ này về nội địa.</w:t>
      </w:r>
    </w:p>
    <w:p>
      <w:pPr>
        <w:pStyle w:val="BodyText"/>
      </w:pPr>
      <w:r>
        <w:t xml:space="preserve">- Tất nhiên là có, khi ông nội của em nhàn hạ thì thường tìm vài khối nguyên thạch về mở ra, cơm nước xong em sẽ cùng anh mở khối nguyên thạch này.</w:t>
      </w:r>
    </w:p>
    <w:p>
      <w:pPr>
        <w:pStyle w:val="BodyText"/>
      </w:pPr>
      <w:r>
        <w:t xml:space="preserve">Tần Huyên Băng tươi cười như hoa, nam nữ đã yêu, đã từng ăn quả ngọt thì sẽ khó thể tách rời. Khi Tần Huyên Băng đi vệ sinh thì Trang Duệ cũng hận không thể đi theo, tất nhiên hắn cũng có những tâm tư không ai biết.</w:t>
      </w:r>
    </w:p>
    <w:p>
      <w:pPr>
        <w:pStyle w:val="BodyText"/>
      </w:pPr>
      <w:r>
        <w:t xml:space="preserve">Vợ chồng Tần Hạo Nhiên ở cùng một chỗ với ông cụ, ở trên núi Thái Bình, xe của Tần Huyên Băng chạy trên đường Thái Bình làm cho Trang Duệ cảm nhận được cảnh tượng xinh đẹp ở chỗ này.</w:t>
      </w:r>
    </w:p>
    <w:p>
      <w:pPr>
        <w:pStyle w:val="BodyText"/>
      </w:pPr>
      <w:r>
        <w:t xml:space="preserve">Từ trên đường núi nhìn xuống có thể thu vào trong mắt một nửa Hongkong, có cả cảng Victoria uốn lượn, dòng sông như một dãy ruy băng, nơi đây so sánh với những căn hộ cao tầng trong thành phố thật sự giống như là hai thế giới khác biệt.</w:t>
      </w:r>
    </w:p>
    <w:p>
      <w:pPr>
        <w:pStyle w:val="BodyText"/>
      </w:pPr>
      <w:r>
        <w:t xml:space="preserve">Biệt thự của nhà Tần Huyên Băng cũng không tính là quá lớn, sau khi dừng xe lại thì nàng đưa Trang Duệ đi xuyên qua một hoa viên nho nhỏ, sau đó đi đến trước một căn biệt thự có kiến trúc Châu Âu.</w:t>
      </w:r>
    </w:p>
    <w:p>
      <w:pPr>
        <w:pStyle w:val="BodyText"/>
      </w:pPr>
      <w:r>
        <w:t xml:space="preserve">- Chào chú Tần, dì Phương.</w:t>
      </w:r>
    </w:p>
    <w:p>
      <w:pPr>
        <w:pStyle w:val="BodyText"/>
      </w:pPr>
      <w:r>
        <w:t xml:space="preserve">Trang Duệ thấy Tần Hạo Nhiên và Phương Di đang đứng trước biệt thự, đây là bố mẹ vợ tương lai của hắn, vì vậy hắn vội vàng nghênh đón, cung kính nói.</w:t>
      </w:r>
    </w:p>
    <w:p>
      <w:pPr>
        <w:pStyle w:val="BodyText"/>
      </w:pPr>
      <w:r>
        <w:t xml:space="preserve">- Đừng khách khí, Tiểu Trang vào đi, ông nội của Băng Nhi đang chờ bên trong.</w:t>
      </w:r>
    </w:p>
    <w:p>
      <w:pPr>
        <w:pStyle w:val="BodyText"/>
      </w:pPr>
      <w:r>
        <w:t xml:space="preserve">Phương Di thấy đứa con rể của mình nhìn ở phương diện nào cũng quá thỏa mãn, rõ ràng lúc này Trang Duệ đã trở thành một hình tượng xuất sắc trong mắt cha mẹ vợ.</w:t>
      </w:r>
    </w:p>
    <w:p>
      <w:pPr>
        <w:pStyle w:val="BodyText"/>
      </w:pPr>
      <w:r>
        <w:t xml:space="preserve">- Trang Duệ, đây là ông nội của em, vị này chính là chú Hai và thím Hai, đó là chú út và thím út, đây là anh họ, em họ của em, à, đó là em gái họ của em...</w:t>
      </w:r>
    </w:p>
    <w:p>
      <w:pPr>
        <w:pStyle w:val="BodyText"/>
      </w:pPr>
      <w:r>
        <w:t xml:space="preserve">Sau khi đi vào phòng thì trong biệt thự đã ngồi đầy người, Tần Huyên Băng kéo tay Trang Duệ giới thiệu từng người, lúc này hắn thật sự gật đầu như gà mổ thóc, căn bản chưa thấy rõ tướng mạo của người này thì đã bị kéo đi giới thiệu cho người khác. Nhìn tình huống này thì giống như Tần gia rất coi trọng Trang Duệ, hầu như tất cả thành viên ở Hongkong đều tập trung ở trong căn biệt thự này.</w:t>
      </w:r>
    </w:p>
    <w:p>
      <w:pPr>
        <w:pStyle w:val="BodyText"/>
      </w:pPr>
      <w:r>
        <w:t xml:space="preserve">Biểu hiện của Tần Huyên Băng cũng làm cho người nhà cảm thấy ngạc nhiên, phải biết rằng trước nay Tần Huyên Băng đều có biểu hiện rất lãnh đạm, thấy trưởng bối cũng chỉ gửi lời thăm hỏi mà thôi, thường không mấy lần trò chuyện cùng anh chị em họ, ngoài thân mật với ông nội thì cơ bản không có phản ứng với ai khác.</w:t>
      </w:r>
    </w:p>
    <w:p>
      <w:pPr>
        <w:pStyle w:val="BodyText"/>
      </w:pPr>
      <w:r>
        <w:t xml:space="preserve">- Tốt, tốt, Tiểu Trang, Huyên Băng từ nhỏ đã bị ông làm hư, cháu từ nay về sau phải quan tâm rèn dạy nó nhiều hơn.</w:t>
      </w:r>
    </w:p>
    <w:p>
      <w:pPr>
        <w:pStyle w:val="BodyText"/>
      </w:pPr>
      <w:r>
        <w:t xml:space="preserve">Tần lão gia tử là một ông lão rất nho nhã, tuổi hơn bảy mươi, mái tóc hoa râm buộc chỉnh tề sau đầu, trên mặt còn có một cặp kính lão, dùng ánh mắt vui vẻ nhìn Trang Duệ.</w:t>
      </w:r>
    </w:p>
    <w:p>
      <w:pPr>
        <w:pStyle w:val="BodyText"/>
      </w:pPr>
      <w:r>
        <w:t xml:space="preserve">- Ông, cháu nào có bị làm hư chứ?</w:t>
      </w:r>
    </w:p>
    <w:p>
      <w:pPr>
        <w:pStyle w:val="BodyText"/>
      </w:pPr>
      <w:r>
        <w:t xml:space="preserve">Tần Huyên Băng tựa ở bên cạnh ông nội mà dùng giọng không vui nói, bộ dạng cô gái nhỏ này của nàng làm cho người trong phòng chợt ngây người. Trước nay bọn họ chưa từng thấy Tần Huyên Băng có bộ dạng như vậy, vì thế mà không khỏi có chút hiếu kỳ với Trang Duệ, tiểu tử này xem ra không đơn giản, có thể hòa tan cục băng kia.</w:t>
      </w:r>
    </w:p>
    <w:p>
      <w:pPr>
        <w:pStyle w:val="BodyText"/>
      </w:pPr>
      <w:r>
        <w:t xml:space="preserve">- Ha ha, chúng ta ăn cơm trước đã, Tiểu Trang, đừng làm khách đấy nhé?</w:t>
      </w:r>
    </w:p>
    <w:p>
      <w:pPr>
        <w:pStyle w:val="BodyText"/>
      </w:pPr>
      <w:r>
        <w:t xml:space="preserve">Lúc này đã đến giờ cơm trưa, Tần lão gia tử đứng lên dẫn đầu nhóm người đi về phía nhà ăn, nơi đó có hai người giúp việc đang bận rộn, rượu và thức ăn đã được đưa lên bàn.</w:t>
      </w:r>
    </w:p>
    <w:p>
      <w:pPr>
        <w:pStyle w:val="BodyText"/>
      </w:pPr>
      <w:r>
        <w:t xml:space="preserve">Tuy người nhà Tần Huyên Băng nói tiếng phổ thông không quá tốt nhưng Trang Duệ vẫn cảm nhận được bầu không khí gia đình ấm áp, ngoài Tần Huyên Băng có chút không phù hợp hoàn cảnh thì những anh em họ của nàng có cảm tình rất tốt.</w:t>
      </w:r>
    </w:p>
    <w:p>
      <w:pPr>
        <w:pStyle w:val="BodyText"/>
      </w:pPr>
      <w:r>
        <w:t xml:space="preserve">Đây cũng là điều quan trọng để một gia tộc có thể phát triển kiêu ngạo, vì từng có nhiều gia tộc một thời vùng vẫy Hongkong nhưng vì bên trong xảy ra vấn đề mà liên tiếp lụn bại.</w:t>
      </w:r>
    </w:p>
    <w:p>
      <w:pPr>
        <w:pStyle w:val="BodyText"/>
      </w:pPr>
      <w:r>
        <w:t xml:space="preserve">Mỗi người trong Tần gia trên cơ bản đều có chức vụ của mình trong xí nghiệp gia tộc, bình thường bọn họ rất bề bộn, cũng khó tìm được cơ hội để tụ tập lại, lúc dùng cơm cũng chỉ trò chuyện về vấn đề công ty. Bây giờ nhóm Tần Hạo Nhiên đã coi Trang Duệ là con rể của Tần gia, vì vậy cũng không có gì quá kiêng kỵ.</w:t>
      </w:r>
    </w:p>
    <w:p>
      <w:pPr>
        <w:pStyle w:val="BodyText"/>
      </w:pPr>
      <w:r>
        <w:t xml:space="preserve">- Bố, những tháng này nguyên liệu ngọc mềm ở Tân Cương có chút căng thẳng, trên cơ bản là chúng ta sắp hết hàng ngọc mềm, bố có quan hệ rất tốt với Ngọc Vương Gia ở Tân Cương, có phải nên gọi điện thoại hỏi thăm tình huống một chút được không?</w:t>
      </w:r>
    </w:p>
    <w:p>
      <w:pPr>
        <w:pStyle w:val="BodyText"/>
      </w:pPr>
      <w:r>
        <w:t xml:space="preserve">Khoảng thời gian này Tần Hạo Nhiên khá đau đầu, giá cả phỉ thúy thì không cần phải nói, chỉ sau vài tháng thì nguyên liệu đã tăng lên gấp chục lần, thị trường ngọc mềm cũng khan hiếm khiến lão khó thể chịu được, phải biết rằng ngọc mềm chính là chủ lực của thị trường trang sức đấy nhé.</w:t>
      </w:r>
    </w:p>
    <w:p>
      <w:pPr>
        <w:pStyle w:val="BodyText"/>
      </w:pPr>
      <w:r>
        <w:t xml:space="preserve">Tần lão gia tử nhe rõ những báo cáo của tần hạo nhiên thì trầm ngâm một lúc rồi nói:</w:t>
      </w:r>
    </w:p>
    <w:p>
      <w:pPr>
        <w:pStyle w:val="BodyText"/>
      </w:pPr>
      <w:r>
        <w:t xml:space="preserve">- Nói như vậy bây giờ có tiền cũng không mua được nguyên liệu ngọc mềm sao?</w:t>
      </w:r>
    </w:p>
    <w:p>
      <w:pPr>
        <w:pStyle w:val="BodyText"/>
      </w:pPr>
      <w:r>
        <w:t xml:space="preserve">Xuất phát từ vấn đề lễ phép, đối thoại giữa bọn họ phải dùng tiếng phổ thông, Trang Duệ nghe thấy Tần Hạo Nhiên nói vấn đề nguyên liệu ngọc mềm có chút căng thẳng, lại nghe được tên của Ngọc Vương Gia thì không khỏi cúi đầu dùng cơm, vì việc này có quan hệ với mình.</w:t>
      </w:r>
    </w:p>
    <w:p>
      <w:pPr>
        <w:pStyle w:val="BodyText"/>
      </w:pPr>
      <w:r>
        <w:t xml:space="preserve">- Đúng vậy, căn cứ vào lời của bạn bè bên Tân Cương thì Ngọc Vương Gia gần đây có khai thác được một mỏ ngọc, nguyên liệu ngọc mềm đáng lý ra sẽ không căng thẳng như thế này, xem ra Ngọc Vương Gia đang trữ hàng đầu cơ, chờ nguyên liệu ngọc mềm lên giá.</w:t>
      </w:r>
    </w:p>
    <w:p>
      <w:pPr>
        <w:pStyle w:val="BodyText"/>
      </w:pPr>
      <w:r>
        <w:t xml:space="preserve">Chuyện Trang Duệ và Ngọc Vương Gia hợp tác khai thác ngọc thật sự không lừa được nhiều người, sự việc đã được truyền ra, cho nên bây giờ ai cũng hiểu mục đích của Ngọc Vương Gia nhưng bản thân lão chiếm gần hết thị trường cung cấp ngọc mềm ở Tân Cương, người ta chỉ có thể giương mắt nhìn mà không dám làm gì hơn.</w:t>
      </w:r>
    </w:p>
    <w:p>
      <w:pPr>
        <w:pStyle w:val="BodyText"/>
      </w:pPr>
      <w:r>
        <w:t xml:space="preserve">Tần lão gia tử chỉ cần suy xét một chút là hiểu vấn đề, sau đó lão lắc đầu nói:</w:t>
      </w:r>
    </w:p>
    <w:p>
      <w:pPr>
        <w:pStyle w:val="BodyText"/>
      </w:pPr>
      <w:r>
        <w:t xml:space="preserve">- A Địch Lạp làm như vậy mục đích là đẩy giá ngọc mềm lên cao, tình cảm là tình cảm mà làm ăn là làm ăn, chưa chắc đối phương đã nể mặt bố.</w:t>
      </w:r>
    </w:p>
    <w:p>
      <w:pPr>
        <w:pStyle w:val="BodyText"/>
      </w:pPr>
      <w:r>
        <w:t xml:space="preserve">- Trang Duệ, lần trước anh gọi điện thoại không phải nói có một mỏ ngọc ở Tân Cương sao? Có thể cung cấp chút nguyên liệu cho chúng ta được không?</w:t>
      </w:r>
    </w:p>
    <w:p>
      <w:pPr>
        <w:pStyle w:val="BodyText"/>
      </w:pPr>
      <w:r>
        <w:t xml:space="preserve">Tần Huyên Băng chợt mở miệng nó, nàng vốn không chú ý đến chuyện kinh doanh của gia tộc, nhưng lúc này thấy ông và bố tỏ ra khổ sở thì cũng không khỏi hỏi Trang Duệ một câu.</w:t>
      </w:r>
    </w:p>
    <w:p>
      <w:pPr>
        <w:pStyle w:val="BodyText"/>
      </w:pPr>
      <w:r>
        <w:t xml:space="preserve">- Khụ khụ, anh và bác Hòa Điền cùng nhau khai thác một mỏ ngọc, nhưng đó là chuyện trước đó, anh chỉ cầm hoa hồng mà không khỏi sự việc cụ thể, vấn đề khai thác bà sản xuất là do bác Điền phụ trách.</w:t>
      </w:r>
    </w:p>
    <w:p>
      <w:pPr>
        <w:pStyle w:val="BodyText"/>
      </w:pPr>
      <w:r>
        <w:t xml:space="preserve">Sau khi nghe được lời của Tần Huyên Băng thì Trang Duệ thiếu chút nữa phun cơm ra ngoài, hắn thấy không tránh khỏi nên chỉ có thể thành thật giải thích về chuyện mỏ ngọc.</w:t>
      </w:r>
    </w:p>
    <w:p>
      <w:pPr>
        <w:pStyle w:val="BodyText"/>
      </w:pPr>
      <w:r>
        <w:t xml:space="preserve">- Bác Điền, cháu biết A Địch Lạp sao?</w:t>
      </w:r>
    </w:p>
    <w:p>
      <w:pPr>
        <w:pStyle w:val="BodyText"/>
      </w:pPr>
      <w:r>
        <w:t xml:space="preserve">Tần lão gia tử tất nhiên biết rõ tên Hán của Ngọc Vương Gia, vì ậy lão đưa mắt nhìn Trang Duệ, lão không ngờ cậu thanh niên này có quan hệ với Ngọc Vương Gia một tay che trời ở Tân Cương.</w:t>
      </w:r>
    </w:p>
    <w:p>
      <w:pPr>
        <w:pStyle w:val="BodyText"/>
      </w:pPr>
      <w:r>
        <w:t xml:space="preserve">- À, cháu có năm mươi phần trăm cổ phần của mỏ ngọc kia.</w:t>
      </w:r>
    </w:p>
    <w:p>
      <w:pPr>
        <w:pStyle w:val="BodyText"/>
      </w:pPr>
      <w:r>
        <w:t xml:space="preserve">Trang Duệ khẽ gật đầu, hắn nghĩ đến tình huống lần đầu tiên Tần Huyên Băng mở miệng cầu mình, trong lòng cũng tựu định giá rồi mở miệng nói:</w:t>
      </w:r>
    </w:p>
    <w:p>
      <w:pPr>
        <w:pStyle w:val="BodyText"/>
      </w:pPr>
      <w:r>
        <w:t xml:space="preserve">- Thế này đi, cháu sẽ thương lượng một chút với bác Điền, sẽ cung cấp ọi người một phần nguyên liệu, để xem bác ấy có đồng ý không, chú Tần thấy thế nào?</w:t>
      </w:r>
    </w:p>
    <w:p>
      <w:pPr>
        <w:pStyle w:val="BodyText"/>
      </w:pPr>
      <w:r>
        <w:t xml:space="preserve">- Được, được, giác cả không là vấn đề, cứ như tính toán của Ngọc Vương Gia.</w:t>
      </w:r>
    </w:p>
    <w:p>
      <w:pPr>
        <w:pStyle w:val="BodyText"/>
      </w:pPr>
      <w:r>
        <w:t xml:space="preserve">Tần Hạo Nhiên kịp thời tiêu hóa sự thật Trang Duệ có một mỏ ngọc, vì vậy vội vàng đồng ý, nếu không tiếp tục nhập nguyên liệu thì sợ rằng sẽ hết hàng.</w:t>
      </w:r>
    </w:p>
    <w:p>
      <w:pPr>
        <w:pStyle w:val="BodyText"/>
      </w:pPr>
      <w:r>
        <w:t xml:space="preserve">Khi Trang Duệ ra ngoài gọi điện thoại cho Ngọc Vương Gia thì chú hai của Tần Huyên Băng mở miệng hỏi:</w:t>
      </w:r>
    </w:p>
    <w:p>
      <w:pPr>
        <w:pStyle w:val="BodyText"/>
      </w:pPr>
      <w:r>
        <w:t xml:space="preserve">- Đại ca, Tiểu Băng lần này xem như nhặt được bảo bối, tiểu tử này tương lai vô lượng.</w:t>
      </w:r>
    </w:p>
    <w:p>
      <w:pPr>
        <w:pStyle w:val="BodyText"/>
      </w:pPr>
      <w:r>
        <w:t xml:space="preserve">- Ừ, tiểu tử này làm việc rất ổn, Hạo Nhiên, hôm qua không phải con nói sẽ đến nội địa sao? Đến lúc đó đi cùng với Tiểu Băng, cùng đến thăm hỏi thông gia.</w:t>
      </w:r>
    </w:p>
    <w:p>
      <w:pPr>
        <w:pStyle w:val="BodyText"/>
      </w:pPr>
      <w:r>
        <w:t xml:space="preserve">Tần lão gia tử cũng rất thỏa mãn với đứa cháu rể của mình.</w:t>
      </w:r>
    </w:p>
    <w:p>
      <w:pPr>
        <w:pStyle w:val="BodyText"/>
      </w:pPr>
      <w:r>
        <w:t xml:space="preserve">- Tiểu Băng, quy mô mỏ ngọc của Trang Duệ là thế nào, con có biết không?</w:t>
      </w:r>
    </w:p>
    <w:p>
      <w:pPr>
        <w:pStyle w:val="BodyText"/>
      </w:pPr>
      <w:r>
        <w:t xml:space="preserve">Thừa dịp Trang Duệ ra ngoài gọi điện thoại thì Phương Di hỏi con gái, phải biết rằng đối với những công ty đá quý thì chuyện nắm chắc cung cấp nguyên liệu ngọc khí trên tay chính là mạch máu sống còn. Sản phẩm của bọn họ không phải chỉ thuần túy là ngọc khí trang sức, mà những vật trang sức ngọc mềm cũng được nhiều người ưu thích, dù là bất kỳ cửa hàng đá quý nào cũng không thể thiếu những thứ này.</w:t>
      </w:r>
    </w:p>
    <w:p>
      <w:pPr>
        <w:pStyle w:val="BodyText"/>
      </w:pPr>
      <w:r>
        <w:t xml:space="preserve">Nếu có thể cùng mỏ ngọc của Trang Duệ thiết lập cung cầu, như vậy khoảng thời gian sau nà sợ rằng sẽ không cần đau đầu vì vấn đề nguyên liệu ngọc mềm.</w:t>
      </w:r>
    </w:p>
    <w:p>
      <w:pPr>
        <w:pStyle w:val="BodyText"/>
      </w:pPr>
      <w:r>
        <w:t xml:space="preserve">- Mẹ, con trước nay luôn ở bên Anh, sao biết được quy mô mỏ ngọc của Trang Duệ? Hôm nay anh ấy đến đây làm khách, không phải nói đến chuyện làm ăn...</w:t>
      </w:r>
    </w:p>
    <w:p>
      <w:pPr>
        <w:pStyle w:val="BodyText"/>
      </w:pPr>
      <w:r>
        <w:t xml:space="preserve">Tần Huyên Băng thật sự mất hứng với câu hỏi của mẹ, nếu nàng không phải thấy ông nội sầu khổ vì chuyện nguyên liệu ngọc thạch thì sẽ không mở miệng nhờ Trang Duệ. Nàng cũng biết Trang Duệ trước đó không mở miệng cũng vì có chút khó xử.</w:t>
      </w:r>
    </w:p>
    <w:p>
      <w:pPr>
        <w:pStyle w:val="BodyText"/>
      </w:pPr>
      <w:r>
        <w:t xml:space="preserve">- Tiểu Băng, mẹ không có ý kia, chẳng qua chỉ muốn biết... (.</w:t>
      </w:r>
    </w:p>
    <w:p>
      <w:pPr>
        <w:pStyle w:val="BodyText"/>
      </w:pPr>
      <w:r>
        <w:t xml:space="preserve">- À, Tiểu Băng nói rất đúng, dù Tiểu Trang có giúp đỡ chúng ta hay không, hôm nay cậu ấy là khách, lát nữa cậu ấy đến thì chuyện này không cần phải nói nữa...</w:t>
      </w:r>
    </w:p>
    <w:p>
      <w:pPr>
        <w:pStyle w:val="BodyText"/>
      </w:pPr>
      <w:r>
        <w:t xml:space="preserve">Tần lão gia tử nghe được lời của cháu gái mình thì dứt khoát vung tay cắt ngang lời Phương Di, đồng thời đưa mắt nhìn con cả của mình rồi nói tiếp:</w:t>
      </w:r>
    </w:p>
    <w:p>
      <w:pPr>
        <w:pStyle w:val="BodyText"/>
      </w:pPr>
      <w:r>
        <w:t xml:space="preserve">- Vợ chồng các co chuẩn bị chút lễ vật, đợi đến khi Tiểu Trang về Bắc Kinh thì cùng đi, con gái của các con cũng cần nhanh chóng gả cưới...</w:t>
      </w:r>
    </w:p>
    <w:p>
      <w:pPr>
        <w:pStyle w:val="Compact"/>
      </w:pPr>
      <w:r>
        <w:br w:type="textWrapping"/>
      </w:r>
      <w:r>
        <w:br w:type="textWrapping"/>
      </w:r>
    </w:p>
    <w:p>
      <w:pPr>
        <w:pStyle w:val="Heading2"/>
      </w:pPr>
      <w:bookmarkStart w:id="400" w:name="chương-378--379-phỉ-thúy-tím"/>
      <w:bookmarkEnd w:id="400"/>
      <w:r>
        <w:t xml:space="preserve">378. Chương 378 -379: Phỉ Thúy Tím</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378-379: Phỉ thúy tím</w:t>
      </w:r>
    </w:p>
    <w:p>
      <w:pPr>
        <w:pStyle w:val="BodyText"/>
      </w:pPr>
      <w:r>
        <w:t xml:space="preserve">Nhóm Dịch: Tepga</w:t>
      </w:r>
    </w:p>
    <w:p>
      <w:pPr>
        <w:pStyle w:val="BodyText"/>
      </w:pPr>
      <w:r>
        <w:t xml:space="preserve">Nguồn: Sưu Tầm</w:t>
      </w:r>
    </w:p>
    <w:p>
      <w:pPr>
        <w:pStyle w:val="BodyText"/>
      </w:pPr>
      <w:r>
        <w:t xml:space="preserve">- Vâng, ông nội...</w:t>
      </w:r>
    </w:p>
    <w:p>
      <w:pPr>
        <w:pStyle w:val="BodyText"/>
      </w:pPr>
      <w:r>
        <w:t xml:space="preserve">Tần Huyên Băng bị ông nội nói làm cho đỏ mặt xấu hổ, nàng cũng không tiếp tục ăn cơm mà vứt bát đũa chạy ra ngoài.</w:t>
      </w:r>
    </w:p>
    <w:p>
      <w:pPr>
        <w:pStyle w:val="BodyText"/>
      </w:pPr>
      <w:r>
        <w:t xml:space="preserve">- Bác Điền, là như vậy, bác xem có thể nào cho Tần gia phía Hongkong chút hàng được không? Giá tiền bác cứ quyết định, bọn họ bây giờ sắp hết hàng ngọc mềm, tất cả do bác quyết định, cháu chỉ là muốn bác giúp một chuyện tư nhân...</w:t>
      </w:r>
    </w:p>
    <w:p>
      <w:pPr>
        <w:pStyle w:val="BodyText"/>
      </w:pPr>
      <w:r>
        <w:t xml:space="preserve">Trang Duệ gọi điện thoại cho Ngọc Vương Gia, sau đó nói rõ quan hệ của mình với Tần Huyên Băng, lại nhắc đến công ty đá quý Tần Thị ở Hongkong, hắn đã nói trước với bác Điền, vì vậy lúc này mở lời cũng không quá ngượng ngùng.</w:t>
      </w:r>
    </w:p>
    <w:p>
      <w:pPr>
        <w:pStyle w:val="BodyText"/>
      </w:pPr>
      <w:r>
        <w:t xml:space="preserve">Đầu dây bên kia có chút trầm ngâm, sau đó mới truyền đến tiếng cười của Ngọc Vương Gia:</w:t>
      </w:r>
    </w:p>
    <w:p>
      <w:pPr>
        <w:pStyle w:val="BodyText"/>
      </w:pPr>
      <w:r>
        <w:t xml:space="preserve">- Tiểu tử này đúng là, cứ làm cho rối cả lên, thế này đi, cậu bảo bọn họ đến tìm tôi, chuyện cụ thể cậu không cần quan tâm, tôi sẽ xử lý.</w:t>
      </w:r>
    </w:p>
    <w:p>
      <w:pPr>
        <w:pStyle w:val="BodyText"/>
      </w:pPr>
      <w:r>
        <w:t xml:space="preserve">- Hì hì, cảm ơn, cảm ơn bác Điền, sau này nếu bác có dịp đến Bắc Kinh, cháu sẽ mời bác đến Đông Lai Thuận dùng cơm.</w:t>
      </w:r>
    </w:p>
    <w:p>
      <w:pPr>
        <w:pStyle w:val="BodyText"/>
      </w:pPr>
      <w:r>
        <w:t xml:space="preserve">Sau khi thấy Ngọc Vương Gia nể mặt mình thì Trang Duệ cười hì hì nói vài lời trong điện thoại.</w:t>
      </w:r>
    </w:p>
    <w:p>
      <w:pPr>
        <w:pStyle w:val="BodyText"/>
      </w:pPr>
      <w:r>
        <w:t xml:space="preserve">- Cút sang một bên, sau này cậu đừng xen vào, cứ an tâm mà cầm hoa hồng là được. À, đúng rồi, cuối tháng mười hai sẽ có một đợt chia hoa hồng, có lẽ cũng là vài trăm triệu, đến lúc đó tôi sẽ thông báo cho cậu.</w:t>
      </w:r>
    </w:p>
    <w:p>
      <w:pPr>
        <w:pStyle w:val="BodyText"/>
      </w:pPr>
      <w:r>
        <w:t xml:space="preserve">Bác Điền cười mắng một một câu rồi cúp điện thoại, lão sở dĩ đơn giản tiếp nhận yêu cầu của Trang Duệ cũng vì có lo nghĩ ình. Tiểu tử Trang Duệ này thật sự rất tốt, làm người rất mạnh mẽ, theo lý thì hai người hùn vốn khai thác thì Trang Duệ tuy không quan tâm đến sự việc cụ thể thì cũng sẽ phái nhân viên tài vụ đến giám sát tiến triển khai thác và buôn bán của mỏ ngọc Tân Cương.</w:t>
      </w:r>
    </w:p>
    <w:p>
      <w:pPr>
        <w:pStyle w:val="BodyText"/>
      </w:pPr>
      <w:r>
        <w:t xml:space="preserve">Nhưng Trang Duệ cũng không quá quan tâm, thậm chí vài tháng mới gọi điện thoại một lần, điều này nói rõ đối phương tín nhiệm Ngọc Vương Gia, tất nhiên bây giờ đối phương đề xuất một chuyện nhỏ như vậy thì lão cũng phải có qua có lại. Tất nhiên Ngọc Vương Gia là một người có danh tiếng, sẽ không động tay động chân vào bất kỳ phương diện nào ở mỏ ngọc khi không có giám sát.</w:t>
      </w:r>
    </w:p>
    <w:p>
      <w:pPr>
        <w:pStyle w:val="BodyText"/>
      </w:pPr>
      <w:r>
        <w:t xml:space="preserve">Thật ra Trang Duệ cũng từng suy xét về vấn đề này, chỉ là trên tay hắn cũng không có người phù hợp, hơn nữa dù tìm được người thì với thủ đoạn của Ngọc Vương Gia thì xử lý quá đơn giản, vì thế Trang Duệ quyết định không quan tâm, giao tất cả cho ông lão kia. truyện cập nhật nhanh nhất tại chấm</w:t>
      </w:r>
    </w:p>
    <w:p>
      <w:pPr>
        <w:pStyle w:val="BodyText"/>
      </w:pPr>
      <w:r>
        <w:t xml:space="preserve">Còn một điều nữa chính là Ngọc Vương Gia cũng suy xét đến tình huống thị trường trước mắt, những công ty châu báu bình thường thì mỗi năm đều có nguyên liệu dự trữ để đảm bảo cho tiêu thụ năm sau, bây giờ đã là cuối năm, vài tháng trước mình khống chế số lượng nguyên liệu tuồn ra ngoài đã cho ra hiệu quả, bây giờ giá cả của ngọc mềm đã cao hơn gấp ba lần so với trước đó, đến tháng sau có thể cho ra thị trường, nếu không thì sợ rằng ban ngành chức năng sẽ can thiệp. Bây giờ Trang Duệ yêu cầu chút nguyên liệu, Ngọc Vương Gia tất nhiên sẽ đồng ý.</w:t>
      </w:r>
    </w:p>
    <w:p>
      <w:pPr>
        <w:pStyle w:val="BodyText"/>
      </w:pPr>
      <w:r>
        <w:t xml:space="preserve">Trang Duệ cúp điện thoại và thấy Tần Huyên Băng từ trong nhà chạy ra, vì vậy hắn không khỏi trêu chọc:</w:t>
      </w:r>
    </w:p>
    <w:p>
      <w:pPr>
        <w:pStyle w:val="BodyText"/>
      </w:pPr>
      <w:r>
        <w:t xml:space="preserve">- Huyên Băng, sao em lại ra đây? Sợ chồng không làm được sao?</w:t>
      </w:r>
    </w:p>
    <w:p>
      <w:pPr>
        <w:pStyle w:val="BodyText"/>
      </w:pPr>
      <w:r>
        <w:t xml:space="preserve">- Không phải, em muốn nói cho anh biết nếu quá khó thì bỏ qua, dù sao thì bây giờ các công ty đá quý đều thiếu hàng, cũng không phải riêng nhà em, vì vậy em không muốn làm khó anh.</w:t>
      </w:r>
    </w:p>
    <w:p>
      <w:pPr>
        <w:pStyle w:val="BodyText"/>
      </w:pPr>
      <w:r>
        <w:t xml:space="preserve">- Nha đầu ngốc, có gì mà làm khó, được rồi, việc này đã làm xong, chỉ cần nhà em cho người đến Tân Cương trực tiếp bàn bạc với bác Điền là được.</w:t>
      </w:r>
    </w:p>
    <w:p>
      <w:pPr>
        <w:pStyle w:val="BodyText"/>
      </w:pPr>
      <w:r>
        <w:t xml:space="preserve">Trang Duệ có chút cảm động, hắn tiến lên ôm eo Tần Huyên Băng, sau đó dùng ngón tay vuốt chiếc mũi tinh xảo của nàng.</w:t>
      </w:r>
    </w:p>
    <w:p>
      <w:pPr>
        <w:pStyle w:val="BodyText"/>
      </w:pPr>
      <w:r>
        <w:t xml:space="preserve">- Xấu lắm, Trang Duệ, anh nói thật sao?</w:t>
      </w:r>
    </w:p>
    <w:p>
      <w:pPr>
        <w:pStyle w:val="BodyText"/>
      </w:pPr>
      <w:r>
        <w:t xml:space="preserve">Sau khi biết Trang Duệ chỉ cần một cuộc điện thoại đã xử lý vấn đề khó khăn cho ông và bố mình, Tần Huyên Băng thật sự cảm thấy có chút khó tưởng.</w:t>
      </w:r>
    </w:p>
    <w:p>
      <w:pPr>
        <w:pStyle w:val="BodyText"/>
      </w:pPr>
      <w:r>
        <w:t xml:space="preserve">- Tất nhiên là thật rồi, chúng ta đi ăn cơm thôi.</w:t>
      </w:r>
    </w:p>
    <w:p>
      <w:pPr>
        <w:pStyle w:val="BodyText"/>
      </w:pPr>
      <w:r>
        <w:t xml:space="preserve">Trang Duệ buông Tần Huyên Băng ra, cả hai đi vào trong biệt thự.</w:t>
      </w:r>
    </w:p>
    <w:p>
      <w:pPr>
        <w:pStyle w:val="BodyText"/>
      </w:pPr>
      <w:r>
        <w:t xml:space="preserve">Sau khi trở lại bàn cơm thì Trang Duệ nói ra sự việc, Tần lão gia tử sắp xếp để cho Tần Hạo Nhiên bay đến Tân Cương ngay ngày mai để giải quyết sự việc. Lúc này người Tần gia xem như thả lỏng hơn, bọn họ thật sự có thêm nhận thức về Trang Duệ, xem ra tiểu tử này thành công cũng không phải chỉ dựa vào ông ngoại gia thế lớn.</w:t>
      </w:r>
    </w:p>
    <w:p>
      <w:pPr>
        <w:pStyle w:val="BodyText"/>
      </w:pPr>
      <w:r>
        <w:t xml:space="preserve">Sau khi cơm nước xong thì Tần Huyên Băng đưa Trang Duệ đến hậu viện, nơi này có đầy đủ công cụ mở nguyên thạch, khi Tần lão gia tử nhàn hạ không có việc gì thi cũng chọn cắt vài khối nguyên thạch giết thời gian.</w:t>
      </w:r>
    </w:p>
    <w:p>
      <w:pPr>
        <w:pStyle w:val="BodyText"/>
      </w:pPr>
      <w:r>
        <w:t xml:space="preserve">- Tiểu Trang, hai mươi năm trước ông cũng đã từng thấy khối nguyên thạch này, khi đó nó còn nguyên vẹn, mở ra chỉ được chút phỉ thúy tạp sắc, màu xanh tím chiếm đa số nhưng sắc nước không tốt, anh Trịnh năm xưa mua nó mà thảm bại, cháu nghĩ thế nào mà mua nó?</w:t>
      </w:r>
    </w:p>
    <w:p>
      <w:pPr>
        <w:pStyle w:val="BodyText"/>
      </w:pPr>
      <w:r>
        <w:t xml:space="preserve">Tần lão gia tử cũng có cái nhìn không tốt về khối nguyên thạch của Trang Duệ.</w:t>
      </w:r>
    </w:p>
    <w:p>
      <w:pPr>
        <w:pStyle w:val="BodyText"/>
      </w:pPr>
      <w:r>
        <w:t xml:space="preserve">Trang Duệ muốn mở nguyên thạch tất nhiên sẽ hấp dẫn tất cả lớn nhỏ trong Tần gia, dù là bà bảo mẫu đã ở trong Tần gia hơn hai mươi năm cũng chạy đến xem cậu rể có thể mở nguyên thạch ra được thứ gì.</w:t>
      </w:r>
    </w:p>
    <w:p>
      <w:pPr>
        <w:pStyle w:val="BodyText"/>
      </w:pPr>
      <w:r>
        <w:t xml:space="preserve">Trang Duệ đặt khối nguyên thạch xuống bàn cắt đá, sau đó hắn vừa cười vừa nói:</w:t>
      </w:r>
    </w:p>
    <w:p>
      <w:pPr>
        <w:pStyle w:val="BodyText"/>
      </w:pPr>
      <w:r>
        <w:t xml:space="preserve">- Ha ha, ông nội, cháu đã từng mở nguyên thạch ra phỉ thúy đế vương lục, còn có huyết ngọc cực phẩm, nhưng trước nay cháu chưa từng thấy phỉ thúy tím, khối nguyên thạch này có sương màu tím đen, có khả năng ra phỉ thúy tím là rất lớn, vì vậy cháu muốn mua nó mở ra xem thế nào...</w:t>
      </w:r>
    </w:p>
    <w:p>
      <w:pPr>
        <w:pStyle w:val="BodyText"/>
      </w:pPr>
      <w:r>
        <w:t xml:space="preserve">- À, có thêm kinh nghiệm cũng là tốt, năm chục ngàn cũng không đắt, cậu cắt ra hay mài một mặt rồi cắt... truyện copy từ</w:t>
      </w:r>
    </w:p>
    <w:p>
      <w:pPr>
        <w:pStyle w:val="BodyText"/>
      </w:pPr>
      <w:r>
        <w:t xml:space="preserve">Tần lão gia tử khẽ gật đầu, đổ thạch bảy phần dựa vào vận may, ba phần chính là kinh nghiệm, đánh cuộc thắng tuy đáng mừng nhưng thua cũng có thể tìm ra được kinh nghiệm, ít nhất lần sau gặp phải tình huống tương tự cũng sẽ không phạm sai lầm. Trang Duệ bây giờ bỏ ra năm chục ngàn để mua một khối nguyên thạch, nếu so với giá năm triệu hay năm chục triệu thì không có vấn đề.</w:t>
      </w:r>
    </w:p>
    <w:p>
      <w:pPr>
        <w:pStyle w:val="BodyText"/>
      </w:pPr>
      <w:r>
        <w:t xml:space="preserve">- Cắt trực tiếp, như vậy nếu có xuất hiện phỉ thúy sẽ không cần phải mài lớp vỏ.</w:t>
      </w:r>
    </w:p>
    <w:p>
      <w:pPr>
        <w:pStyle w:val="BodyText"/>
      </w:pPr>
      <w:r>
        <w:t xml:space="preserve">Trang Duệ nhìn chằm chằm vào khối nguyên thạch, hắn thuận miệng đáp, khối phỉ thúy bên trong to như ba quả trứng gà, có màu tím, trong đó có hai khối phát triển cách nhau một phần đá kết tinh hai centimet, hắn chuẩn bị tách ra từ chỗ này.</w:t>
      </w:r>
    </w:p>
    <w:p>
      <w:pPr>
        <w:pStyle w:val="BodyText"/>
      </w:pPr>
      <w:r>
        <w:t xml:space="preserve">Trước đó Trang Duệ đã bày tỏ phán đoán của mình với khối nguyên thạch này, đồng thời mình còn có thân phận chuyên gia ngọc thạch, dù cắt ra có phỉ thúy thì người Tần gia cũng không hoài nghi. Đây là chỗ tốt đến từ cái danh của vị chủ tịch danh dự hiệp hội ngọc thạch, nếu cắt ra thứ tốt thì người ta sẽ cho rằng mình có ánh mắt cao siêu.</w:t>
      </w:r>
    </w:p>
    <w:p>
      <w:pPr>
        <w:pStyle w:val="BodyText"/>
      </w:pPr>
      <w:r>
        <w:t xml:space="preserve">Trang Duệ mở công tăc, cầm máy trên tay, trực tiếp cắt xuống khối mao liêu đã được cố định bên dưới. Những âm thanh xoẹt xoẹt vang lên, đá vụn văng tới tấp, Trang Duệ vẫn không nháy mắt, tiép tục cắt khối mao liêu làm hai phần.</w:t>
      </w:r>
    </w:p>
    <w:p>
      <w:pPr>
        <w:pStyle w:val="BodyText"/>
      </w:pPr>
      <w:r>
        <w:t xml:space="preserve">- À, ra tay ổn định, rõ ràng là cao thủ đổ thạch trời sinh.</w:t>
      </w:r>
    </w:p>
    <w:p>
      <w:pPr>
        <w:pStyle w:val="BodyText"/>
      </w:pPr>
      <w:r>
        <w:t xml:space="preserve">Tần lão gia tử ở bên cạnh xem mà gật đầu, động tác của Trang Duệ thật sự quyết đoán, là tố chất của những cao thủ đổ thạch lâu năm kinh nghiệm.</w:t>
      </w:r>
    </w:p>
    <w:p>
      <w:pPr>
        <w:pStyle w:val="BodyText"/>
      </w:pPr>
      <w:r>
        <w:t xml:space="preserve">Tần lão gia tử và Tần Hạo Nhiên tất nhiên sẽ không coi trọng khối mao liêu này, vì ậy mà hai khối mao liêu bị cắt ra rơi xuống cũng không quan tâm, ngược lại thì Tần Huyên Băng lại ngồi xuống nhặt lên.</w:t>
      </w:r>
    </w:p>
    <w:p>
      <w:pPr>
        <w:pStyle w:val="BodyText"/>
      </w:pPr>
      <w:r>
        <w:t xml:space="preserve">- Ủa, đây là màu gì?</w:t>
      </w:r>
    </w:p>
    <w:p>
      <w:pPr>
        <w:pStyle w:val="BodyText"/>
      </w:pPr>
      <w:r>
        <w:t xml:space="preserve">Tần Huyên Băng nhìn vào mặt cắt của hai khối mao liêu mà ánh mắt không khỏi sáng ngời, sau lớp màng đá đen mỏng thì có một khối phát triển như quả trứng gà xuất hiện trước mắt.</w:t>
      </w:r>
    </w:p>
    <w:p>
      <w:pPr>
        <w:pStyle w:val="BodyText"/>
      </w:pPr>
      <w:r>
        <w:t xml:space="preserve">- Ủa, có màu rồi à? Lấy ra đây xem.</w:t>
      </w:r>
    </w:p>
    <w:p>
      <w:pPr>
        <w:pStyle w:val="BodyText"/>
      </w:pPr>
      <w:r>
        <w:t xml:space="preserve">Trang Duệ hỏi một câu cho có hình thức, sau đó nhận lấy mao liêu trong tay Tần Huyên Băng nhìn qua, lại nói:</w:t>
      </w:r>
    </w:p>
    <w:p>
      <w:pPr>
        <w:pStyle w:val="BodyText"/>
      </w:pPr>
      <w:r>
        <w:t xml:space="preserve">- Có thể ra cực phẩm, để anh mài đi xem.</w:t>
      </w:r>
    </w:p>
    <w:p>
      <w:pPr>
        <w:pStyle w:val="BodyText"/>
      </w:pPr>
      <w:r>
        <w:t xml:space="preserve">Sau khi nghe lời Trang Duệ thì nhóm Tần lão gia tử xông đến, Tần Hạo Nhiên cướp lấy nửa khối mao liêu trong tay Trang Duệ rồi nhìn xuống dưới ánh sáng, một lớp đá mỏng thật sự khó thể che giấu phẩm chất của phỉ thúy bên trong.</w:t>
      </w:r>
    </w:p>
    <w:p>
      <w:pPr>
        <w:pStyle w:val="BodyText"/>
      </w:pPr>
      <w:r>
        <w:t xml:space="preserve">- Có giấy nhám không?</w:t>
      </w:r>
    </w:p>
    <w:p>
      <w:pPr>
        <w:pStyle w:val="BodyText"/>
      </w:pPr>
      <w:r>
        <w:t xml:space="preserve">Trang Duệ lần này rất cẩn thận, máy mày sẽ làm bị thương chất ngọc bên trong, vì ậy hắn chuẩn bị dùng giấy nhám chà lớp vỏ bọc khá mỏng bên ngoài.</w:t>
      </w:r>
    </w:p>
    <w:p>
      <w:pPr>
        <w:pStyle w:val="BodyText"/>
      </w:pPr>
      <w:r>
        <w:t xml:space="preserve">- Có, để tôi đi lấy.</w:t>
      </w:r>
    </w:p>
    <w:p>
      <w:pPr>
        <w:pStyle w:val="BodyText"/>
      </w:pPr>
      <w:r>
        <w:t xml:space="preserve">Tần Hạo Nhiên đồng ý và chạy về biệt thự, vài phút sau đã có giấy nhám đưa đến.</w:t>
      </w:r>
    </w:p>
    <w:p>
      <w:pPr>
        <w:pStyle w:val="BodyText"/>
      </w:pPr>
      <w:r>
        <w:t xml:space="preserve">Trang Duệ tiếp nhận giấy nhám, gấp lại làm bốn, sau đó dùng một mặt nhỏ ma sát lớp đá, bột đá rơi xuống, lớp vỏ tách ra.</w:t>
      </w:r>
    </w:p>
    <w:p>
      <w:pPr>
        <w:pStyle w:val="BodyText"/>
      </w:pPr>
      <w:r>
        <w:t xml:space="preserve">Lớp vỏ rất mỏng, hai ba phút sau chất phỉ thúy đã lộ ra, bừng ra ánh sáng đẹp dưới ánh mặt trời.</w:t>
      </w:r>
    </w:p>
    <w:p>
      <w:pPr>
        <w:pStyle w:val="Compact"/>
      </w:pPr>
      <w:r>
        <w:br w:type="textWrapping"/>
      </w:r>
      <w:r>
        <w:br w:type="textWrapping"/>
      </w:r>
    </w:p>
    <w:p>
      <w:pPr>
        <w:pStyle w:val="Heading2"/>
      </w:pPr>
      <w:bookmarkStart w:id="401" w:name="chương-378--379-phỉ-thúy-tím-1"/>
      <w:bookmarkEnd w:id="401"/>
      <w:r>
        <w:t xml:space="preserve">379. Chương 378 -379: Phỉ Thúy Tím</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378-379: Phỉ thúy tím</w:t>
      </w:r>
    </w:p>
    <w:p>
      <w:pPr>
        <w:pStyle w:val="BodyText"/>
      </w:pPr>
      <w:r>
        <w:t xml:space="preserve">Nhóm Dịch: Tepga</w:t>
      </w:r>
    </w:p>
    <w:p>
      <w:pPr>
        <w:pStyle w:val="BodyText"/>
      </w:pPr>
      <w:r>
        <w:t xml:space="preserve">Nguồn: Sưu Tầm</w:t>
      </w:r>
    </w:p>
    <w:p>
      <w:pPr>
        <w:pStyle w:val="BodyText"/>
      </w:pPr>
      <w:r>
        <w:t xml:space="preserve">- Trời ạ, đây là màu gì?</w:t>
      </w:r>
    </w:p>
    <w:p>
      <w:pPr>
        <w:pStyle w:val="BodyText"/>
      </w:pPr>
      <w:r>
        <w:t xml:space="preserve">Dưới ánh nắng thì một khối phỉ thúy màu tím sậm giống như đôi mắt tình nhân trong đêm bùng ra ánh sáng yêu dị, tinh khiết như thủy tinh, hào quang bức người.</w:t>
      </w:r>
    </w:p>
    <w:p>
      <w:pPr>
        <w:pStyle w:val="BodyText"/>
      </w:pPr>
      <w:r>
        <w:t xml:space="preserve">Vào lúc này tất cả ánh mắt mọi người nữ trong chỗ này đều bị khối phỉ thúy tím hấp dẫn, ai cũng không nỡ dịch chuyển ánh mắt, khi Trang Duệ tiếp tục cắt mao liêu và chặn ánh mắt của mọi người, lúc này những người phụ nữ kể cả Phương Di mới thanh tỉnh lại.</w:t>
      </w:r>
    </w:p>
    <w:p>
      <w:pPr>
        <w:pStyle w:val="BodyText"/>
      </w:pPr>
      <w:r>
        <w:t xml:space="preserve">- Phỉ Thúy tím, phỉ thúy tím đỉnh cấp.</w:t>
      </w:r>
    </w:p>
    <w:p>
      <w:pPr>
        <w:pStyle w:val="BodyText"/>
      </w:pPr>
      <w:r>
        <w:t xml:space="preserve">Tần lão gia tử liên tục kích động dùng trượng gõ xuống đất, dùng một tốc độ có thẻ nói là thanh niên hai mươi để nhận lấy khối mao liêu có chứa phỉ thúy còn lại trong tay con mình, sau đó xem xét cẩn thận dưới ánh nắng. Lúc này khối phỉ thúy che giấu dưới lớp vỏ đá cũng kịp bùng ra hào quang, điều này làm ắt lão đầy vẻ hưng phấn.</w:t>
      </w:r>
    </w:p>
    <w:p>
      <w:pPr>
        <w:pStyle w:val="BodyText"/>
      </w:pPr>
      <w:r>
        <w:t xml:space="preserve">- Không ngờ khối nguyên thạch phế liệu mà anh Trịnh giữ lại vài chục năm lai có phỉ thúy tím bên trong, thật sự không ngờ...</w:t>
      </w:r>
    </w:p>
    <w:p>
      <w:pPr>
        <w:pStyle w:val="BodyText"/>
      </w:pPr>
      <w:r>
        <w:t xml:space="preserve">Tần lão gia tử cảm thán một lúc rồi vẻ mặt chợt sa sầm, lão nói với đám con cháu:</w:t>
      </w:r>
    </w:p>
    <w:p>
      <w:pPr>
        <w:pStyle w:val="BodyText"/>
      </w:pPr>
      <w:r>
        <w:t xml:space="preserve">- Việc này các người biết rõ là được, không cho phép ai nói ra ngoài, tôi và anh Trịnh kết giao nửa đời người, không thê làm anh ấy mất mặt được.</w:t>
      </w:r>
    </w:p>
    <w:p>
      <w:pPr>
        <w:pStyle w:val="BodyText"/>
      </w:pPr>
      <w:r>
        <w:t xml:space="preserve">Đám người Tần Hạo Nhiên nhanh chóng gật đầu đồng ý, việc này nếu truyền ra ngoài thì Trịnh lão tiên sinh sẽ rất mất mặt, lão chơi phỉ thúy cả đời mà rõ ràng giữ một khối nguyên liệu có báu vật vô giá trên tay vài chục năm, cuối cùng còn bán đi với giá của phế liệu, đu người ta không nói gì thì sợ rằng Trịnh lão cũng sẽ tức ói máu.</w:t>
      </w:r>
    </w:p>
    <w:p>
      <w:pPr>
        <w:pStyle w:val="BodyText"/>
      </w:pPr>
      <w:r>
        <w:t xml:space="preserve">Mọi người cũng không còn tâm tình đàm tiếu, tất cả đều mở to hai mắt nhìn Trang Duệ cắt mao liêu, khi âm thanh máy cắt đá vang lên thì trái tim của bọn họ cũng đập nhanh mạnh lên xuống, chỉ sợ Trang Duệ không cẩn thận làm tổn hại đến phỉ thúy bên trong.</w:t>
      </w:r>
    </w:p>
    <w:p>
      <w:pPr>
        <w:pStyle w:val="BodyText"/>
      </w:pPr>
      <w:r>
        <w:t xml:space="preserve">Nhưng lo lắng của mọi người rõ ràng là dư thừa, Trang Duệ chỉ là cắt đứt đầu đuôi, sau đó hắn dùng máy mài cởi bỏ lớp vỏ, đợi đến khi lớp vỏ mỏng dính thì dùng giấy nhám chà xát.</w:t>
      </w:r>
    </w:p>
    <w:p>
      <w:pPr>
        <w:pStyle w:val="BodyText"/>
      </w:pPr>
      <w:r>
        <w:t xml:space="preserve">Một khối phỉ thúy tím ngắt như nho bừng sáng xuyên thấu qua lớp vỏ đá hơi mỏng, hầu như có thể thấy rõ ràng đường vân trên tay Trang Duệ, khi ánh sáng dần mạnh lên thì khối phỉ thúy càng bùng ra những luồng sáng khác nhau.</w:t>
      </w:r>
    </w:p>
    <w:p>
      <w:pPr>
        <w:pStyle w:val="BodyText"/>
      </w:pPr>
      <w:r>
        <w:t xml:space="preserve">Nếu nói màu đen có thể đại biểu ột người phụ nữ thần bí, màu tím sẽ đại biểu cho sự quyến rũ của phụ nữ, không sai, đây là một sắc thái quyến rũ, cảm giác giống như một cô gái Giang Nam đưa mắt nhìn mình, cực kỳ quyến rũ, ánh mắt màu tím, tiếng lòng phụ nữ...</w:t>
      </w:r>
    </w:p>
    <w:p>
      <w:pPr>
        <w:pStyle w:val="BodyText"/>
      </w:pPr>
      <w:r>
        <w:t xml:space="preserve">- Quá đẹp.</w:t>
      </w:r>
    </w:p>
    <w:p>
      <w:pPr>
        <w:pStyle w:val="BodyText"/>
      </w:pPr>
      <w:r>
        <w:t xml:space="preserve">Vào lúc này dù là nam hay nữ cũng đều bị sắc tím làm ê say, ánh hào quang của khối phỉ thúy hầu như bao phủ cả bàn tay của Trang Duệ. Tất nhien Trang Duệ tin nếu như bỏ khối phỉ thúy này vào trong một chậu nước, tin chắc sắc nước sẽ biến thành màu tím quyến rũ.</w:t>
      </w:r>
    </w:p>
    <w:p>
      <w:pPr>
        <w:pStyle w:val="BodyText"/>
      </w:pPr>
      <w:r>
        <w:t xml:space="preserve">- Huyên Băng, em nhận lấy nó, anh cắt khối mao liêu còn lại...</w:t>
      </w:r>
    </w:p>
    <w:p>
      <w:pPr>
        <w:pStyle w:val="BodyText"/>
      </w:pPr>
      <w:r>
        <w:t xml:space="preserve">Trang Duệ cười cười, hắn tuy hành nghề đổ thạch thời gian ngắn nhưng trong chỗ này ngoài Tần lão gia tử và Tần Hạo Nhiên thì căn bản chưa từng ai thấy nhiều phỉ thúy cực phẩm bằng hắn, vì vậy hắn nhanh chóng thanh tỉnh, sau đó đưa phỉ thúy cho Tần Huyên Băng.</w:t>
      </w:r>
    </w:p>
    <w:p>
      <w:pPr>
        <w:pStyle w:val="BodyText"/>
      </w:pPr>
      <w:r>
        <w:t xml:space="preserve">- Chị, cho em xem một chút...</w:t>
      </w:r>
    </w:p>
    <w:p>
      <w:pPr>
        <w:pStyle w:val="BodyText"/>
      </w:pPr>
      <w:r>
        <w:t xml:space="preserve">- Băng Nhi, cho chú xem nào...</w:t>
      </w:r>
    </w:p>
    <w:p>
      <w:pPr>
        <w:pStyle w:val="BodyText"/>
      </w:pPr>
      <w:r>
        <w:t xml:space="preserve">- Con gái ngoan, ẹ xem trước...</w:t>
      </w:r>
    </w:p>
    <w:p>
      <w:pPr>
        <w:pStyle w:val="BodyText"/>
      </w:pPr>
      <w:r>
        <w:t xml:space="preserve">Khối phỉ thúy tím thật sự có sức quyến rũ quá lớn, vừa rồi Trang Duệ cầm trong tay thì vì thể diện mà không ai dám lên tiếng vì sợ xấu hổ, bây giờ khối phỉ thúy đến tay Tần Huyên Băng, mọi người chợt vây quanh nàng, thậm chí còn muốn cầm lấy xem xét.</w:t>
      </w:r>
    </w:p>
    <w:p>
      <w:pPr>
        <w:pStyle w:val="BodyText"/>
      </w:pPr>
      <w:r>
        <w:t xml:space="preserve">Trang Duệ không quan tâm đến đám người kia, hắn lấy nửa khối mao liêu còn lại trong tay của Tần lão gia tử, lần này hắn cũng không dùng giấy nhám chà lớp vỏ, trực tiếp cắt bỏ phần đá thừa bốn phía, lấy ra hai khối phỉ thúy như lòng dỏ trứng gà, giữa hai khối phỉ thúy có một khe hở rất nhỏ, Trang Duệ phải mất rất nhiều thờ gian mới tách ra được.</w:t>
      </w:r>
    </w:p>
    <w:p>
      <w:pPr>
        <w:pStyle w:val="BodyText"/>
      </w:pPr>
      <w:r>
        <w:t xml:space="preserve">Lúc đầu dùng giấy nhám loại lớn, bây giờ Trang Duệ cần giấy nhám mịn, lúc này hắn bắt đầu mài, phỉ thúy tím cực phẩm đã chôn giấu ài chục năm bây giờ mới coi như bộc lộ vẻ đẹp hoàn mỹ trước mặt mọi người.</w:t>
      </w:r>
    </w:p>
    <w:p>
      <w:pPr>
        <w:pStyle w:val="BodyText"/>
      </w:pPr>
      <w:r>
        <w:t xml:space="preserve">- Không ngờ đến lúc về già mới được thấy cực phẩm phỉ thúy thế này, Tiểu Trang, cậu thật sự có cơ duyên rất mạnh.</w:t>
      </w:r>
    </w:p>
    <w:p>
      <w:pPr>
        <w:pStyle w:val="BodyText"/>
      </w:pPr>
      <w:r>
        <w:t xml:space="preserve">Tần lão gia tử cũng là người chơi châu báu cả đời, đã từng gặp qua đủ loại vật phẩm hiếm có, dù là phỉ thúy đế vương lục và huyết ngọc cũng là vài chục năm rồi chưa được thấy, bây giờ cầm lấy khối phỉ thúy tím mà thôn thức không thôi.</w:t>
      </w:r>
    </w:p>
    <w:p>
      <w:pPr>
        <w:pStyle w:val="BodyText"/>
      </w:pPr>
      <w:r>
        <w:t xml:space="preserve">- Chỉ là may mắn mà thôi, có câu thần tiên cũng không thể thấy ngọc, cháu không tin nó là nguyên thạch phế liệu, đồng thời nó cũng chưa được mở ra rõ ràng nên muốn xem rốt cuộc có phỉ thúy hay không, ha ha, vẫn là may mắn.</w:t>
      </w:r>
    </w:p>
    <w:p>
      <w:pPr>
        <w:pStyle w:val="BodyText"/>
      </w:pPr>
      <w:r>
        <w:t xml:space="preserve">Trang Duệ lúc này biểu hiện rất lạnh nhạt, cũng không tỏ ra quá vui mừng, trong mắt người chung quanh thì rõ ràng là cực kỳ trầm ổn. Thật ra hắn cũng rất kích động, nhưng trước nay đã qua tay nhiều khối phỉ thúy cực phẩm, lại biết trước bên trong là phỉ thúy loại gì, vì thế mà kích động cũng giảm xuống vài phần.</w:t>
      </w:r>
    </w:p>
    <w:p>
      <w:pPr>
        <w:pStyle w:val="BodyText"/>
      </w:pPr>
      <w:r>
        <w:t xml:space="preserve">- Tốt, làm người cần phải có tâm tính như vậy, nhưng này Tiểu Trang, khối phỉ thúy này có thể giao cho chúng tôi chế tác và bán hộ được không?</w:t>
      </w:r>
    </w:p>
    <w:p>
      <w:pPr>
        <w:pStyle w:val="BodyText"/>
      </w:pPr>
      <w:r>
        <w:t xml:space="preserve">Tần lão gia tử khen ngợi Trang Duệ một câu, sau đó đưa chủ đề về phái ba khối phỉ thúy tím.</w:t>
      </w:r>
    </w:p>
    <w:p>
      <w:pPr>
        <w:pStyle w:val="BodyText"/>
      </w:pPr>
      <w:r>
        <w:t xml:space="preserve">Trang Duệ nghe vậy thì có chút sững sốt, hắn còn chưa nghĩ rằng thứ này có nên bán đi hay không, nhưng lời nói của Tần lão gia tử cũng làm cho hắn hạ quyết định.</w:t>
      </w:r>
    </w:p>
    <w:p>
      <w:pPr>
        <w:pStyle w:val="BodyText"/>
      </w:pPr>
      <w:r>
        <w:t xml:space="preserve">- Ba khối phỉ thúy này sẽ được chế tác thành hạt, sau đó dùng bạch kim gia công thành dây chuyền, giá trị của nó phải là năm chục triệu đô la Hongkong. Nếu có thể tham gia hội chợ đá quý thế giới, sợ rằng sẽ lên đến cả trăm triệu, điều này không phải là không thể...</w:t>
      </w:r>
    </w:p>
    <w:p>
      <w:pPr>
        <w:pStyle w:val="BodyText"/>
      </w:pPr>
      <w:r>
        <w:t xml:space="preserve">Tần lão gia tử vuốt ve những khối phỉ thúy rồi nói, lão là một nhà thiết kế đá quý cả đời, trong đầ đã vẽ nên thành phẩm của phỉ thúy tím, như thế nào để làm cho nó cực kỳ nổi bật, như thế nào mới phát huy được sự tinh tế của nó.</w:t>
      </w:r>
    </w:p>
    <w:p>
      <w:pPr>
        <w:pStyle w:val="BodyText"/>
      </w:pPr>
      <w:r>
        <w:t xml:space="preserve">- Ông nội, cũng không phải có giá nhiều như vậy chứ? Vòng tay huyết ngọc cháu tặng cho Huyên Băng cũng chỉ có giá hơn mười triệu, tuy phỉ thúy tím này rất hiếm nhưng cũng không đến mức quý giá như vậy chứ?</w:t>
      </w:r>
    </w:p>
    <w:p>
      <w:pPr>
        <w:pStyle w:val="BodyText"/>
      </w:pPr>
      <w:r>
        <w:t xml:space="preserve">Lời của Tần lão gia tử càng làm cho Trang Duệ thêm chấn động, giá này cao hơn những suy nghĩ trong lòng hắn, cao hơn rất nhiều, nhưng hắn cũng có chút nghi hoặc. Theo lý thì phỉ thúy huyết hồng và đế vương lục đều cùng cấp với phỉ thúy tím, giá trị sẽ không thua kém quá nhiều.</w:t>
      </w:r>
    </w:p>
    <w:p>
      <w:pPr>
        <w:pStyle w:val="BodyText"/>
      </w:pPr>
      <w:r>
        <w:t xml:space="preserve">- Cái gì, cháu còn có cả vòng tay huyết ngọc? Băng Nhi, đâu nào, đưa ra cho ông xem thử.</w:t>
      </w:r>
    </w:p>
    <w:p>
      <w:pPr>
        <w:pStyle w:val="BodyText"/>
      </w:pPr>
      <w:r>
        <w:t xml:space="preserve">Tần lão gia tử nghe vậy mà lắp bắp kinh hãi, nhưng dù là nhóm Tần Hạo Nhiên cũng không biết Trang Duệ tặng vòng tay huyết ngọc cho Tần Huyên Băng, mà Tần Huyên Băng cũng không đeo trên người, nàng đặt trong hộp.</w:t>
      </w:r>
    </w:p>
    <w:p>
      <w:pPr>
        <w:pStyle w:val="BodyText"/>
      </w:pPr>
      <w:r>
        <w:t xml:space="preserve">Phương Di nghe thấy như vậy thì vẻ mặt có chút khó coi, chỉ là sau đó suy xét lại mà thấy nó rất bình thường, người ta muốn lấy con gái của mình chứ không phải vừa ý mình, tất nhiên tặng quà cho vợ phải mạnh tay hơn, mà huyết ngọc cũng là phỉ thúy quý hiếm, sợ rằng cũng không có nhiều.</w:t>
      </w:r>
    </w:p>
    <w:p>
      <w:pPr>
        <w:pStyle w:val="BodyText"/>
      </w:pPr>
      <w:r>
        <w:t xml:space="preserve">Tần Huyên Băng vốn không muốn lấy vòng tay ra, nhưng sau khi nghe ông nói như vậy thì cũng không tình nguyện mà quay lại xe lấy vòng tay đến. Tần lão gia tử lưu luyến nhìn một lúc lâu mới đưa lại cho cháu gái, mà bên kia tất nhiên cũng vây quanh xem xét như ong vỡ tổ.</w:t>
      </w:r>
    </w:p>
    <w:p>
      <w:pPr>
        <w:pStyle w:val="BodyText"/>
      </w:pPr>
      <w:r>
        <w:t xml:space="preserve">- Tiểu Trang, vòng huyết ngọc vừa rồi thật sự là phỉ thúy cực phẩm, tuy cũng rất hiếm, rất hi hữu nhưng bản thân phỉ thúy lại có giá cả thị trường khác nhau.</w:t>
      </w:r>
    </w:p>
    <w:p>
      <w:pPr>
        <w:pStyle w:val="BodyText"/>
      </w:pPr>
      <w:r>
        <w:t xml:space="preserve">- Những khối phỉ thúy tím này lại khác biệt, nếu chế tác nó thành dây chuyền thì sẽ có không ít người muốn có nó, sợ rằng còn quý giá hơn cả kim cương bảo thạch khác, nếu như chế thành dây chuyền sẽ vượt ra phạm trù phỉ thúy, gọi là châu báu.</w:t>
      </w:r>
    </w:p>
    <w:p>
      <w:pPr>
        <w:pStyle w:val="Compact"/>
      </w:pPr>
      <w:r>
        <w:br w:type="textWrapping"/>
      </w:r>
      <w:r>
        <w:br w:type="textWrapping"/>
      </w:r>
    </w:p>
    <w:p>
      <w:pPr>
        <w:pStyle w:val="Heading2"/>
      </w:pPr>
      <w:bookmarkStart w:id="402" w:name="chương-38-0-đổ-thuyền."/>
      <w:bookmarkEnd w:id="402"/>
      <w:r>
        <w:t xml:space="preserve">380. Chương 38 0: Đổ Thuyền.</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380: Đổ thuyền.</w:t>
      </w:r>
    </w:p>
    <w:p>
      <w:pPr>
        <w:pStyle w:val="BodyText"/>
      </w:pPr>
      <w:r>
        <w:t xml:space="preserve">Nhóm Dịch: Tepga</w:t>
      </w:r>
    </w:p>
    <w:p>
      <w:pPr>
        <w:pStyle w:val="BodyText"/>
      </w:pPr>
      <w:r>
        <w:t xml:space="preserve">Nguồn: Sưu Tầm</w:t>
      </w:r>
    </w:p>
    <w:p>
      <w:pPr>
        <w:pStyle w:val="BodyText"/>
      </w:pPr>
      <w:r>
        <w:t xml:space="preserve">- Một đồ trang sức châu báu được quyết định bởi thanh danh nhà thiết kế, bởi kiểu dáng, cách sử dụng tài liệu, nói chung là từ nhiều nhân tố. Vì vậy ông mới nói nên chế tác thành dây chuyền, như vậy giá cả sẽ khác hẳn.</w:t>
      </w:r>
    </w:p>
    <w:p>
      <w:pPr>
        <w:pStyle w:val="BodyText"/>
      </w:pPr>
      <w:r>
        <w:t xml:space="preserve">Khi thấy người thân đều đã đi đến xem xét vòng tay huyết ngọc thì Tần lão gia tử cười khổ một cái, sau đó quay đầu giải thích cho Trang Duệ. Nếu lão là một người trẻ đi khoảng vài ba chục năm, có lẽ lão cũng sẽ biểu hiện như người thân của mình, dù sao bọn họ làm nghề này nếu có kinh nghiệm về phỉ thúy cực phẩm thì sẽ phát triển dễ hơn người thường.</w:t>
      </w:r>
    </w:p>
    <w:p>
      <w:pPr>
        <w:pStyle w:val="BodyText"/>
      </w:pPr>
      <w:r>
        <w:t xml:space="preserve">- Ông nội, chế tác dây chuyền nói chung cần bao nhiêu tiền?</w:t>
      </w:r>
    </w:p>
    <w:p>
      <w:pPr>
        <w:pStyle w:val="BodyText"/>
      </w:pPr>
      <w:r>
        <w:t xml:space="preserve">Trang Duệ nghe được lời của Tần lão gia tử thì có toan tính cho Tần gia chế tác khối phỉ thúy tím này, dù sao thì công ty Tần Thị cũng nổi tiếng trong nghề đá quý, nếu mình để người khác chế tác và bán ra thì thật sự mang đến không ít phiền toái.</w:t>
      </w:r>
    </w:p>
    <w:p>
      <w:pPr>
        <w:pStyle w:val="BodyText"/>
      </w:pPr>
      <w:r>
        <w:t xml:space="preserve">- Thứ này cần phải thiết kế rõ ràng, tổn hao bao nhiêu thì chưa thể nói chắc, nhưng dây chuyền sẽ dùng những khối phỉ thúy này làm nguyên liệu chính, còn lại đều là nguyên liệu phối hợp, sẽ thấp hơn năm triệu. Tiểu Trang, hay là thế này, chúng ta thương lượng thế này, chúng tôi chế tác ra sợi dây chuyền và có thể bán đi thì thu vào hai phần, tám phần thuộc về cậu, hơn nữa tất cả phí tổn đều tính ở hai phần của chúng tôi, thế nào?</w:t>
      </w:r>
    </w:p>
    <w:p>
      <w:pPr>
        <w:pStyle w:val="BodyText"/>
      </w:pPr>
      <w:r>
        <w:t xml:space="preserve">Tần lão gia tử nói xong thì nhìn Trang Duệ, vẻ mặt có hơi căng thẳng.</w:t>
      </w:r>
    </w:p>
    <w:p>
      <w:pPr>
        <w:pStyle w:val="BodyText"/>
      </w:pPr>
      <w:r>
        <w:t xml:space="preserve">- À, xin lỗi ông nội, cháu tiếp điện thoại cái đã...</w:t>
      </w:r>
    </w:p>
    <w:p>
      <w:pPr>
        <w:pStyle w:val="BodyText"/>
      </w:pPr>
      <w:r>
        <w:t xml:space="preserve">Điều kiện của Tần lão gia tử rất công bằng, Trang Duệ định cho đối phương chế tác và bán đi, đúng lúc điện thoại vang lên, hắn lấy ra xem, là một dãy số lạ.</w:t>
      </w:r>
    </w:p>
    <w:p>
      <w:pPr>
        <w:pStyle w:val="BodyText"/>
      </w:pPr>
      <w:r>
        <w:t xml:space="preserve">- Alo, có là Trang tiên sinh không?</w:t>
      </w:r>
    </w:p>
    <w:p>
      <w:pPr>
        <w:pStyle w:val="BodyText"/>
      </w:pPr>
      <w:r>
        <w:t xml:space="preserve">Tiếng phổ thông có chứa âm điệu Quảng Đông làm cho Trang Duệ cảm thấy có chú lạ lẫm, người Quảng Đông nói tiếng phổ thông thường có âm điệu này, vì vậy hắn thật sự không nhận ra được đó là ai.</w:t>
      </w:r>
    </w:p>
    <w:p>
      <w:pPr>
        <w:pStyle w:val="BodyText"/>
      </w:pPr>
      <w:r>
        <w:t xml:space="preserve">- Tôi là Trang Duệ, xin hỏi ngài là?</w:t>
      </w:r>
    </w:p>
    <w:p>
      <w:pPr>
        <w:pStyle w:val="BodyText"/>
      </w:pPr>
      <w:r>
        <w:t xml:space="preserve">Trang Duệ lễ phép trả lời một câu.</w:t>
      </w:r>
    </w:p>
    <w:p>
      <w:pPr>
        <w:pStyle w:val="BodyText"/>
      </w:pPr>
      <w:r>
        <w:t xml:space="preserve">- Ha ha, Trang tiên sinh, tôi là Trịnh Hoa, quấy rầy cậu rồi, đúng là xấu hổ quá..</w:t>
      </w:r>
    </w:p>
    <w:p>
      <w:pPr>
        <w:pStyle w:val="BodyText"/>
      </w:pPr>
      <w:r>
        <w:t xml:space="preserve">Trịnh Hoa trong điện thoại có chút buồn bực, dù thế nào thì tối trước đó cũng từng nói vài câu với Trang Duệ, đối phương bây giờ rõ ràng không nghe ra âm thanh của mình. Hắn cũng không nghĩ rằng âm thanh nói vào trong điện thoại có chút biến đổi, hơn nữa nếu không phải là người quen thì khó thể nào chỉ cần một câu đã nhận ra nhau.</w:t>
      </w:r>
    </w:p>
    <w:p>
      <w:pPr>
        <w:pStyle w:val="BodyText"/>
      </w:pPr>
      <w:r>
        <w:t xml:space="preserve">- À, là Trịnh tiên sinh sao? Xin hỏi ngài có chuyện gì?</w:t>
      </w:r>
    </w:p>
    <w:p>
      <w:pPr>
        <w:pStyle w:val="BodyText"/>
      </w:pPr>
      <w:r>
        <w:t xml:space="preserve">Trang Duệ thật sự không quá hứng thú với những bữa tiệc rượu, thầm nghĩ đối phương nếu đề xuất như vậy thì chỉ có thể từ chối mà thôi.</w:t>
      </w:r>
    </w:p>
    <w:p>
      <w:pPr>
        <w:pStyle w:val="BodyText"/>
      </w:pPr>
      <w:r>
        <w:t xml:space="preserve">- Là thế này, ngày mai có chút tiết mục ở vùng biển quốc tế, không biết cậu có thời gian tham gia không?</w:t>
      </w:r>
    </w:p>
    <w:p>
      <w:pPr>
        <w:pStyle w:val="BodyText"/>
      </w:pPr>
      <w:r>
        <w:t xml:space="preserve">- Vùng biển quốc tế? Tiết mục gì?</w:t>
      </w:r>
    </w:p>
    <w:p>
      <w:pPr>
        <w:pStyle w:val="BodyText"/>
      </w:pPr>
      <w:r>
        <w:t xml:space="preserve">Trang Duệ thật sự bị những lời của Trịnh Hoa làm cho khó hiểu, không có gì mà chạy đến vùng biển quốc tế làm gì? Bây giờ thật sự có nhiều ngư dân biến chất bắt chước làm hải tặc như thế kỷ mười chín, nếu như mình gặp phải nhóm người kia cũng coi như oan uổng.</w:t>
      </w:r>
    </w:p>
    <w:p>
      <w:pPr>
        <w:pStyle w:val="BodyText"/>
      </w:pPr>
      <w:r>
        <w:t xml:space="preserve">- Ngày mai có một buổi "đổ thuyền"(đánh bài trên biển), Trang tiên sinh có muốn đến tham gia một chút không? Tất nhiên nếu Trang tiên sinh không thích đánh bài trên biển thì có thể đi ngắm cảnh câu cá, cũng không tệ.</w:t>
      </w:r>
    </w:p>
    <w:p>
      <w:pPr>
        <w:pStyle w:val="BodyText"/>
      </w:pPr>
      <w:r>
        <w:t xml:space="preserve">Trịnh Hoa hôm qua suy nghĩ một ngày mới tìm ra cơ hội tiếp cận Trang Duệ như ậy, mà Âu Dương Quân vài lần đến Hongkong cũng đều đi với mình sang Macao đánh bạc, có lẽ Trang Duệ cũng có hứng thú như vậy.</w:t>
      </w:r>
    </w:p>
    <w:p>
      <w:pPr>
        <w:pStyle w:val="BodyText"/>
      </w:pPr>
      <w:r>
        <w:t xml:space="preserve">- Đổ thuyền sao?</w:t>
      </w:r>
    </w:p>
    <w:p>
      <w:pPr>
        <w:pStyle w:val="BodyText"/>
      </w:pPr>
      <w:r>
        <w:t xml:space="preserve">Trang Duệ nghe ậy mà có chút sững sốt, trong đầu chợt nhớ bộ phim Hongkong xem năm xưa, đó là bộ phim "Đổ Thần" với Châu Nhuận Phát là diễn viên chính và đánh bạc trên biển, hình như cũng tương đồng với trò đánh bạc trên vùng biển quốc tế như vậy.</w:t>
      </w:r>
    </w:p>
    <w:p>
      <w:pPr>
        <w:pStyle w:val="BodyText"/>
      </w:pPr>
      <w:r>
        <w:t xml:space="preserve">- Trịnh tiên sinh, trước tiên tôi suy xét xem thế nào cái đã, sau đó sẽ gọi điện thoại cho ngài, lúc này còn có chút việc.</w:t>
      </w:r>
    </w:p>
    <w:p>
      <w:pPr>
        <w:pStyle w:val="BodyText"/>
      </w:pPr>
      <w:r>
        <w:t xml:space="preserve">Trang Duệ suy nghĩ một lát, tuy trong lòng rất muốn kiến thức một phen nhưng lại biết quá ít về Hongkong, hắn cần hỏi ý kiến của Tần Huyên Băng trước rồi tính sau. Mà giết người ở vùng biển quốc tế cũng không phạm pháp, vì vậy Trang Duệ cũng không ngốc mà cắm đầu vào những chỗ như thế.</w:t>
      </w:r>
    </w:p>
    <w:p>
      <w:pPr>
        <w:pStyle w:val="BodyText"/>
      </w:pPr>
      <w:r>
        <w:t xml:space="preserve">- Được, Trang tiên sinh, nếu cậu muốn thì có thể gọi điện thoại cho tôi, tôi sẽ sắp xếp...</w:t>
      </w:r>
    </w:p>
    <w:p>
      <w:pPr>
        <w:pStyle w:val="BodyText"/>
      </w:pPr>
      <w:r>
        <w:t xml:space="preserve">Trịnh Hoa nghe thấy Trang Duệ không từ chối thì khách khí lên tiếng và cúp điện thoại, hắn thật sự đoán được sự cố kỵ của Trang Duệ, có lẽ cần phải đi tìm người hỏi về trò này trước khi cho ra lời quyết định cuối cùng.</w:t>
      </w:r>
    </w:p>
    <w:p>
      <w:pPr>
        <w:pStyle w:val="BodyText"/>
      </w:pPr>
      <w:r>
        <w:t xml:space="preserve">- À, ông nội, thật xin lỗi, vừa rồi có một người bạn gọi điện thoại, để cho ông đợi lâu rồi...</w:t>
      </w:r>
    </w:p>
    <w:p>
      <w:pPr>
        <w:pStyle w:val="BodyText"/>
      </w:pPr>
      <w:r>
        <w:t xml:space="preserve">Trang Duệ cầm điện thoại ngây người một lúc, cuối cùng mới nhớ Tần lão gia tử vẫn còn đang chờ câu trả lời thuyết phục của mình, vì vậy mà vội vàng đi đến.</w:t>
      </w:r>
    </w:p>
    <w:p>
      <w:pPr>
        <w:pStyle w:val="BodyText"/>
      </w:pPr>
      <w:r>
        <w:t xml:space="preserve">- Không có gì, thanh niên thường có tinh lực, cần chạy nhảy nhiều hơn, thứ này cũng không có gì xấu. Tiểu Trang, cậu xem phương án của tôi có được không?</w:t>
      </w:r>
    </w:p>
    <w:p>
      <w:pPr>
        <w:pStyle w:val="BodyText"/>
      </w:pPr>
      <w:r>
        <w:t xml:space="preserve">Tần lão gia tử khoát tay nói, những khố phỉ thúy này thuộc về Trang Duệ, nếu hắn không đồng ý thì lão cũng chẳng có biện pháp nào khác. Lão cũng không muốn lợi dụng vào quan hệ với Tần Huyên Băng để nói ra vấn đề, tình thân là tình thần mà kinh doanh là kinh doanh, lão biết rõ cách phân chia hai mặt ra ới nhau.</w:t>
      </w:r>
    </w:p>
    <w:p>
      <w:pPr>
        <w:pStyle w:val="BodyText"/>
      </w:pPr>
      <w:r>
        <w:t xml:space="preserve">- Ông nội, cứ xử lý theo ý ngài, chỉ là không biết khi nào thì hội chợ châu báu mới mở cửa?</w:t>
      </w:r>
    </w:p>
    <w:p>
      <w:pPr>
        <w:pStyle w:val="BodyText"/>
      </w:pPr>
      <w:r>
        <w:t xml:space="preserve">Khối phỉ thúy kia là hi hữu nhưng Trang Duệ cũng không muốn giấu nó đi, hôm qua hắn đã ném ra ba triệu, bây giờ trong túi cũng không còn nhiều tiền, mà hoa hồng ở mỏ ngọc Tân Cương phải đợi đến cuối năm. Nếu không phải hiện tại hắn có ít tiền, sợ rằng đã mở cửa hàng xe hơi 4s cho anh rể rồi.</w:t>
      </w:r>
    </w:p>
    <w:p>
      <w:pPr>
        <w:pStyle w:val="BodyText"/>
      </w:pPr>
      <w:r>
        <w:t xml:space="preserve">- À, để tôi xem...</w:t>
      </w:r>
    </w:p>
    <w:p>
      <w:pPr>
        <w:pStyle w:val="BodyText"/>
      </w:pPr>
      <w:r>
        <w:t xml:space="preserve">Tần lão gia tử cúi đầu trầm ngâm một lúc rồi nói:</w:t>
      </w:r>
    </w:p>
    <w:p>
      <w:pPr>
        <w:pStyle w:val="BodyText"/>
      </w:pPr>
      <w:r>
        <w:t xml:space="preserve">- Thiết kế tạo hình châu báu phải mất hơn một tuần, gia công mất nửa tháng, như vậy mới có thể theo kịp hội chợ châu báu quốc tế được tổ chức ở nước Anh.</w:t>
      </w:r>
    </w:p>
    <w:p>
      <w:pPr>
        <w:pStyle w:val="BodyText"/>
      </w:pPr>
      <w:r>
        <w:t xml:space="preserve">- Được, ông nội, coi như tất cả kính nhờ vào ông.</w:t>
      </w:r>
    </w:p>
    <w:p>
      <w:pPr>
        <w:pStyle w:val="BodyText"/>
      </w:pPr>
      <w:r>
        <w:t xml:space="preserve">Trang Duệ khẽ gật đầu, tháng sau nếu có vào tay một phần tài chính thì sẽ không làm chậm trễ chuyện lắp đặt thiết bị của cửa hàng xe hơi 4s, như vậy trên tay hắn còn ba bốn triệu có thể chống được đến khi đó.</w:t>
      </w:r>
    </w:p>
    <w:p>
      <w:pPr>
        <w:pStyle w:val="BodyText"/>
      </w:pPr>
      <w:r>
        <w:t xml:space="preserve">- Tiểu Trang, nếu như ở hội chợ có người muốn mua chuỗi trang sức này thì chúng ta có bán không?</w:t>
      </w:r>
    </w:p>
    <w:p>
      <w:pPr>
        <w:pStyle w:val="BodyText"/>
      </w:pPr>
      <w:r>
        <w:t xml:space="preserve">Khi thấy Trang Duệ gật đầu đồng ý thì Tần lão gia tử thở dài một hơi, tuy hai bên đã thương lượng xong nhưng cần phải nói cho rõ vì quyền chủ đạo nằm trên tay Trang Duệ, nếu như giá cả không phù hợp, không muốn ra tay thì mình chỉ có thể nghe theo mà thôi.</w:t>
      </w:r>
    </w:p>
    <w:p>
      <w:pPr>
        <w:pStyle w:val="BodyText"/>
      </w:pPr>
      <w:r>
        <w:t xml:space="preserve">- Bán, giá tiền phù hợp thì sẽ bán, ông nội cứ xử lý là được.</w:t>
      </w:r>
    </w:p>
    <w:p>
      <w:pPr>
        <w:pStyle w:val="BodyText"/>
      </w:pPr>
      <w:r>
        <w:t xml:space="preserve">Trang Duệ cho ra đáp án không chú do dự, nói đùa gì vậy, hắn sở dĩ đưa món phỉ thúy tím này cho công ty Tần Thị cũng vì muốn bán thành tiền mặt, không bán thì giữ lại làm gì?</w:t>
      </w:r>
    </w:p>
    <w:p>
      <w:pPr>
        <w:pStyle w:val="BodyText"/>
      </w:pPr>
      <w:r>
        <w:t xml:space="preserve">- Được, có lời này của cậu thì ông lão tôi cũng phải muốn bán nó với giá trên trời. Hạo Nhiên, Hạo Bân, theo bố về phòng, Tiểu Trang, những ngày này cậu cứ theo Tiểu Băng đi dạo khắp Hongkong đi.</w:t>
      </w:r>
    </w:p>
    <w:p>
      <w:pPr>
        <w:pStyle w:val="BodyText"/>
      </w:pPr>
      <w:r>
        <w:t xml:space="preserve">Tần lão gia tử nghe được lời của Trang Duệ thì mừng rỡ trong lòng, cũng không quan tâm đến cháu rể mà gọi hai con trai quay về biệt thự triệu tập các nhà thiết kế châu báu của công ty để chuẩn bị thiết kế những khối phỉ thúy này.</w:t>
      </w:r>
    </w:p>
    <w:p>
      <w:pPr>
        <w:pStyle w:val="BodyText"/>
      </w:pPr>
      <w:r>
        <w:t xml:space="preserve">Tần lão gia tử phải ra mặt nhận những khối phỉ thúy này cũng không phải vì tiền, lão muốn thanh danh cho công ty Tần Thị. Phải biết rằng sản xuất được một kiện châu báu có tính chất duy nhất, nếu đoạt được giải thưởng lớn ở hộ chợ châu báu quốc tế thì thanh danh của công ty Tần Thị sẽ tuyệt đối leo thêm vài bậc thang, tác động hiệu ứng của nó cũng không phải là vài chục triệu có thể mua được.</w:t>
      </w:r>
    </w:p>
    <w:p>
      <w:pPr>
        <w:pStyle w:val="BodyText"/>
      </w:pPr>
      <w:r>
        <w:t xml:space="preserve">Vì vậy mà điều kiện Tần lão gia tử ném cho Trang Duệ cũng thật sự rất tốt, trừ khi món châu báu kia có thể bán ra với giá hơn năm chục triệu, nếu không thì hai phần của bọn họ sẽ không có lợi nhuận. Nhưng điều này cũng mang đến tác động hiệu ứng cho công ty, mà Tần lão gia tử lại trông chờ vào điều này.</w:t>
      </w:r>
    </w:p>
    <w:p>
      <w:pPr>
        <w:pStyle w:val="BodyText"/>
      </w:pPr>
      <w:r>
        <w:t xml:space="preserve">Sau khi hàn huyên một lúc lâu với các vị trưởng bối như Phương Di, Trang Duệ và Tần Huyên Băng rời khỏi Tần gia. Hongkong thật sự cũng không lớn, Tần Huyên Băng lái xe đưa hắn đi một vòng, đi khắp miếu mạo chùa chiền lớn, đến một cây cổ thụ nghe nói rất linh thiêng để vái một cái, sau đó đến tối hai người mới về khách sạn.</w:t>
      </w:r>
    </w:p>
    <w:p>
      <w:pPr>
        <w:pStyle w:val="BodyText"/>
      </w:pPr>
      <w:r>
        <w:t xml:space="preserve">- Huyên Băng, ngày mai Trịnh Hoa mời anh đi đổ thuyền ở vùng biển quốc tế, chúng ta có đi không?</w:t>
      </w:r>
    </w:p>
    <w:p>
      <w:pPr>
        <w:pStyle w:val="BodyText"/>
      </w:pPr>
      <w:r>
        <w:t xml:space="preserve">Trang Duệ lúc này về đến khách sạn mới dám mở miệng hỏi Tần Huyên Băng.</w:t>
      </w:r>
    </w:p>
    <w:p>
      <w:pPr>
        <w:pStyle w:val="BodyText"/>
      </w:pPr>
      <w:r>
        <w:t xml:space="preserve">- Được, anh không nói thì ngày mai em còn định đưa anh sang Macao chơi một chút.</w:t>
      </w:r>
    </w:p>
    <w:p>
      <w:pPr>
        <w:pStyle w:val="BodyText"/>
      </w:pPr>
      <w:r>
        <w:t xml:space="preserve">Tần Huyên Băng trả lời làm cho Trang Duệ há hốc mồm, hắn vốn cho rằng phụ nữ sẽ không thích cho đàn ông đánh bạc, không ngờ Tần Huyên Băng lại không quan tâm, lại định chủ động đưa mình sang Macao, nơi đó chính là Las Vegas của phương đông.</w:t>
      </w:r>
    </w:p>
    <w:p>
      <w:pPr>
        <w:pStyle w:val="BodyText"/>
      </w:pPr>
      <w:r>
        <w:t xml:space="preserve">- Người Hongkong đều thích đánh bài sao?</w:t>
      </w:r>
    </w:p>
    <w:p>
      <w:pPr>
        <w:pStyle w:val="BodyText"/>
      </w:pPr>
      <w:r>
        <w:t xml:space="preserve">Trang Duệ thử thăm dò Tần Huyên Băng một câu.</w:t>
      </w:r>
    </w:p>
    <w:p>
      <w:pPr>
        <w:pStyle w:val="BodyText"/>
      </w:pPr>
      <w:r>
        <w:t xml:space="preserve">- Không phải, em nói cho anh biết, mỗi người Hongkong...</w:t>
      </w:r>
    </w:p>
    <w:p>
      <w:pPr>
        <w:pStyle w:val="BodyText"/>
      </w:pPr>
      <w:r>
        <w:t xml:space="preserve">Tần Huyên Băng trừng mắt nhìn Trang Duệ, nàng mở miệng giải thích, cuối cùng Trang Duệ mới hiểu, thì ra cái này là do sự khác biệt về lý niệm.</w:t>
      </w:r>
    </w:p>
    <w:p>
      <w:pPr>
        <w:pStyle w:val="BodyText"/>
      </w:pPr>
      <w:r>
        <w:t xml:space="preserve">Mỗi người ở Hongkong đều có thể dễ dàng tiếp xúc với những trò đánh bạc, báo nổi tiếng ở Hongkong không phải là tin tức mà chính là báo bạc, báo đua ngựa, xổ số, những thứ này thường theo người Hongkong cả đời.</w:t>
      </w:r>
    </w:p>
    <w:p>
      <w:pPr>
        <w:pStyle w:val="BodyText"/>
      </w:pPr>
      <w:r>
        <w:t xml:space="preserve">Ở Hongkong anh có thẻ tùy ý thấy một người cầm báo xem say sưa, anh cho rằng đối phương quan tâm đến tin tức chính trị thời sự? Như vậy là anh đã nghĩ sai, vì người kia đang nghiên cứu hôm nay nên mua con ngựa số bao nhiêu, chọn cái gì, màu nào, những thứ này thật sự xâm nhập vào cuộc sống từng người ở hongkong.</w:t>
      </w:r>
    </w:p>
    <w:p>
      <w:pPr>
        <w:pStyle w:val="BodyText"/>
      </w:pPr>
      <w:r>
        <w:t xml:space="preserve">Vé tàu từ Hongkong đến Macao rất rẻ, từ công tử nhà giàu đến tiểu thương hay thị dân Hongkong đều có thể mua được, vì vậy từng có một cuộc thống kê thế này, có chín trong số mười người đàn ông trưởng thành ở Hongkong đã từng sang Macao.</w:t>
      </w:r>
    </w:p>
    <w:p>
      <w:pPr>
        <w:pStyle w:val="BodyText"/>
      </w:pPr>
      <w:r>
        <w:t xml:space="preserve">Nhưng có một điều châm chọc chính là ở Hongkong tuy thịnh hành cờ bạc mà cá ngựa nhưng đánh bạc là hoạt động phi pháp, nói cách khác thì những sòng bạc ngầm đều phi pháp.</w:t>
      </w:r>
    </w:p>
    <w:p>
      <w:pPr>
        <w:pStyle w:val="BodyText"/>
      </w:pPr>
      <w:r>
        <w:t xml:space="preserve">Đổ thuyền ở Hongkong được đổ vương Diệp Hán tổ chức ở "Đông Phương Công Chúa", dùng để đối kháng với đổ vương Macao là Hà Hồng, nhưng cuối thế kỷ thì Diệp Hán kết thúc những phi vụ của mình.</w:t>
      </w:r>
    </w:p>
    <w:p>
      <w:pPr>
        <w:pStyle w:val="BodyText"/>
      </w:pPr>
      <w:r>
        <w:t xml:space="preserve">Nhưng hành vi đổ thuyền mà Diệp Hán sáng lập ra lại làm cho nhiều người Hongkong hiểu ra vấn đề, đó là đánh bạc ở Hongkong là phi pháp nhưng chạy ra biển quốc tế là xong, vô tình có đủ mọi loại đánh bạc ra đời, có ảnh hưởng rất lớn đến sự phát triển của sòng bạc Macao.</w:t>
      </w:r>
    </w:p>
    <w:p>
      <w:pPr>
        <w:pStyle w:val="BodyText"/>
      </w:pPr>
      <w:r>
        <w:t xml:space="preserve">Những chiếc thuyền xa hoa này mỗi buổi sáng chở khách đến vùng biển quốc tế, sau đó đến tối quay về chỗ cũ, bây giờ đã là một phong cảnh cho du khách tham quan. Vì vậy Tần Huyên Băng thật sự không thấy có vấn đề vì lời nói của Trang Duệ.</w:t>
      </w:r>
    </w:p>
    <w:p>
      <w:pPr>
        <w:pStyle w:val="BodyText"/>
      </w:pPr>
      <w:r>
        <w:t xml:space="preserve">Khi thấy Tần Huyên Băng không phản đối thì Trang Duệ chợt hưng phấn, tuy đánh bạc không tính là lớn nhưng hắn lại rất khát vọng được biết, vì thế vội vàng lấy điện thoại gọi cho Trịnh Hoa, hẹn vị trí ngày mai gặp mặt.</w:t>
      </w:r>
    </w:p>
    <w:p>
      <w:pPr>
        <w:pStyle w:val="BodyText"/>
      </w:pPr>
      <w:r>
        <w:t xml:space="preserve">- Trang Duệ, chúng ta nói trước, đi chơi thì được, anh đừng trầm mê vào đó.</w:t>
      </w:r>
    </w:p>
    <w:p>
      <w:pPr>
        <w:pStyle w:val="BodyText"/>
      </w:pPr>
      <w:r>
        <w:t xml:space="preserve">Tần Huyên Băng thấy bộ dạng hưng phấn của Trang Duệ thì trong lòng không khỏi lo lắng, đánh bạc đã làm hại bao người tán gia bại sản, nàng không muốn Trang Duệ biến thành dân cờ bạc.</w:t>
      </w:r>
    </w:p>
    <w:p>
      <w:pPr>
        <w:pStyle w:val="BodyText"/>
      </w:pPr>
      <w:r>
        <w:t xml:space="preserve">- Yên tâm đi, vợ, bây giờ anh chỉ trầm mê vì em...</w:t>
      </w:r>
    </w:p>
    <w:p>
      <w:pPr>
        <w:pStyle w:val="BodyText"/>
      </w:pPr>
      <w:r>
        <w:t xml:space="preserve">Trang Duệ cười ha hả ôm Tần Huyên Băng vào nhà tắm, khỏi cần nói thì cũng biết sẽ có một trận chiến cực kỳ hương sắc.</w:t>
      </w:r>
    </w:p>
    <w:p>
      <w:pPr>
        <w:pStyle w:val="BodyText"/>
      </w:pPr>
      <w:r>
        <w:t xml:space="preserve">- Vợ, đừng ăn mặc theo kiểu kia nữa, nếu không anh sẽ tiếp tục không thể nào nhịn được...</w:t>
      </w:r>
    </w:p>
    <w:p>
      <w:pPr>
        <w:pStyle w:val="BodyText"/>
      </w:pPr>
      <w:r>
        <w:t xml:space="preserve">Trang Duệ nhìn Tần Huyên Băng đang ngồi bên cạnh bàn trang điểm mà nhịn không được phải ôm nàng từ phía sau.</w:t>
      </w:r>
    </w:p>
    <w:p>
      <w:pPr>
        <w:pStyle w:val="BodyText"/>
      </w:pPr>
      <w:r>
        <w:t xml:space="preserve">Không biết là vì được tình yêu làm dịu hay là vì mỗi ngày được Trang Duệ dùng linh khí chải chuốt mà bây giờ Trang Duệ hoàn toàn khoát khỏi tình cảnh ngượng ngùng, trở nên bừng sáng bức người, làn da trắng nõn nà, sờ lên như dương chi bạch ngọc, cử chỉ lơ đãng bùng ra vẻ quyến rũ tuyệt đối, càng làm cho Trang Duệ thêm mê say.</w:t>
      </w:r>
    </w:p>
    <w:p>
      <w:pPr>
        <w:pStyle w:val="BodyText"/>
      </w:pPr>
      <w:r>
        <w:t xml:space="preserve">Nếu như bây giờ Tần Huyên Băng đứng ra so sánh với Từ tiểu thư của Âu Dương Quân, chỉ sợ Tần Huyên Băng sẽ hơn một chút, khí chất lạnh băng của nàng biểu hiện trước mặt người khác thật sự có thể làm cho bất kỳ một người đàn ông nào phải xúc động. Những người phụ nữ như vậy mang đến cho người đàn ông một cảm giác chinh phục cực mạnh, tất nhiên những tư vị sau đó càng mạnh mẽ, càng làm cho Trang Duệ là người hiểu rõ nhất.</w:t>
      </w:r>
    </w:p>
    <w:p>
      <w:pPr>
        <w:pStyle w:val="BodyText"/>
      </w:pPr>
      <w:r>
        <w:t xml:space="preserve">- Đừng làm rộn, xong ngay đây, nếu không lát nữa sẽ không kịp đổ thuyền...</w:t>
      </w:r>
    </w:p>
    <w:p>
      <w:pPr>
        <w:pStyle w:val="BodyText"/>
      </w:pPr>
      <w:r>
        <w:t xml:space="preserve">Tần Huyên Băng nói làm cho Trang Duệ phải rụt lại hai bàn tay, nhưng sau đó nàng phải để cho Trang Duệ chờ thêm nửa giờ mới có thể ra khỏi khách sạn.</w:t>
      </w:r>
    </w:p>
    <w:p>
      <w:pPr>
        <w:pStyle w:val="BodyText"/>
      </w:pPr>
      <w:r>
        <w:t xml:space="preserve">- Trịnh tiên sinh, xấu hổ quá, đã để anh chờ lâu...</w:t>
      </w:r>
    </w:p>
    <w:p>
      <w:pPr>
        <w:pStyle w:val="BodyText"/>
      </w:pPr>
      <w:r>
        <w:t xml:space="preserve">Khi Tần Huyên Băng lái xe đến bãi đậu xe bên cạnh bến tàu thì Trang Duệ thấy ở cổng vào là Trịnh Hoa và vài người đang đứng chung quanh, hắn chợt có chút ngượng ngùng, vì hắn cũng coi như là người đến muộn.</w:t>
      </w:r>
    </w:p>
    <w:p>
      <w:pPr>
        <w:pStyle w:val="BodyText"/>
      </w:pPr>
      <w:r>
        <w:t xml:space="preserve">- Không có gì, tôi cũng vừa đến, vài vị này chúng ta đều đã gặp vào tối hôm trước, cũng không cần tôi giới thiệu, chúng ta lên thuyền thôi.</w:t>
      </w:r>
    </w:p>
    <w:p>
      <w:pPr>
        <w:pStyle w:val="BodyText"/>
      </w:pPr>
      <w:r>
        <w:t xml:space="preserve">Trịnh Hoa sững sốt khi thấy Tần Huyên Băng chói lọi sau lưng Trang Duệ, nhưng hắn chỉ có hơi sững sốt mà thôi, sau đó chào hỏi Trang Duệ và bắt đầu đi ra bến tàu.</w:t>
      </w:r>
    </w:p>
    <w:p>
      <w:pPr>
        <w:pStyle w:val="BodyText"/>
      </w:pPr>
      <w:r>
        <w:t xml:space="preserve">Những người đi sau lưng Trịnh Hoa đều đã tham gia hội chợ đấu giá trước đó, đều là con cháu của những gia tộc nổi tiếng ở thủ đô, có vài vị mang theo bạn gái, chỉ là nếu so sánh với Tần Huyên Băng thì thật sự biết ngay cao thấp. truyện cập nhật nhanh nhất tại chấm</w:t>
      </w:r>
    </w:p>
    <w:p>
      <w:pPr>
        <w:pStyle w:val="BodyText"/>
      </w:pPr>
      <w:r>
        <w:t xml:space="preserve">Sau khi khách khí lên tiếng chào hỏi, mọi người cùng đi theo sau lưng Trịnh Hoa ra bến tàu.</w:t>
      </w:r>
    </w:p>
    <w:p>
      <w:pPr>
        <w:pStyle w:val="BodyText"/>
      </w:pPr>
      <w:r>
        <w:t xml:space="preserve">- Trời...</w:t>
      </w:r>
    </w:p>
    <w:p>
      <w:pPr>
        <w:pStyle w:val="BodyText"/>
      </w:pPr>
      <w:r>
        <w:t xml:space="preserve">Vừa rồi Trang Duệ bị những tòa nhà cao tầng che kín tầm mắt, bây giờ đi vào bến tàu hắn đưa mắt nhìn và không khỏi hít vào một hơi thật sâu, trên bến tàu có tất cả vài trăm chiếc du thuyền lớn nhỏ.</w:t>
      </w:r>
    </w:p>
    <w:p>
      <w:pPr>
        <w:pStyle w:val="Compact"/>
      </w:pPr>
      <w:r>
        <w:br w:type="textWrapping"/>
      </w:r>
      <w:r>
        <w:br w:type="textWrapping"/>
      </w:r>
    </w:p>
    <w:p>
      <w:pPr>
        <w:pStyle w:val="Heading2"/>
      </w:pPr>
      <w:bookmarkStart w:id="403" w:name="chương-381-rung-động."/>
      <w:bookmarkEnd w:id="403"/>
      <w:r>
        <w:t xml:space="preserve">381. Chương 381 : Rung Động.</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381: Rung động.</w:t>
      </w:r>
    </w:p>
    <w:p>
      <w:pPr>
        <w:pStyle w:val="BodyText"/>
      </w:pPr>
      <w:r>
        <w:t xml:space="preserve">Nhóm Dịch: Tepga</w:t>
      </w:r>
    </w:p>
    <w:p>
      <w:pPr>
        <w:pStyle w:val="BodyText"/>
      </w:pPr>
      <w:r>
        <w:t xml:space="preserve">Nguồn: Sưu Tầm</w:t>
      </w:r>
    </w:p>
    <w:p>
      <w:pPr>
        <w:pStyle w:val="BodyText"/>
      </w:pPr>
      <w:r>
        <w:t xml:space="preserve">Du thuyền được sắp xếp theo độ lớn, những du thuyền nhỏ thì ở bên cạnh bến tàu, những chiếc thuyền ở xa nhất chính là du thuyền hai ba trăm mét, dù chúng đậu cách xa bờ cũng làm cho Trang Duệ thật sự rung động. Nếu so sánh với những chiếc du thuyền này, nhưng chiếc thuyền trên sông Hoàng Phổ ở Trung Hải đều căn bản không đáng nhắc đến.</w:t>
      </w:r>
    </w:p>
    <w:p>
      <w:pPr>
        <w:pStyle w:val="BodyText"/>
      </w:pPr>
      <w:r>
        <w:t xml:space="preserve">- Thế nào lại có nhiều người thế này?</w:t>
      </w:r>
    </w:p>
    <w:p>
      <w:pPr>
        <w:pStyle w:val="BodyText"/>
      </w:pPr>
      <w:r>
        <w:t xml:space="preserve">Đi đến bến tàu thì Trang Duệ chợt phát hiện có nhiều người mang theo danh nghĩa du lịch đi theo từng đoàn, bọn họ đi qua bên cạnh, nghe giọng thì có vẻ là người nội địa. Những người này đều lên những chiếc thuyền nhỏ, sau khi ngồi đầy người thì tiếng động cơ vang lên ầm ầm, sau đó chạy ra biển rộng.</w:t>
      </w:r>
    </w:p>
    <w:p>
      <w:pPr>
        <w:pStyle w:val="BodyText"/>
      </w:pPr>
      <w:r>
        <w:t xml:space="preserve">- Ha ha, những người này là du khách đến từ khắp nơi, bình thường bọn họ đến Hongkong đều đi đến đổ thuyền cho vui...</w:t>
      </w:r>
    </w:p>
    <w:p>
      <w:pPr>
        <w:pStyle w:val="BodyText"/>
      </w:pPr>
      <w:r>
        <w:t xml:space="preserve">Trịnh Hoa đi chậm lại kiên nhẫn giải thích cho Trang Duệ.</w:t>
      </w:r>
    </w:p>
    <w:p>
      <w:pPr>
        <w:pStyle w:val="BodyText"/>
      </w:pPr>
      <w:r>
        <w:t xml:space="preserve">Thì ra những đội thuyền dừng lại nơi đây ngoài du thuyền xa hoa của tư nhân thì có một nửa là của những tổ chức đổ thuyền ở Hongkong, mỗi ngày bọn họ đều mời chào khách hàng, sau đó chạy nhanh đến vùng biển quốc tế.</w:t>
      </w:r>
    </w:p>
    <w:p>
      <w:pPr>
        <w:pStyle w:val="BodyText"/>
      </w:pPr>
      <w:r>
        <w:t xml:space="preserve">Đổ thuyền cũng có phân chia cấp bậc, cỡ trung bình có thể chứa một ngàn người, mà du thuyền loại lớn thì có thể so sánh với Titanic, có thể chứa vài ngàn người.</w:t>
      </w:r>
    </w:p>
    <w:p>
      <w:pPr>
        <w:pStyle w:val="BodyText"/>
      </w:pPr>
      <w:r>
        <w:t xml:space="preserve">Vì mời chào bọn họ tham gia đổ thuyền nên giá vé không đắt, thường chỉ cần bỏ ra một trăm năm mươi đô la Hongkong là có thể lên thuyền, hơn nữa còn được bao cơm tối, ăn khuya, điểm tâm, đồng thời còn có một gian phòng tiêu chuẩn cho hai người, hai giường, còn có nhà vệ sinh riêng, tivi, đồng thời cực kỳ sạch sẽ.</w:t>
      </w:r>
    </w:p>
    <w:p>
      <w:pPr>
        <w:pStyle w:val="BodyText"/>
      </w:pPr>
      <w:r>
        <w:t xml:space="preserve">Giá tiền như vậy ở Hongkong rõ ràng là lỗ vốn, vì nếu như ba bữa cơm và có cả phòng ngủ thì giá cả thấp nhất trên bờ là 1000 đô, nhưng vì thu hút các con bạc đến với đổ thuyền, vì vậy mà hạ giá chưa từng có.</w:t>
      </w:r>
    </w:p>
    <w:p>
      <w:pPr>
        <w:pStyle w:val="BodyText"/>
      </w:pPr>
      <w:r>
        <w:t xml:space="preserve">Nhưng đối với những chiếc thuyền xa hoa thì giá cả lại hơn hẳn, những chiếc thuyền kia có thể nói là thiên đường nhân gian, có nhà hàng Tây, chỗ ăn chơi, quán bar, nhà tắm hơi, phòng mát xa, trung tâm chăm sóc sắc đẹp, spa, cửa hàng miễn thuế.v.v. Cái gì cũng có, chỉ cần anh có tiền thì có thể được trải qua một cuộc sống vàng son.</w:t>
      </w:r>
    </w:p>
    <w:p>
      <w:pPr>
        <w:pStyle w:val="BodyText"/>
      </w:pPr>
      <w:r>
        <w:t xml:space="preserve">Nhưng những chiếc thuyền kia thật sự là treo đủ mọi loại màu cờ, quốc gia nào cũng có, duy nhất không có cờ của Hongkong và Trung Quốc. Trang Duệ hỏi Tần Huyên Băng thì biết, thì ra những chiếc thuyền trên vùng biển quốc tế bị bắt buộc phải có cờ một quốc gia nào đó.</w:t>
      </w:r>
    </w:p>
    <w:p>
      <w:pPr>
        <w:pStyle w:val="BodyText"/>
      </w:pPr>
      <w:r>
        <w:t xml:space="preserve">Vì vậy mà hành vi của nhân viên trên thuyền sẽ bị quản lý bởi pháp luật của quốc gia treo quốc kỳ, nói một cách khác thì Hongkong cấm đánh bạc, nếu anh treo cờ của Hongkong đến bánh bạc ở vùng biển quốc tế thì cũng là hành vi trái pháp luật, Hongkong sẽ có chế tài phạt anh. Nhưng nếu anh đi lên thuyền những quốc gia cho phép đánh bạc, pháp luật Hongkong sẽ chẳng thể nào quan tâm đến anh, hơn nữa hành vi của anh cũng được quốc gia kia cho phép.</w:t>
      </w:r>
    </w:p>
    <w:p>
      <w:pPr>
        <w:pStyle w:val="BodyText"/>
      </w:pPr>
      <w:r>
        <w:t xml:space="preserve">- Trang tiên sinh, thuyền của chúng tôi vốn sẽ rời đi lúc bảy giờ nhưng Trịnh tiên sinh nói mọi người chờ thêm một lát, con thuyền này sẽ dừng luôn ngoài biển, nếu đến tối anh không muốn ở lại thuyền lớn thì chúng ta có thể quay về hải cảng... đọc truyện mới nhất tại .</w:t>
      </w:r>
    </w:p>
    <w:p>
      <w:pPr>
        <w:pStyle w:val="BodyText"/>
      </w:pPr>
      <w:r>
        <w:t xml:space="preserve">Vài người đi đến vị trí chính giữa bến tàu thì dừng lại, Trịnh Hoa bắt chuyện một câi với Trang Duệ rồi nhảy xuống một chiếc thuyền tư nhân cách bờ hai ba thước. Lúc này một người thanh niên tên là Lưu Hùng đi theo sau lưng Trang Duệ chợt mở miệng giải thích.</w:t>
      </w:r>
    </w:p>
    <w:p>
      <w:pPr>
        <w:pStyle w:val="BodyText"/>
      </w:pPr>
      <w:r>
        <w:t xml:space="preserve">Trịnh Hoa lên thuyền của mình thì để cho thuyền viên tiến sát vào bờ, du thuyền và bến tàu có một lối đi trực tiếp, nhóm Trang Duệ thông qua con đường này mà tiến lên du thuyền.</w:t>
      </w:r>
    </w:p>
    <w:p>
      <w:pPr>
        <w:pStyle w:val="BodyText"/>
      </w:pPr>
      <w:r>
        <w:t xml:space="preserve">Du thuyền tư nhân này của Trịnh Hoa cũng không tính là nhỏ, dài chừng hai mươi mét, trong khoang thuyền rất rộng, có tủ rượu, ghế sa lông, bố trí rất xa hoa, còn có hai gian nhà vệ sinh, nếu như rời bến không quá nhiều người thì sẽ đủ chỗ dừng chân.</w:t>
      </w:r>
    </w:p>
    <w:p>
      <w:pPr>
        <w:pStyle w:val="BodyText"/>
      </w:pPr>
      <w:r>
        <w:t xml:space="preserve">Sau khi mọi người lên thuyền thì thuyền iên mở dây buộc, du thuyền nhanh chóng rời khỏi bến, Trang Duệ ôm Tần Huyên Băng đứng ở bong thuyền, nhìn biển rộng xanh thẳm dưới chân, tâm tình rất thoải mái, nếu không phải sợ người ta chê cười thì hắn thậm chí đã muốn tái hiện tình huông giống như trên thuyền Titanic năm xưa.</w:t>
      </w:r>
    </w:p>
    <w:p>
      <w:pPr>
        <w:pStyle w:val="BodyText"/>
      </w:pPr>
      <w:r>
        <w:t xml:space="preserve">Từ trên bờ nhìn ra những chiếc du thuyền lớn kia cũng không thấy là rất xa, nhưng thuyền của Trịnh Hoa phải chạy gần hai mươi phút mới ra đến bên dưới những chiếc du thuyền khổng lồ kia, càng tiếp cận du thuyền khổng lồ thì Trang Duệ càng tỏ ra khiếp sợ không thôi.</w:t>
      </w:r>
    </w:p>
    <w:p>
      <w:pPr>
        <w:pStyle w:val="BodyText"/>
      </w:pPr>
      <w:r>
        <w:t xml:space="preserve">Từ du thuyền nhỏ nhìn lên chiếc du thuyền khổng lồ thì Trang Duệ chỉ có thể thấy mép tàu, còn thân tàu đã hoàn toàn bị che chắn, ngửa mặt cũng không thấy gì khác ngoài mép tàu. Chỉ cần nhìn độ cao thì biết cũng phải là năm sáu chục mét, phải biết rằng nó tương đương với một tòa nhà ba mươi tầng, thử nghĩ xem anh đứng dưới một tòa nhà ba mươi tầng sẽ có cảm giác thế nào.</w:t>
      </w:r>
    </w:p>
    <w:p>
      <w:pPr>
        <w:pStyle w:val="BodyText"/>
      </w:pPr>
      <w:r>
        <w:t xml:space="preserve">Nếu so sánh với chiếc du thuyền khổng lồ thì thuyền của Trịnh Hoa thật sự như một chiếc lá, bập bùng trong sóng biển, có lẽ chỉ là một con sóng từ con thuyền khổng lồ kia cũng đủ cho chiếc du thuyền nhỏ một cảm nhận lướt sóng. Trang Duệ vốn cảm thấy con thuyền của Trịnh Hoa là rất tốt, bây giờ chợt bị du thuyền lớn kia hấp dẫn.</w:t>
      </w:r>
    </w:p>
    <w:p>
      <w:pPr>
        <w:pStyle w:val="BodyText"/>
      </w:pPr>
      <w:r>
        <w:t xml:space="preserve">Trang Duệ biết ông nội của Trịnh Hoa cũng là một ông chủ giới đá quý, tự thân mình có gia nghiệp khổng lồ, những năm chín mươi hai đã có trong tay cả tỷ đô la Hongkong, mua cả cổ phần trong công ty giải trí của đổ vương Diệp Hán bên Macao, có thể nói là phát triển như cá gặp nước.</w:t>
      </w:r>
    </w:p>
    <w:p>
      <w:pPr>
        <w:pStyle w:val="BodyText"/>
      </w:pPr>
      <w:r>
        <w:t xml:space="preserve">Chiếc thuyền xa hoa ở đây là do ông nội của Trịnh Hoa cùng với vài ông chủ nổi tiếng ở Hongkong liên hiệp chế tạo ra, bắt đầu được sử dụng vài năm trước, khi khánh thành còn có cả thủ trưởng trong đại lục ra cắt băng. Chiếc thuyền lớn kia tổng cộng mất hơn cả tỷ đô la Hongkong, thuyền dài 345 mét, rộng 41 mét, mép nước cao 62 mét, tương đương một căn nhà 26 tầng, tổng trọng lượng mười lăm ngàn tấn, tốc độ ba mươi hải lý.</w:t>
      </w:r>
    </w:p>
    <w:p>
      <w:pPr>
        <w:pStyle w:val="BodyText"/>
      </w:pPr>
      <w:r>
        <w:t xml:space="preserve">Chiếc du thuyền kia có thể tiếp nhận ba ngàn hành khách, cũng có thể dung nạp hơn hai trăm thuyền viên, bên trên có sòng bạc hơn ngàn người, có ba mươi phòng vip, phòng khiêu vũ, thư viện sách báo, năm hồ bơi, sân golf và mười bốn quán bar, sáu nhà hàng xa hoa.</w:t>
      </w:r>
    </w:p>
    <w:p>
      <w:pPr>
        <w:pStyle w:val="BodyText"/>
      </w:pPr>
      <w:r>
        <w:t xml:space="preserve">Trong du thuyền còn có hơn một ngàn phòng xa hoa, tất cả đều có phòng tập thể hình và sân thượng. Đây là chiếc thuyền Hải Tinh Hào, tuyệt đối có thứ hạng cao trên thế giới. Ông chủ Trịnh là một cổ đông của du thuyền này, vì vậy mà Trịnh Hoa mới có thêm một giờ đánh bài trên đó.</w:t>
      </w:r>
    </w:p>
    <w:p>
      <w:pPr>
        <w:pStyle w:val="BodyText"/>
      </w:pPr>
      <w:r>
        <w:t xml:space="preserve">Sau khi lại gần thuyền thì thủy thủ đoàn của du thuyền Trịnh Hoa cố gắng giữ cho hai chiếc thuyền có vị trí nhất định, phải biết rằng nếu hai bên quá gần thì chỉ cần chiếc du thuyền kia khẽ lắc thân, sẽ làm cho du thuyền của Trịnh Hoa tan nát.</w:t>
      </w:r>
    </w:p>
    <w:p>
      <w:pPr>
        <w:pStyle w:val="BodyText"/>
      </w:pPr>
      <w:r>
        <w:t xml:space="preserve">Trịnh Hoa trước đó đã nói trước, vì vậy sau khi du thuyền giữ ổn vị trí thì bên trên bong tàu của du thuyền khổng lồ có thang máy thả xuống, thang máy thả xuống song song độ cao của du thuyền, sau đó nó có một boong tàu bằng hợp kim được thả ra, vừa vặn nối tiếp với du thuyền tư nhân của Trịnh Hoa.</w:t>
      </w:r>
    </w:p>
    <w:p>
      <w:pPr>
        <w:pStyle w:val="BodyText"/>
      </w:pPr>
      <w:r>
        <w:t xml:space="preserve">Tháng máy mỗi lần cho năm người đi, Trịnh Hoa mời Trang Duệ và Tần Huyên Băng đi trước, tốc độ của thang máy cũng không nhanh, cả phút sau mới lên đến bong thuyền. Trang Duệ cúi đầu nhìn xuống, lúc này chiếc du thuyền bên dưới thật sự như chiếc lá nhỏ.</w:t>
      </w:r>
    </w:p>
    <w:p>
      <w:pPr>
        <w:pStyle w:val="BodyText"/>
      </w:pPr>
      <w:r>
        <w:t xml:space="preserve">- Cậu Trịnh, nếu không nhanh thì tôi sẽ lái thuyền đi...</w:t>
      </w:r>
    </w:p>
    <w:p>
      <w:pPr>
        <w:pStyle w:val="BodyText"/>
      </w:pPr>
      <w:r>
        <w:t xml:space="preserve">Sau khi nhóm Trịnh Hoa lên bong thuyền, có người đi đến lên tiếng.</w:t>
      </w:r>
    </w:p>
    <w:p>
      <w:pPr>
        <w:pStyle w:val="Compact"/>
      </w:pPr>
      <w:r>
        <w:br w:type="textWrapping"/>
      </w:r>
      <w:r>
        <w:br w:type="textWrapping"/>
      </w:r>
    </w:p>
    <w:p>
      <w:pPr>
        <w:pStyle w:val="Heading2"/>
      </w:pPr>
      <w:bookmarkStart w:id="404" w:name="chương-382--383-khiêu-khích"/>
      <w:bookmarkEnd w:id="404"/>
      <w:r>
        <w:t xml:space="preserve">382. Chương 382 -383: Khiêu Khích</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382-383: Khiêu khích</w:t>
      </w:r>
    </w:p>
    <w:p>
      <w:pPr>
        <w:pStyle w:val="BodyText"/>
      </w:pPr>
      <w:r>
        <w:t xml:space="preserve">Nhóm Dịch: Tepga</w:t>
      </w:r>
    </w:p>
    <w:p>
      <w:pPr>
        <w:pStyle w:val="BodyText"/>
      </w:pPr>
      <w:r>
        <w:t xml:space="preserve">Nguồn: Sưu Tầm</w:t>
      </w:r>
    </w:p>
    <w:p>
      <w:pPr>
        <w:pStyle w:val="BodyText"/>
      </w:pPr>
      <w:r>
        <w:t xml:space="preserve">- Tần tiểu thư, trước kia từng mời cô vài lần nhưng đều từ chối, lần này tôi sẽ đưa cô đi dạo một vòng, không phải nói khoác, trên thế giới cũng không có được mấy chiếc du thuyền tốt thế này...</w:t>
      </w:r>
    </w:p>
    <w:p>
      <w:pPr>
        <w:pStyle w:val="BodyText"/>
      </w:pPr>
      <w:r>
        <w:t xml:space="preserve">Người kia sau khi bắt chuyện với Trịnh Hoa thì không quan tâm đến Trang Duệ mà trực tiếp đi đến bên cạnh Tần Huyên Băng dùng giọng ân cần nói, vẻ mặt Trang Duệ không khỏi trầm xuống, đối phương chính là Ngưu công tử, thật sự quá vênh váo tự đắc, dám coi hắn là không khí, đồng thời còn muốn ra tay với bạn gái của mình.</w:t>
      </w:r>
    </w:p>
    <w:p>
      <w:pPr>
        <w:pStyle w:val="BodyText"/>
      </w:pPr>
      <w:r>
        <w:t xml:space="preserve">- Con bà nó, làm thế nào để đẩy thằng khốn này đi chỗ khác nhỉ...</w:t>
      </w:r>
    </w:p>
    <w:p>
      <w:pPr>
        <w:pStyle w:val="BodyText"/>
      </w:pPr>
      <w:r>
        <w:t xml:space="preserve">Trịnh Hoa thấy tình cảnh này thì thiếu chút nữa đã không ình một bạt tai, mình và Ngưu Hồng có chút quan hệ, tất nhiên cũng hiểu nhau. Nhăc đến những người trong tầng lớp phú hào Hongkong, tuy không phải ai cũng có học vị tiến sĩ ở nước ngoài nhưng ít nhất cũng có bằng đại học.</w:t>
      </w:r>
    </w:p>
    <w:p>
      <w:pPr>
        <w:pStyle w:val="BodyText"/>
      </w:pPr>
      <w:r>
        <w:t xml:space="preserve">Nhưng vị Ngưu công tử này thì khác, rất bất hảo, hơn nữa còn nhận được sự sủng nịnh của Thuyền Vương, sau khi Thuyền Vương qua đời còn để lại ột gia sản lớn, thậm chí còn nhiều hơn cả phần của cha mẹ. Mà Ngưu công tử xưa nay rất không thích học, chỉ thích đánh bạc và chơi gái mà thôi.</w:t>
      </w:r>
    </w:p>
    <w:p>
      <w:pPr>
        <w:pStyle w:val="BodyText"/>
      </w:pPr>
      <w:r>
        <w:t xml:space="preserve">Ở Hongkong ngoài những vương tử trên thị trường chứng khoán thì Ngưu Hồng này có danh tiếng rất lớn, những năm qua đã truyền ra ngoài không ít chuyện với ngôi sao ca sĩ, năm xưa còn không biết lượng sức theo đuổi Tần Huyên Băng, kết quả là sao? Tất nhiên là bị lạnh nhạt, trở thành chuyện cười trong tầng lớp thượng lưu.</w:t>
      </w:r>
    </w:p>
    <w:p>
      <w:pPr>
        <w:pStyle w:val="BodyText"/>
      </w:pPr>
      <w:r>
        <w:t xml:space="preserve">Con thuyền đánh bạc này hạ thủy chưa đến một năm, Ngưu hồng còn chưa được phân chia tiền lãi, nhưng hắn xem như tìm được một chỗ tốt để đi chơi, cả ngày không có việc gì làm đều ở đây, bình thường cũng hay đánh bạc, thắng nhiều thua ít, rất vui vẻ.</w:t>
      </w:r>
    </w:p>
    <w:p>
      <w:pPr>
        <w:pStyle w:val="BodyText"/>
      </w:pPr>
      <w:r>
        <w:t xml:space="preserve">Sau khi tham gia bữa tiệc đấu giá từ thiện thì Ngưu Hồng về lại đổ thuyền, Trịnh Hoa vừa vặn muốn mời cả Ngưu Hồng, nhưng Trịnh Hoa lại quên tên này từng theo đuổi Tần Huyên Băng, hơn nữa ngày đó cũng có ý nhắm vào Trang Duệ, vì vậy nếu hai người này đụng mặt nhau sẽ phát sinh tình huống gì?</w:t>
      </w:r>
    </w:p>
    <w:p>
      <w:pPr>
        <w:pStyle w:val="BodyText"/>
      </w:pPr>
      <w:r>
        <w:t xml:space="preserve">Trịnh Hoa không biết lần này Ngưu Hồng là cố ý, hắn muốn làm khó Trang Duệ, hôm trước ở đấu giá vì có quá nhiều trưởng bối nên hắn không dám mạo phạm Trang Duệ, nhưng vấn đề mặt mũi vẫn là thứ luôn được hắn khắc ghi trong lòng.</w:t>
      </w:r>
    </w:p>
    <w:p>
      <w:pPr>
        <w:pStyle w:val="BodyText"/>
      </w:pPr>
      <w:r>
        <w:t xml:space="preserve">Ngưu Hồng không quá quan tâm đến bối cảnh của Trang Duệ, hắn bây giờ cũng chưa từng đến nội địa, hắn nghĩ rất rõ, dù Trang Duệ có quyền thế ngập trời thì cũng không liên quan gì đến mình. Khi tài sản lên đến con số như lúc này thì kinh doanh sẽ có thể tỏa ra khắp thế giới, đã không sợ bị người chèn ép, vì vậy vừa rồi hắn không quan tâm đến Trang Duệ, chủ yếu làm cho Trang Duệ cảm thấy khó khăn.</w:t>
      </w:r>
    </w:p>
    <w:p>
      <w:pPr>
        <w:pStyle w:val="BodyText"/>
      </w:pPr>
      <w:r>
        <w:t xml:space="preserve">Khi thấy vẻ mặt âm trầm của Trang Duệ ở bên cạnh thì Ngưu Hồng vui đến mức thiếu chút nữa cười phá lên, hắn chuẩn bị nắm tay Tần Huyên Băng, coi như hôn một cái theo đúng nghi lễ, coi như làm mất hết thể diện của tên khốn nội địa kia.</w:t>
      </w:r>
    </w:p>
    <w:p>
      <w:pPr>
        <w:pStyle w:val="BodyText"/>
      </w:pPr>
      <w:r>
        <w:t xml:space="preserve">- Thật xin lỗi, tôi không biết anh, mời anh nhường đường. xem tại</w:t>
      </w:r>
    </w:p>
    <w:p>
      <w:pPr>
        <w:pStyle w:val="BodyText"/>
      </w:pPr>
      <w:r>
        <w:t xml:space="preserve">Tần Huyên Băng nói làm cho nụ cười trên mặt Ngưu Hồng chợt đông cứng, bàn tay vươn ra giữa không trung chợt khựng lại, không biết nói sao cho phải, cũng không thể nào cưỡng chế bắt tay với Tần Huyên Băng được? Ngưu Hồng tuy ngang ngược nhưng còn chưa đến mức bỉ ổi như vậy.</w:t>
      </w:r>
    </w:p>
    <w:p>
      <w:pPr>
        <w:pStyle w:val="BodyText"/>
      </w:pPr>
      <w:r>
        <w:t xml:space="preserve">- Trang Duệ, đi thôi, chúng ta vào trong thuyền đi dạo, không ngờ bên ngoài gió lớn còn có nhiều ruồi bọ, thật sự chán ghét.</w:t>
      </w:r>
    </w:p>
    <w:p>
      <w:pPr>
        <w:pStyle w:val="BodyText"/>
      </w:pPr>
      <w:r>
        <w:t xml:space="preserve">Tần Huyên Băng nói câu tiếp theo làm cho Ngưu Hồng giống như cắm đầu xuống đất, hắn quen biết Tần Huyên Băng từ lâu, chưa từng nghe thấy nàng nói ra những câu như vậy, nhưng bây giờ được nghe thì lại làm hắn tức đến mức thiếu chút nữa đã ói máu, người phụ nữ này mắng người không phải thô tục theo kiểu thông thường.</w:t>
      </w:r>
    </w:p>
    <w:p>
      <w:pPr>
        <w:pStyle w:val="BodyText"/>
      </w:pPr>
      <w:r>
        <w:t xml:space="preserve">Tần Huyên Băng tuy không thích giao tế nhưng như vậy cũng không làm nàng mất đi trí thức về đối nhân xử thế, Ngưu Hồng muốn thông qua nàng để làm nhục Trang Duệ, kết quả chỉ có thể là tự rước nhục mà thôi.</w:t>
      </w:r>
    </w:p>
    <w:p>
      <w:pPr>
        <w:pStyle w:val="BodyText"/>
      </w:pPr>
      <w:r>
        <w:t xml:space="preserve">Trang Duệ vốn đầy bụng khó chịu nhưng cũng phải nở nụ cười vì lời nói của Tần Huyên Băng, hắn không ngờ Tần Huyên Băng lại có ngôn từ sắc bén như vậy. Hắn ôm lấy vòng eo của Tần Huyên Băng, sau đó liếc mắt nhìn Trịnh Hoa nói:</w:t>
      </w:r>
    </w:p>
    <w:p>
      <w:pPr>
        <w:pStyle w:val="BodyText"/>
      </w:pPr>
      <w:r>
        <w:t xml:space="preserve">- Trịnh tiên sinh, chúng ta đi dạo trên thuyền thôi, tuy ruồi bọ ở đây không nhiều nhưng thật sự chán ghét.</w:t>
      </w:r>
    </w:p>
    <w:p>
      <w:pPr>
        <w:pStyle w:val="BodyText"/>
      </w:pPr>
      <w:r>
        <w:t xml:space="preserve">Trang Duệ nói dứt lời thì gật đầu với Trịnh Hoa, cũng không quan tâm đến Ngưu Hồng mà ôm Tần Huyên Băng đi về phía buồng nhỏ trên tàu. Trung Hải vốn muốn đi theo nhưng lại thấy vẻ mặt Ngưu Hồng tím tái, đang vung vẫy nắm đấm giống như muốn cho Trang Duệ một trận vậy.</w:t>
      </w:r>
    </w:p>
    <w:p>
      <w:pPr>
        <w:pStyle w:val="BodyText"/>
      </w:pPr>
      <w:r>
        <w:t xml:space="preserve">Trịnh Hoa sợ đến mức vội vàng ôm lấy cổ Ngưu Hồng kéo đi theo hướng ngược lại với Trang Duệ và Tần Huyên Băng, đồng thời cũng khoát tay cho người bên cạnh đuổi theo Trang Duệ. Gia tộc họ Ngưu các người không buôn bán kinh doanh trong nội địa, nhưng gia tộc chúng tôi trọng điểm đặt ở nội địa, cậu gây khó dễ cho Trang Duệ cũng đừng chọn lúc này, vì bây giờ Trang Duệ là khách của tôi.</w:t>
      </w:r>
    </w:p>
    <w:p>
      <w:pPr>
        <w:pStyle w:val="BodyText"/>
      </w:pPr>
      <w:r>
        <w:t xml:space="preserve">Sau khi đi xa một chút thì Tần Huyên Băng ngẩng đầu nhìn Trang Duệ nói:</w:t>
      </w:r>
    </w:p>
    <w:p>
      <w:pPr>
        <w:pStyle w:val="BodyText"/>
      </w:pPr>
      <w:r>
        <w:t xml:space="preserve">- Trang Duệ, anh đừng giận, người kia là như vậy đấy, từ nhỏ đã thiếu giáo dục, chút nữa em và anh làm vài ván bài thì tâm tình sẽ tốt hơn.</w:t>
      </w:r>
    </w:p>
    <w:p>
      <w:pPr>
        <w:pStyle w:val="BodyText"/>
      </w:pPr>
      <w:r>
        <w:t xml:space="preserve">Trang Duệ nghe được lời của Tần Huyên Băng thì nở nụ cười nói:</w:t>
      </w:r>
    </w:p>
    <w:p>
      <w:pPr>
        <w:pStyle w:val="BodyText"/>
      </w:pPr>
      <w:r>
        <w:t xml:space="preserve">- Không có gì, anh sẽ không so đo với người này, đúng rồi, anh còn không ngờ em biết đánh bạc đấy nhé? Ha ha, sau này nếu đánh mạt chược với mẹ chồng thì cũng đừng thắng hết tiền của bọn họ đấy nhé.</w:t>
      </w:r>
    </w:p>
    <w:p>
      <w:pPr>
        <w:pStyle w:val="BodyText"/>
      </w:pPr>
      <w:r>
        <w:t xml:space="preserve">- Mẹ chồng? Anh xấu lắm, ai gả cho anh chứ?</w:t>
      </w:r>
    </w:p>
    <w:p>
      <w:pPr>
        <w:pStyle w:val="BodyText"/>
      </w:pPr>
      <w:r>
        <w:t xml:space="preserve">Tần Huyên Băng bị lời nói của Trang Duệ làm cho sững sốt, nhưng sau đó nàng nhanh chóng có phản ứng, dùng tay bấm một cái bên hông Trang Duệ. Hai người đùa giỡn ầm ỉ và đi đến buồng nhỏ trên tàu, coi như tình huống không thoải mái trước đó đã không còn.</w:t>
      </w:r>
    </w:p>
    <w:p>
      <w:pPr>
        <w:pStyle w:val="BodyText"/>
      </w:pPr>
      <w:r>
        <w:t xml:space="preserve">- Trang tiên sinh, tôi đưa các anh đi nghỉ ngơi một chút, phải đợi đến khi ra vùng biển quốc tế thì đại sảnh mới mở cửa cho bên ngoài.</w:t>
      </w:r>
    </w:p>
    <w:p>
      <w:pPr>
        <w:pStyle w:val="BodyText"/>
      </w:pPr>
      <w:r>
        <w:t xml:space="preserve">Đi theo sau lưng Trang Duệ chính là một người than niên tên là Lưu Hùng, gia tộc của người này kinh doanh thực phẩm, có mối liên hệ chặt chẽ với nội địa, càng muốn có quan hệ thân mật với Trang Duệ.</w:t>
      </w:r>
    </w:p>
    <w:p>
      <w:pPr>
        <w:pStyle w:val="BodyText"/>
      </w:pPr>
      <w:r>
        <w:t xml:space="preserve">- Được, cám ơn anh Lưu!</w:t>
      </w:r>
    </w:p>
    <w:p>
      <w:pPr>
        <w:pStyle w:val="BodyText"/>
      </w:pPr>
      <w:r>
        <w:t xml:space="preserve">Trang Duệ khẽ gật đầu, hắn đi theo Lưu Hùng đến một tháng máy, hắn nhìn lên bảng số, có nút tầng trệt và năm nút số, còn có ba nút cho ba tầng gì đó ở bên dưới. Nói cách khác thì ngoài năm tầng bên trên, phía dưới còn có ba tầng nữa, có thể thấy du thuyền này lớn cỡ nào.</w:t>
      </w:r>
    </w:p>
    <w:p>
      <w:pPr>
        <w:pStyle w:val="BodyText"/>
      </w:pPr>
      <w:r>
        <w:t xml:space="preserve">Trịnh Hoa sắp xếp cho Trang Duệ ở tầng thứ năm, tầng này tổng cộng có ba gian phòng xép, từng phòng đều có ba mặt hứng ánh sáng, không chỉ có thể thưởng thức cảnh biển, còn có thể thu trọn cảnh tượng con thuyền lớn vào mát. Đừng nghĩ Ngưu Hồng là một cổ đông mà tưởng bở, vì tên này cũng không có tư cách ở tầng năm.</w:t>
      </w:r>
    </w:p>
    <w:p>
      <w:pPr>
        <w:pStyle w:val="BodyText"/>
      </w:pPr>
      <w:r>
        <w:t xml:space="preserve">- Trang tiên sinh, các anh nghỉ ngơi trước, khi đến vùng biển quốc tế thì tôi sẽ gọi. Đúng rồi, tiểu tử Ngưu Hồng kia anh đừng quan tâm, tính tình của hắn thường chó má như vậy...</w:t>
      </w:r>
    </w:p>
    <w:p>
      <w:pPr>
        <w:pStyle w:val="BodyText"/>
      </w:pPr>
      <w:r>
        <w:t xml:space="preserve">Sau khi đưa Trang Duệ và Tần Huyên Băng đến phòng thì Lưu hùng biểu đạt thiện ý của mình, trong lời nói cũng nhắc nhở Trang Duệ. Hắn cũng không biết sâu về Ngưu Hồng, tiểu tử kia mà bị người ta không quan tâm, sợ rằng sẽ tiếp tục làm loạn.</w:t>
      </w:r>
    </w:p>
    <w:p>
      <w:pPr>
        <w:pStyle w:val="Compact"/>
      </w:pPr>
      <w:r>
        <w:br w:type="textWrapping"/>
      </w:r>
      <w:r>
        <w:br w:type="textWrapping"/>
      </w:r>
    </w:p>
    <w:p>
      <w:pPr>
        <w:pStyle w:val="Heading2"/>
      </w:pPr>
      <w:bookmarkStart w:id="405" w:name="chương-382--383-khiêu-khích-1"/>
      <w:bookmarkEnd w:id="405"/>
      <w:r>
        <w:t xml:space="preserve">383. Chương 382 -383: Khiêu Khích</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382-383: Khiêu khích</w:t>
      </w:r>
    </w:p>
    <w:p>
      <w:pPr>
        <w:pStyle w:val="BodyText"/>
      </w:pPr>
      <w:r>
        <w:t xml:space="preserve">Nhóm Dịch: Tepga</w:t>
      </w:r>
    </w:p>
    <w:p>
      <w:pPr>
        <w:pStyle w:val="BodyText"/>
      </w:pPr>
      <w:r>
        <w:t xml:space="preserve">Nguồn: Sưu Tầm</w:t>
      </w:r>
    </w:p>
    <w:p>
      <w:pPr>
        <w:pStyle w:val="BodyText"/>
      </w:pPr>
      <w:r>
        <w:t xml:space="preserve">Chương 383(p1): Khiêu khích(hạ).</w:t>
      </w:r>
    </w:p>
    <w:p>
      <w:pPr>
        <w:pStyle w:val="BodyText"/>
      </w:pPr>
      <w:r>
        <w:t xml:space="preserve">- Cám ơn anh, anh Lưu, tôi không biết người kia, hôm nay thật sự làm phiền anh, sau này đến nội địa nhất định phải liên lạc với tôi.</w:t>
      </w:r>
    </w:p>
    <w:p>
      <w:pPr>
        <w:pStyle w:val="BodyText"/>
      </w:pPr>
      <w:r>
        <w:t xml:space="preserve">Trang Duệ khẽ gật đầu với Lưu Hùng, hắn vốn không muốn động vào tranh chấp nhưng chính mình cũng không được phép lựa chọn, vì nó chỉ thuần túy là tai bay vạ gió.</w:t>
      </w:r>
    </w:p>
    <w:p>
      <w:pPr>
        <w:pStyle w:val="BodyText"/>
      </w:pPr>
      <w:r>
        <w:t xml:space="preserve">Lưu Hùng đi rồi, Trang Duệ đóng cửa phòng, hắn đánh giá khung cảnh bên trong mà ánh mắt sáng ngời. Gian phòng khách rộng trăm mét vuông, ở gần sân thượng, còn có một bãi tập đánh golf, rất xa hoa.</w:t>
      </w:r>
    </w:p>
    <w:p>
      <w:pPr>
        <w:pStyle w:val="BodyText"/>
      </w:pPr>
      <w:r>
        <w:t xml:space="preserve">Trang Duệ đi đến ban công và phát hiện khi con thuyền khổng lồ này lướt sóng thì mình cũng chỉ cảm thấy như ở trên đất bằng, cũng không có cảm giác lắc sư say sóng, nếu như không phải có cảnh vật hai bên bờ để tham chiếu thì sợ rằng hắn còn nghĩ là con thuyền đang đứng yên.</w:t>
      </w:r>
    </w:p>
    <w:p>
      <w:pPr>
        <w:pStyle w:val="BodyText"/>
      </w:pPr>
      <w:r>
        <w:t xml:space="preserve">Trang Duệ nhìn biển xanh và hải âu bay lượn mà tâm tình có chút bức bối đã tốt hẳn lên, xưa nay biển rộng thường dùng để miêu tả những người có lòng dạ quảng đại.</w:t>
      </w:r>
    </w:p>
    <w:p>
      <w:pPr>
        <w:pStyle w:val="BodyText"/>
      </w:pPr>
      <w:r>
        <w:t xml:space="preserve">Du thuyền chạy đi rất nhanh, Trang Duệ chỉ cảm thấy mình và Tần Huyên Băng đứng ở ban công chưa được bao lâu thì bên ngoài vang lên tiếng gõ cửa, hắn mở cửa phòng thì thấy đó là Trịnh Hoa và Lưu Hùng.</w:t>
      </w:r>
    </w:p>
    <w:p>
      <w:pPr>
        <w:pStyle w:val="BodyText"/>
      </w:pPr>
      <w:r>
        <w:t xml:space="preserve">- Đã đến vùng biển quốc tế rồi à?</w:t>
      </w:r>
    </w:p>
    <w:p>
      <w:pPr>
        <w:pStyle w:val="BodyText"/>
      </w:pPr>
      <w:r>
        <w:t xml:space="preserve">Trang Duệ mời hai người kia vào phòng và mở miệng hỏi.</w:t>
      </w:r>
    </w:p>
    <w:p>
      <w:pPr>
        <w:pStyle w:val="BodyText"/>
      </w:pPr>
      <w:r>
        <w:t xml:space="preserve">Trịnh Hoa nghe vậy thì cười:</w:t>
      </w:r>
    </w:p>
    <w:p>
      <w:pPr>
        <w:pStyle w:val="BodyText"/>
      </w:pPr>
      <w:r>
        <w:t xml:space="preserve">- Đã đến vùng biển quốc tế, cũng đã qua hai giờ, tôi sợ cậu không được nghỉ ngơi tốt nên không đến ngay, bây giờ đến giờ cơm trưa tôi mới đến gọi.</w:t>
      </w:r>
    </w:p>
    <w:p>
      <w:pPr>
        <w:pStyle w:val="BodyText"/>
      </w:pPr>
      <w:r>
        <w:t xml:space="preserve">Trang Duệ nhìn giờ, thật sự đã trôi qua hai giờ, hắn vội vàng khách khí nói"</w:t>
      </w:r>
    </w:p>
    <w:p>
      <w:pPr>
        <w:pStyle w:val="BodyText"/>
      </w:pPr>
      <w:r>
        <w:t xml:space="preserve">- Trịnh tiên sinh, không cần khách khí như thế, anh cứ coi như chúng tôi là du khách là xong. Đúng rồi, anh Trịnh, có lẽ anh lớn hơn tôi vài tuổi, sau này anh gọi tên tôi là được, chúng ta cứ gọi là tiên sinh hay nữ sĩ cũng không quen miệng.</w:t>
      </w:r>
    </w:p>
    <w:p>
      <w:pPr>
        <w:pStyle w:val="BodyText"/>
      </w:pPr>
      <w:r>
        <w:t xml:space="preserve">- Được, tôi sẽ gọi là cậu Trang, chúng ta đi dùng cơm trước, sau đó sẽ đánh bạc vài án, đến đây cũng phải chơi đùa chút cho vui...</w:t>
      </w:r>
    </w:p>
    <w:p>
      <w:pPr>
        <w:pStyle w:val="BodyText"/>
      </w:pPr>
      <w:r>
        <w:t xml:space="preserve">Trang Duệ nói làm cho Trịnh Hoa cười khổ trong lòng, nếu cậu là du khách thì tôi còn phải để cho tàu chờ lâu hơn một giờ sao? Nhưng thiện ý trong lời nói của Trang Duệ lại làm cho hắn vui vẻ.</w:t>
      </w:r>
    </w:p>
    <w:p>
      <w:pPr>
        <w:pStyle w:val="BodyText"/>
      </w:pPr>
      <w:r>
        <w:t xml:space="preserve">Vài người hàn huyên một lúc, sau đó đi xuống nhà hàng ở tầng hai dùng cơm. Sau khi cơm nước xong thì Trang Duệ tất nhiên sẽ muốn đến sòng bạc nổi tiếng xem thế nào, mọi người cùng đi theo dưới sự dẫn dắt của Trịnh Hoa.</w:t>
      </w:r>
    </w:p>
    <w:p>
      <w:pPr>
        <w:pStyle w:val="BodyText"/>
      </w:pPr>
      <w:r>
        <w:t xml:space="preserve">- Trời!</w:t>
      </w:r>
    </w:p>
    <w:p>
      <w:pPr>
        <w:pStyle w:val="BodyText"/>
      </w:pPr>
      <w:r>
        <w:t xml:space="preserve">Khi nhân viên phục vụ đẩy cửa vào sảnh chính của khu vực đánh bạc, đại sảnh rộng vài ngàn mét hiện lên trước mặt Trang Duệ, nơi đây thật sự xa hoa, dòng người hối hả, tiếng hô tiếng hét, hoàn toàn độc nhất vô nhị, còn hơn cả trên truyền hình.</w:t>
      </w:r>
    </w:p>
    <w:p>
      <w:pPr>
        <w:pStyle w:val="BodyText"/>
      </w:pPr>
      <w:r>
        <w:t xml:space="preserve">- Cậu Trang, đây là số xèng trị giá năm chục ngàn, cậu cứ cầm lấy chơi trước, có gì không hiểu cứ hỏi tôi.</w:t>
      </w:r>
    </w:p>
    <w:p>
      <w:pPr>
        <w:pStyle w:val="BodyText"/>
      </w:pPr>
      <w:r>
        <w:t xml:space="preserve">Sau khi tiến vào đại sảnh thì Trịnh Hoa lấy ra một xấp xèng đưa cho Trang Duệ.</w:t>
      </w:r>
    </w:p>
    <w:p>
      <w:pPr>
        <w:pStyle w:val="BodyText"/>
      </w:pPr>
      <w:r>
        <w:t xml:space="preserve">- Trịnh tiên sinh, sao tôi lại để anh tiêu pha thế này được?</w:t>
      </w:r>
    </w:p>
    <w:p>
      <w:pPr>
        <w:pStyle w:val="BodyText"/>
      </w:pPr>
      <w:r>
        <w:t xml:space="preserve">Trang Duệ không nhận phần xèng của Trịnh Hoa.</w:t>
      </w:r>
    </w:p>
    <w:p>
      <w:pPr>
        <w:pStyle w:val="BodyText"/>
      </w:pPr>
      <w:r>
        <w:t xml:space="preserve">- Không có gì, cậu Trang, nếu cậu không cầm thì không xem tôi là bạn. Cậu hỏi bọn họ xem, chỉ cần có bạn lên thuyền đánh bạc thì tôi đều tặng số xèng năm chục ngàn, nhưng nếu cậu thua sạch thì cẩn phải tự dùng tiền của mình để mua lại...</w:t>
      </w:r>
    </w:p>
    <w:p>
      <w:pPr>
        <w:pStyle w:val="BodyText"/>
      </w:pPr>
      <w:r>
        <w:t xml:space="preserve">Trịnh Hoa vẫn giữ tay trên không, cũng không rụt lại, bộ dạng giống như nếu cậu không nhận thì tôi vẫn cứ đứng yên bất động. Lời nói của hắn cũng là nửa thật nửa giả, vì chỉ có khách quý mới được hắn tặng xèng, dù nhà bọn họ có cổ phần trên thuyền nhưng cũng phải tự bỏ tiền ra mua xèng.</w:t>
      </w:r>
    </w:p>
    <w:p>
      <w:pPr>
        <w:pStyle w:val="BodyText"/>
      </w:pPr>
      <w:r>
        <w:t xml:space="preserve">- Anh Trịnh, tôi xin nhận ý tốt của anh nhưng chuyện bài bạc thì thật sự nên dùng của mình thì hay hơn. Đúng rồi, đổi xèng ở chỗ này thế nào?</w:t>
      </w:r>
    </w:p>
    <w:p>
      <w:pPr>
        <w:pStyle w:val="BodyText"/>
      </w:pPr>
      <w:r>
        <w:t xml:space="preserve">Trang Duệ cười cười, quan hệ giữa hắn và Trịnh Hoa thật sự chưa đến mức độ như vậy, dù mình không dựa vào quyền thế nhà ông ngoại, nhưng hắn cũng muốn sau này người ta đến tìm mình cũng vì năng lực của chính mình. Bây giờ nếu mình cầm tiền của đối phương, sau này đối phương đưa ra yêu cầu chẳng lẽ không giúp?</w:t>
      </w:r>
    </w:p>
    <w:p>
      <w:pPr>
        <w:pStyle w:val="BodyText"/>
      </w:pPr>
      <w:r>
        <w:t xml:space="preserve">- Ha ha, cậu Trang, cậu thật sự giống hệt như tính cách của anh Âu Dương...</w:t>
      </w:r>
    </w:p>
    <w:p>
      <w:pPr>
        <w:pStyle w:val="BodyText"/>
      </w:pPr>
      <w:r>
        <w:t xml:space="preserve">Trịnh Hoa thấy Trang Duệ vẫn kiên quyết không nhận thì thu số xèng trong tay về, lần trước khi Âu Dương Quân đến đây thì cũng từ chối nhận xèng của hắn. Tất nhiên hắn sẽ hiểu, người ở địa vị càng cao sẽ càng khó tiếp nhận chút lễ mọn của người khác.</w:t>
      </w:r>
    </w:p>
    <w:p>
      <w:pPr>
        <w:pStyle w:val="BodyText"/>
      </w:pPr>
      <w:r>
        <w:t xml:space="preserve">Vì vậy Trịnh Hoa cũng không quan tâm, hắn đưa Trang Duệ đi vào địa điểm đổi xèng và nói:</w:t>
      </w:r>
    </w:p>
    <w:p>
      <w:pPr>
        <w:pStyle w:val="BodyText"/>
      </w:pPr>
      <w:r>
        <w:t xml:space="preserve">- Chỗ này có thể đổi tiền mặt ra xèng, cũng có thể dùng chi phiếu của ngân hàng Thụy Sĩ. Đúng rồi, trong nước đã thiết lập cơ cấu chi phiếu ở Hongkong, như vậy chi phiếu trong nước cũng có thể được sử dụng...</w:t>
      </w:r>
    </w:p>
    <w:p>
      <w:pPr>
        <w:pStyle w:val="BodyText"/>
      </w:pPr>
      <w:r>
        <w:t xml:space="preserve">- Chi phiếu của ngân hàng trong nước cũng được à?</w:t>
      </w:r>
    </w:p>
    <w:p>
      <w:pPr>
        <w:pStyle w:val="BodyText"/>
      </w:pPr>
      <w:r>
        <w:t xml:space="preserve">Trang Duệ là dân tài chính, tất nhiên hắn biết chi phiếu của ngân hàng Thụy Sĩ, đó là ngân phiếu định mức có thể được ngân hàng trả tiền vô điều kiện, đều có thể sử dụng bằng các loại tiền quốc tê. Hắn không ngờ chi phiếu của ngân hàng trong nước cũng có thể sử dụng ở chỗ này, như vậy hôm qua hắn chuẩn bị ba chục ngàn đô la Hongkong là không dùng được.</w:t>
      </w:r>
    </w:p>
    <w:p>
      <w:pPr>
        <w:pStyle w:val="BodyText"/>
      </w:pPr>
      <w:r>
        <w:t xml:space="preserve">- Tất nhiên là có thể...</w:t>
      </w:r>
    </w:p>
    <w:p>
      <w:pPr>
        <w:pStyle w:val="BodyText"/>
      </w:pPr>
      <w:r>
        <w:t xml:space="preserve">- Được rồi, cho tôi đổi năm chục ngàn xèng, à, tôi muốn hai cái mười ngàn, bốn cái năm ngàn, tất cả còn lại là một ngàn...</w:t>
      </w:r>
    </w:p>
    <w:p>
      <w:pPr>
        <w:pStyle w:val="BodyText"/>
      </w:pPr>
      <w:r>
        <w:t xml:space="preserve">Sau khi tìm được câu trả lời thuyết phục của Trịnh Hoa thì Trang Duệ lấy chi phiếu, ghi lên con số năm chục ngàn để đổi xèng. Vừa rồi Trang Duệ từng nhìn màu sắc xèng trong tay Trịnh Hoa, thứ kia cũng giống như trong phim ảnh.</w:t>
      </w:r>
    </w:p>
    <w:p>
      <w:pPr>
        <w:pStyle w:val="BodyText"/>
      </w:pPr>
      <w:r>
        <w:t xml:space="preserve">Quả nhiên giống như những suy nghĩ của Trang Duệ, sau khi nhân viên bên trong kiểm tra chi phiếu thì đẩy từ trong cửa sổ ra một chồng xèng lớn nhỏ không đồng đều.</w:t>
      </w:r>
    </w:p>
    <w:p>
      <w:pPr>
        <w:pStyle w:val="BodyText"/>
      </w:pPr>
      <w:r>
        <w:t xml:space="preserve">Trang Duệ cầm xèng trong tay xem xét, xèng mười ngàn sẽ dày và lớn hơn một chút so với năm ngàn, hơn nữa bên ngoài còn có một tầng nhựa trong suốt, chế tác vô cùng tinh xảo.</w:t>
      </w:r>
    </w:p>
    <w:p>
      <w:pPr>
        <w:pStyle w:val="BodyText"/>
      </w:pPr>
      <w:r>
        <w:t xml:space="preserve">Trịnh Hoa thấy Trang Duệ lật qua lật lại những tấm xèng xem xét thì mở miệng nói:</w:t>
      </w:r>
    </w:p>
    <w:p>
      <w:pPr>
        <w:pStyle w:val="BodyText"/>
      </w:pPr>
      <w:r>
        <w:t xml:space="preserve">- Cậu Trang, những miếng xèng kia đều được đặc chế, có tiêu chí đề phòng làm giả, sòng bạc sẽ không hỏi lai lịch xèng của anh, nếu thích thì có thể đi đổi tiền mặt bất cứ khi nào...</w:t>
      </w:r>
    </w:p>
    <w:p>
      <w:pPr>
        <w:pStyle w:val="BodyText"/>
      </w:pPr>
      <w:r>
        <w:t xml:space="preserve">- Xèng cướp được cũng có thể đi đổi sao?</w:t>
      </w:r>
    </w:p>
    <w:p>
      <w:pPr>
        <w:pStyle w:val="BodyText"/>
      </w:pPr>
      <w:r>
        <w:t xml:space="preserve">Trang Duệ nhớ đến tình huống trong phim mà không khỏi lên tiếng.</w:t>
      </w:r>
    </w:p>
    <w:p>
      <w:pPr>
        <w:pStyle w:val="BodyText"/>
      </w:pPr>
      <w:r>
        <w:t xml:space="preserve">- Tất nhiên là có thể, nhưng vấn đề là phải cướp được, còn nữa, cướp xong còn phải có gan đến đổi nữa...</w:t>
      </w:r>
    </w:p>
    <w:p>
      <w:pPr>
        <w:pStyle w:val="BodyText"/>
      </w:pPr>
      <w:r>
        <w:t xml:space="preserve">Trịnh Hoa nghe vậy thì nở nụ cười, chưa nói đến những thứ khác, lực lượng vũ trang trên chiếc thuyền này hầu như có thể so sánh với chiến hạm loại nhỏ. Ngoài không có pháo lớn thì vũ khí hạng nhẹ là cần phải có, súng ống có không ít, căn bản cũng không sợ hải tặc có vũ trang đến cướp tàu.</w:t>
      </w:r>
    </w:p>
    <w:p>
      <w:pPr>
        <w:pStyle w:val="BodyText"/>
      </w:pPr>
      <w:r>
        <w:t xml:space="preserve">Những nơi có sòng bạc đều có lực lượng vũ trang mạnh mẽ, sòng bạc Ma ở nhiều năm, mỗi ngày có cả tỷ lợi nhuận mà chưa từng phát sinh tình huống cướp bóc. Năm xưa dù là Trương Tử Cường ở Hongkong dám xách súng Ak bắn cảnh sát, nhưng khi đến Hongkong thì căn bản tỏ ra thành thật, không dám làm bừa.</w:t>
      </w:r>
    </w:p>
    <w:p>
      <w:pPr>
        <w:pStyle w:val="BodyText"/>
      </w:pPr>
      <w:r>
        <w:t xml:space="preserve">Tất nhiên cũng có một vài trường hợp nhỏ bị cướp, nhưng đó là do đám côn đồ địa phương tổ chức, dù cướp được xèng thì có gan đổi hay không mới là vấn đề. Đối với Trịnh Hoa thì những du khách đánh bạc nhỏ mới là khách sạn tiềm năng và liên tục.</w:t>
      </w:r>
    </w:p>
    <w:p>
      <w:pPr>
        <w:pStyle w:val="BodyText"/>
      </w:pPr>
      <w:r>
        <w:t xml:space="preserve">- Huyên Băng, cho em một nửa, chúng ta đi dạo một vòng.</w:t>
      </w:r>
    </w:p>
    <w:p>
      <w:pPr>
        <w:pStyle w:val="BodyText"/>
      </w:pPr>
      <w:r>
        <w:t xml:space="preserve">Trang Duệ chia một nửa số xèng trên tay cho Tần Huyên Băng, sau đó hắn quay đầu nói với Trịnh Hoa:</w:t>
      </w:r>
    </w:p>
    <w:p>
      <w:pPr>
        <w:pStyle w:val="BodyText"/>
      </w:pPr>
      <w:r>
        <w:t xml:space="preserve">- Anh Trịnh, sẽ không làm phiền anh, Huyên Băng cũng hiểu quy tắc.</w:t>
      </w:r>
    </w:p>
    <w:p>
      <w:pPr>
        <w:pStyle w:val="BodyText"/>
      </w:pPr>
      <w:r>
        <w:t xml:space="preserve">- Được, vậy cậu cứ chơi đùa vui vder, có gì cứ gọi điện thoại cho tôi.</w:t>
      </w:r>
    </w:p>
    <w:p>
      <w:pPr>
        <w:pStyle w:val="BodyText"/>
      </w:pPr>
      <w:r>
        <w:t xml:space="preserve">Trịnh Hoa khẽ gật đầu, hôm nay hắn đã làm đủ iệc, hơn nữa cũng đã đưa Trang Duệ đến dây, nếu tiếp tục đi theo cũng không tốt, dù thế nào thì Trịnh Hoa cũng là thái tử của tập đoàn Trịnh Thị.</w:t>
      </w:r>
    </w:p>
    <w:p>
      <w:pPr>
        <w:pStyle w:val="BodyText"/>
      </w:pPr>
      <w:r>
        <w:t xml:space="preserve">Trang Duệ đi trong đại sảnh hối hả mà có chút vui vẻ, cảm giác này giống như được về trong nước, vì bên tai chỉ vang lên tiếng phổ thông, điều này cho thấy đám du khách có tiền ở trong nước ra đây chơi ngày càng nhiều.</w:t>
      </w:r>
    </w:p>
    <w:p>
      <w:pPr>
        <w:pStyle w:val="BodyText"/>
      </w:pPr>
      <w:r>
        <w:t xml:space="preserve">- Trang Duệ, anh muốn đánh gì?</w:t>
      </w:r>
    </w:p>
    <w:p>
      <w:pPr>
        <w:pStyle w:val="BodyText"/>
      </w:pPr>
      <w:r>
        <w:t xml:space="preserve">Tần Huyên Băng thấy Trang Duệ chỉ nở nụ cười ngây ngô và đi theo dòng người, cũng không tham gia đánh bạc, vì vậy mà nàng khẽ hỏi.</w:t>
      </w:r>
    </w:p>
    <w:p>
      <w:pPr>
        <w:pStyle w:val="BodyText"/>
      </w:pPr>
      <w:r>
        <w:t xml:space="preserve">- Tùy tiện thứ gì cũng được, dù sao anh cũng không giỏi những thứ này.</w:t>
      </w:r>
    </w:p>
    <w:p>
      <w:pPr>
        <w:pStyle w:val="BodyText"/>
      </w:pPr>
      <w:r>
        <w:t xml:space="preserve">Trang Duệ từ nhỏ từng thấy đánh bài xóc đĩa ngoài hẻm nhưng thật sự chưa từng được tiếp xúc với nó. Bố mẹ của Lưu Xuyên và Âu Dương Uyển dù rất thoải mái với con trai nhưng lại quản việc bài bạc rất nghiêm, lần duy nhất bị đòn trong ký ức của hắn chính là đánh bài thắng được mười đồng về khoe với mẹ.</w:t>
      </w:r>
    </w:p>
    <w:p>
      <w:pPr>
        <w:pStyle w:val="BodyText"/>
      </w:pPr>
      <w:r>
        <w:t xml:space="preserve">Vì vậy bây giờ tuy Trang Duệ có linh khí nhìn thấu vật thể nhưng hắn chỉ dùng nó vào công tác giám định và xem xét ngọc thạch đồ cổ, hắn chưa từng nghĩ sẽ dùng dị năng này để đi đánh bạc. Dù bây giờ thiếu tiền thì hắn đến đây cũng chỉ tùy ý muốn dựa vào vận may để chơi đùa, cũng không có ý muốn dùng dị năng.</w:t>
      </w:r>
    </w:p>
    <w:p>
      <w:pPr>
        <w:pStyle w:val="BodyText"/>
      </w:pPr>
      <w:r>
        <w:t xml:space="preserve">- Huyên Băng, bên kia khá náo nhiệt, chúng ta qua đó xem thế nào.</w:t>
      </w:r>
    </w:p>
    <w:p>
      <w:pPr>
        <w:pStyle w:val="BodyText"/>
      </w:pPr>
      <w:r>
        <w:t xml:space="preserve">Trang Duệ thấy bên kia có hai bàn dài, chính giữa trống không, bên trong có ba người, bên ngoài có rất nhiều người, cực kỳ náo nhiệt.</w:t>
      </w:r>
    </w:p>
    <w:p>
      <w:pPr>
        <w:pStyle w:val="BodyText"/>
      </w:pPr>
      <w:r>
        <w:t xml:space="preserve">Tần Huyên Băng nhìn thoáng qua rồi nói:</w:t>
      </w:r>
    </w:p>
    <w:p>
      <w:pPr>
        <w:pStyle w:val="BodyText"/>
      </w:pPr>
      <w:r>
        <w:t xml:space="preserve">- Anh muốn chơi sao?</w:t>
      </w:r>
    </w:p>
    <w:p>
      <w:pPr>
        <w:pStyle w:val="BodyText"/>
      </w:pPr>
      <w:r>
        <w:t xml:space="preserve">- Thứ đó à?</w:t>
      </w:r>
    </w:p>
    <w:p>
      <w:pPr>
        <w:pStyle w:val="BodyText"/>
      </w:pPr>
      <w:r>
        <w:t xml:space="preserve">Trang Duệ nói một câu rồi khẳng định:</w:t>
      </w:r>
    </w:p>
    <w:p>
      <w:pPr>
        <w:pStyle w:val="BodyText"/>
      </w:pPr>
      <w:r>
        <w:t xml:space="preserve">- Có lẽ là không.</w:t>
      </w:r>
    </w:p>
    <w:p>
      <w:pPr>
        <w:pStyle w:val="BodyText"/>
      </w:pPr>
      <w:r>
        <w:t xml:space="preserve">Trang Duệ nói làm cho Tần Huyên Băng dở khóc dở cười, không chơi thì đến xem náo nhiệt mà thôi, nhưng khi thấy Trang Duệ chen vào thì nàng cũng phải theo sau.</w:t>
      </w:r>
    </w:p>
    <w:p>
      <w:pPr>
        <w:pStyle w:val="BodyText"/>
      </w:pPr>
      <w:r>
        <w:t xml:space="preserve">Trang Duệ đến trước bàn và quan sát, hắn thấy trên bàn có mười bốn dãy số, từng dãy số đều ứng với một người, nhưng từ số mười ba lại nhảy lên số mười bốn. Hắn hỏi Tần Huyên Băng mới biết nghề này cũng mê tín, cho rằng mười ba là số xấu ì vậy có tới số mười lăm.</w:t>
      </w:r>
    </w:p>
    <w:p>
      <w:pPr>
        <w:pStyle w:val="BodyText"/>
      </w:pPr>
      <w:r>
        <w:t xml:space="preserve">Trước mặt có một khu vực đặt cược, đặc biệt là có một bảng điện tử ghi là nhà cái thắng, hòa và thua.</w:t>
      </w:r>
    </w:p>
    <w:p>
      <w:pPr>
        <w:pStyle w:val="BodyText"/>
      </w:pPr>
      <w:r>
        <w:t xml:space="preserve">Trang Duệ nhìn một lúc, cộng thêm sự giảng giải của tần huyên băng nên đã chậm rãi hiểu trò này, một bộ bài dùng cho trò này có năm mươi hai lá.</w:t>
      </w:r>
    </w:p>
    <w:p>
      <w:pPr>
        <w:pStyle w:val="BodyText"/>
      </w:pPr>
      <w:r>
        <w:t xml:space="preserve">Sau khi chia bai thì được đặt trong từng khu, trước khi chơi thì người ta phải chọn một khu ình, sau đó xem xét tính tổng điểm, dù là nhà cái hay khách thắng thì cũng phải đưa ra năm phần trăm tiền thuế.</w:t>
      </w:r>
    </w:p>
    <w:p>
      <w:pPr>
        <w:pStyle w:val="BodyText"/>
      </w:pPr>
      <w:r>
        <w:t xml:space="preserve">Nếu như hai bên có điểm số bằng nhau thì phải tìm cho ra người chiến thắng.</w:t>
      </w:r>
    </w:p>
    <w:p>
      <w:pPr>
        <w:pStyle w:val="BodyText"/>
      </w:pPr>
      <w:r>
        <w:t xml:space="preserve">Những con đầu người trong bài như J, Q, K đều được tính là 0 điểm, A là một điểm, người chơi sẽ cộng bài mình xem được bao nhiêu điểm, mà hình như điểm chín là lớn nhất.</w:t>
      </w:r>
    </w:p>
    <w:p>
      <w:pPr>
        <w:pStyle w:val="BodyText"/>
      </w:pPr>
      <w:r>
        <w:t xml:space="preserve">- Huyên Băng, anh chơi chút.</w:t>
      </w:r>
    </w:p>
    <w:p>
      <w:pPr>
        <w:pStyle w:val="BodyText"/>
      </w:pPr>
      <w:r>
        <w:t xml:space="preserve">Trang Duệ nhìn một lúc mà có chút kích động, đúng lúc người sát bên thua sạch à bỏ đi, Trang Duệ ngồi xuống cầm xèng trong tay nhìn khắp bàn.</w:t>
      </w:r>
    </w:p>
    <w:p>
      <w:pPr>
        <w:pStyle w:val="BodyText"/>
      </w:pPr>
      <w:r>
        <w:t xml:space="preserve">Trang Duệ bây giờ muốn chơi phải xem người ta chơi thế nào, vừa rồi hắn ở bên cạnh xem xét và biết đặt được thế nào, nhưng đến bây giờ hắn thật sự không biết bỏ tiền vào đâu.</w:t>
      </w:r>
    </w:p>
    <w:p>
      <w:pPr>
        <w:pStyle w:val="BodyText"/>
      </w:pPr>
      <w:r>
        <w:t xml:space="preserve">- Mau nhanh tay, các bạn cần nhanh chóng đặt cược, sắp chia bài rồi.</w:t>
      </w:r>
    </w:p>
    <w:p>
      <w:pPr>
        <w:pStyle w:val="BodyText"/>
      </w:pPr>
      <w:r>
        <w:t xml:space="preserve">Những nhân viên đứng giữa bàn hét lớn lên làm cho Trang Duệ chợt nôn nóng, hắn cũng không tiếp tục xem xét mà trực tiếp ném tiền vào vị trí có chữ Hòa.</w:t>
      </w:r>
    </w:p>
    <w:p>
      <w:pPr>
        <w:pStyle w:val="BodyText"/>
      </w:pPr>
      <w:r>
        <w:t xml:space="preserve">- Trang Duệ, sao anh lại mua Hòa? Tỷ lệ của nó là rất thấp đấy, sao, anh còn mua mười ngàn?</w:t>
      </w:r>
    </w:p>
    <w:p>
      <w:pPr>
        <w:pStyle w:val="BodyText"/>
      </w:pPr>
      <w:r>
        <w:t xml:space="preserve">Tần Huyên Băng thấy hành động của Trang Duệ thì thật sự có chút xấu hổ, thật sự là quá khác người, dù nói tỷ lệ sẽ cao, mười ngàn sẽ biến thành trăm ngàn nhưng tỷ lệ của nó rất thấp.</w:t>
      </w:r>
    </w:p>
    <w:p>
      <w:pPr>
        <w:pStyle w:val="BodyText"/>
      </w:pPr>
      <w:r>
        <w:t xml:space="preserve">Tần Huyên Băng nhìn vẻ mặt tội của Trang Duệ mà nói:</w:t>
      </w:r>
    </w:p>
    <w:p>
      <w:pPr>
        <w:pStyle w:val="BodyText"/>
      </w:pPr>
      <w:r>
        <w:t xml:space="preserve">- Được rồi, biết đâu chúng ta sẽ thắng.</w:t>
      </w:r>
    </w:p>
    <w:p>
      <w:pPr>
        <w:pStyle w:val="BodyText"/>
      </w:pPr>
      <w:r>
        <w:t xml:space="preserve">- Huyên Băng, em đừng ngại, thua thì đổi thêm.</w:t>
      </w:r>
    </w:p>
    <w:p>
      <w:pPr>
        <w:pStyle w:val="BodyText"/>
      </w:pPr>
      <w:r>
        <w:t xml:space="preserve">Trang Duệ vốn định lên tiếng thì bên tai vang lên giọng nói hả hê của Ngưu Hồng.</w:t>
      </w:r>
    </w:p>
    <w:p>
      <w:pPr>
        <w:pStyle w:val="BodyText"/>
      </w:pPr>
      <w:r>
        <w:t xml:space="preserve">Sau khi Trang Duệ tiến vào đại sảnh đánh bạc thì Ngưu Hồng đã chú ý, chỉ là Trang Duệ không đi đánh bạc, hắn cũng không tìm được cơ hội chế nhạo đối phương. Bây giờ thấy Trang Duệ mua cửa hòa, vì thế thiếu chút nữa đã cười vỡ ruột.</w:t>
      </w:r>
    </w:p>
    <w:p>
      <w:pPr>
        <w:pStyle w:val="BodyText"/>
      </w:pPr>
      <w:r>
        <w:t xml:space="preserve">- Trang Duệ, còn có thẻ đổi, anh đổi lại đi.</w:t>
      </w:r>
    </w:p>
    <w:p>
      <w:pPr>
        <w:pStyle w:val="BodyText"/>
      </w:pPr>
      <w:r>
        <w:t xml:space="preserve">Tần Huyên Băng kéo tay áo Trang Duệ.</w:t>
      </w:r>
    </w:p>
    <w:p>
      <w:pPr>
        <w:pStyle w:val="BodyText"/>
      </w:pPr>
      <w:r>
        <w:t xml:space="preserve">Ngưu Hồng thật sự như ruồi bọ, hắn ở ben cạnh châm ngòi:</w:t>
      </w:r>
    </w:p>
    <w:p>
      <w:pPr>
        <w:pStyle w:val="BodyText"/>
      </w:pPr>
      <w:r>
        <w:t xml:space="preserve">- Đúng vậy, bây gời sửa cũng không quá trể, chút nữa là không xong rồi.</w:t>
      </w:r>
    </w:p>
    <w:p>
      <w:pPr>
        <w:pStyle w:val="BodyText"/>
      </w:pPr>
      <w:r>
        <w:t xml:space="preserve">- Ngưu công tử rất rảnh rỗi sao?</w:t>
      </w:r>
    </w:p>
    <w:p>
      <w:pPr>
        <w:pStyle w:val="BodyText"/>
      </w:pPr>
      <w:r>
        <w:t xml:space="preserve">Trang Duệ cũng không di động xèng trên bàn, hắn khẽ nghiêng đầu cười với Ngưu Hồng.</w:t>
      </w:r>
    </w:p>
    <w:p>
      <w:pPr>
        <w:pStyle w:val="BodyText"/>
      </w:pPr>
      <w:r>
        <w:t xml:space="preserve">Ngưu Hồng có chút sững sốt, hắn cũng không biết Trang Duệ có ý gì, vì vậy trừng mắt nói:</w:t>
      </w:r>
    </w:p>
    <w:p>
      <w:pPr>
        <w:pStyle w:val="BodyText"/>
      </w:pPr>
      <w:r>
        <w:t xml:space="preserve">- Tôi đang rất thanh nhàn, như thế thì sao? Có liên quan đến anh à?</w:t>
      </w:r>
    </w:p>
    <w:p>
      <w:pPr>
        <w:pStyle w:val="BodyText"/>
      </w:pPr>
      <w:r>
        <w:t xml:space="preserve">- À, thì ra anh là người nhàm chán, Huyên Băng, không cần quan tâm đến anh ta, trên đời này những kẻ nhàm chán có rất nhiều, đi đến đâu cũng gặp...</w:t>
      </w:r>
    </w:p>
    <w:p>
      <w:pPr>
        <w:pStyle w:val="BodyText"/>
      </w:pPr>
      <w:r>
        <w:t xml:space="preserve">Trang Duệ quay đầu, cũng không nổi giận với Ngưu Hồng đã tím tái mặt mũi, hắn nói nói người chia bài: truyện copy từ</w:t>
      </w:r>
    </w:p>
    <w:p>
      <w:pPr>
        <w:pStyle w:val="BodyText"/>
      </w:pPr>
      <w:r>
        <w:t xml:space="preserve">- Chia bài đi, tôi đặt hòa...</w:t>
      </w:r>
    </w:p>
    <w:p>
      <w:pPr>
        <w:pStyle w:val="BodyText"/>
      </w:pPr>
      <w:r>
        <w:t xml:space="preserve">Trang Duệ ốn cũng không muốn thắng tiền, nếu không hắn sẽ chẳng đến chơi trò "Bách Gia Nhạc" này, trực tiếp đến bàn xóc đĩa là được. Nhưng theo những gì hắn được giáo dục thì cảm thấy kiếm tiền như vậy luôn là bất chính, không phải là lúc mình mua những món hàng đồ cổ thật sự với giá rẻ.</w:t>
      </w:r>
    </w:p>
    <w:p>
      <w:pPr>
        <w:pStyle w:val="BodyText"/>
      </w:pPr>
      <w:r>
        <w:t xml:space="preserve">Có một nhân viên chia bài riêng, người này dùng một cây thước dài để đưa từng lá bài đến trước mặt mọi người.</w:t>
      </w:r>
    </w:p>
    <w:p>
      <w:pPr>
        <w:pStyle w:val="BodyText"/>
      </w:pPr>
      <w:r>
        <w:t xml:space="preserve">Lá bài thứ nhất đưa đến trước mặt Trang Duệ là bài mở, con bảy cơ, nhà cái là năm cơ. Lá bài thứ hai là bài ẩn, Trang Duệ xốc lên một góc nhìn xuống, là con sáu, tổng cộng chỉ được ba nút, trừ khi nhà cái có lá bài số tám thì mới tính là hòa.</w:t>
      </w:r>
    </w:p>
    <w:p>
      <w:pPr>
        <w:pStyle w:val="BodyText"/>
      </w:pPr>
      <w:r>
        <w:t xml:space="preserve">- Thêm bài.</w:t>
      </w:r>
    </w:p>
    <w:p>
      <w:pPr>
        <w:pStyle w:val="BodyText"/>
      </w:pPr>
      <w:r>
        <w:t xml:space="preserve">Trang Duệ đưa tay ra, nhân viên lại đưa đến cho hắn một lá bài, mà nhà cái thì từ bỏ không bốc thêm. Lá bài ẩn của nhà cái là con ba, như vậy sẽ là tám nút, đây là một con số không nhỏ trong trò Bách Gia Nhạc này.</w:t>
      </w:r>
    </w:p>
    <w:p>
      <w:pPr>
        <w:pStyle w:val="BodyText"/>
      </w:pPr>
      <w:r>
        <w:t xml:space="preserve">- Ôi, chán quá, nhà cái lại thắng...</w:t>
      </w:r>
    </w:p>
    <w:p>
      <w:pPr>
        <w:pStyle w:val="BodyText"/>
      </w:pPr>
      <w:r>
        <w:t xml:space="preserve">- Đúng vậy, tôi chỉ có sáu nút...</w:t>
      </w:r>
    </w:p>
    <w:p>
      <w:pPr>
        <w:pStyle w:val="BodyText"/>
      </w:pPr>
      <w:r>
        <w:t xml:space="preserve">- Nhà cái đã thắng bốn lần rồi, quá tà dị, lần sau mà nhà cái...</w:t>
      </w:r>
    </w:p>
    <w:p>
      <w:pPr>
        <w:pStyle w:val="BodyText"/>
      </w:pPr>
      <w:r>
        <w:t xml:space="preserve">- Hừ, nhà cái thắng lần mười bốn ván còn chưa tính là gì nữa là...</w:t>
      </w:r>
    </w:p>
    <w:p>
      <w:pPr>
        <w:pStyle w:val="BodyText"/>
      </w:pPr>
      <w:r>
        <w:t xml:space="preserve">Sau khi nhà cái mở bài, mọi người thấy bài tẩy của mình thì đều nghị luận, vài người trên bàn lại ủ rũ ném bài vào trong thùng, chỉ còn vài người bốc lá bài thứ ba đang nghiêm túc xem xét.</w:t>
      </w:r>
    </w:p>
    <w:p>
      <w:pPr>
        <w:pStyle w:val="BodyText"/>
      </w:pPr>
      <w:r>
        <w:t xml:space="preserve">- Thổi, thổi, ra con ba, ra con ba, con ba, con bà nó sao lại là năm.</w:t>
      </w:r>
    </w:p>
    <w:p>
      <w:pPr>
        <w:pStyle w:val="BodyText"/>
      </w:pPr>
      <w:r>
        <w:t xml:space="preserve">Người ngồi bên cạnh Trang Duệ rất khôi hài, hắn cúi người xuống rất thấp, đầu hầu như song song với mặt bàn, tay phải càm bài, tay trái khẽ nhích ra từng chút một. Trong lúc nặn bài thì miệng mồm cũng không nhàn rỗi, đang dùng sức thổi giống như làm thế có thể đưa đến vận may vậy.</w:t>
      </w:r>
    </w:p>
    <w:p>
      <w:pPr>
        <w:pStyle w:val="Compact"/>
      </w:pPr>
      <w:r>
        <w:br w:type="textWrapping"/>
      </w:r>
      <w:r>
        <w:br w:type="textWrapping"/>
      </w:r>
    </w:p>
    <w:p>
      <w:pPr>
        <w:pStyle w:val="Heading2"/>
      </w:pPr>
      <w:bookmarkStart w:id="406" w:name="chương-384-bách-gia-nhạc."/>
      <w:bookmarkEnd w:id="406"/>
      <w:r>
        <w:t xml:space="preserve">384. Chương 384 : Bách Gia Nhạc.</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384: Bách Gia Nhạc.</w:t>
      </w:r>
    </w:p>
    <w:p>
      <w:pPr>
        <w:pStyle w:val="BodyText"/>
      </w:pPr>
      <w:r>
        <w:t xml:space="preserve">Nhóm Dịch: Tepga</w:t>
      </w:r>
    </w:p>
    <w:p>
      <w:pPr>
        <w:pStyle w:val="BodyText"/>
      </w:pPr>
      <w:r>
        <w:t xml:space="preserve">Nguồn: Sưu Tầm</w:t>
      </w:r>
    </w:p>
    <w:p>
      <w:pPr>
        <w:pStyle w:val="BodyText"/>
      </w:pPr>
      <w:r>
        <w:t xml:space="preserve">Trang Duệ nhìn thoáng qua ba lá bài của mình, nếu hắn có thể mở ra con năm thì coi như là tám nút, có thể thắng nhà cái vì hắn đặt hòa. Nhưng nếu hắn không mở ra con năm thì chỉ có thể là thua.</w:t>
      </w:r>
    </w:p>
    <w:p>
      <w:pPr>
        <w:pStyle w:val="BodyText"/>
      </w:pPr>
      <w:r>
        <w:t xml:space="preserve">- Tiên sinh, xin mời anh mở bài...</w:t>
      </w:r>
    </w:p>
    <w:p>
      <w:pPr>
        <w:pStyle w:val="BodyText"/>
      </w:pPr>
      <w:r>
        <w:t xml:space="preserve">Trang Duệ đang nhìn chung quanh xem náo nhiệt thì nhân viên chia bài chợt mở miệng nhắc nhở.</w:t>
      </w:r>
    </w:p>
    <w:p>
      <w:pPr>
        <w:pStyle w:val="BodyText"/>
      </w:pPr>
      <w:r>
        <w:t xml:space="preserve">- À, thiếu chút nữa thì quên...</w:t>
      </w:r>
    </w:p>
    <w:p>
      <w:pPr>
        <w:pStyle w:val="BodyText"/>
      </w:pPr>
      <w:r>
        <w:t xml:space="preserve">Trang Duệ nở nụ cười xấu hổ, vừa rồi hắn chỉ lo xem xét náo nhiệt ở bên cạnh, bây giờ mới phát hiện cả bàn lớn hình như còn một mình hắn chưa mở bài, sở dĩ vừa rồi không ai lên tiếng vì hắn bắt hòa, nhưng bây giờ mọi người đã xong, ai cũng nhìn về phía ba lá bài của Trang Duệ.</w:t>
      </w:r>
    </w:p>
    <w:p>
      <w:pPr>
        <w:pStyle w:val="BodyText"/>
      </w:pPr>
      <w:r>
        <w:t xml:space="preserve">- Anh bạn, nếu tôi cho anh con năm, như vậy sẽ thu được cả trăm ngàn đấy.</w:t>
      </w:r>
    </w:p>
    <w:p>
      <w:pPr>
        <w:pStyle w:val="BodyText"/>
      </w:pPr>
      <w:r>
        <w:t xml:space="preserve">Ngồi bên cạnh Trang Duệ là một người Hongkong hơn ba mươi, nhìn qua có vẻ rất nho nhã nhưng vừa rồi khi mở bài thì thật sự giống hệt như lưu manh. Bây giờ người này đang dùng tiếng phổ thông không quá tốt để nói với Trang Duệ, người này vừa rồi bỏ tiền không nhiều, chỉ là vài trăm đồng mà thôi.</w:t>
      </w:r>
    </w:p>
    <w:p>
      <w:pPr>
        <w:pStyle w:val="BodyText"/>
      </w:pPr>
      <w:r>
        <w:t xml:space="preserve">Trang Duệ đã mở ra hai lá bài, lá bài cuối là tẩy, hắn chỉ có thể mở ra con năm mới hòa với nhà cái. Thế hòa có thể thường xảy ra nhưng người chủ động đánh hòa lại rất ít, đồng thời hắn lại đánh cả chục ngàn.</w:t>
      </w:r>
    </w:p>
    <w:p>
      <w:pPr>
        <w:pStyle w:val="BodyText"/>
      </w:pPr>
      <w:r>
        <w:t xml:space="preserve">- Tiểu tử, mở bài nhanh lên...</w:t>
      </w:r>
    </w:p>
    <w:p>
      <w:pPr>
        <w:pStyle w:val="BodyText"/>
      </w:pPr>
      <w:r>
        <w:t xml:space="preserve">Người vây quanh thật sự đã không nhịn được, ai cũng muốn Trang Duệ mở bài ra xem. Trong mắt bọn họ thì Trang Duệ nhất định phải thua, nhưng hắn chưa mở bài nên ván tiếp theo chưa thể tiếp tục, đây là vấn đề mà mọi người quan tâm nhất.</w:t>
      </w:r>
    </w:p>
    <w:p>
      <w:pPr>
        <w:pStyle w:val="BodyText"/>
      </w:pPr>
      <w:r>
        <w:t xml:space="preserve">Trang Duệ sờ tay trái lên chuỗi hạt thiên châu, hắn thật sự không muốn nặn lá bài tẩy, chỉ muốn xem vận may của mình là thế nào. Vì vậy khi hắn dùng tay phải lật lá bài lên thì chúng quanh chợt vang lên những âm thanh kinh ngạc:</w:t>
      </w:r>
    </w:p>
    <w:p>
      <w:pPr>
        <w:pStyle w:val="BodyText"/>
      </w:pPr>
      <w:r>
        <w:t xml:space="preserve">- Ồ, trời!</w:t>
      </w:r>
    </w:p>
    <w:p>
      <w:pPr>
        <w:pStyle w:val="BodyText"/>
      </w:pPr>
      <w:r>
        <w:t xml:space="preserve">- Năm, thật sự là năm, Trang Duệ, anh rất may mắn...</w:t>
      </w:r>
    </w:p>
    <w:p>
      <w:pPr>
        <w:pStyle w:val="BodyText"/>
      </w:pPr>
      <w:r>
        <w:t xml:space="preserve">Sau khi Tần Huyên Băng thấy được lá bài tẩy của trang duệ thì cũng không tin mà dùng tay xoa mắt mình, sau khi xác nhân đó là sự thật thì mới ôm lấy cánh tay của Trang Duệ và hô lên rất hưng phấn.</w:t>
      </w:r>
    </w:p>
    <w:p>
      <w:pPr>
        <w:pStyle w:val="BodyText"/>
      </w:pPr>
      <w:r>
        <w:t xml:space="preserve">- Con bà nó, sao vừa rồi mình không đặt hòa? Chán thật.</w:t>
      </w:r>
    </w:p>
    <w:p>
      <w:pPr>
        <w:pStyle w:val="BodyText"/>
      </w:pPr>
      <w:r>
        <w:t xml:space="preserve">- Bây giờ chia bài, sợ rằng anh cũng không dám đặt hòa.</w:t>
      </w:r>
    </w:p>
    <w:p>
      <w:pPr>
        <w:pStyle w:val="BodyText"/>
      </w:pPr>
      <w:r>
        <w:t xml:space="preserve">Một người lên tiếng.</w:t>
      </w:r>
    </w:p>
    <w:p>
      <w:pPr>
        <w:pStyle w:val="BodyText"/>
      </w:pPr>
      <w:r>
        <w:t xml:space="preserve">- May, tiểu tử này rất may mắn, bây giờ tôi theo cậu ấy.</w:t>
      </w:r>
    </w:p>
    <w:p>
      <w:pPr>
        <w:pStyle w:val="BodyText"/>
      </w:pPr>
      <w:r>
        <w:t xml:space="preserve">Vô tình đám người đứng ngoài đều nói ra ý nghĩ của mình, càng có nhiều người đi đến bên cạnh Trang Duệ, chuẩn bị đặt tiền.</w:t>
      </w:r>
    </w:p>
    <w:p>
      <w:pPr>
        <w:pStyle w:val="BodyText"/>
      </w:pPr>
      <w:r>
        <w:t xml:space="preserve">- Thắng thật sao?</w:t>
      </w:r>
    </w:p>
    <w:p>
      <w:pPr>
        <w:pStyle w:val="BodyText"/>
      </w:pPr>
      <w:r>
        <w:t xml:space="preserve">Trang Duệ thật sự có chút há hốc mồm, hắn vừa rồi hoàn toàn chỉ là đặt bừa, căn bản chẳng có kỹ thuật gì cả. Nhưng đánh bạc vốn xem xét vào vận may, ở sòng bạc Macao, những người có vận may thì mỗi đêm thắng vài ba trăm ngàn là bình thường.</w:t>
      </w:r>
    </w:p>
    <w:p>
      <w:pPr>
        <w:pStyle w:val="BodyText"/>
      </w:pPr>
      <w:r>
        <w:t xml:space="preserve">- Tiên sinh, anh đặt hòa, một đền tám, đây là tám chục ngàn, mong anh giữ kỹ.</w:t>
      </w:r>
    </w:p>
    <w:p>
      <w:pPr>
        <w:pStyle w:val="BodyText"/>
      </w:pPr>
      <w:r>
        <w:t xml:space="preserve">Khi Trang Duệ còn đang ngây người thì đối phương đã đẩy xèng đến, sau khi hắn thu xèng vào thì ván thứ hai bắt đầu.</w:t>
      </w:r>
    </w:p>
    <w:p>
      <w:pPr>
        <w:pStyle w:val="BodyText"/>
      </w:pPr>
      <w:r>
        <w:t xml:space="preserve">- Con bà nó, đúng là số chó.</w:t>
      </w:r>
    </w:p>
    <w:p>
      <w:pPr>
        <w:pStyle w:val="BodyText"/>
      </w:pPr>
      <w:r>
        <w:t xml:space="preserve">Ngưu Hồng đứng sau lưng Trang Duệ cũng trợn mắt há mồm, hắn vốn đang chờ đến lúc Trang Duệ thua thì sẽ cười nhạo một phen, không ngờ tên khốn kia lại thắng, hơn nữa còn thắng với tỷ lệ cao, điều này làm cho hắn cảm thấy rất khó chịu.</w:t>
      </w:r>
    </w:p>
    <w:p>
      <w:pPr>
        <w:pStyle w:val="BodyText"/>
      </w:pPr>
      <w:r>
        <w:t xml:space="preserve">- Trang Duệ, lần này đặt gì đây? Anh đặt gì em cũng theo...</w:t>
      </w:r>
    </w:p>
    <w:p>
      <w:pPr>
        <w:pStyle w:val="BodyText"/>
      </w:pPr>
      <w:r>
        <w:t xml:space="preserve">Tần Huyên Băng cầm xèng trên tay chờ Trang Duệ đặt cược, nhắc đến đánh bạc thì rõ ràng thu hút cả già lẫn trẻ, ngay cả một người lãnh đạm như Tần Huyên Băng mà lúc này cũng tỏ ra hưng phấn. Nàng cũng không phải vì thắng được tiền, chẳng qua chen thân vào đây và bị tình huống chung quanh ảnh hưởng.</w:t>
      </w:r>
    </w:p>
    <w:p>
      <w:pPr>
        <w:pStyle w:val="BodyText"/>
      </w:pPr>
      <w:r>
        <w:t xml:space="preserve">Không phải chỉ có Tần Huyên Băng, dù là những người ở bên cạnh Trang Duệ cũng đang đưa mắt nhìn, phải biết rằng người có vận may trong sòng bạc là rất ít và rất có tà tình, đã thắng là thắng nhiều lần. Vì thế chỉ cần ném tiền theo kẻ có vận may, có thể thu vào được khối tiền.</w:t>
      </w:r>
    </w:p>
    <w:p>
      <w:pPr>
        <w:pStyle w:val="BodyText"/>
      </w:pPr>
      <w:r>
        <w:t xml:space="preserve">- Chẳng lẽ vòng tay của phật sống lại có thể đưa đến tài vận?</w:t>
      </w:r>
    </w:p>
    <w:p>
      <w:pPr>
        <w:pStyle w:val="BodyText"/>
      </w:pPr>
      <w:r>
        <w:t xml:space="preserve">Trang Duệ không trả lời câu hỏi của Tần Huyên Băng, hắn lấy tay sờ chuỗi hạt, khối trang sức kia theo hắn đã nửa năm, có lẽ vì hắn thường dùng linh khí để xem xét đồ cổ mà quên mất thứ này thì phải.</w:t>
      </w:r>
    </w:p>
    <w:p>
      <w:pPr>
        <w:pStyle w:val="BodyText"/>
      </w:pPr>
      <w:r>
        <w:t xml:space="preserve">- Tôi tiếp tục đặt hòa, hai chục ngàn.</w:t>
      </w:r>
    </w:p>
    <w:p>
      <w:pPr>
        <w:pStyle w:val="BodyText"/>
      </w:pPr>
      <w:r>
        <w:t xml:space="preserve">Trang Duệ quyết định, hắn đưa ra hai chục ngàn để ném vào trong khu vực đặt cược. Hôm nay hắn không thể thấy được bài của đối phương, vì vậy xem như chỉ nhìn vào vận may, dù sao thì tiền hắn đặt cược cũng vừa thắng được, căn bản không quá đau lòng.</w:t>
      </w:r>
    </w:p>
    <w:p>
      <w:pPr>
        <w:pStyle w:val="BodyText"/>
      </w:pPr>
      <w:r>
        <w:t xml:space="preserve">- Trang Duệ, anh không lầm đấy chứ? Lại đặt hòa sao?</w:t>
      </w:r>
    </w:p>
    <w:p>
      <w:pPr>
        <w:pStyle w:val="BodyText"/>
      </w:pPr>
      <w:r>
        <w:t xml:space="preserve">Hành động của Trang Duệ không những làm cho người chung quanh choáng váng mà ngay cả Tần Huyên Băng cũng cảm thấy khó hiểu, đánh bạc theo kiểu Bách Gia Nhạc thế này thật ra chỉ là một loại trò chơi có quy luật tuần hoàn.</w:t>
      </w:r>
    </w:p>
    <w:p>
      <w:pPr>
        <w:pStyle w:val="BodyText"/>
      </w:pPr>
      <w:r>
        <w:t xml:space="preserve">Từng có một vị thiên tài chơi Bách Gia Nhạc ở Las Vegas một đêm và thắng vài triệu, nhưng người này cũng đặt tiền theo xác suất rất chuẩn, nhưng tỷ lệ ra hai ván hòa liên tiếp là rất nhỏ, vì vậy mà khi thấy Trang Duệ đặt tiền thì ai cũng tỏ ra khó tin, tiểu tử này có bị điên không? Ngại nhiều tiền à?</w:t>
      </w:r>
    </w:p>
    <w:p>
      <w:pPr>
        <w:pStyle w:val="BodyText"/>
      </w:pPr>
      <w:r>
        <w:t xml:space="preserve">Nhưng những người này đã quên một chuyện, đó là tính toán xác suất tuy có thể thắng nhưng đánh bạc phải dựa vào vận may, chơi trò xóc đĩa ở Macao thật sự là một trò chỉ dựa vào vận may mà thôi.</w:t>
      </w:r>
    </w:p>
    <w:p>
      <w:pPr>
        <w:pStyle w:val="BodyText"/>
      </w:pPr>
      <w:r>
        <w:t xml:space="preserve">- Người này không phải điên rồi chứ? Còn đặt hòa nữa sao? Tôi không theo, anh Triệu, anh có theo không?</w:t>
      </w:r>
    </w:p>
    <w:p>
      <w:pPr>
        <w:pStyle w:val="BodyText"/>
      </w:pPr>
      <w:r>
        <w:t xml:space="preserve">- Tôi cũng không theo, hòa mới là lạ, người này cũng không phải là bác Hán.</w:t>
      </w:r>
    </w:p>
    <w:p>
      <w:pPr>
        <w:pStyle w:val="BodyText"/>
      </w:pPr>
      <w:r>
        <w:t xml:space="preserve">Bác Hán trong lời nói của người này chính là Đổ Vương Diệp Hán, người này có bảy mươi năm trong nghề, chưa từng có thứ gì không làm, đừng nói là hai ván hòa, nếu đặt lên người Diệp Hán thì sợ rằng sẽ còn xuất hiện nhiều ván hòa hơn.</w:t>
      </w:r>
    </w:p>
    <w:p>
      <w:pPr>
        <w:pStyle w:val="BodyText"/>
      </w:pPr>
      <w:r>
        <w:t xml:space="preserve">Những người vốn định đặt theo trang duệ đã lắc đầu đi ra, vận may cũng không phải tầm thường, nếu bây giờ đi theo Trang Duệ mà đặt hòa thì chỉ có thể mất tiền. Vì vậy mà lúc này trong khu đặt hòa chỉ có hai xèng hai chục ngàn của Trang Duệ mà thôi.</w:t>
      </w:r>
    </w:p>
    <w:p>
      <w:pPr>
        <w:pStyle w:val="BodyText"/>
      </w:pPr>
      <w:r>
        <w:t xml:space="preserve">- Thật sự cho rằng mình là đổ thần sao? Ha ha ha...</w:t>
      </w:r>
    </w:p>
    <w:p>
      <w:pPr>
        <w:pStyle w:val="BodyText"/>
      </w:pPr>
      <w:r>
        <w:t xml:space="preserve">Ngưu Hồng ở bên cạnh thật sự giống như chó bôi thuốc cao, hắn cứ quấn lấy Trang Duệ, sau khi thấy hành động của Trang Duệ thì không nhịn được phải mở miệng chế nhạo.</w:t>
      </w:r>
    </w:p>
    <w:p>
      <w:pPr>
        <w:pStyle w:val="BodyText"/>
      </w:pPr>
      <w:r>
        <w:t xml:space="preserve">- Trang Duệ, em đặt với anh.</w:t>
      </w:r>
    </w:p>
    <w:p>
      <w:pPr>
        <w:pStyle w:val="BodyText"/>
      </w:pPr>
      <w:r>
        <w:t xml:space="preserve">Tần Huyên Băng dùng ánh mắt bất mãn nhìn Ngưu Hồng, nàng đặt hơn hai chục ngàn của mình vào phía hòa. Đám khách ở bên cạnh trợn mắt há mồm, đây là một cặp nam nữ trẻ tuổi, chẳng lẽ đến đây để tiết giận?</w:t>
      </w:r>
    </w:p>
    <w:p>
      <w:pPr>
        <w:pStyle w:val="BodyText"/>
      </w:pPr>
      <w:r>
        <w:t xml:space="preserve">Khi thấy hành động của Tần Huyên Băng thì Ngưu Hồng dừng tiếng cười, hắn dùng giọng hung hăng nói:</w:t>
      </w:r>
    </w:p>
    <w:p>
      <w:pPr>
        <w:pStyle w:val="Compact"/>
      </w:pPr>
      <w:r>
        <w:t xml:space="preserve">- Các người thiệt thòi rồi.</w:t>
      </w:r>
      <w:r>
        <w:br w:type="textWrapping"/>
      </w:r>
      <w:r>
        <w:br w:type="textWrapping"/>
      </w:r>
    </w:p>
    <w:p>
      <w:pPr>
        <w:pStyle w:val="Heading2"/>
      </w:pPr>
      <w:bookmarkStart w:id="407" w:name="chương-385-số-phận."/>
      <w:bookmarkEnd w:id="407"/>
      <w:r>
        <w:t xml:space="preserve">385. Chương 385 : Số Phận.</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385: Số phận.</w:t>
      </w:r>
    </w:p>
    <w:p>
      <w:pPr>
        <w:pStyle w:val="BodyText"/>
      </w:pPr>
      <w:r>
        <w:t xml:space="preserve">Nhóm Dịch: Tepga</w:t>
      </w:r>
    </w:p>
    <w:p>
      <w:pPr>
        <w:pStyle w:val="BodyText"/>
      </w:pPr>
      <w:r>
        <w:t xml:space="preserve">Nguồn: Sưu Tầm truyện cập nhật nhanh nhất tại chấm</w:t>
      </w:r>
    </w:p>
    <w:p>
      <w:pPr>
        <w:pStyle w:val="BodyText"/>
      </w:pPr>
      <w:r>
        <w:t xml:space="preserve">- Này huynh đệ, tôi cũng đặt năm ngàn cùng với cậu.</w:t>
      </w:r>
    </w:p>
    <w:p>
      <w:pPr>
        <w:pStyle w:val="BodyText"/>
      </w:pPr>
      <w:r>
        <w:t xml:space="preserve">Người đàn ông Hongkong ở bên cạnh Trang Duệ rời khỏi ghế đánh bài, lấy ra năm ngàn đi theo Trang Duệ.</w:t>
      </w:r>
    </w:p>
    <w:p>
      <w:pPr>
        <w:pStyle w:val="BodyText"/>
      </w:pPr>
      <w:r>
        <w:t xml:space="preserve">- Hì, thật là nhiều tiền.</w:t>
      </w:r>
    </w:p>
    <w:p>
      <w:pPr>
        <w:pStyle w:val="BodyText"/>
      </w:pPr>
      <w:r>
        <w:t xml:space="preserve">Ngưu Hồng thấy có vị trí trống bên cạnh Trang Duệ thì đặt mông ngồi xuống, hắn lấy xèng của mình ném vào cửa mình thắng, đồng thời ném hai chục ngàn vào cửa nhà cái thắng, rõ ràng muốn gây khó dễ với Trang Duệ.</w:t>
      </w:r>
    </w:p>
    <w:p>
      <w:pPr>
        <w:pStyle w:val="BodyText"/>
      </w:pPr>
      <w:r>
        <w:t xml:space="preserve">Trang Duệ kohong có phản ứng với Ngưu Hồng, hắn nhìn về phía người đàn ông Hongkong rồi nói:</w:t>
      </w:r>
    </w:p>
    <w:p>
      <w:pPr>
        <w:pStyle w:val="BodyText"/>
      </w:pPr>
      <w:r>
        <w:t xml:space="preserve">- Đại ca, tôi chỉ muốn chơi đùa mà thôi, trúng hay không cũng khó nói, anh không sợ mất tiền oan sao?</w:t>
      </w:r>
    </w:p>
    <w:p>
      <w:pPr>
        <w:pStyle w:val="BodyText"/>
      </w:pPr>
      <w:r>
        <w:t xml:space="preserve">- Hì hì, gọi tôi là anh Tạ thì được, đánh bạc vốn có thua có thắng, tôi thấy cậu may mắn nên đi theo mà thôi.</w:t>
      </w:r>
    </w:p>
    <w:p>
      <w:pPr>
        <w:pStyle w:val="BodyText"/>
      </w:pPr>
      <w:r>
        <w:t xml:space="preserve">Anh Tạ này làm công tác biên tập ở Hongkong, nói tiếng phổ thông cugnx không quá tốt, lắp bắp một lúc lâu mới biểu đạt được ý nghĩ của mình. Hắn khác biệt với những du khách đến đây, hắn có thể nói là một con bạc lâu năm, không có việc gì làm sẽ đến Macao hoặc đổ thuyền tham gia vui vẻ.</w:t>
      </w:r>
    </w:p>
    <w:p>
      <w:pPr>
        <w:pStyle w:val="BodyText"/>
      </w:pPr>
      <w:r>
        <w:t xml:space="preserve">Trước kia người Hongkong thích nhất là đến Macao nhưng sau khi có đổ thuyền thì lại khác, giá cả không quá đắt đỏ, đây chính là địa điểm mà nhiều người Hongkong lựa chọn đầu tiên. Anh Tạ cũng là như ậy, cứ cách vài ngày lại ra biển đi dạo, mà những gì hắn hiểu về số phận hay vận may cũng khác với kẻ khác.</w:t>
      </w:r>
    </w:p>
    <w:p>
      <w:pPr>
        <w:pStyle w:val="BodyText"/>
      </w:pPr>
      <w:r>
        <w:t xml:space="preserve">Anh Tạ cho rằng con người có số phận, thường ngày hắn chỉ đặt vài ba trăm mà thôi, nhưng bây giờ hắn tin vào vận may của Trang Duệ, vì thế mà ném vào những năm ngàn.</w:t>
      </w:r>
    </w:p>
    <w:p>
      <w:pPr>
        <w:pStyle w:val="BodyText"/>
      </w:pPr>
      <w:r>
        <w:t xml:space="preserve">Khi Trang Duệ nói chuyện phiếm với anh Tạ thì nhân viên đã chia bài đến trước mặt Trang Duệ, bài mở là bảy chuồn, bài tẩy thì Trang Duệ không xem. Nhà cái có bài mở là con ba cơ, sau khi nhìn bài của Trang Duệ thì quyết định rút thêm một lá.</w:t>
      </w:r>
    </w:p>
    <w:p>
      <w:pPr>
        <w:pStyle w:val="BodyText"/>
      </w:pPr>
      <w:r>
        <w:t xml:space="preserve">Nhà cái mở thêm một lá bài, là con A. Trang Duệ cũng không muốn đoán bài của nhà cái, trực tiếp mở bài tẩy của mình, là một con bốn. Nói cách khác thì bài mở của Trang Duệ lúc này là một nút, chỉ cần nhà cái không phải là con bảy bên dưới thì sẽ thắng Trang Duệ đặt hòa.</w:t>
      </w:r>
    </w:p>
    <w:p>
      <w:pPr>
        <w:pStyle w:val="BodyText"/>
      </w:pPr>
      <w:r>
        <w:t xml:space="preserve">- Hì hì, một nút, may mà mình không theo người này.</w:t>
      </w:r>
    </w:p>
    <w:p>
      <w:pPr>
        <w:pStyle w:val="BodyText"/>
      </w:pPr>
      <w:r>
        <w:t xml:space="preserve">- Đúng vậy, còn có thằng ngốc theo năm nghìn đồng.</w:t>
      </w:r>
    </w:p>
    <w:p>
      <w:pPr>
        <w:pStyle w:val="BodyText"/>
      </w:pPr>
      <w:r>
        <w:t xml:space="preserve">- Cũng đừng gấp, nhà cái còn chưa mở bài, biết đâu sẽ là con bảy.</w:t>
      </w:r>
    </w:p>
    <w:p>
      <w:pPr>
        <w:pStyle w:val="BodyText"/>
      </w:pPr>
      <w:r>
        <w:t xml:space="preserve">- Không thể nào, nếu là con bảy thì tao sẽ ăn sạch bộ bài.</w:t>
      </w:r>
    </w:p>
    <w:p>
      <w:pPr>
        <w:pStyle w:val="BodyText"/>
      </w:pPr>
      <w:r>
        <w:t xml:space="preserve">Những người vây quanh Trang Duệ dù không đặt cược nhưng cũng không ngại tham gia náo nhiệt, khi Trang Duệ mở bài thì bên canh liên tục vang lên tiếng nghị luận, tất nhiên đều nghĩ rằng sẽ không hòa. Đánh theo kiểu Bách Gia Nhạc thì ba bốn điểm thường hay có, một hai điểm thì tỷ lệ nhỏ hơn.</w:t>
      </w:r>
    </w:p>
    <w:p>
      <w:pPr>
        <w:pStyle w:val="BodyText"/>
      </w:pPr>
      <w:r>
        <w:t xml:space="preserve">Nhà cái thật sự không có biểu cảm gì nhưng trong lòng cũng thầm căng thẳng, Trang Duệ đặt không tính là ít, tính tổng lại sẽ hơn năm chục ngàn, nếu đối phương lại hòa thì sòng sẽ bồi thường bốn trăm ngàn. Tuy số tiền này không đáng là gì nhưng một ván bài để nhà cái chung như vậy cũng hơi nhiều và hiếm có.</w:t>
      </w:r>
    </w:p>
    <w:p>
      <w:pPr>
        <w:pStyle w:val="BodyText"/>
      </w:pPr>
      <w:r>
        <w:t xml:space="preserve">Những người chia bài như bọn họ tuy không có được gì từ lúc đánh bài nhưng lại có tiền boa, một ngày có không ít tiền, nhưng nếu chiếu bạc của mình bồi thường quá nhiều, sợ rằng sẽ bị giảm tiền boa. Vì thế có thể nói chuyện thắng thua cũng ảnh hưởng đến những nhân viên chia bài.</w:t>
      </w:r>
    </w:p>
    <w:p>
      <w:pPr>
        <w:pStyle w:val="BodyText"/>
      </w:pPr>
      <w:r>
        <w:t xml:space="preserve">- Mở bài.</w:t>
      </w:r>
    </w:p>
    <w:p>
      <w:pPr>
        <w:pStyle w:val="BodyText"/>
      </w:pPr>
      <w:r>
        <w:t xml:space="preserve">Anh Tạ ở bên cạnh thấy Trang Duệ không chịu mở bài thì cũng không nhịn được, hắn mỗi lần đến chiếu bạc thường chỉ đánh mười ngàn, nếu bây giờ hắn thua năm ngàn, xem như khỏi kiếm tiền, vì vậy cũng lo lắng như những người kia bài vào lúc này.</w:t>
      </w:r>
    </w:p>
    <w:p>
      <w:pPr>
        <w:pStyle w:val="BodyText"/>
      </w:pPr>
      <w:r>
        <w:t xml:space="preserve">Tình hình bây giờ hoàn toàn khác biệt so vói trước, ai cũng thúc giục mở bài, mà người đàn ông trung niên chia bài cũng không xem lá bài thứ ba, có nhìn cũng vô dụng, vì thế là hòa, ngoài ông trời sẽ chẳng còn ai có thể thay đổi được kết quả.</w:t>
      </w:r>
    </w:p>
    <w:p>
      <w:pPr>
        <w:pStyle w:val="BodyText"/>
      </w:pPr>
      <w:r>
        <w:t xml:space="preserve">Tuy trong lòng có chút căng thẳng nhưng người đàn ông chia bài vẫn rất bình tĩnh, hắn đã công tác lâu năm ở nhiều nơi, không phải lần đầu tiên gặp tình huống thế này. Khi mọi người lên tiếng thúc giục thì cũng mở bài của mình.</w:t>
      </w:r>
    </w:p>
    <w:p>
      <w:pPr>
        <w:pStyle w:val="BodyText"/>
      </w:pPr>
      <w:r>
        <w:t xml:space="preserve">- Là con bảy sao?</w:t>
      </w:r>
    </w:p>
    <w:p>
      <w:pPr>
        <w:pStyle w:val="BodyText"/>
      </w:pPr>
      <w:r>
        <w:t xml:space="preserve">- Anh Lý, anh lại làm hại tôi, vừa rồi tôi muốn theo mà anh lại lôi kéo tôi, anh xem, anh xem...</w:t>
      </w:r>
    </w:p>
    <w:p>
      <w:pPr>
        <w:pStyle w:val="BodyText"/>
      </w:pPr>
      <w:r>
        <w:t xml:space="preserve">- Hai ván hòa liên tiếp, có chút cổ quái...</w:t>
      </w:r>
    </w:p>
    <w:p>
      <w:pPr>
        <w:pStyle w:val="BodyText"/>
      </w:pPr>
      <w:r>
        <w:t xml:space="preserve">- Cái gì mà cổ quái, tôi đã từng thấy bảy ván hòa ở Macao, nhưng tiểu tử kia thật sự quá may mắn.</w:t>
      </w:r>
    </w:p>
    <w:p>
      <w:pPr>
        <w:pStyle w:val="BodyText"/>
      </w:pPr>
      <w:r>
        <w:t xml:space="preserve">- Đúng vậy, nếu chút nữa cậu ta đánh hòa thì tôi cũng theo.</w:t>
      </w:r>
    </w:p>
    <w:p>
      <w:pPr>
        <w:pStyle w:val="BodyText"/>
      </w:pPr>
      <w:r>
        <w:t xml:space="preserve">- Này, này, anh Vương, anh đi đâu vậy? Anh không phải nói nếu hòa thì ăn hết bài cho tôi xem sao?</w:t>
      </w:r>
    </w:p>
    <w:p>
      <w:pPr>
        <w:pStyle w:val="BodyText"/>
      </w:pPr>
      <w:r>
        <w:t xml:space="preserve">Sau khi nhà cái mở bài thì những người vây quan như muốn nổ tung, bọn họ lớn tiếng kêu la làm cho đại sảnh ầm ỉ hẳn lên. Lúc này có nhiều người chú ý sang phía bên này, mà câu nói cuối cùng thật sự làm cho người ta cười lên ha hả.</w:t>
      </w:r>
    </w:p>
    <w:p>
      <w:pPr>
        <w:pStyle w:val="BodyText"/>
      </w:pPr>
      <w:r>
        <w:t xml:space="preserve">- Nếu sòng đưa bài ra thì tôi cũng sẽ ăn.</w:t>
      </w:r>
    </w:p>
    <w:p>
      <w:pPr>
        <w:pStyle w:val="BodyText"/>
      </w:pPr>
      <w:r>
        <w:t xml:space="preserve">Người vừa rồi thấy nhân viên sòng bạc ném lá bài vào trong máy cắt thì mới ló đầu ra nói một câu, điều này không khỏi làm cho người ta tỏ ra khinh bỉ, nhưng cũng không ai không bị tác động vì hai ván hòa của Trang Duệ.</w:t>
      </w:r>
    </w:p>
    <w:p>
      <w:pPr>
        <w:pStyle w:val="BodyText"/>
      </w:pPr>
      <w:r>
        <w:t xml:space="preserve">Muốn nói trong đây có người không cười nổi đó chính là Ngưu Hồng ngồi bên cạnh Trang Duệ, Ngưu công tử đã thua, tiền trực tiếp chuyển sang cho Trang Duệ, coi như không thu hồi lại.</w:t>
      </w:r>
    </w:p>
    <w:p>
      <w:pPr>
        <w:pStyle w:val="BodyText"/>
      </w:pPr>
      <w:r>
        <w:t xml:space="preserve">Lúc này nhà cái phải chung cho Trang Duệ bốn trăm ngàn, trong đó có bốn mươi ngàn của anh Tạ, Trang Duệ có được một trăm sáu chục ngàn, Tần Huyên Băng thì nhiều nhất, thu hoạch được hơn hai trăm ngàn.</w:t>
      </w:r>
    </w:p>
    <w:p>
      <w:pPr>
        <w:pStyle w:val="BodyText"/>
      </w:pPr>
      <w:r>
        <w:t xml:space="preserve">Người đàn ông chia bài thật sự đổ mồ hôi hột, hắn lấy ba xèng một trăm ngàn và bốn xèng mười ngàn đưa cho Trang Duệ, vẫn còn thiếu hai chục ngàn? Không phải có hai chục ngàn của Ngưu công tử rồi sao? Cuối cùng đưa cho anh Tạ bốn chục ngàn, sau đó xem như đã giao đủ.</w:t>
      </w:r>
    </w:p>
    <w:p>
      <w:pPr>
        <w:pStyle w:val="BodyText"/>
      </w:pPr>
      <w:r>
        <w:t xml:space="preserve">Trang Duệ đưa xèng thắng cho Tần Huyên Băng, sau đó hắn cầm xèng một trăm ngàn chơi tiếp. Miếng xèng này khác với những xèng khác, nó có hình chữ nhật, bên ngoài bọc lớp nhựa trong suốt, cầm trong tay thật sự hơi nặng.</w:t>
      </w:r>
    </w:p>
    <w:p>
      <w:pPr>
        <w:pStyle w:val="BodyText"/>
      </w:pPr>
      <w:r>
        <w:t xml:space="preserve">- Trịnh thiếu gia, người ngài mang đến thật sự quá may mắn thì phải?</w:t>
      </w:r>
    </w:p>
    <w:p>
      <w:pPr>
        <w:pStyle w:val="BodyText"/>
      </w:pPr>
      <w:r>
        <w:t xml:space="preserve">Trong một gian phòng quản lý có đặt ba bốn chục màn hình lớn, trong đó có một màn hình ghi lại tình huống ván bài của Trang Duệ.</w:t>
      </w:r>
    </w:p>
    <w:p>
      <w:pPr>
        <w:pStyle w:val="BodyText"/>
      </w:pPr>
      <w:r>
        <w:t xml:space="preserve">Trịnh Hoa cũng không ngờ Trang Duệ may mắn như vậy, hắn bất đắc dĩ nói:</w:t>
      </w:r>
    </w:p>
    <w:p>
      <w:pPr>
        <w:pStyle w:val="BodyText"/>
      </w:pPr>
      <w:r>
        <w:t xml:space="preserve">- Nhìn thì thấy cậu ta rõ ràng là lần đầu tiên vào sòng bạc, nếu cứ tiếp tục chơi thì chúng ta sẽ có thể thu lại tiền.</w:t>
      </w:r>
    </w:p>
    <w:p>
      <w:pPr>
        <w:pStyle w:val="BodyText"/>
      </w:pPr>
      <w:r>
        <w:t xml:space="preserve">- Trịnh thiếu gia, đây là bạn của ngài, hay ngài mời anh ta vào trong phòng chơi đi?</w:t>
      </w:r>
    </w:p>
    <w:p>
      <w:pPr>
        <w:pStyle w:val="BodyText"/>
      </w:pPr>
      <w:r>
        <w:t xml:space="preserve">Người mở miệng tên là Kế Dịch, đánh bài rất tốt, là tổng giám đốc của đổ thuyền này, bình thường không có việc gì làm, nhưng nếu có người đến làm loạn, cần phải ra tay thì sẽ xuất hiện. Với ánh mắt của hắn thì tháy rõ Trang Duệ chỉ là một người mới chơi, căn bản không có kỹ thuật gì.</w:t>
      </w:r>
    </w:p>
    <w:p>
      <w:pPr>
        <w:pStyle w:val="BodyText"/>
      </w:pPr>
      <w:r>
        <w:t xml:space="preserve">Kế Dịch thấy Trịnh Hoa không nói gì với lời của mình, hắn vội vàng nói thêm:</w:t>
      </w:r>
    </w:p>
    <w:p>
      <w:pPr>
        <w:pStyle w:val="BodyText"/>
      </w:pPr>
      <w:r>
        <w:t xml:space="preserve">- Trịnh thiếu gia, tôi chỉ ngại cậu ấy cứ may mắn, người chung quanh đều đặt theo, như vậy tổn thất của chúng ta sẽ là rất lớn.</w:t>
      </w:r>
    </w:p>
    <w:p>
      <w:pPr>
        <w:pStyle w:val="BodyText"/>
      </w:pPr>
      <w:r>
        <w:t xml:space="preserve">Càng là người chơi bài lâu năm càng tin vào số mệnh, nếu Trang Duệ cứ tiếp tục gặp may, tiếp tục hòa thêm vài ván, người ngoài cùng đặt cược, sợ rằng mỗi lần sẽ bỏ ra cả triệu, vì thế là tổn thất không nhỏ.</w:t>
      </w:r>
    </w:p>
    <w:p>
      <w:pPr>
        <w:pStyle w:val="BodyText"/>
      </w:pPr>
      <w:r>
        <w:t xml:space="preserve">Trịnh Hoa dùng ánh mắt như cười như không nhìn Kế Dịch, hắn nói: truyện copy từ</w:t>
      </w:r>
    </w:p>
    <w:p>
      <w:pPr>
        <w:pStyle w:val="BodyText"/>
      </w:pPr>
      <w:r>
        <w:t xml:space="preserve">- Anh Kế, Bách Gia Nhạc thắng được bao nhiêu tiền rồi? Anh đã lâu chưa từng bị người ta đến thắng lớn sao? Cứ để cậu ta chơi, thua thì đổ thuyền bồi thường, chúng ta mở cửa buôn bán cũng không sợ người ta thắng, đừng nghĩ những chuyện không phóng khoáng như thế.</w:t>
      </w:r>
    </w:p>
    <w:p>
      <w:pPr>
        <w:pStyle w:val="BodyText"/>
      </w:pPr>
      <w:r>
        <w:t xml:space="preserve">- Tôi nói cho anh biết đừng làm cho cậu ta mất hứng, đừng nghĩ chúng ta đang ở vùng biển quốc tế, nếu bị vài chiến hạm vây quanh cũng chết người đấy.</w:t>
      </w:r>
    </w:p>
    <w:p>
      <w:pPr>
        <w:pStyle w:val="BodyText"/>
      </w:pPr>
      <w:r>
        <w:t xml:space="preserve">Trịnh Hoa biết Kế Dịch là tổng giám đốc trên đổ thuyền, tuy ngày nào cũng bơm tiền nhưng không thể nào chịu được số lượng quá lớn. Kế Dịch nói muốn đổi bàn đánh bài, Trịnh Hoa biết rõ trong đó sẽ có vấn đề, chỉ sợ đối phương làm ra chuyệng gì đó ngu xuẩn nne nhắc nhở một câu.</w:t>
      </w:r>
    </w:p>
    <w:p>
      <w:pPr>
        <w:pStyle w:val="BodyText"/>
      </w:pPr>
      <w:r>
        <w:t xml:space="preserve">- Vâng, cám ơn Trịnh thiếu gia dạy bảo.</w:t>
      </w:r>
    </w:p>
    <w:p>
      <w:pPr>
        <w:pStyle w:val="BodyText"/>
      </w:pPr>
      <w:r>
        <w:t xml:space="preserve">Kế Dịch bị lời nói của Trịnh Hoa làm cho đổ mồ hôi lạnh, trong lòng thầm mắng mình váng đầu, bạn của Trịnh Hoa mà mình còn dám có ý nghĩ đó sao? Đúng là không biết sống chết.</w:t>
      </w:r>
    </w:p>
    <w:p>
      <w:pPr>
        <w:pStyle w:val="BodyText"/>
      </w:pPr>
      <w:r>
        <w:t xml:space="preserve">- Nhưng với thân thế của cậu ấy thì đánh bạc ngoài sảnh cũng không phù hợp, tôi xuống hỏi xem cậu ấy có muốn vào trong phòng đánh bạc không.</w:t>
      </w:r>
    </w:p>
    <w:p>
      <w:pPr>
        <w:pStyle w:val="BodyText"/>
      </w:pPr>
      <w:r>
        <w:t xml:space="preserve">Trịnh Hoa nào biết bây giờ Trang Duệ chỉ có vài triệu, nói chính xác thì bây giờ hắn chỉ có thể lấy ra đánh bạc được một triệu mà thôi.</w:t>
      </w:r>
    </w:p>
    <w:p>
      <w:pPr>
        <w:pStyle w:val="BodyText"/>
      </w:pPr>
      <w:r>
        <w:t xml:space="preserve">Trịnh Hoa và Kế Dịch nói chuyện phiếm với nhau thì Trang Duệ đã đặt tiền lần ba, lân này hắn không đặt hòa mà đặt thắng, mà những người bên cạnh lại tiếp tục đi theo, tổng cộng cũng hơn sáu chục ngàn, còn nhiều hơn tiền của Trang Duệ.</w:t>
      </w:r>
    </w:p>
    <w:p>
      <w:pPr>
        <w:pStyle w:val="BodyText"/>
      </w:pPr>
      <w:r>
        <w:t xml:space="preserve">Anh Tạ lần này không theo Trang Duệ, lại ném ra một ngàn bắt nhà cái thắng, bị người khác chế nhạo một phen.</w:t>
      </w:r>
    </w:p>
    <w:p>
      <w:pPr>
        <w:pStyle w:val="BodyText"/>
      </w:pPr>
      <w:r>
        <w:t xml:space="preserve">Nhưng sau khi mở bài thì Trang Duệ lần này thua, những người theo hắn thật sự thất vọng, mà Ngưu công tử cũng không bỏ qua cơ hội này để ồn ào.</w:t>
      </w:r>
    </w:p>
    <w:p>
      <w:pPr>
        <w:pStyle w:val="BodyText"/>
      </w:pPr>
      <w:r>
        <w:t xml:space="preserve">- Cậu Trang, chỗ này quá nhỏ, có hứng lên trên chơi không?</w:t>
      </w:r>
    </w:p>
    <w:p>
      <w:pPr>
        <w:pStyle w:val="Compact"/>
      </w:pPr>
      <w:r>
        <w:br w:type="textWrapping"/>
      </w:r>
      <w:r>
        <w:br w:type="textWrapping"/>
      </w:r>
    </w:p>
    <w:p>
      <w:pPr>
        <w:pStyle w:val="Heading2"/>
      </w:pPr>
      <w:bookmarkStart w:id="408" w:name="chương-386--388-hai-người-đánh-cuộc"/>
      <w:bookmarkEnd w:id="408"/>
      <w:r>
        <w:t xml:space="preserve">386. Chương 386 -388: Hai Người Đánh Cuộc</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386-388: Hai người đánh cuộc</w:t>
      </w:r>
    </w:p>
    <w:p>
      <w:pPr>
        <w:pStyle w:val="BodyText"/>
      </w:pPr>
      <w:r>
        <w:t xml:space="preserve">Nhóm Dịch: Tepga</w:t>
      </w:r>
    </w:p>
    <w:p>
      <w:pPr>
        <w:pStyle w:val="BodyText"/>
      </w:pPr>
      <w:r>
        <w:t xml:space="preserve">Nguồn: Sưu Tầm</w:t>
      </w:r>
    </w:p>
    <w:p>
      <w:pPr>
        <w:pStyle w:val="BodyText"/>
      </w:pPr>
      <w:r>
        <w:t xml:space="preserve">- Đi lên? Đi đâu?</w:t>
      </w:r>
    </w:p>
    <w:p>
      <w:pPr>
        <w:pStyle w:val="BodyText"/>
      </w:pPr>
      <w:r>
        <w:t xml:space="preserve">Trang Duệ không kịp phản ứng với những người chung quanh, hắn đang chuẩn bị đáp lời thì Trịnh Hoa đi đến bên cạnh nói ra một lời làm hắn sững sốt.</w:t>
      </w:r>
    </w:p>
    <w:p>
      <w:pPr>
        <w:pStyle w:val="BodyText"/>
      </w:pPr>
      <w:r>
        <w:t xml:space="preserve">Trịnh Hoa nhìn bốn phía rồi cười nói:</w:t>
      </w:r>
    </w:p>
    <w:p>
      <w:pPr>
        <w:pStyle w:val="BodyText"/>
      </w:pPr>
      <w:r>
        <w:t xml:space="preserve">- Dưới này chơi không vui, cậu Trang nếu thích thì chúng ta lên phòng, trong đó cũng có Bách Gia Nhạc, muốn chơi thứ gì cũng được, hay là chúng ta có thể chơi vài ván xì tố.</w:t>
      </w:r>
    </w:p>
    <w:p>
      <w:pPr>
        <w:pStyle w:val="BodyText"/>
      </w:pPr>
      <w:r>
        <w:t xml:space="preserve">- Anh Trịnh, không cần đâu, tôi chỉ tùy tiện chơi đùa một chút thôi, chủ yếu là đến cho biết, cũng không có nhiều hứng thú đánh bạc.</w:t>
      </w:r>
    </w:p>
    <w:p>
      <w:pPr>
        <w:pStyle w:val="BodyText"/>
      </w:pPr>
      <w:r>
        <w:t xml:space="preserve">Trang Duệ lắc đầu, đừng nói là bây giờ trong túi hắn có ít tiền, dù là lúc có tiền cũng không muốn đâm đầu vào lĩnh vực này. Đánh vài ván bài nhỏ thì có thể, nếu nói muốn đánh làm giàu thì thật sự không có ý nghĩa.</w:t>
      </w:r>
    </w:p>
    <w:p>
      <w:pPr>
        <w:pStyle w:val="BodyText"/>
      </w:pPr>
      <w:r>
        <w:t xml:space="preserve">- Được rồi, theo ý cậu vậy, nếu cảm thấy nơi đây nhỏ hẹp thì quay lại tìm tôi...</w:t>
      </w:r>
    </w:p>
    <w:p>
      <w:pPr>
        <w:pStyle w:val="BodyText"/>
      </w:pPr>
      <w:r>
        <w:t xml:space="preserve">Trịnh Hoa cũng không miễn cưỡng Trang Duệ, nhiệm vụ lần này của hắn chỉ là mong sao Trang Duệ chơi vui, vì vậy đối phương thích ở đâu cũng được.</w:t>
      </w:r>
    </w:p>
    <w:p>
      <w:pPr>
        <w:pStyle w:val="BodyText"/>
      </w:pPr>
      <w:r>
        <w:t xml:space="preserve">- Không phải là không có hứng thú mà là không thể nào đi vào phải không?</w:t>
      </w:r>
    </w:p>
    <w:p>
      <w:pPr>
        <w:pStyle w:val="BodyText"/>
      </w:pPr>
      <w:r>
        <w:t xml:space="preserve">Bên cạnh vang lên một âm thanh quái dị, Ngưu Hồng dùng ánh mắt xem thường nhìn Trang Duệ, đồng thời còn nói thêm:</w:t>
      </w:r>
    </w:p>
    <w:p>
      <w:pPr>
        <w:pStyle w:val="BodyText"/>
      </w:pPr>
      <w:r>
        <w:t xml:space="preserve">- Cứ chơi mỗi lần mười ngàn như vậy thì có mà đến sáng mai cũng chẳng thua bao nhiêu tiền, người đại lục quả nhiên keo kiệt...</w:t>
      </w:r>
    </w:p>
    <w:p>
      <w:pPr>
        <w:pStyle w:val="BodyText"/>
      </w:pPr>
      <w:r>
        <w:t xml:space="preserve">- Ngưu Hồng, cậu tạm thời nói bớt vài lời, Trang Duệ là khách tôi mời đến đây...</w:t>
      </w:r>
    </w:p>
    <w:p>
      <w:pPr>
        <w:pStyle w:val="BodyText"/>
      </w:pPr>
      <w:r>
        <w:t xml:space="preserve">Trịnh Hoa thấy Ngưu Hồng lại ép về phía Trang Duệ thì vẻ mặt có chút khó coi, tiểu tử kia rõ ràng lại phát tác, không chịu nghe lời ai, sớm biết như vậy thì thừa dịp tên khốn này không có ở đây hãy mời Trang Duệ đến chơi.</w:t>
      </w:r>
    </w:p>
    <w:p>
      <w:pPr>
        <w:pStyle w:val="BodyText"/>
      </w:pPr>
      <w:r>
        <w:t xml:space="preserve">- Trang tiên sinh khi mua sợi dây chuyền thì hào khí cỡ nào, bây giờ đánh bạc lớn một chút cũng không dám à?</w:t>
      </w:r>
    </w:p>
    <w:p>
      <w:pPr>
        <w:pStyle w:val="BodyText"/>
      </w:pPr>
      <w:r>
        <w:t xml:space="preserve">Ngưu Hồng căn bản không phản ứng đến lời của Trịnh Hoa, hắn dùng án mắt khiêu khích nhìn Trang Duệ. Vừa rồi hắn đã thấy người này chẳng biết gì về đánh bạc, chỉ dựa vào vận may để thắng hai lần, nhưng đến ván thứ ba thì xem như không còn may mắn nữa.</w:t>
      </w:r>
    </w:p>
    <w:p>
      <w:pPr>
        <w:pStyle w:val="BodyText"/>
      </w:pPr>
      <w:r>
        <w:t xml:space="preserve">Ngưu Hồng cũng không có ý gì khác, chỉ muốn Trang Duệ đồng ý đến phòng đánh bạc, sau đó mình thắng ít tiền, xem như gỡ gạc lại danh dự nãy giờ bị chèn ép. Vì vậy hắn liên tục dùng ngôn từ khiêu khích Trang Duệ, cũng không thèm nể mặt Trịnh Hoa.</w:t>
      </w:r>
    </w:p>
    <w:p>
      <w:pPr>
        <w:pStyle w:val="BodyText"/>
      </w:pPr>
      <w:r>
        <w:t xml:space="preserve">- À, xem ra trâu bò điếc không sợ súng...Ngưu công tử, không biết Ngưu công tử thích chơi thế nào?</w:t>
      </w:r>
    </w:p>
    <w:p>
      <w:pPr>
        <w:pStyle w:val="BodyText"/>
      </w:pPr>
      <w:r>
        <w:t xml:space="preserve">Trang Duệ lúc này cũng nổi nóng, hắn vốn không muốn chấp những chuyện nhỏ, nhưng có kẻ liên tục khiêu khích, tượng đất còn có ba phần lửa nóng, tuy hắn vẫn biểu hiện không có gì bất thường nhưng lửa giận trong lòng đã bùng lên từ lâu.</w:t>
      </w:r>
    </w:p>
    <w:p>
      <w:pPr>
        <w:pStyle w:val="BodyText"/>
      </w:pPr>
      <w:r>
        <w:t xml:space="preserve">- Trang Duệ, đừng chấp loại người này, chúng ta đi chơi thứ mình thích...</w:t>
      </w:r>
    </w:p>
    <w:p>
      <w:pPr>
        <w:pStyle w:val="BodyText"/>
      </w:pPr>
      <w:r>
        <w:t xml:space="preserve">Tần Huyên Băng biết rõ bản tính của Ngưu Hồng, đây là một tên khốn chỉ biết ăn chơi và gái gú, nếu Trang Duệ đánh bạc với tên này thì nhất định sẽ có hại.</w:t>
      </w:r>
    </w:p>
    <w:p>
      <w:pPr>
        <w:pStyle w:val="BodyText"/>
      </w:pPr>
      <w:r>
        <w:t xml:space="preserve">- Cậu Trang, nghe lời Tần tiểu thư, đừng chấp loại người thế này...</w:t>
      </w:r>
    </w:p>
    <w:p>
      <w:pPr>
        <w:pStyle w:val="BodyText"/>
      </w:pPr>
      <w:r>
        <w:t xml:space="preserve">Trịnh Hoa kéo Ngưu Hồng ra ngoài cửa, chỉ là Ngưu Hồng rất to con, Trịnh Hoa thật sự không làm gì được.</w:t>
      </w:r>
    </w:p>
    <w:p>
      <w:pPr>
        <w:pStyle w:val="BodyText"/>
      </w:pPr>
      <w:r>
        <w:t xml:space="preserve">- Anh Trịnh, chúng ta đã quen nhau hơn hai năm, anh cũng không thể nào giúp người ngoài được.</w:t>
      </w:r>
    </w:p>
    <w:p>
      <w:pPr>
        <w:pStyle w:val="BodyText"/>
      </w:pPr>
      <w:r>
        <w:t xml:space="preserve">Ngưu Hồng hôm nay quyết tâm làm khó Trang Duệ, vì vậy mà vẫn cứ cứng cổ.</w:t>
      </w:r>
    </w:p>
    <w:p>
      <w:pPr>
        <w:pStyle w:val="BodyText"/>
      </w:pPr>
      <w:r>
        <w:t xml:space="preserve">- Anh muốn đánh cuộc gì?</w:t>
      </w:r>
    </w:p>
    <w:p>
      <w:pPr>
        <w:pStyle w:val="BodyText"/>
      </w:pPr>
      <w:r>
        <w:t xml:space="preserve">Trang Duệ cười cười, hắn hỏi một câu, Ngưu Hồng này quá kiêu ngạo, hôm nay Trang Duệ nếu không móc sạch túi của hắn thì thật sự có lỗi với mọi người.</w:t>
      </w:r>
    </w:p>
    <w:p>
      <w:pPr>
        <w:pStyle w:val="BodyText"/>
      </w:pPr>
      <w:r>
        <w:t xml:space="preserve">- Tùy thôi, chỉ cần là đánh bài trên thuyền, đánh món gì cũng được, nếu không thì anh cứ nói ra thứ mình thích, tôi sẽ đánh với anh.</w:t>
      </w:r>
    </w:p>
    <w:p>
      <w:pPr>
        <w:pStyle w:val="BodyText"/>
      </w:pPr>
      <w:r>
        <w:t xml:space="preserve">Ngưu Hồng nghe thấy Trang Duệ có vẻ đồng ý đánh bạc thì mừng rỡ trong lòng, đối với hắn thì từ xì tố đến tiến lên hay xóc đĩa thì đều biết khá rõ, đối phó với một kẻ ngu dốt như Trang Duệ thì căn bản không cần nói nhiều lời.</w:t>
      </w:r>
    </w:p>
    <w:p>
      <w:pPr>
        <w:pStyle w:val="BodyText"/>
      </w:pPr>
      <w:r>
        <w:t xml:space="preserve">- Chúng ta lên phòng, ở đây nhiều người lắm.</w:t>
      </w:r>
    </w:p>
    <w:p>
      <w:pPr>
        <w:pStyle w:val="BodyText"/>
      </w:pPr>
      <w:r>
        <w:t xml:space="preserve">Trang Duệ thấy chung quanh có không ít người thì khẽ vỗ vào bàn tay nhỏ của Tần Huyên Băng, tỏ ý nàng không cần lo lắng, sau đó hắn đi đến chiếu bạc ném vào năm nghìn tiền boa. Hắn và Tần Huyên Băng thắng vài trăm ngàn, nếu như không bỏ ra chút tiền típ, sợ rằng cũng bị người ta mắng sau lưng.</w:t>
      </w:r>
    </w:p>
    <w:p>
      <w:pPr>
        <w:pStyle w:val="BodyText"/>
      </w:pPr>
      <w:r>
        <w:t xml:space="preserve">- Cậu Trang, điều này...</w:t>
      </w:r>
    </w:p>
    <w:p>
      <w:pPr>
        <w:pStyle w:val="BodyText"/>
      </w:pPr>
      <w:r>
        <w:t xml:space="preserve">Trịnh Hoa thật sự có chút xấu hổ, hắn không ngờ mình nói một câu lại làm cho Ngưu Hồng tìm được cơ hội làm khó Trang Duệ.</w:t>
      </w:r>
    </w:p>
    <w:p>
      <w:pPr>
        <w:pStyle w:val="BodyText"/>
      </w:pPr>
      <w:r>
        <w:t xml:space="preserve">- Không có gì, anh Trịnh, chỉ là chơi vài ván nhỏ mà thôi, chúng ta cùng lên trên kia, xem như cho tôi kiến thức những kỹ thuật đánh bạc của Ngưu công tử. nguồn</w:t>
      </w:r>
    </w:p>
    <w:p>
      <w:pPr>
        <w:pStyle w:val="BodyText"/>
      </w:pPr>
      <w:r>
        <w:t xml:space="preserve">Trang Duệ cắt ngang lời Trịnh Hoa, tùy tiện chọn trò để đánh bạc sao? Trang Duệ từ nhỏ đến lớn lần đầu tiên thấy người vội vàng bỏ tiến ra ình như vậy. Dù hắn không thích đánh bạc nhưng thắng tiền của Ngưu Hồng thì sẽ chẳng là vấn đề, không là gánh nặng.</w:t>
      </w:r>
    </w:p>
    <w:p>
      <w:pPr>
        <w:pStyle w:val="BodyText"/>
      </w:pPr>
      <w:r>
        <w:t xml:space="preserve">- Vây thì được rồi.</w:t>
      </w:r>
    </w:p>
    <w:p>
      <w:pPr>
        <w:pStyle w:val="BodyText"/>
      </w:pPr>
      <w:r>
        <w:t xml:space="preserve">Trịnh Hoa có chút bất đắc dĩ, hắn hung hăng trợn mắt nhìn Ngưu Hồng đang rất đắc ý. Trịnh Hoa thầm có quyết định, nếu Trang Duệ thua quá nhiều, khi thuyền quay về hắn sẽ đền bù.</w:t>
      </w:r>
    </w:p>
    <w:p>
      <w:pPr>
        <w:pStyle w:val="BodyText"/>
      </w:pPr>
      <w:r>
        <w:t xml:space="preserve">- Đưa chìa khóa của phòng số một cho tôi, đồng thời gọi giám đốc Kế đến đây.</w:t>
      </w:r>
    </w:p>
    <w:p>
      <w:pPr>
        <w:pStyle w:val="BodyText"/>
      </w:pPr>
      <w:r>
        <w:t xml:space="preserve">Dưới sự dẫn dắt của Trịnh Hoa, vài người đi ra khỏi đại sảnh, đi vào thang máy lên lầu hai, sau đó có phục vụ đến chiêu đãi. Trịnh Hoa nói một câu với những nhân viên phục vụ, sau đó tiếp nhận chìa khóa, tự mình đưa nhóm Trang Duệ đến phòng.</w:t>
      </w:r>
    </w:p>
    <w:p>
      <w:pPr>
        <w:pStyle w:val="BodyText"/>
      </w:pPr>
      <w:r>
        <w:t xml:space="preserve">Cửa phòng số một được mở ra, Trang Duệ trợn mắt há mồm nhìn vào bên trong, chỗ này thật sự là đại sảnh đánh bạc thu nhỏ, tuy không có những máy móc lớn như bên dưới nhưng thật sự không thiếu thứ gì, chẳng qua diện tích không được như bên dưới, nhưng cũng hơn một trăm mét vuông.</w:t>
      </w:r>
    </w:p>
    <w:p>
      <w:pPr>
        <w:pStyle w:val="BodyText"/>
      </w:pPr>
      <w:r>
        <w:t xml:space="preserve">- Giám đốc Trịnh, anh gọi tôi sao?</w:t>
      </w:r>
    </w:p>
    <w:p>
      <w:pPr>
        <w:pStyle w:val="BodyText"/>
      </w:pPr>
      <w:r>
        <w:t xml:space="preserve">Giám đốc Kế nhanh chóng đi đến, nhóm Trịnh Hoa vừa chân trước tiến vào phòng thì Kế Dịch đã đến ngay sau đó.</w:t>
      </w:r>
    </w:p>
    <w:p>
      <w:pPr>
        <w:pStyle w:val="BodyText"/>
      </w:pPr>
      <w:r>
        <w:t xml:space="preserve">Đi theo sau lưng giám đốc Kế còn có vài nhân viên chia bài, một ôm theo một rương xèng. Căn cứ vào quy định của sòng bạc, tất cả các ván bài đều phải dùng tiền đổi thành xèng mới có thể được tiến hành.</w:t>
      </w:r>
    </w:p>
    <w:p>
      <w:pPr>
        <w:pStyle w:val="BodyText"/>
      </w:pPr>
      <w:r>
        <w:t xml:space="preserve">- À, Ngưu thiếu gia và cậu Trang đây muốn đánh bạc, anh là người trong nghề, coi như làm khổ anh, anh chia bài nhé... xem tại</w:t>
      </w:r>
    </w:p>
    <w:p>
      <w:pPr>
        <w:pStyle w:val="BodyText"/>
      </w:pPr>
      <w:r>
        <w:t xml:space="preserve">Trịnh Hoa sợ Ngưu Hồng giở trò, vì vậy mới gọi Kế Dịch đến, có người này thì ván bài sẽ đảm bảo công bình. Trịnh Hoa cũng chỉ có thể giúp Trang Duệ được như vậy mà thôi, hắn cũn không thể tự mình đại biểu đi đánh bạc thay cho Trang Duệ, như vậy chẳng khác nào rạch mặt với Ngưu Hồng, mà Trang Duệ cũng sẽ không đồng ý.</w:t>
      </w:r>
    </w:p>
    <w:p>
      <w:pPr>
        <w:pStyle w:val="BodyText"/>
      </w:pPr>
      <w:r>
        <w:t xml:space="preserve">- Được, không biết hai vị muốn chơi trò gì?</w:t>
      </w:r>
    </w:p>
    <w:p>
      <w:pPr>
        <w:pStyle w:val="BodyText"/>
      </w:pPr>
      <w:r>
        <w:t xml:space="preserve">Kế Dịch nghe xong thì gật đầu nhìn Trang Duệ và Ngưu Hồng.</w:t>
      </w:r>
    </w:p>
    <w:p>
      <w:pPr>
        <w:pStyle w:val="BodyText"/>
      </w:pPr>
      <w:r>
        <w:t xml:space="preserve">- Để cho anh ấy chọn, tùy tiện món gì cũng được.</w:t>
      </w:r>
    </w:p>
    <w:p>
      <w:pPr>
        <w:pStyle w:val="BodyText"/>
      </w:pPr>
      <w:r>
        <w:t xml:space="preserve">Ngưu Hồng khoát tay áo, bộ dạng kiêu ngạo, hắn thấy mình chắc chắn sẽ thắng Trang Duệ.</w:t>
      </w:r>
    </w:p>
    <w:p>
      <w:pPr>
        <w:pStyle w:val="BodyText"/>
      </w:pPr>
      <w:r>
        <w:t xml:space="preserve">- Cho tôi chọn sao?</w:t>
      </w:r>
    </w:p>
    <w:p>
      <w:pPr>
        <w:pStyle w:val="BodyText"/>
      </w:pPr>
      <w:r>
        <w:t xml:space="preserve">Trang Duệ cười cười hỏi Kế Dịch:</w:t>
      </w:r>
    </w:p>
    <w:p>
      <w:pPr>
        <w:pStyle w:val="BodyText"/>
      </w:pPr>
      <w:r>
        <w:t xml:space="preserve">- Có thể tự mình định ra quy tắc được không, tôi không hiểu quy tắc của sòng bạc.</w:t>
      </w:r>
    </w:p>
    <w:p>
      <w:pPr>
        <w:pStyle w:val="BodyText"/>
      </w:pPr>
      <w:r>
        <w:t xml:space="preserve">Kế Dịch trầm ngâm một chút rồi hỏi:</w:t>
      </w:r>
    </w:p>
    <w:p>
      <w:pPr>
        <w:pStyle w:val="BodyText"/>
      </w:pPr>
      <w:r>
        <w:t xml:space="preserve">- Điều này chỉ sợ phải cần Ngưu tiên sinh đồng ý mới được, nếu như hai bên đồng ý, như vậy có thể đánh theo quy tắc đó...</w:t>
      </w:r>
    </w:p>
    <w:p>
      <w:pPr>
        <w:pStyle w:val="BodyText"/>
      </w:pPr>
      <w:r>
        <w:t xml:space="preserve">- Tôi đã nói rồi, tùy tiện đánh cuộc, chỉ cần anh nói ra thì tôi sẽ theo...</w:t>
      </w:r>
    </w:p>
    <w:p>
      <w:pPr>
        <w:pStyle w:val="BodyText"/>
      </w:pPr>
      <w:r>
        <w:t xml:space="preserve">Ngưu Hồng căn bản không quan tâm Trang Duệ muốn đánh cuộc thế nào, đơn giản chính là xì phé và xóc dĩa, thứ này hắn rất tinh thông.</w:t>
      </w:r>
    </w:p>
    <w:p>
      <w:pPr>
        <w:pStyle w:val="BodyText"/>
      </w:pPr>
      <w:r>
        <w:t xml:space="preserve">- Được, vậy chúng ta xóc dĩa, cần hai người, một đại biểu cho tôi để xóc đĩa, một đại biểu xóc đĩa cho Ngưu công tử, bên trong có ba con súc sắc, ba đến chín tính là nhỏ, từ mười trở lên là lớn, chia ra làm chẵn lớn chẳn nhỏ và lẻ lớn lẻ nhỏ.</w:t>
      </w:r>
    </w:p>
    <w:p>
      <w:pPr>
        <w:pStyle w:val="BodyText"/>
      </w:pPr>
      <w:r>
        <w:t xml:space="preserve">- Còn quy tắc, chúng ta sẽ giúp nhau đoán súc sắc của đối phương, nếu đúng thì thắng, nếu như hai người đều đoán sai và đều đoán đúng thì hòa, thế nào?</w:t>
      </w:r>
    </w:p>
    <w:p>
      <w:pPr>
        <w:pStyle w:val="BodyText"/>
      </w:pPr>
      <w:r>
        <w:t xml:space="preserve">Trang Duệ mở miệng nói ra quy tắc, lúc nãy vào thang máy hắn đã tính toán rồi, vì như vậy sẽ rất nhanh, hắn không tin mình sẽ không làm cho Ngưu công tử chết khiếp.</w:t>
      </w:r>
    </w:p>
    <w:p>
      <w:pPr>
        <w:pStyle w:val="BodyText"/>
      </w:pPr>
      <w:r>
        <w:t xml:space="preserve">- Chơi súc sắc?</w:t>
      </w:r>
    </w:p>
    <w:p>
      <w:pPr>
        <w:pStyle w:val="BodyText"/>
      </w:pPr>
      <w:r>
        <w:t xml:space="preserve">Ngưu Hồng nghe xong thì trên mặt lộ ra nụ cười nghiền ngẫm, khi hắn còn bé thường nghe nói đổ vương Diệp Hán năm xưa đứng đầu Macao đã khổ luyện công phu nghe súc sắc, tuy chưa nói nghe ra cụ thể nhưng nếu dung để đánh cuộc thì mười lần thắng bảy. Chỉ là đoán của đối phương thì hơi phiền, nhưng cơ hội của hắn dù sao cũng sẽ lớn hơn Trang Duệ.</w:t>
      </w:r>
    </w:p>
    <w:p>
      <w:pPr>
        <w:pStyle w:val="BodyText"/>
      </w:pPr>
      <w:r>
        <w:t xml:space="preserve">Ngưu Hồng nghĩ đến đây thì gật đầu đĩnh đạc nói:</w:t>
      </w:r>
    </w:p>
    <w:p>
      <w:pPr>
        <w:pStyle w:val="BodyText"/>
      </w:pPr>
      <w:r>
        <w:t xml:space="preserve">- Đánh cuộc súc sắc thì đánh cuộc súc sắc, nhưng bao nhiêu tiền một lượt? Đánh quá nhỏ tôi sẽ không chơi.</w:t>
      </w:r>
    </w:p>
    <w:p>
      <w:pPr>
        <w:pStyle w:val="BodyText"/>
      </w:pPr>
      <w:r>
        <w:t xml:space="preserve">- Một triệu một lượt, ít hơn tôi cũng không chơi...</w:t>
      </w:r>
    </w:p>
    <w:p>
      <w:pPr>
        <w:pStyle w:val="BodyText"/>
      </w:pPr>
      <w:r>
        <w:t xml:space="preserve">Trang Duệ thản nhiên nói, điều này làm cho người ta hoảng sợ, chơi thế này không giống như đánh bài, vì một phút sẽ mở vài lượt, nếu đánh một ván một triệu thì sở rằng đánh một giờ sẽ có cả trăm triệu.</w:t>
      </w:r>
    </w:p>
    <w:p>
      <w:pPr>
        <w:pStyle w:val="Compact"/>
      </w:pPr>
      <w:r>
        <w:br w:type="textWrapping"/>
      </w:r>
      <w:r>
        <w:br w:type="textWrapping"/>
      </w:r>
    </w:p>
    <w:p>
      <w:pPr>
        <w:pStyle w:val="Heading2"/>
      </w:pPr>
      <w:bookmarkStart w:id="409" w:name="chương-386--388-hai-người-đánh-cuộc-1"/>
      <w:bookmarkEnd w:id="409"/>
      <w:r>
        <w:t xml:space="preserve">387. Chương 386 -388: Hai Người Đánh Cuộc</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386-388: Hai người đánh cuộc</w:t>
      </w:r>
    </w:p>
    <w:p>
      <w:pPr>
        <w:pStyle w:val="BodyText"/>
      </w:pPr>
      <w:r>
        <w:t xml:space="preserve">Nhóm Dịch: Tepga</w:t>
      </w:r>
    </w:p>
    <w:p>
      <w:pPr>
        <w:pStyle w:val="BodyText"/>
      </w:pPr>
      <w:r>
        <w:t xml:space="preserve">Nguồn: Sưu Tầm</w:t>
      </w:r>
    </w:p>
    <w:p>
      <w:pPr>
        <w:pStyle w:val="BodyText"/>
      </w:pPr>
      <w:r>
        <w:t xml:space="preserve">Kể cả những người chia bài cũng dùng ánh mắt khác biệt nhìn Trang Duệ, rõ ràng là khách vip, chút nữa nên hầu hạ cho tốt, vì đối phương chỉ cần tiện tay ném ra một xèng cũng cả trăm ngàn rồi.</w:t>
      </w:r>
    </w:p>
    <w:p>
      <w:pPr>
        <w:pStyle w:val="BodyText"/>
      </w:pPr>
      <w:r>
        <w:t xml:space="preserve">- Trang Duệ, có phải đánh hơi lớn rồi không?</w:t>
      </w:r>
    </w:p>
    <w:p>
      <w:pPr>
        <w:pStyle w:val="BodyText"/>
      </w:pPr>
      <w:r>
        <w:t xml:space="preserve">Tần Huyên Băng kéo tay Trang Duệ rồi ghé vào tai nói.</w:t>
      </w:r>
    </w:p>
    <w:p>
      <w:pPr>
        <w:pStyle w:val="BodyText"/>
      </w:pPr>
      <w:r>
        <w:t xml:space="preserve">Trang Duệ bị Ngưu Hồng chọc tức nửa ngày qua, hắn bây giờ rất muốn được xả giận, hắn nhìn Ngưu Hồng rồi dùng giọng nhàn nhạt nói:</w:t>
      </w:r>
    </w:p>
    <w:p>
      <w:pPr>
        <w:pStyle w:val="BodyText"/>
      </w:pPr>
      <w:r>
        <w:t xml:space="preserve">- Lớn sao? không lớn, Ngưu công tử là người có tiền, anh còn ngại anh ấy chê nhỏ, có phải vậy không?</w:t>
      </w:r>
    </w:p>
    <w:p>
      <w:pPr>
        <w:pStyle w:val="BodyText"/>
      </w:pPr>
      <w:r>
        <w:t xml:space="preserve">- Hì, tốt, sợ tiền quá nhiều sao? Tôi sẽ thành toàn cho anh, một triệu một ván.</w:t>
      </w:r>
    </w:p>
    <w:p>
      <w:pPr>
        <w:pStyle w:val="BodyText"/>
      </w:pPr>
      <w:r>
        <w:t xml:space="preserve">Ngưu Hồng nghe được lời nói củae Trang Duệ thì có chút do dự, dù sao thì số tiền đặt cược là không nhỏ, mình có thể vận dụng được năm sáu trăm ngàn mà thôi, nhưng Trang Duệ muốn chơi cả triệu, nhưng hắn không tin Trang Duệ có thể thắng được mình.</w:t>
      </w:r>
    </w:p>
    <w:p>
      <w:pPr>
        <w:pStyle w:val="BodyText"/>
      </w:pPr>
      <w:r>
        <w:t xml:space="preserve">- Tốt, Ngưu công tử quả nhiên sảng khoái.</w:t>
      </w:r>
    </w:p>
    <w:p>
      <w:pPr>
        <w:pStyle w:val="BodyText"/>
      </w:pPr>
      <w:r>
        <w:t xml:space="preserve">Trang Duệ lấy ra một tờ chi phiếu một triệu, sau đó giơ lên vừa cười vừa nói:</w:t>
      </w:r>
    </w:p>
    <w:p>
      <w:pPr>
        <w:pStyle w:val="BodyText"/>
      </w:pPr>
      <w:r>
        <w:t xml:space="preserve">- Tôi có hai trăm triệu ở chỗ này, nếu Ngưu công tử có bản lĩnh thì cứ thắng và lấy về.</w:t>
      </w:r>
    </w:p>
    <w:p>
      <w:pPr>
        <w:pStyle w:val="BodyText"/>
      </w:pPr>
      <w:r>
        <w:t xml:space="preserve">Trang Duệ nói lời này mà trong lòng cũng đổ mồ hôi, tờ chi phiếu này chỉ có thể mở ra thêm một trăm triệu, nếu như người ta kiểm chứng thì thật sự mất mặt.</w:t>
      </w:r>
    </w:p>
    <w:p>
      <w:pPr>
        <w:pStyle w:val="BodyText"/>
      </w:pPr>
      <w:r>
        <w:t xml:space="preserve">Khá tốt, nhân viên công tác chỉ kiểm nghiệm tờ chi phiếu một triệu do Trang Duệ đưa ra, còn tệp chi phiếu còn lại thì vẫn ở trên tay Trang Duệ, bọn họ cũng không có gì nghi ngờ, tuy có chút phiền phức nhưng đó cũng là quyền lợi của người ta.</w:t>
      </w:r>
    </w:p>
    <w:p>
      <w:pPr>
        <w:pStyle w:val="BodyText"/>
      </w:pPr>
      <w:r>
        <w:t xml:space="preserve">- Trang tiên sinh, đây là xèng của anh.</w:t>
      </w:r>
    </w:p>
    <w:p>
      <w:pPr>
        <w:pStyle w:val="BodyText"/>
      </w:pPr>
      <w:r>
        <w:t xml:space="preserve">Sau khi kiểm chứng chi phiếu xong thì nhân viên ôm rương xèng lấy ra một cái xèng dài như bàn tay đưa cho Trang Duệ, lúc này Trang Duệ cũng đưa mắt đánh giá, trên mặt xèng có sáu chữ số không, thật sự là một triệu.</w:t>
      </w:r>
    </w:p>
    <w:p>
      <w:pPr>
        <w:pStyle w:val="BodyText"/>
      </w:pPr>
      <w:r>
        <w:t xml:space="preserve">- Anh Trịnh, cầm thứ này có thể đổi được một triệu ở đổ thuyền chứ?</w:t>
      </w:r>
    </w:p>
    <w:p>
      <w:pPr>
        <w:pStyle w:val="BodyText"/>
      </w:pPr>
      <w:r>
        <w:t xml:space="preserve">Trang Duệ cười hỏi Trịnh Hoa, hắn không thấy cái xèng này có gì đặc biệt, chẳng qua lớn hơn những loại xèng mười ngàn và một trăm ngàn mà thôi.</w:t>
      </w:r>
    </w:p>
    <w:p>
      <w:pPr>
        <w:pStyle w:val="BodyText"/>
      </w:pPr>
      <w:r>
        <w:t xml:space="preserve">- Tất nhiên, nhưng xèng một triệu là cao nhất, nếu là đánh bạc ngầm sẽ không có mức xèng như vậy.</w:t>
      </w:r>
    </w:p>
    <w:p>
      <w:pPr>
        <w:pStyle w:val="BodyText"/>
      </w:pPr>
      <w:r>
        <w:t xml:space="preserve">Trịnh Hoa cười trả lời, hắn cũng rất bội phục sự trấn định của Trang Duệ, một người không am hiểu đánh bạc mà tham gia đánh cuộc vẫn hào sảng và trò chuyện vui vẻ như vậy.</w:t>
      </w:r>
    </w:p>
    <w:p>
      <w:pPr>
        <w:pStyle w:val="BodyText"/>
      </w:pPr>
      <w:r>
        <w:t xml:space="preserve">Trịnh Hoa và Ngưu Hồng đã quen biết nhiều năm, hắn chỉ cần nhìn vào vẻ mặt là biết bây giờ đối phương đang rất căng thẳng, nếu so sánh với sự trấn định tự nhiên của Trang Duệ thì rõ ràng là kém xa vài bậc. Nhưng Trịnh Hoa nào có biết rằng ván này đối với Trang Duệ là chỉ có thắng mà không thua.</w:t>
      </w:r>
    </w:p>
    <w:p>
      <w:pPr>
        <w:pStyle w:val="BodyText"/>
      </w:pPr>
      <w:r>
        <w:t xml:space="preserve">Trang Duệ đề xuất cách chơi không giống với chơi bài, vì chơi bài thì có thể trộm bài, xáo bài, trá bài, hoặc có thể bỏ chạy vứt bài, nhưng đánh cuộc súc sắc như thế này rõ ràng chỉ xem vào vận may. Hơn nữa trừ khi hai bên cùng đoán đúng hoặc sai, nếu không thì sẽ có thắng bại rõ ràng. Nếu một bên không may, đừng nói là năm sáu trăm ngàn, dù là có cả tỷ cũng thua sạch váy.</w:t>
      </w:r>
    </w:p>
    <w:p>
      <w:pPr>
        <w:pStyle w:val="BodyText"/>
      </w:pPr>
      <w:r>
        <w:t xml:space="preserve">Trang Duệ thấy Ngưu Hồng không chịu đổi xèng thì cười hỏi:</w:t>
      </w:r>
    </w:p>
    <w:p>
      <w:pPr>
        <w:pStyle w:val="BodyText"/>
      </w:pPr>
      <w:r>
        <w:t xml:space="preserve">- Ngưu công tử muốn chơi lớn, không phải là không có tiền đấy chứ?</w:t>
      </w:r>
    </w:p>
    <w:p>
      <w:pPr>
        <w:pStyle w:val="BodyText"/>
      </w:pPr>
      <w:r>
        <w:t xml:space="preserve">- Hừ, tiền không thiếu, chỉ sợ anh không thắng được.</w:t>
      </w:r>
    </w:p>
    <w:p>
      <w:pPr>
        <w:pStyle w:val="BodyText"/>
      </w:pPr>
      <w:r>
        <w:t xml:space="preserve">Ngưu Hồng cũng móc ra một tờ chi phiếu nói:</w:t>
      </w:r>
    </w:p>
    <w:p>
      <w:pPr>
        <w:pStyle w:val="BodyText"/>
      </w:pPr>
      <w:r>
        <w:t xml:space="preserve">- Đây là chi phiếu của ngân hàng Thụy Sĩ, có thể đổi năm triệu Euro, cũng phải là sáu chục triệu đô la Hongkong, cũng lấy cho tôi xèng một triệu, trừ vào chi phiếu này.</w:t>
      </w:r>
    </w:p>
    <w:p>
      <w:pPr>
        <w:pStyle w:val="BodyText"/>
      </w:pPr>
      <w:r>
        <w:t xml:space="preserve">Ngưu Hồng nói rồi đưa chi phiếu của ngân hàng Thụy Sĩ cho nhân viên sòng bạc, sau đó hắn đi đến một đầu chiếu bạc ngồi xuống, lại nói:</w:t>
      </w:r>
    </w:p>
    <w:p>
      <w:pPr>
        <w:pStyle w:val="BodyText"/>
      </w:pPr>
      <w:r>
        <w:t xml:space="preserve">- Chúng ta có thể bắt đầu rồi chứ?</w:t>
      </w:r>
    </w:p>
    <w:p>
      <w:pPr>
        <w:pStyle w:val="BodyText"/>
      </w:pPr>
      <w:r>
        <w:t xml:space="preserve">Trang Duệ cười nói:</w:t>
      </w:r>
    </w:p>
    <w:p>
      <w:pPr>
        <w:pStyle w:val="BodyText"/>
      </w:pPr>
      <w:r>
        <w:t xml:space="preserve">- Tất nhiên là có thể bắt đầu.</w:t>
      </w:r>
    </w:p>
    <w:p>
      <w:pPr>
        <w:pStyle w:val="BodyText"/>
      </w:pPr>
      <w:r>
        <w:t xml:space="preserve">- Hai vị, vì công bằng nên các vị có thể chỉ định người xóc dĩa ình.</w:t>
      </w:r>
    </w:p>
    <w:p>
      <w:pPr>
        <w:pStyle w:val="BodyText"/>
      </w:pPr>
      <w:r>
        <w:t xml:space="preserve">Kế Dịch biết trong sòng bạc có nhiều người mang tuyệt kỹ, tuy không thể nào nghe được súc sắc nhưng muốn khống chế số lần dao động của súc sắc cũng được, mà suy đoán có thể đạt đến chín phần mười.</w:t>
      </w:r>
    </w:p>
    <w:p>
      <w:pPr>
        <w:pStyle w:val="BodyText"/>
      </w:pPr>
      <w:r>
        <w:t xml:space="preserve">Trang Duệ nhìn vài vị nhân viên chia bài, hắn chọn một người phục vụ không mặc đồng phục chia bài nói:</w:t>
      </w:r>
    </w:p>
    <w:p>
      <w:pPr>
        <w:pStyle w:val="BodyText"/>
      </w:pPr>
      <w:r>
        <w:t xml:space="preserve">- À, làm phiền anh giúp tôi xóc dĩa, Ngưu thiếu gia, anh cũng chọn một người đi.</w:t>
      </w:r>
    </w:p>
    <w:p>
      <w:pPr>
        <w:pStyle w:val="BodyText"/>
      </w:pPr>
      <w:r>
        <w:t xml:space="preserve">Ngưu Hồng thật sự hói hận, sớm biết Trang Duệ đề xuất điều kiện như vậy là muốn mọi người dự doán dao động của con súc sắc bên mình. Vì lắc súc sắc và nghe súc sắc là khác biệt, khi lắc phải khống chế lực tay, mười phần thì có chín phần đúng, có thể tạo ra dao động quen thuộc của mình, so ra rất đơn giản với việc nghe ngóng.</w:t>
      </w:r>
    </w:p>
    <w:p>
      <w:pPr>
        <w:pStyle w:val="BodyText"/>
      </w:pPr>
      <w:r>
        <w:t xml:space="preserve">Đám người chia bài kia có vài tên quen biết với Ngưu Hồng, nhưng Trang Duệ lại chỉ định một nhân viên phục vụ xóc dĩa ình, làm cho Ngưu Hồng thật sự không biết nên làm thế nào cho tốt. Nhưng Ngưu Hồng cũng không dám lên giọng đổi ý, hắn quét mắt nhìn một vòng rồi cũng chọn một nhân viên phục vụ đến xóc dĩa ình.</w:t>
      </w:r>
    </w:p>
    <w:p>
      <w:pPr>
        <w:pStyle w:val="BodyText"/>
      </w:pPr>
      <w:r>
        <w:t xml:space="preserve">- Ngưu tiên sinh, xin hỏi anh có gì dị nghị với những lời đề xuất của Trang tiên sinh hay không?</w:t>
      </w:r>
    </w:p>
    <w:p>
      <w:pPr>
        <w:pStyle w:val="BodyText"/>
      </w:pPr>
      <w:r>
        <w:t xml:space="preserve">Kế Dịch đứng chính giữa chiếu bạc, hắn cầm một tờ giấy trong tay, hỏi Ngưu Hồng.</w:t>
      </w:r>
    </w:p>
    <w:p>
      <w:pPr>
        <w:pStyle w:val="BodyText"/>
      </w:pPr>
      <w:r>
        <w:t xml:space="preserve">Trước đó Ngưu Hồng nói quá vẹn toàn, bây giờ chỉ có thể lắc đầu nói:</w:t>
      </w:r>
    </w:p>
    <w:p>
      <w:pPr>
        <w:pStyle w:val="BodyText"/>
      </w:pPr>
      <w:r>
        <w:t xml:space="preserve">- Không.</w:t>
      </w:r>
    </w:p>
    <w:p>
      <w:pPr>
        <w:pStyle w:val="BodyText"/>
      </w:pPr>
      <w:r>
        <w:t xml:space="preserve">- Được rồi, hai vị tiên sinh sẽ phải ký vào bản hiệp nghị này, để tránh sau này phát sinh tranh cãi...</w:t>
      </w:r>
    </w:p>
    <w:p>
      <w:pPr>
        <w:pStyle w:val="BodyText"/>
      </w:pPr>
      <w:r>
        <w:t xml:space="preserve">Kế Dịch cầm bản hiệp nghị trong tay đưa đến trước mặt Ngưu Hồng và Trang Duệ, đổ thuyền xử lý sự việc với hiệu suất rất cao, khi Trang Duệ đề xuất biện pháp đánh bạc thì đã có người in ra.</w:t>
      </w:r>
    </w:p>
    <w:p>
      <w:pPr>
        <w:pStyle w:val="BodyText"/>
      </w:pPr>
      <w:r>
        <w:t xml:space="preserve">Đây cũng là quy củ của sòng bạc, nếu như đánh bạc dựa theo quy tắc của sòng bạc thì sẽ không cần thứ này, nhưng nếu khách đề nghị đổi quy tắc, vì đề phòng vấn đề xảy ra nên phải viết rõ hiệp nghị đánh cuộc và cho hai bên ký tên vào.</w:t>
      </w:r>
    </w:p>
    <w:p>
      <w:pPr>
        <w:pStyle w:val="BodyText"/>
      </w:pPr>
      <w:r>
        <w:t xml:space="preserve">Trang Duệ cẩn thận xem xét bản hiệp nghị, nội dung của nó cũng không khác gì lời nói của mình, vì vậy hắn tiếp nhận bút của nhân viên phục vụ và tiện tay ký tên mình vào. Khi giao bản hiệp nghị cho nhân viên phục vụ thì còn thuận tay ném cho hắn một xèng một ngàn, thậm chí những ngày qua ở khách sạn khi có nhân viên tiến vào dọn phòng thì hắn đều cho tiền boa, thật sự không thiếu.</w:t>
      </w:r>
    </w:p>
    <w:p>
      <w:pPr>
        <w:pStyle w:val="BodyText"/>
      </w:pPr>
      <w:r>
        <w:t xml:space="preserve">- Hai vị có muốn kiểm tra súc sắc không?</w:t>
      </w:r>
    </w:p>
    <w:p>
      <w:pPr>
        <w:pStyle w:val="BodyText"/>
      </w:pPr>
      <w:r>
        <w:t xml:space="preserve">Lúc này những con súc sắc màu đen được đưa ra, bày trước mặt Trang Duệ và Ngưu Hồng, hai tên phục vụ chuẩn bị xóc dĩa thì có vẻ rất căng thẳng. Bọn họ là nhân viên của những căn phòng đánh bạc thế này, dù đã từng gặp qua nhiều tình huống đánh bạc lớn nhưng đây là lần đầu tiên tự mình tham dự, vì thế mà căng thẳng vã mồ hôi lạnh.</w:t>
      </w:r>
    </w:p>
    <w:p>
      <w:pPr>
        <w:pStyle w:val="BodyText"/>
      </w:pPr>
      <w:r>
        <w:t xml:space="preserve">- Không cần.</w:t>
      </w:r>
    </w:p>
    <w:p>
      <w:pPr>
        <w:pStyle w:val="BodyText"/>
      </w:pPr>
      <w:r>
        <w:t xml:space="preserve">Trang Duệ từ khi đi vào trong này đã đưa mắt kiểm tra, những con súc sắc cũng không thể nào cản được ánh mắt của hắn.</w:t>
      </w:r>
    </w:p>
    <w:p>
      <w:pPr>
        <w:pStyle w:val="BodyText"/>
      </w:pPr>
      <w:r>
        <w:t xml:space="preserve">- Tốt, mời hai vị chuẩn bị, ván đầu tiên sẽ lập tức bắt đầu...</w:t>
      </w:r>
    </w:p>
    <w:p>
      <w:pPr>
        <w:pStyle w:val="BodyText"/>
      </w:pPr>
      <w:r>
        <w:t xml:space="preserve">Khi thấy Ngưu Hồng cũng lắc đầu thì Kế Dịch nói với hai nhân viên phục vụ:</w:t>
      </w:r>
    </w:p>
    <w:p>
      <w:pPr>
        <w:pStyle w:val="BodyText"/>
      </w:pPr>
      <w:r>
        <w:t xml:space="preserve">- Các anh có thể xóc dĩa được rồi, khi nào tôi nói dừng thì dừng.</w:t>
      </w:r>
    </w:p>
    <w:p>
      <w:pPr>
        <w:pStyle w:val="BodyText"/>
      </w:pPr>
      <w:r>
        <w:t xml:space="preserve">Hai nhân viên phục vụ tuy chưa từng tự mình tham gia đánh cuộc nhưng cũng đã từng thấy nhiều tình huống thế này, chỉ là bây giờ đổi lại là mình xóc dĩa nên có chút luống cuống tay chân. Bọn họ dùng bàn tay có hơi run rẩy để đặt ba con súc sác vào trong dĩa, đậy lại, dùng hai tay cầm lên, sau đó bắt đầu lắc qua lại.</w:t>
      </w:r>
    </w:p>
    <w:p>
      <w:pPr>
        <w:pStyle w:val="BodyText"/>
      </w:pPr>
      <w:r>
        <w:t xml:space="preserve">Trang Duệ nhịn không được mà thầm cảm thấy buồn cười, hắn đã từng xem nhiều phim ảnh liên quan đến đánh bạc của Hongkong, còn tưởng rằng xóc dĩa sẽ như trong phim, không ngờ động tác của hai nhân viên phục vụ kia chỉ là lắc qua lắc lại, súc sắc bên trong va chạm vào nhau phát ra những âm thanh trong trẻo.</w:t>
      </w:r>
    </w:p>
    <w:p>
      <w:pPr>
        <w:pStyle w:val="BodyText"/>
      </w:pPr>
      <w:r>
        <w:t xml:space="preserve">- Ngừng!</w:t>
      </w:r>
    </w:p>
    <w:p>
      <w:pPr>
        <w:pStyle w:val="BodyText"/>
      </w:pPr>
      <w:r>
        <w:t xml:space="preserve">Kế Dịch vung tay lên, hai nhân viên phục vụ tranh thủ dừng lại đặt hai chiếc dĩa lên mặt bàn, sau vài âm thanh va chạm thì những con súc sắc bên trong cuối cùng cũng dừng lại.</w:t>
      </w:r>
    </w:p>
    <w:p>
      <w:pPr>
        <w:pStyle w:val="BodyText"/>
      </w:pPr>
      <w:r>
        <w:t xml:space="preserve">- Mời hai vị đưa ra sự đoán.</w:t>
      </w:r>
    </w:p>
    <w:p>
      <w:pPr>
        <w:pStyle w:val="BodyText"/>
      </w:pPr>
      <w:r>
        <w:t xml:space="preserve">Kế Dịch nói làm cho vẻ mặt Ngưu Hồng rất khó nhìn, hai người kia lắc sinh ra đao động quá lộn xộn, trước kia hắn từng luyện tuyệt kỹ nghe súc sắc nhưng bây giờ thật sự là không dùng được gì. Hắn dù có tinh thông tuyệt kỹ đánh bạc thì rơi vào trường hợp này cũng không có bất kỳ tác dụng nào, cũng giống như Trang Duệ vậy, chỉ có thể dự đoán bừa bãi mà thôi.</w:t>
      </w:r>
    </w:p>
    <w:p>
      <w:pPr>
        <w:pStyle w:val="BodyText"/>
      </w:pPr>
      <w:r>
        <w:t xml:space="preserve">Bàn đánh bạc trước mặt hai người bọn họ đã được thay đổi, trước mặt phân biệt vẻ ra bốn chữ chẵn nhỏ, chẳn lớn, lẻ nhỏ, lẻ lớn, đây cũng chính là chuyên gia dùng cọ vẽ lên theo đúng như quy tắc mà Trang Duệ đưa ra.</w:t>
      </w:r>
    </w:p>
    <w:p>
      <w:pPr>
        <w:pStyle w:val="BodyText"/>
      </w:pPr>
      <w:r>
        <w:t xml:space="preserve">Đầu tiên là Trang Duệ cố ý đưa mắt nhìn qua dĩa súc sắc của Ngưu Hồng, hắn thấy số bên trong, hai bốn sáu, là mười hai.</w:t>
      </w:r>
    </w:p>
    <w:p>
      <w:pPr>
        <w:pStyle w:val="BodyText"/>
      </w:pPr>
      <w:r>
        <w:t xml:space="preserve">- Dĩa đầu tiên, là chẵn lớn.</w:t>
      </w:r>
    </w:p>
    <w:p>
      <w:pPr>
        <w:pStyle w:val="BodyText"/>
      </w:pPr>
      <w:r>
        <w:t xml:space="preserve">Trang Duệ cầm lấy xèng bỏ ào hai chữ chẵn lớn, không phải hắn không muốn ném xèng một cách cực kỳ tiêu sái, nhưng lúc này hắn cũng có chút căng thẳng, nếu lỡ may ném lộn sang khu khác thì sao?</w:t>
      </w:r>
    </w:p>
    <w:p>
      <w:pPr>
        <w:pStyle w:val="BodyText"/>
      </w:pPr>
      <w:r>
        <w:t xml:space="preserve">- Ngưu tiên sinh, mời đặt cược.</w:t>
      </w:r>
    </w:p>
    <w:p>
      <w:pPr>
        <w:pStyle w:val="BodyText"/>
      </w:pPr>
      <w:r>
        <w:t xml:space="preserve">Kế Dịch nhìn về phía Ngưu Hồng.</w:t>
      </w:r>
    </w:p>
    <w:p>
      <w:pPr>
        <w:pStyle w:val="BodyText"/>
      </w:pPr>
      <w:r>
        <w:t xml:space="preserve">- Tôi cũng đặt chẳn lớn.</w:t>
      </w:r>
    </w:p>
    <w:p>
      <w:pPr>
        <w:pStyle w:val="BodyText"/>
      </w:pPr>
      <w:r>
        <w:t xml:space="preserve">Ngưu Hồng cắn rằng, dù sao cũng có tỷ lệ thành công là một phần tư, thôi thì xem vào vận may.</w:t>
      </w:r>
    </w:p>
    <w:p>
      <w:pPr>
        <w:pStyle w:val="BodyText"/>
      </w:pPr>
      <w:r>
        <w:t xml:space="preserve">- Được, mở dĩa.</w:t>
      </w:r>
    </w:p>
    <w:p>
      <w:pPr>
        <w:pStyle w:val="BodyText"/>
      </w:pPr>
      <w:r>
        <w:t xml:space="preserve">Hai nhân viên phục vụ dùng bàn tay run rẩy mở dĩa súc sắc, trên mặt Trang Duệ lộ ra nụ cười, vẻ mặt Ngưu Hồng thì tái nhợt, hắn dùng ánh mắt hung hăng nhìn con súc sắc của Trang Duệ, là hai năm sáu, là mười ba, là số lớn, nhưng là lẻ lớn mà không phải chẵn lớn.</w:t>
      </w:r>
    </w:p>
    <w:p>
      <w:pPr>
        <w:pStyle w:val="BodyText"/>
      </w:pPr>
      <w:r>
        <w:t xml:space="preserve">- Trang tiên sinh đoán chẵn lớn, là hai bốn sáu, là mười hai, đặt trúng. Ngưu tiên sinh là hai năm sáu, là mười ba, không trúng, ván đầu tiên Trang tiên sinh thắng.</w:t>
      </w:r>
    </w:p>
    <w:p>
      <w:pPr>
        <w:pStyle w:val="BodyText"/>
      </w:pPr>
      <w:r>
        <w:t xml:space="preserve">Kế Dịch báo số của những con súc sắc với vẻ mặt không chút biểu cảm, sau đó dùng công cụ trong tay gom xèng một triệu của Ngưu Hồng và cả của Trang Duệ đến trước mặt Trang Duệ.</w:t>
      </w:r>
    </w:p>
    <w:p>
      <w:pPr>
        <w:pStyle w:val="BodyText"/>
      </w:pPr>
      <w:r>
        <w:t xml:space="preserve">Trang Duệ cầm lấy hai xèng và gõ gõ vào nhau, hắn cười tủm tỉm nhìn Ngưu Hồng:</w:t>
      </w:r>
    </w:p>
    <w:p>
      <w:pPr>
        <w:pStyle w:val="BodyText"/>
      </w:pPr>
      <w:r>
        <w:t xml:space="preserve">- Hình như Ngưu công tử không được may mắn cho lắm.</w:t>
      </w:r>
    </w:p>
    <w:p>
      <w:pPr>
        <w:pStyle w:val="Compact"/>
      </w:pPr>
      <w:r>
        <w:br w:type="textWrapping"/>
      </w:r>
      <w:r>
        <w:br w:type="textWrapping"/>
      </w:r>
    </w:p>
    <w:p>
      <w:pPr>
        <w:pStyle w:val="Heading2"/>
      </w:pPr>
      <w:bookmarkStart w:id="410" w:name="chương-386--388-hai-người-đánh-cuộc-2"/>
      <w:bookmarkEnd w:id="410"/>
      <w:r>
        <w:t xml:space="preserve">388. Chương 386 -388: Hai Người Đánh Cuộc</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386-388: Hai người đánh cuộc</w:t>
      </w:r>
    </w:p>
    <w:p>
      <w:pPr>
        <w:pStyle w:val="BodyText"/>
      </w:pPr>
      <w:r>
        <w:t xml:space="preserve">Nhóm Dịch: Tepga</w:t>
      </w:r>
    </w:p>
    <w:p>
      <w:pPr>
        <w:pStyle w:val="BodyText"/>
      </w:pPr>
      <w:r>
        <w:t xml:space="preserve">Nguồn: Sưu Tầm</w:t>
      </w:r>
    </w:p>
    <w:p>
      <w:pPr>
        <w:pStyle w:val="BodyText"/>
      </w:pPr>
      <w:r>
        <w:t xml:space="preserve">- Hừ, tôi sẽ lấy lại một triệu ngay thôi.</w:t>
      </w:r>
    </w:p>
    <w:p>
      <w:pPr>
        <w:pStyle w:val="BodyText"/>
      </w:pPr>
      <w:r>
        <w:t xml:space="preserve">Ngưu Hồng lúc này đã bình tĩnh trở lại, đánh bạc kiêng kỵ nhất chính là vội vàng xao động, hắn cũng cảm thấy tâm tính của mình vừa rồi là không đúng, vì vậy mà ép chính mình phải bình tĩnh trở lại.</w:t>
      </w:r>
    </w:p>
    <w:p>
      <w:pPr>
        <w:pStyle w:val="BodyText"/>
      </w:pPr>
      <w:r>
        <w:t xml:space="preserve">Vì chi phiếu của ngân hàng Thụy Sĩ không thể xé lẻ, vì thế mà bây giờ muốn tiếp tục có xèng phải ký tên chuyển tiền, sau đó nhận xèng, ván thứ hai bắt đầu.</w:t>
      </w:r>
    </w:p>
    <w:p>
      <w:pPr>
        <w:pStyle w:val="BodyText"/>
      </w:pPr>
      <w:r>
        <w:t xml:space="preserve">Thấy Ngưu Hồng đã cầm xèng trong tay thì Kế Dịch nói với hai nhân viên phục vụ:</w:t>
      </w:r>
    </w:p>
    <w:p>
      <w:pPr>
        <w:pStyle w:val="BodyText"/>
      </w:pPr>
      <w:r>
        <w:t xml:space="preserve">- Chuẩn bị xóc dĩa.</w:t>
      </w:r>
    </w:p>
    <w:p>
      <w:pPr>
        <w:pStyle w:val="BodyText"/>
      </w:pPr>
      <w:r>
        <w:t xml:space="preserve">- Đợi chút, quy tắc này chưa nói là hai người cùng lắc súc sắc, tôi đề nghị từng người lắc, sau đó cùng mở một lượt, không biết ý của ông chủ Trang thế nào?</w:t>
      </w:r>
    </w:p>
    <w:p>
      <w:pPr>
        <w:pStyle w:val="BodyText"/>
      </w:pPr>
      <w:r>
        <w:t xml:space="preserve">Đúng lúc hai nhân viên phục vụ chuẩn bị cầm vào dĩa súc sắc trên bàn thì Ngưu Hồng chợt mở miệng cho ra lời đề nghị, hắn cũng không còn biện pháp nào khác, vì khi lắc hai cái một lượt thì hắn thật sự không nghe ra bất kỳ vấn đề gì.</w:t>
      </w:r>
    </w:p>
    <w:p>
      <w:pPr>
        <w:pStyle w:val="BodyText"/>
      </w:pPr>
      <w:r>
        <w:t xml:space="preserve">Trang Duệ khẽ cười, hắn cũng không tin họ Ngưu kia có thể nghe được dao động mà biết được điểm số bên trong, vì thế hắn gật đầu nói:</w:t>
      </w:r>
    </w:p>
    <w:p>
      <w:pPr>
        <w:pStyle w:val="BodyText"/>
      </w:pPr>
      <w:r>
        <w:t xml:space="preserve">- Cứ làm theo lời của Ngưu công tử, giám đốc Kế, ai lắc trước là do anh sắp xếp.</w:t>
      </w:r>
    </w:p>
    <w:p>
      <w:pPr>
        <w:pStyle w:val="BodyText"/>
      </w:pPr>
      <w:r>
        <w:t xml:space="preserve">Trịnh Hoa ở bên cạnh định lên tiếng nhưng khi thấy Trang Duệ đồng ý dứt khoát như vậy thì cũng không muốn nói nhiều, dù sao hắn cũng không muốn rạch mặt với Ngưu Hồng.</w:t>
      </w:r>
    </w:p>
    <w:p>
      <w:pPr>
        <w:pStyle w:val="BodyText"/>
      </w:pPr>
      <w:r>
        <w:t xml:space="preserve">- Được, vậy thì lúc này phía Ngưu tiên sinh lắc trước, Trang tiên sinh sẽ lắc sau, sau đó hai người cùng đặt cược...</w:t>
      </w:r>
    </w:p>
    <w:p>
      <w:pPr>
        <w:pStyle w:val="BodyText"/>
      </w:pPr>
      <w:r>
        <w:t xml:space="preserve">Dưới sự giám sát của Kế Dịch, nhân viên phục vụ phía Ngưu Hồng bắt đầu lắc súc sắc, sau đó đến lượt nhân viên phục vụ đại diện cho Trang Duệ.</w:t>
      </w:r>
    </w:p>
    <w:p>
      <w:pPr>
        <w:pStyle w:val="BodyText"/>
      </w:pPr>
      <w:r>
        <w:t xml:space="preserve">- Tôi vẫn đặt chẵn lớn.</w:t>
      </w:r>
    </w:p>
    <w:p>
      <w:pPr>
        <w:pStyle w:val="BodyText"/>
      </w:pPr>
      <w:r>
        <w:t xml:space="preserve">Trang Duệ tiếp tục đưa xèng lên vị trí chẵn lớn.</w:t>
      </w:r>
    </w:p>
    <w:p>
      <w:pPr>
        <w:pStyle w:val="BodyText"/>
      </w:pPr>
      <w:r>
        <w:t xml:space="preserve">- Tôi đặt chẵn nhỏ.</w:t>
      </w:r>
    </w:p>
    <w:p>
      <w:pPr>
        <w:pStyle w:val="BodyText"/>
      </w:pPr>
      <w:r>
        <w:t xml:space="preserve">Ngưu Hồng do dự một chút, cuối cùng cũng đặt xèng xuống.</w:t>
      </w:r>
    </w:p>
    <w:p>
      <w:pPr>
        <w:pStyle w:val="BodyText"/>
      </w:pPr>
      <w:r>
        <w:t xml:space="preserve">- Trang tiên sinh là bốn sáu sáu, mười bốn, là chẵn lớn, đánh trúng. Ngưu thiếu gia là một ba sáu, là chẵn lớn, không trúng.</w:t>
      </w:r>
    </w:p>
    <w:p>
      <w:pPr>
        <w:pStyle w:val="BodyText"/>
      </w:pPr>
      <w:r>
        <w:t xml:space="preserve">Khi mở súc sắc ra thì hai mắt Ngưu Hồng như bốc hỏa, hắn nhìn Kế Dịch đẩy xèng sang cho Trang Duệ mà hô lớn:</w:t>
      </w:r>
    </w:p>
    <w:p>
      <w:pPr>
        <w:pStyle w:val="BodyText"/>
      </w:pPr>
      <w:r>
        <w:t xml:space="preserve">- Đổi cho tôi mười triệu xèng.</w:t>
      </w:r>
    </w:p>
    <w:p>
      <w:pPr>
        <w:pStyle w:val="BodyText"/>
      </w:pPr>
      <w:r>
        <w:t xml:space="preserve">- Ngưu thiếu gia, không phải chỉ là hai triệu sao? Cần gì nổi nóng như vậy?</w:t>
      </w:r>
    </w:p>
    <w:p>
      <w:pPr>
        <w:pStyle w:val="BodyText"/>
      </w:pPr>
      <w:r>
        <w:t xml:space="preserve">Trang Duệ chậm rãi nói, hắn bây giờ cực kỳ thoải mái, không phải anh rất cố chấp sao? Hừ, Ngưu Hồng, để xem con trâu như anh còn hồng được không?</w:t>
      </w:r>
    </w:p>
    <w:p>
      <w:pPr>
        <w:pStyle w:val="BodyText"/>
      </w:pPr>
      <w:r>
        <w:t xml:space="preserve">- Ai thắng ai thua còn chưa xác định, bắt đầu đi.</w:t>
      </w:r>
    </w:p>
    <w:p>
      <w:pPr>
        <w:pStyle w:val="BodyText"/>
      </w:pPr>
      <w:r>
        <w:t xml:space="preserve">Sau khi ký tên lấy xèng, Ngưu Hồng áp chế mình bình tĩnh lại, cặp mắt nhìn chằm chằm vào nhân viên phục vụ bên cạnh Trang Duệ đang lắc tay. Nếu có người nhìn vào lỗ tai trái củae Ngưu Hồng thì thấy có lay động, đây là biểu hiện của tình huống cố gắng lắng nghe, những người trước kia từng huấn luyện khổ sở lắm mới làm được như vậy.</w:t>
      </w:r>
    </w:p>
    <w:p>
      <w:pPr>
        <w:pStyle w:val="BodyText"/>
      </w:pPr>
      <w:r>
        <w:t xml:space="preserve">- Tôi đặt chẵn lớn.</w:t>
      </w:r>
    </w:p>
    <w:p>
      <w:pPr>
        <w:pStyle w:val="BodyText"/>
      </w:pPr>
      <w:r>
        <w:t xml:space="preserve">Trang Duệ giống như biết được là chẵn lớn, vẫn tiếp tục chọn chẵn lớn.</w:t>
      </w:r>
    </w:p>
    <w:p>
      <w:pPr>
        <w:pStyle w:val="BodyText"/>
      </w:pPr>
      <w:r>
        <w:t xml:space="preserve">- Tôi đặt lẻ lớn.</w:t>
      </w:r>
    </w:p>
    <w:p>
      <w:pPr>
        <w:pStyle w:val="BodyText"/>
      </w:pPr>
      <w:r>
        <w:t xml:space="preserve">Thứ gọi là tuyệt kỹ nghe ngóng của Ngưu Hồng thật sự khó thể nào tín nhiệm, vừa rồi hắn không nghe ra được thứ gì, bây giờ chỉ có thể dựa vào vận may mà thôi.</w:t>
      </w:r>
    </w:p>
    <w:p>
      <w:pPr>
        <w:pStyle w:val="BodyText"/>
      </w:pPr>
      <w:r>
        <w:t xml:space="preserve">Nhưng lần này rõ ràng là Ngưu Hồng có may mắn, hắn đoán đúng, tất nhiên đây sẽ là suy nghĩ của người bàng quan. Đối với Trang Duệ thì thuần túy chỉ là hắn cố ý giả thua, vì nếu cứ tiếp tục thắng thì thật sự rất khó giải thích.</w:t>
      </w:r>
    </w:p>
    <w:p>
      <w:pPr>
        <w:pStyle w:val="BodyText"/>
      </w:pPr>
      <w:r>
        <w:t xml:space="preserve">Đến ván thứ tư thì Trang Duệ tiếp tục thua, vì vậy mà tinh thần Ngưu Hồng chợt tỉnh táo trở lại, thậm chí cảm thấy đặt một triệu là hơi ít, vẻ mặt càng đắc ý, thậm chí còn có thể nói vài lời kích thích Trang Duệ.</w:t>
      </w:r>
    </w:p>
    <w:p>
      <w:pPr>
        <w:pStyle w:val="BodyText"/>
      </w:pPr>
      <w:r>
        <w:t xml:space="preserve">Nhưng tình huống sau đó lại thay đổi bất ngờ, mười hai lần mở dĩa súc sắc, ngoài hai lần hai người cùng đoán đúng và coi như hòa thì chín lần còn lại Trang Duệ đều thắng, vì thế mà số xèng mười triệu trước mặt Ngưu Hồng chỉ còn lại một triệu.</w:t>
      </w:r>
    </w:p>
    <w:p>
      <w:pPr>
        <w:pStyle w:val="BodyText"/>
      </w:pPr>
      <w:r>
        <w:t xml:space="preserve">- Lại đổi cho tôi mười triệu xèng.</w:t>
      </w:r>
    </w:p>
    <w:p>
      <w:pPr>
        <w:pStyle w:val="BodyText"/>
      </w:pPr>
      <w:r>
        <w:t xml:space="preserve">Sau khi thua một triệu cuối cùng thì Ngưu Hồng thật sự khá bực bội, hắn mở rộng cổ áo, cầm lấy ly nước mát làm một ngụm. Mới qua nửa giờ mà thôi, nếu cứ tiếp tục thế này thì sợ rằng chi phiếu sáu chục triệu đô la Hongkong thật sự không đủ cho hắn chơi ba giờ.</w:t>
      </w:r>
    </w:p>
    <w:p>
      <w:pPr>
        <w:pStyle w:val="BodyText"/>
      </w:pPr>
      <w:r>
        <w:t xml:space="preserve">Nhưng những ván bài sau thì Ngưu Hồng có chút may mắn, hắn bắt đầu thắng bốn triệu, nhưng sau đó vận may của Ngưu Hồng lại kém hẳn đi, liên tục thua, mất đi bốn triệu vừa thắng, đông thời mười triệu vừa đổi cũng chỉ còn lại sáu triệu.</w:t>
      </w:r>
    </w:p>
    <w:p>
      <w:pPr>
        <w:pStyle w:val="BodyText"/>
      </w:pPr>
      <w:r>
        <w:t xml:space="preserve">Đánh bạc như vậy dù là Trịnh Hoa cũng cảm thấy tim đập liên hồi, ngay cả Trang Duệ cũng có biểu hiện rất bình tĩnh, khi nhân viên phục vụ lắc súc sắc thì còn quay sang trò chuyện với Tần Huyên Băng, sau đó tùy ý đặt xèng.</w:t>
      </w:r>
    </w:p>
    <w:p>
      <w:pPr>
        <w:pStyle w:val="BodyText"/>
      </w:pPr>
      <w:r>
        <w:t xml:space="preserve">Nhưng kỳ quái là Trang Duệ luôn may mắn hơn Ngưu Hồng, tuy cũng thường xuyên đoán sai nhưng chỉ thua vài triệu và tiếp tục thắng, mà thời gian vô tình đã qua hai giờ.</w:t>
      </w:r>
    </w:p>
    <w:p>
      <w:pPr>
        <w:pStyle w:val="BodyText"/>
      </w:pPr>
      <w:r>
        <w:t xml:space="preserve">- Ngưu thiếu gia, lúc này chi phiếu ngân hàng Thụy Sĩ của anh chỉ còn đủ để lãnh năm triệu mà thôi.</w:t>
      </w:r>
    </w:p>
    <w:p>
      <w:pPr>
        <w:pStyle w:val="BodyText"/>
      </w:pPr>
      <w:r>
        <w:t xml:space="preserve">Khi Ngưu Hồng hầu như cởi bỏ gần hết nút áo, lộ ra phần lông ngực bên trong và chuẩn bị lên tiếng muốn đổi xèng thì giám đốc Kế nhắc nhở một câu như vậy.</w:t>
      </w:r>
    </w:p>
    <w:p>
      <w:pPr>
        <w:pStyle w:val="BodyText"/>
      </w:pPr>
      <w:r>
        <w:t xml:space="preserve">- Cái gì? Anh nói lại lần nữa xem...</w:t>
      </w:r>
    </w:p>
    <w:p>
      <w:pPr>
        <w:pStyle w:val="BodyText"/>
      </w:pPr>
      <w:r>
        <w:t xml:space="preserve">Ngưu Hồng trừng mắt nhìn Kế Dịch, hắn cảm thấy mình hình như không thua nhiều, sao sáu chục triệu chỉ còn lại năm triệu?</w:t>
      </w:r>
    </w:p>
    <w:p>
      <w:pPr>
        <w:pStyle w:val="BodyText"/>
      </w:pPr>
      <w:r>
        <w:t xml:space="preserve">- Ngưu công tử, chi phiếu của ngài tổng cộng là sáu mươi mốt triệu đô la Hongkong, dựa theo tỉ suất hiện tại giữa đô la Hongkong và Euro thì ngài có thể lãnh năm triệu xèng, tuyệt đối là không sai...</w:t>
      </w:r>
    </w:p>
    <w:p>
      <w:pPr>
        <w:pStyle w:val="BodyText"/>
      </w:pPr>
      <w:r>
        <w:t xml:space="preserve">Kế Dịch cầm biên lai có ký tên của Ngưu Hồng, hắn đưa đến trước mặt Ngưu Hồng, trên mỗi khoản tiền đều có chữ ký, lúc này tờ biên lai thật sự rất chói mắt. Hắn ngẩng đầu lên nhìn, thấy trươc mặt Trang Duệ có sáu chồng xèng, mỗi chồng gần cả chục triệu, Trang Duệ ngồi phía sau chồng xèng thì giống như đang cười nhạo chính mình.</w:t>
      </w:r>
    </w:p>
    <w:p>
      <w:pPr>
        <w:pStyle w:val="BodyText"/>
      </w:pPr>
      <w:r>
        <w:t xml:space="preserve">- Không đúng, vì sao thua nhiều như vậy?</w:t>
      </w:r>
    </w:p>
    <w:p>
      <w:pPr>
        <w:pStyle w:val="BodyText"/>
      </w:pPr>
      <w:r>
        <w:t xml:space="preserve">Ngưu Hồng nhíu mày, hắn cẩn thận suy xét, chỉ là đầu óc bây giờ thật sự rất loạn, toàn nghĩ đến những lúc mình thắng tiền, những lúc thua tiền thì lại bị đầu óc đang hưng phấn loại bỏ mất.</w:t>
      </w:r>
    </w:p>
    <w:p>
      <w:pPr>
        <w:pStyle w:val="BodyText"/>
      </w:pPr>
      <w:r>
        <w:t xml:space="preserve">Có câu trong nhà chưa rõ ngoài ngõ đã tường, người ngoài cuộc tỉnh táo kẻ trong cuộc u mê, ngoài người tính toán gài Ngưu Hồng là Trang Duệ thì những nhân viên phục vụ đang chia bài và nhóm Trịnh Hoa đều thấy rất rõ ràng.</w:t>
      </w:r>
    </w:p>
    <w:p>
      <w:pPr>
        <w:pStyle w:val="BodyText"/>
      </w:pPr>
      <w:r>
        <w:t xml:space="preserve">Hai người đánh cuộc nhìn có vẻ đều có thắng có thua, nhưng thường khi Ngưu Hồng đặt trúng thì Trang Duệ cũng trúng, mà Trang Duệ đặt trúng thì Ngưu Hồng thường sai. Nếu so sánh trên tiêu chí này thì xèng của Ngưu Hồng sẽ liên tục giảm bớt, đồng thời Ngưu Hồng đã đánh cuộc đỏ mắt cung quên mình ký hóa đơn bao nhiêu lần, đổi bao nhiêu xèng.</w:t>
      </w:r>
    </w:p>
    <w:p>
      <w:pPr>
        <w:pStyle w:val="BodyText"/>
      </w:pPr>
      <w:r>
        <w:t xml:space="preserve">Mọi người thấy đánh bạc thế này đơn giản chỉ là so sánh vận may, Trang Duệ cũng không thể nào làm bừa được, ngược lại thì Ngưu Hồng thường xuyên dỏng tai nghe súc sắc nhưng trình độ cũng không phải là tốt, thường thắng một lần lại thua bốn lần. Chỉ sau hai giờ thì người nơi đây đều tận mắt thấy Trang Duệ chỉ bỏ ra một triệu nhưng lại có được kỳ tích tháng gần sáu chục triệu.</w:t>
      </w:r>
    </w:p>
    <w:p>
      <w:pPr>
        <w:pStyle w:val="BodyText"/>
      </w:pPr>
      <w:r>
        <w:t xml:space="preserve">Đúng vậy, có thể xưng là kỳ tích, vì phần lớn thời gian Trang Duệ đều nói chuyện cùng Tần Huyên Băng, hoặc nói đùa với Trịnh Hoa, có đôi khi ánh mắt cũng khôn thèm nhìn về phía Ngưu Hồng, nhưng mỗi lần đặt cược thì mười ván thắng bảy, còn lại có hai ba lần hòa, Ngưu Hồng có thể thắng một ván là rấ may mắn, đây nếu không phải là kỳ tích thì chỉ có thể nói vận may của Trang Duệ là quá mạnh.</w:t>
      </w:r>
    </w:p>
    <w:p>
      <w:pPr>
        <w:pStyle w:val="BodyText"/>
      </w:pPr>
      <w:r>
        <w:t xml:space="preserve">Chỉ là những người kia không biết Trang Duệ nhắm mắt lại thì linh khí có thể xuyên qua mí mắt, vì thế hắn dễ dàng thấy được những con súc sắc của Ngưu Hồng, đối với hắn thì đánh cuộc và hai tay đưa tiền là không khác gì nhau.</w:t>
      </w:r>
    </w:p>
    <w:p>
      <w:pPr>
        <w:pStyle w:val="BodyText"/>
      </w:pPr>
      <w:r>
        <w:t xml:space="preserve">- Ngưu thiếu gia, nếu không đủ tiền thì hôm nay coi như thôi, ngày mai chúng ta tiếp tục, tôi sẽ cho anh cơ hôi gỡ vốn. Đúng rồi, tôi quên nói với anh, từ nhỏ tôi là người rất may mắn, đi trên đường cũng có thể nhặt được tiền. Chậc chậc, không ngờ hôm nay lại "đỏ bạc" như vậy.</w:t>
      </w:r>
    </w:p>
    <w:p>
      <w:pPr>
        <w:pStyle w:val="BodyText"/>
      </w:pPr>
      <w:r>
        <w:t xml:space="preserve">Trang Duệ thấy Ngưu Hồng ủ rũ thì trong lòng sinh ra cảm giác như đang chạy giữa trời hè được người ta đưa đến một ly chè đậu xanh mát lạnh, rất sảng khoái, lỗ chân lông khắp toàn thân mở cả ra.</w:t>
      </w:r>
    </w:p>
    <w:p>
      <w:pPr>
        <w:pStyle w:val="BodyText"/>
      </w:pPr>
      <w:r>
        <w:t xml:space="preserve">Theo lý thì Trang Duệ cũng không ép mạnh những người đắc tội với mình, mà ngôn ngữ cung không cay nghiệt như vậy. Nhưng tên Ngưu Hồng kia thật sự làm cho người ta bực bội, chuyện đấu giá trước đó cũng không đáng là gì, vì người ta cũng có quyền ra giá.</w:t>
      </w:r>
    </w:p>
    <w:p>
      <w:pPr>
        <w:pStyle w:val="BodyText"/>
      </w:pPr>
      <w:r>
        <w:t xml:space="preserve">Nhưng hôm nay Ngưu Hồng năm lần bảy lượt đứng ra khiêu khích làm cho Trang Duệ thật sự bực bội, thực tế thì Ngưu Hồng càng thèm thuồng Tần Huyên Băng càng làm cho Trang Duệ bực bội và không nhịn được nữa, dám có tâm tư với người yêu của ta sao?</w:t>
      </w:r>
    </w:p>
    <w:p>
      <w:pPr>
        <w:pStyle w:val="BodyText"/>
      </w:pPr>
      <w:r>
        <w:t xml:space="preserve">Có câu nói bạn bè như tay chân phụ nữ như quần áo, ai động vào quần áo của ta, đừng trách ta chặt tay, Ngưu Hồng vốn không phải là bạn của Trang Duệ, vì vậy Trang Duệ cũng không thèm quan tâm đối phương sống chết thế nào.</w:t>
      </w:r>
    </w:p>
    <w:p>
      <w:pPr>
        <w:pStyle w:val="BodyText"/>
      </w:pPr>
      <w:r>
        <w:t xml:space="preserve">Chỉ là Trang Duệ so sánh thật sự có chút làm cho người ta bực mình, nhặt tiền khi đi trên đường thì có rất nhiều nhưng thật sự chưa từng thấy kẻ nào chạy vào sòng bạc thắng tiền giống như nhặt tiền. Lúc này Ngưu Hồng thật sự có chút nghi ngờ, mình đi đường chưa từng nhặt tiền rơi, đó có phải là hành vi sai trái không?</w:t>
      </w:r>
    </w:p>
    <w:p>
      <w:pPr>
        <w:pStyle w:val="BodyText"/>
      </w:pPr>
      <w:r>
        <w:t xml:space="preserve">- A Hồng, hôm nay cậu không may mắn, chúng ta dừng lại ở đây thôi.</w:t>
      </w:r>
    </w:p>
    <w:p>
      <w:pPr>
        <w:pStyle w:val="BodyText"/>
      </w:pPr>
      <w:r>
        <w:t xml:space="preserve">Trịnh Hoa tuy tức giận Ngưu Hồng không nể mặt mình nhưng chỉ sau hai giờ mà thua gần sáu chục triệu đô la Hongkong, Trịnh Hoa thật sự cảm thấy trái tim đập mạnh, vì vậy hắn không khỏi muốn mở miêng dừng canh bạc này lại.</w:t>
      </w:r>
    </w:p>
    <w:p>
      <w:pPr>
        <w:pStyle w:val="BodyText"/>
      </w:pPr>
      <w:r>
        <w:t xml:space="preserve">- Năm triệu thì năm triệu, còn không mau lấy ra đây.</w:t>
      </w:r>
    </w:p>
    <w:p>
      <w:pPr>
        <w:pStyle w:val="BodyText"/>
      </w:pPr>
      <w:r>
        <w:t xml:space="preserve">Ngưu Hồng căn bản không phản ứng với lời nói của Trịnh Hoa, hắn rống lên với Kế Dịch, sau đó hắn đưa mắt nhìn Trang Duệ, vẻ mặt bất thiện:</w:t>
      </w:r>
    </w:p>
    <w:p>
      <w:pPr>
        <w:pStyle w:val="BodyText"/>
      </w:pPr>
      <w:r>
        <w:t xml:space="preserve">- Đừng đắc ý quá sớm, canh bạc giữa chúng ta còn chưa xong đâu.</w:t>
      </w:r>
    </w:p>
    <w:p>
      <w:pPr>
        <w:pStyle w:val="BodyText"/>
      </w:pPr>
      <w:r>
        <w:t xml:space="preserve">Lúc này trong mắt Ngưu Hồng thì Trịnh Hoa thân thiết với Trang Duệ, nói kết thúc canh bạc chẳng phải muốn mình mất cơ hội gỡ vốn sao? Dân cờ bạc, đặc biệt là những kẻ đã đỏ mắt thì trong lòng vĩnh viễn luôn ôm lấy hy vọng hư vô mờ mịt, đó chính là có thể gỡ lại vốn, có thê thắng tiền quay về.</w:t>
      </w:r>
    </w:p>
    <w:p>
      <w:pPr>
        <w:pStyle w:val="BodyText"/>
      </w:pPr>
      <w:r>
        <w:t xml:space="preserve">- Tùy anh thôi, chỉ cần anh có thể còn xèng, đánh cuộc đến lúc nào thì tôi cũng sẽ tiếp.</w:t>
      </w:r>
    </w:p>
    <w:p>
      <w:pPr>
        <w:pStyle w:val="BodyText"/>
      </w:pPr>
      <w:r>
        <w:t xml:space="preserve">Trang Duệ nghe lời của Ngưu Hồng có chút quen tai, hắn cẩn thận suy xét lại, có lẽ là lời nói của nhân vật trong phim nào đó, mà lời nói của chính hắn thì thật sự giống như nhân vật phản diện. Nhưng Trang Duệ không quan tâm, nếu cứ tiếp tục như vậy mà Ngưu Hồng có thể gỡ được vốn, có lẽ hắn sẽ ăn sạch những con súc sắc kia mất.</w:t>
      </w:r>
    </w:p>
    <w:p>
      <w:pPr>
        <w:pStyle w:val="BodyText"/>
      </w:pPr>
      <w:r>
        <w:t xml:space="preserve">Khi Ngưu thiếu gia ký tên lần cuối thì lúc này năm triệu Euro đã không còn, lúc này tài sản của hắn chỉ cònn lại năm triệu trước mắt.</w:t>
      </w:r>
    </w:p>
    <w:p>
      <w:pPr>
        <w:pStyle w:val="BodyText"/>
      </w:pPr>
      <w:r>
        <w:t xml:space="preserve">- Trang Duệ, thế này không sao đấy chứ?</w:t>
      </w:r>
    </w:p>
    <w:p>
      <w:pPr>
        <w:pStyle w:val="BodyText"/>
      </w:pPr>
      <w:r>
        <w:t xml:space="preserve">Tần Huyên Băng thấy Ngưu Hồng đánh bạc đỏ mắt thì trong long có chút lo lắng, nàng biết đối phương là kẻ táo bạo, nếu thua nhiều quá và sinh ra ý nghĩ lệch hướng, sợ rằng Trang Duệ sẽ gặp phiền toái.</w:t>
      </w:r>
    </w:p>
    <w:p>
      <w:pPr>
        <w:pStyle w:val="BodyText"/>
      </w:pPr>
      <w:r>
        <w:t xml:space="preserve">Trang Duệ khẽ vỗ tay của Tần Huyên Băng rồi nói:</w:t>
      </w:r>
    </w:p>
    <w:p>
      <w:pPr>
        <w:pStyle w:val="BodyText"/>
      </w:pPr>
      <w:r>
        <w:t xml:space="preserve">- Không có gì, anh có chừng mực mà.</w:t>
      </w:r>
    </w:p>
    <w:p>
      <w:pPr>
        <w:pStyle w:val="BodyText"/>
      </w:pPr>
      <w:r>
        <w:t xml:space="preserve">Dưới sự kiên trì của Ngưu Hồng, canh bạc lại tiếp tục, không biết có phải là Ngưu Hồng thua nhiều và đến lúc thắng hay không mà nửa giờ sau liên tục thắng, thu về hơn chục triệu. Điều này làm cho Ngưu thiếu gia cảm thấy có cơ hội gỡ vốn, vẻ mặt cũng có nụ cười rực rỡ, sau khi chấm dứt mỗi ván thì luôn thúc giục Kế Dịch nhanh tay.</w:t>
      </w:r>
    </w:p>
    <w:p>
      <w:pPr>
        <w:pStyle w:val="BodyText"/>
      </w:pPr>
      <w:r>
        <w:t xml:space="preserve">- Ngưu thiếu gia, bây giờ đã đến giờ cơm, chúng ta có tiếp tục không?</w:t>
      </w:r>
    </w:p>
    <w:p>
      <w:pPr>
        <w:pStyle w:val="BodyText"/>
      </w:pPr>
      <w:r>
        <w:t xml:space="preserve">Trang Duệ đưa mát nhìn ra bên ngoài, lúc này đã là năm giờ chiều, sau khi tiến vào phòng đến bây giờ đã đánh bạc hơn ba giờ, nói thật canh bạc chỉ dùng ánh mắt nhìn và thắng thua là do mình làm cho Trang Duệ cảm thấy không thú vị gì cả, hắn cố ý muốn thua Ngưu Hồng một chút để nghĩ lý do chấm dứt.</w:t>
      </w:r>
    </w:p>
    <w:p>
      <w:pPr>
        <w:pStyle w:val="BodyText"/>
      </w:pPr>
      <w:r>
        <w:t xml:space="preserve">Phải biết rằng những ván vừa qua Trang Duệ thật sự lười sử dụng linh khí, đều là do Tần Huyên Băng thay hắn ném xèng lên bàn, dfu là những người bàng quan cũng thấy rõ tâm tư của Trang Duệ.</w:t>
      </w:r>
    </w:p>
    <w:p>
      <w:pPr>
        <w:pStyle w:val="BodyText"/>
      </w:pPr>
      <w:r>
        <w:t xml:space="preserve">- Thế nào, thắng nhiều muốn chạy sao? Anh cũng không như vậy chứ? Hôm nay nếu anh không thắng sạch tiền của tôi thì cứ tiếp tục đánh bạc, muốn đi cũng được, tôi cũng cho anh lấy tiền thắng đi, nhưng phải đồng ý với tôi mộti điều kiện.</w:t>
      </w:r>
    </w:p>
    <w:p>
      <w:pPr>
        <w:pStyle w:val="BodyText"/>
      </w:pPr>
      <w:r>
        <w:t xml:space="preserve">Ngưu Hồng cảm thấy vận may đến, vì vậy rất hưng phấn, hắn thấy Trang Duệ muốn không tiếp tục thì mặt trâu biến thành mặt chó.</w:t>
      </w:r>
    </w:p>
    <w:p>
      <w:pPr>
        <w:pStyle w:val="BodyText"/>
      </w:pPr>
      <w:r>
        <w:t xml:space="preserve">- Sao? Điều kiện gì?</w:t>
      </w:r>
    </w:p>
    <w:p>
      <w:pPr>
        <w:pStyle w:val="BodyText"/>
      </w:pPr>
      <w:r>
        <w:t xml:space="preserve">Trang Duệ còn chưa từng gặp qua loại người thế này, hắn muốn nể mặt mà đối phương cứ muốn tự giẫm đạp lên mặt chính mình.</w:t>
      </w:r>
    </w:p>
    <w:p>
      <w:pPr>
        <w:pStyle w:val="BodyText"/>
      </w:pPr>
      <w:r>
        <w:t xml:space="preserve">- Điều kiện sao? Hì hì, đơn giản, chỉ cần Tần đại tiểu thư theo tôi đi ăn tối là được, tất nhiên là bữa tối của hai người.</w:t>
      </w:r>
    </w:p>
    <w:p>
      <w:pPr>
        <w:pStyle w:val="BodyText"/>
      </w:pPr>
      <w:r>
        <w:t xml:space="preserve">Ngưu Hồng nở nụ cười hì hì, thật ra hắn cũng không muốn cùng ăn tối với Tần Huyên Băng, dân cờ bạc khi đỏ mắt sẽ không quan tâm đến mỹ nữ, ánh mắt sẽ khó thể nào rời khỏi chiếu bạc.</w:t>
      </w:r>
    </w:p>
    <w:p>
      <w:pPr>
        <w:pStyle w:val="BodyText"/>
      </w:pPr>
      <w:r>
        <w:t xml:space="preserve">Ngưu Hồng nói ra những lời này là muốn ép Trang Duệ tiếp tục, mình thừa lúc có vận may để tiếp tục thắng thêm, chỉ là Ngưu Hồng đã quên, đến bây giờ Trang Duệ chỉ bỏ ra một triệu tiền vốn mà thôi.</w:t>
      </w:r>
    </w:p>
    <w:p>
      <w:pPr>
        <w:pStyle w:val="BodyText"/>
      </w:pPr>
      <w:r>
        <w:t xml:space="preserve">- Ngưu Hồng, anh...</w:t>
      </w:r>
    </w:p>
    <w:p>
      <w:pPr>
        <w:pStyle w:val="BodyText"/>
      </w:pPr>
      <w:r>
        <w:t xml:space="preserve">Tần Huyên Băng nghe vậy thì đứng lên cực kỳ tức giận.</w:t>
      </w:r>
    </w:p>
    <w:p>
      <w:pPr>
        <w:pStyle w:val="BodyText"/>
      </w:pPr>
      <w:r>
        <w:t xml:space="preserve">- Huyên Băng, ngồi xuống, Ngưu công tử muốn tiếp tục, anh sẽ phụng bồi.</w:t>
      </w:r>
    </w:p>
    <w:p>
      <w:pPr>
        <w:pStyle w:val="BodyText"/>
      </w:pPr>
      <w:r>
        <w:t xml:space="preserve">Trong mắt Trang Duệ lóe lên hàn quang, trước đó hắn dùng nguyên tắc làm người không quá tuyệt tình, tha cho Ngưu Hồng một lần. Nhưng bây giờ hắn lại hạ quyết tâm, hôm nay dù Ngưu Hồng bỏ ra bao nhiêu tiền thì hắn phải thắng sạch, dù vì vậy mà đắc tội với vị vua đường thủy thì cũng sẽ chẳng hối tiếc.</w:t>
      </w:r>
    </w:p>
    <w:p>
      <w:pPr>
        <w:pStyle w:val="BodyText"/>
      </w:pPr>
      <w:r>
        <w:t xml:space="preserve">- Bắt đầu đi. (.</w:t>
      </w:r>
    </w:p>
    <w:p>
      <w:pPr>
        <w:pStyle w:val="BodyText"/>
      </w:pPr>
      <w:r>
        <w:t xml:space="preserve">Trang Duệ lên tiếng với Kế Dịch bằng vẻ mặt không chút biểu cảm, lúc này hắn không còn bộ dạng lười biếng, ngay cả đám người Trịnh Hoa cũng thấy hắn thật sự nổi giận, đều là do Ngưu Hồng tự mình chuốc lấy.</w:t>
      </w:r>
    </w:p>
    <w:p>
      <w:pPr>
        <w:pStyle w:val="BodyText"/>
      </w:pPr>
      <w:r>
        <w:t xml:space="preserve">Hai vị nhân viên phục vụ lúc này đẩy mạn quá trinh lắc súc sắc, những âm thanh giòn tan vang lên, canh bạc tiếp tục.</w:t>
      </w:r>
    </w:p>
    <w:p>
      <w:pPr>
        <w:pStyle w:val="BodyText"/>
      </w:pPr>
      <w:r>
        <w:t xml:space="preserve">Trong mắt mọi người thì Trang Duệ có vẻ rất may nhưng vận may của Ngưu Hồng cũng đã đến, hai mươi phút sau liên tục thắng về bảy triệu.</w:t>
      </w:r>
    </w:p>
    <w:p>
      <w:pPr>
        <w:pStyle w:val="BodyText"/>
      </w:pPr>
      <w:r>
        <w:t xml:space="preserve">Nhưng quy luật phong thủy thay đổi thất thường, khi Ngưu Hồng rất đắc ý và chuẩn bị thắng lại tiền thì thế cục đổi dời, hắn bắt đầu thua tiền.</w:t>
      </w:r>
    </w:p>
    <w:p>
      <w:pPr>
        <w:pStyle w:val="BodyText"/>
      </w:pPr>
      <w:r>
        <w:t xml:space="preserve">Lần này Ngưu Hồng lại thua rất nhanh, những giờ vừa qua thu về mười triệu, bây giờ chỉ mất nửa giờ đã thua hai mươi ba triệu, không riêng gì thua số tiền thắng, còn mất cả năm triệu đổi xèng cuối cùng.</w:t>
      </w:r>
    </w:p>
    <w:p>
      <w:pPr>
        <w:pStyle w:val="BodyText"/>
      </w:pPr>
      <w:r>
        <w:t xml:space="preserve">Lúc này Ngưu Hồng trợn tròn mắt, nếu miêu tả tốt thì hắn thật sự không còn là chính mình. Thế cục biến hóa rất nhanh, phải biết rằng sáu chục triệu đô la Hongkong mà đổi thành xèng cũng thật sự là chật túi.</w:t>
      </w:r>
    </w:p>
    <w:p>
      <w:pPr>
        <w:pStyle w:val="Compact"/>
      </w:pPr>
      <w:r>
        <w:br w:type="textWrapping"/>
      </w:r>
      <w:r>
        <w:br w:type="textWrapping"/>
      </w:r>
    </w:p>
    <w:p>
      <w:pPr>
        <w:pStyle w:val="Heading2"/>
      </w:pPr>
      <w:bookmarkStart w:id="411" w:name="chương-389-không-cam-lòng."/>
      <w:bookmarkEnd w:id="411"/>
      <w:r>
        <w:t xml:space="preserve">389. Chương 389 : Không Cam Lòng.</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389: Không cam lòng.</w:t>
      </w:r>
    </w:p>
    <w:p>
      <w:pPr>
        <w:pStyle w:val="BodyText"/>
      </w:pPr>
      <w:r>
        <w:t xml:space="preserve">Nhóm Dịch: Tepga</w:t>
      </w:r>
    </w:p>
    <w:p>
      <w:pPr>
        <w:pStyle w:val="BodyText"/>
      </w:pPr>
      <w:r>
        <w:t xml:space="preserve">Nguồn: Sưu Tầm</w:t>
      </w:r>
    </w:p>
    <w:p>
      <w:pPr>
        <w:pStyle w:val="BodyText"/>
      </w:pPr>
      <w:r>
        <w:t xml:space="preserve">Năm triệu Euro, hơn sáu chục triệu đô la Hongkong, Ngưu Hồng không phải là không thể nào thất thoát số tiền này, nếu so với số cổ phần cả tỷ đô la Hongkong thì đó chẳng qua chỉ là tiền lãi trong một hai năm mà thôi, riêng số cổ phần trên đổ thuyền này cũng không chỉ là một chút như vậy.</w:t>
      </w:r>
    </w:p>
    <w:p>
      <w:pPr>
        <w:pStyle w:val="BodyText"/>
      </w:pPr>
      <w:r>
        <w:t xml:space="preserve">Nhưng Ngưu Hồng không cam lòng, đặc biệt là thua một tên khốn như Trang Duệ. Hắn tự xưng là một trong những phú hào nổi tiếng Hongkong, nếu so về đánh bạc cũng không ai lại hắn, ai ngờ lúc này lại thua trên tay thằng đàn ông đại lục mà hắn xem thường nhất, điều này thật sự làm cho Ngưu Hồng khó thể nào tiếp nhận.</w:t>
      </w:r>
    </w:p>
    <w:p>
      <w:pPr>
        <w:pStyle w:val="BodyText"/>
      </w:pPr>
      <w:r>
        <w:t xml:space="preserve">Dù thắng tiền nhưng Trang Duệ thật sự không có hứng thú gì với canh bạc thế này, hắn thật sự cũng khó thể nhịn được, vì thế mới đưa mắt nhìn Ngưu Hồng rồi nói:</w:t>
      </w:r>
    </w:p>
    <w:p>
      <w:pPr>
        <w:pStyle w:val="BodyText"/>
      </w:pPr>
      <w:r>
        <w:t xml:space="preserve">- Thế nào? Ngưu thiếu gia, bây giờ đã có thể kết thúc được chưa? (.</w:t>
      </w:r>
    </w:p>
    <w:p>
      <w:pPr>
        <w:pStyle w:val="BodyText"/>
      </w:pPr>
      <w:r>
        <w:t xml:space="preserve">- Kết thúc? Còn sớm lắm, tao cũng không tin mày cứ tiếp tục may mắn như vậy...</w:t>
      </w:r>
    </w:p>
    <w:p>
      <w:pPr>
        <w:pStyle w:val="BodyText"/>
      </w:pPr>
      <w:r>
        <w:t xml:space="preserve">Sau khi nghe được lời của Trang Duệ thì Ngưu Hồng nhanh chóng thanh tỉnh, hắn tỏ ra không cam lồng, sau đó lại móc ra một tờ chi phiếu, cầm lấy bút ghi con số lên trên, sau đó đưa đến trước mặt Kế Dịch nói:</w:t>
      </w:r>
    </w:p>
    <w:p>
      <w:pPr>
        <w:pStyle w:val="BodyText"/>
      </w:pPr>
      <w:r>
        <w:t xml:space="preserve">- Chì phiếu của ngân hàng Hợp Thành Phong, hai chục triệu, đổi cho tôi hai chục triệu xèng...</w:t>
      </w:r>
    </w:p>
    <w:p>
      <w:pPr>
        <w:pStyle w:val="BodyText"/>
      </w:pPr>
      <w:r>
        <w:t xml:space="preserve">- Ngưu Hồng, cậu điên rồi à? Vừa rồi Trang tiên sinh đã nể mặt cậu, không cần không biết tốt xấu...</w:t>
      </w:r>
    </w:p>
    <w:p>
      <w:pPr>
        <w:pStyle w:val="BodyText"/>
      </w:pPr>
      <w:r>
        <w:t xml:space="preserve">Khi thấy hành động của Ngưu Hồng thì Trịnh Hoa thật sự không nhịn được nữa, người trong cuộc thường không thấy rõ cục diện, nhưng đám người Trịnh Hoa ở ngoài thì thấy rất rõ, hôm nay Trang Duệ thật sự là ngôi sao may mắn, dù Ngưu Hồng có ném vào bao nhiêu tiền cũng toi công.</w:t>
      </w:r>
    </w:p>
    <w:p>
      <w:pPr>
        <w:pStyle w:val="BodyText"/>
      </w:pPr>
      <w:r>
        <w:t xml:space="preserve">- Chuyện của tôi không cần anh quan tâm, nếu còn thua nữa thì tôi vẫn còn sáu phần trăm cổ phần của đổ thuyền này, cũng đáng giá vài trăm triệu, tôi cũng không tin tiểu tử này có thể nuốt trôi được.</w:t>
      </w:r>
    </w:p>
    <w:p>
      <w:pPr>
        <w:pStyle w:val="BodyText"/>
      </w:pPr>
      <w:r>
        <w:t xml:space="preserve">Ngưu Hồng lúc này xem như đã thua đỏ mắt, căn bản không nghe lời khuyên của Trịnh Hoa, một lòng tiếp tục đánh bạc.</w:t>
      </w:r>
    </w:p>
    <w:p>
      <w:pPr>
        <w:pStyle w:val="BodyText"/>
      </w:pPr>
      <w:r>
        <w:t xml:space="preserve">- Tôi thấy tiểu tử cậu điên thật rồi...</w:t>
      </w:r>
    </w:p>
    <w:p>
      <w:pPr>
        <w:pStyle w:val="BodyText"/>
      </w:pPr>
      <w:r>
        <w:t xml:space="preserve">Trịnh Hoa lắc đầu đi ra khỏi phòng, hắn lấy điện thoại gọi đi.</w:t>
      </w:r>
    </w:p>
    <w:p>
      <w:pPr>
        <w:pStyle w:val="BodyText"/>
      </w:pPr>
      <w:r>
        <w:t xml:space="preserve">- Tiếp tục.</w:t>
      </w:r>
    </w:p>
    <w:p>
      <w:pPr>
        <w:pStyle w:val="BodyText"/>
      </w:pPr>
      <w:r>
        <w:t xml:space="preserve">Ngưu Hồng trừng mắt đỏ bừng nhìn Trang Duệ, bây giờ hắn cũng không còn nghe súc sắc gì cả, hoàn toàn đặt bằng vận may. Lúc này cũng giống như trước đó, có thắng có thua, nhưng thua nhiều hơn thắng, vì vậy sau hơn một giờ thì hai chục triệu đã thua sạch.</w:t>
      </w:r>
    </w:p>
    <w:p>
      <w:pPr>
        <w:pStyle w:val="BodyText"/>
      </w:pPr>
      <w:r>
        <w:t xml:space="preserve">- Được rồi, hôm nay dừng ở đây, sáng mai tôi sẽ rời khỏi đổ thuyền, nếu Ngưu công tử muốn gỡ vốn thì lúc nào cũng có thể...</w:t>
      </w:r>
    </w:p>
    <w:p>
      <w:pPr>
        <w:pStyle w:val="BodyText"/>
      </w:pPr>
      <w:r>
        <w:t xml:space="preserve">Trang Duệ đứng lên dùng ánh mắt lạnh lùng nhìn Ngưu Hồng như gà trống bại trận, không phải hắn không muốn đuổi giết đến tận cùng, thật sự là tiểu tử kia quá kiêu ngạo, dám có ý với Tần Huyên Băng. Phải biết rằng bây giờ Tần Huyên Băng thật sự là người phụ nữ thân thiết nhất của hắn bên cạnh mẹ và chị gái.</w:t>
      </w:r>
    </w:p>
    <w:p>
      <w:pPr>
        <w:pStyle w:val="BodyText"/>
      </w:pPr>
      <w:r>
        <w:t xml:space="preserve">- Trang tiên sinh, xin hỏi anh muốn chuyển xèng thành chi phiếu không ký danh của ngân hàng Thụy Sĩ, hay trực tiếp đưa vào trong ngân hàng được chỉ định.</w:t>
      </w:r>
    </w:p>
    <w:p>
      <w:pPr>
        <w:pStyle w:val="BodyText"/>
      </w:pPr>
      <w:r>
        <w:t xml:space="preserve">Nhân viên phụ trách đổi nhận xèng đi đến, bọn họ có thể căn cứ theo yêu cầu của khách để đưa khoản tiền đến bất kỳ tài khoản ngân hàng ở quốc gia nào trên thế giới, cũng có thể viết hóa đơn chi phiếu của ngân hàng Thụy Sĩ, có rất nhiều phương thức tương đồng và thuận tiện như đánh bạc ở Macao.</w:t>
      </w:r>
    </w:p>
    <w:p>
      <w:pPr>
        <w:pStyle w:val="BodyText"/>
      </w:pPr>
      <w:r>
        <w:t xml:space="preserve">Ngưu Hồng vốn có vẻ mặt chán chường, khi nghe thấy lời của vị nhân viên kia thì chợt nhảy dưng lên như dưới mông có lò xo, hắn dùng ánh mắt dữ tợn nhìn Trang Duệ rồi la lớn:</w:t>
      </w:r>
    </w:p>
    <w:p>
      <w:pPr>
        <w:pStyle w:val="BodyText"/>
      </w:pPr>
      <w:r>
        <w:t xml:space="preserve">- Chờ chút, tao còn chưa thua xong, đừng nghĩ muốn chấm dứt.</w:t>
      </w:r>
    </w:p>
    <w:p>
      <w:pPr>
        <w:pStyle w:val="BodyText"/>
      </w:pPr>
      <w:r>
        <w:t xml:space="preserve">- À, còn tiền sao? Vậy chúng ta tiếp tục.</w:t>
      </w:r>
    </w:p>
    <w:p>
      <w:pPr>
        <w:pStyle w:val="BodyText"/>
      </w:pPr>
      <w:r>
        <w:t xml:space="preserve">Trang Duệ thật sự không tin hôm nay không trị được tiểu tử này, nhưng hắn cũng thắng mà cảm thấy trái tim đập mạnh, chỉ sau một buổi trưa mà thu vào gần chín trăm triệu. Phải biết rằng trước kia Trang Duệ khổ sở đổ thạch cũng chỉ được số tiền như thế này, khụ khụ, nếu so sánh thì đổ thạch thật sự khổ cực hơn rất nhiều khi so với những kẻ uống cà phê và ôm gái đánh bạc ở chỗ này.</w:t>
      </w:r>
    </w:p>
    <w:p>
      <w:pPr>
        <w:pStyle w:val="BodyText"/>
      </w:pPr>
      <w:r>
        <w:t xml:space="preserve">- Ngưu thiếu gia, hôm nay coi như thôi, nghỉ ngơi một ngày rồi tiếp tục cũng không muộn.</w:t>
      </w:r>
    </w:p>
    <w:p>
      <w:pPr>
        <w:pStyle w:val="BodyText"/>
      </w:pPr>
      <w:r>
        <w:t xml:space="preserve">Giám đốc Kế cũng rât quen thuộc Ngưu Hồng, hắn cũng thấy rõ hôm nay vận may của Trang Duệ là thật sự khó thể nào chống lại, chỉ sợ dù là hắn có đánh cuộc súc sắc với Trang Duệ thì chỉ có thua chứ không thắng, dù sao thì thứ này căn bản chỉ dựa vào vận may, căn bản không có kỹ xảo gì.</w:t>
      </w:r>
    </w:p>
    <w:p>
      <w:pPr>
        <w:pStyle w:val="BodyText"/>
      </w:pPr>
      <w:r>
        <w:t xml:space="preserve">- Thế nào? Anh Kế, anh cũng muốn dạy bảo tôi sao? Anh xem tôi là thứ gì?</w:t>
      </w:r>
    </w:p>
    <w:p>
      <w:pPr>
        <w:pStyle w:val="BodyText"/>
      </w:pPr>
      <w:r>
        <w:t xml:space="preserve">Ngưu Hồng bây giờ thật sự là không nghe vào tai lời nói của người nào, không phân biệt thân quen, ai khuyên hắn không tiếp tục đánh bạc thì rõ ràng là làm khó. Vừa rồi Trịnh Hoa mở miệng khuyên, hai người thân phận ngang nhau, hắn không dám lớn tiếng, nhưng bây giờ Kế Dịch lên tiếng yêu cầu không tiếp tục, hắn thật sự nổi giận, vì thế mà lớn tiếng với giám đốc Kế.</w:t>
      </w:r>
    </w:p>
    <w:p>
      <w:pPr>
        <w:pStyle w:val="BodyText"/>
      </w:pPr>
      <w:r>
        <w:t xml:space="preserve">- Được, Ngưu thiếu gia, ngài xem như tôi chưa từng nói gì, nhưng dựa theo quy củ của sòng bạc, trước tiên ngài phải đổi xèng.</w:t>
      </w:r>
    </w:p>
    <w:p>
      <w:pPr>
        <w:pStyle w:val="BodyText"/>
      </w:pPr>
      <w:r>
        <w:t xml:space="preserve">Kế Dịch bị lời nói của Ngưu Hồng làm cho gương mặt đỏ bừng, hắn là mọt người chủ quản chia bài trong sòng bạc trên đổ thuyền, là người nói một không hai, bây giờ bị Ngưu Hồng không nể tình mắng mỏ trước mặt mọi người, hắn cũng coi như vạch mặt làm việc.</w:t>
      </w:r>
    </w:p>
    <w:p>
      <w:pPr>
        <w:pStyle w:val="BodyText"/>
      </w:pPr>
      <w:r>
        <w:t xml:space="preserve">Muốn tiếp tục đánh cuộc sao? Có thể thôi, bỏ tiền ra là được, nếu không có tiền? Thật xin lỗi, chỉ có thể dừng lại, dù là Trịnh lão ở đây cũng nói một chữ không.</w:t>
      </w:r>
    </w:p>
    <w:p>
      <w:pPr>
        <w:pStyle w:val="BodyText"/>
      </w:pPr>
      <w:r>
        <w:t xml:space="preserve">Nếu như không có tiền mà muốn đánh bạc, cũng không phải là không được, vì chỗ này còn nhiều người cho vay nặng lãi, tuy tiền cho vay là không nhiều, quá lắm là vài triệu, nhưng đó chỉ là với người ngoài, nếu là Ngưu thiếu gia thì vay vài chục triệu cũng không là vấn đề.</w:t>
      </w:r>
    </w:p>
    <w:p>
      <w:pPr>
        <w:pStyle w:val="BodyText"/>
      </w:pPr>
      <w:r>
        <w:t xml:space="preserve">- Đổi xèng?</w:t>
      </w:r>
    </w:p>
    <w:p>
      <w:pPr>
        <w:pStyle w:val="BodyText"/>
      </w:pPr>
      <w:r>
        <w:t xml:space="preserve">Ngưu Hồng thật sự là máu chó lên não, bây giờ chợt thanh tỉnh, trên người mình hình như cũng không còn tiền, tuy số cổ phần giá hai tỷ trong những công ty ở Hongkong có thể thế chấp ở sòng bạc, nhưng cũng không có kẻ nào rảnh rỗi đưa những thứ kia theo bên người. Bây giờ trên người Ngưu Hồng ngoài vài chục ngàn đô la Hongkong thì chẳng còn xu nào.</w:t>
      </w:r>
    </w:p>
    <w:p>
      <w:pPr>
        <w:pStyle w:val="BodyText"/>
      </w:pPr>
      <w:r>
        <w:t xml:space="preserve">Nhưng nếu bây giờ Ngưu Hồng dừng tay thì tuyệt đối không cam lòng, nhưng hắn cũng biết quy củ của sòng bạc, mình không có tiền thì đừng hòng tiếp tục.</w:t>
      </w:r>
    </w:p>
    <w:p>
      <w:pPr>
        <w:pStyle w:val="BodyText"/>
      </w:pPr>
      <w:r>
        <w:t xml:space="preserve">Ngưu Hồng không phải không nghĩ đến chuyện cho vay nặng lãi, nhưng trong đó có hai nguyên nhân, một là sau khi vay thì tin tức về ván bài này sẽ nhanh chóng truyền đi khắp Hongkong, như vậy thanh danh của Ngưu thiếu gia sẽ bị hủy hoại trong chốc lát. Tất nhiên thứ thanh danh này chỉ có một mình hắn quan tâm mà thôi.</w:t>
      </w:r>
    </w:p>
    <w:p>
      <w:pPr>
        <w:pStyle w:val="BodyText"/>
      </w:pPr>
      <w:r>
        <w:t xml:space="preserve">Nguyên nhân thứ hai chính là nếu tin tức Ngưu Hồng vay nặng lãi được phát ra, tất nhiên hắn sẽ phải dùng cổ phần ở công ty để thế chấp, như vậy hậu quả là khó tưởng, vì những cổ phần trong tay hắn đều có tác dụng mấu chốt để gia tộc nắm vững công ty.</w:t>
      </w:r>
    </w:p>
    <w:p>
      <w:pPr>
        <w:pStyle w:val="BodyText"/>
      </w:pPr>
      <w:r>
        <w:t xml:space="preserve">Phải biết rằng những công ty mà gia tộc của Thuyền Vương khống chế đều cực kỳ phức tạp, rất nhiều cổ đông, chỉ cần chiếm khoảng hai mươi phần trăm cổ phần là đã có thể nắm quyền điều hành. Nếu cổ phần của Ngưu Hồng ở công ty bị người hữu tâm mua được, như vậy lúc nào cũng có thể dao động căn cơ kinh doanh của Thuyền Vương năm xưa, néu là như vậy thì gia tộc Ngưu Thị sẽ không bao giờ bỏ qua cho Ngưu Hồng.</w:t>
      </w:r>
    </w:p>
    <w:p>
      <w:pPr>
        <w:pStyle w:val="BodyText"/>
      </w:pPr>
      <w:r>
        <w:t xml:space="preserve">Nhưng bây giờ ngoài cổ phần công ty thì Ngưu Hồng thật sự không còn thứ gì để có thể thế chấp, trừ khi hắn bán nhà cửa. Căn biệt thự trên núi là do Thuyền Vương để lại cho hắn, nhưng nước xa không cứu được lửa gần, lúc này giấy tờ nhà đất cũng không nằm trên tay mình.</w:t>
      </w:r>
    </w:p>
    <w:p>
      <w:pPr>
        <w:pStyle w:val="BodyText"/>
      </w:pPr>
      <w:r>
        <w:t xml:space="preserve">Vô tình Ngưu Hồng thật sự vò đầu bứt tai, cứ để cho Trang Duệ bỏ đi như vậy sao? Thật sự là khó chịu còn hơn cả chết, nhưng muốn đánh bạc mà hắn lại hết tiền, vì vậy người ta muốn đi cũng không có biện pháp giữ lại. Ngưu Hồng biết rất rõ bối cảnh của Trang Duệ, mình nếu muốn chơi thủ đoạn hạ lưu thì đừng nói là Trịnh Hoa không cho phép, chỉ cần là vị tư lệnh Hoàng đứng sau lưng Trang Duệ, người ta sau này sẽ không cho phép mình tiếp tục sống ở Hongkong.</w:t>
      </w:r>
    </w:p>
    <w:p>
      <w:pPr>
        <w:pStyle w:val="BodyText"/>
      </w:pPr>
      <w:r>
        <w:t xml:space="preserve">- Đúng rồi, sao lại quên đi những món hàng kia nhỉ?</w:t>
      </w:r>
    </w:p>
    <w:p>
      <w:pPr>
        <w:pStyle w:val="BodyText"/>
      </w:pPr>
      <w:r>
        <w:t xml:space="preserve">Ngưu Hồng chợt nhớ đến vài vật, hắn vội vàng đứng lên nói với Kế Dịch:</w:t>
      </w:r>
    </w:p>
    <w:p>
      <w:pPr>
        <w:pStyle w:val="BodyText"/>
      </w:pPr>
      <w:r>
        <w:t xml:space="preserve">- Anh Kế, tôi đi lấy tiền, canh bạc không được phép giải tán, nếu không thì tôi quay về sẽ tìm tính sổ với anh.</w:t>
      </w:r>
    </w:p>
    <w:p>
      <w:pPr>
        <w:pStyle w:val="BodyText"/>
      </w:pPr>
      <w:r>
        <w:t xml:space="preserve">Ngưu Hồng cũng không quan tâm đến câu trả lời của Kế Dịch, hắn chạy ra khỏi phòng như một làn gió, thiếu chút nữa đụng ngã Trịnh Hoa đang đi vào phòng. truyện copy từ</w:t>
      </w:r>
    </w:p>
    <w:p>
      <w:pPr>
        <w:pStyle w:val="Compact"/>
      </w:pPr>
      <w:r>
        <w:br w:type="textWrapping"/>
      </w:r>
      <w:r>
        <w:br w:type="textWrapping"/>
      </w:r>
    </w:p>
    <w:p>
      <w:pPr>
        <w:pStyle w:val="Heading2"/>
      </w:pPr>
      <w:bookmarkStart w:id="412" w:name="chương-39-0-bức-tranh-cung-đình."/>
      <w:bookmarkEnd w:id="412"/>
      <w:r>
        <w:t xml:space="preserve">390. Chương 39 0: Bức Tranh Cung Đình.</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390: Bức tranh cung đình.</w:t>
      </w:r>
    </w:p>
    <w:p>
      <w:pPr>
        <w:pStyle w:val="BodyText"/>
      </w:pPr>
      <w:r>
        <w:t xml:space="preserve">Nhóm Dịch: Tepga</w:t>
      </w:r>
    </w:p>
    <w:p>
      <w:pPr>
        <w:pStyle w:val="BodyText"/>
      </w:pPr>
      <w:r>
        <w:t xml:space="preserve">Nguồn: Sưu Tầm</w:t>
      </w:r>
    </w:p>
    <w:p>
      <w:pPr>
        <w:pStyle w:val="BodyText"/>
      </w:pPr>
      <w:r>
        <w:t xml:space="preserve">- Hắn bị sao vậy?</w:t>
      </w:r>
    </w:p>
    <w:p>
      <w:pPr>
        <w:pStyle w:val="BodyText"/>
      </w:pPr>
      <w:r>
        <w:t xml:space="preserve">Trịnh Hoa dùng ánh mắt khó giải thích nhìn Trang Duệ.</w:t>
      </w:r>
    </w:p>
    <w:p>
      <w:pPr>
        <w:pStyle w:val="BodyText"/>
      </w:pPr>
      <w:r>
        <w:t xml:space="preserve">- Không biết, có lẽ là đi lấy tiền? Anh Trịnh, ở Hongkong có loại người thế này sao?</w:t>
      </w:r>
    </w:p>
    <w:p>
      <w:pPr>
        <w:pStyle w:val="BodyText"/>
      </w:pPr>
      <w:r>
        <w:t xml:space="preserve">Trang Duệ thật sự dở khóc dở cười, con bà nó tên kia không ngại ném tiền đến ình. Sớm biết người Hongkong nhiệt tình như vậy thì Trang Duệ sẽ không mất nhiều thời gian đi đổ thạch làm gì ệt, tất nhiên Ngưu Hồng là loại đàn ông cực phẩm, là một tồn tại khác loài trong xã hội.</w:t>
      </w:r>
    </w:p>
    <w:p>
      <w:pPr>
        <w:pStyle w:val="BodyText"/>
      </w:pPr>
      <w:r>
        <w:t xml:space="preserve">- Ôi!</w:t>
      </w:r>
    </w:p>
    <w:p>
      <w:pPr>
        <w:pStyle w:val="BodyText"/>
      </w:pPr>
      <w:r>
        <w:t xml:space="preserve">Trịnh Hoa thở dài:</w:t>
      </w:r>
    </w:p>
    <w:p>
      <w:pPr>
        <w:pStyle w:val="BodyText"/>
      </w:pPr>
      <w:r>
        <w:t xml:space="preserve">- Hắn sinh ra không được bao lâu thì cha mẹ đi du lịch vòng quanh thế giới gặp tai nạn máy bay qua đời, hắn được Thuyền Vương nuôi nấng từ nhỏ, mà sau khi Thuyền Vương qua đời thì không những để lại nhà cho hắn, còn cho hắn nắm nhiều cổ phần nhất.</w:t>
      </w:r>
    </w:p>
    <w:p>
      <w:pPr>
        <w:pStyle w:val="BodyText"/>
      </w:pPr>
      <w:r>
        <w:t xml:space="preserve">- Lúc nhỏ tiểu tử này không thể sử dụng được số tiền kia, nhưng sau khi qua mười sáu tuổi thì hắn có thể tùy ý chi phối cổ phần công ty, muốn nói có tiền thì chúng tôi thật sự không ai nhiều bằng hắn. Hơn nữa người này từ nhỏ thiếu được quản giáo, vì vậy tính cách của hắn khá bừa bãi, không phóng khoáng, cậu Trang, lần này cậu cũng đừng so đo với nó.</w:t>
      </w:r>
    </w:p>
    <w:p>
      <w:pPr>
        <w:pStyle w:val="BodyText"/>
      </w:pPr>
      <w:r>
        <w:t xml:space="preserve">Những câu nói cuối cùng của Trịnh Hoa thật sự có hương vị khẩn cầu.</w:t>
      </w:r>
    </w:p>
    <w:p>
      <w:pPr>
        <w:pStyle w:val="BodyText"/>
      </w:pPr>
      <w:r>
        <w:t xml:space="preserve">Trong những gia tộc ở Hongkong, sau khi nam đinh trưởng thành sẽ được chia một phần cổ phần của gia tộc, nhưng khi trưởng bối còn tại thế thì bọn họ sẽ không được bán cổ phần lấy tiền mặt, chỉ được hưởng hoa hồng hàng năm mà thôi. Đây là nguyên nhân mà đám công tử coi tiền như rác dù không gia nhập vào hàng ngũ công tác của gia tộc nhưng lại có thể có tiền.</w:t>
      </w:r>
    </w:p>
    <w:p>
      <w:pPr>
        <w:pStyle w:val="BodyText"/>
      </w:pPr>
      <w:r>
        <w:t xml:space="preserve">- Nguyên nhân không phải tại tôi, anh ta muốn chơi thì tôi cũng chỉ sẽ tiếp tục mà thôi.</w:t>
      </w:r>
    </w:p>
    <w:p>
      <w:pPr>
        <w:pStyle w:val="BodyText"/>
      </w:pPr>
      <w:r>
        <w:t xml:space="preserve">Trang Duệ. thản nhiên nói, thế giới này ai cũng không nợ ai thứ gì, đừng tưởng rằng quả đất chỉ xoay quanh mình.</w:t>
      </w:r>
    </w:p>
    <w:p>
      <w:pPr>
        <w:pStyle w:val="BodyText"/>
      </w:pPr>
      <w:r>
        <w:t xml:space="preserve">Trịnh Hoa thở dài, hắn cũng biết Ngưu Hồng lần này đắc tội rất lớn với Trang Duệ, nhưng trưởng bối trong nhà mình có quan hệ rất tốt với Thuyền Vương, vì vậy hắn cũng không thể không khuyên bảo vài câu, ai ngờ Ngưu Hồng không thèm nể mặt. Mà Trang Duệ nhìn có vẻ rất bình hòa cũng đã thật sự nổi giận, rõ ràng không chút nhượng bộ.</w:t>
      </w:r>
    </w:p>
    <w:p>
      <w:pPr>
        <w:pStyle w:val="BodyText"/>
      </w:pPr>
      <w:r>
        <w:t xml:space="preserve">- Được rồi, Kế Dịch, đến đây, xem thứ này có giá trị bao nhiêu?</w:t>
      </w:r>
    </w:p>
    <w:p>
      <w:pPr>
        <w:pStyle w:val="BodyText"/>
      </w:pPr>
      <w:r>
        <w:t xml:space="preserve">Ngưu Hồng xách theo một chiếc túi du lịch lớn xong vào đại sảnh như một cơn gió, hắn đặt túi xuống bàn, bắt đầu lấy thứ bên trong ra.</w:t>
      </w:r>
    </w:p>
    <w:p>
      <w:pPr>
        <w:pStyle w:val="BodyText"/>
      </w:pPr>
      <w:r>
        <w:t xml:space="preserve">Hành động của Ngưu Hồng làm cho Trang Duệ có chút sững sốt, nhưng khi đối phương lấy hai thứ kia ra thì ánh mắt Trang Duệ chợt nhìn thẳng, là chiếc bình Sư Văn Tế Trường Cảnh thời Thanh? Hay là Mẫu Đan Văn Bình thời Minh? Không ngờ lại là mỗi loại một đôi, còn có một vài bức tranh, chỉ cần nhìn vẻ bề ngoài thì thấy có lẽ là cổ vật.</w:t>
      </w:r>
    </w:p>
    <w:p>
      <w:pPr>
        <w:pStyle w:val="BodyText"/>
      </w:pPr>
      <w:r>
        <w:t xml:space="preserve">- Con bà nó, những thứ quý giá như vậy lại bỏ lẫn lộn trong túi du lịch sao? Nếu lỡ may có va chạm và vỡ đi một mảnh, như vậy giá trị cũng giảm...</w:t>
      </w:r>
    </w:p>
    <w:p>
      <w:pPr>
        <w:pStyle w:val="BodyText"/>
      </w:pPr>
      <w:r>
        <w:t xml:space="preserve">Trang Duệ thật sự tức giận đến mức thiếu chút nữa đã chửi chó má, Ngưu Hồng này thật sự quát thô bỉ, hắn còn chưa kịp dùng linh khí xem xét những món hàng kia là thật hay giả nhưng đã bị những hành động của đối phương làm cho nổi giận, hận không thể tiến lên cho đối phương biết tay.</w:t>
      </w:r>
    </w:p>
    <w:p>
      <w:pPr>
        <w:pStyle w:val="BodyText"/>
      </w:pPr>
      <w:r>
        <w:t xml:space="preserve">Từ khi tiến vào giới đồ cổ thì Trang Duệ thật sự rất chú ý những phương pháp bảo vệ các món hàng là cổ vật, phải biết rằng những thứ này là khó thể phục chế, chỉ cần một món bị hư hao sẽ coi như thiếu đi một món. Nếu là Trang Duệ thì nhất định sẽ tìm một chiếc hộp thật tốt và lót thêm giấy báo vào bên trong, như vậy mới dám mang đồ sứ đi, không ngờ Ngưu Hồng kia tùy tiện nhét đồ sứ vào trong ba lô, đúng là không biết đầu óc của đối phương là thế nào.</w:t>
      </w:r>
    </w:p>
    <w:p>
      <w:pPr>
        <w:pStyle w:val="BodyText"/>
      </w:pPr>
      <w:r>
        <w:t xml:space="preserve">Trịnh Hoa cười khổ một tiếng, hắn không ngờ Ngưu Hồng lại lấy những thứ kia ra, vì vậy mà hắn phải xoay người đi ra cửa, hắn muốn gọi điện thoại thúc giục người kia, chỉ có người kia mới có thể chế ngự được Hỗn Thế Ma Vương Ngưu Hồng vào lúc này.</w:t>
      </w:r>
    </w:p>
    <w:p>
      <w:pPr>
        <w:pStyle w:val="BodyText"/>
      </w:pPr>
      <w:r>
        <w:t xml:space="preserve">- Ngưu thiếu gia, xin anh chờ chút, tôi cho gọi giám định sư...</w:t>
      </w:r>
    </w:p>
    <w:p>
      <w:pPr>
        <w:pStyle w:val="BodyText"/>
      </w:pPr>
      <w:r>
        <w:t xml:space="preserve">Kế Dịch lấy bộ đàm đi ra khỏi cửa gọi người.</w:t>
      </w:r>
    </w:p>
    <w:p>
      <w:pPr>
        <w:pStyle w:val="BodyText"/>
      </w:pPr>
      <w:r>
        <w:t xml:space="preserve">Muốn dùng đổ cổ hoặc những vật có giá trị để thế chấp, hoặc trực tiếp bán lấy xèng ở sòng bạc sẽ không được tiếp nhận, nhưng ở Macao có rất nhiều cửa hàng Điển Đương Hành, những kẻ đi ra cửa chính của sòng bạc có thể bán những món có giá trị hoặc cổ vật để lấy tiền tiếp tục sát phạt.</w:t>
      </w:r>
    </w:p>
    <w:p>
      <w:pPr>
        <w:pStyle w:val="BodyText"/>
      </w:pPr>
      <w:r>
        <w:t xml:space="preserve">Trong những Điển Đương Hành ở Macao thật sự có rất nhiều vật phẩm tốt, nếu như anh thật sự tinh mắt thì có thể mua được nhiều thứ tốt, ví dụ như những tác phẩm xa xỉ, nơi đó chỉ có giá một phần mười giá gốc mà thôi.</w:t>
      </w:r>
    </w:p>
    <w:p>
      <w:pPr>
        <w:pStyle w:val="BodyText"/>
      </w:pPr>
      <w:r>
        <w:t xml:space="preserve">Tất nhiên những người đến Macao du lịch cũng thường xuyên ghé qua Điển Đương Hành, nhưng muốn mua được bảo bối thật sự thì còn phải xem vào ánh mắt của mỗi người.</w:t>
      </w:r>
    </w:p>
    <w:p>
      <w:pPr>
        <w:pStyle w:val="BodyText"/>
      </w:pPr>
      <w:r>
        <w:t xml:space="preserve">Trên đổ thuyền không có sự tồn tại của Điển Đương Hành, vì vậy mà sòng bạc cải biến quy củ, nuôi một vị chuyên gia đồ cổ, nếu có người lấy món đồ cổ nào đó ra muốn thế chấp hoặc đổi xèng, như vậy đổ thuyền cũng sẽ tiếp nhận nhưng giá cả đưa ra còn thấp hơn Điển Đương Hành vài lần, điều kiện cực kỳ hà khắc.</w:t>
      </w:r>
    </w:p>
    <w:p>
      <w:pPr>
        <w:pStyle w:val="BodyText"/>
      </w:pPr>
      <w:r>
        <w:t xml:space="preserve">Năm sáu phút sau có một ông lão gầy còm khoảng hơn sáu mươi đi vào trong đại sảnh đánh bạc, khi lão thấy hai cặp bình sứ thì ánh mắt sáng lên, không đợi Kế Dịch phải lên tiếng mời chào, lão chạy đến trước bàn, nâng bình sứ lên quan sát cẩn thận.</w:t>
      </w:r>
    </w:p>
    <w:p>
      <w:pPr>
        <w:pStyle w:val="BodyText"/>
      </w:pPr>
      <w:r>
        <w:t xml:space="preserve">- Giám đốc Kế, tôi có thể xem vài món đồ sứ này được chứ?</w:t>
      </w:r>
    </w:p>
    <w:p>
      <w:pPr>
        <w:pStyle w:val="BodyText"/>
      </w:pPr>
      <w:r>
        <w:t xml:space="preserve">Vài phút trước khi vị chuyên gia giám định kia chạy đến thì Trang Duệ đã dùng linh khí quan sát, những món kia đều là đồ thật, bên trong có linh khí màu trắng nồng đậm, mơ hồ sắp chuyển sang màu vàng. Căn cứ vào kinh nghiệm của Trang Duệ thì đây tuyệt đối là những tác phẩm Quan Diêu thời Thanh, vì nếu là thời Mịnh thì linh khí sẽ có màu vàng. Hắn đã xem qua nhiều cổ vật, đó là kinh nghiệm của chính hắn khi thấy linh khí trong cổ vật.</w:t>
      </w:r>
    </w:p>
    <w:p>
      <w:pPr>
        <w:pStyle w:val="BodyText"/>
      </w:pPr>
      <w:r>
        <w:t xml:space="preserve">Nhưng thời thanh gồm có Khang Hi, Ung Chính, Càn Long, có ba loại Quan Diêu, có thể nói là nhiều tinh phẩm, giá trị nghệ thuật và giá cả thị trường thật sự không thể nào bằng những món tinh phẩm thời Tống.</w:t>
      </w:r>
    </w:p>
    <w:p>
      <w:pPr>
        <w:pStyle w:val="BodyText"/>
      </w:pPr>
      <w:r>
        <w:t xml:space="preserve">Nếu nói về giá cả thị trường thì đồ sứ Càn Long sẽ có giá hơn đồ sứ Vĩnh Lạc, mà đồ sứ thời Minh cũng không có giá quá cao, kém hơn thời Tống nhưng những năm gần đây lại dần lên giá.</w:t>
      </w:r>
    </w:p>
    <w:p>
      <w:pPr>
        <w:pStyle w:val="BodyText"/>
      </w:pPr>
      <w:r>
        <w:t xml:space="preserve">Trang Duệ thấy vật phẩm vừa đẹp vừa tinh chất như vậy thì thật sự phát thèm, hắn muốn cầm trong tay xem xét một phen.</w:t>
      </w:r>
    </w:p>
    <w:p>
      <w:pPr>
        <w:pStyle w:val="BodyText"/>
      </w:pPr>
      <w:r>
        <w:t xml:space="preserve">- Điều này...</w:t>
      </w:r>
    </w:p>
    <w:p>
      <w:pPr>
        <w:pStyle w:val="BodyText"/>
      </w:pPr>
      <w:r>
        <w:t xml:space="preserve">Kế Dịch đưa mắt nhìn ngưu hồng, thứ này đối phương còn chưa bán, quyền sở hữu là của Ngưu Hồng, hắn cũng không tự làm chủ được.</w:t>
      </w:r>
    </w:p>
    <w:p>
      <w:pPr>
        <w:pStyle w:val="BodyText"/>
      </w:pPr>
      <w:r>
        <w:t xml:space="preserve">Khi thấy bộ dạng bức thiết của Trang Duệ thì Ngưu Hồng giống như tìm được cảm giác hơn người, hắn hừ một tiếng nói:</w:t>
      </w:r>
    </w:p>
    <w:p>
      <w:pPr>
        <w:pStyle w:val="BodyText"/>
      </w:pPr>
      <w:r>
        <w:t xml:space="preserve">- Đồ nhà quê, xem đi, không có kiến thức...</w:t>
      </w:r>
    </w:p>
    <w:p>
      <w:pPr>
        <w:pStyle w:val="BodyText"/>
      </w:pPr>
      <w:r>
        <w:t xml:space="preserve">Lực chú ý của Trang Duệ lúc này đã bị những chiếc bình sứ hấp dẫn, hắn cũng không muốn đấu võ mồm với Ngưu Hồng, hắn tiến lên một bước lấy bình Sư Văn Tế Trường Cảnh lên xem xét.</w:t>
      </w:r>
    </w:p>
    <w:p>
      <w:pPr>
        <w:pStyle w:val="BodyText"/>
      </w:pPr>
      <w:r>
        <w:t xml:space="preserve">Chiếc bình sứ có nửa phần trên là phần cuống, bên dưới có hình cầu, hoa văn sắc nét, màu sứ rất đẹp, bóng loáng, men dày, phần cổ bình thon dài có vẽ hoa sen, mỗi nhóm có ba bông, rất đẹp.</w:t>
      </w:r>
    </w:p>
    <w:p>
      <w:pPr>
        <w:pStyle w:val="BodyText"/>
      </w:pPr>
      <w:r>
        <w:t xml:space="preserve">Phần bụng của bình sứ được vẽ hình tượng sư tử đùa cầu, có những áng mây làm đẹp, khung cảnh rất náo động; còn có những cánh sen xanh mướt, hình ảnh phân phối hợp lý. Dưới đáy bình là lạc khoản với dòng chữ "Chế tác năm Càn Long Đại Thanh" được đóng khung, tạo hình và lớp men thật sự chính là Quan Diêu của thời Thanh.</w:t>
      </w:r>
    </w:p>
    <w:p>
      <w:pPr>
        <w:pStyle w:val="BodyText"/>
      </w:pPr>
      <w:r>
        <w:t xml:space="preserve">Bình sứ được bảo tồn rất hoàn hảo, bên trên không có vết va chạm, men sáng rực, lớp màu khá dày, là tác phẩm mở rộng cửa với nhà sưu tầm, hơn nữa chắc chắn đã từng được người khác sưu tập và ve vuốt.</w:t>
      </w:r>
    </w:p>
    <w:p>
      <w:pPr>
        <w:pStyle w:val="BodyText"/>
      </w:pPr>
      <w:r>
        <w:t xml:space="preserve">Trang Duệ đặt món đồ sứ trong tay xuống, sau đó cầm bình Vĩnh Lạc thời Minh lẽnem, chiếc bình này thường được gọi là Kinh Bình, tương đối lưu hành thời Tống Liêu. Vào thời Tống thì tron dân gian có rất nhiều Mai Bình như thế này, thậm chí vào một cửa hàng bất kỳ cũng có thể thấy Mai Bình.</w:t>
      </w:r>
    </w:p>
    <w:p>
      <w:pPr>
        <w:pStyle w:val="BodyText"/>
      </w:pPr>
      <w:r>
        <w:t xml:space="preserve">Mai Bình này điển hình phong cách thời Minh, phần vai có hơi lớn, phần bụng to mọng, toàn thân màu trắng, phẩm chất hoàn hảo, tạo hình hoàn mỹ. Trang Duệ trước nay cũng thưởng thức nhiều tác phẩm đồ sứ và đặc biệt là Mai Bình thời Minh Thanh, nhưng hắn chưa gặp chiếc bình sứ nào được như thế này. Có lẽ những món hàng tốt kia đã sớm bị tuồn ra nước ngoài, cũng không biết vì sao có một món rơi vào trong tay Ngưu Hồng này.</w:t>
      </w:r>
    </w:p>
    <w:p>
      <w:pPr>
        <w:pStyle w:val="BodyText"/>
      </w:pPr>
      <w:r>
        <w:t xml:space="preserve">Phải biết rằng điều càng khó có được chính là mỗi món có một cặp, vì đây đều là những món được truyền lưu vài trăm năm, không biết đã qua bao lần thay đổi triều đại, chiến tranh loạn lạc, có thể bảo tồn tốt đẹp và gom lại một cặp thì thật sự là quá quý hiếm. Rất nhiều món đồ sứ đấu giá chỉ có một vật, căn bản không thể nào có một đôi, tỷ lệ rất thấp.</w:t>
      </w:r>
    </w:p>
    <w:p>
      <w:pPr>
        <w:pStyle w:val="BodyText"/>
      </w:pPr>
      <w:r>
        <w:t xml:space="preserve">Rất nhiều nhà sư tầm vì muốn gom thành một cặp vật phẩm mà bỏ ra biết bao nhiêu tài lực và vật lực, nhưng thường không được gì, mà giá cả thị trường của những món đồ sứ cũng không đơn giản, nếu là một cặp vật phẩm thì giá cả cũng không biết tăng lên bao nhiêu lần.</w:t>
      </w:r>
    </w:p>
    <w:p>
      <w:pPr>
        <w:pStyle w:val="BodyText"/>
      </w:pPr>
      <w:r>
        <w:t xml:space="preserve">- Ủa, đây là bụi bẩn gì vậy?</w:t>
      </w:r>
    </w:p>
    <w:p>
      <w:pPr>
        <w:pStyle w:val="BodyText"/>
      </w:pPr>
      <w:r>
        <w:t xml:space="preserve">Trang Duệ xem xét chiếc bình thì cũng lật lên để xem lạc khoản ghi bên dưới, một mớ tro tàn từ trong bình rơi ra, rớt xuống thảm đỏ. Hắn ngồi xổm xuống dùng tay chà xát, cảm thấy giống như tàn thuốc.</w:t>
      </w:r>
    </w:p>
    <w:p>
      <w:pPr>
        <w:pStyle w:val="BodyText"/>
      </w:pPr>
      <w:r>
        <w:t xml:space="preserve">- Tên kia không phải dùng thứ này làm tàn thuốc đấy chứ? truyện copy từ</w:t>
      </w:r>
    </w:p>
    <w:p>
      <w:pPr>
        <w:pStyle w:val="BodyText"/>
      </w:pPr>
      <w:r>
        <w:t xml:space="preserve">Trang Duệ thật sự có ý nghĩ như vậy, hắn khẽ ngửi, quả nhiên nghe được mùi thuốc nồng nặc. Phát hiện này làm cho hắn dở khóc dở cười, Ngưu Hồng này rõ ràng là dùng nó làm thứ gạt tàn thuốc, thật sự là một thiếu gia cực phẩm.</w:t>
      </w:r>
    </w:p>
    <w:p>
      <w:pPr>
        <w:pStyle w:val="BodyText"/>
      </w:pPr>
      <w:r>
        <w:t xml:space="preserve">Trang Duệ thả chiếc Mai Bình trong tay ra, hắn cầm lên một bức tranh, cởi bỏ sợi dây đỏ, mở bức tranh ra trên bàn đánh bạc. Cử động của hắn làm cho người chung quanh vây đến, nhưng ông lão kia vẫn chú ý quan sát món đồ sứ trong tay, không quan tâm đến hành động của Trang Duệ.</w:t>
      </w:r>
    </w:p>
    <w:p>
      <w:pPr>
        <w:pStyle w:val="BodyText"/>
      </w:pPr>
      <w:r>
        <w:t xml:space="preserve">- Tranh cung đình của Lan Thế Ninh sao?</w:t>
      </w:r>
    </w:p>
    <w:p>
      <w:pPr>
        <w:pStyle w:val="BodyText"/>
      </w:pPr>
      <w:r>
        <w:t xml:space="preserve">Khi bức tranh được mở ra thì Trang Duệ thật sự kinh hãi, hắn tuy đã sớm dùng linh khí và biết bức tranh này là tác phẩm đồ cổ nhưng cũng không ngờ đó là tranh cung đình của Lan Thế Ninh. Vô tình hắn chợt kích động, trong lòng như bùng sóng, khó thể dẹp loạn. xem tại</w:t>
      </w:r>
    </w:p>
    <w:p>
      <w:pPr>
        <w:pStyle w:val="BodyText"/>
      </w:pPr>
      <w:r>
        <w:t xml:space="preserve">Lan Thế Ninh không phải là người Trung Quốc, là người Ý, nguyên danh là Jiasi Rio, sống ở Millan, là một nhà truyền giáo đạo thiên chúa giáo vào Trung Quốc ở những năm năm tư thời Khang Hi nhà Thanh. Người này được đưa vào cung và trở thành họa sĩ cung đình, từng tham gia công tác thiết kế Viên Minh Viên Tây Dương Lâu, đảm nhiệm chức vụ ở ba thời Khang, Ung, Càn, hội họa ở Trung Quốc đã hơn năm mươi năm.</w:t>
      </w:r>
    </w:p>
    <w:p>
      <w:pPr>
        <w:pStyle w:val="BodyText"/>
      </w:pPr>
      <w:r>
        <w:t xml:space="preserve">Là một người ngoại quốc nên Lang Thế Ninh được ba đế vương coi trọng, được phong là họa sĩ cung đình tam phẩm, đây thật sự là điều khó thấy trong các thời đại ở Trung Quốc. Những tác phẩm của người này lại kết hợp cả Trung Tây, tạo nên những hiệu quả cực kỳ tinh tế và sâu sắc, sáng tạo ra nhiều loại mới, có dấu ấn ở Trung Quốc.</w:t>
      </w:r>
    </w:p>
    <w:p>
      <w:pPr>
        <w:pStyle w:val="BodyText"/>
      </w:pPr>
      <w:r>
        <w:t xml:space="preserve">Tác phẩm của Lang Thế Ninh lúc này đang được bảo tồn ở bảo tàng cố cung, bảo tàng Đài Bắc, bảo tàng Clevelad của Mỹ, thậm chí còn có tác phẩm ở viện mỹ thật châu Á bênn nước Đức. Những món hàng thế này bị đưa ra nước ngoài à hải ngoại là rất ít, khó thể được gặp.</w:t>
      </w:r>
    </w:p>
    <w:p>
      <w:pPr>
        <w:pStyle w:val="BodyText"/>
      </w:pPr>
      <w:r>
        <w:t xml:space="preserve">Bức tranh này Lang Thế Ninh vẽ phi tử của Càn Long, giai nhân mặc cung trang màu xanh, cổ áo rộng, váy dài bồng bềnh, tóc búi đoan trang, gương mặt đẹp như hoa, hai mắt như sao, ánh mắt như nước khe nguồn vào xuân, eo nhỏ nhắn mỏng manh như gió, chỉ cần trang điểm một chút là đủ khuynh nước khuynh thành.</w:t>
      </w:r>
    </w:p>
    <w:p>
      <w:pPr>
        <w:pStyle w:val="BodyText"/>
      </w:pPr>
      <w:r>
        <w:t xml:space="preserve">Trong tranh tổng cộng có sáu vị phi tử, tướng mạo và hình thái không giống nhau, khác biệt với những bức tranh cung nữ đồ thời xưa. Bức tranh này được vẽ bằng kỹ thuật phương Tây, vì vậy mà tướng mạo rất thật, hoàn toàn thể hiện sự quyến rũ của phụ nữ, đây là điều hiếm thấy ở trong những bức tranh cổ của Trung Quốc.</w:t>
      </w:r>
    </w:p>
    <w:p>
      <w:pPr>
        <w:pStyle w:val="BodyText"/>
      </w:pPr>
      <w:r>
        <w:t xml:space="preserve">Trang Duệ nhớ đến một câu chuyện mà mình từng được biết, đó chính là Càn Long từng để cho Lang Thế Ninh vẽ tranh về mười ba phi tử của mình, mà khi bức tranh hoàn thành thì Càn Long đã là bảy mươi. Càn Long xem xong và lập tức cất vào hộp niêm phong lại, cho ra chỉ dụ là ai xem sẽ bị xử tử. Đó chính là tác phẩm, Tâm Tả Trì Bình, bây giờ đang ở trong bảo tàng Cleveland nổi tiếng của Mỹ, là thứ mà quân liên mình thu được khi tiến vào Trung Quốc.</w:t>
      </w:r>
    </w:p>
    <w:p>
      <w:pPr>
        <w:pStyle w:val="BodyText"/>
      </w:pPr>
      <w:r>
        <w:t xml:space="preserve">Trang Duệ từng được thấy bức Tâm Tả Trì Bình, bức tranh này có mười ba người phụ nữ cùng mặc quan phục, ngồi ngay ngắn, cực kỳ hợp quy tắc.</w:t>
      </w:r>
    </w:p>
    <w:p>
      <w:pPr>
        <w:pStyle w:val="BodyText"/>
      </w:pPr>
      <w:r>
        <w:t xml:space="preserve">Mà bức tranh trước mắt Trang Duệ lúc này thật sự giống như khá tùy ý, có lẽ được vẽ khi Càn Long và phi tử dạo chơi hoa viên, ở góc bức tranh có lạc khoản "Thần Lang Thế Ninh", rõ ràng là chính phẩm của Lang Thế Ninh, chỉ là Trang Duệ chưa từng gặp bất kỳ tài liệu nào nói về tác phẩm này của Lang Thế Ninh.</w:t>
      </w:r>
    </w:p>
    <w:p>
      <w:pPr>
        <w:pStyle w:val="BodyText"/>
      </w:pPr>
      <w:r>
        <w:t xml:space="preserve">Những tác phẩm của Lang Thế Ninh có giá cả cực cao, Trang Duệ nghe nói năm ngoái bức Thu Lâm Quần Lộc Đồ của Lang Thế Ninh từng dược bán ra với giá hai chục triệu đô la Hongkong. Bức tranh hiện tại còn chờ được khảo chứng xem có phải là Lang Thế Ninh hay không, nếu là thật thì sẽ vượt qua cái giá của Thu Lâm Quần Lộc Đồ, đưa ra ngoài sẽ làm giới sưu tầm thi họa sinh ra sóng gió.</w:t>
      </w:r>
    </w:p>
    <w:p>
      <w:pPr>
        <w:pStyle w:val="BodyText"/>
      </w:pPr>
      <w:r>
        <w:t xml:space="preserve">Đầu óc Trang Duệ xoay chuyển rất nhanh, khi thấy những món đồ sứ thì hắn tỏ ra kinh ngạc, nhưng khi thấy bức tranh thì phản ứng đầu tiên là muốn thu làm của riêng. Đúng vậy bây giờ hắn thật sự muốn biến bức tranh thành của mình, phải biết rằng đây là bảo vật sưu tầm, bây giờ trong những món Trang Duệ sưu tầm thì chưa có thứ nào có giá vượt qua bức tranh này.</w:t>
      </w:r>
    </w:p>
    <w:p>
      <w:pPr>
        <w:pStyle w:val="BodyText"/>
      </w:pPr>
      <w:r>
        <w:t xml:space="preserve">Sau khi mở bức tranh ra xem thì ông lão cũng không quá chú ý, không có hứng thú, chỉ nhìn bức tranh một lúc rồi quay sang nhìn hai đôi bình sứ.</w:t>
      </w:r>
    </w:p>
    <w:p>
      <w:pPr>
        <w:pStyle w:val="BodyText"/>
      </w:pPr>
      <w:r>
        <w:t xml:space="preserve">- Anh Kế, thế nào, nhanh định giá rồi đưa xèng đây...</w:t>
      </w:r>
    </w:p>
    <w:p>
      <w:pPr>
        <w:pStyle w:val="BodyText"/>
      </w:pPr>
      <w:r>
        <w:t xml:space="preserve">Trang Duệ và ông lão kia đều đã xem kỹ và hiểu rõ, điều tỏ ra yêu thích khó thể buông tay nhưng Ngưu Hồng ở bên cạnh lại không nhịn được. Hán là một kẻ đánh bạc đỏ mắt, những thứ kia dù quý giá cũng không bằng xèng trên bàn.</w:t>
      </w:r>
    </w:p>
    <w:p>
      <w:pPr>
        <w:pStyle w:val="BodyText"/>
      </w:pPr>
      <w:r>
        <w:t xml:space="preserve">Ông lão gầy còm lưu luyến đặt bình sứ xuống bàn, sau đó đẩy kính lão hỏi Ngưu Hồng</w:t>
      </w:r>
    </w:p>
    <w:p>
      <w:pPr>
        <w:pStyle w:val="BodyText"/>
      </w:pPr>
      <w:r>
        <w:t xml:space="preserve">- Ngưu thiếu gia, không biết những thứ này có lai lịch là gì?</w:t>
      </w:r>
    </w:p>
    <w:p>
      <w:pPr>
        <w:pStyle w:val="Compact"/>
      </w:pPr>
      <w:r>
        <w:t xml:space="preserve">Ông lão nói lời này cũng là một luật lệ cơ bản, sòng bạc không thu tang vật, nếu không sẽ bi người ta tìm đến tận cửa, cũng là phiền toái. Nếu thứ này không phải là của Ngưu Hồng lấy ra, Kế Dịch căn bản sẽ không thèm quan tâm. Vì bọn họ mở sòng bạc cũng không phải tiệm cầm đồ, cũng không muốn đầu cơ trục lợi để nhận lấy phiền toái, vì thế tuy có chuyên gia giám định nhưng rất ít khi thu vật phẩm.</w:t>
      </w:r>
      <w:r>
        <w:br w:type="textWrapping"/>
      </w:r>
      <w:r>
        <w:br w:type="textWrapping"/>
      </w:r>
    </w:p>
    <w:p>
      <w:pPr>
        <w:pStyle w:val="Heading2"/>
      </w:pPr>
      <w:bookmarkStart w:id="413" w:name="chương-391-bán-hay-không-tùy-anh."/>
      <w:bookmarkEnd w:id="413"/>
      <w:r>
        <w:t xml:space="preserve">391. Chương 391 : Bán Hay Không Tùy Anh.</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391: Bán hay không tùy anh.</w:t>
      </w:r>
    </w:p>
    <w:p>
      <w:pPr>
        <w:pStyle w:val="BodyText"/>
      </w:pPr>
      <w:r>
        <w:t xml:space="preserve">Nhóm Dịch: Tepga</w:t>
      </w:r>
    </w:p>
    <w:p>
      <w:pPr>
        <w:pStyle w:val="BodyText"/>
      </w:pPr>
      <w:r>
        <w:t xml:space="preserve">Nguồn: Sưu Tầm</w:t>
      </w:r>
    </w:p>
    <w:p>
      <w:pPr>
        <w:pStyle w:val="BodyText"/>
      </w:pPr>
      <w:r>
        <w:t xml:space="preserve">- Ông không cần quan tâm, tôi không ăn trộm về là được, dù sao cũng không ai tìm đến các người...</w:t>
      </w:r>
    </w:p>
    <w:p>
      <w:pPr>
        <w:pStyle w:val="BodyText"/>
      </w:pPr>
      <w:r>
        <w:t xml:space="preserve">Những vật này của Ngưu Hồng thật sự là có lai lịch rõ ràng, năm xưa Thuyền Vương qua đời thì để lại căn nhà cho hắn, tất nhiên bao gồm những món đồ cổ mà Thuyền Vương đã sưu tầm.</w:t>
      </w:r>
    </w:p>
    <w:p>
      <w:pPr>
        <w:pStyle w:val="BodyText"/>
      </w:pPr>
      <w:r>
        <w:t xml:space="preserve">Nếu nói vì sao những món hàng này lại xuất hiện trên sòng bạc? Nguyên nhân phải nói ra từ Ngưu Hồng, hắn xem như là một công tử có trình độ văn hóa thấp trong vòng quan hệ ở Hongkong, nhưng hắn lại rất ghét người ta nói mình như vậy.</w:t>
      </w:r>
    </w:p>
    <w:p>
      <w:pPr>
        <w:pStyle w:val="BodyText"/>
      </w:pPr>
      <w:r>
        <w:t xml:space="preserve">Đã một năm qua Ngưu Hồng thường xuyên đưa các ngôi sao đến đổ thuyền cùng đánh bạc, vì muốn ra vẻ mà hắn đưa những món đồ cổ kia đến gian phòng xa hoa của mình trên thuyền.</w:t>
      </w:r>
    </w:p>
    <w:p>
      <w:pPr>
        <w:pStyle w:val="BodyText"/>
      </w:pPr>
      <w:r>
        <w:t xml:space="preserve">Ngưu Hồng tuy sinh ra ở gia đình phú hào nhưng có ông nội là Thuyền Vương, cũng là người có xuất thân quê mùa, hắn không tiếp thu bản lĩnh của cha chú mà chỉ biết chui rúc ăn chơi, thật sự thô bỉ.</w:t>
      </w:r>
    </w:p>
    <w:p>
      <w:pPr>
        <w:pStyle w:val="BodyText"/>
      </w:pPr>
      <w:r>
        <w:t xml:space="preserve">Những món đồ cổ kia thật sự không có tác dụng gì hơn ngoài việc khoe khoang với đám ngôi sao. Mà Ngưu Hồng thường xuyên treo bức tranh kia trong phòng ngủ của mình, mỗi khi "làm việc" mà nhìn vào đám vương tử trên bức tranh cũng thật sự làm hắn thỏa mãn sở thích biến thái.</w:t>
      </w:r>
    </w:p>
    <w:p>
      <w:pPr>
        <w:pStyle w:val="BodyText"/>
      </w:pPr>
      <w:r>
        <w:t xml:space="preserve">Còn hai chiếc bình sứ, Trang Duệ thật sự đoán không lầm, Ngưu Hồng đôi khi xem nó là nơi gạt tàn thuốc, vừa rồi lấy đến đây thì Ngưu Hồng mới đổ đi và rửa qua nhưng Trang Duệ nghe được mùi tàn thuốc cũng không phải là điều gì khó tưởng. Chẳng qua ai cũng ngờ vị Ngưu công tử kia lại dùng vật phẩm trị giá vài triệu để làm gạt tàn thuốc.</w:t>
      </w:r>
    </w:p>
    <w:p>
      <w:pPr>
        <w:pStyle w:val="BodyText"/>
      </w:pPr>
      <w:r>
        <w:t xml:space="preserve">- Ngưu công tử, cần phải nói ra lý lịch...</w:t>
      </w:r>
    </w:p>
    <w:p>
      <w:pPr>
        <w:pStyle w:val="BodyText"/>
      </w:pPr>
      <w:r>
        <w:t xml:space="preserve">Vị chuyên gia giám định kia là người có tác phong lạc hậu, nhất quyết phải hỏi cho rõ về lai lịch của vật phẩm. Đúng lúc này Trịnh Hoa đi vào trong phòng, khi thấy vị giám định sư kia lên tiếng thì cản lại:</w:t>
      </w:r>
    </w:p>
    <w:p>
      <w:pPr>
        <w:pStyle w:val="BodyText"/>
      </w:pPr>
      <w:r>
        <w:t xml:space="preserve">- Hoa Lão, thứ đó không cần hỏi lai lịch, ngài cứ đánh giá và ra giá...</w:t>
      </w:r>
    </w:p>
    <w:p>
      <w:pPr>
        <w:pStyle w:val="BodyText"/>
      </w:pPr>
      <w:r>
        <w:t xml:space="preserve">Trịnh Hoa biết khá rõ về Ngưu Hồng, hôm nay dù đối phương thua gần cả trăm triệu đô la Hongkong nhưng không ảnh hưởng đến căn cơ. Chưa tính đến số cổ phần của đối phương, chỉ tính những phần hoa hồng mà Ngưu Hồng được chia trong những năm qua cũng là vài trăm triệu đô la Hongkong, nhưng bây giờ thật sự chưa thể lãnh tiền ra ngay được mà thôi.</w:t>
      </w:r>
    </w:p>
    <w:p>
      <w:pPr>
        <w:pStyle w:val="BodyText"/>
      </w:pPr>
      <w:r>
        <w:t xml:space="preserve">Dù sòng bạc có nhiều quy củ nhưng với gia thế của Ngưu Hồng, lại có thân phận là cổ đông của đổ thuyền, thật ra trong lúc đánh cuộc mượn tạm một hai trăm triệu là bình thường, không gì không được. Nhưng Trịnh Hoa không muốn cho Ngưu Hồng tiếp tục đánh cuộc, vì vậy mới dùng quy củ để ép đối phương, nhưng chính Trịnh Hoa cũng không ngờ tên kia lại lấy đồ cổ ra để đổi xèng.</w:t>
      </w:r>
    </w:p>
    <w:p>
      <w:pPr>
        <w:pStyle w:val="BodyText"/>
      </w:pPr>
      <w:r>
        <w:t xml:space="preserve">Ngưu Hồng cũng cảm thấy rất ngột ngạt, nếu vay nặng lãi thì sợ rằng thanh danh sẽ truyền ra ngoài và gây ra ảnh hưởng xấu, hơn nữa cũng sẽ tạo ra tác động với kinh doanh của gia tộc. Nếu như người ta biết mình đánh bạc và vay nặng lãi, như vậy gia tộc sẽ ảnh hưởng là đương nhiên, vì những năm gần đây không thiếu những kẻ ném đá giấu tay.</w:t>
      </w:r>
    </w:p>
    <w:p>
      <w:pPr>
        <w:pStyle w:val="BodyText"/>
      </w:pPr>
      <w:r>
        <w:t xml:space="preserve">Ngưu Hồng tình nguyện lấy ra những món đồ cổ để đổi xèng nhưng không chịu nói ra lai lịch, tất nhiên vì đó là những vật mà ông nội của hắn để lại, nếu nói ra thì chẳng khác nào đội lên đầu ba chữ "phá gia tử".</w:t>
      </w:r>
    </w:p>
    <w:p>
      <w:pPr>
        <w:pStyle w:val="BodyText"/>
      </w:pPr>
      <w:r>
        <w:t xml:space="preserve">- Cặp đồ sứ này được gọi là Sư Văn Tế Trường Cảnh của thời Thanh, rất tinh xảo, màu men cực rõ, là Quan Diêu thời Thanh. Nếu để tôi định giá thì sẽ trên dưới ba triệu đô la Hongkong. Còn cặp Mai Bình kia, tôi xem không chuẩn, phong cách là năm Vĩnh Lạc thời Minh nhưng thật giả khó nói, bên trong còn có chút khói bụi, không biết có chuyện gì xảy ra?</w:t>
      </w:r>
    </w:p>
    <w:p>
      <w:pPr>
        <w:pStyle w:val="BodyText"/>
      </w:pPr>
      <w:r>
        <w:t xml:space="preserve">Vị giám định sư kia lên tiếng làm cho Ngưu Hồng đỏ mặt, hắn phất phất tay nói:</w:t>
      </w:r>
    </w:p>
    <w:p>
      <w:pPr>
        <w:pStyle w:val="BodyText"/>
      </w:pPr>
      <w:r>
        <w:t xml:space="preserve">- Ông có thể đổi được bao nhiêu xèng thì nói ra, đừng nói những lời vô dụng kia...</w:t>
      </w:r>
    </w:p>
    <w:p>
      <w:pPr>
        <w:pStyle w:val="BodyText"/>
      </w:pPr>
      <w:r>
        <w:t xml:space="preserve">Ngưu Hồng muốn đổi xèng và gỡ vốn, chuyện còn lại hắn không quan tâm, đây là điển hình của tâm lý dân cờ bạc. Những kẻ đã thua sạch thậm chí còn phát rồ bán cả vợ mình để đổi lấy chút tiền tiếp tục sát phạt, đây cũng không phải nói đùa, vì từng có nhiều chuyện như vậy phát sinh.</w:t>
      </w:r>
    </w:p>
    <w:p>
      <w:pPr>
        <w:pStyle w:val="BodyText"/>
      </w:pPr>
      <w:r>
        <w:t xml:space="preserve">- Bức tranh kia tôi cũng xem không chính xác, như vậy cũng rất khó nói. Vì thế chỉ có thể thu cặp đồ sứ này, hơn nữa ngắt đầu bỏ đuôi thì chỉ có thể thu vào với giá hai triệu đô la Hongkong.</w:t>
      </w:r>
    </w:p>
    <w:p>
      <w:pPr>
        <w:pStyle w:val="BodyText"/>
      </w:pPr>
      <w:r>
        <w:t xml:space="preserve">Thầy Hoa cúi đầu suy nghĩ một lát rồi báo giá.</w:t>
      </w:r>
    </w:p>
    <w:p>
      <w:pPr>
        <w:pStyle w:val="BodyText"/>
      </w:pPr>
      <w:r>
        <w:t xml:space="preserve">- Cái gì, hai triệu? Sao không nói là cướp đi cho rồi, năm xưa ông nội tôi mua mỗi món đã hơn giá hai triệu, bây giờ sau hai mươi năm không lên giá mà còn hạ giá sao? Còn bức tranh này nữa, ít nhất cũng có giá bảy triệu, ông có hiểu không? Này Trịnh Hoa, đổ thuyền là do nhà anh nắm, các anh mời đến thầy giám định gì vậy?</w:t>
      </w:r>
    </w:p>
    <w:p>
      <w:pPr>
        <w:pStyle w:val="BodyText"/>
      </w:pPr>
      <w:r>
        <w:t xml:space="preserve">Ngưu Hồng nghe được lời của thầy Hoa mà không khỏi nổi giận, lúc tức giận cũng không thèm nể mặt mà trực tiếp nói ra lai lịch của vật phẩm. Hắn là một công tử ăn chơi trác táng, cũng biết những món hàng này có giá trị xa xỉ, nhưng nếu nói muốn bán đi với giá hai triệu thì thật sự là không cam lòng.</w:t>
      </w:r>
    </w:p>
    <w:p>
      <w:pPr>
        <w:pStyle w:val="BodyText"/>
      </w:pPr>
      <w:r>
        <w:t xml:space="preserve">Quan trọng là hai triệu thì sao có thể đủ đánh bạc? Nếu thua hai lần chẳng phải là chẳng còn xu nào gỡ vốn sao? Vì vậy mà Ngưu Hồng trực tiếp chĩa mũi dùi vào người Trịnh Hoa, càng không tiếc dùng thân phận cổ đông đổ thuyền của mình để lên tiếng.</w:t>
      </w:r>
    </w:p>
    <w:p>
      <w:pPr>
        <w:pStyle w:val="BodyText"/>
      </w:pPr>
      <w:r>
        <w:t xml:space="preserve">Trang Duệ ở bên cạnh nghe thấy vậy mà không khỏi bật cười, ngắt đầu bỏ đuôi chính là ngôn ngữ trong nghề của những người công tác trong Điển Đương Hành, xem ra thầy Hoa kia năm xưa cũng từng làm cho Điển Đương Hành. Giá cả mà thầy Hoa đưa ra thật sự quá ác, nếu mua cặp sứ Càn Long kia thì thật sự là quá rẻ.</w:t>
      </w:r>
    </w:p>
    <w:p>
      <w:pPr>
        <w:pStyle w:val="BodyText"/>
      </w:pPr>
      <w:r>
        <w:t xml:space="preserve">- Ngưu thiếu gia, thứ này thạt sự chỉ có giá trị như vậy trong mắt tôi, nếu anh không hài lòng thì có thể mời người khác...</w:t>
      </w:r>
    </w:p>
    <w:p>
      <w:pPr>
        <w:pStyle w:val="BodyText"/>
      </w:pPr>
      <w:r>
        <w:t xml:space="preserve">Trang Duệ đoán không lầm, vị thầy Hoa kia chính là một vị chuyên gia chỉ việc ngồi ghế xử án từ Điển Đương Hành bên Macao sang đổ thuyền, hơn nữa bộ dạng như lúc này cũng là có chút tức giận. Điều này cũng khó trách, người đến Điển Đương Hành bán hàng đều gặp phải tình huống khó khăn, anh có bán hay không thì không có vấn đề, bọn họ chỉ việc ngồi định giá, không bao giờ nể mặt anh làm gì cả.</w:t>
      </w:r>
    </w:p>
    <w:p>
      <w:pPr>
        <w:pStyle w:val="BodyText"/>
      </w:pPr>
      <w:r>
        <w:t xml:space="preserve">Ngưu Hồng lúc này xem như thật sự hối hận, Tần Huyên Băng rõ ràng không thèm nhìn mình, mình cứ gây khó cho Trang Duệ làm gì? Bây giờ đến cục diện thế này, xấu hổ với mọi người, hơn nữa còn bị một vị chuyên gia của đổ thuyền làm khó, vì thế hắn vừa tức vừa giận, vẻ mặt lúc đỏ lúc xanh, căn bản rất khó khăn.</w:t>
      </w:r>
    </w:p>
    <w:p>
      <w:pPr>
        <w:pStyle w:val="BodyText"/>
      </w:pPr>
      <w:r>
        <w:t xml:space="preserve">- Ngưu thiếu gia, nếu không thì tôi có thể mua lại những thứ này...</w:t>
      </w:r>
    </w:p>
    <w:p>
      <w:pPr>
        <w:pStyle w:val="BodyText"/>
      </w:pPr>
      <w:r>
        <w:t xml:space="preserve">Lúc này trong phòng chợt vang lên âm thanh của Trang Duệ, làm ọi người phải đưa mắt nhìn.</w:t>
      </w:r>
    </w:p>
    <w:p>
      <w:pPr>
        <w:pStyle w:val="BodyText"/>
      </w:pPr>
      <w:r>
        <w:t xml:space="preserve">Ngưu Hồng tuy muốn đối phó với Trang Duệ nhưng lại đang rất cần tiền, hắn nghiêng mặt nhìn Trang Duệ rồi nói:</w:t>
      </w:r>
    </w:p>
    <w:p>
      <w:pPr>
        <w:pStyle w:val="BodyText"/>
      </w:pPr>
      <w:r>
        <w:t xml:space="preserve">- Mày sao? Mày có bao nhiêu tiền?</w:t>
      </w:r>
    </w:p>
    <w:p>
      <w:pPr>
        <w:pStyle w:val="BodyText"/>
      </w:pPr>
      <w:r>
        <w:t xml:space="preserve">Với trình độ thưởng thức của Ngưu trang duệ thì thật sự nhìn không ra những món hàng khốn kiếp kia có giá trị nghệ thuật gì cả.</w:t>
      </w:r>
    </w:p>
    <w:p>
      <w:pPr>
        <w:pStyle w:val="BodyText"/>
      </w:pPr>
      <w:r>
        <w:t xml:space="preserve">Trang Duệ duỗi một đầu ngón tay nói:</w:t>
      </w:r>
    </w:p>
    <w:p>
      <w:pPr>
        <w:pStyle w:val="BodyText"/>
      </w:pPr>
      <w:r>
        <w:t xml:space="preserve">- Hai cặp bình sứ và một bức tranh, tôi cho anh giá mười triệu đô la Hongkong, có bán hay không là do anh...</w:t>
      </w:r>
    </w:p>
    <w:p>
      <w:pPr>
        <w:pStyle w:val="BodyText"/>
      </w:pPr>
      <w:r>
        <w:t xml:space="preserve">Nói thật thì bốn cái bình sứ và một bức tranh của Lang Thế Ninh cộng lại cũng phải hơn ha chục triệu đô la Hongkong, Trang Duệ cho ra cái giá như vậy rõ ràng có ý cháy nhà hôi của, nhưng nếu so sánh với vị chuyên gia họa Hoa kia thì Trang Duệ đã rất hào phóng rồi.</w:t>
      </w:r>
    </w:p>
    <w:p>
      <w:pPr>
        <w:pStyle w:val="BodyText"/>
      </w:pPr>
      <w:r>
        <w:t xml:space="preserve">Trang Duệ nói với Ngưu Hồng xong thì quay sang hỏi Trịnh Hoa:</w:t>
      </w:r>
    </w:p>
    <w:p>
      <w:pPr>
        <w:pStyle w:val="BodyText"/>
      </w:pPr>
      <w:r>
        <w:t xml:space="preserve">- Anh Trịnh, tôi không phá hư quy củ của sòng bạc đấy chứ?</w:t>
      </w:r>
    </w:p>
    <w:p>
      <w:pPr>
        <w:pStyle w:val="BodyText"/>
      </w:pPr>
      <w:r>
        <w:t xml:space="preserve">- Không có gì, đây là chuyện giữa cậu và Ngưu Hồng, hai người thương lượng là được, tôi chỉ có thể làm người công chứng mà thôi...</w:t>
      </w:r>
    </w:p>
    <w:p>
      <w:pPr>
        <w:pStyle w:val="BodyText"/>
      </w:pPr>
      <w:r>
        <w:t xml:space="preserve">Trịnh Hoa cười cười nói, trong tất cả sòng bạc đều có lực lượng cho vay nặng lãi, nhiều người đi vay nặng lãi nhưng sòng bạc không cần quan tâm, vì mình có miếng thịt ăn cũng nên cho người ta miếng canh, đó là quy củ khó thể thay đổi. Hơn nữa hắn thật sự không muốn tiếp nhận những món đồ của Ngưu Hồng, không muốn hai bên rơi vào tình huống khó coi.</w:t>
      </w:r>
    </w:p>
    <w:p>
      <w:pPr>
        <w:pStyle w:val="BodyText"/>
      </w:pPr>
      <w:r>
        <w:t xml:space="preserve">Ngưu Hồng tất nhiên cũng hiểu rõ giá cả của những món đồ cổ kia vượt xa con số mười triệu đô la Hongkong, nhưng bây giờ tình thế rất gấp, ngoài những món này thì hắn thật sự không còn gì bán ra tiền.</w:t>
      </w:r>
    </w:p>
    <w:p>
      <w:pPr>
        <w:pStyle w:val="BodyText"/>
      </w:pPr>
      <w:r>
        <w:t xml:space="preserve">Ngưu Hồng sợ mình vừa bước đi thì Trang Duệ đã chạy về nội địa, như vậy sẽ mất đi cơ hội gỡ vốn. đọc truyện mới nhất tại .</w:t>
      </w:r>
    </w:p>
    <w:p>
      <w:pPr>
        <w:pStyle w:val="BodyText"/>
      </w:pPr>
      <w:r>
        <w:t xml:space="preserve">- Được, mười triệu thì là mười triệu.</w:t>
      </w:r>
    </w:p>
    <w:p>
      <w:pPr>
        <w:pStyle w:val="BodyText"/>
      </w:pPr>
      <w:r>
        <w:t xml:space="preserve">Ngưu Hồng suy xét một lúc rồi gật đầu thật mạnh, dù sao những thứ này cũng không có giá trị trong mắt hắn, chỉ làm gạt tàn cho vui mà thôi, nếu ngày nào đó không cẩn thận mà làm vỡ cũng coi như vứt đi. Bây giờ hắn đổi nó lấy mười triệu để đánh bạc với Trang Duệ, biết đâu số tiền này là cơ hội, nó có thể để hắn thu được tiền vốn của mình. Hắn tuy là kẻ có tiền nhưng vài tiếng thu đi cả trăm triệu cũng thật sự khó thể nào bình tĩnh được.</w:t>
      </w:r>
    </w:p>
    <w:p>
      <w:pPr>
        <w:pStyle w:val="BodyText"/>
      </w:pPr>
      <w:r>
        <w:t xml:space="preserve">Trang Duệ để Trịnh Hoa cho người đến làm hai bản hiệp nghị, chính mình ký tên vào rồi đưa cho Ngưu Hồng.</w:t>
      </w:r>
    </w:p>
    <w:p>
      <w:pPr>
        <w:pStyle w:val="BodyText"/>
      </w:pPr>
      <w:r>
        <w:t xml:space="preserve">Sau khi Ngưu Hồng ký tên xong thì Trang Duệ cũng không vội vàng đánh bạc, hắn ném ra xèng năm ngàn cho nhân viên phục vụ, yêu cầu hắn đi tìm thùng giấy và giấy báo thích hợp để gói bốn món đồ sứ lại cho thật kỹ. Sau đó hắn mới ngồi xuống bàn, Ngưu Hồng lúc này cũng đã không nhịn được, hắn trực tiếp cho Kế Dịch bắt đầu.</w:t>
      </w:r>
    </w:p>
    <w:p>
      <w:pPr>
        <w:pStyle w:val="BodyText"/>
      </w:pPr>
      <w:r>
        <w:t xml:space="preserve">- Mười triẹu mà đòi thu hồi vốn sao? Dù có cả trăm triệu cũng nhất định phải thua mà thôi.</w:t>
      </w:r>
    </w:p>
    <w:p>
      <w:pPr>
        <w:pStyle w:val="BodyText"/>
      </w:pPr>
      <w:r>
        <w:t xml:space="preserve">Trang Duệ thầm cười lạnh, hôm nay hắn muốn cho tên khốn không biết trời cao đất rộng kia phải cảm thấy đau, phải thắng sạch sẽ cho đối phương sợ hãi. Đây là lần đầu tiên Trang Duệ xử lý sự việc tuyệt tình như vậy, không cho người ta đường lui, dù trước đó Trang Duệ cũng không đối xử tuyệt tình với công ty châu báu Hứa Thị như vậy.</w:t>
      </w:r>
    </w:p>
    <w:p>
      <w:pPr>
        <w:pStyle w:val="BodyText"/>
      </w:pPr>
      <w:r>
        <w:t xml:space="preserve">Canh bạc không chút kỹ xảo được tiến hành rất nhanh, vài phút trôi qua đã mở chín lần, vận may của Ngưu Hồng cũng không kém, thắng năm sáu lần, cộng thêm tình huống Trang Duệ cố ý nhường, vì vậy mà số tiền của Ngưu Hồng đã là mười lăm triệu.</w:t>
      </w:r>
    </w:p>
    <w:p>
      <w:pPr>
        <w:pStyle w:val="BodyText"/>
      </w:pPr>
      <w:r>
        <w:t xml:space="preserve">- Thế nào? Ăn vào cũng phải ói ra chứ?</w:t>
      </w:r>
    </w:p>
    <w:p>
      <w:pPr>
        <w:pStyle w:val="BodyText"/>
      </w:pPr>
      <w:r>
        <w:t xml:space="preserve">Ngưu Hồng lúc này rất hưng phấn, hắn hoàn toàn quên rằng trước đó mình cũng thắng trước thua sau, cũng quên đối phương đến bây giờ chỉ mới bỏ ra một triệu tiền vốn lấy lệ mà thôi.</w:t>
      </w:r>
    </w:p>
    <w:p>
      <w:pPr>
        <w:pStyle w:val="Compact"/>
      </w:pPr>
      <w:r>
        <w:br w:type="textWrapping"/>
      </w:r>
      <w:r>
        <w:br w:type="textWrapping"/>
      </w:r>
    </w:p>
    <w:p>
      <w:pPr>
        <w:pStyle w:val="Heading2"/>
      </w:pPr>
      <w:bookmarkStart w:id="414" w:name="chương-392-đánh-cuộc-cần-phải-thắng.."/>
      <w:bookmarkEnd w:id="414"/>
      <w:r>
        <w:t xml:space="preserve">392. Chương 392 : Đánh Cuộc Cần Phải Thắng..</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392: Đánh cuộc cần phải thắng..</w:t>
      </w:r>
    </w:p>
    <w:p>
      <w:pPr>
        <w:pStyle w:val="BodyText"/>
      </w:pPr>
      <w:r>
        <w:t xml:space="preserve">Nhóm Dịch: Tepga</w:t>
      </w:r>
    </w:p>
    <w:p>
      <w:pPr>
        <w:pStyle w:val="BodyText"/>
      </w:pPr>
      <w:r>
        <w:t xml:space="preserve">Nguồn: Sưu Tầm</w:t>
      </w:r>
    </w:p>
    <w:p>
      <w:pPr>
        <w:pStyle w:val="BodyText"/>
      </w:pPr>
      <w:r>
        <w:t xml:space="preserve">Cũng giống như những lần trước, Ngưu Hồng thắng liên tiếp vài ván rồi sau đó chậm rãi chuyển biến, xèng của hắn dần giảm bớt, nụ cười trên mặt ngày càng đông cứng.</w:t>
      </w:r>
    </w:p>
    <w:p>
      <w:pPr>
        <w:pStyle w:val="BodyText"/>
      </w:pPr>
      <w:r>
        <w:t xml:space="preserve">Không phải Trang Duệ không muốn chừa đường sống cho Ngưu Hồng, thật sự là tên này quá bực mình, thật sự dai như da trâu, dính vào khó thể dứt ra. Nếu không lấy sạch tiền của đối phương, chỉ sợ canh bạc này còn lâu mới xong.</w:t>
      </w:r>
    </w:p>
    <w:p>
      <w:pPr>
        <w:pStyle w:val="BodyText"/>
      </w:pPr>
      <w:r>
        <w:t xml:space="preserve">Hơn mười triệu mất sạch chỉ sau nửa giờ, trước mặt Ngưu thiếu gia đã không còn gì, sự đả kích này thật sự làm cho hắn ngây người, ngồi ngơ ngác, hai mắt đăm đăm.</w:t>
      </w:r>
    </w:p>
    <w:p>
      <w:pPr>
        <w:pStyle w:val="BodyText"/>
      </w:pPr>
      <w:r>
        <w:t xml:space="preserve">Phải biết rằng hôm nay Ngưu Hồng coi như thua lớn, cả trăm triệu đô la Hongkong, nếu số tiền kia dùng để bao các ngôi sao ở Hongkong, một đêm cũng chỉ mất vài ba triệu, mà một trăm triệu cũng đủ cho hắn bao vài chục cô ngôi sao. Trước nay tiền tài luôn được Ngưu thiếu gia liên hệ với gái.</w:t>
      </w:r>
    </w:p>
    <w:p>
      <w:pPr>
        <w:pStyle w:val="BodyText"/>
      </w:pPr>
      <w:r>
        <w:t xml:space="preserve">Đừng nói là Ngưu Hồng, những người xem đánh cuộc hôm nay cũng ngây người, đã hơn một năm qua có không ít những vị khách sộp đến đánh bạc, thường xuyên vào phòng chơi, thắng thua vài trăm triệu cũng có vài lượt. Nhưng những người kia thường chơi xì tố, một canh bạc hơn chục giờ và thậm chí là vài ngày, thật sự chưa từng có trường hợp nào chơi theo phong cách của Trang Duệ và Ngưu Hồng.</w:t>
      </w:r>
    </w:p>
    <w:p>
      <w:pPr>
        <w:pStyle w:val="BodyText"/>
      </w:pPr>
      <w:r>
        <w:t xml:space="preserve">- Được rồi, Huyên Băng, chúng ta đi dùng cơm.</w:t>
      </w:r>
    </w:p>
    <w:p>
      <w:pPr>
        <w:pStyle w:val="BodyText"/>
      </w:pPr>
      <w:r>
        <w:t xml:space="preserve">Trang Duệ ném một xèng cho Kế Dịch rồi nói:</w:t>
      </w:r>
    </w:p>
    <w:p>
      <w:pPr>
        <w:pStyle w:val="BodyText"/>
      </w:pPr>
      <w:r>
        <w:t xml:space="preserve">- Giám đốc Kế, xèng này phân chia ọi người, vất vả mọi người...</w:t>
      </w:r>
    </w:p>
    <w:p>
      <w:pPr>
        <w:pStyle w:val="BodyText"/>
      </w:pPr>
      <w:r>
        <w:t xml:space="preserve">Tiền boa một triệu đối với canh bạc vừa qua rõ ràng là không cao, phải biết rằng tiền boa ở trên đổ thuyền thường là rất lớn, nhưng đây là hai người đánh cuộc, không liên quan đến sòng bạc, tiền boa một triệu cũng thật sự không là con số nhỏ.</w:t>
      </w:r>
    </w:p>
    <w:p>
      <w:pPr>
        <w:pStyle w:val="BodyText"/>
      </w:pPr>
      <w:r>
        <w:t xml:space="preserve">- Cám ơn, cám ơn Trang tiên sinh...</w:t>
      </w:r>
    </w:p>
    <w:p>
      <w:pPr>
        <w:pStyle w:val="BodyText"/>
      </w:pPr>
      <w:r>
        <w:t xml:space="preserve">Kế Dịch không ngờ một người nội địa như Trang Duệ lại biết quy củ như thế, vô tình ai ở chỗ này cũng tỏ ra vui mừng, chỉ sau một buổi trưa mà mỗi người được hơn trăm ngàn, bọn họ rất thỏa mãn.</w:t>
      </w:r>
    </w:p>
    <w:p>
      <w:pPr>
        <w:pStyle w:val="BodyText"/>
      </w:pPr>
      <w:r>
        <w:t xml:space="preserve">- Không có gì, gọi người thu dọn những thứ này về phòng cho tôi, còn số xèng này, chuyển hết thành chi phiếu ngân hàng Thụy Sĩ không ký danh...</w:t>
      </w:r>
    </w:p>
    <w:p>
      <w:pPr>
        <w:pStyle w:val="BodyText"/>
      </w:pPr>
      <w:r>
        <w:t xml:space="preserve">Trang Duệ cười khoát tay áo, hôm nay hắn thu hoạch lớn nhất không phải là tiền, chính là vài món đồ cổ gồm bốn món sứ Quan Diêu và bức tranh của Lang Thế Ninh, đó là những thứ tốt mà có tiền chưa chắc đã mua được. Lúc này căn hầm ngầm của hắn ở tứ hợp viện Bắc Kinh chắc chắc sẽ có thêm vài vật phẩm trưng bày.</w:t>
      </w:r>
    </w:p>
    <w:p>
      <w:pPr>
        <w:pStyle w:val="BodyText"/>
      </w:pPr>
      <w:r>
        <w:t xml:space="preserve">- Chờ chút, mày làm bừa, chắc chắn là làm bừa, nếu không sao lại thắng mãi được?</w:t>
      </w:r>
    </w:p>
    <w:p>
      <w:pPr>
        <w:pStyle w:val="BodyText"/>
      </w:pPr>
      <w:r>
        <w:t xml:space="preserve">Đung lúc Trang Duệ ôm Tần Huyên Băng đứng lên chuẩn bị ra ngoài thì Ngưu Hồng chợt nhảy dựng lên, hắn la lớn. Lúc này mặt hắn đầy mồ hôi lạnh, tót tết lên trán, không còn bộ dạng của một cậu công tử phú quý, không khác gì một con bạc thua sạch tiền ở bên dưới.</w:t>
      </w:r>
    </w:p>
    <w:p>
      <w:pPr>
        <w:pStyle w:val="BodyText"/>
      </w:pPr>
      <w:r>
        <w:t xml:space="preserve">- Thắng mãi?</w:t>
      </w:r>
    </w:p>
    <w:p>
      <w:pPr>
        <w:pStyle w:val="BodyText"/>
      </w:pPr>
      <w:r>
        <w:t xml:space="preserve">Những người trong đại sảnh nghe được lời của Ngưu Hồng thì đều cảm thấy buồn cười, Trang Duệ không phải là thắng mãi, rõ ràng là thắng nhiều thua ít, tất nhiên sẽ là người thắng cuối cùng, Ngưu Hồng nói như vậy rõ ràng là không có lực tin.</w:t>
      </w:r>
    </w:p>
    <w:p>
      <w:pPr>
        <w:pStyle w:val="BodyText"/>
      </w:pPr>
      <w:r>
        <w:t xml:space="preserve">Nếu nói làm bừa hay chơi xấu thì người ta càng không tin, súc sắc được chế tạo để lừa gạt thì chỉ có thể nghe và đoán, nhưng Trang Duệ căn bản không thèm nge khi lắc súc sắc, trừ khi hắn nhìn thấu bên trong. Tất nhiên ai cũng mong có được cặp mắt như vậy, nhưng đó chí là giấc mơ mà thôi.</w:t>
      </w:r>
    </w:p>
    <w:p>
      <w:pPr>
        <w:pStyle w:val="BodyText"/>
      </w:pPr>
      <w:r>
        <w:t xml:space="preserve">- Ngưu tiên sinh, anh có chứng cứ gì để chứng minh Trang Duệ chơi bịp?</w:t>
      </w:r>
    </w:p>
    <w:p>
      <w:pPr>
        <w:pStyle w:val="BodyText"/>
      </w:pPr>
      <w:r>
        <w:t xml:space="preserve">Kế Dịch nói làm cho Ngưu Hồng ngây cả người, thật sự không có gì để nói, nếu muốn nói người ta chơi bịp thì phải có chứng cớ rõ ràng. đọc truyện mới nhất tại .</w:t>
      </w:r>
    </w:p>
    <w:p>
      <w:pPr>
        <w:pStyle w:val="BodyText"/>
      </w:pPr>
      <w:r>
        <w:t xml:space="preserve">- Tôi mặc kệ chuyện của các người, dù sao hắn cũng chơi bịp, chắc chắn đám phục vụ này là người của hắn.</w:t>
      </w:r>
    </w:p>
    <w:p>
      <w:pPr>
        <w:pStyle w:val="BodyText"/>
      </w:pPr>
      <w:r>
        <w:t xml:space="preserve">Ngưu Hồng không có chứng cứ, hắn dứt khoát bộc lộ bản tính vô lại, muốn dùng gia thế để ép người.</w:t>
      </w:r>
    </w:p>
    <w:p>
      <w:pPr>
        <w:pStyle w:val="BodyText"/>
      </w:pPr>
      <w:r>
        <w:t xml:space="preserve">- Đủ rồi, còn chưa náo loạn đủ sao?</w:t>
      </w:r>
    </w:p>
    <w:p>
      <w:pPr>
        <w:pStyle w:val="BodyText"/>
      </w:pPr>
      <w:r>
        <w:t xml:space="preserve">Đột nhiên cửa bị người ta đẩy ra, bốn năm người từ bên ngoài đi vào.</w:t>
      </w:r>
    </w:p>
    <w:p>
      <w:pPr>
        <w:pStyle w:val="BodyText"/>
      </w:pPr>
      <w:r>
        <w:t xml:space="preserve">Điều làm cho người ta kinh ngạc chính là Ngưu công tử vốn rất kiêu ngạo nhưng bây giờ vừa nghe âm thanh thì vội rụt đầu rụt cổ ngồi xuống ghế.</w:t>
      </w:r>
    </w:p>
    <w:p>
      <w:pPr>
        <w:pStyle w:val="BodyText"/>
      </w:pPr>
      <w:r>
        <w:t xml:space="preserve">Trang Duệ ngồi đưa lưng về phía cửa phòng, hắn cũng không hiểu lời vừa rồi có ý nghĩa gì, hắn cũng không nhìn bộ dạng của Ngưu Hồng, chỉ nghiêng đầu nhìn ra phía sau.</w:t>
      </w:r>
    </w:p>
    <w:p>
      <w:pPr>
        <w:pStyle w:val="BodyText"/>
      </w:pPr>
      <w:r>
        <w:t xml:space="preserve">- Người nước ngoài?</w:t>
      </w:r>
    </w:p>
    <w:p>
      <w:pPr>
        <w:pStyle w:val="BodyText"/>
      </w:pPr>
      <w:r>
        <w:t xml:space="preserve">Đi ở phía trước là một người nước ngoài mũi ắt xanh, mái tóc trắng, mặc một bộ tây trang màu xanh da trời. Tuy gương mặt lão rất hồng nhưng Trang Duệ cũng thấy phải hơn sáu mươi rồi.</w:t>
      </w:r>
    </w:p>
    <w:p>
      <w:pPr>
        <w:pStyle w:val="BodyText"/>
      </w:pPr>
      <w:r>
        <w:t xml:space="preserve">- Vị này là Trang tiên sinh sao? Xin lỗi cậu, cháu trai của tôi không hiểu chuyện, mong Trang tiên sinh đừng chê cười...</w:t>
      </w:r>
    </w:p>
    <w:p>
      <w:pPr>
        <w:pStyle w:val="BodyText"/>
      </w:pPr>
      <w:r>
        <w:t xml:space="preserve">Lúc này có bốn năm người nước ngoài đi đến trước mặt Trang Duệ, bọn họ dùng tiếng phổ thông lưu loát làm cho Trang Duệ ngây cả người, hơn nữa hắn cũng nghe và hiểu người vừa lên tiếng quát Ngưu Hồng chính là những người này.</w:t>
      </w:r>
    </w:p>
    <w:p>
      <w:pPr>
        <w:pStyle w:val="BodyText"/>
      </w:pPr>
      <w:r>
        <w:t xml:space="preserve">Nhóm Trịnh Hoa thấy những người kia đến thì thở dài một hơi, nếu cứ tiếp tục để Ngưu Hồng làm loạn thì không biết bao giờ mới xong việc.</w:t>
      </w:r>
    </w:p>
    <w:p>
      <w:pPr>
        <w:pStyle w:val="BodyText"/>
      </w:pPr>
      <w:r>
        <w:t xml:space="preserve">- Ngài là?</w:t>
      </w:r>
    </w:p>
    <w:p>
      <w:pPr>
        <w:pStyle w:val="BodyText"/>
      </w:pPr>
      <w:r>
        <w:t xml:space="preserve">Trang Duệ vươn tay bắt chặt tay ông lão người nước ngoài, trong lòng mơ hồ, cháu trai? Quan hệ thế nào vậy? Ngưu Hồng tuy không nên thân nhưng tướng mạo là của người Trung Quốc, sao lại có người thân là người nước ngoài?</w:t>
      </w:r>
    </w:p>
    <w:p>
      <w:pPr>
        <w:pStyle w:val="BodyText"/>
      </w:pPr>
      <w:r>
        <w:t xml:space="preserve">- Trang Duệ, đây là tiến sĩ Thư, đang giữ chức chủ tịch tập đoàn vận tải đường biển Hoàn Cầu, cũng là chủ tịch hội thương mại ở Hongkong, là con rể của Thuyền Vương...</w:t>
      </w:r>
    </w:p>
    <w:p>
      <w:pPr>
        <w:pStyle w:val="BodyText"/>
      </w:pPr>
      <w:r>
        <w:t xml:space="preserve">Trang Duệ không biết ông lão kia nhưng Tần Huyên Băng thì biết, nàng khẽ giới thiệu cho hắn.</w:t>
      </w:r>
    </w:p>
    <w:p>
      <w:pPr>
        <w:pStyle w:val="BodyText"/>
      </w:pPr>
      <w:r>
        <w:t xml:space="preserve">- Hì, chẳng lẽ đánh thua và gọi người đến?</w:t>
      </w:r>
    </w:p>
    <w:p>
      <w:pPr>
        <w:pStyle w:val="BodyText"/>
      </w:pPr>
      <w:r>
        <w:t xml:space="preserve">Trang Duệ khẽ nháy mắt, vị tiến sĩ Thư kia hắn có biết nhưng lại cho rằng đối phương là người nước ngoài, không ngờ kế thừa sản nghiệp của Thuyền Vương lại là một người nước ngoài.</w:t>
      </w:r>
    </w:p>
    <w:p>
      <w:pPr>
        <w:pStyle w:val="BodyText"/>
      </w:pPr>
      <w:r>
        <w:t xml:space="preserve">Trang Duệ cũng không biết tiến sĩ Thư là người Áo, sau khi tốt nghiệp đại học luật ở Vienna thì sang Chicago học hành pháp, công pháp quốc tế và pháp luật công ty, lấy được bằng tiến sĩ thì làm luật sư, chịu trách nhiệm cho ngân hàng hoàng gia Canada.</w:t>
      </w:r>
    </w:p>
    <w:p>
      <w:pPr>
        <w:pStyle w:val="BodyText"/>
      </w:pPr>
      <w:r>
        <w:t xml:space="preserve">Năm 1970 tiến sĩ Thư gia nhập tập đoàn Hoàn Cầu, trước đó khi làm luật sư ở Canada thì kết hôn với con gái của Thuyền Vương, sau đó Thuyền Vương liên tục lên tiếng, hắn phải gia nhập tập đoàn Hoàn Cầu. Năm 1996 khi Thuyền Vương về hưu thì hắn tiếp nhận chức vụ chủ quản, thời đó vận tải đường biển cực kỳ kém phát triển.</w:t>
      </w:r>
    </w:p>
    <w:p>
      <w:pPr>
        <w:pStyle w:val="BodyText"/>
      </w:pPr>
      <w:r>
        <w:t xml:space="preserve">Khi tiến sĩ Thư tiếp nhận tập đoàn thì mở rộng kinh doanh sang dầu thô, khí hóa lỏng, phát triển tập đoàn theo hướng thăm dò khai thác dầu hỏa.</w:t>
      </w:r>
    </w:p>
    <w:p>
      <w:pPr>
        <w:pStyle w:val="BodyText"/>
      </w:pPr>
      <w:r>
        <w:t xml:space="preserve">Sau khi cải tổ thì nghiệp vụ vận tải bắt đầu sống lại, đến năm 2000 thì mua được thuyền chở dầu của Thụy Điển, đến năm 2003 thì mua hàng của công ty Gerson, dần thể hiện phong thái năm xưa. nguồn (.)</w:t>
      </w:r>
    </w:p>
    <w:p>
      <w:pPr>
        <w:pStyle w:val="BodyText"/>
      </w:pPr>
      <w:r>
        <w:t xml:space="preserve">Có thể nói nếu không có sự cố gắng của tiến sĩ Thư thì sự nghiệp của Thuyền Vương đã sụp đổ, vì vậy Ngưu Hồng không sợ ai nhưng sợ người cậu kia, những năm gần đây trán lên thuyền đánh bạc chỉ vì muốn đứng xa gia trưởng ra một chút.</w:t>
      </w:r>
    </w:p>
    <w:p>
      <w:pPr>
        <w:pStyle w:val="BodyText"/>
      </w:pPr>
      <w:r>
        <w:t xml:space="preserve">- Cậu, hắn chơi bịp, thắng cháu gần trăm triệu, chúng ta không thể tha cho hắn...</w:t>
      </w:r>
    </w:p>
    <w:p>
      <w:pPr>
        <w:pStyle w:val="BodyText"/>
      </w:pPr>
      <w:r>
        <w:t xml:space="preserve">Ngưu Hồng ngồi trên ghế đảo mắt nhìn khắp chung quanh, tỏ ra bộ dạng đáng thương, dứt khoát lên tiếng tố cáo.</w:t>
      </w:r>
    </w:p>
    <w:p>
      <w:pPr>
        <w:pStyle w:val="BodyText"/>
      </w:pPr>
      <w:r>
        <w:t xml:space="preserve">Ngưu Hồng muốn có chút tiền quay về, nếu không sẽ phải sống một thời gian không tiền, không gái, tất nhiên những người phụ nữ kia sẽ không vì hắn đẹp trai mà lên giường, đây là điều khó khăn nhất với Ngưu Hồng.</w:t>
      </w:r>
    </w:p>
    <w:p>
      <w:pPr>
        <w:pStyle w:val="BodyText"/>
      </w:pPr>
      <w:r>
        <w:t xml:space="preserve">- Câm mồm, còn chưa cảm thấy xấu hổ sao? Mau lên trực thăng quay về, cô cô đang chờ ở nhà...</w:t>
      </w:r>
    </w:p>
    <w:p>
      <w:pPr>
        <w:pStyle w:val="BodyText"/>
      </w:pPr>
      <w:r>
        <w:t xml:space="preserve">Tiến sĩ Thư dùng tiếng phổ thông rõ ràng để cắt đứt lời Ngưu Hồng, sau khi lão nhận được điện thoại của Trịnh Hoa thì bỏ một hội nghị quan trọng để bay trực thăng đến đây. Lão cũng hiểu sự việc thông qua điện thoại, thật sự không tin lời đứa cháu phá phách của mình.</w:t>
      </w:r>
    </w:p>
    <w:p>
      <w:pPr>
        <w:pStyle w:val="BodyText"/>
      </w:pPr>
      <w:r>
        <w:t xml:space="preserve">Mà tiến sĩ Thư cũng không quan tâm Trang Duệ thắng một trăm triệu, đối với mộ người lãnh đạo cấp cao như hắn thì số tiền kia cũng không quá chấn động.</w:t>
      </w:r>
    </w:p>
    <w:p>
      <w:pPr>
        <w:pStyle w:val="BodyText"/>
      </w:pPr>
      <w:r>
        <w:t xml:space="preserve">Ngưu Hồng tuy cuồng vọng nhưng không dám không nghe lời cầu quyền lớn trong gia tộc, hắn trừng mắt nhìn Trang Duệ rồi nổi giận bỏ đi, có hai người sau lưng tiến sĩ Thư đi theo.</w:t>
      </w:r>
    </w:p>
    <w:p>
      <w:pPr>
        <w:pStyle w:val="BodyText"/>
      </w:pPr>
      <w:r>
        <w:t xml:space="preserve">- Vãn bối không nên thân đã làm cho Trang tiên sinh phải chê cười, nhưng vận may của Trang tiên sinh thật sự là rất tốt...</w:t>
      </w:r>
    </w:p>
    <w:p>
      <w:pPr>
        <w:pStyle w:val="BodyText"/>
      </w:pPr>
      <w:r>
        <w:t xml:space="preserve">Tuy tiến sĩ Thư trách cháu mình nhưng cũng không có ấn tượng tốt với Trang Duệ, phải biết rằng cháu lão thua một trăm triệu đô la Hongkong, nếu dùng bao tải đựng cũng khó thể mang theo.</w:t>
      </w:r>
    </w:p>
    <w:p>
      <w:pPr>
        <w:pStyle w:val="BodyText"/>
      </w:pPr>
      <w:r>
        <w:t xml:space="preserve">- Ha ha, tôi đã từng gặp Phật sống, ngay cả Phật sống cũng nói tôi rất may mắn, chỉ cần đánh bạc là thắng. Nhưng tôi là người không thích đánh bạc, hôm nay nếu không có Ngưu thiếu gia làm cho hứng thú, sợ rằng cũng sẽ không ra tay...</w:t>
      </w:r>
    </w:p>
    <w:p>
      <w:pPr>
        <w:pStyle w:val="BodyText"/>
      </w:pPr>
      <w:r>
        <w:t xml:space="preserve">Tân Cương cười cười, hắn dùng tay khẽ sờ chuỗi hạt thiên châu, lời nói lại không nhận lầm, chỉ nói cháu của đối phương không hiểu chuyện. Hắn không thích gây sự nhưng chọc ra chuyện lại chưa từng sợ phiền phức.</w:t>
      </w:r>
    </w:p>
    <w:p>
      <w:pPr>
        <w:pStyle w:val="Compact"/>
      </w:pPr>
      <w:r>
        <w:br w:type="textWrapping"/>
      </w:r>
      <w:r>
        <w:br w:type="textWrapping"/>
      </w:r>
    </w:p>
    <w:p>
      <w:pPr>
        <w:pStyle w:val="Heading2"/>
      </w:pPr>
      <w:bookmarkStart w:id="415" w:name="chương-393-xì-tố."/>
      <w:bookmarkEnd w:id="415"/>
      <w:r>
        <w:t xml:space="preserve">393. Chương 393 : Xì Tố.</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393: Xì tố.</w:t>
      </w:r>
    </w:p>
    <w:p>
      <w:pPr>
        <w:pStyle w:val="BodyText"/>
      </w:pPr>
      <w:r>
        <w:t xml:space="preserve">Nhóm Dịch: Tepga</w:t>
      </w:r>
    </w:p>
    <w:p>
      <w:pPr>
        <w:pStyle w:val="BodyText"/>
      </w:pPr>
      <w:r>
        <w:t xml:space="preserve">Nguồn: Sưu Tầm xem tại</w:t>
      </w:r>
    </w:p>
    <w:p>
      <w:pPr>
        <w:pStyle w:val="BodyText"/>
      </w:pPr>
      <w:r>
        <w:t xml:space="preserve">Tiến sĩ Thư nghe được lời Trang Duệ thì không khỏi sững sốt, sau đó lại phải đưa mắt nhìn người thanh niên trước mặt.</w:t>
      </w:r>
    </w:p>
    <w:p>
      <w:pPr>
        <w:pStyle w:val="BodyText"/>
      </w:pPr>
      <w:r>
        <w:t xml:space="preserve">Tuy tiến sĩ Thư là người nước ngoài nhưng đã sống ở Hongkong từ những năm bảy mươi, nghiên cứu văn hóa Trung Quốc rất sâu, thật sự đã là một người Trung Quốc.</w:t>
      </w:r>
    </w:p>
    <w:p>
      <w:pPr>
        <w:pStyle w:val="BodyText"/>
      </w:pPr>
      <w:r>
        <w:t xml:space="preserve">Tiến sĩ Thư biết rõ người trung quốc giỏi khách sáo, không mấy khiêm tốn, ví dụ như những người trong giới thượng lưu rất hài lòng về con, nhưng khi gọi tên con mình thì thường dùng những từ như không nên thân, hoặc khuyển tử.</w:t>
      </w:r>
    </w:p>
    <w:p>
      <w:pPr>
        <w:pStyle w:val="BodyText"/>
      </w:pPr>
      <w:r>
        <w:t xml:space="preserve">Tiến sĩ Thư coi như là một người có địa vị ở Hongkong, những con cháu nhà thế gia gặp mặt không khỏi tỏ ra cung kính, bây giờ lão bị Trang Duệ chọc một câu, là chuyện chưa từng xảy ra.</w:t>
      </w:r>
    </w:p>
    <w:p>
      <w:pPr>
        <w:pStyle w:val="BodyText"/>
      </w:pPr>
      <w:r>
        <w:t xml:space="preserve">Nhưng với thân phận của tiến sĩ Thư, dù không thỏa mãn với Trang Duệ cũng sẽ không lên tiếng đấu võ mồm, lão cười cười nhìn về phía những thùng giấy của Trang Duệ rồi nói:</w:t>
      </w:r>
    </w:p>
    <w:p>
      <w:pPr>
        <w:pStyle w:val="BodyText"/>
      </w:pPr>
      <w:r>
        <w:t xml:space="preserve">- Tôi nghe nói Ngưu Hồng thua vài món cổ vật của ông cụ, những vật kia là của tôi tặng cho bố vợ, là những món gia truyền của nhà chúng tôi, rất có ý nghĩa kỷ niệm, còn hy vọng Trang tiên sinh có thể bỏ qua vài sở thích mà để chúng tôi mua về, không biết có được không?</w:t>
      </w:r>
    </w:p>
    <w:p>
      <w:pPr>
        <w:pStyle w:val="BodyText"/>
      </w:pPr>
      <w:r>
        <w:t xml:space="preserve">- Là gia truyền của nhà tiến sĩ Thư sao? Không đúng, những thứ này đều là truyền thừa tổ tông của chúng tôi, không biết có liên quan gì đến nhà của tiến sĩ Thư chứ?</w:t>
      </w:r>
    </w:p>
    <w:p>
      <w:pPr>
        <w:pStyle w:val="BodyText"/>
      </w:pPr>
      <w:r>
        <w:t xml:space="preserve">Trang Duệ nghe được câu nói kia mà nhíu mày.</w:t>
      </w:r>
    </w:p>
    <w:p>
      <w:pPr>
        <w:pStyle w:val="BodyText"/>
      </w:pPr>
      <w:r>
        <w:t xml:space="preserve">Trang Duệ không thể nào trả lại những vật phẩm kia, hơn nữa sau khi nghe lời của tiến sĩ Thư thì coi như biết được lý lịch của những vật này, hắn cười lạnh nói:</w:t>
      </w:r>
    </w:p>
    <w:p>
      <w:pPr>
        <w:pStyle w:val="BodyText"/>
      </w:pPr>
      <w:r>
        <w:t xml:space="preserve">- Tôi không phải hiểu chuyện như tiến sĩ Thư, lấy đi những thứ của người khác rồi tự xưng đó là của mình sao?</w:t>
      </w:r>
    </w:p>
    <w:p>
      <w:pPr>
        <w:pStyle w:val="BodyText"/>
      </w:pPr>
      <w:r>
        <w:t xml:space="preserve">Một trăm năm trước người Áo cũng có tham gia đánh chiến, khi đó Viên Minh Viên bị hủy, nhà các công thần ở Bắc Kinh bị cướp sạch không còn gì, vật quý trong nước bị đưa ra nước ngoài, điều này làm giới sưu tầm rất đau đớn, Trang Duệ cũng không ngoại lệ.</w:t>
      </w:r>
    </w:p>
    <w:p>
      <w:pPr>
        <w:pStyle w:val="BodyText"/>
      </w:pPr>
      <w:r>
        <w:t xml:space="preserve">- Điều này...</w:t>
      </w:r>
    </w:p>
    <w:p>
      <w:pPr>
        <w:pStyle w:val="BodyText"/>
      </w:pPr>
      <w:r>
        <w:t xml:space="preserve">Tiến sĩ Thư bị lời nói của Trang Duệ làm cho á khẩu không nói nên lời, tổ phụ của hắn từng tham gia liên quân, đầu thế kỷ trước từng thu được vài món trong Viên Minh Viên. Sau này lão biết Thuyền Vương thích những thứ kia nên lấy từ trong nhà ra tặng, tất nhiên hắn cũng không thể nào phản bác được.</w:t>
      </w:r>
    </w:p>
    <w:p>
      <w:pPr>
        <w:pStyle w:val="BodyText"/>
      </w:pPr>
      <w:r>
        <w:t xml:space="preserve">Nhưng tiến sĩ Thư là một người có tri thức, những chuyện trước kia đều đã là quá khứ, cần phải gác lại để phát triển, vì vậy cũng không tức giận mà nói:</w:t>
      </w:r>
    </w:p>
    <w:p>
      <w:pPr>
        <w:pStyle w:val="BodyText"/>
      </w:pPr>
      <w:r>
        <w:t xml:space="preserve">- Thật xin lỗi, Trang tiên sinh, coi như tôi nói lỡ lời.</w:t>
      </w:r>
    </w:p>
    <w:p>
      <w:pPr>
        <w:pStyle w:val="BodyText"/>
      </w:pPr>
      <w:r>
        <w:t xml:space="preserve">Trang Duệ thấy tiến sĩ Thư nhận sai thì trong lòng cũng sinh ra chút hảo cảm, hắn cười khoát tay nói:</w:t>
      </w:r>
    </w:p>
    <w:p>
      <w:pPr>
        <w:pStyle w:val="BodyText"/>
      </w:pPr>
      <w:r>
        <w:t xml:space="preserve">- Mọi chuyện đã qua, không liên quan gì đến tiến sĩ Thư, nhưng những vật này tôi thấy mình nên đưa về thì hay hơn</w:t>
      </w:r>
    </w:p>
    <w:p>
      <w:pPr>
        <w:pStyle w:val="BodyText"/>
      </w:pPr>
      <w:r>
        <w:t xml:space="preserve">Hongkong là vùng đất tự do, tuy đã thuộc về Trung Quốc nhưng có luật pháp và pháp quy riêng, cũng không có cái gì gọi là vật buôn lậu, những vật cấm xuất cảnh ở trong nước sẽ chẳng bị hạn chế ở nơi đây. Trang Duệ cũng không muốn làm cho những món quý giá thế này bị tuồn ra nước ngoài.</w:t>
      </w:r>
    </w:p>
    <w:p>
      <w:pPr>
        <w:pStyle w:val="BodyText"/>
      </w:pPr>
      <w:r>
        <w:t xml:space="preserve">- Điều này...</w:t>
      </w:r>
    </w:p>
    <w:p>
      <w:pPr>
        <w:pStyle w:val="BodyText"/>
      </w:pPr>
      <w:r>
        <w:t xml:space="preserve">Tiến sĩ Thư không ngờ Trang Duệ lại nói như thế, phải biết rằng trước đó lão cũng không biết Ngưu Hồng sẽ đưa những món này ra đánh cuộc trên đổ thuyền, mà bản thân Thuyền Vương rất có cảm tình với lão, mà lão cũng không muốn di vật của Thuyền Vương rơi vào trong tay kẻ khác. Nhưng dù là đánh bạc cũng đã ký hiệp nghị rõ ràng, nói trên phương diện pháp luật thì tất cả thuộc sở hữu của Trang Duệ, tiến sĩ Thư thật sự có chút đau đầu.</w:t>
      </w:r>
    </w:p>
    <w:p>
      <w:pPr>
        <w:pStyle w:val="BodyText"/>
      </w:pPr>
      <w:r>
        <w:t xml:space="preserve">- Thế này đi, Trang tiên sinh, ngài đã bỏ ra mười triệu để mua những món này, tôi sẽ dùng hai chục triệu để thu nó về.</w:t>
      </w:r>
    </w:p>
    <w:p>
      <w:pPr>
        <w:pStyle w:val="BodyText"/>
      </w:pPr>
      <w:r>
        <w:t xml:space="preserve">Sau khi không thể làm gì được thì tiến sĩ Thư đưa ra một lời đề nghị mà chính mình cũng cảm thấy khó tin.</w:t>
      </w:r>
    </w:p>
    <w:p>
      <w:pPr>
        <w:pStyle w:val="BodyText"/>
      </w:pPr>
      <w:r>
        <w:t xml:space="preserve">- Ha ha, thật xin lỗi, tiến sĩ Thư, đây là vật quý của chúng tôi, dưới tình huống có thể thì tôi sẽ đưa nó về nước, vấn đề này không phải là tiền, hy vọng ngài có thể hiểu tâm tình của tôi.</w:t>
      </w:r>
    </w:p>
    <w:p>
      <w:pPr>
        <w:pStyle w:val="BodyText"/>
      </w:pPr>
      <w:r>
        <w:t xml:space="preserve">Quả nhiên Trang Duệ dùng lời lẽ chính đáng để từ chối lời đề nghị của tiến sĩ Thư, đừng nói là hai chục triệu, dù là năm chục triệu thì Trang Duệ cũng sẽ không bán. Nếu là một trăm triệu, hừ, có lẽ phải xem xét lại, nhưng đối phương chắc chắn sẽ không cho ra giá tiền cao như vậy.</w:t>
      </w:r>
    </w:p>
    <w:p>
      <w:pPr>
        <w:pStyle w:val="BodyText"/>
      </w:pPr>
      <w:r>
        <w:t xml:space="preserve">- Tiểu Trịnh, cậu xem...</w:t>
      </w:r>
    </w:p>
    <w:p>
      <w:pPr>
        <w:pStyle w:val="BodyText"/>
      </w:pPr>
      <w:r>
        <w:t xml:space="preserve">Tiến sĩ Thư đưa mắt nhìn Trịnh Hoa, muốn đối phương mở miệng khuyên giải vài câu.</w:t>
      </w:r>
    </w:p>
    <w:p>
      <w:pPr>
        <w:pStyle w:val="BodyText"/>
      </w:pPr>
      <w:r>
        <w:t xml:space="preserve">- Chú Thư, việc này...Tất cả đều do Ngưu Hồng quá xúc động mà thôi...</w:t>
      </w:r>
    </w:p>
    <w:p>
      <w:pPr>
        <w:pStyle w:val="BodyText"/>
      </w:pPr>
      <w:r>
        <w:t xml:space="preserve">Trịnh Hoa không phải không muốn giúp tiến sĩ Thư, nhưng vài ngày qua hắn đã tìm hiểu về lai lịch của Trang Duệ, biết rõ người này từng tham gia hoạt động giám định cổ vật trong nước, coi như là người trong giới đồ cổ. Vì thế hắn biết chính mình cũng không thể nào có thể làm cho đối phương bỏ qua những vật này.</w:t>
      </w:r>
    </w:p>
    <w:p>
      <w:pPr>
        <w:pStyle w:val="BodyText"/>
      </w:pPr>
      <w:r>
        <w:t xml:space="preserve">Tiến sĩ Thư nghe vậy thì nhíu mày, từ khi hắn chấp chưởng tập đoàn vận tải Hoàn Cầu đến nay, đây là lần đầu tiên mở miệng cầu người và bị từ chối ngay lập tức. Lúc này ấn tượng của lão về Trang Duệ đã kém đi vài phần, linh khí suy nghĩ một chút rồi nói:</w:t>
      </w:r>
    </w:p>
    <w:p>
      <w:pPr>
        <w:pStyle w:val="BodyText"/>
      </w:pPr>
      <w:r>
        <w:t xml:space="preserve">- Tôi nhớ Trung Quốc có một quy củ như thế này, đó là đánh bạc chỉ có thể thu về từ đánh bạc, những thứ gì đưa ra trên chiếu bạc chỉ có thể thắng về từ chiếu bạc.</w:t>
      </w:r>
    </w:p>
    <w:p>
      <w:pPr>
        <w:pStyle w:val="BodyText"/>
      </w:pPr>
      <w:r>
        <w:t xml:space="preserve">- Con bà nó, nói đi nói lại không phải là muốn lấy lại danh dự sao?</w:t>
      </w:r>
    </w:p>
    <w:p>
      <w:pPr>
        <w:pStyle w:val="BodyText"/>
      </w:pPr>
      <w:r>
        <w:t xml:space="preserve">Trang Duệ thầm mắng một câu, trong mắt lóe lên hàn quang, hắn cũng không chê khi người ta đến tặng tiền ình, vì thế hắn khẽ gật đầu nói:</w:t>
      </w:r>
    </w:p>
    <w:p>
      <w:pPr>
        <w:pStyle w:val="BodyText"/>
      </w:pPr>
      <w:r>
        <w:t xml:space="preserve">- Đúng vậy, tiến sĩ Thư chẳng lẽ cũng giống như Ngưu công tử, cũng là nươời tinh thông đổ thuật?</w:t>
      </w:r>
    </w:p>
    <w:p>
      <w:pPr>
        <w:pStyle w:val="BodyText"/>
      </w:pPr>
      <w:r>
        <w:t xml:space="preserve">- Không, không, tôi ngoài lúc đến Macao cắt băng khánh thành một lần thì căn bản không có mấy lần tham gia đánh bạc.</w:t>
      </w:r>
    </w:p>
    <w:p>
      <w:pPr>
        <w:pStyle w:val="BodyText"/>
      </w:pPr>
      <w:r>
        <w:t xml:space="preserve">- Tôi chỉ nghĩ là thế này, nếu những món đồ cổ kia đều thua trên sới bạc, như vậy tôi sẽ cho ra một đại biểu để đánh bạc với Trang tiên sinh, nếu như tôi thắng thì Trang tiên sinh phải giao những món kia cho tôi, nếu như tôi thua, vấn đề này cũng không cần nhắc lại, tất nhiên tôi sẽ đưa ra món tiền tương đương với giá trị của những cổ vật kia.</w:t>
      </w:r>
    </w:p>
    <w:p>
      <w:pPr>
        <w:pStyle w:val="BodyText"/>
      </w:pPr>
      <w:r>
        <w:t xml:space="preserve">Tiến sĩ Thư và Đổ Vương có quan hệ rất tốt, lão biết rõ chỗ Đổ Vương có những người đổ thuật cao siêu, bây giờ lão muốn mượn người kia đến đánh cuộc với Trang Duệ. Lão thấy tuy Trang Duệ là người may mắn nhưng nếu gặp phải đối thủ thật sự thì thắng thu cũng không phải quyết định bằng vận số.</w:t>
      </w:r>
    </w:p>
    <w:p>
      <w:pPr>
        <w:pStyle w:val="BodyText"/>
      </w:pPr>
      <w:r>
        <w:t xml:space="preserve">Trang Duệ dùng ánh mắt nghiền ngẫm nhìn tiến sĩ Thư, hắn nói:</w:t>
      </w:r>
    </w:p>
    <w:p>
      <w:pPr>
        <w:pStyle w:val="BodyText"/>
      </w:pPr>
      <w:r>
        <w:t xml:space="preserve">- Sao? Không biết tiến sĩ Thư cho rằng những món này có giá bao nhiêu?</w:t>
      </w:r>
    </w:p>
    <w:p>
      <w:pPr>
        <w:pStyle w:val="BodyText"/>
      </w:pPr>
      <w:r>
        <w:t xml:space="preserve">- Ba chục triệu đô la Hongkong.</w:t>
      </w:r>
    </w:p>
    <w:p>
      <w:pPr>
        <w:pStyle w:val="BodyText"/>
      </w:pPr>
      <w:r>
        <w:t xml:space="preserve">Tiến sĩ Thư đã ước định giá cả của nó rất rõ àng, vừa rồi ra giá hai chục triệu chẳng qua chỉ muốn thu hồi chút tiền, nhưng bây giờ nếu nói giá cả là hai chục triệu thì rõ ràng lại làm mình mất đi tính phóng khoáng.</w:t>
      </w:r>
    </w:p>
    <w:p>
      <w:pPr>
        <w:pStyle w:val="BodyText"/>
      </w:pPr>
      <w:r>
        <w:t xml:space="preserve">- Tiến sĩ Thư, cá nhân tôi không thiếu tiền, nếu ngài dùng tiền để đặt cược thì thôi.</w:t>
      </w:r>
    </w:p>
    <w:p>
      <w:pPr>
        <w:pStyle w:val="BodyText"/>
      </w:pPr>
      <w:r>
        <w:t xml:space="preserve">Trang Duệ khẽ lau khóe miệng, riêng bức tranh Lang Thế Ninh cũng có thể bán được hơn hai mươi lăm triệu, hai cặp đồ sứ cũng sẽ không dưới mười lăm triệu, cái giá mà tiến sĩ Thư đưa ra cũng không thấp. Nhưng hắn không thích đánh cuộc, nhiều tiền mà để làm gì? Đặc biệt là tiền kiếm theo cách này càng làm cho hắn cảm thấy không thực chất.</w:t>
      </w:r>
    </w:p>
    <w:p>
      <w:pPr>
        <w:pStyle w:val="BodyText"/>
      </w:pPr>
      <w:r>
        <w:t xml:space="preserve">- Thế này đi, tôi lấy ra ba món đồ sứ trang sức và hai bức tranh cổ để đánh cuộc với Trang tiên sinh nhé?</w:t>
      </w:r>
    </w:p>
    <w:p>
      <w:pPr>
        <w:pStyle w:val="BodyText"/>
      </w:pPr>
      <w:r>
        <w:t xml:space="preserve">Tiến sĩ Thư kohnog những muốn thu hồi những món đồ cổ, còn muốn vãn hồi danh dự cho Ngưu gia, đây mới là nguyên nhân chính làm lão quyết định đưa đồ cổ ra đánh cuộc với Trang Duệ.</w:t>
      </w:r>
    </w:p>
    <w:p>
      <w:pPr>
        <w:pStyle w:val="BodyText"/>
      </w:pPr>
      <w:r>
        <w:t xml:space="preserve">- À, như vậy cũng được, nhưng ngài cần lấy ra cho tôi xem qua, nếu như giá trị bằng nhau thì hoàn toàn có thể tiến hành.</w:t>
      </w:r>
    </w:p>
    <w:p>
      <w:pPr>
        <w:pStyle w:val="BodyText"/>
      </w:pPr>
      <w:r>
        <w:t xml:space="preserve">Ánh mắt Trang Duệ chợt sáng lên, xem ra thứ tốt trên tay của người kia là khá nhiều. Hắn đoán không sai, năm xưa thật sự có nhiều vật bị tuồn ra ngoài.</w:t>
      </w:r>
    </w:p>
    <w:p>
      <w:pPr>
        <w:pStyle w:val="BodyText"/>
      </w:pPr>
      <w:r>
        <w:t xml:space="preserve">- Tất nhiên, những món đồ cổ tôi lấy ra sẽ có giá trị tương đương với những món của Trang tiên sinh, thật xin lỗi, tôi đi gọi điện thoại cái đã.</w:t>
      </w:r>
    </w:p>
    <w:p>
      <w:pPr>
        <w:pStyle w:val="BodyText"/>
      </w:pPr>
      <w:r>
        <w:t xml:space="preserve">Tiến sĩ Thư sau khi thấy Trang Duệ đồng ý thì cầm lấy điện thoại đi ra khỏi phòng.</w:t>
      </w:r>
    </w:p>
    <w:p>
      <w:pPr>
        <w:pStyle w:val="BodyText"/>
      </w:pPr>
      <w:r>
        <w:t xml:space="preserve">- Trang Duệ, việc này coi như bỏ qua đi, em thấy càng lúc an càng giống ma cờ bạc.</w:t>
      </w:r>
    </w:p>
    <w:p>
      <w:pPr>
        <w:pStyle w:val="BodyText"/>
      </w:pPr>
      <w:r>
        <w:t xml:space="preserve">Tần Huyên Băng vừa rồi vì thể diện của Trang Duệ mà không lên tiếng, bây giờ thấy tình hình dịu đi thì nàng vội vàng kéo hắn sang một bên, nàng rất hiểu tiến sĩ Thư kia, đối phương trước nay kinh doanh chưa từng bao giờ không nắm chắc. Lúc này lão đánh cuộc với Trang Duệ, Tần Huyên Băng thật sự khó thể nào tiếp tục nghĩ rằng hắn sẽ thắng.</w:t>
      </w:r>
    </w:p>
    <w:p>
      <w:pPr>
        <w:pStyle w:val="BodyText"/>
      </w:pPr>
      <w:r>
        <w:t xml:space="preserve">- Huyên Băng, tiền anh không cần nhưng vật thì nhất định phải đưa về, nó đều là của quý, rơi vào tay người ngoài cũng không hay.</w:t>
      </w:r>
    </w:p>
    <w:p>
      <w:pPr>
        <w:pStyle w:val="BodyText"/>
      </w:pPr>
      <w:r>
        <w:t xml:space="preserve">Trang Duệ nói, hắn tất nhiên sẽ không nói ra tâm tư muốn cất giữ cổ vật của mình, nhưng dù hắn đặt trong tầng nâầm thì cũng chẳng có vấn đề.</w:t>
      </w:r>
    </w:p>
    <w:p>
      <w:pPr>
        <w:pStyle w:val="BodyText"/>
      </w:pPr>
      <w:r>
        <w:t xml:space="preserve">- Được rồi, tùy anh, dù sao thì những thứ kia cũng là do anh thắng được.</w:t>
      </w:r>
    </w:p>
    <w:p>
      <w:pPr>
        <w:pStyle w:val="BodyText"/>
      </w:pPr>
      <w:r>
        <w:t xml:space="preserve">Tần Huyên Băng suy nghĩ một lát, cuối cùng cũng không tiếp tục khuyên. Nhưng đầu óc của nàng có hơi mơ hồ, chỉ sau một bữa trưa mà Trang Duệ có thêm cả trăm triệu, nếu không phải một chồng xèng quá rõ ràng trên mặt bàn thì chính nàng cũng không tin.</w:t>
      </w:r>
    </w:p>
    <w:p>
      <w:pPr>
        <w:pStyle w:val="BodyText"/>
      </w:pPr>
      <w:r>
        <w:t xml:space="preserve">- Trang tiên sinh, sáng mai sẽ bắt đầu đánh bạc, hai người đánh xì tố, cậu thấy thế nào?</w:t>
      </w:r>
    </w:p>
    <w:p>
      <w:pPr>
        <w:pStyle w:val="BodyText"/>
      </w:pPr>
      <w:r>
        <w:t xml:space="preserve">Lúc này tiến sĩ Thư đã gọi điện thoại xong, lão đi vào phòng. Vừa rồi lão liên lạc với Đổ Vương, đưa ra đề ngị đánh xì tố.</w:t>
      </w:r>
    </w:p>
    <w:p>
      <w:pPr>
        <w:pStyle w:val="BodyText"/>
      </w:pPr>
      <w:r>
        <w:t xml:space="preserve">- Xì tố?</w:t>
      </w:r>
    </w:p>
    <w:p>
      <w:pPr>
        <w:pStyle w:val="BodyText"/>
      </w:pPr>
      <w:r>
        <w:t xml:space="preserve">Trang Duệ nghe tên mà hơi nhíu mày, nhưng sau đó hắn lại thấy nên cảm ơn những bộ phim giang hồ Hongkong, vì hắn quen thuộc nhất chính là xì tố.</w:t>
      </w:r>
    </w:p>
    <w:p>
      <w:pPr>
        <w:pStyle w:val="BodyText"/>
      </w:pPr>
      <w:r>
        <w:t xml:space="preserve">- Được, vậy chúng ta đánh xì tố, hy vọng những món đồ cổ mà tiến sĩ Thư đưa đến sẽ không làm tôi thất vọng, nếu như tôi thật sự cảm thấy không vừa mắt thì xin lỗi, ván bài sẽ không thể tiến hành.</w:t>
      </w:r>
    </w:p>
    <w:p>
      <w:pPr>
        <w:pStyle w:val="BodyText"/>
      </w:pPr>
      <w:r>
        <w:t xml:space="preserve">Trang Duệ đã sớm chán ghét trò xóc dĩa không có có chút kỹ xảo vừa rồi, vì thế khi nghe tiến sĩ Thư nói sẽ chơi xì tố thì ánh mắt không khỏi sáng lên. Tuy hắn chưa từng đánh xì tố, nhưng năm xưa hắn từng xem phim đổ thần, đã từng cố ý đi thăm dò về quy tắc và pháp tắc khi đánh xì tố, cũng thật sự không xa lạ gì món này.</w:t>
      </w:r>
    </w:p>
    <w:p>
      <w:pPr>
        <w:pStyle w:val="BodyText"/>
      </w:pPr>
      <w:r>
        <w:t xml:space="preserve">Xì tố cũng có thể gọi là xì phé, là cách xếp đặt và tổ hợp của năm lá bài để quyết định thắng bại. Khi bắt đầu thì mỗi người được phát ột lá bài tẩy(nó chỉ được mở vào lúc cuối cùng), sau khi được chia lá thứ hai thì bắt đầu quá trình đặt cược, người ta có thể tố bao nhiêu cũng được, cũng có thể úp bài bỏ qua, khi năm lá bài được chia xong thì tất cả mọi người phải mở bài tẩy ra.</w:t>
      </w:r>
    </w:p>
    <w:p>
      <w:pPr>
        <w:pStyle w:val="BodyText"/>
      </w:pPr>
      <w:r>
        <w:t xml:space="preserve">Xì tố này cũng khá đơn giản, bài được sắp xếp từ nhỏ đến lớn như sau: mậu, đôi, thú, xám cô, sảnh, thùng, cù lũ, tứ quý, thùng phá sảnh, trò chơi này được truyền lưu phổ biến ở Hongkong, vì đánh dễ, tính đối kháng cao, vừa có kỹ xảo vừa phải xem xét vận may. Cao thủ đánh xì tố cũng cần phải có trí nhớ tốt, sự phán đoán, tổng hợp, năng lực, sự tỉnh táo, quan trọng là vận may.</w:t>
      </w:r>
    </w:p>
    <w:p>
      <w:pPr>
        <w:pStyle w:val="BodyText"/>
      </w:pPr>
      <w:r>
        <w:t xml:space="preserve">Những người cao thủ xì tố thật sự sẽ có kỹ xảo của riêng mình, dù sao thì dựa vào vận may cũng khó thể nào quá thành công, tất nhiên Trang Duệ thì khác, hắn rất hứng thú với những trò kỹ xảo kia.</w:t>
      </w:r>
    </w:p>
    <w:p>
      <w:pPr>
        <w:pStyle w:val="BodyText"/>
      </w:pPr>
      <w:r>
        <w:t xml:space="preserve">Bây giờ Trang Duệ thầm nghĩ, nếu như khi đó đối phương mời đến một vị cao thủ đổ thật mạnh mẽ, chơi trò bài bịp với hắn, như vậy sẽ là tình huống thế nào? Nhưng hắn có thể thấy được bài tẩy của đối phương, chỉ cần đối phương không quá may mắn thì cơ hội thắng của hắn là cực lớn.</w:t>
      </w:r>
    </w:p>
    <w:p>
      <w:pPr>
        <w:pStyle w:val="BodyText"/>
      </w:pPr>
      <w:r>
        <w:t xml:space="preserve">- Được, Trang tiên sinh, ngày mai tôi sẽ đưa hàng đến, nhất định sẽ không làm cậu thất vọng, bây giờ tôi xin cáo từ trước.</w:t>
      </w:r>
    </w:p>
    <w:p>
      <w:pPr>
        <w:pStyle w:val="BodyText"/>
      </w:pPr>
      <w:r>
        <w:t xml:space="preserve">Tiến sĩ Thư thấy mọi việc đã được xác địn thì đứng lên bắt chuyện một câu với Trịnh Hoa rồi cáo từ, lão đi trực thăng đến đây, bây giờ cần phải quay về Hongkong dự họp. Chuyện đánh bài lão đã nhờ Đổ Vương, căn bản không cần quan tâm đến vấn đề con người.</w:t>
      </w:r>
    </w:p>
    <w:p>
      <w:pPr>
        <w:pStyle w:val="BodyText"/>
      </w:pPr>
      <w:r>
        <w:t xml:space="preserve">Nhưng cần phải lấy ra món đồ cổ gì mới làm Trang Duệ thỏa mãn, điều này cũng thật sự rất khó. Sau khi rời khỏi phòng bạc thì tiến sĩ Thư nói với người bên cạnh:</w:t>
      </w:r>
    </w:p>
    <w:p>
      <w:pPr>
        <w:pStyle w:val="BodyText"/>
      </w:pPr>
      <w:r>
        <w:t xml:space="preserve">- Đi điều tra về Trang Duệ, xem đối phương có tinh thông đồ cổ hay không?</w:t>
      </w:r>
    </w:p>
    <w:p>
      <w:pPr>
        <w:pStyle w:val="BodyText"/>
      </w:pPr>
      <w:r>
        <w:t xml:space="preserve">Khi Thuyền Vương còn sống thì lui đến đại lục khá nhiều lần, dù là bây giờ vẫn còn lại nhiều mối quan hệ trong đại lục, vì thế mà đoàn người tiến sĩ Thư vừa đến sân bay của đổ thuyền thì nhận được tin tức phản hồi.</w:t>
      </w:r>
    </w:p>
    <w:p>
      <w:pPr>
        <w:pStyle w:val="BodyText"/>
      </w:pPr>
      <w:r>
        <w:t xml:space="preserve">- Sao? Là cháu ngoại của Âu Dương Cương, tinh thông đổ thạch, là chủ tịch danh dự của hiệp hội ngọc thạch, tinh thông gốm sứ đồng xanh và đồ cổ, từng là chuyên gia giám định bảo vật trên chương trình truyền hình...</w:t>
      </w:r>
    </w:p>
    <w:p>
      <w:pPr>
        <w:pStyle w:val="BodyText"/>
      </w:pPr>
      <w:r>
        <w:t xml:space="preserve">Tiến sĩ Thư nhìn vào dòng tin nhắn trong điện thoại mà thật sự không tin Trang Duệ còn trẻ mà tinh thông nhiều thứ như vậy, nhưng lúc này tâm tư tìm vài món hàng giả để cho đủ số đã không còn, vì nếu bị Trang Duệ phát hiện ra thì sẽ mất mặt lớn.</w:t>
      </w:r>
    </w:p>
    <w:p>
      <w:pPr>
        <w:pStyle w:val="BodyText"/>
      </w:pPr>
      <w:r>
        <w:t xml:space="preserve">- Dượng, chúng ta cứ đi như thế này sao? Tha cho tiểu tử kia à?</w:t>
      </w:r>
    </w:p>
    <w:p>
      <w:pPr>
        <w:pStyle w:val="BodyText"/>
      </w:pPr>
      <w:r>
        <w:t xml:space="preserve">Ngưu Hồng ngồi trong máy bay thấy tiến sĩ Thư đi lên thì dùng giọng không tình nguyện nói, hắn thấy việc này không thể nào bỏ qua như vậy được.</w:t>
      </w:r>
    </w:p>
    <w:p>
      <w:pPr>
        <w:pStyle w:val="BodyText"/>
      </w:pPr>
      <w:r>
        <w:t xml:space="preserve">- Cậu gây họa còn chưa đủ sao? Đi thôi, ngày mai lại đến, tôi đã mời người của Đổ Vương Macao ngày mai đến đánh cuộc một ván, nhưng mặc kệ thắng thua thì một tháng sau cậu phải ở bên cạnh cô cô, không cho phép chạy loạn, hiểu chưa?</w:t>
      </w:r>
    </w:p>
    <w:p>
      <w:pPr>
        <w:pStyle w:val="BodyText"/>
      </w:pPr>
      <w:r>
        <w:t xml:space="preserve">Tiến sĩ Thư đưa mắt nhìn Ngưu Hồng, trong lòng tràn đầy bất đắc dĩ, đây là cháu nội ruột thị của bố vợ lão, trước nay lão luôn xem xét khá chặt. Nhưng tiểu tử này cũng quá quấy phá, lại chẳng hiểu gì về nghiệp vụ kinh doanh của gia tộc, cả ngày chỉ biết chơi gái đánh bạc, nhưng vợ mình lại sủng ái tên này mới chết chứ?</w:t>
      </w:r>
    </w:p>
    <w:p>
      <w:pPr>
        <w:pStyle w:val="BodyText"/>
      </w:pPr>
      <w:r>
        <w:t xml:space="preserve">Tiến sĩ Thư dù có tâm tư giao tất cả cho Ngưu Hồng, nhưng tên này thật sự la quá vô dụng, vì vậy chỉ có thể bồi dưỡng con gái để tiếp nhận gia nghiệp của mình mà thôi.</w:t>
      </w:r>
    </w:p>
    <w:p>
      <w:pPr>
        <w:pStyle w:val="BodyText"/>
      </w:pPr>
      <w:r>
        <w:t xml:space="preserve">- Được, có thể trả lễ cho tên khốn kia thì thế nào cũng được.</w:t>
      </w:r>
    </w:p>
    <w:p>
      <w:pPr>
        <w:pStyle w:val="BodyText"/>
      </w:pPr>
      <w:r>
        <w:t xml:space="preserve">Ngưu Hồng nghe nói dượng của mình mời được người của Đổ Vương Macao ra mặt thì rất vui mừng, phải biết rằng bên người vị Đổ Vương kia có vài tên cao thủ từng tham gia đại hội đánh bạc ở Las Vegas, một người từng đoạt danh hiệu Đổ Vương. Nếu dùng những người kia để đối phó với Trang Duệ, hắn đã mơ thấy tình huống Trang Duệ thua sạch váy.</w:t>
      </w:r>
    </w:p>
    <w:p>
      <w:pPr>
        <w:pStyle w:val="Compact"/>
      </w:pPr>
      <w:r>
        <w:br w:type="textWrapping"/>
      </w:r>
      <w:r>
        <w:br w:type="textWrapping"/>
      </w:r>
    </w:p>
    <w:p>
      <w:pPr>
        <w:pStyle w:val="Heading2"/>
      </w:pPr>
      <w:bookmarkStart w:id="416" w:name="chương-394-sự-việc-trở-thành-lớn."/>
      <w:bookmarkEnd w:id="416"/>
      <w:r>
        <w:t xml:space="preserve">394. Chương 394 : Sự Việc Trở Thành Lớn.</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394: Sự việc trở thành lớn.</w:t>
      </w:r>
    </w:p>
    <w:p>
      <w:pPr>
        <w:pStyle w:val="BodyText"/>
      </w:pPr>
      <w:r>
        <w:t xml:space="preserve">Nhóm Dịch: Tepga</w:t>
      </w:r>
    </w:p>
    <w:p>
      <w:pPr>
        <w:pStyle w:val="BodyText"/>
      </w:pPr>
      <w:r>
        <w:t xml:space="preserve">Nguồn: Sưu Tầm</w:t>
      </w:r>
    </w:p>
    <w:p>
      <w:pPr>
        <w:pStyle w:val="BodyText"/>
      </w:pPr>
      <w:r>
        <w:t xml:space="preserve">Trang Duệ lúc này đang ở trong phòng đánh bạc, hắn không có hứng thú với chuyện đối thủ của mình ngày mai là ai, đồng thời đã quyết định với lời đề nghị của tiến sĩ Thư. Bây giờ hắn quan tâm đến một vấn đề, đó là đối phương sẽ cho ra tiền cược như thế nào, nếu không kém những món đổ cổ của mình bao nhiêu, như vậy lần này hắn xem như thu lợi lớn.</w:t>
      </w:r>
    </w:p>
    <w:p>
      <w:pPr>
        <w:pStyle w:val="BodyText"/>
      </w:pPr>
      <w:r>
        <w:t xml:space="preserve">Sau khi lấy chi phiếu không ký danh của ngân hàng Thụy Sĩ thì Trang Duệ đưa Trang Duệ đến nhà hàng Pháp ăn cơm tối, coi như đền bù cho cái bụng đang đói lồng lộn, sau đó lại cùng Tần Huyên Băng đi xem ca nhạc trên tàu, cuối cùng mới quay về phòng.</w:t>
      </w:r>
    </w:p>
    <w:p>
      <w:pPr>
        <w:pStyle w:val="BodyText"/>
      </w:pPr>
      <w:r>
        <w:t xml:space="preserve">- Trang Duệ, anh không lo lắng gì với ván bài ngày mai sao?</w:t>
      </w:r>
    </w:p>
    <w:p>
      <w:pPr>
        <w:pStyle w:val="BodyText"/>
      </w:pPr>
      <w:r>
        <w:t xml:space="preserve">Tần Huyên Băng kéo Trang Duệ đi xem ca nhạc chẳng qua vì muốn hắn thả lỏng hơn, không nên căng thẳng, nhưng ngược lại thì nàng rất căng thẳng, mà Trang Duệ lại cứ như bình thường.</w:t>
      </w:r>
    </w:p>
    <w:p>
      <w:pPr>
        <w:pStyle w:val="BodyText"/>
      </w:pPr>
      <w:r>
        <w:t xml:space="preserve">- Cái gì mà căng thẳng? Cùng lắm thì thua vài món đồ cổ kia mà thôi. Vợ, em còn chưa biết đâu, anh từng được Phật Sống chúc phúc, rất may mắn.</w:t>
      </w:r>
    </w:p>
    <w:p>
      <w:pPr>
        <w:pStyle w:val="BodyText"/>
      </w:pPr>
      <w:r>
        <w:t xml:space="preserve">Trang Duệ kéo tay Tần Huyên Băng ngồi xuống ghế sa lông, vùi mặt vào ngực nàng, điều này làm cho toàn thân nàng rn rẩy, muốn đẩy hắn ra nhưng cảm thấy toàn thân không có chút sức lực nào.</w:t>
      </w:r>
    </w:p>
    <w:p>
      <w:pPr>
        <w:pStyle w:val="BodyText"/>
      </w:pPr>
      <w:r>
        <w:t xml:space="preserve">- Anh, còn chưa tắm.</w:t>
      </w:r>
    </w:p>
    <w:p>
      <w:pPr>
        <w:pStyle w:val="BodyText"/>
      </w:pPr>
      <w:r>
        <w:t xml:space="preserve">Âm thanh rền rĩ của Tần Huyên Băng vang lên.</w:t>
      </w:r>
    </w:p>
    <w:p>
      <w:pPr>
        <w:pStyle w:val="BodyText"/>
      </w:pPr>
      <w:r>
        <w:t xml:space="preserve">- Anh ôm em đi tắm.</w:t>
      </w:r>
    </w:p>
    <w:p>
      <w:pPr>
        <w:pStyle w:val="BodyText"/>
      </w:pPr>
      <w:r>
        <w:t xml:space="preserve">Trang Duệ thật sự rất thích tắm uyên ương, vì thế hắn dùng hai tay bế Tần Huyên Băng lên, đi về phía phòng tắm.</w:t>
      </w:r>
    </w:p>
    <w:p>
      <w:pPr>
        <w:pStyle w:val="BodyText"/>
      </w:pPr>
      <w:r>
        <w:t xml:space="preserve">- Điện thoại kìa, điện thoại kìa...</w:t>
      </w:r>
    </w:p>
    <w:p>
      <w:pPr>
        <w:pStyle w:val="BodyText"/>
      </w:pPr>
      <w:r>
        <w:t xml:space="preserve">Nhưng còn chưa đi được hai bước thì điện thoại trong túi Trang Duệ đã vang lên, lúc này điện thoại trong bóp của Tần Huyên Băng cũng đổ chuông liên hồi.</w:t>
      </w:r>
    </w:p>
    <w:p>
      <w:pPr>
        <w:pStyle w:val="BodyText"/>
      </w:pPr>
      <w:r>
        <w:t xml:space="preserve">- Được rồi, tiếp điện thoại cái đã...</w:t>
      </w:r>
    </w:p>
    <w:p>
      <w:pPr>
        <w:pStyle w:val="BodyText"/>
      </w:pPr>
      <w:r>
        <w:t xml:space="preserve">Trang Duệ dở khóc dở cười đặt Tần Huyên Băng xuống, may mà cả hai còn chưa tiến vào phòng tắm, nếu lúc tên đã lên cung mà phát sinh vấn đề thì thật sự làm khổ cậu em của mình.</w:t>
      </w:r>
    </w:p>
    <w:p>
      <w:pPr>
        <w:pStyle w:val="BodyText"/>
      </w:pPr>
      <w:r>
        <w:t xml:space="preserve">- Này, Tiểu Ngũ, cậu đến Hongkong lần này cũng sinh ra động tĩnh không nhỏ đấy nhé? Đánh cuộc với người của Ngưu gia sao? Chuyện này ngay cả ông nội cũng biết, đúng rồi, bây giờ ông đang ở trong tứ hợp viện của cậu, cậu có muốn nói vài lời với ông không?</w:t>
      </w:r>
    </w:p>
    <w:p>
      <w:pPr>
        <w:pStyle w:val="BodyText"/>
      </w:pPr>
      <w:r>
        <w:t xml:space="preserve">Đến Hongkong vài ngày và toàn nghe được âm thanh Quảng Đông, bây giờ Trang Duệ nghe thấy lời của Âu Dương Quân thì thật sự cảm thấy thân mật, chỉ là nội dung lời nói của đối phương làm cho hắn hoảng sợ, việc này sao lại kinh động đến ông ngoại rồi?</w:t>
      </w:r>
    </w:p>
    <w:p>
      <w:pPr>
        <w:pStyle w:val="BodyText"/>
      </w:pPr>
      <w:r>
        <w:t xml:space="preserve">Trang Duệ cũng không biết chuyện hôm nay đã bùng lên mưa gió trong vòng quan hệ thượng lưu ở Hongkong, mà ông cụ biết chuyện này cũng là chủ nhiệm Vương báo lên và vì thuyền vương năm xưa có quan hệ khá tốt với tầng lớp cao tầng, thứ hai là Trang Duệ chính là cháu ngoại của ông cụ, cho nên có người báo lên trực tiếp.</w:t>
      </w:r>
    </w:p>
    <w:p>
      <w:pPr>
        <w:pStyle w:val="BodyText"/>
      </w:pPr>
      <w:r>
        <w:t xml:space="preserve">- Tứ ca, em cũng không nói với ông ngoại, em nói với anh trước nhé, em đồng ý đánh bạc vì biết trong tay đối phương có nhiều món đồ cổ quý hiếm, chúng ta dù sao cũng phải thu về vài món chứ? Anh xem có đúng không?</w:t>
      </w:r>
    </w:p>
    <w:p>
      <w:pPr>
        <w:pStyle w:val="BodyText"/>
      </w:pPr>
      <w:r>
        <w:t xml:space="preserve">Trang Duệ không biết ông cụ có thái độ gì với chuyện này, hắn biết ông cụ không quá quan tấm đến nhiều chuyện, vì vậy mà tô vẽ mình thành hình tượng anh hùng.</w:t>
      </w:r>
    </w:p>
    <w:p>
      <w:pPr>
        <w:pStyle w:val="BodyText"/>
      </w:pPr>
      <w:r>
        <w:t xml:space="preserve">- À, thì ra là như vậên tâm đánh cuộc đi, anh sẽ chào hỏi vài người, bọn họ sẽ không dám làm loạn, nếu không sẽ cho hai chiến hạm đi ra vùng biển quốc tế.</w:t>
      </w:r>
    </w:p>
    <w:p>
      <w:pPr>
        <w:pStyle w:val="BodyText"/>
      </w:pPr>
      <w:r>
        <w:t xml:space="preserve">Trong điện thoại trầm mặc một lúc, sau đó âm thanh của Âu Dương Cương vang lên, điều này làm cho Trang Duệ thiếu chút nữa đưa điện thoại ra ngoài. May mà ông ngoại không nổi giận, điều này làm cho hắn cảm thấy vui sướng khó hiểu.</w:t>
      </w:r>
    </w:p>
    <w:p>
      <w:pPr>
        <w:pStyle w:val="BodyText"/>
      </w:pPr>
      <w:r>
        <w:t xml:space="preserve">- Ông ngoại, ngài cứ yên tâm, cháu sẽ làm tốt.</w:t>
      </w:r>
    </w:p>
    <w:p>
      <w:pPr>
        <w:pStyle w:val="BodyText"/>
      </w:pPr>
      <w:r>
        <w:t xml:space="preserve">Thấy ông ngoại tâm tình khá tốt thì Trang Duệ khẽ lên tiếng.</w:t>
      </w:r>
    </w:p>
    <w:p>
      <w:pPr>
        <w:pStyle w:val="BodyText"/>
      </w:pPr>
      <w:r>
        <w:t xml:space="preserve">- Này, tiểu tử, cố găng thắng nhé, thua thì đừng quay lại...</w:t>
      </w:r>
    </w:p>
    <w:p>
      <w:pPr>
        <w:pStyle w:val="BodyText"/>
      </w:pPr>
      <w:r>
        <w:t xml:space="preserve">Nghe được lời của ông cụ thì Trang Duệ thật sự muốn cười, nhưng hắn cũng nhanh chóng dùng lời lẽ hùng hồn để khẳng định lập trường.</w:t>
      </w:r>
    </w:p>
    <w:p>
      <w:pPr>
        <w:pStyle w:val="BodyText"/>
      </w:pPr>
      <w:r>
        <w:t xml:space="preserve">- Huyên Băng, em nhìn anh gì vậy? Vừa rồi ai gọi điện thoại cho em thế?</w:t>
      </w:r>
    </w:p>
    <w:p>
      <w:pPr>
        <w:pStyle w:val="BodyText"/>
      </w:pPr>
      <w:r>
        <w:t xml:space="preserve">Trang Duệ cúp điện thoại và thấy Tần Huyên Băng ở sau lưng, vẻ mặt có chút cổ quái, hắn hỏi ngay.</w:t>
      </w:r>
    </w:p>
    <w:p>
      <w:pPr>
        <w:pStyle w:val="BodyText"/>
      </w:pPr>
      <w:r>
        <w:t xml:space="preserve">- Bố điện thoại đến, Trang Duệ, sự kiện ngày mai là rất lớn...</w:t>
      </w:r>
    </w:p>
    <w:p>
      <w:pPr>
        <w:pStyle w:val="BodyText"/>
      </w:pPr>
      <w:r>
        <w:t xml:space="preserve">Trang Duệ nghe vậy thì cười nói:</w:t>
      </w:r>
    </w:p>
    <w:p>
      <w:pPr>
        <w:pStyle w:val="BodyText"/>
      </w:pPr>
      <w:r>
        <w:t xml:space="preserve">- Sợ cái gì, ông ngoại cũng cho biết, vừa rồi đã gọi điện thoại cho anh, yên tâm, đối phương sẽ không dám làm loạn.</w:t>
      </w:r>
    </w:p>
    <w:p>
      <w:pPr>
        <w:pStyle w:val="BodyText"/>
      </w:pPr>
      <w:r>
        <w:t xml:space="preserve">- Không phải, ngày mai cha mẹ, còn có nhiều người tương quan muốn đến xem ván bài của anh.</w:t>
      </w:r>
    </w:p>
    <w:p>
      <w:pPr>
        <w:pStyle w:val="BodyText"/>
      </w:pPr>
      <w:r>
        <w:t xml:space="preserve">Tần Huyên Băng chợt sốt ruột, bây giờ Hongkong đã sôi trào, những người có thân phận thì sẽ tìm mọi cách lên đổ thuyền để chứng kiến canh bạc ngày mai.</w:t>
      </w:r>
    </w:p>
    <w:p>
      <w:pPr>
        <w:pStyle w:val="BodyText"/>
      </w:pPr>
      <w:r>
        <w:t xml:space="preserve">Dựa theo lời nói của Tần Hạo Nhiên thì ván bài ngày mai sẽ có tất cả phú hào đỉnh cấp ở Hongkong đến xem, mặt khác vị đổ vương Macao kia cũng đến, nói cách khác thì ván bài ngày mai thật sự có khí phách, biến thành tranh đấu giữa phía Hongkong và nội địa.</w:t>
      </w:r>
    </w:p>
    <w:p>
      <w:pPr>
        <w:pStyle w:val="BodyText"/>
      </w:pPr>
      <w:r>
        <w:t xml:space="preserve">Đây cũng không phải là sự việc liên quan đến vài món đồ cổ, dù là đối với đối phương hay với Trang Duệ thì án bài này không còn chú trọng đến những món đồ cổ, quan trọng là thể diện, tất nhiên là đại biểu cho Ngưu gia và công ty vận tải Hoàn Cầu.</w:t>
      </w:r>
    </w:p>
    <w:p>
      <w:pPr>
        <w:pStyle w:val="BodyText"/>
      </w:pPr>
      <w:r>
        <w:t xml:space="preserve">Trang Duệ lúc này cũng ý thức được nếu mình thua thì rõ ràng là mất đi thể diện của gia tộc Âu Dương, tuy hắn chỉ đại biểu cho bản thân nhưng thật sự người ta lại không nghĩ như vậy.</w:t>
      </w:r>
    </w:p>
    <w:p>
      <w:pPr>
        <w:pStyle w:val="BodyText"/>
      </w:pPr>
      <w:r>
        <w:t xml:space="preserve">- Anh khi nào thì trở thành khách quý đến từ đại lục? Trong nước cũng chẳng người nào biết anh là ai.</w:t>
      </w:r>
    </w:p>
    <w:p>
      <w:pPr>
        <w:pStyle w:val="BodyText"/>
      </w:pPr>
      <w:r>
        <w:t xml:space="preserve">Sau khi nghe xong lời nói của Tần Huyên Băng thì Trang Duệ thật sự dở khóc dở cườ, chính mình nửa năm trước còn là một tiểu tử làm việc với tiền lương ba cọc ba đồng, tuy gần đây tìm được nhà ngoại nhưng cũng không muốn dính hào quang của người thân. Trong lòng Trang Duệ thì thân nhân là thân nhân, cũng không kết hợp thân tình và lợi ích lại làm một chỗ.</w:t>
      </w:r>
    </w:p>
    <w:p>
      <w:pPr>
        <w:pStyle w:val="BodyText"/>
      </w:pPr>
      <w:r>
        <w:t xml:space="preserve">Tần Huyên Băng thấy bộ dạng buồn rầu của Trang Duệ, nàng tiến lên ôm lấy hắn, cúi đầu vào ngực hắn rồi khẽ nói:</w:t>
      </w:r>
    </w:p>
    <w:p>
      <w:pPr>
        <w:pStyle w:val="BodyText"/>
      </w:pPr>
      <w:r>
        <w:t xml:space="preserve">- Anh nghĩ thế nào thì làm như vậy, không cần quan tâm đến người khác. Mặc kệ anh xuất sắc thế nào, người ta cũng sẽ chỉ muốn làm tăng thêm vầng hào quang cho Âu Dương gia sau lưng anh mà thôi. Nhưng Trang Duệ, em biết tất cả mọi thứ đều tự anh làm ra, anh là người giỏi nhất.</w:t>
      </w:r>
    </w:p>
    <w:p>
      <w:pPr>
        <w:pStyle w:val="BodyText"/>
      </w:pPr>
      <w:r>
        <w:t xml:space="preserve">Trang Duệ thật sự biết được nhà ngoại trong thời gian khá ngắn, hắn căn bản không biết ông ngoại nhà mình có bao nhiêu quyền thế trong nước, hắn cũng không biết bác cả sau khi lên đến đỉnh phong quyền lực sẽ mang lại cho gia tộc Âu Dương sự biến đổi thế nào. Nhưng nếu nói không khoa trương, sức ảnh hưởng của Âu Dương gia ở đại lục thật sự lớn hơn lực ảnh hưởng của bất kỳ gia tộc nào ở Hongkong.</w:t>
      </w:r>
    </w:p>
    <w:p>
      <w:pPr>
        <w:pStyle w:val="BodyText"/>
      </w:pPr>
      <w:r>
        <w:t xml:space="preserve">Đừng nói Trang Duệ là cháu ngoại của Âu Dương Cương, dù là bà con xa đại bác bắn không tới, nếu đặt trong mắt đám người thương nhân ở Hongkong thì cũng là xuất thân quyền quý, có câu ba đời ra quý tộc, mà Trang Duệ không phải là đời thứ ba sao? (.</w:t>
      </w:r>
    </w:p>
    <w:p>
      <w:pPr>
        <w:pStyle w:val="BodyText"/>
      </w:pPr>
      <w:r>
        <w:t xml:space="preserve">- Mình nào có được tốt như vậy?</w:t>
      </w:r>
    </w:p>
    <w:p>
      <w:pPr>
        <w:pStyle w:val="BodyText"/>
      </w:pPr>
      <w:r>
        <w:t xml:space="preserve">Trang Duệ nghe được lời của Tần Huyên Băng thì trong lòng chợt rục rịch, hắn tiện tay cầm lấy điện thoại của Tần Huyên Băng, trực tiếp tắt máy, sau đó ôm lấy nàng đi vào phòng tắm.</w:t>
      </w:r>
    </w:p>
    <w:p>
      <w:pPr>
        <w:pStyle w:val="Compact"/>
      </w:pPr>
      <w:r>
        <w:t xml:space="preserve">Không lâu sau trong phòng tắm nước văng tung tóe và phát ra những âm thanh kèm theo tiếng rền rĩ làm cho người ta cảm thấy mê người, máu huyết dâng trào. Cuộc chiến giữa cặp nam nữ từ nhà tắm kéo ra phòng khách, khắp nơi là một hương vị gợi tình.</w:t>
      </w:r>
      <w:r>
        <w:br w:type="textWrapping"/>
      </w:r>
      <w:r>
        <w:br w:type="textWrapping"/>
      </w:r>
    </w:p>
    <w:p>
      <w:pPr>
        <w:pStyle w:val="Heading2"/>
      </w:pPr>
      <w:bookmarkStart w:id="417" w:name="chương-395-cao-thủ."/>
      <w:bookmarkEnd w:id="417"/>
      <w:r>
        <w:t xml:space="preserve">395. Chương 395 : Cao Thủ.</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395: Cao thủ.</w:t>
      </w:r>
    </w:p>
    <w:p>
      <w:pPr>
        <w:pStyle w:val="BodyText"/>
      </w:pPr>
      <w:r>
        <w:t xml:space="preserve">Nhóm Dịch: Tepga</w:t>
      </w:r>
    </w:p>
    <w:p>
      <w:pPr>
        <w:pStyle w:val="BodyText"/>
      </w:pPr>
      <w:r>
        <w:t xml:space="preserve">Nguồn: Sưu Tầm</w:t>
      </w:r>
    </w:p>
    <w:p>
      <w:pPr>
        <w:pStyle w:val="BodyText"/>
      </w:pPr>
      <w:r>
        <w:t xml:space="preserve">Gió biển ùa vào phòng, tấm màn trắng khẽ bị thổi bay lên, ánh trăng dịu dàng như nước tinh khiết như ngọc chiếu vào trong phòng, cả gian phòng trở nên mông lung hư ảo. Trang Duệ và Tần Huyên Băng đưa mắt có thể thấy mặt trăng trên biển, cả hai đều bị kích thích, vì vậy mà tiếng thổ dốc vang lên rất lâu, không thể dừng.</w:t>
      </w:r>
    </w:p>
    <w:p>
      <w:pPr>
        <w:pStyle w:val="BodyText"/>
      </w:pPr>
      <w:r>
        <w:t xml:space="preserve">- Reng, reng, reng.</w:t>
      </w:r>
    </w:p>
    <w:p>
      <w:pPr>
        <w:pStyle w:val="BodyText"/>
      </w:pPr>
      <w:r>
        <w:t xml:space="preserve">Trang Duệ vừa thấy mình mới chợp mắt thì chuông cửa phòng khách vang lên, hắn cố tình không phản ứng nhưng tiếng chuông vẫn vang lên không ngừng. Hắn cố nén cảm giác bực bội, ngẩng đầu nhìn đồng hồ, mới năm rưỡi, hắn lại nhìn ra ngoài cửa sổ, là trăng mà không phải là mặt trời, vì vậy không khỏi nổi giận, kẻ nào đến gõ cửa vào lúc năm giờ thế này?</w:t>
      </w:r>
    </w:p>
    <w:p>
      <w:pPr>
        <w:pStyle w:val="BodyText"/>
      </w:pPr>
      <w:r>
        <w:t xml:space="preserve">- Trang Duệ, là ai vậy?</w:t>
      </w:r>
    </w:p>
    <w:p>
      <w:pPr>
        <w:pStyle w:val="BodyText"/>
      </w:pPr>
      <w:r>
        <w:t xml:space="preserve">Tần Huyên Băng lúc này cũng đã tỉnh, nàng duỗi cánh tay ngọc ôm lấy Trang Duệ, phần thịt mềm trước ngực cọ lên người làm cho hắn cảm thấy tâm ý viên mãn, nhưng lúc này cậu em bên dưới vì chiến đấu cả đêm nên cũng không thể nào vùng lên được.</w:t>
      </w:r>
    </w:p>
    <w:p>
      <w:pPr>
        <w:pStyle w:val="BodyText"/>
      </w:pPr>
      <w:r>
        <w:t xml:space="preserve">- Anh cũng không biết là ai, em cứ ngủ trước, anh ra xem.</w:t>
      </w:r>
    </w:p>
    <w:p>
      <w:pPr>
        <w:pStyle w:val="BodyText"/>
      </w:pPr>
      <w:r>
        <w:t xml:space="preserve">Trang Duệ kéo chăn đơn trùm lên người Tần Huyên Băng, sau đó hắn tìm đồ ngủ dưới đất mặc lên người, lại đưa mắt nhìn Tần Huyên Băng nằm trên giường mà tỏ ra mê say.</w:t>
      </w:r>
    </w:p>
    <w:p>
      <w:pPr>
        <w:pStyle w:val="BodyText"/>
      </w:pPr>
      <w:r>
        <w:t xml:space="preserve">Trang Duệ khẽ xoa tròng mắt đi ra ngoài, hắn thuận tiện đóng cửa phòng ngủ, lúc này tiếng chuông bên ngoài vẫn vang lên chói tai.</w:t>
      </w:r>
    </w:p>
    <w:p>
      <w:pPr>
        <w:pStyle w:val="BodyText"/>
      </w:pPr>
      <w:r>
        <w:t xml:space="preserve">- Tứ ca, sao lại là anh?</w:t>
      </w:r>
    </w:p>
    <w:p>
      <w:pPr>
        <w:pStyle w:val="BodyText"/>
      </w:pPr>
      <w:r>
        <w:t xml:space="preserve">Mở cửa phòng và đang định nổi giận thì Trang Duệ chợt ngây người, ngoài cửa có bốn người, ngoài Trịnh Hoa thì chính là Âu Dương Quân và Từ Tinh, mặt khác còn có một người đàn ông trung niên bốn mươi tuổi, điều này làm cho Trang Duệ phải nuốt những lời bực tức vào trong bụng.</w:t>
      </w:r>
    </w:p>
    <w:p>
      <w:pPr>
        <w:pStyle w:val="BodyText"/>
      </w:pPr>
      <w:r>
        <w:t xml:space="preserve">- Nói nhảm, này Ngũ Nhi, cậu bị bệnh gì vậy? Điện thoại không mở nguồn, làm uổng công anh bay từ xa đến trợ uy cho cậu, được rồi, đừng đứng đây nữa, đi vào rồi nói chuyện.</w:t>
      </w:r>
    </w:p>
    <w:p>
      <w:pPr>
        <w:pStyle w:val="BodyText"/>
      </w:pPr>
      <w:r>
        <w:t xml:space="preserve">Âu Dương Quân dùng ánh mắt khó chịu nhìn Trang Duệ, hắn gọi điện thoại cho Trang Duệ thì biết máy đã tắt, như vậy nếu không liên lạc với Trịnh Hoa thì sẽ chẳng biết là đổ thuyền nào. Máy bay quân dụng hắn sử dụng dễ dàng lắm sao?</w:t>
      </w:r>
    </w:p>
    <w:p>
      <w:pPr>
        <w:pStyle w:val="BodyText"/>
      </w:pPr>
      <w:r>
        <w:t xml:space="preserve">- Được, mà anh chờ chút, chờ một chút.</w:t>
      </w:r>
    </w:p>
    <w:p>
      <w:pPr>
        <w:pStyle w:val="BodyText"/>
      </w:pPr>
      <w:r>
        <w:t xml:space="preserve">Trang Duệ vô thức đồng ý một câu, sau đó hắn chợt ý thức có chuyện không đúng, hắn đóng cửa phòng lại, chạy về phòng ngủ nói với Tần Huyên Băng, sau đó lại chạy ra.</w:t>
      </w:r>
    </w:p>
    <w:p>
      <w:pPr>
        <w:pStyle w:val="BodyText"/>
      </w:pPr>
      <w:r>
        <w:t xml:space="preserve">- Này, tiểu tử, có gì xảy ra vậy?</w:t>
      </w:r>
    </w:p>
    <w:p>
      <w:pPr>
        <w:pStyle w:val="BodyText"/>
      </w:pPr>
      <w:r>
        <w:t xml:space="preserve">Âu Dương Quân bị hành động của Trang Duệ làm cho ngây người, mình đến mà cậu em lại đóng cửa là sao? Nhưng hắn nào biết rằng trong phòng khách còn có nội y của Tần Huyên Băng, nếu đưa bọn họ vào thì thật sự là mất mặt lớn.</w:t>
      </w:r>
    </w:p>
    <w:p>
      <w:pPr>
        <w:pStyle w:val="BodyText"/>
      </w:pPr>
      <w:r>
        <w:t xml:space="preserve">- Anh ồn ào cái gì vậy? Không phải Tiểu Duệ đến Hongkong gặp bạn gái sao? Đừng tỏ ra kém hiểu biết như thế, chúng ta nên đi nghỉ trước, sáng sớm nói chuyện sau.</w:t>
      </w:r>
    </w:p>
    <w:p>
      <w:pPr>
        <w:pStyle w:val="BodyText"/>
      </w:pPr>
      <w:r>
        <w:t xml:space="preserve">Từ Tinh lại đoán ra được vài phần, nàng đẩy Âu Dương Quân một cái, để cho hắn không tiếp tục nói gì khác. Bọn họ bắt máy bay quân dụng từ Bắc Kinh đến Nghiễm Châu, sau đó hỏi tọa độ của đổ thuyền rồi lại bắt trực thăng chạy đến, tất nhiên Từ Tinh cũng rất mệt mỏi.</w:t>
      </w:r>
    </w:p>
    <w:p>
      <w:pPr>
        <w:pStyle w:val="BodyText"/>
      </w:pPr>
      <w:r>
        <w:t xml:space="preserve">- Vẫn là chị dâu hiểu rõ tình lý, Tứ ca, anh cũng thật sự quấy nhiễu giấc mộng vàng của người khác rồi.</w:t>
      </w:r>
    </w:p>
    <w:p>
      <w:pPr>
        <w:pStyle w:val="BodyText"/>
      </w:pPr>
      <w:r>
        <w:t xml:space="preserve">Từ Tinh còn chưa dứt lời thì cửa mở ra, Trang Duệ đi ra, sau đó hắn tiện tay đóng cửa lại rồi nói tiếp:</w:t>
      </w:r>
    </w:p>
    <w:p>
      <w:pPr>
        <w:pStyle w:val="BodyText"/>
      </w:pPr>
      <w:r>
        <w:t xml:space="preserve">- Anh Trịnh chắc đã sắp xếp phòng cho anh chị, chúng ta đến đó nói chuyện.</w:t>
      </w:r>
    </w:p>
    <w:p>
      <w:pPr>
        <w:pStyle w:val="BodyText"/>
      </w:pPr>
      <w:r>
        <w:t xml:space="preserve">- Cậu...Cậu rõ ràng là có vợ quên mẹ, cô cô còn để cho tôi tiện thể nhắn cho cậu...</w:t>
      </w:r>
    </w:p>
    <w:p>
      <w:pPr>
        <w:pStyle w:val="BodyText"/>
      </w:pPr>
      <w:r>
        <w:t xml:space="preserve">Âu Dương Quân dở khóc dở cười chỉ vào Trang Duệ, lúc này hắn cho rằng những hành động của Trang Duệ là sợ quấy nhiễu giấc ngủ của người bên trong. Nhưng hắn không ngờ cặp nam nữ vừa nếm trái cấm đã làm loạn cả phòng khách, căn bản khó thể nào dùng nó để tiếp đãi người khác.</w:t>
      </w:r>
    </w:p>
    <w:p>
      <w:pPr>
        <w:pStyle w:val="BodyText"/>
      </w:pPr>
      <w:r>
        <w:t xml:space="preserve">- Mẹ muốn anh nhắn gì vậy?</w:t>
      </w:r>
    </w:p>
    <w:p>
      <w:pPr>
        <w:pStyle w:val="BodyText"/>
      </w:pPr>
      <w:r>
        <w:t xml:space="preserve">Trang Duệ nghe vậy mà có chút xấu hổ, vài ngày qua chơi đùa vui vẻ mà quên gọi điện thoại ẹ.</w:t>
      </w:r>
    </w:p>
    <w:p>
      <w:pPr>
        <w:pStyle w:val="BodyText"/>
      </w:pPr>
      <w:r>
        <w:t xml:space="preserve">- Cô nói lần này phải đưa bạn gái về, vừa đúng lúc ông bà ngoại có mặt ở tứ hợp viện nên ọi người được gặp mặt. Được rồi, đi về phòng rồi nói.</w:t>
      </w:r>
    </w:p>
    <w:p>
      <w:pPr>
        <w:pStyle w:val="BodyText"/>
      </w:pPr>
      <w:r>
        <w:t xml:space="preserve">Âu Dương Quân đã chạy cả đêm, cũng thấy rất mệt mỏi, cũng không muốn tiếp tục đứng đây nói nhiều.</w:t>
      </w:r>
    </w:p>
    <w:p>
      <w:pPr>
        <w:pStyle w:val="BodyText"/>
      </w:pPr>
      <w:r>
        <w:t xml:space="preserve">Trịnh Hoa sau khi nhận được điện thoại của Âu Dương Quân thì đã sắp xếp phòng, cũng nằm ở tầng này, sau khi đưa người đến phòng, hẹn buổi sáng gặp lại thì cáo từ. Hắn biết Âu Dương Quân đến đây có liên quan đến ván bài buổi sáng, hắn cũng không muốn nghe nhiều, dù sao hai bên đều là bạn bè, Trịnh Hoa cũng không muốn đắc tội ai.</w:t>
      </w:r>
    </w:p>
    <w:p>
      <w:pPr>
        <w:pStyle w:val="BodyText"/>
      </w:pPr>
      <w:r>
        <w:t xml:space="preserve">- Tứ ca, anh đến sao không gọi điện thoại trước? Đúng rồi, vị tiên sinh này là ai? Anh còn chưa giới thiệu.</w:t>
      </w:r>
    </w:p>
    <w:p>
      <w:pPr>
        <w:pStyle w:val="BodyText"/>
      </w:pPr>
      <w:r>
        <w:t xml:space="preserve">Sau khi đi vào phòng khách và ngồi xuống thì Trang Duệ mở tủ lạnh lấy ra vài chai bia và nước uống để đặt lên bàn trà.</w:t>
      </w:r>
    </w:p>
    <w:p>
      <w:pPr>
        <w:pStyle w:val="BodyText"/>
      </w:pPr>
      <w:r>
        <w:t xml:space="preserve">- Tôi cũng rất muốn nói nhưng tiểu tử cậu đã tắt điện thoại, biết gọi cho ai bây giờ? Vị này chính là Lục Bằng, Lục tiên sinh, là cao thủ chơi bài, từng có nhiều chương trình trên CCTV, tôi muốn anh ấy đánh cuộc thay cho cậu.</w:t>
      </w:r>
    </w:p>
    <w:p>
      <w:pPr>
        <w:pStyle w:val="BodyText"/>
      </w:pPr>
      <w:r>
        <w:t xml:space="preserve">Âu Dương Quân thật sự rất bận rộn, nào là tìm cho ra cao thủ đánh bài, saud đó mời được Lục Bằng và vội vàng chạy đến.</w:t>
      </w:r>
    </w:p>
    <w:p>
      <w:pPr>
        <w:pStyle w:val="BodyText"/>
      </w:pPr>
      <w:r>
        <w:t xml:space="preserve">Trang Duệ nghe được lời đánh giá của Âu Dương Quân về Lục Bằng thì đưa mắt nhìn, đối phương có tướng mạo bình thường, thật sự không có gì khác lạ, vì vậy hắn lắc đầu nói:</w:t>
      </w:r>
    </w:p>
    <w:p>
      <w:pPr>
        <w:pStyle w:val="BodyText"/>
      </w:pPr>
      <w:r>
        <w:t xml:space="preserve">- Tứ ca, ý tốt của anh em xin nhận, nhưng em muốn dùng bản lĩnh của mình để đánh cuộc, đánh thắng cũng tìm được chút cảm giác. Lục tiên sinh đã đến đây thì ngày mai có thể giúp em xem xét đối phương có chơi bài bịp không, nếu nói về đánh bạc bằng vận may thì không ai hơn em.</w:t>
      </w:r>
    </w:p>
    <w:p>
      <w:pPr>
        <w:pStyle w:val="BodyText"/>
      </w:pPr>
      <w:r>
        <w:t xml:space="preserve">- Trang tiên sinh, đánh xì tố cũng không đơn giản chỉ là may mắn, có rất nhiều kỹ xảo, cần đề phòng đối phương không chơi bịp, chỉ không cẩn thận là thua sạch ngay.</w:t>
      </w:r>
    </w:p>
    <w:p>
      <w:pPr>
        <w:pStyle w:val="BodyText"/>
      </w:pPr>
      <w:r>
        <w:t xml:space="preserve">Lục Bằng thấy bộ dạng lơ đễnh của Trang Duệ thì mở miệng nhắc nhở một câu.</w:t>
      </w:r>
    </w:p>
    <w:p>
      <w:pPr>
        <w:pStyle w:val="BodyText"/>
      </w:pPr>
      <w:r>
        <w:t xml:space="preserve">- Không có gì, đến lúc đó tôi không nhìn bài là được, mặc kệ đối phương làm gì, mọi người đều xem xét vào vận may, tôi còn không biết mình nắm lá bài gì, đối phương sao có thể giở trò được?</w:t>
      </w:r>
    </w:p>
    <w:p>
      <w:pPr>
        <w:pStyle w:val="BodyText"/>
      </w:pPr>
      <w:r>
        <w:t xml:space="preserve">Trang Duệ đã sớm quyết định, sau khi ván bài bắt dầu thì chính mình sẽ giải vờ là người thường, căn bản không nhấc lá bài lên, như vậy đối phương sẽ thật sự khó hiểu, tất nhiên hắn sẽ lén dùng linh khí xem xét.</w:t>
      </w:r>
    </w:p>
    <w:p>
      <w:pPr>
        <w:pStyle w:val="BodyText"/>
      </w:pPr>
      <w:r>
        <w:t xml:space="preserve">- Điều này...Như vậy cũng được sao?</w:t>
      </w:r>
    </w:p>
    <w:p>
      <w:pPr>
        <w:pStyle w:val="BodyText"/>
      </w:pPr>
      <w:r>
        <w:t xml:space="preserve">Lục Bằng bị lời nói của Trang Duệ làm cho trợn mắt há mồm, ánh mắt không khỏi nhìn về phía Âu Dương Quân.</w:t>
      </w:r>
    </w:p>
    <w:p>
      <w:pPr>
        <w:pStyle w:val="BodyText"/>
      </w:pPr>
      <w:r>
        <w:t xml:space="preserve">Âu Dương Quân nhíu mày nói:</w:t>
      </w:r>
    </w:p>
    <w:p>
      <w:pPr>
        <w:pStyle w:val="BodyText"/>
      </w:pPr>
      <w:r>
        <w:t xml:space="preserve">- Ngũ Nhi, cậu như vậy có phải là quá qua loa rồi không? Bây giờ có nhiều người biết về canh bạc này, nếu thua thì coi như mất hết thể diện đấy.</w:t>
      </w:r>
    </w:p>
    <w:p>
      <w:pPr>
        <w:pStyle w:val="BodyText"/>
      </w:pPr>
      <w:r>
        <w:t xml:space="preserve">Trang Duệ không trả lời Âu Dương Quân, hắn nhìn về phía Lục Bằng nói:</w:t>
      </w:r>
    </w:p>
    <w:p>
      <w:pPr>
        <w:pStyle w:val="BodyText"/>
      </w:pPr>
      <w:r>
        <w:t xml:space="preserve">- Lục tiên sinh, tôi nghe nói đối phương đãc mời người từng là Đổ Vương của đại hội đánh bạc ở Las Vegas, không biết anh nắm chắc bao nhiêu phần thắng?</w:t>
      </w:r>
    </w:p>
    <w:p>
      <w:pPr>
        <w:pStyle w:val="BodyText"/>
      </w:pPr>
      <w:r>
        <w:t xml:space="preserve">Lục Bằng nghe thấy vậy thì thật sự sững sốt, hắn nghĩ một lúc lâu mới lên tiếng:</w:t>
      </w:r>
    </w:p>
    <w:p>
      <w:pPr>
        <w:pStyle w:val="BodyText"/>
      </w:pPr>
      <w:r>
        <w:t xml:space="preserve">- Nhiều lắm là ba phần thắng, bảy phần còn lại phải xem vào vận may...</w:t>
      </w:r>
    </w:p>
    <w:p>
      <w:pPr>
        <w:pStyle w:val="BodyText"/>
      </w:pPr>
      <w:r>
        <w:t xml:space="preserve">- Đúng vậy, nói cho cùng vẫn là vận may, tôi là người đã từng được Phật sống chúc phúc, dù sao cũng sẽ may mắn hơn anh.</w:t>
      </w:r>
    </w:p>
    <w:p>
      <w:pPr>
        <w:pStyle w:val="BodyText"/>
      </w:pPr>
      <w:r>
        <w:t xml:space="preserve">Trang Duệ cười đắc ý nói.</w:t>
      </w:r>
    </w:p>
    <w:p>
      <w:pPr>
        <w:pStyle w:val="Compact"/>
      </w:pPr>
      <w:r>
        <w:br w:type="textWrapping"/>
      </w:r>
      <w:r>
        <w:br w:type="textWrapping"/>
      </w:r>
    </w:p>
    <w:p>
      <w:pPr>
        <w:pStyle w:val="Heading2"/>
      </w:pPr>
      <w:bookmarkStart w:id="418" w:name="chương-396-máy-bay-trực-thăng."/>
      <w:bookmarkEnd w:id="418"/>
      <w:r>
        <w:t xml:space="preserve">396. Chương 396 : Máy Bay Trực Thăng.</w:t>
      </w:r>
    </w:p>
    <w:p>
      <w:pPr>
        <w:pStyle w:val="Compact"/>
      </w:pPr>
      <w:r>
        <w:br w:type="textWrapping"/>
      </w:r>
      <w:r>
        <w:br w:type="textWrapping"/>
      </w:r>
    </w:p>
    <w:p>
      <w:pPr>
        <w:pStyle w:val="BodyText"/>
      </w:pPr>
      <w:r>
        <w:t xml:space="preserve">Hoàng Kim Đồng (.</w:t>
      </w:r>
    </w:p>
    <w:p>
      <w:pPr>
        <w:pStyle w:val="BodyText"/>
      </w:pPr>
      <w:r>
        <w:t xml:space="preserve">Tác giả: Đả Nhãn</w:t>
      </w:r>
    </w:p>
    <w:p>
      <w:pPr>
        <w:pStyle w:val="BodyText"/>
      </w:pPr>
      <w:r>
        <w:t xml:space="preserve">Chương 396: Máy bay trực thăng.</w:t>
      </w:r>
    </w:p>
    <w:p>
      <w:pPr>
        <w:pStyle w:val="BodyText"/>
      </w:pPr>
      <w:r>
        <w:t xml:space="preserve">Nhóm Dịch: Tepga</w:t>
      </w:r>
    </w:p>
    <w:p>
      <w:pPr>
        <w:pStyle w:val="BodyText"/>
      </w:pPr>
      <w:r>
        <w:t xml:space="preserve">Nguồn: Sưu Tầm</w:t>
      </w:r>
    </w:p>
    <w:p>
      <w:pPr>
        <w:pStyle w:val="BodyText"/>
      </w:pPr>
      <w:r>
        <w:t xml:space="preserve">- Điều này...Cần phải xem vào vận may, nhưng...</w:t>
      </w:r>
    </w:p>
    <w:p>
      <w:pPr>
        <w:pStyle w:val="BodyText"/>
      </w:pPr>
      <w:r>
        <w:t xml:space="preserve">- Không nhưng gì cả, nếu đã là dựa vào vận may thì nên do chính mình ra tay thì hay hơn. Lục tiên sinh, nghe nói anh từng có chương trình vạch trần bài bịp trên ti vi, đến lúc đó anh chỉ chú ý xem đối phương có chơi bài bịp hay không là được.</w:t>
      </w:r>
    </w:p>
    <w:p>
      <w:pPr>
        <w:pStyle w:val="BodyText"/>
      </w:pPr>
      <w:r>
        <w:t xml:space="preserve">Trang Duệ cắt ngang lời Lục Bằng, nói đùa gì vậy, có ba phần thắng mà dám đại biểu ình đi đánh bạc? Đây không phải là muốn đưa tiền cho người ta sao? Loại chuyện có hại này thì Trang Duệ sẽ không đồng ý.</w:t>
      </w:r>
    </w:p>
    <w:p>
      <w:pPr>
        <w:pStyle w:val="BodyText"/>
      </w:pPr>
      <w:r>
        <w:t xml:space="preserve">- Ngũ Nhi, tôi thấy tôi và cậu trước nay đều ít đánh bạc, chỉ xem náo nhiệt mà thôi, người ta có thể mời người ra mặt đánh bạc, chúng ta cũng có thể như vậy, đến lúc đó cho anh Lục Bằng ra mặt, tỉ lệ thắng của anh ấy sẽ lớn hơn so với chúng ta.</w:t>
      </w:r>
    </w:p>
    <w:p>
      <w:pPr>
        <w:pStyle w:val="BodyText"/>
      </w:pPr>
      <w:r>
        <w:t xml:space="preserve">Âu Dương Quân ở bên cạnh cũng mở miệng khuyên nhủ.</w:t>
      </w:r>
    </w:p>
    <w:p>
      <w:pPr>
        <w:pStyle w:val="BodyText"/>
      </w:pPr>
      <w:r>
        <w:t xml:space="preserve">Trang Duệ bị lời nói của Âu Dương Quân làm cho tức cười, hắn cười nói:</w:t>
      </w:r>
    </w:p>
    <w:p>
      <w:pPr>
        <w:pStyle w:val="BodyText"/>
      </w:pPr>
      <w:r>
        <w:t xml:space="preserve">- Thôi đi anh, em và người ta đánh bạc, các anh mới là người đến xem náo nhiệt, các anh đã đi cả đêm, cũng cần nên ngủ nghỉ một lúc. Mọi người xem như đến đây du lịch, ngày mai chỉ việc phất cờ hò reo cho em là được.</w:t>
      </w:r>
    </w:p>
    <w:p>
      <w:pPr>
        <w:pStyle w:val="BodyText"/>
      </w:pPr>
      <w:r>
        <w:t xml:space="preserve">Trang Duệ ngáp một cái, hắn thật sự rất buồn ngủ, vì vậy mà hắn đứng dậy khoát tay đi ra ngoài cửa, thừa dịp lúc này còn sớm muốn về ngủ thêm một lát. Nếu không ngày mai tỏ ra ngái ngủ, cha mẹ vợ mà thấy được thì thật sự là xấu hổ.</w:t>
      </w:r>
    </w:p>
    <w:p>
      <w:pPr>
        <w:pStyle w:val="BodyText"/>
      </w:pPr>
      <w:r>
        <w:t xml:space="preserve">- Thôi được, đi ngủ, cô cô nói không sai, Tiểu Duệ đã quyết định thì khó ai thay đổi được, xem như chúng ta lần này đến để du lịch...</w:t>
      </w:r>
    </w:p>
    <w:p>
      <w:pPr>
        <w:pStyle w:val="BodyText"/>
      </w:pPr>
      <w:r>
        <w:t xml:space="preserve">Trang Duệ đi ra khỏi phòng, Âu Dương Quân trừng mắt một lúc lâu, cuối cùng cũng chỉ có thể nói như vậy. Trang Duệ không đồng ý thì dù Lục Bằng có giỏi đánh bạc cỡ nào cũng không được đưa ra sử dụng.</w:t>
      </w:r>
    </w:p>
    <w:p>
      <w:pPr>
        <w:pStyle w:val="BodyText"/>
      </w:pPr>
      <w:r>
        <w:t xml:space="preserve">- Trang Duệ, lúc này còn ai đến tìm vậy?</w:t>
      </w:r>
    </w:p>
    <w:p>
      <w:pPr>
        <w:pStyle w:val="BodyText"/>
      </w:pPr>
      <w:r>
        <w:t xml:space="preserve">Tần Huyên Băng đã sớm không còn buồn ngủ, nàng mặc đồ ngủ đứng bên ban công nhìn mặt trời mọc, khi thấy Trang Duệ quay về thì vội vàng nghênh đón.</w:t>
      </w:r>
    </w:p>
    <w:p>
      <w:pPr>
        <w:pStyle w:val="BodyText"/>
      </w:pPr>
      <w:r>
        <w:t xml:space="preserve">- Là anh họ của anh, đến sáng anh sẽ đưa em đến gặp, ngủ, ngủ thôi, không thì chút nữa sẽ mất hết tinh thần...</w:t>
      </w:r>
    </w:p>
    <w:p>
      <w:pPr>
        <w:pStyle w:val="BodyText"/>
      </w:pPr>
      <w:r>
        <w:t xml:space="preserve">Trang Duệ thuận miệng nói một câu rồi ôm Tần Huyên Băng về trên giường.</w:t>
      </w:r>
    </w:p>
    <w:p>
      <w:pPr>
        <w:pStyle w:val="BodyText"/>
      </w:pPr>
      <w:r>
        <w:t xml:space="preserve">- Còn nói nữa sao? Không phải là anh làm loạn thì bây giờ đã thức dậy được rồi...</w:t>
      </w:r>
    </w:p>
    <w:p>
      <w:pPr>
        <w:pStyle w:val="BodyText"/>
      </w:pPr>
      <w:r>
        <w:t xml:space="preserve">Tần Huyên Băng tức giận trả lời một câu, sau đó phát hiện Trang Duệ đã ngủ từ lâu.</w:t>
      </w:r>
    </w:p>
    <w:p>
      <w:pPr>
        <w:pStyle w:val="BodyText"/>
      </w:pPr>
      <w:r>
        <w:t xml:space="preserve">Nhưng Trang Duệ cũng không ngủ được bao lâu, một lát sau tiếng trực thăng hạ cánh ầm ầm làm hắn giật mình thức giấc.</w:t>
      </w:r>
    </w:p>
    <w:p>
      <w:pPr>
        <w:pStyle w:val="BodyText"/>
      </w:pPr>
      <w:r>
        <w:t xml:space="preserve">- Thuyền quái quỷ gì thế này, ngay cả phương diện cách âm cũng không được tốt.</w:t>
      </w:r>
    </w:p>
    <w:p>
      <w:pPr>
        <w:pStyle w:val="BodyText"/>
      </w:pPr>
      <w:r>
        <w:t xml:space="preserve">Trang Duệ lầm bầm một câu, hắn xoay người chuẩn bị ngủ tiếp, nhưng tiếng ầm ầm vẫn vang lên bên tai, thật sự quá ồn, dù nhét tay vào tai cũng thật sự khó tránh.</w:t>
      </w:r>
    </w:p>
    <w:p>
      <w:pPr>
        <w:pStyle w:val="BodyText"/>
      </w:pPr>
      <w:r>
        <w:t xml:space="preserve">- Này, không khoa trương như vậy chứ?</w:t>
      </w:r>
    </w:p>
    <w:p>
      <w:pPr>
        <w:pStyle w:val="BodyText"/>
      </w:pPr>
      <w:r>
        <w:t xml:space="preserve">Trang Duệ rời khỏi giường ra ban công xem xét và chợt sợ ngây người, hôm nay cũng không phải chỉ có một chiếc trực thăng, tổng cộng có hơn mười chiếc đang quần vũ trên bầu trời, đang được hoa tiêu chỉ dẫn để đậu xuống từng vị trí.</w:t>
      </w:r>
    </w:p>
    <w:p>
      <w:pPr>
        <w:pStyle w:val="BodyText"/>
      </w:pPr>
      <w:r>
        <w:t xml:space="preserve">Trang Duệ cũng có thể thấy du thuyền tư nhân của Trịnh Hoa, đồng thời còn có mười du thuyền khác dừng bên cạnh, những người nhìn xa nhỏ như kiến đang bắt thang máy lên tàu. Trang Duệ quay về lấy kính viễn vọng ra xem, hắn thấy vài người, nhận ra vài người, bọn họ đều là người từng đến tham gia đấu giá từ thiện trước đó.</w:t>
      </w:r>
    </w:p>
    <w:p>
      <w:pPr>
        <w:pStyle w:val="BodyText"/>
      </w:pPr>
      <w:r>
        <w:t xml:space="preserve">Lúc này trên thuyền có khá nhiều trực thăng, điều này làm cho Trang Duệ sinh ra cảm giác hư hư thực thực như mộng như ảo, đây không phải là trong phim đấy chứ? Khi nào thì trực thăng lại có nhiều như vậy?</w:t>
      </w:r>
    </w:p>
    <w:p>
      <w:pPr>
        <w:pStyle w:val="BodyText"/>
      </w:pPr>
      <w:r>
        <w:t xml:space="preserve">- Trang Duệ, ở Hongkong có rất nhiều người có trực thăng, điều này cũng là bình thường, trong nhà chúng ta cũng có một cái. À, là cái vừa đáp xuống tàu, anh xem, mẹ và bố em đều đến đây. Ủa, ông nội cũng đến, mau lên, Trang Duệ, chúng ta đi đánh răng rửa mặt thôi.</w:t>
      </w:r>
    </w:p>
    <w:p>
      <w:pPr>
        <w:pStyle w:val="BodyText"/>
      </w:pPr>
      <w:r>
        <w:t xml:space="preserve">Trong phòng có kính viễn vọng cho khách ngắm cảnh biển, Tần Huyên Băng cũng cầm lấy một cái lên xem, sau đó phát hiện bố mẹ và ông đều đến đây, nàng không khỏi cảm thấy bối rối, vung tay kéo Trang Duệ chạy về phía nhà vệ sinh.</w:t>
      </w:r>
    </w:p>
    <w:p>
      <w:pPr>
        <w:pStyle w:val="BodyText"/>
      </w:pPr>
      <w:r>
        <w:t xml:space="preserve">- Vội làm gì? Dù sao thì điện thoại cũng đã tắt nguồn, bọn họ cũng không tìm ra chúng ta, cứ để một lúc rồi nói sau...</w:t>
      </w:r>
    </w:p>
    <w:p>
      <w:pPr>
        <w:pStyle w:val="BodyText"/>
      </w:pPr>
      <w:r>
        <w:t xml:space="preserve">Trang Duệ nói làm cho Tần Huyên Băng chợt sợ hãi, cả tối qua còn chưa đủ sao? Đúng lúc này vòng eo đã bị Trang Duệ xiết chặt, sau đó đó chiếc miệng rộng có tính chất xâm lược đã áp lên bờ môi của mình.</w:t>
      </w:r>
    </w:p>
    <w:p>
      <w:pPr>
        <w:pStyle w:val="BodyText"/>
      </w:pPr>
      <w:r>
        <w:t xml:space="preserve">- Rất thoải mái.</w:t>
      </w:r>
    </w:p>
    <w:p>
      <w:pPr>
        <w:pStyle w:val="BodyText"/>
      </w:pPr>
      <w:r>
        <w:t xml:space="preserve">Sau một nụ hôn nồng nhiệt cả ba phút thì Trang Duệ mới buông Tần Huyên Băng với gương mặt đỏ ửng ra, sau đó hít vào luồng không khí tươi mới đầy hương biển.</w:t>
      </w:r>
    </w:p>
    <w:p>
      <w:pPr>
        <w:pStyle w:val="BodyText"/>
      </w:pPr>
      <w:r>
        <w:t xml:space="preserve">- Máy bay trực thăng khá tiện lợi, Huyên Băng, máy bay của nhà em mua giá bao nhiêu?</w:t>
      </w:r>
    </w:p>
    <w:p>
      <w:pPr>
        <w:pStyle w:val="BodyText"/>
      </w:pPr>
      <w:r>
        <w:t xml:space="preserve">Trang Duệ nhìn những chiếc trực thăng từ trên trời hạ xuống mà không khỏi nghĩ đến tình hình giao thông chen chúc ở Bắc Kinh, hình như nhà mình cải tạo ra một sân bay cũng không là vấn đề.</w:t>
      </w:r>
    </w:p>
    <w:p>
      <w:pPr>
        <w:pStyle w:val="BodyText"/>
      </w:pPr>
      <w:r>
        <w:t xml:space="preserve">Tần Huyên Băng trừng mắt nhìn Trang Duệ, nàng nói:</w:t>
      </w:r>
    </w:p>
    <w:p>
      <w:pPr>
        <w:pStyle w:val="BodyText"/>
      </w:pPr>
      <w:r>
        <w:t xml:space="preserve">- Giá cả của máy bay trực thăng không phải đắt, chỉ cần vài triệu là mua được, nhưng này Trang Duệ, trong nội địa cho phép sử dụng máy bay trực thăng sao?</w:t>
      </w:r>
    </w:p>
    <w:p>
      <w:pPr>
        <w:pStyle w:val="BodyText"/>
      </w:pPr>
      <w:r>
        <w:t xml:space="preserve">Tần Huyên Băng nói thật sự là rót nước lạnh lên đầu Trang Duệ, mua không may được thì cũng như không. Lúc này hàng không trong nước bị quản chế rất nghiêm, địa giới Bắc Kinh thì thật sự không thể nào xâm nhập, nếu không sẽ bị bắn rơi. Những năm nay đám người không muốn sống có rất nhiều, ví dụ diển hình là sự kiện 11/9 ở Mỹ.</w:t>
      </w:r>
    </w:p>
    <w:p>
      <w:pPr>
        <w:pStyle w:val="BodyText"/>
      </w:pPr>
      <w:r>
        <w:t xml:space="preserve">Sau khi Trang Duệ và Tần Huyên Băng đánh răng rửa mặt và mở nguồn điện thoại thì có âm báo tin nhắn vang lên dồn dập, lúc này Tần Hạo Nhiên cũng gọi đến.</w:t>
      </w:r>
    </w:p>
    <w:p>
      <w:pPr>
        <w:pStyle w:val="BodyText"/>
      </w:pPr>
      <w:r>
        <w:t xml:space="preserve">- Bố mời chúng ta đi ăn sáng...</w:t>
      </w:r>
    </w:p>
    <w:p>
      <w:pPr>
        <w:pStyle w:val="BodyText"/>
      </w:pPr>
      <w:r>
        <w:t xml:space="preserve">Tần Huyên Băng nhận điện thoại của bố rồi nói với Trang Duệ.</w:t>
      </w:r>
    </w:p>
    <w:p>
      <w:pPr>
        <w:pStyle w:val="BodyText"/>
      </w:pPr>
      <w:r>
        <w:t xml:space="preserve">- Được, đi thôi, anh xem anh họ đã thức dậy chưa, vừa vặn giới thiệu cho chú Tần...</w:t>
      </w:r>
    </w:p>
    <w:p>
      <w:pPr>
        <w:pStyle w:val="BodyText"/>
      </w:pPr>
      <w:r>
        <w:t xml:space="preserve">Trang Duệ và Tần Huyên Băng vừa đi ra khỏi cửa thì trước mặt đã là Âu Dương Quân ôm Từ Tinh đi đến, có lẽ là muốn đến gõ cửa. Lúc này bốn người đụng mặt nhau, Âu Dương Quân va Từ Tinh đều chưa từng gặp mặt Tần Huyên Băng, vì vậy mà trước mắt chợt sáng ngời.</w:t>
      </w:r>
    </w:p>
    <w:p>
      <w:pPr>
        <w:pStyle w:val="BodyText"/>
      </w:pPr>
      <w:r>
        <w:t xml:space="preserve">Tần Huyên Băng hôm nay mặc váy lễ phục màu đen rất chính thức, tóc búi cao làm nổi bật sợi dây chuyền trên chiếc cổ trắng ngần, trang phục làm bằng tơ lụa có vẻ hơi mỏng làm cho bộ ngực của nàng như ẩn như hiện, eo thon lại bị Trang Duệ ôm chặt, dáng người cao hơn mét bảy phối hợp với giày cao gót càng làm tăng thêm sức mạnh cho Trang Duệ, coi như trai tài gái sắc.</w:t>
      </w:r>
    </w:p>
    <w:p>
      <w:pPr>
        <w:pStyle w:val="BodyText"/>
      </w:pPr>
      <w:r>
        <w:t xml:space="preserve">- Ôi, véo anh làm gì? Trang Duệ, đây là bạn gái cậu sao?</w:t>
      </w:r>
    </w:p>
    <w:p>
      <w:pPr>
        <w:pStyle w:val="BodyText"/>
      </w:pPr>
      <w:r>
        <w:t xml:space="preserve">Khí chất và dung mạo của Tần Huyên Băng thật sự làm cho Âu Dương Quân ngây cả người, nhưng Từ Tinh phản ứng rất nhanh, nàng véo lên lưng hắn, làm cho hắn kịp phản ứng, cất lời chào hỏi Tần Huyên Băng.</w:t>
      </w:r>
    </w:p>
    <w:p>
      <w:pPr>
        <w:pStyle w:val="BodyText"/>
      </w:pPr>
      <w:r>
        <w:t xml:space="preserve">- Huyên Băng, đây là anh họ Âu Dương Quân của anh, đây là chị dâu Từ Tinh, chị ấy là ngôi sao lớn, nổi tiếng trong đại lục. Tứ ca, đây là bạn gái của em, là Tần Huyên Băng, đúng rồi, lễ vật đâu?</w:t>
      </w:r>
    </w:p>
    <w:p>
      <w:pPr>
        <w:pStyle w:val="BodyText"/>
      </w:pPr>
      <w:r>
        <w:t xml:space="preserve">Trang Duệ giới thiệu hai bên cho nhau, sau đó vươn tay đòi lễ vật, hắn là em đã cho hai anh chị không ít lễ vật, bây giờ có cơ hội thì nhất định sẽ đòi lại.</w:t>
      </w:r>
    </w:p>
    <w:p>
      <w:pPr>
        <w:pStyle w:val="BodyText"/>
      </w:pPr>
      <w:r>
        <w:t xml:space="preserve">- Khụ, khụ, lần nà đến hơi vội, Tiểu Tân, về Bắc Kinh, sau khi đến Bắc Kinh thì Tứ ca nhất định sẽ có lễ vật cho em.</w:t>
      </w:r>
    </w:p>
    <w:p>
      <w:pPr>
        <w:pStyle w:val="BodyText"/>
      </w:pPr>
      <w:r>
        <w:t xml:space="preserve">Trang Duệ nói làm cho Âu Dương Quân thiếu chút nữa thì cảm thấy đau ngang thắt lưng, anh đây chạy cả đêm đến cổ động cho cậu, nào có thời gian chuẩn bị lễ vật? Vì thế chỉ có thể cười khổ nói với Tần Huyên Băng.</w:t>
      </w:r>
    </w:p>
    <w:p>
      <w:pPr>
        <w:pStyle w:val="BodyText"/>
      </w:pPr>
      <w:r>
        <w:t xml:space="preserve">- Tứ ca quá khách khí rồi, chị Từ, em ở Hongkong cũng từng xem qua nhiều bộ phim chị đóng...</w:t>
      </w:r>
    </w:p>
    <w:p>
      <w:pPr>
        <w:pStyle w:val="BodyText"/>
      </w:pPr>
      <w:r>
        <w:t xml:space="preserve">Tần Huyên Băng trước kia lạnh nhạt hờ hững nhưng sau khi gặp Trang Duệ thì dần cải biến, nàng biết rõ đám đàn ông có chuyện cần bàn nên kéo tay Từ Tinh, hai người đi theo sau lưng Âu Dương Quân và Trang Duệ rồi nhỏ to trò chuyện.</w:t>
      </w:r>
    </w:p>
    <w:p>
      <w:pPr>
        <w:pStyle w:val="Compact"/>
      </w:pPr>
      <w:r>
        <w:br w:type="textWrapping"/>
      </w:r>
      <w:r>
        <w:br w:type="textWrapping"/>
      </w:r>
    </w:p>
    <w:p>
      <w:pPr>
        <w:pStyle w:val="Heading2"/>
      </w:pPr>
      <w:bookmarkStart w:id="419" w:name="chương-397-ruồi-đánh-hổ."/>
      <w:bookmarkEnd w:id="419"/>
      <w:r>
        <w:t xml:space="preserve">397. Chương 397 : Ruồi Đánh Hổ.</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397: Ruồi đánh hổ.</w:t>
      </w:r>
    </w:p>
    <w:p>
      <w:pPr>
        <w:pStyle w:val="BodyText"/>
      </w:pPr>
      <w:r>
        <w:t xml:space="preserve">Nhóm Dịch: Tepga</w:t>
      </w:r>
    </w:p>
    <w:p>
      <w:pPr>
        <w:pStyle w:val="BodyText"/>
      </w:pPr>
      <w:r>
        <w:t xml:space="preserve">Nguồn: Sưu Tầm</w:t>
      </w:r>
    </w:p>
    <w:p>
      <w:pPr>
        <w:pStyle w:val="BodyText"/>
      </w:pPr>
      <w:r>
        <w:t xml:space="preserve">- Này cậu, cậu đúng là không hiền hậu chút nào, anh chạy từ xa đến cổ vũ, vậy mà cậu còn làm khó anh.</w:t>
      </w:r>
    </w:p>
    <w:p>
      <w:pPr>
        <w:pStyle w:val="BodyText"/>
      </w:pPr>
      <w:r>
        <w:t xml:space="preserve">Âu Dương Quân dùng giọng có chút khó chịu nói, nhưng nói xong lại nâng ngón tay cái với Trang Duệ:</w:t>
      </w:r>
    </w:p>
    <w:p>
      <w:pPr>
        <w:pStyle w:val="BodyText"/>
      </w:pPr>
      <w:r>
        <w:t xml:space="preserve">- Chưa nói gì khác thì cậu thật sự rất tinh mắt, hèn gì không chịu quan tâm đến những đối tượng mà các chị dâu giới thiệu, với tướng mạo và khí chất của Tiểu Tần, thật sự không có mấy người so sánh được.</w:t>
      </w:r>
    </w:p>
    <w:p>
      <w:pPr>
        <w:pStyle w:val="BodyText"/>
      </w:pPr>
      <w:r>
        <w:t xml:space="preserve">- Thôi đi, chưa nói đâu xe thì chị dâu cũng không kém Huyên Băng...</w:t>
      </w:r>
    </w:p>
    <w:p>
      <w:pPr>
        <w:pStyle w:val="BodyText"/>
      </w:pPr>
      <w:r>
        <w:t xml:space="preserve">Trang Duệ thuận miệng nói vài lời khiêm tốn nhưng cũng có chút đắc ý, đây cũng là bệnh chung của đám đàn ông, có được một bà vợ xinh đẹp thì không ai không muốn khoe khoang.</w:t>
      </w:r>
    </w:p>
    <w:p>
      <w:pPr>
        <w:pStyle w:val="BodyText"/>
      </w:pPr>
      <w:r>
        <w:t xml:space="preserve">Trịnh Hoa lúc này đang bận rộn chiêu đãi những vị khách cao quý, cũng không có thời gian quan tâm đến Trang Duệ, nhưng những tên tiểu đệ do Trịnh Hoa phái ra sau khi thấy nhóm Trang Duệ đi ra thì nhanh chóng đưa đến nhà hàng ở tầng ba.</w:t>
      </w:r>
    </w:p>
    <w:p>
      <w:pPr>
        <w:pStyle w:val="BodyText"/>
      </w:pPr>
      <w:r>
        <w:t xml:space="preserve">Sau khi nhóm Trang Duệ đi vào nhà hàng thì phát hiện người đến ăn sáng là rất nhiều, nhà hàng mà trước đó không có mấy người đã được lấp đầy.</w:t>
      </w:r>
    </w:p>
    <w:p>
      <w:pPr>
        <w:pStyle w:val="BodyText"/>
      </w:pPr>
      <w:r>
        <w:t xml:space="preserve">Tất nhiên nhóm Trang Duệ đến cũng dẫn đến rất nhiều lực chú ý, bọn họ biết tiểu tử trước mắt kia chính là kẻ không biết sống chết đám đánh bạc với Đổ Vương mới. Tuy những người này đều bỏ việc đến xem thi đấu nhưng không ai nghĩ rằng Trang Duệ sẽ thắng.</w:t>
      </w:r>
    </w:p>
    <w:p>
      <w:pPr>
        <w:pStyle w:val="BodyText"/>
      </w:pPr>
      <w:r>
        <w:t xml:space="preserve">Trang Duệ cũng không có tâm tư suy đoán xem những người kia suy nghĩ điều gì, khi thấy Tần Hạo Nhiên ngoắc mình thì vội vàng đưa Âu Dương Quân đến giới thiệu cho Tần gia. Âu Dương Quân cũng rất nể mặt Trang Duệ, dùng thân phận vãn bối để bái kiến ông cụ của Tần gia, sau đó mới ngồi xuốn dùng cơm.</w:t>
      </w:r>
    </w:p>
    <w:p>
      <w:pPr>
        <w:pStyle w:val="BodyText"/>
      </w:pPr>
      <w:r>
        <w:t xml:space="preserve">Tần gia hiểu những gì đã trải qua, tuy bọn họ cũng có nghi ngờ với vận may của Trang Duệ, nhưng bây giờ tên đã len cung, khó thể quay đầu.</w:t>
      </w:r>
    </w:p>
    <w:p>
      <w:pPr>
        <w:pStyle w:val="BodyText"/>
      </w:pPr>
      <w:r>
        <w:t xml:space="preserve">Sau khi ăn sáng xong thì nhóm Trang Duệ được nhân viên phục vụ đưa vào trong một gian phòng ở tầng hai, phòng này lớn hơn phòng hôm qua rất nhiều, hơn nữa bên trong còn có bàn dài, cách bàn bảy mét là ài chục chiếc ghế dựa.</w:t>
      </w:r>
    </w:p>
    <w:p>
      <w:pPr>
        <w:pStyle w:val="BodyText"/>
      </w:pPr>
      <w:r>
        <w:t xml:space="preserve">Chứng kiến thế trận như vậy thi Trang Duệ thật sự cảm thấy rất bất đắc dĩ, mình nào có biết trước sự việc sẽ diễn biến như vậy, lúc đầu chỉ muốn lên thuyền chơi đùa, người ta cho rằng mình là kẻ ngốc, cố gắng ép chơi cho bằng được, hắn nào biết kết cục của nó là không chút thanh tịnh.</w:t>
      </w:r>
    </w:p>
    <w:p>
      <w:pPr>
        <w:pStyle w:val="BodyText"/>
      </w:pPr>
      <w:r>
        <w:t xml:space="preserve">Hôm qua Trang Duệ đã cùng thương lượng với Tần Huyên Băng, sau lần này sẽ lập tức quay về nội địa, vì nơi này quá phiền phức, dù mình không muốn trêu chọc người ta, nhưng sợ rằng người ta cũng sẽ chọc vào mình.</w:t>
      </w:r>
    </w:p>
    <w:p>
      <w:pPr>
        <w:pStyle w:val="BodyText"/>
      </w:pPr>
      <w:r>
        <w:t xml:space="preserve">Tuy lần này Trang Duệ đến Hongkong và có thu hoạch xa xỉ, nhưng hắn vẫn cảm thấy rất tiếc nuối, mình rõ ràng là muốn an phận nhưng sợ rằng sau canh bạc hôm nay thì đám phú hào ở Hongkong sẽ không ai không biết hắn.</w:t>
      </w:r>
    </w:p>
    <w:p>
      <w:pPr>
        <w:pStyle w:val="BodyText"/>
      </w:pPr>
      <w:r>
        <w:t xml:space="preserve">Trang Duệ không ngờ những phú hào kia xuất hành tập thể cũng chẳng phải là cưỡi du thuyền mà là đi máy bay trực thăng, nếu không thì đám nhà báo biết tin, sẽ có kẻ cố gắng đến đây chụp hình, thế là ngày mai hắn sẽ được lên trang đầu của báo giải trí Hongkong.</w:t>
      </w:r>
    </w:p>
    <w:p>
      <w:pPr>
        <w:pStyle w:val="BodyText"/>
      </w:pPr>
      <w:r>
        <w:t xml:space="preserve">- Âu Dương tiên sinh, mời anh ngồi bên này, lão gia tử sẽ lập tức đến đây.</w:t>
      </w:r>
    </w:p>
    <w:p>
      <w:pPr>
        <w:pStyle w:val="BodyText"/>
      </w:pPr>
      <w:r>
        <w:t xml:space="preserve">Trịnh Hoa đang chỉ huy nhân viên bày ghế trong phòng đánh bạc, khi thấy nhóm Âu Dương Quân đi vào thì vội vàng tiến lên bắt chuyện.</w:t>
      </w:r>
    </w:p>
    <w:p>
      <w:pPr>
        <w:pStyle w:val="BodyText"/>
      </w:pPr>
      <w:r>
        <w:t xml:space="preserve">- Sao? Trịnh lão gia tử cũng đến à? Ông nội cũng nhờ tôi nói lời thăm hỏi ông cụ.</w:t>
      </w:r>
    </w:p>
    <w:p>
      <w:pPr>
        <w:pStyle w:val="BodyText"/>
      </w:pPr>
      <w:r>
        <w:t xml:space="preserve">Âu Dương Quân vừa nói dứt lời thì ngoài cửa phòng có một nhóm ông lão đi vào, đúng vậy, chính là một nhóm người, là mười ông lão tóc bạc được người ta đỡ vào, mà ông nội của Tần Huyên Băng cũng có mặt trong nhóm người này.</w:t>
      </w:r>
    </w:p>
    <w:p>
      <w:pPr>
        <w:pStyle w:val="BodyText"/>
      </w:pPr>
      <w:r>
        <w:t xml:space="preserve">Trang Duệ sợ nhất chính là vấn đề giao tế, khi thấy nhóm người kia tiến vào thì hắn nhanh chóng kéo Tần Huyên Băng sang một góc, Âu Dương Quân và Từ Tinh thì thì tiến lên nghênh đón, cùng trò chuyện với những ông lão có chút quan hệ với Âu Dương lão gia tử. Tất nhiên với vai vế của Âu Dương Quân thì cũng chỉ có thể gật đầu chào hỏi, nếu là Âu Dương Lỗi thì sẽ là ngược lại.</w:t>
      </w:r>
    </w:p>
    <w:p>
      <w:pPr>
        <w:pStyle w:val="BodyText"/>
      </w:pPr>
      <w:r>
        <w:t xml:space="preserve">Những ông lão kia đi đến hàng ghế đầu tiên và ngồi xuống theo thứ tự, những người đồng lứa với Tần Hạo Nhiên thì ngồi ở hàng ghế thứ hai, còn những người cùng lứa với Trịnh Hoa thì chỉ có thể đứng bên cạnh xem cuộc chiến. Nhưng Âu Dương Quân là khách, lại đại biểu cho Âu Dương lão gia tử đến tham gia, vì thế lại có được hai chỗ ngồi.</w:t>
      </w:r>
    </w:p>
    <w:p>
      <w:pPr>
        <w:pStyle w:val="BodyText"/>
      </w:pPr>
      <w:r>
        <w:t xml:space="preserve">Sau khi mọi người ngồi xuống thì ngoài phòng lại có một nhóm người đi vào, cầm đầu là một ông lão thân hinh cao lớn, trán rộng, mũi cao thẳng, cặp mắt như chim ưng. Trên người ông lão này bùng ra một sức thu hút khó tả, vừa mới đi vào đại sảnh đã thu hút ánh mắt của mọi người. Trang Duệ đưa mắt nhìn, người này hình như là người lai, hơn nữa còn có chút quen mắt.</w:t>
      </w:r>
    </w:p>
    <w:p>
      <w:pPr>
        <w:pStyle w:val="BodyText"/>
      </w:pPr>
      <w:r>
        <w:t xml:space="preserve">- Ông ta chính là Đổ Vương của Macao, là Hà Hồng.</w:t>
      </w:r>
    </w:p>
    <w:p>
      <w:pPr>
        <w:pStyle w:val="BodyText"/>
      </w:pPr>
      <w:r>
        <w:t xml:space="preserve">Tần Huyên Băng khẽ nói bên tai Trang Duệ, nàng cũng không quan tâm đến vị Đổ Vương kia, trong mắt nàng thì người đàn ông cả đời có nhiều tình nhân, liên tục gặp mặt các người đẹp, lại quá dịu dàng và lãng tử trong thuyền thuyết này thật sự là quá lăng nhăng.</w:t>
      </w:r>
    </w:p>
    <w:p>
      <w:pPr>
        <w:pStyle w:val="BodyText"/>
      </w:pPr>
      <w:r>
        <w:t xml:space="preserve">Hà Hồng xuất thân trong gia đình danh môn của Hà Đông, nhưng thành công của hắn cũng không phải được sự che chở của gia tộc ở Hongkong, thời thiếu niên thì bố phá sản, gia đạo rơi rớt, lòng người đổi thay, hắn chạy đến Macao, trên người chỉ có mười đồng. Lúc đầu từ hai bàn tay trắng mà thông qua giai đoạn cửu tử nhất sinh để có được một tài sản vài triệu.</w:t>
      </w:r>
    </w:p>
    <w:p>
      <w:pPr>
        <w:pStyle w:val="BodyText"/>
      </w:pPr>
      <w:r>
        <w:t xml:space="preserve">Tuy Hà Hồng bản thân cũng không thích đánh bạc, nhưng người ở Hongkong đều gọi hắn là Đổ Vương, cuối cùng ai cũng biết về Hà Hồng, danh tiếng như sấm bên tai, là tượng đài sừng sững không ngã vài chục năm trong giới cờ bạc.</w:t>
      </w:r>
    </w:p>
    <w:p>
      <w:pPr>
        <w:pStyle w:val="BodyText"/>
      </w:pPr>
      <w:r>
        <w:t xml:space="preserve">Có thể nói Hà Hồng bây giờ là người có quyền thế cực lớn và tối thượng ở Macao, thu lợi nhiều nhất, danh tiếng mạnh mẽ nhất, cả đời tràn đầy sắc thái truyền kỳ.</w:t>
      </w:r>
    </w:p>
    <w:p>
      <w:pPr>
        <w:pStyle w:val="BodyText"/>
      </w:pPr>
      <w:r>
        <w:t xml:space="preserve">Ánh mắt Trang Duệ đặt lên người Đổ Vương Hà Hồng một lúc, sau đó chuyển đến sau lưng Hà Hồng, theo sát phía sau chính là Thư thuyền vương, tiến sĩ Thư.</w:t>
      </w:r>
    </w:p>
    <w:p>
      <w:pPr>
        <w:pStyle w:val="BodyText"/>
      </w:pPr>
      <w:r>
        <w:t xml:space="preserve">Bên cạnh Hà Hồng cũng có một người nước ngoài, người này hơn bốn mươi, dáng người không cao nhưng cặp mắt sáng ngời có thần, khi Trang Duệ nhìn đến thì người này giống như có cảm ứng, quay đầu nhìn sang Trang Duệ.</w:t>
      </w:r>
    </w:p>
    <w:p>
      <w:pPr>
        <w:pStyle w:val="BodyText"/>
      </w:pPr>
      <w:r>
        <w:t xml:space="preserve">Sau khi nhóm Hà Hồng tiến vào đại sảnh thì lập tức lên tiếng chào hỏi, tình cảnh lúc này giống như không phải sắp đánh bạc mà thật sự như là bạn bè tụ hội, nhưng tiến sĩ Thư nhìn quanh đại sảnh và đi về phía Trang Duệ.</w:t>
      </w:r>
    </w:p>
    <w:p>
      <w:pPr>
        <w:pStyle w:val="BodyText"/>
      </w:pPr>
      <w:r>
        <w:t xml:space="preserve">- Trang tiên sinh, tiền cược của tôi đã được đưa đến, cậu có muốn nhìn qua không?</w:t>
      </w:r>
    </w:p>
    <w:p>
      <w:pPr>
        <w:pStyle w:val="BodyText"/>
      </w:pPr>
      <w:r>
        <w:t xml:space="preserve">Ngày hôm qua tiến sĩ Thư cũng không ngờ sự việc hôm nay lại phát sinh như thế này, nhưng lão đâm lao cũng phải theo lao, chỉ có thể cầm đến vài món đồ cổ mà bố vợ mình thích, nếu Trang Duệ mà lấy cớ vật phẩm không phù hợp để hủy ván bài lần này thì coi như lão cũng mất hết mặt mũi.</w:t>
      </w:r>
    </w:p>
    <w:p>
      <w:pPr>
        <w:pStyle w:val="BodyText"/>
      </w:pPr>
      <w:r>
        <w:t xml:space="preserve">- Tất nhiên, hy vọng những món tiến sĩ Thư đưa đến sẽ không làm tôi thất vọng...</w:t>
      </w:r>
    </w:p>
    <w:p>
      <w:pPr>
        <w:pStyle w:val="BodyText"/>
      </w:pPr>
      <w:r>
        <w:t xml:space="preserve">Trang Duệ khẽ gật đầu, hắn cũng không xưng là trang hảo hán, nếu vật phẩm của đối phương không có giá trị thì đánh bạc làm gì ệt?</w:t>
      </w:r>
    </w:p>
    <w:p>
      <w:pPr>
        <w:pStyle w:val="BodyText"/>
      </w:pPr>
      <w:r>
        <w:t xml:space="preserve">Tiến sĩ Thư khoát tay áo, những người đi theo sau đều ôm hay cầm theo một vật đi đến đặ trên bàn đánh bạc, sau đó mở hộp ra, bày vật phẩm bên trong ra ngoài.</w:t>
      </w:r>
    </w:p>
    <w:p>
      <w:pPr>
        <w:pStyle w:val="BodyText"/>
      </w:pPr>
      <w:r>
        <w:t xml:space="preserve">- Mời Trang tiên sinh từ từ thưởng thức.</w:t>
      </w:r>
    </w:p>
    <w:p>
      <w:pPr>
        <w:pStyle w:val="BodyText"/>
      </w:pPr>
      <w:r>
        <w:t xml:space="preserve">Tiến sĩ Thư đưa tay mời, nhưng lại đứng chắn trước mặt Trang Duệ.</w:t>
      </w:r>
    </w:p>
    <w:p>
      <w:pPr>
        <w:pStyle w:val="BodyText"/>
      </w:pPr>
      <w:r>
        <w:t xml:space="preserve">Trang Duệ có chút sững sốt và chợt bừng tỉnh, hắn vẫy tay cho vài tên phục vụ đưa những món đồ cổ hôm qua mình thắng đến đặt ra ở trên bàn.</w:t>
      </w:r>
    </w:p>
    <w:p>
      <w:pPr>
        <w:pStyle w:val="BodyText"/>
      </w:pPr>
      <w:r>
        <w:t xml:space="preserve">Lúc này tiến sĩ Thư mới cười cười mở đường, hơn nữa còn ột chuyên gia lớn tuổi ở phía bên mình tiến lên kiểm nghiệm những thứ mà Trang Duệ lấy ra. Dù hôm qua Trang Duệ không thể nào rời khỏi đổ thuyền, chắc chắc cũng không chơi trò treo đầu dê bán thịt chó, nhưng tiến sĩ Thư vì đề phòng mà ời vị giám định sư nổi tiếng nhất của giới đấu giá Hongkong.</w:t>
      </w:r>
    </w:p>
    <w:p>
      <w:pPr>
        <w:pStyle w:val="BodyText"/>
      </w:pPr>
      <w:r>
        <w:t xml:space="preserve">Trang Duệ cũng không quan tâm đến những người chung quanh, hắn trực tiếp tiến lên, xem xét những vật phẩm mà tiến sĩ Thư đưa đến. Tổng cộng là hai món đồ sứ và hai bức tranh, số lượng ít hơn hôm qua một món, nhưng đồ cổ cũng không nhìn vào số lượng. Ví dụ như món đồ sứ Cảnh Đức Trấn có thể bằng giá cả chục món đồ sứ khác.</w:t>
      </w:r>
    </w:p>
    <w:p>
      <w:pPr>
        <w:pStyle w:val="BodyText"/>
      </w:pPr>
      <w:r>
        <w:t xml:space="preserve">Hai món đồ sứ là hai chiếc bình Thanh Hoa Ngọc Hồ thời Khang Hi nhà Thanh, chất liệu nhẵn nhụi, men bóng loáng, màu sắc thuần khiết, sắc thái diễm lệ, hình ảnh tràn đầy, rất rõ ràng, không làm người ta sinh ra cảm giác vụn vặt. Trang Duệ dùng linh khí xem xét qua, đây thật sự là tinh phẩm thời Khang Hi, giá trị xa xỉ.</w:t>
      </w:r>
    </w:p>
    <w:p>
      <w:pPr>
        <w:pStyle w:val="BodyText"/>
      </w:pPr>
      <w:r>
        <w:t xml:space="preserve">- Con bà nó, trong nước hiếm có lấy một chiếc bình thế này, nhưng ở Hongkong thì lại có cả cặp...</w:t>
      </w:r>
    </w:p>
    <w:p>
      <w:pPr>
        <w:pStyle w:val="BodyText"/>
      </w:pPr>
      <w:r>
        <w:t xml:space="preserve">Trang Duệ thật sự có chút bực bội, vì vậy có thể thấy năm xưa nhóm trộm mộ đã lấy đi bao nhiêu vật phẩm.</w:t>
      </w:r>
    </w:p>
    <w:p>
      <w:pPr>
        <w:pStyle w:val="BodyText"/>
      </w:pPr>
      <w:r>
        <w:t xml:space="preserve">Nhưng giá cả của cặp đồ sứ này cũng chỉ có thể sánh bằng cặp đồ sứ Vĩnh Lạc hôm qua Trang Duệ thắng được mà thôi, rõ ràng giá cả của hai bức tranh còn lại phải cao hơn, nếu không giống như những gì Trang Duệ suy đoán, giá trị của hai bên không bằng nhau, sợ rằng ván bài sẽ khó thể bắt đầu.</w:t>
      </w:r>
    </w:p>
    <w:p>
      <w:pPr>
        <w:pStyle w:val="BodyText"/>
      </w:pPr>
      <w:r>
        <w:t xml:space="preserve">Trang Duệ thật sự không chờ được mà mở một bức tranh ra xem, sau đó hắn chợt ngây người, chưa nói đến bản thân bức tranh, chỉ là hình ảnh nơi góc tranh cũng làm cho hắn khiếp sợ. Nơi đó là con dấu "Thể Nguyên Chủ Nhân", hắn biết đó là ấn tín tư nhân của hoàng đến Khang Hi, thứ này đủ để chứng minh bức tranh từ trong cung truyền ra.</w:t>
      </w:r>
    </w:p>
    <w:p>
      <w:pPr>
        <w:pStyle w:val="BodyText"/>
      </w:pPr>
      <w:r>
        <w:t xml:space="preserve">Bức tranh có tên là "Lư Sơn Cao Đồ" của Thẩm Chu, giấy đứng, dùng vài loại màu đơn giản để vẽ lên núi Lư Sơn xinh đẹp tuyệt trần, thác nước hùng vĩ, tùng xanh đá trắng, khí thế cực kỳ mạnh mẽ, miêu tả sống động, ngay cả Trang Duệ là một kẻ không hiểu nhiều về thi họa cũng trở nên say mê.</w:t>
      </w:r>
    </w:p>
    <w:p>
      <w:pPr>
        <w:pStyle w:val="BodyText"/>
      </w:pPr>
      <w:r>
        <w:t xml:space="preserve">Bức tranh dài hai mét, rộng chưa đến một mét, một bức tranh thế này thật sự không thấy nhiều, thời trẻ thì Thẩm Chu vẽ tranh nhỏ, từ sau năm bốn mươi tuổi mới chuyển sang vẽ tranh lớn. Lúc này lão đến giai đoạn trung niên và bút phát thanh tú, bình tĩnh điêu luyện, bút lực mạnh mẽ, văn chương hào phóng, khí thế tăng mạnh.</w:t>
      </w:r>
    </w:p>
    <w:p>
      <w:pPr>
        <w:pStyle w:val="BodyText"/>
      </w:pPr>
      <w:r>
        <w:t xml:space="preserve">Thẩm Chu một thân uyên bác, thích sưu tầm, giao du rộng, là danh gia mà đời sau tôn sùng, từng được người tao xưng là "Thần Tiên Trung Nhân"(Thần tiên trong cõi người).</w:t>
      </w:r>
    </w:p>
    <w:p>
      <w:pPr>
        <w:pStyle w:val="BodyText"/>
      </w:pPr>
      <w:r>
        <w:t xml:space="preserve">Những tác phẩm của Thẩm Chu đều được các vị hoàng đế nhà Thanh thích thú, bức tranh này có linh ấn và lời đề tựa của ba vị hoàng đế là Khang Hi, Ung Chính và Càn Long, Trang Duệ thấy bức tranh này có giá trị thị trường còn cao hơn cả bức tranh phi tử của Lang Thế Ninh.</w:t>
      </w:r>
    </w:p>
    <w:p>
      <w:pPr>
        <w:pStyle w:val="BodyText"/>
      </w:pPr>
      <w:r>
        <w:t xml:space="preserve">Nhưng Trang Duệ trước kia từng nghe nói bức tranh này được đặt trong viện bảo tàng ở Đài Bắc, hôm nay xem qua thì biết tin đồn kia là giả, chưa nói đến những thứ khác, bên trong bức tranh có linh khí tím đậm, hắn biết chắc thứ này là hàng thật.</w:t>
      </w:r>
    </w:p>
    <w:p>
      <w:pPr>
        <w:pStyle w:val="BodyText"/>
      </w:pPr>
      <w:r>
        <w:t xml:space="preserve">Bức tranh còn lại cũng là một tác phẩm của Thẩm Chu, là một bức tranh "Sơn Thủy Thư Pháp", bút lực cứng cáp, khí thế hùng cường, bảo tồn chu toàn, trên cơ bản không có tổn hại, điều này thật sự là rất quý hiếm sau sáu trăm năm.</w:t>
      </w:r>
    </w:p>
    <w:p>
      <w:pPr>
        <w:pStyle w:val="BodyText"/>
      </w:pPr>
      <w:r>
        <w:t xml:space="preserve">Tính cặp bình sứ và hai bức tranh của Thẩm Chu thì giá tiền không thua kém những món hôm qua Trang Duệ đã thắng được, sau khi hắn xem xét xong thì gật đầu nói với tiến sĩ Thư:</w:t>
      </w:r>
    </w:p>
    <w:p>
      <w:pPr>
        <w:pStyle w:val="BodyText"/>
      </w:pPr>
      <w:r>
        <w:t xml:space="preserve">- Tiến sĩ Thư cũng là nhà sưu tầm lớn, những món này đều là thật, ván bài giữa chúng ta có thể được bắt đầu.</w:t>
      </w:r>
    </w:p>
    <w:p>
      <w:pPr>
        <w:pStyle w:val="BodyText"/>
      </w:pPr>
      <w:r>
        <w:t xml:space="preserve">Tiến sĩ Thư không vội vã đáp lời, hắn đợi cho vị giám định sư bên mình xem xét xong thì nhìn Trang Duệ nói:</w:t>
      </w:r>
    </w:p>
    <w:p>
      <w:pPr>
        <w:pStyle w:val="BodyText"/>
      </w:pPr>
      <w:r>
        <w:t xml:space="preserve">- Được, Thyssen tiên sinh đến từ Macao sẽ giúp tôi đánh trận này, không biết Trang tiên sinh tự mình xuất lĩnh hay mời người đánh thay?</w:t>
      </w:r>
    </w:p>
    <w:p>
      <w:pPr>
        <w:pStyle w:val="BodyText"/>
      </w:pPr>
      <w:r>
        <w:t xml:space="preserve">- Tự mình xuất lĩnh.</w:t>
      </w:r>
    </w:p>
    <w:p>
      <w:pPr>
        <w:pStyle w:val="BodyText"/>
      </w:pPr>
      <w:r>
        <w:t xml:space="preserve">Trang Duệ nói làm cho đám người nơi đây lắp bắp kinh hãi, bọn họ đều là những nhân sĩ tinh thông, biết ngày hôm qua có vài đổ thuật cao thủ trong nước đến đây.</w:t>
      </w:r>
    </w:p>
    <w:p>
      <w:pPr>
        <w:pStyle w:val="BodyText"/>
      </w:pPr>
      <w:r>
        <w:t xml:space="preserve">Nhưng bọn họ cũng không ngờ Trang Duệ có cao thủ mà tự mình ra tay đánh cuộc với đổ vương Las Vegas là Thyssen, đây không phải là ruồi đánh hổ sao?</w:t>
      </w:r>
    </w:p>
    <w:p>
      <w:pPr>
        <w:pStyle w:val="BodyText"/>
      </w:pPr>
      <w:r>
        <w:t xml:space="preserve">Trang Duệ đưa theo Tần Huyên Băng bình tĩnh đi đến ngồi xuống bên cạnh bàn đánh bạc, chiếc bàn này rất rộng, khoảng cách giữa hai đầu lên đến năm mét, vẫn chưa vượt qua khoảng cách sử dụng linh khí của hắn, vì vậy hắn cũng không lo lắng sẽ không nhìn thấy bài tẩy của đối phương.</w:t>
      </w:r>
    </w:p>
    <w:p>
      <w:pPr>
        <w:pStyle w:val="BodyText"/>
      </w:pPr>
      <w:r>
        <w:t xml:space="preserve">Người đàn ông trung niên tên là Thyssen kia cũng đi đến ngồi xuống ở phía bên kia, Trang Duệ thì thoải mái nói chuyện với Tần Huyên Băng ở bên cạnh, cũng không quan tâm đến tình huống của vị đổ vương phía bên kia.</w:t>
      </w:r>
    </w:p>
    <w:p>
      <w:pPr>
        <w:pStyle w:val="BodyText"/>
      </w:pPr>
      <w:r>
        <w:t xml:space="preserve">- Chào mọi người, tôi là Kế Dịch, hôm nay tối sẽ là chủ trì cho ván bài này, lúc này tôi cần nói rõ những quy tắc cho hai bên chú ý...</w:t>
      </w:r>
    </w:p>
    <w:p>
      <w:pPr>
        <w:pStyle w:val="BodyText"/>
      </w:pPr>
      <w:r>
        <w:t xml:space="preserve">Vị tổng giám đốc của đổ thuyền là Kế Dịch hôm nay không chỉ phụ trách nhiệm vụ giám sát, còn là người chủ trì. Đối với hắn thì cũng có chút căng thẳng, vì nơi đây có rất nhiều phú hào Hongkong, càng là nơi mà các tiền bối tụ tập, nếu so ra thì hắn chỉ là vai vế nhỏ.</w:t>
      </w:r>
    </w:p>
    <w:p>
      <w:pPr>
        <w:pStyle w:val="BodyText"/>
      </w:pPr>
      <w:r>
        <w:t xml:space="preserve">Quy tắc của xì tổ rất đơn giản, bài cao nhất chính là năm lá một sảnh và cùng hoa văn, lớn nhất là sảnh đến A là thùng phá sảnh, nếu như hai bên cùng có thùng phá sảnh thì phải xem màu sắc, độ lớn của bài thùng phá sảnh được phân chia là bích&gt;cơ&gt;chuồn&gt;rô.</w:t>
      </w:r>
    </w:p>
    <w:p>
      <w:pPr>
        <w:pStyle w:val="BodyText"/>
      </w:pPr>
      <w:r>
        <w:t xml:space="preserve">Ngay sau đó chính là bốn con bài giống nhau(tứ quý) và một lá bài đơn, lớn nhất là tứ quý A và dần hạ xuống. Sau đó chính là cù lũ, gồm một bộ ba lá và một đôi, nếu một nhà khác cũng có bài cù lũ thì tiếp tục so sánh độ lớn.</w:t>
      </w:r>
    </w:p>
    <w:p>
      <w:pPr>
        <w:pStyle w:val="BodyText"/>
      </w:pPr>
      <w:r>
        <w:t xml:space="preserve">Sau đó chính là thùng(đồng chất), nếu năm lá bài trên tay có cùng một chất thì gọi là thùng, trường hợp có hai người đồng chất thì ai có lá lớn hơn sẽ thắng. Tiếp theo là sảnh, là năm lá bài liên tiếp nhau không phân biệt chất, nếu có hai người cùng là sảnh thì ai có cây lớn hơn sẽ thắng. Tiêp theo là xám cô(bộ ba lá), nếu bài trên tay có ba lá giống nhau thì sẽ là xám cô, hai bên có xám cô thì bài lớn sẽ thắng. Nhỏ hơn là hai đôi, nếu bài có hai đôi thì gọi là hai đôi, nếu hai đôi giống nhau thì xét ai lớn sẽ thắng. Sau đó là một đôi, trên tay có hai lá bài giống nhau thì gọi là một đôi, ai đôi cao hơn sẽ thắng. Bài thấp nhất là thú(Lá bài cao), nếu trong tay không có đôi thì xem quân bài nào lớn nhất, hai bên đều là thú thì sẽ xét bên nào có con lớn sẽ thắng.</w:t>
      </w:r>
    </w:p>
    <w:p>
      <w:pPr>
        <w:pStyle w:val="Compact"/>
      </w:pPr>
      <w:r>
        <w:br w:type="textWrapping"/>
      </w:r>
      <w:r>
        <w:br w:type="textWrapping"/>
      </w:r>
    </w:p>
    <w:p>
      <w:pPr>
        <w:pStyle w:val="Heading2"/>
      </w:pPr>
      <w:bookmarkStart w:id="420" w:name="chương-398-cù-lũ."/>
      <w:bookmarkEnd w:id="420"/>
      <w:r>
        <w:t xml:space="preserve">398. Chương 398 : Cù Lũ.</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398: Cù lũ.</w:t>
      </w:r>
    </w:p>
    <w:p>
      <w:pPr>
        <w:pStyle w:val="BodyText"/>
      </w:pPr>
      <w:r>
        <w:t xml:space="preserve">Nhóm Dịch: Tepga</w:t>
      </w:r>
    </w:p>
    <w:p>
      <w:pPr>
        <w:pStyle w:val="BodyText"/>
      </w:pPr>
      <w:r>
        <w:t xml:space="preserve">Nguồn: Sưu Tầm</w:t>
      </w:r>
    </w:p>
    <w:p>
      <w:pPr>
        <w:pStyle w:val="BodyText"/>
      </w:pPr>
      <w:r>
        <w:t xml:space="preserve">Sau khi giới thiệu xong pháp tắc thì Kế Dịch tiếp tục nói:</w:t>
      </w:r>
    </w:p>
    <w:p>
      <w:pPr>
        <w:pStyle w:val="BodyText"/>
      </w:pPr>
      <w:r>
        <w:t xml:space="preserve">- Hôm nay hai bên dùng vật phẩm để đặt cược, khó định giá rõ ràng, vì vậy ra quy định hai bên đổi ba chục triệu đô la Hongkong thành xèng, mỗi lần tố không thấp hơn một trăm ngàn, thua hết xèng thì thua, ba chục triệu đô la và đồ cổ sẽ thuộc về bên thắng, không biết Trang tiên sinh và Thư tiên sinh có ý kiến gì không?</w:t>
      </w:r>
    </w:p>
    <w:p>
      <w:pPr>
        <w:pStyle w:val="BodyText"/>
      </w:pPr>
      <w:r>
        <w:t xml:space="preserve">Trang Duệ nghe vậy thì có chú sững sốt, không phải đánh cuộc đồ cổ thôi sao? Thế nào còn phải đổi ra ba chục triệu thành xèng? Nhưng hắn suy xét một chút và gật đầu tiếp nhận, có người đưa tiền ma không nhận cũng uổng phí. Vì thế hắn móc chi phiếu ngân hàng hôm qua ra giao cho nhân viên công tác của đổ thuyền.</w:t>
      </w:r>
    </w:p>
    <w:p>
      <w:pPr>
        <w:pStyle w:val="BodyText"/>
      </w:pPr>
      <w:r>
        <w:t xml:space="preserve">Phía tiến sĩ Thư cũng không có ý kiến gì, trước mạt hai người là một đống xèng một trăm ngàn, ba trăm khối xèng đặt trước mặt ba người.</w:t>
      </w:r>
    </w:p>
    <w:p>
      <w:pPr>
        <w:pStyle w:val="BodyText"/>
      </w:pPr>
      <w:r>
        <w:t xml:space="preserve">- Hai vị có cần kiêm tra bài không?</w:t>
      </w:r>
    </w:p>
    <w:p>
      <w:pPr>
        <w:pStyle w:val="BodyText"/>
      </w:pPr>
      <w:r>
        <w:t xml:space="preserve">Kế Dịch hôm nay còn kiêm nhiệm cả việc chia bài, hắn lấy từ trong rương ra một bộ bài mới tinh chưa mở hộp, sau đó hỏi Trang Duệ và Thyssen.</w:t>
      </w:r>
    </w:p>
    <w:p>
      <w:pPr>
        <w:pStyle w:val="BodyText"/>
      </w:pPr>
      <w:r>
        <w:t xml:space="preserve">- Không cần...</w:t>
      </w:r>
    </w:p>
    <w:p>
      <w:pPr>
        <w:pStyle w:val="BodyText"/>
      </w:pPr>
      <w:r>
        <w:t xml:space="preserve">Hai người đều lên tiếng, trường hợp này thì căn bản không ai dám thông đồng với đổ thuyền để làm bừa. Kế Dịch là người của Trịnh lão tiên sinh, lão đều có quan hệ sâu với gia tộc Âu Dương và tiến sĩ Thư, thật sự công bằng nên hai bên đều có thể yên tâm.</w:t>
      </w:r>
    </w:p>
    <w:p>
      <w:pPr>
        <w:pStyle w:val="BodyText"/>
      </w:pPr>
      <w:r>
        <w:t xml:space="preserve">Kế Dịch lấy bài ra, sau đó cũng không có kỹ xảo gì cao siêu, chỉ xẻ bộ bài rồi xen vào nhau, động tác rất nhanh. Trang Duệ nhìn qua mà cảm tháy hoa mắt, khi hắn nhìn sang Thyssen thì thấy người này đang nhìn chằm chằm vào bộ bài trong tay Kế Dịch.</w:t>
      </w:r>
    </w:p>
    <w:p>
      <w:pPr>
        <w:pStyle w:val="BodyText"/>
      </w:pPr>
      <w:r>
        <w:t xml:space="preserve">- Liệu có tồn tại giông như trong phim không?</w:t>
      </w:r>
    </w:p>
    <w:p>
      <w:pPr>
        <w:pStyle w:val="BodyText"/>
      </w:pPr>
      <w:r>
        <w:t xml:space="preserve">Trang Duệ thật sự bị ánh mắt của Thyssen làm cho nôn nóng, phải biết rằng kỹ thuật đánh bạc của những nhân vật trên phim ảnh là thật sự kỳ diệu, cao thủ đổ thuật khi tẩy bài đều có thể nhớ rõ vị trí từng lá bài. Nếu Thyssen có bản lĩnh như vậy, xem như trận đấu hôm nay thật sự huyền bí với cả hai bên.</w:t>
      </w:r>
    </w:p>
    <w:p>
      <w:pPr>
        <w:pStyle w:val="BodyText"/>
      </w:pPr>
      <w:r>
        <w:t xml:space="preserve">- Thyssen tiên sinh, nghe nói anh đạt danh xưng Đổ Vương ở Las Vegas, không biết khi đó có đánh xì tố không?</w:t>
      </w:r>
    </w:p>
    <w:p>
      <w:pPr>
        <w:pStyle w:val="BodyText"/>
      </w:pPr>
      <w:r>
        <w:t xml:space="preserve">Trang Duệ đột nhiên dùng tiếng Anh hỏi Thyssen ở phía đối diện.</w:t>
      </w:r>
    </w:p>
    <w:p>
      <w:pPr>
        <w:pStyle w:val="BodyText"/>
      </w:pPr>
      <w:r>
        <w:t xml:space="preserve">- Sao? Xì tố. nguồn</w:t>
      </w:r>
    </w:p>
    <w:p>
      <w:pPr>
        <w:pStyle w:val="BodyText"/>
      </w:pPr>
      <w:r>
        <w:t xml:space="preserve">Thyssen không ngờ Trang Duệ sẽ nói chuyện với mình, hắn không khỏi có chút sững sốt, sau đó lẽ phép trả lời một câu, nhưng sau khi nói xong thì phát hiện hành động của Kế Dịch đã dừng lại, vẻ mặt hắn không có chút biểu cảm nhưng thật sự đang bực mình với Trang Duệ.</w:t>
      </w:r>
    </w:p>
    <w:p>
      <w:pPr>
        <w:pStyle w:val="BodyText"/>
      </w:pPr>
      <w:r>
        <w:t xml:space="preserve">Khi tẩy bài mà có thể nhớ hết vị trí của năm mươi hai quân thì rõ ràng là không thể, nhưng sau khi trải qua rèn luyện lâu năm thì có thể nhớ được ba năm vị trí trong số đó.</w:t>
      </w:r>
    </w:p>
    <w:p>
      <w:pPr>
        <w:pStyle w:val="BodyText"/>
      </w:pPr>
      <w:r>
        <w:t xml:space="preserve">Không nên xem thường ba năm vị trí này, phải biết rằng những vị trí đó có thể là bài tẩy của đối phương, nếu có thể như vậy thì sẽ quyết định thắng bại. Mà trên trái đất này người có thể nhìn tẩy bài và nhớ ba năm vị trí thật sự không có quá năm người, mà Thyssen cũng là một trong số đó.</w:t>
      </w:r>
    </w:p>
    <w:p>
      <w:pPr>
        <w:pStyle w:val="BodyText"/>
      </w:pPr>
      <w:r>
        <w:t xml:space="preserve">Thyssen hôm nay đồng ý đến tham gia ván bài cũng vì có khoản lợi lớn, nếu hắn thắng thì có thể thu toàn bộ tiền thắng trở về, đồng thời tiến sĩ Thư còn bỏ ra hai chục triệu đô la Hongkong làm tiền thuê.</w:t>
      </w:r>
    </w:p>
    <w:p>
      <w:pPr>
        <w:pStyle w:val="BodyText"/>
      </w:pPr>
      <w:r>
        <w:t xml:space="preserve">Vì vậy có thể thấy Thyssen thắng ván bài này sẽ thu về năm chục triệu đô la Hongkong, vì thế hắn sẽ dùng hết sức để ứng phó, không ngờ vừa rồi bị Trang Duệ quấy rầy, vì thế mất tập trung, không thể nhớ kỹ vị trí những quân bài mình cần.</w:t>
      </w:r>
    </w:p>
    <w:p>
      <w:pPr>
        <w:pStyle w:val="BodyText"/>
      </w:pPr>
      <w:r>
        <w:t xml:space="preserve">Tất nhiên Thyssen đạt được danh hiệu Đổ Vương Las Vegas cũng không phải chỉ dựa vào trình độ nhớ bài, bản thân hắn còn là một tiến sĩ tâm lý, phán đoán xuất sắc biểu hiện của đối phương, chỉ cần nhìn vào biểu cảm của đối phương khi nhìn bài sẽ biết là lớn hay nhỏ mừng hay lo, nôn nóng hay sợ hãi. Dù lúc này hắn không nhớ được vị trí quân bài và có chút tức giận nhưng vẫn không nuối tiếc, dù sao lúc này cũng là ván đầu tiên.</w:t>
      </w:r>
    </w:p>
    <w:p>
      <w:pPr>
        <w:pStyle w:val="BodyText"/>
      </w:pPr>
      <w:r>
        <w:t xml:space="preserve">Khi Thyssen và Trang Duệ bỏ ra mỗi người một trăm ngàn thì Kế Dịch chia bài tẩy cho cả hai, sau đó lại cho ra một con bài mở. Bài mở của Trang Duệ là con ba cơ, Thyssen là con Q bích, bài mở của Thyssen lớn hơn nên là người có quyền tố.</w:t>
      </w:r>
    </w:p>
    <w:p>
      <w:pPr>
        <w:pStyle w:val="BodyText"/>
      </w:pPr>
      <w:r>
        <w:t xml:space="preserve">Thyssen đưa tay nhìn lá bài tẩy của mình, hắn phát hiện đó cũng là một con Q, nói cách khác hắn đã có một đôi, dù bài tẩy của Trang Duệ là con ba thì cũng chỉ là đôi ba nhỏ. Thyssen không qan tâm mà cầm lấy hai xèng một trăm ngàn ném ra, không phải hắn không muốn tố lớn, chỉ sợ Trang Duệ bị dọa úp bài mà thôi.</w:t>
      </w:r>
    </w:p>
    <w:p>
      <w:pPr>
        <w:pStyle w:val="BodyText"/>
      </w:pPr>
      <w:r>
        <w:t xml:space="preserve">- Trang tiên sinh, Thyssen tiên sinh tố hai trăm ngàn, xin hỏi anh có theo không?</w:t>
      </w:r>
    </w:p>
    <w:p>
      <w:pPr>
        <w:pStyle w:val="BodyText"/>
      </w:pPr>
      <w:r>
        <w:t xml:space="preserve">Kế Dịch mở miệng hỏi, nếu Trang Duệ theo thì ván này mới có thể tiếp tục, nếu không thì sẽ phải lấy bộ bài khác và tẩy bài.</w:t>
      </w:r>
    </w:p>
    <w:p>
      <w:pPr>
        <w:pStyle w:val="BodyText"/>
      </w:pPr>
      <w:r>
        <w:t xml:space="preserve">- Theo, dù so cũng là đánh cuộc vận may, hai trăm ngàn thì hai trăm ngàn.</w:t>
      </w:r>
    </w:p>
    <w:p>
      <w:pPr>
        <w:pStyle w:val="BodyText"/>
      </w:pPr>
      <w:r>
        <w:t xml:space="preserve">Mọi người phát hiện Trang Duệ cũng không xem bài tẩy, hắn ném ra hai trăm ngàn, vì vậy mà không khỏi lắc đầu. Hai người đánh xì tố không giống như ba bốn người, tỷ lệ ra bài tương đối cao, bây giờ anh là đôi ba, dù chút nữa có thêm con ba cũng khó thể đánh bại bài của đối phương.</w:t>
      </w:r>
    </w:p>
    <w:p>
      <w:pPr>
        <w:pStyle w:val="BodyText"/>
      </w:pPr>
      <w:r>
        <w:t xml:space="preserve">- Trang Duệ, xì tố cũng không nên chơi đơn giản như vậy.</w:t>
      </w:r>
    </w:p>
    <w:p>
      <w:pPr>
        <w:pStyle w:val="BodyText"/>
      </w:pPr>
      <w:r>
        <w:t xml:space="preserve">Tần Huyên Băng cũng thấy khác lạ, nàng khẽ nói bên tai Trang Duệ.</w:t>
      </w:r>
    </w:p>
    <w:p>
      <w:pPr>
        <w:pStyle w:val="BodyText"/>
      </w:pPr>
      <w:r>
        <w:t xml:space="preserve">- Hì, đánh cược vận may mà, nói không chừng anh đã có một đôi.</w:t>
      </w:r>
    </w:p>
    <w:p>
      <w:pPr>
        <w:pStyle w:val="BodyText"/>
      </w:pPr>
      <w:r>
        <w:t xml:space="preserve">Trang Duệ không quan tâm, hắn lắc đầu và nói Kế Dịch tiếp tục chia bài. Hắn đã sớm thấy rõ bài tẩy của mình, là một con hai đen, hắn cũng thấy rõ bài tẩy của Thyssen nhưng không có gì lo lắng. Vì bộ bài trước mặt Kế Dịch đã được hắn nhìn cho rõ, nếu như mỗi người đều bốc năm lá thì Trang Duệ sẽ là cù lũ là ba con ba một đôi hai, mà bài của Thyssen chỉ có tam cô mà thôi, chính hắn sẽ thắng.</w:t>
      </w:r>
    </w:p>
    <w:p>
      <w:pPr>
        <w:pStyle w:val="BodyText"/>
      </w:pPr>
      <w:r>
        <w:t xml:space="preserve">Sau khi lá bài thứ ba được chia thì Thyssen là một con Q chuồn, Trang Duệ chỉ là con hai cơ, vẫn là Thyssen bài lớn nên được phép tố. Hai bên đều có đôi nhưng đôi của Thyssen lớn hơn Trang Duệ.</w:t>
      </w:r>
    </w:p>
    <w:p>
      <w:pPr>
        <w:pStyle w:val="BodyText"/>
      </w:pPr>
      <w:r>
        <w:t xml:space="preserve">- Năm trăm ngàn.</w:t>
      </w:r>
    </w:p>
    <w:p>
      <w:pPr>
        <w:pStyle w:val="BodyText"/>
      </w:pPr>
      <w:r>
        <w:t xml:space="preserve">Thyssen vừa nói dứt lời thì đẩy năm trăm ngàn xèng ra.</w:t>
      </w:r>
    </w:p>
    <w:p>
      <w:pPr>
        <w:pStyle w:val="BodyText"/>
      </w:pPr>
      <w:r>
        <w:t xml:space="preserve">- Không có lý gì không theo, năm trăm ngàn, theo.</w:t>
      </w:r>
    </w:p>
    <w:p>
      <w:pPr>
        <w:pStyle w:val="BodyText"/>
      </w:pPr>
      <w:r>
        <w:t xml:space="preserve">Trang Duệ cũng đẩy năm trăm ngàn ra, lúc này ai cũng thấy Trang Duệ không động vào bài tẩy, ai cũng lắc đầu, buổi sáng chạy đến đây xem đánh bạc, không ngờ kết thúc thế này sao?</w:t>
      </w:r>
    </w:p>
    <w:p>
      <w:pPr>
        <w:pStyle w:val="BodyText"/>
      </w:pPr>
      <w:r>
        <w:t xml:space="preserve">Khi lá bài thứ tư được chia ra thì Thyssen được một con J, Trang Duệ lại được một con hai, vẫn là Thyssen bài lớn, hắn tố hai triệu.</w:t>
      </w:r>
    </w:p>
    <w:p>
      <w:pPr>
        <w:pStyle w:val="BodyText"/>
      </w:pPr>
      <w:r>
        <w:t xml:space="preserve">- Trang Duệ, xem bài tẩy đi...</w:t>
      </w:r>
    </w:p>
    <w:p>
      <w:pPr>
        <w:pStyle w:val="BodyText"/>
      </w:pPr>
      <w:r>
        <w:t xml:space="preserve">Tần Huyên Băng thật sự rất sốt ruột.</w:t>
      </w:r>
    </w:p>
    <w:p>
      <w:pPr>
        <w:pStyle w:val="BodyText"/>
      </w:pPr>
      <w:r>
        <w:t xml:space="preserve">- Không xem, anh không có kỹ thuật gì cả, chỉ là coi trọng vận may, nếu không may mắn thì thua cũng đáng đời.</w:t>
      </w:r>
    </w:p>
    <w:p>
      <w:pPr>
        <w:pStyle w:val="BodyText"/>
      </w:pPr>
      <w:r>
        <w:t xml:space="preserve">Trang Duệ theo hai triệu, sau đó nói:</w:t>
      </w:r>
    </w:p>
    <w:p>
      <w:pPr>
        <w:pStyle w:val="BodyText"/>
      </w:pPr>
      <w:r>
        <w:t xml:space="preserve">- Người ta chỉ có một đôi, biết đâu anh có ba con hai, vì vậy tôi theo, hai triệu.</w:t>
      </w:r>
    </w:p>
    <w:p>
      <w:pPr>
        <w:pStyle w:val="BodyText"/>
      </w:pPr>
      <w:r>
        <w:t xml:space="preserve">- Điên rồi, đúng là điên rồi.</w:t>
      </w:r>
    </w:p>
    <w:p>
      <w:pPr>
        <w:pStyle w:val="BodyText"/>
      </w:pPr>
      <w:r>
        <w:t xml:space="preserve">Ai ở trong phòng cũng lắc dầu, anh thậm chí còn không xem bài tẩy, dù anh có được thêm con ba thì cũng chỉ là ba con ba, nếu người ta có thêm con Q thì chẳng phải là ba Q sao? Anh vãn thua mà thôi.</w:t>
      </w:r>
    </w:p>
    <w:p>
      <w:pPr>
        <w:pStyle w:val="BodyText"/>
      </w:pPr>
      <w:r>
        <w:t xml:space="preserve">Thyssen thì cảm thấy rất vui sướng, hắn đang phát sầu vì bài quá lớn, sợ tố nhiều thì Trang Duệ sẽ không dám theo, ai ngờ tên kia ra bài không theo quy củ, không thèm xem bài tẩy, còn dám lớn tiếng với mình, dám theo mình.</w:t>
      </w:r>
    </w:p>
    <w:p>
      <w:pPr>
        <w:pStyle w:val="BodyText"/>
      </w:pPr>
      <w:r>
        <w:t xml:space="preserve">Nhưng lá bài cuối cùng được chia thì đám người trong phòng hít vào một hơi thật sâu, lá bài cuối của Trang Duệ là một con ba, mà Thyssen lại được một con K, xem ra bài của Thyssen đã nhỏ hơn của Trang Duệ, vì hiện tại hắn đã có hai đôi, một đôi 2 một đôi 3.</w:t>
      </w:r>
    </w:p>
    <w:p>
      <w:pPr>
        <w:pStyle w:val="BodyText"/>
      </w:pPr>
      <w:r>
        <w:t xml:space="preserve">Phải biết rằng Trang Duệ bây giờ có ba con 3 và một cặp 2, cuối cùng là cù lũ, mà Thyssen bây giờ chỉ có thể tam cô Q hoặc là hai đôi, phần thắng không bằng Trang Duệ.</w:t>
      </w:r>
    </w:p>
    <w:p>
      <w:pPr>
        <w:pStyle w:val="BodyText"/>
      </w:pPr>
      <w:r>
        <w:t xml:space="preserve">- Hì hì, cuối cùng cũng đến lượt tôi lên tiếng, năm triệu.</w:t>
      </w:r>
    </w:p>
    <w:p>
      <w:pPr>
        <w:pStyle w:val="BodyText"/>
      </w:pPr>
      <w:r>
        <w:t xml:space="preserve">Trang Duệ không nhìn bài tẩy, hắn không phải không muốn, mà bây giờ nếu xem sẽ dọa cho Thyssen úp bài.</w:t>
      </w:r>
    </w:p>
    <w:p>
      <w:pPr>
        <w:pStyle w:val="Compact"/>
      </w:pPr>
      <w:r>
        <w:br w:type="textWrapping"/>
      </w:r>
      <w:r>
        <w:br w:type="textWrapping"/>
      </w:r>
    </w:p>
    <w:p>
      <w:pPr>
        <w:pStyle w:val="Heading2"/>
      </w:pPr>
      <w:bookmarkStart w:id="421" w:name="chương-399-trá-bài."/>
      <w:bookmarkEnd w:id="421"/>
      <w:r>
        <w:t xml:space="preserve">399. Chương 399 : Trá Bài.</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399: Trá bài.</w:t>
      </w:r>
    </w:p>
    <w:p>
      <w:pPr>
        <w:pStyle w:val="BodyText"/>
      </w:pPr>
      <w:r>
        <w:t xml:space="preserve">Nhóm Dịch: Tepga</w:t>
      </w:r>
    </w:p>
    <w:p>
      <w:pPr>
        <w:pStyle w:val="BodyText"/>
      </w:pPr>
      <w:r>
        <w:t xml:space="preserve">Nguồn: Sưu Tầm</w:t>
      </w:r>
    </w:p>
    <w:p>
      <w:pPr>
        <w:pStyle w:val="BodyText"/>
      </w:pPr>
      <w:r>
        <w:t xml:space="preserve">Phong thủy biến đổi, lúc này đến lượt Thyssen cảm thấy lo lắng, hắn không ngờ tiểu tử đối diện không thèm nhìn bài tẩy nhưng dám ném ra năm triệu. Nếu xét từ những lá bài hiện tại thì mình coi như không có nhiều ưu thế, nếu bài tẩy của đối phương là con 3 hoặc 2 thì chính mình sẽ thất bại hoàn toàn.</w:t>
      </w:r>
    </w:p>
    <w:p>
      <w:pPr>
        <w:pStyle w:val="BodyText"/>
      </w:pPr>
      <w:r>
        <w:t xml:space="preserve">Thyssen nhíu mày, hắn muốn nhìn ra chút gì đó từ trên mặt Trang Duệ, nhưng làm hắn thất vọng, Trang Duệ không xem bài tẩy thì nào có biểu hiện gì? Đối thủ rõ ràng nói cho hắn biết, tôi đang dánh cuộc vận may với anh, anh có theo không?</w:t>
      </w:r>
    </w:p>
    <w:p>
      <w:pPr>
        <w:pStyle w:val="BodyText"/>
      </w:pPr>
      <w:r>
        <w:t xml:space="preserve">Xì tố cho phép úp bài, nhưng như vậy phần tiền cược trước đó sẽ là của đối phương.</w:t>
      </w:r>
    </w:p>
    <w:p>
      <w:pPr>
        <w:pStyle w:val="BodyText"/>
      </w:pPr>
      <w:r>
        <w:t xml:space="preserve">- Năm triệu thì năm triệu, tôi là tam cô, tôi muốn xem bài tẩy của cậu là thế nào.</w:t>
      </w:r>
    </w:p>
    <w:p>
      <w:pPr>
        <w:pStyle w:val="BodyText"/>
      </w:pPr>
      <w:r>
        <w:t xml:space="preserve">Thyssen cắn răng đẩy năm triệu ra, nếu như bài tẩy của Trang Duệ không phải là con hai hay con ba, như vậy thì hắn sẽ thắng, vì thế hắn tình nguyện lấy năm triệu ra đánh cuộc môt lần. Hơn nữa Trang Duệ còn chưa xem bài tẩy, vì vậy mà tỉ lệ thắng của Thyssen là rất lớn.</w:t>
      </w:r>
    </w:p>
    <w:p>
      <w:pPr>
        <w:pStyle w:val="BodyText"/>
      </w:pPr>
      <w:r>
        <w:t xml:space="preserve">Sau khi đẩy cắc ra thì Thyssen xốc bài tẩy của mình lên, đồng thời cũng đứng lên.</w:t>
      </w:r>
    </w:p>
    <w:p>
      <w:pPr>
        <w:pStyle w:val="BodyText"/>
      </w:pPr>
      <w:r>
        <w:t xml:space="preserve">Khi thấy Thyssen tố theo năm triệu thì đám người trong này đều hít thở dồn dập hẳn lên, ánh mắt nhìn chằm chằm vào Trang Duệ, lúc này hắn vẫn chưa động đến bài tẩy, ai cũng muốn biết, chẳng lẽ vận may của Trang Duệ là lớn như vậy?</w:t>
      </w:r>
    </w:p>
    <w:p>
      <w:pPr>
        <w:pStyle w:val="BodyText"/>
      </w:pPr>
      <w:r>
        <w:t xml:space="preserve">- Thyssen tiên sinh, không nên kích động, tôi dù thua ván này thì cũng còn hơn hai chục triệu, ván bài vẫn chưa chấm dứt, không cần đứng lên đâu.</w:t>
      </w:r>
    </w:p>
    <w:p>
      <w:pPr>
        <w:pStyle w:val="BodyText"/>
      </w:pPr>
      <w:r>
        <w:t xml:space="preserve">Trang Duệ vẫn rất ung dung, điều này làm cho người ta cảm thấy ngứa răng, người khác đã mở bài, tiểu tử cậu mở mồm nói bậy làm cái quái gì?</w:t>
      </w:r>
    </w:p>
    <w:p>
      <w:pPr>
        <w:pStyle w:val="BodyText"/>
      </w:pPr>
      <w:r>
        <w:t xml:space="preserve">- Trang tiên sinh, mời anh mở bài tẩy.</w:t>
      </w:r>
    </w:p>
    <w:p>
      <w:pPr>
        <w:pStyle w:val="BodyText"/>
      </w:pPr>
      <w:r>
        <w:t xml:space="preserve">Kế Dịch là giám sát canh bạc, hắn có quyền bắt Trang Duệ mở bài.</w:t>
      </w:r>
    </w:p>
    <w:p>
      <w:pPr>
        <w:pStyle w:val="BodyText"/>
      </w:pPr>
      <w:r>
        <w:t xml:space="preserve">- Huyên Băng, em đến mở bài đi...</w:t>
      </w:r>
    </w:p>
    <w:p>
      <w:pPr>
        <w:pStyle w:val="BodyText"/>
      </w:pPr>
      <w:r>
        <w:t xml:space="preserve">Trang Duệ nắm lấy tay phải của Tần Huyên Băng thổi một hơi rồi nói, điều này càng làm cho người ta dở khóc dở cười, đến lúc này rồi mà vẫn còn có lòng dạ đùa giỡn như vậy.</w:t>
      </w:r>
    </w:p>
    <w:p>
      <w:pPr>
        <w:pStyle w:val="BodyText"/>
      </w:pPr>
      <w:r>
        <w:t xml:space="preserve">Tần Huyên Băng bị hàh động của Trang Duệ làm cho đỏ mặt, nhưng trong lòng nàng rất ngọt ngào, hắn thân mật với nàng trước mặt mọi người, căn bản đã nói rõ rất quan tâm đến mình.</w:t>
      </w:r>
    </w:p>
    <w:p>
      <w:pPr>
        <w:pStyle w:val="BodyText"/>
      </w:pPr>
      <w:r>
        <w:t xml:space="preserve">Xuất phát từ tâm lý này nên Tần Huyên Băng cũng không căng thẳng, nàng duỗi tay lật lá bài trước mặt ra.</w:t>
      </w:r>
    </w:p>
    <w:p>
      <w:pPr>
        <w:pStyle w:val="BodyText"/>
      </w:pPr>
      <w:r>
        <w:t xml:space="preserve">- Sao? Hai đôi?</w:t>
      </w:r>
    </w:p>
    <w:p>
      <w:pPr>
        <w:pStyle w:val="BodyText"/>
      </w:pPr>
      <w:r>
        <w:t xml:space="preserve">- Không, cù lũ, ba con ba một đôi hai.</w:t>
      </w:r>
    </w:p>
    <w:p>
      <w:pPr>
        <w:pStyle w:val="BodyText"/>
      </w:pPr>
      <w:r>
        <w:t xml:space="preserve">- Cù lũ.</w:t>
      </w:r>
    </w:p>
    <w:p>
      <w:pPr>
        <w:pStyle w:val="BodyText"/>
      </w:pPr>
      <w:r>
        <w:t xml:space="preserve">- Tiểu tử này quá may mắn!</w:t>
      </w:r>
    </w:p>
    <w:p>
      <w:pPr>
        <w:pStyle w:val="BodyText"/>
      </w:pPr>
      <w:r>
        <w:t xml:space="preserve">Câu này là của Âu Dương Quân nói bằng tiếng phổ thông.</w:t>
      </w:r>
    </w:p>
    <w:p>
      <w:pPr>
        <w:pStyle w:val="BodyText"/>
      </w:pPr>
      <w:r>
        <w:t xml:space="preserve">Vô tình trong phòng chợt sôi trào, tuy trước đó bài của Trang Duệ có cơ hội cù lũ nhưng bài tẩy chưa mở thì cũng không ai dám khẳng định. Bây giờ mở bài tẩy, ngoài làm cho người ta trợn mắt há mồm thì còn bộc phát ra tiếng nghị luận lớn, trong phòng vốn yên tĩnh nhưng bây giờ đã trở nên huyên náo.</w:t>
      </w:r>
    </w:p>
    <w:p>
      <w:pPr>
        <w:pStyle w:val="BodyText"/>
      </w:pPr>
      <w:r>
        <w:t xml:space="preserve">- Thyssen tiên sinh là tam cô, Trang Duệ tiên sinh là cù lũ, ván này Trang tiên sinh thắng...</w:t>
      </w:r>
    </w:p>
    <w:p>
      <w:pPr>
        <w:pStyle w:val="BodyText"/>
      </w:pPr>
      <w:r>
        <w:t xml:space="preserve">Khi giám đốc Kế lên tiếng thì chín triệu một trăm ngàn xèng vốn thuộc về Thyssen đã bị đưa sang cho Trang Duệ, một nhân viên bên cạnh nhanh chóng xếp đặt xèng cho chỉnh tề.</w:t>
      </w:r>
    </w:p>
    <w:p>
      <w:pPr>
        <w:pStyle w:val="BodyText"/>
      </w:pPr>
      <w:r>
        <w:t xml:space="preserve">- Tiểu tử này quá may mắn, Lưu Sinh, con gái nhà anh chưa lập gia đình đấy chứ?</w:t>
      </w:r>
    </w:p>
    <w:p>
      <w:pPr>
        <w:pStyle w:val="BodyText"/>
      </w:pPr>
      <w:r>
        <w:t xml:space="preserve">Người Hongkong khá mê tín, khi thấy Trang Duệ may mắn như vậy thì bắt đầu có người xem còn con gái nhà ai chưa gả ra ngoài.</w:t>
      </w:r>
    </w:p>
    <w:p>
      <w:pPr>
        <w:pStyle w:val="BodyText"/>
      </w:pPr>
      <w:r>
        <w:t xml:space="preserve">- Anh Ngô, anh không thấy con gái tôi ngồi bên cạnh sao? Đó là con rể nhà tôi, đừng nói những lời như vậy chứ?</w:t>
      </w:r>
    </w:p>
    <w:p>
      <w:pPr>
        <w:pStyle w:val="BodyText"/>
      </w:pPr>
      <w:r>
        <w:t xml:space="preserve">Tần Hạo Nhiên không cam lòng yếu thế, con rể đến tay nếu bị cướp đi thì rõ ràng là mất hết thể điện Tần gia.</w:t>
      </w:r>
    </w:p>
    <w:p>
      <w:pPr>
        <w:pStyle w:val="BodyText"/>
      </w:pPr>
      <w:r>
        <w:t xml:space="preserve">Chưa nói đến những lời nghị luận trong phòng, lúc này Thyssen cũng rất bực bội, hắn không ngờ đối phương lại may mắn như vậy, dưới tình huống không nhìn bài tẩy mà có được bài cù lũ, thắng tam cô của mình. Nhưng hắn cũng nhanh chóng điều chỉnh tâm lý, xì tố cũng không phải đều dựa vào vận may.</w:t>
      </w:r>
    </w:p>
    <w:p>
      <w:pPr>
        <w:pStyle w:val="BodyText"/>
      </w:pPr>
      <w:r>
        <w:t xml:space="preserve">Sau khi bỏ bài cũ vào trong máy cắt, Kế Dịch lấy ra một bộ bài mới, sau đó hắn mở ra và bắt đầu tẩy. Lần này khác biệt với trước đó, hắn tẩy rất đẹp mắt, coi như lần này Trang Duệ mới thấy được thủ pháp tẩy bài trong phim thể hiện trong tay Kế Dịch, thật sự không kịp nhìn.</w:t>
      </w:r>
    </w:p>
    <w:p>
      <w:pPr>
        <w:pStyle w:val="BodyText"/>
      </w:pPr>
      <w:r>
        <w:t xml:space="preserve">Lần này Thyssen cuối cùng cũng có cơ hội, hắn đã biết được vị trí của ba lá bài, nói cách khác thì bây giờ hắn đã biết được bài tẩy của Trang Duệ.</w:t>
      </w:r>
    </w:p>
    <w:p>
      <w:pPr>
        <w:pStyle w:val="BodyText"/>
      </w:pPr>
      <w:r>
        <w:t xml:space="preserve">- Thyssen tiên sinh có bài mở là 10 bích, mời anh đặc cược.</w:t>
      </w:r>
    </w:p>
    <w:p>
      <w:pPr>
        <w:pStyle w:val="BodyText"/>
      </w:pPr>
      <w:r>
        <w:t xml:space="preserve">- Một triệu...</w:t>
      </w:r>
    </w:p>
    <w:p>
      <w:pPr>
        <w:pStyle w:val="BodyText"/>
      </w:pPr>
      <w:r>
        <w:t xml:space="preserve">Sau khi chia bài thì bài tẩy của Trang Duệ là chín rô, bài mở là hai bích, trong tay Thyssen có cặp mười, lúc này Thyssen đang tố một triệu.</w:t>
      </w:r>
    </w:p>
    <w:p>
      <w:pPr>
        <w:pStyle w:val="BodyText"/>
      </w:pPr>
      <w:r>
        <w:t xml:space="preserve">- Một triệu, tôi theo...</w:t>
      </w:r>
    </w:p>
    <w:p>
      <w:pPr>
        <w:pStyle w:val="BodyText"/>
      </w:pPr>
      <w:r>
        <w:t xml:space="preserve">Trang Duệ cũng như vừa rồi, hắn không xem bài tẩy, trực tiếp tố một triệu. Hắn đã xem lá bài bên dưới, cuối cùng hắn sẽ có ba con chín mà Thyssen có hai đôi, chính hắn có thể thắng.</w:t>
      </w:r>
    </w:p>
    <w:p>
      <w:pPr>
        <w:pStyle w:val="BodyText"/>
      </w:pPr>
      <w:r>
        <w:t xml:space="preserve">- Hai triệu...</w:t>
      </w:r>
    </w:p>
    <w:p>
      <w:pPr>
        <w:pStyle w:val="BodyText"/>
      </w:pPr>
      <w:r>
        <w:t xml:space="preserve">- Theo hai triệu...</w:t>
      </w:r>
    </w:p>
    <w:p>
      <w:pPr>
        <w:pStyle w:val="BodyText"/>
      </w:pPr>
      <w:r>
        <w:t xml:space="preserve">- Thyssen tiên sinh có một đôi lớn, xin mời đặt cược...</w:t>
      </w:r>
    </w:p>
    <w:p>
      <w:pPr>
        <w:pStyle w:val="BodyText"/>
      </w:pPr>
      <w:r>
        <w:t xml:space="preserve">Nhanh chóng đến lá bài thứ năm, Trang Duệ có một cặp chín, một con hai bích và ba bích, kết hợp với bài tẩy sẽ làm tam cô; Thyssen thì có một đôi, bài mở còn một con mười rô và chín chuồn, bài tẩy là con mười bích, vì vậy sẽ có hai đôi, nếu như mở ra thì Trang Duệ sẽ thắng.</w:t>
      </w:r>
    </w:p>
    <w:p>
      <w:pPr>
        <w:pStyle w:val="BodyText"/>
      </w:pPr>
      <w:r>
        <w:t xml:space="preserve">- Trang tiên sinh, anh vẫn không xem bài tẩy sao?</w:t>
      </w:r>
    </w:p>
    <w:p>
      <w:pPr>
        <w:pStyle w:val="BodyText"/>
      </w:pPr>
      <w:r>
        <w:t xml:space="preserve">Thyssen không đặt cược mà chợt dùng tiếng Anh hỏi Trang Duệ.</w:t>
      </w:r>
    </w:p>
    <w:p>
      <w:pPr>
        <w:pStyle w:val="BodyText"/>
      </w:pPr>
      <w:r>
        <w:t xml:space="preserve">Trang Duệ tất nhiên sẽ không có vấn đề về phương diện tiếng Anh, hắn cười cười trả lời:</w:t>
      </w:r>
    </w:p>
    <w:p>
      <w:pPr>
        <w:pStyle w:val="BodyText"/>
      </w:pPr>
      <w:r>
        <w:t xml:space="preserve">- Tôi không tính là đánh bạc, hôm nay chỉ xem vào vận may, nếu Thyssen tiên sinh dám tố tất cả thì tôi cũng theo...</w:t>
      </w:r>
    </w:p>
    <w:p>
      <w:pPr>
        <w:pStyle w:val="BodyText"/>
      </w:pPr>
      <w:r>
        <w:t xml:space="preserve">- À, Trang tiên sinh, tôi đây có thể là tam cô, dù anh có ba con 9 cũng không thể lớn hơn tôi, nếu nư tôi tố tất cả, anh thật sự dám theo không?</w:t>
      </w:r>
    </w:p>
    <w:p>
      <w:pPr>
        <w:pStyle w:val="BodyText"/>
      </w:pPr>
      <w:r>
        <w:t xml:space="preserve">Ván bài này trước đó đã tố ba triệu một trăm ngàn, Thyssen đang gây áp lực cho Trang Duệ, để Trang Duệ úp bài, hắn sẽ thu lợi số xèng trên bàn.</w:t>
      </w:r>
    </w:p>
    <w:p>
      <w:pPr>
        <w:pStyle w:val="BodyText"/>
      </w:pPr>
      <w:r>
        <w:t xml:space="preserve">- Ha ha, Thyssen tiên sinh không ngại thì cứ thử xem...</w:t>
      </w:r>
    </w:p>
    <w:p>
      <w:pPr>
        <w:pStyle w:val="BodyText"/>
      </w:pPr>
      <w:r>
        <w:t xml:space="preserve">Trang Duệ ước gì ván xì tố này có thể kết thúc như vậy.</w:t>
      </w:r>
    </w:p>
    <w:p>
      <w:pPr>
        <w:pStyle w:val="BodyText"/>
      </w:pPr>
      <w:r>
        <w:t xml:space="preserve">- Trang tiên sinh hôm nay rất may mắn, tôi úp bài...</w:t>
      </w:r>
    </w:p>
    <w:p>
      <w:pPr>
        <w:pStyle w:val="BodyText"/>
      </w:pPr>
      <w:r>
        <w:t xml:space="preserve">Thyssen nhún vai, hắn quyết đoán úp bài, hắn không phải không muốn trộm gà, nhưng nếu hắn tố tất cả và Trang Duệ theo, như vậy nếu thua thì hắn sẽ mất sạch, không còn chút cơ hội nào. Phải biết rằng Thyssen rất muốn Trang Duệ nhìn bài tẩy, nhưng rõ ràng người này không có ý đó.</w:t>
      </w:r>
    </w:p>
    <w:p>
      <w:pPr>
        <w:pStyle w:val="BodyText"/>
      </w:pPr>
      <w:r>
        <w:t xml:space="preserve">- Thyssen tiên sinh úp bài, Trang tiên sinh thắng...</w:t>
      </w:r>
    </w:p>
    <w:p>
      <w:pPr>
        <w:pStyle w:val="BodyText"/>
      </w:pPr>
      <w:r>
        <w:t xml:space="preserve">Khi Kế Dịch lên tiếng thì ba triệu xèng lại được đẩy về phía Trang Duệ.</w:t>
      </w:r>
    </w:p>
    <w:p>
      <w:pPr>
        <w:pStyle w:val="BodyText"/>
      </w:pPr>
      <w:r>
        <w:t xml:space="preserve">- Thyssen là có chuyện gì xảy ra? Không dám nhìn bài sao?</w:t>
      </w:r>
    </w:p>
    <w:p>
      <w:pPr>
        <w:pStyle w:val="BodyText"/>
      </w:pPr>
      <w:r>
        <w:t xml:space="preserve">- Đổ Vương này có phải chỉ có hư danh không? Bài đẹp như vậy mà úp à?</w:t>
      </w:r>
    </w:p>
    <w:p>
      <w:pPr>
        <w:pStyle w:val="BodyText"/>
      </w:pPr>
      <w:r>
        <w:t xml:space="preserve">- Tôi thấy tiểu tử kia có vài phần phong độ của Đổ Vương, không xem bài tẩy cũng dám tố tất cả, thậm chí đã thắng liền hai ván...</w:t>
      </w:r>
    </w:p>
    <w:p>
      <w:pPr>
        <w:pStyle w:val="BodyText"/>
      </w:pPr>
      <w:r>
        <w:t xml:space="preserve">Ván bài hôm nay làm cho người xem cảm thấy khó hiểu, ván đầu tiên Đổ Vương tự tin mở bài nhưng thua trận. Ván thứ hai thì Thyssen thậm chí cũng không dám xem bài tẩy của Trang Duệ, trực tiếp úp bài, điều này thật sự làmch khán giả cảm thấy khó hiểu.</w:t>
      </w:r>
    </w:p>
    <w:p>
      <w:pPr>
        <w:pStyle w:val="BodyText"/>
      </w:pPr>
      <w:r>
        <w:t xml:space="preserve">- Người kia rõ ràng đang chiếm ưu thế về phương diện bài mở, vì sao lại trực tiếp úp bài, chẳng lẽ biết rõ bài tẩy của mình?</w:t>
      </w:r>
    </w:p>
    <w:p>
      <w:pPr>
        <w:pStyle w:val="BodyText"/>
      </w:pPr>
      <w:r>
        <w:t xml:space="preserve">Trang Duệ cũng không quan tâm đến những lời nghị luận trong phòng, trong lòng có chút nghi hoặc, hắn muốn kết thúc trong ván thứ hai này nhưng Thyssen lại úp bài bỏ chạy. Vì vậy trong đầu hắn không khỏi có một ý nghĩ, vừa rồi khi dùng cơm ở nhà hàng thì Lục Bằng từng nói, cao thủ chân chính khi tẩy bài thường nhớ được ba năm vị trí.</w:t>
      </w:r>
    </w:p>
    <w:p>
      <w:pPr>
        <w:pStyle w:val="BodyText"/>
      </w:pPr>
      <w:r>
        <w:t xml:space="preserve">Khi Kế Dịch lấy ra bộ bài mới và bắt đầu tẩy thì Trang Duệ nhìn chằm chằm vào Thyssen, hắn phát hiện đồng tử của Thyssen đang chăm chăm vào những chuyển động tay của Kế Dịch. Vì vậy hắn hiểu rõ, thì ra tình huống nhớ bài trong truyền thuyết cũng không phải là nói đùa, vị Đổ Vương trước mặt thật sự có bản lĩnh như vậy.</w:t>
      </w:r>
    </w:p>
    <w:p>
      <w:pPr>
        <w:pStyle w:val="BodyText"/>
      </w:pPr>
      <w:r>
        <w:t xml:space="preserve">- Mời hai vị đặt cược...</w:t>
      </w:r>
    </w:p>
    <w:p>
      <w:pPr>
        <w:pStyle w:val="BodyText"/>
      </w:pPr>
      <w:r>
        <w:t xml:space="preserve">- Chờ chút, tôi muốn kênh bài, kênh năm quân bài đầu tiên...</w:t>
      </w:r>
    </w:p>
    <w:p>
      <w:pPr>
        <w:pStyle w:val="BodyText"/>
      </w:pPr>
      <w:r>
        <w:t xml:space="preserve">Khi Kế Dịch lên tiếng cho Trang Duệ và Thyssen đặt cược, Trang Duệ chợt vung tay phải lên, tỏ ý nói mình muốn kênh bài, tất nhiên hắn muốn đề phòng đối phương biết rõ bài tẩy của mình là gì.</w:t>
      </w:r>
    </w:p>
    <w:p>
      <w:pPr>
        <w:pStyle w:val="BodyText"/>
      </w:pPr>
      <w:r>
        <w:t xml:space="preserve">Thyssen nghe được lời của Trang Duệ mà ngẩng đầu lên, hắn giật mình nhìn Trang Duệ, hắn không ngờ đối phương lại rõ ràng như thế. Phải biết rằng với bản lĩnh của hắn nhiều nhất chỉ có thể nhớ kỹ vài lá bài trên cùng, nếu như đối phương kênh bài, như vậy hắn sẽ chẳng còn biết gì, coi như đấu ngang hàng với đối phương.</w:t>
      </w:r>
    </w:p>
    <w:p>
      <w:pPr>
        <w:pStyle w:val="BodyText"/>
      </w:pPr>
      <w:r>
        <w:t xml:space="preserve">Điều làm cho Thyssen cảm thấy khó hiểu chính là Trang Duệ căn bản không đi theo con đường thông thường, hoàn toàn không tuân theo quy tắc, nhiều lần không nhìn bài tây mà vẫn liều mạng với mình. Điều này làm cho hắn thật sự không có cơ hội trộm gà, khốn nổi vận may của mình còn kém hơn cả đối phương, điều này làm cho hắn tức tối đến mức muốn ói máu.</w:t>
      </w:r>
    </w:p>
    <w:p>
      <w:pPr>
        <w:pStyle w:val="BodyText"/>
      </w:pPr>
      <w:r>
        <w:t xml:space="preserve">Đến lúc này Thyssen thu lại tâm tư khinh thường Trang Duệ, sau hai ván bài thì Trang Duệ ngồi ở trước mặt đã gây ra cho hắn áp lực vô hình, đây là thứ mà hắn chưa từng gặp phải dù là ở trong đại hội Đổ Vương. Hắn nhìn Trang Duệ với vẻ mặt vô hại và cười tủm tỉm ở phía đối diện, hắn thật sự không thể nào phán đoán rõ ràng đối phương là cừu non hay là lang sói già dặn.</w:t>
      </w:r>
    </w:p>
    <w:p>
      <w:pPr>
        <w:pStyle w:val="BodyText"/>
      </w:pPr>
      <w:r>
        <w:t xml:space="preserve">- Ha ha, cuối cùng cũng đến lượt tôi bài lớn, tôi tố năm triệu.</w:t>
      </w:r>
    </w:p>
    <w:p>
      <w:pPr>
        <w:pStyle w:val="BodyText"/>
      </w:pPr>
      <w:r>
        <w:t xml:space="preserve">Ván bài này Trang Duệ có bài mở lớn hơn, hắn nhanh chóng tố ra năm triệu. Hắn nhớ rõ trong phim thường có tình huống này, đổ thần thường có động tác này, thật sự rất tiêu sái. Nhưng hắn không biết hành động của mình trong mắt người chung quanh chỉ có hai chữ "thằng ngu" mà thôi.</w:t>
      </w:r>
    </w:p>
    <w:p>
      <w:pPr>
        <w:pStyle w:val="BodyText"/>
      </w:pPr>
      <w:r>
        <w:t xml:space="preserve">Thyssen cảm thấy rất bức bối và úp bài, vài ván đã qua và Trang Duệ rất may mắn, hắn thật sự cảm thấy mình không thể bằng. Đánh xì tố cũng không phải đều dựa vào kỹ thuật, đối khi cần đánh cược sự kiên nhẫn, giống như một con báo săn mồi trên thảo nguyên, nó sẽ kiên nhẫn chờ đến đêm, đợi đến lúc con mồi không chú ý sẽ ra tay giết chết.</w:t>
      </w:r>
    </w:p>
    <w:p>
      <w:pPr>
        <w:pStyle w:val="BodyText"/>
      </w:pPr>
      <w:r>
        <w:t xml:space="preserve">- Trang Duệ, có bài lớn cũng không nên tố như vậy, anh cần phải tố một ít thôi, như vậy mới có thể kéo đối phương vào, đợi đến khi chia lá bài thứ năm, căn cứ vào thế bài của mình mới tố quyết định.</w:t>
      </w:r>
    </w:p>
    <w:p>
      <w:pPr>
        <w:pStyle w:val="BodyText"/>
      </w:pPr>
      <w:r>
        <w:t xml:space="preserve">Tần Huyên Băng thật sự cảm thấy Trang Duệ quá ít tri thức bài bạc.</w:t>
      </w:r>
    </w:p>
    <w:p>
      <w:pPr>
        <w:pStyle w:val="BodyText"/>
      </w:pPr>
      <w:r>
        <w:t xml:space="preserve">- Hì hì, sẽ không sao đâu...</w:t>
      </w:r>
    </w:p>
    <w:p>
      <w:pPr>
        <w:pStyle w:val="BodyText"/>
      </w:pPr>
      <w:r>
        <w:t xml:space="preserve">Trang Duệ gãi đầu nở nụ cười, thật ra hắn cũng hiểu đạo lý kia, nhưng vừa rồi hắn chỉ muốn thoải mái một chút cho vui mà thôi, dù thế nào thì ván này hắn cũng thắng.</w:t>
      </w:r>
    </w:p>
    <w:p>
      <w:pPr>
        <w:pStyle w:val="BodyText"/>
      </w:pPr>
      <w:r>
        <w:t xml:space="preserve">Ván tiếp theo Trang Duệ tiếp tục kênh bài, điều này làm cho Thyssen rất khó chịu nhưng không biết làm gì hơn.</w:t>
      </w:r>
    </w:p>
    <w:p>
      <w:pPr>
        <w:pStyle w:val="BodyText"/>
      </w:pPr>
      <w:r>
        <w:t xml:space="preserve">- Một trăm ngàn...</w:t>
      </w:r>
    </w:p>
    <w:p>
      <w:pPr>
        <w:pStyle w:val="BodyText"/>
      </w:pPr>
      <w:r>
        <w:t xml:space="preserve">Trang Duệ ném ra một xèng.</w:t>
      </w:r>
    </w:p>
    <w:p>
      <w:pPr>
        <w:pStyle w:val="BodyText"/>
      </w:pPr>
      <w:r>
        <w:t xml:space="preserve">- Theo...</w:t>
      </w:r>
    </w:p>
    <w:p>
      <w:pPr>
        <w:pStyle w:val="BodyText"/>
      </w:pPr>
      <w:r>
        <w:t xml:space="preserve">Thyssen cũng ném xèng ra, lần này hắn tự ra tay, không cần nhờ nhân viên bên cạnh.</w:t>
      </w:r>
    </w:p>
    <w:p>
      <w:pPr>
        <w:pStyle w:val="BodyText"/>
      </w:pPr>
      <w:r>
        <w:t xml:space="preserve">- Bài mở của Trang tiên sinh là 7 rô, K chuồn, Q chuồn, A bích, mời Trang tiên sinh đặt cược.</w:t>
      </w:r>
    </w:p>
    <w:p>
      <w:pPr>
        <w:pStyle w:val="BodyText"/>
      </w:pPr>
      <w:r>
        <w:t xml:space="preserve">Khi chia đến lá thứ năm thì hai bên đều là bài lẻ, Thyssen có A cơ, bốn rô, sáu rô và chín bích, nhưng bài tẩy của hắn là bốn bích, nói cách khác thì hắn có đôi bốn.</w:t>
      </w:r>
    </w:p>
    <w:p>
      <w:pPr>
        <w:pStyle w:val="BodyText"/>
      </w:pPr>
      <w:r>
        <w:t xml:space="preserve">- Thyssen tiên sinh còn mười bảy triệu, chúng ta cũng đừng dài dòng, A bích của tôi ăn A cơ của anh, dứt khoát tố tất cả đi.</w:t>
      </w:r>
    </w:p>
    <w:p>
      <w:pPr>
        <w:pStyle w:val="BodyText"/>
      </w:pPr>
      <w:r>
        <w:t xml:space="preserve">Trang Duệ lúc này đẩy ra mười bảy triệu, hành động của hắn làm cho người ta hít vào một hơi, trên tay không có đôi mà dám tố tất cả sao?</w:t>
      </w:r>
    </w:p>
    <w:p>
      <w:pPr>
        <w:pStyle w:val="BodyText"/>
      </w:pPr>
      <w:r>
        <w:t xml:space="preserve">Nhưng Trang Duệ cũng tạo nên áp lực cho Thyssen, vì chỉ cần bài tẩy của Trang Duệ có thể gom thành một đôi thì phần thắng là rất lớn. Nhưng điều quan trọng là từ đầu đến giờ hắn chưa từng xem qua bài tẩy, đừng nói là những người trong phòng, dù là Tần Huyên Băng ở ngay bên cạnh cũng không biết bài tẩy là gì.</w:t>
      </w:r>
    </w:p>
    <w:p>
      <w:pPr>
        <w:pStyle w:val="BodyText"/>
      </w:pPr>
      <w:r>
        <w:t xml:space="preserve">- Không theo, úp bài...</w:t>
      </w:r>
    </w:p>
    <w:p>
      <w:pPr>
        <w:pStyle w:val="BodyText"/>
      </w:pPr>
      <w:r>
        <w:t xml:space="preserve">Hành động của Trang Duệ làm cho Thyssen cảm thấy rất bức bối, cho đến giờ hắn cũng chưa từng gặp qua một đối thủ như Trang Duệ. Anh muốn căn cứ vào cái gì? Đối phương căn bản không xem bài tẩy, chính mình cũng không biết bài tẩy của đối phương là gì, sao có thể giở trò gì được?</w:t>
      </w:r>
    </w:p>
    <w:p>
      <w:pPr>
        <w:pStyle w:val="BodyText"/>
      </w:pPr>
      <w:r>
        <w:t xml:space="preserve">Nếu nói đến vận may thì có lẽ là đối phương tốt hơn mình rất nhiề, hơn nữa đối phương dù thua thì cũng còn hơn hai chục triệu, mình thua thì sẽ hoàn toàn thua cuộc. Vì thế hắn chỉ có thể úp bài, trong lòng thật sự rối loạn, không dám đánh cược.</w:t>
      </w:r>
    </w:p>
    <w:p>
      <w:pPr>
        <w:pStyle w:val="BodyText"/>
      </w:pPr>
      <w:r>
        <w:t xml:space="preserve">- Trang Duệ, bài tẩy của anh là gì?</w:t>
      </w:r>
    </w:p>
    <w:p>
      <w:pPr>
        <w:pStyle w:val="BodyText"/>
      </w:pPr>
      <w:r>
        <w:t xml:space="preserve">Tần Huyên Băng có chút tò mò.</w:t>
      </w:r>
    </w:p>
    <w:p>
      <w:pPr>
        <w:pStyle w:val="BodyText"/>
      </w:pPr>
      <w:r>
        <w:t xml:space="preserve">- Anh làm sao biết được, em mở ra thử xem...</w:t>
      </w:r>
    </w:p>
    <w:p>
      <w:pPr>
        <w:pStyle w:val="BodyText"/>
      </w:pPr>
      <w:r>
        <w:t xml:space="preserve">Trang Duệ tất nhiên biết rõ bài tẩy của mình là gì, chỉ là một con 3 mà thôi, hắn biết như vậy nhưng vẫn dám tố tất cả, chẳng qua nguyên nhân rất đơn giản, hắn thua cũng không sao, nhưng nếu Thyssen thua thì sẽ chính thức thua cuộc.</w:t>
      </w:r>
    </w:p>
    <w:p>
      <w:pPr>
        <w:pStyle w:val="BodyText"/>
      </w:pPr>
      <w:r>
        <w:t xml:space="preserve">- Sao?</w:t>
      </w:r>
    </w:p>
    <w:p>
      <w:pPr>
        <w:pStyle w:val="BodyText"/>
      </w:pPr>
      <w:r>
        <w:t xml:space="preserve">Tần Huyên Băng mở lá bài tẩy của Trang Duệ lên thì không khỏi giật mình há hốc miệng, sau đó nhanh chóng dùng tay che kín miệng, bài tẩy của Trang Duệ là một con ba, nếu lúc nãy Thyssen chịu tố tất cả thì sẽ thắng chắc.</w:t>
      </w:r>
    </w:p>
    <w:p>
      <w:pPr>
        <w:pStyle w:val="BodyText"/>
      </w:pPr>
      <w:r>
        <w:t xml:space="preserve">Chỉ là Tần Huyên Băng không chú ý vẻ mặt của Thyssen lúc này có biểu hiện cực kỳ phong phú, gương mặt trắng nõn chợt đỏ như mặt Quan Công, đỏ như màu máu, giống như máu có thể nhỏ qua lổ chân lông rơi xuống đất vậy.</w:t>
      </w:r>
    </w:p>
    <w:p>
      <w:pPr>
        <w:pStyle w:val="BodyText"/>
      </w:pPr>
      <w:r>
        <w:t xml:space="preserve">Lúc này cái gì mà phong độ, cái gì được gọi là không chút biểu cảm, cái gì gọi là khí thế, tất cả đều không còn, Thyssen vừa thẹn vừa giận, chính mình không ngờ lại bị đối phương hù dọa, có đôi mà bại chỉ vì một con ba?</w:t>
      </w:r>
    </w:p>
    <w:p>
      <w:pPr>
        <w:pStyle w:val="BodyText"/>
      </w:pPr>
      <w:r>
        <w:t xml:space="preserve">Khi thấy biểu cảm của Thyssen thì đám người trong phòng tất nhiên sẽ hiểu, bài của Thyssen lớn hơn bài của Trang Duệ, vì vậy mà mọi người đều ồ lên, đường đường là Đổ Vương nhưng lại bị Trang Duệ dọa cho úp bài, nếu truyền ra ngoài thì sẽ là một tin tức chấn động.</w:t>
      </w:r>
    </w:p>
    <w:p>
      <w:pPr>
        <w:pStyle w:val="BodyText"/>
      </w:pPr>
      <w:r>
        <w:t xml:space="preserve">Lúc này vẻ mặt Đổ Vương Hà Hồng và Thư Thuyền Vương đều có chút khó coi, bọn họ biết rõ Thyssen bắt đầu có hơi rối loạn, nếu cứ tiếp tục như vậy thì khả năng bọn họ thua là rất lớn.</w:t>
      </w:r>
    </w:p>
    <w:p>
      <w:pPr>
        <w:pStyle w:val="BodyText"/>
      </w:pPr>
      <w:r>
        <w:t xml:space="preserve">- Tôi muốn nghỉ ngơi mười lăm phút...</w:t>
      </w:r>
    </w:p>
    <w:p>
      <w:pPr>
        <w:pStyle w:val="BodyText"/>
      </w:pPr>
      <w:r>
        <w:t xml:space="preserve">Thyssen cầm lấy ly nước uống một ngụm, vẻ mặt chậm rãi khôi phục lại như thường, hắn biết mình đang rối, vì vậy mà mở lời muốn nghỉ ngơi một lúc, sau đó mới tái chiến.</w:t>
      </w:r>
    </w:p>
    <w:p>
      <w:pPr>
        <w:pStyle w:val="BodyText"/>
      </w:pPr>
      <w:r>
        <w:t xml:space="preserve">- Trang tiên sinh, ý anh là thế nào?</w:t>
      </w:r>
    </w:p>
    <w:p>
      <w:pPr>
        <w:pStyle w:val="BodyText"/>
      </w:pPr>
      <w:r>
        <w:t xml:space="preserve">Kế Dịch nhìn Trang Duệ, dựa theo quy định thì sau hai giờ đánh bạc mới được nghỉ ngơi, bây giờ mới chỉ hơn một giờ, Thyssen lại đưa ra yêu cầu nghỉ ngơi, như vậy nhất định phải được Trang Duệ đồng ý mới xong.</w:t>
      </w:r>
    </w:p>
    <w:p>
      <w:pPr>
        <w:pStyle w:val="BodyText"/>
      </w:pPr>
      <w:r>
        <w:t xml:space="preserve">- Tôi thì không sao, Thyssen tiên sinh muốn nghỉ ngơi thì cứ nghỉ ngơi.</w:t>
      </w:r>
    </w:p>
    <w:p>
      <w:pPr>
        <w:pStyle w:val="BodyText"/>
      </w:pPr>
      <w:r>
        <w:t xml:space="preserve">Trang Duệ khẽ gật đầu, kết quả của canh bạc ngày hôm nay đã được quyết định, tiến sĩ Thư đưa đến cho Trang Duệ một món hời, bây giờ nó đã là vật trong túi củae Trang Duệ.</w:t>
      </w:r>
    </w:p>
    <w:p>
      <w:pPr>
        <w:pStyle w:val="BodyText"/>
      </w:pPr>
      <w:r>
        <w:t xml:space="preserve">Thyssen thấy Trang Duệ đồng ý thì nhanh chóng đứng lên đi vệ sinh, nhưng có hai nhân viên đi theo bên cạnh, đây là quy định của sòng bạc, đề phòng lúc nghỉ ngơi sẽ chuẩn bị những thứ gì đó.</w:t>
      </w:r>
    </w:p>
    <w:p>
      <w:pPr>
        <w:pStyle w:val="BodyText"/>
      </w:pPr>
      <w:r>
        <w:t xml:space="preserve">Những người đến xem bài cũng cảm thấy chuyến đi này là không tệ, rõ ràng có thể thấy một tình huống đánh bạc hoàn toàn mới, Âu Dương Quân mang theo Từ Tinh đến bên cạnh Trang Duệ, hắn hận không thể tự mình thay cho Trang Duệ đánh vài ván.</w:t>
      </w:r>
    </w:p>
    <w:p>
      <w:pPr>
        <w:pStyle w:val="BodyText"/>
      </w:pPr>
      <w:r>
        <w:t xml:space="preserve">Trang Duệ thì thoải mái trò chuyện cùng Âu Dương Quân và Tần Huyên Băng, hắn làm cho người ta cảm thấy mình không mấy quan tâm đến canh bạc này, thái độ thắng thua cũng không là vấn đề. Nếu không nhìn bài tẩy và dám tố ra mười bảy triệu, đám người người ngồi đây đã lăn lộn nửa đời nhưng chưa từng thấy qua tình huống như thế.</w:t>
      </w:r>
    </w:p>
    <w:p>
      <w:pPr>
        <w:pStyle w:val="BodyText"/>
      </w:pPr>
      <w:r>
        <w:t xml:space="preserve">Đợi Thyssen từ trong nhà vệ sinh đi ra thì mái tóc còn chưa khô nước, có lẽ vừa rồi rửa mặt làm ình tỉnh táo lại. Mười lăm phút qua đi rất nhanh, canh bạc lại bắt đầu dưới sự chủ trì của Kế Dịch.</w:t>
      </w:r>
    </w:p>
    <w:p>
      <w:pPr>
        <w:pStyle w:val="BodyText"/>
      </w:pPr>
      <w:r>
        <w:t xml:space="preserve">Sau nghi nghỉ ngơi thì vận may giống như đến với Thyssen, vài ván sau đó Trang Duệ thua liên tục, nhưng dù Thyssen thắng cũng không nhiều, vì trước đó thua hơi nhiều nên hắn không dám đặt nặng. Sau vài ván bài thì hắn chỉ thắng được vài triệu, bây giờ số xèng của hắn chỉ là hơn mười chín triệu mà thôi.</w:t>
      </w:r>
    </w:p>
    <w:p>
      <w:pPr>
        <w:pStyle w:val="BodyText"/>
      </w:pPr>
      <w:r>
        <w:t xml:space="preserve">Trái lại thì Trang Duệ vẫn như cũ, trên tay vẫn còn rất nhiều xèng, hơn nữa chưa từng xem bài tẩy. Sau khi thua thì hắn vẫn cười nói với Tần Huyên Băng, tuy trình độ đánh bạc rất kém nhưng phong độ của hắn cũng làm cho người ta phải khen ngợi.</w:t>
      </w:r>
    </w:p>
    <w:p>
      <w:pPr>
        <w:pStyle w:val="Compact"/>
      </w:pPr>
      <w:r>
        <w:br w:type="textWrapping"/>
      </w:r>
      <w:r>
        <w:br w:type="textWrapping"/>
      </w:r>
    </w:p>
    <w:p>
      <w:pPr>
        <w:pStyle w:val="Heading2"/>
      </w:pPr>
      <w:bookmarkStart w:id="422" w:name="chương-4-00-sảnh-và-tam-cô."/>
      <w:bookmarkEnd w:id="422"/>
      <w:r>
        <w:t xml:space="preserve">400. Chương 4 00: Sảnh Và Tam Cô.</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400: Sảnh và tam cô.</w:t>
      </w:r>
    </w:p>
    <w:p>
      <w:pPr>
        <w:pStyle w:val="BodyText"/>
      </w:pPr>
      <w:r>
        <w:t xml:space="preserve">Nhóm Dịch: Tepga</w:t>
      </w:r>
    </w:p>
    <w:p>
      <w:pPr>
        <w:pStyle w:val="BodyText"/>
      </w:pPr>
      <w:r>
        <w:t xml:space="preserve">Nguồn: Sưu Tầm</w:t>
      </w:r>
    </w:p>
    <w:p>
      <w:pPr>
        <w:pStyle w:val="BodyText"/>
      </w:pPr>
      <w:r>
        <w:t xml:space="preserve">Lúc này Thyssen đã khôi phục lại vẻ bình tĩnh, trên mặt là biểu hiện không bận tâm nhưng trong lòng cảm thấy rất khổ sở. Trước đó tuy thắng vài ván nhưng chỉ là thắng nhỏ, không đáng bao nhiêu, nhưng nếu nói về khí thế thì vẫn bị Trang Duệ chèn ép.</w:t>
      </w:r>
    </w:p>
    <w:p>
      <w:pPr>
        <w:pStyle w:val="BodyText"/>
      </w:pPr>
      <w:r>
        <w:t xml:space="preserve">Vì Trang Duệ bây giờ mỗi lần đều kênh bài nên Thyssen thật sự không thể nào nhớ được, muốn biết được bài tẩy của đối phương là điều không thể, mà Trang Duệ cũng căn bản không xem bài tẩy nên chẳng có biểu cảm gì. Thyssen trộm gà không được còn mất nắm gạo, bây giờ xèng của hắn thấp hơn của Trang Duệ, vì vậy hắn phải rất cẩn thận.</w:t>
      </w:r>
    </w:p>
    <w:p>
      <w:pPr>
        <w:pStyle w:val="BodyText"/>
      </w:pPr>
      <w:r>
        <w:t xml:space="preserve">Trang Duệ có biểu hiện không có vấn đề gì cả, hắn vẫn trò chuyện vui vẻ cùng Tần Huyên Băng, thật ra trong lòng cũng không dám buông lọng. Trước đó thua vài ván là hắn cố ý, hơn nữa những ván đó hắn cũng không tố lớn, vì thế nhường cho đối phương là không có vấn đề, nhưng bây giờ hắn đang tìm một cơ hội, một tình huống mà hai người đều là bài lớn, một cơ hội mà vua gặp mặt vua.</w:t>
      </w:r>
    </w:p>
    <w:p>
      <w:pPr>
        <w:pStyle w:val="BodyText"/>
      </w:pPr>
      <w:r>
        <w:t xml:space="preserve">Thời gian trôi qua rất nhanh, vô tình đã đến gần mười hai giờ trưa, dựa theo quy củ thì đến mười hai giờ sẽ nghỉ ngơi một giờ, sau đó sẽ tiếp tục vào đầu giờ chiều. Kế Dịch cũng biết đây là ván bài cuối cùng của buổi sáng.</w:t>
      </w:r>
    </w:p>
    <w:p>
      <w:pPr>
        <w:pStyle w:val="BodyText"/>
      </w:pPr>
      <w:r>
        <w:t xml:space="preserve">- Thyssen tiên sinh có bài mở là 10 cơ, xin mời đặt cược...</w:t>
      </w:r>
    </w:p>
    <w:p>
      <w:pPr>
        <w:pStyle w:val="BodyText"/>
      </w:pPr>
      <w:r>
        <w:t xml:space="preserve">Kế Dịch chia ỗi người hai lá bài, bài mở của Thyssen là mười cơ, của Trang Duệ là chín bích, theo quy tắc thì Thyssen là người được quyền tố.</w:t>
      </w:r>
    </w:p>
    <w:p>
      <w:pPr>
        <w:pStyle w:val="BodyText"/>
      </w:pPr>
      <w:r>
        <w:t xml:space="preserve">- Một trăm ngàn...</w:t>
      </w:r>
    </w:p>
    <w:p>
      <w:pPr>
        <w:pStyle w:val="BodyText"/>
      </w:pPr>
      <w:r>
        <w:t xml:space="preserve">Thyssen ve vuốt một cái xèng trên tay, đây là thói quen của hắn mà không ai biết, đó chính là lúc như thế hắn sẽ thường chú trọng đến thế bài hiện tại của mình. Lúc này bài tẩy của hắn là một con 10, hắn có một đôi 10, không có lý do gì không lợi dụng cơ hội vào lúc này để thu về chút tiền đã từng thua.</w:t>
      </w:r>
    </w:p>
    <w:p>
      <w:pPr>
        <w:pStyle w:val="BodyText"/>
      </w:pPr>
      <w:r>
        <w:t xml:space="preserve">- Theo...</w:t>
      </w:r>
    </w:p>
    <w:p>
      <w:pPr>
        <w:pStyle w:val="BodyText"/>
      </w:pPr>
      <w:r>
        <w:t xml:space="preserve">Trang Duệ cũng ném ra một trăm ngàn, vẻ mặt vẫn có biểu cảm như trước, chỉ là trong lòng không mấy bình tĩnh, vì hắn biết rõ ván này rất có thể sẽ là quyết định.</w:t>
      </w:r>
    </w:p>
    <w:p>
      <w:pPr>
        <w:pStyle w:val="BodyText"/>
      </w:pPr>
      <w:r>
        <w:t xml:space="preserve">- Thyssen tiên sinh có quyền tố.</w:t>
      </w:r>
    </w:p>
    <w:p>
      <w:pPr>
        <w:pStyle w:val="BodyText"/>
      </w:pPr>
      <w:r>
        <w:t xml:space="preserve">- Năm trăm ngàn.</w:t>
      </w:r>
    </w:p>
    <w:p>
      <w:pPr>
        <w:pStyle w:val="BodyText"/>
      </w:pPr>
      <w:r>
        <w:t xml:space="preserve">Đến lá bài thứ ba thì Thyssen bắt được con J chuồn, Trang Duệ thì có một con J rô, tuy cùng là một nước nhưng xét theo trình tự bích&gt;cơ&gt;chuồn&gt;rô thì vẫn nhỏ hơn so với Thyssen.</w:t>
      </w:r>
    </w:p>
    <w:p>
      <w:pPr>
        <w:pStyle w:val="BodyText"/>
      </w:pPr>
      <w:r>
        <w:t xml:space="preserve">- Theo năm trăm ngàn.</w:t>
      </w:r>
    </w:p>
    <w:p>
      <w:pPr>
        <w:pStyle w:val="BodyText"/>
      </w:pPr>
      <w:r>
        <w:t xml:space="preserve">Thông qua nhiều ván bài vừa qua thì những người vây quanh xem xét đều nhìn ra được vấn đề, đó là trước nay Trang Duệ ít khi úp bài, chỉ có hai ván mà dù bài tẩy là thế nào cũng thua thì hắn mới úp bài. Mọi người cũng không có lời dị nghị gì cả, dù sao người ta cũng đánh bài trên phương diện vận may, nhưng dưới tình huống biết rõ bài mình sẽ thua thì chẳng lẽ vẫn ném tiền cho đối phương sao?</w:t>
      </w:r>
    </w:p>
    <w:p>
      <w:pPr>
        <w:pStyle w:val="BodyText"/>
      </w:pPr>
      <w:r>
        <w:t xml:space="preserve">- Thyssen tiên sinh có A bích, mời đặt cược.</w:t>
      </w:r>
    </w:p>
    <w:p>
      <w:pPr>
        <w:pStyle w:val="BodyText"/>
      </w:pPr>
      <w:r>
        <w:t xml:space="preserve">Đến lá bài thứ tư thì Thyssen vẫn lớn hơn Trang Duệ, hắn có được một con A bích mà Trang Duệ thì có một con bảy chuồn, bài trên tay rất nát nhưng vẫn có hy vọng bài ra sảnh, nhưng bên phía Thyssen đã có cặp mười, Trang Duệ muốn có thêm một con mười thì tỉ lệ rất thấp.</w:t>
      </w:r>
    </w:p>
    <w:p>
      <w:pPr>
        <w:pStyle w:val="BodyText"/>
      </w:pPr>
      <w:r>
        <w:t xml:space="preserve">- Hai triệu...</w:t>
      </w:r>
    </w:p>
    <w:p>
      <w:pPr>
        <w:pStyle w:val="BodyText"/>
      </w:pPr>
      <w:r>
        <w:t xml:space="preserve">- Theo...</w:t>
      </w:r>
    </w:p>
    <w:p>
      <w:pPr>
        <w:pStyle w:val="BodyText"/>
      </w:pPr>
      <w:r>
        <w:t xml:space="preserve">- Trang Duệ, bài này mà anh còn theo sao?</w:t>
      </w:r>
    </w:p>
    <w:p>
      <w:pPr>
        <w:pStyle w:val="BodyText"/>
      </w:pPr>
      <w:r>
        <w:t xml:space="preserve">Tần Huyên Băng ở bên cạnh thật sự không biết nói gì hơn, thế bài của Trang Duệ bây giờ thật sự là rất nhỏ, dù bài tẩy là thế nào cũng không lớn hơn đối phương, đây không phải là đưa tiền cho người ta sao?</w:t>
      </w:r>
    </w:p>
    <w:p>
      <w:pPr>
        <w:pStyle w:val="BodyText"/>
      </w:pPr>
      <w:r>
        <w:t xml:space="preserve">- Ha ha, Huyên Băng, bỏ ra vài triệu xem bài tẩy của người ta không phải cũng đáng giá sao?</w:t>
      </w:r>
    </w:p>
    <w:p>
      <w:pPr>
        <w:pStyle w:val="BodyText"/>
      </w:pPr>
      <w:r>
        <w:t xml:space="preserve">Trang Duệ nở nụ cười không quan tâm, tuy trước đó hắn đã bị Thyssen thắng lại vài triệu nhưng dù sao cũng còn lại số xèng hơn ba chục triệu.</w:t>
      </w:r>
    </w:p>
    <w:p>
      <w:pPr>
        <w:pStyle w:val="BodyText"/>
      </w:pPr>
      <w:r>
        <w:t xml:space="preserve">- Muốn dùng vài triệu xem bài tẩy của tôi sao?</w:t>
      </w:r>
    </w:p>
    <w:p>
      <w:pPr>
        <w:pStyle w:val="BodyText"/>
      </w:pPr>
      <w:r>
        <w:t xml:space="preserve">Thyssen thầm cười lạnh, hắn lúc đầu tố nhẹ và tăng dần để dụ Trang Duệ đi theo, cuối cùng sẽ tố mạnh để Trang Duệ bỏ chạy và mình ăn sạch bài trên bàn, để báo thù tình huống bị đối phương dọa cho bỏ chạy trước đó. Ván bài này chỉ cần Trang Duệ cuối cùng không có gì, mình có đôi mười, như vậy trên cơ bản có thể thắng.</w:t>
      </w:r>
    </w:p>
    <w:p>
      <w:pPr>
        <w:pStyle w:val="BodyText"/>
      </w:pPr>
      <w:r>
        <w:t xml:space="preserve">- Trang tiên sinh có bài sảnh lớn, mời đặt cược.</w:t>
      </w:r>
    </w:p>
    <w:p>
      <w:pPr>
        <w:pStyle w:val="BodyText"/>
      </w:pPr>
      <w:r>
        <w:t xml:space="preserve">Khi lá bài cuối cùng được chia ra thì toàn trường chợ xôn xao, Thyssen cuối cùng có được một con mười bích, như vậy hắn có một đôi mười, Trang Duệ thì có được một con tám, như vậy bài trở thành 7,8,9,J, đã cấu thành một sảnh chỉ thiếu duy nhất con mười. Nhưng đối phương đã có ba con mười, cơ hội để hắn có bài tẩy là một con 10 rất xa vời.</w:t>
      </w:r>
    </w:p>
    <w:p>
      <w:pPr>
        <w:pStyle w:val="BodyText"/>
      </w:pPr>
      <w:r>
        <w:t xml:space="preserve">- Tố hai triệu, tôi muốn dùng hai triệu xem bài tẩy của anh ta.</w:t>
      </w:r>
    </w:p>
    <w:p>
      <w:pPr>
        <w:pStyle w:val="BodyText"/>
      </w:pPr>
      <w:r>
        <w:t xml:space="preserve">Trang Duệ cau mày suy tư một lúc dưới ánh mắt chăm chú của mọi người, sau đó hắn tố ra hai triệu. Mọi người thấy vậy đều lắc đầu, trẻ tuổi rõ ràng là xúc động, đến tình huống này cậu không xem bài tẩy thì chẳng phải đưa tiền cho người ta sao?</w:t>
      </w:r>
    </w:p>
    <w:p>
      <w:pPr>
        <w:pStyle w:val="BodyText"/>
      </w:pPr>
      <w:r>
        <w:t xml:space="preserve">- Trang tiên sinh không xem bài tẩy sao?</w:t>
      </w:r>
    </w:p>
    <w:p>
      <w:pPr>
        <w:pStyle w:val="BodyText"/>
      </w:pPr>
      <w:r>
        <w:t xml:space="preserve">Thyssen thật sự mừng thầm, hắn bây giờ chỉ sợ Trang Duệ xem bài tẩy và úp bài, sau đó mình chỉ có thể ăn số xèng trên bàn. Nhưng không ngờ Trang Duệ chẳng những không nhìn bài mà còn tố thêm hai triệu.</w:t>
      </w:r>
    </w:p>
    <w:p>
      <w:pPr>
        <w:pStyle w:val="BodyText"/>
      </w:pPr>
      <w:r>
        <w:t xml:space="preserve">- Không nhìn bài, biết đâu bài tẩy là con 10, như vậy sảnh sẽ thắng hai đôi của anh.</w:t>
      </w:r>
    </w:p>
    <w:p>
      <w:pPr>
        <w:pStyle w:val="BodyText"/>
      </w:pPr>
      <w:r>
        <w:t xml:space="preserve">Trang Duệ lắc đầu, bộ dạng bỏ mặc cho số phận, hôm nay hắn thật sự muốn xem vào vận may của mình.</w:t>
      </w:r>
    </w:p>
    <w:p>
      <w:pPr>
        <w:pStyle w:val="BodyText"/>
      </w:pPr>
      <w:r>
        <w:t xml:space="preserve">- Bài sảnh sao? Hừ!</w:t>
      </w:r>
    </w:p>
    <w:p>
      <w:pPr>
        <w:pStyle w:val="BodyText"/>
      </w:pPr>
      <w:r>
        <w:t xml:space="preserve">Thyssen thầm cười lạnh, trên tay hắn đã có ba con mười, bên ngoài chỉ còn lại một con mười, nếu tính đến một lá bài năm mươi hai quân thì tỉ lệ để Trang Duệ có được một con mười chỉ là 3%, mà bài của tên này chỉ có thể có con mười mới thành một sảnh, xác xuất của nó nhỏ đến mức không đáng kể.</w:t>
      </w:r>
    </w:p>
    <w:p>
      <w:pPr>
        <w:pStyle w:val="BodyText"/>
      </w:pPr>
      <w:r>
        <w:t xml:space="preserve">Ba phần trăm và chín mươi bảy phần trăm, nếu Thyssen không dám đánh cuộc thì sẽ không có danh xưng là Đổ Vương, vì vậy hắn vừa cười vừa nói:</w:t>
      </w:r>
    </w:p>
    <w:p>
      <w:pPr>
        <w:pStyle w:val="BodyText"/>
      </w:pPr>
      <w:r>
        <w:t xml:space="preserve">- Trang tiên sinh đã tự tin như vậy thì tôi cũng theo cùng, nhưng hai triệu hình như không thể nào xem được bài tẩy của tôi.</w:t>
      </w:r>
    </w:p>
    <w:p>
      <w:pPr>
        <w:pStyle w:val="BodyText"/>
      </w:pPr>
      <w:r>
        <w:t xml:space="preserve">- Sao?</w:t>
      </w:r>
    </w:p>
    <w:p>
      <w:pPr>
        <w:pStyle w:val="BodyText"/>
      </w:pPr>
      <w:r>
        <w:t xml:space="preserve">Trang Duệ nhíu mày, hắn không trả lời, hắn biết Thyssen có ý gì đó.</w:t>
      </w:r>
    </w:p>
    <w:p>
      <w:pPr>
        <w:pStyle w:val="BodyText"/>
      </w:pPr>
      <w:r>
        <w:t xml:space="preserve">- Tôi còn mười hai triệu một trăm ngàn, ván này tôi tố tất cả, xả láng một lần.</w:t>
      </w:r>
    </w:p>
    <w:p>
      <w:pPr>
        <w:pStyle w:val="BodyText"/>
      </w:pPr>
      <w:r>
        <w:t xml:space="preserve">Thyssen đứng lên thật mạnh mẽ, hắn dùng hai tay đẩy hơn mười hai triệu ra, số xèng phát ra những âm thanh trong trẻo như những quân bài Domino, chúng tung tóe tán loạn trên bàn. Lúc này khí thế của Thyssen khi tố xả láng thật sự đã có phong thái của một Đổ Vương Las Vegas.</w:t>
      </w:r>
    </w:p>
    <w:p>
      <w:pPr>
        <w:pStyle w:val="BodyText"/>
      </w:pPr>
      <w:r>
        <w:t xml:space="preserve">- Sao? Thyssen tố xả láng à?</w:t>
      </w:r>
    </w:p>
    <w:p>
      <w:pPr>
        <w:pStyle w:val="BodyText"/>
      </w:pPr>
      <w:r>
        <w:t xml:space="preserve">- Tất nhiên, nếu tôi có bài đó cũng sẽ tố tất cả.</w:t>
      </w:r>
    </w:p>
    <w:p>
      <w:pPr>
        <w:pStyle w:val="BodyText"/>
      </w:pPr>
      <w:r>
        <w:t xml:space="preserve">- Nếu đối phương là sảnh thì sao? Vẫn còn hai con mười cơ mà?</w:t>
      </w:r>
    </w:p>
    <w:p>
      <w:pPr>
        <w:pStyle w:val="BodyText"/>
      </w:pPr>
      <w:r>
        <w:t xml:space="preserve">- Theo tôi thấy bài tẩy của Đổ Vương chắc chắn là mười, nếu không sẽ chẳng dám chơi xả láng.</w:t>
      </w:r>
    </w:p>
    <w:p>
      <w:pPr>
        <w:pStyle w:val="BodyText"/>
      </w:pPr>
      <w:r>
        <w:t xml:space="preserve">Người này lên tiếng thật sự rất chuẩn, xem như đúng được chín phần mười.</w:t>
      </w:r>
    </w:p>
    <w:p>
      <w:pPr>
        <w:pStyle w:val="BodyText"/>
      </w:pPr>
      <w:r>
        <w:t xml:space="preserve">Vô tình đại sảnh trở nên ầm ĩ, dù là người hiểu xì tố hay không, biết đánh bạc hay không đều phát biểu ý kiến của mình. Bọn họ vốn cho rằng buổi sáng sẽ chỉ có nhiêu đó sự việc phát sinh, không ngờ ván bài cuối cùng lại có cao trào, Đổ Vương Thyssen tố tất cả.</w:t>
      </w:r>
    </w:p>
    <w:p>
      <w:pPr>
        <w:pStyle w:val="BodyText"/>
      </w:pPr>
      <w:r>
        <w:t xml:space="preserve">- Trang Duệ, anh xem bài tẩy đi, nếu không ván này chúng ta đừng theo.</w:t>
      </w:r>
    </w:p>
    <w:p>
      <w:pPr>
        <w:pStyle w:val="BodyText"/>
      </w:pPr>
      <w:r>
        <w:t xml:space="preserve">Tần Huyên Băng hầu như dùng giọng khẩn cầu để nói với Trang Duệ, có lẽ nàng không muốn tình nhân của mình bị thua người ta, bây giờ nếu không nhìn bài tẩy và để thua thì chỉ có thể bị người ta chế nhạo mà thôi.</w:t>
      </w:r>
    </w:p>
    <w:p>
      <w:pPr>
        <w:pStyle w:val="BodyText"/>
      </w:pPr>
      <w:r>
        <w:t xml:space="preserve">Trang Duệ lắc đầu, hắn cao giọng nói:</w:t>
      </w:r>
    </w:p>
    <w:p>
      <w:pPr>
        <w:pStyle w:val="BodyText"/>
      </w:pPr>
      <w:r>
        <w:t xml:space="preserve">- Trước đó Phật sống Lạc Châu từng giúp anh quán đỉnh và tặng Thiên Châu, ông ấy từng nói cả đời này anh phúc duyên liên tục, số mệnh cực mạnh. Tất nhiên khi khi đó anh không tin, thậm chí bây giờ anh cũng không tin, vì vậy ván này đối phương tố xả láng, anh cũng theo, mười hai triệu một trăm ngàn, theo.</w:t>
      </w:r>
    </w:p>
    <w:p>
      <w:pPr>
        <w:pStyle w:val="BodyText"/>
      </w:pPr>
      <w:r>
        <w:t xml:space="preserve">Trang Duệ đứng lên, căn bản không cần xem xét mà đẩy hết xèng ra. Số xèng của hắn nhiều hơn của Thyssen, vì vậy mà có nhiều xèng rơi cả xuống bàn.</w:t>
      </w:r>
    </w:p>
    <w:p>
      <w:pPr>
        <w:pStyle w:val="BodyText"/>
      </w:pPr>
      <w:r>
        <w:t xml:space="preserve">- Cậu thanh niên kia được Phật sống quán đỉnh, hèn gì mà luôn may mắn như vậy.</w:t>
      </w:r>
    </w:p>
    <w:p>
      <w:pPr>
        <w:pStyle w:val="BodyText"/>
      </w:pPr>
      <w:r>
        <w:t xml:space="preserve">- Phật sống Lạc Châu chính là phật sống chuyển thế của Đại Chiêu Tự ở Tây Tạng, nghe nói bây giờ là thiền tọa sư.</w:t>
      </w:r>
    </w:p>
    <w:p>
      <w:pPr>
        <w:pStyle w:val="BodyText"/>
      </w:pPr>
      <w:r>
        <w:t xml:space="preserve">- Đúng, nhưng hình như phật sống Lạc Châu tháng trước đã tạo hóa, lúc này chắc đã sắp chuyển thế.</w:t>
      </w:r>
    </w:p>
    <w:p>
      <w:pPr>
        <w:pStyle w:val="BodyText"/>
      </w:pPr>
      <w:r>
        <w:t xml:space="preserve">Sau khi nghe được lời của Trang Duệ thì những phú hào chợt chú ý cao độ, có một nửa số người bị lời nói của Trang Duệ thu hút, ai cũng lái sự việc sang phía Trang Duệ được Phật sống chúc phúc.</w:t>
      </w:r>
    </w:p>
    <w:p>
      <w:pPr>
        <w:pStyle w:val="BodyText"/>
      </w:pPr>
      <w:r>
        <w:t xml:space="preserve">Phải biết rằng phần lớn phú hào Hongkong đều theo đạo Phật, đều là những cư sĩ, bọn họ tôn Lạt Ma làm sư, rất nhiều người đến những chùa nổi tiếng mời thầy về nhà quán đỉnh ình. Mỗi một gia đình giàu có, có xe sang, nhà cao cửa rộng đều thường có liên hệ mật thiết với một vị thượng sư, chuyên giải quyết các vấn đề tâm linh ình.</w:t>
      </w:r>
    </w:p>
    <w:p>
      <w:pPr>
        <w:pStyle w:val="BodyText"/>
      </w:pPr>
      <w:r>
        <w:t xml:space="preserve">Nhưng những thượng sư mà bọn họ mời được chẳng qua chỉ là Lạt Ma ở Hongkong, thân phận không quá cao vời, dù mời được Phật sống cũng không phải là Phật sống chuyển thế, thật sự là Phật sống chuyển thế cũng không phải là những tồn tại mà bọn họ có thể mời được. Lúc này Trang Duệ nói mình từng được Phật sống Lạc Châu quán đỉnh chúc phúc, đám người kia nhanh chóng quy kết vận may của Trang Duệ cho tình huống được Phật sống quán đỉnh.</w:t>
      </w:r>
    </w:p>
    <w:p>
      <w:pPr>
        <w:pStyle w:val="BodyText"/>
      </w:pPr>
      <w:r>
        <w:t xml:space="preserve">Tất nhiên trong đám người chỗ này cũng có không ít người không tin Phật, ví dụ như Thyssen, hắn tin thượng đế, hắn không hiểu cái gì là quán đỉnh. Hơn nữa dù hắn tin thượng đế thì cũng không tin bề trên có thể giúp mình thắng tiền, nếu không thì khi bắt đầu đánh cuộc với Trang Duệ, hắn đã cầu xin thượng đế chúc phúc, như vậy chẳng phải đánh đâu thắng đó rồi sao?</w:t>
      </w:r>
    </w:p>
    <w:p>
      <w:pPr>
        <w:pStyle w:val="BodyText"/>
      </w:pPr>
      <w:r>
        <w:t xml:space="preserve">- Tôi là tam cô, ba con 10, Trang tiên sinh, đến lượt anh mở bài tẩy.</w:t>
      </w:r>
    </w:p>
    <w:p>
      <w:pPr>
        <w:pStyle w:val="BodyText"/>
      </w:pPr>
      <w:r>
        <w:t xml:space="preserve">Thyssen mở bài tẩy của mình và mọi người chợt hô lên kinh hoàng, trong bộ bài có bốn con 10 thì Thyssen đã có ba, lúc này cơ hội thắng của Trang Duệ là rất nhỏ.</w:t>
      </w:r>
    </w:p>
    <w:p>
      <w:pPr>
        <w:pStyle w:val="BodyText"/>
      </w:pPr>
      <w:r>
        <w:t xml:space="preserve">- Trang tiên sinh, mời anh lật bài tẩy.</w:t>
      </w:r>
    </w:p>
    <w:p>
      <w:pPr>
        <w:pStyle w:val="BodyText"/>
      </w:pPr>
      <w:r>
        <w:t xml:space="preserve">Trang Duệ cũng giống như ngây cả người, hắn nhìn ba con mười của Thyssen mà không nói lời nào, Kế Dịch cũng không khỏi mở miệng thúc giục.</w:t>
      </w:r>
    </w:p>
    <w:p>
      <w:pPr>
        <w:pStyle w:val="BodyText"/>
      </w:pPr>
      <w:r>
        <w:t xml:space="preserve">Trang Duệ nghe vậy thì vươn tay phải, đặt bài tẩy lên trên cùng, hắn không trực tiếp mở bài mà nhấc một góc lên xem, đây là lần đầu tiên Trang Duệ xem bài tẩy từ khi mở canh bạc này đến bây giờ.</w:t>
      </w:r>
    </w:p>
    <w:p>
      <w:pPr>
        <w:pStyle w:val="Compact"/>
      </w:pPr>
      <w:r>
        <w:br w:type="textWrapping"/>
      </w:r>
      <w:r>
        <w:br w:type="textWrapping"/>
      </w:r>
    </w:p>
    <w:p>
      <w:pPr>
        <w:pStyle w:val="Heading2"/>
      </w:pPr>
      <w:bookmarkStart w:id="423" w:name="chương-4-01-toàn-thắng."/>
      <w:bookmarkEnd w:id="423"/>
      <w:r>
        <w:t xml:space="preserve">401. Chương 4 01: Toàn Thắng.</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401: Toàn thắng.</w:t>
      </w:r>
    </w:p>
    <w:p>
      <w:pPr>
        <w:pStyle w:val="BodyText"/>
      </w:pPr>
      <w:r>
        <w:t xml:space="preserve">Nhóm Dịch: Tepga</w:t>
      </w:r>
    </w:p>
    <w:p>
      <w:pPr>
        <w:pStyle w:val="BodyText"/>
      </w:pPr>
      <w:r>
        <w:t xml:space="preserve">Share by MTQ</w:t>
      </w:r>
    </w:p>
    <w:p>
      <w:pPr>
        <w:pStyle w:val="BodyText"/>
      </w:pPr>
      <w:r>
        <w:t xml:space="preserve">Ánh mắt mọi người đều nhìn vào lá bài tẩy của Trang Duệ, tình huống thật sự yên tĩnh, ngay cả người ngoài cũng nghe được tiếng hít thở của nhau rất rõ ràng.</w:t>
      </w:r>
    </w:p>
    <w:p>
      <w:pPr>
        <w:pStyle w:val="BodyText"/>
      </w:pPr>
      <w:r>
        <w:t xml:space="preserve">Trang Duệ sau khi xem xong bài tẩy thì vẻ mặt như cười như không, hắn tiện tay ném lá bài ra, sau đó nói với Thyssen:</w:t>
      </w:r>
    </w:p>
    <w:p>
      <w:pPr>
        <w:pStyle w:val="BodyText"/>
      </w:pPr>
      <w:r>
        <w:t xml:space="preserve">- Xấu hổ quá, bài của tôi là sảnh, bài tẩy là con 10.</w:t>
      </w:r>
    </w:p>
    <w:p>
      <w:pPr>
        <w:pStyle w:val="BodyText"/>
      </w:pPr>
      <w:r>
        <w:t xml:space="preserve">- Sao?</w:t>
      </w:r>
    </w:p>
    <w:p>
      <w:pPr>
        <w:pStyle w:val="BodyText"/>
      </w:pPr>
      <w:r>
        <w:t xml:space="preserve">- Sảnh?</w:t>
      </w:r>
    </w:p>
    <w:p>
      <w:pPr>
        <w:pStyle w:val="BodyText"/>
      </w:pPr>
      <w:r>
        <w:t xml:space="preserve">- Sao có thể?</w:t>
      </w:r>
    </w:p>
    <w:p>
      <w:pPr>
        <w:pStyle w:val="BodyText"/>
      </w:pPr>
      <w:r>
        <w:t xml:space="preserve">- Quả nhiên là người được phật sống chúc phúc, quá may mắn...</w:t>
      </w:r>
    </w:p>
    <w:p>
      <w:pPr>
        <w:pStyle w:val="BodyText"/>
      </w:pPr>
      <w:r>
        <w:t xml:space="preserve">- Ngày mai phải xem xét lại, có nên mời một vị phậ sống đến quán đỉnh không nhỉ?</w:t>
      </w:r>
    </w:p>
    <w:p>
      <w:pPr>
        <w:pStyle w:val="BodyText"/>
      </w:pPr>
      <w:r>
        <w:t xml:space="preserve">Lúc này đại sảnh ồn ào như sấm nổ, mọi người ngoài tỏ ra kinh ngạc thì lại nghị luận, những ông lão hơn bảy mươi thậm chí còn muốn phân phó người đi mời phật sống đến chúc phúc. Mình tuy không sống được bao lâu nữa nhưng dù sao cũng nên làm cho hậu thế sống khá giả hơn, không phải sao?</w:t>
      </w:r>
    </w:p>
    <w:p>
      <w:pPr>
        <w:pStyle w:val="BodyText"/>
      </w:pPr>
      <w:r>
        <w:t xml:space="preserve">- Trang Duệ, bài của anh là 7 8 9 10 J, là sảnh, chúng ta thắng, chúng ta thắng rồi, anh thật lợi hại.</w:t>
      </w:r>
    </w:p>
    <w:p>
      <w:pPr>
        <w:pStyle w:val="BodyText"/>
      </w:pPr>
      <w:r>
        <w:t xml:space="preserve">Tần Huyên Băng lúc này rất kích động, nàng đứng trước mặt mọi người mà hôn Trang Duệ một cái, không biết hành động này muốn nói Trang Duệ là hoa đã có chủ hay là quá xúc động mà như thế.</w:t>
      </w:r>
    </w:p>
    <w:p>
      <w:pPr>
        <w:pStyle w:val="BodyText"/>
      </w:pPr>
      <w:r>
        <w:t xml:space="preserve">- Những thứ khác anh không lợi hại sao?</w:t>
      </w:r>
    </w:p>
    <w:p>
      <w:pPr>
        <w:pStyle w:val="BodyText"/>
      </w:pPr>
      <w:r>
        <w:t xml:space="preserve">Trang Duệ cười cười nói bên tai Tần Huyên Băng, sau đó gương mặt nàng chợt đỏ ửng.</w:t>
      </w:r>
    </w:p>
    <w:p>
      <w:pPr>
        <w:pStyle w:val="BodyText"/>
      </w:pPr>
      <w:r>
        <w:t xml:space="preserve">- Bài của Trang tiên sinh là sảnh, Thyssen tiên sinh là tam cô, ván này Trang tiên sinh thắng. Vì Thyssen tiên sinh đã thua hết xèng nên canh bạc hôm nay đã kết thúc, Trang tiên sinh có thể thu tiền cược và vật phẩm...</w:t>
      </w:r>
    </w:p>
    <w:p>
      <w:pPr>
        <w:pStyle w:val="BodyText"/>
      </w:pPr>
      <w:r>
        <w:t xml:space="preserve">Kế Dịch tuy cũng thầm than Trang Duệ quá may mắn nhưng bản thân là người giám sát nên vẫn phải mở miệng tuyên bố Trang Duệ thắng cuộc, hơn nữa sáu chục triệu xèng trên bàn và bốn vật phẩm trên bàn mà tiến sĩ Thư đưa đến đều đã thuộc sở hữu của Trang Duệ.</w:t>
      </w:r>
    </w:p>
    <w:p>
      <w:pPr>
        <w:pStyle w:val="BodyText"/>
      </w:pPr>
      <w:r>
        <w:t xml:space="preserve">Can bạc hôm nay là Trang Duệ toàn thắng Thyssen.</w:t>
      </w:r>
    </w:p>
    <w:p>
      <w:pPr>
        <w:pStyle w:val="BodyText"/>
      </w:pPr>
      <w:r>
        <w:t xml:space="preserve">- Không thể nào, điều này sao có thể? Không thể nào, chẳng lẽ thượng đế giúp hắn?</w:t>
      </w:r>
    </w:p>
    <w:p>
      <w:pPr>
        <w:pStyle w:val="BodyText"/>
      </w:pPr>
      <w:r>
        <w:t xml:space="preserve">Thyssen lúc này thì thào nói, hắn thật sự làm ngơ trước những lời của Kế Dịch, hắn không phải là người chưa từng thua, cũng không phải thua sẽ không chịu được, căn bản là vì thế cục canh bạc hôm nay quá quỷ dị.</w:t>
      </w:r>
    </w:p>
    <w:p>
      <w:pPr>
        <w:pStyle w:val="BodyText"/>
      </w:pPr>
      <w:r>
        <w:t xml:space="preserve">Người ngồi trước mặt Thyssen rõ ràng chỉ là một tân thủ, không có quá nhiều kỹ xảo, đối phương chỉ dựa vào vận may đã có thể đùa bỡn hắn trong lòng bàn tay. Đầu tiên là gà mình theo bài, sau đó mình được thế chơi xả láng và thua luôn toàn cục, nếu như không phải Trang Duệ mặc áo rất ngắn tay, sợ rằng Thyssen sẽ hoài nghi Trang Duệ chơi tráo bài. (.</w:t>
      </w:r>
    </w:p>
    <w:p>
      <w:pPr>
        <w:pStyle w:val="BodyText"/>
      </w:pPr>
      <w:r>
        <w:t xml:space="preserve">Lúc này vẻ mặt Thyssen tái nhợt, những hạt mồ hôi to như hạt đậu rơi xuống má, nào còn tư thái của một Đổ Vương? Thật sự giống như một con gà trống bại trận.</w:t>
      </w:r>
    </w:p>
    <w:p>
      <w:pPr>
        <w:pStyle w:val="BodyText"/>
      </w:pPr>
      <w:r>
        <w:t xml:space="preserve">- Thyssen tiên sinh, ván này anh không phải bại về tay tôi, anh thua vì vận may, tôi thắng cũng vì vận may, cuối cùng là vì vận may đứng ở phía bên tôi...</w:t>
      </w:r>
    </w:p>
    <w:p>
      <w:pPr>
        <w:pStyle w:val="BodyText"/>
      </w:pPr>
      <w:r>
        <w:t xml:space="preserve">Trang Duệ đứng lên đi đến bên cạnh Thyssen rồi vươn tay phải nói.</w:t>
      </w:r>
    </w:p>
    <w:p>
      <w:pPr>
        <w:pStyle w:val="BodyText"/>
      </w:pPr>
      <w:r>
        <w:t xml:space="preserve">- Sao?</w:t>
      </w:r>
    </w:p>
    <w:p>
      <w:pPr>
        <w:pStyle w:val="BodyText"/>
      </w:pPr>
      <w:r>
        <w:t xml:space="preserve">Thyssen bị lời nói của Trang Duệ làm cho thức tỉnh, hắn vội vàng đứng lên cầm tay Trang Duệ nói:</w:t>
      </w:r>
    </w:p>
    <w:p>
      <w:pPr>
        <w:pStyle w:val="BodyText"/>
      </w:pPr>
      <w:r>
        <w:t xml:space="preserve">- Có lẽ là vậy, vận may sao? Thật sự có tồn tại sao? Ha ha...</w:t>
      </w:r>
    </w:p>
    <w:p>
      <w:pPr>
        <w:pStyle w:val="BodyText"/>
      </w:pPr>
      <w:r>
        <w:t xml:space="preserve">Thyssen nở nụ cười tự giễu, sau đó hắn nói tiếp:</w:t>
      </w:r>
    </w:p>
    <w:p>
      <w:pPr>
        <w:pStyle w:val="BodyText"/>
      </w:pPr>
      <w:r>
        <w:t xml:space="preserve">- Trang tiên sinh dù không dựa vào vận may, chỉ cần là công phu bình tĩnh không lộ ra ngoài cũng đủ có thể đánh mười thắng chín, sau này nếu có cơ hội sẽ mong được cùng Trang tiên sinh đánh cuộc một lần nữa.</w:t>
      </w:r>
    </w:p>
    <w:p>
      <w:pPr>
        <w:pStyle w:val="BodyText"/>
      </w:pPr>
      <w:r>
        <w:t xml:space="preserve">- Còn đánh nữa sao? Thôi khỏi, Thyssen tiên sinh, con người cũng không phải cả đời dựa vào vận may, nhưng nếu anh có những vật thế này...</w:t>
      </w:r>
    </w:p>
    <w:p>
      <w:pPr>
        <w:pStyle w:val="BodyText"/>
      </w:pPr>
      <w:r>
        <w:t xml:space="preserve">Trang Duệ chỉ vào những món đồ cổ trên bàn rồi nói tiếp:</w:t>
      </w:r>
    </w:p>
    <w:p>
      <w:pPr>
        <w:pStyle w:val="BodyText"/>
      </w:pPr>
      <w:r>
        <w:t xml:space="preserve">- Nếu anh có những món như vậy thì tôi cũng không ngại đánh cuộc với anh, trong mắt tôi thì những món hàng kia còn đáng yêu hơn cả tiền. Nếu tiến sĩ Thư còn những món như thế này, ván bài của chúng ta hôm nay vẫn còn có thể tiếp tục...</w:t>
      </w:r>
    </w:p>
    <w:p>
      <w:pPr>
        <w:pStyle w:val="BodyText"/>
      </w:pPr>
      <w:r>
        <w:t xml:space="preserve">- Tôi chỉ có điên mới đánh cuộc với cậu.</w:t>
      </w:r>
    </w:p>
    <w:p>
      <w:pPr>
        <w:pStyle w:val="BodyText"/>
      </w:pPr>
      <w:r>
        <w:t xml:space="preserve">Tiến sĩ Thư bị lời nói của Trang Duệ làm cho bực bội, người thanh niên kia quả là quá yêu nghiệt, bài tẩy không cần xem cũng có thể thắng Đổ Vương Thyssen, đây thật sự là chuyện chưa từng xảy ra bao giờ. Dù là Diệp Hán năm xưa được xưng là đổ thần, đồng thời có rất nhiều danh hiệu, người này có sống lại cũng khó thể nào thắng Thyssen như thế.</w:t>
      </w:r>
    </w:p>
    <w:p>
      <w:pPr>
        <w:pStyle w:val="BodyText"/>
      </w:pPr>
      <w:r>
        <w:t xml:space="preserve">Nhưng nói Trang Duệ như thế nào cũng khó tìm được lý do, trước đó hắn không đụng đến bài tẩy, tiến sĩ Thư nghĩ tới nghĩ lui mà thầm thở dài, xem như lần này mình tiền mất tật mang.</w:t>
      </w:r>
    </w:p>
    <w:p>
      <w:pPr>
        <w:pStyle w:val="BodyText"/>
      </w:pPr>
      <w:r>
        <w:t xml:space="preserve">- Anh bạn, trên canh bạc thì thứ gì cũng có thể phát sinh, không nên quá quan tâm.</w:t>
      </w:r>
    </w:p>
    <w:p>
      <w:pPr>
        <w:pStyle w:val="BodyText"/>
      </w:pPr>
      <w:r>
        <w:t xml:space="preserve">Đổ Vương Hà Hồng ở bên cạnh lại không có biểu cảm gì khác, lão là người trải qua mưa gió vài chục năm ở Macao, nhân sinh thắng thua nhiều khôn xiết, dù là Đổ Vương dưới trướng của mình thau Trang Duệ thì cũng khó thể làm lão sinh ra dao động.</w:t>
      </w:r>
    </w:p>
    <w:p>
      <w:pPr>
        <w:pStyle w:val="BodyText"/>
      </w:pPr>
      <w:r>
        <w:t xml:space="preserve">Hà Hồng vừa nói vừa đứng lên đi về phía bàn đánh bạc.</w:t>
      </w:r>
    </w:p>
    <w:p>
      <w:pPr>
        <w:pStyle w:val="BodyText"/>
      </w:pPr>
      <w:r>
        <w:t xml:space="preserve">Lúc này Trang Duệ đang được một nhóm người vây quanh, Âu Dương Quân và Từ Tinh, còn có vợ chồng Tần Hạo Nhiên, Tần lão gia tử cũng đến, bọn họ vừa vây quanh vừa nói chuyện ồn ào.</w:t>
      </w:r>
    </w:p>
    <w:p>
      <w:pPr>
        <w:pStyle w:val="BodyText"/>
      </w:pPr>
      <w:r>
        <w:t xml:space="preserve">Trong mắt đám phú hào Hongkong thì đánh bạc cũng là thói quen không có vấn đề, một đại nhân vật Hongkong như Lý Siêu cũng thường rủ bạn đi đánh Golf, thậm chí còn tính thắng thua một lỗ vài chục triệu.</w:t>
      </w:r>
    </w:p>
    <w:p>
      <w:pPr>
        <w:pStyle w:val="BodyText"/>
      </w:pPr>
      <w:r>
        <w:t xml:space="preserve">Đồng thời Trang Duệ đánh cuộc không phải vì tiền, vì vậy mà bên ngoại cũng không sợ con rể nghiện đánh bạc. Tiêu chuẩn đối nhân xử thế của Tần gia rất đơn giản, đó chính là sáu chữ "thắng làm vua thua làm giặc", hôm nay nếu Trang Duệ thua thì chắc chắc sẽ không được người ta chào đón nóng sốt như vậy, tất nhiên cũng sẽ được dỗ dành.</w:t>
      </w:r>
    </w:p>
    <w:p>
      <w:pPr>
        <w:pStyle w:val="BodyText"/>
      </w:pPr>
      <w:r>
        <w:t xml:space="preserve">- Tiểu tử, rất tốt, hai ngày sau nếu có thời gian thì đến Macao chơi đùa một chút...</w:t>
      </w:r>
    </w:p>
    <w:p>
      <w:pPr>
        <w:pStyle w:val="BodyText"/>
      </w:pPr>
      <w:r>
        <w:t xml:space="preserve">Hà Hồng đi đến bàn đánh bạc, đầu tiên là an ủi Thyssen, sau đó đi đến trước mặt Trang Duệ mỉm cười đưa tay. Với thân phận của lão thì tất nhiên sẽ không gọi là Trang tiên sinh, gọi một tiếng tiểu tử đã rất nể mặt Trang Duệ rồi.</w:t>
      </w:r>
    </w:p>
    <w:p>
      <w:pPr>
        <w:pStyle w:val="BodyText"/>
      </w:pPr>
      <w:r>
        <w:t xml:space="preserve">Trang Duệ tất nhiên cũng không đám lười biếng trước lời mời chào của đại nhân vật Macao, hắn cung kính đưa hai tay ra nói:</w:t>
      </w:r>
    </w:p>
    <w:p>
      <w:pPr>
        <w:pStyle w:val="BodyText"/>
      </w:pPr>
      <w:r>
        <w:t xml:space="preserve">- Hà lão tiên sinh quá khách khí, nhưng cháu sẽ sắp về đại lục, sau này nếu có cơ hội sẽ đến Macao thăm hỏi ngài.</w:t>
      </w:r>
    </w:p>
    <w:p>
      <w:pPr>
        <w:pStyle w:val="BodyText"/>
      </w:pPr>
      <w:r>
        <w:t xml:space="preserve">- Trang Duệ, sao lại vội quay về như vậy? Tôi còn chưa đi chơi Macao được vài ngày, Đổ Vương khó có cơ hội mở miệng, nếu cậu đến Macao làm khách theo lời mời của Đổ Vương thì sẽ có đãi ngộ còn cao hơn những người khác rất nhiều.</w:t>
      </w:r>
    </w:p>
    <w:p>
      <w:pPr>
        <w:pStyle w:val="BodyText"/>
      </w:pPr>
      <w:r>
        <w:t xml:space="preserve">Sau khi Hà Hồng bỏ đi thì Âu Dương Quân dùng giọng bất mãn nói, hắn tuy cũng biết hậu nhân của Hà Hồng, nhưng những người kia thật sự không thể nào so sánh với Hà Hồng, lực ảnh hưởng ở Macao là như trời với đất.</w:t>
      </w:r>
    </w:p>
    <w:p>
      <w:pPr>
        <w:pStyle w:val="BodyText"/>
      </w:pPr>
      <w:r>
        <w:t xml:space="preserve">Trang Duệ chỉ vào những món đồ cổ nói:</w:t>
      </w:r>
    </w:p>
    <w:p>
      <w:pPr>
        <w:pStyle w:val="BodyText"/>
      </w:pPr>
      <w:r>
        <w:t xml:space="preserve">- Tứ ca, nói thật cho anh biết, những bảo bối này của em cũng có giá hơn trăm triệu, nếu không cất giữ cho tốt cũng không yên tâm, vì vậy nên tranh thủ thời gian đưa về Bắc Kinh.</w:t>
      </w:r>
    </w:p>
    <w:p>
      <w:pPr>
        <w:pStyle w:val="BodyText"/>
      </w:pPr>
      <w:r>
        <w:t xml:space="preserve">- Còn nữa, anh cho rằng Đổ Vương thật sự hoan nghênh em sao? Không thấy giọng điệu của ông ấy hận không thể cấm em vào Macao à?</w:t>
      </w:r>
    </w:p>
    <w:p>
      <w:pPr>
        <w:pStyle w:val="BodyText"/>
      </w:pPr>
      <w:r>
        <w:t xml:space="preserve">- Đứa bé này, đừng nói vậy sau lưng trưởng bối...</w:t>
      </w:r>
    </w:p>
    <w:p>
      <w:pPr>
        <w:pStyle w:val="BodyText"/>
      </w:pPr>
      <w:r>
        <w:t xml:space="preserve">Trang Duệ nói làm cho Tần lão gia tử nở nụ cười, với một người có vận may như Trang Duệ thì thật sự không có sòng bạc nào chào đón.</w:t>
      </w:r>
    </w:p>
    <w:p>
      <w:pPr>
        <w:pStyle w:val="BodyText"/>
      </w:pPr>
      <w:r>
        <w:t xml:space="preserve">- Vậy cũng được, chúng ta cùng nhau quay về, cậu gửi những món này đi bằng đường biển sẽ hơi phiền, đến lúc đó tôi sẽ nghĩ cách vận chuyển nó bằng máy bay quân dụng...</w:t>
      </w:r>
    </w:p>
    <w:p>
      <w:pPr>
        <w:pStyle w:val="BodyText"/>
      </w:pPr>
      <w:r>
        <w:t xml:space="preserve">Sau khi nghe được lời của Trang Duệ thì Âu Dương Quân cũng không còn tâm tư ở đây, không được đến Macao thì Hongkong nhỏ bé chật hẹp này cũng không có gì vui.</w:t>
      </w:r>
    </w:p>
    <w:p>
      <w:pPr>
        <w:pStyle w:val="Compact"/>
      </w:pPr>
      <w:r>
        <w:br w:type="textWrapping"/>
      </w:r>
      <w:r>
        <w:br w:type="textWrapping"/>
      </w:r>
    </w:p>
    <w:p>
      <w:pPr>
        <w:pStyle w:val="Heading2"/>
      </w:pPr>
      <w:bookmarkStart w:id="424" w:name="chương-4-02-vé-vip-1-2"/>
      <w:bookmarkEnd w:id="424"/>
      <w:r>
        <w:t xml:space="preserve">402. Chương 4 02: Vé Vip (1 + 2)</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402: Vé vip (1 + 2)</w:t>
      </w:r>
    </w:p>
    <w:p>
      <w:pPr>
        <w:pStyle w:val="BodyText"/>
      </w:pPr>
      <w:r>
        <w:t xml:space="preserve">Nhóm Dịch: Tepga</w:t>
      </w:r>
    </w:p>
    <w:p>
      <w:pPr>
        <w:pStyle w:val="BodyText"/>
      </w:pPr>
      <w:r>
        <w:t xml:space="preserve">Share by MTQ</w:t>
      </w:r>
    </w:p>
    <w:p>
      <w:pPr>
        <w:pStyle w:val="BodyText"/>
      </w:pPr>
      <w:r>
        <w:t xml:space="preserve">- Chú Tần, dì Phương, ông nội, mọi người cũng nên đến Bắc Kinh chơi vài ngày, vừa vặn làm quen với mẹ và ông ngoại của cháu...</w:t>
      </w:r>
    </w:p>
    <w:p>
      <w:pPr>
        <w:pStyle w:val="BodyText"/>
      </w:pPr>
      <w:r>
        <w:t xml:space="preserve">Trang Duệ đứng trước mặt Âu Dương Quân nói ra lời mời với Tần gia, tuy trước đó vợ chồng Tần Hạo Nhiên đã quyết định sẽ đến Bắc Kinh nhưng đó là do tự mình mở lời, thật sự cũng không có thể diện. Trang Duệ nghĩ đến điều này, hắn đưa ra lời mời rất đúng lúc, xem như là một tiểu tử trưởng thành trong cách đối nhân xử thế.</w:t>
      </w:r>
    </w:p>
    <w:p>
      <w:pPr>
        <w:pStyle w:val="BodyText"/>
      </w:pPr>
      <w:r>
        <w:t xml:space="preserve">- Tôi già rồi, cũng muốn thư giãn gân cốt nhưng thời tiết mùa này thật sự không muốn đi đâu cả, đợi đầu xuân sang năm tôi sẽ đến thăm Âu Dương lão tiên sinh, lần này cho vợ chồng Tần Hạo Nhiên đi là được.</w:t>
      </w:r>
    </w:p>
    <w:p>
      <w:pPr>
        <w:pStyle w:val="BodyText"/>
      </w:pPr>
      <w:r>
        <w:t xml:space="preserve">Tần lão gia tử khoát tay áo, tháng này lão thật sự khó thể nào đi đến Bắc Kinh, tuy lão so ra còn trẻ hơn Âu Dương Cương nhưng đã quá bảy mươi nên cho người thân đi là được, đợi đến khi đính hôn hay kết hôn thì mới tự mình đến Bắc Kinh. nguồn (.)</w:t>
      </w:r>
    </w:p>
    <w:p>
      <w:pPr>
        <w:pStyle w:val="BodyText"/>
      </w:pPr>
      <w:r>
        <w:t xml:space="preserve">- Tiểu Trang, chúng tôi còn phải ở lại hai ngày nữa, cậu và Tiểu Băng cứ đi trước đi.</w:t>
      </w:r>
    </w:p>
    <w:p>
      <w:pPr>
        <w:pStyle w:val="BodyText"/>
      </w:pPr>
      <w:r>
        <w:t xml:space="preserve">Bây giờ Tần Hạo Nhiên là người cầm lái công ty châu báu Tần Thị, nếu hắn bỏ đi thì phải xử lý nhiều chuyện, cũng không thể nói là đi ngay.</w:t>
      </w:r>
    </w:p>
    <w:p>
      <w:pPr>
        <w:pStyle w:val="BodyText"/>
      </w:pPr>
      <w:r>
        <w:t xml:space="preserve">- Vâng, cháu sẽ ở Bắc Kinh chờ chú và dì.</w:t>
      </w:r>
    </w:p>
    <w:p>
      <w:pPr>
        <w:pStyle w:val="BodyText"/>
      </w:pPr>
      <w:r>
        <w:t xml:space="preserve">Trang Duệ khẽ gật đầu, nếu đưa hai vị trưởng bối theo mình đi máy bay vận tải thì hình như cũng không phù hợp.</w:t>
      </w:r>
    </w:p>
    <w:p>
      <w:pPr>
        <w:pStyle w:val="BodyText"/>
      </w:pPr>
      <w:r>
        <w:t xml:space="preserve">- Cậu Trang, đúng là quá giỏi, còn thắng cả Thyssen. Đúng rồi, số xèng này làm thế nào? Muốn gửi vào ngân hàng trong nước hay chi phiếu của ngân hàng Thụy Sĩ?</w:t>
      </w:r>
    </w:p>
    <w:p>
      <w:pPr>
        <w:pStyle w:val="BodyText"/>
      </w:pPr>
      <w:r>
        <w:t xml:space="preserve">Trịnh Hoa thấy Trang Duệ và người Tàn gia nói chuyện thì ở bên cạnh đợi một lúc lâu, đổ thuyền đều dựa theo yêu cầu của khách, đều đổi đô la Hongkong thành tiền chuyển vào tài khoản chỉ định của Trang Duệ.</w:t>
      </w:r>
    </w:p>
    <w:p>
      <w:pPr>
        <w:pStyle w:val="BodyText"/>
      </w:pPr>
      <w:r>
        <w:t xml:space="preserve">- Anh chuyển vào số tài khoản này.</w:t>
      </w:r>
    </w:p>
    <w:p>
      <w:pPr>
        <w:pStyle w:val="BodyText"/>
      </w:pPr>
      <w:r>
        <w:t xml:space="preserve">Trang Duệ tiện tay viết số tài khoản ngân hàng của mình cho Trịnh Hoa, trên người hắn còn có chi phiếu năm triệu đô la của ngân hàng Thụy Sĩ, hắn đang suy xét xem mình có nên mở tài khoản ở ngân hàng Thụy Sĩ hay không? Dù sao thì ở nước ngoài cũng không thể xài tiền trong nước hay đô la Hongkong.</w:t>
      </w:r>
    </w:p>
    <w:p>
      <w:pPr>
        <w:pStyle w:val="BodyText"/>
      </w:pPr>
      <w:r>
        <w:t xml:space="preserve">Giữa trưa nhóm Trang Duệ ăn cơm ở đổ thuyền, chiều đó bắt trực thăng về Nghiễm Châu. Âu Dương Quân đã sớm liên lạc máy bay, sau khi xuống máy bay thì chục người an vị trên máy bay vận tải quân dụng tiến về Bắc Kinh.</w:t>
      </w:r>
    </w:p>
    <w:p>
      <w:pPr>
        <w:pStyle w:val="BodyText"/>
      </w:pPr>
      <w:r>
        <w:t xml:space="preserve">Máy bay vận tải quân dụng thật sự không thể nào so sánh với máy bay dân dụng, tuy bên trong máy bay có ghế sa lông nhưng sau khi đến Bắc Kinh thì Trang Duệ vẫn thấy đầu óc choáng váng,</w:t>
      </w:r>
    </w:p>
    <w:p>
      <w:pPr>
        <w:pStyle w:val="BodyText"/>
      </w:pPr>
      <w:r>
        <w:t xml:space="preserve">Sau khi xuống máy bay thì ngay cả Âu Dương Quân cũng không còn hào hứng nói chuyện, mỗi người giúp Trang Duệ cầm một cái hộp đồ cổ, ngồi vào xe quân dụng chờ sẵn ở sân bay, sau đó chạy về phía Bắc Kinh.</w:t>
      </w:r>
    </w:p>
    <w:p>
      <w:pPr>
        <w:pStyle w:val="BodyText"/>
      </w:pPr>
      <w:r>
        <w:t xml:space="preserve">- Hì, ai treo vài cái đèn lồng lớn trước nhà mình vậy?</w:t>
      </w:r>
    </w:p>
    <w:p>
      <w:pPr>
        <w:pStyle w:val="BodyText"/>
      </w:pPr>
      <w:r>
        <w:t xml:space="preserve">Xe đưa Âu Dương Quân về nhà trước, sau đó mới chạy đến tứ hợp viện của Trang Duệ, vì ngõ quá chật xe không thể vào nên chỉ có thể thả Trang Duệ và Tần Huyên Băng xuống đầu ngõ.</w:t>
      </w:r>
    </w:p>
    <w:p>
      <w:pPr>
        <w:pStyle w:val="BodyText"/>
      </w:pPr>
      <w:r>
        <w:t xml:space="preserve">Lúc này ở cổng nhà có hai cái đèn lồng treo cao, ánh sáng từ bên trong bùng ra làm cho chung quanh sáng rực một mảnh.</w:t>
      </w:r>
    </w:p>
    <w:p>
      <w:pPr>
        <w:pStyle w:val="BodyText"/>
      </w:pPr>
      <w:r>
        <w:t xml:space="preserve">- Trang...Trang Duệ, dây là tứ hợp viện anh mua, là nhà anh hiện tại sao?</w:t>
      </w:r>
    </w:p>
    <w:p>
      <w:pPr>
        <w:pStyle w:val="BodyText"/>
      </w:pPr>
      <w:r>
        <w:t xml:space="preserve">Dù Tần Huyên Băng có xuất thân đại gia tộc, nhà giàu có đỉnh cấp Hongkong, nhưng khi thấy cánh cổng tứ hợp viện quý phái này vẫn cực kỳ khiếp sợ. Hai con sư tử đá ở trước cổng giương nanh múa vuốt càng thêm uy mãnh.</w:t>
      </w:r>
    </w:p>
    <w:p>
      <w:pPr>
        <w:pStyle w:val="BodyText"/>
      </w:pPr>
      <w:r>
        <w:t xml:space="preserve">Cổng nhà tạo hình giả cổ cùng với đèn lồng treo bên trên đều quen thuộc, nếu như không phải đang đi theo Trang Duệ, Tần Huyên Băng còn tưởng rằng mình lạc vào trong một phim trường nào đó.</w:t>
      </w:r>
    </w:p>
    <w:p>
      <w:pPr>
        <w:pStyle w:val="BodyText"/>
      </w:pPr>
      <w:r>
        <w:t xml:space="preserve">- Hì hì, đây là nhà của chúng ta, thế nào, Huyên Băng, nhà anh mua đẹp chứ?</w:t>
      </w:r>
    </w:p>
    <w:p>
      <w:pPr>
        <w:pStyle w:val="BodyText"/>
      </w:pPr>
      <w:r>
        <w:t xml:space="preserve">Trang Duệ cười đắc ý, hắn sở dĩ không cho xe hơi đi vào cửa hông vì muốn cho Tần Huyên Băng thấy được cổng chính. Phải biết rằng người đầu tiên đến nơi này đều cảm thấy rung động, vì dù là đám anh em họ nhà cao cửa rộng của Trang Duệ đến nơi này cũng không ngừng hâm mộ.</w:t>
      </w:r>
    </w:p>
    <w:p>
      <w:pPr>
        <w:pStyle w:val="BodyText"/>
      </w:pPr>
      <w:r>
        <w:t xml:space="preserve">Tuy công tác trong quan trường thì có nhiều tiện lợi nhưng về vấn đề tiền tài thì thật sự phải rất cẩn thận, những vị anh em trong Âu Dương gia được sự giúp đỡ của Âu Dương Quân mà có không ít tiền trên người, tuy số tiền này có lai lịch rõ ràng nhưng bọn họ cũng không dám dùng nó mua nhà cao cửa rộng.</w:t>
      </w:r>
    </w:p>
    <w:p>
      <w:pPr>
        <w:pStyle w:val="BodyText"/>
      </w:pPr>
      <w:r>
        <w:t xml:space="preserve">Đây chính là tình hình trong nước, dân chúng không quan tâm anh làm gì ra tiền, nếu an lắm tiền sẽ chụp mũ là tham quan, thật ra với quyền thế của Âu Dương gia thì căn bản không cần đi làm những chuyện như vậy.</w:t>
      </w:r>
    </w:p>
    <w:p>
      <w:pPr>
        <w:pStyle w:val="BodyText"/>
      </w:pPr>
      <w:r>
        <w:t xml:space="preserve">- Rất tốt, tứ hợp viện này thật sự làm cho em chờ mong...</w:t>
      </w:r>
    </w:p>
    <w:p>
      <w:pPr>
        <w:pStyle w:val="BodyText"/>
      </w:pPr>
      <w:r>
        <w:t xml:space="preserve">Tần Huyên Băng thấy cánh cổng lớn mà tỏ ra hưng phấn, những mệt mỏi sau vài giờ bay cũng dần tan biến. Đặc biệt là khi nghe Trang Duệ nói đây là nhà của chúng ta, nếu không phải nàng còn cầm vài hộp đựng đồ cổ trên tay, nàng thậm chí còn muốn ôm hắn hôn một cái.</w:t>
      </w:r>
    </w:p>
    <w:p>
      <w:pPr>
        <w:pStyle w:val="BodyText"/>
      </w:pPr>
      <w:r>
        <w:t xml:space="preserve">- Đi, chúng ta vào thôi, nghe Tứ ca nói ông ngoại và bà ngoại đã đến đây ở được vài ngày rồi, vừa vặn có thể giới thiệu em ọi người...</w:t>
      </w:r>
    </w:p>
    <w:p>
      <w:pPr>
        <w:pStyle w:val="BodyText"/>
      </w:pPr>
      <w:r>
        <w:t xml:space="preserve">Âu Dương Quân không chịu đi vào nhà Trang Duệ cũng vì có ý muốn tránh ông nội, lúc này Trang Duệ vừa nói chuyện với Tần Huyên Băng vừa đi đến bên cửa, hắn khẽ đặt những chiếc hộp xuống bậc thêm, sau đó đưa tay lên nhấn chuông.</w:t>
      </w:r>
    </w:p>
    <w:p>
      <w:pPr>
        <w:pStyle w:val="BodyText"/>
      </w:pPr>
      <w:r>
        <w:t xml:space="preserve">- Mọi người tìm ai?</w:t>
      </w:r>
    </w:p>
    <w:p>
      <w:pPr>
        <w:pStyle w:val="BodyText"/>
      </w:pPr>
      <w:r>
        <w:t xml:space="preserve">Cửa mở nhanh ngoài ý muốn của Trang Duệ, hầu như khi tiếng chuông cửa vang lên thì cửa đã được mở ra, một vị sĩ quan quân hàm trung úy xuất hiện bên trong.</w:t>
      </w:r>
    </w:p>
    <w:p>
      <w:pPr>
        <w:pStyle w:val="BodyText"/>
      </w:pPr>
      <w:r>
        <w:t xml:space="preserve">- Chúng tôi tìm...</w:t>
      </w:r>
    </w:p>
    <w:p>
      <w:pPr>
        <w:pStyle w:val="BodyText"/>
      </w:pPr>
      <w:r>
        <w:t xml:space="preserve">Trang Duệ vô thức nói nửa câu, sau đó hắn chợt có phản ứng và dở khóc dở cười nói:</w:t>
      </w:r>
    </w:p>
    <w:p>
      <w:pPr>
        <w:pStyle w:val="BodyText"/>
      </w:pPr>
      <w:r>
        <w:t xml:space="preserve">- Tôi không tìm ai cả, đây là nhà của tôi, làm phiền anh cho chúng tôi đi vào.</w:t>
      </w:r>
    </w:p>
    <w:p>
      <w:pPr>
        <w:pStyle w:val="BodyText"/>
      </w:pPr>
      <w:r>
        <w:t xml:space="preserve">Trang Duệ cầm lấy những thùng giấy trên mặt đất rồi đi vào bên trong, vừa rồi hắn thiếu chút nữa bị đối phương làm cho quên mất tất cả, vì đây là nhà mình.</w:t>
      </w:r>
    </w:p>
    <w:p>
      <w:pPr>
        <w:pStyle w:val="BodyText"/>
      </w:pPr>
      <w:r>
        <w:t xml:space="preserve">Viên trung úy vung tay cản Trang Duệ, hắn lấy ra một tấm hình để so sánh với Trang Duệ, sau đó mở miệng nói:</w:t>
      </w:r>
    </w:p>
    <w:p>
      <w:pPr>
        <w:pStyle w:val="BodyText"/>
      </w:pPr>
      <w:r>
        <w:t xml:space="preserve">- Chờ chút, anh là Trang Duệ sao?</w:t>
      </w:r>
    </w:p>
    <w:p>
      <w:pPr>
        <w:pStyle w:val="BodyText"/>
      </w:pPr>
      <w:r>
        <w:t xml:space="preserve">- Các anh là cảnh vệ tăng cường đến đây bảo vệ ông ngoại của tôi sao?</w:t>
      </w:r>
    </w:p>
    <w:p>
      <w:pPr>
        <w:pStyle w:val="BodyText"/>
      </w:pPr>
      <w:r>
        <w:t xml:space="preserve">Trang Duệ suy nghĩ mà hiểu ra vấn đề, ông ngoại được hưởng chế độ thủ trưởng cấp nhà nước, dù đã về hưu nhưng cũng phải chú ý từng phương diện, cảnh vệ càng không thể thiếu.</w:t>
      </w:r>
    </w:p>
    <w:p>
      <w:pPr>
        <w:pStyle w:val="BodyText"/>
      </w:pPr>
      <w:r>
        <w:t xml:space="preserve">- Thủ trưởng bây giờ đang ở bên trong, tất cả nhân viên ra vào đều phải được kiểm tra toàn diện, Trang tiên sinh, thật sự xin lỗi, những thứ trong tay anh phải kiểm tra mới được mang vào.</w:t>
      </w:r>
    </w:p>
    <w:p>
      <w:pPr>
        <w:pStyle w:val="BodyText"/>
      </w:pPr>
      <w:r>
        <w:t xml:space="preserve">Vị trung úy này chính là phụ trách khối cảnh vệ bảo hộ cho Âu Dương lão gia tử, vì đây là nhà tư nhân nên trước khi đến bọn họ đã làm nhiều công tác. Lúc đó không có mặt Trang Duệ nên chỉ có thể cầm theo hình để tránh tình huống lẫn lộn phát sinh.</w:t>
      </w:r>
    </w:p>
    <w:p>
      <w:pPr>
        <w:pStyle w:val="BodyText"/>
      </w:pPr>
      <w:r>
        <w:t xml:space="preserve">Thật ra những lần thủ trưởng ra ngoài thì sẽ phát sinh rất nhiều phiền toái cho khối cảnh vệ phụ trách an toàn, nhưng chỗ này rất tốt, chung quanh không phức tạp, hơn nữa lại là một căn nhà rộng, để cho cảnh vệ và nhân viên y tế tiến vào ở cùng vẫn rất dư dả.</w:t>
      </w:r>
    </w:p>
    <w:p>
      <w:pPr>
        <w:pStyle w:val="BodyText"/>
      </w:pPr>
      <w:r>
        <w:t xml:space="preserve">----------------------------------------</w:t>
      </w:r>
    </w:p>
    <w:p>
      <w:pPr>
        <w:pStyle w:val="BodyText"/>
      </w:pPr>
      <w:r>
        <w:t xml:space="preserve">- Kiểm tra cũng được, nhưng tôi mở ra cho anh xem.</w:t>
      </w:r>
    </w:p>
    <w:p>
      <w:pPr>
        <w:pStyle w:val="BodyText"/>
      </w:pPr>
      <w:r>
        <w:t xml:space="preserve">Trang Duệ thấy người kia muốn đưa tay nhận lấy những chiếc hộp của mình thì vội vàng lui về phía sau một bước. Đùa à, nếu đánh vỡ những món đồ sứ này thì mình cũng chỉ có khóc ròng mà thôi.</w:t>
      </w:r>
    </w:p>
    <w:p>
      <w:pPr>
        <w:pStyle w:val="BodyText"/>
      </w:pPr>
      <w:r>
        <w:t xml:space="preserve">Trang Duệ cẩn thận đặt những hộp đựng cổ vật xuống đất, mở ra cho viên trung úy kia xem xét cẩn thận, đối phương còn dùng tay xem xét những mảnh giấy báo và bọt biển lót vào bên trong.</w:t>
      </w:r>
    </w:p>
    <w:p>
      <w:pPr>
        <w:pStyle w:val="BodyText"/>
      </w:pPr>
      <w:r>
        <w:t xml:space="preserve">- Như vậy là được rồi, đây là những bức tranh cổ, không nên mở ra...</w:t>
      </w:r>
    </w:p>
    <w:p>
      <w:pPr>
        <w:pStyle w:val="BodyText"/>
      </w:pPr>
      <w:r>
        <w:t xml:space="preserve">Trang Duệ thấy viên trung úy nhìn vào những bức tranh dưới nách mình thì không khỏi cười khổ, những bức tranh này muốn mở ra phải đặt trên bàn và xem xét cẩn thận, chỗ này sao có thể mở ra được?</w:t>
      </w:r>
    </w:p>
    <w:p>
      <w:pPr>
        <w:pStyle w:val="BodyText"/>
      </w:pPr>
      <w:r>
        <w:t xml:space="preserve">- Được rồi, mời hai người vào, trung viện là địa phương thủ trưởng ngủ nghỉ, hai người có thể đến tiền viện hoặc hậu viện.</w:t>
      </w:r>
    </w:p>
    <w:p>
      <w:pPr>
        <w:pStyle w:val="BodyText"/>
      </w:pPr>
      <w:r>
        <w:t xml:space="preserve">Viên trung úy cũng không kiên trì xem xét vài bức tranh, hắn lui về phía sau một bước, chừa không gian cho hai người đi qua, đồng thời dùng bộ đàm trên cổ áo để thông báo tin tức Trang Duệ đã về cho những cảnh vệ bên trong.</w:t>
      </w:r>
    </w:p>
    <w:p>
      <w:pPr>
        <w:pStyle w:val="BodyText"/>
      </w:pPr>
      <w:r>
        <w:t xml:space="preserve">Trang Duệ buồn bực xách theo những hộp đồ cổ và đưa Tần Huyên Băng đi vào cửa chính, hắn muốn ngoại đến đây ở để cho chỗ này thêm náo nhiệt, tăng nhân khí, không ngờ ông cụ lại lấn chiếm, làm hắn về nhà mà giống như đi đến nhà người ta. Nhưng cũng khá tốt, hậu viện là phòng ngủ của Trang Duệ, nếu ông cụ mà ở đó thì thật sự càng làm hắn thêm bức bối.</w:t>
      </w:r>
    </w:p>
    <w:p>
      <w:pPr>
        <w:pStyle w:val="BodyText"/>
      </w:pPr>
      <w:r>
        <w:t xml:space="preserve">- Trang Duệ, sau này mỗi lần đều không phải như vậy nữa chứ?</w:t>
      </w:r>
    </w:p>
    <w:p>
      <w:pPr>
        <w:pStyle w:val="BodyText"/>
      </w:pPr>
      <w:r>
        <w:t xml:space="preserve">Tần Huyên Băng đi theo sau lưng Trang Duệ và hỏi, nơi này rất tốt nhưng nếu bị quản lý chặt như trong quân đội thì chẳng còn ý nghĩa gì.</w:t>
      </w:r>
    </w:p>
    <w:p>
      <w:pPr>
        <w:pStyle w:val="BodyText"/>
      </w:pPr>
      <w:r>
        <w:t xml:space="preserve">- Sẽ không, ông ngoại chỉ ở đây mọt thời gian ngắn thôi...</w:t>
      </w:r>
    </w:p>
    <w:p>
      <w:pPr>
        <w:pStyle w:val="BodyText"/>
      </w:pPr>
      <w:r>
        <w:t xml:space="preserve">Trang Duệ nói lời này mà cảm thấy cũng không chắc chắn, nếu ông cụ thích chỗ này mình cũng chẳng thể nào làm gì được.</w:t>
      </w:r>
    </w:p>
    <w:p>
      <w:pPr>
        <w:pStyle w:val="BodyText"/>
      </w:pPr>
      <w:r>
        <w:t xml:space="preserve">Khi Trang Duệ đi đến cửa Thùy Hoa để thông qua tiền viện thì một cảnh vệ viên đứng trong bóng tối vung tay chào làm cho Trang Duệ và Tần Huyên Băng thiếu chút nữa đã dùng những món trên tay để làm vũ khí. Mãi đến khi hai người đi vào trung viện thì trái tim vẫn con đập bịch bịch, thật sự là dọa chết người.</w:t>
      </w:r>
    </w:p>
    <w:p>
      <w:pPr>
        <w:pStyle w:val="BodyText"/>
      </w:pPr>
      <w:r>
        <w:t xml:space="preserve">Khi Cổ Vân lắp đặt thiết bị cho Trang Duệ thì đã bố trí rất nhiều đèn ở chỗ tối, vì thế khi tiến vào trong hoa viên trung viện thì đèn đuốc sáng trưng.</w:t>
      </w:r>
    </w:p>
    <w:p>
      <w:pPr>
        <w:pStyle w:val="BodyText"/>
      </w:pPr>
      <w:r>
        <w:t xml:space="preserve">Trong hoa viên có không ít người, Âu Dương Uyển đang dắt tay hai cụ đi dạo, phía sau là Tiểu Niếp Niếp và Tiểu Bạch Sư. Nhưng khi Tiểu Bạch Sư thấy Trang Duệ thì nhào đến, vì thế hắn chỉ có thể đặt những vật phẩm của mình xuống bãi cỏ để ôm Tiểu Bạch Sư.</w:t>
      </w:r>
    </w:p>
    <w:p>
      <w:pPr>
        <w:pStyle w:val="BodyText"/>
      </w:pPr>
      <w:r>
        <w:t xml:space="preserve">- Chào mẹ, chào ông bà ngoại, con đưa Huyên Băng đến ra mắt mọi người.</w:t>
      </w:r>
    </w:p>
    <w:p>
      <w:pPr>
        <w:pStyle w:val="BodyText"/>
      </w:pPr>
      <w:r>
        <w:t xml:space="preserve">Sau khi trấn an Tiểu Bạch Sư thì Trang Duệ kéo tay Tần Huyên Băng đi về phía các cụ.</w:t>
      </w:r>
    </w:p>
    <w:p>
      <w:pPr>
        <w:pStyle w:val="BodyText"/>
      </w:pPr>
      <w:r>
        <w:t xml:space="preserve">- À, tốt, tiểu tử tốt, rất tốt, mà tiểu nha đầu kia cũng rất tốt...</w:t>
      </w:r>
    </w:p>
    <w:p>
      <w:pPr>
        <w:pStyle w:val="BodyText"/>
      </w:pPr>
      <w:r>
        <w:t xml:space="preserve">Âu Dương lão gia tử đưa mắt đánh giá Tần Huyên Băng một lượt, sau đó khẽ gật đầu nói. Âu Dương Uyển cũng mỉm cười nhìn Tần Huyên Băng, dù không nói lời nào nhưng nụ cười trên mặt cũng làm cho Tần Huyên Băng bớt căng thẳng rất nhiều. Ngoài Trang Duệ ở đây thì thật sự mọi người đều là trưởng bối.</w:t>
      </w:r>
    </w:p>
    <w:p>
      <w:pPr>
        <w:pStyle w:val="BodyText"/>
      </w:pPr>
      <w:r>
        <w:t xml:space="preserve">- Nha đầu này rất xinh đẹp, này hài tử, năm nay bao nhiêu tuổi rồi?</w:t>
      </w:r>
    </w:p>
    <w:p>
      <w:pPr>
        <w:pStyle w:val="BodyText"/>
      </w:pPr>
      <w:r>
        <w:t xml:space="preserve">Bà ngoại Trang Duệ lại rất thích Tần Huyên Băng, bà thả tay con gái rồi đến lôi kéo hỏi han Tần Huyên Băng.</w:t>
      </w:r>
    </w:p>
    <w:p>
      <w:pPr>
        <w:pStyle w:val="BodyText"/>
      </w:pPr>
      <w:r>
        <w:t xml:space="preserve">- Mẹ, anh Lỗi và các chị dâu đâu?</w:t>
      </w:r>
    </w:p>
    <w:p>
      <w:pPr>
        <w:pStyle w:val="BodyText"/>
      </w:pPr>
      <w:r>
        <w:t xml:space="preserve">Trang Duệ nhớ trước khi đi thì chỗ này cũng không thiếu người.</w:t>
      </w:r>
    </w:p>
    <w:p>
      <w:pPr>
        <w:pStyle w:val="BodyText"/>
      </w:pPr>
      <w:r>
        <w:t xml:space="preserve">- Mọi người đều có công tác, hôm qua đã đi hết rồi, chị và anh rể của con đã về Bành Thành, hôm nay Tiểu Lỗi ăn cơm tối xong thì đi, vốn là muốn chờ con về gặp mặt hình như có gì đó muốn nói. Con đỡ ông ngoại đi, mẹ nói vài lời với Huyên Băng.</w:t>
      </w:r>
    </w:p>
    <w:p>
      <w:pPr>
        <w:pStyle w:val="BodyText"/>
      </w:pPr>
      <w:r>
        <w:t xml:space="preserve">Âu Dương Uyển biết mẹ mình muốn có cháu ngoại, sợ nói quá rõ ràng mà Tần Huyên Băng thì da mặt mỏng nên khó chịu được, vì vậy bà vội vàng giao cha già cho Trang Duệ, chính mình cũng nhập hội nói chuyện với mẹ và Huyên Băng.</w:t>
      </w:r>
    </w:p>
    <w:p>
      <w:pPr>
        <w:pStyle w:val="BodyText"/>
      </w:pPr>
      <w:r>
        <w:t xml:space="preserve">- Nghe nói cháu đánh bạc thắng về không ít cổ vật phải không?</w:t>
      </w:r>
    </w:p>
    <w:p>
      <w:pPr>
        <w:pStyle w:val="BodyText"/>
      </w:pPr>
      <w:r>
        <w:t xml:space="preserve">Trang Duệ thỉnh thoảng dùng linh khí chải chuốt cơ thể cho hai ông bà ngoại, vì vậy mà sức khỏe của cả hai ngày càng tốt, các cơ quan bị thái hóa nặng nề đã bừng sức sống. Lúc này ông cụ cũng không cần Trang Duệ phải đỡ mà chống trượng đi đến nói.</w:t>
      </w:r>
    </w:p>
    <w:p>
      <w:pPr>
        <w:pStyle w:val="BodyText"/>
      </w:pPr>
      <w:r>
        <w:t xml:space="preserve">- Đúng vậy, ông ngoại, lần này coi như may mắn, không làm ông mất mặt.</w:t>
      </w:r>
    </w:p>
    <w:p>
      <w:pPr>
        <w:pStyle w:val="BodyText"/>
      </w:pPr>
      <w:r>
        <w:t xml:space="preserve">Trang Duệ có thể nói một người không sợ ông cụ, ngoài ra còn có Tiểu Niếp Niếp và mẹ là Âu Dương Uyển.</w:t>
      </w:r>
    </w:p>
    <w:p>
      <w:pPr>
        <w:pStyle w:val="BodyText"/>
      </w:pPr>
      <w:r>
        <w:t xml:space="preserve">- Đi ra ngoài đánh bạc mà nói không mất mặt? Còn sử dụng máy bay quân dụng, hai cậu rất to gan, nếu không thắng thì ông đây sẽ cắt đứt chân chó của cả hai đứa...</w:t>
      </w:r>
    </w:p>
    <w:p>
      <w:pPr>
        <w:pStyle w:val="BodyText"/>
      </w:pPr>
      <w:r>
        <w:t xml:space="preserve">Âu Dương lão gia tử dùng ánh mắt tức giận nhìn Trang Duệ, chuyện Âu Dương Quân cưỡi máy bay quân dụng đi Hongkong đã sớm lọt vào tai lão, đây cũng là nguyên nhân mà hôm nay Âu Dương Quân không dám đi vào chỗ này.</w:t>
      </w:r>
    </w:p>
    <w:p>
      <w:pPr>
        <w:pStyle w:val="BodyText"/>
      </w:pPr>
      <w:r>
        <w:t xml:space="preserve">- Hì hì, ông ngoại, đây không phải là những vật quý hiếm sao?</w:t>
      </w:r>
    </w:p>
    <w:p>
      <w:pPr>
        <w:pStyle w:val="BodyText"/>
      </w:pPr>
      <w:r>
        <w:t xml:space="preserve">Trang Duệ cười hì hì nói, hắn nếu không vì sợ cổ vật hư hao thì đã chẳng ngồi máy bay quân dụng.</w:t>
      </w:r>
    </w:p>
    <w:p>
      <w:pPr>
        <w:pStyle w:val="BodyText"/>
      </w:pPr>
      <w:r>
        <w:t xml:space="preserve">Âu Dương Cương khẽ gật đầu, sau đó chống trượng nói:</w:t>
      </w:r>
    </w:p>
    <w:p>
      <w:pPr>
        <w:pStyle w:val="BodyText"/>
      </w:pPr>
      <w:r>
        <w:t xml:space="preserve">- À, cháu cứ giữ những món này lại, nhưng ba chục triệu của cháu thắng được phải quyên ra ngoài, quyên góp nặc danh, hiểu chưa?</w:t>
      </w:r>
    </w:p>
    <w:p>
      <w:pPr>
        <w:pStyle w:val="BodyText"/>
      </w:pPr>
      <w:r>
        <w:t xml:space="preserve">- Cái gì?</w:t>
      </w:r>
    </w:p>
    <w:p>
      <w:pPr>
        <w:pStyle w:val="BodyText"/>
      </w:pPr>
      <w:r>
        <w:t xml:space="preserve">Trang Duệ không ngờ mình ngồi máy bay vận tải quân dụng một lần đau lưng khổ sở mà giá vé lại quá đắt, những ba chục triệu sao?</w:t>
      </w:r>
    </w:p>
    <w:p>
      <w:pPr>
        <w:pStyle w:val="BodyText"/>
      </w:pPr>
      <w:r>
        <w:t xml:space="preserve">- Thế nào? Không vui à? Lần này cháu cũng đâu phải chỉ thắng ba chục triệu?</w:t>
      </w:r>
    </w:p>
    <w:p>
      <w:pPr>
        <w:pStyle w:val="BodyText"/>
      </w:pPr>
      <w:r>
        <w:t xml:space="preserve">Âu Dương lão gia tử thấy bộ dạng của Trang Duệ thì lông mi dựng lên, lão thấy có ăn uống có nhà rộng thì đã nên thỏa mãn rồi mới đúng, nếu không phải lão đã để mẹ con Âu Dương Uyển chịu thiệt, sợ rằng còn bắt Trang Duệ lấy hết số tiền đã thắng bạc ra.</w:t>
      </w:r>
    </w:p>
    <w:p>
      <w:pPr>
        <w:pStyle w:val="BodyText"/>
      </w:pPr>
      <w:r>
        <w:t xml:space="preserve">- Vâng, vâng, cháu tình nguyện, khó có cơ hội ông ngoại mở miệng đòi tiền, cháu quyên tặng không được sao?</w:t>
      </w:r>
    </w:p>
    <w:p>
      <w:pPr>
        <w:pStyle w:val="BodyText"/>
      </w:pPr>
      <w:r>
        <w:t xml:space="preserve">Trang Duệ lần này đến Hongkong thật sự đã thắng gần hai trăm triệu, tính riêng giá trị của cổ vật cũng không biết bao nhiêu tiền, quyên ra ba chục triệu cũng không là vấn đề. Đối với hắn thì dù mình không giàu có như những phú hào Hongkong, nhưng bây giờ tiền của hắn cũng chỉ là một dãy số ở ngân hàng mà thôi.</w:t>
      </w:r>
    </w:p>
    <w:p>
      <w:pPr>
        <w:pStyle w:val="BodyText"/>
      </w:pPr>
      <w:r>
        <w:t xml:space="preserve">- Nói nhảm, cũng không phải ông muốn tiền của cháu. Được rồi, đừng nói nhiều với ông, đi đến với cô gái kia đi, dù chỗ này rất tốt nhưng cũng không được mát mẻ trong lành như Ngọc Tuyền Sơn, ngày mai chúng ta sẽ về...</w:t>
      </w:r>
    </w:p>
    <w:p>
      <w:pPr>
        <w:pStyle w:val="BodyText"/>
      </w:pPr>
      <w:r>
        <w:t xml:space="preserve">Âu Dương lão gia tử cũng không muốn tạo nên gánh nặng cho con cháu, thật ra chỗ này của Trang Duệ rất yên tĩnh, tường nhà cao vút có thể chặn những âm thanh ầm ĩ ở bên ngoài.</w:t>
      </w:r>
    </w:p>
    <w:p>
      <w:pPr>
        <w:pStyle w:val="BodyText"/>
      </w:pPr>
      <w:r>
        <w:t xml:space="preserve">- Ông ngoại, ông cứ ở đây vài ngày, ở đây sẽ vui hơn.</w:t>
      </w:r>
    </w:p>
    <w:p>
      <w:pPr>
        <w:pStyle w:val="BodyText"/>
      </w:pPr>
      <w:r>
        <w:t xml:space="preserve">Trang Duệ vội vàng khuyên nhủ, chỉ cần ông ngoại và mẹ vui vẻ thì chính mình phiền phức mọt chút cũng không là vấn đề.</w:t>
      </w:r>
    </w:p>
    <w:p>
      <w:pPr>
        <w:pStyle w:val="BodyText"/>
      </w:pPr>
      <w:r>
        <w:t xml:space="preserve">- Được rồi, được rồi...</w:t>
      </w:r>
    </w:p>
    <w:p>
      <w:pPr>
        <w:pStyle w:val="BodyText"/>
      </w:pPr>
      <w:r>
        <w:t xml:space="preserve">Âu Dương lão gia tử cũng không trả lời, lão chỉ nâng tay trái lên, tỏ ý Trang Duệ có thể đi.</w:t>
      </w:r>
    </w:p>
    <w:p>
      <w:pPr>
        <w:pStyle w:val="BodyText"/>
      </w:pPr>
      <w:r>
        <w:t xml:space="preserve">- Tiểu Duệ, con đưa Huyên Băng đi ngắm cảnh xung quanh đi, mẹ đưa ông và bà ngoại đi nghỉ ngơi.</w:t>
      </w:r>
    </w:p>
    <w:p>
      <w:pPr>
        <w:pStyle w:val="BodyText"/>
      </w:pPr>
      <w:r>
        <w:t xml:space="preserve">Âu Dương Uyển thấy con trai đi đến thì buông tay Tần Huyên Băng ra, bà ngoại đã lớn tuổi, khi lên tiếng hỏi thì khá trực tiếp, làm cho Tần Huyên Băng đỏ mặt xấu hổ vài lần.</w:t>
      </w:r>
    </w:p>
    <w:p>
      <w:pPr>
        <w:pStyle w:val="BodyText"/>
      </w:pPr>
      <w:r>
        <w:t xml:space="preserve">- À, cô gái này rất tốt, eo mảnh mông tròn, có thể sinh dưỡng con cháu rất tốt.</w:t>
      </w:r>
    </w:p>
    <w:p>
      <w:pPr>
        <w:pStyle w:val="Compact"/>
      </w:pPr>
      <w:r>
        <w:t xml:space="preserve">Trang Duệ kéo tay Tần Huyên Băng đi xa năm sáu mét thì nghe được lời của bà mà thiếu chút nữa ngã lăn xuống đất, may mà bà ngoại nói chuyện còn có chút khẩu âm, Tần Huyên Băng cũng không nghe được rõ ràng, nếu không hắn cũng cảm thấy rất khó khăn.</w:t>
      </w:r>
      <w:r>
        <w:br w:type="textWrapping"/>
      </w:r>
      <w:r>
        <w:br w:type="textWrapping"/>
      </w:r>
    </w:p>
    <w:p>
      <w:pPr>
        <w:pStyle w:val="Heading2"/>
      </w:pPr>
      <w:bookmarkStart w:id="425" w:name="chương-4-03-quà-cưới.-1"/>
      <w:bookmarkEnd w:id="425"/>
      <w:r>
        <w:t xml:space="preserve">403. Chương 4 03: Quà Cưới. (1)</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403: Quà cưới. (1)</w:t>
      </w:r>
    </w:p>
    <w:p>
      <w:pPr>
        <w:pStyle w:val="BodyText"/>
      </w:pPr>
      <w:r>
        <w:t xml:space="preserve">Nhóm Dịch: Tepga truyện copy từ</w:t>
      </w:r>
    </w:p>
    <w:p>
      <w:pPr>
        <w:pStyle w:val="BodyText"/>
      </w:pPr>
      <w:r>
        <w:t xml:space="preserve">Share by MTQ</w:t>
      </w:r>
    </w:p>
    <w:p>
      <w:pPr>
        <w:pStyle w:val="BodyText"/>
      </w:pPr>
      <w:r>
        <w:t xml:space="preserve">Trang Duệ đặt những món đồ cổ thắng được ở Hongkong lên kệ gỗ dưới tầng hầm, sau khi trưng bày tốt năm sáu món đồ sứ thì hắn thật sự có chút cảm giác thành tựu. Nhưng nhiệm vụ của hắn rõ ràng là gánh nặng đường xa, hắn nhìn chung quanh thấy còn cả trăm vị trí trống thì không khỏi buồn rầu, không biết khi nào mới bày đầy vật phẩm ở chỗ này được đây.</w:t>
      </w:r>
    </w:p>
    <w:p>
      <w:pPr>
        <w:pStyle w:val="BodyText"/>
      </w:pPr>
      <w:r>
        <w:t xml:space="preserve">Trang Duệ đưa Tần Huyên Băng đi thăm thú khắp chung quanh, mà Tần Huyên Băng cũng đã hoàn toàn thích thú tòa nhà vừa hiện đại vừa cổ kính này, nếu không phải nàng còn chưa hoàn thành xong công tác ở nước Anh, sợ rằng nàng sẽ không muốn rời khỏi chỗ này.</w:t>
      </w:r>
    </w:p>
    <w:p>
      <w:pPr>
        <w:pStyle w:val="BodyText"/>
      </w:pPr>
      <w:r>
        <w:t xml:space="preserve">Âu Dương Uyển cố ý để lại hậu viện cho Trang Duệ, vì vậy cũng không có người nào ở chỗ này, những gian phòng ở nơi đây đều trống. Sau khi để Tiểu Bạch Sư ở lại giữ cửa hậu viện thì nơi này biến thành một vùng trời riêng thuộc về Trang Duệ và Tần Huyên Băng.</w:t>
      </w:r>
    </w:p>
    <w:p>
      <w:pPr>
        <w:pStyle w:val="BodyText"/>
      </w:pPr>
      <w:r>
        <w:t xml:space="preserve">Trang Mẫu biết rõ hôm nay con trai quay về nên đã trải sẵn ga giường màu đỏ thẫm, màu sắc gian phòng rất ấm, vì vậy sau khi tắm rửa ở phòng tắm hiện đại hóa ở bên cạnh thì trong phòng thật sự đầy cảnh tượng.</w:t>
      </w:r>
    </w:p>
    <w:p>
      <w:pPr>
        <w:pStyle w:val="BodyText"/>
      </w:pPr>
      <w:r>
        <w:t xml:space="preserve">- Trang Duệ, thức dậy thôi...</w:t>
      </w:r>
    </w:p>
    <w:p>
      <w:pPr>
        <w:pStyle w:val="BodyText"/>
      </w:pPr>
      <w:r>
        <w:t xml:space="preserve">Trang Duệ đang ở trong mộng đẹp chợt cảm thấy ngứa mũi, hắn mở to mắt nhìn, thì ra Tần Huyên Băng đang dùng tóc cọ mũi mình, cũng không biết nàng đã ăn mặc chỉnh tề đứng ở đầu giường từ khi nào.</w:t>
      </w:r>
    </w:p>
    <w:p>
      <w:pPr>
        <w:pStyle w:val="BodyText"/>
      </w:pPr>
      <w:r>
        <w:t xml:space="preserve">Lúc này cách ăn mặc của Tần Huyên Băng thật sự có hương vị Bắc Kinh, cúc áo ma bằng vải bố, quần áo đỏ thẫm phụ trợ gương mặt trắng nõn của nàng, làm nàng càng thêm xinh đẹp khó thể sánh được, làm cho Trang Duệ nhìn mà ngây cả người.</w:t>
      </w:r>
    </w:p>
    <w:p>
      <w:pPr>
        <w:pStyle w:val="BodyText"/>
      </w:pPr>
      <w:r>
        <w:t xml:space="preserve">Trang Duệ phục hồi tinh thần lại và dùng giọng đùa giỡn nói:</w:t>
      </w:r>
    </w:p>
    <w:p>
      <w:pPr>
        <w:pStyle w:val="BodyText"/>
      </w:pPr>
      <w:r>
        <w:t xml:space="preserve">- Đây là cô vợ nào chạy đến nhà chúng tôi thế?</w:t>
      </w:r>
    </w:p>
    <w:p>
      <w:pPr>
        <w:pStyle w:val="BodyText"/>
      </w:pPr>
      <w:r>
        <w:t xml:space="preserve">- Được rồi, nhanh lên, bác đã chờ lâu rồi. Đúng rồi, sáng nay chúng ta đến cửa hàng châu báu của nhà em ở Bắc Kinh, em có chuyện muốn nói với anh.</w:t>
      </w:r>
    </w:p>
    <w:p>
      <w:pPr>
        <w:pStyle w:val="BodyText"/>
      </w:pPr>
      <w:r>
        <w:t xml:space="preserve">Tần Huyên Băng rất dễ xấu hổ, sáng sớm nàng đã thức dậy, sau đó đi đến trung viện nói chuyện với Trang Mẫu, cuối cùng mới quay về đánh thức Trang Duệ. Nàng ở trong một căn nhà to lớn có hương vị cổ xưa này và cảm thấy rất kỳ diệu, giống như nàng đưa chân vào thời cổ đại vậy.</w:t>
      </w:r>
    </w:p>
    <w:p>
      <w:pPr>
        <w:pStyle w:val="BodyText"/>
      </w:pPr>
      <w:r>
        <w:t xml:space="preserve">- Chuyện gì thế?</w:t>
      </w:r>
    </w:p>
    <w:p>
      <w:pPr>
        <w:pStyle w:val="BodyText"/>
      </w:pPr>
      <w:r>
        <w:t xml:space="preserve">Trang Duệ vén chăn lên và mặc quần áo trước mặt Tần Huyên Băng, dù những ngày qua hai người đều ôm nhau ngủ nhưng bây giờ nàng vẫn đỏ mặt, sau đó nhanh chóng đi ra ngoài, một mình hắn ở bên trong liên tục cười hì hì.</w:t>
      </w:r>
    </w:p>
    <w:p>
      <w:pPr>
        <w:pStyle w:val="BodyText"/>
      </w:pPr>
      <w:r>
        <w:t xml:space="preserve">Sáng sớm tứ hợp viện rất đẹp, hoa cỏ đều dính sương, chim chóc bay tới lui, hoa sen trong hồ phát ra mùi hương thoang thoảng, bên ngoài bức tường ơ hồ truyền đến âm thanh buổi sáng làm cho tứ hợp viện tràn đầy sức sống.</w:t>
      </w:r>
    </w:p>
    <w:p>
      <w:pPr>
        <w:pStyle w:val="BodyText"/>
      </w:pPr>
      <w:r>
        <w:t xml:space="preserve">- Cậu, cháu muốn đi chơi với mợ.</w:t>
      </w:r>
    </w:p>
    <w:p>
      <w:pPr>
        <w:pStyle w:val="BodyText"/>
      </w:pPr>
      <w:r>
        <w:t xml:space="preserve">Sau khi ăn bữa sáng với mẹ, Trang Duệ định cùng đưa Tần Huyên Băng đi, nhưng Tiểu Niếp Niếp lại quấn lấy, một tiếng mợ làm cho Tần Huyên Băng cảm thấy rất vui.</w:t>
      </w:r>
    </w:p>
    <w:p>
      <w:pPr>
        <w:pStyle w:val="BodyText"/>
      </w:pPr>
      <w:r>
        <w:t xml:space="preserve">Tiểu Niếp Niếp không theo cha mẹ về Bành Thành, tuy chỗ này rất rộng, lại có Tiểu Bạch Sư cùng chơi đùa nhưng vì không được ra ngoài chơi nên cũng cảm thấy khó chịu. Lúc này Tiểu Niếp Niếp thấy Trang Duệ sắp đi ra ngoài thì chạy đến đòi theo.</w:t>
      </w:r>
    </w:p>
    <w:p>
      <w:pPr>
        <w:pStyle w:val="BodyText"/>
      </w:pPr>
      <w:r>
        <w:t xml:space="preserve">- Được, cho Niếp Niếp đi luôn.</w:t>
      </w:r>
    </w:p>
    <w:p>
      <w:pPr>
        <w:pStyle w:val="BodyText"/>
      </w:pPr>
      <w:r>
        <w:t xml:space="preserve">Trang Duệ ôm Tiểu Niếp Niếp vào lòng, sau đó đưa sang cho Tần Huyên Băng. Hắn thấy Tiểu Bạch Sư xông đến thì cũng không khỏi nở nụ cười khổ sở, lấy tay xoa đầu của nó nói:</w:t>
      </w:r>
    </w:p>
    <w:p>
      <w:pPr>
        <w:pStyle w:val="BodyText"/>
      </w:pPr>
      <w:r>
        <w:t xml:space="preserve">- Hôm nay không thể ày cùng đi chơi, tối trở về sẽ chơi với mày sau.</w:t>
      </w:r>
    </w:p>
    <w:p>
      <w:pPr>
        <w:pStyle w:val="BodyText"/>
      </w:pPr>
      <w:r>
        <w:t xml:space="preserve">Nói thật thì Trang Duệ rất áy náy với Tiểu Bạch Sư, với loại Ngao Vương Tuyết Sơn như nó, tốt nhất là sinh sống trên núi tuyết, nhà mình đối với nó thật sự là khá nhỏ.</w:t>
      </w:r>
    </w:p>
    <w:p>
      <w:pPr>
        <w:pStyle w:val="BodyText"/>
      </w:pPr>
      <w:r>
        <w:t xml:space="preserve">Tiểu Bạch Sư ngày càng nhân tính hóa, nó nghe được lời của Trang Duệ thì rất bất mãn, nó đẩy Trang Duệ ngồi xổm xuống đất, sau đó dùng móng làm cho quần áo của hắn có hơi nhăn, cuối cùng mới ngóc đầu dương dương đắc ý bỏ đi xem xét địa bàn của mình, nhóm người thấy vậy mà không khỏi bật cười.</w:t>
      </w:r>
    </w:p>
    <w:p>
      <w:pPr>
        <w:pStyle w:val="BodyText"/>
      </w:pPr>
      <w:r>
        <w:t xml:space="preserve">- Huyên Băng, cửa hàng châu báu có thứ gì? Anh cũng chưa đi du ngoạn Bắc Kinh, vừa đúng lúc hôm nay có thể đưa em và Tiểu Niếp Niếp di dạo...</w:t>
      </w:r>
    </w:p>
    <w:p>
      <w:pPr>
        <w:pStyle w:val="BodyText"/>
      </w:pPr>
      <w:r>
        <w:t xml:space="preserve">Trang Duệ đã từng cùng Âu Dương Quân đến cửa hàng châu báu của Tần Thị ở Bắc Kinh, cũng không cách quá xa nhà hắn, chỉ mất hơn mười phút đi xe là đã đến gần khu vực đó. Vì cửa hàng ở trong khu phố dành cho người đi bộ, vì vậy chỉ có thể dừng xe bên ngoài.</w:t>
      </w:r>
    </w:p>
    <w:p>
      <w:pPr>
        <w:pStyle w:val="BodyText"/>
      </w:pPr>
      <w:r>
        <w:t xml:space="preserve">Sau khi xuống xe thì Tần Huyên Băng nắm bàn tay nhỏ của Tiểu Niếp Niếp rồi nói:</w:t>
      </w:r>
    </w:p>
    <w:p>
      <w:pPr>
        <w:pStyle w:val="BodyText"/>
      </w:pPr>
      <w:r>
        <w:t xml:space="preserve">- Ông nội cho chúng ta cửa hàng đá quý này, hôm nay có vài việc cần phải làm...</w:t>
      </w:r>
    </w:p>
    <w:p>
      <w:pPr>
        <w:pStyle w:val="BodyText"/>
      </w:pPr>
      <w:r>
        <w:t xml:space="preserve">- Sao, cho chúng ta? Có cả phần của anh sao?</w:t>
      </w:r>
    </w:p>
    <w:p>
      <w:pPr>
        <w:pStyle w:val="BodyText"/>
      </w:pPr>
      <w:r>
        <w:t xml:space="preserve">Trang Duệ có chút sững sốt, cửa hàng đá quý này cũng có chút xa xỉ, trươc đó hắn từng nghe Tần Huyên Băng nói mua cửa hàng này với giá ba chục triệu, hơn nữa kinh doanh rất tốt, Tần gia tặng hai người cửa hàng này cũng xem như cho khoản tiền không nhỏ.</w:t>
      </w:r>
    </w:p>
    <w:p>
      <w:pPr>
        <w:pStyle w:val="BodyText"/>
      </w:pPr>
      <w:r>
        <w:t xml:space="preserve">- Đây là quà cưới của ông nội cho em, của em sẽ là của anh, vậy anh nghĩ xem có phần của mình không?</w:t>
      </w:r>
    </w:p>
    <w:p>
      <w:pPr>
        <w:pStyle w:val="BodyText"/>
      </w:pPr>
      <w:r>
        <w:t xml:space="preserve">Tần Huyên Băng dùng ánh mắt hung hăng nhìn Trang Duệ, sau đó kéo Tiểu Niếp Niếp đi vào trong cửa hàng đá quý Tần Thụy Lân.</w:t>
      </w:r>
    </w:p>
    <w:p>
      <w:pPr>
        <w:pStyle w:val="BodyText"/>
      </w:pPr>
      <w:r>
        <w:t xml:space="preserve">- Tiên sinh, tiểu thư, xin hỏi hai người muốn mua món trang sức gì?</w:t>
      </w:r>
    </w:p>
    <w:p>
      <w:pPr>
        <w:pStyle w:val="BodyText"/>
      </w:pPr>
      <w:r>
        <w:t xml:space="preserve">Trang Duệ đi vào cửa và có một cô gái mặc chế phục đến đón, nhưng khi nàng thấy rõ Trang Duệ thì không khỏi ồ lên một tiếng:</w:t>
      </w:r>
    </w:p>
    <w:p>
      <w:pPr>
        <w:pStyle w:val="BodyText"/>
      </w:pPr>
      <w:r>
        <w:t xml:space="preserve">- Ngài là Trang tiên sinh sao? Lần này lại đến mua hộp nữa à?</w:t>
      </w:r>
    </w:p>
    <w:p>
      <w:pPr>
        <w:pStyle w:val="BodyText"/>
      </w:pPr>
      <w:r>
        <w:t xml:space="preserve">- Khụ khụ, không phải, tôi đưa bạn gái đến xem...</w:t>
      </w:r>
    </w:p>
    <w:p>
      <w:pPr>
        <w:pStyle w:val="BodyText"/>
      </w:pPr>
      <w:r>
        <w:t xml:space="preserve">Trang Duệ bị cô gái kia nói cho có chú xấu hổ, mình làm gì còn nhiều phỉ thúy đế vương lục như vậy?</w:t>
      </w:r>
    </w:p>
    <w:p>
      <w:pPr>
        <w:pStyle w:val="BodyText"/>
      </w:pPr>
      <w:r>
        <w:t xml:space="preserve">- Vâng, mời Trang tiên sinh xem xét, có cần tôi giới thiệu không?</w:t>
      </w:r>
    </w:p>
    <w:p>
      <w:pPr>
        <w:pStyle w:val="BodyText"/>
      </w:pPr>
      <w:r>
        <w:t xml:space="preserve">Cô nhân viên này là A Hà, nàng nghe thấy Trang Duệ nói vậy thì có hơi thất vọng, vì nàng vốn có ý muốn được xe vài vật tố trên tay Trang Duệ.</w:t>
      </w:r>
    </w:p>
    <w:p>
      <w:pPr>
        <w:pStyle w:val="BodyText"/>
      </w:pPr>
      <w:r>
        <w:t xml:space="preserve">Tần Huyên Băng cũng biết lần trước Trang Duệ có đến đây mua hộp nữ trang, vì vậy nàng cũng không hỏi nhiều, chỉ nhìn chung quanh rồi hỏi A Hà:</w:t>
      </w:r>
    </w:p>
    <w:p>
      <w:pPr>
        <w:pStyle w:val="BodyText"/>
      </w:pPr>
      <w:r>
        <w:t xml:space="preserve">- Làm phiền cô gọi Ngô Trác Chí ra đây.</w:t>
      </w:r>
    </w:p>
    <w:p>
      <w:pPr>
        <w:pStyle w:val="BodyText"/>
      </w:pPr>
      <w:r>
        <w:t xml:space="preserve">Ngô Trác Chí chính là chủ quản Ngô mà lần trước Trang Duệ đã được gặp.</w:t>
      </w:r>
    </w:p>
    <w:p>
      <w:pPr>
        <w:pStyle w:val="BodyText"/>
      </w:pPr>
      <w:r>
        <w:t xml:space="preserve">A Hà thấy Tần Huyên Băng mặc một bộ trang phục đỏ truyền thống của Trung Quốc nhưng khí chất rất cao quý, lại theo chân Trang Duệ đến đây, vì vậy nàng cũng không dám chậm trễ:</w:t>
      </w:r>
    </w:p>
    <w:p>
      <w:pPr>
        <w:pStyle w:val="BodyText"/>
      </w:pPr>
      <w:r>
        <w:t xml:space="preserve">- Làm phiền hai vị chờ chút.</w:t>
      </w:r>
    </w:p>
    <w:p>
      <w:pPr>
        <w:pStyle w:val="BodyText"/>
      </w:pPr>
      <w:r>
        <w:t xml:space="preserve">- Đại tiểu thư? xem tại</w:t>
      </w:r>
    </w:p>
    <w:p>
      <w:pPr>
        <w:pStyle w:val="BodyText"/>
      </w:pPr>
      <w:r>
        <w:t xml:space="preserve">Chủ quản Ngô từ phòng quản lý đi ra, sau khi thấy được Tần Huyên Băng thì dùng giọng Quảng Đông nói.</w:t>
      </w:r>
    </w:p>
    <w:p>
      <w:pPr>
        <w:pStyle w:val="BodyText"/>
      </w:pPr>
      <w:r>
        <w:t xml:space="preserve">Tần Huyên Băng cười trả lời:</w:t>
      </w:r>
    </w:p>
    <w:p>
      <w:pPr>
        <w:pStyle w:val="BodyText"/>
      </w:pPr>
      <w:r>
        <w:t xml:space="preserve">- Chú Ngô, có quen thuộc với cuộc sống ở Bắc Kinh không?</w:t>
      </w:r>
    </w:p>
    <w:p>
      <w:pPr>
        <w:pStyle w:val="BodyText"/>
      </w:pPr>
      <w:r>
        <w:t xml:space="preserve">- Rất quen, ở lâu thành quen, mời Đại tiểu thư vào trong ngồi...</w:t>
      </w:r>
    </w:p>
    <w:p>
      <w:pPr>
        <w:pStyle w:val="BodyText"/>
      </w:pPr>
      <w:r>
        <w:t xml:space="preserve">Ngô Trác Chí thấy Tần Huyên Băng đi bên cạnh Trang Duệ thì vội vàng dùng tiếng phổ thông mời vào trong phòng quản lý, chỉ để lại đám nhân viên ở bên ngoài nhỏ to thảo luận về thân phận của Tần Huyên Băng, vì câu nói sau này của Ngô Trác Chí là tiếng phổ thông nên các nàng nghe rõ chữ Đại tiểu thư.</w:t>
      </w:r>
    </w:p>
    <w:p>
      <w:pPr>
        <w:pStyle w:val="BodyText"/>
      </w:pPr>
      <w:r>
        <w:t xml:space="preserve">- Đại tiểu thư, hôm qua tôi nhận được điện thoại của chủ tịch, tôi còn tưởng vài ngày nữa cô mới đến, nhưng sổ sách tôi đã chuẩn bị xong, sẵn sàng giao tiếp bất cứ khi nào.</w:t>
      </w:r>
    </w:p>
    <w:p>
      <w:pPr>
        <w:pStyle w:val="BodyText"/>
      </w:pPr>
      <w:r>
        <w:t xml:space="preserve">Ngô Trác Chí đưa Tần Huyên Băng và Trang Duệ vào bên trong thì vội vàng bưng trà rót nước.</w:t>
      </w:r>
    </w:p>
    <w:p>
      <w:pPr>
        <w:pStyle w:val="BodyText"/>
      </w:pPr>
      <w:r>
        <w:t xml:space="preserve">- Chú Ngô, chú đừng bề bộn nữa, lần này cháu đến cũng không phải xem sổ sách, chú ngồi xuống đi.</w:t>
      </w:r>
    </w:p>
    <w:p>
      <w:pPr>
        <w:pStyle w:val="BodyText"/>
      </w:pPr>
      <w:r>
        <w:t xml:space="preserve">Tần Huyên Băng nói làm cho Ngô Trác Chí có chút sững sốt, hắn đã làm việc ở công ty châu báu Tần Thị hơn hai mươi năm, trước kia khi công ty chiêu đãi nhân viên thì có thể gặp Tần Huyên Băng, khi đó nàng rất lạnh lùng, căn bản chưa từng mở miệng. Hôm nay nàng gọi hắn là chú Ngô, điều này làm hắn có chút không thích ứng.</w:t>
      </w:r>
    </w:p>
    <w:p>
      <w:pPr>
        <w:pStyle w:val="BodyText"/>
      </w:pPr>
      <w:r>
        <w:t xml:space="preserve">- Đại tiểu thư...</w:t>
      </w:r>
    </w:p>
    <w:p>
      <w:pPr>
        <w:pStyle w:val="BodyText"/>
      </w:pPr>
      <w:r>
        <w:t xml:space="preserve">- Chú Ngô, cứ gọi cháu là Huyên Băng...</w:t>
      </w:r>
    </w:p>
    <w:p>
      <w:pPr>
        <w:pStyle w:val="BodyText"/>
      </w:pPr>
      <w:r>
        <w:t xml:space="preserve">Tần Huyên Băng cắt đứt lời Ngô Trác Chí, sau đó nàng nói tiếp:</w:t>
      </w:r>
    </w:p>
    <w:p>
      <w:pPr>
        <w:pStyle w:val="Compact"/>
      </w:pPr>
      <w:r>
        <w:t xml:space="preserve">- Chú Ngô nên biết bây giờ ông nội đã chuyển cửa hàng này cho cháu nhưng sản phẩm đều đến từ Tần gia, chỉnh thể không gì thay đổi, hơn nữa cháu và Trang Duệ cũng không có thời gian quản lý, vì vậy cháu hy vọng chú vẫn có thể tiếp quản cửa hàng này...</w:t>
      </w:r>
      <w:r>
        <w:br w:type="textWrapping"/>
      </w:r>
      <w:r>
        <w:br w:type="textWrapping"/>
      </w:r>
    </w:p>
    <w:p>
      <w:pPr>
        <w:pStyle w:val="Heading2"/>
      </w:pPr>
      <w:bookmarkStart w:id="426" w:name="chương-4-04-quà-cưới.-2"/>
      <w:bookmarkEnd w:id="426"/>
      <w:r>
        <w:t xml:space="preserve">404. Chương 4 04: Quà Cưới. (2)</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404: Quà cưới. (2)</w:t>
      </w:r>
    </w:p>
    <w:p>
      <w:pPr>
        <w:pStyle w:val="BodyText"/>
      </w:pPr>
      <w:r>
        <w:t xml:space="preserve">Nhóm Dịch: Tepga</w:t>
      </w:r>
    </w:p>
    <w:p>
      <w:pPr>
        <w:pStyle w:val="BodyText"/>
      </w:pPr>
      <w:r>
        <w:t xml:space="preserve">Share by MTQ</w:t>
      </w:r>
    </w:p>
    <w:p>
      <w:pPr>
        <w:pStyle w:val="BodyText"/>
      </w:pPr>
      <w:r>
        <w:t xml:space="preserve">Ngô Trác Chí nghe vậy thì sửng sốt một chút, ngày hôm qua sau khi hắn nhận được điện thoại từ phía Hongkong thì bắt đầu chuẩn bị tốt sổ sách để làm thủ tục giao tiếp. Nhưng nói thật thì chính hắn là người phụ trách Tần Thụy Lân từ khi nó mới bắt đầu được mở ra ở Bắc Kinh, thậm chí quầy hàng này đều là do hắn tự mình đặc chế, vì vậy mà có cảm tình rất sâu.</w:t>
      </w:r>
    </w:p>
    <w:p>
      <w:pPr>
        <w:pStyle w:val="BodyText"/>
      </w:pPr>
      <w:r>
        <w:t xml:space="preserve">Ngô Trác Chí sống ở Bắc Kinh nhiều năm cũng đã sớm mua nhà, vợ cũng ở đây, thậm chí đứa con trai du học từ nước ngoài về cũng đang công tác ở Bắc Kinh, biển đổi này là khá rộng, có ảnh hưởng rất lớn với hắn.</w:t>
      </w:r>
    </w:p>
    <w:p>
      <w:pPr>
        <w:pStyle w:val="BodyText"/>
      </w:pPr>
      <w:r>
        <w:t xml:space="preserve">Nhưng Ngô Trác Chí biết tính tình của Đại tiểu thư Tần gia khá lãnh đạm, hắn nghĩ rằng sau khi nàng tiếp nhận cửa hàng này thì nhất định sẽ cho ra thay đổi, mà hắn cũng đã chuẩn bị tâm lý quay về Hongkong. Lúc này hắn nghe nói Tần Huyên Băng muốn giữ mình lại, thật sự không khỏi sinh ra cảm giác bất ngờ.</w:t>
      </w:r>
    </w:p>
    <w:p>
      <w:pPr>
        <w:pStyle w:val="BodyText"/>
      </w:pPr>
      <w:r>
        <w:t xml:space="preserve">- Chú Ngô, cổ phần của chú ở công ty châu báu Tần Thị vẫn được giữ lại, hơn nữa lương cơ sở của chú mỗi năm sẽ được tăng thêm ba trăm ngàn. Chú Ngô, chú có thể suy xét lại...</w:t>
      </w:r>
    </w:p>
    <w:p>
      <w:pPr>
        <w:pStyle w:val="BodyText"/>
      </w:pPr>
      <w:r>
        <w:t xml:space="preserve">Tần Huyên Băng thấy Ngô Trác Chí trầm mặc không nói thì còn tưởng đối phương muốn quay về Hongkong, vì vậy nàng vội vàng cho ra điều kiện của mình. Thật ra nói thật lòng thì nàng cũng không muốn tiếp nhận món đồ cưới này, chỉ là Tần lão sợ cháu gái sau này chịu uất ức, vì vậy mới đưa phần sản nghiệp này cho nàng, đây là ý tốt của trưởng bối, Tần Huyên Băng chỉ có thể tiếp nhận mà thôi.</w:t>
      </w:r>
    </w:p>
    <w:p>
      <w:pPr>
        <w:pStyle w:val="BodyText"/>
      </w:pPr>
      <w:r>
        <w:t xml:space="preserve">Nhưng Tần Huyên Băng biết rõ mình không hiểu quản lý, Trang Duệ cũng không muốn đi quản lý cửa hàng châu báu này, Ngô Trác Chí lại là một nhân viên lão thành, để hắn tiếp tục quản lý thì Tần Huyên Băng cũng yên tâm hơn, vì vậy lúc này mới cho ra hậu đãi để giữ chân đối phương ở lại.</w:t>
      </w:r>
    </w:p>
    <w:p>
      <w:pPr>
        <w:pStyle w:val="BodyText"/>
      </w:pPr>
      <w:r>
        <w:t xml:space="preserve">Những gia tộc lớn ở Hongkong thường cho ra cổ phần với những nhân viên công tác vài chục năm, tuy không phải là rất nhiều nhưng đó là thể hiện sự tình nghĩa, phần cổ phần mà Tần Huyên Băng vừa nói là xứng đáng thuộc về Ngô Trác Chí.</w:t>
      </w:r>
    </w:p>
    <w:p>
      <w:pPr>
        <w:pStyle w:val="BodyText"/>
      </w:pPr>
      <w:r>
        <w:t xml:space="preserve">- Đại tiểu thư, vậy những nhân viên cũ vẫn được sử dụng chứ?</w:t>
      </w:r>
    </w:p>
    <w:p>
      <w:pPr>
        <w:pStyle w:val="BodyText"/>
      </w:pPr>
      <w:r>
        <w:t xml:space="preserve">Ngô Trác Chí mở miệng hỏi, thật ra hỏi lời này chỉ là thuốc thử mà thôi.</w:t>
      </w:r>
    </w:p>
    <w:p>
      <w:pPr>
        <w:pStyle w:val="BodyText"/>
      </w:pPr>
      <w:r>
        <w:t xml:space="preserve">Tần Huyên Băng cười cười nói:</w:t>
      </w:r>
    </w:p>
    <w:p>
      <w:pPr>
        <w:pStyle w:val="BodyText"/>
      </w:pPr>
      <w:r>
        <w:t xml:space="preserve">- Chú Ngô, công nhân viên cũ có sử dụng lại hay không thì nằm trong quyền quản lý của chú, bây giờ cũng là như vậy, chỉ là sau này người xem xét tài vụ là cháu,...À không, là Trang Duệ xem xét...</w:t>
      </w:r>
    </w:p>
    <w:p>
      <w:pPr>
        <w:pStyle w:val="BodyText"/>
      </w:pPr>
      <w:r>
        <w:t xml:space="preserve">- Ôi, sao lại đưa anh vào? Huyên Băng, sang năm anh phải đi học, cũng không có thời gian quan tâm đến những món này...</w:t>
      </w:r>
    </w:p>
    <w:p>
      <w:pPr>
        <w:pStyle w:val="BodyText"/>
      </w:pPr>
      <w:r>
        <w:t xml:space="preserve">Trang Duệ đang đùa giỡn với cháu gái, không ngờ Tần Huyên Băng lại kéo chủ đề lên người mình, vì thế hắn nhanh chóng từ chối. Cửa hàng này là của riêng của Huyên Băng, giống như của hồi môn của con gái sau khi về nhà chồng, chính mình cũng không muốn động vào, vì nếu để cho Tần gia biết rõ thì rất mất mặt.</w:t>
      </w:r>
    </w:p>
    <w:p>
      <w:pPr>
        <w:pStyle w:val="BodyText"/>
      </w:pPr>
      <w:r>
        <w:t xml:space="preserve">- Trang Duệ, em đã nói với ông nội, anh có năm mươi phần trăm cổ phần ở cửa hàng này, hơn nữa trong nội địa em chỉ quen anh và Lôi Lôi, anh dù thế nào cũng phải trông nom cửa hàng này, đây là cửa hàng của hai chúng ta đấy...</w:t>
      </w:r>
    </w:p>
    <w:p>
      <w:pPr>
        <w:pStyle w:val="BodyText"/>
      </w:pPr>
      <w:r>
        <w:t xml:space="preserve">Tần Huyên Băng biểu hiện bộ dạng điềm đạm đáng yêu, Trang Duệ thấy vậy mà mềm lòng rồi gật đầu đồng ý. Dù sao hắn cũng chỉ quan tâm đến sổ sách, đối với một người xuất thân ngành tài chính như hán thì chẳng mất bao nhiêu tinh lực.</w:t>
      </w:r>
    </w:p>
    <w:p>
      <w:pPr>
        <w:pStyle w:val="BodyText"/>
      </w:pPr>
      <w:r>
        <w:t xml:space="preserve">- Đại tiểu thư, nếu thật sự có thể giúp đỡ được cho cô, tôi sẽ ở lại...</w:t>
      </w:r>
    </w:p>
    <w:p>
      <w:pPr>
        <w:pStyle w:val="BodyText"/>
      </w:pPr>
      <w:r>
        <w:t xml:space="preserve">Ngô Trác Chí nghe được đoạn đối thoại giữa Tần Huyên Băng và Trang Duệ thì thật sự dở khóc dở cười, một phần tài sản lớn thế này mà hai người kia thật sự không quan tâm, nhưng như vậy hắn cũng yên lòng hơn. Chủ cửa hàng là Tần Huyên Băng nhưng hắn lại có quyền quyết định tất cả vấn đề của cửa hàng, hơn nữa tiền lương cũng cao, hắn thật sự không tìm ra lý do nào để quay về Hongkong.</w:t>
      </w:r>
    </w:p>
    <w:p>
      <w:pPr>
        <w:pStyle w:val="BodyText"/>
      </w:pPr>
      <w:r>
        <w:t xml:space="preserve">Tần Huyên Băng thấy Ngô Trác Chí đồng ý thì không khỏi vui vẻ nói:</w:t>
      </w:r>
    </w:p>
    <w:p>
      <w:pPr>
        <w:pStyle w:val="BodyText"/>
      </w:pPr>
      <w:r>
        <w:t xml:space="preserve">- Thật tốt quá, chú Ngô, vài ngày nữa bố mẹ cháu sẽ đến Bắc Kinh, đến lúc đó chúng ta cùng dùng bữa cơm, sau này nếu trong cửa hàng có chuyện gì thì chú cứ trực tiếp tìm Trang Duệ đến xử lý là được...</w:t>
      </w:r>
    </w:p>
    <w:p>
      <w:pPr>
        <w:pStyle w:val="BodyText"/>
      </w:pPr>
      <w:r>
        <w:t xml:space="preserve">- Ôi...</w:t>
      </w:r>
    </w:p>
    <w:p>
      <w:pPr>
        <w:pStyle w:val="BodyText"/>
      </w:pPr>
      <w:r>
        <w:t xml:space="preserve">Trang Duệ muốn mở miệng phản bác vài câu nhưng nghĩ lại cũng thấy Tần Huyên Băng vài ngày nữa là phải sang Anh, phải đến năm sau mới hoàn thành đơn đặt hàng kia, nếu trong cửa hàng có chuyện gì thì mình không ra mặt cũng không thích hợp. Vì vậy lúc này hắn nuốt lời vào trong bụng, hắn lấy danh thiếp trong túi xách ra đưa cho chủ quản Ngô.</w:t>
      </w:r>
    </w:p>
    <w:p>
      <w:pPr>
        <w:pStyle w:val="BodyText"/>
      </w:pPr>
      <w:r>
        <w:t xml:space="preserve">- Trang tiên sinh, không, ông chủ thì ra là chủ tịch danh dự của hiệp hội ngọc thạch, vậy sau này có nhiều việc rất thuận tiện...</w:t>
      </w:r>
    </w:p>
    <w:p>
      <w:pPr>
        <w:pStyle w:val="BodyText"/>
      </w:pPr>
      <w:r>
        <w:t xml:space="preserve">Ngô Trác Chí không ngờ con rể của Tần gia lại làm nghề ngọc thạch trong nội địa, thân phận như vậy hèn gì vừa rồi Tần Huyên Băng nói có chuyện thì cứ giao cho Trang Duệ đi xử lý, vì Trang Duệ thật sự có tư cách lên tiếng ở trong giới đá quý trong thủ đô.</w:t>
      </w:r>
    </w:p>
    <w:p>
      <w:pPr>
        <w:pStyle w:val="BodyText"/>
      </w:pPr>
      <w:r>
        <w:t xml:space="preserve">- À, có chuyện gì cứ tìm đến tôi. Chú Ngô, nếu hôm nay không còn gì khác thì chúng tôi xin cáo từ...</w:t>
      </w:r>
    </w:p>
    <w:p>
      <w:pPr>
        <w:pStyle w:val="BodyText"/>
      </w:pPr>
      <w:r>
        <w:t xml:space="preserve">Trang Duệ lúc này cũng chỉ có thể đồng ý mà thoi, hắn cũng gọi Ngô Trác Chí là chú Ngô, dù sao đối phương cũng hơn năm mươi, gọi một tiếng chú cũng không thiệt thòi. Sau này nếu chính mình muốn bớt lo lắng thì chỉ có thể trông cậy vào chú Ngô này mà thôi.</w:t>
      </w:r>
    </w:p>
    <w:p>
      <w:pPr>
        <w:pStyle w:val="BodyText"/>
      </w:pPr>
      <w:r>
        <w:t xml:space="preserve">Tần Huyên Băng nghe được lời của Trang Duệ thì cũng đứng lên chuẩn bị cáo từ, đúng lúc này Ngô Trác Chí lại đứng lên cười khổ cản hai người lại:</w:t>
      </w:r>
    </w:p>
    <w:p>
      <w:pPr>
        <w:pStyle w:val="BodyText"/>
      </w:pPr>
      <w:r>
        <w:t xml:space="preserve">- Đại tiểu thư, ông chủ, ngày hôm qua tổng bộ đưa đến vài bản fax, còn có những danh sách hàng tồn ở cửa hàng này, đồng thời tiền lương tháng này cũng phải do chúng ta tự mình quyết toán. Những vấn đề này cần nhanh chóng xử lý, hai vị nếu hôm nay không đến thì vài ngày sau tôi sẽ tìm đến tận cửa.</w:t>
      </w:r>
    </w:p>
    <w:p>
      <w:pPr>
        <w:pStyle w:val="BodyText"/>
      </w:pPr>
      <w:r>
        <w:t xml:space="preserve">- À, như vậy sao? Trang Duệ, anh coi như có chút phiền phức rồi, anh xem rồi xử lý, em đưa Niếp Niếp ra ngoài đi dạo.</w:t>
      </w:r>
    </w:p>
    <w:p>
      <w:pPr>
        <w:pStyle w:val="BodyText"/>
      </w:pPr>
      <w:r>
        <w:t xml:space="preserve">Tần Huyên Băng nghe thấy như vậy thì nhanh chóng ném vấn đề sang cho Trang Duệ, chuyện trả tiền lương cho công nhân viên thì thật sự không thể kéo dài, nhưng nàng cũng không hiểu những chuyện này, chỉ có thể giao cho Trang Duệ mà thôi.</w:t>
      </w:r>
    </w:p>
    <w:p>
      <w:pPr>
        <w:pStyle w:val="BodyText"/>
      </w:pPr>
      <w:r>
        <w:t xml:space="preserve">- Được, em đưa Niếp Niếp đi chơi đi, anh xem xét rồi nói sau.</w:t>
      </w:r>
    </w:p>
    <w:p>
      <w:pPr>
        <w:pStyle w:val="BodyText"/>
      </w:pPr>
      <w:r>
        <w:t xml:space="preserve">Trang Duệ bức bối ngồi xuống, cửa hàng này tốt xấu cũng sẽ phải có phí tổn, chẳng lẽ mình không có được đồng lợi nhuận nào mà còn phải ném tiền ra sao?</w:t>
      </w:r>
    </w:p>
    <w:p>
      <w:pPr>
        <w:pStyle w:val="BodyText"/>
      </w:pPr>
      <w:r>
        <w:t xml:space="preserve">Nhưng khi Trang Duệ xem xét tư liệu mà Ngô Trác Chí lấy ra thì mới biết mình đã mười phần sai, Tần lão chuyển cửa hàng này cho Huyên Băng thật sự là ném ra số tiền lớn.</w:t>
      </w:r>
    </w:p>
    <w:p>
      <w:pPr>
        <w:pStyle w:val="BodyText"/>
      </w:pPr>
      <w:r>
        <w:t xml:space="preserve">Bây gời cửa hàng châu báu Tần Thụy Lân mỗi tháng đều tiêu thụ gần chín triệu tiền bán đá quý, trừ đi thành phẩm, tiền lương công nhân viên và những phần phí khác thì có lợi cả bốn triệu, nói cách khác lợi nhuận ròng mỗi năm lên đến bốn chục triệu.</w:t>
      </w:r>
    </w:p>
    <w:p>
      <w:pPr>
        <w:pStyle w:val="BodyText"/>
      </w:pPr>
      <w:r>
        <w:t xml:space="preserve">Trang Duệ trước kia cũng biết ngành châu báu có lợi nhuận kếch xù nhưng không ngờ sẽ cao như vậy.</w:t>
      </w:r>
    </w:p>
    <w:p>
      <w:pPr>
        <w:pStyle w:val="BodyText"/>
      </w:pPr>
      <w:r>
        <w:t xml:space="preserve">Thật ra Trang Duệ cũn không biết một cửa hàng như Tần Thụy Lân mà chỉ có lợi nhuận như thế cũng không tính là cao trong ngành đá quý, có những cửa hàng châu báu làm hàng giả còn có lợi nhuận cao vời hơn, tất nhiên hạn ngạch tiêu thụ của những cửa hàng kia cũng không thể nào so với Tần Thụy Lân cho được.</w:t>
      </w:r>
    </w:p>
    <w:p>
      <w:pPr>
        <w:pStyle w:val="BodyText"/>
      </w:pPr>
      <w:r>
        <w:t xml:space="preserve">Tần lão cũng không chỉ ném ra một phần tiền như vậy, đồng thời còn chuyển cả tiền tiêu thụ tháng trước và số hàng tồn kho cho Tần Huyên Băng.</w:t>
      </w:r>
    </w:p>
    <w:p>
      <w:pPr>
        <w:pStyle w:val="BodyText"/>
      </w:pPr>
      <w:r>
        <w:t xml:space="preserve">Dù bây giờ đã gần đến cuối năm, hàng tồn cũng không nhiều, nhưng từ bây giờ đến cuối năm thì Trang Duệ và Tần Huyên Băng cũng không cần nhập thêm hàng, đợi đến cuối năm cũng coi như lãi ròng vài tháng, sau đó dùng số tiền đó để nhập hàng từ Tần gia là được. Mà số tiền Tần lão để lại ở cửa hàng này cũng đủ cho nó hoạt động bình thường.</w:t>
      </w:r>
    </w:p>
    <w:p>
      <w:pPr>
        <w:pStyle w:val="Compact"/>
      </w:pPr>
      <w:r>
        <w:t xml:space="preserve">Trang Duệ đơn giản tính toán một lượt, cửa hàng này được mua từ năm năm trước, đến bây giờ giá trị tài sản đã tăng gấp ba, có lẽ đã lên đến cả trăm triệu. Đồng thời số vốn lưu động ở cửa hàng này đã làm ón đồ cưới trong tay Tần Huyên Băng không thấp hơn một trăm năm chục triệu.</w:t>
      </w:r>
      <w:r>
        <w:br w:type="textWrapping"/>
      </w:r>
      <w:r>
        <w:br w:type="textWrapping"/>
      </w:r>
    </w:p>
    <w:p>
      <w:pPr>
        <w:pStyle w:val="Heading2"/>
      </w:pPr>
      <w:bookmarkStart w:id="427" w:name="chương-4-05-lửa-giận-12."/>
      <w:bookmarkEnd w:id="427"/>
      <w:r>
        <w:t xml:space="preserve">405. Chương 4 05: Lửa Giận (1+2).</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405: Lửa giận (1+2).</w:t>
      </w:r>
    </w:p>
    <w:p>
      <w:pPr>
        <w:pStyle w:val="BodyText"/>
      </w:pPr>
      <w:r>
        <w:t xml:space="preserve">Nhóm Dịch: Tepga</w:t>
      </w:r>
    </w:p>
    <w:p>
      <w:pPr>
        <w:pStyle w:val="BodyText"/>
      </w:pPr>
      <w:r>
        <w:t xml:space="preserve">Share by MTQ</w:t>
      </w:r>
    </w:p>
    <w:p>
      <w:pPr>
        <w:pStyle w:val="BodyText"/>
      </w:pPr>
      <w:r>
        <w:t xml:space="preserve">Điều này thật sự làm cho Trang Duệ tắc lưỡi, hèn gì trên tivi thường có chiếu những bộ phim trai nghèo cưới gái giàu, nếu đổi lại là người thường cưới Tần Huyên Băng, chỉ sợ cũng không phải chỉ là thiếu phấn đấu vài chục năm, có thể nói là ngồi ăn không hết.</w:t>
      </w:r>
    </w:p>
    <w:p>
      <w:pPr>
        <w:pStyle w:val="BodyText"/>
      </w:pPr>
      <w:r>
        <w:t xml:space="preserve">- Ông chủ, đây là phần tiền lương của các nhân viên trong cửa hàng, anh xem có cần điều chỉnh không? Mặt khác tốt nhất nên phân phối một nhân viên tài vụ chuyên nghiệp cho cửa hàng thì tốt hơn...</w:t>
      </w:r>
    </w:p>
    <w:p>
      <w:pPr>
        <w:pStyle w:val="BodyText"/>
      </w:pPr>
      <w:r>
        <w:t xml:space="preserve">Tuy Tần Huyên Băng ủy quyền ình nhưng Ngô Trác Chí vẫn yêu cầu có nhân viên tài vụ, hắn trước kia hoàn toàn mặc kệ tài vụ, vì tiền lương của nhân viên, kẻ cả tiền lương của hắn cũng đều do tổng bộ hạch toán, sau đó chỉ cần Trang Duệ ký thẩm duyệt mà thôi, Ngô Trác Chí cũng không muốn động vào phương diện này.</w:t>
      </w:r>
    </w:p>
    <w:p>
      <w:pPr>
        <w:pStyle w:val="BodyText"/>
      </w:pPr>
      <w:r>
        <w:t xml:space="preserve">- Chú Ngô, lương của chú mỗi năm là hai triệu bốn trăm ngàn, cháu thấy nên tăng lên là ba triệu. Lương của Lý Hà mỗi năm tăng thêm năm chục ngàn, thành hai trăm ngàn, lương của các nhân viên khác tăng thêm mỗi người một ngàn, cuối thăng thưởng một tháng lương. Chú Ngô, khi có thời gian thì chú cứ đi thông báo với mọi người...</w:t>
      </w:r>
    </w:p>
    <w:p>
      <w:pPr>
        <w:pStyle w:val="BodyText"/>
      </w:pPr>
      <w:r>
        <w:t xml:space="preserve">Trang Duệ xem xét qua tiền lương thì ngẩng đầu nói với Ngô Trác Chí, lợi nhuận của cửa hàng này mỗi năm lên đến năm chục triệu, vì vậy trả lương cho Ngô Trác Chí ba chục triệu mỗi năm cũng không tính là cao.</w:t>
      </w:r>
    </w:p>
    <w:p>
      <w:pPr>
        <w:pStyle w:val="BodyText"/>
      </w:pPr>
      <w:r>
        <w:t xml:space="preserve">Trước kia Trang Duệ cũng từng đi làm công, mỗi tháng cầm hai ba ngàn đồng, cũng không đủ tiền thuê phòng và ăn cơm, vì vậy hắn tăng lương thêm cho nhân viên. Chút tiền ấy cũng không tính là bao với hắn, nhưng đối với những cô gái làm công kia thì rõ ràng là niềm vui lớn.</w:t>
      </w:r>
    </w:p>
    <w:p>
      <w:pPr>
        <w:pStyle w:val="BodyText"/>
      </w:pPr>
      <w:r>
        <w:t xml:space="preserve">- Ông chủ, điều này anh nên tuyên bố khi phát lương, đây là việc mà anh cần phải làm...</w:t>
      </w:r>
    </w:p>
    <w:p>
      <w:pPr>
        <w:pStyle w:val="BodyText"/>
      </w:pPr>
      <w:r>
        <w:t xml:space="preserve">Lương một năm tăng lên ba triệu, Ngô Trác Chí thật sự cười ha hả, nhưng hắn tuyên bố tăng lương sẽ không phù hợp. Phải biết rằng mỗi kih năm hết tết đến ở Hongkong thì ông chủ thường tự mình đứng ở cửa nghênh đón và lì xì cho nhân viên, dù là ai cũng không ngoại lệ.</w:t>
      </w:r>
    </w:p>
    <w:p>
      <w:pPr>
        <w:pStyle w:val="BodyText"/>
      </w:pPr>
      <w:r>
        <w:t xml:space="preserve">- Được rồi, đến lúc đó tôi sẽ đến.</w:t>
      </w:r>
    </w:p>
    <w:p>
      <w:pPr>
        <w:pStyle w:val="BodyText"/>
      </w:pPr>
      <w:r>
        <w:t xml:space="preserve">Trang Duệ suy nghĩ một chút, hắn cũng hiểu đạo lý này, hắn nên tự đến xử lý thì hay hơn. Hắn đang định tiếp tục xem xét thì bên ngoài vang lên tiếng huyên náo, trong đó còn có tiếng khóc của Niếp Niếp, hăn nghe thấy vậy thì chợt đứng lên.</w:t>
      </w:r>
    </w:p>
    <w:p>
      <w:pPr>
        <w:pStyle w:val="BodyText"/>
      </w:pPr>
      <w:r>
        <w:t xml:space="preserve">- Quản lý Ngô, có người đến quấy rối...</w:t>
      </w:r>
    </w:p>
    <w:p>
      <w:pPr>
        <w:pStyle w:val="BodyText"/>
      </w:pPr>
      <w:r>
        <w:t xml:space="preserve">Cửa phòng khách quý vốn khép hờ bị đẩy ra, thiếu chút nữa đã đụng vào người Trang Duệ, một nhân viên kinh doanh lo lắng chạy vào nói.</w:t>
      </w:r>
    </w:p>
    <w:p>
      <w:pPr>
        <w:pStyle w:val="BodyText"/>
      </w:pPr>
      <w:r>
        <w:t xml:space="preserve">- Quấy rối sao? Không thể nào?</w:t>
      </w:r>
    </w:p>
    <w:p>
      <w:pPr>
        <w:pStyle w:val="BodyText"/>
      </w:pPr>
      <w:r>
        <w:t xml:space="preserve">Ngô Trác Chí không nghĩ rằng tình huống này lại phát sinh, dù nói đồng hành là oan gia nhưng hắn có quan hệ rất tốt với các cửa hàng đá quý khác ở thủ đô, có đôi khi có việc còn giúp đỡ và nhường hàng cho nhau, thật sự là tiếng lành đồn xa. Cửa hàng khai trương được năm năm nhưng chưa từng phát sinh sự kiện bị quấy rối bao giờ.</w:t>
      </w:r>
    </w:p>
    <w:p>
      <w:pPr>
        <w:pStyle w:val="BodyText"/>
      </w:pPr>
      <w:r>
        <w:t xml:space="preserve">Trang Duệ nghe được tiếng khóc của Niếp Niếp thì cũng không hỏi chuyện gì xảy ra, hắn chạy ra ngoài sát bên người cô nhân viên kinh doanh như gió lốc, Ngô Trác Chí thấy thế cũng nhanh chóng đi ra.</w:t>
      </w:r>
    </w:p>
    <w:p>
      <w:pPr>
        <w:pStyle w:val="BodyText"/>
      </w:pPr>
      <w:r>
        <w:t xml:space="preserve">Cửa hàng Tần Thụy Lân có mặt tiền rất lớn, mỗi món trang sức đều được phân chia khu vực riêng, ví dụ như kim cương, ngọc thạch, châu báu đều được đặt ở những nơi khác biệt, có vách ngăn chính giữa, điều này cốt cũng để cho khách hàng không bị ảnh hưởng khi chọn hàng, rất nhân tính hóa. Trang Duệ đi từ phòng khách quý ra thì liếc mắt không thấy bóng Tần Huyên Băng nhưng tiếng khóc của Niếp Niếp càng thêm rõ ràng.</w:t>
      </w:r>
    </w:p>
    <w:p>
      <w:pPr>
        <w:pStyle w:val="BodyText"/>
      </w:pPr>
      <w:r>
        <w:t xml:space="preserve">Trang Duệ đi qua khu vực bán kim cương thì thấy Tần Huyên Băng đang ôm Niếp Niếp đứng nơi đó, đứng sau lưng Lý Hà, có một nam một nữ đang đứng phía bên kia, tên đàn ông gầy tong teo đang liên tục chỉ tay vào Niếp Niếp, điều này làm cho cô bé sợ đến mức nước mắt lưng tròng.</w:t>
      </w:r>
    </w:p>
    <w:p>
      <w:pPr>
        <w:pStyle w:val="BodyText"/>
      </w:pPr>
      <w:r>
        <w:t xml:space="preserve">- Cậu, cậu...</w:t>
      </w:r>
    </w:p>
    <w:p>
      <w:pPr>
        <w:pStyle w:val="BodyText"/>
      </w:pPr>
      <w:r>
        <w:t xml:space="preserve">Tiểu Niếp Niếp thấy Trang Duệ thì vươn tay muốn ôm, chen ra khỏi ngực Tần Huyên Băng.</w:t>
      </w:r>
    </w:p>
    <w:p>
      <w:pPr>
        <w:pStyle w:val="BodyText"/>
      </w:pPr>
      <w:r>
        <w:t xml:space="preserve">Trang Duệ sợ Tiểu Niếp Niếp rơi xuống nên vội vàng tiến lên nhận lấy, hắn lấy khăn giấy ra lau mặt cho cô bé, sau đó dịu dàng hỏi:</w:t>
      </w:r>
    </w:p>
    <w:p>
      <w:pPr>
        <w:pStyle w:val="BodyText"/>
      </w:pPr>
      <w:r>
        <w:t xml:space="preserve">- Chuyện gì xảy ra? Niếp Niếp đừng khóc nữa, nói cho cậu biết, chuyện gì xảy ra?</w:t>
      </w:r>
    </w:p>
    <w:p>
      <w:pPr>
        <w:pStyle w:val="BodyText"/>
      </w:pPr>
      <w:r>
        <w:t xml:space="preserve">- Chú dì kia là người xấu, dám cướp của Niếp Niếp...</w:t>
      </w:r>
    </w:p>
    <w:p>
      <w:pPr>
        <w:pStyle w:val="BodyText"/>
      </w:pPr>
      <w:r>
        <w:t xml:space="preserve">Tiểu Niếp Niếp tuy rất tức giận và cũng rất sợ hãi nhưng từ nhỏ đã được bà Âu Dương Uyển dạy bảo, tuy gọi hai người kia là người xấu nhưng vẫn xưng hô là chú dì rất đàng hoàng.</w:t>
      </w:r>
    </w:p>
    <w:p>
      <w:pPr>
        <w:pStyle w:val="BodyText"/>
      </w:pPr>
      <w:r>
        <w:t xml:space="preserve">- Sao? Có chuyện gì xảy ra?</w:t>
      </w:r>
    </w:p>
    <w:p>
      <w:pPr>
        <w:pStyle w:val="BodyText"/>
      </w:pPr>
      <w:r>
        <w:t xml:space="preserve">Vẻ mặt Trang Duệ chợt trầm xuống, hắn thấy vật trang sức phỉ thúy đế vương lục vẫn còn ở bên ngoài áo của Tiểu Niếp Niếp, nhưng lúc này trên chiếc cổ trắng mịn của cô bé đã có một dấu vết đỏ rực rất rõ ràng.</w:t>
      </w:r>
    </w:p>
    <w:p>
      <w:pPr>
        <w:pStyle w:val="BodyText"/>
      </w:pPr>
      <w:r>
        <w:t xml:space="preserve">- Bọn họ cướp của Niếp Niếp, là người xấu.</w:t>
      </w:r>
    </w:p>
    <w:p>
      <w:pPr>
        <w:pStyle w:val="BodyText"/>
      </w:pPr>
      <w:r>
        <w:t xml:space="preserve">Tiểu Niếp Niếp cũng không nói rõ ràng, chỉ nói đi nói lại những lời như vậy, ngón tay mũm mĩm cũng chỉ về phía cặp nam nữ kia. Trang Duệ đến làm cho nàng lớn gan hơn, mà vừa rồi nàng căn bản không dám nhìn vào mặt hai người kia.</w:t>
      </w:r>
    </w:p>
    <w:p>
      <w:pPr>
        <w:pStyle w:val="BodyText"/>
      </w:pPr>
      <w:r>
        <w:t xml:space="preserve">- Tiểu nha đầu, đừng nói lung tung...</w:t>
      </w:r>
    </w:p>
    <w:p>
      <w:pPr>
        <w:pStyle w:val="BodyText"/>
      </w:pPr>
      <w:r>
        <w:t xml:space="preserve">Tên than niên hơn hai mươi dùng tay chỉ vào Niếp Niếp rồi dùng giọng quái dị để hù dọa, điều này làm cho Tiểu Niếp Niếp sợ hãi, nước mắt chảy ròng.</w:t>
      </w:r>
    </w:p>
    <w:p>
      <w:pPr>
        <w:pStyle w:val="BodyText"/>
      </w:pPr>
      <w:r>
        <w:t xml:space="preserve">- Cậu câm miệng lại cho tôi, nếu tiếp tục lên tiếng tôi sẽ cho cậu biết tay.</w:t>
      </w:r>
    </w:p>
    <w:p>
      <w:pPr>
        <w:pStyle w:val="BodyText"/>
      </w:pPr>
      <w:r>
        <w:t xml:space="preserve">Trang Duệ thật sự nổi giận, nếu không phải hắn đang ôm Niếp Niếp thì đã cho tên khốn kia mặt mũi nở hoa rồi, cơ thể gầy còm của đối phương chẳng là gì đối với hắn cả.</w:t>
      </w:r>
    </w:p>
    <w:p>
      <w:pPr>
        <w:pStyle w:val="BodyText"/>
      </w:pPr>
      <w:r>
        <w:t xml:space="preserve">Cặp nam nữ kia hình như cũng có chút sợ hãi với lời nói của Trang Duệ, người nữ nói một câu gì đó bên tai người nam, sau đó tên thanh niên móc điện thoại quay đầu đi ra.</w:t>
      </w:r>
    </w:p>
    <w:p>
      <w:pPr>
        <w:pStyle w:val="BodyText"/>
      </w:pPr>
      <w:r>
        <w:t xml:space="preserve">- Muốn đi sao?</w:t>
      </w:r>
    </w:p>
    <w:p>
      <w:pPr>
        <w:pStyle w:val="BodyText"/>
      </w:pPr>
      <w:r>
        <w:t xml:space="preserve">Trang Duệ đặt Tiểu Niếp Niếp xuống đất, sau đó hắn tiến lên một bước kéo cổ áo tên thanh niên kia nói:</w:t>
      </w:r>
    </w:p>
    <w:p>
      <w:pPr>
        <w:pStyle w:val="BodyText"/>
      </w:pPr>
      <w:r>
        <w:t xml:space="preserve">- Thành thật đứng lại đây cho tôi, nếu còn đi, coi chừng bị đánh gãy chân.</w:t>
      </w:r>
    </w:p>
    <w:p>
      <w:pPr>
        <w:pStyle w:val="BodyText"/>
      </w:pPr>
      <w:r>
        <w:t xml:space="preserve">Trang Duệ từ nhỏ đã không có nhiều thân thích, dù bây giờ đã nhận biết nhà ngoại nhưng trong lòng hắn thì mẹ và chị vẫn là quan trọng nhất. Lúc này Tiểu Niếp Niếp bị ức hiếp, tất nhiên hắn đã sớm nổi giận, nếu không phải sợ cô bé hoảng sợ, hắn đã ra tay từ lâu rồi.</w:t>
      </w:r>
    </w:p>
    <w:p>
      <w:pPr>
        <w:pStyle w:val="BodyText"/>
      </w:pPr>
      <w:r>
        <w:t xml:space="preserve">Sau khi giết sói trên thảo nguyên thì trên người Trang Duệ có một khí thế rất hung ác, lúc này hắn nổi giận cũng đủ làm cho tên thanh niên kia sợ hãi, dp đứng đó nhìn Trang Duệ mà có hơi ngây người.</w:t>
      </w:r>
    </w:p>
    <w:p>
      <w:pPr>
        <w:pStyle w:val="BodyText"/>
      </w:pPr>
      <w:r>
        <w:t xml:space="preserve">- Huyên Băng, em nói đi, có gì xảy ra?</w:t>
      </w:r>
    </w:p>
    <w:p>
      <w:pPr>
        <w:pStyle w:val="BodyText"/>
      </w:pPr>
      <w:r>
        <w:t xml:space="preserve">Trang Duệ thấy Tần Huyên Băng lại ôm lấy Tiểu Niếp Niếp thì hỏi.</w:t>
      </w:r>
    </w:p>
    <w:p>
      <w:pPr>
        <w:pStyle w:val="BodyText"/>
      </w:pPr>
      <w:r>
        <w:t xml:space="preserve">- Điều này không thể trách chúng tôi, là cửa hàng này...</w:t>
      </w:r>
    </w:p>
    <w:p>
      <w:pPr>
        <w:pStyle w:val="BodyText"/>
      </w:pPr>
      <w:r>
        <w:t xml:space="preserve">Cô gái ở bên cạnh tên thanh niên tiến lên giống như muốn giải thích.</w:t>
      </w:r>
    </w:p>
    <w:p>
      <w:pPr>
        <w:pStyle w:val="BodyText"/>
      </w:pPr>
      <w:r>
        <w:t xml:space="preserve">- Cô câm miệng, nếu còn nói nữa thì cẩn thận đấy.</w:t>
      </w:r>
    </w:p>
    <w:p>
      <w:pPr>
        <w:pStyle w:val="BodyText"/>
      </w:pPr>
      <w:r>
        <w:t xml:space="preserve">Trang Duệ trừng mắt nhìn làm cho cô gái kia sợ đến mức lui đến bên cạnh người thanh niên kia, Trang Duệ nhìn cô ta có chút quen mắt nhưng cũng không quan tâm. Dù là ai, nếu gây sự làm ột cô gái vài tuổi hoảng sợ, điều này thật sự khó chịu.</w:t>
      </w:r>
    </w:p>
    <w:p>
      <w:pPr>
        <w:pStyle w:val="BodyText"/>
      </w:pPr>
      <w:r>
        <w:t xml:space="preserve">- Trang Duệ, bọn họ thật sự không ra gì, Niếp Niếp, em đi với chị này vào trong chơi đi...</w:t>
      </w:r>
    </w:p>
    <w:p>
      <w:pPr>
        <w:pStyle w:val="BodyText"/>
      </w:pPr>
      <w:r>
        <w:t xml:space="preserve">Tần Huyên Băng ôm Tiểu Niếp Niếp đi đến, đối với nàng thì nói ra ba chữ không ra gì cũng đã đủ biểu hiện sự tức giận rồi. Sau đó nàng giao Tiểu Niếp Niếp ột nhân viên kinh doanh, lại nói rõ sự việc với Trang Duệ.</w:t>
      </w:r>
    </w:p>
    <w:p>
      <w:pPr>
        <w:pStyle w:val="BodyText"/>
      </w:pPr>
      <w:r>
        <w:t xml:space="preserve">---------------------------</w:t>
      </w:r>
    </w:p>
    <w:p>
      <w:pPr>
        <w:pStyle w:val="BodyText"/>
      </w:pPr>
      <w:r>
        <w:t xml:space="preserve">Thì ra cặp nam nữ này đến Tần Thụy Lân chọn đồ trang sức, tên kia muốn mua cho cô gái một sợi dây chuyền, nhưng cô gái có hứng thú với phỉ thúy, vì vậy cho nhân viên đưa ra vài món để xem xét. Nhưng ánh mắt của cô gái này là rất cao, nhìn trái phải thì nói vài câu bất mãn, thuận miệng oán trách vật phẩm ở Tần Thụy Lân này là không ra gì.</w:t>
      </w:r>
    </w:p>
    <w:p>
      <w:pPr>
        <w:pStyle w:val="BodyText"/>
      </w:pPr>
      <w:r>
        <w:t xml:space="preserve">Tiểu Niếp Niếp đang chơi đùa ở gần đó, nàng thấy dì nhân viên lấy ra vật trang sức phỉ thúy giống như thứ mình đeo nơi cổ, vì vậy mà nàng cũng muốn khoe một chút, vì thế mới lấy ra cho cô gái kia xem.</w:t>
      </w:r>
    </w:p>
    <w:p>
      <w:pPr>
        <w:pStyle w:val="BodyText"/>
      </w:pPr>
      <w:r>
        <w:t xml:space="preserve">Cô gái kia rất biết nhìn hàng, sau khi thấy Tiểu Niếp Niếp lấy ra vật trang sức đế vương lục thì quay sang bắt tên đàn ông kia mua ình. Tên kia cũng rất kiêu ngạo, hắn lập tức yêu cầu nhân viên phải lấy một vật trang sức giống như vậy ra cho hắn.</w:t>
      </w:r>
    </w:p>
    <w:p>
      <w:pPr>
        <w:pStyle w:val="BodyText"/>
      </w:pPr>
      <w:r>
        <w:t xml:space="preserve">Chỉ là cô nhân viên kinh doanh kia sau khi thấy được vật trang sức trên cổ Tiểu Niếp Niếp thì nhận ra vật phẩm này là thứ lần trước Trang Duệ đưa đến, giá cả rất đắt, phải là sáu bảy triệu.</w:t>
      </w:r>
    </w:p>
    <w:p>
      <w:pPr>
        <w:pStyle w:val="BodyText"/>
      </w:pPr>
      <w:r>
        <w:t xml:space="preserve">Lúc đó tên đàn ông kia nghe và cho rằng cô nhân viên nghĩ mình không mua được, vì thế hắn dùng sức kéo vật trang sức trên cổ Tiểu Niếp Niếp rồi nói:</w:t>
      </w:r>
    </w:p>
    <w:p>
      <w:pPr>
        <w:pStyle w:val="BodyText"/>
      </w:pPr>
      <w:r>
        <w:t xml:space="preserve">- Có gì mà hơn người, tiểu nha đầu lấy món này xuống, tôi sẽ trả tiền...</w:t>
      </w:r>
    </w:p>
    <w:p>
      <w:pPr>
        <w:pStyle w:val="BodyText"/>
      </w:pPr>
      <w:r>
        <w:t xml:space="preserve">Tần Huyên Băng cũng không ngờ tên kia lại ra tay với một cô gái, đợi đến khi nàng kịp phản ứng thì Tiểu Niếp Niếp đã bị dây siết vào cổ, đau đến mức khóc thét lên.</w:t>
      </w:r>
    </w:p>
    <w:p>
      <w:pPr>
        <w:pStyle w:val="BodyText"/>
      </w:pPr>
      <w:r>
        <w:t xml:space="preserve">- Có đúng vậy không? Huyên Băng, em đến đưa Niếp Niếp sang đây...</w:t>
      </w:r>
    </w:p>
    <w:p>
      <w:pPr>
        <w:pStyle w:val="BodyText"/>
      </w:pPr>
      <w:r>
        <w:t xml:space="preserve">Trang Duệ thật sự rất bức bối, tên thanh niên kia rõ ràng không ra gì, dám ra tay hù dọa một cô bé gái.</w:t>
      </w:r>
    </w:p>
    <w:p>
      <w:pPr>
        <w:pStyle w:val="BodyText"/>
      </w:pPr>
      <w:r>
        <w:t xml:space="preserve">Tên thanh niên lúc này mới giật mình cảm thấy mất mặt vì vừa rồi bị Trang Duệ hù dọa, vì thế hắn điện thoại cho đám bạn của mình, tinh thần lại khôi phục, hắn kiêu ngạo chỉ vào Trang Duệ rồi nói:</w:t>
      </w:r>
    </w:p>
    <w:p>
      <w:pPr>
        <w:pStyle w:val="BodyText"/>
      </w:pPr>
      <w:r>
        <w:t xml:space="preserve">- Mày là ai? Tiểu tử, đừng tưởng rằng mày to con thì ngon, có giỏi thì đừng đi, anh em tao sẽ đến ày biết tay...</w:t>
      </w:r>
    </w:p>
    <w:p>
      <w:pPr>
        <w:pStyle w:val="BodyText"/>
      </w:pPr>
      <w:r>
        <w:t xml:space="preserve">- Con bà nó, để xem chú em muốn làm gì anh.</w:t>
      </w:r>
    </w:p>
    <w:p>
      <w:pPr>
        <w:pStyle w:val="BodyText"/>
      </w:pPr>
      <w:r>
        <w:t xml:space="preserve">Trang Duệ thấy vết xước trên cổ Tiểu Niếp Niếp thì rất tức, trong lòng thầm bùng lên lửa giận, khi thấy tên khốn kia còn tiếp tục kiêu ngạo thì trực tiếp chụp cổ đối phương, tay nhấc lên, tên khốn kia bị kéo lên khỏi mặt đất, hai mắt trợn trừng.</w:t>
      </w:r>
    </w:p>
    <w:p>
      <w:pPr>
        <w:pStyle w:val="BodyText"/>
      </w:pPr>
      <w:r>
        <w:t xml:space="preserve">- Đại ca, đại ca, là chúng tôi không đúng, ngài mau buông tay, tôi sẽ xin lỗi...</w:t>
      </w:r>
    </w:p>
    <w:p>
      <w:pPr>
        <w:pStyle w:val="BodyText"/>
      </w:pPr>
      <w:r>
        <w:t xml:space="preserve">Cô gái thấy Trang Duệ ra tay hung ác, lại thấy Phạm công tử không thể làm gì được thì cũng chẳng còn gì là tức giận, nàng vội vàng chụp lấy cánh tay của Trang Duệ rồi nói.</w:t>
      </w:r>
    </w:p>
    <w:p>
      <w:pPr>
        <w:pStyle w:val="BodyText"/>
      </w:pPr>
      <w:r>
        <w:t xml:space="preserve">Cô gái này xem như là tinh mắt, nàng có thể thấy món trang sức Tiểu Niếp Niếp đeo trên người giá hơn năm triệu, có thể thấy là xuất thân phú quý, bây giờ nàng chỉ sợ bạn trai mình chọc vào phiền phức.</w:t>
      </w:r>
    </w:p>
    <w:p>
      <w:pPr>
        <w:pStyle w:val="BodyText"/>
      </w:pPr>
      <w:r>
        <w:t xml:space="preserve">- Trang Duệ, anh làm gì vậy? Buông hắn xuống đi, đừng xúc động. Chú Ngô, mau bảo anh ấy buông người xuống.</w:t>
      </w:r>
    </w:p>
    <w:p>
      <w:pPr>
        <w:pStyle w:val="BodyText"/>
      </w:pPr>
      <w:r>
        <w:t xml:space="preserve">Lúc này Tần Huyên Băng cũng ôm Tiểu Niếp Niếp đi ra, nàng thấy tay phải Trang Duệ nổi gân xanh, bóp cổ tên thanh niên, đối phương sùi bọt mép, vì vậy mà không khỏi hô lên cho Ngô Trác Chí tiến lên cản lại.</w:t>
      </w:r>
    </w:p>
    <w:p>
      <w:pPr>
        <w:pStyle w:val="BodyText"/>
      </w:pPr>
      <w:r>
        <w:t xml:space="preserve">Trong mỗi con người đều có giới hạn xúc động, chỉ là có những người giỏi khống chế, rất ít khi biểu hiện tâm tình này trước mặt người khác. Trang Duệ vốn là người ôn hòa, nhưng người nhà chính là vảy ngịch của hắn, dù là ai, nếu xúc phạm đến thân nhân của mình, hắn sẽ tuyệt đối không bỏ qua.</w:t>
      </w:r>
    </w:p>
    <w:p>
      <w:pPr>
        <w:pStyle w:val="BodyText"/>
      </w:pPr>
      <w:r>
        <w:t xml:space="preserve">Trang Duệ buông tay ra thì tên thanh niên kia đã xụi lơ xuống đất, thở phì phò, vẻ mặt đỏ như máu, ánh mắt lộ ra vẻ e ngại. Hắn vừa rồi có thể cảm giác được Trang Duệ thật sự muốn giết mình, bàn tay to giống như bóp nát cuống họng của mình.</w:t>
      </w:r>
    </w:p>
    <w:p>
      <w:pPr>
        <w:pStyle w:val="BodyText"/>
      </w:pPr>
      <w:r>
        <w:t xml:space="preserve">- Đừng giả vờ chết, mau xin lỗi.</w:t>
      </w:r>
    </w:p>
    <w:p>
      <w:pPr>
        <w:pStyle w:val="BodyText"/>
      </w:pPr>
      <w:r>
        <w:t xml:space="preserve">Trang Duệ hung hăng đá vào bụng tên kia một cái, cơ thể vốn nằm thẳng chợt co rút như tôm. Nhưng lúc này tên kia thạt sự còn thở chưa được, chỉ có thể phát ra những âm thanh ồ ồ, rõ ràng khá đau.</w:t>
      </w:r>
    </w:p>
    <w:p>
      <w:pPr>
        <w:pStyle w:val="BodyText"/>
      </w:pPr>
      <w:r>
        <w:t xml:space="preserve">- Nếu cậu đánh người thì bà ngoại sẽ mắng...</w:t>
      </w:r>
    </w:p>
    <w:p>
      <w:pPr>
        <w:pStyle w:val="BodyText"/>
      </w:pPr>
      <w:r>
        <w:t xml:space="preserve">Trang Duệ đanh định cho tên kia thêm vài đá thì bên tai vang lên âm thanh của Tiểu Niếp Niếp, vì vậy mà không khỏi dở khóc dở cười dừng chân, nha đầu kia rõ ràng được bà ngoại dạy thành cô bé tốt, lúc này hắn giúp cô bé hả giận mà vẫn bị nói như vậy.</w:t>
      </w:r>
    </w:p>
    <w:p>
      <w:pPr>
        <w:pStyle w:val="BodyText"/>
      </w:pPr>
      <w:r>
        <w:t xml:space="preserve">- Trang Duệ, đừng đánh nữa, tiếp tục sẽ xảy ra chuyện...</w:t>
      </w:r>
    </w:p>
    <w:p>
      <w:pPr>
        <w:pStyle w:val="BodyText"/>
      </w:pPr>
      <w:r>
        <w:t xml:space="preserve">Tần Huyên Băng kéo tay Trang Duệ, tuy hả giận nhưng đối phương cũng không phải sói trên thảo nguyên, đánh người ta bị thương sẽ bị kiện, đồng thời đây chỉ là chuyện nhỏ, cũng không có gì phải làm lớn chuyện ra.</w:t>
      </w:r>
    </w:p>
    <w:p>
      <w:pPr>
        <w:pStyle w:val="BodyText"/>
      </w:pPr>
      <w:r>
        <w:t xml:space="preserve">- Đúng, đánh người là sai, cậu không đánh nữa.</w:t>
      </w:r>
    </w:p>
    <w:p>
      <w:pPr>
        <w:pStyle w:val="BodyText"/>
      </w:pPr>
      <w:r>
        <w:t xml:space="preserve">Trang Duệ đưa tay véo lên mặt Tiểu Niếp Niếp, vừa rồi hắn ra tay có chừng mực, không bóp vào khí quản của đối phương, nếu không thì xong rồi.</w:t>
      </w:r>
    </w:p>
    <w:p>
      <w:pPr>
        <w:pStyle w:val="BodyText"/>
      </w:pPr>
      <w:r>
        <w:t xml:space="preserve">- Trang tiên sinh, người phụ nữ kia hình như là một ngôi sao khá nổi tiếng...</w:t>
      </w:r>
    </w:p>
    <w:p>
      <w:pPr>
        <w:pStyle w:val="BodyText"/>
      </w:pPr>
      <w:r>
        <w:t xml:space="preserve">Lý Hà lúc này đi đến bên cạnh Trang Duệ khẽ nói, trong mắt nàng thì những ngôi sao kia có bản lĩnh rất lớn, có thể hô phong hoán vũ.</w:t>
      </w:r>
    </w:p>
    <w:p>
      <w:pPr>
        <w:pStyle w:val="BodyText"/>
      </w:pPr>
      <w:r>
        <w:t xml:space="preserve">Đối với những cô gái thì các ngôi sao như thứ gì đó rất cao vời, là thánh nhân có thể thấy mà không thể đụng. Tuy công tác của những nhân viên nơi đây thường xuyên tiếp xúc với các phu nhân ngôi sao, nhưng trong lòng các nàng vẫn thật sự sinh ra cảm giác hâm mộ và sợ hãi.</w:t>
      </w:r>
    </w:p>
    <w:p>
      <w:pPr>
        <w:pStyle w:val="BodyText"/>
      </w:pPr>
      <w:r>
        <w:t xml:space="preserve">Lý Hà nói như vậy chủ yếu là muốn Trang Duệ gọi người bạn lần trước đến, phải biết rằng bây giờ Từ Tinh rất có địa vị trong giới điện ảnh, địa vị cao hơn cô gái trước mắt rất nhiều, nếu Từ Tinh đến đây thì bọn họ sẽ không còn kiêu ngạo thế này nữa.</w:t>
      </w:r>
    </w:p>
    <w:p>
      <w:pPr>
        <w:pStyle w:val="BodyText"/>
      </w:pPr>
      <w:r>
        <w:t xml:space="preserve">- Nữ ngôi sao?</w:t>
      </w:r>
    </w:p>
    <w:p>
      <w:pPr>
        <w:pStyle w:val="BodyText"/>
      </w:pPr>
      <w:r>
        <w:t xml:space="preserve">Trang Duệ nghe vậy và đưa mắt đánh giá một phen, đối phương thật sự có hơi quen mắt, không phải là cô ngôi sao vài năm trước đóng phim Quỳnh Dao sao? Trang Duệ tuy chưa từng xem bộ phim kia nhưng gần đây tình huống tuyên truyền là rất mạnh, hơn nữa cô gái kia có hai má lún đồng tiền, không nhớ cũng khó.</w:t>
      </w:r>
    </w:p>
    <w:p>
      <w:pPr>
        <w:pStyle w:val="BodyText"/>
      </w:pPr>
      <w:r>
        <w:t xml:space="preserve">- Không có gì.</w:t>
      </w:r>
    </w:p>
    <w:p>
      <w:pPr>
        <w:pStyle w:val="BodyText"/>
      </w:pPr>
      <w:r>
        <w:t xml:space="preserve">Trang Duệ thấy cô ngôi sao kia coi như hiểu chuyện, ít nhất vừa rồi cung biết khuyên giải tên thanh niên. Hắn cũng không muốn uy phong với đối phương, vì vậy dùng chân đá khẽ lên người tên thanh niên kia rồi nói:</w:t>
      </w:r>
    </w:p>
    <w:p>
      <w:pPr>
        <w:pStyle w:val="BodyText"/>
      </w:pPr>
      <w:r>
        <w:t xml:space="preserve">- Đứng dậy xin lỗi rồi cút đi.</w:t>
      </w:r>
    </w:p>
    <w:p>
      <w:pPr>
        <w:pStyle w:val="BodyText"/>
      </w:pPr>
      <w:r>
        <w:t xml:space="preserve">Tên thanh niên họ Phạm kia cuối cùng cũng thở hổn hể đứng lên, khi thấy Trang Duệ lại giơ chân thì vội vàng dùng tay ôm đầu, nhưng lúc này ánh mắt giữa những kẽ tay chỉ là vẻ oán độc.</w:t>
      </w:r>
    </w:p>
    <w:p>
      <w:pPr>
        <w:pStyle w:val="BodyText"/>
      </w:pPr>
      <w:r>
        <w:t xml:space="preserve">- Trang Duệ, thôi bỏ đi, để cho bọn họ đi thôi.</w:t>
      </w:r>
    </w:p>
    <w:p>
      <w:pPr>
        <w:pStyle w:val="BodyText"/>
      </w:pPr>
      <w:r>
        <w:t xml:space="preserve">Tần Huyên Băng kéo tay Trang Duệ, cửa hàng này là của bọn họ, nếu truyền ra sự kiện đánh khách hàng thì cũng rất phiền, lúc này có vài vị khách đã đi đến xem náo nhiệt.</w:t>
      </w:r>
    </w:p>
    <w:p>
      <w:pPr>
        <w:pStyle w:val="BodyText"/>
      </w:pPr>
      <w:r>
        <w:t xml:space="preserve">Một nhân viên kinh doanh nhanh miệng nói ọi người biết những gì đã xảy ra, sau đó đám khách trách móc tên thanh niên kia không ra gì. Nhưng sau kih thấy dấu vết tím xanh trên cổ đối phương thì bọn họ lại mở miệng khuyên giải nên báo cảnh sát, không cần đụng vào làm gì.</w:t>
      </w:r>
    </w:p>
    <w:p>
      <w:pPr>
        <w:pStyle w:val="BodyText"/>
      </w:pPr>
      <w:r>
        <w:t xml:space="preserve">Trang Duệ thấy làm ồn trong cửa hàng cũng không phù hợp, vì vậy hắn nói với cô gái ngôi sao:</w:t>
      </w:r>
    </w:p>
    <w:p>
      <w:pPr>
        <w:pStyle w:val="BodyText"/>
      </w:pPr>
      <w:r>
        <w:t xml:space="preserve">- Dìu nó đi, mau lên, đừng làm loạn...</w:t>
      </w:r>
    </w:p>
    <w:p>
      <w:pPr>
        <w:pStyle w:val="BodyText"/>
      </w:pPr>
      <w:r>
        <w:t xml:space="preserve">- Cám ơn, cám ơn tiên sinh...</w:t>
      </w:r>
    </w:p>
    <w:p>
      <w:pPr>
        <w:pStyle w:val="BodyText"/>
      </w:pPr>
      <w:r>
        <w:t xml:space="preserve">Cô ngôi sao họ Mộc này cũng sợ sự việc truyền đi và ảnh hưởng đến danh dự của mình, vì vậy nàng nhanh chóng chạy đến đỡ Phạm công tử, hai người cùng đi ra ngoài. Phạm công tử muốn quay đầu lại nói vài câu cay độc nhưng không dám, vừa rồi đã bị đánh, bây giờ cũng không muốn bị ảnh hưởng.</w:t>
      </w:r>
    </w:p>
    <w:p>
      <w:pPr>
        <w:pStyle w:val="Compact"/>
      </w:pPr>
      <w:r>
        <w:br w:type="textWrapping"/>
      </w:r>
      <w:r>
        <w:br w:type="textWrapping"/>
      </w:r>
    </w:p>
    <w:p>
      <w:pPr>
        <w:pStyle w:val="Heading2"/>
      </w:pPr>
      <w:bookmarkStart w:id="428" w:name="chương-4-06-sóng-lớn-trôi-cả-miếu-long-vương"/>
      <w:bookmarkEnd w:id="428"/>
      <w:r>
        <w:t xml:space="preserve">406. Chương 4 06: Sóng Lớn Trôi Cả Miếu Long Vương</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406: Sóng lớn trôi cả miếu Long Vương</w:t>
      </w:r>
    </w:p>
    <w:p>
      <w:pPr>
        <w:pStyle w:val="BodyText"/>
      </w:pPr>
      <w:r>
        <w:t xml:space="preserve">Nhóm Dịch: Tepga</w:t>
      </w:r>
    </w:p>
    <w:p>
      <w:pPr>
        <w:pStyle w:val="BodyText"/>
      </w:pPr>
      <w:r>
        <w:t xml:space="preserve">Nguồn: Sưu Tầm</w:t>
      </w:r>
    </w:p>
    <w:p>
      <w:pPr>
        <w:pStyle w:val="BodyText"/>
      </w:pPr>
      <w:r>
        <w:t xml:space="preserve">- Con bà nó, khi ăn uống chơi gái thì thằng nào cũng có mặt, khi có việc cần gọi thì chẳng thằng nào đến hỗ trợ.</w:t>
      </w:r>
    </w:p>
    <w:p>
      <w:pPr>
        <w:pStyle w:val="BodyText"/>
      </w:pPr>
      <w:r>
        <w:t xml:space="preserve">Phạm công tử không dám quay đầu nhưng trong lòng rất ngột ngạt, hắn từ nhỏ đến lớn thì người trong nhà không ai dám động vào một đầu ngón tay, hắn không ngờ mình lại bị tên khốn kia thiếu chút nữa bóp cổ chết tươi.</w:t>
      </w:r>
    </w:p>
    <w:p>
      <w:pPr>
        <w:pStyle w:val="BodyText"/>
      </w:pPr>
      <w:r>
        <w:t xml:space="preserve">Điều càng làm cho Phạm công tử cảm thấy khó chịu chính là tình huống uất ức của mình lại rơi vào trong mắt cô ngôi sao này, xem như mất thể diện, nếu không tìm cách tu bổ, sợ rằng sau này hắn đừng hòng đứng thẳng người trong thủ đô.</w:t>
      </w:r>
    </w:p>
    <w:p>
      <w:pPr>
        <w:pStyle w:val="BodyText"/>
      </w:pPr>
      <w:r>
        <w:t xml:space="preserve">- Hì, huynh đệ, sao lại chạy đến tận đây?</w:t>
      </w:r>
    </w:p>
    <w:p>
      <w:pPr>
        <w:pStyle w:val="BodyText"/>
      </w:pPr>
      <w:r>
        <w:t xml:space="preserve">- Phạm công tử, chuyện gì mà gọi như đòi mạng vậy, huynh đệ đang bận rộn lắm.</w:t>
      </w:r>
    </w:p>
    <w:p>
      <w:pPr>
        <w:pStyle w:val="BodyText"/>
      </w:pPr>
      <w:r>
        <w:t xml:space="preserve">- Em Mộc, chuyện gì xảy ra? sao anh Phạm lại khốn khổ như vậy?</w:t>
      </w:r>
    </w:p>
    <w:p>
      <w:pPr>
        <w:pStyle w:val="BodyText"/>
      </w:pPr>
      <w:r>
        <w:t xml:space="preserve">Đúng lúc Phạm công tử chuẩn bị lấy điện thoại ra thì trước cửa lớn của cửa hàng Tần Thụy Lân có hơn mười tên thanh niên quần áo lòe loẹt và mang theo cả vài cô gái đi đến, trong tay đều cầm gậy bóng chày, bộ dạng hùng hổ.</w:t>
      </w:r>
    </w:p>
    <w:p>
      <w:pPr>
        <w:pStyle w:val="BodyText"/>
      </w:pPr>
      <w:r>
        <w:t xml:space="preserve">- Các anh em, bây giờ đập nát cửa hàng này cho tao, đập đi, sau đó tao quay lại bao cả Thiên Thượng Nhân Gian, con bà nó, có gì xảy ra tao chịu trách nhiệm.</w:t>
      </w:r>
    </w:p>
    <w:p>
      <w:pPr>
        <w:pStyle w:val="BodyText"/>
      </w:pPr>
      <w:r>
        <w:t xml:space="preserve">Phạm công tử thấy đám bạn chó má của mình đi đến thì thật sự cảm thấy kích thích, hắn cũng bất chấp đối phương nói những lời tổn hại đến mình mà nhanh chóng gào lên tức giận, trong lời nói của chút nức nở.</w:t>
      </w:r>
    </w:p>
    <w:p>
      <w:pPr>
        <w:pStyle w:val="BodyText"/>
      </w:pPr>
      <w:r>
        <w:t xml:space="preserve">- Chú Ngô, chú gọi điện thoại báo cảnh sát đi, Huyên Băng, em đưa Niếp Niếp vào trong phòng.</w:t>
      </w:r>
    </w:p>
    <w:p>
      <w:pPr>
        <w:pStyle w:val="BodyText"/>
      </w:pPr>
      <w:r>
        <w:t xml:space="preserve">Trang Duệ thấy có hơn chục tên tiến đến thì thầm kêu không tốt, đám người kia đều là thanh niên, căn bản không sợ trời sợ đất, ra tay không biết nặng nhẹ, vì vậy hắn vội vàng để cho Tần Huyên Băng đi đến phòng quản lý.</w:t>
      </w:r>
    </w:p>
    <w:p>
      <w:pPr>
        <w:pStyle w:val="BodyText"/>
      </w:pPr>
      <w:r>
        <w:t xml:space="preserve">- Ông chủ Trang, anh cũng đừng tiến lên, đừng chấp nhất bọn họ, tôi đã gọi điện thoại báo cảnh sát...</w:t>
      </w:r>
    </w:p>
    <w:p>
      <w:pPr>
        <w:pStyle w:val="BodyText"/>
      </w:pPr>
      <w:r>
        <w:t xml:space="preserve">Ngô Trác Chí không ngờ lần đầu tiên ông chủ đến xem cửa hàng thì lại xảy ra chuyện như vậy, trước kia chỗ này chưa từng có kẻ nào gây rối, chỉ là có vài người mua phải vật phẩm không hài lòng và đến yêu cầu trả hàng, sự việc như hôm nay là chưa từng phát sinh kể từ khi khai trương đến giờ.</w:t>
      </w:r>
    </w:p>
    <w:p>
      <w:pPr>
        <w:pStyle w:val="BodyText"/>
      </w:pPr>
      <w:r>
        <w:t xml:space="preserve">- Trang Duệ, vào đây đi, cứ để cho bọn họ đập phá, sau đó sẽ tính sổ với bọn họ...</w:t>
      </w:r>
    </w:p>
    <w:p>
      <w:pPr>
        <w:pStyle w:val="BodyText"/>
      </w:pPr>
      <w:r>
        <w:t xml:space="preserve">Tần Huyên Băng cũng gọi Trang Duệ, nàng biết rõ bối cảnh nhà hắn, chỉ cần không phải chịu thiệt thì sẽ có thể tìm lại danh dự ình.</w:t>
      </w:r>
    </w:p>
    <w:p>
      <w:pPr>
        <w:pStyle w:val="BodyText"/>
      </w:pPr>
      <w:r>
        <w:t xml:space="preserve">- Được rồi.</w:t>
      </w:r>
    </w:p>
    <w:p>
      <w:pPr>
        <w:pStyle w:val="BodyText"/>
      </w:pPr>
      <w:r>
        <w:t xml:space="preserve">Trang Duệ biết rõ đám thanh niên sẽ rất phiền, mình đánh nhau với chúng chỉ có thiệt, vì vậy cũng khẽ gật đầu mà đi về phòng quản lý.</w:t>
      </w:r>
    </w:p>
    <w:p>
      <w:pPr>
        <w:pStyle w:val="BodyText"/>
      </w:pPr>
      <w:r>
        <w:t xml:space="preserve">- Có nên gọi điện thoại cho Âu Dương Quân không nhỉ?</w:t>
      </w:r>
    </w:p>
    <w:p>
      <w:pPr>
        <w:pStyle w:val="BodyText"/>
      </w:pPr>
      <w:r>
        <w:t xml:space="preserve">Trang Duệ vừa đi vừa móc điện thoại ra, nhưng sau đó hắn nghĩ lại và thấy nên để cho cảnh sát xử lý, đây là đám người kia đến gây rối trước.</w:t>
      </w:r>
    </w:p>
    <w:p>
      <w:pPr>
        <w:pStyle w:val="BodyText"/>
      </w:pPr>
      <w:r>
        <w:t xml:space="preserve">Đám khách hàng thấy tình huống một nhóm thanh niên cầm gậy gộc tiến đến thì sợ đến mức trốn đi tứ tán, Trang Duệ đứng ở giữa nhanh chóng lọt vào mắt đám thanh niên kia.</w:t>
      </w:r>
    </w:p>
    <w:p>
      <w:pPr>
        <w:pStyle w:val="BodyText"/>
      </w:pPr>
      <w:r>
        <w:t xml:space="preserve">- Tiểu tử này sẽ phải chịu thiệt thòi...</w:t>
      </w:r>
    </w:p>
    <w:p>
      <w:pPr>
        <w:pStyle w:val="BodyText"/>
      </w:pPr>
      <w:r>
        <w:t xml:space="preserve">- Đúng vậy, kẻ có thể đưa theo nữ ngôi sao đi chơi thì đơn giản à?</w:t>
      </w:r>
    </w:p>
    <w:p>
      <w:pPr>
        <w:pStyle w:val="BodyText"/>
      </w:pPr>
      <w:r>
        <w:t xml:space="preserve">- Chúng ta trốn xa một chút kẻo bị đánh...</w:t>
      </w:r>
    </w:p>
    <w:p>
      <w:pPr>
        <w:pStyle w:val="BodyText"/>
      </w:pPr>
      <w:r>
        <w:t xml:space="preserve">Khi thấy hơn chục tên thanh niên lao về phía Trang Duệ thì đám người bên kia lên tiếng nghị luận rồi tản đi. Thích xem náo nhiệt là thiên tính của người Trung Quốc, những người đến Tần Thụy Lân mua hàng đều là kẻ có tiền và thân phận, đã từng gặp qua nhiều tình huống, cũng không sợ sự việc dây lên người mình.</w:t>
      </w:r>
    </w:p>
    <w:p>
      <w:pPr>
        <w:pStyle w:val="BodyText"/>
      </w:pPr>
      <w:r>
        <w:t xml:space="preserve">- Chính là hắn, chính là nó, đánh cho tao, đánh chết nó tao lo.</w:t>
      </w:r>
    </w:p>
    <w:p>
      <w:pPr>
        <w:pStyle w:val="BodyText"/>
      </w:pPr>
      <w:r>
        <w:t xml:space="preserve">Lúc này Phạm công tử cảm thấy không còn chút đau đớn nào, hắn xông vào đoàn người, khi thấy Trang Duệ thì ánh mắt chợt phát hỏa, sau đó chỉ vào Trang Duệ rồi gào lên. Vừa rồi hắn bị đối phương bóp cuống họng, bây giờ âm thanh thật sự chói tai, hơi quái dị.</w:t>
      </w:r>
    </w:p>
    <w:p>
      <w:pPr>
        <w:pStyle w:val="BodyText"/>
      </w:pPr>
      <w:r>
        <w:t xml:space="preserve">- Tiểu tử, số mày đen như chó, dám chọc vào Phạm công tử...</w:t>
      </w:r>
    </w:p>
    <w:p>
      <w:pPr>
        <w:pStyle w:val="BodyText"/>
      </w:pPr>
      <w:r>
        <w:t xml:space="preserve">Vài tên thanh niên xông lên đã muốn ra tay, việc này là tay quen, tuy sẽ dẫn đến nhiều phiền toái nhưng có tiền là xong, dù đánh thành tàn phế thì trong nhà có tiền cũng dễ hòa giải.</w:t>
      </w:r>
    </w:p>
    <w:p>
      <w:pPr>
        <w:pStyle w:val="BodyText"/>
      </w:pPr>
      <w:r>
        <w:t xml:space="preserve">Hơn nữa vừa rồi Phạm công tử đã nói rõ ràng, lần này tất cả đều tính cho hắn, vì thế có đánh đối phương cũng sẽ có Phạm công tử xử lý tất cả.</w:t>
      </w:r>
    </w:p>
    <w:p>
      <w:pPr>
        <w:pStyle w:val="BodyText"/>
      </w:pPr>
      <w:r>
        <w:t xml:space="preserve">Đám thanh niên đều là con nhà giàu và quyền thế ở thủ đô, vì còn nhỏ tuổi nên không được nắm kinh đoanh, cả ngày không biết làm gì ngoài uống rượu và chơi gái thì không còn gì khác để kích thích. Trước mắt có kẻ muốn làm bao cát, điều này không khỏi kích thích đám thanh niên kia đỏ mắt, vì thế chợt kêu gào phóng lên đánh Trang Duệ.</w:t>
      </w:r>
    </w:p>
    <w:p>
      <w:pPr>
        <w:pStyle w:val="BodyText"/>
      </w:pPr>
      <w:r>
        <w:t xml:space="preserve">Trang Duệ lúc này đứng cách phòng quản lý hơn chục mét, hắn thật sự hối hận, vừa rồi sĩ diện không đi cho nhanh, không ngờ lại bị đám người kia đuổi theo, chạy cũng không còn kịp. Khi thấy kẻ xông lên đầu tiên là tên Phạm công tử vừa rồi thì hắn chợt nổi nóng, cũng không chạy mà phóng về phía Phạm công tử.</w:t>
      </w:r>
    </w:p>
    <w:p>
      <w:pPr>
        <w:pStyle w:val="BodyText"/>
      </w:pPr>
      <w:r>
        <w:t xml:space="preserve">- Con bà nó, dừng tay, nếu không tao bóp chết nó.</w:t>
      </w:r>
    </w:p>
    <w:p>
      <w:pPr>
        <w:pStyle w:val="BodyText"/>
      </w:pPr>
      <w:r>
        <w:t xml:space="preserve">Lúc này Phạm công tử vì lửa giận xông lên đầu mà quên mất tình huống vừa rồi mình bị Trang Duệ hù dọa, bây giờ thấy đối phương xông lại thì sợ run cả người, cây gậy trong tay chưa kịp đánh xuống thì yết hầu đã bị xiết chặt, lại bị Trang Duệ bóp cổ.</w:t>
      </w:r>
    </w:p>
    <w:p>
      <w:pPr>
        <w:pStyle w:val="BodyText"/>
      </w:pPr>
      <w:r>
        <w:t xml:space="preserve">Phạm công tử thật sự khóc không ra nước mắt, tên khốn kia sao lại thích bóp cổ như vậy? Tư vị khó thở này thật sự là rất khó hưởng thụ.</w:t>
      </w:r>
    </w:p>
    <w:p>
      <w:pPr>
        <w:pStyle w:val="BodyText"/>
      </w:pPr>
      <w:r>
        <w:t xml:space="preserve">- Lên.</w:t>
      </w:r>
    </w:p>
    <w:p>
      <w:pPr>
        <w:pStyle w:val="BodyText"/>
      </w:pPr>
      <w:r>
        <w:t xml:space="preserve">Đám thanh niên kia cũng không thèm quan tâm đến chuyện Trang Duệ đang bóp cổ Phạm công tử, có người vung gậy đập xuống, Trang Duệ chỉ kịp lách người, lại bị gậy đập vào vai phải, thạt sự khá đau. Vì vậy lúc này hắn tăng thêm lực ở bàn tay xiết cổ của Phạm công tử.</w:t>
      </w:r>
    </w:p>
    <w:p>
      <w:pPr>
        <w:pStyle w:val="BodyText"/>
      </w:pPr>
      <w:r>
        <w:t xml:space="preserve">- Dừng...Đừng đánh...Tao...Tao sắp chết rồi.</w:t>
      </w:r>
    </w:p>
    <w:p>
      <w:pPr>
        <w:pStyle w:val="BodyText"/>
      </w:pPr>
      <w:r>
        <w:t xml:space="preserve">Trong miệng Phạm công tử chợt phát ra vài câu, sau đó thì sùi bọt mép, cặp mắt lồi lên, đều là tròng trắng, thật sự giống như sắp mất mạng, điều này làm cho đám người kia thật sự hoảng sợ.</w:t>
      </w:r>
    </w:p>
    <w:p>
      <w:pPr>
        <w:pStyle w:val="BodyText"/>
      </w:pPr>
      <w:r>
        <w:t xml:space="preserve">Đám thanh niên này trước nay ỷ mình có tiền mà ngang ngược kiêu ngạo thành quen, nhưng bọn họ cũng chỉ đánh nhau giành gái, chưa từng ra tay đánh giết người nào, đồng thời cũng không có gan như vậy. Khi thấy vẻ mặt dữ tợn của Trang Duệ giống như cá chết lưới rách thì cả bọn không khỏi sợ hãi, nhanh chóng lui ra phía sau.</w:t>
      </w:r>
    </w:p>
    <w:p>
      <w:pPr>
        <w:pStyle w:val="BodyText"/>
      </w:pPr>
      <w:r>
        <w:t xml:space="preserve">- Đại ca, có gì thả người xuống rồi nói, đây là vấn đề nhân mạng đấy, coi chừng bị xử ăn kẹo đồng...</w:t>
      </w:r>
    </w:p>
    <w:p>
      <w:pPr>
        <w:pStyle w:val="BodyText"/>
      </w:pPr>
      <w:r>
        <w:t xml:space="preserve">Đám người vẫn có kẻ hiểu chuyện, một âm thanh vang lên.</w:t>
      </w:r>
    </w:p>
    <w:p>
      <w:pPr>
        <w:pStyle w:val="BodyText"/>
      </w:pPr>
      <w:r>
        <w:t xml:space="preserve">- Xảy ra nhân mạng cũng không có vấn đề, các chú có tin không?</w:t>
      </w:r>
    </w:p>
    <w:p>
      <w:pPr>
        <w:pStyle w:val="BodyText"/>
      </w:pPr>
      <w:r>
        <w:t xml:space="preserve">Trang Duệ đã có hơi giảm lực tay, hắn nghe thấy âm thanh ka có hơi quen tai, vì vậy không khỏi đưa mắt nhìn.</w:t>
      </w:r>
    </w:p>
    <w:p>
      <w:pPr>
        <w:pStyle w:val="BodyText"/>
      </w:pPr>
      <w:r>
        <w:t xml:space="preserve">- Ôi, đây rõ ràng là nước lớn trôi miếu Long Vương, anh Trang, Trang đại ca, sao lại là anh?</w:t>
      </w:r>
    </w:p>
    <w:p>
      <w:pPr>
        <w:pStyle w:val="BodyText"/>
      </w:pPr>
      <w:r>
        <w:t xml:space="preserve">Tên vừa nói có mang theo gái nên vừa rồi cũng không xông lên đầu tiên, hơn nữa hắn đứng giữa đám người nên không thấy rõ là ai. Lúc này Trang Duệ quay lại và hắn thấy rõ ràng, trong lòng không khỏi kêu khổ, vì vậy vội vàng tiến lên.</w:t>
      </w:r>
    </w:p>
    <w:p>
      <w:pPr>
        <w:pStyle w:val="BodyText"/>
      </w:pPr>
      <w:r>
        <w:t xml:space="preserve">- Dương Ba, tên này là bạn của cậu sao?</w:t>
      </w:r>
    </w:p>
    <w:p>
      <w:pPr>
        <w:pStyle w:val="Compact"/>
      </w:pPr>
      <w:r>
        <w:t xml:space="preserve">Trang Duệ cũng nhận ra đối phương, thì ra là tên thiếu gia thủ đô mà mình đã gặp ở chợ đen, tên này hôm đó ra sức nịnh bợ nên Trang Duệ còn có ấn tượng khá rõ.</w:t>
      </w:r>
      <w:r>
        <w:br w:type="textWrapping"/>
      </w:r>
      <w:r>
        <w:br w:type="textWrapping"/>
      </w:r>
    </w:p>
    <w:p>
      <w:pPr>
        <w:pStyle w:val="Heading2"/>
      </w:pPr>
      <w:bookmarkStart w:id="429" w:name="chương-4-07-nhận-lỗi"/>
      <w:bookmarkEnd w:id="429"/>
      <w:r>
        <w:t xml:space="preserve">407. Chương 4 07: Nhận Lỗi</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407: Nhận lỗi</w:t>
      </w:r>
    </w:p>
    <w:p>
      <w:pPr>
        <w:pStyle w:val="BodyText"/>
      </w:pPr>
      <w:r>
        <w:t xml:space="preserve">Nhóm Dịch: Tepga</w:t>
      </w:r>
    </w:p>
    <w:p>
      <w:pPr>
        <w:pStyle w:val="BodyText"/>
      </w:pPr>
      <w:r>
        <w:t xml:space="preserve">Nguồn: Sưu Tầm</w:t>
      </w:r>
    </w:p>
    <w:p>
      <w:pPr>
        <w:pStyle w:val="BodyText"/>
      </w:pPr>
      <w:r>
        <w:t xml:space="preserve">- Anh Dương, người kia là ai?</w:t>
      </w:r>
    </w:p>
    <w:p>
      <w:pPr>
        <w:pStyle w:val="BodyText"/>
      </w:pPr>
      <w:r>
        <w:t xml:space="preserve">Đám thiếu gia này tuy ngang ngược nhưng cũng biết đây là Bắc Kinh, có những người mà mình không thể nào chọc vào được. Dù là bố mẹ chú bác ở nhà cũng chỉ là những tiểu nhân vật mà thôi, cho nên bọn họ gây chuyện thường phải xem đối phương là ai, hơn nữa các trường hợp đánh nhau đều chỉ ở trong quán bar, người có lai lịch nào đến những chỗ như vậy?</w:t>
      </w:r>
    </w:p>
    <w:p>
      <w:pPr>
        <w:pStyle w:val="BodyText"/>
      </w:pPr>
      <w:r>
        <w:t xml:space="preserve">Hôm nay Trang Duệ đi quá vội vàng, thật sự mặc vào những bộ quần áo mà mình đã đưa đến từ Bành Thành, tất nhiên không phải hàng hiệu, vì vậy đám người kia thấy thế vào cho rằng hắn không có địa vị gì, mới dám tiến lên tấn công. Nhưng sau khi nghe Dương Ba gọi tên của Trang Duệ thì bọn họ đều có chút lo lắng, chẳng lẽ lần này lại đưa thân vào miệng sói?</w:t>
      </w:r>
    </w:p>
    <w:p>
      <w:pPr>
        <w:pStyle w:val="BodyText"/>
      </w:pPr>
      <w:r>
        <w:t xml:space="preserve">- Trang đại ca, mong anh nể mặt tiểu đệ, trước tiên đặt hắn xuống, sau đó em sẽ bày tiệc rượu để cho hắn nhận lỗi với anh trước mặt mọi người...</w:t>
      </w:r>
    </w:p>
    <w:p>
      <w:pPr>
        <w:pStyle w:val="BodyText"/>
      </w:pPr>
      <w:r>
        <w:t xml:space="preserve">Dương Ba thật sự thầm kêu khổ cuống quýt, mình và đối phương hoàn toàn không có giao tình, hôm nay nếu không phải vì tên Phạm công tử kia quá nóng giận thì sẽ không thèm dây vào. Bây giờ hắn đang hận không thể vả vào mặt mình, đang cùng gái hoạt động sao lại chạy đến đây làm gì?</w:t>
      </w:r>
    </w:p>
    <w:p>
      <w:pPr>
        <w:pStyle w:val="BodyText"/>
      </w:pPr>
      <w:r>
        <w:t xml:space="preserve">Lúc này Dương Ba cũng không thèm quan tâm đến những kẻ khác, hắn nói xong thì đưa mắt nhìn Trang Duệ, trong lòng thật sự có rất nhiều suy nghĩ. Trang Duệ không biết có nể mặt mình không, hắn nổi tiếng là thiếu gia thủ đô nhưng tính ra cũng chẳng là gì trong mắt Trang Duệ.</w:t>
      </w:r>
    </w:p>
    <w:p>
      <w:pPr>
        <w:pStyle w:val="BodyText"/>
      </w:pPr>
      <w:r>
        <w:t xml:space="preserve">- Đại ca, là tôi có mắt không tròng, ngài thả tôi ra, tôi đây xin nhận lỗi với anh...</w:t>
      </w:r>
    </w:p>
    <w:p>
      <w:pPr>
        <w:pStyle w:val="BodyText"/>
      </w:pPr>
      <w:r>
        <w:t xml:space="preserve">Trang Duệ lúc này đã sớm buông lỏng tay, chỉ chộp vào cổ áo của Phạm côgn tử, tất nhiên lúc này Phạm công tử đã có thể thở mạnh. Hắn cũng không phải là thằng ngu, tất nhiên biết Dương Ba nịnh hót Trang Duệ như vậy, điều này chứng tỏ lần này mình vấp phải đá tảng, coi như chỉ có thể hạ thấp tư thái của mình.</w:t>
      </w:r>
    </w:p>
    <w:p>
      <w:pPr>
        <w:pStyle w:val="BodyText"/>
      </w:pPr>
      <w:r>
        <w:t xml:space="preserve">- Tiểu tử kia là ai? Sao lại dừng tay cả rồi?</w:t>
      </w:r>
    </w:p>
    <w:p>
      <w:pPr>
        <w:pStyle w:val="BodyText"/>
      </w:pPr>
      <w:r>
        <w:t xml:space="preserve">Một tên đứng xem náo nhiệt vẫn cảm thấy chưa đủ.</w:t>
      </w:r>
    </w:p>
    <w:p>
      <w:pPr>
        <w:pStyle w:val="BodyText"/>
      </w:pPr>
      <w:r>
        <w:t xml:space="preserve">- Có lẽ là có lai lịch, nếu không thì sao lại dừng tay?</w:t>
      </w:r>
    </w:p>
    <w:p>
      <w:pPr>
        <w:pStyle w:val="BodyText"/>
      </w:pPr>
      <w:r>
        <w:t xml:space="preserve">- Đám kia chẳng ra gì, nhiều người như vậy mà sợ một người.</w:t>
      </w:r>
    </w:p>
    <w:p>
      <w:pPr>
        <w:pStyle w:val="BodyText"/>
      </w:pPr>
      <w:r>
        <w:t xml:space="preserve">Lên tiếng là một người bụng phệ, hắn có đưa theo một cô gái trẻ, thật sự tỏ ra bất mãn vì không được xem náo nhiệt.</w:t>
      </w:r>
    </w:p>
    <w:p>
      <w:pPr>
        <w:pStyle w:val="BodyText"/>
      </w:pPr>
      <w:r>
        <w:t xml:space="preserve">- Trang Duệ, anh không sao chứ?</w:t>
      </w:r>
    </w:p>
    <w:p>
      <w:pPr>
        <w:pStyle w:val="BodyText"/>
      </w:pPr>
      <w:r>
        <w:t xml:space="preserve">Tần Huyên Băng vừa rồi muốn chạy ra nhưng bị Ngô Trác Chí kéo lại, lúc nãy nàng thấy bờ vai của hắn bị đánh, trong lòng cảm thấy run rẩy, bây giờ thật sự muốn chảy nước mắt.</w:t>
      </w:r>
    </w:p>
    <w:p>
      <w:pPr>
        <w:pStyle w:val="BodyText"/>
      </w:pPr>
      <w:r>
        <w:t xml:space="preserve">- Phù...</w:t>
      </w:r>
    </w:p>
    <w:p>
      <w:pPr>
        <w:pStyle w:val="BodyText"/>
      </w:pPr>
      <w:r>
        <w:t xml:space="preserve">Trang Duệ thở ra một hơi, sau đó thả Phạm công tử ra.</w:t>
      </w:r>
    </w:p>
    <w:p>
      <w:pPr>
        <w:pStyle w:val="BodyText"/>
      </w:pPr>
      <w:r>
        <w:t xml:space="preserve">Dám thanh niên kia rõ ràng quá hung ác, vết thương tay phải sợ rằng đã ảnh hưởng đến xương, Trang Duệ thạt sự còn chưa dùng linh khí điều trị, bây giờ bị Tần Huyên Băng đụng phải và cảm thấy đau nhói tim.</w:t>
      </w:r>
    </w:p>
    <w:p>
      <w:pPr>
        <w:pStyle w:val="BodyText"/>
      </w:pPr>
      <w:r>
        <w:t xml:space="preserve">- Không có gì, Huyên Băng, đừng lo, chỉ bị đánh nhẹ mà thôi...</w:t>
      </w:r>
    </w:p>
    <w:p>
      <w:pPr>
        <w:pStyle w:val="BodyText"/>
      </w:pPr>
      <w:r>
        <w:t xml:space="preserve">Trang Duệ vừa nói vừa dùng linh khí rót vào trong da, khi linh khí mát lạnh ùa vào thì hắn đã có thể vung tay lên.</w:t>
      </w:r>
    </w:p>
    <w:p>
      <w:pPr>
        <w:pStyle w:val="BodyText"/>
      </w:pPr>
      <w:r>
        <w:t xml:space="preserve">- Anh Dương, rốt cuộc là người kia có địa vị gì?</w:t>
      </w:r>
    </w:p>
    <w:p>
      <w:pPr>
        <w:pStyle w:val="BodyText"/>
      </w:pPr>
      <w:r>
        <w:t xml:space="preserve">Phạm công tử thừa dịp Trang Duệ và Tần Huyên Băng nói chuyện mà chạy sang bên cạnh Dương Ba, hắn hỏi bằng gương mặt đỏ ối, muốn nghe rõ lai lịch của đối phương, để xem có thể mời trưởng bối ra mặt được không.</w:t>
      </w:r>
    </w:p>
    <w:p>
      <w:pPr>
        <w:pStyle w:val="BodyText"/>
      </w:pPr>
      <w:r>
        <w:t xml:space="preserve">Phải biết rằng ở thủ đô này đắc tội với người có thể lớn có thể nhỏ, trước kia Phạm công tử có nhiều huynh đệ vì không mở to mắt mà đắc tội với những kẻ khó chịu, đến bây giờ còn đang sống ở nước ngoài mà không dám quay về.</w:t>
      </w:r>
    </w:p>
    <w:p>
      <w:pPr>
        <w:pStyle w:val="BodyText"/>
      </w:pPr>
      <w:r>
        <w:t xml:space="preserve">Dương Ba lớn hơn Phạm công tử vài tuổi, vì vậy mà hắn gọi bằng anh cũng là đúng.</w:t>
      </w:r>
    </w:p>
    <w:p>
      <w:pPr>
        <w:pStyle w:val="BodyText"/>
      </w:pPr>
      <w:r>
        <w:t xml:space="preserve">Dương Ba thấy Trang Duệ nể mặt mình thì thật sự vui vẻ, hắn cũng không có toan tính gì khác, sau khi đưa mắt nhìn thoáng qua Trang Duệ, thấy hắn không chú ý gì đến bên này thì hạ thấp âm thanh nói:</w:t>
      </w:r>
    </w:p>
    <w:p>
      <w:pPr>
        <w:pStyle w:val="BodyText"/>
      </w:pPr>
      <w:r>
        <w:t xml:space="preserve">- Cậu biết Mộc tiểu thư ở chỗ nào?</w:t>
      </w:r>
    </w:p>
    <w:p>
      <w:pPr>
        <w:pStyle w:val="BodyText"/>
      </w:pPr>
      <w:r>
        <w:t xml:space="preserve">- Là ở hội sở Kinh Giao, hì, ngày đó chúng ta ở cùng một chỗ, anh hỏi làm gì?</w:t>
      </w:r>
    </w:p>
    <w:p>
      <w:pPr>
        <w:pStyle w:val="BodyText"/>
      </w:pPr>
      <w:r>
        <w:t xml:space="preserve">Phạm công tử có chút không rõ ràng, ngày hôm đó mình tán gái thì cũng có Dương Ba, sao bây giờ còn phải hỏi.</w:t>
      </w:r>
    </w:p>
    <w:p>
      <w:pPr>
        <w:pStyle w:val="BodyText"/>
      </w:pPr>
      <w:r>
        <w:t xml:space="preserve">- Tôi nói cho cậu biết, hội sở Kinh Giao là của nhà người này.</w:t>
      </w:r>
    </w:p>
    <w:p>
      <w:pPr>
        <w:pStyle w:val="BodyText"/>
      </w:pPr>
      <w:r>
        <w:t xml:space="preserve">Dương Ba nói làm cho đám thanh niên chợt choáng váng, bọn họ thật sự biết khá rõ về hội sở Kinh Giao, hơn nữa trưởng bối trong nhà cũng nhiều lần thông báo, tuyệt đối không gây rối ở chỗ đó, đồng thời yêu cầu vào đó kết giao thêm nhiều bạn bè có lợi cho sau này.</w:t>
      </w:r>
    </w:p>
    <w:p>
      <w:pPr>
        <w:pStyle w:val="BodyText"/>
      </w:pPr>
      <w:r>
        <w:t xml:space="preserve">Bọn họ cũng biết hội sở kia phân chia ra vài cấp bậc, tất nhiên bọn họ chỉ có thể đến khu nhà số ba, trong mắt bọn họ thì khu nhà số hai thật sự là thần bí thông thiên, dù là cha chú của bọn họ cũng không thể có tư cách đi vào. xem tại</w:t>
      </w:r>
    </w:p>
    <w:p>
      <w:pPr>
        <w:pStyle w:val="BodyText"/>
      </w:pPr>
      <w:r>
        <w:t xml:space="preserve">Nói thật ra thì những người làm kinh doanh sẽ không sợ đám côn đồ đến gây rối, vì sau khi kinh doanh phát đạt sẽ có liên hệ với phía giang hồ, hai bên cùng nhau phát triển. Nhưng điều bọn họ sợ nhất chính là những quan viên chính quyền cầm quyền lớn, có thể làm cho cả doanh nghiệp suy sụp, nhưng cũng có thể làm cho những chuyện lớn hóa nhỏ, nhỏ hóa không.</w:t>
      </w:r>
    </w:p>
    <w:p>
      <w:pPr>
        <w:pStyle w:val="BodyText"/>
      </w:pPr>
      <w:r>
        <w:t xml:space="preserve">Đặc biệt là ở Bắc Kinh, đây là thủ đô, là dưới chân thiên tử, hội sở Kinh Giao có thể phát triển vượt bậc cũng là vì quan hệ thông thiên, vì thế mà dù chỉ là khu nhà số ba thì Phạm công tử cũng có thể cua được nữ ngôi sao Đài Loan.</w:t>
      </w:r>
    </w:p>
    <w:p>
      <w:pPr>
        <w:pStyle w:val="BodyText"/>
      </w:pPr>
      <w:r>
        <w:t xml:space="preserve">Phạm công tử lúc này liên tục vã mồ hôi lạnh, mình vốn muốn tìm người xử lý, nhưng không ngờ dù là trưởng bối của nhà mình cũng không thể làm gì hơn được. Nếu như để người nhà biết mình gây họa lớn, chỉ sợ sẽ giống như những người bạn mình, sẽ phải ra nước ngoài lánh nạn.</w:t>
      </w:r>
    </w:p>
    <w:p>
      <w:pPr>
        <w:pStyle w:val="BodyText"/>
      </w:pPr>
      <w:r>
        <w:t xml:space="preserve">- Anh Dương, anh nhất định phải nói giúp em, em không cố ý, sẽ nhận lỗi, bồi thường tiền, thế nào cũng được.</w:t>
      </w:r>
    </w:p>
    <w:p>
      <w:pPr>
        <w:pStyle w:val="BodyText"/>
      </w:pPr>
      <w:r>
        <w:t xml:space="preserve">Phạm công tử đưa mắt nhìn Dương Ba, hắn giống như vớ được cỏ cây cứu mạng, vì thế mà bắt chặt tay của Dương Ba, dù thế nào cũng không buông. Dù sống ở nước ngoài cũng khá tốt nhưng dù sao thì thời gian quá dài cũng cảm thấy khó chịu.</w:t>
      </w:r>
    </w:p>
    <w:p>
      <w:pPr>
        <w:pStyle w:val="BodyText"/>
      </w:pPr>
      <w:r>
        <w:t xml:space="preserve">Mà Phạm công tử tuy bằng cấp khá cao nhưng phần lớn đều là mua được, bây giờ hắn cũng không biết chủ nhiệm lớp của mình là ai, trình độ với tiếng Anh là cực kỳ dốt nát, vì thế ra nước ngoài nào được tiêu dao tự tại như ở trong nước?</w:t>
      </w:r>
    </w:p>
    <w:p>
      <w:pPr>
        <w:pStyle w:val="BodyText"/>
      </w:pPr>
      <w:r>
        <w:t xml:space="preserve">- Tôi đi nói với anh Trang, cậu xem có thể bày tiệc nhận lỗi hay không, xem như phải biểu hiện cho tốt.</w:t>
      </w:r>
    </w:p>
    <w:p>
      <w:pPr>
        <w:pStyle w:val="BodyText"/>
      </w:pPr>
      <w:r>
        <w:t xml:space="preserve">Thấy thái độ của Phạm công tử thì Dương Ba thật sự sảng khoái, tên họ Phạm kia ỷ nhà mình kinh doanh phát đạt mà bình thường rất kiêu ngạo, thậm chí cô ngôi sao kia mình cũng vừa ý nhưng bị đối phương cướp mất. Bây giờ đối phương có việc phải nhờ đến hắn, tất nhiên hắn sẽ sinh ra cảm giác đắc ý.</w:t>
      </w:r>
    </w:p>
    <w:p>
      <w:pPr>
        <w:pStyle w:val="BodyText"/>
      </w:pPr>
      <w:r>
        <w:t xml:space="preserve">- Anh...Anh Dương, em...Vừa rồi em đập anh ta một gậy.</w:t>
      </w:r>
    </w:p>
    <w:p>
      <w:pPr>
        <w:pStyle w:val="BodyText"/>
      </w:pPr>
      <w:r>
        <w:t xml:space="preserve">Tên tiểu đệ dũng mãnh vừa rồi đã xông lên đập cho Trang Duệ một gậy, lúc này hắn dùng giọng căng thẳng nói, cây gậy trên tay rơi bộp xuống nền nhà hấp dẫn ánh mắt của đám người.</w:t>
      </w:r>
    </w:p>
    <w:p>
      <w:pPr>
        <w:pStyle w:val="BodyText"/>
      </w:pPr>
      <w:r>
        <w:t xml:space="preserve">- Đúng là xấu chuyện...</w:t>
      </w:r>
    </w:p>
    <w:p>
      <w:pPr>
        <w:pStyle w:val="Compact"/>
      </w:pPr>
      <w:r>
        <w:t xml:space="preserve">Dương Ba lúc nãy ở cách khá xa cũng không thấy Trang Duệ bị đánh, bây giờ nghe nói vậy thì thật sự có chút căng thẳng. Hắn chẳng qua cũng chỉ gặp mặt Trang Duệ một lần, thật sự không biết bản tính của đối phương, nếu đối phương muốn truy cứu thì mình cũng khó cản được.</w:t>
      </w:r>
      <w:r>
        <w:br w:type="textWrapping"/>
      </w:r>
      <w:r>
        <w:br w:type="textWrapping"/>
      </w:r>
    </w:p>
    <w:p>
      <w:pPr>
        <w:pStyle w:val="Heading2"/>
      </w:pPr>
      <w:bookmarkStart w:id="430" w:name="chương-4-08-giải-quyết"/>
      <w:bookmarkEnd w:id="430"/>
      <w:r>
        <w:t xml:space="preserve">408. Chương 4 08: Giải Quyết</w:t>
      </w:r>
    </w:p>
    <w:p>
      <w:pPr>
        <w:pStyle w:val="Compact"/>
      </w:pPr>
      <w:r>
        <w:br w:type="textWrapping"/>
      </w:r>
      <w:r>
        <w:br w:type="textWrapping"/>
      </w:r>
    </w:p>
    <w:p>
      <w:pPr>
        <w:pStyle w:val="BodyText"/>
      </w:pPr>
      <w:r>
        <w:t xml:space="preserve">đọc truyện mới nhất tại .</w:t>
      </w:r>
    </w:p>
    <w:p>
      <w:pPr>
        <w:pStyle w:val="BodyText"/>
      </w:pPr>
      <w:r>
        <w:t xml:space="preserve">Hoàng Kim Đồng</w:t>
      </w:r>
    </w:p>
    <w:p>
      <w:pPr>
        <w:pStyle w:val="BodyText"/>
      </w:pPr>
      <w:r>
        <w:t xml:space="preserve">Tác giả: Đả Nhãn</w:t>
      </w:r>
    </w:p>
    <w:p>
      <w:pPr>
        <w:pStyle w:val="BodyText"/>
      </w:pPr>
      <w:r>
        <w:t xml:space="preserve">Chương 408: Giải quyết</w:t>
      </w:r>
    </w:p>
    <w:p>
      <w:pPr>
        <w:pStyle w:val="BodyText"/>
      </w:pPr>
      <w:r>
        <w:t xml:space="preserve">Nhóm Dịch: Tepga</w:t>
      </w:r>
    </w:p>
    <w:p>
      <w:pPr>
        <w:pStyle w:val="BodyText"/>
      </w:pPr>
      <w:r>
        <w:t xml:space="preserve">Nguồn: Sưu Tầm</w:t>
      </w:r>
    </w:p>
    <w:p>
      <w:pPr>
        <w:pStyle w:val="BodyText"/>
      </w:pPr>
      <w:r>
        <w:t xml:space="preserve">Chỉ là Dương Ba dưới sự thúc đẩy và chờ mong của đám anh em mà không thể không tiến lên, hắn đến bên cạnh Trang Duệ rồi nói:</w:t>
      </w:r>
    </w:p>
    <w:p>
      <w:pPr>
        <w:pStyle w:val="BodyText"/>
      </w:pPr>
      <w:r>
        <w:t xml:space="preserve">- Trang đại ca, đám thanh niên không hiểu chuuyeenj, mong anh đừng chấp nhất với bọn họ, nếu không thì tôi đưa anh đến bệnh viện xem xét nhé?</w:t>
      </w:r>
    </w:p>
    <w:p>
      <w:pPr>
        <w:pStyle w:val="BodyText"/>
      </w:pPr>
      <w:r>
        <w:t xml:space="preserve">- Không có gì, đừng lo...</w:t>
      </w:r>
    </w:p>
    <w:p>
      <w:pPr>
        <w:pStyle w:val="BodyText"/>
      </w:pPr>
      <w:r>
        <w:t xml:space="preserve">Trang Duệ nhúc nhích vai, không hiểu chuyện sao? Nếu hôm nay không có Dương Ba thì mình sẽ chịu thiệt nặng nề, bây giờ trong lòng hắn vẫn còn bốc hỏa.</w:t>
      </w:r>
    </w:p>
    <w:p>
      <w:pPr>
        <w:pStyle w:val="BodyText"/>
      </w:pPr>
      <w:r>
        <w:t xml:space="preserve">- Trang đại ca, anh có yêu cầu gì, chúng em sẽ tuyệt đối làm theo, anh xem có được không?</w:t>
      </w:r>
    </w:p>
    <w:p>
      <w:pPr>
        <w:pStyle w:val="BodyText"/>
      </w:pPr>
      <w:r>
        <w:t xml:space="preserve">Dương Ba thấy vẻ mặt bình tĩnh của Trang Duệ thì thật sự bồn chồn lo lắng, hắn kiên trì lên tiếng, sau đó dùng ánh mắt chờ mong nhìn Trang Duệ.</w:t>
      </w:r>
    </w:p>
    <w:p>
      <w:pPr>
        <w:pStyle w:val="BodyText"/>
      </w:pPr>
      <w:r>
        <w:t xml:space="preserve">Trang Duệ lắc đầu, hắn chỉ vào Phạm công tử rồi nói:</w:t>
      </w:r>
    </w:p>
    <w:p>
      <w:pPr>
        <w:pStyle w:val="BodyText"/>
      </w:pPr>
      <w:r>
        <w:t xml:space="preserve">- Cậu, đến đây xin lỗi...</w:t>
      </w:r>
    </w:p>
    <w:p>
      <w:pPr>
        <w:pStyle w:val="BodyText"/>
      </w:pPr>
      <w:r>
        <w:t xml:space="preserve">- Vâng, vâng, em gái, thật sự xin lỗi, chú là người xấu, chú thạt sự xin lỗi cháu, cháu muốn ăn gì, chú mua chó cháu nhé?</w:t>
      </w:r>
    </w:p>
    <w:p>
      <w:pPr>
        <w:pStyle w:val="BodyText"/>
      </w:pPr>
      <w:r>
        <w:t xml:space="preserve">Phạm công tử nghe được lời của Trang Duệ thì cũng bất chấp thể diện mà chạy đến trước mặt Tiểu Niếp Niếp, cố gắng nở ra nụ cười cực kỳ tương tác, khá là chân thành.</w:t>
      </w:r>
    </w:p>
    <w:p>
      <w:pPr>
        <w:pStyle w:val="BodyText"/>
      </w:pPr>
      <w:r>
        <w:t xml:space="preserve">Niếp Niếp thấy ác nhân chạy đến thì muốn khóc lên, điều này làm cho Trang Duệ dở khóc dở cười, người kia da mặt quá dày, hắn cũng không thể làm gì được, đây rõ ràng là gia trưởng làm hư con cái.</w:t>
      </w:r>
    </w:p>
    <w:p>
      <w:pPr>
        <w:pStyle w:val="BodyText"/>
      </w:pPr>
      <w:r>
        <w:t xml:space="preserve">- Được rồi, cậu đi đi, lần sau đừng để tôi thấy cậu.</w:t>
      </w:r>
    </w:p>
    <w:p>
      <w:pPr>
        <w:pStyle w:val="BodyText"/>
      </w:pPr>
      <w:r>
        <w:t xml:space="preserve">- Cám ơn, cám ơn đại ca.</w:t>
      </w:r>
    </w:p>
    <w:p>
      <w:pPr>
        <w:pStyle w:val="BodyText"/>
      </w:pPr>
      <w:r>
        <w:t xml:space="preserve">Phạm công tử cũng không nhắc đến chuyện tiệc rượu, hắn bây giờ nghĩ rằng mình nên ra tỉnh ngoài trốn một thời gian, nếu không ở lại để đối phương nhìn thấy mặt sẽ có vấn đề.</w:t>
      </w:r>
    </w:p>
    <w:p>
      <w:pPr>
        <w:pStyle w:val="BodyText"/>
      </w:pPr>
      <w:r>
        <w:t xml:space="preserve">Trang Duệ có thể tha cho Phạm công tử nhưng thật sự lại bực bội với kẻ đánh mình một gậy, hắn chỉ vào tên kia rồi nói:</w:t>
      </w:r>
    </w:p>
    <w:p>
      <w:pPr>
        <w:pStyle w:val="BodyText"/>
      </w:pPr>
      <w:r>
        <w:t xml:space="preserve">- Cậu đi ra, vừa rồi đánh sướng tay phải không?</w:t>
      </w:r>
    </w:p>
    <w:p>
      <w:pPr>
        <w:pStyle w:val="BodyText"/>
      </w:pPr>
      <w:r>
        <w:t xml:space="preserve">Tên kia cũng không kém vô lại, hắn thấy vậy thì cúi người nhặt cây gậy lên, lại đi đến trước mặt Trang Duệ nói:</w:t>
      </w:r>
    </w:p>
    <w:p>
      <w:pPr>
        <w:pStyle w:val="BodyText"/>
      </w:pPr>
      <w:r>
        <w:t xml:space="preserve">- Đại ca, là em không đúng, là em sai, anh cứ tự nhiên ra tay, nếu thoải mái thì bỏ qua cho em.</w:t>
      </w:r>
    </w:p>
    <w:p>
      <w:pPr>
        <w:pStyle w:val="BodyText"/>
      </w:pPr>
      <w:r>
        <w:t xml:space="preserve">Tên kia ngồi xuống nhặt cây gậy lên, sau đó đập vào tay mình.</w:t>
      </w:r>
    </w:p>
    <w:p>
      <w:pPr>
        <w:pStyle w:val="BodyText"/>
      </w:pPr>
      <w:r>
        <w:t xml:space="preserve">- Ôi!</w:t>
      </w:r>
    </w:p>
    <w:p>
      <w:pPr>
        <w:pStyle w:val="BodyText"/>
      </w:pPr>
      <w:r>
        <w:t xml:space="preserve">Tay phải truyền đến cảm giác đau đớn làm tên thanh niên không nhịn được phải kêu thảm, rõ ràng không phải hạng người quá kiên cường.</w:t>
      </w:r>
    </w:p>
    <w:p>
      <w:pPr>
        <w:pStyle w:val="BodyText"/>
      </w:pPr>
      <w:r>
        <w:t xml:space="preserve">- Cậu đây là?</w:t>
      </w:r>
    </w:p>
    <w:p>
      <w:pPr>
        <w:pStyle w:val="BodyText"/>
      </w:pPr>
      <w:r>
        <w:t xml:space="preserve">Trang Duệ ở bên cạnh trợn tròn mắt, cử động của người thanh niên kia làm cho hắn thiếu chút nữa thì lồi mắt ra ngoài, hắn vốn chỉ muốn mở lời giáo dục đối phương một phen, để cho đối phương lần sau làm việc có đầu óc một chút, sau đó thì để đối phương cút đi cho xong việc. Không ngờ tên kia lại tự có hành động hại chính mìnha, chẳng lẽ vì xem phim giang hồ Hongkong quá nhiều?</w:t>
      </w:r>
    </w:p>
    <w:p>
      <w:pPr>
        <w:pStyle w:val="BodyText"/>
      </w:pPr>
      <w:r>
        <w:t xml:space="preserve">- Đại...Đại ca Trang, vừa rồi tiểu đệ xin lỗi ngài, ngài xem như vậy đã được chưa?</w:t>
      </w:r>
    </w:p>
    <w:p>
      <w:pPr>
        <w:pStyle w:val="BodyText"/>
      </w:pPr>
      <w:r>
        <w:t xml:space="preserve">Tên thanh niên kia đau đến mức trên đầu vã ra những hạt mồ hôi to như hạt đậu, cây gậy bóng chày đã được ném xuống mặt đất, miệng hít vào những luồng hơi lạnh. Hắn ngẩng đầu nhìn Trang Duệ, biểu cảm thật sự giống như một tên giang hồ bị đại ca trách phạt vậy.</w:t>
      </w:r>
    </w:p>
    <w:p>
      <w:pPr>
        <w:pStyle w:val="BodyText"/>
      </w:pPr>
      <w:r>
        <w:t xml:space="preserve">- Thì ra tiểu tử kia là xã hội đen...</w:t>
      </w:r>
    </w:p>
    <w:p>
      <w:pPr>
        <w:pStyle w:val="BodyText"/>
      </w:pPr>
      <w:r>
        <w:t xml:space="preserve">- Đúng vậy, tuổi không lớn nhưng đã là đại ca rồi...</w:t>
      </w:r>
    </w:p>
    <w:p>
      <w:pPr>
        <w:pStyle w:val="BodyText"/>
      </w:pPr>
      <w:r>
        <w:t xml:space="preserve">- Nói nhỏ một chút, đừng để cho tên kia nghe thấy...</w:t>
      </w:r>
    </w:p>
    <w:p>
      <w:pPr>
        <w:pStyle w:val="BodyText"/>
      </w:pPr>
      <w:r>
        <w:t xml:space="preserve">- Tướng mạo khá tốt, hình như cũng không quá giống những tên hắc đạo xã hội đen trong phim....</w:t>
      </w:r>
    </w:p>
    <w:p>
      <w:pPr>
        <w:pStyle w:val="BodyText"/>
      </w:pPr>
      <w:r>
        <w:t xml:space="preserve">- Anh xem phim cũng nhiều rồi, bây giờ còn kẻ nào viết trên trán mình dòng chữ "tôi là người xấu" nữa chứ? Chúng ta nên trốn xa một chút, đừng liên lụy vào...</w:t>
      </w:r>
    </w:p>
    <w:p>
      <w:pPr>
        <w:pStyle w:val="BodyText"/>
      </w:pPr>
      <w:r>
        <w:t xml:space="preserve">Mọi người vây quanh vốn tưởng Trang Duệ gặp thiệt thòi lớn, không ngờ vừa rồi tên vừa ức hiếp cô bé đã tiến lên nhận lỗi, đồng thời tên tiểu đệ kia lại tiến lên tự mình đánh mình để chuộc tội. Nhưng câu xưng hô đại ca Trang của tên kia thật sự làm cho đám người kia tưởng rằng Trang Duệ chính là đại ca hắc đạo.</w:t>
      </w:r>
    </w:p>
    <w:p>
      <w:pPr>
        <w:pStyle w:val="BodyText"/>
      </w:pPr>
      <w:r>
        <w:t xml:space="preserve">- Chú Ngô, lấy những tài liệu kia ra, tôi sẽ về nhà xem, chuyện bên này chú cứ tùy tiện xử lý...</w:t>
      </w:r>
    </w:p>
    <w:p>
      <w:pPr>
        <w:pStyle w:val="BodyText"/>
      </w:pPr>
      <w:r>
        <w:t xml:space="preserve">Trang Duệ bị những người kia nói cho dở khóc dở cười, những năm nay người ta xem phim Hongkong quá nhiều, làm gì có nhiều xã hội đen như vậy? Chẳng lẽ đám công an quốc gia ăn không ngồi rồi à?</w:t>
      </w:r>
    </w:p>
    <w:p>
      <w:pPr>
        <w:pStyle w:val="BodyText"/>
      </w:pPr>
      <w:r>
        <w:t xml:space="preserve">Nhưng trong lòng Trang Duệ cũng có ý nghĩ như vậy, bọn họ báo cảnh sát đã hơn mười phút nhưng cũng không thấy vị nào chạy đến đây, thật sự giống hệt như trong phim Hongkong, đám cảnh sát luôn là người đến giải quyết hậu quả cuối cùng.</w:t>
      </w:r>
    </w:p>
    <w:p>
      <w:pPr>
        <w:pStyle w:val="BodyText"/>
      </w:pPr>
      <w:r>
        <w:t xml:space="preserve">- Vâng, ông chủ, anh chờ chút...</w:t>
      </w:r>
    </w:p>
    <w:p>
      <w:pPr>
        <w:pStyle w:val="BodyText"/>
      </w:pPr>
      <w:r>
        <w:t xml:space="preserve">Ngô Trác Chí vừa rồi đã bị tình huống xảy ra làm cho không biết phải hành động thế nào, nhưng lão cũng hiểu rõ một chuyện, đó chính là ông chủ và cũng là con rể của Tần gia này có lai lịch không nhỏ, không chỉ đơn giản là chủ tịch danh dự của hiệp hội ngọc thạch, xem ra còn có bối cảnh lớn hơn. Vì vậy lúc này hắn nói chuyện với Trang Duệ mà giọng điệu không khỏi cung kính hơn một chút.</w:t>
      </w:r>
    </w:p>
    <w:p>
      <w:pPr>
        <w:pStyle w:val="BodyText"/>
      </w:pPr>
      <w:r>
        <w:t xml:space="preserve">- Dương Ba, sau này không cho phép đến cửa hàng này quấy rối, nếu không tôi sẽ tìm đến các người...</w:t>
      </w:r>
    </w:p>
    <w:p>
      <w:pPr>
        <w:pStyle w:val="BodyText"/>
      </w:pPr>
      <w:r>
        <w:t xml:space="preserve">Trang Duệ tiếp nhận túi tư liệu của Ngô Trác Chí, sau đó hắn xoay người nói với Dương Ba. Hắn chưa nói đám người kia được đi, vì vậy mà cả đám đứng nơi đó chờ Trang Duệ xử lý, cũng không kẻ nào có lá gan bỏ chạy. Bình thường bọn họ chạy ra ngoài chơi thì không sao, nếu gây họa cho gia đình thì lần sau đừng hòng dễ dàng lấy tiền ra ngoài chơi đùa.</w:t>
      </w:r>
    </w:p>
    <w:p>
      <w:pPr>
        <w:pStyle w:val="BodyText"/>
      </w:pPr>
      <w:r>
        <w:t xml:space="preserve">- Anh Trang, anh cứ yên tâm, nhất định sẽ không, nhất định sẽ không, hôm nào đó tôi sẽ bày tiệc mời anh Trang, anh nhất định phải nể mặt đấy nhé?</w:t>
      </w:r>
    </w:p>
    <w:p>
      <w:pPr>
        <w:pStyle w:val="BodyText"/>
      </w:pPr>
      <w:r>
        <w:t xml:space="preserve">Dương Ba cũng không ngờ sự việc có thể kết thúc như vậy, trong lòng không khỏi thầm khen Trang Duệ rộng lượng, nếu là thay vào đám người khác thì sợ rằng sẽ làm cho người ta sống dở chết dở mới chịu.</w:t>
      </w:r>
    </w:p>
    <w:p>
      <w:pPr>
        <w:pStyle w:val="BodyText"/>
      </w:pPr>
      <w:r>
        <w:t xml:space="preserve">- Để sau này rồi nói...</w:t>
      </w:r>
    </w:p>
    <w:p>
      <w:pPr>
        <w:pStyle w:val="BodyText"/>
      </w:pPr>
      <w:r>
        <w:t xml:space="preserve">Trang Duệ khoát tay áo, dùng một ay ôm Niếp Niếp, một tay kéo bàn tay nhỏ của Tần Huyên Băng đi ra ngoài cửa hàng. Hắn thật sự không muốn so đo với đám thanh niên kia, dù mình không lớn hơn bọn họ mấy tuổi, nhưng với kinh nghiệm và kiến thức của hắn thì bọn họ và mình căn bản không phải là cùng một hạng người.</w:t>
      </w:r>
    </w:p>
    <w:p>
      <w:pPr>
        <w:pStyle w:val="BodyText"/>
      </w:pPr>
      <w:r>
        <w:t xml:space="preserve">Khi thấy Trang Duệ không đặt nặng sự việc lần này thì trái tim đặt trên cuống họng của Dương Ba cũng đã được di chuyển xuống lồng ngực, sự việc hôm nay đối với hắn cũng không tính là xấu, ít nhất cũng làm cho Trang Duệ có ấn tượng về hắn, còn Phạm công tử thì coi như là kẻ môi giới xui xẻo.</w:t>
      </w:r>
    </w:p>
    <w:p>
      <w:pPr>
        <w:pStyle w:val="BodyText"/>
      </w:pPr>
      <w:r>
        <w:t xml:space="preserve">Nhưng tình huống vừa rồi cũng làm cho Dương Ba thật sự căng thẳng, đến lúc Trang Duệ đi ra cửa thì hắn mới phát hiện người phụ nữ ở bên cạnh tuy ăn mặc trang phục truyền thống màu đỏ nhưng dáng người và khí chất còn hơn đám ngôi sao mình từng biết không biết bao nhiêu lần. Hắn đưa mắt nhìn lại cô bạn gái của mình, thấy thế nào cũng không vừa mắt, chênh lệch giữa người và người xem ra là rất lớn.</w:t>
      </w:r>
    </w:p>
    <w:p>
      <w:pPr>
        <w:pStyle w:val="BodyText"/>
      </w:pPr>
      <w:r>
        <w:t xml:space="preserve">- Trang Duệ, anh thật sự không sao đấy chứ?</w:t>
      </w:r>
    </w:p>
    <w:p>
      <w:pPr>
        <w:pStyle w:val="BodyText"/>
      </w:pPr>
      <w:r>
        <w:t xml:space="preserve">Sau khi đi ra khỏi Tần Thụy Lân thì Tần Huyên Băng dùng giọng lo lắng hỏi, nàng vưa rồi đã thấy rất rõ, một gậy đánh lên vai Trang Duệ, nàng sợ hắn chống đỡ chỉ vì sĩ diện.</w:t>
      </w:r>
    </w:p>
    <w:p>
      <w:pPr>
        <w:pStyle w:val="BodyText"/>
      </w:pPr>
      <w:r>
        <w:t xml:space="preserve">- Không có gì, anh là người da dày, không sao, em xem...</w:t>
      </w:r>
    </w:p>
    <w:p>
      <w:pPr>
        <w:pStyle w:val="BodyText"/>
      </w:pPr>
      <w:r>
        <w:t xml:space="preserve">Trang Duệ cười hì hì đưa Tiểu Niếp Niếp trong lồng ngực bỏ lên vai, làm cho cô bé cười rộ lên khanh khách, những cô bé thường hay quên, mới đó đã quên hết những gì vừa xảy ra.</w:t>
      </w:r>
    </w:p>
    <w:p>
      <w:pPr>
        <w:pStyle w:val="BodyText"/>
      </w:pPr>
      <w:r>
        <w:t xml:space="preserve">Trang Duệ còn chưa đi ra khỏi đường dành cho người đi bộ thì thấy đám cảnh sát đang vội vàng đi từ một đầu đường về phía cửa hàng Tần Thụy Lân, hắn không khỏi lắc đầu, hiệu suất làm việc của đám người này là quá cao, nếu đổi lại là cướp bóc thì sợ rằng đã sớm chạy không còn bóng dáng.</w:t>
      </w:r>
    </w:p>
    <w:p>
      <w:pPr>
        <w:pStyle w:val="BodyText"/>
      </w:pPr>
      <w:r>
        <w:t xml:space="preserve">- Đi thôi, anh sẽ đưa mọi người đi dùng cơm.</w:t>
      </w:r>
    </w:p>
    <w:p>
      <w:pPr>
        <w:pStyle w:val="BodyText"/>
      </w:pPr>
      <w:r>
        <w:t xml:space="preserve">Lúc này đã có hơi muộn, đã đến giờ cơm, Trang Duệ lái xe đưa Tần Huyên Băng và Tiểu Niếp Niếp đến Toàn Tụ Đức. Đây là lần đầu tiên Tần Huyên Băng đến Bắc Kinh, nàng thật sự khen món vịt nướng thơm phức không dứt miệng, sau dó cùng Tiểu Niếp Niếp ăn uống rất hưng phấn.</w:t>
      </w:r>
    </w:p>
    <w:p>
      <w:pPr>
        <w:pStyle w:val="BodyText"/>
      </w:pPr>
      <w:r>
        <w:t xml:space="preserve">- Alo, ai vậy?</w:t>
      </w:r>
    </w:p>
    <w:p>
      <w:pPr>
        <w:pStyle w:val="BodyText"/>
      </w:pPr>
      <w:r>
        <w:t xml:space="preserve">Trang Duệ gần đây ăn uống rất nhanh, hắn cầm tăm xỉa răng nhìn hai mỹ nữ ăn uống, đúng lúc điện thoại vang lên.</w:t>
      </w:r>
    </w:p>
    <w:p>
      <w:pPr>
        <w:pStyle w:val="BodyText"/>
      </w:pPr>
      <w:r>
        <w:t xml:space="preserve">- Ông chủ, tôi là Ngô Trác Chí, có việc cần báo cáo với anh.</w:t>
      </w:r>
    </w:p>
    <w:p>
      <w:pPr>
        <w:pStyle w:val="BodyText"/>
      </w:pPr>
      <w:r>
        <w:t xml:space="preserve">Trong điện thoại vang lên tiếng phổ thông có khẩu âm Quảng Đông của Ngô Trác Chí.</w:t>
      </w:r>
    </w:p>
    <w:p>
      <w:pPr>
        <w:pStyle w:val="BodyText"/>
      </w:pPr>
      <w:r>
        <w:t xml:space="preserve">- À, chú Ngô, có chuyện gì vậy? Là cảnh sát gây phiền hay là đám tiểu tử kia lại gây chuyện?</w:t>
      </w:r>
    </w:p>
    <w:p>
      <w:pPr>
        <w:pStyle w:val="BodyText"/>
      </w:pPr>
      <w:r>
        <w:t xml:space="preserve">Trang Duệ đứng lên đi ra cửa, vì lúc này Toàn Tụ Đức khá đông người nên rất ồn ào.</w:t>
      </w:r>
    </w:p>
    <w:p>
      <w:pPr>
        <w:pStyle w:val="BodyText"/>
      </w:pPr>
      <w:r>
        <w:t xml:space="preserve">- Không, không phải, ông chủ, hôm nay chúng ta có một cuộc mua bán lớn...</w:t>
      </w:r>
    </w:p>
    <w:p>
      <w:pPr>
        <w:pStyle w:val="BodyText"/>
      </w:pPr>
      <w:r>
        <w:t xml:space="preserve">Âm thanh của Ngô Trác Chí trong điện thoại có chút hưng phấn.</w:t>
      </w:r>
    </w:p>
    <w:p>
      <w:pPr>
        <w:pStyle w:val="BodyText"/>
      </w:pPr>
      <w:r>
        <w:t xml:space="preserve">- Mua bán lớn?</w:t>
      </w:r>
    </w:p>
    <w:p>
      <w:pPr>
        <w:pStyle w:val="BodyText"/>
      </w:pPr>
      <w:r>
        <w:t xml:space="preserve">Trang Duệ dùng giọng khó hiểu hỏi, hắn vừa rời khỏi Tần Thụy Lân chỉ một giờ, có lẽ cảnh sát cũng vừa mới xử lý xong sự việc mà thôi, Ngô Trác Chí là người có kiến thức rộng rãi, mối mua bán gì lớn có thể làm cho hắn hưng phấn như vậy?</w:t>
      </w:r>
    </w:p>
    <w:p>
      <w:pPr>
        <w:pStyle w:val="BodyText"/>
      </w:pPr>
      <w:r>
        <w:t xml:space="preserve">- Đúng vậy, vừa rồi đãc tiêu thụ được mười ba triệu tiền bán đá quý, ông chủ, dù là đến tết cũng không có hạn ngạch tiêu thụ như vậy.</w:t>
      </w:r>
    </w:p>
    <w:p>
      <w:pPr>
        <w:pStyle w:val="BodyText"/>
      </w:pPr>
      <w:r>
        <w:t xml:space="preserve">Ngô Trác Chí cười rất vui, hắn ngoài tiền công thì cuối năm còn có chút hoa hồng, dựa theo tổng tiêu thụ mỗi năm thì hắn cũng có hơn một triệu, nói cách khác thì càng bán được nhiều thì hắn càng vui.</w:t>
      </w:r>
    </w:p>
    <w:p>
      <w:pPr>
        <w:pStyle w:val="BodyText"/>
      </w:pPr>
      <w:r>
        <w:t xml:space="preserve">- Sao? Có chuyện gì xảy ra?</w:t>
      </w:r>
    </w:p>
    <w:p>
      <w:pPr>
        <w:pStyle w:val="BodyText"/>
      </w:pPr>
      <w:r>
        <w:t xml:space="preserve">Trang Duệ cũng thật sự lắp bắp kinh ngạc, vừa rồi hắn đã xem qua báo cáo của Tần Thụy Lân, dưới tình huống bình thường thì Tần Thụy Lân mỗi tháng chỉ bán được hơn chín triệu, ngày hôm nay đã bán được hơn chục triệu tiền mặt, thật sự xem như là mua bán lớn.</w:t>
      </w:r>
    </w:p>
    <w:p>
      <w:pPr>
        <w:pStyle w:val="BodyText"/>
      </w:pPr>
      <w:r>
        <w:t xml:space="preserve">- Ông chủ, những tiểu tử trước đó đến gây rối chợt muốn mua hàng, bọn họ mua đi vài món đồ trang sức quý giá của cửa hàng, đồng thời nói sau này sẽ mua thêm nhiều món nữa...</w:t>
      </w:r>
    </w:p>
    <w:p>
      <w:pPr>
        <w:pStyle w:val="BodyText"/>
      </w:pPr>
      <w:r>
        <w:t xml:space="preserve">Ngô Trác Chí là người lăn lộn xã hội nhiều năm, tất nhiên hắn sẽ biết ý nghĩa khi đám người kia mua hàng, không có gì khác hơn chính là nịnh bợ Trang Duệ, để cho hắn được vui vẻ.</w:t>
      </w:r>
    </w:p>
    <w:p>
      <w:pPr>
        <w:pStyle w:val="BodyText"/>
      </w:pPr>
      <w:r>
        <w:t xml:space="preserve">Ví dụ như bây giờ tên thanh niên lúc nãy câm đầu đám người lên tiếng với Trang Duệ vẫn còn ở bên ngoài, vừa rồi tên này là kẻ mua nhiều món hàng nhất, một hơi mua hơn sáu triệu. Ngô Trác Chí nói đến đây thì cố ý lớn giọng một chút cho đám người bên ngoài nghe được.</w:t>
      </w:r>
    </w:p>
    <w:p>
      <w:pPr>
        <w:pStyle w:val="BodyText"/>
      </w:pPr>
      <w:r>
        <w:t xml:space="preserve">Dương Ba tuy tuổi không lớn nhưng là người rất khôn khéo, hắn thấy quản lý cửa hàng nói chuyện với Trang Duệ rất khách khí và cung kính, lúc cuối cùng khi giao tư liệu cho Trang Duệ thì trong miệng còn hô một câu ông chủ Trang, trong lòng hắn đã đoán được chín phần mười, cửa hàng này là của Trang Duệ.</w:t>
      </w:r>
    </w:p>
    <w:p>
      <w:pPr>
        <w:pStyle w:val="BodyText"/>
      </w:pPr>
      <w:r>
        <w:t xml:space="preserve">Nhà Dương Ba chuyên kinh doanh thực phẩm, làm ăn không nhỏ, nhưng hán bây giờ nếu so với Trang Duệ thì chẳng là gì, người ta không để lộ ra gia sản bản thân nhưng lại có một sự nghiệp lớn, chính mình thì suốt ngày rêu rao nhưng còn chưa được nắm kinh doanh của gia tộc.</w:t>
      </w:r>
    </w:p>
    <w:p>
      <w:pPr>
        <w:pStyle w:val="BodyText"/>
      </w:pPr>
      <w:r>
        <w:t xml:space="preserve">Sau khi biết cửa hàng này là của Trang Duệ thì Dương Ba cũng động tâm tư, sau khi ứng phó với đám cảnh sát thì lập tức động viên vài huynh đệ mua hàng. Trong lòng hắn hiểu rõ, Trang Duệ chỉ nhận thức một mình hắn, nếu mua hàng thì sẽ càng làm cho đối phương khắc ghi hơn.</w:t>
      </w:r>
    </w:p>
    <w:p>
      <w:pPr>
        <w:pStyle w:val="BodyText"/>
      </w:pPr>
      <w:r>
        <w:t xml:space="preserve">Không phải nói rồng sinh rồng phượng sinh phượng sao? Dù là chuột cũng sẽ có gian đào hang, Dương Ba tất nhiên sẽ thừa hưởng gien kéo quan hệ tốt đẹp của cha mẹ mình.</w:t>
      </w:r>
    </w:p>
    <w:p>
      <w:pPr>
        <w:pStyle w:val="BodyText"/>
      </w:pPr>
      <w:r>
        <w:t xml:space="preserve">- Được rồi, tôi biết rồi, mở cửa buôn bán có người mua cũng coi như quá tốt...</w:t>
      </w:r>
    </w:p>
    <w:p>
      <w:pPr>
        <w:pStyle w:val="BodyText"/>
      </w:pPr>
      <w:r>
        <w:t xml:space="preserve">Trang Duệ cười cười, hắn không ngờ xảy ra xung đột ngày hôm nay lại đưa đến cho Tần Thụy Lân một khoản tiền lớn như vậy.</w:t>
      </w:r>
    </w:p>
    <w:p>
      <w:pPr>
        <w:pStyle w:val="BodyText"/>
      </w:pPr>
      <w:r>
        <w:t xml:space="preserve">Nhưng sau khi nghĩ lại thì Trang Duệ thật sự phát khổ, đám người kinh doanh kia cũng không đơn giản, bây giờ lưu hành thói đút lót, nếu xem xét cho kỹ càng thì hành vi kia miễn cưỡng có thể cho qua. Chẳng qua đám người kia cũng không phải nể mặt mình, chẳng qua là sợ hãi thế lực của nhà ngoại mình mà thôi.</w:t>
      </w:r>
    </w:p>
    <w:p>
      <w:pPr>
        <w:pStyle w:val="BodyText"/>
      </w:pPr>
      <w:r>
        <w:t xml:space="preserve">- Ông chủ, còn có việc cần xin chỉ thị của anh...</w:t>
      </w:r>
    </w:p>
    <w:p>
      <w:pPr>
        <w:pStyle w:val="BodyText"/>
      </w:pPr>
      <w:r>
        <w:t xml:space="preserve">Trang Duệ đang định cúp điện thoại thì bên phía đối diện vang lên âm thanh của Ngô Trác Chí.</w:t>
      </w:r>
    </w:p>
    <w:p>
      <w:pPr>
        <w:pStyle w:val="BodyText"/>
      </w:pPr>
      <w:r>
        <w:t xml:space="preserve">- Những vật phẩm xa hoa của cửa hàng chúng ta hầu như đã bị những người kia mua hết, nhưng cuối năm chính là mùa mua bán bộc phát, anh xem chúng ta có nên lấy hàng từ tổng bộ không?</w:t>
      </w:r>
    </w:p>
    <w:p>
      <w:pPr>
        <w:pStyle w:val="BodyText"/>
      </w:pPr>
      <w:r>
        <w:t xml:space="preserve">Trang Duệ xem như nghe và hiểu, thì ra bây giờ vị chủ quản Ngô này bắt đầu muốn lợi dụng quan hệ của mình, nhưng hắn thân là một nửa ông chủ của cửa hàng, quan tâm nhiều hơn cũng không quá oán trách.</w:t>
      </w:r>
    </w:p>
    <w:p>
      <w:pPr>
        <w:pStyle w:val="BodyText"/>
      </w:pPr>
      <w:r>
        <w:t xml:space="preserve">Trang Duệ suy nghĩ một chút rồi nói:</w:t>
      </w:r>
    </w:p>
    <w:p>
      <w:pPr>
        <w:pStyle w:val="BodyText"/>
      </w:pPr>
      <w:r>
        <w:t xml:space="preserve">- Trước tiên nhận số vật phẩm tương đương một tháng hàng hóa từ tổng bộ, lấy nhiều kim cương châu báu một chút, phỉ thúy và ngọc mềm ít đi một chút, cuối năm tôi sẽ nghĩ biện pháp.</w:t>
      </w:r>
    </w:p>
    <w:p>
      <w:pPr>
        <w:pStyle w:val="BodyText"/>
      </w:pPr>
      <w:r>
        <w:t xml:space="preserve">Trang Duệ cũng không phải nói mạnh miệng, lần trước hắn ở hội chợ phỉ thúy Bình Châu đã từng mua một khối mao liêu có phỉ thúy cấp thủy tinh, chẳng qua chưa kịp mở ra, bây giờ còn đang ném trong tầng hầm biệt thự ở Bành Thành.</w:t>
      </w:r>
    </w:p>
    <w:p>
      <w:pPr>
        <w:pStyle w:val="BodyText"/>
      </w:pPr>
      <w:r>
        <w:t xml:space="preserve"> </w:t>
      </w:r>
    </w:p>
    <w:p>
      <w:pPr>
        <w:pStyle w:val="BodyText"/>
      </w:pPr>
      <w:r>
        <w:t xml:space="preserve">Mặc dù phỉ thúy cấp thủy tinh này không được như đế vương lục nhưng làm ra vật phẩm vẫn có thể là trang sức cao cấp, cấp bậc không coi là nhỏ, chế hơn chục vật trang sức sẽ không là vấn đề.</w:t>
      </w:r>
    </w:p>
    <w:p>
      <w:pPr>
        <w:pStyle w:val="BodyText"/>
      </w:pPr>
      <w:r>
        <w:t xml:space="preserve">Thật sự không được thì Trang Duệ có thể dưa những món trang sức phỉ thúy đỏ ra bán, vì hắn vẫn còn lại hơn ba chục vòng tay và những món đồ trang sức khác, giá trị cũng phải hơn chục triệu. Hơn nữa bây giờ phỉ thúy đỏ là rất hiếm, có lẽ những cửa hàng châu báu ở thủ đô cũng sẽ không có món hàng này, coi như đó là sản phẩm đặc sắc của cửa hàng Tần Thụy Lân.</w:t>
      </w:r>
    </w:p>
    <w:p>
      <w:pPr>
        <w:pStyle w:val="BodyText"/>
      </w:pPr>
      <w:r>
        <w:t xml:space="preserve">Nhưng những thứ này chẳng qua chỉ là cấp cứu mà thôi, nếu muốn để cho cửa hàng Tần Thụy Lân liên tục phát triển bền vững thì nhất định phải có con đường cung cấp hàng ổn định cho chính mình, nếu hoàn toàn dựa vào nguồn cung từ công ty Tần Thị, như vậy sẽ chẳng khác nào tự đưa mạng sống vào trong tay người khác.</w:t>
      </w:r>
    </w:p>
    <w:p>
      <w:pPr>
        <w:pStyle w:val="BodyText"/>
      </w:pPr>
      <w:r>
        <w:t xml:space="preserve">Tuy với mối quan hệ kết thân giữa hai nhà vào lúc này sẽ không xuất hiện tình huống mất đi nguồn cung, nhưng nếu sau này công ty Tần Thị rơi vào hoàn cảnh túng thiếu nguyên liệu, như vậy cửa hàng sẽ bị ảnh hưởng trực tiếp.</w:t>
      </w:r>
    </w:p>
    <w:p>
      <w:pPr>
        <w:pStyle w:val="BodyText"/>
      </w:pPr>
      <w:r>
        <w:t xml:space="preserve">- Chẳng phải mình phải mời nghệ nhân đến tọa trấn, sau đó mình đi đánh cuộc lấy phỉ thúy về làm nguồn cung cho cửa hàng đấy chứ?</w:t>
      </w:r>
    </w:p>
    <w:p>
      <w:pPr>
        <w:pStyle w:val="BodyText"/>
      </w:pPr>
      <w:r>
        <w:t xml:space="preserve">Trang Duệ cúp điện thoại và đứng ở cổng Toàn Tụ Đức để thầm suy nghĩ, nếu chỉ là cung cấp phỉ thúy thì có thể cho La Giang đảm nhiệm vị trí công tác kia, như vậy sẽ thiếu đi những khoản trung gian, tuy có nghệ nhân mài ngọc thì sẽ tốn tiền lương nhưng tuyệt đối sẽ có lợi hơn nhập hàng từ người khác.</w:t>
      </w:r>
    </w:p>
    <w:p>
      <w:pPr>
        <w:pStyle w:val="BodyText"/>
      </w:pPr>
      <w:r>
        <w:t xml:space="preserve">Phải biết rằng công ty châu báu Tần Thị cung cấp nguồn cung cho Trang Duệ chính là giá cả của thành phẩm, còn có chi tiêu tổn hao và sản xuất, mà những món phỉ thúy Trang Duệ có được từ đổ thạch thì giá cả sẽ cực kỳ cao. Mặt khác Trang Duệ có thể lấy nguồn cung nguyên liệu ngọc mềm từ Ngọc Vương Gia, dù sao thì một cửa hàng sẽ không dùng quá nhiều, tin chắc Ngọc Vương Gia sẽ nể mặt.</w:t>
      </w:r>
    </w:p>
    <w:p>
      <w:pPr>
        <w:pStyle w:val="Compact"/>
      </w:pPr>
      <w:r>
        <w:t xml:space="preserve">Thanks</w:t>
      </w:r>
      <w:r>
        <w:br w:type="textWrapping"/>
      </w:r>
      <w:r>
        <w:br w:type="textWrapping"/>
      </w:r>
    </w:p>
    <w:p>
      <w:pPr>
        <w:pStyle w:val="Heading2"/>
      </w:pPr>
      <w:bookmarkStart w:id="431" w:name="chương-4-09-người-giúp-việc"/>
      <w:bookmarkEnd w:id="431"/>
      <w:r>
        <w:t xml:space="preserve">409. Chương 4 09: Người Giúp Việc</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409: Người giúp việc</w:t>
      </w:r>
    </w:p>
    <w:p>
      <w:pPr>
        <w:pStyle w:val="BodyText"/>
      </w:pPr>
      <w:r>
        <w:t xml:space="preserve">Nhóm Dịch: Tepga</w:t>
      </w:r>
    </w:p>
    <w:p>
      <w:pPr>
        <w:pStyle w:val="BodyText"/>
      </w:pPr>
      <w:r>
        <w:t xml:space="preserve">Nguồn: Sưu Tầm</w:t>
      </w:r>
    </w:p>
    <w:p>
      <w:pPr>
        <w:pStyle w:val="BodyText"/>
      </w:pPr>
      <w:r>
        <w:t xml:space="preserve">- Trang Duệ, vừa rồi ai gọi điện thoại đến vậy? Sao mà đứng ngây người ở đây?</w:t>
      </w:r>
    </w:p>
    <w:p>
      <w:pPr>
        <w:pStyle w:val="BodyText"/>
      </w:pPr>
      <w:r>
        <w:t xml:space="preserve">Tần Huyên Băng đi đến cắt ngang tình huống trầm tư của Trang Duệ, hắn phục hồi tinh thần lại, sau đó lên tiếng:</w:t>
      </w:r>
    </w:p>
    <w:p>
      <w:pPr>
        <w:pStyle w:val="BodyText"/>
      </w:pPr>
      <w:r>
        <w:t xml:space="preserve">- Chú Ngô điện thoại đến, nói đến vài chuyện trong cửa hàng châu báu. Huyên Băng, vừa rồi anh có một ý nghĩ, chính là những món như kim cương à châu báu ngọc lục sẽ do gia tộc em cung cấp hàng, còn ngọc mềm và phỉ thúy sẽ do anh đi đổ thạch kiếm nguyên liệu và mời nghệ nhân chế tạo, sẽ tạo ra nhãn hiệu cho riêng mình.</w:t>
      </w:r>
    </w:p>
    <w:p>
      <w:pPr>
        <w:pStyle w:val="BodyText"/>
      </w:pPr>
      <w:r>
        <w:t xml:space="preserve">- Anh cứ quyết định, nếu cảm thấy tên cửa hàng không tốt thì có thể đổi lại, dù sao thì em cũng không quản lý, lại không hiểu tài vụ, vì thế anh có thể quyết định tất cả, không cần thương lượng với em làm gì. Chúng ta tự mình tạo ra vật phẩm trang sức phỉ thúy cũng tốt, đến lúc đó em cũng có thể tự mình thiết kế...</w:t>
      </w:r>
    </w:p>
    <w:p>
      <w:pPr>
        <w:pStyle w:val="BodyText"/>
      </w:pPr>
      <w:r>
        <w:t xml:space="preserve">Tần Huyên Băng dùng ánh mắt dịu dàng nhìn Trang Duệ, phụ nữ luôn thích những người đàn ông có tâm tư vì sự nghiệp, Trang Duệ quan tâm đến cửa hàng châu báu kia làm cho nàng cảm thấy rất vui.</w:t>
      </w:r>
    </w:p>
    <w:p>
      <w:pPr>
        <w:pStyle w:val="BodyText"/>
      </w:pPr>
      <w:r>
        <w:t xml:space="preserve">- À, mọi người ăn xong chưa? Anh đi tính hóa đơn, em xem, anh đã quên mất...</w:t>
      </w:r>
    </w:p>
    <w:p>
      <w:pPr>
        <w:pStyle w:val="BodyText"/>
      </w:pPr>
      <w:r>
        <w:t xml:space="preserve">Chuyện mời nghệ nhân mài ngọc cũng không gấp, hơn nữa chuyện lớn như vậy cũng cần phải thương lượng với Tần Hạo Nhiên, nếu không vừa tiếp nhận cửa hàng đã yêu cầu cung cấp hàng thì khó tránh khỏi làmcho người ta có ý kiến.</w:t>
      </w:r>
    </w:p>
    <w:p>
      <w:pPr>
        <w:pStyle w:val="BodyText"/>
      </w:pPr>
      <w:r>
        <w:t xml:space="preserve">- Được rồi, em đã tính rồi, chúng ta đi đâu đây?</w:t>
      </w:r>
    </w:p>
    <w:p>
      <w:pPr>
        <w:pStyle w:val="BodyText"/>
      </w:pPr>
      <w:r>
        <w:t xml:space="preserve">Tần Huyên Băng trừng mắt nhìn Trang Duệ, thường nói ăn cơm thì đàn ông sẽ tính tiền, như vậy mới là quan hệ tình yêu. Nếu như tính tiền là phụ nữ, như vậy chắc chắn đã là vợ chồng, chính mình cũng còn chưa được gả cho Trang Duệ.</w:t>
      </w:r>
    </w:p>
    <w:p>
      <w:pPr>
        <w:pStyle w:val="BodyText"/>
      </w:pPr>
      <w:r>
        <w:t xml:space="preserve">Trang Duệ còn chưa trả lời thì Tiểu Niếp Niếp đã nhảy dựng lên, nàng hét lớn:</w:t>
      </w:r>
    </w:p>
    <w:p>
      <w:pPr>
        <w:pStyle w:val="BodyText"/>
      </w:pPr>
      <w:r>
        <w:t xml:space="preserve">- Cháu muốn đến vườn bách thú, cháu muốn xem gấu trúc.</w:t>
      </w:r>
    </w:p>
    <w:p>
      <w:pPr>
        <w:pStyle w:val="BodyText"/>
      </w:pPr>
      <w:r>
        <w:t xml:space="preserve">- Được, đưa cháu đến vườn bách thú xem gấu trúc...</w:t>
      </w:r>
    </w:p>
    <w:p>
      <w:pPr>
        <w:pStyle w:val="BodyText"/>
      </w:pPr>
      <w:r>
        <w:t xml:space="preserve">Trang Duệ cúi người ôm lấy tiểu tử kia, đối với hắn và Tần Huyên Băng thì chỉ cần hai người ở cùng một chỗ, đi đến nơi nào cũng được.</w:t>
      </w:r>
    </w:p>
    <w:p>
      <w:pPr>
        <w:pStyle w:val="BodyText"/>
      </w:pPr>
      <w:r>
        <w:t xml:space="preserve">Cả buổi chiều ba người đi trong vườn bách thú, tiểu tử kia đến Bắc Kinh đã lâu, cho đến bây giờ còn chưa được ra ngoài chơi, vì vậy mà chơi đủ trò, đợi đến khi lên xe về nhà thì đã nằm ngủ trong lòng Tần Huyên Băng.</w:t>
      </w:r>
    </w:p>
    <w:p>
      <w:pPr>
        <w:pStyle w:val="BodyText"/>
      </w:pPr>
      <w:r>
        <w:t xml:space="preserve">- Trang Duệ, nghe nói cậu đã đến Bắc Kinh rồi phải không? Lần trước cậu nhờ tôi tìm bảo mẫu, tôi đã tìm được, tối nay cậu có rãnh không? Tôi đưa người đến cho cậu xem xét...</w:t>
      </w:r>
    </w:p>
    <w:p>
      <w:pPr>
        <w:pStyle w:val="BodyText"/>
      </w:pPr>
      <w:r>
        <w:t xml:space="preserve">Trang Duệ còn chưa đi đến nhà thì nhận được điện thoại của Cổ Vân, nếu Cổ Vân không nói thì hắn thiếu chút nữa đã quên chuyện này, những ngày qua đều do cảnh vệ và nhân viên công tác của ông ngoại trợ giúp dọn dẹp và làm cơm, nếu ông ngoại đi thì hắn thật sự sẽ rơi vào tình huống luống cuống.</w:t>
      </w:r>
    </w:p>
    <w:p>
      <w:pPr>
        <w:pStyle w:val="BodyText"/>
      </w:pPr>
      <w:r>
        <w:t xml:space="preserve">- Đi chứ, anh Cổ, tôi sắp về nhà, anh cứ đưa người sang. Thật sự cảm ơn anh, vừa vặn em dâu của anh cũng đến, tối nay chúng ta làm vài ly.</w:t>
      </w:r>
    </w:p>
    <w:p>
      <w:pPr>
        <w:pStyle w:val="BodyText"/>
      </w:pPr>
      <w:r>
        <w:t xml:space="preserve">Trong căn tứ hợp viện này của Trang Duệ có vài nhà ăn, phía trước dùng làm chỗ ở cho lão gia tử, nhà ăn ở hậu viện phia sau có thể dùng làm nơi chiêu đãi khách cho Trang Duệ.</w:t>
      </w:r>
    </w:p>
    <w:p>
      <w:pPr>
        <w:pStyle w:val="BodyText"/>
      </w:pPr>
      <w:r>
        <w:t xml:space="preserve">- Ủa, người đi đâu hết rồi?</w:t>
      </w:r>
    </w:p>
    <w:p>
      <w:pPr>
        <w:pStyle w:val="BodyText"/>
      </w:pPr>
      <w:r>
        <w:t xml:space="preserve">Trang Duệ sau khi từ gara tiến ào trong tứ hợp viện thì người ra nghênh đón chỉ có một mình Tiểu Bạch Sư, không còn ai khác. Trang Duệ sau khi đưa Tiểu Niếp Niếp trong lòng Tần Huyên Băng lên giường nằm ngủ thì chạy đến tiền viện và trung viện để xem xét, ông ngoại đã đi mất, cảnh vệ cũng rút đi sạch, một căn tứ hợp viện rộng rãi bây giờ chỉ còn ba người và một chó.</w:t>
      </w:r>
    </w:p>
    <w:p>
      <w:pPr>
        <w:pStyle w:val="BodyText"/>
      </w:pPr>
      <w:r>
        <w:t xml:space="preserve">- Hì, mới nghĩ đó mà đã đi rồi...</w:t>
      </w:r>
    </w:p>
    <w:p>
      <w:pPr>
        <w:pStyle w:val="BodyText"/>
      </w:pPr>
      <w:r>
        <w:t xml:space="preserve">Trang Duệ lấy điện thoại ra gọi ẹ, sau đó mới biết ông ngoại đã về Ngọc Tuyền Sơn, mẹ cũng đến bên kia ở vài ngày, ngày mai sẽ cho người đến đón Tiểu Niếp Niếp, coi như cho Trang Duệ và Tần Huyên Băng một thế giới riêng của mình.</w:t>
      </w:r>
    </w:p>
    <w:p>
      <w:pPr>
        <w:pStyle w:val="BodyText"/>
      </w:pPr>
      <w:r>
        <w:t xml:space="preserve">Trang Duệ lắc đầu cười khổ, thế giới riêng của hai người dù là rất tốt nhưng nếu chính mình phải ra tay quét dọn nấu cơm và làm vệ sinh thì thật sự không thể nào thư thái cho được, nhưng khá tốt, chút nữa Cổ Vân sẽ đưa nhóm bảo mẫu đến.</w:t>
      </w:r>
    </w:p>
    <w:p>
      <w:pPr>
        <w:pStyle w:val="BodyText"/>
      </w:pPr>
      <w:r>
        <w:t xml:space="preserve">- Trang Duệ, tôi đến rồi, cậu ra mở cửa...</w:t>
      </w:r>
    </w:p>
    <w:p>
      <w:pPr>
        <w:pStyle w:val="BodyText"/>
      </w:pPr>
      <w:r>
        <w:t xml:space="preserve">Nửa giờ sau thì Cổ Vân cũng đến, Trang Duệ ra mở cửa, thấy sau lưng Cổ Vân là hai người phụ nữ, tuổi tác không còn nhỏ.</w:t>
      </w:r>
    </w:p>
    <w:p>
      <w:pPr>
        <w:pStyle w:val="BodyText"/>
      </w:pPr>
      <w:r>
        <w:t xml:space="preserve">- Trang Duệ, giới thiệu cho cậu, đây là dì Trương, là một người nấu nướng rất tuyệt, đây là dì Lý, làm việc nhà cực kỳ chịu khó.</w:t>
      </w:r>
    </w:p>
    <w:p>
      <w:pPr>
        <w:pStyle w:val="BodyText"/>
      </w:pPr>
      <w:r>
        <w:t xml:space="preserve">Sau khi đưa người đi vào tiền viện thì Cổ Vân giới thiệu ngay cho Trang Duệ, hai vị này có lẽ là có kinh nghiệm làm bảo mẫu từ lâu nên không quá ngạc nhiên vì căn nhà lớn của Trang Duệ, cũng không cho ra những hành vi gì không thích đáng.</w:t>
      </w:r>
    </w:p>
    <w:p>
      <w:pPr>
        <w:pStyle w:val="BodyText"/>
      </w:pPr>
      <w:r>
        <w:t xml:space="preserve">Trang Duệ cản thận đánh giá hai người phụ nữ, dì Trương có lẽ là trên dưới năm mươi, gương mặt mộc mạc nhưng rất sạch sẽ, cơ thể lưu loát. Dì Lý thì hơn bốn mươi, cả hai đều có vẻ rất cần cù chịu khó. xem tại</w:t>
      </w:r>
    </w:p>
    <w:p>
      <w:pPr>
        <w:pStyle w:val="BodyText"/>
      </w:pPr>
      <w:r>
        <w:t xml:space="preserve">Nếu nhìn từ tướng mạo thì Trang Duệ rất hài lòng, hắn suy nghĩ một chút rồi nói:</w:t>
      </w:r>
    </w:p>
    <w:p>
      <w:pPr>
        <w:pStyle w:val="BodyText"/>
      </w:pPr>
      <w:r>
        <w:t xml:space="preserve">- Dì Trương, dì Lý, tứ hợp viện này của cháu rất lớn nhưng không có nhiều người. À, anh Cổ, đó là bạn gái của em, mọi người chỉ cần gọi là Tiểu Tần thì được.</w:t>
      </w:r>
    </w:p>
    <w:p>
      <w:pPr>
        <w:pStyle w:val="BodyText"/>
      </w:pPr>
      <w:r>
        <w:t xml:space="preserve">Trang Duệ thấy Tần Huyên Băng đi đến thì nhanh chóng giới thiệu cho Cổ Vân, sau đó tiếp tục nói:</w:t>
      </w:r>
    </w:p>
    <w:p>
      <w:pPr>
        <w:pStyle w:val="BodyText"/>
      </w:pPr>
      <w:r>
        <w:t xml:space="preserve">- Dì Trương mỗi ngày chỉ cần làm hai bữa cơm trưa và cơm tối, điểm tâm sẽ không cần làm, ra ngoài mua vài món là được. Dì Lý cũng không cần làm nhiều, chỉ thu dọn phòng, buổi sáng ra mua thức ăn, còn việc vệ sinh sân vườn thì mỗi tuần sẽ có nhân viên vệ sinh đến quét dọn, mọi người thấy thế nào?</w:t>
      </w:r>
    </w:p>
    <w:p>
      <w:pPr>
        <w:pStyle w:val="BodyText"/>
      </w:pPr>
      <w:r>
        <w:t xml:space="preserve">Những năm gần đây bảo mẫu rất hút hàng, không riêng gì chủ nhà chọn bảo mẫu, mà bảo mẫu cũng chọn chủ nhà. Dì Trương và dì Lý đi vào thì cảm thấy căn tứ hợp viện này là quá lớn, nếu hai người hầu hạ thì thật sự là không xuể, bây giờ nghe Trang Duệ nói như vạya thì thật sự cảm thấy thoải mái, nếu thật sự như những gì Trang Duệ nói thì cũng khá thoải mái.</w:t>
      </w:r>
    </w:p>
    <w:p>
      <w:pPr>
        <w:pStyle w:val="BodyText"/>
      </w:pPr>
      <w:r>
        <w:t xml:space="preserve">- Mặt khác chỗ này không được cho người ngoài đi vào, nếu như hai vị đồng ý thì có thể công tác ngay từ lúc này.</w:t>
      </w:r>
    </w:p>
    <w:p>
      <w:pPr>
        <w:pStyle w:val="BodyText"/>
      </w:pPr>
      <w:r>
        <w:t xml:space="preserve">Trang Duệ suy nghĩ một chút rồi lại bổ sung thêm, hắn đã từng xem qua bộ phim hài "Tôi yêu nhà tôi", bảo mẫu và người giúp việc thường đưa ngoài vào nhà, làm cho chủ nhà cảm thấy rất phiền.</w:t>
      </w:r>
    </w:p>
    <w:p>
      <w:pPr>
        <w:pStyle w:val="BodyText"/>
      </w:pPr>
      <w:r>
        <w:t xml:space="preserve">- Điều này chúng tôi biết, sẽ không đưa người đến đây, nhưng chăn nệm quần áo tắm giặt có cần mang đến không?</w:t>
      </w:r>
    </w:p>
    <w:p>
      <w:pPr>
        <w:pStyle w:val="BodyText"/>
      </w:pPr>
      <w:r>
        <w:t xml:space="preserve">Dù dì Trương và dì Lý không có gì dị nghị với những lời nói của Trang Duệ, nhưng bọn họ còn chưa chuẩn bị tư tưởng để đi làm vào ngay lúc này, dù sao cũng chưa mang những vật dụng hằng ngày đến đây.</w:t>
      </w:r>
    </w:p>
    <w:p>
      <w:pPr>
        <w:pStyle w:val="BodyText"/>
      </w:pPr>
      <w:r>
        <w:t xml:space="preserve">- Ha ha, không có gì, tôi đưa mọi người đến chỗ ở.</w:t>
      </w:r>
    </w:p>
    <w:p>
      <w:pPr>
        <w:pStyle w:val="BodyText"/>
      </w:pPr>
      <w:r>
        <w:t xml:space="preserve">Trang Duệ cười cười đưa hai người đi vào tiền viện, hắn đẩy cửa một gian phòng rồi nói:</w:t>
      </w:r>
    </w:p>
    <w:p>
      <w:pPr>
        <w:pStyle w:val="BodyText"/>
      </w:pPr>
      <w:r>
        <w:t xml:space="preserve">- Chỗ này có nhà vệ sinh ở bên trong, còn có cả tivi tủ lạnh, chăn nệm mọi người cũng không cần mang đến.</w:t>
      </w:r>
    </w:p>
    <w:p>
      <w:pPr>
        <w:pStyle w:val="BodyText"/>
      </w:pPr>
      <w:r>
        <w:t xml:space="preserve">Dì Trương và dì Lý xem xét căn phòng, chỗ này cũng đâu phải dành cho người giúp việc, thật sự rộng rãi đẹp đẽ như phòng khách sạn, bên trong có ghế sa lông và đầy đủ vật dụng trong nhà, nếu so với những không gian trước kia từng nhận thì rộng rãi hơn không biết bao nhiêu lần, vì vậy mà gật đầu đồng ý.</w:t>
      </w:r>
    </w:p>
    <w:p>
      <w:pPr>
        <w:pStyle w:val="BodyText"/>
      </w:pPr>
      <w:r>
        <w:t xml:space="preserve">- Đúng rồi, tiền lương mỗi tháng ba nghìn, bao ăn ở, sau này hằng năm sẽ tăng thêm 500 đồng, nếu hai vị đồng ý thì tôi sẽ đưa đi làm quen.</w:t>
      </w:r>
    </w:p>
    <w:p>
      <w:pPr>
        <w:pStyle w:val="BodyText"/>
      </w:pPr>
      <w:r>
        <w:t xml:space="preserve">Trang Duệ trước đó đã thông qua điện thoại với Cổ Vân mà biết giá lương giúp việc ở Bắc Kinh thường là một ngàn đến hai ngàn, mình trả ba ngàn thì chắc sẽ là không thấp.</w:t>
      </w:r>
    </w:p>
    <w:p>
      <w:pPr>
        <w:pStyle w:val="BodyText"/>
      </w:pPr>
      <w:r>
        <w:t xml:space="preserve">- Đồng ý, đồng ý..</w:t>
      </w:r>
    </w:p>
    <w:p>
      <w:pPr>
        <w:pStyle w:val="BodyText"/>
      </w:pPr>
      <w:r>
        <w:t xml:space="preserve">Dì Trương và dì Lý nghe được lời của Trang Duệ thì mặt mũi đầy vui sướng, tiền lương thật sự là không thấp, hơn nữa sau này còn tăng lương, chủ nhà hào phóng như vậy cũng không nhiều.</w:t>
      </w:r>
    </w:p>
    <w:p>
      <w:pPr>
        <w:pStyle w:val="BodyText"/>
      </w:pPr>
      <w:r>
        <w:t xml:space="preserve">- Trung viện là chỗ dành cho khách, tôi và Huyên Băng sẽ ở hậu viện. Đúng rồi, vài ngày nữa mẹ tôi về sẽ ở hậu viện, đây là nhà ăn ở trung viện, đây là nhà bếp, ngày hôm sau mới chính thức làm việc, hôm nay chúng ta ra ngoài ăn...</w:t>
      </w:r>
    </w:p>
    <w:p>
      <w:pPr>
        <w:pStyle w:val="BodyText"/>
      </w:pPr>
      <w:r>
        <w:t xml:space="preserve">Trang Duệ đưa mọi người đi giới thiệu quanh nhà, khi đến nhà bếp trung viện thì thấy bên trong có không ít thực phẩm, mở tủ lạnh thì thấy cũng đầy đủ mọi thứ, xem ra ông ngoại đi và cũng không mang theo. truyện copy từ</w:t>
      </w:r>
    </w:p>
    <w:p>
      <w:pPr>
        <w:pStyle w:val="BodyText"/>
      </w:pPr>
      <w:r>
        <w:t xml:space="preserve">- Ông chủ, cũng không cần ra ngoài ăn, tối tôi nấu cơm, sẽ rất nhanh.</w:t>
      </w:r>
    </w:p>
    <w:p>
      <w:pPr>
        <w:pStyle w:val="Compact"/>
      </w:pPr>
      <w:r>
        <w:t xml:space="preserve">Dì Trương thấy căn phòng bếp sạch sẽ và diện tích rất lớn thì cũng muốn bộc lộ tài năng, coi như cho chủ nhà biết tay nghề của mình.</w:t>
      </w:r>
      <w:r>
        <w:br w:type="textWrapping"/>
      </w:r>
      <w:r>
        <w:br w:type="textWrapping"/>
      </w:r>
    </w:p>
    <w:p>
      <w:pPr>
        <w:pStyle w:val="Heading2"/>
      </w:pPr>
      <w:bookmarkStart w:id="432" w:name="chương-41-0-hách-long"/>
      <w:bookmarkEnd w:id="432"/>
      <w:r>
        <w:t xml:space="preserve">410. Chương 41 0: Hách Long</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410: Hách Long</w:t>
      </w:r>
    </w:p>
    <w:p>
      <w:pPr>
        <w:pStyle w:val="BodyText"/>
      </w:pPr>
      <w:r>
        <w:t xml:space="preserve">Nhóm Dịch: Tepga</w:t>
      </w:r>
    </w:p>
    <w:p>
      <w:pPr>
        <w:pStyle w:val="BodyText"/>
      </w:pPr>
      <w:r>
        <w:t xml:space="preserve">Nguồn: Sưu Tầm</w:t>
      </w:r>
    </w:p>
    <w:p>
      <w:pPr>
        <w:pStyle w:val="BodyText"/>
      </w:pPr>
      <w:r>
        <w:t xml:space="preserve">- Dì Trương, hôm nay cũng không cần đâu, chúng ta ra ngoài ăn đi...</w:t>
      </w:r>
    </w:p>
    <w:p>
      <w:pPr>
        <w:pStyle w:val="BodyText"/>
      </w:pPr>
      <w:r>
        <w:t xml:space="preserve">Trang Duệ hôm nay giữ hai người ở lại cũng không phải có ý muốn dì Trương làm cơm ình, hắn chẳng qua cảm thấy trong nhà thứ gì cũng có, lúc này trời đã tối, cũng không cần phải quay về làm gì.</w:t>
      </w:r>
    </w:p>
    <w:p>
      <w:pPr>
        <w:pStyle w:val="BodyText"/>
      </w:pPr>
      <w:r>
        <w:t xml:space="preserve">- Ông chủ, không có việc gì, ngài có khẩu vị thế nào? Ngay sau đó tôi sẽ làm ra vài món ngon.</w:t>
      </w:r>
    </w:p>
    <w:p>
      <w:pPr>
        <w:pStyle w:val="BodyText"/>
      </w:pPr>
      <w:r>
        <w:t xml:space="preserve">Dì Trương bắt đầu rửa tay làm thức ăn, dì Lý cũng rất chịu khó, nhanh chóng đến giúp đỡ.</w:t>
      </w:r>
    </w:p>
    <w:p>
      <w:pPr>
        <w:pStyle w:val="BodyText"/>
      </w:pPr>
      <w:r>
        <w:t xml:space="preserve">- Dì Trương, sau này cũng đừng gọi tôi là ông chủ, gọi tên là được...</w:t>
      </w:r>
    </w:p>
    <w:p>
      <w:pPr>
        <w:pStyle w:val="BodyText"/>
      </w:pPr>
      <w:r>
        <w:t xml:space="preserve">Trang Duệ nghe thấy từ ông chủ của dì Trương mà cảm thấy chói tai, dì Trương dù sao cũng ngang tuổi mẹ hắn, thật sự là hắn không thể tiếp nhận cách gọi kia.</w:t>
      </w:r>
    </w:p>
    <w:p>
      <w:pPr>
        <w:pStyle w:val="BodyText"/>
      </w:pPr>
      <w:r>
        <w:t xml:space="preserve">- Vậy thì được, sau này chúng tôi sẽ gọi anh là Trang tiên sinh...</w:t>
      </w:r>
    </w:p>
    <w:p>
      <w:pPr>
        <w:pStyle w:val="BodyText"/>
      </w:pPr>
      <w:r>
        <w:t xml:space="preserve">Dì Trương thật sự rất nhanh tay nhanh chân, lấy cá thịt trong tủ lạnh ra, sau đó đã bắt đầu rửa rau.</w:t>
      </w:r>
    </w:p>
    <w:p>
      <w:pPr>
        <w:pStyle w:val="BodyText"/>
      </w:pPr>
      <w:r>
        <w:t xml:space="preserve">- Cậu Trang, hôm nay tôi cũng sẽ ở lại nếm thử tay nghề của dì Trương, cứ để cho dì Trương làm đi...</w:t>
      </w:r>
    </w:p>
    <w:p>
      <w:pPr>
        <w:pStyle w:val="BodyText"/>
      </w:pPr>
      <w:r>
        <w:t xml:space="preserve">Cổ Vân ở bên cạnh nói.</w:t>
      </w:r>
    </w:p>
    <w:p>
      <w:pPr>
        <w:pStyle w:val="BodyText"/>
      </w:pPr>
      <w:r>
        <w:t xml:space="preserve">Trang Duệ thấy thế thì cũng chỉ đành chịu, hắn nói:</w:t>
      </w:r>
    </w:p>
    <w:p>
      <w:pPr>
        <w:pStyle w:val="BodyText"/>
      </w:pPr>
      <w:r>
        <w:t xml:space="preserve">- Dì Trương, rau cỏ làm nhạt một chút, những thứ khác làm hơi cay một chút...</w:t>
      </w:r>
    </w:p>
    <w:p>
      <w:pPr>
        <w:pStyle w:val="BodyText"/>
      </w:pPr>
      <w:r>
        <w:t xml:space="preserve">Tần Huyên Băng không thích ăn thịt, người phương nam thích ăn nhạt, Trang Duệ và Cổ Vân thì thích ăn cay, vì thế mà lúc này mới lên tiếng như vậy.</w:t>
      </w:r>
    </w:p>
    <w:p>
      <w:pPr>
        <w:pStyle w:val="BodyText"/>
      </w:pPr>
      <w:r>
        <w:t xml:space="preserve">- Được rồi, Trang tiên sinh, hai vị cứ ra ngoài trò chuyện, một lát nữa sẽ xong.</w:t>
      </w:r>
    </w:p>
    <w:p>
      <w:pPr>
        <w:pStyle w:val="BodyText"/>
      </w:pPr>
      <w:r>
        <w:t xml:space="preserve">Trang Duệ thấy động tác của hai người giúp việc là rất nhanh chóng và gọn gàng, hắn cũng yên lòng hơn, sau này mẹ ở một mình cũng không nhàm chán, vì hai dì này tuổi tác cũng tương đồng với mẹ mình, bình thường có thể tâm sự cho vui. Cách Tứ hợp viện không xa có một công viên nhỏ, buổi sáng có thể đến đó tập thể dục, dù không có những chị em như ở Bành Thành nhưng ít nhất cũng không cô đơn.</w:t>
      </w:r>
    </w:p>
    <w:p>
      <w:pPr>
        <w:pStyle w:val="BodyText"/>
      </w:pPr>
      <w:r>
        <w:t xml:space="preserve">- Anh Cổ, việc này thật sự phải cảm ơn anh, nếu để tôi tự mình đi tìm thì thật sự là hai mắt tối đen...</w:t>
      </w:r>
    </w:p>
    <w:p>
      <w:pPr>
        <w:pStyle w:val="BodyText"/>
      </w:pPr>
      <w:r>
        <w:t xml:space="preserve">Sau khi trở lại trung viện và ngồi xuống thì Trang Duệ lấy ra một gói Gấu Trúc lấy từ chỗ Âu Dương Quân đưa cho Cổ Vân, vì cả cái nhà này đều phải dựa vào một tay đối phương mới xong được.</w:t>
      </w:r>
    </w:p>
    <w:p>
      <w:pPr>
        <w:pStyle w:val="BodyText"/>
      </w:pPr>
      <w:r>
        <w:t xml:space="preserve">- Ôi, đây là thuốc tốt, coi như anh Cổ này không nhìn lầm nhé...</w:t>
      </w:r>
    </w:p>
    <w:p>
      <w:pPr>
        <w:pStyle w:val="BodyText"/>
      </w:pPr>
      <w:r>
        <w:t xml:space="preserve">Cổ Vân thật sự không thể nhịn được mà châm một điếu, hắn nói:</w:t>
      </w:r>
    </w:p>
    <w:p>
      <w:pPr>
        <w:pStyle w:val="BodyText"/>
      </w:pPr>
      <w:r>
        <w:t xml:space="preserve">- Dì Trương là người Bắc Kinh, chồng qua đời sớm, dì ấy phải làm người nấu cơm và giúp việc để nuôi con khôn lớn, đã làm được hai mươi năm rồi, đã làm cho ba gia đình, nếu không phải bây giờ gia đình kia đã xuất ngoại thì cũng không đến giúp việc cho cậu được, đồng thời cũng là người dễ thân cận.</w:t>
      </w:r>
    </w:p>
    <w:p>
      <w:pPr>
        <w:pStyle w:val="BodyText"/>
      </w:pPr>
      <w:r>
        <w:t xml:space="preserve">- Người giúp việc như vậy là rất khó tìm, vì quan hệ giữa người và người rất phức tạp, người cũng có bản phận, dì Trương là người Bắc Kinh, hơn nữa lại làm việc ột người trong công ty của tôi, sợ rằng tôi cũng không biết mà dì Trương cũng đã được người khác mời đi.</w:t>
      </w:r>
    </w:p>
    <w:p>
      <w:pPr>
        <w:pStyle w:val="BodyText"/>
      </w:pPr>
      <w:r>
        <w:t xml:space="preserve">- Dì Lý là người Hà Bắc, cũng không cách quá xa Bắc Kinh, cũng là phụ nữ thủ tiết, con gái trong nhà đã đi lấy chồng, không còn gánh nặng gì khác, cũng rất chịu khó, hai người này thật sự là đáng tin dùng.</w:t>
      </w:r>
    </w:p>
    <w:p>
      <w:pPr>
        <w:pStyle w:val="BodyText"/>
      </w:pPr>
      <w:r>
        <w:t xml:space="preserve">Cổ Vân nói ra tình huống đại khái của dì Trương và dì Lý, sau đó lấy từ trong cặp ra hai bản hợp đồng giao cho Trang Duệ rồi nói:</w:t>
      </w:r>
    </w:p>
    <w:p>
      <w:pPr>
        <w:pStyle w:val="BodyText"/>
      </w:pPr>
      <w:r>
        <w:t xml:space="preserve">- Dựa theo yêu cầu của công ty cung cấp nhân công, số tiền này cậu phải giao cho công ty, hơn nữa còn phải mua bảo hiểm, nhưng tôi có quan hệ nên lấy ra từ trong công ty, cậu trực tiếp cầm lấy, chỗ này còn có bản photo giấy chứng minh và giấy đảm bảo, không sợ gặp chuyện không may.</w:t>
      </w:r>
    </w:p>
    <w:p>
      <w:pPr>
        <w:pStyle w:val="BodyText"/>
      </w:pPr>
      <w:r>
        <w:t xml:space="preserve">- Anh Cổ, thật sự cảm ơn anh.</w:t>
      </w:r>
    </w:p>
    <w:p>
      <w:pPr>
        <w:pStyle w:val="BodyText"/>
      </w:pPr>
      <w:r>
        <w:t xml:space="preserve">Tìm người giúp việc thật ra là một vấn đề cực kỳ đau đầu, có những người chỉ biết ăn rồi nằm, tay chân không lanh lẹ, chỉ cần sơ sẩy là tạo ra tổn thất cho gia chủ, đây cũng chính là nguyên nhân mà Trang Duệ làm xong nhà nhưng vẫn chưa tìm người giúp việc. Sau khi thấy Cổ Vân lo lắng chu toàn thì hắn thật sự rất cảm kích.</w:t>
      </w:r>
    </w:p>
    <w:p>
      <w:pPr>
        <w:pStyle w:val="BodyText"/>
      </w:pPr>
      <w:r>
        <w:t xml:space="preserve">- Không có việc gì, lúc nào kết hôn với em dâu và bày tiệc rượu thì nhớ mời anh một tiếng là được.</w:t>
      </w:r>
    </w:p>
    <w:p>
      <w:pPr>
        <w:pStyle w:val="BodyText"/>
      </w:pPr>
      <w:r>
        <w:t xml:space="preserve">Cổ Vân vỗ vai Trang Duệ, sau khi thấy Tần Huyên Băng thì hắn không khỏi thầm than tiểu tử này có phúc, toàn là đại mỹ nữ. Hơn nữa đi theo sau lưng Trang Duệ cũng làm cho người ta cảm thấy có thể diện hơn.</w:t>
      </w:r>
    </w:p>
    <w:p>
      <w:pPr>
        <w:pStyle w:val="BodyText"/>
      </w:pPr>
      <w:r>
        <w:t xml:space="preserve">- Đó là đương nhiên rồi, anh Cổ, xấu hổ quá, tôi tiếp điện thoại cái đã.</w:t>
      </w:r>
    </w:p>
    <w:p>
      <w:pPr>
        <w:pStyle w:val="BodyText"/>
      </w:pPr>
      <w:r>
        <w:t xml:space="preserve">Trang Duệ đang nói thì điện thoại trong túi áo vang lên, hắn vội vàng cáo lỗi với Cổ Vân, sau đó đi ra ngoài cửa tiếp điện thoại.</w:t>
      </w:r>
    </w:p>
    <w:p>
      <w:pPr>
        <w:pStyle w:val="BodyText"/>
      </w:pPr>
      <w:r>
        <w:t xml:space="preserve">- Tiểu Duệ, anh nghe cô nói lúc này cậu đang ở tứ hợp viện phải không? Anh sẽ đến ngay, tối nay chúng ta cùng dùng cơm. đọc truyện mới nhất tại .</w:t>
      </w:r>
    </w:p>
    <w:p>
      <w:pPr>
        <w:pStyle w:val="BodyText"/>
      </w:pPr>
      <w:r>
        <w:t xml:space="preserve">Trong điện thoại vang lên âm thanh của Âu Dương Lỗi.</w:t>
      </w:r>
    </w:p>
    <w:p>
      <w:pPr>
        <w:pStyle w:val="BodyText"/>
      </w:pPr>
      <w:r>
        <w:t xml:space="preserve">- Anh Lỗi, không cần ra ngoài ăn cơm, anh cứ đến đi, hôm nay vừa vặn ời người giúp việc, đang nấu cơm, đúng rồi, chị dâu có đến không?</w:t>
      </w:r>
    </w:p>
    <w:p>
      <w:pPr>
        <w:pStyle w:val="BodyText"/>
      </w:pPr>
      <w:r>
        <w:t xml:space="preserve">Trang Duệ vừa nghe nói Âu Dương Lỗi muốn đến thì cảm thấy đúng lúc có thể giới thiệu Cổ Vân, người ta giúp mình nhiều chuyện khó, giới thiệu người nhà cho quen biết cũng là đương nhiên.</w:t>
      </w:r>
    </w:p>
    <w:p>
      <w:pPr>
        <w:pStyle w:val="BodyText"/>
      </w:pPr>
      <w:r>
        <w:t xml:space="preserve">- Chị dâu của cậu không đến, tôi sẽ dẫn theo một người, lát nữa gặp mặt rồi nói sau.</w:t>
      </w:r>
    </w:p>
    <w:p>
      <w:pPr>
        <w:pStyle w:val="BodyText"/>
      </w:pPr>
      <w:r>
        <w:t xml:space="preserve">Âu Dương Lỗi giống như đang ngồi trên xe, cũng không nói nhiều mà cúp điện thoại.</w:t>
      </w:r>
    </w:p>
    <w:p>
      <w:pPr>
        <w:pStyle w:val="BodyText"/>
      </w:pPr>
      <w:r>
        <w:t xml:space="preserve">Trang Duệ vội vàng chạy đến phòng bếp để phân phó dì Trương nấu nhiều cơm hơn một chút, vì những quân nhân thường rất có sức ăn.</w:t>
      </w:r>
    </w:p>
    <w:p>
      <w:pPr>
        <w:pStyle w:val="BodyText"/>
      </w:pPr>
      <w:r>
        <w:t xml:space="preserve">- Trang tiên sinh, Tần tiểu thư, mời ra dùng cơm.</w:t>
      </w:r>
    </w:p>
    <w:p>
      <w:pPr>
        <w:pStyle w:val="BodyText"/>
      </w:pPr>
      <w:r>
        <w:t xml:space="preserve">Một tiếng sau dì Lý từ phòng bếp đi ra mời nhóm Trang Duệ vào nhà ăn dùng cơm, lúc này trên bàn đã bày đầy món thức ăn, Trang Duệ nhìn qua thì thấy khá tốt, chỉ sau một tiếng mà dì Trương đã làm ra mười món ăn, đủ món từ thịt đến cá, mùi hương bùng vào trong mũi.</w:t>
      </w:r>
    </w:p>
    <w:p>
      <w:pPr>
        <w:pStyle w:val="BodyText"/>
      </w:pPr>
      <w:r>
        <w:t xml:space="preserve">- Chúng ta chờ một lát nữa, anh họ sẽ đến ngay, à, đúng rồi, Huyên Băng, em đi gọi Niếp Niếp thức dậy cùng dùng cơm.</w:t>
      </w:r>
    </w:p>
    <w:p>
      <w:pPr>
        <w:pStyle w:val="BodyText"/>
      </w:pPr>
      <w:r>
        <w:t xml:space="preserve">Trang Duệ nói còn chưa dứt lời thì tiếng chuông cửa vang lên, hắn biết rõ thế nào cũng là Âu Dương Lỗi, vì vậy mà mời Cổ Vân ngồi xuống, chính mình đi ra mở cửa.</w:t>
      </w:r>
    </w:p>
    <w:p>
      <w:pPr>
        <w:pStyle w:val="BodyText"/>
      </w:pPr>
      <w:r>
        <w:t xml:space="preserve">- Anh hôm nay đến xem mặt em dâu, nghe Tiểu Quân nói em dâu rất xinh đẹp.</w:t>
      </w:r>
    </w:p>
    <w:p>
      <w:pPr>
        <w:pStyle w:val="BodyText"/>
      </w:pPr>
      <w:r>
        <w:t xml:space="preserve">Âu Dương Lỗi vừa tiến vào cửa đã ồn ào, trong tay còn xách theo chai Mao Đài, sau lưng còn có một người mặc quân phục nhưng không có quân hàm, là một người trẻ tuổi.</w:t>
      </w:r>
    </w:p>
    <w:p>
      <w:pPr>
        <w:pStyle w:val="BodyText"/>
      </w:pPr>
      <w:r>
        <w:t xml:space="preserve">Tuổi của người này thật sự không khác biệt gì nhiều với Trang Duệ, dáng người thấp hơn một chút nhưng rất tinh anh. Lúc này là tháng chín, đối phương đứng sau lưng Âu Dương Lỗi mà lưng thẳng tắp, không nói lời nào.</w:t>
      </w:r>
    </w:p>
    <w:p>
      <w:pPr>
        <w:pStyle w:val="BodyText"/>
      </w:pPr>
      <w:r>
        <w:t xml:space="preserve">- Đúng rồi, tôi giới thiệu cho cậu, đây là Hách Long, là lính của tôi trước kia, sau này sẽ đi theo cậu, cậu cũng đừng bạc đãi cậu ấy đấy.</w:t>
      </w:r>
    </w:p>
    <w:p>
      <w:pPr>
        <w:pStyle w:val="BodyText"/>
      </w:pPr>
      <w:r>
        <w:t xml:space="preserve">Âu Dương Lỗi đưa chai rượu cho Trang Duệ, sau đó mới giới thiệu người sau lưng.</w:t>
      </w:r>
    </w:p>
    <w:p>
      <w:pPr>
        <w:pStyle w:val="BodyText"/>
      </w:pPr>
      <w:r>
        <w:t xml:space="preserve">- Chào thủ trưởng.</w:t>
      </w:r>
    </w:p>
    <w:p>
      <w:pPr>
        <w:pStyle w:val="BodyText"/>
      </w:pPr>
      <w:r>
        <w:t xml:space="preserve">Hách Long nghiêm mình chào làm cho Trang Duệ không kịp phản ứng, chỉ có thể nâng chai rượu lên xem như đáp lễ, điều này làm cho Âu Dương Lỗi cười phá lên ha hả.</w:t>
      </w:r>
    </w:p>
    <w:p>
      <w:pPr>
        <w:pStyle w:val="BodyText"/>
      </w:pPr>
      <w:r>
        <w:t xml:space="preserve">Âu Dương Lỗi lăc đầu, tỏ ý Hách Long để tay xuống rồi nói:</w:t>
      </w:r>
    </w:p>
    <w:p>
      <w:pPr>
        <w:pStyle w:val="BodyText"/>
      </w:pPr>
      <w:r>
        <w:t xml:space="preserve">- Được rồi, Tiểu Hách, cậu cũng không còn là quân nhân, sau này nên đi theo Trang Duệ, ráng phát triển sao cho tốt. Nhớ kỹ, chúng ta là lính đặc chủng, không có kẻ nào hèn nhát.</w:t>
      </w:r>
    </w:p>
    <w:p>
      <w:pPr>
        <w:pStyle w:val="BodyText"/>
      </w:pPr>
      <w:r>
        <w:t xml:space="preserve">- Sư trưởng, tôi nhất định sẽ không làm anh mất mặt.</w:t>
      </w:r>
    </w:p>
    <w:p>
      <w:pPr>
        <w:pStyle w:val="BodyText"/>
      </w:pPr>
      <w:r>
        <w:t xml:space="preserve">Hách Long nói với âm thanh trầm thấp, Âu Dương Lỗi nói làm hắn có chút thương cảm, từ năm mười bảy tuổi hắn đã vào lính, đã lăn lộn hơn mười một năm, bây giờ cởi bộ quân phục ra và cảm thấy cực kỳ không muốn.</w:t>
      </w:r>
    </w:p>
    <w:p>
      <w:pPr>
        <w:pStyle w:val="BodyText"/>
      </w:pPr>
      <w:r>
        <w:t xml:space="preserve">- Được rồi, anh Lỗi, về nhà cũng đừng bày ra cái giá sư trưởng, thức ăn đã chuẩn bị xong, chỉ đợi rượu của anh mà thôi.</w:t>
      </w:r>
    </w:p>
    <w:p>
      <w:pPr>
        <w:pStyle w:val="BodyText"/>
      </w:pPr>
      <w:r>
        <w:t xml:space="preserve">Trang Duệ thấy bầu không khí có hơi nặng nề thì vội vàng đưa chai rượu lên di chuyển chủ đề.</w:t>
      </w:r>
    </w:p>
    <w:p>
      <w:pPr>
        <w:pStyle w:val="BodyText"/>
      </w:pPr>
      <w:r>
        <w:t xml:space="preserve">- Trước tiên cũng không vội, Tiểu Hách, cậu đến phòng gác cổng xem, biết dùng những thiết bị kia chứ?</w:t>
      </w:r>
    </w:p>
    <w:p>
      <w:pPr>
        <w:pStyle w:val="BodyText"/>
      </w:pPr>
      <w:r>
        <w:t xml:space="preserve">Âu Dương Lỗi khoát tay áo, hắn không biết Trang Duệ còn có khách khác, vì vậy mà muốn để cho Hách Long quen thuộc hoàn cảnh, vừa nói vừa đẩy cửa phòng gác cổng đi vào.</w:t>
      </w:r>
    </w:p>
    <w:p>
      <w:pPr>
        <w:pStyle w:val="BodyText"/>
      </w:pPr>
      <w:r>
        <w:t xml:space="preserve">- Điều này...Những thứ này từ đâu đưa đến vậy?</w:t>
      </w:r>
    </w:p>
    <w:p>
      <w:pPr>
        <w:pStyle w:val="BodyText"/>
      </w:pPr>
      <w:r>
        <w:t xml:space="preserve">Trang Duệ phát hiện lúc này trong phòng gác cổng của tứ hợp viện nhà mình có bốn chiếc màn hình lớn với biểu hiện là bốn phía tứ hợp viện, hắn thật sự khó hiểu, mình nào có lắp đặt những thứ này?</w:t>
      </w:r>
    </w:p>
    <w:p>
      <w:pPr>
        <w:pStyle w:val="BodyText"/>
      </w:pPr>
      <w:r>
        <w:t xml:space="preserve">- Những chỗ mà lão gia tử đến ở thường được lắp đặt những thứ này, đến khi đi thì lão gia tử sẽ không mang theo, xem như tiện nghi cho cậu. Tiểu Hách, đây là đèn cảnh báo hồng ngoại, nếu có người vượt qua đầu tường thì đèn này sẽ sáng lên, sẽ báo cảnh sát.</w:t>
      </w:r>
    </w:p>
    <w:p>
      <w:pPr>
        <w:pStyle w:val="BodyText"/>
      </w:pPr>
      <w:r>
        <w:t xml:space="preserve">Âu Dương Lỗi cười nói với Trang Duệ, sau đó giới thiệu cho Hách Long.</w:t>
      </w:r>
    </w:p>
    <w:p>
      <w:pPr>
        <w:pStyle w:val="BodyText"/>
      </w:pPr>
      <w:r>
        <w:t xml:space="preserve">Trang Duệ lần này thật sự có lời lớn, những thiết bị của cảnh vệ khá tiên tiến, chỉ cần đứng ở căn phòng này có thể kiểm tra được tất cả tình huống bên ngoài tứ hợp viện, vốn những thiết bị này quay về sẽ phải thu lại, nhưng lão gia tử lên tiếng và coi như Trang Duệ được hưởng.</w:t>
      </w:r>
    </w:p>
    <w:p>
      <w:pPr>
        <w:pStyle w:val="BodyText"/>
      </w:pPr>
      <w:r>
        <w:t xml:space="preserve">- Anh Lỗi, hôm nay còn có khách, đừng để người ta chờ lâu, chúng ta vào dùng cơm thôi.</w:t>
      </w:r>
    </w:p>
    <w:p>
      <w:pPr>
        <w:pStyle w:val="BodyText"/>
      </w:pPr>
      <w:r>
        <w:t xml:space="preserve">Trang Duệ nhìn thấy những dụng cụ kia quá phức tạp, sợ Hách Long không thể nào tìm hiểu ngay vào lúc này, mà Cổ Vân đang chờ ở bên kia, để quá lâu cũng không tốt.</w:t>
      </w:r>
    </w:p>
    <w:p>
      <w:pPr>
        <w:pStyle w:val="BodyText"/>
      </w:pPr>
      <w:r>
        <w:t xml:space="preserve">- Sao? Vậy thì chúng ta vào dùng cơm, dù sao Tiểu Hách cũng từng được huấn luyện về phương diện này, sau này sẽ từ từ tìm hiểu.</w:t>
      </w:r>
    </w:p>
    <w:p>
      <w:pPr>
        <w:pStyle w:val="BodyText"/>
      </w:pPr>
      <w:r>
        <w:t xml:space="preserve">Âu Dương Lỗi nghe nói còn có khách thì lên tiếng.</w:t>
      </w:r>
    </w:p>
    <w:p>
      <w:pPr>
        <w:pStyle w:val="BodyText"/>
      </w:pPr>
      <w:r>
        <w:t xml:space="preserve">Hách Long trước kia làm cảnh vệ cho Âu Dương Lỗi thì chưa cùng lãnh đạo dùng cơm bao giờ, bây giờ có chút căng thẳng, hắn vội vàng nói:</w:t>
      </w:r>
    </w:p>
    <w:p>
      <w:pPr>
        <w:pStyle w:val="BodyText"/>
      </w:pPr>
      <w:r>
        <w:t xml:space="preserve">- Sư trưởng, ông chủ Trang, tôi sẽ không đi, tôi đi ra với lái xe là được. xem tại</w:t>
      </w:r>
    </w:p>
    <w:p>
      <w:pPr>
        <w:pStyle w:val="BodyText"/>
      </w:pPr>
      <w:r>
        <w:t xml:space="preserve">- Không cần, lái xe Tiểu Vương đã đi ăn cơm rồi, đến tối mới đến đón, tiểu tử cậu sao lại không lớn gan như vậy? Không dám cùng tôi dùng cơm sao?</w:t>
      </w:r>
    </w:p>
    <w:p>
      <w:pPr>
        <w:pStyle w:val="BodyText"/>
      </w:pPr>
      <w:r>
        <w:t xml:space="preserve">Âu Dương Lỗi nói một nửa thì đưa mắt nhìn Trang Duệ, cũng không nói tiếp mà cho Hách Long một đấm vào ngực rồi đi vào trung viện.</w:t>
      </w:r>
    </w:p>
    <w:p>
      <w:pPr>
        <w:pStyle w:val="BodyText"/>
      </w:pPr>
      <w:r>
        <w:t xml:space="preserve">Trang Duệ thấy Hách Long có vẻ thận trọng thì nói:</w:t>
      </w:r>
    </w:p>
    <w:p>
      <w:pPr>
        <w:pStyle w:val="BodyText"/>
      </w:pPr>
      <w:r>
        <w:t xml:space="preserve">- Anh Hách, cứ vào đi, đừng khách khí, cũng như về nhà thôi.</w:t>
      </w:r>
    </w:p>
    <w:p>
      <w:pPr>
        <w:pStyle w:val="BodyText"/>
      </w:pPr>
      <w:r>
        <w:t xml:space="preserve">- Ông chủ Trang, điều này...</w:t>
      </w:r>
    </w:p>
    <w:p>
      <w:pPr>
        <w:pStyle w:val="BodyText"/>
      </w:pPr>
      <w:r>
        <w:t xml:space="preserve">- Đừng gọi tôi là ông chủ, cứ gọi tên là được...</w:t>
      </w:r>
    </w:p>
    <w:p>
      <w:pPr>
        <w:pStyle w:val="BodyText"/>
      </w:pPr>
      <w:r>
        <w:t xml:space="preserve">Trang Duệ kéo Hách Long, sau đó đẩy đối phương về phía trước.</w:t>
      </w:r>
    </w:p>
    <w:p>
      <w:pPr>
        <w:pStyle w:val="BodyText"/>
      </w:pPr>
      <w:r>
        <w:t xml:space="preserve">Nhóm Tần Huyên Băng chờ trong nhà, khi thấy một vị tướng quân đi vào thì đều đứng lên, Trang Duệ giới thiệu ọi người rồi cũng ngồi xuống.</w:t>
      </w:r>
    </w:p>
    <w:p>
      <w:pPr>
        <w:pStyle w:val="Compact"/>
      </w:pPr>
      <w:r>
        <w:t xml:space="preserve">Chỉ là dì Trương và dì Lý dù nói thế nào cũng không dám cùng ăn với chủ nhà, điều này cũng làm cho Hách Long đứng lên muốn xuống nhà bếp dùng cơm.</w:t>
      </w:r>
      <w:r>
        <w:br w:type="textWrapping"/>
      </w:r>
      <w:r>
        <w:br w:type="textWrapping"/>
      </w:r>
    </w:p>
    <w:p>
      <w:pPr>
        <w:pStyle w:val="Heading2"/>
      </w:pPr>
      <w:bookmarkStart w:id="433" w:name="chương-411-xưởng-gia-công-thượng"/>
      <w:bookmarkEnd w:id="433"/>
      <w:r>
        <w:t xml:space="preserve">411. Chương 411 : Xưởng Gia Công (thượng)</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411: Xưởng gia công (thượng)</w:t>
      </w:r>
    </w:p>
    <w:p>
      <w:pPr>
        <w:pStyle w:val="BodyText"/>
      </w:pPr>
      <w:r>
        <w:t xml:space="preserve">Nhóm Dịch: Tepga</w:t>
      </w:r>
    </w:p>
    <w:p>
      <w:pPr>
        <w:pStyle w:val="BodyText"/>
      </w:pPr>
      <w:r>
        <w:t xml:space="preserve">Nguồn: Sưu Tầm</w:t>
      </w:r>
    </w:p>
    <w:p>
      <w:pPr>
        <w:pStyle w:val="BodyText"/>
      </w:pPr>
      <w:r>
        <w:t xml:space="preserve">- Dì Trương, dì Lý, còn có cả anh Hách, nghe tôi nói vài câu đã, sau đó mọi người hãy cho ra quyết định được không?</w:t>
      </w:r>
    </w:p>
    <w:p>
      <w:pPr>
        <w:pStyle w:val="BodyText"/>
      </w:pPr>
      <w:r>
        <w:t xml:space="preserve">Trang Duệ thấy tình hình như vậy thì đứng lên ngăn mọi người lại, sau đó nói:</w:t>
      </w:r>
    </w:p>
    <w:p>
      <w:pPr>
        <w:pStyle w:val="BodyText"/>
      </w:pPr>
      <w:r>
        <w:t xml:space="preserve">- Tuy giữa chúng ta có quan hệ thuê mướn nhưng đều là người cả.</w:t>
      </w:r>
    </w:p>
    <w:p>
      <w:pPr>
        <w:pStyle w:val="BodyText"/>
      </w:pPr>
      <w:r>
        <w:t xml:space="preserve">- Dì Trương cũng không kém mẹ tôi vài tuổi, cũng là trưởng bối, đáng để chúng ta tôn trọng. Cũng giống như vậy, tôi cũng hy vọng dì Lý và anh Hách có thể ở lại chỗ này dùng cơm, mọi người sau này cũng giống như người một nhà, vì thế sau này dùng cơm mọi người cứ ngồi cùng một chỗ, dì Trương, mọi người cứ ngồi xuống đi...</w:t>
      </w:r>
    </w:p>
    <w:p>
      <w:pPr>
        <w:pStyle w:val="BodyText"/>
      </w:pPr>
      <w:r>
        <w:t xml:space="preserve">Trang Duệ có xuất thân là người nghèo khó, tất cả thành công của hắn vào lúc này đều dựa vào dị năng trong mắt, hắn cũng không có quan niệm chủ nhân và người hầu trong những gia tộc lớn, dù là người mà mình bỏ tiền ra thuê về thì cũng không hy vọng bọn họ phải vào phòng bếp dùng cơm.</w:t>
      </w:r>
    </w:p>
    <w:p>
      <w:pPr>
        <w:pStyle w:val="BodyText"/>
      </w:pPr>
      <w:r>
        <w:t xml:space="preserve">- Bà Trương, mời bà ngồi xuống dùng cơm, Niếp Niếp đã đói bụng rồi...</w:t>
      </w:r>
    </w:p>
    <w:p>
      <w:pPr>
        <w:pStyle w:val="BodyText"/>
      </w:pPr>
      <w:r>
        <w:t xml:space="preserve">Tiểu Niếp Niếp sau khi được Tần Huyên Băng ôm đến thì mở miệng là luôn gọi bà Trương rất thân mật, lời nói ngây thơ của nàng như dòng nước ấm làm cho dì Trương cảm thấy ấm áp. Mọi người đều biết mình tìm được chủ nhà tốt, chút lo lắng trong lòng cũng coi như biến mất.</w:t>
      </w:r>
    </w:p>
    <w:p>
      <w:pPr>
        <w:pStyle w:val="BodyText"/>
      </w:pPr>
      <w:r>
        <w:t xml:space="preserve">- Tiểu Hách, ngồi xuống dùng cơm thôi.</w:t>
      </w:r>
    </w:p>
    <w:p>
      <w:pPr>
        <w:pStyle w:val="BodyText"/>
      </w:pPr>
      <w:r>
        <w:t xml:space="preserve">Âu Dương Lỗi càng dứt khoát hơn, trực tiếp lên tiếng làm cho Hách Long ngồi xuống bàn.</w:t>
      </w:r>
    </w:p>
    <w:p>
      <w:pPr>
        <w:pStyle w:val="BodyText"/>
      </w:pPr>
      <w:r>
        <w:t xml:space="preserve">- Chúng ta cùng nếm thử tay nghề của dì Trương, anh Cổ, chúng ta cũng không cần khách khí, đây là rượu Mao Đài của anh Lỗi đưa đến, hôm nay chúng ta uống nhiều một chút...</w:t>
      </w:r>
    </w:p>
    <w:p>
      <w:pPr>
        <w:pStyle w:val="BodyText"/>
      </w:pPr>
      <w:r>
        <w:t xml:space="preserve">Trang Duệ thấy dì Trương và dì Lý ngồi xuống thì cầm đũa lên mời mọi người dùng cơm.</w:t>
      </w:r>
    </w:p>
    <w:p>
      <w:pPr>
        <w:pStyle w:val="BodyText"/>
      </w:pPr>
      <w:r>
        <w:t xml:space="preserve">Thật sự là tay nghề của dì Trương rất tốt, chỉ sau thời gian ngắn đã làm ra nhiều món ăn có hương vị, đặc biệt là những món cay, dù là Tần Huyên Băng không ăn cay vẫn có thể ăn vào say sưa, Tiểu Niếp Niếp ở bên cạnh vừa ăn vừa hô cay, thật sự là có hương vị.</w:t>
      </w:r>
    </w:p>
    <w:p>
      <w:pPr>
        <w:pStyle w:val="BodyText"/>
      </w:pPr>
      <w:r>
        <w:t xml:space="preserve">Dì Trương và dì Lý ăn rất nhanh, sau khi ăn xong thì nhanh chóng đi thu dọn phòng của mình và của Hách Long, mà Hách Long cũng không uống rượu, sau khi ăn hai chén cơm thì cũng chạy ra xem xét những thiết bị trong phòng bảo vệ, chỉ để lại ba người Trang Duệ ở lại uống rượu. Lúc này thi thoảng còn có Tiểu Niếp Niếp ở bên cạnh gây chuyện, Tần Huyên Băng thấy như vậy thì ôm lấy nàng đưa về hậu viện xem phim hoạt hình.</w:t>
      </w:r>
    </w:p>
    <w:p>
      <w:pPr>
        <w:pStyle w:val="BodyText"/>
      </w:pPr>
      <w:r>
        <w:t xml:space="preserve">Cổ Vân thân là giảng viên đaịhọc, bây giờ ra ngoài kinh doanh, ăn nói vừa nhã nhặn vừa có thể thô tục, có thể nói khá hợp với Âu Dương Lỗi, vì vậy mà một lúc sau chai Mao Đài đã sạch đáy.</w:t>
      </w:r>
    </w:p>
    <w:p>
      <w:pPr>
        <w:pStyle w:val="BodyText"/>
      </w:pPr>
      <w:r>
        <w:t xml:space="preserve">- Tiểu Duệ, thân thủ của Hách Long là rất tốt, đã từng lập công lớn, hơn nữa còn được giao nhiều nhiệm vụ khó khăn, cậu đừng bạc đãi cậu ấy...</w:t>
      </w:r>
    </w:p>
    <w:p>
      <w:pPr>
        <w:pStyle w:val="BodyText"/>
      </w:pPr>
      <w:r>
        <w:t xml:space="preserve">Âu Dương Lỗi nâng ly rượu lên cụng với Cổ Vân, sau đó quay đầu nói với Trang Duệ một câu.</w:t>
      </w:r>
    </w:p>
    <w:p>
      <w:pPr>
        <w:pStyle w:val="BodyText"/>
      </w:pPr>
      <w:r>
        <w:t xml:space="preserve">- Anh Lỗi, anh cứ yên tâm, người anh đưa đến thì em cực kỳ yên tâm, đãi ngộ sẽ không kém. Thế này đi, tháng đầu tiên là năm ngàn, sau này sẽ tăng thêm, anh xem thế nào?</w:t>
      </w:r>
    </w:p>
    <w:p>
      <w:pPr>
        <w:pStyle w:val="BodyText"/>
      </w:pPr>
      <w:r>
        <w:t xml:space="preserve">Có người bảo lãnh thì tất nhiên sẽ là đáng tin, vì vấn đề an toàn của cả nhà mình đều giao vào trong tay một người, nếu như gặp kẻ bất chính, đưa đến một nhóm người vào đây cướp sạch mọi thứ, sợ rằng ba năm ngày sau người ngoài vẫn chưa thể biết được.</w:t>
      </w:r>
    </w:p>
    <w:p>
      <w:pPr>
        <w:pStyle w:val="BodyText"/>
      </w:pPr>
      <w:r>
        <w:t xml:space="preserve">- Được rồi, việc này cậu cứ nói với cậu ấy...</w:t>
      </w:r>
    </w:p>
    <w:p>
      <w:pPr>
        <w:pStyle w:val="BodyText"/>
      </w:pPr>
      <w:r>
        <w:t xml:space="preserve">Âu Dương Lỗi khẽ gật đầu, Hách Long có hộ khẩu nông thôn, sau khi xuất ngũ về nhà thì chưa chắc có thể được địa phương phân phối, Trang Duệ đã phát lương không thấp, tuy cũng không thể làm cho Hách Long mua nhà ở Bắc Kinh nhưng công tác vài năm thì về quê cũng có một khoản tiền kha khá trong tay.</w:t>
      </w:r>
    </w:p>
    <w:p>
      <w:pPr>
        <w:pStyle w:val="BodyText"/>
      </w:pPr>
      <w:r>
        <w:t xml:space="preserve">Sau khi uống xong chai Mao Đài thì Âu Dương Lỗi phải quay về, Cổ Vân uống hơi nhiều, hắn ngủ lại trong phòng khách của Trang Duệ. Dì Trương và dì Lý nhanh chóng thu dọn nhà ăn, sau đó đi đến tiền viện, trong phòng của hai dì đều có tivi mà máy điều hòa, rất dễ dàng giết thời gian.</w:t>
      </w:r>
    </w:p>
    <w:p>
      <w:pPr>
        <w:pStyle w:val="BodyText"/>
      </w:pPr>
      <w:r>
        <w:t xml:space="preserve">- Anh Hách, dì Trương đã thu doạn tốt phòng của anh ở tiền viện, hôm nay anh vừa đến, cũng không cần vội, cứ tắm rửa đi nghỉ cho sớm...</w:t>
      </w:r>
    </w:p>
    <w:p>
      <w:pPr>
        <w:pStyle w:val="BodyText"/>
      </w:pPr>
      <w:r>
        <w:t xml:space="preserve">Trang Duệ đi ra cổng và thấy Trang Duệ vẫn ngồi ở bên cạnh đống máy móc, đang nhìn lên màn hình giết thời gian. Thật ra tác dụng của những thứ này cũng không lớn, cũng không cần ngồi đây xem xét, vì thiết bị hồng ngoại kia còn có trang bị tính năng báo cảnh sát, nếu có thứ gì đó vọt qua tường vào trong nhà thì sẽ tự động báo cảnh sát.</w:t>
      </w:r>
    </w:p>
    <w:p>
      <w:pPr>
        <w:pStyle w:val="BodyText"/>
      </w:pPr>
      <w:r>
        <w:t xml:space="preserve">- Ông chủ Trang, không có việc gì, chỗ này có giường, tối đến tôi có thể ngủ lại ở đây...</w:t>
      </w:r>
    </w:p>
    <w:p>
      <w:pPr>
        <w:pStyle w:val="BodyText"/>
      </w:pPr>
      <w:r>
        <w:t xml:space="preserve">Hách Long thấy Trang Duệ tiến đến thì vội vàng đứng lên, vì hắn là người mới từ trong quân đi ra, vì thế mà trong lòng luôn sinh ra cảm giác khó thích ứng.</w:t>
      </w:r>
    </w:p>
    <w:p>
      <w:pPr>
        <w:pStyle w:val="BodyText"/>
      </w:pPr>
      <w:r>
        <w:t xml:space="preserve">Trang Duệ khoát tay nói:</w:t>
      </w:r>
    </w:p>
    <w:p>
      <w:pPr>
        <w:pStyle w:val="BodyText"/>
      </w:pPr>
      <w:r>
        <w:t xml:space="preserve">- Đừng gọi là ông chủ, gọi tên tôi là được, chỗ này bình thường cũng không có việc gì, anh Hách cứ về phòng ngủ là được...</w:t>
      </w:r>
    </w:p>
    <w:p>
      <w:pPr>
        <w:pStyle w:val="BodyText"/>
      </w:pPr>
      <w:r>
        <w:t xml:space="preserve">- Vậy sau này tôi sẽ gọi anh là Trang tiên sinh, thật sự không có việc gì, nơi này cũng không lạnh, tôi ở đây rất tốt, ông chủ cứ đi nghỉ đi...</w:t>
      </w:r>
    </w:p>
    <w:p>
      <w:pPr>
        <w:pStyle w:val="BodyText"/>
      </w:pPr>
      <w:r>
        <w:t xml:space="preserve">Trình độ văn hóa của Hách Long là khá thấp, còn chưa tốt nghiệp phổ thông, tuy tố chất quân sự thật sự vượt qua thử thách, hơn nữa còn chấp hành nhiều nhiệm vụ khó khăn, nhưng bây giờ quốc gia đang hiện đại hóa quân đội, cũng sẽ không tiếp tục ký hợp đồng với sĩ quan chuyên nghiệp như hắn.</w:t>
      </w:r>
    </w:p>
    <w:p>
      <w:pPr>
        <w:pStyle w:val="BodyText"/>
      </w:pPr>
      <w:r>
        <w:t xml:space="preserve">Hách Long vốn phải về quê làm nông, không ngờ lãnh đạo cũ triệu hồi đến Bắc Kinh, sắp xếp cho phần công tác này, tất nhiên hắn sẽ cực kỳ quý trọng, cũng rất để bụng.</w:t>
      </w:r>
    </w:p>
    <w:p>
      <w:pPr>
        <w:pStyle w:val="BodyText"/>
      </w:pPr>
      <w:r>
        <w:t xml:space="preserve">- Vậy trước tiên tắm rửa rồi nói sau, ngày mai tôi sẽ lắp đặt ở đây một cái tivi cho anh, không có việc gì thì xem tivi, nếu anh có thể dùng máy tính, tôi sẽ lắp đặt ột cái...</w:t>
      </w:r>
    </w:p>
    <w:p>
      <w:pPr>
        <w:pStyle w:val="BodyText"/>
      </w:pPr>
      <w:r>
        <w:t xml:space="preserve">Trang Duệ dừng lại một chút rồi nói tiếp:</w:t>
      </w:r>
    </w:p>
    <w:p>
      <w:pPr>
        <w:pStyle w:val="BodyText"/>
      </w:pPr>
      <w:r>
        <w:t xml:space="preserve">- Anh Lỗi chác chắn chưa nói với anh đãi ngộ ở chỗ tôi, ba tháng đầu tiên thì tiền lương của anh là năm ngàn một tháng, bao tiền ăn ở, sau này chúng ta sẽ nói sau. Chỉ cần anh tình nguyện ở lại đây làm việc, sau này chuyện lấy vợ mua nhà ở Bắc Kinh cũng không có gì là lớn, anh xem có được không? Nếu anh ngại tiền ít thì cứ nói ra, không có vấn đề gì cả...</w:t>
      </w:r>
    </w:p>
    <w:p>
      <w:pPr>
        <w:pStyle w:val="BodyText"/>
      </w:pPr>
      <w:r>
        <w:t xml:space="preserve">Muốn cho người ta thật lòng làm việc thì không bỏ tiền là không được, tuy Hách Long là người được Âu Dương Lỗi giới thiệu đến nhưng nếu đãi ngộ không cao thì người ta chưa chắc đã ở lại.</w:t>
      </w:r>
    </w:p>
    <w:p>
      <w:pPr>
        <w:pStyle w:val="BodyText"/>
      </w:pPr>
      <w:r>
        <w:t xml:space="preserve">- Được, được, như vậy đã là rất nhiều rồi, cám ơn...Cám ơn Trang tiên sinh...</w:t>
      </w:r>
    </w:p>
    <w:p>
      <w:pPr>
        <w:pStyle w:val="BodyText"/>
      </w:pPr>
      <w:r>
        <w:t xml:space="preserve">Hách Long nghe thấy được tiền lương và đãi ngộ như vậy thì vẻ mặt có chút kích động, hắn là con trưởng nam trong nhà, phía dưới còn có em trai, đã lấy vợ, vì hắn tham gia quân ngũ mà em phải nuôi cha mẹ, cũng không ra ngoài làm việc, chỉ có thể dựa vào tiền trợ cấp của hắn và thu nhập từ nghề nông, cuộc sống xem như nghèo khó. Lúc này mỗi năm gia đình chỉ thu ào được trên chục ngàn, lúc này hắn thấy một tháng mình có thu vào hơn năm ngàn thì thật sự kinh ngạc.</w:t>
      </w:r>
    </w:p>
    <w:p>
      <w:pPr>
        <w:pStyle w:val="BodyText"/>
      </w:pPr>
      <w:r>
        <w:t xml:space="preserve">Phải biết rằng đám thanh niên nông thôn đi ra ngoài làm công, mỗi tháng chỉ được hơn một ngàn nhưng thật sự mệt mỏi chết người, chính mình được bao ăn ở mà mỗi tháng còn nhận được năm ngàn, rõ ràng là một năm sáu chục ngàn, sợ rằng cha mẹ hắn cả đời này cũng chưa được cầm số tiền lớn như thế.</w:t>
      </w:r>
    </w:p>
    <w:p>
      <w:pPr>
        <w:pStyle w:val="BodyText"/>
      </w:pPr>
      <w:r>
        <w:t xml:space="preserve">Lúc này trong lòng Hách Long đã thầm quyết định, chỉ cần Trang Duệ không bắt mình giết người phóng hỏa, hắn sẽ bán mạng cho Trang Duệ. Tuy trình độ văn hóa của hắn là không cao nhưng tất nhiên sẽ hiểu sự trung thành.</w:t>
      </w:r>
    </w:p>
    <w:p>
      <w:pPr>
        <w:pStyle w:val="BodyText"/>
      </w:pPr>
      <w:r>
        <w:t xml:space="preserve">Rõ ràng là một câu "tiền tài tác động đến nhân tâm", từ cổ chí kim phận anh hùng thường bị tiền tài làm khó.</w:t>
      </w:r>
    </w:p>
    <w:p>
      <w:pPr>
        <w:pStyle w:val="BodyText"/>
      </w:pPr>
      <w:r>
        <w:t xml:space="preserve">Sau khi nói thêm vài lời với Hách Long thì Trang Duệ coi như đã yên tâm, có người giúp việc, có bảo vệ, hơn nữa xét theo những gì vừa tiếp xúc thì nhân phẩm của người nào cũng rất tốt, dù mai này mình có đi ra ngoài thì trong nhà cũng yên tâm, điều này làm cho hắn cảm thấy rất vui sướng.</w:t>
      </w:r>
    </w:p>
    <w:p>
      <w:pPr>
        <w:pStyle w:val="BodyText"/>
      </w:pPr>
      <w:r>
        <w:t xml:space="preserve">- Cậu đi ra, không ngủ cùng cậu, Niếp Niếp muốn ngủ với Hương Hương.</w:t>
      </w:r>
    </w:p>
    <w:p>
      <w:pPr>
        <w:pStyle w:val="BodyText"/>
      </w:pPr>
      <w:r>
        <w:t xml:space="preserve">Nhưng sau khi về hậu viện thì tâm tình của Trang Duệ thật sự biến mất không còn, Tiểu Niếp Niếp bây giờ muốn ôm mợ ngủ mới hài lòng, hai bàn tay liên tục đẩy Trang Duệ xuống giường.</w:t>
      </w:r>
    </w:p>
    <w:p>
      <w:pPr>
        <w:pStyle w:val="BodyText"/>
      </w:pPr>
      <w:r>
        <w:t xml:space="preserve">- Hương Hương, Hương Hương là ai?</w:t>
      </w:r>
    </w:p>
    <w:p>
      <w:pPr>
        <w:pStyle w:val="BodyText"/>
      </w:pPr>
      <w:r>
        <w:t xml:space="preserve">Trang Duệ thật sự không hiểu rõ ngôn ngữ của cháu mình.</w:t>
      </w:r>
    </w:p>
    <w:p>
      <w:pPr>
        <w:pStyle w:val="BodyText"/>
      </w:pPr>
      <w:r>
        <w:t xml:space="preserve">- Hương Hương là mợ đấy, cậu thật sự là rất hôi, uống rượu thật sự rất khó ngửi.</w:t>
      </w:r>
    </w:p>
    <w:p>
      <w:pPr>
        <w:pStyle w:val="BodyText"/>
      </w:pPr>
      <w:r>
        <w:t xml:space="preserve">Niếp Niếp nói làm cho Trang Duệ đổ mồ hôi, cậu cũng muốn ôm Hương Hương ngủ đó nhé.</w:t>
      </w:r>
    </w:p>
    <w:p>
      <w:pPr>
        <w:pStyle w:val="BodyText"/>
      </w:pPr>
      <w:r>
        <w:t xml:space="preserve">- Niếp Niếp, cháu cũng là một cô gái lớn rồi, phải tự ngủ một mình mới đúng chứ? Ngày mai cậu mua búp bê baby cho cháu nhé? Là loại có thể thay quần áo ấy.</w:t>
      </w:r>
    </w:p>
    <w:p>
      <w:pPr>
        <w:pStyle w:val="BodyText"/>
      </w:pPr>
      <w:r>
        <w:t xml:space="preserve">Trang Duệ bắt đầu dùng lợi để dụ dỗ trẻ nhỏ, Tần Huyên Băng ở bên cạnh nghe vậy mà trợn trừng mắt, nha đầu mới hơn ba tuổi mà bị Trang Duệ gọi là cô gái lớn, mình trước kia sao không biết hắn vô sỉ như vậy chứ?</w:t>
      </w:r>
    </w:p>
    <w:p>
      <w:pPr>
        <w:pStyle w:val="BodyText"/>
      </w:pPr>
      <w:r>
        <w:t xml:space="preserve">Tiểu nha đầu cắn ngón tay, nàng suy nghĩ một lát, sau đó trong mắt lóe lên cái nhìn khôn khéo:</w:t>
      </w:r>
    </w:p>
    <w:p>
      <w:pPr>
        <w:pStyle w:val="BodyText"/>
      </w:pPr>
      <w:r>
        <w:t xml:space="preserve">- Được, Niếp Niếp muốn búp bê Baby.</w:t>
      </w:r>
    </w:p>
    <w:p>
      <w:pPr>
        <w:pStyle w:val="BodyText"/>
      </w:pPr>
      <w:r>
        <w:t xml:space="preserve">Trang Duệ mừng rỡ, hắn đang định ôm Tiểu Niếp Niếp sang phòng khác ngủ, đột nhiên nghe được nha đầu nói:</w:t>
      </w:r>
    </w:p>
    <w:p>
      <w:pPr>
        <w:pStyle w:val="BodyText"/>
      </w:pPr>
      <w:r>
        <w:t xml:space="preserve">- Cậu còn lớn hơn cả Niếp Niếp, cậu là người lớn nha, cậu cũng phải ngủ một mình, vì vậy Niếp Niếp sẽ ngủ ở chỗ này. nguồn</w:t>
      </w:r>
    </w:p>
    <w:p>
      <w:pPr>
        <w:pStyle w:val="BodyText"/>
      </w:pPr>
      <w:r>
        <w:t xml:space="preserve">- Được rồi, không có gì phải tranh cãi với bé cả, nhìn anh kìa, thật sự không có tương lai gì cả.</w:t>
      </w:r>
    </w:p>
    <w:p>
      <w:pPr>
        <w:pStyle w:val="BodyText"/>
      </w:pPr>
      <w:r>
        <w:t xml:space="preserve">Tần Huyên Băng thật sự cảm thấy bức bối, vì thế mà đẩy Trang Duệ xuống giường.</w:t>
      </w:r>
    </w:p>
    <w:p>
      <w:pPr>
        <w:pStyle w:val="BodyText"/>
      </w:pPr>
      <w:r>
        <w:t xml:space="preserve">Sau khi đấu tranh với Tiểu Niếp Niếp một lúc lâu, Trang Duệ bất đắc dĩ bị khuất phục, hắn đi tắm rửa, sau đó chạy đến một gian phòng khác để ngủ vùi.</w:t>
      </w:r>
    </w:p>
    <w:p>
      <w:pPr>
        <w:pStyle w:val="BodyText"/>
      </w:pPr>
      <w:r>
        <w:t xml:space="preserve">Hôm sau khi thức dậy thì Trang Duệ vội vàng giao Tiểu Niếp Niếp cho dì Trương, sau đó cùng Tần Huyên Băng lái xe đi đón vợ chồng Tần Hạo Nhiên, hai người bọn họ nhanh chóng xử lý sự việc ở Hongkong và vội vàng chạy đến muốn gặp thông gia.</w:t>
      </w:r>
    </w:p>
    <w:p>
      <w:pPr>
        <w:pStyle w:val="BodyText"/>
      </w:pPr>
      <w:r>
        <w:t xml:space="preserve">Đến đón vợ chồng Tần Hạo Nhiên cũng không phải chỉ có Trang Duệ và Tần Huyên Băng, Ngô Trác Chí cũng chạy xe đến sân bay, ngày hôm qua hắn nhận được điện thoại, đó là yêu cầu hắn hỗ trợ luật sư và nhân viên tài vụ của tổng bộ đến Bắc Kinh, làm thủ tục sang tên chi nhánh Tần Thụy Lân ở Bắc Kinh.</w:t>
      </w:r>
    </w:p>
    <w:p>
      <w:pPr>
        <w:pStyle w:val="BodyText"/>
      </w:pPr>
      <w:r>
        <w:t xml:space="preserve">- Chào chú Tần, chào dì Phương...</w:t>
      </w:r>
    </w:p>
    <w:p>
      <w:pPr>
        <w:pStyle w:val="BodyText"/>
      </w:pPr>
      <w:r>
        <w:t xml:space="preserve">Đến gần trưa thì Trang Duệ mới thấy vợ chồng Tần Hạo Nhiên xuất hiện ở lối vào, vì vậy mà vội vàng tiến lên nghênh đón, tiếp nhận hành lý trên tay hai người, phía sau còn có hai người, Trang Duệ khẽ gật đầu với bọn họ xem như chào hỏi.</w:t>
      </w:r>
    </w:p>
    <w:p>
      <w:pPr>
        <w:pStyle w:val="BodyText"/>
      </w:pPr>
      <w:r>
        <w:t xml:space="preserve">- Ha ha, Tiểu Trang, Bắc Kinh thật sự có hơi lạnh đấy nhé...</w:t>
      </w:r>
    </w:p>
    <w:p>
      <w:pPr>
        <w:pStyle w:val="BodyText"/>
      </w:pPr>
      <w:r>
        <w:t xml:space="preserve">Khi vợ chồng Tần Hạo Nhiên xuống máy bay thì đã cởi bỏ áo khoác, bây giờ lại cảm thấy hơi lạnh.</w:t>
      </w:r>
    </w:p>
    <w:p>
      <w:pPr>
        <w:pStyle w:val="BodyText"/>
      </w:pPr>
      <w:r>
        <w:t xml:space="preserve">- Giám đốc Tần, trước tiên đến cửa hàng hay nghỉ lại ở khách sạn?</w:t>
      </w:r>
    </w:p>
    <w:p>
      <w:pPr>
        <w:pStyle w:val="BodyText"/>
      </w:pPr>
      <w:r>
        <w:t xml:space="preserve">Ngô Trác Chí cũng tiến lên đón chào.</w:t>
      </w:r>
    </w:p>
    <w:p>
      <w:pPr>
        <w:pStyle w:val="BodyText"/>
      </w:pPr>
      <w:r>
        <w:t xml:space="preserve">- Không cần, anh đưa hai người bọn họ đi làm thủ tục, chúng tôi đến ở nhà Tiểu Trang...</w:t>
      </w:r>
    </w:p>
    <w:p>
      <w:pPr>
        <w:pStyle w:val="BodyText"/>
      </w:pPr>
      <w:r>
        <w:t xml:space="preserve">Tần Hạo Nhiên tất nhiên muốn biết tứ hợp viện của Trang Duệ, vì vậy mà nhanh chóng cho ra sắp xếp.</w:t>
      </w:r>
    </w:p>
    <w:p>
      <w:pPr>
        <w:pStyle w:val="BodyText"/>
      </w:pPr>
      <w:r>
        <w:t xml:space="preserve">Sau khi rời khỏi sân bay thì Trang Duệ cũng không đưa vợ chồng Tần Hạo Nhiên đến tứ hợp viện, hắn trực tiếp chạy đến Ngọc Tuyền Sơn, mẹ hắn đang ở đó, nếu không đưa đến đó trước thì thật sự là thất lễ.</w:t>
      </w:r>
    </w:p>
    <w:p>
      <w:pPr>
        <w:pStyle w:val="BodyText"/>
      </w:pPr>
      <w:r>
        <w:t xml:space="preserve">Vợ chồng Tần Hạo Nhiên cũng không có dị nghị gì với sắp xếp của Trang Duệ, phải biết rằng bây giờ Âu Dương lão gia tử luôn ở nhà, dù là những người bạn già từ Hongkong đến cũng khó thể gặp mặt.</w:t>
      </w:r>
    </w:p>
    <w:p>
      <w:pPr>
        <w:pStyle w:val="BodyText"/>
      </w:pPr>
      <w:r>
        <w:t xml:space="preserve">Sau khi đến Ngọc Tuyền Sơn thì Trang Mẫu sắp xếp một bàn tiệc để chiêu đãi vợ chồng Tần Hạo Nhiên, lão gia tử tuy xuất hiện một lúc nhưng cũng chỉ hỏi tình huống của những người bạn giờ ở Hongkong, sau đó thì bỏ đi. Nhưng điều này cũng đã làm cho Tần Hạo Nhiên rất hài lòng, sau khi dùng cơm trưa ở Ngọc Tuyền Sơn, đoàn người bao gồm cả Âu Dương Uyển cùng theo Trang Duệ về tứ hợp viện.</w:t>
      </w:r>
    </w:p>
    <w:p>
      <w:pPr>
        <w:pStyle w:val="BodyText"/>
      </w:pPr>
      <w:r>
        <w:t xml:space="preserve">Vợ chồng Tần Hạo Nhiên thật sự khen không dứt miệng với căn tứ hợp viện kiến tạo theo phong cách thời Khang Hi của Trang Duệ, thực tế thì một căn tứ hợp viện thế này ở Bắc Kinh càng thêm đáng quý, có thể nói là khung cảnh rất đẹp, nếu không phải có việc bận thì sẽ ở lại đây một thời gian cho khuây khỏa.</w:t>
      </w:r>
    </w:p>
    <w:p>
      <w:pPr>
        <w:pStyle w:val="BodyText"/>
      </w:pPr>
      <w:r>
        <w:t xml:space="preserve">- Chú Tần, cháu cũng không có ý gì khác, chính là cảm thấy thị trường phỉ thúy và ngọc mềm rất căng, cháu bên này tự mình cung cấp hàng thì sẽ giảm bớt áp lực cho tổng bộ. Hơn nữa những vật phẩm trang sức như kim cương và đá quý khác đề cần nguồn hàng từ tổng bộ, chú cũng đừng nghĩ nhiều...</w:t>
      </w:r>
    </w:p>
    <w:p>
      <w:pPr>
        <w:pStyle w:val="BodyText"/>
      </w:pPr>
      <w:r>
        <w:t xml:space="preserve">Sau khi đi thăm thú tứ hợp viện một vòng thì Âu Dương Uyển, dì Phương và Tần Huyên Băng đi vào phòng nói chuyện, Trang Duệ thì xách một dụng cụ pha trà đến mái đình giữa hồ cùng trò chuyện về cửa hàng đá quý với Tần Hạo Nhiên.</w:t>
      </w:r>
    </w:p>
    <w:p>
      <w:pPr>
        <w:pStyle w:val="BodyText"/>
      </w:pPr>
      <w:r>
        <w:t xml:space="preserve">- À, ý của cậu thì tôi biết rõ, bây giờ chúng ta là người cùng nhà, cũng không nên nói lời khách khí, mà vấn đề nguyên liệu ngọc mềm của công ty được giải quyết cũng cần cảm ơn cậu. Nhưng nguyên liệu phỉ thúy thật sự luôn khan hiếm, nếu cậu có thể thỏa mãn nguồn cung cho cửa hàng ở thủ đô, thật sự là chuyện tốt với chúng tôi.</w:t>
      </w:r>
    </w:p>
    <w:p>
      <w:pPr>
        <w:pStyle w:val="BodyText"/>
      </w:pPr>
      <w:r>
        <w:t xml:space="preserve">- Nhưng bây giờ nguyên liệu phỉ thúy trên tay cậu có lẽ cũng không đủ chèo chống cho Tần Thụy Lân được vài tháng phải không? Sau này hết nguyên liệu thì cậu tính thế nào?</w:t>
      </w:r>
    </w:p>
    <w:p>
      <w:pPr>
        <w:pStyle w:val="BodyText"/>
      </w:pPr>
      <w:r>
        <w:t xml:space="preserve">Dù bây giờ việc kinh doanh cần chú ý nguồn hàng và địa điểm phân phối, nhưng thị trường đá quý thường được nắm trong tay vài công ty lớn trong nước, nếu gặp phải cục diện nguyên liệu thiếu thốn, như vậy anh không có hàng để bán tất nhiên sẽ bị công ty khác cướp mất định mức.</w:t>
      </w:r>
    </w:p>
    <w:p>
      <w:pPr>
        <w:pStyle w:val="BodyText"/>
      </w:pPr>
      <w:r>
        <w:t xml:space="preserve">Tần Hạo Nhiên chỉ sợ Trang Duệ trẻ tuổi nôn nóng mà không muốn dựa vào công ty Tần Thị, nếu gặp phải cục diện kia thì cửa hàng sẽ mất đi cơ sở ở thủ đô, còn có thể rơi vào tình huống xấu, đó là thứ mà Tần Hạo Nhiên không muốn thấy nhất.</w:t>
      </w:r>
    </w:p>
    <w:p>
      <w:pPr>
        <w:pStyle w:val="BodyText"/>
      </w:pPr>
      <w:r>
        <w:t xml:space="preserve">Trang Duệ trầm ngâm một lúc, cuối cùng thấy nước sôi thì pha trà và nói:</w:t>
      </w:r>
    </w:p>
    <w:p>
      <w:pPr>
        <w:pStyle w:val="BodyText"/>
      </w:pPr>
      <w:r>
        <w:t xml:space="preserve">- Cháu đã xem qua tư liệu của Tần Thụy Lân, những vật phẩm trang sức phỉ thúy cấp bậc cao thường tiêu thụ khá tốt, nhưng mức hao tổn nguyên liệu là không nhiều.</w:t>
      </w:r>
    </w:p>
    <w:p>
      <w:pPr>
        <w:pStyle w:val="BodyText"/>
      </w:pPr>
      <w:r>
        <w:t xml:space="preserve">- Cháu còn có một khối phỉ thúy cấp thủy tinh, còn có nhiều sản phẩm phỉ thúy đỏ, đều là phỉ thúy cực phẩm, nhóm vật phẩm này có thể chống đỡ được sáu bảy tháng. Nếu nói tình huống trước mắt thì vấn đề là tiêu thụ phỉ thúy cấp bậc cao...</w:t>
      </w:r>
    </w:p>
    <w:p>
      <w:pPr>
        <w:pStyle w:val="BodyText"/>
      </w:pPr>
      <w:r>
        <w:t xml:space="preserve">Thật ra một của hàng đá quý không phải chỉ dựa vào lợi nhuận, tuy những món đá quý cực phẩm có lời lớn nhưng những món hàng nhỏ rẻ đưa đến vài chục đến vài trăm đồng tiền lời cũng là cơ sở của cửa hàng.</w:t>
      </w:r>
    </w:p>
    <w:p>
      <w:pPr>
        <w:pStyle w:val="BodyText"/>
      </w:pPr>
      <w:r>
        <w:t xml:space="preserve">- À, vậy cậu chuẩn bị giải quyết vấn đề thế nào?</w:t>
      </w:r>
    </w:p>
    <w:p>
      <w:pPr>
        <w:pStyle w:val="BodyText"/>
      </w:pPr>
      <w:r>
        <w:t xml:space="preserve">Tần Hạo Nhiên không ngờ con rể của mình còn có hàng tốt trên tay, hắn biết Trang Duệ đổ thạch thắng ở hội chợ Bình Châu, nhưng hình như đã bán sạch rồi thì phải.</w:t>
      </w:r>
    </w:p>
    <w:p>
      <w:pPr>
        <w:pStyle w:val="BodyText"/>
      </w:pPr>
      <w:r>
        <w:t xml:space="preserve">- Tháng một sang năm thì hội chợ phỉ thúy Yangon ở Myanmar sẽ khai mạc.</w:t>
      </w:r>
    </w:p>
    <w:p>
      <w:pPr>
        <w:pStyle w:val="Compact"/>
      </w:pPr>
      <w:r>
        <w:t xml:space="preserve">Trang Duệ nói ra đáp án của mình.</w:t>
      </w:r>
      <w:r>
        <w:br w:type="textWrapping"/>
      </w:r>
      <w:r>
        <w:br w:type="textWrapping"/>
      </w:r>
    </w:p>
    <w:p>
      <w:pPr>
        <w:pStyle w:val="Heading2"/>
      </w:pPr>
      <w:bookmarkStart w:id="434" w:name="chương-412-xưởng-gia-công-hạ"/>
      <w:bookmarkEnd w:id="434"/>
      <w:r>
        <w:t xml:space="preserve">412. Chương 412 : Xưởng Gia Công (hạ)</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412: Xưởng gia công (hạ)</w:t>
      </w:r>
    </w:p>
    <w:p>
      <w:pPr>
        <w:pStyle w:val="BodyText"/>
      </w:pPr>
      <w:r>
        <w:t xml:space="preserve">Nhóm Dịch: Tepga</w:t>
      </w:r>
    </w:p>
    <w:p>
      <w:pPr>
        <w:pStyle w:val="BodyText"/>
      </w:pPr>
      <w:r>
        <w:t xml:space="preserve">Nguồn: Sưu Tầm</w:t>
      </w:r>
    </w:p>
    <w:p>
      <w:pPr>
        <w:pStyle w:val="BodyText"/>
      </w:pPr>
      <w:r>
        <w:t xml:space="preserve">- Thầy La, anh xem chỗ này thế nào? Có gì cần cải tạo thì anh cứ nói, tôi sẽ cho người sửa đổi...</w:t>
      </w:r>
    </w:p>
    <w:p>
      <w:pPr>
        <w:pStyle w:val="BodyText"/>
      </w:pPr>
      <w:r>
        <w:t xml:space="preserve">Bên cạnh một cửa hàng 4s độc quyền xe Audi ở quốc lộ 312, Trang Duệ đưa nghệ nhân chạm khắc ngọc là La Giang đi xem xét một căn phòng làm việc hơn bốn mươi mét vuông, những máy móc trong gara của Trang Duệ cũng đã được chuyển đến chỗ này.</w:t>
      </w:r>
    </w:p>
    <w:p>
      <w:pPr>
        <w:pStyle w:val="BodyText"/>
      </w:pPr>
      <w:r>
        <w:t xml:space="preserve">Đã hai tháng kể từ khi vợ chồng Tần Hạo Nhiên đến Bắc Kinh, Tần Huyên Băng đã sớm đến Anh, tiếp tục đơn đặt hàng còn chưa hoàn thành, chỉ có thể thông qua máy tính và điện thoại để thổ lộ nổi nhớ với Trang Duệ.</w:t>
      </w:r>
    </w:p>
    <w:p>
      <w:pPr>
        <w:pStyle w:val="BodyText"/>
      </w:pPr>
      <w:r>
        <w:t xml:space="preserve">Khoảng thời gian qua Trang Duệ cũng không nhàn rỗi, ngoài bỏ thời gian đọc tài liệu chuẩn bị thi nghiên cứu sinh, phần lớn tinh lực hắn đều ném vào trong cửa hàng Tần Thụy Lân, những vật phẩm trang sức phỉ thúy đỏ đều được hắn đưa đến cửa hàng để tiêu thụ.</w:t>
      </w:r>
    </w:p>
    <w:p>
      <w:pPr>
        <w:pStyle w:val="BodyText"/>
      </w:pPr>
      <w:r>
        <w:t xml:space="preserve">Chỉ là Trang Duệ không ngờ những món trang sức phỉ thúy đỏ đưa ra thì có tiếng vang rất tốt trên thị trường, vốn cho rằng nhóm hàng kia có thể chống đỡ được đến cuối năm nhưng không ngờ chỉ sau hai tháng thì sạch sẽ. Đặc biệt là vòng tay phỉ thúy đỏ, tuy giá cả lên đến vài triệu nhưng người mua không giảm, bây giờ trong cửa hàng chỉ còn lại ba chiếc vòng tay, nếu Ngô Trác Chí không quyết đoán đóng khung trưng bày thì chỉ sợ sẽ chẳng còn hàng.</w:t>
      </w:r>
    </w:p>
    <w:p>
      <w:pPr>
        <w:pStyle w:val="BodyText"/>
      </w:pPr>
      <w:r>
        <w:t xml:space="preserve">Phỉ Thúy đỏ được bán ra sôi động cũng làm cho những món hàng cao cấp khác dần nóng lên, hai tháng nhưng bán được hơn năm chục triệu, vì thế mà mang đến tệ đoan, những món vật phẩm trang sức giá hơn ba trăm ngàn cũng được bán sạch, điều này ép Trang Duệ phải về Bành Thành để mở khối phỉ thúy cấp thủy tinh ra.</w:t>
      </w:r>
    </w:p>
    <w:p>
      <w:pPr>
        <w:pStyle w:val="BodyText"/>
      </w:pPr>
      <w:r>
        <w:t xml:space="preserve">Điều làm cho Trang Duệ cảm thấy xấu hổ chính là có nguyên liệu nhưng không có nghệ nhân chạm khắc, hắn đã liên hệ với La Giang, lúc bắt đầu thì La Giang không muốn bỏ qua công tác cũ, mãi đến khi Trang Duệ tăng lương một năm hai triệu thì đối phương mới đồng ý.</w:t>
      </w:r>
    </w:p>
    <w:p>
      <w:pPr>
        <w:pStyle w:val="BodyText"/>
      </w:pPr>
      <w:r>
        <w:t xml:space="preserve">Nhưng quá trình vừa đến vừa đi cộng với La Giang từ chức ở công ty cũ là mất gần nửa tháng, trước đó Trang Duệ đã sắp xếp xong địa điểm công tác cho La Giang, xưởng gia công của bọn họ cũng không phải đặt ở Bắc Kinh, mà là ở Bành Thành.</w:t>
      </w:r>
    </w:p>
    <w:p>
      <w:pPr>
        <w:pStyle w:val="BodyText"/>
      </w:pPr>
      <w:r>
        <w:t xml:space="preserve">Trang Duệ có lo lắng của mình, nếu mình muốn thuê một nhà xưởng ở nội thành Bắc Kinh cũng rất khó, vì nó ảnh hưởng đến sự nghỉ ngơi của người khác.</w:t>
      </w:r>
    </w:p>
    <w:p>
      <w:pPr>
        <w:pStyle w:val="BodyText"/>
      </w:pPr>
      <w:r>
        <w:t xml:space="preserve">Tất nhiên có thể đưa vào trong tứ hợp viện, nhưng Trang Duệ không muốn đưa chuyện làm ăn về nhà, đồng thời lão gia tử thỉnh thoảng sẽ đến chơi vài ngày, không thể làm ồn, vì thế Trang Duệ quyết định thiết lập xưởng gia công ở Bành Thành.</w:t>
      </w:r>
    </w:p>
    <w:p>
      <w:pPr>
        <w:pStyle w:val="BodyText"/>
      </w:pPr>
      <w:r>
        <w:t xml:space="preserve">Cửa hàng xe hơi 4s của Triệu Quốc Đống đã bắt đầu mở cửa kinh doanh, mặt tiền cửa hàng có kết cấu bằng thép, bên ngoài là một dãy cửa thủy tinh cao hơn chục mét, thật sự rất có khí thế ở bên cạnh quốc lộ.</w:t>
      </w:r>
    </w:p>
    <w:p>
      <w:pPr>
        <w:pStyle w:val="BodyText"/>
      </w:pPr>
      <w:r>
        <w:t xml:space="preserve">Vì có mối quan hệ của Âu Dương Quân nên công ty Audi cho Triệu Quốc Đống ưu đãi rất lớn, giai doạn đầu đã đưa đến hơi trăm chiếc xe, tổng giá trị rất lớn.</w:t>
      </w:r>
    </w:p>
    <w:p>
      <w:pPr>
        <w:pStyle w:val="BodyText"/>
      </w:pPr>
      <w:r>
        <w:t xml:space="preserve">Tuy Trang Duệ bây giờ có tiền nhưng tất nhiên cũng sẽ không muốn bỏ tiền ra trả tiền hàng, vì bây giờ kinh doanh không có vài người trả trọn gói, trả càng nhiều thì thiếu ngân hàng càng nhiều.</w:t>
      </w:r>
    </w:p>
    <w:p>
      <w:pPr>
        <w:pStyle w:val="BodyText"/>
      </w:pPr>
      <w:r>
        <w:t xml:space="preserve">Cửa hàng 4s khai trương được mười ngày mà kinh doanh không tệ, đã bán năm mươi chiếc xe, hạn ngạch là vài chục triệu, có vài loại xe đã hết hàng. Công ty Audi Trung Quốc cũng muốn đẩy mạnh tiêu thụ xe ở Bành Thành, vì vậy mà nhóm hàng thứ hai đã đến, đây là nhóm hàng không cần trả tiền trước, tất cả sẽ được quyết toán sau khi bán xong.</w:t>
      </w:r>
    </w:p>
    <w:p>
      <w:pPr>
        <w:pStyle w:val="BodyText"/>
      </w:pPr>
      <w:r>
        <w:t xml:space="preserve">Bên cạnh cửa hàng 4s thì Triệu Quốc Đống còn có một nhà xưởng, vì vậy hắn dứt khoát biến nó thành trung tâm tân trang và bảo dưỡng xe, mà Trang Duệ lại lấy một không gian hơn bốn mươi mét vuông bên trong làm xưởng gia công cho La Giang.</w:t>
      </w:r>
    </w:p>
    <w:p>
      <w:pPr>
        <w:pStyle w:val="BodyText"/>
      </w:pPr>
      <w:r>
        <w:t xml:space="preserve">- Địa điểm này rất tốt, ánh sáng mạnh, có thể được, chọn chỗ này...</w:t>
      </w:r>
    </w:p>
    <w:p>
      <w:pPr>
        <w:pStyle w:val="BodyText"/>
      </w:pPr>
      <w:r>
        <w:t xml:space="preserve">La Giang đi một vòng xem xét gian phòng, hắn rất hài lòng với máy móc của Trang Duệ, bản thân hắn là người Bành Thành, đã công tác ở bên ngoài hơn chục năm, bây giờ được Trang Duệ mời về công tác với lương cao, mà hắn cũng muốn quay về cố hương.</w:t>
      </w:r>
    </w:p>
    <w:p>
      <w:pPr>
        <w:pStyle w:val="BodyText"/>
      </w:pPr>
      <w:r>
        <w:t xml:space="preserve">Lần này La Giang quay về còn đưa theo hai tên đệ tử, tất nhiên tiền lương của đệ tử cũng tính vào trong mức lương hai triệu một năm, còn chuyện phát cho bọn họ bao nhiêu là vấn đề của La Giang.</w:t>
      </w:r>
    </w:p>
    <w:p>
      <w:pPr>
        <w:pStyle w:val="BodyText"/>
      </w:pPr>
      <w:r>
        <w:t xml:space="preserve">- Vậy thì được, coi như nơi đây nhờ thầy La, gần đây nhu cầu về vật phẩm trang sức xa hoa là rất cao, coi như để ọi người phải mệt mỏi...</w:t>
      </w:r>
    </w:p>
    <w:p>
      <w:pPr>
        <w:pStyle w:val="BodyText"/>
      </w:pPr>
      <w:r>
        <w:t xml:space="preserve">Vốn Trang Duệ muốn sắp xếp La Giang đến biệt thự của mình, mỗi ngày cùng đi làm với Triệu Quốc Đống, nhưng La Giang có nhà ở Bành Thành, cũng có xe. Đồng thời mỗi ngày đều phải do Triệu Quốc Đống lấy nguyên liệu ngọc thạch từ trong rương đưa cho, sau đó đến tối Triệu Quốc Đống lại phải thu hồi tất cả bỏ vào thùng.</w:t>
      </w:r>
    </w:p>
    <w:p>
      <w:pPr>
        <w:pStyle w:val="BodyText"/>
      </w:pPr>
      <w:r>
        <w:t xml:space="preserve">La Giang thật sự đã có đãi ngộ lớn từ Trang Duệ, vì vậy cũng muốn làm cho Trang Duệ an tâm.</w:t>
      </w:r>
    </w:p>
    <w:p>
      <w:pPr>
        <w:pStyle w:val="BodyText"/>
      </w:pPr>
      <w:r>
        <w:t xml:space="preserve">- Được, ông chủ Trang cứ yên tâm, ít nhất là một tuần sẽ cho ra ba mươi vật thành phẩm.</w:t>
      </w:r>
    </w:p>
    <w:p>
      <w:pPr>
        <w:pStyle w:val="BodyText"/>
      </w:pPr>
      <w:r>
        <w:t xml:space="preserve">La Giang đẫn theo hai vị đồ đệ rồi vỗ ngực nói, tuy hai đồ đệ còn chưa chạm trổ được nhưng đánh bóng thì vẫn có thể làm tốt, nếu có cả bọn họ trợ giúp thì hiệu suất của hắn sẽ cao hơn rất nhiều.</w:t>
      </w:r>
    </w:p>
    <w:p>
      <w:pPr>
        <w:pStyle w:val="BodyText"/>
      </w:pPr>
      <w:r>
        <w:t xml:space="preserve">- Có lời này của thầy La thì tôi cũng yên tâm hơn.</w:t>
      </w:r>
    </w:p>
    <w:p>
      <w:pPr>
        <w:pStyle w:val="BodyText"/>
      </w:pPr>
      <w:r>
        <w:t xml:space="preserve">Trang Duệ thấy sự việc đã được sắp xếp xong thì cáo từ thầy trò La Giang, hắn đi đến phòng làm việc của Triệu Quốc Đống trong cửa hàng 4s.</w:t>
      </w:r>
    </w:p>
    <w:p>
      <w:pPr>
        <w:pStyle w:val="BodyText"/>
      </w:pPr>
      <w:r>
        <w:t xml:space="preserve">- Này anh rể, anh bây giờ dù thế nào cũng là ông chủ, sao lại còn phải tự mình chui xuống dưới xe thế này?</w:t>
      </w:r>
    </w:p>
    <w:p>
      <w:pPr>
        <w:pStyle w:val="BodyText"/>
      </w:pPr>
      <w:r>
        <w:t xml:space="preserve">Trang Duệ đến cửa hàng 4s chờ nửa giờ mới thấy Triệu Quốc Đống đi đến với toàn thân đầy dầu mỡ, không cần hỏi, chỉ cần dựa vào cuộc điện thoại vừa rồi cũng biết, nhất định đang ở xưởng sửa chữa. Hai nhà xưởng cách nhau không xa, lái xe chỉ mất mười phút, bây giờ Triệu Quốc Đống thường xuyên chạy qua lại. đọc truyện mới nhất tại .</w:t>
      </w:r>
    </w:p>
    <w:p>
      <w:pPr>
        <w:pStyle w:val="BodyText"/>
      </w:pPr>
      <w:r>
        <w:t xml:space="preserve">Triệu Quốc Đống nở nụ cười thật thà, sau đó đi đến nhà vệ sinh tắm rửa, lại thay quần áo rồi đi ra.</w:t>
      </w:r>
    </w:p>
    <w:p>
      <w:pPr>
        <w:pStyle w:val="BodyText"/>
      </w:pPr>
      <w:r>
        <w:t xml:space="preserve">Đây cũng là đặc điểm của Triệu Quốc Đống làm cho Trang Duệ tán thưởng, dù có tiền hay không thì cũng luôn chất phác như vậy, cũng không vì trở thành ông chủ mà kênh kiệu với đồ đệ. Lúc này nhà xưởng phát triển rất tốt, cửa hàng độc quyền 4s bên này cũng mời quản lý chuyên nghiệp, trên danh nghĩa thì Triệu Quốc Đống chỉ là phó chủ tịch mà thôi.</w:t>
      </w:r>
    </w:p>
    <w:p>
      <w:pPr>
        <w:pStyle w:val="BodyText"/>
      </w:pPr>
      <w:r>
        <w:t xml:space="preserve">Còn chủ tịch thì sao? Tất nhiên đó sẽ là Trang Duệ, vì tiền là do hắn bỏ ra, dù hắn không muốn làm chủ tịch thì Triệu Quốc Đống cũng không chịu.</w:t>
      </w:r>
    </w:p>
    <w:p>
      <w:pPr>
        <w:pStyle w:val="BodyText"/>
      </w:pPr>
      <w:r>
        <w:t xml:space="preserve">- Tiểu Duệ, lần này cậu về sao không đưa Tiểu Niếp Niếp về theo, đã hai tháng rồi anh chưa được gặp con gái.</w:t>
      </w:r>
    </w:p>
    <w:p>
      <w:pPr>
        <w:pStyle w:val="BodyText"/>
      </w:pPr>
      <w:r>
        <w:t xml:space="preserve">Triệu Quốc Đống vừa dùng khăn tay lau mặt vừa ai oán nói với Trang Duệ, Trang Mẫn thỉnh thoảng đến Bắc Kinh thăm con gái, dạo này vì cửa hàng 4s mà hắn không có thời gian, trong lòng rất nhớ con gái.</w:t>
      </w:r>
    </w:p>
    <w:p>
      <w:pPr>
        <w:pStyle w:val="BodyText"/>
      </w:pPr>
      <w:r>
        <w:t xml:space="preserve">- Hai ngày nữa chúng ta đến Bắc Kinh, anh đã xử lý xong chuyện bên này. Đúng rồi, anh tìm người đáng tin để mỗi ngày giao nguyên liệu phỉ thúy cho La Giang, chuyện này không thể chậm trễ được.</w:t>
      </w:r>
    </w:p>
    <w:p>
      <w:pPr>
        <w:pStyle w:val="BodyText"/>
      </w:pPr>
      <w:r>
        <w:t xml:space="preserve">Tuần sau Âu Dương Quân sẽ kết hôn, lúc này chỉ còn lại vài ngày mà thôi, đến lúc đó Triệu Quốc Đống chắc chắn sẽ phải đi, chuyện đưa nguyên liệu phỉ thúy cho La Giang cần phải có người làm thay.</w:t>
      </w:r>
    </w:p>
    <w:p>
      <w:pPr>
        <w:pStyle w:val="BodyText"/>
      </w:pPr>
      <w:r>
        <w:t xml:space="preserve">- Việc này...Nếu không thì cho Đại Xuyên đến giúp vài ngày? Cậu xem có được không?</w:t>
      </w:r>
    </w:p>
    <w:p>
      <w:pPr>
        <w:pStyle w:val="BodyText"/>
      </w:pPr>
      <w:r>
        <w:t xml:space="preserve">Triệu Quốc Đống suy nghĩ một lúc rồi nói, hắn thật sự cũng chỉ nghĩ ra được như vậy mà thôi.</w:t>
      </w:r>
    </w:p>
    <w:p>
      <w:pPr>
        <w:pStyle w:val="BodyText"/>
      </w:pPr>
      <w:r>
        <w:t xml:space="preserve">Người nhà mình có thể tin được, nhưng Triệu Quốc Đống thật sự chưa từng cho người nhà tham gia vào nhà xưởng sửa chữa và cửa hàng 4s. Hắn tuy không hiểu công ty gia tộc nhưng lại biết một công ty có nhiều người nhà tham gia sẽ cực kỳ khó quản, vì thế dù hắn đã cho người nhà không ít tiền nhưng lại không cho ai tiến vào công tác ở nơi đây.</w:t>
      </w:r>
    </w:p>
    <w:p>
      <w:pPr>
        <w:pStyle w:val="BodyText"/>
      </w:pPr>
      <w:r>
        <w:t xml:space="preserve">- Đại Xuyên sao? Cậu ấy không được, tiểu tử này gần đây đang ở Hongkong, cuối tháng sẽ kết hôn, thật sự rất bận rộn...</w:t>
      </w:r>
    </w:p>
    <w:p>
      <w:pPr>
        <w:pStyle w:val="BodyText"/>
      </w:pPr>
      <w:r>
        <w:t xml:space="preserve">Trang Duệ nghĩ rồi lấy điện thoại ra nói:</w:t>
      </w:r>
    </w:p>
    <w:p>
      <w:pPr>
        <w:pStyle w:val="BodyText"/>
      </w:pPr>
      <w:r>
        <w:t xml:space="preserve">- Thế này đi, hay là gọi anh Chu đến hỗ trợ, mỗi ngày chỉ chạy đi chạy lại thêm một lần mà thôi...</w:t>
      </w:r>
    </w:p>
    <w:p>
      <w:pPr>
        <w:pStyle w:val="BodyText"/>
      </w:pPr>
      <w:r>
        <w:t xml:space="preserve">Nếu nói người mà Trang Duệ có thể tin tiếp theo chỉ là Chu Thụy, hơn nữa bây giờ là tháng 11, chó Ngao sắp bước vào giai đoạn giao phối, đây là giai đoạn quan trọng, Nhân Thanh Thố Mỗ cũng đã đến từ vài hôm trước, có người này thì Chu Thụy cũng nhàn hạ hơn.</w:t>
      </w:r>
    </w:p>
    <w:p>
      <w:pPr>
        <w:pStyle w:val="BodyText"/>
      </w:pPr>
      <w:r>
        <w:t xml:space="preserve">Quả nhiên Trang Duệ vừa gọi điện thoại nói rõ vấn đề thì Chu Thụy đã lên tiếng đồng ý, hơn nữa còn chạy xe từ Ngao viên đến, Triệu Quốc Đống chỉ cho Chu Thụy cách mở tủ sắt một lần, sau đó giao chìa khóa và mật mã cho Chu Thụy.</w:t>
      </w:r>
    </w:p>
    <w:p>
      <w:pPr>
        <w:pStyle w:val="BodyText"/>
      </w:pPr>
      <w:r>
        <w:t xml:space="preserve">Đã lâu không gặp Nhân Than Thố Mỗ, Trang Duệ dứt khoát mua một con dê sống rồi đi đến Ngao viên, mọi người cùng làm một bữa tiệc tối. Khi được Chu Thụy đưa vè biệt thự thì hắn đã uống say, tửu lượng của dân du mục thật sự là không phải nói khoác.</w:t>
      </w:r>
    </w:p>
    <w:p>
      <w:pPr>
        <w:pStyle w:val="Compact"/>
      </w:pPr>
      <w:r>
        <w:br w:type="textWrapping"/>
      </w:r>
      <w:r>
        <w:br w:type="textWrapping"/>
      </w:r>
    </w:p>
    <w:p>
      <w:pPr>
        <w:pStyle w:val="Heading2"/>
      </w:pPr>
      <w:bookmarkStart w:id="435" w:name="chương-413-về-thủ-đô"/>
      <w:bookmarkEnd w:id="435"/>
      <w:r>
        <w:t xml:space="preserve">413. Chương 413 : Về Thủ Đô</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413: Về thủ đô</w:t>
      </w:r>
    </w:p>
    <w:p>
      <w:pPr>
        <w:pStyle w:val="BodyText"/>
      </w:pPr>
      <w:r>
        <w:t xml:space="preserve">Nhóm Dịch: Tepga</w:t>
      </w:r>
    </w:p>
    <w:p>
      <w:pPr>
        <w:pStyle w:val="BodyText"/>
      </w:pPr>
      <w:r>
        <w:t xml:space="preserve">Nguồn: Sưu Tầm</w:t>
      </w:r>
    </w:p>
    <w:p>
      <w:pPr>
        <w:pStyle w:val="BodyText"/>
      </w:pPr>
      <w:r>
        <w:t xml:space="preserve">Tháng mười một ở Bành Thành đã có gió lạnh tiêu điều, cây cối hai bên đường đã trụi lá, nhưng lúc này ở Vân Long sơn trang vẫn còn màu xanh mướt như cũ.</w:t>
      </w:r>
    </w:p>
    <w:p>
      <w:pPr>
        <w:pStyle w:val="BodyText"/>
      </w:pPr>
      <w:r>
        <w:t xml:space="preserve">Trang Duệ tìm một công ty chuyên nghiệp để khoác cho những thân cây trong nhà mình một lớp quần áo, lại quần từng tầng bảo vệ ấm lên cành cây, đảm bảo mùa đông có thể bảo tồn tốt, vẫn giữ được màu xanh.</w:t>
      </w:r>
    </w:p>
    <w:p>
      <w:pPr>
        <w:pStyle w:val="BodyText"/>
      </w:pPr>
      <w:r>
        <w:t xml:space="preserve">Vào mùa đông thì con người rất dễ mệt mỏi, Trang Duệ lúc này cảm thấy môi như muốn nứt ra, hắn muốn ngủ thêm một lát nhưng chuông điện thoại chợt vang lên làm giấc mộng đẹp bị phá vỡ. Hắn tìm kiếm một lúc lâu, cuối cùng mới lấy điện thoại ra khỏi túi quần.</w:t>
      </w:r>
    </w:p>
    <w:p>
      <w:pPr>
        <w:pStyle w:val="BodyText"/>
      </w:pPr>
      <w:r>
        <w:t xml:space="preserve">Máy điều hòa trong nhà vẫn giữ nhiệt độ ở mức hai mươi bảy độ, Trang Duệ mặc quần ngắn chạy đến tủ lạnh lấy chai nước uống, sau đó chui vào trong chăn và nghe máy.</w:t>
      </w:r>
    </w:p>
    <w:p>
      <w:pPr>
        <w:pStyle w:val="BodyText"/>
      </w:pPr>
      <w:r>
        <w:t xml:space="preserve">- Tiểu tử cậu đang làm gì vậy? Có phải em dâu đi rồi, cậu lại ra ngoài làm bậy không?</w:t>
      </w:r>
    </w:p>
    <w:p>
      <w:pPr>
        <w:pStyle w:val="BodyText"/>
      </w:pPr>
      <w:r>
        <w:t xml:space="preserve">Âm thanh bất mãn của Âu Dương Quân từ trong điện thoại truyền ra, sáng sớm hắn đã gọi cho Trang Duệ nhiều lần, mãi đến bây giờ mới bắt máy. Hắn nào biết nếu không phải Trang Duệ cảm thấy miệng đắng lưỡi khô không ngủ được thì căn bản sẽ chẳng thể nghe được tiếng chuông.</w:t>
      </w:r>
    </w:p>
    <w:p>
      <w:pPr>
        <w:pStyle w:val="BodyText"/>
      </w:pPr>
      <w:r>
        <w:t xml:space="preserve">- Tứ ca, quấy nhiễu giấc ngủ của người khác cũng không tốt, bâ giờ còn sớm, anh gọi cho em làm gì vậy? Chị dâu không có ý kiến gì sao?</w:t>
      </w:r>
    </w:p>
    <w:p>
      <w:pPr>
        <w:pStyle w:val="BodyText"/>
      </w:pPr>
      <w:r>
        <w:t xml:space="preserve">Trang Duệ vừa nói vừa cầm lấy điều khiển từ xa mở mái che trên trần, lúc này ánh sáng mặt trời chiếu vào làm cho hắn híp mắt lại, thì ra cũng không còn sớm gì nữa.</w:t>
      </w:r>
    </w:p>
    <w:p>
      <w:pPr>
        <w:pStyle w:val="BodyText"/>
      </w:pPr>
      <w:r>
        <w:t xml:space="preserve">Quả nhiên Trang Duệ vừa dứt lời thì Âu Dương Quân đã hô lên:</w:t>
      </w:r>
    </w:p>
    <w:p>
      <w:pPr>
        <w:pStyle w:val="BodyText"/>
      </w:pPr>
      <w:r>
        <w:t xml:space="preserve">- Còn sớm? Đã gần mười hai giờ trưa rồi, tiểu tử cậu hôm nay nhất định là ra ngoài làm bậy...</w:t>
      </w:r>
    </w:p>
    <w:p>
      <w:pPr>
        <w:pStyle w:val="BodyText"/>
      </w:pPr>
      <w:r>
        <w:t xml:space="preserve">- Tứ ca, có gì anh cứ nói, em bây giờ còn là thanh niên chưa lập gia đình, muốn làm gì mà chẳng được? Không phải như những người sắp làm chú rể như anh, muốn ra ngoài uống rượu còn cần vợ phê chuẩn mới được...</w:t>
      </w:r>
    </w:p>
    <w:p>
      <w:pPr>
        <w:pStyle w:val="BodyText"/>
      </w:pPr>
      <w:r>
        <w:t xml:space="preserve">Trang Duệ nhấp một hớp đồ uống để cuống họng giảm bớt khô nóng, sau đó lên tiếng với Âu Dương Quân. Thật ra Âu Dương Quân cũng không đến mức phải như vậy, nhưng sức quyến rũ của Từ Tinh không phải là nhỏ, cũng buộc chặt Âu Dương Quân, chồng muốn đi đâu cũng được nhưng tối phải về nhà ngủ mới xong.</w:t>
      </w:r>
    </w:p>
    <w:p>
      <w:pPr>
        <w:pStyle w:val="BodyText"/>
      </w:pPr>
      <w:r>
        <w:t xml:space="preserve">- Cút sang một bên, cố tình chọc tức anh sao? Tứ ca của cậu là hạng người vậy à? Anh nói đi hướng đông thì chị dâu của cậu không dám đi hướng tây, anh nói...</w:t>
      </w:r>
    </w:p>
    <w:p>
      <w:pPr>
        <w:pStyle w:val="BodyText"/>
      </w:pPr>
      <w:r>
        <w:t xml:space="preserve">- Được, được rồi, Tứ ca, có gì anh cứ nói thẳng ra, em còn muốn ngủ, hôm qua uống hơi nhiều với khách...</w:t>
      </w:r>
    </w:p>
    <w:p>
      <w:pPr>
        <w:pStyle w:val="BodyText"/>
      </w:pPr>
      <w:r>
        <w:t xml:space="preserve">Trang Duệ phơi mặt dưới ánh nắng cũng cảm thấy có chút bức bối, mùa đông làm gì có chuyện gì ấm áp và dễ chịu hơn cứ quấn mình trong chăn?</w:t>
      </w:r>
    </w:p>
    <w:p>
      <w:pPr>
        <w:pStyle w:val="BodyText"/>
      </w:pPr>
      <w:r>
        <w:t xml:space="preserve">Còn có một vấn đề chính là Âu Dương Quân hưởng ứng phong trào kết hôn muộn của quốc gia, đến bây giờ mới làm giấy kết hôn, thời gian qua Trang Duệ ở Bắc Kinh cũng không được yên, liên tục bị đối phương làm phiền, lúc này chạy đến Bành Thành mà vẫn chưa thoát.</w:t>
      </w:r>
    </w:p>
    <w:p>
      <w:pPr>
        <w:pStyle w:val="BodyText"/>
      </w:pPr>
      <w:r>
        <w:t xml:space="preserve">- Tiểu tử cậu không phải có vài món đồ cổ sao? Gần đây phía Tây Thành có di dời và đền bù, nghe nói đào được vài món tốt, cậu nếu về sớm thì đi xem, chậm thì chẳng còn gì...</w:t>
      </w:r>
    </w:p>
    <w:p>
      <w:pPr>
        <w:pStyle w:val="BodyText"/>
      </w:pPr>
      <w:r>
        <w:t xml:space="preserve">Âu Dương Quân phẫn nộ nói, hắn cũng biết thời gian qua mình nói hơi nhiều, nhưng đây cũng là vấn đề thường tình, nếu anh đây không quan tâm đến cậu thì sẽ chẳng muốn mở lời làm gì ệt. Nói trắng ra thì ở thủ đô những người muốn nói chuyện với hắn phải xếp hàng dài cả trăm mét.</w:t>
      </w:r>
    </w:p>
    <w:p>
      <w:pPr>
        <w:pStyle w:val="BodyText"/>
      </w:pPr>
      <w:r>
        <w:t xml:space="preserve">- Thật vậy sao? Tứ ca, không phải muốn lừa em về nhà uống rượu đấy chứ?</w:t>
      </w:r>
    </w:p>
    <w:p>
      <w:pPr>
        <w:pStyle w:val="BodyText"/>
      </w:pPr>
      <w:r>
        <w:t xml:space="preserve">Trang Duệ nghe thấy vậy thì nhanh chóng lên tinh thần, hắn chỉ ngại mình sưu tầm thiếu mà thôi, tất nhiên sẽ rất muốn tìm thêm nhiều món khác phong phú hơn. Hắn cũng muốn tìm được vài món gia cụ bằng gỗ Hoàng Hoa Lý hay gỗ lim có niên đại, như vậy sẽ xứng với tứ hợp viện của mình hơn, cũng có thể lam cho tứ hợp viện phong phú hơn.</w:t>
      </w:r>
    </w:p>
    <w:p>
      <w:pPr>
        <w:pStyle w:val="BodyText"/>
      </w:pPr>
      <w:r>
        <w:t xml:space="preserve">Nhưng vài lần Trang Duệ đến chợ Phan Gia Viên và Lưu Ly Hán đều không gặp may, dù có vài món không sai nhưng đều được chủ cửa hàng dùng làm thứ câu cá, Trang Duệ động vào chỉ có thể hít bụi mà thôi. Gia cụ bằng gỗ Hoàng Hoa Lý và gỗ lim cũng không thiếu nhưng người ta há miệng là hét giá ba năm triệu, mà hắn cũng không phải là kẻ coi tiền như rác.</w:t>
      </w:r>
    </w:p>
    <w:p>
      <w:pPr>
        <w:pStyle w:val="BodyText"/>
      </w:pPr>
      <w:r>
        <w:t xml:space="preserve">Trước kia Trang Duệ từng thấy tấm bình phong gỗ lim của Âu Dương Quân trong hội sở, sau này lại gặp Âu Dương Quân trong chợ đen Bắc Kinh, biết rõ Âu Dương Quân cũng biết vài người ở phương diện đồ cổ, vì vậy muốn hắn bắt chuyện với đối phương, lưu tâm dùm mình một chút. Tất nhiên cũng không cần thông báo những chợ đen giống như trước đó ình, vì những chợ đen như vậy toàn là hàng giả, căn bản đến chỉ giao nộp học phí mà thôi.</w:t>
      </w:r>
    </w:p>
    <w:p>
      <w:pPr>
        <w:pStyle w:val="BodyText"/>
      </w:pPr>
      <w:r>
        <w:t xml:space="preserve">- Cút đi, Tứ ca muốn uống rượu thì người muốn mời sẽ xếp đầy Ngọc Tuyền Sơn, còn cần đến tiểu tử cậu sao? Tôi đã nói rồi nhé, đến hay không là do cậu...</w:t>
      </w:r>
    </w:p>
    <w:p>
      <w:pPr>
        <w:pStyle w:val="BodyText"/>
      </w:pPr>
      <w:r>
        <w:t xml:space="preserve">Âu Dương Quân cười mắng một câu rồi cúp điện thoại, thật sự là hắn muốn tìm Trang Duệ uống rượu, tuy hắn ở bên ngoài có vẻ rất hoành tráng nhưng cũng rất mệt mỏi, gặp người chỉ nói vài ba lời, uống rượu cũng không hoàn toàn thả lỏng, sợ uống quá nhiều. Chỉ có những khi ngồi với anh em trong nhà thì hắn mới thấy vui vẻ thoải mái hơn.</w:t>
      </w:r>
    </w:p>
    <w:p>
      <w:pPr>
        <w:pStyle w:val="BodyText"/>
      </w:pPr>
      <w:r>
        <w:t xml:space="preserve">Sau khi cúp điện thoại thì Trang Duệ nằm trên giường suy nghĩ, chuyện ở Bành Thành trên cơ bản đã giải quyết xong, cửa hàng 4s cũng có người quản lý chuyên nghiệp, bên phía nhà xưởng sửa chữa xe hơi có nhóm Tiểu Tứ, Triệu Quốc Đống hoàn toàn có thể đi được rồi.</w:t>
      </w:r>
    </w:p>
    <w:p>
      <w:pPr>
        <w:pStyle w:val="BodyText"/>
      </w:pPr>
      <w:r>
        <w:t xml:space="preserve">- Alo, anh rể, thu thập đi, hôm nay chúng ta đến Bắc Kinh.</w:t>
      </w:r>
    </w:p>
    <w:p>
      <w:pPr>
        <w:pStyle w:val="BodyText"/>
      </w:pPr>
      <w:r>
        <w:t xml:space="preserve">Trang Duệ cũng rất yên tâm chuyện xưởng mài ngọc của mình giao cho La Giang quản lý, hơn nữa còn có Chu Thụy quản lý, chắc sẽ không có vấn đề gì, vì thế hắn nhanh chóng gọi điện thoại cho Triệu Quốc Đống.</w:t>
      </w:r>
    </w:p>
    <w:p>
      <w:pPr>
        <w:pStyle w:val="BodyText"/>
      </w:pPr>
      <w:r>
        <w:t xml:space="preserve">- Hôm nay đi sao? Không phải nói hai ngày nữa à?</w:t>
      </w:r>
    </w:p>
    <w:p>
      <w:pPr>
        <w:pStyle w:val="BodyText"/>
      </w:pPr>
      <w:r>
        <w:t xml:space="preserve">Hôm qua chính Trang Duệ nói sẽ ở nhà thêm hai ngày, đợi đến khi Đại Xuyên quay về gặp mặt rồi mới đi, Triệu Quốc Đống không ngờ Trang Duệ lại thay đổi lịch trình.</w:t>
      </w:r>
    </w:p>
    <w:p>
      <w:pPr>
        <w:pStyle w:val="BodyText"/>
      </w:pPr>
      <w:r>
        <w:t xml:space="preserve">- Em nhớ cháu không được sao? Anh có đi không? Nếu không em đi một mình.</w:t>
      </w:r>
    </w:p>
    <w:p>
      <w:pPr>
        <w:pStyle w:val="BodyText"/>
      </w:pPr>
      <w:r>
        <w:t xml:space="preserve">Trang Duệ tất nhiên không chịu nói mình về Bắc Kinh để mua cổ vật, hắn biết chỉ cần nhắc đến Tiểu Niếp Niếp thì Triệu Quốc Đống sẽ mềm lòng.</w:t>
      </w:r>
    </w:p>
    <w:p>
      <w:pPr>
        <w:pStyle w:val="BodyText"/>
      </w:pPr>
      <w:r>
        <w:t xml:space="preserve">- Được, được, đi, anh cũng không có gì cần thu dọn, chị cậu đã đến Bắc Kinh vài ngày rồi, chúng ta sẽ gặp nhau ở nhà ga...</w:t>
      </w:r>
    </w:p>
    <w:p>
      <w:pPr>
        <w:pStyle w:val="BodyText"/>
      </w:pPr>
      <w:r>
        <w:t xml:space="preserve">Sau khi nghe Trang Duệ nhắc đến con gái thì Triệu Quốc Đống thật sự rất nhớ, chỉ sợ mình quá bận mà không thể đến thăm con, hơn nữa mẹ vợ lại thương cháu gái, vẫn luôn giữ lại ở thủ đô. Lúc này hắn nghe Trang Duệ nhắc đến thì có chút sốt ruột, vì vậy mà gọi đệ tử đưa mình ra nhà ga.</w:t>
      </w:r>
    </w:p>
    <w:p>
      <w:pPr>
        <w:pStyle w:val="BodyText"/>
      </w:pPr>
      <w:r>
        <w:t xml:space="preserve">Trang Duệ cũng không nhanh chóng đi ngay, hắn thức dậy đánh răng rửa mặt, lấy ra một cái ba lô không quá thu hút đặt xuống đất.</w:t>
      </w:r>
    </w:p>
    <w:p>
      <w:pPr>
        <w:pStyle w:val="BodyText"/>
      </w:pPr>
      <w:r>
        <w:t xml:space="preserve">Cái giá vốn đầy hộp trang sức đã trống rỗng, bây giờ chỉ còn lại ba cái hộp hơi lớn một chút, còn có mười hộp nhỏ hơn.</w:t>
      </w:r>
    </w:p>
    <w:p>
      <w:pPr>
        <w:pStyle w:val="Compact"/>
      </w:pPr>
      <w:r>
        <w:t xml:space="preserve">Ngoài vòng ngọc đưa ẹ và chuẩn bị đưa cho bà ngoại thì cũng chỉ còn chiếc vòng được đeo trên tay Tần Huyên Băng, đây đều là phỉ thúy huyết ngọc cực phẩm, tất nhiên cũng là cực kỳ đáng giá. Bây giờ ba chiếc vòng tay huyết ngọc cực phẩm và những món trang sức còn lại cũng sẽ có giá hơn năm chục triệu.</w:t>
      </w:r>
      <w:r>
        <w:br w:type="textWrapping"/>
      </w:r>
      <w:r>
        <w:br w:type="textWrapping"/>
      </w:r>
    </w:p>
    <w:p>
      <w:pPr>
        <w:pStyle w:val="Heading2"/>
      </w:pPr>
      <w:bookmarkStart w:id="436" w:name="chương-414-khai-quật-nhà-cổ-thượng"/>
      <w:bookmarkEnd w:id="436"/>
      <w:r>
        <w:t xml:space="preserve">414. Chương 414 : Khai Quật Nhà Cổ (thượng)</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414: Khai quật nhà cổ (thượng)</w:t>
      </w:r>
    </w:p>
    <w:p>
      <w:pPr>
        <w:pStyle w:val="BodyText"/>
      </w:pPr>
      <w:r>
        <w:t xml:space="preserve">Nhóm Dịch: Tepga</w:t>
      </w:r>
    </w:p>
    <w:p>
      <w:pPr>
        <w:pStyle w:val="BodyText"/>
      </w:pPr>
      <w:r>
        <w:t xml:space="preserve">Nguồn: Sưu Tầm</w:t>
      </w:r>
    </w:p>
    <w:p>
      <w:pPr>
        <w:pStyle w:val="BodyText"/>
      </w:pPr>
      <w:r>
        <w:t xml:space="preserve">Trang Duệ nghĩ rằng vài năm sau sẽ phải sống ở Bắc Kinh, như vậy những thứ này nên đưa đến Bắc Kinh. Những món vòng tay này chỉ có thể ngộ mà khó thể cầu, Trang Duệ không muốn bán đi, hắn muốn giữ lại làm đồ cưới cho cháu của mình, mà nếu mình có con thì cũng có thể dùng nó làm quà cưới.</w:t>
      </w:r>
    </w:p>
    <w:p>
      <w:pPr>
        <w:pStyle w:val="BodyText"/>
      </w:pPr>
      <w:r>
        <w:t xml:space="preserve">Trang Duệ vừa suy nghĩ miên man vừa bỏ những hộp trang sức vào trong ba lô, sau đó đóng cửa biệt thự, đi ra bắt xe đến nhà ga.</w:t>
      </w:r>
    </w:p>
    <w:p>
      <w:pPr>
        <w:pStyle w:val="BodyText"/>
      </w:pPr>
      <w:r>
        <w:t xml:space="preserve">Từ khi có tàu điện thì từ Bành Thành đến Bắc Kinh thật sự chỉ còn lại là bốn năm giờ nhưng giá vé rất đắt, cực kỳ xa hoa nhưng với Trang Duệ thì vẫn có lợi hơn so với đi máy bay. Chưa nói chờ khá lâu, đồng thời gặp mưa gió mây mù thì phải đợi, vì thề mà máy bay bây giờ cũng không phải là lựa chọn tốt nhất.</w:t>
      </w:r>
    </w:p>
    <w:p>
      <w:pPr>
        <w:pStyle w:val="BodyText"/>
      </w:pPr>
      <w:r>
        <w:t xml:space="preserve">Đến Bắc Kinh thì đã là năm giờ chiều, Trang Duệ và Triệu Quốc Đống bắt xe đến tứ hợp viện thì vừa vặn đúng giờ cơm, nhưng Âu Dương Quân lại không mời mà tới, hắn ngồi đĩnh đạc ở đó chờ Trang Duệ.</w:t>
      </w:r>
    </w:p>
    <w:p>
      <w:pPr>
        <w:pStyle w:val="BodyText"/>
      </w:pPr>
      <w:r>
        <w:t xml:space="preserve">Trang Duệ nhìn Âu Dương Quân đã có chút men say mà vẫn lôi kéo mình, hắn bất đắc dĩ nói:</w:t>
      </w:r>
    </w:p>
    <w:p>
      <w:pPr>
        <w:pStyle w:val="BodyText"/>
      </w:pPr>
      <w:r>
        <w:t xml:space="preserve">- Tứ ca, anh sắp kết hôn, không dành nhiều thời gian cho chị dâu sao?</w:t>
      </w:r>
    </w:p>
    <w:p>
      <w:pPr>
        <w:pStyle w:val="BodyText"/>
      </w:pPr>
      <w:r>
        <w:t xml:space="preserve">Lúc này người khác đã ăn xong, Triệu Quốc Đống lấy quà mua cho Tiểu Niếp Niếp ra, nếu không Niếp Niếp sợ rằng đã quên luôn.</w:t>
      </w:r>
    </w:p>
    <w:p>
      <w:pPr>
        <w:pStyle w:val="BodyText"/>
      </w:pPr>
      <w:r>
        <w:t xml:space="preserve">- Tiểu Quân, uống ít thôi.</w:t>
      </w:r>
    </w:p>
    <w:p>
      <w:pPr>
        <w:pStyle w:val="BodyText"/>
      </w:pPr>
      <w:r>
        <w:t xml:space="preserve">Âu Dương Uyển nghe thấy mùi rượu thì cũng không quen, sau đó nhíu mày đi ra, trong nhà ăn chỉ còn lại hai anh em Trang Duệ.</w:t>
      </w:r>
    </w:p>
    <w:p>
      <w:pPr>
        <w:pStyle w:val="BodyText"/>
      </w:pPr>
      <w:r>
        <w:t xml:space="preserve">- Chị dâu của cậu và Tiểu Mẫn đi dạo phố, nói với cậu chuyện này, hì hì, Tứ ca cũng có tứ hợp viện, chút nữa cậu giới thiệu sư huynh cho anh, anh cũng muốn lắp đặt thiết bị như cậu.</w:t>
      </w:r>
    </w:p>
    <w:p>
      <w:pPr>
        <w:pStyle w:val="BodyText"/>
      </w:pPr>
      <w:r>
        <w:t xml:space="preserve">Sau khi thấy cô cô ra ngoài thì Âu Dương Quân cười đắc ý, hắn thật sự đã thích căn tứ hợp viện của Trang Duệ từ lâu, sau khi tìm kiếm vài tháng mới được một căn phù hợp.</w:t>
      </w:r>
    </w:p>
    <w:p>
      <w:pPr>
        <w:pStyle w:val="BodyText"/>
      </w:pPr>
      <w:r>
        <w:t xml:space="preserve">- Được, bạn em anh cũng đã gặp rồi, em sẽ gọi điện thoại cho anh ấy, ngày mai sẽ xuống xem hiện trường. Đúng rồi, Tứ ca, anh mua tòa nhà với diện tích thế nào.</w:t>
      </w:r>
    </w:p>
    <w:p>
      <w:pPr>
        <w:pStyle w:val="BodyText"/>
      </w:pPr>
      <w:r>
        <w:t xml:space="preserve">Trang Duệ thấy đây là chuyện tốt, có thể giúp Cổ Vân làm ăn tốt, hơn nữa mình cũng nên chạy đến Cổ lão gia tử, vì mình còn có khối ngọc tạp sắc ở đó, cũng không biết Cổ lão gia tử tạo hình ra vật gì, đây là lễ mừng đại thọ cho ông ngoại mình.</w:t>
      </w:r>
    </w:p>
    <w:p>
      <w:pPr>
        <w:pStyle w:val="BodyText"/>
      </w:pPr>
      <w:r>
        <w:t xml:space="preserve">- Hơn một ngàn mét vuông, có hai sân, nhỏ hơn nhiều so với của cậu. À, mai tôi cũng rảnh, vừa vặn gọi Tiểu Bạch theo, cho cậu và cậu ấy đến thành Tây tìm cổ vật...</w:t>
      </w:r>
    </w:p>
    <w:p>
      <w:pPr>
        <w:pStyle w:val="BodyText"/>
      </w:pPr>
      <w:r>
        <w:t xml:space="preserve">Âu Dương Quân nhắc đến vấn đề này mà cảm thấy bực bội, tháng trước căn tứ hợp viện năm ngàn mét vuông chỉ trên trăm triệu, bây giờ đã hơn hai trăm triệu, hắn thấy mà thèm nhưng không mua nổi, chỉ có thể chọn mua một căn nhỏ hơn mà tôi.</w:t>
      </w:r>
    </w:p>
    <w:p>
      <w:pPr>
        <w:pStyle w:val="BodyText"/>
      </w:pPr>
      <w:r>
        <w:t xml:space="preserve">Con người đôi khi là như vậy, Âu Dương Quân cũng không khác gì, trước khi kết hôn thì náo loạn với bố mình, hôm nay cuối cùng cũng được như ước nguyện, lại lo lắng được mất, uống rượu liên tiếp, không bao lâu đã say.</w:t>
      </w:r>
    </w:p>
    <w:p>
      <w:pPr>
        <w:pStyle w:val="BodyText"/>
      </w:pPr>
      <w:r>
        <w:t xml:space="preserve">- Này, chị dâu, các chị về đúng lúc, giúp em đưa Tứ ca vào phòng, hai anh chị hôm nay cũng đừng về. Đúng rồi, anh rể cũng đã đến, đang ở trong phòng với Niếp Niếp...</w:t>
      </w:r>
    </w:p>
    <w:p>
      <w:pPr>
        <w:pStyle w:val="BodyText"/>
      </w:pPr>
      <w:r>
        <w:t xml:space="preserve">Trang Duệ đưa Âu Dương Quân lúc này còn đang lầm bầm những câu gì đó không rõ ra khỏi nhà ăn, đúng lúc thấy Từ Tinh và Trang Mẫn cười cười nói nói đi về.</w:t>
      </w:r>
    </w:p>
    <w:p>
      <w:pPr>
        <w:pStyle w:val="BodyText"/>
      </w:pPr>
      <w:r>
        <w:t xml:space="preserve">Phụ nữ đến gần lúc kết hôn thường khác với đàn ông, lúc này Từ Tinh có bộ dạng thật sự tỏa sáng, rất hạnh phúc, vào thời điểm này thì một ngôi sao lớn cũng không có gì khác một người bình thường.</w:t>
      </w:r>
    </w:p>
    <w:p>
      <w:pPr>
        <w:pStyle w:val="BodyText"/>
      </w:pPr>
      <w:r>
        <w:t xml:space="preserve">- Sao lại uống nhiều như vậy? Khoảng thời gian này luôn là như vậy...</w:t>
      </w:r>
    </w:p>
    <w:p>
      <w:pPr>
        <w:pStyle w:val="BodyText"/>
      </w:pPr>
      <w:r>
        <w:t xml:space="preserve">Từ Tinh nhíu mày, nàng và Trang Duệ cùng đưa Âu Dương Quân về phòng, những gì sau đó phát sinh thì Trang Duệ không biết. Hắn đi xuống tầng hầm, bày những hộp vật phẩm lấy từ Bành Thành đến đặt lên kệ.</w:t>
      </w:r>
    </w:p>
    <w:p>
      <w:pPr>
        <w:pStyle w:val="BodyText"/>
      </w:pPr>
      <w:r>
        <w:t xml:space="preserve">Sau vài ngày về Bành Thành thì mọi chuyện đã xử lý xong, Trang Duệ đi vào căn phòng ở hậu viện của mình, nói nổi nhớ thương với Tần Huyên Băng thông qua máy tính, sau khi chọc ỹ nhân đỏ mặt thì mới lên giường ngủ.</w:t>
      </w:r>
    </w:p>
    <w:p>
      <w:pPr>
        <w:pStyle w:val="BodyText"/>
      </w:pPr>
      <w:r>
        <w:t xml:space="preserve">- Này đại ca, lúc này đã là mấy giờ rồi, em đã đợi nửa ngày rồi, anh cũng đừng ăn, đi rồi ăn.</w:t>
      </w:r>
    </w:p>
    <w:p>
      <w:pPr>
        <w:pStyle w:val="BodyText"/>
      </w:pPr>
      <w:r>
        <w:t xml:space="preserve">Trang Duệ hôm qua uống rượu đã được Âu Dương Quân nói về chuyện khai quật nhà cổ, trong đó có không ít gia cụ từ thời Minh Thanh, điều này làm cho hắn thật sự động tâm. Phòng khách trung viện nhà hắn thật sự thiếu những bộ đồ gỗ như vậy, nói thật, những món giả cổ mà Cổ Vân đã mua về sau khi dùng một thời gian đã sinh ra dấu hiệu bong tróc nước sơn.</w:t>
      </w:r>
    </w:p>
    <w:p>
      <w:pPr>
        <w:pStyle w:val="BodyText"/>
      </w:pPr>
      <w:r>
        <w:t xml:space="preserve">Kim Mập đã từng vài lần nói rằng muốn đến xem những món sưu tầm của Trang Duệ, điều này làm cho Trang Duệ rất xấu hổ, những vật phẩm dưới tầng hầm là quá ít, đồng thời nếu không có vài món gia cụ thời Minh Thanh thì đúng là làm cho người ta chê cười.</w:t>
      </w:r>
    </w:p>
    <w:p>
      <w:pPr>
        <w:pStyle w:val="BodyText"/>
      </w:pPr>
      <w:r>
        <w:t xml:space="preserve">Trang Duệ đã thức dậy từ sáng sớm nhưng cũng không biết xấu hổ đến đán thức ổ uyên ương của Âu Dương Quân, mãi đến gần mười giờ thì Âu Dương Quân mới thức dậy, hơn nữa còn lảo đảo muốn đi ăn sáng, thế là bị Trang Duệ kéo ra ngoài cổng.</w:t>
      </w:r>
    </w:p>
    <w:p>
      <w:pPr>
        <w:pStyle w:val="BodyText"/>
      </w:pPr>
      <w:r>
        <w:t xml:space="preserve">- Cậu gấp cái gì vậy? Để tôi nói một tiếng đã...</w:t>
      </w:r>
    </w:p>
    <w:p>
      <w:pPr>
        <w:pStyle w:val="BodyText"/>
      </w:pPr>
      <w:r>
        <w:t xml:space="preserve">Âu Dương Quân hà hơi bất mãn nói, năm nay khí trời có vẻ hơi lạnh, đã có băng đóng trên đầu, nếu Trang Duệ không cho người phá đi thì sẽ có lúc rơi xuống đầu.</w:t>
      </w:r>
    </w:p>
    <w:p>
      <w:pPr>
        <w:pStyle w:val="BodyText"/>
      </w:pPr>
      <w:r>
        <w:t xml:space="preserve">Sau khi quay lại gọi Từ Tinh thì ba người lên xe, Âu Dương Quân gọi điện thoại cho Tiểu Bạch mà hôm qua đã nhắc đến, buổi sáng Trang Duệ có hơi vội vàng, hơn một giờ trước hắn đã gọi điện thoại cho Cổ Vân, để đối phương đến căn tứ hợp viện của Âu Dương Quân.</w:t>
      </w:r>
    </w:p>
    <w:p>
      <w:pPr>
        <w:pStyle w:val="BodyText"/>
      </w:pPr>
      <w:r>
        <w:t xml:space="preserve">Khoảng cách từ căn tứ hợp viện của Âu Dương Quân đến tứ hợp viện của Trang Duệ cũng không quá xa, chỉ cách nhau khu chợ Lưu Ly Hán, đường đi mất hai mươi phút, nếu không phải đường quá chật hẹp thì chỉ cần băng qua Lưu Ly Hán là đến ngay.</w:t>
      </w:r>
    </w:p>
    <w:p>
      <w:pPr>
        <w:pStyle w:val="BodyText"/>
      </w:pPr>
      <w:r>
        <w:t xml:space="preserve">- Hì, Tứ ca, tứ hợp viện này cũng không tồi, nhưng có hơi cũ nát, có nên đập đi làm mới lại không?</w:t>
      </w:r>
    </w:p>
    <w:p>
      <w:pPr>
        <w:pStyle w:val="BodyText"/>
      </w:pPr>
      <w:r>
        <w:t xml:space="preserve">Sau khi đi vào trong tứ hợp viện của Âu Dương Quân thì Trang Duệ thật sự xem như hai mắt tỏa sáng, cũng là một khu nhà tường vây quanh, cũng có hoa viên, cảnh trí, rất có hương vị. Muốn đi vào phải qua một hoa viên nhỏ, có cửa thùy hoa và hành lang gấp khúc, bộ dạng thật sự là nhà ở của quan viên thời xưa.</w:t>
      </w:r>
    </w:p>
    <w:p>
      <w:pPr>
        <w:pStyle w:val="BodyText"/>
      </w:pPr>
      <w:r>
        <w:t xml:space="preserve">Nhưng cổng chính hơi nhỏ, bộ dạng cũng cũ nát, đá cũng nát, cổng có dấu vết lửa khói, giống như nam xưa có kẻ sa cơ thất thế.</w:t>
      </w:r>
    </w:p>
    <w:p>
      <w:pPr>
        <w:pStyle w:val="BodyText"/>
      </w:pPr>
      <w:r>
        <w:t xml:space="preserve">- Tiểu tử cậu rất may mắn, cậu biết tôi muốn có căn tứ hợp viện này cần phải bỏ ra bao nhiêu công sức không? Chỉ là khuyên đám người trong này rời đi cũng mất một tháng thời gian, lại mất hơn mười lăm triệu để mua lại.</w:t>
      </w:r>
    </w:p>
    <w:p>
      <w:pPr>
        <w:pStyle w:val="BodyText"/>
      </w:pPr>
      <w:r>
        <w:t xml:space="preserve">Âu Dương Quân ngoài miệng kêu khổ nhưng nào có phải ra tay khuyên đám người kia? Căn tứ hợp viện này thuộc về chính quyền, vì thế lại làm phiền chủ nhiệm Trịnh chạy ngược chạy xuôi, cuối cùng mới cưỡng chế hộ ở bên trong ra ngoài.</w:t>
      </w:r>
    </w:p>
    <w:p>
      <w:pPr>
        <w:pStyle w:val="BodyText"/>
      </w:pPr>
      <w:r>
        <w:t xml:space="preserve">Tứ hợp viện này có hai hoa viên, hai khu nhà, tính thêm phòng bảo vệ nửa là ba, diện tích tuy nhỏ nhưng cũng không thiếu tiện nghi.</w:t>
      </w:r>
    </w:p>
    <w:p>
      <w:pPr>
        <w:pStyle w:val="BodyText"/>
      </w:pPr>
      <w:r>
        <w:t xml:space="preserve">Tứ hợp viện của Trang Duệ cả ba nghìn mét vuông, bỏ ra hơn sáu chục triệu, Âu Dương Quân mua căn tứ hợp viện này chỉ mất hơn chục triệu, tính ra đã là quá rẻ. Tất nhiên điều này cũng liên quan đến đám cán bộ như chủ nhiệm Trịnh, không nịnh bợ thì nào có thể được?</w:t>
      </w:r>
    </w:p>
    <w:p>
      <w:pPr>
        <w:pStyle w:val="BodyText"/>
      </w:pPr>
      <w:r>
        <w:t xml:space="preserve">- Ôi, Tứ ca, nếu anh không hài lòng thì anh sẽ mua với giá hai chục triệu, coi như anh qua tay có lợi năm triệu, anh không thiệt thòi gì cả, thế nào?</w:t>
      </w:r>
    </w:p>
    <w:p>
      <w:pPr>
        <w:pStyle w:val="BodyText"/>
      </w:pPr>
      <w:r>
        <w:t xml:space="preserve">Trang Duệ nhếch miệng nói, Âu Dương Quân rõ ràng có tiện nghi mà còn khoe mẽ, vì nửa năm qua giá của tứ hợp viện ở thủ đô đã tăng lên biết bao nhiêu lần, lúc đầu một căn tứ hợp viện giá chỉ vài triệu đã lên vài chục triệu.</w:t>
      </w:r>
    </w:p>
    <w:p>
      <w:pPr>
        <w:pStyle w:val="BodyText"/>
      </w:pPr>
      <w:r>
        <w:t xml:space="preserve">Âu Dương Quân nếu muốn bán ra thì tứ hợp viện này định giá bốn chục triệu sẽ không cần quảng cáo, tất nhiên sẽ có người mua ngay.</w:t>
      </w:r>
    </w:p>
    <w:p>
      <w:pPr>
        <w:pStyle w:val="BodyText"/>
      </w:pPr>
      <w:r>
        <w:t xml:space="preserve">Tòa nhà của Trang Duệ mua gần một trăm triệu, nhưng nếu hắn nói ra tin đồn muốn bán, dù là ba trăm triệu thì cũng có người muốn mua. Có câu vật hiếm mới quý, càng là những thứ khó có được thì mới là thứ tốt, bây giờ ai ở trong thủ đô cũng vì tứ hợp viện mà cảm thấy vẻ vang, nếu có biệt thự thì chỉ có thể bị coi thường mà thôi.</w:t>
      </w:r>
    </w:p>
    <w:p>
      <w:pPr>
        <w:pStyle w:val="BodyText"/>
      </w:pPr>
      <w:r>
        <w:t xml:space="preserve">- Âu Dương tiên sinh, ngài đến sao không nói một tiếng? Ôi, Trang tiên sinh cũng đến sao? Tôi sẽ tìm người thu dọn tứ hợp viện này, cổng có hơi cũ nát, nếu không tôi tìm người đổi lại cho anh nhé?</w:t>
      </w:r>
    </w:p>
    <w:p>
      <w:pPr>
        <w:pStyle w:val="BodyText"/>
      </w:pPr>
      <w:r>
        <w:t xml:space="preserve">Người Trang Duệ đợi còn chưa đến thì đã xuất hiện hình bóng của chủ nhiệm Trịnh, hắn có chút kỳ quái, người này dù sao cũng là lãnh đạo của khu bảo tồn, cần gì phải vào đây chờ sẵn?</w:t>
      </w:r>
    </w:p>
    <w:p>
      <w:pPr>
        <w:pStyle w:val="BodyText"/>
      </w:pPr>
      <w:r>
        <w:t xml:space="preserve">Trang Duệ nào biết mình vào khu bảo tồn và bị người hữu tâm thấy được, bọn họ nhanh chóng báo cho chủ nhiệm Trịnh, thế là chủ nhiệm Trịnh nhanh chóng chạy đến.</w:t>
      </w:r>
    </w:p>
    <w:p>
      <w:pPr>
        <w:pStyle w:val="BodyText"/>
      </w:pPr>
      <w:r>
        <w:t xml:space="preserve">- Không cần, việc này sẽ có người trùng kiến, anh Trịnh, đến lúc đó anh làm thủ tục cho nhanh, nhưng thứ khác thì không có vấn đề, anh cứ làm cho tốt, tôi sẽ cho người tìm anh...</w:t>
      </w:r>
    </w:p>
    <w:p>
      <w:pPr>
        <w:pStyle w:val="BodyText"/>
      </w:pPr>
      <w:r>
        <w:t xml:space="preserve">Âu Dương Quân khoát tay áo nói, lần này thái độ của hắn với đối phương đã hòa ái hơn rất nhiều. Đúng vậy, Trang Duệ thấy lần này thái độ của Âu Dương Quân là khát tốt.</w:t>
      </w:r>
    </w:p>
    <w:p>
      <w:pPr>
        <w:pStyle w:val="BodyText"/>
      </w:pPr>
      <w:r>
        <w:t xml:space="preserve">- Được, đến lúc đó gọi điện thoại thì tôi sẽ đến, thủ tục gì cũng xong ngay...</w:t>
      </w:r>
    </w:p>
    <w:p>
      <w:pPr>
        <w:pStyle w:val="BodyText"/>
      </w:pPr>
      <w:r>
        <w:t xml:space="preserve">Chủ nhiệm Trịnh nghe Âu Dương Quân gọi là anh Trịnh thì xương cốt mềm hẳn ra, trên đời này người có tiền thì có quyền, chủ nhiệm Trịnh vẫn chưa đến bốn mươi, nếu hắn trèo lên cây đại thụ Âu Dương gia, sau này sẽ không lo cơ hội phát triển.</w:t>
      </w:r>
    </w:p>
    <w:p>
      <w:pPr>
        <w:pStyle w:val="BodyText"/>
      </w:pPr>
      <w:r>
        <w:t xml:space="preserve">Vài ngày trước vị bí thư quận còn tìm hắn nói chuyện, nói là nhiệm kỳ lần này sẽ có một vị trí phó bí thư bỏ trống, muốn hắn biểu hiện tốt. Tuy phó bí thư Trịnh có hơi khó đọc nhưng là một cấp bậc phó phòng, rất nhiều người cả đời cũng không bước đến được. Tất nhiên chủ nhiệm Trịnh biết rõ vị bí thư kia là người của Âu Dương gia, thầm hiểu những gì mình làm gần đây là không sai.</w:t>
      </w:r>
    </w:p>
    <w:p>
      <w:pPr>
        <w:pStyle w:val="BodyText"/>
      </w:pPr>
      <w:r>
        <w:t xml:space="preserve">Chủ nhiệm Trịnh thấy mình đã biểu hiện tâm ý xong thì nhanh chóng cáo từ, trong quan trường coi trọng hiểu ngầm, đây mới là thứ đáng nói.</w:t>
      </w:r>
    </w:p>
    <w:p>
      <w:pPr>
        <w:pStyle w:val="BodyText"/>
      </w:pPr>
      <w:r>
        <w:t xml:space="preserve">- Anh Cổ, bên này...</w:t>
      </w:r>
    </w:p>
    <w:p>
      <w:pPr>
        <w:pStyle w:val="BodyText"/>
      </w:pPr>
      <w:r>
        <w:t xml:space="preserve">Chủ nhiệm Trịnh vừa đi thì Cổ Vân đã từ đầu hẻm bên kia đi đến, buổi sáng trang duệ đã nói địa điểm, hắn đã đến khá lâu rồi, thật sự cảm thấy lạnh cóng.</w:t>
      </w:r>
    </w:p>
    <w:p>
      <w:pPr>
        <w:pStyle w:val="BodyText"/>
      </w:pPr>
      <w:r>
        <w:t xml:space="preserve">- Cậu Cổ, cậu cũng không thể nào nặng bên này nhẹ bên kia, nhà tôi cũng không nên kém Trang Duệ...</w:t>
      </w:r>
    </w:p>
    <w:p>
      <w:pPr>
        <w:pStyle w:val="BodyText"/>
      </w:pPr>
      <w:r>
        <w:t xml:space="preserve">Âu Dương Quân trước đó đã thông qua Trang Duệ mà làm quen với Cổ Vân, vì vậy thái độ của hắn là khác biệt, hắn rút thuốc mời Cổ Vân.</w:t>
      </w:r>
    </w:p>
    <w:p>
      <w:pPr>
        <w:pStyle w:val="BodyText"/>
      </w:pPr>
      <w:r>
        <w:t xml:space="preserve">- Tứ ca, tôi phải xem tứ hợp viện của anh rồi mới nói được, anh yên tâm, nhất định sẽ không kém...</w:t>
      </w:r>
    </w:p>
    <w:p>
      <w:pPr>
        <w:pStyle w:val="BodyText"/>
      </w:pPr>
      <w:r>
        <w:t xml:space="preserve">Cổ Vân nhận lấy thuốc và xem xét, thì ra là Gấu Trúc, vì vậy lấy bật lửa ra mồi cho Âu Dương Quân. Hắn thầm nghĩ hai anh em nhà này có lẽ được nhận thuốc của trưởng bối trong nhà, nhưng Cổ Vân không biết Âu Dương Quân lấy thuốc của bố mình rồi đưa cho Trang Duệ.</w:t>
      </w:r>
    </w:p>
    <w:p>
      <w:pPr>
        <w:pStyle w:val="BodyText"/>
      </w:pPr>
      <w:r>
        <w:t xml:space="preserve">Cổ Vân đi vào trong sân dạo hai vòng, sau đó trở ra nói:</w:t>
      </w:r>
    </w:p>
    <w:p>
      <w:pPr>
        <w:pStyle w:val="BodyText"/>
      </w:pPr>
      <w:r>
        <w:t xml:space="preserve">- Tứ ca, tứ hợp viện này khá tốt nhưng năm xưa dành cho quan viên ngoại lang, không có bảo tồn bản vẽ, nếu anh muốn đập đi xây lại thì cần phải có chút khác biệt, nhưng sẽ hoàn toàn không ảnh hưởng đến kiến trúc chỉnh thể.</w:t>
      </w:r>
    </w:p>
    <w:p>
      <w:pPr>
        <w:pStyle w:val="BodyText"/>
      </w:pPr>
      <w:r>
        <w:t xml:space="preserve">Vào thời Thanh thì quan gì sẽ có nhà diện tích bấy nhiêu, đây là quy củ, vượt ra là trái lệ, cũng sẽ bị trị tội. Tất nhiên những người có tiền mua thì triều đình sẽ mắt nhắm mắt mở, chỉ cần không đắc tội với người thì ai rảnh đi xem xét.</w:t>
      </w:r>
    </w:p>
    <w:p>
      <w:pPr>
        <w:pStyle w:val="BodyText"/>
      </w:pPr>
      <w:r>
        <w:t xml:space="preserve">Mà Viên Ngoại Lang theo lời của Cổ Vân chính là một chức quan dưới lục bộ, tương đương với cấp phó phòng hiện tại, thật sự giống như chức vị mà chủ nhiệm Trịnh đang theo đuổi vào lúc này.</w:t>
      </w:r>
    </w:p>
    <w:p>
      <w:pPr>
        <w:pStyle w:val="BodyText"/>
      </w:pPr>
      <w:r>
        <w:t xml:space="preserve">- Việc này tôi không hiểu, anh cứ cho ra bản vẽ, sau đó nói sau.</w:t>
      </w:r>
    </w:p>
    <w:p>
      <w:pPr>
        <w:pStyle w:val="BodyText"/>
      </w:pPr>
      <w:r>
        <w:t xml:space="preserve">Âu Dương Quân thật sự có chút không cam lòng, Trang Duệ mua nhà của quan chủ quản lục bộ, cấp bậc cao hơn mình gấp bội.</w:t>
      </w:r>
    </w:p>
    <w:p>
      <w:pPr>
        <w:pStyle w:val="BodyText"/>
      </w:pPr>
      <w:r>
        <w:t xml:space="preserve">- Tứ ca, chúng ta nên đi tìm chỗ nào đó ấm áp, mà người bạn của anh đâu, sao còn chưa đến?</w:t>
      </w:r>
    </w:p>
    <w:p>
      <w:pPr>
        <w:pStyle w:val="BodyText"/>
      </w:pPr>
      <w:r>
        <w:t xml:space="preserve">Lúc này trời lạnh lẽo, Trang Duệ chờ người bạn của Âu Dương Quân đến để đừa mình đi xem hàng.</w:t>
      </w:r>
    </w:p>
    <w:p>
      <w:pPr>
        <w:pStyle w:val="BodyText"/>
      </w:pPr>
      <w:r>
        <w:t xml:space="preserve">- Anh sẽ gọi điện thoại cho cậu ta một lần nữa...</w:t>
      </w:r>
    </w:p>
    <w:p>
      <w:pPr>
        <w:pStyle w:val="BodyText"/>
      </w:pPr>
      <w:r>
        <w:t xml:space="preserve">Âu Dương Quân cũng cảm thấy lạnh run, trời lạnh đứng bên ngoài gió phả vào mặt như dao nhỏ cắt qua, chỉ có Từ Tinh đã có dự kiến trước, trước khi ra khỏi cửa đã bao bọc mình rất nghiêm mật, chỉ lộ ra hai con mắt mà thôi.</w:t>
      </w:r>
    </w:p>
    <w:p>
      <w:pPr>
        <w:pStyle w:val="BodyText"/>
      </w:pPr>
      <w:r>
        <w:t xml:space="preserve">- Này, Bạch lão nhị, sao còn chưa đến? Nhanh lên...</w:t>
      </w:r>
    </w:p>
    <w:p>
      <w:pPr>
        <w:pStyle w:val="BodyText"/>
      </w:pPr>
      <w:r>
        <w:t xml:space="preserve">Âu Dương Quân móc điện thoại ra thì đã thấy một người từ đầu hẻm đi đến, vì vậy hắn rụt đầu lại vội vàng vung tay nói.</w:t>
      </w:r>
    </w:p>
    <w:p>
      <w:pPr>
        <w:pStyle w:val="BodyText"/>
      </w:pPr>
      <w:r>
        <w:t xml:space="preserve">- Hì, anh Quân, rất tốt, đặt mua nhà ở đây, trong nhóm chúng ta cũng không được vài người...</w:t>
      </w:r>
    </w:p>
    <w:p>
      <w:pPr>
        <w:pStyle w:val="BodyText"/>
      </w:pPr>
      <w:r>
        <w:t xml:space="preserve">Người này xem như rất thân thuộc Âu Dương Quân, tuy cũng gọi là anh Quân nhưng không quá cung kính như chủ nhiệm Trịnh, chỉ cần nhìn vào cách nói chuyện thì giống như cũng phát triển rất tốt ở thủ đô.</w:t>
      </w:r>
    </w:p>
    <w:p>
      <w:pPr>
        <w:pStyle w:val="BodyText"/>
      </w:pPr>
      <w:r>
        <w:t xml:space="preserve">- Thôi đi, Bạch lão nhị, đừng cho là tôi không biết, trên tay cậu có hai căn tứ hợp viện, mua đã lâu rồi phải không? Tiểu tử cậu đúng là, anh đây tìm nhà vài tháng mà cậu không lên tiếng, muốn chê cười tôi phải không?</w:t>
      </w:r>
    </w:p>
    <w:p>
      <w:pPr>
        <w:pStyle w:val="BodyText"/>
      </w:pPr>
      <w:r>
        <w:t xml:space="preserve">Âu Dương Quân dùng ánh mắt bất mãn nhìn người mới đến, sau đó chỉ vào Trang Duệ nói:</w:t>
      </w:r>
    </w:p>
    <w:p>
      <w:pPr>
        <w:pStyle w:val="BodyText"/>
      </w:pPr>
      <w:r>
        <w:t xml:space="preserve">- Đây là cậu em họ của tôi, Trang Duệ, cậu ấy cũng mua tứ hợp viện, cũng muốn mua vài món gia cụ, cậu không phải có một nơi đang khai quật nhà cổ sao? Có không ít vật tốt chứ? Cậu đưa cậu ấy đi xem đi...</w:t>
      </w:r>
    </w:p>
    <w:p>
      <w:pPr>
        <w:pStyle w:val="BodyText"/>
      </w:pPr>
      <w:r>
        <w:t xml:space="preserve">- Cậu ấy là Bạch Phong, là bạn từ nhỏ của anh, cậu chỉ cần đi theo cậu ta là được. Này, cậu Cổ, chúng ta tìm một chỗ bàn bạc, bây giờ khi trời quá tà dị, chưa đến tháng mười hai mà đã lạnh thế này rồi...</w:t>
      </w:r>
    </w:p>
    <w:p>
      <w:pPr>
        <w:pStyle w:val="Compact"/>
      </w:pPr>
      <w:r>
        <w:t xml:space="preserve">Âu Dương Quân quay đầu giới thiệu cho Trang Duệ, sau đó dậm chân trên mặt đất, lại cùng Từ Tinh và Cổ Vân đi ra ngoài.</w:t>
      </w:r>
      <w:r>
        <w:br w:type="textWrapping"/>
      </w:r>
      <w:r>
        <w:br w:type="textWrapping"/>
      </w:r>
    </w:p>
    <w:p>
      <w:pPr>
        <w:pStyle w:val="Heading2"/>
      </w:pPr>
      <w:bookmarkStart w:id="437" w:name="chương-415-khai-quật-nhà-cổ-hạ"/>
      <w:bookmarkEnd w:id="437"/>
      <w:r>
        <w:t xml:space="preserve">415. Chương 415 : Khai Quật Nhà Cổ (hạ)</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415: Khai quật nhà cổ (hạ)</w:t>
      </w:r>
    </w:p>
    <w:p>
      <w:pPr>
        <w:pStyle w:val="BodyText"/>
      </w:pPr>
      <w:r>
        <w:t xml:space="preserve">Nhóm Dịch: Tepga</w:t>
      </w:r>
    </w:p>
    <w:p>
      <w:pPr>
        <w:pStyle w:val="BodyText"/>
      </w:pPr>
      <w:r>
        <w:t xml:space="preserve">Nguồn: Sưu Tầm</w:t>
      </w:r>
    </w:p>
    <w:p>
      <w:pPr>
        <w:pStyle w:val="BodyText"/>
      </w:pPr>
      <w:r>
        <w:t xml:space="preserve">- Cậu Trang phải không? Trước kia sao chưa từng nghe anh Quân nhắc về cậu nhỉ?</w:t>
      </w:r>
    </w:p>
    <w:p>
      <w:pPr>
        <w:pStyle w:val="BodyText"/>
      </w:pPr>
      <w:r>
        <w:t xml:space="preserve">Bạch Phong xoa xoa bàn tay rồi lên tiếng với Trang Duệ, hắn và Âu Dương Quân có quan hệ rất tốt, từ nhỏ đến khi học hết cấp hai không ngừng tụ tập đánh nhau. Nhưng nhà hắn suy tàn khá sớm, lão gia tử năm xưa tham gia cách mạng lại qua đời sớm, hắn thật sự khó phát triển, nếu không phải quân ngũ quan tâm, sợ ràng hắn cũng không thể nào ở lại trong khu quân đội.</w:t>
      </w:r>
    </w:p>
    <w:p>
      <w:pPr>
        <w:pStyle w:val="BodyText"/>
      </w:pPr>
      <w:r>
        <w:t xml:space="preserve">Chỉ là thời gian dài thì tình cảm cũng phai nhạt, sau khi Bạch Phong học xong cấp hai thì phải rời khỏi khu nhà dành cho cán bộ quân quân, vì người trước kia tham gia quân ngũ đều là nông dân công nhân, vì thế lúc này bố Bạch Phong tuy không phải về nhà làm nông nhưng cũng chỉ là một công nhân nhà xưởng bình thường.</w:t>
      </w:r>
    </w:p>
    <w:p>
      <w:pPr>
        <w:pStyle w:val="BodyText"/>
      </w:pPr>
      <w:r>
        <w:t xml:space="preserve">Bạch Phong lại là một người có tính cách mạnh mẽ, sau khi tốt nghiệp trung học thì tiến vào xã hội, một lão thành cách mạng nhớ tình cũ của ông nội mà cho hắn một công tác đi đến trạm thu mua phế phẩm, năm mười lăm mười sáu tuổi thì hắn đã cầm được tiền lương.</w:t>
      </w:r>
    </w:p>
    <w:p>
      <w:pPr>
        <w:pStyle w:val="BodyText"/>
      </w:pPr>
      <w:r>
        <w:t xml:space="preserve">Vào thời đó thì tất cả các trạm thu mua phế phẩm đều là của nhà nước, bên tỏng có nhiều sách báo cũ và đồng nát sắt vụn, Bạch Phong tuổi nhỏ nên cũng được người ta quan tâm, cũng không phải làm quá nhiều, mỗi ngày chỉ cần cân mà thôi. Khi nào hắn rảnh rỗi thì đi tìm những quyển sách cổ, sau thời gian dài thì có được nhiều tri thức.</w:t>
      </w:r>
    </w:p>
    <w:p>
      <w:pPr>
        <w:pStyle w:val="BodyText"/>
      </w:pPr>
      <w:r>
        <w:t xml:space="preserve">Đồng thời Bạch Phong cũng là một người khá giỏi, từ nhỏ sống trong khu cán bộ quân ngũ nên không thiếu kiến thức, đến khi hắn mười bảy tuổi thì đã là trưởng trạm thu mua phế liệu.</w:t>
      </w:r>
    </w:p>
    <w:p>
      <w:pPr>
        <w:pStyle w:val="BodyText"/>
      </w:pPr>
      <w:r>
        <w:t xml:space="preserve">Lẽ ra cả đời của Bạch Phong cứ như vậy, lớn tuổi thì lấy vợ, vinh quang của ông nội cũng không liên quan đến hắn. Nhưng vô tình hắn tham gia một buổi họp lớp bạn học cấp hai, và coi như nhân sinh của hắn hoàn toàn biến đổi.</w:t>
      </w:r>
    </w:p>
    <w:p>
      <w:pPr>
        <w:pStyle w:val="BodyText"/>
      </w:pPr>
      <w:r>
        <w:t xml:space="preserve">Trường của Bạch Phong trước kia đều tụ tập con em quân nhân cấp cao, lần này tụ hội cũng là như vậy, bọn họ đã khá lớn, ăn mặc cũng phong cách Tây hơn.</w:t>
      </w:r>
    </w:p>
    <w:p>
      <w:pPr>
        <w:pStyle w:val="BodyText"/>
      </w:pPr>
      <w:r>
        <w:t xml:space="preserve">Bạch Phong là người lòng dạ cao, hắn biết mình không thuộc về vòng quan hệ này, vì vậy đến đây chỉ nghe mà không nói, nhưng có một vị bạn học lên tiếng khoe khoang và hấp dẫn hắn.</w:t>
      </w:r>
    </w:p>
    <w:p>
      <w:pPr>
        <w:pStyle w:val="BodyText"/>
      </w:pPr>
      <w:r>
        <w:t xml:space="preserve">Vị kia có thân thích ở Hongkong, năm nay đến đại lục thăm người thân, có mang đến không ít những món đồ điện mà ở Bắc Kinh chưa có. Đồng thời còn nói ở Hongkong mua một quyển sách nát ở đại lục cũng phải bỏ ra vài chục ngàn, nói trắng ra thì trong miệng vị kia thì Hongkong giống như toàn là vàng.</w:t>
      </w:r>
    </w:p>
    <w:p>
      <w:pPr>
        <w:pStyle w:val="BodyText"/>
      </w:pPr>
      <w:r>
        <w:t xml:space="preserve">Người nói vô tâm nhưng người nghe có ý, mọi người chỉ cười cười cho vui, nghe qua rồi thôi, nhưng bạch phong lại thầm nghĩ, sách nát sao? Mình là trưởng trạm thu mua phế liệu, có rất nhiều sách cổ, những năm nay hắn đã xem qua rất nhiều thứ, thậm chí còn nhật được cả thánh chỉ của hoàng đế Càn Long, những thứ này có đáng giá không?</w:t>
      </w:r>
    </w:p>
    <w:p>
      <w:pPr>
        <w:pStyle w:val="BodyText"/>
      </w:pPr>
      <w:r>
        <w:t xml:space="preserve">Bạch Phong lúc này tất nhiên sẽ có nghi vấn, vì vậy mà bắt đầu lên tiếng tán gẫu với người bạn kia. Hắn là người lăn lộn xã hội được vài năm, bây giờ chỉ cần nói vài câu đã có thể thu hút tên thiếu niên kia, thế là đối phương xem hắn như tri kỷ, mà hắn cũng biết được một từ trong miệng đối phương: "Đồ cổ".</w:t>
      </w:r>
    </w:p>
    <w:p>
      <w:pPr>
        <w:pStyle w:val="BodyText"/>
      </w:pPr>
      <w:r>
        <w:t xml:space="preserve">Chỉ là vị kia không nói cái gì gọi là đồ cổ, đù sao thì những thứ gì lâu năm sẽ gọi là đồ cổ, nhưng điều này cũng không làm khó được Bạch Phong. Sau khi kết thúc buổi họp lớp thì hắn đi tìm nghe ngóng tin tức, cuối cùng tìm được chợ Lưu Ly Hán, sau khi xem xét mới biết trước giờ những món qua tay mình đều là bảo bối.</w:t>
      </w:r>
    </w:p>
    <w:p>
      <w:pPr>
        <w:pStyle w:val="BodyText"/>
      </w:pPr>
      <w:r>
        <w:t xml:space="preserve">Sau khi biết được giá trị của những món đồ kể trên thì Bạch Phong nhanh chóng có tâm tư, hắn cho ra giá cao để thu mua sách báo thi họa cổ. Thật ra một quyển sách giá vài xu, nhưng thời đó lại chủ yếu bán cân, sau đó có nhiều người đến bán cho hắn.</w:t>
      </w:r>
    </w:p>
    <w:p>
      <w:pPr>
        <w:pStyle w:val="BodyText"/>
      </w:pPr>
      <w:r>
        <w:t xml:space="preserve">Tất nhiên Bạch Phong cũng không mua lung tung, lại chịu khó, thường xuyên đến chợ Lưu Ly Hán hỏi thăm các vị chủ quầy lớn tuổi, ai cũng yêu mến hắn, vì vậy mà chỉ điểm vài câu. Đó chính là nguyên nhân làm cho tri thức của hắn trên phương diện đồ cổ từ từ tăng lên.</w:t>
      </w:r>
    </w:p>
    <w:p>
      <w:pPr>
        <w:pStyle w:val="BodyText"/>
      </w:pPr>
      <w:r>
        <w:t xml:space="preserve">Chỉ sau hai tháng ngắn ngủi thì tiền lương hai năm của Bạch Phong đã biến thành một đống sách tranh nát, còn có những bình sứ cũ, hơn nữa hắn cũng sử dụng sạch sẽ phần tiền bố mình súc tích sau vài chục năm. Chỉ là hắn chỉ thu mà không bán, thật sự không có biện pháp, hắn rơi vào đường cùng chỉ có thể cầm một món sứ Khang Hi bán cho tiệm đồ cổ Lưu Ly Hán, cầm về vài ngàn đồng.</w:t>
      </w:r>
    </w:p>
    <w:p>
      <w:pPr>
        <w:pStyle w:val="BodyText"/>
      </w:pPr>
      <w:r>
        <w:t xml:space="preserve">Phải biết rằng thời đó mỗi người làm công mỗi tháng chỉ nhận được vài chục đồng tiền lương, vài ngàn đồng là một số tiền rất lớn, nhưng Bạch Phong vẫn luôn nhớ lời của vị bạn học kia, những thứ này nếu đưa sang Hongkong sẽ bán được vài chục ngàn đồng.</w:t>
      </w:r>
    </w:p>
    <w:p>
      <w:pPr>
        <w:pStyle w:val="BodyText"/>
      </w:pPr>
      <w:r>
        <w:t xml:space="preserve">Bạch Phong nghĩ và cắn răng tìm vị bạn học kia, nói ràng mình có vài món bảo bối trên tay, muốn tên kia liên lạc với thân thích của mình, giúp mình bán đi, sau đó sẽ chia phần.</w:t>
      </w:r>
    </w:p>
    <w:p>
      <w:pPr>
        <w:pStyle w:val="BodyText"/>
      </w:pPr>
      <w:r>
        <w:t xml:space="preserve">Thân thích của vị kia là một thương nhân, sau khi nghe được như vậy thì thật sự có đến xem xét, Bạch Phong giao cho đối phương một bức tranh của Hoàng Công Vọng, đưa sang Hongkong bán được giá ba trăm ngàn, Bạch Phong được chia một trăm hai chục ngàn.</w:t>
      </w:r>
    </w:p>
    <w:p>
      <w:pPr>
        <w:pStyle w:val="BodyText"/>
      </w:pPr>
      <w:r>
        <w:t xml:space="preserve">Sau khi nếm được quả ngọt thì Bạch Phong bỏ ra vài chục ngàn mua tứ hợp viện, sau đó dồn tiền vào khoản đồ cổ, vài năm qua hai căn tứ hợp viện mà hắn mua được đã chất đầy đồ cổ. Sau này trạm thu mua phế liệu chuyển sang cho tư nhân, Bạch Phong bỏ công chức, nhận thầu trạm thu mua.</w:t>
      </w:r>
    </w:p>
    <w:p>
      <w:pPr>
        <w:pStyle w:val="BodyText"/>
      </w:pPr>
      <w:r>
        <w:t xml:space="preserve">Nói thật ra thì trong những món hàng mà Bạch Phong lưu trữ cũng không thiếu hàng giả, nhưng dù là giả thì cũng là cổ vật, đều là những món hàng giả cổ thời thanh hay Dân Quốc, giá trị là rất cao. Những năm xưa người chơi đồ cổ không nhiều, thị trường cũng không nóng, hàng giả rất ít, mà số vật phẩm của Bạch Phong chính là kho tàng lớn quý giá.</w:t>
      </w:r>
    </w:p>
    <w:p>
      <w:pPr>
        <w:pStyle w:val="BodyText"/>
      </w:pPr>
      <w:r>
        <w:t xml:space="preserve">Đến những năm 90 khi đi lại Hongkong trở nên dễ dàng hơn, khi đó cũng không có luật cấm mang theo đồ cổ xuất ngoại như lúc này, Bạch Phong đưa vài món cổ vật sang Hongkong và túi tiền căng lên. Đến cuối những năm 90 thì thị trường đồ cổ nóng lên, Bạch Phong biến thành cá sấu lớn, vật phẩm trong tay còn nhiều hơn những viện bảo tàng thông thường.</w:t>
      </w:r>
    </w:p>
    <w:p>
      <w:pPr>
        <w:pStyle w:val="BodyText"/>
      </w:pPr>
      <w:r>
        <w:t xml:space="preserve">Sau khi trên tay có tiền thì Bạch Phong bắt đầu liên hệ với bạn học cũ, hơn nữa còn lập công ty truyền bá, năm trước có việc cần tìm Âu Dương Quân, đã tặng cho Âu Dương Quân một cái bình phong, chính là cái bình phong mà Trang Duệ thấy trong phòng làm việc của Âu Dương Quân.</w:t>
      </w:r>
    </w:p>
    <w:p>
      <w:pPr>
        <w:pStyle w:val="BodyText"/>
      </w:pPr>
      <w:r>
        <w:t xml:space="preserve">Những vật như vậy thì Bạch Phong có không ít, phải biết rằng năm xưa những chiếc bàn gỗ Hoàng Hoa Lý và gỗ lim năm đồng một món tha hồ chọn.</w:t>
      </w:r>
    </w:p>
    <w:p>
      <w:pPr>
        <w:pStyle w:val="BodyText"/>
      </w:pPr>
      <w:r>
        <w:t xml:space="preserve">- Anh Bạch, tôi không phải ở Bắc Kinh, mới đến đây không bao lâu, Tứ ca có lẽ là không nhắc đến. Đúng rồi, chúng ta hôm nay đi đâu?</w:t>
      </w:r>
    </w:p>
    <w:p>
      <w:pPr>
        <w:pStyle w:val="BodyText"/>
      </w:pPr>
      <w:r>
        <w:t xml:space="preserve">Lúc này Trang Duệ cũng không biết chuyện về Bạch Phong, nhưng hắn thấy đối phương có chút nho nhã, ăn mặc trang phục Trung Sơn, đeo kính, có hơi mập ra.</w:t>
      </w:r>
    </w:p>
    <w:p>
      <w:pPr>
        <w:pStyle w:val="BodyText"/>
      </w:pPr>
      <w:r>
        <w:t xml:space="preserve">- Cách đây không xa, có một căn nhà cổ được dỡ xuống, vài ngày trước có người nói với tôi có vài món tốt, tôi không có thời gian đến xem, lúc này anh Quân nhắc mới muốn đến xem, hôm nay tôi đưa cậu đi...</w:t>
      </w:r>
    </w:p>
    <w:p>
      <w:pPr>
        <w:pStyle w:val="BodyText"/>
      </w:pPr>
      <w:r>
        <w:t xml:space="preserve">Những năm qua Bạch Phong chủ yếu đặt tih lực lên vấn đề điện ảnh truyền hình, ít chơi đồ cổ, nhưng thanh danh lớn cũng làm cho nhiều người đến tìm. Những người có liên hệ đều tỏ ra nhận định hắn là kẻ thật thà trung hậu.</w:t>
      </w:r>
    </w:p>
    <w:p>
      <w:pPr>
        <w:pStyle w:val="BodyText"/>
      </w:pPr>
      <w:r>
        <w:t xml:space="preserve">- Vậy làm phiền anh Bạch...</w:t>
      </w:r>
    </w:p>
    <w:p>
      <w:pPr>
        <w:pStyle w:val="Compact"/>
      </w:pPr>
      <w:r>
        <w:t xml:space="preserve">Trang Duệ khẽ gật đầu, trừ khi là người Bắc Kinh, nếu không sẽ chẳng có được tin tức trên.</w:t>
      </w:r>
      <w:r>
        <w:br w:type="textWrapping"/>
      </w:r>
      <w:r>
        <w:br w:type="textWrapping"/>
      </w:r>
    </w:p>
    <w:p>
      <w:pPr>
        <w:pStyle w:val="Heading2"/>
      </w:pPr>
      <w:bookmarkStart w:id="438" w:name="chương-416-câu-chuyện-của-anh-đường-thượng"/>
      <w:bookmarkEnd w:id="438"/>
      <w:r>
        <w:t xml:space="preserve">416. Chương 416 : Câu Chuyện Của Anh Đường (thượng)</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416: Câu chuyện của anh Đường (thượng)</w:t>
      </w:r>
    </w:p>
    <w:p>
      <w:pPr>
        <w:pStyle w:val="BodyText"/>
      </w:pPr>
      <w:r>
        <w:t xml:space="preserve">Nhóm Dịch: Tepga</w:t>
      </w:r>
    </w:p>
    <w:p>
      <w:pPr>
        <w:pStyle w:val="BodyText"/>
      </w:pPr>
      <w:r>
        <w:t xml:space="preserve">Nguồn: Sưu Tầm</w:t>
      </w:r>
    </w:p>
    <w:p>
      <w:pPr>
        <w:pStyle w:val="BodyText"/>
      </w:pPr>
      <w:r>
        <w:t xml:space="preserve">- Cậu khôn phải muốn đến nơi đó xem xét sao? Hôm nay tôi còn có việc, sẽ đưa cậu đến, một lút sau sẽ đi...</w:t>
      </w:r>
    </w:p>
    <w:p>
      <w:pPr>
        <w:pStyle w:val="BodyText"/>
      </w:pPr>
      <w:r>
        <w:t xml:space="preserve">Bạch Phong cũng không quá nể mặt Âu Dương Quân, hắn thật sự rất bận rộn, mà hắn cũng không thích những tình huống như thế này. Hắn và Trang Duệ có sự khác biệt, hắn chơi đồ cổ chỉ vì kiếm tiền, tuy bây giờ vẫn còn nhiều món không bán nhưng đó cũng là vì muốn gia tăng giá trị, cũng không phải để lại cho hậu nhân.</w:t>
      </w:r>
    </w:p>
    <w:p>
      <w:pPr>
        <w:pStyle w:val="BodyText"/>
      </w:pPr>
      <w:r>
        <w:t xml:space="preserve">- Ha ha, anh Bạch, tôi cũng có hơi hiểu về những thứ kia, trước tiên cứ đi xem cái đã...</w:t>
      </w:r>
    </w:p>
    <w:p>
      <w:pPr>
        <w:pStyle w:val="BodyText"/>
      </w:pPr>
      <w:r>
        <w:t xml:space="preserve">Trang Duệ nở nụ cười từ chối cho ý kiến, mà Bạch Phong thấy vậy thì lắc đầu, những năm nay có nhiều kẻ chỉ xem qua vài quyển sách mà tự xưng mình là dân trong nghề không là số ít. Lúc này Trang Duệ đã được hắn ép vào trong một hạng người như thế.</w:t>
      </w:r>
    </w:p>
    <w:p>
      <w:pPr>
        <w:pStyle w:val="BodyText"/>
      </w:pPr>
      <w:r>
        <w:t xml:space="preserve">- Điều này...Có lẽ tôi sẽ gọi một người đi với cậu...</w:t>
      </w:r>
    </w:p>
    <w:p>
      <w:pPr>
        <w:pStyle w:val="BodyText"/>
      </w:pPr>
      <w:r>
        <w:t xml:space="preserve">Bạch Phong khẽ nhíu mày rồi lấy điện thoại ra gọi đi, hắn sợ Trang Duệ mua phải vật giả, sau đó mình cũng khó ăn nói với Âu Dương Quân, vì công ty của hắn bây giờ thật sự có nhiều vấn đề cần Âu Dương Quân.</w:t>
      </w:r>
    </w:p>
    <w:p>
      <w:pPr>
        <w:pStyle w:val="BodyText"/>
      </w:pPr>
      <w:r>
        <w:t xml:space="preserve">Hơn nữa Bạch Phong cũng không đặt nặng quan hệ giữa Trang Duệ và Âu Dương Quân, hắn nghĩ rằng hai bên chỉ là bà con xa, vì thế với thân phận của hắn bây giờ cũng nên tạo ra một cái giá. Nếu hắn biết rõ Âu Dương Chấn Vũ là bác của Trang Duệ, như vậy hôm nay dù có việc lớn bằng trời thì cũng không thoái thác.</w:t>
      </w:r>
    </w:p>
    <w:p>
      <w:pPr>
        <w:pStyle w:val="BodyText"/>
      </w:pPr>
      <w:r>
        <w:t xml:space="preserve">Hai người vừa nói vừa đi ra khỏi ngõ nhỏ, khá trùng hợp, hai người bọn họ dừng xe song song với nhau, Bạch Phong chạy một chiếc xe việt dã nhãn hiệu Mercedes-Benz rất ít gặp trong nước, thấp hơn một chút so với chiếc Grand Cherokee của Trang Duệ. Khi nhìn biển số xe thì Bạch Phong càng chắc chắn thân phận bà con xa của Trang Duệ.</w:t>
      </w:r>
    </w:p>
    <w:p>
      <w:pPr>
        <w:pStyle w:val="BodyText"/>
      </w:pPr>
      <w:r>
        <w:t xml:space="preserve">Lúc này trời lạnh đến mức tà dị, hai người dứt khoát lên xe của mình, mở máy sưởi, mở một nửa cửa sổ vừa hút thuốc vừa trò chuyện.</w:t>
      </w:r>
    </w:p>
    <w:p>
      <w:pPr>
        <w:pStyle w:val="BodyText"/>
      </w:pPr>
      <w:r>
        <w:t xml:space="preserve">- Cậu Trang, những món hàng chúng ta đến xem cũng không phải hầu hết là thứ tốt, đi thì nên nhìn nhiều một chút, đừng nghe những câu chuyện tự biên của đám người kia, tôi sẽ cho Tiểu Phương giới thiệu cho cậu, có gì không rõ cứ hỏi ý kiến của cậu ấy...</w:t>
      </w:r>
    </w:p>
    <w:p>
      <w:pPr>
        <w:pStyle w:val="BodyText"/>
      </w:pPr>
      <w:r>
        <w:t xml:space="preserve">Bạch Phong nói mà thở ra một hơi khói làm cho cửa sổ xe có chút hơi nước, bây giờ đồ cổ là bấp chấp thủ đoạn, những năm qua hắn không muốn thu mua đồ cổ cũng vì nguyên nhân này. Những năm trước hắn cũng thường đóng học phí, sau này lần mua ít hẳn đi.</w:t>
      </w:r>
    </w:p>
    <w:p>
      <w:pPr>
        <w:pStyle w:val="BodyText"/>
      </w:pPr>
      <w:r>
        <w:t xml:space="preserve">- Cảm ơn anh Bạch chỉ điểm, tôi biết rồi...</w:t>
      </w:r>
    </w:p>
    <w:p>
      <w:pPr>
        <w:pStyle w:val="BodyText"/>
      </w:pPr>
      <w:r>
        <w:t xml:space="preserve">Trang Duệ khẽ gật đầ, lời nói của Bạch Phong đã thật sự khắc sâu trong người hắn từ khá lâu, ngay cả đấu giá chợ đen cũng lấy hàng giả ra gạt người, như vậy đừng nói đến bất kỳ địa điểm nào mà không có hàng giả.</w:t>
      </w:r>
    </w:p>
    <w:p>
      <w:pPr>
        <w:pStyle w:val="BodyText"/>
      </w:pPr>
      <w:r>
        <w:t xml:space="preserve">- À, người tôi tìm cho cậu cũng không lớn tuổi nhưng rất lanh lợi thông minh, đã lăn lộn nhiều năm ở Phan Gia Viên, những vật giả bình thường cũng không qua mắt hắn. Đúng rồi, nếu Tiểu Phương cũng xem không chuẩn mà ra giá lại cao thì cậu đừng nên nóng vội mua vào, nhớ hỏi tôi nhé?</w:t>
      </w:r>
    </w:p>
    <w:p>
      <w:pPr>
        <w:pStyle w:val="BodyText"/>
      </w:pPr>
      <w:r>
        <w:t xml:space="preserve">- Được, anh Bạch cứ yên tâm.</w:t>
      </w:r>
    </w:p>
    <w:p>
      <w:pPr>
        <w:pStyle w:val="BodyText"/>
      </w:pPr>
      <w:r>
        <w:t xml:space="preserve">Người ta nhận định mình là lính mới, Trang Duệ cũng không giải thích thêm, hắn gật đầu đồng ý.</w:t>
      </w:r>
    </w:p>
    <w:p>
      <w:pPr>
        <w:pStyle w:val="BodyText"/>
      </w:pPr>
      <w:r>
        <w:t xml:space="preserve">- Tiểu Phương, bên này, đến đây...</w:t>
      </w:r>
    </w:p>
    <w:p>
      <w:pPr>
        <w:pStyle w:val="BodyText"/>
      </w:pPr>
      <w:r>
        <w:t xml:space="preserve">Trang Duệ còn chưa dứt lời thì Bạch Phong đã đẩy cửa xe bước xuống, sau đó hô lên với một người đi đằng sau đến, hắn đã phát hiện ra đối phương từ kính chiếu hậu trên xe.</w:t>
      </w:r>
    </w:p>
    <w:p>
      <w:pPr>
        <w:pStyle w:val="BodyText"/>
      </w:pPr>
      <w:r>
        <w:t xml:space="preserve">- Ông chủ Bạch, anh đi xem vật phẩm sao lại cần tôi đi theo, chẳng phải không có tích sự gì sao?</w:t>
      </w:r>
    </w:p>
    <w:p>
      <w:pPr>
        <w:pStyle w:val="BodyText"/>
      </w:pPr>
      <w:r>
        <w:t xml:space="preserve">Tiểu Phương này không lớn tuổi, nhìn qua còn nhỏ tuổi hơn cả Trang Duệ, sau khi nhận được điện thoại của Bạch Phong thì chạy đến, vẻ mặt đầy nụ cười nịnh nọt.</w:t>
      </w:r>
    </w:p>
    <w:p>
      <w:pPr>
        <w:pStyle w:val="BodyText"/>
      </w:pPr>
      <w:r>
        <w:t xml:space="preserve">Nói một cách chính xác thì Tiểu Phương là một trung gian đồ cổ, những năm nay dù là máy bay, súng đạn hay cây kim cái bật lửa...Chỉ cần có mua bán thì sẽ có xuất hiện kẻ trung gian. Tiểu Phương cả ngày trà trộn trong chợ đồ cổ, tuy nói chưa từng mua được món hàng nào giá hời nhưng những tin tức nho nhỏ rất linh thông, những thứ đó đều được hắn đánh tiếng cho Bạch Phong.</w:t>
      </w:r>
    </w:p>
    <w:p>
      <w:pPr>
        <w:pStyle w:val="BodyText"/>
      </w:pPr>
      <w:r>
        <w:t xml:space="preserve">- Được rồi, hôm nay tôi có việc, thật sự không thể phân thân được, đó là anh Trang của cậu, cậu đưa cậu ấy đi, nhìn cho kỹ vào, nếu mua được thì mua, không làm tốt thì tôi sẽ tính sổ với cậu...</w:t>
      </w:r>
    </w:p>
    <w:p>
      <w:pPr>
        <w:pStyle w:val="BodyText"/>
      </w:pPr>
      <w:r>
        <w:t xml:space="preserve">Bạch Phong thấy người đến thì dứt khoát muốn đi ngay, bây giờ trời khá lạnh, hắn cũng không muốn làm khổ chính mình.</w:t>
      </w:r>
    </w:p>
    <w:p>
      <w:pPr>
        <w:pStyle w:val="BodyText"/>
      </w:pPr>
      <w:r>
        <w:t xml:space="preserve">- Ông chủ Bạch, anh không đi thì thật sự không được, điều này...</w:t>
      </w:r>
    </w:p>
    <w:p>
      <w:pPr>
        <w:pStyle w:val="BodyText"/>
      </w:pPr>
      <w:r>
        <w:t xml:space="preserve">Tiểu Phương nghe được lời của Bạch Phong thì vẻ mặt chợt có chút khó xử, hắn là một con mối, đưa người đi nếu có vật gì đó được mua bán thì hai bên sẽ cho hắn chút lợi ích. Lúc này Bạch Phong không đi, như vậy tên kia có biết quy củ hay không? Nếu đối phương không biết quy củ, như vậy chẳng phải mình phải đi làm không công giữa trời gió lạnh sao?</w:t>
      </w:r>
    </w:p>
    <w:p>
      <w:pPr>
        <w:pStyle w:val="BodyText"/>
      </w:pPr>
      <w:r>
        <w:t xml:space="preserve">- Tiểu tử, tôi đây đã bao giờ để cậu chịu thiệt chưa? Đừng nói nhảm, lên xe của anh Trang rồi đi thôi...</w:t>
      </w:r>
    </w:p>
    <w:p>
      <w:pPr>
        <w:pStyle w:val="BodyText"/>
      </w:pPr>
      <w:r>
        <w:t xml:space="preserve">Bạch Phong nghe được lời của Tiểu Phương thì gương mặt chợt kéo căng, hắn duỗi bàn tay phải rồi xiết lại thành nắm đấm, sau đó đấm ba cái lên đầu vai của Tiểu Phương. Trang Duệ thấy vậy mà thật sự khó hiểu, Bạch Phong kia quá bá đạo, người ta còn chưa nói gì đã đánh rồi.</w:t>
      </w:r>
    </w:p>
    <w:p>
      <w:pPr>
        <w:pStyle w:val="BodyText"/>
      </w:pPr>
      <w:r>
        <w:t xml:space="preserve">Mà điều làm cho Trang Duệ cảm thấy muốn rớt cả mắt chính là Tiểu Phương bị đấm ba cái nhưng không có vấn đề nào, hắn lại vui vẻ kéo cửa xe của mình leo lên ngồi, sau đó còn vung tay với Bạch Phong, tỏ ý là có thể quay về.</w:t>
      </w:r>
    </w:p>
    <w:p>
      <w:pPr>
        <w:pStyle w:val="BodyText"/>
      </w:pPr>
      <w:r>
        <w:t xml:space="preserve">- Cậu Trang, tôi đi trước, có gì cứ liên lạc qua điện thoại với tôi...</w:t>
      </w:r>
    </w:p>
    <w:p>
      <w:pPr>
        <w:pStyle w:val="BodyText"/>
      </w:pPr>
      <w:r>
        <w:t xml:space="preserve">Bạch Phong lấy một tờ danh thiếp đưa cho Trang Duệ, sau đó quay về xe của mình.</w:t>
      </w:r>
    </w:p>
    <w:p>
      <w:pPr>
        <w:pStyle w:val="BodyText"/>
      </w:pPr>
      <w:r>
        <w:t xml:space="preserve">- Anh Trang, anh chạy xe tôi chỉ đường, hay để tôi chạy cho?</w:t>
      </w:r>
    </w:p>
    <w:p>
      <w:pPr>
        <w:pStyle w:val="BodyText"/>
      </w:pPr>
      <w:r>
        <w:t xml:space="preserve">Tiểu Phương thấy chiếc xe này có biển số ngoại tỉnh, vì vậy mà hỏi một câu.</w:t>
      </w:r>
    </w:p>
    <w:p>
      <w:pPr>
        <w:pStyle w:val="BodyText"/>
      </w:pPr>
      <w:r>
        <w:t xml:space="preserve">- Cậu chạy đi, tôi còn chưa quen đường ở Bắc Kinh.</w:t>
      </w:r>
    </w:p>
    <w:p>
      <w:pPr>
        <w:pStyle w:val="BodyText"/>
      </w:pPr>
      <w:r>
        <w:t xml:space="preserve">Trang Duệ mở cửa xe đi xuống, sau đó thay đổi vị trí với Tiểu Phương.</w:t>
      </w:r>
    </w:p>
    <w:p>
      <w:pPr>
        <w:pStyle w:val="BodyText"/>
      </w:pPr>
      <w:r>
        <w:t xml:space="preserve">- Hì, anh Trang, vậy anh tìm đúng người rồi, nơi đây đường lớn ngõ nhỏ nào tôi cũng biết, sau này anh muốn mua vật gì cứ trực tiếp gọi điện thoại cho Tiểu Phương tôi đây...</w:t>
      </w:r>
    </w:p>
    <w:p>
      <w:pPr>
        <w:pStyle w:val="BodyText"/>
      </w:pPr>
      <w:r>
        <w:t xml:space="preserve">Tiểu Phương chạy ra khỏi ngõ nhỏ, chạy đến bên đường cái, thuận tiện còn giới thiệu nghiệp vụ của mình cho Trang Duệ. Người lái những chiếc xe vài trăm ngàn thì chắc chắn cũng phải có tiền.</w:t>
      </w:r>
    </w:p>
    <w:p>
      <w:pPr>
        <w:pStyle w:val="BodyText"/>
      </w:pPr>
      <w:r>
        <w:t xml:space="preserve">- Tiểu Phương, vừa rồi anh Bạch đánh cậu ba đấm là có ý gì?</w:t>
      </w:r>
    </w:p>
    <w:p>
      <w:pPr>
        <w:pStyle w:val="BodyText"/>
      </w:pPr>
      <w:r>
        <w:t xml:space="preserve">Trang Duệ thật sự cảm thấy khó hiểu vì vấn đề này, hắn cũng đã thấy rõ ràng không phải có ý muốn đánh người, vì vậy mà trong lòng có chút hiếu kỳ, bây giờ coi như có cơ hội để hỏi.</w:t>
      </w:r>
    </w:p>
    <w:p>
      <w:pPr>
        <w:pStyle w:val="BodyText"/>
      </w:pPr>
      <w:r>
        <w:t xml:space="preserve">Tiểu Phương vừa nghe được lời của Trang Duệ thì biết đối phương không nhiều lần liên hệ với những người như mình, hắn cười nói:</w:t>
      </w:r>
    </w:p>
    <w:p>
      <w:pPr>
        <w:pStyle w:val="BodyText"/>
      </w:pPr>
      <w:r>
        <w:t xml:space="preserve">- Ha ha, anh Trang, đó là quy củ, anh cũng biết đấy, tôi muốn có cơm ăn thì phải xem xét vào chuyện mua bán của các ông chủ, vui vẻ thì cho chút tiền thưởng. Vừa rồi ý của ông chủ Bạch là như vậy, trước tiên cho tôi ba đấm, có nghĩa là dù lần này anh có mua được hàng hay không, bên phía ông chủ Bạch sẽ có tiền thưởng...</w:t>
      </w:r>
    </w:p>
    <w:p>
      <w:pPr>
        <w:pStyle w:val="BodyText"/>
      </w:pPr>
      <w:r>
        <w:t xml:space="preserve">- Chậc chậc, còn như vậy nữa sao? Được, Tiểu Phương, nếu có vật gì đó phù hợp, tôi cũng sẽ có tiền cho cậu.</w:t>
      </w:r>
    </w:p>
    <w:p>
      <w:pPr>
        <w:pStyle w:val="Compact"/>
      </w:pPr>
      <w:r>
        <w:t xml:space="preserve">Trang Duệ nghe vậy mà nở nụ cười, Tiểu Phương tất nhiên sẽ càng vui vẻ.</w:t>
      </w:r>
      <w:r>
        <w:br w:type="textWrapping"/>
      </w:r>
      <w:r>
        <w:br w:type="textWrapping"/>
      </w:r>
    </w:p>
    <w:p>
      <w:pPr>
        <w:pStyle w:val="Heading2"/>
      </w:pPr>
      <w:bookmarkStart w:id="439" w:name="chương-417-câu-chuyện-của-anh-đường-hạ"/>
      <w:bookmarkEnd w:id="439"/>
      <w:r>
        <w:t xml:space="preserve">417. Chương 417 : Câu Chuyện Của Anh Đường (hạ)</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417: Câu chuyện của anh Đường (hạ)</w:t>
      </w:r>
    </w:p>
    <w:p>
      <w:pPr>
        <w:pStyle w:val="BodyText"/>
      </w:pPr>
      <w:r>
        <w:t xml:space="preserve">Nhóm Dịch: Tepga</w:t>
      </w:r>
    </w:p>
    <w:p>
      <w:pPr>
        <w:pStyle w:val="BodyText"/>
      </w:pPr>
      <w:r>
        <w:t xml:space="preserve">Nguồn: Sưu Tầm</w:t>
      </w:r>
    </w:p>
    <w:p>
      <w:pPr>
        <w:pStyle w:val="BodyText"/>
      </w:pPr>
      <w:r>
        <w:t xml:space="preserve">Địa điểm cần đến nằm ở phía Tây thành phố, cũng không gần chỗ này, lái xe cả giờ mới đến, Trang Duệ đưa mắt nhìn, đây cũng là một nơi tập trung tứ hợp viện.</w:t>
      </w:r>
    </w:p>
    <w:p>
      <w:pPr>
        <w:pStyle w:val="BodyText"/>
      </w:pPr>
      <w:r>
        <w:t xml:space="preserve">- Tiểu Phương, chỗ này đang giải tỏa sao? Không phải nói tứ hợp viện đều phải bảo tồn à?</w:t>
      </w:r>
    </w:p>
    <w:p>
      <w:pPr>
        <w:pStyle w:val="BodyText"/>
      </w:pPr>
      <w:r>
        <w:t xml:space="preserve">Trang Duệ thật sự có chút kỳ quái, hắn đưa mắt nhìn những dòng chữ "giải tỏa" được viết lên tường mà không nhịn được phải hỏi Tiểu Phương, nhưng nơi này khá bẩn, có mùi hương kỳ lạ, hắn mở cửa xe mà cũng không dám đặt chân xuống.</w:t>
      </w:r>
    </w:p>
    <w:p>
      <w:pPr>
        <w:pStyle w:val="BodyText"/>
      </w:pPr>
      <w:r>
        <w:t xml:space="preserve">Tiểu Phương thật sự có vẻ quen thuộc chỗ này, hắn bước xuống xe và chú ý tránh nước bẩn trên mặt đất rồi nói:</w:t>
      </w:r>
    </w:p>
    <w:p>
      <w:pPr>
        <w:pStyle w:val="BodyText"/>
      </w:pPr>
      <w:r>
        <w:t xml:space="preserve">- Những tứ hợp viện cần giữ lại chính là của đám quan lại, tứ hợp viện ở chỗ này thường là của dân, thời cổ cũng không có gì tốt, chưa nói dơ dáy bẩn thỉu, bây giờ càng làm cho trật tự trị an trong vùng không được tốt, thỉnh thoảng còn có tai nạn sập nhà chết người, vì thế chính quyền đã quyết định giải tỏa và xây dựng lại...</w:t>
      </w:r>
    </w:p>
    <w:p>
      <w:pPr>
        <w:pStyle w:val="BodyText"/>
      </w:pPr>
      <w:r>
        <w:t xml:space="preserve">Trang Duệ nghe Tiểu Phương giải thích như vậy thì biết được, thì ra chỗ này thời cổ giống như hoàng thành, thu hút dân cư cả nước, đến đây tìm việc và tiêu sạch tiền, sau đó không muốn đi về tay không, vì thế mà tùy tiện tìm một chỗ đặt chân, hình thành một khu dân cư bất hợp pháp.</w:t>
      </w:r>
    </w:p>
    <w:p>
      <w:pPr>
        <w:pStyle w:val="BodyText"/>
      </w:pPr>
      <w:r>
        <w:t xml:space="preserve">Những người này nghề gì cũng có, cũng không thiếu nhà thơ, họa sĩ, nghệ thuật gia...Kết quả là không tìm được việc phù hợp, ì vậy mà tìm chút kích thích như ma túy, thuốc phiện, thường xuyên có những thứ như vậy ở đây, vì thế địa phương thế này dần biến thành ổ tệ nạn.</w:t>
      </w:r>
    </w:p>
    <w:p>
      <w:pPr>
        <w:pStyle w:val="BodyText"/>
      </w:pPr>
      <w:r>
        <w:t xml:space="preserve">Khu vực này liên tiếp xảy ra vài vụ án mạng, chính quyền quyết định thanh lý, nhưng quyền tài sản ở chỗ này quá phức tạp, cũng không thiếu hộ bị cưỡng chế.</w:t>
      </w:r>
    </w:p>
    <w:p>
      <w:pPr>
        <w:pStyle w:val="BodyText"/>
      </w:pPr>
      <w:r>
        <w:t xml:space="preserve">Cống thoát nước giống như bị tắc, trên mặt đất đầy nước bẩn, Trang Duệ và Tiểu Phương nhảy nhót tìm chỗ đặt chân như khỉ, mà những người từ bên trong đi ra cũng nhảy nhót như vậy.</w:t>
      </w:r>
    </w:p>
    <w:p>
      <w:pPr>
        <w:pStyle w:val="BodyText"/>
      </w:pPr>
      <w:r>
        <w:t xml:space="preserve">- Thầy Đường, mở cửa, tôi là Tiểu Phương...</w:t>
      </w:r>
    </w:p>
    <w:p>
      <w:pPr>
        <w:pStyle w:val="BodyText"/>
      </w:pPr>
      <w:r>
        <w:t xml:space="preserve">Hai người khổ sở đi đến cổng một căn tứ hợp viện, lúc này cổng trống không, cũng không biết bị ai lấy đi, cả hai trực tiếp đi vào, Tiểu Phương dùng tay gõ lên một cánh cửa sổ đen sì rồi nói.</w:t>
      </w:r>
    </w:p>
    <w:p>
      <w:pPr>
        <w:pStyle w:val="BodyText"/>
      </w:pPr>
      <w:r>
        <w:t xml:space="preserve">Trang Duệ nhìn hoàn cảnh mà không khỏi lắc đầu, nơi này bên trong thấp còn hơn bên ngoài, sợ rằng có mưa thì nước sẽ chảy ngược vào nhà.</w:t>
      </w:r>
    </w:p>
    <w:p>
      <w:pPr>
        <w:pStyle w:val="BodyText"/>
      </w:pPr>
      <w:r>
        <w:t xml:space="preserve">Đối với một căn nhà thế này thì Trang Duệ thạt sự không biết gia chủ còn có bảo bối gì, néu có thì sao đến bây giờ mới bán đi?</w:t>
      </w:r>
    </w:p>
    <w:p>
      <w:pPr>
        <w:pStyle w:val="BodyText"/>
      </w:pPr>
      <w:r>
        <w:t xml:space="preserve">Khi Tiểu Phương lên tiếng thì bên trong cửa cũng không có động tĩnh gì, nhưng bên cạnh lại có một cánh cửa được mở ra, một cô gái với mái tóc rối như ổ gà duỗi đầu ra nhìn rồi đóng ầm cửa lại.</w:t>
      </w:r>
    </w:p>
    <w:p>
      <w:pPr>
        <w:pStyle w:val="BodyText"/>
      </w:pPr>
      <w:r>
        <w:t xml:space="preserve">- Tiểu Phương, nhà này không có người sao?</w:t>
      </w:r>
    </w:p>
    <w:p>
      <w:pPr>
        <w:pStyle w:val="BodyText"/>
      </w:pPr>
      <w:r>
        <w:t xml:space="preserve">Trang Duệ đứng ở bên ngoài rồi hỏi Tiểu Phương, nơi này giống như có gì đó bất chính, hắn đứng trước cổng có thể cảm thấy vài ánh mắt đang nhìn chằm chằm vào mình.</w:t>
      </w:r>
    </w:p>
    <w:p>
      <w:pPr>
        <w:pStyle w:val="BodyText"/>
      </w:pPr>
      <w:r>
        <w:t xml:space="preserve">- Không thể nào, trong nhà còn có ấm sắc thuốc, có lẽ vẫn còn ở lại đây.</w:t>
      </w:r>
    </w:p>
    <w:p>
      <w:pPr>
        <w:pStyle w:val="BodyText"/>
      </w:pPr>
      <w:r>
        <w:t xml:space="preserve">Tiểu Phương thật sự rât quen thuộc với người ở trong căn nhà này, biết rõ bọn họ là những hộ gia đình ở đây vài chục năm, không có công ăn việc làm gì cụ thể, nếu không đã sớm rời khỏi chỗ này. Bây giờ người ở trong tứ hợp viện nếu có chút năng lực thì đều chuyển ra ngoài thuê phòng hết rồi.</w:t>
      </w:r>
    </w:p>
    <w:p>
      <w:pPr>
        <w:pStyle w:val="BodyText"/>
      </w:pPr>
      <w:r>
        <w:t xml:space="preserve">- Anh Đường, thầy Đường, có ở nhà không?</w:t>
      </w:r>
    </w:p>
    <w:p>
      <w:pPr>
        <w:pStyle w:val="BodyText"/>
      </w:pPr>
      <w:r>
        <w:t xml:space="preserve">Tiểu Phương vừa nói vừa tiếp tục gõ cửa.</w:t>
      </w:r>
    </w:p>
    <w:p>
      <w:pPr>
        <w:pStyle w:val="BodyText"/>
      </w:pPr>
      <w:r>
        <w:t xml:space="preserve">- Ôi, đến đây, để cho hai vị chờ lâu rồi...</w:t>
      </w:r>
    </w:p>
    <w:p>
      <w:pPr>
        <w:pStyle w:val="BodyText"/>
      </w:pPr>
      <w:r>
        <w:t xml:space="preserve">Khi âm thanh vang lên thì cửa lớn cũng bị kéo ra, hai người Trang Duệ cũng chẳng thấy được tình huống bên trong, vì có một tấm rèm vải chắn trước mắt.</w:t>
      </w:r>
    </w:p>
    <w:p>
      <w:pPr>
        <w:pStyle w:val="BodyText"/>
      </w:pPr>
      <w:r>
        <w:t xml:space="preserve">Phương bắc trời lạnh, bình thường nơi cửa nhà đều có một tấm vải dày, nhưng nhà của anh Đường này thì lại là một cái chăn bông, bên trên còn dính đầy dầu mỡ, bùng ra hương vị khó nghe.</w:t>
      </w:r>
    </w:p>
    <w:p>
      <w:pPr>
        <w:pStyle w:val="BodyText"/>
      </w:pPr>
      <w:r>
        <w:t xml:space="preserve">Người đi ra lại rất khách khí, trực tiếp nhấc tấm rèm lên, Trang Duệ và Tiểu Phương cúi đầu đi vào, sau đó xem xét xung quanh thì Trang Duệ mới biết vì sao trong phòng tối như vậy.</w:t>
      </w:r>
    </w:p>
    <w:p>
      <w:pPr>
        <w:pStyle w:val="BodyText"/>
      </w:pPr>
      <w:r>
        <w:t xml:space="preserve">Thì ra cửa sổ cũng có một tấm rèm dày, ánh sáng yếu ớt từ nơi đó chiếu vào phòng, trong phòng có buộc một sợi dây thừng từ cửa đến đầu giường, như vậy khá thuận tiện, người không cần xuống giường những chỉ cần vươn tay là có thể mở cửa.</w:t>
      </w:r>
    </w:p>
    <w:p>
      <w:pPr>
        <w:pStyle w:val="BodyText"/>
      </w:pPr>
      <w:r>
        <w:t xml:space="preserve">Chính giữa nhà còn có một cái bếp lò, khói tỏa lên trên mái, trên lò có một nồi nước, đây chính là không muốn lãng phí, căn phòng được che kín, tuy không lạnh nhưng lại có một mùi vị khó ngửi.</w:t>
      </w:r>
    </w:p>
    <w:p>
      <w:pPr>
        <w:pStyle w:val="BodyText"/>
      </w:pPr>
      <w:r>
        <w:t xml:space="preserve">- Hai vị, mời ngồi, còn bà này, đi vào trong nằm...</w:t>
      </w:r>
    </w:p>
    <w:p>
      <w:pPr>
        <w:pStyle w:val="BodyText"/>
      </w:pPr>
      <w:r>
        <w:t xml:space="preserve">Thầy Đường liên tục mời Trang Duệ và Tiểu Phương đi vào, sau đó thuận tay bật đèn, nhưng bóng đền bật lên thật sự có mà như không, vì nó phát ra ánh sáng vàng mù mờ, hoàn toàn không có nhiều tác dụng.</w:t>
      </w:r>
    </w:p>
    <w:p>
      <w:pPr>
        <w:pStyle w:val="BodyText"/>
      </w:pPr>
      <w:r>
        <w:t xml:space="preserve">Sau khi bật đèn thì Trang Duệ mới phát hiện trên giường ở chánh đường còn có một người đang nằm, sau khi anh Đường hét lớn một tiếng thì mới vén chăn đi vào trong buồng.</w:t>
      </w:r>
    </w:p>
    <w:p>
      <w:pPr>
        <w:pStyle w:val="BodyText"/>
      </w:pPr>
      <w:r>
        <w:t xml:space="preserve">- Khụ, khụ, khụ, khụ...</w:t>
      </w:r>
    </w:p>
    <w:p>
      <w:pPr>
        <w:pStyle w:val="BodyText"/>
      </w:pPr>
      <w:r>
        <w:t xml:space="preserve">Khi chăn được nhấc lên thì một mùi hương khó ngửi bùng ra khắp phòng, Trang Duệ thật sự là không nhịn được, nàng dùng sức ho khan vài tiếng, lại đứng lên đi đến cửa, hít vài hơi thật sâu, lúc này mới áp chế được cảm giác muốn ói xuống bụng.</w:t>
      </w:r>
    </w:p>
    <w:p>
      <w:pPr>
        <w:pStyle w:val="BodyText"/>
      </w:pPr>
      <w:r>
        <w:t xml:space="preserve">Không phải chỉ là mùi ẩm mốc, còn có cả mùi thuốc đông y, tất cả hỗn tạp cùng một chỗ, đừng nói là Trang Duệ, dù là Tiểu Phương cũng cảm thấy khó chịu, cũng đi theo Trang Duệ đến bên cửa.</w:t>
      </w:r>
    </w:p>
    <w:p>
      <w:pPr>
        <w:pStyle w:val="BodyText"/>
      </w:pPr>
      <w:r>
        <w:t xml:space="preserve">Trang Duệ từ nhỏ dù gia cảnh không giàu có nhưng Âu Dương Uyển là người thích sạch sẽ, trong nhà không nhiễm một hạt bụi, tối thiểu thì ngày ngày đều được quét dọn, mùa đông sẽ giặt giũ chăn mền, phơi nhiều nắng, nào có mùi nấm mốc như thế này?</w:t>
      </w:r>
    </w:p>
    <w:p>
      <w:pPr>
        <w:pStyle w:val="BodyText"/>
      </w:pPr>
      <w:r>
        <w:t xml:space="preserve">- Khụ khụ, này Tiểu Phương, điều này...Hay là để hôm khác rồi hãy đến...</w:t>
      </w:r>
    </w:p>
    <w:p>
      <w:pPr>
        <w:pStyle w:val="BodyText"/>
      </w:pPr>
      <w:r>
        <w:t xml:space="preserve">Trang Duệ thật sự không muốn tiếp tục đi vào bên trong, hắn cũng không phải người khó khăn, vì năm xưa hắn thuê phòng ở Trung Hải cũng hôi thối nhếch nhác, cũng đã từng sống vài năm như vậy.</w:t>
      </w:r>
    </w:p>
    <w:p>
      <w:pPr>
        <w:pStyle w:val="BodyText"/>
      </w:pPr>
      <w:r>
        <w:t xml:space="preserve">- Anh Trang, đến đây rồi thì cứ xem, tổ tiên của anh Đường là người Mãn Thanh, có lẽ sẽ có thứ gì đó.</w:t>
      </w:r>
    </w:p>
    <w:p>
      <w:pPr>
        <w:pStyle w:val="BodyText"/>
      </w:pPr>
      <w:r>
        <w:t xml:space="preserve">Tiểu Phương tuy cũng thật sự ăn không tiêu những mùi vị trong phòng nhưng đây là công tác của hắn, Trang Duệ không mua thứ gì thì xem như hắn đã chạy xe đường không.</w:t>
      </w:r>
    </w:p>
    <w:p>
      <w:pPr>
        <w:pStyle w:val="BodyText"/>
      </w:pPr>
      <w:r>
        <w:t xml:space="preserve">- Thầy Đường, anh nên mở cửa sổ ra, vì mùi hương trong phòng hơi đậm, tôi thật sự không chịu được.</w:t>
      </w:r>
    </w:p>
    <w:p>
      <w:pPr>
        <w:pStyle w:val="BodyText"/>
      </w:pPr>
      <w:r>
        <w:t xml:space="preserve">Tiểu Phương quay đầu nói vào bên trong.</w:t>
      </w:r>
    </w:p>
    <w:p>
      <w:pPr>
        <w:pStyle w:val="BodyText"/>
      </w:pPr>
      <w:r>
        <w:t xml:space="preserve">- Ôi, được rồi, hai vị chờ chút, vào đây ngồi thôi.</w:t>
      </w:r>
    </w:p>
    <w:p>
      <w:pPr>
        <w:pStyle w:val="BodyText"/>
      </w:pPr>
      <w:r>
        <w:t xml:space="preserve">Thầy Đường hình như cũng có chút không vui, gian phòng này cũng không biết đã bao lâu rồi chưa thông gió, nhưng sau khi mở cửa sổ thì thật sự là gian phòng sáng hẳn lên. Thầy Đường thuận tay tắt đèn, ngược lại cũng không phải vì tiết kiệm điện theo yêu cầu của quốc gia, chẳng qua chỉ là không muốn tăng thêm tiền phí mà thôi.</w:t>
      </w:r>
    </w:p>
    <w:p>
      <w:pPr>
        <w:pStyle w:val="BodyText"/>
      </w:pPr>
      <w:r>
        <w:t xml:space="preserve">Trang Duệ vẫn sợ hãi hương vị trong phòng, hắn tiện tay rút ra một gói thuốc rồi đưa cho Tiểu Phương và thầy Đường.</w:t>
      </w:r>
    </w:p>
    <w:p>
      <w:pPr>
        <w:pStyle w:val="BodyText"/>
      </w:pPr>
      <w:r>
        <w:t xml:space="preserve">- Ôi, là Trung Hoa, là loại thuốc có gói màu đỏ.</w:t>
      </w:r>
    </w:p>
    <w:p>
      <w:pPr>
        <w:pStyle w:val="BodyText"/>
      </w:pPr>
      <w:r>
        <w:t xml:space="preserve">Thầy Đường nhận thuốc nhìn thoáng qua, sau đó đưa lên mũi ngửi ngửi, cũng không ngậm vào miệng mà giắt lên tai, giống như muốn giữ lại thưởng thức sau.</w:t>
      </w:r>
    </w:p>
    <w:p>
      <w:pPr>
        <w:pStyle w:val="BodyText"/>
      </w:pPr>
      <w:r>
        <w:t xml:space="preserve">- Là người khác cho, tôi cũng không hiểu vì sao gói lại có màu này.</w:t>
      </w:r>
    </w:p>
    <w:p>
      <w:pPr>
        <w:pStyle w:val="BodyText"/>
      </w:pPr>
      <w:r>
        <w:t xml:space="preserve">Trang Duệ cười cười, gói thuốc này hắn cầm của Âu Dương Lỗi, tuy danh tiếng của nó không bằng loại Gấu Trúc của Âu Dương Quân, nhưng đó là loại thuốc cung cấp cho quân đội, chưa đến cấp tướng thì căn bản không được sử dụng.</w:t>
      </w:r>
    </w:p>
    <w:p>
      <w:pPr>
        <w:pStyle w:val="BodyText"/>
      </w:pPr>
      <w:r>
        <w:t xml:space="preserve">Sau khi để cho Tiểu Phương mồi thuốc, Trang Duệ hít vào một hơi và mới cảm thấy mùi hương trong phòng phai nhạt xuống, hắn đi vào trong ngồi xuống ghế rồi nói:</w:t>
      </w:r>
    </w:p>
    <w:p>
      <w:pPr>
        <w:pStyle w:val="BodyText"/>
      </w:pPr>
      <w:r>
        <w:t xml:space="preserve">- Phòng này của anh cũng nên thường xuyên thay đổi không khí, nếu không sẽ không tốt cho sức khỏe.</w:t>
      </w:r>
    </w:p>
    <w:p>
      <w:pPr>
        <w:pStyle w:val="BodyText"/>
      </w:pPr>
      <w:r>
        <w:t xml:space="preserve">- À, tôi đã đến cái tuổi này rồi, sống một ngày thì tính thêm một ngày, nào có gì mà không tốt...</w:t>
      </w:r>
    </w:p>
    <w:p>
      <w:pPr>
        <w:pStyle w:val="BodyText"/>
      </w:pPr>
      <w:r>
        <w:t xml:space="preserve">Thầy Đường thở dài, sau đó ngồi xuống bên giường.</w:t>
      </w:r>
    </w:p>
    <w:p>
      <w:pPr>
        <w:pStyle w:val="BodyText"/>
      </w:pPr>
      <w:r>
        <w:t xml:space="preserve">Sau khi mở cửa sổ thì trong phòng sáng hơn, Trang Duệ cẩn thận quan sát thầy Đường, lúc này hắn mới giật mình phát hiện đối phương thật sự là lớn tuổi, vì đã khoảng sáu lăm sáu sáu tuổi, không quá cao, người có hơi mập, tóc đã hơi bạc, trán rộng, nhìn từ phía sau sẽ thấy vài nếp thịt sau gáy.</w:t>
      </w:r>
    </w:p>
    <w:p>
      <w:pPr>
        <w:pStyle w:val="BodyText"/>
      </w:pPr>
      <w:r>
        <w:t xml:space="preserve">Tướng mạo này của thầy Đường nếu được thay quần áo tốt đẹp, sợ rằng sẽ có khí phái của một ông chủ, không giống người ở đây.</w:t>
      </w:r>
    </w:p>
    <w:p>
      <w:pPr>
        <w:pStyle w:val="BodyText"/>
      </w:pPr>
      <w:r>
        <w:t xml:space="preserve">- Nhớ năm xưa tổ tiên của tôi chính là công thần Nỗ Nhĩ Cáp Xích, đến đời ông nội của tôi thì cũng có chút bối cnarh, trong nhà còn có một hoa viên lớn, nhưng sau giải phóng thì tất cả đều bị chính quyền nắm giữu, chính quyền chỉ ột gian nhà thế này, sau này lại có vài gia đình tiến vào, đuổi cũng không chịu đi...</w:t>
      </w:r>
    </w:p>
    <w:p>
      <w:pPr>
        <w:pStyle w:val="BodyText"/>
      </w:pPr>
      <w:r>
        <w:t xml:space="preserve">Thầy Đường giống như bình thường cũng ít nói với người khác, sau khi Trang Duệ và Tiểu Phương ngồi xuống thì lão mới lên tiếng. Thân phận của ông nội lão cũng được ở nhà cao cửa rộng, cố gắng đựa vào của cải của tổ tiên mà làm ra một gia sản nhỏ, trước giải phóng thì thầy Đường rất được nuông chiều, bảy tuổi còn chưa biết tự mặc quần áo.</w:t>
      </w:r>
    </w:p>
    <w:p>
      <w:pPr>
        <w:pStyle w:val="BodyText"/>
      </w:pPr>
      <w:r>
        <w:t xml:space="preserve">Năm xưa khi ông nội còn chưa chết thì cả ngày hút thuốc phiện, sau đó còn thường nói với lão, cả đời cháu sẽ chẳng phải làm gì, chỉ cần phần gia sản ông để lại cũng đủ cho cháu sống vài đời sung sướng.</w:t>
      </w:r>
    </w:p>
    <w:p>
      <w:pPr>
        <w:pStyle w:val="BodyText"/>
      </w:pPr>
      <w:r>
        <w:t xml:space="preserve">Bố của thầy Đường cũng không phải thứ tốt, cả ngày chỉ biết đi chơi bời với những con hát. Dựa vào lời kể của anh Đường thì phần lớn các cô ca sĩ thời đó đều qua tay bố mình.</w:t>
      </w:r>
    </w:p>
    <w:p>
      <w:pPr>
        <w:pStyle w:val="BodyText"/>
      </w:pPr>
      <w:r>
        <w:t xml:space="preserve">Chỉ là năm xưa Bắc Kinh được giải phóng, ông nội qua đời, người cha chỉ biết ăn uống chơi gái đã bán sạch công ty và vài căn nhà đổi thành vàng, hơn nữa khi chính quyền đến điều tra thì còn đổi cả họ, vì vậy lúc này mới có cái tên là anh Đường.</w:t>
      </w:r>
    </w:p>
    <w:p>
      <w:pPr>
        <w:pStyle w:val="BodyText"/>
      </w:pPr>
      <w:r>
        <w:t xml:space="preserve">Nhưng việc luôn tìm đến người, khó thể tránh thoát, sự việc cuối cùng cũng bị vạch trần, bố chết, ông mất, chỉ còn lại mọt mình anh Đường ở lại gánh tội. Sau đó vàng trong nhà bị tịch thu, tiền hết, túng thiếu, cuộc sống khó khăn.</w:t>
      </w:r>
    </w:p>
    <w:p>
      <w:pPr>
        <w:pStyle w:val="BodyText"/>
      </w:pPr>
      <w:r>
        <w:t xml:space="preserve">Sau này có chính sách, anh Đường được chính quyền cấp cho căn tứ hợp viện này, vàng tất nhiên sẽ không thu lại được nhưng những chiếc bình sứ cổ hay gia cụ đã được trả lại khá nhiều, mà anh Đường cũng không đành lòng bán đi, vẫn giữ đến bây giờ.</w:t>
      </w:r>
    </w:p>
    <w:p>
      <w:pPr>
        <w:pStyle w:val="BodyText"/>
      </w:pPr>
      <w:r>
        <w:t xml:space="preserve">Khốn nổi nơi đây sắp giải tỏa, tiền đền bù không đủ cho anh Đường mua nhà, vì thế lúc này muốn bán những món hàng của tổ tiên đi. Theo lời của lão thì tổ tông dưới mặt đất cũng không muốn con cháu sống khổ sở thế này.</w:t>
      </w:r>
    </w:p>
    <w:p>
      <w:pPr>
        <w:pStyle w:val="BodyText"/>
      </w:pPr>
      <w:r>
        <w:t xml:space="preserve">Anh Đường vừa nói vừa quệt nước mắt, sau đó không biết lấy đâu ra một cây đàn nhị hai dây, hát một bài:</w:t>
      </w:r>
    </w:p>
    <w:p>
      <w:pPr>
        <w:pStyle w:val="BodyText"/>
      </w:pPr>
      <w:r>
        <w:t xml:space="preserve">- Một ngày rời nhà một ngày sâu, đến lúc tuổi già đời đơn lẻ, hai đứa con nhỏ đi dẫn đường...</w:t>
      </w:r>
    </w:p>
    <w:p>
      <w:pPr>
        <w:pStyle w:val="BodyText"/>
      </w:pPr>
      <w:r>
        <w:t xml:space="preserve">Đây là bài "Ngọc Đường Xuân", âm điệu khúc chiết thanh thúy, nhã nhặn lịch sự, khá ngưng trọng, giọng hát lại rất có phong thaí, đàn nhị được đánh rất hay, không có vài chục năm rèn luyện sẽ chẳng thể giỏi như vậy. Trang Duệ ở bên cạnh nghe mà choáng váng, hôm nay mình đến đây làm gì?</w:t>
      </w:r>
    </w:p>
    <w:p>
      <w:pPr>
        <w:pStyle w:val="BodyText"/>
      </w:pPr>
      <w:r>
        <w:t xml:space="preserve">- Được, được rồi, thầy Đường, hôm nay chúng tôi cũng không đến để nghe chuyện này, tôi đã nghe được ba lần rồi.</w:t>
      </w:r>
    </w:p>
    <w:p>
      <w:pPr>
        <w:pStyle w:val="BodyText"/>
      </w:pPr>
      <w:r>
        <w:t xml:space="preserve">Trang Duệ còn thấy bài hát kia mới lạ, nhưng Tiểu Phương thì thật sự không nhịn được mà lên tiếng cắt ngang.</w:t>
      </w:r>
    </w:p>
    <w:p>
      <w:pPr>
        <w:pStyle w:val="BodyText"/>
      </w:pPr>
      <w:r>
        <w:t xml:space="preserve">- Hát không hay sao? Tiểu Phương, những năm này những người hát được như tôi cũng không còn nhiều đâu...</w:t>
      </w:r>
    </w:p>
    <w:p>
      <w:pPr>
        <w:pStyle w:val="BodyText"/>
      </w:pPr>
      <w:r>
        <w:t xml:space="preserve">Anh Đường đang hát hay thì bị Tiểu Phương cắt ngang lời, vẻ mặt có chút khó chịu.</w:t>
      </w:r>
    </w:p>
    <w:p>
      <w:pPr>
        <w:pStyle w:val="BodyText"/>
      </w:pPr>
      <w:r>
        <w:t xml:space="preserve">- Được rồi, ông nói đi đâu thế, này thầy Đường, hai chúng tôi hôm nay đến đây cũng không phải nghe lại câu chuyện sướng khổ năm xưa của anh, nếu anh còn tiếp tục thì chúng tôi sẽ quay về...</w:t>
      </w:r>
    </w:p>
    <w:p>
      <w:pPr>
        <w:pStyle w:val="BodyText"/>
      </w:pPr>
      <w:r>
        <w:t xml:space="preserve">Tiểu Phương thật sự không nhịn được, trong mắt thanh niên như hắn thì kinh kịch chẳng khác nào ca kịch, mắt thấy náo nhiệt nhưng tai lại nghe không hiểu.</w:t>
      </w:r>
    </w:p>
    <w:p>
      <w:pPr>
        <w:pStyle w:val="BodyText"/>
      </w:pPr>
      <w:r>
        <w:t xml:space="preserve">- Vậy hôm nay hai vị đến đây làm gì?</w:t>
      </w:r>
    </w:p>
    <w:p>
      <w:pPr>
        <w:pStyle w:val="BodyText"/>
      </w:pPr>
      <w:r>
        <w:t xml:space="preserve">Thầy Đường đặt câu hỏi làm cho Trang Duệ dở khóc dở cười, thì ra Tiểu Phương làm kẻ dắt mối thật sự không quá tốt, vì ông lão kia tưởng rằng mình và Tiểu Phương đến đây để nghe kể chuyện.</w:t>
      </w:r>
    </w:p>
    <w:p>
      <w:pPr>
        <w:pStyle w:val="BodyText"/>
      </w:pPr>
      <w:r>
        <w:t xml:space="preserve">Tiểu Phương cũng thật sự dở khóc dở cười, hắn cố gắng nhẫn nại nói:</w:t>
      </w:r>
    </w:p>
    <w:p>
      <w:pPr>
        <w:pStyle w:val="BodyText"/>
      </w:pPr>
      <w:r>
        <w:t xml:space="preserve">- Này thầy Đường, ông Đường, lần trước ông nói muốn bán vài vật phẩm, tôi không phải đưa anh Trương đến xem sa? Những vật kia của ông đâu?</w:t>
      </w:r>
    </w:p>
    <w:p>
      <w:pPr>
        <w:pStyle w:val="BodyText"/>
      </w:pPr>
      <w:r>
        <w:t xml:space="preserve">- Ôi, hai vị đến xem đồ cổ à, sao tôi lại quên đi mất chứ?</w:t>
      </w:r>
    </w:p>
    <w:p>
      <w:pPr>
        <w:pStyle w:val="BodyText"/>
      </w:pPr>
      <w:r>
        <w:t xml:space="preserve">Thầy Đường dùng hai bàn tay lớn vỗ lên cái trán bóng lưỡng, bộ dạng rõ ràng là chợt bừng tỉnh.</w:t>
      </w:r>
    </w:p>
    <w:p>
      <w:pPr>
        <w:pStyle w:val="BodyText"/>
      </w:pPr>
      <w:r>
        <w:t xml:space="preserve">- Thầy Đường, lúc này thơi tiết rất lạnh, ông nên tranh thủ thời gian lấy ra cho chúng tôi xem...</w:t>
      </w:r>
    </w:p>
    <w:p>
      <w:pPr>
        <w:pStyle w:val="BodyText"/>
      </w:pPr>
      <w:r>
        <w:t xml:space="preserve">Trang Duệ thật sự không hiểu rõ thầy Đường này thật sự là hồ đồ hay đang giả vờ? Nếu nói tất cả đều đã được sắp xếp thì quả là quá tuyệt, căn nhà, cảnh tượng, đạo cụ, ánh đèn, thậm chí còn là diễn viên, tất cả đều xứng ột giải Oscar.</w:t>
      </w:r>
    </w:p>
    <w:p>
      <w:pPr>
        <w:pStyle w:val="BodyText"/>
      </w:pPr>
      <w:r>
        <w:t xml:space="preserve">Thầy Đường nghe được lời của Trang Duệ thì nở nụ cười hì hì: truyện cập nhật nhanh nhất tại chấm</w:t>
      </w:r>
    </w:p>
    <w:p>
      <w:pPr>
        <w:pStyle w:val="BodyText"/>
      </w:pPr>
      <w:r>
        <w:t xml:space="preserve">- Hì, này hại vị, thứ mà hai vị đang ngồi lên không phải là đồ cổ sao?</w:t>
      </w:r>
    </w:p>
    <w:p>
      <w:pPr>
        <w:pStyle w:val="BodyText"/>
      </w:pPr>
      <w:r>
        <w:t xml:space="preserve">Trang Duệ nghe vậy thì có chút sững sốt, hắn vội vàng đứng lên nhìn chiếc ghế mình vừa rồi, quả nhiên là ghế làm bằng gỗ Hoàng Hoa Lý chính tông, hơn nữa còn là một bộ bốn chiếc ghế dựa "Tứ Xuất Đầu" trong nhà quan thời xưa.</w:t>
      </w:r>
    </w:p>
    <w:p>
      <w:pPr>
        <w:pStyle w:val="BodyText"/>
      </w:pPr>
      <w:r>
        <w:t xml:space="preserve">Tứ Xuất Đầu là loại ghế có hai đầu hai bên phần dựa lưng, hai đầu nơi hai tay cầm, đây là cách gọi truyền thống của nghề mộc dân gian, hôm nay đều được gọi chung là ghế dựa. Cũng có nơi gọi đó là "Phù Thủ Xuất Đầu" hay "Lưỡng Xuất Đầu".</w:t>
      </w:r>
    </w:p>
    <w:p>
      <w:pPr>
        <w:pStyle w:val="Compact"/>
      </w:pPr>
      <w:r>
        <w:t xml:space="preserve">Trên chiếc ghế còn có một cái nệm, lúc nãy Trang Duệ không chuys, bây giờ hắn lấy cái nệm ra và quan sát cẩn thận. Chiếc ghế này có trang sức rất nhỏ, có điêu khắc hoa bên dưới, hoa và mây quấn lấy nhau, thậm chí dóa hoa còn có thể thấy rõ những chi tiết răng cưa bên cánh.</w:t>
      </w:r>
      <w:r>
        <w:br w:type="textWrapping"/>
      </w:r>
      <w:r>
        <w:br w:type="textWrapping"/>
      </w:r>
    </w:p>
    <w:p>
      <w:pPr>
        <w:pStyle w:val="Heading2"/>
      </w:pPr>
      <w:bookmarkStart w:id="440" w:name="chương-418-hành-động"/>
      <w:bookmarkEnd w:id="440"/>
      <w:r>
        <w:t xml:space="preserve">418. Chương 418 : Hành Động</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418: Hành động</w:t>
      </w:r>
    </w:p>
    <w:p>
      <w:pPr>
        <w:pStyle w:val="BodyText"/>
      </w:pPr>
      <w:r>
        <w:t xml:space="preserve">Nhóm Dịch: Tepga</w:t>
      </w:r>
    </w:p>
    <w:p>
      <w:pPr>
        <w:pStyle w:val="BodyText"/>
      </w:pPr>
      <w:r>
        <w:t xml:space="preserve">Nguồn: Sưu Tầm</w:t>
      </w:r>
    </w:p>
    <w:p>
      <w:pPr>
        <w:pStyle w:val="BodyText"/>
      </w:pPr>
      <w:r>
        <w:t xml:space="preserve">Chiếc ghế khá mảnh khảnh, độ cong lớn, ai cũng biết loại ghế này có thể làm lớn, nhưng to lớn cũng khó thể thay đổi cơ sở, năm xưa vì sợ tổn hao nhân công và vật liệu nên mới gọt nó thành nhỏ gọn, đặc thù thanh mảnh.</w:t>
      </w:r>
    </w:p>
    <w:p>
      <w:pPr>
        <w:pStyle w:val="BodyText"/>
      </w:pPr>
      <w:r>
        <w:t xml:space="preserve">Chiếc ghế này vận dụng đủ ưu điểm của chất gỗ Hoàng Hoa Lý, gỗ cứng nhắc, màu sắc không có khác biệt quá lớn, hoa văn như ẩn như hiện, sinh động mà thay đổi. Kiểu dáng và cách thiết kế theo kiểu tĩnh động đan xem của Trung Quốc, cương nhu giao hòa, có giá trị mỹ quan cao.</w:t>
      </w:r>
    </w:p>
    <w:p>
      <w:pPr>
        <w:pStyle w:val="BodyText"/>
      </w:pPr>
      <w:r>
        <w:t xml:space="preserve">- Rất tốt, chiếc ghế này rất tốt...</w:t>
      </w:r>
    </w:p>
    <w:p>
      <w:pPr>
        <w:pStyle w:val="BodyText"/>
      </w:pPr>
      <w:r>
        <w:t xml:space="preserve">Trang Duệ quan sát một lúc lâu mà cho ra đáp án như vậy, Tứ Xuất Đầu là loại ghế dựa dành cho quan lại năm xưa, là biểu tượng của thân phận. Nhưng ghế Tứ Xuất Đầu cũng có cao có thấp, giá cả tất nhiên cũng sẽ khác, mà bốn chiếc ghế kia có thê nói là tinh phẩm, dù là vào thời cổ cũn không phải người thường có được nó.</w:t>
      </w:r>
    </w:p>
    <w:p>
      <w:pPr>
        <w:pStyle w:val="BodyText"/>
      </w:pPr>
      <w:r>
        <w:t xml:space="preserve">Bây giờ đồ gia cụ phần lớn là những món hàng thời Thanh, thời Minh cũng có nhưng rất ít, mà chiếc ghế dựa của thầy Đường rõ ràng là thời Minh, vì Trang Duệ đưa mắt nhìn, sau đó đưa linh khí vào bên trong, hắn phát hiện chất liệu gỗ nhẵn nhụi, đường vân rõ ràng, hơn nữa còn có một tầng linh khí màu vàng nhạt, tuyệt đối là hàng thật không thể nghi ngờ.</w:t>
      </w:r>
    </w:p>
    <w:p>
      <w:pPr>
        <w:pStyle w:val="BodyText"/>
      </w:pPr>
      <w:r>
        <w:t xml:space="preserve">Sau khi xem xét chiếc ghế của mình thì Trang Duệ lại quay sang xem chiếc ghế của Tiểu Phương, hai cái là một cặp, trong giới đồ cổ thì một cặp là rất hiếm, vì những thứ này được truyền thừa vài trăm năm, rât dễ lưu lạc và thất lạc, rõ ràng là gom thành một đôi thì giá trị sẽ tăng lên chóng mặt.</w:t>
      </w:r>
    </w:p>
    <w:p>
      <w:pPr>
        <w:pStyle w:val="BodyText"/>
      </w:pPr>
      <w:r>
        <w:t xml:space="preserve">- Thầy Đường, hai cái ghế này của ngài có lai lịch gì...</w:t>
      </w:r>
    </w:p>
    <w:p>
      <w:pPr>
        <w:pStyle w:val="BodyText"/>
      </w:pPr>
      <w:r>
        <w:t xml:space="preserve">- Này, thầy Đường, tôi đã ngồi nửa ngày, sao ngài không iếng nước?</w:t>
      </w:r>
    </w:p>
    <w:p>
      <w:pPr>
        <w:pStyle w:val="BodyText"/>
      </w:pPr>
      <w:r>
        <w:t xml:space="preserve">Khi Trang Duệ định mở miệng hỏi thì Tiểu Phương chợt lên tiếng cắt ngang, hắn nhìn về phía Tiểu Phương, đối phương lại đang nháy mắt với mình, tỏ ý để đối phương lên tiếng.</w:t>
      </w:r>
    </w:p>
    <w:p>
      <w:pPr>
        <w:pStyle w:val="BodyText"/>
      </w:pPr>
      <w:r>
        <w:t xml:space="preserve">- Ôi, cậu xem trí nhớ của tôi kìa, thật sự là quên mất. Thế này đi, hôm nay khách quý đến nhà, tôi sẽ pha trà ngon để chiêu đãi.</w:t>
      </w:r>
    </w:p>
    <w:p>
      <w:pPr>
        <w:pStyle w:val="BodyText"/>
      </w:pPr>
      <w:r>
        <w:t xml:space="preserve">Thầy Đường vừa nghe Tiểu Phương nói như vậy thì thả chân xuống giường, đi ra khỏi phòng, trong sân lại vang lên tiếng đập cửa, có lẽ là muốn đến nhà hàng xóm xin trà.</w:t>
      </w:r>
    </w:p>
    <w:p>
      <w:pPr>
        <w:pStyle w:val="BodyText"/>
      </w:pPr>
      <w:r>
        <w:t xml:space="preserve">- Tiểu Phương, sao vậy? Có gì không đúng à?</w:t>
      </w:r>
    </w:p>
    <w:p>
      <w:pPr>
        <w:pStyle w:val="BodyText"/>
      </w:pPr>
      <w:r>
        <w:t xml:space="preserve">Trang Duệ hạ thấp âm thanh hỏi, thầy Đường vừa ra khỏi phòng thì bên trong chỉ còn lại Trang Duệ và Tiểu Phương, nhưng trong phòng vẫn còn một người đang nằm.</w:t>
      </w:r>
    </w:p>
    <w:p>
      <w:pPr>
        <w:pStyle w:val="BodyText"/>
      </w:pPr>
      <w:r>
        <w:t xml:space="preserve">- Anh Trang, anh cứ nhìn cho tốt rồi hãy hỏi giá, những người này đều tự cho rằng những thứ của mình là bảo bối, nếu hỏi giá thì xong ngay, khó thể thương lượng lại được. Anh xem có nên quay lại tìm anh Bạch để thương lượng, sau đó mới quyết định mua được không?</w:t>
      </w:r>
    </w:p>
    <w:p>
      <w:pPr>
        <w:pStyle w:val="BodyText"/>
      </w:pPr>
      <w:r>
        <w:t xml:space="preserve">Tiểu Phương nói mà trong mắt lóe lên cái nhìn xảo quyệt, tuy gian phòng đã mở cửa sổ nhưng vẫn rất trầm thấp, Trang Duệ cũng không nhìn cho rõ ràng được.</w:t>
      </w:r>
    </w:p>
    <w:p>
      <w:pPr>
        <w:pStyle w:val="BodyText"/>
      </w:pPr>
      <w:r>
        <w:t xml:space="preserve">- Không cần thương lượng, tôi thấy bộ ghế này rất tốt, hoa văn rõ ràng, lớp vỏ phù hợp, lại là vật phẩm khai môn, chút nữa tôi sẽ hỏi thầy Đường, nếu giá tiền phù hợp thì sẽ mua lại...</w:t>
      </w:r>
    </w:p>
    <w:p>
      <w:pPr>
        <w:pStyle w:val="BodyText"/>
      </w:pPr>
      <w:r>
        <w:t xml:space="preserve">Trang Duệ lắc đầu, hắn cảm thấy lần này đi không uổng công, tuy rất khó chịu vì mùi vị trong phòng nhưng nơi đây thật sự có thứ tốt, những bộ ghế Hoàng Hoa Lý thế này đã càng ngày càng ít đi, đồng thời giá cả cũng tăng tiến chóng mặt, chỉ sợ muốn mua cũng không dưới tiền triệu.</w:t>
      </w:r>
    </w:p>
    <w:p>
      <w:pPr>
        <w:pStyle w:val="BodyText"/>
      </w:pPr>
      <w:r>
        <w:t xml:space="preserve">Thật ra gia cụ bằng gỗ Hoàng Hoa Lý phải là sau năm 2000 mới bắt đầu tăng giá cao, vào thập nhiên chín mươi cũng không đáng giá, vì những thứ này có thể tích lớn, cồng kềnh, chiếm chỗ, những gia đình có những căn nhà cổ không hiểu giá trị của chiếc ghế mà trực tiếp ném đi.</w:t>
      </w:r>
    </w:p>
    <w:p>
      <w:pPr>
        <w:pStyle w:val="BodyText"/>
      </w:pPr>
      <w:r>
        <w:t xml:space="preserve">Tiểu Phương thật sự là con dắt mối nhưng những món hàng thế này thì chỉ cần mua ra sẽ bán qua tay lời gấp vai chục lần, rõ ràng là một khối thịt béo. Trong giới đồ cổ có câu nói bán hàng không bán đường, Tiểu Phương là một kẻ dắt mối, khi nhìn không chính xác vật gì đó mới đưa người ta đi xem, vì nếu hắn thấy được thứ này từ sớm thì đã mua rồi, cần gì làm lợi cho kẻ khác?</w:t>
      </w:r>
    </w:p>
    <w:p>
      <w:pPr>
        <w:pStyle w:val="BodyText"/>
      </w:pPr>
      <w:r>
        <w:t xml:space="preserve">Vì vậy sau khi Tiểu Phương nghe được lời của trang duệ thì vẻ mặt có chút mất tự nhiên, trong lòng thầm hối hận, trước kia vài lần đến đây và thầy Đường không lấy ra được vào món hàng, không ngờ lần này lại bày chiếc ghế nơi đây, nếu Tiểu Phương sớm biết thì đã mua, căn bản không có cơ hội cho Trang Duệ.</w:t>
      </w:r>
    </w:p>
    <w:p>
      <w:pPr>
        <w:pStyle w:val="BodyText"/>
      </w:pPr>
      <w:r>
        <w:t xml:space="preserve">Trang Duệ thật sự không ngờ Tiểu Phương có tâm tư như vậy, hắn đứng lên khơi lò lửa, khi thấy còn có gian buồng trong thì đưa mắt nhìn, vô tình có chút hiếu kỳ, hắn lại xuất linh khí nhìn vào bên trong.</w:t>
      </w:r>
    </w:p>
    <w:p>
      <w:pPr>
        <w:pStyle w:val="BodyText"/>
      </w:pPr>
      <w:r>
        <w:t xml:space="preserve">- Ủa, vẫn còn hai chiếc ghế nữa sao?</w:t>
      </w:r>
    </w:p>
    <w:p>
      <w:pPr>
        <w:pStyle w:val="BodyText"/>
      </w:pPr>
      <w:r>
        <w:t xml:space="preserve">Trang Duệ phát hiện ra trong phòng tối còn có năm sáu cái ghế giống như bên ngoài, thứ này không phải là dễ tìm, sao lại có nhiều như vậy ở đây? Trang Duệ không khỏi nghỉ ngờ, hắn đi đến dùng linh khí xem xét những chiếc ghế kia.</w:t>
      </w:r>
    </w:p>
    <w:p>
      <w:pPr>
        <w:pStyle w:val="BodyText"/>
      </w:pPr>
      <w:r>
        <w:t xml:space="preserve">- Hừ, chẳng lẽ đối phương muốn chơi trò lừa đảo?</w:t>
      </w:r>
    </w:p>
    <w:p>
      <w:pPr>
        <w:pStyle w:val="BodyText"/>
      </w:pPr>
      <w:r>
        <w:t xml:space="preserve">Trang Duệ phát hiện những chiếc ghế dựa trong buồng tuy được làm bằng gỗ tốt nhưng chẳng qua chỉ có một lớp sơn giả gỗ Hoàng Hoa Lý, nhìn qua giống hệt như hai chiếc ghế bên ngoài, nhưng nếu ngồi lâu thì lớp sơn sẽ tróc ra mà thôi.</w:t>
      </w:r>
    </w:p>
    <w:p>
      <w:pPr>
        <w:pStyle w:val="BodyText"/>
      </w:pPr>
      <w:r>
        <w:t xml:space="preserve">Trang Duệ nghĩ đến đây thì có chút bất đắc dĩ, xem ra ở Bắc Kinh này thứ gì cũng có, chưa nói đến vấn đề gì khác, chỉ là công phu làm giả của thầy Đường cũng làm cho Trang Duệ líu lưỡi. Nếu không phải vì bán kiếm tiền thì ai lại bày những món kia trong nhà mình?</w:t>
      </w:r>
    </w:p>
    <w:p>
      <w:pPr>
        <w:pStyle w:val="BodyText"/>
      </w:pPr>
      <w:r>
        <w:t xml:space="preserve">- Hai vị xem xét và thấy thế nào?</w:t>
      </w:r>
    </w:p>
    <w:p>
      <w:pPr>
        <w:pStyle w:val="BodyText"/>
      </w:pPr>
      <w:r>
        <w:t xml:space="preserve">Trang Duệ vừa nhìn những chiếc ghế trong buồng và quay ra thì thầy Đường đã quay lại, lúc này gương mặt và ánh mắt thật thà phúc hâu của đối phương đã có hương vị đa mưu túc trí ở trong mắt Trang Duệ.</w:t>
      </w:r>
    </w:p>
    <w:p>
      <w:pPr>
        <w:pStyle w:val="BodyText"/>
      </w:pPr>
      <w:r>
        <w:t xml:space="preserve">- Chiếc ghế này rất tốt, thầy Đường, anh ra giá đi, phù hợp thì tôi sẽ mua lại.</w:t>
      </w:r>
    </w:p>
    <w:p>
      <w:pPr>
        <w:pStyle w:val="BodyText"/>
      </w:pPr>
      <w:r>
        <w:t xml:space="preserve">Trang Duệ dùng giọng bình tĩnh nói, hắn cũng không cần biết anh Đường muốn chơi trò gì, chỉ cần đối phương dám bán thi fminfh sẽ mua hai chiếc ghế kia, đừng hòng lừa gạt. đọc truyện mới nhất tại .</w:t>
      </w:r>
    </w:p>
    <w:p>
      <w:pPr>
        <w:pStyle w:val="BodyText"/>
      </w:pPr>
      <w:r>
        <w:t xml:space="preserve">- Anh muốn mua hai chiếc ghế này thì bỏ ra hai trăm ngàn...</w:t>
      </w:r>
    </w:p>
    <w:p>
      <w:pPr>
        <w:pStyle w:val="BodyText"/>
      </w:pPr>
      <w:r>
        <w:t xml:space="preserve">Thầy Đường lấy tay xoa trán, lão suy nghĩ một lúc lâu, cuối cùng mới đưa ra cái giá phù hợp. Tiểu Phương ở bên cạnh nghe thấy vậy mà tiếc nuối, con bà nó hai trăm ngàn ném ra sẽ thu vào được cả triệc bạc, xem như lần này mình thiệt thòi lớn.</w:t>
      </w:r>
    </w:p>
    <w:p>
      <w:pPr>
        <w:pStyle w:val="BodyText"/>
      </w:pPr>
      <w:r>
        <w:t xml:space="preserve">- Hai trăm ngàn...</w:t>
      </w:r>
    </w:p>
    <w:p>
      <w:pPr>
        <w:pStyle w:val="BodyText"/>
      </w:pPr>
      <w:r>
        <w:t xml:space="preserve">Trang Duệ giả vờ như trầm tư, một lát sau hắn vỗ đùi nói:</w:t>
      </w:r>
    </w:p>
    <w:p>
      <w:pPr>
        <w:pStyle w:val="BodyText"/>
      </w:pPr>
      <w:r>
        <w:t xml:space="preserve">- Hai trăm ngàn thì hai trăm ngàn, tôi bây giờ sẽ viết chi phiếu cho anh, Tiểu Phương, cậu chuẩn bị giúp tôi đưa hai chiếc ghế lên xe.</w:t>
      </w:r>
    </w:p>
    <w:p>
      <w:pPr>
        <w:pStyle w:val="BodyText"/>
      </w:pPr>
      <w:r>
        <w:t xml:space="preserve">Trang Duệ thầm nghĩ, mình sẽ không cho đối phương đánh tráo vật phẩm, vì thế vừa nói vừa rút chi phiếu định ghi số tiền.</w:t>
      </w:r>
    </w:p>
    <w:p>
      <w:pPr>
        <w:pStyle w:val="BodyText"/>
      </w:pPr>
      <w:r>
        <w:t xml:space="preserve">- Ôi, tôi không hiểu chi phiếu, anh nên đưa tôi tiền mặt, thứ kia cầm trong tay sẽ chắc chắn hơn.</w:t>
      </w:r>
    </w:p>
    <w:p>
      <w:pPr>
        <w:pStyle w:val="Compact"/>
      </w:pPr>
      <w:r>
        <w:t xml:space="preserve">Quả nhiên Trang Duệ còn chưa hạ bút thì anh Đường đã lên tiếng, Trang Duệ thầm thở dài, hắn nhìn trúng hai chiếc ghế, nếu thầy Đường là thương gia đứng đắn thì hắn sẽ mua lại không có vấn đề, nhưng nhìn vào bộ dạng của đối phương, sợ rằng mình đi lấy tiền thì đối phương sẽ đánh tráo hàng mất.</w:t>
      </w:r>
      <w:r>
        <w:br w:type="textWrapping"/>
      </w:r>
      <w:r>
        <w:br w:type="textWrapping"/>
      </w:r>
    </w:p>
    <w:p>
      <w:pPr>
        <w:pStyle w:val="Heading2"/>
      </w:pPr>
      <w:bookmarkStart w:id="441" w:name="chương-419-phía-đông-không-sáng-phía-tây-sáng"/>
      <w:bookmarkEnd w:id="441"/>
      <w:r>
        <w:t xml:space="preserve">419. Chương 419 : Phía Đông Không Sáng Phía Tây Sáng</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419: Phía đông không sáng phía tây sáng</w:t>
      </w:r>
    </w:p>
    <w:p>
      <w:pPr>
        <w:pStyle w:val="BodyText"/>
      </w:pPr>
      <w:r>
        <w:t xml:space="preserve">Nhóm Dịch: Tepga</w:t>
      </w:r>
    </w:p>
    <w:p>
      <w:pPr>
        <w:pStyle w:val="BodyText"/>
      </w:pPr>
      <w:r>
        <w:t xml:space="preserve">Nguồn: Sưu Tầm</w:t>
      </w:r>
    </w:p>
    <w:p>
      <w:pPr>
        <w:pStyle w:val="BodyText"/>
      </w:pPr>
      <w:r>
        <w:t xml:space="preserve">Trang Duệ bây giờ đang tìm cách ứng phó, hắn thật sự khó chịu như nuốt phải ruồi, nhưng trong nghề đồ cổ này có đủ đường rắn chuột, néu người mua mà không hiểu rõ canh bài thì có vạch trần ra cũng không có ý nghĩa.</w:t>
      </w:r>
    </w:p>
    <w:p>
      <w:pPr>
        <w:pStyle w:val="BodyText"/>
      </w:pPr>
      <w:r>
        <w:t xml:space="preserve">- Ôi, tôi tiếp điện thoại cái đã.</w:t>
      </w:r>
    </w:p>
    <w:p>
      <w:pPr>
        <w:pStyle w:val="BodyText"/>
      </w:pPr>
      <w:r>
        <w:t xml:space="preserve">Trang Duệ đang định lấy cớ bỏ đi thì điện thoại trong túi quần chợt vang lên, hắn vội vàng đứng lên cầm điện thoại ra ngoài nghe máy.</w:t>
      </w:r>
    </w:p>
    <w:p>
      <w:pPr>
        <w:pStyle w:val="BodyText"/>
      </w:pPr>
      <w:r>
        <w:t xml:space="preserve">- Thầy Đường, Tiểu Phương, trong nhà điện thoại đến gấp, nói là có chuyện, tôi cần phải đi. Thầy Dường, anh cứ giữ cặp ghế lại cho tôi, ngày mai, trễ nhất là ngày mốt tôi sẽ đến mua hàng...</w:t>
      </w:r>
    </w:p>
    <w:p>
      <w:pPr>
        <w:pStyle w:val="BodyText"/>
      </w:pPr>
      <w:r>
        <w:t xml:space="preserve">Trang Duệ tiếp điện thoại rồi quay về phòng nói với thầy Đường, bây giờ hắn có muốn mua cũng không còn thích hợp, vì vậy nên buông bỏ thì hay hơn.</w:t>
      </w:r>
    </w:p>
    <w:p>
      <w:pPr>
        <w:pStyle w:val="BodyText"/>
      </w:pPr>
      <w:r>
        <w:t xml:space="preserve">Nhưng Trang Duệ không vạch trần sự việc, vì hắn và Tiểu Phương hôm nay mới gặp mặt nhau, cũng không biết đối phương cùng là đồng bọn hay thật sự không biết trò lừa của thầy Đường, vì thế mới dứt khoát bỏ đi. Thầy Đường thích gạt ai thì cứ gạt, tôi đây cũng không phải dễ lừa như vậy.</w:t>
      </w:r>
    </w:p>
    <w:p>
      <w:pPr>
        <w:pStyle w:val="BodyText"/>
      </w:pPr>
      <w:r>
        <w:t xml:space="preserve">Khi thầy Đường nghe được lời của Trang Duệ thì vẻ thất vọng trong mắt chợt lóe lên, nếu lúc nãy không có Tiểu Phương trong phòng thì lão sẽ đổi hai ghế luôn, vì nhận chi phiếu cũng không có vấn đề.</w:t>
      </w:r>
    </w:p>
    <w:p>
      <w:pPr>
        <w:pStyle w:val="BodyText"/>
      </w:pPr>
      <w:r>
        <w:t xml:space="preserve">Với ánh mắt chuyên nghiệp của thầy Đường thì Trang Duệ có lẽ đã nhìn ra sơ hở, mai mốt chắc chắn sẽ không quay lại.</w:t>
      </w:r>
    </w:p>
    <w:p>
      <w:pPr>
        <w:pStyle w:val="BodyText"/>
      </w:pPr>
      <w:r>
        <w:t xml:space="preserve">- À, anh cứ đi, tôi sẽ giữ vật phẩm này lại, thứ này là của tổ tông để lại cho tôi, nếu không có biện pháp thì tôi cũng không bán, ôi...</w:t>
      </w:r>
    </w:p>
    <w:p>
      <w:pPr>
        <w:pStyle w:val="BodyText"/>
      </w:pPr>
      <w:r>
        <w:t xml:space="preserve">Tuy rất thất vọng nhưng đã diễn thì phải làm cho trót, thầy Đường nhanh chóng vỗ ngực cam đoan với Trang Duệ, nói rằng sẽ giữ lại vật phẩm.</w:t>
      </w:r>
    </w:p>
    <w:p>
      <w:pPr>
        <w:pStyle w:val="BodyText"/>
      </w:pPr>
      <w:r>
        <w:t xml:space="preserve">Trang Duệ cảm thấy thầy Đường thật sự là chuyên gia diễn trò, lời nói cực kỳ tốt đẹp, có lẽ thân phận là con cháu người Mãn Thanh cũng vô nghĩa, anh còn dám thay tông đổi họ thì còn cái quái gì không dám làm?</w:t>
      </w:r>
    </w:p>
    <w:p>
      <w:pPr>
        <w:pStyle w:val="BodyText"/>
      </w:pPr>
      <w:r>
        <w:t xml:space="preserve">- Tiểu Phương, cậu đi đâu? Có cần tôi đưa cậu một đoạn đường không?</w:t>
      </w:r>
    </w:p>
    <w:p>
      <w:pPr>
        <w:pStyle w:val="BodyText"/>
      </w:pPr>
      <w:r>
        <w:t xml:space="preserve">Sau khi đi đến đầu ngõ thì Trang Duệ thở phào nhẹ nhõm, con bà nó đi đến đây khai quật nhà cổ cũng thật sự quá ngột ngạt, sưu tầm cổ vật ở dân gian cũng không có gì là tốt. Chưa nói đến chuyện làm giả, còn có trò đánh tráo, diễn xuất lại quá chuyên nghiệp, chính mình nếu không có linh khí thì hôm nay biết đâu sẽ phải bỏ tiền đóng học phí rồi.</w:t>
      </w:r>
    </w:p>
    <w:p>
      <w:pPr>
        <w:pStyle w:val="BodyText"/>
      </w:pPr>
      <w:r>
        <w:t xml:space="preserve">- Anh Trang, tôi ở cách đây không xa, anh cứ đi trước đi...</w:t>
      </w:r>
    </w:p>
    <w:p>
      <w:pPr>
        <w:pStyle w:val="BodyText"/>
      </w:pPr>
      <w:r>
        <w:t xml:space="preserve">Tiểu Phương dùng giọng bình tĩnh nói với Trang Duệ, thực chất thì trong lòng đã vui mừng nở hoa, trong mắt hắn lúc này Trang Duệ chợt biến thành một con người cực kỳ đáng yêu. Lúc này tiền sẽ rơi vào túi hắn, mai mốt mới đến mua sao? Xin lỗi, chẳng còn đâu mà mà mua.</w:t>
      </w:r>
    </w:p>
    <w:p>
      <w:pPr>
        <w:pStyle w:val="BodyText"/>
      </w:pPr>
      <w:r>
        <w:t xml:space="preserve">Có người thấy vậy sẽ nói Tiểu Phương rõ ràng hớt tay trên của kẻ khác, làm người dắt mối thì danh dự là quan trọng, anh nếu làm như vậy thì sau này còn ai cần anh dắt mối nữa?</w:t>
      </w:r>
    </w:p>
    <w:p>
      <w:pPr>
        <w:pStyle w:val="BodyText"/>
      </w:pPr>
      <w:r>
        <w:t xml:space="preserve">Nhưng cũng không thể nói như vậy, nếu sự việc như vậy đặt trên người một ông chủ có thân phận và địa vị thì căn bản sẽ không xảy ra, nhưng Tiểu Phương là ai, chỉ là một tên côn trùng trong chợ đồ cổ, nói không dễ nghe thì chính là một kẻ dưới tầng xã hội, còn có gì là danh dự? Cứ ra tay thôi, vì chỉ cần bán qua tay là có lợi cả triệu, còn nói danh dự cái gì nữa? Đàn ông có cả triệu trong tay thì thứ gì mà không làm được? truyện cập nhật nhanh nhất tại chấm</w:t>
      </w:r>
    </w:p>
    <w:p>
      <w:pPr>
        <w:pStyle w:val="BodyText"/>
      </w:pPr>
      <w:r>
        <w:t xml:space="preserve">Sau khi thấy Tiểu Phương không muốn đi cùng mình thì Trang Duệ lắc đầu rồi lái xe bỏ đi, lúc vừa rồi là mẹ gọi điện thoại, hỏi mình có về nhà dùng cơm hay không. Tình huống xảy ra hôm nay làm cho Trang Duệ rất dứt khoát, hắn dứt khoát lái xe về tứ hợp viện.</w:t>
      </w:r>
    </w:p>
    <w:p>
      <w:pPr>
        <w:pStyle w:val="BodyText"/>
      </w:pPr>
      <w:r>
        <w:t xml:space="preserve">Trang Duệ lái xe đi thì Tiểu Phương ở phía bên này nhảy cẫng lên, sau đó chạy ngược lại như một con khỉ.</w:t>
      </w:r>
    </w:p>
    <w:p>
      <w:pPr>
        <w:pStyle w:val="BodyText"/>
      </w:pPr>
      <w:r>
        <w:t xml:space="preserve">- Này, Tiểu Phương, sao lại chạy về đây?</w:t>
      </w:r>
    </w:p>
    <w:p>
      <w:pPr>
        <w:pStyle w:val="BodyText"/>
      </w:pPr>
      <w:r>
        <w:t xml:space="preserve">Diễn trò để lừa người cũng rất mệt, thầy Đường lúc này đang xếp chân ngồi trên giường, lão đang suy xét xem rốt cuộc là mình sơ hở ở chỗ nào để sau này có thể khắc phục.</w:t>
      </w:r>
    </w:p>
    <w:p>
      <w:pPr>
        <w:pStyle w:val="BodyText"/>
      </w:pPr>
      <w:r>
        <w:t xml:space="preserve">Nhưng khi thầy Đường còn chưa hiểu mình sơ hở ở chỗ nào thì tiếng đập cửa vang lên, lão chợt nghĩ rằng biết đâu Trang Duệ lại đến, bây giờ vật phẩm còn chưa được chuyển vào trong và thay bằng hàng giả.</w:t>
      </w:r>
    </w:p>
    <w:p>
      <w:pPr>
        <w:pStyle w:val="BodyText"/>
      </w:pPr>
      <w:r>
        <w:t xml:space="preserve">Khi thấy Tiểu Phương đến với hai tay trống không thì thầy Đường mới yên tâm, dù sao thì cũng không có tiền mặt, đừng nghĩ rằng có thể lấy hàng đi được. Đồng thời nếu có tiền mặt thì cũng chỉ lấy được vật giả mà thôi, vì hai chiếc ghế kia chỉ là mồi nhử mà thôi.</w:t>
      </w:r>
    </w:p>
    <w:p>
      <w:pPr>
        <w:pStyle w:val="BodyText"/>
      </w:pPr>
      <w:r>
        <w:t xml:space="preserve">Tiểu Phương vừa vào cửa cũng không nói nhảm mà trực tiếp chỉ vào hai cái ghế nói:</w:t>
      </w:r>
    </w:p>
    <w:p>
      <w:pPr>
        <w:pStyle w:val="BodyText"/>
      </w:pPr>
      <w:r>
        <w:t xml:space="preserve">- Thầy Đường, tôi muốn hai chiếc ghế này, bây giờ tôi sẽ đi lấy tiền, anh cần để lại cho tôi.</w:t>
      </w:r>
    </w:p>
    <w:p>
      <w:pPr>
        <w:pStyle w:val="BodyText"/>
      </w:pPr>
      <w:r>
        <w:t xml:space="preserve">- Sao? Điều này cũng không phù hợp, vừa rồi vị kia không phải nói để lại cho cậu ấy sao?</w:t>
      </w:r>
    </w:p>
    <w:p>
      <w:pPr>
        <w:pStyle w:val="BodyText"/>
      </w:pPr>
      <w:r>
        <w:t xml:space="preserve">Thầy Đường nghe được lời của Tiểu Phương thì chợt vui sướng, chính chủ không mắc câu nhưng lại có kẻ chết thay, lão bày trò cũng vì muốn thu tiền, chỉ cần có người trả tiền là sẽ bán, lừa ai mà không phải là lừa? Đây chính là câu nói "phía đông không sáng phía tây sáng".</w:t>
      </w:r>
    </w:p>
    <w:p>
      <w:pPr>
        <w:pStyle w:val="BodyText"/>
      </w:pPr>
      <w:r>
        <w:t xml:space="preserve">Đây cũng không phải là những món được bán trong cửa hàng, hành vi mua bán khai quật nhà cổ có quy củ riêng, đó là mình nhìn sai thì không được đến bắt đền, mà thầy Đường cũng không sợ người ta đến gây rối. Đây đã là nhóm thứ ba mắc câu, lai có thể bán được hai cái ghế giả, lão cũng không muốn tiếp tục ở lại Bắc Kinh.</w:t>
      </w:r>
    </w:p>
    <w:p>
      <w:pPr>
        <w:pStyle w:val="BodyText"/>
      </w:pPr>
      <w:r>
        <w:t xml:space="preserve">- Thầy Đường, ông nói như vậy là không được, ngài là người bán, ai mua mà không giống nhau? Mà tôi cũng đã đến vài lần, trước đó ông cũng không lấy ra món này, thế nào, tưởng tôi không có tiền sao? Xem thường Tiểu Phương tôi à?</w:t>
      </w:r>
    </w:p>
    <w:p>
      <w:pPr>
        <w:pStyle w:val="BodyText"/>
      </w:pPr>
      <w:r>
        <w:t xml:space="preserve">Tiểu Phương đỏ mặt, chuyện trước nay mình từng làm cũng không có gì là quá cao sang, bây giờ vịt đến tay cũng không thể nào để nó bay đi, nếu hôm nay Trang Duệ không có việc bận, nào có chuyện hắn nắm được món hời thế này?</w:t>
      </w:r>
    </w:p>
    <w:p>
      <w:pPr>
        <w:pStyle w:val="BodyText"/>
      </w:pPr>
      <w:r>
        <w:t xml:space="preserve">- Không được, không được, tôi đã đồng ý với vị tiên sinh kia, tôi đã lớn tuổi thế này rồi, không thể nói không giữ lời...</w:t>
      </w:r>
    </w:p>
    <w:p>
      <w:pPr>
        <w:pStyle w:val="BodyText"/>
      </w:pPr>
      <w:r>
        <w:t xml:space="preserve">Thầy Đường lắc đầu như gõ trống bỏi, nếu hai lỗ tai lớn hơn một chút thì có thể vỗ lên mặt, đây là lão tiến vào trạng thái của chính mình, có người muốn mua thì thật sự sẽ không dễ dàng bán đi.</w:t>
      </w:r>
    </w:p>
    <w:p>
      <w:pPr>
        <w:pStyle w:val="BodyText"/>
      </w:pPr>
      <w:r>
        <w:t xml:space="preserve">- Anh Đường, tôi ra giá một trăm ngàn, như vậy được chưa?</w:t>
      </w:r>
    </w:p>
    <w:p>
      <w:pPr>
        <w:pStyle w:val="BodyText"/>
      </w:pPr>
      <w:r>
        <w:t xml:space="preserve">Nói trắng ra thì Tiểu Phương còn nhỏ tuổi và khá non, hắn cũng không thấy rõ điểm khác thường của Trang Duệ lúc vừa rồi, còn sợ Trang Duệ quay về lấy tiền sẽ đến mua.</w:t>
      </w:r>
    </w:p>
    <w:p>
      <w:pPr>
        <w:pStyle w:val="BodyText"/>
      </w:pPr>
      <w:r>
        <w:t xml:space="preserve">- Như vậy là không tốt.</w:t>
      </w:r>
    </w:p>
    <w:p>
      <w:pPr>
        <w:pStyle w:val="BodyText"/>
      </w:pPr>
      <w:r>
        <w:t xml:space="preserve">Vẻ mặt Thầy Đường chợt biến đổi, giống như thật sự có chút động tâm.</w:t>
      </w:r>
    </w:p>
    <w:p>
      <w:pPr>
        <w:pStyle w:val="BodyText"/>
      </w:pPr>
      <w:r>
        <w:t xml:space="preserve">- Này thầy Đường, hai chiếc ghế nát của ngài bán đi với giá một trăm ngàn là tốt lắm rồi, những năm nay công nhân chỉ tìm được một ngàn một tháng lương, như vậy đã cười nứt miệng ra rồi, ngài còn gì để mà suy với chả xét?</w:t>
      </w:r>
    </w:p>
    <w:p>
      <w:pPr>
        <w:pStyle w:val="BodyText"/>
      </w:pPr>
      <w:r>
        <w:t xml:space="preserve">Tiểu Phương vừa nói vừa lấy ra gói Trung Hoa, đây là thứ đại biểu cho thân phận của hắn, chính hắn bình thường chỉ hút thuốc Trung Nam Hải để trong túi áo mà thôi. Hắn đưa cho thầy Đường một điếu, sau đó đặt cả gói thuốc lên mặt bàn.</w:t>
      </w:r>
    </w:p>
    <w:p>
      <w:pPr>
        <w:pStyle w:val="BodyText"/>
      </w:pPr>
      <w:r>
        <w:t xml:space="preserve">- Được, coi như tôi đánh bạc mặt mũi của mình, nhưng cậu phải nhanh lên, nếu tiểu tử kia đến thì tôi sẽ phải bán cho cậu ấy...</w:t>
      </w:r>
    </w:p>
    <w:p>
      <w:pPr>
        <w:pStyle w:val="BodyText"/>
      </w:pPr>
      <w:r>
        <w:t xml:space="preserve">Những khối thịt béo trên mặt anh Đường chợt rung rung, lão cắn răng hạ quyết tâm.</w:t>
      </w:r>
    </w:p>
    <w:p>
      <w:pPr>
        <w:pStyle w:val="BodyText"/>
      </w:pPr>
      <w:r>
        <w:t xml:space="preserve">- Nhiều nhất là hai giờ nữa sẽ có tiền, ngài cứ ở đây chờ tôi quay lại...</w:t>
      </w:r>
    </w:p>
    <w:p>
      <w:pPr>
        <w:pStyle w:val="BodyText"/>
      </w:pPr>
      <w:r>
        <w:t xml:space="preserve">Tiểu Phương lên tiếng với thầy Đường, sau đó chạy ra khỏi ngõ bắt xe về nhà. Hai năm nay hắn tích góp được năm sáu chục ngàn, hơn nữa bố mẹ còn có tích góp, ít ra cũng hơn hai chục ngàn. Vì thế hắn về đến nhà lấy sổ tiết kiệm của mình ra, cuối cùng chạy đến ngân hàng đổi tiền.</w:t>
      </w:r>
    </w:p>
    <w:p>
      <w:pPr>
        <w:pStyle w:val="Compact"/>
      </w:pPr>
      <w:r>
        <w:t xml:space="preserve">Sau khi Tiểu Phương có được tiền và chạy đến nhà thầy Đường thì trời đã nhập nhoạng, lúc này tấm màn cửa đã hạ xuống, trong phòng chỉ còn lại ánh đèn vàng yếu ớt.</w:t>
      </w:r>
      <w:r>
        <w:br w:type="textWrapping"/>
      </w:r>
      <w:r>
        <w:br w:type="textWrapping"/>
      </w:r>
    </w:p>
    <w:p>
      <w:pPr>
        <w:pStyle w:val="Heading2"/>
      </w:pPr>
      <w:bookmarkStart w:id="442" w:name="chương-42-0-hôn-lễ-thượng"/>
      <w:bookmarkEnd w:id="442"/>
      <w:r>
        <w:t xml:space="preserve">420. Chương 42 0: Hôn Lễ (thượng)</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420: Hôn lễ (thượng)</w:t>
      </w:r>
    </w:p>
    <w:p>
      <w:pPr>
        <w:pStyle w:val="BodyText"/>
      </w:pPr>
      <w:r>
        <w:t xml:space="preserve">Nhóm Dịch: Tepga</w:t>
      </w:r>
    </w:p>
    <w:p>
      <w:pPr>
        <w:pStyle w:val="BodyText"/>
      </w:pPr>
      <w:r>
        <w:t xml:space="preserve">Nguồn: Sưu Tầm</w:t>
      </w:r>
    </w:p>
    <w:p>
      <w:pPr>
        <w:pStyle w:val="BodyText"/>
      </w:pPr>
      <w:r>
        <w:t xml:space="preserve">- Thầy Đường, tiền đều ở đây, tổng cộng là một trăm ngàn, ngài có thể kiểm tra...</w:t>
      </w:r>
    </w:p>
    <w:p>
      <w:pPr>
        <w:pStyle w:val="BodyText"/>
      </w:pPr>
      <w:r>
        <w:t xml:space="preserve">Tiểu Phương đặt túi xách đầy tiền xuống chiếc giường lớn của thầy Đường, mười tệp tiền rất rõ ràng.</w:t>
      </w:r>
    </w:p>
    <w:p>
      <w:pPr>
        <w:pStyle w:val="BodyText"/>
      </w:pPr>
      <w:r>
        <w:t xml:space="preserve">- À, không cần kiểm tra, tôi tin cậu...</w:t>
      </w:r>
    </w:p>
    <w:p>
      <w:pPr>
        <w:pStyle w:val="BodyText"/>
      </w:pPr>
      <w:r>
        <w:t xml:space="preserve">Thầy Đường tuy nói như vậy nhưng hai tay vẫn nhanh chóng mở lớp giấy niêm phong của ngân hàng ra, bắt đầu đếm, lão chính là người như vậy, cũng không sợ kẻ nào chê cười.</w:t>
      </w:r>
    </w:p>
    <w:p>
      <w:pPr>
        <w:pStyle w:val="BodyText"/>
      </w:pPr>
      <w:r>
        <w:t xml:space="preserve">- Rất tốt, Tiểu Phương, ghế ở đằng kia, cậu đưa đi đi, nhanh tay một chút, tôi cũng không đành lòng, thật xin lỗi tổ tông, thậ xin lỗi tổ tông...</w:t>
      </w:r>
    </w:p>
    <w:p>
      <w:pPr>
        <w:pStyle w:val="BodyText"/>
      </w:pPr>
      <w:r>
        <w:t xml:space="preserve">Sau khi thầy Đường đếm thấy đủ tiền thì chỉ vào hai chiếc ghế, sau đó bắt đầu chơi kỹ xảo, thừa dịp không ai chú ý mà xát chút ớt lên mắt, vì thế mà nước mắt chảy vòng quanh, nói khóc là khóc ngay, thật sự có hai hàng lệ chảy xuống má.</w:t>
      </w:r>
    </w:p>
    <w:p>
      <w:pPr>
        <w:pStyle w:val="BodyText"/>
      </w:pPr>
      <w:r>
        <w:t xml:space="preserve">- À, thầy Đường, tôi đi trước, ông bảo trọng sức khỏe, cầm tiền đi khám bệnh cho dì, cả ngày uống thuốc đông y cũng không tốt.</w:t>
      </w:r>
    </w:p>
    <w:p>
      <w:pPr>
        <w:pStyle w:val="BodyText"/>
      </w:pPr>
      <w:r>
        <w:t xml:space="preserve">Tiểu Phương ném tiền xuống giường của thầy Đường thì chuyển sang vuốt ve hai chiếc ghế không nỡ rời, thậm chí động tác còn say mê hơn cả ve vuốt phụ nữ, người ngoài nhìn vào sẽ tưởng hai chiếc ghế kia làm bằng vàng.</w:t>
      </w:r>
    </w:p>
    <w:p>
      <w:pPr>
        <w:pStyle w:val="BodyText"/>
      </w:pPr>
      <w:r>
        <w:t xml:space="preserve">Khi thấy bộ dạng nước mắt lưng tròng của thầy Đường thì Tiểu Phương dứt khoát vác ghế lên vai, sau đó chạy ra ngoài đưa lên chiếc xe đậu sẵn ngoài ngõ.</w:t>
      </w:r>
    </w:p>
    <w:p>
      <w:pPr>
        <w:pStyle w:val="BodyText"/>
      </w:pPr>
      <w:r>
        <w:t xml:space="preserve">Tiểu Phương cũng bất chấp bùn bẩn mà chạy nhanh ra ngoài, cẩn thận đặt ghế lên xe, dưới gầm xe còn trải thảm lót giấy, vì hắn sợ va chạm trầy xước.</w:t>
      </w:r>
    </w:p>
    <w:p>
      <w:pPr>
        <w:pStyle w:val="BodyText"/>
      </w:pPr>
      <w:r>
        <w:t xml:space="preserve">Tiểu Phương vừa đi thì thầy Đường cũng bắt đầu bận rộn, lão nhấc điện thoại lên nói vào trong phòng:</w:t>
      </w:r>
    </w:p>
    <w:p>
      <w:pPr>
        <w:pStyle w:val="BodyText"/>
      </w:pPr>
      <w:r>
        <w:t xml:space="preserve">- Nhanh lên, chúng ta cũng cần đi ngay...</w:t>
      </w:r>
    </w:p>
    <w:p>
      <w:pPr>
        <w:pStyle w:val="BodyText"/>
      </w:pPr>
      <w:r>
        <w:t xml:space="preserve">- Anh đúng là ma quỷ, chỉ bỏ ra vài trăm đồng thuê phòng mà kiếm được ba bốn trăm ngàn rồi?</w:t>
      </w:r>
    </w:p>
    <w:p>
      <w:pPr>
        <w:pStyle w:val="BodyText"/>
      </w:pPr>
      <w:r>
        <w:t xml:space="preserve">Trong phòng vang lên tiếng phụ nữ, lúc này mái tóc rối tung đã được chải ra sau đầu, nào phải là một bà lão, chính là một cô vợ ba mươi tuổi, vừa nói vừa thay bộ quần áo nhàu nát chán ghét trên người xuống.</w:t>
      </w:r>
    </w:p>
    <w:p>
      <w:pPr>
        <w:pStyle w:val="BodyText"/>
      </w:pPr>
      <w:r>
        <w:t xml:space="preserve">Thầy Đường cả ngày ở chỗ này cũng chán, lúc đám Trang Duệ đến đầu ngõ thì cả hai đang làm chút "hoạt động" trong nhà, vì thế hai người mới chờ lâu như vậy.</w:t>
      </w:r>
    </w:p>
    <w:p>
      <w:pPr>
        <w:pStyle w:val="BodyText"/>
      </w:pPr>
      <w:r>
        <w:t xml:space="preserve">Tiểu Phương đi được mười phút thì trước cửa có dừng lại một chiếc xe tải, có hai tên thanh niên xuống xe vào phòng đưa tất cả ghế dựa thật và giả lên, sau đó xe chạy đi nhanh như chớp, mất hút trong đêm.</w:t>
      </w:r>
    </w:p>
    <w:p>
      <w:pPr>
        <w:pStyle w:val="BodyText"/>
      </w:pPr>
      <w:r>
        <w:t xml:space="preserve">Sau đó cô gái với mái tóc rối loạn vừa rồi cũng mang theo một chiếc vali ra khỏi cửa, ở một phía khác cũng có một tên thanh niên cùng hai người thầy Đường và cô vợ lúc này ăn vận đẹp đẽ rời khỏi tứ hợp viện này.</w:t>
      </w:r>
    </w:p>
    <w:p>
      <w:pPr>
        <w:pStyle w:val="BodyText"/>
      </w:pPr>
      <w:r>
        <w:t xml:space="preserve">Nếu Tiểu Phương thấy được tình cảnh như vậy thì chắc chắn sẽ tức giận đến mức ói máu, vì hắn đã từng hỏi hai hộ gia đình ở bên cạnh, vì vậy mới biết thầy Đường đã ở đây được vài chục năm, hắn dù thế nào cũng không ngờ bọn họ chính là một ổ, đã sớm thông đồng với nhau.</w:t>
      </w:r>
    </w:p>
    <w:p>
      <w:pPr>
        <w:pStyle w:val="BodyText"/>
      </w:pPr>
      <w:r>
        <w:t xml:space="preserve">Tất nhiên lúc này Tiểu Phương đang vui mừng chuyển hai chiếc ghế về nhà, dù nó nặng vài chục cân nhưng hắn vẫn có thể khiêng lên đến tầng năm mà không cảm thấy quá mệt, tâm ý lại sướng như ăn mật, hắn đang tự định giá sẽ cầm lấy một triệu và đi cưới vợ như thế nào.</w:t>
      </w:r>
    </w:p>
    <w:p>
      <w:pPr>
        <w:pStyle w:val="BodyText"/>
      </w:pPr>
      <w:r>
        <w:t xml:space="preserve">Không giống như Tiểu Phương bị ma quỷ ám ảnh, Trang Duệ dù không mua được vật phẩm, trong lòng bực bội nhưng cũng coi như tăng kiến thức, buổi tối ở nhà dùng cơm xong thì cầm hai hộp trà lấy từ nhà ông ngoại chạy xe đến nhà Cổ lão. Lúc này ngày mừng thọ ông ngoại ngày càng gần, hắn cũng muốn xem Cổ lão gia tử đã tạo hình vật kia như thế nào.</w:t>
      </w:r>
    </w:p>
    <w:p>
      <w:pPr>
        <w:pStyle w:val="BodyText"/>
      </w:pPr>
      <w:r>
        <w:t xml:space="preserve">- Tiểu tử thúi này mỗi lần đến đây đều không có việc tốt? Muốn xem khối ngọc tạp sắc sao?</w:t>
      </w:r>
    </w:p>
    <w:p>
      <w:pPr>
        <w:pStyle w:val="BodyText"/>
      </w:pPr>
      <w:r>
        <w:t xml:space="preserve">Tứ hợp viện của Cổ lão gia tử cũng có máy điều hòa, vì vậy sau khi vào phòng thì Trang Duệ cởi áo khoác ra, sau đó thuận tay đặt hai bịch trà lên mặt bàn.</w:t>
      </w:r>
    </w:p>
    <w:p>
      <w:pPr>
        <w:pStyle w:val="BodyText"/>
      </w:pPr>
      <w:r>
        <w:t xml:space="preserve">- Hì, bác Cổ, cháu không phải đặc biệt đến đây tặng trà cho bác sao? Nếu ngài không cần thì cháu sẽ cầm đi...</w:t>
      </w:r>
    </w:p>
    <w:p>
      <w:pPr>
        <w:pStyle w:val="BodyText"/>
      </w:pPr>
      <w:r>
        <w:t xml:space="preserve">Trang Duệ cầm lấy hai bịch trà trên bàn, giả vờ giống như muốn bỏ vào lại trong túi. Người biết được tin tức về ông ngoại của Trang Duệ là không nhiều, ngoài cha mẹ Lưu Xuyên thì còn có Cổ lão gia tử và chú Đức.</w:t>
      </w:r>
    </w:p>
    <w:p>
      <w:pPr>
        <w:pStyle w:val="BodyText"/>
      </w:pPr>
      <w:r>
        <w:t xml:space="preserve">Trước mặt bọn họ thì Trang Duệ luôn cảm thấy rất thả lỏng, ngẫu nhiên cũng sẽ nghịch ngợm một chút, cảm giác này dù là trước mặt các bác bên ngoại cũng khó sinh ra, nguyên nhân là vì bọn họ đều là những lãnh đạo cấp cao, thật sự khó thể tiếp cận.</w:t>
      </w:r>
    </w:p>
    <w:p>
      <w:pPr>
        <w:pStyle w:val="BodyText"/>
      </w:pPr>
      <w:r>
        <w:t xml:space="preserve">- À, trà Long Tỉnh, coi như tiểu tử cậu cũng có lương tâm, đợi tôi đi pha một ấm...</w:t>
      </w:r>
    </w:p>
    <w:p>
      <w:pPr>
        <w:pStyle w:val="BodyText"/>
      </w:pPr>
      <w:r>
        <w:t xml:space="preserve">Cổ lão gia tử ngoài thích tạo hình và thưởng thức giám định ngọc khí thì sau đó vẫn la thưởng trà, mỗi lần Trang Duệ đến đây mà khí trời chưa lạnh thì đều thấy một bộ dụng cụ pha trà ở bên ngoài, đồng thời Cổ lão gia tử cũng sẽ ra ngoài nằm ngủ hóng mát uống trà. Vì vậy khi biết có trà ngon thì hắn đưa đến biếu cho lão. nguồn</w:t>
      </w:r>
    </w:p>
    <w:p>
      <w:pPr>
        <w:pStyle w:val="BodyText"/>
      </w:pPr>
      <w:r>
        <w:t xml:space="preserve">Cổ lão gia tử vừa đun nước vừa rửa dụng cụ, sau đó lão hỏi Trang Duệ:</w:t>
      </w:r>
    </w:p>
    <w:p>
      <w:pPr>
        <w:pStyle w:val="BodyText"/>
      </w:pPr>
      <w:r>
        <w:t xml:space="preserve">- Trà này cậu lấy từ nhà bác à?</w:t>
      </w:r>
    </w:p>
    <w:p>
      <w:pPr>
        <w:pStyle w:val="BodyText"/>
      </w:pPr>
      <w:r>
        <w:t xml:space="preserve">- Không phải, lấy từ nhà ông ngoại.</w:t>
      </w:r>
    </w:p>
    <w:p>
      <w:pPr>
        <w:pStyle w:val="BodyText"/>
      </w:pPr>
      <w:r>
        <w:t xml:space="preserve">Trang Duệ thành thật trả lời, hắn tuy có sưu tầm qua một bộ ấm trà Chu Khả Tâm nhưng lại thật sự không quá thích trà, chủ yếu là ngại phiền toái, những người không có tâm tình thì rất khó có thể tĩnh tâm uống trà.</w:t>
      </w:r>
    </w:p>
    <w:p>
      <w:pPr>
        <w:pStyle w:val="BodyText"/>
      </w:pPr>
      <w:r>
        <w:t xml:space="preserve">- Sao? Đây là trà Long Tỉnh Minh Tiền à? Không được, không được, phải đổi dụng cụ pha trà.</w:t>
      </w:r>
    </w:p>
    <w:p>
      <w:pPr>
        <w:pStyle w:val="BodyText"/>
      </w:pPr>
      <w:r>
        <w:t xml:space="preserve">Cổ lão gia tử nghe được lời của Trang Duệ thì nhanh chóng đưa trà lên ngửi, vẻ mặt đầy nụ cười, sau đó để dụng cụ vừa rửa sang một bên, lại về phòng lấy ra hai chiếc ly thủy tinh.</w:t>
      </w:r>
    </w:p>
    <w:p>
      <w:pPr>
        <w:pStyle w:val="BodyText"/>
      </w:pPr>
      <w:r>
        <w:t xml:space="preserve">- Tiểu tử cậu nếu không có việc gì thì nên đưa đến cho bác đây nhiều thứ như thế này, tôi cũng muốn được hưởng chút hào quang của ông ngoại cậu ở nhà.</w:t>
      </w:r>
    </w:p>
    <w:p>
      <w:pPr>
        <w:pStyle w:val="BodyText"/>
      </w:pPr>
      <w:r>
        <w:t xml:space="preserve">Sau khi rửa xong thì Cổ Thiên Phong dùng ấm thủy tinh để pha trà.</w:t>
      </w:r>
    </w:p>
    <w:p>
      <w:pPr>
        <w:pStyle w:val="BodyText"/>
      </w:pPr>
      <w:r>
        <w:t xml:space="preserve">Trang Duệ cười hì hì nói:</w:t>
      </w:r>
    </w:p>
    <w:p>
      <w:pPr>
        <w:pStyle w:val="BodyText"/>
      </w:pPr>
      <w:r>
        <w:t xml:space="preserve">- Bác cứ uống trà này, hết cháu sẽ đưa đến.</w:t>
      </w:r>
    </w:p>
    <w:p>
      <w:pPr>
        <w:pStyle w:val="BodyText"/>
      </w:pPr>
      <w:r>
        <w:t xml:space="preserve">Cổ Thiên Phong trừng mắt tức giận nhìn Trang Duệ:</w:t>
      </w:r>
    </w:p>
    <w:p>
      <w:pPr>
        <w:pStyle w:val="BodyText"/>
      </w:pPr>
      <w:r>
        <w:t xml:space="preserve">- Cậu cho rằng đây là củ cải trắng mua ngoài chợ sao? Thứ này dù có tiền cũng không mua được, chỗ ông ngoại cậu cũng chỉ có thể được cung cấp theo định lượng, đây là trà Long Tỉnh Minh Tiền đấy nhé...</w:t>
      </w:r>
    </w:p>
    <w:p>
      <w:pPr>
        <w:pStyle w:val="BodyText"/>
      </w:pPr>
      <w:r>
        <w:t xml:space="preserve">Sau khi nghe Cổ lão gia tử giới thiệu thì Trang Duệ xem như đã hiểu, thì ra hai loại trà kia là giá trị liên thành, Long Tỉnh được thu thập và chế biến trước thời Minh Thanh được gọi là trà Minh Tiền, trước thời Cốc Vũ gọi là Vũ Tiền, mà trà Minh Tiền thường được coi là trân phẩm quý giá, đồng thời khi hái trà còn có câu nói: "Hái trước ba ngày là bảo vật, hái sau ba ngày thì sẽ là cỏ".</w:t>
      </w:r>
    </w:p>
    <w:p>
      <w:pPr>
        <w:pStyle w:val="Compact"/>
      </w:pPr>
      <w:r>
        <w:t xml:space="preserve">Long Tỉnh là một cái hồ tròn, không bao giờ hạn, cổ nhân cho rằng nước chỗ này thông với biển, trong đó có rồng, vì thế mới gọi là Long Tỉnh. Trà thật sự là Long Tỉnh cũng không nhiều, chỉ có những cây sinh trưởng xung quanh hồ Long Tỉnh mà thôi, sản lượng vì thế mà rất thấp, là cống phẩm thời cổ đại. Lúc này trà Long Tỉnh trên thị trường chẳng qua chỉ là loại thường, có giống tốt, chăm sóc đúng quy cách mà thôi.</w:t>
      </w:r>
      <w:r>
        <w:br w:type="textWrapping"/>
      </w:r>
      <w:r>
        <w:br w:type="textWrapping"/>
      </w:r>
    </w:p>
    <w:p>
      <w:pPr>
        <w:pStyle w:val="Heading2"/>
      </w:pPr>
      <w:bookmarkStart w:id="443" w:name="chương-421-hôn-lễ-hạ"/>
      <w:bookmarkEnd w:id="443"/>
      <w:r>
        <w:t xml:space="preserve">421. Chương 421 : Hôn Lễ (hạ)</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421: Hôn lễ (hạ)</w:t>
      </w:r>
    </w:p>
    <w:p>
      <w:pPr>
        <w:pStyle w:val="BodyText"/>
      </w:pPr>
      <w:r>
        <w:t xml:space="preserve">Nhóm Dịch: Tepga</w:t>
      </w:r>
    </w:p>
    <w:p>
      <w:pPr>
        <w:pStyle w:val="BodyText"/>
      </w:pPr>
      <w:r>
        <w:t xml:space="preserve">Nguồn: Sưu Tầm</w:t>
      </w:r>
    </w:p>
    <w:p>
      <w:pPr>
        <w:pStyle w:val="BodyText"/>
      </w:pPr>
      <w:r>
        <w:t xml:space="preserve">Sau khi nước sôi thì Cổ lão gia tử chú ý san trà ra ba bốn chiếc ly, sau đó đổ nước sôi vào, lại lắc lắc coi như súc rửa rồi đổ ra. Cuối cùng mới bỏ trà vào ấm, đổ nước vào rồi rót đi, lại châm thêm nước vào hai phần ba, bỏ lên chóp mũi ngửi ngửi, hít hà vài hơi giống như một người nghiện trà thứ thiệt.</w:t>
      </w:r>
    </w:p>
    <w:p>
      <w:pPr>
        <w:pStyle w:val="BodyText"/>
      </w:pPr>
      <w:r>
        <w:t xml:space="preserve">Trang Duệ cũng nâng ngửi thử, cũng thấy khá hấp dẫn, màu nước xanh trong, mùi thơm bùng lên bốn phía, bình thủy tinh được phủ lên một màu xanh. Cổ lão gia tử hít hà và cảm thấy hương thơm bùng vào trong phổi, đầu óc thanh tỉnh.</w:t>
      </w:r>
    </w:p>
    <w:p>
      <w:pPr>
        <w:pStyle w:val="BodyText"/>
      </w:pPr>
      <w:r>
        <w:t xml:space="preserve">- Tiểu Trang, cậu xem lá trà kìa, đây gọi là trà trân phẩm, tôi cũng thường được người ta tặng trà nhưng thật sự là kém xa trà của ông cậu.</w:t>
      </w:r>
    </w:p>
    <w:p>
      <w:pPr>
        <w:pStyle w:val="BodyText"/>
      </w:pPr>
      <w:r>
        <w:t xml:space="preserve">Cổ lão gia tử vừa nói vừa nâng bình trà lên như thưởng thức tác phẩm nghệ thuật, như ngắm một đóa hoa.</w:t>
      </w:r>
    </w:p>
    <w:p>
      <w:pPr>
        <w:pStyle w:val="BodyText"/>
      </w:pPr>
      <w:r>
        <w:t xml:space="preserve">- Bác thích uống thì sau này cháu sẽ thường xuyên lấy ra, đúng rồi, bác, khối ngọc liệu tạp sắc lần trước đã điêu khắc thành hình chưa?</w:t>
      </w:r>
    </w:p>
    <w:p>
      <w:pPr>
        <w:pStyle w:val="BodyText"/>
      </w:pPr>
      <w:r>
        <w:t xml:space="preserve">Mục đích hôm nay Trang Duệ đến đây là thế này, khi thấy Cổ lão gia tử tỏ ra vui vẻ vì trà mình đang đến thì mới dám mở miệng hỏi.</w:t>
      </w:r>
    </w:p>
    <w:p>
      <w:pPr>
        <w:pStyle w:val="BodyText"/>
      </w:pPr>
      <w:r>
        <w:t xml:space="preserve">Cổ Thiên Phong cười cười nói:</w:t>
      </w:r>
    </w:p>
    <w:p>
      <w:pPr>
        <w:pStyle w:val="BodyText"/>
      </w:pPr>
      <w:r>
        <w:t xml:space="preserve">- Ha ha, tôi đang định khen cậu là người biết trầm ổn, cuối cùng vẫn là mất kiên nhẫn. Tất cả đã được làm xong, đã đặt ở trong phòng, bản thân cậu kohnog thấy được thôi...</w:t>
      </w:r>
    </w:p>
    <w:p>
      <w:pPr>
        <w:pStyle w:val="BodyText"/>
      </w:pPr>
      <w:r>
        <w:t xml:space="preserve">- Trong phòng này?</w:t>
      </w:r>
    </w:p>
    <w:p>
      <w:pPr>
        <w:pStyle w:val="BodyText"/>
      </w:pPr>
      <w:r>
        <w:t xml:space="preserve">Trang Duệ thấy Cổ lão gia tử nói xong thì không để ý đến mình, vì thế hắn cũng không thể không đưa mắt nhìn khắp phòng.</w:t>
      </w:r>
    </w:p>
    <w:p>
      <w:pPr>
        <w:pStyle w:val="BodyText"/>
      </w:pPr>
      <w:r>
        <w:t xml:space="preserve">Tứ hợp viện của Cổ lão gia tử cũng không phải rất lớn, cũng không phải giống như của Trang Duệ, tất nhiên sẽ gọn hơn.</w:t>
      </w:r>
    </w:p>
    <w:p>
      <w:pPr>
        <w:pStyle w:val="BodyText"/>
      </w:pPr>
      <w:r>
        <w:t xml:space="preserve">- Ủa, không đúng.</w:t>
      </w:r>
    </w:p>
    <w:p>
      <w:pPr>
        <w:pStyle w:val="BodyText"/>
      </w:pPr>
      <w:r>
        <w:t xml:space="preserve">Ánh mắt Trang Duệ đảo qua bàn, sau đó cảm thấy mình bỏ sót thứ gì đó, vì thế tiếp tục nhìn cho kỹ, lúc này mới phát hiện trên mặt bàn có một cái khay giống như một đóa hoa nở rộ.</w:t>
      </w:r>
    </w:p>
    <w:p>
      <w:pPr>
        <w:pStyle w:val="BodyText"/>
      </w:pPr>
      <w:r>
        <w:t xml:space="preserve">Trong khay có đủ mọi loại hoa quả, có nho, táo, anh đào, chuối, có cả quả lựu, tất nhiên thứ làm cho Trang Duệ chú ý chính là quả lựu, đây là món đã lâu rồi hắn chưa từng ăn. Nhưng thứ bắt mắt nhất trên mâm quả chính là hai quả đào mừng thọ màu hồng phấn, to như nắm tay, dưới ánh đèn bàng bạc thậm chí còn thấy cả lông tơ trên vỏ.</w:t>
      </w:r>
    </w:p>
    <w:p>
      <w:pPr>
        <w:pStyle w:val="BodyText"/>
      </w:pPr>
      <w:r>
        <w:t xml:space="preserve">Lúc này là mùa lạnh, cũng không biết ai đưa đến cho Cổ lão gia tử mâm quả kia, bây giờ là thời kỳ trồng trọt hiện đại, vào mùa đông có những thứ kia cũng không có gì là quái lạ. Hắn nhìn qua một lúc mà không thấy có gì quá mức ngạc nhiên, vì thế mà tiếp tục đưa mắt thăm dò khắp phòng.</w:t>
      </w:r>
    </w:p>
    <w:p>
      <w:pPr>
        <w:pStyle w:val="BodyText"/>
      </w:pPr>
      <w:r>
        <w:t xml:space="preserve">- Bác, rõ ràng là trêu chọc cháu, trong phòng này làm gì có vật nào?</w:t>
      </w:r>
    </w:p>
    <w:p>
      <w:pPr>
        <w:pStyle w:val="BodyText"/>
      </w:pPr>
      <w:r>
        <w:t xml:space="preserve">Trang Duệ tìm một lúc lâu mà thật sự không thấy khối ngọc kia của mình ở đâu, trong phòng này sắp xếp rất đơn giản, ngoài cái bàn và cái giá đặt chậu rửa mặt ngoài cửa thì ngay cả một cái tủ cũng không có.</w:t>
      </w:r>
    </w:p>
    <w:p>
      <w:pPr>
        <w:pStyle w:val="BodyText"/>
      </w:pPr>
      <w:r>
        <w:t xml:space="preserve">- Ha ha, tiểu tử cậu đúng là mù rồi.</w:t>
      </w:r>
    </w:p>
    <w:p>
      <w:pPr>
        <w:pStyle w:val="BodyText"/>
      </w:pPr>
      <w:r>
        <w:t xml:space="preserve">Cổ lão gia tử nghe được lời của Trang Duệ thì cười phá lên ha hả, bộ dạng thật sự là đắc ý mãn nguyện.</w:t>
      </w:r>
    </w:p>
    <w:p>
      <w:pPr>
        <w:pStyle w:val="BodyText"/>
      </w:pPr>
      <w:r>
        <w:t xml:space="preserve">- Mắt mù sao?</w:t>
      </w:r>
    </w:p>
    <w:p>
      <w:pPr>
        <w:pStyle w:val="BodyText"/>
      </w:pPr>
      <w:r>
        <w:t xml:space="preserve">Trang Duệ thật sự sững sốt, sau đó hắn chợt hiểu ra, ánh mắt nhìn về phía khay hoa quả.</w:t>
      </w:r>
    </w:p>
    <w:p>
      <w:pPr>
        <w:pStyle w:val="BodyText"/>
      </w:pPr>
      <w:r>
        <w:t xml:space="preserve">- Đây...Đây là khắc ra từ khối nguyên liệu ngọc thạch kia sao?</w:t>
      </w:r>
    </w:p>
    <w:p>
      <w:pPr>
        <w:pStyle w:val="BodyText"/>
      </w:pPr>
      <w:r>
        <w:t xml:space="preserve">Trang Duệ thật sự không dám tin vào mắt mình, vừa rồi hắn không dùng linh khí nhìn vào nhưng cũng thấy rõ lớp lông tơ trên vỏ quả đào, hơn nữa trên mặt hoa quả còn có những giọt nước như thật, đây chính là những nguyên nhân làm hắn không chú ý.</w:t>
      </w:r>
    </w:p>
    <w:p>
      <w:pPr>
        <w:pStyle w:val="BodyText"/>
      </w:pPr>
      <w:r>
        <w:t xml:space="preserve">- Đúng là như vậy.</w:t>
      </w:r>
    </w:p>
    <w:p>
      <w:pPr>
        <w:pStyle w:val="BodyText"/>
      </w:pPr>
      <w:r>
        <w:t xml:space="preserve">Đến khi Trang Duệ dùng hai tay sờ lên khay hoa quả kia thì mới phát hiện ngay cả cái khay cũng được làm từ ngọc, tất cả trái cây trên khay, dù là chuối, nho, táo, đào mừng thọ đều là giả.</w:t>
      </w:r>
    </w:p>
    <w:p>
      <w:pPr>
        <w:pStyle w:val="BodyText"/>
      </w:pPr>
      <w:r>
        <w:t xml:space="preserve">Trang Duệ thật sự sinh ra cảm giác ngạc nhiên cao độ, những màu sắc xanh đỏ tím vàng nâu xám đều được sử dụng, mỗi màu đều được tận dụng triệt để, nhìn có vẻ lộn xộn nhưng trật tự rất rõ ràng, trông rất sống động, thật sự làm cho Trang Duệ phải nhìn nhầm, có thể nói là cách chạm trổ cướp công tạo hóa.</w:t>
      </w:r>
    </w:p>
    <w:p>
      <w:pPr>
        <w:pStyle w:val="BodyText"/>
      </w:pPr>
      <w:r>
        <w:t xml:space="preserve">- Chậc chậc, bác Cổ, thứ này thật sự là khó thể tin được, tay nghề của bác thật sự là có một không hai trong thiên hạ...</w:t>
      </w:r>
    </w:p>
    <w:p>
      <w:pPr>
        <w:pStyle w:val="BodyText"/>
      </w:pPr>
      <w:r>
        <w:t xml:space="preserve">Trang Duệ đưa mắt xem xét kỹ càng mà không khỏi mở miệng tán thưởng, hoa quả vốn là những thứ có thể kéo dài tuổi thọ, hơn nữa còn có hai quả đào mừng thọ, càng là điềm lành. Trang Duệ dùng thứ này làm quà mừng thọ cho ông ngoại thì nhất định là độc nhất vô nhị, không ai có thể so sánh được.</w:t>
      </w:r>
    </w:p>
    <w:p>
      <w:pPr>
        <w:pStyle w:val="BodyText"/>
      </w:pPr>
      <w:r>
        <w:t xml:space="preserve">Cổ lão gia tử tiếp nhận mâm trái cây trong tay Trang Duệ, trong mắt đầy vẻ không muốn, giọng điệu thổn thức:</w:t>
      </w:r>
    </w:p>
    <w:p>
      <w:pPr>
        <w:pStyle w:val="BodyText"/>
      </w:pPr>
      <w:r>
        <w:t xml:space="preserve">- Tay nghề tốt cũng không so được với nguyên liệu tốt, Tiểu Trang, vậy này là sản phẩm niêm phong cuối cùng của tôi, sau này sẽ không tiếp tục tạo hình nữa...</w:t>
      </w:r>
    </w:p>
    <w:p>
      <w:pPr>
        <w:pStyle w:val="BodyText"/>
      </w:pPr>
      <w:r>
        <w:t xml:space="preserve">Sau khi cầm trong tay khối ngọc này thì Cổ Thiên Phong đã vắt óc toàn lực bỏ ra ba tháng mới có thể hoàn công, lão hao phí nhiều tinh lực, khi vật này được làm xong thì cảm thấy sức khỏe của mình giảm sút, đây cũng là tác phẩm đầy toan tính trong đời lão, mà phản ứng vừa rồi của Trang Duệ thật sự làm lão rất thỏa mãn.</w:t>
      </w:r>
    </w:p>
    <w:p>
      <w:pPr>
        <w:pStyle w:val="BodyText"/>
      </w:pPr>
      <w:r>
        <w:t xml:space="preserve">- Bác, bác còn chưa già, tiếp tục điêu khắc chục năm nữa cũng không là vấn đề...</w:t>
      </w:r>
    </w:p>
    <w:p>
      <w:pPr>
        <w:pStyle w:val="BodyText"/>
      </w:pPr>
      <w:r>
        <w:t xml:space="preserve">Trang Duệ sau khi nghe được lời của Cổ Thiên Phong thi thật sự sững sốt, sau đó tiện đà có phản ứng. Hắn nhìn về phía Cổ lão gia tử và thấy nếp nhăn trên mặt nhiều hơn trước, già hơn rất nhiều lúc mình gặp mặt ở Nam Kinh, hắn biết Cổ lão gia tử có lẽ đã tiêu hao khá nhiều tinh lực để điêu khắc ra vật phẩm này.</w:t>
      </w:r>
    </w:p>
    <w:p>
      <w:pPr>
        <w:pStyle w:val="BodyText"/>
      </w:pPr>
      <w:r>
        <w:t xml:space="preserve">Trang Duệ không khỏi cảm thấy áy náy, nửa năm qua hắn đã nhờ Cổ lão gia tử điêu khắc khá nhiều vật phẩm, mình cũng nên tìm cơ hội để dùng linh khí chải chuốt cơ thể cho bác Cổ.</w:t>
      </w:r>
    </w:p>
    <w:p>
      <w:pPr>
        <w:pStyle w:val="BodyText"/>
      </w:pPr>
      <w:r>
        <w:t xml:space="preserve">- Già rồi, đúng là già rồi, cũng không phải sắp chết, có gì mà không thừa nhận được? Sau này thiếu quản đi vài chuyện, lại rơi vào giai đoạn thanh nhàn, không có gì làm thì đi thăm bạn bè cũ, nếu tiếp tục làm thêm mười năm thì không phải mệt chết người à?</w:t>
      </w:r>
    </w:p>
    <w:p>
      <w:pPr>
        <w:pStyle w:val="BodyText"/>
      </w:pPr>
      <w:r>
        <w:t xml:space="preserve">Cổ lão gia tử cười mắng Trang Duệ một câu, vật cầm trên tay lại đặt xuông mặt bàn, tuy trong lòng cảm thấy rất khó có thể bỏ đi công tác gắn bó với mình cả đời nhưng vào lúc tuổi già mà điêu khắc ra được một vật phẩm như vậy thì đúng là đáng tự hào, dù vào thời đại nào cũng có thể là tuyệt tác cho đời sau.</w:t>
      </w:r>
    </w:p>
    <w:p>
      <w:pPr>
        <w:pStyle w:val="BodyText"/>
      </w:pPr>
      <w:r>
        <w:t xml:space="preserve">Trang Duệ cầm lấy khối ngọc quan sát, sau đó phát hiện Cổ lão gia tử cũng không để lại tiêu chí gì, vì vậy nói:</w:t>
      </w:r>
    </w:p>
    <w:p>
      <w:pPr>
        <w:pStyle w:val="BodyText"/>
      </w:pPr>
      <w:r>
        <w:t xml:space="preserve">- Bác Cổ, vật này cháu chưa lấy đi ngay, bác cứ khắc linh ấn bên trong, nhất định phải phải có nó...</w:t>
      </w:r>
    </w:p>
    <w:p>
      <w:pPr>
        <w:pStyle w:val="BodyText"/>
      </w:pPr>
      <w:r>
        <w:t xml:space="preserve">- Tốt, xem như không uổng tôi lo lắng cho cậu...</w:t>
      </w:r>
    </w:p>
    <w:p>
      <w:pPr>
        <w:pStyle w:val="BodyText"/>
      </w:pPr>
      <w:r>
        <w:t xml:space="preserve">Cổ lão gia tử nghe được lời của Trang Duệ thì vui vẻ nở nụ cười, không ai muốn vật phẩm qua tay mình lại lưu danh kẻ khác, đặc biệt là một tác phẩm oanh động như thế này.</w:t>
      </w:r>
    </w:p>
    <w:p>
      <w:pPr>
        <w:pStyle w:val="BodyText"/>
      </w:pPr>
      <w:r>
        <w:t xml:space="preserve">Nếu là vật phẩm bình thường thì Cổ Thiên Phong sẽ không hỏi Trang Duệ mà tự mình lưu danh, vì như vậy sẽ làm cho giá trị của nó tăng lên gấp bội, nhưng vật trang trí này cực kỳ quý giá, thật sự là rất quý hiếm, lão thật sự còn chưa dám vung đao ghi lại tiêu chí của mình. Bây giờ lão nghe rõ lời nói của Trang Duệ, cũng xem như giải tỏa nghi ngờ trong lòng.</w:t>
      </w:r>
    </w:p>
    <w:p>
      <w:pPr>
        <w:pStyle w:val="BodyText"/>
      </w:pPr>
      <w:r>
        <w:t xml:space="preserve">- Bác Cổ, hôm nay cháu đến khai quật nhà cổ, xem như tăng thêm kiến thức...</w:t>
      </w:r>
    </w:p>
    <w:p>
      <w:pPr>
        <w:pStyle w:val="BodyText"/>
      </w:pPr>
      <w:r>
        <w:t xml:space="preserve">Trang Duệ lúc này nói ra những gì mình đã gặp phải ngày hôm nay cho Cổ Thiên Phong, hắn không nói mình dùng linh khí và phát hiện ra những món hàng giả đặt ở bên trong, chẳng qua chỉ không cẩn thận mà đẩy cửa nhìn vào, điều này làm cho Cổ lão gia tử nghe xong mà cười phá lên ha hả.</w:t>
      </w:r>
    </w:p>
    <w:p>
      <w:pPr>
        <w:pStyle w:val="BodyText"/>
      </w:pPr>
      <w:r>
        <w:t xml:space="preserve">- Hơn sáu mươi tuổi? Hì, có lẽ là đệ tử của những đại sư lừa gạt trước giải phóng...</w:t>
      </w:r>
    </w:p>
    <w:p>
      <w:pPr>
        <w:pStyle w:val="BodyText"/>
      </w:pPr>
      <w:r>
        <w:t xml:space="preserve">Cổ Thiên Phong là người Bắc Kinh, lão thật sự biết nhiều về những mánh khóe lừa gạt thế này, vì thế mà giảng giải cho Trang Duệ một lượt.</w:t>
      </w:r>
    </w:p>
    <w:p>
      <w:pPr>
        <w:pStyle w:val="BodyText"/>
      </w:pPr>
      <w:r>
        <w:t xml:space="preserve">Trước giải phóng thì trên giang hồ có tứ đại môn phái là Phong, Ma, Yến, Tước, ngoài ra còn có những tiểu môn phái như Kim, Bì, Thải, Quải, Bình, Đoàn, Điều, bọn họ đều là những môn phái sản xuất và buôn bán đồ giả.</w:t>
      </w:r>
    </w:p>
    <w:p>
      <w:pPr>
        <w:pStyle w:val="BodyText"/>
      </w:pPr>
      <w:r>
        <w:t xml:space="preserve">Gọi là Phong cũng vì đó là tác phong của bọn họ, chính là một đám người chen chúc cùng nhau đi lừa gạt kẻ khác, đại khái là tốc chiến tốc thắng, mang đi tất cả như gió lốc.</w:t>
      </w:r>
    </w:p>
    <w:p>
      <w:pPr>
        <w:pStyle w:val="BodyText"/>
      </w:pPr>
      <w:r>
        <w:t xml:space="preserve">Gọi là Ma cũng vì đám người này thích làm việc một mình, Yến chính là dùng sắc để lừa gạt, Tước chính là một đám người dùng tiền mua quan, sau đó vơ vét một lượng lớn tiền bạc rồi bỏ chạy.</w:t>
      </w:r>
    </w:p>
    <w:p>
      <w:pPr>
        <w:pStyle w:val="BodyText"/>
      </w:pPr>
      <w:r>
        <w:t xml:space="preserve">Còn những tiểu môn phái thì thường là cần câu cơm của người trong giang hồ, ví dụ như Kim Môn còn tự xưng là Cân Môn, giở trò bói toán là Bình Môn, nghệ nhân có tạp kỹ được gọi là Thải Môn, cưỡi ngựa bắn cung có võ thuật phòng thân gọi là Quái Môn.</w:t>
      </w:r>
    </w:p>
    <w:p>
      <w:pPr>
        <w:pStyle w:val="BodyText"/>
      </w:pPr>
      <w:r>
        <w:t xml:space="preserve">Nói tóm lại thì tứ đại môn phái chủ yếu là dùng mánh khóe thông thiên để đi lừa gạt người ta, những tiểu môn phái thì dùng kỹ nghệ của mình để làm cần câu cơm, thời điểm trước năm chín mươi vẫn còn thịnh hành, những tên mời chào bên đường phần lớn là người của Quái Môn.</w:t>
      </w:r>
    </w:p>
    <w:p>
      <w:pPr>
        <w:pStyle w:val="BodyText"/>
      </w:pPr>
      <w:r>
        <w:t xml:space="preserve">- Cậu thật sự rất may mắn, nếu không nhất định đã bị lừa gạt, đây rõ ràng là diễn xuất của Phong Môn, có lẽ vài gia đình ở bên cạnh cũng đều là hàng dựng, đợi đến khi cậu mua và quay lại xem xét thì tất cả đã trống hoang rồi.</w:t>
      </w:r>
    </w:p>
    <w:p>
      <w:pPr>
        <w:pStyle w:val="BodyText"/>
      </w:pPr>
      <w:r>
        <w:t xml:space="preserve">Việc này thật sự là Cổ lão gia tử nói chuẩn, vì bây giờ trong căn tứ hợp viện kia đã không còn bóng người.</w:t>
      </w:r>
    </w:p>
    <w:p>
      <w:pPr>
        <w:pStyle w:val="BodyText"/>
      </w:pPr>
      <w:r>
        <w:t xml:space="preserve">- Bác, hôm nay trời lạnh, tối nay cháu sẽ ngụ lại, chỗ này của bác có phòng ngủ không?</w:t>
      </w:r>
    </w:p>
    <w:p>
      <w:pPr>
        <w:pStyle w:val="BodyText"/>
      </w:pPr>
      <w:r>
        <w:t xml:space="preserve">Trang Duệ thấy Cổ lão gia tử tỏ ra mệt mỏi, hắn muốn đợi bác Cổ đi ngủ và dùng linh chải chuốt cơ thể. Nhìn vào công hiệu của linh khí trên người ông ngoại thì hắn nghĩ rằng linh khí tuy không chũa hết bách bệnh nhưng có thể giảm bớt quá trình lão hóa, hiệu quả tươgn đối cao.</w:t>
      </w:r>
    </w:p>
    <w:p>
      <w:pPr>
        <w:pStyle w:val="BodyText"/>
      </w:pPr>
      <w:r>
        <w:t xml:space="preserve">Cổ lão gia tử cũng không nghĩ nhiều mà chỉ vào một gian phòng ở bên cạnh nói:</w:t>
      </w:r>
    </w:p>
    <w:p>
      <w:pPr>
        <w:pStyle w:val="BodyText"/>
      </w:pPr>
      <w:r>
        <w:t xml:space="preserve">- Phòng còn nhiều, tôi ngủ bên kia, cậu đến nhà hông mà ngủ, Tiểu Vân đến đây đều sang nơi đó, thứ gì cũng có sẵn hết rồi.</w:t>
      </w:r>
    </w:p>
    <w:p>
      <w:pPr>
        <w:pStyle w:val="BodyText"/>
      </w:pPr>
      <w:r>
        <w:t xml:space="preserve">Ngày hôm sau Trang Duệ đi về trung hải của mình thì mang luôn cả khay trái cây mừng thọ ông ngoại, vì tối qua hắn đã dùng linh khí chải chuốt cho Cổ lão gia tử, vì vậy mà lão thức dậy bảo buổi sàng mà cảm thấy rất tinh thần, chỉ cần dùng nửa giờ đã ghi lại lạc khoản của mình trên khay trái cây rồi giao cho Trang Duệ đưa đi.</w:t>
      </w:r>
    </w:p>
    <w:p>
      <w:pPr>
        <w:pStyle w:val="BodyText"/>
      </w:pPr>
      <w:r>
        <w:t xml:space="preserve">Vài ngàu sau Trang Duệ rất thanh nhàn, Âu Dương Quân đang vội vã vì hôn sự của mình, hắn cũng không đến quấy rầy Trang Duệ, vì thế Trang Duệ chỉ ở nhà đọc sách và đi dạo hoa viên với Tiểu Bạch Sư.</w:t>
      </w:r>
    </w:p>
    <w:p>
      <w:pPr>
        <w:pStyle w:val="BodyText"/>
      </w:pPr>
      <w:r>
        <w:t xml:space="preserve">Khí trời càng lúc càng lạnh, vài ngày qua còn có một đợt tuyết lớn, cả tứ hợp viện được bao quanh lớp tuyến trắng bóng, hồ nước và hòn non bộ như được mặc áo trắng, lá sen trong hồ cũng héo rũ, phải chờ đầu xuân sang năm mơi có thể sinh trưởng lại.</w:t>
      </w:r>
    </w:p>
    <w:p>
      <w:pPr>
        <w:pStyle w:val="BodyText"/>
      </w:pPr>
      <w:r>
        <w:t xml:space="preserve">Đi ra khỏi cửa là sẽ thấy tuyết đọng lại đến ngang đầu gối, Hách Long đang cầm xẻng xúc tuyết, Tiểu Niếp Niếp thấy tuyết thì hưng phấn như Tiểu Bạch Sư, nàng ăn mặc như một con mèo nhỏ, kéo cha mẹ và Trang Duệ ra sân đắp người tuyết.</w:t>
      </w:r>
    </w:p>
    <w:p>
      <w:pPr>
        <w:pStyle w:val="BodyText"/>
      </w:pPr>
      <w:r>
        <w:t xml:space="preserve">Mùa đông đối với con người thì rất khổ sở nhưng đối với Tiểu Bạch Sư thì rất thoải mái, nàng vốn là vua tuyết sơn, bộ lông dày đặc trên người có thể ngủ dưới trời lạnh âm vài độ, nó đủ để ngăn cản được cái giá lạnh ùa đến. Tiểu Bạch Sư nếu đứng giữa trời tuyết mà không động đậy thì căn bản sẽ nhập luôn vào hoàn cảnh, dung nhập thiên địa.</w:t>
      </w:r>
    </w:p>
    <w:p>
      <w:pPr>
        <w:pStyle w:val="BodyText"/>
      </w:pPr>
      <w:r>
        <w:t xml:space="preserve">Sau vài ngày nhàn nhã thì Trang Duệ bắt đầu bận rộn, đầu tiên là hôn lễ của Âu Dương Quân, đối phương kéo hắn đi làm phù rể, đây là công tác làm cho Trang Duệ bị hành xác khá nhiều.</w:t>
      </w:r>
    </w:p>
    <w:p>
      <w:pPr>
        <w:pStyle w:val="BodyText"/>
      </w:pPr>
      <w:r>
        <w:t xml:space="preserve">Âu Dương Quân còn mời cả nhà trang điểm nổi tiếng đến, trước tiếp là xem xét trang phục cho Trang Duệ, sau đó là trang điểm cho cả Trang Duệ, kết quả cuối cùng thì thật sự giống như là một tên mặt trắng thứ thiệt. Điều này làm cho hắn cảm thấy bức bối, cũng tỏ ra bất mãn với tên khốn trang điểm ình, tên kia nam không ra nam nữ không ra nữ, không chịu hầu hạ chú rể mà hành xác mình làm gì?</w:t>
      </w:r>
    </w:p>
    <w:p>
      <w:pPr>
        <w:pStyle w:val="BodyText"/>
      </w:pPr>
      <w:r>
        <w:t xml:space="preserve">Hôn lễ được tổ chức tại Quốc Tân Quán, tuy người đến dự không nhiều nhưng quy cách rất cao, những người Trang Duệ thường gặp trên tivi cũng đã xuất hiện.</w:t>
      </w:r>
    </w:p>
    <w:p>
      <w:pPr>
        <w:pStyle w:val="BodyText"/>
      </w:pPr>
      <w:r>
        <w:t xml:space="preserve">Dù có những ông lão lãnh đạo cấp cao đã về hưu nhưng khi bọn họ còn tại vị cũng nắm tương lai của nhiều người, mọi hành vi đều biểu hiện sự tôn nghiêm, vì thế mà bầu không khí hôn lễ có chút ngưng trọng.</w:t>
      </w:r>
    </w:p>
    <w:p>
      <w:pPr>
        <w:pStyle w:val="BodyText"/>
      </w:pPr>
      <w:r>
        <w:t xml:space="preserve">Mặt khác còn có ban bè tân nương, bọn họ đều là những nhân vật tai to mặt lớn trong giới điện ảnh. Nếu là một năm trước thì Trang Duệ sợ rằng sẽ phải cầm vở đi xin chữ ký, nhưng bây giờ hắn thật sự đã quen, khi tài sản liên tục tăng lên thì thân phận cũng tăng tiến, sau đó lại có thân phận là cháu ngoại của Âu Dương Cương, thế là hắn càng ngày càng trầm ổn.</w:t>
      </w:r>
    </w:p>
    <w:p>
      <w:pPr>
        <w:pStyle w:val="BodyText"/>
      </w:pPr>
      <w:r>
        <w:t xml:space="preserve">Chỉ là Trang Duệ không có hứng thú với những cô gái ngôi sao, nhưng điều này cũng không có nghĩa là các cô gái kia sẽ không chú ý đến phù rể, đặc biệt là những cô nổi tiếng giới giải trí và thương nhân, không ít lần lên tiếng hỏi thân phận của phù rể, còn hỏi có bạn gái hay chưa, thật sự làm cho hắn có không ít phiền hà.</w:t>
      </w:r>
    </w:p>
    <w:p>
      <w:pPr>
        <w:pStyle w:val="BodyText"/>
      </w:pPr>
      <w:r>
        <w:t xml:space="preserve">- Được rồi, tôi khi mới mười mấy tuổi đã từng xem phim của các người và cảm thấy thích thú, nhưng các chị năm nay cũng đã hơn bốn mươi, da mặt sắp lỏng đến nơi, còn muốn danh thiếp của tôi làm gì?</w:t>
      </w:r>
    </w:p>
    <w:p>
      <w:pPr>
        <w:pStyle w:val="BodyText"/>
      </w:pPr>
      <w:r>
        <w:t xml:space="preserve">Trang Duệ sau khi thoát khỏi nanh vuốt của một nữ ngôi sao thì trốn ở trong góc mà đổ mồ hôi lạnh, tất nhiên những lời kia chỉ nghĩ ở trong lòng, nói ra thật sự đả kích người.</w:t>
      </w:r>
    </w:p>
    <w:p>
      <w:pPr>
        <w:pStyle w:val="BodyText"/>
      </w:pPr>
      <w:r>
        <w:t xml:space="preserve">Những cô ngôi sao kia thjat sự có cơ thể rất tốt, trời lạnh mà mặc váy, áo trễ ngực, có cô mặc sườn xám xẻ đến tận bên hông, lộ ra cả quần lót màu đen, thật sự khá mê người.</w:t>
      </w:r>
    </w:p>
    <w:p>
      <w:pPr>
        <w:pStyle w:val="BodyText"/>
      </w:pPr>
      <w:r>
        <w:t xml:space="preserve">Trang Duệ thấy vậy mà thật sự bốc lửa, hắn cũng không quá sốt ruột, vài ngày nữa sẽ về Bành Thành tham gia hôn lễ của Đại Xuyên, sau đó sẽ phải sang Hongkong vì nhà ngoại Lôi Lôi bày tiệc rượu ở Hongkong. Tần Huyên Băng sẽ về ăn cưới Lôi Lôi, tuy chỉ có thời gian một ngày nhưng dù sao cũng có thể giải tỏa được biết bao ức chế.</w:t>
      </w:r>
    </w:p>
    <w:p>
      <w:pPr>
        <w:pStyle w:val="BodyText"/>
      </w:pPr>
      <w:r>
        <w:t xml:space="preserve">Người đến đây hôm nay đều có thân phận, không đến mức làm cho chỗ này náo loạn, Âu Dương Quân tìm được người hầu rượu, vì vậy Trang Duệ cũng có không gian yên tĩnh, trốn khỏi vài cô ngôi sao và chạy đến một góc để ăn uống.</w:t>
      </w:r>
    </w:p>
    <w:p>
      <w:pPr>
        <w:pStyle w:val="BodyText"/>
      </w:pPr>
      <w:r>
        <w:t xml:space="preserve">- Này Tiểu Duệ, cậu định cư ở Bắc Kinh mà không biết chào hỏi anh một tiếng...</w:t>
      </w:r>
    </w:p>
    <w:p>
      <w:pPr>
        <w:pStyle w:val="Compact"/>
      </w:pPr>
      <w:r>
        <w:t xml:space="preserve">Trang Duệ sau khi ăn uống no say thì đang định đánh tiếng với chị gái và anh rể để đi về trước, nhưng đúng lúc bị một người vỗ xuống vai.</w:t>
      </w:r>
      <w:r>
        <w:br w:type="textWrapping"/>
      </w:r>
      <w:r>
        <w:br w:type="textWrapping"/>
      </w:r>
    </w:p>
    <w:p>
      <w:pPr>
        <w:pStyle w:val="Heading2"/>
      </w:pPr>
      <w:bookmarkStart w:id="444" w:name="chương-422-thăm-bệnh"/>
      <w:bookmarkEnd w:id="444"/>
      <w:r>
        <w:t xml:space="preserve">422. Chương 422 : Thăm Bệnh</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422: Thăm bệnh</w:t>
      </w:r>
    </w:p>
    <w:p>
      <w:pPr>
        <w:pStyle w:val="BodyText"/>
      </w:pPr>
      <w:r>
        <w:t xml:space="preserve">Nhóm Dịch: Tepga</w:t>
      </w:r>
    </w:p>
    <w:p>
      <w:pPr>
        <w:pStyle w:val="BodyText"/>
      </w:pPr>
      <w:r>
        <w:t xml:space="preserve">Nguồn: Sưu Tầm</w:t>
      </w:r>
    </w:p>
    <w:p>
      <w:pPr>
        <w:pStyle w:val="BodyText"/>
      </w:pPr>
      <w:r>
        <w:t xml:space="preserve">- Tiểu Duệ, treo đèn lồng đi, đúng, đúng, đưa lên một chút, lệch rồi, đặt sao cho đúng chứ...</w:t>
      </w:r>
    </w:p>
    <w:p>
      <w:pPr>
        <w:pStyle w:val="BodyText"/>
      </w:pPr>
      <w:r>
        <w:t xml:space="preserve">Trong biệt viện của Âu Dương lão gia tử ở Ngọc Tuyền Sơn, lúc này đầy không khí vui mừng, Trang Duệ đang đứng trên thang, nhận sự chỉ huy của mẹ bên dưới, đang treo những chiếc đèn lồng lớn lên trên.</w:t>
      </w:r>
    </w:p>
    <w:p>
      <w:pPr>
        <w:pStyle w:val="BodyText"/>
      </w:pPr>
      <w:r>
        <w:t xml:space="preserve">Ngày hôm nay là đại thọ chín mươi của Âu Dương lão gia tử, những ngày qua Trang Duệ luôn bận rộn ở chỗ này, sáng sớm hôm nay Âu Dương Uyển lại đưa ra vài cái đèn lồng cho con trai treo lên.</w:t>
      </w:r>
    </w:p>
    <w:p>
      <w:pPr>
        <w:pStyle w:val="BodyText"/>
      </w:pPr>
      <w:r>
        <w:t xml:space="preserve">Tuy nhân viên công tác bên cạnh lão gia tử là không ít nhưng việc thế này phải do chính con cháu xử lý, không chỉ là Trang Duệ, ngay cả Âu Dương Lỗi có thời gian rãnh cũng chạy đến, trong nhà treo đầy đèn lồng dán chữ thọ, bầu không khí xem ra còn vui hơn cả đám cưới của Âu Dương Quân.</w:t>
      </w:r>
    </w:p>
    <w:p>
      <w:pPr>
        <w:pStyle w:val="BodyText"/>
      </w:pPr>
      <w:r>
        <w:t xml:space="preserve">- Này, này, Niếp Niếp đi sang một bên, đi tìm anh Bằng chơi đi, đừng đứng đây quấy rối...</w:t>
      </w:r>
    </w:p>
    <w:p>
      <w:pPr>
        <w:pStyle w:val="BodyText"/>
      </w:pPr>
      <w:r>
        <w:t xml:space="preserve">Trang Duệ treo đèn lồng xong muốn đi xuống thì phát hiện Tiểu Niếp Niếp đang đứng bên cạnh thang chuẩn bị leo lên, mà Bằng Bằng trong miệng hắn chính là con trai của Âu Dương Lỗi, năm nay mười chín tuổi, năm ngoái đã xuất ngoại đi học nhưng bây giờ cũng đã quay về, coi như là trưởng tôn.</w:t>
      </w:r>
    </w:p>
    <w:p>
      <w:pPr>
        <w:pStyle w:val="BodyText"/>
      </w:pPr>
      <w:r>
        <w:t xml:space="preserve">Trong nhóm đồng lứa thì Niếp Niếp là nhỏ nhất, mặt khác Âu Dương Long và Âu Dương Lộ cũng có con gái, cũng đều mười mấy tuổi, nếu lão gia tử không chống đỡ được vài năm nữa thì khó có gia đình ngũ đồng đường.</w:t>
      </w:r>
    </w:p>
    <w:p>
      <w:pPr>
        <w:pStyle w:val="BodyText"/>
      </w:pPr>
      <w:r>
        <w:t xml:space="preserve">Vốn sức khỏe của Âu Dương Cương đã sụt giảm nghiêm trọng, hai năm qua dần yếu đi, nào ngờ sau khi con gái quay về thì sức khỏe của hai lão chợt chuyển biến như kỳ tích, không những nhanh chóng phục hồi, hơn nữa còn biến chuyển tốt đẹp một cách khó thể giải thích.</w:t>
      </w:r>
    </w:p>
    <w:p>
      <w:pPr>
        <w:pStyle w:val="BodyText"/>
      </w:pPr>
      <w:r>
        <w:t xml:space="preserve">Thật sự ứng với câu nói "tâm tình tốt thì ăn ngon hơn", bây giờ mỗi ngày Âu Dương lão gia tử đều đi ra ngoài hơn nửa giờ, những ông bạn già đi xe lăn thấy Âu Dương Cương cũng thật sự đỏ cả mắt. Tất nhiên cũng có kẻ mắng sau lưng Âu Dương lão gia tử, vì những năm gần đây có chỗ nào mà không tranh đấu?</w:t>
      </w:r>
    </w:p>
    <w:p>
      <w:pPr>
        <w:pStyle w:val="BodyText"/>
      </w:pPr>
      <w:r>
        <w:t xml:space="preserve">Gia tộc Âu Dương vừa quật khởi thì đã là khó thể ngăn cản, khi vị đại ca là Âu Dương Chấn Hoa được cho vào trong ban ngành lãnh đạo trung ương, như vậy bọn họ sẽ không an phận như xưa. Vì thế mà nhóm anh em bàn bạc với nhau, quyết định làm tốt đại thọ chín mươi của lão gia tử, tất nhiên đó là một cơ hội biểu hiện.</w:t>
      </w:r>
    </w:p>
    <w:p>
      <w:pPr>
        <w:pStyle w:val="BodyText"/>
      </w:pPr>
      <w:r>
        <w:t xml:space="preserve">Hơn một tuần lễ qua hầu như mỗi ngày đều có người đến Ngọc Tuyền Sơn thăm hỏi Âu Dương lão gia tử, những người này đều không có tư cách tham gia tiệc mừng thọ, hoặc là những vị quan phụ mẫu ở nguyên quán, đây chẳng phải là đại biểu nguyên quán chúc thọ ông lão sao?</w:t>
      </w:r>
    </w:p>
    <w:p>
      <w:pPr>
        <w:pStyle w:val="BodyText"/>
      </w:pPr>
      <w:r>
        <w:t xml:space="preserve">Tóm lại là những người chỉ có chút quan hệ thì sẽ cố gắng phóng đến như ong vỡ tổ, Trang Duệ lúc này xem như tăng tiến không ít kiến thức.</w:t>
      </w:r>
    </w:p>
    <w:p>
      <w:pPr>
        <w:pStyle w:val="BodyText"/>
      </w:pPr>
      <w:r>
        <w:t xml:space="preserve">Thậm chí có ngày Trang Duệ đưa Tiểu Bạch Sư đi dạo thì bị chặn lại, tên kia giới thiệu mình là phó chủ tịch tỉnh, hai mươi năm trước là kỹ thuật viên trong đơn vị công nghiệp quân sự, khi Âu Dương lão gia tử thị sát đơn vị này thì đã từng lên tiếng khích lệ người này, hôm nay hắn nghe tiếng và cũng chạy đến chúc thọ làm cho Trang Duệ dở khóc dở cười.</w:t>
      </w:r>
    </w:p>
    <w:p>
      <w:pPr>
        <w:pStyle w:val="BodyText"/>
      </w:pPr>
      <w:r>
        <w:t xml:space="preserve">Sau khi đưa tiểu công chúa nghịch ngợm cho con trai của Âu Dương Lỗi thì Trang Duệ lau mồ hôi, mới sáng sớm mà đã phải bận rộn thế rồi.</w:t>
      </w:r>
    </w:p>
    <w:p>
      <w:pPr>
        <w:pStyle w:val="BodyText"/>
      </w:pPr>
      <w:r>
        <w:t xml:space="preserve">- Trang Duệ, đến đây...</w:t>
      </w:r>
    </w:p>
    <w:p>
      <w:pPr>
        <w:pStyle w:val="BodyText"/>
      </w:pPr>
      <w:r>
        <w:t xml:space="preserve">- Ai gọi tôi thế?</w:t>
      </w:r>
    </w:p>
    <w:p>
      <w:pPr>
        <w:pStyle w:val="BodyText"/>
      </w:pPr>
      <w:r>
        <w:t xml:space="preserve">Trang Duệ chợt sững sốt, sau đó hắn quay đầu, Âu Dương Quân đang đứng ngoài sân khoát tay áo với hắn, trong miệng còn khẽ nói:</w:t>
      </w:r>
    </w:p>
    <w:p>
      <w:pPr>
        <w:pStyle w:val="BodyText"/>
      </w:pPr>
      <w:r>
        <w:t xml:space="preserve">- Đừng ồn, ra đây.</w:t>
      </w:r>
    </w:p>
    <w:p>
      <w:pPr>
        <w:pStyle w:val="BodyText"/>
      </w:pPr>
      <w:r>
        <w:t xml:space="preserve">Trang Duệ thấy vậy thì khá buồn cười, hắn đi qua nói:</w:t>
      </w:r>
    </w:p>
    <w:p>
      <w:pPr>
        <w:pStyle w:val="BodyText"/>
      </w:pPr>
      <w:r>
        <w:t xml:space="preserve">- Tứ ca, đây là nhà chúng ta, anh làm gì vậy? Như ăn trộm vậy.</w:t>
      </w:r>
    </w:p>
    <w:p>
      <w:pPr>
        <w:pStyle w:val="BodyText"/>
      </w:pPr>
      <w:r>
        <w:t xml:space="preserve">Khoảng thời gian trước Âu Dương Quân lấy cớ tân hôn để đưa Từ Tinh di du lịch, nhưng bây giờ sắp đến đại thọ của ông cụ, hắn cũng không lớn gan đến mức không dám quay lại. Nhưng bóng tối trong lòng hắn quá mạnh, trước nay cứ thừa dịp ông cụ nghỉ ngơi mới dám đến, hôm nay đến sáng sớm cũng coi như thật sự kỳ lạ.</w:t>
      </w:r>
    </w:p>
    <w:p>
      <w:pPr>
        <w:pStyle w:val="BodyText"/>
      </w:pPr>
      <w:r>
        <w:t xml:space="preserve">- Cái gì mà như ăn trộm? Tôi đây không phải sợ quấy rầy ông nội sao?</w:t>
      </w:r>
    </w:p>
    <w:p>
      <w:pPr>
        <w:pStyle w:val="BodyText"/>
      </w:pPr>
      <w:r>
        <w:t xml:space="preserve">Âu Dương Quân nói rồi kéo Trang Duệ ra sân, giọng điệu cũng được đề cao hơn, trên đời này ngoài ông nội ra thì không có mấy ai làm Âu Dương Quân sợ hãi như thế.</w:t>
      </w:r>
    </w:p>
    <w:p>
      <w:pPr>
        <w:pStyle w:val="BodyText"/>
      </w:pPr>
      <w:r>
        <w:t xml:space="preserve">- Chuyện gì vậy? Anh không giúp thì cũng đừng gây phiền nhé...</w:t>
      </w:r>
    </w:p>
    <w:p>
      <w:pPr>
        <w:pStyle w:val="BodyText"/>
      </w:pPr>
      <w:r>
        <w:t xml:space="preserve">Âu Dương Quân đưa mắt nhìn bốn phía rồi khẽ nói:</w:t>
      </w:r>
    </w:p>
    <w:p>
      <w:pPr>
        <w:pStyle w:val="BodyText"/>
      </w:pPr>
      <w:r>
        <w:t xml:space="preserve">- Buổi tối có vài hoạt động xã giao, cậu theo giúp tôi...</w:t>
      </w:r>
    </w:p>
    <w:p>
      <w:pPr>
        <w:pStyle w:val="BodyText"/>
      </w:pPr>
      <w:r>
        <w:t xml:space="preserve">- Xã giao? Tứ ca, tôi không biết những người bạn của anh, tôi đến xã giao thì có ý nghĩa gì chứ?</w:t>
      </w:r>
    </w:p>
    <w:p>
      <w:pPr>
        <w:pStyle w:val="BodyText"/>
      </w:pPr>
      <w:r>
        <w:t xml:space="preserve">Trang Duệ dùng giọng khó hiểu nói, sau khi hắn mua tứ hợp viện thì thậm chí còn không chịu đi qua hội sở của Âu Dương Quân.</w:t>
      </w:r>
    </w:p>
    <w:p>
      <w:pPr>
        <w:pStyle w:val="BodyText"/>
      </w:pPr>
      <w:r>
        <w:t xml:space="preserve">Trang Duệ thật sự không thích ứng với những chỗ như vậy, hoặc nói đúng ra phải là không quen, hắn luôn cảm thấy những người đi vào đó đều đeo vài lớp mặt nạ, có thể vênh váo tự đắc với anh, nhưng khi thấy người khác thì lại khúm núm nịnh bợ, đầy mặt nịnh nọt.</w:t>
      </w:r>
    </w:p>
    <w:p>
      <w:pPr>
        <w:pStyle w:val="BodyText"/>
      </w:pPr>
      <w:r>
        <w:t xml:space="preserve">- Điều này...Cậu hỏi nhiều như vậy làm gì? Dù sao cậu chỉ cần đi theo tôi là được, đúng rồi, lát nữa chị dâu của cậu sẽ đến, nếu có hỏi cậu chuyện này thì cứ nói là đến tối hai anh em chúng ta đi bàn về chuyện tứ hợp viện...</w:t>
      </w:r>
    </w:p>
    <w:p>
      <w:pPr>
        <w:pStyle w:val="BodyText"/>
      </w:pPr>
      <w:r>
        <w:t xml:space="preserve">Âu Dương Quân bị câu hỏi của Trang Duệ làm cho sững sờ, vì thế bắt đầu không chịu nói đạo lý. Hắn cũng là bị ép không có biện pháp nào khác, Từ Tinh khi đi du lịch thì phát hiện mang thai, khoảng thời gian này tâm tình không ổn định, cả ngày đều muốn Âu Dương Quân ở bên cạnh, vì thế mà một lãng tử như hắn cảm thấy ăn không tiêu, hôm nay muốn đi thả lỏng một chút, vì vậy muốn lấy Trang Duệ làm tấm khiên che chắn ình.</w:t>
      </w:r>
    </w:p>
    <w:p>
      <w:pPr>
        <w:pStyle w:val="BodyText"/>
      </w:pPr>
      <w:r>
        <w:t xml:space="preserve">Không phải Âu Dương Quân không muốn tìm người khác, mà Từ Tinh thật sự không mấy yên tâm với những người bạn khác của hắn. Phụ nữ mang thai thường khá mẫn cảm, hắn không muốn vợ chồng bất hòa, mà Trang Duệ trước nay là một người thành thật, vì vậy trở thành nhân tuyển số một của Âu Dương Quân.</w:t>
      </w:r>
    </w:p>
    <w:p>
      <w:pPr>
        <w:pStyle w:val="BodyText"/>
      </w:pPr>
      <w:r>
        <w:t xml:space="preserve">Trang Duệ thấy Âu Dương Quân còn muốn dây dưa thì giơ tay nói:</w:t>
      </w:r>
    </w:p>
    <w:p>
      <w:pPr>
        <w:pStyle w:val="BodyText"/>
      </w:pPr>
      <w:r>
        <w:t xml:space="preserve">- Được được, em đồng ý không được sao? Anh cứ làm gì thì làm đi...</w:t>
      </w:r>
    </w:p>
    <w:p>
      <w:pPr>
        <w:pStyle w:val="BodyText"/>
      </w:pPr>
      <w:r>
        <w:t xml:space="preserve">Giữa trưa lúc ăn cơm thì Âu Dương Quân quả nhiên đưa Từ Tinh đi vào Ngọc Tuyền Sơn, lúc này Từ Tinh có mang và nhìn đầy đặn hơn trước. Sau khi cơm nước xong thì Âu Dương Quân nói đến chuyện mình mua tứ hợp viện, sau đó lại nói với Từ Tinh là đến tối mời người dùng cơm.</w:t>
      </w:r>
    </w:p>
    <w:p>
      <w:pPr>
        <w:pStyle w:val="BodyText"/>
      </w:pPr>
      <w:r>
        <w:t xml:space="preserve">- Tiểu Duệ, nhà cần phải xây tinh xảo, an toàn, người kia là bạn của em, em cũng nên quan tâm nhiều hơn...</w:t>
      </w:r>
    </w:p>
    <w:p>
      <w:pPr>
        <w:pStyle w:val="BodyText"/>
      </w:pPr>
      <w:r>
        <w:t xml:space="preserve">Từ Tinh cũng không có gì nghi ngờ, nàng nói vài câu với Trang Duệ. Bản thân nàng là một người của công chúng, mỗi ngày không biết có bao nhiêu tên muốn chụp hình của mình, vì thế nàng rất chú ý đến phương diện an toàn.</w:t>
      </w:r>
    </w:p>
    <w:p>
      <w:pPr>
        <w:pStyle w:val="BodyText"/>
      </w:pPr>
      <w:r>
        <w:t xml:space="preserve">- Được, chị cứ yên tâm, bạn em nhất định sẽ làm tốt...</w:t>
      </w:r>
    </w:p>
    <w:p>
      <w:pPr>
        <w:pStyle w:val="BodyText"/>
      </w:pPr>
      <w:r>
        <w:t xml:space="preserve">Trang Duệ thừa dịp Từ Tinh không chú ý mà trừng mắt tức giận nhìn Âu Dương Quân, hắn xem như biết rằng người tốt luôn dễ bị dụ dỗ, nhưng lời nói của hắn cũng rất có thứ tự, không có sơ hở.</w:t>
      </w:r>
    </w:p>
    <w:p>
      <w:pPr>
        <w:pStyle w:val="BodyText"/>
      </w:pPr>
      <w:r>
        <w:t xml:space="preserve">Sau khi bị Âu Dương Quân kéo ra khỏi nhà thì Trang Duệ leo lên xe của mình rồi nói:</w:t>
      </w:r>
    </w:p>
    <w:p>
      <w:pPr>
        <w:pStyle w:val="BodyText"/>
      </w:pPr>
      <w:r>
        <w:t xml:space="preserve">- Tứ ca, chiều nay anh cứ bận rộn, em còn có việc...</w:t>
      </w:r>
    </w:p>
    <w:p>
      <w:pPr>
        <w:pStyle w:val="BodyText"/>
      </w:pPr>
      <w:r>
        <w:t xml:space="preserve">- Được rồi, đến tối anh sẽ gọi điện thoại cho cậu, chúng ta cùng nhau đi ăn cơm, để chị cậu không lo lắng...</w:t>
      </w:r>
    </w:p>
    <w:p>
      <w:pPr>
        <w:pStyle w:val="BodyText"/>
      </w:pPr>
      <w:r>
        <w:t xml:space="preserve">Âu Dương Quân nói xong thì chạy xe đi như chớp, Trang Duệ dở khóc dở cười khởi động xe, người này đúng là, nếu sợ người ta lo lắng thì còn ra ngoài rong chơi làm gì?</w:t>
      </w:r>
    </w:p>
    <w:p>
      <w:pPr>
        <w:pStyle w:val="Compact"/>
      </w:pPr>
      <w:r>
        <w:t xml:space="preserve">Buổi chiều Trang Duệ thật sự có chuện, hắn có hẹn với Tống Quân, còn đến thăm hỏi Tống lão gia tử. Ông cụ này vốn cũng ở trong Ngọc Tuyền Sơn, nhưng vài tháng qua bệnh nặng, mãi nằm trong bệnh viện, hôm qua Trang Duệ đã có liên hệ và hỏi rõ vấn đề với Tống Quân.</w:t>
      </w:r>
      <w:r>
        <w:br w:type="textWrapping"/>
      </w:r>
      <w:r>
        <w:br w:type="textWrapping"/>
      </w:r>
    </w:p>
    <w:p>
      <w:pPr>
        <w:pStyle w:val="Heading2"/>
      </w:pPr>
      <w:bookmarkStart w:id="445" w:name="chương-423-kỳ-tích"/>
      <w:bookmarkEnd w:id="445"/>
      <w:r>
        <w:t xml:space="preserve">423. Chương 423 : Kỳ Tích</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423: Kỳ tích</w:t>
      </w:r>
    </w:p>
    <w:p>
      <w:pPr>
        <w:pStyle w:val="BodyText"/>
      </w:pPr>
      <w:r>
        <w:t xml:space="preserve">Nhóm Dịch: Tepga</w:t>
      </w:r>
    </w:p>
    <w:p>
      <w:pPr>
        <w:pStyle w:val="BodyText"/>
      </w:pPr>
      <w:r>
        <w:t xml:space="preserve">Nguồn: Sưu Tầm</w:t>
      </w:r>
    </w:p>
    <w:p>
      <w:pPr>
        <w:pStyle w:val="BodyText"/>
      </w:pPr>
      <w:r>
        <w:t xml:space="preserve">- Anh Tống, chỗ này thật sự khó tìm, ông cụ đã tỉnh chưa?</w:t>
      </w:r>
    </w:p>
    <w:p>
      <w:pPr>
        <w:pStyle w:val="BodyText"/>
      </w:pPr>
      <w:r>
        <w:t xml:space="preserve">Trang Duệ chạy xe đến bệnh viện quân đội, chỉ là Tống lão gia tử cung không nằm ở trong phòng bệnh thường, mà là ở trong một căn biệt thự ở phía sau bệnh viện. Sau khi trải qua vài lớp kiểm tra không thua kém gì Ngọc Tuyền Sơn thì cuối cùng Trang Duệ mới có thể lấy điện thoại ra gọi cho Tống Quân, để đối phương đưa mình qua trạm gác cuối cùng.</w:t>
      </w:r>
    </w:p>
    <w:p>
      <w:pPr>
        <w:pStyle w:val="BodyText"/>
      </w:pPr>
      <w:r>
        <w:t xml:space="preserve">- Không, buổi sáng có tỉnh lại một chút, bây giờ đang hôn mê, chỉ sợ khó qua khỏi...</w:t>
      </w:r>
    </w:p>
    <w:p>
      <w:pPr>
        <w:pStyle w:val="BodyText"/>
      </w:pPr>
      <w:r>
        <w:t xml:space="preserve">Hai mắt Tống Quân có hơi đỏ lên, hắn là đứa cháu được lão gia tử nuôi nấng từ nhỏ, tuy bị ông cụ cướp đi không ít vật phẩm tốt nhưng ngoài miệng thì hùng hổ mà thật ra lại rất thích khi thấy ông vui vẻ.</w:t>
      </w:r>
    </w:p>
    <w:p>
      <w:pPr>
        <w:pStyle w:val="BodyText"/>
      </w:pPr>
      <w:r>
        <w:t xml:space="preserve">Trang Duệ vỗ vai Tống Quân rồi hỏi:</w:t>
      </w:r>
    </w:p>
    <w:p>
      <w:pPr>
        <w:pStyle w:val="BodyText"/>
      </w:pPr>
      <w:r>
        <w:t xml:space="preserve">- Tôi có thể đến gặp ông cụ chứ?</w:t>
      </w:r>
    </w:p>
    <w:p>
      <w:pPr>
        <w:pStyle w:val="BodyText"/>
      </w:pPr>
      <w:r>
        <w:t xml:space="preserve">- Chỉ có thể đứng nhìn ngoài cửa kiếng thôi, sức khỏe của ông rất kém, nếu cậu muốn vào thì phải trừ độc này nọ, rất phiền.</w:t>
      </w:r>
    </w:p>
    <w:p>
      <w:pPr>
        <w:pStyle w:val="BodyText"/>
      </w:pPr>
      <w:r>
        <w:t xml:space="preserve">Trong phòng bệnh của Tống lão gia tử, ngoài là phòng khách, trong này ngoài Tống Quân thì còn có một vị bác sĩ trực ban, còn có một y tá trực ban, nếu Tống lão gia tử có bất kỳ tình huống nào thì sẽ nhanh chóng cứu chữa.</w:t>
      </w:r>
    </w:p>
    <w:p>
      <w:pPr>
        <w:pStyle w:val="BodyText"/>
      </w:pPr>
      <w:r>
        <w:t xml:space="preserve">Trang Duệ đi đến phòng và nhìn qua cửa kính và thở dài một hơi, giường bệnh đến cửa kính không quá mười mét, nếu không thì Trang Duệ phải nghĩ biện pháp đi vào bên tong.</w:t>
      </w:r>
    </w:p>
    <w:p>
      <w:pPr>
        <w:pStyle w:val="BodyText"/>
      </w:pPr>
      <w:r>
        <w:t xml:space="preserve">Trong phòng có không ít máy móc chữa bệnh, đầu giương là bình dưỡng khí, có hai sợ dây trắng cắm và mũi Tống lão gia tử, vịy tá kia đang ngồi cách xa ông cụ hơn ba thước, ánh mắt nhìn chằm chằm ào điện tim đồ, đồng thời còn thi thoảng ghi chép vài thứ gì đó.</w:t>
      </w:r>
    </w:p>
    <w:p>
      <w:pPr>
        <w:pStyle w:val="BodyText"/>
      </w:pPr>
      <w:r>
        <w:t xml:space="preserve">Trang Duệ nhìn gương mặt ông cụ trắng bệch trên giường mà cũng sinh ra ưu tư, đối phương một vị tướng giỏi, năm xưa có cống hiến lớn cho công tác hiện dại hóa quân sự. truyện cập nhật nhanh nhất tại chấm</w:t>
      </w:r>
    </w:p>
    <w:p>
      <w:pPr>
        <w:pStyle w:val="BodyText"/>
      </w:pPr>
      <w:r>
        <w:t xml:space="preserve">Nhưng hôm nay ông lão cung khó tránh khỏi sinh lão bệnh tử, lúc này gương mặt sát phạt quyết đoán đã có nhiều nếp nhăn và gầy hốc hác.</w:t>
      </w:r>
    </w:p>
    <w:p>
      <w:pPr>
        <w:pStyle w:val="BodyText"/>
      </w:pPr>
      <w:r>
        <w:t xml:space="preserve">Trang Duệ nhìn ông cụ nằm trên giường bệnh mà có chút cảm khái, dù con người khi còn trẻ có phát triển thế nào, là người ra sao thì khi về già cũng phải về với đất, đất mẹ không biết đã tiếp nhận bao nhiêu con người hiển hách, những người như vậy hôm nay chỉ có thể tiếp nhận hương khói của hậu nhân mà thôi.</w:t>
      </w:r>
    </w:p>
    <w:p>
      <w:pPr>
        <w:pStyle w:val="BodyText"/>
      </w:pPr>
      <w:r>
        <w:t xml:space="preserve">Trang Duệ dùng dư quang khóe mắt nhìn thoáng qua, Tống Quân lúc này đang trò chuyện với vị bác sĩ trong phòng, có lẽ đang thảo luận về bệnh tình của ông cụ, cũng không chú ý đến mình, vì vậy hắn vội vàng phóng linh khí lên người ông lão trên giường bệnh.</w:t>
      </w:r>
    </w:p>
    <w:p>
      <w:pPr>
        <w:pStyle w:val="BodyText"/>
      </w:pPr>
      <w:r>
        <w:t xml:space="preserve">Vì Trang Duệ không biết ông lão bị bệnh gì nên cũng không thể nào châm chước, chỉ có thể dùng linh khí truyền vào giữa ngực và bụng, hơn nữa còn dùng với số lượng rất nhiều. Cơ thể của ông cụ thật sự như một hố sâu không đáy, linh khí hắn rót vào bên trong nhanh chóng biến mất không thấy tăm hơi.</w:t>
      </w:r>
    </w:p>
    <w:p>
      <w:pPr>
        <w:pStyle w:val="BodyText"/>
      </w:pPr>
      <w:r>
        <w:t xml:space="preserve">- Cậu Trang, cậu có cái tâm như vậy thì anh xin nhận, mà ông cụ sinh lão bệnh tử cũng là chuyện thường...</w:t>
      </w:r>
    </w:p>
    <w:p>
      <w:pPr>
        <w:pStyle w:val="BodyText"/>
      </w:pPr>
      <w:r>
        <w:t xml:space="preserve">Khi Trang Duệ quay đầu, hắn còn chưa kịp lau nước mắt thì đã bị Tống Quân nhìn thấy, hắn thấy bộ dạng đau buồn của Trang Duệ thì cũng có chút cảm động, mới lấy khăn tay đưa sang. Biểu hiện của Trang Duệ tất nhiên làm cho hắn thỏa mãn, đây mới là bạn bè kết giao chứ.</w:t>
      </w:r>
    </w:p>
    <w:p>
      <w:pPr>
        <w:pStyle w:val="BodyText"/>
      </w:pPr>
      <w:r>
        <w:t xml:space="preserve">- Con bà nó, vì sao mỗi lần mình làm chuyện tốt đều rơi lệ đầy mặt thế này? Mà làm chuyện tốt cũng không thể lưu danh. xem tại</w:t>
      </w:r>
    </w:p>
    <w:p>
      <w:pPr>
        <w:pStyle w:val="BodyText"/>
      </w:pPr>
      <w:r>
        <w:t xml:space="preserve">Sau khi nghe được câu nói của Tống Quân thì Trang Duệ không riêng gì rơi lệ mà trong lòng cũng thật sự uất ức, bệnh của lão gia tử quá nặng, Trang Duệ hầu như đã tiêu hao hết linh khí trong mắt nên muốn khôi phục thì phải mất vài ngày. Nếu không phải nể mặt Tống Quân, hơn nữa quan hệ giữa Tống gia và Âu Dương gia cũng khá tốt, sợ rằng hắn cũng mặc kệ không xen vào.</w:t>
      </w:r>
    </w:p>
    <w:p>
      <w:pPr>
        <w:pStyle w:val="BodyText"/>
      </w:pPr>
      <w:r>
        <w:t xml:space="preserve">- Anh Tống, tôi đây là đang nghĩ về ông cụ ở nhà, có lẽ ngày nào đó cũng se sẽ giống thế này, ôi, nếu như vậy sẽ không còn cơ hội được gặp lại. Anh Tống, tôi cáo từ trước, ông ngoại tôi có nói là vài ngày nữa sẽ đến thăm ông Tống...</w:t>
      </w:r>
    </w:p>
    <w:p>
      <w:pPr>
        <w:pStyle w:val="BodyText"/>
      </w:pPr>
      <w:r>
        <w:t xml:space="preserve">Trang Duệ tìm lý do ình, Tống lão gia tử cũng không phải thân nhân của hắn, làm gì mà phải khóc thương tâm như vậy?</w:t>
      </w:r>
    </w:p>
    <w:p>
      <w:pPr>
        <w:pStyle w:val="BodyText"/>
      </w:pPr>
      <w:r>
        <w:t xml:space="preserve">Trang Duệ cũng không biết lúc nào thì linh khí có tác dụng, nhưng bây giờ hắn nên đi chỗ khác, để đến khi sức khỏe của ông cụ phát triển tốt thì cũng chẳng có ai nghi ngờ mình. Dù sao hắn cũng chỉ đứng bên tấm kiếng nhìn vài phút, coi như là những tác giả viết sách cũng khó thể có trí tưởng tượng phong phú như vậy được.</w:t>
      </w:r>
    </w:p>
    <w:p>
      <w:pPr>
        <w:pStyle w:val="BodyText"/>
      </w:pPr>
      <w:r>
        <w:t xml:space="preserve">Lúc này Tống lão gia tử đang nằm mộng, đó là nửa thế kỷ trước, đang vào thời chiến, lão đang leo lên núi tuyết, tường gương mặt chiến hữu lướt qua mắt, còn có gương mặt đám kẻ thù, tình cảnh rất đáng sợ.</w:t>
      </w:r>
    </w:p>
    <w:p>
      <w:pPr>
        <w:pStyle w:val="BodyText"/>
      </w:pPr>
      <w:r>
        <w:t xml:space="preserve">- Xông lên, giết!</w:t>
      </w:r>
    </w:p>
    <w:p>
      <w:pPr>
        <w:pStyle w:val="BodyText"/>
      </w:pPr>
      <w:r>
        <w:t xml:space="preserve">Tống lão gia tử chợt giơ hai tay lên làm động tác chém xuống, động tác khá mạnh, hai sợi dây thông khí vào mũi chợt bật ra, cô y tá ở bên cạnh sợ đến mức vội vàng chạy đến.</w:t>
      </w:r>
    </w:p>
    <w:p>
      <w:pPr>
        <w:pStyle w:val="BodyText"/>
      </w:pPr>
      <w:r>
        <w:t xml:space="preserve">- Ông nội.</w:t>
      </w:r>
    </w:p>
    <w:p>
      <w:pPr>
        <w:pStyle w:val="BodyText"/>
      </w:pPr>
      <w:r>
        <w:t xml:space="preserve">Tống Quân ở bên ngoài nghe được âm thanh của ông cụ thì cũng không cần quan tâm trừ độc cái quái gì, hắn đẩy cửa phòng vọt vào, vì hắn sợ ông cụ hồi quang phản chiếu lúc hấp hối. Khi hắn chạy đến bên giường thì nhanh chóng ấn nút máy ghi âm, là thứ chuẩn bị sẵn cho trường hợp xấu.</w:t>
      </w:r>
    </w:p>
    <w:p>
      <w:pPr>
        <w:pStyle w:val="BodyText"/>
      </w:pPr>
      <w:r>
        <w:t xml:space="preserve">- Tiểu Quân, sao lại khóc? Ông đây tung hoành sa trường cả đời, rất nhiều bạn già đã mất, bây giờ ông mất cũng có sao đâu, đàn ông Tống gia không được phép rơi lệ...</w:t>
      </w:r>
    </w:p>
    <w:p>
      <w:pPr>
        <w:pStyle w:val="BodyText"/>
      </w:pPr>
      <w:r>
        <w:t xml:space="preserve">Đời này lão Tống đã gặp nhiều tình huống sinh tử ly biệt, tất nhiên những chiến hữu được lão vuốt mắt yên nghĩ là nhiều không kể xiết, lão cũng hoài nghi tình huống vừa rồi mình mơ thấy là hồi quang phản chiếu, nhưng lão rất trấn định, uy nghiêm năm xưa lại hiện ra trên mặt.</w:t>
      </w:r>
    </w:p>
    <w:p>
      <w:pPr>
        <w:pStyle w:val="BodyText"/>
      </w:pPr>
      <w:r>
        <w:t xml:space="preserve">- Ông nội.</w:t>
      </w:r>
    </w:p>
    <w:p>
      <w:pPr>
        <w:pStyle w:val="BodyText"/>
      </w:pPr>
      <w:r>
        <w:t xml:space="preserve">Tống Quân đã sớm nghẹn ngào không nói nên lời, hai chân quỳ xuống đầu giường của ông cụ, hắn vùi đầu khóc lớn, bộ dạng thật sự rất giống một đứa trẻ. Ai nói đàn ông không khóc, có lẽ chưa đến đúng tình huống đau thương mà thôi.</w:t>
      </w:r>
    </w:p>
    <w:p>
      <w:pPr>
        <w:pStyle w:val="BodyText"/>
      </w:pPr>
      <w:r>
        <w:t xml:space="preserve">- Ông, ông còn lời nào nhắn nhủ không?</w:t>
      </w:r>
    </w:p>
    <w:p>
      <w:pPr>
        <w:pStyle w:val="BodyText"/>
      </w:pPr>
      <w:r>
        <w:t xml:space="preserve">Tống Quân đẩy máy ghi âm lên đầu giường, khoảng thời gian qua ông cụ nửa tỉnh nửa mê, nói chuyện đứt quảng, bây giờ Tống Quân muốn thừa lúc ông cụ còn tinh để nghe những gì muốn nói, để miễn lưu lại nối tiếc.</w:t>
      </w:r>
    </w:p>
    <w:p>
      <w:pPr>
        <w:pStyle w:val="BodyText"/>
      </w:pPr>
      <w:r>
        <w:t xml:space="preserve">- Không có, cả đời này cũng coi như đáng giá, khi chết đi có thể được phủ quân kỳ, có thể chôn gần những ông bạn già, như vậy là quá đủ rồi.</w:t>
      </w:r>
    </w:p>
    <w:p>
      <w:pPr>
        <w:pStyle w:val="BodyText"/>
      </w:pPr>
      <w:r>
        <w:t xml:space="preserve">Nhưng tình huống rõ ràng là khác thường, Tống lão gia tử cũng không để ý, bình thường là hồi quang phản chiếu chỉ có thể chống đỡ được vài phút. Lão đã từng gặp qua tình huống trên chiến trường, có kẻ bị bom nổ nát hai chân, nói đúng năm phút, sau khi giao phó mẹ già ở nhà cho chiến hữu thì mới chết đi.</w:t>
      </w:r>
    </w:p>
    <w:p>
      <w:pPr>
        <w:pStyle w:val="BodyText"/>
      </w:pPr>
      <w:r>
        <w:t xml:space="preserve">Khi hai ông đang tranh thủ nói chuyện thì cô y tá ở bên cạnh chợt giật mình chỉ vào điện tâm đồ nói với bác sĩ:</w:t>
      </w:r>
    </w:p>
    <w:p>
      <w:pPr>
        <w:pStyle w:val="BodyText"/>
      </w:pPr>
      <w:r>
        <w:t xml:space="preserve">- Bác sĩ Ngô, anh xem...Anh xem...Điều này...Hình như không có việc gì cả...</w:t>
      </w:r>
    </w:p>
    <w:p>
      <w:pPr>
        <w:pStyle w:val="BodyText"/>
      </w:pPr>
      <w:r>
        <w:t xml:space="preserve">- Đừng nói, đã quên kỷ luật rồi sao?</w:t>
      </w:r>
    </w:p>
    <w:p>
      <w:pPr>
        <w:pStyle w:val="BodyText"/>
      </w:pPr>
      <w:r>
        <w:t xml:space="preserve">Bác sĩ Ngô trừng mắt nhìn cô y tá, bọn họ thật sự có thân phận chữa bệnh và chăm sóc bệnh nhân nhưng cũng đều là quân nhân, khi ông cụ hấp hối thì bọn họ chỉ có thể cung cấp ghi âm và ghi hình, trên đầu có máy camera, cứ cách một khoảng thời gian sẽ có người thay băng.</w:t>
      </w:r>
    </w:p>
    <w:p>
      <w:pPr>
        <w:pStyle w:val="BodyText"/>
      </w:pPr>
      <w:r>
        <w:t xml:space="preserve">- Không phải, anh xem trái tim của thủ trưởng kìa, hình như đập rất vững vàng...</w:t>
      </w:r>
    </w:p>
    <w:p>
      <w:pPr>
        <w:pStyle w:val="BodyText"/>
      </w:pPr>
      <w:r>
        <w:t xml:space="preserve">Tuy không phải là bác sĩ nhưng cô y tá cũng được học cách nhìn máy móc thiết bị, lúc này những tín hiệu là rất đều, nếu là người đang hấp hối thì sợ rằng dao động điện từ sẽ là cực kỳ hỗn loạn.</w:t>
      </w:r>
    </w:p>
    <w:p>
      <w:pPr>
        <w:pStyle w:val="BodyText"/>
      </w:pPr>
      <w:r>
        <w:t xml:space="preserve">- Ủa?</w:t>
      </w:r>
    </w:p>
    <w:p>
      <w:pPr>
        <w:pStyle w:val="BodyText"/>
      </w:pPr>
      <w:r>
        <w:t xml:space="preserve">Bác sĩ Ngô nhìn qua dụng cụ đo mà vẻ mặt cũng tràn đầy kinh ngạc, hắn vốn cho rằng ông cụ sắp hấp hối, cũng không muốn làm ra hoạt động gì, muốn cho người ta thời gian yên tĩnh phút chốc và chuẩn bị lo hậu sự. Nhưng bây giờ nhìn vào dụng cụ đo thì thật sự cảm thấy khó tưởng.</w:t>
      </w:r>
    </w:p>
    <w:p>
      <w:pPr>
        <w:pStyle w:val="BodyText"/>
      </w:pPr>
      <w:r>
        <w:t xml:space="preserve">- Tống tiên sinh, làm phiền anh một chút, tôi muốn kiểm tra thủ trưởng.</w:t>
      </w:r>
    </w:p>
    <w:p>
      <w:pPr>
        <w:pStyle w:val="BodyText"/>
      </w:pPr>
      <w:r>
        <w:t xml:space="preserve">Lúc này bác sĩ Ngô mới từ phía sau đi đến yêu cầu Tống Quân đang quỳ khóc đứng xịch ra, sau đó bắt mạch cổ tay của ông cụ, phát hiện mạch đập vững vàng, tuy không quá mạnh mẽ nhưng hoàn toàn không nguy hiểm đến tính mạng.</w:t>
      </w:r>
    </w:p>
    <w:p>
      <w:pPr>
        <w:pStyle w:val="BodyText"/>
      </w:pPr>
      <w:r>
        <w:t xml:space="preserve">- Đi ngay, thông báo cho giám đốc, chuẩn bị tiến hành hội chuẩn chuyên môn...</w:t>
      </w:r>
    </w:p>
    <w:p>
      <w:pPr>
        <w:pStyle w:val="BodyText"/>
      </w:pPr>
      <w:r>
        <w:t xml:space="preserve">Bác sĩ Ngô không hiểu trên người Tống lão gia tử có chuyện gì xảy ra, rõ ràng đã khôi phục lại từ trạng thái nguy kịch, nhưng hắn biết rõ đó sẽ không phải là kỳ tích của y thuật, vì thế vội vàng thông báo một tiếng với cô y tá.</w:t>
      </w:r>
    </w:p>
    <w:p>
      <w:pPr>
        <w:pStyle w:val="BodyText"/>
      </w:pPr>
      <w:r>
        <w:t xml:space="preserve">Vài phút sau có vài vị bác sĩ trong mặc quân phục ngoài phủ áo trắng tiến vào trong phòng, bọn họ tiến hành kiểm tra tất cả phương vị trên người Tống lão gia tử, mà Tống Quân thì bị đưa ra ngoài, vẻ mặt mờ mịt, sau khi nghe y tá nói thì hắn mới biết lúc nãy mình lầm.</w:t>
      </w:r>
    </w:p>
    <w:p>
      <w:pPr>
        <w:pStyle w:val="BodyText"/>
      </w:pPr>
      <w:r>
        <w:t xml:space="preserve">Sau khi kịp phản ứng thì Tống Quân nhanh chóng cầm điện thoại gọi đi, tuy còn chưa biết tình huống cụ thể của lão gia tử nhưng ít nhất cũng cần thông báo cho người nhà. Nửa giờ sa thì phòng bệnh đầy khách, bọn họ đứng trong phòng khách bên ngoài, vẻ mặt ai cũng đầy lo lắng, chờ đợi kết quả kiểm tra của đám bác sĩ bên trong.</w:t>
      </w:r>
    </w:p>
    <w:p>
      <w:pPr>
        <w:pStyle w:val="BodyText"/>
      </w:pPr>
      <w:r>
        <w:t xml:space="preserve">- Giám đốc Trương, lão gia tử thế nào?</w:t>
      </w:r>
    </w:p>
    <w:p>
      <w:pPr>
        <w:pStyle w:val="BodyText"/>
      </w:pPr>
      <w:r>
        <w:t xml:space="preserve">Sau khi cửa phòng bệnh mở ra, Tống Quân nhanh chóng tiến lên hỏi, lần này hội chuẩn chuyên gia do phó giám đốc ký tên đầu tiên, người này là chuyên gia điện tâm đồ.</w:t>
      </w:r>
    </w:p>
    <w:p>
      <w:pPr>
        <w:pStyle w:val="BodyText"/>
      </w:pPr>
      <w:r>
        <w:t xml:space="preserve">- Tình huống của thủ trưởng là rất tốt nhưng tâm tình không ổn định, chúng tôi đã cho ngài một mũi thuốc, ngài đã ngủ, các anh cứ yên tâm, sức khỏe của thủ trưởng đã hồi phục, đã không còn vấn đề gì...</w:t>
      </w:r>
    </w:p>
    <w:p>
      <w:pPr>
        <w:pStyle w:val="BodyText"/>
      </w:pPr>
      <w:r>
        <w:t xml:space="preserve">Giám đốc Trương cau mày nhìn đám người đang chờ, sau đó lên tiếng báo một tin tốt, nhưng khi nhìn mặt thì thật sự giông như lão gia tử cũng không tốt lắm, điều này làm cho đám người bên ngoài có chút mất hứng. Vị giám đốc Trương này đúng là, việc vui lớn thế này sao không cho ra nụ cười nào?</w:t>
      </w:r>
    </w:p>
    <w:p>
      <w:pPr>
        <w:pStyle w:val="BodyText"/>
      </w:pPr>
      <w:r>
        <w:t xml:space="preserve">- Chúng tôi còn phải tiến hành chuẩn đoán bệnh, mời mọi người không nên ồn ào, để cho thủ trưởng nghỉ ngơi cho tốt.</w:t>
      </w:r>
    </w:p>
    <w:p>
      <w:pPr>
        <w:pStyle w:val="BodyText"/>
      </w:pPr>
      <w:r>
        <w:t xml:space="preserve">Giám đốc Trương nói một câu rồi nhanh chóng đưa các vị chuyên gia bỏ đi, sự kiện Tống lão gia tử hồi phục quá quỷ dị, hắn muốn xem xét xem đó rốt cuộc là thế nào, điều này có liên quan đến sức khỏe của nhiều cựu chiến binh khác, vì cũng có vài vị đồng chí giống như Tống lão gia tử ở trong bệnh viện.</w:t>
      </w:r>
    </w:p>
    <w:p>
      <w:pPr>
        <w:pStyle w:val="BodyText"/>
      </w:pPr>
      <w:r>
        <w:t xml:space="preserve">- Chẳng lẽ thật sự giống như những gì thủ trưởng Tống đã nói? Những chiến hữu cũ trong giấc mộng đã tiếp sinh lực cho cụ?</w:t>
      </w:r>
    </w:p>
    <w:p>
      <w:pPr>
        <w:pStyle w:val="BodyText"/>
      </w:pPr>
      <w:r>
        <w:t xml:space="preserve">Vị giám đốc Trương ngồi trong phòng họp mà có một ý nghĩ như vậy, tuy lúc đầu nghe Tống lão gia tử nói như vậy thì hắn nghĩ rằng ông cụ mê sảng, nhưng bây giờ nghĩ lại thì hầu như chỉ có thẻ giải thích như vậy mà thôi, còn có cách nào khác sao?</w:t>
      </w:r>
    </w:p>
    <w:p>
      <w:pPr>
        <w:pStyle w:val="BodyText"/>
      </w:pPr>
      <w:r>
        <w:t xml:space="preserve">Lúc này các chuyên gia lúc nãy tham gia nghị luận cũng đều lên tiếng, nhưng cuối cùng cũng không ai nói ra được chứng cứ, cuối cùng chỉ có thể nói ra được hai chữ "Kỳ tích".</w:t>
      </w:r>
    </w:p>
    <w:p>
      <w:pPr>
        <w:pStyle w:val="BodyText"/>
      </w:pPr>
      <w:r>
        <w:t xml:space="preserve">- Tứ ca, anh đi đâu vậy? Đã đến phường Đáo Lang, anh còn chạy đi đâu nữa?</w:t>
      </w:r>
    </w:p>
    <w:p>
      <w:pPr>
        <w:pStyle w:val="BodyText"/>
      </w:pPr>
      <w:r>
        <w:t xml:space="preserve">Lúc này kẻ sáng lập ra kỳ tích là Trang Duệ đang ngồi trên xe của Âu Dương Quân, hắn dùng ánh mắt nhàm chán nhìn tuyết trắng ngoài cửa sổ, sau khi tụ họp với Âu Dương Quân thì người này chạy xe ra khỏi Bắc Kinh, không nói đi đến nơi nào nhưng nụ cười trên mặt rất ỉu xìu.</w:t>
      </w:r>
    </w:p>
    <w:p>
      <w:pPr>
        <w:pStyle w:val="BodyText"/>
      </w:pPr>
      <w:r>
        <w:t xml:space="preserve">- Anh đây sẽ mang cậu đi bán sao? Hôm nay tiểu tử Bạch Phong kia mời khách, bảo là muốn bồi tội với cậu, thuận tiện sắp xếp vài tiết mục, tôi đây chẳng phải đưa cậu đến sao?</w:t>
      </w:r>
    </w:p>
    <w:p>
      <w:pPr>
        <w:pStyle w:val="BodyText"/>
      </w:pPr>
      <w:r>
        <w:t xml:space="preserve">Âu Dương Quân thật sự có chút buồn bực, hắn không biết Bạch Phong bồi tội với Trang Duệ vì vấn đề gì, nhưng hắn cũng không phải quá quan tâm, tiết mục tiếp theo mới là quan trọng nhất. Sau khi Từ Tinh có mang thì đã nửa tháng rồi Âu Dương Quân ăn chay, thật sự là sắp bội thực.</w:t>
      </w:r>
    </w:p>
    <w:p>
      <w:pPr>
        <w:pStyle w:val="BodyText"/>
      </w:pPr>
      <w:r>
        <w:t xml:space="preserve">- Bạch Phong sao? Em và anh ta không có giao tình gì, có gì phải bồi tội với em?</w:t>
      </w:r>
    </w:p>
    <w:p>
      <w:pPr>
        <w:pStyle w:val="BodyText"/>
      </w:pPr>
      <w:r>
        <w:t xml:space="preserve">Trang Duệ nghe vậy thì thật sự cảm thấy khó hiểu:</w:t>
      </w:r>
    </w:p>
    <w:p>
      <w:pPr>
        <w:pStyle w:val="BodyText"/>
      </w:pPr>
      <w:r>
        <w:t xml:space="preserve">"Hay cạm bẫy lần trước đối phương sắp xếp chính là dàn ình, nhưng cũng không thể nào, mình và Bạch Phong không động chạm gì, không đến mức tổn hao tâm tư gài bẫy mình như vậy chứ?"</w:t>
      </w:r>
    </w:p>
    <w:p>
      <w:pPr>
        <w:pStyle w:val="BodyText"/>
      </w:pPr>
      <w:r>
        <w:t xml:space="preserve">- Cậu ấy nói vì chuyện khai quật nhà cổ lần trước, tôi cũng không rõ ràng lắm, chút nữa sẽ biết thôi...</w:t>
      </w:r>
    </w:p>
    <w:p>
      <w:pPr>
        <w:pStyle w:val="BodyText"/>
      </w:pPr>
      <w:r>
        <w:t xml:space="preserve">Âu Dương Quân nói thì đúng lúc xe đến một ngã ba, nơi này có chút giống như hội sở của hắn, đều là vùng ngoại ô, hơn nữa bên đường còn có cây cao, nếu như mùa xuân mà ra đây đạp thanh cũng là rất tốt, nhưng với khí trời vào lúc này thì mặt đất bị tuyết bao phủ, không có mấy cảnh sắc.</w:t>
      </w:r>
    </w:p>
    <w:p>
      <w:pPr>
        <w:pStyle w:val="BodyText"/>
      </w:pPr>
      <w:r>
        <w:t xml:space="preserve">Trang viên của Bạch Phong ở chỗ này thật sự nhỏ hơn hội sở của Âu Dương Quân, ngoài cửa chỉ có vài tên bảo vệ mặc áo bông, hơn nữa còn biết Âu Dương Quân, khi nhìn thấy xe của Âu Dương Quân thì nhanh chóng dùng bộ đàm thông báo cho người bên trong.</w:t>
      </w:r>
    </w:p>
    <w:p>
      <w:pPr>
        <w:pStyle w:val="BodyText"/>
      </w:pPr>
      <w:r>
        <w:t xml:space="preserve">- Anh Quân, cậu Trang, hoan nghênh hai vị...</w:t>
      </w:r>
    </w:p>
    <w:p>
      <w:pPr>
        <w:pStyle w:val="BodyText"/>
      </w:pPr>
      <w:r>
        <w:t xml:space="preserve">Bạch Phong đi từ trong tòa nhà ba lầu ra nghênh đón, lần này hắn khách khí hơn với Trang Duệ, sau ngày hôm đó thì hắn có đi nghe ngóng thân phận của Trang Duệ, biết rõ đây là cháu ngoại của Âu Dương Cương, lực ảnh hưởng trước mặt ông cụ còn lớn hơn cả Âu Dương Quân. Vì thế mà hắn không khỏi hối hận vì thái độ của mình ngày trước, lúc này mới muốn hẹn Âu Dương Quân và Trang Duệ để thể hiện cảm tình.</w:t>
      </w:r>
    </w:p>
    <w:p>
      <w:pPr>
        <w:pStyle w:val="BodyText"/>
      </w:pPr>
      <w:r>
        <w:t xml:space="preserve">Căn nhà của Bạch Phong có phong cách châu Âu, trong đại sảnh có lò sưởi ở vách tường, bên trong đốt gỗ lớn, thỉnh thoảng có thể nghe thấy những âm thanh tách tách.</w:t>
      </w:r>
    </w:p>
    <w:p>
      <w:pPr>
        <w:pStyle w:val="BodyText"/>
      </w:pPr>
      <w:r>
        <w:t xml:space="preserve">Lò sưở sát vách tường trong nhà Bạch Phong thật sự có hương vị phương bắc, khí nóng sẽ di chuyển một vòng quanh tường, sau đó thì khói đặc sẽ thông qua ống khói mà bay lên, trong phòng không có mùi khói, thật sự rất ấm áp.</w:t>
      </w:r>
    </w:p>
    <w:p>
      <w:pPr>
        <w:pStyle w:val="BodyText"/>
      </w:pPr>
      <w:r>
        <w:t xml:space="preserve">Chính giữa đại sảnh còn có một cây thông Nô en thật cao, khi thấy thứ này thì Trang Duệ mới nhớ chỉ còn vài ngày nữa là đến giáng sinh. Những năm gần đây thông Nô en và lễ tình nhân thật sự phát triển mạnh trong nước, đối với người trẻ tuổi thì hai ngày này còn quan trọng hơn cả tết âm lịch.</w:t>
      </w:r>
    </w:p>
    <w:p>
      <w:pPr>
        <w:pStyle w:val="BodyText"/>
      </w:pPr>
      <w:r>
        <w:t xml:space="preserve">- Vào thời tiết khốn kiếp như thế này thì ngồi bên cạnh lò sưởi uống rượu là thoải mái nhất...</w:t>
      </w:r>
    </w:p>
    <w:p>
      <w:pPr>
        <w:pStyle w:val="BodyText"/>
      </w:pPr>
      <w:r>
        <w:t xml:space="preserve">Sau khi đi vào đại sảnh thì Bạch Phong mời Trang Duệ và Âu Dương Quân đến bên cạnh lò sưởi, ở đó đã được sắp xép một bàn ăn không quá lớn, bên trên là nồi lẩu bằng than, là loại hai tầng có thể mở ra, chỉ cần nhìn tạo hình và chất liệu đồng thì cũng biết đó là đồ cổ. Trên mặt bàn có sẵn thịt bò, rau cỏ, còn có hai chai rượu Hồng Tinh năm mươi sáu độ.</w:t>
      </w:r>
    </w:p>
    <w:p>
      <w:pPr>
        <w:pStyle w:val="Compact"/>
      </w:pPr>
      <w:r>
        <w:t xml:space="preserve">Thanks</w:t>
      </w:r>
      <w:r>
        <w:br w:type="textWrapping"/>
      </w:r>
      <w:r>
        <w:br w:type="textWrapping"/>
      </w:r>
    </w:p>
    <w:p>
      <w:pPr>
        <w:pStyle w:val="Heading2"/>
      </w:pPr>
      <w:bookmarkStart w:id="446" w:name="chương-424-động-cỏ-bắt-thỏ"/>
      <w:bookmarkEnd w:id="446"/>
      <w:r>
        <w:t xml:space="preserve">424. Chương 424 : Động Cỏ Bắt Thỏ</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424: Động cỏ bắt thỏ</w:t>
      </w:r>
    </w:p>
    <w:p>
      <w:pPr>
        <w:pStyle w:val="BodyText"/>
      </w:pPr>
      <w:r>
        <w:t xml:space="preserve">Nhóm Dịch: Tepga</w:t>
      </w:r>
    </w:p>
    <w:p>
      <w:pPr>
        <w:pStyle w:val="BodyText"/>
      </w:pPr>
      <w:r>
        <w:t xml:space="preserve">Nguồn: Sưu Tầm</w:t>
      </w:r>
    </w:p>
    <w:p>
      <w:pPr>
        <w:pStyle w:val="BodyText"/>
      </w:pPr>
      <w:r>
        <w:t xml:space="preserve">- Hì, đừng chê cười nhé, chỗ tôi chỉ có rượu này thôi, nếu uống một mình cũng không có hương vị. Cậu Trang, nếu cậu muốn uống rượu khác thì có thể qua tủ rượu bên kia, ngoài những món rượu cổ thì nơi đây đều có đủ mọi loại. À, cũng có rươu đỏ, nhưng nó được đặt trong hầm, cậu muốn uống loại gì tôi sẽ cho người đi lấy.</w:t>
      </w:r>
    </w:p>
    <w:p>
      <w:pPr>
        <w:pStyle w:val="BodyText"/>
      </w:pPr>
      <w:r>
        <w:t xml:space="preserve">Trang Duệ nhìn theo ngón tay của Bạch Phong, nơi đó là một tủ rượu, thật sự đúng như lời của đối phương, nơi đó có đầu đủ mọi loại rượu nổi tiếng. Nhưng ngày mai là ngày mừng thọ ông mình, Trang Duệ cũng không muốn về nhà với cơ thể đầy mùi rượu, vì thế hắn lắc đầu nói:</w:t>
      </w:r>
    </w:p>
    <w:p>
      <w:pPr>
        <w:pStyle w:val="BodyText"/>
      </w:pPr>
      <w:r>
        <w:t xml:space="preserve">- Tôi cũng chỉ uống một chút mà thôi, chỉ vài ly, cũng không hơn được.</w:t>
      </w:r>
    </w:p>
    <w:p>
      <w:pPr>
        <w:pStyle w:val="BodyText"/>
      </w:pPr>
      <w:r>
        <w:t xml:space="preserve">- Được, uống bao nhiêu tùy ý, chúng tôi cũng không mời rượu, anh Quân, anh cũng tùy ý, đây cũng không phải lần đầu tiên anh đến chỗ này...</w:t>
      </w:r>
    </w:p>
    <w:p>
      <w:pPr>
        <w:pStyle w:val="BodyText"/>
      </w:pPr>
      <w:r>
        <w:t xml:space="preserve">Bạch Phong nghe được lời của Trang Duệ thì vui vẻ mở một chai rượu ra, sau đó rót đầy những chiếc ly trước mặt mọi người, lại nói:</w:t>
      </w:r>
    </w:p>
    <w:p>
      <w:pPr>
        <w:pStyle w:val="BodyText"/>
      </w:pPr>
      <w:r>
        <w:t xml:space="preserve">- Không nhiều không ít, một ly này thật sự rất đủ lượng.</w:t>
      </w:r>
    </w:p>
    <w:p>
      <w:pPr>
        <w:pStyle w:val="BodyText"/>
      </w:pPr>
      <w:r>
        <w:t xml:space="preserve">Trang Duệ không chú ý đến chiếc ly trước mặt, bây giờ nghe Bạch Phong nói như vậy thì mới nhấc lên xem xét, vì thế mà không khỏi lắp bắp kinh hãi, thì ra đây cũng là đồ cổ. Chỉ cần nhìn vào sắc xanh và hoa văn của nó, đồng thời còn có lớp men đẹp đẽ bên ngoài thì chắc chắn đó là đồ cổ nhiều năm, Trang Duệ hận không thể uống cạn để dốc đáy lên xem lạc khoản của nó để biết là hàng năm nào thời nào.</w:t>
      </w:r>
    </w:p>
    <w:p>
      <w:pPr>
        <w:pStyle w:val="BodyText"/>
      </w:pPr>
      <w:r>
        <w:t xml:space="preserve">- Anh Bạch, những vật phẩm thế này mà anh cũng cam lòng lấy ra dùng sao? Nếu tôi không nhìn lầm thì đây là những món sứ thời Tam Triều, hơn nữa công nghệ này chính là sứ Quan Diêu, một cái ly thế này cũng phải có giá vài trăm ngàn, anh không sợ nhưng tôi lại ngại, vì uống rượu rất dễ làm vỡ lão yêu..</w:t>
      </w:r>
    </w:p>
    <w:p>
      <w:pPr>
        <w:pStyle w:val="BodyText"/>
      </w:pPr>
      <w:r>
        <w:t xml:space="preserve">Trang Duệ nói đến thời Tam Triều chình là ba triều đại Khang Hi, Ung Chính và Càn Long, có người còn gọi là Tam Đại, trong một trăm năm đó nhà Thanh rất mạnh, là giai đoạn mà tác phẩm nghệ thuật rất xa hoa, rất đẹp.</w:t>
      </w:r>
    </w:p>
    <w:p>
      <w:pPr>
        <w:pStyle w:val="BodyText"/>
      </w:pPr>
      <w:r>
        <w:t xml:space="preserve">Trang Duệ cũng là lần đầu tiên được cầm một món đồ cổ như thế này để uống, nhưng những món thế này thường có số lượng có hạn, nếu mất đi một vật thì sẽ rất nuối tiếc.</w:t>
      </w:r>
    </w:p>
    <w:p>
      <w:pPr>
        <w:pStyle w:val="BodyText"/>
      </w:pPr>
      <w:r>
        <w:t xml:space="preserve">- Những thứ này được chế tạo ra để sử dụng, trước kia hoàng đế có thể sử dụng, chẳng lẽ bây giờ chúng ta lại không?</w:t>
      </w:r>
    </w:p>
    <w:p>
      <w:pPr>
        <w:pStyle w:val="BodyText"/>
      </w:pPr>
      <w:r>
        <w:t xml:space="preserve">Bạch Phong khoát tay áo dùng giọng không quan tâm nói, hắn cũng không phải kẻ keo kiệt, đồng thời những vật phẩm thế này hắn có rất nhiều, nếu bây giờ ném ra thị trường đấu giá, sợ rằng cả thị trường sẽ chấn động và nổ tung.</w:t>
      </w:r>
    </w:p>
    <w:p>
      <w:pPr>
        <w:pStyle w:val="BodyText"/>
      </w:pPr>
      <w:r>
        <w:t xml:space="preserve">Nếu nói không khoa trương, Bạch Phong nếu thích khoe những món hàng của mình, sợ rằng còn nhiều hơn cả viện bảo tàng.</w:t>
      </w:r>
    </w:p>
    <w:p>
      <w:pPr>
        <w:pStyle w:val="BodyText"/>
      </w:pPr>
      <w:r>
        <w:t xml:space="preserve">Chưa nói đến những chiếc ly cổ như thế này, dù là nồi lẩu bằng đồng trên bàn cũng là đồ cổ, chính là hàng tốt từ trong cung đưa ra, biết đâu năm xưa lão phật gia đã từng dùng nó để ăn lẩu?</w:t>
      </w:r>
    </w:p>
    <w:p>
      <w:pPr>
        <w:pStyle w:val="BodyText"/>
      </w:pPr>
      <w:r>
        <w:t xml:space="preserve">- Cậu Trang, cậu mới thật sự là chân nhân không lộ tướng, vật phẩm trong nhà cổ vài ngày trước đã được cậu nhìn thấu phải không? Không ngờ cậu lại thấy chuẩn như thế, coi như hiểu rõ nhiều thứ trên giang hồ...</w:t>
      </w:r>
    </w:p>
    <w:p>
      <w:pPr>
        <w:pStyle w:val="BodyText"/>
      </w:pPr>
      <w:r>
        <w:t xml:space="preserve">Bạch Phong nâng ly lên cụng với Trang Duệ, sau đó làm một hơi cạn sạch rồi lau miệng nói. Hắn nhấc ngón tay cái với Trang Duệ, dù là một ly rượu lớn đổ vào bụng thì vẻ mặt cũng không biến đổi.</w:t>
      </w:r>
    </w:p>
    <w:p>
      <w:pPr>
        <w:pStyle w:val="BodyText"/>
      </w:pPr>
      <w:r>
        <w:t xml:space="preserve">- Anh Bạch, có chuyện gì xảy ra? Sao hai người nói chuyện lại lao lực như vậy? Thứ này mà đáng giá vài trăm ngàn à?</w:t>
      </w:r>
    </w:p>
    <w:p>
      <w:pPr>
        <w:pStyle w:val="BodyText"/>
      </w:pPr>
      <w:r>
        <w:t xml:space="preserve">Âu Dương Quân nghe được lời đối thoại của hai người mà thật sự không giải thích được, hắn cầm cái ly lên đánh giá, nhưng hắn thật sự không thể nào phân biệt được.</w:t>
      </w:r>
    </w:p>
    <w:p>
      <w:pPr>
        <w:pStyle w:val="BodyText"/>
      </w:pPr>
      <w:r>
        <w:t xml:space="preserve">- Nhà cổ sao? Cái gì vậy? Những ngày hôm trước quá bận, nhưng hai chiếc ghế Hoàng Hoa Lý thật sự là rất tốt, đáng tiếc là không có tiền mặt để mang về... truyện copy từ</w:t>
      </w:r>
    </w:p>
    <w:p>
      <w:pPr>
        <w:pStyle w:val="BodyText"/>
      </w:pPr>
      <w:r>
        <w:t xml:space="preserve">Trang Duệ gắp vài miếng thịt bỏ vào trong nồi lẩu, sau khi nghe được lời của Bạch Phong thì gắp một miếng thịt bỏ vào miệng, sau đó lên tiếng với bộ dạng khó hiểu.</w:t>
      </w:r>
    </w:p>
    <w:p>
      <w:pPr>
        <w:pStyle w:val="BodyText"/>
      </w:pPr>
      <w:r>
        <w:t xml:space="preserve">- Cậu không biết sao?</w:t>
      </w:r>
    </w:p>
    <w:p>
      <w:pPr>
        <w:pStyle w:val="BodyText"/>
      </w:pPr>
      <w:r>
        <w:t xml:space="preserve">Bạch Phong nhìn Trang Duệ, thấy đối phương không giống như giả vờ thì thật sự kinh ngạc.</w:t>
      </w:r>
    </w:p>
    <w:p>
      <w:pPr>
        <w:pStyle w:val="BodyText"/>
      </w:pPr>
      <w:r>
        <w:t xml:space="preserve">- Tôi biết cái gì? Anh Bạch, anh cứ nói thẳng ra, có gì sao?</w:t>
      </w:r>
    </w:p>
    <w:p>
      <w:pPr>
        <w:pStyle w:val="BodyText"/>
      </w:pPr>
      <w:r>
        <w:t xml:space="preserve">Trang Duệ đã khám phá ra vấn đề nhưgn không thể nào giải thích, hắn dứt khoát giả vờ mơ hồ, đánh chết cũng không nhận. Nhưng hắn cũng rất tò mò, giống nhưcos việc gì đó biến đổi, chẳng lẽ có người vạch trần thế cục lừa đảo của đối phương?</w:t>
      </w:r>
    </w:p>
    <w:p>
      <w:pPr>
        <w:pStyle w:val="BodyText"/>
      </w:pPr>
      <w:r>
        <w:t xml:space="preserve">- Hì, chuyện này khá trùng hợp, cậu Trang thật sự là rất may, tôi nói cho cậu biết...</w:t>
      </w:r>
    </w:p>
    <w:p>
      <w:pPr>
        <w:pStyle w:val="BodyText"/>
      </w:pPr>
      <w:r>
        <w:t xml:space="preserve">- Ông chủ, người đã đến, có cho vào không?</w:t>
      </w:r>
    </w:p>
    <w:p>
      <w:pPr>
        <w:pStyle w:val="BodyText"/>
      </w:pPr>
      <w:r>
        <w:t xml:space="preserve">Bạch Phong đang nói hăng hái thì cửa phòng khách bị đẩy ra, tấm vải màn được xốc lên, một người trẻ tuổi lên tiếng cắt ngang lời Bạch Phong.</w:t>
      </w:r>
    </w:p>
    <w:p>
      <w:pPr>
        <w:pStyle w:val="BodyText"/>
      </w:pPr>
      <w:r>
        <w:t xml:space="preserve">Bạch Phong nghe vậy thì vung tay áo nói:</w:t>
      </w:r>
    </w:p>
    <w:p>
      <w:pPr>
        <w:pStyle w:val="BodyText"/>
      </w:pPr>
      <w:r>
        <w:t xml:space="preserve">- Cho vào, tiểu tử này xem như giúp Trang Duệ gánh trách nhiệm, tôi cũng không làm khó cậu ấy...</w:t>
      </w:r>
    </w:p>
    <w:p>
      <w:pPr>
        <w:pStyle w:val="BodyText"/>
      </w:pPr>
      <w:r>
        <w:t xml:space="preserve">- Ông chủ Bạch, anh Bạch, Bạch đại gia, mong anh giúp đỡ một chút, nói một tiếng với đám người kia, thật sự tôi đã không còn đường sống...</w:t>
      </w:r>
    </w:p>
    <w:p>
      <w:pPr>
        <w:pStyle w:val="BodyText"/>
      </w:pPr>
      <w:r>
        <w:t xml:space="preserve">Người ngoài không biết tên sắp vào là ai, nhưng khi màn cửa xốc lên, tên này ù té chạy vào trong phòng khách, khi thấy Bạch Phong thì nhào đến ôm đùi, Trang Duệ nhìn kỹ, thì ra là Tiểu Phương.</w:t>
      </w:r>
    </w:p>
    <w:p>
      <w:pPr>
        <w:pStyle w:val="BodyText"/>
      </w:pPr>
      <w:r>
        <w:t xml:space="preserve">Nhưng bộ dạng của Tiểu Phương lúc này và trước đó là khác biệt, cũng không phải vì chợt trở nên già nua mà vẻ mặt cực kỳ khó coi, đặc biệt là cặp mắt đầy tơ máu, nhìn qua giống như đã lâu chưa được ngủ ngon.</w:t>
      </w:r>
    </w:p>
    <w:p>
      <w:pPr>
        <w:pStyle w:val="BodyText"/>
      </w:pPr>
      <w:r>
        <w:t xml:space="preserve">- Cút sang một bên.</w:t>
      </w:r>
    </w:p>
    <w:p>
      <w:pPr>
        <w:pStyle w:val="BodyText"/>
      </w:pPr>
      <w:r>
        <w:t xml:space="preserve">Bạch Phong đã gần bốn mươi nhưng rất nhanh nhẹn, hắn đạp Tiểu Phương ngã xuống đất rồi nói:</w:t>
      </w:r>
    </w:p>
    <w:p>
      <w:pPr>
        <w:pStyle w:val="BodyText"/>
      </w:pPr>
      <w:r>
        <w:t xml:space="preserve">- Tiểu tử cậu làm ảnh hưởng đến quy củ môi giới, tôi còn chưa tính sổ với cậu, bây giờ còn muốn tôi ra mặt sao? Hừ, không có cửa đâu, cậu đến mà nói với Trang Duệ...</w:t>
      </w:r>
    </w:p>
    <w:p>
      <w:pPr>
        <w:pStyle w:val="BodyText"/>
      </w:pPr>
      <w:r>
        <w:t xml:space="preserve">- Anh Trang, anh cũng có ở đây sao? Anh cần phải cứu tiểu đệ, em đây chính là...</w:t>
      </w:r>
    </w:p>
    <w:p>
      <w:pPr>
        <w:pStyle w:val="BodyText"/>
      </w:pPr>
      <w:r>
        <w:t xml:space="preserve">Tiểu Phương thấy Trang Duệ thì thật sự không thể nói tiếp, dù hắn da mặt dày cũng xấu hổ khi nói ra sự thật, việc này thật sự chỉ có thể trách hắn tham tiền mà mờ mắt, làm ảnh hưởng quy củ.</w:t>
      </w:r>
    </w:p>
    <w:p>
      <w:pPr>
        <w:pStyle w:val="BodyText"/>
      </w:pPr>
      <w:r>
        <w:t xml:space="preserve">- Có chuyện gì xảy ra, Tiểu Phương cứ nói...</w:t>
      </w:r>
    </w:p>
    <w:p>
      <w:pPr>
        <w:pStyle w:val="BodyText"/>
      </w:pPr>
      <w:r>
        <w:t xml:space="preserve">Trang Duệ thấy tình huống như vậy, lại nghe được những lời nói trước đó của Bạch Phong thì mơ hồ đoán ra được vài phần, có lẽ liên quan đến chiếc ghế cổ trước đó. Có lẽ là chờ hắn đi thì Tiểu Phương đã mua vào, rõ ràng là chính chủ không dính nhưng kẻ khác lại sa chân, đánh cỏ động thỏ, kéo Tiểu Phương lòng tham vô đáy vào tròng.</w:t>
      </w:r>
    </w:p>
    <w:p>
      <w:pPr>
        <w:pStyle w:val="BodyText"/>
      </w:pPr>
      <w:r>
        <w:t xml:space="preserve">- Ôi, việc này đều là lỗi tại tôi...</w:t>
      </w:r>
    </w:p>
    <w:p>
      <w:pPr>
        <w:pStyle w:val="Compact"/>
      </w:pPr>
      <w:r>
        <w:t xml:space="preserve">Đúng như những gì Trang Duệ suy nghĩ, Tiểu Phương thật sự mua hai chiếc ghế về nhà, hắn rất hưng phấn, ngày hôm sau thì đi tìm người mua. Bây giờ những món đồ cổ bằng gỗ thật sự rất dễ tiêu thụ, vì thế hắn không mất bao nhiêu thời gian đã liên lạc với bốn nhà đấu giá nổi tiếng, đều hẹn đến nhà xem hàng.</w:t>
      </w:r>
      <w:r>
        <w:br w:type="textWrapping"/>
      </w:r>
      <w:r>
        <w:br w:type="textWrapping"/>
      </w:r>
    </w:p>
    <w:p>
      <w:pPr>
        <w:pStyle w:val="Heading2"/>
      </w:pPr>
      <w:bookmarkStart w:id="447" w:name="chương-425-tiết-mục"/>
      <w:bookmarkEnd w:id="447"/>
      <w:r>
        <w:t xml:space="preserve">425. Chương 425 : Tiết Mục</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425: Tiết mục</w:t>
      </w:r>
    </w:p>
    <w:p>
      <w:pPr>
        <w:pStyle w:val="BodyText"/>
      </w:pPr>
      <w:r>
        <w:t xml:space="preserve">Nhóm Dịch: Tepga</w:t>
      </w:r>
    </w:p>
    <w:p>
      <w:pPr>
        <w:pStyle w:val="BodyText"/>
      </w:pPr>
      <w:r>
        <w:t xml:space="preserve">Nguồn: Sưu Tầm</w:t>
      </w:r>
    </w:p>
    <w:p>
      <w:pPr>
        <w:pStyle w:val="BodyText"/>
      </w:pPr>
      <w:r>
        <w:t xml:space="preserve">Hai chiếc ghế ít nhất cũng có giá hai triệu, Tiểu Phương đã từng thấy qua nhiều tiền như vậy, nhưng bây giờ đó lại là của mình, vì thế hắn đưa ghế về nhà và có thể nói là lớn tiếng hơn được vài phần.</w:t>
      </w:r>
    </w:p>
    <w:p>
      <w:pPr>
        <w:pStyle w:val="BodyText"/>
      </w:pPr>
      <w:r>
        <w:t xml:space="preserve">Cả đời bố của Tiểu Phương làm việc cực khổ mà chỉ có hơn một trăm ngàn, chính mình nếu lần này phát tài thì sẽ đến Toàn Tụ Đức mua ba con vịt nướng, cả nhà tha hồ ăn.</w:t>
      </w:r>
    </w:p>
    <w:p>
      <w:pPr>
        <w:pStyle w:val="BodyText"/>
      </w:pPr>
      <w:r>
        <w:t xml:space="preserve">Vì muốn mình có được lợi ích lớn nhất nên Tiểu Phương hẹn cùng lúc các nhà đấu giá đến xem vật phẩm, hắn cũng muốn hạ thấp mức giá đấu, vì những năm nay trong lúc đấu giá đều ngồi đầy người, nhưng những món quý đáng được đấu giá thì có rất ít.</w:t>
      </w:r>
    </w:p>
    <w:p>
      <w:pPr>
        <w:pStyle w:val="BodyText"/>
      </w:pPr>
      <w:r>
        <w:t xml:space="preserve">Nhưng giấc mộng đẹp của Tiểu Phương cũng chỉ có thể duy trì được một ngày.</w:t>
      </w:r>
    </w:p>
    <w:p>
      <w:pPr>
        <w:pStyle w:val="BodyText"/>
      </w:pPr>
      <w:r>
        <w:t xml:space="preserve">Ngày hôm sau các vị giám định sư đều đến xem, hai vị giám định sư lớn tuổi và một vị trẻ tuổi, sau khi nhìn kỹ chiếc ghế, hai vị giám định sư lớn tuổi đều rất chú ý cách ăn nói, chỉ lắc đầu nói xem không chuẩn rồi bỏ đi.</w:t>
      </w:r>
    </w:p>
    <w:p>
      <w:pPr>
        <w:pStyle w:val="BodyText"/>
      </w:pPr>
      <w:r>
        <w:t xml:space="preserve">Vị giám định sư trẻ tuổi tưởng rằng sẽ được thấy vật phẩm tốt, vì thế mà chạy trời lạnh đến đây, trong lòng không vui vẻ gì, hắn trực tiếp nói:</w:t>
      </w:r>
    </w:p>
    <w:p>
      <w:pPr>
        <w:pStyle w:val="BodyText"/>
      </w:pPr>
      <w:r>
        <w:t xml:space="preserve">- Cái này giả từ trong ra ngoài còn muốn mang đi đấu giá sao? Huynh đệ uống lộn thuốc rồi à?</w:t>
      </w:r>
    </w:p>
    <w:p>
      <w:pPr>
        <w:pStyle w:val="BodyText"/>
      </w:pPr>
      <w:r>
        <w:t xml:space="preserve">Từ khi mua được hai chiếc ghế thì Tiểu Phương thật sự xem nó như bảo bối, cất giữ trong nhà, hoàn toàn không xem xét, chẳng lẽ con vịt đã ăn vào bụng sẽ bay mất? Hai ngày qua hắn luôn xem xét bán hai cái ghế đi và mua sắm thứ gì về nhà.</w:t>
      </w:r>
    </w:p>
    <w:p>
      <w:pPr>
        <w:pStyle w:val="BodyText"/>
      </w:pPr>
      <w:r>
        <w:t xml:space="preserve">Lúc Tiểu Phương thấy các vị giám định sư lớn tuổi lắc đầu thì trợn tròn mắt, sau đó nghe vị giám định sư trẻ tuổi lên tiếng thì càng ngây dại, hắn chạy đến xem xét vài lượt, sau đó trực tiếp co quắp ngã xuống ghế, may mà chiếc ghế kia khá lớn, nếu không sẽ sinh chuyện.</w:t>
      </w:r>
    </w:p>
    <w:p>
      <w:pPr>
        <w:pStyle w:val="BodyText"/>
      </w:pPr>
      <w:r>
        <w:t xml:space="preserve">Sau khi các vị giám định sư bỏ đi thì không chỉ Tiểu Phương than trời trách đất, gnay cả cha mẹ cũng thiếu chút nữa là thắt cổ cắt cổ, vì súc tích cả đời đã biến mất. Tất nhiên hắn sẽ không cam lòng, hắn quay lại gọi đến vài tên giang hồ, phóng đến căn nhà kia.</w:t>
      </w:r>
    </w:p>
    <w:p>
      <w:pPr>
        <w:pStyle w:val="BodyText"/>
      </w:pPr>
      <w:r>
        <w:t xml:space="preserve">Nhưng người Phong Môn một khi đã lừa được kẻ khác thì nào có chuyện ở lại để người ta đến tìm? Đám người Tiểu Phương lật ngược tứ hợp viện kia ngoài chuột cống thì chẳng còn gì khác.</w:t>
      </w:r>
    </w:p>
    <w:p>
      <w:pPr>
        <w:pStyle w:val="BodyText"/>
      </w:pPr>
      <w:r>
        <w:t xml:space="preserve">Chuyện này không thể báo cảnh sát, vì mau đồ cổ phải căn cứ vào ánh mắt, anh không có ánh mắt tốt thì không nên xem rồi mua vào, dù cảnh sát có tìm được đám người kia cũng không thể làm gì.</w:t>
      </w:r>
    </w:p>
    <w:p>
      <w:pPr>
        <w:pStyle w:val="BodyText"/>
      </w:pPr>
      <w:r>
        <w:t xml:space="preserve">Tiểu Phương hiểu rõ đạo lý này, hắn chỉ có thể mượn nhờ đám xã hội đen tìm kiếm, vài ngày sau hắn không thể nào ngủ được, mang theo đám giang hồ tìm "thầy Đường" khắp cả Bắc Kinh.</w:t>
      </w:r>
    </w:p>
    <w:p>
      <w:pPr>
        <w:pStyle w:val="BodyText"/>
      </w:pPr>
      <w:r>
        <w:t xml:space="preserve">Việc này cảnh sát không làm gì được nhưng không có nghĩa là không có biện pháp, người khác không nói, nhưng nếu Bạch Phong tình nguyện ra mặt thì xem như còn có cơ hội.</w:t>
      </w:r>
    </w:p>
    <w:p>
      <w:pPr>
        <w:pStyle w:val="BodyText"/>
      </w:pPr>
      <w:r>
        <w:t xml:space="preserve">Bạch Phong là người xuất thân lập nghiệp từ trạm thu mua phế liệu, trong lúc nhận thầu trạm thu phế liệu thì thường lui tới với nhiều người trong xã hội, đồng thời hắn lại khá nổi tiếng, lại có bối cảnh sau lưng nên hai nhà hắc bạch ở thủ đô đều phải nể mặt. Tiểu Phương biết rõ nếu Bạch Phong tình nguyện giúp đỡ, như vậy tiền này sẽ có thể cầm về.</w:t>
      </w:r>
    </w:p>
    <w:p>
      <w:pPr>
        <w:pStyle w:val="BodyText"/>
      </w:pPr>
      <w:r>
        <w:t xml:space="preserve">Dựa theo quy củ giang hồ thì "thầy Đường" là mãnh long quá giang, long quá giang sao có thể đấu lại đại ca Bắc Kinh? Điều này là rất hiếm, nhưng đám lừa đảo này còn có rất nhiều nhân tài, chỉ cần có lợi thì sẽ đâm đầu vào, sau khi lừa đảo xong sẽ chạy đi mất dạng.</w:t>
      </w:r>
    </w:p>
    <w:p>
      <w:pPr>
        <w:pStyle w:val="BodyText"/>
      </w:pPr>
      <w:r>
        <w:t xml:space="preserve">Nhưng sự việc này nếu tìm được người bị hại, hơn nữa còn có kẻ ra mặt hòa giải, mà người hòa giải lại có chút thân phận, thì đám mãnh long quá giang là "thầy Đường" cũng phải nể mặt mũi vài phần. Tuy nói không thể nào thu về tất cả số tiền trước đó nhưng cũng có thể nhận được một phần ba, như vậy cũng coi như đền bù tổn thất, còn hơn không có được xu nào.</w:t>
      </w:r>
    </w:p>
    <w:p>
      <w:pPr>
        <w:pStyle w:val="BodyText"/>
      </w:pPr>
      <w:r>
        <w:t xml:space="preserve">Có người sẽ hỏi vì sao không thu về tất cả số tiền? Đây rõ ràng là nói nhảm, làm ăn cần tiền vốn, tính toán bao gồm giá cả thuê nhà, ăn uống sinh hoạt và vật phẩm giả mà Tiểu Phương đưa đi, tất cả đều được tính vào tiền thành phẩm.</w:t>
      </w:r>
    </w:p>
    <w:p>
      <w:pPr>
        <w:pStyle w:val="BodyText"/>
      </w:pPr>
      <w:r>
        <w:t xml:space="preserve">Tiểu Phương hiểu rõ quy củ này, vì vây hắn vốn tuyệt vọng nhưng nghe nói Bạch Phong tìm mình thì trong lòng chợt bùng lên hy vọng, hắn vội vàng nhào đến, không vì gì khác mà chính là muốn vãn hồi chút tổn thất, tiền trong nhà cũng không phải là gió thổi đến, đều là của cải cha mẹ tích góp sau nhiều năm tháng.</w:t>
      </w:r>
    </w:p>
    <w:p>
      <w:pPr>
        <w:pStyle w:val="BodyText"/>
      </w:pPr>
      <w:r>
        <w:t xml:space="preserve">Tiểu Phương trước đó cũng muốn tìm Bạch Phong hỗ trợ, nhưng hắn biết rõ mình thật sự không có mặt mũi như vậy, hơn nữa việc này là do hắn tự làm trái quy củ, cũng không dám tìm đến tận cửa nhà Bạch Phong.</w:t>
      </w:r>
    </w:p>
    <w:p>
      <w:pPr>
        <w:pStyle w:val="BodyText"/>
      </w:pPr>
      <w:r>
        <w:t xml:space="preserve">- Anh Bạch, chuyện này anh nhất định phải giúp em, em kiến thức có hạn, đã tự làm trái quy củ, anh coi như thương tình cho cha mẹ già nhà em, giúp em một lần...</w:t>
      </w:r>
    </w:p>
    <w:p>
      <w:pPr>
        <w:pStyle w:val="BodyText"/>
      </w:pPr>
      <w:r>
        <w:t xml:space="preserve">Tiểu Phương đã kể ra tất cả, lúc này cũng co quắp trên đất, hắn trước nay làm việc không quá tốt nhưng cũng là một đứa con có hiếu, bây giờ vì cầm tiền của cha mẹ mà vài ngày đêm không chợp mắt, thật sự đã đến bên rìa sụp đổ.</w:t>
      </w:r>
    </w:p>
    <w:p>
      <w:pPr>
        <w:pStyle w:val="BodyText"/>
      </w:pPr>
      <w:r>
        <w:t xml:space="preserve">Bạch Phong cúi đầu nhìn Trang Duệ rồi hỏi:</w:t>
      </w:r>
    </w:p>
    <w:p>
      <w:pPr>
        <w:pStyle w:val="BodyText"/>
      </w:pPr>
      <w:r>
        <w:t xml:space="preserve">- Cậu Trang, cậu không trách tiểu tử này chứ? nguồn (.)</w:t>
      </w:r>
    </w:p>
    <w:p>
      <w:pPr>
        <w:pStyle w:val="BodyText"/>
      </w:pPr>
      <w:r>
        <w:t xml:space="preserve">Mục đích mà Bạch Phong muốn hẹn Trang Duệ đến đây ngày hôm nay chính là muốn giải thích cho rõ ràng chuyện này, nếu không thì sau này sự việc rơi vào trong tai Trang Duệ, chỉ sợ đối phương sẽ trách mình giới thiệu người không ra gì, tất nhiên sẽ ảnh hưởng đến hình tượng của hắn với Trang Duệ.</w:t>
      </w:r>
    </w:p>
    <w:p>
      <w:pPr>
        <w:pStyle w:val="BodyText"/>
      </w:pPr>
      <w:r>
        <w:t xml:space="preserve">Đồng thời Bạch Phong cũng biết cha mẹ của Tiểu Phương, hơn hai mươi năm trước hai gia đình còn là láng giềng, vì vậy sự việc xảy ra thì hắn cũng muốn giúp đỡ Tiểu Phương, mới cho người gọi đến. Trước tiên là muốn Trang Duệ nghe rõ và nói vài lời, sau đó mình sẽ tác động thêm.</w:t>
      </w:r>
    </w:p>
    <w:p>
      <w:pPr>
        <w:pStyle w:val="BodyText"/>
      </w:pPr>
      <w:r>
        <w:t xml:space="preserve">- Nói thật ra thì Tiểu Phương đã thay tôi chịu khổ, anh Bạch nếu giúp được thì có thể ra tay...</w:t>
      </w:r>
    </w:p>
    <w:p>
      <w:pPr>
        <w:pStyle w:val="BodyText"/>
      </w:pPr>
      <w:r>
        <w:t xml:space="preserve">Trang Duệ thấy Tiểu Phương như vậy thì trong lòng cũng nổi lên lòng trắc ẩn, nếu chính mình lúc đó nhắc Tiểu Phương một câu thì sẽ không có chuyện thế này xảy ra.</w:t>
      </w:r>
    </w:p>
    <w:p>
      <w:pPr>
        <w:pStyle w:val="BodyText"/>
      </w:pPr>
      <w:r>
        <w:t xml:space="preserve">Sau khi nghe được lời của Trang Duệ thì Bạch Phong nói với Tiểu Phương đang ngồi trên mặt đất:</w:t>
      </w:r>
    </w:p>
    <w:p>
      <w:pPr>
        <w:pStyle w:val="BodyText"/>
      </w:pPr>
      <w:r>
        <w:t xml:space="preserve">- Được, coi như cậu tốt số, cậu Trang đã mở miệng nói giúp cậu, được rồi, cậu về nhà chờ đi, có thể thu về được bảy chục ngàn, sau này nên làm việc ổn định một chút, đừng để xảy ra sự việc như hôm nay nữa...</w:t>
      </w:r>
    </w:p>
    <w:p>
      <w:pPr>
        <w:pStyle w:val="Compact"/>
      </w:pPr>
      <w:r>
        <w:t xml:space="preserve">Những ngày qua Tiểu Phương đã đi khắp bắc kinh, Bạch Phong đã biết rõ về vấn đề này, hơn nữa thông qua vài mối quan hệ mà biết được chi tiết về đám người "thầy Đường", đã tìm người đưa tin, vài ngày sau sẽ có tiền đưa về, cầm về bảy chục ngàn cũn không là vấn đề.</w:t>
      </w:r>
      <w:r>
        <w:br w:type="textWrapping"/>
      </w:r>
      <w:r>
        <w:br w:type="textWrapping"/>
      </w:r>
    </w:p>
    <w:p>
      <w:pPr>
        <w:pStyle w:val="Heading2"/>
      </w:pPr>
      <w:bookmarkStart w:id="448" w:name="chương-426-ngáng-chân"/>
      <w:bookmarkEnd w:id="448"/>
      <w:r>
        <w:t xml:space="preserve">426. Chương 426 : Ngáng Chân</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426: Ngáng chân</w:t>
      </w:r>
    </w:p>
    <w:p>
      <w:pPr>
        <w:pStyle w:val="BodyText"/>
      </w:pPr>
      <w:r>
        <w:t xml:space="preserve">Nhóm Dịch: Tepga</w:t>
      </w:r>
    </w:p>
    <w:p>
      <w:pPr>
        <w:pStyle w:val="BodyText"/>
      </w:pPr>
      <w:r>
        <w:t xml:space="preserve">Nguồn: Sưu Tầm</w:t>
      </w:r>
    </w:p>
    <w:p>
      <w:pPr>
        <w:pStyle w:val="BodyText"/>
      </w:pPr>
      <w:r>
        <w:t xml:space="preserve">Bạch Phong sở dĩ không nói cũng không phải vì tham chút tiền kia, nhưng người đến tuổi như hắn thì làm việc cần phải ổn thỏa, nếu không thì thiếu tiền chẳng lẽ mình sẽ bù vào?</w:t>
      </w:r>
    </w:p>
    <w:p>
      <w:pPr>
        <w:pStyle w:val="BodyText"/>
      </w:pPr>
      <w:r>
        <w:t xml:space="preserve">- Bạch lão nhị, đã xong chưa? Chúng ta đã uống đủ rồi, tiết mục của cậu đâu?</w:t>
      </w:r>
    </w:p>
    <w:p>
      <w:pPr>
        <w:pStyle w:val="BodyText"/>
      </w:pPr>
      <w:r>
        <w:t xml:space="preserve">Âu Dương Quân vừa rồi không mở miệng nói, lúc đầu còn nghe say sưa, sdau này càng cảm thấy không thú vị. Chính mình chỉ gắp thịt uống rượu, đợi Tiểu Phương nói lời cảm ơn và rời đi thì mới nhìn Bạch Phong, hôm nay hắn đến đây cũng không phải xem trò này.</w:t>
      </w:r>
    </w:p>
    <w:p>
      <w:pPr>
        <w:pStyle w:val="BodyText"/>
      </w:pPr>
      <w:r>
        <w:t xml:space="preserve">- Mới cưới vợ vài ngày mà đã thế này rồi sao?</w:t>
      </w:r>
    </w:p>
    <w:p>
      <w:pPr>
        <w:pStyle w:val="BodyText"/>
      </w:pPr>
      <w:r>
        <w:t xml:space="preserve">Bạch Phong và Âu Dương Quân năm xưa cùng là bạn, những năm gần đây tới lui cũng nhiều, lên tiếng cũng không cố kỵ, khi thấy Âu Dương Quân trừng mắt thì hắn mới cười và vỗ tay hai cái.</w:t>
      </w:r>
    </w:p>
    <w:p>
      <w:pPr>
        <w:pStyle w:val="BodyText"/>
      </w:pPr>
      <w:r>
        <w:t xml:space="preserve">Phòng khách vốn chút u tối, chỉ có phía bàn cơm là sáng rực lên, khi Bạch Phong vỗ tay hai tiếng thì cả phòng khách chợt sáng trưng. Trang Duệ thật sự còn chưa thích ứng, hắn nheo mắt nhìn, mới phát hiện trên lan can tầng hai còn có ba người.</w:t>
      </w:r>
    </w:p>
    <w:p>
      <w:pPr>
        <w:pStyle w:val="BodyText"/>
      </w:pPr>
      <w:r>
        <w:t xml:space="preserve">- Anh Bạch, đây là...Là có chuyện gì?</w:t>
      </w:r>
    </w:p>
    <w:p>
      <w:pPr>
        <w:pStyle w:val="BodyText"/>
      </w:pPr>
      <w:r>
        <w:t xml:space="preserve">Trang Duệ chợt ngây người, hắn có thể thấy ba cô gái mặc áo ngủ cổ điển Tây Âu đều đang đi xuống lầu, bọn họ đùi trắng thẳng tắp, khi di động thì da thịt như ẩn như hiện.</w:t>
      </w:r>
    </w:p>
    <w:p>
      <w:pPr>
        <w:pStyle w:val="BodyText"/>
      </w:pPr>
      <w:r>
        <w:t xml:space="preserve">- Chào tiên sinh.</w:t>
      </w:r>
    </w:p>
    <w:p>
      <w:pPr>
        <w:pStyle w:val="BodyText"/>
      </w:pPr>
      <w:r>
        <w:t xml:space="preserve">Khi Trang Duệ thật sự mơ hồ thì những cô gái đi xuống lầu, có hai người ngồi xuống bên cạnh Âu Dương Quân, mà một người khác thì vén áo ngủ ngồi bên cạnh Trang Duệ.</w:t>
      </w:r>
    </w:p>
    <w:p>
      <w:pPr>
        <w:pStyle w:val="BodyText"/>
      </w:pPr>
      <w:r>
        <w:t xml:space="preserve">- Người nước ngoài?</w:t>
      </w:r>
    </w:p>
    <w:p>
      <w:pPr>
        <w:pStyle w:val="BodyText"/>
      </w:pPr>
      <w:r>
        <w:t xml:space="preserve">Vừa rồi vì vấn đề tầm mắt nên Trang Duệ chỉ nhìn từ dưới lên, vì nơi đó sức hấp dẫn rất lớn, còn chưa nhìn lên mặt. Mãi đến khi cô gái ngồi xuống bên cạnh thì hắn mới phát hiện ra dung mạo của bọn họ có chút khác biệt, không phải vì quá trẻ hay quá già, mà bọn họ là người nước ngoài.</w:t>
      </w:r>
    </w:p>
    <w:p>
      <w:pPr>
        <w:pStyle w:val="BodyText"/>
      </w:pPr>
      <w:r>
        <w:t xml:space="preserve">Cô gái ôm Trang Duệ có mái tóc vàng xỏa trên vai, cặp mắt như ngọc bích, có chút căng thẳng, hoàn toàn quên mất bộ ngực trắng nõn lộ ra một nửa khi vén áo ngủ lên.</w:t>
      </w:r>
    </w:p>
    <w:p>
      <w:pPr>
        <w:pStyle w:val="BodyText"/>
      </w:pPr>
      <w:r>
        <w:t xml:space="preserve">- Anh Bạch...Anh đây là?</w:t>
      </w:r>
    </w:p>
    <w:p>
      <w:pPr>
        <w:pStyle w:val="BodyText"/>
      </w:pPr>
      <w:r>
        <w:t xml:space="preserve">Trang Duệ chỉ cảm thấy máu mình như sôi lên, đầu óc choáng váng, bên dưới không khỏi có phản ứng. Lần đầu tiên hắn cảm thấy khó chịu như vậy.</w:t>
      </w:r>
    </w:p>
    <w:p>
      <w:pPr>
        <w:pStyle w:val="BodyText"/>
      </w:pPr>
      <w:r>
        <w:t xml:space="preserve">Nhưng Trang Duệ không phải là kẻ mới bắt đầu trải qua tình huống này, hắn cố nén lửa dục, ánh mắt chuyển lên người Bạch Phong</w:t>
      </w:r>
    </w:p>
    <w:p>
      <w:pPr>
        <w:pStyle w:val="BodyText"/>
      </w:pPr>
      <w:r>
        <w:t xml:space="preserve">Bây giờ Trang Duệ xem như hiểu rõ, vì sao Âu Dương Quân tỏ ra kỳ quái như thế, xem ra đã sớm biết có thứ gì xảy ra rồi.</w:t>
      </w:r>
    </w:p>
    <w:p>
      <w:pPr>
        <w:pStyle w:val="BodyText"/>
      </w:pPr>
      <w:r>
        <w:t xml:space="preserve">- Anh Quân, hình như vị tiểu đệ này của chúng ta chưa quen thì phải?</w:t>
      </w:r>
    </w:p>
    <w:p>
      <w:pPr>
        <w:pStyle w:val="BodyText"/>
      </w:pPr>
      <w:r>
        <w:t xml:space="preserve">Bạch Phong nghe được lời của Trang Duệ thì nở nụ cười, trong vòng quan hệ của hắn ở thủ đô thì sắp xếp những hoạt động như vậy là cực kỳ bình thường, vì thế hán vừa cười vừa nói:</w:t>
      </w:r>
    </w:p>
    <w:p>
      <w:pPr>
        <w:pStyle w:val="BodyText"/>
      </w:pPr>
      <w:r>
        <w:t xml:space="preserve">- Những người phụ nữ này là những vũ công, tôi giúp bọn họ có công việc và thủ tục ở lại đây, cũng phụ trách cuộc sống vài năm cho bọn họ, tất nhiên bọn họ cũng phải cho ra chút cống hiến...</w:t>
      </w:r>
    </w:p>
    <w:p>
      <w:pPr>
        <w:pStyle w:val="BodyText"/>
      </w:pPr>
      <w:r>
        <w:t xml:space="preserve">Bạch Phong nói rất đơn giản nhưng những cô gái kia cũng làm hắn tổn hao khá nhiều công sức.</w:t>
      </w:r>
    </w:p>
    <w:p>
      <w:pPr>
        <w:pStyle w:val="BodyText"/>
      </w:pPr>
      <w:r>
        <w:t xml:space="preserve">Bạch Phong vì ba cô gái này mà bỏ ra vài trăm ngàn, vài năm sau sợ rằng còn hao tổn nhiều hơn nữa.</w:t>
      </w:r>
    </w:p>
    <w:p>
      <w:pPr>
        <w:pStyle w:val="BodyText"/>
      </w:pPr>
      <w:r>
        <w:t xml:space="preserve">- Chào tiên sinh.</w:t>
      </w:r>
    </w:p>
    <w:p>
      <w:pPr>
        <w:pStyle w:val="BodyText"/>
      </w:pPr>
      <w:r>
        <w:t xml:space="preserve">Cô gái ôm bên cạnh Trang Duệ chợt lên tiếng, chỉ nói vài chữ mà lông mày hàm xuân, điều này làm cho dục hỏa của Trang Duệ vừa được áp chế lại bùng nổ.</w:t>
      </w:r>
    </w:p>
    <w:p>
      <w:pPr>
        <w:pStyle w:val="BodyText"/>
      </w:pPr>
      <w:r>
        <w:t xml:space="preserve">Nếu nói gái nước ngoài là xinh đẹp nhất thì phải kể đến Đông Âu, tất nhiên sẽ không tính những phụ nữ sau khi kết hôn và phát tướng, lai tiến vào hàng ngũ trung niên.</w:t>
      </w:r>
    </w:p>
    <w:p>
      <w:pPr>
        <w:pStyle w:val="BodyText"/>
      </w:pPr>
      <w:r>
        <w:t xml:space="preserve">Nếu so sánh với một Trang Duệ co quắp khó chịu thì Âu Dương Quân lại không có gì biến đổi, hắn uống từng ngụm rượu cô gái bên trái đưa đến, sau đó ăn miếng thịt cô gái bên phải gắp cho, thật sự là bận rộn vui vẻ.</w:t>
      </w:r>
    </w:p>
    <w:p>
      <w:pPr>
        <w:pStyle w:val="BodyText"/>
      </w:pPr>
      <w:r>
        <w:t xml:space="preserve">Trường hợp thế này thật sự là Âu Dương Quân từng trải quá nhiều, đừng nói là song phi hai người, thậm chí là đại hội mười mấy người cũng từng được chứng kiến, chỉ là những năm gần đây đã có tuổi, cũng thật sự ăn không tiêu.</w:t>
      </w:r>
    </w:p>
    <w:p>
      <w:pPr>
        <w:pStyle w:val="BodyText"/>
      </w:pPr>
      <w:r>
        <w:t xml:space="preserve">- Uống rượu, uống rượu thôi, đừng nghĩ đến chuyện khác.</w:t>
      </w:r>
    </w:p>
    <w:p>
      <w:pPr>
        <w:pStyle w:val="BodyText"/>
      </w:pPr>
      <w:r>
        <w:t xml:space="preserve">Trang Duệ liên tục nhắc nhở chính mình như vậy, vì từ nhỏ hắn đã được giáo dục nghiêm khắc, đồng thời dạo này tiếp xúc nhiều với đồ cổ nên tư tưởng cũng bị ảnh hưởng bởi truyền thống. Sau khi phát sinh quan hệ với Tần Huyên Băng thì hắn còn liên tục làm bất hòa với cảnh sát Miêu, vài lần từ chối lời mời của nàng, vì hắn sợ mình không đủ định lực, sẽ làm ra chuyện hoang đường.</w:t>
      </w:r>
    </w:p>
    <w:p>
      <w:pPr>
        <w:pStyle w:val="BodyText"/>
      </w:pPr>
      <w:r>
        <w:t xml:space="preserve">Bạch Phong thấy vẻ mặt Trang Duệ có chút căng thẳng thì mở miệng nói:</w:t>
      </w:r>
    </w:p>
    <w:p>
      <w:pPr>
        <w:pStyle w:val="BodyText"/>
      </w:pPr>
      <w:r>
        <w:t xml:space="preserve">- Ha ha, cậu Trang, đàn ông ở bên ngoài có dịp thì phải chơi, chỉ cần trong nhà không có vấn đề, ra ngoài buông lỏng một chút cũng không là vấn đề...</w:t>
      </w:r>
    </w:p>
    <w:p>
      <w:pPr>
        <w:pStyle w:val="BodyText"/>
      </w:pPr>
      <w:r>
        <w:t xml:space="preserve">Hôm nay Bạch Phong sắp xếp tiết mục này cũng chủ yếu là vì Âu Dương Quân, gần đây hắn có một công ty nghiệp vụ lớn cần đưa ra thị trường, đó là một công ty sản xuất điện tử nổi tiếng, sẽ đưa ra thị trường chứng khoán ở Quảng Đông vào tháng hai năm sau, cũng chính là nhân mười năm ngày sáng lập. Vì thế hắn đã chuẩn bị sẵn, gần đây liên tục mời khách.</w:t>
      </w:r>
    </w:p>
    <w:p>
      <w:pPr>
        <w:pStyle w:val="BodyText"/>
      </w:pPr>
      <w:r>
        <w:t xml:space="preserve">Nhưng chuyện liên quan đến truyền thông lại có hơi khó, sau nửa năm thì mới sắp xếp được chương trình trên CCTV, tuy đã ra mặt mời ông chủ bên kia nhưng thật sự là không có biện pháp đẩy mạnh tiến độ. Nửa năm mới sắp xếp thì cũng không tính là từ chối, nhưng người ta có nhiều chuyên mục, dù sao thì cũng phải có thứ tự trước sau chứ?</w:t>
      </w:r>
    </w:p>
    <w:p>
      <w:pPr>
        <w:pStyle w:val="BodyText"/>
      </w:pPr>
      <w:r>
        <w:t xml:space="preserve">Chỉ là vị giám đốc công ty kia sau khi có được câu trả lời thuyết phục thì thấy mất mặt mũi, hắn là bạn bè của bạch phong, biết rõ Bạch Phong giỏi giang ở phương diện này, vì thế mà tìm đến công ty truyền bá của Bạch Phong, bỏ ra mười triệu để đặt vấn đề. Hắn nói rõ chỉ cần công ty mình làm lễ mừng mười năm ngày thành lập và có phóng viên đến làm công tác ghi hình phát sóng, mười triệu đó sẽ là của Bạch Phong.</w:t>
      </w:r>
    </w:p>
    <w:p>
      <w:pPr>
        <w:pStyle w:val="BodyText"/>
      </w:pPr>
      <w:r>
        <w:t xml:space="preserve">Tất nhiên mười triệu kia còn kể cả tiền xây dựng sân bãi, mời ngôi sao nào xuất hiện, còn có những phí tổn này nọ, tóm lại là giao nghiệp vụ cho công ty của Bạch Phong.</w:t>
      </w:r>
    </w:p>
    <w:p>
      <w:pPr>
        <w:pStyle w:val="BodyText"/>
      </w:pPr>
      <w:r>
        <w:t xml:space="preserve">Bạch Phong đã tính toán cho hoạt động lần này, sau khi tổ chức trừ đi tất cả chi tiêu thì cũng kiếm được bốn năm triệu lợi nhuận, rõ ràng là một con số xa xỉ. Vì thế hắn mới tìm đến Âu Dương Quân, muốn thông qua quan hệ của Âu Dương Quân để điều một tổ phóng viên đến hiện trường làm phóng sự.</w:t>
      </w:r>
    </w:p>
    <w:p>
      <w:pPr>
        <w:pStyle w:val="BodyText"/>
      </w:pPr>
      <w:r>
        <w:t xml:space="preserve">Nếu so sánh với tiền tài cả chục triệu thì chi tiêu vào vài cô gái này không là vấn đề gì cả, tất nhiên Bạch Phong cũng không trông cậy vào vài trò mèo này có thể đánh đuổi được Âu Dương Quân, đến lúc đó thì phí tổn tất nhiên cũng phải giao ra cho Âu Dương công tử.</w:t>
      </w:r>
    </w:p>
    <w:p>
      <w:pPr>
        <w:pStyle w:val="BodyText"/>
      </w:pPr>
      <w:r>
        <w:t xml:space="preserve">- Trang Duệ, sao vậy? Đi chơi thì vui vẻ lên một chút, ăn uống no đủ thì lên lầu nghỉ ngơi, cậu còn trẻ, còn mạnh mẽ, có cần tôi phân thêm ột người nữa không? nguồn</w:t>
      </w:r>
    </w:p>
    <w:p>
      <w:pPr>
        <w:pStyle w:val="BodyText"/>
      </w:pPr>
      <w:r>
        <w:t xml:space="preserve">Âu Dương Quân thật sự muốn dụ dỗ Trang Duệ, như vậy sau này sẽ có người đánh yểm trợ ình, Từ tiểu thư dù rất tốt nhưng tục ngữ nói hoa nhà không bằng hoa dại, muốn để ột lãng tử như Âu Dương Quân phải bị trói buộc thì một ngôi sao như Từ Tinh là chưa đủ.</w:t>
      </w:r>
    </w:p>
    <w:p>
      <w:pPr>
        <w:pStyle w:val="BodyText"/>
      </w:pPr>
      <w:r>
        <w:t xml:space="preserve">- Tứ ca, điều này không thích hợp...</w:t>
      </w:r>
    </w:p>
    <w:p>
      <w:pPr>
        <w:pStyle w:val="BodyText"/>
      </w:pPr>
      <w:r>
        <w:t xml:space="preserve">Trang Duệ thật sự cũng chịu sự dày vò, hắn không phải là Liễu Hạ Huệ, phần dưới vẫn hoạt động tốt, dù hắn cố gắng bình tĩnh nhưng em út bên dưới vẫn vùng lên đòi quyền "tự chủ".</w:t>
      </w:r>
    </w:p>
    <w:p>
      <w:pPr>
        <w:pStyle w:val="BodyText"/>
      </w:pPr>
      <w:r>
        <w:t xml:space="preserve">Đặc biệt là cô gái ngồi bên cạnh Trang Duệ quá hấp dẫn, áo rộng ngực, da thịt trắng như tuyết, cặp núi lớn và cứng chắc, Trang Duệ nhìn mà không kìm lòng được phải trở nên chăm chú.</w:t>
      </w:r>
    </w:p>
    <w:p>
      <w:pPr>
        <w:pStyle w:val="BodyText"/>
      </w:pPr>
      <w:r>
        <w:t xml:space="preserve">Lúc này Trang Duệ mới có thể hiểu câu nói "đẹp có thể ăn được", vì hắn vốn đói bụng nhưng rõ ràng là bàn tiệc đầy thức căn cũng không thể nào giải tỏa được.</w:t>
      </w:r>
    </w:p>
    <w:p>
      <w:pPr>
        <w:pStyle w:val="BodyText"/>
      </w:pPr>
      <w:r>
        <w:t xml:space="preserve">- Có gì không phù hợp, tiểu tử cậu đúng là...</w:t>
      </w:r>
    </w:p>
    <w:p>
      <w:pPr>
        <w:pStyle w:val="BodyText"/>
      </w:pPr>
      <w:r>
        <w:t xml:space="preserve">- Tứ ca, lát nữa em nói sau, em đi nghe điện thoại cái đã...</w:t>
      </w:r>
    </w:p>
    <w:p>
      <w:pPr>
        <w:pStyle w:val="BodyText"/>
      </w:pPr>
      <w:r>
        <w:t xml:space="preserve">Điện thoại trong túi Trang Duệ chợt vang lên, hắn lấy ra, là Tần Huyên Băng gọi đến. Vì vậy đầu óc hắn nhanh chóng thanh tỉnh, hắn đẩy cô gái ở bên cạnh ra, sau đó bước nhanh ra đại sảnh.</w:t>
      </w:r>
    </w:p>
    <w:p>
      <w:pPr>
        <w:pStyle w:val="BodyText"/>
      </w:pPr>
      <w:r>
        <w:t xml:space="preserve">Từ trong phòng ấm áp đi ra ngoài gió tuyết lạnh lẽo làm cho Trang Duệ rùng mình, bao nhiêu lửa dục trong lòng chợt dập tắt hoàn toàn.</w:t>
      </w:r>
    </w:p>
    <w:p>
      <w:pPr>
        <w:pStyle w:val="BodyText"/>
      </w:pPr>
      <w:r>
        <w:t xml:space="preserve">- Trang Duệ, sao còn chưa online, em đã chờ anh nửa giờ rồi đấy.</w:t>
      </w:r>
    </w:p>
    <w:p>
      <w:pPr>
        <w:pStyle w:val="BodyText"/>
      </w:pPr>
      <w:r>
        <w:t xml:space="preserve">Tần Huyên Băng lúc nay ở nước Anh có chút u oán, nàng vốn muốn cùng Trang Duệ trải qua một mùa giáng sinh hạnh phúc, đáng tiếc là phải chế tạo châu báu cho hoàng thất đón năm mới, còn có lễ mừng cho nữ hoàng, đây là ngày người phương Tây rất coi trọng, vì thế nàng cần làm cho tốt.</w:t>
      </w:r>
    </w:p>
    <w:p>
      <w:pPr>
        <w:pStyle w:val="BodyText"/>
      </w:pPr>
      <w:r>
        <w:t xml:space="preserve">- Khụ khụ, khụ khụ...</w:t>
      </w:r>
    </w:p>
    <w:p>
      <w:pPr>
        <w:pStyle w:val="BodyText"/>
      </w:pPr>
      <w:r>
        <w:t xml:space="preserve">Trang Duệ hít vào một luồng hơi lạnh, vì thế mà chợt ho khan, một lúc lâu sau mới nói:</w:t>
      </w:r>
    </w:p>
    <w:p>
      <w:pPr>
        <w:pStyle w:val="BodyText"/>
      </w:pPr>
      <w:r>
        <w:t xml:space="preserve">- Huyên Băng, ngày mai là đại thọ của ông ngoại, hôm nay rất bận, chỉ sợ là không có thời gian...</w:t>
      </w:r>
    </w:p>
    <w:p>
      <w:pPr>
        <w:pStyle w:val="BodyText"/>
      </w:pPr>
      <w:r>
        <w:t xml:space="preserve">- À, vậy anh chú ý giữ gìn sức khỏe, đừng quá vất vả...</w:t>
      </w:r>
    </w:p>
    <w:p>
      <w:pPr>
        <w:pStyle w:val="BodyText"/>
      </w:pPr>
      <w:r>
        <w:t xml:space="preserve">Tần Huyên Băng ngược lại cũng không nghĩ nhiều, từ tháng trước thì nàng đã biết đến chuyện mừng thọ của ông ngoại Trang Duệ, nàng không thể tham gia nên trong lòng có chút tiếc nuối, lập tức nói một câu với Trang Duệ rồi cúp máy.</w:t>
      </w:r>
    </w:p>
    <w:p>
      <w:pPr>
        <w:pStyle w:val="BodyText"/>
      </w:pPr>
      <w:r>
        <w:t xml:space="preserve">- Hừ, không thể tiếp tục ở lại chỗ này.</w:t>
      </w:r>
    </w:p>
    <w:p>
      <w:pPr>
        <w:pStyle w:val="BodyText"/>
      </w:pPr>
      <w:r>
        <w:t xml:space="preserve">Trang Duệ cúi ngườ dùng hai tay nâng một nắm tuyết lên rồi xoa xoa, cảm giác lạnh lẽo thấu xương làm hắn hạ quyết tâm, sau đó hắn quay đầu đi vào trong nhà.</w:t>
      </w:r>
    </w:p>
    <w:p>
      <w:pPr>
        <w:pStyle w:val="BodyText"/>
      </w:pPr>
      <w:r>
        <w:t xml:space="preserve">- Tứ ca, chị dâu gọi điện thoại đến, nói là không khỏe, anh xem...</w:t>
      </w:r>
    </w:p>
    <w:p>
      <w:pPr>
        <w:pStyle w:val="BodyText"/>
      </w:pPr>
      <w:r>
        <w:t xml:space="preserve">Trang Duệ đi vào phòng dùng ánh mắt như cười như không nhìn Âu Dương Quân.</w:t>
      </w:r>
    </w:p>
    <w:p>
      <w:pPr>
        <w:pStyle w:val="BodyText"/>
      </w:pPr>
      <w:r>
        <w:t xml:space="preserve">- Cái gì? Khụ khụ...</w:t>
      </w:r>
    </w:p>
    <w:p>
      <w:pPr>
        <w:pStyle w:val="BodyText"/>
      </w:pPr>
      <w:r>
        <w:t xml:space="preserve">Âu Dương Quân bị lời nói của Trang Duệ làm cho phun rượu ra ngoài, sau đó hắn căng thẳng nói: truyện copy từ</w:t>
      </w:r>
    </w:p>
    <w:p>
      <w:pPr>
        <w:pStyle w:val="BodyText"/>
      </w:pPr>
      <w:r>
        <w:t xml:space="preserve">- Thật hay giả, tiểu tử cậu đừng gạt anh đây...</w:t>
      </w:r>
    </w:p>
    <w:p>
      <w:pPr>
        <w:pStyle w:val="BodyText"/>
      </w:pPr>
      <w:r>
        <w:t xml:space="preserve">Tuy Âu Dương Quân là lãng tử nhưng rất quan tâm đến Từ Tinh, bây giờ còn lo lắng đến sinh mệnh trong người nàng, tất nhiên đối với một người đã hơn bốn mươi như hắn thì chuyện con cái rất quan trọng.</w:t>
      </w:r>
    </w:p>
    <w:p>
      <w:pPr>
        <w:pStyle w:val="BodyText"/>
      </w:pPr>
      <w:r>
        <w:t xml:space="preserve">- Anh gọi điện thoại cho chị dâu thì không phải sẽ biết sao? Việc này em còn gạt anh sao? Lát nữa về anh sẽ biết...</w:t>
      </w:r>
    </w:p>
    <w:p>
      <w:pPr>
        <w:pStyle w:val="BodyText"/>
      </w:pPr>
      <w:r>
        <w:t xml:space="preserve">Trang Duệ nghiêm trang trả lời, trng tay cũng không nhàn rỗi, bắt đầu bỏ thịt vào trong nồi lẩu, bắt đầu ăn uống say sưa. Vừa rồi chỉ lo nhìn gái mà quên mất cảm giác đói bụng, đúng là...</w:t>
      </w:r>
    </w:p>
    <w:p>
      <w:pPr>
        <w:pStyle w:val="BodyText"/>
      </w:pPr>
      <w:r>
        <w:t xml:space="preserve">- Thôi, đừng ăn nữa, đi, chúng ta đi, nắm chặt thời gian quay về...</w:t>
      </w:r>
    </w:p>
    <w:p>
      <w:pPr>
        <w:pStyle w:val="BodyText"/>
      </w:pPr>
      <w:r>
        <w:t xml:space="preserve">Âu Dương Quân không gọi điện thoại mà vẻ mặt trở nên lo lắng, hắn đứng lên mặc áo khoác phủ sau ghế. Sau khi ăn mặc tử tế thì hắn dùng ánh mắt lưu luyến nhìn hai cô gái, sau đó nói với Bạch Phong:</w:t>
      </w:r>
    </w:p>
    <w:p>
      <w:pPr>
        <w:pStyle w:val="BodyText"/>
      </w:pPr>
      <w:r>
        <w:t xml:space="preserve">- Bạch lão nhị, hôm nào khác lại đến, chuyện của cậu tôi nhớ rồi, đợi đến khi qua lễ mừng thọ của ông cụ thì sẽ làm cho cậu...</w:t>
      </w:r>
    </w:p>
    <w:p>
      <w:pPr>
        <w:pStyle w:val="BodyText"/>
      </w:pPr>
      <w:r>
        <w:t xml:space="preserve">- Được, anh cứ về, Tiểu Trang không có việc gì cũng về sao?</w:t>
      </w:r>
    </w:p>
    <w:p>
      <w:pPr>
        <w:pStyle w:val="BodyText"/>
      </w:pPr>
      <w:r>
        <w:t xml:space="preserve">Bạch Phong dùng ánh mắt cổ quái nhìn Trang Duệ, vừa rồi hắn ở gần Trang Duệ, hắn quét mắt nhìn và thấy tên của người trong điện thoại hình như có một chữ Tần.</w:t>
      </w:r>
    </w:p>
    <w:p>
      <w:pPr>
        <w:pStyle w:val="BodyText"/>
      </w:pPr>
      <w:r>
        <w:t xml:space="preserve">- Thôi khỏi, Tứ ca uống nhiều rượu, tôi xem như lái xe...</w:t>
      </w:r>
    </w:p>
    <w:p>
      <w:pPr>
        <w:pStyle w:val="BodyText"/>
      </w:pPr>
      <w:r>
        <w:t xml:space="preserve">Trang Duệ cũng thuận miệng lấy cớ, Bạch Phong tuy nhìn rõ nhưng không thể nói gì hơn, hắn đứng lên đưa hai anh em đi ra ngoài. Hắn cũng không phải là người dắt mối, việc này chẳng qua là tìm vui mà thôi, người khác không ăn thì hắn cũng không miễn cưỡng.</w:t>
      </w:r>
    </w:p>
    <w:p>
      <w:pPr>
        <w:pStyle w:val="BodyText"/>
      </w:pPr>
      <w:r>
        <w:t xml:space="preserve">Trang Duệ lái xe ra khỏi trang viên của Bạch Phong, hắn thấy Âu Dương Quân lấy điện thoại ra thỉa vẻ vô tình hỏi:</w:t>
      </w:r>
    </w:p>
    <w:p>
      <w:pPr>
        <w:pStyle w:val="BodyText"/>
      </w:pPr>
      <w:r>
        <w:t xml:space="preserve">- Tứ ca, anh ở lại nơi đó thì không sợ Bạch Phong ngáng chân sao?</w:t>
      </w:r>
    </w:p>
    <w:p>
      <w:pPr>
        <w:pStyle w:val="BodyText"/>
      </w:pPr>
      <w:r>
        <w:t xml:space="preserve">- Ngáng chân? Chỉ dựa vào hắn sao? Hừ, dù có mười lá gan cũng không dám...</w:t>
      </w:r>
    </w:p>
    <w:p>
      <w:pPr>
        <w:pStyle w:val="BodyText"/>
      </w:pPr>
      <w:r>
        <w:t xml:space="preserve">Âu Dương Quân hừ lạnh một tiếng, thật ra Âu Dương Quân cũng hiểu, Bạch Phong cũng không phải là không dám, mà như vậy cũng căn bản không có ý nghĩa. Chính hắn là con cháu của Âu Dương gia nhưng không được lão gia tử chào đón, cũng không phải người làm quan, dù có ghi hình chơi bời gái gú cũng không làm gì được hắn.</w:t>
      </w:r>
    </w:p>
    <w:p>
      <w:pPr>
        <w:pStyle w:val="BodyText"/>
      </w:pPr>
      <w:r>
        <w:t xml:space="preserve">Âu Dương Quân nếu bị tung phim ảnh như vậy, căn bản sẽ không có nhiều ảnh hưởng, nhiều nhất chỉ là có thêm chút danh tiếng hào hoa công tử mà thôi. Đồng thời tin tức nhạy cảm sẽ được quản chế, dù có phim ảnh như vậy thì cơ hội được truyền ra vẫn là rất thấp.</w:t>
      </w:r>
    </w:p>
    <w:p>
      <w:pPr>
        <w:pStyle w:val="BodyText"/>
      </w:pPr>
      <w:r>
        <w:t xml:space="preserve">Điều này có thể ảnh hưởng đến danh dự của Âu Dương gia không? Như vậy càng nói lời vô nghĩa, nói chính trị là thứ chơi xấu đáng tởm nên gia tộc Âu Dương cũng có không ít đối thủ, nhưng đối với một chính trị gia trưởng thành thì sẽ biết dùng thủ đoạn bỉ ổi này sẽ chẳng có hiệu quả với đối phương, đả kích đối thủ của mình băng cách thức như vậy sẽ làm cho người ta cười nhạo, coi thường và đề phòng.</w:t>
      </w:r>
    </w:p>
    <w:p>
      <w:pPr>
        <w:pStyle w:val="BodyText"/>
      </w:pPr>
      <w:r>
        <w:t xml:space="preserve">Sự kiện một vị lãnh đạo bị kỷ luật vào những năm chín mươi cũng vì mình sắp rơi đài, mọi người cùng nhau đẩy cho tường đổ, vì thế mới liên lụy đến chuyện hoang đường của đứa con, nếu không thì vị lãnh đạo này khi còn đang tại vị với lực lượng mạnh mẽ lại không nghe thấy gì?</w:t>
      </w:r>
    </w:p>
    <w:p>
      <w:pPr>
        <w:pStyle w:val="BodyText"/>
      </w:pPr>
      <w:r>
        <w:t xml:space="preserve">- Này, anh đã thấy không đúng rồi, Tiểu Ngũ, cuộc điện thoại vừa rồi không phải là vợ anh gọi đến phải không?</w:t>
      </w:r>
    </w:p>
    <w:p>
      <w:pPr>
        <w:pStyle w:val="BodyText"/>
      </w:pPr>
      <w:r>
        <w:t xml:space="preserve">Âu Dương Quân trả lời Trang Duệ rồi nhanh chóng có phản ứng, vợ gọi điện thoại thì trước tiên phải gọi ình, không có lý gì sẽ gọi điện thoại cho Trang Duệ. Hơn nữa nếu Trang Duệ thấy Từ Tinh gọi điện thoại đến thì sẽ nói với mình trước.</w:t>
      </w:r>
    </w:p>
    <w:p>
      <w:pPr>
        <w:pStyle w:val="BodyText"/>
      </w:pPr>
      <w:r>
        <w:t xml:space="preserve">- Tứ ca, anh và anh Bạch có quan hệ thế nào thì em không rõ ràng lắm, nhưng em cảm thấy những chuyện này có thể thoát thì thoát, nếu để lại cho người ta cầm chuôi dao, dù không ảnh hưởng đến các bác và chị dâu nhưng cũng phát sinh nhiều phiền toái, mà chị dâu bây giờ lại đang có mang...</w:t>
      </w:r>
    </w:p>
    <w:p>
      <w:pPr>
        <w:pStyle w:val="BodyText"/>
      </w:pPr>
      <w:r>
        <w:t xml:space="preserve">Trang Duệ thấy Âu Dương Quân đoán ra được vấn đề thì lên tiếng thừa nhận, rõ ràng là hắn đang mở lời khuyên một "thanh niên" dần trượt chân, không thấy Lưu Thiên Vương(Lưu Đức Hoa) ở Hongkong đã hơn bốn mươi mà vẫn còn được gọi là thập đại thanh niên kiệt xuất à?</w:t>
      </w:r>
    </w:p>
    <w:p>
      <w:pPr>
        <w:pStyle w:val="BodyText"/>
      </w:pPr>
      <w:r>
        <w:t xml:space="preserve">- Đàn ông mà, ngẫu nhiên ra ngoài thả lỏng một chút cũng không có gì, tiểu tử cậu thích thì cứ đi một mình, còn nói dối kéo cả anh theo, sau này đừng hòng để Tứ ca đưa cậu ra ngoài chơi...</w:t>
      </w:r>
    </w:p>
    <w:p>
      <w:pPr>
        <w:pStyle w:val="Compact"/>
      </w:pPr>
      <w:r>
        <w:t xml:space="preserve">Dựa theo tư duy của Âu Dương Quân thì mình bên ngoài không có vợ hai vợ ba thì đã quá yên phận rồi, vì thế lúc này thật sự mở lời oán trách Trang Duệ can thiệp vào chuyện tốt của mình.</w:t>
      </w:r>
      <w:r>
        <w:br w:type="textWrapping"/>
      </w:r>
      <w:r>
        <w:br w:type="textWrapping"/>
      </w:r>
    </w:p>
    <w:p>
      <w:pPr>
        <w:pStyle w:val="Heading2"/>
      </w:pPr>
      <w:bookmarkStart w:id="449" w:name="chương-427-binh-vương-thượng"/>
      <w:bookmarkEnd w:id="449"/>
      <w:r>
        <w:t xml:space="preserve">427. Chương 427 : Binh Vương (thượng)</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427: Binh vương (thượng)</w:t>
      </w:r>
    </w:p>
    <w:p>
      <w:pPr>
        <w:pStyle w:val="BodyText"/>
      </w:pPr>
      <w:r>
        <w:t xml:space="preserve">Nhóm Dịch: Tepga</w:t>
      </w:r>
    </w:p>
    <w:p>
      <w:pPr>
        <w:pStyle w:val="BodyText"/>
      </w:pPr>
      <w:r>
        <w:t xml:space="preserve">Nguồn: Sưu Tầm</w:t>
      </w:r>
    </w:p>
    <w:p>
      <w:pPr>
        <w:pStyle w:val="BodyText"/>
      </w:pPr>
      <w:r>
        <w:t xml:space="preserve">- Được rồi, sau này anh cũng đừng rủ em ra ngoài chơi như vậy nữa, biết đâu những cô gái kia có mầm bệnh suy giảm miễn dịch, anh cũng nên kiềm chế một chút...</w:t>
      </w:r>
    </w:p>
    <w:p>
      <w:pPr>
        <w:pStyle w:val="BodyText"/>
      </w:pPr>
      <w:r>
        <w:t xml:space="preserve">Tuyết vẫn bay ngoài cửa sổ xe, tuy đã ít hơn trước đó vài ngày khá nhiều nhưng đường này không có nhiều xe qua lại, có tuyết đã đóng băng. Trang Duệ lái xe rất cẩn thận, sau khi nghe được lời của Âu Dương Quân thì không khỏi nhếch miệng, vừa nói vừa nhấn chân ga, khá vui vẻ và thoải mái.</w:t>
      </w:r>
    </w:p>
    <w:p>
      <w:pPr>
        <w:pStyle w:val="BodyText"/>
      </w:pPr>
      <w:r>
        <w:t xml:space="preserve">- Suy giảm miễn dịch? Là bệnh gì?</w:t>
      </w:r>
    </w:p>
    <w:p>
      <w:pPr>
        <w:pStyle w:val="BodyText"/>
      </w:pPr>
      <w:r>
        <w:t xml:space="preserve">Âu Dương Quân có chút sững sốt, hắn chưa từng nghe qua lời này.</w:t>
      </w:r>
    </w:p>
    <w:p>
      <w:pPr>
        <w:pStyle w:val="BodyText"/>
      </w:pPr>
      <w:r>
        <w:t xml:space="preserve">- Ha ha, viết tắt là Aids, đừng...Đừng Tứ ca, em đang lái xe...</w:t>
      </w:r>
    </w:p>
    <w:p>
      <w:pPr>
        <w:pStyle w:val="BodyText"/>
      </w:pPr>
      <w:r>
        <w:t xml:space="preserve">Trang Duệ nói rồi cười phá lên ha hả, mà Âu Dương cũng bực bội chọc lên người hắn.</w:t>
      </w:r>
    </w:p>
    <w:p>
      <w:pPr>
        <w:pStyle w:val="BodyText"/>
      </w:pPr>
      <w:r>
        <w:t xml:space="preserve">Sau khi lái xe vào nội thành Bắc Kinh thì Trang Duệ cũng không chạy xe về Ngọc Tuyền Sơn, lại chạy về tứ hợp viện của mình.</w:t>
      </w:r>
    </w:p>
    <w:p>
      <w:pPr>
        <w:pStyle w:val="BodyText"/>
      </w:pPr>
      <w:r>
        <w:t xml:space="preserve">Sau khi đến nhà thì Trang Duệ mới phát hiện trung viện đã có đầy người, gồm có Âu Dương Long, có vài vị chị họ, bọn họ đều chọn lấy phòng ình, đồng thời đám trẻ con cũng được đưa đến, thế là bọn trẻ đắp người tuyết, ném tuyết, chơi đùa rất vui vẻ.</w:t>
      </w:r>
    </w:p>
    <w:p>
      <w:pPr>
        <w:pStyle w:val="BodyText"/>
      </w:pPr>
      <w:r>
        <w:t xml:space="preserve">Trang Duệ hàn huyên với Âu Dương Long một lúc rồi đưa Tiểu Bạch Sư đi dạo một vòng quanh nhà, đi đến tiền viện thì thấy dì Trương, dì Lý và Hách Long đang ăn cơm, nhìn qua thì thấy đã hơi muộn, vì thế Trang Duệ hỏi:</w:t>
      </w:r>
    </w:p>
    <w:p>
      <w:pPr>
        <w:pStyle w:val="BodyText"/>
      </w:pPr>
      <w:r>
        <w:t xml:space="preserve">- Dì Trương, sao lại ăn cơm muộn thế?</w:t>
      </w:r>
    </w:p>
    <w:p>
      <w:pPr>
        <w:pStyle w:val="BodyText"/>
      </w:pPr>
      <w:r>
        <w:t xml:space="preserve">Sau thời gian vừa qua thì Trang Duệ rất hài lòng về ba người dì Trương, dì Lý và Hách Long, dì Trương nấu ăn ngon, đủ mọi khẩu vị, dì Lý cũng rất chịu khó, một minh mà thu doạn vài chục gian phòng trước sau rất sạch sẽ. (.</w:t>
      </w:r>
    </w:p>
    <w:p>
      <w:pPr>
        <w:pStyle w:val="BodyText"/>
      </w:pPr>
      <w:r>
        <w:t xml:space="preserve">Hách Long thì không cần phải nói, trừ lúc ăn cơm thì đúng giờ đều đi tuần tra, hầu như hai mươi bốn giờ đều ở trong phòng bảo vệ, bảo vệ cho sự an toàn của cả khu nhà. Lần trước Trang Duệ từng nói với Hách Long, nếu có chiến hữu nào phù hợp thì giới thiệu đến, vì dù sao Hách Long cũng đã hai mươi bảy tuổi, cũng phải có thời gian tìm bạn gái chứ?</w:t>
      </w:r>
    </w:p>
    <w:p>
      <w:pPr>
        <w:pStyle w:val="BodyText"/>
      </w:pPr>
      <w:r>
        <w:t xml:space="preserve">Nhưng những người này không chịu ăn cơm ở trung viện, Trang Duệ nói vài lần không được và chỉ có thể để mặc mọi người, nhưng hắn cũng đã nói sẵn, trước sau gì cũng phải ăn uống như sau, không cần toan tính chút tiền ấy.</w:t>
      </w:r>
    </w:p>
    <w:p>
      <w:pPr>
        <w:pStyle w:val="BodyText"/>
      </w:pPr>
      <w:r>
        <w:t xml:space="preserve">- Trang tiên sinh, không có gì, trung viện có nhiều trẻ con, vì vậy mà làm cho bọn họ ăn trước, thức ăn đều như nhau, chẳng qua giờ giấc có hơi khác mà thôi...</w:t>
      </w:r>
    </w:p>
    <w:p>
      <w:pPr>
        <w:pStyle w:val="BodyText"/>
      </w:pPr>
      <w:r>
        <w:t xml:space="preserve">Nhóm Dì Trương thấy Trang Duệ đi đến thì vội vàng đứng lên, mọi người và chủ nhà cùng dùng cơm sẽ sinh ra cảm giác mất tự nhiên, không bằng ăn cơm ở nhà ăn tiền viện, sẽ thoải mái hơn.</w:t>
      </w:r>
    </w:p>
    <w:p>
      <w:pPr>
        <w:pStyle w:val="BodyText"/>
      </w:pPr>
      <w:r>
        <w:t xml:space="preserve">Trang Duệ cũng không muốn quấy rầy lúc người khác dùng cơm, hắn ngượng ngùng nói:</w:t>
      </w:r>
    </w:p>
    <w:p>
      <w:pPr>
        <w:pStyle w:val="BodyText"/>
      </w:pPr>
      <w:r>
        <w:t xml:space="preserve">- Mọi người cứ dùng cơm, đừng quan tâm đến tôi, đúng rồi, mẹ tôi có đưa về nhiều súp ba ba có dinh dưỡng cao, mọi người cùng uống, chút nữa tôi sẽ đưa đến...</w:t>
      </w:r>
    </w:p>
    <w:p>
      <w:pPr>
        <w:pStyle w:val="BodyText"/>
      </w:pPr>
      <w:r>
        <w:t xml:space="preserve">Quà cáp cho Âu Dương lão gia tử là quá nhiều, không ai dám đưa tiền, cũng không dám mang đến những thứ quá quý giá, đây không phải tự nói mình tham ô sao? Vì vậy bọn họ đều tặng những thực phẩm dinh dưỡng đơn giản, những thứ đó chất cả nhà ông cụ, ông cụ cũng không thích những món kia, thế là buổi trưa Âu Dương Uyển xếp lên xe Trang Duệ khá nhiều thứ, để hắn mang về cho nhóm dì Trương ở nhà.</w:t>
      </w:r>
    </w:p>
    <w:p>
      <w:pPr>
        <w:pStyle w:val="BodyText"/>
      </w:pPr>
      <w:r>
        <w:t xml:space="preserve">- Cám ơn chị Âu Dương, đến khi chị ấy quay về, tôi sẽ làm vài món mà chị ấy thích...</w:t>
      </w:r>
    </w:p>
    <w:p>
      <w:pPr>
        <w:pStyle w:val="BodyText"/>
      </w:pPr>
      <w:r>
        <w:t xml:space="preserve">Dì Trương và dì Lý nghe thấy vậy thì trong lòng khá vui vẻ, dù bọn họ là người giúp việc nhưng chủ nhà không coi là người ngoài, khoảng thời gian qua còn đưa cho quần áo giày dép, thức ăn dinh dưỡng, nước uống dinh dưỡng, tuy bọn họ cũng không muốn nhưng thật sự cảm thấy tâm ý rất thoải mái.</w:t>
      </w:r>
    </w:p>
    <w:p>
      <w:pPr>
        <w:pStyle w:val="BodyText"/>
      </w:pPr>
      <w:r>
        <w:t xml:space="preserve">- Đúng rồi, anh Hách, lần trước chuyện tôi nói anh thấy thế nào?</w:t>
      </w:r>
    </w:p>
    <w:p>
      <w:pPr>
        <w:pStyle w:val="BodyText"/>
      </w:pPr>
      <w:r>
        <w:t xml:space="preserve">Trang Duệ cuối cùng cũng không đi mà đi đến bàn dùng cơm với mọi người, lúc nãy chỉ ăn chút thịt dê, cũng căn bản chưa no, vì vậy lúc này có thể bổ sung thêm.</w:t>
      </w:r>
    </w:p>
    <w:p>
      <w:pPr>
        <w:pStyle w:val="BodyText"/>
      </w:pPr>
      <w:r>
        <w:t xml:space="preserve">- Ông chủ, tôi cũng đang định nói với anh về chuyện này...</w:t>
      </w:r>
    </w:p>
    <w:p>
      <w:pPr>
        <w:pStyle w:val="BodyText"/>
      </w:pPr>
      <w:r>
        <w:t xml:space="preserve">- Ngồi xuống vừa ăn vừa nói...</w:t>
      </w:r>
    </w:p>
    <w:p>
      <w:pPr>
        <w:pStyle w:val="BodyText"/>
      </w:pPr>
      <w:r>
        <w:t xml:space="preserve">Hách Long nghe được câu hỏi của Trang Duệ thì đứng lên theo thói quen, lại bị Trang Duệ kéo ngồi xuống.</w:t>
      </w:r>
    </w:p>
    <w:p>
      <w:pPr>
        <w:pStyle w:val="BodyText"/>
      </w:pPr>
      <w:r>
        <w:t xml:space="preserve">- Nhân tuyển thật sự có một, đó là một chiến hữu của tôi, nhỏ hơn anh một tuổi, nhưng, ông chủ, chúng ta ra ngoài nói...</w:t>
      </w:r>
    </w:p>
    <w:p>
      <w:pPr>
        <w:pStyle w:val="BodyText"/>
      </w:pPr>
      <w:r>
        <w:t xml:space="preserve">Hách Long nói được một nửa thì dùng ánh mắt chần chừ nhìn dì Trương và dì Lý, sau đó dừng lại.</w:t>
      </w:r>
    </w:p>
    <w:p>
      <w:pPr>
        <w:pStyle w:val="BodyText"/>
      </w:pPr>
      <w:r>
        <w:t xml:space="preserve">- Ăn xong rồi lát nữa nói sau.</w:t>
      </w:r>
    </w:p>
    <w:p>
      <w:pPr>
        <w:pStyle w:val="BodyText"/>
      </w:pPr>
      <w:r>
        <w:t xml:space="preserve">Trang Duệ gắp một miếng thịt bỏ vào trong chén, ăn thấy rất ngon, lúc này dì Trương nói sẽ đi hâm lại cho nóng, Trang Duệ cản lại.</w:t>
      </w:r>
    </w:p>
    <w:p>
      <w:pPr>
        <w:pStyle w:val="BodyText"/>
      </w:pPr>
      <w:r>
        <w:t xml:space="preserve">- Tình huống chiến hữu bạn cậu là thế nào? Có gì không?</w:t>
      </w:r>
    </w:p>
    <w:p>
      <w:pPr>
        <w:pStyle w:val="BodyText"/>
      </w:pPr>
      <w:r>
        <w:t xml:space="preserve">Sau khi cơm nước xong thì Trang Duệ ngồi trong phòng gác hỏi Hách Long.</w:t>
      </w:r>
    </w:p>
    <w:p>
      <w:pPr>
        <w:pStyle w:val="BodyText"/>
      </w:pPr>
      <w:r>
        <w:t xml:space="preserve">- Tiểu tử kia là Bành Phi, không phải người đoàn đặc chủng, là chiến hữu ngoài biên giới, tố chất quân sự rất mạnh, còn hơn cả tôi, nếu là thời chiến thì thật sự là lính giỏi.</w:t>
      </w:r>
    </w:p>
    <w:p>
      <w:pPr>
        <w:pStyle w:val="BodyText"/>
      </w:pPr>
      <w:r>
        <w:t xml:space="preserve">- Chỉ là khi thi hành nhiệm vụ thì có chút chuyện, ông chủ cũng đừng hiểu lầm, tôi sẽ nói cho anh biết.</w:t>
      </w:r>
    </w:p>
    <w:p>
      <w:pPr>
        <w:pStyle w:val="BodyText"/>
      </w:pPr>
      <w:r>
        <w:t xml:space="preserve">Hách Long nói đến đây thì có chút do dự, nhưng nghĩ lại đến mối quan hệ giữa Trang Duệ và sư trưởng của mình, thế là những bí mật quân sự kia cũng không xem là gì.</w:t>
      </w:r>
    </w:p>
    <w:p>
      <w:pPr>
        <w:pStyle w:val="BodyText"/>
      </w:pPr>
      <w:r>
        <w:t xml:space="preserve">Hách Long cúi đầu trầm tư một lát rồi nói:</w:t>
      </w:r>
    </w:p>
    <w:p>
      <w:pPr>
        <w:pStyle w:val="BodyText"/>
      </w:pPr>
      <w:r>
        <w:t xml:space="preserve">- Khi chúng tôi đi bắt đám buôn ma túy thì một chiến sĩ bất hạnh bị nhóm kia bắn chết, thế là sau đó cậu ấy xử lý luôn cả nhóm buôn ma túy kia. Vì chuyện này mà thiếu chút nữa đưa ra tòa án binh, nhưng may mắn là cưỡng chế cho xuất ngũ, lúc đó cậu ấy là trung úy nhưng chuyển nghề cũng không sắp xếp công tác...</w:t>
      </w:r>
    </w:p>
    <w:p>
      <w:pPr>
        <w:pStyle w:val="BodyText"/>
      </w:pPr>
      <w:r>
        <w:t xml:space="preserve">- Bây giờ còn liên lạc không? Mà nhân phẩm của cậu ta là thế nào?</w:t>
      </w:r>
    </w:p>
    <w:p>
      <w:pPr>
        <w:pStyle w:val="BodyText"/>
      </w:pPr>
      <w:r>
        <w:t xml:space="preserve">Trang Duệ thật sự sinh ra hứng thú với Bành Phi nhưng cũng không muốn có thùng thuốc nổ ở bên cạnh, sau khi nghe thì biết Bành Phi này có tính cách nóng nảy.</w:t>
      </w:r>
    </w:p>
    <w:p>
      <w:pPr>
        <w:pStyle w:val="BodyText"/>
      </w:pPr>
      <w:r>
        <w:t xml:space="preserve">- Ông chủ, Bành Phi cũng không phải kẻ hiếu sát, nhưng đám người giết vị chiến hữu kia quá độc ác, anh ấy bị ngược đãi mà chết, khi tìm được thi thể thì không còn được bao nhiêu khối thịt trên người. Đám người kia đều là súc sinh, nếu Bành Phi không ra tay thì sợ rằng cũng có nhiều kẻ ra tay...</w:t>
      </w:r>
    </w:p>
    <w:p>
      <w:pPr>
        <w:pStyle w:val="BodyText"/>
      </w:pPr>
      <w:r>
        <w:t xml:space="preserve">Hách Long nhớ đến chiến hữu đã hy sinh mà có chút kích động, hai mắt đỏ hồng, bên trong có làn sương mờ.</w:t>
      </w:r>
    </w:p>
    <w:p>
      <w:pPr>
        <w:pStyle w:val="BodyText"/>
      </w:pPr>
      <w:r>
        <w:t xml:space="preserve">Cảm xúc của Hách Long cũng ảnh hưởng đến Trang Duệ, hắn vỗ vai Hách Long rồi trầm giọng nói:</w:t>
      </w:r>
    </w:p>
    <w:p>
      <w:pPr>
        <w:pStyle w:val="BodyText"/>
      </w:pPr>
      <w:r>
        <w:t xml:space="preserve">- Bành Phi bây giờ đang làm gì?</w:t>
      </w:r>
    </w:p>
    <w:p>
      <w:pPr>
        <w:pStyle w:val="BodyText"/>
      </w:pPr>
      <w:r>
        <w:t xml:space="preserve">Hách Long cúi đầu dùng vạt áo lau mắt rồi nói:</w:t>
      </w:r>
    </w:p>
    <w:p>
      <w:pPr>
        <w:pStyle w:val="BodyText"/>
      </w:pPr>
      <w:r>
        <w:t xml:space="preserve">- Cậu ấy là người Bắc Kinh, lúc đầu về làm bảo vệ, sau đó từ chức và làm công nhân bốc xếp.</w:t>
      </w:r>
    </w:p>
    <w:p>
      <w:pPr>
        <w:pStyle w:val="BodyText"/>
      </w:pPr>
      <w:r>
        <w:t xml:space="preserve">Hách Long nói đến đây thì ngẩng đầu nhìn Trang Duệ:</w:t>
      </w:r>
    </w:p>
    <w:p>
      <w:pPr>
        <w:pStyle w:val="BodyText"/>
      </w:pPr>
      <w:r>
        <w:t xml:space="preserve">- Ông chủ, tôi có thể bảo đảm Bành Phi tuyệt đối là người tốt, với thân thủ của cậu ấy thì kiếm tiền rất dễ, nhưng cậu ấy không thích đi đường cong, anh nên cho cậu ấy cơ hội...</w:t>
      </w:r>
    </w:p>
    <w:p>
      <w:pPr>
        <w:pStyle w:val="Compact"/>
      </w:pPr>
      <w:r>
        <w:t xml:space="preserve">Vài ngày trước Hách Long đã từng đến tìm Bành Phi, giữa trời gió lạnh mà Bành Phi mặc áo phong phanh, vai hằn lên vết máu đỏ ối, hắn thật sự cảm thấy xúc động cho chiến hữu.</w:t>
      </w:r>
      <w:r>
        <w:br w:type="textWrapping"/>
      </w:r>
      <w:r>
        <w:br w:type="textWrapping"/>
      </w:r>
    </w:p>
    <w:p>
      <w:pPr>
        <w:pStyle w:val="Heading2"/>
      </w:pPr>
      <w:bookmarkStart w:id="450" w:name="chương-428-binh-vương-trung"/>
      <w:bookmarkEnd w:id="450"/>
      <w:r>
        <w:t xml:space="preserve">428. Chương 428 : Binh Vương (trung)</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428: Binh vương (trung)</w:t>
      </w:r>
    </w:p>
    <w:p>
      <w:pPr>
        <w:pStyle w:val="BodyText"/>
      </w:pPr>
      <w:r>
        <w:t xml:space="preserve">Nhóm Dịch: Tepga</w:t>
      </w:r>
    </w:p>
    <w:p>
      <w:pPr>
        <w:pStyle w:val="BodyText"/>
      </w:pPr>
      <w:r>
        <w:t xml:space="preserve">Nguồn: Sưu Tầm</w:t>
      </w:r>
    </w:p>
    <w:p>
      <w:pPr>
        <w:pStyle w:val="BodyText"/>
      </w:pPr>
      <w:r>
        <w:t xml:space="preserve">Hách Long và Bành Phi chỉ tiếp xúc với nhau thời gian ngắn ngủi hơn một tháng, nhưng Hách Long biết số ma túy súng ống và đạn dược mà Bành Phi thu giữ được khi còn đang công tác phải vượt xa con số vài trăm triệu, tất nhiên cũng có nhiều tên buôn ma túy đánh tiếng chỉ cần buông tha ột đường, bọn họ sẽ cho Bành Phi bao nhiêu tiền, nhưng tất cả đều bị Bành Phi từ chối không ngoại lệ.</w:t>
      </w:r>
    </w:p>
    <w:p>
      <w:pPr>
        <w:pStyle w:val="BodyText"/>
      </w:pPr>
      <w:r>
        <w:t xml:space="preserve">Có thể nói Bành Phi cực kỳ quen thuộc tình hình ngoài vùng biên cương, nếu muốn kiếm tiền, chỉ cần đi một vòng, căn bản không cần động vào thuốc phiện, chỉ cần vung tay là có trên dưới cả triệu dễ như trở bàn tay, căn bản không cần phải đi đến Bắc Kinh làm bốc xếp.</w:t>
      </w:r>
    </w:p>
    <w:p>
      <w:pPr>
        <w:pStyle w:val="BodyText"/>
      </w:pPr>
      <w:r>
        <w:t xml:space="preserve">- Ông chủ, nếu amh đồng ý nhận Bành Phi, tiền lương của tôi giảm đi một chút cũng không có vấn đề...</w:t>
      </w:r>
    </w:p>
    <w:p>
      <w:pPr>
        <w:pStyle w:val="BodyText"/>
      </w:pPr>
      <w:r>
        <w:t xml:space="preserve">Hách Long dùng ánh mắt tràn đầy chờ mong nhìn Trang Duệ, tuy hắn lớn hơn Bành Phi vài tuổi nhưng tố chất quân sự lại kém, khi đến biên cương gặp nạn thì phần lớn là Bành Phi ra tay cứu giúp, vì thế có thể nói tình cảm của bọn họ được đánh đổi bằng mạng sống.</w:t>
      </w:r>
    </w:p>
    <w:p>
      <w:pPr>
        <w:pStyle w:val="BodyText"/>
      </w:pPr>
      <w:r>
        <w:t xml:space="preserve">- Anh quen thuộc tình huống trong nhà cậu ấy không?</w:t>
      </w:r>
    </w:p>
    <w:p>
      <w:pPr>
        <w:pStyle w:val="BodyText"/>
      </w:pPr>
      <w:r>
        <w:t xml:space="preserve">Trang Duệ không đồng ý ngay, đối với hắn thì nhân viên bảo vệ cần phải là người nhất định có thể tin được, nếu như là kẻ tâm bất chính mà năng lực quá mạnh, mình thu vào tay cũng coi như nuôi ong tay áo. Nếu Hách Long không phải người mà Âu Dương Lỗi giới thiệu thì hắn căn bản sẽ chẳng thể nào thu nhận dễ dàng như vậy được.</w:t>
      </w:r>
    </w:p>
    <w:p>
      <w:pPr>
        <w:pStyle w:val="BodyText"/>
      </w:pPr>
      <w:r>
        <w:t xml:space="preserve">- Nghe nói cậu ấy chỉ có một cô em gái, hai anh em nương tựa vào nhau mà sống, cũng không nói nhiều về chuyện trong nhà, lần trước tôi đến ăn cơm với cậu ấy rồi quay lại, cũng không hỏi nhiều...</w:t>
      </w:r>
    </w:p>
    <w:p>
      <w:pPr>
        <w:pStyle w:val="BodyText"/>
      </w:pPr>
      <w:r>
        <w:t xml:space="preserve">Hách Long những ngày qua công tác cho Trang Duệ, cũng nhớ đến bổn phận của mình, sau khi gặp mặt và dùng cơm với Bành Phi thì vội vàng quay về, cũng không trò chuyện nhiều. Dĩ vãng tiếp xúc thì Bành Phi cung là người ít nói, thật sự chưa từng nhắc nhiều về chuyện trong nhà.</w:t>
      </w:r>
    </w:p>
    <w:p>
      <w:pPr>
        <w:pStyle w:val="BodyText"/>
      </w:pPr>
      <w:r>
        <w:t xml:space="preserve">- Anh biết nhà cậu ấy ở đâu chứ? Có thời gian thì chúng ta đến xem...</w:t>
      </w:r>
    </w:p>
    <w:p>
      <w:pPr>
        <w:pStyle w:val="BodyText"/>
      </w:pPr>
      <w:r>
        <w:t xml:space="preserve">Thông qua lời nói của Hách Long thì Trang Duệ thật sự có ấn tượng với Bành Phi, cũng tỏ ra tiếc hận vì những gì mà đối phương gặp phải trong quân ngũ. Là một vị sĩ quan trung úy, có thể nói là tương lai tươi sáng, lại vì giết vài tên buôn ma túy mà phải bỏ ngành ra làm bốc xếp, thật sự không đáng.</w:t>
      </w:r>
    </w:p>
    <w:p>
      <w:pPr>
        <w:pStyle w:val="BodyText"/>
      </w:pPr>
      <w:r>
        <w:t xml:space="preserve">- Biết rồi, tôi biết rõ nhà cậu ấy, chúng ta đi ngay bây giờ sao?</w:t>
      </w:r>
    </w:p>
    <w:p>
      <w:pPr>
        <w:pStyle w:val="BodyText"/>
      </w:pPr>
      <w:r>
        <w:t xml:space="preserve">Hách Long nghe được lời của Trang Duệ thì vui vẻ đứng lên, tư thế giống như muốn đi ngay.</w:t>
      </w:r>
    </w:p>
    <w:p>
      <w:pPr>
        <w:pStyle w:val="BodyText"/>
      </w:pPr>
      <w:r>
        <w:t xml:space="preserve">- Bây giờ?</w:t>
      </w:r>
    </w:p>
    <w:p>
      <w:pPr>
        <w:pStyle w:val="BodyText"/>
      </w:pPr>
      <w:r>
        <w:t xml:space="preserve">Trang Duệ cười khổ một cái, hắn chỉ nói là sắp xếp thời gian đến gặp, bây giờ cũng đã tối, hắn cũng không ngờ Hách Long lại gấp gáp như thế.</w:t>
      </w:r>
    </w:p>
    <w:p>
      <w:pPr>
        <w:pStyle w:val="BodyText"/>
      </w:pPr>
      <w:r>
        <w:t xml:space="preserve">Hách Long gãi đầu rồi dùng giọng ngượng ngùng nói:</w:t>
      </w:r>
    </w:p>
    <w:p>
      <w:pPr>
        <w:pStyle w:val="BodyText"/>
      </w:pPr>
      <w:r>
        <w:t xml:space="preserve">- À, lãnh đạo, thật xin lỗi, là tôi quá sốt ruột, ngày mai đi cũng được.</w:t>
      </w:r>
    </w:p>
    <w:p>
      <w:pPr>
        <w:pStyle w:val="BodyText"/>
      </w:pPr>
      <w:r>
        <w:t xml:space="preserve">Trang Duệ rất tán thưởng tính cách này của Hách Long, thẳng thắn mà không có tâm cơ, nghĩ gì thì nói đó, người mới từ trong quân ngũ quay về thường là như vậy, còn khá thuần khiết.</w:t>
      </w:r>
    </w:p>
    <w:p>
      <w:pPr>
        <w:pStyle w:val="BodyText"/>
      </w:pPr>
      <w:r>
        <w:t xml:space="preserve">- Ngày mai cũng không được, đó là ngày đại thọ của ông nội tôi, cũng không đi được. Nhà cậu ấy có cách xa chỗ này không? Nếu không thì bây giờ đi cũng tốt, sợ rằng mai mốt cũng không có thời gian...</w:t>
      </w:r>
    </w:p>
    <w:p>
      <w:pPr>
        <w:pStyle w:val="BodyText"/>
      </w:pPr>
      <w:r>
        <w:t xml:space="preserve">Trang Duệ suy nghĩ một chút rồi nói, dù sao thì buổi tối hôm nay cũng không có gì làm, chạy đi một chuyến cũng tốt. Nếu Bành Phi thật sự là một người tốt, như vậy cũng đáng ình chạy đến xem.</w:t>
      </w:r>
    </w:p>
    <w:p>
      <w:pPr>
        <w:pStyle w:val="BodyText"/>
      </w:pPr>
      <w:r>
        <w:t xml:space="preserve">- Được, Bành Phi và em gái đang thuê nhà ở quận Phong Đài, nơi đó cách nhà ga không xa, nhiều nhất chỉ đi bốn mươi phút là đến...</w:t>
      </w:r>
    </w:p>
    <w:p>
      <w:pPr>
        <w:pStyle w:val="BodyText"/>
      </w:pPr>
      <w:r>
        <w:t xml:space="preserve">Sau khi thấy Trang Duệ đồng ý thì Hách Long vừa ngồi xuống đã đứng lên, vẻ mặt đầy hưng phấn.</w:t>
      </w:r>
    </w:p>
    <w:p>
      <w:pPr>
        <w:pStyle w:val="BodyText"/>
      </w:pPr>
      <w:r>
        <w:t xml:space="preserve">- À, hôm nay tôi có uống chút rượu, anh lái xe đi, trên xe có bản đồ hướng dẫn.</w:t>
      </w:r>
    </w:p>
    <w:p>
      <w:pPr>
        <w:pStyle w:val="BodyText"/>
      </w:pPr>
      <w:r>
        <w:t xml:space="preserve">Trang Duệ đi đến trung viện bắt chuyện với nhóm Âu Dương Long, sau đó đưa Hách Long đến gara phía sau, tiện tay ném chìa khóa đến. Tuy hôm nay hắn uống không nhiều nhưng không hiểu vì sao có chút mệt mỏi.</w:t>
      </w:r>
    </w:p>
    <w:p>
      <w:pPr>
        <w:pStyle w:val="BodyText"/>
      </w:pPr>
      <w:r>
        <w:t xml:space="preserve">- Ông chủ, đến nơi rồi, cậu ấy nói là ở chỗ này, tôi sẽ xuống đưới hỏi một chút...</w:t>
      </w:r>
    </w:p>
    <w:p>
      <w:pPr>
        <w:pStyle w:val="BodyText"/>
      </w:pPr>
      <w:r>
        <w:t xml:space="preserve">Sau nửa giờ thì Hách Long mới dừng xe lại.</w:t>
      </w:r>
    </w:p>
    <w:p>
      <w:pPr>
        <w:pStyle w:val="BodyText"/>
      </w:pPr>
      <w:r>
        <w:t xml:space="preserve">- Chúng ta cùng xuống...</w:t>
      </w:r>
    </w:p>
    <w:p>
      <w:pPr>
        <w:pStyle w:val="BodyText"/>
      </w:pPr>
      <w:r>
        <w:t xml:space="preserve">Trang Duệ nhìn thoáng qua cửa sổ, dãy nhà khu này đều là nhà trệt, có lẽ là một thôn nhỏ, khoảng cách đến nhà ga chưa đến một kilomet, trong tai vẫn có thể nghe thấy âm thanh xe lửa.</w:t>
      </w:r>
    </w:p>
    <w:p>
      <w:pPr>
        <w:pStyle w:val="BodyText"/>
      </w:pPr>
      <w:r>
        <w:t xml:space="preserve">Chỗ này cũng không có đèn đường, nhờ vào ánh đèn được phản quang trên tuyết mà có thể thấy được lờ mờ khung cảnh, Trang Duệ và Hách Long đành phải cất bước giẫm tuyết đi vào trong thôn.</w:t>
      </w:r>
    </w:p>
    <w:p>
      <w:pPr>
        <w:pStyle w:val="BodyText"/>
      </w:pPr>
      <w:r>
        <w:t xml:space="preserve">Trang Duệ thấy chỗ này đều là những căn phòng được xây dựng theo cùng một quy cách để cho thuê, phòng thấp, mặt đất cũng không phải là xi măng, nếu không có tuyết thì chỉ sợ là rất lầy lội. (.</w:t>
      </w:r>
    </w:p>
    <w:p>
      <w:pPr>
        <w:pStyle w:val="BodyText"/>
      </w:pPr>
      <w:r>
        <w:t xml:space="preserve">- Ông chủ, anh chờ chút để tôi đi hỏi thăm, tôi cũng chưa từng đến chỗ này...</w:t>
      </w:r>
    </w:p>
    <w:p>
      <w:pPr>
        <w:pStyle w:val="BodyText"/>
      </w:pPr>
      <w:r>
        <w:t xml:space="preserve">Hách Long thật sự có chút xấu hổ, Trang Duệ do mình kéo đến, khốn nổi mình cũng không biết vị trí cụ thể của Bành Phi, hơn nữa tên kia cũng không có điện thoại, hôm nay đến tìm người rõ ràng là mình quá gấp gáp.</w:t>
      </w:r>
    </w:p>
    <w:p>
      <w:pPr>
        <w:pStyle w:val="BodyText"/>
      </w:pPr>
      <w:r>
        <w:t xml:space="preserve">- Cốc cốc, cốc cốc...</w:t>
      </w:r>
    </w:p>
    <w:p>
      <w:pPr>
        <w:pStyle w:val="BodyText"/>
      </w:pPr>
      <w:r>
        <w:t xml:space="preserve">Hách Long gõ vào cửa một căn nhà có ánh đèn ở đầu thôn.</w:t>
      </w:r>
    </w:p>
    <w:p>
      <w:pPr>
        <w:pStyle w:val="BodyText"/>
      </w:pPr>
      <w:r>
        <w:t xml:space="preserve">- Ai vậy, trời lạnh thế này còn gõ cửa làm gì?</w:t>
      </w:r>
    </w:p>
    <w:p>
      <w:pPr>
        <w:pStyle w:val="BodyText"/>
      </w:pPr>
      <w:r>
        <w:t xml:space="preserve">Một giọng đàn ông ồm ồm vang lên, cửa chính được mở ra, một người đàn ông khôi ngô râu ria đầy mặt đứng trước cửa, trong miệng đầy mùi rượu, hắn dùng ánh mắt cảnh giác nhìn Hách Long và Trang Duệ đang đứng cách đó không xa.</w:t>
      </w:r>
    </w:p>
    <w:p>
      <w:pPr>
        <w:pStyle w:val="BodyText"/>
      </w:pPr>
      <w:r>
        <w:t xml:space="preserve">Bên trong phòng có nhiều âm thanh ồn ào vang ra, người bên trong hình như là không ít, bọn họ đang uống rượu.</w:t>
      </w:r>
    </w:p>
    <w:p>
      <w:pPr>
        <w:pStyle w:val="BodyText"/>
      </w:pPr>
      <w:r>
        <w:t xml:space="preserve">- Thật xin lỗi, đại ca, tôi muốn hỏi thăm, anh có biết một người tên là Bành Phi không?</w:t>
      </w:r>
    </w:p>
    <w:p>
      <w:pPr>
        <w:pStyle w:val="BodyText"/>
      </w:pPr>
      <w:r>
        <w:t xml:space="preserve">Hách Long đã rời khỏi quân ngũ được vài tháng, cũng biết gặp người phải mời thuốc, vì thế lấy gói Trung Hoa Trang Duệ ình ra, rút một điếu đưa cho đối phương.</w:t>
      </w:r>
    </w:p>
    <w:p>
      <w:pPr>
        <w:pStyle w:val="BodyText"/>
      </w:pPr>
      <w:r>
        <w:t xml:space="preserve">- Bành Phi sao? Hìn như chưa nghe nói đến cái tên này, bộ dạng thế nào?</w:t>
      </w:r>
    </w:p>
    <w:p>
      <w:pPr>
        <w:pStyle w:val="BodyText"/>
      </w:pPr>
      <w:r>
        <w:t xml:space="preserve">Người đàn ông nhìn qua điếu Trung Hoa và vẻ mặt chợt hòa hoãn trở lại.</w:t>
      </w:r>
    </w:p>
    <w:p>
      <w:pPr>
        <w:pStyle w:val="BodyText"/>
      </w:pPr>
      <w:r>
        <w:t xml:space="preserve">- Cũng không quá cao, chỉ là một mét bảy hai, có hơi gầy, năm nay hai mươi lăm tuổi, bình thường không nói nhiều, làm bốc xếp hàng ở ga xe lửa...</w:t>
      </w:r>
    </w:p>
    <w:p>
      <w:pPr>
        <w:pStyle w:val="BodyText"/>
      </w:pPr>
      <w:r>
        <w:t xml:space="preserve">Hách Long cẩn thận miêu tả tướng mạo của Bành Phi cho người đàn ông kia.</w:t>
      </w:r>
    </w:p>
    <w:p>
      <w:pPr>
        <w:pStyle w:val="BodyText"/>
      </w:pPr>
      <w:r>
        <w:t xml:space="preserve">- Này anh bạn, nơi đây đều là người làm bốc xếp, tổng cộng có cả trăm nươời, cậu xem trong phòng của tôi còn có nhiều người giống như cậu nói, thật sự rât khó tìm...</w:t>
      </w:r>
    </w:p>
    <w:p>
      <w:pPr>
        <w:pStyle w:val="BodyText"/>
      </w:pPr>
      <w:r>
        <w:t xml:space="preserve">Người đàn ông kia nghe được lời của Hách Long thì tỏ ra khó xử, nơi đây là khu dành cho đám công nhân bốc xếp, phần lớn đều gọi ngoại hiệu, người kia lại không có gì đặc thù, hắn cũng không thể nào nhớ nổi.</w:t>
      </w:r>
    </w:p>
    <w:p>
      <w:pPr>
        <w:pStyle w:val="BodyText"/>
      </w:pPr>
      <w:r>
        <w:t xml:space="preserve">- Đúng rồi, cậu ấy còn có một cô em gái, nói chung là bảy tuổi, hai anh em ở cùng một chỗ, đại ca có nhớ ra chưa?</w:t>
      </w:r>
    </w:p>
    <w:p>
      <w:pPr>
        <w:pStyle w:val="BodyText"/>
      </w:pPr>
      <w:r>
        <w:t xml:space="preserve">Hách Long nghĩ ra một đặc điểm và vội vàng nói, lại thuận tay nhét cả gói thuốc vào tong tay tên đàn ông kia.</w:t>
      </w:r>
    </w:p>
    <w:p>
      <w:pPr>
        <w:pStyle w:val="BodyText"/>
      </w:pPr>
      <w:r>
        <w:t xml:space="preserve">- Là tảng đá kia sao? Là tên mà cả ngày chỉ biết vùi đầu vào làm việc? Ở cùng em gái, chưa từng vui đùa bao giờ.</w:t>
      </w:r>
    </w:p>
    <w:p>
      <w:pPr>
        <w:pStyle w:val="BodyText"/>
      </w:pPr>
      <w:r>
        <w:t xml:space="preserve">Trong phòng có kẻ nghe được lời của Hách Long và hô lên.</w:t>
      </w:r>
    </w:p>
    <w:p>
      <w:pPr>
        <w:pStyle w:val="BodyText"/>
      </w:pPr>
      <w:r>
        <w:t xml:space="preserve">- À, thật sự có người này, cậu đi vào trong, căn phòng ở góc đầu tiên.</w:t>
      </w:r>
    </w:p>
    <w:p>
      <w:pPr>
        <w:pStyle w:val="BodyText"/>
      </w:pPr>
      <w:r>
        <w:t xml:space="preserve">- Được rồi, cám ơn đại ca.</w:t>
      </w:r>
    </w:p>
    <w:p>
      <w:pPr>
        <w:pStyle w:val="BodyText"/>
      </w:pPr>
      <w:r>
        <w:t xml:space="preserve">Sau khi hỏi được phòng của Bành Phi thì Hách Long đưa Trang Duệ đi vào, tháng này thời tiết giá lạnh, phần lớn các hộ gia đình đã tắt đèn đi ngủ.</w:t>
      </w:r>
    </w:p>
    <w:p>
      <w:pPr>
        <w:pStyle w:val="BodyText"/>
      </w:pPr>
      <w:r>
        <w:t xml:space="preserve">Hai người đi đến dừng chân trước căn phòng mà người đàn ông kia vừa chỉ, người trong phòng giống như còn chưa ngủ, có thể thấy ánh đèn yếu ớt từ trong khe hở cửa sổ truyền ra.</w:t>
      </w:r>
    </w:p>
    <w:p>
      <w:pPr>
        <w:pStyle w:val="BodyText"/>
      </w:pPr>
      <w:r>
        <w:t xml:space="preserve">- Bành Phi, cậu Bành Phi, có bên trong không? Tôi là Hách Long.</w:t>
      </w:r>
    </w:p>
    <w:p>
      <w:pPr>
        <w:pStyle w:val="BodyText"/>
      </w:pPr>
      <w:r>
        <w:t xml:space="preserve">Cửa phòng chợt két một tiếng rồi mở ra, một bóng người đứng che ánh đèn, Trang Duệ đứng bên ngoài không thấy rõ ràng, nhưng hình như đối phương cũng không quá cao.</w:t>
      </w:r>
    </w:p>
    <w:p>
      <w:pPr>
        <w:pStyle w:val="BodyText"/>
      </w:pPr>
      <w:r>
        <w:t xml:space="preserve">- Hách Long, sao anh đến chỗ tôi? Mau, vào trong nhà đi...</w:t>
      </w:r>
    </w:p>
    <w:p>
      <w:pPr>
        <w:pStyle w:val="BodyText"/>
      </w:pPr>
      <w:r>
        <w:t xml:space="preserve">Người nọ thấy Hách Long thì vẻ mặt cũng trở vên vui sướng, hắn kéo Hách Long vào trong phòng.</w:t>
      </w:r>
    </w:p>
    <w:p>
      <w:pPr>
        <w:pStyle w:val="BodyText"/>
      </w:pPr>
      <w:r>
        <w:t xml:space="preserve">- Chờ chút, tôi đi cùng ông chủ, ông chủ Trang, mời ngài đi vào.</w:t>
      </w:r>
    </w:p>
    <w:p>
      <w:pPr>
        <w:pStyle w:val="BodyText"/>
      </w:pPr>
      <w:r>
        <w:t xml:space="preserve">Hách Long quay đầu mời Trang Duệ một tiếng.</w:t>
      </w:r>
    </w:p>
    <w:p>
      <w:pPr>
        <w:pStyle w:val="BodyText"/>
      </w:pPr>
      <w:r>
        <w:t xml:space="preserve">- À, đợi chút rồi vào...</w:t>
      </w:r>
    </w:p>
    <w:p>
      <w:pPr>
        <w:pStyle w:val="BodyText"/>
      </w:pPr>
      <w:r>
        <w:t xml:space="preserve">Bành Phi buông Hách Long ra, sau đó hắn đi vào phòng nói với một cô gái gầy yếu đang ngồi trước bàn:</w:t>
      </w:r>
    </w:p>
    <w:p>
      <w:pPr>
        <w:pStyle w:val="BodyText"/>
      </w:pPr>
      <w:r>
        <w:t xml:space="preserve">- Nha Nha, lát nữa anh sẽ giúp em làm bài tập, em lên giường ngồi đi, nhường chỗ cho anh Hách Long...</w:t>
      </w:r>
    </w:p>
    <w:p>
      <w:pPr>
        <w:pStyle w:val="BodyText"/>
      </w:pPr>
      <w:r>
        <w:t xml:space="preserve">- Chào hai anh...</w:t>
      </w:r>
    </w:p>
    <w:p>
      <w:pPr>
        <w:pStyle w:val="BodyText"/>
      </w:pPr>
      <w:r>
        <w:t xml:space="preserve">Cô gái nhỏ đứng lên chào Trang Duệ và Hách Long, sau đó nàng đi ra phía sau, cố gắng cầm lấy phích nước nóng định rót cho hai người.</w:t>
      </w:r>
    </w:p>
    <w:p>
      <w:pPr>
        <w:pStyle w:val="BodyText"/>
      </w:pPr>
      <w:r>
        <w:t xml:space="preserve">- Em là Nha Nha sao? Em lên giường ngồi đi, để anh làm cho...</w:t>
      </w:r>
    </w:p>
    <w:p>
      <w:pPr>
        <w:pStyle w:val="BodyText"/>
      </w:pPr>
      <w:r>
        <w:t xml:space="preserve">Trang Duệ nhìn cô gái ngoan ngoãn kia mà không khỏi cảm thấy hơi cay mũi, hắn tiếp nhận phích nước nóng trong tay cô gái.</w:t>
      </w:r>
    </w:p>
    <w:p>
      <w:pPr>
        <w:pStyle w:val="BodyText"/>
      </w:pPr>
      <w:r>
        <w:t xml:space="preserve">- Cám ơn đại ca, em có thể làm được...</w:t>
      </w:r>
    </w:p>
    <w:p>
      <w:pPr>
        <w:pStyle w:val="BodyText"/>
      </w:pPr>
      <w:r>
        <w:t xml:space="preserve">Cô gái nhỏ nhìn Trang Duệ mà không chịu buông tay.</w:t>
      </w:r>
    </w:p>
    <w:p>
      <w:pPr>
        <w:pStyle w:val="BodyText"/>
      </w:pPr>
      <w:r>
        <w:t xml:space="preserve">- Anh biết em có thể làm được, nhưng anh không khát, Nha Nha buông tay được chưa?</w:t>
      </w:r>
    </w:p>
    <w:p>
      <w:pPr>
        <w:pStyle w:val="BodyText"/>
      </w:pPr>
      <w:r>
        <w:t xml:space="preserve">Nếu để một cô gái nhỏ như vậy rót nước ình, dù Trang Duệ có khá cũng khó thể nào uống trôi.</w:t>
      </w:r>
    </w:p>
    <w:p>
      <w:pPr>
        <w:pStyle w:val="BodyText"/>
      </w:pPr>
      <w:r>
        <w:t xml:space="preserve">- Thầy nó khách đến nhà phải rót nước, nhà Nha Nha chưa từng có khách, đại ca để cho Nha Nha rót nước một lần được không?</w:t>
      </w:r>
    </w:p>
    <w:p>
      <w:pPr>
        <w:pStyle w:val="BodyText"/>
      </w:pPr>
      <w:r>
        <w:t xml:space="preserve">Cô gái nhỏ thấy Trang Duệ không ình rót nước thì trong mắt đầy sương mù.</w:t>
      </w:r>
    </w:p>
    <w:p>
      <w:pPr>
        <w:pStyle w:val="BodyText"/>
      </w:pPr>
      <w:r>
        <w:t xml:space="preserve">- Tốt, tốt, cô gái tốt...</w:t>
      </w:r>
    </w:p>
    <w:p>
      <w:pPr>
        <w:pStyle w:val="BodyText"/>
      </w:pPr>
      <w:r>
        <w:t xml:space="preserve">Trang Duệ thấy trên bàn có một ly nước thì vội vàng cầm lấy, đặt sẵn trước miệng phích cho cô gái rót nước vào. Trang Duệ bưng lấy ly nước nóng mà trong lòng cảm thấy không có tư vị, mình ở vào thời đại nào, không ngờ vẫn có một cô gái nhỏ có cách nghĩ khá lạ như thế này.</w:t>
      </w:r>
    </w:p>
    <w:p>
      <w:pPr>
        <w:pStyle w:val="BodyText"/>
      </w:pPr>
      <w:r>
        <w:t xml:space="preserve">Cô gái rót nước cho Hách Long rồi cười tủm tỉm thỏa mãn ngồi trên giường, nàng dùng ánh mắt tò mò nhìn hai vị khách, trong quá trình đó Bành Phi không nói lời nào, mãi đến khi em gái đến ngồi bên giường thì hắn mới đến mời Trang Duệ và Hách Long ngồi xuống.</w:t>
      </w:r>
    </w:p>
    <w:p>
      <w:pPr>
        <w:pStyle w:val="Compact"/>
      </w:pPr>
      <w:r>
        <w:t xml:space="preserve">Trang Duệ ngồi xuống nhìn cô gái nhỏ kia, nghe Hách Long nói thì nàng đã bảy tuổi nhưng cơ thể lại giống như chỉ có năm sáu tuổi, cao hơn một mét, rất gầy yếu, trên mặt có hơi trắng bệch giống như mang bệnh nhưng cặp mắt sáng ngời, rất có linh khí.</w:t>
      </w:r>
      <w:r>
        <w:br w:type="textWrapping"/>
      </w:r>
      <w:r>
        <w:br w:type="textWrapping"/>
      </w:r>
    </w:p>
    <w:p>
      <w:pPr>
        <w:pStyle w:val="Heading2"/>
      </w:pPr>
      <w:bookmarkStart w:id="451" w:name="chương-429-binh-vương-hạ"/>
      <w:bookmarkEnd w:id="451"/>
      <w:r>
        <w:t xml:space="preserve">429. Chương 429 : Binh Vương (hạ)</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429: Binh vương (hạ)</w:t>
      </w:r>
    </w:p>
    <w:p>
      <w:pPr>
        <w:pStyle w:val="BodyText"/>
      </w:pPr>
      <w:r>
        <w:t xml:space="preserve">Nhóm Dịch: Tepga</w:t>
      </w:r>
    </w:p>
    <w:p>
      <w:pPr>
        <w:pStyle w:val="BodyText"/>
      </w:pPr>
      <w:r>
        <w:t xml:space="preserve">Nguồn: Sưu Tầm</w:t>
      </w:r>
    </w:p>
    <w:p>
      <w:pPr>
        <w:pStyle w:val="BodyText"/>
      </w:pPr>
      <w:r>
        <w:t xml:space="preserve">Trang Duệ sau khi ngồi xuống thì đưa mắt nhìn Bành Phi, chỉ là sau khi vào nhà thì Bành Phi luôn đứng ở nơi khá khuất, ánh sáng trong phòng có hơi tối, thế là hắn không thể nào thấy rõ diện mạo của Bành Phi, nhưng người này rõ ràng là không quá cao, lại hơi gầy.</w:t>
      </w:r>
    </w:p>
    <w:p>
      <w:pPr>
        <w:pStyle w:val="BodyText"/>
      </w:pPr>
      <w:r>
        <w:t xml:space="preserve">Khi không nhìn rõ Bành Phi thì Trang Duệ đưa mắt đánh giá căn phòng, trên tường đều là báo, trong cùng là một chiếc giường gỗ hai tầng chiếm hết một phần năm không gian, trên chiếc giường bên dưới có trải vải quân dụng và áo khoác quân nhân, chỉ có một chiếc chăn mỏng, có lẽ là chỗ ngủ của Bành Phi.</w:t>
      </w:r>
    </w:p>
    <w:p>
      <w:pPr>
        <w:pStyle w:val="BodyText"/>
      </w:pPr>
      <w:r>
        <w:t xml:space="preserve">Chính giữa phòng là chỗ mà Trang Duệ và Hách Long đang ngồi, có một cái bàn, có hai cái ghế, sau khi nhường cho khách thì Bành Phi chỉ có thể đứng đó mà thôi.</w:t>
      </w:r>
    </w:p>
    <w:p>
      <w:pPr>
        <w:pStyle w:val="BodyText"/>
      </w:pPr>
      <w:r>
        <w:t xml:space="preserve">Trong phòng còn có một cái bếp lò, có một cái ống khói tự chế kéo dài từ lò ra ngoài cửa làm cho gian phòng có chút khí ấm, nhưng Trang Duệ ngồi xuống vẫn cảm thấy lạnh lẽo.</w:t>
      </w:r>
    </w:p>
    <w:p>
      <w:pPr>
        <w:pStyle w:val="BodyText"/>
      </w:pPr>
      <w:r>
        <w:t xml:space="preserve">Trong phòng ngoài một cái tủ quần áo, còn có một kệ chén dĩa nhỏ, ngoài ra không còn thứ gì khác.</w:t>
      </w:r>
    </w:p>
    <w:p>
      <w:pPr>
        <w:pStyle w:val="BodyText"/>
      </w:pPr>
      <w:r>
        <w:t xml:space="preserve">Đây là một gian phòng tập trung cả phòng bếp, ngủ, khách vào cùng một chỗ, nói đơn giản thì mười mét vuông xung quanh chỗ này chính là nơi ở của anh em nhà Bành Phi.</w:t>
      </w:r>
    </w:p>
    <w:p>
      <w:pPr>
        <w:pStyle w:val="BodyText"/>
      </w:pPr>
      <w:r>
        <w:t xml:space="preserve">Trên mặt bàn có sách giáo khoa, cô bé vừa rồi có lẽ là đang học bài, Trang Duệ và Hách Long đến hình như quấy rầy cuộc sống của hai anh em bọn họ.</w:t>
      </w:r>
    </w:p>
    <w:p>
      <w:pPr>
        <w:pStyle w:val="BodyText"/>
      </w:pPr>
      <w:r>
        <w:t xml:space="preserve">- Đại Long, khó có cơ hội cậu đến nhà, nơi đây còn có chút rượu, uống vào cho ấm áp...</w:t>
      </w:r>
    </w:p>
    <w:p>
      <w:pPr>
        <w:pStyle w:val="BodyText"/>
      </w:pPr>
      <w:r>
        <w:t xml:space="preserve">Bành Phi đi đến bên cửa lấy ra một chai rượu gạo, là loại rượu ba đồng hai xu một chai, đây là loại mà nhan dân Bắc Kinh rất thích, dù giàu nghèo cũng có thể uống được.</w:t>
      </w:r>
    </w:p>
    <w:p>
      <w:pPr>
        <w:pStyle w:val="BodyText"/>
      </w:pPr>
      <w:r>
        <w:t xml:space="preserve">Tay trái Bành Phi cầm ba ly rượu nhỏ, sau khi đặt xuống mặt bàn thì mở nắp chai rượu ở tay bên phải, nắp chai được mở, hắn khẽ rót rượu xuống ly.</w:t>
      </w:r>
    </w:p>
    <w:p>
      <w:pPr>
        <w:pStyle w:val="BodyText"/>
      </w:pPr>
      <w:r>
        <w:t xml:space="preserve">Sau khi rót đầy ba ly rượu thì Bành Phi ngẩng đầu nhìn Trang Duệ nói:</w:t>
      </w:r>
    </w:p>
    <w:p>
      <w:pPr>
        <w:pStyle w:val="BodyText"/>
      </w:pPr>
      <w:r>
        <w:t xml:space="preserve">- Ông chủ Trang, tôi chỉ có rượu này, nếu ngài uống không quen thì có thể dùng trà...</w:t>
      </w:r>
    </w:p>
    <w:p>
      <w:pPr>
        <w:pStyle w:val="BodyText"/>
      </w:pPr>
      <w:r>
        <w:t xml:space="preserve">Bành Phi không nói quá lứn, sau khi nói xong thì có hơi mím môi, hắn có gương mặt trái xoan, da trắng, lúc nói chuyện còn có vẻ ngại ngùng, nhìn qua giống như một sinh viên đại học mới bước ra xã hội vậy.</w:t>
      </w:r>
    </w:p>
    <w:p>
      <w:pPr>
        <w:pStyle w:val="BodyText"/>
      </w:pPr>
      <w:r>
        <w:t xml:space="preserve">Nhưng cặp mắt của Bành Phi lại rất kỳ lạ, rõ ràng nhìn Trang Duệ mà không có biểu cảm, rất trống rỗng, căn bản giống như trước mặt là không khí.</w:t>
      </w:r>
    </w:p>
    <w:p>
      <w:pPr>
        <w:pStyle w:val="BodyText"/>
      </w:pPr>
      <w:r>
        <w:t xml:space="preserve">Đây cũng là lần đầu tiên Trang Duệ vào nhà được nhìn thẳng và thấy rõ tướng mạo của Bành Phi, hoàn toàn khác biệt với tưởng tượng của hắn. Khi nghe Hách Long kể chuyện thì hắn tưởng Bành Phi phải là kẻ tướng mạo thô kệch vạm vỡ, không ngờ đối phương lại thanh tú như thế.</w:t>
      </w:r>
    </w:p>
    <w:p>
      <w:pPr>
        <w:pStyle w:val="BodyText"/>
      </w:pPr>
      <w:r>
        <w:t xml:space="preserve">Trang Duệ thật sự không ngờ người trẻ tuổi trước mặt lại bắn chết vài tên buôn ma túy. Thật ra những thứ Trang Duệ không biết còn khá nhiều, Bành Phi không chỉ có liên quan đến chuyện đám người buôn ma túy, còn có xung đột với nhiều thế lực khác, chính Hách Long cũng không hiểu rõ.</w:t>
      </w:r>
    </w:p>
    <w:p>
      <w:pPr>
        <w:pStyle w:val="BodyText"/>
      </w:pPr>
      <w:r>
        <w:t xml:space="preserve">- Trời lạnh, uống rượu là tốt.</w:t>
      </w:r>
    </w:p>
    <w:p>
      <w:pPr>
        <w:pStyle w:val="BodyText"/>
      </w:pPr>
      <w:r>
        <w:t xml:space="preserve">Trang Duệ cũng không nói nhảm mà bưng ly rượu lên cạn sạch, một ly này chường ba lượng đổ vào bụng, hắn cảm thấy khí nóng ào lên, con người cũng dần trở nên ấm áp.</w:t>
      </w:r>
    </w:p>
    <w:p>
      <w:pPr>
        <w:pStyle w:val="BodyText"/>
      </w:pPr>
      <w:r>
        <w:t xml:space="preserve">Sau khi uống cạn ly thì Trang Duệ đứng lên nói:</w:t>
      </w:r>
    </w:p>
    <w:p>
      <w:pPr>
        <w:pStyle w:val="BodyText"/>
      </w:pPr>
      <w:r>
        <w:t xml:space="preserve">- Có rượu mà không có món nhắm thì không hay, Hách Long, mọi người cứ uống, trên xe còn có chút thức ăn, tôi đi lấy.</w:t>
      </w:r>
    </w:p>
    <w:p>
      <w:pPr>
        <w:pStyle w:val="BodyText"/>
      </w:pPr>
      <w:r>
        <w:t xml:space="preserve">- Ông chủ, tôi đi lấy...</w:t>
      </w:r>
    </w:p>
    <w:p>
      <w:pPr>
        <w:pStyle w:val="BodyText"/>
      </w:pPr>
      <w:r>
        <w:t xml:space="preserve">Hách Long vội vàng đứng lên.</w:t>
      </w:r>
    </w:p>
    <w:p>
      <w:pPr>
        <w:pStyle w:val="BodyText"/>
      </w:pPr>
      <w:r>
        <w:t xml:space="preserve">- Không cần, hai người là chiến hữu, cứ trò chuyện đi...</w:t>
      </w:r>
    </w:p>
    <w:p>
      <w:pPr>
        <w:pStyle w:val="BodyText"/>
      </w:pPr>
      <w:r>
        <w:t xml:space="preserve">Trang Duệ khoát tay áo đẩy cửa bước ra ngoài, có vài lời mà Hách Long nói sẽ dễ dàng hơn so với mình.</w:t>
      </w:r>
    </w:p>
    <w:p>
      <w:pPr>
        <w:pStyle w:val="BodyText"/>
      </w:pPr>
      <w:r>
        <w:t xml:space="preserve">Tuy Trang Duệ chỉ thấy một mặt của Bành Phi, không hiểu tích cách và tâm tư của đối phương, nhưng hắn tin một người thanh niên nuôi em gái sống trong cảnh nghèo khó thế này nhất định còn nhiều thứ mà người khác không biết. Loại người như thế này nếu có lựa chọn thi nhất định sẽ chẳng bao giờ phản bội, giống như chuyện Bành Phi rời khỏi quân ngũ và nhất quyết không đi lạc lối vậy.</w:t>
      </w:r>
    </w:p>
    <w:p>
      <w:pPr>
        <w:pStyle w:val="BodyText"/>
      </w:pPr>
      <w:r>
        <w:t xml:space="preserve">Trên xe của Trang Duệ thật sự còn nhiều món đặc sản mà người ta tặng cho ông ngoại, ví dụ như những món thức ăn nấu chín và đóng gói, những thứ này không phải được bán bên ngoài, là chế tạo ra từ phương pháp bí truyền. Chỉ là ông cụ cũng không ăn được, Âu Dương Uyển đưa cho Trang Duệ mang về nhà ọi người.</w:t>
      </w:r>
    </w:p>
    <w:p>
      <w:pPr>
        <w:pStyle w:val="BodyText"/>
      </w:pPr>
      <w:r>
        <w:t xml:space="preserve">Trang Duệ cầm vài bịch gà Đức Châu, hắn thấy còn có một túi táo, thế là cũng lấy ra, nhưng hắn cũng không vội quay về, ngồi lên xe châm thuốc, hắn muốn cho hai người kia không gian trò chuyện.</w:t>
      </w:r>
    </w:p>
    <w:p>
      <w:pPr>
        <w:pStyle w:val="BodyText"/>
      </w:pPr>
      <w:r>
        <w:t xml:space="preserve">Sau khi hút xong điếu thuốc, lại ngồi thêm một lúc và cảm thấy đã qua hai mươi phút, lúc này hắn mới xuống xe chậm rãi đi vào trong thôn.</w:t>
      </w:r>
    </w:p>
    <w:p>
      <w:pPr>
        <w:pStyle w:val="BodyText"/>
      </w:pPr>
      <w:r>
        <w:t xml:space="preserve">Sau khi đi vào nhà Bành Phi thì Trang Duệ thấy Tiểu Nha Nha vốn ngồi trên giường đã đỏ mắt, giống như vừa mới khóc, không biết Bành Phi và Hách Long vừa rồi trò chuyện về vấn đề gì mà làm cho nàng đau lòng.</w:t>
      </w:r>
    </w:p>
    <w:p>
      <w:pPr>
        <w:pStyle w:val="BodyText"/>
      </w:pPr>
      <w:r>
        <w:t xml:space="preserve">- Đây là những túi thức ăn đã nấu chín, chỉ việc mở ra sử dụng, Nha Nha, cho em cái đùi gà...</w:t>
      </w:r>
    </w:p>
    <w:p>
      <w:pPr>
        <w:pStyle w:val="BodyText"/>
      </w:pPr>
      <w:r>
        <w:t xml:space="preserve">Trang Duệ đặt những túi to túi nhỏ lên bàn, sau đó xé một bịch gà Đức Châu ra, xé một cái đùi gà đưa cho cô be đang mở to mắt nhìn mình trên giường.</w:t>
      </w:r>
    </w:p>
    <w:p>
      <w:pPr>
        <w:pStyle w:val="BodyText"/>
      </w:pPr>
      <w:r>
        <w:t xml:space="preserve">- Anh...Anh nói không được tùy tiện cầm đồ của người khác...</w:t>
      </w:r>
    </w:p>
    <w:p>
      <w:pPr>
        <w:pStyle w:val="BodyText"/>
      </w:pPr>
      <w:r>
        <w:t xml:space="preserve">Nha Nha nhìn đùi gà mà đưa tay ra theo kiểu rất vô thức, chỉ là sau khi nhìn thấy Bành Phi thì có chút chần chừ, sau đó lại rụt tay về, nhưng lúc nói chuyện thì Trang Duệ thấy yết hầu của nàng có hơi rục rịch lên xuống, giống như đang nuốt nước miếng.</w:t>
      </w:r>
    </w:p>
    <w:p>
      <w:pPr>
        <w:pStyle w:val="BodyText"/>
      </w:pPr>
      <w:r>
        <w:t xml:space="preserve">Sau khi Trang Duệ đi vào thì Hách Long và Bành Phi dừng trò chuyện, lúc này Bành Phi chợt nói:</w:t>
      </w:r>
    </w:p>
    <w:p>
      <w:pPr>
        <w:pStyle w:val="BodyText"/>
      </w:pPr>
      <w:r>
        <w:t xml:space="preserve">- Nha Nha, ăn đi, Trang đại ca không phải là người ngoài...</w:t>
      </w:r>
    </w:p>
    <w:p>
      <w:pPr>
        <w:pStyle w:val="BodyText"/>
      </w:pPr>
      <w:r>
        <w:t xml:space="preserve">- Ôi, cám ơn đại ca...</w:t>
      </w:r>
    </w:p>
    <w:p>
      <w:pPr>
        <w:pStyle w:val="BodyText"/>
      </w:pPr>
      <w:r>
        <w:t xml:space="preserve">Sau khi nghe được lời của anh mình thì mắt Nha Nha híp lại thành đường, sau đó nàng duỗi bàn tay nhỏ ra cầm lấy đùi gà mà Trang Duệ đưa đến, cũng không cắn ngay mà đưa lên ngửi ngửi, sau dó nàng nhảy xuống giường đi đến bên cạnh Bành Phi nói:</w:t>
      </w:r>
    </w:p>
    <w:p>
      <w:pPr>
        <w:pStyle w:val="BodyText"/>
      </w:pPr>
      <w:r>
        <w:t xml:space="preserve">- Anh, anh ăn trước đi, ăn rồi ngày mai có sức làm việc.</w:t>
      </w:r>
    </w:p>
    <w:p>
      <w:pPr>
        <w:pStyle w:val="BodyText"/>
      </w:pPr>
      <w:r>
        <w:t xml:space="preserve">- Anh có rồi, Nha Nha ăn đi, anh còn phải nói chuện với Trang đại ca.</w:t>
      </w:r>
    </w:p>
    <w:p>
      <w:pPr>
        <w:pStyle w:val="BodyText"/>
      </w:pPr>
      <w:r>
        <w:t xml:space="preserve">Bành Phi không nhận đùi gà của Tiểu Nha Nha, hắn dùng tay vuốt ve mái tóc của em gái rất âu yếm, sau đó ôm nàng đến bên giường, xoay người nhìn Trang Duệ.</w:t>
      </w:r>
    </w:p>
    <w:p>
      <w:pPr>
        <w:pStyle w:val="BodyText"/>
      </w:pPr>
      <w:r>
        <w:t xml:space="preserve">- Trang đại ca, tất cả sự việc trong nha tôi đã nói với Đại Long, sau này anh ấy sẽ nói lại với anh, nếu muốn tôi làm việc giúp anh cũng không có vấn đề, tôi chỉ có một yêu cầu, đó là cho Nha Nha có cơ hội và hoàn cảnh học tập, có thể ăn no mặc ấm là được, còn chuyện tiền lương, anh cứ xem xét mà cho nhiều ít gì cũng được, không có vấn đề. Anh phải đồng ý sẽ chăm sóc tốt cho Nha Nha, như vậy tôi sẽ bán mạng cho anh.</w:t>
      </w:r>
    </w:p>
    <w:p>
      <w:pPr>
        <w:pStyle w:val="BodyText"/>
      </w:pPr>
      <w:r>
        <w:t xml:space="preserve">Bành Phi dùng giọng không nhanh nhưng hầu như từng lời từng chữ rất rõ ràng, cặp mắt vốn trống rỗng đã giống như hai thang kiếm sắc, hắn nhìn chằm chằm vào Trang Duệ, giống như muốn từ ánh mắt mà xem xét sự chân thành.</w:t>
      </w:r>
    </w:p>
    <w:p>
      <w:pPr>
        <w:pStyle w:val="BodyText"/>
      </w:pPr>
      <w:r>
        <w:t xml:space="preserve">Bành Phi tự hỏi mình không phải là người xấu nhưng cũng chẳng phải là thánh nhân, hắn luôn giữ vững đúng nền tảng trong lòng, không làm xằng bậy, nhưng bây giờ có cớ hội để mình và em gái có cuộc sống tốt hơn, tất nhiên hắn sẽ không từ chối.</w:t>
      </w:r>
    </w:p>
    <w:p>
      <w:pPr>
        <w:pStyle w:val="BodyText"/>
      </w:pPr>
      <w:r>
        <w:t xml:space="preserve">Chương 429(p2): Binh vương(hạ).</w:t>
      </w:r>
    </w:p>
    <w:p>
      <w:pPr>
        <w:pStyle w:val="BodyText"/>
      </w:pPr>
      <w:r>
        <w:t xml:space="preserve">- Anh, có phải anh lại muốn đi nữa không, em không muốn anh đi, em muốn cùng ở một chỗ với anh, đại ca, em cũng không ăn đùi gà của anh nữa...</w:t>
      </w:r>
    </w:p>
    <w:p>
      <w:pPr>
        <w:pStyle w:val="BodyText"/>
      </w:pPr>
      <w:r>
        <w:t xml:space="preserve">Tiểu Nha Nha vốn vui vẻ ăn đùi gà nhưng sau khi nghe được lời của Bành Phi thì nhảy xuống dúi nửa cái dùi gà còn lại vào trong tay của Trang Duệ.</w:t>
      </w:r>
    </w:p>
    <w:p>
      <w:pPr>
        <w:pStyle w:val="BodyText"/>
      </w:pPr>
      <w:r>
        <w:t xml:space="preserve">Trang Duệ đưa đùi gà vào lại trong tay của tiểu nha đầu, hắn vừa cười vừa nói:</w:t>
      </w:r>
    </w:p>
    <w:p>
      <w:pPr>
        <w:pStyle w:val="BodyText"/>
      </w:pPr>
      <w:r>
        <w:t xml:space="preserve">- Nha Nha ngoan, yên tâm đi, anh em sẽ ở cùng với em, nhưng cả hai sẽ ở trong nhà lớn hơn...</w:t>
      </w:r>
    </w:p>
    <w:p>
      <w:pPr>
        <w:pStyle w:val="BodyText"/>
      </w:pPr>
      <w:r>
        <w:t xml:space="preserve">- Thật sao?</w:t>
      </w:r>
    </w:p>
    <w:p>
      <w:pPr>
        <w:pStyle w:val="BodyText"/>
      </w:pPr>
      <w:r>
        <w:t xml:space="preserve">Nha Nha nghiêng đầu dùng ánh mắt chăm chú nhìn Trang Duệ.</w:t>
      </w:r>
    </w:p>
    <w:p>
      <w:pPr>
        <w:pStyle w:val="BodyText"/>
      </w:pPr>
      <w:r>
        <w:t xml:space="preserve">- Tất nhiên là thật, hôm nay cả hai có thể chuyển vào ở chỗ mới, em và anh em sẽ ở cùng một chỗ...</w:t>
      </w:r>
    </w:p>
    <w:p>
      <w:pPr>
        <w:pStyle w:val="BodyText"/>
      </w:pPr>
      <w:r>
        <w:t xml:space="preserve">Bảy tuổi cũng đã có thể biết phân biệt lời nói của người lớn là thật hay giả, vì thế mà cô gái nhỏ Nha Nha nhìn Trang Duệ một lúc rồi khẽ gật đầu và không nói gì thêm.</w:t>
      </w:r>
    </w:p>
    <w:p>
      <w:pPr>
        <w:pStyle w:val="BodyText"/>
      </w:pPr>
      <w:r>
        <w:t xml:space="preserve">Sau khi bình ổn Nha Nha thì Trang Duệ mới quay sang nhìn Bành Phi:</w:t>
      </w:r>
    </w:p>
    <w:p>
      <w:pPr>
        <w:pStyle w:val="BodyText"/>
      </w:pPr>
      <w:r>
        <w:t xml:space="preserve">- Tính chất công tác cho tôi thì có lẽ Hách Long đã nói cho cậu biết, nó không phải là chiến trường, công tác cũng rất đơn giản, cũng không căng thẳng giống như những gì cậu nói là bán mạng này nọ, tôi chỉ mời bảo vệ, không mời sát thủ.</w:t>
      </w:r>
    </w:p>
    <w:p>
      <w:pPr>
        <w:pStyle w:val="BodyText"/>
      </w:pPr>
      <w:r>
        <w:t xml:space="preserve">- Nếu không còn gì khác thì hôm nay có thể dời sang, đúng rồi, Nha Nha bâ giờ đang học lớp mấy? Ngày mai tôi sẽ cho người đi làm thủ tục...</w:t>
      </w:r>
    </w:p>
    <w:p>
      <w:pPr>
        <w:pStyle w:val="BodyText"/>
      </w:pPr>
      <w:r>
        <w:t xml:space="preserve">Bành Phi không đáp lời nhưng Nha Nha lại nói:</w:t>
      </w:r>
    </w:p>
    <w:p>
      <w:pPr>
        <w:pStyle w:val="BodyText"/>
      </w:pPr>
      <w:r>
        <w:t xml:space="preserve">- Đại ca, em có thể đi học sao?</w:t>
      </w:r>
    </w:p>
    <w:p>
      <w:pPr>
        <w:pStyle w:val="BodyText"/>
      </w:pPr>
      <w:r>
        <w:t xml:space="preserve">- Thế nào? Nha Nha không được đi học sao?</w:t>
      </w:r>
    </w:p>
    <w:p>
      <w:pPr>
        <w:pStyle w:val="BodyText"/>
      </w:pPr>
      <w:r>
        <w:t xml:space="preserve">Trang Duệ sững sốt quay đầu nhìn Bành Phi.</w:t>
      </w:r>
    </w:p>
    <w:p>
      <w:pPr>
        <w:pStyle w:val="BodyText"/>
      </w:pPr>
      <w:r>
        <w:t xml:space="preserve">- Ông chủ, để tôi nói cho anh biết...</w:t>
      </w:r>
    </w:p>
    <w:p>
      <w:pPr>
        <w:pStyle w:val="BodyText"/>
      </w:pPr>
      <w:r>
        <w:t xml:space="preserve">Hách Long lúc này đứng lên đưa mắt nhìn Trang Duệ, sau đó đẩy cửa bước ra ngoài, căn phòng kia quá nhỏ, Hách Long không muốn tiếp tục vạch trần vết thương của Bành Phi môt lần nữa.</w:t>
      </w:r>
    </w:p>
    <w:p>
      <w:pPr>
        <w:pStyle w:val="BodyText"/>
      </w:pPr>
      <w:r>
        <w:t xml:space="preserve">- Ông chủ, tôi cũng vừa mới biết được, có chuyện thế này...</w:t>
      </w:r>
    </w:p>
    <w:p>
      <w:pPr>
        <w:pStyle w:val="BodyText"/>
      </w:pPr>
      <w:r>
        <w:t xml:space="preserve">Sau khi đi ra khỏi cửa thì Hách Long nói những gì mình vừa biết cho Trang Duệ.</w:t>
      </w:r>
    </w:p>
    <w:p>
      <w:pPr>
        <w:pStyle w:val="BodyText"/>
      </w:pPr>
      <w:r>
        <w:t xml:space="preserve">Thì ra năm trước cha mẹ Hách Long ở nông thôn vì mùa đông nấu bếp lò không sử dụng ống khói, hôm đó trời lại quá lạnh, cha mẹ hắn đóng cửa quá kín, không nghĩ rằng mình không thể thở được vì thiếu oxi, đợi đến khi Nha Nha về nhà thì cả hai đều đã tắt thở.</w:t>
      </w:r>
    </w:p>
    <w:p>
      <w:pPr>
        <w:pStyle w:val="BodyText"/>
      </w:pPr>
      <w:r>
        <w:t xml:space="preserve">Khi Bành Phi nghe được tin này thì đang ở vào trong hành động đuổi bắt đám ma túy, khi thấy chiến hữu bị ngược đãi chết, còn được tin mất song thân, thế là không khống chế được mà giải quyết luôn đám buôn ma túy.</w:t>
      </w:r>
    </w:p>
    <w:p>
      <w:pPr>
        <w:pStyle w:val="BodyText"/>
      </w:pPr>
      <w:r>
        <w:t xml:space="preserve">Bành Phi là người tính cách mạnh mẽ, sau khi cưỡng chế xuất ngũ thì dùng hơn mười ngàn tiền xuất ngũ đẻ lo hậu sự cho bố mẹ, sau đó tiếp nhận cô em gái đang hoảng sợ từ trong nhà người thân còn chưa đi học về nhà.</w:t>
      </w:r>
    </w:p>
    <w:p>
      <w:pPr>
        <w:pStyle w:val="BodyText"/>
      </w:pPr>
      <w:r>
        <w:t xml:space="preserve">Nha Nha về nhà sẽ nhớ đến tình cảnh bố mẹ nằm ngất lịm trên giường, thế là tinh thần không ổn định, vì vậy rơi vào đường cùng thì Bành Phi đành phải đưa em rời khỏi nhà, đầu tiên đi làm bảo vệ ột đoàn ca múa nhạc.</w:t>
      </w:r>
    </w:p>
    <w:p>
      <w:pPr>
        <w:pStyle w:val="BodyText"/>
      </w:pPr>
      <w:r>
        <w:t xml:space="preserve">Nhưng đoàn ca múa nhạc kia thường xảy ra những chuyện rối loạn, Bành Phi thật sự không ưa, nhìn thấy đám người kia hút thuốc phiện mà hắn thật sự thiếu chút nữa không nhịn được mà bẻ gãy cổ của đối phương. Sau đó hắn dứt khoát từ chức, đến đây thuê phòng, làm một nhân công bốc xếp.</w:t>
      </w:r>
    </w:p>
    <w:p>
      <w:pPr>
        <w:pStyle w:val="BodyText"/>
      </w:pPr>
      <w:r>
        <w:t xml:space="preserve">Tiền lương bốc xếp cũng không cao, một ngày chỉ là năm sáu chục đồng, tiền thuê căn phòng rách này cũng là bốn trăm đồng một tháng, hơn nữa Bành Phi lại muốn giữ lại chút tiền để sang năm cho Nha Nha đi học nên hai anh em sống rất kham khổ. Hễ là mua thứ gì ngon thì hắn đều nhường cho em gái, hơn nữa sợ em gái sau này không theo kịp chúng bạn nên mỗi tối đều giúp em học bài ôn luyện.</w:t>
      </w:r>
    </w:p>
    <w:p>
      <w:pPr>
        <w:pStyle w:val="BodyText"/>
      </w:pPr>
      <w:r>
        <w:t xml:space="preserve">Trang Duệ nghe xong thì trong lòng cũng rất thổn thức, con người cũng chỉ có thể sống được trăm năm, đời người không dài mà chẳng ngắn, hắn thầm hạ quyết định mình nên quý trọng cuộc sống, nên quý trọng những người thân ở bên cạnh mình.</w:t>
      </w:r>
    </w:p>
    <w:p>
      <w:pPr>
        <w:pStyle w:val="BodyText"/>
      </w:pPr>
      <w:r>
        <w:t xml:space="preserve">Trang Duệ và Hách Long quay lại phòng thì bành phi thả quả táo đang gọt dở trong tay xuống rồi đứng lên nói:</w:t>
      </w:r>
    </w:p>
    <w:p>
      <w:pPr>
        <w:pStyle w:val="BodyText"/>
      </w:pPr>
      <w:r>
        <w:t xml:space="preserve">- Ông chủ Trang, ngày mai tôi sẽ đến, tôi còn phải đến xin nghỉ việc, còn phải trả phòng, lúc này trời cũng đã tối rồi, Đại Long cũng đã biết chỗ ở của tôi, ngày mai đến đây đón là được...</w:t>
      </w:r>
    </w:p>
    <w:p>
      <w:pPr>
        <w:pStyle w:val="BodyText"/>
      </w:pPr>
      <w:r>
        <w:t xml:space="preserve">- Ủa, Lang Nha?</w:t>
      </w:r>
    </w:p>
    <w:p>
      <w:pPr>
        <w:pStyle w:val="BodyText"/>
      </w:pPr>
      <w:r>
        <w:t xml:space="preserve">Trang Duệ không chú ý đến lời nói của Bành Phi, hắn thật sự bị con dao gọt trái cây trên tay đối phương thu hút, con dao kia quá quen thuộc, trước kia hắn thường xuyên thấy Chu Thụy lấy ra ve vuốt, mình đến bây giờ cũng còn chưa rõ, Chu Thụy rốt cuộc là giấu con dao kia ở chỗ nào trên người.</w:t>
      </w:r>
    </w:p>
    <w:p>
      <w:pPr>
        <w:pStyle w:val="BodyText"/>
      </w:pPr>
      <w:r>
        <w:t xml:space="preserve">Bành Phi nghe được lời của Trang Duệ thì vẻ mặt có chút biến đổi, cổ tay hơi lật, con dao vừa rồi chợt biến mất như ảo thuật, hắn nhìn về phía Trang Duệ rồi nói:</w:t>
      </w:r>
    </w:p>
    <w:p>
      <w:pPr>
        <w:pStyle w:val="BodyText"/>
      </w:pPr>
      <w:r>
        <w:t xml:space="preserve">- Ông chủ Trang, sao anh biết tôi xuất thân từ bộ đội Lang Nha?</w:t>
      </w:r>
    </w:p>
    <w:p>
      <w:pPr>
        <w:pStyle w:val="BodyText"/>
      </w:pPr>
      <w:r>
        <w:t xml:space="preserve">Cánh quân của Bành Phi được giữ bí mật rất cao, dù là Hách Long cũng chỉ biết một chút mà thôi, Trang Duệ thấy con dao có thể đoán ra lai lịch của mình, điều này không khỏi làm cho hắn kinh hãi, vì thế ánh mắt nhìn về phía Trang Duệ cũng nghiêm túc hẳn lên.</w:t>
      </w:r>
    </w:p>
    <w:p>
      <w:pPr>
        <w:pStyle w:val="BodyText"/>
      </w:pPr>
      <w:r>
        <w:t xml:space="preserve">- Tôi có một người bạn trên tay cũng có một cây đao giống hệt cậu, có lẽ là cùng xuất thân từ một cánh quân phải không?</w:t>
      </w:r>
    </w:p>
    <w:p>
      <w:pPr>
        <w:pStyle w:val="BodyText"/>
      </w:pPr>
      <w:r>
        <w:t xml:space="preserve">Trang Duệ dừng lại rồi nói:</w:t>
      </w:r>
    </w:p>
    <w:p>
      <w:pPr>
        <w:pStyle w:val="BodyText"/>
      </w:pPr>
      <w:r>
        <w:t xml:space="preserve">- Bạn của tôi tên là Chu Thụy...</w:t>
      </w:r>
    </w:p>
    <w:p>
      <w:pPr>
        <w:pStyle w:val="BodyText"/>
      </w:pPr>
      <w:r>
        <w:t xml:space="preserve">- Là tiểu đội trưởng sao? Ông chủ Trang, anh có số điện thoại của tiểu đội trưởng Chu không? Có thể cho tôi không?</w:t>
      </w:r>
    </w:p>
    <w:p>
      <w:pPr>
        <w:pStyle w:val="BodyText"/>
      </w:pPr>
      <w:r>
        <w:t xml:space="preserve">Bành Phi nghe được lời của Trang Duệ mà vẻ mặt không mấy bận tâm chợt tỏ ra vui sướng, Trang Duệ cũng chợt sững sờ, đất nước này người đông đất rộng mà không ngờ trùng hợp như thế, Bành Phi biết Chu Thụy sao? Thật sự cùng một cánh quân sao?</w:t>
      </w:r>
    </w:p>
    <w:p>
      <w:pPr>
        <w:pStyle w:val="BodyText"/>
      </w:pPr>
      <w:r>
        <w:t xml:space="preserve">- Có, có, tôi ghi lại cho cậu...</w:t>
      </w:r>
    </w:p>
    <w:p>
      <w:pPr>
        <w:pStyle w:val="BodyText"/>
      </w:pPr>
      <w:r>
        <w:t xml:space="preserve">Trang Duệ để lại số điện thoại di động của Chu Thụy lên sách bài tập của Nha Nha, sau đó hắn nói với Hách Long:</w:t>
      </w:r>
    </w:p>
    <w:p>
      <w:pPr>
        <w:pStyle w:val="BodyText"/>
      </w:pPr>
      <w:r>
        <w:t xml:space="preserve">- Anh Hách, anh đưa điện thoại cho Bành Phi, mai anh lái xe của tôi đến đón bọn họ, sau đó tôi sẽ mua điện thoại khác cho Bành Phi...</w:t>
      </w:r>
    </w:p>
    <w:p>
      <w:pPr>
        <w:pStyle w:val="BodyText"/>
      </w:pPr>
      <w:r>
        <w:t xml:space="preserve">Từ tháng trước Trang Duệ đã mua điện thoại cho Hách Long, đối với hắn bây giờ thứ kia không là mấy đồng, lại khá thuận tiện, vì nhà hắn quá rộng, nếu chạy đi gọi người thì sợ rằng phải mất vài phút.</w:t>
      </w:r>
    </w:p>
    <w:p>
      <w:pPr>
        <w:pStyle w:val="BodyText"/>
      </w:pPr>
      <w:r>
        <w:t xml:space="preserve">- Ông chủ, ngày mai tôi thuê xe là được, anh không cần như vậy...</w:t>
      </w:r>
    </w:p>
    <w:p>
      <w:pPr>
        <w:pStyle w:val="BodyText"/>
      </w:pPr>
      <w:r>
        <w:t xml:space="preserve">Hách Long lấy điện thoại ra đưa cho Bành Phi.</w:t>
      </w:r>
    </w:p>
    <w:p>
      <w:pPr>
        <w:pStyle w:val="BodyText"/>
      </w:pPr>
      <w:r>
        <w:t xml:space="preserve">- Không có gì, ngày mai tôi có xe đi.</w:t>
      </w:r>
    </w:p>
    <w:p>
      <w:pPr>
        <w:pStyle w:val="BodyText"/>
      </w:pPr>
      <w:r>
        <w:t xml:space="preserve">Nhóm Âu Dương Long có ai mà không có xe? Chỉ cần đi nhờ cũng tốt rồi. Trang Duệ thấy sự việc đã làm xong thì nói với Bành Phi:</w:t>
      </w:r>
    </w:p>
    <w:p>
      <w:pPr>
        <w:pStyle w:val="BodyText"/>
      </w:pPr>
      <w:r>
        <w:t xml:space="preserve">- Thế này đi, chúng tôi về, mai cậu đưa Nha Nha đến là được.</w:t>
      </w:r>
    </w:p>
    <w:p>
      <w:pPr>
        <w:pStyle w:val="BodyText"/>
      </w:pPr>
      <w:r>
        <w:t xml:space="preserve">- Cám ơn, cám ơn ông chủ Trang...</w:t>
      </w:r>
    </w:p>
    <w:p>
      <w:pPr>
        <w:pStyle w:val="BodyText"/>
      </w:pPr>
      <w:r>
        <w:t xml:space="preserve">Bành Phi nói những lời này là thật lòng, Trang Duệ vừa đến thì trong lòng hắn chỉ xem đối phương là kẻ có tiền, chỉ cần có thể sắp xếp tốt cho em gái thì hắn chịu chút uất ức cũng không có vấn đề, vì thế trong lòng cũng không có bao nhiêu kính ý.</w:t>
      </w:r>
    </w:p>
    <w:p>
      <w:pPr>
        <w:pStyle w:val="BodyText"/>
      </w:pPr>
      <w:r>
        <w:t xml:space="preserve">Nhưng Trang Duệ vào phòng, thái độ của đối phương với em gái của Bành Phi, lại có hành động hào sang uống cạn ly rượu, điều này làm cho Bành Phi thay đổi cách nhìn. Dựa theo cách nói củae Hách Long thì đây chính là ông chủ tiền triệu, lại không bày ra cái giá với hắn, thế là không tự giác làm cho người ta sinh hảo cảm.</w:t>
      </w:r>
    </w:p>
    <w:p>
      <w:pPr>
        <w:pStyle w:val="Compact"/>
      </w:pPr>
      <w:r>
        <w:t xml:space="preserve">Khi Trang Duệ nói mình là bạn của Chu Thụy thì Bành Phi càng sinh ra ba phần kính ý, hắn biết rõ tiểu đội trưởng Chu của mình là người trước nay trong mắt không từng có cát, nếu Trang Duệ là kẻ hay dùng mánh lới, sợ rằng sẽ không thể nào là bạn của Chu Thụy.</w:t>
      </w:r>
      <w:r>
        <w:br w:type="textWrapping"/>
      </w:r>
      <w:r>
        <w:br w:type="textWrapping"/>
      </w:r>
    </w:p>
    <w:p>
      <w:pPr>
        <w:pStyle w:val="Heading2"/>
      </w:pPr>
      <w:bookmarkStart w:id="452" w:name="chương-43-0-tiệc-mừng-thọ"/>
      <w:bookmarkEnd w:id="452"/>
      <w:r>
        <w:t xml:space="preserve">430. Chương 43 0: Tiệc Mừng Thọ</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430: Tiệc mừng thọ</w:t>
      </w:r>
    </w:p>
    <w:p>
      <w:pPr>
        <w:pStyle w:val="BodyText"/>
      </w:pPr>
      <w:r>
        <w:t xml:space="preserve">Nhóm Dịch: Tepga</w:t>
      </w:r>
    </w:p>
    <w:p>
      <w:pPr>
        <w:pStyle w:val="BodyText"/>
      </w:pPr>
      <w:r>
        <w:t xml:space="preserve">Nguồn: Sưu Tầm</w:t>
      </w:r>
    </w:p>
    <w:p>
      <w:pPr>
        <w:pStyle w:val="BodyText"/>
      </w:pPr>
      <w:r>
        <w:t xml:space="preserve">Bành Phi chuẩn bị đi ra buồng điện thoại công cộng để gọi cho số máy mà Trang Duệ vừa ghi lại, không ngờ Trang Duệ còn trực tiếp để Hách Long lưu điện thoại lại, điều này nói rõ hắn không sợ Bành Phi gọi điện thoại cho Chu Thụy.</w:t>
      </w:r>
    </w:p>
    <w:p>
      <w:pPr>
        <w:pStyle w:val="BodyText"/>
      </w:pPr>
      <w:r>
        <w:t xml:space="preserve">Trang Duệ và Hách Long đi xe về tứ hợp viện thì đã là mười giờ, Trang Duệ đi đến chỗ dì Lý khai báo một tiếng, để dì ngày mai thu dọn một gian phòng. Nhà giữa tiền viện trước nay đều không có người, bên trong có hai gian phòng ngủ, còn có nhà vệ sinh và nhà tắm, vừa vặn có thể dành cho anh em Bành Phi.</w:t>
      </w:r>
    </w:p>
    <w:p>
      <w:pPr>
        <w:pStyle w:val="BodyText"/>
      </w:pPr>
      <w:r>
        <w:t xml:space="preserve">Sau khi bận rộn dặn dò thì Trang Duệ tắm rửa và leo lên giường, ngày mai là mừng thọ ông ngoại, tinh thần hắn phải phấn chấn lên mới được, nhưng vừa nằm thì điện thoại đã vang lên.</w:t>
      </w:r>
    </w:p>
    <w:p>
      <w:pPr>
        <w:pStyle w:val="BodyText"/>
      </w:pPr>
      <w:r>
        <w:t xml:space="preserve">- Anh Chu sao? Ha ha, Bành Phi đã gọi điện thoại cho anh chưa?</w:t>
      </w:r>
    </w:p>
    <w:p>
      <w:pPr>
        <w:pStyle w:val="BodyText"/>
      </w:pPr>
      <w:r>
        <w:t xml:space="preserve">Trang Duệ nhìn qua màn hình thì trong lòng thầm hiểu, hắn cũng muốn gọi điện thoại cho Chu Thụy, nhưng lúc này đã hơi muộn, cũng không muốn gọi đi, nhưng không ngờ đối phương lại gọi đến.</w:t>
      </w:r>
    </w:p>
    <w:p>
      <w:pPr>
        <w:pStyle w:val="BodyText"/>
      </w:pPr>
      <w:r>
        <w:t xml:space="preserve">- Trang Duệ, thật sự cám ơn cậu, tiểu tử kia là lính tốt, nhập ngũ năm thứ ba đã là sĩ quan, tố chất quân sự còn mạnh hơn cả tôi, không ngờ có chuyện như vậy xảy ra, đáng tiếc...</w:t>
      </w:r>
    </w:p>
    <w:p>
      <w:pPr>
        <w:pStyle w:val="BodyText"/>
      </w:pPr>
      <w:r>
        <w:t xml:space="preserve">Âm thanh của Chu Thụy trong điện thoại thật sự có chút đáng tiếc, trước kia là chiến hữu vào sinh ra tử, bây giờ lại xảy ra chuyện như vậy thì hắn cũng sinh ra cảm xúc không tốt. Hắn trầm mặc một lúc rồi nói:</w:t>
      </w:r>
    </w:p>
    <w:p>
      <w:pPr>
        <w:pStyle w:val="BodyText"/>
      </w:pPr>
      <w:r>
        <w:t xml:space="preserve">- Trang Duệ, tôi tuy không có gì để nói nhưng biết rõ hôm nay được như thế này là nhờ vào cậu và Đại Xuyên, vốn tôi cũng không có tư cách gì để đề nghị với cậu, coi như anh Chu cầu xin cậu, giúp đỡ chiến hữu của tôi, nếu chỗ cậu sắp xếp không được thì đưa sang bên tôi.</w:t>
      </w:r>
    </w:p>
    <w:p>
      <w:pPr>
        <w:pStyle w:val="BodyText"/>
      </w:pPr>
      <w:r>
        <w:t xml:space="preserve">- Anh Chu, thật sự xấu hổ, tôi vất vả lắm mới kiếm được người, anh đừng nghĩ cách kéo đi. Anh cứ yên tâm, Trang Duệ tôi là ai thì anh cũng rõ, sẽ không bạc đãi Bành Phi, cuộc sống sau này của cậu ấy cũng sẽ không kém anh.</w:t>
      </w:r>
    </w:p>
    <w:p>
      <w:pPr>
        <w:pStyle w:val="BodyText"/>
      </w:pPr>
      <w:r>
        <w:t xml:space="preserve">Trang Duệ nghe thấy Chu Thụy nói như vậy thì thật sự mất vui, nếu tặng anh thì chẳng phải tôi mất công toi à?</w:t>
      </w:r>
    </w:p>
    <w:p>
      <w:pPr>
        <w:pStyle w:val="BodyText"/>
      </w:pPr>
      <w:r>
        <w:t xml:space="preserve">Chu Thụy biết rõ Trang Duệ là người thế nào, vừa rồi nói ra những lời kia vì tình thế cấp bách, bây giờ biết mình nói lỡ lời, cũng không muốn nhắc lại, sau khi hàn huyên vài câu về chuyện La Giang mài ngọc thế nào thì cúp điện thoại.</w:t>
      </w:r>
    </w:p>
    <w:p>
      <w:pPr>
        <w:pStyle w:val="BodyText"/>
      </w:pPr>
      <w:r>
        <w:t xml:space="preserve">- Đám tiểu tử này, thế nào bây giờ mới đến? Tiểu Lộ, Tiểu Quân, đi theo đại ca ra ngoài đón khách, Tiểu Duệ, con vào đây trông ông ngoại và bà ngoại. Còn Từ Tinh đang có mang không cần làm gì cả, cno đưa mấy đứa trẻ sang phòng bên chơi đi.</w:t>
      </w:r>
    </w:p>
    <w:p>
      <w:pPr>
        <w:pStyle w:val="BodyText"/>
      </w:pPr>
      <w:r>
        <w:t xml:space="preserve">Nhóm Trang Duệ đến Ngọc Tuyền Sơn và bị Âu Dương Uyển sai đi làm việc, Âu Dương Lỗi mang theo vài đứa em ra cửa đón khách, ba anh em Âu Dương Chấn Hoa thì ngồi trong nhà, thấy có người có thân phận đền thì mới ra chào đón. Bọn họ cũng không còn nhỏ tuổi, ra ngoài cũng không chịu nổi khí lạnh.</w:t>
      </w:r>
    </w:p>
    <w:p>
      <w:pPr>
        <w:pStyle w:val="BodyText"/>
      </w:pPr>
      <w:r>
        <w:t xml:space="preserve">Từ mườ giờ sáng đã có nhiều khách đến, hôm nay đến đây thăm nom đều là cán bộ trên cấp tỉnh, đám cán bộ cấp ở đã đến thăm hỏi từ vài ngày trước. Những người có quan hệ gần hoặc thuộc phạm vi thế lực của Âu Dương gia thì sẽ được gặp mặt ông cụ, nhưng những người có quan hệ xa, chỉ để lại thiếp mừng và lễ vật, cũng không có tư cách gặp mặt ông cụ.</w:t>
      </w:r>
    </w:p>
    <w:p>
      <w:pPr>
        <w:pStyle w:val="BodyText"/>
      </w:pPr>
      <w:r>
        <w:t xml:space="preserve">Tiếp đãi đám người kia phần lớn đều là Âu Dương Chấn Vũ, những người kia phần lớn đều từng là bộ hạ cũ của Âu Dương lão gia tử, hoặc người có nhân tình với ông cụ, nếu nói từ phương diện nào đó thì đám người này là căn cơ của Âu Dương gia.</w:t>
      </w:r>
    </w:p>
    <w:p>
      <w:pPr>
        <w:pStyle w:val="BodyText"/>
      </w:pPr>
      <w:r>
        <w:t xml:space="preserve">Âu Dương Cương hôm nay rất có tinh thần, mặc một quân phục không quân hàm, lão ngồi ngay ngắn ở giữa nhà, lưng thẳng tắp, những bộ hạ cũ cách đây vài chục năm tụ họp lại thật sự làm lão sinh ra cảm giác hoài niệm về năm xưa.</w:t>
      </w:r>
    </w:p>
    <w:p>
      <w:pPr>
        <w:pStyle w:val="BodyText"/>
      </w:pPr>
      <w:r>
        <w:t xml:space="preserve">Khách đi vào đều vấn an Âu Dương lão gia tử, sau đó nói vài lời chúc phúc, cuối cùng được nhân viên công tác đưa ra ngoài, bên trong Ngọc Tuyền Sơn vốn có lễ đường nhỏ, nơi đó được dùng để đặt tiệc cho hôm nay, đã sắp xếp sẵn rượu thịt.</w:t>
      </w:r>
    </w:p>
    <w:p>
      <w:pPr>
        <w:pStyle w:val="BodyText"/>
      </w:pPr>
      <w:r>
        <w:t xml:space="preserve">Những người từ trong nhà Âu Dương lão gia tử đi ra đều đến chỗ này ngồi, bọn họ vốn đã quen thuộc lẫn nhau, cũng bình tâm trò chuyện, đợi đến giờ bắt đầu tiệc mừng thọ.</w:t>
      </w:r>
    </w:p>
    <w:p>
      <w:pPr>
        <w:pStyle w:val="BodyText"/>
      </w:pPr>
      <w:r>
        <w:t xml:space="preserve">Vưa rồi Âu Dương Quân chạy đi một vòng, sau đó chạy về nó đùa, nếu lúc này có bom nổ ở đây thì cả nước sẽ có hơn phân nửa số tỉnh bị tê liệt, lời này lọt vào tai Âu Dương Chấn Vũ, thế là Âu Dương Quân bị Âu Dương Chấn Vũ kéo vào phòng dạy bảo một phen.</w:t>
      </w:r>
    </w:p>
    <w:p>
      <w:pPr>
        <w:pStyle w:val="BodyText"/>
      </w:pPr>
      <w:r>
        <w:t xml:space="preserve">Trang Duệ hôm nay rất thanh nhàn, nhiệm vụ của hắn là đứng bên cạnh hai cụ nói chuyện phiếm, nhìn các anh bận rộn đưa khách ra vào mà sinh ra cảm giác ưu việt.</w:t>
      </w:r>
    </w:p>
    <w:p>
      <w:pPr>
        <w:pStyle w:val="BodyText"/>
      </w:pPr>
      <w:r>
        <w:t xml:space="preserve">Chỉ là ở trong phòng cũng không tốt, vì hễ có người tiến vào, sau khi thăm hỏi hai cụ thì sẽ luôn đưa mắt nhìn Trang Duệ một lúc lâu, giống như hắn là một đóa hoa, làm hắn sinh ra cảm giác khó chịu.</w:t>
      </w:r>
    </w:p>
    <w:p>
      <w:pPr>
        <w:pStyle w:val="BodyText"/>
      </w:pPr>
      <w:r>
        <w:t xml:space="preserve">Nhưng hôm nay xem như Trang Duệ tăng thêm kiến thức, người đến đây đều là quan lớn dưới địa phương hoặc là tướng lãnh cấp cáo của quân đội, đám người luôn có biểu hiện uy nghiêm và khí thế trong mắt hắn.</w:t>
      </w:r>
    </w:p>
    <w:p>
      <w:pPr>
        <w:pStyle w:val="BodyText"/>
      </w:pPr>
      <w:r>
        <w:t xml:space="preserve">Trang Duệ vừa rồi thử điều tra, có hơn mười thượng tướng, trung tướng và thiếu tướng là không kể xiết, nhưng đãi ngộ của bọn họ có hơi thấp, phần lớn là ba năm người đến chúc thọ lão gia tử một lần.</w:t>
      </w:r>
    </w:p>
    <w:p>
      <w:pPr>
        <w:pStyle w:val="BodyText"/>
      </w:pPr>
      <w:r>
        <w:t xml:space="preserve">Trong đó cũng có vị tướng nắm quân ở Hongkong, nhưng khi Trang Duệ xem xét thì người này đã là trung tướng, khi vào nhà thì gật đầu với Trang Duệ, cũng không nói gì, sau lưng hắn còn quá nhiều người.</w:t>
      </w:r>
    </w:p>
    <w:p>
      <w:pPr>
        <w:pStyle w:val="BodyText"/>
      </w:pPr>
      <w:r>
        <w:t xml:space="preserve">Đến trưa thì Trang Duệ đỡ ông ngoại, Âu Dương Uyển đỡ bà ngoại đi đến đại sảnh mở tiệc, lúc này trên lễ đường có vài chục mâm, vị trí chính giữa có một chữ "Thọ" rất lớn. Âu Dương Cương vừa đi vào lễ đường thì tiếng vỗ tay vang lên như sấm dậy.</w:t>
      </w:r>
    </w:p>
    <w:p>
      <w:pPr>
        <w:pStyle w:val="BodyText"/>
      </w:pPr>
      <w:r>
        <w:t xml:space="preserve">Một vị Mc nổi tiếng của CCTV giới thiệu về cuộc đời của Âu Dương lão gia tử, sau đó vài vị thường ủy bộ chính trị trung ương giống như Âu Dương Chấn Hoa đại biểu cho đảng và nhân dân chúc lão gia tử khỏe mạnh, nói vài câu cát tường, sau đó đến đám tiểu bối Âu Dương gia chúc thọ và dâng lễ vật chao hai cụ.</w:t>
      </w:r>
    </w:p>
    <w:p>
      <w:pPr>
        <w:pStyle w:val="BodyText"/>
      </w:pPr>
      <w:r>
        <w:t xml:space="preserve">Trình tự này bắt đầu từ Âu Dương Chấn Hoa, thật ra lễ vật cũng không có gì đặc biệt, chỉ là nhữn món cây củ ngàn năm, lão gia tử chủ yếu thấy con cháu đầy đàn là thỏa mãn rồi.</w:t>
      </w:r>
    </w:p>
    <w:p>
      <w:pPr>
        <w:pStyle w:val="BodyText"/>
      </w:pPr>
      <w:r>
        <w:t xml:space="preserve">- Bố mẹ, ông bà ngoại, chúc hai ngày mãi khỏe mạnh, mọi chuyện như ý...</w:t>
      </w:r>
    </w:p>
    <w:p>
      <w:pPr>
        <w:pStyle w:val="BodyText"/>
      </w:pPr>
      <w:r>
        <w:t xml:space="preserve">Sau khi anh em Âu Dương Chấn Hoa chúc xong thì Âu Dương Uyển đưa con trai con gái con rể và cháu ngoại tiến lên quy củ vái hai cụ đang ngồi trên ghế.</w:t>
      </w:r>
    </w:p>
    <w:p>
      <w:pPr>
        <w:pStyle w:val="BodyText"/>
      </w:pPr>
      <w:r>
        <w:t xml:space="preserve">- Ủa, là cháu ngoại của lão gia tử à? Sao lại cầm lên giỏ hoa quả, đúng là quá keo kiệt.</w:t>
      </w:r>
    </w:p>
    <w:p>
      <w:pPr>
        <w:pStyle w:val="BodyText"/>
      </w:pPr>
      <w:r>
        <w:t xml:space="preserve">- Đúng vậy, bây giờ thanh niên làm gì cũng qua loa cho xong, nhưng ngày đại thọ của thủ trưởng mà vãn bối không xem trọng như vậy cũng không nên...</w:t>
      </w:r>
    </w:p>
    <w:p>
      <w:pPr>
        <w:pStyle w:val="BodyText"/>
      </w:pPr>
      <w:r>
        <w:t xml:space="preserve">Trước đó người mừng thọ tuy không có lễ vật quý nhưng cũng có ý nghĩa, nếu so sánh với giỏ hoa quả giống như mang vào thăm bệnh của Trang Duệ thì trang trọng hơn nhiều.</w:t>
      </w:r>
    </w:p>
    <w:p>
      <w:pPr>
        <w:pStyle w:val="BodyText"/>
      </w:pPr>
      <w:r>
        <w:t xml:space="preserve">Tuy những người nơi đây đều xem lễ vật là thứ ngoài thân và không quan trọng nhưng thật sự vẫn khó chịu vì quà của Trang Duệ, thật ra bọn họ cũng không đoán sai, cái giỏ đặt khối ngọc được chạm trổ chỉ là mua ở ven đường, dùng làm thứ đặt hoa tươi mà thôi.</w:t>
      </w:r>
    </w:p>
    <w:p>
      <w:pPr>
        <w:pStyle w:val="BodyText"/>
      </w:pPr>
      <w:r>
        <w:t xml:space="preserve">Càng làm cho người ta tức giận là Trang Duệ lấy mâm trái cây ra và đặt trên bàn, giống như khuyên hai cụ ăn một miếng.</w:t>
      </w:r>
    </w:p>
    <w:p>
      <w:pPr>
        <w:pStyle w:val="BodyText"/>
      </w:pPr>
      <w:r>
        <w:t xml:space="preserve">- Này Tiểu Ngũ, cậu làm gì vậy? Trong các anh em thì cậu là giàu nhất, sao lại keo kiệt như thế?</w:t>
      </w:r>
    </w:p>
    <w:p>
      <w:pPr>
        <w:pStyle w:val="BodyText"/>
      </w:pPr>
      <w:r>
        <w:t xml:space="preserve">Sau khi Trang Duệ lui ra thì Âu Dương Quân khẽ trách móc Trang Duệ một câu.</w:t>
      </w:r>
    </w:p>
    <w:p>
      <w:pPr>
        <w:pStyle w:val="Compact"/>
      </w:pPr>
      <w:r>
        <w:t xml:space="preserve">Trang Duệ đang định đáp lời thì Âu Dương Lỗi chợt bước đến nói vài câu bên tai Âu Dương Cương, lúc này Âu Dương lão gia tử luôn ngồi vững trên ghế chợt đứng lên.</w:t>
      </w:r>
      <w:r>
        <w:br w:type="textWrapping"/>
      </w:r>
      <w:r>
        <w:br w:type="textWrapping"/>
      </w:r>
    </w:p>
    <w:p>
      <w:pPr>
        <w:pStyle w:val="Heading2"/>
      </w:pPr>
      <w:bookmarkStart w:id="453" w:name="chương-431-quốc-bảo."/>
      <w:bookmarkEnd w:id="453"/>
      <w:r>
        <w:t xml:space="preserve">431. Chương 431 : Quốc Bảo.</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431: Quốc bảo.</w:t>
      </w:r>
    </w:p>
    <w:p>
      <w:pPr>
        <w:pStyle w:val="BodyText"/>
      </w:pPr>
      <w:r>
        <w:t xml:space="preserve">Dịch: Masta4ever</w:t>
      </w:r>
    </w:p>
    <w:p>
      <w:pPr>
        <w:pStyle w:val="BodyText"/>
      </w:pPr>
      <w:r>
        <w:t xml:space="preserve">Nguồn: Nhóm dịch Tepga</w:t>
      </w:r>
    </w:p>
    <w:p>
      <w:pPr>
        <w:pStyle w:val="BodyText"/>
      </w:pPr>
      <w:r>
        <w:t xml:space="preserve">Sưu tầm:</w:t>
      </w:r>
    </w:p>
    <w:p>
      <w:pPr>
        <w:pStyle w:val="BodyText"/>
      </w:pPr>
      <w:r>
        <w:t xml:space="preserve">Sau khi nghe xong lời của Âu Dương Lỗi thì Âu Dương Cương run run đứng lên, sau đó ông cụ được Âu Dương Lỗi nâng đỡ đi ra cửa ra vào lễ đường. Những vị khách ngồi đây đều hai mặt nhìn nhau, bọn họ thật sự không hiểu, với thân phận của Âu Dương Cương thì còn ai để phải tự mình ra nghênh đón như vậy?</w:t>
      </w:r>
    </w:p>
    <w:p>
      <w:pPr>
        <w:pStyle w:val="BodyText"/>
      </w:pPr>
      <w:r>
        <w:t xml:space="preserve">Bí ẩn nhanh chóng được công bố, vì từ cửa lớn lễ đường có một ông lão ngồi xe lăn được đẩy đến, Trang Duệ liếc mắt, hắn thấy người ngồi xe lăn chính là Tống lão gia tử, mà người đẩy xe lăn là Tống Quân, phía sau xe lăn còn có bốn năm vị bác sĩ mặc quân trang bên trong và áo trắng bên ngoài.</w:t>
      </w:r>
    </w:p>
    <w:p>
      <w:pPr>
        <w:pStyle w:val="BodyText"/>
      </w:pPr>
      <w:r>
        <w:t xml:space="preserve">- Anh Âu Dương, hôm nay mừng thọ chín mươi năm, lại đồng thuyền cùng chị nhà bảy mươi năm, thật đáng mừng...</w:t>
      </w:r>
    </w:p>
    <w:p>
      <w:pPr>
        <w:pStyle w:val="BodyText"/>
      </w:pPr>
      <w:r>
        <w:t xml:space="preserve">Tống lão gia tử ngồi trên xe lăn cũng không đợi Âu Dương lão gia tử đến gần mà chắp hai tay xem như mừng thọ.</w:t>
      </w:r>
    </w:p>
    <w:p>
      <w:pPr>
        <w:pStyle w:val="BodyText"/>
      </w:pPr>
      <w:r>
        <w:t xml:space="preserve">- Cậu Tống, cậu...Cậu đsây là khỏe lại rồi?</w:t>
      </w:r>
    </w:p>
    <w:p>
      <w:pPr>
        <w:pStyle w:val="BodyText"/>
      </w:pPr>
      <w:r>
        <w:t xml:space="preserve">Âu Dương Cương đi đến gần bên rồi dùng ánh mắt khó tin nhìn vị chiến hữu của mình.</w:t>
      </w:r>
    </w:p>
    <w:p>
      <w:pPr>
        <w:pStyle w:val="BodyText"/>
      </w:pPr>
      <w:r>
        <w:t xml:space="preserve">- Chúng ta đã đến tuổi này rồi thì có gì mà không được, anh không thấy sau lưng tôi còn có một đám người sao?</w:t>
      </w:r>
    </w:p>
    <w:p>
      <w:pPr>
        <w:pStyle w:val="BodyText"/>
      </w:pPr>
      <w:r>
        <w:t xml:space="preserve">Tống lão gia tử dùng giọng bất đắc dĩ nói, từ hôm qua sau khi được ngủ một giấc thì cảm thấy tinh thần rất tốt, khi nói chuyện với Tống Quân thì vô tình nghe được hôm nay là ngày mừng thọ của Âu Dương Cương, thế là muốn đến đây, chẳng qua vì nằm lâu lên giường nên muốn hoạt động một chút.</w:t>
      </w:r>
    </w:p>
    <w:p>
      <w:pPr>
        <w:pStyle w:val="BodyText"/>
      </w:pPr>
      <w:r>
        <w:t xml:space="preserve">Chỉ là Tống lão gia tử muốn hoạt động lại làm cho cả bệnh viện bị kinh động, đây cũng là một việc không nhỏ, không riêng gì phải báo cho chính ủy, còn phải báo cho cục cảnh vệ trung ương. Phải biết rằng cấp bậc năm xưa của Tống lão gia tử là chính quốc, lực ảnh hưởng trong quân không kém gì Âu Dương Cương.</w:t>
      </w:r>
    </w:p>
    <w:p>
      <w:pPr>
        <w:pStyle w:val="BodyText"/>
      </w:pPr>
      <w:r>
        <w:t xml:space="preserve">- Tốt, tốt, hôm nay xem như là ngày vui trong nhiều năm qua...</w:t>
      </w:r>
    </w:p>
    <w:p>
      <w:pPr>
        <w:pStyle w:val="BodyText"/>
      </w:pPr>
      <w:r>
        <w:t xml:space="preserve">Âu Dương Cương thật sự cười từ tận đáy lòng, lão nhìn ông bạn già đã kết giao cả nửa thế kỷ bây giờ đã đi xuống giường bệnh, vẻ mặt lại không quá tệ, vì thế mà tỏ ra vui sướng. Cái gì là mừng đại thọ, mừng kết hôn bảy mươi năm? Tất cả đều không vui bằng thấy bạn bè khỏe lại.</w:t>
      </w:r>
    </w:p>
    <w:p>
      <w:pPr>
        <w:pStyle w:val="BodyText"/>
      </w:pPr>
      <w:r>
        <w:t xml:space="preserve">Chưa nói đến tâm tình của hai ông lão nắm chặt tay nhau ngồi bên trên, đám chư hầu không khắp nơi trong đại sảnh cũng thật sự không dám tin vào mắt mình.</w:t>
      </w:r>
    </w:p>
    <w:p>
      <w:pPr>
        <w:pStyle w:val="BodyText"/>
      </w:pPr>
      <w:r>
        <w:t xml:space="preserve">Những vị quan to ở địa phương dù là phe phái của Âu Dương gia nhưng vì Âu Dương Cương có quan hệ rất tốt với Tống lão gia tử, hai nhà ở nhiều lĩnh vực có tương hỗ cho nhau, thế là bọn họ cũng nhân cơ hội đến thủ đô mừng thọ ông cụ mà cũng chạy đến thăm bệnh Tống lão gia tử.</w:t>
      </w:r>
    </w:p>
    <w:p>
      <w:pPr>
        <w:pStyle w:val="BodyText"/>
      </w:pPr>
      <w:r>
        <w:t xml:space="preserve">Chỉ là Tống lão gia tử vẫn luôn hôn mê, một ngày chỉ tỉnh vài giờ, dù là ai cũng không được tiếp xúc, mà ai cũng có thể thấy Tống lão gia tử cũng không thể sống được bao lâu nữa. Vì thế mà không ai có thể ngờ Tống lão gia tử có thể xuất viện đến mừng thọ Âu Dương lão gia tử chín mươi tuổi.</w:t>
      </w:r>
    </w:p>
    <w:p>
      <w:pPr>
        <w:pStyle w:val="BodyText"/>
      </w:pPr>
      <w:r>
        <w:t xml:space="preserve">Tuy bây giờ công nghệ biến chuyển từng ngà học ngày càng phát triển mạnh mẽ nhưng hình như còn chưa đến mức làm ột người đang ở vào giai đoạn nguy kịch sẽ hồi phục nhanh như vậy. Có người quen biết với giám đốc bệnh viện đã lấy điện thoại ra cúi đầu gọi điện hỏi thăm, chuyện Tống lão gia tử hồi phục là không nhỏ, có thể thấy bố cục trong nước sẽ bị ảnh hưởng.</w:t>
      </w:r>
    </w:p>
    <w:p>
      <w:pPr>
        <w:pStyle w:val="BodyText"/>
      </w:pPr>
      <w:r>
        <w:t xml:space="preserve">Chỉ là những người này điều tra và không có kết quả, vị phó giám đốc bệnh viện quân hàm đại tá sau khi báo cáo tình huống khôi phục của Tống lão gia tử đã bị mắng một trận. Đại khái là chúng ta theo chủ nghĩa duy vật cộng sản, không thể tin vào những lời lẽ quỷ thần này nọ, cần phải tìm nguyên nhân trên phương diện y học.</w:t>
      </w:r>
    </w:p>
    <w:p>
      <w:pPr>
        <w:pStyle w:val="BodyText"/>
      </w:pPr>
      <w:r>
        <w:t xml:space="preserve">Tất nhiên đồng chí phó giám đốc kia sẽ thật sự phát rầu, nếu có thể sử dụng y học để giải thích rõ ràng tình huống phục hồi của Tống lão gia tử thì hắn cần gì phải sử dụng giấc mơ để báo cáo?</w:t>
      </w:r>
    </w:p>
    <w:p>
      <w:pPr>
        <w:pStyle w:val="BodyText"/>
      </w:pPr>
      <w:r>
        <w:t xml:space="preserve">Lúc này Tống Quân đã giúp Tống lão gia tử đi đến vị trí vừa rồi của Âu Dương Cương, một người đưa đến một chiếc ghế ở sát bên ghế của Âu Dương Cương, Tống lão gia tử được cháu nội giúp đỡ ngồi xuống ghế. Chỉ cần nhìn vào tình huống này thì sợ rằng một thời gian ngắn sau Tống lão có thể xuống đất đi lại.</w:t>
      </w:r>
    </w:p>
    <w:p>
      <w:pPr>
        <w:pStyle w:val="BodyText"/>
      </w:pPr>
      <w:r>
        <w:t xml:space="preserve">Vô tình bữa tiệc chợt náo loạn, khách khứa lại tiếp tục sắp hàng lên chúc mừng Tống lão gia tử đã hồi phục, vì thế mà thời gian mở tiệc bị đẩy về phía sau. Nhưng những người ngồi đây, ngoài những đứa bé còn chưa hiểu chuyện thì căn bản không ai chú ý đến vấn đề ăn uống.</w:t>
      </w:r>
    </w:p>
    <w:p>
      <w:pPr>
        <w:pStyle w:val="BodyText"/>
      </w:pPr>
      <w:r>
        <w:t xml:space="preserve">- Ủa, anh Âu Dương, thời tiết thế này mà còn hoa quả tươi ngon thế kia sao? truyện copy từ</w:t>
      </w:r>
    </w:p>
    <w:p>
      <w:pPr>
        <w:pStyle w:val="BodyText"/>
      </w:pPr>
      <w:r>
        <w:t xml:space="preserve">Tống lão ứng phó với vài người, sau đó vô tình thấy được quà mừng thọ của Trang Duệ, ánh mắt không khỏi sáng lên. Người bị bệnh lâu ngày tất nhiên sẽ thích những sắc thái tràn đầy sức sống, đây cũng là nguyên nhân mà người đến thăm bệnh thường tặng hoa quả, lúc này màu sắc tươi non của khay hoa quả trước mặt làm cho Tống lão gia tử sinh ra cảm giác có khẩu vị.</w:t>
      </w:r>
    </w:p>
    <w:p>
      <w:pPr>
        <w:pStyle w:val="BodyText"/>
      </w:pPr>
      <w:r>
        <w:t xml:space="preserve">- Là quà của cháu ngoại của tôi, thế nào? Cậu có thể ăn được sao? Tôi lấy cho cậu một trái nho.</w:t>
      </w:r>
    </w:p>
    <w:p>
      <w:pPr>
        <w:pStyle w:val="BodyText"/>
      </w:pPr>
      <w:r>
        <w:t xml:space="preserve">Vừa rồi có nhiều người mừng thọ, hơn nữa sau đó Tống lão lại đến, thế là Âu Dương Cương cũng không quá quan tâm đến quà mừng, bây giờ mới quay sang nhìn. Lão dùng tay muốn ngắt một trái nho, nhưng sau đó cảm thấy không đúng, thế là ồ lên một tiếng, sau đó chụp tay vào quả đào.</w:t>
      </w:r>
    </w:p>
    <w:p>
      <w:pPr>
        <w:pStyle w:val="BodyText"/>
      </w:pPr>
      <w:r>
        <w:t xml:space="preserve">Tống lão thấy vẻ mặt Âu Dương Cương không đung thì mở miệng hỏi:</w:t>
      </w:r>
    </w:p>
    <w:p>
      <w:pPr>
        <w:pStyle w:val="BodyText"/>
      </w:pPr>
      <w:r>
        <w:t xml:space="preserve">- Anh Âu Dương, sao vậy?</w:t>
      </w:r>
    </w:p>
    <w:p>
      <w:pPr>
        <w:pStyle w:val="BodyText"/>
      </w:pPr>
      <w:r>
        <w:t xml:space="preserve">- Thứ này...Thứ này là giả.</w:t>
      </w:r>
    </w:p>
    <w:p>
      <w:pPr>
        <w:pStyle w:val="BodyText"/>
      </w:pPr>
      <w:r>
        <w:t xml:space="preserve">Âu Dương Cương thầm giật mình, lão nói có hơi lớn, vì thế mà làm ọi người thầm nghĩ thứ gì là giả? Bọn họ đều không rõ, thứ kia là trái cây, ăn vào có thể ngon hay không ngon, nào có chuyện thật hay giả, vì trên quả còn không có nhãn hiệu.</w:t>
      </w:r>
    </w:p>
    <w:p>
      <w:pPr>
        <w:pStyle w:val="BodyText"/>
      </w:pPr>
      <w:r>
        <w:t xml:space="preserve">- Giả sao?</w:t>
      </w:r>
    </w:p>
    <w:p>
      <w:pPr>
        <w:pStyle w:val="BodyText"/>
      </w:pPr>
      <w:r>
        <w:t xml:space="preserve">Tống lão cũng ngồi bên cạnh bàn, lão đưa tay sờ vào khay trái cây, trong mắt chợt bùng lên cái nhìn kinh ngạc. Đến tuổi của lão thì hầu như không có gì làm cho quá giật mình, nhưng mâm trái cây này thật sự làm cho vẻ mặt lão biến đổi.</w:t>
      </w:r>
    </w:p>
    <w:p>
      <w:pPr>
        <w:pStyle w:val="BodyText"/>
      </w:pPr>
      <w:r>
        <w:t xml:space="preserve">- Đây là vật trang trí bằng ngọc, anh Âu Dương, cháu ngoại của anh xem ra rất tốn công, thứ này bên trên có đào mừng thọ, màu sắc lại là đại biểu cho phúc lộc hỉ. Ủa? Là tay nghề của Tiểu Cổ, rất tốt, rất tốt, khó có được, khó có được.</w:t>
      </w:r>
    </w:p>
    <w:p>
      <w:pPr>
        <w:pStyle w:val="BodyText"/>
      </w:pPr>
      <w:r>
        <w:t xml:space="preserve">Tống lão ôm lấy mâm trái cây đặt lên đùi, đánh giá cẩn thân mọt lúc, sau đó cũng lật lạc khoản lên xem, không khỏi tỏ ra hâm mộ. Phải biết rằng Tống lão không chỉ thích thi họa, còn thích cả kim khí ngọc thạch, thật sự là hiểu rất sâu.</w:t>
      </w:r>
    </w:p>
    <w:p>
      <w:pPr>
        <w:pStyle w:val="BodyText"/>
      </w:pPr>
      <w:r>
        <w:t xml:space="preserve">- Thứ này tốt lắm sao?</w:t>
      </w:r>
    </w:p>
    <w:p>
      <w:pPr>
        <w:pStyle w:val="BodyText"/>
      </w:pPr>
      <w:r>
        <w:t xml:space="preserve">Âu Dương Cương thật sự không cho là đúng, lão biết trước nay chiến hữu này của mình thích đồ cổ, trước giải phóng thì những món đồ của địa chủ đều được Âu Dương lão gia tử vứt đi, nhưng Tống lão gia tử lại thích.</w:t>
      </w:r>
    </w:p>
    <w:p>
      <w:pPr>
        <w:pStyle w:val="BodyText"/>
      </w:pPr>
      <w:r>
        <w:t xml:space="preserve">- Nói với anh cũng không thông, để tôi nói thế này, thứ này thậm chí là ngọc trắng của Từ Hi năm xưa cũng khó theo kịp, với chất ngọc tuyệt đẹp, lại được điêu khắc bằng bàn tay cướp đoạt tạo hóa thiên địa, xưng là quốc bảo cũng không đủ...</w:t>
      </w:r>
    </w:p>
    <w:p>
      <w:pPr>
        <w:pStyle w:val="BodyText"/>
      </w:pPr>
      <w:r>
        <w:t xml:space="preserve">Tống lão có chút kích động, lão nói hơi nhanh, mặt mũi đỏ ửng. Tống Quân ở bên cạnh sợ đến mức vội vàng nói:</w:t>
      </w:r>
    </w:p>
    <w:p>
      <w:pPr>
        <w:pStyle w:val="BodyText"/>
      </w:pPr>
      <w:r>
        <w:t xml:space="preserve">- Ông nội đừng kích động, sau này cháu sẽ tìm ra một món thế này cho ông...</w:t>
      </w:r>
    </w:p>
    <w:p>
      <w:pPr>
        <w:pStyle w:val="BodyText"/>
      </w:pPr>
      <w:r>
        <w:t xml:space="preserve">Lúc nói thì Tống Quân cũng không quên liếc mắt nhìn Trang Duệ đứng cách đó không xa, tiểu tử kia nhiều đồ tốt cũng không có lỗi gì, nhưng thích lấy ra khoe khoang là không được, nếu ông cụ nhà mình muốn thứ này thì mình lấy đâu ra đây?</w:t>
      </w:r>
    </w:p>
    <w:p>
      <w:pPr>
        <w:pStyle w:val="BodyText"/>
      </w:pPr>
      <w:r>
        <w:t xml:space="preserve">- Cháu thì biết cái gì, ông dám nói thứ này trên đời là độc nhất vô nhị, vô giá, thật sự là báu vật vô giá...</w:t>
      </w:r>
    </w:p>
    <w:p>
      <w:pPr>
        <w:pStyle w:val="BodyText"/>
      </w:pPr>
      <w:r>
        <w:t xml:space="preserve">Tống lão gia tử khiển trách cháu mình một câu, bàn tay không rời khỏi vật rang trí kia.</w:t>
      </w:r>
    </w:p>
    <w:p>
      <w:pPr>
        <w:pStyle w:val="BodyText"/>
      </w:pPr>
      <w:r>
        <w:t xml:space="preserve">Sau khi nghe được lời của Tống lão thì đám người trong đại sảnh đều nhìn vào vật trang trí kia, những người thân quen hai ông cụ thấy Tống lão nói thứ kia là quốc bảo, dù không phải là quốc bảo thì bây giờ cũng trở thành quốc bảo.</w:t>
      </w:r>
    </w:p>
    <w:p>
      <w:pPr>
        <w:pStyle w:val="BodyText"/>
      </w:pPr>
      <w:r>
        <w:t xml:space="preserve">Tất nhiên đám người này cũng chỉ càm thấy kỳ lạ quý hiếm mà thôi, thật sự cũng không hứng thú với những vật ngoài thân, dù gì cũng chỉ là một khối ngọc, cũng không thể ăn hay uống được. Chỉ là Trang Duệ trước đó làm người ta sinh ra cảm giác keo kiệt, bây giờ lại biến thành kẻ hào phóng.</w:t>
      </w:r>
    </w:p>
    <w:p>
      <w:pPr>
        <w:pStyle w:val="BodyText"/>
      </w:pPr>
      <w:r>
        <w:t xml:space="preserve">- Cậu Tống, nếu cậu thích thì cứ lấy đi...</w:t>
      </w:r>
    </w:p>
    <w:p>
      <w:pPr>
        <w:pStyle w:val="BodyText"/>
      </w:pPr>
      <w:r>
        <w:t xml:space="preserve">Âu Dương Cương thấy món Trang Duệ tặng rất quý thì thấy rất có mặt mũi, nhưng lão không có hứng thú với những món này, thế là chuẩn bị tặng đi.</w:t>
      </w:r>
    </w:p>
    <w:p>
      <w:pPr>
        <w:pStyle w:val="BodyText"/>
      </w:pPr>
      <w:r>
        <w:t xml:space="preserve">- Thôi, thứ này cũng phải có giá vài trăm triệu, cháu ngoại của anh tặng, cháu tôi cũng có thể tặng, sang năm tôi đến chín mươi, anh cũng đến thăm...</w:t>
      </w:r>
    </w:p>
    <w:p>
      <w:pPr>
        <w:pStyle w:val="BodyText"/>
      </w:pPr>
      <w:r>
        <w:t xml:space="preserve">Tống lão nói ra lời này làm cho đám người thật sự lắp bắp kinh hãi, tuy bọn họ là những kẻ hiển hách một phương, tùy tiện chứng thực cũng phải có tài chính vài chục triệu. Nhưng chỉ một món hàng nho nhỏ như vậy đã có giá vài trăm triệu, so ra còn lớn hơn rất nhiều tài chính thu vào hằng năm của một huyện nghèo.</w:t>
      </w:r>
    </w:p>
    <w:p>
      <w:pPr>
        <w:pStyle w:val="BodyText"/>
      </w:pPr>
      <w:r>
        <w:t xml:space="preserve">Lại có người suy xét, có nên quản lý chặt ngành khảo cổ không? Trước kia chưa từng coi trọng thứ này, nhưng nếu động vào thì rõ ràng có giá trị sáng tạo kinh tế, nếu để cho đám người khảo cổ biết được thì nhất định sẽ đến thăm hỏi Trang Duệ, coi như ngành của mình đã được lãnh đạo chú ý quan tâm.</w:t>
      </w:r>
    </w:p>
    <w:p>
      <w:pPr>
        <w:pStyle w:val="BodyText"/>
      </w:pPr>
      <w:r>
        <w:t xml:space="preserve">Nhưng Tống Quân thì lại sợ hãi, sang năm mình lấy đâu ra thứ giống như thế này? Vì thế ánh mắt nhìn Trang Duệ chợt bốc hỏa.</w:t>
      </w:r>
    </w:p>
    <w:p>
      <w:pPr>
        <w:pStyle w:val="BodyText"/>
      </w:pPr>
      <w:r>
        <w:t xml:space="preserve">Sau khi có tình huống kia xảy ra thì bữa tiệc tiếp tục tiến hành, lão gia tử và bà cụ kính rượu tượng trưng rồi lui ra, Âu Dương Cương muốn uống nhiều nhưng bác sĩ lại không cho phép.</w:t>
      </w:r>
    </w:p>
    <w:p>
      <w:pPr>
        <w:pStyle w:val="BodyText"/>
      </w:pPr>
      <w:r>
        <w:t xml:space="preserve">Tống lão tất nhiên cũng đi theo, hai chiến hữu hôm nay sẽ hàn huyên một hồi lâu.</w:t>
      </w:r>
    </w:p>
    <w:p>
      <w:pPr>
        <w:pStyle w:val="BodyText"/>
      </w:pPr>
      <w:r>
        <w:t xml:space="preserve">- Trang Duệ, tiểu tử cậu đừng chạy...</w:t>
      </w:r>
    </w:p>
    <w:p>
      <w:pPr>
        <w:pStyle w:val="BodyText"/>
      </w:pPr>
      <w:r>
        <w:t xml:space="preserve">Sau khi xong tiệc thì Trang Duệ vì chuyện của Bành Phi mà bắt chuyện qua với các bác rồi chuẩn bị rời khỏi Ngọc Tuyền Sơn, đúng lúc bị Tống Quân giữ lại.</w:t>
      </w:r>
    </w:p>
    <w:p>
      <w:pPr>
        <w:pStyle w:val="Compact"/>
      </w:pPr>
      <w:r>
        <w:br w:type="textWrapping"/>
      </w:r>
      <w:r>
        <w:br w:type="textWrapping"/>
      </w:r>
    </w:p>
    <w:p>
      <w:pPr>
        <w:pStyle w:val="Heading2"/>
      </w:pPr>
      <w:bookmarkStart w:id="454" w:name="chương-432-nhập."/>
      <w:bookmarkEnd w:id="454"/>
      <w:r>
        <w:t xml:space="preserve">432. Chương 432 : Nhập.</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432: Nhập.</w:t>
      </w:r>
    </w:p>
    <w:p>
      <w:pPr>
        <w:pStyle w:val="BodyText"/>
      </w:pPr>
      <w:r>
        <w:t xml:space="preserve">Chương 431: Quốc bảo.</w:t>
      </w:r>
    </w:p>
    <w:p>
      <w:pPr>
        <w:pStyle w:val="BodyText"/>
      </w:pPr>
      <w:r>
        <w:t xml:space="preserve">Dịch: Masta4ever</w:t>
      </w:r>
    </w:p>
    <w:p>
      <w:pPr>
        <w:pStyle w:val="BodyText"/>
      </w:pPr>
      <w:r>
        <w:t xml:space="preserve">Nguồn: Nhóm dịch Tepga truyện cập nhật nhanh nhất tại chấm</w:t>
      </w:r>
    </w:p>
    <w:p>
      <w:pPr>
        <w:pStyle w:val="BodyText"/>
      </w:pPr>
      <w:r>
        <w:t xml:space="preserve">Sưu tầm:</w:t>
      </w:r>
    </w:p>
    <w:p>
      <w:pPr>
        <w:pStyle w:val="BodyText"/>
      </w:pPr>
      <w:r>
        <w:t xml:space="preserve">- Anh Tống, chúc mừng anh, sức khỏe của ông Tống bây giờ là rất tốt, anh cũng có thể thoải mái hơn.</w:t>
      </w:r>
    </w:p>
    <w:p>
      <w:pPr>
        <w:pStyle w:val="BodyText"/>
      </w:pPr>
      <w:r>
        <w:t xml:space="preserve">Trang Duệ ngoài miệng thì nói vậy nhưng trong lòng thầm cảm thán, mình làm việc tốt mà không dám lưu danh, nhưng hắn cũng thật sự không có gan muốn lưu danh. Hắn biết dù ông ngoại có giữ được mình thì sau này quốc gia sẽ còn chăm sóc mình đặc biệt còn hơn cả gấu trúc.</w:t>
      </w:r>
    </w:p>
    <w:p>
      <w:pPr>
        <w:pStyle w:val="BodyText"/>
      </w:pPr>
      <w:r>
        <w:t xml:space="preserve">- Tiểu tử cậu đừng nói những lời vô dụng kia với tôi, tôi đến tìm cậu để tính sổ...</w:t>
      </w:r>
    </w:p>
    <w:p>
      <w:pPr>
        <w:pStyle w:val="BodyText"/>
      </w:pPr>
      <w:r>
        <w:t xml:space="preserve">Tống Quân vừa thấy Trang Duệ thì lập tức không nể mặt, tiểu tử cậu khoe khoang, bây giờ tôi phải chạy khắp thế giới để tìm bảo bối cho ông, mà những vật như thế kia có thể tìm được sao? nguồn</w:t>
      </w:r>
    </w:p>
    <w:p>
      <w:pPr>
        <w:pStyle w:val="BodyText"/>
      </w:pPr>
      <w:r>
        <w:t xml:space="preserve">Trang Duệ cũng không biết oán khí trong lòng Tống Quân, vì vậy hắn dùng giọng kỳ quái hỏi:</w:t>
      </w:r>
    </w:p>
    <w:p>
      <w:pPr>
        <w:pStyle w:val="BodyText"/>
      </w:pPr>
      <w:r>
        <w:t xml:space="preserve">- Anh Tống, tôi hình như cũng không đắc tội với anh, hôm qua tôi đến thăm ông cụ, nếu không phải tôi...Mang vận may đến, chẳng phải ông Tống sao có thể khỏe mạnh nhanh như vậy?</w:t>
      </w:r>
    </w:p>
    <w:p>
      <w:pPr>
        <w:pStyle w:val="BodyText"/>
      </w:pPr>
      <w:r>
        <w:t xml:space="preserve">Trang Duệ nói ra rất có thứ tự, tất nhiên cũng thiếu chút nữa đã nói ra chuyện chữa bệnh cho Tống lão gia tử, may mà hắn phản ứng nhanh, vội vàng ngừng lời.</w:t>
      </w:r>
    </w:p>
    <w:p>
      <w:pPr>
        <w:pStyle w:val="BodyText"/>
      </w:pPr>
      <w:r>
        <w:t xml:space="preserve">- Đó là những chiến hữu đến báo mộng cho ông cụ, liên quan gì đến tiểu tử cậu. Cậu dùng bảo bối của mình để tìm nguồn vui trong góc khuất thì không sao, bây giờ lại muốn khoe khoang, tốt lắm, lão gia tử nhà chúng tôi vừa mới lên tiếng, nói là để tôi đi tìm một cái giống như của cậu, cậu bảo tôi đi đâu để tìm đây?</w:t>
      </w:r>
    </w:p>
    <w:p>
      <w:pPr>
        <w:pStyle w:val="BodyText"/>
      </w:pPr>
      <w:r>
        <w:t xml:space="preserve">Trang Duệ vừa nghe thì biết Tống Quân đang không cam lòng, thật sự đang tìm đến tính sổ với mình, nhưng đối phương rõ ràng cũng không nói đạo lý, chính mình tặng lễ vật cho ông ngoại thì có liên quan gì đến đối phương? Vì thế Trang Duệ nghĩ đến đây và mỉm cười nói:</w:t>
      </w:r>
    </w:p>
    <w:p>
      <w:pPr>
        <w:pStyle w:val="BodyText"/>
      </w:pPr>
      <w:r>
        <w:t xml:space="preserve">- Lão gia tử thường có bệnh hay quên, biết đây hôm nay nói thì ngày mai đã quên, anh cũng không cần quá lo lắng...</w:t>
      </w:r>
    </w:p>
    <w:p>
      <w:pPr>
        <w:pStyle w:val="BodyText"/>
      </w:pPr>
      <w:r>
        <w:t xml:space="preserve">- Cậu mới có bệnh hay quên, lão gia tử nào có chuyện hồ đồ, ngày hôm qua còn nói ra chuyện hồi bé tôi lấy huân chương của ông đi chơi. Đừng nói nhảm nữa, việc này do cậu gây ra, cậu phải tìm cho tôi một khối ngọc tốt, bao nhiêu tiền cũng được, chỉ cần ông cụ vui vẻ là tốt.</w:t>
      </w:r>
    </w:p>
    <w:p>
      <w:pPr>
        <w:pStyle w:val="BodyText"/>
      </w:pPr>
      <w:r>
        <w:t xml:space="preserve">Tống Quân có tình cảm sâu đậm với ông nội, hắn cũng biết vừa rồi ông cụ chi thuận miệng nói mà thôi, nhưng hắn nghe vào tai thì khắc ghi trong lòng. Sang năm sẽ là mừng thọ của ông cụ, cũng cần phải tặng cho ông thứ tốt, đây cũng không phải là vấn đề về thể diện, hơn nữa còn thể hiện lòng hiếu thảo của mình.</w:t>
      </w:r>
    </w:p>
    <w:p>
      <w:pPr>
        <w:pStyle w:val="BodyText"/>
      </w:pPr>
      <w:r>
        <w:t xml:space="preserve">Tống Quân và Trang Duệ cũng không có nhiều thứ cố kỵ, chủ yếu là Tống Quân biết tiểu tử trước mặt mình rất may mắn, biết đâu sẽ tìm được thứ tốt? Hắn nói ra chủ yếu để cảnh tỉnh Trang Duệ, khi có được thứ tốt phải nghĩ đến hắn đầu tiên.</w:t>
      </w:r>
    </w:p>
    <w:p>
      <w:pPr>
        <w:pStyle w:val="BodyText"/>
      </w:pPr>
      <w:r>
        <w:t xml:space="preserve">- Đây không phải là hành vi thổ phỉ sao?</w:t>
      </w:r>
    </w:p>
    <w:p>
      <w:pPr>
        <w:pStyle w:val="BodyText"/>
      </w:pPr>
      <w:r>
        <w:t xml:space="preserve">Trang Duệ nở nụ cười khổ, những thứ kia chỉ có thể ngộ mà không thể cầu, chính mình cũng không có biện pháp nào khác.</w:t>
      </w:r>
    </w:p>
    <w:p>
      <w:pPr>
        <w:pStyle w:val="BodyText"/>
      </w:pPr>
      <w:r>
        <w:t xml:space="preserve">- Phì, lão gia tử nhà cậu năm xưa chẳng phải cũng là...Tôi mặc kệ, cậu phải xem xét cho tôi...</w:t>
      </w:r>
    </w:p>
    <w:p>
      <w:pPr>
        <w:pStyle w:val="BodyText"/>
      </w:pPr>
      <w:r>
        <w:t xml:space="preserve">Tống Quân lúc này nói được nửa chừng thì dừng, đây cũng không phải là lời mà một tiểu bối như hắn có thể lên tiếng, hắn sợ Trang Duệ chụp được cán dao, vì thế nói tiếp:</w:t>
      </w:r>
    </w:p>
    <w:p>
      <w:pPr>
        <w:pStyle w:val="BodyText"/>
      </w:pPr>
      <w:r>
        <w:t xml:space="preserve">- Ngày mai Mã Mập đến Bắc Kinh, chúng ta cùng dùng một bữa cơm, hai ngày nữa sẽ trực tiếp bay đến Yangon, cậu nên chuẩn bị sẵn sàng.</w:t>
      </w:r>
    </w:p>
    <w:p>
      <w:pPr>
        <w:pStyle w:val="BodyText"/>
      </w:pPr>
      <w:r>
        <w:t xml:space="preserve">Sức khỏe của Tống lão gia tử đã tốt hẳn lên, Tống Quân coi như được giải phóng, bây giờ hắn rất si mê đổ thạch, cũng không phải vì nó kiếm tiền nhanh, chủ yếu là khi thấy tảng đá mình mua mà trúng quả lớn thì hormone chợt gia tốc, đó là thứ mà hắn truy cầu. Chẳng phải thuốc phiện cũng có tác dụng giống như vậy sao? Nhưng Tống Quân cũng không ngốc đụng vô những thứ kia.</w:t>
      </w:r>
    </w:p>
    <w:p>
      <w:pPr>
        <w:pStyle w:val="BodyText"/>
      </w:pPr>
      <w:r>
        <w:t xml:space="preserve">- Cần chuẩn bị sao? Anh Tống nói cho tôi nghe một chút xem...</w:t>
      </w:r>
    </w:p>
    <w:p>
      <w:pPr>
        <w:pStyle w:val="BodyText"/>
      </w:pPr>
      <w:r>
        <w:t xml:space="preserve">Trang Duệ đã sớm quyết định sẽ đến đổ thạch ở Myanmar, nhưng hắn thật sự không hiểu nhiều về Yangon, những ngày qua đang nghĩ xem mình nên dùng thân phận nào để đến đó. Vài ngày trước hắn đã từng hỏi Cổ lão gia tử, muốn đến hội chợ đổ thạch ở Myanmar thì chủ yếu có ba cách.</w:t>
      </w:r>
    </w:p>
    <w:p>
      <w:pPr>
        <w:pStyle w:val="BodyText"/>
      </w:pPr>
      <w:r>
        <w:t xml:space="preserve">Thứ nhất chính là những thương nhân mao liêu, loại người này nếu muốn tham gia hội chợ đổ thạch ở Myanmar thì cần phải liên lạc trước với bên kia, có thư mời. Loại thứ hai chính là những công ty châu báu nổi tiếng, hằng năm bọn họ cũng sẽ nhận được thư mời từ phía Myanmar, vì bọn họ chính là những kẻ tiêu thụ chủ yếu.</w:t>
      </w:r>
    </w:p>
    <w:p>
      <w:pPr>
        <w:pStyle w:val="BodyText"/>
      </w:pPr>
      <w:r>
        <w:t xml:space="preserve">Còn có một cái cơ cấu không chính thức, đó chính là do hiệp hội ngọc thạch đứng ra chịu trách nhiệm, chỉ cần là hội viên thì đều có thể báo danh tham gia. Tất nhiên chi phí sẽ tự gánh vác, nếu chẳng phải là tự chi trả thì sao có thể nói là bán chính thức được?</w:t>
      </w:r>
    </w:p>
    <w:p>
      <w:pPr>
        <w:pStyle w:val="BodyText"/>
      </w:pPr>
      <w:r>
        <w:t xml:space="preserve">Trang Duệ suy xét chính là đi theo đường của hiệp hội ngọc thạch, ít nhất bên trong cũng có nhiều người đi, tuy tính chất du lịch lớn hơn đổ thạch nhưng dù sao cũng có thêm kinh nghiệm, cũng tốt hơn so với tự mình chạy đến.</w:t>
      </w:r>
    </w:p>
    <w:p>
      <w:pPr>
        <w:pStyle w:val="BodyText"/>
      </w:pPr>
      <w:r>
        <w:t xml:space="preserve">Tống Quân trầm ngâm một chút rồi lên tiếng:</w:t>
      </w:r>
    </w:p>
    <w:p>
      <w:pPr>
        <w:pStyle w:val="BodyText"/>
      </w:pPr>
      <w:r>
        <w:t xml:space="preserve">- Thật ra tôi cũng chưa đến hội chợ đổ thạch ở Myanmar lần nào...</w:t>
      </w:r>
    </w:p>
    <w:p>
      <w:pPr>
        <w:pStyle w:val="BodyText"/>
      </w:pPr>
      <w:r>
        <w:t xml:space="preserve">- Được, coi như tôi chưa hỏi, ngày mai hỏi anh Mã...</w:t>
      </w:r>
    </w:p>
    <w:p>
      <w:pPr>
        <w:pStyle w:val="BodyText"/>
      </w:pPr>
      <w:r>
        <w:t xml:space="preserve">Trang Duệ bị lời nói của Tống Quân thiếu chút nữa làm cho ói máu, anh chưa qua lần nào mà còn giả vờ nghiêm trang, đúng là...</w:t>
      </w:r>
    </w:p>
    <w:p>
      <w:pPr>
        <w:pStyle w:val="BodyText"/>
      </w:pPr>
      <w:r>
        <w:t xml:space="preserve">- Này, tiểu tử, anh chưa đến Myanmar nhưng cũng biết nhiều hơn cậu, chỗ đó cũng cho phép dùng tiền trong nước nhưng tốt nhất vẫn là đô la Mỹ, giá cả trao đổi cũng cao, tốt nhất cậu nên chuẩn bị một chút đô la, mặt khác...Cũng không có gì...</w:t>
      </w:r>
    </w:p>
    <w:p>
      <w:pPr>
        <w:pStyle w:val="BodyText"/>
      </w:pPr>
      <w:r>
        <w:t xml:space="preserve">- Đô la Mỹ? Không phải xuất ngoại đều có quy định hạn chế ngoại hối sao?</w:t>
      </w:r>
    </w:p>
    <w:p>
      <w:pPr>
        <w:pStyle w:val="BodyText"/>
      </w:pPr>
      <w:r>
        <w:t xml:space="preserve">Trang Duệ dùng giọng có chút khỏ hiểu hỏi, lần trước hắn đến Hongkong và chỉ có thê mang theo chi phiếu ngân hàng mà thôi, không cũng chẳng đổi được bao tiền.</w:t>
      </w:r>
    </w:p>
    <w:p>
      <w:pPr>
        <w:pStyle w:val="BodyText"/>
      </w:pPr>
      <w:r>
        <w:t xml:space="preserve">- Cậu này đúng là, cậu không có tài khoản ở nước ngoài sao? Nếu cậu không có thì tôi sẽ lập cho cậu, câu chỉ cần đưa tiền vào là được. Được rồi, đợi đến ngày mai tên mập đến rồi nói...</w:t>
      </w:r>
    </w:p>
    <w:p>
      <w:pPr>
        <w:pStyle w:val="BodyText"/>
      </w:pPr>
      <w:r>
        <w:t xml:space="preserve">Hôm nay trời lạnh và Tống Quân cũng lười không muốn nói nhiều, hắn khoát tay xem như tha cho Trang Duệ.</w:t>
      </w:r>
    </w:p>
    <w:p>
      <w:pPr>
        <w:pStyle w:val="BodyText"/>
      </w:pPr>
      <w:r>
        <w:t xml:space="preserve">...</w:t>
      </w:r>
    </w:p>
    <w:p>
      <w:pPr>
        <w:pStyle w:val="BodyText"/>
      </w:pPr>
      <w:r>
        <w:t xml:space="preserve">- Ông chủ, anh đã về.</w:t>
      </w:r>
    </w:p>
    <w:p>
      <w:pPr>
        <w:pStyle w:val="BodyText"/>
      </w:pPr>
      <w:r>
        <w:t xml:space="preserve">Trang Duệ về đến nhà thì đi thẳng vào tiền viện, khi đẩy cửa phòng bảo vệ thì thấy Hách Long đang giảng giải những dụng cụ quản chế cho Bành Phi, sau khi thấy Trang Duệ đi vào thì cả hai cùng đứng lên.</w:t>
      </w:r>
    </w:p>
    <w:p>
      <w:pPr>
        <w:pStyle w:val="BodyText"/>
      </w:pPr>
      <w:r>
        <w:t xml:space="preserve">- Đã nói đừng gọi là ông chủ, Bành Phi, cậu nhỏ hơn tôi một chút, sau này cứ gọi là anh Trang.</w:t>
      </w:r>
    </w:p>
    <w:p>
      <w:pPr>
        <w:pStyle w:val="BodyText"/>
      </w:pPr>
      <w:r>
        <w:t xml:space="preserve">Trang Duệ khoát tay áo cho hai người ngồi xuóng một chút rồi nói tiếp:</w:t>
      </w:r>
    </w:p>
    <w:p>
      <w:pPr>
        <w:pStyle w:val="BodyText"/>
      </w:pPr>
      <w:r>
        <w:t xml:space="preserve">- Đã sắp xếp chỗ ở xong chưa? Còn Nha Nha đâu? Tôi sẽ giúp chuyện cô ấy đi học, vài ngày nữa tôi sẽ rời khỏi nhà, cũng không có thời gian...</w:t>
      </w:r>
    </w:p>
    <w:p>
      <w:pPr>
        <w:pStyle w:val="BodyText"/>
      </w:pPr>
      <w:r>
        <w:t xml:space="preserve">- Đã sắp xếp xong, cảm tơn ông chủ...Anh Trang...</w:t>
      </w:r>
    </w:p>
    <w:p>
      <w:pPr>
        <w:pStyle w:val="BodyText"/>
      </w:pPr>
      <w:r>
        <w:t xml:space="preserve">Sau khi nghe được lời của Trang Duệ thì hai mắt bành phi lóe lên cái nhìn cảm kích, hắn thật ra cũng không quan tâm đến chuyện ăn ở, có thể để cho em gái tiếp xúc với một hoàn cảnh sống tốt mới là quan trọng nhất. Hơn nữa Trang Duệ nói dì Trương lấy tất cả đồ chơi của Tiểu Niếp Niếp sang phòng của Nha Nha, điều này làm cho nha đầu kia rất vui, lúc này đang ở trong phòng chơi trò thay quần áo cho búp bê.</w:t>
      </w:r>
    </w:p>
    <w:p>
      <w:pPr>
        <w:pStyle w:val="BodyText"/>
      </w:pPr>
      <w:r>
        <w:t xml:space="preserve">Trước kia Bành Phi làm bảo vệ thì lương tháng được hơn một ngàn, còn thường xuyên bị đám người kia chửi mắng, căn bản không xem là người. Nhưng Trang Duệ lại cho hắn cảm giác hoàn toàn khác, thật sự là tôn trọng hắn, hoàn toàn xem là ngang hàng.</w:t>
      </w:r>
    </w:p>
    <w:p>
      <w:pPr>
        <w:pStyle w:val="BodyText"/>
      </w:pPr>
      <w:r>
        <w:t xml:space="preserve">Điều này làm cho Bành Phi thầm cảm kích, hắn là một người không khéo ăn nói, không biết nói lời hay, nhưng lúc này trong lòng hắn thật sự có ý nghĩ làm việc thật tốt đẻ báo đáp Trang Duệ.</w:t>
      </w:r>
    </w:p>
    <w:p>
      <w:pPr>
        <w:pStyle w:val="BodyText"/>
      </w:pPr>
      <w:r>
        <w:t xml:space="preserve">Trang Duệ ở Bắc Kinh tất nhiên ngoài người nhà cũng không quen biết nhiều kẻ khác, chuyện một đứa bé đi học chỉ là một vấn đề rât nhỏ, đến mức hắn cũng lười không muốn nhờ Âu Dương Quân.</w:t>
      </w:r>
    </w:p>
    <w:p>
      <w:pPr>
        <w:pStyle w:val="Compact"/>
      </w:pPr>
      <w:r>
        <w:br w:type="textWrapping"/>
      </w:r>
      <w:r>
        <w:br w:type="textWrapping"/>
      </w:r>
    </w:p>
    <w:p>
      <w:pPr>
        <w:pStyle w:val="Heading2"/>
      </w:pPr>
      <w:bookmarkStart w:id="455" w:name="chương-433-đến-myanmar"/>
      <w:bookmarkEnd w:id="455"/>
      <w:r>
        <w:t xml:space="preserve">433. Chương 433 : Đến Myanmar</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433: Đến Myanmar</w:t>
      </w:r>
    </w:p>
    <w:p>
      <w:pPr>
        <w:pStyle w:val="BodyText"/>
      </w:pPr>
      <w:r>
        <w:t xml:space="preserve">Nhóm Dịch: Tepga</w:t>
      </w:r>
    </w:p>
    <w:p>
      <w:pPr>
        <w:pStyle w:val="BodyText"/>
      </w:pPr>
      <w:r>
        <w:t xml:space="preserve">Nguồn: Sưu Tầm</w:t>
      </w:r>
    </w:p>
    <w:p>
      <w:pPr>
        <w:pStyle w:val="BodyText"/>
      </w:pPr>
      <w:r>
        <w:t xml:space="preserve">Trang Duệ suy nghĩ một lúc lâu và cuối cùng lấy điện thoại ra tìm kiếm, hắn thấy một cái tên người, hai mắt không khỏ tỏa sáng. Việc này tìm chủ nhiệm Trịnh, không đúng, phải là phó bí thư Trịnh làm thì thích hợp hơn. Vài ngày trước hắn đã gặp mặt đối phương, chức vụ chủ nhiệm văn phòng khu bảo tồn đã biến thành phó bí thư đảng ủy Quận.</w:t>
      </w:r>
    </w:p>
    <w:p>
      <w:pPr>
        <w:pStyle w:val="BodyText"/>
      </w:pPr>
      <w:r>
        <w:t xml:space="preserve">Thật sự là phó bí thư Trịnh có hơi khó đọc tên, nhưng phó bí thư Trịnh rất hài lòng, chính hắn có thể bước qua cánh cửa mà người người khó qua, mà còn hoàn thành trước bốn mươi, dựa theo xu thế này, sau này muốn làm cán bộ cấp tỉnh cũng không có quá nhiều vấn đề.</w:t>
      </w:r>
    </w:p>
    <w:p>
      <w:pPr>
        <w:pStyle w:val="BodyText"/>
      </w:pPr>
      <w:r>
        <w:t xml:space="preserve">Tất nhiên điều quan trọng là biết mình đang đứng ở đâu, vài ngày trước phó bí thư Trịnh đi theo đảng ủy quận đến Ngọc Tuyền Sơn, hắn thấy người nơi đây phần lớn là những kẻ để ình phải nhìn lên. Tuy không được tiếp nhận lời răn dạy của ông cụ nhưng hắn cũng có ý, sau này nhất định phải tới lui nhiều hơn với anh em Âu Dương gia, đây chính là một con đường tắt lên trời rất nhanh.</w:t>
      </w:r>
    </w:p>
    <w:p>
      <w:pPr>
        <w:pStyle w:val="BodyText"/>
      </w:pPr>
      <w:r>
        <w:t xml:space="preserve">Vì vậy sau khi nhận được điện thoại của Trang Duệ thì phó bí thư Trịnh rất vui sướng, thiếu chút nữa thì không bật cười, khi đi qua Ngọc Tuyền Sơn thì hắn cũng biết thân phận của Trang Duệ chính là cháu ngoại trai duy nhất của Âu Dương Cương.</w:t>
      </w:r>
    </w:p>
    <w:p>
      <w:pPr>
        <w:pStyle w:val="BodyText"/>
      </w:pPr>
      <w:r>
        <w:t xml:space="preserve">Cái gì? Không thích cháu bên nội sao? Cũng không thể nói như vậy, lão gia tử có bốn cháu trai nhưng chỉ có Trang Duệ là cháu ngoại, lại nhỏ tuổi nhất, vì vậy được sủng ái là đương nhiên.</w:t>
      </w:r>
    </w:p>
    <w:p>
      <w:pPr>
        <w:pStyle w:val="BodyText"/>
      </w:pPr>
      <w:r>
        <w:t xml:space="preserve">Sau khi biết được thân phận của Trang Duệ thì phó bí thư Trịnh có hơi hối hận, trước đó Trang Duệ mua nhà và mình chỉ có thể giúp giảm bớt giá cả, dù sao giảm giá một chút thì hắn cũng không được thêm xu nào nhưng nhân tình thì quá rõ ràng.</w:t>
      </w:r>
    </w:p>
    <w:p>
      <w:pPr>
        <w:pStyle w:val="BodyText"/>
      </w:pPr>
      <w:r>
        <w:t xml:space="preserve">Xử lý ột cô bé đi học là chuyện đơn giản với phó bí thư Trịnh, hơn nữa cả vấn đề hộ khẩu cũng được hắn hứa lo liệu, vì hắn là thường ủy quận ủy kiêm phó bí thư quận, chỉ cần một cuộc điện thoại ra ngoài là có kẻ làm cho ngay.</w:t>
      </w:r>
    </w:p>
    <w:p>
      <w:pPr>
        <w:pStyle w:val="BodyText"/>
      </w:pPr>
      <w:r>
        <w:t xml:space="preserve">Nếu nói với Trang Duệ qua điện thoại thì thật sự không có thành ý, vì thế mà phó bí thư Trịnh mới đến tận nhà Trang Duệ, hắn cũng muốn xem xét kỹ lưỡng những gì Trang Duệ cần nhờ vì có câu muón làm chuyênh lớn cần xử lý chuyện nhỏ.</w:t>
      </w:r>
    </w:p>
    <w:p>
      <w:pPr>
        <w:pStyle w:val="BodyText"/>
      </w:pPr>
      <w:r>
        <w:t xml:space="preserve">- Nhanh thế à? Bí thư Trịnh, việc này cần ám ơn anh, vài ngày nữa tôi sẽ đến Myanmar, đến lúc đó anh đưa Nha Nha đi làm cho tôi.</w:t>
      </w:r>
    </w:p>
    <w:p>
      <w:pPr>
        <w:pStyle w:val="BodyText"/>
      </w:pPr>
      <w:r>
        <w:t xml:space="preserve">Trang Duệ không ngờ chỉ một giờ sau cuộc điện thoại thì đã làm xong tất cả, hắn đưa mắt nhìn phó bí thư Trịnh chạy đến trán vã mồ hôi, cũng không biết nói gì cho phải, quyền lực quả nhiên là thứ tốt.</w:t>
      </w:r>
    </w:p>
    <w:p>
      <w:pPr>
        <w:pStyle w:val="BodyText"/>
      </w:pPr>
      <w:r>
        <w:t xml:space="preserve">- Được, Trang tiên sinh cứ yên tâm, việc này nhất định sẽ làm tốt cho anh.</w:t>
      </w:r>
    </w:p>
    <w:p>
      <w:pPr>
        <w:pStyle w:val="BodyText"/>
      </w:pPr>
      <w:r>
        <w:t xml:space="preserve">Sau khi phó bí thư Trịnh hiểu quan hệ giữa Trang Duệ và Nha Nha, trong lòng lại có chút vui sướng, một bảo vệ còn được quan tâm như thế, mình rõ ràng chỉ cần làm tốt quan hệ là xong, không muốn thăng chức cũng khó khăn.</w:t>
      </w:r>
    </w:p>
    <w:p>
      <w:pPr>
        <w:pStyle w:val="BodyText"/>
      </w:pPr>
      <w:r>
        <w:t xml:space="preserve">- Trang tiên sinh, anh cứ đi vào, không cần tiễn, xe của tôi đã dừng sẵn bên ngoài...</w:t>
      </w:r>
    </w:p>
    <w:p>
      <w:pPr>
        <w:pStyle w:val="BodyText"/>
      </w:pPr>
      <w:r>
        <w:t xml:space="preserve">Sau khi nói ngày mai mình sẽ đưa Nha Nha đi làm thủ tục, Phó bí thư Trịnh cảm thấy rất mỹ mãn, hắn cáo từ, hôm nay thu hoạch không nhỏ, trời lạnh lẽo nhưng cũng không đến tay không.</w:t>
      </w:r>
    </w:p>
    <w:p>
      <w:pPr>
        <w:pStyle w:val="BodyText"/>
      </w:pPr>
      <w:r>
        <w:t xml:space="preserve">Nếu để cho người quen nhìn thấy sẽ thật sự cho rằng mình hoa mắt, đường đường là một cán bộ cấp phó phòng, sao lại cung kính với một đứa cháu ngoại của một người đã về hưu như vậy? Đây là một cách thức kéo quan hệ tốt đẹp của những kẻ đang dấn thân trong quan trường.</w:t>
      </w:r>
    </w:p>
    <w:p>
      <w:pPr>
        <w:pStyle w:val="BodyText"/>
      </w:pPr>
      <w:r>
        <w:t xml:space="preserve">- Đại ca, em thật sự có thể được đi học sao?</w:t>
      </w:r>
    </w:p>
    <w:p>
      <w:pPr>
        <w:pStyle w:val="BodyText"/>
      </w:pPr>
      <w:r>
        <w:t xml:space="preserve">Sau khi phó bí thư Trịnh đi rồi thì Nha Nha dùng ánh mắt đầy chờ mong nhìn Trang Duệ.</w:t>
      </w:r>
    </w:p>
    <w:p>
      <w:pPr>
        <w:pStyle w:val="BodyText"/>
      </w:pPr>
      <w:r>
        <w:t xml:space="preserve">- Tất nhiên, ngày mai bác Trịnh sẽ đưa em đi, sau này Nha Nha nên học tập cho tốt...</w:t>
      </w:r>
    </w:p>
    <w:p>
      <w:pPr>
        <w:pStyle w:val="BodyText"/>
      </w:pPr>
      <w:r>
        <w:t xml:space="preserve">Trang Duệ cười vuốt đầu Nha Nha, phó bí thư Trịnh rất biết cách làm việc, chọn trường không quá xa chỗ này, sau này cứ cho dì Lý đưa đón là xong, đợi đến khi Nha Nha làm quen với trường học, hoàn toàn có thể kết bạn chơi đùa.</w:t>
      </w:r>
    </w:p>
    <w:p>
      <w:pPr>
        <w:pStyle w:val="BodyText"/>
      </w:pPr>
      <w:r>
        <w:t xml:space="preserve">- Nha Nha sẽ học tập thật tốt, cảm ơn đại ca...</w:t>
      </w:r>
    </w:p>
    <w:p>
      <w:pPr>
        <w:pStyle w:val="BodyText"/>
      </w:pPr>
      <w:r>
        <w:t xml:space="preserve">Nha Nha gật đầu rất chăm chú, cô bé rất mẫn cảm, nàng có thể cảm nhận được sự che chở bảo vệ của Trang Duệ, vì thế mà tình nguyện làm thân với hắn. Bây giờ trong lòng Nha Nha ngoài anh trai thì chỉ còn Trang Duệ.</w:t>
      </w:r>
    </w:p>
    <w:p>
      <w:pPr>
        <w:pStyle w:val="BodyText"/>
      </w:pPr>
      <w:r>
        <w:t xml:space="preserve">- Được rồi, em đi chơi với Bạch Sư đi...</w:t>
      </w:r>
    </w:p>
    <w:p>
      <w:pPr>
        <w:pStyle w:val="BodyText"/>
      </w:pPr>
      <w:r>
        <w:t xml:space="preserve">Nhắc đến cũng kỳ quái, Nha Nha đến là rất hợp ý với Tiểu Bạch Sư, thậm chí là Tiểu Bạch Sư cũng cho phép nàng rờ đầu nó. Nhưng khi đó Bành Phi thật sự là có chút sợ hãi, thiếu chút nữa đã có một tình huống đại chiến giữa người và Ngao, nếu không phải là Hách Long giữ chặt, sợ rằng cũng không biết chắc giữa Bành Phi và Bạch Sư thì ai thắng ai thua.</w:t>
      </w:r>
    </w:p>
    <w:p>
      <w:pPr>
        <w:pStyle w:val="BodyText"/>
      </w:pPr>
      <w:r>
        <w:t xml:space="preserve">- Anh Hách, Bành Phi, tôi sẽ phải đi ra ngoài bảy ngày, đến lúc đó tứ hợp viện này sẽ giao cho hai người. Đúng rồi, tôi cũng để xe lại cho hai người, nếu mẹ của tôi đến có việc thì hai anh giúp đỡ một chút...</w:t>
      </w:r>
    </w:p>
    <w:p>
      <w:pPr>
        <w:pStyle w:val="BodyText"/>
      </w:pPr>
      <w:r>
        <w:t xml:space="preserve">Trang Duệ biết rõ mẹ mình thường xuyên từ Ngọc Tuyền Sơn đến chỗ này, trước đó là anh rể đưa đón, nhưng Triệu Quốc Đống cũng sắp về Bành Thành, việc này chỉ có thể giao cho hai người Hách Long và Bành Phi, bọn họ đã từng lái cả trực thăng, vì thế lái xe là không có vấn đề.</w:t>
      </w:r>
    </w:p>
    <w:p>
      <w:pPr>
        <w:pStyle w:val="BodyText"/>
      </w:pPr>
      <w:r>
        <w:t xml:space="preserve">Sau khi Nha Nha bỏ đi thì Bành Phi hỏi Trang Duệ:</w:t>
      </w:r>
    </w:p>
    <w:p>
      <w:pPr>
        <w:pStyle w:val="BodyText"/>
      </w:pPr>
      <w:r>
        <w:t xml:space="preserve">- Anh Trang, anh sẽ đi Myanmar sao?</w:t>
      </w:r>
    </w:p>
    <w:p>
      <w:pPr>
        <w:pStyle w:val="BodyText"/>
      </w:pPr>
      <w:r>
        <w:t xml:space="preserve">- Đúng vậy, đến tham gia một hội chợ phỉ thúy, ngày mốt sẽ đi, nói chung là một tuần sau sẽ về, sao vậy?</w:t>
      </w:r>
    </w:p>
    <w:p>
      <w:pPr>
        <w:pStyle w:val="BodyText"/>
      </w:pPr>
      <w:r>
        <w:t xml:space="preserve">Trang Duệ thấy vẻ mặt Bành Phi có chút ngưng trọng thì dùng giọng kỳ quái hỏi.</w:t>
      </w:r>
    </w:p>
    <w:p>
      <w:pPr>
        <w:pStyle w:val="BodyText"/>
      </w:pPr>
      <w:r>
        <w:t xml:space="preserve">Bành Phi cười khổ một cái:</w:t>
      </w:r>
    </w:p>
    <w:p>
      <w:pPr>
        <w:pStyle w:val="BodyText"/>
      </w:pPr>
      <w:r>
        <w:t xml:space="preserve">- Trang đại ca, Myanmar cũng khá nguy hiểm, khá phức tạp...</w:t>
      </w:r>
    </w:p>
    <w:p>
      <w:pPr>
        <w:pStyle w:val="BodyText"/>
      </w:pPr>
      <w:r>
        <w:t xml:space="preserve">- Sao? Cậu nói xem...</w:t>
      </w:r>
    </w:p>
    <w:p>
      <w:pPr>
        <w:pStyle w:val="BodyText"/>
      </w:pPr>
      <w:r>
        <w:t xml:space="preserve">Trang Duệ nghe vậy thì có chút hứng thú, Bành Phi không nói thì hắn đã quên, Hách Long và Bành Phi từng là lính biên cảnh với Myanmar, dù có những chuyện là bí mật quân sự và không nói ra, nhưng ít nhất cũng hiểu rõ tình huống hơn mình.</w:t>
      </w:r>
    </w:p>
    <w:p>
      <w:pPr>
        <w:pStyle w:val="BodyText"/>
      </w:pPr>
      <w:r>
        <w:t xml:space="preserve">- Anh Trang, Myanmar là quốc gia liên bang, hình thái xã hội có hơi phức tạp.</w:t>
      </w:r>
    </w:p>
    <w:p>
      <w:pPr>
        <w:pStyle w:val="BodyText"/>
      </w:pPr>
      <w:r>
        <w:t xml:space="preserve">- Quốc gia liên bang, có gì khác biệt với chúng ta sao?</w:t>
      </w:r>
    </w:p>
    <w:p>
      <w:pPr>
        <w:pStyle w:val="BodyText"/>
      </w:pPr>
      <w:r>
        <w:t xml:space="preserve">Trang Duệ cắt ngang lời Bành Phi, cả ngày nghe nói liên bang Mỹ, hắn cũng còn chưa hiểu quốc gia liên bang là thế nào.</w:t>
      </w:r>
    </w:p>
    <w:p>
      <w:pPr>
        <w:pStyle w:val="BodyText"/>
      </w:pPr>
      <w:r>
        <w:t xml:space="preserve">- Tất nhiên là khác, chính phủ liên bang có một hiệp ước, căn cứ vào hiệp ước này mà những bang nhỏ hợp lại thành một quốc gia lớn, cũng là thành viên của đất nước. Nói tóm lại thì liên bang chính là vài cái xã hội nhỏ hợp lại thành xã hội lớn, xã hội này có thể tiếp tục được mở rộng theo chiều hướng gia tăng thành viên.</w:t>
      </w:r>
    </w:p>
    <w:p>
      <w:pPr>
        <w:pStyle w:val="BodyText"/>
      </w:pPr>
      <w:r>
        <w:t xml:space="preserve">Cũng vì vậy mà độ tự trị ở các tiểu bang bên Myanmar là rất cao, đều có quyền tự chủ quân đội, nếu có gì bất mãn với chính quyền liên bang thì cũng sẵn sàng khiêu chiến.</w:t>
      </w:r>
    </w:p>
    <w:p>
      <w:pPr>
        <w:pStyle w:val="BodyText"/>
      </w:pPr>
      <w:r>
        <w:t xml:space="preserve">Myanmar có hơn năm chục triệu dân mà có hơn 135 dân tộc, chủ yếu là dân tộc Miễn, Khắc Luân, Đạn, khắc Khâm, Khâm tộc, Khắc da tộc, Mạmh tộc và Nhược Khai tộc, chính quyền ở Myanmar do nhiều vị nắm gia tộc lớn đứng đầu.</w:t>
      </w:r>
    </w:p>
    <w:p>
      <w:pPr>
        <w:pStyle w:val="BodyText"/>
      </w:pPr>
      <w:r>
        <w:t xml:space="preserve">Vì có nhiều dân tộc nên mâu thuẫn thường phát sinh, vì thế Myanmar thực hành chế độ quân quản, bọn họ chỉ có một vị tướng đứng hàng đầu cả nước, chỉ là mệnh lệnh của chính quyền xuống tuyến dưới cũng chẳng phải có hiệu lực tuyệt đối.</w:t>
      </w:r>
    </w:p>
    <w:p>
      <w:pPr>
        <w:pStyle w:val="BodyText"/>
      </w:pPr>
      <w:r>
        <w:t xml:space="preserve">- Anh Trang nói đến đổ thạch Myanmar sao? Em cũng nghe được chút tin tức về nơi đó, trước đó người trong nước đến tham gia đổ thạch ở Myanmar và bị bắt cóc yêu cầu tiền chuộc, nếu may mắn thì trao tiền còn có thể được về, nếu không may mắn thì đừng hòng thấy được thi thể...</w:t>
      </w:r>
    </w:p>
    <w:p>
      <w:pPr>
        <w:pStyle w:val="BodyText"/>
      </w:pPr>
      <w:r>
        <w:t xml:space="preserve">Trước kia Bành Phi thi hành nhiệm vụ và tiện thể cứu được một người đến Myanmar đổ thạch vài bị bắt cóc, vì thế hắn rất hiểu những chuyện như thế này.</w:t>
      </w:r>
    </w:p>
    <w:p>
      <w:pPr>
        <w:pStyle w:val="BodyText"/>
      </w:pPr>
      <w:r>
        <w:t xml:space="preserve">- Myanmar cũng rối như vậy à?</w:t>
      </w:r>
    </w:p>
    <w:p>
      <w:pPr>
        <w:pStyle w:val="BodyText"/>
      </w:pPr>
      <w:r>
        <w:t xml:space="preserve">Trang Duệ bị những lời của Bành Phi làm cho có hơi lo lắng, trong ấn tượng của hắn thì Myanmar là nước láng giềng, trước đó là thuộc địa của Anh, có rất nhiều phỉ thúy, còn những thứ khác thì hắn thật sự không biết.</w:t>
      </w:r>
    </w:p>
    <w:p>
      <w:pPr>
        <w:pStyle w:val="BodyText"/>
      </w:pPr>
      <w:r>
        <w:t xml:space="preserve">- Không loạn sao được, anh Trang, "Tam Giác Vàng" nổi tiếng ở Myanmar, đó là nơi trồng thuốc phiện số lượng lớn.</w:t>
      </w:r>
    </w:p>
    <w:p>
      <w:pPr>
        <w:pStyle w:val="BodyText"/>
      </w:pPr>
      <w:r>
        <w:t xml:space="preserve">- Nơi đó chủ yếu là dân tộc thiểu số của Myanmar, thời nay bọn họ vì kế sinh nhai mà đối kháng với chính phủ, bọn họ phải vũ trang để bảo vệ thuốc phiện của mình, giống như mỗi tập đoàn đều có một lực lượng lớn, căn bản là một cánh quân ba ngàn người tất nhiên sẽ không gnaij đối kháng với chính phủ.</w:t>
      </w:r>
    </w:p>
    <w:p>
      <w:pPr>
        <w:pStyle w:val="BodyText"/>
      </w:pPr>
      <w:r>
        <w:t xml:space="preserve">- Nơi đó khắp núi đều có hoa Anh Túc, thật sự là địa ngục, nhưng nếu chỉ nói về hoa thì rất đẹp...</w:t>
      </w:r>
    </w:p>
    <w:p>
      <w:pPr>
        <w:pStyle w:val="BodyText"/>
      </w:pPr>
      <w:r>
        <w:t xml:space="preserve">Bành Phi vừa nói thì chuyển chủ đề, giống như nghĩ đến cái gì đó, vẻ mặt trầm tư.</w:t>
      </w:r>
    </w:p>
    <w:p>
      <w:pPr>
        <w:pStyle w:val="BodyText"/>
      </w:pPr>
      <w:r>
        <w:t xml:space="preserve">Hách Long thấy vẻ mặt Trang Duệ trở nên khó coi thì vội vàng nói:</w:t>
      </w:r>
    </w:p>
    <w:p>
      <w:pPr>
        <w:pStyle w:val="BodyText"/>
      </w:pPr>
      <w:r>
        <w:t xml:space="preserve">- Ông chủ, những chỗ kia tương đối nguy hiểm, nhưng đó là những vùng biên giới, là nơi mà tội phạm ma túy hoạt động mạnh, thế lực của chính phủ không mạnh bằng địa phương, mà anh đi đến đổ thạch cũng là thủ đô Yangon, tình hình trị an ở đó là đặc biệt tốt...</w:t>
      </w:r>
    </w:p>
    <w:p>
      <w:pPr>
        <w:pStyle w:val="BodyText"/>
      </w:pPr>
      <w:r>
        <w:t xml:space="preserve">Vừa rồi sau khi nghe lời của Bành Phi thi Trang Duệ thật sự là cảm thấy lo lắng, có câu quân tử không đứng dưới vách tường lâm nguy, nếu thật sự như những gì Bành Phi nói thì hành trình đến Myanmar lần này cần phải xem xét lại. Trang Duệ cũng không muốn chạy đến hang ổ của ma túy, vì những năm gần đây đám trộm mộ ở Tống Quân dám buộc cả thuốc nổ lên người, tất nhiên đám buôn lậu thuốc phiện thì càng không cần phải nói, có lẽ ngay cả súng ống đạn dược cũng đều được sử dụng.</w:t>
      </w:r>
    </w:p>
    <w:p>
      <w:pPr>
        <w:pStyle w:val="BodyText"/>
      </w:pPr>
      <w:r>
        <w:t xml:space="preserve">- Tôi đi cùng một đoàn người trong nước, có lẽ là không có vấn đề gì chứ?</w:t>
      </w:r>
    </w:p>
    <w:p>
      <w:pPr>
        <w:pStyle w:val="BodyText"/>
      </w:pPr>
      <w:r>
        <w:t xml:space="preserve">Trang Duệ suy nghĩ một chút, mình đến thủ đô Yangon của Myanmar, nơi đó dù sao cũng là thủ phủ, chắc chắn không xuất hiện những tình huống như Bành Phi nói.</w:t>
      </w:r>
    </w:p>
    <w:p>
      <w:pPr>
        <w:pStyle w:val="BodyText"/>
      </w:pPr>
      <w:r>
        <w:t xml:space="preserve">- Anh Trang, hay là tôi đi với anh? Chỗ kia tôi tương đối quen thuộc, cũng biết nói tiếng Miễn, có gì phát sinh cũng dễ xử lý hơn...</w:t>
      </w:r>
    </w:p>
    <w:p>
      <w:pPr>
        <w:pStyle w:val="BodyText"/>
      </w:pPr>
      <w:r>
        <w:t xml:space="preserve">Nói thật thì Bành Phi thật sự không muốn quay về chỗ kia, nơi đó có ký ức của hắn, đơn giản đó chỉ là những ngày gian khổ khó khăn, chiến đấu với buôn ma túy, sinh tồn tử vong. Nhưng lúc này hắn vừa tìm được một ông chủ tốt, Bành Phi thật sự sợ Trang Duệ xảy ra chuyện, vì thế mới chủ động đi theo.</w:t>
      </w:r>
    </w:p>
    <w:p>
      <w:pPr>
        <w:pStyle w:val="BodyText"/>
      </w:pPr>
      <w:r>
        <w:t xml:space="preserve">- Đúng vậy, ông chủ, để cho Bành Phi đi cùng anh, như vậy tôi ở nhà cũng yên tâm hơn...</w:t>
      </w:r>
    </w:p>
    <w:p>
      <w:pPr>
        <w:pStyle w:val="BodyText"/>
      </w:pPr>
      <w:r>
        <w:t xml:space="preserve">Hách Long cũng mở miệng nói.</w:t>
      </w:r>
    </w:p>
    <w:p>
      <w:pPr>
        <w:pStyle w:val="BodyText"/>
      </w:pPr>
      <w:r>
        <w:t xml:space="preserve">- Được, Bành Phi, cậu tạm thời làm phụ tá cho tôi, cậu đưa chứng minh đây để tôi đi làm thủ tục...</w:t>
      </w:r>
    </w:p>
    <w:p>
      <w:pPr>
        <w:pStyle w:val="BodyText"/>
      </w:pPr>
      <w:r>
        <w:t xml:space="preserve">Tuy Bành Phi cùng đi với Trang Duệ với thân phận là vệ sĩ, nhưng Trang Duệ không thích từ vệ sĩ, thế là phải sắp xếp thân phận cho Bành Phi.</w:t>
      </w:r>
    </w:p>
    <w:p>
      <w:pPr>
        <w:pStyle w:val="BodyText"/>
      </w:pPr>
      <w:r>
        <w:t xml:space="preserve">- Giấy chứng minh sao?</w:t>
      </w:r>
    </w:p>
    <w:p>
      <w:pPr>
        <w:pStyle w:val="BodyText"/>
      </w:pPr>
      <w:r>
        <w:t xml:space="preserve">Bành Phi nghe được lời của Trang Duệ mà có chút cổ quái, trước kia hắn đi lại vùng Tam Giác Vàng nào có cần thủ tục gì, thậm chí cũng không giữ giấy chứng nhận gì trên người, đây cũng là vì sợ giữa hai nước phát sinh tranh cãi ngoại giao.</w:t>
      </w:r>
    </w:p>
    <w:p>
      <w:pPr>
        <w:pStyle w:val="BodyText"/>
      </w:pPr>
      <w:r>
        <w:t xml:space="preserve">Nhưng Bành Phi vẫn lấy ra giấy chứng minh đưa cho Trang Duệ, đối với hắn thì có thân phận thương nhân tiến vào Myanmar là rõ ràng quá mới lạ, đây chính là thứ mà trước đó nằm mơ cũng không ngờ được. xem tại</w:t>
      </w:r>
    </w:p>
    <w:p>
      <w:pPr>
        <w:pStyle w:val="BodyText"/>
      </w:pPr>
      <w:r>
        <w:t xml:space="preserve">Ngày hôm sau Trang Duệ đưa bành phi đến hiệp hội ngọc thạch mà trước nay chưa đến bao giờ, hắn lấy giấy chứng minh của mình và Bành Phi đưa cho nhân viên công tác, sau đó để cho bọn họ làm hộ chiếu, tất nhiên tất cả phí tổn phải tự mình gánh vác, hiệp hội ngọc thạch chỉ có tác dụng làm một biểu tượng mà thôi. truyện cập nhật nhanh nhất tại chấm</w:t>
      </w:r>
    </w:p>
    <w:p>
      <w:pPr>
        <w:pStyle w:val="BodyText"/>
      </w:pPr>
      <w:r>
        <w:t xml:space="preserve">Trang Duệ phát hiện danh hiệu chủ tịch danh dự hiệp hội ngọc thạch của mình cũng là khá tốt, sau khi báo danh thì một vị chủ tịch hiệp hội ngọc thạch hơn năm mươi tuổi đơn giản kéo tay hắn hàn huyên một lúc lâu mới cho đi...</w:t>
      </w:r>
    </w:p>
    <w:p>
      <w:pPr>
        <w:pStyle w:val="BodyText"/>
      </w:pPr>
      <w:r>
        <w:t xml:space="preserve">- Hì, anh Mã, mới vài tháng không gặp mà nhìn anh càng ngày càng thêm phúc hậu đấy...</w:t>
      </w:r>
    </w:p>
    <w:p>
      <w:pPr>
        <w:pStyle w:val="BodyText"/>
      </w:pPr>
      <w:r>
        <w:t xml:space="preserve">Sau khi rời khỏi văn phòng của hiệp hội ngọc thạch thì Trang Duệ đưa Bành Phi đến khách sạn ước hẹn với Tống Quân và tên mập họ Mã, hôm nay Mã Mập đến Bắc Kinh, ông chủ Tống đưa đi đón gió tẩy trần. Chưa nói thứ gì khác, bây giờ hai vị ông chủ này có mối quan hệ rất tốt.</w:t>
      </w:r>
    </w:p>
    <w:p>
      <w:pPr>
        <w:pStyle w:val="BodyText"/>
      </w:pPr>
      <w:r>
        <w:t xml:space="preserve">- Tiểu tử cậu đang mắng khéo tôi sao? Mập thì nói mập, anh Mã của cậu cũng không sợ bị người ta nói như vậy, vị này chính là...</w:t>
      </w:r>
    </w:p>
    <w:p>
      <w:pPr>
        <w:pStyle w:val="BodyText"/>
      </w:pPr>
      <w:r>
        <w:t xml:space="preserve">Mã Mập thấy Trang Duệ đến gần thì từ trên ghế chậm rãi đứng lên, hắn là người tám mặt lung linh, dù nhìn thấy Bành Phi là người hầu của Trang Duệ nhưng vẫn mở miệng hỏi thăm.</w:t>
      </w:r>
    </w:p>
    <w:p>
      <w:pPr>
        <w:pStyle w:val="BodyText"/>
      </w:pPr>
      <w:r>
        <w:t xml:space="preserve">- Đây là phụ tá của tôi, là Bành Phi, lần này đi với tôi đến Myanmar. Bành Phi, cậu ngồi đi, anh Mã là bạn tôi, cũng đừng gò bó ở chỗ này...</w:t>
      </w:r>
    </w:p>
    <w:p>
      <w:pPr>
        <w:pStyle w:val="BodyText"/>
      </w:pPr>
      <w:r>
        <w:t xml:space="preserve">- À, ngồi đi, anh Tống cũng thật là, nói là đưa tôi đi đón gió tẩy trần, đến bây giờ còn chưa gặp được người nào khác...</w:t>
      </w:r>
    </w:p>
    <w:p>
      <w:pPr>
        <w:pStyle w:val="BodyText"/>
      </w:pPr>
      <w:r>
        <w:t xml:space="preserve">Mã Mập mời Trang Duệ và Bành Phi ngồi xuống, sau đó khoát tay cho hai người phía sau ngồi xuống.</w:t>
      </w:r>
    </w:p>
    <w:p>
      <w:pPr>
        <w:pStyle w:val="BodyText"/>
      </w:pPr>
      <w:r>
        <w:t xml:space="preserve">Lần này Mã Mập thật sự không mang theo phụ nữ, điều này làm cho Trang Duệ thở dài một hơi, nói thật thì mỗi lần thấy một cô gái nhỏ ở bên cạnh đối phương thì hắn không khỏi liên tưởng được vài vấn đề, đó là mỗi khi làm việc thì đối phương sẽ không bao giờ có thể chọn tư thế nam trên nữ dưới được.</w:t>
      </w:r>
    </w:p>
    <w:p>
      <w:pPr>
        <w:pStyle w:val="BodyText"/>
      </w:pPr>
      <w:r>
        <w:t xml:space="preserve">- Mã Mập, sao tiểu tử cậu lại giống đàn bà rồi? Thích nói xấu sau lưng người khác sao?</w:t>
      </w:r>
    </w:p>
    <w:p>
      <w:pPr>
        <w:pStyle w:val="BodyText"/>
      </w:pPr>
      <w:r>
        <w:t xml:space="preserve">Mã Mập còn chưa nói dứt lời thì Tống Quân đã đẩy cửa phòng bước vào, vài người xem như có hẹn trước, sau lưng Tống Quân cũng có hai người, chỉ cần nhìn vào độ tuổi thì rõ ràng là vệ sĩ sẽ theo cùng đến Myanmar.</w:t>
      </w:r>
    </w:p>
    <w:p>
      <w:pPr>
        <w:pStyle w:val="BodyText"/>
      </w:pPr>
      <w:r>
        <w:t xml:space="preserve">Tống Quân là người thích phô trương, hắn cũng không thích bàn luận những chuyện đại sự khi có mặt người ngoài, vì vậy sau khi ngồi xuống thì nói với Trang Duệ:</w:t>
      </w:r>
    </w:p>
    <w:p>
      <w:pPr>
        <w:pStyle w:val="BodyText"/>
      </w:pPr>
      <w:r>
        <w:t xml:space="preserve">- Cậu Trang, đây là người cậu mang đến sao? Cứ để cho bọn họ sang phòng bên, tôi có chuyện cần nói...</w:t>
      </w:r>
    </w:p>
    <w:p>
      <w:pPr>
        <w:pStyle w:val="BodyText"/>
      </w:pPr>
      <w:r>
        <w:t xml:space="preserve">- À, đây là trợ lý của tôi đấy...</w:t>
      </w:r>
    </w:p>
    <w:p>
      <w:pPr>
        <w:pStyle w:val="BodyText"/>
      </w:pPr>
      <w:r>
        <w:t xml:space="preserve">- Anh Trang, các anh cứ bàn chuyện, có gì cứ gọi tôi một tiếng...</w:t>
      </w:r>
    </w:p>
    <w:p>
      <w:pPr>
        <w:pStyle w:val="BodyText"/>
      </w:pPr>
      <w:r>
        <w:t xml:space="preserve">Trang Duệ đang định giữ Bành Phi ở lại, nhưng Bành Phi đã đứng lại, cùng vài người khác đi ra khỏi phòng.</w:t>
      </w:r>
    </w:p>
    <w:p>
      <w:pPr>
        <w:pStyle w:val="BodyText"/>
      </w:pPr>
      <w:r>
        <w:t xml:space="preserve">- Tiểu tử cậu đúng la, những tháng trước còn nói là không đi, bây giờ còn kiếm được cả trợ lý, chẳng lẽ muốn ăn một mình sao?</w:t>
      </w:r>
    </w:p>
    <w:p>
      <w:pPr>
        <w:pStyle w:val="BodyText"/>
      </w:pPr>
      <w:r>
        <w:t xml:space="preserve">Sau khi nhóm Bành Phi đi ra thì Tống Quân dùng ánh mắt bất mãn nhìn Trang Duệ, trong mắt hắn thì Bành Phi giống như một sinh viên mới tốt nghiệp, có lẽ là phiên dịch cho Trang Duệ.</w:t>
      </w:r>
    </w:p>
    <w:p>
      <w:pPr>
        <w:pStyle w:val="BodyText"/>
      </w:pPr>
      <w:r>
        <w:t xml:space="preserve">- Hì, anh Tống, anh có lẽ đã nhìn lầm, tiểu tử kia cũng không đơn giản như vậy...</w:t>
      </w:r>
    </w:p>
    <w:p>
      <w:pPr>
        <w:pStyle w:val="BodyText"/>
      </w:pPr>
      <w:r>
        <w:t xml:space="preserve">Mã Mập cười hì hì, vừa rồi hắn đã thấy hương vị tang thương trên người Bành Phi, chỉ sợ cũng không phải đơn giản như những gì biểu hiện ở vẻ bề ngoài.</w:t>
      </w:r>
    </w:p>
    <w:p>
      <w:pPr>
        <w:pStyle w:val="BodyText"/>
      </w:pPr>
      <w:r>
        <w:t xml:space="preserve">Trang Duệ cười cười, cũng không giải thích thân phận của Bành Phi, hắn nói:</w:t>
      </w:r>
    </w:p>
    <w:p>
      <w:pPr>
        <w:pStyle w:val="BodyText"/>
      </w:pPr>
      <w:r>
        <w:t xml:space="preserve">- Anh Tống, lần này đi cũng sợ sẽ không thể kết nhóm đổ thạch với hai anh được...</w:t>
      </w:r>
    </w:p>
    <w:p>
      <w:pPr>
        <w:pStyle w:val="BodyText"/>
      </w:pPr>
      <w:r>
        <w:t xml:space="preserve">Sao? Vì sao? Cậu Trang, tôi là người mời cậu đi Myanmar, nếu cậu không ra tay, hai chúng tôi đi có ý nghĩa gì nữa chứ?</w:t>
      </w:r>
    </w:p>
    <w:p>
      <w:pPr>
        <w:pStyle w:val="BodyText"/>
      </w:pPr>
      <w:r>
        <w:t xml:space="preserve">Mã Mập dù sao cũng biết được nhiều về Trang Duệ, hắn thấy Trang Duệ có một trực giác đổ thạch cực chuẩn, giống như mình nhìn người vậy, chưa bao giờ nhìn lầm.</w:t>
      </w:r>
    </w:p>
    <w:p>
      <w:pPr>
        <w:pStyle w:val="BodyText"/>
      </w:pPr>
      <w:r>
        <w:t xml:space="preserve">- Tôi khẳng định là sẽ đổ thạch, nhưng anh Mã cũng biết rồi đấy, bây giờ tôi có một cửa hàng châu báu ở Bắc Kinh, đang rất cần nguyên liệu phỉ thúy, tôi mua được nguyên thạch cũng sẽ không bán. Hai vị đều là đến kiếm tiền, chúng ta cùng đi, đến lúc đó tất cả mua....</w:t>
      </w:r>
    </w:p>
    <w:p>
      <w:pPr>
        <w:pStyle w:val="BodyText"/>
      </w:pPr>
      <w:r>
        <w:t xml:space="preserve">Trang Duệ nói rõ nguyên nhân, Tống Quân và Mã Mập đưa mắt nhìn nhau, cả hai đều trợn mắt, với mức độ thưởng thức và giám định ngọc thạch của bọn họ thì muốn đi đến đổ thạch ở Myanmar là thật sự không đủ, vì nơi đó có rất nhiều chuyên gia, rất nhiều người trong nghề.</w:t>
      </w:r>
    </w:p>
    <w:p>
      <w:pPr>
        <w:pStyle w:val="BodyText"/>
      </w:pPr>
      <w:r>
        <w:t xml:space="preserve">- Điều này...Điều này...</w:t>
      </w:r>
    </w:p>
    <w:p>
      <w:pPr>
        <w:pStyle w:val="BodyText"/>
      </w:pPr>
      <w:r>
        <w:t xml:space="preserve">Mã Mập há miệng một lúc lâu mà vẫn không thể nào nói ra được, việc này thật sự là không dễ làm, hắn và Tống Quân chỉ có mục đích là mua nguyên liệu phỉ thúy để độn hàng, thứ hai là muốn mua vài khối nguyên liệu mở ra lấy kích thích, thứ ba tất nhiên là kiếm tiền, nhưng mục đích chuyến đi lần này của Trang Duệ lại là ngược lại.</w:t>
      </w:r>
    </w:p>
    <w:p>
      <w:pPr>
        <w:pStyle w:val="BodyText"/>
      </w:pPr>
      <w:r>
        <w:t xml:space="preserve">- Thế này đi, nếu lúc đó có một khối nguyên liệu mà tôi cũng không thể nào thu một mình được, sẽ cho ba anh em cùng ra tay, đến lúc đó các anh muốn bán thì bán, nhưng phần của tôi thì sẽ mang về...</w:t>
      </w:r>
    </w:p>
    <w:p>
      <w:pPr>
        <w:pStyle w:val="BodyText"/>
      </w:pPr>
      <w:r>
        <w:t xml:space="preserve">Trang Duệ suy nghĩ một lúc, chính mình bây giờ chỉ có thể vận dụng được khoảng gần ba trăm triệu. Số tiền thắng được từ Hongkong vốn là có hơn một trăm triệu, nhưng ông ngoại bắt hiến tặng hơn ba chục triệu, hắn cũng muốn làm ông cụ vui vẻ nên không so đo.</w:t>
      </w:r>
    </w:p>
    <w:p>
      <w:pPr>
        <w:pStyle w:val="BodyText"/>
      </w:pPr>
      <w:r>
        <w:t xml:space="preserve">Mặt khác còn có chín chục triệu từ tiền chia hoa hồng mỏ ngọc Tân Cương, vốn có một trăm năm chục triệu, nhưng khi mỏ ngọc mở rộng khai thác thì phải mua rất nhiều thiết bị, còn có những khoản chi khác. Ngọc Vương Gia liên hệ với Trang Duệ, mỗi người bỏ sáu chục triệu, thế cho nên hoa hồng của Trang Duệ lúc này chỉ được hơn chín chục triệu.</w:t>
      </w:r>
    </w:p>
    <w:p>
      <w:pPr>
        <w:pStyle w:val="BodyText"/>
      </w:pPr>
      <w:r>
        <w:t xml:space="preserve">Còn một trăm triệu là lấy từ Bành Thành, bây giờ cửa hàng 4s ở Bành Thành phát triển khá mạnh, sau khi bán đi hai đợt xe, sau khi trả tiền cho nhà sản xuất thì vẫn còn lời một trăm năm chục triệu. Trang Duệ lấy ra một trăm triệu, hắn sợ đến Myanmar không đủ tiền, sợ thấy mao liêu tốt mà không thể thu vào nên cố gắng mang đi nhiều tiền.</w:t>
      </w:r>
    </w:p>
    <w:p>
      <w:pPr>
        <w:pStyle w:val="BodyText"/>
      </w:pPr>
      <w:r>
        <w:t xml:space="preserve">Hôm qua Trang Duệ đã nhờ Âu Dương Quân sai người đổi toàn bộ tiền kia thành đô la Mỹ, bây giờ tờ chi phiếu trong bóp của hắn tổng cộng có hơn hai chục triệu đô la Mỹ, hơn nữa cũng có cả tiền Myanmar.</w:t>
      </w:r>
    </w:p>
    <w:p>
      <w:pPr>
        <w:pStyle w:val="BodyText"/>
      </w:pPr>
      <w:r>
        <w:t xml:space="preserve">Việc này nói ra cũng phức tạp nhưng cũng rất đơn giản, chính là tìm một công ty có thực lực, Trang Duệ chuyển số tiền vào công ty kia, sau đó dựa theo tỷ suất hối đoái của thị trường để đổi thành đô la, sau đó khai ra một tờ chi phiếu theo hạn ngạch ngân hàng Thụy Sĩ cho hắn.</w:t>
      </w:r>
    </w:p>
    <w:p>
      <w:pPr>
        <w:pStyle w:val="BodyText"/>
      </w:pPr>
      <w:r>
        <w:t xml:space="preserve">Tất nhiên việc này chẳng phải ai cũng có thể làm, không có Âu Dương Quân thì căn bản sẽ chẳng ai chịu vung tay xử lý chuyện khó như vậy.</w:t>
      </w:r>
    </w:p>
    <w:p>
      <w:pPr>
        <w:pStyle w:val="BodyText"/>
      </w:pPr>
      <w:r>
        <w:t xml:space="preserve">Trang Duệ vốn định trực tiếp mở tài khoản ở ngân hàng Thụy Sĩ nhưng việc này cũng không đơn giản như vậy, ngân hàng UBS và Reditsuiss đều không có nhân viên nghiệp vụ ở Trung Quốc, hơn nữa nếu không có đầy đủ giấy tờ và địa chỉ thì khó thể nào mở được tài khoản. Còn về chuyện tài khoản có ít nhất một triệu đô la lại không đáng là gì với Trang Duệ.</w:t>
      </w:r>
    </w:p>
    <w:p>
      <w:pPr>
        <w:pStyle w:val="BodyText"/>
      </w:pPr>
      <w:r>
        <w:t xml:space="preserve">Tất nhiên cũng chẳng phải là hoàn toàn không thể làm, nghề gì cũng có kẻ môi giới, hơn nữa còn là môi giới quốc tế, có những người đặc biệt phụ trách chuyện nay, tốn hao không nhiều tiền đã có thể làm xong, chỉ là thời gian quá gấp nên làm không kịp mà thôi.</w:t>
      </w:r>
    </w:p>
    <w:p>
      <w:pPr>
        <w:pStyle w:val="BodyText"/>
      </w:pPr>
      <w:r>
        <w:t xml:space="preserve">- Cậu Trang, lần này mang theo bao nhiêu?</w:t>
      </w:r>
    </w:p>
    <w:p>
      <w:pPr>
        <w:pStyle w:val="BodyText"/>
      </w:pPr>
      <w:r>
        <w:t xml:space="preserve">Mã Mập chỉ có thể trông mong Trang Duệ mang theo ít tiền, như vậy khả năng bọn họ cùng tham dự sẽ lớn hơn.</w:t>
      </w:r>
    </w:p>
    <w:p>
      <w:pPr>
        <w:pStyle w:val="BodyText"/>
      </w:pPr>
      <w:r>
        <w:t xml:space="preserve">- Hơn hai chục triệu...</w:t>
      </w:r>
    </w:p>
    <w:p>
      <w:pPr>
        <w:pStyle w:val="BodyText"/>
      </w:pPr>
      <w:r>
        <w:t xml:space="preserve">- À, không ít, không ít...</w:t>
      </w:r>
    </w:p>
    <w:p>
      <w:pPr>
        <w:pStyle w:val="BodyText"/>
      </w:pPr>
      <w:r>
        <w:t xml:space="preserve">Mã Mập nghe vậy thì cảm thấy vui sướng, hai chục triệu là khoản tiền lớn với người ngoài nhưng muốn tạo nên sóng gió ở hội chợ đổ thạch Myanmar thì hoàn toàn không có chút động tĩnh gì.</w:t>
      </w:r>
    </w:p>
    <w:p>
      <w:pPr>
        <w:pStyle w:val="BodyText"/>
      </w:pPr>
      <w:r>
        <w:t xml:space="preserve">- À, anh Mã, là tiền đô la Mỹ...</w:t>
      </w:r>
    </w:p>
    <w:p>
      <w:pPr>
        <w:pStyle w:val="BodyText"/>
      </w:pPr>
      <w:r>
        <w:t xml:space="preserve">Trang Duệ dùng giọng yết ớt bổ sung một câu.</w:t>
      </w:r>
    </w:p>
    <w:p>
      <w:pPr>
        <w:pStyle w:val="BodyText"/>
      </w:pPr>
      <w:r>
        <w:t xml:space="preserve">- Khụ...Khụ khụ...Cậu...Tiểu tử cậu đừng chơi lớn như vậy chứ?</w:t>
      </w:r>
    </w:p>
    <w:p>
      <w:pPr>
        <w:pStyle w:val="BodyText"/>
      </w:pPr>
      <w:r>
        <w:t xml:space="preserve">Mã Mập đang uống trà mà thiếu chút nữa không bị Trang Duệ làm cho sặc chết, hơn hai chục triệu đô la, chính là cả ba trăm triệu, chính tên mập lần này đi cũng không mang theo nhiều như vậy. Tống Quân cũng là như vậy, bọn họ chỉ chuẩn bị hơn mười triệu đô la, cũng chỉ là như vậy mà thôi.</w:t>
      </w:r>
    </w:p>
    <w:p>
      <w:pPr>
        <w:pStyle w:val="BodyText"/>
      </w:pPr>
      <w:r>
        <w:t xml:space="preserve">- Này hai vị đại ca, nếu đến hội chợ đổ thạch Myanmar mà mang theo ít tiền thì căn bản không đủ, đến lúc đó còn phải dựa vào hai anh, coi như đi một bước làm một bước, không nghĩ nhiều như vậy...</w:t>
      </w:r>
    </w:p>
    <w:p>
      <w:pPr>
        <w:pStyle w:val="BodyText"/>
      </w:pPr>
      <w:r>
        <w:t xml:space="preserve">Trang Duệ nói làm cho vẻ mặt hai người kia tốt hẳn lên, Trang Duệ nói không sai, quy mô của hội chợ đổ thạch ở Yangon là lớn hơn rất nhiều so với Bình Châu. Nếu mao liêu ở hội chợ Bình Châu tính bằng số ngàn thì chỉ sợ ở Myanmar sẽ là cả chục triệu.</w:t>
      </w:r>
    </w:p>
    <w:p>
      <w:pPr>
        <w:pStyle w:val="BodyText"/>
      </w:pPr>
      <w:r>
        <w:t xml:space="preserve">Đến lúc đó thương nhân châu báu trên thế giới sẽ tập trung ở Yangon, ba người bọn họ cộng lại chỉ có hơn năm chục triệu đô la, thật sự cũng không xem là gì.</w:t>
      </w:r>
    </w:p>
    <w:p>
      <w:pPr>
        <w:pStyle w:val="BodyText"/>
      </w:pPr>
      <w:r>
        <w:t xml:space="preserve">Nghĩ đến đây thì Tống Quân và Mã Mập không khỏi cảm thấy buồn cười, bọn họ cảm thấy tâm tình của mình không đúng, giống như tất cả đều ép lên người Trang Duệ. Nhưng điều này cũng không thể trách hai người bọn họ, vì thật sự là Trang Duệ thường tạo ra kỳ tích trong lúc đổ thạch. Sự việc ở hội chợ lần trước đã tử thành sự tích, bây giờ được coi là truyền thuyết, vang vọng trong giới đổ thạch, hấp dẫn những kẻ muốn giàu sau một đêm lao vào đổ thạch.</w:t>
      </w:r>
    </w:p>
    <w:p>
      <w:pPr>
        <w:pStyle w:val="BodyText"/>
      </w:pPr>
      <w:r>
        <w:t xml:space="preserve">...</w:t>
      </w:r>
    </w:p>
    <w:p>
      <w:pPr>
        <w:pStyle w:val="BodyText"/>
      </w:pPr>
      <w:r>
        <w:t xml:space="preserve">- Hình như thời tiết có hơi nóng.</w:t>
      </w:r>
    </w:p>
    <w:p>
      <w:pPr>
        <w:pStyle w:val="BodyText"/>
      </w:pPr>
      <w:r>
        <w:t xml:space="preserve">Trang Duệ xuống máy bay và có chút buồn bực, tuy đã sớm chuẩn bị, mặc trên người áo du lịch và quần jean nhưng mới đi vài bước đã đổ mồ hôi. Hắn nhìn ánh mặt trời treo à cảm thấy nhiệt độ lúc này phải hơn ba mươi.</w:t>
      </w:r>
    </w:p>
    <w:p>
      <w:pPr>
        <w:pStyle w:val="BodyText"/>
      </w:pPr>
      <w:r>
        <w:t xml:space="preserve">Đừng nói là Trang Duệ, chính là Tống Quân, Mã Mập và những người trong hiệp hội ngọc thạch cung có chút ăn không tiêu. Vài giờ trước còn là tuyết bay tán loạn, vài giờ sau là mặt trời rực rỡ, thật sự là chênh lệch sông biển. Mã Mập còn bức bối hơn cả trang duệ, ai bảo hắn mập hơn?</w:t>
      </w:r>
    </w:p>
    <w:p>
      <w:pPr>
        <w:pStyle w:val="BodyText"/>
      </w:pPr>
      <w:r>
        <w:t xml:space="preserve">- Anh Trang, về khách sạn tắm cho thoải mái...</w:t>
      </w:r>
    </w:p>
    <w:p>
      <w:pPr>
        <w:pStyle w:val="BodyText"/>
      </w:pPr>
      <w:r>
        <w:t xml:space="preserve">Lúc này Bành Phi đã làm tốt thủ tục, hắn kéo hành lý của mình và Trang Duệ đi ra, vẻ mặt thoải mái, có vẻ rất thích ứng với khí hậu này.</w:t>
      </w:r>
    </w:p>
    <w:p>
      <w:pPr>
        <w:pStyle w:val="BodyText"/>
      </w:pPr>
      <w:r>
        <w:t xml:space="preserve">- Bành Phi, cây đao của cậu có mang lên máy bay không?</w:t>
      </w:r>
    </w:p>
    <w:p>
      <w:pPr>
        <w:pStyle w:val="BodyText"/>
      </w:pPr>
      <w:r>
        <w:t xml:space="preserve">Trang Duệ có chút tò mò, hắn biết người lính Lang Nha luôn có thói quen không bỏ dao ra, nhưng máy bay kiểm tra rất chặt, không biết có qua được sân bay ở Bắc Kinh không.</w:t>
      </w:r>
    </w:p>
    <w:p>
      <w:pPr>
        <w:pStyle w:val="BodyText"/>
      </w:pPr>
      <w:r>
        <w:t xml:space="preserve">- Tất nhiên...</w:t>
      </w:r>
    </w:p>
    <w:p>
      <w:pPr>
        <w:pStyle w:val="BodyText"/>
      </w:pPr>
      <w:r>
        <w:t xml:space="preserve">Bành Phi lật cổ tay để thỏa mãn lòng hiếu kỳ của Trang Duệ, mà như thế nào có thể mang đi thì hắn lại không nói.</w:t>
      </w:r>
    </w:p>
    <w:p>
      <w:pPr>
        <w:pStyle w:val="BodyText"/>
      </w:pPr>
      <w:r>
        <w:t xml:space="preserve">Trang Duệ, Tống Quân, Mã Mập và những vệ sĩ cùng đi ra, trong sân bay còn chưa có vấn đề, vừa ra ngoài đã bị đám tài xế taxi bao quanh. Hắn nhìn những vị tài xế ăn mặc sặc sỡ với gương mặt tươi rói, hắn chợt phát hiện mình đang ở nơi tha hương.</w:t>
      </w:r>
    </w:p>
    <w:p>
      <w:pPr>
        <w:pStyle w:val="BodyText"/>
      </w:pPr>
      <w:r>
        <w:t xml:space="preserve">- Tiên sinh, mời lên xe...</w:t>
      </w:r>
    </w:p>
    <w:p>
      <w:pPr>
        <w:pStyle w:val="BodyText"/>
      </w:pPr>
      <w:r>
        <w:t xml:space="preserve">- Tiên sinh, xe của tôi mới mua, mời anh...</w:t>
      </w:r>
    </w:p>
    <w:p>
      <w:pPr>
        <w:pStyle w:val="BodyText"/>
      </w:pPr>
      <w:r>
        <w:t xml:space="preserve">Những tài xế này còn biết vài câu tiếng Hán, bọn họ quen thuộc lôi kéo khách, có người còn đi đến giằng lấy hành lý trên tay Bành Phi. Nhưng Bành Phi không buông, hắn dùng tiếng Miễn nói với vị tài xế kia, sau đó kéo Trang Duệ lên xe.</w:t>
      </w:r>
    </w:p>
    <w:p>
      <w:pPr>
        <w:pStyle w:val="BodyText"/>
      </w:pPr>
      <w:r>
        <w:t xml:space="preserve">Chiếc taxi này hơi cũ, bên trong không có điều hòa, Trang Duệ ngồi mà đầu đầy mồ hôi.</w:t>
      </w:r>
    </w:p>
    <w:p>
      <w:pPr>
        <w:pStyle w:val="BodyText"/>
      </w:pPr>
      <w:r>
        <w:t xml:space="preserve">Tống Quân trước kia đã cho người đặt khách sạn ở Yangon, đây là lúc mở hội chợ đổ thạch, nếu đến muộn thì đừng hòng có phòng.</w:t>
      </w:r>
    </w:p>
    <w:p>
      <w:pPr>
        <w:pStyle w:val="BodyText"/>
      </w:pPr>
      <w:r>
        <w:t xml:space="preserve">Từ sân bay vào nội thành là hơn chục kilomet, Trang Duệ thấy Bành Phi móc ra mười đô đưa cho tài xế, khi lái xe chuẩn bị thối tiền lẻ thì Bành Phi khoát tay dùng tiếng Miễn nói vài câu, đối phương móc thẻ ra đưa cho Bành Phi rồi lái xe bỏ đi.</w:t>
      </w:r>
    </w:p>
    <w:p>
      <w:pPr>
        <w:pStyle w:val="BodyText"/>
      </w:pPr>
      <w:r>
        <w:t xml:space="preserve">- Ông chủ, tiền xe là sáu đô, bốn đô xem như bo, vài ngày sau chúng ta có thê sử dụng xe của anh ấy.</w:t>
      </w:r>
    </w:p>
    <w:p>
      <w:pPr>
        <w:pStyle w:val="BodyText"/>
      </w:pPr>
      <w:r>
        <w:t xml:space="preserve">Bành Phi thấy bộ dạng của Trang Duệ thì mở miệng giải thích, Trang Duệ nghe xong thì không nói gì, hắn muốn tìm mọt chiếc xe có điều hòa hơn.</w:t>
      </w:r>
    </w:p>
    <w:p>
      <w:pPr>
        <w:pStyle w:val="Compact"/>
      </w:pPr>
      <w:r>
        <w:br w:type="textWrapping"/>
      </w:r>
      <w:r>
        <w:br w:type="textWrapping"/>
      </w:r>
    </w:p>
    <w:p>
      <w:pPr>
        <w:pStyle w:val="Heading2"/>
      </w:pPr>
      <w:bookmarkStart w:id="456" w:name="chương-434-đến-myanmarhạ."/>
      <w:bookmarkEnd w:id="456"/>
      <w:r>
        <w:t xml:space="preserve">434. Chương 434 : Đến Myanmar(hạ).</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434: Đến Myanmar(hạ).</w:t>
      </w:r>
    </w:p>
    <w:p>
      <w:pPr>
        <w:pStyle w:val="BodyText"/>
      </w:pPr>
      <w:r>
        <w:t xml:space="preserve">Dịch: Masta4ever, vipvandan</w:t>
      </w:r>
    </w:p>
    <w:p>
      <w:pPr>
        <w:pStyle w:val="BodyText"/>
      </w:pPr>
      <w:r>
        <w:t xml:space="preserve">Nguồn: Nhóm dịch Tepga</w:t>
      </w:r>
    </w:p>
    <w:p>
      <w:pPr>
        <w:pStyle w:val="BodyText"/>
      </w:pPr>
      <w:r>
        <w:t xml:space="preserve">Sưu tầm</w:t>
      </w:r>
    </w:p>
    <w:p>
      <w:pPr>
        <w:pStyle w:val="BodyText"/>
      </w:pPr>
      <w:r>
        <w:t xml:space="preserve">- Anh Trang nói đến đổ thạch Myanmar sao? Em cũng nghe được chút tin tức về nơi đó, trước đó người trong nước đến tham gia đổ thạch ở Myanmar và bị bắt cóc yêu cầu tiền chuộc, nếu may mắn thì trao tiền còn có thể được về, nếu không may mắn thì đừng hòng thấy được thi thể...</w:t>
      </w:r>
    </w:p>
    <w:p>
      <w:pPr>
        <w:pStyle w:val="BodyText"/>
      </w:pPr>
      <w:r>
        <w:t xml:space="preserve">Trước kia Bành Phi thi hành nhiệm vụ và tiện thể cứu được một người đến Myanmar đổ thạch vài bị bắt cóc, vì thế hắn rất hiểu những chuyện như thế này.</w:t>
      </w:r>
    </w:p>
    <w:p>
      <w:pPr>
        <w:pStyle w:val="BodyText"/>
      </w:pPr>
      <w:r>
        <w:t xml:space="preserve">- Myanmar cũng rối như vậy à?</w:t>
      </w:r>
    </w:p>
    <w:p>
      <w:pPr>
        <w:pStyle w:val="BodyText"/>
      </w:pPr>
      <w:r>
        <w:t xml:space="preserve">Trang Duệ bị những lời của Bành Phi làm cho có hơi lo lắng, trong ấn tượng của hắn thì Myanmar là nước láng giềng, trước đó là thuộc địa của Anh, có rất nhiều phỉ thúy, còn những thứ khác thì hắn thật sự không biết.</w:t>
      </w:r>
    </w:p>
    <w:p>
      <w:pPr>
        <w:pStyle w:val="BodyText"/>
      </w:pPr>
      <w:r>
        <w:t xml:space="preserve">- Không loạn sao được, anh Trang, "Tam Giác Vàng" nổi tiếng ở Myanmar, đó là nơi trồng thuốc phiện số lượng lớn.</w:t>
      </w:r>
    </w:p>
    <w:p>
      <w:pPr>
        <w:pStyle w:val="BodyText"/>
      </w:pPr>
      <w:r>
        <w:t xml:space="preserve">- Nơi đó chủ yếu là dân tộc thiểu số của Myanmar, thời nay bọn họ vì kế sinh nhai mà đối kháng với chính phủ, bọn họ phải vũ trang để bảo vệ thuốc phiện của mình, giống như mỗi tập đoàn đều có một lực lượng lớn, căn bản là một cánh quân ba ngàn người tất nhiên sẽ không gnaij đối kháng với chính phủ.</w:t>
      </w:r>
    </w:p>
    <w:p>
      <w:pPr>
        <w:pStyle w:val="BodyText"/>
      </w:pPr>
      <w:r>
        <w:t xml:space="preserve">- Nơi đó khắp núi đều có hoa Anh Túc, thật sự là địa ngục, nhưng nếu chỉ nói về hoa thì rất đẹp...</w:t>
      </w:r>
    </w:p>
    <w:p>
      <w:pPr>
        <w:pStyle w:val="BodyText"/>
      </w:pPr>
      <w:r>
        <w:t xml:space="preserve">Bành Phi vừa nói thì chuyển chủ đề, giống như nghĩ đến cái gì đó, vẻ mặt trầm tư.</w:t>
      </w:r>
    </w:p>
    <w:p>
      <w:pPr>
        <w:pStyle w:val="BodyText"/>
      </w:pPr>
      <w:r>
        <w:t xml:space="preserve">Hách Long thấy vẻ mặt Trang Duệ trở nên khó coi thì vội vàng nói:</w:t>
      </w:r>
    </w:p>
    <w:p>
      <w:pPr>
        <w:pStyle w:val="BodyText"/>
      </w:pPr>
      <w:r>
        <w:t xml:space="preserve">- Ông chủ, những chỗ kia tương đối nguy hiểm, nhưng đó là những vùng biên giới, là nơi mà tội phạm ma túy hoạt động mạnh, thế lực của chính phủ không mạnh bằng địa phương, mà anh đi đến đổ thạch cũng là thủ đô Yangon, tình hình trị an ở đó là đặc biệt tốt...</w:t>
      </w:r>
    </w:p>
    <w:p>
      <w:pPr>
        <w:pStyle w:val="BodyText"/>
      </w:pPr>
      <w:r>
        <w:t xml:space="preserve">Vừa rồi sau khi nghe lời của Bành Phi thi Trang Duệ thật sự là cảm thấy lo lắng, có câu quân tử không đứng dưới vách tường lâm nguy, nếu thật sự như những gì Bành Phi nói thì hành trình đến Myanmar lần này cần phải xem xét lại. Trang Duệ cũng không muốn chạy đến hang ổ của ma túy, vì những năm gần đây đám trộm mộ ở Tống Quân dám buộc cả thuốc nổ lên người, tất nhiên đám buôn lậu thuốc phiện thì càng không cần phải nói, có lẽ ngay cả súng ống đạn dược cũng đều được sử dụng.</w:t>
      </w:r>
    </w:p>
    <w:p>
      <w:pPr>
        <w:pStyle w:val="BodyText"/>
      </w:pPr>
      <w:r>
        <w:t xml:space="preserve">- Tôi đi cùng một đoàn người trong nước, có lẽ là không có vấn đề gì chứ?</w:t>
      </w:r>
    </w:p>
    <w:p>
      <w:pPr>
        <w:pStyle w:val="BodyText"/>
      </w:pPr>
      <w:r>
        <w:t xml:space="preserve">Trang Duệ suy nghĩ một chút, mình đến thủ đô Yangon của Myanmar, nơi đó dù sao cũng là thủ phủ, chắc chắn không xuất hiện những tình huống như Bành Phi nói.</w:t>
      </w:r>
    </w:p>
    <w:p>
      <w:pPr>
        <w:pStyle w:val="BodyText"/>
      </w:pPr>
      <w:r>
        <w:t xml:space="preserve">- Anh Trang, hay là tôi đi với anh? Chỗ kia tôi tương đối quen thuộc, cũng biết nói tiếng Miễn, có gì phát sinh cũng dễ xử lý hơn...</w:t>
      </w:r>
    </w:p>
    <w:p>
      <w:pPr>
        <w:pStyle w:val="BodyText"/>
      </w:pPr>
      <w:r>
        <w:t xml:space="preserve">Nói thật thì Bành Phi thật sự không muốn quay về chỗ kia, nơi đó có ký ức của hắn, đơn giản đó chỉ là những ngày gian khổ khó khăn, chiến đấu với buôn ma túy, sinh tồn tử vong. Nhưng lúc này hắn vừa tìm được một ông chủ tốt, Bành Phi thật sự sợ Trang Duệ xảy ra chuyện, vì thế mới chủ động đi theo.</w:t>
      </w:r>
    </w:p>
    <w:p>
      <w:pPr>
        <w:pStyle w:val="BodyText"/>
      </w:pPr>
      <w:r>
        <w:t xml:space="preserve">- Đúng vậy, ông chủ, để cho Bành Phi đi cùng anh, như vậy tôi ở nhà cũng yên tâm hơn...</w:t>
      </w:r>
    </w:p>
    <w:p>
      <w:pPr>
        <w:pStyle w:val="BodyText"/>
      </w:pPr>
      <w:r>
        <w:t xml:space="preserve">Hách Long cũng mở miệng nói.</w:t>
      </w:r>
    </w:p>
    <w:p>
      <w:pPr>
        <w:pStyle w:val="BodyText"/>
      </w:pPr>
      <w:r>
        <w:t xml:space="preserve">- Được, Bành Phi, cậu tạm thời làm phụ tá cho tôi, cậu đưa chứng minh đây để tôi đi làm thủ tục...</w:t>
      </w:r>
    </w:p>
    <w:p>
      <w:pPr>
        <w:pStyle w:val="BodyText"/>
      </w:pPr>
      <w:r>
        <w:t xml:space="preserve">Tuy Bành Phi cùng đi với Trang Duệ với thân phận là vệ sĩ, nhưng Trang Duệ không thích từ vệ sĩ, thế là phải sắp xếp thân phận cho Bành Phi.</w:t>
      </w:r>
    </w:p>
    <w:p>
      <w:pPr>
        <w:pStyle w:val="BodyText"/>
      </w:pPr>
      <w:r>
        <w:t xml:space="preserve">- Giấy chứng minh sao?</w:t>
      </w:r>
    </w:p>
    <w:p>
      <w:pPr>
        <w:pStyle w:val="BodyText"/>
      </w:pPr>
      <w:r>
        <w:t xml:space="preserve">Bành Phi nghe được lời của Trang Duệ mà có chút cổ quái, trước kia hắn đi lại vùng Tam Giác Vàng nào có cần thủ tục gì, thậm chí cũng không giữ giấy chứng nhận gì trên người, đây cũng là vì sợ giữa hai nước phát sinh tranh cãi ngoại giao.</w:t>
      </w:r>
    </w:p>
    <w:p>
      <w:pPr>
        <w:pStyle w:val="BodyText"/>
      </w:pPr>
      <w:r>
        <w:t xml:space="preserve">Nhưng Bành Phi vẫn lấy ra giấy chứng minh đưa cho Trang Duệ, đối với hắn thì có thân phận thương nhân tiến vào Myanmar là rõ ràng quá mới lạ, đây chính là thứ mà trước đó nằm mơ cũng không ngờ được.</w:t>
      </w:r>
    </w:p>
    <w:p>
      <w:pPr>
        <w:pStyle w:val="BodyText"/>
      </w:pPr>
      <w:r>
        <w:t xml:space="preserve">Ngày hôm sau Trang Duệ đưa bành phi đến hiệp hội ngọc thạch mà trước nay chưa đến bao giờ, hắn lấy giấy chứng minh của mình và Bành Phi đưa cho nhân viên công tác, sau đó để cho bọn họ làm hộ chiếu, tất nhiên tất cả phí tổn phải tự mình gánh vác, hiệp hội ngọc thạch chỉ có tác dụng làm một biểu tượng mà thôi.</w:t>
      </w:r>
    </w:p>
    <w:p>
      <w:pPr>
        <w:pStyle w:val="BodyText"/>
      </w:pPr>
      <w:r>
        <w:t xml:space="preserve">Trang Duệ phát hiện danh hiệu chủ tịch danh dự hiệp hội ngọc thạch của mình cũng là khá tốt, sau khi báo danh thì một vị chủ tịch hiệp hội ngọc thạch hơn năm mươi tuổi đơn giản kéo tay hắn hàn huyên một lúc lâu mới cho đi...</w:t>
      </w:r>
    </w:p>
    <w:p>
      <w:pPr>
        <w:pStyle w:val="BodyText"/>
      </w:pPr>
      <w:r>
        <w:t xml:space="preserve">- Hì, anh Mã, mới vài tháng không gặp mà nhìn anh càng ngày càng thêm phúc hậu đấy...</w:t>
      </w:r>
    </w:p>
    <w:p>
      <w:pPr>
        <w:pStyle w:val="BodyText"/>
      </w:pPr>
      <w:r>
        <w:t xml:space="preserve">Sau khi rời khỏi văn phòng của hiệp hội ngọc thạch thì Trang Duệ đưa Bành Phi đến khách sạn ước hẹn với Tống Quân và tên mập họ Mã, hôm nay Mã Mập đến Bắc Kinh, ông chủ Tống đưa đi đón gió tẩy trần. Chưa nói thứ gì khác, bây giờ hai vị ông chủ này có mối quan hệ rất tốt.</w:t>
      </w:r>
    </w:p>
    <w:p>
      <w:pPr>
        <w:pStyle w:val="BodyText"/>
      </w:pPr>
      <w:r>
        <w:t xml:space="preserve">- Tiểu tử cậu đang mắng khéo tôi sao? Mập thì nói mập, anh Mã của cậu cũng không sợ bị người ta nói như vậy, vị này chính là...</w:t>
      </w:r>
    </w:p>
    <w:p>
      <w:pPr>
        <w:pStyle w:val="BodyText"/>
      </w:pPr>
      <w:r>
        <w:t xml:space="preserve">Mã Mập thấy Trang Duệ đến gần thì từ trên ghế chậm rãi đứng lên, hắn là người tám mặt lung linh, dù nhìn thấy Bành Phi là người hầu của Trang Duệ nhưng vẫn mở miệng hỏi thăm.</w:t>
      </w:r>
    </w:p>
    <w:p>
      <w:pPr>
        <w:pStyle w:val="BodyText"/>
      </w:pPr>
      <w:r>
        <w:t xml:space="preserve">- Đây là phụ tá của tôi, là Bành Phi, lần này đi với tôi đến Myanmar. Bành Phi, cậu ngồi đi, anh Mã là bạn tôi, cũng đừng gò bó ở chỗ này...</w:t>
      </w:r>
    </w:p>
    <w:p>
      <w:pPr>
        <w:pStyle w:val="BodyText"/>
      </w:pPr>
      <w:r>
        <w:t xml:space="preserve">- À, ngồi đi, anh Tống cũng thật là, nói là đưa tôi đi đón gió tẩy trần, đến bây giờ còn chưa gặp được người nào khác...</w:t>
      </w:r>
    </w:p>
    <w:p>
      <w:pPr>
        <w:pStyle w:val="BodyText"/>
      </w:pPr>
      <w:r>
        <w:t xml:space="preserve">Mã Mập mời Trang Duệ và Bành Phi ngồi xuống, sau đó khoát tay cho hai người phía sau ngồi xuống.</w:t>
      </w:r>
    </w:p>
    <w:p>
      <w:pPr>
        <w:pStyle w:val="BodyText"/>
      </w:pPr>
      <w:r>
        <w:t xml:space="preserve">Lần này Mã Mập thật sự không mang theo phụ nữ, điều này làm cho Trang Duệ thở dài một hơi, nói thật thì mỗi lần thấy một cô gái nhỏ ở bên cạnh đối phương thì hắn không khỏi liên tưởng được vài vấn đề, đó là mỗi khi làm việc thì đối phương sẽ không bao giờ có thể chọn tư thế nam trên nữ dưới được.</w:t>
      </w:r>
    </w:p>
    <w:p>
      <w:pPr>
        <w:pStyle w:val="BodyText"/>
      </w:pPr>
      <w:r>
        <w:t xml:space="preserve">- Mã Mập, sao tiểu tử cậu lại giống đàn bà rồi? Thích nói xấu sau lưng người khác sao?</w:t>
      </w:r>
    </w:p>
    <w:p>
      <w:pPr>
        <w:pStyle w:val="BodyText"/>
      </w:pPr>
      <w:r>
        <w:t xml:space="preserve">Mã Mập còn chưa nói dứt lời thì Tống Quân đã đẩy cửa phòng bước vào, vài người xem như có hẹn trước, sau lưng Tống Quân cũng có hai người, chỉ cần nhìn vào độ tuổi thì rõ ràng là vệ sĩ sẽ theo cùng đến Myanmar.</w:t>
      </w:r>
    </w:p>
    <w:p>
      <w:pPr>
        <w:pStyle w:val="BodyText"/>
      </w:pPr>
      <w:r>
        <w:t xml:space="preserve">Tống Quân là người thích phô trương, hắn cũng không thích bàn luận những chuyện đại sự khi có mặt người ngoài, vì vậy sau khi ngồi xuống thì nói với Trang Duệ:</w:t>
      </w:r>
    </w:p>
    <w:p>
      <w:pPr>
        <w:pStyle w:val="BodyText"/>
      </w:pPr>
      <w:r>
        <w:t xml:space="preserve">- Cậu Trang, đây là người cậu mang đến sao? Cứ để cho bọn họ sang phòng bên, tôi có chuyện cần nói...</w:t>
      </w:r>
    </w:p>
    <w:p>
      <w:pPr>
        <w:pStyle w:val="BodyText"/>
      </w:pPr>
      <w:r>
        <w:t xml:space="preserve">- À, đây là trợ lý của tôi đấy...</w:t>
      </w:r>
    </w:p>
    <w:p>
      <w:pPr>
        <w:pStyle w:val="BodyText"/>
      </w:pPr>
      <w:r>
        <w:t xml:space="preserve">- Anh Trang, các anh cứ bàn chuyện, có gì cứ gọi tôi một tiếng... nguồn</w:t>
      </w:r>
    </w:p>
    <w:p>
      <w:pPr>
        <w:pStyle w:val="BodyText"/>
      </w:pPr>
      <w:r>
        <w:t xml:space="preserve">Trang Duệ đang định giữ Bành Phi ở lại, nhưng Bành Phi đã đứng lại, cùng vài người khác đi ra khỏi phòng.</w:t>
      </w:r>
    </w:p>
    <w:p>
      <w:pPr>
        <w:pStyle w:val="BodyText"/>
      </w:pPr>
      <w:r>
        <w:t xml:space="preserve">- Tiểu tử cậu đúng la, những tháng trước còn nói là không đi, bây giờ còn kiếm được cả trợ lý, chẳng lẽ muốn ăn một mình sao?</w:t>
      </w:r>
    </w:p>
    <w:p>
      <w:pPr>
        <w:pStyle w:val="BodyText"/>
      </w:pPr>
      <w:r>
        <w:t xml:space="preserve">Sau khi nhóm Bành Phi đi ra thì Tống Quân dùng ánh mắt bất mãn nhìn Trang Duệ, trong mắt hắn thì Bành Phi giống như một sinh viên mới tốt nghiệp, có lẽ là phiên dịch cho Trang Duệ.</w:t>
      </w:r>
    </w:p>
    <w:p>
      <w:pPr>
        <w:pStyle w:val="BodyText"/>
      </w:pPr>
      <w:r>
        <w:t xml:space="preserve">- Hì, anh Tống, anh có lẽ đã nhìn lầm, tiểu tử kia cũng không đơn giản như vậy...</w:t>
      </w:r>
    </w:p>
    <w:p>
      <w:pPr>
        <w:pStyle w:val="BodyText"/>
      </w:pPr>
      <w:r>
        <w:t xml:space="preserve">Mã Mập cười hì hì, vừa rồi hắn đã thấy hương vị tang thương trên người Bành Phi, chỉ sợ cũng không phải đơn giản như những gì biểu hiện ở vẻ bề ngoài.</w:t>
      </w:r>
    </w:p>
    <w:p>
      <w:pPr>
        <w:pStyle w:val="BodyText"/>
      </w:pPr>
      <w:r>
        <w:t xml:space="preserve">Trang Duệ cười cười, cũng không giải thích thân phận của Bành Phi, hắn nói:</w:t>
      </w:r>
    </w:p>
    <w:p>
      <w:pPr>
        <w:pStyle w:val="BodyText"/>
      </w:pPr>
      <w:r>
        <w:t xml:space="preserve">- Anh Tống, lần này đi cũng sợ sẽ không thể kết nhóm đổ thạch với hai anh được...</w:t>
      </w:r>
    </w:p>
    <w:p>
      <w:pPr>
        <w:pStyle w:val="BodyText"/>
      </w:pPr>
      <w:r>
        <w:t xml:space="preserve">- Sao? Vì sao? Cậu Trang, tôi là người mời cậu đi Myanmar, nếu cậu không ra tay, hai chúng tôi đi có ý nghĩa gì nữa chứ?</w:t>
      </w:r>
    </w:p>
    <w:p>
      <w:pPr>
        <w:pStyle w:val="BodyText"/>
      </w:pPr>
      <w:r>
        <w:t xml:space="preserve">Mã Mập dù sao cũng biết được nhiều về Trang Duệ, hắn thấy Trang Duệ có một trực giác đổ thạch cực chuẩn, giống như mình nhìn người vậy, chưa bao giờ nhìn lầm.</w:t>
      </w:r>
    </w:p>
    <w:p>
      <w:pPr>
        <w:pStyle w:val="BodyText"/>
      </w:pPr>
      <w:r>
        <w:t xml:space="preserve">- Tôi khẳng định là sẽ đổ thạch, nhưng anh Mã cũng biết rồi đấy, bây giờ tôi có một cửa hàng châu báu ở Bắc Kinh, đang rất cần nguyên liệu phỉ thúy, tôi mua được nguyên thạch cũng sẽ không bán. Hai vị đều là đến kiếm tiền, chúng ta cùng đi, đến lúc đó tất cả mua....</w:t>
      </w:r>
    </w:p>
    <w:p>
      <w:pPr>
        <w:pStyle w:val="BodyText"/>
      </w:pPr>
      <w:r>
        <w:t xml:space="preserve">Trang Duệ nói rõ nguyên nhân, Tống Quân và Mã Mập đưa mắt nhìn nhau, cả hai đều trợn mắt, với mức độ thưởng thức và giám định ngọc thạch của bọn họ thì muốn đi đến đổ thạch ở Myanmar là thật sự không đủ, vì nơi đó có rất nhiều chuyên gia, rất nhiều người trong nghề.</w:t>
      </w:r>
    </w:p>
    <w:p>
      <w:pPr>
        <w:pStyle w:val="BodyText"/>
      </w:pPr>
      <w:r>
        <w:t xml:space="preserve">- Điều này...Điều này...</w:t>
      </w:r>
    </w:p>
    <w:p>
      <w:pPr>
        <w:pStyle w:val="BodyText"/>
      </w:pPr>
      <w:r>
        <w:t xml:space="preserve">Mã Mập há miệng một lúc lâu mà vẫn không thể nào nói ra được, việc này thật sự là không dễ làm, hắn và Tống Quân chỉ có mục đích là mua nguyên liệu phỉ thúy để độn hàng, thứ hai là muốn mua vài khối nguyên liệu mở ra lấy kích thích, thứ ba tất nhiên là kiếm tiền, nhưng mục đích chuyến đi lần này của Trang Duệ lại là ngược lại.</w:t>
      </w:r>
    </w:p>
    <w:p>
      <w:pPr>
        <w:pStyle w:val="BodyText"/>
      </w:pPr>
      <w:r>
        <w:t xml:space="preserve">- Thế này đi, nếu lúc đó có một khối nguyên liệu mà tôi cũng không thể nào thu một mình được, sẽ cho ba anh em cùng ra tay, đến lúc đó các anh muốn bán thì bán, nhưng phần của tôi thì sẽ mang về...</w:t>
      </w:r>
    </w:p>
    <w:p>
      <w:pPr>
        <w:pStyle w:val="BodyText"/>
      </w:pPr>
      <w:r>
        <w:t xml:space="preserve">Trang Duệ suy nghĩ một lúc, chính mình bây giờ chỉ có thể vận dụng được khoảng gần ba trăm triệu. Số tiền thắng được từ Hongkong vốn là có hơn một trăm triệu, nhưng ông ngoại bắt hiến tặng hơn ba chục triệu, hắn cũng muốn làm ông cụ vui vẻ nên không so đo.</w:t>
      </w:r>
    </w:p>
    <w:p>
      <w:pPr>
        <w:pStyle w:val="BodyText"/>
      </w:pPr>
      <w:r>
        <w:t xml:space="preserve">Mặt khác còn có chín chục triệu từ tiền chia hoa hồng mỏ ngọc Tân Cương, vốn có một trăm năm chục triệu, nhưng khi mỏ ngọc mở rộng khai thác thì phải mua rất nhiều thiết bị, còn có những khoản chi khác. Ngọc Vương Gia liên hệ với Trang Duệ, mỗi người bỏ sáu chục triệu, thế cho nên hoa hồng của Trang Duệ lúc này chỉ được hơn chín chục triệu.</w:t>
      </w:r>
    </w:p>
    <w:p>
      <w:pPr>
        <w:pStyle w:val="BodyText"/>
      </w:pPr>
      <w:r>
        <w:t xml:space="preserve">Còn một trăm triệu là lấy từ Bành Thành, bây giờ cửa hàng 4s ở Bành Thành phát triển khá mạnh, sau khi bán đi hai đợt xe, sau khi trả tiền cho nhà sản xuất thì vẫn còn lời một trăm năm chục triệu. Trang Duệ lấy ra một trăm triệu, hắn sợ đến Myanmar không đủ tiền, sợ thấy mao liêu tốt mà không thể thu vào nên cố gắng mang đi nhiều tiền.</w:t>
      </w:r>
    </w:p>
    <w:p>
      <w:pPr>
        <w:pStyle w:val="BodyText"/>
      </w:pPr>
      <w:r>
        <w:t xml:space="preserve">Hôm qua Trang Duệ đã nhờ Âu Dương Quân sai người đổi toàn bộ tiền kia thành đô la Mỹ, bây giờ tờ chi phiếu trong bóp của hắn tổng cộng có hơn hai chục triệu đô la Mỹ, hơn nữa cũng có cả tiền Myanmar.</w:t>
      </w:r>
    </w:p>
    <w:p>
      <w:pPr>
        <w:pStyle w:val="BodyText"/>
      </w:pPr>
      <w:r>
        <w:t xml:space="preserve">Việc này nói ra cũng phức tạp nhưng cũng rất đơn giản, chính là tìm một công ty có thực lực, Trang Duệ chuyển số tiền vào công ty kia, sau đó dựa theo tỷ suất hối đoái của thị trường để đổi thành đô la, sau đó khai ra một tờ chi phiếu theo hạn ngạch ngân hàng Thụy Sĩ cho hắn.</w:t>
      </w:r>
    </w:p>
    <w:p>
      <w:pPr>
        <w:pStyle w:val="BodyText"/>
      </w:pPr>
      <w:r>
        <w:t xml:space="preserve">Tất nhiên việc này chẳng phải ai cũng có thể làm, không có Âu Dương Quân thì căn bản sẽ chẳng ai chịu vung tay xử lý chuyện khó như vậy.</w:t>
      </w:r>
    </w:p>
    <w:p>
      <w:pPr>
        <w:pStyle w:val="BodyText"/>
      </w:pPr>
      <w:r>
        <w:t xml:space="preserve">Trang Duệ vốn định trực tiếp mở tài khoản ở ngân hàng Thụy Sĩ nhưng việc này cũng không đơn giản như vậy, ngân hàng UBS và Reditsuiss đều không có nhân viên nghiệp vụ ở Trung Quốc, hơn nữa nếu không có đầy đủ giấy tờ và địa chỉ thì khó thể nào mở được tài khoản. Còn về chuyện tài khoản có ít nhất một triệu đô la lại không đáng là gì với Trang Duệ.</w:t>
      </w:r>
    </w:p>
    <w:p>
      <w:pPr>
        <w:pStyle w:val="BodyText"/>
      </w:pPr>
      <w:r>
        <w:t xml:space="preserve">Tất nhiên cũng chẳng phải là hoàn toàn không thể làm, nghề gì cũng có kẻ môi giới, hơn nữa còn là môi giới quốc tế, có những người đặc biệt phụ trách chuyện nay, tốn hao không nhiều tiền đã có thể làm xong, chỉ là thời gian quá gấp nên làm không kịp mà thôi.</w:t>
      </w:r>
    </w:p>
    <w:p>
      <w:pPr>
        <w:pStyle w:val="BodyText"/>
      </w:pPr>
      <w:r>
        <w:t xml:space="preserve">- Cậu Trang, lần này mang theo bao nhiêu?</w:t>
      </w:r>
    </w:p>
    <w:p>
      <w:pPr>
        <w:pStyle w:val="BodyText"/>
      </w:pPr>
      <w:r>
        <w:t xml:space="preserve">Mã Mập chỉ có thể trông mong Trang Duệ mang theo ít tiền, như vậy khả năng bọn họ cùng tham dự sẽ lớn hơn.</w:t>
      </w:r>
    </w:p>
    <w:p>
      <w:pPr>
        <w:pStyle w:val="BodyText"/>
      </w:pPr>
      <w:r>
        <w:t xml:space="preserve">- Hơn hai chục triệu...</w:t>
      </w:r>
    </w:p>
    <w:p>
      <w:pPr>
        <w:pStyle w:val="BodyText"/>
      </w:pPr>
      <w:r>
        <w:t xml:space="preserve">- À, không ít, không ít...</w:t>
      </w:r>
    </w:p>
    <w:p>
      <w:pPr>
        <w:pStyle w:val="BodyText"/>
      </w:pPr>
      <w:r>
        <w:t xml:space="preserve">Mã Mập nghe vậy thì cảm thấy vui sướng, hai chục triệu là khoản tiền lớn với người ngoài nhưng muốn tạo nên sóng gió ở hội chợ đổ thạch Myanmar thì hoàn toàn không có chút động tĩnh gì.</w:t>
      </w:r>
    </w:p>
    <w:p>
      <w:pPr>
        <w:pStyle w:val="BodyText"/>
      </w:pPr>
      <w:r>
        <w:t xml:space="preserve">- À, anh Mã, là tiền đô la Mỹ...</w:t>
      </w:r>
    </w:p>
    <w:p>
      <w:pPr>
        <w:pStyle w:val="BodyText"/>
      </w:pPr>
      <w:r>
        <w:t xml:space="preserve">Trang Duệ dùng giọng yết ớt bổ sung một câu.</w:t>
      </w:r>
    </w:p>
    <w:p>
      <w:pPr>
        <w:pStyle w:val="BodyText"/>
      </w:pPr>
      <w:r>
        <w:t xml:space="preserve">- Khụ...Khụ khụ...Cậu...Tiểu tử cậu đừng chơi lớn như vậy chứ?</w:t>
      </w:r>
    </w:p>
    <w:p>
      <w:pPr>
        <w:pStyle w:val="BodyText"/>
      </w:pPr>
      <w:r>
        <w:t xml:space="preserve">Mã Mập đang uống trà mà thiếu chút nữa không bị Trang Duệ làm cho sặc chết, hơn hai chục triệu đô la, chính là cả ba trăm triệu, chính tên mập lần này đi cũng không mang theo nhiều như vậy. Tống Quân cũng là như vậy, bọn họ chỉ chuẩn bị hơn mười triệu đô la, cũng chỉ là như vậy mà thôi.</w:t>
      </w:r>
    </w:p>
    <w:p>
      <w:pPr>
        <w:pStyle w:val="BodyText"/>
      </w:pPr>
      <w:r>
        <w:t xml:space="preserve">- Này hai vị đại ca, nếu đến hội chợ đổ thạch Myanmar mà mang theo ít tiền thì căn bản không đủ, đến lúc đó còn phải dựa vào hai anh, coi như đi một bước làm một bước, không nghĩ nhiều như vậy...</w:t>
      </w:r>
    </w:p>
    <w:p>
      <w:pPr>
        <w:pStyle w:val="BodyText"/>
      </w:pPr>
      <w:r>
        <w:t xml:space="preserve">Trang Duệ nói làm cho vẻ mặt hai người kia tốt hẳn lên, Trang Duệ nói không sai, quy mô của hội chợ đổ thạch ở Yangon là lớn hơn rất nhiều so với Bình Châu. Nếu mao liêu ở hội chợ Bình Châu tính bằng số ngàn thì chỉ sợ ở Myanmar sẽ là cả chục triệu.</w:t>
      </w:r>
    </w:p>
    <w:p>
      <w:pPr>
        <w:pStyle w:val="BodyText"/>
      </w:pPr>
      <w:r>
        <w:t xml:space="preserve">Đến lúc đó thương nhân châu báu trên thế giới sẽ tập trung ở Yangon, ba người bọn họ cộng lại chỉ có hơn năm chục triệu đô la, thật sự cũng không xem là gì.</w:t>
      </w:r>
    </w:p>
    <w:p>
      <w:pPr>
        <w:pStyle w:val="BodyText"/>
      </w:pPr>
      <w:r>
        <w:t xml:space="preserve">Nghĩ đến đây thì Tống Quân và Mã Mập không khỏi cảm thấy buồn cười, bọn họ cảm thấy tâm tình của mình không đúng, giống như tất cả đều ép lên người Trang Duệ. Nhưng điều này cũng không thể trách hai người bọn họ, vì thật sự là Trang Duệ thường tạo ra kỳ tích trong lúc đổ thạch. Sự việc ở hội chợ lần trước đã tử thành sự tích, bây giờ được coi là truyền thuyết, vang vọng trong giới đổ thạch, hấp dẫn những kẻ muốn giàu sau một đêm lao vào đổ thạch.</w:t>
      </w:r>
    </w:p>
    <w:p>
      <w:pPr>
        <w:pStyle w:val="BodyText"/>
      </w:pPr>
      <w:r>
        <w:t xml:space="preserve">...</w:t>
      </w:r>
    </w:p>
    <w:p>
      <w:pPr>
        <w:pStyle w:val="BodyText"/>
      </w:pPr>
      <w:r>
        <w:t xml:space="preserve">- Hình như thời tiết có hơi nóng.</w:t>
      </w:r>
    </w:p>
    <w:p>
      <w:pPr>
        <w:pStyle w:val="BodyText"/>
      </w:pPr>
      <w:r>
        <w:t xml:space="preserve">Trang Duệ xuống máy bay và có chút buồn bực, tuy đã sớm chuẩn bị, mặc trên người áo du lịch và quần jean nhưng mới đi vài bước đã đổ mồ hôi. Hắn nhìn ánh mặt trời treo à cảm thấy nhiệt độ lúc này phải hơn ba mươi.</w:t>
      </w:r>
    </w:p>
    <w:p>
      <w:pPr>
        <w:pStyle w:val="BodyText"/>
      </w:pPr>
      <w:r>
        <w:t xml:space="preserve">Đừng nói là Trang Duệ, chính là Tống Quân, Mã Mập và những người trong hiệp hội ngọc thạch cung có chút ăn không tiêu. Vài giờ trước còn là tuyết bay tán loạn, vài giờ sau là mặt trời rực rỡ, thật sự là chênh lệch sông biển. Mã Mập còn bức bối hơn cả trang duệ, ai bảo hắn mập hơn?</w:t>
      </w:r>
    </w:p>
    <w:p>
      <w:pPr>
        <w:pStyle w:val="BodyText"/>
      </w:pPr>
      <w:r>
        <w:t xml:space="preserve">- Anh Trang, về khách sạn tắm cho thoải mái...</w:t>
      </w:r>
    </w:p>
    <w:p>
      <w:pPr>
        <w:pStyle w:val="BodyText"/>
      </w:pPr>
      <w:r>
        <w:t xml:space="preserve">Lúc này Bành Phi đã làm tốt thủ tục, hắn kéo hành lý của mình và Trang Duệ đi ra, vẻ mặt thoải mái, có vẻ rất thích ứng với khí hậu này.</w:t>
      </w:r>
    </w:p>
    <w:p>
      <w:pPr>
        <w:pStyle w:val="BodyText"/>
      </w:pPr>
      <w:r>
        <w:t xml:space="preserve">- Bành Phi, cây đao của cậu có mang lên máy bay không?</w:t>
      </w:r>
    </w:p>
    <w:p>
      <w:pPr>
        <w:pStyle w:val="BodyText"/>
      </w:pPr>
      <w:r>
        <w:t xml:space="preserve">Trang Duệ có chút tò mò, hắn biết người lính Lang Nha luôn có thói quen không bỏ dao ra, nhưng máy bay kiểm tra rất chặt, không biết có qua được sân bay ở Bắc Kinh không.</w:t>
      </w:r>
    </w:p>
    <w:p>
      <w:pPr>
        <w:pStyle w:val="BodyText"/>
      </w:pPr>
      <w:r>
        <w:t xml:space="preserve">- Tất nhiên...</w:t>
      </w:r>
    </w:p>
    <w:p>
      <w:pPr>
        <w:pStyle w:val="BodyText"/>
      </w:pPr>
      <w:r>
        <w:t xml:space="preserve">Bành Phi lật cổ tay để thỏa mãn lòng hiếu kỳ của Trang Duệ, mà như thế nào có thể mang đi thì hắn lại không nói.</w:t>
      </w:r>
    </w:p>
    <w:p>
      <w:pPr>
        <w:pStyle w:val="BodyText"/>
      </w:pPr>
      <w:r>
        <w:t xml:space="preserve">Trang Duệ, Tống Quân, Mã Mập và những vệ sĩ cùng đi ra, trong sân bay còn chưa có vấn đề, vừa ra ngoài đã bị đám tài xế taxi bao quanh. Hắn nhìn những vị tài xế ăn mặc sặc sỡ với gương mặt tươi rói, hắn chợt phát hiện mình đang ở nơi tha hương.</w:t>
      </w:r>
    </w:p>
    <w:p>
      <w:pPr>
        <w:pStyle w:val="BodyText"/>
      </w:pPr>
      <w:r>
        <w:t xml:space="preserve">- Tiên sinh, mời lên xe...</w:t>
      </w:r>
    </w:p>
    <w:p>
      <w:pPr>
        <w:pStyle w:val="BodyText"/>
      </w:pPr>
      <w:r>
        <w:t xml:space="preserve">- Tiên sinh, xe của tôi mới mua, mời anh...</w:t>
      </w:r>
    </w:p>
    <w:p>
      <w:pPr>
        <w:pStyle w:val="BodyText"/>
      </w:pPr>
      <w:r>
        <w:t xml:space="preserve">Những tài xế này còn biết vài câu tiếng Hán, bọn họ quen thuộc lôi kéo khách, có người còn đi đến giằng lấy hành lý trên tay Bành Phi. Nhưng Bành Phi không buông, hắn dùng tiếng Miễn nói với vị tài xế kia, sau đó kéo Trang Duệ lên xe.</w:t>
      </w:r>
    </w:p>
    <w:p>
      <w:pPr>
        <w:pStyle w:val="BodyText"/>
      </w:pPr>
      <w:r>
        <w:t xml:space="preserve">Chiếc taxi này hơi cũ, bên trong không có điều hòa, Trang Duệ ngồi mà đầu đầy mồ hôi.</w:t>
      </w:r>
    </w:p>
    <w:p>
      <w:pPr>
        <w:pStyle w:val="BodyText"/>
      </w:pPr>
      <w:r>
        <w:t xml:space="preserve">Tống Quân trước kia đã cho người đặt khách sạn ở Yangon, đây là lúc mở hội chợ đổ thạch, nếu đến muộn thì đừng hòng có phòng.</w:t>
      </w:r>
    </w:p>
    <w:p>
      <w:pPr>
        <w:pStyle w:val="BodyText"/>
      </w:pPr>
      <w:r>
        <w:t xml:space="preserve">Từ sân bay vào nội thành là hơn chục kilomet, Trang Duệ thấy Bành Phi móc ra mười đô đưa cho tài xế, khi lái xe chuẩn bị thối tiền lẻ thì Bành Phi khoát tay dùng tiếng Miễn nói vài câu, đối phương móc thẻ ra đưa cho Bành Phi rồi lái xe bỏ đi.</w:t>
      </w:r>
    </w:p>
    <w:p>
      <w:pPr>
        <w:pStyle w:val="BodyText"/>
      </w:pPr>
      <w:r>
        <w:t xml:space="preserve">- Ông chủ, tiền xe là sáu đô, bốn đô xem như bo, vài ngày sau chúng ta có thê sử dụng xe của anh ấy.</w:t>
      </w:r>
    </w:p>
    <w:p>
      <w:pPr>
        <w:pStyle w:val="BodyText"/>
      </w:pPr>
      <w:r>
        <w:t xml:space="preserve">Bành Phi thấy bộ dạng của Trang Duệ thì mở miệng giải thích, Trang Duệ nghe xong thì không nói gì, hắn muốn tìm mọt chiếc xe có điều hòa hơn.</w:t>
      </w:r>
    </w:p>
    <w:p>
      <w:pPr>
        <w:pStyle w:val="Compact"/>
      </w:pPr>
      <w:r>
        <w:br w:type="textWrapping"/>
      </w:r>
      <w:r>
        <w:br w:type="textWrapping"/>
      </w:r>
    </w:p>
    <w:p>
      <w:pPr>
        <w:pStyle w:val="Heading2"/>
      </w:pPr>
      <w:bookmarkStart w:id="457" w:name="chương-435-shwedagon-pagodachùa-vàng-hay-chùa-shwedagon-thượng."/>
      <w:bookmarkEnd w:id="457"/>
      <w:r>
        <w:t xml:space="preserve">435. Chương 435 : Shwedagon Pagoda*(chùa Vàng Hay Chùa Shwedagon )(thượng).</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435: Shwedagon Pagoda*(Chùa vàng hay chùa Shwedagon )(thượng).</w:t>
      </w:r>
    </w:p>
    <w:p>
      <w:pPr>
        <w:pStyle w:val="BodyText"/>
      </w:pPr>
      <w:r>
        <w:t xml:space="preserve">Dịch: Masta4ever, vipvandan</w:t>
      </w:r>
    </w:p>
    <w:p>
      <w:pPr>
        <w:pStyle w:val="BodyText"/>
      </w:pPr>
      <w:r>
        <w:t xml:space="preserve">Nguồn: Nhóm dịch Tepga</w:t>
      </w:r>
    </w:p>
    <w:p>
      <w:pPr>
        <w:pStyle w:val="BodyText"/>
      </w:pPr>
      <w:r>
        <w:t xml:space="preserve">Sưu tầm</w:t>
      </w:r>
    </w:p>
    <w:p>
      <w:pPr>
        <w:pStyle w:val="BodyText"/>
      </w:pPr>
      <w:r>
        <w:t xml:space="preserve">Bành Phi giống như nhìn ra được ý nghĩ của Trang Duệ, hắn nói:</w:t>
      </w:r>
    </w:p>
    <w:p>
      <w:pPr>
        <w:pStyle w:val="BodyText"/>
      </w:pPr>
      <w:r>
        <w:t xml:space="preserve">- Anh Trang, xe taxi ở Yangon chủ yếu là loại cũ, điều hòa tất nhiên sẽ không còn, khách sạn này cấp bậc không thấp, chắc chắn sẽ có xe, nhưng chỗ này có nhiều người, đến lúc muốn dùng xe thì cũng chưa chắc đã có được...</w:t>
      </w:r>
    </w:p>
    <w:p>
      <w:pPr>
        <w:pStyle w:val="BodyText"/>
      </w:pPr>
      <w:r>
        <w:t xml:space="preserve">Tống Quân đặt phòng ở khách sạn có tên là DNA, là một khách sạn năm sao. Những vị khách mua mao liêu đến từ rất nhiều quốc gia như Trung Quốc, Hongkong, Đài Loan và phương Tây, phần lớn bọn họ đều ngủ tại khách sạn này, chỗ này cũng là nơi mà chính quyền Myanmar dùng để đón khách nước ngoài đến.</w:t>
      </w:r>
    </w:p>
    <w:p>
      <w:pPr>
        <w:pStyle w:val="BodyText"/>
      </w:pPr>
      <w:r>
        <w:t xml:space="preserve">Hàng năm cứ đến hội chợ phỉ thúy thì chỗ này rất ít khi còn phòng, nhưng giá cả của nó cũng không rẻ, một ngày là ba trăm đô, so với những khách sạn năm sao ở Trung Quốc thì còn cao hơn.</w:t>
      </w:r>
    </w:p>
    <w:p>
      <w:pPr>
        <w:pStyle w:val="BodyText"/>
      </w:pPr>
      <w:r>
        <w:t xml:space="preserve">Trong khách sạn có ở lại hơn một ngàn thương nhân mao liêu, chỉ dựa vào số lượng xe của khách sạn thì căn bản không đủ dùng, tuy nói tiền xe khách sạn quy định là khá cao, nhưng người đến đây có ai quan tâm đến chút tiền như vậy?</w:t>
      </w:r>
    </w:p>
    <w:p>
      <w:pPr>
        <w:pStyle w:val="BodyText"/>
      </w:pPr>
      <w:r>
        <w:t xml:space="preserve">- Khí trời còn nóng hơn cả ở Hải Nam, cậu Trang, cậu còn đứng đó làm gì?</w:t>
      </w:r>
    </w:p>
    <w:p>
      <w:pPr>
        <w:pStyle w:val="BodyText"/>
      </w:pPr>
      <w:r>
        <w:t xml:space="preserve">Trang Duệ và Bành Phi nói chuyện với nhau, đám người Tống Quân lúc này cũng từ trên taxi đi xuống, Mã Mập dùng một cái khăn mặt lau trên người, chiếc áo trắng trên người hắn đã ướt đẫm mồ hôi, vải dán vào cơ thể, cho thấy một cơ thể mập mạp.</w:t>
      </w:r>
    </w:p>
    <w:p>
      <w:pPr>
        <w:pStyle w:val="BodyText"/>
      </w:pPr>
      <w:r>
        <w:t xml:space="preserve">Khi đi vào trong đại sảnh của khách sạn thì một bức tranh cực lớn hấp dẫn mọi người, ddaay là mọt bức tranh với màu xanh làm nền, trên đó là một cô gái mặc trang phục truyền thống của Myanmar, tay ôm một cái bình màu trắng.</w:t>
      </w:r>
    </w:p>
    <w:p>
      <w:pPr>
        <w:pStyle w:val="BodyText"/>
      </w:pPr>
      <w:r>
        <w:t xml:space="preserve">Sau lưng cô bé kia chính là các thương nhân ngọc thạch, cũng có những khách nước ngoài đến cò kè mặc cả, còn có người khêu đèn để chọn lựa Mao liêu và đạt thành giao dịch, có cả hình ảnh nâng ly ăn mừng, chỉ cần nhìn vào trang phục cũng biết được thân phận của bọn họ, hơn nữa biểu cảm của những người trong đó thật sự rất sống động.</w:t>
      </w:r>
    </w:p>
    <w:p>
      <w:pPr>
        <w:pStyle w:val="BodyText"/>
      </w:pPr>
      <w:r>
        <w:t xml:space="preserve">Các thương nhân đến từ khắp nơi đều xuất hiện trong bức tranh cực lớn kia, Trang Duệ chợt có chút vui vẻ, hắn lấy máy ảnh kỹ thuật số trong ba lô ra đưa cho Bành Phi, để chụp ình một tấm với bức tranh lớn kia.</w:t>
      </w:r>
    </w:p>
    <w:p>
      <w:pPr>
        <w:pStyle w:val="BodyText"/>
      </w:pPr>
      <w:r>
        <w:t xml:space="preserve">- Ủa, đây không phải là ông chủ Trang sao? Ông chủ Trang, chúng ta cùng chụp ảnh...</w:t>
      </w:r>
    </w:p>
    <w:p>
      <w:pPr>
        <w:pStyle w:val="BodyText"/>
      </w:pPr>
      <w:r>
        <w:t xml:space="preserve">Trang Duệ vừa mới đi đến đứng đó thì nghe được tiếng chào hỏi, hắn xoay người nhìn, thật sự là người quen, đó chính là giám đốc Hàn mà từng gặp mặt ở hội chợ phỉ thúy Bình Châu, là người cầm lái công ty châu báu Hứa Thị, chính mình còn từng bán cho đối phương một khối mao liêu.</w:t>
      </w:r>
    </w:p>
    <w:p>
      <w:pPr>
        <w:pStyle w:val="BodyText"/>
      </w:pPr>
      <w:r>
        <w:t xml:space="preserve">Hàn Mập cũng không khách khí mà đến đặt tay lên vai Trang Duệ, sau đó ồn ào cho người của mình chụp ảnh.</w:t>
      </w:r>
    </w:p>
    <w:p>
      <w:pPr>
        <w:pStyle w:val="BodyText"/>
      </w:pPr>
      <w:r>
        <w:t xml:space="preserve">- Ông chủ Trang, tôi ở phòng mười hai, nếu tối có rảnh thì tôi sẽ làm ông chủ, chúng ta uống vài ly, ôi, ông chủ Tống và ông chủ Mã cũng có mặt, thật sự trùng hợp...</w:t>
      </w:r>
    </w:p>
    <w:p>
      <w:pPr>
        <w:pStyle w:val="BodyText"/>
      </w:pPr>
      <w:r>
        <w:t xml:space="preserve">Khi thấy Hàn Mập chuyển hướng sang nghênh đón Tống Quân và Mã Mập thì Trang Duệ thật sự đổ mồ hôi lạnh, vị giám đốc Hàn này hình như có hơi nhiệt tình một chút, chính mình cũng không phải là phụ nữ, sao lại cứ cầm tay không buông như thế.</w:t>
      </w:r>
    </w:p>
    <w:p>
      <w:pPr>
        <w:pStyle w:val="BodyText"/>
      </w:pPr>
      <w:r>
        <w:t xml:space="preserve">Chỉ là ông chủ Hàn này vừa đi thì phía sau có đám người tiến lên cùng chào hỏi Trang Duệ, có người muốn chụp ảnh chung, tất nhiên sẽ cần bắt tay, có người còn xin chữ ký, điều này không khỏi làm cho hắn trợn tròn mắt, mình không phải là ca sĩ ngôi sao, cần gì phải làm như vậy?</w:t>
      </w:r>
    </w:p>
    <w:p>
      <w:pPr>
        <w:pStyle w:val="BodyText"/>
      </w:pPr>
      <w:r>
        <w:t xml:space="preserve">Nhưng trong đám người kia thật sự có vài kẻ quen thuộc, có lẽ đều đã từng gặp mặt ở hội chợ phỉ thúy Bình Châu, vì thế mà Trang Duệ cũng chỉ có thể mở miệng cười cười ứng phó, đợi cho tất cả mọi người bắt tay khoác vai chụp ảnh xong thì hắn đã đổ mồ hôi lạnh khắp người, vội vàng chạy nhanh vào thang máy.</w:t>
      </w:r>
    </w:p>
    <w:p>
      <w:pPr>
        <w:pStyle w:val="BodyText"/>
      </w:pPr>
      <w:r>
        <w:t xml:space="preserve">- Ủa, Trang...Á...</w:t>
      </w:r>
    </w:p>
    <w:p>
      <w:pPr>
        <w:pStyle w:val="BodyText"/>
      </w:pPr>
      <w:r>
        <w:t xml:space="preserve">Trang Duệ vừa mới vào trong thang máy thì bên trong đã có người đưa tay ra vỗ vai hắn, chri là Bành Phi ở phía sau vung tay bắt được bàn tay của đối phương, sau đó khẽ dùng sức, thế là đối phương mở miệng kêu lên đau đớn.</w:t>
      </w:r>
    </w:p>
    <w:p>
      <w:pPr>
        <w:pStyle w:val="BodyText"/>
      </w:pPr>
      <w:r>
        <w:t xml:space="preserve">- Bành Phi, là bạn của tôi...</w:t>
      </w:r>
    </w:p>
    <w:p>
      <w:pPr>
        <w:pStyle w:val="BodyText"/>
      </w:pPr>
      <w:r>
        <w:t xml:space="preserve">Trang Duệ thấy đối phương thì không khỏi nở nụ cười, mình và người này thật sự là có duyên phận, lần đầu tiên đổ thạch ở chỗ của người này, lần thứ hai đến đổ thạch cũng gặp mặt, không ngờ bây giờ đến nước khác đổ thạch cũng có thể nhìn thấy đối phương.</w:t>
      </w:r>
    </w:p>
    <w:p>
      <w:pPr>
        <w:pStyle w:val="BodyText"/>
      </w:pPr>
      <w:r>
        <w:t xml:space="preserve">Trang Duệ nhìn Dương Hạo đứng đó xoa xoa tay mà không khỏi cười hỏi:</w:t>
      </w:r>
    </w:p>
    <w:p>
      <w:pPr>
        <w:pStyle w:val="BodyText"/>
      </w:pPr>
      <w:r>
        <w:t xml:space="preserve">- Vừa rồi cũng không biết có gì xảy ra với những người bên ngoài kia, bọn họ đều lôi kéo tôi, thật sự rất kỳ quái, anh đừng chú ý, bạn của tôi cũng không phải cố ý...</w:t>
      </w:r>
    </w:p>
    <w:p>
      <w:pPr>
        <w:pStyle w:val="BodyText"/>
      </w:pPr>
      <w:r>
        <w:t xml:space="preserve">- Anh còn chưa biết sao? Bây giờ tên tuổi của anh thật sự nổi tiếng trong giới đổ thạch, gọi...Gọi là Hảo Vận Đồng Tử(đồng tử may mắn), người ta tất nhiên sẽ muốn được nhiễm một chút khí chất vui vẻ từ người anh...</w:t>
      </w:r>
    </w:p>
    <w:p>
      <w:pPr>
        <w:pStyle w:val="BodyText"/>
      </w:pPr>
      <w:r>
        <w:t xml:space="preserve">Dương Hạo nghe được lời của Trang Duệ thì cũng tỏ ra vui vẻ, Trang Duệ khi còn ở Nam Kinh đổ thạch thì thanh danh còn chưa bùng phát, dù sao thì chỉ là đánh cuộc thắng hơn chục triệu, đây là điều bình thường trong giới đổ thạch. Nhưng khi đến khi liên tục bùng ra dị sắc ở hội chợ Bình Châu, liên tiếp lấy ra phỉ thúy từ trong hai khối phỉ thúy phế liệu, điều này thật sự làm cho người ta phải mở rộng tầm mắt.</w:t>
      </w:r>
    </w:p>
    <w:p>
      <w:pPr>
        <w:pStyle w:val="BodyText"/>
      </w:pPr>
      <w:r>
        <w:t xml:space="preserve">Đừng nói là lúc đó có một khối mao liêu là Tiêu Vương mang đến cho Trang Duệ một trăm triệu tiền lời, câu chuyện này đã thật sự được lưu truyền rất rộng trong giới đổ thạch ở trong nước.</w:t>
      </w:r>
    </w:p>
    <w:p>
      <w:pPr>
        <w:pStyle w:val="BodyText"/>
      </w:pPr>
      <w:r>
        <w:t xml:space="preserve">Những người thích đánh cuộc đều rất mê tín, thực tế còn quá mức hơn cả người Hongkong, những người này trước khi đến Myanmar đều đã tắm rửa lau sạch và cúng bái Quan Công. Bọn họ cũng tin nếu tiếp xúc với người có vận may thì mình cũng được nhiễm chút khí tức may mắn.</w:t>
      </w:r>
    </w:p>
    <w:p>
      <w:pPr>
        <w:pStyle w:val="BodyText"/>
      </w:pPr>
      <w:r>
        <w:t xml:space="preserve">- Này, Đồng tử huynh đệ...</w:t>
      </w:r>
    </w:p>
    <w:p>
      <w:pPr>
        <w:pStyle w:val="BodyText"/>
      </w:pPr>
      <w:r>
        <w:t xml:space="preserve">Trang Duệ thật sự không biết nói gì hơn, bây giờ mình là một lão gia, nhưng lời này cũng không thể nào tuyên dương ra khắp thế giới, vì thế hắn nhìn Dương Hạo rồi nói:</w:t>
      </w:r>
    </w:p>
    <w:p>
      <w:pPr>
        <w:pStyle w:val="BodyText"/>
      </w:pPr>
      <w:r>
        <w:t xml:space="preserve">- Thế nào chỉ có mình anh đến Myanmar?</w:t>
      </w:r>
    </w:p>
    <w:p>
      <w:pPr>
        <w:pStyle w:val="BodyText"/>
      </w:pPr>
      <w:r>
        <w:t xml:space="preserve">- Không phải, trưởng bối trong nhà cũng đến, tôi đã đến được một ngày, vừa rồi đi dùng cơm trưa. Này anh Trang, lực tay của bạn anh cũng thật sự là rất mạnh đấy...</w:t>
      </w:r>
    </w:p>
    <w:p>
      <w:pPr>
        <w:pStyle w:val="BodyText"/>
      </w:pPr>
      <w:r>
        <w:t xml:space="preserve">Dương Hạo vừa rồi cảm thấy tay phải của mình như bị người ta dùng kìm sắp kẹp lại, hắn thật sự không nghi ngờ người đàn ông trẻ tuổi gầy ấy bên cạnh Trang Duệ có thể bóp gãy tay của mình.</w:t>
      </w:r>
    </w:p>
    <w:p>
      <w:pPr>
        <w:pStyle w:val="BodyText"/>
      </w:pPr>
      <w:r>
        <w:t xml:space="preserve">- Ha ha, là anh không chịu rèn luyện mà tôhi, nhìn dáng người của anh bây giờ thật sự sắp có thể so sánh với anh Mã được rồi đấy. Được rồi, tôi đi tắm trước, tối nay chúng ta liên lạc với nhau qua điện thoại...</w:t>
      </w:r>
    </w:p>
    <w:p>
      <w:pPr>
        <w:pStyle w:val="BodyText"/>
      </w:pPr>
      <w:r>
        <w:t xml:space="preserve">Trang Duệ thấy thang máy dừng lại ở tầng của mình thì vội vàng đưa ra một tư thế gọi điện thoại cho Dương Hạo, sau đó cùng Bành Phi đi ra ngoài.</w:t>
      </w:r>
    </w:p>
    <w:p>
      <w:pPr>
        <w:pStyle w:val="BodyText"/>
      </w:pPr>
      <w:r>
        <w:t xml:space="preserve">- Anh Trang, vừa rồi là tôi xúc động...</w:t>
      </w:r>
    </w:p>
    <w:p>
      <w:pPr>
        <w:pStyle w:val="BodyText"/>
      </w:pPr>
      <w:r>
        <w:t xml:space="preserve">Sau khi đi ra thang máy thì Bành Phi dùng giọng xấu hổ nói, hắn trước kia đều có kỹ xảo xử lý những kẻ khác, nếu nói làm người giám hộ thì thật sự không được. Hơn nữa vừa rồi vào thang máy, tầm mắt không rõ ràng, hắn thấy chợt có người vươn tay vỗ vào người Trang Duệ, thế là vô thức vung tay chế phục Dương Hạo.</w:t>
      </w:r>
    </w:p>
    <w:p>
      <w:pPr>
        <w:pStyle w:val="BodyText"/>
      </w:pPr>
      <w:r>
        <w:t xml:space="preserve">- Không có việc gì, ha ha, đều là bạn bè cả, không có gì, trước tiên tắm mát nghỉ ngơi, hội chợ phỉ thúy phải đến mai mới tiến hành, hôm nay chúng ta nghỉ ngơi dưỡng sức thôi... truyện copy từ</w:t>
      </w:r>
    </w:p>
    <w:p>
      <w:pPr>
        <w:pStyle w:val="BodyText"/>
      </w:pPr>
      <w:r>
        <w:t xml:space="preserve">Trang Duệ cười cười tỏ ý mình cũng không quan tâm, hắn tiện tay mở cửa phòng, Tống Quân đặt những gian phòng một phòng khách hai phòng ngủ, mỗi gian đều có phòng tắm riêng, hai người như Trang Duệ chỉ cần ở một gian là được. Tống Quân và Mã Mập đều có mang theo hai tên vệ sĩ, hai người kia thì uất ức hơn một chút, chỉ có thể là hai người một phòng.</w:t>
      </w:r>
    </w:p>
    <w:p>
      <w:pPr>
        <w:pStyle w:val="Compact"/>
      </w:pPr>
      <w:r>
        <w:br w:type="textWrapping"/>
      </w:r>
      <w:r>
        <w:br w:type="textWrapping"/>
      </w:r>
    </w:p>
    <w:p>
      <w:pPr>
        <w:pStyle w:val="Heading2"/>
      </w:pPr>
      <w:bookmarkStart w:id="458" w:name="chương-436-shwedagon-pagodachùa-vàng-hay-chùa-shwedagon"/>
      <w:bookmarkEnd w:id="458"/>
      <w:r>
        <w:t xml:space="preserve">436. Chương 436 : Shwedagon Pagoda*(chùa Vàng Hay Chùa Shwedagon )</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436: Shwedagon Pagoda*(Chùa vàng hay chùa Shwedagon )</w:t>
      </w:r>
    </w:p>
    <w:p>
      <w:pPr>
        <w:pStyle w:val="BodyText"/>
      </w:pPr>
      <w:r>
        <w:t xml:space="preserve">Nhóm Dịch: Tepga</w:t>
      </w:r>
    </w:p>
    <w:p>
      <w:pPr>
        <w:pStyle w:val="BodyText"/>
      </w:pPr>
      <w:r>
        <w:t xml:space="preserve">Nguồn: Sưu Tầm</w:t>
      </w:r>
    </w:p>
    <w:p>
      <w:pPr>
        <w:pStyle w:val="BodyText"/>
      </w:pPr>
      <w:r>
        <w:t xml:space="preserve">Sau khi tắm rửa xong thì Trang Duệ thay quần áo sạch sẽ, hắn đi đến phòng khách mở tivi ra xem, nơi đây còn có kênh vệ tinh, có thể thấy cả đài Côn Minh, vì vậy mà không khỏi dùng ánh mắt hứng thú để nhìn. Trước đó hắn cứ bị người ta nhồi vào đầu óc tư tưởng nơi đây rất rối, thật ra đây là một đất nước yên bình, căn bản là không có nhiều vấn đề.</w:t>
      </w:r>
    </w:p>
    <w:p>
      <w:pPr>
        <w:pStyle w:val="BodyText"/>
      </w:pPr>
      <w:r>
        <w:t xml:space="preserve">Chỉ alf Trang Duệ thật sự không được thanh nhàn, hắn vừa nhìn vào tivi được một lúc thì điện thoại vang lên, sau khi nghe máy thì ra đó là bố mẹ vợ gọi đến, vì thế hắn vội vàng nói một tiếng với Bành Phi, cả hai đi xuống nhà hàng của khách sạn.</w:t>
      </w:r>
    </w:p>
    <w:p>
      <w:pPr>
        <w:pStyle w:val="BodyText"/>
      </w:pPr>
      <w:r>
        <w:t xml:space="preserve">- Đứa bé này, đến đây sao không gọi điện thoại? Vừa rồi đã tính với chú Tần của cháu, có lẽ là máy bay cũng vừa đáp xuống...</w:t>
      </w:r>
    </w:p>
    <w:p>
      <w:pPr>
        <w:pStyle w:val="BodyText"/>
      </w:pPr>
      <w:r>
        <w:t xml:space="preserve">Tần Hạo Nhiên đã đến đây trước hai ngày, vì công ty châu báu Tần Thị thật sự rất quan tâm đén hội chợ phỉ thúy Yangon lần này, nó liên quan đến dự trữ nguyên liệu của công ty cả năm sau, có thể nói là cực kỳ quan trọng. Ngoài hai người bọn họ thì còn có bốn vị chuyên gia có danh tiếng trong nghề đổ thạch.</w:t>
      </w:r>
    </w:p>
    <w:p>
      <w:pPr>
        <w:pStyle w:val="BodyText"/>
      </w:pPr>
      <w:r>
        <w:t xml:space="preserve">Vì quân đội Myanmar đã lên tiếng hạn chế đối với nguyên thạch phỉ thúy, thế là tối thiểu sau hai năm thì muốn trực tiếp buôn lậu nguyên thạch về Trung Quốc là cực kỳ khó khăn. Phía Myanmar quyết định làm rất gắt, nếu bắt được đám buôn lậu mao liêu thì binh lính có thể trực tiếp xử lý, căn bản không nể tình.</w:t>
      </w:r>
    </w:p>
    <w:p>
      <w:pPr>
        <w:pStyle w:val="BodyText"/>
      </w:pPr>
      <w:r>
        <w:t xml:space="preserve">Vì vậy rất nhiều công ty đá quý lớn chỉ có thể hy vọng vào hội chợ phỉ thúy lần này để có thu hoạch nhiều nguyên liệu, đảm bảo nguồn cung cấp phỉ thúy.</w:t>
      </w:r>
    </w:p>
    <w:p>
      <w:pPr>
        <w:pStyle w:val="BodyText"/>
      </w:pPr>
      <w:r>
        <w:t xml:space="preserve">- Ha ha, cháu cũng định tắm rửa xong sẽ gọi điện thoại cho cô chú...</w:t>
      </w:r>
    </w:p>
    <w:p>
      <w:pPr>
        <w:pStyle w:val="BodyText"/>
      </w:pPr>
      <w:r>
        <w:t xml:space="preserve">Trang Duệ lúc này thật sự biến thành một cậu bé ngoan, ai bảo đối phương chính là mẹ vợ của mình, thấy trưởng bối thì cần phải cung kính một chút. (.</w:t>
      </w:r>
    </w:p>
    <w:p>
      <w:pPr>
        <w:pStyle w:val="BodyText"/>
      </w:pPr>
      <w:r>
        <w:t xml:space="preserve">- À, nếu có thời gian thì ẹ cậu sang Hongkong chơi một chuyến, đúng rồi, còn chị gái và anh rể của cậu nữa, đều đưa bọn họ đến chơi luôn. Sau khi Tiểu Băng làm xong đợt hàng lần này thì sẽ không cho nó tham gia thiết kế cho công ty nữa, đến lúc đó hai đứa sẽ có thời gian ở bên nhau hơn...</w:t>
      </w:r>
    </w:p>
    <w:p>
      <w:pPr>
        <w:pStyle w:val="BodyText"/>
      </w:pPr>
      <w:r>
        <w:t xml:space="preserve">Phương Di tuy nhìn vào tướng mạo thì giống như một người phụ nữ mới hơn ba mươi nhưng thật sự đã tiến vào thời kỳ mãn kinh, bà ngồi đó lên tiếng cằn nhằn với Trang Duệ, Tần Hạo Nhiên thì chỉ cầm lấy tờ báo mà ra vẻ đọc rất hình thức. Lúc này là cơ hội tốt khi vợ không làm khó chính mình, coi như cho con rể tương lai chịu tội một chút cũng được.</w:t>
      </w:r>
    </w:p>
    <w:p>
      <w:pPr>
        <w:pStyle w:val="BodyText"/>
      </w:pPr>
      <w:r>
        <w:t xml:space="preserve">- Dì, cháu đi tiếp điện thoại, ôi, ai mà không biết lựa giờ một chút nào, bây giờ sao lại gọi điện thoại đến...</w:t>
      </w:r>
    </w:p>
    <w:p>
      <w:pPr>
        <w:pStyle w:val="BodyText"/>
      </w:pPr>
      <w:r>
        <w:t xml:space="preserve">Trang Duệ nghe mà cảm thấy buồn ngủ, nhưng thi thoảng hắn phải gật đầu đồng ý, trong lòng cảm thấy rất khổ sở. Đúng lúc này thì điện thoại vang lên, hắn ngoài miệng mắng đối phương không biết chọn giờ gọi điện thoại nhưng trong lòng lại hận không thể hôn người kia một cái.</w:t>
      </w:r>
    </w:p>
    <w:p>
      <w:pPr>
        <w:pStyle w:val="BodyText"/>
      </w:pPr>
      <w:r>
        <w:t xml:space="preserve">- Alo, Dương Hạo à, tôi đang ở nhà hàng dưới lầu, có gì không?</w:t>
      </w:r>
    </w:p>
    <w:p>
      <w:pPr>
        <w:pStyle w:val="BodyText"/>
      </w:pPr>
      <w:r>
        <w:t xml:space="preserve">Trang Duệ thuận miệng nói, trong lòng không ngừng nói, mau nói là có việc, tôi cũng dễ lấy cớ chuồn đi.</w:t>
      </w:r>
    </w:p>
    <w:p>
      <w:pPr>
        <w:pStyle w:val="BodyText"/>
      </w:pPr>
      <w:r>
        <w:t xml:space="preserve">- Chúng ta ra ngoài đi dạo một chút, nghe nói Chùa Vàng ở Yangon là nổi tiếng thế giới, đến đây mà không thăm chùa vàng thì rất đáng tiếc, anh có thời gian rảnh không?</w:t>
      </w:r>
    </w:p>
    <w:p>
      <w:pPr>
        <w:pStyle w:val="BodyText"/>
      </w:pPr>
      <w:r>
        <w:t xml:space="preserve">Điện thoại của Trang Duệ thật sự khuếch đại âm thanh rất tốt, Phương Di và Tần Hạo Nhiên ngồi ở bên cạnh đều có thể nghe được âm thanh từ trong điện thoại vang ra.</w:t>
      </w:r>
    </w:p>
    <w:p>
      <w:pPr>
        <w:pStyle w:val="BodyText"/>
      </w:pPr>
      <w:r>
        <w:t xml:space="preserve">- Điều này...Hôm nay có lẽ là không được, chỗ này của tôi còn có chuyện quan trọng, nếu không thì để ngày mai nhé?</w:t>
      </w:r>
    </w:p>
    <w:p>
      <w:pPr>
        <w:pStyle w:val="BodyText"/>
      </w:pPr>
      <w:r>
        <w:t xml:space="preserve">Trang Duệ trả lời làm cho Phương Di rất thỏa mãn, chính mình đang còn chuyện để nói, tất nhiên sẽ quan trọng hơn chuyện dạo phố kia rất nhiều.</w:t>
      </w:r>
    </w:p>
    <w:p>
      <w:pPr>
        <w:pStyle w:val="BodyText"/>
      </w:pPr>
      <w:r>
        <w:t xml:space="preserve">- Ngày mai hội chợ phỉ thúy sẽ bắt đầu, nào có thời gian đi dạo, nếu anh không đi thì tôi sẽ gọi người khác đi...</w:t>
      </w:r>
    </w:p>
    <w:p>
      <w:pPr>
        <w:pStyle w:val="BodyText"/>
      </w:pPr>
      <w:r>
        <w:t xml:space="preserve">Dương Hạo vừa rồi về nói với trưởng bối một lúc lâu mới có được cơ hội, nhưng trong đám người quen chỉ có một mình Trang Duệ là cùng tuổi, nếu không mời Trang Duệ thì mời ai đây?</w:t>
      </w:r>
    </w:p>
    <w:p>
      <w:pPr>
        <w:pStyle w:val="BodyText"/>
      </w:pPr>
      <w:r>
        <w:t xml:space="preserve">- Trang Duệ, cứ đi đi, những danh thắng ở Myanmar này là rất đẹp, đến rồi cũng phải chơi đùa một chút cho vui...</w:t>
      </w:r>
    </w:p>
    <w:p>
      <w:pPr>
        <w:pStyle w:val="BodyText"/>
      </w:pPr>
      <w:r>
        <w:t xml:space="preserve">Lúc này âm thanh của Tần Hạo Nhiên truyền vào trong tai Trang Duệ thật sự giống như tiếng trời, nhưng hắn vẫn tỏ ra giống như không tình nguyện, sau đó hắn đồng ý với Dương Hạo trong điện thoại, lại nói lời cáo từ với Phương Di, coi như cấp bậc lễ nghĩa là rất đầy đủ.</w:t>
      </w:r>
    </w:p>
    <w:p>
      <w:pPr>
        <w:pStyle w:val="BodyText"/>
      </w:pPr>
      <w:r>
        <w:t xml:space="preserve">- Bành Phi, ra ngoài đi dạo không sao chứ?</w:t>
      </w:r>
    </w:p>
    <w:p>
      <w:pPr>
        <w:pStyle w:val="BodyText"/>
      </w:pPr>
      <w:r>
        <w:t xml:space="preserve">Sau khi từ nhà hàng đi ra thì Trang Duệ mới nghĩ đến vấn đề an toàn, nhưng lúc này dù bên ngoài có bất kỳ vấn đề gì thì hắn cũng tình nguyện ra ngoài, không muốn ở lại nghe mẹ vợ lải nhải.</w:t>
      </w:r>
    </w:p>
    <w:p>
      <w:pPr>
        <w:pStyle w:val="BodyText"/>
      </w:pPr>
      <w:r>
        <w:t xml:space="preserve">Bành Phi thấy vậy cũng có chút xấu hổ, hắn nói:</w:t>
      </w:r>
    </w:p>
    <w:p>
      <w:pPr>
        <w:pStyle w:val="BodyText"/>
      </w:pPr>
      <w:r>
        <w:t xml:space="preserve">- Anh Trang, không có vấn đề gì cả, cũng là tôi nói không đúng, đây là thủ phủ của Myanmar, thật sự không giống như những vùng biên cảnh.</w:t>
      </w:r>
    </w:p>
    <w:p>
      <w:pPr>
        <w:pStyle w:val="BodyText"/>
      </w:pPr>
      <w:r>
        <w:t xml:space="preserve">- Trang đại ca, bên này, nghe nói bên cạnh Chùa Vàng còn có một chợ đồ cổ, chúng ta đến đó di dạo cũng được...</w:t>
      </w:r>
    </w:p>
    <w:p>
      <w:pPr>
        <w:pStyle w:val="BodyText"/>
      </w:pPr>
      <w:r>
        <w:t xml:space="preserve">Trang Duệ vừa mới đi ra đến cửa khách sạn thì thấy Dương Hạo, người kia cũng thật sự rất gấp, đã cản một chiếc taxi đợi ngay ở đấy.</w:t>
      </w:r>
    </w:p>
    <w:p>
      <w:pPr>
        <w:pStyle w:val="BodyText"/>
      </w:pPr>
      <w:r>
        <w:t xml:space="preserve">Trang Duệ vừa rồi đã tắm rửa sạch sẽ, bây giờ tiến vào trong chiếc taxi thì cảm thấy nóng, mồ hôi lại tứa ra. Hắn kéo cửa sổ vươn nủa người ra ngoài xe, như vậy thì thoải mái hơn, ngược lại thì tài xế giống như đã quen, thật sự không đổ mồ hôi.</w:t>
      </w:r>
    </w:p>
    <w:p>
      <w:pPr>
        <w:pStyle w:val="BodyText"/>
      </w:pPr>
      <w:r>
        <w:t xml:space="preserve">May mà khách sạn cũng không cách quá xa Chùa Vàng, chỉ mất năm sáu phút đi đương mà thôi. Sau khi vượt qua một kiến trúc chắn trước mắt, tầm mắt chợt thoáng đạt, đập vào trong mắt là một ngôi chùa với tháp vàng đâm vào trong mây.</w:t>
      </w:r>
    </w:p>
    <w:p>
      <w:pPr>
        <w:pStyle w:val="BodyText"/>
      </w:pPr>
      <w:r>
        <w:t xml:space="preserve">- Đây...Đây là Chùa Vàng Shwedagon Pagoda sao?</w:t>
      </w:r>
    </w:p>
    <w:p>
      <w:pPr>
        <w:pStyle w:val="BodyText"/>
      </w:pPr>
      <w:r>
        <w:t xml:space="preserve">Trang Duệ nhìn ngọn tháp vàng bùng lên hào quang rực rỡ dưới ánh nắng mặt trời mà không khỏi chấn động.</w:t>
      </w:r>
    </w:p>
    <w:p>
      <w:pPr>
        <w:pStyle w:val="BodyText"/>
      </w:pPr>
      <w:r>
        <w:t xml:space="preserve">Từ phía xa nhìn về Chùa Vàng Shwedagon Pagoda thì cảm thấy nó như một tháp vàng từ dưới chân trời đâm vào trong mây, một thứ gì đó như kỳ tích sáng long lanh dưới ánh mặt trời, nó không phải là mái vòm, cũng không phải là tháp nhọn theo kiểu của Ấn Độ giáo, nó giống như một cái hồ lô đứng thẳng vậy.</w:t>
      </w:r>
    </w:p>
    <w:p>
      <w:pPr>
        <w:pStyle w:val="BodyText"/>
      </w:pPr>
      <w:r>
        <w:t xml:space="preserve">- Đúng vậy, đây chính là chùa Shwedagon của Tuyết Đức Cung, tổ chức di sản thế giới từng nói, chùa Shwedagon của chúng tôi cùng với đền Hồi giáo Prambanan* của Indonesia, Angkor Wat** của Campuchia được xưng là đỉnh điểm nghệ thuật phương Đông, là một trong những ngôi chùa Phật giáo nổi tiếng thế giới, cũng là biểu tượng của Myanmar chúng tôi...</w:t>
      </w:r>
    </w:p>
    <w:p>
      <w:pPr>
        <w:pStyle w:val="BodyText"/>
      </w:pPr>
      <w:r>
        <w:t xml:space="preserve">Sau khi nghe được câu nói ngạc nhiên của Trang Duệ thì tài xế taxi có làn da hơi ngăm đen chợt dùng tiếng Hán giảng giải với Trang Duệ, tuy tiếng Hán của đối phương có chút đông cứng nhưng vẫn bày tỏ rõ ràng nội dung, lúc lên tiếng cũng có chút tự hào.</w:t>
      </w:r>
    </w:p>
    <w:p>
      <w:pPr>
        <w:pStyle w:val="BodyText"/>
      </w:pPr>
      <w:r>
        <w:t xml:space="preserve">Trang Duệ vốn định dùng Vạn Lý Trường Thành của Trung Quốc để phản bác vị tài xế kia, nhưng lúc này xe đã đến bên ngoài chùa Shwedagon, khi thấy được toàn cảnh bên trong thì Trang Duệ thật sự phải trợn mắt há mồm, lời nói đến bên miệng phải nuốt xuống.</w:t>
      </w:r>
    </w:p>
    <w:p>
      <w:pPr>
        <w:pStyle w:val="BodyText"/>
      </w:pPr>
      <w:r>
        <w:t xml:space="preserve">Chùa Vàng Shwedagon Pagoda cao hơn trăm mét đứng sừng sững trước mặt Trang Duệ, cảm giác này giống như đối diện với một căn nhà ba mươi tầng, con người trở nên rất nhỏ bé. Bốn phía tòa tháp vàng lớn còn có vài chục ngọn tháp nhỏ hơn, coi như bảo vệ chung quanh, đến đây đập vào mắt người ta đều là màu vàng, thật sự đánh mạnh vào thị giác, làm cho người ta sinh ra cảm giác cực kỳ tráng lệ.</w:t>
      </w:r>
    </w:p>
    <w:p>
      <w:pPr>
        <w:pStyle w:val="BodyText"/>
      </w:pPr>
      <w:r>
        <w:t xml:space="preserve">Sau khi xuống xe thì Trang Duệ thấy Dương Hạo trả tiền, tài xế kia cũng không đi ngay, hắn đẩy cửa xuống xe và cung kính chắp tay trước ngực với chùa Shwedagon, trong miệng còn lẩm bẩm kinh Phật, mười phút sau mới lái xe bỏ đi.</w:t>
      </w:r>
    </w:p>
    <w:p>
      <w:pPr>
        <w:pStyle w:val="BodyText"/>
      </w:pPr>
      <w:r>
        <w:t xml:space="preserve">Đợi đến khi viên tài xế kia lái xe đi thì Dương Hạo mới cười nói:</w:t>
      </w:r>
    </w:p>
    <w:p>
      <w:pPr>
        <w:pStyle w:val="BodyText"/>
      </w:pPr>
      <w:r>
        <w:t xml:space="preserve">- Vị tài xế kia thật sự rất có ý, giống như một vị hòa thượng ngoài nhân gian vậy...</w:t>
      </w:r>
    </w:p>
    <w:p>
      <w:pPr>
        <w:pStyle w:val="BodyText"/>
      </w:pPr>
      <w:r>
        <w:t xml:space="preserve">- Có lẽ người ta cũng là phật tử, cậu không biết lịch sử của Myanmar à?</w:t>
      </w:r>
    </w:p>
    <w:p>
      <w:pPr>
        <w:pStyle w:val="BodyText"/>
      </w:pPr>
      <w:r>
        <w:t xml:space="preserve">Trước khi đến Myanmar thì Trang Duệ thật sự đã tìm hiểu về lịch sử, hắn biết Myanmar cũng giống như Thái Lan, đều là những quốc gia Phật giáo nổi tiếng, Phật giáo truyền vào Myanmar đã hơn hai ngàn năm trăm năm, cả nước Myanmar có hơn một nửa số dân theo đạo Phật.</w:t>
      </w:r>
    </w:p>
    <w:p>
      <w:pPr>
        <w:pStyle w:val="BodyText"/>
      </w:pPr>
      <w:r>
        <w:t xml:space="preserve">Ở Myanmar có nhiều Phật tháp, miếu thờ, chùa chiền, nhiều sư sãi, tất nhiên phật tử cũng nhiều, Trang Duệ vừa rồi nói viên tài xế kia là phật tử có lẽ cũng không sai bao nhiêu.</w:t>
      </w:r>
    </w:p>
    <w:p>
      <w:pPr>
        <w:pStyle w:val="BodyText"/>
      </w:pPr>
      <w:r>
        <w:t xml:space="preserve">Giáo đồ Phật giáo ở Myanmar cho rằng Phật tháp có thể tạo phúc cả đời, tu phúc cho kiếp sau, theo công tác thống kê thì cả nước Myanmar có hơn một trăm ngàn ngôi chùa, vì thế được vinh dự là đất nước của Phật tháp.</w:t>
      </w:r>
    </w:p>
    <w:p>
      <w:pPr>
        <w:pStyle w:val="BodyText"/>
      </w:pPr>
      <w:r>
        <w:t xml:space="preserve">Chùa Shwedagon Pagoda đã được xây dựng trước nay hai ngàn năm trăm năm chính là một tác phẩm tiêu biểu của Phật tháp Myanmar, là kiệt tác nghệ thuật kiến trúc của Phật giáo trên thế giới, cũng là một Phật tháp có giá trị lịch sử lâu đời nhất, giá trị quý nhất trên thế giới.</w:t>
      </w:r>
    </w:p>
    <w:p>
      <w:pPr>
        <w:pStyle w:val="BodyText"/>
      </w:pPr>
      <w:r>
        <w:t xml:space="preserve">Chùa Shwedagon Pagoda cao tới trăm mét, chung quanh có sáu mươi tư tòa tháp nhỏ, thân tháp dát vàng, chỉ là tháp chính đã có ba mươi ngàn tấm vàng, khối lượng vàng là bảy tấn. Đỉnh tháp đúc bằng vàng đặc, còn có 5000 viên kim cương và 2000 hồng ngọc, có cả một viên kim cương 76 cara ở trên đỉnh. Có thể nói đây là một kiến trúc giá trị cực kỳ xa xỉ, sắc màu sáng lạn, cực kỳ đồ sộ và choáng ngợp.</w:t>
      </w:r>
    </w:p>
    <w:p>
      <w:pPr>
        <w:pStyle w:val="BodyText"/>
      </w:pPr>
      <w:r>
        <w:t xml:space="preserve">- Đây mới thật sự là món đồ cổ quý giá nhất thế giới...</w:t>
      </w:r>
    </w:p>
    <w:p>
      <w:pPr>
        <w:pStyle w:val="BodyText"/>
      </w:pPr>
      <w:r>
        <w:t xml:space="preserve">Trang Duệ thật sự phải liên tục than lên sợ hãi, giá cả của số kim cương và hồng ngọc kia thật sự là không thể nào dùng tiền tài để đánh giá được, hơn nữa còn có bảy tấn vàng, phải biết rằng chỉ một ngọn tháp cũng tương đương với một phần vàng dự trữ của mỹ ở ngân hàng thế giới.</w:t>
      </w:r>
    </w:p>
    <w:p>
      <w:pPr>
        <w:pStyle w:val="BodyText"/>
      </w:pPr>
      <w:r>
        <w:t xml:space="preserve">Có câu tai nghe mắt thấy mới tin là thật, Trang Duệ khi xem sách miêu tả về chùa Shwedagon Pagoda thì thật sự không quá quan tâm, vì hắn nghĩ rằng Tử Cấm Thành mới hoành tráng, Vạn Lý Trường Thành mới đồ sộ.</w:t>
      </w:r>
    </w:p>
    <w:p>
      <w:pPr>
        <w:pStyle w:val="BodyText"/>
      </w:pPr>
      <w:r>
        <w:t xml:space="preserve">Nhưng khi thấy chùa Shwedagon thì Trang Duệ mới cảm thây trước nay mình chỉ tự cao tự đại, ngôi chùa này thật sự là một tài sản quý giá để cho nhân dân Myanmar tự hào.</w:t>
      </w:r>
    </w:p>
    <w:p>
      <w:pPr>
        <w:pStyle w:val="BodyText"/>
      </w:pPr>
      <w:r>
        <w:t xml:space="preserve">Trang Duệ đến cổng và mua một quyển sách giới thiệu về chùa Shwedagon, bên trên có cả tiếng Trung, Anh và Myanmar, giới thiệu lịch sử của chùa Shwedagon , còn có nhiều câu chuyện thần thoại.</w:t>
      </w:r>
    </w:p>
    <w:p>
      <w:pPr>
        <w:pStyle w:val="BodyText"/>
      </w:pPr>
      <w:r>
        <w:t xml:space="preserve">Truyền thuyết kể rằng có hai anh em thương nhân nhận được tám cọng tóc của Phật tổ, bọn họ đưa đến Myanmar cung phụng, đồng thời quốc vương Myanmar cũng làm ra hộp đựng bảo vật cung phụng.</w:t>
      </w:r>
    </w:p>
    <w:p>
      <w:pPr>
        <w:pStyle w:val="BodyText"/>
      </w:pPr>
      <w:r>
        <w:t xml:space="preserve">Khi hai sợi tóc của Phật tổ được lấy ra khỏi hộp thì có chuyện khó tưởng đã xảy ra: Những sợi tóc bùng ra những hình ảnh cho thấy thiên đường và địa ngục, làm cho người mù có thể thấy lại ánh sáng, kẻ điếc có thể nghe, kẻ câm có thể nói rõ ràng, đồng thời còn bùng ra sấm sét, trời rung đất chuyển, ngay cả Tu Di Sơn cũng bị ảnh hưởng, bảo thạch rơi từ trên trời xuống đất như mưa, cây trên núi Himalaya gần đó cũng nở hoa rực rỡ dù không phải là mùa có hoa.</w:t>
      </w:r>
    </w:p>
    <w:p>
      <w:pPr>
        <w:pStyle w:val="BodyText"/>
      </w:pPr>
      <w:r>
        <w:t xml:space="preserve">Tất cả đều chỉ là truyền thuyết, nhưng ở chùa Shwedagon thì thật sự có cung phụng bốn di vật của Phật, gồm cây gậy của Phật Câu Lưu Tôn, cái lọc nước của Phật Câu Na Hàm, một mảnh áo của Phật Ca Diếp và tám sợi tóc của Phật Thích Ca, những báu vật linh thiêng này hằng ngày đều được các tín đồ Phật giáo cung phụng và hương khói.</w:t>
      </w:r>
    </w:p>
    <w:p>
      <w:pPr>
        <w:pStyle w:val="BodyText"/>
      </w:pPr>
      <w:r>
        <w:t xml:space="preserve">Đi vào cổng có thể thấy đập vào mắt là tháp lớn, chu vi 433 mét, xây dựng lên bằng gỗ và đá, chung quanh có 64 tòa tháp nhỏ với phong cách khác nhau và bốn tòa tháp loại trung, cửa vào các tòa tháp đều có tượng sư tử đá, sau khi đi vào sẽ có những bậc thang tiến lên.</w:t>
      </w:r>
    </w:p>
    <w:p>
      <w:pPr>
        <w:pStyle w:val="BodyText"/>
      </w:pPr>
      <w:r>
        <w:t xml:space="preserve">Bốn phía tháp có treo hơn ngàn cái chuông bạc, gió thổi làm chuông phát ra âm thanh dễ nghe, thật sự truyền khắp bốn phía.</w:t>
      </w:r>
    </w:p>
    <w:p>
      <w:pPr>
        <w:pStyle w:val="BodyText"/>
      </w:pPr>
      <w:r>
        <w:t xml:space="preserve">Chùa Shwedagon có cửa chính ở bốn phía đông tây nam bắc, trước cửa có sư tử đá thủ vệ giống như các ngôi chùa ở Trung Quốc, đều là sư tử to lớn, trong cửa có hành lang lên đỉnh tháp, hai bên cầu thang có đầy những tượng điêu khắc phật và tượng người bằng gỗ, trúc, xương, răng, ngà, còn có rất nhiều nhang, đèn cầy, hoa tươi, còn có các loại trái cây mang hương vị Myanmar.</w:t>
      </w:r>
    </w:p>
    <w:p>
      <w:pPr>
        <w:pStyle w:val="BodyText"/>
      </w:pPr>
      <w:r>
        <w:t xml:space="preserve">Ba người Trang Duệ, Dương Hạo và Bành Phi lúc này đang đứng trước cửa chính của một tòa tháp, có một cặp tượng nhân sư đứng ở hai bên, hắn cũng không biết kiến trúc này có gì liên lạc với kim tự tháp ở Ai Cập hay không.</w:t>
      </w:r>
    </w:p>
    <w:p>
      <w:pPr>
        <w:pStyle w:val="BodyText"/>
      </w:pPr>
      <w:r>
        <w:t xml:space="preserve">Hai bên những bậc thang tiến lên có nhiều tượng Phật đà, dáy tháp làm bằng đá tảng, cũng được dát vàng, vàng là do phật tử và phật tăng khắp Myanmar dâng tặng, từng hốc đá trong tháp đều được thờ những vị Phật khác nhau.</w:t>
      </w:r>
    </w:p>
    <w:p>
      <w:pPr>
        <w:pStyle w:val="BodyText"/>
      </w:pPr>
      <w:r>
        <w:t xml:space="preserve">Trong chùa Shwedagon Pagoda thường có những vị sư để chân trần đi ngang qua, tuy ngọn tháp vàng này rất xa xỉ nhưng Trang Duệ đứng bên trong chỉ cẩm thấy yên bình và tĩnh lặng, tâm tình chợt thoải mái và tâm linh hơn, giống như không bị thế giới bên ngoài quấy nhiễu.</w:t>
      </w:r>
    </w:p>
    <w:p>
      <w:pPr>
        <w:pStyle w:val="BodyText"/>
      </w:pPr>
      <w:r>
        <w:t xml:space="preserve">Lúc này cũng đã gần đến những ngày cuối năm 2004, rất nhiều giáo đồ Phật giáo đến đây để chuẩn bị nghênh đón năm mới, trong tháp nơi nào cũng có người, nhưng thật sự không có tiếng ồn, đều là tự động đi theo dòng người thăm viếng từng bức tượng trong tháp.</w:t>
      </w:r>
    </w:p>
    <w:p>
      <w:pPr>
        <w:pStyle w:val="BodyText"/>
      </w:pPr>
      <w:r>
        <w:t xml:space="preserve">Sau khi đi một vòng quanh chùa Shwedagon , thăm vài bức tượng Phật cực lớn, Trang Duệ cùng Dương Hạo và Bành Phi đi đến cổng phía Đông Nam. Lúc này mặt trời vẫn chiếu cao, nhưng Trang Duệ và Dương Hạo cũng không cảm thấy nóng, có lẽ là do bầu không khí tường hòa trong chùa làm ảnh hưởng.</w:t>
      </w:r>
    </w:p>
    <w:p>
      <w:pPr>
        <w:pStyle w:val="BodyText"/>
      </w:pPr>
      <w:r>
        <w:t xml:space="preserve">Phía cổng đông nam của chùa Shwedagon có một cây bồ đề cổ thụ, tương truyền được cấy ghép từ cây bồ đề mà đức Thích Ca Mâu Ni đã ngồi thiền thành đạo ở Bodhgaya bên Ấn Độ. Phía bên trái cây bồ đề còn có một tòa Thanh Quang Tự, là một miếu thờ do Hoa Kiều quyên tiền xây dựng.</w:t>
      </w:r>
    </w:p>
    <w:p>
      <w:pPr>
        <w:pStyle w:val="BodyText"/>
      </w:pPr>
      <w:r>
        <w:t xml:space="preserve">Chỗ này khá náo nhiệt, rất nhiều tiểu thương bày kỷ vật và tiền cổ ra bán, miếu thờ và những âm thanh rao hàng trộn lẫn với nhau làm Trang Duệ sinh ra cảm giác như lạc chân vào chợ đồ cổ trong nước.</w:t>
      </w:r>
    </w:p>
    <w:p>
      <w:pPr>
        <w:pStyle w:val="BodyText"/>
      </w:pPr>
      <w:r>
        <w:t xml:space="preserve">- Bành Phi, cậu xem có thứ gì mình thích thì cứ mua, mang về làm quà cho Niếp Niếp và Nha Nha..</w:t>
      </w:r>
    </w:p>
    <w:p>
      <w:pPr>
        <w:pStyle w:val="BodyText"/>
      </w:pPr>
      <w:r>
        <w:t xml:space="preserve">Ngày hôm qua Âu Dương Uyển đưa Niếp Niếp về tứ hợp viện, Tiểu Niếp Niếp nhanh chóng làm quen với Nha Nha, các vị anh chị của cô bé đều lớn tuổi, thật sự khó thể chơi đùa hòa đồng, bây giờ trong nhà có Nha Nha, Tiểu Niếp Niếp tất nhiên sẽ đi chơi vui vẻ cùng Nha Nha, hai cô bé có quan hệ rất tốt.</w:t>
      </w:r>
    </w:p>
    <w:p>
      <w:pPr>
        <w:pStyle w:val="BodyText"/>
      </w:pPr>
      <w:r>
        <w:t xml:space="preserve">Trước khi đến thì Trang Duệ đã lấy ra ba chục ngàn đô đưa cho Bành Phi, dọc đường có tiêu phí những thứ gì đều là do Bành Phi chi trả.</w:t>
      </w:r>
    </w:p>
    <w:p>
      <w:pPr>
        <w:pStyle w:val="BodyText"/>
      </w:pPr>
      <w:r>
        <w:t xml:space="preserve">Những thứ được bày bán chỗ này phần lớn là tượng Phật, nguyên liệu là răng ngà và gỗ, tuy chạm trổ rất đẹp nhưng Trang Duệ lại không quá thích thú.</w:t>
      </w:r>
    </w:p>
    <w:p>
      <w:pPr>
        <w:pStyle w:val="BodyText"/>
      </w:pPr>
      <w:r>
        <w:t xml:space="preserve">- Mời các vị đến xem, đây là ngà chính tông, có chạm khắc gỗ và trúc cực tốt, không phải là hàng giả...</w:t>
      </w:r>
    </w:p>
    <w:p>
      <w:pPr>
        <w:pStyle w:val="BodyText"/>
      </w:pPr>
      <w:r>
        <w:t xml:space="preserve">Khi nhóm người đi đên trước một quầy hàng, ông chủ dùng giọng phổ thông của Trung Quốc thu hút sự chú ý của nhóm Trang Duệ. Tất nhiên cũng có người Myanmar học vài nói được tiếng Trung nhưng sẽ không được lưu loát, mà người đàn ông trung niên này dùng tiếng phổ thông khá chuẩn, tuyệt đối là người Hoa.</w:t>
      </w:r>
    </w:p>
    <w:p>
      <w:pPr>
        <w:pStyle w:val="BodyText"/>
      </w:pPr>
      <w:r>
        <w:t xml:space="preserve">Quầy hàng của người đàn ông trung niên này có chút phong phú, ngoài những món điêu khắc Phật bằng ngà, gỗ, xương...Còn có những món hàng thủ công bằng trúc, tất nhiên chỉ là vật trang sức. Những thứ này chế tác tinh xảo, sắc thái lung linh, cực kỳ đặc sắc, mang hương vị Myanmar rõ rệt.</w:t>
      </w:r>
    </w:p>
    <w:p>
      <w:pPr>
        <w:pStyle w:val="BodyText"/>
      </w:pPr>
      <w:r>
        <w:t xml:space="preserve">Trang Duệ bị những cái lồng thu hút ánh mắt, hắn ngồi xuống xem xét, sau đó hỏi vị chủ quầy:</w:t>
      </w:r>
    </w:p>
    <w:p>
      <w:pPr>
        <w:pStyle w:val="BodyText"/>
      </w:pPr>
      <w:r>
        <w:t xml:space="preserve">- Đại ca, nghe khẩu âm thì hình như anh là người Hoa phải không?</w:t>
      </w:r>
    </w:p>
    <w:p>
      <w:pPr>
        <w:pStyle w:val="BodyText"/>
      </w:pPr>
      <w:r>
        <w:t xml:space="preserve">Ông chủ trả lời:</w:t>
      </w:r>
    </w:p>
    <w:p>
      <w:pPr>
        <w:pStyle w:val="BodyText"/>
      </w:pPr>
      <w:r>
        <w:t xml:space="preserve">- Ông nội của tôi đến Myanmar đã được hơn nửa thế kỷ, nhưng mãi đến năm kia mới về quê nhận thân nhân...</w:t>
      </w:r>
    </w:p>
    <w:p>
      <w:pPr>
        <w:pStyle w:val="BodyText"/>
      </w:pPr>
      <w:r>
        <w:t xml:space="preserve">Trang Duệ không khỏi trở nên nghiêm nghị hỏi:</w:t>
      </w:r>
    </w:p>
    <w:p>
      <w:pPr>
        <w:pStyle w:val="BodyText"/>
      </w:pPr>
      <w:r>
        <w:t xml:space="preserve">- Ông nội của ngài là quân viễn chinh Trung Quốc phái sang Myanmar sao?</w:t>
      </w:r>
    </w:p>
    <w:p>
      <w:pPr>
        <w:pStyle w:val="BodyText"/>
      </w:pPr>
      <w:r>
        <w:t xml:space="preserve">Số lượng người Hoa sống ở Myanmar là không ít, hơn nữa đều là quân nhân.</w:t>
      </w:r>
    </w:p>
    <w:p>
      <w:pPr>
        <w:pStyle w:val="BodyText"/>
      </w:pPr>
      <w:r>
        <w:t xml:space="preserve">Năm xưa kháng chiến và Trung Quốc từng hai lần phái quân viễn chinh sang Myanmar, tổng binh lực là hai mươi sáu ngàn người, vì minh quân chỉ huy không ra gì nên bất lực, thất bại trong cay đắng. Khi bị đánh tan tác thì tất cả bị bắt làm tù binh, nói chung là số lượng bị giảm sút khi bệnh tật và mất tích, số còn lại cũng hơn bảy chục ngàn.</w:t>
      </w:r>
    </w:p>
    <w:p>
      <w:pPr>
        <w:pStyle w:val="BodyText"/>
      </w:pPr>
      <w:r>
        <w:t xml:space="preserve">Có nhiều binh lính Trung Quốc ở lại Myanmar sinh sống, mãi đến những năm 90 thì hai bên mới quan hệ ngoại giao mạnh mẽ, nghênh đón di hài binh lính về quê, rất nhiều người cũng về quê hương tìm thân nhân.</w:t>
      </w:r>
    </w:p>
    <w:p>
      <w:pPr>
        <w:pStyle w:val="BodyText"/>
      </w:pPr>
      <w:r>
        <w:t xml:space="preserve">Còn có một số người sống ở Myanmar là vì sau giải phóng thì những kẻ thuộc Quốc Dân Đảng ở Vân Nam mới chạy loạn khắp nơi, một phần đến Myanmar, cũng là nhóm cứng đầu cứng cổ chiếm giữ vài khai thác vùng ma túy trọng điểm Tam Giác Vàng.</w:t>
      </w:r>
    </w:p>
    <w:p>
      <w:pPr>
        <w:pStyle w:val="Compact"/>
      </w:pPr>
      <w:r>
        <w:br w:type="textWrapping"/>
      </w:r>
      <w:r>
        <w:br w:type="textWrapping"/>
      </w:r>
    </w:p>
    <w:p>
      <w:pPr>
        <w:pStyle w:val="Heading2"/>
      </w:pPr>
      <w:bookmarkStart w:id="459" w:name="chương-437-chạm-khắc-ngà-voi."/>
      <w:bookmarkEnd w:id="459"/>
      <w:r>
        <w:t xml:space="preserve">437. Chương 437 : Chạm Khắc Ngà Voi.</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437: Chạm khắc ngà voi.</w:t>
      </w:r>
    </w:p>
    <w:p>
      <w:pPr>
        <w:pStyle w:val="BodyText"/>
      </w:pPr>
      <w:r>
        <w:t xml:space="preserve">Dịch: Masta4ever</w:t>
      </w:r>
    </w:p>
    <w:p>
      <w:pPr>
        <w:pStyle w:val="BodyText"/>
      </w:pPr>
      <w:r>
        <w:t xml:space="preserve">Nguồn: Nhóm dịch Tepga - vipvandan</w:t>
      </w:r>
    </w:p>
    <w:p>
      <w:pPr>
        <w:pStyle w:val="BodyText"/>
      </w:pPr>
      <w:r>
        <w:t xml:space="preserve">Share by:</w:t>
      </w:r>
    </w:p>
    <w:p>
      <w:pPr>
        <w:pStyle w:val="BodyText"/>
      </w:pPr>
      <w:r>
        <w:t xml:space="preserve">Năm đó sau khi quân Quốc Dân Đảng tan tác ở Vân Nam, Lý Di một mình chạy sang Đài Loan, suốt thời gian nửa năm sư 93 không có địa điểm cố định, cứ mãi lang bạt khắp nơi. Cuối cùng người này cũng may mắn đào thoát, chạy đến lãnh thổ Myanmar, trong lúc chạy trốn thì sư 93 cùng một sư tàn quân khác dẫn theo bảy ngàn tên lính không muốn đầu hàng cùng gia đình chạy đến đất khách quê người.</w:t>
      </w:r>
    </w:p>
    <w:p>
      <w:pPr>
        <w:pStyle w:val="BodyText"/>
      </w:pPr>
      <w:r>
        <w:t xml:space="preserve">Nhưng chính phủ Myanmar không muốn tiếp nhận bọn họ, vì thế mà chiến tranh bắt đầu, tuy đám người này đánh không lại Hồng Quân nhưng lại đủ đối phó với thế lực địa phương nhỏ yếu của Myanmar, chỉ sau năm ba đêm đã đánh cho quân Myanmar ở vùng Tam Giác Vàng tan tác, thế là đứng vững gót chân ở chỗ này.</w:t>
      </w:r>
    </w:p>
    <w:p>
      <w:pPr>
        <w:pStyle w:val="BodyText"/>
      </w:pPr>
      <w:r>
        <w:t xml:space="preserve">Lý Di đang ở Đài Loan thấy bộ hạ cũ đứng vững gót chân ở Myanmar thì lập tức kêu gào muốn phản công đại lục, thế là thật sự phản công, nhưng sau khi thương vong thảm thiết thì lại quay về Myanmar.</w:t>
      </w:r>
    </w:p>
    <w:p>
      <w:pPr>
        <w:pStyle w:val="BodyText"/>
      </w:pPr>
      <w:r>
        <w:t xml:space="preserve">Lúc này myanmar lại đạt thành hiệp nghị với Ấn Độ, quyết định để Ấn Độ xuất quân giúp Myanmar đánh đuổi đám thổ phỉ Quốc Dân Đảng ở vùng biên giới. Đây là trận chiến ác liệt, tuy đám thổ phỉ lợi dụng địa hình để giành lấy chiến thắng nhưng cũng thương vong thảm thiết, cuối cùng đứng vững ở vùng Tam Giác Vàng.</w:t>
      </w:r>
    </w:p>
    <w:p>
      <w:pPr>
        <w:pStyle w:val="BodyText"/>
      </w:pPr>
      <w:r>
        <w:t xml:space="preserve">Đến những năm sáu mươi thì sư 93 lại bị tấn công, vì mất đi sự tiếp tế của Đài Loan nên thương vong thảm thiết, càng đánh càng ít người, chỉ còn lại mười mấy đội vũ trang mà thôi.</w:t>
      </w:r>
    </w:p>
    <w:p>
      <w:pPr>
        <w:pStyle w:val="BodyText"/>
      </w:pPr>
      <w:r>
        <w:t xml:space="preserve">Sau này vài chục năm chiến loạn, không có tiếp tế, vì vậy mà tàn quân Quốc Dân Đảng bắt đầu trồng thuốc phiện ở Tam Giác Vàng, tạo nên một căn cứ thuốc phiện lớn nhất thế giới: Tam Giác Vàng.</w:t>
      </w:r>
    </w:p>
    <w:p>
      <w:pPr>
        <w:pStyle w:val="BodyText"/>
      </w:pPr>
      <w:r>
        <w:t xml:space="preserve">Người Hoa ở Myanmar chỉ có thể thuộc hai nhóm như vậy, thế nên Trang Duệ vừa hỏi là đã có thể tìm ra nguyên nhân. Tất nhiên cùng là người một nước, trước đó chiến đấu cũng vì sinh tử tồn vong, bây giờ đại lục đã nối thông quan hệ với Đài Loan, tất nhiên Trang Duệ cũng không quan tâm đến thân phận của đám người này.</w:t>
      </w:r>
    </w:p>
    <w:p>
      <w:pPr>
        <w:pStyle w:val="BodyText"/>
      </w:pPr>
      <w:r>
        <w:t xml:space="preserve">Sau khi nghe được lời của Trang Duệ vì người đàn ông trung niên chủ sạp xấu hổ nói:</w:t>
      </w:r>
    </w:p>
    <w:p>
      <w:pPr>
        <w:pStyle w:val="BodyText"/>
      </w:pPr>
      <w:r>
        <w:t xml:space="preserve">- Ông nội của tôi làm quân viễn chinh sang Myanmar, khi đó chiến đấu với đám người Nhật, nhưng sau này lại hợp với cánh quân bại trận của Quốc Dân Đảng để đánh với người Ấn...</w:t>
      </w:r>
    </w:p>
    <w:p>
      <w:pPr>
        <w:pStyle w:val="BodyText"/>
      </w:pPr>
      <w:r>
        <w:t xml:space="preserve">Đám quân viễn chinh ở myanmar phần lớn đều là những lão binh trăm trận chiến, sau khi xong trận thì vốn đã định cư, nhưng sau khi bại binh của Quốc Dân Đảng chạy đến Myanmar, xuất phát từ ý nghĩ cùng là anh em, thế nên nhiều người lại cầm vũ khí. Tất nhiên thế hệ bấy giờ đã là rất già lão rồi, mà chiến tranh quy mô lớn cũng không còn.</w:t>
      </w:r>
    </w:p>
    <w:p>
      <w:pPr>
        <w:pStyle w:val="BodyText"/>
      </w:pPr>
      <w:r>
        <w:t xml:space="preserve">- Đại ca tên gì? Làm ăn ở chỗ này thế nào? Những vật phẩm điêu khắc bằng ngà này có giá cả thế nào?</w:t>
      </w:r>
    </w:p>
    <w:p>
      <w:pPr>
        <w:pStyle w:val="BodyText"/>
      </w:pPr>
      <w:r>
        <w:t xml:space="preserve">Trang Duệ ngồi xổm xuống, đối phương là người Hoa, mua giúp vài món cũng không có vấn đề.</w:t>
      </w:r>
    </w:p>
    <w:p>
      <w:pPr>
        <w:pStyle w:val="BodyText"/>
      </w:pPr>
      <w:r>
        <w:t xml:space="preserve">Sạp chủ đưa mắt nhìn những vật phẩm bằng ngà trong tay Trang Duệ rồi thuận miệng đáp:</w:t>
      </w:r>
    </w:p>
    <w:p>
      <w:pPr>
        <w:pStyle w:val="BodyText"/>
      </w:pPr>
      <w:r>
        <w:t xml:space="preserve">- Tôi họ Lý, tên là Vân Sơn, cái kia năm đô, năm ngàn tệ, nếu dùng đô la để mua thì sẽ rẻ hơn...</w:t>
      </w:r>
    </w:p>
    <w:p>
      <w:pPr>
        <w:pStyle w:val="BodyText"/>
      </w:pPr>
      <w:r>
        <w:t xml:space="preserve">Trong Myanmar thì đô la là ngoại tệ mạnh, một đô có thể đổi một trăm Miến Điện Tệ, nếu ở chợ đen thì giá cả còn cao hơn.</w:t>
      </w:r>
    </w:p>
    <w:p>
      <w:pPr>
        <w:pStyle w:val="BodyText"/>
      </w:pPr>
      <w:r>
        <w:t xml:space="preserve">Trang Duệ thầm tính toán, năm đô một món, tính ra cũng rất lợi. Quan trọng là loại ngà này cũng có tuổi, khá chắc chắn, màu sắc tốt, có hơi ố vàng, giống như lớp mồ hôi dính lên sau nhiều năm.</w:t>
      </w:r>
    </w:p>
    <w:p>
      <w:pPr>
        <w:pStyle w:val="BodyText"/>
      </w:pPr>
      <w:r>
        <w:t xml:space="preserve">Ngà nói chung là có màu vàng, có sự phân biệt giữa ngà Châu Phi và Châu Á, ngà Châu Phi thường có màu vàng nhạt, rất mịn, độ bóng cao, rất cứng, ngà Châu Á thì có hơi trắng, thời gian lâu sẽ ố vàng, thế cho nên những vật phẩm làm bằng ngà thường được xem xét vào màu sắc.</w:t>
      </w:r>
    </w:p>
    <w:p>
      <w:pPr>
        <w:pStyle w:val="BodyText"/>
      </w:pPr>
      <w:r>
        <w:t xml:space="preserve">Cũng có người thích màu trắng, thế là dùng bã đậu ngâm vật phẩm bằng ngà thì nó sẽ biến thành màu trắng, sau khi ẩy trắng thì vật phẩm sáng bóng trẵng nõn, rất nhẵn nhụi và xúc cảm, có thể nói là vật phẩm tốt. Những vậ phẩm làm bằng xương thì phần lớn đều là tẩy trắng nhưng khá khô khốc, thô ráp, màu trắng không đẹp, mất tự nhiên, không bừng sáng.</w:t>
      </w:r>
    </w:p>
    <w:p>
      <w:pPr>
        <w:pStyle w:val="BodyText"/>
      </w:pPr>
      <w:r>
        <w:t xml:space="preserve">Từ những năm hai mươi của thế kỷ trước, xuất phát từ phương diện bảo vệ voi nên cả thế giới ra quy định cấm mua bán ngà, điều này làm cho những quốc gia hoàn toàn ỷ vào phương diện nhập khẩu ngà để chạm khắc bị ảnh hưởng khá lớn.</w:t>
      </w:r>
    </w:p>
    <w:p>
      <w:pPr>
        <w:pStyle w:val="BodyText"/>
      </w:pPr>
      <w:r>
        <w:t xml:space="preserve">Năm 1990 Trung Quốc đình chỉ ngừng nhập khẩu ngà từ Châu Phi, năm 19991 cấm buôn bán và giao dịch những chế phẩm làm từ ngà, dù là thứ gì làm từ ngà voi cũng không được buôn bán kinh doanh. Dưới tình huống cấm đoán khó khăn thì giá cả các món bằng ngà chợt tăng vọt, những vật phẩm điêu khắc từ ngà luôn có giá cả rất cao.</w:t>
      </w:r>
    </w:p>
    <w:p>
      <w:pPr>
        <w:pStyle w:val="BodyText"/>
      </w:pPr>
      <w:r>
        <w:t xml:space="preserve">Khi lệnh cấm ngày càng xiết chặt, hơn nữa còn thiếu thốn nguyên liệu, vì vậy mà số lượng hàng mỹ nghệ bằng ngà voi cũng dần hiếm thấy, những vật phẩm làm từ ngà chính phẩm ngày càng ít đi. Sau một thời gian ngắn thì giác cả của mặt hàng này đã tăng lên 100%, những vật phẩm điêu khắc bằng ngà luôn được người ta săn lùng.</w:t>
      </w:r>
    </w:p>
    <w:p>
      <w:pPr>
        <w:pStyle w:val="BodyText"/>
      </w:pPr>
      <w:r>
        <w:t xml:space="preserve">Mà Myanmar, Thái Lan, Lào là những nước xưa nay có nhiều voi, thế cho nên chế phẩm ngà ở chỗ này khá thông thường.</w:t>
      </w:r>
    </w:p>
    <w:p>
      <w:pPr>
        <w:pStyle w:val="BodyText"/>
      </w:pPr>
      <w:r>
        <w:t xml:space="preserve">- Kinh doanh có thể tiếp tục, cần phải có lợi nhuận để kiếm cơm mà ăn, nhưng nghe nói trong nước giờ phát triển rất tốt, nếu có cơ hội vẫn muốn quay về...</w:t>
      </w:r>
    </w:p>
    <w:p>
      <w:pPr>
        <w:pStyle w:val="BodyText"/>
      </w:pPr>
      <w:r>
        <w:t xml:space="preserve">Lý Vân Sơn rất hay nói, dù ở Myanmar có không ít du khách Trung Quốc nhưng hắn cũng không thường xuyên sử dụng tiếng Hán, vì vậy bây giờ mới thao thao bất tuyệt với Trang Duệ.</w:t>
      </w:r>
    </w:p>
    <w:p>
      <w:pPr>
        <w:pStyle w:val="BodyText"/>
      </w:pPr>
      <w:r>
        <w:t xml:space="preserve">- À, cái này, còn cái này nữa, tôi mua nó, anh Lý xem tổng cộng là bao nhiêu?</w:t>
      </w:r>
    </w:p>
    <w:p>
      <w:pPr>
        <w:pStyle w:val="BodyText"/>
      </w:pPr>
      <w:r>
        <w:t xml:space="preserve">Trang Duệ lấy vài cái vật phẩm ngà , thứ này hiện tại được người sưu tầm trong nước rất ưu chuộng, giá thị trường cũng hơn cả ngàn. Nếu là những dụng cụ thời Tống Minh được làm bằng ngà, sợ rằng sẽ có giá cả triệu, có thể nói là báu vật vô gái, cự kỳ hiếm thấy.</w:t>
      </w:r>
    </w:p>
    <w:p>
      <w:pPr>
        <w:pStyle w:val="BodyText"/>
      </w:pPr>
      <w:r>
        <w:t xml:space="preserve">Nhưng Trang Duệ cũng không muốn kiếm tiền như vậy, hắn chu yếu muốn làm phong phú tầng hầm dưới tứ hợp viện của mình, chỗ đó bây giờ ngoài vài món gốm sứ và tranh ảnh thi họa, căn bản không còn gì, có vẻ hơi ít.</w:t>
      </w:r>
    </w:p>
    <w:p>
      <w:pPr>
        <w:pStyle w:val="BodyText"/>
      </w:pPr>
      <w:r>
        <w:t xml:space="preserve">- Này tiểu huynh đệ, tổng cộng là một trăm ba mươi đô la, cậu đưa tôi một trăm đô là được, tôi gói lại cho cậu...</w:t>
      </w:r>
    </w:p>
    <w:p>
      <w:pPr>
        <w:pStyle w:val="BodyText"/>
      </w:pPr>
      <w:r>
        <w:t xml:space="preserve">Trang Duệ mua thật sự không ít, có hơn mười vật, hơn nữa giá cả cũng giống nhau, Lý Vân Sơn láy từ cái rương sau lưng ra mười cái hộp nhỏ, sau đó bỏ từng vật phẩm điêu khắc ngà voi vào bên trong.</w:t>
      </w:r>
    </w:p>
    <w:p>
      <w:pPr>
        <w:pStyle w:val="BodyText"/>
      </w:pPr>
      <w:r>
        <w:t xml:space="preserve">- Anh Lý, chỗ anh sao không bán phỉ thúy? Myanmar không phải là nơi sản xuất đá quý sao? Tôi thấy quầy hàng nào cũng có bán phỉ thúy cả mà...</w:t>
      </w:r>
    </w:p>
    <w:p>
      <w:pPr>
        <w:pStyle w:val="BodyText"/>
      </w:pPr>
      <w:r>
        <w:t xml:space="preserve">Khi Bành Phi trả tiền thì Dương Hạo đứng ở bên cạnh cuối cùng cũng không nhịn được, những quầy hàng khác đều có phỉ thúy, nhưng nơi đây lại không có, làm cho Dương Hạo thật sự kỳ quái.</w:t>
      </w:r>
    </w:p>
    <w:p>
      <w:pPr>
        <w:pStyle w:val="BodyText"/>
      </w:pPr>
      <w:r>
        <w:t xml:space="preserve">- Đúng vậy...</w:t>
      </w:r>
    </w:p>
    <w:p>
      <w:pPr>
        <w:pStyle w:val="BodyText"/>
      </w:pPr>
      <w:r>
        <w:t xml:space="preserve">Sau khi nghe được lời của Dương Hạo thì Trang Duệ cũng có phản ứng, quầy hàng này thật sự không có phỉ thúy hay châu báu gì cả, những quầy hàng khác thì lại có.</w:t>
      </w:r>
    </w:p>
    <w:p>
      <w:pPr>
        <w:pStyle w:val="BodyText"/>
      </w:pPr>
      <w:r>
        <w:t xml:space="preserve">- Ha ha, các vị huynh đệ lần đầu tiên đến Myanmar sao?</w:t>
      </w:r>
    </w:p>
    <w:p>
      <w:pPr>
        <w:pStyle w:val="BodyText"/>
      </w:pPr>
      <w:r>
        <w:t xml:space="preserve">Lý Vân Sơn hỏi ngược lại.</w:t>
      </w:r>
    </w:p>
    <w:p>
      <w:pPr>
        <w:pStyle w:val="BodyText"/>
      </w:pPr>
      <w:r>
        <w:t xml:space="preserve">- Đúng vậy, sao thế? Chẳng lẽ Myanmar không cho bán phỉ thúy?</w:t>
      </w:r>
    </w:p>
    <w:p>
      <w:pPr>
        <w:pStyle w:val="BodyText"/>
      </w:pPr>
      <w:r>
        <w:t xml:space="preserve">Nhưng Trang Duệ cũng có chút kỳ quái, cấm mao liêu còn chưa tính, nếu chính phủ Myanmar còn hạn chế thành phẩm châu báu thì sẽ là rất quá mức, hơn nữa làm vậy sẽ khiến cho những công ty châu báu của đối phương không thể nào phát triển được.</w:t>
      </w:r>
    </w:p>
    <w:p>
      <w:pPr>
        <w:pStyle w:val="BodyText"/>
      </w:pPr>
      <w:r>
        <w:t xml:space="preserve">- Cũng không phải là không ua bán, nhưng nếu hai vị muốn mua bán phỉ thúy thì phải đến những nơi chịnh quy, hơn nữa không cần mua mao liêu, thậm chí là nguyên thạch chưa gia công mài khắc, vì thứ này thuộc quyền khống chế của quốc gia. truyện copy từ</w:t>
      </w:r>
    </w:p>
    <w:p>
      <w:pPr>
        <w:pStyle w:val="BodyText"/>
      </w:pPr>
      <w:r>
        <w:t xml:space="preserve">- Mua sắm những thứ kia thì nhất định cần bằng chứng, chuẩn bị cho quá trình kiểm tra lúc xuất quan. Những thứ đám người kia bán phần lớn chỉ là phỉ thúy giả, ngay cả là thật thì không có hóa đơn, mua cũng không thể nào thông quan, tôi không muốn lừa dối khách hàng, nên dứt khoát không bán phỉ thúy...</w:t>
      </w:r>
    </w:p>
    <w:p>
      <w:pPr>
        <w:pStyle w:val="BodyText"/>
      </w:pPr>
      <w:r>
        <w:t xml:space="preserve">Lý Vân Sơn tỏ ra khinh thường hành vi của những quầy hàng bên cạnh, vẻ mặt không cho là đúng.</w:t>
      </w:r>
    </w:p>
    <w:p>
      <w:pPr>
        <w:pStyle w:val="Compact"/>
      </w:pPr>
      <w:r>
        <w:br w:type="textWrapping"/>
      </w:r>
      <w:r>
        <w:br w:type="textWrapping"/>
      </w:r>
    </w:p>
    <w:p>
      <w:pPr>
        <w:pStyle w:val="Heading2"/>
      </w:pPr>
      <w:bookmarkStart w:id="460" w:name="chương-438-bụng-có-càn-khônthượng."/>
      <w:bookmarkEnd w:id="460"/>
      <w:r>
        <w:t xml:space="preserve">438. Chương 438 : Bụng Có Càn Khôn(thượng).</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438: Bụng có càn khôn(thượng).</w:t>
      </w:r>
    </w:p>
    <w:p>
      <w:pPr>
        <w:pStyle w:val="BodyText"/>
      </w:pPr>
      <w:r>
        <w:t xml:space="preserve">Dịch: Masta4ever</w:t>
      </w:r>
    </w:p>
    <w:p>
      <w:pPr>
        <w:pStyle w:val="BodyText"/>
      </w:pPr>
      <w:r>
        <w:t xml:space="preserve">Nguồn: Nhóm dịch Tepga - vipvandan</w:t>
      </w:r>
    </w:p>
    <w:p>
      <w:pPr>
        <w:pStyle w:val="BodyText"/>
      </w:pPr>
      <w:r>
        <w:t xml:space="preserve">Share by:</w:t>
      </w:r>
    </w:p>
    <w:p>
      <w:pPr>
        <w:pStyle w:val="BodyText"/>
      </w:pPr>
      <w:r>
        <w:t xml:space="preserve">Đám người Trang Duệ đây là lần đầu tiên nghe được cách nói như vậy, hèn gì Myanmar thừa thải phỉ thúy nhưng không có công ty châu báu nổi tiếng, thì ra là bị chính quyền hạn chế. Nhưng nghĩ lại thì cũng thấy bình thường, phỉ thúy ở Myanmar như dầu mỏ oẳ I rắc, lại là nguồn thu ngoại hối chủ yếu, tất nhiên sẽ được chính quyền khống chế.</w:t>
      </w:r>
    </w:p>
    <w:p>
      <w:pPr>
        <w:pStyle w:val="BodyText"/>
      </w:pPr>
      <w:r>
        <w:t xml:space="preserve">- Cám ơn, lần sau chào mừng anh về nước chơi...</w:t>
      </w:r>
    </w:p>
    <w:p>
      <w:pPr>
        <w:pStyle w:val="BodyText"/>
      </w:pPr>
      <w:r>
        <w:t xml:space="preserve">Trang Duệ tiếp nhận một cái bịch đựng vật phẩm, hắn đứng lên định cáo từ ông chủ quầy hàng, ánh mắt chợt nhìn về phía cái rương của Lý Vân Sơn, thế là hắn bị thu hút, dừng chân lại.</w:t>
      </w:r>
    </w:p>
    <w:p>
      <w:pPr>
        <w:pStyle w:val="BodyText"/>
      </w:pPr>
      <w:r>
        <w:t xml:space="preserve">- Lý đại ca, những thứ bên trong thùng ngài có bán không?</w:t>
      </w:r>
    </w:p>
    <w:p>
      <w:pPr>
        <w:pStyle w:val="BodyText"/>
      </w:pPr>
      <w:r>
        <w:t xml:space="preserve">Vì vừa rồi ngồi xuống, bây giờ đứng lên thì Trang Duệ mới thấy rõ trong rương có một tượng phật chạm khăc bằng ngà voi, hơn nữa là thủ pháp chạm trổ rỗng ruột, tạo hình trang nhã, rất tinh xảo.</w:t>
      </w:r>
    </w:p>
    <w:p>
      <w:pPr>
        <w:pStyle w:val="BodyText"/>
      </w:pPr>
      <w:r>
        <w:t xml:space="preserve">Điều làm cho Trang Duệ giật mình không phải là thứ này, mà là tạo hình tượng Phật chính là kim cương trợn mắt, có câu nói Bồ Tát hiền hòa, Kim Cương trợn mắt. Tượng phật này dùng khá nhiều vật liệu, có thể nói là hiếm thấy, giống như Kim Cương có thiên nhãn, tạo ra ưu thế rất lớn cho vật phẩm kia. xem tại</w:t>
      </w:r>
    </w:p>
    <w:p>
      <w:pPr>
        <w:pStyle w:val="BodyText"/>
      </w:pPr>
      <w:r>
        <w:t xml:space="preserve">Lần đầu tiên được thấy thì Trang Duệ đã thích, nếu bày nó trong phòng khách tứ hợp viện thì xem ra rất uy phong. Một món chạm khắ ngà voi lớn như vậy thì ngoài các vị bô lão của xứ này, cũng không ai còn.</w:t>
      </w:r>
    </w:p>
    <w:p>
      <w:pPr>
        <w:pStyle w:val="BodyText"/>
      </w:pPr>
      <w:r>
        <w:t xml:space="preserve">- Vật này...</w:t>
      </w:r>
    </w:p>
    <w:p>
      <w:pPr>
        <w:pStyle w:val="BodyText"/>
      </w:pPr>
      <w:r>
        <w:t xml:space="preserve">Lý Vân Sơn tỏ ra do dự, thứ này được ông nội hăn thú tron chiến tranh, là chiến lợi phẩm, chỉ là ông cụ đã qua đời, thứ gì đó cũng là của hắn.</w:t>
      </w:r>
    </w:p>
    <w:p>
      <w:pPr>
        <w:pStyle w:val="BodyText"/>
      </w:pPr>
      <w:r>
        <w:t xml:space="preserve">Dù Lý Vân Sơn muốn bán nhưng khi Trang Duệ hỏi thì lại không nỡ.</w:t>
      </w:r>
    </w:p>
    <w:p>
      <w:pPr>
        <w:pStyle w:val="BodyText"/>
      </w:pPr>
      <w:r>
        <w:t xml:space="preserve">- Anh Lý, anh có thể cho tôi xem vật phẩm chạm khắc ngà voi kia được không?</w:t>
      </w:r>
    </w:p>
    <w:p>
      <w:pPr>
        <w:pStyle w:val="BodyText"/>
      </w:pPr>
      <w:r>
        <w:t xml:space="preserve">Trang Duệ không biết tâm tư của Lý Vân Sơn, cũng không biết đối phương đang sợ bị mắng là bán cả vật phẩm cổ truyền, hắn chỉ đơn thuần thích bức tượng phật bằng ngà kia, muốn cầm trong tay xem xét một chút.</w:t>
      </w:r>
    </w:p>
    <w:p>
      <w:pPr>
        <w:pStyle w:val="BodyText"/>
      </w:pPr>
      <w:r>
        <w:t xml:space="preserve">- Có thể, tất nhiên là có thể, cậu cứ đến xem, thứ này cũng không nhẹ đâu.</w:t>
      </w:r>
    </w:p>
    <w:p>
      <w:pPr>
        <w:pStyle w:val="BodyText"/>
      </w:pPr>
      <w:r>
        <w:t xml:space="preserve">Vật phẩm kia không phải là nhỏ, mà những món chạm khắc ngà voi thì thường dễ vỡ, Lý Vân Sơn mời Trang Duệ vào trong quầy hàng xem xét, trong lòng còn đang thầm nghĩ, thứ này nên bán hay không? Nếu bán đi thì bao nhiêu tiền mới phù hợp.</w:t>
      </w:r>
    </w:p>
    <w:p>
      <w:pPr>
        <w:pStyle w:val="BodyText"/>
      </w:pPr>
      <w:r>
        <w:t xml:space="preserve">Trang Duệ nghe vậy cũng không khách khí mà trực tiếp bước qua, đi đến bên cạnh rương gỗ, sau đó hầu như nhấc vật phẩm kia ra đặt trên mặt đất.</w:t>
      </w:r>
    </w:p>
    <w:p>
      <w:pPr>
        <w:pStyle w:val="BodyText"/>
      </w:pPr>
      <w:r>
        <w:t xml:space="preserve">Lúc này toàn bộ bức tượng phật bằng ngà voi hiện ra trước mặt Trang Duệ, bức tượng này chạm khắc Kim Cương, một chân đứng thẳng, một chân khẽ nâng lên, vẻ mặt tạo hình cực kỳ khoa trương, miệng mở lớn, mũi chĩa lên trời, hai mắt căm tức nhìn về phía trước, tay phải cầm chày Kim Cương, ngực để trần, dây lưng bồng bềnh, cực kỳ đẹp.</w:t>
      </w:r>
    </w:p>
    <w:p>
      <w:pPr>
        <w:pStyle w:val="BodyText"/>
      </w:pPr>
      <w:r>
        <w:t xml:space="preserve">Trang Duệ đã từng xem qua nhiều sách về điêu khắc tượng phật cổ, vật phẩm điêu khăc ngà voi này chính là một kiểu hình tượng điển hình thời Tùy Đường, phong cách khoa trương và thoải mái của truyền thống điêu khắc Trung Quốc, lại phù hợp với gu thẩm mỹ của người hiện đại.</w:t>
      </w:r>
    </w:p>
    <w:p>
      <w:pPr>
        <w:pStyle w:val="BodyText"/>
      </w:pPr>
      <w:r>
        <w:t xml:space="preserve">Chỉ là không biết thứ này sao lại lưu lạc đến Myanmar, vì trước kia thường nghe nói có nhiều món từ Myanmar chảy sang Trung Quốc, ít nghe nói có món gì chảy sang Myanmar, phần lớn là sang phương Tây.</w:t>
      </w:r>
    </w:p>
    <w:p>
      <w:pPr>
        <w:pStyle w:val="BodyText"/>
      </w:pPr>
      <w:r>
        <w:t xml:space="preserve">Sau khi cẩn thận quan sát thì Trang Duệ có thể thấy tác phẩm điêu khắc này có công lực cực kỳ thâm hậu, từng đao được khắc đúng chỗ và không chút dư thừa, đường cong chi tiết rõ ràng và trôi chảy, đặc biệt chính là toàn thân đều là vết đao khắc, căn bản không có dấu vết mài giũa tạo hình, coi như biểu hiện tất cả tính chất đặc biệt của ngà voi.</w:t>
      </w:r>
    </w:p>
    <w:p>
      <w:pPr>
        <w:pStyle w:val="BodyText"/>
      </w:pPr>
      <w:r>
        <w:t xml:space="preserve">Một món điêu khắc tuyệt đẹp thế này thật sự gia tăng khí độ và sức cuốn hút của vật phẩm, cùng lúc cho thấy tác giả rất tự tin vào tài nghệ điêu khắc của mình.</w:t>
      </w:r>
    </w:p>
    <w:p>
      <w:pPr>
        <w:pStyle w:val="BodyText"/>
      </w:pPr>
      <w:r>
        <w:t xml:space="preserve">Trang Duệ không dùng linh khí giám định cũng biết tượng phật bằng ngà voi này là một vật phẩm cổ, sớm nhất cũng là thời Thanh, vì đừng nói là thời hiện đại có rất ít ngà voi, vào thời dân quốc cũng không có những thợ thủ công có tay nghề tuyệt hảo thế này, vì người điêu khắc ra vật phẩm này phải là đại sư thủ công.</w:t>
      </w:r>
    </w:p>
    <w:p>
      <w:pPr>
        <w:pStyle w:val="BodyText"/>
      </w:pPr>
      <w:r>
        <w:t xml:space="preserve">Trang Duệ đưa lưng về phía đám người Dương Hạo, hắn phóng linh khí vào trong tượng Kim Cương, quả nhiên như hắn dự đoán, linh khí vừa vào trong thì hắn phát hiện linh khí màu tím đậm.</w:t>
      </w:r>
    </w:p>
    <w:p>
      <w:pPr>
        <w:pStyle w:val="BodyText"/>
      </w:pPr>
      <w:r>
        <w:t xml:space="preserve">- Minh triều, ít nhất cũng là vật phẩm triều Minh...</w:t>
      </w:r>
    </w:p>
    <w:p>
      <w:pPr>
        <w:pStyle w:val="BodyText"/>
      </w:pPr>
      <w:r>
        <w:t xml:space="preserve">Trang Duệ thầm mừng rỡ vô cùng, càng muốn nhét luôn tượng Phật vào trong túi.</w:t>
      </w:r>
    </w:p>
    <w:p>
      <w:pPr>
        <w:pStyle w:val="BodyText"/>
      </w:pPr>
      <w:r>
        <w:t xml:space="preserve">- Ủa, sao lại có vết rách.</w:t>
      </w:r>
    </w:p>
    <w:p>
      <w:pPr>
        <w:pStyle w:val="BodyText"/>
      </w:pPr>
      <w:r>
        <w:t xml:space="preserve">Trang Duệ cũng không dùng linh khí nhìn vào, hắn lại nhìn thấy bên dưới cánh tay có vết rách khoảng năm centimet, hơn nứa còn kéo dài vào bên trong, giống như đã từng được tu bổ, giống như mở một cánh cửa hình tròn, sau đó lại đóng vào.</w:t>
      </w:r>
    </w:p>
    <w:p>
      <w:pPr>
        <w:pStyle w:val="BodyText"/>
      </w:pPr>
      <w:r>
        <w:t xml:space="preserve">- Đây là thứ gì?</w:t>
      </w:r>
    </w:p>
    <w:p>
      <w:pPr>
        <w:pStyle w:val="BodyText"/>
      </w:pPr>
      <w:r>
        <w:t xml:space="preserve">Trang Duệ đưa mắt nhìn sâu vào bên trong, hắn chợt sợ ngây người, vì trong ngực của tượng phật có một chỗ bị đào rỗng, trong không gian nhỏ đó có hai cái lạp hoàn (dùng sáp tạo thành một cái lọ hình tròn, bên trong đựng thuốc viên, ngày xưa người ta còn sử dụng những lọ tròn này để dấu mật thư).</w:t>
      </w:r>
    </w:p>
    <w:p>
      <w:pPr>
        <w:pStyle w:val="BodyText"/>
      </w:pPr>
      <w:r>
        <w:t xml:space="preserve">- Con bà nói, đây rốt cuộc là thứ gì?</w:t>
      </w:r>
    </w:p>
    <w:p>
      <w:pPr>
        <w:pStyle w:val="BodyText"/>
      </w:pPr>
      <w:r>
        <w:t xml:space="preserve">Thứ này không thể nào ngăn cản được linh khí của Trang Duệ, linh khí của hắn nhanh chóng bao trùm lạp hoàn, hắn phát hiện bên trong là hai tờ giấy được vo lại. Điều này làm cho Trang Duệ trợn tròn mắt, dù hắn có lợi hại thế nào cũng không thể nhìn được bên trong tờ giấy có ghi nội dung gì.</w:t>
      </w:r>
    </w:p>
    <w:p>
      <w:pPr>
        <w:pStyle w:val="BodyText"/>
      </w:pPr>
      <w:r>
        <w:t xml:space="preserve">Lúc này trong lòng Trang Duệ thật sự như mèo cào, rất ngứa ngáy, rất hiếu kỳ. Bên trong tượng Kim Cương này chính là thứ mà cổ nhân mất nhiều công sức lưu lại cho hậu nhân, khẳng định bên trong hai lạp hoàn kia có bí mật gì đó, nếu không thể vạch trần nó ra thì Trang Duệ rất khó chịu. nguồn (.)</w:t>
      </w:r>
    </w:p>
    <w:p>
      <w:pPr>
        <w:pStyle w:val="BodyText"/>
      </w:pPr>
      <w:r>
        <w:t xml:space="preserve">- Ông chủ Trang, thứ này tôi có thể bán, nhưng nó đã ở nhà tôi không ít năm, nếu dùng lời của người trong nước thì nó là đồ cổ. Vì vậy mà tính trên phương diện giá cả cũng không thể bán như những món hàng thủ công mỹ nghệ cho được...</w:t>
      </w:r>
    </w:p>
    <w:p>
      <w:pPr>
        <w:pStyle w:val="BodyText"/>
      </w:pPr>
      <w:r>
        <w:t xml:space="preserve">Lý Vân Sơn ở bên cạnh suy xét một lúc lâu, sau đó hắn quyết định bán đi, dù sao thì nó cũng được giữ mãi trong nhà, cũng không thể dùng làm cơm ăn. Hơn nữa hoàn cảnh cuộc sống từ nhỏ của hắn chính là bên cạnh đều có người Hoa, chính mẹ hắn cũng là người Hoa, không giống như người Myanmar, quá tín ngưỡng đạo Phật, vì thế mà bán bức tượng Kim Cương kia đi cũng cảm thấy không có gì không đúng.</w:t>
      </w:r>
    </w:p>
    <w:p>
      <w:pPr>
        <w:pStyle w:val="BodyText"/>
      </w:pPr>
      <w:r>
        <w:t xml:space="preserve">Một vật phẩm chạm khắc bằng ngà lớn như thế này nếu đặt trong gia đình một người Myanmar thì tuyệt đối sẽ được cung phụng như bảo vật, ngày đêm cúng bái. Nhưng trong nhà Lý Vân Sơn thì chỉ là vật phẩm ném xuống giường vài chục năm, khi ông cụ còn sống thì thi thoảng có lấy ra xem xét một chút rồi thôi.</w:t>
      </w:r>
    </w:p>
    <w:p>
      <w:pPr>
        <w:pStyle w:val="BodyText"/>
      </w:pPr>
      <w:r>
        <w:t xml:space="preserve">- À, anh Lý, cái này cũng không có vấn đề, để tôi nhìn kỹ xem, hình như tượng chạm khắc ngà voi này có dấu vết tu bổ...</w:t>
      </w:r>
    </w:p>
    <w:p>
      <w:pPr>
        <w:pStyle w:val="BodyText"/>
      </w:pPr>
      <w:r>
        <w:t xml:space="preserve">Trang Duệ lúc này đều đặt tất cả tâm tư trên vật trang trí bằng ngà, hắn dựa theo thói quen mua hàng để đáp lại một câu, nhưng khi vừa nói ra khỏi miệng thì đã hối hận, nếu vị chủ quầy này phát hiện ra vấn đề, sợ rằng mình sẽ thua lỗ lớn.</w:t>
      </w:r>
    </w:p>
    <w:p>
      <w:pPr>
        <w:pStyle w:val="Compact"/>
      </w:pPr>
      <w:r>
        <w:br w:type="textWrapping"/>
      </w:r>
      <w:r>
        <w:br w:type="textWrapping"/>
      </w:r>
    </w:p>
    <w:p>
      <w:pPr>
        <w:pStyle w:val="Heading2"/>
      </w:pPr>
      <w:bookmarkStart w:id="461" w:name="chương-439-440-bụng-có-càn-khôn"/>
      <w:bookmarkEnd w:id="461"/>
      <w:r>
        <w:t xml:space="preserve">439. Chương 439 + 440: Bụng Có Càn Khôn</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439 + 440: Bụng có càn khôn</w:t>
      </w:r>
    </w:p>
    <w:p>
      <w:pPr>
        <w:pStyle w:val="BodyText"/>
      </w:pPr>
      <w:r>
        <w:t xml:space="preserve">Nhóm Dịch: Tepga</w:t>
      </w:r>
    </w:p>
    <w:p>
      <w:pPr>
        <w:pStyle w:val="BodyText"/>
      </w:pPr>
      <w:r>
        <w:t xml:space="preserve">Nguồn: vipvanda</w:t>
      </w:r>
    </w:p>
    <w:p>
      <w:pPr>
        <w:pStyle w:val="BodyText"/>
      </w:pPr>
      <w:r>
        <w:t xml:space="preserve">- À, cậu nói vết nứt kia sao? Tôi khi còn nhỏ đã thấy có sẵn rồi, có lẽ trước kia ông nội tôi không cẩn thận đụng vào và làm nứt ra, không ảnh hưởng đấy chứ?</w:t>
      </w:r>
    </w:p>
    <w:p>
      <w:pPr>
        <w:pStyle w:val="BodyText"/>
      </w:pPr>
      <w:r>
        <w:t xml:space="preserve">Lý Vân Sơn nghe được lời của Trang Duệ thì không khỏi có chút căng thẳng, nếu đã quyết định bán thì hắn muốn bán đi với giá cao, nếu như Trang Duệ cứ nắm vào chuyện vết nứt kia để lên tiếng, như vậy Lý Vân Sơn cũng không biết mặc cả thế nào, dù sao hắn cũng không hiểu gì về đồ cổ.</w:t>
      </w:r>
    </w:p>
    <w:p>
      <w:pPr>
        <w:pStyle w:val="BodyText"/>
      </w:pPr>
      <w:r>
        <w:t xml:space="preserve">- Không ảnh hưởng, vật chạm khắc bằng ngà voi này có chỉnh thể tạo hình rất tốt, có chút tì vết cũng là bình thường. Tôi sẽ tiếp tục xem xét, anh Lý cứ đánh giá và cho ra giá cả, chúng ta sẽ tiếp tục bàn lại...</w:t>
      </w:r>
    </w:p>
    <w:p>
      <w:pPr>
        <w:pStyle w:val="BodyText"/>
      </w:pPr>
      <w:r>
        <w:t xml:space="preserve">Sau khi hít vào vài hơi thật sâu thì Trang Duệ mới cố gắng áp chế mình bình tĩnh trở lại.</w:t>
      </w:r>
    </w:p>
    <w:p>
      <w:pPr>
        <w:pStyle w:val="BodyText"/>
      </w:pPr>
      <w:r>
        <w:t xml:space="preserve">Trang Duệ bây giờ đặt hết tất cả tâm tư lên phương diện tu bổ, hắn phát hiện tài liệu dùng để tu bổ có màu trắng, sau thời gian dài thì có hơi ố vàng, nếu như không phải dùng linh khí để xem xét, đơn thuần dùng ánh mắt thường sẽ khó phát hiện ra.</w:t>
      </w:r>
    </w:p>
    <w:p>
      <w:pPr>
        <w:pStyle w:val="BodyText"/>
      </w:pPr>
      <w:r>
        <w:t xml:space="preserve">Điều này làm cho Trang Duệ càng thêm hiếu kỳ, phải biết rằng những thứ dung dịch kết tủa ngày chỉ được thịnh hành đầu thế kỷ trước, thời Minh Thanh sẽ không có những tài liệu thế này.</w:t>
      </w:r>
    </w:p>
    <w:p>
      <w:pPr>
        <w:pStyle w:val="BodyText"/>
      </w:pPr>
      <w:r>
        <w:t xml:space="preserve">Mà những chiếc lạp hoàn trong bức tượng chính là một phương thức truyền tin mật của thời cổ đại Trung Quốc, giống như vào thời Thanh thì người ta đã dùng thư dán kín để làm mật tín rồi, hai thứ không cùng niên đại kết hợp lại cùng một chỗ, điều này làm cho Trang Duệ khó phán đoán được bên trong có cất giấu thứ gì.</w:t>
      </w:r>
    </w:p>
    <w:p>
      <w:pPr>
        <w:pStyle w:val="BodyText"/>
      </w:pPr>
      <w:r>
        <w:t xml:space="preserve">- Mua về rồi nói sau...</w:t>
      </w:r>
    </w:p>
    <w:p>
      <w:pPr>
        <w:pStyle w:val="BodyText"/>
      </w:pPr>
      <w:r>
        <w:t xml:space="preserve">Trang Duệ quyết định, mình nếu chỉ dựa vào linh khí sẽ chẳng thể nào nhận rõ mặt chữ bên trong tờ giấy nhét vào lạp hoàn, hắn chỉ có thể lấy lạp hoàn ra, nhưng trước hết phải mua lại bức tượng này, biến nó thành của mình cái đã.</w:t>
      </w:r>
    </w:p>
    <w:p>
      <w:pPr>
        <w:pStyle w:val="BodyText"/>
      </w:pPr>
      <w:r>
        <w:t xml:space="preserve">- Anh Lý, tôi cũng không gạt anh, tượng phật bằng ngà này chính là một món đồ cổ từ trước thời dân quốc, tôi rất thích thứ này, nếu bày trong nhà sẽ là rất đẹp. Anh nói giá đi, nếu phù hợp thì chúng ta sẽ giao dịch...</w:t>
      </w:r>
    </w:p>
    <w:p>
      <w:pPr>
        <w:pStyle w:val="BodyText"/>
      </w:pPr>
      <w:r>
        <w:t xml:space="preserve">Vì thái độ bân đầu của Lý Vân Sơn làm cho Trang Duệ nghĩ rằng đối phương không muốn bán, thế là phải biểu hiện thành ý của mình, nói thẳng thứ này là đồ cổ, chỉ là ở phương diện niên đại thì hắn nói có chút kỹ xảo, cũng không nói vật này là thời Minh, tất nhiên thời Minh cũng là trước Dân Quốc.</w:t>
      </w:r>
    </w:p>
    <w:p>
      <w:pPr>
        <w:pStyle w:val="BodyText"/>
      </w:pPr>
      <w:r>
        <w:t xml:space="preserve">- Điều này...Tôi cũng không quá hiểu rõ, cậu nếu thật sự muốn mua thì cho cái giá này...</w:t>
      </w:r>
    </w:p>
    <w:p>
      <w:pPr>
        <w:pStyle w:val="BodyText"/>
      </w:pPr>
      <w:r>
        <w:t xml:space="preserve">Lý Vân Sơn cúi đầu trầm tư một lúc lâu, sau đó vươn ra hai ngón tay.</w:t>
      </w:r>
    </w:p>
    <w:p>
      <w:pPr>
        <w:pStyle w:val="BodyText"/>
      </w:pPr>
      <w:r>
        <w:t xml:space="preserve">Khi thấy thủ thế của Lý Vân Sơn thì Trang Duệ mở miệng hỏi:</w:t>
      </w:r>
    </w:p>
    <w:p>
      <w:pPr>
        <w:pStyle w:val="BodyText"/>
      </w:pPr>
      <w:r>
        <w:t xml:space="preserve">- Hai chục ngàn đô? Đây là có hơi mắc...</w:t>
      </w:r>
    </w:p>
    <w:p>
      <w:pPr>
        <w:pStyle w:val="BodyText"/>
      </w:pPr>
      <w:r>
        <w:t xml:space="preserve">Trang Duệ vừa nói vừa nhíu mày, hắn nói như vậy thật ra cũng là giả vờ, vì thứ này nêu đưa về nước giám định, nếu có thể tìm ra truyền thừa, như vậy bán ra bảy tám triệu là bình thường. Nhưng mua bán là phải mặc cả, Trang Duệ tất nhiên sẽ trả theo hướng giá thấp nhất.</w:t>
      </w:r>
    </w:p>
    <w:p>
      <w:pPr>
        <w:pStyle w:val="BodyText"/>
      </w:pPr>
      <w:r>
        <w:t xml:space="preserve">Nhưng Trang Duệ không phát hiện khi mình nói ra cái giá hai chục ngàn đô thì đồng tử trong mắt Lý Vân Sơn chợt co rút lại, đây chính là phản ứng giật mình của mọi người. Lý Vân Sơn tấtnihene không ngại Trang Duệ ít tiền, mà căn bản là cái giá mà Trang Duệ vừa nói làm cho hắn sợ hãi, lúc nãy hắn giơ hai ngón tay chẳng qua chỉ là hai ngàn đô mà thôi.</w:t>
      </w:r>
    </w:p>
    <w:p>
      <w:pPr>
        <w:pStyle w:val="BodyText"/>
      </w:pPr>
      <w:r>
        <w:t xml:space="preserve">Phải biết rằng tượng ngà voi là thứ rất bình thường ở Myanmar, dù vật trang trí này có thể tích không nhỏ nhưng ở Myanmar cũng chỉ được coi là lớn mà thôi, giá bán chỉ là từ một đến hai ngàn đô. Thu nhập của người Myanmar lúc này vẫn là khá thấp, một hai ngàn đô cũng đủ ột gia đình chi tiêu trong vài năm rồi.</w:t>
      </w:r>
    </w:p>
    <w:p>
      <w:pPr>
        <w:pStyle w:val="BodyText"/>
      </w:pPr>
      <w:r>
        <w:t xml:space="preserve">Lý Vân Sơn mở quầy buôn bán ở đây thì mỗi tháng cung kiếm được kha khá, nhưng cũng chỉ là vài trăm đô một tháng, nếu như theo lời của Trang Duệ, bán món hàng kia được hai chục ngàn đô, đó thật sự là món tiền lớn với hắn.</w:t>
      </w:r>
    </w:p>
    <w:p>
      <w:pPr>
        <w:pStyle w:val="BodyText"/>
      </w:pPr>
      <w:r>
        <w:t xml:space="preserve">- Tiểu...Tiểu huynh đệ, có thể bớt đi một chút, nếu...Nếu không thì mười ngàn nhé? Thứ này của tôi là được ông nội truyền thừa, nếu như ông nội tôi còn, sợ rằng tôi cũng không bán đi.</w:t>
      </w:r>
    </w:p>
    <w:p>
      <w:pPr>
        <w:pStyle w:val="BodyText"/>
      </w:pPr>
      <w:r>
        <w:t xml:space="preserve">Lý Vân Sơn dùng giọng kích động nói, lời nói có hơi lắp bắp, hắn sợ Trang Duệ không mua, vì vậy mà chủ động giảm giá xuống một nửa, hơn nữa còn nói đó là di vật của ông nội...</w:t>
      </w:r>
    </w:p>
    <w:p>
      <w:pPr>
        <w:pStyle w:val="BodyText"/>
      </w:pPr>
      <w:r>
        <w:t xml:space="preserve">- Mười ngàn...</w:t>
      </w:r>
    </w:p>
    <w:p>
      <w:pPr>
        <w:pStyle w:val="BodyText"/>
      </w:pPr>
      <w:r>
        <w:t xml:space="preserve">Trang Duệ lên tiếng, sau đó hắn đưa mắt nhìn bức tượng một lượt, lại gật đầu thật mạnh nói:</w:t>
      </w:r>
    </w:p>
    <w:p>
      <w:pPr>
        <w:pStyle w:val="BodyText"/>
      </w:pPr>
      <w:r>
        <w:t xml:space="preserve">- Có thể được, gặp được Lý đại ca xem như duyên phận, mười ngàn đô thì mười ngàn đô, nhưng này Lý đại ca, thứ này có thể mang ra khỏi Myanmar được không? Nếu tôi bị hải quan tịch thu thì thật sự rất oan uổng...</w:t>
      </w:r>
    </w:p>
    <w:p>
      <w:pPr>
        <w:pStyle w:val="BodyText"/>
      </w:pPr>
      <w:r>
        <w:t xml:space="preserve">Trang Duệ khnog biết Myanmar có cấm xuất cảnh những vật phẩm thế này hay không, nếu thật sự là hắn mua và bị tịch thu ở sân bay thì cũng không đáng.</w:t>
      </w:r>
    </w:p>
    <w:p>
      <w:pPr>
        <w:pStyle w:val="BodyText"/>
      </w:pPr>
      <w:r>
        <w:t xml:space="preserve">- Sẽ không, sẽ không, thế này đi, câu chờ chút, tôi sẽ đi lấy một cái đơn hàng thủ công mỹ nghệ cho cậu...</w:t>
      </w:r>
    </w:p>
    <w:p>
      <w:pPr>
        <w:pStyle w:val="BodyText"/>
      </w:pPr>
      <w:r>
        <w:t xml:space="preserve">Lý Vân Sơn thật sự cũng không rõ những thứ này có bị cấm hay khioong, nhưng hắn biết những thứ nào mua được trong Myanmar, chỉ cần có hóa đơn của cửa hàng quốc doanh, tuyệt đối có thể đưa ra ngoài.</w:t>
      </w:r>
    </w:p>
    <w:p>
      <w:pPr>
        <w:pStyle w:val="BodyText"/>
      </w:pPr>
      <w:r>
        <w:t xml:space="preserve">Lý Vân Sơn chạy đến nói chuyện với một chủ quầy quen biết ở bên cạnh, để đối phương giúp mình xem xét quầy hàng, sau đó kích động chạy về phía cửa hàng quốc doanh ở trong chùa Shwedagon .</w:t>
      </w:r>
    </w:p>
    <w:p>
      <w:pPr>
        <w:pStyle w:val="BodyText"/>
      </w:pPr>
      <w:r>
        <w:t xml:space="preserve">- Anh Trang, bỏ ra gần hai chục ngàn để mua thứ này có đáng giá không?</w:t>
      </w:r>
    </w:p>
    <w:p>
      <w:pPr>
        <w:pStyle w:val="BodyText"/>
      </w:pPr>
      <w:r>
        <w:t xml:space="preserve">Dương Hạo thấy Trang Duệ ôm lấy bức tượng ngà mà ve vuốt yêu thích không buông tay, hắn dùng giọng khó hiểu nói, trong ấn tượng của hắn thì những thứ bán ở các khu du lịch đều là các món hàng giả rẻ tiền, lân này Trang Duệ móc ra hai chục ngàn đô, sợ rằng đã bị Lý Vân Sơn làm thịt.</w:t>
      </w:r>
    </w:p>
    <w:p>
      <w:pPr>
        <w:pStyle w:val="BodyText"/>
      </w:pPr>
      <w:r>
        <w:t xml:space="preserve">Có câu: Đồng hương thì là đồng hương nhưng sau lưng cũng có thương, người đến Myanmar du lịch thường phần đông là Trung Quốc, nếu nói Lý Vân Sơn sẽ đối đãi tốt với người cùng đất nước thì Dương Hạo sẽ không tin, vì thương nhân trục lợi, sẽ không bỏ qua cơ hội làm thịt người nhà.</w:t>
      </w:r>
    </w:p>
    <w:p>
      <w:pPr>
        <w:pStyle w:val="BodyText"/>
      </w:pPr>
      <w:r>
        <w:t xml:space="preserve">- Đáng giá, tất nhiên là đáng giá, đây là một tắc phẩm điêu khắc bằng ngà cực lớn, rất ít gặp trong nước, những năm nay giá cả hàng thủ công mỹ nghệ lại tăng mạnh, mang về sẽ có lời...</w:t>
      </w:r>
    </w:p>
    <w:p>
      <w:pPr>
        <w:pStyle w:val="BodyText"/>
      </w:pPr>
      <w:r>
        <w:t xml:space="preserve">Trang Duệ không dám nói nhiều hơn, nếu hắn nói chứng thực truyền thừa của bức tượng sẽ bán được giá bảy tám triệu thì tuyệt đối sẽ hù dọa cho Dương Hạo sợ hãi. Hắn thật sự nghĩ rằng đối với một vật phẩm loại lớn như thế này thì trong nước chắc chắn sẽ có tài liệu ghi chép lại.</w:t>
      </w:r>
    </w:p>
    <w:p>
      <w:pPr>
        <w:pStyle w:val="BodyText"/>
      </w:pPr>
      <w:r>
        <w:t xml:space="preserve">- Hì, anh Trang, ánh mắt của anh cũng không thể chê, thứ này kiếm tiền cũng quá dễ dàng rồi...</w:t>
      </w:r>
    </w:p>
    <w:p>
      <w:pPr>
        <w:pStyle w:val="BodyText"/>
      </w:pPr>
      <w:r>
        <w:t xml:space="preserve">Dương Hạo thè lưỡi nói, hắn tuy quen biết Trang Duệ chưa lâu, hơn nữa còn mới gặp qua ba lượt, nhưng mỗi lần gặp mặt thì số tài sản của Trang Duệ lại tăng tiến như ngồi hỏa tiễn.</w:t>
      </w:r>
    </w:p>
    <w:p>
      <w:pPr>
        <w:pStyle w:val="BodyText"/>
      </w:pPr>
      <w:r>
        <w:t xml:space="preserve">Hai người nói chuyện phiếm với nhau, Lý Vân Sơn vội vàng chạy về, trọng tay còn có một cái thùng lớn hình chữ nhật bằng trúc, nhìn qua thì có vẻ vừa với bức tượng phật kia. Đây là thùng trúc đặc sản của Myanmar, một chiếc thùng như vậy cũng phải có giá vài chục đô, xem như Lý Vân Sơn mua đến phối hợp đưa cho Trang Duệ.</w:t>
      </w:r>
    </w:p>
    <w:p>
      <w:pPr>
        <w:pStyle w:val="BodyText"/>
      </w:pPr>
      <w:r>
        <w:t xml:space="preserve">Trang Duệ cùng Lý Vân Sơn nhẹ nhàng đưa bức tượng vào trong thùng, sau đó còn nhét báo chí và bọt biển ở khắp bốn phía. Thùng làm bằng trúc sẽ có thể co giãn, như vậy dù có va chạm thì cũng không ảnh hưởng đến vật phẩm bên trong.</w:t>
      </w:r>
    </w:p>
    <w:p>
      <w:pPr>
        <w:pStyle w:val="BodyText"/>
      </w:pPr>
      <w:r>
        <w:t xml:space="preserve">- Tiểu huynh đệ, đây là vật phẩm của cậu...</w:t>
      </w:r>
    </w:p>
    <w:p>
      <w:pPr>
        <w:pStyle w:val="BodyText"/>
      </w:pPr>
      <w:r>
        <w:t xml:space="preserve">Sau khi thu thập xong thì Lý Vân Sơn đưa thùng trúc cho Trang Duệ, sau đó thuận tay viết hóa đơn, trên đó là chữ Myanmar, Trang Duệ không hiểu, hắn tiếp nhận hóa đơn và giao nó cho Bành Phi.</w:t>
      </w:r>
    </w:p>
    <w:p>
      <w:pPr>
        <w:pStyle w:val="BodyText"/>
      </w:pPr>
      <w:r>
        <w:t xml:space="preserve">Bành Phi nhìn qua hóa đơn rồi khẽ gật đầu, sau đó hắn lấy ra mười tám ngàn đô đưa cho Lý Vân Sơn, lại xách thùng trúc trên mặt đất lên bằng một tay, rất tự nhiên.</w:t>
      </w:r>
    </w:p>
    <w:p>
      <w:pPr>
        <w:pStyle w:val="BodyText"/>
      </w:pPr>
      <w:r>
        <w:t xml:space="preserve">...</w:t>
      </w:r>
    </w:p>
    <w:p>
      <w:pPr>
        <w:pStyle w:val="BodyText"/>
      </w:pPr>
      <w:r>
        <w:t xml:space="preserve">Mang theo mọt cái rương như vậy cũng không thể đi dạo, cũng may mọi người đã thưởng lãm xong chùa Shwedagon, bây giờ Trang Duệ với Dương Hạo và Bành Phi bắt taxi quay về khách sạn.</w:t>
      </w:r>
    </w:p>
    <w:p>
      <w:pPr>
        <w:pStyle w:val="BodyText"/>
      </w:pPr>
      <w:r>
        <w:t xml:space="preserve">Hội chợ phỉ thúy Myanmar quyết định khai mạc vào đúng ngày 1/1, lúc này đa số thương nhân Trung Quốc đã chạy đến đây, sau khi Trang Duệ vào trong khách sạn thì lại thấy nhiều gương mặt quen thuộc. Vòng quan hệ giữa đám người đổ thạch là rất rộng nhưng những công ty đá quý nổi tiếng lại rất ít, vì thế không gặp cũng khó.</w:t>
      </w:r>
    </w:p>
    <w:p>
      <w:pPr>
        <w:pStyle w:val="BodyText"/>
      </w:pPr>
      <w:r>
        <w:t xml:space="preserve">Sau khi chào hỏi với những thương nhân mao liêu đến từ trong nước thì Trang Duệ chui vào trong thang máy, hắn cảm thấy mình đã biến thành gấu trúc, ai cũng muốn đến sờ một cái. Vừa rồi thậm chí còn có một người phụ nữ mập đầy mùi nước hoa còn muốn ôm hắn một cái, thật sự làm hắn có hơi sợ.</w:t>
      </w:r>
    </w:p>
    <w:p>
      <w:pPr>
        <w:pStyle w:val="BodyText"/>
      </w:pPr>
      <w:r>
        <w:t xml:space="preserve">- Bành Phi, tiểu tử cậu thạt sự là không làm tốt, tôi bị người ta vây quanh mà cậu cũng không đến giải vây...</w:t>
      </w:r>
    </w:p>
    <w:p>
      <w:pPr>
        <w:pStyle w:val="BodyText"/>
      </w:pPr>
      <w:r>
        <w:t xml:space="preserve">Sau khi cáo từ Dương Hạo và quay về phòng thì Trang Duệ dùng giọng bất mãn nói với Bành Phi, vừa rồi tên này xách thùng trúc chạy đi luôn, nhưng cũng biết chờ mình ở chỗ thang máy.</w:t>
      </w:r>
    </w:p>
    <w:p>
      <w:pPr>
        <w:pStyle w:val="BodyText"/>
      </w:pPr>
      <w:r>
        <w:t xml:space="preserve">- Hì hì, ông chủ, căn cứ vào phân tích của tôi thì người phụ nữ kia tuyệt đối không có ác ý với anh...</w:t>
      </w:r>
    </w:p>
    <w:p>
      <w:pPr>
        <w:pStyle w:val="BodyText"/>
      </w:pPr>
      <w:r>
        <w:t xml:space="preserve">Có lẽ là em gái được sắp xếp tốt nên những ngày qua lời nói của Bành Phi cũng thoải mái hơn trước đó, ngẫu nhiên cũng nói vài lời vui đùa với Trang Duệ. Hắn thật lòng tôn trọng Trang Duệ, nhưng biểu hiện bên ngoài cũng không phải suốt ngày gọi là ông chủ như Hách Long, đây chính là thái độ tán thành của hắn với một người nào đó.</w:t>
      </w:r>
    </w:p>
    <w:p>
      <w:pPr>
        <w:pStyle w:val="BodyText"/>
      </w:pPr>
      <w:r>
        <w:t xml:space="preserve">- Được rồi, đừng nói nhảm nữa, mau lấy tượng phật ngà voi này ra, tôi đi tắm trước...</w:t>
      </w:r>
    </w:p>
    <w:p>
      <w:pPr>
        <w:pStyle w:val="BodyText"/>
      </w:pPr>
      <w:r>
        <w:t xml:space="preserve">Trang Duệ thật sự không chờ đợi được nữa mà muốn vạch trần bí mật của tượng phật, chỉ là hắn vừa ra ngoài một chuyến, toàn thân đầy mồ hôi không được thoải mái, vì thế mà chạy nhanh vào phòng tắm.</w:t>
      </w:r>
    </w:p>
    <w:p>
      <w:pPr>
        <w:pStyle w:val="BodyText"/>
      </w:pPr>
      <w:r>
        <w:t xml:space="preserve">Khi Trang Duệ đi ra thì bức tượng phật đã được đặt lên bàn phòng khách, Bành Phi đang chú ý quan sát.</w:t>
      </w:r>
    </w:p>
    <w:p>
      <w:pPr>
        <w:pStyle w:val="BodyText"/>
      </w:pPr>
      <w:r>
        <w:t xml:space="preserve">- Têểu tử này chạy ra ngoài cả ngày mà không đổ mồ hôi...</w:t>
      </w:r>
    </w:p>
    <w:p>
      <w:pPr>
        <w:pStyle w:val="BodyText"/>
      </w:pPr>
      <w:r>
        <w:t xml:space="preserve">Trang Duệ dùng ánh mắt hâm mộ nhìn Bành Phi, chính mình lần đầu thấy đối phương là lúc thời tiết đang dưới 0 độ, tiểu tử này ăn mặc mỏng manh mà không thấy lạnh, bây giờ trời nóng cũng không đổ mồ hôi.</w:t>
      </w:r>
    </w:p>
    <w:p>
      <w:pPr>
        <w:pStyle w:val="BodyText"/>
      </w:pPr>
      <w:r>
        <w:t xml:space="preserve">- Anh Trang, thứ nào có giá vài chục ngàn đô thật sao? nguồn (.)</w:t>
      </w:r>
    </w:p>
    <w:p>
      <w:pPr>
        <w:pStyle w:val="BodyText"/>
      </w:pPr>
      <w:r>
        <w:t xml:space="preserve">Bành Phi vừa rồi đã xem xét bức tượng phật vài lượt, căn bản chỉ thấy tạo hình có chút đặc biệt mà thôi, dù thế nào hắn cũng không thấy thứ gì khác, thứ này cũng không phải có thể ăn uống, sao lại đán giá như thế?</w:t>
      </w:r>
    </w:p>
    <w:p>
      <w:pPr>
        <w:pStyle w:val="BodyText"/>
      </w:pPr>
      <w:r>
        <w:t xml:space="preserve">- Vài chục ngàn sao? Ha ha, Bành Phi còn phải thêm số không ở đằng sau nữa mới đúng...</w:t>
      </w:r>
    </w:p>
    <w:p>
      <w:pPr>
        <w:pStyle w:val="BodyText"/>
      </w:pPr>
      <w:r>
        <w:t xml:space="preserve">Trang Duệ cười đắc ý, có câu "vàng thời loạn, đồ cổ thời hưng", vào thời loạn lạc thì những thứ đồ cổ không có giá trị và mang theo chỉ có vướng víu mà thôi, chỉ có vàng là thứ có thể đổi được tất cả. Nhưng khi đến thời hưng thì đồ cổ lại vô giá, tóm lại là Trang Duệ biết cách bán vật phẩm này thế nào cho có lợi nhất.</w:t>
      </w:r>
    </w:p>
    <w:p>
      <w:pPr>
        <w:pStyle w:val="BodyText"/>
      </w:pPr>
      <w:r>
        <w:t xml:space="preserve">- Vài trăm ngàn sao?</w:t>
      </w:r>
    </w:p>
    <w:p>
      <w:pPr>
        <w:pStyle w:val="BodyText"/>
      </w:pPr>
      <w:r>
        <w:t xml:space="preserve">Môi Bành Phi chợt run run, hắn dùng ánh mắt khó tin nhìn bức tượng phật, hắn xem như biết rõ tiền của Trang Duệ đến theo cách nào, rõ ràng là món lợi còn lớn hơn cả buôn ma túy nhưng không có nguy hiểm. Lúc này Bành Phi cũng đang xem xét, mình có nên học tập về tri thứ đồ cổ hay không? Dù sao thì mình cũng không thể làm vệ sĩ cả đời được.</w:t>
      </w:r>
    </w:p>
    <w:p>
      <w:pPr>
        <w:pStyle w:val="BodyText"/>
      </w:pPr>
      <w:r>
        <w:t xml:space="preserve">- À, thứ này tôi cũng không bán ra, vì trong nước cùng lắm chỉ có vài món thế này mà thôi...</w:t>
      </w:r>
    </w:p>
    <w:p>
      <w:pPr>
        <w:pStyle w:val="BodyText"/>
      </w:pPr>
      <w:r>
        <w:t xml:space="preserve">Trang Duệ lúc này đang đặt chú ý vào bức tượng ngà voi, hắn đang tự hỏi phải làm thế nào để cho cánh "cửa" kia mở ra, lấy hai lạp hoàn bên trong ra ngoài. Tất nhiên hắn cũng không muốn làm cho tượng phật bị hủy hoại, nếu không thì trực tiếp ném xuốn đất là có thể lấy ra được.</w:t>
      </w:r>
    </w:p>
    <w:p>
      <w:pPr>
        <w:pStyle w:val="BodyText"/>
      </w:pPr>
      <w:r>
        <w:t xml:space="preserve">- Cậu Trang, nghe nói cậu đi ra ngoài và có được vật tốt quay về? Cậu cũng không gọi anh đây đi cùng sao?</w:t>
      </w:r>
    </w:p>
    <w:p>
      <w:pPr>
        <w:pStyle w:val="BodyText"/>
      </w:pPr>
      <w:r>
        <w:t xml:space="preserve">Khi trang duệ đang dùng ánh mắt chăm chú nhìn vào bức tượng phật thì bên tai chợt vang lên âm thanh của Tống Quân, hắn ngẩng đầu lên thì phát hiện Mã Mập và Tống Quân đã vào phòng không biết từ khi nào. Vừa rồi chuông cửa vang lên và Bành Phi ra mở cửa nhưng cũng không thể đánh động được Trang Duệ đang xem xét bức tượng.</w:t>
      </w:r>
    </w:p>
    <w:p>
      <w:pPr>
        <w:pStyle w:val="BodyText"/>
      </w:pPr>
      <w:r>
        <w:t xml:space="preserve">- Hai người các anh một thì sợ nóng, một sợ ra đường, tôi gọi hai anh đi được mới là lạ...</w:t>
      </w:r>
    </w:p>
    <w:p>
      <w:pPr>
        <w:pStyle w:val="BodyText"/>
      </w:pPr>
      <w:r>
        <w:t xml:space="preserve">Trang Duệ cười khổ một cái, hắn còn chưa nói mình là kẻ sợ không an toàn.</w:t>
      </w:r>
    </w:p>
    <w:p>
      <w:pPr>
        <w:pStyle w:val="Compact"/>
      </w:pPr>
      <w:r>
        <w:br w:type="textWrapping"/>
      </w:r>
      <w:r>
        <w:br w:type="textWrapping"/>
      </w:r>
    </w:p>
    <w:p>
      <w:pPr>
        <w:pStyle w:val="Heading2"/>
      </w:pPr>
      <w:bookmarkStart w:id="462" w:name="chương-439-440-bụng-có-càn-khôn-1"/>
      <w:bookmarkEnd w:id="462"/>
      <w:r>
        <w:t xml:space="preserve">440. Chương 439 + 440: Bụng Có Càn Khôn</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439 + 440: Bụng có càn khôn</w:t>
      </w:r>
    </w:p>
    <w:p>
      <w:pPr>
        <w:pStyle w:val="BodyText"/>
      </w:pPr>
      <w:r>
        <w:t xml:space="preserve">Nhóm Dịch: Tepga</w:t>
      </w:r>
    </w:p>
    <w:p>
      <w:pPr>
        <w:pStyle w:val="BodyText"/>
      </w:pPr>
      <w:r>
        <w:t xml:space="preserve">Nguồn: vipvanda</w:t>
      </w:r>
    </w:p>
    <w:p>
      <w:pPr>
        <w:pStyle w:val="BodyText"/>
      </w:pPr>
      <w:r>
        <w:t xml:space="preserve">- Thứ tốt, thật sự là thứ tốt, một vật chạm khắc ngà voi lớn thế này là rất hiếm thấy, hơn nữa nhìn cách tạo hình và loại ngà thế này chứng tỏ là từ thời Minh Thanh. Cậu Trang, cậu lại mua được món hời, sao thứ gì tốt cũng được cậu thu gom hết như vậy?</w:t>
      </w:r>
    </w:p>
    <w:p>
      <w:pPr>
        <w:pStyle w:val="BodyText"/>
      </w:pPr>
      <w:r>
        <w:t xml:space="preserve">Tống Quân cầm lấy kính lúp và nhìn chung quanh tượng phật làm từ ngà voi, sau đó liếc mắt nhìn Trang Duệ, tiểu đệ của mình quả nhiên quá thần kỳ, đi đến chỗ nào cũng mua được món tốt, bức tượng phật này là một món đồ cổ rất tốt, không ngờ đối phương lại mua được từ Myanmar.</w:t>
      </w:r>
    </w:p>
    <w:p>
      <w:pPr>
        <w:pStyle w:val="BodyText"/>
      </w:pPr>
      <w:r>
        <w:t xml:space="preserve">Trang Duệ bị lời nói của Tống Quân làm cho dở khóc dở cười, hắn tức giận trả lời:</w:t>
      </w:r>
    </w:p>
    <w:p>
      <w:pPr>
        <w:pStyle w:val="BodyText"/>
      </w:pPr>
      <w:r>
        <w:t xml:space="preserve">- Đó là do anh lười, thứ này đừng nói là tôi, nếu là anh thấy thì cũng sẽ mua lại, anh Tống nếu đi dạo chùa Shwedagon Pagoda trước tôi, chắc chắn sẽ chẳng còn món này cho tôi thu mua.</w:t>
      </w:r>
    </w:p>
    <w:p>
      <w:pPr>
        <w:pStyle w:val="BodyText"/>
      </w:pPr>
      <w:r>
        <w:t xml:space="preserve">- Coi như là vận mệnh nên là của cậu, ai cũng không cướp đi được, nhưng này cậu Trang, thứ này cậu bán lại cho tôi, thế nào? Ông cụ thấy được sẽ rất thích...</w:t>
      </w:r>
    </w:p>
    <w:p>
      <w:pPr>
        <w:pStyle w:val="BodyText"/>
      </w:pPr>
      <w:r>
        <w:t xml:space="preserve">Tống Quân chớp mắt muốn Trang Duệ bán bức tượng nà ình, bảy triệu đối với Tống Quân thì căn bản không coi vào đâu, khoảng thời gian trước vì sức khỏe của ông cụ không tốt nên sản nghiệp của Tống gia tiến hành điều chỉnh, có nhiều đầu tư dàn trải được thu về, bây giờ tiền nhàn rỗi trên tay Trang Duệ là có vài trăm triệu.</w:t>
      </w:r>
    </w:p>
    <w:p>
      <w:pPr>
        <w:pStyle w:val="BodyText"/>
      </w:pPr>
      <w:r>
        <w:t xml:space="preserve">- Anh Tống, chuyện này anh khỏi phải nghĩ nhiều, tứ hợp viện của tôi còn thiếu nhiều thứ như thế này. Đúng rồi, ông Tống thích thi họa, thật sự không liên quan đến những món này, anh cũng đừng kéo da hổ làm cờ...</w:t>
      </w:r>
    </w:p>
    <w:p>
      <w:pPr>
        <w:pStyle w:val="BodyText"/>
      </w:pPr>
      <w:r>
        <w:t xml:space="preserve">Trang Duệ dùng giọng không chút khách khí mà từ chối lời yêu cầu của Tống Quân, bây giờ hắn cũng hối hận vì bán bức Lý Đoan Đoan Đồ của Đường Bá Hổ cho Tống Quân, lúc này hắn mới biết muốn mua được những thứ như vậy là cực kỳ khó khăn, trong chợ đồ cổ vào lúc hiện tại chỉ có những món đồ giả mà thôi.</w:t>
      </w:r>
    </w:p>
    <w:p>
      <w:pPr>
        <w:pStyle w:val="BodyText"/>
      </w:pPr>
      <w:r>
        <w:t xml:space="preserve">- Tiểu tử này, thôi bỏ đi, nhưng cậu đã đồng ý sẽ tìm ngọc thạch cho tôi, nhất định phải làm cho xong đấy nhé...</w:t>
      </w:r>
    </w:p>
    <w:p>
      <w:pPr>
        <w:pStyle w:val="BodyText"/>
      </w:pPr>
      <w:r>
        <w:t xml:space="preserve">- Khi nào thì tôi đồng ý với anh? Anh rõ ràng là không nói đạo lý...</w:t>
      </w:r>
    </w:p>
    <w:p>
      <w:pPr>
        <w:pStyle w:val="BodyText"/>
      </w:pPr>
      <w:r>
        <w:t xml:space="preserve">Trang Duệ thật sự có chút bất đắc dĩ, Tống Quân đã hơn bốn mươi tuổi nhưng lại giống như học sinh phổ thông, coi mình là con nhà quan và đùa giỡn trò vô lại với mình, thật sự là ăn không tiêu.</w:t>
      </w:r>
    </w:p>
    <w:p>
      <w:pPr>
        <w:pStyle w:val="BodyText"/>
      </w:pPr>
      <w:r>
        <w:t xml:space="preserve">- Được, có thể gặp món nào tốt thì sẽ để lại cho anh, được chưa?</w:t>
      </w:r>
    </w:p>
    <w:p>
      <w:pPr>
        <w:pStyle w:val="BodyText"/>
      </w:pPr>
      <w:r>
        <w:t xml:space="preserve">Trang Duệ nói lời hữu ích rồi đẩy hai vị kia ra khỏi phòng, hắn bây giờ không có tâm tư đấu võ mồm với Tống Quân, vì hai cái lạp hoàn trong bức tượng thật sự làm cho hắn cảm thấy khó chịu.</w:t>
      </w:r>
    </w:p>
    <w:p>
      <w:pPr>
        <w:pStyle w:val="BodyText"/>
      </w:pPr>
      <w:r>
        <w:t xml:space="preserve">- Ông chủ, chỗ này rất lạ, không phải là vết nứt đấy chứ?</w:t>
      </w:r>
    </w:p>
    <w:p>
      <w:pPr>
        <w:pStyle w:val="BodyText"/>
      </w:pPr>
      <w:r>
        <w:t xml:space="preserve">Khi thấy Trang Duệ xem xét vết nứt dưới nách tượng thì Bành Phi cũng đến nhìn, ánh mắt của hắn cũng rất độc đáo, tuy đấu vết tu bổ đã nhạt nhưng hắn vẫn thấy nó không giống như vết nứt.</w:t>
      </w:r>
    </w:p>
    <w:p>
      <w:pPr>
        <w:pStyle w:val="BodyText"/>
      </w:pPr>
      <w:r>
        <w:t xml:space="preserve">- Sao? Cậu cũng nhìn ra à? Đây không phải là vết nứt do va chạm, giống như là đào ra, giống như cố ý mở một cánh cửa. Người cổ đại thường thích giấu bảo bối trong tượng phật, cậu nói xem trong này có gì không?</w:t>
      </w:r>
    </w:p>
    <w:p>
      <w:pPr>
        <w:pStyle w:val="BodyText"/>
      </w:pPr>
      <w:r>
        <w:t xml:space="preserve">Trang Duệ nhìn Bành Phi, cố ý dùng ngôn ngữ dẫn đường cho đối phương, hắn cũng không muốn gạt Bành Phi để lấy ra thứ bên trong, thế là phải bày ra lý do cho thích hợp.</w:t>
      </w:r>
    </w:p>
    <w:p>
      <w:pPr>
        <w:pStyle w:val="BodyText"/>
      </w:pPr>
      <w:r>
        <w:t xml:space="preserve">- Anh Trang, anh cứ hay nói giỡn...</w:t>
      </w:r>
    </w:p>
    <w:p>
      <w:pPr>
        <w:pStyle w:val="BodyText"/>
      </w:pPr>
      <w:r>
        <w:t xml:space="preserve">Bành Phi thật sự không thể tin rằng có kẻ không có việc gì lại giấu bảo bối vào trong tượng phật.</w:t>
      </w:r>
    </w:p>
    <w:p>
      <w:pPr>
        <w:pStyle w:val="BodyText"/>
      </w:pPr>
      <w:r>
        <w:t xml:space="preserve">- Cái gì? Tôi nói đều là thật...</w:t>
      </w:r>
    </w:p>
    <w:p>
      <w:pPr>
        <w:pStyle w:val="BodyText"/>
      </w:pPr>
      <w:r>
        <w:t xml:space="preserve">Trang Duệ vừa rồi nói người cổ đại thường giấu bảo bối trong tượng phật, đây cũng không phải là mở miệng nói bậy, vì đây chính là có điển cố trong lịch sử.</w:t>
      </w:r>
    </w:p>
    <w:p>
      <w:pPr>
        <w:pStyle w:val="BodyText"/>
      </w:pPr>
      <w:r>
        <w:t xml:space="preserve">Trong thời kỳ Lưỡng Hán, sau khi Phật giáo Ấn Độ truyền vào Trung Quốc đến thời Nam Bắc Triều và Tùy Đường thì phát triển đến đỉnh phong, mức độ còn lớn hơn cả Ấn Độ, biến Trung Quốc thành trung tâm phật giáo của thế giới. Lúc đó địa vị của Phật giáo là rất cao, tất cả chùa chiền miếu mão đều có đất đai, hơn nữa không cần nạp thuế. nguồn</w:t>
      </w:r>
    </w:p>
    <w:p>
      <w:pPr>
        <w:pStyle w:val="BodyText"/>
      </w:pPr>
      <w:r>
        <w:t xml:space="preserve">Vào thời đó không thiếu các vị cao tăng như Huyền Trang, Giám Chân nhưng những kẻ phật môn bại hoại cũng không thiếu, đám người này khi dễ nam nữ, cưỡng đoạt ruộng tốt của dân. Chỉ là hoàng đế thờ phụng và đi theo Phật giáo, quan viên địa phương căn bản sẽ mở một mắt nhắm một mắt cho qua, không hỏi đến.</w:t>
      </w:r>
    </w:p>
    <w:p>
      <w:pPr>
        <w:pStyle w:val="BodyText"/>
      </w:pPr>
      <w:r>
        <w:t xml:space="preserve">Mà những vị hòa thượng kia sau khi thu vào vàng bạc thì sẽ đem đi giấu kín, mượn danh nghĩ đúc Phật mà tạo ra nhiều tượng đồng lớn, nhìn qua thì có vẻ là tượng thật nhưng bên trong lại giấu huyền cơ, bụng tượng trống rỗng, bên trong cất giấu những tài phú mà những kẻ kia thu được.</w:t>
      </w:r>
    </w:p>
    <w:p>
      <w:pPr>
        <w:pStyle w:val="BodyText"/>
      </w:pPr>
      <w:r>
        <w:t xml:space="preserve">Ba lượt hành động diệt Phật nổi tiếng nhất lịch sử Trung Quốc chính là phát sinh ở thời Nam Bắc Triều và Đường Vũ Tông, điều này không thể nói là một vấn đề đáng châm chọc. Đặc biệt là vào thời Đường Vũ Tông, tất cả chùa chiền miếu mão cả nước hầu như bị phá hủy, vài triệu tăng ni bị cưỡng chế hoàn tục, hầu như làm cho Phật giáo thiếu chút nữa thì diệt vong.</w:t>
      </w:r>
    </w:p>
    <w:p>
      <w:pPr>
        <w:pStyle w:val="BodyText"/>
      </w:pPr>
      <w:r>
        <w:t xml:space="preserve">Truy cứu nguyên nhân thì tất nhiên là câu nói "thần quyền phải tuyệt đối hàng phục vương quyền", đặc tính chính trị làm cho hoàng đế cảm thấy quyền uy của mình bị thần quyền mờ mịt khiêu chiến, thế là muốn diệt phật.</w:t>
      </w:r>
    </w:p>
    <w:p>
      <w:pPr>
        <w:pStyle w:val="BodyText"/>
      </w:pPr>
      <w:r>
        <w:t xml:space="preserve">Nhưng đời sau nghiên cứu lại cho rằng nguyên nhân diệt Phật cũng là vấn đề kinh tế, vào thời Võ Tắc Thiên thì Địch Nhân Kiệt đã từng nói: "Chùa chiền quá nhiều, chiếm hết đất đai nông nghiệp màu mỡ, trang viên không thiếu, trốn đinh tránh tội cũng chạy vào chùa, tăng ni vô danh có vài chục ngàn, khó thể kiểm soát, đồng thời còn phát sinh lừa đảo, giết người, cướp của, hãm hiếp..."</w:t>
      </w:r>
    </w:p>
    <w:p>
      <w:pPr>
        <w:pStyle w:val="BodyText"/>
      </w:pPr>
      <w:r>
        <w:t xml:space="preserve">Có thể nói là chùa chiền vào thời đó tài lực hùng hậu, có nhiều đất tốt, hơn nữa hoà thượng còn có thể tránh chế tài pháp luật, những hòa thượng không danh phận có vài chục ngàn, hơn nữa cũng không phải tự mình trồng trọt, chỉ là mở miệng ngồi ăn mà thôi.</w:t>
      </w:r>
    </w:p>
    <w:p>
      <w:pPr>
        <w:pStyle w:val="BodyText"/>
      </w:pPr>
      <w:r>
        <w:t xml:space="preserve">Khi quốc gia có tiền thì sẽ không có vấn đề gì với những hòa thượng này, nhưng khi hoàng đế phải nắm chặt dây lưng quần để sống mà hòa thượng lại có tiền thì rõ ràng là có tội. Vì thế đến thời Đường Vũ Tông thì tiến hành một hành động diệt Phật lần thứ ba trong lịch sử.</w:t>
      </w:r>
    </w:p>
    <w:p>
      <w:pPr>
        <w:pStyle w:val="BodyText"/>
      </w:pPr>
      <w:r>
        <w:t xml:space="preserve">Lúc đó thanh lý từ nhà chùa ra rất nhiều tài vật, hơn nữa khi phá vỡ những bức tượng Phật bằng đồng ra thì thấy bên trong có rất nhiều vàng bạc châu báu, ngày đó cứ nói đến bảo tàng là liên tưởng đến bụng phật.</w:t>
      </w:r>
    </w:p>
    <w:p>
      <w:pPr>
        <w:pStyle w:val="BodyText"/>
      </w:pPr>
      <w:r>
        <w:t xml:space="preserve">- Anh Trang, anh nói thật sao? Nhưng bên trong bức tượng Phật này có lẽ không có bảo bối gì đâu...</w:t>
      </w:r>
    </w:p>
    <w:p>
      <w:pPr>
        <w:pStyle w:val="BodyText"/>
      </w:pPr>
      <w:r>
        <w:t xml:space="preserve">Bành Phi thật sự nghe say sưa câu chuyện của Trang Duệ, nhưng dù hắn có khoa chân múa tay hưng phấn thì cũng không tin trong tượng phật này có giấu thứ gì đó.</w:t>
      </w:r>
    </w:p>
    <w:p>
      <w:pPr>
        <w:pStyle w:val="BodyText"/>
      </w:pPr>
      <w:r>
        <w:t xml:space="preserve">- Ai biết có hay không? Cần phải lấy mảnh ngà này ra mới biết được...</w:t>
      </w:r>
    </w:p>
    <w:p>
      <w:pPr>
        <w:pStyle w:val="BodyText"/>
      </w:pPr>
      <w:r>
        <w:t xml:space="preserve">Trang Duệ nói chuyện với Bành Phi chỉ là không muốn hư hao bức tượng Phật này và lấy ra món đồ bên trong, nhưng nó là không dễ dàng gì, vì vật liệu tu bổ đã hòa vào cùng một thể với chất liệu ngà, nếu muốn lấy ra thì thật sự khó khăn rất lớn.</w:t>
      </w:r>
    </w:p>
    <w:p>
      <w:pPr>
        <w:pStyle w:val="BodyText"/>
      </w:pPr>
      <w:r>
        <w:t xml:space="preserve">Bành Phi thấy bộ dạng Trang Duệ sầu khổ cau mày thì không khỏi cười:</w:t>
      </w:r>
    </w:p>
    <w:p>
      <w:pPr>
        <w:pStyle w:val="BodyText"/>
      </w:pPr>
      <w:r>
        <w:t xml:space="preserve">- Anh Trang, anh thật sự muốn lấy mảnh ngà này ra sao?</w:t>
      </w:r>
    </w:p>
    <w:p>
      <w:pPr>
        <w:pStyle w:val="BodyText"/>
      </w:pPr>
      <w:r>
        <w:t xml:space="preserve">- Tất nhiên, cậu nghĩ lại mà xem, đây là một bức tượng phật đẹp, ai lại vô duyên vô cớ khoét ra một lỗ hổng ở chỗ này? Nói không chừng bên trong có thứ gì tốt, mở ra xem thì chúng ta cũng không có gì thiệt thòi, sau đó tôi sẽ ch người tu bổ lại, sẽ lại như mới thôi...</w:t>
      </w:r>
    </w:p>
    <w:p>
      <w:pPr>
        <w:pStyle w:val="BodyText"/>
      </w:pPr>
      <w:r>
        <w:t xml:space="preserve">Trang Duệ nói đúng sự thật, cách tu bổ năm xưa thật sự làm xấu bức tượng ngà, bây giờ thời hiện đại có rất nhiều tài liệu có thể tu bổ làm cho người ta không phát hiện vấn đề.</w:t>
      </w:r>
    </w:p>
    <w:p>
      <w:pPr>
        <w:pStyle w:val="BodyText"/>
      </w:pPr>
      <w:r>
        <w:t xml:space="preserve">- Anh Trang, anh chờ chút, tôi sẽ quay lại...</w:t>
      </w:r>
    </w:p>
    <w:p>
      <w:pPr>
        <w:pStyle w:val="BodyText"/>
      </w:pPr>
      <w:r>
        <w:t xml:space="preserve">Bành Phi khoa chân múa tay nói một tiếng với Trang Duệ rồi chạy ra ngoài.</w:t>
      </w:r>
    </w:p>
    <w:p>
      <w:pPr>
        <w:pStyle w:val="BodyText"/>
      </w:pPr>
      <w:r>
        <w:t xml:space="preserve">- Tiểu tử này...</w:t>
      </w:r>
    </w:p>
    <w:p>
      <w:pPr>
        <w:pStyle w:val="BodyText"/>
      </w:pPr>
      <w:r>
        <w:t xml:space="preserve">Trang Duệ thật sự lắc đầu, hắn dùng ánh mắt buồn rầu nhìn bức tượng, trước đó nó không phải là của mình thì tỏ ra nôn nóng, bây giờ đặt đến trước mặt thì lại không thể nào lấy nó ra. Điều này làm cho Trang Duệ sinh ra cảm giác như Tần Huyên Băng bị lột sạch nhưng chính mình lại không có phản ứng vậy.</w:t>
      </w:r>
    </w:p>
    <w:p>
      <w:pPr>
        <w:pStyle w:val="BodyText"/>
      </w:pPr>
      <w:r>
        <w:t xml:space="preserve">- Ông chủ, tôi đã về.</w:t>
      </w:r>
    </w:p>
    <w:p>
      <w:pPr>
        <w:pStyle w:val="BodyText"/>
      </w:pPr>
      <w:r>
        <w:t xml:space="preserve">Sau hai mươi phút, khi mà Trang Duệ còn đang cau mày ủ dột thì Bành Phi đã vào phòng, Trang Duệ thấy đối phương cầm theo một cái bếp cồn thì ánh mắt chợt sáng lên.</w:t>
      </w:r>
    </w:p>
    <w:p>
      <w:pPr>
        <w:pStyle w:val="BodyText"/>
      </w:pPr>
      <w:r>
        <w:t xml:space="preserve">- Bành Phi, có phải cậu muốn đốt kim cho nóng lên rồi đâm vào gẩy lớp vật liệu kết dính ra không? Nhưng chúng ta cũng không biết khối keo này sâu như thế nào...</w:t>
      </w:r>
    </w:p>
    <w:p>
      <w:pPr>
        <w:pStyle w:val="BodyText"/>
      </w:pPr>
      <w:r>
        <w:t xml:space="preserve">Trang Duệ cảm thấy đó là một ý kiến hay nhưng nghĩ lại mà thấy khối ngà kia sâu bảy centimet, kim bình thường không thể xuyên qua, mà kim thì cũng quá cứng, không thể cắm sâu vào, phương pháp này là không thể làm.</w:t>
      </w:r>
    </w:p>
    <w:p>
      <w:pPr>
        <w:pStyle w:val="BodyText"/>
      </w:pPr>
      <w:r>
        <w:t xml:space="preserve">- Cái này đã đủ dài chưa?</w:t>
      </w:r>
    </w:p>
    <w:p>
      <w:pPr>
        <w:pStyle w:val="BodyText"/>
      </w:pPr>
      <w:r>
        <w:t xml:space="preserve">Bành Phi nâng tay trái lên, lúc này Trang Duệ mới phát hiện trên tay trái của Bành Phi là một sợi dây thép nhỏ, dài hai ba mươi centimet. Hắn đưa tay nhận lấy sợi dây thép, độ mềm dẻo là rất tốt, vì thế không khỏi mừng thầm, coi như vấn đề đã được giải quyết.</w:t>
      </w:r>
    </w:p>
    <w:p>
      <w:pPr>
        <w:pStyle w:val="BodyText"/>
      </w:pPr>
      <w:r>
        <w:t xml:space="preserve">Trang Duệ đứng lên đi ra cửa, gắn bảng "không muốn quấy rầy", sau đó đi vào nhấc ngón tay cái với Bành Phi:</w:t>
      </w:r>
    </w:p>
    <w:p>
      <w:pPr>
        <w:pStyle w:val="BodyText"/>
      </w:pPr>
      <w:r>
        <w:t xml:space="preserve">- Hảo tiểu tử, nếu bên trong có bảo bối thì cho cậu một phần...</w:t>
      </w:r>
    </w:p>
    <w:p>
      <w:pPr>
        <w:pStyle w:val="BodyText"/>
      </w:pPr>
      <w:r>
        <w:t xml:space="preserve">Trang Duệ lấy một cái bật lửa ra, đốt bếp cồn, Bành Phi đưa dây thép vào trong lửa, chỉ sau vài chục giây thì sợ thép đã đỏ bừng bừng.</w:t>
      </w:r>
    </w:p>
    <w:p>
      <w:pPr>
        <w:pStyle w:val="BodyText"/>
      </w:pPr>
      <w:r>
        <w:t xml:space="preserve">Trang Duệ nhìn sợi dây trên tay của Bành Phi và nhắc nhở:</w:t>
      </w:r>
    </w:p>
    <w:p>
      <w:pPr>
        <w:pStyle w:val="BodyText"/>
      </w:pPr>
      <w:r>
        <w:t xml:space="preserve">- Vẫn chưa đủ dài, cần đốt nóng dài hơn nữa...</w:t>
      </w:r>
    </w:p>
    <w:p>
      <w:pPr>
        <w:pStyle w:val="BodyText"/>
      </w:pPr>
      <w:r>
        <w:t xml:space="preserve">Bành Phi bắt đầu di chuyển sợi dây thép trong lửa, chỉ một lúc sau đã được đốt đỏ hơn năm centimet.</w:t>
      </w:r>
    </w:p>
    <w:p>
      <w:pPr>
        <w:pStyle w:val="BodyText"/>
      </w:pPr>
      <w:r>
        <w:t xml:space="preserve">- Đưa cho tôi...</w:t>
      </w:r>
    </w:p>
    <w:p>
      <w:pPr>
        <w:pStyle w:val="BodyText"/>
      </w:pPr>
      <w:r>
        <w:t xml:space="preserve">Trang Duệ đặt bức tượng Phật xuống đất, sau đó tiếp nhận dây thép từ trong tay Bành Phi, lại đâm vào trong khe hở thấy rõ ràng nhất. Dây thép đỏ căn bản giống như không cần dùng sức, nhanh chóng hòa tan lớp vật liệu kết dính. (.</w:t>
      </w:r>
    </w:p>
    <w:p>
      <w:pPr>
        <w:pStyle w:val="BodyText"/>
      </w:pPr>
      <w:r>
        <w:t xml:space="preserve">Mùi cao su đốt cháy bùng lên, khói xanh bay ra, hắn dùng tay kéo sợi thép theo đường vết nứt, đến khi thấy khó kéo thì biết nhiệt độ không đủ. hắn thanh thủ kéo sợi dây thép ra, lúc này trên sợi dây thép có dính những thứ gì đó.</w:t>
      </w:r>
    </w:p>
    <w:p>
      <w:pPr>
        <w:pStyle w:val="BodyText"/>
      </w:pPr>
      <w:r>
        <w:t xml:space="preserve">- Tiếp tục đốt...</w:t>
      </w:r>
    </w:p>
    <w:p>
      <w:pPr>
        <w:pStyle w:val="BodyText"/>
      </w:pPr>
      <w:r>
        <w:t xml:space="preserve">Trang Duệ đưa dây thép cho Bành Phi, hắn tự mình đến mở cửa sổ phòng khách sạn, cũng không quan tâm lúc này trong phòng còn mở điều hòa, vì mùi cao su trong phòng thật sự quá khó ngửi.</w:t>
      </w:r>
    </w:p>
    <w:p>
      <w:pPr>
        <w:pStyle w:val="Compact"/>
      </w:pPr>
      <w:r>
        <w:br w:type="textWrapping"/>
      </w:r>
      <w:r>
        <w:br w:type="textWrapping"/>
      </w:r>
    </w:p>
    <w:p>
      <w:pPr>
        <w:pStyle w:val="Heading2"/>
      </w:pPr>
      <w:bookmarkStart w:id="463" w:name="chương-441-bản-đồ-kho-báu."/>
      <w:bookmarkEnd w:id="463"/>
      <w:r>
        <w:t xml:space="preserve">441. Chương 441 : Bản Đồ Kho Báu.</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441: Bản đồ kho báu.</w:t>
      </w:r>
    </w:p>
    <w:p>
      <w:pPr>
        <w:pStyle w:val="BodyText"/>
      </w:pPr>
      <w:r>
        <w:t xml:space="preserve">Nhóm Dịch: Tepga</w:t>
      </w:r>
    </w:p>
    <w:p>
      <w:pPr>
        <w:pStyle w:val="BodyText"/>
      </w:pPr>
      <w:r>
        <w:t xml:space="preserve">Nguồn: vipvanda</w:t>
      </w:r>
    </w:p>
    <w:p>
      <w:pPr>
        <w:pStyle w:val="BodyText"/>
      </w:pPr>
      <w:r>
        <w:t xml:space="preserve">Sợi dây thép dẫn nhiệt nhanh những tốc độ giải nhiệt cũng rất nhanh, trên cơ ản đốt đỏ một lân chỉ có thể hòa tan được một phạm vi hai ba centimet. Trang Duệ và Bành Phi bận rộn hơn hai giờ mới xem như hòa tan tất cả vật liệu dùng để kết dính.</w:t>
      </w:r>
    </w:p>
    <w:p>
      <w:pPr>
        <w:pStyle w:val="BodyText"/>
      </w:pPr>
      <w:r>
        <w:t xml:space="preserve">- Phương Di à? Ăn cơm sao? Thật sự xin lỗi, dì Phương, chỗ này của cháu có việc gấp, tạm thời không đi được, dì xem cháu sang muộn một chút được không?</w:t>
      </w:r>
    </w:p>
    <w:p>
      <w:pPr>
        <w:pStyle w:val="BodyText"/>
      </w:pPr>
      <w:r>
        <w:t xml:space="preserve">Trang Duệ vừa làm xong chuyện hòa tan lớp kết dính thì Phương Di đã gọi điện thoại đến, chỉ là lúc này hắn cũng không quan tâm đến ý chỉ của mẹ vợ, mà lúc này thấy có thể lấy ra được hai lạp hoàn bên trong, tất nhiên cảm xúc sẽ bành trướng.</w:t>
      </w:r>
    </w:p>
    <w:p>
      <w:pPr>
        <w:pStyle w:val="BodyText"/>
      </w:pPr>
      <w:r>
        <w:t xml:space="preserve">Sau khi nghe Trang Duệ nói có việc gấp thì không nói gì thêm mà cúp điện thoại, nhưng sau đó bà xoay đầu phát huy sức tưởng tượng của phụ nữ mà nói với chồng:</w:t>
      </w:r>
    </w:p>
    <w:p>
      <w:pPr>
        <w:pStyle w:val="BodyText"/>
      </w:pPr>
      <w:r>
        <w:t xml:space="preserve">- Đứa nhỏ này không phải ở sau lưng Huyên Băng của chúng ta làm chuyện xấu gì không?</w:t>
      </w:r>
    </w:p>
    <w:p>
      <w:pPr>
        <w:pStyle w:val="BodyText"/>
      </w:pPr>
      <w:r>
        <w:t xml:space="preserve">Trang Duệ nếu biết được ý nghĩ của Phương Di lúc này thì thật sự sẽ cảm thấy rất oan uổng, vì vậy mới nói phụ nữ đã mời thì không nên từ chối, dù là cô gái trẻ hay phụ nữ mãn kinh cũng vậy mà thôi.</w:t>
      </w:r>
    </w:p>
    <w:p>
      <w:pPr>
        <w:pStyle w:val="BodyText"/>
      </w:pPr>
      <w:r>
        <w:t xml:space="preserve">- Ai mà không có việc gấp? Tiểu Trang cũng không phải con nít, em đừng nghĩ lung tung...</w:t>
      </w:r>
    </w:p>
    <w:p>
      <w:pPr>
        <w:pStyle w:val="BodyText"/>
      </w:pPr>
      <w:r>
        <w:t xml:space="preserve">Tần Hạo Nhiên dùng ánh mắt bất mãn nhìn vợ mình, nếu lời này rơi vào trong tai Trang Duệ thì sợ rằng sẽ phát sinh mâu thuẫn không đáng.</w:t>
      </w:r>
    </w:p>
    <w:p>
      <w:pPr>
        <w:pStyle w:val="BodyText"/>
      </w:pPr>
      <w:r>
        <w:t xml:space="preserve">...</w:t>
      </w:r>
    </w:p>
    <w:p>
      <w:pPr>
        <w:pStyle w:val="BodyText"/>
      </w:pPr>
      <w:r>
        <w:t xml:space="preserve">Trang Duệ lúc này cũng không quan tâm mẹ vợ suy nghĩ điều gì, vì con dao Lang Nha của Bành Phi đã nạy ra khối ngà chen vào trong tượng.</w:t>
      </w:r>
    </w:p>
    <w:p>
      <w:pPr>
        <w:pStyle w:val="BodyText"/>
      </w:pPr>
      <w:r>
        <w:t xml:space="preserve">Lưỡi đao kia cực mỏng, nó có thể cắm vào được mộti centimet, khi Bành Phi lật cổ tay thì khối ngà dần nhô lên, cuối cùng lưỡi đao lấy tượng ngà làm đòn bẩy, một tiếng bộp vang lên, khối ngà bị hất văng ra, dưới nách bức tượng ngà lộ ra một cửa động ba bốn centimet vuông.</w:t>
      </w:r>
    </w:p>
    <w:p>
      <w:pPr>
        <w:pStyle w:val="BodyText"/>
      </w:pPr>
      <w:r>
        <w:t xml:space="preserve">- Anh Trang, hình như cũng không có thứ gì bên trong.</w:t>
      </w:r>
    </w:p>
    <w:p>
      <w:pPr>
        <w:pStyle w:val="BodyText"/>
      </w:pPr>
      <w:r>
        <w:t xml:space="preserve">Bành Phi đưa tay ào trong và quơ quơ qua lại nhưng không phát hiện ra thứ gì cả.</w:t>
      </w:r>
    </w:p>
    <w:p>
      <w:pPr>
        <w:pStyle w:val="BodyText"/>
      </w:pPr>
      <w:r>
        <w:t xml:space="preserve">Trang Duệ không trả lời, hắn cầm sợi dây thép đi đến toilet rửa sạch, sau đó lau khô, tạo nên hình dạng cái móc ở một đầu, sau đó nói với Bành Phi:</w:t>
      </w:r>
    </w:p>
    <w:p>
      <w:pPr>
        <w:pStyle w:val="BodyText"/>
      </w:pPr>
      <w:r>
        <w:t xml:space="preserve">- Cậu nhấc nó lên, động còn kéo dài xuống dưới, tôi dùng thứ này móc ra thử xem...</w:t>
      </w:r>
    </w:p>
    <w:p>
      <w:pPr>
        <w:pStyle w:val="BodyText"/>
      </w:pPr>
      <w:r>
        <w:t xml:space="preserve">Trang Duệ tất nhiên biết bên trong có thứ gì không, hơn nữa hắn cũng biết hai lạp hoàn vừa rồi không đổ ra chỉ vì có chút chất kết dính vừa rồi nóng chảy rơi xuống, tuy không hòa tan lạp hoàn nhưng lại làm cho nó dính vào bụng tượng.</w:t>
      </w:r>
    </w:p>
    <w:p>
      <w:pPr>
        <w:pStyle w:val="BodyText"/>
      </w:pPr>
      <w:r>
        <w:t xml:space="preserve">Trang Duệ dùng dây thép chọc khoáy một phen, sau đó hai lạp hoàn như hai con mắt từ bên trong lăn xuống.</w:t>
      </w:r>
    </w:p>
    <w:p>
      <w:pPr>
        <w:pStyle w:val="BodyText"/>
      </w:pPr>
      <w:r>
        <w:t xml:space="preserve">- Thật sự là có thứ gì đó.</w:t>
      </w:r>
    </w:p>
    <w:p>
      <w:pPr>
        <w:pStyle w:val="BodyText"/>
      </w:pPr>
      <w:r>
        <w:t xml:space="preserve">Bành Phi nhìn chằm chằm vào lỗ hổng, khi thấy Trang Duệ thật sự lấy ra được hai lạp hoàn thì giật mình thiếu chút nữa đánh rơi bức tượng ngà xuống đất.</w:t>
      </w:r>
    </w:p>
    <w:p>
      <w:pPr>
        <w:pStyle w:val="BodyText"/>
      </w:pPr>
      <w:r>
        <w:t xml:space="preserve">- Anh Trang, đây là thứ gì?</w:t>
      </w:r>
    </w:p>
    <w:p>
      <w:pPr>
        <w:pStyle w:val="BodyText"/>
      </w:pPr>
      <w:r>
        <w:t xml:space="preserve">Sau khi đặt bức tượng ngà xuống đất thì Bành Phi đi đến nhìn kỹ hai lạp hoàn trong tay Trang Duệ, vẻ mặt khó hiểu.</w:t>
      </w:r>
    </w:p>
    <w:p>
      <w:pPr>
        <w:pStyle w:val="BodyText"/>
      </w:pPr>
      <w:r>
        <w:t xml:space="preserve">Phương pháp chế tạo của lạp hoàn cũng không có gì quá tốt, trên lớp da màu trắng có đầy vết rạn, nhìn qua giống như ngọn nến bị xoa nắn lại, sau đó đưa ra hong gió, có thể từ những vết rạn đó mà thấy được lớp giấy bên trong.</w:t>
      </w:r>
    </w:p>
    <w:p>
      <w:pPr>
        <w:pStyle w:val="BodyText"/>
      </w:pPr>
      <w:r>
        <w:t xml:space="preserve">- Tôi cũng không biết có thứ gì, mở ra xem mới biết.</w:t>
      </w:r>
    </w:p>
    <w:p>
      <w:pPr>
        <w:pStyle w:val="BodyText"/>
      </w:pPr>
      <w:r>
        <w:t xml:space="preserve">Đáp án ở ngay trên tay mình, Trang Duệ cũng có chút kích động, hắn hít vào một hơi thật sâu, dùng ngón cái và ngón trỏ tay phải bóp nát một lạp hoàn, phần màu trắng và rạn nứt như sáp rơi xuống đất, trong tay Trang Duệ là một cuộn giấy có hơi ố vàng.</w:t>
      </w:r>
    </w:p>
    <w:p>
      <w:pPr>
        <w:pStyle w:val="BodyText"/>
      </w:pPr>
      <w:r>
        <w:t xml:space="preserve">Trang Duệ không vội vàng mở ra xem, hắn bóp nát một tờ giấy khác, sau đó tìm trong ba lô của mình một bao tay trắng đeo lên, lại lấy ra một chiếc kính lúp. Hắn chợt sinh ra một cảm giác là hai tờ giấy trong tay giống như có chứa một bí mật gì đó rất kinh người.</w:t>
      </w:r>
    </w:p>
    <w:p>
      <w:pPr>
        <w:pStyle w:val="BodyText"/>
      </w:pPr>
      <w:r>
        <w:t xml:space="preserve">Sau khi chuẩn bị xong thì Trang Duệ cẩn thận mở một tờ giấy ra dưới ánh mắt chăm chú của Bành Phi, chất giấy hình như cũng không khá lắm, vì thời gian quá lâu nên có hơi yếu ớt, chỉ cần không cẩn thận thì sẽ bị phá vỡ ngay.</w:t>
      </w:r>
    </w:p>
    <w:p>
      <w:pPr>
        <w:pStyle w:val="BodyText"/>
      </w:pPr>
      <w:r>
        <w:t xml:space="preserve">Tuy tờ giấy có vẻ khá nhỏ nhưng Trang Duệ mở ra mặt bàn lại lớn như một trang tạp chí, cũng không cần dùng kính lúp thì Trang Duệ vẫn có thể thấy đó là một tấm bản đồ, có sông núi địa hình và cầu đường, bên trên vẽ rất kỹ, chỉ là những phần đánh dấu lại dùng tiếng Nhật.</w:t>
      </w:r>
    </w:p>
    <w:p>
      <w:pPr>
        <w:pStyle w:val="BodyText"/>
      </w:pPr>
      <w:r>
        <w:t xml:space="preserve">Trang Duệ không hiểu tiếng Nhật nhưng vẫn có thể hiểu bảng chữ Hán của người Nhật, ngoài những chữ hắn thật sự không hiểu, những chữ còn lại đều giống như là nói về địa danh ở Myanmar.</w:t>
      </w:r>
    </w:p>
    <w:p>
      <w:pPr>
        <w:pStyle w:val="BodyText"/>
      </w:pPr>
      <w:r>
        <w:t xml:space="preserve">Bành Phi nhìn một lúc rồi nói:</w:t>
      </w:r>
    </w:p>
    <w:p>
      <w:pPr>
        <w:pStyle w:val="BodyText"/>
      </w:pPr>
      <w:r>
        <w:t xml:space="preserve">- Anh Trang, đây là một bản đồ...</w:t>
      </w:r>
    </w:p>
    <w:p>
      <w:pPr>
        <w:pStyle w:val="BodyText"/>
      </w:pPr>
      <w:r>
        <w:t xml:space="preserve">- Cậu nên nói những lời có tính kiến thiết hơn, tất nhiên tôi biết đây là một tấm bản đồ...</w:t>
      </w:r>
    </w:p>
    <w:p>
      <w:pPr>
        <w:pStyle w:val="BodyText"/>
      </w:pPr>
      <w:r>
        <w:t xml:space="preserve">Trang Duệ bị lời nói của Bành Phi làm cho dở khóc dở cười, bưc bản đồ này dù là ai cũng có thể nhìn ra được.</w:t>
      </w:r>
    </w:p>
    <w:p>
      <w:pPr>
        <w:pStyle w:val="BodyText"/>
      </w:pPr>
      <w:r>
        <w:t xml:space="preserve">- Không phải, tôi muốn nói đây là một bản đồ quân dụng của người Nhật, bản đồ này có lẽ được vẽ vào những năm bốn mươi của thế kỷ trước.</w:t>
      </w:r>
    </w:p>
    <w:p>
      <w:pPr>
        <w:pStyle w:val="BodyText"/>
      </w:pPr>
      <w:r>
        <w:t xml:space="preserve">Bành Phi bị lời nói của Trang Duệ làm cho có chút xấu hổ, hắn vội vàng bổ sung thêm một câu, tuy bây giờ hắn chưa thích ứng với cuộc sống bình thường nhưng phương diện quân sự thì hắn rất tự tin là mình nhìn không lầm.</w:t>
      </w:r>
    </w:p>
    <w:p>
      <w:pPr>
        <w:pStyle w:val="BodyText"/>
      </w:pPr>
      <w:r>
        <w:t xml:space="preserve">- Cứ mặc kệ, chúng ta xem có gì khác nữa không?</w:t>
      </w:r>
    </w:p>
    <w:p>
      <w:pPr>
        <w:pStyle w:val="BodyText"/>
      </w:pPr>
      <w:r>
        <w:t xml:space="preserve">Trang Duệ đặt tấm bản đồ sang một bên, sau đó hắn mở tờ giấy còn lại ra, nhưng lần này Trang Duệ thật sự có chút vò đầu bứt tai, vì trang giấy này nhỏ hơn, giống như một tờ nhật ký, bên trên viết rất nhiều và chằng chịt, hơn nữa cũng là cách viết rất ngoáy.</w:t>
      </w:r>
    </w:p>
    <w:p>
      <w:pPr>
        <w:pStyle w:val="BodyText"/>
      </w:pPr>
      <w:r>
        <w:t xml:space="preserve">Chữ Nhật đơn giản thì Trang Duệ có thể hiểu sơ lược, nhưng kiểu chữ trong nhật ký này lại làm cho hắn bó tay, ngoài những chữ ghi thời gian thì hắn cũng không hiểu đối phương đang nói gì.</w:t>
      </w:r>
    </w:p>
    <w:p>
      <w:pPr>
        <w:pStyle w:val="BodyText"/>
      </w:pPr>
      <w:r>
        <w:t xml:space="preserve">- Anh Trang, cho tôi xem...</w:t>
      </w:r>
    </w:p>
    <w:p>
      <w:pPr>
        <w:pStyle w:val="BodyText"/>
      </w:pPr>
      <w:r>
        <w:t xml:space="preserve">Tờ giấy khá nhỏ, Trang Duệ lại ở phía chính diện, Bành Phi thật sự không thấy rõ ràng.</w:t>
      </w:r>
    </w:p>
    <w:p>
      <w:pPr>
        <w:pStyle w:val="BodyText"/>
      </w:pPr>
      <w:r>
        <w:t xml:space="preserve">Con người có thể nói là sinh vật hiếu kỳ nhất trên địa cầu, dù Bành Phi đi lính được huấn luyện cực kỳ nghiêm khắc nhưng lúc này vẫn tỏ ra rất hưng phấn, thật sự rất tò mò với tờ giấy kia.</w:t>
      </w:r>
    </w:p>
    <w:p>
      <w:pPr>
        <w:pStyle w:val="BodyText"/>
      </w:pPr>
      <w:r>
        <w:t xml:space="preserve">- Cậu hiểu tiếng Nhật sao?</w:t>
      </w:r>
    </w:p>
    <w:p>
      <w:pPr>
        <w:pStyle w:val="BodyText"/>
      </w:pPr>
      <w:r>
        <w:t xml:space="preserve">Trang Duệ thuận miệng hỏi một câu, hắn thầm nghĩ nếu không nhận ra được nội dung thì sẽ về nước mua từ điển tự phiên dịch, tóm lại thứ này ngoài mình và Bành Phi thì không nên cho người ngoài biết.</w:t>
      </w:r>
    </w:p>
    <w:p>
      <w:pPr>
        <w:pStyle w:val="BodyText"/>
      </w:pPr>
      <w:r>
        <w:t xml:space="preserve">- Hiểu một chút, nghe nói và viết là không có vấn đề...</w:t>
      </w:r>
    </w:p>
    <w:p>
      <w:pPr>
        <w:pStyle w:val="BodyText"/>
      </w:pPr>
      <w:r>
        <w:t xml:space="preserve">Bành Phi khẽ gật đầu, đó là chương trình học của hắn, không phải chỉ là tiếng Nhật, còn có tiếng Anh, tiếng Ả Rập, tuy không thể nói là quá tinh thông nhưng đối thoại là không có vấn đề.</w:t>
      </w:r>
    </w:p>
    <w:p>
      <w:pPr>
        <w:pStyle w:val="BodyText"/>
      </w:pPr>
      <w:r>
        <w:t xml:space="preserve">Trang Duệ nghe vậy thì nhìn về phía Bành Phi, một lát sau hắn mới lên tiếng:</w:t>
      </w:r>
    </w:p>
    <w:p>
      <w:pPr>
        <w:pStyle w:val="BodyText"/>
      </w:pPr>
      <w:r>
        <w:t xml:space="preserve">- Thứ này có lẽ là một đoạn lịch sử hay bí mật gì đó kinh thiên, trừ tôi và cậu ra sẽ không cho người thứ ba biết rõ, cậu nghe hiểu chứ?</w:t>
      </w:r>
    </w:p>
    <w:p>
      <w:pPr>
        <w:pStyle w:val="BodyText"/>
      </w:pPr>
      <w:r>
        <w:t xml:space="preserve">Nói thật thì nếu như bây giờ trước mặt Trang Duệ là Chu Thụy, hắn sẽ giao giấy cho đối phương không chút do dự, nhưng hắn và Bành Phi tiếp xúc với nhau thời gian quá ngắn, còn chưa tiến lên mức ăn ý và tín nhiệm.</w:t>
      </w:r>
    </w:p>
    <w:p>
      <w:pPr>
        <w:pStyle w:val="BodyText"/>
      </w:pPr>
      <w:r>
        <w:t xml:space="preserve">Sau khi nghe được lời của Trang Duệ thì vẻ mặt hưng phấn của Bành Phi chợt biến mất, thay vào đó là biểu hiện rất trang trọng, hắn nói:</w:t>
      </w:r>
    </w:p>
    <w:p>
      <w:pPr>
        <w:pStyle w:val="BodyText"/>
      </w:pPr>
      <w:r>
        <w:t xml:space="preserve">- Anh Trang, anh cứ yên tâm, tôi dùng thanh danh của Nha Nha để đảm bảo sẽ không có bất kỳ chữ nào phát ra từ miệng tôi về tờ giấy này...</w:t>
      </w:r>
    </w:p>
    <w:p>
      <w:pPr>
        <w:pStyle w:val="BodyText"/>
      </w:pPr>
      <w:r>
        <w:t xml:space="preserve">Khi em gái đến nhà Trang Duệ thì khôi phục lại nụ cười vui vẻ, Bành Phi thầm hạ quyết tâm bảo vệ tất cả những gì hiện có, vì hắn biết rõ gia đình là rất quan trọng với sự phát triển của một đứa bé, đây không phải là đơn thuần dùng tiền có thể mua được.</w:t>
      </w:r>
    </w:p>
    <w:p>
      <w:pPr>
        <w:pStyle w:val="BodyText"/>
      </w:pPr>
      <w:r>
        <w:t xml:space="preserve">Trang Duệ khẽ gật đầu, sau đó hắn đưa tờ giấy kia đến trước mặt Bành Phi.</w:t>
      </w:r>
    </w:p>
    <w:p>
      <w:pPr>
        <w:pStyle w:val="BodyText"/>
      </w:pPr>
      <w:r>
        <w:t xml:space="preserve">Bành Phi cúi đầu, hắn cẩn thận quan sát, khi ánh mắt di động thì vẻ mặt dần trở nên ngưng trọng, ánh mắt không thể tin, rõ ràng nội dung của tờ giấy làm cho hắn sinh ra cảm giác khiếp sợ.</w:t>
      </w:r>
    </w:p>
    <w:p>
      <w:pPr>
        <w:pStyle w:val="BodyText"/>
      </w:pPr>
      <w:r>
        <w:t xml:space="preserve">Bốn năm phút sau tìh Bành Phi thở dài một hơi, ánh mắt chuyển dời khỏi trang giấy.</w:t>
      </w:r>
    </w:p>
    <w:p>
      <w:pPr>
        <w:pStyle w:val="BodyText"/>
      </w:pPr>
      <w:r>
        <w:t xml:space="preserve">Trang Duệ cũng không hỏi, hắn lẳng lặng nhìn bành phi, chờ câu giải thích của đối phương.</w:t>
      </w:r>
    </w:p>
    <w:p>
      <w:pPr>
        <w:pStyle w:val="BodyText"/>
      </w:pPr>
      <w:r>
        <w:t xml:space="preserve">Bành Phi trước tiên không nói về những gì được ghi lại trong tờ giấy kia, hắn chỉ vào tấm bản đồ bên cạnh nói:</w:t>
      </w:r>
    </w:p>
    <w:p>
      <w:pPr>
        <w:pStyle w:val="BodyText"/>
      </w:pPr>
      <w:r>
        <w:t xml:space="preserve">- Anh Trang, cái này...Bản đồ này là một bản đồ kho tàng...</w:t>
      </w:r>
    </w:p>
    <w:p>
      <w:pPr>
        <w:pStyle w:val="BodyText"/>
      </w:pPr>
      <w:r>
        <w:t xml:space="preserve">- Nói chi tiết một chút, có gì sao?</w:t>
      </w:r>
    </w:p>
    <w:p>
      <w:pPr>
        <w:pStyle w:val="BodyText"/>
      </w:pPr>
      <w:r>
        <w:t xml:space="preserve">Thật ra trước đó Trang Duệ đã đoán được vài phần, một bản đồ tường tận như thế kia, lại được cất giấu trong tượng phật ngà voi, nhất định là chôn giấu thứ gì đó quý giá.</w:t>
      </w:r>
    </w:p>
    <w:p>
      <w:pPr>
        <w:pStyle w:val="BodyText"/>
      </w:pPr>
      <w:r>
        <w:t xml:space="preserve">- Nội dung trên tờ giấy là do một người tên là Ichiro Yamaki để lại...</w:t>
      </w:r>
    </w:p>
    <w:p>
      <w:pPr>
        <w:pStyle w:val="BodyText"/>
      </w:pPr>
      <w:r>
        <w:t xml:space="preserve">Bành Phi bắt đầu kể lại, đoạn lịch sử sáu mươi năm trược chợt mở ra trước mắt Trang Duệ.</w:t>
      </w:r>
    </w:p>
    <w:p>
      <w:pPr>
        <w:pStyle w:val="BodyText"/>
      </w:pPr>
      <w:r>
        <w:t xml:space="preserve">Thì ra ở năm 1941 Nhật tấn công Trân Châu Cảng đồng thời đến xâm lược các quốc gia Đông Nam Á, cũng chiếm lĩnh ba sân bay ở Myanmar. Đầu năm 1942 một trăm ngàn quân Nhật xâm lấn Myanmar, nhanh chóng đánh tan quân Anh, công chiếm Yangon, chiếm lĩnh Myanmar.</w:t>
      </w:r>
    </w:p>
    <w:p>
      <w:pPr>
        <w:pStyle w:val="BodyText"/>
      </w:pPr>
      <w:r>
        <w:t xml:space="preserve">Lúc đó lúc đó công chiếm Myanmar vì cần thiết cho con đường quân sự, cắt đứt con đường liên lạc giữa Vân Nam Trung Quốc và Myanmar, đồng thời cũng muốn cướp đoạt vật tư từ Thái Lan và Myanmar, tiến hành xâm lược quân sự và vơ vét tài vật đưa về Nhật.</w:t>
      </w:r>
    </w:p>
    <w:p>
      <w:pPr>
        <w:pStyle w:val="BodyText"/>
      </w:pPr>
      <w:r>
        <w:t xml:space="preserve">Ichiro Yamaki là một vị sĩ quan đại tá, là kẻ chuyên muôn phụ trách vơ vét tài sản đưa về nước, là một kẻ quan trọng phụ trách đưa về Nhật, mà tờ giấy kia ghi chép lại một phần tài vật mà lúc quân Nhật rút khỏi Myanmar còn chưa kịp đưa về nước.</w:t>
      </w:r>
    </w:p>
    <w:p>
      <w:pPr>
        <w:pStyle w:val="BodyText"/>
      </w:pPr>
      <w:r>
        <w:t xml:space="preserve">Đó là vào năm 1945 khi quân Nhật đang tàn lụi, liên quân Trung Mỹ trở nên hùng mạnh, quân Nhật trả cái giá quá lớn, số lính thương vong là rất nhiều, đám quân liên minh kia tạo nên trạng thái vây quanh ba mặt với quân Nhật.</w:t>
      </w:r>
    </w:p>
    <w:p>
      <w:pPr>
        <w:pStyle w:val="BodyText"/>
      </w:pPr>
      <w:r>
        <w:t xml:space="preserve">Ichiro Yamaki thấy nếu mình đưa theo những món tài vật kia sẽ không thể nào thoát khỏi vòng vây, thế là đưa tất cả vàng bạc châu báu chôn ở một nơi bí mật trong Myanmar. Đồng thời hắn còn vẽ đị đồ giấu trong bức tượng phật ngà voi, đợi sau này khi phản kích sẽ đưa kho tàng kia về.</w:t>
      </w:r>
    </w:p>
    <w:p>
      <w:pPr>
        <w:pStyle w:val="BodyText"/>
      </w:pPr>
      <w:r>
        <w:t xml:space="preserve">Vì không muốn để lộ ra tin tức nên tất cả những nhân công tham gia đào đất giấu bảo vật đã bị xử lý sạch, hơn năux viên phụ trách giám sát người Nhật cũng bị giết chết, chỉ có Ichiro Yamaki mang theo bức tượng phật ngà voi có bí mật kinh thiên chạy theo quân đội đột phá vòng vây.</w:t>
      </w:r>
    </w:p>
    <w:p>
      <w:pPr>
        <w:pStyle w:val="BodyText"/>
      </w:pPr>
      <w:r>
        <w:t xml:space="preserve">Tờ giấy kia chỉ ghi lại nhiêu đó mà thôi, chỉ là tượng ngà voi sao lại rơi xuống tay ông nội của Lý Vân Sơn thì không ai biết, Ichiro Yamaki lúc này còn sống hay không cũng là bí ẩn, có lẽ chỉ có ông nội đã chết của Lý Vân Sơn mới hiểu rõ mà thôi.</w:t>
      </w:r>
    </w:p>
    <w:p>
      <w:pPr>
        <w:pStyle w:val="BodyText"/>
      </w:pPr>
      <w:r>
        <w:t xml:space="preserve">Thật ra sự việc cũng không có gì phức tạp, vì là binh lính thất bại trong lúc viễn chinh ở Myanmar nên ông nội Lý Vân Sơn và những cựu binh quyết định ở lại Myanmar, sua đó cánh quân viễn chinh thứ hai tiến vào, những người kia lại cầm vũ khí tham dự chiến dịch quét sạch quân Nhật. Khi đó rất rối loạn, Ichiro Yamaki chết trên tay ông nội của Lý Vân Sơn, thế là tượng phật này thành chiến lợi phẩm của ông nội Lý Vân Sơn.</w:t>
      </w:r>
    </w:p>
    <w:p>
      <w:pPr>
        <w:pStyle w:val="BodyText"/>
      </w:pPr>
      <w:r>
        <w:t xml:space="preserve">Lúc đó viễn chinh Myanmar kết thúc, quân đồng minh ở lại một phần ở Myanmar, ông nội của Lý Vân Sơn nằm trong số người ở lại, sau đó nội chiến bùng phát, Quốc Dân Đảng thua chạy sang Đài Loan, ông nội Lý Vân Sơn và đám binh lính cũng không có cơ hội về nước, vì thế tượng ngà voi này vẫn còn để lại ở Myanmar.</w:t>
      </w:r>
    </w:p>
    <w:p>
      <w:pPr>
        <w:pStyle w:val="BodyText"/>
      </w:pPr>
      <w:r>
        <w:t xml:space="preserve">- Anh Trang, tổng cộng có mười tấn vàng, ba mươi rương phỉ thúy bảo thạch và châu báu...</w:t>
      </w:r>
    </w:p>
    <w:p>
      <w:pPr>
        <w:pStyle w:val="BodyText"/>
      </w:pPr>
      <w:r>
        <w:t xml:space="preserve">Bành Phi chỉ vào những con số mà nói ra một tin tức làm cho Trang Duệ trợn mắt há mồm, mười tấn vàng đã có giá trị thế nào, chưa nói đến những rương phỉ thúy bảo thạch.</w:t>
      </w:r>
    </w:p>
    <w:p>
      <w:pPr>
        <w:pStyle w:val="BodyText"/>
      </w:pPr>
      <w:r>
        <w:t xml:space="preserve">Trang Duệ móc thuốc ra đưa cho Bành Phi một điếu, châm lửa ình, hai người cùng hút thuốc, đều trầm mặc không nói. Bọn họ cũng không biết làm sao với đống tài phú kia, dù là Trang Duệ bây giờ cũng thấy tâm tính rối loạn.</w:t>
      </w:r>
    </w:p>
    <w:p>
      <w:pPr>
        <w:pStyle w:val="BodyText"/>
      </w:pPr>
      <w:r>
        <w:t xml:space="preserve">Giao cho chính phủ Myanmar sao? Không thể nào, Trang Duệ cũng không phải kẻ tốt như vậy.</w:t>
      </w:r>
    </w:p>
    <w:p>
      <w:pPr>
        <w:pStyle w:val="BodyText"/>
      </w:pPr>
      <w:r>
        <w:t xml:space="preserve">- Lấy những vật này về nước giao cho ban ngành tương quan sao?</w:t>
      </w:r>
    </w:p>
    <w:p>
      <w:pPr>
        <w:pStyle w:val="BodyText"/>
      </w:pPr>
      <w:r>
        <w:t xml:space="preserve">Trang Duệ thật sự có ý nghĩ này nhưng nhanh chóng tự mình bác bỏ, chưa nói những thứ này có còn hay không, mình có thể tìm được và đưa về hay không là cả hai vấn đề.</w:t>
      </w:r>
    </w:p>
    <w:p>
      <w:pPr>
        <w:pStyle w:val="BodyText"/>
      </w:pPr>
      <w:r>
        <w:t xml:space="preserve">Hơn nữa những thứ này cũng chẳng phải cướp từ nước mình đi, Trang Duệ cũng không cao thượng mà mang về cho đám người kia.</w:t>
      </w:r>
    </w:p>
    <w:p>
      <w:pPr>
        <w:pStyle w:val="BodyText"/>
      </w:pPr>
      <w:r>
        <w:t xml:space="preserve">Bây giờ có thể xác định chuyện mà tờ giấy kẻ lại chính là một phần tài sản khổng lồ mà năm xưa quân Nhật muốn lấy đi.</w:t>
      </w:r>
    </w:p>
    <w:p>
      <w:pPr>
        <w:pStyle w:val="BodyText"/>
      </w:pPr>
      <w:r>
        <w:t xml:space="preserve">Nhật là một đảo quốc thiếu tài nguyên, năm xưa sở dĩ khuếch đại chiến tranh chỉ vì muốn chiếm tài nguyên, bọn họ muốn cướp sắt thép vàng bạc than đá và đủ loại tài nguyên khác từ các nước Đông Nam Á và Đông Bắc, như vậy mới có thể miễn cưỡng duy trì chiến tranh, nếu không kinh tế trong nước đã sớm tan vỡ rồi.</w:t>
      </w:r>
    </w:p>
    <w:p>
      <w:pPr>
        <w:pStyle w:val="BodyText"/>
      </w:pPr>
      <w:r>
        <w:t xml:space="preserve">- Bành Phi, cậu thấy vấn đề này nên xử lý thế nào?</w:t>
      </w:r>
    </w:p>
    <w:p>
      <w:pPr>
        <w:pStyle w:val="BodyText"/>
      </w:pPr>
      <w:r>
        <w:t xml:space="preserve">Sau khi hút xong điếu thuốc thì Trang Duệ quay sang hỏi Bành Phi.</w:t>
      </w:r>
    </w:p>
    <w:p>
      <w:pPr>
        <w:pStyle w:val="BodyText"/>
      </w:pPr>
      <w:r>
        <w:t xml:space="preserve">- Anh Trang, tôi nghe theo anh...</w:t>
      </w:r>
    </w:p>
    <w:p>
      <w:pPr>
        <w:pStyle w:val="BodyText"/>
      </w:pPr>
      <w:r>
        <w:t xml:space="preserve">Lúc này trong mắt Bành Phi đã bình tĩnh trở lại, không còn chút dao động nào.</w:t>
      </w:r>
    </w:p>
    <w:p>
      <w:pPr>
        <w:pStyle w:val="BodyText"/>
      </w:pPr>
      <w:r>
        <w:t xml:space="preserve">Nếu nói Bành Phi không động tâm vì số của cải châu báu kia thì rõ ràng là vô nghĩa, chỉ là hắn không lớn tuổi nhưng lại quen nhìn thấy sinh tử, thật sự có sức chống cự khá mạnh với vật ngoài thân. Khi hắn thi hành nhiệm vụ thì sinh tử của mình cũng không còn quan trọng, sao có thể để ý đến những thứ khác cho được.</w:t>
      </w:r>
    </w:p>
    <w:p>
      <w:pPr>
        <w:pStyle w:val="BodyText"/>
      </w:pPr>
      <w:r>
        <w:t xml:space="preserve">Thứ hai người quan trọng nhất trong lòng Bành Phi chính là em gái của mình, bây giờ em gái vui vẻ thì hắn cũng không muốn vì số tiền kia mà làm cho quỹ tích cuộc sống của mình biến đổi.</w:t>
      </w:r>
    </w:p>
    <w:p>
      <w:pPr>
        <w:pStyle w:val="BodyText"/>
      </w:pPr>
      <w:r>
        <w:t xml:space="preserve">Vì vậy khi Trang Duệ hỏi thăm ý kiến thì Bành Phi trả lời vô cùng bình tĩnh, dù là Trang Duệ xử lý thế nào thì hắn cũng có thể tiếp nhận, hơn nữa nó là do Trang Duệ phát hiện ra, mình chỉ là một trùng hợp ngẫu nhiên mà thôi.</w:t>
      </w:r>
    </w:p>
    <w:p>
      <w:pPr>
        <w:pStyle w:val="BodyText"/>
      </w:pPr>
      <w:r>
        <w:t xml:space="preserve">- Bản đồ này nhất định sẽ là thật nhưng những thứ được giấu kia có còn tồn tại hay không thì không nhất định, vì tượng phật này tuy thất lạc nhưng nếu Ichiro Yamaki còn sống thì nhất định sẽ biết nơi cất giấu, sợ rằng đã đến lấy đi rồi...</w:t>
      </w:r>
    </w:p>
    <w:p>
      <w:pPr>
        <w:pStyle w:val="BodyText"/>
      </w:pPr>
      <w:r>
        <w:t xml:space="preserve">Trang Duệ dừng lại một chút rồi nói tiếp:</w:t>
      </w:r>
    </w:p>
    <w:p>
      <w:pPr>
        <w:pStyle w:val="BodyText"/>
      </w:pPr>
      <w:r>
        <w:t xml:space="preserve">- Tạm thời chúng ta cứ gác lại chuyện này, chúng ta đến tham gia hội chợ phỉ thúy Yangon, đợi sau khi kết thúc hội chợ thì chúng ta sẽ suy xét xem có nên đi kiểm tra bản đồ hay không...</w:t>
      </w:r>
    </w:p>
    <w:p>
      <w:pPr>
        <w:pStyle w:val="Compact"/>
      </w:pPr>
      <w:r>
        <w:br w:type="textWrapping"/>
      </w:r>
      <w:r>
        <w:br w:type="textWrapping"/>
      </w:r>
    </w:p>
    <w:p>
      <w:pPr>
        <w:pStyle w:val="Heading2"/>
      </w:pPr>
      <w:bookmarkStart w:id="464" w:name="chương-442-443-hội-chợ-phỉ-thúy-yangon-myanmar"/>
      <w:bookmarkEnd w:id="464"/>
      <w:r>
        <w:t xml:space="preserve">442. Chương 442 + 443: Hội Chợ Phỉ Thúy Yangon Myanmar</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442+ 443: Hội chợ phỉ thúy Yangon Myanmar</w:t>
      </w:r>
    </w:p>
    <w:p>
      <w:pPr>
        <w:pStyle w:val="BodyText"/>
      </w:pPr>
      <w:r>
        <w:t xml:space="preserve">Nhóm Dịch: Tepga</w:t>
      </w:r>
    </w:p>
    <w:p>
      <w:pPr>
        <w:pStyle w:val="BodyText"/>
      </w:pPr>
      <w:r>
        <w:t xml:space="preserve">Nguồn: vipvanda</w:t>
      </w:r>
    </w:p>
    <w:p>
      <w:pPr>
        <w:pStyle w:val="BodyText"/>
      </w:pPr>
      <w:r>
        <w:t xml:space="preserve">Dù Trang Duệ thật sự động tâm vì tiền tài nhưng hắn cũng không quên đi mục đích của mìn lần này, vì một bản đồ kho tàng với kho báu chưa chắc có tồn tại hay không mà đâm đầu vào làm con thiêu thân, hắn sẽ không làm như vậy.</w:t>
      </w:r>
    </w:p>
    <w:p>
      <w:pPr>
        <w:pStyle w:val="BodyText"/>
      </w:pPr>
      <w:r>
        <w:t xml:space="preserve">Còn có một vấn đề chính là tìm được vàng rồi sao đưa về nước? Đây là vấn đề lớn, dù nói Trung Quốc và Myanmar là bạn tốt, nhưng nếu phía Myanmar biết được tin này thì sẽ không bao giờ từ bỏ.</w:t>
      </w:r>
    </w:p>
    <w:p>
      <w:pPr>
        <w:pStyle w:val="BodyText"/>
      </w:pPr>
      <w:r>
        <w:t xml:space="preserve">- Anh Trang, chỗ này...</w:t>
      </w:r>
    </w:p>
    <w:p>
      <w:pPr>
        <w:pStyle w:val="BodyText"/>
      </w:pPr>
      <w:r>
        <w:t xml:space="preserve">Bành Phi nhìn bản đồ rồi muốn nói lại thôi.</w:t>
      </w:r>
    </w:p>
    <w:p>
      <w:pPr>
        <w:pStyle w:val="BodyText"/>
      </w:pPr>
      <w:r>
        <w:t xml:space="preserve">- Sao vậy? Cậu biết chỗ này à?</w:t>
      </w:r>
    </w:p>
    <w:p>
      <w:pPr>
        <w:pStyle w:val="BodyText"/>
      </w:pPr>
      <w:r>
        <w:t xml:space="preserve">Trang Duệ hỏi.</w:t>
      </w:r>
    </w:p>
    <w:p>
      <w:pPr>
        <w:pStyle w:val="BodyText"/>
      </w:pPr>
      <w:r>
        <w:t xml:space="preserve">- Nơi này gần với địa khu Shina của Myanmar ở phía Đông Bắc, nơi đó có nhiều dãy núi, rừng nhiệt đới, địa hình phức tạp, không phải người quen thuộc địa hình đi vào thì rất dễ bị lạc. Đúng rồi, rất nhiều hầm phỉ thúy được mở ra ở nơi đó...</w:t>
      </w:r>
    </w:p>
    <w:p>
      <w:pPr>
        <w:pStyle w:val="BodyText"/>
      </w:pPr>
      <w:r>
        <w:t xml:space="preserve">Bành Phi cau mày, hắn còn có một điều chưa nói, đó là vì nơi đó là địa phương tập trung mỏ phỉ thúy của Myanmar nên tất cả thế lực đều tiến vào chiếm giữ, tình hình rất phức tạp, giống như thời kỳ quân phiệt ở Trung Quốc năm xưa. Đám người này giữ một khu vực riêng, có thế lực được vũ trang, trước kia Bành Phi giải cứu thương nhân mao liêu cũng ở chỗ này.</w:t>
      </w:r>
    </w:p>
    <w:p>
      <w:pPr>
        <w:pStyle w:val="BodyText"/>
      </w:pPr>
      <w:r>
        <w:t xml:space="preserve">- Đi đến chỗ kia cần những trang bị gì? Cậu chuẩn bị sẵn nhé, đợi đến khi xong hội chợ phỉ thúy ở Yangon thì chúng ta sẽ đến đó xem thế nào...</w:t>
      </w:r>
    </w:p>
    <w:p>
      <w:pPr>
        <w:pStyle w:val="BodyText"/>
      </w:pPr>
      <w:r>
        <w:t xml:space="preserve">Đàn ông trời sinh đều có hứng thú muốn đi truy tìm kho báu, Trang Duệ cũng muốn biết kho báu kia có còn hay không, nếu như còn thì dù bây giờ không đi su này cũng có cơ hội.</w:t>
      </w:r>
    </w:p>
    <w:p>
      <w:pPr>
        <w:pStyle w:val="BodyText"/>
      </w:pPr>
      <w:r>
        <w:t xml:space="preserve">Trang Duệ kích phát quan điểm thích mạo hiểm của mình mà quên mất chuẩn tắc an toàn là trên hết vào trước đó.</w:t>
      </w:r>
    </w:p>
    <w:p>
      <w:pPr>
        <w:pStyle w:val="BodyText"/>
      </w:pPr>
      <w:r>
        <w:t xml:space="preserve">- Anh Trang, chỗ kia cũng không dễ đi, hơn nữa còn dễ nhiễm bệnh, tôi thấy chúng ta nên tìm cơ hội sau này mới đi thì hay hơn...</w:t>
      </w:r>
    </w:p>
    <w:p>
      <w:pPr>
        <w:pStyle w:val="BodyText"/>
      </w:pPr>
      <w:r>
        <w:t xml:space="preserve">Nếu như Bành Phi chính mình đi trước thì sẽ không có gì cần lo lắng, hắn đến đó giống như rồng vào biển rộng, có thể tự lực thích ứng. Nhưng nếu hắn đưa theo Trang Duệ thì khó nói, tất nhiên có hắn đi cùng thì cũng không sợ những thế lực trong rừng bắt cóc, nhưng Bành Phi sợ Trang Duệ không chịu được.</w:t>
      </w:r>
    </w:p>
    <w:p>
      <w:pPr>
        <w:pStyle w:val="BodyText"/>
      </w:pPr>
      <w:r>
        <w:t xml:space="preserve">- Không có gì, sức khỏe của tôi là rất tốt, chúng ta đi xem, nếu như hoàn cảnh ác liệt thì quay về...</w:t>
      </w:r>
    </w:p>
    <w:p>
      <w:pPr>
        <w:pStyle w:val="BodyText"/>
      </w:pPr>
      <w:r>
        <w:t xml:space="preserve">Trang Duệ lơ đễnh đáp, hắn có linh khí phụ trợ, tiến vào rừng thì sợ rằng cậu còn phải nghe lời tôi nữa là...</w:t>
      </w:r>
    </w:p>
    <w:p>
      <w:pPr>
        <w:pStyle w:val="BodyText"/>
      </w:pPr>
      <w:r>
        <w:t xml:space="preserve">-Vậy thì được, anh Trang, nếu như nhất định phải đi vào, đến rừng thì anh nhất định phải nghe tôi đấy...</w:t>
      </w:r>
    </w:p>
    <w:p>
      <w:pPr>
        <w:pStyle w:val="BodyText"/>
      </w:pPr>
      <w:r>
        <w:t xml:space="preserve">Khi thấy Trang Duệ cho ra quyết định thì Bành Phi cũng không nói gì thêm, trong đầu đang tự hỏi xem nên mang theo trang bị gì, nếu chuẩn bị càng đầy đủ thì đi vào rừng sẽ càng ít gặp nguy hiểm.</w:t>
      </w:r>
    </w:p>
    <w:p>
      <w:pPr>
        <w:pStyle w:val="BodyText"/>
      </w:pPr>
      <w:r>
        <w:t xml:space="preserve">Trang Duệ đã hạ quyết tâm và cảm thấy thoải mái hơn, hắn lấy máy ảnh kỹ thuật số ra chụp hai trang giấy, tất nhiên sẽ điều chỉnh góc độ, tiêu cự, sau đó đưa cho Bành Phi cười nói:</w:t>
      </w:r>
    </w:p>
    <w:p>
      <w:pPr>
        <w:pStyle w:val="BodyText"/>
      </w:pPr>
      <w:r>
        <w:t xml:space="preserve">- Thứ này có giá trị mười tấn vàng, cậu bảo tồn cho tốt, hành trình lần này của chúng ta hoàn toàn nhờ vào nó...</w:t>
      </w:r>
    </w:p>
    <w:p>
      <w:pPr>
        <w:pStyle w:val="BodyText"/>
      </w:pPr>
      <w:r>
        <w:t xml:space="preserve">Bành Phi thật sự không quá rõ ràng với hành vi của Trang Duệ, hắn tiếp nhận máy ảnh của Trang Duệ, sau đó thấy Trang Duệ bật lửa đốt hai tờ giấy thì mới hiểu ý. Xem ra sau này bít mật trong tượng ngà voi đã biến mất, manh mối tìm kho vàng chỉ còn lại ở trong chiếc thẻ nhớ máy ảnh trong tay mình.</w:t>
      </w:r>
    </w:p>
    <w:p>
      <w:pPr>
        <w:pStyle w:val="BodyText"/>
      </w:pPr>
      <w:r>
        <w:t xml:space="preserve">Thứ này thật sự giống như lời của Trang Duệ, giá trị rất cao, hắn đưa cho Bành Phi bảo quản, thật sự làm cho Bành Phi cảm thấy cảm động và áp lực.</w:t>
      </w:r>
    </w:p>
    <w:p>
      <w:pPr>
        <w:pStyle w:val="BodyText"/>
      </w:pPr>
      <w:r>
        <w:t xml:space="preserve">Bành Phi suy nghĩ một lúc và xoay cổ tay, con dao Lang Nha hiện ra, chuôi dao có thể vặn mở ra, hắn đưa thẻ nhớ vào trong chuôi dao, sau đó vặn ốc đóng lại. Hắn tự tin chỉ cần mình còn sống thì khó ai có thể cướp đi thứ này được. nguồn</w:t>
      </w:r>
    </w:p>
    <w:p>
      <w:pPr>
        <w:pStyle w:val="BodyText"/>
      </w:pPr>
      <w:r>
        <w:t xml:space="preserve">- Được rồi, ăn cơm thôi, đã tối rồi.</w:t>
      </w:r>
    </w:p>
    <w:p>
      <w:pPr>
        <w:pStyle w:val="BodyText"/>
      </w:pPr>
      <w:r>
        <w:t xml:space="preserve">Khi thấy Bành Phi bỏ thẻ nhớ vào chuôi dao thì Trang Duệ cũng an tâm hơn, sau khi xử lý xong thì bụng cũng sôi lên đòi ăn, hắn thật sự có hơi ngạc nhiên vì lúc này đã tối đen, vì thế vội vàng kéo Bành Phi xuống nhà hàng lầu hai dùng cơm.</w:t>
      </w:r>
    </w:p>
    <w:p>
      <w:pPr>
        <w:pStyle w:val="BodyText"/>
      </w:pPr>
      <w:r>
        <w:t xml:space="preserve">Ngài mai hội chợ phỉ thúy Yangon sẽ khai mạc, sau khi cơm nước xong thì Trang Duệ về phòng nghỉ ngơi, chỉ là giấc ngủ này không được ổn định, hắn toàn mơ thấy vàng, lăn qua lăn lại đến nửa đêm mới xem như ngủ say.</w:t>
      </w:r>
    </w:p>
    <w:p>
      <w:pPr>
        <w:pStyle w:val="BodyText"/>
      </w:pPr>
      <w:r>
        <w:t xml:space="preserve">...</w:t>
      </w:r>
    </w:p>
    <w:p>
      <w:pPr>
        <w:pStyle w:val="BodyText"/>
      </w:pPr>
      <w:r>
        <w:t xml:space="preserve">Tuy tối qua không ngủ ngon nhưng Trang Duệ vẫn thức dậy sớm, sau khi cửa mặt thì hẹn ăn sáng với vợ chồng Tần Hạo Nhiên, ngày hôm qua hắn không đáp ứng lời mời của mẹ vợ, thế nên bây giờ muốn đền bù một chút.</w:t>
      </w:r>
    </w:p>
    <w:p>
      <w:pPr>
        <w:pStyle w:val="BodyText"/>
      </w:pPr>
      <w:r>
        <w:t xml:space="preserve">Sau khi ăn sáng xong thì Trang Duệ dẫn theo Bành Phi cùng vợ chồng Tần Hạo Nhiên và những chuyên gia đổ thạch của công ty Tần Thị cùng nhau đi về phía cổng khách sạn, phía Myanmar có tổ chức xe dưa đón các vị khách đặc biệt, thương nhân mao liêu bình thường chỉ có thể tự tìm xe mà thôi.</w:t>
      </w:r>
    </w:p>
    <w:p>
      <w:pPr>
        <w:pStyle w:val="BodyText"/>
      </w:pPr>
      <w:r>
        <w:t xml:space="preserve">Đoàn người đi đến cổng khách sạn thì nơi đó đã kín người, giống như tất cả khách hàng đều tập trung ở đây, Trang Duệ đưa mắt nhìn, người quen là rất nhiều, thậm chí còn có cả người cầm lái của công ty châu báu Hứa Thị.</w:t>
      </w:r>
    </w:p>
    <w:p>
      <w:pPr>
        <w:pStyle w:val="BodyText"/>
      </w:pPr>
      <w:r>
        <w:t xml:space="preserve">Hứa Chấn Đông cũng thấy Trang Duệ nhưng lại đưa mặt sang một phía khác, đồng thời trong lòng thầm thề, tuyệt đối sẽ không bao giờ mua mao liêu của tiểu tử kia. Lúc này bệnh tình của lão còn chưa ổn định, cũng không muốn chịu kích thích thêm mộti lần nữa. Đồng thời công ty châu báu Hứa Thị cũng không còn mạnh mẽ như xưa, sau khi té ngã trên tay Trang Duệ thì nguyên khí của công ty đã tổn thương nặng nề.</w:t>
      </w:r>
    </w:p>
    <w:p>
      <w:pPr>
        <w:pStyle w:val="BodyText"/>
      </w:pPr>
      <w:r>
        <w:t xml:space="preserve">- Trang Duệ, tiểu tử cậu thật sự không có suy nghĩ, anh em chúng ta cùng đi đến đây, bây giờ cũng phải cùng đi đến hội chợ mới được...</w:t>
      </w:r>
    </w:p>
    <w:p>
      <w:pPr>
        <w:pStyle w:val="BodyText"/>
      </w:pPr>
      <w:r>
        <w:t xml:space="preserve">Từ xa Tống Quân đã thấy Trang Duệ, hắn vội vàng cùng Mã Mập chen đến, đi đến gần mới thấy vợ chồng Tần Hạo Nhiên, mọi người đã biết nhau từ ngày hôm qua, tất nhiên sẽ tụ tập cùng một chỗ để đến hội chợ phỉ thúy.</w:t>
      </w:r>
    </w:p>
    <w:p>
      <w:pPr>
        <w:pStyle w:val="BodyText"/>
      </w:pPr>
      <w:r>
        <w:t xml:space="preserve">Trang Duệ tuyệt đối là ngôi sao trong giới đổ thạch, không ít người biết chiến tích của hắn ở hội chợ phỉ thúy Bình Châu, ai cũng vây quanh muốn nhiễm chút vận may.</w:t>
      </w:r>
    </w:p>
    <w:p>
      <w:pPr>
        <w:pStyle w:val="BodyText"/>
      </w:pPr>
      <w:r>
        <w:t xml:space="preserve">Sau hai mươi phút thì xe của hội chợ cũng đến, nhưng những chiếc xe này có hơi khó coi, là loại xe taxi cũ, hơn nữa cửa sổ lại không có, cũng không có điều hòa, điều này làm cho đám phú ông thật sự cảm thấy nóng từ trong nóng ra.</w:t>
      </w:r>
    </w:p>
    <w:p>
      <w:pPr>
        <w:pStyle w:val="BodyText"/>
      </w:pPr>
      <w:r>
        <w:t xml:space="preserve">Phương diện phục vụ của Myanmar là rất tốt nhưng nói về phần cứng thì không quá tốt.</w:t>
      </w:r>
    </w:p>
    <w:p>
      <w:pPr>
        <w:pStyle w:val="Compact"/>
      </w:pPr>
      <w:r>
        <w:t xml:space="preserve">(.</w:t>
      </w:r>
      <w:r>
        <w:br w:type="textWrapping"/>
      </w:r>
      <w:r>
        <w:br w:type="textWrapping"/>
      </w:r>
    </w:p>
    <w:p>
      <w:pPr>
        <w:pStyle w:val="Heading2"/>
      </w:pPr>
      <w:bookmarkStart w:id="465" w:name="chương-442-443-hội-chợ-phỉ-thúy-yangon-myanmar-1"/>
      <w:bookmarkEnd w:id="465"/>
      <w:r>
        <w:t xml:space="preserve">443. Chương 442 + 443: Hội Chợ Phỉ Thúy Yangon Myanmar</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442+ 443: Hội chợ phỉ thúy Yangon Myanmar</w:t>
      </w:r>
    </w:p>
    <w:p>
      <w:pPr>
        <w:pStyle w:val="BodyText"/>
      </w:pPr>
      <w:r>
        <w:t xml:space="preserve">Nhóm Dịch: Tepga</w:t>
      </w:r>
    </w:p>
    <w:p>
      <w:pPr>
        <w:pStyle w:val="BodyText"/>
      </w:pPr>
      <w:r>
        <w:t xml:space="preserve">Nguồn: vipvanda</w:t>
      </w:r>
    </w:p>
    <w:p>
      <w:pPr>
        <w:pStyle w:val="BodyText"/>
      </w:pPr>
      <w:r>
        <w:t xml:space="preserve">Nhưng tình thế cạnh tranh rất mạnh, hội chợ phỉ thúy chỉ có ở Myanmar, nếu các anh không lên xe thì người ta sẽ rất mừng, không phải sẽ mất đi một đối thủ cạnh tranh sao?</w:t>
      </w:r>
    </w:p>
    <w:p>
      <w:pPr>
        <w:pStyle w:val="BodyText"/>
      </w:pPr>
      <w:r>
        <w:t xml:space="preserve">Những chiếc xe có đầy người vây quanh, tuy ai cũng khó chịu nhưng không thể không lên, chẳng lẽ đến Myanmar để du lịch sao?</w:t>
      </w:r>
    </w:p>
    <w:p>
      <w:pPr>
        <w:pStyle w:val="BodyText"/>
      </w:pPr>
      <w:r>
        <w:t xml:space="preserve">Khi lên xe có cả quân nhân Myanmar vác súng, còn có hai nhân viên lên xe kiểm tra thư mời, dựa theo quy định thì muốn tham dự phải có thư mời, nếu không sẽ không được lên xe.</w:t>
      </w:r>
    </w:p>
    <w:p>
      <w:pPr>
        <w:pStyle w:val="BodyText"/>
      </w:pPr>
      <w:r>
        <w:t xml:space="preserve">Những thư mời là do các cấp chính phủ mời khách, hai là do các hiệp hội châu báu ở Myanmar mời khách, ba là các công ty mua bán châu báu ở Myanmar cho ra thư mời, những công ty châu báu này thật ra đều thuộc sở hữu của chính phủ.</w:t>
      </w:r>
    </w:p>
    <w:p>
      <w:pPr>
        <w:pStyle w:val="BodyText"/>
      </w:pPr>
      <w:r>
        <w:t xml:space="preserve">Hai phương pháp mời phía sau cần phải được hội đồng xét duyệt đồng ý, những thương nhân mao liêu giống như mua vé lên xe vậy, ai có thư mời trong tay sẽ có được cơ hội leo lên xe.</w:t>
      </w:r>
    </w:p>
    <w:p>
      <w:pPr>
        <w:pStyle w:val="BodyText"/>
      </w:pPr>
      <w:r>
        <w:t xml:space="preserve">Tất nhiên nếu không có thư mời cũng không phải không thể đến tham gia hội chợ, nhưng nhất định là phải do các công tay châu báu ở Myanmar cho ra đảm bảo, đồng thời cũng phải đóng cho ban tổ chức mười triệu tiền Myanmar, sau đó có thể tham gia hội chợ. Hơn nữa sau khi hội chợ kết thúc thì hoàn toàn có thể được trả lại tiền thế chấp.</w:t>
      </w:r>
    </w:p>
    <w:p>
      <w:pPr>
        <w:pStyle w:val="BodyText"/>
      </w:pPr>
      <w:r>
        <w:t xml:space="preserve">Mỗi tấm thư mời đều có thể mang theo hai người tiến vào trong hội trường, ví dụ như thư mời của Tống Quân và Trang Duệ đều là của hiệp hội ngọc thạch Myanmar cung cấp, vé mời của vợ chồng Tần Hạo Nhiên chính là đến từ công ty châu báu Myanmar, còn vé mời từ tên mập đến từ con đường nào thì bọn họ cũng không biết.</w:t>
      </w:r>
    </w:p>
    <w:p>
      <w:pPr>
        <w:pStyle w:val="BodyText"/>
      </w:pPr>
      <w:r>
        <w:t xml:space="preserve">Sau những chiếc xe khách cỡ lớn đưa đón thương nhân mao liêu chính là những chiếc xe của các công ty mua bán kinh doanh phỉ thúy ở Myanmar, bọn họ đưa xe đến chở khách của mình đến hội chợ.</w:t>
      </w:r>
    </w:p>
    <w:p>
      <w:pPr>
        <w:pStyle w:val="BodyText"/>
      </w:pPr>
      <w:r>
        <w:t xml:space="preserve">- Trang Duệ, Tống tiên sinh, chúng ta ngồi chiếc xe này thôi...</w:t>
      </w:r>
    </w:p>
    <w:p>
      <w:pPr>
        <w:pStyle w:val="BodyText"/>
      </w:pPr>
      <w:r>
        <w:t xml:space="preserve">Cũng có người đến đón tiếp nhóm Tần Hạo Nhiên, là một chiếc xe du lịch cỡ nhỏ, Tần Hạo Nhiên mời nhóm Tống Quân một tiếng, sau đó leo lên xe. Tuy hiệu quả điều hòa bên trong rất bình thường, nhưng nếu so sánh với những chiếc xe nóng hừng hực kia thì thật sự tốt hơn rất nhiều.</w:t>
      </w:r>
    </w:p>
    <w:p>
      <w:pPr>
        <w:pStyle w:val="BodyText"/>
      </w:pPr>
      <w:r>
        <w:t xml:space="preserve">Sau khi mọi người lên xe thì xe chạy, lần này địa điểm tổ chức nằm ngoài thành phố Yangon hơn năm mươi kilomet, khách sạn mà Trang Duệ ở lại nằm phía bên kia, thế là xe phải chạy qua nội thành của Yangon mới có thể sang bên kia.</w:t>
      </w:r>
    </w:p>
    <w:p>
      <w:pPr>
        <w:pStyle w:val="BodyText"/>
      </w:pPr>
      <w:r>
        <w:t xml:space="preserve">Ngày hôm qua nhóm Trang Duệ từng đến thăm chùa Shwedagon, nó nằm ở vùng tiếp giáp với nội thành Yangon, Trang Duệ ngồi trên xe và xem như lần đầu tiên được quan sát cảnh tượng của một thành phố nước ngoài như Yangon.</w:t>
      </w:r>
    </w:p>
    <w:p>
      <w:pPr>
        <w:pStyle w:val="BodyText"/>
      </w:pPr>
      <w:r>
        <w:t xml:space="preserve">Yangon như một cái công viên lớn, trong thành phố khắp nơi đều là cây, nói chung là hoa cỏ và tăng nhân là rất nhiều. Những vị sư mặc hở vai trái, áo cà sa màu đỏ đi chân trần trên đường, dưới nách kẹp một cái ô màu nâu, thỉnh thoảng chắp tay chào người đi đường.</w:t>
      </w:r>
    </w:p>
    <w:p>
      <w:pPr>
        <w:pStyle w:val="BodyText"/>
      </w:pPr>
      <w:r>
        <w:t xml:space="preserve">Kiến trúc của thành phố Yangon là phong cách từ thời bị Anh đô hộ, mái nhà màu đỏ sậm, là kiến trúc điển hình của nước Anh, đồng thời cũng có nhiều kiến trúc chịu ảnh hưởng bởi Ấn Độ giáo, cũng có những kiến trúc giao hòa giữa hiện đại, cận đại và Phật giáo.</w:t>
      </w:r>
    </w:p>
    <w:p>
      <w:pPr>
        <w:pStyle w:val="BodyText"/>
      </w:pPr>
      <w:r>
        <w:t xml:space="preserve">Xe hơi chạy trên đường là khá cũ kỹ, vết sơn loang lổ, vì phương Tây phong tỏa và cấm vận nên Myanmar rất khó nhập khẩu xe hơi, nói chung là xe cũ, có những kiểu xe khá cũ của Ấn Độ và Anh Quốc.</w:t>
      </w:r>
    </w:p>
    <w:p>
      <w:pPr>
        <w:pStyle w:val="BodyText"/>
      </w:pPr>
      <w:r>
        <w:t xml:space="preserve">Nếu so ra thì chiếc taxi hôm qua Trang Duệ đi từ sân bay về khách sạn cũng là chiếc xe mới.</w:t>
      </w:r>
    </w:p>
    <w:p>
      <w:pPr>
        <w:pStyle w:val="BodyText"/>
      </w:pPr>
      <w:r>
        <w:t xml:space="preserve">Điều làm cho Trang Duệ cảm thấy kỳ lạ chính là ở hai bên đường có rất nhiều phòng tắm lộ thiên, chỉ có bốn vách tường ngăn cách mà thôi, cũng không có nóc, Trang Duệ ngồi trên xe có thể thấy vài đầu vai đầy đặn ở bên trong.</w:t>
      </w:r>
    </w:p>
    <w:p>
      <w:pPr>
        <w:pStyle w:val="BodyText"/>
      </w:pPr>
      <w:r>
        <w:t xml:space="preserve">Lái xe cũng giống như cố ý đi chậm lại, thậm chí có thể thấy những âm thanh xối nước ào ào, tiếng cười rộn rã. Những người phụ nữ tắm xong thì bọc một cái khăn đi trên đường, dùng tay ôm tóc, hai đùi trắng như tuyết và bộ ngực đầy đặn hầu như có thể hiển lộ ra ngoài.</w:t>
      </w:r>
    </w:p>
    <w:p>
      <w:pPr>
        <w:pStyle w:val="BodyText"/>
      </w:pPr>
      <w:r>
        <w:t xml:space="preserve">May mà Trang Duệ ngồi ở phía sau, không thì ánh mắt của hắn vừa rồi nhất định sẽ bị vợ bắt được. Vừa rồi hắn lén nhìn về phí trước, phát hiện Tần Hạo Nhiên đang nhìn chằm chằm về phía trước, vì thế mà hắn không khỏi tâm phục khẩu phục, chỉ là hắn không biết bàn tay nhỏ của mẹ vợ đang để sẵn nơi phần thịt mềm của bố vợ.</w:t>
      </w:r>
    </w:p>
    <w:p>
      <w:pPr>
        <w:pStyle w:val="BodyText"/>
      </w:pPr>
      <w:r>
        <w:t xml:space="preserve">Xe rời khỏi nội thành Yangon thì tốc độ được đẩy mạnh nhưng cũng không quá nhanh, dựa theo những gì lái xe đã nói thì muốn đến công bàn phỉ thúy cũng phải mất một giờ nữa.</w:t>
      </w:r>
    </w:p>
    <w:p>
      <w:pPr>
        <w:pStyle w:val="BodyText"/>
      </w:pPr>
      <w:r>
        <w:t xml:space="preserve">- Anh Mã, sao nơi giao dịch phỉ thúy lại được gọi là Công Bàn?</w:t>
      </w:r>
    </w:p>
    <w:p>
      <w:pPr>
        <w:pStyle w:val="BodyText"/>
      </w:pPr>
      <w:r>
        <w:t xml:space="preserve">Trang Duệ có chút nhàm chán, bắt đầu mở miệng tán dóc với mã mập, ngày nào hắn cũng nghe thấy người ta nói về từ này, nhưng hắn thật sự không biết ý nghĩa của từ công bàn này là gì? xem tại</w:t>
      </w:r>
    </w:p>
    <w:p>
      <w:pPr>
        <w:pStyle w:val="BodyText"/>
      </w:pPr>
      <w:r>
        <w:t xml:space="preserve">- Tiểu tử cậu không biết thứ này mà còn chạy đến đổ thạch sao? Công bàn này chính là...Là... truyện cập nhật nhanh nhất tại chấm</w:t>
      </w:r>
    </w:p>
    <w:p>
      <w:pPr>
        <w:pStyle w:val="BodyText"/>
      </w:pPr>
      <w:r>
        <w:t xml:space="preserve">- Thôi đi anh Mã, rõ ràng là hành tây treo trên mũi heo...Chỉ khéo giả vờ...</w:t>
      </w:r>
    </w:p>
    <w:p>
      <w:pPr>
        <w:pStyle w:val="BodyText"/>
      </w:pPr>
      <w:r>
        <w:t xml:space="preserve">Mã Mập trước tiên là chế nhạo Trang Duệ, nhưng đến lượt hắn giải thích thì ngẩng đầu rồi ấp úng không nói nên lời, thì ra cũng là dân gà mờ.</w:t>
      </w:r>
    </w:p>
    <w:p>
      <w:pPr>
        <w:pStyle w:val="BodyText"/>
      </w:pPr>
      <w:r>
        <w:t xml:space="preserve">- Ha ha, công bàn chính là chỉ người bán đã chuẩn bị sẵn vật phẩm giao dịch, công khai ra trên thị trường, để cho những nhân sĩ trong nghề hay thị trường căn cứ vào chất liệu vật phẩm để công nhận giá cả giao dịch thấp nhất, sau đó mới quyết định giá cơ sở cho người ta cạnh tranh mua bán.</w:t>
      </w:r>
    </w:p>
    <w:p>
      <w:pPr>
        <w:pStyle w:val="BodyText"/>
      </w:pPr>
      <w:r>
        <w:t xml:space="preserve">- Ở Myanmar người ta gọi là công bàn phỉ thúy, ở nội địa mà ví dụ như ở Bình Châu thì gọi là phỉ thúy tiêu trào...</w:t>
      </w:r>
    </w:p>
    <w:p>
      <w:pPr>
        <w:pStyle w:val="BodyText"/>
      </w:pPr>
      <w:r>
        <w:t xml:space="preserve">Tần Hạo Nhiên ngồi phía trước chợt nở nụ cười, lão mở miệng giải thích cho nhóm Trang Duệ, đồng thời cũng giới thiệu rõ ràng sự tồn tại và phát triển của công bàn phỉ thúy ở Myanmar.</w:t>
      </w:r>
    </w:p>
    <w:p>
      <w:pPr>
        <w:pStyle w:val="BodyText"/>
      </w:pPr>
      <w:r>
        <w:t xml:space="preserve">Công bàn phỉ thúy được tổ chức sớm nhất ở Myanmar là vào năm 1964, nguyên nhân là vì năm 1962 khi quan đội tiếp quản chính quyền Myanmar, vì tài sản xói mòn nên muốn dùng tài nguyên phỉ thúy và ngọc thạch để tìm nguồn thu ngoại hối, thế là vào tháng 3/1964 đã bắt đầu tổ chức công bàn phỉ thúy.</w:t>
      </w:r>
    </w:p>
    <w:p>
      <w:pPr>
        <w:pStyle w:val="BodyText"/>
      </w:pPr>
      <w:r>
        <w:t xml:space="preserve">Tần Hạo Nhiên còn đặc biệt bổ sung thêm một đặc điểm, đó chính là định giá mao liêu cần do nhân sĩ trong nghề hoặc thị trường cùng nhau bàn luận tập thể để cho ra giá quy định, không cần phải giám định đặc biệt, vì có những khối mao liêu căn bản rất khó định giá, chỉ có thể để chủ nhân tự yết giá mà thôi.</w:t>
      </w:r>
    </w:p>
    <w:p>
      <w:pPr>
        <w:pStyle w:val="BodyText"/>
      </w:pPr>
      <w:r>
        <w:t xml:space="preserve">Pháp luật về châu báu của Myanmar có quy định: Tất cả các khu khoáng sản khai thác ra nguyên thạch mao liêu thì hpari tập kết đến Yangon để tiến hành phân loại, phân cấp, đánh số, cho ra giá mời thầu thấp nhất, hằng năm đều định kỳ hai không định kỳ tổ chức cho các thương gia châu báu trên khắp thế giới đến tiến hành định giá và mua lại, tất nhiên ai ra giá cảo sẽ có thể mua về.</w:t>
      </w:r>
    </w:p>
    <w:p>
      <w:pPr>
        <w:pStyle w:val="BodyText"/>
      </w:pPr>
      <w:r>
        <w:t xml:space="preserve">Công bàn phỉ thúy ở Myanmar phát triển nhiều năm đến bây giờ dã tương đối chính quy, cũng giống như công bàn Bình Châu vậy, đều chia làm hai loại minh tiêu và thầm tiêu, tất nhiên công bàn Bình Châu chính là sao chép cách làm của công bàn Myanmar.</w:t>
      </w:r>
    </w:p>
    <w:p>
      <w:pPr>
        <w:pStyle w:val="BodyText"/>
      </w:pPr>
      <w:r>
        <w:t xml:space="preserve">Những thương nhân sau khi được ban tổ chức thẩm duyệt và cho số, sau đó khai báo tính danh, như vậy có thể đến trả giá mao liêu. Những người này thường quan tâm đến mao liêu có đánh số, vì bọn họ cùng đặt giá ột khối mao liêu mà không thể nào biết được đối phương đặt giá thế nào, vì vậy mà được gọi là thầm tiêu.</w:t>
      </w:r>
    </w:p>
    <w:p>
      <w:pPr>
        <w:pStyle w:val="BodyText"/>
      </w:pPr>
      <w:r>
        <w:t xml:space="preserve">Điểm này có chút khác biệt với công bàn Bình Châu, vì thầm tiêu của công bàn Bình Châu đều được thống nhất cùng một chỗ, khi mở thầu thì công tác thống kê rất phiền, không bằng Myanmar là mỗi khối mao liêu đều có một thùng định giá ở bên cạnh, khi mở thầu sẽ thuận tiện hơn rất nhiều.</w:t>
      </w:r>
    </w:p>
    <w:p>
      <w:pPr>
        <w:pStyle w:val="BodyText"/>
      </w:pPr>
      <w:r>
        <w:t xml:space="preserve">Theo tin tức có được thì mỗi lần mở công bàn phỉ thúy ở Myanmar thì số lượng thầm tiêu phải chiếm hơn 4/5 số mao liêu, có thể nói nó là phương thức bán mao liêu chủ yếu nhất.</w:t>
      </w:r>
    </w:p>
    <w:p>
      <w:pPr>
        <w:pStyle w:val="BodyText"/>
      </w:pPr>
      <w:r>
        <w:t xml:space="preserve">Minh tiêu tất nhiên là đấu giá ngay tại hiện trường, các thương nhân mao liêu có thể tập trung lại, nhân viên của công bàn sẽ công bố số của mao liêu, ai trả giá cao hơn thì sẽ thắng.</w:t>
      </w:r>
    </w:p>
    <w:p>
      <w:pPr>
        <w:pStyle w:val="BodyText"/>
      </w:pPr>
      <w:r>
        <w:t xml:space="preserve">- Đúng rồi, Trang Duệ, nếu chút nữa mà mua được mao liêu thì nên trả tiền cho những thủ tục phát sinh, như thế ban tổ chức sẽ miễn phí thông quan, phí ận chuyển hoặc cho phép tiêu thụ, gia công...Có thể lược bỏ nhiều chuyện phiền toái...</w:t>
      </w:r>
    </w:p>
    <w:p>
      <w:pPr>
        <w:pStyle w:val="BodyText"/>
      </w:pPr>
      <w:r>
        <w:t xml:space="preserve">Tần Hạo Nhiên giới thiệu tình huống của công bàn xong thì cũng nói về giá cả thanh toán các chi phí phát sinh, đồng thời là ký hợp đồng trung tiêu với ban tổ chức, cũng không cần đặt cọc, nhưng trong thời gian ba tháng thì người mua phải gửi tiền đến tài khoản ngân hàng mà phía Myanmar chỉ định, ban tổ chức sẽ miễn phí thông quan, phí vận chuyển...</w:t>
      </w:r>
    </w:p>
    <w:p>
      <w:pPr>
        <w:pStyle w:val="Compact"/>
      </w:pPr>
      <w:r>
        <w:br w:type="textWrapping"/>
      </w:r>
      <w:r>
        <w:br w:type="textWrapping"/>
      </w:r>
    </w:p>
    <w:p>
      <w:pPr>
        <w:pStyle w:val="Heading2"/>
      </w:pPr>
      <w:bookmarkStart w:id="466" w:name="chương-444--446-minh-tiêu"/>
      <w:bookmarkEnd w:id="466"/>
      <w:r>
        <w:t xml:space="preserve">444. Chương 444 -446: Minh Tiêu</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444-446: Minh tiêu</w:t>
      </w:r>
    </w:p>
    <w:p>
      <w:pPr>
        <w:pStyle w:val="BodyText"/>
      </w:pPr>
      <w:r>
        <w:t xml:space="preserve">Nhóm Dịch: Tepga</w:t>
      </w:r>
    </w:p>
    <w:p>
      <w:pPr>
        <w:pStyle w:val="BodyText"/>
      </w:pPr>
      <w:r>
        <w:t xml:space="preserve">Nguồn: Sưu Tầm</w:t>
      </w:r>
    </w:p>
    <w:p>
      <w:pPr>
        <w:pStyle w:val="BodyText"/>
      </w:pPr>
      <w:r>
        <w:t xml:space="preserve">Tất nhiên nếu là những mao liêu nhỏ thì có thể mang theo người, ban tổ chức sẽ cho căn cứ xác minh để thông quan dễ dàng.</w:t>
      </w:r>
    </w:p>
    <w:p>
      <w:pPr>
        <w:pStyle w:val="BodyText"/>
      </w:pPr>
      <w:r>
        <w:t xml:space="preserve">Ban tổ chức cũng thành lập các hồ sơ đặc biệt, có ưu đãi cho những người có hồ sơ như vậy và tham gia công bàn, thật sự giống như vé VIP.</w:t>
      </w:r>
    </w:p>
    <w:p>
      <w:pPr>
        <w:pStyle w:val="BodyText"/>
      </w:pPr>
      <w:r>
        <w:t xml:space="preserve">Nếu các thương nhân đặt trúng mao liêu mà phát sinh hành vi không mua, như vậy trừng phạt cũng rất nghiêm, ban tổ chức sẽ hủy đi tư cách tham gia công bàn vô kỳ hạn với người Myanmar và 10 năm với người nước ngoài, đồng thời người nước ngoài còn bị hạ chế tư cách nhập cảnh trong thời gian năm năm.</w:t>
      </w:r>
    </w:p>
    <w:p>
      <w:pPr>
        <w:pStyle w:val="BodyText"/>
      </w:pPr>
      <w:r>
        <w:t xml:space="preserve">Khi mọi người nói chuyện với nhau thì xe cũng chạy đến nơi tổ chức công bàn phỉ thúy: Chính là trung tâm giao dịch của hiệp hội ngọc thạch Myanmar, đám người Trang Duệ đều xuống xe nhìn địa điểm mua phỉ thúy như một khu vực quân doanh trước mắt.</w:t>
      </w:r>
    </w:p>
    <w:p>
      <w:pPr>
        <w:pStyle w:val="BodyText"/>
      </w:pPr>
      <w:r>
        <w:t xml:space="preserve">Vì lúc đầu leo lên xe đến đây còn có quân nhân vác súng trên vai, thậm chí lúc này còn có cả xe thiết giáp, ngoài bức tường có nhiều vật chắn bằng thép được dựng lên, nhiều quân nhân đang tuần tra, đây là phòng ngừa người ta trèo tường vào trong.</w:t>
      </w:r>
    </w:p>
    <w:p>
      <w:pPr>
        <w:pStyle w:val="BodyText"/>
      </w:pPr>
      <w:r>
        <w:t xml:space="preserve">- Đi thôi, lúc này có ít người, nắm chắc thời gian mà làm giấy chứng nhận...</w:t>
      </w:r>
    </w:p>
    <w:p>
      <w:pPr>
        <w:pStyle w:val="BodyText"/>
      </w:pPr>
      <w:r>
        <w:t xml:space="preserve">Tần Hạo Nhiên xông xe thì đi thẳng đến văn phòng của ban tổ chức, Trang Duệ thật sự không hiểu thế nào, không phải đã có thư mời rồi sao? Cớ gì còn phải cần giấy chứng nhận nữa?</w:t>
      </w:r>
    </w:p>
    <w:p>
      <w:pPr>
        <w:pStyle w:val="BodyText"/>
      </w:pPr>
      <w:r>
        <w:t xml:space="preserve">- Tiểu tử cậu đúng là cái gì cũng không hiểu, đó là tiền bảo chứng, nếu mua mao liêu thì sẽ không phải trả tiền, nếu không mua mao liêu thì sẽ trả lại vào tài khoản của cậu...</w:t>
      </w:r>
    </w:p>
    <w:p>
      <w:pPr>
        <w:pStyle w:val="BodyText"/>
      </w:pPr>
      <w:r>
        <w:t xml:space="preserve">Mã Mập ngược lại thì biết thứ này, hắn dương dương đắc ý nói với Trang Duệ, sau đó chạy đi, nếu đợi thêm lát nữa thì thật sự rất chen chúc.</w:t>
      </w:r>
    </w:p>
    <w:p>
      <w:pPr>
        <w:pStyle w:val="BodyText"/>
      </w:pPr>
      <w:r>
        <w:t xml:space="preserve">- Mười ngàn sao? Là Euro à? Cậu hỏi xem đô la được không?</w:t>
      </w:r>
    </w:p>
    <w:p>
      <w:pPr>
        <w:pStyle w:val="BodyText"/>
      </w:pPr>
      <w:r>
        <w:t xml:space="preserve">Trang Duệ sau khi nghe được lời phiên dịch của Bành Phi thì thật sự không biết nói gì hơn, hắn không có Euro, chi phiếu trên người cũng là đô la, cũng không biết vì sao chỗ này lại bắt đóng tiền Euro.</w:t>
      </w:r>
    </w:p>
    <w:p>
      <w:pPr>
        <w:pStyle w:val="BodyText"/>
      </w:pPr>
      <w:r>
        <w:t xml:space="preserve">May mà cũng có thể đóng bằng đô la dựa theo tỷ suất hối đoái, sau khi điền vào tài liệu cá nhân và nạp tiền thì Trang Duệ và Bành Phi đeo hai chiếc thẻ chứng nhận lên cổ, bên trên đó còn có đánh số, bọn họ tiến vào trong hội trường muốn mua thứ gì phải nhập vào con số của mình.</w:t>
      </w:r>
    </w:p>
    <w:p>
      <w:pPr>
        <w:pStyle w:val="BodyText"/>
      </w:pPr>
      <w:r>
        <w:t xml:space="preserve">Hội trường trung tâm giao dịch của hiệp hội ngọc thạch Myanmar rộng hơn rất nhiều so với hội trường đổ thạch ở Bình Châu, một phạm vi vài chục ngàn mét vuông đều là dùng để giao dịch mua bán nguyên thạch phỉ thúy. Lúc này trong sân ngoài nhân viên công tác thì chỉ có vài thương nhân mao liêu đến từ bên ngoài như Trang Duệ, có vẻ khá trống trải.</w:t>
      </w:r>
    </w:p>
    <w:p>
      <w:pPr>
        <w:pStyle w:val="BodyText"/>
      </w:pPr>
      <w:r>
        <w:t xml:space="preserve">- Trang Duệ, thời gian mở công bàn chính là từ chín giờ sáng đến năm giờ chiều, thời gian vừa đúng lúc mở cửa, sẽ nhanh chóng có rất nhiều người đến, chúng ta nên tách ra xem mao liêu, đừng làm chậm trễ thời gian.</w:t>
      </w:r>
    </w:p>
    <w:p>
      <w:pPr>
        <w:pStyle w:val="BodyText"/>
      </w:pPr>
      <w:r>
        <w:t xml:space="preserve">Trang Duệ còn đang quan sát bốn phía thì Tần Hạo Nhiên đã mang theo cố vấn chuyên môn đi về phía những đống mao liêu được xếp đặt khá chỉnh tề phía bên kia.</w:t>
      </w:r>
    </w:p>
    <w:p>
      <w:pPr>
        <w:pStyle w:val="BodyText"/>
      </w:pPr>
      <w:r>
        <w:t xml:space="preserve">Vì thiếu thốn nguyên liệu nên một nhà máy gia công của công ty Tần Thị đã đình công, không chỉ là bọn họ mà có nhiều công ty châu báu rơi vào hoàn cảnh tương tự, đều khó thể tìm cách nào bù đắp, chỉ có thể trông cậy tìm được nguyên liệu ở hội chợ này mà thôi.</w:t>
      </w:r>
    </w:p>
    <w:p>
      <w:pPr>
        <w:pStyle w:val="BodyText"/>
      </w:pPr>
      <w:r>
        <w:t xml:space="preserve">Phải biết rằng vào thời cổ đại hoặc thời gian gần, có thể nói là vài chục năm trước thì khai thác chủ yếu là thủ công, hàng năm chỉ khai thác ra cực phẩm nguyên thạch phỉ thúy với số lượng hàng đơn vị. Bây giờ người ta dùng công nghệ và máy móc hiện đại, chỉ cần nửa năm đã san bằng một ngọn núi.</w:t>
      </w:r>
    </w:p>
    <w:p>
      <w:pPr>
        <w:pStyle w:val="BodyText"/>
      </w:pPr>
      <w:r>
        <w:t xml:space="preserve">Mà toàn cầu chỉ có một mình Myanmar sản xuất được phỉ thúy, chủ yếu lại tập trung ở địa khu Shina dài 150kilomet rộng 30 kilomet, mỗi khối phỉ thúy được hình thành cần có điều kiện tự nhiên cực kỳ hà khắc vào thời gian cả hai tỷ năm.</w:t>
      </w:r>
    </w:p>
    <w:p>
      <w:pPr>
        <w:pStyle w:val="BodyText"/>
      </w:pPr>
      <w:r>
        <w:t xml:space="preserve">Đã có người từng thống kê, bây giờ số lượng phỉ thúy khai thác ra thật sự bằng với từ xưa đến nay, nếu cứ dựa theo xu thế phát triển như thế này, chỉ sợ mười năm sau những mỏ khoáng ở Myanmar sẽ cạn kiệt.</w:t>
      </w:r>
    </w:p>
    <w:p>
      <w:pPr>
        <w:pStyle w:val="BodyText"/>
      </w:pPr>
      <w:r>
        <w:t xml:space="preserve">Nếu thật sự là như vậy thì đúng là tai nạn với thương nhân châu báu Trung Quốc, vì hiện tại sức mua phỉ thúy trong nước ngày càng tăng.</w:t>
      </w:r>
    </w:p>
    <w:p>
      <w:pPr>
        <w:pStyle w:val="BodyText"/>
      </w:pPr>
      <w:r>
        <w:t xml:space="preserve">Trang Duệ từng xem qua tư liệu do hiệp hội ngọc thạch cung cấp, rõ ràng là phỉ thúy sản xuất ở Myanmar nhưng thị trường chủ yếu là ở Trung Quốc, hằng năm có 90% nguyên thạch phỉ thúy khai thác ra ở Myanmar được người Trung Quốc mua lại, tất cả đều được gia công tiêu thụ ở Trung Quốc, vì vậy mà Trung Quốc trở thành thị trường tiêu thụ phỉ thúy chủ yếu trên toàn cầu.</w:t>
      </w:r>
    </w:p>
    <w:p>
      <w:pPr>
        <w:pStyle w:val="BodyText"/>
      </w:pPr>
      <w:r>
        <w:t xml:space="preserve">Từ cuối thế kỷ trước đến nay thì sự nghiệp châu báu của Trung Quốc phát triển chưa từng có, sản lượng từ một tỷ lên đến một ngàn tỷ, giá cả phỉ thúy càng tăng lên trăm lần, trở thành món chủ lực của thị trường châu báu, mà cái bánh ngọt này thật sự làm cho người ta thèm nhỏ giãi. xem tại</w:t>
      </w:r>
    </w:p>
    <w:p>
      <w:pPr>
        <w:pStyle w:val="BodyText"/>
      </w:pPr>
      <w:r>
        <w:t xml:space="preserve">Các công ty châu báu ở Hongkong cũng thấy được nhu cầu thị trường trong nước, vì nguyên nhân những khu mở ở Myanmar dần khô cạn nên các công ty châu báu như Tần Thị đều lấy ra nguồn dự trữ phỉ thúy xa hoa cách đây vài chục năm tuồn vào nội địa, đáp ứng cục diện nóng nảy đang xảy ra.</w:t>
      </w:r>
    </w:p>
    <w:p>
      <w:pPr>
        <w:pStyle w:val="BodyText"/>
      </w:pPr>
      <w:r>
        <w:t xml:space="preserve">Chỉ là hành vi này của bọn họ không khác nào khát nước uống rượu độc giải khát, công ty châu báu Tần Thị sử dụng nguồn nguyên liệu dữ trữ vài chục năm để chiếm được không ít thị trường trong nước, nhưng hàng tồn kho của công ty cũng không còn nhiều, thế là một nhà máy gia công ở Quảng Đông phải dừng sản xuất. Nếu như lần này không mua được nguyên liệu phỉ thúy, chỉ sợ số thị trường chiếm lĩnh trước đó sẽ mất đi, rơi vào tình huống khó khăn.</w:t>
      </w:r>
    </w:p>
    <w:p>
      <w:pPr>
        <w:pStyle w:val="BodyText"/>
      </w:pPr>
      <w:r>
        <w:t xml:space="preserve">Bây giờ dù là bất kỳ ai cũng chú ý đến mức tiêu thụ, nếu vì không có nguyên liệu mà mất đi những khách hàng của chính mình trong nội địa, đây rõ ràng là đả kích trí mạng với công ty châu báu Tần Thị.</w:t>
      </w:r>
    </w:p>
    <w:p>
      <w:pPr>
        <w:pStyle w:val="BodyText"/>
      </w:pPr>
      <w:r>
        <w:t xml:space="preserve">Lần này Tần lão gia tử cũng đặt nặng công bàn Myanmar, triệu tập tất cả tiền mặt của gia tộc, tổng cộng là mười triệu Euro, tất cả đều do Tần Hạo Nhiên đưa đến Myanmar, có thể nói là được ăn cả ngã về không. Vì vậy Tần Hạo Nhiên vừa mới tiến vào hội trường đổ thạch thì nhanh chóng đưa cố vấn chuyên môn đi xem mao liêu.</w:t>
      </w:r>
    </w:p>
    <w:p>
      <w:pPr>
        <w:pStyle w:val="BodyText"/>
      </w:pPr>
      <w:r>
        <w:t xml:space="preserve">Đứng ở trong hội trường đưa mắt nhìn bốn phía sẽ thấy mao liêu được xếp đặt dày đặc, bên cạnh mỗi khối mao liêu đều có một cái rương đặt giá màu đỏ, ở bên cạnh rương đặt giá còn có một cái hộp thủy tinh nhỏ, bên trong là đơn đặt giá. Nếu như anh nhìn trúng khối mao liêu nào đó, anh trực tiếp lấy ra đơn đặt giá, điền vào giá cả và con số của mình, sau đó bỏ vào trong rương đặt giá.</w:t>
      </w:r>
    </w:p>
    <w:p>
      <w:pPr>
        <w:pStyle w:val="BodyText"/>
      </w:pPr>
      <w:r>
        <w:t xml:space="preserve">Nhưng cũng có điều cần chú ý, đó chính là khi điền vào đơn đặt giá thì nhất định phải xem trả bằng tiền gì, Euro hay thứ gì khác, nếu không sẽ thiệt thòi lớn. Vừa rồi Tần Hạo Nhiên từng nói, rất nhiều người từ nội địa đến đổ thạch cũng vì tình huống điền số tiền vào đơn khai giá, coi đồng Euro là đồng tiền trong nội địa, cuối cùng cũng không khỏi nuốt nước mắt bỏ đi, hơn nữa mười năm sau cũng không thể tiến vào chỗ này.</w:t>
      </w:r>
    </w:p>
    <w:p>
      <w:pPr>
        <w:pStyle w:val="BodyText"/>
      </w:pPr>
      <w:r>
        <w:t xml:space="preserve">Chương 444(p2): Minh tiêu(1).</w:t>
      </w:r>
    </w:p>
    <w:p>
      <w:pPr>
        <w:pStyle w:val="BodyText"/>
      </w:pPr>
      <w:r>
        <w:t xml:space="preserve">Năm ngoái có một người từng xem trọng một khối mao liêu, nó có giá quy định là một trăm ngàn Euro, người kia cảm thấy nó vào khoảng 300 ngàn đối với tiền trong nước, thế là cảm thấy có thể nắm bắt được. Hắn lại thầm xem xét, đại khái là số tiền kia bằng với ba triệu Kyat(tiền Myanmar), vì thế mà trong lúc sơ ý lại tiện tay ghi lên con số ba triệu.</w:t>
      </w:r>
    </w:p>
    <w:p>
      <w:pPr>
        <w:pStyle w:val="BodyText"/>
      </w:pPr>
      <w:r>
        <w:t xml:space="preserve">Một tuần sau mở thầu, tất nhiên người đàn ông đặt giá ba triệu kia sẽ thu được mao liêu, nhưng người này lại phải trả tiền bằng Euro, vì thế mà thật sự khóc không ra nước mắt. Cuối cùng hắn chỉ có thể tự nhận không may, ảm đạm rời khỏi hiện trường, đồng thời mười ngàn Euro tiền thế chấp cũng coi như đánh mất.</w:t>
      </w:r>
    </w:p>
    <w:p>
      <w:pPr>
        <w:pStyle w:val="Compact"/>
      </w:pPr>
      <w:r>
        <w:br w:type="textWrapping"/>
      </w:r>
      <w:r>
        <w:br w:type="textWrapping"/>
      </w:r>
    </w:p>
    <w:p>
      <w:pPr>
        <w:pStyle w:val="Heading2"/>
      </w:pPr>
      <w:bookmarkStart w:id="467" w:name="chương-444--446-minh-tiêu-1"/>
      <w:bookmarkEnd w:id="467"/>
      <w:r>
        <w:t xml:space="preserve">445. Chương 444 -446: Minh Tiêu</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444-446: Minh tiêu</w:t>
      </w:r>
    </w:p>
    <w:p>
      <w:pPr>
        <w:pStyle w:val="BodyText"/>
      </w:pPr>
      <w:r>
        <w:t xml:space="preserve">Nhóm Dịch: Tepga</w:t>
      </w:r>
    </w:p>
    <w:p>
      <w:pPr>
        <w:pStyle w:val="BodyText"/>
      </w:pPr>
      <w:r>
        <w:t xml:space="preserve">Nguồn: Sưu Tầm</w:t>
      </w:r>
    </w:p>
    <w:p>
      <w:pPr>
        <w:pStyle w:val="BodyText"/>
      </w:pPr>
      <w:r>
        <w:t xml:space="preserve">- Cậu Trang, cùng đi với chúng tôi chứ?</w:t>
      </w:r>
    </w:p>
    <w:p>
      <w:pPr>
        <w:pStyle w:val="BodyText"/>
      </w:pPr>
      <w:r>
        <w:t xml:space="preserve">Mã Mập và Tống Quân đến đây thì có hơi luống cuống, không khoảng sân rộng thế này đầy nguyên liệu phỉ thúy, dù là mao liêu bán đổ hay toàn đổ cũng là nhiều không kể xiết, ánh nắng gay gắt chiếu xuống làm cho những mao liêu đã có một mặt cắt màu xanh phát ra ánh sáng mê người.</w:t>
      </w:r>
    </w:p>
    <w:p>
      <w:pPr>
        <w:pStyle w:val="BodyText"/>
      </w:pPr>
      <w:r>
        <w:t xml:space="preserve">- Hai anh cứ tùy tiện đi mà xem, có quá nhiều mao liêu, đừng nói là mươi ngày, dù xem xét cả tháng cũng không hết, chủ yếu là tìm vận may thôi...</w:t>
      </w:r>
    </w:p>
    <w:p>
      <w:pPr>
        <w:pStyle w:val="BodyText"/>
      </w:pPr>
      <w:r>
        <w:t xml:space="preserve">Trang Duệ lại không muốn đi cùng một chỗ với hai người kia, vì hắn rất hiểu hai người bọn họ. Thực chất thì ánh mắt tên mập rất độc đáo, nếu mao liêu mà mình quan sát được lọt vào trong mắt của hắn, nhất định sẽ nhìn ra manh mối.</w:t>
      </w:r>
    </w:p>
    <w:p>
      <w:pPr>
        <w:pStyle w:val="BodyText"/>
      </w:pPr>
      <w:r>
        <w:t xml:space="preserve">- Tùy tiện thôi, nhưng cậu Trang, nếu có cảm giác tốt mà lại không thể nào một mình thu vào, như vậy nhớ chào hỏi anh em chúng tôi...</w:t>
      </w:r>
    </w:p>
    <w:p>
      <w:pPr>
        <w:pStyle w:val="BodyText"/>
      </w:pPr>
      <w:r>
        <w:t xml:space="preserve">Mã Mập cũng không miễn cưỡng, hắn và Tống Quân cũng không thiếu tiền, đến nơi này chủ yếu là tìm kích thích. Đổ thạch sở dĩ hấp dẫn người ta cũng vì hai chữ đánh cuộc, cảm giác khoái cảm khi mở mao liêu, một nhát đao lên thiên đường một nhát xuống địa ngục đủ để cho hai vị ông chủ này cảm thấy máu huyết sôi sục đầu óc thăng hoa.</w:t>
      </w:r>
    </w:p>
    <w:p>
      <w:pPr>
        <w:pStyle w:val="BodyText"/>
      </w:pPr>
      <w:r>
        <w:t xml:space="preserve">Đợi đến khi Mã Mập và Tống Quân mang theo nhóm vệ sĩ rời đi thì Trang Duệ cũng không vội vã xem xét mao liêu, hắn lấy chỉ nam của hội trường ra xem, đó là thứ được phát miễn phí, bên trên có ba thứ tiếng là Myanmar, Anh, Trung Quốc.</w:t>
      </w:r>
    </w:p>
    <w:p>
      <w:pPr>
        <w:pStyle w:val="BodyText"/>
      </w:pPr>
      <w:r>
        <w:t xml:space="preserve">Trang Duệ từ chỉ nam này mà biết toàn bộ hội trường chia làm hai khu vực, có chín mươi lăm phần trăm sân bãi dành ao liêu thầm tiêu, chỉ có năm phần trăm dành ao liêu minh tiêu, có thể thấy giữa hai bên là cách biệt thế nào.</w:t>
      </w:r>
    </w:p>
    <w:p>
      <w:pPr>
        <w:pStyle w:val="BodyText"/>
      </w:pPr>
      <w:r>
        <w:t xml:space="preserve">Mà căn cứ vào chỉ nam thì mở thầu minh tiêu hoặc nói là đấu giá ngay tại hiện trường sẽ được tổ chức một ngày một lần, không giống như thầm tiêu phải đợi một tuần lễ sau. Trang Duệ muốn đến khu vực minh tiêu để xem xét, nếu có khối mao liêu nào đó tốt thì sẽ nhớ kỹ, đến khi mở thầu sẽ xem có có thể thu vào hay không.</w:t>
      </w:r>
    </w:p>
    <w:p>
      <w:pPr>
        <w:pStyle w:val="BodyText"/>
      </w:pPr>
      <w:r>
        <w:t xml:space="preserve">- Anh Trang, chúng ta đi đâu đây?</w:t>
      </w:r>
    </w:p>
    <w:p>
      <w:pPr>
        <w:pStyle w:val="BodyText"/>
      </w:pPr>
      <w:r>
        <w:t xml:space="preserve">Bành Phi thấy Trang Duệ lật xem chỉ nam và nhấc chân đi một hướng khác thì vội vàng theo sau, hắn thật sự không hiểu gì về trò đổ thạch này, vì vậy mà lúc này có chút hối hận, biết vậy lúc này ở lại khách sạn để chuẩn bị trang bị đến địa khu Shina.</w:t>
      </w:r>
    </w:p>
    <w:p>
      <w:pPr>
        <w:pStyle w:val="BodyText"/>
      </w:pPr>
      <w:r>
        <w:t xml:space="preserve">Trang Duệ cười trả lời:</w:t>
      </w:r>
    </w:p>
    <w:p>
      <w:pPr>
        <w:pStyle w:val="BodyText"/>
      </w:pPr>
      <w:r>
        <w:t xml:space="preserve">- Đi xem minh tiêu, Bành Phi, chiều nay có trò hay để xem...</w:t>
      </w:r>
    </w:p>
    <w:p>
      <w:pPr>
        <w:pStyle w:val="BodyText"/>
      </w:pPr>
      <w:r>
        <w:t xml:space="preserve">Hai người mất bảy phút mới đi qua khu thầm tiêu, đi đến một góc của hội trường, mao liêu được đặt ở chỗ này sẽ không có rương đặt giá ở bên cạnh, hơn nữa ngoài những quân nhân bồng súng đứng đàng xa thì toàn sân bãi chỉ có một mình Trang Duệ và Bành Phi.</w:t>
      </w:r>
    </w:p>
    <w:p>
      <w:pPr>
        <w:pStyle w:val="BodyText"/>
      </w:pPr>
      <w:r>
        <w:t xml:space="preserve">- Bành Phi, chỗ kia có ghế, cậu có thể đến đó nghỉ ngơi, đến trưa gọi tôi một tiếng...</w:t>
      </w:r>
    </w:p>
    <w:p>
      <w:pPr>
        <w:pStyle w:val="BodyText"/>
      </w:pPr>
      <w:r>
        <w:t xml:space="preserve">Trang Duệ nói một câu với Bành Phi, sau đó cầm theo bút vở, bàn chải, kính lúp từ trong ba lô rồi đi vào khu minh tiêu.</w:t>
      </w:r>
    </w:p>
    <w:p>
      <w:pPr>
        <w:pStyle w:val="BodyText"/>
      </w:pPr>
      <w:r>
        <w:t xml:space="preserve">Tuy nói số lượng minh tiêu ở đây là không nhiều nhưng nếu nói một cách tương đối thì cũng hơn hẳn số lượng thầm tiêu được bày ra ở hội chợ phỉ thúy Bình Châu, vì nơi này có hơn mười ngàn khối mao liêu, tất cả được xếp đặt chỉnh tề trên mặt đất, mỗi khối phỉ thúy mao liêu đều được ghi số.</w:t>
      </w:r>
    </w:p>
    <w:p>
      <w:pPr>
        <w:pStyle w:val="BodyText"/>
      </w:pPr>
      <w:r>
        <w:t xml:space="preserve">Thừa dịp ít người và không ai chú ý đến mình, Trang Duệ đi vào khu minh tiêu thì cũng không thèm cúi người, hắn trực tiếp phóng ra linh khí, xem xét từng khối mao liêu. Hắn căn bản không đưa mắt nhìn kỹ khối mao liêu, chỉ là đơn thuần cảm ứng xem bên trong có linh khí hay không, nếu không thì sẽ chẳng thèm dừng chân.</w:t>
      </w:r>
    </w:p>
    <w:p>
      <w:pPr>
        <w:pStyle w:val="BodyText"/>
      </w:pPr>
      <w:r>
        <w:t xml:space="preserve">Chi sau vài phút mà Trang Duệ đã đi được hơn chục mét, vì mao liêu được đặt thành hai hàng ven đường nên hắn chỉ cần đưa mắt nhìn trái phải mà thôi. Vì thế mà hành động của Trang Duệ nếu được người ta nhìn thấy thì sẽ nghĩ rằng đó là một vị khách nào đó lắm tiền trà trộn vào trong này xem náo nhiệt mà thôi.</w:t>
      </w:r>
    </w:p>
    <w:p>
      <w:pPr>
        <w:pStyle w:val="BodyText"/>
      </w:pPr>
      <w:r>
        <w:t xml:space="preserve">- Con bà nó, chẳng lẽ nguyên thạch phỉ thúy ở chỗ này đều được lấy từ Bình Châu đến sao?</w:t>
      </w:r>
    </w:p>
    <w:p>
      <w:pPr>
        <w:pStyle w:val="BodyText"/>
      </w:pPr>
      <w:r>
        <w:t xml:space="preserve">Trang Duệ nhíu mày, nãy giờ hắn đã xem qua cả trăm khối mao liêu, phát hiện bên trong căn bản không có phỉ thúy, dù là một khối mao liêu có vân xanh cũng chẳng có phỉ thúy, điều này làm hắn khá thất vọng.</w:t>
      </w:r>
    </w:p>
    <w:p>
      <w:pPr>
        <w:pStyle w:val="BodyText"/>
      </w:pPr>
      <w:r>
        <w:t xml:space="preserve">Công bàn phỉ thúy Myanmar cũng giống như hội chợ phỉ thúy Bình Châu, những khối mao liêu có biểu hiện không tốt sẽ được ném tới khu minh tiêu, nói không dễ nghe thì có những ông chủ mỏ khoáng mang đến những khối nguyên liệu biết rằng sẽ chẳng có phỉ thúy để ném vào, vì số người cần mua mao liêu là rất đông, căn bản vẫn có thể bán đi.</w:t>
      </w:r>
    </w:p>
    <w:p>
      <w:pPr>
        <w:pStyle w:val="BodyText"/>
      </w:pPr>
      <w:r>
        <w:t xml:space="preserve">Trang Duệ nhìn một giờ, đã đi được khá xa nhưng chỉ nhìn trúng hai khối mao liêu, dù tính chất bình thường nhưng bên trong vẫn có phỉ thúy đủ để chế tác vật trang sức, vì thế hắn dứt quyết ghi lại số của hai khối phỉ thúy kia.</w:t>
      </w:r>
    </w:p>
    <w:p>
      <w:pPr>
        <w:pStyle w:val="BodyText"/>
      </w:pPr>
      <w:r>
        <w:t xml:space="preserve">- Ủa?</w:t>
      </w:r>
    </w:p>
    <w:p>
      <w:pPr>
        <w:pStyle w:val="BodyText"/>
      </w:pPr>
      <w:r>
        <w:t xml:space="preserve">Khi Trang Duệ vô tình đảo mắt qua một khối mao liêu thì chợt đứng lại, vì hắn mơ hồ cảm thấy khối mao liêu hình trứng dưới chân có ẩn giấu linh khí nồng đậm.</w:t>
      </w:r>
    </w:p>
    <w:p>
      <w:pPr>
        <w:pStyle w:val="BodyText"/>
      </w:pPr>
      <w:r>
        <w:t xml:space="preserve">- Trang đại ca, anh cũng có mặt ở đây à?</w:t>
      </w:r>
    </w:p>
    <w:p>
      <w:pPr>
        <w:pStyle w:val="BodyText"/>
      </w:pPr>
      <w:r>
        <w:t xml:space="preserve">Đúng lúc Trang Duệ ngồi xuống cẩn thận xem xét thì có người chào hỏi, hắn ngẩng đầu lên, thì ra là vài vị đàn ông trung niên cùng Dương Hạo đi vào trong khu minh tiêu.</w:t>
      </w:r>
    </w:p>
    <w:p>
      <w:pPr>
        <w:pStyle w:val="BodyText"/>
      </w:pPr>
      <w:r>
        <w:t xml:space="preserve">- Anh Trang, vừa rồi xuống xe tôi còn đi tìm anh, anh chạy đi thật sự quá nhanh, đúng rồi, đây là chú của tôi...</w:t>
      </w:r>
    </w:p>
    <w:p>
      <w:pPr>
        <w:pStyle w:val="BodyText"/>
      </w:pPr>
      <w:r>
        <w:t xml:space="preserve">Dương Hạo thấy Trang Duệ thì dùng giọng hưng phấn nói, hắn kích động chạy đến, hai người đàn ông trung niên theo sau biết được tên của trang duệ thì ánh mắt cũng sáng lên, theo sát phía sau.</w:t>
      </w:r>
    </w:p>
    <w:p>
      <w:pPr>
        <w:pStyle w:val="BodyText"/>
      </w:pPr>
      <w:r>
        <w:t xml:space="preserve">- Trang tiên sinh thật sự là lắm tiền nhiều của, lần trước đã đánh cuộc làm tiêu vương ở hội chợ Bình Châu, cũng không có người nào không biết, nếu có cơ hội thì mong Trang tiên sinh có thể chỉ giáo ột vài điểm tâm đắc...</w:t>
      </w:r>
    </w:p>
    <w:p>
      <w:pPr>
        <w:pStyle w:val="BodyText"/>
      </w:pPr>
      <w:r>
        <w:t xml:space="preserve">Chú của Dương Hạo đi lên bắt tay Trang Duệ thì rất nhiệt tình, điều này làm cho Trang Duệ dở khóc dở cười, chính mình chẳng có gì ngoài cặp mắt này, nhưng ngài cũng không thể nào muốn tôi móc ra cho xem được...</w:t>
      </w:r>
    </w:p>
    <w:p>
      <w:pPr>
        <w:pStyle w:val="BodyText"/>
      </w:pPr>
      <w:r>
        <w:t xml:space="preserve">- Dương tiên sinh quá khen, chỉ là vận may mà thôi, các ngài sao lại đến khu minh tiêu thế này?</w:t>
      </w:r>
    </w:p>
    <w:p>
      <w:pPr>
        <w:pStyle w:val="BodyText"/>
      </w:pPr>
      <w:r>
        <w:t xml:space="preserve">Trang Duệ thật sự có chút khó hiểu, công bàn phỉ thúy Myanmar có tổng cộng một trăm ngàn mao liêu, minh tiêu chỉ có ba chục ngàn, theo lý mà nói thì nhóm người này phải đi nhìn vào mao liêu thầm tiêu mới đúng chứ?</w:t>
      </w:r>
    </w:p>
    <w:p>
      <w:pPr>
        <w:pStyle w:val="BodyText"/>
      </w:pPr>
      <w:r>
        <w:t xml:space="preserve">- Ha ha, vài ngày trước chúng tôi đã có ý nghĩ đến xem mao liêu minh tiêu để thử xem có nhìn trúng vài khối hay không, vì thầm tiêu cạnh tranh quá mạnh, nếu không trúng mà về tay không thì...</w:t>
      </w:r>
    </w:p>
    <w:p>
      <w:pPr>
        <w:pStyle w:val="BodyText"/>
      </w:pPr>
      <w:r>
        <w:t xml:space="preserve">Lời nói của đối phương làm cho Trang Duệ hiểu rõ, thì ra đối phương cảm thấy mình không đủ tư bản để đi cạnh tranh mao liêu thầm tiêu, thế cho nên mới chạy sang phía mao liêu minh tiêu này để chiếm chút tiện nghi.</w:t>
      </w:r>
    </w:p>
    <w:p>
      <w:pPr>
        <w:pStyle w:val="BodyText"/>
      </w:pPr>
      <w:r>
        <w:t xml:space="preserve">Trang Duệ nghĩ không sai, những thương nhân mao liêu đến từ Triều Châu như Dương Hạo đều coi công bàn phỉ thúy Myanmar là nơi đặt vốn lưu động, tiền đổ thạch được lấy từ số đóng góp của anh em họ hàng, bọn họ sẽ không đặt tất cả trứng gà vào giỏ sách, nếu muốn mua thì cũng phải là hàng rẻ và có chút chất lượng.</w:t>
      </w:r>
    </w:p>
    <w:p>
      <w:pPr>
        <w:pStyle w:val="BodyText"/>
      </w:pPr>
      <w:r>
        <w:t xml:space="preserve">Vì khai thác trắng trợn và không có quy hoạch cụ thể nên mạch khoáng ở Myanmar đang dần khô cạn, sau mười năm nữa thì chỉ sợ là chẳng còn nguyên liệu phỉ thúy. Vì thế lúc này mỗi năm mở công bàn phỉ thúy Myanmar đều có cạnh tranh khốc liệt, những công ty hoặc thương nhân tài sản không đủ cũng dần bị đào thải ra khỏi hàng ngũ.</w:t>
      </w:r>
    </w:p>
    <w:p>
      <w:pPr>
        <w:pStyle w:val="BodyText"/>
      </w:pPr>
      <w:r>
        <w:t xml:space="preserve">- Dương tiên sinh, các anh cứ bận rộn, tôi chỉ tùy tiện xem, đến xem náo nhiệt mà thôi...</w:t>
      </w:r>
    </w:p>
    <w:p>
      <w:pPr>
        <w:pStyle w:val="BodyText"/>
      </w:pPr>
      <w:r>
        <w:t xml:space="preserve">Trang Duệ nói vài câu với nhóm Dương Hạo rồi sau đó tiếp tục nhìn vào khối mao liêu bên dưới, vì hắn thấy bên trong có linh khí nồng đậm, tất nhiên sẽ không bỏ qua.</w:t>
      </w:r>
    </w:p>
    <w:p>
      <w:pPr>
        <w:pStyle w:val="BodyText"/>
      </w:pPr>
      <w:r>
        <w:t xml:space="preserve">- Trang tiên sinh nhìn trúng khối mao liêu nào rồi? Cho chúng tôi kiến thức một chút...</w:t>
      </w:r>
    </w:p>
    <w:p>
      <w:pPr>
        <w:pStyle w:val="BodyText"/>
      </w:pPr>
      <w:r>
        <w:t xml:space="preserve">Chú của Dương Hạo lên tiếng làm cho Trang Duệ định ngồi xổm xuống thi lại đứng lên, tôi đây nhìn trúng mao liêu còn nói với ngài được sao? Đúng là tự làm khó mình khó người.</w:t>
      </w:r>
    </w:p>
    <w:p>
      <w:pPr>
        <w:pStyle w:val="BodyText"/>
      </w:pPr>
      <w:r>
        <w:t xml:space="preserve">- Tùy tiện xem, chỉ là tùy tiện xem mà thôi...</w:t>
      </w:r>
    </w:p>
    <w:p>
      <w:pPr>
        <w:pStyle w:val="BodyText"/>
      </w:pPr>
      <w:r>
        <w:t xml:space="preserve">Trang Duệ cười khan hai tiếng, hắn đi đến phía trước giả vờ xem xét khá kỹ, đồng thời trong tay còn ghi lại dãy số của mao liêu.</w:t>
      </w:r>
    </w:p>
    <w:p>
      <w:pPr>
        <w:pStyle w:val="BodyText"/>
      </w:pPr>
      <w:r>
        <w:t xml:space="preserve">- Trang Duệ, cậu cứ xem, chúng tôi qua bên kia.</w:t>
      </w:r>
    </w:p>
    <w:p>
      <w:pPr>
        <w:pStyle w:val="BodyText"/>
      </w:pPr>
      <w:r>
        <w:t xml:space="preserve">Dương Hạo thấy như vậy cũng là làm cho Trang Duệ xấu hổ, vì thế hắn kéo chú của mình đi về một phía khác. Ai cũng biết trong nước thiếu nguyên liệu trầm trọng, tất nhiên người ta sẽ không bao giờ nói ra mình nhìn trúng khối mao liêu nào, vì thế lời nói của chú mình vừa rồi có chút không phù hợp.</w:t>
      </w:r>
    </w:p>
    <w:p>
      <w:pPr>
        <w:pStyle w:val="BodyText"/>
      </w:pPr>
      <w:r>
        <w:t xml:space="preserve">Trang Duệ thấy nhóm Dương Hạo đi xa thì cũng không trở lại mà trực tiếp ngồi xuóng, ánh mắt nhìn về phía khối mao liêu kia.</w:t>
      </w:r>
    </w:p>
    <w:p>
      <w:pPr>
        <w:pStyle w:val="BodyText"/>
      </w:pPr>
      <w:r>
        <w:t xml:space="preserve">Khối nguyên thạch kia thật sự là không nhỏ, nó có hình trứng, được đặt dưới đất. Trang Duệ đưa mắt đánh giá, khoảng ba bốn trăm kilogam, là một khối mao liêu toàn đổ, không mở cửa sổ, hơn nữa cũng không có màu da, nhìn qua thật sự là một tảng đá, hắn biết rõ đây là loại ngọc Tân Hán.</w:t>
      </w:r>
    </w:p>
    <w:p>
      <w:pPr>
        <w:pStyle w:val="BodyText"/>
      </w:pPr>
      <w:r>
        <w:t xml:space="preserve">Sự khác biệt giữa loại mao liêu thường và Tân Hán chính là màu da, loại mao liêu thường sẽ có màu da săc nét, hơn nữa khối lượng cũng không quá lớn, mà nguyên liêun Tân Hán thì dùng máy móc lên, không mở ra lớp vỏ ngoài thì khó phân biệt được bên trong có phải là là ngọc không?</w:t>
      </w:r>
    </w:p>
    <w:p>
      <w:pPr>
        <w:pStyle w:val="BodyText"/>
      </w:pPr>
      <w:r>
        <w:t xml:space="preserve">Nếu nói trắng ra thì đánh cuộc với mao liêu Tân Hán sẽ là nguy hiểm hơn gấp nhiều lần, tuy giá cả của nó sẽ rẻ hơn nhưng khả năng bên trong không có gì là rất lớn.</w:t>
      </w:r>
    </w:p>
    <w:p>
      <w:pPr>
        <w:pStyle w:val="BodyText"/>
      </w:pPr>
      <w:r>
        <w:t xml:space="preserve">Trang Duệ cũng không vội nhìn sâu vào bên trong, hắn đưa mắt nhìn mặt ngoài của khối mao liêu, quả nhiên nó có xuất xứ từ công ty khai thác đá Mã Tát Tân Hán.</w:t>
      </w:r>
    </w:p>
    <w:p>
      <w:pPr>
        <w:pStyle w:val="BodyText"/>
      </w:pPr>
      <w:r>
        <w:t xml:space="preserve">Lúc này Trang Duệ đã sớm không còn là một lính mới hai mắt tối đen, hắn cũng hiểu công bàn phỉ thúy lần này, một khối mao liêu Mã Tát thì cũng có tốt có xấu, đã từng có một khối mao liêu có màu xanh lục nhưng bên trong lại không có gì, có thể nói là tính đánh cuộc rất lớn, đặc điểm duy nhất chính là màu xanh nếu có cũng rất nhạt, là một đặc thù của nhà máy này.</w:t>
      </w:r>
    </w:p>
    <w:p>
      <w:pPr>
        <w:pStyle w:val="BodyText"/>
      </w:pPr>
      <w:r>
        <w:t xml:space="preserve">- Là cấp băng, đáng tiếc là màu sắc hơi nhạt...</w:t>
      </w:r>
    </w:p>
    <w:p>
      <w:pPr>
        <w:pStyle w:val="BodyText"/>
      </w:pPr>
      <w:r>
        <w:t xml:space="preserve">Trang Duệ nhìn bên ngoài và nhìn vào bên trong, cấp bậc của phỉ thúy là không tệ, linh khí rót vào thì phỉ thúy xuất hiện như mùa đông rét lạnh, độ trong suốt rất cao nhưng màu sắc thì hơi nhạt, óc lẽ nếu lấy ra thì cũng chỉ làm được vòng tay loại kém mà thôi.</w:t>
      </w:r>
    </w:p>
    <w:p>
      <w:pPr>
        <w:pStyle w:val="BodyText"/>
      </w:pPr>
      <w:r>
        <w:t xml:space="preserve">Nhưng phỉ thúy trong nguyên thạch không phải là nhỏ, nó phải dài cả mét hai, có hai phần có màu xanh, Trang Duệ thầm đánh giá một lúc, có lẽ lấy ra bảy mươi ký ngọc cũng không là vấn đề.</w:t>
      </w:r>
    </w:p>
    <w:p>
      <w:pPr>
        <w:pStyle w:val="BodyText"/>
      </w:pPr>
      <w:r>
        <w:t xml:space="preserve">Dựa theo giá cả của nguyên liệu phỉ thúy vào lúc này thì giá cả của khối phỉ thúy cấp băng này đã cao hơn trước đó không biết bao nhiêu lần, vì vậy nếu có một khối phỉ thúy nặng bảy chục cân được ném vào thị trường thì giá cả cũng phải trên hai chục triệu.</w:t>
      </w:r>
    </w:p>
    <w:p>
      <w:pPr>
        <w:pStyle w:val="BodyText"/>
      </w:pPr>
      <w:r>
        <w:t xml:space="preserve">Tất nhiên nếu Trang Duệ có thể mua được khối mao liêu này thì sẽ không bán đi, vì phỉ thúy trong khối mao liêu này vừa vặn có thể bổ sung nguồn hàng cấp trung và cấp thấp cho cửa hàng Tần Thụy Lân ở Bắc Kinh. Nếu không phải màu sắc của nó hơi kém, như vậy khối ngọc này cũng đủ cho Tần Thụy Lân ở Bắc Kinh tiếp tục kinh doanh được trong thời gian hai năm.</w:t>
      </w:r>
    </w:p>
    <w:p>
      <w:pPr>
        <w:pStyle w:val="BodyText"/>
      </w:pPr>
      <w:r>
        <w:t xml:space="preserve">- Rẻ vậy sao? Chỉ hai chục ngàn?</w:t>
      </w:r>
    </w:p>
    <w:p>
      <w:pPr>
        <w:pStyle w:val="BodyText"/>
      </w:pPr>
      <w:r>
        <w:t xml:space="preserve">Trang Duệ nhìn giá nguyên thạch mà kinh ngạc nói không nên lời, một khối mao liêu lớn thế này thì phải có giá hơn bảy chục ngàn, có lẽ khi định giá thì nó cũng không được xem trọng.</w:t>
      </w:r>
    </w:p>
    <w:p>
      <w:pPr>
        <w:pStyle w:val="BodyText"/>
      </w:pPr>
      <w:r>
        <w:t xml:space="preserve">Công bàn phỉ thúy Myanmar khác với công bàn Bình Châu, các quầy mao liêu ở chỗ này cũng không ai xem xét, chỉ có những quân nhân đang đưa mắt nhìn đám thương nhân đang đi xem xét mao liêu, nếu anh không dùng đục phá hư, như vậy anh xem xét thế nào cũng không là vấn đề, không ai quan tâm.</w:t>
      </w:r>
    </w:p>
    <w:p>
      <w:pPr>
        <w:pStyle w:val="Compact"/>
      </w:pPr>
      <w:r>
        <w:br w:type="textWrapping"/>
      </w:r>
      <w:r>
        <w:br w:type="textWrapping"/>
      </w:r>
    </w:p>
    <w:p>
      <w:pPr>
        <w:pStyle w:val="Heading2"/>
      </w:pPr>
      <w:bookmarkStart w:id="468" w:name="chương-444--446-minh-tiêu-2"/>
      <w:bookmarkEnd w:id="468"/>
      <w:r>
        <w:t xml:space="preserve">446. Chương 444 -446: Minh Tiêu</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444-446: Minh tiêu</w:t>
      </w:r>
    </w:p>
    <w:p>
      <w:pPr>
        <w:pStyle w:val="BodyText"/>
      </w:pPr>
      <w:r>
        <w:t xml:space="preserve">Nhóm Dịch: Tepga</w:t>
      </w:r>
    </w:p>
    <w:p>
      <w:pPr>
        <w:pStyle w:val="BodyText"/>
      </w:pPr>
      <w:r>
        <w:t xml:space="preserve">Nguồn: Sưu Tầm</w:t>
      </w:r>
    </w:p>
    <w:p>
      <w:pPr>
        <w:pStyle w:val="BodyText"/>
      </w:pPr>
      <w:r>
        <w:t xml:space="preserve">- Số 129...</w:t>
      </w:r>
    </w:p>
    <w:p>
      <w:pPr>
        <w:pStyle w:val="BodyText"/>
      </w:pPr>
      <w:r>
        <w:t xml:space="preserve">Không ai xem trọng mới có cơ hội chống đỡ, Trang Duệ vui vẻ ghi chép lại, tranh thử thời gian ghi lại số của khối mao liêu, sau đó lại ghi một ký hiệu ở bên cạnh, trong đầu thầm nghĩ xem lát nữa sẽ có giá bao nhiêu?</w:t>
      </w:r>
    </w:p>
    <w:p>
      <w:pPr>
        <w:pStyle w:val="BodyText"/>
      </w:pPr>
      <w:r>
        <w:t xml:space="preserve">- Ba đến năm chục ngàn là con số đấu đúng giá, dù sao thì người ta cũng yết giá có hai chục ngàn...</w:t>
      </w:r>
    </w:p>
    <w:p>
      <w:pPr>
        <w:pStyle w:val="BodyText"/>
      </w:pPr>
      <w:r>
        <w:t xml:space="preserve">Trang Duệ vừa đi vừa thầm suy xét, lại định giá đấu cho khối mao liêu kia, nhưng trong lòng luôn cảm thấy có gì đó không đúng, lại không hiểu vì sao?</w:t>
      </w:r>
    </w:p>
    <w:p>
      <w:pPr>
        <w:pStyle w:val="BodyText"/>
      </w:pPr>
      <w:r>
        <w:t xml:space="preserve">- À, thì ra đó là hai chục ngàn Euro, thiếu chút nữa thì mình quên...</w:t>
      </w:r>
    </w:p>
    <w:p>
      <w:pPr>
        <w:pStyle w:val="BodyText"/>
      </w:pPr>
      <w:r>
        <w:t xml:space="preserve">Trang Duệ chợt đưa mắt qua tấm biển, hắn nhìn thấy ký hiệu, chợt nghĩ đến chuyện kết toán ở công bàn Myanmar, nơi đây cũng không phải dùng tiền nhân dân tệ hay Kyat, đây là hai chục ngàn Euro, không phải là hai chục ngàn đồng hay hai chục ngàn Kyat.</w:t>
      </w:r>
    </w:p>
    <w:p>
      <w:pPr>
        <w:pStyle w:val="BodyText"/>
      </w:pPr>
      <w:r>
        <w:t xml:space="preserve">Sau khi nghĩ thông suốt thì Trang Duệ không khỏi thầm mắng mình định giá quá mức, không có chút biểu hiện, rõ ràng lại nghĩ rằng đó là hai chục ngàn đồng.</w:t>
      </w:r>
    </w:p>
    <w:p>
      <w:pPr>
        <w:pStyle w:val="BodyText"/>
      </w:pPr>
      <w:r>
        <w:t xml:space="preserve">Nhưng Trang Duệ cũng thầm kêu may mắn, may mà nơi này là minh tiêu, tất cả đều phải đấu giá, nếu như là thầm tiêu, chính mình điền vào con số hai triệu thì coi như thua lỗ lớn, vì khối phỉ thúy kia cũng chỉ có giá khoảng hai chục triệu đồng mà thôi.</w:t>
      </w:r>
    </w:p>
    <w:p>
      <w:pPr>
        <w:pStyle w:val="BodyText"/>
      </w:pPr>
      <w:r>
        <w:t xml:space="preserve">Theo thời gian trôi qua, số người đến khu vực minh tiêu cũng nhiều hẳn lên, đám người có ý nghĩ như Dương Hạo là không ít, thừa dịp giá cả phỉ thúy lên cao để muốn đục nước béo cò thu về lợi nhuận, cho nên minh tiêu trở thành lựa chọn cực tốt.</w:t>
      </w:r>
    </w:p>
    <w:p>
      <w:pPr>
        <w:pStyle w:val="BodyText"/>
      </w:pPr>
      <w:r>
        <w:t xml:space="preserve">Hơn cả chục ngàn khối mao liêu, dù đi dạo quanh một vòng cũng tốn không ít thời gian, Trang Duệ đánh dấu khối mao liêu kia xong thì lại bắt đầu tìm kiếm. Nhưng mao liêu ở chỗ này đều là những thứ mà người ta thấy không tốt mới ném ra, căn bản là hắn xem đến mao liêu con số cả ngàn mà không có thu hoạch gì.</w:t>
      </w:r>
    </w:p>
    <w:p>
      <w:pPr>
        <w:pStyle w:val="BodyText"/>
      </w:pPr>
      <w:r>
        <w:t xml:space="preserve">Cũng không phải là trong số đó không có phỉ thúy, thật sự có cả trăm khối có màu xanh, chỉ là nhan sắc rất kém, có thể dùng từ *** chó để miêu tả. Những thứ phỉ thúy kia nếu tạo ra vòng tay cũng chỉ có thể bán ở vỉa hè, giá cả ba năm mười đồng mà thôi.</w:t>
      </w:r>
    </w:p>
    <w:p>
      <w:pPr>
        <w:pStyle w:val="BodyText"/>
      </w:pPr>
      <w:r>
        <w:t xml:space="preserve">Trang Duệ bây giờ có một vị tạo hình phỉ thúy là La Giang, lương của thầy La Giang mỗi năm là không thấp, hắn cũng không muốn mang những vật liệu trời ơi này về cho đối phương tạo hình, như vậy chỉ thuần túy là lãng phí thời gian, tiền tài và tinh lực.</w:t>
      </w:r>
    </w:p>
    <w:p>
      <w:pPr>
        <w:pStyle w:val="BodyText"/>
      </w:pPr>
      <w:r>
        <w:t xml:space="preserve">- Tiểu Duệ, cậu cũng ở đây sao?</w:t>
      </w:r>
    </w:p>
    <w:p>
      <w:pPr>
        <w:pStyle w:val="BodyText"/>
      </w:pPr>
      <w:r>
        <w:t xml:space="preserve">Trang Duệ đi khắp các quầy hàng mà rõ ràng chỉ là mò mẩm cho vui, đột nhiên âm thanh của mẹ vợ vang lên, hắn ngẩng đầu thì phát hiện mình mới đi ua một địa phương cách lối vào khu vực minh tiêu không quá xa.</w:t>
      </w:r>
    </w:p>
    <w:p>
      <w:pPr>
        <w:pStyle w:val="BodyText"/>
      </w:pPr>
      <w:r>
        <w:t xml:space="preserve">- Dì Phương, không phải ngài đang xem mao liêu thầm tiêu sao?</w:t>
      </w:r>
    </w:p>
    <w:p>
      <w:pPr>
        <w:pStyle w:val="BodyText"/>
      </w:pPr>
      <w:r>
        <w:t xml:space="preserve">Bên cạnh Phương Di còn có bảy tám người, điều làm cho Trang Duệ ngạc nhiên chính là Hứa Chấn Đông cầm lái công ty Hứa Thị cũng đang quan sát mao liêu ở đây, rõ ràng không phải là oan gia không gặp mặt.</w:t>
      </w:r>
    </w:p>
    <w:p>
      <w:pPr>
        <w:pStyle w:val="BodyText"/>
      </w:pPr>
      <w:r>
        <w:t xml:space="preserve">Trang Duệ không biết là sau lần trước Hứa Chấn Đông bỏ ra ba chục triệu mua một tảng đá vứt đi thì công ty Hứa Thị rất quẫn bách, lần này kéo về tất cả hạn ngạch mua bán ở trong nước mới có được năm triệu để đến đây mua nguyên liệu.</w:t>
      </w:r>
    </w:p>
    <w:p>
      <w:pPr>
        <w:pStyle w:val="BodyText"/>
      </w:pPr>
      <w:r>
        <w:t xml:space="preserve">Nói thật thì năm triệu trong mắt người thường là con số lớn, nhưng đứng trong công bàn phỉ thúy Myanmar thì thật sự không đáng là gì.</w:t>
      </w:r>
    </w:p>
    <w:p>
      <w:pPr>
        <w:pStyle w:val="BodyText"/>
      </w:pPr>
      <w:r>
        <w:t xml:space="preserve">Phải biết rằng tháng ba năm ngoái công bàn Myanmar thu về hơn ba tỷ Euro, vì thế năm triệu của Hứa Chấn Đông không đáng là gì.</w:t>
      </w:r>
    </w:p>
    <w:p>
      <w:pPr>
        <w:pStyle w:val="BodyText"/>
      </w:pPr>
      <w:r>
        <w:t xml:space="preserve">- Chú Tần của cậu đang xem thầm tiêu, tôi cùng thầy Lý đến xem minh tiêu, công ty chúng tôi ngoài vài khối ngọc xa hoa thì loại trung và kém đều đã hết hàng, chỉ có thể trông mong vào công bàn phỉ thúy Myanmar lần này để thu nguyên liệu về...</w:t>
      </w:r>
    </w:p>
    <w:p>
      <w:pPr>
        <w:pStyle w:val="BodyText"/>
      </w:pPr>
      <w:r>
        <w:t xml:space="preserve">Phương Di vốn đã xem Trang Duệ là con rể, vì vậy sau khi đi ra khỏi đám người thì cau mày giới thiệu tình huống.</w:t>
      </w:r>
    </w:p>
    <w:p>
      <w:pPr>
        <w:pStyle w:val="BodyText"/>
      </w:pPr>
      <w:r>
        <w:t xml:space="preserve">Công ty châu bấu Tần Thị lần này đã mang đến không ít tài chính nhưng công bàn Myanmar lần này nhất định sẽ làm cho người người điên cuồng, vì công bàn trước đó đã có tổng hạn ngạch là ba tỉ Euro, bây giờ chính phủ Myanmar còn chưa thông cáo số tiền kia với mọi người.</w:t>
      </w:r>
    </w:p>
    <w:p>
      <w:pPr>
        <w:pStyle w:val="BodyText"/>
      </w:pPr>
      <w:r>
        <w:t xml:space="preserve">- Phương Di, thị trường phỉ thúy thiếu nguyên liệu cũng không phải là việc của mỗi công ty chúng ta, nói không chừng lần này có thể tìm được nhiều nguyên liệu quay về...</w:t>
      </w:r>
    </w:p>
    <w:p>
      <w:pPr>
        <w:pStyle w:val="BodyText"/>
      </w:pPr>
      <w:r>
        <w:t xml:space="preserve">Trang Duệ thấy mẹ vợ tỏ ra sầu khổ thì mở miệng an ủi, trong lòng thầm nghĩ, có phải mình nên chỉ điểm cho bọn họ một chút không? Dù sao thì quà cưới của Tần lão gia tử ình vẫn quá phong phú, cửa hàng Tần Thụy Lân ở Bắc Kinh dù sao cũng có giá cả trăm triệu.</w:t>
      </w:r>
    </w:p>
    <w:p>
      <w:pPr>
        <w:pStyle w:val="BodyText"/>
      </w:pPr>
      <w:r>
        <w:t xml:space="preserve">- Đúng rồi, Tiểu Duệ, tôi cũng quên mất cậu là người hiểu phỉ thúy, cậu đến xem khối mao liêu kia thử.</w:t>
      </w:r>
    </w:p>
    <w:p>
      <w:pPr>
        <w:pStyle w:val="BodyText"/>
      </w:pPr>
      <w:r>
        <w:t xml:space="preserve">Phương Di chợt nghĩ đến vấn đề, tiêu vương của công bàn phỉ thúy Bình Châu trước đó thì con rể của mình là tiêu vương, trình độ tất nhiên sẽ không kém đám cố vấn trong công ty của mình.</w:t>
      </w:r>
    </w:p>
    <w:p>
      <w:pPr>
        <w:pStyle w:val="BodyText"/>
      </w:pPr>
      <w:r>
        <w:t xml:space="preserve">- Được, để cháu xem xét...</w:t>
      </w:r>
    </w:p>
    <w:p>
      <w:pPr>
        <w:pStyle w:val="BodyText"/>
      </w:pPr>
      <w:r>
        <w:t xml:space="preserve">Trang Duệ cũng không già mồn cãi láo, hắn đi đến bên cạnh Phương Di, lúc này những người vây quanh cũng nhường đường cho hắn. Địa vị của hắn trong giới đổ thạch thật sự là hàng thật giá thật, là đao thật cắt đá thật, có sức thuyết phục hơn bất cứ thứ gì khác.</w:t>
      </w:r>
    </w:p>
    <w:p>
      <w:pPr>
        <w:pStyle w:val="BodyText"/>
      </w:pPr>
      <w:r>
        <w:t xml:space="preserve">- Ủa? Là phỉ thúy đỏ sao?</w:t>
      </w:r>
    </w:p>
    <w:p>
      <w:pPr>
        <w:pStyle w:val="BodyText"/>
      </w:pPr>
      <w:r>
        <w:t xml:space="preserve">Khi đi đến bên cạnh khối mao liêu thì Trang Duệ nhíu mày, nó có thể tích không nhỏ, có lẽ là năm sáu trăm cân, như vậy thì đã được coi là mao liêu lớn rồi, hơn nữa ngoài da còn có màu, chứng tỏ là loại nguyên liệu từ các mỏ cũ, tuy không thấy phỉ thúy nhưng mặt da có hơi đỏ, tỷ lệ cho ra phỉ thúy đỏ là rất cao.</w:t>
      </w:r>
    </w:p>
    <w:p>
      <w:pPr>
        <w:pStyle w:val="BodyText"/>
      </w:pPr>
      <w:r>
        <w:t xml:space="preserve">Trang Duệ thật sự không rõ, nếu theo đúng lý thì với biểu hiện của khối mao liêu này còn tốt hơn cả khối mao liêu mà trước đó mình mở ra phỉ thúy đỏ biết bao lần, sao phải bày nó ở khu minh tiêu này? Hơn nữa nhìn vẻ mặt đám người chung quanh thì giống như căn bản không có hứng thú với khối mao liêu này thì phải.</w:t>
      </w:r>
    </w:p>
    <w:p>
      <w:pPr>
        <w:pStyle w:val="BodyText"/>
      </w:pPr>
      <w:r>
        <w:t xml:space="preserve">Trang Duệ không biết nhắc đến chuyện này phải trách chính mình, từ khi hắn bắt đầu bán phỉ thúy đỏ ở cửa hàng Tần Thụy Lân trong Bắc Kinh thì chẳng những phỉ thúy đỏ mà cả loại phỉ thúy vàng, xanh lam, tím đều được người tiêu dùng hoan nghênh, kể cả những vật trang sức phỉ thúy vô sắc cũng được bán với giá tăng gấp hai ba lần.</w:t>
      </w:r>
    </w:p>
    <w:p>
      <w:pPr>
        <w:pStyle w:val="BodyText"/>
      </w:pPr>
      <w:r>
        <w:t xml:space="preserve">- Ông chủ Trang, cậu thấy khối phỉ thúy này như thế nào?</w:t>
      </w:r>
    </w:p>
    <w:p>
      <w:pPr>
        <w:pStyle w:val="BodyText"/>
      </w:pPr>
      <w:r>
        <w:t xml:space="preserve">Bên tai Trang Duệ vang lên âm thanh quen thuộc.</w:t>
      </w:r>
    </w:p>
    <w:p>
      <w:pPr>
        <w:pStyle w:val="BodyText"/>
      </w:pPr>
      <w:r>
        <w:t xml:space="preserve">- Ôi, ông chủ Hàn, ngài là tiền bối, lời này tôi phải hỏi ngài mới đúng. Nhưng nhìn vào biểu hiện thì thấy khối mao liêu kia là rất tốt, vì sao lại đặt ở khu minh tiêu?</w:t>
      </w:r>
    </w:p>
    <w:p>
      <w:pPr>
        <w:pStyle w:val="BodyText"/>
      </w:pPr>
      <w:r>
        <w:t xml:space="preserve">Trang Duệ thật sự là rất khó hiểu, hắn đặt câu hỏi, người ta coi trọng mình, nhưng hắn chỉ coi mình là một kẻ mới vào nghề mà thôi.</w:t>
      </w:r>
    </w:p>
    <w:p>
      <w:pPr>
        <w:pStyle w:val="BodyText"/>
      </w:pPr>
      <w:r>
        <w:t xml:space="preserve">- Ha ha, ông chủ Trang, cậu nhìn một vòng chung quanh xem.</w:t>
      </w:r>
    </w:p>
    <w:p>
      <w:pPr>
        <w:pStyle w:val="BodyText"/>
      </w:pPr>
      <w:r>
        <w:t xml:space="preserve">Trang Duệ nghe thấy vậy thì không khỏi đi đến nhìn phía sau khối mao liêu, sau đó hắn mới hiêu khối mao liêu vì sao lại đặt ở chỗ này.</w:t>
      </w:r>
    </w:p>
    <w:p>
      <w:pPr>
        <w:pStyle w:val="BodyText"/>
      </w:pPr>
      <w:r>
        <w:t xml:space="preserve">Phía sau khối mao liêu này có rất nhiều vết nứt, có một vết nứt dài cả mét, hầu như là từ đầu đến chân, xuyên qua cả khối nguyên thạch.</w:t>
      </w:r>
    </w:p>
    <w:p>
      <w:pPr>
        <w:pStyle w:val="BodyText"/>
      </w:pPr>
      <w:r>
        <w:t xml:space="preserve">Phỉ Thúy kiêng kỵ nhất là nứt, vì vết nứt quá nhiều sẽ ảnh hưởng đến giá trị của phỉ thúy, nguyên thạch nứt nhiều như vậy cũng tương đối ít, nhưng những vết nứt cũng chia làm nhiều loại, cũng không phải nói có vết nứt thì phỉ thúy bên trong sẽ bị phế bỏ.</w:t>
      </w:r>
    </w:p>
    <w:p>
      <w:pPr>
        <w:pStyle w:val="BodyText"/>
      </w:pPr>
      <w:r>
        <w:t xml:space="preserve">Thường thấy nhất là những vết nứt ngoài da, đó là những vết rách sâu, miệng vết nứt có rỉ sắt hoặc những vật chất tạp sắc khác, những vết nứt như thế chỉ cần dùng búa khẽ gõ vào vài cái, nó sẽ nứt ra, sẽ không ảnh hưởng đến kết cấu của phỉ thúy bên trong.</w:t>
      </w:r>
    </w:p>
    <w:p>
      <w:pPr>
        <w:pStyle w:val="BodyText"/>
      </w:pPr>
      <w:r>
        <w:t xml:space="preserve">Những chỗ gần sát bên sắc xanh của phỉ thúy thì thường sẽ sinh ra những vết nứt hình hoa, có nguyên thạch chỉ thấy một chút vệt nứt hoặc có chút dấu vết mà thôi, sau khi cởi bỏ lớp da của mao liêu mới thấy rõ ràng. Đây là loại vết nứt ẩn hình, tác dụng nguy hại với phỉ thúy là rất lớn, thường nói đánh cuộc nứt ra chính là vì thế này.</w:t>
      </w:r>
    </w:p>
    <w:p>
      <w:pPr>
        <w:pStyle w:val="BodyText"/>
      </w:pPr>
      <w:r>
        <w:t xml:space="preserve">Những loại vết nứt trên đều có thể đánh cuộc, nhưng nếu như gặp vết nứt ác tính, căn bản là người ta tránh còn chưa kịp, vì những vết nứt như vậy phân bố rõ ràng ngoài lớp da, diện tích lại mở rộng, có thể thấy được màu sằc và tạp chất thấm vào trong.</w:t>
      </w:r>
    </w:p>
    <w:p>
      <w:pPr>
        <w:pStyle w:val="BodyText"/>
      </w:pPr>
      <w:r>
        <w:t xml:space="preserve">Khối nguyên thạch có sắc đỏ này là như vậy, vệt nứt ác tính như một dòng suối có thể dùng mắt thường thấy rõ ràng, bên trong còn có những hạt màu đỏ và đen, còn có cả tinh thể trắng pha lẫn vào nhau, dù cầ đèn pin chiếu vào cũng không thể nhìn thấy tình huống bên trong.</w:t>
      </w:r>
    </w:p>
    <w:p>
      <w:pPr>
        <w:pStyle w:val="BodyText"/>
      </w:pPr>
      <w:r>
        <w:t xml:space="preserve">Những nguyên thạch có biểu hiện như vậy thì trong mắt người đổ thạch có chín thua một thắng, có nghĩa là có một phần thắng nhưng chín phần là thua mất rồi.</w:t>
      </w:r>
    </w:p>
    <w:p>
      <w:pPr>
        <w:pStyle w:val="BodyText"/>
      </w:pPr>
      <w:r>
        <w:t xml:space="preserve">Có câu tai nghe mắt thấy mới tin, Trang Duệ đổ thạch cũng khá nhiều, những khối nguyên thạch được người ta xem là phế liệu đều đã được hắn xác định có phỉ thúy cấp thủy tinh, vì thế hắn nhìn xong lớp vỏ thì phải dùng linh khí xem xét mới an tâm cho được.</w:t>
      </w:r>
    </w:p>
    <w:p>
      <w:pPr>
        <w:pStyle w:val="BodyText"/>
      </w:pPr>
      <w:r>
        <w:t xml:space="preserve">Trang Duệ không ngừng rót linh khí vào trong vết nứt, hầu như đi vào ba mươi centimet thì vết nứt vẫn tồn tại, bên trong khối đá đầy những tinh thể màu đỏ nhưng không thấy tung tích của phỉ thúy đỏ.</w:t>
      </w:r>
    </w:p>
    <w:p>
      <w:pPr>
        <w:pStyle w:val="BodyText"/>
      </w:pPr>
      <w:r>
        <w:t xml:space="preserve">Đúng lúc Trang Duệ định thu linh khí thì mắt chợt sáng rực lên, ở một vị trí cách mặt cắt phía bên kia mười centimet thì xuất hiện sắc đỏ.</w:t>
      </w:r>
    </w:p>
    <w:p>
      <w:pPr>
        <w:pStyle w:val="BodyText"/>
      </w:pPr>
      <w:r>
        <w:t xml:space="preserve">"Là cấp thủy tinh!"</w:t>
      </w:r>
    </w:p>
    <w:p>
      <w:pPr>
        <w:pStyle w:val="BodyText"/>
      </w:pPr>
      <w:r>
        <w:t xml:space="preserve">Trang Duệ chợt kích động trong lòng, đây là lần thứ hai hắn được thấy phỉ thúy cấp thủy tinh.</w:t>
      </w:r>
    </w:p>
    <w:p>
      <w:pPr>
        <w:pStyle w:val="BodyText"/>
      </w:pPr>
      <w:r>
        <w:t xml:space="preserve">Chỉ là Trang Duệ tiếp tục xem xét thì càng thêm thất vọng, có lẽ là có ba mươi kilogam phỉ thúy đỏ, màu sắc hơi nhạt, không phải là đỏ như máu gà, chỉ được như cánh hoa hồng mà thôi. Tuy cấp bậc của phỉ thúy là rất tốt nhưng xét về mặt giá trị thì kém vòng tay huyết ngọc rất nhiều.</w:t>
      </w:r>
    </w:p>
    <w:p>
      <w:pPr>
        <w:pStyle w:val="BodyText"/>
      </w:pPr>
      <w:r>
        <w:t xml:space="preserve">Hơn nữa khối phỉ thúy này còn có sự kết hợp giữa phỉ thúy nhiều cấp bậc khác với nhau, Trang Duệ thầm tính toán, nếu dùng phỉ thúy cấp thủy tinh làm vòng tay một cách hà tiện, có lẽ bán đi với gia hai triệu thì không là vấn đề.</w:t>
      </w:r>
    </w:p>
    <w:p>
      <w:pPr>
        <w:pStyle w:val="BodyText"/>
      </w:pPr>
      <w:r>
        <w:t xml:space="preserve">Hơn ba mươi kilogam phỉ thúy còn lại, nếu gom góp lại thì tạo ra bảy mươi cái vòng tay sẽ không là vấn đề, hơn nữa còn có nguyên liệu nát, giá trị sẽ vượt qua còn số một trăm năm chục triệu.</w:t>
      </w:r>
    </w:p>
    <w:p>
      <w:pPr>
        <w:pStyle w:val="BodyText"/>
      </w:pPr>
      <w:r>
        <w:t xml:space="preserve">Có khối mao liêu này, hơn nữa vừa rồi hắn còn nắm bắt được khối phỉ thúy cấp băng, nếu có thể thu vào cả hai thì trong tương lai vài năm cửa hàng Tần Thụy Lân của Trang Duệ sẽ không thiếu vật phẩm trang sức cấp bậc trung, đến lúc đó chỉ cần đánh cuộc thêm vài khối phỉ thúy cấp bậc kém giao cho công ty Tần Thị gia công thì sẽ giải quyết hoàn toàn nguồn cung.</w:t>
      </w:r>
    </w:p>
    <w:p>
      <w:pPr>
        <w:pStyle w:val="BodyText"/>
      </w:pPr>
      <w:r>
        <w:t xml:space="preserve">- Ôi, mười loại mao liêu nứt thì có chín là đánh cuộc thua, nếu không phải khối mao liêu này khá lớn thì sẽ căn bản chẳng có giá trị đánh cuộc...</w:t>
      </w:r>
    </w:p>
    <w:p>
      <w:pPr>
        <w:pStyle w:val="BodyText"/>
      </w:pPr>
      <w:r>
        <w:t xml:space="preserve">Tuy trong lòng rất vui nhưng Trang Duệ lại tỏ ra trầm trọng, mở miệng đã phán quyết về khối mao liêu này.</w:t>
      </w:r>
    </w:p>
    <w:p>
      <w:pPr>
        <w:pStyle w:val="BodyText"/>
      </w:pPr>
      <w:r>
        <w:t xml:space="preserve">- Chú Tần của cậu đang xem thầm tiêu, tôi cùng thầy Lý đến xem minh tiêu, công ty chúng tôi ngoài vài khối ngọc xa hoa thì loại trung và kém đều đã hết hàng, chỉ có thể trông mong vào công bàn phỉ thúy Myanmar lần này để thu nguyên liệu về...</w:t>
      </w:r>
    </w:p>
    <w:p>
      <w:pPr>
        <w:pStyle w:val="BodyText"/>
      </w:pPr>
      <w:r>
        <w:t xml:space="preserve">Phương Di vốn đã xem Trang Duệ là con rể, vì vậy sau khi đi ra khỏi đám người thì cau mày giới thiệu tình huống.</w:t>
      </w:r>
    </w:p>
    <w:p>
      <w:pPr>
        <w:pStyle w:val="BodyText"/>
      </w:pPr>
      <w:r>
        <w:t xml:space="preserve">Công ty châu bấu Tần Thị lần này đã mang đến không ít tài chính nhưng công bàn Myanmar lần này nhất định sẽ làm cho người người điên cuồng, vì công bàn trước đó đã có tổng hạn ngạch là ba tỉ Euro, bây giờ chính phủ Myanmar còn chưa thông cáo số tiền kia với mọi người.</w:t>
      </w:r>
    </w:p>
    <w:p>
      <w:pPr>
        <w:pStyle w:val="BodyText"/>
      </w:pPr>
      <w:r>
        <w:t xml:space="preserve">- Phương Di, thị trường phỉ thúy thiếu nguyên liệu cũng không phải là việc của mỗi công ty chúng ta, nói không chừng lần này có thể tìm được nhiều nguyên liệu quay về...</w:t>
      </w:r>
    </w:p>
    <w:p>
      <w:pPr>
        <w:pStyle w:val="BodyText"/>
      </w:pPr>
      <w:r>
        <w:t xml:space="preserve">Trang Duệ thấy mẹ vợ tỏ ra sầu khổ thì mở miệng an ủi, trong lòng thầm nghĩ, có phải mình nên chỉ điểm cho bọn họ một chút không? Dù sao thì quà cưới của Tần lão gia tử ình vẫn quá phong phú, cửa hàng Tần Thụy Lân ở Bắc Kinh dù sao cũng có giá cả trăm triệu.</w:t>
      </w:r>
    </w:p>
    <w:p>
      <w:pPr>
        <w:pStyle w:val="BodyText"/>
      </w:pPr>
      <w:r>
        <w:t xml:space="preserve">- Đúng rồi, Tiểu Duệ, tôi cũng quên mất cậu là người hiểu phỉ thúy, cậu đến xem khối mao liêu kia thử.</w:t>
      </w:r>
    </w:p>
    <w:p>
      <w:pPr>
        <w:pStyle w:val="BodyText"/>
      </w:pPr>
      <w:r>
        <w:t xml:space="preserve">Phương Di chợt nghĩ đến vấn đề, tiêu vương của công bàn phỉ thúy Bình Châu trước đó thì con rể của mình là tiêu vương, trình độ tất nhiên sẽ không kém đám cố vấn trong công ty của mình.</w:t>
      </w:r>
    </w:p>
    <w:p>
      <w:pPr>
        <w:pStyle w:val="BodyText"/>
      </w:pPr>
      <w:r>
        <w:t xml:space="preserve">- Được, để cháu xem xét...</w:t>
      </w:r>
    </w:p>
    <w:p>
      <w:pPr>
        <w:pStyle w:val="BodyText"/>
      </w:pPr>
      <w:r>
        <w:t xml:space="preserve">Trang Duệ cũng không già mồn cãi láo, hắn đi đến bên cạnh Phương Di, lúc này những người vây quanh cũng nhường đường cho hắn. Địa vị của hắn trong giới đổ thạch thật sự là hàng thật giá thật, là đao thật cắt đá thật, có sức thuyết phục hơn bất cứ thứ gì khác.</w:t>
      </w:r>
    </w:p>
    <w:p>
      <w:pPr>
        <w:pStyle w:val="BodyText"/>
      </w:pPr>
      <w:r>
        <w:t xml:space="preserve">- Ủa? Là phỉ thúy đỏ sao?</w:t>
      </w:r>
    </w:p>
    <w:p>
      <w:pPr>
        <w:pStyle w:val="BodyText"/>
      </w:pPr>
      <w:r>
        <w:t xml:space="preserve">Khi đi đến bên cạnh khối mao liêu thì Trang Duệ nhíu mày, nó có thể tích không nhỏ, có lẽ là năm sáu trăm cân, như vậy thì đã được coi là mao liêu lớn rồi, hơn nữa ngoài da còn có màu, chứng tỏ là loại nguyên liệu từ các mỏ cũ, tuy không thấy phỉ thúy nhưng mặt da có hơi đỏ, tỷ lệ cho ra phỉ thúy đỏ là rất cao.</w:t>
      </w:r>
    </w:p>
    <w:p>
      <w:pPr>
        <w:pStyle w:val="BodyText"/>
      </w:pPr>
      <w:r>
        <w:t xml:space="preserve">Trang Duệ thật sự không rõ, nếu theo đúng lý thì với biểu hiện của khối mao liêu này còn tốt hơn cả khối mao liêu mà trước đó mình mở ra phỉ thúy đỏ biết bao lần, sao phải bày nó ở khu minh tiêu này? Hơn nữa nhìn vẻ mặt đám người chung quanh thì giống như căn bản không có hứng thú với khối mao liêu này thì phải.</w:t>
      </w:r>
    </w:p>
    <w:p>
      <w:pPr>
        <w:pStyle w:val="BodyText"/>
      </w:pPr>
      <w:r>
        <w:t xml:space="preserve">Trang Duệ không biết nhắc đến chuyện này phải trách chính mình, từ khi hắn bắt đầu bán phỉ thúy đỏ ở cửa hàng Tần Thụy Lân trong Bắc Kinh thì chẳng những phỉ thúy đỏ mà cả loại phỉ thúy vàng, xanh lam, tím đều được người tiêu dùng hoan nghênh, kể cả những vật trang sức phỉ thúy vô sắc cũng được bán với giá tăng gấp hai ba lần.</w:t>
      </w:r>
    </w:p>
    <w:p>
      <w:pPr>
        <w:pStyle w:val="BodyText"/>
      </w:pPr>
      <w:r>
        <w:t xml:space="preserve">- Ông chủ Trang, cậu thấy khối phỉ thúy này như thế nào?</w:t>
      </w:r>
    </w:p>
    <w:p>
      <w:pPr>
        <w:pStyle w:val="BodyText"/>
      </w:pPr>
      <w:r>
        <w:t xml:space="preserve">Bên tai Trang Duệ vang lên âm thanh quen thuộc.</w:t>
      </w:r>
    </w:p>
    <w:p>
      <w:pPr>
        <w:pStyle w:val="BodyText"/>
      </w:pPr>
      <w:r>
        <w:t xml:space="preserve">- Ôi, ông chủ Hàn, ngài là tiền bối, lời này tôi phải hỏi ngài mới đúng. Nhưng nhìn vào biểu hiện thì thấy khối mao liêu kia là rất tốt, vì sao lại đặt ở khu minh tiêu?</w:t>
      </w:r>
    </w:p>
    <w:p>
      <w:pPr>
        <w:pStyle w:val="BodyText"/>
      </w:pPr>
      <w:r>
        <w:t xml:space="preserve">Trang Duệ thật sự là rất khó hiểu, hắn đặt câu hỏi, người ta coi trọng mình, nhưng hắn chỉ coi mình là một kẻ mới vào nghề mà thôi.</w:t>
      </w:r>
    </w:p>
    <w:p>
      <w:pPr>
        <w:pStyle w:val="BodyText"/>
      </w:pPr>
      <w:r>
        <w:t xml:space="preserve">- Ha ha, ông chủ Trang, cậu nhìn một vòng chung quanh xem.</w:t>
      </w:r>
    </w:p>
    <w:p>
      <w:pPr>
        <w:pStyle w:val="BodyText"/>
      </w:pPr>
      <w:r>
        <w:t xml:space="preserve">Trang Duệ nghe thấy vậy thì không khỏi đi đến nhìn phía sau khối mao liêu, sau đó hắn mới hiêu khối mao liêu vì sao lại đặt ở chỗ này.</w:t>
      </w:r>
    </w:p>
    <w:p>
      <w:pPr>
        <w:pStyle w:val="BodyText"/>
      </w:pPr>
      <w:r>
        <w:t xml:space="preserve">Phía sau khối mao liêu này có rất nhiều vết nứt, có một vết nứt dài cả mét, hầu như là từ đầu đến chân, xuyên qua cả khối nguyên thạch.</w:t>
      </w:r>
    </w:p>
    <w:p>
      <w:pPr>
        <w:pStyle w:val="BodyText"/>
      </w:pPr>
      <w:r>
        <w:t xml:space="preserve">Phỉ Thúy kiêng kỵ nhất là nứt, vì vết nứt quá nhiều sẽ ảnh hưởng đến giá trị của phỉ thúy, nguyên thạch nứt nhiều như vậy cũng tương đối ít, nhưng những vết nứt cũng chia làm nhiều loại, cũng không phải nói có vết nứt thì phỉ thúy bên trong sẽ bị phế bỏ.</w:t>
      </w:r>
    </w:p>
    <w:p>
      <w:pPr>
        <w:pStyle w:val="BodyText"/>
      </w:pPr>
      <w:r>
        <w:t xml:space="preserve">Thường thấy nhất là những vết nứt ngoài da, đó là những vết rách sâu, miệng vết nứt có rỉ sắt hoặc những vật chất tạp sắc khác, những vết nứt như thế chỉ cần dùng búa khẽ gõ vào vài cái, nó sẽ nứt ra, sẽ không ảnh hưởng đến kết cấu của phỉ thúy bên trong.</w:t>
      </w:r>
    </w:p>
    <w:p>
      <w:pPr>
        <w:pStyle w:val="BodyText"/>
      </w:pPr>
      <w:r>
        <w:t xml:space="preserve">Những chỗ gần sát bên sắc xanh của phỉ thúy thì thường sẽ sinh ra những vết nứt hình hoa, có nguyên thạch chỉ thấy một chút vệt nứt hoặc có chút dấu vết mà thôi, sau khi cởi bỏ lớp da của mao liêu mới thấy rõ ràng. Đây là loại vết nứt ẩn hình, tác dụng nguy hại với phỉ thúy là rất lớn, thường nói đánh cuộc nứt ra chính là vì thế này.</w:t>
      </w:r>
    </w:p>
    <w:p>
      <w:pPr>
        <w:pStyle w:val="BodyText"/>
      </w:pPr>
      <w:r>
        <w:t xml:space="preserve">Những loại vết nứt trên đều có thể đánh cuộc, nhưng nếu như gặp vết nứt ác tính, căn bản là người ta tránh còn chưa kịp, vì những vết nứt như vậy phân bố rõ ràng ngoài lớp da, diện tích lại mở rộng, có thể thấy được màu sằc và tạp chất thấm vào trong.</w:t>
      </w:r>
    </w:p>
    <w:p>
      <w:pPr>
        <w:pStyle w:val="BodyText"/>
      </w:pPr>
      <w:r>
        <w:t xml:space="preserve">Khối nguyên thạch có sắc đỏ này là như vậy, vệt nứt ác tính như một dòng suối có thể dùng mắt thường thấy rõ ràng, bên trong còn có những hạt màu đỏ và đen, còn có cả tinh thể trắng pha lẫn vào nhau, dù cầ đèn pin chiếu vào cũng không thể nhìn thấy tình huống bên trong.</w:t>
      </w:r>
    </w:p>
    <w:p>
      <w:pPr>
        <w:pStyle w:val="BodyText"/>
      </w:pPr>
      <w:r>
        <w:t xml:space="preserve">Những nguyên thạch có biểu hiện như vậy thì trong mắt người đổ thạch có chín thua một thắng, có nghĩa là có một phần thắng nhưng chín phần là thua mất rồi.</w:t>
      </w:r>
    </w:p>
    <w:p>
      <w:pPr>
        <w:pStyle w:val="BodyText"/>
      </w:pPr>
      <w:r>
        <w:t xml:space="preserve">Có câu tai nghe mắt thấy mới tin, Trang Duệ đổ thạch cũng khá nhiều, những khối nguyên thạch được người ta xem là phế liệu đều đã được hắn xác định có phỉ thúy cấp thủy tinh, vì thế hắn nhìn xong lớp vỏ thì phải dùng linh khí xem xét mới an tâm cho được.</w:t>
      </w:r>
    </w:p>
    <w:p>
      <w:pPr>
        <w:pStyle w:val="BodyText"/>
      </w:pPr>
      <w:r>
        <w:t xml:space="preserve">Trang Duệ không ngừng rót linh khí vào trong vết nứt, hầu như đi vào ba mươi centimet thì vết nứt vẫn tồn tại, bên trong khối đá đầy những tinh thể màu đỏ nhưng không thấy tung tích của phỉ thúy đỏ.</w:t>
      </w:r>
    </w:p>
    <w:p>
      <w:pPr>
        <w:pStyle w:val="BodyText"/>
      </w:pPr>
      <w:r>
        <w:t xml:space="preserve">Đúng lúc Trang Duệ định thu linh khí thì mắt chợt sáng rực lên, ở một vị trí cách mặt cắt phía bên kia mười centimet thì xuất hiện sắc đỏ.</w:t>
      </w:r>
    </w:p>
    <w:p>
      <w:pPr>
        <w:pStyle w:val="BodyText"/>
      </w:pPr>
      <w:r>
        <w:t xml:space="preserve">"Là cấp thủy tinh!"</w:t>
      </w:r>
    </w:p>
    <w:p>
      <w:pPr>
        <w:pStyle w:val="BodyText"/>
      </w:pPr>
      <w:r>
        <w:t xml:space="preserve">Trang Duệ chợt kích động trong lòng, đây là lần thứ hai hắn được thấy phỉ thúy cấp thủy tinh.</w:t>
      </w:r>
    </w:p>
    <w:p>
      <w:pPr>
        <w:pStyle w:val="BodyText"/>
      </w:pPr>
      <w:r>
        <w:t xml:space="preserve">Chỉ là Trang Duệ tiếp tục xem xét thì càng thêm thất vọng, có lẽ là có ba mươi kilogam phỉ thúy đỏ, màu sắc hơi nhạt, không phải là đỏ như máu gà, chỉ được như cánh hoa hồng mà thôi. Tuy cấp bậc của phỉ thúy là rất tốt nhưng xét về mặt giá trị thì kém vòng tay huyết ngọc rất nhiều.</w:t>
      </w:r>
    </w:p>
    <w:p>
      <w:pPr>
        <w:pStyle w:val="BodyText"/>
      </w:pPr>
      <w:r>
        <w:t xml:space="preserve">Hơn nữa khối phỉ thúy này còn có sự kết hợp giữa phỉ thúy nhiều cấp bậc khác với nhau, Trang Duệ thầm tính toán, nếu dùng phỉ thúy cấp thủy tinh làm vòng tay một cách hà tiện, có lẽ bán đi với gia hai triệu thì không là vấn đề.</w:t>
      </w:r>
    </w:p>
    <w:p>
      <w:pPr>
        <w:pStyle w:val="BodyText"/>
      </w:pPr>
      <w:r>
        <w:t xml:space="preserve">Hơn ba mươi kilogam phỉ thúy còn lại, nếu gom góp lại thì tạo ra bảy mươi cái vòng tay sẽ không là vấn đề, hơn nữa còn có nguyên liệu nát, giá trị sẽ vượt qua còn số một trăm năm chục triệu.</w:t>
      </w:r>
    </w:p>
    <w:p>
      <w:pPr>
        <w:pStyle w:val="BodyText"/>
      </w:pPr>
      <w:r>
        <w:t xml:space="preserve">Có khối mao liêu này, hơn nữa vừa rồi hắn còn nắm bắt được khối phỉ thúy cấp băng, nếu có thể thu vào cả hai thì trong tương lai vài năm cửa hàng Tần Thụy Lân của Trang Duệ sẽ không thiếu vật phẩm trang sức cấp bậc trung, đến lúc đó chỉ cần đánh cuộc thêm vài khối phỉ thúy cấp bậc kém giao cho công ty Tần Thị gia công thì sẽ giải quyết hoàn toàn nguồn cung.</w:t>
      </w:r>
    </w:p>
    <w:p>
      <w:pPr>
        <w:pStyle w:val="BodyText"/>
      </w:pPr>
      <w:r>
        <w:t xml:space="preserve">- Ôi, mười loại mao liêu nứt thì có chín là đánh cuộc thua, nếu không phải khối mao liêu này khá lớn thì sẽ căn bản chẳng có giá trị đánh cuộc...</w:t>
      </w:r>
    </w:p>
    <w:p>
      <w:pPr>
        <w:pStyle w:val="BodyText"/>
      </w:pPr>
      <w:r>
        <w:t xml:space="preserve">Tuy trong lòng rất vui nhưng Trang Duệ lại tỏ ra trầm trọng, mở miệng đã phán quyết về khối mao liêu này.</w:t>
      </w:r>
    </w:p>
    <w:p>
      <w:pPr>
        <w:pStyle w:val="Compact"/>
      </w:pPr>
      <w:r>
        <w:br w:type="textWrapping"/>
      </w:r>
      <w:r>
        <w:br w:type="textWrapping"/>
      </w:r>
    </w:p>
    <w:p>
      <w:pPr>
        <w:pStyle w:val="Heading2"/>
      </w:pPr>
      <w:bookmarkStart w:id="469" w:name="chương-447---450-minh-tiêu-4---7"/>
      <w:bookmarkEnd w:id="469"/>
      <w:r>
        <w:t xml:space="preserve">447. Chương 447 - 450: Minh Tiêu (4 - 7)</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447 - 450: Minh tiêu (4 - 7)</w:t>
      </w:r>
    </w:p>
    <w:p>
      <w:pPr>
        <w:pStyle w:val="BodyText"/>
      </w:pPr>
      <w:r>
        <w:t xml:space="preserve">Nhóm Dịch: Tepga</w:t>
      </w:r>
    </w:p>
    <w:p>
      <w:pPr>
        <w:pStyle w:val="BodyText"/>
      </w:pPr>
      <w:r>
        <w:t xml:space="preserve">Nguồn: vipvanda</w:t>
      </w:r>
    </w:p>
    <w:p>
      <w:pPr>
        <w:pStyle w:val="BodyText"/>
      </w:pPr>
      <w:r>
        <w:t xml:space="preserve">- Phương Di, cháu vừa thấy được khối mao liêu rất tốt, chúng ta đi xem...</w:t>
      </w:r>
    </w:p>
    <w:p>
      <w:pPr>
        <w:pStyle w:val="BodyText"/>
      </w:pPr>
      <w:r>
        <w:t xml:space="preserve">Trang Duệ đã nhớ kỹ con số của mao liêu, là 5220, hắn hạ quyêt tâm lần này phải nắm bắt khối mao liêu này cho bằng được. Vì thế mỗi lần đấu giá hắn đều phải đến, nếu không bị kẻ khác cướp mất thì hơi phiền.</w:t>
      </w:r>
    </w:p>
    <w:p>
      <w:pPr>
        <w:pStyle w:val="BodyText"/>
      </w:pPr>
      <w:r>
        <w:t xml:space="preserve">Mọi người thấy Trang Duệ nói vậy thì cũng tản ra, tất nhiên cũng chẳng phải không hết hy vọng, Hứa Chấn Đông vẫn cầm đèn pin ánh sáng mạnh dể xem xét khối mao liêu, cuối cùng mới thất vọng bỏ đi.</w:t>
      </w:r>
    </w:p>
    <w:p>
      <w:pPr>
        <w:pStyle w:val="BodyText"/>
      </w:pPr>
      <w:r>
        <w:t xml:space="preserve">- Trang Duệ, khối phỉ thúy kia thật sự không thể nào ra tay sao?</w:t>
      </w:r>
    </w:p>
    <w:p>
      <w:pPr>
        <w:pStyle w:val="BodyText"/>
      </w:pPr>
      <w:r>
        <w:t xml:space="preserve">Phương Di hiểu phỉ thúy nhưng không quá hiểu đổ thạch, vì vậy không rõ vì sao Trang Duệ lại khẳng định như thế.</w:t>
      </w:r>
    </w:p>
    <w:p>
      <w:pPr>
        <w:pStyle w:val="BodyText"/>
      </w:pPr>
      <w:r>
        <w:t xml:space="preserve">- Dì Phương, đó là vết nứt ác tính, bên trong dù có phỉ thúy thì cũng bị phá hư, không đáng tiền...</w:t>
      </w:r>
    </w:p>
    <w:p>
      <w:pPr>
        <w:pStyle w:val="BodyText"/>
      </w:pPr>
      <w:r>
        <w:t xml:space="preserve">Không đợi Trang Duệ lên tiếng thì vị chuyên gia bên cạnh đã giải đáp, Phương Di khẽ gật đầu, nhìn đồng hồ thì thấy hơn mười hai giờ trưa, thế là vội vàng liên hệ với Tần Hạo Nhiên để dùng cơm.</w:t>
      </w:r>
    </w:p>
    <w:p>
      <w:pPr>
        <w:pStyle w:val="BodyText"/>
      </w:pPr>
      <w:r>
        <w:t xml:space="preserve">Có vị chuyên gia Lý kia ở bên cạnh Phương Di, Trang Duệ cũng không muốn giải thích.</w:t>
      </w:r>
    </w:p>
    <w:p>
      <w:pPr>
        <w:pStyle w:val="BodyText"/>
      </w:pPr>
      <w:r>
        <w:t xml:space="preserve">Đến chiều mọi người tách ra, mao liêu trong chỗ này quá nhiều, cùng nhau đi xem không bằng phân chia ra, sau đó thống kê lại chậm rãi phân tích. Dù sao thì mỗi ngày chỉ có thể xem xét mao liêu từ chín giờ sáng đến năm giờ chiều, chỉ là vài tiếng, cũng không xem được nhiều.</w:t>
      </w:r>
    </w:p>
    <w:p>
      <w:pPr>
        <w:pStyle w:val="BodyText"/>
      </w:pPr>
      <w:r>
        <w:t xml:space="preserve">Đến chiều thì người trong hội trường càng nhiều, dựa theo cách nói của Tần Hạo Nhiên thì công bàn lần này sẽ tiếp đón ba nghìn người, vài năm trước công bàn Myanmar chỉ tiếp được hơn một ngàn người mà thôi.</w:t>
      </w:r>
    </w:p>
    <w:p>
      <w:pPr>
        <w:pStyle w:val="BodyText"/>
      </w:pPr>
      <w:r>
        <w:t xml:space="preserve">Trang Duệ đã đến xem xét khu minh tiêu đánh số 5000, vì khối mao liêu cho ra phỉ thúy đỏ cách khá gần cửa vào khu minh tiêu, thế là hấp dẫn rất nhiều người, nhưng ai xem xét xong cũng thở dài ngán ngẩm.</w:t>
      </w:r>
    </w:p>
    <w:p>
      <w:pPr>
        <w:pStyle w:val="BodyText"/>
      </w:pPr>
      <w:r>
        <w:t xml:space="preserve">Nhân số nhiều nhất trong các khu minh tiêu chính là địa phương đánh số hai ngàn, đây là nơi mà hôm nay sẽ tiến hành đấu giá, bắt đầu lúc ba giờ chiều, thời gian qua nhanh, ai cũng muốn trước khi đấu giá sẽ có thể nắm bắt được khối mao liêu theo ý mình.</w:t>
      </w:r>
    </w:p>
    <w:p>
      <w:pPr>
        <w:pStyle w:val="BodyText"/>
      </w:pPr>
      <w:r>
        <w:t xml:space="preserve">Đấu giá cũng không tiến hành ở chỗ này, nó được mở trong một lễ đường của trung tâm này, diện tích không nhỏ, nó được ngăn thành mười sảnh đấu giá, vách tường mỗi sảnh đều có tivi màn hình rộng, trên đó là rất nhiều chữ số của Mao liêu.</w:t>
      </w:r>
    </w:p>
    <w:p>
      <w:pPr>
        <w:pStyle w:val="BodyText"/>
      </w:pPr>
      <w:r>
        <w:t xml:space="preserve">Cứ hai trăm khối nguyên thạch sẽ được đấu giá ở một khu, khôi mao liêu Trang Duệ nhìn trúng nằm ở số 129, tất nhiên là ở phòng đấu giá số một, sau khi lấy giấy chứng nhận đi đăng ký thì Trang Duệ đến một cái bàn, ngồi xuống chiếc ghế phía sau.</w:t>
      </w:r>
    </w:p>
    <w:p>
      <w:pPr>
        <w:pStyle w:val="BodyText"/>
      </w:pPr>
      <w:r>
        <w:t xml:space="preserve">- Này, tiên sinh, xin anh ngồi theo số thứ tự đã cấp...</w:t>
      </w:r>
    </w:p>
    <w:p>
      <w:pPr>
        <w:pStyle w:val="BodyText"/>
      </w:pPr>
      <w:r>
        <w:t xml:space="preserve">Trang Duệ vừa ngồi xuống đã bị một nhân viên công tác dùng tiếng Trung chuẩn xác đến nhắc nhở.</w:t>
      </w:r>
    </w:p>
    <w:p>
      <w:pPr>
        <w:pStyle w:val="BodyText"/>
      </w:pPr>
      <w:r>
        <w:t xml:space="preserve">- Không phải tùy tiện ngồi chỗ nào cũng được à?</w:t>
      </w:r>
    </w:p>
    <w:p>
      <w:pPr>
        <w:pStyle w:val="BodyText"/>
      </w:pPr>
      <w:r>
        <w:t xml:space="preserve">Trang Duệ chợt sững sốt, ở công bàn phỉ thúy Bình Châu đi sớm thì có chỗ ngồi, đi muộn thì phải đứng, vì vậy mà Trang Duệ mới ngồi đây chờ, không ngờ phải ngồi đúng số ghế của mình.</w:t>
      </w:r>
    </w:p>
    <w:p>
      <w:pPr>
        <w:pStyle w:val="BodyText"/>
      </w:pPr>
      <w:r>
        <w:t xml:space="preserve">- Tất nhiên không thể ngồi tùy tiện, sảnh đấu giá này chỉ có thể chưa được một trăm người, nếu đến chậm thì không được cấp giấy, không thể tham gia...</w:t>
      </w:r>
    </w:p>
    <w:p>
      <w:pPr>
        <w:pStyle w:val="BodyText"/>
      </w:pPr>
      <w:r>
        <w:t xml:space="preserve">Nhân viên công tác xem số của Trang Duệ, sau đó dẫn hắn đến hàng ghế đầu tiên, xem như hắn là một trong những người đầu tiên đến tham gia.</w:t>
      </w:r>
    </w:p>
    <w:p>
      <w:pPr>
        <w:pStyle w:val="BodyText"/>
      </w:pPr>
      <w:r>
        <w:t xml:space="preserve">- Còn như vậy nữa sao?</w:t>
      </w:r>
    </w:p>
    <w:p>
      <w:pPr>
        <w:pStyle w:val="BodyText"/>
      </w:pPr>
      <w:r>
        <w:t xml:space="preserve">Trang Duệ thầm buồn bực, xem ra vài ngày nữa khi mở đấu giá khối mao liêu có phỉ thúy đỏ kia thì mình cần phải nhanh chóng đến lấy số, nếu không thì xem như thiệt thòi chết người.</w:t>
      </w:r>
    </w:p>
    <w:p>
      <w:pPr>
        <w:pStyle w:val="BodyText"/>
      </w:pPr>
      <w:r>
        <w:t xml:space="preserve">Nếu so với bên ngoài thì lễ đường của hiệp hội ngọc thạch Myanmar có thể chưa được cả ngàn người, hơn nữa bên trong còn có máy lạnh, căn bản không có cảm giác khô nóng như bên ngoài.</w:t>
      </w:r>
    </w:p>
    <w:p>
      <w:pPr>
        <w:pStyle w:val="BodyText"/>
      </w:pPr>
      <w:r>
        <w:t xml:space="preserve">- À, đây là cái gì?</w:t>
      </w:r>
    </w:p>
    <w:p>
      <w:pPr>
        <w:pStyle w:val="BodyText"/>
      </w:pPr>
      <w:r>
        <w:t xml:space="preserve">Trang Duệ ngồi xuống thì phát hiện chỗ tay cầm có một thứ giống như dùng để quét thẻ, còn có một hộp điện tử, bên trên có các phím từ 1 đến 10, chiếc ghế bên cạnh cũng có cấu tạo tương tự.</w:t>
      </w:r>
    </w:p>
    <w:p>
      <w:pPr>
        <w:pStyle w:val="BodyText"/>
      </w:pPr>
      <w:r>
        <w:t xml:space="preserve">- Hì, anh Trang, ngài không biết thứ này mà cũng đến phòng đấu giá sao?</w:t>
      </w:r>
    </w:p>
    <w:p>
      <w:pPr>
        <w:pStyle w:val="BodyText"/>
      </w:pPr>
      <w:r>
        <w:t xml:space="preserve">Sau lưng Trang Duệ chợt vang lên tiếng cười của Dương Hạo, Trang Duệ đưa mắt nhìn lại thì thấy Dương Hạo và chú ngồi ở phía sau lưng mình, cả hai cũng đang xem xét những thứ được lắp đặt trên tay cầm, lúc này mới biết chiếc ghế nào cũng giống như vậy.</w:t>
      </w:r>
    </w:p>
    <w:p>
      <w:pPr>
        <w:pStyle w:val="BodyText"/>
      </w:pPr>
      <w:r>
        <w:t xml:space="preserve">- Cậu Dương, thứ này là gì? Có tác dụng gì?</w:t>
      </w:r>
    </w:p>
    <w:p>
      <w:pPr>
        <w:pStyle w:val="BodyText"/>
      </w:pPr>
      <w:r>
        <w:t xml:space="preserve">Trang Duệ vội vàng hỏi, nếu lỡ may chút nữa đấu giá mà mình đần độn u mê để người ta mua đi mất khối mao liêu có phỉ thúy cấp băng, như vậy thật sự oan uổng.</w:t>
      </w:r>
    </w:p>
    <w:p>
      <w:pPr>
        <w:pStyle w:val="BodyText"/>
      </w:pPr>
      <w:r>
        <w:t xml:space="preserve">Dương Hạo cười hì hì một chút rồi vung một quyển sách nhỏ trong tay lên nói:</w:t>
      </w:r>
    </w:p>
    <w:p>
      <w:pPr>
        <w:pStyle w:val="BodyText"/>
      </w:pPr>
      <w:r>
        <w:t xml:space="preserve">- Anh Trang, vừa rồi anh vào người ta phát ột quyển sách nhỏ, anh xem qua nó thì sẽ hiểu...</w:t>
      </w:r>
    </w:p>
    <w:p>
      <w:pPr>
        <w:pStyle w:val="BodyText"/>
      </w:pPr>
      <w:r>
        <w:t xml:space="preserve">- À, đúng là...</w:t>
      </w:r>
    </w:p>
    <w:p>
      <w:pPr>
        <w:pStyle w:val="BodyText"/>
      </w:pPr>
      <w:r>
        <w:t xml:space="preserve">Trang Duệ vừa rồi cho rằng đối phương ném ình một tư liệu tuyên truyền, thế là hắn tiện tay ném vào túi xách, bây giờ hắn mới lấy ra, khi thấy những chữ ghi trên bìa thì mới hiểu, đó là bốn chữ "tài liệu đấu giá".</w:t>
      </w:r>
    </w:p>
    <w:p>
      <w:pPr>
        <w:pStyle w:val="BodyText"/>
      </w:pPr>
      <w:r>
        <w:t xml:space="preserve">- Đúng là rất tiên tiến.</w:t>
      </w:r>
    </w:p>
    <w:p>
      <w:pPr>
        <w:pStyle w:val="BodyText"/>
      </w:pPr>
      <w:r>
        <w:t xml:space="preserve">Trang Duệ xem xong mà không khỏi cảm thán một câu, thì ra con số cấp ình chính là dò chỗ ngồi, thật sự không phải như những đấu giá trên phim, chỉ việc nhấc tay là có thể đấu.</w:t>
      </w:r>
    </w:p>
    <w:p>
      <w:pPr>
        <w:pStyle w:val="BodyText"/>
      </w:pPr>
      <w:r>
        <w:t xml:space="preserve">Thứ mà Trang Duệ không hiểu nằm trên tay cầm của chiếc ghế gọi là vật phẩm trả giá, trong quá trình đấu giá minh tiêu sẽ hoàn toàn trông cậy vào thứ này, đây là một trình tự điện tử mà phía Myanmar cố tình xếp đặt.</w:t>
      </w:r>
    </w:p>
    <w:p>
      <w:pPr>
        <w:pStyle w:val="BodyText"/>
      </w:pPr>
      <w:r>
        <w:t xml:space="preserve">Tất nhiên lúc bắt đầu đấu giá minh tiêu thì tất cả màn hình lớn ở các sảnh đấu giá đều hiện lên các mao liêu từ một đến 2000, đúng vậy, từ một đến hai ngàn mà không phải là mỗi sảnh chỉ đấu giá hai trăm vật phẩm như suy nghĩ của Trang Duệ, chỉ cần đứng ở một trong mười sảnh cũng có thể đấu giá tất cả các khối mao liêu.</w:t>
      </w:r>
    </w:p>
    <w:p>
      <w:pPr>
        <w:pStyle w:val="BodyText"/>
      </w:pPr>
      <w:r>
        <w:t xml:space="preserve">Nói cách khác thì Trang Duệ cũng không cần phải ngồi trong đại sảnh số một, nếu đến chậm, chỉ cần sảnh đấu giá chưa có một ngàn người ngồi thì đều có cơ hội tham gia. Căn bản là năm vừa rồi chỉ có hơn một ngàn người tham gia công bàn phỉ thúy Myanmar, thế cho nên sẽ không xuất hiện tình huống thiếu ghế.</w:t>
      </w:r>
    </w:p>
    <w:p>
      <w:pPr>
        <w:pStyle w:val="BodyText"/>
      </w:pPr>
      <w:r>
        <w:t xml:space="preserve">Lúc đấu giá bắt đầu thì trên màn hình lớn xuất hiện số liệu của từng mao liêu, đồng thời cũng có mức giá quy định.</w:t>
      </w:r>
    </w:p>
    <w:p>
      <w:pPr>
        <w:pStyle w:val="BodyText"/>
      </w:pPr>
      <w:r>
        <w:t xml:space="preserve">Nếu như anh nhìn trúng khối nguyên thạch nào đó thì có thể đặt giá thông qua thiết bị trên tay cầm, sau đó con số của anh sẽ xuất hiện trên màn ảnh rộng, mà những con số xuất hiện bên trên đều là mức báo giá cao nhất ột khối mao liêu.</w:t>
      </w:r>
    </w:p>
    <w:p>
      <w:pPr>
        <w:pStyle w:val="BodyText"/>
      </w:pPr>
      <w:r>
        <w:t xml:space="preserve">Vì thế mà căn bản không cần vị chủ trì đấu giá lên tiếng cho phí lời, mọi người có thể ngồi đó và thấy giá đấu biến đổi, có thể căn cứ vào những gì mình cần để xem xét có tăng giá hay không.</w:t>
      </w:r>
    </w:p>
    <w:p>
      <w:pPr>
        <w:pStyle w:val="BodyText"/>
      </w:pPr>
      <w:r>
        <w:t xml:space="preserve">Trong sách hướng dẫn còn nhấn mạnh một vấn đề, đó chính là thời gian đấu giá nguyên thạch chỉ có thể là hai giờ, từ ba giờ đến năm giờ, nếu như có mao liêu không ai báo giá thì sẽ được lưu lại, nếu có người báo giá, hết thời gian thì vật phẩm sẽ thuộc về người kia.</w:t>
      </w:r>
    </w:p>
    <w:p>
      <w:pPr>
        <w:pStyle w:val="BodyText"/>
      </w:pPr>
      <w:r>
        <w:t xml:space="preserve">Còn một điều cần quan tâm chính là những mao liêu được lưu lại sẽ còn có thể đấu giá sau một tuần nữa, những người chưa kịp ra tay hoặc lúc đầu thấy nó không tốt sẽ có một cơ hội để mua về.</w:t>
      </w:r>
    </w:p>
    <w:p>
      <w:pPr>
        <w:pStyle w:val="Compact"/>
      </w:pPr>
      <w:r>
        <w:br w:type="textWrapping"/>
      </w:r>
      <w:r>
        <w:br w:type="textWrapping"/>
      </w:r>
    </w:p>
    <w:p>
      <w:pPr>
        <w:pStyle w:val="Heading2"/>
      </w:pPr>
      <w:bookmarkStart w:id="470" w:name="chương-447---450-minh-tiêu-4---7-1"/>
      <w:bookmarkEnd w:id="470"/>
      <w:r>
        <w:t xml:space="preserve">448. Chương 447 - 450: Minh Tiêu (4 - 7)</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447 - 450: Minh tiêu (4 - 7)</w:t>
      </w:r>
    </w:p>
    <w:p>
      <w:pPr>
        <w:pStyle w:val="BodyText"/>
      </w:pPr>
      <w:r>
        <w:t xml:space="preserve">Nhóm Dịch: Tepga</w:t>
      </w:r>
    </w:p>
    <w:p>
      <w:pPr>
        <w:pStyle w:val="BodyText"/>
      </w:pPr>
      <w:r>
        <w:t xml:space="preserve">Nguồn: vipvanda</w:t>
      </w:r>
    </w:p>
    <w:p>
      <w:pPr>
        <w:pStyle w:val="BodyText"/>
      </w:pPr>
      <w:r>
        <w:t xml:space="preserve">Tất cả tay cầm đặt giá đều được kết nối với máy tính, nêu như anh đấu giá thắng thì máy tính bên kia sẽ có thống kê, đợi đến khi đấu giá kết thúc thì anh có thể căn cứ vào con số của anh để đi trả tiền và nhận mao liêu, cũng có thể để cho người ta giữ và chuyển hàng ình.</w:t>
      </w:r>
    </w:p>
    <w:p>
      <w:pPr>
        <w:pStyle w:val="BodyText"/>
      </w:pPr>
      <w:r>
        <w:t xml:space="preserve">Tất nhiên nếu như anh muốn mở mao liêu ngay tại hiện trường thì ban tổ chức cũng rất hoan nghênh, bọn họ sẽ cung cấp đồ nghề cắt đá cho anh, dù sao thì những lúc mở mao liêu sẽ thu hút rất nhiều người, đặc biệt là dưới tình huống đánh cuộc thắng.</w:t>
      </w:r>
    </w:p>
    <w:p>
      <w:pPr>
        <w:pStyle w:val="BodyText"/>
      </w:pPr>
      <w:r>
        <w:t xml:space="preserve">Sau khi xem xong những gì ghi trong sách thì Trang Duệ chợt tỉnh ngộ, vừa rồi hắn nghĩ rằng trong sảnh này chỉ có hai trăm mao liêu, nếu như dùng nhân công đến để xử lý, coi như ba phút một vật phẩm, vậy thì sáu trăm phút mới xong, cần phải mười tiếng đồng hồ.</w:t>
      </w:r>
    </w:p>
    <w:p>
      <w:pPr>
        <w:pStyle w:val="BodyText"/>
      </w:pPr>
      <w:r>
        <w:t xml:space="preserve">Mà thời gian đấu giá được quy định là từ ba giờ đến năm giờ chiều, vì thế chỉ có dùng phương án này mới có thể đấu giá được tất cả mao liêu.</w:t>
      </w:r>
    </w:p>
    <w:p>
      <w:pPr>
        <w:pStyle w:val="BodyText"/>
      </w:pPr>
      <w:r>
        <w:t xml:space="preserve">Trang Duệ vốn nghĩ rằng ngăn làm mười sảng chủ yếu đẩy nhanh tốc độ, bây giờ xem ra có lẽ vì thuận tiện trả giá, dù sao thì một ngàn người ngồi cùng một chỗ sẽ khó thê thấy được hình ảnh trên màn ảnh.</w:t>
      </w:r>
    </w:p>
    <w:p>
      <w:pPr>
        <w:pStyle w:val="BodyText"/>
      </w:pPr>
      <w:r>
        <w:t xml:space="preserve">- Phương pháp này là rất tốt...</w:t>
      </w:r>
    </w:p>
    <w:p>
      <w:pPr>
        <w:pStyle w:val="BodyText"/>
      </w:pPr>
      <w:r>
        <w:t xml:space="preserve">Sau khi xem xong sách hướng dẫn thì Trang Duệ mới nhìn chằm chằm vào mao liêu số 129 của mình, nhưng tất nhiên hắn sẽ không cho giá ngay, cũng không tăng giá, chỉ cần đợi thời gian sắp kết thúc và lên giá cao hơn người khác là được.</w:t>
      </w:r>
    </w:p>
    <w:p>
      <w:pPr>
        <w:pStyle w:val="BodyText"/>
      </w:pPr>
      <w:r>
        <w:t xml:space="preserve">Tất nhiên cũng không phải chỉ có một mình Trang Duệ mới có ý nghĩ như vậy, những thương nhân mao liêu đang ngồi đây đều có ý nghĩ như vậy, bọn họ muốn xem ai nhanh tay và ra giá cao nhất, có lẽ vào thời điểm cuối cùng sẽ có vài trăm người ra giá mất.</w:t>
      </w:r>
    </w:p>
    <w:p>
      <w:pPr>
        <w:pStyle w:val="BodyText"/>
      </w:pPr>
      <w:r>
        <w:t xml:space="preserve">Nếu như anh muốn cùng cho ra vài giá vào lúc cuối cùng thì chỉ có thể xin vài số, cho vài người đến hỗ trợ, vì vậy mà không ai đến Myanmar một mình. Ví dụ như nhóm Tần Hạo Nhiên, trước đó bọn họ đều có phân công rõ ràng, vấn đề này cũng coi như được giải quyết.</w:t>
      </w:r>
    </w:p>
    <w:p>
      <w:pPr>
        <w:pStyle w:val="BodyText"/>
      </w:pPr>
      <w:r>
        <w:t xml:space="preserve">Trang Duệ vừa xem xong sách hướng dẫn thì một người đàn ông trung niên không cao, có hơi gầy yếu được nhân viên công tác chỉ dẫn đi vào đại sảnh số một, sau đó trực tiếp ngồi xuống đài chủ tịch dưới màn hình lớn, hắn mở miệng nói:</w:t>
      </w:r>
    </w:p>
    <w:p>
      <w:pPr>
        <w:pStyle w:val="BodyText"/>
      </w:pPr>
      <w:r>
        <w:t xml:space="preserve">- Tôi tên là Hào Vinh, tôi làm giám sát của đấu giá hôm nay, bây giờ đấu giá bắt đầu, mời mọi người lưu ý khi ra giá, cảm ơn...</w:t>
      </w:r>
    </w:p>
    <w:p>
      <w:pPr>
        <w:pStyle w:val="BodyText"/>
      </w:pPr>
      <w:r>
        <w:t xml:space="preserve">Người đàn ông trung niên tên là Hào Vinh kia trước tiên dùng tiếng Myanmar nói một lượt, sau đó lại dùng tiếng Anh và tiếng Trung để nhắc lại, lời nói gọn gàng, âm thanh được khuếch đại thông qua loa phóng thanh.</w:t>
      </w:r>
    </w:p>
    <w:p>
      <w:pPr>
        <w:pStyle w:val="BodyText"/>
      </w:pPr>
      <w:r>
        <w:t xml:space="preserve">Khi Hào Vinh nói xong thì trên màn ảnh bắt đầu xuất hiện những con số từ 1 đến 2000, bên dưới những con số là giá quy định màu đỏ, Trang Duệ thấy mao liêu số 129, giá quy định là hai mươi ngàn Euro.</w:t>
      </w:r>
    </w:p>
    <w:p>
      <w:pPr>
        <w:pStyle w:val="BodyText"/>
      </w:pPr>
      <w:r>
        <w:t xml:space="preserve">- Không ngờ đại sư Hào lại là giám sát, xem ra hội chợ lần này có danh dự khá cao...</w:t>
      </w:r>
    </w:p>
    <w:p>
      <w:pPr>
        <w:pStyle w:val="BodyText"/>
      </w:pPr>
      <w:r>
        <w:t xml:space="preserve">Trang Duệ đang định nhìn xem có bao nhiêu người đặt giá khối mao liêu của mình, đúng lúc sau lưng vang lên âm thanh của Dương Hạo.</w:t>
      </w:r>
    </w:p>
    <w:p>
      <w:pPr>
        <w:pStyle w:val="BodyText"/>
      </w:pPr>
      <w:r>
        <w:t xml:space="preserve">- Dương Hạo, ai là đại sư Hào? Là người kia sao?</w:t>
      </w:r>
    </w:p>
    <w:p>
      <w:pPr>
        <w:pStyle w:val="BodyText"/>
      </w:pPr>
      <w:r>
        <w:t xml:space="preserve">Trang Duệ nghe mà khó hiểu, người đàn ông trung niên kia có bộ dạng khá bình thường, chừng bốn mươi tuổi, tướng mạo có hơi già, mặc một bộ đồ màu nâu truyền thống Trung Quốc, tóm lại Trang Duệ không thấy đối phương có phong thái gì của một đại sư.</w:t>
      </w:r>
    </w:p>
    <w:p>
      <w:pPr>
        <w:pStyle w:val="BodyText"/>
      </w:pPr>
      <w:r>
        <w:t xml:space="preserve">Đấu giá vừa mới bắt đầu, ai cũng rất thoải mái, đối với đám người ở đây, vài phút cuối cùng mới chính là lúc rút dao ra, thế cho nên dù anh xem trọng khối mao liêu nào cũng sẽ không tùy tiện ra tay, như vậy chỉ có thể làm cho người ta chú ý, được không bù mất. Vì thế lúc này Trang Duệ mới có thời gian quay lại hỏi Dương Hạo một câu.</w:t>
      </w:r>
    </w:p>
    <w:p>
      <w:pPr>
        <w:pStyle w:val="BodyText"/>
      </w:pPr>
      <w:r>
        <w:t xml:space="preserve">- Anh Trang, người kia thật sự không đơn giản, hắn là người lai giữa Myanmar và Trung Quốc, là nhân vật có cấp bậc cao trong giới phỉ thúy và châu báu quốc tế, tôi đã từng được thấy hình, cũng không ngờ sẽ xuất hiện ở chỗ này...</w:t>
      </w:r>
    </w:p>
    <w:p>
      <w:pPr>
        <w:pStyle w:val="BodyText"/>
      </w:pPr>
      <w:r>
        <w:t xml:space="preserve">Dương Hạo nói về Hào Vinh và tỏ ra rất tôn trọng, Trang Duệ biết đối với người Triều Châu thì có hai loại người để được bọn họ tôn kính, một là kẻ có nhiều tiền, hai là có thành công lớn, hơn nữa còn phải là kẻ khắc khổ vươn lên. Vì người Triều Châu thường được gọi là Do Thái ở Trung Quốc, bọn họ thật sự rất cứng cỏi và chịu được khổ nhọc.</w:t>
      </w:r>
    </w:p>
    <w:p>
      <w:pPr>
        <w:pStyle w:val="BodyText"/>
      </w:pPr>
      <w:r>
        <w:t xml:space="preserve">Theo những gì Trang Duệ giảng giải thì vẻ mặt Trang Duệ dần trở nên ngưng trọng, Hào Vinh kia xem ra không đơn giản.</w:t>
      </w:r>
    </w:p>
    <w:p>
      <w:pPr>
        <w:pStyle w:val="BodyText"/>
      </w:pPr>
      <w:r>
        <w:t xml:space="preserve">Hào Vinh không những là một phú ông giàu có ở Myanmar, còn là một thiết kế gia phỉ thúy nổi tiếng, thiết kế gia chứ không phải là thiết kế sư, đây chính là nguyên nhân mà hắn được gọi là đại sư.</w:t>
      </w:r>
    </w:p>
    <w:p>
      <w:pPr>
        <w:pStyle w:val="BodyText"/>
      </w:pPr>
      <w:r>
        <w:t xml:space="preserve">Mặc khác Hào Vinh còn có một thân phận không tầm thường, Trang Duệ nghe mà không khỏi líu lưỡi, đó chính là một vị chủ hầm phỉ thúy ở Myanmar.</w:t>
      </w:r>
    </w:p>
    <w:p>
      <w:pPr>
        <w:pStyle w:val="BodyText"/>
      </w:pPr>
      <w:r>
        <w:t xml:space="preserve">Phỉ Thúy và ngọc mềm tuy đều là ngọc thạch, đồng thời sản lượng cũng giống như mỏ ngọc mềm, cũng được sử dụng từ lâu đời, giống như ở Trung Quốc các triều đại thay đổi đều coi trọng ngọc mềm, thậm chí ngọc tỷ ngự dụng của hoàng đế cũng được mài ra từ ngọc mềm.</w:t>
      </w:r>
    </w:p>
    <w:p>
      <w:pPr>
        <w:pStyle w:val="BodyText"/>
      </w:pPr>
      <w:r>
        <w:t xml:space="preserve">Nhưng đến thời cận đại, đặc biệt là những năm chín mươi thì giá cả phỉ thúy chợt tăng vọt, chỉ trong thời gian vài chục năm đã dùng tốc độ khó tưởng mà tăng vài trăm lần, bây giờ giá cả của vật phẩm phỉ thúy cực phẩm trên thị trường đã vượt qua vật trang sức ngọc mềm không biết bao nhiêu lần.</w:t>
      </w:r>
    </w:p>
    <w:p>
      <w:pPr>
        <w:pStyle w:val="BodyText"/>
      </w:pPr>
      <w:r>
        <w:t xml:space="preserve">Trang Duệ chỉ có một mỏ ngọc mềm ở Tân Cương mà số tiền đã lên đến con số cả tỷ, mà Hào Vinh lại có một hầm khoáng, cái này là một khoản tiền thế nào? Dù tất cả là hầm mới thì cũng có giá trị khó thể nào xem xét được.</w:t>
      </w:r>
    </w:p>
    <w:p>
      <w:pPr>
        <w:pStyle w:val="BodyText"/>
      </w:pPr>
      <w:r>
        <w:t xml:space="preserve">Trước kia Trang Duệ từng xem qua một quyển sách viết về các vị tỷ phú trên thế giới, trong sách nói một vị tỷ phú giàu nhất thế giới như Bill Gates thật ra là hữu danh vô thực, vì tiền của người này phần lớn đều đặt ở thị trường chứng khoán, đừng nói là bán hết ra, chỉ cần bán đi một phần cũng sẽ sinh ra khủng hoảng, làm cho tài sản co rút lại trên phạm vi lớn.</w:t>
      </w:r>
    </w:p>
    <w:p>
      <w:pPr>
        <w:pStyle w:val="BodyText"/>
      </w:pPr>
      <w:r>
        <w:t xml:space="preserve">Đừng nói đến tình huống thị trường chứng khoán đi xuống, nếu không thì bảng xếp hạng các tỷ phủ của tạp chí Forbes cũng sẽ chẳng có dao động qua lại.</w:t>
      </w:r>
    </w:p>
    <w:p>
      <w:pPr>
        <w:pStyle w:val="BodyText"/>
      </w:pPr>
      <w:r>
        <w:t xml:space="preserve">Ngày đó quyển sách có nói những người giàu nhất thế giới thật sự phải là đám hoàng thất Ả Rập, những người hoàng thất này có một điểm giống nhau đều là trùm tài nguyên, bọn họ lũng đoạn tư nguyên của cả quốc gia, hơn nữa sẽ không bao giờ dao động như thị trường chứng khoán, vì những thứ bọn họ có được là tài nguyên, dù là bất cứ lúc nào cũng không thể tái sinh, cực kỳ trân quý.</w:t>
      </w:r>
    </w:p>
    <w:p>
      <w:pPr>
        <w:pStyle w:val="BodyText"/>
      </w:pPr>
      <w:r>
        <w:t xml:space="preserve">Hào Vinh là như thế, trong thời điểm mà các mỏ khoáng dần cạn kiệt như ngày hôm nay, hắn có được mỏ khoáng thì tài phú bản thân sẽ là cực lớn.</w:t>
      </w:r>
    </w:p>
    <w:p>
      <w:pPr>
        <w:pStyle w:val="BodyText"/>
      </w:pPr>
      <w:r>
        <w:t xml:space="preserve">Tất nhiên tài phú đó sẽ thật sự không phải do Hào Vinh tạo ra, hắn sống trong một gia đình người Hoa ở Myanmar, từ thời ông nội thì đã bắt đầu khai thác và mua bán nguyên thạch, Hào gia kinh doanh ở phương Bắc Myanmar vài chục năm, cuối cùng cũng có được một mỏ khoáng.</w:t>
      </w:r>
    </w:p>
    <w:p>
      <w:pPr>
        <w:pStyle w:val="BodyText"/>
      </w:pPr>
      <w:r>
        <w:t xml:space="preserve">Giống như rất nhiều đứa trẻ Myanmar, Hào Vinh bắt đầu học tập ở chùa, năm chín tuổi thì được đưa vào chùa xuất gia, năm mười lăm tuổi hoàn tục về nhà, sau đó hắn đến tiềm tu tĩnh tọa ở học viện Phật giáo Kim Sắc Cung Điện.</w:t>
      </w:r>
    </w:p>
    <w:p>
      <w:pPr>
        <w:pStyle w:val="BodyText"/>
      </w:pPr>
      <w:r>
        <w:t xml:space="preserve">Năm 1993 thì Hào Vinh vào đại học, hắn học ngành khoáng vật và triết học, đến năm 1995 thì bắt đầu làm người thừa kế gia nghiệp, thường đi lại kinh doanh phỉ thúy, hồng ngọc, ngọc bích ở giữa Myanmar và Thái Lan, đồng thời cũng bắt đầu học kỹ thuật cắt gọt châu báu và thiết kế đá quý.</w:t>
      </w:r>
    </w:p>
    <w:p>
      <w:pPr>
        <w:pStyle w:val="BodyText"/>
      </w:pPr>
      <w:r>
        <w:t xml:space="preserve">Địa vị của Hào Vinh ở trong giới phỉ thúy cũng không phải là có được một hầm khoáng, vì bản thân của hắn là một vị điêu khắc gia kiệt xuất trong giới ngọc thạch, tác phẩm "Căn Để Phong Lưu" từng được giám đốc bảo tàng cố cung Đài Bắc khen là: "Phiêu dật kỳ tuyệt, xưa nay chưa từng có!"</w:t>
      </w:r>
    </w:p>
    <w:p>
      <w:pPr>
        <w:pStyle w:val="BodyText"/>
      </w:pPr>
      <w:r>
        <w:t xml:space="preserve">Rất nhiều nhà sưu tầm cũng biết bảo vật của bảo tàng cố cung Đài Bắc là "Thúy Ngọc Bạch Thái", chính là đồ cưới của hoàng đế Quang Tự thời Thanh, nó được chế tác ra từ một khối ngọc nửa trắng nửa xanh, tạo hình một cây củ cải, bên trên lá có con sâu nhỏ, còn có một con châu chấu.</w:t>
      </w:r>
    </w:p>
    <w:p>
      <w:pPr>
        <w:pStyle w:val="Compact"/>
      </w:pPr>
      <w:r>
        <w:br w:type="textWrapping"/>
      </w:r>
      <w:r>
        <w:br w:type="textWrapping"/>
      </w:r>
    </w:p>
    <w:p>
      <w:pPr>
        <w:pStyle w:val="Heading2"/>
      </w:pPr>
      <w:bookmarkStart w:id="471" w:name="chương-447---450-minh-tiêu-4---7-2"/>
      <w:bookmarkEnd w:id="471"/>
      <w:r>
        <w:t xml:space="preserve">449. Chương 447 - 450: Minh Tiêu (4 - 7)</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447 - 450: Minh tiêu (4 - 7)</w:t>
      </w:r>
    </w:p>
    <w:p>
      <w:pPr>
        <w:pStyle w:val="BodyText"/>
      </w:pPr>
      <w:r>
        <w:t xml:space="preserve">Nhóm Dịch: Tepga</w:t>
      </w:r>
    </w:p>
    <w:p>
      <w:pPr>
        <w:pStyle w:val="BodyText"/>
      </w:pPr>
      <w:r>
        <w:t xml:space="preserve">Nguồn: vipvanda</w:t>
      </w:r>
    </w:p>
    <w:p>
      <w:pPr>
        <w:pStyle w:val="BodyText"/>
      </w:pPr>
      <w:r>
        <w:t xml:space="preserve">Mà "Căn Để Phong Lưu" của Hào Vinh lại được tạo hình từ một khối phỉ thúy ba màu, có tạo hình lá sen, thậm chí còn thấy được vân trên lá sen, tư thái thanh tĩnh, lá sen còn có cả rùa vàng, tác phẩm không chỉ tràn ngập ý thơ mà còn có phong cách phóng túng cao thượng.</w:t>
      </w:r>
    </w:p>
    <w:p>
      <w:pPr>
        <w:pStyle w:val="BodyText"/>
      </w:pPr>
      <w:r>
        <w:t xml:space="preserve">Giám đốc Tần của bảo tàng cố cung Đài Bắc so sánh tác phẩm của Hào Vinh với "Thúy Ngọc Bạch Thái", coi như ngang bằng, làm cho thanh danh của Hào Vinh bùng lên vang dội.</w:t>
      </w:r>
    </w:p>
    <w:p>
      <w:pPr>
        <w:pStyle w:val="BodyText"/>
      </w:pPr>
      <w:r>
        <w:t xml:space="preserve">Sau khi biết được thân phận của Hào Vinh thì Trang Duệ không khỏi nhìn chằm chằm vào đối phương. Hai người ngồi cách xa nhau vài mét, giống như cảm nhận được ánh mắt của Trang Duệ, Hào Vinh cũng đưa mắt nhìn và khẽ mỉm cười gật đầu, làm cho người ta sinh ra cảm giác rất thân cận.</w:t>
      </w:r>
    </w:p>
    <w:p>
      <w:pPr>
        <w:pStyle w:val="BodyText"/>
      </w:pPr>
      <w:r>
        <w:t xml:space="preserve">Trang Duệ cũng nở nụ cười và nhìn lên bảng báo giá trên màn hình lớn, dù sao thì Hào Vinh kia cũng chẳng có gì liên hệ với mình, hai bên chỉ là người Hoa, Trang Duệ cũng khá khâm phục gia tộc họ Hào này.</w:t>
      </w:r>
    </w:p>
    <w:p>
      <w:pPr>
        <w:pStyle w:val="BodyText"/>
      </w:pPr>
      <w:r>
        <w:t xml:space="preserve">Những mức giá thấp nhất trên màn hình có màu đỏ nhưng chỉ cần có báo giá thì sẽ biến thành màu xanh, cực kỳ dễ thấy, những con số biến đổi chứng tỏ có người khó thể chịu được, bắt đầu trả giá.</w:t>
      </w:r>
    </w:p>
    <w:p>
      <w:pPr>
        <w:pStyle w:val="BodyText"/>
      </w:pPr>
      <w:r>
        <w:t xml:space="preserve">Nhưng đó chỉ là số ít, vì trên màn hình chỉ có hơn mười con số biến đổi. Lúc này Trang Duệ phải cẩn thận quan sát vì chút nữa sẽ phải ra tay, mà khối mao liêu hắn nhìn trúng cũng không có ai đặt giá.</w:t>
      </w:r>
    </w:p>
    <w:p>
      <w:pPr>
        <w:pStyle w:val="BodyText"/>
      </w:pPr>
      <w:r>
        <w:t xml:space="preserve">Trang Duệ vẫn tương đối nắm chắc khả năng mua được khối mao liêu kia, vì nhìn từ vẻ bề ngoài thì khối mao liêu toàn đổ kia giống hệt như một khối đá vứt đi, khả năng hấp dẫn duy nhất cũng không phải nằm ở biểu hiện của tảng đá, đó chính là chú thích ghi rõ xuất xứ nhà máy Mã Tát. Điều này sẽ làm cho nhiều người muốn thử vận may, nhưng bọn họ chắc chắn sẽ ra giá không cao.</w:t>
      </w:r>
    </w:p>
    <w:p>
      <w:pPr>
        <w:pStyle w:val="BodyText"/>
      </w:pPr>
      <w:r>
        <w:t xml:space="preserve">Thật sự khác biệt với tình huống đấu giá căng thẳng trong suy nghi của Trang Duệ, lúc này đấu giá minh tiêu ở công bàn phỉ thúy Myanmar thật sự rất bình tĩnh, khắp nơi đều là những âm thanh ồn ào, đây có lẽ là vì đến thời điểm cuối cùng, các thương nhân tụ tập lại để trò chuyện.</w:t>
      </w:r>
    </w:p>
    <w:p>
      <w:pPr>
        <w:pStyle w:val="BodyText"/>
      </w:pPr>
      <w:r>
        <w:t xml:space="preserve">Hơn nữa tiếng chuông điện thoại vang lên cũng không ít, Trang Duệ vừa mới nhận được điện thoại của Tần Hạo Nhiên, hỏi vài câu về tình hình đấu giá. Tần Hạo Nhiên cũng không tham gia đấu giá minh tiêu, bây giờ còn đang lựa chọn thầm tiêu. Dương Hạo sau lưng Trang Duệ thì cũng đang nói chuyện với chú, nội dung không liên quan gì đến đấu giá lúc này.</w:t>
      </w:r>
    </w:p>
    <w:p>
      <w:pPr>
        <w:pStyle w:val="BodyText"/>
      </w:pPr>
      <w:r>
        <w:t xml:space="preserve">Khi thời gian dần trôi qua thì tình huống dần biến hóa, cũng không phải tất cả mọi người đến lúc cuối cùng mới báo giá, bọn họ cũng muốn xem khối mao liêu của mình có bao nhiêu người nhìn trúng, sau đó mới có thể đưa ra cái giá phù hợp nhất.</w:t>
      </w:r>
    </w:p>
    <w:p>
      <w:pPr>
        <w:pStyle w:val="BodyText"/>
      </w:pPr>
      <w:r>
        <w:t xml:space="preserve">Dù nói đổ thạch rất điên cuồng nhưng dù sao thì tiền cũng không phải là gió thổi đến, nếu vô duyên vô cớ ném một số lượng tiền lớn lên một tảng đá chưa chắc có phỉ thúy hay không thì rõ ràng là không tốt, thế cho nên các vị đang ngồi đây đều muốn mua được món hàng với giá thấp nhất, vì vậy giá đấu tất nhiên sẽ không chênh nhau quá cao.</w:t>
      </w:r>
    </w:p>
    <w:p>
      <w:pPr>
        <w:pStyle w:val="BodyText"/>
      </w:pPr>
      <w:r>
        <w:t xml:space="preserve">Đấu giá bình thường thì tiến trình rất nóng sốt và kích thích, nhưng loại đấu giá như thế này lại rât nặng nề, căng thẳng không một tiếng động làm cho người ta bị đè nén, giống như trên bầu trời có một tảng đá lớn, chỉ cần đấu giá chấm dứt mới có thể hít thở kịp.</w:t>
      </w:r>
    </w:p>
    <w:p>
      <w:pPr>
        <w:pStyle w:val="BodyText"/>
      </w:pPr>
      <w:r>
        <w:t xml:space="preserve">Nói chuyện sẽ là biện pháp tốt nhất đẻ giải quyết bầu không khí đè nén vào lúc này, thế cho nên vào thời điêm đợi đến lúc kết thúc đấu giá thì Trang Duệ cung thỉnh thoảnh quay qua tán gẫu với Dương Hạo và ông chú sau lưng, thời gian trôi qua khá nhanh, vô tình đã qua hơn một giờ.</w:t>
      </w:r>
    </w:p>
    <w:p>
      <w:pPr>
        <w:pStyle w:val="BodyText"/>
      </w:pPr>
      <w:r>
        <w:t xml:space="preserve">- Sao?</w:t>
      </w:r>
    </w:p>
    <w:p>
      <w:pPr>
        <w:pStyle w:val="BodyText"/>
      </w:pPr>
      <w:r>
        <w:t xml:space="preserve">Trang Duệ chợt nhìn chằm chằm lên màn hình lớn, lúc này mao liêu số 129 với giá hai chục ngàn Euro đã đột nhiên biến đổi, đổi thành hai mươi lăm ngàn Euro, đã có người ra giá.</w:t>
      </w:r>
    </w:p>
    <w:p>
      <w:pPr>
        <w:pStyle w:val="BodyText"/>
      </w:pPr>
      <w:r>
        <w:t xml:space="preserve">Điều này làm cho Trang Duệ chợt căng thẳng, hắn chưa từng trải qua đấu giá thế này, cũng không biết có kẻ muốn tìm vận may hay cố ý xem trọng khối mao liêu của mình, thế là vô tình cũng trở nên căng thẳng.</w:t>
      </w:r>
    </w:p>
    <w:p>
      <w:pPr>
        <w:pStyle w:val="BodyText"/>
      </w:pPr>
      <w:r>
        <w:t xml:space="preserve">- Anh Trang, có người đặt giá khối mao liêu anh nhìn trúng rồi à?</w:t>
      </w:r>
    </w:p>
    <w:p>
      <w:pPr>
        <w:pStyle w:val="BodyText"/>
      </w:pPr>
      <w:r>
        <w:t xml:space="preserve">Dương Hạo thấy Trang Duệ chợt dừng nói chuyện thì biết chắc khối mao liêu mà hắn nhìn trúng đã có người trả giá.</w:t>
      </w:r>
    </w:p>
    <w:p>
      <w:pPr>
        <w:pStyle w:val="BodyText"/>
      </w:pPr>
      <w:r>
        <w:t xml:space="preserve">- Ừ...</w:t>
      </w:r>
    </w:p>
    <w:p>
      <w:pPr>
        <w:pStyle w:val="BodyText"/>
      </w:pPr>
      <w:r>
        <w:t xml:space="preserve">Trang Duệ khẽ gật đầu, trong lòng có chút bực bội, khối phỉ thúy cấp băng kia nếu bán ra ở thị trường sẽ có giá hai chục triệu, nếu gia công thành vật trang sức thì sẽ không thấp hơn năm chục triệu.</w:t>
      </w:r>
    </w:p>
    <w:p>
      <w:pPr>
        <w:pStyle w:val="BodyText"/>
      </w:pPr>
      <w:r>
        <w:t xml:space="preserve">Vì vậy Trang Duệ dù thế nào cũng sẽ phải mua được khối mao liêu kia, nhưng nếu ra giá quá cao thì trong lòng cũng khó chịu, nếu như không có người tranh chấp thì Trang Duệ căn bản chỉ tăng thêm mười ngàn Euro để thu vào, nhưng bây giờ có người mở đường, hắn cũng chưa thể đoán chắc được.</w:t>
      </w:r>
    </w:p>
    <w:p>
      <w:pPr>
        <w:pStyle w:val="BodyText"/>
      </w:pPr>
      <w:r>
        <w:t xml:space="preserve">- Tiểu Trang, không có gì cả, đừng nên căng thẳng, đối với việc mua những khối mao liêu thế này thì thường có những kẻ cố ý đặt giá lung tung, mục đích là làm lẫn lộn ánh mắt người ta, do đó mà bắt được mao liêu của mình...</w:t>
      </w:r>
    </w:p>
    <w:p>
      <w:pPr>
        <w:pStyle w:val="BodyText"/>
      </w:pPr>
      <w:r>
        <w:t xml:space="preserve">Chú của Dương Hạo thấy Trang Duệ có chút căng thẳng thì mở miệng giải thích một chút, hơn nữa hai mắt cũng nhìn về phía màn hinh lớn, hắn muốn xem tiểu tử gặp vận may nay rốt cuộc là nhìn vào khối mao liêu nào.</w:t>
      </w:r>
    </w:p>
    <w:p>
      <w:pPr>
        <w:pStyle w:val="BodyText"/>
      </w:pPr>
      <w:r>
        <w:t xml:space="preserve">Nhưng thật sự làm cho chú của Dương Hạo thất vọng, chính là trên màn hình đầy những con số, hắn thật sự không thể nào thấy số hiệu mao liêu mà Trang Duệ muốn mua, cuối cùng chỉ có thể thu hồi ánh mắt chú trọng vào khối mao liêu của mình.</w:t>
      </w:r>
    </w:p>
    <w:p>
      <w:pPr>
        <w:pStyle w:val="BodyText"/>
      </w:pPr>
      <w:r>
        <w:t xml:space="preserve">Trang Duệ bị những lời nói của chú Dương Hạo làm cho trong lòng sáng ngời, giá đấu không cao hơn giá thấp nhất, dù mua lại cũng chỉ bỏ ra thêm chục ngàn mà thôi, hơn nữa cũng không phải tất cả mao liêu đều không có phỉ thúy, chỉ là chất lượng phỉ thúy khác nhau mà thôi.</w:t>
      </w:r>
    </w:p>
    <w:p>
      <w:pPr>
        <w:pStyle w:val="BodyText"/>
      </w:pPr>
      <w:r>
        <w:t xml:space="preserve">Trang Duệ nghĩ đến đây và lấy ra quyển vở ghi chép phỉ thúy của mình, hắn nhìn qua số liệu của những khối phỉ thúy có biểu hiện khá nhưng bên trong chỉ cho ra phỉ thúy bình thường, sau đó chợt hiểu ra.</w:t>
      </w:r>
    </w:p>
    <w:p>
      <w:pPr>
        <w:pStyle w:val="BodyText"/>
      </w:pPr>
      <w:r>
        <w:t xml:space="preserve">- Số 31 không có người đặt sao? À, có kẻ đặt 31 ngàn, Số bốn trăm hai mươi có kẻ đặt năm mươi mốt ngàn, số 769...À, số này giá đấu thấp nhất là sáu chục ngàn, bây giờ đã biến thành hai trăm ngàn, rõ ràng mình không tham gia náo nhiệt là không được...</w:t>
      </w:r>
    </w:p>
    <w:p>
      <w:pPr>
        <w:pStyle w:val="BodyText"/>
      </w:pPr>
      <w:r>
        <w:t xml:space="preserve">Trang Duệ bắt đầu quan tâm đến những mao liêu có biểu hiện không tệ, hắn đặt giá vào hơn một hai ngàn. Hắn không phải không sợ đám người kia không tăng giá, chỉ là với mức độ vào lúc này thì số mao liêu kia nhất định sẽ được chú ý.</w:t>
      </w:r>
    </w:p>
    <w:p>
      <w:pPr>
        <w:pStyle w:val="BodyText"/>
      </w:pPr>
      <w:r>
        <w:t xml:space="preserve">Trang Duệ vung tay đấu những mao liêu có biểu hiện tốt, tất nhiên sẽ làm cho đám người trong đại sảnh đứng ngồi không yên.</w:t>
      </w:r>
    </w:p>
    <w:p>
      <w:pPr>
        <w:pStyle w:val="BodyText"/>
      </w:pPr>
      <w:r>
        <w:t xml:space="preserve">Trang Duệ quăng tiền ra đấu giá những mao liêu đều cho ra phỉ thúy, tuy phẩm chất không quá tốt nhưng có thể làm ra những vật trang sức loại kém, dù không ai tăng giá, chính mình mua vào cũng lỗ vốn, vì những tiệm châu báu căn bản không thể chống đỡ bằng những món hàng giá cả thấp như thế.</w:t>
      </w:r>
    </w:p>
    <w:p>
      <w:pPr>
        <w:pStyle w:val="BodyText"/>
      </w:pPr>
      <w:r>
        <w:t xml:space="preserve">Nhưng Trang Duệ quăng tiền đấu giá như vậy thật sự làm cho cả đại sảnh như rối loạn, đại sảnh có chút ầm ĩ đã giống như bị những biểu hiện trên tivi làm cho tắt tiếng, không gian chợt yên ắng, có thể nghe được tiếng kim rơi, vẻ mặt người nào cũng cực kỳ ngạc nhiên.</w:t>
      </w:r>
    </w:p>
    <w:p>
      <w:pPr>
        <w:pStyle w:val="BodyText"/>
      </w:pPr>
      <w:r>
        <w:t xml:space="preserve">Nhưng tình huống yên tĩnh thế này cũng không duy trì được mười giây đồng hồ, ngay sau đó đã ầm một tiếng và bùng nổ, căn bản có người gọi điện thoại ra ngoài, có lẽ là được ông chủ phái đến báo giá.</w:t>
      </w:r>
    </w:p>
    <w:p>
      <w:pPr>
        <w:pStyle w:val="BodyText"/>
      </w:pPr>
      <w:r>
        <w:t xml:space="preserve">Có người thì thầm nói, xem cần tốn bao nhiêu tiền để có thể đấu giá trúng khối nguyên thạch mà mình nhìn trúng, có cần định vị lại hay không? Càng có người nhìn trái nhìn phải xem có thể nhìn thấy người vừa đấu giá thứ mình nhìn trúng hay không?</w:t>
      </w:r>
    </w:p>
    <w:p>
      <w:pPr>
        <w:pStyle w:val="BodyText"/>
      </w:pPr>
      <w:r>
        <w:t xml:space="preserve">Phải biết rằng tiền của tất cả mọi người đều không phải gió thổi đến, những người trong sảnh đấu giá tuy đã chuẩn bị sẵn tiền để nắm bắt khối mao liêu của mình nhưng vẫn tương đối khắc chế, ngoài những mao liêu nguyên thạch có biểu hiện tốt thì những thứ còn lại cũng không còn hiện tượng nâng giá ác ý nữa. Bây giờ có người vung tay chặn ngang, vì vậy mà ngay sau đó có hơn sáu mươi khối nguyên thạch được đặt giá, xuất hiện sóng to gió lớn.</w:t>
      </w:r>
    </w:p>
    <w:p>
      <w:pPr>
        <w:pStyle w:val="BodyText"/>
      </w:pPr>
      <w:r>
        <w:t xml:space="preserve">Có người sẽ không hiểu, sẽ nói rằng đấu giá tổng cộng 2000 nguyên thạch, bây giờ chỉ có sáu mươi nguyên thạch được đấu giá, như vậy sao có thể thấy được?</w:t>
      </w:r>
    </w:p>
    <w:p>
      <w:pPr>
        <w:pStyle w:val="BodyText"/>
      </w:pPr>
      <w:r>
        <w:t xml:space="preserve">Nếu nghĩ như vậy thì rõ ràng là sai, tuy có những hai ngàn nguyên thạch nhưng những thứ có biểu hiện không tệ, có thể cho ra phỉ thúy thì chỉ có gần một trăm khối như thế mà thôi, những thứ đó đều được kẻ hữu tâm nhìn vào chằm chằm. Ví dụ như Trang Duệ, lúc vừa rồi thấy có người đấu giá mao liêu số 129 thì tâm tình chợt trầm trọng hẳn lên.</w:t>
      </w:r>
    </w:p>
    <w:p>
      <w:pPr>
        <w:pStyle w:val="BodyText"/>
      </w:pPr>
      <w:r>
        <w:t xml:space="preserve">- Tiểu Duệ, cậu đang ở đại sảnh đấu giá phải không? Đừng căng thẳng, cần phải dựa theo dự đoán của mình mà ra giá, không cần trả giá lung tung, có gì cứ gọi điện thoại cho dì...</w:t>
      </w:r>
    </w:p>
    <w:p>
      <w:pPr>
        <w:pStyle w:val="BodyText"/>
      </w:pPr>
      <w:r>
        <w:t xml:space="preserve">Phương Di nghĩ Trang Duệ là thanh niên thiếu kiên nhẫn nên vội vàng gọi điện thoại đến, tuy bà không thể nào đổ thạch nhưng cũng khá thành thạo với chuyện làm ăn kinh doanh, dì Phương chỉ cần nhìn thoáng qua cũng biết hành vi đặt giá kia chỉ là có người cố ý làm rối mà thôi.</w:t>
      </w:r>
    </w:p>
    <w:p>
      <w:pPr>
        <w:pStyle w:val="BodyText"/>
      </w:pPr>
      <w:r>
        <w:t xml:space="preserve">Bây giờ khối mao liêu được đấu giá cao nhất có giá sáu trăm ngàn Euro, đợi đến khi mở thầu thì có lẽ những khối mao liêu có biểu hiện tốt cũng sẽ có không ít món giá thấp hơn sáu trăm ngàn Euro, cũng chính là sáu triệu Tệ, nếu như có kẻ muốn nuốt những khối mao liêu kia chỉ sợ phải có vài trăm triệu Tệ.</w:t>
      </w:r>
    </w:p>
    <w:p>
      <w:pPr>
        <w:pStyle w:val="BodyText"/>
      </w:pPr>
      <w:r>
        <w:t xml:space="preserve">- Cám ơn Phương Di, cháu biết rồi...</w:t>
      </w:r>
    </w:p>
    <w:p>
      <w:pPr>
        <w:pStyle w:val="BodyText"/>
      </w:pPr>
      <w:r>
        <w:t xml:space="preserve">Trang Duệ lễ phép trả lời một câu rồi cúp điện thoại, thầm buồn cười đến mức đau bụng, mình làm quái gì mà trở nên vội vàng, bây giờ nhìn sảnh đấu giá rối loạn thì trong lòng hắn không khỏi sinh ra cảm giác khoái cảm khi thành công.</w:t>
      </w:r>
    </w:p>
    <w:p>
      <w:pPr>
        <w:pStyle w:val="BodyText"/>
      </w:pPr>
      <w:r>
        <w:t xml:space="preserve">- Anh Trang, vừa rồi là do anh làm phải không?</w:t>
      </w:r>
    </w:p>
    <w:p>
      <w:pPr>
        <w:pStyle w:val="BodyText"/>
      </w:pPr>
      <w:r>
        <w:t xml:space="preserve">Dương Hạo khẽ ghé sát bên tai Trang Duệ hỏi một câu, hắn vừa rồi thấy Trang Duệ quay mặt lên và làm gì đó một lúc lâu với dụng cụ đấu giá, vì thế trong lòng thầm nhận định những chuyện vừa xảy ra là do Trang Duệ vung tay.</w:t>
      </w:r>
    </w:p>
    <w:p>
      <w:pPr>
        <w:pStyle w:val="BodyText"/>
      </w:pPr>
      <w:r>
        <w:t xml:space="preserve">- Anh Dương, tuyệt đối không phải là tôi, việc này anh cũng đừng nói lung tung...</w:t>
      </w:r>
    </w:p>
    <w:p>
      <w:pPr>
        <w:pStyle w:val="BodyText"/>
      </w:pPr>
      <w:r>
        <w:t xml:space="preserve">Trang Duệ dùng ánh mắt có tật giật mình nhìn khắp bốn phía, nếu hắn thừa nhận thì sẽ coi như trở thành công địch của toàn dân, vì lúc này bên tai hắn đã vang lên không ít âm thanh hùng hổ, thật sự là nếu mọi người biết được hắn làm, sợ rằng sẽ có kẻ xúc động đến vung tay vung chân lấy hắn làm dụng cụ luyện quyền.</w:t>
      </w:r>
    </w:p>
    <w:p>
      <w:pPr>
        <w:pStyle w:val="Compact"/>
      </w:pPr>
      <w:r>
        <w:br w:type="textWrapping"/>
      </w:r>
      <w:r>
        <w:br w:type="textWrapping"/>
      </w:r>
    </w:p>
    <w:p>
      <w:pPr>
        <w:pStyle w:val="Heading2"/>
      </w:pPr>
      <w:bookmarkStart w:id="472" w:name="chương-447---450-minh-tiêu-4---7-3"/>
      <w:bookmarkEnd w:id="472"/>
      <w:r>
        <w:t xml:space="preserve">450. Chương 447 - 450: Minh Tiêu (4 - 7)</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447 - 450: Minh tiêu (4 - 7)</w:t>
      </w:r>
    </w:p>
    <w:p>
      <w:pPr>
        <w:pStyle w:val="BodyText"/>
      </w:pPr>
      <w:r>
        <w:t xml:space="preserve">Nhóm Dịch: Tepga</w:t>
      </w:r>
    </w:p>
    <w:p>
      <w:pPr>
        <w:pStyle w:val="BodyText"/>
      </w:pPr>
      <w:r>
        <w:t xml:space="preserve">Nguồn: vipvanda</w:t>
      </w:r>
    </w:p>
    <w:p>
      <w:pPr>
        <w:pStyle w:val="BodyText"/>
      </w:pPr>
      <w:r>
        <w:t xml:space="preserve">- Hì hì, anh làm cũng không sao...</w:t>
      </w:r>
    </w:p>
    <w:p>
      <w:pPr>
        <w:pStyle w:val="BodyText"/>
      </w:pPr>
      <w:r>
        <w:t xml:space="preserve">Dương Hạo thấy hành động của Trang Duệ thì nào đoán không ra? Nhưng sau đó hắn cũng không có hành động gì khác, chỉ cùng trò chuyện với chú của mình, thỉnh thoảng quan sát tình huống những khối mao liêu mà mình nhìn trúng.</w:t>
      </w:r>
    </w:p>
    <w:p>
      <w:pPr>
        <w:pStyle w:val="BodyText"/>
      </w:pPr>
      <w:r>
        <w:t xml:space="preserve">- Ôi, đã lên đến mức một triệu Euro rồi sao?</w:t>
      </w:r>
    </w:p>
    <w:p>
      <w:pPr>
        <w:pStyle w:val="BodyText"/>
      </w:pPr>
      <w:r>
        <w:t xml:space="preserve">Đột nhiên sảnh số một vang lên một âm thanh, sau đó những sảnh đấu giá khác cũng liên tục vang lên tiếng thán phục, vì giá cả của minh tiêu thường kém hơn thầm tiêu rất nhiều, một triệu Euro thì là mười triệu Tệ, xem như một cái giá cực cao của minh tiêu.</w:t>
      </w:r>
    </w:p>
    <w:p>
      <w:pPr>
        <w:pStyle w:val="BodyText"/>
      </w:pPr>
      <w:r>
        <w:t xml:space="preserve">Trang Duệ đưa mắt nhìn một chút, đó là một khối mao liêu có biểu hiện tốt trong 2000 món, bên trong có thể lấy ra vài chục kilogam phỉ thúy xanh, nhưng giá trị của phỉ thúy này cũng chỉ là sáu bảy triệu Tệ, mười triệu thì hơi cao, dù cho làm thành vật trang sức và bán ra cũng không có lợi nhuận cao như thế.</w:t>
      </w:r>
    </w:p>
    <w:p>
      <w:pPr>
        <w:pStyle w:val="BodyText"/>
      </w:pPr>
      <w:r>
        <w:t xml:space="preserve">- Con bà nó, ông đây ấn sai rồi.</w:t>
      </w:r>
    </w:p>
    <w:p>
      <w:pPr>
        <w:pStyle w:val="BodyText"/>
      </w:pPr>
      <w:r>
        <w:t xml:space="preserve">Một tiếng rú thảm chợt vang lên từ sau lưng Trang Duệ bốn năm hàng ghế, điều này làm ọi người đưa mắt nhìn lại, ngay cả Hào Vinh ngồi trên ghế chủ tịch cũng lộ ra vẻ buồn cười.</w:t>
      </w:r>
    </w:p>
    <w:p>
      <w:pPr>
        <w:pStyle w:val="BodyText"/>
      </w:pPr>
      <w:r>
        <w:t xml:space="preserve">Những chuyện thế này cũng thường phát sinh ở công bàn phỉ thúy Myanmar trước kia nhưng tỷ lệ là rất nhỏ, phần lớn đều là điền sai số khi đấu giá thầm tiêu, đấu giá minh tiêu thường rất ít khi xảy ra, xem như kẻ này gặp phải chuyện không may.</w:t>
      </w:r>
    </w:p>
    <w:p>
      <w:pPr>
        <w:pStyle w:val="BodyText"/>
      </w:pPr>
      <w:r>
        <w:t xml:space="preserve">- Mới vừa rồi là thằng nào trả giá loạn xạ? Có giỏi thì đứng ra tao xem?</w:t>
      </w:r>
    </w:p>
    <w:p>
      <w:pPr>
        <w:pStyle w:val="BodyText"/>
      </w:pPr>
      <w:r>
        <w:t xml:space="preserve">Cũng không ngồi yên được vài phút, vị tiên sinh kia bắt đầu lớn tiếng hô lên, vẻ mặt không cam lòng. Hắn vừa rồi có chút nóng vội, vì thế mà chuẩn bị nâng giá từ bảy chục ngàn lên mười ngàn Euro, nhưng không ngờ chỉ vì căng thẳng mà đưa vào nhiều hơn một con số không, lúc đó hắn cũng không biết, mãi đến lúc xác nhận và trong sảnh có kẻ ồ lên sợ hãi thì mới chợt tỉnh mộng, thì ra là sự việc phát sinh trên người mình.</w:t>
      </w:r>
    </w:p>
    <w:p>
      <w:pPr>
        <w:pStyle w:val="BodyText"/>
      </w:pPr>
      <w:r>
        <w:t xml:space="preserve">Nhìn vị tiên sinh kia tức giận cúi đầu giậm chân mà Trang Duệ không khỏi rụt rụt cổ, trong lòng thầm không cho là đúng, huynh đệ tự mình nhấn số tiền đấu giá, sai lầm là do chính mình, nào cần phải tìm lý do khách quan?</w:t>
      </w:r>
    </w:p>
    <w:p>
      <w:pPr>
        <w:pStyle w:val="BodyText"/>
      </w:pPr>
      <w:r>
        <w:t xml:space="preserve">- Vị tiên sinh, xin mời ngồi xuống...</w:t>
      </w:r>
    </w:p>
    <w:p>
      <w:pPr>
        <w:pStyle w:val="BodyText"/>
      </w:pPr>
      <w:r>
        <w:t xml:space="preserve">Nhân viên duy trì trật tự đã đến, trên mặt cũng có chút vui vẻ, đây cũng không phải là hả hê, căn bản là những việc như vậy thật sự ít khi xảy ra, nếu có sai lầm thì giá cả sẽ tăng lên gấp mười lần.</w:t>
      </w:r>
    </w:p>
    <w:p>
      <w:pPr>
        <w:pStyle w:val="BodyText"/>
      </w:pPr>
      <w:r>
        <w:t xml:space="preserve">Người kia lắc đầu và bất đắc dĩ ngồi xuống, hắn cũng biết đây là thứ không trách được người khác, vì thế cúi đầu rầu rĩ tính toán, sau khi bỏ ra một triệu Euro thì mình còn bao nhiêu tiền, có nên rời khỏi công bàn phỉ thúy Myanmar lần này, lần say lại cho người khác đến hay không?</w:t>
      </w:r>
    </w:p>
    <w:p>
      <w:pPr>
        <w:pStyle w:val="BodyText"/>
      </w:pPr>
      <w:r>
        <w:t xml:space="preserve">Nhưng cuối cùng thì hắn vẫn quyết định bỏ ra một triệu Euro để nắm bắt khối mao liêu kia, vì dựa theo tính toán của hắn thì khối mao liêu có khả năng thắng cuộc là rất lớn, chính mình cũng không thể nào sụp đổ cho được. Hắn cắn răng, buông tha ý nghĩ mười năm không tham gia vào công bàn phỉ thúy Myanmar.</w:t>
      </w:r>
    </w:p>
    <w:p>
      <w:pPr>
        <w:pStyle w:val="BodyText"/>
      </w:pPr>
      <w:r>
        <w:t xml:space="preserve">Vì có sự việc như vậy xảy ra mà cuối cùng cũng không ai dám động đến khối mao liêu kia, vì vậy mà người này thuận lợi đấu giá về món mình cần, nhưng đối với tình huống giá cả cao vời sau này thì cũng coi như hắn chiếm được tiện nghi, nhưng điều này cần phải nói sau.</w:t>
      </w:r>
    </w:p>
    <w:p>
      <w:pPr>
        <w:pStyle w:val="BodyText"/>
      </w:pPr>
      <w:r>
        <w:t xml:space="preserve">- Còn mười phút...</w:t>
      </w:r>
    </w:p>
    <w:p>
      <w:pPr>
        <w:pStyle w:val="BodyText"/>
      </w:pPr>
      <w:r>
        <w:t xml:space="preserve">Khi thời gian trôi qua thì Trang Duệ nhìn đồng hồ, chỉ còn lại mười phút sẽ hết đấu giá hai ngàn khối mao liêu đầu tiên ngày hôm nay, phía dưới mao liêu số 129 vẫn là số tiền hai mươi lăm ngàn Euro, nói cách khác thì từ khi có kẻ quăng tiền đấu giá thì chưa có ai tiếp tục ra tay, giá cả vẫn không đổi, thế là không có mấy người chú ý.</w:t>
      </w:r>
    </w:p>
    <w:p>
      <w:pPr>
        <w:pStyle w:val="BodyText"/>
      </w:pPr>
      <w:r>
        <w:t xml:space="preserve">Những con số màu xanh lại coi như dần xuất hiện ngày càng nhiều trên màn hình, có nhiều mao liêu được đặt giá, những thứ không được đặt giá sẽ được lưu lại.</w:t>
      </w:r>
    </w:p>
    <w:p>
      <w:pPr>
        <w:pStyle w:val="BodyText"/>
      </w:pPr>
      <w:r>
        <w:t xml:space="preserve">- Ôi, ba triệu hai trăm ngàn Euro. đọc truyện mới nhất tại .</w:t>
      </w:r>
    </w:p>
    <w:p>
      <w:pPr>
        <w:pStyle w:val="BodyText"/>
      </w:pPr>
      <w:r>
        <w:t xml:space="preserve">Một tiếng thở dài vang lên làm cho Trang Duệ phải chú ý, mao liêu số 1 đã được nâng giá lên 3 triệu hai trăm ngàn Euro, đây chính là giá cả cao nhất vào lúc hiện tại, cũng phải hơn ba chục triệu Tệ.</w:t>
      </w:r>
    </w:p>
    <w:p>
      <w:pPr>
        <w:pStyle w:val="BodyText"/>
      </w:pPr>
      <w:r>
        <w:t xml:space="preserve">Trang Duệ tất nhiên sẽ có ấn tượng với khối nguyên thạch số 1 này, đó là một khối mao liêu bán đổ, hơn một trăm kilogam, có xuất hiện sắc xanh, phẩm chất rất tốt, đạt đến cấp băng, chỉ là mặt sau có xuất hiện vết nứt, nếu không đã được đưa đến đấu giá thầm tiêu rồi.</w:t>
      </w:r>
    </w:p>
    <w:p>
      <w:pPr>
        <w:pStyle w:val="BodyText"/>
      </w:pPr>
      <w:r>
        <w:t xml:space="preserve">Bây giờ người đấu giá rõ ràng là cao thủ đánh cuộc, hắn đánh cuộc là vết nứt sẽ không rót vào bên trong quá sâu, như vậy thì tỷ lệ cho ra phỉ thúy cấp thủy tinh là rất lớn.</w:t>
      </w:r>
    </w:p>
    <w:p>
      <w:pPr>
        <w:pStyle w:val="BodyText"/>
      </w:pPr>
      <w:r>
        <w:t xml:space="preserve">Nhưng cao thủ bình thường đều bị người ta giẫm đạp, Trang Duệ thầm hiểu, vết nứt của khối mao liêu kia đã xỏ qua cả phỉ thúy, mà kẻ cắt mao liêu mới thật sự là cao thủ, làm cho khối nguyên thạch có biểu hiện cực tốt, người trả giá này chắc chắn sẽ bồi giá gốc không thể thu hồi.</w:t>
      </w:r>
    </w:p>
    <w:p>
      <w:pPr>
        <w:pStyle w:val="BodyText"/>
      </w:pPr>
      <w:r>
        <w:t xml:space="preserve">- Hay là Phương Di đã đặt tiền cho khối nguyên thạch kia?</w:t>
      </w:r>
    </w:p>
    <w:p>
      <w:pPr>
        <w:pStyle w:val="BodyText"/>
      </w:pPr>
      <w:r>
        <w:t xml:space="preserve">Trang Duệ thầm có ý nghĩ như vậy, hắn thấy thời gian còn bảy phút mới chấm dứt, thế là vội vàng gọi điện thoại cho Phương Di.</w:t>
      </w:r>
    </w:p>
    <w:p>
      <w:pPr>
        <w:pStyle w:val="BodyText"/>
      </w:pPr>
      <w:r>
        <w:t xml:space="preserve">- Tiểu Duệ, có gì sao? Có chỗ nào không hiểu à? Xem không chuẩn thì không nên miễn cưỡng đặt giá...</w:t>
      </w:r>
    </w:p>
    <w:p>
      <w:pPr>
        <w:pStyle w:val="BodyText"/>
      </w:pPr>
      <w:r>
        <w:t xml:space="preserve">Phương Di nhận được điện thoại của Trang Duệ thì thật sự có chút bất ngờ, sắp mở thầu đến nơi rồi, bà thật sự không có thời gian nói nhiều.</w:t>
      </w:r>
    </w:p>
    <w:p>
      <w:pPr>
        <w:pStyle w:val="BodyText"/>
      </w:pPr>
      <w:r>
        <w:t xml:space="preserve">- Không phải, Phương Di, cháu muốn nói với dì một tiếng, mao liêu số 1 đừng nên trả giá, cháu thấy không tốt, vết nứt có thể xỏ qua mao liêu, phá hư khối mao liêu...</w:t>
      </w:r>
    </w:p>
    <w:p>
      <w:pPr>
        <w:pStyle w:val="BodyText"/>
      </w:pPr>
      <w:r>
        <w:t xml:space="preserve">Trang Duệ có chút vội vàng, cũng tự trách mình, chỉ biết nghĩ về mình mà không nhắc mẹ vợ, dù sao cũng là người một nhà.</w:t>
      </w:r>
    </w:p>
    <w:p>
      <w:pPr>
        <w:pStyle w:val="BodyText"/>
      </w:pPr>
      <w:r>
        <w:t xml:space="preserve">- Sao? Tiểu Duệ, cậu xác định à?</w:t>
      </w:r>
    </w:p>
    <w:p>
      <w:pPr>
        <w:pStyle w:val="BodyText"/>
      </w:pPr>
      <w:r>
        <w:t xml:space="preserve">Phương Di đang chuẩn bị sẵn, ngón tay đang để trên bàn đặt giá, bà dùng giọng ngưng trọng hỏi. Vị chuyên gia cố vấn đổ thạch của bà rất coi trọng khối phỉ thúy kia, chỉ là bà vẫn rất bình thản, định chuẩn bị đến lúc cuối cùng sẽ đưa vào hơn bốn triệu Euro tiền đấu giá.</w:t>
      </w:r>
    </w:p>
    <w:p>
      <w:pPr>
        <w:pStyle w:val="BodyText"/>
      </w:pPr>
      <w:r>
        <w:t xml:space="preserve">- Cháu nắm chắc 80% khối nguyên thạch kia sụp đổ...</w:t>
      </w:r>
    </w:p>
    <w:p>
      <w:pPr>
        <w:pStyle w:val="BodyText"/>
      </w:pPr>
      <w:r>
        <w:t xml:space="preserve">Trang Duệ nói làm cho Phương Di lấy tay ra khỏi bàn đặt giá, chỉ là hai mươi phần trăm là thắng cuộc thì bà sẽ không tham gia, dù thế nào thì Trang Duệ cũng là người một nhà, sẽ không nói dối. Hơn nữa nếu nói về danh tiếng và chiến tích trong đổ thạch thì cố vấn của mình không thể bằng Trang Duệ.</w:t>
      </w:r>
    </w:p>
    <w:p>
      <w:pPr>
        <w:pStyle w:val="BodyText"/>
      </w:pPr>
      <w:r>
        <w:t xml:space="preserve">Phương Di chần chừ một lúc, cuối cùng quyết định buông tha ao liêu số 1, đấu giá lần này chỉ có một mình bà tiến vào sảnh nhưng phương án trước đó đã được xác định, cuộc điện thoại này của Trang Duệ xem như làm rối loạn những bố trí của bà.</w:t>
      </w:r>
    </w:p>
    <w:p>
      <w:pPr>
        <w:pStyle w:val="BodyText"/>
      </w:pPr>
      <w:r>
        <w:t xml:space="preserve">Thật ra Trang Duệ cũng không phải chỉ làm rối loạn phương án đặt giá của Phương Di, lúc này tổng cộng có gần ngàn người đấu giá, chỉ sợ có khoảng bảy trăm người bị ảnh hưởng. Vừa rồi hành động đặt giá những khối mao liêu có biểu hiện tốt của Trang Duệ cũng không loại trừ những tình huống khác, thế cho nên tất cả mọi người lúc này đều chỉ quan tâm đến giá cả thứ mình muốn, vì thế mà tập trung tư tưởng hơn.</w:t>
      </w:r>
    </w:p>
    <w:p>
      <w:pPr>
        <w:pStyle w:val="BodyText"/>
      </w:pPr>
      <w:r>
        <w:t xml:space="preserve">- Còn ba phút...</w:t>
      </w:r>
    </w:p>
    <w:p>
      <w:pPr>
        <w:pStyle w:val="BodyText"/>
      </w:pPr>
      <w:r>
        <w:t xml:space="preserve">Trang Duệ nhìn con số đếm ngược trên màn hình mà trong lòng cũng có chút căng thẳng, mao liêu số 129 có thể hóa giải áp lực vật trang sức trung cấp cho cửa hàng Tần Thụy Lân trong thời gian một hai năm, đó là thứ mà hắn bị ép phải đấu giá thắng.</w:t>
      </w:r>
    </w:p>
    <w:p>
      <w:pPr>
        <w:pStyle w:val="BodyText"/>
      </w:pPr>
      <w:r>
        <w:t xml:space="preserve">Lúc này toàn đại sảnh đã trở nên yên ắng, không ai lên tiếng, chỉ là có một âm thanh kỳ quái vang lên, những tiếng phì phì, có lẽ là tiếng thở của mọi người.</w:t>
      </w:r>
    </w:p>
    <w:p>
      <w:pPr>
        <w:pStyle w:val="BodyText"/>
      </w:pPr>
      <w:r>
        <w:t xml:space="preserve">- Hai phút...</w:t>
      </w:r>
    </w:p>
    <w:p>
      <w:pPr>
        <w:pStyle w:val="BodyText"/>
      </w:pPr>
      <w:r>
        <w:t xml:space="preserve">Trang Duệ thấy giá đặt bên dưới mao liêu số 129 vẫn là hai mươi lăm ngàn Euro, trong lòng không khỏi thở dài một hơi, tay trái đặt lên dụng cụ đấu giá, tay phải ấn lên bảng số.</w:t>
      </w:r>
    </w:p>
    <w:p>
      <w:pPr>
        <w:pStyle w:val="BodyText"/>
      </w:pPr>
      <w:r>
        <w:t xml:space="preserve">- Hai trăm ngàn Euro có lẽ sẽ nắm bắt khối mao liêu kia...</w:t>
      </w:r>
    </w:p>
    <w:p>
      <w:pPr>
        <w:pStyle w:val="BodyText"/>
      </w:pPr>
      <w:r>
        <w:t xml:space="preserve">Trang Duệ bấm một số hai và năm số không trên màn hình LCD, sau đó hắn thở dài một hơi, đặt ngón tay lên nút đặt giá.</w:t>
      </w:r>
    </w:p>
    <w:p>
      <w:pPr>
        <w:pStyle w:val="BodyText"/>
      </w:pPr>
      <w:r>
        <w:t xml:space="preserve">Dựa theo ý nghĩ của Trang Duệ thì khối mao liêu kia căn bản là không có biểu hiện, nếu như không phải có chú thích về nhà máy ở bên dưới thì rất nhiều người sẽ xem đó là tảng đá vứt đi. Đây chính là một trong những nguyên nhân làm cho các nhà máy mỏ khoáng mới kiểu này khó bán được nguyên thạch, vì biểu hiện lớp da của chúng thật sự kém hơn rất nhiều so với những mỏ khoáng cũ.</w:t>
      </w:r>
    </w:p>
    <w:p>
      <w:pPr>
        <w:pStyle w:val="BodyText"/>
      </w:pPr>
      <w:r>
        <w:t xml:space="preserve">- Con bà nó, không được, phải tăng thêm một trăm ngàn nữa...</w:t>
      </w:r>
    </w:p>
    <w:p>
      <w:pPr>
        <w:pStyle w:val="BodyText"/>
      </w:pPr>
      <w:r>
        <w:t xml:space="preserve">Trang Duệ nhìn thấy đã đến phút cuối cùng, hắn chợt cảm thấy hai trăm ngàn là khó thể nào bảo hiểm được, thế là hắn hủy bỏ con số vừa bấm, đưa vào con số ba trăm ngàn Euro, hơn nữa dưới tình thế cấp bách thì thiếu chút nữa đã ấn thêm một con số không.</w:t>
      </w:r>
    </w:p>
    <w:p>
      <w:pPr>
        <w:pStyle w:val="BodyText"/>
      </w:pPr>
      <w:r>
        <w:t xml:space="preserve">Trang Duệ chỉ vì khối nguyên thạch mình nhìn trúng bị đẩy lên hơn giá cơ bản năm ngàn Euro mà thật sự căng thẳng, mà hành vi đặt giá những mao liêu có biểu hiện tốt của hắn vào lúc vừa rồi đã thật sự làm cho ban tổ chức lần này kiếm được khá nhiều tiền, vì rất nhiều người vì sợ không mua được nguyên thạch mà mình coi trọng, thế cho nên đã bỏ ra không ít tiền để nâng giá so với đối phương.</w:t>
      </w:r>
    </w:p>
    <w:p>
      <w:pPr>
        <w:pStyle w:val="BodyText"/>
      </w:pPr>
      <w:r>
        <w:t xml:space="preserve">Nếu phía Myanmar biết được điều này thì sợ rằng sẽ cho Trang Duệ một phần thưởng gì đó để hoan nghênh, nhưng nếu những thương nhân khác biết được, sợ rằng Trang Duệ sẽ biến thành chuột chạy ven đường, bị nhiều kẻ truy sát.</w:t>
      </w:r>
    </w:p>
    <w:p>
      <w:pPr>
        <w:pStyle w:val="BodyText"/>
      </w:pPr>
      <w:r>
        <w:t xml:space="preserve">- Mười giây, chín giây, bảy giây...Năm giây...</w:t>
      </w:r>
    </w:p>
    <w:p>
      <w:pPr>
        <w:pStyle w:val="BodyText"/>
      </w:pPr>
      <w:r>
        <w:t xml:space="preserve">Khi trên màn hình lớn nhảy đến năm giây nhìn ngón trỏ của Trang Duệ nhanh chóng đặt lên nút khóa giá, ngay sau đó con số hai mươi lăm ngàn Euro ở phía dưới mao liêu số 129 biến thành ba trăm ngàn Euro.</w:t>
      </w:r>
    </w:p>
    <w:p>
      <w:pPr>
        <w:pStyle w:val="BodyText"/>
      </w:pPr>
      <w:r>
        <w:t xml:space="preserve">Trang Duệ sở dĩ chọn cách trả giá ở năm giây cuối cùng vì thời gian đó không đủ cho đối phương đổi lại số liệu, dù người ta có coi trọng khối mao liêu kia cũng không có thời gian tiếp tục bấm số.</w:t>
      </w:r>
    </w:p>
    <w:p>
      <w:pPr>
        <w:pStyle w:val="BodyText"/>
      </w:pPr>
      <w:r>
        <w:t xml:space="preserve">Khi Trang Duệ ấn nút khóa giá thì trên màn hình cũng có sự biến động về các con số, những con số điên cuồng thay đổi, khoảnh khắc đó không ai biết có chuyện gì xảy ra, cũng không ai thấy rõ bất kỳ con số nào trên màn hình, vì lúc này mọi người chỉ tập trung trả giá, căn bản là màn hình chớp động đến mức làm người ta hoa mắt.</w:t>
      </w:r>
    </w:p>
    <w:p>
      <w:pPr>
        <w:pStyle w:val="BodyText"/>
      </w:pPr>
      <w:r>
        <w:t xml:space="preserve">Ánh mắt đám người trong sảnh đấu giá bị những con số chớp động làm mắt mờ đi trong thời gian mười giây, không ai biết mình rốt cuộc có đặt mua được thứ nhìn trúng hay không.</w:t>
      </w:r>
    </w:p>
    <w:p>
      <w:pPr>
        <w:pStyle w:val="BodyText"/>
      </w:pPr>
      <w:r>
        <w:t xml:space="preserve">Trang Duệ thầm mắng ban tổ chức công bàn phỉ thúy Myanmar, đã nói là chỉ còn năm giây sau hết hạn trả giá, thế nhưng mãi hai mươi giây sau thì những con số bên trên mới dừng nháy, xem ra lần sau mình phải xem xét lại thời gian đặt giá, nếu không đối phương sẽ có cơ hội đổi giá.</w:t>
      </w:r>
    </w:p>
    <w:p>
      <w:pPr>
        <w:pStyle w:val="BodyText"/>
      </w:pPr>
      <w:r>
        <w:t xml:space="preserve">- Trúng, tôi trúng.</w:t>
      </w:r>
    </w:p>
    <w:p>
      <w:pPr>
        <w:pStyle w:val="BodyText"/>
      </w:pPr>
      <w:r>
        <w:t xml:space="preserve">- Con bà nó, sao lại ra giá cao như vậy?</w:t>
      </w:r>
    </w:p>
    <w:p>
      <w:pPr>
        <w:pStyle w:val="BodyText"/>
      </w:pPr>
      <w:r>
        <w:t xml:space="preserve">- Tiền là gió thổi đến sao? Một tảng đá vứt đi cũng có kẻ trả cả triệu sao?</w:t>
      </w:r>
    </w:p>
    <w:p>
      <w:pPr>
        <w:pStyle w:val="BodyText"/>
      </w:pPr>
      <w:r>
        <w:t xml:space="preserve">Khi trên màn hình lớn không còn tiếp tục nhảy số thì tất cả mọi người đều nhìn về phía nguyên thạch mà mình đặt giá, vô tình cả đại sảnh chợt náo động, có kẻ may mắn đặt giá đúng thì hoan ho, có kẻ không trúng thì ủ dột chửi bới, bộ dạng cười vui và thất lạc, nói chung là mỗi người một vẻ.</w:t>
      </w:r>
    </w:p>
    <w:p>
      <w:pPr>
        <w:pStyle w:val="BodyText"/>
      </w:pPr>
      <w:r>
        <w:t xml:space="preserve">- Trúng...</w:t>
      </w:r>
    </w:p>
    <w:p>
      <w:pPr>
        <w:pStyle w:val="BodyText"/>
      </w:pPr>
      <w:r>
        <w:t xml:space="preserve">Trang Duệ cuối cùng cũng nhìn thấy mao liêu số 129, bên dưới là con số ba trăm ngàn Euro, điều này làm cho hắn hưng phấn đứng lên vung vẫy nắm đấm.</w:t>
      </w:r>
    </w:p>
    <w:p>
      <w:pPr>
        <w:pStyle w:val="BodyText"/>
      </w:pPr>
      <w:r>
        <w:t xml:space="preserve">Dù nói Trang Duệ có thể nhìn thấu nguyên thạch và nhìn ra phỉ thúy, nhưng phương thức đấu giá thế này thật sự là quá mạnh mẽ, trước lúc mở thầu thì không có kẻ nào dám nói mình sẽ trúng, vì thế lúc này Trang Duệ chợt cảm thấy hưng phấn khó hiểu, cảm thấy còn kích thích hơn cả lúc đổ thạch.</w:t>
      </w:r>
    </w:p>
    <w:p>
      <w:pPr>
        <w:pStyle w:val="BodyText"/>
      </w:pPr>
      <w:r>
        <w:t xml:space="preserve">Kinh nghiệm đổ thạch chính là một đao thiên đường một đao địa ngục, chỉ cần vung đao thì sau vài phút sẽ có kết quả, nhưng đấu giá minh tiêu như thế này thì sau mười giây ngắn ngủi sẽ làm cho người ta sinh ra cảm giác thiên đường địa ngục, cảm giác đó cực kỳ kích thích.</w:t>
      </w:r>
    </w:p>
    <w:p>
      <w:pPr>
        <w:pStyle w:val="BodyText"/>
      </w:pPr>
      <w:r>
        <w:t xml:space="preserve">- Anh Trang, anh trúng rồi sao?</w:t>
      </w:r>
    </w:p>
    <w:p>
      <w:pPr>
        <w:pStyle w:val="BodyText"/>
      </w:pPr>
      <w:r>
        <w:t xml:space="preserve">Sau lưng Trang Duệ vang lên âm thanh của Dương Hạo.</w:t>
      </w:r>
    </w:p>
    <w:p>
      <w:pPr>
        <w:pStyle w:val="BodyText"/>
      </w:pPr>
      <w:r>
        <w:t xml:space="preserve">- Đúng, trúng một khối mao liêu, các anh thế nào?</w:t>
      </w:r>
    </w:p>
    <w:p>
      <w:pPr>
        <w:pStyle w:val="BodyText"/>
      </w:pPr>
      <w:r>
        <w:t xml:space="preserve">Trang Duệ hỏi và cảm thấy không đúng, vì lúc này vẻ mặt chú cháu Dương Hạo rất thất vọng, không cần hỏi cũng biết là không trúng.</w:t>
      </w:r>
    </w:p>
    <w:p>
      <w:pPr>
        <w:pStyle w:val="BodyText"/>
      </w:pPr>
      <w:r>
        <w:t xml:space="preserve">- Không trúng, chúng tôi đặt sáu khối mao liêu, không trúng một khối nào, xem ra năm nay công bàn phỉ thúy Myanmar sẽ xuất hiện một bản ghi chép mức giá mới...</w:t>
      </w:r>
    </w:p>
    <w:p>
      <w:pPr>
        <w:pStyle w:val="BodyText"/>
      </w:pPr>
      <w:r>
        <w:t xml:space="preserve">Dương Hạo nói với vẻ mặt đầy khổ sở, hắn đã căn cứ trên mức giá thấp nhất để tăng thêm khá nhiều, vốn nghĩ rằng có thể thu vào một hai khối nguyên thạch, cũng không ngờ toàn quân bị diệt, không thu vào khối mao liêu nào.</w:t>
      </w:r>
    </w:p>
    <w:p>
      <w:pPr>
        <w:pStyle w:val="BodyText"/>
      </w:pPr>
      <w:r>
        <w:t xml:space="preserve">Sau khi nghe được lời của chú cháu Dương Hạo thì Trang Duệ ngẩng đầu nhìn màn hình lớn, trong lòng cũng lắp bắp kinh hãi, khối mao liêu trước đó được đặt giá hơn ba triệu đã biến thành năm triệu một trăm ngàn Euro, đây chính là gần sáu mươi triệu Tệ.</w:t>
      </w:r>
    </w:p>
    <w:p>
      <w:pPr>
        <w:pStyle w:val="BodyText"/>
      </w:pPr>
      <w:r>
        <w:t xml:space="preserve">Ngày đấu giá đầu tiên thì mao liêu minh tiêu đã có cái giá như vậy, coi như đã phá vỡ tất cả những kỷ lục trước nay ở Myanmar, không phải chỉ có Trang Duệ và những người ở đây cảm thấy nặng nề, xem ra sau này cạnh tranh sẽ càng là dữ dội hơn.</w:t>
      </w:r>
    </w:p>
    <w:p>
      <w:pPr>
        <w:pStyle w:val="BodyText"/>
      </w:pPr>
      <w:r>
        <w:t xml:space="preserve">Bây giờ trên màn hình đấu giá chỉ có một trăm khối mao liêu không đổi màu, những con số màu đỏ là rất ít, một màn hình đầy sắc xanh rất dễ thấy. Hai ngàn khối nguyên thạch chỉ lưu lại một trăm khối, vì thế có thể thấy trong số gần một ngàn khách nơi đây có những kẻ bỏ ra số tiền lớn để mua vài tảng đá không có mấy giá trị với giá rất cao.</w:t>
      </w:r>
    </w:p>
    <w:p>
      <w:pPr>
        <w:pStyle w:val="BodyText"/>
      </w:pPr>
      <w:r>
        <w:t xml:space="preserve">- Anh Trang, chúng tôi đi trước, ngày mai gặp lại...</w:t>
      </w:r>
    </w:p>
    <w:p>
      <w:pPr>
        <w:pStyle w:val="BodyText"/>
      </w:pPr>
      <w:r>
        <w:t xml:space="preserve">Đám người Dương Hạo không trúng mao liêu, cũng không có tâm tưu gọi Trang Duệ đi ra ngoài du lịch Yangon, vì thế sau khi bắt chuyện thì đi ra khỏi sảnh đấu giá. Lúc này đấu giá còn chưa chấm dứt, trong sảnh tiếp tục vang lên ba ngôn ngữ nhắc nhở người trúng mao liêu cầm lấy số ghế của mình đi ra làm thủ tục trả tiền nhận hàng.</w:t>
      </w:r>
    </w:p>
    <w:p>
      <w:pPr>
        <w:pStyle w:val="BodyText"/>
      </w:pPr>
      <w:r>
        <w:t xml:space="preserve">- Tiểu Duệ, cậu có trúng mao liêu không?</w:t>
      </w:r>
    </w:p>
    <w:p>
      <w:pPr>
        <w:pStyle w:val="BodyText"/>
      </w:pPr>
      <w:r>
        <w:t xml:space="preserve">Phương Di và Trang Duệ gặp mặt ở bên ngoài, khi thấy Trang Duệ thì Phương Di đã hỏi ngay, vẻ mặt có vài phần đắc ý, Trang Duệ nghĩ rằng mẹ vợ đã nắm được vài khối mao liêu nào rồi.</w:t>
      </w:r>
    </w:p>
    <w:p>
      <w:pPr>
        <w:pStyle w:val="BodyText"/>
      </w:pPr>
      <w:r>
        <w:t xml:space="preserve">Trang Duệ cười cười nói:</w:t>
      </w:r>
    </w:p>
    <w:p>
      <w:pPr>
        <w:pStyle w:val="BodyText"/>
      </w:pPr>
      <w:r>
        <w:t xml:space="preserve">- Trúng một khối, dì Phương có phải cũng trúng rồi không? Giá cả thế nào?</w:t>
      </w:r>
    </w:p>
    <w:p>
      <w:pPr>
        <w:pStyle w:val="BodyText"/>
      </w:pPr>
      <w:r>
        <w:t xml:space="preserve">- Trúng ba khối mao liêu, giá cả tổng cộng là hai triệu ba trăm ngàn Euro.</w:t>
      </w:r>
    </w:p>
    <w:p>
      <w:pPr>
        <w:pStyle w:val="BodyText"/>
      </w:pPr>
      <w:r>
        <w:t xml:space="preserve">Phương Di cầm quyển vở trong tay đưa cho Trang Duệ xem, đây là điều cơ mật của công ty nhưng bà rõ ràng là không muốn đề phòng với Trang Duệ.</w:t>
      </w:r>
    </w:p>
    <w:p>
      <w:pPr>
        <w:pStyle w:val="BodyText"/>
      </w:pPr>
      <w:r>
        <w:t xml:space="preserve">- Hai triệu ba trăm ngàn Euro...</w:t>
      </w:r>
    </w:p>
    <w:p>
      <w:pPr>
        <w:pStyle w:val="BodyText"/>
      </w:pPr>
      <w:r>
        <w:t xml:space="preserve">Trang Duệ nhìn qua vài lượt, có nhiều nguyên thạch và Trang Duệ thật sự không thê nào nhớ hết được, vì thế hắn vội mở vở của mình ra, may mà bên trong có ghi chép lại, và cho thấy vài khối mao liêu mà Phương Di mua cũng không phải là phế liệu. Trong đó có mao liêu số 7, Trang Duệ thật sự có ấn tượng với nàng, vì bên trong có phỉ thúy vàng, sau khi làm ra thành phẩm có thể có giá cao, thế cho nên công ty Tần Thị cũng không phải thường tiền.</w:t>
      </w:r>
    </w:p>
    <w:p>
      <w:pPr>
        <w:pStyle w:val="BodyText"/>
      </w:pPr>
      <w:r>
        <w:t xml:space="preserve">Lúc này Phương Di cũng biết Trang Duệ đặt giá khối mao liêu 129, nhưng bà thật sự không có ấn tượng với nó, hai người ngồi trong đại sảnh số 1 để đợi làm thủ tục nhận mao liêu. Công tác này làm theo thứ tự, theo số tiền từ cao xuống thấp.</w:t>
      </w:r>
    </w:p>
    <w:p>
      <w:pPr>
        <w:pStyle w:val="BodyText"/>
      </w:pPr>
      <w:r>
        <w:t xml:space="preserve">Trang Duệ chỉ đặt giá ba trăm ngàn Euro, thế cho nên vị trí là vài trăm, nhưng vì có nhiều người đặt trúng nhiều khối mao liêu, hơn nữa ban tổ chức mở hơn mười cửa sổ công tác, thế cho nên chỉ mất nửa giờ thì đã gần đến lượt Trang Duệ.</w:t>
      </w:r>
    </w:p>
    <w:p>
      <w:pPr>
        <w:pStyle w:val="BodyText"/>
      </w:pPr>
      <w:r>
        <w:t xml:space="preserve">- Ủa, dì Phương, đây là có chuyện gì?</w:t>
      </w:r>
    </w:p>
    <w:p>
      <w:pPr>
        <w:pStyle w:val="BodyText"/>
      </w:pPr>
      <w:r>
        <w:t xml:space="preserve">Trang Duệ phát hiện ở một cửa sổ có hai người đến cùng nhận một khối mao liêu, thế là cảm thấy khó hiểu.</w:t>
      </w:r>
    </w:p>
    <w:p>
      <w:pPr>
        <w:pStyle w:val="BodyText"/>
      </w:pPr>
      <w:r>
        <w:t xml:space="preserve">- Có thể là hai người đặt giá giống nhau, bây giờ phải đấu giá lần thứ hai.</w:t>
      </w:r>
    </w:p>
    <w:p>
      <w:pPr>
        <w:pStyle w:val="BodyText"/>
      </w:pPr>
      <w:r>
        <w:t xml:space="preserve">Trang Duệ thấy có náo nhiệt thì cũng vội vàng đến xem, dù sao thì muốn đến lượt hắn phải chờ thêm một lúc nữa.</w:t>
      </w:r>
    </w:p>
    <w:p>
      <w:pPr>
        <w:pStyle w:val="BodyText"/>
      </w:pPr>
      <w:r>
        <w:t xml:space="preserve">Quả nhiên là hai người trả giá giống nhau ột khối mao liêu, điều làm cho người ta buồn cười chính là hai người này đều cho ra cái giá mười một ngàn ột khối mao liêu, bọn họ vốn dựa vào một ngàn lẻ để giết địch, nào ngờ phải đấu giá lại lần hai.</w:t>
      </w:r>
    </w:p>
    <w:p>
      <w:pPr>
        <w:pStyle w:val="BodyText"/>
      </w:pPr>
      <w:r>
        <w:t xml:space="preserve">Dựa theo quy định của đại hội, nếu có xuất hiện tình huống giống nhau, hai bên không chịu nhường thì sẽ do giám sát viên cho đấu giá lần hai, hai bên đặt giá, ai giá cao sẽ thắng.</w:t>
      </w:r>
    </w:p>
    <w:p>
      <w:pPr>
        <w:pStyle w:val="BodyText"/>
      </w:pPr>
      <w:r>
        <w:t xml:space="preserve">- Xin hỏi hai vị đều không bỏ qua khối mao liêu này phải không?</w:t>
      </w:r>
    </w:p>
    <w:p>
      <w:pPr>
        <w:pStyle w:val="BodyText"/>
      </w:pPr>
      <w:r>
        <w:t xml:space="preserve">Hào Vinh là giám sát, hắn bắt đầu hỏi thăm, xem có ai bỏ qua không?</w:t>
      </w:r>
    </w:p>
    <w:p>
      <w:pPr>
        <w:pStyle w:val="BodyText"/>
      </w:pPr>
      <w:r>
        <w:t xml:space="preserve">Vừa rồi hai người đều thấy được giá đấu nguyên thạch là cao thái quá, bây giờ hai người dù không nắm chắc trong khối mao liêu kia có phỉ thúy hay không, nhưng nhất quyết không chịu buông tha, vì vậy mà cuộc đấu giá giữa hai người bắt đầu.</w:t>
      </w:r>
    </w:p>
    <w:p>
      <w:pPr>
        <w:pStyle w:val="BodyText"/>
      </w:pPr>
      <w:r>
        <w:t xml:space="preserve">- Mỗi lần ra giá không thấp hơn một ngàn Euro, hai vị có thể bắt đầu ra giá...</w:t>
      </w:r>
    </w:p>
    <w:p>
      <w:pPr>
        <w:pStyle w:val="BodyText"/>
      </w:pPr>
      <w:r>
        <w:t xml:space="preserve">Vẻ mặt Hào Vinh rất nhạt vì đấu giá với số tiền nhỏ như thế căn bản không thể làm cho người ta bùng lên hứng thú, khoảng thời gian này hắn đang đầu tư một công ty châu báu ở Đài Loan, nếu như không phải liên quan đến lợi ích thực tế của mỏ khoáng mình làm chủ, sợ rằng hắn sẽ chẳng thèm đến chỗ này.</w:t>
      </w:r>
    </w:p>
    <w:p>
      <w:pPr>
        <w:pStyle w:val="BodyText"/>
      </w:pPr>
      <w:r>
        <w:t xml:space="preserve">- Một trăm ngàn Euro...</w:t>
      </w:r>
    </w:p>
    <w:p>
      <w:pPr>
        <w:pStyle w:val="BodyText"/>
      </w:pPr>
      <w:r>
        <w:t xml:space="preserve">Người đứng bên trái muốn lớn tiếng dọa người, trực tiếp tăng lên chín mươi ngàn chín trăm Euro...</w:t>
      </w:r>
    </w:p>
    <w:p>
      <w:pPr>
        <w:pStyle w:val="BodyText"/>
      </w:pPr>
      <w:r>
        <w:t xml:space="preserve">- Một trăm lẻ năm ngàn Euro...</w:t>
      </w:r>
    </w:p>
    <w:p>
      <w:pPr>
        <w:pStyle w:val="BodyText"/>
      </w:pPr>
      <w:r>
        <w:t xml:space="preserve">Người bên phải rõ ràng có chút chần chừ nhưng cũng không bỏ qua, thế là lại tăng thêm năm ngàn Euro..</w:t>
      </w:r>
    </w:p>
    <w:p>
      <w:pPr>
        <w:pStyle w:val="BodyText"/>
      </w:pPr>
      <w:r>
        <w:t xml:space="preserve">- Một trăm mười ngàn Euro...</w:t>
      </w:r>
    </w:p>
    <w:p>
      <w:pPr>
        <w:pStyle w:val="BodyText"/>
      </w:pPr>
      <w:r>
        <w:t xml:space="preserve">Người bên trái lại tiếp tục ra giá không chút do dự...</w:t>
      </w:r>
    </w:p>
    <w:p>
      <w:pPr>
        <w:pStyle w:val="BodyText"/>
      </w:pPr>
      <w:r>
        <w:t xml:space="preserve">- Tôi từ bỏ...</w:t>
      </w:r>
    </w:p>
    <w:p>
      <w:pPr>
        <w:pStyle w:val="BodyText"/>
      </w:pPr>
      <w:r>
        <w:t xml:space="preserve">Mọi người đến Myanmar là vì cùng phát tài, cũng không phải tranh đấu với nhau, giá cả một trăm ngàn Euro đã tương đương với cả triệu tệ, đối với những minh tiêu có biểu hiện bình thường thì là hơi cao, người ta sẽ sáng suốt lựa chọn phương án nhượng bộ.</w:t>
      </w:r>
    </w:p>
    <w:p>
      <w:pPr>
        <w:pStyle w:val="BodyText"/>
      </w:pPr>
      <w:r>
        <w:t xml:space="preserve">- Tiểu Duệ, tôi đưa cậu đi làm quen một người...</w:t>
      </w:r>
    </w:p>
    <w:p>
      <w:pPr>
        <w:pStyle w:val="BodyText"/>
      </w:pPr>
      <w:r>
        <w:t xml:space="preserve">Khi thấy đấu giá nhanh chóng kết thúc, đám người đến xem náo nhiệt cũng giải tán, Phương Di chợt kéo tay Trang Duệ, cả hai chuẩn bị tiến lên chào hỏi Hào Vinh, đúng lúc có tiếng loa nhắc Phương Di lên làm thủ tục nhận mao liêu.</w:t>
      </w:r>
    </w:p>
    <w:p>
      <w:pPr>
        <w:pStyle w:val="BodyText"/>
      </w:pPr>
      <w:r>
        <w:t xml:space="preserve">Khi thu thập những thứ ở trên bàn và chuẩn bị bỏ đi thì Hào Vinh chợt nghe thấy tiếng loa nhắc nhở, đúng lúc ngẩng đầu lên lại thấy Phương Di, vì thế mà hắn khẽ cười, sau đó khoát tay cho bà đi làm thủ tục trước, cũng đưa tay lên ra hiệu gọi điện thoại. Trang Duệ thấy tình huống như vậy mà thầm nghĩ mẹ vợ mình giống như khá quen thuộc đối phương thì phải?</w:t>
      </w:r>
    </w:p>
    <w:p>
      <w:pPr>
        <w:pStyle w:val="Compact"/>
      </w:pPr>
      <w:r>
        <w:br w:type="textWrapping"/>
      </w:r>
      <w:r>
        <w:br w:type="textWrapping"/>
      </w:r>
    </w:p>
    <w:p>
      <w:pPr>
        <w:pStyle w:val="Heading2"/>
      </w:pPr>
      <w:bookmarkStart w:id="473" w:name="chương-451---456-minh-tiêu-hết."/>
      <w:bookmarkEnd w:id="473"/>
      <w:r>
        <w:t xml:space="preserve">451. Chương 451 - 456: Minh Tiêu (hết).</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451 - 456: Minh tiêu (Hết).</w:t>
      </w:r>
    </w:p>
    <w:p>
      <w:pPr>
        <w:pStyle w:val="BodyText"/>
      </w:pPr>
      <w:r>
        <w:t xml:space="preserve">Nhóm Dịch: Tepga</w:t>
      </w:r>
    </w:p>
    <w:p>
      <w:pPr>
        <w:pStyle w:val="BodyText"/>
      </w:pPr>
      <w:r>
        <w:t xml:space="preserve">Nguồn: vipvanda</w:t>
      </w:r>
    </w:p>
    <w:p>
      <w:pPr>
        <w:pStyle w:val="BodyText"/>
      </w:pPr>
      <w:r>
        <w:t xml:space="preserve">Nhưng vì như vậy mà Trang Duệ mất đi cơ hội được làm quen với một nhân vật truyền kỳ, sau khi Phương Di làm xong thủ tục thì Hào Vinh đã rời khỏi phòng đấu giá, Trang Duệ đợi thêm mười phút thì trong loa mới phát ra âm thanh nhắc nhở mình, coi như làm cho xong thủ tục đấu giá.</w:t>
      </w:r>
    </w:p>
    <w:p>
      <w:pPr>
        <w:pStyle w:val="BodyText"/>
      </w:pPr>
      <w:r>
        <w:t xml:space="preserve">Có thể chia làm vài cách trả tiền, người mua có thể ký kết hợp đồng trung tiêu, nhưng không nhất định phải trả tiền, chỉ cần trong ba tháng anh có thể chuyển tiền đến tài khoản chỉ định ở Myanmar.</w:t>
      </w:r>
    </w:p>
    <w:p>
      <w:pPr>
        <w:pStyle w:val="BodyText"/>
      </w:pPr>
      <w:r>
        <w:t xml:space="preserve">Mặt khác có thể làm ột công ty ở Myanmar đảm bảo trả tiền, nhưng khoản tiền này phải do hai bên kết toán cho tốt.</w:t>
      </w:r>
    </w:p>
    <w:p>
      <w:pPr>
        <w:pStyle w:val="BodyText"/>
      </w:pPr>
      <w:r>
        <w:t xml:space="preserve">Cuối cùng chính là trả tất cả số tiền ở hiện trường, nếu như kim ngạch nguyên thạch vượt qua ba trăm ngàn Euro thì sẽ trở thành khách vip của công bàn phỉ thúy Myanmar, lần sau tiến hành công bàn phỉ thúy thì sẽ được mời ưu tiên, hơn nữa còn có nhiều chính sách ưu đãi.</w:t>
      </w:r>
    </w:p>
    <w:p>
      <w:pPr>
        <w:pStyle w:val="BodyText"/>
      </w:pPr>
      <w:r>
        <w:t xml:space="preserve">Giá cả mà Trang Duệ trả cho khối nguyên thạch vừa đúng ba trăm ngàn Euro, hắn trả tiền ngay tại chỗ, hơn nữa còn trả cả phí vận chuyển, yêu cầu gửi đến địa chỉ biệt thự của mình ở Bành Thành. Nơi đó vắng vẻ, không ai quấy rầy, hơn nữa còn có một bộ đồ nghề cắt đá loại tốt, là nơi mà hắn nghĩ rằng cắt mao liêu là tốt nhất.</w:t>
      </w:r>
    </w:p>
    <w:p>
      <w:pPr>
        <w:pStyle w:val="BodyText"/>
      </w:pPr>
      <w:r>
        <w:t xml:space="preserve">Sau khi ký vào hợp đồng trả tiền, Trang Duệ được nhân viên nhắc nhở điền vào một tư liệu, sau đó để lại số điện thoại, như vậy sau này không cần có danh nghĩa hiệp hội ngọc thạch Trung Quốc thì Trang Duệ vẫn sẽ có tư cách tham gia công bàn phỉ thúy Myanmar, đồng thời còn là khách Vip.</w:t>
      </w:r>
    </w:p>
    <w:p>
      <w:pPr>
        <w:pStyle w:val="BodyText"/>
      </w:pPr>
      <w:r>
        <w:t xml:space="preserve">Sau khi hoàn thành thủ tục, lúc rời đi thì Trang Duệ được hai vị quân nhân Myanmar xách súng đưa ra đến tận cửa, điều này làm cho hắn cảm thấy trái tim đập nhanh hẳn lên, vì đây là lần đầu tiên được hộ tống theo kiểu này.</w:t>
      </w:r>
    </w:p>
    <w:p>
      <w:pPr>
        <w:pStyle w:val="BodyText"/>
      </w:pPr>
      <w:r>
        <w:t xml:space="preserve">Từ phòng đấu giá đi ra thì phải qua khu vực nguyên thạch, Trang Duệ phát hiện chỗ này vốn là nơi náo nhiệt nhưng bây giờ ngoài đội tuần tra thì căn bản không còn bất kỳ một thương nhân mao liêu nào.</w:t>
      </w:r>
    </w:p>
    <w:p>
      <w:pPr>
        <w:pStyle w:val="BodyText"/>
      </w:pPr>
      <w:r>
        <w:t xml:space="preserve">- Anh Trang, anh đã ra rồi...</w:t>
      </w:r>
    </w:p>
    <w:p>
      <w:pPr>
        <w:pStyle w:val="BodyText"/>
      </w:pPr>
      <w:r>
        <w:t xml:space="preserve">Khi đi ra khỏi cổng của trung tâm giao dịch, Trang Duệ thấy Bành Phi tiến lên chào đón, vợ chồng Tần Hạo Nhiên cũng đứng cách đó không xa, bên người bọn họ là chiếc xe đón mọi người khi sáng.</w:t>
      </w:r>
    </w:p>
    <w:p>
      <w:pPr>
        <w:pStyle w:val="BodyText"/>
      </w:pPr>
      <w:r>
        <w:t xml:space="preserve">Tần Huyên Băng thấy Trang Duệ đi ra thì khoát tay áo nói:</w:t>
      </w:r>
    </w:p>
    <w:p>
      <w:pPr>
        <w:pStyle w:val="BodyText"/>
      </w:pPr>
      <w:r>
        <w:t xml:space="preserve">- Đi thôi, về khách sạn, tối nay ăn bữa cơm gia đình.</w:t>
      </w:r>
    </w:p>
    <w:p>
      <w:pPr>
        <w:pStyle w:val="BodyText"/>
      </w:pPr>
      <w:r>
        <w:t xml:space="preserve">Sau khi lên xe, vì không có Trang Duệ nên Tống Quân và Mã Mập cũng không thể nào tiếp tục ngồi lì trên xe tốt, thế cho nên phải đi về khách sạn bằng xe của hiệp hội ngọc thạch Myanmar cung cấp, lúc này trên xe chỉ có Trang Duệ, Bành Phi, vợ chồng Tần Hạo Nhiên và bốn vị chuyên gia đổ thạch.</w:t>
      </w:r>
    </w:p>
    <w:p>
      <w:pPr>
        <w:pStyle w:val="BodyText"/>
      </w:pPr>
      <w:r>
        <w:t xml:space="preserve">- Chú Tần, lúc này mới 6h10, sau lại vắng lạnh như vậy?</w:t>
      </w:r>
    </w:p>
    <w:p>
      <w:pPr>
        <w:pStyle w:val="BodyText"/>
      </w:pPr>
      <w:r>
        <w:t xml:space="preserve">Trang Duệ hỏi ra nghi vấn trong lòng, dù nói mỗi ngày đến năm giờ là chấm dứt xem nguyên thạch nhưng hình như hiệu suất cũng quá cao thì phải.</w:t>
      </w:r>
    </w:p>
    <w:p>
      <w:pPr>
        <w:pStyle w:val="BodyText"/>
      </w:pPr>
      <w:r>
        <w:t xml:space="preserve">- Sao không vắng lạnh cho được, đúng giờ là quân nhân đến đuổi người...Được rồi, hôm nay coi như có thu hoạch, tối nay về ăn cơm chúc mừng...</w:t>
      </w:r>
    </w:p>
    <w:p>
      <w:pPr>
        <w:pStyle w:val="BodyText"/>
      </w:pPr>
      <w:r>
        <w:t xml:space="preserve">Tần Hạo Nhiên cười cười cho ra đáp án với Trang Duệ, công ty châu báu Tần Thị hôm nay đã thu vào được ba khối mao liêu, trong lòng lão rất vui sướng. Bình thường thì ba khối mao liêu chỉ cần cắt ra phỉ thúy sẽ không phải thường tiền, dù sao thì bây giờ giá cả của phỉ thúy đang là nước lên thuyền lên, giá cả tăng tiến nhanh chóng.</w:t>
      </w:r>
    </w:p>
    <w:p>
      <w:pPr>
        <w:pStyle w:val="BodyText"/>
      </w:pPr>
      <w:r>
        <w:t xml:space="preserve">- Đúng rồi, Tiểu Duệ, sao cậu lại thấy mao liêu số một không tốt?</w:t>
      </w:r>
    </w:p>
    <w:p>
      <w:pPr>
        <w:pStyle w:val="BodyText"/>
      </w:pPr>
      <w:r>
        <w:t xml:space="preserve">Sau khi xe chạy được một lúc thì Phương Di chợt nhớ đến khối mao liêu số một được định giá hơn năm triệu vào lúc cuối cùng, cái giá này chứng tỏ người ta rất coi trọng khối mao liêu số 1.</w:t>
      </w:r>
    </w:p>
    <w:p>
      <w:pPr>
        <w:pStyle w:val="BodyText"/>
      </w:pPr>
      <w:r>
        <w:t xml:space="preserve">Phương Di đặt câu hỏi và vài vị chuyên gia đổ thạch cũng nhìn Trang Duệ, khối mao liêu kia được bọn họ nhất trí cho rằng có cơ hội thắng rất cao, vì vậy mới đề cử cho Phương Di. Bây giờ bọn họ rất muốn xem lý do của Trang Duệ, rốt cuộc vì sao lại không muốn Phương Di vung tay đấu giá.</w:t>
      </w:r>
    </w:p>
    <w:p>
      <w:pPr>
        <w:pStyle w:val="BodyText"/>
      </w:pPr>
      <w:r>
        <w:t xml:space="preserve">- Cháu đã xem qua khối mao liêu kia, tuy vết nứt khá mảnh nhưng có xu thế kéo dài vào bên trong, hơn nữa căn cứ vào màu vân của đá thì dù phỉ thúy bên trong không bị vết nứt phá hư thì phẩm chất cũng không cao, khả năng suy sụp là rất lớn, không đáng đánh cuộc...</w:t>
      </w:r>
    </w:p>
    <w:p>
      <w:pPr>
        <w:pStyle w:val="BodyText"/>
      </w:pPr>
      <w:r>
        <w:t xml:space="preserve">Trang Duệ nói rất quy củ, vài vị chuyên gia đổ thạch tuy không cam lòng nhưng cũng không thể nào tìm ra được lời phản bác, dù sao thì khối mao liêu kia chưa mở ra thì khó ai nói là thắng hay thua.</w:t>
      </w:r>
    </w:p>
    <w:p>
      <w:pPr>
        <w:pStyle w:val="BodyText"/>
      </w:pPr>
      <w:r>
        <w:t xml:space="preserve">- Này, thật sao? Được rồi, sáng sớm mai sẽ đi, sẽ chiếm lấy vị trí tốt...</w:t>
      </w:r>
    </w:p>
    <w:p>
      <w:pPr>
        <w:pStyle w:val="BodyText"/>
      </w:pPr>
      <w:r>
        <w:t xml:space="preserve">Điện thoại của Tần Hạo Nhiên chợt vang lên, lão nói vài câu thì cúp điện thoại, sau đó nhìn Trang Duệ và mỉm cười:</w:t>
      </w:r>
    </w:p>
    <w:p>
      <w:pPr>
        <w:pStyle w:val="BodyText"/>
      </w:pPr>
      <w:r>
        <w:t xml:space="preserve">- Có hay không có phỉ thúy sẽ biết ngay thôi, nó do một công ty châu báu trong nội địa mua về, phía Myanmar cho bọn họ một chút ưu đãi, điều kiện chính là phải mở khối mao liêu đó ngay tại hiện trường, ngày mai chúng ta đến sớm một chút, chiếm chỗ tốt để xem đổ thạch...</w:t>
      </w:r>
    </w:p>
    <w:p>
      <w:pPr>
        <w:pStyle w:val="BodyText"/>
      </w:pPr>
      <w:r>
        <w:t xml:space="preserve">Ban tổ chức công bàn phỉ thúy Myanmar vì muốn tạo ra ảnh hưởng, muốn thu hút nhiều tài chính đổ vào Myanmar mà thường xuyên cổ động một số lượng nguyên thạch được đánh giá ổ xẻ ngay tại hiện trường. Nếu như có thể đánh cuộc thắng, cho ra phỉ thúy phẩm chất cao, như vậy sẽ chính thức làm bùng lên mứa gió lớn ở công bàn phỉ thúy lần này.</w:t>
      </w:r>
    </w:p>
    <w:p>
      <w:pPr>
        <w:pStyle w:val="BodyText"/>
      </w:pPr>
      <w:r>
        <w:t xml:space="preserve">Tất nhiên nếu đánh cuộc sụp đổ thì sẽ có phản tác dụng, vì thế mà ban tổ chức lựa chọn nguyên thạch cởi bỏ ra ở hiện trường hpari được xem xét rất kỹ, lần này cũng không biết người mua mao liêu số một được chỗ tốt gì mà đồng ý ngày mai cắt đá.</w:t>
      </w:r>
    </w:p>
    <w:p>
      <w:pPr>
        <w:pStyle w:val="BodyText"/>
      </w:pPr>
      <w:r>
        <w:t xml:space="preserve">Vài vị chuyên gia đổ thạch nghe được lời của Tần Hạo Nhiên thì tỏ ra hưng phấn, bọn họ thật sự không cho rằng lý do của Trang Duệ là đúng, có nổi khổ không thể nào phản bác. Bây giờ nghe nói ngày mai đối phương sẽ cắt mao liêu, thế là trong lòng có ý nghĩ muốn xem náo nhiệt, ngài nói khối mao liêu kia sẽ sụp đổ, nếu như đánh cuộc thắng thì xem để mặt vào đâu.</w:t>
      </w:r>
    </w:p>
    <w:p>
      <w:pPr>
        <w:pStyle w:val="BodyText"/>
      </w:pPr>
      <w:r>
        <w:t xml:space="preserve">Trang Duệ cười cười, hắn gật đầu đồng ý sáng mai đi sớm một chút, vẻ mặt vẫn như bình thường. Đừng nói đùa, nếu như tảng đá vứt đi mà có thể đổ thạch thắng, Trang Duệ tình nguyện nuốt nguyên cả tảng đá đó vào bụng. xem tại</w:t>
      </w:r>
    </w:p>
    <w:p>
      <w:pPr>
        <w:pStyle w:val="BodyText"/>
      </w:pPr>
      <w:r>
        <w:t xml:space="preserve">Trước khi quay lại khách sạn thì Trang Duệ nhận được điện thoại của Tống Quân và Mã Mập, gọi hắn cùng đi dùng cơm, nhưng tất nhiên hắn sẽ từ chối. Hôm qua đã từ chối lời mời của bố mẹ vợ, hôm nay dù thế nào cũng phải biểu hiện tốt một chút, hơn nữa sau khi cơm nước xong còn có chuyện cần bàn bạc.</w:t>
      </w:r>
    </w:p>
    <w:p>
      <w:pPr>
        <w:pStyle w:val="BodyText"/>
      </w:pPr>
      <w:r>
        <w:t xml:space="preserve">Cơm tối là bữa tiệc lớn điển hình của Myanmar, có món tôm, trứng tươi, hải sản, cơm gạo nếp, thật sự rất có hương vị.</w:t>
      </w:r>
    </w:p>
    <w:p>
      <w:pPr>
        <w:pStyle w:val="BodyText"/>
      </w:pPr>
      <w:r>
        <w:t xml:space="preserve">- Bành Phi, cậu về phòng trước, tôi về trễ một chút...</w:t>
      </w:r>
    </w:p>
    <w:p>
      <w:pPr>
        <w:pStyle w:val="BodyText"/>
      </w:pPr>
      <w:r>
        <w:t xml:space="preserve">Trang Duệ và vợ chồng Tần Hạo Nhiên cùng ngồi trên một bàn cơm, Bành Phi và những vị chuyên gia ngồi trên một bàn khác. Sau khi cơm nước xong thì Trang Duệ bắt chuyện với Bành Phi, sau đó đi cùng với vợ chồng Tần Hạo Nhiên, cả ba đi thang máy lên phòng.</w:t>
      </w:r>
    </w:p>
    <w:p>
      <w:pPr>
        <w:pStyle w:val="BodyText"/>
      </w:pPr>
      <w:r>
        <w:t xml:space="preserve">- Tiểu Duệ, có chuyện gì vậy? Không thể nói lúc dùng cơm được sao?</w:t>
      </w:r>
    </w:p>
    <w:p>
      <w:pPr>
        <w:pStyle w:val="BodyText"/>
      </w:pPr>
      <w:r>
        <w:t xml:space="preserve">Vừa rồi dùng cơm Trang Duệ dùng giọng thần bí nói có việc cần thương lượng, thế là Tần Hạo Nhiên ăn cơm cảm thấy không có hương vị, không biết Trang Duệ muốn nói gì.</w:t>
      </w:r>
    </w:p>
    <w:p>
      <w:pPr>
        <w:pStyle w:val="BodyText"/>
      </w:pPr>
      <w:r>
        <w:t xml:space="preserve">- Người nơi đây có hơi hỗn tạp, hơn nữa...Chú Tần, dì Phương, hai vị nếu tin thì cháu mới nói, nếu không tin thì việc này không cần phải nói...</w:t>
      </w:r>
    </w:p>
    <w:p>
      <w:pPr>
        <w:pStyle w:val="BodyText"/>
      </w:pPr>
      <w:r>
        <w:t xml:space="preserve">Trang Duệ muốn nói cho bọn họ biết khối nguyên thạch có phỉ thúy đỏ kia có thể đánh cuộc thắng, nhưng hắn lại không tin những cố vấn đổ thạch kia. Trước đó Trang Duệ đã hỏi Tần Hạo Nhiên, những vị chuyên gia kia đều là kẻ xảo quyệt, ai trả tiền thì làm cho người đó, mọi năm thường trà trộn trong công bàn phỉ thúy Myanmar.</w:t>
      </w:r>
    </w:p>
    <w:p>
      <w:pPr>
        <w:pStyle w:val="BodyText"/>
      </w:pPr>
      <w:r>
        <w:t xml:space="preserve">Trang Duệ sợ mình nói cho vợ chồng Tần Hạo Nhiên, sau đó bọn họ lại đưa những cố vấn kia đi xem những nguyên thạch mình nói, như vậy sẽ càng phức tạp, phát sinh những phiền toái không cần thiết, nếu như vậy thì hắn tình nguyện ăn một mình cũng không nói.</w:t>
      </w:r>
    </w:p>
    <w:p>
      <w:pPr>
        <w:pStyle w:val="BodyText"/>
      </w:pPr>
      <w:r>
        <w:t xml:space="preserve">Thật ra nếu trước đó mẹ vợ không gọi mình đến xem khối nguyên thạch kia, như vậy hắn cũng sẽ căn bản không nói ra chuyện này, cứ lén đấu giá vào trong tay là được.</w:t>
      </w:r>
    </w:p>
    <w:p>
      <w:pPr>
        <w:pStyle w:val="BodyText"/>
      </w:pPr>
      <w:r>
        <w:t xml:space="preserve">Nhưng Trang Duệ đã nói khối nguyên thạch kia sẽ suy sụp, nếu hắn lén thu vao trong tay, như vậy sau này Phương Di sẽ biết, như vậy hắn chẳng khác nào là một kẻ lừa gạt mẹ vợ. Trang Duệ luôn suy xét vấn đề này, vì vậy hắn quyết định nói ra một chút, tất nhiên bí mật trong ánh mắt của hắn thì dù đánh chết cũng không nói.</w:t>
      </w:r>
    </w:p>
    <w:p>
      <w:pPr>
        <w:pStyle w:val="BodyText"/>
      </w:pPr>
      <w:r>
        <w:t xml:space="preserve">Thật ra cửa hàng Tần Thụy Lân của Trang Duệ ở Bắc Kinh cũng có mối liên hệ vinh nhục với công ty Tần Thị, nếu công ty Tần Thị cung cấp không đủ, như vậy những sản phẩm khác sẽ bị ảnh hưởng rất lớn, đây cũng là nguyên nhân làm cho Trang Duệ muốn cộng hưởng tài nguyên với Tần Thị.</w:t>
      </w:r>
    </w:p>
    <w:p>
      <w:pPr>
        <w:pStyle w:val="BodyText"/>
      </w:pPr>
      <w:r>
        <w:t xml:space="preserve">Khi thấy Trang Duệ nói chuyện ngưng trọng như vậy thì vợ chồng Tần Hạo Nhiên chợt có chút kinh ngạc, bọn họ đưa mắt nhìn nhau, sau đó Phương Di mở miệng nói:</w:t>
      </w:r>
    </w:p>
    <w:p>
      <w:pPr>
        <w:pStyle w:val="BodyText"/>
      </w:pPr>
      <w:r>
        <w:t xml:space="preserve">- Tiểu Duệ, chúng ta là người một nhà, có gì cứ nói thẳng, dì và chú tất nhiên sẽ tin cháu...</w:t>
      </w:r>
    </w:p>
    <w:p>
      <w:pPr>
        <w:pStyle w:val="BodyText"/>
      </w:pPr>
      <w:r>
        <w:t xml:space="preserve">Trang Duệ cười khổ nói:</w:t>
      </w:r>
    </w:p>
    <w:p>
      <w:pPr>
        <w:pStyle w:val="BodyText"/>
      </w:pPr>
      <w:r>
        <w:t xml:space="preserve">- Dì, cháu nói ra thì dì và chú cũng không nên đưa các vị chuyên gia đổ thạch kia đi xem xét lại, nếu không thì có tin đồn tung ra, giá cả mao liêu kia sẽ trực tiếp phóng đại...</w:t>
      </w:r>
    </w:p>
    <w:p>
      <w:pPr>
        <w:pStyle w:val="BodyText"/>
      </w:pPr>
      <w:r>
        <w:t xml:space="preserve">Tần Hạo Nhiên nghe vậy thì ánh mắt chợt sáng lên:</w:t>
      </w:r>
    </w:p>
    <w:p>
      <w:pPr>
        <w:pStyle w:val="BodyText"/>
      </w:pPr>
      <w:r>
        <w:t xml:space="preserve">- Khối mao liêu nào? Là minh tiêu hay thầm tiêu?</w:t>
      </w:r>
    </w:p>
    <w:p>
      <w:pPr>
        <w:pStyle w:val="BodyText"/>
      </w:pPr>
      <w:r>
        <w:t xml:space="preserve">- Anh gấp cái gì vậy? Nghe Tiểu Duệ nói cho hết lời đã...</w:t>
      </w:r>
    </w:p>
    <w:p>
      <w:pPr>
        <w:pStyle w:val="BodyText"/>
      </w:pPr>
      <w:r>
        <w:t xml:space="preserve">Phương Di trừng mắt nhìn chồng, sau đó lại suy ngẫm xem Trang Duệ đang nói về vấn đề gì.</w:t>
      </w:r>
    </w:p>
    <w:p>
      <w:pPr>
        <w:pStyle w:val="Compact"/>
      </w:pPr>
      <w:r>
        <w:br w:type="textWrapping"/>
      </w:r>
      <w:r>
        <w:br w:type="textWrapping"/>
      </w:r>
    </w:p>
    <w:p>
      <w:pPr>
        <w:pStyle w:val="Heading2"/>
      </w:pPr>
      <w:bookmarkStart w:id="474" w:name="chương-451---456-minh-tiêu-hết.-1"/>
      <w:bookmarkEnd w:id="474"/>
      <w:r>
        <w:t xml:space="preserve">452. Chương 451 - 456: Minh Tiêu (hết).</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451 - 456: Minh tiêu (Hết).</w:t>
      </w:r>
    </w:p>
    <w:p>
      <w:pPr>
        <w:pStyle w:val="BodyText"/>
      </w:pPr>
      <w:r>
        <w:t xml:space="preserve">Nhóm Dịch: Tepga</w:t>
      </w:r>
    </w:p>
    <w:p>
      <w:pPr>
        <w:pStyle w:val="BodyText"/>
      </w:pPr>
      <w:r>
        <w:t xml:space="preserve">Nguồn: vipvanda</w:t>
      </w:r>
    </w:p>
    <w:p>
      <w:pPr>
        <w:pStyle w:val="BodyText"/>
      </w:pPr>
      <w:r>
        <w:t xml:space="preserve">Trang Duệ cười nói:</w:t>
      </w:r>
    </w:p>
    <w:p>
      <w:pPr>
        <w:pStyle w:val="BodyText"/>
      </w:pPr>
      <w:r>
        <w:t xml:space="preserve">- Minh tiêu, dì Phương, dì còn nhớ khối mao liêu sau lưng có mặt cắt biểu hiện như có phỉ thúy đỏ không?</w:t>
      </w:r>
    </w:p>
    <w:p>
      <w:pPr>
        <w:pStyle w:val="BodyText"/>
      </w:pPr>
      <w:r>
        <w:t xml:space="preserve">- Nhớ rõ, chính là cậu đã từng xem và nói khối mao liêu đó chắc chắn suy sụp có phải không?</w:t>
      </w:r>
    </w:p>
    <w:p>
      <w:pPr>
        <w:pStyle w:val="BodyText"/>
      </w:pPr>
      <w:r>
        <w:t xml:space="preserve">Phương Di càng khẳng định ý nghĩ của mình, lúc đó bà cũng cảm thấy Trang Duệ chỉ cố ý ra vẻ mà thôi, vì những gì bà biết về Trang Duệ thì đứa con rể tương lai của mình làm việc gì cũng rất trầm ổn, nhưng lời nói của nó hôm nay khi xem khối mao liêu kia xong lại căn bản không phù hợp với tính cách.</w:t>
      </w:r>
    </w:p>
    <w:p>
      <w:pPr>
        <w:pStyle w:val="BodyText"/>
      </w:pPr>
      <w:r>
        <w:t xml:space="preserve">- Khối mao liêu kia có một mặt bị nứt, còn có cả vết nứt ác tính, nhưng mặt cắt lại có màu đỏ, đồng thời màu sắc có hơi ố vàng, chú Tần và dì Phương cũng biết cháu từng đổ thạch ra huyết ngọc rồi chứ?</w:t>
      </w:r>
    </w:p>
    <w:p>
      <w:pPr>
        <w:pStyle w:val="BodyText"/>
      </w:pPr>
      <w:r>
        <w:t xml:space="preserve">- Biết biết, cậu nói đi...</w:t>
      </w:r>
    </w:p>
    <w:p>
      <w:pPr>
        <w:pStyle w:val="BodyText"/>
      </w:pPr>
      <w:r>
        <w:t xml:space="preserve">Cái vòng tay phỉ thúy đỏ của Trang Duệ vẫn còn nằm trên tay của Phương Di, sao lại quên cho được?</w:t>
      </w:r>
    </w:p>
    <w:p>
      <w:pPr>
        <w:pStyle w:val="BodyText"/>
      </w:pPr>
      <w:r>
        <w:t xml:space="preserve">- Xuất hiện mặt cắt màu đỏ cũng chưa chắc là có phỉ thúy đỏ, nhưng căn cứ vào kinh nghiệm của cháu, màu đó có hơi ố vàng thì bên trong nhất định là cực phẩm phỉ thúy, cháu đã xem xét qua trong lúc cắt đá, cực kỳ không phạm sai lầm...</w:t>
      </w:r>
    </w:p>
    <w:p>
      <w:pPr>
        <w:pStyle w:val="BodyText"/>
      </w:pPr>
      <w:r>
        <w:t xml:space="preserve">Trang Duệ nói dù chém đinh chặt sắt nhưng lại giống như là vô nghĩa, cái quái gì mà sắc đỏ hơi ố vàng thì có phỉ thúy đỏ, căn bản chỉ là lý do chính hắn bịa ra mà thôi.</w:t>
      </w:r>
    </w:p>
    <w:p>
      <w:pPr>
        <w:pStyle w:val="BodyText"/>
      </w:pPr>
      <w:r>
        <w:t xml:space="preserve">Đổ thạch trên cơ bản là ba phần ánh mắt bảy phần vận may, những chuyên gia đổ thạch cũng thường xuyên xem xét và cho ra mao liêu sụp đổ, cái gọi là kinh nghiệm chẳng qua chỉ lấy được sau nhiều năm cắt đá, tích lũy dần dần mà có, thứ này cũng không thể là định luận cho tất cả, cũng không ai dám dùng nó để đánh cược.</w:t>
      </w:r>
    </w:p>
    <w:p>
      <w:pPr>
        <w:pStyle w:val="BodyText"/>
      </w:pPr>
      <w:r>
        <w:t xml:space="preserve">Lúc này Trang Duệ nói như vậy làm ột người tinh thông đổ thạch như Tần Hạo Nhiên cũng cảm thấy hai mắt phát sáng, lão tuy chua từng nghe nói lý do như Trang Duệ, nhưng đây là thứ kinh nghiệm mà Trang Duệ có được, so với những chuyện tương truyền thì càng đáng tin hơn, nói cách khác thì khối nguyên thạch kia có khả năng cho ra phỉ thúy là rất lớn.</w:t>
      </w:r>
    </w:p>
    <w:p>
      <w:pPr>
        <w:pStyle w:val="BodyText"/>
      </w:pPr>
      <w:r>
        <w:t xml:space="preserve">- Tiểu Trang, theo suy đoán của cháu thì bên trong sẽ có bao nhiêu ngọc?</w:t>
      </w:r>
    </w:p>
    <w:p>
      <w:pPr>
        <w:pStyle w:val="BodyText"/>
      </w:pPr>
      <w:r>
        <w:t xml:space="preserve">Tần Hạo Nhiên hận không thể chắp cánh bay đến hiện trường đổ thạch để xem xét khối nguyên thạch kia cho thật kỹ, chỉ là hắn biết rõ bây giờ không thể được, dù là ngày mai thì mình cũng phải tránh xa nó ra, nếu muốn đi xem thì cũng không nên có biểu hiện gì khác lạ.</w:t>
      </w:r>
    </w:p>
    <w:p>
      <w:pPr>
        <w:pStyle w:val="BodyText"/>
      </w:pPr>
      <w:r>
        <w:t xml:space="preserve">- Dì Phương đã gặp khối nguyên thạch kia, nó nặng khoảng một tấn, vết nứt ác tính cũng sẽ ảnh hưởng đến ngọc thịt bên trong, cháu thấy ít nhất là ba năm chục cân ngọc, hơn nữa phẩm chất thấp nhất cũng là cấp băng, nói không chính xác còn có thể cho ra cấp thủy tinh.</w:t>
      </w:r>
    </w:p>
    <w:p>
      <w:pPr>
        <w:pStyle w:val="BodyText"/>
      </w:pPr>
      <w:r>
        <w:t xml:space="preserve">Trang Duệ không sợ nói thật, vì hắn có danh hiệu chủ tịch danh dự của hiệp hội ngọc thạch, tất nhiên hắn phải có vài phần tài lực, trước kia lén lút không dám thừa nhận chỉ vì lý lịch quá nhỏ mà thôi.</w:t>
      </w:r>
    </w:p>
    <w:p>
      <w:pPr>
        <w:pStyle w:val="BodyText"/>
      </w:pPr>
      <w:r>
        <w:t xml:space="preserve">Nhưng bây giờ thì khác, có danh hiệu chuyên gia, lại đánh cuộc thường thắng, thế là dễ dàng tạo nên địa vị ình trong giới đổ thạch, cũng có thể làm cho đám lão già trong hiệp hội ngọc thạch Trung Quốc biết Cổ lão gia tử đề cử mình cũng chẳng phải là dùng người không khách quan.</w:t>
      </w:r>
    </w:p>
    <w:p>
      <w:pPr>
        <w:pStyle w:val="BodyText"/>
      </w:pPr>
      <w:r>
        <w:t xml:space="preserve">- Ba năm chục cân phỉ thúy trên cấp băng, bây giờ vật trang sức làm từ phỉ thúy vô sắc và đỏ vàng đã rất được thị trường hoan nghênh, thậm chí còn mắc hơn cả phỉ thúy xanh, nếu như đạt đến cấp thủy tinh thì căn bản ba năm chục cân sẽ có giá trị cả trăm triệu, nếu chế tác thành đồ trang sức thì sẽ bán được với giá ít nhất là bốn trăm triệu...</w:t>
      </w:r>
    </w:p>
    <w:p>
      <w:pPr>
        <w:pStyle w:val="BodyText"/>
      </w:pPr>
      <w:r>
        <w:t xml:space="preserve">Tần Hạo Nhiên lúc đầu chỉ nhỏ giọng phân tích theo lời của Trang Duệ, nhưng lão càng nói càng kích động, càng nói âm thanh càng lớn, cuối cùng thì đứng lên, không ngừng đi lại trong phòng, tâm tình kích động vô cùng.</w:t>
      </w:r>
    </w:p>
    <w:p>
      <w:pPr>
        <w:pStyle w:val="BodyText"/>
      </w:pPr>
      <w:r>
        <w:t xml:space="preserve">Lúc này công ty châu báu Tần Thị đang gặp tình huống khốn khó về nguyên liệu, sản phẩm không đủ cho ra thị trường, lần này cả tỷ tiền mang đến chủ yếu chỉ dồn vào vấn đề nguyên liệu, tình nguyện bồi thường tiền cũng không thể xuất hiện tình huống thiếu nguyên liệu làm ất nguồn hàng và cả thị trường, coi như đến Myanmar với tâm tư lỗ vốn.</w:t>
      </w:r>
    </w:p>
    <w:p>
      <w:pPr>
        <w:pStyle w:val="BodyText"/>
      </w:pPr>
      <w:r>
        <w:t xml:space="preserve">Thật ra cũng không phải chỉ có công ty châu báu Tần Thị là như vậy, cũng có nhiều công ty có ý nghĩ này, trước tiên là cần phải nắm một mớ nguyên liệu trên tay, sau đó nhờ vào thị trường mà tăng giá, chậm rãi hình thành xu thế cân đối thu chi. Nhưng vào thời điểm ban đầu thì cần bồi thường chút tiền, tất nhiên nếu đánh cuộc thắng lớn thì lại là một chuyện khác.</w:t>
      </w:r>
    </w:p>
    <w:p>
      <w:pPr>
        <w:pStyle w:val="BodyText"/>
      </w:pPr>
      <w:r>
        <w:t xml:space="preserve">Nếu mao liêu kia thật sự như dự đoán của Trang Duệ thì coi như tình cảnh của công ty châu báu Tần Thị lần này sẽ chính thức biến đổi, bọn họ chỉ cần nắm chặt lấy khối phỉ thúy đỏ kia, tương lai vài năm sẽ không bao giờ phát sầu vì nguồn vật phẩm cao cấp. Mà lần này trọng tâm chính là phỉ thúy cấp trung và thấp, khốn nổi hai thứ này lại dễ dàng có thể thu về được.</w:t>
      </w:r>
    </w:p>
    <w:p>
      <w:pPr>
        <w:pStyle w:val="BodyText"/>
      </w:pPr>
      <w:r>
        <w:t xml:space="preserve">Tất nhiên công ty Tần Thị tung hoành cả trăm năm không ngã cũng có lý do của nó, nhưng nếu không phải cực kỳ bất đắc dĩ thì những đòn sát thủ không nên dùng đến.</w:t>
      </w:r>
    </w:p>
    <w:p>
      <w:pPr>
        <w:pStyle w:val="BodyText"/>
      </w:pPr>
      <w:r>
        <w:t xml:space="preserve">- Tiểu Duệ, ngày mai đã đấu giá khối mao liêu kia chưa?</w:t>
      </w:r>
    </w:p>
    <w:p>
      <w:pPr>
        <w:pStyle w:val="BodyText"/>
      </w:pPr>
      <w:r>
        <w:t xml:space="preserve">- Chưa, dựa theo số thì có lẽ là phải đấu giá vào ngày mốt...</w:t>
      </w:r>
    </w:p>
    <w:p>
      <w:pPr>
        <w:pStyle w:val="BodyText"/>
      </w:pPr>
      <w:r>
        <w:t xml:space="preserve">- Được rồi, ngài mai tôi sẽ tự mình đến xem, chúng ta sẽ xem xét lại phương án đặt giá, nhất định phải đảm bảo hết sức cẩn thận, tôi trước tiên tiếp điện thoại cái đã...</w:t>
      </w:r>
    </w:p>
    <w:p>
      <w:pPr>
        <w:pStyle w:val="BodyText"/>
      </w:pPr>
      <w:r>
        <w:t xml:space="preserve">Có câu thương trường như chiến trường, Tần Hạo Nhiên lúc này giống như một viên đại tướng vung tay quyết định vận mệnh ngàn quân trên sa trường, chỉ cần nói vài ba câu đã coi như quyết định, nhưng khi lão đang nói tung tóe nước miếng thì điện thoại trên bàn đã vang lên.</w:t>
      </w:r>
    </w:p>
    <w:p>
      <w:pPr>
        <w:pStyle w:val="BodyText"/>
      </w:pPr>
      <w:r>
        <w:t xml:space="preserve">- A Vinh sao? Cậu muốn đến à? Hoan nghênh, hoan nghênh, tôi ở trong phòng khách sạn, cậu cũng biết số phòng rồi, tôi cũng không đón đâu nhé...</w:t>
      </w:r>
    </w:p>
    <w:p>
      <w:pPr>
        <w:pStyle w:val="BodyText"/>
      </w:pPr>
      <w:r>
        <w:t xml:space="preserve">Tần Hạo Nhiên tiếp điện thoại thì vẻ mặt có chút vui sướng, bạn cũ đến thăm, hơn nữa Trang Duệ lại giải quyết cho công ty mình một phiền toái lớn, không thể không làm cho lão hưng phấn.</w:t>
      </w:r>
    </w:p>
    <w:p>
      <w:pPr>
        <w:pStyle w:val="BodyText"/>
      </w:pPr>
      <w:r>
        <w:t xml:space="preserve">- Chú Tần, chú có khách, cháu cáo từ trước...</w:t>
      </w:r>
    </w:p>
    <w:p>
      <w:pPr>
        <w:pStyle w:val="BodyText"/>
      </w:pPr>
      <w:r>
        <w:t xml:space="preserve">Trang Duệ cũng không sợ công ty Tần Thị ăn một mình, dù sao thì khối phỉ thúy kia mình cũng phải có một nửa, vì sức tiêu thụ của vật phẩm cao cấp lúc này là khá tốt nhưng nếu có được số hàng kia sẽ gắng gượng được một hai năm, vì dù gì thì công bàn phỉ thúy Myanmar cũng không phải tổ chức một năm hai ba lần.</w:t>
      </w:r>
    </w:p>
    <w:p>
      <w:pPr>
        <w:pStyle w:val="BodyText"/>
      </w:pPr>
      <w:r>
        <w:t xml:space="preserve">- Tiểu Duệ, không cần đi, vừa vặn có thể giới thiệu người cho cậu, người đến chính là một nhân vật khá nổi tiếng trong giới ngọc thạch ở Myanmar...</w:t>
      </w:r>
    </w:p>
    <w:p>
      <w:pPr>
        <w:pStyle w:val="BodyText"/>
      </w:pPr>
      <w:r>
        <w:t xml:space="preserve">Tần Hạo Nhiên lên tiếng giới thiệu, Trang Duệ mới biết đó là Hào Vinh, vì thế cũng muốn làm quen với đối phương.</w:t>
      </w:r>
    </w:p>
    <w:p>
      <w:pPr>
        <w:pStyle w:val="BodyText"/>
      </w:pPr>
      <w:r>
        <w:t xml:space="preserve">Sau khi hỏi Tần Hạo Nhiên thì Trang Duệ mới biết Tần gia ở Hongkong và Hào gia ở Myanmar là tri kỷ, hơn nữa còn có quan hệ thân thích tương đối gần. Em gái ruột của Tần lão gia tử chính là bà của Hào Vinh, là cô cô của Tần Hạo Nhiên, hai nhà lại thường xuyên đi lại với nhau.</w:t>
      </w:r>
    </w:p>
    <w:p>
      <w:pPr>
        <w:pStyle w:val="BodyText"/>
      </w:pPr>
      <w:r>
        <w:t xml:space="preserve">- Chú Tần, dì Phương, hôm nay là tôi giám sát, thật sự không thể nào đến thăm hỏi chú thím, thật sự là xấu hổ...</w:t>
      </w:r>
    </w:p>
    <w:p>
      <w:pPr>
        <w:pStyle w:val="BodyText"/>
      </w:pPr>
      <w:r>
        <w:t xml:space="preserve">Vị nhân vật nổi tiếng trong giới ngọc thạch ở Myanmar vừa vào đã dùng lễ lên tiếng với Tần Hạo Nhiên và Phương Di, nếu so ra thì Hào Vinh cũng nhỏ hơn hai vợ chồng Tần Hạo Nhiên cả chục tuổi, mà nếu xem xét về vai vế thì cũng là tiểu bối...</w:t>
      </w:r>
    </w:p>
    <w:p>
      <w:pPr>
        <w:pStyle w:val="BodyText"/>
      </w:pPr>
      <w:r>
        <w:t xml:space="preserve">- Không có gì, A Vinh, đến đây tôi giới thiệu cho cậu, đây là bạn trai của Huyên Băng, là chủ tịch danh dự của hiệp hội ngọc thạch Trung Quốc, sau này hai bên nên lui tới nhiều hơn...</w:t>
      </w:r>
    </w:p>
    <w:p>
      <w:pPr>
        <w:pStyle w:val="BodyText"/>
      </w:pPr>
      <w:r>
        <w:t xml:space="preserve">Tần Hạo Nhiên kéo Trang Duệ ra giới thiệu cho Hào Vinh, mà Hào Vinh nghe được lời của Tần Hạo Nhiên thì cũng không khỏi sững sốt, hắn ba mươi lăm tuổi mới tiến vào hiệp hội ngọc thạch Myanmar, coi như là một thành viên trẻ tuổi của hiệp hội, không ngờ Trang Duệ còn trẻ hơn mình rất nhiều, nhìn vào tướng mạo thì có lẽ chỉ là hai mươi sáu hai mươi bảy tuổi mà thôi.</w:t>
      </w:r>
    </w:p>
    <w:p>
      <w:pPr>
        <w:pStyle w:val="BodyText"/>
      </w:pPr>
      <w:r>
        <w:t xml:space="preserve">Hào Vinh biết rõ về tình hình trong nước, những ngành như hiệp hội ngọc thạch trong nước, nếu muốn được làm chủ tịch danh dự thì chỉ có ba cách, một lầ trên tay có một công ty châu báu quy mô lớn, hai là có nghiên cứu sâu sắc về ngọc thạch, có thể xưng tụng là nhân sĩ quyền uy, thứ ba chính là có bối cảnh thâm sâu.</w:t>
      </w:r>
    </w:p>
    <w:p>
      <w:pPr>
        <w:pStyle w:val="BodyText"/>
      </w:pPr>
      <w:r>
        <w:t xml:space="preserve">Dù Trang Duệ thuộc loại nào trong ba phương diện kia thì cũng không thể khinh thường, Hào Vinh lấy ra danh thiếp để trao đổi với Trang Duệ, hắn và vợ chồng Tần Hạo Nhiên thường có qua lại, vì thế mà mọi người ngồi xuống nói chuyện khá hòa hợp.</w:t>
      </w:r>
    </w:p>
    <w:p>
      <w:pPr>
        <w:pStyle w:val="BodyText"/>
      </w:pPr>
      <w:r>
        <w:t xml:space="preserve">Đòn sát thủ của công ty châu báu Tần Thị chẳng qua chỉ là gia tộc họ Hào ở Myanmar, chỉ là những năm gần đây quân đội Myanmar có hạn chế rất nghiêm với nguyên thạch, nếu phát hiện hành vi buôn lậu thì sẽ xử lý nghiêm trọng, dù là người Myanmar cũng sẽ không giảm hình phạt, nặng nhất có thể là tử hình.</w:t>
      </w:r>
    </w:p>
    <w:p>
      <w:pPr>
        <w:pStyle w:val="BodyText"/>
      </w:pPr>
      <w:r>
        <w:t xml:space="preserve">Vì thế mà dù Hào gia là một gia tộc danh giá ở Myanmar cả trăm năm thế nhưng Tần lão gia tử cũng không dám vận dụng mối quan hệ giữa hai bên để phát sinh nguy hiểm.</w:t>
      </w:r>
    </w:p>
    <w:p>
      <w:pPr>
        <w:pStyle w:val="BodyText"/>
      </w:pPr>
      <w:r>
        <w:t xml:space="preserve">- Chú Tần, trước khi cháu đến thì bố đã nói, nếu chú và thím có rảnh thì đến thành phố Pagan địa khu Shina một phen. khoảng thời gian trước cháu đã chuẩn bị xong một ít mao liêu, sẽ vận chuyển ra từ Thái Lan, sau đó sẽ đưa đến Hongkong...</w:t>
      </w:r>
    </w:p>
    <w:p>
      <w:pPr>
        <w:pStyle w:val="BodyText"/>
      </w:pPr>
      <w:r>
        <w:t xml:space="preserve">Mục đích Hào Vinh đến đây lần này chính là muốn hoàn thành chuyện này, bây giờ ngoài Myanmar thì các công ty châu báu đều gặp phải tình huống khan hiếm nguồn nguyên liệu phỉ thúy, với quan hệ giữa hai nhà thì công ty Hào Thị ở Myanmar căn bản không thể nào ngồi nhìn, mà những gì hắn vừa nói thì căn bản là buôn lậu nguyên thạch phỉ thúy.</w:t>
      </w:r>
    </w:p>
    <w:p>
      <w:pPr>
        <w:pStyle w:val="BodyText"/>
      </w:pPr>
      <w:r>
        <w:t xml:space="preserve">Chỉ là thân thích với nhau, gốc rể của gia tộc Hào Thị vẫn không thể thay đổi, bọn họ chỉ tham dự ma bán nguyên thạch, quy củ là không tham gia đổ thạch, chỉ là những mao liêu có biểu hiện tốt thì được cắt mặt biến thành bán đổ rồi bán ra ngoài với giá cao, vì thế dù bán cho Tần gia ở Hongkong thì cũng là nguyên thạch mà chẳng thể là phỉ thúy.</w:t>
      </w:r>
    </w:p>
    <w:p>
      <w:pPr>
        <w:pStyle w:val="BodyText"/>
      </w:pPr>
      <w:r>
        <w:t xml:space="preserve">Hào Vinh thật ra rất bài xích với quy củ như vậy, vì gần đây hắn mở công ty châu báu ở Đài Loan và Đông Nam Á, nhưng khốn nổi ông cụ trong nhà vẫn còn, hắn cũng không muốn phá hư quy củ, thế là chỉ có thể dùng phương thức buôn lậu để bán nguyên thạch cho Tần gia.</w:t>
      </w:r>
    </w:p>
    <w:p>
      <w:pPr>
        <w:pStyle w:val="BodyText"/>
      </w:pPr>
      <w:r>
        <w:t xml:space="preserve">Từ Myanmar tiến vào Thái Lan căn bản đều là rừng rậm núi cao, mang nguyên thạch vượt núi đèo cũng không dễ dàng, đây cũng là chuyện không có biện pháp, vì từ Myanmar đến biên giới Trung Quốc rất căng thẳng, chỉ cần có sai lầm là xong đời ngay.</w:t>
      </w:r>
    </w:p>
    <w:p>
      <w:pPr>
        <w:pStyle w:val="BodyText"/>
      </w:pPr>
      <w:r>
        <w:t xml:space="preserve">Tất nhiên những chuyện thế này cũng không cần bọn họ phải làm, bên dưới đều có nuôi người như vậy.</w:t>
      </w:r>
    </w:p>
    <w:p>
      <w:pPr>
        <w:pStyle w:val="BodyText"/>
      </w:pPr>
      <w:r>
        <w:t xml:space="preserve">- A Vinh, ý tốt của cậu xem như chú thím xin nhận, nhưng bây giờ thế cục ở Myanmar rất căng, đi theo sợ rằng sẽ làm ảnh hưởng đến danh tiếng của Hào gia, nếu chúng ta có vấn đề lớn mới cần mọi người cầu viện mà thôi...</w:t>
      </w:r>
    </w:p>
    <w:p>
      <w:pPr>
        <w:pStyle w:val="BodyText"/>
      </w:pPr>
      <w:r>
        <w:t xml:space="preserve">Nếu đổi lại là trước khi Trang Duệ nói về khối mao liêu kia thì dù cho có nguy hiểm, Tần Hạo Nhiên cũng nhất quyết sẽ đi một phen, nhưng bây giờ tình huống đã khác, ít nhất thì công ty châu báu Tần Thị bây giờ cũng không còn khốn đốn với chuyện dự trữ nguyên liệu xa hoa, mà những thứ trung hay kém thì có thể đấu giá dễ dàng hở công bàn phỉ thúy lần này.</w:t>
      </w:r>
    </w:p>
    <w:p>
      <w:pPr>
        <w:pStyle w:val="BodyText"/>
      </w:pPr>
      <w:r>
        <w:t xml:space="preserve">Lần này thầm tiêu có rất nhiều mao liêu bán đổ, tính đánh cuộc là không quá lớn, nhiều lắm là bỏ ra thêm chút tiền mà thôi.</w:t>
      </w:r>
    </w:p>
    <w:p>
      <w:pPr>
        <w:pStyle w:val="BodyText"/>
      </w:pPr>
      <w:r>
        <w:t xml:space="preserve">- Chú Tần, việc này không có vấn đề, chúng cháu đã sắp xếp xong...</w:t>
      </w:r>
    </w:p>
    <w:p>
      <w:pPr>
        <w:pStyle w:val="BodyText"/>
      </w:pPr>
      <w:r>
        <w:t xml:space="preserve">Hào Vinh cho rằng Tần Hạo Nhiên lo lắng bị người ta điều tra đượ, thế cho nên mới giải thích một phen.</w:t>
      </w:r>
    </w:p>
    <w:p>
      <w:pPr>
        <w:pStyle w:val="BodyText"/>
      </w:pPr>
      <w:r>
        <w:t xml:space="preserve">Tần Hạo Nhiên cười cười khoát tay nói:</w:t>
      </w:r>
    </w:p>
    <w:p>
      <w:pPr>
        <w:pStyle w:val="BodyText"/>
      </w:pPr>
      <w:r>
        <w:t xml:space="preserve">- A Vinh, thật sự bây giờ còn chưa thiếu nguyên liệu, với quan hệ giữa hai nhà chúng ta thì cần khách khí sao?</w:t>
      </w:r>
    </w:p>
    <w:p>
      <w:pPr>
        <w:pStyle w:val="BodyText"/>
      </w:pPr>
      <w:r>
        <w:t xml:space="preserve">- À, chú Tần nói rất đúng, sau này nếu gặp tình huống gì đó khó xử thì nhất định phải nói cho chúng cháu biết, đúng rồi, bà nội rất muốn gặp mọi người. Không nói đến chuyện mao liêu nữa, đợi đến khi công bàn kết thúc thì chú thím theo cháu về nhà chơi chứ?</w:t>
      </w:r>
    </w:p>
    <w:p>
      <w:pPr>
        <w:pStyle w:val="BodyText"/>
      </w:pPr>
      <w:r>
        <w:t xml:space="preserve">Khi thấy thái độ kiên quyết của Tần Hạo Nhiên thì Hào Vinh cũng không tiếp tục nói về chuyện buôn lậu, ông nội của hắn đã qua đời, vẫn còn bà nội, vì vấn đề lễ phép mà hắn muốn mời Tần Hạo Nhiên về nhà làm khách.</w:t>
      </w:r>
    </w:p>
    <w:p>
      <w:pPr>
        <w:pStyle w:val="BodyText"/>
      </w:pPr>
      <w:r>
        <w:t xml:space="preserve">- Làn này thật sự không có thời gian, lần sau sẽ thăm hỏi cô cô, nếu không thì thế này đi, cho Tiểu Duệ đi theo cậu chơi đùa, cậu ấy còn chưa thấy hiện trường khai thác nguyên thạch phỉ thúy, đi đến tăng kiến thức cũng không tồi...</w:t>
      </w:r>
    </w:p>
    <w:p>
      <w:pPr>
        <w:pStyle w:val="BodyText"/>
      </w:pPr>
      <w:r>
        <w:t xml:space="preserve">Tần Hạo Nhiên nếu thu vào được phỉ thúy đỏ thì sách lược kinh doanh sẽ cải biến, trước tiên cần biến phỉ thúy đỏ thành vật trang sức, sau đó nhanh chóng chiếm lĩnh thị trường.</w:t>
      </w:r>
    </w:p>
    <w:p>
      <w:pPr>
        <w:pStyle w:val="BodyText"/>
      </w:pPr>
      <w:r>
        <w:t xml:space="preserve">Lúc này khá gấp, công ty châu báu Tần Thị cần người cầm lái, Tần Hạo Nhiên không có thời gian đến làm khách ở Hào gia, nhưng lão có thể đẩy Trang Duệ ra. Trẻ tuổi cần kinh nghiệm, tất nhiên Tần Hạo Nhiên cũng không suy xét sự bận rộn của Trang Duệ.</w:t>
      </w:r>
    </w:p>
    <w:p>
      <w:pPr>
        <w:pStyle w:val="BodyText"/>
      </w:pPr>
      <w:r>
        <w:t xml:space="preserve">- Hào đại ca, thành phố Pagan ở địa khu Shina sao?</w:t>
      </w:r>
    </w:p>
    <w:p>
      <w:pPr>
        <w:pStyle w:val="BodyText"/>
      </w:pPr>
      <w:r>
        <w:t xml:space="preserve">Trang Duệ vừa rồi nghe được chữ địa khu Shina thì lưu ý, vì bản đồ kho báu của mình hình như ở chỗ đó thì phải. đọc truyện mới nhất tại .</w:t>
      </w:r>
    </w:p>
    <w:p>
      <w:pPr>
        <w:pStyle w:val="BodyText"/>
      </w:pPr>
      <w:r>
        <w:t xml:space="preserve">- Đúng vậy, thành phố Pagan ở địa khu Shina, nơi đó tập trung nhiều mỏ phỉ thúy ở Myanmar, hầu như là nơi khai thác ra phần lớn nguyên thạch phỉ thúy...</w:t>
      </w:r>
    </w:p>
    <w:p>
      <w:pPr>
        <w:pStyle w:val="BodyText"/>
      </w:pPr>
      <w:r>
        <w:t xml:space="preserve">Hào Vinh cười cười, hắn cho rằng Trang Duệ là hiếu kỳ giống như những người tuổi trẻ khác, hắn nói tiếp:</w:t>
      </w:r>
    </w:p>
    <w:p>
      <w:pPr>
        <w:pStyle w:val="BodyText"/>
      </w:pPr>
      <w:r>
        <w:t xml:space="preserve">- Thật ra mỏ khoáng nguyên thạch phỉ thúy không khác biệt gì lắm so với những mỏ khoáng sản khác, nếu Tiểu Trang cố thời gian thì sau khi lần này chấm dứt công bàn phỉ thúy, tôi sẽ đưa cậu đi xem...</w:t>
      </w:r>
    </w:p>
    <w:p>
      <w:pPr>
        <w:pStyle w:val="BodyText"/>
      </w:pPr>
      <w:r>
        <w:t xml:space="preserve">- Tốt quá, cám ơn Hào đại ca, em có một mỏ ngọc ở Tân Cương, không biết hai bên có gì khác nhau, cũng muốn đến xem xét một chút...</w:t>
      </w:r>
    </w:p>
    <w:p>
      <w:pPr>
        <w:pStyle w:val="BodyText"/>
      </w:pPr>
      <w:r>
        <w:t xml:space="preserve">Trang Duệ vộ vàng gật đầu đồng ý, có Hào Vinh đưa mình đến địa khu Shina, như vậy sẽ thuận lợi hơn so với tình huống mình tùy tiện xâm nhập.</w:t>
      </w:r>
    </w:p>
    <w:p>
      <w:pPr>
        <w:pStyle w:val="BodyText"/>
      </w:pPr>
      <w:r>
        <w:t xml:space="preserve">Trước đó Trang Duệ từng nghe nói những mỏ khoáng tư nhân quản lý rất nghiêm những hầm của mình.</w:t>
      </w:r>
    </w:p>
    <w:p>
      <w:pPr>
        <w:pStyle w:val="BodyText"/>
      </w:pPr>
      <w:r>
        <w:t xml:space="preserve">Vì Myanmar thường phát sinh chiến loạn, hơn nữa lại gần Tam Giác Vàng, thế cho nên những vị chủ mỏ khoáng sau khi xin được giấy phép khai thác đều quản lý nghiêm phạm vi mười kilomet xung quanh, còn có cả đội tự vệ võ trang, giống như một vương quốc nhỏ.</w:t>
      </w:r>
    </w:p>
    <w:p>
      <w:pPr>
        <w:pStyle w:val="BodyText"/>
      </w:pPr>
      <w:r>
        <w:t xml:space="preserve">Tất cả ông chủ mỏ khoáng ở Myanmar đều không chào đón người ngoài tiến vào khu vực của mình, bọn họ có quyền cảnh cáo người ngoài để rời chỗ này, hơn nữa còn có thể dùng vũ lực để trục xuất, đánh chết hay đánh bị thương cũng không phải gánh chịu bất kỳ trách nhiệm gì.</w:t>
      </w:r>
    </w:p>
    <w:p>
      <w:pPr>
        <w:pStyle w:val="BodyText"/>
      </w:pPr>
      <w:r>
        <w:t xml:space="preserve">Kế hoạch của Trang Duệ và Bành Phi chính là muốn tránh đi những hầm khoáng như vậy, nhưng bọn họ còn chưa đến hiện trường, cũng không biết vị trí chính xác là ở nơi nào, có bảo tàng hay không, nếu lỡ may ở trong phạm vi của hầm khoáng, sợ rằng bọn họ chỉ có thể mạo hiểm tiến vào.</w:t>
      </w:r>
    </w:p>
    <w:p>
      <w:pPr>
        <w:pStyle w:val="BodyText"/>
      </w:pPr>
      <w:r>
        <w:t xml:space="preserve">Nhưng nếu có được lời mời của Hào Vinh thì hành trình lần này sẽ dễ dàng hơn, nếu như chỗ đó thật sự có mỏ khoáng, dù không phải là hầm của Hào Vinh, Trang Duệ vẫn có thể dựa vào thể diện của Hào Vinh để đi dạo chung quanh, cũng không có vấn đề gì lớn.</w:t>
      </w:r>
    </w:p>
    <w:p>
      <w:pPr>
        <w:pStyle w:val="Compact"/>
      </w:pPr>
      <w:r>
        <w:br w:type="textWrapping"/>
      </w:r>
      <w:r>
        <w:br w:type="textWrapping"/>
      </w:r>
    </w:p>
    <w:p>
      <w:pPr>
        <w:pStyle w:val="Heading2"/>
      </w:pPr>
      <w:bookmarkStart w:id="475" w:name="chương-451---456-minh-tiêu-hết.-2"/>
      <w:bookmarkEnd w:id="475"/>
      <w:r>
        <w:t xml:space="preserve">453. Chương 451 - 456: Minh Tiêu (hết).</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451 - 456: Minh tiêu (Hết).</w:t>
      </w:r>
    </w:p>
    <w:p>
      <w:pPr>
        <w:pStyle w:val="BodyText"/>
      </w:pPr>
      <w:r>
        <w:t xml:space="preserve">Nhóm Dịch: Tepga</w:t>
      </w:r>
    </w:p>
    <w:p>
      <w:pPr>
        <w:pStyle w:val="BodyText"/>
      </w:pPr>
      <w:r>
        <w:t xml:space="preserve">Nguồn: vipvanda</w:t>
      </w:r>
    </w:p>
    <w:p>
      <w:pPr>
        <w:pStyle w:val="BodyText"/>
      </w:pPr>
      <w:r>
        <w:t xml:space="preserve">Hào Vinh cũng rất hứng thú với mỏ khoáng của Trang Duệ ở Tân Cương, hắn tự thân mình là một nhà thiết kế châu báu, không chỉ là thiết kế đồ trang sức phỉ thúy, còn có học lướt qua kim cương, ngọc mềm và các loại bảo vật khác, vì thế mà nhanh chóng cùng thảo luận với Trang Duệ.</w:t>
      </w:r>
    </w:p>
    <w:p>
      <w:pPr>
        <w:pStyle w:val="BodyText"/>
      </w:pPr>
      <w:r>
        <w:t xml:space="preserve">Tất nhiên cái gọi là thảo luận chỉ là Hào Vinh nói và Trang Duệ nghe, vì nhận thức về ngọc thạch giữa hai người Hào Vinh và Trang Duệ có sự chênh lệch rất lớn, nhưng Trang Duệ vẫn có thể nói vài câu ngẫu nhiên và chọc vào điểm quan trọng, thế là làm cho Hào Vinh sinh ra cảm giác như gặp được tri kỷ.</w:t>
      </w:r>
    </w:p>
    <w:p>
      <w:pPr>
        <w:pStyle w:val="BodyText"/>
      </w:pPr>
      <w:r>
        <w:t xml:space="preserve">Nhóm người ngồi nói chuyện cho đến hơn mười giờ, sau đó Hào Vinh đứng lên cáo từ, trươc khi đi còn dùng giọng lưu luyến không rời nhắc Trang Duệ sau khi kết thúc công bàn phỉ thúy Myanmar thì sẽ phái xe đến đón Trang Duệ đến Pagan.</w:t>
      </w:r>
    </w:p>
    <w:p>
      <w:pPr>
        <w:pStyle w:val="BodyText"/>
      </w:pPr>
      <w:r>
        <w:t xml:space="preserve">Trang Duệ về nói với Bành Phi, điều này làm cho Bành Phi thật sự vui sướng. Hắn vốn có chút lo lắng, với thân thủ của mình thì tiến vào rừng ở Shina có thể là quỷ không biết thần không hay, nhưng nếu đưa theo Trang Duệ thì tính nguy hiểm là rất lớn. Bây giờ đi theo người khác đến đó, chỉ cần tìm cơ hội dò xét ra địa điểm bảo tàng là được.</w:t>
      </w:r>
    </w:p>
    <w:p>
      <w:pPr>
        <w:pStyle w:val="BodyText"/>
      </w:pPr>
      <w:r>
        <w:t xml:space="preserve">- Trang Duệ, nhanh lên, mọi người đang chờ, ủa, trợ lý của cậu đâu? Hôm nay không đi à?</w:t>
      </w:r>
    </w:p>
    <w:p>
      <w:pPr>
        <w:pStyle w:val="BodyText"/>
      </w:pPr>
      <w:r>
        <w:t xml:space="preserve">Mã Mập duỗi đầu ra khỏi cửa sổ xe không ngừng thúc giục Trang Duệ vừa mới từ trong khách sạn đi ra.</w:t>
      </w:r>
    </w:p>
    <w:p>
      <w:pPr>
        <w:pStyle w:val="BodyText"/>
      </w:pPr>
      <w:r>
        <w:t xml:space="preserve">Công bàn phỉ thúy Myanmar mở cửa lúc chín giờ sáng, vì không muốn làm chậm trễ thời gian chọn mua của các thương nhân mao liêu nên ban tổ chức quyết định tiến hành cắt nguyên thạch sớm hơn hai giờ, thế cho nên lúc này mới sáu giờ sáng nhưng xe của ban tổ chức và của Tần Hạo Nhiên đã đến dừng trước cổng khách sạn.</w:t>
      </w:r>
    </w:p>
    <w:p>
      <w:pPr>
        <w:pStyle w:val="BodyText"/>
      </w:pPr>
      <w:r>
        <w:t xml:space="preserve">- Bành Phi không hiểu đổ thạch, hôm nay không đi...</w:t>
      </w:r>
    </w:p>
    <w:p>
      <w:pPr>
        <w:pStyle w:val="BodyText"/>
      </w:pPr>
      <w:r>
        <w:t xml:space="preserve">Trang Duệ vừa nói vừa leo lên xe, hôm nay Bành Phi phải đi chuẩn bị vài đồ vật này nọ, vì đến lúc đó hai người bọn họ cũng không thể nào dùng tay đào đất cho được.</w:t>
      </w:r>
    </w:p>
    <w:p>
      <w:pPr>
        <w:pStyle w:val="BodyText"/>
      </w:pPr>
      <w:r>
        <w:t xml:space="preserve">Mã Mập nghe vậy thì gật đầu nói:</w:t>
      </w:r>
    </w:p>
    <w:p>
      <w:pPr>
        <w:pStyle w:val="BodyText"/>
      </w:pPr>
      <w:r>
        <w:t xml:space="preserve">- À, người của tôi cũng cho ở lại khách sạn, sớm biết trị an ở Myanmar tốt như thế này sẽ không đưa hai người kia đến đây. truyện copy từ</w:t>
      </w:r>
    </w:p>
    <w:p>
      <w:pPr>
        <w:pStyle w:val="BodyText"/>
      </w:pPr>
      <w:r>
        <w:t xml:space="preserve">Trước khi đến Myanmar thì ý nghĩ của Mã Mập và Trang Duệ là khá giống nhau, cả hai đều nghĩ rằng ở Myanmar sẽ có hơi loạn, nào ngờ đến Myanmar mới biết đây là một đất nước Phật giáo, người địa phương cực kỳ lương thiện, dù bị mất bóp trên đường cũng có người nhặt được và trả về cho khổ chủ.</w:t>
      </w:r>
    </w:p>
    <w:p>
      <w:pPr>
        <w:pStyle w:val="BodyText"/>
      </w:pPr>
      <w:r>
        <w:t xml:space="preserve">Còn những tin đồn kia cũng thật sự không phải tất cả đều là giả, căn bản đó chỉ là những tình huống xảy ra ở những vùng biên giới chuyên buôn lậu và ma túy giáp với Trung Quốc, Lào, Thái Lan, tất nhiên nguyên nhân của nó là do hoàn cảnh địa lý mà thôi.</w:t>
      </w:r>
    </w:p>
    <w:p>
      <w:pPr>
        <w:pStyle w:val="BodyText"/>
      </w:pPr>
      <w:r>
        <w:t xml:space="preserve">Xe nhanh chóng chạy đến trung tâm giao dịch của hiệp hội ngọc thạch Myanmar, lúc này bên ngoài đã có vài chiếc xe dừng lại. Vì quy định của ban tổ chức là chưa đến giờ sẽ không cho người tiến vào khu nguyên thạch, vì vậy mà đám người kia tạm thời đưa những thiết bị cắt đá ra sắp xếp ở trước cổng, nơi đây có một khu đất đủ chứa cả ngàn người, đồng thời cũng kéo điện đầy đủ, còn có bội đội xách súng duy trì trật tự.</w:t>
      </w:r>
    </w:p>
    <w:p>
      <w:pPr>
        <w:pStyle w:val="BodyText"/>
      </w:pPr>
      <w:r>
        <w:t xml:space="preserve">Trên vùng đất trống đã giăng cảnh tuyến có hơn hai trăm người đang đứng, Trang Duệ xem như là nhóm thứ hai đi đến chỗ này, may mà vẫn còn chiếm được vị trí tốt, lúc này bọn họ mới thấy mao liêu số 1 của ngày hôm qua đang đặt bên cạnh một máy cắt đá.</w:t>
      </w:r>
    </w:p>
    <w:p>
      <w:pPr>
        <w:pStyle w:val="BodyText"/>
      </w:pPr>
      <w:r>
        <w:t xml:space="preserve">Sau khi đứng lại thì Tần Hạo Nhiên chỉ vào một người đứng bên canh máy cắt đá ròi nói với Trang Duệ:</w:t>
      </w:r>
    </w:p>
    <w:p>
      <w:pPr>
        <w:pStyle w:val="BodyText"/>
      </w:pPr>
      <w:r>
        <w:t xml:space="preserve">- Tiểu Duệ, người kia chính là ông chủ của công ty Cát Tường thành phố Trung Hải, cửa hàng Cát Tường cũng có bề dày cả trăm năm, bọn họ có nền tảng rất thâm hậu.</w:t>
      </w:r>
    </w:p>
    <w:p>
      <w:pPr>
        <w:pStyle w:val="BodyText"/>
      </w:pPr>
      <w:r>
        <w:t xml:space="preserve">- Ôi, cũng không biết ban tổ chức cho bọn họ chỗ tốt gì mà tình nguyện mở nguyên thạch ngay tại chỗ này...</w:t>
      </w:r>
    </w:p>
    <w:p>
      <w:pPr>
        <w:pStyle w:val="BodyText"/>
      </w:pPr>
      <w:r>
        <w:t xml:space="preserve">Trang Duệ khẽ gật đầu, trong lòng thầm cảm thấy không cho là đúng, tảng đá kia mở ra chắc chắc sẽ suy sụp, chỉ sợ đến lúc đó ban tổ chức sẽ mất thể diện, mà chính công ty châu báu Cá Tường cũng bị tổn thương nguyên khí. Đổ thạch sụp đổ không phải chỉ là đại biểu cho sự tổn thất về tài sản, đồng thời cũng ảnh hưởng lớn đến hình tượng của công ty.</w:t>
      </w:r>
    </w:p>
    <w:p>
      <w:pPr>
        <w:pStyle w:val="BodyText"/>
      </w:pPr>
      <w:r>
        <w:t xml:space="preserve">- Ôi, giám đốc Mã, ông chủ Tống, hai vị cũng đến sao?</w:t>
      </w:r>
    </w:p>
    <w:p>
      <w:pPr>
        <w:pStyle w:val="BodyText"/>
      </w:pPr>
      <w:r>
        <w:t xml:space="preserve">Đám người Trang Duệ chen vào thì đã có người lên tiếng chào hỏi, tuy Trung Quốc rất lớn nhưng những vòng quan hệ lại rất hẹp, những người đi vào Myanmar này tuy không nói là tất cả biết nhau, nhưng trong số mười người cũng quen mặt được bốn năm.</w:t>
      </w:r>
    </w:p>
    <w:p>
      <w:pPr>
        <w:pStyle w:val="BodyText"/>
      </w:pPr>
      <w:r>
        <w:t xml:space="preserve">- Ha ha, giám đốc Lưu, anh chuyên gia chơi những món kim loại, bây giờ cũng đến đây tham gia náo nhiệt sao?</w:t>
      </w:r>
    </w:p>
    <w:p>
      <w:pPr>
        <w:pStyle w:val="BodyText"/>
      </w:pPr>
      <w:r>
        <w:t xml:space="preserve">Mã Mập thấy được đối phương thì cười hì hì tiến lên nghênh đón.</w:t>
      </w:r>
    </w:p>
    <w:p>
      <w:pPr>
        <w:pStyle w:val="BodyText"/>
      </w:pPr>
      <w:r>
        <w:t xml:space="preserve">- Người kia là một ông chủ một công ty sắt thép kim loại màu ở Trung Hải, làm ăn lớn, tài sản không dưới vài tỷ, không ngờ cũng đến tham gia đổ thạch...</w:t>
      </w:r>
    </w:p>
    <w:p>
      <w:pPr>
        <w:pStyle w:val="BodyText"/>
      </w:pPr>
      <w:r>
        <w:t xml:space="preserve">Tống Quân coi như là một thương nhân lớn trong nước, trên người vẫn còn lại khí chất cao ngạo của con nhà quan, hắn chỉ gật đầu khẽ bắt chuyện với đối phương rồi khẽ giới thiệu cho Trang Duệ.</w:t>
      </w:r>
    </w:p>
    <w:p>
      <w:pPr>
        <w:pStyle w:val="BodyText"/>
      </w:pPr>
      <w:r>
        <w:t xml:space="preserve">Trang Duệ thấy tình huống như vậy mà không khỏi lắc đầu, xem ra không riêng gì các công ty châu báu trong nước tranh giành nhau, thậm chí là những ông chủ giàu có trong nước cũng bước chân vào, vì thế mà thị trường phỉ thúy không tăng tốc mới là lạ.</w:t>
      </w:r>
    </w:p>
    <w:p>
      <w:pPr>
        <w:pStyle w:val="BodyText"/>
      </w:pPr>
      <w:r>
        <w:t xml:space="preserve">Vì thế cho thấy chỉ có khổ cho người tiêu thụ, có câu nói lông dê mọc ra trên người dê, số tiền mà những công ty châu báu thâm hụt trên hội chợ phỉ thúy đều phải lấy ra từ trên người khách hàng của mình.</w:t>
      </w:r>
    </w:p>
    <w:p>
      <w:pPr>
        <w:pStyle w:val="BodyText"/>
      </w:pPr>
      <w:r>
        <w:t xml:space="preserve">- Giám đốc Mã, ông chủ Tôngs, hai vị xem khối mao liêu kia sẽ thắng hay sụp?</w:t>
      </w:r>
    </w:p>
    <w:p>
      <w:pPr>
        <w:pStyle w:val="BodyText"/>
      </w:pPr>
      <w:r>
        <w:t xml:space="preserve">Vì ai cũng đã quen biết nhau nên vị giám đốc Lưu kia đưa theo một thanh niên chen đến trong đám người Trang Duệ.</w:t>
      </w:r>
    </w:p>
    <w:p>
      <w:pPr>
        <w:pStyle w:val="BodyText"/>
      </w:pPr>
      <w:r>
        <w:t xml:space="preserve">Mã Mập lắc đầu nói:</w:t>
      </w:r>
    </w:p>
    <w:p>
      <w:pPr>
        <w:pStyle w:val="BodyText"/>
      </w:pPr>
      <w:r>
        <w:t xml:space="preserve">- Khó nói, thần tiên cũng không đoán được trong núi có ngọc, chưa cắt ra thì chẳng ai biết được. Nhưng theo tôi thấy thì khả năng sụp là rất lớn, vì cậu em này của tôi nhìn thấy thứ đó không tốt...</w:t>
      </w:r>
    </w:p>
    <w:p>
      <w:pPr>
        <w:pStyle w:val="BodyText"/>
      </w:pPr>
      <w:r>
        <w:t xml:space="preserve">Trang Duệ cười khổ một cái, chính mình vừa rồi ở trên xe nhiều chuyện làm gì, bây giờ lại có cái cớ cho Mã Mập?</w:t>
      </w:r>
    </w:p>
    <w:p>
      <w:pPr>
        <w:pStyle w:val="BodyText"/>
      </w:pPr>
      <w:r>
        <w:t xml:space="preserve">Vị giám đốc Lưu kia đưa mắt nhìn Trang Duệ, sau đó dùng giọng không cho là đúng nói:</w:t>
      </w:r>
    </w:p>
    <w:p>
      <w:pPr>
        <w:pStyle w:val="BodyText"/>
      </w:pPr>
      <w:r>
        <w:t xml:space="preserve">- Giám đốc Mã, điều này cũng khó thể nào, vì phương diện Myanmar đã chủ động người của công ty Cát Tường cắt nguyên thạch, nhất định là có nắm chắc...</w:t>
      </w:r>
    </w:p>
    <w:p>
      <w:pPr>
        <w:pStyle w:val="BodyText"/>
      </w:pPr>
      <w:r>
        <w:t xml:space="preserve">Trang Duệ chỉ cười cười mà không trả lời, hắn cũng không muốn nói lời vô nghĩa với đối phương, chút nữa cắt xong thì muốn nói sao cứ nói.</w:t>
      </w:r>
    </w:p>
    <w:p>
      <w:pPr>
        <w:pStyle w:val="BodyText"/>
      </w:pPr>
      <w:r>
        <w:t xml:space="preserve">Chỉ là Trang Duệ tuy tâm tính khá tốt nhưng Mã Mập lại cảm thấy bất công cho huynh đệ của mình, hắn nói:</w:t>
      </w:r>
    </w:p>
    <w:p>
      <w:pPr>
        <w:pStyle w:val="BodyText"/>
      </w:pPr>
      <w:r>
        <w:t xml:space="preserve">- Giám đốc Lưu, huynh đệ của tôi đây đổ thạch mười đánh trúng chín, anh còn không tin sao?</w:t>
      </w:r>
    </w:p>
    <w:p>
      <w:pPr>
        <w:pStyle w:val="BodyText"/>
      </w:pPr>
      <w:r>
        <w:t xml:space="preserve">- Được rồi, anh Mã, anh còn nói thêm nữa chắc tôi biến thành đổ vương mất...</w:t>
      </w:r>
    </w:p>
    <w:p>
      <w:pPr>
        <w:pStyle w:val="BodyText"/>
      </w:pPr>
      <w:r>
        <w:t xml:space="preserve">Trang Duệ cười cắt đứt lời Mã Mập, mình tổng cộng còn chưa mua đủ mười khối mao liêu, không biết câu nói mua mười thắng chín của tên mập là dựa vào đâu?</w:t>
      </w:r>
    </w:p>
    <w:p>
      <w:pPr>
        <w:pStyle w:val="BodyText"/>
      </w:pPr>
      <w:r>
        <w:t xml:space="preserve">Người thanh niên đứng bên cạnh giám đốc Lưu chợt mở miệng:</w:t>
      </w:r>
    </w:p>
    <w:p>
      <w:pPr>
        <w:pStyle w:val="BodyText"/>
      </w:pPr>
      <w:r>
        <w:t xml:space="preserve">- Giám đốc Mã, hay là chúng ta đánh cuộc một chút?</w:t>
      </w:r>
    </w:p>
    <w:p>
      <w:pPr>
        <w:pStyle w:val="BodyText"/>
      </w:pPr>
      <w:r>
        <w:t xml:space="preserve">- Hừ, tiểu tử này thích đánh cuộc sao? Giám đốc Lưu sẽ không cho rằng sợ hắn gán tất cả kim loại trong kho cho tôi đấy chứ?</w:t>
      </w:r>
    </w:p>
    <w:p>
      <w:pPr>
        <w:pStyle w:val="BodyText"/>
      </w:pPr>
      <w:r>
        <w:t xml:space="preserve">Mã Mập nghe được lời nói của đối phương thì cười phá len ha hả.</w:t>
      </w:r>
    </w:p>
    <w:p>
      <w:pPr>
        <w:pStyle w:val="BodyText"/>
      </w:pPr>
      <w:r>
        <w:t xml:space="preserve">- Hừ, đừng đùa chứ, nếu muốn đánh cuộc thì chút nữa sẽ quay về tìm người hầu bài với cậu...</w:t>
      </w:r>
    </w:p>
    <w:p>
      <w:pPr>
        <w:pStyle w:val="BodyText"/>
      </w:pPr>
      <w:r>
        <w:t xml:space="preserve">Giám đốc Lưu dù răn dạy người bên cạnh nhưng vẻ mặt khá vui vẻ, cũng không tỏ ra tức giận.</w:t>
      </w:r>
    </w:p>
    <w:p>
      <w:pPr>
        <w:pStyle w:val="BodyText"/>
      </w:pPr>
      <w:r>
        <w:t xml:space="preserve">- Hì hì, đánh cuộc cho vui mà thôi, giám đốc Mã nói khối nguyên thạch kia đánh cuộc sẽ sụp, tôi thì thấy nên thế này, nếu đánh cuộc sụp tì tôi một bồi hai, thắng thì một bồi một, có người dám đặt cược không?</w:t>
      </w:r>
    </w:p>
    <w:p>
      <w:pPr>
        <w:pStyle w:val="BodyText"/>
      </w:pPr>
      <w:r>
        <w:t xml:space="preserve">Người thanh niên kia hình như cũng không sợ ông chủ của mình, hắn cười hì hì nói tiếp:</w:t>
      </w:r>
    </w:p>
    <w:p>
      <w:pPr>
        <w:pStyle w:val="BodyText"/>
      </w:pPr>
      <w:r>
        <w:t xml:space="preserve">- Nhưng tôi cũng không có nhiều tiền như vậy, kim ngạch đặt cược ra hạn định là mười ngàn, có ai muốn không?</w:t>
      </w:r>
    </w:p>
    <w:p>
      <w:pPr>
        <w:pStyle w:val="BodyText"/>
      </w:pPr>
      <w:r>
        <w:t xml:space="preserve">Người thanh niên này thật sự có tâm tính đánh cuộc từ trong khung xương, làm ăn càng lớn thì càng thích đánh cuộc, khi hắn ra bất kỳ một cái quyết sách nào đó chẳng phải đang đánh cuộc sao?</w:t>
      </w:r>
    </w:p>
    <w:p>
      <w:pPr>
        <w:pStyle w:val="BodyText"/>
      </w:pPr>
      <w:r>
        <w:t xml:space="preserve">Vì vậy người thanh niên này vừa nói lớn đã có người muốn tham gia náo nhiệt, bên cạnh có người lấy giấy bút ra, vô tình bọn họ vây quanh hắn, cướp danh đoạt tiếng của người sắp mở nguyên thạch trên kia.</w:t>
      </w:r>
    </w:p>
    <w:p>
      <w:pPr>
        <w:pStyle w:val="BodyText"/>
      </w:pPr>
      <w:r>
        <w:t xml:space="preserve">- Anh Mã, người này là ai vậy?</w:t>
      </w:r>
    </w:p>
    <w:p>
      <w:pPr>
        <w:pStyle w:val="BodyText"/>
      </w:pPr>
      <w:r>
        <w:t xml:space="preserve">Trang Duệ thật sự trợn mắt há mồm, hôm nay hắn đến xem mở nguyên thạch, lại có người muốn mở đánh cuộc, càng làm cho người ta không biết nói gì hơn chính là có rất nhiều kẻ muốn cổ động, nhìn vào ý của Mã Mập thì hình như cũng muốn chơi cho vui.</w:t>
      </w:r>
    </w:p>
    <w:p>
      <w:pPr>
        <w:pStyle w:val="BodyText"/>
      </w:pPr>
      <w:r>
        <w:t xml:space="preserve">- Ha ha, tiểu tử kia tên là Đái Quân, nhà rất có thế lực ở Trung Hải, cũng là một cổ đông công ty sắt thép của anh Lưu. Người này sau khi từ nước ngoài quay về thì được sắp xếp đến quản lý nhân sự và hậu cần của công ty sắt thép. Hắn là kẻ trời sinh rất thích đánh cuộc, nhưng đánh cuộc không lớn, thích tiết chế, vì vậy anh Lưu cũng không quan tâm, chúng ta cũng tiến lên tham gia một tay, tôi bắt cậu thắng...</w:t>
      </w:r>
    </w:p>
    <w:p>
      <w:pPr>
        <w:pStyle w:val="BodyText"/>
      </w:pPr>
      <w:r>
        <w:t xml:space="preserve">Trang Duệ nhìn đám phú ông tiền triệu chỉ vì một trăm ngàn tiền đặt cược mà vui vẻ tham gia, hắn không khỏi nở nụ cười, nếu như người không biết thấy được tình huống này còn tưởng rằng đám chủ sạp ngoài chợ đang tụ tập đánh bài vào lúc thanh nhàn.</w:t>
      </w:r>
    </w:p>
    <w:p>
      <w:pPr>
        <w:pStyle w:val="BodyText"/>
      </w:pPr>
      <w:r>
        <w:t xml:space="preserve">- Ha ha, nơi nào có tiểu tử này thì chỗ đó rất náo nhiệt, cậu Trang, cậu cũng đến đặt cược đi, tuy tên Đái Quân kia chắc chắn sẽ thua nhưng phẩm chất rất tốt, thua sẽ không bao giờ quỵt nợ...</w:t>
      </w:r>
    </w:p>
    <w:p>
      <w:pPr>
        <w:pStyle w:val="BodyText"/>
      </w:pPr>
      <w:r>
        <w:t xml:space="preserve">Tống Quân là nươời có thân phận, hắn cũng không muốn tham gia náo nhiệt, vì vậy mà đẩy Trang Duệ sang.</w:t>
      </w:r>
    </w:p>
    <w:p>
      <w:pPr>
        <w:pStyle w:val="BodyText"/>
      </w:pPr>
      <w:r>
        <w:t xml:space="preserve">Đái Quân này thật sự là một nhân vật cổ quái, ở nhà gọi hắn là Vi Quân, có nghĩa là chính nhân quân tử, nhưng sau khi hắn lớn lên thì tuy không phạm tội ác tày trời nhưng cũng không liên quan quái gì đến bốn chữ chính nhân quân tử, thực tế thì liên tục đánh cuộc. Dù là bất kỳ trường hợp nào thì hắn thường gây xích mích để người ta phải đặt cược, nhưng hắn đánh cuộc không lớn, hơn nữa đến bây giờ rất ít khi thắng, chẳng khác nào chuyên đưa tiền cho người ta, điều này càng làm cho người ta không sinh ra phản cảm, sau thời gian dài thì người ta cho hắn một cái ngoại hiệu là một chữ D.</w:t>
      </w:r>
    </w:p>
    <w:p>
      <w:pPr>
        <w:pStyle w:val="BodyText"/>
      </w:pPr>
      <w:r>
        <w:t xml:space="preserve">D là viết tắt của chữ Diskey, là một loại âm nhạc mới nhất, mạnh nhất, độc nhất, ma Đái Quân nghiện đánh cuộc cũng giống như những kẻ điên cuồng vì nhạc D trong vũ trường, vì thế mà hắn mới được gọi là D.</w:t>
      </w:r>
    </w:p>
    <w:p>
      <w:pPr>
        <w:pStyle w:val="BodyText"/>
      </w:pPr>
      <w:r>
        <w:t xml:space="preserve">Một trăm ngàn tệ chỉ bằng mười ngàn đô mà thôi, người nơi đây cũng không ai thiếu số tiền như vậy, trong cặp của bọn họ đều là những chồng đô la Mỹ dày cộp, vì thế mà người vây quanh Đái Quân ngày càng nhiều. Tiểu tử kia vừa cầm tiền vừa ghi lại tên tuổi, coi như là căn cứ để chút nữa đến đổi tiền cược.</w:t>
      </w:r>
    </w:p>
    <w:p>
      <w:pPr>
        <w:pStyle w:val="BodyText"/>
      </w:pPr>
      <w:r>
        <w:t xml:space="preserve">Vì thế mà trong hiện trường chia làm hai tình cảnh, một bên là những người có hơi lớn tuổi, dù có tâm muốn tham gia nhưng lại ngai mất mặt, bên kia là những người chỉ khoảng ba mươi, bọn họ coi như là thành phần đành cuộc chủ yếu.</w:t>
      </w:r>
    </w:p>
    <w:p>
      <w:pPr>
        <w:pStyle w:val="BodyText"/>
      </w:pPr>
      <w:r>
        <w:t xml:space="preserve">Ban tổ chức thấy một đám người chen chúc như vậy thì cũng đến hỏi thăm, nhưng sau khi nghe nói đám kia đang đánh cuộc thì cũng lười hỏi, đổ thạch cũng là đánh bạc, chuyện nhà mình còn chưa làm cho xong, quan tâm gì đến đám ngườ ngoại quốc đang làm gì ệt.</w:t>
      </w:r>
    </w:p>
    <w:p>
      <w:pPr>
        <w:pStyle w:val="BodyText"/>
      </w:pPr>
      <w:r>
        <w:t xml:space="preserve">- Con bà nó, chốt sổ, mệt chết người, rồi rồi, chút nữa cắt nguyên thạch xong, thắng thì đến tìm tôi đòi tiền, tôi sẽ bắt đầu giao dịch, giả trẻ không gạt ai, tình nguyện thua cũng sẽ không quỵt nợ...</w:t>
      </w:r>
    </w:p>
    <w:p>
      <w:pPr>
        <w:pStyle w:val="BodyText"/>
      </w:pPr>
      <w:r>
        <w:t xml:space="preserve">Có ba chiếc xe nữa chạy đến, lúc này kim đồng hồ cũng đã hơn bảy giờ, Đái Quân bên kia cũng đã hoàn thành công tác, hắn chen chúc ra với một đầu đầy mồ hôi, vẻ mặt đầy hưng phấn.</w:t>
      </w:r>
    </w:p>
    <w:p>
      <w:pPr>
        <w:pStyle w:val="BodyText"/>
      </w:pPr>
      <w:r>
        <w:t xml:space="preserve">Đái Quân kéo tay tên mập họ Mã, sau đó dùng giọng cầu khẩn nói:</w:t>
      </w:r>
    </w:p>
    <w:p>
      <w:pPr>
        <w:pStyle w:val="BodyText"/>
      </w:pPr>
      <w:r>
        <w:t xml:space="preserve">- Anh Mã, anh giúp tôi phân chia một chút, chia đặt cược đổ thạch thắng và thua làm hai phần, sau đó tôi chia cho anh...</w:t>
      </w:r>
    </w:p>
    <w:p>
      <w:pPr>
        <w:pStyle w:val="Compact"/>
      </w:pPr>
      <w:r>
        <w:br w:type="textWrapping"/>
      </w:r>
      <w:r>
        <w:br w:type="textWrapping"/>
      </w:r>
    </w:p>
    <w:p>
      <w:pPr>
        <w:pStyle w:val="Heading2"/>
      </w:pPr>
      <w:bookmarkStart w:id="476" w:name="chương-451---456-minh-tiêu-hết.-3"/>
      <w:bookmarkEnd w:id="476"/>
      <w:r>
        <w:t xml:space="preserve">454. Chương 451 - 456: Minh Tiêu (hết).</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451 - 456: Minh tiêu (Hết).</w:t>
      </w:r>
    </w:p>
    <w:p>
      <w:pPr>
        <w:pStyle w:val="BodyText"/>
      </w:pPr>
      <w:r>
        <w:t xml:space="preserve">Nhóm Dịch: Tepga</w:t>
      </w:r>
    </w:p>
    <w:p>
      <w:pPr>
        <w:pStyle w:val="BodyText"/>
      </w:pPr>
      <w:r>
        <w:t xml:space="preserve">Nguồn: vipvanda (.</w:t>
      </w:r>
    </w:p>
    <w:p>
      <w:pPr>
        <w:pStyle w:val="BodyText"/>
      </w:pPr>
      <w:r>
        <w:t xml:space="preserve">Mã Mập cười mắng:</w:t>
      </w:r>
    </w:p>
    <w:p>
      <w:pPr>
        <w:pStyle w:val="BodyText"/>
      </w:pPr>
      <w:r>
        <w:t xml:space="preserve">- Cút đi, tiểu tử cậu đánh là thua con đòi chia cho tôi?</w:t>
      </w:r>
    </w:p>
    <w:p>
      <w:pPr>
        <w:pStyle w:val="BodyText"/>
      </w:pPr>
      <w:r>
        <w:t xml:space="preserve">Nhưng lúc này không có việc gì làm, Mã Mập mới kéo cả Trang Duệ sang hỗ trợ, phân loại ra thành hai phần là "thắng" và "sụp".</w:t>
      </w:r>
    </w:p>
    <w:p>
      <w:pPr>
        <w:pStyle w:val="BodyText"/>
      </w:pPr>
      <w:r>
        <w:t xml:space="preserve">Cuối cùng đếm lại và thấy có một trăm chín mươi người tham gia, nói cách khác thì ở chỗ này có hơn một ngàn người và cứ năm người thì có một tham gia đánh cược. Trang Duệ không khỏi mỉm cười, nếu Đái Quân này mà lên thuyền đánh bạc của Trịnh Hoa, sợ rằng sẽ có tương lai hơn cả công tác hậu cần ở công ty sắt thép.</w:t>
      </w:r>
    </w:p>
    <w:p>
      <w:pPr>
        <w:pStyle w:val="BodyText"/>
      </w:pPr>
      <w:r>
        <w:t xml:space="preserve">- Sao lại có nhiều người chọn đánh "sụp" như thế?</w:t>
      </w:r>
    </w:p>
    <w:p>
      <w:pPr>
        <w:pStyle w:val="BodyText"/>
      </w:pPr>
      <w:r>
        <w:t xml:space="preserve">Đái Quân vừa rồi dày mặt đến xin ban tổ chức một cái bao tải ném tiền vào bên trong, sau đó đặt mông ngồi bên trên, hắn xem xét những gì đã được phân loại, vi bên trong một trăm chín mươi lá phiếu có 65 người chọn đánh cuộc sụp, mà những người kia vốn không quan tâm đến số tiền này, chẳng qua chỉ muốn đặt cho vui mà thôi.</w:t>
      </w:r>
    </w:p>
    <w:p>
      <w:pPr>
        <w:pStyle w:val="BodyText"/>
      </w:pPr>
      <w:r>
        <w:t xml:space="preserve">Vì vậy mà Đái Quân rơi vào tình huống khó xử, nếu mao liêu cắt "thắng" thì hắn sẽ phải bồi thường hai triệu sáu đồng, nếu như đánh cuộc "sụp" thì hắn cũng chỉ lời được mười ngàn mà thôi, thế cho nên nguy hiểm lần này là quá lớn, vẻ mặt hưng phấn của hắn cũng biến mất, chỉ có thể uể oải ngồi nơi đó.</w:t>
      </w:r>
    </w:p>
    <w:p>
      <w:pPr>
        <w:pStyle w:val="BodyText"/>
      </w:pPr>
      <w:r>
        <w:t xml:space="preserve">- Các vị khách hàng, các vị bằng hữu, lúc này sẽ bắt đầu cắt nguyên thạch phỉ thúy, tiêu vương của đấu giá minh tiêu ngày hôm qua là mao liêu số một, lúc này chúng tôi xin cảm ơn quý công ty Cát Tường ở thành phố Trung Hải Trung Quốc đã ủng hộ, cầu chúc cho bọn họ năm mới đại cát, mở cửa đón chuyện mừng...</w:t>
      </w:r>
    </w:p>
    <w:p>
      <w:pPr>
        <w:pStyle w:val="BodyText"/>
      </w:pPr>
      <w:r>
        <w:t xml:space="preserve">Ban tổ chức của công bàn phỉ thúy Myanmar lần này còn mời mời một người dẫn chương trình tinh thông tiếng Trung, người này lên tiếng với ý nghĩa là cổ vũ đám thương nhân mao liêu cố gắng ném tiền vào.</w:t>
      </w:r>
    </w:p>
    <w:p>
      <w:pPr>
        <w:pStyle w:val="BodyText"/>
      </w:pPr>
      <w:r>
        <w:t xml:space="preserve">Công tác cắt nguyên thạch được đặt lên vai một người của công ty Cát Tường, bọn họ sở dĩ bỏ ra hơn năm triệu để mua khối mao liêu kia cũng vì đã xem qua nhiều luận chứng, dù nó chỉ nặng một trăm kilogam nhưng điều đáng quý chính là nó là khoáng của một hầm cổ.</w:t>
      </w:r>
    </w:p>
    <w:p>
      <w:pPr>
        <w:pStyle w:val="BodyText"/>
      </w:pPr>
      <w:r>
        <w:t xml:space="preserve">Ai cũng biết mao liêu ở những hầm khoáng cổ thường thấy nhất chính là chỉ to như nắm tay, bảy mươi cân đã được coi là lớn, mà khối mao liêu này nặng cẩ trăm kilogam, tuy nó không thể so sánh với mao liêu có thể sinh ra phỉ thúy đỏ nhưng giá cả thì phải cao hơn nhiều, nếu như sắc xanh chỉ cần thấm sâu vào vài centimet nữa thì sẽ thấy lợi nhuận ngay trước mắt.</w:t>
      </w:r>
    </w:p>
    <w:p>
      <w:pPr>
        <w:pStyle w:val="BodyText"/>
      </w:pPr>
      <w:r>
        <w:t xml:space="preserve">Vài người của công ty Cát Tường đứng bên canh máy cắt đá đang thương lượng với nhau, khối mao liêu này đánh cuộc thắng chẳng những có thể giải quyết vấn đề khó khăn của công ty, hơn nữa còn có thể có được tác dụng làm kinh sợ mọi người, chiếm trước định mức thị trường, có lợi lớn.</w:t>
      </w:r>
    </w:p>
    <w:p>
      <w:pPr>
        <w:pStyle w:val="BodyText"/>
      </w:pPr>
      <w:r>
        <w:t xml:space="preserve">Sau khi đám người bàn bạc với nhau thì quyết định cắt từ phía sau, nếu như đi sâu vào vết nứt, cắt theo vết nứt có thể bao trì được đầy đủ ngọc thịt ở bên trong mà không sinh ra tình huống nguy hại.</w:t>
      </w:r>
    </w:p>
    <w:p>
      <w:pPr>
        <w:pStyle w:val="BodyText"/>
      </w:pPr>
      <w:r>
        <w:t xml:space="preserve">Khi tiếng đá mài vang lên xoàn xoạt thì sân bãi vốn ầm ĩ chợt trở nên yên ắng, chỉ còn lại tiếng máy cắt ma sát vào đá mà thôi.</w:t>
      </w:r>
    </w:p>
    <w:p>
      <w:pPr>
        <w:pStyle w:val="BodyText"/>
      </w:pPr>
      <w:r>
        <w:t xml:space="preserve">Hai mươi phút sau, đã thay đổi ba đá mài, đã cắt vào năm sáu centimet nhưng vết nứt vẫn tồn tại, hơn nữa vết nứt ngày càng sâu, giống như một cái miệng con nít đang cười chế nhạo kẻ cắt nguyên thạch.</w:t>
      </w:r>
    </w:p>
    <w:p>
      <w:pPr>
        <w:pStyle w:val="BodyText"/>
      </w:pPr>
      <w:r>
        <w:t xml:space="preserve">- Khong ổn, vết nứt quá sâu...</w:t>
      </w:r>
    </w:p>
    <w:p>
      <w:pPr>
        <w:pStyle w:val="BodyText"/>
      </w:pPr>
      <w:r>
        <w:t xml:space="preserve">- Đúng vậy, nhìn từ ngoài không rõ ràng, nhưng bây giờ xem xét thì rõ ràng là nứt ác tính...</w:t>
      </w:r>
    </w:p>
    <w:p>
      <w:pPr>
        <w:pStyle w:val="BodyText"/>
      </w:pPr>
      <w:r>
        <w:t xml:space="preserve">- Mười phần là chín phần sụp, lần này công ty Cát Tường sụp nặng...</w:t>
      </w:r>
    </w:p>
    <w:p>
      <w:pPr>
        <w:pStyle w:val="BodyText"/>
      </w:pPr>
      <w:r>
        <w:t xml:space="preserve">- Để xem một đao tiếp theo sẽ như thế nào?</w:t>
      </w:r>
    </w:p>
    <w:p>
      <w:pPr>
        <w:pStyle w:val="BodyText"/>
      </w:pPr>
      <w:r>
        <w:t xml:space="preserve">Hiện trường cắt đá vốn yên tĩnh, bây giờ có nhiều âm thanh nghị luận vang lên, tất cả đều là người trong nghề, ai cũng có thể nhìn vào mặt cắt nguyên thạch để phán đoán bên trong có phỉ thúy hay không. Đến bây giờ dù là người thề thốt nói khối nguyên thạch kia sẽ có phỉ thúy cũng phải đổi ý, dù sao thì sự thật cũng thắng tất cả.</w:t>
      </w:r>
    </w:p>
    <w:p>
      <w:pPr>
        <w:pStyle w:val="BodyText"/>
      </w:pPr>
      <w:r>
        <w:t xml:space="preserve">Khi thấy khối nguyên thạch kia sắp sập đến nơi thì mọi người đều cảm thấy hối tiếc nhưng Đái Quân lại tràn đầy hưng phấn, hắn trước nay đánh cuộc đều thua, bây giờ thì có thể thắng được một lần. Tuy niềm vui của hắn được hình thành trên sự đau khổ của công ty Cát Tường nhưng cũng không có vấn đề, vì dù sao hai bên cũng không có liên quan gì đến nhau.</w:t>
      </w:r>
    </w:p>
    <w:p>
      <w:pPr>
        <w:pStyle w:val="BodyText"/>
      </w:pPr>
      <w:r>
        <w:t xml:space="preserve">Lúc này vẻ mặt vị chuyên gia cắt nguyên thạch của công ty Cát Tường đã cực kỳ khó coi, khối mao liêu dày hơn bốn mươi centimet, bây giờ đã vào sâu năm sáu centimet mà vết nứt vẫn chưa biến mất, hơn nữa còn chưa có dấu hiệu có phỉ thúy, xem ra vết nứt này rất sâu, không cần tiếp tục cắt xuống.</w:t>
      </w:r>
    </w:p>
    <w:p>
      <w:pPr>
        <w:pStyle w:val="BodyText"/>
      </w:pPr>
      <w:r>
        <w:t xml:space="preserve">- Thầy Ngô, đừng mài nữa, anh cứ cắt một đường theo vết nứt, cẩn thận đừng để ảnh hưởng đến ngọc thịt.</w:t>
      </w:r>
    </w:p>
    <w:p>
      <w:pPr>
        <w:pStyle w:val="BodyText"/>
      </w:pPr>
      <w:r>
        <w:t xml:space="preserve">Một người đàn ông trung niên đứng bên cạnh mở miệng nói, trong lòng hắn còn ôm vài phần hy vọng, nếu như có thể ra được vài kilogam phỉ thúy cấp thủy tinh thì có thể lấy được phần vốn quay về.</w:t>
      </w:r>
    </w:p>
    <w:p>
      <w:pPr>
        <w:pStyle w:val="Compact"/>
      </w:pPr>
      <w:r>
        <w:br w:type="textWrapping"/>
      </w:r>
      <w:r>
        <w:br w:type="textWrapping"/>
      </w:r>
    </w:p>
    <w:p>
      <w:pPr>
        <w:pStyle w:val="Heading2"/>
      </w:pPr>
      <w:bookmarkStart w:id="477" w:name="chương-451---456-minh-tiêu-hết.-4"/>
      <w:bookmarkEnd w:id="477"/>
      <w:r>
        <w:t xml:space="preserve">455. Chương 451 - 456: Minh Tiêu (hết).</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451 - 456: Minh tiêu (Hết).</w:t>
      </w:r>
    </w:p>
    <w:p>
      <w:pPr>
        <w:pStyle w:val="BodyText"/>
      </w:pPr>
      <w:r>
        <w:t xml:space="preserve">Nhóm Dịch: Tepga</w:t>
      </w:r>
    </w:p>
    <w:p>
      <w:pPr>
        <w:pStyle w:val="BodyText"/>
      </w:pPr>
      <w:r>
        <w:t xml:space="preserve">Nguồn: vipvanda</w:t>
      </w:r>
    </w:p>
    <w:p>
      <w:pPr>
        <w:pStyle w:val="BodyText"/>
      </w:pPr>
      <w:r>
        <w:t xml:space="preserve">- Tốt...</w:t>
      </w:r>
    </w:p>
    <w:p>
      <w:pPr>
        <w:pStyle w:val="BodyText"/>
      </w:pPr>
      <w:r>
        <w:t xml:space="preserve">Thầy Ngô lên tiếng đồng ý, hắn nhờ hai người đưa mao liêu lên máy cắt.</w:t>
      </w:r>
    </w:p>
    <w:p>
      <w:pPr>
        <w:pStyle w:val="BodyText"/>
      </w:pPr>
      <w:r>
        <w:t xml:space="preserve">Thầy Ngô quan sát rất lâu, sau đó dùng phấn vẽ một đường lên vết nứt, trực tiếp chia mao liêu làm hai nửa, nếu cắt theo đường đó thì sẽ biết ngay kết quả là thế nào.</w:t>
      </w:r>
    </w:p>
    <w:p>
      <w:pPr>
        <w:pStyle w:val="BodyText"/>
      </w:pPr>
      <w:r>
        <w:t xml:space="preserve">Thầy Ngô nắm cán máy cắt lạnh buốt mà trong lòng cũng rất nóng sốt, nếu là đánh cuộc sụp, như vậy hắn sẽ không thể tiếp tục công tác ở công ty Cát Tường, hơn nữa bây giờ đứng trước mặt nhiều người, sau này cũng khó có cơ hội tiêp tục phát triển.</w:t>
      </w:r>
    </w:p>
    <w:p>
      <w:pPr>
        <w:pStyle w:val="BodyText"/>
      </w:pPr>
      <w:r>
        <w:t xml:space="preserve">Thầy Ngô mở nút điện, bánh răng quay tròn, ánh sáng mặt trời chiếu lên làm bùng phát hào quang chiếu vào trong mắt mọi người.</w:t>
      </w:r>
    </w:p>
    <w:p>
      <w:pPr>
        <w:pStyle w:val="BodyText"/>
      </w:pPr>
      <w:r>
        <w:t xml:space="preserve">- Xoẹt, xoẹt...</w:t>
      </w:r>
    </w:p>
    <w:p>
      <w:pPr>
        <w:pStyle w:val="BodyText"/>
      </w:pPr>
      <w:r>
        <w:t xml:space="preserve">Thầy Ngô cuối cùng cũng ép tay xuống, từng khối đá như lòng bàn tay tróc ra khỏi nguyên thạch.</w:t>
      </w:r>
    </w:p>
    <w:p>
      <w:pPr>
        <w:pStyle w:val="BodyText"/>
      </w:pPr>
      <w:r>
        <w:t xml:space="preserve">Bánh răng hợp kim lóe ra hàn quang cắt vào trong khối nguyên thạch đã được gia cố trên máy cắt, thầy Ngô tuy trong lòng căng thẳng nhưng hai bàn tay vẫn rất vững vàng, cắt đúng theo đường phấn đã vạch, thế là một khối nguyên thạch hơn trăm kilogam đã bị chia làm hai nửa.</w:t>
      </w:r>
    </w:p>
    <w:p>
      <w:pPr>
        <w:pStyle w:val="BodyText"/>
      </w:pPr>
      <w:r>
        <w:t xml:space="preserve">- Ôi...</w:t>
      </w:r>
    </w:p>
    <w:p>
      <w:pPr>
        <w:pStyle w:val="BodyText"/>
      </w:pPr>
      <w:r>
        <w:t xml:space="preserve">Đám người chung quanh chợt thở dài, ai nghe cũng biết được kết quả là thế nào, tuy một mặt cắt có màu xanh chỉ dày hơn mười centimet nhưng nếu tất cả đều là ngọc thịt thì có thể lấy ra ba mươi kilogam, căn bản sẽ không phải thường tiền.</w:t>
      </w:r>
    </w:p>
    <w:p>
      <w:pPr>
        <w:pStyle w:val="BodyText"/>
      </w:pPr>
      <w:r>
        <w:t xml:space="preserve">Nhưng lúc này người đứng ở gần sẽ cơ bản có thể dùng mắt thường thấy rõ ràng, trên mặt cắt màu xanh lại tiếp tục có vết nứt, thế là ai cũng thầm hiểu, khối nguyên thạch kia đã sụp.</w:t>
      </w:r>
    </w:p>
    <w:p>
      <w:pPr>
        <w:pStyle w:val="BodyText"/>
      </w:pPr>
      <w:r>
        <w:t xml:space="preserve">Thầy Ngô đứng ngơ ngác bên cạnh máy cắt đá, vẻ mặt xám ngoét, môi mấp máy muốn nói gì đó nhưng không ai có thể nghe rõ ràng, lúc này mặt cắt bóng loáng được ánh mặt trời chiếu xuống càng thêm chướng mắt, hầu như vết nứt giống như một miệng cười đang chế nhạo đám người ở đây.</w:t>
      </w:r>
    </w:p>
    <w:p>
      <w:pPr>
        <w:pStyle w:val="BodyText"/>
      </w:pPr>
      <w:r>
        <w:t xml:space="preserve">Tuy vẻ mặt của ông chủ của công ty châu báu Cát Tường vẫn hết sức khó coi nhưng thua người không thể thua trận, trước mặt đồng hành vẫn giữ phong độ, kiên trì tiến hành cho xong đổ thạch lần này.</w:t>
      </w:r>
    </w:p>
    <w:p>
      <w:pPr>
        <w:pStyle w:val="BodyText"/>
      </w:pPr>
      <w:r>
        <w:t xml:space="preserve">Nhưng trong lòng ông chủ công ty châu báu Cát Tường thì đã rất hận ban tổ chức công bàn phỉ thúy Myanmar, bỏ ra hơn năm chục triệu để rồi đổ thạch sụp, điều này vốn không là vấn đề, với thực lực của công ty Cát Tường thì căn bản không tổn thương đến gân cốt, nhưng suy sụp trước mặt nhiều người trong nghề, vấn đề này lại là rất lớn. Không thể bài trừ khả năng sẽ có kẻ ném đá xuống giếng, chiếm định mức thị trường châu báu của công ty Cát Tường.</w:t>
      </w:r>
    </w:p>
    <w:p>
      <w:pPr>
        <w:pStyle w:val="BodyText"/>
      </w:pPr>
      <w:r>
        <w:t xml:space="preserve">Có câu cùng ngành là oan gia, lời này càng thích hợp trong nghành châu báu, nếu không thì trong các thành phố cứ ở bên cạnh một công ty châu báu sẽ có xen kẻ vài công ty châu báu khác.</w:t>
      </w:r>
    </w:p>
    <w:p>
      <w:pPr>
        <w:pStyle w:val="BodyText"/>
      </w:pPr>
      <w:r>
        <w:t xml:space="preserve">Tuy bọn họ tập trung một chỗ có thể hấp dẫn ánh mắt của nhiều người tiêu thụ, nhưng cạnh tranh giữa bọn họ cũng càng thêm khốc liệt, một khi một nhà có căng thẳng trong nguồn cung thì những nhà khác sẽ lập tức hạ giá tiêu thụ, đợi đến khi định mức đến tay mình thì nhanh chóng điều chỉnh giá cả, đây là chiêu thức mà các vị thương gia thường xuyên sử dụng.</w:t>
      </w:r>
    </w:p>
    <w:p>
      <w:pPr>
        <w:pStyle w:val="BodyText"/>
      </w:pPr>
      <w:r>
        <w:t xml:space="preserve">Sau khi công ty châu báu Cát Tường đánh sụp khối mao liêu này, như vậy rất có thể bọn họ sẽ thiếu nguyên liệu phỉ thúy ở phương diện nào đó, mà đối thủ cạnh tranh của Cát Tường cũng không thiếu, lúc này bọn họ đang thầm định giá, có nên hạ thấp giá bán vật phẩm phỉ thúy, kéo công ty Cát Tường vào cuộc chiến giá cả, đợi đến khi đối phương hết sạch hàng tồn thì mới tiếp tục ném hàng ra dìm chết. truyện cập nhật nhanh nhất tại chấm</w:t>
      </w:r>
    </w:p>
    <w:p>
      <w:pPr>
        <w:pStyle w:val="BodyText"/>
      </w:pPr>
      <w:r>
        <w:t xml:space="preserve">Thương trường như chiến trường, là thị trường tư bản, dù không có khói thuốc súng nhưng bóng đao ánh kiếm thật sự chẳng phải là giả tạo, nếu không thì chẳng có nhiều kẻ nhảy từ trên tầng cao xuống đất.</w:t>
      </w:r>
    </w:p>
    <w:p>
      <w:pPr>
        <w:pStyle w:val="BodyText"/>
      </w:pPr>
      <w:r>
        <w:t xml:space="preserve">Tình hình thực tế cũng là như vậy, sau khi công ty Cát Tường thất bại ở công bàn phỉ thúy Myanmar lần này thì những công ty châu báu ở Trung Hải giống như liên hợp lại với nhau, bọn họ hạ giá và đẩy mạnh tiêu thụ phỉ thúy, điều này làm cho thị trường phỉ thúy Trung Hải phát sinh đại chiến. Tuy công ty châu báu Cát Tường có thể lợi dụng vào tích lũy nhiều năm để chèo chống được vài tháng, nhưng sau cùng vẫn không đủ lực, cuối cùng cũng bị cướp đi vài phần định mức, tất nhiên đây cũng là những chuyện về sau này.</w:t>
      </w:r>
    </w:p>
    <w:p>
      <w:pPr>
        <w:pStyle w:val="BodyText"/>
      </w:pPr>
      <w:r>
        <w:t xml:space="preserve">- Đến đây, đến đây, ai vừa rồi đặt thắng thì không cần đến, ai đặt thua thì đến nhận tiền...</w:t>
      </w:r>
    </w:p>
    <w:p>
      <w:pPr>
        <w:pStyle w:val="BodyText"/>
      </w:pPr>
      <w:r>
        <w:t xml:space="preserve">Một âm thanh khá lớn vang lên, dù thế nào cũng thấy Đái Quân không phải quá quân tử, người ta vừa sụp hơn năm chục triệu tệ thế mà hắn hét to như thế, thật sự không khác gì xát muối lên vết thương. Lúc này ánh mắt của ông chủ công ty châu báu Cát Tường thật sự bốc hỏa, hận không thể nào tiến lên bóp cổ chết tươi đối phương.</w:t>
      </w:r>
    </w:p>
    <w:p>
      <w:pPr>
        <w:pStyle w:val="BodyText"/>
      </w:pPr>
      <w:r>
        <w:t xml:space="preserve">Nhưng nơi đây là Myanmar, cảnh sát Myanmar cũng không quan tâm đến đám người ngoại quốc đến đây đánh bạc, vì thế mà ông chủ công ty Cát Tường chỉ biết tức giận không không mà thôi. Lúc này gương mặt Đái Quân rất hưng phấm, tảng đá kia có cho ra phỉ thúy hay không thì hắn cóc quan tâm, nhưng sau khi cắt ra thì giá trị của nó không đạt đến mức năm triệu Euro bỏ ra thu mua, như vậy sẽ tính là cắt sụp.</w:t>
      </w:r>
    </w:p>
    <w:p>
      <w:pPr>
        <w:pStyle w:val="BodyText"/>
      </w:pPr>
      <w:r>
        <w:t xml:space="preserve">Đánh cuộc sụp thì một đền hai, sáu mươi lăm người, đặt sụp, Đái Quân bồi thường tiền, sau đó vẫn còn dư được vài chục ngàn, thế là cười tít cả mắt, liên tục nói khoác với kẻ bên cạnh:</w:t>
      </w:r>
    </w:p>
    <w:p>
      <w:pPr>
        <w:pStyle w:val="BodyText"/>
      </w:pPr>
      <w:r>
        <w:t xml:space="preserve">- Sau này nếu kẻ nào dám nói anh đây đánh cuộc chỉ biết thua thì coi chừng đấy.</w:t>
      </w:r>
    </w:p>
    <w:p>
      <w:pPr>
        <w:pStyle w:val="BodyText"/>
      </w:pPr>
      <w:r>
        <w:t xml:space="preserve">Nhưng lúc này cũng không có bao nhiêu người nghe được lời của hắn, vì khi hắn trả tiền cược, thầy Ngô lại cắt xuống một lần nữa, một nhát cắt kia coi như làm cho khối mao liêu hoàn toàn sụp đổ. Sau đó hắn cắt theo đường nứt lúc đầu, dùng hơn một giờ để lấy ra hơn mười kilogam phỉ thúy cấp băng.</w:t>
      </w:r>
    </w:p>
    <w:p>
      <w:pPr>
        <w:pStyle w:val="BodyText"/>
      </w:pPr>
      <w:r>
        <w:t xml:space="preserve">Cũng may khối phỉ thúy cấp băng kia xem ra không tệ, màu sắc cũng thuần khiết, có thể làm ra một ít vật phẩm phỉ thúy cấp trung nhưng giá trị sẽ không vượt qua con số năm triệu tệ, nếu so với năm chục triệu đã bỏ ra thì coi như thường tiền khá lớn.</w:t>
      </w:r>
    </w:p>
    <w:p>
      <w:pPr>
        <w:pStyle w:val="BodyText"/>
      </w:pPr>
      <w:r>
        <w:t xml:space="preserve">Sau khi đáp án được công bố thì cũng không còn ai có tâm tư muốn xem náo nhiệt, bắt đầu lắc đầu bỏ đi, tuy không phải là mình đánh cuộc sụp nhưng ai cũng cảm thấy lòng mình nặng trịch, ngoài những đối thủ của công ty Cát Thường thì không mấy ai hả hê. Nguyên nhân rất đơn giản, đó chính là sợ mao liêu mình vừa thu vào cũng xuất hiện tình huống như vậy.</w:t>
      </w:r>
    </w:p>
    <w:p>
      <w:pPr>
        <w:pStyle w:val="BodyText"/>
      </w:pPr>
      <w:r>
        <w:t xml:space="preserve">Ban tổ chức công bàn phỉ thúy Myanmar cũng vì sự kiện cắt nguyên thạch sụp lần này mà mở cổng sớm hơn thường lệ, cho đám thương nhân mao liêu tiến vào bên trong.</w:t>
      </w:r>
    </w:p>
    <w:p>
      <w:pPr>
        <w:pStyle w:val="BodyText"/>
      </w:pPr>
      <w:r>
        <w:t xml:space="preserve">Vốn thời gian quan sát thầm tiêu thật sự không đủ, bây giờ ban tổ chức mở cửa sớm làm cho đám người nhanh chóng tản mất, tất nhiên trước khi vào còn phải tập trung nơi cổng để chờ kiểm nghiệm thẻ.</w:t>
      </w:r>
    </w:p>
    <w:p>
      <w:pPr>
        <w:pStyle w:val="BodyText"/>
      </w:pPr>
      <w:r>
        <w:t xml:space="preserve">Rất nhiều chuyên gia đổ thạch Myanmar đã phân tích khối mao liêu kia rất có thể là tiêu vương minh tiêu, cuối cùng lại sụp đổ, đây là một ví dụ cho câu nói "Thần tiên khó đoán ngọc".</w:t>
      </w:r>
    </w:p>
    <w:p>
      <w:pPr>
        <w:pStyle w:val="BodyText"/>
      </w:pPr>
      <w:r>
        <w:t xml:space="preserve">- Trang Duệ, đi thôi, cậu còn nhìn cái gì nữa?</w:t>
      </w:r>
    </w:p>
    <w:p>
      <w:pPr>
        <w:pStyle w:val="BodyText"/>
      </w:pPr>
      <w:r>
        <w:t xml:space="preserve">Sau khi Mã Mập cầm tiền thắng từ Đái Quân quay về thì thấy Trang Duệ còn đang nhìn người của công ty Cát Tường đang cắt nguyên thạch, thế là không khỏi kéo hắn một cái.</w:t>
      </w:r>
    </w:p>
    <w:p>
      <w:pPr>
        <w:pStyle w:val="BodyText"/>
      </w:pPr>
      <w:r>
        <w:t xml:space="preserve">- Chờ một lát cũng không có vấn đề, vì lúc này nhiều người đi vào, chen nhau cũng không có ích gì.</w:t>
      </w:r>
    </w:p>
    <w:p>
      <w:pPr>
        <w:pStyle w:val="BodyText"/>
      </w:pPr>
      <w:r>
        <w:t xml:space="preserve">Trang Duệ nhìn thoáng qua đám người đang xêp hàng dài trước cổng, sau đó dùng giọng không quan tâm để nói với Mã Mập. Thật ra hắn muốn đợi cho đám người kia cắt mao liêu xong, xem có thể mua lại tảng đá đã vứt đi kia không?</w:t>
      </w:r>
    </w:p>
    <w:p>
      <w:pPr>
        <w:pStyle w:val="BodyText"/>
      </w:pPr>
      <w:r>
        <w:t xml:space="preserve">Khối mao liêu kia tuy đánh cuộc sụp nhưng đó chỉ là cách nói tương đối, vì nếu so với cái giá năm chục triệu tệ tương đương với năm triệu Euro thì sẽ là sụp đổ, nhưng bên trong khối phỉ thúy kia không phải chỉ có hơn mười kilogam phỉ thúy, trong một khối đá đã được cắt ra còn có hai ba kilogam phỉ thúy cấp băng. Những khối phỉ thúy này chỉ lớn hơn nắm đất một chút mà thôi, hơn nữa lại nằm ở rìa lớp vỏ, vừa rồi vết cắt của thầy Ngô căn bản chỉ cần lệch một chút đã có thể động vào.</w:t>
      </w:r>
    </w:p>
    <w:p>
      <w:pPr>
        <w:pStyle w:val="BodyText"/>
      </w:pPr>
      <w:r>
        <w:t xml:space="preserve">Dù nói hai ba kilogam căn bản chỉ là vài trăm ngàn nhưng muỗi nhỏ cũng có thịt, nếu ném đi như rác rưởi thì căn bản không bằng Trang Duệ bỏ ra chút tiền để mua lại, đây chính là nguyên nhân mà hắn muốn ra tay.</w:t>
      </w:r>
    </w:p>
    <w:p>
      <w:pPr>
        <w:pStyle w:val="Compact"/>
      </w:pPr>
      <w:r>
        <w:br w:type="textWrapping"/>
      </w:r>
      <w:r>
        <w:br w:type="textWrapping"/>
      </w:r>
    </w:p>
    <w:p>
      <w:pPr>
        <w:pStyle w:val="Heading2"/>
      </w:pPr>
      <w:bookmarkStart w:id="478" w:name="chương-451---456-minh-tiêu-hết.-5"/>
      <w:bookmarkEnd w:id="478"/>
      <w:r>
        <w:t xml:space="preserve">456. Chương 451 - 456: Minh Tiêu (hết).</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451 - 456: Minh tiêu (Hết).</w:t>
      </w:r>
    </w:p>
    <w:p>
      <w:pPr>
        <w:pStyle w:val="BodyText"/>
      </w:pPr>
      <w:r>
        <w:t xml:space="preserve">Nhóm Dịch: Tepga</w:t>
      </w:r>
    </w:p>
    <w:p>
      <w:pPr>
        <w:pStyle w:val="BodyText"/>
      </w:pPr>
      <w:r>
        <w:t xml:space="preserve">Nguồn: vipvanda</w:t>
      </w:r>
    </w:p>
    <w:p>
      <w:pPr>
        <w:pStyle w:val="BodyText"/>
      </w:pPr>
      <w:r>
        <w:t xml:space="preserve">- Hảo tiểu tử, ánh mắt thật sự lợi hại, thật sự lợi hại, chú Tần xem như phục cậu...</w:t>
      </w:r>
    </w:p>
    <w:p>
      <w:pPr>
        <w:pStyle w:val="BodyText"/>
      </w:pPr>
      <w:r>
        <w:t xml:space="preserve">Lúc này vẻ mặt của đám người đứng bên cạnh Trang Duệ cũng không giống nhau, vẻ mặt đám chuyên gia đổ thạch mà Tần Hạo Nhiên mời đến thật sự không đẹp mắt, trước đó bọn họ dốc sức chủ trương phải mua khối mao liêu kia nhưng kết quả chỉ là một cái tát vang dội. Nếu Phương Di ném tiền mua khối nguyên thạch kia, sợ rằng bây giờ mọi người sẽ thay thế cho đám người của công ty Cát Tường kia.</w:t>
      </w:r>
    </w:p>
    <w:p>
      <w:pPr>
        <w:pStyle w:val="BodyText"/>
      </w:pPr>
      <w:r>
        <w:t xml:space="preserve">Nhưng lúc này bộ dạng kích động của Tần Hạo Nhiên thật sự làm cho người ta khó hiểu, công ty Cát Tường ở Trung Hải và công ty Tần Thị ở Hongkong thật sự không có xung đột trực tiếp, vì thế khi thấy người ta đổ thạch sụp thì cũng không nên hưng phấn như vậy mới đúng chứ? Nhưng Phương Di và Trang Duệ đều hiểu Tần Hạo Nhiên vui vẻ không phải là vì người ta đánh cuộc sụp, mà là vì ánh mắt của Trang Duệ.</w:t>
      </w:r>
    </w:p>
    <w:p>
      <w:pPr>
        <w:pStyle w:val="BodyText"/>
      </w:pPr>
      <w:r>
        <w:t xml:space="preserve">Vốn ngày hôm qua sau khi nghe xong lời của Trang Duệ thì Tần Hạo Nhiên cũng có chút nghi kỵ, dù sao thì dựa vào một câu nói của Trang Duệ để phải bỏ ra vài chục thậm chí là cả trăm triệu để mua mao liêu có thể cho ra phỉ thúy đỏ kia, điều này làm cho lão có chút bất định. Nhưng sau khi được xem xét tình cảnh hôm nay thì lòng tin của lão với Trang Duệ lập tức tăng lên gấp bội, lão cũng quyết định mình không thèm đến xem khối mao liêu kia, nếu không sẽ làm kẻ khác nghi ngờ.</w:t>
      </w:r>
    </w:p>
    <w:p>
      <w:pPr>
        <w:pStyle w:val="BodyText"/>
      </w:pPr>
      <w:r>
        <w:t xml:space="preserve">- Này, tôi cũng sẽ cắt nguyên thạch, có người đến xem không...</w:t>
      </w:r>
    </w:p>
    <w:p>
      <w:pPr>
        <w:pStyle w:val="BodyText"/>
      </w:pPr>
      <w:r>
        <w:t xml:space="preserve">Trang Duệ và nhóm Tần Hạo Nhiên đang trò chuyện thì bên cạnh máy cắt vang lên một âm thanh kiêu ngạo, Trang Duệ nhìn lại mà vẻ mặt không khỏi biến đổi, trong lòng thầm hối tiếc không thôi:</w:t>
      </w:r>
    </w:p>
    <w:p>
      <w:pPr>
        <w:pStyle w:val="BodyText"/>
      </w:pPr>
      <w:r>
        <w:t xml:space="preserve">- Con bà nó, nãy giờ mình nói chuyện mà quên mất, sao khối mao liêu kia lại vào trong tay tiểu tử Đái Quân kia chứ?</w:t>
      </w:r>
    </w:p>
    <w:p>
      <w:pPr>
        <w:pStyle w:val="BodyText"/>
      </w:pPr>
      <w:r>
        <w:t xml:space="preserve">- Anh Mã, có chuyện gì xảy ra? Không phải cậu ta chỉ thích đánh cuộc thôi sao? Thế nào lại nhảy sang cắt đá rồi? đọc truyện mới nhất tại .</w:t>
      </w:r>
    </w:p>
    <w:p>
      <w:pPr>
        <w:pStyle w:val="BodyText"/>
      </w:pPr>
      <w:r>
        <w:t xml:space="preserve">Trang Duệ hỏi Mã Mập ở bên cạnh.</w:t>
      </w:r>
    </w:p>
    <w:p>
      <w:pPr>
        <w:pStyle w:val="BodyText"/>
      </w:pPr>
      <w:r>
        <w:t xml:space="preserve">- Hì, tiểu tử kia làm loạn ấy mà, thắng được vài chục ngàn thì vô cùng hưng phấn, nói rằng đánh cuộc gì mình cũng từng tham gia, chỉ duy nhất chưa từng cắt nguyên thạch, thế là muốn mua khối mao liêu kia cắt chơi, dùng tiền vừa thắng mua một tảng đá vứt đi...</w:t>
      </w:r>
    </w:p>
    <w:p>
      <w:pPr>
        <w:pStyle w:val="BodyText"/>
      </w:pPr>
      <w:r>
        <w:t xml:space="preserve">Mã Mập cười nói, cơ thể mập mạp liên tục run rẩy theo tiếng cười, bộ dạng có vẻ hả hê, Đái Quân kia xem như không thoát khỏi vận mệnh đánh bạc thua cuộc, lúc này xem như ném ra vài chục ngàn vừa thắng lúc nãy.</w:t>
      </w:r>
    </w:p>
    <w:p>
      <w:pPr>
        <w:pStyle w:val="BodyText"/>
      </w:pPr>
      <w:r>
        <w:t xml:space="preserve">Trang Duệ nhìn Đái Quân đang đứng bên cạnh máy cắt đá mà chợt yên lặng, đám người của công ty châu báu Cát Tường cũng không ngốc, bọn họ đã cắt khối đá phế liệu kia thành ba đoạn và không thấy sắc xanh nên mới bán lại cho Đái Quân, nhưng rõ ràng là công ty châu báu Cát Tường cũng không quan tâm, đã ném ra hơn năm chục triệu, bây giờ còn xót vài đồng sao?</w:t>
      </w:r>
    </w:p>
    <w:p>
      <w:pPr>
        <w:pStyle w:val="BodyText"/>
      </w:pPr>
      <w:r>
        <w:t xml:space="preserve">- Ủa, đây là thứ gì? Sao đen sì như vậy?</w:t>
      </w:r>
    </w:p>
    <w:p>
      <w:pPr>
        <w:pStyle w:val="BodyText"/>
      </w:pPr>
      <w:r>
        <w:t xml:space="preserve">Sau khi diễu võ dương oai cắt khối mao liêu mới mua thành hai nửa thì Đái Quân dùng ánh mắt ngây ngốc nhìn vào mặt cắt, dưới ánh sáng mặt trời thì màu xanh có hơi sâu và giống như biến thành màu đen.</w:t>
      </w:r>
    </w:p>
    <w:p>
      <w:pPr>
        <w:pStyle w:val="BodyText"/>
      </w:pPr>
      <w:r>
        <w:t xml:space="preserve">- Hừ, tiểu tử kia thật sự là quá may mắn...</w:t>
      </w:r>
    </w:p>
    <w:p>
      <w:pPr>
        <w:pStyle w:val="BodyText"/>
      </w:pPr>
      <w:r>
        <w:t xml:space="preserve">Mã Mập nghe được lời của Đái Quân thì đi lên nhìn thoáng qua, hắn dù là người thường trong giới đổ thạch nhưng kiến thức thật sự mạnh hơn Đái Quân rất nhiều lần, hắn chỉ cần liếc mắt là thấy phẩm chất của phỉ thúy cũng không tệ, ít nhất cũng có giá hơn số tiền bỏ ra mua.</w:t>
      </w:r>
    </w:p>
    <w:p>
      <w:pPr>
        <w:pStyle w:val="BodyText"/>
      </w:pPr>
      <w:r>
        <w:t xml:space="preserve">Đám người công ty châu báu Cát Tường còn chưa đi xa nghe được câu nói của Mã Mập mà không khỏi lảo đảo, nhưng lúc này không có kẻ nào dám quay lại xem xét, thứ mình xem là phế liệu lại được người ta cắt ra phỉ thúy, đây thật sự là một cái tát vang dội lên mặt thầy Ngô, bây giờ vẻ mặt hắn như trắng bệch ra, không còn chút máu.</w:t>
      </w:r>
    </w:p>
    <w:p>
      <w:pPr>
        <w:pStyle w:val="BodyText"/>
      </w:pPr>
      <w:r>
        <w:t xml:space="preserve">Lần này công bàn phỉ thúy Myanmar thật sự giống như một cơn ác mộng với công ty Cát Tường, không những bọn họ thua tiền mà còn thua cả thể diện. Tuy công bàn phỉ thúy còn chưa kết thúc nhưng thị trường châu báu Trung Hải sắp nổi gió mây, sắp đại chiến lớn.</w:t>
      </w:r>
    </w:p>
    <w:p>
      <w:pPr>
        <w:pStyle w:val="BodyText"/>
      </w:pPr>
      <w:r>
        <w:t xml:space="preserve">- Đi thôi, chúng ta vào thôi...</w:t>
      </w:r>
    </w:p>
    <w:p>
      <w:pPr>
        <w:pStyle w:val="BodyText"/>
      </w:pPr>
      <w:r>
        <w:t xml:space="preserve">Khi thấy thứ mình muốn mua đã bị tiểu tử Đái Quân kia nẫng mất thì Trang Duệ cũng lười tiếp tục nhìn, còn có vài chục ngàn khối mao liêu minh tiêu chờ mình đến xem. Bây giờ giá cả phỉ thúy lên cao, hắn sẽ không ngại trên tay mình có nhiều phỉ thúy, dựa theo xu thế vào lúc này thì đầu tư phỉ thúy còn có lời hơn cả đầu tư bất động sản.</w:t>
      </w:r>
    </w:p>
    <w:p>
      <w:pPr>
        <w:pStyle w:val="BodyText"/>
      </w:pPr>
      <w:r>
        <w:t xml:space="preserve">Sau khi tiến vào hội trường thì Trang Duệ đi thẳng đến khu minh tiêu, lần này sách lược của hắn là dùng ba ngày để xem qua một lượt tất cả mao liêu minh tiêu, sau đó chậm rãi xem xét mao liêu thầm tiêu. Dù sao thì mao liêu minh tiêu cũng có hiệu quả nhanh, dễ nắm vào trong tay, thu mua rồi mới có thể an tâm.</w:t>
      </w:r>
    </w:p>
    <w:p>
      <w:pPr>
        <w:pStyle w:val="BodyText"/>
      </w:pPr>
      <w:r>
        <w:t xml:space="preserve">Trang Duệ cũng không có ý nghĩ muốn thu những khối mao liêu xa hoa của công bàn phỉ thúy Myanmar, vì đó là không thực tế, trong tay hắn chỉ có vài trăm triệu, căn bản là chưa đủ độ nặng, nắm được vài khối mao liêu cũng đủ làm hắn cảm thấy mỹ mãn rồi.</w:t>
      </w:r>
    </w:p>
    <w:p>
      <w:pPr>
        <w:pStyle w:val="BodyText"/>
      </w:pPr>
      <w:r>
        <w:t xml:space="preserve">Tất nhiên Trang Duệ tiêu hóa không hết nguyên thạch sẽ chẳng tiện nghi cho người ngoài, hắn dựa theo trình tự Tần Hạo Nhiên - Tống Quân - Mã Mập mà san sẻ tin tức, dù sao thì cũng không ném cho kẻ khác.</w:t>
      </w:r>
    </w:p>
    <w:p>
      <w:pPr>
        <w:pStyle w:val="BodyText"/>
      </w:pPr>
      <w:r>
        <w:t xml:space="preserve">Hôm nay người vào khu minh tiêu thật sự kém hơn hôm trước, dù sao thì sau sự kiện mở nguyên thạch vừa rồi cũng làm cho người ta sinh ra suy nghĩ không tốt, cho rằng minh tiêu với khả năng cho ra phỉ thúy là không cao, thế nên ai cũng chuyển chiến trường sang phương diện thầm tiêu.</w:t>
      </w:r>
    </w:p>
    <w:p>
      <w:pPr>
        <w:pStyle w:val="BodyText"/>
      </w:pPr>
      <w:r>
        <w:t xml:space="preserve">Kết quả như vậy là thứ mà Trang Duệ rất thích, tốc độ xem mao liêu của hắn là rất nhanh, nhiều người thì sẽ khó tránh khỏi hoài nghi, bây giờ ít người, ai cũng chú ý lên mao liêu, căn bản không ai chú ý đến một kẻ cưỡi ngựa xem hoa như hắn.</w:t>
      </w:r>
    </w:p>
    <w:p>
      <w:pPr>
        <w:pStyle w:val="BodyText"/>
      </w:pPr>
      <w:r>
        <w:t xml:space="preserve">Ngày hôm qua Trang Duệ đã xem đến mao liêu số bốn ngàn, hôm nay sau khi tiến vào khu minh tiêu thì bắt đầu xem xét từ số bốn ngàn.</w:t>
      </w:r>
    </w:p>
    <w:p>
      <w:pPr>
        <w:pStyle w:val="BodyText"/>
      </w:pPr>
      <w:r>
        <w:t xml:space="preserve">Vì có quá nhiều mao liêu nên Trang Duệ chỉ dùng linh khí nhìn thoáng qua, cảm ứng xem bên trong có tồn tại linh khí hay không, hắn nhìn như vậy và có thể căn cứ vào độ mạnh yếu của linh khí để phán đoán phẩm chất bên trong.</w:t>
      </w:r>
    </w:p>
    <w:p>
      <w:pPr>
        <w:pStyle w:val="BodyText"/>
      </w:pPr>
      <w:r>
        <w:t xml:space="preserve">Khi gặp mao liêu có chút linh khí thì Trang Duệ sẽ không dừng lại, cũng khong thèm đưa mắt lần hai, chỉ có những mao liêu linh khí dồi dào mới có thể làm hắn dừng bước. Hắn dùng hàm lượng thịt ngọc để tính ra giá trị, sau đó ghi vào trong vở, mà những gì hắn ghi lại nếu đưa cho người khác xem cũng không thể hiểu được.</w:t>
      </w:r>
    </w:p>
    <w:p>
      <w:pPr>
        <w:pStyle w:val="BodyText"/>
      </w:pPr>
      <w:r>
        <w:t xml:space="preserve">Đến trưa thì Trang Duệ xem đến con số mười bảy ngàn, lúc này đầu óc hắn cũng có chút rối, nếu như không nhìn vào vở, hắn cũng không biết rốt cuộc có bao nhiêu khối mao liêu đáng trả giá, có giá trị cao nhất.</w:t>
      </w:r>
    </w:p>
    <w:p>
      <w:pPr>
        <w:pStyle w:val="BodyText"/>
      </w:pPr>
      <w:r>
        <w:t xml:space="preserve">Trang Duệ vốn cho rằng minh tiêu chỉ có hơn mười ngàn, nhưng không ngờ vòng ngoài cũng là phạm vi của minh tiêu, vì thế mà có thể lên đến con số hai mươi ngàn.</w:t>
      </w:r>
    </w:p>
    <w:p>
      <w:pPr>
        <w:pStyle w:val="BodyText"/>
      </w:pPr>
      <w:r>
        <w:t xml:space="preserve">- Tiểu Duệ, sao vậy? Sao vẻ mặt lại khó coi như thế?</w:t>
      </w:r>
    </w:p>
    <w:p>
      <w:pPr>
        <w:pStyle w:val="BodyText"/>
      </w:pPr>
      <w:r>
        <w:t xml:space="preserve">Đến trưa ngồi vào nhà hàng trong trung tâm giao dịch ngọc thạch myanmar, Phương Di dùng ánh mắt quan tâm nhìn Trang Duệ, mới vài giờ không gặp mà gương mặt vốn hồng hào của hắn chợt trắng bệch, chẳng khá hơn những người vừa cắt nguyên thạch sụp đổ vào lúc sáng.</w:t>
      </w:r>
    </w:p>
    <w:p>
      <w:pPr>
        <w:pStyle w:val="BodyText"/>
      </w:pPr>
      <w:r>
        <w:t xml:space="preserve">- Không có gì, dì Phương, vì xem quá nhiều mao liêu nên có hơi choáng váng mặt mày...</w:t>
      </w:r>
    </w:p>
    <w:p>
      <w:pPr>
        <w:pStyle w:val="BodyText"/>
      </w:pPr>
      <w:r>
        <w:t xml:space="preserve">Trang Duệ khoát tay áo nói, hắn nhìn những món ăn trước mặt mà thật sự nuốt không trôi, vì khối lượng công việc của hắn là quá lớn, buổi sáng hắn đã xem hơn chục ngàn nguyên thạch nhưng vẫn còn rất nhiều nguyên thạch cần xem, hơn nữa hắn còn phải chọn ra những nguyên thạch có giá trị để đặt giá.</w:t>
      </w:r>
    </w:p>
    <w:p>
      <w:pPr>
        <w:pStyle w:val="BodyText"/>
      </w:pPr>
      <w:r>
        <w:t xml:space="preserve">Dù linh khí xem vật chết là không tiêu hao nhưng tinh thần cũng bị ảnh hưởng, điều này làm cho Trang Duệ cảm thấy sức cùng lực kiệt, lúc này rất muốn nằm xuống nghỉ ngơi một giấc.</w:t>
      </w:r>
    </w:p>
    <w:p>
      <w:pPr>
        <w:pStyle w:val="BodyText"/>
      </w:pPr>
      <w:r>
        <w:t xml:space="preserve">- Đúng rồi, chú Tần, cháu có nhớ vài khối mao liêu, chú ghi lại, vài ngày nữa mở đấu giá thì chú ý một chút...</w:t>
      </w:r>
    </w:p>
    <w:p>
      <w:pPr>
        <w:pStyle w:val="BodyText"/>
      </w:pPr>
      <w:r>
        <w:t xml:space="preserve">Trang Duệ mệt mỏi mở vở của mình ra, trong đó là những con số chằng chịt, nhưng người ta muốn nhìn ra quy luật trong đó thì là không thể nào.</w:t>
      </w:r>
    </w:p>
    <w:p>
      <w:pPr>
        <w:pStyle w:val="BodyText"/>
      </w:pPr>
      <w:r>
        <w:t xml:space="preserve">Trang Duệ thật sự là không có khẩu vị, hắn đẩy lồng cơm sang một bên, nhưng sau khi thấy những con số trong vở thì đầu cũng phình lên. Hắn nhắm mắt lại nghỉ ngơi một lúc, sau đó mới tiếp tục đưa mắt nhìn xuống.</w:t>
      </w:r>
    </w:p>
    <w:p>
      <w:pPr>
        <w:pStyle w:val="BodyText"/>
      </w:pPr>
      <w:r>
        <w:t xml:space="preserve">- Số 4179, 5367, 550, 751, còn có 5426, khi mở đấu giá thì chú Tần nên chú ý, giá cr cháu ghi ở phía trên, đó là những khối mao liêu cháu cảm thấy không tệ. Nếu giá cả không quá cao thì nên tận dụng thu bốn khối mao liêu đầu tiên vào trong tay... truyện cập nhật nhanh nhất tại chấm</w:t>
      </w:r>
    </w:p>
    <w:p>
      <w:pPr>
        <w:pStyle w:val="BodyText"/>
      </w:pPr>
      <w:r>
        <w:t xml:space="preserve">Trang Duệ cầm vở của Tần Hạo Nhiên sang viết vài con số, những khối nguyên thạch mà hắn nói ra ít nhất cũng mở ra phỉ thúy vàng, bốn khối mao liêu kia có giá trị không dưới hai trăm triệu.</w:t>
      </w:r>
    </w:p>
    <w:p>
      <w:pPr>
        <w:pStyle w:val="BodyText"/>
      </w:pPr>
      <w:r>
        <w:t xml:space="preserve">Còn số 5426 chính là Trang Duệ ghi loạn, vì những gì hắn viết ra cũng chẳng thể nào luôn có phỉ thúy, nếu thật sự là như vậy sẽ khó tránh khỏi người ta hoài nghi, cho nên hắn phải cho vào một khối mao liêu chẳng có gì.</w:t>
      </w:r>
    </w:p>
    <w:p>
      <w:pPr>
        <w:pStyle w:val="BodyText"/>
      </w:pPr>
      <w:r>
        <w:t xml:space="preserve">Chỉ cần dựa vào những khối mao liêu này cũng đủ cho công ty Tần Thị có lợi nhuận cao, vì thế coi như Trang Duệ cũng là một cậu con rể có đạo đức.</w:t>
      </w:r>
    </w:p>
    <w:p>
      <w:pPr>
        <w:pStyle w:val="BodyText"/>
      </w:pPr>
      <w:r>
        <w:t xml:space="preserve">Không phải là Trang Duệ không muốn ăn, nhưng mao liêu có quá nhiều, phỉ thúy chất lượng bình thường lại quá nhiều, Trang Duệ căn bản không tiêu hóa được. Hắn vốn cho thêm Tần Hạo Nhiên vài con số, nhưng từ sáng đến trưa mà mình xem được quá nhiều phỉ thúy như thế cũng là khủng bố, sợ rằng sẽ hù chết hai người kia mất.</w:t>
      </w:r>
    </w:p>
    <w:p>
      <w:pPr>
        <w:pStyle w:val="BodyText"/>
      </w:pPr>
      <w:r>
        <w:t xml:space="preserve">- Điều này...Điều này, Tiểu Duệ, cậu đã xem đến mao liêu số sáu ngàn rồi sao?</w:t>
      </w:r>
    </w:p>
    <w:p>
      <w:pPr>
        <w:pStyle w:val="BodyText"/>
      </w:pPr>
      <w:r>
        <w:t xml:space="preserve">Dù Trang Duệ rất ẩn nhẫn nhưng hai vợ chồng Tần Hạo Nhiên vẫn kêu lên sợ hãi, buổi áng Tần Hạo Nhiên vẫn xem xét thầm tiêu nhưng mới xem đến con số hai trăm mà thôi, đó là trực tiếp lướt qua những mao liêu có biểu hiện không tốt, không ngờ Trang Duệ đã xem đến con số 6000 rồi.</w:t>
      </w:r>
    </w:p>
    <w:p>
      <w:pPr>
        <w:pStyle w:val="BodyText"/>
      </w:pPr>
      <w:r>
        <w:t xml:space="preserve">- Chú Tần, minh tiêu phần lớn chỉ lá những tảng đá vứt đi, cháu đi qua chỉ nhìn những mao liêu có biểu hiện tốt, vì thế mới thật sự mệt người...</w:t>
      </w:r>
    </w:p>
    <w:p>
      <w:pPr>
        <w:pStyle w:val="BodyText"/>
      </w:pPr>
      <w:r>
        <w:t xml:space="preserve">Trang Duệ biết những con số mình nói ra đã hù dọa hai vợ chồng Tần Hạo Nhiên, vì vậy hắn vội vàng giải thích. Lúc này tâm tình của Tần Hạo Nhiên dần bình tĩnh trở lại, chỉ là khi xem xét nguyên thạch thì Trang Duệ đã ghi lại cả giá đấu cao nhất có thể.</w:t>
      </w:r>
    </w:p>
    <w:p>
      <w:pPr>
        <w:pStyle w:val="BodyText"/>
      </w:pPr>
      <w:r>
        <w:t xml:space="preserve">Sau khi dùng cơm xong thì Trang Duệ cũng không trực tiếp đi xem mao liêu, hắn tìm một góc khuất người trong nhà hàng để ngủ một giấc, mãi đến hơn một giờ mới đi ra khu minh tiêu.</w:t>
      </w:r>
    </w:p>
    <w:p>
      <w:pPr>
        <w:pStyle w:val="BodyText"/>
      </w:pPr>
      <w:r>
        <w:t xml:space="preserve">Khi đầu óc đang thanh tỉnh thì Trang Duệ nhanh chóng dùng linh khí xem xét hết ba ngàn khối mao liêu còn lại, trong vở của hắn có ghi lại mười con số, đấu giá hôm nay hắn không tham gia, vì trong nhóm mao liêu từ 2000 đến 4000 không có thứ nào vừa mắt hắn.</w:t>
      </w:r>
    </w:p>
    <w:p>
      <w:pPr>
        <w:pStyle w:val="BodyText"/>
      </w:pPr>
      <w:r>
        <w:t xml:space="preserve">Đến chiều Trang Duệ trực tiếp lên xe quay về khách sạn mà không nói lời nào, vợ chồng Tần Hạo Nhiên biết Trang Duệ rất mệt, thế nên cũng không quấy rầy.</w:t>
      </w:r>
    </w:p>
    <w:p>
      <w:pPr>
        <w:pStyle w:val="BodyText"/>
      </w:pPr>
      <w:r>
        <w:t xml:space="preserve">Sau khi quay lại khách sạn, đi đến nhà hàng dùng cơm, sau đó hắn về giường ngủ say như chết, điều này làm cho Tần Hạo Nhiên muốn đến thương lượng và định giá khối mao liêu cho ra phỉ thúy đỏ nhưng không gặp được, Trang Duệ rất mệt mỏi, căn bản không nghe thấy tiếng điện thoại.</w:t>
      </w:r>
    </w:p>
    <w:p>
      <w:pPr>
        <w:pStyle w:val="BodyText"/>
      </w:pPr>
      <w:r>
        <w:t xml:space="preserve">Đến sáng hôm sau thì Trang Duệ mới thức dậy, hắn ngủ cả mười hai giờ, bây giờ mới thấy tinh thần hoàn toàn khôi phục.</w:t>
      </w:r>
    </w:p>
    <w:p>
      <w:pPr>
        <w:pStyle w:val="BodyText"/>
      </w:pPr>
      <w:r>
        <w:t xml:space="preserve">- Tiểu Duệ, cậu xem nên định giá khối mao liêu cho ra phỉ thúy đỏ như thế nào?</w:t>
      </w:r>
    </w:p>
    <w:p>
      <w:pPr>
        <w:pStyle w:val="BodyText"/>
      </w:pPr>
      <w:r>
        <w:t xml:space="preserve">Khi đi xe đến xem nguyên thạch vì có mặt Tống Quân, Mã Mập và nhóm chuyên gia nên Tần Hạo Nhiên không thương lượng việc này với Trang Duệ, khi đến hội trường thì lão mới kéo Trang Duệ ra một góc không người hỏi thăm.</w:t>
      </w:r>
    </w:p>
    <w:p>
      <w:pPr>
        <w:pStyle w:val="BodyText"/>
      </w:pPr>
      <w:r>
        <w:t xml:space="preserve">- Tuy sau lưng khối mao liêu kia có vết nứt ác tính nhưng thể tích quá lớn, tin chắc sẽ có không ít người muốn ra tay, giá cả không quá thấp, nếu không sẽ chẳng thu vào được...</w:t>
      </w:r>
    </w:p>
    <w:p>
      <w:pPr>
        <w:pStyle w:val="BodyText"/>
      </w:pPr>
      <w:r>
        <w:t xml:space="preserve">Trang Duệ suy nghĩ một chút rồi nói:</w:t>
      </w:r>
    </w:p>
    <w:p>
      <w:pPr>
        <w:pStyle w:val="BodyText"/>
      </w:pPr>
      <w:r>
        <w:t xml:space="preserve">- Cháu cảm thấy giá cả thấp nhất là sáu triệu Euro mới có thể nắm bắt nó, thế này đi, chú Tần, đến chiều chúng ta cùng vào trong sảnh đấu giá...</w:t>
      </w:r>
    </w:p>
    <w:p>
      <w:pPr>
        <w:pStyle w:val="BodyText"/>
      </w:pPr>
      <w:r>
        <w:t xml:space="preserve">Đổ thạch có rất nhiều phương thức, mà mỗi người có một phương thức riêng, cũng không ai giống ai, có người đánh cuộc độ trong, màu sắc, tất nhiên còn có kẻ đánh cuộc vết nứt, loại người này là quân chủ lực trong đổ thạch.</w:t>
      </w:r>
    </w:p>
    <w:p>
      <w:pPr>
        <w:pStyle w:val="BodyText"/>
      </w:pPr>
      <w:r>
        <w:t xml:space="preserve">Vì những vết nứt nông hay sâu có thể ý nghĩa kết cấu của phỉ thúy bên trong bị phá hư như thế nào nhưng như vậy cũng có nghĩa là sẽ cho ra phỉ thúy cực phẩm, như vậy sẽ xem như thắng lớn, nguy hiểm và kỳ ngộ đều song hành với nhau, thế cho nên những khối mao liêu có vết nứt ác tính vẫn không thể nào xem thường.</w:t>
      </w:r>
    </w:p>
    <w:p>
      <w:pPr>
        <w:pStyle w:val="BodyText"/>
      </w:pPr>
      <w:r>
        <w:t xml:space="preserve">- Thật sự không được, quyết định là tám triệu Euro...</w:t>
      </w:r>
    </w:p>
    <w:p>
      <w:pPr>
        <w:pStyle w:val="BodyText"/>
      </w:pPr>
      <w:r>
        <w:t xml:space="preserve">Tần Hạo Nhiên nếu so ra thì quyết đoán còn hơn cả Trang Duệ, lão trực tiếp tăng thêm hai triệu Euro, cũng chính là hai chục triệu tệ. Lúc này vấn đề mà công ty châu báu Tần Thị gặp phải cũng chẳng phải là tiền, mà là nguyên liệu phỉ thúy, đừng nói là một khối mao liêu có giá cả trăm triệu, dù là giá thế nào thì Tần Hạo Nhiên cũng có thể thu vào trong tay.</w:t>
      </w:r>
    </w:p>
    <w:p>
      <w:pPr>
        <w:pStyle w:val="BodyText"/>
      </w:pPr>
      <w:r>
        <w:t xml:space="preserve">- Đến chiều chúng ta đến hiện trường đấu giá rồi nói sau...</w:t>
      </w:r>
    </w:p>
    <w:p>
      <w:pPr>
        <w:pStyle w:val="BodyText"/>
      </w:pPr>
      <w:r>
        <w:t xml:space="preserve">Trang Duệ cũng không muốn cho ra kết luận ngay vào lúc này, vì hiện trường đấu giá là thiên biến vạn hóa, cung không đảm bảo không có người theo sát, đến lúc đó sẽ biết.</w:t>
      </w:r>
    </w:p>
    <w:p>
      <w:pPr>
        <w:pStyle w:val="BodyText"/>
      </w:pPr>
      <w:r>
        <w:t xml:space="preserve">Sau khi tách khỏi vợ chồng Tần Hạo Nhiên thì Trang Duệ hôm nay đi đến khu thầm tiêu, tất cả những mao liêu có giá trị tốt đều được Trang Duệ ghi vào trong vở, cứ đến hai giờ chiều mỗi ngày đi tham gia đấu giá là được.</w:t>
      </w:r>
    </w:p>
    <w:p>
      <w:pPr>
        <w:pStyle w:val="BodyText"/>
      </w:pPr>
      <w:r>
        <w:t xml:space="preserve">Trang Duệ tổng cộng nhìn trúng một trăm trong tổng số mao liêu có ở khu minh tiêu, có mười mao liêu cực kỳ quan trọng cần phải nắm bắt, trong đó có ba khối thủy tinh nhưng chưa đạt đến đế vương lục nhưng nếu tạo hình ra vật phẩm phỉ thúy thì có thể xưng la cực phẩm.</w:t>
      </w:r>
    </w:p>
    <w:p>
      <w:pPr>
        <w:pStyle w:val="BodyText"/>
      </w:pPr>
      <w:r>
        <w:t xml:space="preserve">Bảy khối phỉ thúy còn lại tuy kém một chút nhưng được cái là số lượng nhiều, mỗi khối đều có thể cho ra hơn mười kilogam ngọc, vừa vặn bổ sung nguyên liệu cho những vật phẩm phỉ thúy xa hoa. Chưa nói đến những thứ khác, chỉ cần có thể chụp vào trong tay mười khối mao liêu kia, cửa hàng châu báu Tần Thụy Lân ở Bắc Kinh sẽ không sầu lo về vấn đề nguyên liệu phỉ thúy trong thời gian năm năm tới.</w:t>
      </w:r>
    </w:p>
    <w:p>
      <w:pPr>
        <w:pStyle w:val="BodyText"/>
      </w:pPr>
      <w:r>
        <w:t xml:space="preserve">- Con bà nó, quả nhiên là ngọc tốt đều ở khu vực thầm tiêu...</w:t>
      </w:r>
    </w:p>
    <w:p>
      <w:pPr>
        <w:pStyle w:val="BodyText"/>
      </w:pPr>
      <w:r>
        <w:t xml:space="preserve">Trang Duệ tiến vào khu vực thầm tiêu, hắn còn chưa xem được một trăm khối mao liêu thì đã thầm mắng lớn, rõ ràng là quá ức hiếp người, tất cả những mao liêu cực tốt đều tập trung ở khu thầm tiêu, vì một trăm khối mao liêu vừa xem có hai mao liêu đã cho ra phỉ thúy cấp thủy tinh.</w:t>
      </w:r>
    </w:p>
    <w:p>
      <w:pPr>
        <w:pStyle w:val="Compact"/>
      </w:pPr>
      <w:r>
        <w:br w:type="textWrapping"/>
      </w:r>
      <w:r>
        <w:br w:type="textWrapping"/>
      </w:r>
    </w:p>
    <w:p>
      <w:pPr>
        <w:pStyle w:val="Heading2"/>
      </w:pPr>
      <w:bookmarkStart w:id="479" w:name="chương-457-thầm-tiêu1."/>
      <w:bookmarkEnd w:id="479"/>
      <w:r>
        <w:t xml:space="preserve">457. Chương 457 : Thầm Tiêu(1).</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457: Thầm tiêu(1).</w:t>
      </w:r>
    </w:p>
    <w:p>
      <w:pPr>
        <w:pStyle w:val="BodyText"/>
      </w:pPr>
      <w:r>
        <w:t xml:space="preserve">Nhóm Dịch: Tepga</w:t>
      </w:r>
    </w:p>
    <w:p>
      <w:pPr>
        <w:pStyle w:val="BodyText"/>
      </w:pPr>
      <w:r>
        <w:t xml:space="preserve">Nguồn: vipvanda</w:t>
      </w:r>
    </w:p>
    <w:p>
      <w:pPr>
        <w:pStyle w:val="BodyText"/>
      </w:pPr>
      <w:r>
        <w:t xml:space="preserve">Thật ra cũng không khoa trương như những gì Trang Duệ đang nghĩ, ban tổ chức đã có phương án cụ thể để sắp xếp mao liêu thầm tiêu, hơn nữa phần lớn đều là mao liêu bán đổ, đều đã được vạt một cửa sổ hay rạch một vết nứt, có một vài khối mao liêu còn được mài đến khi xuất hiện màu xanh đậm.</w:t>
      </w:r>
    </w:p>
    <w:p>
      <w:pPr>
        <w:pStyle w:val="BodyText"/>
      </w:pPr>
      <w:r>
        <w:t xml:space="preserve">Nhưng Trang Duệ thật sự là không quan tâm đến những mao liêu có biểu hiện quá tốt, vì căn bản không cần nghĩ cũng biết khi mở thầu thì giá cả của nó nhất định sẽ bị đội lên trời. Hắn cũng đã xem xét giá cả, có lẽ mỗi một khối mao liêu phải trên trăm triệu, hắn khó thể nào tham gia cho tốt, cũng không muốn tham gia.</w:t>
      </w:r>
    </w:p>
    <w:p>
      <w:pPr>
        <w:pStyle w:val="BodyText"/>
      </w:pPr>
      <w:r>
        <w:t xml:space="preserve">Số lượng mao liêu thầm tiêu gấp chục lần số mao liêu minh tiêu, nói cách khách có khoảng hai trăm ngàn mao liêu thầm tiêu cho Trang Duệ lựa chọn, cho nên hắn cũng không gấp gáp. Hắn dựa vào linh khí trong mắt để kiểm tra những khối mao liêu có biểu hiện kém cỏi nhưng bên trong có phỉ thúy loại tốt, như vậy vừa đảm bảo đổ thạch thắng mà không mất nhiều tiền, đây mới là tính toán của hắn.</w:t>
      </w:r>
    </w:p>
    <w:p>
      <w:pPr>
        <w:pStyle w:val="BodyText"/>
      </w:pPr>
      <w:r>
        <w:t xml:space="preserve">- Sao toàn là mao liêu bán đổ như vậy?</w:t>
      </w:r>
    </w:p>
    <w:p>
      <w:pPr>
        <w:pStyle w:val="BodyText"/>
      </w:pPr>
      <w:r>
        <w:t xml:space="preserve">Khi nhìn đến mao liêu số năm trăm thì Trang Duệ thật sự không nhịn được, hắn dứt khoát đi ra khỏi khu thầm tiêu, đi đến khu vực tiếp giáp giữa khu thầm tiêu và minh tiêu để xem xét.</w:t>
      </w:r>
    </w:p>
    <w:p>
      <w:pPr>
        <w:pStyle w:val="BodyText"/>
      </w:pPr>
      <w:r>
        <w:t xml:space="preserve">Quả nhiên biểu hiện của mao liêu ở chỗ này kém xa trong kia, thậm chí còn có những khối mao liêu thầm tiêu còn kém hơn cả mao liêu minh tiêu bên kia, chỉ là đá của những mỏ khoáng mới ở Myanmar được bày ra ở chỗ này, tất nhiên bên trong cũng có chút nhan sắc.</w:t>
      </w:r>
    </w:p>
    <w:p>
      <w:pPr>
        <w:pStyle w:val="BodyText"/>
      </w:pPr>
      <w:r>
        <w:t xml:space="preserve">- Sao? Cấp băng?</w:t>
      </w:r>
    </w:p>
    <w:p>
      <w:pPr>
        <w:pStyle w:val="BodyText"/>
      </w:pPr>
      <w:r>
        <w:t xml:space="preserve">Sau khi xem xét một giờ ở khu vực tiếp giáp giữa minh tiêu và thầm tiêu, lúc này Trang Duệ đang đứng trước một khối mao liêu rất xấu. Sở dĩ nói mao liêu này xấu cũng vì lớp da của nó, đồng thời bộ dạng lại giống như trán của ông Thọ, trên một tảng đá hình trứng còn có một cục u lồi lên, hơn nữa ở lớp da lại có những chấm đen rõ ràng, giống hệt như những tảng đá ở nông thôn.</w:t>
      </w:r>
    </w:p>
    <w:p>
      <w:pPr>
        <w:pStyle w:val="BodyText"/>
      </w:pPr>
      <w:r>
        <w:t xml:space="preserve">Trang Duệ lật khối mao liêu hơn ba mươi kilogam này ra xem, hắn phát hiện nó không mở cửa sổ, rõ ràng là một khối mao liêu toàn đổ, vì thế mà không khỏi vui sướng, lần này xem như hắn tìm được một khối mao liêu toàn đổ khá tốt.</w:t>
      </w:r>
    </w:p>
    <w:p>
      <w:pPr>
        <w:pStyle w:val="BodyText"/>
      </w:pPr>
      <w:r>
        <w:t xml:space="preserve">- Hừ, đúng là quá đắt...</w:t>
      </w:r>
    </w:p>
    <w:p>
      <w:pPr>
        <w:pStyle w:val="BodyText"/>
      </w:pPr>
      <w:r>
        <w:t xml:space="preserve">Trang Duệ nhìn giá quy định trên hộp đấu giá ở bên cạnh thì không khỏi thầm mắng một câu, một tảng đá thế này mà có giá quy định lên đến ba trăm ngàn Euro.</w:t>
      </w:r>
    </w:p>
    <w:p>
      <w:pPr>
        <w:pStyle w:val="BodyText"/>
      </w:pPr>
      <w:r>
        <w:t xml:space="preserve">Trang Duệ dùng ánh mắt bất bình nhìn chằm chằm vào giá quy định, sau đó lại nhìn về phía hộp đấu giá, sau đó hai mắt hắn chợt sáng ngời, hắn tự mắng mình:</w:t>
      </w:r>
    </w:p>
    <w:p>
      <w:pPr>
        <w:pStyle w:val="BodyText"/>
      </w:pPr>
      <w:r>
        <w:t xml:space="preserve">- Trang Duệ à, mày đúng là thằng ngốc.</w:t>
      </w:r>
    </w:p>
    <w:p>
      <w:pPr>
        <w:pStyle w:val="BodyText"/>
      </w:pPr>
      <w:r>
        <w:t xml:space="preserve">Trang Duệ nói xong còn vỗ mạnh xuống đầu mình, một tiếng bốp khá lớn vang lên.</w:t>
      </w:r>
    </w:p>
    <w:p>
      <w:pPr>
        <w:pStyle w:val="BodyText"/>
      </w:pPr>
      <w:r>
        <w:t xml:space="preserve">- Anh đang làm gì?</w:t>
      </w:r>
    </w:p>
    <w:p>
      <w:pPr>
        <w:pStyle w:val="BodyText"/>
      </w:pPr>
      <w:r>
        <w:t xml:space="preserve">Một câu tiếng Trung đông cứng chợt vang lên bên tai Trang Duệ, hắn quay đầu lại nhìn và thiếu chút nữa bị dọa cho nhảy dựng lên, vì một quân nhân Myanmar trăm đen và hơi gầy đang cầm một cây súng AK47, họng súng chĩa vào mình.</w:t>
      </w:r>
    </w:p>
    <w:p>
      <w:pPr>
        <w:pStyle w:val="BodyText"/>
      </w:pPr>
      <w:r>
        <w:t xml:space="preserve">- Này, anh bạn, anh cầm súng chĩa vào tôi làm gì? Mau đưa ra chỗ khác...</w:t>
      </w:r>
    </w:p>
    <w:p>
      <w:pPr>
        <w:pStyle w:val="BodyText"/>
      </w:pPr>
      <w:r>
        <w:t xml:space="preserve">Trang Duệ lớn tiếng kêu lên, lúc này một nhân viên công tác đứng bên ngoài nghe được và nhanh chóng bước đến cùng trao đổi với tên lính. Bọn họ dùng tiếng Myanmar để trao đổi với nhau, Trang Duệ căn bản không nghe hiểu, nhưng khi nhân viên kia đi đến thì họng súng cũng rủ xuống.</w:t>
      </w:r>
    </w:p>
    <w:p>
      <w:pPr>
        <w:pStyle w:val="BodyText"/>
      </w:pPr>
      <w:r>
        <w:t xml:space="preserve">- Tiên sinh, xấu hổ quá, vừa rồi anh ta hoài nghi anh có hành động muốn phá hoại hộp đấu giá vì thế mà tiến lên ngăn cản, thật xin lỗi, chỉ là hiểu lầm...</w:t>
      </w:r>
    </w:p>
    <w:p>
      <w:pPr>
        <w:pStyle w:val="BodyText"/>
      </w:pPr>
      <w:r>
        <w:t xml:space="preserve">Nhân viên công tác dùng tiếng Trung lưu loát hơn một chút, giọng điệu lại khá khách khí, vì sự thật rất rõ ràng, cái hộp đấu giá lúc này vẫn còn rất vững vàng. nguồn</w:t>
      </w:r>
    </w:p>
    <w:p>
      <w:pPr>
        <w:pStyle w:val="BodyText"/>
      </w:pPr>
      <w:r>
        <w:t xml:space="preserve">- Vừa rồi anh ta tự đánh mình, tự đánh mình...</w:t>
      </w:r>
    </w:p>
    <w:p>
      <w:pPr>
        <w:pStyle w:val="BodyText"/>
      </w:pPr>
      <w:r>
        <w:t xml:space="preserve">Tên lính kia thật sự khó hiểu với hành động của Trang Duệ, hắn dùng tiếng Trung không lưu loát nói, sau đó cùng khoa tay múa chân vỗ lên đầu mình.</w:t>
      </w:r>
    </w:p>
    <w:p>
      <w:pPr>
        <w:pStyle w:val="BodyText"/>
      </w:pPr>
      <w:r>
        <w:t xml:space="preserve">Trang Duệ tức giận mới lên tiếng:</w:t>
      </w:r>
    </w:p>
    <w:p>
      <w:pPr>
        <w:pStyle w:val="BodyText"/>
      </w:pPr>
      <w:r>
        <w:t xml:space="preserve">- Tôi vừa rồi cảm thấy vui vẻ nên vỗ đầu một cái, nào phải kẻ rảnh rỗi không có việc gì làm và vỗ lên đầu mình?</w:t>
      </w:r>
    </w:p>
    <w:p>
      <w:pPr>
        <w:pStyle w:val="BodyText"/>
      </w:pPr>
      <w:r>
        <w:t xml:space="preserve">Vị nhân viên công tác kia sau khi nghe rõ lời của Trang Duệ thì cười trao đổi với tên lính kia, sau đó hắn nói:</w:t>
      </w:r>
    </w:p>
    <w:p>
      <w:pPr>
        <w:pStyle w:val="BodyText"/>
      </w:pPr>
      <w:r>
        <w:t xml:space="preserve">- Thật xin lỗi tiên sinh, quấy rầy anh chọn mua mao liêu rồi...</w:t>
      </w:r>
    </w:p>
    <w:p>
      <w:pPr>
        <w:pStyle w:val="BodyText"/>
      </w:pPr>
      <w:r>
        <w:t xml:space="preserve">Tên lính sau khi nghe nhân viên công tác giải thích thì cũng lắc đầu bỏ đi, nhưng hắn cũng không đi quá xa Trang Duệ, hơn nữa ánh mắt nhìn về phía Trang Duệ lại có chút cổ quái, giống như có thể phân loại Trang Duệ vào trong bệnh viện tâm thần.</w:t>
      </w:r>
    </w:p>
    <w:p>
      <w:pPr>
        <w:pStyle w:val="BodyText"/>
      </w:pPr>
      <w:r>
        <w:t xml:space="preserve">Trang Duệ không quan tâm đến những gì người lính kia nghĩ về mình, lúc này trong lòng hắn đang rất vui vẻ, vì vừa rồi hắn nghĩ đến một vấn đề, đó chính là sử dụng tất cả số tiền mình có cũng có thẻ thu được số lượng lớn mao liêu trong khu vực thầm tiêu này.</w:t>
      </w:r>
    </w:p>
    <w:p>
      <w:pPr>
        <w:pStyle w:val="BodyText"/>
      </w:pPr>
      <w:r>
        <w:t xml:space="preserve">Rất nhiều người có thể đoán được cái gọi là dùng hết số tiền của mình cũng không phải là lấy hết tiền ra để đấu giá, đó chính là trả giá cao hơn giá cao nhất trong hộp đấu giá là có thể thu mao liêu vào trong tay mình.</w:t>
      </w:r>
    </w:p>
    <w:p>
      <w:pPr>
        <w:pStyle w:val="BodyText"/>
      </w:pPr>
      <w:r>
        <w:t xml:space="preserve">Vài ngày nay Trang Duệ đều có chút cảm giác không đúng, bây giờ thì mới hiểu ra, linh khí trong mắt mình không chỉ hìn thấu đá hay kim loại, còn có thể nhìn thấu chiếc hộp đấu giá làm bằng hợp kim bên cạnh mao liêu, còn những con số bên trong càng khó thể chạy thoát được.</w:t>
      </w:r>
    </w:p>
    <w:p>
      <w:pPr>
        <w:pStyle w:val="BodyText"/>
      </w:pPr>
      <w:r>
        <w:t xml:space="preserve">- Hì hì, còn chưa có ai đặt giá, xem như mình là người đầu tiên...</w:t>
      </w:r>
    </w:p>
    <w:p>
      <w:pPr>
        <w:pStyle w:val="BodyText"/>
      </w:pPr>
      <w:r>
        <w:t xml:space="preserve">Trang Duệ nhìn vào hộp đấu giá thì phát hiện bên trong rỗng tuếch, không có ai viết đơn đặt giá bỏ vào đây, thế là hắn kéo ngăn thủy tinh bên dưới hộp đấu giá ra, lấy một tờ đơn đặt giá từ bên trong ra ngoài.</w:t>
      </w:r>
    </w:p>
    <w:p>
      <w:pPr>
        <w:pStyle w:val="BodyText"/>
      </w:pPr>
      <w:r>
        <w:t xml:space="preserve">Cái gọi là đơn đặt giá chính là một cái thẻ giống như danh thiếp, bên trên ghi ba loại chữ gồm Myanmar, tiếng Anh, tiếng Trung, mình cần phải điền vào con số của mình và số tiền đấu giá.</w:t>
      </w:r>
    </w:p>
    <w:p>
      <w:pPr>
        <w:pStyle w:val="BodyText"/>
      </w:pPr>
      <w:r>
        <w:t xml:space="preserve">Số của người đấu giá cũng không phải là con số trên thẻ, chính là lấy bốn con số phía sau tấm thẻ và bốn con số ở phía sau hộ chiếu của người muốn đấu giá, tổng cộng là tám chữ, nếu là người Myanmar thì bốn số sau sẽ là số của giấy chứng minh.</w:t>
      </w:r>
    </w:p>
    <w:p>
      <w:pPr>
        <w:pStyle w:val="BodyText"/>
      </w:pPr>
      <w:r>
        <w:t xml:space="preserve">Khi muốn có thẻ để vào đây phải điền vào số hộ chiếu của mình, vì vậy mà máy tính sẽ tự động cho ra một con số, mục đích làm như vậy là không muốn thương nhân mao liêu bị kẻ khác chơi khăm.</w:t>
      </w:r>
    </w:p>
    <w:p>
      <w:pPr>
        <w:pStyle w:val="BodyText"/>
      </w:pPr>
      <w:r>
        <w:t xml:space="preserve">Vì nếu đánh số quá đơn giản sẽ bị người ta nắm chắc, nếu có người dùng số của Trang Duệ để đặt một khối mao liêu với giá một tỷ Euro, như vậy Trang Duệ sẽ không thể trả được, cuối cùng chỉ có thể trốn tiêu, như vậy những khối mao liêu mà trước đó hắn mua sẽ biến thành phế thải.</w:t>
      </w:r>
    </w:p>
    <w:p>
      <w:pPr>
        <w:pStyle w:val="BodyText"/>
      </w:pPr>
      <w:r>
        <w:t xml:space="preserve">Có câu nói đồng hành là oan gia, không thể loại trừ những kẻ có tâm tính âm u, sau khi biết rõ số của đối phương thì dùng phương án kia để trả giá cao, coi như đẩy đối thủ ra khỏi công bàn phỉ thúy Myanmar lần này.</w:t>
      </w:r>
    </w:p>
    <w:p>
      <w:pPr>
        <w:pStyle w:val="BodyText"/>
      </w:pPr>
      <w:r>
        <w:t xml:space="preserve">Vì vậy mà ban tổ chức mới quyết định dùng cách gộp số như vậy, hơn nữa khi phát thẻ đã đặc biệt nhắc nhở mọi người, không nên để lộ số của mình, nếu như vì không cẩn thận mà bị kẻ khác chơi khăm, chỉ có thể tư trách mình mà thôi.</w:t>
      </w:r>
    </w:p>
    <w:p>
      <w:pPr>
        <w:pStyle w:val="BodyText"/>
      </w:pPr>
      <w:r>
        <w:t xml:space="preserve">- À, bỏ ra ba trăm lẻ một ngàn Euro...</w:t>
      </w:r>
    </w:p>
    <w:p>
      <w:pPr>
        <w:pStyle w:val="BodyText"/>
      </w:pPr>
      <w:r>
        <w:t xml:space="preserve">Trang Duệ viết vào giá cả, bây giờ hắn rất thoải mái, thầm tiêu đối với Trang Duệ như một cô gái đẹp, hắn thích lúc nào thì có thể đến đùa giỡn lúc đó.</w:t>
      </w:r>
    </w:p>
    <w:p>
      <w:pPr>
        <w:pStyle w:val="BodyText"/>
      </w:pPr>
      <w:r>
        <w:t xml:space="preserve">Sau khi ném đơn đặt giá vào trong hộp thì Trang Duệ nhìn thoáng qua, chuẩn bị tiếp tục đi chọn mao liêu thì điện thoại vang lên.</w:t>
      </w:r>
    </w:p>
    <w:p>
      <w:pPr>
        <w:pStyle w:val="Compact"/>
      </w:pPr>
      <w:r>
        <w:br w:type="textWrapping"/>
      </w:r>
      <w:r>
        <w:br w:type="textWrapping"/>
      </w:r>
    </w:p>
    <w:p>
      <w:pPr>
        <w:pStyle w:val="Heading2"/>
      </w:pPr>
      <w:bookmarkStart w:id="480" w:name="chương-458-thầm-tiêu2."/>
      <w:bookmarkEnd w:id="480"/>
      <w:r>
        <w:t xml:space="preserve">458. Chương 458 : Thầm Tiêu(2).</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458: Thầm tiêu(2).</w:t>
      </w:r>
    </w:p>
    <w:p>
      <w:pPr>
        <w:pStyle w:val="BodyText"/>
      </w:pPr>
      <w:r>
        <w:t xml:space="preserve">Dịch: Masta4ever truyện cập nhật nhanh nhất tại chấm</w:t>
      </w:r>
    </w:p>
    <w:p>
      <w:pPr>
        <w:pStyle w:val="BodyText"/>
      </w:pPr>
      <w:r>
        <w:t xml:space="preserve">Nguồn: Nhóm dịch Tepga -</w:t>
      </w:r>
    </w:p>
    <w:p>
      <w:pPr>
        <w:pStyle w:val="BodyText"/>
      </w:pPr>
      <w:r>
        <w:t xml:space="preserve">- Tiểu Duệ, cậu còn đứng đó làm gì? Đã sắp đến ba giờ rồi, sao còn chưa đến sảnh đấu giá?</w:t>
      </w:r>
    </w:p>
    <w:p>
      <w:pPr>
        <w:pStyle w:val="BodyText"/>
      </w:pPr>
      <w:r>
        <w:t xml:space="preserve">Âm thanh của Tần Hạo Nhiên từ trong điện thoại truyền ra, Trang Duệ xem đồng hồ mà không khỏi thè lưỡi, chỉ còn kém năm phút là đến ba giờ, lúc này có thể tiến vào trong sảnh đấu giá được rồi.</w:t>
      </w:r>
    </w:p>
    <w:p>
      <w:pPr>
        <w:pStyle w:val="BodyText"/>
      </w:pPr>
      <w:r>
        <w:t xml:space="preserve">- Chú Tần, cháu sẽ đến ngay.</w:t>
      </w:r>
    </w:p>
    <w:p>
      <w:pPr>
        <w:pStyle w:val="BodyText"/>
      </w:pPr>
      <w:r>
        <w:t xml:space="preserve">Trang Duệ cúp điện thoại và nhanh chóng chạy về phía sảnh đấu giá làm hại tên lính kia thiếu chút nữa thì chạy theo. Người này đi đến bên cạnh hộp đấu giá, sau khi xem xét thấy không có vấn đề gì thì mới tiếp tục nhiệm vụ, nhưng trong lòng hắn càng thêm nhận định Trang Duệ là kẻ điên.</w:t>
      </w:r>
    </w:p>
    <w:p>
      <w:pPr>
        <w:pStyle w:val="BodyText"/>
      </w:pPr>
      <w:r>
        <w:t xml:space="preserve">- Nhanh lên, xin số rồi tiến vào trong đại sảnh...</w:t>
      </w:r>
    </w:p>
    <w:p>
      <w:pPr>
        <w:pStyle w:val="BodyText"/>
      </w:pPr>
      <w:r>
        <w:t xml:space="preserve">Tần Hạo Nhiên thấy Trang Duệ hộc tốc chạy đến thì cũng không khách sáo mà trực tiếp chèn Trang Duệ đến trước mặt mình, tuy hành vi chen ngang này làm cho người phía sau bực bội, nhưng đối phương cũng không chắn trước mặt mình, bọn họ chỉ oán trách vài câu mà thôi, mà nhóm Tần Hạo Nhiên thì giả vờ như không nghe thấy.</w:t>
      </w:r>
    </w:p>
    <w:p>
      <w:pPr>
        <w:pStyle w:val="BodyText"/>
      </w:pPr>
      <w:r>
        <w:t xml:space="preserve">Vì lần này đến chậm nên nhóm Trang Duệ cũng không thể nào được ngồi ở sảnh 1, bọn họ dựa vào số thẻ được cấp để tìm đến sảnh 3, vị trí cũng coi như khá gần phía trước, hàng ghế thứ hai.</w:t>
      </w:r>
    </w:p>
    <w:p>
      <w:pPr>
        <w:pStyle w:val="BodyText"/>
      </w:pPr>
      <w:r>
        <w:t xml:space="preserve">Quan trọng là Tần Hạo Nhiên, Trang Duệ và Phương Di có thể ngồi cùng một chỗ, vì thế mà trong thời gian mở thầu thì mọi người có thể thương lượng với nhau để định giá đấu, có thể ứng phó với những gì sẽ xảy ra.</w:t>
      </w:r>
    </w:p>
    <w:p>
      <w:pPr>
        <w:pStyle w:val="BodyText"/>
      </w:pPr>
      <w:r>
        <w:t xml:space="preserve">Đúng ba giờ thì âm thanh của vị giám sát đấu giá vang lên trong hội trường, nhưng lần này dùng tiếng Myanmar và dịch sang tiếng Trung với tiếng Anh một lần mà thôi. Hôm trước gặp mặt Hào Vinh và Trang Duệ biết mỗi ngày phải thay một vị giám sát minh tiêu, bọn họ đều là những người có danh vọng ở xã hội thượng tầng Myanmar.</w:t>
      </w:r>
    </w:p>
    <w:p>
      <w:pPr>
        <w:pStyle w:val="BodyText"/>
      </w:pPr>
      <w:r>
        <w:t xml:space="preserve">- Bắt đầu đấu giá...</w:t>
      </w:r>
    </w:p>
    <w:p>
      <w:pPr>
        <w:pStyle w:val="BodyText"/>
      </w:pPr>
      <w:r>
        <w:t xml:space="preserve">Vị giám sát lớn tiếng tuyên bố, màn hình lớn trước mặt ba người Trang Duệ bắt đầu sáng lên, những con số từ 4000 đến 6000 xuất hiện rõ ràng trên màn hình rộng, phía dưới là những con số màu đỏ thể hiện giá cả quy định, cực kỳ bắt mắt.</w:t>
      </w:r>
    </w:p>
    <w:p>
      <w:pPr>
        <w:pStyle w:val="BodyText"/>
      </w:pPr>
      <w:r>
        <w:t xml:space="preserve">Trang Duệ đưa mắt nhìn khắp bốn phía, hắn phát hiện hôm nay người có tâm tư muốn nói chuyện phiếm là không nhiều. Sau khi xuất hiện tiêu vương ở ngày đầu tiên, ngày thứ hai Trang Duệ cũng không tham gia đấu giá nhưng cũng xuất hiện hai khối tiêu vương với giá cả lên đến bốn chục triệu tệ. Rõ ràng mối tiêu vương sụp đổ ngày thứ hai cũng không làm ảnh hưởng đén quyết tâm của đám người đến mua mao liêu, ngược lại thì càng thêm điên cuồng.</w:t>
      </w:r>
    </w:p>
    <w:p>
      <w:pPr>
        <w:pStyle w:val="BodyText"/>
      </w:pPr>
      <w:r>
        <w:t xml:space="preserve">- Tiểu Duệ, cậu xem xét mao liêu số 5522 cho thật chặt, tôi và dì Phương của cậu sẽ xem những con số khác, nếu có gì thay đổi thì lập tức báo ngay...</w:t>
      </w:r>
    </w:p>
    <w:p>
      <w:pPr>
        <w:pStyle w:val="BodyText"/>
      </w:pPr>
      <w:r>
        <w:t xml:space="preserve">Tần Hạo Nhiên mở vở của mình ra nhìn ra một lượt rồi lập tức nói lời phân công, hôm nay nhiệm vụ trả giá rất nặng, không những đảm bảo phải nắm bắt được mao liêu có thể cho ra phỉ thúy đỏ mang số 5522, hơn nữa bốn con số 4179, 5367, 5550 cũng đều được đấu giá vào ngày hôm nay.</w:t>
      </w:r>
    </w:p>
    <w:p>
      <w:pPr>
        <w:pStyle w:val="BodyText"/>
      </w:pPr>
      <w:r>
        <w:t xml:space="preserve">Vì sợ những chuyên gia đổ thạch kia để lộ tin tức nên Tần Hạo Nhiên không cho bọn họ tiến vào trong đại sảnh đấu giá, ba người bọn họ sẽ phải đấu hơn bốn khối mao liêu, nhìn trên phương diện thời gian thì cũng không quá ung dung, hơn nữa những con số kia cũng không phải ở cùng một chỗ, chỉ riêng việc tìm kiếm trên màn hình cũng đã mất vài phút.</w:t>
      </w:r>
    </w:p>
    <w:p>
      <w:pPr>
        <w:pStyle w:val="BodyText"/>
      </w:pPr>
      <w:r>
        <w:t xml:space="preserve">Rõ ràng đấu giá minh tiêu hôm nay sẽ rất sôi động, vì giá quy định vừa mới xuất hiện trên màn hình thì đã có kẻ đặt giá, vô tình màn hình chợt biến thành ba màu xanh đỏ trắng.</w:t>
      </w:r>
    </w:p>
    <w:p>
      <w:pPr>
        <w:pStyle w:val="BodyText"/>
      </w:pPr>
      <w:r>
        <w:t xml:space="preserve">- Con bà nó, mới đó đã nâng giá rồi sao?</w:t>
      </w:r>
    </w:p>
    <w:p>
      <w:pPr>
        <w:pStyle w:val="BodyText"/>
      </w:pPr>
      <w:r>
        <w:t xml:space="preserve">Trang Duệ không khỏi thầm nói một tiếng, tình huống lúc này thật sự làm cho người ta căng thẳng, bất chấp người ta có quấy rối thế nào thì hắn cũng chỉ nhìn chằm chằm vào khối mao liêu của mình, để xem giá đấu có biến đổi hay không.</w:t>
      </w:r>
    </w:p>
    <w:p>
      <w:pPr>
        <w:pStyle w:val="BodyText"/>
      </w:pPr>
      <w:r>
        <w:t xml:space="preserve">- Tiểu Duệ, cậu vừa nói gì?</w:t>
      </w:r>
    </w:p>
    <w:p>
      <w:pPr>
        <w:pStyle w:val="BodyText"/>
      </w:pPr>
      <w:r>
        <w:t xml:space="preserve">Phương Di ngồi ở bên cạnh chợt nghiêng đầu hỏi một câu.</w:t>
      </w:r>
    </w:p>
    <w:p>
      <w:pPr>
        <w:pStyle w:val="BodyText"/>
      </w:pPr>
      <w:r>
        <w:t xml:space="preserve">- Không có gì, không có gì, đám người này rất nhàm chán, món của mình thì không trả giá, chỉ biết đi trả giá của người ta để làm loạn...</w:t>
      </w:r>
    </w:p>
    <w:p>
      <w:pPr>
        <w:pStyle w:val="BodyText"/>
      </w:pPr>
      <w:r>
        <w:t xml:space="preserve">Trang Duệ vội vàng tỏ ra căm thù đến tận xương tủy, vì hành vi quấy rối của mình ngày trước cũng không thể truyền đi, nếu khong thì vị tiên sinh đã mất một triệu Euro ngày đầu tiên sẽ tìm đến mình để "tâm sự".</w:t>
      </w:r>
    </w:p>
    <w:p>
      <w:pPr>
        <w:pStyle w:val="BodyText"/>
      </w:pPr>
      <w:r>
        <w:t xml:space="preserve">- Đứa nhỏ này đúng là, ngày hôm trước người đặt giá gần sáu chục khối mao liêu kia chính là cậu sao? Tôi giao Huyên Băng cho cậu cũng coi như yên tâm...</w:t>
      </w:r>
    </w:p>
    <w:p>
      <w:pPr>
        <w:pStyle w:val="BodyText"/>
      </w:pPr>
      <w:r>
        <w:t xml:space="preserve">Trang Duệ nói làm cho Phương Di dần đoán ra sự thật, nhưng Phương Di cũng không quá tức giận, bây giờ thế đạo bây giờ là đàn ông quá trung hậu sẽ chịu nhiều thiệt thòi. Bản tính của Trang Duệ là rất tốt, cũng không thiếu cơ trí, như vậy sẽ là một biện pháp hữu hiệu để bảo vệ con gái mình, tìm được một con rể như vậy thì Phương Di còn gì phải lo lắng nữa?</w:t>
      </w:r>
    </w:p>
    <w:p>
      <w:pPr>
        <w:pStyle w:val="BodyText"/>
      </w:pPr>
      <w:r>
        <w:t xml:space="preserve">- Hì hì, cháu cũng không phải không hiểu...</w:t>
      </w:r>
    </w:p>
    <w:p>
      <w:pPr>
        <w:pStyle w:val="BodyText"/>
      </w:pPr>
      <w:r>
        <w:t xml:space="preserve">Trang Duệ gãi đầu nở nụ cười nhưng ngay sau đó lại đông cứng, vì hắn thấy mao liêu số 5522 của mình đã có người trả giá, hơn nữa trực tiếp đẩy giá từ hai trăm ngàn lên đến năm trăm ngàn.</w:t>
      </w:r>
    </w:p>
    <w:p>
      <w:pPr>
        <w:pStyle w:val="BodyText"/>
      </w:pPr>
      <w:r>
        <w:t xml:space="preserve">- Chú Tần, có người đấu giá phỉ thúy đỏ, giá là năm trăm ngàn Euro...</w:t>
      </w:r>
    </w:p>
    <w:p>
      <w:pPr>
        <w:pStyle w:val="BodyText"/>
      </w:pPr>
      <w:r>
        <w:t xml:space="preserve">Trang Duệ tranh thủ thời gian thông báo cho Tần Hạo Nhiên, nếu nói về giỏi ứng biến thì Trang Duệ thật sự không bằng hai thương nhân tinh anh như Phương Di và Tần Hạo Nhiên.</w:t>
      </w:r>
    </w:p>
    <w:p>
      <w:pPr>
        <w:pStyle w:val="BodyText"/>
      </w:pPr>
      <w:r>
        <w:t xml:space="preserve">- Không có gì, đừng nôn nóng, vẫn còn hơn một giờ nữa...</w:t>
      </w:r>
    </w:p>
    <w:p>
      <w:pPr>
        <w:pStyle w:val="BodyText"/>
      </w:pPr>
      <w:r>
        <w:t xml:space="preserve">Tần Hạo Nhiên nhìn đồng hồ rồi dùng giọng trấn định nói, lão vốn sẽ không nghĩ rằng có thể thu vào khối mao liêu kia với giá rẻ, vài ngày qua lão đã nghe nhiều người bàn về khối mao liêu 5220, có quá nhiều kẻ chú ý, như vậy người tham gia ngày càng nhiều. Tất nhiên trong công bàn phỉ thúy Myanmar lần này sẽ không thiếu cao thủ đổ thạch.</w:t>
      </w:r>
    </w:p>
    <w:p>
      <w:pPr>
        <w:pStyle w:val="BodyText"/>
      </w:pPr>
      <w:r>
        <w:t xml:space="preserve">Nguy hiểm lớn thì tiền tài càng lớn, một khối mao liêu của mỏ khoáng cũ nặng cả tấn, đây thật sự là mao liêu hiếm có trong lịch sử, tuy sau lưng của khối mao liêu còn có một vết nứt ác tính nhưng nó lại quá lớn, biết đâu vết nứt ác tính chỉ kéo đến chính giữa khối mao liêu rồi biến mất?</w:t>
      </w:r>
    </w:p>
    <w:p>
      <w:pPr>
        <w:pStyle w:val="BodyText"/>
      </w:pPr>
      <w:r>
        <w:t xml:space="preserve">Vì vậy mà đừng nghĩ rằng ngày hôm đó Trang Duệ cho ra biểu hiện không thèm quan tâm, kể cả những người từng xem qua khối mao liêu kia cũng đưa ra đánh giá rất thấp, nhưng biết đâu được những kẻ trả giá khối mao liêu vào lúc này chính là những kẻ cho ra đánh giá cực thấp kia, Trang Duệ chẳng phải là một trong số đó sao?</w:t>
      </w:r>
    </w:p>
    <w:p>
      <w:pPr>
        <w:pStyle w:val="BodyText"/>
      </w:pPr>
      <w:r>
        <w:t xml:space="preserve">- Không đúng, khối mao liêu này giá cả dần tăng...</w:t>
      </w:r>
    </w:p>
    <w:p>
      <w:pPr>
        <w:pStyle w:val="BodyText"/>
      </w:pPr>
      <w:r>
        <w:t xml:space="preserve">Chỉ trong thời gian mười phút mà giá cả của khối mao liêu 5220 kia đã từ năm trăm ngàn lên đến một triệu Euro, hầu như cứ cách ba phút lại có người đấu tăng thêm một trăm ngàn. Trang Duệ thấy tình huống như vậy thì căn bản không hoạt động cơ thể, chỉ có thể căng mắt nhìn chằm chằm.</w:t>
      </w:r>
    </w:p>
    <w:p>
      <w:pPr>
        <w:pStyle w:val="BodyText"/>
      </w:pPr>
      <w:r>
        <w:t xml:space="preserve">- À, Tiểu Duệ, cậu đến xem giá cả của hai khối mao liêu 4179 và 5367, để tôi chú ý 5220 một chút...</w:t>
      </w:r>
    </w:p>
    <w:p>
      <w:pPr>
        <w:pStyle w:val="BodyText"/>
      </w:pPr>
      <w:r>
        <w:t xml:space="preserve">Tần Hạo Nhiên cũng nhíu mày, ngày hôm qua lão đã lén đến xem mao liêu số 5220, tuy nó rất lớn nhưng cũng không được cắt mặt, không hiện rõ phỉ thúy, bây giờ bị người ta đẩy giá như thế là không bình thường.</w:t>
      </w:r>
    </w:p>
    <w:p>
      <w:pPr>
        <w:pStyle w:val="Compact"/>
      </w:pPr>
      <w:r>
        <w:br w:type="textWrapping"/>
      </w:r>
      <w:r>
        <w:br w:type="textWrapping"/>
      </w:r>
    </w:p>
    <w:p>
      <w:pPr>
        <w:pStyle w:val="Heading2"/>
      </w:pPr>
      <w:bookmarkStart w:id="481" w:name="chương-459---462-thầm-tiêu"/>
      <w:bookmarkEnd w:id="481"/>
      <w:r>
        <w:t xml:space="preserve">459. Chương 459 - 462: Thầm Tiêu</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459 - 462: Thầm tiêu</w:t>
      </w:r>
    </w:p>
    <w:p>
      <w:pPr>
        <w:pStyle w:val="BodyText"/>
      </w:pPr>
      <w:r>
        <w:t xml:space="preserve">Nhóm Dịch: Tepga</w:t>
      </w:r>
    </w:p>
    <w:p>
      <w:pPr>
        <w:pStyle w:val="BodyText"/>
      </w:pPr>
      <w:r>
        <w:t xml:space="preserve">Nguồn: vipvanda</w:t>
      </w:r>
    </w:p>
    <w:p>
      <w:pPr>
        <w:pStyle w:val="BodyText"/>
      </w:pPr>
      <w:r>
        <w:t xml:space="preserve">- Bố, khối nguyên thạch này hình như không đáng giá tiền như vậy đâu? Chúng ta cũng cần xét giá, nếu đặt hết vào khối mao liêu này, như vậy cũng không đủ tiền cho thầm tiêu...</w:t>
      </w:r>
    </w:p>
    <w:p>
      <w:pPr>
        <w:pStyle w:val="BodyText"/>
      </w:pPr>
      <w:r>
        <w:t xml:space="preserve">- Không sợ, tên khốn họ Trang kia rất biết biểu diễn, trước đó đã kéo bố cậu khổ sở một lần, hôm trước hắn lại có biểu hiện bất thường, sợ rằng bên trong khối mao liêu này có phỉ thúy...</w:t>
      </w:r>
    </w:p>
    <w:p>
      <w:pPr>
        <w:pStyle w:val="BodyText"/>
      </w:pPr>
      <w:r>
        <w:t xml:space="preserve">Ở sảnh đấu giá số bốn có một đoạn đối thoại như vậy, trong đó một người lên tiếng chính là lão oan gia của Trang Duệ, là người cầm lái công ty châu báu Hứa Thị, là Hứa Chấn Đông. Người còn lại chính là con trai của Hứa Chấn Đông, là Hứa Kỳ.</w:t>
      </w:r>
    </w:p>
    <w:p>
      <w:pPr>
        <w:pStyle w:val="BodyText"/>
      </w:pPr>
      <w:r>
        <w:t xml:space="preserve">Tên Hứa Vĩ trước kia khơi mào tranh chấp với Trang Duệ bây giờ đã bị đưa vao lãnh cung, sau khi bị tước hết tất cả chức vị ở công ty châu báu của gia tộc thì hắn giống như một trong những công tử ngồi ăn chờ chết, mỗi tháng đến công ty nhận một phần tiền mà thôi, chuyện quan trọng như đổ thạch ở Myanmar sẽ không liên quan gì đến hắn.</w:t>
      </w:r>
    </w:p>
    <w:p>
      <w:pPr>
        <w:pStyle w:val="BodyText"/>
      </w:pPr>
      <w:r>
        <w:t xml:space="preserve">Khi thấy ra giá ba lượt là cha mình thì Hứa Kỳ có chút sốt ruột:</w:t>
      </w:r>
    </w:p>
    <w:p>
      <w:pPr>
        <w:pStyle w:val="BodyText"/>
      </w:pPr>
      <w:r>
        <w:t xml:space="preserve">- Bố, chúng ta không thể nào đặt hết tất cả trứng gà vào một cái giỏ, cứ cách ba phút ngài lại ra giá, nếu không người nào dám theo thì chúng ta phải mua nó, cuối cùng biết làm sao?</w:t>
      </w:r>
    </w:p>
    <w:p>
      <w:pPr>
        <w:pStyle w:val="BodyText"/>
      </w:pPr>
      <w:r>
        <w:t xml:space="preserve">- Hừ, sợ cái gì? Lúc này mới hơn một triệu mà thôi, con đã sợ không có ai theo à?</w:t>
      </w:r>
    </w:p>
    <w:p>
      <w:pPr>
        <w:pStyle w:val="BodyText"/>
      </w:pPr>
      <w:r>
        <w:t xml:space="preserve">Hứa Chấn Đông hừ lạnh từ lỗ mũi, lão quan sát khối mao liêu kia vài ngày, phát hiện nhiều tên đánh giá khối mao liêu không có giá trị thường lén đến quan sát thêm, điều này làm cho lão có niềm tin với nó, nếu như mua được với giá hơn một triệu thì rõ ràng là cầu còn chưa được.</w:t>
      </w:r>
    </w:p>
    <w:p>
      <w:pPr>
        <w:pStyle w:val="BodyText"/>
      </w:pPr>
      <w:r>
        <w:t xml:space="preserve">Quả nhiên Hứa Chấn Đông vừa dứt lời thì con số giá đấu của mao liêu 5220 đã biến đổi, lão cũng xiết chặt nắm đấm, sau đó buông tay, tăng giá thêm một trăm ngàn rồi nhấn nút định giá.</w:t>
      </w:r>
    </w:p>
    <w:p>
      <w:pPr>
        <w:pStyle w:val="BodyText"/>
      </w:pPr>
      <w:r>
        <w:t xml:space="preserve">Hứa Chấn Đông bây giờ suy nghĩ rất đơn giản, lần này đến Myanmar mang theo năm triệu Euro, lão chỉ có thể định giá nó lên đến bốn triệu Euro, hơn nữa dù bắt không được cũng phải quấy đục để người ta không dễ đắc thủ.</w:t>
      </w:r>
    </w:p>
    <w:p>
      <w:pPr>
        <w:pStyle w:val="BodyText"/>
      </w:pPr>
      <w:r>
        <w:t xml:space="preserve">- Chú Tần, vừa rồi là chú lên giá sao?</w:t>
      </w:r>
    </w:p>
    <w:p>
      <w:pPr>
        <w:pStyle w:val="BodyText"/>
      </w:pPr>
      <w:r>
        <w:t xml:space="preserve">Trang Duệ bớt chút thời gian nhìn qua mao liêu 5220, hắn phát hiện con số bên trên đã biến thành một triệu năm trăm ngàn Euro, thế là thầm nhảy dựng lên hỏi Tần Hạo Nhiên.</w:t>
      </w:r>
    </w:p>
    <w:p>
      <w:pPr>
        <w:pStyle w:val="BodyText"/>
      </w:pPr>
      <w:r>
        <w:t xml:space="preserve">- Không phải, xem ra lúc này có ba nhóm người cùng theo khối mao liêu 5220, vì thế giá cả tám triệu có thể điều chỉnh...</w:t>
      </w:r>
    </w:p>
    <w:p>
      <w:pPr>
        <w:pStyle w:val="BodyText"/>
      </w:pPr>
      <w:r>
        <w:t xml:space="preserve">Tần Hạo Nhiên nói mà hai hàng chân mày hơi nhíu lại, lão phát hiện giá đấu một triệu năm trăm ngàn đã là một triệu tám trăm ngàn, có kẻ trực tiếp tăng thêm ba trăm ngàn Euro.</w:t>
      </w:r>
    </w:p>
    <w:p>
      <w:pPr>
        <w:pStyle w:val="BodyText"/>
      </w:pPr>
      <w:r>
        <w:t xml:space="preserve">- Cậu tiếp tục xem xét hai khối mao liêu kia, tôi sẽ phụ trách khối mao liêu phỉ thúy đỏ này...</w:t>
      </w:r>
    </w:p>
    <w:p>
      <w:pPr>
        <w:pStyle w:val="BodyText"/>
      </w:pPr>
      <w:r>
        <w:t xml:space="preserve">Vẻ mặt Tần Hạo Nhiên chợt nghiêm túc hẳn lên, giá đấu trên màn hình lớn cho thấy ba bên không ai yếu tay, hơn nữa muốn dùng khí thế của mình để ép chết đối phương.</w:t>
      </w:r>
    </w:p>
    <w:p>
      <w:pPr>
        <w:pStyle w:val="BodyText"/>
      </w:pPr>
      <w:r>
        <w:t xml:space="preserve">- Hai triệu Euro, trời ạ, con bà nó...</w:t>
      </w:r>
    </w:p>
    <w:p>
      <w:pPr>
        <w:pStyle w:val="BodyText"/>
      </w:pPr>
      <w:r>
        <w:t xml:space="preserve">Tần Hạo Nhiên nhìn về phía màn hình lớn, lão là một người nho nhã mà không khỏi mở miệng nói tục một câu, bây giờ chỉ còn lại nửa giờ là kết thúc đấu giá, nếu như cứ tiếp tục dựa theo xu thế này thì chỉ có quỷ mới biết giá của của khối mao liêu kia sẽ đến mức nào.</w:t>
      </w:r>
    </w:p>
    <w:p>
      <w:pPr>
        <w:pStyle w:val="BodyText"/>
      </w:pPr>
      <w:r>
        <w:t xml:space="preserve">Ngược lại thì những khối mao liêu mà Trang Duệ và Phương Di đang xem xét chỉ biến đổi giá một lần, sau đó không có gì thay đổi, điều này làm cho Tần Hạo Nhiên an tâm hơn, chỉ chú tâm vào khối mao liêu 5220.</w:t>
      </w:r>
    </w:p>
    <w:p>
      <w:pPr>
        <w:pStyle w:val="BodyText"/>
      </w:pPr>
      <w:r>
        <w:t xml:space="preserve">- Ba triệu, hình như có một phía rút lui...</w:t>
      </w:r>
    </w:p>
    <w:p>
      <w:pPr>
        <w:pStyle w:val="BodyText"/>
      </w:pPr>
      <w:r>
        <w:t xml:space="preserve">Tần Hạo Nhiên thông báo tình huống cho Trang Duệ và Phương Di, ánh mắt vẫn nhìn chằm chằm vào màn hình lớn nhưng vẫn luôn nhẫn nại, từ đầu đến cuối không có dấu hiệu ra tay. Lúc này Tần Hạo Nhiên giống như một mãnh thú đi săn, chỉ đến lúc cuối cùng mới lộ ra móng vuốt của mình.</w:t>
      </w:r>
    </w:p>
    <w:p>
      <w:pPr>
        <w:pStyle w:val="BodyText"/>
      </w:pPr>
      <w:r>
        <w:t xml:space="preserve">- Bố, đó đã là ba phần năm số tiền của chúng ta, một khối mao liêu có vết nứt ác tính lại có giá trị cao như vậy sao?</w:t>
      </w:r>
    </w:p>
    <w:p>
      <w:pPr>
        <w:pStyle w:val="BodyText"/>
      </w:pPr>
      <w:r>
        <w:t xml:space="preserve">Trong một đại sảnh khác, Hứa Kỳ đang sốt ruột còn hơn cả Tần Hạo Nhiên, tuy trong sảnh có máy lạnh nhưng trán hắn liên tục vã mồ hôi. Hắn biết rõ hiện trạng công ty nhà mình, nếu như vứt đi năm triệu Euro vào lúc này, sợ rằng sẽ rơi vào tình huống vạn kiếp bất phục.</w:t>
      </w:r>
    </w:p>
    <w:p>
      <w:pPr>
        <w:pStyle w:val="BodyText"/>
      </w:pPr>
      <w:r>
        <w:t xml:space="preserve">- Cậu đúng là không có tương lai, thành thật ngồi đó đi...</w:t>
      </w:r>
    </w:p>
    <w:p>
      <w:pPr>
        <w:pStyle w:val="BodyText"/>
      </w:pPr>
      <w:r>
        <w:t xml:space="preserve">Hứa Chấn Đông thầm than một tiếng, lão vốn muốn bồi dưỡng con trai một phen nhưng xem ra nhi tử của mình vẫn là vô dụng, sau này công ty châu báu Hứa Thị cũng không thể giao cho Hứa Kỳ được.</w:t>
      </w:r>
    </w:p>
    <w:p>
      <w:pPr>
        <w:pStyle w:val="BodyText"/>
      </w:pPr>
      <w:r>
        <w:t xml:space="preserve">Hứa Kỳ cũng không biết lời này của mình là quyết định tất cả, sau khi từ Myanmar quay về thì hắn lại hưởng đãi ngộ trước kia, mỗi tháng nhận một phần lương ngồi không chờ chết.</w:t>
      </w:r>
    </w:p>
    <w:p>
      <w:pPr>
        <w:pStyle w:val="BodyText"/>
      </w:pPr>
      <w:r>
        <w:t xml:space="preserve">Hứa Chấn Đông không thèm nhìn về phía con trai mình, lão tiếp tục nhìn lên màn hình, lúc này giá đấu đã là ba triệu sáu trăm ngàn Euro, chỉ còn kém bốn trăm ngàn nữa là đến con số bốn triệu Euro.</w:t>
      </w:r>
    </w:p>
    <w:p>
      <w:pPr>
        <w:pStyle w:val="BodyText"/>
      </w:pPr>
      <w:r>
        <w:t xml:space="preserve">Hứa Chấn Đông cắn răng nhìn lên màn hình đặt giá, sau đó đưa vào con số bốn triệu Euro, lại nhấn nút xác định đặt giá. Vào thời điểm này gương mặt lão giống hệt như vỏ cam rút nước, nhăn nheo và dữ tợn.</w:t>
      </w:r>
    </w:p>
    <w:p>
      <w:pPr>
        <w:pStyle w:val="BodyText"/>
      </w:pPr>
      <w:r>
        <w:t xml:space="preserve">- Anh Mã, anh có xác định không vậy? Con bà nó giá đã là bốn triệu Euro rồi, nếu đánh cuộc sụp thì sao? Có phải muốn tìm một cái nệm lưng không?</w:t>
      </w:r>
    </w:p>
    <w:p>
      <w:pPr>
        <w:pStyle w:val="BodyText"/>
      </w:pPr>
      <w:r>
        <w:t xml:space="preserve">Trong sảnh đấu giá số 1, Tống Quân đang dùng ánh mắt khó chịu nhìn Mã Mập, hắn cũng không biết mình bị bệnh gì mà theo tên mập đến đây đấu giá khối mao liêu 5220. Chuyên gia đổ thạch của hắn đã nói khối mao liêu này biểu hiện rất kém, thậm chí còn kém hơn cả khối mao liêu đã sụp ngày hôm qua.</w:t>
      </w:r>
    </w:p>
    <w:p>
      <w:pPr>
        <w:pStyle w:val="BodyText"/>
      </w:pPr>
      <w:r>
        <w:t xml:space="preserve">Chỉ là Mã Mập giống như trúng tà, hai ngày qua luôn đến xem khối mao liêu kia, hơn nữa hôm nay còn kéo mình đến góp tiền đặt giá, Tống Quân xem như đang nhẫn nhịn lửa giận trong lòng.</w:t>
      </w:r>
    </w:p>
    <w:p>
      <w:pPr>
        <w:pStyle w:val="BodyText"/>
      </w:pPr>
      <w:r>
        <w:t xml:space="preserve">- Hì, anh Tống, chút tiền thế này anh cũng quan tâm sao? Mã Mập tôi tuy không biết nhìn mao liêu nhưng lại biết nhìn người, anh đừng xem đám người đến xem khối mao liêu này đều hùng hổ nói không ra gì mà lầm, có lẽ trong lòng đều mừng nở hoa, vừa rồi những người nâng giá đều là kẻ nhìn trúng khối mao liêu này...</w:t>
      </w:r>
    </w:p>
    <w:p>
      <w:pPr>
        <w:pStyle w:val="BodyText"/>
      </w:pPr>
      <w:r>
        <w:t xml:space="preserve">Mã Mập bây giờ thật sự tiến vào trong trạng thái, nhưng bốn triệu Euro ột khối mao liêu cũng đủ làm hắn máu nóng sôi trào, vì bây giờ ngoài đổ thạch thì hắn cũng không cảm nhận được mấy kích thích trên người phụ nữ, những tư thế nam nữ bình thường thật sự không dễ làm cho hắn cảm thấy vui vẻ. đọc truyện mới nhất tại .</w:t>
      </w:r>
    </w:p>
    <w:p>
      <w:pPr>
        <w:pStyle w:val="BodyText"/>
      </w:pPr>
      <w:r>
        <w:t xml:space="preserve">- Vậy sao bây giờ anh còn chưa tăng giá?</w:t>
      </w:r>
    </w:p>
    <w:p>
      <w:pPr>
        <w:pStyle w:val="BodyText"/>
      </w:pPr>
      <w:r>
        <w:t xml:space="preserve">Tống Quân dùng giọng khó chịu hỏi, tiền hắn không quan tâm nhưng thể diện là quan trọng, mình trước khi đến đã nói với đám bạn ở Bắc Kinh là sẽ phát tài ở công bàn phỉ thúy Myanmar, nếu đến đây đánh cuộc sụp mà tin tức rơi vào trong tai đám bạn bè kia, coi như rất mất mặt.</w:t>
      </w:r>
    </w:p>
    <w:p>
      <w:pPr>
        <w:pStyle w:val="BodyText"/>
      </w:pPr>
      <w:r>
        <w:t xml:space="preserve">- Tôi thấy cái giá bốn triệu này đã đúng với tâm lý của đối phương, chúng ta cứ chờ, đến lúc sắp kết thúc đấu giá sẽ đặt giá sáu triệu, tôi không tin đối phương có thể kịp phản ứng...</w:t>
      </w:r>
    </w:p>
    <w:p>
      <w:pPr>
        <w:pStyle w:val="BodyText"/>
      </w:pPr>
      <w:r>
        <w:t xml:space="preserve">Mã Mập tuy nói khá nhỏ nhưng cơ thịt trên mặt lại rung động cho thấy tâm tình vào lúc này tuyệt đối không an tĩnh, không thể nói bản lĩnh nhìn người của hắn quá cao siêu, rõ ràng dưới tình huống không biết rõ đối phương là ai nhưng vẫn hiểu người ta đã là cung giương hết cỡ.</w:t>
      </w:r>
    </w:p>
    <w:p>
      <w:pPr>
        <w:pStyle w:val="BodyText"/>
      </w:pPr>
      <w:r>
        <w:t xml:space="preserve">Nhưng Mã Mập lại quên đi câu nói bọ ngựa bắt ve và chim sẻ ở sau lưng, vừa rồi hắn và Hứa Chấn Đông chèn ép lẫn nhau nhưng tuyệt đối không ngờ conf có một người chưa ra tay, đang nhìn chằm chằm vào báo giá khối mao liêu 5220.</w:t>
      </w:r>
    </w:p>
    <w:p>
      <w:pPr>
        <w:pStyle w:val="BodyText"/>
      </w:pPr>
      <w:r>
        <w:t xml:space="preserve">- Bốn triệu Euro, thật sự số tiền khá lớn...</w:t>
      </w:r>
    </w:p>
    <w:p>
      <w:pPr>
        <w:pStyle w:val="BodyText"/>
      </w:pPr>
      <w:r>
        <w:t xml:space="preserve">Tần Hạo Nhiên lúc này đã hoàn toàn buông lỏng, dù sao thì lão cũng đã quyết định sẽ nắm khối mao liêu kia, sẽ liều mạng ném tài chính. Lần này công ty Tần Thị đưa đến một trăm triệu Euro, lão cũng không sợ có vấn đề xảy ra, hơn nữa khối mao liêu kia cũng không đáng giá nhiều tiền như vậy, nếu kẻ nào liều mạng thì coi như đập đá vào chân mình.</w:t>
      </w:r>
    </w:p>
    <w:p>
      <w:pPr>
        <w:pStyle w:val="BodyText"/>
      </w:pPr>
      <w:r>
        <w:t xml:space="preserve">Trang Duệ cũng không nói gì hơn, nếu khối mao liêu kia được đặt trong khu thầm tiêu, hắn sẽ là người đặt giá có lợi nhất, nhưng nó là mao liêu minh tiêu, hắn thật sự có lòng mà không đủ lực. Linh khí trong mắt hắn tuy lợi hại nhưng cũng không thể nào nhìn thấu ý nghĩ của người khác.</w:t>
      </w:r>
    </w:p>
    <w:p>
      <w:pPr>
        <w:pStyle w:val="BodyText"/>
      </w:pPr>
      <w:r>
        <w:t xml:space="preserve">- Tiểu Duệ, cậu thao tác mao liêu số 5220, những khối mao liêu còn lại giao cho tôi...</w:t>
      </w:r>
    </w:p>
    <w:p>
      <w:pPr>
        <w:pStyle w:val="BodyText"/>
      </w:pPr>
      <w:r>
        <w:t xml:space="preserve">Tần Hạo Nhiên nói làm cho Trang Duệ ngây ra, một lúc sau mới nói:</w:t>
      </w:r>
    </w:p>
    <w:p>
      <w:pPr>
        <w:pStyle w:val="BodyText"/>
      </w:pPr>
      <w:r>
        <w:t xml:space="preserve">- Chú Tần, sao lại giao cho cháu? Cháu nào có kinh nghiệm?</w:t>
      </w:r>
    </w:p>
    <w:p>
      <w:pPr>
        <w:pStyle w:val="BodyText"/>
      </w:pPr>
      <w:r>
        <w:t xml:space="preserve">- Không phải sẽ có kinh nghiệm ngay sao? Khối mao liêu này cậu nhìn trúng, đến lúc đó cậu mở ra phỉ thúy, có thể dựa theo giá cả thị trường để bán lại cho công ty Tần Thị một nửa...</w:t>
      </w:r>
    </w:p>
    <w:p>
      <w:pPr>
        <w:pStyle w:val="BodyText"/>
      </w:pPr>
      <w:r>
        <w:t xml:space="preserve">Thì ra đây là Tần Hạo Nhiên không muốn chiếm tiện nghi của con rể, nếu như khối mao liêu này thật sự có giá trị hơn hai trăm triệu như Trang Duệ nói, nếu chế thành vật trang sức phỉ thúy thì sẽ còn có giá gấp bội, tự mình đấu giá thì coi như cướp tiền của con rể.</w:t>
      </w:r>
    </w:p>
    <w:p>
      <w:pPr>
        <w:pStyle w:val="BodyText"/>
      </w:pPr>
      <w:r>
        <w:t xml:space="preserve">- Chú Tần, điều này...</w:t>
      </w:r>
    </w:p>
    <w:p>
      <w:pPr>
        <w:pStyle w:val="BodyText"/>
      </w:pPr>
      <w:r>
        <w:t xml:space="preserve">Trang Duệ bị lời nói của Tần Hạo Nhiên làm cho sững sốt, nhưng trong lòng cũng rất khâm phục bố vợ tương lai của mình, thịt béo đưa lên đến bên miệng mà không ăn, còn muốn dựa theo giá thị trường để mua phỉ thúy của mình, lòng dạ này người thường khó có được.</w:t>
      </w:r>
    </w:p>
    <w:p>
      <w:pPr>
        <w:pStyle w:val="BodyText"/>
      </w:pPr>
      <w:r>
        <w:t xml:space="preserve">- Được rồi, còn nữa giờ, cậu chú ý một chút, nếu như trong thời gian nửa giờ mà không ai ra gia, cuối cùng bỏ ra tám triệu Euro có thể thu về trong tay, nếu có người ra giá thì nhớ báo tôi một tiếng.</w:t>
      </w:r>
    </w:p>
    <w:p>
      <w:pPr>
        <w:pStyle w:val="BodyText"/>
      </w:pPr>
      <w:r>
        <w:t xml:space="preserve">Tần Hạo Nhiên khoát tay áo, chuyển chú ý sang những khối mao liêu khác, lão biết rõ Trang Duệ muốn bỏ tiền nắm bắt khối mao liêu kia là không có vấn đề.</w:t>
      </w:r>
    </w:p>
    <w:p>
      <w:pPr>
        <w:pStyle w:val="BodyText"/>
      </w:pPr>
      <w:r>
        <w:t xml:space="preserve">- Còn mười phút, chú Tần, còn chưa có biến đổi...</w:t>
      </w:r>
    </w:p>
    <w:p>
      <w:pPr>
        <w:pStyle w:val="BodyText"/>
      </w:pPr>
      <w:r>
        <w:t xml:space="preserve">Trang Duệ cảm thấy lòng bàn tay đổ đầy mồ hôi, bầu không khí trong đại sảnh đè nén đến mức hầu như không thở nổi, đặc biệt là thời gian trôi qua, khoảng cách đặt giá cuối cùng càng gần thì áp lực càng trầm trọng.</w:t>
      </w:r>
    </w:p>
    <w:p>
      <w:pPr>
        <w:pStyle w:val="Compact"/>
      </w:pPr>
      <w:r>
        <w:br w:type="textWrapping"/>
      </w:r>
      <w:r>
        <w:br w:type="textWrapping"/>
      </w:r>
    </w:p>
    <w:p>
      <w:pPr>
        <w:pStyle w:val="Heading2"/>
      </w:pPr>
      <w:bookmarkStart w:id="482" w:name="chương-459---462-thầm-tiêu-1"/>
      <w:bookmarkEnd w:id="482"/>
      <w:r>
        <w:t xml:space="preserve">460. Chương 459 - 462: Thầm Tiêu</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459 - 462: Thầm tiêu</w:t>
      </w:r>
    </w:p>
    <w:p>
      <w:pPr>
        <w:pStyle w:val="BodyText"/>
      </w:pPr>
      <w:r>
        <w:t xml:space="preserve">Nhóm Dịch: Tepga</w:t>
      </w:r>
    </w:p>
    <w:p>
      <w:pPr>
        <w:pStyle w:val="BodyText"/>
      </w:pPr>
      <w:r>
        <w:t xml:space="preserve">Nguồn: vipvanda</w:t>
      </w:r>
    </w:p>
    <w:p>
      <w:pPr>
        <w:pStyle w:val="BodyText"/>
      </w:pPr>
      <w:r>
        <w:t xml:space="preserve">- Đừng căng thẳng, tám triệu sẽ đủ... nguồn (.)</w:t>
      </w:r>
    </w:p>
    <w:p>
      <w:pPr>
        <w:pStyle w:val="BodyText"/>
      </w:pPr>
      <w:r>
        <w:t xml:space="preserve">Tần Hạo Nhiên còn phải thao tác ba mức giá cho ba mao liêu khác, lúc này lão đã đưa vào con số hai triệu một trăm ngàn trên bảng đấu giá, chỉ chờ còn ba phút sẽ xác định, sau đó còn phải chốt giá hai khối mao liêu còn lại, thật sự không có thời gian quan tâm đến Trang Duệ.</w:t>
      </w:r>
    </w:p>
    <w:p>
      <w:pPr>
        <w:pStyle w:val="BodyText"/>
      </w:pPr>
      <w:r>
        <w:t xml:space="preserve">Mà lúc này trong sảnh đấu giá số bốn, Hứa Chấn Đông cũng đang suy xét nặng nề. Bốn triệu Euro kia có thể nói là vốn lưu động của công ty Hứa Thị, lão còn lấy cả lương tháng sau của nhân viên công ty, nói cách khác công ty Hứa Thị một là trở mình phát triển sau công bàn phỉ thúy Myanmar, nếu không sẽ là vạn kiếp bất phục.</w:t>
      </w:r>
    </w:p>
    <w:p>
      <w:pPr>
        <w:pStyle w:val="BodyText"/>
      </w:pPr>
      <w:r>
        <w:t xml:space="preserve">- Ba phút, này Mã Mập, anh chuẩn bị tốt chưa?</w:t>
      </w:r>
    </w:p>
    <w:p>
      <w:pPr>
        <w:pStyle w:val="BodyText"/>
      </w:pPr>
      <w:r>
        <w:t xml:space="preserve">Sắp đến giai đoạn quyết định thì Tống Quân và Mã Mập cũng tỏ ra căng thẳng, đổ thạch vui thú chính là lúc này, dù là trả giá minh tiêu hay thầm tiêu hoặc đi ra hiện trường xem cắt mao liêu, chưa đến lúc cuối cùng thì không ai biết kẻ nào sẽ thắng.</w:t>
      </w:r>
    </w:p>
    <w:p>
      <w:pPr>
        <w:pStyle w:val="BodyText"/>
      </w:pPr>
      <w:r>
        <w:t xml:space="preserve">- Sáu triệu Euro, khối mao liêu kia sẽ là của chúng ta...</w:t>
      </w:r>
    </w:p>
    <w:p>
      <w:pPr>
        <w:pStyle w:val="BodyText"/>
      </w:pPr>
      <w:r>
        <w:t xml:space="preserve">Mã Mập dùng giọng thoải mái nói, từ khi mức giá lên đến bốn triệu Euro thì không còn ai lên giá, bây giờ hắn sẽ đấu mức giá sáu triệu, hơn đối phương hai triệu, cảm giác ăn chắc.</w:t>
      </w:r>
    </w:p>
    <w:p>
      <w:pPr>
        <w:pStyle w:val="BodyText"/>
      </w:pPr>
      <w:r>
        <w:t xml:space="preserve">- Mã Mập, anh đã chào hỏi Trang Duệ chưa?</w:t>
      </w:r>
    </w:p>
    <w:p>
      <w:pPr>
        <w:pStyle w:val="BodyText"/>
      </w:pPr>
      <w:r>
        <w:t xml:space="preserve">Tống Quân chợt nghĩ đến Trang Duệ, nói thật lần này đến Myanmar và hắn rất khó chịu với Trang Duệ, tên kia thường đi lại một mình, cũng không để lộ ra chút tin tức nào với mình và Mã Mập.</w:t>
      </w:r>
    </w:p>
    <w:p>
      <w:pPr>
        <w:pStyle w:val="BodyText"/>
      </w:pPr>
      <w:r>
        <w:t xml:space="preserve">- Cậu ấy không cần chúng ta quan tâm, biết đâu cũng đang theo dõi khối mao liêu này, nhưng đã vài ngày không thấy cậu ấy đến xem lại khối mao liêu này, rất khó nói...</w:t>
      </w:r>
    </w:p>
    <w:p>
      <w:pPr>
        <w:pStyle w:val="BodyText"/>
      </w:pPr>
      <w:r>
        <w:t xml:space="preserve">Mã Mập lắc đầu rồi tiếp tục nhìn lên màn hình đếm ngược, chỉ còn lại sáu mươi giây. Hắn chợt cảm thấy không ổn, thế là đổi lại giá đấu, thành bảy triệu Euro.</w:t>
      </w:r>
    </w:p>
    <w:p>
      <w:pPr>
        <w:pStyle w:val="BodyText"/>
      </w:pPr>
      <w:r>
        <w:t xml:space="preserve">Khi tên mập họ Mã thao tác xong thì thời gian cũng chỉ còn năm giây, vào thời điểm này vài trăm bàn tay đồng loạt ấn lên dụng cụ đặt giá để chốt giá, những con số trên màn hình lớn liên tục thay đổi, cũng không ai có thể thấy kết quả rõ ràng.</w:t>
      </w:r>
    </w:p>
    <w:p>
      <w:pPr>
        <w:pStyle w:val="BodyText"/>
      </w:pPr>
      <w:r>
        <w:t xml:space="preserve">Sau khi kết thúc đếm ngược thì ai cũng thở ra một hơi, dù kết quả là thế nào thì xem như đấu giá minh tiêu hôm nay cũng đã xong, ai cũng thấy nó dài như cả thế kỷ.</w:t>
      </w:r>
    </w:p>
    <w:p>
      <w:pPr>
        <w:pStyle w:val="BodyText"/>
      </w:pPr>
      <w:r>
        <w:t xml:space="preserve">- Thế nào? Sao có thể? Không thể nào?</w:t>
      </w:r>
    </w:p>
    <w:p>
      <w:pPr>
        <w:pStyle w:val="BodyText"/>
      </w:pPr>
      <w:r>
        <w:t xml:space="preserve">Cuối cùng màn hình lớn cũng hết chớp động, câu nói vang lên nhiều nhất trong sảnh đấu giá chính là không thể nào, những người nhìn lên màn hình có vui có buồn, vì đó là giá cả cuối cùng cho từng khối mao liêu.</w:t>
      </w:r>
    </w:p>
    <w:p>
      <w:pPr>
        <w:pStyle w:val="BodyText"/>
      </w:pPr>
      <w:r>
        <w:t xml:space="preserve">- Anh Mã, tôi trúng mao liêu, bên anh thế nào? Con bà nó, sao lại có biểu hiện thế này?</w:t>
      </w:r>
    </w:p>
    <w:p>
      <w:pPr>
        <w:pStyle w:val="BodyText"/>
      </w:pPr>
      <w:r>
        <w:t xml:space="preserve">Tống Quân thấy con số trên màn hình thì mỉm cười, nhưng khi nhìn về phía tên mập thì nhíu mày, tên mập đang trừng mắt há mồm, hai má phình ra như một con cóc.</w:t>
      </w:r>
    </w:p>
    <w:p>
      <w:pPr>
        <w:pStyle w:val="BodyText"/>
      </w:pPr>
      <w:r>
        <w:t xml:space="preserve">- Không...Không trúng...</w:t>
      </w:r>
    </w:p>
    <w:p>
      <w:pPr>
        <w:pStyle w:val="BodyText"/>
      </w:pPr>
      <w:r>
        <w:t xml:space="preserve">Sau khi bị Tống Quân đạp một cái thì Mã Mập mới phục hồi tinh thần lại, vẻ mặt rất uể oải, hắn bỏ ra khá nhiều tâm sức để phỏng đoán nhưng lại bị người ta bỏ ra năm trăm ngàn Euro chênh lệch để thu mất. Điều này không khỏi làm coh Mã Mập sinh ra cảm giác ức chế giống như không phát huy được gì trên người phụ nữ.</w:t>
      </w:r>
    </w:p>
    <w:p>
      <w:pPr>
        <w:pStyle w:val="BodyText"/>
      </w:pPr>
      <w:r>
        <w:t xml:space="preserve">- Tiểu tử cậu làm việc không tín nhiệm như Trang Duệ, không trúng thì không trúng, đến mai xem anh cắt đá mà xem...</w:t>
      </w:r>
    </w:p>
    <w:p>
      <w:pPr>
        <w:pStyle w:val="BodyText"/>
      </w:pPr>
      <w:r>
        <w:t xml:space="preserve">Tống Quân cũng không quá quan tâm đến chuyện tên mập có trúng mao liêu hay không, hắn đang đắc ý vì mình đã thu được thứ mình muốn.</w:t>
      </w:r>
    </w:p>
    <w:p>
      <w:pPr>
        <w:pStyle w:val="BodyText"/>
      </w:pPr>
      <w:r>
        <w:t xml:space="preserve">- Con bà nó, chút nữa phải xem là tên khốn nào cướp tay trên của mình?</w:t>
      </w:r>
    </w:p>
    <w:p>
      <w:pPr>
        <w:pStyle w:val="BodyText"/>
      </w:pPr>
      <w:r>
        <w:t xml:space="preserve">Mã Mập bất bình mắng một câu, nhưng hắn cũng không làm được gì, những mao liêu mua được ở đây đều được người ta thuê vận chuyển về tận nhà, bình thường sẽ không cắt ra ở đây. Vì mang theo phỉ thúy xuất cảnh cũng là trái pháp luật Myanmar, dù phỉ thúy của anh được mở ra từ trong công bàn phỉ thúy.</w:t>
      </w:r>
    </w:p>
    <w:p>
      <w:pPr>
        <w:pStyle w:val="BodyText"/>
      </w:pPr>
      <w:r>
        <w:t xml:space="preserve">- Ôi, cũng không biết là ai trúng mao liêu...</w:t>
      </w:r>
    </w:p>
    <w:p>
      <w:pPr>
        <w:pStyle w:val="BodyText"/>
      </w:pPr>
      <w:r>
        <w:t xml:space="preserve">Trong một đại sảnh khác thì Hứa Chấn Đông cũng thở dài một hơi, lúc nói cũng không cảm thấy thất lạc mà là vui vẻ, vì áp lực trên người lão là rất lớn, nếu mao liêu kia mà sụp thì sẽ là tai nạn với công ty Hứa Thị. Bây giờ lão không trúng khối mao liêu kia, lão chợt xụi lơ trên ghế giống như một quả bóng cao su xì hơi.</w:t>
      </w:r>
    </w:p>
    <w:p>
      <w:pPr>
        <w:pStyle w:val="BodyText"/>
      </w:pPr>
      <w:r>
        <w:t xml:space="preserve">- Bố, chúng ta nên dùng số tiền hiện có để đến đặt giá mao liêu thầm tiêu thì hơn...</w:t>
      </w:r>
    </w:p>
    <w:p>
      <w:pPr>
        <w:pStyle w:val="BodyText"/>
      </w:pPr>
      <w:r>
        <w:t xml:space="preserve">Hứa Kỳ lại tỏ ra vui sướng, hắn thấy khối mao liêu mà các chuyên gia đều cho ra những lời định luận không tốt sẽ chẳng thể nào cho ra phỉ thúy, người ta thu vào trong tay thì xem như giải thoát khó khăn cho công ty Hứa Thị.</w:t>
      </w:r>
    </w:p>
    <w:p>
      <w:pPr>
        <w:pStyle w:val="BodyText"/>
      </w:pPr>
      <w:r>
        <w:t xml:space="preserve">- Cậu thì biết cái gì?</w:t>
      </w:r>
    </w:p>
    <w:p>
      <w:pPr>
        <w:pStyle w:val="BodyText"/>
      </w:pPr>
      <w:r>
        <w:t xml:space="preserve">Hứa Chấn Đông trừng mắt nhìn con trai nhưng trong lòng thật sự dễ chịu hơn rất nhiều.</w:t>
      </w:r>
    </w:p>
    <w:p>
      <w:pPr>
        <w:pStyle w:val="BodyText"/>
      </w:pPr>
      <w:r>
        <w:t xml:space="preserve">- Hì, trúng hai khối mao liêu, mao liêu mà cậu nói không xác định thì không trúng...</w:t>
      </w:r>
    </w:p>
    <w:p>
      <w:pPr>
        <w:pStyle w:val="BodyText"/>
      </w:pPr>
      <w:r>
        <w:t xml:space="preserve">Vợ chồng Tần Hạo Nhiên tất nhiên là ở trong hàng ngũ những người vui mừng, Trang Duệ cho bọn họ bốn số mao liêu, Tần Hạo Nhiên đặt trúng ba, tổng cộng mất hơn bốn triệu Euro, đối với công ty châu báu Tần Thị thì chỉ là chín trâu mất một sợi lông mà thôi.</w:t>
      </w:r>
    </w:p>
    <w:p>
      <w:pPr>
        <w:pStyle w:val="BodyText"/>
      </w:pPr>
      <w:r>
        <w:t xml:space="preserve">- Ủa, sao lại là bảy triệu năm trăm lẻ một ngàn Euro? Cậu quên trả giá rồi sao?</w:t>
      </w:r>
    </w:p>
    <w:p>
      <w:pPr>
        <w:pStyle w:val="BodyText"/>
      </w:pPr>
      <w:r>
        <w:t xml:space="preserve">Khi Tần Hạo Nhiên nhìn về phía mao liêu số 5220 thì vẻ mặt chợt cứng lại, vì lão phát hiện con số bên dưới mao liêu kia chính là bảy triệu năm trăm lẻ một ngàn, thật sự không phải là con số tám triệu mà mình từng nói Trang Duệ đặt giá.</w:t>
      </w:r>
    </w:p>
    <w:p>
      <w:pPr>
        <w:pStyle w:val="BodyText"/>
      </w:pPr>
      <w:r>
        <w:t xml:space="preserve">Vì vậy phản ứng đầu tiên của Tần Hạo Nhiên chính là Trang Duệ không trả giá, điều này làm cho lão rất uể oải, nói thật ra thì lão rất coi trọng khối mao liêu có thể cho ra phỉ thúy đỏ kia, sớm biết như vậy thì tự mình ra tay, thanh niên có lẽ là không chịu được áp lực.</w:t>
      </w:r>
    </w:p>
    <w:p>
      <w:pPr>
        <w:pStyle w:val="BodyText"/>
      </w:pPr>
      <w:r>
        <w:t xml:space="preserve">- Không phải, chú Tần, đây là giá đấu thấp nhất mà cháu đặt ra...</w:t>
      </w:r>
    </w:p>
    <w:p>
      <w:pPr>
        <w:pStyle w:val="BodyText"/>
      </w:pPr>
      <w:r>
        <w:t xml:space="preserve">Trang Duệ nói làm cho hai vợ chồng Tần Hạo Nhiên há hốc miệng, nửa ngày sau cũng không khép miệng lại được. Vốn Trang Duệ cũng chịu áp lực không nhỏ, nhưng khi đối phương tăng giá mà hắn lại có gan ép giá, hơn nữa cuối cùng cón trúng mao liêu.</w:t>
      </w:r>
    </w:p>
    <w:p>
      <w:pPr>
        <w:pStyle w:val="BodyText"/>
      </w:pPr>
      <w:r>
        <w:t xml:space="preserve">- Hảo tiểu tử, thật sự rất tốt, xem ra chú Tần đã già rồi...</w:t>
      </w:r>
    </w:p>
    <w:p>
      <w:pPr>
        <w:pStyle w:val="BodyText"/>
      </w:pPr>
      <w:r>
        <w:t xml:space="preserve">Tần Hạo Nhiên vui sướng vỗ một cái lên vai Trang Duệ, biến cố vừa rồi làm cho lão có hơi giật mình, bây giờ nghĩ mình đã thất thố trước mặt con rể, vì thế mà vẻ mặt cũng không khỏi có chút khó khăn.</w:t>
      </w:r>
    </w:p>
    <w:p>
      <w:pPr>
        <w:pStyle w:val="BodyText"/>
      </w:pPr>
      <w:r>
        <w:t xml:space="preserve">- Chú Tần, chú cũng không già, có phải không dì Phương?</w:t>
      </w:r>
    </w:p>
    <w:p>
      <w:pPr>
        <w:pStyle w:val="BodyText"/>
      </w:pPr>
      <w:r>
        <w:t xml:space="preserve">Trang Duệ chớp chớp mắt với bố vợ tương lai, điều này làm cho Phương Di trừng mắt bất mãn.</w:t>
      </w:r>
    </w:p>
    <w:p>
      <w:pPr>
        <w:pStyle w:val="BodyText"/>
      </w:pPr>
      <w:r>
        <w:t xml:space="preserve">- Được rồi, mao liêu của cậu hôm nay là tiêu vương, thừa dịp radio còn chưa ra thông báo mà nắm chặt thời gian làm thủ tục, nếu không thì người ta sẽ biết...</w:t>
      </w:r>
    </w:p>
    <w:p>
      <w:pPr>
        <w:pStyle w:val="BodyText"/>
      </w:pPr>
      <w:r>
        <w:t xml:space="preserve">Tần Hạo Nhiên rất quen thuộc công bàn phỉ thúy Myanmar, Trang Duệ nghe thấy vậy thì gật đầu nhanh chóng đi ra ngoài làm thủ tục.</w:t>
      </w:r>
    </w:p>
    <w:p>
      <w:pPr>
        <w:pStyle w:val="BodyText"/>
      </w:pPr>
      <w:r>
        <w:t xml:space="preserve">- Tiên sinh, làm phiền anh bước sang phải mười mét, anh vào trong phòng kia làm thủ tục...</w:t>
      </w:r>
    </w:p>
    <w:p>
      <w:pPr>
        <w:pStyle w:val="BodyText"/>
      </w:pPr>
      <w:r>
        <w:t xml:space="preserve">Trang Duệ đưa thẻ của mình lên cửa sổ làm thủ tục, nhưng điều làm cho hắn kinh ngạc chính là người bên trong lại cho hắn đi vào trong phòng làm thủ tục. Không biết tiêu vương lần trước có được hưởng đãi ngộ như vậy không, nhưng Trang Duệ biết kết cục của tiêu vương đến từ công ty Cát Tường Trung Hải là cực kỳ thê thảm.</w:t>
      </w:r>
    </w:p>
    <w:p>
      <w:pPr>
        <w:pStyle w:val="BodyText"/>
      </w:pPr>
      <w:r>
        <w:t xml:space="preserve">- Đi thôi, tôi đi với cậu...</w:t>
      </w:r>
    </w:p>
    <w:p>
      <w:pPr>
        <w:pStyle w:val="BodyText"/>
      </w:pPr>
      <w:r>
        <w:t xml:space="preserve">Tần Hạo Nhiên cũng không biết có chuyện gì xảy ra, lão xoay người nói một câu với Phương Di, sau đó cùng đi với Trang Duệ vào trong văn phòng.</w:t>
      </w:r>
    </w:p>
    <w:p>
      <w:pPr>
        <w:pStyle w:val="BodyText"/>
      </w:pPr>
      <w:r>
        <w:t xml:space="preserve">- Chào anh, anh là Trang tiên sinh phải không? Chúc mừng anh đạt được danh hiệu tiêu vương đến ngày hôm nay của công bàn phỉ thúy Myanmar...</w:t>
      </w:r>
    </w:p>
    <w:p>
      <w:pPr>
        <w:pStyle w:val="BodyText"/>
      </w:pPr>
      <w:r>
        <w:t xml:space="preserve">Sau khi tiến vào trong văn phòng thì một người đàn ông trung niên Myanmar khá gầy và nhỏ đến đón chào, nhưng người này nói tiếng Trung khá lưu loát, nếu không phải ở nước ngoài thì Trang Duệ sẽ cho rằng đối phương là người nước mình.</w:t>
      </w:r>
    </w:p>
    <w:p>
      <w:pPr>
        <w:pStyle w:val="BodyText"/>
      </w:pPr>
      <w:r>
        <w:t xml:space="preserve">- Hình như cũng không cần chúc mừng như vậy, xin hỏi ời tôi vào chỗ này làm gì?</w:t>
      </w:r>
    </w:p>
    <w:p>
      <w:pPr>
        <w:pStyle w:val="BodyText"/>
      </w:pPr>
      <w:r>
        <w:t xml:space="preserve">Trang Duệ đi thẳng vào vấn đề, hắn biết rõ quân đội Myanmar nắm giữ đất nước, biết đâu người đàn ông trung niên này sẽ là một sĩ quan cao cấp trong quân đội. Tục ngữ có câu tú tài gặp quân binh, hai bên căn bản không thể nào nói lý lẽ, Trang Duệ cũng không muốn liên hệ với lực lượng bạo lực vũ trang.</w:t>
      </w:r>
    </w:p>
    <w:p>
      <w:pPr>
        <w:pStyle w:val="BodyText"/>
      </w:pPr>
      <w:r>
        <w:t xml:space="preserve">- Ha ha, Trang tiên sinh thật sự là người nói chuyện sảng khoái, là thế này, chúng tôi muốn mời Trang tiên sinh phối hợp một chút, sáng mai anh có thể mở khối mao liêu kia được không? Tất nhiên, ngài cứ yên tâm, nếu như mở ra phỉ thúy, chúng tôi có thể miễn phí tất cả hóa đơn chứng từ và thủ tục thông quan, không cần sợ phỉ thúy không mang ra khỏi quốc gia chúng tôi...</w:t>
      </w:r>
    </w:p>
    <w:p>
      <w:pPr>
        <w:pStyle w:val="BodyText"/>
      </w:pPr>
      <w:r>
        <w:t xml:space="preserve">Người đàn ông trung niên cũng không quanh co lòng vòng, hắn nói thẳng ý nghĩ của mình, Trang Duệ nghe vậy mà nở nụ cười, chỉ sợ nhóm người của công ty Cát Tường cũng được hưởng thụ đãi ngộ thế này phải không?</w:t>
      </w:r>
    </w:p>
    <w:p>
      <w:pPr>
        <w:pStyle w:val="BodyText"/>
      </w:pPr>
      <w:r>
        <w:t xml:space="preserve">- Tôi có thể hỏi một câu, các ngài sao lại chọn mở khối mao liêu kia?</w:t>
      </w:r>
    </w:p>
    <w:p>
      <w:pPr>
        <w:pStyle w:val="BodyText"/>
      </w:pPr>
      <w:r>
        <w:t xml:space="preserve">Nhưng Trang Duệ thật sự có chút kỳ quái, biểu hiện của khối mao liêu mình mua là không tốt, nếu Myanmar muốn vãn hồi danh tiếng thì nên tìm một khối mao liêu mà chín phần mười sẽ cho ra phỉ thúy mới đúng, nào tìm đến mình làm gì?</w:t>
      </w:r>
    </w:p>
    <w:p>
      <w:pPr>
        <w:pStyle w:val="BodyText"/>
      </w:pPr>
      <w:r>
        <w:t xml:space="preserve">- Khụ khụ...Điều này...Chúng tôi có nhiều bạn bè ở Trung Quốc, bọn họ nói Trang tiên sinh từng là người đượ Phật sống chúc phúc, vận may...Nói là anh rất may mắn...</w:t>
      </w:r>
    </w:p>
    <w:p>
      <w:pPr>
        <w:pStyle w:val="BodyText"/>
      </w:pPr>
      <w:r>
        <w:t xml:space="preserve">Vị quan viên của ban tổ chức kia cũng có chút xấu hổ, lời nói có hơi va vấp nhưng cũng đã nói rõ ý nghĩa, nói trắng ra thì chúng tôi biết rõ anh may mắn nên quyết định anh là người đến mở khối mao liêu kia...</w:t>
      </w:r>
    </w:p>
    <w:p>
      <w:pPr>
        <w:pStyle w:val="BodyText"/>
      </w:pPr>
      <w:r>
        <w:t xml:space="preserve">- Hừ.</w:t>
      </w:r>
    </w:p>
    <w:p>
      <w:pPr>
        <w:pStyle w:val="BodyText"/>
      </w:pPr>
      <w:r>
        <w:t xml:space="preserve">Sau khi nghe được lý do của đối phương thì Trang Duệ không khỏi trừng mắt nhìn đối phương, sao lại qua loa như thế cho được? Nếu như vận may của mình không tốt như đối phương tưởng tượng, tiếp tục đổ thạch suy sụp, như vậy chẳng phải càng làm thiệt hại đến danh dự và uy tín của công bàn phỉ thúy sao?</w:t>
      </w:r>
    </w:p>
    <w:p>
      <w:pPr>
        <w:pStyle w:val="BodyText"/>
      </w:pPr>
      <w:r>
        <w:t xml:space="preserve">Trang Duệ dù biết Myanmar là quốc gia Phật giáo, nhưng đối với một người không có tôn giáo như hắn, hắn cũng không hiểu mức độ cuồng nhiệt của người Myanmar với tôn giáo của mình. Phía Myanmar vốn rất chú ý đến tư liệu về Trang Duệ, vì vậy sau khi hắn trúng mao liêu thì cao tầng cho ra chỉ thị muốn Trang Duệ cắt nguyên thạch vào ngày mai.</w:t>
      </w:r>
    </w:p>
    <w:p>
      <w:pPr>
        <w:pStyle w:val="BodyText"/>
      </w:pPr>
      <w:r>
        <w:t xml:space="preserve">- Nhưng...Tôi cũng không có ý sẽ cắt nguyên thạch ở Myanmar...</w:t>
      </w:r>
    </w:p>
    <w:p>
      <w:pPr>
        <w:pStyle w:val="BodyText"/>
      </w:pPr>
      <w:r>
        <w:t xml:space="preserve">Trang Duệ suy nghĩ một chút và từ chối, nhưng hắn cũng thật sự cảm thấy không yên, hắn sợ đối phương sẽ áp dụng luật cứng, mình ở trên nước người ta, tất nhiên là không thể không cúi đầu.</w:t>
      </w:r>
    </w:p>
    <w:p>
      <w:pPr>
        <w:pStyle w:val="BodyText"/>
      </w:pPr>
      <w:r>
        <w:t xml:space="preserve">- Trang tiên sinh, anh có thể suy xét lại, hơn nữa chúng tôi sẽ đền bù tổn thất cho anh, cụ thể thì nếu anh đồng ý cắt nguyên thạch ở Myanmar, chúng tôi sẽ giảm giá mười phần trăm, nói cách khác thì cái giá bảy triệu năm trăm lẻ một ngàn Euro của anh sẽ chỉ còn là sáu triệu bảy trăm năm mươi ngàn Euro mà thôi...</w:t>
      </w:r>
    </w:p>
    <w:p>
      <w:pPr>
        <w:pStyle w:val="BodyText"/>
      </w:pPr>
      <w:r>
        <w:t xml:space="preserve">- Hơn nữa anh có thể trở thành khách Vip vinh dự của công bàn phỉ thúy Myanmar, sau này tham gia công bàn phỉ thúy chẳng cần thư mời, có thể tiến thẳng vào trong hội trường đổ thạch...</w:t>
      </w:r>
    </w:p>
    <w:p>
      <w:pPr>
        <w:pStyle w:val="BodyText"/>
      </w:pPr>
      <w:r>
        <w:t xml:space="preserve">Vị quan viên thuộc ban tổ chức thấy Trang Duệ không có ý muốn cắt nguyên thạch thì cho ra đòn sát thủ, ưu đãi như vậy không thể nói là không phong phú, vì đã giảm giá cả bảy trăm ngàn Euro, xem ra phía Myanmar cũng đã ra tay không nhỏ.</w:t>
      </w:r>
    </w:p>
    <w:p>
      <w:pPr>
        <w:pStyle w:val="Compact"/>
      </w:pPr>
      <w:r>
        <w:br w:type="textWrapping"/>
      </w:r>
      <w:r>
        <w:br w:type="textWrapping"/>
      </w:r>
    </w:p>
    <w:p>
      <w:pPr>
        <w:pStyle w:val="Heading2"/>
      </w:pPr>
      <w:bookmarkStart w:id="483" w:name="chương-459---462-thầm-tiêu-2"/>
      <w:bookmarkEnd w:id="483"/>
      <w:r>
        <w:t xml:space="preserve">461. Chương 459 - 462: Thầm Tiêu</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459 - 462: Thầm tiêu</w:t>
      </w:r>
    </w:p>
    <w:p>
      <w:pPr>
        <w:pStyle w:val="BodyText"/>
      </w:pPr>
      <w:r>
        <w:t xml:space="preserve">Nhóm Dịch: Tepga</w:t>
      </w:r>
    </w:p>
    <w:p>
      <w:pPr>
        <w:pStyle w:val="BodyText"/>
      </w:pPr>
      <w:r>
        <w:t xml:space="preserve">Nguồn: vipvanda</w:t>
      </w:r>
    </w:p>
    <w:p>
      <w:pPr>
        <w:pStyle w:val="BodyText"/>
      </w:pPr>
      <w:r>
        <w:t xml:space="preserve">- Được, chúng tôi đồng ý, ngài mai có thể cắt nguyên thạch ngay tại hiện trường...</w:t>
      </w:r>
    </w:p>
    <w:p>
      <w:pPr>
        <w:pStyle w:val="BodyText"/>
      </w:pPr>
      <w:r>
        <w:t xml:space="preserve">Trang Duệ còn đang do dự thì Tần Hạo Nhiên chợt thay mặt lên tiếng đồng ý.</w:t>
      </w:r>
    </w:p>
    <w:p>
      <w:pPr>
        <w:pStyle w:val="BodyText"/>
      </w:pPr>
      <w:r>
        <w:t xml:space="preserve">Vì thế mà vị quan viên kia dùng tốc độ nhanh nhất để ký hợp đồng với Trang Duệ, hơn nữa sau khi Trang Duệ trả tiền thì có thể rời khỏi văn phòng.</w:t>
      </w:r>
    </w:p>
    <w:p>
      <w:pPr>
        <w:pStyle w:val="BodyText"/>
      </w:pPr>
      <w:r>
        <w:t xml:space="preserve">- Chú Tần, sao lại phải cắt nguyên thạch ở Myanmar? Như vậy có phát sinh tình huống cây to đón gió lớn không?</w:t>
      </w:r>
    </w:p>
    <w:p>
      <w:pPr>
        <w:pStyle w:val="BodyText"/>
      </w:pPr>
      <w:r>
        <w:t xml:space="preserve">Sau khi đi ra khỏi phòng làm việc của đối phương, Trang Duệ dùng giọng khó hiểu hỏi Tần Hạo Nhiên.</w:t>
      </w:r>
    </w:p>
    <w:p>
      <w:pPr>
        <w:pStyle w:val="BodyText"/>
      </w:pPr>
      <w:r>
        <w:t xml:space="preserve">- Ưu đãi hơn bảy trăm ngàn Euro, đây là một số tiền lớn, hơn nữa người kia thế nào cũng có mỏ khoáng, có quan hệ với bọn họ thì sẽ không chịu thiệt, biết đâu sau này cậu có thể mở mỏ khoáng ở Myanmar này?</w:t>
      </w:r>
    </w:p>
    <w:p>
      <w:pPr>
        <w:pStyle w:val="BodyText"/>
      </w:pPr>
      <w:r>
        <w:t xml:space="preserve">Tần Hạo Nhiên cười nói đùa với Trang Duệ, thật ra lão chủ yếu coi trọng mức ưu đãi bảy trăm ngàn Euro, lão là thương nhân, tất nhiên sẽ muốn giá cả món hàng mình mua là thấp nhất.</w:t>
      </w:r>
    </w:p>
    <w:p>
      <w:pPr>
        <w:pStyle w:val="BodyText"/>
      </w:pPr>
      <w:r>
        <w:t xml:space="preserve">Đồng thời nếu đổ thạch thắng thì danh tiếng của công ty châu báu Tần Thị sẽ bừng bừng khí thế, trước nay trong ngành sản xuất châu báu không ai sợ cây to gió lớn, gió càng lớn càng tốt, như vậy sẽ giảm bớt một số tiền khổng lồ đóng quảng cáo.</w:t>
      </w:r>
    </w:p>
    <w:p>
      <w:pPr>
        <w:pStyle w:val="BodyText"/>
      </w:pPr>
      <w:r>
        <w:t xml:space="preserve">Đợi đến khi Trang Duệ và Tần Hạo Nhiên đi ra từ trong văn phòng của ban tổ chức thì Phương Di đã làm xong thủ tục trả tiền ba khối mao liêu còn lại, vì văn phòng cách khu làm thủ tục một khoảng không ngắn, cho nên không có người nào phát hiện ra vấn đề. Sau khi liên lạc điện thoại thì ba người leo lên xe quay về khách sạn.</w:t>
      </w:r>
    </w:p>
    <w:p>
      <w:pPr>
        <w:pStyle w:val="BodyText"/>
      </w:pPr>
      <w:r>
        <w:t xml:space="preserve">- Tiểu Duệ, chú Tần mời cậu một ly, chúc cậu ngày mai mở nguyên thạch mã đáo thành công.</w:t>
      </w:r>
    </w:p>
    <w:p>
      <w:pPr>
        <w:pStyle w:val="BodyText"/>
      </w:pPr>
      <w:r>
        <w:t xml:space="preserve">Trên xe còn có vài vị cố vấn đổ thạch, vì vậy dù vợ chồng Tần Hạo Nhiên rất hưng phấn nhưng cũng không nói thêm điều gì, đến khi quay về khách sạn thì mọi người cũng ăn uống đơn giản, Tần Hạo Nhiên kéo Trang Duệ đến phòng của mình, hơn nữa còn gọi người đưa đến một chai rượu đỏ, bắt đầu chúc mừng.</w:t>
      </w:r>
    </w:p>
    <w:p>
      <w:pPr>
        <w:pStyle w:val="BodyText"/>
      </w:pPr>
      <w:r>
        <w:t xml:space="preserve">- Chú Tần, cháu thì không dám, tất cả đều là nhờ chú nghĩ mưu tính kế, vì vậy lúc này mới có thể đấu giá trúng bốn khối mao liêu.</w:t>
      </w:r>
    </w:p>
    <w:p>
      <w:pPr>
        <w:pStyle w:val="BodyText"/>
      </w:pPr>
      <w:r>
        <w:t xml:space="preserve">Tuy Trang Duệ không phải loại người mồm mép nhưng đối mặt với Tần Hạo Nhiên thì vẫn chỉ có thể cố gắng mở miệng, vì vị bố vợ tương lai này cũng đâu phải chỉ biết ngồi nhìn.</w:t>
      </w:r>
    </w:p>
    <w:p>
      <w:pPr>
        <w:pStyle w:val="BodyText"/>
      </w:pPr>
      <w:r>
        <w:t xml:space="preserve">- Liên quan gì đến ông ấy, công lao là của cậu, Tiểu Duệ, uống một ly với dì Phương...</w:t>
      </w:r>
    </w:p>
    <w:p>
      <w:pPr>
        <w:pStyle w:val="BodyText"/>
      </w:pPr>
      <w:r>
        <w:t xml:space="preserve">Phương Di cũng rất hưng phấn, tuy còn chưa mở nguyên thạch ra phỉ thúy, nhưng căn cứ vào chiến tích trước nay của Trang Duệ thì những khối mao liêu kia chắc chắn sẽ không tầm thường.</w:t>
      </w:r>
    </w:p>
    <w:p>
      <w:pPr>
        <w:pStyle w:val="BodyText"/>
      </w:pPr>
      <w:r>
        <w:t xml:space="preserve">- Dì Phương, chú Tần, hôm nay cũng không còn sớm nữa, ngày mai còn phải giải thạch, cháu về nghỉ ngơi trước.</w:t>
      </w:r>
    </w:p>
    <w:p>
      <w:pPr>
        <w:pStyle w:val="BodyText"/>
      </w:pPr>
      <w:r>
        <w:t xml:space="preserve">Trang Duệ thấy mẹ vợ uống một ly rượu đỏ mà hai mắt bắt đầu có cảm giác lờ mờ hơi say thì vội vàng mở miệng cáo từ, còn chút nữa hai ông bà có chuyện gì phát sinh thì mình cũng không thể đoán được.</w:t>
      </w:r>
    </w:p>
    <w:p>
      <w:pPr>
        <w:pStyle w:val="BodyText"/>
      </w:pPr>
      <w:r>
        <w:t xml:space="preserve">- Ôi, tiểu tử cậu chạy đi đâu vậy? Mới vừa rồi còn thấy trong nhà hàng, chớp mắt đã chạy mất biệt rồi? Gọi điện thoại cũng không bắt máy, tôi còn tưởng rằng cậu bị bắt cóc rồi chứ?</w:t>
      </w:r>
    </w:p>
    <w:p>
      <w:pPr>
        <w:pStyle w:val="BodyText"/>
      </w:pPr>
      <w:r>
        <w:t xml:space="preserve">Trang Duệ vừa mới đến cửa phòng của mình thì đã thấy có hai người đứng đó, một người vui một người sầu, vui tất nhiên là Tống Quân, tuy ngoài miệng mắng mỏ Trang Duệ nhưng lại rất vui vẻ. Còn Mã Mập thì thật sự là rất khổ sở, giống như đi chơi gái bị cảnh sát Myanmar bắt được vậy.</w:t>
      </w:r>
    </w:p>
    <w:p>
      <w:pPr>
        <w:pStyle w:val="BodyText"/>
      </w:pPr>
      <w:r>
        <w:t xml:space="preserve">- Đi đến nói vài câu với bố mẹ vợ, anh Mã, anh sao vậy? Mới mất bóp sao?</w:t>
      </w:r>
    </w:p>
    <w:p>
      <w:pPr>
        <w:pStyle w:val="BodyText"/>
      </w:pPr>
      <w:r>
        <w:t xml:space="preserve">Trang Duệ vừa nói vừa mở cửa phòng cho hai người đi vào. nguồn</w:t>
      </w:r>
    </w:p>
    <w:p>
      <w:pPr>
        <w:pStyle w:val="BodyText"/>
      </w:pPr>
      <w:r>
        <w:t xml:space="preserve">- Hừ, đừng nói nữa, anh mập hôm nay gặp chuyện không may, nhìn trúng một khối mao liêu nhưng vì đấu giá ít hơn người ta năm trăm ngàn Euro mà coi như không thu vào tay. Hừ, con bà nó, nếu để cho anh mập biết tên đó là ai, anh đây sẽ không bỏ qua cho hắn...</w:t>
      </w:r>
    </w:p>
    <w:p>
      <w:pPr>
        <w:pStyle w:val="BodyText"/>
      </w:pPr>
      <w:r>
        <w:t xml:space="preserve">Mã Mập vốn rất tức giận và bất bình, vẻ mặt ác liệt.</w:t>
      </w:r>
    </w:p>
    <w:p>
      <w:pPr>
        <w:pStyle w:val="BodyText"/>
      </w:pPr>
      <w:r>
        <w:t xml:space="preserve">Mao liêu không đấu giá được chỉ là việc nhỏ, quan trọng là chuyện này làm hắn sinh ra hoài nghi về năng lực của mình, chẳng lẽ trên đời này còn có kẻ nào đó giỏi nhìn người hơn cả mình? Nếu là thật thì Mã Mập rất muốn tìm ra đối phương, hai bên trao đổi một chút.</w:t>
      </w:r>
    </w:p>
    <w:p>
      <w:pPr>
        <w:pStyle w:val="BodyText"/>
      </w:pPr>
      <w:r>
        <w:t xml:space="preserve">- Anh Mã, anh đấu giá khối mao liêu nào?</w:t>
      </w:r>
    </w:p>
    <w:p>
      <w:pPr>
        <w:pStyle w:val="BodyText"/>
      </w:pPr>
      <w:r>
        <w:t xml:space="preserve">Trang Duệ thật sự dùng giọng chột đạ hỏi, Mã Mập nói mình đấu giá kém đối phương năm trăm ngàn, như vậy thì rõ ràng là thua, nói không chừng Mã Mập là kẻ đá đấu giá bốn triệu trước đó thì sao?</w:t>
      </w:r>
    </w:p>
    <w:p>
      <w:pPr>
        <w:pStyle w:val="BodyText"/>
      </w:pPr>
      <w:r>
        <w:t xml:space="preserve">- Số 5220, tức chế anh mập đây, tôi đã ném ra bảy triệu, sớm biết như vậy sẽ tăng thêm tiền. đọc truyện mới nhất tại .</w:t>
      </w:r>
    </w:p>
    <w:p>
      <w:pPr>
        <w:pStyle w:val="BodyText"/>
      </w:pPr>
      <w:r>
        <w:t xml:space="preserve">Lời nói của Mã Mập làm cho vẻ mặt Trang Duệ nhanh chóng trở nên đặc sắc hơn, hắn muốn cười nhưng thật sự là nghẹn lời, hai hàng chân mày nhíu lại.</w:t>
      </w:r>
    </w:p>
    <w:p>
      <w:pPr>
        <w:pStyle w:val="BodyText"/>
      </w:pPr>
      <w:r>
        <w:t xml:space="preserve">- Này, không đúng, tiểu tử cậu sao lại có biểu hiện này? Hừ, không phải là cậu đấu giá thắng khối mao liêu đó đấy chứ?</w:t>
      </w:r>
    </w:p>
    <w:p>
      <w:pPr>
        <w:pStyle w:val="BodyText"/>
      </w:pPr>
      <w:r>
        <w:t xml:space="preserve">Mã Mập vừa ngẩng đầu lên thì thấy vẻ mặt của Trang Duệ, với khả năng nhìn người của hắn thì tất nhiên sẽ hiểu ra vấn đề, vì thế mà nhanh chóng xắn tay áo, tư thế giống như muốn luyện quyền với Trang Duệ.</w:t>
      </w:r>
    </w:p>
    <w:p>
      <w:pPr>
        <w:pStyle w:val="BodyText"/>
      </w:pPr>
      <w:r>
        <w:t xml:space="preserve">- Anh Mã, nếu anh có bỏ thêm năm trăm ngàn Euro thì khối mao liêu kia cũng không phải là của anh, như vậy thì anh chẳng phải sẽ càng thêm tức giận sao?</w:t>
      </w:r>
    </w:p>
    <w:p>
      <w:pPr>
        <w:pStyle w:val="BodyText"/>
      </w:pPr>
      <w:r>
        <w:t xml:space="preserve">Trang Duệ cười hì hì tránh qua, tránh cái ôm của Mã Mập, sau đó mở miệng trêu chọc. Lúc hắn trả giá thì chợt nhớ đến tình huống ngày đầu có hai người cùng đấu một giá, thế là cố ý quăng thêm một ngàn Euro đề phòng.</w:t>
      </w:r>
    </w:p>
    <w:p>
      <w:pPr>
        <w:pStyle w:val="BodyText"/>
      </w:pPr>
      <w:r>
        <w:t xml:space="preserve">- Hì, tiểu tử cậu nói đúng, thua năm trăm ngàn thì không tính là thiệt thòi, thua một ngàn Euro thì anh mập đây có lẽ sẽ đi nhảy sông tự vận mất...</w:t>
      </w:r>
    </w:p>
    <w:p>
      <w:pPr>
        <w:pStyle w:val="BodyText"/>
      </w:pPr>
      <w:r>
        <w:t xml:space="preserve">Mã Mập nghe được lời của Trang Duệ thì gật đầu tỏ ra đồng ý, biết rõ khối mao liêu kia Trang Duệ đã thu vào trong tay, lúc này oán khí trong lòng hắn cũng không còn. Dù thế nào thì Trang Duệ cũng là huynh đệ của mình với Tống Quân, xem như nước phù sa không chảy ruộng người ngoài.</w:t>
      </w:r>
    </w:p>
    <w:p>
      <w:pPr>
        <w:pStyle w:val="BodyText"/>
      </w:pPr>
      <w:r>
        <w:t xml:space="preserve">Tống Quân ở bên cạnh nãy giờ không nói gì chợt kéo Trang Duệ lại hỏi:</w:t>
      </w:r>
    </w:p>
    <w:p>
      <w:pPr>
        <w:pStyle w:val="BodyText"/>
      </w:pPr>
      <w:r>
        <w:t xml:space="preserve">- Không được, khối mao liêu tôi và anh Mã chọn trúng đã bị cậu cướp mất, tiểu tử, cậu nói phải làm sao bây giờ?</w:t>
      </w:r>
    </w:p>
    <w:p>
      <w:pPr>
        <w:pStyle w:val="BodyText"/>
      </w:pPr>
      <w:r>
        <w:t xml:space="preserve">- Được, tôi đây còn có vài khối mao liêu tốt, ngày mai các anh đi đấu giá...</w:t>
      </w:r>
    </w:p>
    <w:p>
      <w:pPr>
        <w:pStyle w:val="BodyText"/>
      </w:pPr>
      <w:r>
        <w:t xml:space="preserve">Trang Duệ lấy quyển vở ra, còn chưa kịp mở ra xem thì đã bị Tống Quân cướp mất.</w:t>
      </w:r>
    </w:p>
    <w:p>
      <w:pPr>
        <w:pStyle w:val="BodyText"/>
      </w:pPr>
      <w:r>
        <w:t xml:space="preserve">- Cậu rốt cuộc ghi cái gì vậy? Tôi nói cho cậu biết, ít nhất phải cho ra năm khối mao liêu tốt, nếu không thì anh sẽ không để yên đâu...</w:t>
      </w:r>
    </w:p>
    <w:p>
      <w:pPr>
        <w:pStyle w:val="BodyText"/>
      </w:pPr>
      <w:r>
        <w:t xml:space="preserve">Tống Quân cau mày lật qua lật lại quyển vở của Trang Duệ, sau đó nhanh chóng ném lại cho Trang Duệ, vì những con số bên trên chẳng có quy luật nào cả, hắn căn bản xem qua mà chẳng có thu hoạch gì.</w:t>
      </w:r>
    </w:p>
    <w:p>
      <w:pPr>
        <w:pStyle w:val="BodyText"/>
      </w:pPr>
      <w:r>
        <w:t xml:space="preserve">- Được, năm thì năm, nhưng nói trước với hai anh, nếu thắng thì xem như các anh may mắn, đánh sụp thì cũng không được trách tôi, hai vị đại ca cũng không nên đến tính sổ đấy nhé...</w:t>
      </w:r>
    </w:p>
    <w:p>
      <w:pPr>
        <w:pStyle w:val="BodyText"/>
      </w:pPr>
      <w:r>
        <w:t xml:space="preserve">Trang Duệ vốn lưu lại cho hai người hơn mười khối mao liêu, lần này đến Myanmar là do Tống Quân sắp xếp, hắn cũng không thể để cho Tống Quân và Mã Mập đến đây và đi về tay không. Hơn nữa Trang Duệ nhìn trúng nhiều khối mao liêu, một mình hắn cũng không thể nào đấu cho hết được, vì vậy mà quyết định nước phù sa không chảy ruộng người ngoài.</w:t>
      </w:r>
    </w:p>
    <w:p>
      <w:pPr>
        <w:pStyle w:val="BodyText"/>
      </w:pPr>
      <w:r>
        <w:t xml:space="preserve">Trang Duệ lựa chọn sáu bảy khối mao liêu tốt, lại giảng giải từng khối mao liêu này có thể cho ra phỉ thúy gì, giá cả thế nào là phù hợp, tất nhiên điều kiện tiên quyết là không cắt ra, hai anh có tin không?</w:t>
      </w:r>
    </w:p>
    <w:p>
      <w:pPr>
        <w:pStyle w:val="BodyText"/>
      </w:pPr>
      <w:r>
        <w:t xml:space="preserve">Sau khi dây dưa hơn một giờ với Trang Duệ thì Tống Quân và Mã Mập mới thỏa mãn bỏ đi, đấu giá hôm nay thật sự làm cho Trang Duệ rất mệt mỏi, hắn gõ cửa phòng, thấy bên trong không có Bành Phi thì lấy chìa khóa mở cửa và lên giường nằm ngủ.</w:t>
      </w:r>
    </w:p>
    <w:p>
      <w:pPr>
        <w:pStyle w:val="BodyText"/>
      </w:pPr>
      <w:r>
        <w:t xml:space="preserve">- Bành Phi, hôm qua cậu không về khách sạn sao? Hơn chín giờ còn chưa thấy về?</w:t>
      </w:r>
    </w:p>
    <w:p>
      <w:pPr>
        <w:pStyle w:val="BodyText"/>
      </w:pPr>
      <w:r>
        <w:t xml:space="preserve">Ngày hôm sau Trang Duệ dậy rất sớm, sáu giờ đã thức dậy, vì hôm nay hắn sẽ mở nguyên thạch, tất nhiên phải đến sớm.</w:t>
      </w:r>
    </w:p>
    <w:p>
      <w:pPr>
        <w:pStyle w:val="BodyText"/>
      </w:pPr>
      <w:r>
        <w:t xml:space="preserve">- Anh Trang, hôm qua chuẩn bị ít đồ vật này nọ, sau này anh sẽ biết...</w:t>
      </w:r>
    </w:p>
    <w:p>
      <w:pPr>
        <w:pStyle w:val="BodyText"/>
      </w:pPr>
      <w:r>
        <w:t xml:space="preserve">- À, không có gì thì đi đến hội trường, hôm nay tôi sẽ cắt nguyên thạch, cho cậu chút kinh nghiệm...</w:t>
      </w:r>
    </w:p>
    <w:p>
      <w:pPr>
        <w:pStyle w:val="BodyText"/>
      </w:pPr>
      <w:r>
        <w:t xml:space="preserve">Trang Duệ thấy Bành Phi không muốn nhiều lời thì cũng không hỏi, tuy hắn và Bành Phi ở chung không lâu nhưng vì được Chu Thụy cam đoan, hơn nữa em của Bành Phi còn ở trong nhà mình, vì thế Trang Duệ nghĩ rằng đối phương sẽ không có ý đồ gì xấu với mình.</w:t>
      </w:r>
    </w:p>
    <w:p>
      <w:pPr>
        <w:pStyle w:val="BodyText"/>
      </w:pPr>
      <w:r>
        <w:t xml:space="preserve">Sau khi đi ra cửa khách sạn thì Trang Duệ bất ngờ nhận được một cuộc điện thoại, đó chính là vị quan viên ban tổ chức công bàn phỉ thúy gọi đến, nói là có chuyến xe đặc biệt rước hắn đến hội trường. Tất nhiên Trang Duệ sẽ không từ chối đãi ngộ đặc biệt như vậy, vì thế hắn gọi điện thoại cho Tần Hạo Nhiên và nhóm Tống Quân, sau đó Trang Duệ và Bành Phi leo lên chiếc xe đưa đón của ban tổ chức đi đến hội trường.</w:t>
      </w:r>
    </w:p>
    <w:p>
      <w:pPr>
        <w:pStyle w:val="BodyText"/>
      </w:pPr>
      <w:r>
        <w:t xml:space="preserve">- Anh Trang, tảng đá kia do anh bỏ ra hơn bảy triệu Euro để mua lại sao?</w:t>
      </w:r>
    </w:p>
    <w:p>
      <w:pPr>
        <w:pStyle w:val="BodyText"/>
      </w:pPr>
      <w:r>
        <w:t xml:space="preserve">Khi đi đến bãi đất trống trước trung tâm giao dịch ngọc thạch thì Bành Phi dùng ánh mắt khó tin nhìn khối mao liêu tương đối lớn ở trước mặt, đối với một người trước đó vài tuần còn là một tên bốc vác ở sân ga Bắc Kinh như hắn, đây rõ ràng là một chuyện khó thể nào tin được.</w:t>
      </w:r>
    </w:p>
    <w:p>
      <w:pPr>
        <w:pStyle w:val="BodyText"/>
      </w:pPr>
      <w:r>
        <w:t xml:space="preserve">- Ha ha, nếu nó có thể cho ra sản phẩm với giá cả vượt qua con số bảy triệu Euro, như vậy cậu nói xem có nên mua hay không?</w:t>
      </w:r>
    </w:p>
    <w:p>
      <w:pPr>
        <w:pStyle w:val="Compact"/>
      </w:pPr>
      <w:r>
        <w:t xml:space="preserve">Trang Duệ dùng lời thông tục nhất để đánh tan những nghi hoặc trong lòng Bành Ph</w:t>
      </w:r>
      <w:r>
        <w:br w:type="textWrapping"/>
      </w:r>
      <w:r>
        <w:br w:type="textWrapping"/>
      </w:r>
    </w:p>
    <w:p>
      <w:pPr>
        <w:pStyle w:val="Heading2"/>
      </w:pPr>
      <w:bookmarkStart w:id="484" w:name="chương-459---462-thầm-tiêu-3"/>
      <w:bookmarkEnd w:id="484"/>
      <w:r>
        <w:t xml:space="preserve">462. Chương 459 - 462: Thầm Tiêu</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459 - 462: Thầm tiêu</w:t>
      </w:r>
    </w:p>
    <w:p>
      <w:pPr>
        <w:pStyle w:val="BodyText"/>
      </w:pPr>
      <w:r>
        <w:t xml:space="preserve">Nhóm Dịch: Tepga</w:t>
      </w:r>
    </w:p>
    <w:p>
      <w:pPr>
        <w:pStyle w:val="BodyText"/>
      </w:pPr>
      <w:r>
        <w:t xml:space="preserve">Nguồn: vipvanda</w:t>
      </w:r>
    </w:p>
    <w:p>
      <w:pPr>
        <w:pStyle w:val="BodyText"/>
      </w:pPr>
      <w:r>
        <w:t xml:space="preserve">i.</w:t>
      </w:r>
    </w:p>
    <w:p>
      <w:pPr>
        <w:pStyle w:val="BodyText"/>
      </w:pPr>
      <w:r>
        <w:t xml:space="preserve">- Như vậy thì tất nhiên sẽ thu vào...</w:t>
      </w:r>
    </w:p>
    <w:p>
      <w:pPr>
        <w:pStyle w:val="BodyText"/>
      </w:pPr>
      <w:r>
        <w:t xml:space="preserve">Bành Phi gãi đầu và nở nụ cười, Trang Duệ cảm thấy Bành Phi ở cùng mình chưa lâu nhưng rõ ràng ngày càng tươi sáng hơn, cảm giác lạnh lùng ngày đầu mới gặp mặt đã biến mất không còn.</w:t>
      </w:r>
    </w:p>
    <w:p>
      <w:pPr>
        <w:pStyle w:val="BodyText"/>
      </w:pPr>
      <w:r>
        <w:t xml:space="preserve">Thật ra một người quân nhân như Bành Phi vốn có tính cách tươi sáng, chỉ là sau này gia đình phát sinh biến cố, hơn nữa có một khoảng thời gian em gái bị khủng hoảng, điều này làm cho tâm tình của hắn thật sự áp chế. Bây giờ tất cả đã được giải quyết, hắn tất nhiên sẽ khôi phục lại bản tính của mình.</w:t>
      </w:r>
    </w:p>
    <w:p>
      <w:pPr>
        <w:pStyle w:val="BodyText"/>
      </w:pPr>
      <w:r>
        <w:t xml:space="preserve">- Được rồi, để tôi xem nên cắt khối mao liêu này như thế nào cho tốt...</w:t>
      </w:r>
    </w:p>
    <w:p>
      <w:pPr>
        <w:pStyle w:val="BodyText"/>
      </w:pPr>
      <w:r>
        <w:t xml:space="preserve">Ngoài ngày đầu tiên Trang Duệ thấy khối mao liêu này cho ra phỉ thúy đỏ thì căn bản áp chế chính mình không đi qua xem xét, vì thế mà hắn cũng đã quên mất vị trí của phỉ thúy ở bên trong, thế là thừa dịp đám người trong khách sạn còn chưa tới, hắn đi đến bên nguyên thạch đưa mắt cẩn thận quan sát.</w:t>
      </w:r>
    </w:p>
    <w:p>
      <w:pPr>
        <w:pStyle w:val="BodyText"/>
      </w:pPr>
      <w:r>
        <w:t xml:space="preserve">Khối mao liêu này dài chừng hai thước, rộng cũng gần hai thước, gần như là một khối mao liêu hình vuông, có mở cửa sổ ở một bên nhưng cũng không xuất hiện phỉ thúy đỏ, chỉ là những kết tinh màu đỏ nhạt, dù là những vị chuyên gia có kinh nghiệm đổ thạch phong phú cũng không có thể nhìn ra manh mối gì từ đó.</w:t>
      </w:r>
    </w:p>
    <w:p>
      <w:pPr>
        <w:pStyle w:val="BodyText"/>
      </w:pPr>
      <w:r>
        <w:t xml:space="preserve">Ở phía bên kia lớp cắt chính là một vết nứt ác tính có thể làm cho trái tim của tất cả đám người tinh thông đổ thạch trở nên băng giá, chiều dài của vết nứt ác tính hầu như xỏ qua khối mao liêu, nếu như không phải khối mao liêu này dày hai thước, người ngoài có thể đánh cuộc vết nứt ác tính kia không xuyên vào quá sâu, chỉ sợ sẽ không ai đặt giá làm gì ệt.</w:t>
      </w:r>
    </w:p>
    <w:p>
      <w:pPr>
        <w:pStyle w:val="BodyText"/>
      </w:pPr>
      <w:r>
        <w:t xml:space="preserve">Thật ra vị trí có phỉ thúy đã rất gần với mặt cắt, chỉ vào sâu hơn mười centimet mà thôi. Sau khi Trang Duệ nhìn kỹ thì trong lòng thầm suy xét, lát nữa mình nên cắt theo vết nứt ác tính hay trực tiếp cắt một lát đá ở phía cửa sổ để đi thẳng vào vấn đề.</w:t>
      </w:r>
    </w:p>
    <w:p>
      <w:pPr>
        <w:pStyle w:val="BodyText"/>
      </w:pPr>
      <w:r>
        <w:t xml:space="preserve">- Tiểu Duệ, thế nào, có nắm chắc không?</w:t>
      </w:r>
    </w:p>
    <w:p>
      <w:pPr>
        <w:pStyle w:val="BodyText"/>
      </w:pPr>
      <w:r>
        <w:t xml:space="preserve">Khi Trang Duệ cúi đầu suy xét thì chiếc xe chở đám người Tần Hạo Nhiên cũng đã chạy đến hiện trường đổ thạch, đi theo phía sau chính là một đoàn năm chiếc xe du lịch cỡ lớn.</w:t>
      </w:r>
    </w:p>
    <w:p>
      <w:pPr>
        <w:pStyle w:val="BodyText"/>
      </w:pPr>
      <w:r>
        <w:t xml:space="preserve">- Có thể tiến hành được rồi...</w:t>
      </w:r>
    </w:p>
    <w:p>
      <w:pPr>
        <w:pStyle w:val="BodyText"/>
      </w:pPr>
      <w:r>
        <w:t xml:space="preserve">Trang Duệ tự tin gật đầu, lúc này những vị thương nhân mao liêu đều đã đi xuống, sau khi nhìn Trang Duệ đứng bên cạnh mao liêu thì vẻ mặt ai cũng có một biểu hiện giống nhau.</w:t>
      </w:r>
    </w:p>
    <w:p>
      <w:pPr>
        <w:pStyle w:val="BodyText"/>
      </w:pPr>
      <w:r>
        <w:t xml:space="preserve">Đổ thạch cũng chú trọng một câu thắng làm vua thua làm giặc, nếu anh có danh tiếng lớn, đánh cuộc một khối mao liêu sụp đổ, chắc chắn thanh danh sẽ giảm sút mạnh mẽ. Nhưng nếu anh đứng trước mặt bao người mà đánh cuộc thắng, như vậy sẽ là thanh danh lên cao vời.</w:t>
      </w:r>
    </w:p>
    <w:p>
      <w:pPr>
        <w:pStyle w:val="BodyText"/>
      </w:pPr>
      <w:r>
        <w:t xml:space="preserve">Trang Duệ bây giờ cũng có thể nói là nhân vật phong vân trong vòng quan hệ đổ thạch trong nước, người biết hắn là rất nhiều, khi thấy hắn đứng bên cạnh khối mao liêu thì có nhiều người thầm cảm thấy ngạc nhiên, sao mình lại quên ném tiền vào khối mao liêu kia nhỉ?</w:t>
      </w:r>
    </w:p>
    <w:p>
      <w:pPr>
        <w:pStyle w:val="BodyText"/>
      </w:pPr>
      <w:r>
        <w:t xml:space="preserve">Nhóm người đầu tiên từ trên những chiếc xe du lịch cỡ lớn bước xuông chính là Hứa Chấn Đông, tuy vài tháng trước lão thiếu chút nữa bị Trang Duệ làm cho chảy máu não nhưng ánh mắt vẫn rất độc đáo, vừa xuống xe đã thấy Trang Duệ, dưới chân không khỏi lảo đảo. Nếu không phải có người con ở bên cạnh giữ lấy người, chỉ sợ hắn đã ngã đập đầu xuống đất.</w:t>
      </w:r>
    </w:p>
    <w:p>
      <w:pPr>
        <w:pStyle w:val="BodyText"/>
      </w:pPr>
      <w:r>
        <w:t xml:space="preserve">- Bố, ngài không sao chứ?</w:t>
      </w:r>
    </w:p>
    <w:p>
      <w:pPr>
        <w:pStyle w:val="BodyText"/>
      </w:pPr>
      <w:r>
        <w:t xml:space="preserve">Hứa Kỳ tuy không nên thân nhưng vẫn là đứa con hiếu thảo.</w:t>
      </w:r>
    </w:p>
    <w:p>
      <w:pPr>
        <w:pStyle w:val="BodyText"/>
      </w:pPr>
      <w:r>
        <w:t xml:space="preserve">- Không có gì, người kia...Người kia chính là Trang Duệ...</w:t>
      </w:r>
    </w:p>
    <w:p>
      <w:pPr>
        <w:pStyle w:val="BodyText"/>
      </w:pPr>
      <w:r>
        <w:t xml:space="preserve">Trang Duệ nhìn thấy Hứa Chấn Đông mặc một bộ áo màu trắng, bên ngoài còn có cả áo khoác mà trong lòng tràn đầy bất đắc dĩ, bây giờ mình đã phát triển mạnh, cũng không còn là một tiểu nhân vật như ở hội chợ phỉ thúy Bình Châu, sau này mình...Không...Chỉ có thể là đối phương ngưỡng mộ mình mà thôi.</w:t>
      </w:r>
    </w:p>
    <w:p>
      <w:pPr>
        <w:pStyle w:val="BodyText"/>
      </w:pPr>
      <w:r>
        <w:t xml:space="preserve">Tuy Hứa Chấn Đông cũng nhìn trúng khối mao liêu này nhưng bất đắc dĩ là tài lực không bằng người ta, chỉ có thể dùng ánh mắt ngóng trông để nhìn Trang Duệ mở nguyên thạch mà thôi. Tất nhiên đổ thạch cũng không phải chỉ xem xét ánh mắt và vận may, tiền tài mới là nhân tố chủ yếu quyết định thành bại.</w:t>
      </w:r>
    </w:p>
    <w:p>
      <w:pPr>
        <w:pStyle w:val="BodyText"/>
      </w:pPr>
      <w:r>
        <w:t xml:space="preserve">Người hôm nay đến quan sát Trang Duệ đổ thạch còn nhiều hơn cả ngày hôm trước, vì giá trị của khối mao liêu này cao hơn trước ba triệu Euro, có giá hơn bảy triệu Euro, đây rõ ràng đang là tiêu vương của công bàn phỉ thúy lần này.</w:t>
      </w:r>
    </w:p>
    <w:p>
      <w:pPr>
        <w:pStyle w:val="BodyText"/>
      </w:pPr>
      <w:r>
        <w:t xml:space="preserve">Tất nhiên ai cũng hiểu rõ những món tiền lớn hơn còn nằm ở phía sau, đợi đến khi mở đấu giá thầm tiêu, khi đó mới có thể nói là lưỡi lên đâm ra máu hồng, tin chắc giá cả của tiêu vương năm nay sẽ vượt qua con số vài trăm triệu Euro.</w:t>
      </w:r>
    </w:p>
    <w:p>
      <w:pPr>
        <w:pStyle w:val="BodyText"/>
      </w:pPr>
      <w:r>
        <w:t xml:space="preserve">Sau khi chính phủ Myanmar quyết định siết chặt quản lý và đả kích đám buôn lậu nguyên thạch, dù là giao dịch nguyên thạch phỉ thúy ở biên giới Trung Quốc Myanmar hay là ở công bàn phỉ thúy, những nguyên thạch có giá trên năm chục triệu tệ cũng là cực kỳ hiếm thấy, phải biết rằng tiêu vương của công bàn phỉ thúy Myanmar năm ngoái chỉ là ba bốn chục triệu mà thôi. Chỉ cần nhìn vào hai mặt đối lập này thì hoàn toàn có thể thấy giá cả của mao liêu đã tăng tiến đến mức như thế nào rồi.</w:t>
      </w:r>
    </w:p>
    <w:p>
      <w:pPr>
        <w:pStyle w:val="BodyText"/>
      </w:pPr>
      <w:r>
        <w:t xml:space="preserve">- Bắt đầu giao dịch, tôi là Đái Quân, tiếp tục nhận đánh cược, ai muốn đánh cược không? Đặt cược đánh cuộc thắng thì không đền, đặt cược sụp thì một bồi một, Đái Quân này đảm bảo sẽ không gạt già dối trẻ...</w:t>
      </w:r>
    </w:p>
    <w:p>
      <w:pPr>
        <w:pStyle w:val="BodyText"/>
      </w:pPr>
      <w:r>
        <w:t xml:space="preserve">Mọi người vừa xuống xe đến vây quanh hiện trường cắt nguyên thạch thì tên Đái Quân ngày hôm qua lại mang theo bao tải đến để kêu gọi đánh cược. Hôm qua tiểu tử này khá may mắn, nhờ vào nhóm người công ty Cát Tường cắt thạch sụp mà thu vào vài chục ngàn Euro, nào ngờ sau đó bỏ tiền ra mua một khối mao liêu phế liệu của công ty Cát Tường cắt cho vui lại cho ra phỉ thúy, thế là hôm nay cũng hô hào đặt cược lớn tiếng hơn.</w:t>
      </w:r>
    </w:p>
    <w:p>
      <w:pPr>
        <w:pStyle w:val="BodyText"/>
      </w:pPr>
      <w:r>
        <w:t xml:space="preserve">Nhưng hôm qua sau khi Đái Quân đi về suy xét và kiểm điểm chính mình, hắn cho rằng nếu một bồi hai thì mình sẽ không có lời, nếu một đền một thì mình dù không cần có lợi phỉ thúy như hôm qua cũng thu về lợi nhuận cả triệu bạc, thế là hôm nay mới sửa lại quy tắc.</w:t>
      </w:r>
    </w:p>
    <w:p>
      <w:pPr>
        <w:pStyle w:val="BodyText"/>
      </w:pPr>
      <w:r>
        <w:t xml:space="preserve">- Đái Quân, huynh đệ của tôi đổ thạch mà cậu cũng dám quấy rối sao?</w:t>
      </w:r>
    </w:p>
    <w:p>
      <w:pPr>
        <w:pStyle w:val="BodyText"/>
      </w:pPr>
      <w:r>
        <w:t xml:space="preserve">Mã Mập duỗi cánh tay như cột đình ra kéo Đái Quân đến bên cạnh.</w:t>
      </w:r>
    </w:p>
    <w:p>
      <w:pPr>
        <w:pStyle w:val="BodyText"/>
      </w:pPr>
      <w:r>
        <w:t xml:space="preserve">- Ôi, giám đốc Mã, tôi nào có phải là quấy rối? Chẳng qua bỏ ra chút tiền để giải trí mà thôi, anh có muốn đặt cược không?</w:t>
      </w:r>
    </w:p>
    <w:p>
      <w:pPr>
        <w:pStyle w:val="BodyText"/>
      </w:pPr>
      <w:r>
        <w:t xml:space="preserve">Đái Quân cợt nhả căn bản không quá coi trọng lời của Mã Mập, mà Mã Mập thấy Đái Quân như vậy cũng không nổi giận, hắn hừ lạnh một tiếng nói:</w:t>
      </w:r>
    </w:p>
    <w:p>
      <w:pPr>
        <w:pStyle w:val="BodyText"/>
      </w:pPr>
      <w:r>
        <w:t xml:space="preserve">- Tôi bỏ ra một trăm triệu đánh cuộc thắng, cậu dám tiếp sao?</w:t>
      </w:r>
    </w:p>
    <w:p>
      <w:pPr>
        <w:pStyle w:val="BodyText"/>
      </w:pPr>
      <w:r>
        <w:t xml:space="preserve">- Giám đốc Mã, đừng đùa tôi, bản lĩnh xem nguyên thạch của ông chủ Trang thật sự là quá cao, đó không phải là tin đồn nhảm, nếu anh đánh cuộc sụp thì tôi mới có thể tiếp nhận...</w:t>
      </w:r>
    </w:p>
    <w:p>
      <w:pPr>
        <w:pStyle w:val="BodyText"/>
      </w:pPr>
      <w:r>
        <w:t xml:space="preserve">Đái Quân cười hì hì tránh khỏi bàn tay của tên mập, sau đó lại tiếp tục đi làm nhà cái.</w:t>
      </w:r>
    </w:p>
    <w:p>
      <w:pPr>
        <w:pStyle w:val="BodyText"/>
      </w:pPr>
      <w:r>
        <w:t xml:space="preserve">- Được, đặt năm chục ngàn đánh cuộc thắng...</w:t>
      </w:r>
    </w:p>
    <w:p>
      <w:pPr>
        <w:pStyle w:val="BodyText"/>
      </w:pPr>
      <w:r>
        <w:t xml:space="preserve">Hứa Chấn Đông đứng bên trong đám người dùng giọng nhàn nhạt nói với con trai mình, tiểu tử Đái Quân hôm qua đã nếm quả ngọt, hôm nay đã tăng mức đặt cược lên năm chục ngàn.</w:t>
      </w:r>
    </w:p>
    <w:p>
      <w:pPr>
        <w:pStyle w:val="BodyText"/>
      </w:pPr>
      <w:r>
        <w:t xml:space="preserve">- Bố, nếu muốn đặt thì nên mua sụp, sao lại mua thắng?</w:t>
      </w:r>
    </w:p>
    <w:p>
      <w:pPr>
        <w:pStyle w:val="BodyText"/>
      </w:pPr>
      <w:r>
        <w:t xml:space="preserve">Hứa Kỳ cho rằng bố mìn đã hồ đồ, công ty châu báu Hứa Thị đã ngã đau trên tay Trang Duệ, thế nào bố mình lại hy vọng đối phương đánh cuộc thắng?</w:t>
      </w:r>
    </w:p>
    <w:p>
      <w:pPr>
        <w:pStyle w:val="BodyText"/>
      </w:pPr>
      <w:r>
        <w:t xml:space="preserve">- Nói cậu đi làm thì cứ đi, có tiền mà không muốn lấy sao?</w:t>
      </w:r>
    </w:p>
    <w:p>
      <w:pPr>
        <w:pStyle w:val="BodyText"/>
      </w:pPr>
      <w:r>
        <w:t xml:space="preserve">Hứa Chấn Đông không muốn giải thích cho con mình, lão thật sự có cừu oán với Trang Duệ, nhưng lão không có thù với tiền, nói sâu một chút thì lão cũng không phải vì số tiền thua đau trước đó mà dính vào vận may của Trang Duệ, lão chỉ hy vọng mình được thuận buồn xuôi gió trong đổ thạch lần này mà thôi.</w:t>
      </w:r>
    </w:p>
    <w:p>
      <w:pPr>
        <w:pStyle w:val="BodyText"/>
      </w:pPr>
      <w:r>
        <w:t xml:space="preserve">Trang Duệ thật sự giống như không nghe thấy những âm thanh huyên náo khắp chung quanh, lúc này tất cả tâm tư của hắn đều đặt trên khối mao liêu lớn trước mặt.</w:t>
      </w:r>
    </w:p>
    <w:p>
      <w:pPr>
        <w:pStyle w:val="BodyText"/>
      </w:pPr>
      <w:r>
        <w:t xml:space="preserve">Trang Duệ muốn cắt nguyên thạch thắng rất dễ dàng, hắn chỉ cần trực tiếp cắt sâu vào hơn chục mét ở mặt cắt phía trước, như vậy sẽ dễ dàng thấy được phỉ thúy đỏ ở bên trong.</w:t>
      </w:r>
    </w:p>
    <w:p>
      <w:pPr>
        <w:pStyle w:val="BodyText"/>
      </w:pPr>
      <w:r>
        <w:t xml:space="preserve">Nhưng Trang Duệ cảm thấy nếu làm như vậy sẽ là quá bình thường, nếu hôm nay sự việc đã náo động, hắn cũng không ngại làm cho sự việc náo động hơn một chút nữa.</w:t>
      </w:r>
    </w:p>
    <w:p>
      <w:pPr>
        <w:pStyle w:val="BodyText"/>
      </w:pPr>
      <w:r>
        <w:t xml:space="preserve">- Trang tiên sinh, anh có gì muốn nói không?</w:t>
      </w:r>
    </w:p>
    <w:p>
      <w:pPr>
        <w:pStyle w:val="BodyText"/>
      </w:pPr>
      <w:r>
        <w:t xml:space="preserve">Vị quan viên thuộc ban tổ chức phía Myanmar ngày hôm qua giúp Trang Duệ giai quyết thủ tục đã tự mình đến hiện trường đổ thạch, sau khi nói nhảm một lúc với đám đông thì đưa micro đến bên miệng Trang Duệ.</w:t>
      </w:r>
    </w:p>
    <w:p>
      <w:pPr>
        <w:pStyle w:val="BodyText"/>
      </w:pPr>
      <w:r>
        <w:t xml:space="preserve">- Không..</w:t>
      </w:r>
    </w:p>
    <w:p>
      <w:pPr>
        <w:pStyle w:val="BodyText"/>
      </w:pPr>
      <w:r>
        <w:t xml:space="preserve">Trang Duệ chỉ nói ra như vậy rồi xoay người nâng mao liêu đạt lên máy cắt đá.</w:t>
      </w:r>
    </w:p>
    <w:p>
      <w:pPr>
        <w:pStyle w:val="BodyText"/>
      </w:pPr>
      <w:r>
        <w:t xml:space="preserve">Vì mao liêu quá lớn nên cần hai chiếc xe đồng thời nâng lên máy cắt, hơn nữa khi đặt mao liêu lên bàn cắt thì xe nâng còn phải đứng ngay bên cạnh, để tránh tình huống đang cắt thì trọng tâm của mao liêu không ổn và rơi xuống đất.</w:t>
      </w:r>
    </w:p>
    <w:p>
      <w:pPr>
        <w:pStyle w:val="BodyText"/>
      </w:pPr>
      <w:r>
        <w:t xml:space="preserve">- Cậu ta muốn cắt sao?</w:t>
      </w:r>
    </w:p>
    <w:p>
      <w:pPr>
        <w:pStyle w:val="BodyText"/>
      </w:pPr>
      <w:r>
        <w:t xml:space="preserve">- Có lẽ là vậy, tiểu tử này đúng là bốc đồng, cũng không mài mặt đã vạch cửa sổ lại đi cắt...</w:t>
      </w:r>
    </w:p>
    <w:p>
      <w:pPr>
        <w:pStyle w:val="BodyText"/>
      </w:pPr>
      <w:r>
        <w:t xml:space="preserve">- Lỗ mãng, quá lỗ mãng, một khối mao liêu như vậy thì ít nhất phải mài mặt ngoài trước, để xem tình huống bên trong là thế nào, sau đó mới quyết định nên cắt ra sao, mà người kia rõ ràng chỉ biết làm theo vận may...</w:t>
      </w:r>
    </w:p>
    <w:p>
      <w:pPr>
        <w:pStyle w:val="BodyText"/>
      </w:pPr>
      <w:r>
        <w:t xml:space="preserve">Khi thấy Trang Duệ đặt mao liêu lên bàn cắt thì, ai cũng biết hắn đang chuẩn bị cắt mao liêu, đây là tình huống thường thấy nhất, một đao thiên đường một đao địa ngục.</w:t>
      </w:r>
    </w:p>
    <w:p>
      <w:pPr>
        <w:pStyle w:val="BodyText"/>
      </w:pPr>
      <w:r>
        <w:t xml:space="preserve">Nói như vậy nếu là mao liêu có khả năng ra phỉ thúy rất cao, cắt một đường không chính xác sẽ phá hư chất ngọc bên trong, ai cũng biết cắt vào quá sâu mà chưa biết rõ tình huống bên trong, đây là một hành động cực kỳ không tốt.</w:t>
      </w:r>
    </w:p>
    <w:p>
      <w:pPr>
        <w:pStyle w:val="BodyText"/>
      </w:pPr>
      <w:r>
        <w:t xml:space="preserve">Nhưng khối mao liêu này lại có một vết nứt ác tính, thường thì vết nứt ác tính sẽ xỏ xuyên suốt qua cả khối mao liêu, nếu không phải là khối mao liêu này có thể tích lớn thì những người này sẽ chẳng có mấy hứng thú với nó, sẽ cho ra nhận định dù thế nào cũng chỉ có sụp đổ mà thôi.</w:t>
      </w:r>
    </w:p>
    <w:p>
      <w:pPr>
        <w:pStyle w:val="BodyText"/>
      </w:pPr>
      <w:r>
        <w:t xml:space="preserve">Trang Duệ cầm phấn và cố gắng ra vẽ vài đường lên khối mao liêu, sau đó hắn ném phấn đi, phủi tay, trực tiếp mở điện, sau đó cắt xuống dọc theo vết nứt ác tính.</w:t>
      </w:r>
    </w:p>
    <w:p>
      <w:pPr>
        <w:pStyle w:val="BodyText"/>
      </w:pPr>
      <w:r>
        <w:t xml:space="preserve">Vì vết nứt này chính là một khe hở ăn sâu vào mao liêu, hơn nữa những phần đá bên trong cũng khá mềm, tuy vết nứt không thẳng tắp nhưng cắt xuống cũng rất nhẹ nhàng, khi những âm thanh xoẹt xoẹt liên tục vang lên thì chung quanh Trang Duệ rơi rớt đầy mảnh đá vụn nhỏ.</w:t>
      </w:r>
    </w:p>
    <w:p>
      <w:pPr>
        <w:pStyle w:val="BodyText"/>
      </w:pPr>
      <w:r>
        <w:t xml:space="preserve">- Bành Phi, xối nước...</w:t>
      </w:r>
    </w:p>
    <w:p>
      <w:pPr>
        <w:pStyle w:val="BodyText"/>
      </w:pPr>
      <w:r>
        <w:t xml:space="preserve">Sau khi dùng máy cắt sâu vào ba bốn mươi centimet thì Trang Duệ dừng tay, vì cần lật tảng đá lại để tiếp tục cắt, như thế phải tiếp tục sử dụng hai chiếc xe nâng.</w:t>
      </w:r>
    </w:p>
    <w:p>
      <w:pPr>
        <w:pStyle w:val="BodyText"/>
      </w:pPr>
      <w:r>
        <w:t xml:space="preserve">Sau khi cắt theo đường vết nứt thì Trang Duệ dùng nước rửa sạch mặt cắt, có thể thấy được rõ ràng tình huống bên trong, kết quả tất nhiên là không có bất kỳ dấu hiệu phỉ thúy nào cả.</w:t>
      </w:r>
    </w:p>
    <w:p>
      <w:pPr>
        <w:pStyle w:val="BodyText"/>
      </w:pPr>
      <w:r>
        <w:t xml:space="preserve">Hai chiếc xe nâng lật mao liêu lại, sau đó mao liêu được cố định trên bàn cắt, Trang Duệ tiếp tục cắt theo vết nứt, sau ba lượt như vậy thì hắn mới cắt được một mặt mao liêu. Vì mao liêu quá dày nên lại phải tiếp tục lật, lại cắt xuống ba lượt từ một mặt khác, cuối cùng mới xem như cắt xong một phần mao liêu.</w:t>
      </w:r>
    </w:p>
    <w:p>
      <w:pPr>
        <w:pStyle w:val="BodyText"/>
      </w:pPr>
      <w:r>
        <w:t xml:space="preserve">Sau đó Trang Duệ tiếp tục dùng phấn vạch một đường rồi cầm lấy máy cắt, bắt đầu cắt nguyên thạch.</w:t>
      </w:r>
    </w:p>
    <w:p>
      <w:pPr>
        <w:pStyle w:val="BodyText"/>
      </w:pPr>
      <w:r>
        <w:t xml:space="preserve">- Hừ, hình như sụp rồi thì phải...</w:t>
      </w:r>
    </w:p>
    <w:p>
      <w:pPr>
        <w:pStyle w:val="BodyText"/>
      </w:pPr>
      <w:r>
        <w:t xml:space="preserve">- Đúng vậy, vừa rồi nhìn vào vẻ mặt của tiểu tử kia thì thấy mặt bên kia giống như không cho ra phỉ thúy...</w:t>
      </w:r>
    </w:p>
    <w:p>
      <w:pPr>
        <w:pStyle w:val="BodyText"/>
      </w:pPr>
      <w:r>
        <w:t xml:space="preserve">- Vết nứt ác tính quá sâu, xem ra khả năng cho ra phỉ thúy là không lớn...</w:t>
      </w:r>
    </w:p>
    <w:p>
      <w:pPr>
        <w:pStyle w:val="BodyText"/>
      </w:pPr>
      <w:r>
        <w:t xml:space="preserve">Đám người đứng xem phát ra những âm thanh nghị luận ồn ào, không phải người ta nói ngoa, ai cũng căn cứ vào sự thật ngay trước mắt, Trang Duệ cắt thật sự không có bất kỳ dấu hiệu nào, thậm chí đá vụn văng ra từ bánh răng cưa cũng không có bất kỳ màu sắc nào, những chuyên gia đổ thạch kinh nghiệm phong phú đều có thể thấy rõ ràng. Nhưng nếu dựa theo tình hình trước mắt thì rõ ràng là chưa có dấu hiệu nào chứng tỏ có phỉ thúy.</w:t>
      </w:r>
    </w:p>
    <w:p>
      <w:pPr>
        <w:pStyle w:val="BodyText"/>
      </w:pPr>
      <w:r>
        <w:t xml:space="preserve">- Tiểu Duệ, nghỉ ngơi một chút rồi cắt...</w:t>
      </w:r>
    </w:p>
    <w:p>
      <w:pPr>
        <w:pStyle w:val="BodyText"/>
      </w:pPr>
      <w:r>
        <w:t xml:space="preserve">Tần Hạo Nhiên đứng bên cạnh mà ve mặt biến đổi, lão khác biệt với những kẻ đứng xem náo nhiệt ở bên cạnh, vừa rồi khi Trang Duệ dọn dẹp đá vụn thì lão đã thấy đó là vết nứt ác tính, chẳng những chiều dài tương đồng với khối mao liêu, thậm chí độ dày cũng không nhỏ, vì thế mà bắt đầu sinh ra lo lắng.</w:t>
      </w:r>
    </w:p>
    <w:p>
      <w:pPr>
        <w:pStyle w:val="BodyText"/>
      </w:pPr>
      <w:r>
        <w:t xml:space="preserve">- Không có gì, chú Tần, cháu cắt cho xong sẽ nghỉ ngơi một lát...</w:t>
      </w:r>
    </w:p>
    <w:p>
      <w:pPr>
        <w:pStyle w:val="BodyText"/>
      </w:pPr>
      <w:r>
        <w:t xml:space="preserve">Tuy đã cắt gần một giờ, trán Trang Duệ cũng đầy mồ hôi nhưng hai tay vẫn rất ổn, vẫn cắt theo đường phấn của mình, xem như chỉ còn hai ba mươi centimet nữa là có thể làm cho khối mao liêu kia một phân thành hai.</w:t>
      </w:r>
    </w:p>
    <w:p>
      <w:pPr>
        <w:pStyle w:val="BodyText"/>
      </w:pPr>
      <w:r>
        <w:t xml:space="preserve">- Xoẹt xoẹt...</w:t>
      </w:r>
    </w:p>
    <w:p>
      <w:pPr>
        <w:pStyle w:val="BodyText"/>
      </w:pPr>
      <w:r>
        <w:t xml:space="preserve">Sau khi xe nâng hoạt động lần thứ ba thì những âm thanh cắt đá vang lên như làm cho người ta thêm bồn chồn, như đánh thẳng vào trái tim mỗi người, lúc này mao liêu có phỉ thúy hay không sẽ biết ngay mà thôi.</w:t>
      </w:r>
    </w:p>
    <w:p>
      <w:pPr>
        <w:pStyle w:val="BodyText"/>
      </w:pPr>
      <w:r>
        <w:t xml:space="preserve">Hai chiếc xe chậm rãi tách ra, khối mao liêu chậm rãi được mở ra, hai mặt cắt xuất hiện trước mắt mọi người.</w:t>
      </w:r>
    </w:p>
    <w:p>
      <w:pPr>
        <w:pStyle w:val="BodyText"/>
      </w:pPr>
      <w:r>
        <w:t xml:space="preserve">Là một lớp đá đen, kết tinh màu vàng, có những đám mây đỏ, đá vụn màu trắng, từ biểu hiện của mặt cắt thì căn bản không thấy phỉ thúy đâu cả.</w:t>
      </w:r>
    </w:p>
    <w:p>
      <w:pPr>
        <w:pStyle w:val="BodyText"/>
      </w:pPr>
      <w:r>
        <w:t xml:space="preserve">- Ôi, lại đánh cuộc sụp.</w:t>
      </w:r>
    </w:p>
    <w:p>
      <w:pPr>
        <w:pStyle w:val="BodyText"/>
      </w:pPr>
      <w:r>
        <w:t xml:space="preserve">- Năm nay công bàn phỉ thúy hình như có hơi bất chính...</w:t>
      </w:r>
    </w:p>
    <w:p>
      <w:pPr>
        <w:pStyle w:val="BodyText"/>
      </w:pPr>
      <w:r>
        <w:t xml:space="preserve">- Đúng vậy, hai khối mao liêu kia cũng hơn cả trăm triệu rồi, thế mà đều là những tảng đá vứt đi...</w:t>
      </w:r>
    </w:p>
    <w:p>
      <w:pPr>
        <w:pStyle w:val="BodyText"/>
      </w:pPr>
      <w:r>
        <w:t xml:space="preserve">Những gì phát sinh trước mắt giống như không cần giải thích nhiều hơn, những gì hiểu về đổ thạch đều biết một nhát cắt kia có ý nghĩa thế nào.</w:t>
      </w:r>
    </w:p>
    <w:p>
      <w:pPr>
        <w:pStyle w:val="BodyText"/>
      </w:pPr>
      <w:r>
        <w:t xml:space="preserve">Trên trái đất này có thể thiếu tài nguyên nhưng đá trên núi đồi thì đâu đâu mà chẳng có? Đổ thạch không phải là đánh cuộc với những tảng đá kia, mà là đánh cuộc những tảng đá có thể sinh ra phỉ thúy, có thể cắt ra sắc xanh vẫn coi như sụp đổ, vì cần phải xem xét giá cả của phỉ thúy bên trong và giá cả mua mao liêu.</w:t>
      </w:r>
    </w:p>
    <w:p>
      <w:pPr>
        <w:pStyle w:val="BodyText"/>
      </w:pPr>
      <w:r>
        <w:t xml:space="preserve">Nhưng một nhát cắt của Trang Duệ vừa rồi lại không cho ra biểu hiện gì cả, dù là người thường cũng có thể thấy rõ ràng, một nhát vừa rồi coi như sụp đổ.</w:t>
      </w:r>
    </w:p>
    <w:p>
      <w:pPr>
        <w:pStyle w:val="BodyText"/>
      </w:pPr>
      <w:r>
        <w:t xml:space="preserve">Sở dĩ nói "một đao" cắp sụp mà không phải nói cả khối mao liêu đều sụp cũng vì có nguyên nhân, đó là trong vòng quan hệ đổ thạch cũng không thiếu những ví dụ về một đao đầu tiên không cắt ra phỉ thúy thế nhưng sau đó lại thắng lớn, nhưng nết xét từ tổng các phương diện thì thấy khả năng đánh cuộc sụp là rất lớn.</w:t>
      </w:r>
    </w:p>
    <w:p>
      <w:pPr>
        <w:pStyle w:val="Compact"/>
      </w:pPr>
      <w:r>
        <w:br w:type="textWrapping"/>
      </w:r>
      <w:r>
        <w:br w:type="textWrapping"/>
      </w:r>
    </w:p>
    <w:p>
      <w:pPr>
        <w:pStyle w:val="Heading2"/>
      </w:pPr>
      <w:bookmarkStart w:id="485" w:name="chương-463---467-thầm-tiêu"/>
      <w:bookmarkEnd w:id="485"/>
      <w:r>
        <w:t xml:space="preserve">463. Chương 463 - 467: Thầm Tiêu</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463 - 467: Thầm tiêu</w:t>
      </w:r>
    </w:p>
    <w:p>
      <w:pPr>
        <w:pStyle w:val="BodyText"/>
      </w:pPr>
      <w:r>
        <w:t xml:space="preserve">Nhóm Dịch: Tepga</w:t>
      </w:r>
    </w:p>
    <w:p>
      <w:pPr>
        <w:pStyle w:val="BodyText"/>
      </w:pPr>
      <w:r>
        <w:t xml:space="preserve">Nguồn: vipvanda</w:t>
      </w:r>
    </w:p>
    <w:p>
      <w:pPr>
        <w:pStyle w:val="BodyText"/>
      </w:pPr>
      <w:r>
        <w:t xml:space="preserve">Những tiếng thở dài nặng nề vang lên, đại đa số mọi người đều lo lắng, có hai khối mao liêu sụp đổ, điều này làm cho niềm tin của mọi người vào công bàn phỉ thúy Myanmar chợt tụt giảm nghiêm trọng.</w:t>
      </w:r>
    </w:p>
    <w:p>
      <w:pPr>
        <w:pStyle w:val="BodyText"/>
      </w:pPr>
      <w:r>
        <w:t xml:space="preserve">Tuy khối mao liêu có vết nứt ác tính của Trang Duệ đánh cuộc sụp nếu so với khối mao liêu trước đó thì khả năng cho ra phỉ thúy là thấp hơn rất nhiều, có thể nói là tâm lý dễ tiếp nhận hơn, thế nhưng giá cả của nó lại hơn bảy triệu Euro, vì vậy mà lòng người đều nặng nề, bây giờ Trang Duệ còn đánh cuộc sụp, sau đó sẽ đến lượt mình mà thôi.</w:t>
      </w:r>
    </w:p>
    <w:p>
      <w:pPr>
        <w:pStyle w:val="BodyText"/>
      </w:pPr>
      <w:r>
        <w:t xml:space="preserve">- Tiểu tử chết tiệt kia, trước kia thua ngươi vai chục triệu, xem lần này ngươi có thể xoay người sống sót hay không?</w:t>
      </w:r>
    </w:p>
    <w:p>
      <w:pPr>
        <w:pStyle w:val="BodyText"/>
      </w:pPr>
      <w:r>
        <w:t xml:space="preserve">Trong đám người cũng có kẻ vui sướng, Hứa Chấn Đông tất nhiên sẽ quên vừa rồi mình bỏ ra năm trăm ngàn để mua Trang Duệ đổ thạch thắng, nhưng nếu so với tình hình vào lúc này, dù bắt lão bỏ ra thêm năm trăm ngàn Euro cũng sẽ tình nguyện, rõ ràng là điển hình của kẻ muốn thiệt người hại mình. Lúc này trong lòng lão thật sự là cười đến mức rụng răng.</w:t>
      </w:r>
    </w:p>
    <w:p>
      <w:pPr>
        <w:pStyle w:val="BodyText"/>
      </w:pPr>
      <w:r>
        <w:t xml:space="preserve">Đái Quân nãy giờ luôn chen chúc trong đám người, bây giờ hắn đi đến bên cạnh tên mập, sau đó cười nói:</w:t>
      </w:r>
    </w:p>
    <w:p>
      <w:pPr>
        <w:pStyle w:val="BodyText"/>
      </w:pPr>
      <w:r>
        <w:t xml:space="preserve">- Giám đốc Mã, anh vừa rồi nói sẽ bỏ ra trăm triệu đặt thắng, bây giờ còn thụ lí hay không? Còn muốn đặt không? Tôi thu của anh chục triệu thôi cũng được...</w:t>
      </w:r>
    </w:p>
    <w:p>
      <w:pPr>
        <w:pStyle w:val="BodyText"/>
      </w:pPr>
      <w:r>
        <w:t xml:space="preserve">- Cút sang một bên, tiểu tử khốn kiếp này rõ ràng muốn chết...</w:t>
      </w:r>
    </w:p>
    <w:p>
      <w:pPr>
        <w:pStyle w:val="BodyText"/>
      </w:pPr>
      <w:r>
        <w:t xml:space="preserve">Mã Mập dù biết Đái Quân nói giỡn nhưng vẫn tỏ ra bực mình, Trang Duệ lúc này rõ ràng là giúp mình, nếu không phải là Trang Duệ ra tay cướp mao liêu, sợ rằng bây giờ kẻ khổ sở đứng bên trong kia phải là mình.</w:t>
      </w:r>
    </w:p>
    <w:p>
      <w:pPr>
        <w:pStyle w:val="BodyText"/>
      </w:pPr>
      <w:r>
        <w:t xml:space="preserve">- Tiểu Duệ, khối mao liêu này có khả năng ra phỉ thúy là không lớn...</w:t>
      </w:r>
    </w:p>
    <w:p>
      <w:pPr>
        <w:pStyle w:val="BodyText"/>
      </w:pPr>
      <w:r>
        <w:t xml:space="preserve">Tần Hạo Nhiên ngồi chồm hổm xuống đất rồi cẩn thận quan sát hai nửa khối mao liêu, vì vậy mà không khỏi lắc đầu. Nếu nhìn vào biểu hiện vào lúc này thì khối mao liêu bỏ ra bảy triệu để mua vào thật sự còn kém hơn cả tiêu vương của công ty Cát Tường ngày hôm trước, vì dù thế nào thì khối mao liêu hôm qua vẫn có thể móc ra được một lượng phỉ thúy với giá vài triệu bạc.</w:t>
      </w:r>
    </w:p>
    <w:p>
      <w:pPr>
        <w:pStyle w:val="BodyText"/>
      </w:pPr>
      <w:r>
        <w:t xml:space="preserve">- Không nhất định, chú Tần, chú xem, vị trí có vết nứt ác tính không có phỉ thúy là điều bình thường, cũng không thể nào dùng hai chữ sụp đổ để nói về nó cho được. Đây là khối mao liêu đến từ hầm khoáng cũ, tỷ lệ ra phỉ thúy là khá cao, vì vậy cháu vẫn rất xem trọng nó...</w:t>
      </w:r>
    </w:p>
    <w:p>
      <w:pPr>
        <w:pStyle w:val="BodyText"/>
      </w:pPr>
      <w:r>
        <w:t xml:space="preserve">Trang Duệ đã trải qua nhiều lần đổ thạch, không những kinh nghiệm phong phú hơn, những lời nói ra khỏi miệng cũng rất rõ ràng mạch lạc, Tần Hạo Nhiên nghe mà liên tục gật đầu, vẻ mặt khó hiểu vừa rồi đã bị quét sạch.</w:t>
      </w:r>
    </w:p>
    <w:p>
      <w:pPr>
        <w:pStyle w:val="BodyText"/>
      </w:pPr>
      <w:r>
        <w:t xml:space="preserve">- Tiểu tử kia có biểu hiện rất bình tĩnh, mặt không đổi sắc, còn có thể uống nước...</w:t>
      </w:r>
    </w:p>
    <w:p>
      <w:pPr>
        <w:pStyle w:val="BodyText"/>
      </w:pPr>
      <w:r>
        <w:t xml:space="preserve">- Cái quái gì mà vững vàng, đó là ra vẻ trấn định, ném ra ngoài bảy triệu Euro, xin hỏi dù mặt anh là bao bố cũng khó thể nào chịu nổi đả kích...</w:t>
      </w:r>
    </w:p>
    <w:p>
      <w:pPr>
        <w:pStyle w:val="BodyText"/>
      </w:pPr>
      <w:r>
        <w:t xml:space="preserve">- Đừng cãi nhau, tiểu tử kia chuẩn bị cắt nguyên thạch... (.</w:t>
      </w:r>
    </w:p>
    <w:p>
      <w:pPr>
        <w:pStyle w:val="BodyText"/>
      </w:pPr>
      <w:r>
        <w:t xml:space="preserve">Những người vây quanh thấy Trang Duệ tỏ ra bình tĩnh thì cố tình sinh ra bội phục, nhưng cũng có kẻ khinh thường, cũng vì khối mao liêu kia có thể tích khá lớn, biết đâu còn có kịch hay để xem, vì vậy cũng không phải là bỏ đi sạch sẽ như lần đổ thạch trước đó.</w:t>
      </w:r>
    </w:p>
    <w:p>
      <w:pPr>
        <w:pStyle w:val="BodyText"/>
      </w:pPr>
      <w:r>
        <w:t xml:space="preserve">Trang Duệ đi đến máy cắt đá, sau đó hắn chợt thay đổi ý kiến, gọi Bành Phi đến vài nói:</w:t>
      </w:r>
    </w:p>
    <w:p>
      <w:pPr>
        <w:pStyle w:val="BodyText"/>
      </w:pPr>
      <w:r>
        <w:t xml:space="preserve">- Bành Phi, cậu đến cắt cho tôi, cho cậu vui vẻ một chút, một nhát cắt có giá vài chục triệu đấy nhé, ha ha...</w:t>
      </w:r>
    </w:p>
    <w:p>
      <w:pPr>
        <w:pStyle w:val="BodyText"/>
      </w:pPr>
      <w:r>
        <w:t xml:space="preserve">- Anh Trang, tôi cắt sao?</w:t>
      </w:r>
    </w:p>
    <w:p>
      <w:pPr>
        <w:pStyle w:val="BodyText"/>
      </w:pPr>
      <w:r>
        <w:t xml:space="preserve">Bành Phi dùng ngón tay chỉ vào mình, vẻ mặt tỏ ra không tin.</w:t>
      </w:r>
    </w:p>
    <w:p>
      <w:pPr>
        <w:pStyle w:val="BodyText"/>
      </w:pPr>
      <w:r>
        <w:t xml:space="preserve">- Được, tôi cắt thì cắt, anh nói xem nên cắt thế nào?</w:t>
      </w:r>
    </w:p>
    <w:p>
      <w:pPr>
        <w:pStyle w:val="BodyText"/>
      </w:pPr>
      <w:r>
        <w:t xml:space="preserve">Bành Phi là người Bắc Kinh, cũng là người thẳng thắn, khi thấy Trang Duệ gật đầu thì cũng không khách khí mà xắn tay áo đứng bên cạnh máy cắt, thao tá của máy cắt rất đơn giản, vừa rồi hắn đã thấy Trang Duệ cắt một lần, đã sớm hiểu rõ rồi.</w:t>
      </w:r>
    </w:p>
    <w:p>
      <w:pPr>
        <w:pStyle w:val="BodyText"/>
      </w:pPr>
      <w:r>
        <w:t xml:space="preserve">- Dùng bánh răng cắt lên vị trí này...</w:t>
      </w:r>
    </w:p>
    <w:p>
      <w:pPr>
        <w:pStyle w:val="BodyText"/>
      </w:pPr>
      <w:r>
        <w:t xml:space="preserve">Tuy khối mao liêu đã được cắt làm hai nhưng sức nặng của nó cũng không phải là thứ mà Trang Duệ có thể xoay chuyển được, hắn lại gọi đến hai chiếc xe nâng, đặt một nửa khối mao liêu không có dấu hiệu xuất hiện phỉ thúy lên bàn cắt.</w:t>
      </w:r>
    </w:p>
    <w:p>
      <w:pPr>
        <w:pStyle w:val="BodyText"/>
      </w:pPr>
      <w:r>
        <w:t xml:space="preserve">Hành động lần này của Trang Duệ thật sự làm cho người vây quanh phải lắc đầu, tiểu tử này rõ ràng là làm việc quá mức, cho người ngoài nghề vào cắt nguyên thạch, nếu bên trong có phỉ thúy thì chẳng phải sẽ bị ảnh hưởng sao?</w:t>
      </w:r>
    </w:p>
    <w:p>
      <w:pPr>
        <w:pStyle w:val="BodyText"/>
      </w:pPr>
      <w:r>
        <w:t xml:space="preserve">Cắt nguyên thạch là một việc tốn sức, cần phải có sự vững vàng, cũng không phải nhẹ nhàng như tưởng tượng, tuy Bành Phi cũng là người rắn chắc khỏe mạnh nhưng sau khi cắt cũng đầm đìa mồ hôi.</w:t>
      </w:r>
    </w:p>
    <w:p>
      <w:pPr>
        <w:pStyle w:val="BodyText"/>
      </w:pPr>
      <w:r>
        <w:t xml:space="preserve">Kết quả thật sự giống như dự đoán của mọi người, bên trong khối đá rỗng tuếch nhưng lại xuất hiện nhiều lớp mây đỏ giống như cho ra phỉ thúy, nhưng sau khi cắt mà không có phỉ thúy thì chẳng còn gì đáng xem nữa rồi.</w:t>
      </w:r>
    </w:p>
    <w:p>
      <w:pPr>
        <w:pStyle w:val="BodyText"/>
      </w:pPr>
      <w:r>
        <w:t xml:space="preserve">- Đi thôi, không còn gì hay để xem...</w:t>
      </w:r>
    </w:p>
    <w:p>
      <w:pPr>
        <w:pStyle w:val="BodyText"/>
      </w:pPr>
      <w:r>
        <w:t xml:space="preserve">- Đúng vậy, khối mao liêu kia chắc chắn sụp đổ, may mà chúng ta không đặt tiền đấu giá nó...</w:t>
      </w:r>
    </w:p>
    <w:p>
      <w:pPr>
        <w:pStyle w:val="BodyText"/>
      </w:pPr>
      <w:r>
        <w:t xml:space="preserve">- Anh không có tiền theo sao? Ha ha, đi thôi, hôm nay có khi lại được vào trong sớm hơn...</w:t>
      </w:r>
    </w:p>
    <w:p>
      <w:pPr>
        <w:pStyle w:val="BodyText"/>
      </w:pPr>
      <w:r>
        <w:t xml:space="preserve">Khi thấy tình hình như vậy thì đám người vây quanh cuối cùng cũng tản ra, vì một nửa khối mao liêu lại được cắt ra, vẫn không có phỉ thúy, tất nhiên suy ra khối mao liêu còn lại cũng chẳng có gì.</w:t>
      </w:r>
    </w:p>
    <w:p>
      <w:pPr>
        <w:pStyle w:val="BodyText"/>
      </w:pPr>
      <w:r>
        <w:t xml:space="preserve">- Được rồi, cậu đã mệt, để tôi cắt cho...</w:t>
      </w:r>
    </w:p>
    <w:p>
      <w:pPr>
        <w:pStyle w:val="BodyText"/>
      </w:pPr>
      <w:r>
        <w:t xml:space="preserve">Trang Duệ nhìn thời gian, còn lại nửa giờ, trung tâm giao dịch sắp mở cửa, hắn cũng không muốn tiếp tục giả vờ, mình cắt bốn nhát đều sụp, sau đó mới thắng, đây sẽ là một trí nhớ không quên cho đám người kia.</w:t>
      </w:r>
    </w:p>
    <w:p>
      <w:pPr>
        <w:pStyle w:val="BodyText"/>
      </w:pPr>
      <w:r>
        <w:t xml:space="preserve">- Kẻ đi thì tự trách mình không có phúc được nhìn...</w:t>
      </w:r>
    </w:p>
    <w:p>
      <w:pPr>
        <w:pStyle w:val="BodyText"/>
      </w:pPr>
      <w:r>
        <w:t xml:space="preserve">Trang Duệ nhìn thoáng qua những kẻ bỏ đi, hắn yên lặng nhờ xe nâng đưa nửa khối mao liêu còn lại lên máy cắt, bắt đầu cắt.</w:t>
      </w:r>
    </w:p>
    <w:p>
      <w:pPr>
        <w:pStyle w:val="BodyText"/>
      </w:pPr>
      <w:r>
        <w:t xml:space="preserve">Chỉ là những hành động của Trang Duệ lọt vào mắt người khác giống như là giãy chết, thậm chí Đái Quân bên kia còn đang chuẩn bị kết toán tiền cược, xem ra hôm nay hắn còn lời được một phần tiền.</w:t>
      </w:r>
    </w:p>
    <w:p>
      <w:pPr>
        <w:pStyle w:val="BodyText"/>
      </w:pPr>
      <w:r>
        <w:t xml:space="preserve">- Xoẹt xoẹt...</w:t>
      </w:r>
    </w:p>
    <w:p>
      <w:pPr>
        <w:pStyle w:val="BodyText"/>
      </w:pPr>
      <w:r>
        <w:t xml:space="preserve">Bánh răng hợp kim ma sát với đá phát ra những âm thanh sắc nhọn, nhưng lúc này số người chú ý từ một ngàn chuyển xuống chỉ còn lại Tống Quân, Mã Mập và vợ chồng Tần Hạo Nhiên, mà ngay cả Tần Hạo Nhiên thấy bên trong mao liêu không có gì cũng đã cho ra quyết định khác.</w:t>
      </w:r>
    </w:p>
    <w:p>
      <w:pPr>
        <w:pStyle w:val="BodyText"/>
      </w:pPr>
      <w:r>
        <w:t xml:space="preserve">Đám người đang định an ủi Trang Duệ, vì một người trẻ tuổi gặp phải kích thích như thế sẽ phát sinh chút vấn đề, bọn họ biết rõ tài sản của Trang Duệ, số tiền bảy triệu Euro cũng đủ làm hắn tổn thương gân cốt.</w:t>
      </w:r>
    </w:p>
    <w:p>
      <w:pPr>
        <w:pStyle w:val="BodyText"/>
      </w:pPr>
      <w:r>
        <w:t xml:space="preserve">Trang Duệ dùng sức cắt vào mặt cửa sổ của mao liêu, bánh răng ăn sâu vào bên trong làm cho những khối đá rơi xuống rào rào, nếu nói là cắt sẽ không đúng, phải là mở cửa sổ mới đúng.</w:t>
      </w:r>
    </w:p>
    <w:p>
      <w:pPr>
        <w:pStyle w:val="BodyText"/>
      </w:pPr>
      <w:r>
        <w:t xml:space="preserve">- Tiểu Duệ, dừng tay, mau dừng tay...</w:t>
      </w:r>
    </w:p>
    <w:p>
      <w:pPr>
        <w:pStyle w:val="BodyText"/>
      </w:pPr>
      <w:r>
        <w:t xml:space="preserve">Đột nhiên âm thanh dồn dập của Tần Hạo Nhiên chợt vang lên, điều này làm cho Trang Duệ giật mình, còn chưa xuất hiện ngọc, ngài cần gì phải kích động như thế?</w:t>
      </w:r>
    </w:p>
    <w:p>
      <w:pPr>
        <w:pStyle w:val="BodyText"/>
      </w:pPr>
      <w:r>
        <w:t xml:space="preserve">Nhưng sau khi nghe được lời của Tần Hạo Nhiên thì Trang Duệ tắt điện theo phản xạ, lúc này cũng không còn những âm thanh phát ra từ máy cắt nữa.</w:t>
      </w:r>
    </w:p>
    <w:p>
      <w:pPr>
        <w:pStyle w:val="BodyText"/>
      </w:pPr>
      <w:r>
        <w:t xml:space="preserve">- Thắng, đổ thạch thắng, thắng lớn, Tiểu Duệ, thắng lớn rồi.</w:t>
      </w:r>
    </w:p>
    <w:p>
      <w:pPr>
        <w:pStyle w:val="BodyText"/>
      </w:pPr>
      <w:r>
        <w:t xml:space="preserve">Tần Hạo Nhiên dùng sức kéo cà vạt trên cổ, cũng bất chấp hình tượng mà nhảy vọt về phía khối mao liêu, điều này làm cho Trang Duệ sợ đến mức tranh thủ tiến lên ngăn cản, sợ rằng ông sẽ đụng vào bánh răng máy cắt.</w:t>
      </w:r>
    </w:p>
    <w:p>
      <w:pPr>
        <w:pStyle w:val="BodyText"/>
      </w:pPr>
      <w:r>
        <w:t xml:space="preserve">- À, thật sự đã có biểu hiện...</w:t>
      </w:r>
    </w:p>
    <w:p>
      <w:pPr>
        <w:pStyle w:val="BodyText"/>
      </w:pPr>
      <w:r>
        <w:t xml:space="preserve">Trang Duệ cúi đầu nhìn thì thấy một khối đá như lòng bàn tay rơi xuống vừa vặn có biểu hiện tốt, lại đúng lúc nằm ngay phương hướng của Tần Hạo Nhiên, thế cho nên chỉ có Tần Hạo Nhiên là phát hiện ra sớm nhất.</w:t>
      </w:r>
    </w:p>
    <w:p>
      <w:pPr>
        <w:pStyle w:val="BodyText"/>
      </w:pPr>
      <w:r>
        <w:t xml:space="preserve">- Đánh cuộc thắng sao?</w:t>
      </w:r>
    </w:p>
    <w:p>
      <w:pPr>
        <w:pStyle w:val="BodyText"/>
      </w:pPr>
      <w:r>
        <w:t xml:space="preserve">Đám người đã đi xa vài chục mét chợt nghe thấy tiếng hoan hô mừng rỡ của Tần Hạo Nhiên thì ngạc nhiên quay đầu nhìn về phía vài bóng người đứng ở hiện trường đổ thạch.</w:t>
      </w:r>
    </w:p>
    <w:p>
      <w:pPr>
        <w:pStyle w:val="BodyText"/>
      </w:pPr>
      <w:r>
        <w:t xml:space="preserve">Sau khi sửng sốt thì bọn họ như tỉnh ngộ ra, đám người dùng tốc độ thật nhanh chạy về phía nhóm Trang Duệ.</w:t>
      </w:r>
    </w:p>
    <w:p>
      <w:pPr>
        <w:pStyle w:val="BodyText"/>
      </w:pPr>
      <w:r>
        <w:t xml:space="preserve">- Là phỉ thúy đỏ cấp thủy tinh, cực phẩm huyết thạch, thắng, thắng lớn...</w:t>
      </w:r>
    </w:p>
    <w:p>
      <w:pPr>
        <w:pStyle w:val="BodyText"/>
      </w:pPr>
      <w:r>
        <w:t xml:space="preserve">Dưới ánh sáng mặt trời rực rỡ, khối phỉ thúy đỏ vẫn còn bị một lớp đá mỏng che chắn đã bùng ra luồng sáng mê người.</w:t>
      </w:r>
    </w:p>
    <w:p>
      <w:pPr>
        <w:pStyle w:val="BodyText"/>
      </w:pPr>
      <w:r>
        <w:t xml:space="preserve">Vì ánh sáng tương đối mạnh nên khối phỉ thúy cấp băng lại trong suốt lung linh như thủy tinh, thế là làm cho đám người phóng đến bên cạnh sinh ra phán đoán sai lầm.</w:t>
      </w:r>
    </w:p>
    <w:p>
      <w:pPr>
        <w:pStyle w:val="BodyText"/>
      </w:pPr>
      <w:r>
        <w:t xml:space="preserve">- Có chuyện gì xảy ra?</w:t>
      </w:r>
    </w:p>
    <w:p>
      <w:pPr>
        <w:pStyle w:val="BodyText"/>
      </w:pPr>
      <w:r>
        <w:t xml:space="preserve">Vị quan viên thuộc ban tổ chức công bàn phỉ thúy Myanmar đang chuẩn bị vặn tay cầm cánh cửa để bước vào báo cáo hoàn công cho lãnh đạo, sau đó cho ra yêu cầu mở cửa sớm, nhưng vừa đi vào phòng thì thấy đám người chen chúc trước cổng trung tâm giao dịch ngọc thạch đã biến mất.</w:t>
      </w:r>
    </w:p>
    <w:p>
      <w:pPr>
        <w:pStyle w:val="BodyText"/>
      </w:pPr>
      <w:r>
        <w:t xml:space="preserve">- Không biết, đám người Trung Quốc kia giống như nổi điên, ai cũng chạy sang bên kia...</w:t>
      </w:r>
    </w:p>
    <w:p>
      <w:pPr>
        <w:pStyle w:val="BodyText"/>
      </w:pPr>
      <w:r>
        <w:t xml:space="preserve">Nhân viên giữ cửa chỉ về phía bãi đổ thạch trước cổng, thật ra hắn cũng đoán là đổ thạch phía bên kia đã thắng, nếu không thì người chỗ này cũng không chạy sang, mà hắn cũng vì chức tránh nếu không đã chạy đi từ lâu rồi.</w:t>
      </w:r>
    </w:p>
    <w:p>
      <w:pPr>
        <w:pStyle w:val="BodyText"/>
      </w:pPr>
      <w:r>
        <w:t xml:space="preserve">- Sao? Vậy thì khỏi phải mở cổng sớm...</w:t>
      </w:r>
    </w:p>
    <w:p>
      <w:pPr>
        <w:pStyle w:val="BodyText"/>
      </w:pPr>
      <w:r>
        <w:t xml:space="preserve">Vị quan viên kia vừa nghe thấy vậy thì hai hàng chân mày nhíu lại, cũng bước nhanh về phía đổ thạch, mở cửa sớm sao? Có mở cũng chẳng có ai vào.</w:t>
      </w:r>
    </w:p>
    <w:p>
      <w:pPr>
        <w:pStyle w:val="BodyText"/>
      </w:pPr>
      <w:r>
        <w:t xml:space="preserve">- Ông chủ Trang, đúng là có ánh mắt tốt, có quyết đoán...</w:t>
      </w:r>
    </w:p>
    <w:p>
      <w:pPr>
        <w:pStyle w:val="BodyText"/>
      </w:pPr>
      <w:r>
        <w:t xml:space="preserve">- Ông chủ Trang, cắt thêm vào một chút nữa cho chúng tôi mở rộng tầm mắt...</w:t>
      </w:r>
    </w:p>
    <w:p>
      <w:pPr>
        <w:pStyle w:val="BodyText"/>
      </w:pPr>
      <w:r>
        <w:t xml:space="preserve">- Đúng vậy, phỉ thúy đỏ cấp thủy tinh được gọi là phỉ thúy huyết ngọc, thậm chí cũng không kém hơn đế vương lục, hôm nay xem như được kiến thức...</w:t>
      </w:r>
    </w:p>
    <w:p>
      <w:pPr>
        <w:pStyle w:val="BodyText"/>
      </w:pPr>
      <w:r>
        <w:t xml:space="preserve">Xem như câu nói thắng làm vua thua làm giặc được thể hiện hoàn mỹ trên người đám thương nhân mao liêu xung quanh, lúc này đám người nhìn Trang Duệ không phải bằng ánh mắt khâm phục cũng là hâm mộ, thậm chí còn có kẻ sinh ra ghen ghét không nói nên lời.</w:t>
      </w:r>
    </w:p>
    <w:p>
      <w:pPr>
        <w:pStyle w:val="BodyText"/>
      </w:pPr>
      <w:r>
        <w:t xml:space="preserve">- Được rồi, mọi người xin đứng tránh ra, tôi sẽ lấy khối phỉ thúy bên trong ra ọi người xem...</w:t>
      </w:r>
    </w:p>
    <w:p>
      <w:pPr>
        <w:pStyle w:val="BodyText"/>
      </w:pPr>
      <w:r>
        <w:t xml:space="preserve">Lúc này Trang Duệ được người ta vây quanh, bên cạnh khối mao liêu có cho ra phỉ thúy đỏ cũng đầy người xúm xít, nếu như không phải công bàn phỉ thúy Myanmar không cho phép mang theo đục, sợ rằng có kẻ đã muốn đục nước béo cò mà khoét ra một miếng. Phải biết rằng đây là phỉ thúy thủy tinh, chỉ cần một miếng như móng tay cũng có giá vài trăm ngàn.</w:t>
      </w:r>
    </w:p>
    <w:p>
      <w:pPr>
        <w:pStyle w:val="BodyText"/>
      </w:pPr>
      <w:r>
        <w:t xml:space="preserve">Sau khi nghe được lời của Trang Duệ thì những người vây quanh nguyên thạch thật sự phải đứng xịch ra chừa một khoảng trống một cách không cam tâm tình nguyện. Nhưng bọn họ cũng muốn xem xét khối mao liêu kia có thể cho ra bao nhiêu phỉ thúy, nếu như chỉ là một khối phỉ thúy như lòng bàn tay thì thật sự là Trang Duệ khó lòng thu lại số tiền bảy triệu Euro bỏ ra mua mao liêu.</w:t>
      </w:r>
    </w:p>
    <w:p>
      <w:pPr>
        <w:pStyle w:val="BodyText"/>
      </w:pPr>
      <w:r>
        <w:t xml:space="preserve">- Xoẹt xoẹt...</w:t>
      </w:r>
    </w:p>
    <w:p>
      <w:pPr>
        <w:pStyle w:val="BodyText"/>
      </w:pPr>
      <w:r>
        <w:t xml:space="preserve">Trang Duệ cầm lấy máy mài mở điện, đá mài xoay tròn, vì khối phỉ thúy kia khoảng bảy mươi kilogam, hắn vốn muốn cắt ra một nửa cho cha vợ, nhưng bây giờ mặt bên đã lộ ra phỉ thúy, làm như thế cũng không phù hợp.</w:t>
      </w:r>
    </w:p>
    <w:p>
      <w:pPr>
        <w:pStyle w:val="BodyText"/>
      </w:pPr>
      <w:r>
        <w:t xml:space="preserve">Trang Duệ chậm rãi mài theo lớp cửa sổ đã xuất hiện phỉ thúy to như lòng bàn tay, thỉnh thoảng cũng dùng nước rửa qua, khoảng nửa giờ sau thì mặt cắt đã mở rộng, điều làm cho người ta sợ hãi chính là những chỗ lộ ra đều là thịt ngọc.</w:t>
      </w:r>
    </w:p>
    <w:p>
      <w:pPr>
        <w:pStyle w:val="BodyText"/>
      </w:pPr>
      <w:r>
        <w:t xml:space="preserve">Một cửa sổ phỉ thúy quá lớn, nếu như khố phỉ thúy đỏ kia chỉ cần ăn vào sâu bên trong hai ba centimet, như vậy ít nhất cũng có mười cân phỉ thúy, nếu như sâu hơn thì sẽ có vài chục cân.</w:t>
      </w:r>
    </w:p>
    <w:p>
      <w:pPr>
        <w:pStyle w:val="BodyText"/>
      </w:pPr>
      <w:r>
        <w:t xml:space="preserve">Trời ạ, đó là phỉ thúy thủy tinh, vì thế mà đám người vây quanh đều đỏ mắt, dần xuất hiện ánh mắt tham lam, nếu không phải phía xa có đám quân sĩ bồng súng sẵn sàng, sợ rằng đã có kẻ xông lên cướp đoạt.</w:t>
      </w:r>
    </w:p>
    <w:p>
      <w:pPr>
        <w:pStyle w:val="BodyText"/>
      </w:pPr>
      <w:r>
        <w:t xml:space="preserve">- Hình như không phải cấp thủy tinh, thầy Vương, anh đến xem thế nào?</w:t>
      </w:r>
    </w:p>
    <w:p>
      <w:pPr>
        <w:pStyle w:val="BodyText"/>
      </w:pPr>
      <w:r>
        <w:t xml:space="preserve">Thừa dịp Trang Duệ nghỉ ngơi thì đám người lại tiến đến bên cạnh quan sát, vì Trang Duệ mở cửa sổ ngày càng rộng, hơn nữa lúc này ánh sáng cũng bớt gay gắt và người ta đã thấy rõ hơn, độ trong cũng không được như cấp thủy tinh.</w:t>
      </w:r>
    </w:p>
    <w:p>
      <w:pPr>
        <w:pStyle w:val="BodyText"/>
      </w:pPr>
      <w:r>
        <w:t xml:space="preserve">Một ông lão tóc bạc, đeo kính lão, cầm kính lúp đi đến cẩn thận quan sát một lúc lâu, cuối cùng mới lắc đầu đầy tiếc hận nói:</w:t>
      </w:r>
    </w:p>
    <w:p>
      <w:pPr>
        <w:pStyle w:val="BodyText"/>
      </w:pPr>
      <w:r>
        <w:t xml:space="preserve">- Không đạt đến cấp thủy tinh, hơn nữa phần này là phỉ thúy băng cấp cao, bên dưới chỉ là cấp băng bình thường, nếu như khối nguyên thạch này không bị khai thác ra, để lại vài trăm năm sẽ là cấp thủy tinh...</w:t>
      </w:r>
    </w:p>
    <w:p>
      <w:pPr>
        <w:pStyle w:val="BodyText"/>
      </w:pPr>
      <w:r>
        <w:t xml:space="preserve">Thầy Vương lên tiếng làm cho người ta trừng mắt nhìn, vài trăm năm sau thì tất cả đều là cổ nhân, dù là cấp thủy tinh cũng không có liên quan gì đến bọn họ nữa rồi.</w:t>
      </w:r>
    </w:p>
    <w:p>
      <w:pPr>
        <w:pStyle w:val="BodyText"/>
      </w:pPr>
      <w:r>
        <w:t xml:space="preserve">Trang Duệ cũng đã sớm biết kết quả này, nhưng hắn vẫn cố gắng tỏ ra có chút thất vọng, tiếp nhận ly nước của Bành Phi, uống một hơi cạn sạch.</w:t>
      </w:r>
    </w:p>
    <w:p>
      <w:pPr>
        <w:pStyle w:val="Compact"/>
      </w:pPr>
      <w:r>
        <w:br w:type="textWrapping"/>
      </w:r>
      <w:r>
        <w:br w:type="textWrapping"/>
      </w:r>
    </w:p>
    <w:p>
      <w:pPr>
        <w:pStyle w:val="Heading2"/>
      </w:pPr>
      <w:bookmarkStart w:id="486" w:name="chương-463---467-thầm-tiêu-1"/>
      <w:bookmarkEnd w:id="486"/>
      <w:r>
        <w:t xml:space="preserve">464. Chương 463 - 467: Thầm Tiêu</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463 - 467: Thầm tiêu</w:t>
      </w:r>
    </w:p>
    <w:p>
      <w:pPr>
        <w:pStyle w:val="BodyText"/>
      </w:pPr>
      <w:r>
        <w:t xml:space="preserve">Nhóm Dịch: Tepga</w:t>
      </w:r>
    </w:p>
    <w:p>
      <w:pPr>
        <w:pStyle w:val="BodyText"/>
      </w:pPr>
      <w:r>
        <w:t xml:space="preserve">Nguồn: vipvanda</w:t>
      </w:r>
    </w:p>
    <w:p>
      <w:pPr>
        <w:pStyle w:val="BodyText"/>
      </w:pPr>
      <w:r>
        <w:t xml:space="preserve">Tuy vừa rồi mở mao liêu chi mất ba mươi phút nhưng thật sự là rất tổn hại tâm thần, dù Trang Duệ có linh khí để xem xét bên trong nhưng cũng không dám thư giãn, dù sao chỉ cần phỉ thúy có vài vết trầy xước cũng sẽ tổn thất nhiều tiền bạc.</w:t>
      </w:r>
    </w:p>
    <w:p>
      <w:pPr>
        <w:pStyle w:val="BodyText"/>
      </w:pPr>
      <w:r>
        <w:t xml:space="preserve">- Tiểu Duệ, trước tiên nghỉ ngơi một chút, cho Tiểu Triệu đến cắt đá...</w:t>
      </w:r>
    </w:p>
    <w:p>
      <w:pPr>
        <w:pStyle w:val="BodyText"/>
      </w:pPr>
      <w:r>
        <w:t xml:space="preserve">Phương Di thấy Trang Duệ đầu đầy mồ hôi thì, áo quần ướt đẫm và dán chặt lên người thì không khỏi đau lòng con rể, vì vậy mà lên tiếng ột cố vấn đổ thạch của công ty lên cắt đá.</w:t>
      </w:r>
    </w:p>
    <w:p>
      <w:pPr>
        <w:pStyle w:val="BodyText"/>
      </w:pPr>
      <w:r>
        <w:t xml:space="preserve">Trang Duệ đã mở ra cửa sổ lớn, bây giờ chỉ cần dùng máy mài hai bên mà thôi, chỉ cần cẩn thận một chút sẽ không làm bị thương phỉ thúy bên trong. Những chuyện lặt vặt thế này căn bản không là gì đối với những người trong vòng đổ thạch, vì thế sau khi nghe lời Phương Di thì thầy Triệu tiến lên tiếp nhận đá mài trong tay Trang Duệ, tiếp tục mài đá.</w:t>
      </w:r>
    </w:p>
    <w:p>
      <w:pPr>
        <w:pStyle w:val="BodyText"/>
      </w:pPr>
      <w:r>
        <w:t xml:space="preserve">Lúc này đã đến giờ mở công bàn phỉ thúy nhưng người vào xem cũng không nhiều, phần lớn đám người đều đang ở khu vực đổ thạch, những người đến chậm thì chỉ có thể ở vòng ngoài nghe ngóng, mà cũng không muốn đi. Đám người đều muốn xem khối mao liêu kia cuối cùng có thể cho ra bao nhiêu phỉ thúy.</w:t>
      </w:r>
    </w:p>
    <w:p>
      <w:pPr>
        <w:pStyle w:val="BodyText"/>
      </w:pPr>
      <w:r>
        <w:t xml:space="preserve">- Anh Mã, bây giờ khối mao liêu kia rốt cuộc là đổ thạch thắng hay sụp vậy?</w:t>
      </w:r>
    </w:p>
    <w:p>
      <w:pPr>
        <w:pStyle w:val="BodyText"/>
      </w:pPr>
      <w:r>
        <w:t xml:space="preserve">Đái Quân vừa rồi đã trả hết tiền đặt cược, bây giờ chen đến bên cạnh Mã Mập và khẽ hỏi.</w:t>
      </w:r>
    </w:p>
    <w:p>
      <w:pPr>
        <w:pStyle w:val="BodyText"/>
      </w:pPr>
      <w:r>
        <w:t xml:space="preserve">- Nói nhảm, cậu không có mắt sao? Chỉ cần nhìn vào lớp cắt cửa sổ thì thấy giá trị của phỉ thúy bên trong không kém bảy triệu Euro, cậu nói là thắng hay sụp?</w:t>
      </w:r>
    </w:p>
    <w:p>
      <w:pPr>
        <w:pStyle w:val="BodyText"/>
      </w:pPr>
      <w:r>
        <w:t xml:space="preserve">Mã Mập khó có cơ hội lên mặt làm thầy, tất nhiên sẽ không khách khí khi lên tiếng giáo dục Đái Quân.</w:t>
      </w:r>
    </w:p>
    <w:p>
      <w:pPr>
        <w:pStyle w:val="BodyText"/>
      </w:pPr>
      <w:r>
        <w:t xml:space="preserve">- Đúng rồi, tôi đặt năm trăm ngàn cho cửa thắng, tiểu tử cậu còn chưa bồi thường, mau trả tiền đây...</w:t>
      </w:r>
    </w:p>
    <w:p>
      <w:pPr>
        <w:pStyle w:val="BodyText"/>
      </w:pPr>
      <w:r>
        <w:t xml:space="preserve">Mã Mập chợt nhớ ra vấn đề, hắn kéo Đái Quân lại rồi lên tiếng.</w:t>
      </w:r>
    </w:p>
    <w:p>
      <w:pPr>
        <w:pStyle w:val="BodyText"/>
      </w:pPr>
      <w:r>
        <w:t xml:space="preserve">- Thắng sao? Này, tôi sẽ trả, này, ông chủ Tại, tiền của anh phải trả lại cho tôi, giám đốc Lưu, anh đừng chạy, trả tôi một trăm ngàn...</w:t>
      </w:r>
    </w:p>
    <w:p>
      <w:pPr>
        <w:pStyle w:val="BodyText"/>
      </w:pPr>
      <w:r>
        <w:t xml:space="preserve">Đái Quân nghe được lời của Mã Mập thì vẻ mặt chợ trở nên khổ sở như ăn phải thuốc đắng, hắn vừa rồi đã trả tiền ọi người, không ngờ bây giờ vận may lại đến với Trang Duệ, chuyển bại thành thắng, điều này không khỏi làm cho hắn hận không thể đập đầu vào khối phỉ thúy đỏ kia, cho nó có thêm chút màu sắc.</w:t>
      </w:r>
    </w:p>
    <w:p>
      <w:pPr>
        <w:pStyle w:val="BodyText"/>
      </w:pPr>
      <w:r>
        <w:t xml:space="preserve">Mọi người nghe được lời của Đái Quân thì đều cười lên ha hả, những người bị hắn điểm danh đều tỏ ra khó khăn khi trả lại tiền, mà càng có nhiều người đã lẻn đi ra ngoài, thế là hắn chạy qua chạy lại một lúc lâu chỉ mới thu lại được nửa tiền. Sau đó hắn phải thanh toán cho người đặt cửa thắng, lần này xem như thiệt thòi lớn.</w:t>
      </w:r>
    </w:p>
    <w:p>
      <w:pPr>
        <w:pStyle w:val="BodyText"/>
      </w:pPr>
      <w:r>
        <w:t xml:space="preserve">- Đái Quân, cậu thật sự là có vận đánh cuộc thua...</w:t>
      </w:r>
    </w:p>
    <w:p>
      <w:pPr>
        <w:pStyle w:val="BodyText"/>
      </w:pPr>
      <w:r>
        <w:t xml:space="preserve">Mã Mập nói làm cho đám người chung quanh cười vang, làm cho bầu không khí ngưng trọng ở hiện trường đổ thạch trở nên thoải mái hơn.</w:t>
      </w:r>
    </w:p>
    <w:p>
      <w:pPr>
        <w:pStyle w:val="BodyText"/>
      </w:pPr>
      <w:r>
        <w:t xml:space="preserve">Lúc này thầy Triệu đã bắt đầu bận rộn, lấy phỉ thúy ra là một công đoạn rất mệt vì phải cực kỳ cẩn thận, thậm chí bốn vị cố vấn đổ thạch và Trang Duệ, thậm chí là cả Tần Hạo Nhiên cũng phải cởi tây trang xắn tay áo làm việc, mất hơn ba giờ mới lấy được khối phỉ thúy ra ngoài.</w:t>
      </w:r>
    </w:p>
    <w:p>
      <w:pPr>
        <w:pStyle w:val="BodyText"/>
      </w:pPr>
      <w:r>
        <w:t xml:space="preserve">Khi lấy được phỉ thúy ra thì đã là mười một giờ trưa, lúc này đại đa số các thương nhân mao liêu đều đã đi vào trung tâm ngọc thạch, dù sao thì khối phỉ thúy đỏ cũng không phải là thứ của bọn họ, mà công ty châu báu ở nhà đang há miệng chờ nguyên liệu, thế cho nên bọn họ cũng không thể nào mất thời gian ở chỗ này. Bọn họ chỉ có thể mang theo tâm tính hâm mộ đi vào xem xét mao liêu, nhưng trước khi đi cũng không quên đưa tay sờ vào khối nguyên thạch, chỉ mong sao nó mang lại vận may ình.</w:t>
      </w:r>
    </w:p>
    <w:p>
      <w:pPr>
        <w:pStyle w:val="BodyText"/>
      </w:pPr>
      <w:r>
        <w:t xml:space="preserve">Bây giờ tổng cộng có ba khối phỉ thúy đỏ như lửa đang được đặt trên mặt đất, trong đó có hai khối phỉ thúy nhỏ hơn, độ nặng của cả hai có lẽ cũng bằng với khối phỉ thúy còn lại. Cũng vì trước đó Trang Duệ vung máy cắt một phần mao liêu thành ba đoạn, nếu không thì muốn lấy ra hai khối phỉ thúy kia phải mất cả ngày.</w:t>
      </w:r>
    </w:p>
    <w:p>
      <w:pPr>
        <w:pStyle w:val="BodyText"/>
      </w:pPr>
      <w:r>
        <w:t xml:space="preserve">Nhưng hành động của Trang Duệ làm cho nhiều người thầm mắng, phải biết rằng số phỉ thúy tiêu hao ít nhất cũng trên cả triệu.</w:t>
      </w:r>
    </w:p>
    <w:p>
      <w:pPr>
        <w:pStyle w:val="BodyText"/>
      </w:pPr>
      <w:r>
        <w:t xml:space="preserve">- Chúc mừng ông chủ Trang, phỉ thúy tổn cộng là bảy mươi sáu kilogam, đổ thạch thắng, thắng lớn...</w:t>
      </w:r>
    </w:p>
    <w:p>
      <w:pPr>
        <w:pStyle w:val="BodyText"/>
      </w:pPr>
      <w:r>
        <w:t xml:space="preserve">Vị quan viên của ban tổ chức luôn đứng ở chỗ này, hơn nữa sau khi lấy phỉ thúy ra thì còn cho người đưa cân điện tử đến, kết quả cuối cùng là khối lượng của nó còn nặng hơn phỏng đoán của Trang Duệ.</w:t>
      </w:r>
    </w:p>
    <w:p>
      <w:pPr>
        <w:pStyle w:val="BodyText"/>
      </w:pPr>
      <w:r>
        <w:t xml:space="preserve">Không biết vị quan viên kia lấy đâu ra một bó hoa lớn đưa đến, đồng thời còn đem ra một biểu tượng mao liêu rất đặc sắc. Trang Duệ nghĩ lại cũng cảm thấy không có vấn đề, không phải là đang làm quảng cáo sao, nhưng điều kiện của Trang Duệ rất đơn giản, đó là khi sử dụng những tấm ảnh của mình thì phải nói đến cái tên công ty châu báu Tần Thị ở Hongkong.</w:t>
      </w:r>
    </w:p>
    <w:p>
      <w:pPr>
        <w:pStyle w:val="BodyText"/>
      </w:pPr>
      <w:r>
        <w:t xml:space="preserve">- Ông chủ Trang, trong ba khối phỉ thúy của anh, có thể bán cho anh Hàn tôi một khối được không? Trong nhà cũng đói hàng lắm rồi...</w:t>
      </w:r>
    </w:p>
    <w:p>
      <w:pPr>
        <w:pStyle w:val="BodyText"/>
      </w:pPr>
      <w:r>
        <w:t xml:space="preserve">Sau khi Trang Duệ làm xong tất cả những chuyện vặt vảnh thì ông chủ của công ty châu báu Hàn Thị đến bên cạnh lên tiếng.</w:t>
      </w:r>
    </w:p>
    <w:p>
      <w:pPr>
        <w:pStyle w:val="BodyText"/>
      </w:pPr>
      <w:r>
        <w:t xml:space="preserve">- Này, anh Hàn, công bàn phỉ thúy Myanmar lần trước anh đã trữ hàng rất nhiều, cũng đừng khóc lóc như vậy chứ? Ông chủ Trang, chúng ta cũng từng có duyên gặp mặt, cậu có ba khối phỉ thúy, bán cho tôi một khối, đảm bảo sẽ không trả giá...</w:t>
      </w:r>
    </w:p>
    <w:p>
      <w:pPr>
        <w:pStyle w:val="BodyText"/>
      </w:pPr>
      <w:r>
        <w:t xml:space="preserve">Lúc này vẫn còn bốn năm mươi người vây quanh khu vực đổ thạch, bọn họ đều là những người từng đấu giá phỉ thúy Phiêu Hoa của Trang Duệ ở hội chợ phỉ thúy Bình Châu, mục đích ở lại chính là muốn mua một khối phỉ thúy đỏ cấp băng của Trang Duệ.</w:t>
      </w:r>
    </w:p>
    <w:p>
      <w:pPr>
        <w:pStyle w:val="BodyText"/>
      </w:pPr>
      <w:r>
        <w:t xml:space="preserve">Những người này thấy Trang Duệ đổ thạch là để bán ra, tuy có quan hệ không tệ với Tần Hạo Nhiên nhưng công ty châu báu Tần Thị cũng không thể nuốt một lần hết hai khối phỉ thúy chứ?</w:t>
      </w:r>
    </w:p>
    <w:p>
      <w:pPr>
        <w:pStyle w:val="BodyText"/>
      </w:pPr>
      <w:r>
        <w:t xml:space="preserve">- Ông chủ Trang, lần này anh Hàn tôi đây rất có thành ý, lần trước tôi đã mua hai khối mao liêu, lần này cậu để lại cho tôi một khối đi...</w:t>
      </w:r>
    </w:p>
    <w:p>
      <w:pPr>
        <w:pStyle w:val="BodyText"/>
      </w:pPr>
      <w:r>
        <w:t xml:space="preserve">Hàn Hạo Duy ra tay không tệ ở công bàn phỉ thúy Myanmar năm trước, nắm được sáu khối mao liêu thầm tiêu, sau khi quay về thì có bốn khối đổ thạch thắng, hai khối còn lại cũng có phỉ thúy nhưng khốn nổi chất lượng chỉ là bình thường. Những năm gần đây công ty châu báu Hàn Thị không có vấn đề về nguyên liệu, nhưng bây giờ thị trường phỉ thúy bùng phát, giá cả tăng vọt, ai cũng thiếu thốn, trữ hàng nhiều hơn thì biết đâu sau này sẽ chiếm lĩnh được nhiều thị trường hơn.</w:t>
      </w:r>
    </w:p>
    <w:p>
      <w:pPr>
        <w:pStyle w:val="BodyText"/>
      </w:pPr>
      <w:r>
        <w:t xml:space="preserve">- Ông chủ Hàn, ngài thật sự là không thấy thỏ không thả chim ưng, nhưng...</w:t>
      </w:r>
    </w:p>
    <w:p>
      <w:pPr>
        <w:pStyle w:val="BodyText"/>
      </w:pPr>
      <w:r>
        <w:t xml:space="preserve">Trang Duệ lần trước thiếu chút nữa đã mua phải khối mao liêu mà Trang Duệ dùng để mồi Hứa Chấn Đông trong hội chợ phỉ thúy Bình Châu, lần đó Hàn Hạo Duy đấu với Hứa Chấn Đông đến lúc cuối cùng, thiếu chút nữa đã không nhượng bộ.</w:t>
      </w:r>
    </w:p>
    <w:p>
      <w:pPr>
        <w:pStyle w:val="BodyText"/>
      </w:pPr>
      <w:r>
        <w:t xml:space="preserve">- Ông chủ Trang, cậu cũng không thể nặng bên này nhẹ bên kia, lần trước tôi cũng mua hai khối phỉ thúy Phiêu Hoa...</w:t>
      </w:r>
    </w:p>
    <w:p>
      <w:pPr>
        <w:pStyle w:val="BodyText"/>
      </w:pPr>
      <w:r>
        <w:t xml:space="preserve">Trang Duệ còn chưa nói dứt lời thì một ông chủ cửa hàng châu báu khác đã lên tiếng, hơn nữa sợ Trang Duệ bán cho Hàn Hạo Duy nên còn nói thêm:</w:t>
      </w:r>
    </w:p>
    <w:p>
      <w:pPr>
        <w:pStyle w:val="BodyText"/>
      </w:pPr>
      <w:r>
        <w:t xml:space="preserve">- Tôi cũng không cần khối phỉ thúy lớn, hai khối nhỏ thì khối nào cũng được, tôi bỏ ra mười triệu, cậu thấy thế nào?</w:t>
      </w:r>
    </w:p>
    <w:p>
      <w:pPr>
        <w:pStyle w:val="BodyText"/>
      </w:pPr>
      <w:r>
        <w:t xml:space="preserve">- Anh Lưu, anh rõ ràng là quá keo kiệt, mười triệu sao? Cho anh nhìn thì được...</w:t>
      </w:r>
    </w:p>
    <w:p>
      <w:pPr>
        <w:pStyle w:val="BodyText"/>
      </w:pPr>
      <w:r>
        <w:t xml:space="preserve">Ông chủ Hàn ở bên cạnh dùng giong lơ đãng nói, khối mao liêu nhỏ kia cũng gần hai mươi kilogam, cũng phải cho ra năm sáu chục vòng tay phỉ thúy. Hơn nữa gần đây phỉ thúy băng bán được giá tốt, có một cửa hàng ở Bắc Kinh bán vòng tay phỉ thúy đỏ cấp băng với giá hơn một triệu rưỡi, sau đó còn cạn hàng, vì thế mà thật sự làm cho đám ông chủ châu báu nơi đây nhìn thấy đỏ mắt.</w:t>
      </w:r>
    </w:p>
    <w:p>
      <w:pPr>
        <w:pStyle w:val="BodyText"/>
      </w:pPr>
      <w:r>
        <w:t xml:space="preserve">Chỉ cần là khối mao liêu nhỏ nhất cũng có thể cho ra năm sáu chục vòng tay, trị giá hơn chín chục triệu, mà những phần phỉ thúy vụn có thể dùng làm vật trang sức, ít nhất cũng bán được ba chục triệu, cộng lại sẽ vượt qua con số một trăm triệu, vị giám đốc Lưu kia ra giá mười triệu thì thật sự phải chịu lời chế nhạo của Hàn Hạo Duy.</w:t>
      </w:r>
    </w:p>
    <w:p>
      <w:pPr>
        <w:pStyle w:val="BodyText"/>
      </w:pPr>
      <w:r>
        <w:t xml:space="preserve">- Anh Hàn, đừng nói vậy chứ, tôi nói là mười triệu Euro, không phải là tiền trong nước, anh cần phải xem cho rõ...</w:t>
      </w:r>
    </w:p>
    <w:p>
      <w:pPr>
        <w:pStyle w:val="BodyText"/>
      </w:pPr>
      <w:r>
        <w:t xml:space="preserve">Ông chủ Lưu lên tiếng làm cho Hàn Hạo Duy thật sự phải dừng lời, mười triệu Euro là cả trăm triệu tệ, giá này không thấp. Vừa rồi Hàn Hạo Duy tính toán là giá cả đã thiết kế vật phẩm và mang bán, không ngờ lúc này ông chủ Lưu lại bỏ ra số tiền cao như vậy chỉ để mua nguyên liệu.</w:t>
      </w:r>
    </w:p>
    <w:p>
      <w:pPr>
        <w:pStyle w:val="BodyText"/>
      </w:pPr>
      <w:r>
        <w:t xml:space="preserve">Từ lúc là nguyên liệu đến khi biến thành vật phẩm được tiêu thụ trên thị trường sẽ trải qua nhiều công đoạn thiết kế và gia công, sau khi tính toán thì ông chủ Lưu đưa ra mức giá thật sự rất cao, cũng coi như không có bao nhiêu lợi nhuận.</w:t>
      </w:r>
    </w:p>
    <w:p>
      <w:pPr>
        <w:pStyle w:val="BodyText"/>
      </w:pPr>
      <w:r>
        <w:t xml:space="preserve">Sau khi suy xét cẩn thận thì ông chủ Hàn đỏ mặt lên tiếng:</w:t>
      </w:r>
    </w:p>
    <w:p>
      <w:pPr>
        <w:pStyle w:val="BodyText"/>
      </w:pPr>
      <w:r>
        <w:t xml:space="preserve">- Anh Lưu, vậy chúng ta nói theo đồng Euro, tôi ra giá mười một triệu Euro, coi như khối phỉ thúy kia là của tôi...</w:t>
      </w:r>
    </w:p>
    <w:p>
      <w:pPr>
        <w:pStyle w:val="BodyText"/>
      </w:pPr>
      <w:r>
        <w:t xml:space="preserve">Việc kinh doanh thì ai cũng biết nếu đối phương có thứ gì đó mà mình không có, sợ rằng sẽ thu hút được nhiều người đến mua hàng, hơn nữa vì muốn giữ lại những hộ khách trung thành của mình mà ông chủ Hàn kohong thể nào tiếp tục suy xét thêm, trực tiếp bỏ ra thêm một triệu Euro để thu mua phỉ thúy, dù hắn có thâm hụt tiền thì cũng chỉ có thể chấp nhận mà thôi.</w:t>
      </w:r>
    </w:p>
    <w:p>
      <w:pPr>
        <w:pStyle w:val="BodyText"/>
      </w:pPr>
      <w:r>
        <w:t xml:space="preserve">- Hừ, anh Hàn muốn khiêu chiến phải không? Tôi ra giá mười hai triệu Euro, ông chủ Trang, cậu thấy thế nào?</w:t>
      </w:r>
    </w:p>
    <w:p>
      <w:pPr>
        <w:pStyle w:val="BodyText"/>
      </w:pPr>
      <w:r>
        <w:t xml:space="preserve">Ông chủ Lưu này là người thủ đô, thật sự biết rõ quá trình Tần Thụy Lân ở thủ đô bán trang sức phỉ thúy đỏ cấp băng là thế nào, nhưng Trang Duệ tiếp nhận cửa hàng quá muộn, hắn còn tưởng rằng Tần Thụy Lân vẫn là của công ty Tần Thị Hongkong, lúc này hắn có cơ hội giành một chén canh của công ty Tần Thị, tất nhiên sẽ cho ra giá gốc.</w:t>
      </w:r>
    </w:p>
    <w:p>
      <w:pPr>
        <w:pStyle w:val="BodyText"/>
      </w:pPr>
      <w:r>
        <w:t xml:space="preserve">Nói xong lời này thì giám đốc Lưu thật sự ưỡn ngực ngẩng cao đầu, biểu hiện rõ phong thái của người phương Bắc.</w:t>
      </w:r>
    </w:p>
    <w:p>
      <w:pPr>
        <w:pStyle w:val="BodyText"/>
      </w:pPr>
      <w:r>
        <w:t xml:space="preserve">- Hai vị nghe tôi nói một câu được không? Khối phỉ thúy này...</w:t>
      </w:r>
    </w:p>
    <w:p>
      <w:pPr>
        <w:pStyle w:val="BodyText"/>
      </w:pPr>
      <w:r>
        <w:t xml:space="preserve">Trang Duệ mãi mà không thể chen miệng được, bây giờ mới có cơ hội nói ra một câu.</w:t>
      </w:r>
    </w:p>
    <w:p>
      <w:pPr>
        <w:pStyle w:val="BodyText"/>
      </w:pPr>
      <w:r>
        <w:t xml:space="preserve">- Cậu chờ chút rồi nói, anh Lưu, tôi ra giá...</w:t>
      </w:r>
    </w:p>
    <w:p>
      <w:pPr>
        <w:pStyle w:val="BodyText"/>
      </w:pPr>
      <w:r>
        <w:t xml:space="preserve">Không đợi Trang Duệ lên tiếng thì Hàn Hạo Duy đã cắt ngang lời, nhưng sau đó hắn chợt thấy hành vi của mình không phù hợp, hắn vội vàng nói:</w:t>
      </w:r>
    </w:p>
    <w:p>
      <w:pPr>
        <w:pStyle w:val="BodyText"/>
      </w:pPr>
      <w:r>
        <w:t xml:space="preserve">- Xin lỗi ông chủ Trang, cậu nói trước đi, cứ nói trước đi...</w:t>
      </w:r>
    </w:p>
    <w:p>
      <w:pPr>
        <w:pStyle w:val="Compact"/>
      </w:pPr>
      <w:r>
        <w:br w:type="textWrapping"/>
      </w:r>
      <w:r>
        <w:br w:type="textWrapping"/>
      </w:r>
    </w:p>
    <w:p>
      <w:pPr>
        <w:pStyle w:val="Heading2"/>
      </w:pPr>
      <w:bookmarkStart w:id="487" w:name="chương-463---467-thầm-tiêu-2"/>
      <w:bookmarkEnd w:id="487"/>
      <w:r>
        <w:t xml:space="preserve">465. Chương 463 - 467: Thầm Tiêu</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463 - 467: Thầm tiêu</w:t>
      </w:r>
    </w:p>
    <w:p>
      <w:pPr>
        <w:pStyle w:val="BodyText"/>
      </w:pPr>
      <w:r>
        <w:t xml:space="preserve">Nhóm Dịch: Tepga</w:t>
      </w:r>
    </w:p>
    <w:p>
      <w:pPr>
        <w:pStyle w:val="BodyText"/>
      </w:pPr>
      <w:r>
        <w:t xml:space="preserve">Nguồn: vipvanda</w:t>
      </w:r>
    </w:p>
    <w:p>
      <w:pPr>
        <w:pStyle w:val="BodyText"/>
      </w:pPr>
      <w:r>
        <w:t xml:space="preserve">- Thưa các vị, trước đó tiểu đệ có tiếp nhận một cửa hàng châu báu, đang trong giai đoạn thiếu nguyên liệu, lần này đến Myanmar cũng vì tìm nguồn nguyên liệu ình. Hơn nữa khối phỉ thúy này là tôi và công ty Tần Thị liên hợp mà thu vào, thật sự không thể nào phân chia được, mong hai vị bao dung tha thứ cho, thật sự là không thể bán...</w:t>
      </w:r>
    </w:p>
    <w:p>
      <w:pPr>
        <w:pStyle w:val="BodyText"/>
      </w:pPr>
      <w:r>
        <w:t xml:space="preserve">Trang Duệ thật sự dở khóc dở cười, mình chưa nói muốn bán phỉ thúy nhưng hai người kia đã tranh chấp với nhau đỏ mặt tía tai. Trước kia hắn bán phỉ thúy chỉ vì không có đường tiêu thụ, vì thế mới phân lợi nhuận ra ngoài, bây giờ thì khác, hắn đã có nơi tiêu thụ, hắn tất nhiên sẽ bán trực tiếp cho người mua hàng, vì vậy mà lợi nhuận trong tay sẽ khả quan hơn.</w:t>
      </w:r>
    </w:p>
    <w:p>
      <w:pPr>
        <w:pStyle w:val="BodyText"/>
      </w:pPr>
      <w:r>
        <w:t xml:space="preserve">- Cậu là ông chủ của cửa hàng Tần Thụy Lân sao?</w:t>
      </w:r>
    </w:p>
    <w:p>
      <w:pPr>
        <w:pStyle w:val="BodyText"/>
      </w:pPr>
      <w:r>
        <w:t xml:space="preserve">Giám đốc Lưu dùng ánh mắt khó tin nhìn Trang Duệ, vẻ mặt biến đổi bất định, mãi đến khi Trang Duệ thừa nhận thì hắn mới lắc đầu nói:</w:t>
      </w:r>
    </w:p>
    <w:p>
      <w:pPr>
        <w:pStyle w:val="BodyText"/>
      </w:pPr>
      <w:r>
        <w:t xml:space="preserve">- Làm phiền, thật sự là làm phiền rồi, ôi, ông chủ Trang thật sự là thanh niên nổi tiếng...</w:t>
      </w:r>
    </w:p>
    <w:p>
      <w:pPr>
        <w:pStyle w:val="BodyText"/>
      </w:pPr>
      <w:r>
        <w:t xml:space="preserve">Hàn Hạo Duy ở bên cạnh nghe vậy cũng trợn mắt, người khác nói có tiệm châu báu thì nguyên liệu sẽ không bán ra, mình còn tranh chấp gì nữa? Thế là hắn dừng lại một chút, sau đó bắt chuyện với Trang Duệ một câu rồi đi ra, nếu đứng đây muốn mua nguyên liệu từ trong tay Trang Duệ, không bằng vào trong xem xét là hơn.</w:t>
      </w:r>
    </w:p>
    <w:p>
      <w:pPr>
        <w:pStyle w:val="BodyText"/>
      </w:pPr>
      <w:r>
        <w:t xml:space="preserve">Đám người vây quanh vốn có chút tâm tư mua nguyên liệu, bây giờ nghe được lời của Trang Duệ thì đều tản ra. Lúc này tin tức Trang Duệ tiến vào trong nghành châu báu đã lan truyền ra nhanh chóng, điều này làm cho nhiều người chấn động, đừng nghĩ tiểu tử này còn trẻ mà khinh thường, hắn có vận may nghịch thiên, xem ra ngành châu báu sắp có biến động.</w:t>
      </w:r>
    </w:p>
    <w:p>
      <w:pPr>
        <w:pStyle w:val="BodyText"/>
      </w:pPr>
      <w:r>
        <w:t xml:space="preserve">Mà công bàn phỉ thúy Myanmar lần này càng được người ta xem trọng, vì tương lai có chỗ đứng trong giới châu báu cả nước mà tất cả thương nhân mao liêu đều chú trọng mua sắm những nguyên thạch không tệ, đều không tiếc ném tiền ra ngoài. Tin tức Trang Duệ tiến vào ngành châu báu, lại đổ thạch thắng, đều này càng làm cho người ta coi trọng, vô tình thúc đẩy giao dịch ở công bàn phỉ thúy lần này.</w:t>
      </w:r>
    </w:p>
    <w:p>
      <w:pPr>
        <w:pStyle w:val="BodyText"/>
      </w:pPr>
      <w:r>
        <w:t xml:space="preserve">Sau khi mọi người tán đi thì Tần Hạo Nhiên cẩn thận xem xét ba khối phỉ thúy, sau đó dùng giọng chân thành nói với Trang Duệ:</w:t>
      </w:r>
    </w:p>
    <w:p>
      <w:pPr>
        <w:pStyle w:val="BodyText"/>
      </w:pPr>
      <w:r>
        <w:t xml:space="preserve">- Tiểu Duệ, hai khối phỉ thúy nhỏ để lại cho chúng tôi, khối lớn cậu giữ lại, hai khối kia giá tổng cộng là hai trăm triệu, cậu thấy thế nào?</w:t>
      </w:r>
    </w:p>
    <w:p>
      <w:pPr>
        <w:pStyle w:val="BodyText"/>
      </w:pPr>
      <w:r>
        <w:t xml:space="preserve">Hai khối nhỏ kia cộng lại cũng hơn một khối phỉ thúy lớn cả chục kilogam, công ty châu báu Tần Thị cũng không phải chỉ có một cửa hàng châu báu, thế cho nên Tần Hạo Nhiên mơ miệng là muốn mua hai khối lớn hơn.</w:t>
      </w:r>
    </w:p>
    <w:p>
      <w:pPr>
        <w:pStyle w:val="BodyText"/>
      </w:pPr>
      <w:r>
        <w:t xml:space="preserve">- Hai trăm triệu sao? Chú Tần, giữa chúng ta không cần khách khí như vậy, chú chỉ cần cho giá một nửa là được...</w:t>
      </w:r>
    </w:p>
    <w:p>
      <w:pPr>
        <w:pStyle w:val="BodyText"/>
      </w:pPr>
      <w:r>
        <w:t xml:space="preserve">Tần Hạo Nhiên ra giá tuy thấp hơn so với Hàn Hạo Duy và ông chủ Lưu nhưng đối với Trang Duệ thì đã là rất cao rồi, khi hắn xem xét khối mao liêu kia thì nghĩ rằng giá cả của phỉ thúy bên trong chỉ có thể là hai trăm triệu mà thôi, dù chế tạo ra sản phẩm thì cũng chỉ là bốn trăm triệu, cũng không ngờ giá cả sau khi cắt nguyên thạch ra lại hoàn toàn khác.</w:t>
      </w:r>
    </w:p>
    <w:p>
      <w:pPr>
        <w:pStyle w:val="BodyText"/>
      </w:pPr>
      <w:r>
        <w:t xml:space="preserve">Đây cũng vì Trang Duệ không biết giá cả thực chất của thị trường châu báu, khi hắn bán vòng tay phỉ thúy đỏ ở Tần Thụy Lân thì giá cả chỉ là dưới một triệu, sau khi hết hàng thì lên đến giá một triệu rưỡi, bây giơ đã tăng lên khá nhiều rồi.</w:t>
      </w:r>
    </w:p>
    <w:p>
      <w:pPr>
        <w:pStyle w:val="BodyText"/>
      </w:pPr>
      <w:r>
        <w:t xml:space="preserve">Hơn nữa Trang Duệ sở dĩ nói cho Tần Hạo Nhiên biết về khối mao liêu này cũng vì không muốn ăn một mình, hắn vốn coi khối mao liêu này là hai bên cùng thu vào.</w:t>
      </w:r>
    </w:p>
    <w:p>
      <w:pPr>
        <w:pStyle w:val="BodyText"/>
      </w:pPr>
      <w:r>
        <w:t xml:space="preserve">- Cứ tính là hai trăm triệu, Tiểu Duệ, cậu không cần nhiều lời, công ty châu báu Tần Thị cũng không phải cổ đông chỉ là nhà họ Tần, cậu chọn trúng mao liêu này cũng không làm lợi cho người khác, chút nữa tôi sẽ đưa chi phiếu mở ở ngân hàng Thụy Sĩ cho cậu.</w:t>
      </w:r>
    </w:p>
    <w:p>
      <w:pPr>
        <w:pStyle w:val="BodyText"/>
      </w:pPr>
      <w:r>
        <w:t xml:space="preserve">Tần Hạo Nhiên dứt khoát vung tay cản lời Trang Duệ, chính mình nếu ỷ vào thân phận cha vợ tương lai để mua vào với giá một nửa, sợ rằng công ty châu báu Tần Thị sẽ bị người ta nhạo báng.</w:t>
      </w:r>
    </w:p>
    <w:p>
      <w:pPr>
        <w:pStyle w:val="BodyText"/>
      </w:pPr>
      <w:r>
        <w:t xml:space="preserve">Hơn nữa Tần Hạo Nhiên muốn Trang Duệ nhận đủ lợi nhuận, giống như những gì hắn vừa nói, tiền không chỉ là của một nhà Tần gia, còn có vài cổ đông khác, mình có thể thu vào hai khối phỉ thúy đã là rất có thể diện rồi, tốn chút tiền của cổ đông cũng chẳng sao.</w:t>
      </w:r>
    </w:p>
    <w:p>
      <w:pPr>
        <w:pStyle w:val="BodyText"/>
      </w:pPr>
      <w:r>
        <w:t xml:space="preserve">- Điều này...Thích hợp sao?</w:t>
      </w:r>
    </w:p>
    <w:p>
      <w:pPr>
        <w:pStyle w:val="BodyText"/>
      </w:pPr>
      <w:r>
        <w:t xml:space="preserve">Trang Duệ nghe vậy thì có chút chần chừ.</w:t>
      </w:r>
    </w:p>
    <w:p>
      <w:pPr>
        <w:pStyle w:val="BodyText"/>
      </w:pPr>
      <w:r>
        <w:t xml:space="preserve">- Sao không thích hợp? Tôi là người được ban quản trị điều đến mua nguyên liệu, tiền này tôi có thể chi phối.</w:t>
      </w:r>
    </w:p>
    <w:p>
      <w:pPr>
        <w:pStyle w:val="BodyText"/>
      </w:pPr>
      <w:r>
        <w:t xml:space="preserve">Bây giờ trong khu đất chỉ có Trang Duệ, Tần Hạo Nhiên và vị quan viên của phía Myanmar, còn có vài binh sĩ. Tất nhiên binh sĩ được vị quan viên kia cố ý gọi đến bảo vệ.</w:t>
      </w:r>
    </w:p>
    <w:p>
      <w:pPr>
        <w:pStyle w:val="BodyText"/>
      </w:pPr>
      <w:r>
        <w:t xml:space="preserve">Còn Phương Di và vài vị chuyên gia đổ thạch đã đi vào trong hội trường tiếp tục chọn lựa mao liêu rồi.</w:t>
      </w:r>
    </w:p>
    <w:p>
      <w:pPr>
        <w:pStyle w:val="BodyText"/>
      </w:pPr>
      <w:r>
        <w:t xml:space="preserve">- Được rồi, cứ quyết định như vậy, xem như chú Tần chiếm tiện nghi của cậu, chúng ta đi làm thủ tục thôi...</w:t>
      </w:r>
    </w:p>
    <w:p>
      <w:pPr>
        <w:pStyle w:val="BodyText"/>
      </w:pPr>
      <w:r>
        <w:t xml:space="preserve">Tần Hạo Nhiên nhờ người của phía Myanmar đưa đến vài cái bao tải bọc quanh vài khối phỉ thúy, sau đó dùng xe đẩy đến văn phòng của ban tổ chức.</w:t>
      </w:r>
    </w:p>
    <w:p>
      <w:pPr>
        <w:pStyle w:val="BodyText"/>
      </w:pPr>
      <w:r>
        <w:t xml:space="preserve">Một giờ sau nhân viên phía Myanmar giúp Trang Duệ làm giấy chứng minh thông quan cho ba khối phỉ thúy, Tần Hạo Nhiên cũng rất dứt khoát, trực tiếp đưa chi phiếu hai trăm triệu tệ cho Trang Duệ.</w:t>
      </w:r>
    </w:p>
    <w:p>
      <w:pPr>
        <w:pStyle w:val="BodyText"/>
      </w:pPr>
      <w:r>
        <w:t xml:space="preserve">Sau khi lấy được phỉ thúy đỏ thì Tần Hạo Nhiên quyết định rời khỏi Myanmar, tự mình đưa chúng về Hongkong. Đây cũng là lão không còn biện pháp nào khác, vì phía Myanmar không tình nguyện tiếp nhận, nếu có vấn đề thì bọn họ sẽ khó thể nào chịu nổi tiền đền bù thiệt hại.</w:t>
      </w:r>
    </w:p>
    <w:p>
      <w:pPr>
        <w:pStyle w:val="BodyText"/>
      </w:pPr>
      <w:r>
        <w:t xml:space="preserve">Cuối cùng Tần Hạo Nhiên cũng không quay về khách sạn, dưới sự trợ giúp của phía Myanmar, lão mua vé máy bay, thuận tiện liên hệ với phía Hongkong, sau đó được xe vũ trang đưa đến sân bay trở về Hongkong.</w:t>
      </w:r>
    </w:p>
    <w:p>
      <w:pPr>
        <w:pStyle w:val="BodyText"/>
      </w:pPr>
      <w:r>
        <w:t xml:space="preserve">Vì những khối phỉ thúy kia vô cùng quý giá, thể tích lại không coi là nhỏ, không thể tùy thân mang theo, vì vậy mà khối phỉ thúy của Trang Duệ cũng được Tần Hạo Nhiên mang về, sau khi kết thúc công bàn phỉ thúy Myanmar thì Tần Hạo Nhiên sẽ cho người đưa đến cho Trang Duệ.</w:t>
      </w:r>
    </w:p>
    <w:p>
      <w:pPr>
        <w:pStyle w:val="BodyText"/>
      </w:pPr>
      <w:r>
        <w:t xml:space="preserve">Sau khi từ trong văn phòng của ban tổ chức đi ra thì Trang Duệ cảm thấy rất mệt mỏi, buổi chiều cũng không tiếp tục xem mao liêu mà trở lại khách sạn nghỉ ngơi. Ban tổ chức nhận được khá nhiều lời yêu cầu của mọi người, vì thế mà quyết định kéo dài thời gian công bàn phỉ thúy thành mười hai ngày, vì vậy mà Trang Duệ cũng có nhiều thời gian để chọn mua mao liêu.</w:t>
      </w:r>
    </w:p>
    <w:p>
      <w:pPr>
        <w:pStyle w:val="BodyText"/>
      </w:pPr>
      <w:r>
        <w:t xml:space="preserve">Đấu giá hôm nay có ba khối nguyên thạch mà Trang Duệ nhìn trúng, hắn nói ra với Bành Phi, đồng thời căn cứ vào tình huống đấu giá cụ thể mà cho Bành Phi đặt giá, tất nhiên sẽ là căn cứ vào hiện trường để ra quyết định. Bành Phi cũng không phải kẻ luống cuống tay chân, đó là giao dịch vài chục triệu tệ nhưng hắn vẫn rất bình tĩnh, vẫn mở miệng đồng ý.</w:t>
      </w:r>
    </w:p>
    <w:p>
      <w:pPr>
        <w:pStyle w:val="BodyText"/>
      </w:pPr>
      <w:r>
        <w:t xml:space="preserve">Sau khi quay lại khách sạn thì Trang Duệ liên hệ với trong nước, lúc này cửa hàng độc quyền 4s đã được quản lý chuyên nghiệp, phát triển rất tốt, trước tết thì số lượng đặt xe là rất nhiều, trên cơ bản bây giờ cũng ổn định trở lại, mỗi tháng cũng thu vào được lợi nhuận vài triệu bạc.</w:t>
      </w:r>
    </w:p>
    <w:p>
      <w:pPr>
        <w:pStyle w:val="BodyText"/>
      </w:pPr>
      <w:r>
        <w:t xml:space="preserve">Nhà xưởng sửa chữa xe hơi của Triệu Quốc Đống càng lũng đoạn thị trường ở trên đường quốc lộ, nếu nói về kỹ thuật và vị trí thì cả ba nhà xưởng đều rất thuận lợi, cũng không phải không có kẻ có ý xấu, nhưng có Trấn Quan Tây đứng ra đầu thuyền, còn có vị bộ hạ cũ của bố Lưu Xuyên đã là phó cục trưởng cục công an quận, vì thế những ông chủ nhà xưởng kia đang có suy nghĩ nên bán lại cho Triệu Quốc Đống hay không.</w:t>
      </w:r>
    </w:p>
    <w:p>
      <w:pPr>
        <w:pStyle w:val="BodyText"/>
      </w:pPr>
      <w:r>
        <w:t xml:space="preserve">Chỉ là bây giờ nhà xưởng gia công ngọc khí của Trang Duệ lại gặp vấn đề đình công, vì khối phỉ thúy cấp băng của hắn đã được tạo hình hoàn chỉnh, đã ra thành phẩm. Nhưng La Giang biết Trang Duệ đang ở công bàn phỉ thúy Myanmar, hắn cũng không nóng lòng, vì hắn nhìn vào lượng nguyên liệu tồn kho của Trang Duệ, thật sự tin tưởng vào ánh mắt đổ thạch của ông chủ mình.</w:t>
      </w:r>
    </w:p>
    <w:p>
      <w:pPr>
        <w:pStyle w:val="BodyText"/>
      </w:pPr>
      <w:r>
        <w:t xml:space="preserve">Điều làm cho Trang Duệ vui mừng chính là cuối tháng này Tần Huyên Băng sẽ về nước, cũng chính là trước tết ba năm ngày. Hạng mục của nàng ở nước Anh vừa hoàn thành, cũng coi như kịp lúc về nước mừng năm mới. Theo ý của Phương Di thì trước tết cần làm nghi lễ đính hôn, như vậy cái đã rồi nói sau.</w:t>
      </w:r>
    </w:p>
    <w:p>
      <w:pPr>
        <w:pStyle w:val="BodyText"/>
      </w:pPr>
      <w:r>
        <w:t xml:space="preserve">Trang Duệ thật sự tán thành hai tay với đề nghị của Phương Di, vấn đề này được quyết định thì Tần Huyên Băng càng có lý do ở lại Bắc Kinh. Hắn rõ ràng là nhẫn nhịn vài tháng, bây giờ đã sớm rục rịch, đặc biệt là sau khi gặp tình huống những cô gái tươi mát trong nhà Bạch Phong, điều này càng làm lửa nóng trong lòng hắn bùng lên mạnh mẽ.</w:t>
      </w:r>
    </w:p>
    <w:p>
      <w:pPr>
        <w:pStyle w:val="BodyText"/>
      </w:pPr>
      <w:r>
        <w:t xml:space="preserve">- Anh Trang, anh Trang, tôi đã về...</w:t>
      </w:r>
    </w:p>
    <w:p>
      <w:pPr>
        <w:pStyle w:val="BodyText"/>
      </w:pPr>
      <w:r>
        <w:t xml:space="preserve">Trang Duệ gọi vài cuộc điện thoại hỏi thăm, sua đó hắn nằm ngủ. Buổi sáng đổ thạch hao tổn nhiều sức lực, bây giờ ngủ thật sự rất say, lúc mơ mơ màng màng thì nghe thấy tiếng gõ cửa của Bành Phi.</w:t>
      </w:r>
    </w:p>
    <w:p>
      <w:pPr>
        <w:pStyle w:val="BodyText"/>
      </w:pPr>
      <w:r>
        <w:t xml:space="preserve">- Thế nào? Trời tối rồi à?</w:t>
      </w:r>
    </w:p>
    <w:p>
      <w:pPr>
        <w:pStyle w:val="BodyText"/>
      </w:pPr>
      <w:r>
        <w:t xml:space="preserve">Trang Duệ đi ra phòng khách mới phát hiện bầu trời đã tối đen, hắn lấy ra hai chai nước uống trong tủ lạnh, ném một chai cho Bành Phi rồi cười hỏi:</w:t>
      </w:r>
    </w:p>
    <w:p>
      <w:pPr>
        <w:pStyle w:val="Compact"/>
      </w:pPr>
      <w:r>
        <w:t xml:space="preserve">- Hưng phấn như vậy làm gì? Trúng mao liêu rồi sao?</w:t>
      </w:r>
      <w:r>
        <w:br w:type="textWrapping"/>
      </w:r>
      <w:r>
        <w:br w:type="textWrapping"/>
      </w:r>
    </w:p>
    <w:p>
      <w:pPr>
        <w:pStyle w:val="Heading2"/>
      </w:pPr>
      <w:bookmarkStart w:id="488" w:name="chương-463---467-thầm-tiêu-3"/>
      <w:bookmarkEnd w:id="488"/>
      <w:r>
        <w:t xml:space="preserve">466. Chương 463 - 467: Thầm Tiêu</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463 - 467: Thầm tiêu</w:t>
      </w:r>
    </w:p>
    <w:p>
      <w:pPr>
        <w:pStyle w:val="BodyText"/>
      </w:pPr>
      <w:r>
        <w:t xml:space="preserve">Nhóm Dịch: Tepga</w:t>
      </w:r>
    </w:p>
    <w:p>
      <w:pPr>
        <w:pStyle w:val="BodyText"/>
      </w:pPr>
      <w:r>
        <w:t xml:space="preserve">Nguồn: vipvanda</w:t>
      </w:r>
    </w:p>
    <w:p>
      <w:pPr>
        <w:pStyle w:val="BodyText"/>
      </w:pPr>
      <w:r>
        <w:t xml:space="preserve">- Anh Trang, ba khối mao liêu đều đã được thu vào, đều dùng mức giá thứ hai anh đưa cho để chốt giá, tổng cộng là bốn triệu Euro...</w:t>
      </w:r>
    </w:p>
    <w:p>
      <w:pPr>
        <w:pStyle w:val="BodyText"/>
      </w:pPr>
      <w:r>
        <w:t xml:space="preserve">Bành Phi hôm nay xem như kiến thức được thế nào là tiền tài như giấy, những con số nhảy nhót trên màn hình lớn thật sự làm cho người ta cảm thấy áp bức, chỉ riêng số tiền chảy qua tay hắn đã là bốn chục ngàn tệ. Tuy từ nhỏ đã đi bộ đội, quan điểm đối với tiền là rất mạnh nhưng vẫn có chút kích động.</w:t>
      </w:r>
    </w:p>
    <w:p>
      <w:pPr>
        <w:pStyle w:val="BodyText"/>
      </w:pPr>
      <w:r>
        <w:t xml:space="preserve">- À, chỉ là một con số mà thôi, sau khi chuyện kia được làm xong, cậu sẽ thấy số tiền kia rất chướng mắt...</w:t>
      </w:r>
    </w:p>
    <w:p>
      <w:pPr>
        <w:pStyle w:val="BodyText"/>
      </w:pPr>
      <w:r>
        <w:t xml:space="preserve">Trang Duệ nghe được lời của Bành Phi thì không khỏi nở nụ cười, chuyện này cũng nằm trong dự đoán của hắn. Những khối mao liêu kia đều cho ra phỉ thúy cấp băng, có một khối phỉ thúy phiêu hoa màu xanh cực kỳ hiếm thấy, nhưng biểu hiện của chúng là rất kém, mình bỏ ra số tiền hơn một triệu Euro ỗi khối mao liêu như thế, nắm bắt được cũng là vấn đề bình thường. xem tại</w:t>
      </w:r>
    </w:p>
    <w:p>
      <w:pPr>
        <w:pStyle w:val="BodyText"/>
      </w:pPr>
      <w:r>
        <w:t xml:space="preserve">- Anh Trang, bây giờ tôi chỉ có một người thân duy nhất là em gái, nếu anh xem tôi là huynh đệ thì cũng nên quan tâm đến em gái tôi, như vậy tôi đã thấy đủ, đời này sẽ đi theo anh, dù có chuyện kia hay không thì cũng không có vấn đề...</w:t>
      </w:r>
    </w:p>
    <w:p>
      <w:pPr>
        <w:pStyle w:val="BodyText"/>
      </w:pPr>
      <w:r>
        <w:t xml:space="preserve">Bành Phi nói rất chân thành, hắn biết tiền là thứ tốt, nhưng ngoài những kỹ năng học được trong quân ngũ thì hắn thật sự chẳng còn gì khác, chẳng lẽ chỉ biết cầm tiền ngồi ăn chờ chết? Vì thế mà hắn tình nguyện đi theo bên người Trang Duệ, lúc này mới đi được vài ngày thì kiến thức đã tăng tiến chóng mặt.</w:t>
      </w:r>
    </w:p>
    <w:p>
      <w:pPr>
        <w:pStyle w:val="BodyText"/>
      </w:pPr>
      <w:r>
        <w:t xml:space="preserve">Hơn nữa cuộc sống của em gái ở nhà Trang Duệ là rất vui sướng, Bành Phi bây giờ thật sự rất an lòng với hoàn cảnh sống đang có, hắn không muốn vì kho báu hư vô mờ mịt mà đánh đổi những thứ có được vào lúc này.</w:t>
      </w:r>
    </w:p>
    <w:p>
      <w:pPr>
        <w:pStyle w:val="BodyText"/>
      </w:pPr>
      <w:r>
        <w:t xml:space="preserve">- Việc này để nói sau, cậu cũng cần thành gia lập thất, mà cũng không có vấn đề, dù sao thì còn nhiều phòng...</w:t>
      </w:r>
    </w:p>
    <w:p>
      <w:pPr>
        <w:pStyle w:val="BodyText"/>
      </w:pPr>
      <w:r>
        <w:t xml:space="preserve">Người với người cũng cần xem xét duyên phận, Trang Duệ thật sự không hiểu rõ nguyên nhân vì sao mình rất hợp ý với Bành Phi, vì thế mà tình nguyện tin tưởng đối phương. Rõ ràng những lời nói của Bành Phi vừa rồi là báo đáp tốt nhất đối với Trang Duệ.</w:t>
      </w:r>
    </w:p>
    <w:p>
      <w:pPr>
        <w:pStyle w:val="BodyText"/>
      </w:pPr>
      <w:r>
        <w:t xml:space="preserve">- Sao vậy? Còn có chuyện gì sao?</w:t>
      </w:r>
    </w:p>
    <w:p>
      <w:pPr>
        <w:pStyle w:val="BodyText"/>
      </w:pPr>
      <w:r>
        <w:t xml:space="preserve">Trang Duệ thấy bộ dạng Bành Phi muốn nói lại thôi thì hỏi.</w:t>
      </w:r>
    </w:p>
    <w:p>
      <w:pPr>
        <w:pStyle w:val="BodyText"/>
      </w:pPr>
      <w:r>
        <w:t xml:space="preserve">Bành Phi bị Trang Duệ hỏi làm cho gương mặt trắng nõn có hơi đỏ, hắn lắp bắp nói:</w:t>
      </w:r>
    </w:p>
    <w:p>
      <w:pPr>
        <w:pStyle w:val="BodyText"/>
      </w:pPr>
      <w:r>
        <w:t xml:space="preserve">- Anh...Anh Trang, tôi muốn gọi điện thoại về nước, không biết có được không?</w:t>
      </w:r>
    </w:p>
    <w:p>
      <w:pPr>
        <w:pStyle w:val="BodyText"/>
      </w:pPr>
      <w:r>
        <w:t xml:space="preserve">- Nhớ Nha Nha rồi sao? Cậu cứ gọi thoải mái, không phải đã mở mạng quốc tế cho điện thoại của cậu rồi sao?</w:t>
      </w:r>
    </w:p>
    <w:p>
      <w:pPr>
        <w:pStyle w:val="BodyText"/>
      </w:pPr>
      <w:r>
        <w:t xml:space="preserve">Trang Duệ dùng giọng kỳ quái hỏi, trước đó hắn đã nói với Bành Phi là mỗi ngày nên gọi điện thoại cho Nha Nha, vì hắn sợ Nha Nha vào trong hoàn cảnh sống mới mà không có anh bên cạnh thì lại phát chứng bệnh cũ.</w:t>
      </w:r>
    </w:p>
    <w:p>
      <w:pPr>
        <w:pStyle w:val="BodyText"/>
      </w:pPr>
      <w:r>
        <w:t xml:space="preserve">- Không...Không phải cho Nha Nha, làm ột người cùng...</w:t>
      </w:r>
    </w:p>
    <w:p>
      <w:pPr>
        <w:pStyle w:val="BodyText"/>
      </w:pPr>
      <w:r>
        <w:t xml:space="preserve">Bành Phi cúi đầu xuống giống như đã làm chuyện gì sai vậy.</w:t>
      </w:r>
    </w:p>
    <w:p>
      <w:pPr>
        <w:pStyle w:val="BodyText"/>
      </w:pPr>
      <w:r>
        <w:t xml:space="preserve">- Nữ bạn học sao?</w:t>
      </w:r>
    </w:p>
    <w:p>
      <w:pPr>
        <w:pStyle w:val="BodyText"/>
      </w:pPr>
      <w:r>
        <w:t xml:space="preserve">- Vâng...</w:t>
      </w:r>
    </w:p>
    <w:p>
      <w:pPr>
        <w:pStyle w:val="BodyText"/>
      </w:pPr>
      <w:r>
        <w:t xml:space="preserve">- Ha ha, tiểu tử cậu đúng là, gọi thì cứ gọi, tôi nào có keo kiệt chút tiền điện thoại chứ? Chết cười mất, cậu vào phòng mà gọi, sau đó đi ra nói cho tôi biết có chuyện gì...</w:t>
      </w:r>
    </w:p>
    <w:p>
      <w:pPr>
        <w:pStyle w:val="BodyText"/>
      </w:pPr>
      <w:r>
        <w:t xml:space="preserve">Trang Duệ nghe vậy thì cười phá lến, vị huynh đệ này chân thành đến mức khó chịu.</w:t>
      </w:r>
    </w:p>
    <w:p>
      <w:pPr>
        <w:pStyle w:val="BodyText"/>
      </w:pPr>
      <w:r>
        <w:t xml:space="preserve">Bành Phi nghe được lời của Trang Duệ thì nhanh chóng chạy vào trong phòng mình, nhưng một phút sau hắn đã chạy ra, vẻ mặt khó coi.</w:t>
      </w:r>
    </w:p>
    <w:p>
      <w:pPr>
        <w:pStyle w:val="BodyText"/>
      </w:pPr>
      <w:r>
        <w:t xml:space="preserve">- Sao vậy?</w:t>
      </w:r>
    </w:p>
    <w:p>
      <w:pPr>
        <w:pStyle w:val="BodyText"/>
      </w:pPr>
      <w:r>
        <w:t xml:space="preserve">Trang Duệ thấy vẻ mặt Bành Phi thật sự không quá tốt.</w:t>
      </w:r>
    </w:p>
    <w:p>
      <w:pPr>
        <w:pStyle w:val="BodyText"/>
      </w:pPr>
      <w:r>
        <w:t xml:space="preserve">Dưới sự truy vấn của Trang Duệ thì Bành Phi mới nói ra sự việc, thì ra là trước kia Bành Phi tham gia quân ngũ và về quê thăm người thân, trong một lần gặp mặt bạn bè thì vô tình đụng mặt một cô bạn gái hồi học cấp hai.</w:t>
      </w:r>
    </w:p>
    <w:p>
      <w:pPr>
        <w:pStyle w:val="BodyText"/>
      </w:pPr>
      <w:r>
        <w:t xml:space="preserve">Tình cảm của hai người trước nay là không tệ, chỉ là năm ngoái Bành Phi không những giải ngũ, cha mẹ cũng mất, chẳng những em gái mắc bệnh, chính hắn cũng biến đổi trở nên khác lạ.</w:t>
      </w:r>
    </w:p>
    <w:p>
      <w:pPr>
        <w:pStyle w:val="BodyText"/>
      </w:pPr>
      <w:r>
        <w:t xml:space="preserve">Bành Phi thấy khi đó mình chỉ còn hai bàn tay trắng thì dùng biện pháp thô bạo để đuổi bạn gái của mình đi, hơn nữa còn dọn nhà và đoạn tuyệt quan hệ với đối phương. Hắn cảm thấy mình không thể đem đến hạnh phúc cho người khác, như vậy không bằng buông tay cho người ta đi tìm hạnh phúc của mình.</w:t>
      </w:r>
    </w:p>
    <w:p>
      <w:pPr>
        <w:pStyle w:val="BodyText"/>
      </w:pPr>
      <w:r>
        <w:t xml:space="preserve">Nhưng sau khi đi theo Trang Duệ thì tâm tình của Bành Phi chợt biến đổi, vừa rồi hắn gọi điện thoại cho cô gái kia, nhưng kết quả là vừa nối máy thì đã bị cúp máy.</w:t>
      </w:r>
    </w:p>
    <w:p>
      <w:pPr>
        <w:pStyle w:val="BodyText"/>
      </w:pPr>
      <w:r>
        <w:t xml:space="preserve">- Cô gái kia có bạn trai chưa?</w:t>
      </w:r>
    </w:p>
    <w:p>
      <w:pPr>
        <w:pStyle w:val="BodyText"/>
      </w:pPr>
      <w:r>
        <w:t xml:space="preserve">Trang Duệ mở miệng hỏi.</w:t>
      </w:r>
    </w:p>
    <w:p>
      <w:pPr>
        <w:pStyle w:val="BodyText"/>
      </w:pPr>
      <w:r>
        <w:t xml:space="preserve">- Chưa có, tháng trước còn gặp nhau, cô ấy nói mình chưa có bạn trai...</w:t>
      </w:r>
    </w:p>
    <w:p>
      <w:pPr>
        <w:pStyle w:val="BodyText"/>
      </w:pPr>
      <w:r>
        <w:t xml:space="preserve">Bành Phi lắc đầu.</w:t>
      </w:r>
    </w:p>
    <w:p>
      <w:pPr>
        <w:pStyle w:val="Compact"/>
      </w:pPr>
      <w:r>
        <w:br w:type="textWrapping"/>
      </w:r>
      <w:r>
        <w:br w:type="textWrapping"/>
      </w:r>
    </w:p>
    <w:p>
      <w:pPr>
        <w:pStyle w:val="Heading2"/>
      </w:pPr>
      <w:bookmarkStart w:id="489" w:name="chương-463---467-thầm-tiêu-4"/>
      <w:bookmarkEnd w:id="489"/>
      <w:r>
        <w:t xml:space="preserve">467. Chương 463 - 467: Thầm Tiêu</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463 - 467: Thầm tiêu</w:t>
      </w:r>
    </w:p>
    <w:p>
      <w:pPr>
        <w:pStyle w:val="BodyText"/>
      </w:pPr>
      <w:r>
        <w:t xml:space="preserve">Nhóm Dịch: Tepga</w:t>
      </w:r>
    </w:p>
    <w:p>
      <w:pPr>
        <w:pStyle w:val="BodyText"/>
      </w:pPr>
      <w:r>
        <w:t xml:space="preserve">Nguồn: vipvanda</w:t>
      </w:r>
    </w:p>
    <w:p>
      <w:pPr>
        <w:pStyle w:val="BodyText"/>
      </w:pPr>
      <w:r>
        <w:t xml:space="preserve">- Được, vậy tiểu tử cậu còn sầu lo cái gì nữa? Khi người ta muốn giúp thì cậu từ chối, sau đó lặn mất tăm mất tích, bây giờ cậu còn trông mong người ta nể mặt mình à? Đừng suy nghĩ nhiều, đợi đến khi chúng ta về Bắc Kinh, cậu tự mình đến xin lỗi người ta là được thôi...</w:t>
      </w:r>
    </w:p>
    <w:p>
      <w:pPr>
        <w:pStyle w:val="BodyText"/>
      </w:pPr>
      <w:r>
        <w:t xml:space="preserve">- Thật sao? Anh Trang?</w:t>
      </w:r>
    </w:p>
    <w:p>
      <w:pPr>
        <w:pStyle w:val="BodyText"/>
      </w:pPr>
      <w:r>
        <w:t xml:space="preserve">Hai mắt Bành Phi chợt sáng rực lên.</w:t>
      </w:r>
    </w:p>
    <w:p>
      <w:pPr>
        <w:pStyle w:val="BodyText"/>
      </w:pPr>
      <w:r>
        <w:t xml:space="preserve">- Tất nhiên là thật, nếu không thì cậu ngọt miệng lên một chút, có thể sẽ vãn hồi được thế cục bằng điện thoại.</w:t>
      </w:r>
    </w:p>
    <w:p>
      <w:pPr>
        <w:pStyle w:val="BodyText"/>
      </w:pPr>
      <w:r>
        <w:t xml:space="preserve">Trang Duệ nở nụ cười, Bành Phi có bộ dạng thật sự giống một tên mặt trắng nhưng xem ra không có thủ đoạn của Tây Môn Khánh.</w:t>
      </w:r>
    </w:p>
    <w:p>
      <w:pPr>
        <w:pStyle w:val="BodyText"/>
      </w:pPr>
      <w:r>
        <w:t xml:space="preserve">- ...Hay là để quay về rồi tính sau...</w:t>
      </w:r>
    </w:p>
    <w:p>
      <w:pPr>
        <w:pStyle w:val="BodyText"/>
      </w:pPr>
      <w:r>
        <w:t xml:space="preserve">Bành Phi nghe thấy Trang Duệ nói như vậy thì cũng thầm suy xét.</w:t>
      </w:r>
    </w:p>
    <w:p>
      <w:pPr>
        <w:pStyle w:val="BodyText"/>
      </w:pPr>
      <w:r>
        <w:t xml:space="preserve">Vài ngày sau Trang Duệ đi dạo trong khu vực thầm tiêu, chỉ là thời gian khá đầy đủ, hắn cũng không liều mạng mà mỗi ngày nhìn hơn năm ngàn khối mao liêu, quyển vở cũng trở nên chi chít chữ số.</w:t>
      </w:r>
    </w:p>
    <w:p>
      <w:pPr>
        <w:pStyle w:val="BodyText"/>
      </w:pPr>
      <w:r>
        <w:t xml:space="preserve">Trong vở có hơn hai trăm khối mao liêu, đều là những thứ có màu da không tốt, biểu hiện khó coi nhưng bên trong lại cho ra phỉ thúy tốt. Với tư chất của Trang Duệ mà muốn mua những mao liêu có biểu hiện tốt thì căn bản là không được, nếu tính cả hai mươi triệu Euro mà Tần Hạo Nhiên chuyển khoản thì chỉ có thể thu vào hai ba khối mao liêu mà thôi.</w:t>
      </w:r>
    </w:p>
    <w:p>
      <w:pPr>
        <w:pStyle w:val="BodyText"/>
      </w:pPr>
      <w:r>
        <w:t xml:space="preserve">Còn nói về minh tiêu, ngoài ba khối mao liêu mà Bành Phi đấu giá được, Trang Duệ lại đấu được năm khối mao liêu khác, tổng cộng có giá mười một triệu Euro, nhưng giá trị của chúng phải vượt qua con số ba chục triệu Euro. Nếu phỉ thúy được tạo nên thành phẩm thì giá cả còn lên gấp đôi, hắn chỉ dùng hai khối mao liêu cho cửa hàng Tần Thụy Lân, tất cả thì giữ lại, để xem giá cả năm sau là thế nào.</w:t>
      </w:r>
    </w:p>
    <w:p>
      <w:pPr>
        <w:pStyle w:val="BodyText"/>
      </w:pPr>
      <w:r>
        <w:t xml:space="preserve">Tống Quân và Mã Mập sau khi được Trang Duệ cho số thì cũng có thu hoạch, liên tiếp đấu được năm sáu khối mao liêu, Mã Mập còn chuẩn bị ngày mai đổ thạch giải tỏa cơn nghiền.</w:t>
      </w:r>
    </w:p>
    <w:p>
      <w:pPr>
        <w:pStyle w:val="BodyText"/>
      </w:pPr>
      <w:r>
        <w:t xml:space="preserve">Bây giờ trên tay của Trang Duệ có hai chục triệu Euro của Tần Hạo Nhiên, tiền do hắn mang đến đã được xài gần hết, đấu giá minh tiêu những ngày tiếp theo cũng không có mao liêu nào tốt, thế là hắn chuẩn bị vùi đầu vào thầm tiê, tranh thủ mua được nhiều khối nguyên thạch giá rẻ.</w:t>
      </w:r>
    </w:p>
    <w:p>
      <w:pPr>
        <w:pStyle w:val="BodyText"/>
      </w:pPr>
      <w:r>
        <w:t xml:space="preserve">- Con bà nó, coi tiền là rác sao? nguồn</w:t>
      </w:r>
    </w:p>
    <w:p>
      <w:pPr>
        <w:pStyle w:val="BodyText"/>
      </w:pPr>
      <w:r>
        <w:t xml:space="preserve">Trang Duệ đi đến bên cạnh một khối mao liêu có phỉ thúy cấp băng được định giá thấp nhất là ba chục ngàn Euro mà không khỏi thầm mắng một câu, khối mao liêu này có biểu hiện không quá tốt, toàn thân đen thủi, là mao liêu toàn đổ, không ngờ chỉ sau vài ngày đã có hơn hai mươi đơn đặt giá ở bên trong.</w:t>
      </w:r>
    </w:p>
    <w:p>
      <w:pPr>
        <w:pStyle w:val="BodyText"/>
      </w:pPr>
      <w:r>
        <w:t xml:space="preserve">Trang Duệ xem xét và phát hiện có một người trả giá một trăm ngàn Euro, tờ đơn đặt giá ba chục ngàn Euro của mình lại đang nằm dưới đáy hộp đấu giá.</w:t>
      </w:r>
    </w:p>
    <w:p>
      <w:pPr>
        <w:pStyle w:val="BodyText"/>
      </w:pPr>
      <w:r>
        <w:t xml:space="preserve">Thầm tiêu và minh tiêu có sự khác biệt, minh tiêu là dựa theo cấp bậc trình tự, mỗi ngày đều có thể mở thầu, chỉ cần anh nhìn trúng thì cùng ngày có thể đi đấu giá, hơn nữa sau khi kết thúc sẽ làm hợp đồng trúng tiêu, sẽ chẳng ai cướp đi được.</w:t>
      </w:r>
    </w:p>
    <w:p>
      <w:pPr>
        <w:pStyle w:val="BodyText"/>
      </w:pPr>
      <w:r>
        <w:t xml:space="preserve">Nhưng chu kỳ trả giá của thầm tiêu là rất lâu, bây giờ kéo dài đến tận ngày mười hai, hơn nữa anh đã trả giá một lần, nếu như anh còn chưa nắm chắc thì có thể tiếp tục viết đơn đặt giá bỏ vào trong thùng. Vì vậy mà rất nhiều người lần đầu tiên đặt giá và sau đó cảm thấy giá mình là hơi thấp, thế là tiếp tục đặt giá nhiều lần với cùng một khối mao liêu.</w:t>
      </w:r>
    </w:p>
    <w:p>
      <w:pPr>
        <w:pStyle w:val="BodyText"/>
      </w:pPr>
      <w:r>
        <w:t xml:space="preserve">Có đôi khi người ta ném vào tờ đơn với giá một triệu Euro, ngay sau đó lại có kẻ đặt với giá một triệu hai trăm ngàn Euro, dù mọi người cũng không biết giá của đối phương, nhưng bọn họ sẽ không ngại mà căn cứ theo biểu hiện của mao liêu để đặt giá, có thể nói thầm tiêu chính là một cuộc chiến trí dũng và tiền tài một cách âm thầm lặng lẽ.</w:t>
      </w:r>
    </w:p>
    <w:p>
      <w:pPr>
        <w:pStyle w:val="BodyText"/>
      </w:pPr>
      <w:r>
        <w:t xml:space="preserve">Trang Duệ tính toán một chút, khối mao liêu này cho ra phỉ thúy cấp băng, có thể mở ra hơn mười kilogam ngọc, giá trị chỉ là ba triệu tệ, nếu đặt giá nhiều hơn cũng không đáng. Vì thế hắn thầm suy xét một chút, sau đó rút đơn đặt giá viết vào con số mười lăm ngàn Euro, sau đó ném vào trong thùng.</w:t>
      </w:r>
    </w:p>
    <w:p>
      <w:pPr>
        <w:pStyle w:val="BodyText"/>
      </w:pPr>
      <w:r>
        <w:t xml:space="preserve">Trang Duệ bây giờ không thiếu phỉ thúy trên tay, ngược lại thì thiếu tiền. Đừng nghĩ rằng hắn có hai chục triệu Euro, nhưng những khối mao liêu có biểu hiện không tệ, hơn nữa bên trong còn có phỉ thúy thì giá cả quy định ít nhất cũng trên năm triệu Euro, rõ ràng số tiền mà hắn đang có cũng căn bản không đủ dùng.</w:t>
      </w:r>
    </w:p>
    <w:p>
      <w:pPr>
        <w:pStyle w:val="BodyText"/>
      </w:pPr>
      <w:r>
        <w:t xml:space="preserve">Tất nhiên những mao liêu như vậy cũng không phải là rất nhiều, chỉ có bảy khối mà thôi, trong đó có mao liêu cho ra phỉ thúy cấp thủy tinh đã có người đặt giá ba triệu Euro, cũng không biết sau này còn bao nhiêu kể ném tiền còn hơn thế nữa?</w:t>
      </w:r>
    </w:p>
    <w:p>
      <w:pPr>
        <w:pStyle w:val="BodyText"/>
      </w:pPr>
      <w:r>
        <w:t xml:space="preserve">Trang Duệ chắc là không biết đuổi theo khối mao liêu này, vì phỉ thúy thủy tinh bên trong chỉ có ba bốn cân, những thứ còn lại là cấp băng và thấp hơn, giá trị không cao như vậy, mua lại tất nhiên sẽ có hại.</w:t>
      </w:r>
    </w:p>
    <w:p>
      <w:pPr>
        <w:pStyle w:val="BodyText"/>
      </w:pPr>
      <w:r>
        <w:t xml:space="preserve">Mặt khác những khối mao liêu có biểu hiện tốt thì phẩm chất phỉ thúy bên trong cũng có nhiều có ít, nhưng dù là khối mao liêu cho ra phỉ thúy tốt nhất và nhiều nhất cũng chỉ hơn mức đặt giá trong thùng khoảng vài triệu Euro mà thôi, tiền của Trang Duệ cũng sẽ không được ném vào những loại mao liêu như thế.</w:t>
      </w:r>
    </w:p>
    <w:p>
      <w:pPr>
        <w:pStyle w:val="BodyText"/>
      </w:pPr>
      <w:r>
        <w:t xml:space="preserve">Bây giờ trong hơn một trăm khối mao liêu có biểu hiện kém mà Trang Duệ nhìn trúng và bên trong có hpt. thì chỉ có ba năm khối còn chưa ai trả giá, còn thấp nhất thì cũng hơn một trăm ngàn Euro, giá trị tổng cộng đã vượt xa mức mà Trang Duệ có thể thừa nhận.</w:t>
      </w:r>
    </w:p>
    <w:p>
      <w:pPr>
        <w:pStyle w:val="BodyText"/>
      </w:pPr>
      <w:r>
        <w:t xml:space="preserve">- Anh Mã và anh Tống ở một chỗ sao? Đến tối chúng ta gặp mặt một chút...</w:t>
      </w:r>
    </w:p>
    <w:p>
      <w:pPr>
        <w:pStyle w:val="BodyText"/>
      </w:pPr>
      <w:r>
        <w:t xml:space="preserve">- Chú tần, buổi tối cùng nhau dùng cơm, cháu đã xem xét được nhiều khối mao liêu tố, đến lúc đó sẽ giới thiệu cho chú...</w:t>
      </w:r>
    </w:p>
    <w:p>
      <w:pPr>
        <w:pStyle w:val="BodyText"/>
      </w:pPr>
      <w:r>
        <w:t xml:space="preserve">Trang Duệ đi dạo hội trường một ngày, sau đó phân biệt gọi điện thoại cho Mã Mập và Tống Quân.</w:t>
      </w:r>
    </w:p>
    <w:p>
      <w:pPr>
        <w:pStyle w:val="BodyText"/>
      </w:pPr>
      <w:r>
        <w:t xml:space="preserve">Tuy nói ra sẽ làm cho đám người kia hoài nghi, nhưng Trang Duệ thật sự không còn biện pháp nào khác, có quá nhiều nguyên thạch tốt, mình không mua vào mà để người ta thu mất, hắn sẽ không cam lòng, không bằng tiện nghi cho người nhà của mình.</w:t>
      </w:r>
    </w:p>
    <w:p>
      <w:pPr>
        <w:pStyle w:val="BodyText"/>
      </w:pPr>
      <w:r>
        <w:t xml:space="preserve">- Chú Tần, trên tay chú còn bao nhiêu tài chính?</w:t>
      </w:r>
    </w:p>
    <w:p>
      <w:pPr>
        <w:pStyle w:val="BodyText"/>
      </w:pPr>
      <w:r>
        <w:t xml:space="preserve">Trang Duệ hẹn Tần Hạo Nhiên và hai người Tống Quân vào hai thời điểm khác biệt, bây giờ hắn đang ở trong phòng của Tần Hạo Nhiên.</w:t>
      </w:r>
    </w:p>
    <w:p>
      <w:pPr>
        <w:pStyle w:val="BodyText"/>
      </w:pPr>
      <w:r>
        <w:t xml:space="preserve">Tần Hạo Nhiên về Hongkong thì lập tức bay đến Myanmar, khoảng thời gian này đều bỏ công sức đi lựa chọn mao liêu ở khu thầm tiêu, tư kim trên tay nhiều hơn Trang Duệ, chỉ là tiền đặt cũng khá lớn, chỉ sợ bây giờ tiền dư cũng không nhiều.</w:t>
      </w:r>
    </w:p>
    <w:p>
      <w:pPr>
        <w:pStyle w:val="BodyText"/>
      </w:pPr>
      <w:r>
        <w:t xml:space="preserve">- Còn bốn chục triệu Euro...</w:t>
      </w:r>
    </w:p>
    <w:p>
      <w:pPr>
        <w:pStyle w:val="BodyText"/>
      </w:pPr>
      <w:r>
        <w:t xml:space="preserve">Sau khi chuyển cho Trang Duệ hai mươi triệu Euro, những khối mao liêu minh tiêu mà Tần Hạo Nhiên thu vào trước nay cũng mất cả ba chục triệu Euro, số tiền còn lại chuẩn bị đặt vào mao liêu trong khu thầm tiêu.</w:t>
      </w:r>
    </w:p>
    <w:p>
      <w:pPr>
        <w:pStyle w:val="BodyText"/>
      </w:pPr>
      <w:r>
        <w:t xml:space="preserve">Trang Duệ có chút trầm ngâm, hắn lấy ra một tờ giấy, sau đó tham chiếu theo vở của mình để viết ra xoàn xoạt. Hắn ghi chép vô cùng kỹ càng, đồng thời cũng nói ra ý kiến đơn giản bên cạnh số mao liêu, tất nhiên hắn cũng không viết chính xác là mao liêu kia sẽ cho ra phỉ thúy gì.</w:t>
      </w:r>
    </w:p>
    <w:p>
      <w:pPr>
        <w:pStyle w:val="BodyText"/>
      </w:pPr>
      <w:r>
        <w:t xml:space="preserve">Không chỉ có thế mà Trang Duệ còn có toan tính ghi sai một chút, ví dụ như câp băng thì ghi thành thủy tinh, thủy tinh thì ghi là băng, giọng điệu rất mơ hồ. hắn tình nguyện làm cho nhóm Tần Hạo Nhiên bỏ ra nhiều tiền một chút, cũng không muốn sau này bọn họ sinh ra hoài nghi với mình.</w:t>
      </w:r>
    </w:p>
    <w:p>
      <w:pPr>
        <w:pStyle w:val="BodyText"/>
      </w:pPr>
      <w:r>
        <w:t xml:space="preserve">Sau một giờ thì Trang Duệ mới đưa một tờ giấy đầy chữ cho Tần Hạo Nhiên rồi nói:</w:t>
      </w:r>
    </w:p>
    <w:p>
      <w:pPr>
        <w:pStyle w:val="BodyText"/>
      </w:pPr>
      <w:r>
        <w:t xml:space="preserve">- Chú Tần, những khối mao liêu có biểu hiện tốt thì chúng ta không tranh, đây có ba mươi khối mao liêu, đều là những khối mao liêu mà cháu tỉ mỉ lựa chọn, tuy biểu hiện ngoài da bình thường nhưng tỉ lệ cho ra phỉ thúy bên trong là rất lớn, các chú đầu tư trọng điểm vào nó. Nếu như chú có thể nắm bắt được nó, như vậy tương lai mười năm sau công ty Tần Thị không cần lo lắng về nguyên liệu phỉ thúy...</w:t>
      </w:r>
    </w:p>
    <w:p>
      <w:pPr>
        <w:pStyle w:val="BodyText"/>
      </w:pPr>
      <w:r>
        <w:t xml:space="preserve">Trang Duệ ghi những khối mao liêu vào giấy có đầy đủ cấp bậc, hầu như là đủ mọi phẩm chất phỉ thúy, nếu như công ty Tần Thị thật sự thu vào được, thật sự sẽ như những gì Trang Duệ nói, trong thời gian mười năm sau công ty sẽ chẳng cần lo lắng về nguyên liệu phỉ thúy.</w:t>
      </w:r>
    </w:p>
    <w:p>
      <w:pPr>
        <w:pStyle w:val="BodyText"/>
      </w:pPr>
      <w:r>
        <w:t xml:space="preserve">Những khối mao liêu mà Trang Duệ ghi ra, ngoài những khối nhìn có vẻ chấp nhận được thì còn ba khối biểu hiện cực kém, có hai khối phỉ thúy bên trong rất kém, thậm chí còn có hai khối không có phỉ thúy. Những thứ này thật sự rất nhiều, tuy công bàn phỉ thúy lần này khó tìm ra được đế vương lục nhưng những loại rác rưởi thì thật sự chỗ nào cũng có.</w:t>
      </w:r>
    </w:p>
    <w:p>
      <w:pPr>
        <w:pStyle w:val="BodyText"/>
      </w:pPr>
      <w:r>
        <w:t xml:space="preserve">Nếu như Tần Hạo Nhiên có thể thu vào được những khối mao liêu kia, đợi đến khi cắt nguyên thạch, thấy những khối mao liêu không có gì sẽ không quá nghi ngờ. Đây cũng là một điểm quan trọng trong kế hoạch của Trang Duệ, dù sao thì tất cả nguyên thạch đều thắng sẽ là thái quá.</w:t>
      </w:r>
    </w:p>
    <w:p>
      <w:pPr>
        <w:pStyle w:val="BodyText"/>
      </w:pPr>
      <w:r>
        <w:t xml:space="preserve">- Tiểu Duệ, cậu xác định sao?</w:t>
      </w:r>
    </w:p>
    <w:p>
      <w:pPr>
        <w:pStyle w:val="BodyText"/>
      </w:pPr>
      <w:r>
        <w:t xml:space="preserve">Tần Hạo Nhiên tiếp nhận tờ giấy thì không khỏi kêu lên một tiếng, lão đã bỏ ra cả tuần mà chỉ xem được mười bốn mười lăm khối mao liêu, mà những gì Trang Duệ xem xét được lại gấp đôi mình.</w:t>
      </w:r>
    </w:p>
    <w:p>
      <w:pPr>
        <w:pStyle w:val="BodyText"/>
      </w:pPr>
      <w:r>
        <w:t xml:space="preserve">- Không dám xác định, cháu căn bản không nhìn những mao liêu có biểu hiện tốt, vì biểu hiện tốt giá cả lại cao, lợi nhuận không lớn. Đổ thạch chính là đánh cuộc những khối mao liêu có biểu hiện bình thường cho ra phỉ thúy, như vậy mới mua vào giá thấp và kiếm được ích lợi cao nhất...</w:t>
      </w:r>
    </w:p>
    <w:p>
      <w:pPr>
        <w:pStyle w:val="BodyText"/>
      </w:pPr>
      <w:r>
        <w:t xml:space="preserve">Trang Duệ thấy mình nói có hơi lớn, thế là hạ thấp giọng,ngay cả như vậy thì Tần Hạo Nhiên vẫn có chút nghi kỵ. Nếu không phải thành tích trước đó của Trang Duệ là quá mạnh, lão căn bản sẽ không suy xét đến những khối mao liêu mà hắn ghi vào trong giấy.</w:t>
      </w:r>
    </w:p>
    <w:p>
      <w:pPr>
        <w:pStyle w:val="BodyText"/>
      </w:pPr>
      <w:r>
        <w:t xml:space="preserve">- Chồng, Tiểu Duệ nói rất đúng, mao liêu có biểu hiện tốt thì cạnh tranh sẽ rất khốc liệt, chúng ta không bằng cứ theo lời Trang Duệ, đặc biệt đặt cược vào những mao liêu có biểu hiện bình thường, nói không chừng sẽ có thu hoạch...</w:t>
      </w:r>
    </w:p>
    <w:p>
      <w:pPr>
        <w:pStyle w:val="BodyText"/>
      </w:pPr>
      <w:r>
        <w:t xml:space="preserve">Phương Di không biết xem mao liêu nhưng từ góc độ kinh doanh thì ủng hộ cách làm của Trang Duệ.</w:t>
      </w:r>
    </w:p>
    <w:p>
      <w:pPr>
        <w:pStyle w:val="BodyText"/>
      </w:pPr>
      <w:r>
        <w:t xml:space="preserve">- Được rồi, xử lý theo lời Trang Duệ, bắt đầu từ ngày mai tôi sẽ chú ý trọng điểm những khối mao liêu này, tranh thủ đấu giá thu chúng vào trong tay...</w:t>
      </w:r>
    </w:p>
    <w:p>
      <w:pPr>
        <w:pStyle w:val="BodyText"/>
      </w:pPr>
      <w:r>
        <w:t xml:space="preserve">Tần Hạo Nhiên nghĩ đến tình huống mình về Hongkong mà bố tự mình ra sân bay đón với bộ dạng kích động, cuối cùng mới quyết định chọn cách tin Trang Duệ. Quyết sách của lão thật sự làm cho công ty Tần Thị phát triển vượt bậc trong những năm sau, trở thành một trong những công ty châu báu cực kỳ lớn mạnh, mà những thứ này để nói sau thì hơn.</w:t>
      </w:r>
    </w:p>
    <w:p>
      <w:pPr>
        <w:pStyle w:val="Compact"/>
      </w:pPr>
      <w:r>
        <w:br w:type="textWrapping"/>
      </w:r>
      <w:r>
        <w:br w:type="textWrapping"/>
      </w:r>
    </w:p>
    <w:p>
      <w:pPr>
        <w:pStyle w:val="Heading2"/>
      </w:pPr>
      <w:bookmarkStart w:id="490" w:name="chương-468---470-thầm-tiêu"/>
      <w:bookmarkEnd w:id="490"/>
      <w:r>
        <w:t xml:space="preserve">468. Chương 468 - 470: Thầm Tiêu</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468 - 470: Thầm tiêu</w:t>
      </w:r>
    </w:p>
    <w:p>
      <w:pPr>
        <w:pStyle w:val="BodyText"/>
      </w:pPr>
      <w:r>
        <w:t xml:space="preserve">Nhóm Dịch: Tepga</w:t>
      </w:r>
    </w:p>
    <w:p>
      <w:pPr>
        <w:pStyle w:val="BodyText"/>
      </w:pPr>
      <w:r>
        <w:t xml:space="preserve">Nguồn: vipvanda</w:t>
      </w:r>
    </w:p>
    <w:p>
      <w:pPr>
        <w:pStyle w:val="BodyText"/>
      </w:pPr>
      <w:r>
        <w:t xml:space="preserve">Từ chỗ Tần Hạo Nhiên đi ra, Trang Duệ lập tức đến phòng của Mã Mập, lúc này hai vị huynh đệ đang chờ đợi sốt ruột, bọn họ mua một ít thức nhắm của Myanmar và ngồi trong phòng uống rượu.</w:t>
      </w:r>
    </w:p>
    <w:p>
      <w:pPr>
        <w:pStyle w:val="BodyText"/>
      </w:pPr>
      <w:r>
        <w:t xml:space="preserve">Chỉ là Trang Duệ vừa hỏi thì có chút dở khóc dở cười, hai người này rõ ràng là làm xằng bậy, ngoài những khối mao liêu mà Trang Duệ yêu cầu bọn họ thu vào, những ngày nay bọn họ đã bỏ ra hơn hai chục triệu để liên tục thu mao liêu, bây giờ hai người chỉ có hơn mười triệu Euro mà thôi.</w:t>
      </w:r>
    </w:p>
    <w:p>
      <w:pPr>
        <w:pStyle w:val="BodyText"/>
      </w:pPr>
      <w:r>
        <w:t xml:space="preserve">Trang Duệ suy nghĩ một chút, cuối cùng viết ra mười khối mao liêu cho bọn họ, nếu may mắn thì có thể thu vào được bốn năm khối, dù sao thì hai chục triệu trước đó đã lỗ, bây giờ số mao liêu còn lại cũng đủ cho hai người bọn họ huề vốn.</w:t>
      </w:r>
    </w:p>
    <w:p>
      <w:pPr>
        <w:pStyle w:val="BodyText"/>
      </w:pPr>
      <w:r>
        <w:t xml:space="preserve">Hai người này cũng không hiểu đổ thạch, bọn họ vốn trông cậy vào Trang Duệ mà thôi, ngay cả chuyên gia cũng không mang theo, tất nhiên sẽ rất tin cậy vào Trang Duệ, cũng không thèm nhìn qua tờ giấy của Trang Duệ mà tiếp tục uống rượu.</w:t>
      </w:r>
    </w:p>
    <w:p>
      <w:pPr>
        <w:pStyle w:val="BodyText"/>
      </w:pPr>
      <w:r>
        <w:t xml:space="preserve">- Con bà nó, con người mà có thể phân thân thì quá tốt.</w:t>
      </w:r>
    </w:p>
    <w:p>
      <w:pPr>
        <w:pStyle w:val="BodyText"/>
      </w:pPr>
      <w:r>
        <w:t xml:space="preserve">Trang Duệ đứng chính giữa rừng mao liêu thầm tiêu mà có ý nghĩ bất đắc dĩ, nếu như mình có thuật phân thân thì hắn có thể đứng bên cạnh những thùng đấu giá, đến lúc cuối cùng sẽ cho ra giá cao nhất.</w:t>
      </w:r>
    </w:p>
    <w:p>
      <w:pPr>
        <w:pStyle w:val="BodyText"/>
      </w:pPr>
      <w:r>
        <w:t xml:space="preserve">Lúc này chỉ còn hai ngày là đến lúc chốt giá thầm tiêu, Trang Duệ đã sửa lại giá nhiều mao liêu trọng điểm, nhưng mao liêu tốt quá nhiều, điều này làm hắn sinh ra phân vân.</w:t>
      </w:r>
    </w:p>
    <w:p>
      <w:pPr>
        <w:pStyle w:val="BodyText"/>
      </w:pPr>
      <w:r>
        <w:t xml:space="preserve">Không chỉ là phỉ thúy xanh, hai ngày qua hắn còn thấy nhiều loại tốt khác như đỏ, xanh lam, tím, điều này làm hắn cảm thấy gấp gáp, chỉ có thể bỏ qua những khối trước đó đã đặt nặng để dời sang những khối mao liêu này, đúng là không có biện pháp, ai bảo hắn không đủ tiền?</w:t>
      </w:r>
    </w:p>
    <w:p>
      <w:pPr>
        <w:pStyle w:val="BodyText"/>
      </w:pPr>
      <w:r>
        <w:t xml:space="preserve">- Ủa, đây là mao liêu gì?</w:t>
      </w:r>
    </w:p>
    <w:p>
      <w:pPr>
        <w:pStyle w:val="BodyText"/>
      </w:pPr>
      <w:r>
        <w:t xml:space="preserve">Sau hơn một tuần quan sát, Trang Duệ cũng chưa xem được nhiều thầm tiêu, đúng lúc này hắn đi đến một góc thầm thiêu và bị một khối mao liêu hấp dẫn ánh mắt.</w:t>
      </w:r>
    </w:p>
    <w:p>
      <w:pPr>
        <w:pStyle w:val="BodyText"/>
      </w:pPr>
      <w:r>
        <w:t xml:space="preserve">Từ lần đầu tiên đổ thạch ở Nam Kinh, sau đó đến công bàn phỉ thúy Bình Châu, lại đến công bàn phỉ thúy Myanmar, có thể nói trên đời này ít ai được thấy đủ loại phỉ thúy như Trang Duệ, nhưng lúc này trước mắt hắn lại có một khối mao liêu cho ra thứ phỉ thúy mà hắn chưa từng thấy bao giờ.</w:t>
      </w:r>
    </w:p>
    <w:p>
      <w:pPr>
        <w:pStyle w:val="BodyText"/>
      </w:pPr>
      <w:r>
        <w:t xml:space="preserve">Đây là khối mao liêu hưn trăm cân, có ít hạt đỏ bên ngoài da, nhìn qua giống như một khối mao liêu ở mỏ khoáng thường cho ra phỉ thúy đỏ.</w:t>
      </w:r>
    </w:p>
    <w:p>
      <w:pPr>
        <w:pStyle w:val="BodyText"/>
      </w:pPr>
      <w:r>
        <w:t xml:space="preserve">Chỉ là khi ánh mắt Trang Duệ xuyên qua lớp da nguyên thạch lấm tấm đỏ, đập vào mắt hắn chính là một tinh thể màu vàng. Hắn đã từng gặp qua nhiều mao liêu, ít nhất cũng có mao liêu cho ra phỉ thúy đỏ, trắng, thậm chí là tím, xanh, nhưng rõ ràng đây là lần đầu tiên hắn thấy một mao liêu cho ra tinh thể màu vàng.</w:t>
      </w:r>
    </w:p>
    <w:p>
      <w:pPr>
        <w:pStyle w:val="BodyText"/>
      </w:pPr>
      <w:r>
        <w:t xml:space="preserve">Những tinh thể màu vàng này còn trộn lẫn một chút mây đỏ, nhưng màu sắc của nó có hơi nhạt, tất cả đều bị tinh thể màu vàng bao trùm, nếu không cẩn thận quan sát sẽ khó thể thấy được.</w:t>
      </w:r>
    </w:p>
    <w:p>
      <w:pPr>
        <w:pStyle w:val="BodyText"/>
      </w:pPr>
      <w:r>
        <w:t xml:space="preserve">Xuyên qua lớp tinh thể phong hóa có kết tinh màu vàng, hắn nhìn vào chính giữa khối nguyên thạch, một màu sắc sáng ngời đập vào mắt hắn, đây là một loại phỉ thúy màu vàng ong như dầu làm cho người ta sinh ra cảm giác mềm mại đầy đặn và thơm mát.</w:t>
      </w:r>
    </w:p>
    <w:p>
      <w:pPr>
        <w:pStyle w:val="BodyText"/>
      </w:pPr>
      <w:r>
        <w:t xml:space="preserve">Linh khí bao quanh khối nguyên thạch này cũng không giống với những thứ khác, không cho ra cảm giác lạnh như băng, nó đưa đến sự khác biệt lớn, đó chính là ấm áp như ánh mặt trời, làm cho Trang Duệ sinh ra cảm giác ấm áp dễ chịu.</w:t>
      </w:r>
    </w:p>
    <w:p>
      <w:pPr>
        <w:pStyle w:val="BodyText"/>
      </w:pPr>
      <w:r>
        <w:t xml:space="preserve">- Phỉ Thúy vàng? Hay là Kê Du Hoàng?</w:t>
      </w:r>
    </w:p>
    <w:p>
      <w:pPr>
        <w:pStyle w:val="BodyText"/>
      </w:pPr>
      <w:r>
        <w:t xml:space="preserve">Trang Duệ thầm run lên, có thể nói loại phỉ thúy gì hắn cũng từng được gặp, chỉ sợ chỉ có phỉ thúy màu vàng là chưa từng thấy qua. Trong chỗ này tất nhiên cũng không thiếu phỉ thúy vàng nhưng phẩm chất là quá thấp, nhìn qua rất chán ngán, hắn cũng không muốn nhìn qua lần hai.</w:t>
      </w:r>
    </w:p>
    <w:p>
      <w:pPr>
        <w:pStyle w:val="BodyText"/>
      </w:pPr>
      <w:r>
        <w:t xml:space="preserve">Nhưng khối phỉ thúy vàng trong nguyên thạch này lại hoàn toàn khác biệt, màu vàng của nó thuần khiết như dầu ăn, trong suốt như thủy tinh, dù là màu sắc hay độ trong đều là loại tốt nhất trong nhóm phỉ thúy vàng.</w:t>
      </w:r>
    </w:p>
    <w:p>
      <w:pPr>
        <w:pStyle w:val="BodyText"/>
      </w:pPr>
      <w:r>
        <w:t xml:space="preserve">Cũng giống như tất cả phỉ thúy có sắc thái khác, phỉ thúy vàng cũng được phát sinh trong quá trình phong hóa, nhưng số lượng phỉ thúy vàng loại cực phẩm là cực kỳ ít và hiếm thấy.</w:t>
      </w:r>
    </w:p>
    <w:p>
      <w:pPr>
        <w:pStyle w:val="BodyText"/>
      </w:pPr>
      <w:r>
        <w:t xml:space="preserve">Vì thời nhà Thanh có rất nhiều đệ nhất phu nhân thích phỉ thúy, bọn họ tạo nên quan điểm phỉ thúy xanh là tốt nhất, thế cho nên mới tạo ra xu hướng truy cầu phỉ thúy màu xanh.</w:t>
      </w:r>
    </w:p>
    <w:p>
      <w:pPr>
        <w:pStyle w:val="BodyText"/>
      </w:pPr>
      <w:r>
        <w:t xml:space="preserve">Người tiêu thụ thường chỉ xem xét phỉ thúy xanh, mà loại phỉ thúy nào cũng có cấp bậc cao thấp, có người thậm chí còn không biết có những loại phỉ thúy đỏ và vàng.</w:t>
      </w:r>
    </w:p>
    <w:p>
      <w:pPr>
        <w:pStyle w:val="BodyText"/>
      </w:pPr>
      <w:r>
        <w:t xml:space="preserve">Nhưng gần đây khi mà năng lực giám định và thưởng thức của mọi người với những vật phẩm phỉ thúy đã dần lên cao thì phỉ thúy đỏ và phỉ thúy vàng ngày càng được nhiều người ưu ái, trước tiên nó là màu ấm, lại hợp với màu da của dân Trung Quốc, vì vậy giá trị sử dụng của nó ngày càng tăng.</w:t>
      </w:r>
    </w:p>
    <w:p>
      <w:pPr>
        <w:pStyle w:val="BodyText"/>
      </w:pPr>
      <w:r>
        <w:t xml:space="preserve">Dù bây giờ trên thị trường châu báu thì phỉ giá thấp hơn thúy, nhưng nếu phẩm chất ngang nhau thì phỉ rực rỡ sẽ có giá trị cao hơn thúy u ám.</w:t>
      </w:r>
    </w:p>
    <w:p>
      <w:pPr>
        <w:pStyle w:val="BodyText"/>
      </w:pPr>
      <w:r>
        <w:t xml:space="preserve">Thực tế thì màu đỏ và vàng chính là những sắc thái rực rỡ, màu xanh bản thân là màu tối, nếu như để lẫn vào những nơi hơi u tối thì xem như khó thể nào so sánh với những loại kia.</w:t>
      </w:r>
    </w:p>
    <w:p>
      <w:pPr>
        <w:pStyle w:val="BodyText"/>
      </w:pPr>
      <w:r>
        <w:t xml:space="preserve">Đồng thời phỉ thúy vàng là loại cực kỳ quý giá, còn vượt qua cả dương chi bạch ngọc, phỉ thúy vàng cực phẩm càng hiếm thấy, còn quý hơn cả đế vương lục.</w:t>
      </w:r>
    </w:p>
    <w:p>
      <w:pPr>
        <w:pStyle w:val="BodyText"/>
      </w:pPr>
      <w:r>
        <w:t xml:space="preserve">Điều đáng nhắc đến chính là những vật phẩm làm từ phỉ thúy ngoài suy xét những giá trị chung, còn phải suy tính giá trị cá tính. Thúy tuy mắc nhưng thích hợp với những người da trắng, mà màu da hơi ngăm thì chọn đeo phỉ sẽ thích hợp hơn, vì vậy mà đối với những người da hơn ngăm thường sẽ coi trọng phỉ hơn thúy.</w:t>
      </w:r>
    </w:p>
    <w:p>
      <w:pPr>
        <w:pStyle w:val="BodyText"/>
      </w:pPr>
      <w:r>
        <w:t xml:space="preserve">Vì nếu nói là vật trang sức thì phỉ chiếm ưu thế, cho nên đối với phỉ thì tính quan trọng nhất là màu sắc, một khối phỉ có màu tốt sẽ có tiềm lực hơn so với loại tạp chủng, giá trị cũng cao hơn nhiều.</w:t>
      </w:r>
    </w:p>
    <w:p>
      <w:pPr>
        <w:pStyle w:val="BodyText"/>
      </w:pPr>
      <w:r>
        <w:t xml:space="preserve">Tất nhiên nếu như cấp bậc của phỉ quá thấp, mất đi tính trong suốt đặc tính của phỉ thúy, như vậy dù có màu sắc tốt cũng chỉ là một tảng đá mà không phải là ngọc, như vậy cũng không đáng giá bao nhiêu. Lúc này phỉ thúy đỏ bên trong khối mao liêu mà Trang Duệ được thấy, dù xem xét vào màu sắc hay nhan sắc thì đều có thể nói là cực phẩm.</w:t>
      </w:r>
    </w:p>
    <w:p>
      <w:pPr>
        <w:pStyle w:val="BodyText"/>
      </w:pPr>
      <w:r>
        <w:t xml:space="preserve">Từ thời Tống đến nay ở Trung Quốc thường dùng màu vàng cho hoàng đế, có câu nó màu vàng là của vua, vì vậy những năm gần đây nếu có phỉ thúy vàng được chế tác thì sẽ lập tức được chào giá trên trời, trên thị trường cũng hiếm thấy có phỉ thúy vàng lưu thông.</w:t>
      </w:r>
    </w:p>
    <w:p>
      <w:pPr>
        <w:pStyle w:val="BodyText"/>
      </w:pPr>
      <w:r>
        <w:t xml:space="preserve">Đã từng có một vị danh gia chế tác ngọc của Quảng Đông Tứ Hội ngẫu nhiên có được phỉ thúy vàng cực phẩm ở Myanmar, người này điêu khắc thành một con gà quay, sau đó đến tham gia hội chợ nghệ thuật ở Bắc Kinh, đặt nó trong mâm và đưa ra.</w:t>
      </w:r>
    </w:p>
    <w:p>
      <w:pPr>
        <w:pStyle w:val="BodyText"/>
      </w:pPr>
      <w:r>
        <w:t xml:space="preserve">Rất nhiều người khi đó tỏ ra rất ngạc nhiên, bọn họ tưởng đó là một con gà quay hương thơm ngào ngạt, khi quan sát lại cẩn thận mới thấy nó là một khối ngọc, vì thế mà không khỏi thán phục đao pháp cực kỳ tinh tế của tác giả, đã làm cho khối phỉ thúy vàng biểu hiện đầy đủ sắc thái và tính chất của mình.</w:t>
      </w:r>
    </w:p>
    <w:p>
      <w:pPr>
        <w:pStyle w:val="BodyText"/>
      </w:pPr>
      <w:r>
        <w:t xml:space="preserve">Sau đó có người bỏ ra vài trăm triệu để mua con gà quay bằng phỉ thúy vàng, nhưng muốn mà không có được, vì chủ nhân của tác phẩm quyết định giữ nó lại làm vật gia truyền, không bán ra ngoài.</w:t>
      </w:r>
    </w:p>
    <w:p>
      <w:pPr>
        <w:pStyle w:val="BodyText"/>
      </w:pPr>
      <w:r>
        <w:t xml:space="preserve">Trong ba màu phúc lộc thọ thì phỉ thúy vàng được coi là phúc, ngụ ý mà may mắn, phúc mãn đường, thụy tế phong niên, thiên thu vại đại, vì thế những năm gần đây kẻ có tiền luôn theo đuổi phỉ thúy vàng.</w:t>
      </w:r>
    </w:p>
    <w:p>
      <w:pPr>
        <w:pStyle w:val="BodyText"/>
      </w:pPr>
      <w:r>
        <w:t xml:space="preserve">Khối phỉ thúy vàng bên trong mao liêu có màu sắc cực kỳ thuần chất, Trang Duệ đánh giá qua, cảm thấy nó to hơn quả bóng đá một chút, có lẽ là hơn mười cân, hoàn toàn có thể biến thành một vật trang trí. Nếu căn cứ vào phẩm chất của khối phỉ thúy vàng thì chỉ sợ giá trị của nó sẽ không thua kém mâm trái cây bằng phỉ thúy mà mình tặng cho ông ngoại.</w:t>
      </w:r>
    </w:p>
    <w:p>
      <w:pPr>
        <w:pStyle w:val="Compact"/>
      </w:pPr>
      <w:r>
        <w:br w:type="textWrapping"/>
      </w:r>
      <w:r>
        <w:br w:type="textWrapping"/>
      </w:r>
    </w:p>
    <w:p>
      <w:pPr>
        <w:pStyle w:val="Heading2"/>
      </w:pPr>
      <w:bookmarkStart w:id="491" w:name="chương-468---470-thầm-tiêu-1"/>
      <w:bookmarkEnd w:id="491"/>
      <w:r>
        <w:t xml:space="preserve">469. Chương 468 - 470: Thầm Tiêu</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468 - 470: Thầm tiêu</w:t>
      </w:r>
    </w:p>
    <w:p>
      <w:pPr>
        <w:pStyle w:val="BodyText"/>
      </w:pPr>
      <w:r>
        <w:t xml:space="preserve">Nhóm Dịch: Tepga</w:t>
      </w:r>
    </w:p>
    <w:p>
      <w:pPr>
        <w:pStyle w:val="BodyText"/>
      </w:pPr>
      <w:r>
        <w:t xml:space="preserve">Nguồn: vipvanda</w:t>
      </w:r>
    </w:p>
    <w:p>
      <w:pPr>
        <w:pStyle w:val="BodyText"/>
      </w:pPr>
      <w:r>
        <w:t xml:space="preserve">- Nhất định phải có được nó...</w:t>
      </w:r>
    </w:p>
    <w:p>
      <w:pPr>
        <w:pStyle w:val="BodyText"/>
      </w:pPr>
      <w:r>
        <w:t xml:space="preserve">Trang Duệ nghĩ đến đây thì kích động, nếu so sánh với phỉ thúy đỏ thì phỉ thúy vàng càng hiếm, khối phỉ thúy vàng này có thể làm thành bảo vật của cửa hàng Tần Thụy Lân ở Bắc Kinh.</w:t>
      </w:r>
    </w:p>
    <w:p>
      <w:pPr>
        <w:pStyle w:val="BodyText"/>
      </w:pPr>
      <w:r>
        <w:t xml:space="preserve">Trang Duệ hít vào một hơi thật sâu, hắn đứng thẳng người lên, hoạt động hai chân đã tê rần, sau đó hắn đổi góc độ để quan sát. Đối với người khác thì Trang Duệ giống như đang nhìn vào vài khối mao liêu ở bên cạnh, thế nhưng ánh mắt hắn rõ ràng là đang nhìn xuống hộp đấu giá.</w:t>
      </w:r>
    </w:p>
    <w:p>
      <w:pPr>
        <w:pStyle w:val="BodyText"/>
      </w:pPr>
      <w:r>
        <w:t xml:space="preserve">- Nhiều đơn như vậy sao?</w:t>
      </w:r>
    </w:p>
    <w:p>
      <w:pPr>
        <w:pStyle w:val="BodyText"/>
      </w:pPr>
      <w:r>
        <w:t xml:space="preserve">Khi linh khí của Trang Duệ được đưa vào rong hộp đấu giá, còn chưa kịp xem xét những con số trên những tờ đơn thì hắn đã buồn bực, những tấm đơn đặt giá ở bên trong thật sự là dày đặc, ít nhất cũng có hai ba trăm tờ. Nói cách khác thì số người tham gia công bàn phỉ thúy lần này có ít nhất một phần mười trả giá khối mao liêu này.</w:t>
      </w:r>
    </w:p>
    <w:p>
      <w:pPr>
        <w:pStyle w:val="BodyText"/>
      </w:pPr>
      <w:r>
        <w:t xml:space="preserve">Thật ra đây cũng là Trang Duệ tự chuốc lấy phiền não ình, sau khi hắn đổ thạch tăng một khối phỉ thúy đỏ, không chỉ là người Trung Quốc, những thương nhân đến từ khắp nơi ngoài việc tập trung vào phỉ thúy xanh thì cũng tăng gấp đôi chú ý với những phỉ thúy có biểu hiện bên ngoài hơi tốt một chút, có khả năng cho ra những loại phỉ thúy khác màu.</w:t>
      </w:r>
    </w:p>
    <w:p>
      <w:pPr>
        <w:pStyle w:val="BodyText"/>
      </w:pPr>
      <w:r>
        <w:t xml:space="preserve">- Hai trăm ngàn Euro...Ba trăm ngàn Euro...Con bà nó, một triệu sáu trăm ngàn Euro...</w:t>
      </w:r>
    </w:p>
    <w:p>
      <w:pPr>
        <w:pStyle w:val="BodyText"/>
      </w:pPr>
      <w:r>
        <w:t xml:space="preserve">Trang Duệ lần lượt xem những tờ đơn đặt giá, hắn xem xét suốt một giờ, sau đó mới tìm được người đặt giá cao nhất, mà khi xem xét những con số kia thì Trang Duệ không khỏi mở miệng nói tục.</w:t>
      </w:r>
    </w:p>
    <w:p>
      <w:pPr>
        <w:pStyle w:val="BodyText"/>
      </w:pPr>
      <w:r>
        <w:t xml:space="preserve">Phải biết rằng khối mao liêu này có giá đấu thấp nhất là năm chục ngàn Euro, là năm trăm ngàn tệ mà thôi, bây giờ giá cả cao nhất đã lên đến ba mươi hai lần.</w:t>
      </w:r>
    </w:p>
    <w:p>
      <w:pPr>
        <w:pStyle w:val="BodyText"/>
      </w:pPr>
      <w:r>
        <w:t xml:space="preserve">Dù Trang Duệ biết trong khối nguyên thạch kia có thứ tốt nhưng vẫn rất bực bội, hắn không biết nên nghĩ đám người trả giá là quá tinh mắt hay là kẻ ngốc lắm tiền, bọn họ chỉ dựa vào màu da có thể cho ra phỉ thúy đỏ mà ra giá cao như vậy.</w:t>
      </w:r>
    </w:p>
    <w:p>
      <w:pPr>
        <w:pStyle w:val="BodyText"/>
      </w:pPr>
      <w:r>
        <w:t xml:space="preserve">- Ôi, huynh đệ, nhường chỗ một chút, tôi muốn đặt giá...</w:t>
      </w:r>
    </w:p>
    <w:p>
      <w:pPr>
        <w:pStyle w:val="BodyText"/>
      </w:pPr>
      <w:r>
        <w:t xml:space="preserve">Trang Duệ lúc này đang đứng trước trương đặt giá, phía sau có người khẽ đụng vào người, yêu cầu nhường đường.</w:t>
      </w:r>
    </w:p>
    <w:p>
      <w:pPr>
        <w:pStyle w:val="BodyText"/>
      </w:pPr>
      <w:r>
        <w:t xml:space="preserve">- Ôi, là ông chủ Trang sao? Anh cũng nhìn trúng khối mao liêu này à?</w:t>
      </w:r>
    </w:p>
    <w:p>
      <w:pPr>
        <w:pStyle w:val="BodyText"/>
      </w:pPr>
      <w:r>
        <w:t xml:space="preserve">Trang Duệ không biết người này, có lẽ đối phương đã gặp mình lúc đổ thạch, lúc này hắn thấy Trang Duệ chú ý đến khối mao liêu thì lên tiếng, nhưng lá đơn đặt giá trong tay lại không bỏ vào trong rương ngay.</w:t>
      </w:r>
    </w:p>
    <w:p>
      <w:pPr>
        <w:pStyle w:val="BodyText"/>
      </w:pPr>
      <w:r>
        <w:t xml:space="preserve">- Nghe nói bên này có khối mao liêu co khả năng cho ra phỉ thúy đỏ có biểu hiện tốt, thế là tôi qua xem thế nào...</w:t>
      </w:r>
    </w:p>
    <w:p>
      <w:pPr>
        <w:pStyle w:val="BodyText"/>
      </w:pPr>
      <w:r>
        <w:t xml:space="preserve">Trang Duệ cười cười, hắn biết bây giờ mình nói gì thì người ta cũng nghi ngờ, chẳng bằng thừa nhận mình cũng đang xem khối mao liêu này.</w:t>
      </w:r>
    </w:p>
    <w:p>
      <w:pPr>
        <w:pStyle w:val="BodyText"/>
      </w:pPr>
      <w:r>
        <w:t xml:space="preserve">- À, ông chủ Trang thấy thế nào?</w:t>
      </w:r>
    </w:p>
    <w:p>
      <w:pPr>
        <w:pStyle w:val="BodyText"/>
      </w:pPr>
      <w:r>
        <w:t xml:space="preserve">- Đúng vậy, ông chủ Trang cho chút nhận xét xem nào...</w:t>
      </w:r>
    </w:p>
    <w:p>
      <w:pPr>
        <w:pStyle w:val="BodyText"/>
      </w:pPr>
      <w:r>
        <w:t xml:space="preserve">Đoạn đối thoại của hai người làm hấp dẫn những thương nhân mao liêu ở bên cạnh, lần này người nổi danh nhất công bàn phỉ thúy Myanmar chính là Trang Duệ, chín trong mười người đến Myanmar lần này không biết gì nhiều về tình hình nơi đây, thế nhưng tên tuổi của Trang Duệ thì biết rất rõ ràng.</w:t>
      </w:r>
    </w:p>
    <w:p>
      <w:pPr>
        <w:pStyle w:val="BodyText"/>
      </w:pPr>
      <w:r>
        <w:t xml:space="preserve">- Sớm biết như thế thì vừa rồi nên nhìn qua rồi đi ngay.</w:t>
      </w:r>
    </w:p>
    <w:p>
      <w:pPr>
        <w:pStyle w:val="BodyText"/>
      </w:pPr>
      <w:r>
        <w:t xml:space="preserve">Trang Duệ thầm có chút buồn bực, hắn có thể tưởng tượng người vừa cầm tờ đơn đặt giá sẽ sửa lại giá cả, sau đó vứt vào trong rương đặt giá.</w:t>
      </w:r>
    </w:p>
    <w:p>
      <w:pPr>
        <w:pStyle w:val="BodyText"/>
      </w:pPr>
      <w:r>
        <w:t xml:space="preserve">- Được thôi, tiểu tử xin nói vài lời của mình, ai nhìn vào lớp da của khối mao liêu này cũng có thể phân biệt được, nếu bên trong không có phỉ thúy thì hồng phỉ sẽ là khả năng lớn nhất, hơn nữa cả khối mao liêu không có vết nứt, dù là mao liêu toàn đổ nhưng tính đánh cuộc là rất lớn, tôi rất xem trọng nó...</w:t>
      </w:r>
    </w:p>
    <w:p>
      <w:pPr>
        <w:pStyle w:val="BodyText"/>
      </w:pPr>
      <w:r>
        <w:t xml:space="preserve">Trang Duệ dùng giọng nửa thật nửa giả nói, sau đó còn cầm lấy một tờ đơn đặt giá ở bên cạnh nói:</w:t>
      </w:r>
    </w:p>
    <w:p>
      <w:pPr>
        <w:pStyle w:val="BodyText"/>
      </w:pPr>
      <w:r>
        <w:t xml:space="preserve">- Nhưng giá cả của nó cần phải xem xét lại cho tốt, các vị cứ xem trước, tiểu đệ xin cáo từ...</w:t>
      </w:r>
    </w:p>
    <w:p>
      <w:pPr>
        <w:pStyle w:val="BodyText"/>
      </w:pPr>
      <w:r>
        <w:t xml:space="preserve">Hành động lần này của Trang Duệ làm cho đám thương nhân mao liêu ở bên cạnh cảm thấy choáng váng.</w:t>
      </w:r>
    </w:p>
    <w:p>
      <w:pPr>
        <w:pStyle w:val="BodyText"/>
      </w:pPr>
      <w:r>
        <w:t xml:space="preserve">Đám người này vốn không trông mong Trang Duệ sẽ nói những lời có ích với khối mao liêu này, vì những người nơi đây đều la đối thủ cạnh tranh của nhau, tục ngữ nói cùng đồng hành là oan gia, nếu như Trang Duệ thật sự nhìn trúng khối nguyên thạch này, dù không nói bậy thì cũng sẽ chẳng tỏ ra tôn sùng như thế.</w:t>
      </w:r>
    </w:p>
    <w:p>
      <w:pPr>
        <w:pStyle w:val="BodyText"/>
      </w:pPr>
      <w:r>
        <w:t xml:space="preserve">- Chẳng lẽ là cố ý để cho chúng ta tranh giành khối mao liêu này?</w:t>
      </w:r>
    </w:p>
    <w:p>
      <w:pPr>
        <w:pStyle w:val="BodyText"/>
      </w:pPr>
      <w:r>
        <w:t xml:space="preserve">Vô tình đám người vây quanh đều cảm thấy nghi ngờ, không chừng Trang Duệ đang thiết lập một cạm bẫy, lúc này người vừa viết đơn đặt giá cũng rất nghi ngờ, vẻ mặt trở nên kinh nghi bất định, chậm chạp không chịu bỏ tờ đơn đặt giá trong tay vào trong rương.</w:t>
      </w:r>
    </w:p>
    <w:p>
      <w:pPr>
        <w:pStyle w:val="BodyText"/>
      </w:pPr>
      <w:r>
        <w:t xml:space="preserve">Trang Duệ lúc này đã đi rất xa, hắn cũng không có tâm tư đi suy đoán lòng người, nhưng hắn đã ghi nhớ thật kỹ khối mao liêu kia, đã ghi vào trong vở bằng một ký hiệu mà chỉ hắn có thể biết mà thôi.</w:t>
      </w:r>
    </w:p>
    <w:p>
      <w:pPr>
        <w:pStyle w:val="BodyText"/>
      </w:pPr>
      <w:r>
        <w:t xml:space="preserve">- Bành Phi, nếu có người đến gõ cửa thì nói tôi không có trong phòng, đã ra ngoài đi dạo rồi...</w:t>
      </w:r>
    </w:p>
    <w:p>
      <w:pPr>
        <w:pStyle w:val="BodyText"/>
      </w:pPr>
      <w:r>
        <w:t xml:space="preserve">Trang Duệ nói với Bành Phi một tiếng, sau đó dọn dẹp những thứ trên bàn, lúc này trên bàn ngoài quyển vở thì còn có hơn hai mươi tờ đơn đặt giá.</w:t>
      </w:r>
    </w:p>
    <w:p>
      <w:pPr>
        <w:pStyle w:val="BodyText"/>
      </w:pPr>
      <w:r>
        <w:t xml:space="preserve">Ngày mai sẽ hết hạn đặt giá, Trang Duệ vừa rồi đã thông báo điện thoại cho Tần Hạo Nhiên và Tống Quân, để bọn họ không quấy rầy chính mình, hắn chuẩn bị phân loại những mao liêu trọng điểm, lại căn cứ vào số tiền của mình để quyết định lấy hay bỏ.</w:t>
      </w:r>
    </w:p>
    <w:p>
      <w:pPr>
        <w:pStyle w:val="BodyText"/>
      </w:pPr>
      <w:r>
        <w:t xml:space="preserve">Những ngày nay thật sự có quá nhiều người đến bái phỏng Trang Duệ, dù bên ngoài cửa đã treo bảng yêu cầu không quấy rầy nhưng vẫn có người đến gõ cửa, điều này làm cho Trang Duệ rất phiền. Hắn thật sự rất nhớ Tiểu Bạch Sư, nếu có nó ở đây canh cửa thì có lẽ sẽ chẳng ai dám đến quấy phá.</w:t>
      </w:r>
    </w:p>
    <w:p>
      <w:pPr>
        <w:pStyle w:val="BodyText"/>
      </w:pPr>
      <w:r>
        <w:t xml:space="preserve">- Một khối phỉ thúy cấp thủy tinh vô sắc bốn trăm hai chục ngàn Euro, một khối phỉ thúy thủy tinh xanh lục chín trăm bảy chục ngàn Euro, một khối phỉ thúy thủy tinh màu tím một triệu hai trăm chín chục ngàn Euro, một khối phỉ thúy xanh lam một triệu một trăm ba mươi ngàn Euro...</w:t>
      </w:r>
    </w:p>
    <w:p>
      <w:pPr>
        <w:pStyle w:val="BodyText"/>
      </w:pPr>
      <w:r>
        <w:t xml:space="preserve">Trang Duệ hôm qua đã bỏ ra một ngày để cẩn thận dò xét hai mươi khối mao liêu quý nhất của mình, lúc đó đã ghi chép lại mức đấu giá cao nhất trong rương đấu giá ở bên cạnh.</w:t>
      </w:r>
    </w:p>
    <w:p>
      <w:pPr>
        <w:pStyle w:val="BodyText"/>
      </w:pPr>
      <w:r>
        <w:t xml:space="preserve">- Khá tốt, tổng cộng chưa đến hai chục triệu Euro...</w:t>
      </w:r>
    </w:p>
    <w:p>
      <w:pPr>
        <w:pStyle w:val="BodyText"/>
      </w:pPr>
      <w:r>
        <w:t xml:space="preserve">Trang Duệ nhìn con số trên màn hình máy tính mà thầm thở dài một hơi, phải biết rằng hai mươi khối mao liêu kia đều có phỉ thúy, mà phỉ thúy bên trong dù là màu sắc hay phẩm chất cũng có thể nói là cực phẩm, nếu bỏ qua dù chỉ là một khối thì Trang Duệ cũng không tình nguyện.</w:t>
      </w:r>
    </w:p>
    <w:p>
      <w:pPr>
        <w:pStyle w:val="BodyText"/>
      </w:pPr>
      <w:r>
        <w:t xml:space="preserve">Ngoài khối phỉ thúy vàng thì công bàn phỉ thúy Myanmar lần này không xuất hiện phỉ thúy huyết ngọc, đế vương lục và tím cực phẩm, nhưng điều này cũng bình thường, dù là những người đổ thạch cả đời cũng chưa từng thấy qua khối phỉ thúy đế vương lục nào.</w:t>
      </w:r>
    </w:p>
    <w:p>
      <w:pPr>
        <w:pStyle w:val="BodyText"/>
      </w:pPr>
      <w:r>
        <w:t xml:space="preserve">Chưa nói đến phỉ thúy cực phẩm, nếu năm sáu năm thu vào tay được một lần thì đã xem như quá may mắn, còn những người đến Myanmar chỉ cần thu vào tay một khối phỉ thúy cấp băng thôi là thấy mỹ mãn lắm rồi.</w:t>
      </w:r>
    </w:p>
    <w:p>
      <w:pPr>
        <w:pStyle w:val="BodyText"/>
      </w:pPr>
      <w:r>
        <w:t xml:space="preserve">Những nguyên thạch bày ra trước mắt Trang Duệ đều có lớp da rất bình thường nhưng bên trong lại có phỉ thúy cấp cao, hắn vốn cho rằng mình có thể thoải mái nắm bắt, nhưng không ngờ trải qua vài ngày quan sát thì hắn phát hiện ra vấn đề, đó là dù biểu hiện không tốt nhưng vẫn có người đặt giá khá nặng.</w:t>
      </w:r>
    </w:p>
    <w:p>
      <w:pPr>
        <w:pStyle w:val="BodyText"/>
      </w:pPr>
      <w:r>
        <w:t xml:space="preserve">Bây giờ giá cả trong rương đấu giá đều đã hơn định mức trước đó Trang Duệ đặt ra cả chục lần, ví dụ như khối phỉ thúy vàng, chiều tối Trang Duệ đã đến xem qua một lần, giá cả bên trong đã lên đến con số hai triệu một trăm ngàn Euro, vượt giá thấp nhất theo quy định đến bốn mươi hai lần.</w:t>
      </w:r>
    </w:p>
    <w:p>
      <w:pPr>
        <w:pStyle w:val="BodyText"/>
      </w:pPr>
      <w:r>
        <w:t xml:space="preserve">Nhưng điều làm cho Trang Duệ cảm thấy an ổn hơn chính là số đơn đặt giá cũng không tăng đột biến, điều này nói rõ người mua cũng không quá đặt nặng khối mao liêu kia mà chỉ ném tiền vào tham gia mà thôi. Ngày mai Trang Duệ sẽ nhìn chằm chằm vào những khối mao liêu này, chỉ cần đến thời khắc cuối cùng đặt đơn đặt giá vào trong rương là được.</w:t>
      </w:r>
    </w:p>
    <w:p>
      <w:pPr>
        <w:pStyle w:val="BodyText"/>
      </w:pPr>
      <w:r>
        <w:t xml:space="preserve">Còn những khối mao liêu có biểu hiện tốt, có mặt cắt đẹp, có cửa sổ xanh, Trang Duệ cũng từng đi dạo xem xét vài ngày, nhưng điều làm hắn líu lưỡi chính là giá cả của nó đã được lên đến mức cao nhất là mười lăm triệu Euro, hơn nữa hai ngày qua vẫn còn có liên tục kẻ đặt giá, chỉ sợ giá cả cuối cùng cũng không phải là như vậy.</w:t>
      </w:r>
    </w:p>
    <w:p>
      <w:pPr>
        <w:pStyle w:val="BodyText"/>
      </w:pPr>
      <w:r>
        <w:t xml:space="preserve">Sau khi phân tích tình huông thì Trang Duệ bắt đầu điền vào đơn đặt giá, hắn bỏ ra thêm ba năm chục ngàn đối với mức giá cao nhất mà những người kia đã đặt ra. Còn khối mao liêu có phỉ thúy vàng, Trang Duệ suy tư nửa ngày, cuối cùng điền vào trong đơn một con số ba triệu một trăm ngàn, cao hơn so với giá hiện tại là một triệu một trăm ngàn, coi như là tình thế bắt buộc.</w:t>
      </w:r>
    </w:p>
    <w:p>
      <w:pPr>
        <w:pStyle w:val="BodyText"/>
      </w:pPr>
      <w:r>
        <w:t xml:space="preserve">- Con bà nó, lại biến thành kẻ nghèo hèn...</w:t>
      </w:r>
    </w:p>
    <w:p>
      <w:pPr>
        <w:pStyle w:val="BodyText"/>
      </w:pPr>
      <w:r>
        <w:t xml:space="preserve">Sau khi đặt giá, Trang Duệ dùng máy tính xem xét lại, tổng cộng là hai mươi triệu sáu trăm ngàn Euro, không những sử dụng hết hai mươi triệu Euro, thậm chí Trang Duệ còn sáu trăm bốn mươi ngàn Euro trên người cũng phải bỏ ra thêm sáu trăm ngàn, tính ra hắn chỉ còn bốn mươi ngàn Euro mà thôi.</w:t>
      </w:r>
    </w:p>
    <w:p>
      <w:pPr>
        <w:pStyle w:val="BodyText"/>
      </w:pPr>
      <w:r>
        <w:t xml:space="preserve">- Số tiền như vậy cũng đủ cho tứ hợp viện chi tiêu trong hai tháng chứ?</w:t>
      </w:r>
    </w:p>
    <w:p>
      <w:pPr>
        <w:pStyle w:val="BodyText"/>
      </w:pPr>
      <w:r>
        <w:t xml:space="preserve">Trước khi đến Myanmar thì Trang Duệ đã điều động tất cả tài sản, tiền của cửa hàng Tần Thụy Lân, kể cả lợi nhuận tháng qua của cửa hàng xe hơi 4s, còn có cả hoa hồng từ mỏ khoáng Tân Cương, ngay cả Ngao viên cũng bị Trang Duệ rút ra một triệu. Điều này làm cho Lưu Xuyên căng thẳng, nếu không phải kết hôn sợ rằng đã theo Trang Duệ cùng sang Myanmar.</w:t>
      </w:r>
    </w:p>
    <w:p>
      <w:pPr>
        <w:pStyle w:val="BodyText"/>
      </w:pPr>
      <w:r>
        <w:t xml:space="preserve">Không có tiền cũng chẳng phải Trang Duệ không sống được, vấn đề là cuối tháng hắn sẽ đính hôn với Tần Huyên Băng, đến lúc đó sợ rằng bốn mươi ngàn Euro sẽ không đủ tiêu dùng.</w:t>
      </w:r>
    </w:p>
    <w:p>
      <w:pPr>
        <w:pStyle w:val="BodyText"/>
      </w:pPr>
      <w:r>
        <w:t xml:space="preserve">Trang Duệ cười khổ một cái, trước kia không có tiền cũng chẳng khổ sở, bây giờ tài sản vài trăm triệu lại thường xuyên cảm thấy không đủ tiền để dùng. Mua một chiếc xe không đáng bao tiền, nhưng tất cả hạng mục chi phí của một căn tứ hợp viện như của hắn ở Bắc Kinh thì mỗi tháng cũng mất gần mười ngàn Euro.</w:t>
      </w:r>
    </w:p>
    <w:p>
      <w:pPr>
        <w:pStyle w:val="Compact"/>
      </w:pPr>
      <w:r>
        <w:br w:type="textWrapping"/>
      </w:r>
      <w:r>
        <w:br w:type="textWrapping"/>
      </w:r>
    </w:p>
    <w:p>
      <w:pPr>
        <w:pStyle w:val="Heading2"/>
      </w:pPr>
      <w:bookmarkStart w:id="492" w:name="chương-468---470-thầm-tiêu-2"/>
      <w:bookmarkEnd w:id="492"/>
      <w:r>
        <w:t xml:space="preserve">470. Chương 468 - 470: Thầm Tiêu</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468 - 470: Thầm tiêu</w:t>
      </w:r>
    </w:p>
    <w:p>
      <w:pPr>
        <w:pStyle w:val="BodyText"/>
      </w:pPr>
      <w:r>
        <w:t xml:space="preserve">Nhóm Dịch: Tepga</w:t>
      </w:r>
    </w:p>
    <w:p>
      <w:pPr>
        <w:pStyle w:val="BodyText"/>
      </w:pPr>
      <w:r>
        <w:t xml:space="preserve">Nguồn: vipvanda</w:t>
      </w:r>
    </w:p>
    <w:p>
      <w:pPr>
        <w:pStyle w:val="BodyText"/>
      </w:pPr>
      <w:r>
        <w:t xml:space="preserve">- Có phải đến lúc mở thầu thì nên mở một hai khối mao liêu để bán đi không? nguồn</w:t>
      </w:r>
    </w:p>
    <w:p>
      <w:pPr>
        <w:pStyle w:val="BodyText"/>
      </w:pPr>
      <w:r>
        <w:t xml:space="preserve">Trang Duệ thật sự có ý nghĩ này, nhưng sau đó hắn lại vứt bỏ nó đi, bây giờ tình huống của công bàn phỉ thúy Myanmar là rất mạnh, chỉ cần sau đó thì giá cả nguyên liệu sẽ tăng cao, nếu mình bán nguyên liệu vào lúc này sẽ có hại.</w:t>
      </w:r>
    </w:p>
    <w:p>
      <w:pPr>
        <w:pStyle w:val="BodyText"/>
      </w:pPr>
      <w:r>
        <w:t xml:space="preserve">- Còn kho báu?</w:t>
      </w:r>
    </w:p>
    <w:p>
      <w:pPr>
        <w:pStyle w:val="BodyText"/>
      </w:pPr>
      <w:r>
        <w:t xml:space="preserve">Trang Duệ lắc đầu, đừng nói là thứ kia không nhất định tồn tại, dù là có thật thì mình và Bành Phi căn bản cũng không dời nó đi được. Mình đi đến xem xét chỉ là muốn thỏa mãn lòng hiếu kỳ mà thôi, hắn cũng không ôm nhiều hy vọng.</w:t>
      </w:r>
    </w:p>
    <w:p>
      <w:pPr>
        <w:pStyle w:val="BodyText"/>
      </w:pPr>
      <w:r>
        <w:t xml:space="preserve">- Hừ, dù sao thì hạn nghạch tiêu thụ của Tần Thụy Lân mỗi tháng là khá tốt, cuối tháng có thể thu vào vài triệu...</w:t>
      </w:r>
    </w:p>
    <w:p>
      <w:pPr>
        <w:pStyle w:val="BodyText"/>
      </w:pPr>
      <w:r>
        <w:t xml:space="preserve">Lúc này tên tay Trang Duệ chỉ còn lại bốn chục ngàn Euro, hắn thật sự phải suy xét nhiều vấn đề khác, nhưng bây giờ cũng chưa đến lúc cực kỳ khó khăn, đến cuối tháng vẫn còn có tài chính bổ sung. Mà lễ đính hôn của hắn và Tần Huyên Băng sẽ không đến mức mất vài triệu đồng, vì có muốn thì mẹ cũng không đồng ý.</w:t>
      </w:r>
    </w:p>
    <w:p>
      <w:pPr>
        <w:pStyle w:val="BodyText"/>
      </w:pPr>
      <w:r>
        <w:t xml:space="preserve">Trang Duệ bây giờ cảm nhận được nguyên nhân mà đám người sưu tầm cổ vật thường phải khóc hận, vì đối mặt với bảo bối mà trong tiền không có được hai trăm đồng tiền, tình huống đó giống hệt hắn bây giờ. Có quá nhiều nguyên thạch, hắn thật sự không nỡ bỏ qua thứ gì.</w:t>
      </w:r>
    </w:p>
    <w:p>
      <w:pPr>
        <w:pStyle w:val="BodyText"/>
      </w:pPr>
      <w:r>
        <w:t xml:space="preserve">- Bành Phi, có việc cần nhờ cậu, ngày mai làm thế này...</w:t>
      </w:r>
    </w:p>
    <w:p>
      <w:pPr>
        <w:pStyle w:val="BodyText"/>
      </w:pPr>
      <w:r>
        <w:t xml:space="preserve">Trang Duệ lắc đầu vứt bỏ những ý nghĩ rối rắm, hắn gọi Bành Phi, đưa những tờ đơn đấu giá cho hắn, để ngày mai cứ căn cứ theo số mao liêu mà đặt đơn vào rương đấu giá ở bên cạnh.</w:t>
      </w:r>
    </w:p>
    <w:p>
      <w:pPr>
        <w:pStyle w:val="BodyText"/>
      </w:pPr>
      <w:r>
        <w:t xml:space="preserve">Trang Duệ biết mình bây giờ tiến vào khu vực đổ thạch thì giống như ngôi sao, bị người ta nhìn chằm chằm, ánh mắt của người ta giống như muốn lột trần mình để xem trong lòng có ý nghĩ gì. Hắn thật sự không hiểu vì sao đám nam nữ ngôi sao lại thích được người ta nhìn như vậy, không phải là đám người này đều có sở thích khác thường sao?</w:t>
      </w:r>
    </w:p>
    <w:p>
      <w:pPr>
        <w:pStyle w:val="BodyText"/>
      </w:pPr>
      <w:r>
        <w:t xml:space="preserve">Sáng sớm hôm sau Trang Duệ cùng Tống Quân và nhóm Tần Hạo Nhiên đi đến hội trường.</w:t>
      </w:r>
    </w:p>
    <w:p>
      <w:pPr>
        <w:pStyle w:val="BodyText"/>
      </w:pPr>
      <w:r>
        <w:t xml:space="preserve">Myanmar có hai mùa, một là mùa khô, hai là mùa mưa, bây giờ là mùa khô, hầu như mỗi ngày mặt trời đều lên cao, nhưng đến hôm nay thì bầu trời có hơi quỷ quái, mây đen xuống thấp, giống như có dấu hiệu đổ mưa.</w:t>
      </w:r>
    </w:p>
    <w:p>
      <w:pPr>
        <w:pStyle w:val="BodyText"/>
      </w:pPr>
      <w:r>
        <w:t xml:space="preserve">May mà những rương đấu giá đều không thấm nước, dù trời mưa thì cũng không có nước tiến vào bên trong, chỉ là khí trời làm lòng người bị đè nén, cảm giác nặng trịch. Lúc này gặp mặt người quen cũng khong còn ươời hì hì như trước, ai cũng tỏ ra căng thẳng.</w:t>
      </w:r>
    </w:p>
    <w:p>
      <w:pPr>
        <w:pStyle w:val="BodyText"/>
      </w:pPr>
      <w:r>
        <w:t xml:space="preserve">Điều này cũn khó trách, mười hai ngày mở công bàn phỉ thúy Myanmar, mình có mang nguyên liệu về được hay không là xem vào ngày hôm nay. Lúc này sau khi đến hội trường thì ai cũng đi đến mao liêu mà mình quan tâm, bọn họ quyết định căn cứ vào số lượng người trả giá hôm nay mà xem xét có nên đặt giá tiếp hay không.</w:t>
      </w:r>
    </w:p>
    <w:p>
      <w:pPr>
        <w:pStyle w:val="BodyText"/>
      </w:pPr>
      <w:r>
        <w:t xml:space="preserve">- Bành Phi, đi thôi, không cần gấp gáp, trước ba giờ chiều bỏ vào tất cả các rương là được.</w:t>
      </w:r>
    </w:p>
    <w:p>
      <w:pPr>
        <w:pStyle w:val="BodyText"/>
      </w:pPr>
      <w:r>
        <w:t xml:space="preserve">Trang Duệ đưa mắt nhìn bành phi, mình chỉ đi dọa không mục đích khắp nơi mà thôi, thỉnh thoảng gặp vài người quen thì đi lên nói vài câu, bộ dạng nhàn nhã. Người khác cũng không tỏ ra kỳ quái, biết rõ hắn đổ thạch thắng vài trăm triệu, tất nhiên sẽ nghĩ là không có áp lực.</w:t>
      </w:r>
    </w:p>
    <w:p>
      <w:pPr>
        <w:pStyle w:val="BodyText"/>
      </w:pPr>
      <w:r>
        <w:t xml:space="preserve">Đến trưa mà hầu như không ai ra giá, bọn họ đều đứng trò chuyện bên cạnh mao liêu mình nhìn trúng nhưng biểu hiện là không yên lòng, mà sau giờ trưa thì bắt đầu có nhiều kẻ bận rộn.</w:t>
      </w:r>
    </w:p>
    <w:p>
      <w:pPr>
        <w:pStyle w:val="BodyText"/>
      </w:pPr>
      <w:r>
        <w:t xml:space="preserve">Những tờ đơn đã được chuẩn bị sẵn hay vừa viết ra được ném vào trong rương, thầm tiêu khác với minh tiêu, không có giá cả tham khảo, bọn họ chỉ có thể căn cứ vào biểu hiện của mao liêu và đưa ra giá cả cuối cùng của mình.</w:t>
      </w:r>
    </w:p>
    <w:p>
      <w:pPr>
        <w:pStyle w:val="BodyText"/>
      </w:pPr>
      <w:r>
        <w:t xml:space="preserve">- Anh Trang, đã bỏ vào hết rồi...</w:t>
      </w:r>
    </w:p>
    <w:p>
      <w:pPr>
        <w:pStyle w:val="BodyText"/>
      </w:pPr>
      <w:r>
        <w:t xml:space="preserve">Khi chỉ còn lại hai giờ là hết hạn thì Bành Phi đi đến bên cạnh Trang Duệ rồi nói.</w:t>
      </w:r>
    </w:p>
    <w:p>
      <w:pPr>
        <w:pStyle w:val="BodyText"/>
      </w:pPr>
      <w:r>
        <w:t xml:space="preserve">Trang Duệ đưa đồng hồ lên xem, lúc này vừa mới đến ba giờ, vẫn còn hai giờ cuối cùng, sau đó công bàn phỉ thúy Myanmar sẽ kết thúc, một tuần sau sẽ được dùng làm thời gian mở thầu.</w:t>
      </w:r>
    </w:p>
    <w:p>
      <w:pPr>
        <w:pStyle w:val="BodyText"/>
      </w:pPr>
      <w:r>
        <w:t xml:space="preserve">Không cần kỳ quái phải dùng cả một tuần vì số lượng thầm tiêu là quá nhiều, muốn làm công bình công chính công khai thì mỗi ngày mở thầu đều có chuyên gia giám sát, muốn nhanh cũng không thể nào. Dù sao thì công tác thống kê giá cả và đưa vào máy tính cũng cần khá nhiều tinh lực và nhân lực.</w:t>
      </w:r>
    </w:p>
    <w:p>
      <w:pPr>
        <w:pStyle w:val="BodyText"/>
      </w:pPr>
      <w:r>
        <w:t xml:space="preserve">Mỗi rương đặt giá được mở ra cần phải có chuyên gia giám sát, hơn nữa công tác thống kê và đưa vào máy tính cần có người nghiệm chứng mới có thể xác nhận không có vấn đề gì xảy ra.</w:t>
      </w:r>
    </w:p>
    <w:p>
      <w:pPr>
        <w:pStyle w:val="BodyText"/>
      </w:pPr>
      <w:r>
        <w:t xml:space="preserve">Công bàn phỉ thúy Myanmar mở thầu là một sự kiện long trọng, hầu như tất cả nhân viên công cụ ở thành phố Yangon đều được điều động đến hỗ trợ, hơn nữa vào thời gian mở thầu thì hội trường đặt nguyên thạch sẽ bị quân đội phong bế.</w:t>
      </w:r>
    </w:p>
    <w:p>
      <w:pPr>
        <w:pStyle w:val="BodyText"/>
      </w:pPr>
      <w:r>
        <w:t xml:space="preserve">- Bành Phi, cậu nghỉ ngơi đi, tôi lại đi một vòng.</w:t>
      </w:r>
    </w:p>
    <w:p>
      <w:pPr>
        <w:pStyle w:val="BodyText"/>
      </w:pPr>
      <w:r>
        <w:t xml:space="preserve">Trang Duệ bắt chuyện với Bành Phi, sau đó hắn đi vào khu thầm tiêu, lúc này người tới lui hầu như đã không còn, đại đa số mọi người đều đến đứng bên cạnh mao liêu mà mình quan tâm, đợi đến lúc hết hạn cuối cùng.</w:t>
      </w:r>
    </w:p>
    <w:p>
      <w:pPr>
        <w:pStyle w:val="BodyText"/>
      </w:pPr>
      <w:r>
        <w:t xml:space="preserve">Khi thấy Trang Duệ đi về phía mình thì những người kia cũng không khỏi cảm thấy căng thẳng, bọn họ sợ hắn sẽ ném tờ đơn vào trong rương đặt giá mao liêu của mình, mãi đến khi hắn đi qua thì bọn họ mới thở dài một hơi.</w:t>
      </w:r>
    </w:p>
    <w:p>
      <w:pPr>
        <w:pStyle w:val="BodyText"/>
      </w:pPr>
      <w:r>
        <w:t xml:space="preserve">Thật ra đám người kia không biết những hành vi của mình là dư thừa, người ta nếu muốn đặt giá thì đã làm từ sớm rồi, nếu giá cao hơn mình thì chỉ có thể giương mắt nhìn, đứng ở đây cũng vô dụng mà thôi, chẳng qua bọn họ chỉ tìm kiếm chút an ủi tâm lý cho chính mình vào lúc này.</w:t>
      </w:r>
    </w:p>
    <w:p>
      <w:pPr>
        <w:pStyle w:val="BodyText"/>
      </w:pPr>
      <w:r>
        <w:t xml:space="preserve">Trang Duệ đi dạo ở khu vực giao nhau giữa thầm tiêu và minh tiêu như không có mục đích, đôi khi dừng lại quan sát vài khối nguyên thạch, đối với người ta thì Trang Duệ rõ ràng là lâm trận mới mài gươm, là vô dụng mà thôi. Chỉ có một mình Trang Duệ biết, chính mình chẳng qua chỉ đi qua xem thùng đặt giá.</w:t>
      </w:r>
    </w:p>
    <w:p>
      <w:pPr>
        <w:pStyle w:val="BodyText"/>
      </w:pPr>
      <w:r>
        <w:t xml:space="preserve">- Ông chủ Trang, còn đang lựa chọn mao liêu sao?</w:t>
      </w:r>
    </w:p>
    <w:p>
      <w:pPr>
        <w:pStyle w:val="BodyText"/>
      </w:pPr>
      <w:r>
        <w:t xml:space="preserve">- Ha ha, đi dạo mà thôi, biết đâu sẽ thấy khối mao liêu tốt, lại đặt giá cho vui...</w:t>
      </w:r>
    </w:p>
    <w:p>
      <w:pPr>
        <w:pStyle w:val="BodyText"/>
      </w:pPr>
      <w:r>
        <w:t xml:space="preserve">Trên đường đi có người chào hỏi Trang Duệ, tuy khoảng sân đặt thầm tiêu là không nhỏ nhưng trên cơ bản cứ vài khối mao liêu lại có một người đứng canh. Thật ra mọi người đều hiểu đó là biểu hiện chủ quyền công khai, không khác gì Tiểu Bạch Sư thích đánh giấu lãnh thổ của mình.</w:t>
      </w:r>
    </w:p>
    <w:p>
      <w:pPr>
        <w:pStyle w:val="BodyText"/>
      </w:pPr>
      <w:r>
        <w:t xml:space="preserve">Nhưng đặt giá thầm tiêu cũng không nhất định có nghĩa là anh đứng canh sẽ có thể trúng, biết đâu người trả giá đầu tiên có thể là kẻ cười cuối cùng, vì nó được quyết định bằng tài lực, quyết đoán và ánh mắt của mỗi người.</w:t>
      </w:r>
    </w:p>
    <w:p>
      <w:pPr>
        <w:pStyle w:val="BodyText"/>
      </w:pPr>
      <w:r>
        <w:t xml:space="preserve">- Ủa, sao nhiều người như vậy?</w:t>
      </w:r>
    </w:p>
    <w:p>
      <w:pPr>
        <w:pStyle w:val="BodyText"/>
      </w:pPr>
      <w:r>
        <w:t xml:space="preserve">Trang Duệ đã đi nhìn qua mười hai khối mao liêu, hắn chậm rãi yên ổn, vì những mao liêu kia không có ai chú ý, chính mình đoán không sai, những đơn đặt giá trước đó chỉ là của những kẻ cố ý thử vận. Chỉ là đến khi hắn đi đến gần phạm vi của khối phỉ thúy vàng thì bước chân dần chậm lại.</w:t>
      </w:r>
    </w:p>
    <w:p>
      <w:pPr>
        <w:pStyle w:val="BodyText"/>
      </w:pPr>
      <w:r>
        <w:t xml:space="preserve">Bên cạnh khối mao liêu kia có năm sáu người đang thoải mái trò chuyện với nhau, nhưng nụ cười của bọn họ lọt vào mắt Trang Duệ thì chẳng khác nào ngoài cười trong không, có lẽ cũng đang thầm phân cao thấp, trong đó có cả vị ông chủ Trương mà hôm trước lên tiếng chào hỏi Trang Duệ.</w:t>
      </w:r>
    </w:p>
    <w:p>
      <w:pPr>
        <w:pStyle w:val="BodyText"/>
      </w:pPr>
      <w:r>
        <w:t xml:space="preserve">- Ông chủ Trang, có phải là nhìn trúng khối mao liêu này không?</w:t>
      </w:r>
    </w:p>
    <w:p>
      <w:pPr>
        <w:pStyle w:val="BodyText"/>
      </w:pPr>
      <w:r>
        <w:t xml:space="preserve">Ông chủ Trương thấy Trang Duệ đi đến thì vội vàng bắt chuyện, nhưng trong mắt lại có chút bối rối.</w:t>
      </w:r>
    </w:p>
    <w:p>
      <w:pPr>
        <w:pStyle w:val="BodyText"/>
      </w:pPr>
      <w:r>
        <w:t xml:space="preserve">- Ha ha, tôi đi dạo vài vòng mà thôi, hôm qua tôi đã đặt giá, anh cứ tiếp tục xem xét, tôi còn vài khối mao liêu nữa...</w:t>
      </w:r>
    </w:p>
    <w:p>
      <w:pPr>
        <w:pStyle w:val="BodyText"/>
      </w:pPr>
      <w:r>
        <w:t xml:space="preserve">Trang Duệ cười ha ha với đối phương, bước chân cũng không ngừng lại mà lén đưa mắt nhìn thùng đấu giá. Rất tốt, tờ đơn đặt giá của Bành Phi vẫn nằm ở phía trên cùng, nhưng tờ đơn đấu giá bên dưới đều chưa vượt qua con số hai triệu Euro.</w:t>
      </w:r>
    </w:p>
    <w:p>
      <w:pPr>
        <w:pStyle w:val="BodyText"/>
      </w:pPr>
      <w:r>
        <w:t xml:space="preserve">- Tiểu Duệ, đã thấy cậu đi dạo từ xa, lúc này đã đến giờ rồi, đừng tiếp tục đi dạo nữa...</w:t>
      </w:r>
    </w:p>
    <w:p>
      <w:pPr>
        <w:pStyle w:val="BodyText"/>
      </w:pPr>
      <w:r>
        <w:t xml:space="preserve">Khi Trang Duệ đi đến gần cửa lối vào khu thầm tiêu thì Tần Hạo Nhiên xuất hiện và lên tiếng, tuy Tần Hạo Nhiên nghe lời Trang Duệ đặt giá vài chục khối mao liêu kia, nhưng lão vẫn không buông tha cho những mao liêu có biểu hiện tốt.</w:t>
      </w:r>
    </w:p>
    <w:p>
      <w:pPr>
        <w:pStyle w:val="BodyText"/>
      </w:pPr>
      <w:r>
        <w:t xml:space="preserve">- Không có gì, chú Tần, thứ gì nên thu thì đã đặt giá rồi, có thể trúng hay không phải xem vào vận may...</w:t>
      </w:r>
    </w:p>
    <w:p>
      <w:pPr>
        <w:pStyle w:val="BodyText"/>
      </w:pPr>
      <w:r>
        <w:t xml:space="preserve">Trang Duệ cười cười, bây giờ xem như hắn đã nghĩ thông, mình không thể nào chạy tới chạy lui để đặt giá hai mươi khối mao liêu khi sắp hết giờ cho được. Hắn đi một vòng đã mất hơn nửa giờ, cho nên căn bản không thể nào cản được chân người khác đặt giá.</w:t>
      </w:r>
    </w:p>
    <w:p>
      <w:pPr>
        <w:pStyle w:val="BodyText"/>
      </w:pPr>
      <w:r>
        <w:t xml:space="preserve">Trang Duệ nghĩ đến đây mà thầm buông lỏng, thế là đứng lại trò chuyện với Tần Hạo Nhiên và Phương Di giết thời gian, kim đồng hồ trên tay cũng dần chỉ đến con số năm giờ chiều.</w:t>
      </w:r>
    </w:p>
    <w:p>
      <w:pPr>
        <w:pStyle w:val="BodyText"/>
      </w:pPr>
      <w:r>
        <w:t xml:space="preserve">- Chú Tần, cháu đi xem khối mao liêu của mình một chút...</w:t>
      </w:r>
    </w:p>
    <w:p>
      <w:pPr>
        <w:pStyle w:val="BodyText"/>
      </w:pPr>
      <w:r>
        <w:t xml:space="preserve">Khi cách thời điểm chấm dứt đặt giá năm phút, Trang Duệ cũng mất kiên nhẫn, hắn mặc kệ những khối mao liêu khác, nhưng khối phát triển vàng cực phẩm thì căn bản không thể để rơi vào tay người ngoài.</w:t>
      </w:r>
    </w:p>
    <w:p>
      <w:pPr>
        <w:pStyle w:val="BodyText"/>
      </w:pPr>
      <w:r>
        <w:t xml:space="preserve">- Ông chủ Trang, sao anh lại đến đây rồi?</w:t>
      </w:r>
    </w:p>
    <w:p>
      <w:pPr>
        <w:pStyle w:val="BodyText"/>
      </w:pPr>
      <w:r>
        <w:t xml:space="preserve">Khi thấy Trang Duệ đi đến bên cạnh khối mao liêu có thể cho ra phỉ thúy đỏ thì vẻ mặt thương nhân mao liêu họ Trương trở nên rất khó coi.</w:t>
      </w:r>
    </w:p>
    <w:p>
      <w:pPr>
        <w:pStyle w:val="BodyText"/>
      </w:pPr>
      <w:r>
        <w:t xml:space="preserve">- Ông chủ Trương, tôi cũng nhìn trúng khối mao liêu này, thế nào, anh có thể đặt giá mà tôi thì không sao?</w:t>
      </w:r>
    </w:p>
    <w:p>
      <w:pPr>
        <w:pStyle w:val="BodyText"/>
      </w:pPr>
      <w:r>
        <w:t xml:space="preserve">Trang Duệ nói làm cho ông chủ Trương thầm cắn răng, hắn móc ra tờ đơn từ trong túi, xe ra đã đánh sẵn con số, chỉ cần thêm vài chữ mà thôi.</w:t>
      </w:r>
    </w:p>
    <w:p>
      <w:pPr>
        <w:pStyle w:val="BodyText"/>
      </w:pPr>
      <w:r>
        <w:t xml:space="preserve">- Kính xin các vị đang đặt giá thầm tiêu không được chen chúc, đề nghị xuất hiện theo đúng trình tự. Các vị khách xin chú ý, đã đến giờ chấm dứt đặt giá thầm tiêu, kính xin các vị không chen lấn, đi ra ngoài theo trình tự...</w:t>
      </w:r>
    </w:p>
    <w:p>
      <w:pPr>
        <w:pStyle w:val="BodyText"/>
      </w:pPr>
      <w:r>
        <w:t xml:space="preserve">Khi kim phút chỉ vào số mười hai và kim giờ chỉ số năm thì trong hội trường vang lên âm thanh của nhân viên công tác, nhưng lúc này cũng không ai quá chú ý, bọn họ đang thật sự rất bận rộn.</w:t>
      </w:r>
    </w:p>
    <w:p>
      <w:pPr>
        <w:pStyle w:val="BodyText"/>
      </w:pPr>
      <w:r>
        <w:t xml:space="preserve">Rất nhiều người đợi đến khi tiếng còi vang lên thì nhanh chóng cầm lấy lá đơn đã được viết sẵn hay viết vội nhét vào trong rương đặt giá, ông chủ Trương cũng nhanh tay lẹ mắt đưa tờ đơn vào trong rương, hơn nữa còn cố ý che chắn trước mặt Trang Duệ.</w:t>
      </w:r>
    </w:p>
    <w:p>
      <w:pPr>
        <w:pStyle w:val="BodyText"/>
      </w:pPr>
      <w:r>
        <w:t xml:space="preserve">Sau khi ông chủ Trương nhét tờ đơn vào thì thở dài một hơi, hắn nhìn Trang Duệ rồi cười hì hì nói:</w:t>
      </w:r>
    </w:p>
    <w:p>
      <w:pPr>
        <w:pStyle w:val="BodyText"/>
      </w:pPr>
      <w:r>
        <w:t xml:space="preserve">- Hì hì, ông chủ Trang, tôi dù sao cũng là người đặt giá cuối cùng, có thể trúng mao liêu hay không thì thật sự là mệnh trời.</w:t>
      </w:r>
    </w:p>
    <w:p>
      <w:pPr>
        <w:pStyle w:val="BodyText"/>
      </w:pPr>
      <w:r>
        <w:t xml:space="preserve">- Đúng vậy, hôm qua tôi đã đặt rồi, hôm nay chỉ đến cho an tâm mà thôi...</w:t>
      </w:r>
    </w:p>
    <w:p>
      <w:pPr>
        <w:pStyle w:val="BodyText"/>
      </w:pPr>
      <w:r>
        <w:t xml:space="preserve">Trang Duệ cười cười, thật ra trong túi quần của hắn cũng có một tờ đơn được viết giá sẵn sàng, nguyên nhân hắn không lấy ra cũng vì thấy được mức giá cuối cùng của ông chủ Trương, người này ra giá còn thấp hơn mình ba chục ngàn, như vậy hắn cũng thầm thở dài một hơi.</w:t>
      </w:r>
    </w:p>
    <w:p>
      <w:pPr>
        <w:pStyle w:val="BodyText"/>
      </w:pPr>
      <w:r>
        <w:t xml:space="preserve">- Đi thôi, ông chủ Trang, nếu bây giờ chúng ta không đi thì quân đội sẽ đến đuổi người.</w:t>
      </w:r>
    </w:p>
    <w:p>
      <w:pPr>
        <w:pStyle w:val="BodyText"/>
      </w:pPr>
      <w:r>
        <w:t xml:space="preserve">Ông chủ Trương sợ Trang Duệ nhét vào một tờ đơn, thế cho nên thân mật khoác tay Trang Duệ đi ra ngoài trung tâm giao dịch, nhưng hắn không biết cử động của mình trùng với tâm tư của Trang Duệ, vì Trang Duệ cũng sợ đối phương thay đổi số tiền.</w:t>
      </w:r>
    </w:p>
    <w:p>
      <w:pPr>
        <w:pStyle w:val="BodyText"/>
      </w:pPr>
      <w:r>
        <w:t xml:space="preserve">- Này, này, anh Lý, nhường đường một chút.</w:t>
      </w:r>
    </w:p>
    <w:p>
      <w:pPr>
        <w:pStyle w:val="BodyText"/>
      </w:pPr>
      <w:r>
        <w:t xml:space="preserve">- Anh Ngô, bây giờ còn đặt giá cái gì nữa?</w:t>
      </w:r>
    </w:p>
    <w:p>
      <w:pPr>
        <w:pStyle w:val="BodyText"/>
      </w:pPr>
      <w:r>
        <w:t xml:space="preserve">- Thôi được rồi.</w:t>
      </w:r>
    </w:p>
    <w:p>
      <w:pPr>
        <w:pStyle w:val="BodyText"/>
      </w:pPr>
      <w:r>
        <w:t xml:space="preserve">Khi Trang Duệ đi ra ngoài hội trường thì đưa mắt nhìn qua, lỗ tai đều nghe được những âm thanh như vậy, nó cũng giống như thời điểm kết thúc đấu giá minh tiêu, chẳng qua chỉ là thò tay bỏ vào tờ đơn so với đặt giá mao liêu vào lúc cuối cùng và chờ xuất hiện số tiền trên màn hình mà thôi.</w:t>
      </w:r>
    </w:p>
    <w:p>
      <w:pPr>
        <w:pStyle w:val="Compact"/>
      </w:pPr>
      <w:r>
        <w:br w:type="textWrapping"/>
      </w:r>
      <w:r>
        <w:br w:type="textWrapping"/>
      </w:r>
    </w:p>
    <w:p>
      <w:pPr>
        <w:pStyle w:val="Heading2"/>
      </w:pPr>
      <w:bookmarkStart w:id="493" w:name="chương-471---473-mở-thầu"/>
      <w:bookmarkEnd w:id="493"/>
      <w:r>
        <w:t xml:space="preserve">471. Chương 471 - 473: Mở Thầu</w:t>
      </w:r>
    </w:p>
    <w:p>
      <w:pPr>
        <w:pStyle w:val="Compact"/>
      </w:pPr>
      <w:r>
        <w:br w:type="textWrapping"/>
      </w:r>
      <w:r>
        <w:br w:type="textWrapping"/>
      </w:r>
    </w:p>
    <w:p>
      <w:pPr>
        <w:pStyle w:val="BodyText"/>
      </w:pPr>
      <w:r>
        <w:t xml:space="preserve">Hoàng Kim Đồng</w:t>
      </w:r>
    </w:p>
    <w:p>
      <w:pPr>
        <w:pStyle w:val="BodyText"/>
      </w:pPr>
      <w:r>
        <w:t xml:space="preserve">Tác giả: Đả Nhãn đọc truyện mới nhất tại .</w:t>
      </w:r>
    </w:p>
    <w:p>
      <w:pPr>
        <w:pStyle w:val="BodyText"/>
      </w:pPr>
      <w:r>
        <w:t xml:space="preserve">Chương 471 - 473: Mở thầu</w:t>
      </w:r>
    </w:p>
    <w:p>
      <w:pPr>
        <w:pStyle w:val="BodyText"/>
      </w:pPr>
      <w:r>
        <w:t xml:space="preserve">Nhóm Dịch: Tepga</w:t>
      </w:r>
    </w:p>
    <w:p>
      <w:pPr>
        <w:pStyle w:val="BodyText"/>
      </w:pPr>
      <w:r>
        <w:t xml:space="preserve">Nguồn: vipvanda</w:t>
      </w:r>
    </w:p>
    <w:p>
      <w:pPr>
        <w:pStyle w:val="BodyText"/>
      </w:pPr>
      <w:r>
        <w:t xml:space="preserve">Nhiều người vào lúc này đánh ngã mức giá của mình trước đó, chỉ trong vài giây đã viết ra tờ đơn khác bỏ vào rương, nếu so với hội chợ ở Bình Châu thì nơi này điên cuồng hơn, vì con số thay đổi lên đến cả vài triệu Euro.</w:t>
      </w:r>
    </w:p>
    <w:p>
      <w:pPr>
        <w:pStyle w:val="BodyText"/>
      </w:pPr>
      <w:r>
        <w:t xml:space="preserve">Nhưng ban tổ chức cũng không cho đám người kia nhiều thời gian điên cuồng, khi trong loa vang lên âm tanh của nhân viên công tác thì nhiêu đội quân nhân ùa ra, bọn họ xua đuổi những kẻ còn nán lại, tuy không thô bạo nhưng cũng chẳng hảo hữu gì.</w:t>
      </w:r>
    </w:p>
    <w:p>
      <w:pPr>
        <w:pStyle w:val="BodyText"/>
      </w:pPr>
      <w:r>
        <w:t xml:space="preserve">Có những vị chưa kịp đổi giá đã bị quân lính đưa đi, thế là đi ba bước lại quay đầu lại nhìn, bộ dạng rất tức cười.</w:t>
      </w:r>
    </w:p>
    <w:p>
      <w:pPr>
        <w:pStyle w:val="BodyText"/>
      </w:pPr>
      <w:r>
        <w:t xml:space="preserve">- Công bàn phỉ thúy Myanmar lần này đã kết thúc, mọi người nên tụ tập cạn chén...</w:t>
      </w:r>
    </w:p>
    <w:p>
      <w:pPr>
        <w:pStyle w:val="BodyText"/>
      </w:pPr>
      <w:r>
        <w:t xml:space="preserve">Trang Duệ đi ra ngoài và dùng điện thoại liên lạc với Tần Hạo Nhiên, sau đó về khách sạn thì Tần Hạo Nhiên có ý đặt phòng để chúc mừng, Tống Quân và Mã Mập có quan hệ tốt với Trang Duệ cũng đến tham gia, còn có một vị khách khách chính là Hào Vinh.</w:t>
      </w:r>
    </w:p>
    <w:p>
      <w:pPr>
        <w:pStyle w:val="BodyText"/>
      </w:pPr>
      <w:r>
        <w:t xml:space="preserve">Đối với công ty châu báu Tần Thị thì hành trình Myanmar lần này đã có thu hoạch ngoài dự kiến, hai khối phỉ thúy đỏ cũng đủ cho công ty phát triển tươi sáng, tất nhiên bây giờ Tần Hạo Nhiên càng chờ mong những khối nguyên thạch mà Trang Duệ đã giới thiệu ình hơn nữa.</w:t>
      </w:r>
    </w:p>
    <w:p>
      <w:pPr>
        <w:pStyle w:val="BodyText"/>
      </w:pPr>
      <w:r>
        <w:t xml:space="preserve">- Công phu giám định và thưởng thức nguyên thạch của cậu Trang thật sự làm cho tôi cảm thấy bội phục, khoảng thời gian trước tôi tiếp nhận một mỏ khoáng mới, cậu phải đến xem giúp tôi mới được...</w:t>
      </w:r>
    </w:p>
    <w:p>
      <w:pPr>
        <w:pStyle w:val="BodyText"/>
      </w:pPr>
      <w:r>
        <w:t xml:space="preserve">Khi mọi người cụng ly ngồi xuống thì Hào Vinh ngồi bên cạnh Trang Duệ chợt lên tiếng và giơ ngón tay cái, hắn là một người giám định của công bàn phỉ thúy lần này, hắn cũng không xem trọng khối mao liêu của Trang Duệ, không ngờ Trang Duệ lại đổ thạch thắng.</w:t>
      </w:r>
    </w:p>
    <w:p>
      <w:pPr>
        <w:pStyle w:val="BodyText"/>
      </w:pPr>
      <w:r>
        <w:t xml:space="preserve">- Hào đại ca, anh đừng chê cười tiểu đệ, em chẳng qua chỉ may mắn mà thôi, chuyện xem xét mạch khoáng thì em không có kinhg nghiệm...</w:t>
      </w:r>
    </w:p>
    <w:p>
      <w:pPr>
        <w:pStyle w:val="BodyText"/>
      </w:pPr>
      <w:r>
        <w:t xml:space="preserve">Trang Duệ cười cười, hắn tự biết chuyện nhà mình, mỏ ngọc Tân Cương chẳng qua chỉ là may mắn phát hiện ra mà thôi.</w:t>
      </w:r>
    </w:p>
    <w:p>
      <w:pPr>
        <w:pStyle w:val="BodyText"/>
      </w:pPr>
      <w:r>
        <w:t xml:space="preserve">Nhắc đến thật sự cũng cần nói đến vận may, nếu không thì mỏ ngọc ở Tân Cương kia ở không sâu nhưng vài ngàn năm qua lại không có ai ngờ nơi đó có mỏ ngọc.</w:t>
      </w:r>
    </w:p>
    <w:p>
      <w:pPr>
        <w:pStyle w:val="BodyText"/>
      </w:pPr>
      <w:r>
        <w:t xml:space="preserve">- Ha ha, cậu cũng không cần khiêm tốn, Ngọc Vương Gia trong nước cũng rất tôn sùng cậu, nói không chừng mỏ khoáng mới kia của tôi nhờ cậu xem qua và có thể tìm ra được vấn đề...</w:t>
      </w:r>
    </w:p>
    <w:p>
      <w:pPr>
        <w:pStyle w:val="BodyText"/>
      </w:pPr>
      <w:r>
        <w:t xml:space="preserve">Hào Vinh dù là một ông trùm phỉ thúy Myanmar nhưng cũng là một nhà thiết kế châu báu, hắn cũng có tiếp xúc với ngọc mềm, cũng quen thuộc Ngọc Vương Gia ở Tân Cương. Vài ngày qua sau khi nghe nói Trang Duệ có mỏ ngọc ở Tân Cương thì hắn đã gọi điện thoại đến cho Ngọc Vương Gia, để hỏi chuyện về Trang Duệ, Hào Vinh không ngờ một người sắp tới là thân thích của mình lại có bối cảnh sâu sắc ở nội địa như vậy, hơn nữa bản thân cũng có năng lực hơn người.</w:t>
      </w:r>
    </w:p>
    <w:p>
      <w:pPr>
        <w:pStyle w:val="BodyText"/>
      </w:pPr>
      <w:r>
        <w:t xml:space="preserve">- Sao? Hào đại ca, mỏ khoáng của anh thế nào?</w:t>
      </w:r>
    </w:p>
    <w:p>
      <w:pPr>
        <w:pStyle w:val="BodyText"/>
      </w:pPr>
      <w:r>
        <w:t xml:space="preserve">Trang Duệ có chút tò mò, bây giờ phía Myanmar đã ra quy định hạn chế xin khai thác mỏ khoáng rất nghiêm khắc, có thể nói anh chỉ cần xin được phép thì chẳng khác nào vớ được núi vàng, nhưng bộ dạng của Hào Vinh thì giống như không hài lòng lắm về mỏ khoáng của mình.</w:t>
      </w:r>
    </w:p>
    <w:p>
      <w:pPr>
        <w:pStyle w:val="BodyText"/>
      </w:pPr>
      <w:r>
        <w:t xml:space="preserve">- Đừng nói nữa, trước kia tôi bỏ ra hơn chục triệu Euro để khảo sát đầu tư, nhưng khi khai thác thì có nguyên thạch nhưng sản lượng quá thấp, có thể là một mỏ khoáng phế vật...</w:t>
      </w:r>
    </w:p>
    <w:p>
      <w:pPr>
        <w:pStyle w:val="BodyText"/>
      </w:pPr>
      <w:r>
        <w:t xml:space="preserve">Mỏ khoáng phế vật theo lời của Hào Vinh chính là những nơi vốn đã sơ bộ tạo ra phỉ thúy, nhưng do lớp vỏ trái đất biến đổi mà hoàn cảnh cũng biến hóa, ngọc thạch phỉ thúy sắp được hình thành thì biến dị. Mạch khoáng như vậy rất ít khi hoàn thành biến hóa phỉ thúy, phần nhiều chỉ là những tảng đá có chút màu sắc mà thôi.</w:t>
      </w:r>
    </w:p>
    <w:p>
      <w:pPr>
        <w:pStyle w:val="BodyText"/>
      </w:pPr>
      <w:r>
        <w:t xml:space="preserve">Loại ngọc kia không thể xem là phỉ thúy, chỉ có thể miễn cưỡng cho là ngọc, giá cả của nó so với phỉ thúy thì thật sự là trời vực, nếu như Hào Vinh đầu tư vào một mỏ khoáng vứt đi như vậy thì tổn thất là rất lớn.</w:t>
      </w:r>
    </w:p>
    <w:p>
      <w:pPr>
        <w:pStyle w:val="BodyText"/>
      </w:pPr>
      <w:r>
        <w:t xml:space="preserve">- Ha ha, đã khảo sát tốt, hơn nữa vị trí có lẽ là chọn không đúng, anh Hào cũng không nên quá gấp...</w:t>
      </w:r>
    </w:p>
    <w:p>
      <w:pPr>
        <w:pStyle w:val="BodyText"/>
      </w:pPr>
      <w:r>
        <w:t xml:space="preserve">Td.nói lừoi này thật sự chẳng có nhiều nội dung, chỉ có thể coi là an ủi Hào Vinh một câu. Hắn cũng không có hứng thú với mỏ khoáng, lần này sở dĩ đồng ý đến bang Shina cũng là vì muốn đến tìm kho báu mà thôi.</w:t>
      </w:r>
    </w:p>
    <w:p>
      <w:pPr>
        <w:pStyle w:val="BodyText"/>
      </w:pPr>
      <w:r>
        <w:t xml:space="preserve">Tuy lần này công bàn phỉ thúy myanmar đã hầu như kết thúc nhưng còn có quá trình mở thầu thầm tiêu với áp lực khó thể nào chịu nổi, kẻ từ hôm nay sẽ bắt đầu mở thầu, đối với quá trình trả giá, quá trình mở thầu thật sự càng khảo nghiệm nhân tâm của con người.</w:t>
      </w:r>
    </w:p>
    <w:p>
      <w:pPr>
        <w:pStyle w:val="BodyText"/>
      </w:pPr>
      <w:r>
        <w:t xml:space="preserve">Ở công bàn phỉ thúy Myanmar năm trước đã có người ngất xỉu và tử vong, cũng có người hưng phấn quá mà đứt mạch máu não không kịp cứu chữa, nói chung là đã có nhiều vụ việc phát sinh cho thấy những người yếu tim thì đừng nên tham gia vào trò đổ thạch này.</w:t>
      </w:r>
    </w:p>
    <w:p>
      <w:pPr>
        <w:pStyle w:val="BodyText"/>
      </w:pPr>
      <w:r>
        <w:t xml:space="preserve">Sau khi kết thúc đặt giá thì sáng sớm hôm sau mọi người thức dậy chạy đến trung tâm giao dịch ngọc thạch, lúc này khu vực đặt mao liêu đã được đóng lại, hầu như cứ cách vài bước lại có quân nhân đứng gác, ngay cả nhân viên công tác muốn đi vào cũng bị đám quân nhân kiểm tra nhiều lần.</w:t>
      </w:r>
    </w:p>
    <w:p>
      <w:pPr>
        <w:pStyle w:val="BodyText"/>
      </w:pPr>
      <w:r>
        <w:t xml:space="preserve">Hiện trường đấu giá minh tiêu đã trở thành nơi mở thầu thầm tiêu, lúc này đại sảnh đã được cải tạo cả đêm, những vách ngăn đã được dở xuống, tuy còn ghế nhưng dụng cụ đặt giá cũng được thu vào, mười đại sảnh trước đó biến thành một lễ đường cực rộng, có thể chứa đủ hai ngàn người.</w:t>
      </w:r>
    </w:p>
    <w:p>
      <w:pPr>
        <w:pStyle w:val="BodyText"/>
      </w:pPr>
      <w:r>
        <w:t xml:space="preserve">Nhưng mười màn hình lớn vẫn còn được ốp lên vách tường, những thương nhân đến tham gia công bàn lần này không cần cố gắng chen về phía trước cũng có thể thấy mình trúng nguyên thạch hay không. Đến chín giờ sáng thì đa có rất nhiều danh sách người trúng mao liêu xuất hiện trên màn ảnh rộng.</w:t>
      </w:r>
    </w:p>
    <w:p>
      <w:pPr>
        <w:pStyle w:val="BodyText"/>
      </w:pPr>
      <w:r>
        <w:t xml:space="preserve">- Tiểu Duệ, thế nào, căng thẳng sao?</w:t>
      </w:r>
    </w:p>
    <w:p>
      <w:pPr>
        <w:pStyle w:val="BodyText"/>
      </w:pPr>
      <w:r>
        <w:t xml:space="preserve">Lúc này hiện trường mở thầu đã khá nóng, đầu người chen chúc, ai cũng nôn nóng hối hả. Dù trả giá đã kết thúc nhưng kết quả còn chưa có nhiều, ai cũng khó thể nào trầm tĩnh, tâm tình của bọn họ bây giờ giống như thí sinh sau khi thi đại học, chỉ cần đợi kết quả thành tích cuối cùng.</w:t>
      </w:r>
    </w:p>
    <w:p>
      <w:pPr>
        <w:pStyle w:val="BodyText"/>
      </w:pPr>
      <w:r>
        <w:t xml:space="preserve">- Không có gì, chú Tần, những mao liêu cháu đặt giá thường có biểu hiện không tốt, người tranh chấp cũng không nhiều...</w:t>
      </w:r>
    </w:p>
    <w:p>
      <w:pPr>
        <w:pStyle w:val="BodyText"/>
      </w:pPr>
      <w:r>
        <w:t xml:space="preserve">Trang Duệ cười cười, trong lòng có chút đắc ý, nếu nói lần này có người thu hoạch nhiều nhất thì chính hắn chứ không còn ai khác, tính cả hai khối phỉ thúy đỏ mà Tần Hạo Nhiên đã mua thì Trang Duệ tổng cộng đầu tư vào bốn trăm triệu tệ, nìhn thì có vẻ không ít, nhưng nếu đem những khối mao liêu kia tàng trữ lại và bán ra từng năm, hắn có thể chắc chắn tài sản của mình sẽ lên đến con số ba tỷ.</w:t>
      </w:r>
    </w:p>
    <w:p>
      <w:pPr>
        <w:pStyle w:val="BodyText"/>
      </w:pPr>
      <w:r>
        <w:t xml:space="preserve">Rất nhiều người không hiểu sẽ hỏi, anh có cửa hàng châu báu của mình, vì sao còn phải bán ra? Thật ra cửa hàng Tần Thụy Lân của Trang Duệ ở thủ đô có hạn ngạch tiêu thụ mỗi năm chỉ là ba chục triệu, chiếm mức tiêu thụ ba phần trăm, số lượng phỉ thúy sử dụng cũng không nhiều.</w:t>
      </w:r>
    </w:p>
    <w:p>
      <w:pPr>
        <w:pStyle w:val="BodyText"/>
      </w:pPr>
      <w:r>
        <w:t xml:space="preserve">Hơn nữa tiêu thụ châu báu phỉ thúy cũng có chu kỳ, không phải anh chỉ cần chế tạo vật trang sức từ nguyên liệu là có thể đạt trong cửa hàng và bán ra ngoài. Đặc biệt là phỉ thúy cực phẩm, giá cả của nó ở trên trời, không phải là thứ mà người bình thường có thể động vào, nhưng nếu bán ra thì lợi nhuận rất khả quan, có thể nói là ba năm không khai trương nhưng ăn trong ba giờ.</w:t>
      </w:r>
    </w:p>
    <w:p>
      <w:pPr>
        <w:pStyle w:val="BodyText"/>
      </w:pPr>
      <w:r>
        <w:t xml:space="preserve">Hơn nữa vật phẩm tạo hình ra từ phỉ thúy cực phẩm phải có tính chất duy nhất, phải là thứ quý hiếm, như vậy mới bán được giá cao, nếu không thì mỗi lần cho ra vài chục món chỉ bán được với giá hàng chợ. Vì vậy Trang Duệ cũng không muốn cắt tất cả mao liêu ra rồi chế tác thành vật trang sức.</w:t>
      </w:r>
    </w:p>
    <w:p>
      <w:pPr>
        <w:pStyle w:val="BodyText"/>
      </w:pPr>
      <w:r>
        <w:t xml:space="preserve">Trong hai mươi khối mao liêu, chỉ cần tùy tiện lấy ra một khối cũng đủ cho Tần Thụy Lân sử dụng hơn nửa năm, nếu như là phỉ thúy thủy tinh thì mỗi năm bày bán ba năm vật là được, như vậy sẽ bảo đảm danh tiếng của Tần Thụy Lân, đồng thời còn có thể tranh thủ mức giá cao nhất.</w:t>
      </w:r>
    </w:p>
    <w:p>
      <w:pPr>
        <w:pStyle w:val="BodyText"/>
      </w:pPr>
      <w:r>
        <w:t xml:space="preserve">Trang Duệ sở dĩ mua nhiều mao liêu như vậy cũng chính là muốn trữ hàng phỉ thúy, hắn biết phỉ thúy không phải là nguyên thạch, hắn khác với những thương nhân mao liêu, dù sau này hắn bán ra cũng là lấy phỉ thúy ra rồi bán, không phải bán giá nguyên thạch như người ta.</w:t>
      </w:r>
    </w:p>
    <w:p>
      <w:pPr>
        <w:pStyle w:val="BodyText"/>
      </w:pPr>
      <w:r>
        <w:t xml:space="preserve">- Đến giờ rồi, sắp bắt đầu, bắt đầu rồi...</w:t>
      </w:r>
    </w:p>
    <w:p>
      <w:pPr>
        <w:pStyle w:val="BodyText"/>
      </w:pPr>
      <w:r>
        <w:t xml:space="preserve">Khi nhóm Trang Duệ đang nói chuyện phiếm thì đã đến chín giờ sáng, đám người ngồi chờ trên ghế đều đã đứng lên nhìn về phía màn hình lớn, vẻ mặt căng thẳng và hưng phấn. Dù sao thì trước lúc mở thầu cũng không ai dám chắc chắn mình sẽ trúng mao liêu, tất nhiên Trang Duệ sẽ là ngoại lệ.</w:t>
      </w:r>
    </w:p>
    <w:p>
      <w:pPr>
        <w:pStyle w:val="BodyText"/>
      </w:pPr>
      <w:r>
        <w:t xml:space="preserve">- Công bàn phỉ thúy Myanmar năm 2005 sẽ chính thức mở thầu mao liêu thầm tiêu, mời các vị chú ý, nếu như trúng tiêu thì mời mang theo giấy chứng nhận đi lên ký hợp đồng trúng tiêu, mời các vị chú ý...</w:t>
      </w:r>
    </w:p>
    <w:p>
      <w:pPr>
        <w:pStyle w:val="BodyText"/>
      </w:pPr>
      <w:r>
        <w:t xml:space="preserve">Một phút trước khi mở thầu thì trong đại sảnh vang lên âm thanh của nhân viên công tác, nhắc nhở những thủ tục cần thiết của người trúng mao liêu, chỉ là không ai chú ý đến điều này, ánh mắt bọn họ đều nhìn chằm chằm lên màn hình lớn.</w:t>
      </w:r>
    </w:p>
    <w:p>
      <w:pPr>
        <w:pStyle w:val="BodyText"/>
      </w:pPr>
      <w:r>
        <w:t xml:space="preserve">Đột nhiên màn hình lóe sáng, một chỗi số hiện ra: "Mao liêu số 3469 chốt giá ba trăm chín chục ngàn Euro, mao liêu số..." Những dãy số mau đỏ này là rất lớn, rất dễ thấy, cứ sau năm giây thì biến đổi, sau đó xuất hiện con số khác.</w:t>
      </w:r>
    </w:p>
    <w:p>
      <w:pPr>
        <w:pStyle w:val="BodyText"/>
      </w:pPr>
      <w:r>
        <w:t xml:space="preserve">- Sao không phải là mao liêu số 1?</w:t>
      </w:r>
    </w:p>
    <w:p>
      <w:pPr>
        <w:pStyle w:val="BodyText"/>
      </w:pPr>
      <w:r>
        <w:t xml:space="preserve">Trang Duệ có chút sững sốt, hắn tưởng rằng sẽ bắt đầu từ mao liêu số một, sắp xếp theo thứ tự, không ngờ bắt đầu lại là con số 3469, không có quy luật gì.</w:t>
      </w:r>
    </w:p>
    <w:p>
      <w:pPr>
        <w:pStyle w:val="BodyText"/>
      </w:pPr>
      <w:r>
        <w:t xml:space="preserve">- Ha ha, công bàn phỉ thúy Myanmar là như vậy, nhân viên công tác đưa thông tin vào máy, sau đó máy tính sẽ đưa ra màn hình theo thuật toán lựa chọn ngẫu nhiên, cũng không theo quy luật nào cả. Nhưng mỗi ngày có thể cho ra hai chục ngàn con số, nói cách khác thì hôm nay cậu phải ở lại đây, nếu không sẽ chẳng biết mao liêu của mình sẽ được mở ra vào lúc nào...</w:t>
      </w:r>
    </w:p>
    <w:p>
      <w:pPr>
        <w:pStyle w:val="BodyText"/>
      </w:pPr>
      <w:r>
        <w:t xml:space="preserve">Tần Hạo Nhiên đã tham gia nhiều công bàn phỉ thúy Myanmar, lão hiểu rất rõ quy luật mở thầu, sau khi thấy Trang Duệ tỏ ra ngạc nhiên thì mở miệng giải thích.</w:t>
      </w:r>
    </w:p>
    <w:p>
      <w:pPr>
        <w:pStyle w:val="BodyText"/>
      </w:pPr>
      <w:r>
        <w:t xml:space="preserve">Mỗi ngày có thể mở hai chục ngàn thầm tiêu, công việc này tương đối lớn, tất cả nhân viên công tác hầu như là làm cả đêm, bây giờ vẫn còn cả ngàn nhân viên đang bận rộn. Nhưng sau nhiều năm kinh nghiệm tổ chức công bàn phỉ thúy, phía Myanmar rất có kinh nghiệm, dù bề bộn vẫn làm việc rất rõ ràng mạch lạc.</w:t>
      </w:r>
    </w:p>
    <w:p>
      <w:pPr>
        <w:pStyle w:val="BodyText"/>
      </w:pPr>
      <w:r>
        <w:t xml:space="preserve">- Vậy hôm nay chúng ta phải ở lại đây sao?</w:t>
      </w:r>
    </w:p>
    <w:p>
      <w:pPr>
        <w:pStyle w:val="BodyText"/>
      </w:pPr>
      <w:r>
        <w:t xml:space="preserve">Trang Duệ thật sự buồn bực, lễ đường này rất lớn nhưng vài ngàn người chen chúc cũng khó chịu, phỉ thúy vàng của Trang Duệ ở trong con số hai mươi ngàn đầu tiên, hắn biết mình trúng tiêu nhưng không thấy tận mắt sẽ khó thể an tâm.</w:t>
      </w:r>
    </w:p>
    <w:p>
      <w:pPr>
        <w:pStyle w:val="BodyText"/>
      </w:pPr>
      <w:r>
        <w:t xml:space="preserve">- Cũng không cần, nếu cậu không thích thì có thể ra ngoài đi dạo hay về khách sạn...</w:t>
      </w:r>
    </w:p>
    <w:p>
      <w:pPr>
        <w:pStyle w:val="BodyText"/>
      </w:pPr>
      <w:r>
        <w:t xml:space="preserve">Sau khi nghe được lời của Tần Hạo Nhiên thì Trang Duệ mới phát hiện trước lúc mở thầu sẽ không cho phép hỏi han, nhưng sau khi mở thầu mình có thể nhập vào hộ chiếu và số thẻ để xem mình trúng bao nhiêu mao liêu, cũng không cần chờ.</w:t>
      </w:r>
    </w:p>
    <w:p>
      <w:pPr>
        <w:pStyle w:val="BodyText"/>
      </w:pPr>
      <w:r>
        <w:t xml:space="preserve">Nhưng tin chắc mọi người sẽ không bỏ đi, vì căng thẳng mười ngày qua, bọn họ cũng không muốn bỏ qua tình huống này, cũng không ai muốn bỏ đi.</w:t>
      </w:r>
    </w:p>
    <w:p>
      <w:pPr>
        <w:pStyle w:val="BodyText"/>
      </w:pPr>
      <w:r>
        <w:t xml:space="preserve">- Trúng, tôi trúng rồi, ha ha, khối mao liêu đầu tiên là của tôi...</w:t>
      </w:r>
    </w:p>
    <w:p>
      <w:pPr>
        <w:pStyle w:val="BodyText"/>
      </w:pPr>
      <w:r>
        <w:t xml:space="preserve">Đột nhiên một âm thanh có chút điên cuồng vang lên trong đại sảnh, âm thanh này có hương vị tâm thần, dù là ở bất kỳ chỗ nào trong đại sảnh cũng có thể nghe thấy, cũng không kém so với chiếc loa công suất lớn được lắp đặt ở chỗ này.</w:t>
      </w:r>
    </w:p>
    <w:p>
      <w:pPr>
        <w:pStyle w:val="BodyText"/>
      </w:pPr>
      <w:r>
        <w:t xml:space="preserve">Tên kia không chỉ hô hào lớn tiếng, đồng thời còn chạy đi, chen lấn ra phía trước, lao ra khỏi đám người, có thể nói là chạy như điên đến chỗ ký hợp đồng trúng tiêu.</w:t>
      </w:r>
    </w:p>
    <w:p>
      <w:pPr>
        <w:pStyle w:val="Compact"/>
      </w:pPr>
      <w:r>
        <w:br w:type="textWrapping"/>
      </w:r>
      <w:r>
        <w:br w:type="textWrapping"/>
      </w:r>
    </w:p>
    <w:p>
      <w:pPr>
        <w:pStyle w:val="Heading2"/>
      </w:pPr>
      <w:bookmarkStart w:id="494" w:name="chương-471---473-mở-thầu-1"/>
      <w:bookmarkEnd w:id="494"/>
      <w:r>
        <w:t xml:space="preserve">472. Chương 471 - 473: Mở Thầu</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471 - 473: Mở thầu</w:t>
      </w:r>
    </w:p>
    <w:p>
      <w:pPr>
        <w:pStyle w:val="BodyText"/>
      </w:pPr>
      <w:r>
        <w:t xml:space="preserve">Nhóm Dịch: Tepga</w:t>
      </w:r>
    </w:p>
    <w:p>
      <w:pPr>
        <w:pStyle w:val="BodyText"/>
      </w:pPr>
      <w:r>
        <w:t xml:space="preserve">Nguồn: vipvanda</w:t>
      </w:r>
    </w:p>
    <w:p>
      <w:pPr>
        <w:pStyle w:val="BodyText"/>
      </w:pPr>
      <w:r>
        <w:t xml:space="preserve">- Người này không phải điên rồi đấy chứ?</w:t>
      </w:r>
    </w:p>
    <w:p>
      <w:pPr>
        <w:pStyle w:val="BodyText"/>
      </w:pPr>
      <w:r>
        <w:t xml:space="preserve">Trang Duệ nhìn thấy đối phương hoa chân múa tay vui sướng mà thật sự cảm thấy giống như tình huống thi đổ trong sách vở, nhưng đó là người ta thi đổ cử nhân, anh chẳng qua chỉ trúng một khối mao liêu, có mở ra phỉ thúy hay không thì còn là vấn đề, sao lại hưng phấn như vậy.</w:t>
      </w:r>
    </w:p>
    <w:p>
      <w:pPr>
        <w:pStyle w:val="BodyText"/>
      </w:pPr>
      <w:r>
        <w:t xml:space="preserve">- Người ta đã nhẫn nhịn hơn mười ngày, nếu đổi lại là cậu thì trúng tiêu cũng vui sướng, đừng nói như vậy chứ...</w:t>
      </w:r>
    </w:p>
    <w:p>
      <w:pPr>
        <w:pStyle w:val="BodyText"/>
      </w:pPr>
      <w:r>
        <w:t xml:space="preserve">Mã Mập dùng ánh mắt bất mãn nhìn Trang Duệ, hắn nói ra tâm tư của tất cả những người đang có mặt ở chỗ này. Trang Duệ nghĩ lại cũng thấy có chuyện như vậy, sau khi trải qua mười mấy ngày mất nhiều tinh thần và công sức định giá mao liêu, con người thật sự giống như bị tra tấn cho phát điên, bây giờ hưng phấn một chút cũng là bình thường.</w:t>
      </w:r>
    </w:p>
    <w:p>
      <w:pPr>
        <w:pStyle w:val="BodyText"/>
      </w:pPr>
      <w:r>
        <w:t xml:space="preserve">Hơn nữa đừng nói đến chuyện mao liêu có mở ra phỉ thúy hay không, dù thế nào thì anh phải trúng tiêu mới có thể mở nguyên thạch, nếu như không trúng thì ngay cả cơ hội này cũng không còn.</w:t>
      </w:r>
    </w:p>
    <w:p>
      <w:pPr>
        <w:pStyle w:val="BodyText"/>
      </w:pPr>
      <w:r>
        <w:t xml:space="preserve">Cũng vì tình huống vừa rồi mà bầu không khí trong hội trường hòa hoãn trở lại, mọi người trong nước dều có thân phận, tâm tình điều tiết là khá nhanh, lúc này quan sát tình huống mở thầu và bắt đầu có thể cười cười nói nói.</w:t>
      </w:r>
    </w:p>
    <w:p>
      <w:pPr>
        <w:pStyle w:val="BodyText"/>
      </w:pPr>
      <w:r>
        <w:t xml:space="preserve">Những con số chớp động trên màn hình lớn là rất nhanh, trên cơ bản là ba mươi giây sẽ có một con số mới, mà mà hình cũng chỉ giữ lại hơn hai mươi số, sau đó đã bị xóa đi ghi những số mới. Vì vậy những người trong hội trường đều dùng ánh mắt chăm chú nhìn lên màn hình lớn, sợ mình chỉ vì một phút sai lầm không chú ý mà vuột mất cơ hội.</w:t>
      </w:r>
    </w:p>
    <w:p>
      <w:pPr>
        <w:pStyle w:val="BodyText"/>
      </w:pPr>
      <w:r>
        <w:t xml:space="preserve">Thật ra ở những góc của đại sảnh còn được đặt hơn mười chiếc máy kiểm tra, chỉ cần anh nhập vào số mao liêu, anh có thể kiểm tra số mao liêu kia đã mở thầu chưa, giá đấu bao nhiêu và mã số của người trúng tiêu. Nhưng máy móc lắp đặt quá ít, căn bản không đủ dùng, càng nhiều người chủ tâm nhìn về phía màn hình lớn.</w:t>
      </w:r>
    </w:p>
    <w:p>
      <w:pPr>
        <w:pStyle w:val="BodyText"/>
      </w:pPr>
      <w:r>
        <w:t xml:space="preserve">Dù có máy kiểm tra và sau này có thể đến văn phòng ban tổ chức bên ngoài để nhờ xem xét nhưng lúc này tất cả mọi người đều muốn biết mình có trúng tiêu hay không, ngay cả Trang Duệ cũng thật sự hồi hộp, cũng không muốn bỏ đi, trước khi ký tên lên hợp đồng trúng tiêu thì những khối mao liêu kia vẫn chưa thuộc về mình.</w:t>
      </w:r>
    </w:p>
    <w:p>
      <w:pPr>
        <w:pStyle w:val="BodyText"/>
      </w:pPr>
      <w:r>
        <w:t xml:space="preserve">Nhưng số mao liêu lúc này được đổi khá nhanh, Trang Duệ nhìn một lúc mà cảm thấy hoa cả mắt, dù hắn là dân tài chính nhưng cũng không thể nào ghi nhớ được số của hai mươi khối mao liêu kia vào đầu. Sau khi nhìn một lúc thì hắn có chút buông lỏng, cặp mắt cũng không nhìn chằm chằm vào màn hình lớn.</w:t>
      </w:r>
    </w:p>
    <w:p>
      <w:pPr>
        <w:pStyle w:val="BodyText"/>
      </w:pPr>
      <w:r>
        <w:t xml:space="preserve">Lúc này trong hiện trường thỉnh thoảng vang lên tiếng hoan hô, ngay sau đó có người từ trong đi ra, đi đến phía trước để ký hợp đồng trúng tiêu, người ngoài thì nhìn đối phương bằng ánh mắt hâm mộ, người quen thì lên tiếng chúc mừng, giống như thật sự đổ thạch thắng vậy. đọc truyện mới nhất tại .</w:t>
      </w:r>
    </w:p>
    <w:p>
      <w:pPr>
        <w:pStyle w:val="BodyText"/>
      </w:pPr>
      <w:r>
        <w:t xml:space="preserve">Nếu so với thái độ không đếm xỉa của Trang Duệ thì Bành Phi lại cầm lấy quyển vở và nhìn chằm chằm lên màn hình, ánh mắt thỉnh thoảng lại di chuyển xuống quyển vở. Sau khi nhìn thấy một con số trùng khớp thì Bành Phi chợt chụp lấy bả vai của Trang Duệ và cao giọng nói:</w:t>
      </w:r>
    </w:p>
    <w:p>
      <w:pPr>
        <w:pStyle w:val="BodyText"/>
      </w:pPr>
      <w:r>
        <w:t xml:space="preserve">- Anh Trang, chúng ta, chúng ta trúng tiêu rồi.</w:t>
      </w:r>
    </w:p>
    <w:p>
      <w:pPr>
        <w:pStyle w:val="BodyText"/>
      </w:pPr>
      <w:r>
        <w:t xml:space="preserve">- Trúng tiêu rồi sao? Số nào?</w:t>
      </w:r>
    </w:p>
    <w:p>
      <w:pPr>
        <w:pStyle w:val="BodyText"/>
      </w:pPr>
      <w:r>
        <w:t xml:space="preserve">Trang Duệ nghe vậy thì trở nên hưng phấn, phải biết rằng số thứ tự của mao liêu cho ra phỉ thúy vàng nằm trong phạm vi hai mươi ngàn mao liêu đầu tiên, tuy còn có hai khối mao liêu khác cung nằm trong phạm vi này nhưng hắn tất nhiên sẽ chú tâm đến khối mao liêu kia hơn.</w:t>
      </w:r>
    </w:p>
    <w:p>
      <w:pPr>
        <w:pStyle w:val="BodyText"/>
      </w:pPr>
      <w:r>
        <w:t xml:space="preserve">- Mười lăm ngàn Euro? Tôi nào có đặt với mức giá như vậy?</w:t>
      </w:r>
    </w:p>
    <w:p>
      <w:pPr>
        <w:pStyle w:val="BodyText"/>
      </w:pPr>
      <w:r>
        <w:t xml:space="preserve">Trang Duệ nhìn số mao liêu và số tiền rồi lại nhìn Bành Phi, không khỏi tỏ ra nghi hoặc, chính mình trên cơ bản đều đặt giá mao liêu trên ba trăm ngàn Euro, hình như không có món nào thấp như vậy.</w:t>
      </w:r>
    </w:p>
    <w:p>
      <w:pPr>
        <w:pStyle w:val="BodyText"/>
      </w:pPr>
      <w:r>
        <w:t xml:space="preserve">- Anh Trang, anh viết trên vở rõ ràng, số mao liêu và giá cả cũng trùng khớp, không phải đấy chứ?</w:t>
      </w:r>
    </w:p>
    <w:p>
      <w:pPr>
        <w:pStyle w:val="BodyText"/>
      </w:pPr>
      <w:r>
        <w:t xml:space="preserve">Sau khi nghe nói như vậy thì Trang Duệ cầm lấy quyển vở trên tay Bành Phi xem xét vài lượt, sau đó gật đầu khẳng định:</w:t>
      </w:r>
    </w:p>
    <w:p>
      <w:pPr>
        <w:pStyle w:val="BodyText"/>
      </w:pPr>
      <w:r>
        <w:t xml:space="preserve">- Không sai, chính là nó, nhưng hình như khối mao liêu này không phải do tôi đặt giá, không có ấn tượng nào cả.</w:t>
      </w:r>
    </w:p>
    <w:p>
      <w:pPr>
        <w:pStyle w:val="BodyText"/>
      </w:pPr>
      <w:r>
        <w:t xml:space="preserve">- Mười lăm ngàn Euro này là tôi đặt...</w:t>
      </w:r>
    </w:p>
    <w:p>
      <w:pPr>
        <w:pStyle w:val="BodyText"/>
      </w:pPr>
      <w:r>
        <w:t xml:space="preserve">Trang Duệ vỗ đầu, giọng điệu có chút buồn nản, điều này làm cho ánh mắt đám người chung quanh có chút kỳ quái. Hừ, đúng là giả vờ, người ta trúng tiêu thì biểu hiện mừng rỡ vui sướng, anh thì giả vờ giống hệt như chịu thiệt vậy.</w:t>
      </w:r>
    </w:p>
    <w:p>
      <w:pPr>
        <w:pStyle w:val="BodyText"/>
      </w:pPr>
      <w:r>
        <w:t xml:space="preserve">Trang Duệ thật sự nhớ đến khối nguyên thạch kia, đó là khi mà hắn đến vùng giao tiếp giữa minh tiêu và thầm tiêu, hắn thấy khối nguyên thạch kia chưa ai đặt giá, bên trong lại có phỉ thúy cấp bậc cao, thế là đặt giá mười lăm ngàn Euro.</w:t>
      </w:r>
    </w:p>
    <w:p>
      <w:pPr>
        <w:pStyle w:val="BodyText"/>
      </w:pPr>
      <w:r>
        <w:t xml:space="preserve">Lúc đầu giá của khối mao liêu chỉ là ba mươi ngàn Euro, Trang Duệ đặt đung giá đấu thấp nhất, nhưng sau đó hắn nghĩ thế nào mà tăng thêm mười lăm ngàn thành ra giá cả là bốn mươi lăm ngàn Euro, nhưng hắn lại ghi vào trong vở chỉ với giá mười lăm ngàn.</w:t>
      </w:r>
    </w:p>
    <w:p>
      <w:pPr>
        <w:pStyle w:val="BodyText"/>
      </w:pPr>
      <w:r>
        <w:t xml:space="preserve">Bây giờ Trang Duệ thật sự cảm thấy thiệt thòi, phải biết rằng hắn đặt giá hai mươi khối mao liêu, cũng không có tính toán đến khối mao liêu này. Tuy bên trong khối mao liêu cũng có chứa phỉ thúy với cấp băng nhưng giá trị của nó chỉ là ba bốn triệu tệ, căn bản không thể nào so sánh với những khối mao liêu khác của mình.</w:t>
      </w:r>
    </w:p>
    <w:p>
      <w:pPr>
        <w:pStyle w:val="BodyText"/>
      </w:pPr>
      <w:r>
        <w:t xml:space="preserve">- Con bà nó, sao lại mở ra khối mao liêu này sớm như vậy?</w:t>
      </w:r>
    </w:p>
    <w:p>
      <w:pPr>
        <w:pStyle w:val="BodyText"/>
      </w:pPr>
      <w:r>
        <w:t xml:space="preserve">Trang Duệ thầm có chút bức bối, khối mao liêu này là có số thứ tự gần như là sau cùng, nhưng hắn cũng biết thầm tiêu và minh tiêu có sự khác biệt, thầm tiêu báo trúng tiêu theo kiểu lựa chọn ngẫu nhiên.</w:t>
      </w:r>
    </w:p>
    <w:p>
      <w:pPr>
        <w:pStyle w:val="BodyText"/>
      </w:pPr>
      <w:r>
        <w:t xml:space="preserve">- Nếu không đủ tiền thì sao?</w:t>
      </w:r>
    </w:p>
    <w:p>
      <w:pPr>
        <w:pStyle w:val="BodyText"/>
      </w:pPr>
      <w:r>
        <w:t xml:space="preserve">Trang Duệ ngẩng đầu nhìn Tần Hạo Nhiên, chẳng lẽ lại hỏi mượn tiền cha vợ? Phải biết rằng nếu như mình trúng toàn bộ hai mươi khối mao liêu, như vậy trên tay mình chỉ còn lại bốn chục ngàn Euro, căn bản không đủ tiền trả cho khối mao liêu này.</w:t>
      </w:r>
    </w:p>
    <w:p>
      <w:pPr>
        <w:pStyle w:val="BodyText"/>
      </w:pPr>
      <w:r>
        <w:t xml:space="preserve">Trong công bàn phỉ thúy Myanmar, trừ khi anh trả tiền và có thể mang theo mao liêu, hoặc anh cắt nguyên thạch ngay tại chỗ, những chuyện còn lại sẽ do phía Myanmar lo liệu, sẽ có công ty gánh trách nhiệm vận chuyển, mà vận chuyển sẽ được tiến hành sau khi công bàn chấm dứt. Nếu Trang Duệ trốn khối mao liêu này mà không trả tiền, như vậy những nguyên thạch khác cũng đừng hòng mang đi.</w:t>
      </w:r>
    </w:p>
    <w:p>
      <w:pPr>
        <w:pStyle w:val="BodyText"/>
      </w:pPr>
      <w:r>
        <w:t xml:space="preserve">Tất nhiên Trang Duệ cũng có thể trả tiền cho những khối mao liêu khác mà bỏ qua khối mao liêu kia, nhưng sau này sợ rằng thân phận của hắn sẽ từ khách quý biến thành khách được ghi trên sổ đen.</w:t>
      </w:r>
    </w:p>
    <w:p>
      <w:pPr>
        <w:pStyle w:val="BodyText"/>
      </w:pPr>
      <w:r>
        <w:t xml:space="preserve">- Sao vậy Tiểu Duệ? Lầm tiêu rồi sao?</w:t>
      </w:r>
    </w:p>
    <w:p>
      <w:pPr>
        <w:pStyle w:val="BodyText"/>
      </w:pPr>
      <w:r>
        <w:t xml:space="preserve">Tần Hạo Nhiên thấy biểu cảm của Trang Duệ thì lên tiếng hỏi, lầm tiêu chính là nhìn mao liêu không chuẩn và lỡ tay đặt giá, nhưng giá cả những món của Trang Duệ thường đặt cũng không quá cao, cũng không cần phải có biểu hiện như thế chứ?</w:t>
      </w:r>
    </w:p>
    <w:p>
      <w:pPr>
        <w:pStyle w:val="BodyText"/>
      </w:pPr>
      <w:r>
        <w:t xml:space="preserve">- Không có gì, chú Tần...</w:t>
      </w:r>
    </w:p>
    <w:p>
      <w:pPr>
        <w:pStyle w:val="BodyText"/>
      </w:pPr>
      <w:r>
        <w:t xml:space="preserve">Trang Duệ tuy lên tiếng nhưng cũng không đi lên làm hợp đồng trung tiêu như người khác, dù sao thì cũng có kỳ hạn ba tháng, đến lúc đó hắn về nước và gửi tiền vào tài khoản của ban tổ chức phía Myanmar cũng được.</w:t>
      </w:r>
    </w:p>
    <w:p>
      <w:pPr>
        <w:pStyle w:val="BodyText"/>
      </w:pPr>
      <w:r>
        <w:t xml:space="preserve">Thầm tiêu của công bàn phỉ thúy Myanmar được mở thầu từ chín giờ sáng cho đến sáu giờ chiều, đến mười hai giờ trưa, ngoài khối mao liêu trúng đầu tiên, ba khối mao liêu còn lại đều không thấy tăm hơi, nhưng nhóm Tống Quân và Tần Hạo Nhiên đều trúng lần lượt ba khối mao liêu.</w:t>
      </w:r>
    </w:p>
    <w:p>
      <w:pPr>
        <w:pStyle w:val="BodyText"/>
      </w:pPr>
      <w:r>
        <w:t xml:space="preserve">- Đi thôi, chúng ta đi dùng cơm, đợi đến khi cơm nước xong và quay lại thì có thể kiểm tra xem thế nào...</w:t>
      </w:r>
    </w:p>
    <w:p>
      <w:pPr>
        <w:pStyle w:val="BodyText"/>
      </w:pPr>
      <w:r>
        <w:t xml:space="preserve">Tần Hạo Nhiên trúng ba khối mao liêu đều là thứ mà Trang Duệ ghi cho nhưng vẫn tỏ ra vui sướng, vẫn là câu nói trước kia, có mao liêu thì có cơ hội tìm ra phỉ thúy, nếu không có mao liêu thì cơ hội mở nguyên thạch cũng không có.</w:t>
      </w:r>
    </w:p>
    <w:p>
      <w:pPr>
        <w:pStyle w:val="BodyText"/>
      </w:pPr>
      <w:r>
        <w:t xml:space="preserve">- Này, anh Tiền, ăn cơm sao? Còn ăn uống gì nữa, có người mở nguyên thạch ngoài cổng, chúng ta mau ra ngoài xem, biết đâu sẽ có thể mua được phỉ thúy...</w:t>
      </w:r>
    </w:p>
    <w:p>
      <w:pPr>
        <w:pStyle w:val="BodyText"/>
      </w:pPr>
      <w:r>
        <w:t xml:space="preserve">- Thật sao? Đi, chúng ta đi mau...</w:t>
      </w:r>
    </w:p>
    <w:p>
      <w:pPr>
        <w:pStyle w:val="BodyText"/>
      </w:pPr>
      <w:r>
        <w:t xml:space="preserve">Trang Duệ đi ra đến ngoài sảnh đấu giá thì nghe được một đoạn đối thoại như vậy, hắn không khỏi cảm thấy kỳ quái, sau đó nhìn Tần Hạo Nhiên rồi hỏi:</w:t>
      </w:r>
    </w:p>
    <w:p>
      <w:pPr>
        <w:pStyle w:val="BodyText"/>
      </w:pPr>
      <w:r>
        <w:t xml:space="preserve">- Chú Tần, trúng mao liêu không phải có thể mang về nhà rồi mở ra sao? Cần gì phải gấp gáp như vậy?</w:t>
      </w:r>
    </w:p>
    <w:p>
      <w:pPr>
        <w:pStyle w:val="BodyText"/>
      </w:pPr>
      <w:r>
        <w:t xml:space="preserve">- Ha ha, những người kia không phải là thương nhân châu báu, cũng không phải là thương nhân mao liêu, bọn họ đến đây chỉ vì muốn đổ thạch tìm kích thích mà thôi...</w:t>
      </w:r>
    </w:p>
    <w:p>
      <w:pPr>
        <w:pStyle w:val="BodyText"/>
      </w:pPr>
      <w:r>
        <w:t xml:space="preserve">Tần Hạo Nhiên nở nụ cười giải thích cho Trang Duệ.</w:t>
      </w:r>
    </w:p>
    <w:p>
      <w:pPr>
        <w:pStyle w:val="BodyText"/>
      </w:pPr>
      <w:r>
        <w:t xml:space="preserve">Thì ra người đến tham gia công bàn phỉ thúy Myanmar có ba loại, loại thứ nhất chính là người từ các công ty châu báu đến mua nguyên liệu, loại người này cũng có thể đến từ các nước Đông Nam Á, Châu Âu hoặc khắp nơi trên thế giới. Phỉ Thúy tuy khó buôn bán ngoài Trung Quốc nhưng cũng là một loại bảo thạch, cũng có một lượng người tiêu thụ.</w:t>
      </w:r>
    </w:p>
    <w:p>
      <w:pPr>
        <w:pStyle w:val="BodyText"/>
      </w:pPr>
      <w:r>
        <w:t xml:space="preserve">Loại người thứ hai cơ bản đều đến từ Trung Quốc, bọn họ chính là những chuyên gia hiểu đổ thạch, bọn họ chỉ muốn đưa mao liêu từ Myanmar về nước để trữ hàng hoặc chọn lựa để cho tham gia công bàn phỉ thúy ở trong nước vào lần sắp tới, nghe nói đây là buôn lậu hai lần.</w:t>
      </w:r>
    </w:p>
    <w:p>
      <w:pPr>
        <w:pStyle w:val="BodyText"/>
      </w:pPr>
      <w:r>
        <w:t xml:space="preserve">Loại người này thường đến từ Triều Sán, nhưng nhiều nhóm người trong nước cũng bắt chước người Triều Sán để góp vốn đến mua mao liêu, tham gia vào trong đại quân đổ thạch, đồng thời cũng có nhiều tập đoàn tài chính có ý muốn đầu tư vào mao liêu, thế là nghiêng về phía bên này.</w:t>
      </w:r>
    </w:p>
    <w:p>
      <w:pPr>
        <w:pStyle w:val="BodyText"/>
      </w:pPr>
      <w:r>
        <w:t xml:space="preserve">Đến tham gia công bàn phỉ thúy Myanmar ngoài hai loại người trên còn có một loại người còn lại, chính là thuần túy đến vì đổ thạch, mục đích của bọn họ chính là muốn đánh cuộc ra phỉ thúy, sau đó bán đi ngay tại chỗ. Trong nhóm này cũng có nhiều loại người, có kẻ là phú ông lắm tiền nhiều của đến tìm kích thích như Mã Mập, cũng có nhiều kẻ đã đổ thạch táng gia bại sản, bây giờ muốn đến gỡ vốn.</w:t>
      </w:r>
    </w:p>
    <w:p>
      <w:pPr>
        <w:pStyle w:val="BodyText"/>
      </w:pPr>
      <w:r>
        <w:t xml:space="preserve">Loại người này có một đặc điểm chính là chỉ cần trúng tiêu trên cơ bản đều mở nguyên thạch ngay tại chỗ, nếu như đổ thạch thắng thì sẽ bán đi ngay, dù sao thì thương nhân châu báu khắp thế giới đều tập trung ở chỗ này, không sợ bán ra với giá kém.</w:t>
      </w:r>
    </w:p>
    <w:p>
      <w:pPr>
        <w:pStyle w:val="BodyText"/>
      </w:pPr>
      <w:r>
        <w:t xml:space="preserve">Nếu như đánh cuộc sụp thì đám người kia có thắt cổ hay nhảy lầu tự tận tại chỗ hay không? Điều này chỉ có trời mới biết.</w:t>
      </w:r>
    </w:p>
    <w:p>
      <w:pPr>
        <w:pStyle w:val="Compact"/>
      </w:pPr>
      <w:r>
        <w:br w:type="textWrapping"/>
      </w:r>
      <w:r>
        <w:br w:type="textWrapping"/>
      </w:r>
    </w:p>
    <w:p>
      <w:pPr>
        <w:pStyle w:val="Heading2"/>
      </w:pPr>
      <w:bookmarkStart w:id="495" w:name="chương-471---473-mở-thầu-2"/>
      <w:bookmarkEnd w:id="495"/>
      <w:r>
        <w:t xml:space="preserve">473. Chương 471 - 473: Mở Thầu</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471 - 473: Mở thầu</w:t>
      </w:r>
    </w:p>
    <w:p>
      <w:pPr>
        <w:pStyle w:val="BodyText"/>
      </w:pPr>
      <w:r>
        <w:t xml:space="preserve">Nhóm Dịch: Tepga</w:t>
      </w:r>
    </w:p>
    <w:p>
      <w:pPr>
        <w:pStyle w:val="BodyText"/>
      </w:pPr>
      <w:r>
        <w:t xml:space="preserve">Nguồn: vipvanda</w:t>
      </w:r>
    </w:p>
    <w:p>
      <w:pPr>
        <w:pStyle w:val="BodyText"/>
      </w:pPr>
      <w:r>
        <w:t xml:space="preserve">Trong nước có câu nói "Một đao thiên đường một đao địa ngục", đây chính là nói về việc cắt nguyên thạch ở công bàn phỉ thúy Myanmar, hằng năm cứ có công bàn phỉ thúy được tổ chức ở Myanmar thì đều là một lần đổ thạch rộn rã, bây giờ mới chỉ là kéo bức màn ra mà thôi.</w:t>
      </w:r>
    </w:p>
    <w:p>
      <w:pPr>
        <w:pStyle w:val="BodyText"/>
      </w:pPr>
      <w:r>
        <w:t xml:space="preserve">Lúc mở công bàn phỉ thúy, tuy những thương nhân châu báu của các công ty cũng nhìn chằm chằm vào nguyên thạch nhưng cũng không có quá nhiều tiền dư, chỉ chuẩn bị sẵn tiền để mua phỉ thúy được cắt ra, như vậy sẽ không phải chịu bất kỳ mối nguy hại nào, lại có thể thu về nguyên liệu cho công ty. Thái độ này của các công ty châu báu càng làm cho đám người có suy nghĩ phất nhanh sau một đêm trở nên điên cuồng.</w:t>
      </w:r>
    </w:p>
    <w:p>
      <w:pPr>
        <w:pStyle w:val="BodyText"/>
      </w:pPr>
      <w:r>
        <w:t xml:space="preserve">Ngoài Tần Hạo Nhiên đã nhận được hai khối phỉ thúy của Trang Duệ, sau đó lão vùi đầu vào để đấu giá thầm tiêu, bên ngoài lúc này có rất nhiều người của công ty châu báu theo sát hiện trường cắt nguyên thạch. Hơn nữa ban tổ chức cũng cử chuyên gia túc trực, tất nhiên sẽ nhanh chóng làm thủ tục và giấy tờ thông quan cho những khối phỉ thúy được lấy ra.</w:t>
      </w:r>
    </w:p>
    <w:p>
      <w:pPr>
        <w:pStyle w:val="BodyText"/>
      </w:pPr>
      <w:r>
        <w:t xml:space="preserve">- Tiểu Duệ, giữa trưa ăn cơm xong tôi cũng muốn cắt một khối nguyên thạch, cậu có đến xem không?</w:t>
      </w:r>
    </w:p>
    <w:p>
      <w:pPr>
        <w:pStyle w:val="BodyText"/>
      </w:pPr>
      <w:r>
        <w:t xml:space="preserve">Tần Hạo Nhiên nói làm cho Trang Duệ có chút sững sốt, muốn cắt nguyên thạch làm gì, mình đã cắt một khối rồi mà?</w:t>
      </w:r>
    </w:p>
    <w:p>
      <w:pPr>
        <w:pStyle w:val="BodyText"/>
      </w:pPr>
      <w:r>
        <w:t xml:space="preserve">Tần Hạo Nhiên thật ra cũng có ý nghĩ của mình, tuy lão đã trúng tiêu ba khối mao liêu nhưng bên trong có phỉ thúy hay không thì khó nói. Lão muốn giải thạch xem bên trong có phỉ thúy hay không, nếu biểu hiện không tốt thì lão sẽ tiếp tục áp dụng quy củ dĩ vãng, mua phỉ thúy được đổ thạch ra ở bên ngoài. Tuy phỉ thúy tất nhiên sẽ mắc hơn nguyên thạch nhưng dù sao thì có nguyên liệu để sản xuất vẫn tốt hơn không có gì.</w:t>
      </w:r>
    </w:p>
    <w:p>
      <w:pPr>
        <w:pStyle w:val="BodyText"/>
      </w:pPr>
      <w:r>
        <w:t xml:space="preserve">- Chờ chút...</w:t>
      </w:r>
    </w:p>
    <w:p>
      <w:pPr>
        <w:pStyle w:val="BodyText"/>
      </w:pPr>
      <w:r>
        <w:t xml:space="preserve">Trang Duệ chợt nghĩ ra một điều, hắn dừng bước, đúng vậy, mình không đủ tiền, dứt khoát chọn một khối mao liêu giá hơn ba trăm ngàn Euro để cắt ra. Lúc này người ta đổ thạch khá nhiều, mình cũng không thiếu phỉ thúy cấp bang, nên bán đi một khối để chữa cháy cũng không là vấn đề.</w:t>
      </w:r>
    </w:p>
    <w:p>
      <w:pPr>
        <w:pStyle w:val="BodyText"/>
      </w:pPr>
      <w:r>
        <w:t xml:space="preserve">- Sao vậy?</w:t>
      </w:r>
    </w:p>
    <w:p>
      <w:pPr>
        <w:pStyle w:val="BodyText"/>
      </w:pPr>
      <w:r>
        <w:t xml:space="preserve">Tần Hạo Nhiên thấy Trang Duệ dừng bươc thì không khỏi kỳ quái hỏi.</w:t>
      </w:r>
    </w:p>
    <w:p>
      <w:pPr>
        <w:pStyle w:val="BodyText"/>
      </w:pPr>
      <w:r>
        <w:t xml:space="preserve">- Không có gì, cháu không đói, chú Tần, các chú cứ đi ăn trước, cháu muốn cắt khối nguyên thạch vừa trúng tiêu...</w:t>
      </w:r>
    </w:p>
    <w:p>
      <w:pPr>
        <w:pStyle w:val="BodyText"/>
      </w:pPr>
      <w:r>
        <w:t xml:space="preserve">Trang Duệ thật sự không muốn ăn, buổi sáng trong đại sảnh quá áp lực, bây giờ hắn dứt khoát quay đầu đi về phía văn phòng của ban tổ chức.</w:t>
      </w:r>
    </w:p>
    <w:p>
      <w:pPr>
        <w:pStyle w:val="BodyText"/>
      </w:pPr>
      <w:r>
        <w:t xml:space="preserve">- Đứa nhỏ này, mới trúng một khối mao liêu đã muốn cắt rồi...</w:t>
      </w:r>
    </w:p>
    <w:p>
      <w:pPr>
        <w:pStyle w:val="BodyText"/>
      </w:pPr>
      <w:r>
        <w:t xml:space="preserve">Tần Hạo Nhiên lắc đầu cùng nhóm Phương Di đi đến căn tin dùng cơm.</w:t>
      </w:r>
    </w:p>
    <w:p>
      <w:pPr>
        <w:pStyle w:val="BodyText"/>
      </w:pPr>
      <w:r>
        <w:t xml:space="preserve">Ban tổ chức có mở hai mươi cửa sổ để giải quyết thủ tục cho người trúng tiêu nhưng vẫn rất bận rộn, cho đến trưa thì vẫn có vài ngàn khối mao liêu chưa được giải quyết xong thủ tục. Tuy những người như Tần Hạo Nhiên cũng không quá vội vàng đi làm thủ tục, nhưng trước mỗi cửa sổ đểu có một đội ngũ rất dài.</w:t>
      </w:r>
    </w:p>
    <w:p>
      <w:pPr>
        <w:pStyle w:val="BodyText"/>
      </w:pPr>
      <w:r>
        <w:t xml:space="preserve">Chỉ là người đang chờ đợi ở đây thoải mái hơn người trong đại sảnh rất nhiều, có nhiều người quen biết tụ tập lại trò chuyện với nhau.</w:t>
      </w:r>
    </w:p>
    <w:p>
      <w:pPr>
        <w:pStyle w:val="BodyText"/>
      </w:pPr>
      <w:r>
        <w:t xml:space="preserve">- Ông chủ Trang, ngài cũng trúng tiêu rồi à?</w:t>
      </w:r>
    </w:p>
    <w:p>
      <w:pPr>
        <w:pStyle w:val="BodyText"/>
      </w:pPr>
      <w:r>
        <w:t xml:space="preserve">Trang Duệ vừa đi qua đã có người lên tiếng chào hỏi, nhìn ra thì mới biết đó là anh Hàn của công ty châu báu Hàn Thị, có lẽ người này cũng vừa đến, sau khi từ trong phòng có điều hòa đi ra thì gương mặt đầy mồ hôi.</w:t>
      </w:r>
    </w:p>
    <w:p>
      <w:pPr>
        <w:pStyle w:val="BodyText"/>
      </w:pPr>
      <w:r>
        <w:t xml:space="preserve">Trang Duệ khẽ động tâm, hắn nói:</w:t>
      </w:r>
    </w:p>
    <w:p>
      <w:pPr>
        <w:pStyle w:val="BodyText"/>
      </w:pPr>
      <w:r>
        <w:t xml:space="preserve">- Trúng một khối không đáng tiền, định cắt ra xem thế nào, lúc này có hơi kẹt, nếu cho ra phỉ thúy thì sẽ bán đi.</w:t>
      </w:r>
    </w:p>
    <w:p>
      <w:pPr>
        <w:pStyle w:val="BodyText"/>
      </w:pPr>
      <w:r>
        <w:t xml:space="preserve">Trong công bàn phỉ thúy Myanmar thì chuyện căng thẳng tiền bạc cũng không phải là chuyện riêng của mình Trang Duệ, ngoài những người có ý định khác, hầu như ai cũng lấy ra tất cả tiền bạc của mình để đấu giá mao liêu, cướp đoạt thầm tiêu. Vì vậy Trang Duệ cũng không sợ người khác biết, hắn thoải mái nói ra, mục đích chính là đợi chút nữa mình mở nguyên thạch thì sẽ có nhiều người đến tranh cướp phỉ thúy.</w:t>
      </w:r>
    </w:p>
    <w:p>
      <w:pPr>
        <w:pStyle w:val="BodyText"/>
      </w:pPr>
      <w:r>
        <w:t xml:space="preserve">- Sao? Ông chủ Trang muốn cắt nguyên thạch để bán phỉ thúy sao? Ngài không phải nói có tiệm châu báu à?</w:t>
      </w:r>
    </w:p>
    <w:p>
      <w:pPr>
        <w:pStyle w:val="BodyText"/>
      </w:pPr>
      <w:r>
        <w:t xml:space="preserve">Hàn Hạo Duy nghe được lời của Trang Duệ thì ánh mắt phát sáng, ngoài khối mao liêu từng bị Hứa Chấn Đông thu mua thì hắn thật sự còn chưa thấy Trang Duệ cắt nguyên thạch quá tay.</w:t>
      </w:r>
    </w:p>
    <w:p>
      <w:pPr>
        <w:pStyle w:val="BodyText"/>
      </w:pPr>
      <w:r>
        <w:t xml:space="preserve">Chỉ là trong lòng Hàn Hạo Duy thật sự có chút nghi kỵ, cắt nguyên thạch lấy phỉ thúy để bán đều là hành động của những người chuyên môn đổ thạch, những người có mở tiệm châu báu thì chắc chắn sẽ không cam lòng bán phỉ thúy, dù sao mục đích của bọn họ đến nơi này cũng chỉ vì nguyên liệu phỉ thúy.</w:t>
      </w:r>
    </w:p>
    <w:p>
      <w:pPr>
        <w:pStyle w:val="BodyText"/>
      </w:pPr>
      <w:r>
        <w:t xml:space="preserve">Trang Duệ cười khổ nói:</w:t>
      </w:r>
    </w:p>
    <w:p>
      <w:pPr>
        <w:pStyle w:val="BodyText"/>
      </w:pPr>
      <w:r>
        <w:t xml:space="preserve">- Thật sự không có biện pháp, gần đây gặp phải chút chuyện, chuyện tiền bạc không được thuận lợi cho lắm, trước tiên cần xoay vòng đồng vốn, tôi cũng còn một khối phỉ thúy đỏ nữa...</w:t>
      </w:r>
    </w:p>
    <w:p>
      <w:pPr>
        <w:pStyle w:val="BodyText"/>
      </w:pPr>
      <w:r>
        <w:t xml:space="preserve">Hàn Hạo Duy nghe được lời này của Trang Duệ thì bình thường trở lại, đừng tưởng mọi người kinh doanh không nhỏ, động một cái là vài chục triệu bạc nhưng đôi lúc cũng thật sự kẹt cứng, dù là vài trăm ngàn cũng khó thể tìm ra. Mỗi khi Hàn Hạo Duy gặp khó khăn thì có thể thế chấp công ty con cho ngân hàng, như vậy mới có tiền để phát lương cho công nhân viên.</w:t>
      </w:r>
    </w:p>
    <w:p>
      <w:pPr>
        <w:pStyle w:val="BodyText"/>
      </w:pPr>
      <w:r>
        <w:t xml:space="preserve">Trước đó Trang Duệ đã đổ thạch thắng một khối phỉ thúy đỏ, hơn nữa từ chối bán ra, có lẽ là muốn giữ lại cho cửa hàng của mình, bây giờ hắn kẹt tiền và cắt vài khối nguyên thạch, căn bản là hành vi bình thường.</w:t>
      </w:r>
    </w:p>
    <w:p>
      <w:pPr>
        <w:pStyle w:val="BodyText"/>
      </w:pPr>
      <w:r>
        <w:t xml:space="preserve">- Tốt quá, cầu mong sao cho ông chủ Trang cắt nguyên thạch thắng lớn, chúng tôi sẽ đi tìm vài người tham gia cổ động.</w:t>
      </w:r>
    </w:p>
    <w:p>
      <w:pPr>
        <w:pStyle w:val="BodyText"/>
      </w:pPr>
      <w:r>
        <w:t xml:space="preserve">Vài người bên cạnh Hàn Hạo Duy cũng biết Trang Duệ có ánh mắt nhìn nguyên thạch rất độc đáo, biết đâu sẽ cắt ra phỉ thúy? Thế là cả nhóm lên tiếng phụ họa.</w:t>
      </w:r>
    </w:p>
    <w:p>
      <w:pPr>
        <w:pStyle w:val="BodyText"/>
      </w:pPr>
      <w:r>
        <w:t xml:space="preserve">Người trúng tiêu cần phải ký hợp đồng trúng tiêu, sẽ được ban tổ chức vận chuyển miễn phí, chỉ cần để lại địa chỉ mà thôi.</w:t>
      </w:r>
    </w:p>
    <w:p>
      <w:pPr>
        <w:pStyle w:val="BodyText"/>
      </w:pPr>
      <w:r>
        <w:t xml:space="preserve">Vì vậy mà hai mươi cửa sổ có năm trăm người chờ, nhưng Trang Duệ chỉ chờ hơn một giờ đã đến lượt mình, mà đội ngũ phía sau lưng hắn lại dài lên, thậm chí có người vừa làm xong thủ tục thì biết mình trúng tiêu, thế là lại đi đến xếp hàng.</w:t>
      </w:r>
    </w:p>
    <w:p>
      <w:pPr>
        <w:pStyle w:val="BodyText"/>
      </w:pPr>
      <w:r>
        <w:t xml:space="preserve">- Ha ha, Tiểu Duệ, xong chưa?</w:t>
      </w:r>
    </w:p>
    <w:p>
      <w:pPr>
        <w:pStyle w:val="BodyText"/>
      </w:pPr>
      <w:r>
        <w:t xml:space="preserve">Trang Duệ chỉ cần làm thủ tục tính tiền, yêu cầu cắt ra ngay tại đây thế cho nên ban tổ chức cho hắn một hóa đơn, khi hắn vừa cầm hóa đơn vào trong tay thì nhóm Tần Hạo Nhiên ăn cơm xong đã quay lại.</w:t>
      </w:r>
    </w:p>
    <w:p>
      <w:pPr>
        <w:pStyle w:val="BodyText"/>
      </w:pPr>
      <w:r>
        <w:t xml:space="preserve">- Chú Tần, vừa mới xong, ngài đến làm thủ tục đi là vừa...</w:t>
      </w:r>
    </w:p>
    <w:p>
      <w:pPr>
        <w:pStyle w:val="BodyText"/>
      </w:pPr>
      <w:r>
        <w:t xml:space="preserve">Trang Duệ mặc kệ cái gì là chen ngang hay không, hắn lúc này ngồi trên chiếc ghế ở bên cạnh cửa sổ, trực tiếp nhường cho Tần Hạo Nhiên. Người ngoài dù có chút bất mãn nhưng vì lo lắng đến thân phận của mình mà không muốn nói gì cả, mọi người đều phát triển trong nước, không cần vì chút chuyện mà đắc tội với người.</w:t>
      </w:r>
    </w:p>
    <w:p>
      <w:pPr>
        <w:pStyle w:val="BodyText"/>
      </w:pPr>
      <w:r>
        <w:t xml:space="preserve">- Đi, đi xem ông chủ Trang đổ thạch...</w:t>
      </w:r>
    </w:p>
    <w:p>
      <w:pPr>
        <w:pStyle w:val="BodyText"/>
      </w:pPr>
      <w:r>
        <w:t xml:space="preserve">Hàn Hạo Duy hét lớn một tiếng thì lập tức hối hận, vì hắn thấy trong đám người xếp hàng có hơn chục tên đi ra, mình vừa rồi lên tiếng chẳng phải kéo theo một nhóm đối thủ cạnh tranh sao?</w:t>
      </w:r>
    </w:p>
    <w:p>
      <w:pPr>
        <w:pStyle w:val="BodyText"/>
      </w:pPr>
      <w:r>
        <w:t xml:space="preserve">Hàn Hạo Duy trực tiếp đi đến khu cắt nguyên thạch chờ đợi, nơi đó có không ít người đang đổ thạch, mà Trang Duệ thì cầm hóa đơn nhận hàng để đi đến khu mao liêu.</w:t>
      </w:r>
    </w:p>
    <w:p>
      <w:pPr>
        <w:pStyle w:val="BodyText"/>
      </w:pPr>
      <w:r>
        <w:t xml:space="preserve">Sau khi đưa hóa đơn nhận hàng ột nhân viên công tác, bảy phút sau có một chiếc xe nâng được một nhóm lính bao quanh đi ra cửa lớn, trên chiếc xe nâng là khối mao liêu mà Trang Duệ vừa trúng tiêu.</w:t>
      </w:r>
    </w:p>
    <w:p>
      <w:pPr>
        <w:pStyle w:val="BodyText"/>
      </w:pPr>
      <w:r>
        <w:t xml:space="preserve">- Lại phải xếp hàng...</w:t>
      </w:r>
    </w:p>
    <w:p>
      <w:pPr>
        <w:pStyle w:val="BodyText"/>
      </w:pPr>
      <w:r>
        <w:t xml:space="preserve">Sau khi đi vào khu cắt nguyên thạch, Trang Duệ đặt khối mao liêu hơn ba mươi kilogam xuống đất, tuy ban tổ chức cung cấp năm máy cắt nhưng rõ ràng là không đủ cho người ta sử dụng, thậm chí trên mặt đất còn xếp sắn rất nhiều mao liêu chờ được cắt ra.</w:t>
      </w:r>
    </w:p>
    <w:p>
      <w:pPr>
        <w:pStyle w:val="Compact"/>
      </w:pPr>
      <w:r>
        <w:br w:type="textWrapping"/>
      </w:r>
      <w:r>
        <w:br w:type="textWrapping"/>
      </w:r>
    </w:p>
    <w:p>
      <w:pPr>
        <w:pStyle w:val="Heading2"/>
      </w:pPr>
      <w:bookmarkStart w:id="496" w:name="chương-474-vua-phỉ-thúy."/>
      <w:bookmarkEnd w:id="496"/>
      <w:r>
        <w:t xml:space="preserve">474. Chương 474 : Vua Phỉ Thúy.</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474: Vua phỉ thúy.</w:t>
      </w:r>
    </w:p>
    <w:p>
      <w:pPr>
        <w:pStyle w:val="BodyText"/>
      </w:pPr>
      <w:r>
        <w:t xml:space="preserve">Dịch: Masta4ever</w:t>
      </w:r>
    </w:p>
    <w:p>
      <w:pPr>
        <w:pStyle w:val="BodyText"/>
      </w:pPr>
      <w:r>
        <w:t xml:space="preserve">Nguồn: Nhóm dịch Tepga - vipvandan</w:t>
      </w:r>
    </w:p>
    <w:p>
      <w:pPr>
        <w:pStyle w:val="BodyText"/>
      </w:pPr>
      <w:r>
        <w:t xml:space="preserve">Sưu tầm:</w:t>
      </w:r>
    </w:p>
    <w:p>
      <w:pPr>
        <w:pStyle w:val="BodyText"/>
      </w:pPr>
      <w:r>
        <w:t xml:space="preserve">- Con bà nó, đây là đá tảng hay nguyên thạch phỉ thúy vậy? Bên trong không có cái quái quỷ gì, đúng là hại người.</w:t>
      </w:r>
    </w:p>
    <w:p>
      <w:pPr>
        <w:pStyle w:val="BodyText"/>
      </w:pPr>
      <w:r>
        <w:t xml:space="preserve">Một người đàn ông trung niên đầu tóc bù xù sau khi cắt một khối mao liêu thì gương mặ biến thành màu xám trắng, hắn lớn tiếng mắng mỏ, không cần hỏi thì cũng biết hành trình đến Myanmar của hắn lần này là thất bại hoàn toàn.</w:t>
      </w:r>
    </w:p>
    <w:p>
      <w:pPr>
        <w:pStyle w:val="BodyText"/>
      </w:pPr>
      <w:r>
        <w:t xml:space="preserve">- Ba trăm ngàn Euro, gần bốn triệu nhân dân tệ, một đao cắt xuống và mất sạch, chậc chậc...</w:t>
      </w:r>
    </w:p>
    <w:p>
      <w:pPr>
        <w:pStyle w:val="BodyText"/>
      </w:pPr>
      <w:r>
        <w:t xml:space="preserve">Hàn Hạo Duy đến sớm nên biết chuyện gì xảy ra, hắn nói cho Trang Duệ, thì ra là một vị muốn phất nhanh sau một đêm, đánh cuộc mộ khối mao liêu cho rằng sẽ cho ra phỉ thúy, không ngờ bốn triệu tệ đã một đi không trở lại.</w:t>
      </w:r>
    </w:p>
    <w:p>
      <w:pPr>
        <w:pStyle w:val="BodyText"/>
      </w:pPr>
      <w:r>
        <w:t xml:space="preserve">Trang Duệ không khỏi lắc đầu, có bốn triệu thì cũng coi như là người có tiền trong nước, tuyệt đối có nhà có xe, sống phong phú, cần gì đến đây ệt?</w:t>
      </w:r>
    </w:p>
    <w:p>
      <w:pPr>
        <w:pStyle w:val="BodyText"/>
      </w:pPr>
      <w:r>
        <w:t xml:space="preserve">Chỉ là Trang Duệ không biết đổ thạch càng dễ nghiện hơn đánh bạc, đặc biệt là những kẻ đã có chút lợi từ đổ thạch, bọn họ giống như dính vào ma túy, không những ném hết tiền vào nguyên thạch, thậm chí còn vay mượn khắp nơi để tham gia, kết quả cuối cùng chỉ là táng gia bại sản mà thôi.</w:t>
      </w:r>
    </w:p>
    <w:p>
      <w:pPr>
        <w:pStyle w:val="BodyText"/>
      </w:pPr>
      <w:r>
        <w:t xml:space="preserve">Dù là đổ thạch theo kiểu gì thì bốn chữ đánh mười thua chín cũng được áp dụng rộng rãi, tất nhiên ngoài Trang Duệ ra.</w:t>
      </w:r>
    </w:p>
    <w:p>
      <w:pPr>
        <w:pStyle w:val="BodyText"/>
      </w:pPr>
      <w:r>
        <w:t xml:space="preserve">- Không biết còn có tiền mua vé máy bay về nước không...</w:t>
      </w:r>
    </w:p>
    <w:p>
      <w:pPr>
        <w:pStyle w:val="BodyText"/>
      </w:pPr>
      <w:r>
        <w:t xml:space="preserve">- Anh Trương, đừng cay nghiệt như vậy, ai cũng có lúc cắt sụp...</w:t>
      </w:r>
    </w:p>
    <w:p>
      <w:pPr>
        <w:pStyle w:val="BodyText"/>
      </w:pPr>
      <w:r>
        <w:t xml:space="preserve">- Đúng vậy, anh Trương, đến lượt anh, lên mà cắt mao liêu, nắm chặt thời gian, không thấy còn nhiều người đứng chờ sao?</w:t>
      </w:r>
    </w:p>
    <w:p>
      <w:pPr>
        <w:pStyle w:val="BodyText"/>
      </w:pPr>
      <w:r>
        <w:t xml:space="preserve">Xưa nay thắng làm vua thua làm giặc, sau khi người đàn ông trung niên kia ảo não bỏ đi thì mọi người chỉ nghị luận vài câu và bắt đầu cắt nguyên thạch.</w:t>
      </w:r>
    </w:p>
    <w:p>
      <w:pPr>
        <w:pStyle w:val="BodyText"/>
      </w:pPr>
      <w:r>
        <w:t xml:space="preserve">Anh Trương kia cũng khá may mắn, sau khi cắt xuống thì thấy xuất hiện sắc xanh, tuy cỉh là loại phỉ thúy loại kém nhưng cũng được mọi người nâng giá, cuối cùng được một công ty châu báu trong nước mua với giá một triệu chín trăm ngàn tệ, mà anh Trương căẳng qua chỉ bỏ ra hai chục ngàn Euro để mua khối mao liêu kia mà thôi.</w:t>
      </w:r>
    </w:p>
    <w:p>
      <w:pPr>
        <w:pStyle w:val="BodyText"/>
      </w:pPr>
      <w:r>
        <w:t xml:space="preserve">Đây chính là sức quyến rũ từ đổ thạch, Mark từng nói nếu có năm phần lợi nhuận thì tư bản sẽ bí quá hóa liều, nếu có trăm phần trăm lợi nhuận thì sẽ dám chà đạp tất cả pháp luật nhân gian, nếu có ba trăm phần trăm lợi nhuận, căn bản sẽ không bỏ qua bất kỳ hành vi nào.</w:t>
      </w:r>
    </w:p>
    <w:p>
      <w:pPr>
        <w:pStyle w:val="BodyText"/>
      </w:pPr>
      <w:r>
        <w:t xml:space="preserve">Cắt một khối mao liêu sinh ra bảy phần lợi nhuận, đó là thứ mà không ai không điên cuồng.</w:t>
      </w:r>
    </w:p>
    <w:p>
      <w:pPr>
        <w:pStyle w:val="BodyText"/>
      </w:pPr>
      <w:r>
        <w:t xml:space="preserve">- Tiểu Duệ, chưa đến lượt cậu sao?</w:t>
      </w:r>
    </w:p>
    <w:p>
      <w:pPr>
        <w:pStyle w:val="BodyText"/>
      </w:pPr>
      <w:r>
        <w:t xml:space="preserve">Một giờ sau Tần Hạo Nhiên cũng đi theo một chiếc xe nâng đến hiện trường đổ thạch, hắn chuẩn bị cắt một khối mao liêu, thứ này không lớn, chỉ hơn mười kilogam, giống như một trái bô ling mà thôi.</w:t>
      </w:r>
    </w:p>
    <w:p>
      <w:pPr>
        <w:pStyle w:val="BodyText"/>
      </w:pPr>
      <w:r>
        <w:t xml:space="preserve">- Lúc này đến lượt cháu, chú Tần, nếu không thì chú cắt trước đi, khối mao liêu của chú rất nhỏ, cắt một lát là xong.</w:t>
      </w:r>
    </w:p>
    <w:p>
      <w:pPr>
        <w:pStyle w:val="BodyText"/>
      </w:pPr>
      <w:r>
        <w:t xml:space="preserve">Vốn đến lượt Trang Duệ, Trang Duệ cũng đang chuẩn bị ôm khối mao liêu đặt lên bàn cắt, nhưng khi thấy nhóm Tần Hạo Nhiên đi đến, hắn dừng tay lại nhìn khối mao liêu to như quả boling, thứ này mà cũng phải dùng xe nâng để đưa đến, thế là không khỏi nở nụ cười.</w:t>
      </w:r>
    </w:p>
    <w:p>
      <w:pPr>
        <w:pStyle w:val="BodyText"/>
      </w:pPr>
      <w:r>
        <w:t xml:space="preserve">- Thưa các ông chủ, đã đến lượt tôi cắt mao liêu, tôi xin nhường cho Tần tiên sinh cắt trước, cũng không mất bao nhiêu thời gian, không thì sắp xếp tôi ra phía sau, chư vị có ý kiến gì không?</w:t>
      </w:r>
    </w:p>
    <w:p>
      <w:pPr>
        <w:pStyle w:val="BodyText"/>
      </w:pPr>
      <w:r>
        <w:t xml:space="preserve">Trang Duệ ôm khối nguyên thạch đặt xuống đất, sau đó quay đầu nói với vài người ở sau lưng, vì muốn cắt mao liêu cũng cần phải xếp hàng, ở phía sau hắn cũng có bảy tám khối mao liêu đang chờ.</w:t>
      </w:r>
    </w:p>
    <w:p>
      <w:pPr>
        <w:pStyle w:val="BodyText"/>
      </w:pPr>
      <w:r>
        <w:t xml:space="preserve">- Không có gì, không có gì, ông chủ Tần cắt trước đi...</w:t>
      </w:r>
    </w:p>
    <w:p>
      <w:pPr>
        <w:pStyle w:val="BodyText"/>
      </w:pPr>
      <w:r>
        <w:t xml:space="preserve">- Không sao? Không mất bao nhiêu thời gian...</w:t>
      </w:r>
    </w:p>
    <w:p>
      <w:pPr>
        <w:pStyle w:val="BodyText"/>
      </w:pPr>
      <w:r>
        <w:t xml:space="preserve">- Ông chủ Trang, anh cũng không cần xếp hàng ra phía sau, chúng tôi đang chờ anh cắt nguyên thạch...</w:t>
      </w:r>
    </w:p>
    <w:p>
      <w:pPr>
        <w:pStyle w:val="BodyText"/>
      </w:pPr>
      <w:r>
        <w:t xml:space="preserve">Mọi người nghe lời Trang Duệ thì lên tiếng nể tình, vài người đợi phía sau cảm thấy không cam lòng, nhưng ai cũng biết năng lượng của mình trong vòng quan hệ đổ thạch không bằng người thanh niên kia, thế là lập tức gật đầu tỏ vẻ đồng ý.</w:t>
      </w:r>
    </w:p>
    <w:p>
      <w:pPr>
        <w:pStyle w:val="BodyText"/>
      </w:pPr>
      <w:r>
        <w:t xml:space="preserve">Khi Trang Duệ còn ở Bình Châu thì thật sự còn chưa biết nhiều về đổ thạch, có thể hỏi ra những vấn đề làm cho người ta cười sặc sụa. Nhưng bây giờ nửa năm qua đi, không có ai dám coi hắn là một người non kinh nghiệm, từ khi hắn đổ thạch ra phỉ thúy đỏ thì danh tiếng trong ngành đổ thạch thật sự như thiên vương trong giới giải trí.</w:t>
      </w:r>
    </w:p>
    <w:p>
      <w:pPr>
        <w:pStyle w:val="BodyText"/>
      </w:pPr>
      <w:r>
        <w:t xml:space="preserve">Tần Hạo Nhiên nghe vậy thì chắp tay cảm tạ với bốn phía, sau đó đặt khối mao liêu của mình lên bàn cắt.</w:t>
      </w:r>
    </w:p>
    <w:p>
      <w:pPr>
        <w:pStyle w:val="BodyText"/>
      </w:pPr>
      <w:r>
        <w:t xml:space="preserve">Đây là một khối mao liêu hắc ô sa, là nguyên thạch của nhà máy Mạt Cương, nó có lớp da như than đá, cầm trong tay cảm thấy giống như có thể bị nhiễm màu đen, khá giống như nguyên thạch của nhà máy Ma Mông Hán. Nhưng nguyên thạch của nhà máy Ma Mông Hán thì bên ngoài có vẻ hơi bụi mà khối mao liêu này có lớp vỏ toàn thân đen thủi, không có tạp sắc.</w:t>
      </w:r>
    </w:p>
    <w:p>
      <w:pPr>
        <w:pStyle w:val="BodyText"/>
      </w:pPr>
      <w:r>
        <w:t xml:space="preserve">Nhà máy Mạt Cương là một trong những hầm khoáng lâu đời nhất lịch sử Myanmar, nhưng sau hơn trăm năm khai thác thì hầu như đã không còn nguyên thạch để tiếp tục sản xuất, khối mao liêu này chủ yếu là hàng tồn kho mà ông chủ mỏ khoáng đưa đến công bàn phỉ thúy Myanmar lần này.</w:t>
      </w:r>
    </w:p>
    <w:p>
      <w:pPr>
        <w:pStyle w:val="BodyText"/>
      </w:pPr>
      <w:r>
        <w:t xml:space="preserve">Khối mao liêu hắc ô sa này của nhà máy Mạt Cương cũng không được cắt mặt, là một khối mao liêu toàn đổ, nếu như dựa theo giá cả bình thường thì nó hơn một trăm ngàn tệ, vì thể tích của nó cũng không lớn, vì có cho ra phỉ thúy cấp băng cũng chỉ là ba năm cân, căn bản tính đánh cuộc không lớn.</w:t>
      </w:r>
    </w:p>
    <w:p>
      <w:pPr>
        <w:pStyle w:val="BodyText"/>
      </w:pPr>
      <w:r>
        <w:t xml:space="preserve">Chỉ là Tần Hạo Nhiên lại bỏ ra ba mươi hai triệu Euro để thu mua khối nguyên thạch này, chẳng khác nào bỏ ra hơn ba triệu tệ , thế là lão cho rằng không đúng. Chỉ là trong những khối mao liêu mà Trang Duệ ghi lại, đây là khối mao liêu đầu tiên, vì thế lão mới vung tay thu vào.</w:t>
      </w:r>
    </w:p>
    <w:p>
      <w:pPr>
        <w:pStyle w:val="BodyText"/>
      </w:pPr>
      <w:r>
        <w:t xml:space="preserve">- Tôi cũng có ý với khối mao liêu của nhà máy mạt cương này, không ngờ anh ấy đấu giá trúng...</w:t>
      </w:r>
    </w:p>
    <w:p>
      <w:pPr>
        <w:pStyle w:val="BodyText"/>
      </w:pPr>
      <w:r>
        <w:t xml:space="preserve">- À, là nguyên thạch của mỏ khoáng cổ, không biết đã để lại bao nhiêu năm rồi...</w:t>
      </w:r>
    </w:p>
    <w:p>
      <w:pPr>
        <w:pStyle w:val="BodyText"/>
      </w:pPr>
      <w:r>
        <w:t xml:space="preserve">- Công ty châu báu Tần Thị lần này vung tay rất mạnh, vừa rồi tôi thấy khối mao liêu kia được đặt giá hơn ba mươi ngàn Euro, cũng không biết có thể thu về lợi nhuận không?</w:t>
      </w:r>
    </w:p>
    <w:p>
      <w:pPr>
        <w:pStyle w:val="BodyText"/>
      </w:pPr>
      <w:r>
        <w:t xml:space="preserve">Mọi người vây quanh nhìn khối mao liêu của Tần Hạo Nhiên, sau đó lên tiếng nghị luận. Ánh mắt của bọn họ đều rất độc đáo, chỉ cần liếc mắt là có thể thấy xuất xứ của khối mao liêu này.</w:t>
      </w:r>
    </w:p>
    <w:p>
      <w:pPr>
        <w:pStyle w:val="BodyText"/>
      </w:pPr>
      <w:r>
        <w:t xml:space="preserve">Ở Myanmar thì những mỏ khoáng khác nhau sẽ cho ra phỉ thúy với màu sắc chất lượng và độ tốt xấu khác nhau, vì vậy phân biệt mao liêu sẽ là một sự trợ giúp rất lớn khi đổ thạch.</w:t>
      </w:r>
    </w:p>
    <w:p>
      <w:pPr>
        <w:pStyle w:val="BodyText"/>
      </w:pPr>
      <w:r>
        <w:t xml:space="preserve">Trong nghành ngọc thạch có một câu thế này: Không nhìn rõ nguồn gốc, không nên tham gia đổ thạch, kẻ cố chọn mua nguyên thạch phỉ thúy nếu không biết rõ nơi sản sinh và đặc thù của thứ mình đang xem xét, như vậy sẽ không có điều kiện đánh cuộc. Mà những người lúc này đều là kẻ trong nghề, cách nhìn lớp vỏ bên ngoài và phân biệt nó xuất xứ từ đâu đối với bọn họ thật sự dễ như ăn cơm bữa. truyện copy từ</w:t>
      </w:r>
    </w:p>
    <w:p>
      <w:pPr>
        <w:pStyle w:val="BodyText"/>
      </w:pPr>
      <w:r>
        <w:t xml:space="preserve">- Tiểu Duệ, cắt thế nào?</w:t>
      </w:r>
    </w:p>
    <w:p>
      <w:pPr>
        <w:pStyle w:val="BodyText"/>
      </w:pPr>
      <w:r>
        <w:t xml:space="preserve">Tần Hạo Nhiên cũng là một người đổ thạch lão luyện, nhưng lúc này sau khi đặt mao liêu xuống cũng không kìm lòng được mà hỏi Trang Duệ một câu, có thể thấy trong lòng lão thì kinh nghiệm đổ thạch của Trang Duệ vượt xa chính mình.</w:t>
      </w:r>
    </w:p>
    <w:p>
      <w:pPr>
        <w:pStyle w:val="BodyText"/>
      </w:pPr>
      <w:r>
        <w:t xml:space="preserve">- Chú Tần, đây là nguyên thạch của nhà máy Mạt Cương, chú cứ tùy tiện chọn một mặt và mài ra xem thế nào?</w:t>
      </w:r>
    </w:p>
    <w:p>
      <w:pPr>
        <w:pStyle w:val="BodyText"/>
      </w:pPr>
      <w:r>
        <w:t xml:space="preserve">Nguyên thạch của nhà máy Mạt Cương trước nay đều có lớp da rất mỏng, ngọc thạch kết tinh khá mảnh, rất tốt, độ trong suốt cao, sắc màu trứ dnah, chất lượng bình thường là dễ thấy nhất, nhưng phỉ thúy cấp cao thì cũng có tỷ lệ cao. Trang Duệ nói như vậy thì có nghĩa là ngọc bên trong phỉ thúy này có thể khá dày.</w:t>
      </w:r>
    </w:p>
    <w:p>
      <w:pPr>
        <w:pStyle w:val="BodyText"/>
      </w:pPr>
      <w:r>
        <w:t xml:space="preserve">- Được, tôi sẽ làm theo lời cậu.</w:t>
      </w:r>
    </w:p>
    <w:p>
      <w:pPr>
        <w:pStyle w:val="BodyText"/>
      </w:pPr>
      <w:r>
        <w:t xml:space="preserve">Tần Hạo Nhiên cởi áo tây trang đưa cho Phương Di, lộ ra áo sơ mi trắng bên trong.</w:t>
      </w:r>
    </w:p>
    <w:p>
      <w:pPr>
        <w:pStyle w:val="BodyText"/>
      </w:pPr>
      <w:r>
        <w:t xml:space="preserve">Tần Hạo Nhiên cũng không động vào máy cắt, lão cầm máy mài lên, mở điện, dùng đá mài để mài đi một lớp bên ngoài mao liêu. Khi những tiếng xoẹt xoẹt vang lên thì lớp da đen bên ngoài dần rơi xuống, lão cảm thấy máy mài trên tay mình đã phủ đầy một lớp bụi đá màu đen.</w:t>
      </w:r>
    </w:p>
    <w:p>
      <w:pPr>
        <w:pStyle w:val="BodyText"/>
      </w:pPr>
      <w:r>
        <w:t xml:space="preserve">- Có sắc xanh, có màu rồi...</w:t>
      </w:r>
    </w:p>
    <w:p>
      <w:pPr>
        <w:pStyle w:val="BodyText"/>
      </w:pPr>
      <w:r>
        <w:t xml:space="preserve">- Thật sự có màu rồi...</w:t>
      </w:r>
    </w:p>
    <w:p>
      <w:pPr>
        <w:pStyle w:val="BodyText"/>
      </w:pPr>
      <w:r>
        <w:t xml:space="preserve">Lúc này đám người đứng vây quanh xem xét còn căng thẳng hơn những người mở nguyên thạch, khi đá mài trên tay Tần Hạo Nhiên còn chưa cắt vào sâu hai centimet thì một màu xanh như cỏ non vươn lên sau mùa xuân chợt xuất hiện, giống như mùa xuân mơn mởn, lộ ra không một tiếng động.</w:t>
      </w:r>
    </w:p>
    <w:p>
      <w:pPr>
        <w:pStyle w:val="BodyText"/>
      </w:pPr>
      <w:r>
        <w:t xml:space="preserve">Tần Hạo Nhiên vội vàng dừng tay, tắt máy, dùng nước Trang Duệ vừa lấy đến để rửa mặt vừa mài, một lớp phỉ thúy rộng như hai ngón tay xuất hiện trước mắt, màu xanh lóe sáng, bừng ra những luồng sáng dạt dào, mê người.</w:t>
      </w:r>
    </w:p>
    <w:p>
      <w:pPr>
        <w:pStyle w:val="BodyText"/>
      </w:pPr>
      <w:r>
        <w:t xml:space="preserve">- Thủy...Thủy tinh sao?</w:t>
      </w:r>
    </w:p>
    <w:p>
      <w:pPr>
        <w:pStyle w:val="BodyText"/>
      </w:pPr>
      <w:r>
        <w:t xml:space="preserve">Tần Hạo Nhiên hầu như dán mắt lên khối phỉ thúy vừa xuất hiện, cũng không biết áo sơ mi trắng đã dính đầy tro bụi, lời nói cũng thật sự run rẩy. Điều này khó trách được lão, tuy Tần Hạo Nhiên đã cắt được khá nhiều mao liêu nhưng đây là lần đầu tiên cho ra phỉ thúy cấp thủy tinh.</w:t>
      </w:r>
    </w:p>
    <w:p>
      <w:pPr>
        <w:pStyle w:val="BodyText"/>
      </w:pPr>
      <w:r>
        <w:t xml:space="preserve">- Thắng, thật sự thắng lớn...</w:t>
      </w:r>
    </w:p>
    <w:p>
      <w:pPr>
        <w:pStyle w:val="BodyText"/>
      </w:pPr>
      <w:r>
        <w:t xml:space="preserve">- Công ty châu báu Tần Thị rõ ràng là bừng sáng ở công bàn lần này...</w:t>
      </w:r>
    </w:p>
    <w:p>
      <w:pPr>
        <w:pStyle w:val="BodyText"/>
      </w:pPr>
      <w:r>
        <w:t xml:space="preserve">- Nói không chừng đó là khối mao liêu mà ông chủ Trang chọn ra, đúng là xuất quỷ nhập thần...</w:t>
      </w:r>
    </w:p>
    <w:p>
      <w:pPr>
        <w:pStyle w:val="BodyText"/>
      </w:pPr>
      <w:r>
        <w:t xml:space="preserve">- Đúng vậy, để xem khối mao liêu của ông chủ Trang la thế nào? Nói không chừng lại cho ra một vị vua phỉ thúy...</w:t>
      </w:r>
    </w:p>
    <w:p>
      <w:pPr>
        <w:pStyle w:val="BodyText"/>
      </w:pPr>
      <w:r>
        <w:t xml:space="preserve">Người xem cũng nhanh chóng náo động, từ nãy giờ khu cắt nguyên thạch đã có hơn mười người ra tay, có kẻ thắng có kẻ sụp nhưng đây là lần đầu tiên thấy phỉ thúy cấp thủy tinh, thậm chí đây là khối phỉ thúy thủy tinh đầu tiên được cắt trong thời gian hơn mười ngày qua.</w:t>
      </w:r>
    </w:p>
    <w:p>
      <w:pPr>
        <w:pStyle w:val="BodyText"/>
      </w:pPr>
      <w:r>
        <w:t xml:space="preserve">Mọi người nhắc đến vua phỉ thúy, đó là một truyền kỳ còn sống sờ sờ, người đó họ Đường, tên là Đường Trạch Nam, là người Vân Nam, kinh doanh ngọc thạch, thời nhà Thanh thì những món phỉ thúy được đặt trong hoàng cung đều lấy ra từ nhà hắn.</w:t>
      </w:r>
    </w:p>
    <w:p>
      <w:pPr>
        <w:pStyle w:val="BodyText"/>
      </w:pPr>
      <w:r>
        <w:t xml:space="preserve">Đường Trạch Nam xuất thân từ thế gia phỉ thúy, sau khi ra đời đã được bầu không khí trong nhà hun đúc, sau vài chục năm mua bán phỉ thúy thì thật sự hiểu rõ như lòng bàn tay, dù là một khối mao liêu chưa cắt mặt hay mở cửa sổ thì lão cũng có thể tính ra bên trong có phỉ thúy hay không, hơn nữa khá nắm chắc.</w:t>
      </w:r>
    </w:p>
    <w:p>
      <w:pPr>
        <w:pStyle w:val="BodyText"/>
      </w:pPr>
      <w:r>
        <w:t xml:space="preserve">Khi Đường Trạch Nam được năm mươi tuổi thì được giới đổ thạch xưng là vua phỉ thúy, hơn nữa còn có hai công ty kinh doanh mao liêu phỉ thúy, nêu snhw nói Ngọc Vương Gia chính là vua của ngọc mềm, như vậy Đường Trạch Nam chính là đế vương của ngọc cứng, hai người đều nổi danh tương xứng ở trong giới ngọc thạch trong nước.</w:t>
      </w:r>
    </w:p>
    <w:p>
      <w:pPr>
        <w:pStyle w:val="BodyText"/>
      </w:pPr>
      <w:r>
        <w:t xml:space="preserve">Nhưng công bàn phỉ thúy Myanmar lần này Đường Trạch Nam vì có việc bận nên không đến tham gia, điều này làm cho người ta cảm thấy đáng tiếc, vì vua phỉ thúy khá hào phóng, có người cầu lão xem giúp thì sẽ vui vẻ chỉ bảo, hơn nữa ý kiến của lão cũng thường là kết quả cuối cùng, đây chính là một trong những nguyên nhân để lão được xưng là vua phỉ thúy.</w:t>
      </w:r>
    </w:p>
    <w:p>
      <w:pPr>
        <w:pStyle w:val="BodyText"/>
      </w:pPr>
      <w:r>
        <w:t xml:space="preserve">- Tiểu Duệ, đổ thạch thắng rồi...</w:t>
      </w:r>
    </w:p>
    <w:p>
      <w:pPr>
        <w:pStyle w:val="BodyText"/>
      </w:pPr>
      <w:r>
        <w:t xml:space="preserve">Tần Hạo Nhiên dùng ánh mắt hưng phấn nhìn Trang Duệ, khối phỉ thúy rộng hơn hai ngón tay này ít nhất cũng hơn một triệu Euro, hơn nữa nhìn mặt cắt thì thấu ngọc bên trong còn có không ít, hơn nữa lại là cấp thủy tinh. Dù chỉ là ba năm kilogam thì cũng giá trị vài triệu Euro, mà giá cả thu vào chỉ là ba trăm ngàn Euro, xem ra lão đã thắng lớn.</w:t>
      </w:r>
    </w:p>
    <w:p>
      <w:pPr>
        <w:pStyle w:val="BodyText"/>
      </w:pPr>
      <w:r>
        <w:t xml:space="preserve">Trang Duệ cười cười, hắn đã sớm biết kết quả này, vì vậy mà lập tức nói:</w:t>
      </w:r>
    </w:p>
    <w:p>
      <w:pPr>
        <w:pStyle w:val="BodyText"/>
      </w:pPr>
      <w:r>
        <w:t xml:space="preserve">- Chú Tần, chúc mừng chú, có muốn cắt tiếp nữa không?</w:t>
      </w:r>
    </w:p>
    <w:p>
      <w:pPr>
        <w:pStyle w:val="BodyText"/>
      </w:pPr>
      <w:r>
        <w:t xml:space="preserve">- Ông chủ Tần, nên tiếp tục cắt cho chúng tôi có thêm chút kiến thức...</w:t>
      </w:r>
    </w:p>
    <w:p>
      <w:pPr>
        <w:pStyle w:val="BodyText"/>
      </w:pPr>
      <w:r>
        <w:t xml:space="preserve">- Đúng vậy, lần đầu tiên cho ra phỉ thúy cấp thủy tinh, để cho chúng tôi có thêm chút kiến thức...</w:t>
      </w:r>
    </w:p>
    <w:p>
      <w:pPr>
        <w:pStyle w:val="BodyText"/>
      </w:pPr>
      <w:r>
        <w:t xml:space="preserve">Người vây quanh cũng biết Tần Hạo Nhiên sẽ không bán khối ngọc này, nhưng nếu biết thêm một chút về phỉ thúy cấp cao cũng là một trong những phương diện có thể khoác lác với kẻ khác.</w:t>
      </w:r>
    </w:p>
    <w:p>
      <w:pPr>
        <w:pStyle w:val="BodyText"/>
      </w:pPr>
      <w:r>
        <w:t xml:space="preserve">- Không được, không được, khối phỉ thúy này cần cắt cẩn thận, tôi cũng không dám bêu xấu...</w:t>
      </w:r>
    </w:p>
    <w:p>
      <w:pPr>
        <w:pStyle w:val="BodyText"/>
      </w:pPr>
      <w:r>
        <w:t xml:space="preserve">Tần Hạo Nhiên tươi cười nhìn bốn phía, trong lòng lão thật sự kích động, thật sự không thể tiếp tục cắt nguyên thạch. Vì cắt nguyên thạch là một công tác rất mệt mỏi, cần sự tỉnh táo, nếu như trong lúc làm việc mà hai tay khẽ run, thế là khả năng sẽ làm phỉ thúy bị phá hoại, giá trị giảm sút.</w:t>
      </w:r>
    </w:p>
    <w:p>
      <w:pPr>
        <w:pStyle w:val="BodyText"/>
      </w:pPr>
      <w:r>
        <w:t xml:space="preserve">- Tiểu Duệ, cậu đến đây.</w:t>
      </w:r>
    </w:p>
    <w:p>
      <w:pPr>
        <w:pStyle w:val="BodyText"/>
      </w:pPr>
      <w:r>
        <w:t xml:space="preserve">Tần Hạo Nhiên vui vẻ đưa máy mài nguyên thạch cho Trang Duệ, lúc này ánh mắt lão nhìn về phía Trang Duệ thật sự rất hưng phấn. Phải biết rằng đây là khối mao liêu đầu tiên mà Trang Duệ nói lão thu vào, nếu vài chục khối mao liêu sau này cũng như thế, trời ơi..Lão cũng không muốn tiếp tục tưởng tượng.</w:t>
      </w:r>
    </w:p>
    <w:p>
      <w:pPr>
        <w:pStyle w:val="BodyText"/>
      </w:pPr>
      <w:r>
        <w:t xml:space="preserve">Tần Hạo Nhiên đã không còn tiếp tục nghi ngờ ánh mắt của Trang Duệ, dù bây giờ Trang Duệ nói chỗ nào có phỉ thúy thì chỉ sợ Tần Hạo Nhiên cũng sẽ tin.</w:t>
      </w:r>
    </w:p>
    <w:p>
      <w:pPr>
        <w:pStyle w:val="BodyText"/>
      </w:pPr>
      <w:r>
        <w:t xml:space="preserve">- Ông chủ Trang, đến lượt anh, nói thật nhé, nếu có phỉ thúy thì nhất định phải bán cho tôi đấy...</w:t>
      </w:r>
    </w:p>
    <w:p>
      <w:pPr>
        <w:pStyle w:val="BodyText"/>
      </w:pPr>
      <w:r>
        <w:t xml:space="preserve">Hàn Hạo Duy bây giờ thật sự hâm mộ Tần Hạo Nhiên, hắn biết mối quan hệ giữa Trang Duệ và Tần Hạo Nhiên, vì thế mà hận không thể cho con gái mình mau trưởng thành, dù là làm vợ bé của Trang Duệ cũng tình nguyện, vì có con rể như thế chẳng khác nào ngồi trên núi vàng.</w:t>
      </w:r>
    </w:p>
    <w:p>
      <w:pPr>
        <w:pStyle w:val="BodyText"/>
      </w:pPr>
      <w:r>
        <w:t xml:space="preserve">- Nhất định, nhất định rồi...</w:t>
      </w:r>
    </w:p>
    <w:p>
      <w:pPr>
        <w:pStyle w:val="BodyText"/>
      </w:pPr>
      <w:r>
        <w:t xml:space="preserve">Trang Duệ cười ôm mao liêu đến gia cố trên máy cắt, sau đó mở điện máy cắt nguyên thạch.</w:t>
      </w:r>
    </w:p>
    <w:p>
      <w:pPr>
        <w:pStyle w:val="BodyText"/>
      </w:pPr>
      <w:r>
        <w:t xml:space="preserve">- Huynh đệ xem như đồng ý với anh, vậy những người khác thì sao?</w:t>
      </w:r>
    </w:p>
    <w:p>
      <w:pPr>
        <w:pStyle w:val="BodyText"/>
      </w:pPr>
      <w:r>
        <w:t xml:space="preserve">Trang Duệ nhìn đám thương nhân châu báu ở xung quanh dùng ánh mắt xám ngắt như sói trên thảo nguyên nhìn chằm chằm vào mình, khối mao liêu cho ra phỉ thúy cấp thủy thúy thật sự đã kích thích bọn họ. Phải biết rằng chỉ cần là một khối nhỏ phỉ thúy cấp thủy tinh cũng hơn cả triệu.</w:t>
      </w:r>
    </w:p>
    <w:p>
      <w:pPr>
        <w:pStyle w:val="BodyText"/>
      </w:pPr>
      <w:r>
        <w:t xml:space="preserve">Những năm nay con đường bán lẻ châu báu phát triển vượt bậc, vì thế mà nguyên liệu là thứ được coi trọng đầu tiên, dù là bảo thạch, phỉ thúy hay kim cương thì đều là những thứ được người tiêu dùng ưa chuộng.</w:t>
      </w:r>
    </w:p>
    <w:p>
      <w:pPr>
        <w:pStyle w:val="BodyText"/>
      </w:pPr>
      <w:r>
        <w:t xml:space="preserve">Châu báu có hàm nghĩa rất rộng, có những cực phẩm châu báu giá tư vài triệu đến vài chục triệu,cũng có những món chỉ ba năm đồng tiền, nói chung đều được gọi là trang sức châu báu, nam nữ đương thời đều có một món trang sức châu báu trên người. Hằng năm lợi nhuận từ ngành châu báu ở trong nước là vài ngàn tỷ, vì vậy mà tạo nên cục diện cá nhiều nước ít, đây cũng là một nguyên nhân mà các loại châu báu và bảo thạch hàng giả được bày bán tràn lan.</w:t>
      </w:r>
    </w:p>
    <w:p>
      <w:pPr>
        <w:pStyle w:val="BodyText"/>
      </w:pPr>
      <w:r>
        <w:t xml:space="preserve">Những khối phỉ thúy này có giá cả cao, động vào là trên cả triệu Euro, thế nhưng chỉ cần lấy về tạo hình và bán ra sẽ có lợi nhuận xa xỉ. Chưa nói đâu xa, khối phỉ thúy câp thủy tinh của Tần Hạo Nhiên tuy không đạt đên cập độ đế vương lục, nhưng một khối phỉ thúy bằng quả bô ling của Tần Hạo Nhiên lúc vừa rồi mà được tạo hình tốt sẽ có giá trị không kém cả trăm triệu.</w:t>
      </w:r>
    </w:p>
    <w:p>
      <w:pPr>
        <w:pStyle w:val="BodyText"/>
      </w:pPr>
      <w:r>
        <w:t xml:space="preserve">- Tiểu Duệ, khối phỉ thúy của cậu là mài lớp vỏ hay cắt trực tiếp...</w:t>
      </w:r>
    </w:p>
    <w:p>
      <w:pPr>
        <w:pStyle w:val="BodyText"/>
      </w:pPr>
      <w:r>
        <w:t xml:space="preserve">Tần Hạo Nhiên lúc này giống như đã trải qua quá trình hưng phấn, xem ra còn muốn giúp Trang Duệ một tay.</w:t>
      </w:r>
    </w:p>
    <w:p>
      <w:pPr>
        <w:pStyle w:val="Compact"/>
      </w:pPr>
      <w:r>
        <w:br w:type="textWrapping"/>
      </w:r>
      <w:r>
        <w:br w:type="textWrapping"/>
      </w:r>
    </w:p>
    <w:p>
      <w:pPr>
        <w:pStyle w:val="Heading2"/>
      </w:pPr>
      <w:bookmarkStart w:id="497" w:name="chương-475-cấp-băng."/>
      <w:bookmarkEnd w:id="497"/>
      <w:r>
        <w:t xml:space="preserve">475. Chương 475 : Cấp Băng.</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475: Cấp băng.</w:t>
      </w:r>
    </w:p>
    <w:p>
      <w:pPr>
        <w:pStyle w:val="BodyText"/>
      </w:pPr>
      <w:r>
        <w:t xml:space="preserve">Dịch: Masta4ever</w:t>
      </w:r>
    </w:p>
    <w:p>
      <w:pPr>
        <w:pStyle w:val="BodyText"/>
      </w:pPr>
      <w:r>
        <w:t xml:space="preserve">Nguồn: Nhóm dịch Tepga - vipvandan</w:t>
      </w:r>
    </w:p>
    <w:p>
      <w:pPr>
        <w:pStyle w:val="BodyText"/>
      </w:pPr>
      <w:r>
        <w:t xml:space="preserve">Sưu tầm:</w:t>
      </w:r>
    </w:p>
    <w:p>
      <w:pPr>
        <w:pStyle w:val="BodyText"/>
      </w:pPr>
      <w:r>
        <w:t xml:space="preserve">- Cắt trực tiếp...</w:t>
      </w:r>
    </w:p>
    <w:p>
      <w:pPr>
        <w:pStyle w:val="BodyText"/>
      </w:pPr>
      <w:r>
        <w:t xml:space="preserve">Khối mao liêu của Trang Duệ cũng không tính là quá lớn, chỉ hơn ba mươi kilogam mà thôi, thật sự lớn hơn quả bóng đá một chút nhưng lại có hình trứng, bên trong có một thứ gì đó nhô lên giống như trán của ông Thọ, lớp vỏ xấu xí, nếu như không phải lớp vỏ màu đen thì không ai coi đó là nguyên thạch phỉ thúy.</w:t>
      </w:r>
    </w:p>
    <w:p>
      <w:pPr>
        <w:pStyle w:val="BodyText"/>
      </w:pPr>
      <w:r>
        <w:t xml:space="preserve">Cũng vì khối mao liêu này có phẩm chất quá kém nên Trang Duệ sau khi tăng thêm mười lăm ngàn Euro thì quên mất, nếu không phải khi đó hắn còn ghi vào trong vở, sợ rằng công bàn phỉ thúy Myanmar lần này sẽ có một sự kiện trốn trúng tiêu.</w:t>
      </w:r>
    </w:p>
    <w:p>
      <w:pPr>
        <w:pStyle w:val="BodyText"/>
      </w:pPr>
      <w:r>
        <w:t xml:space="preserve">- Được rồi, làm việc thôi..</w:t>
      </w:r>
    </w:p>
    <w:p>
      <w:pPr>
        <w:pStyle w:val="BodyText"/>
      </w:pPr>
      <w:r>
        <w:t xml:space="preserve">Vừa rồi Trang Duệ đã cắt khối nguyên thạch cho Tần Hạo Nhiên, bây giờ hắn dùng phấn vẻ lên môt đường trên mao liêu của mình, sau đó vứt phấn xuống đát, phủi tay xoay người cầm lấy máy cắt.</w:t>
      </w:r>
    </w:p>
    <w:p>
      <w:pPr>
        <w:pStyle w:val="BodyText"/>
      </w:pPr>
      <w:r>
        <w:t xml:space="preserve">Khi bánh răng máy cắt với đường kính sáu mươi centimet xoay tròn thì những người ở nơi đây đều giống như ngừng thở, phải biết rằng cắt nguyên thạch là một đao sinh một đao tử, tất cả chỉ xảy ra trong vài phút ngắn ngủi mà thôi.</w:t>
      </w:r>
    </w:p>
    <w:p>
      <w:pPr>
        <w:pStyle w:val="BodyText"/>
      </w:pPr>
      <w:r>
        <w:t xml:space="preserve">- Xoẹt, xoẹt...</w:t>
      </w:r>
    </w:p>
    <w:p>
      <w:pPr>
        <w:pStyle w:val="BodyText"/>
      </w:pPr>
      <w:r>
        <w:t xml:space="preserve">Khi bánh răng hợp kim ma xát với mặt đá thì mới biết cái gì là cắt vào đậu hũ, những bánh răng nhanh chóng cắt sâu vào trong đá. Chỉ sau hơn một phút thì khối mao liêu hình trứng đã bị cắt ra làm hai nửa.</w:t>
      </w:r>
    </w:p>
    <w:p>
      <w:pPr>
        <w:pStyle w:val="BodyText"/>
      </w:pPr>
      <w:r>
        <w:t xml:space="preserve">- Hình như có sắc xanh rồi?</w:t>
      </w:r>
    </w:p>
    <w:p>
      <w:pPr>
        <w:pStyle w:val="BodyText"/>
      </w:pPr>
      <w:r>
        <w:t xml:space="preserve">- Hình như là vậy, cũng không thấy rõ ràng lắm...</w:t>
      </w:r>
    </w:p>
    <w:p>
      <w:pPr>
        <w:pStyle w:val="BodyText"/>
      </w:pPr>
      <w:r>
        <w:t xml:space="preserve">- Mau lên, mau lên, lấy nước lại đay...</w:t>
      </w:r>
    </w:p>
    <w:p>
      <w:pPr>
        <w:pStyle w:val="BodyText"/>
      </w:pPr>
      <w:r>
        <w:t xml:space="preserve">Từ khi mao liêu bị tách ra thì cũng không thể nào cố định được mà rơi xuống đất, chỉ là nơi đây không phải nền xi măng, cũng không sợ ảnh hưởng đến phỉ thúy, trong mắt đám người giống như có xuất hiện sắc xanh.</w:t>
      </w:r>
    </w:p>
    <w:p>
      <w:pPr>
        <w:pStyle w:val="BodyText"/>
      </w:pPr>
      <w:r>
        <w:t xml:space="preserve">Không đợi Trang Duệ nhặt mao liêu lên, có ba bốn người xông lên đặt hai khối mao liêu lên kệ, sau đó có người lấy nước đến rửa lớp cắt.</w:t>
      </w:r>
    </w:p>
    <w:p>
      <w:pPr>
        <w:pStyle w:val="BodyText"/>
      </w:pPr>
      <w:r>
        <w:t xml:space="preserve">Vốn là một khối màu xanh chỉ nhỏ như lòng bàn tay trẻ con, bây giờ sau khi lấy nước rửa lớp cắt thì diện tích phỉ thúy ở hai nửa vết cắt đã biến thành bàn tay người lớn, những giọt nước còn chưa được lau đi, vẫn còn dính trên mặt cắt phỉ thúy màu xanh mướt giống như những giọt sương sáng long lanh trên lá cây vào lúc sáng sớm.</w:t>
      </w:r>
    </w:p>
    <w:p>
      <w:pPr>
        <w:pStyle w:val="BodyText"/>
      </w:pPr>
      <w:r>
        <w:t xml:space="preserve">- Đổ thạch thắng, lại thắng lớn...</w:t>
      </w:r>
    </w:p>
    <w:p>
      <w:pPr>
        <w:pStyle w:val="BodyText"/>
      </w:pPr>
      <w:r>
        <w:t xml:space="preserve">- Lại thắng sao?</w:t>
      </w:r>
    </w:p>
    <w:p>
      <w:pPr>
        <w:pStyle w:val="BodyText"/>
      </w:pPr>
      <w:r>
        <w:t xml:space="preserve">- Trời ạ, tôi nhớ mình cũng đặt tiền cho khối mao liêu này, sao lại không trúng?</w:t>
      </w:r>
    </w:p>
    <w:p>
      <w:pPr>
        <w:pStyle w:val="BodyText"/>
      </w:pPr>
      <w:r>
        <w:t xml:space="preserve">- Thôi đi ông anh, bây giờ người ta đổ thạch thắng rồi, sao không hỏi xem ông chủ Trang đặt nó với giá bao nhiêu?</w:t>
      </w:r>
    </w:p>
    <w:p>
      <w:pPr>
        <w:pStyle w:val="BodyText"/>
      </w:pPr>
      <w:r>
        <w:t xml:space="preserve">Khi ngọc trong đá xuất hiện thì đám người chợt náo loạn, tuy nhiều người ở khoảng cách xa, cũng không nhìn rõ sắc nước sẽ như thế nào, nhưng chỉ nhìn vào màu xanh động lòng người thì biết chắc chất lượng sẽ không kém cỏi. Đối với một mao liêu có biểu hiện khó coi thì đây rõ ràng là đổ thạch thắng khó thể nghi ngờ. truyện copy từ</w:t>
      </w:r>
    </w:p>
    <w:p>
      <w:pPr>
        <w:pStyle w:val="BodyText"/>
      </w:pPr>
      <w:r>
        <w:t xml:space="preserve">- Này ông chủ Hàn, anh làm vậy làm gì? Bỏ tay ra chút được không?</w:t>
      </w:r>
    </w:p>
    <w:p>
      <w:pPr>
        <w:pStyle w:val="BodyText"/>
      </w:pPr>
      <w:r>
        <w:t xml:space="preserve">Âm thanh của một vị thương nhân châu báu làm hấp dẫn ánh mắt mọi người, bọn họ đưa mắt xem xét, đều nở nụ cười. Thì ra ông chủ Hàn Hạo Duy lúc này đang đứng bên cạnh dùng vạt áo tây trang xa xỉ che đi một mặt của khối mao liêu, rõ ràng rất mất phong độ.</w:t>
      </w:r>
    </w:p>
    <w:p>
      <w:pPr>
        <w:pStyle w:val="BodyText"/>
      </w:pPr>
      <w:r>
        <w:t xml:space="preserve">- Sao lại phải bỏ tay ra? Tôi đã nói với cậu Trang, nếu khối mao liêu này cho ra phỉ thúy thì tôi sẽ thu vào...</w:t>
      </w:r>
    </w:p>
    <w:p>
      <w:pPr>
        <w:pStyle w:val="BodyText"/>
      </w:pPr>
      <w:r>
        <w:t xml:space="preserve">Hàn Hạo Duy lúc này nào có biểu hiện là ông chủ của công ty châu báu, thạt sự giống như một đứa trẻ cướp cây kẹo mút và nhất quyết không buông.</w:t>
      </w:r>
    </w:p>
    <w:p>
      <w:pPr>
        <w:pStyle w:val="BodyText"/>
      </w:pPr>
      <w:r>
        <w:t xml:space="preserve">Bụng của ông chủ Hàn vốn không nhỏ, bây giờ lại nhét vào nửa khối mao liêu, tất nhiên sẽ giống như một phụ nữ sắp lâm bồn, bộ dạng làm người ta cảm thấy buồn cười.</w:t>
      </w:r>
    </w:p>
    <w:p>
      <w:pPr>
        <w:pStyle w:val="BodyText"/>
      </w:pPr>
      <w:r>
        <w:t xml:space="preserve">Bên cạnh có kẻ không cam lòng lên tiếng:</w:t>
      </w:r>
    </w:p>
    <w:p>
      <w:pPr>
        <w:pStyle w:val="BodyText"/>
      </w:pPr>
      <w:r>
        <w:t xml:space="preserve">- Ông chủ Hàn, nào có nói không cho anh mua, nhưng trước tiên cho chúng tôi xem rõ một chút được không?</w:t>
      </w:r>
    </w:p>
    <w:p>
      <w:pPr>
        <w:pStyle w:val="BodyText"/>
      </w:pPr>
      <w:r>
        <w:t xml:space="preserve">- Không được, bên kia còn một nửa khối mao liêu, các anh cứ xem, tôi đảm bảo mặc kệ, đừng xem khối mao liêu này của tôi là được.</w:t>
      </w:r>
    </w:p>
    <w:p>
      <w:pPr>
        <w:pStyle w:val="BodyText"/>
      </w:pPr>
      <w:r>
        <w:t xml:space="preserve">Hàn Hạo Duy rõ ràng là chơi trò xỏ lá, nhưng hắn cũng không sợ, dù sao hắn cũng có xuất thân giang hồ, trước kia không ít khi dùng thủ đoạn vô lại thế này.</w:t>
      </w:r>
    </w:p>
    <w:p>
      <w:pPr>
        <w:pStyle w:val="BodyText"/>
      </w:pPr>
      <w:r>
        <w:t xml:space="preserve">Tất nhiên hành vi này lại được Hàn Hạo Duy cho rằng là biểu hiện của phương châm co được giãn được, thật sự không biết xấu hổ là gì mới đúng, có tiền thì dù bị hai tát cũng được. Nhớ năm xưa tổ tông từng chịu cực khổ để xây dựng cơ đồ, bây giờ chịu chút khổ cực cũng không là vấn đề.</w:t>
      </w:r>
    </w:p>
    <w:p>
      <w:pPr>
        <w:pStyle w:val="BodyText"/>
      </w:pPr>
      <w:r>
        <w:t xml:space="preserve">Người khác thật sự không biết làm gì hơn với tên mập, thế là chỉ có thể lắc đầu đi sang nhìn nửa khố mao liêu còn lại, một vị tiên sinh tóc hoa râm chen giữa đám người đi vào, dùng kính lúp cẩn thận quan sát.</w:t>
      </w:r>
    </w:p>
    <w:p>
      <w:pPr>
        <w:pStyle w:val="BodyText"/>
      </w:pPr>
      <w:r>
        <w:t xml:space="preserve">- Sắc rất đẹp, không tiêu tán, phân bố đều, là phỉ thúy xanh cấp cao, nhưng màu nước hơi kém, không bằng khối phỉ thúy thủy tinh vừa rồi. Đáng tiếc nếu thế nước đẹp, phối hợp với màu xanh sắc nét thế này thì phải là cực phẩm đế vương lục...</w:t>
      </w:r>
    </w:p>
    <w:p>
      <w:pPr>
        <w:pStyle w:val="BodyText"/>
      </w:pPr>
      <w:r>
        <w:t xml:space="preserve">Ông lão này vừa xem vừa lắc đầu buồn bản giống như đáng tiếc vì Trang Duệ không cắt ra phỉ thúy đế vương lục, người bên cạnh nghe thấy vậy mà trợn mắt, hai thứ kia có liên quan đến nhau sao?</w:t>
      </w:r>
    </w:p>
    <w:p>
      <w:pPr>
        <w:pStyle w:val="BodyText"/>
      </w:pPr>
      <w:r>
        <w:t xml:space="preserve">Nếu những khối ngọc có màu sắc đẹp mà chẳng có sắc nước, căn bản chỉ là tảng đá mà không phải là phỉ thúy, một khối ngọc phỉ thúy vừa có sắc vừa có nước, thực tế thì sắc nước cực kỳ quan trọng.</w:t>
      </w:r>
    </w:p>
    <w:p>
      <w:pPr>
        <w:pStyle w:val="BodyText"/>
      </w:pPr>
      <w:r>
        <w:t xml:space="preserve">Người ta nói phỉ thúy bình thường chia làm ba cấp, thường được coi là ba phần sắc nước, nhưng cũng có nhiều loại phỉ thúy mà cách phân chia như vậy là không đủ, vì thế mà nhiều công ty đấu giá chia làm mười cấp phân thủy. Bao gồm cấp thủy tinh từ 9 - 10 phân thủy, cấp băng 7 - 9 phân thủy, cấp dầu 6 - 7 phân thủy, cấp tế đậu 5 - 6 phân thủy, cấp thô đậu 3 - 5 phân thủy, can bạch từ 1 - 3 phân thủy.</w:t>
      </w:r>
    </w:p>
    <w:p>
      <w:pPr>
        <w:pStyle w:val="BodyText"/>
      </w:pPr>
      <w:r>
        <w:t xml:space="preserve">Dựa theo phân cấp sắc nước mà mọi người có thể thấy thy là vô sắc, đắt hơn cấp can bạch cả chục ngàn lần, hai bên căn bản không có gì để so sánh.</w:t>
      </w:r>
    </w:p>
    <w:p>
      <w:pPr>
        <w:pStyle w:val="BodyText"/>
      </w:pPr>
      <w:r>
        <w:t xml:space="preserve">- Tề lão, ngài xem khối phỉ thúy này đạt đến cấp nào?</w:t>
      </w:r>
    </w:p>
    <w:p>
      <w:pPr>
        <w:pStyle w:val="BodyText"/>
      </w:pPr>
      <w:r>
        <w:t xml:space="preserve">Màu sắc của khối phỉ thúy trước mắt căn bản không cần nhiều lời, nhưng sắc nước thì cần xem xét, có người nhanh miệng đã lên tiếng hỏi, đây là đặc điểm để bọn họ ra giá nắm bắt khối phỉ thúy.</w:t>
      </w:r>
    </w:p>
    <w:p>
      <w:pPr>
        <w:pStyle w:val="BodyText"/>
      </w:pPr>
      <w:r>
        <w:t xml:space="preserve">Trang Duệ thật sự có chút nhận thức về ông lão kia, nghe nói là một chuyên gia giám định của một Điển Đương Hành ở Macao, lần này dược một tiệm châu bá mời đến xem nguyên thạch, vài ngày qua đã gặp mặt Trang Duệ vài lần.</w:t>
      </w:r>
    </w:p>
    <w:p>
      <w:pPr>
        <w:pStyle w:val="BodyText"/>
      </w:pPr>
      <w:r>
        <w:t xml:space="preserve">Tề lão sau khi nghe nói như vậy thì rung đùi đắc ý nói: nguồn (.)</w:t>
      </w:r>
    </w:p>
    <w:p>
      <w:pPr>
        <w:pStyle w:val="BodyText"/>
      </w:pPr>
      <w:r>
        <w:t xml:space="preserve">- À, sắc nước sáng láng như sông băng, rất đẹp, chỉ kém cấp thủy tinh một bậc, có lẽ là cực phẩm băng, hơn nữa nhìn vào mặt cắt thì có thể cho ra bảy cân phỉ thúy, đáng tiếc là nếu lên đến cấp thủy tinh, như vậy...</w:t>
      </w:r>
    </w:p>
    <w:p>
      <w:pPr>
        <w:pStyle w:val="BodyText"/>
      </w:pPr>
      <w:r>
        <w:t xml:space="preserve">Lúc này không ai quan tâm đến câu nói tiếp theoo của Tề lão, trên đời này không có chữ nếu như hay đáng tiếc gì cả, bây giờ một nửa khối mao liêu cho ra bảy cân phỉ thúy cũng đủ cho bọn họ điên cuồng.</w:t>
      </w:r>
    </w:p>
    <w:p>
      <w:pPr>
        <w:pStyle w:val="BodyText"/>
      </w:pPr>
      <w:r>
        <w:t xml:space="preserve">Phải biết rằng dưới tình huống phỉ thúy cấp thủy tinh khó có được thì cấp băng được coi là thương phẩm tốt nhất, hơn nữa đây là cực phẩm băng, là loại phỉ thúy tạo hình ra sẽ hút hàng mạnh mẽ, sợ rằng tiền lời cũng không kém cấp thủy tinh. Vì vậy mà lúc này ai ai cũng có chút nôn nóng, kẻ nào cũng muốn thu vào.</w:t>
      </w:r>
    </w:p>
    <w:p>
      <w:pPr>
        <w:pStyle w:val="BodyText"/>
      </w:pPr>
      <w:r>
        <w:t xml:space="preserve">Bảy cân nguyên liệu sẽ cho ra ít nhất năm sáu bộ vòng tay, coi như bảy trăm ngàn một chiếc vòng thì vẫn còn thừa nhiều thứ để tạo hình, giá trị của nó cũng phải hơn triệu tệ, đồng thời có một khối phỉ thúy như vậy cũng có thể làm cho cửa hàng châu báu nhà mình có thêm uy tín.</w:t>
      </w:r>
    </w:p>
    <w:p>
      <w:pPr>
        <w:pStyle w:val="BodyText"/>
      </w:pPr>
      <w:r>
        <w:t xml:space="preserve">- Ông chủ Trang, tôi ra giá bốn triệu, anh thấy sao?</w:t>
      </w:r>
    </w:p>
    <w:p>
      <w:pPr>
        <w:pStyle w:val="BodyText"/>
      </w:pPr>
      <w:r>
        <w:t xml:space="preserve">Mọi người thầm tính toán, đã có kẻ báo giá.</w:t>
      </w:r>
    </w:p>
    <w:p>
      <w:pPr>
        <w:pStyle w:val="Compact"/>
      </w:pPr>
      <w:r>
        <w:br w:type="textWrapping"/>
      </w:r>
      <w:r>
        <w:br w:type="textWrapping"/>
      </w:r>
    </w:p>
    <w:p>
      <w:pPr>
        <w:pStyle w:val="Heading2"/>
      </w:pPr>
      <w:bookmarkStart w:id="498" w:name="chương-476-tâm-phục-khẩu-phục."/>
      <w:bookmarkEnd w:id="498"/>
      <w:r>
        <w:t xml:space="preserve">476. Chương 476 : Tâm Phục Khẩu Phục.</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476: Tâm phục khẩu phục.</w:t>
      </w:r>
    </w:p>
    <w:p>
      <w:pPr>
        <w:pStyle w:val="BodyText"/>
      </w:pPr>
      <w:r>
        <w:t xml:space="preserve">Nhóm Dịch: Tepga</w:t>
      </w:r>
    </w:p>
    <w:p>
      <w:pPr>
        <w:pStyle w:val="BodyText"/>
      </w:pPr>
      <w:r>
        <w:t xml:space="preserve">Nguồn: vipvanda</w:t>
      </w:r>
    </w:p>
    <w:p>
      <w:pPr>
        <w:pStyle w:val="BodyText"/>
      </w:pPr>
      <w:r>
        <w:t xml:space="preserve">- Bốn triệu? Ông chủ Trang, tôi trả bốn triệu năm chục ngàn, anh thấy thế nào?</w:t>
      </w:r>
    </w:p>
    <w:p>
      <w:pPr>
        <w:pStyle w:val="BodyText"/>
      </w:pPr>
      <w:r>
        <w:t xml:space="preserve">- Bốn triệu một trăm ngàn, tôi muốn mua....</w:t>
      </w:r>
    </w:p>
    <w:p>
      <w:pPr>
        <w:pStyle w:val="BodyText"/>
      </w:pPr>
      <w:r>
        <w:t xml:space="preserve">- Bốn triệu rưỡi, ông chủ Trang, đây không phải giá thấp...</w:t>
      </w:r>
    </w:p>
    <w:p>
      <w:pPr>
        <w:pStyle w:val="BodyText"/>
      </w:pPr>
      <w:r>
        <w:t xml:space="preserve">Có người ra giá thi đám chung quanh bắt đầu kích thích nhau tăng giá, mặt mũi phình lên, mặt đỏ tía tai. Nếu như người không biết nhìn vào tình huống này còn tưởng rằng đám đông đang mua rau cải thời bao cấp.</w:t>
      </w:r>
    </w:p>
    <w:p>
      <w:pPr>
        <w:pStyle w:val="BodyText"/>
      </w:pPr>
      <w:r>
        <w:t xml:space="preserve">Khi mọi người cùng nâng giá, Tần Hạo Nhiên kéo Tiên sinh sang một bên rồi khẽ nói:</w:t>
      </w:r>
    </w:p>
    <w:p>
      <w:pPr>
        <w:pStyle w:val="BodyText"/>
      </w:pPr>
      <w:r>
        <w:t xml:space="preserve">- Tiểu Duệ, cũng đừng nên bán khối nguyên liệu kia đi, vì phẩm chất như vậy mà gia công rồi bán ở cửa hàng Tần Thụy Lân sẽ có lợi hơn nhiều...</w:t>
      </w:r>
    </w:p>
    <w:p>
      <w:pPr>
        <w:pStyle w:val="BodyText"/>
      </w:pPr>
      <w:r>
        <w:t xml:space="preserve">Những cửa hàng châu báu thường tiêu thụ nhiều vật phẩm trang sức phỉ thúy với nhiều cấp bậc, cũng có thấp trung cao, sức bán tốt nhất là những món từ ba năm trăm đến ba năm chục ngàn, nhưng lợi nhuận cao nhất chính là bán phỉ thúy cực phẩm.</w:t>
      </w:r>
    </w:p>
    <w:p>
      <w:pPr>
        <w:pStyle w:val="BodyText"/>
      </w:pPr>
      <w:r>
        <w:t xml:space="preserve">Ý nghĩ của Tần Hạo Nhiên chính là muốn Trang Duệ giữ lại, tìm người tạo hình, sau đó đặt bán trong cửa hàng, như vậy vừa làm phong phú chủng loại phỉ thúy, vừa hấp dẫn khách hàng, mà phương diện lợi nhuận cũng coi như khá cao.</w:t>
      </w:r>
    </w:p>
    <w:p>
      <w:pPr>
        <w:pStyle w:val="BodyText"/>
      </w:pPr>
      <w:r>
        <w:t xml:space="preserve">- Chú Tần, những gì chú nói thì cháu cũng biết, nhưng bây giờ cháu có hơi kẹt, muốn bán khối nguyên liệu này đi để thu vào những khối mao liêu khác...</w:t>
      </w:r>
    </w:p>
    <w:p>
      <w:pPr>
        <w:pStyle w:val="BodyText"/>
      </w:pPr>
      <w:r>
        <w:t xml:space="preserve">Trang Duệ nghe Tần Hạo Nhiên nói vậy thì chỉ có thể cười khổ, hắn sao không hiểu đạo lý kia chứ? Nhưng tình huống lúc này khá căng, hắn cũng không muốn giữ lại khối phỉ thúy kia. Nếu hắn giữ lại thì sợ rằng trong thời gian hai tháng sẽ khó thể bán ra, đồng thời còn phải mượn tiền từ bên ngoài mới có thể đủ sử dụng cho đấu giá mao liêu lần này.</w:t>
      </w:r>
    </w:p>
    <w:p>
      <w:pPr>
        <w:pStyle w:val="BodyText"/>
      </w:pPr>
      <w:r>
        <w:t xml:space="preserve">- Hừ, đứa bé này, không đủ tiền sao không với chú Tần? Đúng rồi, cậu rốt cuộc kẹt bao nhiêu?</w:t>
      </w:r>
    </w:p>
    <w:p>
      <w:pPr>
        <w:pStyle w:val="BodyText"/>
      </w:pPr>
      <w:r>
        <w:t xml:space="preserve">Tần Hạo Nhiên định lên tiếng ôm đồm nhưng chợt nhớ tài chính lần này mình mang đến hầu như đã ném hết vào nguyên thạch, hơn nữa nếu tất cả đều trúng tiêu thì cũng không còn được bao nhiêu trên người, đến lúc đó ngoài việc gom góp cua tổn công ty thì căn bản khó giúp được Trang Duệ.</w:t>
      </w:r>
    </w:p>
    <w:p>
      <w:pPr>
        <w:pStyle w:val="BodyText"/>
      </w:pPr>
      <w:r>
        <w:t xml:space="preserve">Thật ra đây cũng là ba hướng suy nghĩ của Tần Hạo Nhiên, lão cho rằng Trang Duệ ít nhất thiếu vài triệu Euro, nếu biết rõ chỉ thiếu hơn một trăm ngàn Euro thì lão vẫn có thể nặn ra được. Dù soa thì công ty Tần Thị lần này cũng mang đến trăm triệu Euro, một hai triệu tệ căn bản không là vấn đề.</w:t>
      </w:r>
    </w:p>
    <w:p>
      <w:pPr>
        <w:pStyle w:val="BodyText"/>
      </w:pPr>
      <w:r>
        <w:t xml:space="preserve">- Chú Tần, tiền cũng không phải thiếu nhiều, nhưng khối phỉ thúy này cháu thật sự nhìn thấy không tốt, cho nên muốn bán đi cứu cấp, mặt khác còn nhiều khối mao liêu khác, cũng đủ cho cửa hàng ở Bắc Kinh...</w:t>
      </w:r>
    </w:p>
    <w:p>
      <w:pPr>
        <w:pStyle w:val="BodyText"/>
      </w:pPr>
      <w:r>
        <w:t xml:space="preserve">Trang Duệ nói làm cho Tần Hạo Nhiên mở to hai mắt ra nhìn, khối phỉ thúy cấp băng không đáng là gì trong mắt Trang Duệ sao? Vậy những mao liêu còn lại sẽ là gì? Khó trách chỉ cần đổ thạch ở Thành Đô là cho ra phỉ thúy cấp thủy tinh.</w:t>
      </w:r>
    </w:p>
    <w:p>
      <w:pPr>
        <w:pStyle w:val="BodyText"/>
      </w:pPr>
      <w:r>
        <w:t xml:space="preserve">- Vậy những khối mao liêu còn lại của cậu...Đều...Đều là phỉ thúy cấp bậc gì?</w:t>
      </w:r>
    </w:p>
    <w:p>
      <w:pPr>
        <w:pStyle w:val="BodyText"/>
      </w:pPr>
      <w:r>
        <w:t xml:space="preserve">Tần Hạo Nhiên cảm thấy đầu óc của mình giống như không đủ dùng, chỉ cần dựa vào khối nguyên liệu này cũng đủ cho cửa hàng Tần Thụy Lân ở Bắc Kinh không lo đến nguồn cung mặt hàn xa hoa trong thời gian một năm, không ngờ lại là khối phỉ thúy kém cỏi nhất của Trang Duệ. Điều này không khỏi làm lão sinh ra cảm giác chờ mong với những khối phỉ thúy giá thấp mà mình đã đặt, đó là những thứ mà Trang Duệ chọn lựa ra.</w:t>
      </w:r>
    </w:p>
    <w:p>
      <w:pPr>
        <w:pStyle w:val="BodyText"/>
      </w:pPr>
      <w:r>
        <w:t xml:space="preserve">Sau khi liên tiếp cắt ra phỉ thúy cấp thủy tinh và cấp băng đã kích thích đại não của Tần Hạo Nhiên, đã làm cho sức phán đoán của lão sinh ra thành kiến. Thật ra trong hai mươi khối mao liêu mà Trang Duệ trọng điểm chú ý chỉ có năm sáu khối cấp thủy tinh mà thôi, hơn nữa ngoài phỉ thúy vàng thì không có phỉ thúy nào là đế vương lục, dù là phỉ thúy màu xanh lam cũng không đạt đến cấp bậc quá cao.</w:t>
      </w:r>
    </w:p>
    <w:p>
      <w:pPr>
        <w:pStyle w:val="BodyText"/>
      </w:pPr>
      <w:r>
        <w:t xml:space="preserve">Nhưng những khối mao liêu cho ra phỉ thúy cấp băng thì có khối lượng hơn khối mao liêu này rất nhiều, mỗi một khối có ít nhất hơn chục kilogam, hơn nữa bên trong còn có hai ba khối còn kém hơn cấp băng chỉ là tơ vàng phù dung, nhưng nó là loại phỉ thúy cấp trung có mức tiêu thụ cực cao trên thị trường, cũng là thứ mà Tần Thụy Lân đang thiếu. Thế là Trang Duệ quyết định bán khối phỉ thúy này đi để tập trung xem xét những khối mao liêu còn lại.</w:t>
      </w:r>
    </w:p>
    <w:p>
      <w:pPr>
        <w:pStyle w:val="BodyText"/>
      </w:pPr>
      <w:r>
        <w:t xml:space="preserve">- Khụ, khụ, chú Tần, ngài hỏi như vậy thì cháu sao biết được? Cháu chỉ căn cứ vào biểu hiện của nguyên thạch để đại khái tính ra chất ngọc bên trong, còn số lượng và phẩm chất thì phải xem vào may mắn.</w:t>
      </w:r>
    </w:p>
    <w:p>
      <w:pPr>
        <w:pStyle w:val="BodyText"/>
      </w:pPr>
      <w:r>
        <w:t xml:space="preserve">Trang Duệ ho khan vài tiếng, chính mình nói quá toàn vẹn, lúc này xem như hắn đã dùng kiến thức giám định của mình để dày mặt phán đoán, có lẽ với Tần Hạo Nhiên sẽ không đi truy cứu vấn đề này.</w:t>
      </w:r>
    </w:p>
    <w:p>
      <w:pPr>
        <w:pStyle w:val="BodyText"/>
      </w:pPr>
      <w:r>
        <w:t xml:space="preserve">Thật ra điều này Trang Duệ cũng không cần lo, vì trên đời này những kẻ nắm vững đổ thạch thật sự không phải là hắn. Chưa nói đến những thứ khác, vị vua phỉ thúy năm xưa chơi phỉ thúy từ thời chién, sau khi ra nghề vài chục năm thì dù là mao liêu toàn đổ hay bán đổ cũng chưa từng thua thuộc.</w:t>
      </w:r>
    </w:p>
    <w:p>
      <w:pPr>
        <w:pStyle w:val="BodyText"/>
      </w:pPr>
      <w:r>
        <w:t xml:space="preserve">Trang Duệ bây giờ đánh cuộc thắng nhiều, nhưng trước hắn có một vị vua phỉ thúy, nhiều nhất cũng chỉ được cho là một nhân vật truyền kỳ trong giới ngọc thạch mà thôi. Còn chuyện có thể thấy rõ bên trong nguyên thạch thì thật sự quá mức huyễn hoặc, là thứ mà tất cả thương nhân mao liêu đều muốn có được, nhưng hình như đều chỉ là giấc mộng.</w:t>
      </w:r>
    </w:p>
    <w:p>
      <w:pPr>
        <w:pStyle w:val="BodyText"/>
      </w:pPr>
      <w:r>
        <w:t xml:space="preserve">Sau khi trải qua hai lần cắt nguyên thạch thì Tần Hạo Nhiên thật sự không còn hoài nghi với bản lĩnh giám định của Trang Duệ. Sau khi nghe Trang Duệ nói như vậy thì lão có chút nghi hoặc nhưng cũng không quá lớn, chỉ khẽ gật đầu nói:</w:t>
      </w:r>
    </w:p>
    <w:p>
      <w:pPr>
        <w:pStyle w:val="BodyText"/>
      </w:pPr>
      <w:r>
        <w:t xml:space="preserve">- Cậu xem trọng khối mao liêu khác mà bán thứ này cũng không sao, lời nói ủa chú Tần vừa rồi xem như là tham khảo...</w:t>
      </w:r>
    </w:p>
    <w:p>
      <w:pPr>
        <w:pStyle w:val="BodyText"/>
      </w:pPr>
      <w:r>
        <w:t xml:space="preserve">- Ông chủ Trang, cậu Trang, chúng ta đã nói trước rồi, khối phỉ thúy này phải bán cho chúng tôi, nói là phải chắc chắn đấy nhé?</w:t>
      </w:r>
    </w:p>
    <w:p>
      <w:pPr>
        <w:pStyle w:val="BodyText"/>
      </w:pPr>
      <w:r>
        <w:t xml:space="preserve">Trang Duệ và Tần Hạo Nhiên nói với nhau thì Hàn Hạo Duy đang ôm lấy khối mao liêu mà cảm thấy nôn nóng, hai người kia có quan hệ bố vợ con rể, nếu Tần Hạo Nhiên muốn mua thì hắn thành công dã tràng, thế là vội vàng lên tiếng.</w:t>
      </w:r>
    </w:p>
    <w:p>
      <w:pPr>
        <w:pStyle w:val="BodyText"/>
      </w:pPr>
      <w:r>
        <w:t xml:space="preserve">- Ha ha, ông chủ Hàn, tôi nào có nói không bán, anh đừng lo, khối phỉ thúy này sẽ bán ra ngoài...</w:t>
      </w:r>
    </w:p>
    <w:p>
      <w:pPr>
        <w:pStyle w:val="BodyText"/>
      </w:pPr>
      <w:r>
        <w:t xml:space="preserve">Trang Duệ cười cười, anh có ôm vào lòng cũng vô dụng, chẳng lẽ người ta ra giá cao hơn mà tôi vẫn bán cho anh sao? Hình như chúng ta cũng không có giao tình gì thì phải.</w:t>
      </w:r>
    </w:p>
    <w:p>
      <w:pPr>
        <w:pStyle w:val="BodyText"/>
      </w:pPr>
      <w:r>
        <w:t xml:space="preserve">- Ông chủ Trang, tôi muốn mua nửa khối mao liêu này với giá bảy triệu, nếu ai ra giá cao hơn thì anh Trương này xin bước đi...</w:t>
      </w:r>
    </w:p>
    <w:p>
      <w:pPr>
        <w:pStyle w:val="BodyText"/>
      </w:pPr>
      <w:r>
        <w:t xml:space="preserve">Lúc này đặt giá khối mao liêu kia cũng đã xong, anh Trương là người mà Trang Duệ cũng quen biết, chính là người trả giá đầu tiên trong tình huống tranh cướp khối mao liêu phỉ thúy vàng.</w:t>
      </w:r>
    </w:p>
    <w:p>
      <w:pPr>
        <w:pStyle w:val="BodyText"/>
      </w:pPr>
      <w:r>
        <w:t xml:space="preserve">- Ông chủ Trang, tôi không tranh chấp phỉ thúy đỏ của anh, nhưng khối mao liêu này anh phải bán cho tôi...</w:t>
      </w:r>
    </w:p>
    <w:p>
      <w:pPr>
        <w:pStyle w:val="BodyText"/>
      </w:pPr>
      <w:r>
        <w:t xml:space="preserve">Ông chủ Trương sợ Trang Duệ không bán, vì vậy mà nói đến chuyện khối phỉ thúy có lớp da đỏ. Vừa rồi hắn vừa mới từ trong hội trường đi ra, hắn phát hiện khối mao liêu này có người trả giá hơn mình ba chục ngàn và thu về, điều này làm cho hắn cực kỳ tiếc nuối, muốn đến khu đổ thạch thử tài vận, nhưng hắn không có mấy khối mao liêu, thế là phải tham gia vào hiện trường tranh đoạn nguyên liệu.</w:t>
      </w:r>
    </w:p>
    <w:p>
      <w:pPr>
        <w:pStyle w:val="Compact"/>
      </w:pPr>
      <w:r>
        <w:br w:type="textWrapping"/>
      </w:r>
      <w:r>
        <w:br w:type="textWrapping"/>
      </w:r>
    </w:p>
    <w:p>
      <w:pPr>
        <w:pStyle w:val="Heading2"/>
      </w:pPr>
      <w:bookmarkStart w:id="499" w:name="chương-477-danh-vọng-tăng-tiến."/>
      <w:bookmarkEnd w:id="499"/>
      <w:r>
        <w:t xml:space="preserve">477. Chương 477 : Danh Vọng Tăng Tiến.</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477: Danh vọng tăng tiến.</w:t>
      </w:r>
    </w:p>
    <w:p>
      <w:pPr>
        <w:pStyle w:val="BodyText"/>
      </w:pPr>
      <w:r>
        <w:t xml:space="preserve">Nhóm Dịch: Tepga</w:t>
      </w:r>
    </w:p>
    <w:p>
      <w:pPr>
        <w:pStyle w:val="BodyText"/>
      </w:pPr>
      <w:r>
        <w:t xml:space="preserve">Nguồn: vipvanda</w:t>
      </w:r>
    </w:p>
    <w:p>
      <w:pPr>
        <w:pStyle w:val="BodyText"/>
      </w:pPr>
      <w:r>
        <w:t xml:space="preserve">- Phỉ Thúy đỏ nào? Mở thẩu rồi sao? Giá cuối là bao nhiêu?</w:t>
      </w:r>
    </w:p>
    <w:p>
      <w:pPr>
        <w:pStyle w:val="BodyText"/>
      </w:pPr>
      <w:r>
        <w:t xml:space="preserve">Trang Duệ nghe vậy thì có chút sững sốt, hắn vì cắt nguyên thạch mà quên mất đấu thầu, bây giờ lại có chút căng thẳng. Phải biết rằng linh khí trong mắt hắn tuy có thể nhìn thấu thùng đấu giá, nhưng đơn đặt giá bên trong là rất nhiều, biết đâu hắn còn bỏ sót? Nếu có người đặt giá cao hơn thì hứan sợ rằng cũng không tìm được chỗ nào để khóc.</w:t>
      </w:r>
    </w:p>
    <w:p>
      <w:pPr>
        <w:pStyle w:val="BodyText"/>
      </w:pPr>
      <w:r>
        <w:t xml:space="preserve">Ông chủ Trương thấy bộ dạng mờ mịt của Trang Duệ thì cũng không giống như là giả vờ, hắn nói:</w:t>
      </w:r>
    </w:p>
    <w:p>
      <w:pPr>
        <w:pStyle w:val="BodyText"/>
      </w:pPr>
      <w:r>
        <w:t xml:space="preserve">- Anh còn chưa biết sao? Khối nguyên thạch kia được đặt giá ba triệu một trăm ngàn Euro, cao hơn tôi ba chục ngàn Euro, không phải là anh đặt giá sao?</w:t>
      </w:r>
    </w:p>
    <w:p>
      <w:pPr>
        <w:pStyle w:val="BodyText"/>
      </w:pPr>
      <w:r>
        <w:t xml:space="preserve">- Trúng rồi...</w:t>
      </w:r>
    </w:p>
    <w:p>
      <w:pPr>
        <w:pStyle w:val="BodyText"/>
      </w:pPr>
      <w:r>
        <w:t xml:space="preserve">Trang Duệ thầm vui mừng như điên, hắn cũng không muốn che giấu, dù sao thì số của người đặt giá cũng được người ta kiểm tra được, thế là hắn nói:</w:t>
      </w:r>
    </w:p>
    <w:p>
      <w:pPr>
        <w:pStyle w:val="BodyText"/>
      </w:pPr>
      <w:r>
        <w:t xml:space="preserve">- Ha ha, xấu hổ quá, ông chủ Trương, nếu không có người thứ hai đặt giá như vậy thì coi như tiểu đệ trúng tiêu...</w:t>
      </w:r>
    </w:p>
    <w:p>
      <w:pPr>
        <w:pStyle w:val="BodyText"/>
      </w:pPr>
      <w:r>
        <w:t xml:space="preserve">- Ôi, ông chủ Trang, anh...Anh đúng là có ánh mắt quá cao, thậm trí trình độ đặt giá mao liêu cũng rất cao.</w:t>
      </w:r>
    </w:p>
    <w:p>
      <w:pPr>
        <w:pStyle w:val="BodyText"/>
      </w:pPr>
      <w:r>
        <w:t xml:space="preserve">Ông chủ Trương nghe thấy vậy thì thở dài một tiếng, hắn bất đắc dĩ nâng ngón tay cái với Trang Duệ, mình đã tăng giá nhưng cuối cùng vẫn thua kém Trang Duệ, nhưng thua như vậy cũng coi như tâm phục khẩu phục.</w:t>
      </w:r>
    </w:p>
    <w:p>
      <w:pPr>
        <w:pStyle w:val="BodyText"/>
      </w:pPr>
      <w:r>
        <w:t xml:space="preserve">Da mặt của ông chủ Trương cũng mỏng hơn Hàn Hạo Duy, nhưng cũng không quên cơ hội trả giá, hắn tươi cười nói:</w:t>
      </w:r>
    </w:p>
    <w:p>
      <w:pPr>
        <w:pStyle w:val="BodyText"/>
      </w:pPr>
      <w:r>
        <w:t xml:space="preserve">- Ông chủ Trang, tôi đã tặng anh khối mao liêu tốt, bây giờ anh nên bán khối mao liêu này cho tôi.</w:t>
      </w:r>
    </w:p>
    <w:p>
      <w:pPr>
        <w:pStyle w:val="BodyText"/>
      </w:pPr>
      <w:r>
        <w:t xml:space="preserve">- Còn ai ra giá không?</w:t>
      </w:r>
    </w:p>
    <w:p>
      <w:pPr>
        <w:pStyle w:val="BodyText"/>
      </w:pPr>
      <w:r>
        <w:t xml:space="preserve">Trang Duệ nhìn khắp bốn phía, không ai đáp lời, bảy triệu tệ thật sự là giá cao, nếu như tạo hình khối phỉ thúy mà không cẩn thận thì tiền vốn cũng khó thu lại, vì thế không ai đi cạnh tranh với ông chủ Trương.</w:t>
      </w:r>
    </w:p>
    <w:p>
      <w:pPr>
        <w:pStyle w:val="BodyText"/>
      </w:pPr>
      <w:r>
        <w:t xml:space="preserve">- Được, ông chủ Trương, nửa khối mao liêu này thuộc về anh, nhưng bây giờ đang ở Myanmar, vì vậy anh nên trả cho tôi bằng đồng Euro...</w:t>
      </w:r>
    </w:p>
    <w:p>
      <w:pPr>
        <w:pStyle w:val="BodyText"/>
      </w:pPr>
      <w:r>
        <w:t xml:space="preserve">Trang Duệ bán mao liêu chứ không phải tặng, thế là hắn trực tiếp đòi tiền, nếu không phải huynh đệ đây quá kẹt tiền thì cũng không như thế.</w:t>
      </w:r>
    </w:p>
    <w:p>
      <w:pPr>
        <w:pStyle w:val="BodyText"/>
      </w:pPr>
      <w:r>
        <w:t xml:space="preserve">- Được, được, đồng Euro cũng được, tôi sẽ ghi chi phiếu cho anh...</w:t>
      </w:r>
    </w:p>
    <w:p>
      <w:pPr>
        <w:pStyle w:val="BodyText"/>
      </w:pPr>
      <w:r>
        <w:t xml:space="preserve">Ông chủ Trương nghe vậy thì nở nụ cười, trong lòng hắn có ý nghĩ khác người, đó là mua khối mao liêu này và trữ lại hai năm, đến lúc đó sợ rằng sẽ bán ra với giá cả không phải chỉ là bảy triệu tệ. Mà ông chủ Trương cũng thật sự có ánh mắt tinh đời, hai năm sau bán ra lời cả triệu bạc.</w:t>
      </w:r>
    </w:p>
    <w:p>
      <w:pPr>
        <w:pStyle w:val="BodyText"/>
      </w:pPr>
      <w:r>
        <w:t xml:space="preserve">- Này, này, ông chủ Hàn, anh ôm mao liêu mà không trả giá, có ý gì?</w:t>
      </w:r>
    </w:p>
    <w:p>
      <w:pPr>
        <w:pStyle w:val="BodyText"/>
      </w:pPr>
      <w:r>
        <w:t xml:space="preserve">Sau khi xong việc bên này thì đám thương nhân châu báu quay qua Hàn Hạo Duy, khối nguyên thạch này vẫn chưa thuộc về ai cả.</w:t>
      </w:r>
    </w:p>
    <w:p>
      <w:pPr>
        <w:pStyle w:val="BodyText"/>
      </w:pPr>
      <w:r>
        <w:t xml:space="preserve">- Này, ai nói tôi không mua, tôi ra giá bảy triệu, cậu Trang, khối mao liêu này phải thuộc về tôi...</w:t>
      </w:r>
    </w:p>
    <w:p>
      <w:pPr>
        <w:pStyle w:val="BodyText"/>
      </w:pPr>
      <w:r>
        <w:t xml:space="preserve">Hàn Hạo Duy căn bản không muốn lấy khối mao liêu ra, hắn trực tiếp đặt giá bảy triệu, chỉ là hắn không ngốc, vì trước đó hắn đã xem qua nửa khối mao liêu này, phỉ thúy bên trong khá dày, chỉ cần móc ra tạo hình cũng đủ có lợi nhuận mà không phải bồi thường.</w:t>
      </w:r>
    </w:p>
    <w:p>
      <w:pPr>
        <w:pStyle w:val="BodyText"/>
      </w:pPr>
      <w:r>
        <w:t xml:space="preserve">- Bảy triệu?</w:t>
      </w:r>
    </w:p>
    <w:p>
      <w:pPr>
        <w:pStyle w:val="BodyText"/>
      </w:pPr>
      <w:r>
        <w:t xml:space="preserve">- Anh Hàn cũng coi như biết hạ vốn.</w:t>
      </w:r>
    </w:p>
    <w:p>
      <w:pPr>
        <w:pStyle w:val="BodyText"/>
      </w:pPr>
      <w:r>
        <w:t xml:space="preserve">- Đúng vậy, nhưng vẫn là ông chủ Trang lợi hại, chỉ là một khối mao liêu đã có lời tiền triệu...</w:t>
      </w:r>
    </w:p>
    <w:p>
      <w:pPr>
        <w:pStyle w:val="BodyText"/>
      </w:pPr>
      <w:r>
        <w:t xml:space="preserve">Mọi người nghe được lời của Hàn Hạo Duy thì căn bản cũng không có ai muốn tranh chấp, dfu sao thì hai khối mao liêu được cắt ra khá tương đồng, đối phương trả giá như thế cũng coi như phù hợp.</w:t>
      </w:r>
    </w:p>
    <w:p>
      <w:pPr>
        <w:pStyle w:val="BodyText"/>
      </w:pPr>
      <w:r>
        <w:t xml:space="preserve">Hai tờ chi phiếu tiền Euro lọt vào túi, lúc này Trang Duệ mới thở dài một hơi, lúc này có hơn chục triệu tệ, sẽ không còn căng thẳng như trước. Hơn nữa chỉ cần chèo chống vài tháng mà thôi, đợi đến khi mang phỉ thúy ở đây về và tạo thành sản phẩm được bán trong Tần Thụy Lân, tài chính sẽ nhanh chóng quay về.</w:t>
      </w:r>
    </w:p>
    <w:p>
      <w:pPr>
        <w:pStyle w:val="BodyText"/>
      </w:pPr>
      <w:r>
        <w:t xml:space="preserve">- Tiểu tử, lại có lợi nữa à? Chút nữa đến mà xem anh đổ thạch...</w:t>
      </w:r>
    </w:p>
    <w:p>
      <w:pPr>
        <w:pStyle w:val="BodyText"/>
      </w:pPr>
      <w:r>
        <w:t xml:space="preserve">Tống Quân vỗ vỗ vai Trang Duệ, dù với một người như hắn cũng tỏ ra hâm mộ. Vì hắn biết Trang Duệ chỉ bỏ ra giá thấp mà đổ thạch có lời lớn, rõ ràng gần gấp chục lần, dù cướp ngân hàng hay buôn ma túy cũng không có lợi nhanh như thế.</w:t>
      </w:r>
    </w:p>
    <w:p>
      <w:pPr>
        <w:pStyle w:val="BodyText"/>
      </w:pPr>
      <w:r>
        <w:t xml:space="preserve">- Được rồi, anh Tống, tôi còn có vài khối mao liêu, cần phải đi dò xem có trúng hay không, anh cứ đổ thạch, chút nữa tôi sẽ quay lại...</w:t>
      </w:r>
    </w:p>
    <w:p>
      <w:pPr>
        <w:pStyle w:val="BodyText"/>
      </w:pPr>
      <w:r>
        <w:t xml:space="preserve">Trang Duệ cũng không có tâm tình xem nhóm Tống Quân đổ thạch, từ khí hắn nghe ông chủ Trương nói khối mao liêu kia được đấu thắng với giá ba triệu một trăm ngàn Euro, lúc này tâm tư của hắn đã chạy xộc vào trong đại sảnh rồi...</w:t>
      </w:r>
    </w:p>
    <w:p>
      <w:pPr>
        <w:pStyle w:val="BodyText"/>
      </w:pPr>
      <w:r>
        <w:t xml:space="preserve">- Này, này, đừng chạy, tôi muốn cậu ở đây áp trận dùm...</w:t>
      </w:r>
    </w:p>
    <w:p>
      <w:pPr>
        <w:pStyle w:val="BodyText"/>
      </w:pPr>
      <w:r>
        <w:t xml:space="preserve">Tống Quân hô lên một câu với Trang Duệ, chỉ là lúc này Trang Duệ đã chen vào trong đám người và biến mất dạng.</w:t>
      </w:r>
    </w:p>
    <w:p>
      <w:pPr>
        <w:pStyle w:val="BodyText"/>
      </w:pPr>
      <w:r>
        <w:t xml:space="preserve">Tuy có rất nhiều thương nhân châu báu đến vị trí đổ thạch để mua sắm nguyên liệu nhưng người trong đại sảnh đấu giá vẫn rất đông, không có dấu hiệu giảm bớt. Những người đến công bàn Myanmar thì phần lớn đều là đi theo nhóm, bây giờ bọn họ cũng phân ra, có người đi mua nguyên liệu, có kẻ ngồi đây chờ báo đến số mao liêu của mình.</w:t>
      </w:r>
    </w:p>
    <w:p>
      <w:pPr>
        <w:pStyle w:val="BodyText"/>
      </w:pPr>
      <w:r>
        <w:t xml:space="preserve">Trang Duệ đi đến xếp hàng bên máy kiểm tra, một giờ sau mới đến lượt hắn kiểm tra, sau khi đưa vào con số của mình thì một dãy số xuất hiện, bao gồm nguyên thạch số 1256 giá ba triệu một trăm ngàn Euro, người trúng tiêu là 367.</w:t>
      </w:r>
    </w:p>
    <w:p>
      <w:pPr>
        <w:pStyle w:val="BodyText"/>
      </w:pPr>
      <w:r>
        <w:t xml:space="preserve">- Không sai, là chính mình.</w:t>
      </w:r>
    </w:p>
    <w:p>
      <w:pPr>
        <w:pStyle w:val="BodyText"/>
      </w:pPr>
      <w:r>
        <w:t xml:space="preserve">Tiểu Duệ xiết chặt nắm đấm, tuy khối mao liêu này không phải là lợi nhuận lớn nhất nhưng lại có tính duy nhất, ít nhất hắn chưa từng nghe nói có khối phỉ thúy vàng nào đẹp hơn thứ này, còn con gà quay bằng phỉ thúy vàng trong truyền thuyết thì không thể biết, nhưng hắn vẫn tin nó không bằng khối phỉ thúy vàng này của mình.</w:t>
      </w:r>
    </w:p>
    <w:p>
      <w:pPr>
        <w:pStyle w:val="BodyText"/>
      </w:pPr>
      <w:r>
        <w:t xml:space="preserve">- Không biết khi bác Cổ thấy khối phỉ thúy như vậy sẽ tiếp tục tạo hình nữa không?</w:t>
      </w:r>
    </w:p>
    <w:p>
      <w:pPr>
        <w:pStyle w:val="BodyText"/>
      </w:pPr>
      <w:r>
        <w:t xml:space="preserve">Trang Duệ nhìn con số trên màn hình mà thật sự nở nụ cười ngây ngốc, chính mình trước đó cầm khối ngọc mềm tạp sắc đưa cho Cổ lão gia tử, được Cổ lão gia tử tạo hình ra một mâm trái cây, nếu như Cổ lão gia tử thấy khối phỉ thúy vàng này, không biết có thiết kế thành "chậu vàng rửa tay" không?</w:t>
      </w:r>
    </w:p>
    <w:p>
      <w:pPr>
        <w:pStyle w:val="BodyText"/>
      </w:pPr>
      <w:r>
        <w:t xml:space="preserve">- Này, ông chủ, đã kiểm tra xong chưa?</w:t>
      </w:r>
    </w:p>
    <w:p>
      <w:pPr>
        <w:pStyle w:val="BodyText"/>
      </w:pPr>
      <w:r>
        <w:t xml:space="preserve">Trang Duệ cười ngây ngốc với màn hình máy kiểm tra một lúc, vì vậy mà có người đằng sau không nhịn được phải thúc giục.</w:t>
      </w:r>
    </w:p>
    <w:p>
      <w:pPr>
        <w:pStyle w:val="BodyText"/>
      </w:pPr>
      <w:r>
        <w:t xml:space="preserve">- Đợi chút, chỉ một chút nữa là xong rồi.</w:t>
      </w:r>
    </w:p>
    <w:p>
      <w:pPr>
        <w:pStyle w:val="BodyText"/>
      </w:pPr>
      <w:r>
        <w:t xml:space="preserve">Hôm nay Trang Duệ có ba khối mao liêu mở thầu, vì thế hắn vội vàng nhập vào số của hai khối mao liêu còn lại, cũng không ngoài dự đoán của hắn, cả hai đều rơi vào trong túi mình.</w:t>
      </w:r>
    </w:p>
    <w:p>
      <w:pPr>
        <w:pStyle w:val="BodyText"/>
      </w:pPr>
      <w:r>
        <w:t xml:space="preserve">Hai khối mao liêu kia có một khối cho ra phỉ thúy phiêu hoa cấp băng, thể tích rất lớn, phải lên đến ba trăm cân, đây là khối mao liêu mà Trang Duệ bỏ ra một triệu chín trăm ngàn Euro mới thu vào được, có thể cắt ra vài chục kilogam phỉ thúy. Loại phỉ thúy phiêu hoa này chế tạo vòng tay rất được thị trường hoan nghênh, hắn thử tính toán sơ lược, chỉ là khối mao liêu này cũng có thể mang về ình được hai trăm triệu lợi nhuận.</w:t>
      </w:r>
    </w:p>
    <w:p>
      <w:pPr>
        <w:pStyle w:val="BodyText"/>
      </w:pPr>
      <w:r>
        <w:t xml:space="preserve">Khối mao liêu còn lại cho ra phỉ thúy vô sắc cấp thủy tinh, khối mao liêu này không lớn, chỉ có bảy mươi cân nhưng lớp vỏ nguyên thạch rất mỏng, có thể lấy ra ba bốn chục kilogam phỉ thúy. Mười năm trước sẽ không ai thèm ngó ngàng đến loại phỉ thúy này, nhưng bây giờ được nhiều người mua sắm, chỉ kém một chút so với phỉ thúy có màu mà thôi, nếu như so với các loại phỉ thúy cấp băng thì hơn rất nhiều.</w:t>
      </w:r>
    </w:p>
    <w:p>
      <w:pPr>
        <w:pStyle w:val="BodyText"/>
      </w:pPr>
      <w:r>
        <w:t xml:space="preserve">Tất nhiên Trang Duệ chỉ có một cửa hàng châu báu, số tiền mà hắn bỏ ra muốn quay về trong túi phải mất thời gian rất lâu, nhưng hắn cũng thầm quyết định, đến lúc đó sẽ mở ra vài khối mao liêu với vài loại phỉ thúy khác nhau, sẽ tạo ra nhiều sản phẩm đa dạng. Hắn muốn biến cửa hàng Tần Thụy Lân ở Bắc Kinh trở thành một tụ điểm mua sắm vật trang sức phỉ thúy cực phẩm.</w:t>
      </w:r>
    </w:p>
    <w:p>
      <w:pPr>
        <w:pStyle w:val="BodyText"/>
      </w:pPr>
      <w:r>
        <w:t xml:space="preserve">Ý nghĩ này của Trang Duệ thật sự có từ khi hắn tiếp nhận Tần Thụy Lân, thế nhưng khi đó trên tay không có nhiều phỉ thúy cao cấp, bây giờ trên tay đã có nguyên thạch phỉ thúy, kế hoạch có thể được tiến hành. Hắn cũng không phải có ý nghĩ điên cuồng và tức thời, thậm chí đã chuẩn bị sẵn kế hoạch cho Tần Thụy Lân tiến chân vào trong thị trường phỉ thúy xa hoa ở Bắc Kinh.</w:t>
      </w:r>
    </w:p>
    <w:p>
      <w:pPr>
        <w:pStyle w:val="BodyText"/>
      </w:pPr>
      <w:r>
        <w:t xml:space="preserve">Nếu nói về vấn đề tiêu phí thì vật phẩm trang sức phỉ thúy cao cấp sẽ không phải người bình thường có thể chen vào, vì mỗi một sợi dây chuyền hay vòng tay sẽ có giá từ một đến vài triệu, đây không phải là số tiền nhỏ với nhiều người.</w:t>
      </w:r>
    </w:p>
    <w:p>
      <w:pPr>
        <w:pStyle w:val="BodyText"/>
      </w:pPr>
      <w:r>
        <w:t xml:space="preserve">Mục tiêu của Trang Duệ chính là đám ngôi sao ca sĩ, hắn có bà chị dâu là Từ Tinh, ông anh họ Âu Dương Quân lại có một công ty giải trí, chuyện tuyên truyền căn bản không xem là vấn đề lớn.</w:t>
      </w:r>
    </w:p>
    <w:p>
      <w:pPr>
        <w:pStyle w:val="BodyText"/>
      </w:pPr>
      <w:r>
        <w:t xml:space="preserve">Một quần thể tiêu phí khác chính là đám nhà giàu có quyền quý, tất nhiên điều này cũng rơi lên người Âu Dương Quân, vì trong hội sở của Âu Dương Quân có rất nhiều người có tiềm lực, có thể thu mua vật phẩm cho Tần Thụy Lân. Những năm gần đây những kẻ đeo sợi dây chuyền cỡ lớn trên cổ thường chỉ được xem là nhà giàu mới nổi mà thôi, căn bản chỉ là một chữ tục.</w:t>
      </w:r>
    </w:p>
    <w:p>
      <w:pPr>
        <w:pStyle w:val="BodyText"/>
      </w:pPr>
      <w:r>
        <w:t xml:space="preserve">Bây giờ kẻ có tiền thường xem trọng mức độ thưởng thức, bên hông đeo một khối ngọc cổ ngàn năm, ngón tay đeo chiếc nhẫn mà Càn Long từng sử dụng, trên ngón trỏ là một chiếc nhẫn đế vương lục thủy tinh trong suốt được sản sinh tự nhiên ở Myanmar, như vậy mới gọi là kẻ có tiền, mới gọi là biết thưởng thức. Giống như những năm chín mươi khi điện thoại di động mới ra đời, người dùng điện thoại cũng không cần phải đeo trên lưng, chỉ sợ người ta không nhìn thấy.</w:t>
      </w:r>
    </w:p>
    <w:p>
      <w:pPr>
        <w:pStyle w:val="BodyText"/>
      </w:pPr>
      <w:r>
        <w:t xml:space="preserve">Tất nhiên ngọc cổ ngàn năm cũng không phải là hàng chợ, nhẫn đế vương lục cũng không phải làm từ thủy tinh hữu cơ...</w:t>
      </w:r>
    </w:p>
    <w:p>
      <w:pPr>
        <w:pStyle w:val="BodyText"/>
      </w:pPr>
      <w:r>
        <w:t xml:space="preserve">Mục đích của Trang Duệ chính là muốn cho đám người có tiền, đám người quyền quý, đám ngôi sao ca sĩ sau này nếu không đeo trang sức đến từ cửa hàng Tần Thụy Lân thì thật sự sẽ xấu hổ khi nói ra xuất xứ.</w:t>
      </w:r>
    </w:p>
    <w:p>
      <w:pPr>
        <w:pStyle w:val="BodyText"/>
      </w:pPr>
      <w:r>
        <w:t xml:space="preserve">Sau khi xem xét tình huống thì tâm tình của Trang Duệ rất vui sướng, hắn đi đến cửa ra vào đại sảnh, nhìn những đám mây đen trên đỉnh đầu vẫn chưa tán đi, cảm thấy trong lòng sáng sủa hẳn lên. Sau đó hắn đi đến cửa sổ tiếp đãi của ban tổ chức để làm thủ tục trúng tiêu.</w:t>
      </w:r>
    </w:p>
    <w:p>
      <w:pPr>
        <w:pStyle w:val="BodyText"/>
      </w:pPr>
      <w:r>
        <w:t xml:space="preserve">Trong ba khối mao liêu thì có hai khối Trang Duệ để cho ban tổ chức Myanmar vận chuyển ình về biệt thự ở Bành Thành, còn khối phỉ thúy vàng thì hắn lại cho vận chuyển về tứ hợp viện ở Bắc Kinh, sau khi về Bắc Kinh thì hắn cũng sẽ mua một bộ máy cắt đá, vì chỗ kia khá lớn, chỉ cần đặt máy ở hậu viện là được.</w:t>
      </w:r>
    </w:p>
    <w:p>
      <w:pPr>
        <w:pStyle w:val="BodyText"/>
      </w:pPr>
      <w:r>
        <w:t xml:space="preserve">Trang Duệ không có tính toán sẽ đưa khối phỉ thúy vàng cho La Giang, nếu đặt ở Bành Thành được La Giang nhìn thấy thì nhất định sẽ sinh ra khúc mắc, chò nên hắn muốn trực tiếp cắt ra ở Bắc Kinh, sau này muốn tạo hình thứ gì thì đưa cho Cổ lão gia tử xem xét.</w:t>
      </w:r>
    </w:p>
    <w:p>
      <w:pPr>
        <w:pStyle w:val="BodyText"/>
      </w:pPr>
      <w:r>
        <w:t xml:space="preserve">Sau khi làm xong công tác trúng tiêu, Trang Duệ nhớ đến hiện trường đổ thạch, lúc này có lẽ đã đến lượt Tống Quân đổ thạch. Không ngoài dự đoán của Trang Duệ, lúc này Tống Quân đã cắt nguyên thạch xong, bán ra ở hiện trường hơn ba chục triệu tệ, điều này làm hắn vui mừng như nở hoa. Hắn và Mã Mập đến Myanmar không phải vì làm dày thêm cho ví tiền, căn bản là hưởng thụ khoái cảm khi cắt nguyên thạch cho ra phỉ thúy.</w:t>
      </w:r>
    </w:p>
    <w:p>
      <w:pPr>
        <w:pStyle w:val="BodyText"/>
      </w:pPr>
      <w:r>
        <w:t xml:space="preserve">Chỉ là Trang Duệ cảm thấy phiền vì Mã Mập và Tống Quân đều biết "báo đáp", trăm miệng một lời nói là Trang Duệ giúp bọn họ chọn mao liêu, điều này làm cho Trang Duệ biến thành mũi tên, bị rất nhiều thương nhân châu báu vây quanh, bắt Trang Duệ xem nguyên thạch ình.</w:t>
      </w:r>
    </w:p>
    <w:p>
      <w:pPr>
        <w:pStyle w:val="BodyText"/>
      </w:pPr>
      <w:r>
        <w:t xml:space="preserve">Trang Duệ tuy mất kiên nhẫn nhưng cũng không dám làm cho công phẫn, vì vị vua phỉ thúy đã hơn bảy mươi nhưng cứ đến công bàn phỉ thúy Myanmar đều giúp người ta xem mao liêu, nếu bây giờ hắn từ chối thì đám người kia trở về không biết sẽ nói xấu thế nào, coi như làm xấu đi thanh danh của hắn.</w:t>
      </w:r>
    </w:p>
    <w:p>
      <w:pPr>
        <w:pStyle w:val="BodyText"/>
      </w:pPr>
      <w:r>
        <w:t xml:space="preserve">Nhắc đến công bàn phỉ thúy Myanmar thì hội chợ Bình Châu khó thể nào so sánh được, hơn mười ngày mà căn bản không đủ cho Trang Duệ xem xét mao liêu một lượt, vì thế mà trong số mao liêu còn không thiếu những khối sinh ra phỉ thúy cao cấp.</w:t>
      </w:r>
    </w:p>
    <w:p>
      <w:pPr>
        <w:pStyle w:val="BodyText"/>
      </w:pPr>
      <w:r>
        <w:t xml:space="preserve">Giúp người ta xem nguyên thạch cũng chỉ có thể nói ba phần, nếu có phỉ thúy thì Trang Duệ sẽ nói có, nhưng chất ngọc và chất lượng sẽ nói sai một chút.</w:t>
      </w:r>
    </w:p>
    <w:p>
      <w:pPr>
        <w:pStyle w:val="BodyText"/>
      </w:pPr>
      <w:r>
        <w:t xml:space="preserve">Trang Duệ lần này xem xét nguyên thạch thì có vài khối xem trước được đưa ra đổ thạch, kết quả cắt ra cũng không kém lời Trang Duệ bao nhiêu, điều này càng làm cho người ta thêm bội phục. Đổ thạch cũng cần có thiên phú, không phải tuổi càng lớn thì ánh mắt càng chuẩn, nếu không thì cũng không cần đánh cuộc mà so sánh về độ tuổi là hơn.</w:t>
      </w:r>
    </w:p>
    <w:p>
      <w:pPr>
        <w:pStyle w:val="BodyText"/>
      </w:pPr>
      <w:r>
        <w:t xml:space="preserve">Vài ngày sau Trang Duệ vừa làm việc của mình vừa xem nguyên thạch cho người khác, điều này làm hắn được nhiều người tôn kính, được người ta gọi là đại sư đổ thạch, danh tiếng đi đầu. Nếu không phải hắn còn quá trẻ, sợ rằng sẽ có người gọi là vua phỉ thúy.</w:t>
      </w:r>
    </w:p>
    <w:p>
      <w:pPr>
        <w:pStyle w:val="BodyText"/>
      </w:pPr>
      <w:r>
        <w:t xml:space="preserve">- Tiểu Duệ, thủ tục vận chuyển nguyên thạch đều làm tốt rồi phải không? Thật ra lần sau cậu đến Myanmar xem mỏ khoáng cũng được...</w:t>
      </w:r>
    </w:p>
    <w:p>
      <w:pPr>
        <w:pStyle w:val="BodyText"/>
      </w:pPr>
      <w:r>
        <w:t xml:space="preserve">Ngồi trong đại sảnh của trung tâm giao dịch ngọc thạch Myanmar, Tần Hạo Nhiên nói với Trang Duệ ở ngay bên cạnh.</w:t>
      </w:r>
    </w:p>
    <w:p>
      <w:pPr>
        <w:pStyle w:val="BodyText"/>
      </w:pPr>
      <w:r>
        <w:t xml:space="preserve">Hôm nay là ngày cuối cùng của công bàn phỉ thúy Myanmar, cuối cùng cũng kết thúc mười chín ngày của công bàn phỉ thúy, sau khi nghi thức bế mạc công bàn kết thúc vào trưa nay thì Trang Duệ sẽ đi đến thành phố Mandalay*, sau đó đến thành phố Myikyina** khu Pagan.</w:t>
      </w:r>
    </w:p>
    <w:p>
      <w:pPr>
        <w:pStyle w:val="BodyText"/>
      </w:pPr>
      <w:r>
        <w:t xml:space="preserve">Tần Hạo Nhiên cũng không biết vì sao Trang Duệ lại có hứn thú lớn với mỏ khoáng phỉ thúy như vậy, thật ra thì mỏ khoáng cũng không có gì là đẹp mắt, năm xưa lão cũng từng tò mò đến xem, nhưng sau khi đi một lần thì không muốn có lần thứ hai.</w:t>
      </w:r>
    </w:p>
    <w:p>
      <w:pPr>
        <w:pStyle w:val="BodyText"/>
      </w:pPr>
      <w:r>
        <w:t xml:space="preserve">Dựa theo ý nghĩ của Tần Hạo Nhiên thì trước tết sẽ hoàn thành nghi thức đính hôn giữa Trang Duệ và con gái Tần Huyên Băng của mình, xét thời gian thì đang khá căng. Sau khi Trang Duệ từ Pagan quay về thì có lẽ sẽ là cuối tháng, khi đó con gái của mình cũng về nước, sợ rằng hai cô cậu thanh niên này sẽ chẳng lo nghĩ được thứ gì.</w:t>
      </w:r>
    </w:p>
    <w:p>
      <w:pPr>
        <w:pStyle w:val="BodyText"/>
      </w:pPr>
      <w:r>
        <w:t xml:space="preserve">Ngày hôm qua Tần Hạo Nhiên đã nói với vợ về vấn đề này, nhưng Phương Di cũng không quan tâm, bà chuẩn bị về Hongkong và bay sang Bắc Kinh để nói chuyện cử hành nghi thức đính hôn với bà thông gia. Trong lòng Phương Di thì loại chuyện này tất nhiên sẽ là hai bên cùng xử lý, bọn nhỏ chỉ cần cùng nhau dắt tay đến dự lễ đúng ngày là được.</w:t>
      </w:r>
    </w:p>
    <w:p>
      <w:pPr>
        <w:pStyle w:val="BodyText"/>
      </w:pPr>
      <w:r>
        <w:t xml:space="preserve">- Đã làm xong hết rồi, chú Tần, chú cứ yêntaam, cháu đi rồi sẽ về Bắc Kinh, cũng không làm chậm trễ gì đâu.</w:t>
      </w:r>
    </w:p>
    <w:p>
      <w:pPr>
        <w:pStyle w:val="BodyText"/>
      </w:pPr>
      <w:r>
        <w:t xml:space="preserve">Trang Duệ vốn đi từ ngày hôm qua nhưng bị Tần Hạo Nhiên kéo lại, bảo rằng thầm tiêu còn mở hết ngày hôm nay, hơn nữa ban tổ chức Myanmar còn có nghi thức bế mạc, hình như Trang Duệ còn được nhận thưởng gì đó.</w:t>
      </w:r>
    </w:p>
    <w:p>
      <w:pPr>
        <w:pStyle w:val="BodyText"/>
      </w:pPr>
      <w:r>
        <w:t xml:space="preserve">Nhưng có rất nhiều người không có hứng thú với nghi thức này, ví dụ như Mã Mập và Tống Quân, ngày hôm qua hai người này đã về nước, những thương nhân châu báu khác trên thế giới, ngoài những người có đấu giá những khối thầm tiêu cuối cùng mở ra vào hôm nay thì ở lại cũng chỉ hơn chín trăm người, vì thế mà ngồi trong lễ đường cũng không quá chen chúc.</w:t>
      </w:r>
    </w:p>
    <w:p>
      <w:pPr>
        <w:pStyle w:val="Compact"/>
      </w:pPr>
      <w:r>
        <w:br w:type="textWrapping"/>
      </w:r>
      <w:r>
        <w:br w:type="textWrapping"/>
      </w:r>
    </w:p>
    <w:p>
      <w:pPr>
        <w:pStyle w:val="Heading2"/>
      </w:pPr>
      <w:bookmarkStart w:id="500" w:name="chương-478-tiêu-vương."/>
      <w:bookmarkEnd w:id="500"/>
      <w:r>
        <w:t xml:space="preserve">478. Chương 478 : Tiêu Vương.</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478: Tiêu vương.</w:t>
      </w:r>
    </w:p>
    <w:p>
      <w:pPr>
        <w:pStyle w:val="BodyText"/>
      </w:pPr>
      <w:r>
        <w:t xml:space="preserve">Nhóm Dịch: Tepga</w:t>
      </w:r>
    </w:p>
    <w:p>
      <w:pPr>
        <w:pStyle w:val="BodyText"/>
      </w:pPr>
      <w:r>
        <w:t xml:space="preserve">Nguồn: vipvanda</w:t>
      </w:r>
    </w:p>
    <w:p>
      <w:pPr>
        <w:pStyle w:val="BodyText"/>
      </w:pPr>
      <w:r>
        <w:t xml:space="preserve">Trang Duệ cũng không có hứng thú với ba khối mao liêu cuối cùng, chúng đều là mao liêu bán đổ, bày ở khu vực đầu tiên đi vào khu thầm tiêu, cũng là ba khối mao liêu được đấu giá điên cuồng nhất. Hắn thấy số tiền mà người ta đấu thầu sẽ là rất lớn, dù cuối cùng trúng tiêu thì sẽ không có lợi nhuận, sợ rằng còn phải bồi thường thêm tiền.</w:t>
      </w:r>
    </w:p>
    <w:p>
      <w:pPr>
        <w:pStyle w:val="BodyText"/>
      </w:pPr>
      <w:r>
        <w:t xml:space="preserve">Nếu nhìn vào những biểu hiện của lớp vỏ thì ba khối mao liêu này thật sự không có gì để bắt bẻ, mặt cắt không những có sắc xanh, hơn nữa biểu hiện ra ngoài còn lên đến cấp thủy tinh, biểu hiện bên trong càng làm cho người ta chờ mong. Nếu màu sắc chính đáng một chút, nói không chừng sẽ có đế vương lục.</w:t>
      </w:r>
    </w:p>
    <w:p>
      <w:pPr>
        <w:pStyle w:val="BodyText"/>
      </w:pPr>
      <w:r>
        <w:t xml:space="preserve">Nhưng Trang Duệ thầm hiểu ba khối mao liêu kia không cho ra đế vương lục, nếu có thì dù Trang Duệ có táng gia bại sản cũng phải chen chân vào đấu giá. Thật ra thì ba khối mao liêu kia chỉ có biểu hiện đẹp mắt mà thôi, chỉ cần hắn tùy tiện lấy ra một trong hai mươi khối mao liêu của mình thì cũng đủ áp đảo.</w:t>
      </w:r>
    </w:p>
    <w:p>
      <w:pPr>
        <w:pStyle w:val="BodyText"/>
      </w:pPr>
      <w:r>
        <w:t xml:space="preserve">- Thưa các vị bằng hữu, các vị khách quý, hôm nay là ngày cuối cùng của công bàn phỉ thúy Myanmar, tiêu vương của công bàn lần này sẽ là nhà nào? Sẽ có kết quả ngay lập tức...</w:t>
      </w:r>
    </w:p>
    <w:p>
      <w:pPr>
        <w:pStyle w:val="BodyText"/>
      </w:pPr>
      <w:r>
        <w:t xml:space="preserve">Sau khi đợi mọt nhóm quan viên mặc quan phục đi lên ngồi trên đài chủ tịch thì một vị chủ trì tiến lên tuyên bố mở thầu ba khối mao liêu cuối cùng.</w:t>
      </w:r>
    </w:p>
    <w:p>
      <w:pPr>
        <w:pStyle w:val="BodyText"/>
      </w:pPr>
      <w:r>
        <w:t xml:space="preserve">Lú này chín màn hình lớn trong đại sảnh đều đã được dời đi, chi còn lại một chiếc màn hình lớn ở sau đài chủ tịch, khi vị chủ trì lên tiếng thì con số trên màn hình lớn đã xuất hiện, điều này làm cho cả hội trường náo động.</w:t>
      </w:r>
    </w:p>
    <w:p>
      <w:pPr>
        <w:pStyle w:val="BodyText"/>
      </w:pPr>
      <w:r>
        <w:t xml:space="preserve">- Con bà nó, điên, thật sự là điên rồi.</w:t>
      </w:r>
    </w:p>
    <w:p>
      <w:pPr>
        <w:pStyle w:val="BodyText"/>
      </w:pPr>
      <w:r>
        <w:t xml:space="preserve">- Đúng vậy, dùng nhiều tiền như thế để đánh cuộc, là ai lắm tiền như thế?</w:t>
      </w:r>
    </w:p>
    <w:p>
      <w:pPr>
        <w:pStyle w:val="BodyText"/>
      </w:pPr>
      <w:r>
        <w:t xml:space="preserve">- Chờ chút sẽ biết, nhưng hình như cũng rất thái quá...</w:t>
      </w:r>
    </w:p>
    <w:p>
      <w:pPr>
        <w:pStyle w:val="BodyText"/>
      </w:pPr>
      <w:r>
        <w:t xml:space="preserve">Khi những con số xuất hiện thì đại lễ đường chợt nổ ầm ầm như bị quăng bom, ai cũng hô lên kinh hoàng, tiếng nghị luận bùng nổ giống như muốn làm tung tóe tất cả.</w:t>
      </w:r>
    </w:p>
    <w:p>
      <w:pPr>
        <w:pStyle w:val="BodyText"/>
      </w:pPr>
      <w:r>
        <w:t xml:space="preserve">- Mao liêu số ba, giá mở thầu là mười hai triệu Euro, trúng tiêu là số...</w:t>
      </w:r>
    </w:p>
    <w:p>
      <w:pPr>
        <w:pStyle w:val="BodyText"/>
      </w:pPr>
      <w:r>
        <w:t xml:space="preserve">- Mao liêu số năm, giá hai mươi ba triệu Euro, trúng tiêu là số...</w:t>
      </w:r>
    </w:p>
    <w:p>
      <w:pPr>
        <w:pStyle w:val="BodyText"/>
      </w:pPr>
      <w:r>
        <w:t xml:space="preserve">- Mao liêu số sáu, giá mười sáu triệu Euro, trúng tiêu là số...</w:t>
      </w:r>
    </w:p>
    <w:p>
      <w:pPr>
        <w:pStyle w:val="BodyText"/>
      </w:pPr>
      <w:r>
        <w:t xml:space="preserve">Ba con số khủng bố xuất hiện trên màn hình lớn, những thương nhân mao liêu nhìn qua các con số mà không chút hưng phấn, thật sự chỉ cảm thấy khủng hoảng, nguyên thạch theo xu hướng tăng giá, giá bán của vật phẩm phỉ thúy có tăng hay không? Đây cũng là chuyện dễ hiểu. truyện copy từ</w:t>
      </w:r>
    </w:p>
    <w:p>
      <w:pPr>
        <w:pStyle w:val="BodyText"/>
      </w:pPr>
      <w:r>
        <w:t xml:space="preserve">Những năm trước tiêu vương của công bàn phỉ thúy Myanmar chỉ là vài chục triệu tệ, nưng chưa đến một năm mà giá cả đã tăng lên chục lần. Lần này giá cả của nguyên thạch ở công bàn Myanmar tăng lên chóng mặt, vì vậy có thể thấy giá cả của sản phẩm phỉ thúy sẽ phải lật bài tẩy.</w:t>
      </w:r>
    </w:p>
    <w:p>
      <w:pPr>
        <w:pStyle w:val="BodyText"/>
      </w:pPr>
      <w:r>
        <w:t xml:space="preserve">Trên thế giới thì châu báu được hoan nghênh nhất chính là kim cương, một trăm năm qua dù là quốc gia gì thì kim cương cũng là mọt món châu báu xa xỉ và quý giá nhất. Ví dụ như trên chiếc vương miện của Nữ Hoàng Anh, nó được làm từ nhiều viên kim cương, rõ ràng là châu báu quý giá nhất trên thế giới.</w:t>
      </w:r>
    </w:p>
    <w:p>
      <w:pPr>
        <w:pStyle w:val="BodyText"/>
      </w:pPr>
      <w:r>
        <w:t xml:space="preserve">Nhưng mao liêu tiêu vương giá hơn hai mươi triệu Euro cũng làm cho kim cương bị khiêu chiến, đặc biệt là ngoài Trung Quốc cũng có nhiều người thích phỉ thúy, vì thế mà chỉ sợ không phải chỉ có Trung Quốc, thị trương châu báu của nhiều nước khác sẽ bị ảnh hưởng theo.</w:t>
      </w:r>
    </w:p>
    <w:p>
      <w:pPr>
        <w:pStyle w:val="BodyText"/>
      </w:pPr>
      <w:r>
        <w:t xml:space="preserve">- Là ai đấu giá thắn? Ba khối mao liêu hình như của cùng một người...</w:t>
      </w:r>
    </w:p>
    <w:p>
      <w:pPr>
        <w:pStyle w:val="BodyText"/>
      </w:pPr>
      <w:r>
        <w:t xml:space="preserve">- Là công ty châu báu Tần Thị sao? Lần này danh tiếng của bọn họ là rất mạnh...</w:t>
      </w:r>
    </w:p>
    <w:p>
      <w:pPr>
        <w:pStyle w:val="BodyText"/>
      </w:pPr>
      <w:r>
        <w:t xml:space="preserve">- Tôi nghĩ là công ty châu báu Trịnh Thị, bọn họ ra tay rất mạnh...</w:t>
      </w:r>
    </w:p>
    <w:p>
      <w:pPr>
        <w:pStyle w:val="BodyText"/>
      </w:pPr>
      <w:r>
        <w:t xml:space="preserve">Người ra tay thu mua ba khối mao liêu rõ ràng là bất phàm, điều này làm cho người ta phải suy đoán, càng nhìn chung quanh, xem ai là kẻ ra tay kinh hoảng như thế.</w:t>
      </w:r>
    </w:p>
    <w:p>
      <w:pPr>
        <w:pStyle w:val="BodyText"/>
      </w:pPr>
      <w:r>
        <w:t xml:space="preserve">Nhìn vào con số của người trúng tiêu thì thấy là của cùng một người, nói cách khác thì ba khối mao liêu kia có giá hơn bốn trăm triệu tệ do một người thu vào, những con số này còn nhiều hơn cả tổng tài sản của một công ty châu báu cỡ trung.</w:t>
      </w:r>
    </w:p>
    <w:p>
      <w:pPr>
        <w:pStyle w:val="BodyText"/>
      </w:pPr>
      <w:r>
        <w:t xml:space="preserve">- Sao? Là người của công ty châu báu Trịnh Thị...</w:t>
      </w:r>
    </w:p>
    <w:p>
      <w:pPr>
        <w:pStyle w:val="BodyText"/>
      </w:pPr>
      <w:r>
        <w:t xml:space="preserve">- Đúng vậy, vị kia là tổng giám đốc của công ty Trịnh Thị...</w:t>
      </w:r>
    </w:p>
    <w:p>
      <w:pPr>
        <w:pStyle w:val="BodyText"/>
      </w:pPr>
      <w:r>
        <w:t xml:space="preserve">- Hèn gì, chỉ có công ty như thế mới vung tay mạnh mẽ như vậy...</w:t>
      </w:r>
    </w:p>
    <w:p>
      <w:pPr>
        <w:pStyle w:val="BodyText"/>
      </w:pPr>
      <w:r>
        <w:t xml:space="preserve">- Không hổ là công ty châu báu số một châu Á, quá đủ khí phách...</w:t>
      </w:r>
    </w:p>
    <w:p>
      <w:pPr>
        <w:pStyle w:val="BodyText"/>
      </w:pPr>
      <w:r>
        <w:t xml:space="preserve">Khi tiên vương được sinh ra thì người trúng tiêu cũng xuất hiện, Trang Duệ nghe thấy vậy thì mới biết, thì ra người trúng ba khối mao liêu kia đều là công ty Trịnh Thị, vung tay đã cho ra bốn trẳm triệu, điều này cho thấy thực lực hùng hậu của đối phương.</w:t>
      </w:r>
    </w:p>
    <w:p>
      <w:pPr>
        <w:pStyle w:val="BodyText"/>
      </w:pPr>
      <w:r>
        <w:t xml:space="preserve">Thật ra người của công ty châu báu Trịnh Thị cũng rất bức bối, mỗi lần mở công bàn phỉ thúy ở Myanmar thì công ty đều có biểu hiện tốt, mao liêu đổ thạch thắng là rất nhiều, công ty thực lực siêu cường và ngày càng nổi tiếng.</w:t>
      </w:r>
    </w:p>
    <w:p>
      <w:pPr>
        <w:pStyle w:val="BodyText"/>
      </w:pPr>
      <w:r>
        <w:t xml:space="preserve">Chỉ là lần này công ty Trịnh Thị không được may mắn, đặt cược hơn mười khối minh tiêu mà chỉ có năm thắng, thật sự không bằng số lượng mao liêu đổ thạch thắng của công ty Tần Thị.</w:t>
      </w:r>
    </w:p>
    <w:p>
      <w:pPr>
        <w:pStyle w:val="BodyText"/>
      </w:pPr>
      <w:r>
        <w:t xml:space="preserve">Thậm chí những công ty châu báu loại nhỏ đổ thạch thắng cũng nhiều hơn cả Trịnh Thị, điều này làm cho công ty châu báu lớn nhất Châu Á rất bất mãn, thế cho nên quyết định ném tiền vào ba khối mao liêu cuối cùng để lấy lại thể diện.</w:t>
      </w:r>
    </w:p>
    <w:p>
      <w:pPr>
        <w:pStyle w:val="BodyText"/>
      </w:pPr>
      <w:r>
        <w:t xml:space="preserve">Nhưng rõ ràng thể diện cũng có được khá dễ, công ty châu báu Trịnh Thị thật sự ném ra số tiền lớn và đã làm nhiều kẻ sợ hãi, nhưng hành vi của bọn họ lại làm cho nhiều công ty khác bất mãn, vì thế mà sau này nhiều công ty liên hợp lại gây ra phiền toái lớn cho bọn họ, điều kiện đó thuận lợi cho công ty Tần Thị phát triển mạnh mẽ mà không ai để ý, đây cũng là sự việc xảy ra sau này.</w:t>
      </w:r>
    </w:p>
    <w:p>
      <w:pPr>
        <w:pStyle w:val="BodyText"/>
      </w:pPr>
      <w:r>
        <w:t xml:space="preserve">Ba khối nguyên thạch cuối cùng đã có người thu về, lần này công bàn phỉ thúy kết thúc thành công mỹ mãn, các vị trên đài chủ tịch bắt đầu lên tiếng dài dòng làm người ta buồn ngủ, xem ra phát biểu không hấp dẫn bằng những điệu múa của các cô gái Myanmar.</w:t>
      </w:r>
    </w:p>
    <w:p>
      <w:pPr>
        <w:pStyle w:val="BodyText"/>
      </w:pPr>
      <w:r>
        <w:t xml:space="preserve">Sau khi các vị quan viên len tiếng thì đến lễ trao giải, lân này giao dịch lớn nhất cũng không thuộc về công ty Trịnh Thị, công ty Tần Thị với kim ngạch giao dịch chín mươi bảy triệu Euro đã đoạt giải thưởng này, sau đó mới đến Trịnh thị đoạt giải giá cả cao nhất.</w:t>
      </w:r>
    </w:p>
    <w:p>
      <w:pPr>
        <w:pStyle w:val="BodyText"/>
      </w:pPr>
      <w:r>
        <w:t xml:space="preserve">Có chút bất ngờ chính là ban tổ chức công bàn phỉ thúy Myanmar lần này vì nể tình Trang Duệ mở khối nguyên thạch cho ra phỉ thúy đỏ đã tìm thể diện cho phía Myanmar, thế nên cho hắn một giải thưởng đổ thạch kiệt xuất. Trang Duệ cầm giải thưởng này cũng thật sự xứng danh, vì lần này mao liêu của hắn, thậm chí là của Tống Quân và Mã Mập đều đổ thạch thắng, chưa từng sụp.</w:t>
      </w:r>
    </w:p>
    <w:p>
      <w:pPr>
        <w:pStyle w:val="BodyText"/>
      </w:pPr>
      <w:r>
        <w:t xml:space="preserve">- Tiểu Duệ, đừng xem thường thứ này, cậu là khách quý của phía Myanmar, đi vào khu vực khai thác mỏ cũng không cần thủ tục khác...</w:t>
      </w:r>
    </w:p>
    <w:p>
      <w:pPr>
        <w:pStyle w:val="BodyText"/>
      </w:pPr>
      <w:r>
        <w:t xml:space="preserve">Sau khi lên đài lấy giấy chứng nhận thì Trang Duệ dở khóc dở cười, từ sau khi tốt nghiệp đại học thì chưa từng lấy giấy chứng nhận gì, hôm nay lại bổ sung thêm một cái ở đất khách tha hương.</w:t>
      </w:r>
    </w:p>
    <w:p>
      <w:pPr>
        <w:pStyle w:val="BodyText"/>
      </w:pPr>
      <w:r>
        <w:t xml:space="preserve">Nhưng sau khi nghe lời Tần Hạo Nhiên thì Trang Duệ thật sự có chút an ủi, tuy vào khu vực khai thác cần giấy cho phép, Hào Vinh đã làm tốt, nhưng nếu thật sự có vàng thì hắn rất cần tờ giấy chứng nhận này của phía Myanmar.</w:t>
      </w:r>
    </w:p>
    <w:p>
      <w:pPr>
        <w:pStyle w:val="BodyText"/>
      </w:pPr>
      <w:r>
        <w:t xml:space="preserve">Đợi đến khi kết thúc đại hội vào giữa trưa thì Trang Duệ và Bành Phi quay về khách sạn thu dọn, sau đó cùng nhóm Tần Hạo Nhiên ra sân bay, nhưng Tần Hạo Nhiên đi về Hongkong, Trang Duệ và Bành Phi đi bắt máy bay đi đến thành phố Mandalay lớn thứ hai ở Myanmar, Hào Vinh đã đợi ở đó, đến lúc đó sẽ đưa hai người đi đến khu vực khai thác mỏ.</w:t>
      </w:r>
    </w:p>
    <w:p>
      <w:pPr>
        <w:pStyle w:val="Compact"/>
      </w:pPr>
      <w:r>
        <w:br w:type="textWrapping"/>
      </w:r>
      <w:r>
        <w:br w:type="textWrapping"/>
      </w:r>
    </w:p>
    <w:p>
      <w:pPr>
        <w:pStyle w:val="Heading2"/>
      </w:pPr>
      <w:bookmarkStart w:id="501" w:name="chương-479-mandalay."/>
      <w:bookmarkEnd w:id="501"/>
      <w:r>
        <w:t xml:space="preserve">479. Chương 479 : Mandalay.</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479: Mandalay.</w:t>
      </w:r>
    </w:p>
    <w:p>
      <w:pPr>
        <w:pStyle w:val="BodyText"/>
      </w:pPr>
      <w:r>
        <w:t xml:space="preserve">Nhóm Dịch: Tepga</w:t>
      </w:r>
    </w:p>
    <w:p>
      <w:pPr>
        <w:pStyle w:val="BodyText"/>
      </w:pPr>
      <w:r>
        <w:t xml:space="preserve">Nguồn: vipvanda</w:t>
      </w:r>
    </w:p>
    <w:p>
      <w:pPr>
        <w:pStyle w:val="BodyText"/>
      </w:pPr>
      <w:r>
        <w:t xml:space="preserve">Khi sắp rời khỏi Yangon thì Trang Duệ thật sự có chút không muốn, hắn đã ở đây gần hai mươi ngày, cuộc sống đầy vui vẻ và kích thích, đấu giá minh tiêu vào phút chót, mở thầu thầm tiêu cực kỳ hấp dẫn, đổ thạch thắng thì vui mừng như điên, sụp thì ủ rũ chán chường, thật sự là một bức tranh xã hội thu nhỏ.</w:t>
      </w:r>
    </w:p>
    <w:p>
      <w:pPr>
        <w:pStyle w:val="BodyText"/>
      </w:pPr>
      <w:r>
        <w:t xml:space="preserve">Vẫn là chiếc taxi trước đó chở Trang Duệ và Bành Phi ra sân bay, cũng chính là vị tài xế kia, tiền xe chỉ năm đô la nhưng khi xuống xe thì Trang Duệ boa cho năm mươi đô. Nửa tháng qua vị tài xế taxi này chở Trang Duệ và Bành Phi đi khắp đường lớn ngõ nhỏ ở Yangon, coi như giúp Trang Duệ thấy được khung cảnh đất nước Myanmar.</w:t>
      </w:r>
    </w:p>
    <w:p>
      <w:pPr>
        <w:pStyle w:val="BodyText"/>
      </w:pPr>
      <w:r>
        <w:t xml:space="preserve">Vị tài xế taxi tất nhiên rất ít gặp những vị khách hào phóng như Trang Duệ, vì thế sau khi giúp đưa hành lý xuống xe, mãi đến khi nhóm Trang Duệ tiến vào trong làm thủ tục thì hắn vẫn còn lưu luyến ở bên ngoài, không biết thật sự không nỡ cho nhóm Trang Duệ bỏ đi hay vẫn còn mong chờ tình huống các vị khách sộp quay lại.</w:t>
      </w:r>
    </w:p>
    <w:p>
      <w:pPr>
        <w:pStyle w:val="BodyText"/>
      </w:pPr>
      <w:r>
        <w:t xml:space="preserve">Sau khi cáo biệt với Tần Hạo Nhiên thì Trang Duệ và Bành Phi lên máy bay đến Mandalay, nhưng sau khi lên máy bay thì phát hiện ra một vấn đề thú vị, bên trên chỉ có tiếp viên và nhân viên là người Myanmar, đại đa số hành khách đều là người Trung Quốc.</w:t>
      </w:r>
    </w:p>
    <w:p>
      <w:pPr>
        <w:pStyle w:val="BodyText"/>
      </w:pPr>
      <w:r>
        <w:t xml:space="preserve">- Này cậu, cậu lên máy bay này từ Yangon, có phải vừa tham gia công bàn phỉ thúy Myanmar?</w:t>
      </w:r>
    </w:p>
    <w:p>
      <w:pPr>
        <w:pStyle w:val="BodyText"/>
      </w:pPr>
      <w:r>
        <w:t xml:space="preserve">Máy bay vừa cất cánh không bao lâu thì một người đàn ông trung niên ngồi hàng ghế phía trước chợt xoay đầu mỉm cười hỏi Trang Duệ.</w:t>
      </w:r>
    </w:p>
    <w:p>
      <w:pPr>
        <w:pStyle w:val="BodyText"/>
      </w:pPr>
      <w:r>
        <w:t xml:space="preserve">- Ha ha, đúng vậy, anh đi Mandalay công tác sao?</w:t>
      </w:r>
    </w:p>
    <w:p>
      <w:pPr>
        <w:pStyle w:val="BodyText"/>
      </w:pPr>
      <w:r>
        <w:t xml:space="preserve">Trang Duệ nhìn đối phương ăn mặc khá mộc mạc, chỉ là áo sơ mi quần jean, căn bản không giống như dân kinh doanh.</w:t>
      </w:r>
    </w:p>
    <w:p>
      <w:pPr>
        <w:pStyle w:val="BodyText"/>
      </w:pPr>
      <w:r>
        <w:t xml:space="preserve">- À, cứ coi là như vậy đi...</w:t>
      </w:r>
    </w:p>
    <w:p>
      <w:pPr>
        <w:pStyle w:val="BodyText"/>
      </w:pPr>
      <w:r>
        <w:t xml:space="preserve">Người đàn ông trung niên nói rồi nhìn Trang Duệ bằng ánh mắt hâm mộ, hành khách trên máy bay đều là người Trung Quốc, hắn nói lớn tiếng làm cho đám người quay đầu lại nhìn, thậm chí ngay cả những cô tiếp viên hàng không xinh đẹp cũng đưa mắt lên người Trang Duệ.</w:t>
      </w:r>
    </w:p>
    <w:p>
      <w:pPr>
        <w:pStyle w:val="BodyText"/>
      </w:pPr>
      <w:r>
        <w:t xml:space="preserve">- Ông chủ, không biết tiêu vương của công bàn phỉ thúy Myanmar lần này có giá bao nhiêu?</w:t>
      </w:r>
    </w:p>
    <w:p>
      <w:pPr>
        <w:pStyle w:val="BodyText"/>
      </w:pPr>
      <w:r>
        <w:t xml:space="preserve">- Cậu em, nói em lần này công bàn phỉ thúy có tổng kim ngạch là bao nhiêu?</w:t>
      </w:r>
    </w:p>
    <w:p>
      <w:pPr>
        <w:pStyle w:val="BodyText"/>
      </w:pPr>
      <w:r>
        <w:t xml:space="preserve">- Đúng ậy, nghe nói công bàn kết thúc vào sáng hôm nay, trên máy bay không thể gọi điện thoại được, thật sự là nôn nóng muốn chết đi được...</w:t>
      </w:r>
    </w:p>
    <w:p>
      <w:pPr>
        <w:pStyle w:val="BodyText"/>
      </w:pPr>
      <w:r>
        <w:t xml:space="preserve">Sau khi nghe nói Trang Duệ là người từ công bàn phỉ thúy Myanmar lên máy bay, cả khoang máy bay chợt náo động, ai cũng lớn tiếng hỏi Trang Duệ về những gì đã xảy ra.</w:t>
      </w:r>
    </w:p>
    <w:p>
      <w:pPr>
        <w:pStyle w:val="BodyText"/>
      </w:pPr>
      <w:r>
        <w:t xml:space="preserve">Trang Duệ cảm thấy nhức đầu vì những vấn đề khó hiểu này, hắn đứng lên nói:</w:t>
      </w:r>
    </w:p>
    <w:p>
      <w:pPr>
        <w:pStyle w:val="BodyText"/>
      </w:pPr>
      <w:r>
        <w:t xml:space="preserve">- Các vị, công bàn phỉ thúy chỉ là giao dịch nguyên thạch và ngọc thạch, căn bản không có gì hay, không có gì hay để nói...</w:t>
      </w:r>
    </w:p>
    <w:p>
      <w:pPr>
        <w:pStyle w:val="BodyText"/>
      </w:pPr>
      <w:r>
        <w:t xml:space="preserve">- Huynh đệ, cậu nên nói cho chúng tôi biết, vì thu hoạch của chuyến đi chúng tôi phần lớn đều liên quan đến kết quả của công bàn phỉ thúy lần này...</w:t>
      </w:r>
    </w:p>
    <w:p>
      <w:pPr>
        <w:pStyle w:val="BodyText"/>
      </w:pPr>
      <w:r>
        <w:t xml:space="preserve">- Đúng vậy, biết đâu lần này đi còn lỗ cả vé máy bay...</w:t>
      </w:r>
    </w:p>
    <w:p>
      <w:pPr>
        <w:pStyle w:val="BodyText"/>
      </w:pPr>
      <w:r>
        <w:t xml:space="preserve">- Tiên sinh, xin ngài ngồi xuống trước rồi nói chuyện sau...</w:t>
      </w:r>
    </w:p>
    <w:p>
      <w:pPr>
        <w:pStyle w:val="BodyText"/>
      </w:pPr>
      <w:r>
        <w:t xml:space="preserve">Trang Duệ còn chưa dứt lời thì lại có bảy tám người lên tiếng, trong đó còn có một âm thanh của cô tiếp viên để hắn ngồi xuông, nhưng ánh mắt cô gái nhìn về phía hắn cũng đầy hiếu kỳ.</w:t>
      </w:r>
    </w:p>
    <w:p>
      <w:pPr>
        <w:pStyle w:val="BodyText"/>
      </w:pPr>
      <w:r>
        <w:t xml:space="preserve">Phải biết rằng những tiếp viên như nàng đã thấy rất nhiều tình huống đoàn người từ Trung Quốc sang Myanmar, phần lớn bọn họ đều đến vì đổ thạch, trường kỳ nghe nói đến những thứ như vậy, tất nhiên các nàng sẽ hiểu sâu về đổ thạch. Các nàng biết người đến tham gia công bàn phỉ thúy Yangon đều là các ông chủ lớn, thế là cũng có vài phần kính trọng Trang Duệ.</w:t>
      </w:r>
    </w:p>
    <w:p>
      <w:pPr>
        <w:pStyle w:val="BodyText"/>
      </w:pPr>
      <w:r>
        <w:t xml:space="preserve">- Được...Được rồi, tôi đã ngồi xuống, thật xin lỗi. Này các anh, có chuyện gì xảy ra vậy? Trước tiên nói tôi nghe một chút xem?</w:t>
      </w:r>
    </w:p>
    <w:p>
      <w:pPr>
        <w:pStyle w:val="BodyText"/>
      </w:pPr>
      <w:r>
        <w:t xml:space="preserve">Trang Duệ vốn cho rằng những người đến Mandalay làm việc, bây giờ xem ra là mình nghĩ lầm, thì ra bọn họ đến Mandalay để vận chuyển nguyên thạch.</w:t>
      </w:r>
    </w:p>
    <w:p>
      <w:pPr>
        <w:pStyle w:val="BodyText"/>
      </w:pPr>
      <w:r>
        <w:t xml:space="preserve">Trang Duệ đoán không lầm, những người này thật sự là những lái buôn nguyên thạch phỉ thúy, chỉ là tài lực của bọn họ không đủ, không có tư cách tham gia công bàn phỉ thúy Myanmar, vì thế chỉ có thể đợi công bàn phỉ thúy kết thúc thì đi đến Mandalay thu chút nguyên thạch về nước.</w:t>
      </w:r>
    </w:p>
    <w:p>
      <w:pPr>
        <w:pStyle w:val="BodyText"/>
      </w:pPr>
      <w:r>
        <w:t xml:space="preserve">Đám người này sở dĩ đi đến Mandalay, nguyên nhân là vì Mandalay là nơi tập trung các thương nhân nguyên thạch của Myanmar, đợi đến khi công bàn Yangon kết thúc thì sẽ quay về. Hơn nữa Mandalay tuy cũng bị quân chính phủ khống chế nhưng mức độ kiểm tra ở sân bay lại khá lỏng, không hề nghiêm khắc như ở Yangon, những người này có thể mang ra ngoài chút nguyên thạch.</w:t>
      </w:r>
    </w:p>
    <w:p>
      <w:pPr>
        <w:pStyle w:val="BodyText"/>
      </w:pPr>
      <w:r>
        <w:t xml:space="preserve">Nếu dựa theo cách nói ở Myanmar thì những người trên máy bay này đều là buôn lậu nguyên thạch phỉ thúy, bọn họ không có bất kỳ chứng minh thông quan, chỉ là bỏ tiền ra đút cho nhân viên sân bay, mang theo một hai bao nguyên thạch lên máy bay, kiếm chút lời.</w:t>
      </w:r>
    </w:p>
    <w:p>
      <w:pPr>
        <w:pStyle w:val="BodyText"/>
      </w:pPr>
      <w:r>
        <w:t xml:space="preserve">Mà công bàn phỉ thúy Myanmar chính là một cái chong chóng đo chiều gió của thị trường ngọc thạch phỉ thúy, tất nhiên những người này đều hiểu, nhưng hôm nay trên máy bay không thể nào tìm hiểu giá cả thị trường mới nhất, vì vậy mới bức thiết hỏi thăm Trang Duệ.</w:t>
      </w:r>
    </w:p>
    <w:p>
      <w:pPr>
        <w:pStyle w:val="BodyText"/>
      </w:pPr>
      <w:r>
        <w:t xml:space="preserve">- Anh...Các anh không phải là buôn lậu sao? Nếu bị bắt, chẳng phải rất phiền toái à?</w:t>
      </w:r>
    </w:p>
    <w:p>
      <w:pPr>
        <w:pStyle w:val="BodyText"/>
      </w:pPr>
      <w:r>
        <w:t xml:space="preserve">Trang Duệ không ngờ chính quyền Myanmar quản lý nguyên thạch nghiêm khắc như vậy mà đám người này vẫn dám buôn lậu, không có vẻ sợ hãi.</w:t>
      </w:r>
    </w:p>
    <w:p>
      <w:pPr>
        <w:pStyle w:val="BodyText"/>
      </w:pPr>
      <w:r>
        <w:t xml:space="preserve">- Buôn lậu cái gì? Chúng tôi chỉ mang vài khối nguyên thạch lên máy bay mà thôi, hơn nữa từ trên xuống dưới đều phải bỏ têền, giá cả còn cao hơn cả giá trị thật của nguyên thạch. Là đám buôn lậu thật sự thì sẽ có nguyên thạch số lượng lớn và có lực lượng áp tải, chúng tôi thì tính là gì? Mà người Myanmar cũng ước gì nguyên thạch của mình được buôn lậu ra ngoài...</w:t>
      </w:r>
    </w:p>
    <w:p>
      <w:pPr>
        <w:pStyle w:val="BodyText"/>
      </w:pPr>
      <w:r>
        <w:t xml:space="preserve">Người đàn ông trung niên kia nghe được lời của Trang Duệ thì khinh thường nhếch miệng nói, những người còn lại cũng khẽ gật đầu thừa nhận, dù là cô tiếp viên cũng thấy quen thuộc, chỉ có Trang Duệ là ngạc nhiên mà thôi.</w:t>
      </w:r>
    </w:p>
    <w:p>
      <w:pPr>
        <w:pStyle w:val="BodyText"/>
      </w:pPr>
      <w:r>
        <w:t xml:space="preserve">Tuy vào Myanmar thời gian không lâu nhưng mãi đến khi nghe người đàn ông trung niên giải thích thì Trang Duệ mới xem như hiểu hình thái xã hội ở chỗ này.</w:t>
      </w:r>
    </w:p>
    <w:p>
      <w:pPr>
        <w:pStyle w:val="BodyText"/>
      </w:pPr>
      <w:r>
        <w:t xml:space="preserve">Myanmar có những tài nguyên quý về bảo thạch và gỗ tếch, nhưng những thứ này đều bị một số ít người nắm trong tay, đại đa số dân chúng đều nghèo và thiếu đường phát tài. Vì thế mà lúc này tình huống bán trộm tài nguyên đã phát triển đến mức khó thể tưởng tượng, cũng không phải là chính quyền có thể ngăn cản, chỉ là bây giờ có hơi thu hẹp lại mà thôi. truyện copy từ</w:t>
      </w:r>
    </w:p>
    <w:p>
      <w:pPr>
        <w:pStyle w:val="BodyText"/>
      </w:pPr>
      <w:r>
        <w:t xml:space="preserve">Myanmar chú trọng mua bán nguyên thạch kể từ những năm đầu thập niên 90, trong tay nhiều người địa phương ở Mandalay thật sự còn nắm rất nhiều nguyên thạch, hơn nữa chúng đều là những khối nguyên thạch khai thác từ các mỏ cổ. Những người địa phương sẽ không tham gia công bàn phỉ thúy, quy luật là có người mua có kẻ bán, thế nên tạo thành một con đường buôn lậu đặc thù.</w:t>
      </w:r>
    </w:p>
    <w:p>
      <w:pPr>
        <w:pStyle w:val="BodyText"/>
      </w:pPr>
      <w:r>
        <w:t xml:space="preserve">Trang Duệ lắc đầu, nững người này chẳng qua chỉ là thương nhân bình thường, vất vả vì chút lợi nhuận, có câu "trộm trâu giả chết", kẻ buôn lậu thật sự cũng không ngồi trên những chiếc máy bay nhỏ thế này để rồi bôn ba một lần chỉ kiếm được vài tảng đá nhỏ.</w:t>
      </w:r>
    </w:p>
    <w:p>
      <w:pPr>
        <w:pStyle w:val="BodyText"/>
      </w:pPr>
      <w:r>
        <w:t xml:space="preserve">- Hai chục triệu Euro? Đây không phải là hai trăm triệu tệ sao?</w:t>
      </w:r>
    </w:p>
    <w:p>
      <w:pPr>
        <w:pStyle w:val="BodyText"/>
      </w:pPr>
      <w:r>
        <w:t xml:space="preserve">- Đúng vậy, hình như có hơi thái quá...</w:t>
      </w:r>
    </w:p>
    <w:p>
      <w:pPr>
        <w:pStyle w:val="BodyText"/>
      </w:pPr>
      <w:r>
        <w:t xml:space="preserve">- Anh Dư, có phải lần này chúng ta mang không đủ tiền không?</w:t>
      </w:r>
    </w:p>
    <w:p>
      <w:pPr>
        <w:pStyle w:val="BodyText"/>
      </w:pPr>
      <w:r>
        <w:t xml:space="preserve">Khi Trang Duệ báo giá thì cả khoang máy bay, dù là những thương nhân đến Mandalay mua nguyên thạch hay đi công tác hoặc cô tiếp viên hàng không đều phải há hốc miệng, vẻ mặt khó tin.</w:t>
      </w:r>
    </w:p>
    <w:p>
      <w:pPr>
        <w:pStyle w:val="Compact"/>
      </w:pPr>
      <w:r>
        <w:br w:type="textWrapping"/>
      </w:r>
      <w:r>
        <w:br w:type="textWrapping"/>
      </w:r>
    </w:p>
    <w:p>
      <w:pPr>
        <w:pStyle w:val="Heading2"/>
      </w:pPr>
      <w:bookmarkStart w:id="502" w:name="chương-48-0-xung-đột-ở-sân-bay."/>
      <w:bookmarkEnd w:id="502"/>
      <w:r>
        <w:t xml:space="preserve">480. Chương 48 0: Xung Đột Ở Sân Bay.</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480: Xung đột ở sân bay.</w:t>
      </w:r>
    </w:p>
    <w:p>
      <w:pPr>
        <w:pStyle w:val="BodyText"/>
      </w:pPr>
      <w:r>
        <w:t xml:space="preserve">Nhóm Dịch: Tepga</w:t>
      </w:r>
    </w:p>
    <w:p>
      <w:pPr>
        <w:pStyle w:val="BodyText"/>
      </w:pPr>
      <w:r>
        <w:t xml:space="preserve">Nguồn: vipvanda</w:t>
      </w:r>
    </w:p>
    <w:p>
      <w:pPr>
        <w:pStyle w:val="BodyText"/>
      </w:pPr>
      <w:r>
        <w:t xml:space="preserve">Trang Duệ báo giá tiêu vương của công bàn phỉ thúy lần này là hơn hai chục triệu Euro, cả khoang máy bay chợt trở nên yên tĩnh, không ai tiếp tục lên tiếng. Bọn họ nhìn vào tình huống mà Trang Duệ vừa mới nói để phân tích số tiền mình mang đến lần này, để xem có thể mua được bao nhiêu nguyên thạch từ Mandalay.</w:t>
      </w:r>
    </w:p>
    <w:p>
      <w:pPr>
        <w:pStyle w:val="BodyText"/>
      </w:pPr>
      <w:r>
        <w:t xml:space="preserve">Tin chắc đến ngày mai thì tin tức sẽ truyền đi khắp thế giới châu báu, đến lúc đó giá cả của vật phẩm phỉ thúy sẽ đến mức thế nào? Ai cũng khó dự đoán cho tốt được.</w:t>
      </w:r>
    </w:p>
    <w:p>
      <w:pPr>
        <w:pStyle w:val="BodyText"/>
      </w:pPr>
      <w:r>
        <w:t xml:space="preserve">Lúc này những người trong khoang máy bay đã không còn tâm tư hỏi Trang Duệ về chi tiết của công bàn phỉ thúy, lúc này Trang Duệ cũng có thời gian xem đoạn phim giới thiệu về Mandalay trên ti vi.</w:t>
      </w:r>
    </w:p>
    <w:p>
      <w:pPr>
        <w:pStyle w:val="BodyText"/>
      </w:pPr>
      <w:r>
        <w:t xml:space="preserve">Mandalay là một tỉnh lị nổi tiếng, là cố đô, thành phố lớn thứ hai ở Myanmar, dân số hơn chín trăm ngàn, là trung tâm kinh tế, chính trị, từng là nơi xây dựng hoàng cung của Myanmar.</w:t>
      </w:r>
    </w:p>
    <w:p>
      <w:pPr>
        <w:pStyle w:val="BodyText"/>
      </w:pPr>
      <w:r>
        <w:t xml:space="preserve">Vào thời điểm chiến tranh thế giới lần thứ hai thì Mandalay chính là chiến trường của quân viễn chinh Trung Quốc và quân Nhật, vì vậy mà nơi này có rất nhiều người Hoa, bây giờ kinh tế ở Mandalay bị ảnh hưởng khá nhiều bởi những hậu duệ người Hoa này. Nơi đây vì có vị trí địa lý ưu việt nên trước nay là nơi tập trung giao dịch nguyên thạch phỉ thúy, mao liêu và thành phẩm.</w:t>
      </w:r>
    </w:p>
    <w:p>
      <w:pPr>
        <w:pStyle w:val="BodyText"/>
      </w:pPr>
      <w:r>
        <w:t xml:space="preserve">Các khu mỏ khoáng lớn của Myanmar phần lớn đều đặt ở Mandalay, chẳng qua những năm gần đây công bàn được tổ chức ở Yangon, thực tế thì năm xưa được tổ chức ở Mandalay, trước kia những câu chuyện đổ thạch thần kỳ đều được phát sinh ở nơi này, có thể nói đây là địa phương có lịch sử và truyền thống lâu đời.</w:t>
      </w:r>
    </w:p>
    <w:p>
      <w:pPr>
        <w:pStyle w:val="BodyText"/>
      </w:pPr>
      <w:r>
        <w:t xml:space="preserve">Từ Yangon bay đến Mandalay cũng không phải rất lâu, chỉ là hơn một giờ đã đến sân bay Mandalay.</w:t>
      </w:r>
    </w:p>
    <w:p>
      <w:pPr>
        <w:pStyle w:val="BodyText"/>
      </w:pPr>
      <w:r>
        <w:t xml:space="preserve">- Huynh đệ, đừng nghĩ rằng quân đội của chính quyền Myanmar nắm giữ tất cả, vẫn còn có đám hậu duệ của nhóm quân Trung Quốc năm xưa ở lại, cậu thấy không, những căn nhà kia đều là của người Hoa.</w:t>
      </w:r>
    </w:p>
    <w:p>
      <w:pPr>
        <w:pStyle w:val="BodyText"/>
      </w:pPr>
      <w:r>
        <w:t xml:space="preserve">Khi máy bay đáp xuống thì Trang Duệ nhìn ra ngoài cửa sổ, hắn thấy khắp nơi đều là những tòa tháp của Phật giáo, đồng thời là một khu biệt thự cực lớn, người đàn ông trung niên ở phía trước thì lên tiếng giới thiệu, sau đó bị âm thanh máy bay hạ cánh lấn át.</w:t>
      </w:r>
    </w:p>
    <w:p>
      <w:pPr>
        <w:pStyle w:val="BodyText"/>
      </w:pPr>
      <w:r>
        <w:t xml:space="preserve">Nếu so sánh với cộng đồng người hoa ở Indonesia thì ở Myanmar sống khá giả hơn, dù có tiền nhưng ít khi tham gia chính trị, hơn nữa các thế lực cũng không chèn ép, thế là bọn họ cũng nắm giữ được vài phần mạch máu kinh tế ở Mandalay.</w:t>
      </w:r>
    </w:p>
    <w:p>
      <w:pPr>
        <w:pStyle w:val="BodyText"/>
      </w:pPr>
      <w:r>
        <w:t xml:space="preserve">Sau khi đi xuống máy bay thì Trang Duệ mở điện thoại ra, hắn phát hiện có nhiều tin nhắn mới, là mẹ nhắn đến, còn có cả tin nhắn của Tần Huyên Băng, nhưng cuối cùng lại là một tin nhắn của giáo sư Mạnh, nhắc nhở Trang Duệ đừng quên cuộc thi nghiên cứu sinh vào tuần sau.</w:t>
      </w:r>
    </w:p>
    <w:p>
      <w:pPr>
        <w:pStyle w:val="BodyText"/>
      </w:pPr>
      <w:r>
        <w:t xml:space="preserve">Cuộc thi nghiên cứu sinh sẽ được tổ chức ở Bắc Kinh, Trang Duệ luôn nhớ rõ, theo như lời hắn thì từ Myanmar chạy về có thể kịp thời gian, nhưng sau khi thấy tin nhắn thì Trang Duệ vẫn phải gọi điện thoại cho giáo sư Mạnh.</w:t>
      </w:r>
    </w:p>
    <w:p>
      <w:pPr>
        <w:pStyle w:val="BodyText"/>
      </w:pPr>
      <w:r>
        <w:t xml:space="preserve">Giáo sư Mạnh biết Trang Duệ đang ở Myanmar nhưng cũng không nói thêm điều gì, chỉ là nói sau khi trở lại Bắc Kinh thì đi đến nhà mình một chuyến, có vài điều trọng điểm muốn báo cho Trang Duệ biết. Mà giáo dục ở Trang Duệ là như vậy, trước lúc xung trận mài gươm cũng là xong chuyện.</w:t>
      </w:r>
    </w:p>
    <w:p>
      <w:pPr>
        <w:pStyle w:val="BodyText"/>
      </w:pPr>
      <w:r>
        <w:t xml:space="preserve">- Ôi!</w:t>
      </w:r>
    </w:p>
    <w:p>
      <w:pPr>
        <w:pStyle w:val="BodyText"/>
      </w:pPr>
      <w:r>
        <w:t xml:space="preserve">Trang Duệ đi ra cửa, hắn còn đang nói chuyện điện thoại thì chiếc vali kéo theo phía sau bị người ta giật mất, thế là hắn vội vàng kêu lên.</w:t>
      </w:r>
    </w:p>
    <w:p>
      <w:pPr>
        <w:pStyle w:val="BodyText"/>
      </w:pPr>
      <w:r>
        <w:t xml:space="preserve">- Bốp.</w:t>
      </w:r>
    </w:p>
    <w:p>
      <w:pPr>
        <w:pStyle w:val="BodyText"/>
      </w:pPr>
      <w:r>
        <w:t xml:space="preserve">Trang Duệ còn chưa dứt lời thì tên khốn giật chiếc vali của Trang Duệ đã bị đá văng lên, bị Bành Phi ột đá vào ngực, nhưng tay của đối phương vẫn giữ chặt lấy vali của Trang Duệ không buông.</w:t>
      </w:r>
    </w:p>
    <w:p>
      <w:pPr>
        <w:pStyle w:val="BodyText"/>
      </w:pPr>
      <w:r>
        <w:t xml:space="preserve">- Chuyện gì xảy ra?</w:t>
      </w:r>
    </w:p>
    <w:p>
      <w:pPr>
        <w:pStyle w:val="BodyText"/>
      </w:pPr>
      <w:r>
        <w:t xml:space="preserve">Trang Duệ cúp điện thoại, hắn chạy đến bên cạnh tên đàn ông ngã xuống đất không đứng lên được kia, sau đó nhìn kỹ, không khỏi há hốc mồm.</w:t>
      </w:r>
    </w:p>
    <w:p>
      <w:pPr>
        <w:pStyle w:val="BodyText"/>
      </w:pPr>
      <w:r>
        <w:t xml:space="preserve">Tên kia đang nằm trên mặt đất, dùng tay xoa ngực giống như khó chịu không nói nên lời. Người này mặc quần áo của nhân viên công tác sân bay, đồng thời cũng có một nhóm người như vậy đang giựt vali của hành khách, nhưng có vài người thấy tình huông bên này thì vừa cầm bộ đàm liên lạc vừa đi đến.</w:t>
      </w:r>
    </w:p>
    <w:p>
      <w:pPr>
        <w:pStyle w:val="BodyText"/>
      </w:pPr>
      <w:r>
        <w:t xml:space="preserve">- Này, cậu em, sao lại đánh hắn?</w:t>
      </w:r>
    </w:p>
    <w:p>
      <w:pPr>
        <w:pStyle w:val="BodyText"/>
      </w:pPr>
      <w:r>
        <w:t xml:space="preserve">Lúc này người đàn ông trung niên ngồi phía trước Trang Duệ trên máy bay cũng đi ra, khi thấy tình huống này thì không khỏi nhíu mày.</w:t>
      </w:r>
    </w:p>
    <w:p>
      <w:pPr>
        <w:pStyle w:val="BodyText"/>
      </w:pPr>
      <w:r>
        <w:t xml:space="preserve">- Không phải tôi đánh, là anh ta giật vali của tôi...</w:t>
      </w:r>
    </w:p>
    <w:p>
      <w:pPr>
        <w:pStyle w:val="BodyText"/>
      </w:pPr>
      <w:r>
        <w:t xml:space="preserve">Trang Duệ phẫn nộ nói, lúc này Bành Phi đang chặn trước mặt đám nhân viên công tác của sân bay, không cho bọn họ tiến lên, hơn nữa còn dùng tiếng Myanmar trao đổi gì đấy.</w:t>
      </w:r>
    </w:p>
    <w:p>
      <w:pPr>
        <w:pStyle w:val="BodyText"/>
      </w:pPr>
      <w:r>
        <w:t xml:space="preserve">- Ôi, bọn họ chỉ muốn kiếm chút tiền boa mà thôi, cậu không biết thôi, ở sân bay Myanmar thì dù cầm dùm vali cũng có thể hỏi cậu lấy mười đô, nói chung giá cả thấp nhất là mười đô.</w:t>
      </w:r>
    </w:p>
    <w:p>
      <w:pPr>
        <w:pStyle w:val="BodyText"/>
      </w:pPr>
      <w:r>
        <w:t xml:space="preserve">- Cậu lần đầu không biết quy củ, mỗi lần chúng tôi đều cho bọn họ tiền boa, số tiền đã lên đến vài trăm đô, được rồi, tôi cũng không nhiều lời nữa, cậu bảo trọng...</w:t>
      </w:r>
    </w:p>
    <w:p>
      <w:pPr>
        <w:pStyle w:val="BodyText"/>
      </w:pPr>
      <w:r>
        <w:t xml:space="preserve">Người đàn ông trung niên thấy vài người đi về phía bên này thì vội vàng dừng lời và chui vào trong đám đông, vì hắn thường xuyên đi lại trên tuyến bay này, nếu như để cho đám nhân viên máy bay nhớ mặt thì sau này đừng hòng mơ có quả ngon để ăn.</w:t>
      </w:r>
    </w:p>
    <w:p>
      <w:pPr>
        <w:pStyle w:val="BodyText"/>
      </w:pPr>
      <w:r>
        <w:t xml:space="preserve">- Mẹ kiếp, có chuyện như vậy sao?</w:t>
      </w:r>
    </w:p>
    <w:p>
      <w:pPr>
        <w:pStyle w:val="BodyText"/>
      </w:pPr>
      <w:r>
        <w:t xml:space="preserve">Trang Duệ thật sự không nói nên lời, trên đời có ép mua ép bán nhưng đây là lần đầu tiên nghe nói có ép tiền boa, chẳng lẽ loạn thật rồi?</w:t>
      </w:r>
    </w:p>
    <w:p>
      <w:pPr>
        <w:pStyle w:val="BodyText"/>
      </w:pPr>
      <w:r>
        <w:t xml:space="preserve">- Anh Trang, bọn họ muốn bồi thường, nói chúng ta đánh người, bồi thường năm ngàn đô, người này...Thật sự không có thương tích gì cả...</w:t>
      </w:r>
    </w:p>
    <w:p>
      <w:pPr>
        <w:pStyle w:val="BodyText"/>
      </w:pPr>
      <w:r>
        <w:t xml:space="preserve">Bành Phi nói vài câu với những người kia, sau đó quay sang dùng giọng xấu hổ nói với Trang Duệ. Hắn vừa rồi chỉ thuần túy vung chân đá ra rất tùy ý, hắn đã giảm đi nhiều lực lượng chỉ để đối phương có chút khó chịu mà thôi, rõ ràng đòi bồi thường 5000 đô là không hợp lý.</w:t>
      </w:r>
    </w:p>
    <w:p>
      <w:pPr>
        <w:pStyle w:val="BodyText"/>
      </w:pPr>
      <w:r>
        <w:t xml:space="preserve">- Năm ngàn đô sao? Năm đô cũng không, đám nhân viên sân bay các người là cướp sao? Muốn cướp đoạt của khách sao? Nói cho các người biết, tôi sẽ tố cáo các người với chính quyền Myanmar...</w:t>
      </w:r>
    </w:p>
    <w:p>
      <w:pPr>
        <w:pStyle w:val="BodyText"/>
      </w:pPr>
      <w:r>
        <w:t xml:space="preserve">Trang Duệ vừa nghe những lời như vậy thì nổi giận, thái độ phục vụ của anh tốt thì sẽ có tiền boa, nhưng những hành động cưỡng chế cướp đoạt vali trong tay hành khách thì khó thể tiếp nhận. Hắn biết rõ Myanmar trước kia là thuộc địa của Anh, tiếng Anh ở đây cũng khá thông dụng, thế là nhanh chóng mở lời ồn ào.</w:t>
      </w:r>
    </w:p>
    <w:p>
      <w:pPr>
        <w:pStyle w:val="BodyText"/>
      </w:pPr>
      <w:r>
        <w:t xml:space="preserve">- Tiên sinh, bạn của anh làm bị thương nhân viên công tác của chúng tôi, chúng tôi chỉ muốn bồi thường chút thuốc men, cái này cũng không quá phận chứ?</w:t>
      </w:r>
    </w:p>
    <w:p>
      <w:pPr>
        <w:pStyle w:val="BodyText"/>
      </w:pPr>
      <w:r>
        <w:t xml:space="preserve">Lúc này có một người giống như là lãnh đạo đi đến, vừa rồi hắn đã đứng ở bên cạnh khá lâu, bây giơ thấy Trang Duệ hô lên muốn trách mắng thì mới đi ra can thiệp, nói một câu tiếng Anh khá tốt.</w:t>
      </w:r>
    </w:p>
    <w:p>
      <w:pPr>
        <w:pStyle w:val="BodyText"/>
      </w:pPr>
      <w:r>
        <w:t xml:space="preserve">- Anh là ai? xem tại</w:t>
      </w:r>
    </w:p>
    <w:p>
      <w:pPr>
        <w:pStyle w:val="BodyText"/>
      </w:pPr>
      <w:r>
        <w:t xml:space="preserve">Trang Duệ dùng tiếng Anh hỏi.</w:t>
      </w:r>
    </w:p>
    <w:p>
      <w:pPr>
        <w:pStyle w:val="BodyText"/>
      </w:pPr>
      <w:r>
        <w:t xml:space="preserve">- Tôi là Ôn Tra, là trưởng phòng hậu cần mặt đất của sân bay, tôi có trách nhiệm giúp nhân viên của mình lấy lại lý lẽ...</w:t>
      </w:r>
    </w:p>
    <w:p>
      <w:pPr>
        <w:pStyle w:val="BodyText"/>
      </w:pPr>
      <w:r>
        <w:t xml:space="preserve">Thật ra chuyện tiền boa của nhân viên công tác bên dưới là một nhiệm vụ bắt buộc để có tiền hiếu kính cho đám lãnh đạo bên trên, đám nhân viên đi theo Ôn Tra đều phải kiếm tiền như vậy, mà mỗi chút tiền boa đều có phần trăm của hắn, thế cho nên hắn phải ra mặt khi nhân viên có vấn đề.</w:t>
      </w:r>
    </w:p>
    <w:p>
      <w:pPr>
        <w:pStyle w:val="BodyText"/>
      </w:pPr>
      <w:r>
        <w:t xml:space="preserve">Nhưng Ôn Tra cũng không muốn làm lớn chuyện, hắn chỉ muốn chút tiền mà thôi, hơn nữa nhìn bộ dạng ăn mặc của hai người Trang Duệ cũng không giống như đám thương nhân Trung Quốc buôn lậu vài bao nguyên thạch qua sân bay, vì thế mà giọng điệu có chút lễ phép.</w:t>
      </w:r>
    </w:p>
    <w:p>
      <w:pPr>
        <w:pStyle w:val="BodyText"/>
      </w:pPr>
      <w:r>
        <w:t xml:space="preserve">Trang Duệ thấy vị trưởng phòng trước mặt co vẻ tai to mặ lớn, thật sự có khác biệt rất lớn với tạng người nhỏ gầy của người Myanmar trong ấn tượng của hắn.</w:t>
      </w:r>
    </w:p>
    <w:p>
      <w:pPr>
        <w:pStyle w:val="BodyText"/>
      </w:pPr>
      <w:r>
        <w:t xml:space="preserve">- Thật xin lỗi, tôi thấy bạn mình không có gì sai, cậu ấy chỉ là phòng vệ, là nhan viên của anh xâm phạm quyền lợi của chúng tôi trước, tôi cũng không cầ anh ta cầm dùm vali ình...</w:t>
      </w:r>
    </w:p>
    <w:p>
      <w:pPr>
        <w:pStyle w:val="BodyText"/>
      </w:pPr>
      <w:r>
        <w:t xml:space="preserve">Trang Duệ cũng xem xét lại, trước nay hắn là người tương đối dễ nói chuyện, nhưng hắn thật sự rất bực mình vì hành vi của nhân viên sân bay. Tôi đây kiếm tiền khá dễ dàng, nhưng tiền cũng không phải gió thổi đến, việc gì phải cho không các anh?</w:t>
      </w:r>
    </w:p>
    <w:p>
      <w:pPr>
        <w:pStyle w:val="BodyText"/>
      </w:pPr>
      <w:r>
        <w:t xml:space="preserve">- Tiên sinh, ý anh là không chịu hòa giải?</w:t>
      </w:r>
    </w:p>
    <w:p>
      <w:pPr>
        <w:pStyle w:val="BodyText"/>
      </w:pPr>
      <w:r>
        <w:t xml:space="preserve">Ôn Tra là người lật mặt rất nhanh, khi thấy Trang Duệ không chịu thì dùng tiếng Myanmar nói vài câu vào bộ đàm.</w:t>
      </w:r>
    </w:p>
    <w:p>
      <w:pPr>
        <w:pStyle w:val="BodyText"/>
      </w:pPr>
      <w:r>
        <w:t xml:space="preserve">- Anh Trang, hắn gọi quân nhân ở bên ngoài, anh đi trước đi, tôi không sao...</w:t>
      </w:r>
    </w:p>
    <w:p>
      <w:pPr>
        <w:pStyle w:val="BodyText"/>
      </w:pPr>
      <w:r>
        <w:t xml:space="preserve">Bành Phi quay đầu nói với Trang Duệ, hắn không quá coi trọng quân nhân Myanmar, hắn không tin bọn họ có thể giữ được mình.</w:t>
      </w:r>
    </w:p>
    <w:p>
      <w:pPr>
        <w:pStyle w:val="BodyText"/>
      </w:pPr>
      <w:r>
        <w:t xml:space="preserve">Trang Duệ còn chưa lên tiếng thì bên ngoài có một nhóm quân chạy vào bao quanh Trang Duệ, Bành Phi và viên trưởng phòng kia vào bên trong.</w:t>
      </w:r>
    </w:p>
    <w:p>
      <w:pPr>
        <w:pStyle w:val="BodyText"/>
      </w:pPr>
      <w:r>
        <w:t xml:space="preserve">- Bây giờ không phải bồi thường năm ngàn đô là có thể xong...</w:t>
      </w:r>
    </w:p>
    <w:p>
      <w:pPr>
        <w:pStyle w:val="BodyText"/>
      </w:pPr>
      <w:r>
        <w:t xml:space="preserve">Ôn Tra dùng ánh mắt đắc ý nhìn Trang Duệ, trong lòng thầm nghĩ xem nên lấy bao nhiêu tiền là phù hợp? Dù sao thì hắn cũng đã gọi đám quân nhân vào, đã có được hiệu quả cáo mượn oai hùm, tất nhiên sẽ phải trả giá khá nhiều, mà những tên lính kia muốn có tiền sẽ không nương tay.</w:t>
      </w:r>
    </w:p>
    <w:p>
      <w:pPr>
        <w:pStyle w:val="BodyText"/>
      </w:pPr>
      <w:r>
        <w:t xml:space="preserve">- Sao? Muốn bao nhiêu thì phù hợp?</w:t>
      </w:r>
    </w:p>
    <w:p>
      <w:pPr>
        <w:pStyle w:val="BodyText"/>
      </w:pPr>
      <w:r>
        <w:t xml:space="preserve">Một âm thanh vang lên bên ngoài nhóm lính.</w:t>
      </w:r>
    </w:p>
    <w:p>
      <w:pPr>
        <w:pStyle w:val="BodyText"/>
      </w:pPr>
      <w:r>
        <w:t xml:space="preserve">- Ít nhất là hai chục ngàn...Không, là năm chục ngàn đô, công nhân viên của tôi bị thương, nếu không đưa năm chục ngàn đô thì cứ chờ mà ngồi tù...</w:t>
      </w:r>
    </w:p>
    <w:p>
      <w:pPr>
        <w:pStyle w:val="BodyText"/>
      </w:pPr>
      <w:r>
        <w:t xml:space="preserve">Ôn Tra thấy Trang Duệ và Bành Phi ăn mặc không tệ, hai chục ngàn lên đến miệng thì biến thành năm chục ngàn, sau đó lại nhìn ra ngoài, muốn xem kẻ nào thật sự biết phối hợp với mình như vậy.</w:t>
      </w:r>
    </w:p>
    <w:p>
      <w:pPr>
        <w:pStyle w:val="BodyText"/>
      </w:pPr>
      <w:r>
        <w:t xml:space="preserve">- Hào đại ca...</w:t>
      </w:r>
    </w:p>
    <w:p>
      <w:pPr>
        <w:pStyle w:val="BodyText"/>
      </w:pPr>
      <w:r>
        <w:t xml:space="preserve">Trang Duệ nghe thấy khẩu âm có chút quen thuộc, hắn nhìn ra ngoài, chợt thấy Hào Vinh mặc áo dài kiểu Trung Quốc đang đứng ở bên ngoài.</w:t>
      </w:r>
    </w:p>
    <w:p>
      <w:pPr>
        <w:pStyle w:val="BodyText"/>
      </w:pPr>
      <w:r>
        <w:t xml:space="preserve">- Hào...Hào tiên sinh, đại...Đại ca...</w:t>
      </w:r>
    </w:p>
    <w:p>
      <w:pPr>
        <w:pStyle w:val="BodyText"/>
      </w:pPr>
      <w:r>
        <w:t xml:space="preserve">Ôn Tra thấy Hào Vinh thì còn chưa nhân ra ngay, nhưng sau khi nghe thấy âm thanh của Trang Duệ thì chợt choáng váng.</w:t>
      </w:r>
    </w:p>
    <w:p>
      <w:pPr>
        <w:pStyle w:val="BodyText"/>
      </w:pPr>
      <w:r>
        <w:t xml:space="preserve">Chỉ cần là người Myanmar thì không ai không biết gia tộc Hào Thị, tuy bọn họ không tham gia chính trị nhưng ở khu Pagan thì rõ ràng cũng tương đồng với thổ hoàng đế, đội quân bảo vệ mỏ khoáng mà bọn họ nuôi dưỡng thật sự còn có sức chiến đấu mạnh hơn cả quân nhân tầm thường. truyện copy từ</w:t>
      </w:r>
    </w:p>
    <w:p>
      <w:pPr>
        <w:pStyle w:val="BodyText"/>
      </w:pPr>
      <w:r>
        <w:t xml:space="preserve">Có thể nói với tài lực của gia tộc Hào Thị thì hoàn toàn có thể kích động một khu vực của Myanmar tách ra độc lập, dù sao thì Myanmar nhiều dân tộc, cũng không quá hai hòa, chuyện náo loạn thường xảy ra, thật ra sau lưng đều có bóng dáng của đủ lợi ích tập đoàn.</w:t>
      </w:r>
    </w:p>
    <w:p>
      <w:pPr>
        <w:pStyle w:val="BodyText"/>
      </w:pPr>
      <w:r>
        <w:t xml:space="preserve">Ôn Tra là trưởng phòng hậu cần mặt đất của sân bay, chuyện nghênh đón sẽ biết khá nhiều, hắn cũng biết rõ về Hào Vinh hơn so với người Myanmar bình thường. Hắn biết đối phương không những là thế lực khá mạnh trong thương giới, còn có lực ảnh hưởng cao trong quân đội, có quan hệ khá tốt với một vài tướng quân có thực quyền.</w:t>
      </w:r>
    </w:p>
    <w:p>
      <w:pPr>
        <w:pStyle w:val="BodyText"/>
      </w:pPr>
      <w:r>
        <w:t xml:space="preserve">Với thân phận và địa vị của Hào Vinh ở Myanmar, chỉ cần nói một câu cũng đủ ép Ôn Tra vào tội phản quốc, để bốc hơi khỏi nhân gian. Vì thế một tiếng đại ca của Trang Duệ với Hào Vinh đã làm cho hắn sợ điếng hồn, lúc này hai chân đã lạnh run lên.</w:t>
      </w:r>
    </w:p>
    <w:p>
      <w:pPr>
        <w:pStyle w:val="BodyText"/>
      </w:pPr>
      <w:r>
        <w:t xml:space="preserve">Ôn Tra phản ứng khá nhanh, hắn đã một cái lên người tên nhân viên nằm dưới đất, sau đó cười lấy lòng nhìn Trang Duệ:</w:t>
      </w:r>
    </w:p>
    <w:p>
      <w:pPr>
        <w:pStyle w:val="BodyText"/>
      </w:pPr>
      <w:r>
        <w:t xml:space="preserve">- Hiểu lầm, chỉ là hiểu lầm mà thôi, tiên sinh, nhân viên công tác của tôi cũng có ý tốt muốn xách vali dùm anh, nhưng anh không thích thì thôi, chỉ là hiểu lầm mà thôi...</w:t>
      </w:r>
    </w:p>
    <w:p>
      <w:pPr>
        <w:pStyle w:val="BodyText"/>
      </w:pPr>
      <w:r>
        <w:t xml:space="preserve">- Nếu là hiểu lầm thì chúng tôi có thể đi chứ?</w:t>
      </w:r>
    </w:p>
    <w:p>
      <w:pPr>
        <w:pStyle w:val="BodyText"/>
      </w:pPr>
      <w:r>
        <w:t xml:space="preserve">Trang Duệ nhìn Ôn Tra, hắn thật sự không muốn dây dưa với loại người này, vì vậy đẩy tên quân nhân ra, hắn về phía Hào Vinh, hai người bắt tay nhau.</w:t>
      </w:r>
    </w:p>
    <w:p>
      <w:pPr>
        <w:pStyle w:val="BodyText"/>
      </w:pPr>
      <w:r>
        <w:t xml:space="preserve">- Thật xin lỗi, cậu Trang, có chút trì hoãn, không ngờ có chuyện này xảy ra...</w:t>
      </w:r>
    </w:p>
    <w:p>
      <w:pPr>
        <w:pStyle w:val="BodyText"/>
      </w:pPr>
      <w:r>
        <w:t xml:space="preserve">Hào Vinh làm một vị địa chủ và cảm thấy có hơi xấu hổ.</w:t>
      </w:r>
    </w:p>
    <w:p>
      <w:pPr>
        <w:pStyle w:val="BodyText"/>
      </w:pPr>
      <w:r>
        <w:t xml:space="preserve">- Hào tiên sinh, thật sự là hiểu lầm...</w:t>
      </w:r>
    </w:p>
    <w:p>
      <w:pPr>
        <w:pStyle w:val="BodyText"/>
      </w:pPr>
      <w:r>
        <w:t xml:space="preserve">Ôn Tra lúc này thiếu chút nữa thì khóc rống lên, ngày thường nịnh hót Hào Vinh còn chưa được, bây giờ lại đắc tội với em của đối phương. Hắn nghĩ đến quyền thế của Hào gia, nếu sau này Hào Vinh mà nói một câu bất lợi ình trước mặt lãnh đạo cấp cao, chính mình đừng hòng sống an lành, thế cho nên mồ hôi trên lưng hắn chảy ướt đẫm áo.</w:t>
      </w:r>
    </w:p>
    <w:p>
      <w:pPr>
        <w:pStyle w:val="BodyText"/>
      </w:pPr>
      <w:r>
        <w:t xml:space="preserve">- Sau này tôi không muốn có chuyện như vậy phát sinh nữa.</w:t>
      </w:r>
    </w:p>
    <w:p>
      <w:pPr>
        <w:pStyle w:val="BodyText"/>
      </w:pPr>
      <w:r>
        <w:t xml:space="preserve">Hào Vinh dùng ánh mắt lạnh lùng nhìn Ôn Tra, sau đó kéo Trang Duệ đi ra, với thân phận của hắn thì không có nhiều lời để nói với một vị trưởng phòng hậu cần mặt đất của sân bay.</w:t>
      </w:r>
    </w:p>
    <w:p>
      <w:pPr>
        <w:pStyle w:val="BodyText"/>
      </w:pPr>
      <w:r>
        <w:t xml:space="preserve">Những nơi nào có hơi nghèo thì pháp luật sẽ không toàn diện, ví dụ như chính quyền Myanmar do quân đội quản lý, muốn tạo ra chút tội danh là rất dễ dàng, so với Hào Vinh thì Ôn Tra thật sự như một con kiến hôi, chỉ cần dùng một ngón tay cũng có thể dễ dàng xử lý.</w:t>
      </w:r>
    </w:p>
    <w:p>
      <w:pPr>
        <w:pStyle w:val="BodyText"/>
      </w:pPr>
      <w:r>
        <w:t xml:space="preserve">Vì vậy mà Ôn Tra thật sự không dám chậm trễ lời nói của Hào Vinh, sau khi bỏ ra chút tiền cho đám quân nhân, hắn triệu tập thủ hạ và cho ra một quyết định chưa từng có, đó là không được phép nhận tiền boa, điều này làm cho bầu không khí ở sân bay Mandalay được cải thiện lớn trong thời gian ngắn.</w:t>
      </w:r>
    </w:p>
    <w:p>
      <w:pPr>
        <w:pStyle w:val="BodyText"/>
      </w:pPr>
      <w:r>
        <w:t xml:space="preserve">Tất nhiên Trang Duệ và Hào Vinh sẽ không biết được những chuyện này, lúc này hai người đang ngồi trên một cỗ xe chạy về phía khách sạn.</w:t>
      </w:r>
    </w:p>
    <w:p>
      <w:pPr>
        <w:pStyle w:val="BodyText"/>
      </w:pPr>
      <w:r>
        <w:t xml:space="preserve">- Hào đại ca, hôm nay không đến khu vực khai thác mỏ sao?</w:t>
      </w:r>
    </w:p>
    <w:p>
      <w:pPr>
        <w:pStyle w:val="BodyText"/>
      </w:pPr>
      <w:r>
        <w:t xml:space="preserve">Trang Duệ thấy ý của Hào Vinh là muốn mình ở lại một ngày, mà hắn lại thấy thời gian của mình hơi căng, cũng không muốn trì hoãn.</w:t>
      </w:r>
    </w:p>
    <w:p>
      <w:pPr>
        <w:pStyle w:val="BodyText"/>
      </w:pPr>
      <w:r>
        <w:t xml:space="preserve">Hào Vinh cười cười nói:</w:t>
      </w:r>
    </w:p>
    <w:p>
      <w:pPr>
        <w:pStyle w:val="BodyText"/>
      </w:pPr>
      <w:r>
        <w:t xml:space="preserve">- Ngài mai thì hay hơn, vì đường từ nơi này đến khu khai thác mỏ cũng không tốt, mà đến tối cũng không có gì để xem, ngài mai tôi sẽ điều trực thăng đến, sẽ không mất bao lâu thời gian.</w:t>
      </w:r>
    </w:p>
    <w:p>
      <w:pPr>
        <w:pStyle w:val="BodyText"/>
      </w:pPr>
      <w:r>
        <w:t xml:space="preserve">- Vậy thì được, Hào đại ca, không biết mỏ khoáng của anh ở chỗ nào?</w:t>
      </w:r>
    </w:p>
    <w:p>
      <w:pPr>
        <w:pStyle w:val="BodyText"/>
      </w:pPr>
      <w:r>
        <w:t xml:space="preserve">Trang Duệ hỏi như có vẻ không quân tâm nhưng thật ra lại rất căng thẳng, nếu như mỏ khoáng của Hào Vinh cách xa vị trí của kho báu, hắn sẽ bỏ qua quá trình tìm kho báu lần này, vì dù sao thì thời gian cũng có hạn, trong nước còn nhiều chuyện cần giải quyết.</w:t>
      </w:r>
    </w:p>
    <w:p>
      <w:pPr>
        <w:pStyle w:val="BodyText"/>
      </w:pPr>
      <w:r>
        <w:t xml:space="preserve">- À, tôi chỉ cho cậu xem...</w:t>
      </w:r>
    </w:p>
    <w:p>
      <w:pPr>
        <w:pStyle w:val="BodyText"/>
      </w:pPr>
      <w:r>
        <w:t xml:space="preserve">Hào Vinh lấy ra một bản đồ trên xe, hắn tìm được phương vị, sau đó lên tiếng nói:</w:t>
      </w:r>
    </w:p>
    <w:p>
      <w:pPr>
        <w:pStyle w:val="BodyText"/>
      </w:pPr>
      <w:r>
        <w:t xml:space="preserve">- Là chỗ này, đây vốn là một mỏ cũ chưa khai thác, vài chục năm trước đã lấp lại, sau này tôi tìm người khảo sát, nói là có mạch khoáng, vì vậy mới tiếp tục khai thác, không ngờ là một mỏ vứt đi, tổn thất quá lớn...</w:t>
      </w:r>
    </w:p>
    <w:p>
      <w:pPr>
        <w:pStyle w:val="BodyText"/>
      </w:pPr>
      <w:r>
        <w:t xml:space="preserve">- Hào đại ca, đây là dãy núi, anh cũng đừng nên lo lắng, biết đâu đào sâu một chút sẽ thấy khoáng?</w:t>
      </w:r>
    </w:p>
    <w:p>
      <w:pPr>
        <w:pStyle w:val="BodyText"/>
      </w:pPr>
      <w:r>
        <w:t xml:space="preserve">Trang Duệ liếc mắt nhìn Bành Phi, trong mắt có chút vui sướng, bọn họ đã xem xét đối chiếu bản đồ của Myanmar với bản đồ kho báu, phát hiện địa điểm có hình lá cờ của Nhật nằm ở khu Degang, cũng chính là vị trí mà Hào Vinh vừa chỉ vào.</w:t>
      </w:r>
    </w:p>
    <w:p>
      <w:pPr>
        <w:pStyle w:val="Compact"/>
      </w:pPr>
      <w:r>
        <w:t xml:space="preserve">Theo lời Bành Phi thì đó là vùng rừng nhiệt đới và núi cao, đường đi khó khăn, hơn nữa cách biên giới Trung Quốc không xa, vì vậy mà những ngày qua Bành Phi đã chuẩn bị sẵn, trong ba lô lớn dài cả mét sau lưng hắn là đầy đủ dụng cụ sẵn sàng.</w:t>
      </w:r>
      <w:r>
        <w:br w:type="textWrapping"/>
      </w:r>
      <w:r>
        <w:br w:type="textWrapping"/>
      </w:r>
    </w:p>
    <w:p>
      <w:pPr>
        <w:pStyle w:val="Heading2"/>
      </w:pPr>
      <w:bookmarkStart w:id="503" w:name="chương-481-mắt-biến-hóa."/>
      <w:bookmarkEnd w:id="503"/>
      <w:r>
        <w:t xml:space="preserve">481. Chương 481 : Mắt Biến Hóa.</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481: Mắt biến hóa.</w:t>
      </w:r>
    </w:p>
    <w:p>
      <w:pPr>
        <w:pStyle w:val="BodyText"/>
      </w:pPr>
      <w:r>
        <w:t xml:space="preserve">Nhóm Dịch: Tepga</w:t>
      </w:r>
    </w:p>
    <w:p>
      <w:pPr>
        <w:pStyle w:val="BodyText"/>
      </w:pPr>
      <w:r>
        <w:t xml:space="preserve">Nguồn: vipvanda</w:t>
      </w:r>
    </w:p>
    <w:p>
      <w:pPr>
        <w:pStyle w:val="BodyText"/>
      </w:pPr>
      <w:r>
        <w:t xml:space="preserve">Bấm nút "Thu gọn" để thu gọn nội dungThu gọn</w:t>
      </w:r>
    </w:p>
    <w:p>
      <w:pPr>
        <w:pStyle w:val="BodyText"/>
      </w:pPr>
      <w:r>
        <w:t xml:space="preserve">- Thôi được rồi, không đề cập đến chuyện này nữa, lần này cậu đến đây chơi, thế này đi, buổi chiều tôi sẽ đưa cậu đi dạo, nơi này có hoàng cung năm xưa của Myanmar, có không ít kiến trúc cổ...</w:t>
      </w:r>
    </w:p>
    <w:p>
      <w:pPr>
        <w:pStyle w:val="BodyText"/>
      </w:pPr>
      <w:r>
        <w:t xml:space="preserve">Nếu nói từ phương diện nào đó thì Trang Duệ thật sự là khách quý, Hào Vinh tất nhiên sẽ không khinh thường, đợi đến khi Trang Duệ về đến khách sạn thì Hào Vinh đưa đến thăm hoàng cung. Bành Phi lại không đi theo, đợi nhóm Trang Duệ và Hào Vinh đi ra, hắn cũng lặng lẽ ra khỏi khách sạn.</w:t>
      </w:r>
    </w:p>
    <w:p>
      <w:pPr>
        <w:pStyle w:val="BodyText"/>
      </w:pPr>
      <w:r>
        <w:t xml:space="preserve">Dọc theo bức thành bảo vệ hoàng cung, xe của Hào Vinh chạy đến chân núi Mandalay, chuyện cũ ở Myanmar cũng giống như ở Bắc Kinh, hoàng thất cuối cùng của một đất nước nông nghiệp lúa nước phát triển vài trăm năm bị thực dân phương Tây nghiền nát.</w:t>
      </w:r>
    </w:p>
    <w:p>
      <w:pPr>
        <w:pStyle w:val="BodyText"/>
      </w:pPr>
      <w:r>
        <w:t xml:space="preserve">Hào Vinh đầu tiên đưa Trang Duệ đến thăm ngôi chùa gỗ tếch và tháp vàng,d dây chính là tẩm cung của vị vua Mẫn Đông của Myanmar, sau khi vua Mẫn Đông băng hà thì người kế nhiệm chuyển kiến trúc cũ đến nơi này, sau đó biến thành một ngôi chùa.</w:t>
      </w:r>
    </w:p>
    <w:p>
      <w:pPr>
        <w:pStyle w:val="BodyText"/>
      </w:pPr>
      <w:r>
        <w:t xml:space="preserve">Myanmar không chỉ có nhiều phỉ thúy, cũng là quốc gia có đặc sản gỗ tếch, đây là loại gỗ quý, ở Vân Nam Trung Quốc cũng có một chút, được xưng là gỗ Tử Dầu, là loại cây cao với lá rộng, có thể lên đến ba mươi đến năm mươi mét, đường kính thân có thể lên đến hai mét rưỡi, mọc thẳng đứng.</w:t>
      </w:r>
    </w:p>
    <w:p>
      <w:pPr>
        <w:pStyle w:val="BodyText"/>
      </w:pPr>
      <w:r>
        <w:t xml:space="preserve">Gỗ tếch có nhiều ở Thái Lan, Myanmar, Lào, nó là loại gỗ quan trọng trong kết cấu chịu lực, chịu nấm mốc mối mọt, chịu mặn, lại không cong vênh, thường dùng để đóng bàn ghế, tàu, tượng điêu khắc. Có thể nói nhà chùa ở Myanmar có nhiều tượng phật bằng gỗ tếch, mà những căn nhà cũng được xây dựng bằng gỗ tếch.</w:t>
      </w:r>
    </w:p>
    <w:p>
      <w:pPr>
        <w:pStyle w:val="BodyText"/>
      </w:pPr>
      <w:r>
        <w:t xml:space="preserve">Du khách đến tham quan Mandalay tất nhiên sẽ ít hơn so với Yangon, ngoài Trang Duệ và Hào Vinh thì chỉ có vị tài xế và tùy tùng đi theo, mộ ngôi chùa lớn mà không có du khách chỉ có vài đứa trẻ con bản địa đang chạy chơi đùa trên bậc thang.</w:t>
      </w:r>
    </w:p>
    <w:p>
      <w:pPr>
        <w:pStyle w:val="BodyText"/>
      </w:pPr>
      <w:r>
        <w:t xml:space="preserve">Bọn trẻ vui đùa ầm ĩ phát ra những tiêng cười khanh khách, âm thanh trong trẻo vang vọng rất lâu, rất lay động. Những âm thanh này truyền vào trong tai Trang Duệ giống như những tiếng kinh kệ thanh thoát, không khỏi làm cho hắn càng thêm bình tĩnh.</w:t>
      </w:r>
    </w:p>
    <w:p>
      <w:pPr>
        <w:pStyle w:val="BodyText"/>
      </w:pPr>
      <w:r>
        <w:t xml:space="preserve">Hào Vinh tất nhiên cũng là một vị giáo đồ Phật giáo, hắn tiến vào chùa thì cởi giầy quỳ lạy một bức tượng Phật bằng gỗ tếch nơi đầu hành lang, sau đó lại đưa Trang Duệ đến thăm 729 ngọn tháp tàng trữ bộ kinh phật khắc trên đá.</w:t>
      </w:r>
    </w:p>
    <w:p>
      <w:pPr>
        <w:pStyle w:val="BodyText"/>
      </w:pPr>
      <w:r>
        <w:t xml:space="preserve">Chùa Kuthodaw* ở Myanmar được coi là phật tháp công đức vĩ đại nhất trên thế giới, vào năm 1857 vua Mẫn Đông(Mindon Min) lo lắng trước sự xâm lăng của người Anh về cả lãnh thổ lẫn tôn giáo đã quyết định để lại một công trình hoàng gia để truyền bá Phật giáo: Đó là một bộ kinh Tam Tạng tiếng Pali khắc trên đá.</w:t>
      </w:r>
    </w:p>
    <w:p>
      <w:pPr>
        <w:pStyle w:val="BodyText"/>
      </w:pPr>
      <w:r>
        <w:t xml:space="preserve">Vua Mindon Min triệu tập 2400 cao tăng từ khắp nơi, mở đại hội chỉnh sửa và hợp thành kinh phật, cuối cùng mới khắc tất cả vào trong 729 tấm bia đá cẩm thạch trắng cao 1,5 mét, rộng một mét.</w:t>
      </w:r>
    </w:p>
    <w:p>
      <w:pPr>
        <w:pStyle w:val="BodyText"/>
      </w:pPr>
      <w:r>
        <w:t xml:space="preserve">Công việc ghi chép kinh phật lên mặt đá không đơn giản, phải mất ba ngày để một người thợ thủ công khắc kinh lên một tấm biển đá, sau khi khắc xong thì rãnh chữ được đổ khuôn vàng, bây giờ sau thời gian dài phục chế thì nhiều chữ vàng đã không còn, chỉ còn lại lớp muội đen hay vệt khắc đá mà thôi. nguồn</w:t>
      </w:r>
    </w:p>
    <w:p>
      <w:pPr>
        <w:pStyle w:val="BodyText"/>
      </w:pPr>
      <w:r>
        <w:t xml:space="preserve">Đồng thời bên ngoài mỗi một tấm bia đá đều được xây dựng một tòa tháp trắng, vì thế mà chùa là một dãy những tháp Phật trắng nối liền. Dựa theo lời của Hào Vinh thì nếu một người bỏ ra tám tiếng đọc và hiểu kinh phật trên bia đá, nếu muốn đọc xong 729 phiến đá thì phải mất 450 ngày.</w:t>
      </w:r>
    </w:p>
    <w:p>
      <w:pPr>
        <w:pStyle w:val="BodyText"/>
      </w:pPr>
      <w:r>
        <w:t xml:space="preserve">Người Myanmar giống như rất thích vàng, thế là trên đỉnh tháp trắng có một khối tháp nhỏ dát vàng, nhìn từ trên xuống dưới sẽ thấy những ngọn tháp trắng có đỉnh vàng, chói sáng dưới ánh nắng, một vẻ đẹp bắt mắt và huyền ảo.</w:t>
      </w:r>
    </w:p>
    <w:p>
      <w:pPr>
        <w:pStyle w:val="BodyText"/>
      </w:pPr>
      <w:r>
        <w:t xml:space="preserve">Có rất ít người đến đây, nhóm Trang Duệ đi vào trong khu rừng tháp trắng chóp vàng, không gặp du khách nào, khi hắn tiến vào trong một ngọn tháp để nhìn tấm bia đá với những loại chữ khó hiểu thì chợt cảm thấy linh khí trong mắt như biến động.</w:t>
      </w:r>
    </w:p>
    <w:p>
      <w:pPr>
        <w:pStyle w:val="BodyText"/>
      </w:pPr>
      <w:r>
        <w:t xml:space="preserve">Có một cảm giác không rõ ràng bùng lên, nhưng linh khí vàng óng trong mắt Trang Duệ sinh ra cảm giác rất dễ chịu khi đi vào trong tháp, giống như được nước ấm bao bọc, cực kỳ thoải mái, điều này làm cho hắn không kìm lòng được phải rên lên một tiếng, cũng quên đi tiếng gọi của Hào Vinh ở bên cạnh.</w:t>
      </w:r>
    </w:p>
    <w:p>
      <w:pPr>
        <w:pStyle w:val="BodyText"/>
      </w:pPr>
      <w:r>
        <w:t xml:space="preserve">Trang Duệ lẳng lặng ngồi trong phật tháp, cảm nhận những khí tức tinh khiết tâm linh, tâm tình như được gột rửa, một cảm giác giống như hòa vào hư không chợt bùng lên, giống như tất cả muộn phiền đều đã tan biến.</w:t>
      </w:r>
    </w:p>
    <w:p>
      <w:pPr>
        <w:pStyle w:val="BodyText"/>
      </w:pPr>
      <w:r>
        <w:t xml:space="preserve">Đại tượng vô hình, đại ái vô dục, đại đức vô ngôn, đại thiện vô ngân, lúc này trong lòng Trang Duệ thật sự là vô dục vô cầu, linh khí trong mắt giống như phát sinh một biến hóa rất nhỏ.</w:t>
      </w:r>
    </w:p>
    <w:p>
      <w:pPr>
        <w:pStyle w:val="BodyText"/>
      </w:pPr>
      <w:r>
        <w:t xml:space="preserve">- Trang Duệ, cậu Trang...</w:t>
      </w:r>
    </w:p>
    <w:p>
      <w:pPr>
        <w:pStyle w:val="BodyText"/>
      </w:pPr>
      <w:r>
        <w:t xml:space="preserve">Không biết bao lâu sau Trang Duệ bị âm thanh của Hào Vinh làm cho giật mình thức tỉnh, sau đó hắn vội vàng đi ra.</w:t>
      </w:r>
    </w:p>
    <w:p>
      <w:pPr>
        <w:pStyle w:val="BodyText"/>
      </w:pPr>
      <w:r>
        <w:t xml:space="preserve">Trang Duệ quay đầu nhìn phật tháp mà cảm thấy không muốn, tuy linh khí bên trong rất nhạt nhưng làm cho người ta cảm thấy cực kỳ thoải mái.</w:t>
      </w:r>
    </w:p>
    <w:p>
      <w:pPr>
        <w:pStyle w:val="BodyText"/>
      </w:pPr>
      <w:r>
        <w:t xml:space="preserve">Trang Duệ đưa tay nhìn đồng hồ, hắn kohong khỏi cảm thấy có hơi sợ hãi, lúc mình đến đây mới chỉ hơn hai giờ, bây giờ đã hơn bốn giờ.</w:t>
      </w:r>
    </w:p>
    <w:p>
      <w:pPr>
        <w:pStyle w:val="BodyText"/>
      </w:pPr>
      <w:r>
        <w:t xml:space="preserve">- Cậu Trang, không ngờ cậu cũng có căn cơ với Phật, cậu đã đi dạo trong phật tháp khá lâu, thế nào, muốn làm cư sĩ không? Tôi tìm cao tăng giúp cậu quy y?</w:t>
      </w:r>
    </w:p>
    <w:p>
      <w:pPr>
        <w:pStyle w:val="BodyText"/>
      </w:pPr>
      <w:r>
        <w:t xml:space="preserve">Hào Vinh nhìn Trang Duệ bằng ánh mắt cổ quái, người thanh niên thường không thích ở những chỗ thế này, hắn không ngờ Trang Duệ lại vào trong cả hai giờ, mình cũng chịu không được.</w:t>
      </w:r>
    </w:p>
    <w:p>
      <w:pPr>
        <w:pStyle w:val="BodyText"/>
      </w:pPr>
      <w:r>
        <w:t xml:space="preserve">- Đừng, đừng làm vậy, Hào đại ca, tôi còn chưa kết hôn...</w:t>
      </w:r>
    </w:p>
    <w:p>
      <w:pPr>
        <w:pStyle w:val="BodyText"/>
      </w:pPr>
      <w:r>
        <w:t xml:space="preserve">Trang Duệ lúc này đã từ trạng thái hư vô mờ mịt bước ra, hắn thật sự bị lời nói của Hào Vinh làm cho sợ hãi, mình còn chưa hưởng thụ hết, sao có thể đi xuất gia cho được?</w:t>
      </w:r>
    </w:p>
    <w:p>
      <w:pPr>
        <w:pStyle w:val="BodyText"/>
      </w:pPr>
      <w:r>
        <w:t xml:space="preserve">- Ha ha, cư sĩ cũng không cần quy y, cũng cho phép kết hôn, chỉ cần truy cầu một loại cảnh giới của tâm hồn mà thôi...</w:t>
      </w:r>
    </w:p>
    <w:p>
      <w:pPr>
        <w:pStyle w:val="BodyText"/>
      </w:pPr>
      <w:r>
        <w:t xml:space="preserve">Hào Vinh nở nụ cười, hắn biết rõ Trang Duệ sắp kết hôn với em họ của mình, lần này hắn cũng đã chuẩn bị một phần lễ vật, chỉ là chưa đến lúc đưa ra mà thôi.</w:t>
      </w:r>
    </w:p>
    <w:p>
      <w:pPr>
        <w:pStyle w:val="BodyText"/>
      </w:pPr>
      <w:r>
        <w:t xml:space="preserve">- Đi thôi, tôi đưa cậu đi ăn món đặc sản của Myanmar, đến tối sẽ đưa cậu đến chợ nguyên thạch Mandalay, chỗ đó không chừng sẽ có nhiều thứ tốt, rất nhiều những khối nguyên thạch được sưu tầm vài chục năm vẫn còn bán...</w:t>
      </w:r>
    </w:p>
    <w:p>
      <w:pPr>
        <w:pStyle w:val="BodyText"/>
      </w:pPr>
      <w:r>
        <w:t xml:space="preserve">Hào Vinh thấy không còn sớm, vì vậy mà nói một tiếng rồi dẫn đầu đi ra.</w:t>
      </w:r>
    </w:p>
    <w:p>
      <w:pPr>
        <w:pStyle w:val="BodyText"/>
      </w:pPr>
      <w:r>
        <w:t xml:space="preserve">Trang Duệ quay sang nhìn phật tháp, mặt trời về tây chiếu ánh nắng vàng rực lên ngọn tháp vàng, những luông hào quang óng ánh tuôn ra, không gian càng thêm nghiêm trang, hơn nữa còn tràn ngập khí tức không nói nên lời.</w:t>
      </w:r>
    </w:p>
    <w:p>
      <w:pPr>
        <w:pStyle w:val="BodyText"/>
      </w:pPr>
      <w:r>
        <w:t xml:space="preserve">Lúc này Trang Duệ cũng thật sự cảm thấy kỳ quái vì những gì vừa xảy ra, hắn lơ đãng cảm thấy linh khí vốn chỉ phóng ra được mười mét nhưng bây giờ đã có thể cho ra ra hơn ba mươi mét và cảm nhânh được một luồng linh khí khác yếu ớt nhưng khá đặc biệt, hơn nữa hắn cũng có thể nhìn rõ những đường vân trên phật tháp.</w:t>
      </w:r>
    </w:p>
    <w:p>
      <w:pPr>
        <w:pStyle w:val="Compact"/>
      </w:pPr>
      <w:r>
        <w:br w:type="textWrapping"/>
      </w:r>
      <w:r>
        <w:br w:type="textWrapping"/>
      </w:r>
    </w:p>
    <w:p>
      <w:pPr>
        <w:pStyle w:val="Heading2"/>
      </w:pPr>
      <w:bookmarkStart w:id="504" w:name="chương-482-nhãn-lực.-1-2"/>
      <w:bookmarkEnd w:id="504"/>
      <w:r>
        <w:t xml:space="preserve">482. Chương 482 : Nhãn Lực. (1 + 2)</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482: Nhãn lực. (1 + 2)</w:t>
      </w:r>
    </w:p>
    <w:p>
      <w:pPr>
        <w:pStyle w:val="BodyText"/>
      </w:pPr>
      <w:r>
        <w:t xml:space="preserve">Nhóm Dịch: Tepga</w:t>
      </w:r>
    </w:p>
    <w:p>
      <w:pPr>
        <w:pStyle w:val="BodyText"/>
      </w:pPr>
      <w:r>
        <w:t xml:space="preserve">Nguồn: vipvanda</w:t>
      </w:r>
    </w:p>
    <w:p>
      <w:pPr>
        <w:pStyle w:val="BodyText"/>
      </w:pPr>
      <w:r>
        <w:t xml:space="preserve">Bấm nút "Thu gọn" để thu gọn nội dungThu gọn</w:t>
      </w:r>
    </w:p>
    <w:p>
      <w:pPr>
        <w:pStyle w:val="BodyText"/>
      </w:pPr>
      <w:r>
        <w:t xml:space="preserve">- Sao lại như vậy?</w:t>
      </w:r>
    </w:p>
    <w:p>
      <w:pPr>
        <w:pStyle w:val="BodyText"/>
      </w:pPr>
      <w:r>
        <w:t xml:space="preserve">Trang Duệ vội vàng dừng bước, hắn đưa mắt nhìn ra xa ba mươi mét, hơn nữa còn tinh tế cảm thụ sự tăng tiến của linh khí trong mắt.</w:t>
      </w:r>
    </w:p>
    <w:p>
      <w:pPr>
        <w:pStyle w:val="BodyText"/>
      </w:pPr>
      <w:r>
        <w:t xml:space="preserve">Sau vài phút thì Trang Duệ thu hồi ánh mắt, hắn vội vàng đuổi theo Hào Vinh nhưng trong lòng thì rất hưng phấn. Sau khi trải qua tình huống dò xét vừa rồi thì hắn phát hiện khoảng cách linh khí phóng ra thật sự đã gia tăng gấp đôi.</w:t>
      </w:r>
    </w:p>
    <w:p>
      <w:pPr>
        <w:pStyle w:val="BodyText"/>
      </w:pPr>
      <w:r>
        <w:t xml:space="preserve">Tuy ngoài khoảng cách phóng linh khí thì không có gì khác biệt, phẩm chất của linh khí vẫn không tăng, nhưng điều này đối với Trang Duệ thì thật sự là một tin tức tốt, vì sau khi rời khỏi Đại Chiêu Tự thì linh khí của hắn chưa từng phát sinh bất kỳ biến hóa nào khác.</w:t>
      </w:r>
    </w:p>
    <w:p>
      <w:pPr>
        <w:pStyle w:val="BodyText"/>
      </w:pPr>
      <w:r>
        <w:t xml:space="preserve">- Sau này nhất định phải thường duyên đi dạo ở những vùng danh lam thắng cảnh hay di tích lịch sử, có lẽ như vậy sẽ tăng linh khí trong mắt lên một bậc mới...</w:t>
      </w:r>
    </w:p>
    <w:p>
      <w:pPr>
        <w:pStyle w:val="BodyText"/>
      </w:pPr>
      <w:r>
        <w:t xml:space="preserve">Hai lần đột phá linh khí hình như đều có liên quan đến chùa, lần đầu tiên là trong căn phòng có nhiều tranh Thangka của Đại Chiêu Tự ở Tây Tạng, lần này lại trong tòa phật tháp ở tận Myanmar, điều này không khỏi làm cho Trang Duệ có suy nghĩ miên man. Nhưng khi hắn đi đến những ngôi chùa có danh tiếng ở Bắc Kinh thì không phát sinh tình huống như thế, rõ ràng là khá khó hiểu, thế nhưng hắn vẫn quyết định áp dụng phương án như vậy.</w:t>
      </w:r>
    </w:p>
    <w:p>
      <w:pPr>
        <w:pStyle w:val="BodyText"/>
      </w:pPr>
      <w:r>
        <w:t xml:space="preserve">Lẽ ra những ngôi chùa ở Bắc Kinh cũng có vài nơi lâu đời hơn phật tháp ở Myanmar, thế nhưng nơi đó không có sự di động của linh khí, nhiều nhất chỉ có thể thấy trong kiến trúc có linh khí thô, chỉ là không có sự trợ giúp gì cho linh khí của Trang Duệ.</w:t>
      </w:r>
    </w:p>
    <w:p>
      <w:pPr>
        <w:pStyle w:val="BodyText"/>
      </w:pPr>
      <w:r>
        <w:t xml:space="preserve">- Chẳng lẽ là vì năng lực tín ngưỡng? Nhưng hình như mình không tin quỷ thần thì phải...</w:t>
      </w:r>
    </w:p>
    <w:p>
      <w:pPr>
        <w:pStyle w:val="BodyText"/>
      </w:pPr>
      <w:r>
        <w:t xml:space="preserve">Mãi đến khi ngồi vào trong xe thì Trang Duệ vẫn còn đang tự suy xét vấn đề này, Hào Vinh thấy tình huống của hắn thì cũng không quấy rầy. Phật gia thường nói về hai chữ "giác ngộ", Hào Vinh còn tưởng rằng Trang Duệ đã linh ngộ được tinh tính của Phật pháp trong phật pháp lúc vừa rồi.</w:t>
      </w:r>
    </w:p>
    <w:p>
      <w:pPr>
        <w:pStyle w:val="BodyText"/>
      </w:pPr>
      <w:r>
        <w:t xml:space="preserve">Càng nghĩ thì Trang Duệ càng cảm thấy nhiều điểmg giống nhau giữa Đại Chiêu Tự ở Tây Tạng và chùa Kuthodaw ở Myanmar, đặc điểm giống nhau lớn nhất đó là tín đồ, bọn họ đều cực kỳ chất phác, chân thành, thật tâm và có vẻ tiều tụy. Những ngôi chùa ở Bắc Kinh phần lớn là treo đầu dê bán thịt chó, ai biết đám người kia ban ngày thì tụng kinh gõ mõ, ban đêm có đến bar "phê" hay không?</w:t>
      </w:r>
    </w:p>
    <w:p>
      <w:pPr>
        <w:pStyle w:val="BodyText"/>
      </w:pPr>
      <w:r>
        <w:t xml:space="preserve">Trang Duệ lắc đầu ném những ý nghĩ này ra khỏi não, linh khí trong mắt phát triển quá đột nhiên, không có quy luật nào đáng nói, nhưng cũng khá tốt, chỉ cần có thể được sử dụng thì căn bản là có ý nghĩa, hắn cũng không đám tiết lộ tin tức về dị năng của mình ra ngoài.</w:t>
      </w:r>
    </w:p>
    <w:p>
      <w:pPr>
        <w:pStyle w:val="BodyText"/>
      </w:pPr>
      <w:r>
        <w:t xml:space="preserve">Sau khi tỉnh táo lại thì Trang Duệ thấy Hào Vinh đang quan sát mình, thế là hắn vội vàng nói:</w:t>
      </w:r>
    </w:p>
    <w:p>
      <w:pPr>
        <w:pStyle w:val="BodyText"/>
      </w:pPr>
      <w:r>
        <w:t xml:space="preserve">- Hào đại ca, thật xin lỗi, nhất thời suy nghĩ vài chuyện có chút u mê, xin hỏi phật tháp ở Myanmar có rất nhiều, chắc tín đồ cũng rất nhiều phải không?</w:t>
      </w:r>
    </w:p>
    <w:p>
      <w:pPr>
        <w:pStyle w:val="BodyText"/>
      </w:pPr>
      <w:r>
        <w:t xml:space="preserve">- Điều này là đương nhiên, ở nước Myanmar có trên chín mươi lăm phần trăm dân số thờ phật, đây là quốc giáo của người Myanmar...</w:t>
      </w:r>
    </w:p>
    <w:p>
      <w:pPr>
        <w:pStyle w:val="BodyText"/>
      </w:pPr>
      <w:r>
        <w:t xml:space="preserve">Hào Vinh nói một lời thật sự chứng thực suy nghĩ trong lòng của Trang Duệ, có lẽ linh khí biến hóa thật sự có liên quan đến tín ngưỡng.</w:t>
      </w:r>
    </w:p>
    <w:p>
      <w:pPr>
        <w:pStyle w:val="BodyText"/>
      </w:pPr>
      <w:r>
        <w:t xml:space="preserve">- Bành Phi, cậu có biết khách sạn Hoàng Gia ở phía tây thành phố không? Cậu bắt xe đến dùng cơm đi...</w:t>
      </w:r>
    </w:p>
    <w:p>
      <w:pPr>
        <w:pStyle w:val="BodyText"/>
      </w:pPr>
      <w:r>
        <w:t xml:space="preserve">- Anh Trang, các anh cứ dùng cơm trước đi, tôi không đi đâu, vừa đúng lúc có chuyện cần làm...</w:t>
      </w:r>
    </w:p>
    <w:p>
      <w:pPr>
        <w:pStyle w:val="BodyText"/>
      </w:pPr>
      <w:r>
        <w:t xml:space="preserve">Trang Duệ sau khi đến địa điểm dùng cơm thì gọi điện thoại cho Bành Phi, chỉ là tiểu tử kia đang thần bí làm trò gì đó, chỉ nói hai câu rồi cúp điện thoại.</w:t>
      </w:r>
    </w:p>
    <w:p>
      <w:pPr>
        <w:pStyle w:val="BodyText"/>
      </w:pPr>
      <w:r>
        <w:t xml:space="preserve">Hào Vinh rõ ràng rất quen thuộc Mandalay, vừa đi vào trong khách sạn thì đã có nhiều người chào hỏi, hắn cũng nhanh chong gọi người đưa Trang Duệ vào trong phòng.</w:t>
      </w:r>
    </w:p>
    <w:p>
      <w:pPr>
        <w:pStyle w:val="BodyText"/>
      </w:pPr>
      <w:r>
        <w:t xml:space="preserve">Hai người không uống rượu, chỉ ăn một bữa cơm đặc sản của Myanmar, sau đó Hào Vinh cũng không gọi xe, hai người đi bộ đến trung tâm giao dịch châu báu Mandalay.</w:t>
      </w:r>
    </w:p>
    <w:p>
      <w:pPr>
        <w:pStyle w:val="BodyText"/>
      </w:pPr>
      <w:r>
        <w:t xml:space="preserve">- Hào đại ca, là chỗ này sao?</w:t>
      </w:r>
    </w:p>
    <w:p>
      <w:pPr>
        <w:pStyle w:val="BodyText"/>
      </w:pPr>
      <w:r>
        <w:t xml:space="preserve">Trung tâm giao dịch châu báu Mandalay cách không xa khách sạn Hoàng Gia, sau khi đi bộ ba phút thì Trang Duệ đã thấy một địa phương giống như ngôi chợ ở trước mặt, vì thế mà trợn mắt hỏi Hào Vinh.</w:t>
      </w:r>
    </w:p>
    <w:p>
      <w:pPr>
        <w:pStyle w:val="BodyText"/>
      </w:pPr>
      <w:r>
        <w:t xml:space="preserve">Bây giờ trung tâm giao dịch châu báu xuất hiện trong mắt Trang Duệ chỉ là một khu đất trống dùng hàng rào gỗ và thanh sắt vây quanh, sau đó ở cửa ra vào có một cây gỗ lớn làm cổng, còn có hai binh sĩ cầm súng đứng đó.</w:t>
      </w:r>
    </w:p>
    <w:p>
      <w:pPr>
        <w:pStyle w:val="BodyText"/>
      </w:pPr>
      <w:r>
        <w:t xml:space="preserve">Nếu so sánh với trung tâm giao dịch ngọc thạch ở Bình Châu thì nơi này có vẻ hơi kém.</w:t>
      </w:r>
    </w:p>
    <w:p>
      <w:pPr>
        <w:pStyle w:val="BodyText"/>
      </w:pPr>
      <w:r>
        <w:t xml:space="preserve">- Đúng vậy, là chỗ này, công ty của chúng tôi cũng có quầy hàng bên trong. Ha ha, Myanmar chính là như vậy, vài năm trước căn bản còn chưa chú trọng vào phỉ thúy, chỗ này đã như vậy được vài chục năm, ai cũng quen rồi, căn bản không thay đổi làm gì...</w:t>
      </w:r>
    </w:p>
    <w:p>
      <w:pPr>
        <w:pStyle w:val="BodyText"/>
      </w:pPr>
      <w:r>
        <w:t xml:space="preserve">Hào Vinh thấy vẻ mặt của Trang Duệ thì nở nụ cười, hắn tiếp tục:</w:t>
      </w:r>
    </w:p>
    <w:p>
      <w:pPr>
        <w:pStyle w:val="BodyText"/>
      </w:pPr>
      <w:r>
        <w:t xml:space="preserve">- Đừng thấy nơi này không tốt mà nghĩ lầm, không thiếu những thứ tốt, đều đã có người cắt ra phỉ thúy cấp thủy tinh và đế vương lục, đây là chỗ xem xét vào nhãn lực và vận may của mỗi người...</w:t>
      </w:r>
    </w:p>
    <w:p>
      <w:pPr>
        <w:pStyle w:val="BodyText"/>
      </w:pPr>
      <w:r>
        <w:t xml:space="preserve">Trang Duệ nghe vậy thì khẽ gật đầu, hắn hiểu ý nghĩa của câu nói nhân bánh không nằm ở bên ngoài, tình hình của Myanmar bây giờ giống như ở bên bờ sông, ai cũng không thể ngờ những hạt cát bên dưới lại có thể bán ra tiền, mà người Myanmar lúc đầu cũng không ngờ những tảng đá khắp núi đồi lại là bảo bối bán được tiền.</w:t>
      </w:r>
    </w:p>
    <w:p>
      <w:pPr>
        <w:pStyle w:val="BodyText"/>
      </w:pPr>
      <w:r>
        <w:t xml:space="preserve">- Hào đại ca, đây không phải là đối đãi khác nhau sao? Người Myanmar thì không cần bỏ tiền à?</w:t>
      </w:r>
    </w:p>
    <w:p>
      <w:pPr>
        <w:pStyle w:val="BodyText"/>
      </w:pPr>
      <w:r>
        <w:t xml:space="preserve">Sau khi đi đến cửa thì Trang Duệ thấy ở bên cạnh đám lính có một tấm bảng, bên trên viết chữ bằng tiếng Anh và tiếng Trung: Đi vào bỏ ra một đô la. Có vài người nhìn có vẻ là người Trung Quốc đi vào đều phải ném vào trong thùng một đồng đô la, mới được cho qua.</w:t>
      </w:r>
    </w:p>
    <w:p>
      <w:pPr>
        <w:pStyle w:val="BodyText"/>
      </w:pPr>
      <w:r>
        <w:t xml:space="preserve">- Cậu tất nhiên sẽ không cần... xem tại</w:t>
      </w:r>
    </w:p>
    <w:p>
      <w:pPr>
        <w:pStyle w:val="BodyText"/>
      </w:pPr>
      <w:r>
        <w:t xml:space="preserve">Hào Vinh cười đi đến bắt chuyện với hai tên lính, sau đó hắn đưa Trang Duệ đi vào rồi nói tiếp:</w:t>
      </w:r>
    </w:p>
    <w:p>
      <w:pPr>
        <w:pStyle w:val="BodyText"/>
      </w:pPr>
      <w:r>
        <w:t xml:space="preserve">- Tới nơi này phần lớn đều là người Trung Quốc, tuy phải giao tiền nhưng người nước ngoài phạm pháp ở Myanmar thường sẽ không bị phạt, chỉ cần nộp tiền là xong, nếu không thì cũng chẳng có nhiều kẻ đến Myanmar buôn lậu nguyên thạch...</w:t>
      </w:r>
    </w:p>
    <w:p>
      <w:pPr>
        <w:pStyle w:val="BodyText"/>
      </w:pPr>
      <w:r>
        <w:t xml:space="preserve">Sau khi tiến vào chợ thì Trang Duệ thấy mình giống như đi đến Bình Châu, vì người qua lại đều dùng giọng Quảng Đông. Thương nhân mao liêu trong nước thường là người Quảng Đông và Vân Nam, những hộ không đủ tài chính đến công bàn phỉ thúy Myanmar thì thường đến đây thu mua nguyên thạch.</w:t>
      </w:r>
    </w:p>
    <w:p>
      <w:pPr>
        <w:pStyle w:val="BodyText"/>
      </w:pPr>
      <w:r>
        <w:t xml:space="preserve">Trang Duệ đi trong chợ và phát hiện từng quầy hàng đều có một cái giá, trên kệ phần lớn là phỉ thúy thành phẩm, nhưng cấp bậc quá kém, Trang Duệ nhìn vài lượt cũng không có hứng thú, nếu bán nó ở trong Tần Thụy Lân thì sẽ coi như tự hạ thấp cấp bậc của mình.</w:t>
      </w:r>
    </w:p>
    <w:p>
      <w:pPr>
        <w:pStyle w:val="BodyText"/>
      </w:pPr>
      <w:r>
        <w:t xml:space="preserve">Ngoài những vật phẩm trang sức trên kệ thì nguyên thạch được bày dưới đất, Trang Duệ nhìn qua vài quầy hàng, đều là mao liêu toàn đổ, số lượng mao liêu cắt mặt hay mở cửa sổ là rất ít, vì thế mà mức nguy hiểm khi đổ thạch cũng tăng lên gấp bội.</w:t>
      </w:r>
    </w:p>
    <w:p>
      <w:pPr>
        <w:pStyle w:val="BodyText"/>
      </w:pPr>
      <w:r>
        <w:t xml:space="preserve">Người đến từ khắp nơi đều ngồi chồm hổm xuống đất chọn lựa nguyên thạch, thỉnh thoảng cũng mở miệng trả giá với vị chủ sạp.</w:t>
      </w:r>
    </w:p>
    <w:p>
      <w:pPr>
        <w:pStyle w:val="BodyText"/>
      </w:pPr>
      <w:r>
        <w:t xml:space="preserve">- Khối mao liêu này bao nhiêu tiền? À, đúng rồi, anh không hiểu tiếng Trung...</w:t>
      </w:r>
    </w:p>
    <w:p>
      <w:pPr>
        <w:pStyle w:val="BodyText"/>
      </w:pPr>
      <w:r>
        <w:t xml:space="preserve">Trang Duệ ngồi xổm xuống chỉ vào một khối mao liêu rồi khỏi chủ quầy, nhưng sau đó hắn chợt phản ứng, lại dùng tiếng Anh hỏi lại một lần.</w:t>
      </w:r>
    </w:p>
    <w:p>
      <w:pPr>
        <w:pStyle w:val="BodyText"/>
      </w:pPr>
      <w:r>
        <w:t xml:space="preserve">- Hai trăm ngàn.</w:t>
      </w:r>
    </w:p>
    <w:p>
      <w:pPr>
        <w:pStyle w:val="BodyText"/>
      </w:pPr>
      <w:r>
        <w:t xml:space="preserve">Trang Duệ còn chưa dùng tiếng Anh hỏi hết câu thì chủ quầy đã vươn hai đầu ngón tay dùng tiếng Trung thông thạo nói.</w:t>
      </w:r>
    </w:p>
    <w:p>
      <w:pPr>
        <w:pStyle w:val="BodyText"/>
      </w:pPr>
      <w:r>
        <w:t xml:space="preserve">Khối mao liêu kia chỉ như nắm tay, bên trong có sắc xanh, nói chung là phỉ thúy được mở ra sẽ có giá khoảng ba năm chục ngàn, giá cả hai trăm ngàn rõ ràng là quá mức, nếu đặt ở Bình Châu, một tảng đá như vậy chỉ ba năm trăm, chỉ bán cho đám người đến đổ thạch cho vui mà thôi.</w:t>
      </w:r>
    </w:p>
    <w:p>
      <w:pPr>
        <w:pStyle w:val="BodyText"/>
      </w:pPr>
      <w:r>
        <w:t xml:space="preserve">Trang Duệ cũng không trả giá mà đứng lên tiếp tục đi về phía trước, tưởng huynh đệ đây là kẻ ngốc sao?</w:t>
      </w:r>
    </w:p>
    <w:p>
      <w:pPr>
        <w:pStyle w:val="BodyText"/>
      </w:pPr>
      <w:r>
        <w:t xml:space="preserve">- Ha ha, cậu Trang, đừng nóng, bọn họ đều là hét giá trên trời, nhưng nếu cậu trả giá năm trăm đồng, biết đâu sẽ có thể thu vào tay...</w:t>
      </w:r>
    </w:p>
    <w:p>
      <w:pPr>
        <w:pStyle w:val="BodyText"/>
      </w:pPr>
      <w:r>
        <w:t xml:space="preserve">Hào Vinh thấy vẻ mặt không cam lòng của Trang Duệ thì nở nụ cười, người Myanmar rất thông thạo trò hét giá cao và chờ đối phương trả giá.</w:t>
      </w:r>
    </w:p>
    <w:p>
      <w:pPr>
        <w:pStyle w:val="BodyText"/>
      </w:pPr>
      <w:r>
        <w:t xml:space="preserve">Trang Duệ khẽ gật đầu, sau khi nhìn bốn năm quầy hàng thì phát hiện không có khối mao liêu nào tốt, có những quầy hàng còn dùng những tảng đá vứt đi trộn lẫn vào nguyên thạch phỉ thúy để bán. Nhưng hắn còn thấy có người mua những khối đá kia, vì vậy mà không khỏi lắc đầu, xem ra trên đời này không có thứ gì không bán được.</w:t>
      </w:r>
    </w:p>
    <w:p>
      <w:pPr>
        <w:pStyle w:val="BodyText"/>
      </w:pPr>
      <w:r>
        <w:t xml:space="preserve">- Trang Duệ, đây là quầy hàng của tôi, có cần vào xem không? Nếu nhìn trúng khối mao liêu nào thì anh sẽ cho cậu cắt ra chơi cho vui...</w:t>
      </w:r>
    </w:p>
    <w:p>
      <w:pPr>
        <w:pStyle w:val="BodyText"/>
      </w:pPr>
      <w:r>
        <w:t xml:space="preserve">Khi đi đến một quầy hàng thì Hào Vinh đứng lại, người bày quầy thấy Hào Vinh thì lập tức đứng lên chắp tay trước ngực bắt chuyện.</w:t>
      </w:r>
    </w:p>
    <w:p>
      <w:pPr>
        <w:pStyle w:val="BodyText"/>
      </w:pPr>
      <w:r>
        <w:t xml:space="preserve">- Sao? Nếu tôi chọn được một mao liêu cho ra phỉ thúy cấp thủy tinh, như vậy không phải là Hào đại ca bị thiệt à?</w:t>
      </w:r>
    </w:p>
    <w:p>
      <w:pPr>
        <w:pStyle w:val="BodyText"/>
      </w:pPr>
      <w:r>
        <w:t xml:space="preserve">Trang Duệ nghe thấy vậy cũng dừng chân lại, hắn đánh giá quầy hàng của Hào Vinh, hắn biết rõ quầy hàng này lớn hơn những quầy ở bên cạnh rất nhiều, trên mặt đất có hơn trăm khối mao liêu, cũng cơ bản là mao liêu toàn đổ, có vài người đang lựa chọn mao liêu ở bên trong.</w:t>
      </w:r>
    </w:p>
    <w:p>
      <w:pPr>
        <w:pStyle w:val="BodyText"/>
      </w:pPr>
      <w:r>
        <w:t xml:space="preserve">- Thế nào? Đừng xem thường anh đây, cậu có thể cắt ra đế vương lục thì anh cũng có thể tặng...</w:t>
      </w:r>
    </w:p>
    <w:p>
      <w:pPr>
        <w:pStyle w:val="BodyText"/>
      </w:pPr>
      <w:r>
        <w:t xml:space="preserve">Hào Vinh sa sầm nét mặt tỏ ra tức giận, sau đó nói:</w:t>
      </w:r>
    </w:p>
    <w:p>
      <w:pPr>
        <w:pStyle w:val="BodyText"/>
      </w:pPr>
      <w:r>
        <w:t xml:space="preserve">- Nếu không thì thế này, chúng ta mỗi người chọn một khối mao liêu, xem nhãn lực ai mạnh hơn, thế nào?</w:t>
      </w:r>
    </w:p>
    <w:p>
      <w:pPr>
        <w:pStyle w:val="BodyText"/>
      </w:pPr>
      <w:r>
        <w:t xml:space="preserve">Nói thật thì Trang Duệ đến đây thì Hào Vinh cũng có ý muốn thử, vì Hào Vinh trước kia cảm thấy công phu của mình ở phương diện nguyên thạch phỉ thúy là khá coa, nhưng sau công bàn phỉ thúy Myanmar lần này thì hắn chợt cảm thấy năng lực phân biệt nguyên thạch của mình xem ra lại kém xa Trang Duệ.</w:t>
      </w:r>
    </w:p>
    <w:p>
      <w:pPr>
        <w:pStyle w:val="BodyText"/>
      </w:pPr>
      <w:r>
        <w:t xml:space="preserve">Có câu không có số một thì chẳng có số hai, thế nên Hào Vinh cũng muốn so sánh với Trang Duệ một phen.</w:t>
      </w:r>
    </w:p>
    <w:p>
      <w:pPr>
        <w:pStyle w:val="BodyText"/>
      </w:pPr>
      <w:r>
        <w:t xml:space="preserve">- Được, Hào đại ca nói như vậy thì tiểu đệ sẽ phụng bồi...</w:t>
      </w:r>
    </w:p>
    <w:p>
      <w:pPr>
        <w:pStyle w:val="BodyText"/>
      </w:pPr>
      <w:r>
        <w:t xml:space="preserve">Với quan hệ giữa Trang Duệ và Hào Vinh thì sẽ không vì đánh cuộc mà tổn thương hòa khí, sau khi nghe Hào Vinh nói như vậy thì Trang Duệ cũng thật sự hào hứng.</w:t>
      </w:r>
    </w:p>
    <w:p>
      <w:pPr>
        <w:pStyle w:val="BodyText"/>
      </w:pPr>
      <w:r>
        <w:t xml:space="preserve">- Thứ này cho cậu...</w:t>
      </w:r>
    </w:p>
    <w:p>
      <w:pPr>
        <w:pStyle w:val="BodyText"/>
      </w:pPr>
      <w:r>
        <w:t xml:space="preserve">Hào Vinh lấy một bộ kính lúp và đèn pin từ chủ quầy đưa cho Trang Duệ, sau đó hai bên tách ra đi xem nguyên thạch.</w:t>
      </w:r>
    </w:p>
    <w:p>
      <w:pPr>
        <w:pStyle w:val="BodyText"/>
      </w:pPr>
      <w:r>
        <w:t xml:space="preserve">- À, thật sự cũng có nguyên thạch của mỏ khoáng cổ...</w:t>
      </w:r>
    </w:p>
    <w:p>
      <w:pPr>
        <w:pStyle w:val="BodyText"/>
      </w:pPr>
      <w:r>
        <w:t xml:space="preserve">Trang Duệ lúc này đứng bên một đống nguyên thạch to như nắm tay, dù không dùng linh khí thì hắn cũng có thể phân biệt được đây là nguyên thạch hắc ô sa của nhà máy Ma Mông.</w:t>
      </w:r>
    </w:p>
    <w:p>
      <w:pPr>
        <w:pStyle w:val="BodyText"/>
      </w:pPr>
      <w:r>
        <w:t xml:space="preserve">Nguyên thạch từ nhà máy Ma Mông được gọi là ô sa ngọc, bình thường nó cũng không lớn, màu da đen như đáy nồi, tuy thông thường sẽ cho ra phỉ thúy màu xanh nhưng sắc nước bình thường, phẩm chất không phải là quá tốt.</w:t>
      </w:r>
    </w:p>
    <w:p>
      <w:pPr>
        <w:pStyle w:val="BodyText"/>
      </w:pPr>
      <w:r>
        <w:t xml:space="preserve">Khốn nổi hắc ô sa hay ô sa ngọc có tỷ lệ cắt ra phỉ thúy là tương đối lớn, cho nên người chơi nguyên thạch thường rất thích đổ thạch hắc ô sa, mà giá cả lại không quá cao, đổ thạch thắng lớn có khả năng rất cao, hơn nữa phỉ thúy cực phẩm được lấy ra từ nguyên thạch hắc ô sa cũng không phải không có.</w:t>
      </w:r>
    </w:p>
    <w:p>
      <w:pPr>
        <w:pStyle w:val="BodyText"/>
      </w:pPr>
      <w:r>
        <w:t xml:space="preserve">Chỉ là Trang Duệ ngồi xuống lựa chọn một lúc lâu mà nhíu mày, ba bốn chục khối mao liêu đều là hắc ô sa của nhà máy Ma Mông, hơn phân nửa số đó bên trong đều cho ra phỉ thúy, nhưng sắc nước chỉ là tạm ổn, ít nhất không có khối nào được Trang Duệ nhìn trúng.</w:t>
      </w:r>
    </w:p>
    <w:p>
      <w:pPr>
        <w:pStyle w:val="BodyText"/>
      </w:pPr>
      <w:r>
        <w:t xml:space="preserve">- Thế nào? Hào đại ca, anh cũng muốn cắt hắc ô sa à?</w:t>
      </w:r>
    </w:p>
    <w:p>
      <w:pPr>
        <w:pStyle w:val="BodyText"/>
      </w:pPr>
      <w:r>
        <w:t xml:space="preserve">Trang Duệ nhìn một lúc rồi đứng lên, hắn phát hiện Hào Vinh cũng đi đến lựa mao liêu cùng mình.</w:t>
      </w:r>
    </w:p>
    <w:p>
      <w:pPr>
        <w:pStyle w:val="BodyText"/>
      </w:pPr>
      <w:r>
        <w:t xml:space="preserve">Hào Vinh có tốc độ xem xét nguyên thạch rất nhanh, trên cơ bản không chọn những khối không có hoa vân, những khối mao liêu có vết nứt lại là trọng điểm quan sát.</w:t>
      </w:r>
    </w:p>
    <w:p>
      <w:pPr>
        <w:pStyle w:val="BodyText"/>
      </w:pPr>
      <w:r>
        <w:t xml:space="preserve">Chọn màu không bằng chọn nứt, tuy lớp hoa văn bên ngoài có lưu vết phong hóa của phỉ thúy bên trong, tuy dựa vào đó có thể đại khái đoán được sắc nước của phỉ thúy, thế nhưng tính không xác định là tương đối cao, thậm chí bên trong có phỉ thúy hay không thì cũng cần phải xem xét lại.</w:t>
      </w:r>
    </w:p>
    <w:p>
      <w:pPr>
        <w:pStyle w:val="BodyText"/>
      </w:pPr>
      <w:r>
        <w:t xml:space="preserve">Nhưng nếu nguyên thạch có vết nứt thì tren cơ bản đều có thể chứa phỉ thúy, chỉ là phải căn cứ vào vết nứt sâu hay cạn, như vây có thể phán đoán phỉ thúy bên trong có bị phá hư hay không? Phẩm chất tốt xấu thế nào?</w:t>
      </w:r>
    </w:p>
    <w:p>
      <w:pPr>
        <w:pStyle w:val="BodyText"/>
      </w:pPr>
      <w:r>
        <w:t xml:space="preserve">Hào Vinh rõ ràng là cao thủ chọn mao liêu theo vết nứt, khi quan sát những vết nứt đều dùng đèn pin ánh sáng mạnh soi vào nhìn hướng phong hóa, mà những khối mao liêu lắc đầu bỏ xuống đều là những khối đã được Trang Duệ xem qau, bên trong cũng không có nhiều phỉ thúy. (.</w:t>
      </w:r>
    </w:p>
    <w:p>
      <w:pPr>
        <w:pStyle w:val="BodyText"/>
      </w:pPr>
      <w:r>
        <w:t xml:space="preserve">Sau khi nghe được lời của Trang Duệ thì hào vinh cười nói:</w:t>
      </w:r>
    </w:p>
    <w:p>
      <w:pPr>
        <w:pStyle w:val="BodyText"/>
      </w:pPr>
      <w:r>
        <w:t xml:space="preserve">- Tỷ lệ cho ra phỉ thúy của hắc ô sa là rất lớn, nếu tôi chọn khối nguyên thạch khác mà cắt ra không có phỉ thúy, sợ rằng sẽ mất mặt lớn...</w:t>
      </w:r>
    </w:p>
    <w:p>
      <w:pPr>
        <w:pStyle w:val="BodyText"/>
      </w:pPr>
      <w:r>
        <w:t xml:space="preserve">Hào Vinh đã có lòng háo thắng thì sẽ dùng toàn lực để đối phó, nếu không thì danh hiệu vua phỉ thúy Myanmar sẽ bị ảnh hưởng, sẽ là có danh mà không có thực, tuy chỉ là một canh bạc bình thường nhưng Hào Vinh cũng không muốn bại trong tay Trang Duệ.</w:t>
      </w:r>
    </w:p>
    <w:p>
      <w:pPr>
        <w:pStyle w:val="BodyText"/>
      </w:pPr>
      <w:r>
        <w:t xml:space="preserve">Khi thấy Trang Duệ hình như không hứng thú với chồng mao liêu hắc ô sa thì Hào Vinh nói:</w:t>
      </w:r>
    </w:p>
    <w:p>
      <w:pPr>
        <w:pStyle w:val="BodyText"/>
      </w:pPr>
      <w:r>
        <w:t xml:space="preserve">- Cậu Trang, nói thật cho cậu biết những mao liêu ở chỗ tôi ngoài hắc ô sa từ Ma Mông thì đều là những khối mao liêu được lấy ra từ mỏ khoáng mới, có phỉ thúy hay không thì tôi thật sự không dám nói.</w:t>
      </w:r>
    </w:p>
    <w:p>
      <w:pPr>
        <w:pStyle w:val="BodyText"/>
      </w:pPr>
      <w:r>
        <w:t xml:space="preserve">- Ha ha, tôi chỉ tùy tiện xem mà thôi, thật ra nguyên thạch trong quầy cũng không tệ...</w:t>
      </w:r>
    </w:p>
    <w:p>
      <w:pPr>
        <w:pStyle w:val="BodyText"/>
      </w:pPr>
      <w:r>
        <w:t xml:space="preserve">Trang Duệ cười cười đứng lên đi về phía một đống mao liêu khác, hắn đã sớm biết được điều này, nhưng đống mao liêu hắc ô sa rõ ràng là không tốt, màu sắc phỉ thúy không chính đáng, cao lắm cũng bán được giá hơn trăm ngàn mà thôi.</w:t>
      </w:r>
    </w:p>
    <w:p>
      <w:pPr>
        <w:pStyle w:val="BodyText"/>
      </w:pPr>
      <w:r>
        <w:t xml:space="preserve">Bây giờ còn nhiều khối mao liêu chưa xem, nếu như thật sự không có khối nguyên thạch nào hơn, Trang Duệ sẽ đến lựa chọn khối nguyên thạch cho ra phỉ thúy xanh kia, tóm lại sẽ không thua Hào Vinh.</w:t>
      </w:r>
    </w:p>
    <w:p>
      <w:pPr>
        <w:pStyle w:val="BodyText"/>
      </w:pPr>
      <w:r>
        <w:t xml:space="preserve">- Hừ, hèn gì chú Tần cũng không thích đến chỗ này...</w:t>
      </w:r>
    </w:p>
    <w:p>
      <w:pPr>
        <w:pStyle w:val="BodyText"/>
      </w:pPr>
      <w:r>
        <w:t xml:space="preserve">Trang Duệ đến xem xét những khối nguyên thạch kia thì càng thêm nhíu mày.</w:t>
      </w:r>
    </w:p>
    <w:p>
      <w:pPr>
        <w:pStyle w:val="BodyText"/>
      </w:pPr>
      <w:r>
        <w:t xml:space="preserve">Giống như những lời Hào Vinh vừa nói, những khối nguyên thạch phỉ thúy kia thật sự rất thê thảm, đừng nói là biểu hiện ngoài da không quá tốt, bên trong cũng không có phỉ thúy, giống như dưa hấu không ruột, tất cả chỉ là cùi vỏ mà thôi.</w:t>
      </w:r>
    </w:p>
    <w:p>
      <w:pPr>
        <w:pStyle w:val="Compact"/>
      </w:pPr>
      <w:r>
        <w:br w:type="textWrapping"/>
      </w:r>
      <w:r>
        <w:br w:type="textWrapping"/>
      </w:r>
    </w:p>
    <w:p>
      <w:pPr>
        <w:pStyle w:val="Heading2"/>
      </w:pPr>
      <w:bookmarkStart w:id="505" w:name="chương-483---485-đánh-cuộc"/>
      <w:bookmarkEnd w:id="505"/>
      <w:r>
        <w:t xml:space="preserve">483. Chương 483 - 485: Đánh Cuộc</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483 - 485: Đánh cuộc</w:t>
      </w:r>
    </w:p>
    <w:p>
      <w:pPr>
        <w:pStyle w:val="BodyText"/>
      </w:pPr>
      <w:r>
        <w:t xml:space="preserve">Nhóm Dịch: Tepga</w:t>
      </w:r>
    </w:p>
    <w:p>
      <w:pPr>
        <w:pStyle w:val="BodyText"/>
      </w:pPr>
      <w:r>
        <w:t xml:space="preserve">Nguồn: vipvanda</w:t>
      </w:r>
    </w:p>
    <w:p>
      <w:pPr>
        <w:pStyle w:val="BodyText"/>
      </w:pPr>
      <w:r>
        <w:t xml:space="preserve">Có những khối mao liêu đã được cắt ra nhưng thật sựa rất khó xem, ngay cả hoa văn cũng không có, càng không thể có sắc xanh, Trang Duệ cũng không biết nguyên thạch như vậy bày bán ở chỗ này sẽ có thể lừa được bao nhiêu người mua.</w:t>
      </w:r>
    </w:p>
    <w:p>
      <w:pPr>
        <w:pStyle w:val="BodyText"/>
      </w:pPr>
      <w:r>
        <w:t xml:space="preserve">Hào Vinh có mười mỏ khoáng, dù là ở Myanmar cũng là một nhân vật lớn, quầy hàng của hắn kém cỏi như vậy chứng tỏ những quầy hàng còn lại sẽ có bộ dạng gì. đọc truyện mới nhất tại .</w:t>
      </w:r>
    </w:p>
    <w:p>
      <w:pPr>
        <w:pStyle w:val="BodyText"/>
      </w:pPr>
      <w:r>
        <w:t xml:space="preserve">Sau khi xem xét liên tục vài khối mao liêu bán đổ thì Trang Duệ cũng lười tiếp tục tốn công, hắn bắt đầu quan tâm đến mao liêu toàn đổ.</w:t>
      </w:r>
    </w:p>
    <w:p>
      <w:pPr>
        <w:pStyle w:val="BodyText"/>
      </w:pPr>
      <w:r>
        <w:t xml:space="preserve">Thật ra Trang Duệ cũng không biết nếu chợ này thật sự rất ít khi gặp món tốt, những người thu mua nguyên thạch lai vãng giữa Trung Quốc và Myanmar sẽ căn bản không đến chỗ này, ví dụ như người đàn ông trung niên mà hắn gặp trên máy ay, bọn họ đều là những lái buôn hiểu Myanmar, bọn họ chỉ đến nhà dân xem hàng mà thôi.</w:t>
      </w:r>
    </w:p>
    <w:p>
      <w:pPr>
        <w:pStyle w:val="BodyText"/>
      </w:pPr>
      <w:r>
        <w:t xml:space="preserve">Chỉ có những người mới bước chân vào đổ thạch mới đến những địa điểm thế này, Hào Vinh đưa Trang Duệ đến chẳng qua chỉ có ý chơi đùa một chút mà thôi.</w:t>
      </w:r>
    </w:p>
    <w:p>
      <w:pPr>
        <w:pStyle w:val="BodyText"/>
      </w:pPr>
      <w:r>
        <w:t xml:space="preserve">Trang Duệ đi quanh quầy hàng được giới hạn bằng những sợi dây thừng lớn, hắn liên tục lắc đầu, dù nói đánh bạc mười lần thua chín nhưng nếu đã may mắn thì mười ván bài cũng có thể thắng được bốn năm.</w:t>
      </w:r>
    </w:p>
    <w:p>
      <w:pPr>
        <w:pStyle w:val="BodyText"/>
      </w:pPr>
      <w:r>
        <w:t xml:space="preserve">Nhưng tỷ lệ thắng của đổ thạch là quá nhỏ, tối thiểu thì Trang Duệ đi một vòng cũng không phát hiện khối mao liêu nào có phỉ thúy, trên cơ bản là mười lần sụp cả mười.</w:t>
      </w:r>
    </w:p>
    <w:p>
      <w:pPr>
        <w:pStyle w:val="BodyText"/>
      </w:pPr>
      <w:r>
        <w:t xml:space="preserve">Khi đi đến góc xa của quầy hàng thì Trang Duệ chợt thấy, hắn thấy bên ngoài còn có ba bốn khối mao liêu bán đổ của mỏ khoáng mới, chỉ cần cách hai ba bước đã thấy chẳng có biểu hiện gì ở mặt cắt.</w:t>
      </w:r>
    </w:p>
    <w:p>
      <w:pPr>
        <w:pStyle w:val="BodyText"/>
      </w:pPr>
      <w:r>
        <w:t xml:space="preserve">Trang Duệ không có tâm tình tiếp tục xem xét, hắn xoay người đi về phía đống mao liêu hắc ô sa, dù sao thì chỗ đó cũng có thể cắt ra phỉ thúy. Nhưng lúc xoay người thì Trang Duệ cũng không khỏi tùy ý dùng linh khí nhìn lướt qua những khối nguyên thạch kia.</w:t>
      </w:r>
    </w:p>
    <w:p>
      <w:pPr>
        <w:pStyle w:val="BodyText"/>
      </w:pPr>
      <w:r>
        <w:t xml:space="preserve">- Ủa, cái quái gì đây?</w:t>
      </w:r>
    </w:p>
    <w:p>
      <w:pPr>
        <w:pStyle w:val="BodyText"/>
      </w:pPr>
      <w:r>
        <w:t xml:space="preserve">Trang Duệ xoay người đi chỗ khác, hắn chợt khựng người, lúc này cơ thể đã hơi dịch chuyển, cái đầu vẫn còn nhìn về phía những khối nguyên thạch kia.</w:t>
      </w:r>
    </w:p>
    <w:p>
      <w:pPr>
        <w:pStyle w:val="BodyText"/>
      </w:pPr>
      <w:r>
        <w:t xml:space="preserve">Sau đó hắn xoay người lại, dùng tay vặn cổ, may mà không trật khớp.</w:t>
      </w:r>
    </w:p>
    <w:p>
      <w:pPr>
        <w:pStyle w:val="BodyText"/>
      </w:pPr>
      <w:r>
        <w:t xml:space="preserve">Lúc vừa rồi hắn xoay người thì chợt cảm thấy bên trong những khối phỉ thúy kia ẩn giấu linh khí nồng đậm, chỉ là hắn thu hồi linh khí quá nhanh, căn bản chưa kịp phát hiện đó là khối nguyên thạch nào.</w:t>
      </w:r>
    </w:p>
    <w:p>
      <w:pPr>
        <w:pStyle w:val="BodyText"/>
      </w:pPr>
      <w:r>
        <w:t xml:space="preserve">Trang Duệ giả vờ nhìn bốn phía một chút, sau đó cảm thấy không ai chú ý đến mình, hắn chậm rãi đi vài bước đến bên cạnh một khối nguyên thạch, sau đó phóng xuất ra linh khí để tìm kiếm.</w:t>
      </w:r>
    </w:p>
    <w:p>
      <w:pPr>
        <w:pStyle w:val="BodyText"/>
      </w:pPr>
      <w:r>
        <w:t xml:space="preserve">Ba khối nguyên thạch đều không phải nhỏ, dều ba bốn mươi kilogam, hơn nữa đều được cắt mặt, chỉ là không có sắc xanh, vì thế mới bị ném ra tận biên giới quầy hàng.</w:t>
      </w:r>
    </w:p>
    <w:p>
      <w:pPr>
        <w:pStyle w:val="BodyText"/>
      </w:pPr>
      <w:r>
        <w:t xml:space="preserve">Những khối mao liêu này quá lớn, thậm chí là biểu hiện quá kém, cũng không sợ bị người ta lấy đi, Trang Duệ lúc nãy nếu không nhìn qua nơi khác thì cũng căn bản không quan tâm làm gì.</w:t>
      </w:r>
    </w:p>
    <w:p>
      <w:pPr>
        <w:pStyle w:val="BodyText"/>
      </w:pPr>
      <w:r>
        <w:t xml:space="preserve">Sau khi nhìn vào hai khối mao liêu không có phỉ thúy, Trang Duệ đưa mắt nhìn khối mao liêu bán đổ cuối cùng, linh khí vừa rót vào thì tìm ra sự khác biệt.</w:t>
      </w:r>
    </w:p>
    <w:p>
      <w:pPr>
        <w:pStyle w:val="BodyText"/>
      </w:pPr>
      <w:r>
        <w:t xml:space="preserve">- Phỉ Thúy cấp băng, màu sắc tốt...Ủa, mà đây là thứ gì?</w:t>
      </w:r>
    </w:p>
    <w:p>
      <w:pPr>
        <w:pStyle w:val="BodyText"/>
      </w:pPr>
      <w:r>
        <w:t xml:space="preserve">Khi nhìn vào trong mặt cắt hai ba centimet thì có một vầng sáng xanh ánh lên trong mắt Trang Duệ, sắc nước tốt, có thể đặt đến cấp băng, hơn nữa màu xanh rất chính đáng. Nhưng khi hắn tiếp tục nhìn sâu vào bên trong thì phát hiện có rất nhiều khối phỉ thúy vàng và đỏ chỉ như ngón tay cái.</w:t>
      </w:r>
    </w:p>
    <w:p>
      <w:pPr>
        <w:pStyle w:val="BodyText"/>
      </w:pPr>
      <w:r>
        <w:t xml:space="preserve">Phải nói là những khối phỉ thúy vàng và đỏ này nhỏ nhất chỉ như ngón trỏ, chúng nối lại với nhau giống như những dây leo bám trên thân cây lớn.</w:t>
      </w:r>
    </w:p>
    <w:p>
      <w:pPr>
        <w:pStyle w:val="BodyText"/>
      </w:pPr>
      <w:r>
        <w:t xml:space="preserve">- Trình độ cắt nguyên thạch thật sự là quá cao...</w:t>
      </w:r>
    </w:p>
    <w:p>
      <w:pPr>
        <w:pStyle w:val="BodyText"/>
      </w:pPr>
      <w:r>
        <w:t xml:space="preserve">Sau khi nhìn rõ kết cấu bên trong của khối mao liêu thì Trang Duệ không khỏi cảm thán, thật sự là bội phục sát đất với vị sư phụ cắt đá kia.</w:t>
      </w:r>
    </w:p>
    <w:p>
      <w:pPr>
        <w:pStyle w:val="BodyText"/>
      </w:pPr>
      <w:r>
        <w:t xml:space="preserve">Khối nguyên thạch này bị cắt hai nhát trái phải, bây giờ có vẻ bề ngoài như một hình tháp, nhưng hai nhát cắt đều ở sát lớp phỉ thúy bên trong hai ba centimet, lại không cắt phạm vào.</w:t>
      </w:r>
    </w:p>
    <w:p>
      <w:pPr>
        <w:pStyle w:val="BodyText"/>
      </w:pPr>
      <w:r>
        <w:t xml:space="preserve">Đây là một khối mao liêu mà thằng mù dùng máy cắt cũng có thể cho ra phỉ thúy, nhưng vị sư phụ cắt nguyên thạch kia lại cắt hai bên mà không cho ra phỉ thúy. Mà như vậy cũng là may mắn, nếu không thì một khối phỉ thúy nh thân cây với mớ dây leo sẽ bị chém ngang lưng.</w:t>
      </w:r>
    </w:p>
    <w:p>
      <w:pPr>
        <w:pStyle w:val="BodyText"/>
      </w:pPr>
      <w:r>
        <w:t xml:space="preserve">Phỉ Thúy bên trong rất bất quy tắc, giống như san hô vậy, phân ra vài nhánh, cực kỳ bất quy tắc, mà những khối phỉ thúy vàng đỏ giống như những con sâu, hiện ra trên những nhánh phỉ thúy xanh kia.</w:t>
      </w:r>
    </w:p>
    <w:p>
      <w:pPr>
        <w:pStyle w:val="BodyText"/>
      </w:pPr>
      <w:r>
        <w:t xml:space="preserve">- Cái này nếu tạo hình ra thân cây, sau đó dùng những phần phỉ thúy phân nhánh làm lá cây hoặc cành cây, phỉ thúy đỏ và vàng tạo thành sâu, như vậy chẳng phải sẽ tạo nên một kiệt tác sao?</w:t>
      </w:r>
    </w:p>
    <w:p>
      <w:pPr>
        <w:pStyle w:val="BodyText"/>
      </w:pPr>
      <w:r>
        <w:t xml:space="preserve">Trang Duệ nhìn khối nguyên thạch kia mà thật sự hưng phấn, tuy sắc nước của nó không đạt đến cấp thủy tinh nhưng hình thái của nó lại cực kỳ hiếm thấy, hơn nữa còn có những con sâu xanh đỏ, thật sự là dệt hoa trên gấm.</w:t>
      </w:r>
    </w:p>
    <w:p>
      <w:pPr>
        <w:pStyle w:val="BodyText"/>
      </w:pPr>
      <w:r>
        <w:t xml:space="preserve">- Sao vậy? Cậu Trang, vừa ý khối mao liêu này rồi à? Đây rõ ràng là phế liệu đấy.</w:t>
      </w:r>
    </w:p>
    <w:p>
      <w:pPr>
        <w:pStyle w:val="BodyText"/>
      </w:pPr>
      <w:r>
        <w:t xml:space="preserve">Trang Duệ ngồi xổm xuống dùng tay khẽ ôm khối mao liêu, thật sự là không nhẹ, có thể ôm đi nhưng di chuyển cũng là cố sức. Hắn vừa đặt khối nguyên thạch xuống đất thì bên tai đã vang lên âm thanh của Hào Vinh.</w:t>
      </w:r>
    </w:p>
    <w:p>
      <w:pPr>
        <w:pStyle w:val="BodyText"/>
      </w:pPr>
      <w:r>
        <w:t xml:space="preserve">Trang Duệ đưa mắt nhìn, Hào Vinh đang dùng ánh mắt kinh ngạc nhìn hành động của Trang Duệ, khối mao liêu này thật sự có ấn tượng với Hào Vinh, lúc đó đây là khối mao liêu của mỏ khoáng mới mà lớp vỏ có hoa văn.</w:t>
      </w:r>
    </w:p>
    <w:p>
      <w:pPr>
        <w:pStyle w:val="BodyText"/>
      </w:pPr>
      <w:r>
        <w:t xml:space="preserve">Khi đó trong gia tộc có nhiều người xem trọng khối mao liêu này, nhưng sau khi cắt một đao thì cũng chưa từ bỏ ý định mà cắt thêm một đao, vẫn không có sắc xanh nên quyết định ném vào chỗ này, nếu như có sắc xanh thì sợ rằng đã được đưa đến công bàn phỉ thúy rồi.</w:t>
      </w:r>
    </w:p>
    <w:p>
      <w:pPr>
        <w:pStyle w:val="BodyText"/>
      </w:pPr>
      <w:r>
        <w:t xml:space="preserve">- Đúng vậy, Hào đại ca, khối mao liêu này là của mỏ khoáng mới phải không? Anh xem này, với hoa văn thế này thì sẽ không có đạo lý không có phỉ thúy, tôi sẽ đánh cuộc khối mao liêu này...</w:t>
      </w:r>
    </w:p>
    <w:p>
      <w:pPr>
        <w:pStyle w:val="BodyText"/>
      </w:pPr>
      <w:r>
        <w:t xml:space="preserve">Thật ra chẳng có hoa văn gì cả, Trang Duệ chẳng qua vừa rồi nhấc khối mao liêu lên và thấy bên dưới có vài đường vân, thế là có cớ để lên tiếng.</w:t>
      </w:r>
    </w:p>
    <w:p>
      <w:pPr>
        <w:pStyle w:val="BodyText"/>
      </w:pPr>
      <w:r>
        <w:t xml:space="preserve">- Tốt, không ngờ cậu lại có ý với nó, tôi cũng đã chọn xong, chúng ta đổ thạch thôi...</w:t>
      </w:r>
    </w:p>
    <w:p>
      <w:pPr>
        <w:pStyle w:val="BodyText"/>
      </w:pPr>
      <w:r>
        <w:t xml:space="preserve">Hào Vinh cười ha hả, lúc đó từng có vãn bối trong nhà chưa từ bỏ ý định và cắt đao thứ hai, thật sự bị chê cười rất lâu, hắn không ngờ bây giờ Trang Duệ vẫn chưa hết hy vọng.</w:t>
      </w:r>
    </w:p>
    <w:p>
      <w:pPr>
        <w:pStyle w:val="BodyText"/>
      </w:pPr>
      <w:r>
        <w:t xml:space="preserve">- Hào đại ca cũng chọn xong rồi à?</w:t>
      </w:r>
    </w:p>
    <w:p>
      <w:pPr>
        <w:pStyle w:val="BodyText"/>
      </w:pPr>
      <w:r>
        <w:t xml:space="preserve">Trang Duệ lên tiếng, hắn thấy khối mao liêu hắc ô sa trên tay Hào Vinh, nó chỉ lớn hơn nắm đấm một chút, biểu hiện bình thường, không có hoa văn, không có đường vân.</w:t>
      </w:r>
    </w:p>
    <w:p>
      <w:pPr>
        <w:pStyle w:val="BodyText"/>
      </w:pPr>
      <w:r>
        <w:t xml:space="preserve">Sau khi thấy khối mao liêu kia thì Trang Duệ thầm khen một tiếng, Hào Vinh không hổ danh là vua phỉ thúy, thật sự danh bất hư truyền.</w:t>
      </w:r>
    </w:p>
    <w:p>
      <w:pPr>
        <w:pStyle w:val="BodyText"/>
      </w:pPr>
      <w:r>
        <w:t xml:space="preserve">Hào Vinh chọn khối mao liêu hắc ô sa với lớp da không có hoa văn và đường vân, mặt ngoài cũng không có biểu hiện phong hóa, chỉ là có một vết nứt nhỏ. Hắn dựa vào vết nứt này mà cho ra phán đoán, điều này cũng làm cho Trang Duệ thật sự bội phục.</w:t>
      </w:r>
    </w:p>
    <w:p>
      <w:pPr>
        <w:pStyle w:val="BodyText"/>
      </w:pPr>
      <w:r>
        <w:t xml:space="preserve">Hào Vinh cầm khối mao liêu trong tay, đây chính là khối mao liêu cho ra phỉ thúy có cấp bậc cao nhất, Trang Duệ thật sự cảm thấy ngoài khối mao liêu dưới chân mình thì không còn thứ gì khác có thể tốt hơn khi so với mao liêu của Hào Vinh.</w:t>
      </w:r>
    </w:p>
    <w:p>
      <w:pPr>
        <w:pStyle w:val="BodyText"/>
      </w:pPr>
      <w:r>
        <w:t xml:space="preserve">Trong đống nguyên thạch kia có nhiều khối mao liêu có biểu hiện tốt hơn rất nhiều, nhưng Hào Vinh lại chọn khối mao liêu này, nếu không phải là Trang Duệ hôm nay tìm được mao liêu này ở ngoài rìa quầy hàng, sợ rằng sẽ bại trong tay của Hào Vinh.</w:t>
      </w:r>
    </w:p>
    <w:p>
      <w:pPr>
        <w:pStyle w:val="Compact"/>
      </w:pPr>
      <w:r>
        <w:t xml:space="preserve">- Cậu Trang, cậu chọn khối mao liêu này phải không? Không hối hận đấy chứ?</w:t>
      </w:r>
      <w:r>
        <w:br w:type="textWrapping"/>
      </w:r>
      <w:r>
        <w:br w:type="textWrapping"/>
      </w:r>
    </w:p>
    <w:p>
      <w:pPr>
        <w:pStyle w:val="Heading2"/>
      </w:pPr>
      <w:bookmarkStart w:id="506" w:name="chương-483---485-đánh-cuộc-1"/>
      <w:bookmarkEnd w:id="506"/>
      <w:r>
        <w:t xml:space="preserve">484. Chương 483 - 485: Đánh Cuộc</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483 - 485: Đánh cuộc</w:t>
      </w:r>
    </w:p>
    <w:p>
      <w:pPr>
        <w:pStyle w:val="BodyText"/>
      </w:pPr>
      <w:r>
        <w:t xml:space="preserve">Nhóm Dịch: Tepga</w:t>
      </w:r>
    </w:p>
    <w:p>
      <w:pPr>
        <w:pStyle w:val="BodyText"/>
      </w:pPr>
      <w:r>
        <w:t xml:space="preserve">Nguồn: vipvanda</w:t>
      </w:r>
    </w:p>
    <w:p>
      <w:pPr>
        <w:pStyle w:val="BodyText"/>
      </w:pPr>
      <w:r>
        <w:t xml:space="preserve">Hoàng Kim Đồng</w:t>
      </w:r>
    </w:p>
    <w:p>
      <w:pPr>
        <w:pStyle w:val="BodyText"/>
      </w:pPr>
      <w:r>
        <w:t xml:space="preserve">Tác giả: Đả Nhãn</w:t>
      </w:r>
    </w:p>
    <w:p>
      <w:pPr>
        <w:pStyle w:val="BodyText"/>
      </w:pPr>
      <w:r>
        <w:t xml:space="preserve">Chương 483 - 485: Đánh cuộc</w:t>
      </w:r>
    </w:p>
    <w:p>
      <w:pPr>
        <w:pStyle w:val="BodyText"/>
      </w:pPr>
      <w:r>
        <w:t xml:space="preserve">Nhóm Dịch: Tepga</w:t>
      </w:r>
    </w:p>
    <w:p>
      <w:pPr>
        <w:pStyle w:val="BodyText"/>
      </w:pPr>
      <w:r>
        <w:t xml:space="preserve">Nguồn: vipvanda</w:t>
      </w:r>
    </w:p>
    <w:p>
      <w:pPr>
        <w:pStyle w:val="BodyText"/>
      </w:pPr>
      <w:r>
        <w:t xml:space="preserve">Có những khối mao liêu đã được cắt ra nhưng thật sựa rất khó xem, ngay cả hoa văn cũng không có, càng không thể có sắc xanh, Trang Duệ cũng không biết nguyên thạch như vậy bày bán ở chỗ này sẽ có thể lừa được bao nhiêu người mua.</w:t>
      </w:r>
    </w:p>
    <w:p>
      <w:pPr>
        <w:pStyle w:val="BodyText"/>
      </w:pPr>
      <w:r>
        <w:t xml:space="preserve">Hào Vinh có mười mỏ khoáng, dù là ở Myanmar cũng là một nhân vật lớn, quầy hàng của hắn kém cỏi như vậy chứng tỏ những quầy hàng còn lại sẽ có bộ dạng gì.</w:t>
      </w:r>
    </w:p>
    <w:p>
      <w:pPr>
        <w:pStyle w:val="BodyText"/>
      </w:pPr>
      <w:r>
        <w:t xml:space="preserve">Sau khi xem xét liên tục vài khối mao liêu bán đổ thì Trang Duệ cũng lười tiếp tục tốn công, hắn bắt đầu quan tâm đến mao liêu toàn đổ.</w:t>
      </w:r>
    </w:p>
    <w:p>
      <w:pPr>
        <w:pStyle w:val="BodyText"/>
      </w:pPr>
      <w:r>
        <w:t xml:space="preserve">Thật ra Trang Duệ cũng không biết nếu chợ này thật sự rất ít khi gặp món tốt, những người thu mua nguyên thạch lai vãng giữa Trung Quốc và Myanmar sẽ căn bản không đến chỗ này, ví dụ như người đàn ông trung niên mà hắn gặp trên máy ay, bọn họ đều là những lái buôn hiểu Myanmar, bọn họ chỉ đến nhà dân xem hàng mà thôi.</w:t>
      </w:r>
    </w:p>
    <w:p>
      <w:pPr>
        <w:pStyle w:val="BodyText"/>
      </w:pPr>
      <w:r>
        <w:t xml:space="preserve">Chỉ có những người mới bước chân vào đổ thạch mới đến những địa điểm thế này, Hào Vinh đưa Trang Duệ đến chẳng qua chỉ có ý chơi đùa một chút mà thôi.</w:t>
      </w:r>
    </w:p>
    <w:p>
      <w:pPr>
        <w:pStyle w:val="BodyText"/>
      </w:pPr>
      <w:r>
        <w:t xml:space="preserve">Trang Duệ đi quanh quầy hàng được giới hạn bằng những sợi dây thừng lớn, hắn liên tục lắc đầu, dù nói đánh bạc mười lần thua chín nhưng nếu đã may mắn thì mười ván bài cũng có thể thắng được bốn năm.</w:t>
      </w:r>
    </w:p>
    <w:p>
      <w:pPr>
        <w:pStyle w:val="BodyText"/>
      </w:pPr>
      <w:r>
        <w:t xml:space="preserve">Nhưng tỷ lệ thắng của đổ thạch là quá nhỏ, tối thiểu thì Trang Duệ đi một vòng cũng không phát hiện khối mao liêu nào có phỉ thúy, trên cơ bản là mười lần sụp cả mười.</w:t>
      </w:r>
    </w:p>
    <w:p>
      <w:pPr>
        <w:pStyle w:val="BodyText"/>
      </w:pPr>
      <w:r>
        <w:t xml:space="preserve">Khi đi đến góc xa của quầy hàng thì Trang Duệ chợt thấy, hắn thấy bên ngoài còn có ba bốn khối mao liêu bán đổ của mỏ khoáng mới, chỉ cần cách hai ba bước đã thấy chẳng có biểu hiện gì ở mặt cắt.</w:t>
      </w:r>
    </w:p>
    <w:p>
      <w:pPr>
        <w:pStyle w:val="BodyText"/>
      </w:pPr>
      <w:r>
        <w:t xml:space="preserve">Trang Duệ không có tâm tình tiếp tục xem xét, hắn xoay người đi về phía đống mao liêu hắc ô sa, dù sao thì chỗ đó cũng có thể cắt ra phỉ thúy. Nhưng lúc xoay người thì Trang Duệ cũng không khỏi tùy ý dùng linh khí nhìn lướt qua những khối nguyên thạch kia.</w:t>
      </w:r>
    </w:p>
    <w:p>
      <w:pPr>
        <w:pStyle w:val="BodyText"/>
      </w:pPr>
      <w:r>
        <w:t xml:space="preserve">- Ủa, cái quái gì đây?</w:t>
      </w:r>
    </w:p>
    <w:p>
      <w:pPr>
        <w:pStyle w:val="BodyText"/>
      </w:pPr>
      <w:r>
        <w:t xml:space="preserve">Trang Duệ xoay người đi chỗ khác, hắn chợt khựng người, lúc này cơ thể đã hơi dịch chuyển, cái đầu vẫn còn nhìn về phía những khối nguyên thạch kia.</w:t>
      </w:r>
    </w:p>
    <w:p>
      <w:pPr>
        <w:pStyle w:val="BodyText"/>
      </w:pPr>
      <w:r>
        <w:t xml:space="preserve">Sau đó hắn xoay người lại, dùng tay vặn cổ, may mà không trật khớp.</w:t>
      </w:r>
    </w:p>
    <w:p>
      <w:pPr>
        <w:pStyle w:val="BodyText"/>
      </w:pPr>
      <w:r>
        <w:t xml:space="preserve">Lúc vừa rồi hắn xoay người thì chợt cảm thấy bên trong những khối phỉ thúy kia ẩn giấu linh khí nồng đậm, chỉ là hắn thu hồi linh khí quá nhanh, căn bản chưa kịp phát hiện đó là khối nguyên thạch nào.</w:t>
      </w:r>
    </w:p>
    <w:p>
      <w:pPr>
        <w:pStyle w:val="BodyText"/>
      </w:pPr>
      <w:r>
        <w:t xml:space="preserve">Trang Duệ giả vờ nhìn bốn phía một chút, sau đó cảm thấy không ai chú ý đến mình, hắn chậm rãi đi vài bước đến bên cạnh một khối nguyên thạch, sau đó phóng xuất ra linh khí để tìm kiếm.</w:t>
      </w:r>
    </w:p>
    <w:p>
      <w:pPr>
        <w:pStyle w:val="BodyText"/>
      </w:pPr>
      <w:r>
        <w:t xml:space="preserve">Ba khối nguyên thạch đều không phải nhỏ, dều ba bốn mươi kilogam, hơn nữa đều được cắt mặt, chỉ là không có sắc xanh, vì thế mới bị ném ra tận biên giới quầy hàng.</w:t>
      </w:r>
    </w:p>
    <w:p>
      <w:pPr>
        <w:pStyle w:val="BodyText"/>
      </w:pPr>
      <w:r>
        <w:t xml:space="preserve">Những khối mao liêu này quá lớn, thậm chí là biểu hiện quá kém, cũng không sợ bị người ta lấy đi, Trang Duệ lúc nãy nếu không nhìn qua nơi khác thì cũng căn bản không quan tâm làm gì.</w:t>
      </w:r>
    </w:p>
    <w:p>
      <w:pPr>
        <w:pStyle w:val="BodyText"/>
      </w:pPr>
      <w:r>
        <w:t xml:space="preserve">Sau khi nhìn vào hai khối mao liêu không có phỉ thúy, Trang Duệ đưa mắt nhìn khối mao liêu bán đổ cuối cùng, linh khí vừa rót vào thì tìm ra sự khác biệt.</w:t>
      </w:r>
    </w:p>
    <w:p>
      <w:pPr>
        <w:pStyle w:val="BodyText"/>
      </w:pPr>
      <w:r>
        <w:t xml:space="preserve">- Phỉ Thúy cấp băng, màu sắc tốt...Ủa, mà đây là thứ gì?</w:t>
      </w:r>
    </w:p>
    <w:p>
      <w:pPr>
        <w:pStyle w:val="BodyText"/>
      </w:pPr>
      <w:r>
        <w:t xml:space="preserve">Khi nhìn vào trong mặt cắt hai ba centimet thì có một vầng sáng xanh ánh lên trong mắt Trang Duệ, sắc nước tốt, có thể đặt đến cấp băng, hơn nữa màu xanh rất chính đáng. Nhưng khi hắn tiếp tục nhìn sâu vào bên trong thì phát hiện có rất nhiều khối phỉ thúy vàng và đỏ chỉ như ngón tay cái.</w:t>
      </w:r>
    </w:p>
    <w:p>
      <w:pPr>
        <w:pStyle w:val="BodyText"/>
      </w:pPr>
      <w:r>
        <w:t xml:space="preserve">Phải nói là những khối phỉ thúy vàng và đỏ này nhỏ nhất chỉ như ngón trỏ, chúng nối lại với nhau giống như những dây leo bám trên thân cây lớn.</w:t>
      </w:r>
    </w:p>
    <w:p>
      <w:pPr>
        <w:pStyle w:val="BodyText"/>
      </w:pPr>
      <w:r>
        <w:t xml:space="preserve">- Trình độ cắt nguyên thạch thật sự là quá cao...</w:t>
      </w:r>
    </w:p>
    <w:p>
      <w:pPr>
        <w:pStyle w:val="BodyText"/>
      </w:pPr>
      <w:r>
        <w:t xml:space="preserve">Sau khi nhìn rõ kết cấu bên trong của khối mao liêu thì Trang Duệ không khỏi cảm thán, thật sự là bội phục sát đất với vị sư phụ cắt đá kia.</w:t>
      </w:r>
    </w:p>
    <w:p>
      <w:pPr>
        <w:pStyle w:val="BodyText"/>
      </w:pPr>
      <w:r>
        <w:t xml:space="preserve">Khối nguyên thạch này bị cắt hai nhát trái phải, bây giờ có vẻ bề ngoài như một hình tháp, nhưng hai nhát cắt đều ở sát lớp phỉ thúy bên trong hai ba centimet, lại không cắt phạm vào.</w:t>
      </w:r>
    </w:p>
    <w:p>
      <w:pPr>
        <w:pStyle w:val="BodyText"/>
      </w:pPr>
      <w:r>
        <w:t xml:space="preserve">Đây là một khối mao liêu mà thằng mù dùng máy cắt cũng có thể cho ra phỉ thúy, nhưng vị sư phụ cắt nguyên thạch kia lại cắt hai bên mà không cho ra phỉ thúy. Mà như vậy cũng là may mắn, nếu không thì một khối phỉ thúy nh thân cây với mớ dây leo sẽ bị chém ngang lưng.</w:t>
      </w:r>
    </w:p>
    <w:p>
      <w:pPr>
        <w:pStyle w:val="BodyText"/>
      </w:pPr>
      <w:r>
        <w:t xml:space="preserve">Phỉ Thúy bên trong rất bất quy tắc, giống như san hô vậy, phân ra vài nhánh, cực kỳ bất quy tắc, mà những khối phỉ thúy vàng đỏ giống như những con sâu, hiện ra trên những nhánh phỉ thúy xanh kia.</w:t>
      </w:r>
    </w:p>
    <w:p>
      <w:pPr>
        <w:pStyle w:val="BodyText"/>
      </w:pPr>
      <w:r>
        <w:t xml:space="preserve">- Cái này nếu tạo hình ra thân cây, sau đó dùng những phần phỉ thúy phân nhánh làm lá cây hoặc cành cây, phỉ thúy đỏ và vàng tạo thành sâu, như vậy chẳng phải sẽ tạo nên một kiệt tác sao?</w:t>
      </w:r>
    </w:p>
    <w:p>
      <w:pPr>
        <w:pStyle w:val="BodyText"/>
      </w:pPr>
      <w:r>
        <w:t xml:space="preserve">Trang Duệ nhìn khối nguyên thạch kia mà thật sự hưng phấn, tuy sắc nước của nó không đạt đến cấp thủy tinh nhưng hình thái của nó lại cực kỳ hiếm thấy, hơn nữa còn có những con sâu xanh đỏ, thật sự là dệt hoa trên gấm.</w:t>
      </w:r>
    </w:p>
    <w:p>
      <w:pPr>
        <w:pStyle w:val="BodyText"/>
      </w:pPr>
      <w:r>
        <w:t xml:space="preserve">- Sao vậy? Cậu Trang, vừa ý khối mao liêu này rồi à? Đây rõ ràng là phế liệu đấy.</w:t>
      </w:r>
    </w:p>
    <w:p>
      <w:pPr>
        <w:pStyle w:val="BodyText"/>
      </w:pPr>
      <w:r>
        <w:t xml:space="preserve">Trang Duệ ngồi xổm xuống dùng tay khẽ ôm khối mao liêu, thật sự là không nhẹ, có thể ôm đi nhưng di chuyển cũng là cố sức. Hắn vừa đặt khối nguyên thạch xuống đất thì bên tai đã vang lên âm thanh của Hào Vinh.</w:t>
      </w:r>
    </w:p>
    <w:p>
      <w:pPr>
        <w:pStyle w:val="BodyText"/>
      </w:pPr>
      <w:r>
        <w:t xml:space="preserve">Trang Duệ đưa mắt nhìn, Hào Vinh đang dùng ánh mắt kinh ngạc nhìn hành động của Trang Duệ, khối mao liêu này thật sự có ấn tượng với Hào Vinh, lúc đó đây là khối mao liêu của mỏ khoáng mới mà lớp vỏ có hoa văn.</w:t>
      </w:r>
    </w:p>
    <w:p>
      <w:pPr>
        <w:pStyle w:val="BodyText"/>
      </w:pPr>
      <w:r>
        <w:t xml:space="preserve">Khi đó trong gia tộc có nhiều người xem trọng khối mao liêu này, nhưng sau khi cắt một đao thì cũng chưa từ bỏ ý định mà cắt thêm một đao, vẫn không có sắc xanh nên quyết định ném vào chỗ này, nếu như có sắc xanh thì sợ rằng đã được đưa đến công bàn phỉ thúy rồi.</w:t>
      </w:r>
    </w:p>
    <w:p>
      <w:pPr>
        <w:pStyle w:val="BodyText"/>
      </w:pPr>
      <w:r>
        <w:t xml:space="preserve">- Đúng vậy, Hào đại ca, khối mao liêu này là của mỏ khoáng mới phải không? Anh xem này, với hoa văn thế này thì sẽ không có đạo lý không có phỉ thúy, tôi sẽ đánh cuộc khối mao liêu này...</w:t>
      </w:r>
    </w:p>
    <w:p>
      <w:pPr>
        <w:pStyle w:val="BodyText"/>
      </w:pPr>
      <w:r>
        <w:t xml:space="preserve">Thật ra chẳng có hoa văn gì cả, Trang Duệ chẳng qua vừa rồi nhấc khối mao liêu lên và thấy bên dưới có vài đường vân, thế là có cớ để lên tiếng.</w:t>
      </w:r>
    </w:p>
    <w:p>
      <w:pPr>
        <w:pStyle w:val="BodyText"/>
      </w:pPr>
      <w:r>
        <w:t xml:space="preserve">- Tốt, không ngờ cậu lại có ý với nó, tôi cũng đã chọn xong, chúng ta đổ thạch thôi...</w:t>
      </w:r>
    </w:p>
    <w:p>
      <w:pPr>
        <w:pStyle w:val="BodyText"/>
      </w:pPr>
      <w:r>
        <w:t xml:space="preserve">Hào Vinh cười ha hả, lúc đó từng có vãn bối trong nhà chưa từ bỏ ý định và cắt đao thứ hai, thật sự bị chê cười rất lâu, hắn không ngờ bây giờ Trang Duệ vẫn chưa hết hy vọng.</w:t>
      </w:r>
    </w:p>
    <w:p>
      <w:pPr>
        <w:pStyle w:val="BodyText"/>
      </w:pPr>
      <w:r>
        <w:t xml:space="preserve">- Hào đại ca cũng chọn xong rồi à?</w:t>
      </w:r>
    </w:p>
    <w:p>
      <w:pPr>
        <w:pStyle w:val="BodyText"/>
      </w:pPr>
      <w:r>
        <w:t xml:space="preserve">Trang Duệ lên tiếng, hắn thấy khối mao liêu hắc ô sa trên tay Hào Vinh, nó chỉ lớn hơn nắm đấm một chút, biểu hiện bình thường, không có hoa văn, không có đường vân.</w:t>
      </w:r>
    </w:p>
    <w:p>
      <w:pPr>
        <w:pStyle w:val="BodyText"/>
      </w:pPr>
      <w:r>
        <w:t xml:space="preserve">Sau khi thấy khối mao liêu kia thì Trang Duệ thầm khen một tiếng, Hào Vinh không hổ danh là vua phỉ thúy, thật sự danh bất hư truyền.</w:t>
      </w:r>
    </w:p>
    <w:p>
      <w:pPr>
        <w:pStyle w:val="BodyText"/>
      </w:pPr>
      <w:r>
        <w:t xml:space="preserve">Hào Vinh chọn khối mao liêu hắc ô sa với lớp da không có hoa văn và đường vân, mặt ngoài cũng không có biểu hiện phong hóa, chỉ là có một vết nứt nhỏ. Hắn dựa vào vết nứt này mà cho ra phán đoán, điều này cũng làm cho Trang Duệ thật sự bội phục.</w:t>
      </w:r>
    </w:p>
    <w:p>
      <w:pPr>
        <w:pStyle w:val="BodyText"/>
      </w:pPr>
      <w:r>
        <w:t xml:space="preserve">Hào Vinh cầm khối mao liêu trong tay, đây chính là khối mao liêu cho ra phỉ thúy có cấp bậc cao nhất, Trang Duệ thật sự cảm thấy ngoài khối mao liêu dưới chân mình thì không còn thứ gì khác có thể tốt hơn khi so với mao liêu của Hào Vinh.</w:t>
      </w:r>
    </w:p>
    <w:p>
      <w:pPr>
        <w:pStyle w:val="BodyText"/>
      </w:pPr>
      <w:r>
        <w:t xml:space="preserve">Trong đống nguyên thạch kia có nhiều khối mao liêu có biểu hiện tốt hơn rất nhiều, nhưng Hào Vinh lại chọn khối mao liêu này, nếu không phải là Trang Duệ hôm nay tìm được mao liêu này ở ngoài rìa quầy hàng, sợ rằng sẽ bại trong tay của Hào Vinh.</w:t>
      </w:r>
    </w:p>
    <w:p>
      <w:pPr>
        <w:pStyle w:val="BodyText"/>
      </w:pPr>
      <w:r>
        <w:t xml:space="preserve">- Cậu Trang, cậu chọn khối mao liêu này phải không? Không hối hận đấy chứ?</w:t>
      </w:r>
    </w:p>
    <w:p>
      <w:pPr>
        <w:pStyle w:val="BodyText"/>
      </w:pPr>
      <w:r>
        <w:t xml:space="preserve">- À, Hào đại ca, chúng ta không cược tiền, hôm nay thua thì nói rõ nhãn lực không bằng anh, điều này cũng bình thường, không có gì hối hận...</w:t>
      </w:r>
    </w:p>
    <w:p>
      <w:pPr>
        <w:pStyle w:val="BodyText"/>
      </w:pPr>
      <w:r>
        <w:t xml:space="preserve">Trang Duệ nở nụ cười, chút nữa đổ thạch cho ra phỉ thúy, như vậy anh cũng đừng hối hận vì cho tôi khối mao liêu này.</w:t>
      </w:r>
    </w:p>
    <w:p>
      <w:pPr>
        <w:pStyle w:val="BodyText"/>
      </w:pPr>
      <w:r>
        <w:t xml:space="preserve">- Được, chúng ta đi cắt nguyên thạch.</w:t>
      </w:r>
    </w:p>
    <w:p>
      <w:pPr>
        <w:pStyle w:val="BodyText"/>
      </w:pPr>
      <w:r>
        <w:t xml:space="preserve">Hào Vinh nói một tiếng với quầy hàng, gọi ông chủ quầy đưa đến một chiếc xe đẩy nhỏ, là loại xe đẩy đơn giản dùng để kéo hành lý. Trang Duệ đặt mao liêu lên xe, dùng hai sợi dây thun cố định mao liêu, sau đó kéo mao liêu đi theo Hào Vinh.</w:t>
      </w:r>
    </w:p>
    <w:p>
      <w:pPr>
        <w:pStyle w:val="BodyText"/>
      </w:pPr>
      <w:r>
        <w:t xml:space="preserve">Nghe nói ông chủ Hào muốn cắt nguyên thạch thì cả chợ đều náo động, Trang Duệ và Hào Vinh đi trước, đằng sau còn có nhiều người, không chỉ là đám thương nhân mao liêu, thậm chí các chủ quầy hàng cũng đi theo, còn chưa đến cửa lớn thì đám đông đã lên đến vài chục người.</w:t>
      </w:r>
    </w:p>
    <w:p>
      <w:pPr>
        <w:pStyle w:val="BodyText"/>
      </w:pPr>
      <w:r>
        <w:t xml:space="preserve">Bên cạnh chợ có không ít những địa phương gia công ngọc thạch, đi chưa đến ba phút thì Trang Duệ và Hào Vinh đã đến một khoảng sân, bên trong có bảy người đang bận rộn.</w:t>
      </w:r>
    </w:p>
    <w:p>
      <w:pPr>
        <w:pStyle w:val="BodyText"/>
      </w:pPr>
      <w:r>
        <w:t xml:space="preserve">Hào Vinh đi vào bên trong nói với một người thanh niên:</w:t>
      </w:r>
    </w:p>
    <w:p>
      <w:pPr>
        <w:pStyle w:val="BodyText"/>
      </w:pPr>
      <w:r>
        <w:t xml:space="preserve">- Tiểu Vương, ượn chỗ này một chút, tôi muốn cắt hai khối nguyên thạch...</w:t>
      </w:r>
    </w:p>
    <w:p>
      <w:pPr>
        <w:pStyle w:val="BodyText"/>
      </w:pPr>
      <w:r>
        <w:t xml:space="preserve">- Chú Hào, chú cứ sử dụng, đã lâu rồi không thấy chú cắt nguyên thạch, hôm nay coi như cũng mở mang tầm mắt...</w:t>
      </w:r>
    </w:p>
    <w:p>
      <w:pPr>
        <w:pStyle w:val="BodyText"/>
      </w:pPr>
      <w:r>
        <w:t xml:space="preserve">Tên thanh niên họ Vương kia cũng là người Hoa, nói chuyện dùng Hán ngữ, vừa nói vừa lên tiếng với chín người đang làm việc, để bọn họ thu dọn vật dụng, hơn nữa còn bật những bóng đèn công suất lớn lên.</w:t>
      </w:r>
    </w:p>
    <w:p>
      <w:pPr>
        <w:pStyle w:val="BodyText"/>
      </w:pPr>
      <w:r>
        <w:t xml:space="preserve">- Anh Hào thường cắt nguyên thạch ở chỗ này sao?</w:t>
      </w:r>
    </w:p>
    <w:p>
      <w:pPr>
        <w:pStyle w:val="BodyText"/>
      </w:pPr>
      <w:r>
        <w:t xml:space="preserve">Trang Duệ thấy Hào Vinh khá quen thuộc với những người kia thì không khỏi có chút kỳ quái, không phải nói những người kinh doanh nguyên thạch sẽ không bao giờ cắt nguyên thạch sao?</w:t>
      </w:r>
    </w:p>
    <w:p>
      <w:pPr>
        <w:pStyle w:val="BodyText"/>
      </w:pPr>
      <w:r>
        <w:t xml:space="preserve">Hào Vinh cũng nhìn ra nghi vấn của Trang Duệ, hắn cười nói:</w:t>
      </w:r>
    </w:p>
    <w:p>
      <w:pPr>
        <w:pStyle w:val="BodyText"/>
      </w:pPr>
      <w:r>
        <w:t xml:space="preserve">- Có những khối nguyên thạch biểu hiện không tệ sẽ được chúng tôi cắt một hoặc hai mặt để tạo ra cửa sổ mang bán, nếu như cho ra sắc xanh thì giá cả sẽ cao hơn bán mao liêu toàn đổ rất nhiều, đôi khi tôi đi vào những trung tâm giao dịch thế này sẽ cắt vài khối nguyên thạch cho vui...</w:t>
      </w:r>
    </w:p>
    <w:p>
      <w:pPr>
        <w:pStyle w:val="BodyText"/>
      </w:pPr>
      <w:r>
        <w:t xml:space="preserve">- Cắt nguyên thạch và đổ thạch thật sự là hai quan điểm khác nhau, thương nhân mao liêu nói cắt nguyên thạch là hành vi đề cao giá cả, mà người đổ thạch chính là đánh cuộc xem bên trong mao liêu có phỉ thúy hay không, phẩm chất thế nào?</w:t>
      </w:r>
    </w:p>
    <w:p>
      <w:pPr>
        <w:pStyle w:val="BodyText"/>
      </w:pPr>
      <w:r>
        <w:t xml:space="preserve">- Người đổ thạch tất nhiên sẽ không nhất định hiểu thế nào là cắt nguyên thạch, nhưng kẻ cắt nguyên thạch lão luyện sẽ nhất định là chuyên gia đổ thạch, vì bọn họ cần phải làm sao để cho nguyên thạch có biểu hiện tốt nhất, như thế mới kích thích thương nhân mao liêu móc hầu bao ra trả một cái giá cao.</w:t>
      </w:r>
    </w:p>
    <w:p>
      <w:pPr>
        <w:pStyle w:val="BodyText"/>
      </w:pPr>
      <w:r>
        <w:t xml:space="preserve">Từ khi Hào Vinh tiếp quản gia tộc họ Hào thì căn bản đã cắt cả chục ngàn khối nguyên thạch, kinh nghiệm với nguyên thạch đã phong phú vượt xa mức suy nghĩ của Trang Duệ.</w:t>
      </w:r>
    </w:p>
    <w:p>
      <w:pPr>
        <w:pStyle w:val="BodyText"/>
      </w:pPr>
      <w:r>
        <w:t xml:space="preserve">- Cậu Trang, cậu cắt trước nhé?</w:t>
      </w:r>
    </w:p>
    <w:p>
      <w:pPr>
        <w:pStyle w:val="BodyText"/>
      </w:pPr>
      <w:r>
        <w:t xml:space="preserve">Hào Vinh nhìn Trang Duệ nói.</w:t>
      </w:r>
    </w:p>
    <w:p>
      <w:pPr>
        <w:pStyle w:val="BodyText"/>
      </w:pPr>
      <w:r>
        <w:t xml:space="preserve">- Hào đại ca, anh cắt trước đi, tôi có thể học hỏi...</w:t>
      </w:r>
    </w:p>
    <w:p>
      <w:pPr>
        <w:pStyle w:val="BodyText"/>
      </w:pPr>
      <w:r>
        <w:t xml:space="preserve">Trang Duệ liên tục khoát tay.</w:t>
      </w:r>
    </w:p>
    <w:p>
      <w:pPr>
        <w:pStyle w:val="BodyText"/>
      </w:pPr>
      <w:r>
        <w:t xml:space="preserve">- Tiểu tử cậu đúng là, tinh thông đổ thạch như ma quỷ, phỉ thúy đỏ với giá vài trăm triệu còn được cậu cắt ra, còn sợ cái gì?</w:t>
      </w:r>
    </w:p>
    <w:p>
      <w:pPr>
        <w:pStyle w:val="BodyText"/>
      </w:pPr>
      <w:r>
        <w:t xml:space="preserve">Hào Vinh bị lời nói của Trang Duệ làm cho tức cười, hắn cũng không tiếp tục khiêm nhường, đặt khối mao liêu hắc ô sa lên mặt máy cắt, cố định mao liêu, sau đó cầm lấy một cái máy mài, khởi động nguồn điện.</w:t>
      </w:r>
    </w:p>
    <w:p>
      <w:pPr>
        <w:pStyle w:val="BodyText"/>
      </w:pPr>
      <w:r>
        <w:t xml:space="preserve">- Người thanh niên kia là ai?</w:t>
      </w:r>
    </w:p>
    <w:p>
      <w:pPr>
        <w:pStyle w:val="BodyText"/>
      </w:pPr>
      <w:r>
        <w:t xml:space="preserve">- Không biết, nghe nói đã đổ thạch được phỉ thúy đỏ vài trăm triệu, hèn gì ông chủ Hào khách khí với hắn như vậy...</w:t>
      </w:r>
    </w:p>
    <w:p>
      <w:pPr>
        <w:pStyle w:val="BodyText"/>
      </w:pPr>
      <w:r>
        <w:t xml:space="preserve">- Người này họ Trang, không phải là người thanh niên ở hội chợ phỉ thúy Bình Châu năm ngoái sao?</w:t>
      </w:r>
    </w:p>
    <w:p>
      <w:pPr>
        <w:pStyle w:val="BodyText"/>
      </w:pPr>
      <w:r>
        <w:t xml:space="preserve">Người ngoài nghe được những lời của Hào Vinh thì bắt đầu suy đoán địa vị của Trang Duệ, những người có thể tham gia công bàn phỉ thúy Yangon đều được bọn họ coi là đại nhân vật, cũng có người tinh thông tin tức, đã đoán được thân phận của Trang Duệ.</w:t>
      </w:r>
    </w:p>
    <w:p>
      <w:pPr>
        <w:pStyle w:val="BodyText"/>
      </w:pPr>
      <w:r>
        <w:t xml:space="preserve">Hào Vinh với tư thế nửa ngồi, hắn dùng máy mài đẻ mài lớp vỏ đen bóng bên ngoài khối mao liêu hắc ô sa, hắn cũng không mài một vị trí mà đều tất cả, sau khi mài một mặt thì đổi sang mặt khác, rõ ràng có ý muốn mài đi lớp da bê ngoài.</w:t>
      </w:r>
    </w:p>
    <w:p>
      <w:pPr>
        <w:pStyle w:val="BodyText"/>
      </w:pPr>
      <w:r>
        <w:t xml:space="preserve">Khối hắc ô sa kia không lớn, sau mười phút thì lớp vỏ đã được mài đi, đã lộ ra phần đá kết tinh bên trong.</w:t>
      </w:r>
    </w:p>
    <w:p>
      <w:pPr>
        <w:pStyle w:val="BodyText"/>
      </w:pPr>
      <w:r>
        <w:t xml:space="preserve">- Chú Hào, hình như có phỉ thúy rồi...</w:t>
      </w:r>
    </w:p>
    <w:p>
      <w:pPr>
        <w:pStyle w:val="BodyText"/>
      </w:pPr>
      <w:r>
        <w:t xml:space="preserve">Tiểu Vương kia đưa đến một chậu nước, sau khi dùng nước rửa đi lớp da của mao liêu thì mơ hồ thấy dưới lớp đá kết tinh là sắc xanh của phỉ thúy.</w:t>
      </w:r>
    </w:p>
    <w:p>
      <w:pPr>
        <w:pStyle w:val="BodyText"/>
      </w:pPr>
      <w:r>
        <w:t xml:space="preserve">- À, còn phải tiếp tục mài, Tiểu Vương, cậu tránh ra một chút...</w:t>
      </w:r>
    </w:p>
    <w:p>
      <w:pPr>
        <w:pStyle w:val="BodyText"/>
      </w:pPr>
      <w:r>
        <w:t xml:space="preserve">Hào Vinh lơ đễnh à một tiếng, có phỉ thúy tất nhiên là nằm trong dự đoán của hắn, nhưng lúc này nhìn vào sắc xanh thì thấy chỉ là phỉ thúy bình thường, không phải cấp bậc cao, nếu không màu xanh sẽ bùng phát mà không ẩn vào bên trong như lúc này.</w:t>
      </w:r>
    </w:p>
    <w:p>
      <w:pPr>
        <w:pStyle w:val="BodyText"/>
      </w:pPr>
      <w:r>
        <w:t xml:space="preserve">Chỉ là trong đối với Hào Vinh thì khối mao liêu này tuy có phỉ thúy kém nhưng lại có thể thắng Trang Duệ dễ dàng, vì hắn thật sự không thấy khối mao liêu của Trang Duệ có bất kỳ dấu hiệu nào cho thấy có phỉ thúy.</w:t>
      </w:r>
    </w:p>
    <w:p>
      <w:pPr>
        <w:pStyle w:val="BodyText"/>
      </w:pPr>
      <w:r>
        <w:t xml:space="preserve">Khi lớp tinh thể ở bên ngoài được mài đi, phỉ thúy bên trong cũng lộ hẳn ra, sau hơn một giờ thì một khối phỉ thúy như nắm tay trẻ con xuất hiện trong lòng bàn tay Hào Vinh.</w:t>
      </w:r>
    </w:p>
    <w:p>
      <w:pPr>
        <w:pStyle w:val="BodyText"/>
      </w:pPr>
      <w:r>
        <w:t xml:space="preserve">Sau khi dùng nước rửa qua, dưới ánh đèn công suất lớn có thể thấy màu sắc của phỉ thúy này có hơi hướng chuyển sang lam, sắc nước không quá trong, nhiều nhất chỉ là cấp xanh lá cây mà thôi.</w:t>
      </w:r>
    </w:p>
    <w:p>
      <w:pPr>
        <w:pStyle w:val="BodyText"/>
      </w:pPr>
      <w:r>
        <w:t xml:space="preserve">Nhưng một khối mao liêu cấp bậc như vậy trong thị trường giao dịch châu báu Mandalay cũng có giá hơn trăm ngàn.</w:t>
      </w:r>
    </w:p>
    <w:p>
      <w:pPr>
        <w:pStyle w:val="BodyText"/>
      </w:pPr>
      <w:r>
        <w:t xml:space="preserve">- Hào đại ca, khối hắc ô sa kia không có biểu hiện gì mà có thể cho ra phỉ thúy, anh thật sự lợi hại, tiểu đệ cam bái hạ phong...</w:t>
      </w:r>
    </w:p>
    <w:p>
      <w:pPr>
        <w:pStyle w:val="BodyText"/>
      </w:pPr>
      <w:r>
        <w:t xml:space="preserve">Trang Duệ tiếp nhận khối phỉ thúy xem xét một lúc và giơ ngón tay cái với Hào Vinh, đây không phải là lời nói khách khí của hắn, mà là thật sự tâm phục từ tận đáy lòng. Nếu như chính hắn không có cặp mắt linh khí, dù thế nào cũng khó thể nào tìm ra được khối nguyên thạch cho ra phỉ thúy thế này.</w:t>
      </w:r>
    </w:p>
    <w:p>
      <w:pPr>
        <w:pStyle w:val="BodyText"/>
      </w:pPr>
      <w:r>
        <w:t xml:space="preserve">- Không hỗ danh là vua phỉ thúy Myanmar, thật sự lợi hại...</w:t>
      </w:r>
    </w:p>
    <w:p>
      <w:pPr>
        <w:pStyle w:val="BodyText"/>
      </w:pPr>
      <w:r>
        <w:t xml:space="preserve">- Ôi, nếu tôi có ánh mắt của ông chủ Hào thì thật sự quá tốt rồi...</w:t>
      </w:r>
    </w:p>
    <w:p>
      <w:pPr>
        <w:pStyle w:val="BodyText"/>
      </w:pPr>
      <w:r>
        <w:t xml:space="preserve">- Chút nữa đến quầy của ông chủ Hào đi dạo một vòng biết đâu sẽ có thể tìm ra thứ tốt... truyện copy từ</w:t>
      </w:r>
    </w:p>
    <w:p>
      <w:pPr>
        <w:pStyle w:val="BodyText"/>
      </w:pPr>
      <w:r>
        <w:t xml:space="preserve">- Nói rất đúng, chút nữa nên đến, có lẽ tỉ lệ ra phỉ thúy sẽ cao hơn...</w:t>
      </w:r>
    </w:p>
    <w:p>
      <w:pPr>
        <w:pStyle w:val="BodyText"/>
      </w:pPr>
      <w:r>
        <w:t xml:space="preserve">Khi thấy Hào Vinh cắt nguyên thạch ra phỉ thúy thì đám thương nhân chợt náo động, có thể thấy danh hiệu vua phỉ thúy Myanmar cũng không phải hư danh.</w:t>
      </w:r>
    </w:p>
    <w:p>
      <w:pPr>
        <w:pStyle w:val="BodyText"/>
      </w:pPr>
      <w:r>
        <w:t xml:space="preserve">Sau khi nghe được lời khích lệ của Trang Duệ và mọi người thì Hào Vinh cũng không có gì là đắc ý, đối với hắn thì cắt nguyên thạch ra một khối phỉ thúy xanh lá cây rõ ràng không coi vào đâu, nếu như không phải là có giao kèo với Trang Duệ thì sẽ chẳng tiếp tục cắt nguyên thạch mà đưa về bày bán, đây mới là đạo lý đúng đắn của thương nhân mao liêu.</w:t>
      </w:r>
    </w:p>
    <w:p>
      <w:pPr>
        <w:pStyle w:val="BodyText"/>
      </w:pPr>
      <w:r>
        <w:t xml:space="preserve">- Cậu Trang, tới lượt cậu, thắng thua còn chưa biết được...</w:t>
      </w:r>
    </w:p>
    <w:p>
      <w:pPr>
        <w:pStyle w:val="BodyText"/>
      </w:pPr>
      <w:r>
        <w:t xml:space="preserve">Nói thật thì Trang Duệ cũng muốn xem vì sao Trang Duệ lại chọn khối mao liêu đã được cắt mặt hai lần này, lẽ ra với thanh danh của Trang Duệ ở trong vòng quan hệ đổ thạch thì sẽ nhìn ra vấn đề rồi, vì thế mà hắn nghĩ rằng khối mao liêu kia còn có đặc điểm gì đó mà mình không nhìn ra.</w:t>
      </w:r>
    </w:p>
    <w:p>
      <w:pPr>
        <w:pStyle w:val="BodyText"/>
      </w:pPr>
      <w:r>
        <w:t xml:space="preserve">- Được, chúng ta xem khối mao liêu đã cắt mặt hai lần này có thứ gì bên trong hay không...</w:t>
      </w:r>
    </w:p>
    <w:p>
      <w:pPr>
        <w:pStyle w:val="BodyText"/>
      </w:pPr>
      <w:r>
        <w:t xml:space="preserve">Trang Duệ đã sớm nhấc khối nguyên thạch xuống, đặt nó lên máy cắt, lại đặt khối mao liêu nằm ngang, người ngoài cho rằng hắn muốn cắt ngang khối mao liêu, thế là ai cũng căng mắt nhìn.</w:t>
      </w:r>
    </w:p>
    <w:p>
      <w:pPr>
        <w:pStyle w:val="BodyText"/>
      </w:pPr>
      <w:r>
        <w:t xml:space="preserve">Cắt nguyên thạch tất nhiên sẽ kích thích hơn mài lớp vỏ, vì một đao đưa xuốn quyết đoán và sảng khoái.</w:t>
      </w:r>
    </w:p>
    <w:p>
      <w:pPr>
        <w:pStyle w:val="Compact"/>
      </w:pPr>
      <w:r>
        <w:br w:type="textWrapping"/>
      </w:r>
      <w:r>
        <w:br w:type="textWrapping"/>
      </w:r>
    </w:p>
    <w:p>
      <w:pPr>
        <w:pStyle w:val="Heading2"/>
      </w:pPr>
      <w:bookmarkStart w:id="507" w:name="chương-483---485-đánh-cuộc-2"/>
      <w:bookmarkEnd w:id="507"/>
      <w:r>
        <w:t xml:space="preserve">485. Chương 483 - 485: Đánh Cuộc</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483 - 485: Đánh cuộc</w:t>
      </w:r>
    </w:p>
    <w:p>
      <w:pPr>
        <w:pStyle w:val="BodyText"/>
      </w:pPr>
      <w:r>
        <w:t xml:space="preserve">Nhóm Dịch: Tepga</w:t>
      </w:r>
    </w:p>
    <w:p>
      <w:pPr>
        <w:pStyle w:val="BodyText"/>
      </w:pPr>
      <w:r>
        <w:t xml:space="preserve">Nguồn: vipvanda</w:t>
      </w:r>
    </w:p>
    <w:p>
      <w:pPr>
        <w:pStyle w:val="BodyText"/>
      </w:pPr>
      <w:r>
        <w:t xml:space="preserve">Chỉ là Trang Duệ cố định nguyên thạch thì cũng không làm thỏa mãn suy nghĩ của mọi nươời, hắn cầm máy mài lên chuẩn bị mài lớp vỏ.</w:t>
      </w:r>
    </w:p>
    <w:p>
      <w:pPr>
        <w:pStyle w:val="BodyText"/>
      </w:pPr>
      <w:r>
        <w:t xml:space="preserve">Hào Vinh cũng không rõ vấn đề, hắn mở miệng hỏi:</w:t>
      </w:r>
    </w:p>
    <w:p>
      <w:pPr>
        <w:pStyle w:val="BodyText"/>
      </w:pPr>
      <w:r>
        <w:t xml:space="preserve">- Cậu Trang, khối mao liêu này cũng không cần phải mài chứ?</w:t>
      </w:r>
    </w:p>
    <w:p>
      <w:pPr>
        <w:pStyle w:val="BodyText"/>
      </w:pPr>
      <w:r>
        <w:t xml:space="preserve">- Đúng vậy, huynh đệ, trực tiếp cắt một đao cho nhanh...</w:t>
      </w:r>
    </w:p>
    <w:p>
      <w:pPr>
        <w:pStyle w:val="BodyText"/>
      </w:pPr>
      <w:r>
        <w:t xml:space="preserve">- Đúng vậy, dù sao cũng là mao liêu không cần mua, trực tiếp cắt đi...</w:t>
      </w:r>
    </w:p>
    <w:p>
      <w:pPr>
        <w:pStyle w:val="BodyText"/>
      </w:pPr>
      <w:r>
        <w:t xml:space="preserve">Người ngoài cũng có ý nghĩ như Hào Vinh, bọn họ dều đánh trống reo hò.</w:t>
      </w:r>
    </w:p>
    <w:p>
      <w:pPr>
        <w:pStyle w:val="BodyText"/>
      </w:pPr>
      <w:r>
        <w:t xml:space="preserve">- Con bà nó, khối mao liêu này không cần bỏ tiền mua nhưng thứ bên trong rất đáng giá...</w:t>
      </w:r>
    </w:p>
    <w:p>
      <w:pPr>
        <w:pStyle w:val="BodyText"/>
      </w:pPr>
      <w:r>
        <w:t xml:space="preserve">Trang Duệ thật sự tức giận mắng một câu, hắn xoay mặt nhìn Hào Vinh nói:</w:t>
      </w:r>
    </w:p>
    <w:p>
      <w:pPr>
        <w:pStyle w:val="BodyText"/>
      </w:pPr>
      <w:r>
        <w:t xml:space="preserve">- Tôi sẽ mài vào một lớp mỏng, nếu không có sắc xanh sẽ cắt ngang...</w:t>
      </w:r>
    </w:p>
    <w:p>
      <w:pPr>
        <w:pStyle w:val="BodyText"/>
      </w:pPr>
      <w:r>
        <w:t xml:space="preserve">Hào Vinh lắc đầu mà không nói thêm điều gì, dù nói cũng có nguyên thạch mà phỉ thúy lộ ra ở lớp ngoài nhưng là khá hiếm, Trang Duệ chỉ dựa vào chút đặc điểm mà cho ra kết luận trong khối mao liêu kia có ngọc, điều này làm cho hắn cảm thấy khó hiểu.</w:t>
      </w:r>
    </w:p>
    <w:p>
      <w:pPr>
        <w:pStyle w:val="BodyText"/>
      </w:pPr>
      <w:r>
        <w:t xml:space="preserve">Trang Duệ không quan tâm những người kia nghĩ thế nào, hắn hồng hộc cầm lấy máy mài, bắt đầu mài lên mặt cắt.</w:t>
      </w:r>
    </w:p>
    <w:p>
      <w:pPr>
        <w:pStyle w:val="BodyText"/>
      </w:pPr>
      <w:r>
        <w:t xml:space="preserve">Nhưng mới mài vào hai centimet thì bên trong đã lộ ra tinh thể đá, đồng thời còn có sắc xanh.</w:t>
      </w:r>
    </w:p>
    <w:p>
      <w:pPr>
        <w:pStyle w:val="BodyText"/>
      </w:pPr>
      <w:r>
        <w:t xml:space="preserve">- Dừng.</w:t>
      </w:r>
    </w:p>
    <w:p>
      <w:pPr>
        <w:pStyle w:val="BodyText"/>
      </w:pPr>
      <w:r>
        <w:t xml:space="preserve">Hào Vinh đang ngồi chồm hổm trên mặt đất nhìn vào chằm chằm chợt hô lên một tiếng, Trang Duệ bị hắn làm cho hoảng hồn, vội vàng tắt máy mài.</w:t>
      </w:r>
    </w:p>
    <w:p>
      <w:pPr>
        <w:pStyle w:val="BodyText"/>
      </w:pPr>
      <w:r>
        <w:t xml:space="preserve">- Hình như có sắc xanh, nhìn vào tinh thể bên ngoài có thể thấy bên trong là phỉ thúy, điều này....Cậu Trang, nhãn lực rất tốt, coi như đánh cuộc này tôi thua...</w:t>
      </w:r>
    </w:p>
    <w:p>
      <w:pPr>
        <w:pStyle w:val="BodyText"/>
      </w:pPr>
      <w:r>
        <w:t xml:space="preserve">Hào Vinh rửa sạch mặt cắt, hắn cầm kính lúp quan sát mà vẻ mặt thật sự khó tưởng, phỉ thúy bên trong là chuyện đương nhên.</w:t>
      </w:r>
    </w:p>
    <w:p>
      <w:pPr>
        <w:pStyle w:val="BodyText"/>
      </w:pPr>
      <w:r>
        <w:t xml:space="preserve">Với ánh mắt của Hào Vinh thì phẩm chất của phỉ thúy bên trong tuyệt đối cao hơn phỉ thúy của mình.</w:t>
      </w:r>
    </w:p>
    <w:p>
      <w:pPr>
        <w:pStyle w:val="BodyText"/>
      </w:pPr>
      <w:r>
        <w:t xml:space="preserve">- Nó vẫn còn chưa cho ra phỉ thúy, nói không chừng còn kém của anh...</w:t>
      </w:r>
    </w:p>
    <w:p>
      <w:pPr>
        <w:pStyle w:val="BodyText"/>
      </w:pPr>
      <w:r>
        <w:t xml:space="preserve">Trang Duệ cười cười, hắn cũng không tiếp tục mài vị trí cũ, mà thay đổi góc độ, cầm máy mài lên, bắt đầu mài.</w:t>
      </w:r>
    </w:p>
    <w:p>
      <w:pPr>
        <w:pStyle w:val="BodyText"/>
      </w:pPr>
      <w:r>
        <w:t xml:space="preserve">Trang Duệ tuy không hiểu thiết kế tạo hình phỉ thúy, nhưng hắn có thể suy xét theo kiểu dáng của phỉ thúy bên trong, kết tinh phỉ thúy bên trong rất lạ, giống như một cái cây, nếu như bây giờ mà cắt phạm vào, sợ rằng sẽ khó thể nào bổ khuyết được.</w:t>
      </w:r>
    </w:p>
    <w:p>
      <w:pPr>
        <w:pStyle w:val="BodyText"/>
      </w:pPr>
      <w:r>
        <w:t xml:space="preserve">Có thể nói là người trước kia vung tay cắt mao liêu này thành bán đổ phải mắng trời chửi đất, thật sự là quá xui xẻo, hai nhát cắt đều chỉ cách lớp phỉ thúy bên trong ba năm centimet, vì thế mà lúc này Trang Duệ mài mặt bên khoảng mười phút thì sắc xanh của phỉ thúy lại hiện ra trước mắt mọi người.</w:t>
      </w:r>
    </w:p>
    <w:p>
      <w:pPr>
        <w:pStyle w:val="BodyText"/>
      </w:pPr>
      <w:r>
        <w:t xml:space="preserve">- Điều này...Điều này sao có thể?</w:t>
      </w:r>
    </w:p>
    <w:p>
      <w:pPr>
        <w:pStyle w:val="BodyText"/>
      </w:pPr>
      <w:r>
        <w:t xml:space="preserve">Hào Vinh lúc này đã hoàn toàn sợ ngây người, nếu nói cắt nguyên thạch cho ra phỉ thúy thì còn có thể hiểu được, nhưng Trang Duệ chỉ tùy tiện đổi địa điểm mài lớp vỏ mao liêu, hơn nữa chỗ đó đã từng được cắt mặt mở cửa sổ, không ngờ lại tiếp tục cho ra sắc xanh.</w:t>
      </w:r>
    </w:p>
    <w:p>
      <w:pPr>
        <w:pStyle w:val="BodyText"/>
      </w:pPr>
      <w:r>
        <w:t xml:space="preserve">Địa điểm cho ra sắc xanh thật sự cách khá xa vị trí phỉ thúy lúc vừa rồi, điều này chứng tỏ khối phỉ thúy này là không nhỏ, dù là cấp bậc thấp thì cũng có giá trị hơn khối phỉ thúy vừa rồi của Hào Vinh.</w:t>
      </w:r>
    </w:p>
    <w:p>
      <w:pPr>
        <w:pStyle w:val="BodyText"/>
      </w:pPr>
      <w:r>
        <w:t xml:space="preserve">Điều này làm cho Hào Vinh cảm thấy khó khăn, Trang Duệ cắt một khối mao liêu phế liệu và cho ra phỉ thúy, như vậy chẳng phải nói cả gia tộc của mình là có mắt không tròng sao? Lại ném một khối mao liêu như vậy vào trong nhóm phế liệu?</w:t>
      </w:r>
    </w:p>
    <w:p>
      <w:pPr>
        <w:pStyle w:val="BodyText"/>
      </w:pPr>
      <w:r>
        <w:t xml:space="preserve">- Chú Hào, sắc nước rất tốt, có thể là cấp băng, vị đại ca này thật lợi hại. Cháu đã từng xem xét qua khối mao liêu này, cảm thấy nó như phế liệu, không ngờ vị đại ca kia lại có thể cắt ra phỉ thúy, bội phục, thật sự bội phục...</w:t>
      </w:r>
    </w:p>
    <w:p>
      <w:pPr>
        <w:pStyle w:val="BodyText"/>
      </w:pPr>
      <w:r>
        <w:t xml:space="preserve">Sau khi mặt bên cũng cho ra sắc xanh thì Tiểu Vương nhanh chóng dùng nước rửa qua, phỉ thúy bên trong có màu xanh dào dạt, những hạt nước còn bám trên mặt thật sự cũng bị nhiễm sắc xanh.</w:t>
      </w:r>
    </w:p>
    <w:p>
      <w:pPr>
        <w:pStyle w:val="BodyText"/>
      </w:pPr>
      <w:r>
        <w:t xml:space="preserve">- Ha ha, tôi là người luôn cố chấp, thường xuyên tự gây khó ình, khi thấy khối mao liêu này, cảm thấy nếu không cắt ra thì rất khó chịu. May mắn, chỉ là may mắn mà thôi, thật sự không thể so với Hào đại ca đổ thạch bằng nhãn lực...</w:t>
      </w:r>
    </w:p>
    <w:p>
      <w:pPr>
        <w:pStyle w:val="BodyText"/>
      </w:pPr>
      <w:r>
        <w:t xml:space="preserve">Trang Duệ thấy vẻ mặt Hào Vinh chợt trở nên có chút khó coi thì còn tưởng rằng mình làm ất hứng, hắn sao biết đối phương đang mất hứng vì nhãn lực của cả gia tộc mình so ra không bằng một người như Trang Duệ.</w:t>
      </w:r>
    </w:p>
    <w:p>
      <w:pPr>
        <w:pStyle w:val="BodyText"/>
      </w:pPr>
      <w:r>
        <w:t xml:space="preserve">Nhìn vào màu sắc, sắc nước, độ dày của phỉ thúy để tính toán, xem như khối phỉ thúy này có giá trị trên chục triệu, gia tộc họ Hào xem đó là phế liệu, điều này nói dễ nghe gọi là nhìn lầm, nói khó nghe thì rõ ràng là mắt mù.</w:t>
      </w:r>
    </w:p>
    <w:p>
      <w:pPr>
        <w:pStyle w:val="BodyText"/>
      </w:pPr>
      <w:r>
        <w:t xml:space="preserve">- Cậu Trang, cũng đừng tô son thiếp vàng lên mặt tôi, đổ thạch tôi thật sự không bằng cậu, chỉ sợ là vua phỉ thúy ở Vân Nam đến đây cũng khôn bằng cậu, lần này đánh cuộc là tôi thua...</w:t>
      </w:r>
    </w:p>
    <w:p>
      <w:pPr>
        <w:pStyle w:val="BodyText"/>
      </w:pPr>
      <w:r>
        <w:t xml:space="preserve">Hào Vinh không phải là tiếc số tiền kia, mà hắn cảm thấy mình đã đổ thạch từ hồi còn mặc tã, đã qua vài chục năm nhưng vẫn còn thua trong tay Trang Duệ, cảm giác bức bối rất đáng sợ. Nhưng lời nói của Tiểu Vương và Trang Duệ đã hạ bậc thang cho hắn, vì thế mà lên tiếng khen thưởng Trang Duệ vài câu, đồng thời nói vài lời nhận thua, xem như tâm phục khẩu phục.</w:t>
      </w:r>
    </w:p>
    <w:p>
      <w:pPr>
        <w:pStyle w:val="BodyText"/>
      </w:pPr>
      <w:r>
        <w:t xml:space="preserve">Người vây quanh xem xét nghe được lời của Hào Vinh thì không khỏi dùng ánh mắt kinh ngạc nhìn Trang Duệ, bọn họ thật sự không ngờ Hào Vinh lại đánh giá cao Trang Duệ như thế. Trong vòng quan hệ đổ thạch thì chẳng ai mà không biết vua phỉ thúy, Hào Vinh còn nói vua phỉ thúy không bằng Trang Duệ, điều này tuyệt đối là một tin tức chấn động.</w:t>
      </w:r>
    </w:p>
    <w:p>
      <w:pPr>
        <w:pStyle w:val="BodyText"/>
      </w:pPr>
      <w:r>
        <w:t xml:space="preserve">- Hào đại ca, khối mao liêu này thế nào đây?</w:t>
      </w:r>
    </w:p>
    <w:p>
      <w:pPr>
        <w:pStyle w:val="BodyText"/>
      </w:pPr>
      <w:r>
        <w:t xml:space="preserve">- Tất nhiên là thuộc về cậu, lần này tôi thua...</w:t>
      </w:r>
    </w:p>
    <w:p>
      <w:pPr>
        <w:pStyle w:val="BodyText"/>
      </w:pPr>
      <w:r>
        <w:t xml:space="preserve">Hào Vinh dùng giọng không vui cắt ngang lời Trang Duệ.</w:t>
      </w:r>
    </w:p>
    <w:p>
      <w:pPr>
        <w:pStyle w:val="BodyText"/>
      </w:pPr>
      <w:r>
        <w:t xml:space="preserve">Trang Duệ nghe vậy thì dùng giọng dở khóc dở cười nói:</w:t>
      </w:r>
    </w:p>
    <w:p>
      <w:pPr>
        <w:pStyle w:val="BodyText"/>
      </w:pPr>
      <w:r>
        <w:t xml:space="preserve">- Hào đại ca, tôi không hỏi về vấn đề này, chỉ hỏi xem có nên tiếp tục cắt khối mao liêu này ra không?</w:t>
      </w:r>
    </w:p>
    <w:p>
      <w:pPr>
        <w:pStyle w:val="BodyText"/>
      </w:pPr>
      <w:r>
        <w:t xml:space="preserve">Hào Vinh đi dạo một vòng quanh nguyên thạch rồi nói:</w:t>
      </w:r>
    </w:p>
    <w:p>
      <w:pPr>
        <w:pStyle w:val="BodyText"/>
      </w:pPr>
      <w:r>
        <w:t xml:space="preserve">- Nên cắt ra, nó lớn như vậy cũng khó thể nào mang theo được...</w:t>
      </w:r>
    </w:p>
    <w:p>
      <w:pPr>
        <w:pStyle w:val="BodyText"/>
      </w:pPr>
      <w:r>
        <w:t xml:space="preserve">- Được...</w:t>
      </w:r>
    </w:p>
    <w:p>
      <w:pPr>
        <w:pStyle w:val="BodyText"/>
      </w:pPr>
      <w:r>
        <w:t xml:space="preserve">Trang Duệ đồng ý, hắn cầm lấy máy mài, tiếp tục mài nguyên thạch. Nhưng phỉ thúy bên trong cực kỳ phức tạp, có hình dạng một cái cây, hơn nữa còn có nhiều chỗ trộn lẫn nhiều ngọc thạch với phẩm chất và màu sắc khác biệt, vì vậy mà hắn ra tay cực kỳ cẩn thận.</w:t>
      </w:r>
    </w:p>
    <w:p>
      <w:pPr>
        <w:pStyle w:val="BodyText"/>
      </w:pPr>
      <w:r>
        <w:t xml:space="preserve">- Cậu Trang, tôi giúp cậu một tay...</w:t>
      </w:r>
    </w:p>
    <w:p>
      <w:pPr>
        <w:pStyle w:val="BodyText"/>
      </w:pPr>
      <w:r>
        <w:t xml:space="preserve">Một giờ sau Hào Vinh nhận lấy máy mài trong tay Trang Duệ, chính hắn cũng khôn ngờ phỉ thúy bên trong khối mao liêu kia sẽ có bộ dạng như vậy, hơn một giờ đã mở ra nhiều lớp phỉ thúy, hơn nữa phỉ thúy còn liên tục kéo xuống.</w:t>
      </w:r>
    </w:p>
    <w:p>
      <w:pPr>
        <w:pStyle w:val="BodyText"/>
      </w:pPr>
      <w:r>
        <w:t xml:space="preserve">Nếu như xuất hiện đứt gãy thì có thể cắt một đao ngang qua, nhưng phỉ thúy trong nguyên thạch là một chỉnh thể, Hào Vinh cũng không dám nói sẽ cắt.</w:t>
      </w:r>
    </w:p>
    <w:p>
      <w:pPr>
        <w:pStyle w:val="BodyText"/>
      </w:pPr>
      <w:r>
        <w:t xml:space="preserve">Phải biết rằng tạo hình vật trang trí phỉ thúy thường được căn cứ vào bộ dạng của chính khối phỉ thúy đó, nếu khối phỉ thúy này có hình dáng tốt, cắt một đao sẽ coi như sụp đổ, giá trị giảm sút cực mạnh.</w:t>
      </w:r>
    </w:p>
    <w:p>
      <w:pPr>
        <w:pStyle w:val="BodyText"/>
      </w:pPr>
      <w:r>
        <w:t xml:space="preserve">Khi Hào Vinh dùng máy mài thì còn cẩn thận hơn cả Trang Duệ, chỉ cần những chỗ có màu sắc khác lạ đều được cẩn thận xem xét.</w:t>
      </w:r>
    </w:p>
    <w:p>
      <w:pPr>
        <w:pStyle w:val="BodyText"/>
      </w:pPr>
      <w:r>
        <w:t xml:space="preserve">Vì vậy mà hiệu suất của Hào Vinh còn thấp hơn cả Trang Duệ, một giờ sau, đã chín giờ tối, những người vây quanh đã sớm tán đi, chi còn lại Tiểu Vương là còn ở bên cạnh xem xét.</w:t>
      </w:r>
    </w:p>
    <w:p>
      <w:pPr>
        <w:pStyle w:val="BodyText"/>
      </w:pPr>
      <w:r>
        <w:t xml:space="preserve">Trang Duệ thấy Hào Vinh đầu đầy mồ hôi mà vẫn không chịu nghỉ ngơi thì không khỏi tiến lên nói:</w:t>
      </w:r>
    </w:p>
    <w:p>
      <w:pPr>
        <w:pStyle w:val="BodyText"/>
      </w:pPr>
      <w:r>
        <w:t xml:space="preserve">- Hào đại ca, hay là để ngày mai rồi tiếp tục, khu vực khai thác mỏ cũng có máy móc cắt nguyên thạch chứ?</w:t>
      </w:r>
    </w:p>
    <w:p>
      <w:pPr>
        <w:pStyle w:val="BodyText"/>
      </w:pPr>
      <w:r>
        <w:t xml:space="preserve">- Không, hôm nay phải lấy phỉ thúy ra, khối phỉ thúy này có tạo hình rất đặc biệt, cậu xem, bên trong còn có hai loại ngọc vàng và đỏ, phối hợp với phỉ thúy xanh, có thể tạo hình thành một chậu cây cảnh phỉ thúy, một vật phẩm tuyệt vời...</w:t>
      </w:r>
    </w:p>
    <w:p>
      <w:pPr>
        <w:pStyle w:val="BodyText"/>
      </w:pPr>
      <w:r>
        <w:t xml:space="preserve">Hào Vinh nghe được lời của Trang Duệ thì dừng tay, dù trên mặt có biểu hiện mệt mỏi nhưng tinh thần là cực kỳ phấn khởi, lúc nói chuyện thì hai mắt tỏa sáng nhìn chằm chằm vào khối nguyên thạch.</w:t>
      </w:r>
    </w:p>
    <w:p>
      <w:pPr>
        <w:pStyle w:val="BodyText"/>
      </w:pPr>
      <w:r>
        <w:t xml:space="preserve">Bản thân Hào Vinh chính là một nhà thiết kế châu báu, hắn rất yêu thích tạo hình châu báu, thậm chí còn vượt qua việc nắm kinh doanh của cả gia tộc. Hơn nữa hắn còn là một tổng giám đốc công ty châu báu ở Đài Loan, lúc này thấy một khối phỉ thúy có chất lượng thượng thừa, tạo hình đặc biệt thì tất nhiên muốn cởi bỏ cho nhanh để xem xét toàn diện.</w:t>
      </w:r>
    </w:p>
    <w:p>
      <w:pPr>
        <w:pStyle w:val="BodyText"/>
      </w:pPr>
      <w:r>
        <w:t xml:space="preserve">- Ôi, đã quên hôm nay cậu vừa xuống máy bay, thật sự là xấu hổ quá, không bằng tôi gọi xe cho cậu về khách sạn trước, hôm nay tôi sẽ cắt phỉ thúy ra cho xong.</w:t>
      </w:r>
    </w:p>
    <w:p>
      <w:pPr>
        <w:pStyle w:val="BodyText"/>
      </w:pPr>
      <w:r>
        <w:t xml:space="preserve">Hào Vinh chợt nhớ hôm nay Trang Duệ bay từ Yangon đến Mandalay, cả ngày lại bị mình kéo đi khắp Mandalay, lúc này cũng nên nghỉ ngơi là vừa. đọc truyện mới nhất tại .</w:t>
      </w:r>
    </w:p>
    <w:p>
      <w:pPr>
        <w:pStyle w:val="BodyText"/>
      </w:pPr>
      <w:r>
        <w:t xml:space="preserve">Trang Duệ lắc đầu nói:</w:t>
      </w:r>
    </w:p>
    <w:p>
      <w:pPr>
        <w:pStyle w:val="BodyText"/>
      </w:pPr>
      <w:r>
        <w:t xml:space="preserve">- Không có gì, Hào đại ca, tôi và anh hai người cùng cắt, như vậy tốc độ có thể sẽ nhanh lên...</w:t>
      </w:r>
    </w:p>
    <w:p>
      <w:pPr>
        <w:pStyle w:val="BodyText"/>
      </w:pPr>
      <w:r>
        <w:t xml:space="preserve">Trang Duệ tiếp nhận máy mài trong tay Hào Vinh, hắn thay một mặt đá mài khác, tiến lên tiếp tục mài nguyên thạch. Hơn một giờ qua Hào Vinh đã khá mệt, vì thế hắn cũng không tiếp tục khiêm nhượng, châm một điếu thuốc ngồi xuống bên cạnh nghỉ ngơi.</w:t>
      </w:r>
    </w:p>
    <w:p>
      <w:pPr>
        <w:pStyle w:val="BodyText"/>
      </w:pPr>
      <w:r>
        <w:t xml:space="preserve">Trang Duệ tuy chỉ cân liếc mắt là thấy bên trong nguyên thạch, nhưng phương diện lấy phỉ thúy ra vẫn rất cẩn thận, vì chỉ cần có chút bất cẩn sẽ làm cho những phân nhánh của phỉ thúy bị cắt đứt, thế là động tác của hắn cũng không nhanh, hơn một giờ sau chỉ có thể cắt ra một phần ba phỉ thúy mà thôi</w:t>
      </w:r>
    </w:p>
    <w:p>
      <w:pPr>
        <w:pStyle w:val="BodyText"/>
      </w:pPr>
      <w:r>
        <w:t xml:space="preserve">Tiếp chiêu Tiếp chiêu Tiếp nhiều chiêu Đa tạ Báo chương lỗi</w:t>
      </w:r>
    </w:p>
    <w:p>
      <w:pPr>
        <w:pStyle w:val="Compact"/>
      </w:pPr>
      <w:r>
        <w:br w:type="textWrapping"/>
      </w:r>
      <w:r>
        <w:br w:type="textWrapping"/>
      </w:r>
    </w:p>
    <w:p>
      <w:pPr>
        <w:pStyle w:val="Heading2"/>
      </w:pPr>
      <w:bookmarkStart w:id="508" w:name="chương-486-lo-trước-khỏi-gặp-họa."/>
      <w:bookmarkEnd w:id="508"/>
      <w:r>
        <w:t xml:space="preserve">486. Chương 486 : Lo Trước Khỏi Gặp Họa.</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486: Lo trước khỏi gặp họa.</w:t>
      </w:r>
    </w:p>
    <w:p>
      <w:pPr>
        <w:pStyle w:val="BodyText"/>
      </w:pPr>
      <w:r>
        <w:t xml:space="preserve">Nhóm Dịch: Tepga</w:t>
      </w:r>
    </w:p>
    <w:p>
      <w:pPr>
        <w:pStyle w:val="BodyText"/>
      </w:pPr>
      <w:r>
        <w:t xml:space="preserve">Nguồn: vipvanda</w:t>
      </w:r>
    </w:p>
    <w:p>
      <w:pPr>
        <w:pStyle w:val="BodyText"/>
      </w:pPr>
      <w:r>
        <w:t xml:space="preserve">Bấm nút "Thu gọn" để thu gọn nội dungThu gọn</w:t>
      </w:r>
    </w:p>
    <w:p>
      <w:pPr>
        <w:pStyle w:val="BodyText"/>
      </w:pPr>
      <w:r>
        <w:t xml:space="preserve">Khoảng thời gian này Trang Duệ nhận được điện thoại của Bành Phi, tất nhiên Bành Phi sợ Trang Duệ xảy ra chuyện, cũng chạy đến chỗ này nhìn Trang Duệ và Hào Vinh cắt nguyên thạch. Mãi đến gần một giờ sáng thì khối phỉ thúy trong mao liêu mới coi như hiện rõ nguyên hình.</w:t>
      </w:r>
    </w:p>
    <w:p>
      <w:pPr>
        <w:pStyle w:val="BodyText"/>
      </w:pPr>
      <w:r>
        <w:t xml:space="preserve">Vì cắt nguyên thạch vào buổi tối, ánh sáng cũng không quá tốt, có vài chỗ không thể nào nhìn cho rõ được, cũng không mài vào những chỗ thế này, nhưng nói chung là hình dáng chỉnh thể của phỉ thúy đã hoàn toàn hiện ra.</w:t>
      </w:r>
    </w:p>
    <w:p>
      <w:pPr>
        <w:pStyle w:val="BodyText"/>
      </w:pPr>
      <w:r>
        <w:t xml:space="preserve">Thật ra khối phỉ thúy chỉ cao hơn hai mươi lăm centimet, có hình cây, có phân nhánh, đáng quý là trên những phân nhánh còn có nhiều khối phỉ thúy vàng đỏ giống như sâu bám trên thân cây.</w:t>
      </w:r>
    </w:p>
    <w:p>
      <w:pPr>
        <w:pStyle w:val="BodyText"/>
      </w:pPr>
      <w:r>
        <w:t xml:space="preserve">Nếu đặt khối phỉ thúy này dưới ánh sáng mạnh, từ xa nhìn lại sẽ thấy nó thật sự giống như một bồn cây cảnh, những khối phỉ thúy xuyên thấu qua lớp đá kết tinh bùng ra những luồng sáng mê người.</w:t>
      </w:r>
    </w:p>
    <w:p>
      <w:pPr>
        <w:pStyle w:val="BodyText"/>
      </w:pPr>
      <w:r>
        <w:t xml:space="preserve">- Điều này...Điều này, thật sự là kỳ vật thiên thành, cậu Trang, thứ này cần phải giữ lại...</w:t>
      </w:r>
    </w:p>
    <w:p>
      <w:pPr>
        <w:pStyle w:val="BodyText"/>
      </w:pPr>
      <w:r>
        <w:t xml:space="preserve">Ánh mắt của Hào Vinh đã bị khối phỉ thúy thu hút, hắn thì thào nói, nào còn phong thái của một ông trùm phỉ thúy ở Myanmar?</w:t>
      </w:r>
    </w:p>
    <w:p>
      <w:pPr>
        <w:pStyle w:val="BodyText"/>
      </w:pPr>
      <w:r>
        <w:t xml:space="preserve">- Hào đại ca, nếu anh thích thì có thể giữ lại...</w:t>
      </w:r>
    </w:p>
    <w:p>
      <w:pPr>
        <w:pStyle w:val="BodyText"/>
      </w:pPr>
      <w:r>
        <w:t xml:space="preserve">Trang Duệ dù có chút đau lòng nhưng Hào Vinh đã mở miệng thì không thể nào từ chối được.</w:t>
      </w:r>
    </w:p>
    <w:p>
      <w:pPr>
        <w:pStyle w:val="BodyText"/>
      </w:pPr>
      <w:r>
        <w:t xml:space="preserve">Hào Vinh nghe được lời của Trang Duệ thì có chút sững sốt, sua đó lại liên tục khoát tay nói:</w:t>
      </w:r>
    </w:p>
    <w:p>
      <w:pPr>
        <w:pStyle w:val="BodyText"/>
      </w:pPr>
      <w:r>
        <w:t xml:space="preserve">- Không, không, tôi không phải có ý kia, khối phỉ thúy này để lại cho tôi tạo hình, đợi đến khi hoàn công thì sẽ dưa cho cậu, nó vẫn là của cậu...</w:t>
      </w:r>
    </w:p>
    <w:p>
      <w:pPr>
        <w:pStyle w:val="BodyText"/>
      </w:pPr>
      <w:r>
        <w:t xml:space="preserve">Hào Vinh ngưng lại một chút rồi nói tiếp:</w:t>
      </w:r>
    </w:p>
    <w:p>
      <w:pPr>
        <w:pStyle w:val="BodyText"/>
      </w:pPr>
      <w:r>
        <w:t xml:space="preserve">- Thứ này tạo hình ra xong thì giác cả phải trên trăm triệu, thật sự là của hiếm khó có được. Hơn nữa những khối sâu ngọc kia càng là dệt hoa trên gấm, phỉ thúy có cấp băng lại không tồi, cậu Trang, người chơi ngọc thì chú trọng tạo hình, cũng không quá quan tâm đến cấp bậc phỉ thúy.</w:t>
      </w:r>
    </w:p>
    <w:p>
      <w:pPr>
        <w:pStyle w:val="BodyText"/>
      </w:pPr>
      <w:r>
        <w:t xml:space="preserve">Hào Vinh liên tục đi vòng quanh khối phỉ thúy, trong mắt lộ ra cái nhìn cuồng nhiệt.</w:t>
      </w:r>
    </w:p>
    <w:p>
      <w:pPr>
        <w:pStyle w:val="BodyText"/>
      </w:pPr>
      <w:r>
        <w:t xml:space="preserve">Trang Duệ cũng không muốn ra vẻ, thứ này do mình cắt ra, vì thế mà nói:</w:t>
      </w:r>
    </w:p>
    <w:p>
      <w:pPr>
        <w:pStyle w:val="BodyText"/>
      </w:pPr>
      <w:r>
        <w:t xml:space="preserve">- Được, Hào đại ca, vậy giao cho anh xử lý...</w:t>
      </w:r>
    </w:p>
    <w:p>
      <w:pPr>
        <w:pStyle w:val="BodyText"/>
      </w:pPr>
      <w:r>
        <w:t xml:space="preserve">Thấy Trang Duệ nhận lời thì Hào Vinh gọi điện thoại cho xe chạy đến, cẩn thận đặt khối phỉ thúy lên xe, sau đó đưa nhóm Trang Duệ về khách sạn, hẹn trưa mai sẽ đi đến mỏ khoáng.</w:t>
      </w:r>
    </w:p>
    <w:p>
      <w:pPr>
        <w:pStyle w:val="BodyText"/>
      </w:pPr>
      <w:r>
        <w:t xml:space="preserve">Trang Duệ đi vào phòng thì phát hiện Bành Phi nhìn mình chằm chằm, hắn kỳ quái hỏi:</w:t>
      </w:r>
    </w:p>
    <w:p>
      <w:pPr>
        <w:pStyle w:val="BodyText"/>
      </w:pPr>
      <w:r>
        <w:t xml:space="preserve">- Bành Phi, đi tắm rửa đi, nhìn tôi làm gì?</w:t>
      </w:r>
    </w:p>
    <w:p>
      <w:pPr>
        <w:pStyle w:val="BodyText"/>
      </w:pPr>
      <w:r>
        <w:t xml:space="preserve">- Anh Trang, hômnay tôi ra ngoài làm cho anh thứ này, anh cất kỹ vào...</w:t>
      </w:r>
    </w:p>
    <w:p>
      <w:pPr>
        <w:pStyle w:val="BodyText"/>
      </w:pPr>
      <w:r>
        <w:t xml:space="preserve">Bành Phi nở nụ cười thần bí, vài vật phẩm xuất hiện sau thắt lưng làm cho Trang Duệ càng thêm hoảng sợ.</w:t>
      </w:r>
    </w:p>
    <w:p>
      <w:pPr>
        <w:pStyle w:val="BodyText"/>
      </w:pPr>
      <w:r>
        <w:t xml:space="preserve">- Bành Phi, cậu lấy súng làm gì vậy?</w:t>
      </w:r>
    </w:p>
    <w:p>
      <w:pPr>
        <w:pStyle w:val="BodyText"/>
      </w:pPr>
      <w:r>
        <w:t xml:space="preserve">Trang Duệ thấy Bành Phi lấy từ sau thắt lưng ra một khẩu súng ngắn màu đen, vì vậy mà không khỏi lắp bắp kinh hãi nhưng trong mắt cũng có chút hiếu kỳ. Trước kia Trang Duệ từng được cầm súng Ak nhưng chưa từng dùng súng ngắn.</w:t>
      </w:r>
    </w:p>
    <w:p>
      <w:pPr>
        <w:pStyle w:val="BodyText"/>
      </w:pPr>
      <w:r>
        <w:t xml:space="preserve">- Anh Trang, Yangon và Mandalay có trật tự trị an rất tốt, nhưng khi tiến vào khu vực khai thác mỏ thì sẽ rất loạn, hơn nữa những địa phương kia gần biên giới Trung Quốc và Myanmar, biết đâu còn có đám buôn lậu ma túy, cầm súng theo sẽ đảm bảo hơn một chút.</w:t>
      </w:r>
    </w:p>
    <w:p>
      <w:pPr>
        <w:pStyle w:val="BodyText"/>
      </w:pPr>
      <w:r>
        <w:t xml:space="preserve">- Đây là...Súng k54 sao?</w:t>
      </w:r>
    </w:p>
    <w:p>
      <w:pPr>
        <w:pStyle w:val="BodyText"/>
      </w:pPr>
      <w:r>
        <w:t xml:space="preserve">Trang Duệ nhìn thấy có hơi quen mắt, cũng không nghe lọt tai những lời liên quan đến buôn ma túy của Bành Phi, hắn chỉ nhìn chằm chằm vào khẩu súng, mà Bành Phi thì cười một chút rồi đưa khẩu súng sang cho Trang Duệ.</w:t>
      </w:r>
    </w:p>
    <w:p>
      <w:pPr>
        <w:pStyle w:val="BodyText"/>
      </w:pPr>
      <w:r>
        <w:t xml:space="preserve">Sau khi tiếp nhận khẩu súng thì Trang Duệ nhớ đến tình huống mình học quốc phòng năm xưa, khi đó vị thiếu úy nắm lớp có đeo ở bên hông một khẩu súng k54 giống như thế này, nhưng hắn rất keo kiệt, thậm chí còn không cho đám sinh viên sờ vào một cái.</w:t>
      </w:r>
    </w:p>
    <w:p>
      <w:pPr>
        <w:pStyle w:val="BodyText"/>
      </w:pPr>
      <w:r>
        <w:t xml:space="preserve">Trước kia bố của Lưu Xuyên cũng có súng như vậy, nhưng chỉ sợ con trai và Trang Duệ nghịch ngợm nên chưa từng bao giờ mang súng về nhà, mà đây là lần đầu tiên Trang Duệ được cầm một khẩu súng như vậy.</w:t>
      </w:r>
    </w:p>
    <w:p>
      <w:pPr>
        <w:pStyle w:val="BodyText"/>
      </w:pPr>
      <w:r>
        <w:t xml:space="preserve">Mặt ngoài khẩu súng là nước sơn màu đen, chỉ là ở phần tay cầm và nắp trên nòng súng lộ ra dấu vết của việc thường xuyên được người ta sử dụng, nơi đó nước sơn đã bong tróc vài phần, lộ ra lớp sắt trắng bên trong. Cầm súng trong tay cảm giác rất nặng, khoảng một kilogam.</w:t>
      </w:r>
    </w:p>
    <w:p>
      <w:pPr>
        <w:pStyle w:val="BodyText"/>
      </w:pPr>
      <w:r>
        <w:t xml:space="preserve">Đàn ông luôn rất thích súng, dù là một kẻ nhu nhược nhưng sau khi mang súng cũng bùng phát ra dũng khí kinh người. Tuy trang duệ không phải điển hình của kẻ thích dùng bạo lực giải quyết vấn đề, nhưng hắn cầm súng mà cũng sinh ra cảm giác yêu thích không muốn buông tay.</w:t>
      </w:r>
    </w:p>
    <w:p>
      <w:pPr>
        <w:pStyle w:val="BodyText"/>
      </w:pPr>
      <w:r>
        <w:t xml:space="preserve">Khi thấy Trang Duệ nghịch súng thì Bành Phi nở nụ cười, hắn cầm lấy khẩu súng K54 trong tay Trang Duệ, sau đó nói rõ đặc điểm thế nào lên đạn, bóp cò, chốt bảo hiểm ở đâu...</w:t>
      </w:r>
    </w:p>
    <w:p>
      <w:pPr>
        <w:pStyle w:val="BodyText"/>
      </w:pPr>
      <w:r>
        <w:t xml:space="preserve">Loại súng lục K54 của Trung Quốc đã được sử dụng hơn nửa thế kỷ, loại này có thể bắt xuyên qua lớp thép dài 3milimet ở khoảng cách xa hai mươi lăm mét, có thể xuyên qua lớp gỗ dày 10 centimet, tường dày 6 centimet, là vũ khí tự vệ trong khoảng cách năm mươi mét, thuộc loại súng ngắn thông dụng trong quân đội.</w:t>
      </w:r>
    </w:p>
    <w:p>
      <w:pPr>
        <w:pStyle w:val="BodyText"/>
      </w:pPr>
      <w:r>
        <w:t xml:space="preserve">Đến năm 1997 thì số súng ngắn k54 xuất xưởng đã lên đến con số ba mươi lăm triệu, không riêng gì bộ đội và cảnh sát được phân phối loại súng này, ngay cả những khối bảo vệ của các xí nghiệp lớn cũng được phân phối súng K54.</w:t>
      </w:r>
    </w:p>
    <w:p>
      <w:pPr>
        <w:pStyle w:val="BodyText"/>
      </w:pPr>
      <w:r>
        <w:t xml:space="preserve">Năm xưa tên cướp Nhị Vương khét tiếng cũng dùng súng k54, vài chục tên quân cảnh phải nuốt nhục khi đối diện với tên này, có thể cho thấy lực sát thương của nó là như thế nào.</w:t>
      </w:r>
    </w:p>
    <w:p>
      <w:pPr>
        <w:pStyle w:val="BodyText"/>
      </w:pPr>
      <w:r>
        <w:t xml:space="preserve">- Bành Phi, thứ này thì cậu nên cầm, vì cậu cầm sẽ hiệu quả hơn so với tôi.</w:t>
      </w:r>
    </w:p>
    <w:p>
      <w:pPr>
        <w:pStyle w:val="BodyText"/>
      </w:pPr>
      <w:r>
        <w:t xml:space="preserve">Trang Duệ vuốt ve khẩu sung một lúc lâu sau đó đưa cho Bành Phi, hắn tự biết chuyện của mình, súng đưa cho hắn dùng thì chỉ sợ sẽ không bắn trượt trong phạm vi một mét, nếu xa hơn thì căn bản là chưa chắc.</w:t>
      </w:r>
    </w:p>
    <w:p>
      <w:pPr>
        <w:pStyle w:val="BodyText"/>
      </w:pPr>
      <w:r>
        <w:t xml:space="preserve">Bành Phi khoát tay áo, hắn lấy ra một khẩu súng khác rồi nói:</w:t>
      </w:r>
    </w:p>
    <w:p>
      <w:pPr>
        <w:pStyle w:val="BodyText"/>
      </w:pPr>
      <w:r>
        <w:t xml:space="preserve">- Anh Trang, khẩu súng kia anh giữ lại bên người mà phòng thân, tôi còn có khẩu súng của riêng mình...</w:t>
      </w:r>
    </w:p>
    <w:p>
      <w:pPr>
        <w:pStyle w:val="BodyText"/>
      </w:pPr>
      <w:r>
        <w:t xml:space="preserve">- Tiểu tử cậu giấu súng ở chỗ nào thế?</w:t>
      </w:r>
    </w:p>
    <w:p>
      <w:pPr>
        <w:pStyle w:val="BodyText"/>
      </w:pPr>
      <w:r>
        <w:t xml:space="preserve">Trang Duệ thấy Bành Phi chỉ mặc một chiếc quần jean, trên người là áo sơ mi, khẩu súng kia cũng không nhỏ, hắn giấu ở chỗ nào?</w:t>
      </w:r>
    </w:p>
    <w:p>
      <w:pPr>
        <w:pStyle w:val="BodyText"/>
      </w:pPr>
      <w:r>
        <w:t xml:space="preserve">- Không phải giấu trong đũng quần đấy chứ?</w:t>
      </w:r>
    </w:p>
    <w:p>
      <w:pPr>
        <w:pStyle w:val="BodyText"/>
      </w:pPr>
      <w:r>
        <w:t xml:space="preserve">Trong đầu Trang Duệ không khỏi nhớ đến một cảnh trong phim, khi đó nữ gián điệp buộc súng lên đùi, vì thế mà không khỏi rùng mình một cái, nghĩ rằng khả năng này rất có thể. Đàn ông Trung Quốc cũng không phải mặc váy, vì thế cũng không phải mỗi lần muốn lấy súng là phải cởi quần ra. (.</w:t>
      </w:r>
    </w:p>
    <w:p>
      <w:pPr>
        <w:pStyle w:val="BodyText"/>
      </w:pPr>
      <w:r>
        <w:t xml:space="preserve">Bành Phi cũng không biết những suy nghĩ của Trang Duệ, hắn xốc thắt lưng lên, sau đó nhét họng súng vào lưng quần, cuối cùng phủ áo xuống rồi nói:</w:t>
      </w:r>
    </w:p>
    <w:p>
      <w:pPr>
        <w:pStyle w:val="BodyText"/>
      </w:pPr>
      <w:r>
        <w:t xml:space="preserve">- Khống chế làm sao cho cơ thể hơi co lại, bên ngoài nhìn vào sẽ không thấy vấn đề...</w:t>
      </w:r>
    </w:p>
    <w:p>
      <w:pPr>
        <w:pStyle w:val="BodyText"/>
      </w:pPr>
      <w:r>
        <w:t xml:space="preserve">Trang Duệ đi đến sau lưng Bành Phi, cũng không có cảm giác quần áo cộm lên, vì thế mà cũng học theo nhé súng vào bên hông, quả nhiên khá dễ dàng và tiện dụng.</w:t>
      </w:r>
    </w:p>
    <w:p>
      <w:pPr>
        <w:pStyle w:val="BodyText"/>
      </w:pPr>
      <w:r>
        <w:t xml:space="preserve">- Đúng rồi, Bành Phi, súng này cậu lấy từ đâu ra?</w:t>
      </w:r>
    </w:p>
    <w:p>
      <w:pPr>
        <w:pStyle w:val="BodyText"/>
      </w:pPr>
      <w:r>
        <w:t xml:space="preserve">Trang Duệ nhìn Bành Phi lấy ra năm băng đạn, bên trong đầy đạn vàng tươi, vì vậy mà không khỏi tò mò lên tiếng hỏi. Mới đó mà Bành Phi đã tìm ra hai khẩu súng, nếu đổi lại là hắn thì sợ rằng tài thánh cũng không có chuẩn bị như vậy.</w:t>
      </w:r>
    </w:p>
    <w:p>
      <w:pPr>
        <w:pStyle w:val="BodyText"/>
      </w:pPr>
      <w:r>
        <w:t xml:space="preserve">- Mua được, mỗi khẩu 200 đô la, mỗi băng đạn là 20 đô, còn có thứ này, mỗi cái năm mươi đô la, mua mười cái...</w:t>
      </w:r>
    </w:p>
    <w:p>
      <w:pPr>
        <w:pStyle w:val="BodyText"/>
      </w:pPr>
      <w:r>
        <w:t xml:space="preserve">Bành Phi vừa nói vừa kéo cái túi đen ở bên cạnh đến, hắn lấy ra một quả cầu sắt, Trang Duệ thấy mà toàn thân ớn lạnh, lông tóc dựng cả lên:</w:t>
      </w:r>
    </w:p>
    <w:p>
      <w:pPr>
        <w:pStyle w:val="BodyText"/>
      </w:pPr>
      <w:r>
        <w:t xml:space="preserve">- Trời, đây không phải là lựu đạn sao?</w:t>
      </w:r>
    </w:p>
    <w:p>
      <w:pPr>
        <w:pStyle w:val="BodyText"/>
      </w:pPr>
      <w:r>
        <w:t xml:space="preserve">- Bành Phi, chúng ta không phải đi tham chiến, cậu sao lại mang về những thứ này? Mau thu lại, đừng làm loạn, coi chừng nó nổ.</w:t>
      </w:r>
    </w:p>
    <w:p>
      <w:pPr>
        <w:pStyle w:val="BodyText"/>
      </w:pPr>
      <w:r>
        <w:t xml:space="preserve">Trang Duệ coi như thật sự hoảng sợ, lựu đạn là thứ tùy ý lấy ra chơi đùa sao? Thứ này nếu không cẩn thận sử dụng và nổ tung, sợ rằng mình sẽ thấy được Diêm Vương, hơn nữa trên đầu còn có chữ "chết oan".</w:t>
      </w:r>
    </w:p>
    <w:p>
      <w:pPr>
        <w:pStyle w:val="BodyText"/>
      </w:pPr>
      <w:r>
        <w:t xml:space="preserve">Bành Phi chân thành gật đầu nói:</w:t>
      </w:r>
    </w:p>
    <w:p>
      <w:pPr>
        <w:pStyle w:val="BodyText"/>
      </w:pPr>
      <w:r>
        <w:t xml:space="preserve">- Anh Trang, nếu chỉ là đi vào khu vực khai thác mỏ thì sẽ không cần những thứ này, nhưng nếu chúng ta muốn vào rừng, tốt nhất là phải trang bị đầy đủ một chút, lo trước khỏi gặp họa sau...</w:t>
      </w:r>
    </w:p>
    <w:p>
      <w:pPr>
        <w:pStyle w:val="BodyText"/>
      </w:pPr>
      <w:r>
        <w:t xml:space="preserve">Bành Phi thấy bộ dạng của Trang Duệ thật sự chỉ sợ tránh không kịp thì cười hì hì một tiếng nói:</w:t>
      </w:r>
    </w:p>
    <w:p>
      <w:pPr>
        <w:pStyle w:val="BodyText"/>
      </w:pPr>
      <w:r>
        <w:t xml:space="preserve">- Đây là loại lựu đạn số sáu của Mỹ, rất an toàn, anh Trang cũng không nên sợ nó tự động nổ tung, hơn nữa loại lựu đạn này công thủ đều tốt, đến lúc cần có thể dùng làm vật phẩm phá đá.</w:t>
      </w:r>
    </w:p>
    <w:p>
      <w:pPr>
        <w:pStyle w:val="BodyText"/>
      </w:pPr>
      <w:r>
        <w:t xml:space="preserve">- À, tôi còn mua vài khối chất nổ plastic. Anh Trang, những thứ này mua hết tổng cộng 1300 đô la, cộng với tiền súng và lựu đạn là bảy ngàn đô, nếu không phải không dễ mang hteo thì tôi sẽ mua thêm nhiều, thật sự là đáng tiếc...</w:t>
      </w:r>
    </w:p>
    <w:p>
      <w:pPr>
        <w:pStyle w:val="BodyText"/>
      </w:pPr>
      <w:r>
        <w:t xml:space="preserve">Bành Phi nói mà gương mặt tỏ ra tiếc hận, hắn khi còn trong quân thì thường liên hệ với những thứ này, bây giờ xuất ngũ đã hơn năm và chưa được động vào, bây giờ cầm vào trong tay cảm thấy rất hưng phấn.</w:t>
      </w:r>
    </w:p>
    <w:p>
      <w:pPr>
        <w:pStyle w:val="BodyText"/>
      </w:pPr>
      <w:r>
        <w:t xml:space="preserve">- Được, cậu cất những thứ kia cho kỹ vào, đừng để cho Hào đại ca phát hiện ra, nếu không thì người ta sẽ nghĩ rằng mình đi cướp. Được rồi, tắm rửa đi ngủ thôi...</w:t>
      </w:r>
    </w:p>
    <w:p>
      <w:pPr>
        <w:pStyle w:val="BodyText"/>
      </w:pPr>
      <w:r>
        <w:t xml:space="preserve">Trang Duệ vừa nghe thấy chất nổ plastic thì toàn thân hơi ớn lạnh, hắn nhớ rõ năm ngoái Dư đại ca ở Thiểm Tây cũng sử dụng loại chất nổ này, hắn cũng không muốn được trải nghiệm một lần nữa.</w:t>
      </w:r>
    </w:p>
    <w:p>
      <w:pPr>
        <w:pStyle w:val="BodyText"/>
      </w:pPr>
      <w:r>
        <w:t xml:space="preserve">Hơn nữa Trang Duệ biết rõ Bành Phi xuất thân là bội đội đặc chủng, nhưng hắn không ngờ một người có bộ dạng giống hệt sinh viên như Bành Phi lại điên cuồng với súng đạn như vậy, mua cả súng, lựu đạn và thuốc nổ, cho rằng đang ra trận sao?</w:t>
      </w:r>
    </w:p>
    <w:p>
      <w:pPr>
        <w:pStyle w:val="BodyText"/>
      </w:pPr>
      <w:r>
        <w:t xml:space="preserve">Đêm nay Trang Duệ thật sự là lật qua lật lại mà không ngủ được, có thể ngủ ngon mới là lạ, ngủ với một khẩu súng ở bên cạnh sẽ sinh ra cảm giác an toàn, nhưng nếu ở bên cạnh một đống thuốc nổ lựu đạn, chỉ sợ sẽ sinh ra cảm giác khủng hoảng.</w:t>
      </w:r>
    </w:p>
    <w:p>
      <w:pPr>
        <w:pStyle w:val="BodyText"/>
      </w:pPr>
      <w:r>
        <w:t xml:space="preserve">Vì tối qua cắt nguyên thạch có hơi muộn nên hôm sau đến tận trưa thì Hào Vinh mới gọi điện thoại đến, Trang Duệ tuy ngủ không ngon nhưng vì còn trẻ nên chỉ cần nghỉ ngơi vài giờ đã lấy lại tinh thần, mà Hào Vinh đến tiếp đón lại tỏ ra có chút mệt mỏi.</w:t>
      </w:r>
    </w:p>
    <w:p>
      <w:pPr>
        <w:pStyle w:val="BodyText"/>
      </w:pPr>
      <w:r>
        <w:t xml:space="preserve">- Cậu Trang, vị này là giáo sư Phùng, và đây là giáo sư Trần, đều là những chuyên gia địa chất trong nước mà tôi mời đến, lần này cũng giúp tôi đến xem mỏ khoáng kia...</w:t>
      </w:r>
    </w:p>
    <w:p>
      <w:pPr>
        <w:pStyle w:val="BodyText"/>
      </w:pPr>
      <w:r>
        <w:t xml:space="preserve">Trong hành lang khách sạn, Hào Vinh giới thiệu Trang Duệ với hai ông lão hơn năm mươi, tuy trước đó hắn muốn mời Trang Duệ xem mỏ khoáng ình, nhưng sau đó vẫn bỏ ra số tiền lớn để mời hai vị chuyên gia đến từ Trung Quốc.</w:t>
      </w:r>
    </w:p>
    <w:p>
      <w:pPr>
        <w:pStyle w:val="BodyText"/>
      </w:pPr>
      <w:r>
        <w:t xml:space="preserve">Dù sao thì Hào Vinh đã đầu tư vào mỏ khoáng kia hơn ba trăm triệu, cũng không thể nào đặt hết hy vọng lên người một thanh niên không đủ lông tóc như Trang Duệ, vì kẻ biết đổ thạch sẽ chưa chắc hiểu về mỏ khoáng.</w:t>
      </w:r>
    </w:p>
    <w:p>
      <w:pPr>
        <w:pStyle w:val="BodyText"/>
      </w:pPr>
      <w:r>
        <w:t xml:space="preserve">Trang Duệ cũng không có thời gian đi suy đoán tâm tư của Hào Vinh, mục đích của hắn đến đây cũng không phải vì mỏ nguyên thạch phỉ thúy, nhưng bây giờ ở tha hương thấy được hai người trong nước thì cũng rất vui vẻ.</w:t>
      </w:r>
    </w:p>
    <w:p>
      <w:pPr>
        <w:pStyle w:val="BodyText"/>
      </w:pPr>
      <w:r>
        <w:t xml:space="preserve">Ông nội của Trang Duệ chính là chuyên gia địa chất, sau khi hai bên nói chuyện được một lúc thì mới biết hai người kia từng tham cứu tác phẩm của ông mình, vì mối uan hệ như vậy mà hai người cũng không dùng giọng kiêu ngạo khi nói chuyện với Trang Duệ. Còn có một điểm chung chính là cả hai đều sống ỏ Bành Thành, thế là hai bên trò chuyện rất hòa hợp.</w:t>
      </w:r>
    </w:p>
    <w:p>
      <w:pPr>
        <w:pStyle w:val="BodyText"/>
      </w:pPr>
      <w:r>
        <w:t xml:space="preserve">Hai vị giáo sư Phùng và giáo sư Trần rất vui vì được đến Myanmar khảo sát, hai người bọn họ đều nghiên cứu về chủ đề nguyên nhân hình thành phỉ thúy, nhưng không có cơ hộ tiếp xúc mạch khoáng, thế là đề tài luôn không thể thành công.</w:t>
      </w:r>
    </w:p>
    <w:p>
      <w:pPr>
        <w:pStyle w:val="BodyText"/>
      </w:pPr>
      <w:r>
        <w:t xml:space="preserve">Phải biết rằng chính quyền Myanmar luôn rất kiêng kỵ với mỏ khoáng, nghiêm cấm người ngoại quốc xâm nhập.</w:t>
      </w:r>
    </w:p>
    <w:p>
      <w:pPr>
        <w:pStyle w:val="BodyText"/>
      </w:pPr>
      <w:r>
        <w:t xml:space="preserve">Kể cả Kyitkynia cũng là khu vực quân sự, ít khi mở cửa đối ngoại, bây giờ có cơ hội tiến vào thăm mỏ khoáng cũng vì quân của chính phủ đã khống chế phần lớn các thế lực ở phía bắc và cố gắng của Hào Vinh ở trong giới cao tầng ơr Myanmar, nếu không thì người ngoài khó thể nào được vào.</w:t>
      </w:r>
    </w:p>
    <w:p>
      <w:pPr>
        <w:pStyle w:val="BodyText"/>
      </w:pPr>
      <w:r>
        <w:t xml:space="preserve">Nhưng sau đó Hào Vinh lại giới thiệu vài vị quân nhân đi phía sau, Trang Duệ mới biết những vị kia đến giống như bảo vệ, thực tế là giám thị mình mới đúng.</w:t>
      </w:r>
    </w:p>
    <w:p>
      <w:pPr>
        <w:pStyle w:val="BodyText"/>
      </w:pPr>
      <w:r>
        <w:t xml:space="preserve">Đoàn người ngồi lên xe của Hào Vinh chạy ra ngoại ô, vốn từ Mandalay đi đến Myitkyina thì chỉ có thể đi xe lửa, nhưng khoảng cách là sáu bảy trăm kilomet, ngồi xe lử cũng phải mất vài chục tiếng, vì tốc độ xe lửa trong Myanmar là rất chậm.</w:t>
      </w:r>
    </w:p>
    <w:p>
      <w:pPr>
        <w:pStyle w:val="BodyText"/>
      </w:pPr>
      <w:r>
        <w:t xml:space="preserve">Vì vậy mà Hào Vinh vận dụng quan hệ của mình để thuyên chuyển một chiếc trực thăng quân dụng đến đón người đến Myitkyina.</w:t>
      </w:r>
    </w:p>
    <w:p>
      <w:pPr>
        <w:pStyle w:val="BodyText"/>
      </w:pPr>
      <w:r>
        <w:t xml:space="preserve">Xe trực tiếp chạy vào một khu quân doanh ở ngoại ô Mandalay, bốn phía đều là quân sĩ cầm súng, vì vậy mà Trang Duệ không khỏi xiết chặt chiếc cặp trong tay. Chỗ đó còn có một khẩu súng, nếu như bị đám quân nhan kia phát hiện ra thì không biết sẽ phát sinh phiền toái thế nào.</w:t>
      </w:r>
    </w:p>
    <w:p>
      <w:pPr>
        <w:pStyle w:val="BodyText"/>
      </w:pPr>
      <w:r>
        <w:t xml:space="preserve">Trang Duệ nhìn về phía Bành Phi mà không khỏi trấn định trở lại, tiểu tử kia đeo một chiếc ba lô mòn vẹt sau lưng, dùng ánh mắt không quan tâm để nhìn khắp bốn phía, giống như trong ba lô không phải la bom mà lễ vât đến tặng cho bạn bè vậy.</w:t>
      </w:r>
    </w:p>
    <w:p>
      <w:pPr>
        <w:pStyle w:val="BodyText"/>
      </w:pPr>
      <w:r>
        <w:t xml:space="preserve">trang duệ xem như biết thế nào gọi là chột dạ, trước kia từng nghe người ta nói những phần tử bỏ trốn đều có vài năm thậm chí là vài chục năm mất ngủ, lúc đó hắn còn không tin. Bây giơ hắn xem ra cảm nhận được, tuy mình còn chưa phạm tội gì cả nhưng khẩu súng trong cặp cũng bắt đầu làm cho ánh măt của hắn mất tập trung.</w:t>
      </w:r>
    </w:p>
    <w:p>
      <w:pPr>
        <w:pStyle w:val="BodyText"/>
      </w:pPr>
      <w:r>
        <w:t xml:space="preserve">May mà từ khi xuống xe đến lúc lên trực thăng thì cũng không ai đưa ra đề xuất kiểm tra hành lý của Trang Duệ điều này thật sự làm cho hắn phải thở dài một hơi.</w:t>
      </w:r>
    </w:p>
    <w:p>
      <w:pPr>
        <w:pStyle w:val="BodyText"/>
      </w:pPr>
      <w:r>
        <w:t xml:space="preserve">Hào Vinh đi theo đằng sau Trang Duệ bước lên trực thăng, hắn ôm một cái hộp gỗ dài năm sáu chục centimet, bên trong chính là khối phỉ thúy hình cây của Trang Duệ, hắn thật sự muốn đưa về nhà để chậm rãi tạo hình.</w:t>
      </w:r>
    </w:p>
    <w:p>
      <w:pPr>
        <w:pStyle w:val="BodyText"/>
      </w:pPr>
      <w:r>
        <w:t xml:space="preserve">- Anh Trang, chiếc máy bay trực thăng này của Nga sản xuất những năm bảy mươi, có thể nói là hàng cổ nhưng cũng không tệ, ít nhất có thể chuyên chở hơn hai mươi người...</w:t>
      </w:r>
    </w:p>
    <w:p>
      <w:pPr>
        <w:pStyle w:val="BodyText"/>
      </w:pPr>
      <w:r>
        <w:t xml:space="preserve">Bành Phi đánh giá chiếc máy bay vận tải trước mắt rồi khẽ giới thiệu bên tai Trang Duệ, chỉ là khi vài tên quân nhân Myanmar tiến lên thì hắn lập tức ngừng lời.</w:t>
      </w:r>
    </w:p>
    <w:p>
      <w:pPr>
        <w:pStyle w:val="Compact"/>
      </w:pPr>
      <w:r>
        <w:t xml:space="preserve">Trang Duệ biết rõ năm xưa nước Nga vì chiến lược và địa vị toàn cầu của mình mà từng có một hạm đội trú chân ở Myanmar, sau này kinh tế của Nga khá căng, hạm đội kia rút về nước, nhưng bọn họ lại chừa lại rất nhiều khí tài, rất nhiều vũ khí và quân dụng có biểu tượng của nước Nga.</w:t>
      </w:r>
      <w:r>
        <w:br w:type="textWrapping"/>
      </w:r>
      <w:r>
        <w:br w:type="textWrapping"/>
      </w:r>
    </w:p>
    <w:p>
      <w:pPr>
        <w:pStyle w:val="Heading2"/>
      </w:pPr>
      <w:bookmarkStart w:id="509" w:name="chương-487-đến-nơi."/>
      <w:bookmarkEnd w:id="509"/>
      <w:r>
        <w:t xml:space="preserve">487. Chương 487 : Đến Nơi.</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487: Đến nơi.</w:t>
      </w:r>
    </w:p>
    <w:p>
      <w:pPr>
        <w:pStyle w:val="BodyText"/>
      </w:pPr>
      <w:r>
        <w:t xml:space="preserve">Nhóm Dịch: Tepga</w:t>
      </w:r>
    </w:p>
    <w:p>
      <w:pPr>
        <w:pStyle w:val="BodyText"/>
      </w:pPr>
      <w:r>
        <w:t xml:space="preserve">Nguồn: vipvanda</w:t>
      </w:r>
    </w:p>
    <w:p>
      <w:pPr>
        <w:pStyle w:val="BodyText"/>
      </w:pPr>
      <w:r>
        <w:t xml:space="preserve">Loại máy bay vận tải quân dụng thế này tố độ đại khái là ba bốn răm kilomet một giờ, cũng không tính là rất nhanh, nhưng ưu điểm của nó là lượng dầu mang theo rât nhiều, hành trình xa hơn những máy bay thường, không gian máy bay cũng rất đầy đủ.</w:t>
      </w:r>
    </w:p>
    <w:p>
      <w:pPr>
        <w:pStyle w:val="BodyText"/>
      </w:pPr>
      <w:r>
        <w:t xml:space="preserve">Nhóm Trang Duệ và vài quân nhân tiến lên máy bay, tổng cộng có hơn chục người nhưng không chút chen chúc, thậm chí còn có không gian để ngủ nghỉ một giấc.</w:t>
      </w:r>
    </w:p>
    <w:p>
      <w:pPr>
        <w:pStyle w:val="BodyText"/>
      </w:pPr>
      <w:r>
        <w:t xml:space="preserve">Nhưng đó chỉ là ý nghĩ tức thời của Trang Duệ, đến khi cánh quạt của trực thăng xoay tròn, những âm thanh ầm ầm vang lên bên tai làm cho đám ngừoi bên trong đỏ mặt tía tai, há hốc miệng, cố gắng giảm bớt cảm giác không tương thích của lỗ tai. Chỉ có những vị quân nhân phía Myanmar là không có vấn đề, còn Bành Phi thì Trang Duệ biết đang cố giả vờ.</w:t>
      </w:r>
    </w:p>
    <w:p>
      <w:pPr>
        <w:pStyle w:val="BodyText"/>
      </w:pPr>
      <w:r>
        <w:t xml:space="preserve">Nhưng Trang Duệ và hai vị giáo sư thật sự là khổ sở khó tả, hai màng tai giống như muốn vỡ ra.</w:t>
      </w:r>
    </w:p>
    <w:p>
      <w:pPr>
        <w:pStyle w:val="BodyText"/>
      </w:pPr>
      <w:r>
        <w:t xml:space="preserve">Trang Duệ không phải lần đầu tiên đi trực thăng, nhưng chiếc trực thăng quân dụng này cách âm quá kém, hơn nữa chỉ một bên có cửa khoang, bên còn lại chẳng có cửa, đám người thấy vậy mà thật sự tim đập chân run, vội vàng thắt dây an toàn, sợ chiếc trực thăng hơi nghiêng thì mình sẽ rơi xuống.</w:t>
      </w:r>
    </w:p>
    <w:p>
      <w:pPr>
        <w:pStyle w:val="BodyText"/>
      </w:pPr>
      <w:r>
        <w:t xml:space="preserve">Hai vị giáo sư cũng có ý nghĩ lên máy bay sẽ nói chuyện cho vui, thế nhưng sau khi lên trực thăng thì vẻ mặt trắng bệch, ngậm miệng không dám nói. Lúc này gió từ bên ngoài ùa vào, đừng nói là nói chuyện, chỉ cần mở miệng cũng đủ được tận hưởng bầu khong khí của rừng mua nhiệt đới.</w:t>
      </w:r>
    </w:p>
    <w:p>
      <w:pPr>
        <w:pStyle w:val="BodyText"/>
      </w:pPr>
      <w:r>
        <w:t xml:space="preserve">May mà mùa đông ở Myanmar với nhiệt độ chỉ hơn hai mươi, nếu không thì người trong buồng máy bay đã đóng băng mất rồi.</w:t>
      </w:r>
    </w:p>
    <w:p>
      <w:pPr>
        <w:pStyle w:val="BodyText"/>
      </w:pPr>
      <w:r>
        <w:t xml:space="preserve">Sau khi nhanh chóng rời khỏi quân doanh, nửa giờ sau Trang Duệ thấy có chút thích ứng, hắn nhìn xuống bên dưới qua lớp kính thủy tinh của máy bay, đập vào mắt đều là cây cối và rừng rậm, không có thứ gì khác.</w:t>
      </w:r>
    </w:p>
    <w:p>
      <w:pPr>
        <w:pStyle w:val="BodyText"/>
      </w:pPr>
      <w:r>
        <w:t xml:space="preserve">Bây giờ là vào mùa khô ở Myanmar, những cây cổ thụ cao lớn bên dưới cũng có vẻ héo rũ, lá trên cây là khá ít, Trang Duệ nhìn xuống hơn mười phút mà chẳng thấy một bóng người, khung cảnh xem như rất hoang vu.</w:t>
      </w:r>
    </w:p>
    <w:p>
      <w:pPr>
        <w:pStyle w:val="BodyText"/>
      </w:pPr>
      <w:r>
        <w:t xml:space="preserve">Bây giờ là thời điểm khai thác nguyên thạch phỉ thúy tốt nhất ở Myanmar, vì sau khi tiến vào mùa mưa thì thật sự là rất khó đi, đừng nói là người, ngay cả gia súc cũng khó thể đi qua, thế cho nên bây giờ là thời điểm các mỏ khoáng bận rộn nhất.</w:t>
      </w:r>
    </w:p>
    <w:p>
      <w:pPr>
        <w:pStyle w:val="BodyText"/>
      </w:pPr>
      <w:r>
        <w:t xml:space="preserve">Núi ở Myanmar cũng không phải quá hiểm trở nhưng lại liên miên không dứt, một ngọn núi nối tiếp một ngọn núi, rừng cây rậm rạp. Trang Duệ tin tưởng, nếu như vứt mình xuống khu vực này, sợ rằng mất nửa năm cũng chưa chắc có thể từ bên trong chạy ra.</w:t>
      </w:r>
    </w:p>
    <w:p>
      <w:pPr>
        <w:pStyle w:val="BodyText"/>
      </w:pPr>
      <w:r>
        <w:t xml:space="preserve">Trang Duệ nhìn những cây đại thụ khổng lồ dưới máy bay, hắn thầm cảm thấy khó hiểu và khó tưởng, Myanmar cũng có cảng, vị trí địa lý cực kỳ quan trọng, đất liền lại thừa bảo thạch và gỗ quý, nhưng người dân Myanmar vẫn nghèo khó, nguyên nhân từ đâu?</w:t>
      </w:r>
    </w:p>
    <w:p>
      <w:pPr>
        <w:pStyle w:val="BodyText"/>
      </w:pPr>
      <w:r>
        <w:t xml:space="preserve">Một giờ sau máy bay dần giảm tốc độ, chậm rãi dừng trên một đỉnh núi, Trang Duệ tưởng đã đến nơi, hắn vội vàng cởi dây an toàn và nhảy xuống, ai ngờ hai chân mềm nhũn, nếu không phải dùng hai tay chống đỡ, thiếu chút nữa thì sẽ đặt mông ngồi xuống đất.</w:t>
      </w:r>
    </w:p>
    <w:p>
      <w:pPr>
        <w:pStyle w:val="BodyText"/>
      </w:pPr>
      <w:r>
        <w:t xml:space="preserve">- Điều này...Đây là địa phương nào? Không phải là Myitkyina đấy chứ?</w:t>
      </w:r>
    </w:p>
    <w:p>
      <w:pPr>
        <w:pStyle w:val="BodyText"/>
      </w:pPr>
      <w:r>
        <w:t xml:space="preserve">Trang Duệ nhìn khắp bốn phía một lượt, khắp nơi đều là rừng rậm, vì thế mà không khỏi đưa mắt nhìn Hào Vinh, Myitkyina dù có quá hoang vu cũng khôgn đến mức không có bóng người thế này chứ?</w:t>
      </w:r>
    </w:p>
    <w:p>
      <w:pPr>
        <w:pStyle w:val="BodyText"/>
      </w:pPr>
      <w:r>
        <w:t xml:space="preserve">- Mới đi được nửa đường mà thôi, người điều khiển cần nghỉ ngơi một chút, cậu Trang, làm ly nước đi...</w:t>
      </w:r>
    </w:p>
    <w:p>
      <w:pPr>
        <w:pStyle w:val="BodyText"/>
      </w:pPr>
      <w:r>
        <w:t xml:space="preserve">Hào Vinh cười cười đưa đến cho Trang Duệ một chai nước.</w:t>
      </w:r>
    </w:p>
    <w:p>
      <w:pPr>
        <w:pStyle w:val="BodyText"/>
      </w:pPr>
      <w:r>
        <w:t xml:space="preserve">Nói là người điều khiển nghỉ ngơi thì không đúng, phải nói là áy bay nghỉ ngơi mới đúng, vì sau khi trực thăng đáp xuống thì người điêu khiển lại bận rộn mệt mỏi, phải kiểm tra các bộ phận của máy bay có hoạt động bình thường không? Phải biết rằng đây là chiếc máy bay sử dụng được hơn bốn mươi năm rồi, không thể nào tiếp tục những cuộc hành trình nhiều giờ.</w:t>
      </w:r>
    </w:p>
    <w:p>
      <w:pPr>
        <w:pStyle w:val="BodyText"/>
      </w:pPr>
      <w:r>
        <w:t xml:space="preserve">Nếu có vấn đề xảy ra trên không, như vậy người và dù trên máy bay còn chưa kịp lao ra thì đã ngã thành thịt nát. Nhưng chiếc máy bay của người Nga vẫn có thể đảm bảo chất lượng, vì ít nhất thì Hào Vinh cũng đã ngồi nhiều lần, đều không xảy ra vấn đề.</w:t>
      </w:r>
    </w:p>
    <w:p>
      <w:pPr>
        <w:pStyle w:val="BodyText"/>
      </w:pPr>
      <w:r>
        <w:t xml:space="preserve">Giáo sư Phùng và giáo sư Trần cũng từ trên máy bay đi xuống, tất nhiên xương cốt sẽ không được như Trang Duệ, vẻ mặt lại trắng bệch, nếu không phải có kẻ giúp đỡ đưa xuống, chỉ sợ đã ngã lăn ra đất.</w:t>
      </w:r>
    </w:p>
    <w:p>
      <w:pPr>
        <w:pStyle w:val="BodyText"/>
      </w:pPr>
      <w:r>
        <w:t xml:space="preserve">- Hai vị, không có gì cả, thật sự là xấu hổ, đã để cho hai vị chịu khổ, không biết hai vị còn có thể kiên trì được không?</w:t>
      </w:r>
    </w:p>
    <w:p>
      <w:pPr>
        <w:pStyle w:val="BodyText"/>
      </w:pPr>
      <w:r>
        <w:t xml:space="preserve">Hào Vinh thấy hai vị giáo sự đi xuống trực thăng thì vội vàng tiến lên nghênh đón. Hắn chỉ muốn nhanh chóng đi đến Myitkyina, nhưng không ngờ hai ông lão kia sức khỏe có hơi yếu, không chịu được một chiếc trực thăng xóc nảy và lạnh lẽo như thế này.</w:t>
      </w:r>
    </w:p>
    <w:p>
      <w:pPr>
        <w:pStyle w:val="BodyText"/>
      </w:pPr>
      <w:r>
        <w:t xml:space="preserve">Thật ra ngồi xe lửa cung không bằng lên chiếc trực thăng như thế này, từ Mandalay đến Myitkyina phải mất nhiều giờ đi tàu, mà xe lửa cũng là những đầu kéo của thực dân Anh dể lại mà thôi, rất cổ.</w:t>
      </w:r>
    </w:p>
    <w:p>
      <w:pPr>
        <w:pStyle w:val="BodyText"/>
      </w:pPr>
      <w:r>
        <w:t xml:space="preserve">- Không có gì, không có gì, có thể chịu được, cũng không ngờ mỏ khoáng phỉ thúy lại ở nơi có hoàn cảnh thế này, xem ra tai nghe là giả, mắt thấy mới là thật.</w:t>
      </w:r>
    </w:p>
    <w:p>
      <w:pPr>
        <w:pStyle w:val="BodyText"/>
      </w:pPr>
      <w:r>
        <w:t xml:space="preserve">Giáo sư Phùng liên tục khoát tay áo nói mình không có vấn đề, ai cũng biết phỉ thúy rất đẹp nhưng hoàn cảnh khai thác ra nguyên thạch thì có ít người trên thế giới đề cập đến, nguyên nhân cũng là vì chính phủ Myanmar thực hiện phương châm bế quan tự thủ.</w:t>
      </w:r>
    </w:p>
    <w:p>
      <w:pPr>
        <w:pStyle w:val="BodyText"/>
      </w:pPr>
      <w:r>
        <w:t xml:space="preserve">Nửa thế kỷ trước ông nội của Trang Duệ từng đến Myanmar khảo sát mỏ khoáng phỉ thúy, nhưng cũng vì đặc thù lịch sử mà chút kết luận của ông cũng không tìm được sự thừa nhận, đến nay vẫn còn mai một trong chiếc rương gỗ trong nhà.</w:t>
      </w:r>
    </w:p>
    <w:p>
      <w:pPr>
        <w:pStyle w:val="BodyText"/>
      </w:pPr>
      <w:r>
        <w:t xml:space="preserve">Chuyện hình thành phỉ thúy vẫn luôn là chu đề nón của các chuyên gia địa chất trong nước, bây giờ hai vị giáo sư có cơ hội được chứng kiến hoàn cảnh địa chất của khu mỏ khoáng phỉ thúy, tất nhiên sẽ cảm thấy rất hưng phấn.</w:t>
      </w:r>
    </w:p>
    <w:p>
      <w:pPr>
        <w:pStyle w:val="BodyText"/>
      </w:pPr>
      <w:r>
        <w:t xml:space="preserve">Vài người nghỉ ngơi một giờ, sau đó lại leo lên trực thăng, bọn họ chỉ uống chút nước, không ăn gì, nếu không thì leo lên máy bay sẽ ói hết cả ra.</w:t>
      </w:r>
    </w:p>
    <w:p>
      <w:pPr>
        <w:pStyle w:val="BodyText"/>
      </w:pPr>
      <w:r>
        <w:t xml:space="preserve">Lần này hành trình tiếp tục hơn hai giờ, từ trên trực thăng đã thấy có bóng người xuất hiện, mãi đến gần năm giờ chiều thì trực thăng mới đáp xuống một quân doanh ở Myitkyina, ở Myanmar thì ngoại thành hường là nơi đồn trú của quân đội.</w:t>
      </w:r>
    </w:p>
    <w:p>
      <w:pPr>
        <w:pStyle w:val="BodyText"/>
      </w:pPr>
      <w:r>
        <w:t xml:space="preserve">- Hai vị giáo sư, cậu Trang, ngày mai sẽ đưa moi người đi đón gió, bây gời nên nghỉ ngơi cho tốt.</w:t>
      </w:r>
    </w:p>
    <w:p>
      <w:pPr>
        <w:pStyle w:val="BodyText"/>
      </w:pPr>
      <w:r>
        <w:t xml:space="preserve">Sau khi xuống rực thăng thì Hào Vinh thấy vẻ mặt của mọi người có hơi tái, biết rõ lúc này có ăn cũng khó nuốt trôi, thế là hắn dùng chiếc xe quân dụng chờ mình sẵn ở trong quân doanh để đưa nhóm Trang Duệ đến một khách sạn xa hoa ở thành phố Myitkyina.</w:t>
      </w:r>
    </w:p>
    <w:p>
      <w:pPr>
        <w:pStyle w:val="BodyText"/>
      </w:pPr>
      <w:r>
        <w:t xml:space="preserve">Trang Duệ đưa mắt nhìn qua kính xe, thành phố Myitkyina thật sự kém xa Yangon và Mandalay, tối thiểu là ở hai thành phố kia đều có những kiến trúc hiện đại, nhưng chỗ này lọt vào mắt chi rlaf nhà gỗi thấp lè tfe nhà xây rất hiêm.</w:t>
      </w:r>
    </w:p>
    <w:p>
      <w:pPr>
        <w:pStyle w:val="BodyText"/>
      </w:pPr>
      <w:r>
        <w:t xml:space="preserve">Cái gọi là khách sạn hoa cũng chỉ là một căn nhà ba tầng, bên trong ngoài một chiếc tivi 21 in thì không còn thứ gì khác, không có dụng cụ điện hay máy nước nóng, nếu muốn nước nóng thì còn phảii cần nhân viên phụv ụ đưa đến.</w:t>
      </w:r>
    </w:p>
    <w:p>
      <w:pPr>
        <w:pStyle w:val="BodyText"/>
      </w:pPr>
      <w:r>
        <w:t xml:space="preserve">Nhóm Trang Duệ thật sự rất mệt mỏi, sau khi đi vào phòng thì tắm rửa và lên gường ngủ ngay.</w:t>
      </w:r>
    </w:p>
    <w:p>
      <w:pPr>
        <w:pStyle w:val="BodyText"/>
      </w:pPr>
      <w:r>
        <w:t xml:space="preserve">Hào Vinh dù có nhà ở Myitkyina nhưng căn cơ cửa gia tộc họ hào ở Pagan, vì thế hôm nay hắn cũng đi theo nhóm Trang Duệ vào khách sạn.</w:t>
      </w:r>
    </w:p>
    <w:p>
      <w:pPr>
        <w:pStyle w:val="BodyText"/>
      </w:pPr>
      <w:r>
        <w:t xml:space="preserve">Sáng hôm sau thì hai chiếc xe việt dã dừng trước cổng khách sạn.</w:t>
      </w:r>
    </w:p>
    <w:p>
      <w:pPr>
        <w:pStyle w:val="BodyText"/>
      </w:pPr>
      <w:r>
        <w:t xml:space="preserve">Đây là xe tư nhân của Hv, nếu ngồi xe của quân đội thì chỉ sợ sẽ cực kỳ khó chịu, có lẽ là xe Jeep 212, vì năm xưa Tống Quân giúp Myanmar nhiều loại xe jeep thế này.</w:t>
      </w:r>
    </w:p>
    <w:p>
      <w:pPr>
        <w:pStyle w:val="Compact"/>
      </w:pPr>
      <w:r>
        <w:br w:type="textWrapping"/>
      </w:r>
      <w:r>
        <w:br w:type="textWrapping"/>
      </w:r>
    </w:p>
    <w:p>
      <w:pPr>
        <w:pStyle w:val="Heading2"/>
      </w:pPr>
      <w:bookmarkStart w:id="510" w:name="chương-488-rừng-rậm-nguy-hiểm."/>
      <w:bookmarkEnd w:id="510"/>
      <w:r>
        <w:t xml:space="preserve">488. Chương 488 : Rừng Rậm Nguy Hiểm.</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488: Rừng rậm nguy hiểm.</w:t>
      </w:r>
    </w:p>
    <w:p>
      <w:pPr>
        <w:pStyle w:val="BodyText"/>
      </w:pPr>
      <w:r>
        <w:t xml:space="preserve">Nhóm Dịch: Tepga</w:t>
      </w:r>
    </w:p>
    <w:p>
      <w:pPr>
        <w:pStyle w:val="BodyText"/>
      </w:pPr>
      <w:r>
        <w:t xml:space="preserve">Nguồn: vipvanda</w:t>
      </w:r>
    </w:p>
    <w:p>
      <w:pPr>
        <w:pStyle w:val="BodyText"/>
      </w:pPr>
      <w:r>
        <w:t xml:space="preserve">Bấm nút "Thu gọn" để thu gọn nội dungThu gọn</w:t>
      </w:r>
    </w:p>
    <w:p>
      <w:pPr>
        <w:pStyle w:val="BodyText"/>
      </w:pPr>
      <w:r>
        <w:t xml:space="preserve">Hai chiếc xe việt dã có những chiếc bánh rất lớn, sàn xe được nâng lên cao, xem ra đều đã được cải tạo đặc biệt.</w:t>
      </w:r>
    </w:p>
    <w:p>
      <w:pPr>
        <w:pStyle w:val="BodyText"/>
      </w:pPr>
      <w:r>
        <w:t xml:space="preserve">Hôm qua khi ngồi trực thăng đến đây thì Trang Duệ thấy đều là đường núi, nếu là chiếc xe trước kia của Hào Vinh, sợ rằng chưa đi được vài kilomet đã phải sập ổ.</w:t>
      </w:r>
    </w:p>
    <w:p>
      <w:pPr>
        <w:pStyle w:val="BodyText"/>
      </w:pPr>
      <w:r>
        <w:t xml:space="preserve">Trang Duệ, Bành Phi và Hào Vinh cùng ngồi một chiếc xe, trên xe còn có một quân nhân Myanmar từ Mandalay theo đến, chiếc còn lại là hai vị quân nhân và hai vị giáo sư.</w:t>
      </w:r>
    </w:p>
    <w:p>
      <w:pPr>
        <w:pStyle w:val="BodyText"/>
      </w:pPr>
      <w:r>
        <w:t xml:space="preserve">Tuy trên con đường thì ba vị quân nhân không nói lời nào, luôn bảo trì trạng thái yên lặng trầm mặc nhưng Trang Duệ vẫn cảm thấy bọn họ luôn chú ý đến từng hành động của mình, giám thị hành vi của mình. Bên hông đám lính là súng giắt sẵn, Trang Duệ không thể nào nghi ngờ về vấn đề khẩu súng kia có đang lên đạn hay chưa.</w:t>
      </w:r>
    </w:p>
    <w:p>
      <w:pPr>
        <w:pStyle w:val="BodyText"/>
      </w:pPr>
      <w:r>
        <w:t xml:space="preserve">Điều này làm cho Trang Duệ có chút khó chịu, vì mục đích hắn đến đây không phải là khảo sát mỏ khoáng, hắn muốn tìm bảo tàng trong rừng, nếu bên cạnh cứ có vài tên lính theo sát, chẳng phải phát hiện bảo tàng phải cúng cho chính phủ Myanmar?</w:t>
      </w:r>
    </w:p>
    <w:p>
      <w:pPr>
        <w:pStyle w:val="BodyText"/>
      </w:pPr>
      <w:r>
        <w:t xml:space="preserve">Trang Duệ cũng không cao thượng như vậy, đó là những thứ của quân Nhật năm xưa, bây giờ mình có lấy đi cũng tốt, không thể ném cho những lực lượng rối loạn ở Myanmar.</w:t>
      </w:r>
    </w:p>
    <w:p>
      <w:pPr>
        <w:pStyle w:val="BodyText"/>
      </w:pPr>
      <w:r>
        <w:t xml:space="preserve">Sau khi lên xe, chiếc xe chở Trang Duệ chạy phía trước, chậm rãi chạy ra ngoại thành, tuy Myitkyina nhìn có vẻ nghèo khó nhưng lại có rất nhiều người, trên đường phố chật hẹp có rất nhiều trẻ con, vì vậy mà xe căn bản không thể nào tăng tốc, chạy vài kilomet ngắn ngủi mà mất cả nửa giờ.</w:t>
      </w:r>
    </w:p>
    <w:p>
      <w:pPr>
        <w:pStyle w:val="BodyText"/>
      </w:pPr>
      <w:r>
        <w:t xml:space="preserve">Nghĩ lại thì thấy Trung Quốc áp dụng luật kế hoạch hóa gia đình cũng đúng và cần thiết, vì nếu không như vậy thì sau vài chục năm dân số sẽ không còn là một tỷ, có thể là gấp đôi mới đúng, nghĩ lại thì hắn thật sự thấy không rét mà run.</w:t>
      </w:r>
    </w:p>
    <w:p>
      <w:pPr>
        <w:pStyle w:val="BodyText"/>
      </w:pPr>
      <w:r>
        <w:t xml:space="preserve">Vốn là đến ngoại thành thì tốc độ xe có thể nhanh lên một chút, nhưng Trang Duệ nhìn thấy con đường với những khối đá nhỏ mà không khỏi cười khổ, đường này căn bản là khó thể nào chạy nhanh được, nếu không thì lốp xe cũng chẳng chống đỡ được bao lâu.</w:t>
      </w:r>
    </w:p>
    <w:p>
      <w:pPr>
        <w:pStyle w:val="BodyText"/>
      </w:pPr>
      <w:r>
        <w:t xml:space="preserve">Bang Myitkyina chính là thủ phủ của bang Kachin, đường xá kém cỏi thế này có lẽ là do những thế lực nơi đây chỉ biết lo ình, căn bản không quan tâm đến hạ tầng.</w:t>
      </w:r>
    </w:p>
    <w:p>
      <w:pPr>
        <w:pStyle w:val="BodyText"/>
      </w:pPr>
      <w:r>
        <w:t xml:space="preserve">Dân tộc thiểu số ở bang Kachin của Myanmar chính là Cảnh Pha(cùng là một dân tộc thiểu số ở tỉnh Vân Nam, Trung Quốc), nói chung là hai dân tộc thiểu số ở hai vùng cũng khổ sở không kém nhau.</w:t>
      </w:r>
    </w:p>
    <w:p>
      <w:pPr>
        <w:pStyle w:val="BodyText"/>
      </w:pPr>
      <w:r>
        <w:t xml:space="preserve">Sau khi đi được một đoạn đường đá thì Trang Duệ mới biết trước đó mình nghĩ quá trình đến đây quá đơn giản, vì con đường phía trước không còn bằng phẳng, người trong xe xóc nảy liên tục, chân tay vung vẫy, cơ thể nhồi lắc. Nếu không phải nơi này thế núi hiểm trở, sợ rằng Trang Duệ sẽ tình nguyện đi trực thăng còn tốt hơn.</w:t>
      </w:r>
    </w:p>
    <w:p>
      <w:pPr>
        <w:pStyle w:val="BodyText"/>
      </w:pPr>
      <w:r>
        <w:t xml:space="preserve">Trang Duệ thấy xóc nảy như thế này vẫn có thể chịu đựng được, nhưng khi nghĩ đến thuốc nổ plastic và lựu đạn trong ba lô của Bành Phi thì hắn thật sự sinh ra cảm giác đứng ngồi không yên, cảm giác này giống như là một mình ngồi giữa đống thuốc nổ vậy.</w:t>
      </w:r>
    </w:p>
    <w:p>
      <w:pPr>
        <w:pStyle w:val="BodyText"/>
      </w:pPr>
      <w:r>
        <w:t xml:space="preserve">Trang Duệ không phải người am hiểu quân sự, cũng không biết chất nổ plastic nếu không có kíp nổ đặc thù thì dù cho có dùng lửa đốt cũng không nổ, vì thế những lo lắng của hắn căn bản là thừa.</w:t>
      </w:r>
    </w:p>
    <w:p>
      <w:pPr>
        <w:pStyle w:val="BodyText"/>
      </w:pPr>
      <w:r>
        <w:t xml:space="preserve">- Hào...Hào đại ca, đường này có vẻ quá kém thì phải...</w:t>
      </w:r>
    </w:p>
    <w:p>
      <w:pPr>
        <w:pStyle w:val="BodyText"/>
      </w:pPr>
      <w:r>
        <w:t xml:space="preserve">Trang Duệ lên tiếng, giọng điệu đứt quảng, hắn thấy những ngôi nhà gỗ thấp bé hai bên đường, khắp nơi đề có con trẻ, vì vậy mà không khỏi nghĩ đến một câu nói:</w:t>
      </w:r>
    </w:p>
    <w:p>
      <w:pPr>
        <w:pStyle w:val="BodyText"/>
      </w:pPr>
      <w:r>
        <w:t xml:space="preserve">- Nếu muốn giàu thì phải dừng sinh con và sửa đường...</w:t>
      </w:r>
    </w:p>
    <w:p>
      <w:pPr>
        <w:pStyle w:val="BodyText"/>
      </w:pPr>
      <w:r>
        <w:t xml:space="preserve">Những lời này dùng cho Myanmar thì phù hợp, vì Myanmar không chỉ có các mỏ vàng, bạc, đồng, còn có rất nhiều bảo thạch, nhưng cuộc sống của nhân dân lại không khác gì những nước Châu Phi có phiến loạn, gốc gác tất nhiên là liên quan đến chính phủ.</w:t>
      </w:r>
    </w:p>
    <w:p>
      <w:pPr>
        <w:pStyle w:val="BodyText"/>
      </w:pPr>
      <w:r>
        <w:t xml:space="preserve">- Cậu Trang, cậu nói thì dễ nhưng ai quản? Đám người chỗ này chỉ biết quét tuyết trước cửa nhà mình, căn bản không cần quan tâm đến băng trên mái nhà kẻ khác...</w:t>
      </w:r>
    </w:p>
    <w:p>
      <w:pPr>
        <w:pStyle w:val="BodyText"/>
      </w:pPr>
      <w:r>
        <w:t xml:space="preserve">Hào Vinh nghe được lời của Trang Duệ thì không khỏi cười khổ, hắn và Trang Duệ dùng tiếng Trung, cũng không sợ nhóm quân nhân nghe được, dù nghe được cũng không là vấn đề, vì gia tộc họ Hào đã quật khởi cả trăm năm không ngã ở Myanmar, không phải chỉ có tiền tài mà thôi.</w:t>
      </w:r>
    </w:p>
    <w:p>
      <w:pPr>
        <w:pStyle w:val="BodyText"/>
      </w:pPr>
      <w:r>
        <w:t xml:space="preserve">Gia tộc họ Hào cắm rễ trăm năm ở Myanmar đã trải qua mưa gió bão tố, có thể nói là một người đứng xem thấy tất cả tình huống đang diễn ra.</w:t>
      </w:r>
    </w:p>
    <w:p>
      <w:pPr>
        <w:pStyle w:val="BodyText"/>
      </w:pPr>
      <w:r>
        <w:t xml:space="preserve">Đầu thế kỷ thì Myanmar là thuộc địa của Anh, càng về sau thì Anh Quốc càng suy, bị Nhật Bản hất cẳng khỏi Myanmar. Sau đó được Trung Quốc giúp đỡ, Myanmar trùng kiến chính quyền và thoát ly khỏi sự thống trị của Anh.</w:t>
      </w:r>
    </w:p>
    <w:p>
      <w:pPr>
        <w:pStyle w:val="BodyText"/>
      </w:pPr>
      <w:r>
        <w:t xml:space="preserve">Chỉ là Myanmar rất nhiều dân tộc, ngoài quân của chính phủ thì mỗi nơi đều có quân địa phương, hơn nữa đám bại binh ở vùng Tam Giác Vàng thật sự là lực lượng làm rối loạn. Nói chung Myanmar giống như đất nước quân phiệt cắt cứ, thường có rối loạn, tất cả đều là những đại vương trên đỉnh núi.</w:t>
      </w:r>
    </w:p>
    <w:p>
      <w:pPr>
        <w:pStyle w:val="BodyText"/>
      </w:pPr>
      <w:r>
        <w:t xml:space="preserve">Cuối thế kỷ hai mươi thì giá trị của những mỏ khoáng dần thể hiện rõ ràng, thành phố Myitkyina trở thành một địa phương mà chính phủ và các thế lực tranh đoạt lẫn nhau, tranh chấp này kéo dài mãi đến bây giờ mà chưa từng được dẹp loạn.</w:t>
      </w:r>
    </w:p>
    <w:p>
      <w:pPr>
        <w:pStyle w:val="BodyText"/>
      </w:pPr>
      <w:r>
        <w:t xml:space="preserve">Tuy bây giờ tất cả các địa phương ở Myanmar đều thái bình, đều được chính quyền khống chế tốt, cuộc sống bình ổn, nhưng thực tế thì thành phố khoáng sản Myitkyina luôn phức tạp, thường xuyên bộc phát xung đột, tất nhiên những thứ này cũng không thể nào tuyên bố với bên ngoài.</w:t>
      </w:r>
    </w:p>
    <w:p>
      <w:pPr>
        <w:pStyle w:val="BodyText"/>
      </w:pPr>
      <w:r>
        <w:t xml:space="preserve">Hào Vinh và người của gia tộc họ Hào là thế lực địa phương, gia tộc bọn họ cũng có những đội ngũ bảo vệ mỏ khoáng, đến giai đoạn nào đó thì đội ngũ này sẽ xoay mình thành quân đội, sẽ chống lại các thế lực khác, bây giờ tình huống bình ổn chẳng qua chỉ là kết quả thỏa hiệp của tất cả thế lực mà thôi.</w:t>
      </w:r>
    </w:p>
    <w:p>
      <w:pPr>
        <w:pStyle w:val="BodyText"/>
      </w:pPr>
      <w:r>
        <w:t xml:space="preserve">Dưới tình huống như vậy thì kể cả gia tộc họ Hào, tất cả thế lực đều không muốn ném tài chính vào để xây dựng cơ sở, vì hôm nay nơi này là của anh, anh tu sửa cho tốt biết đâu ngày mai sẽ bị người ta cướp đi? Ai tình nguyện bỏ tiền ra làm những chuyện không không như thế này?</w:t>
      </w:r>
    </w:p>
    <w:p>
      <w:pPr>
        <w:pStyle w:val="BodyText"/>
      </w:pPr>
      <w:r>
        <w:t xml:space="preserve">Nếu Hào Vinh biết Trang Duệ và Bành Phi có mang theo vũ khí thì sẽ chẳng cần quan tâm, những thứ này có đầy trong nhà kho của hắn, những nhân viên tuần tra trong khu mỏ của hắn đều có một khẩu súng Ak47 của Nga trên lưng.</w:t>
      </w:r>
    </w:p>
    <w:p>
      <w:pPr>
        <w:pStyle w:val="BodyText"/>
      </w:pPr>
      <w:r>
        <w:t xml:space="preserve">Khu vực này nếu là người không có quan hệ và bối cảnh thì căn bản sẽ không dám xâm nhập, nếu không sẽ bị người ta trói gô lại làm con tin, may mắn thì đối phương lấy tiền chuộc và thả ra, nếu không may thì làm phân cho cây rừng.</w:t>
      </w:r>
    </w:p>
    <w:p>
      <w:pPr>
        <w:pStyle w:val="BodyText"/>
      </w:pPr>
      <w:r>
        <w:t xml:space="preserve">Trong xe rất xóc nảy, Trang Duệ cũng không có tâm tình mở miệng, dùng tay giữ lấy tay cầm trên cửa, dùng ánh mắt chán ghét nhìn thoáng qua, nhưng sau đó lại phát hiện nhiều thứ khác biệt.</w:t>
      </w:r>
    </w:p>
    <w:p>
      <w:pPr>
        <w:pStyle w:val="BodyText"/>
      </w:pPr>
      <w:r>
        <w:t xml:space="preserve">Trang Duệ nhìn kỹ và phát hiện cửa xe được gia cố thêm nhiều tấm thép, thủy tinh trên cửa xe cũng không bình thường, khá giày, giống như kính chống đạn vậy.</w:t>
      </w:r>
    </w:p>
    <w:p>
      <w:pPr>
        <w:pStyle w:val="BodyText"/>
      </w:pPr>
      <w:r>
        <w:t xml:space="preserve">Trang Duệ thấy phần kính trước xe có dán một phần giấy thông hành, dựa theo phiên dịch của Bành Phi thì bên trên ghi là "quốc khách", tuy xe trên đường không có nhiều nhưng tất cả đều phải chủ động dạt sang một bên nhường đường cho đội ngũ của bọn họ.</w:t>
      </w:r>
    </w:p>
    <w:p>
      <w:pPr>
        <w:pStyle w:val="BodyText"/>
      </w:pPr>
      <w:r>
        <w:t xml:space="preserve">Trên đường đi cứ hai ba mươi kilomet thì có một trạm kiểm tra, tuy chỉ là dùng một cây gỗ và khối đá làm công cụ nhưng lại có vẻ rất thực dụng.</w:t>
      </w:r>
    </w:p>
    <w:p>
      <w:pPr>
        <w:pStyle w:val="BodyText"/>
      </w:pPr>
      <w:r>
        <w:t xml:space="preserve">Mỗi lần còn một khoảng xa nửa mới đến trạm kiểm tra thì Hào Vinh thò người ra dùng tiếng Myanmar nói vài câu, những binh sĩ hình như cũng quen biết Hào Vinh, căn bản không thèm nhìn vào trong xe, mở cửa cho qua.</w:t>
      </w:r>
    </w:p>
    <w:p>
      <w:pPr>
        <w:pStyle w:val="Compact"/>
      </w:pPr>
      <w:r>
        <w:t xml:space="preserve">Sau khi đi hơn ba giờ thì nhóm người đi đến một thị trấn của Myitkyina, nơi đây là địa điểm năm xưa quânn viễn chinh Trung Quốc tập kết.</w:t>
      </w:r>
      <w:r>
        <w:br w:type="textWrapping"/>
      </w:r>
      <w:r>
        <w:br w:type="textWrapping"/>
      </w:r>
    </w:p>
    <w:p>
      <w:pPr>
        <w:pStyle w:val="Heading2"/>
      </w:pPr>
      <w:bookmarkStart w:id="511" w:name="chương-489-p2-thành-trong-thành."/>
      <w:bookmarkEnd w:id="511"/>
      <w:r>
        <w:t xml:space="preserve">489. Chương 489 (p2): Thành Trong Thành.</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489(p2): Thành trong thành.</w:t>
      </w:r>
    </w:p>
    <w:p>
      <w:pPr>
        <w:pStyle w:val="BodyText"/>
      </w:pPr>
      <w:r>
        <w:t xml:space="preserve">Nhóm Dịch: Tepga</w:t>
      </w:r>
    </w:p>
    <w:p>
      <w:pPr>
        <w:pStyle w:val="BodyText"/>
      </w:pPr>
      <w:r>
        <w:t xml:space="preserve">Nguồn: vipvanda</w:t>
      </w:r>
    </w:p>
    <w:p>
      <w:pPr>
        <w:pStyle w:val="BodyText"/>
      </w:pPr>
      <w:r>
        <w:t xml:space="preserve">Thiếu phần 1</w:t>
      </w:r>
    </w:p>
    <w:p>
      <w:pPr>
        <w:pStyle w:val="BodyText"/>
      </w:pPr>
      <w:r>
        <w:t xml:space="preserve">Bấm nút "Thu gọn" để thu gọn nội dungThu gọn</w:t>
      </w:r>
    </w:p>
    <w:p>
      <w:pPr>
        <w:pStyle w:val="BodyText"/>
      </w:pPr>
      <w:r>
        <w:t xml:space="preserve">Sau khi đám quân nhân liên tục giải thích thì vẻ mặt Hào Vinh mới trở nên tốt hơn, sau đó hắn nói vài câu, đám quân nhân gật đầu như gà mổ thóc, căn bản không dám nói thêm lời nào.</w:t>
      </w:r>
    </w:p>
    <w:p>
      <w:pPr>
        <w:pStyle w:val="BodyText"/>
      </w:pPr>
      <w:r>
        <w:t xml:space="preserve">- Đi thôi, cậu Trang, nhìn cậu có vẻ rất tinh thần, buổi tối cho cậu đi ra ngoài đón gió tẩy trần, anh em chúng ta uống vài ly...</w:t>
      </w:r>
    </w:p>
    <w:p>
      <w:pPr>
        <w:pStyle w:val="BodyText"/>
      </w:pPr>
      <w:r>
        <w:t xml:space="preserve">Hào Vinh nói một tiếng với Trang Duệ, ba người leo lên chiếc xe việt dã dừng bên ngoài khách sạn, đám quân nhân theo sát phía sau, khi xe hơi khởi động thì còn chào một cái, rõ ràng là bị Hào Vinh dọa cho sợ hãi.</w:t>
      </w:r>
    </w:p>
    <w:p>
      <w:pPr>
        <w:pStyle w:val="BodyText"/>
      </w:pPr>
      <w:r>
        <w:t xml:space="preserve">Nhà của Hào Vinh ở phía bắc Pagan, xe chạy được hơn nửa giờ thì đến quần thể kiến trúc khá lớn.</w:t>
      </w:r>
    </w:p>
    <w:p>
      <w:pPr>
        <w:pStyle w:val="BodyText"/>
      </w:pPr>
      <w:r>
        <w:t xml:space="preserve">Sở dĩ nói là quần thể kiến trúc vì Trang Duệ thấy khu vực kia có tường rào cao bao quanh giống như một tòa thành, cửa chính còn có cả chòi canh, bên trên có người cầm súng đứng gác, hơn nữa trong chòi canh hình như còn hỏa lực mạnh khác.</w:t>
      </w:r>
    </w:p>
    <w:p>
      <w:pPr>
        <w:pStyle w:val="BodyText"/>
      </w:pPr>
      <w:r>
        <w:t xml:space="preserve">Người đứng gác ở cửa ra vào thấy hào vinh thì nhanh chóng hành lễ, tư thái và động tác thậm chí nhìn còn có vẻ chính quy hơn cả đám lính vừa rồi.</w:t>
      </w:r>
    </w:p>
    <w:p>
      <w:pPr>
        <w:pStyle w:val="BodyText"/>
      </w:pPr>
      <w:r>
        <w:t xml:space="preserve">Thành trong thành này có phạm vi không nhỏ, chính giữa là đường chính, là đường xi măng, còn tốt hơn cả đường nhựa ở Pagan.</w:t>
      </w:r>
    </w:p>
    <w:p>
      <w:pPr>
        <w:pStyle w:val="BodyText"/>
      </w:pPr>
      <w:r>
        <w:t xml:space="preserve">Quy hoạch trong này vô cùng chỉnh tề, tất cả đều là nhà trệt, bên trong đều có trẻ con chơi đùa ầm ĩ, âm thanh lọt vào tai Trang Duệ là tiếng Trung, điều này làm hắn sinh ra cảm giác giống như về nhà mình.</w:t>
      </w:r>
    </w:p>
    <w:p>
      <w:pPr>
        <w:pStyle w:val="BodyText"/>
      </w:pPr>
      <w:r>
        <w:t xml:space="preserve">- Trước kia chỗ này cũng không lớn, là kiến trúc có từ những năm bảy mươi, bây giờ có hai chục ngàn người Hoa ở chỗ này, phần lớn đều là người nhà của nhân viên công ty...</w:t>
      </w:r>
    </w:p>
    <w:p>
      <w:pPr>
        <w:pStyle w:val="BodyText"/>
      </w:pPr>
      <w:r>
        <w:t xml:space="preserve">Hào Vinh giới thiệu nhà mình cho Trang Duệ, vẻ mặt tràn đầy tự hào.</w:t>
      </w:r>
    </w:p>
    <w:p>
      <w:pPr>
        <w:pStyle w:val="BodyText"/>
      </w:pPr>
      <w:r>
        <w:t xml:space="preserve">Tòa thành trong thành này được xây dựng từ tay ông nội của Hào Vinh, mãi cho đến bây giờ lọt vào tay hắn là qua ba đời, mà bây giờ hắn là thế lực lớn nhất của người Hoa ở chỗ này, chưa nói đến những thứ khác, đám thợ mỏ chỉ cần cầm vũ khí sẽ trở thành một cánh quân vài ngàn người.</w:t>
      </w:r>
    </w:p>
    <w:p>
      <w:pPr>
        <w:pStyle w:val="BodyText"/>
      </w:pPr>
      <w:r>
        <w:t xml:space="preserve">Sau khi từ ngoài cửa đi vào, xe của nhóm Hào Vinh chạy thêm năm phút, cuối cùng mới dừng lại trước một căn nhà lớn, đã có năm sáu người chờ ở đó.</w:t>
      </w:r>
    </w:p>
    <w:p>
      <w:pPr>
        <w:pStyle w:val="BodyText"/>
      </w:pPr>
      <w:r>
        <w:t xml:space="preserve">- Bà, sao bà lại ra đây?</w:t>
      </w:r>
    </w:p>
    <w:p>
      <w:pPr>
        <w:pStyle w:val="BodyText"/>
      </w:pPr>
      <w:r>
        <w:t xml:space="preserve">Hào Vinh vừa xuống xe thì đã đi đến trước mặt một bà lão.</w:t>
      </w:r>
    </w:p>
    <w:p>
      <w:pPr>
        <w:pStyle w:val="BodyText"/>
      </w:pPr>
      <w:r>
        <w:t xml:space="preserve">- A Vinh, con rể của cháu bà đến chơi, tất nhiên bà muốn nhìn một chút...</w:t>
      </w:r>
    </w:p>
    <w:p>
      <w:pPr>
        <w:pStyle w:val="BodyText"/>
      </w:pPr>
      <w:r>
        <w:t xml:space="preserve">Bà cụ này cũng không cao, tóc đã bạc trắng, chỉ là mái tóc vô cùng chỉnh tề, nếp nhăn trên mặt rất sâu, xem ra đã hơn bảy mươi tuổi. Bà vừa nói vừa nhìn ra sau lưng Hào Vinh, nhưng cặp mắt có vẻ đục ngầu.</w:t>
      </w:r>
    </w:p>
    <w:p>
      <w:pPr>
        <w:pStyle w:val="BodyText"/>
      </w:pPr>
      <w:r>
        <w:t xml:space="preserve">- Bà, mắt của bà cũng không nhìn rõ, bà xem...</w:t>
      </w:r>
    </w:p>
    <w:p>
      <w:pPr>
        <w:pStyle w:val="BodyText"/>
      </w:pPr>
      <w:r>
        <w:t xml:space="preserve">Hào Vinh đỡ lấy bà lão, cũng không nói hết câu.</w:t>
      </w:r>
    </w:p>
    <w:p>
      <w:pPr>
        <w:pStyle w:val="BodyText"/>
      </w:pPr>
      <w:r>
        <w:t xml:space="preserve">- Chào bà, cháu là Trang Duệ, bà khỏe chứ ạ?</w:t>
      </w:r>
    </w:p>
    <w:p>
      <w:pPr>
        <w:pStyle w:val="BodyText"/>
      </w:pPr>
      <w:r>
        <w:t xml:space="preserve">Trang Duệ biết rõ đây là cô của Tần Hạo Nhiên, vì vậy mà vội vàng tiến lên nghênh đón, đỡ lấy một tay còn lại của bà cụ.</w:t>
      </w:r>
    </w:p>
    <w:p>
      <w:pPr>
        <w:pStyle w:val="BodyText"/>
      </w:pPr>
      <w:r>
        <w:t xml:space="preserve">- Tốt...Đứa bé ngoan, xem ra khá to cao đấy...</w:t>
      </w:r>
    </w:p>
    <w:p>
      <w:pPr>
        <w:pStyle w:val="BodyText"/>
      </w:pPr>
      <w:r>
        <w:t xml:space="preserve">Bà cụ lên tiếng với khẩu âm Quảng Đông, bà rút tay ra khỏi tay của Hào Vinh, sau đó sờ lên mặt Trang Duệ, chỉ là nhón chân hơi quá, thế là Trang Duệ vội vàng ngồi xổm xuống.</w:t>
      </w:r>
    </w:p>
    <w:p>
      <w:pPr>
        <w:pStyle w:val="BodyText"/>
      </w:pPr>
      <w:r>
        <w:t xml:space="preserve">- Đi, đi theo bà...</w:t>
      </w:r>
    </w:p>
    <w:p>
      <w:pPr>
        <w:pStyle w:val="BodyText"/>
      </w:pPr>
      <w:r>
        <w:t xml:space="preserve">Bà cụ dứt khoát xoay người kéo Trang Duệ bước đi, làm hại Hào Vinh muốn giới thiệu Trang Duệ cho những người khác nhưng bây giờ cũng chỉ có thể lắc đầu cười khổ đi theo.</w:t>
      </w:r>
    </w:p>
    <w:p>
      <w:pPr>
        <w:pStyle w:val="BodyText"/>
      </w:pPr>
      <w:r>
        <w:t xml:space="preserve">Bố mẹ của Hào Vinh cùng bà cụ đi cùng một chỗ, sau khi đi vào trong sân nhà thì lại có một đám người vây quanh, có người lớn trẻ nhỏ, bọn họ phần lớn đều chưa từng rời khỏi Myanmar, khi thấy thân thích từ trong nước đến thì đều sinh ra cảm giác tân kỳ, vô tình nói cười hỏi han rất náo nhiệt.</w:t>
      </w:r>
    </w:p>
    <w:p>
      <w:pPr>
        <w:pStyle w:val="BodyText"/>
      </w:pPr>
      <w:r>
        <w:t xml:space="preserve">Cuối cùng thì bà cụ lên tiếng, đoàn người tản ra, Hào Vinh lúc này mới có cơ hội giới thiệu Trang Duệ cho bố mình là Hào Quân Chính.</w:t>
      </w:r>
    </w:p>
    <w:p>
      <w:pPr>
        <w:pStyle w:val="BodyText"/>
      </w:pPr>
      <w:r>
        <w:t xml:space="preserve">Hào Quân Chính khoảng năm mươi bảy tuổi, theo giới thiệu của Hào Vinh thì sức khỏe không quá tốt, vì vậy mà khi mình mới hai mươi tuổi đã được giao cho cả sản nghiệp.</w:t>
      </w:r>
    </w:p>
    <w:p>
      <w:pPr>
        <w:pStyle w:val="BodyText"/>
      </w:pPr>
      <w:r>
        <w:t xml:space="preserve">Trang Duệ tiến lên cung kính chào hỏi, Hào Quân Chính cũng không ra giá, sau khi đưa bà cụ ngồi xuống ghế thì mời Trang Duệ và Bành Phi ngồi xuống, Bành Phi lúc này có thân phận là em họ của Trang Duệ, cho nên ai cũng coi hắn là người nhà.</w:t>
      </w:r>
    </w:p>
    <w:p>
      <w:pPr>
        <w:pStyle w:val="BodyText"/>
      </w:pPr>
      <w:r>
        <w:t xml:space="preserve">Tiệc tối làm cho Trang Duệ thật sự mở rộng tầm mắt, dù hắn đã từng dùng cơm ở Điếu Ngư Đài trong Quốc Tân Quán ở Bắc Kinh thì lúc này ngồi lên bàn cũng khó gọi được tên của chín trong mười món, có thể nói là đủ mọi món kỳ lạ quý hiếm.</w:t>
      </w:r>
    </w:p>
    <w:p>
      <w:pPr>
        <w:pStyle w:val="BodyText"/>
      </w:pPr>
      <w:r>
        <w:t xml:space="preserve">Tây gấu nướng, rùa hấp, còn có món gì đó cắt thành từng mảnh ăn vào miệng cảm thấy rất ngon, còn có thịt tê tê, cùng những món ngon được chế biến từ động vật khác mà hắn không biết tên, chưa nói đến vấn đề gì khác, hương vị thật sự rất tuyệt.</w:t>
      </w:r>
    </w:p>
    <w:p>
      <w:pPr>
        <w:pStyle w:val="BodyText"/>
      </w:pPr>
      <w:r>
        <w:t xml:space="preserve">- Cháu trai, uống ít rượu thôi, rượu này là rượu ngâm duôi hổ, cháu cũng sắp lấy vợ nên uống vào sẽ không có vấn đề, đợi đến khi về thì mang theo một ít, thứ này nơi đây cũng không thiếu...</w:t>
      </w:r>
    </w:p>
    <w:p>
      <w:pPr>
        <w:pStyle w:val="BodyText"/>
      </w:pPr>
      <w:r>
        <w:t xml:space="preserve">Rượu chiêu đãi Trang Duệ cũng thật sự có nguồn gốc, cũng ngâm từ đuôi hổ.</w:t>
      </w:r>
    </w:p>
    <w:p>
      <w:pPr>
        <w:pStyle w:val="BodyText"/>
      </w:pPr>
      <w:r>
        <w:t xml:space="preserve">Hào lão gia tử vừa mời rượu Trang Duệ vừa cho hắn mang vài bình rượu về nước, đây không phải là lập tức đính hôn sao? Trang Duệ nghe vậy mà không khỏi đỏ mặt tía tai, không nhịn được trong lòng thầm gào thét, mình còn trẻ, nào cần dùng đến thứ này? nguồn (.)</w:t>
      </w:r>
    </w:p>
    <w:p>
      <w:pPr>
        <w:pStyle w:val="BodyText"/>
      </w:pPr>
      <w:r>
        <w:t xml:space="preserve">- Đúng là tiểu tử tốt, nếu ở Myanmar thì tìm cho nó vài vợ...</w:t>
      </w:r>
    </w:p>
    <w:p>
      <w:pPr>
        <w:pStyle w:val="BodyText"/>
      </w:pPr>
      <w:r>
        <w:t xml:space="preserve">Hào Quân Chính nói thật sự rất có ý nghĩa, nhưng lời nói tiếp theo của bà cụ lại làm cho Trang Duệ hóa đá.</w:t>
      </w:r>
    </w:p>
    <w:p>
      <w:pPr>
        <w:pStyle w:val="BodyText"/>
      </w:pPr>
      <w:r>
        <w:t xml:space="preserve">- Điều này...Nhiều vợ? Như vậy cũng đúng sao?</w:t>
      </w:r>
    </w:p>
    <w:p>
      <w:pPr>
        <w:pStyle w:val="BodyText"/>
      </w:pPr>
      <w:r>
        <w:t xml:space="preserve">Trang Duệ đang gắp một miếng thị tê tê đưa lên nhưng mãi chưa bỏ vào miệng, hắn ngây ngốc hỏi một câu làm ọi người nở nụ cười.</w:t>
      </w:r>
    </w:p>
    <w:p>
      <w:pPr>
        <w:pStyle w:val="BodyText"/>
      </w:pPr>
      <w:r>
        <w:t xml:space="preserve">- Ở Myanmar có thể một chồng nhiều vợ, nhưng lấy nhiều vợ cũng không phải chuyện tốt, cậu đừng nghe lời bà nói...</w:t>
      </w:r>
    </w:p>
    <w:p>
      <w:pPr>
        <w:pStyle w:val="BodyText"/>
      </w:pPr>
      <w:r>
        <w:t xml:space="preserve">Hào Vinh ở bên cạnh giải thích cho Trang Duệ.</w:t>
      </w:r>
    </w:p>
    <w:p>
      <w:pPr>
        <w:pStyle w:val="BodyText"/>
      </w:pPr>
      <w:r>
        <w:t xml:space="preserve">Thì ra ở Myanmar vì có nhiều dân tộc nên có đủ loại quy củ, không thực hiện theo đúng pháp luật, ví dụ như cướp bị bắt thì sẽ bị người vây quanh đánh đến chết, như vậy sẽ không coi như phạm pháp.</w:t>
      </w:r>
    </w:p>
    <w:p>
      <w:pPr>
        <w:pStyle w:val="BodyText"/>
      </w:pPr>
      <w:r>
        <w:t xml:space="preserve">Chính quyền Myanmar cũng không quá cai quản quá sâu, ví dụ như những tranh cãi trong thôn xóm, tất cả đều được tiến hành hòa giải theo thôn trưởng, bình thường và công chính.</w:t>
      </w:r>
    </w:p>
    <w:p>
      <w:pPr>
        <w:pStyle w:val="BodyText"/>
      </w:pPr>
      <w:r>
        <w:t xml:space="preserve">Hơn nữa Myanmar giống như không có quan điểm quốc tịch, đây thật sự là một vùng "tự do và dân chủ", anh thậm chí không cần gia nhập quốc tịch Myanmar, chỉ cần anh tu hành ở chùa bản địa bảy ngày, đạt được sự tán thành của các tập tục địa phương, sau này anh sẽ được xã hội Myanmar tán thành.</w:t>
      </w:r>
    </w:p>
    <w:p>
      <w:pPr>
        <w:pStyle w:val="BodyText"/>
      </w:pPr>
      <w:r>
        <w:t xml:space="preserve">Như vậy anh sẽ có đủ quyền lợi như một công dân Myanmar, có lẽ ngoài quyền được bầu cử, nhưng nơi đây cũng chẳng có tuyển cử gì cả, anh có thể lấy vợ sinh con và sống lại nơi này.</w:t>
      </w:r>
    </w:p>
    <w:p>
      <w:pPr>
        <w:pStyle w:val="Compact"/>
      </w:pPr>
      <w:r>
        <w:t xml:space="preserve">Myanmar là một quốc gia mà sức sản xuất rất kém, sinh tồn là vấn đề của dân chúng nghèo khổ, hơn nữa chỗ này cũng không có kế hoạch hóa gia đình. Phụ nữ Myanmar có rất nhiều, những nhà không nuôi nổi chỉ mong sao có thể gả ra ngoài, tất nhiên đối tượng kết hôn cũng không nhất định là đang độc thân.</w:t>
      </w:r>
      <w:r>
        <w:br w:type="textWrapping"/>
      </w:r>
      <w:r>
        <w:br w:type="textWrapping"/>
      </w:r>
    </w:p>
    <w:p>
      <w:pPr>
        <w:pStyle w:val="Heading2"/>
      </w:pPr>
      <w:bookmarkStart w:id="512" w:name="chương-49-0-cuộc-sống-hạnh-phúc-của-đàn-ông-myanmar."/>
      <w:bookmarkEnd w:id="512"/>
      <w:r>
        <w:t xml:space="preserve">490. Chương 49 0: Cuộc Sống Hạnh Phúc Của Đàn Ông Myanmar.</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490: Cuộc sống hạnh phúc của đàn ông Myanmar.</w:t>
      </w:r>
    </w:p>
    <w:p>
      <w:pPr>
        <w:pStyle w:val="BodyText"/>
      </w:pPr>
      <w:r>
        <w:t xml:space="preserve">Nhóm Dịch: Tepga</w:t>
      </w:r>
    </w:p>
    <w:p>
      <w:pPr>
        <w:pStyle w:val="BodyText"/>
      </w:pPr>
      <w:r>
        <w:t xml:space="preserve">Nguồn: vipvanda</w:t>
      </w:r>
    </w:p>
    <w:p>
      <w:pPr>
        <w:pStyle w:val="BodyText"/>
      </w:pPr>
      <w:r>
        <w:t xml:space="preserve">Bấm nút "Thu gọn" để thu gọn nội dungThu gọn</w:t>
      </w:r>
    </w:p>
    <w:p>
      <w:pPr>
        <w:pStyle w:val="BodyText"/>
      </w:pPr>
      <w:r>
        <w:t xml:space="preserve">Chế độ đa thê ở Myanmar có vẻ như khôi hài nhưng thật ra cũng là một việc có lợi cho phụ nữ.</w:t>
      </w:r>
    </w:p>
    <w:p>
      <w:pPr>
        <w:pStyle w:val="BodyText"/>
      </w:pPr>
      <w:r>
        <w:t xml:space="preserve">Ví dụ như trừ khi nhà gái có hành vi mất danh dự, nếu không thì ly hôn là việc cấm, anh tuyệt đối không thể nào dứt bỏ tình vợ chồng, có thể đúng với câu nói: "Dù là nghèo đói hay bệnh tật, anh đều phải nuôi cô ấy cả đời".</w:t>
      </w:r>
    </w:p>
    <w:p>
      <w:pPr>
        <w:pStyle w:val="BodyText"/>
      </w:pPr>
      <w:r>
        <w:t xml:space="preserve">Nơi đây phụ nữ phụ trách lao động mà đàn ông thì gánh chịu tất cả gia vụ như nấu cơm, giặt giũ, chăm con...Nếu như anh có ba vợ, lại có mỗi người một con, như thế anh sẽ phải làm việc rất cực khổ.</w:t>
      </w:r>
    </w:p>
    <w:p>
      <w:pPr>
        <w:pStyle w:val="BodyText"/>
      </w:pPr>
      <w:r>
        <w:t xml:space="preserve">Trang Duệ nghed đến tình huống này mà không khỏi rét run, nghĩ đến khugn cảnh một người đàn ông đặt lên vai một đứa bé, trong ngực ôm một đứa, sau mông còn có vài đứa theo sau, hắn không khỏi cảm thấy không rét mà run, chẳng lẽ các đồng chí đàn ông ở Myanmar lại thảm thế này?</w:t>
      </w:r>
    </w:p>
    <w:p>
      <w:pPr>
        <w:pStyle w:val="BodyText"/>
      </w:pPr>
      <w:r>
        <w:t xml:space="preserve">Có người sẽ nói ban ngày thì thảm nhưng ban đêm sẽ hạnh phúc, hằng đêm sẽ làm chú rể mới một cách quang minh chính đại, trong nước sẽ không được trải nghiệm tình cảnh này.</w:t>
      </w:r>
    </w:p>
    <w:p>
      <w:pPr>
        <w:pStyle w:val="BodyText"/>
      </w:pPr>
      <w:r>
        <w:t xml:space="preserve">Nhưng đây cũng không phải là chuyện tốt, xã hội Myanmar chú trọng quan niệm "công bằng", quan niệm này xâm nhập vào sâu trong gia đình, vì thế anh phải đối đãi ngang hàng với từng bà vợ, thay phiên làm việc.</w:t>
      </w:r>
    </w:p>
    <w:p>
      <w:pPr>
        <w:pStyle w:val="BodyText"/>
      </w:pPr>
      <w:r>
        <w:t xml:space="preserve">Nếu như trong số các bà vợ của anh có một cô xinh đẹp, anh muốn thiên vị cho bà vợ này thì rõ ràng là không thể, anh sẽ bị dư luận khiển trách, coi như những công tác như thế là nghĩa vụ và đạo đức, chắc sẽ giảm bớt khá nhiều tình thú.</w:t>
      </w:r>
    </w:p>
    <w:p>
      <w:pPr>
        <w:pStyle w:val="BodyText"/>
      </w:pPr>
      <w:r>
        <w:t xml:space="preserve">- Hào đại ca, không thể cho đàn ông đi ra lao động và phụ nữ ở nhà giữ con sao?</w:t>
      </w:r>
    </w:p>
    <w:p>
      <w:pPr>
        <w:pStyle w:val="BodyText"/>
      </w:pPr>
      <w:r>
        <w:t xml:space="preserve">Trang Duệ ma xui quỷ khiến thế nào lại hỏi một câu như vậy, đi ra ngoài làm việc không phải sẽ sướng hơn ở nhà quét dọn nhà cửa và chăm nuôi vợ con sao?</w:t>
      </w:r>
    </w:p>
    <w:p>
      <w:pPr>
        <w:pStyle w:val="BodyText"/>
      </w:pPr>
      <w:r>
        <w:t xml:space="preserve">Hào Vinh nghe vậy thì lắc đầu:</w:t>
      </w:r>
    </w:p>
    <w:p>
      <w:pPr>
        <w:pStyle w:val="BodyText"/>
      </w:pPr>
      <w:r>
        <w:t xml:space="preserve">- Đây chỉ là tập tục của những nơi có dân tộc thiểu số, nếu như một người có ba bà vợ, sẽ là một người giúp việc nhà cho ba người phụ nữ, như vậy việc nhà nông sẽ chẳng thể nào do một người đàn ông gánh vác được.</w:t>
      </w:r>
    </w:p>
    <w:p>
      <w:pPr>
        <w:pStyle w:val="BodyText"/>
      </w:pPr>
      <w:r>
        <w:t xml:space="preserve">- Nhưng nếu một nam hai nữ đi làm nông, hai người phụ nữ kia sẽ lo lắng con của mình không được cô vợ kia quan tâm, dễ dàng sinh ra mâu thuẫn.</w:t>
      </w:r>
    </w:p>
    <w:p>
      <w:pPr>
        <w:pStyle w:val="BodyText"/>
      </w:pPr>
      <w:r>
        <w:t xml:space="preserve">- Vì vậy cách sắp xếp thích hợp nhất vẫn là tất cả phụ nữ đi làm, đàn ông ở nhà chăm sóc con cái, hơn nữa những bà vợ lớn nhỏ này đều có quan hệ rất tốt, không khác gì chị em ruột...</w:t>
      </w:r>
    </w:p>
    <w:p>
      <w:pPr>
        <w:pStyle w:val="BodyText"/>
      </w:pPr>
      <w:r>
        <w:t xml:space="preserve">Trang Duệ bị những lời của Hào Vinh làm cho ngây cả ra, đây rõ ràng là phân phối quá công bằng, nếu như trong nhà có thêm vài cô vợ, như vậy sẽ là giúp đỡ cho vợ cả đỡ mệt nhọc.</w:t>
      </w:r>
    </w:p>
    <w:p>
      <w:pPr>
        <w:pStyle w:val="BodyText"/>
      </w:pPr>
      <w:r>
        <w:t xml:space="preserve">Trang Duệ thậm chí nghi ngờ vợ cả sẽ không cấm chồng lấ vợ, ngược lại còn cổ vũ cho chồng cố gắng hết sức có thể, những bà vợ thì ban ngày cùng làm việc tay chân, ban đêm có hiệp nghị sẵn, trong lúc các bà vợ lao động thì sẽ thành lập tình hữu nghị và niềm tin, có thể rất thân thiết.</w:t>
      </w:r>
    </w:p>
    <w:p>
      <w:pPr>
        <w:pStyle w:val="BodyText"/>
      </w:pPr>
      <w:r>
        <w:t xml:space="preserve">Vì thế Hào Vinh nói những bà vợ có quan hệ như chị em ruột thật sự là rất đúng đắn, không khoa trương.</w:t>
      </w:r>
    </w:p>
    <w:p>
      <w:pPr>
        <w:pStyle w:val="BodyText"/>
      </w:pPr>
      <w:r>
        <w:t xml:space="preserve">Hào Vinh sau khi giới thiệu tập tục kết hôn ở Myanmar cho Trang Duệ thì nói:</w:t>
      </w:r>
    </w:p>
    <w:p>
      <w:pPr>
        <w:pStyle w:val="BodyText"/>
      </w:pPr>
      <w:r>
        <w:t xml:space="preserve">- Thế nào? Có muốn tôi tìm một ngôi chùa cho cậu vào tu bảy ngày, để được hưởng thụ đãi ngộ ở Myanmar không? Với tài sản của cậu, sợ rằng có rất nhiều người ở Myanmar mốn gả con cho cậu...</w:t>
      </w:r>
    </w:p>
    <w:p>
      <w:pPr>
        <w:pStyle w:val="BodyText"/>
      </w:pPr>
      <w:r>
        <w:t xml:space="preserve">- Đừng, Hào đại ca, anh giỏi thì nói với Huyên Băng, em thì không dám...</w:t>
      </w:r>
    </w:p>
    <w:p>
      <w:pPr>
        <w:pStyle w:val="BodyText"/>
      </w:pPr>
      <w:r>
        <w:t xml:space="preserve">Trang Duệ giơ hai tay lên ra vẻ đầu hàng làm ọi người cười lên ha hả, ai cũng coi đó là lời nói đùa của hắn. Lúc này bầu không khí trên bàn rượu rất hòa hợp, ngay cả bà cụ cũng uống vài ly rượu gạo.</w:t>
      </w:r>
    </w:p>
    <w:p>
      <w:pPr>
        <w:pStyle w:val="BodyText"/>
      </w:pPr>
      <w:r>
        <w:t xml:space="preserve">Trang Duệ dù ngoài miệng nói không dám nhưng trong lòng có hơi nóng lên, hắn biết rõ Tần Huyên Băng là người ngoài lạnh trong nóng, nếu mình làm ra chuyện này thì nàng sẽ cực kỳ đau lòng.</w:t>
      </w:r>
    </w:p>
    <w:p>
      <w:pPr>
        <w:pStyle w:val="BodyText"/>
      </w:pPr>
      <w:r>
        <w:t xml:space="preserve">Mặt khác đây là việc mà chính Trang Duệ cần chủ động, ít nhất cũng phải tìm cô gái trong nước chứ? Vì vậy mà hình bóng của Miêu Phỉ Phỉ chợt lóe lên trong đầu, điều này làm cho hắn cảm thấy sợ hãi.</w:t>
      </w:r>
    </w:p>
    <w:p>
      <w:pPr>
        <w:pStyle w:val="BodyText"/>
      </w:pPr>
      <w:r>
        <w:t xml:space="preserve">Vị này rõ ràng là không được, nếu Miêu Phỉ Phỉ sinh ra ở Myanmar, chồng nàng mà lấy vợ hai, sợ rằng nàng sẽ lợi dụng lúc đêm tối mà cắt văng của quý của chồng.</w:t>
      </w:r>
    </w:p>
    <w:p>
      <w:pPr>
        <w:pStyle w:val="BodyText"/>
      </w:pPr>
      <w:r>
        <w:t xml:space="preserve">Sau khi dùng cơm xong thì Hào Vinh sắp xếp cho Trang Duệ và Bành Phi vào nghỉ trong phòng ngủ dành cho khách, ở Myanmar này căn bản không có gì giải trí, sau chín giờ tối thì tất cả sẽ an tĩnh, Trang Duệ đi đường mệt mỏi và uống vài ly rượu, bây giờ vừa nằm lên giường đã ngủ thiếp đi.</w:t>
      </w:r>
    </w:p>
    <w:p>
      <w:pPr>
        <w:pStyle w:val="BodyText"/>
      </w:pPr>
      <w:r>
        <w:t xml:space="preserve">Hôm sau tỉnh lại thì đã hơn chín giờ sáng, Trang Duệ vội vàng đứng lên, đi ra rửa mặt, rời khỏi phòng.</w:t>
      </w:r>
    </w:p>
    <w:p>
      <w:pPr>
        <w:pStyle w:val="BodyText"/>
      </w:pPr>
      <w:r>
        <w:t xml:space="preserve">Hào Vinh vừa vặn đi vào, hắn thấy Trang Duệ đi ra thì bắt chuyện:</w:t>
      </w:r>
    </w:p>
    <w:p>
      <w:pPr>
        <w:pStyle w:val="BodyText"/>
      </w:pPr>
      <w:r>
        <w:t xml:space="preserve">- Tiểu Trang, ăn sáng đi, hôm nay cũng không vội ra ngoài, để cho hai vị giáo sư kia nghỉ ngơi thêm một chút, tôi sang bên khách sạn một chút...</w:t>
      </w:r>
    </w:p>
    <w:p>
      <w:pPr>
        <w:pStyle w:val="BodyText"/>
      </w:pPr>
      <w:r>
        <w:t xml:space="preserve">Trang Duệ khẽ gật đầu, hắn biết rõ hôm qua hai vị giáo sư thật sự rất mệt, nửa đường đã ói mưa vài lần, ngay cả nước vàng cũng ói ra, bây giờ có ngủ đến trưa sợ rằng cũng khó lại sức.</w:t>
      </w:r>
    </w:p>
    <w:p>
      <w:pPr>
        <w:pStyle w:val="BodyText"/>
      </w:pPr>
      <w:r>
        <w:t xml:space="preserve">Hào Vinh nói xong thì bỏ đi, Trang Duệ cùng Bành Phi đi dùng cơm sáng, sau đó chui vào trong phòng, khóa chặt cửa lại.</w:t>
      </w:r>
    </w:p>
    <w:p>
      <w:pPr>
        <w:pStyle w:val="BodyText"/>
      </w:pPr>
      <w:r>
        <w:t xml:space="preserve">- Sao? Có gì tương đồng không?</w:t>
      </w:r>
    </w:p>
    <w:p>
      <w:pPr>
        <w:pStyle w:val="BodyText"/>
      </w:pPr>
      <w:r>
        <w:t xml:space="preserve">Trang Duệ dùng ánh mắt có hơi căng thẳng nhìn Bành Phi, lúc này Bành Phi đang cầm một tấm bản đồ Pagan, đang so sánh khác biệt giữa bản đồ và tấm hình trong máy ảnh.</w:t>
      </w:r>
    </w:p>
    <w:p>
      <w:pPr>
        <w:pStyle w:val="BodyText"/>
      </w:pPr>
      <w:r>
        <w:t xml:space="preserve">Ngày hôm qua khi đến Pagan thì Trang Duệ thấy rất nhiều nơi bị đào móc, hắn cũng không có hy vọng quá lớn, biết đâu bảo tàng năm xưa đã bị người ta tìm nguyên thạch phỉ thúy và lấy ra mất rồi. đọc truyện mới nhất tại .</w:t>
      </w:r>
    </w:p>
    <w:p>
      <w:pPr>
        <w:pStyle w:val="BodyText"/>
      </w:pPr>
      <w:r>
        <w:t xml:space="preserve">Bành Phi cẩn thận xem xét và dùng giọng tự tin nói:</w:t>
      </w:r>
    </w:p>
    <w:p>
      <w:pPr>
        <w:pStyle w:val="BodyText"/>
      </w:pPr>
      <w:r>
        <w:t xml:space="preserve">- Anh Trang, địa điểm trên bản đồ tương ứng với địa điểm tiến sâu vào trong núi Dã Nhân Sơn ba mươi kilomet, xem như xâm nhập vào vùng rừng núi, ít người lui tới, nên sẽ không bị phát hiện ra...</w:t>
      </w:r>
    </w:p>
    <w:p>
      <w:pPr>
        <w:pStyle w:val="BodyText"/>
      </w:pPr>
      <w:r>
        <w:t xml:space="preserve">- Núi Dã Nhân Sơn?</w:t>
      </w:r>
    </w:p>
    <w:p>
      <w:pPr>
        <w:pStyle w:val="BodyText"/>
      </w:pPr>
      <w:r>
        <w:t xml:space="preserve">Trang Duệ nghe vậy thì có chút sững sốt, trước khi đến đây hắn đã từng xem qua tư liệu tương quan về Myanmar, hắn cũng không xa lạ với một số tên.</w:t>
      </w:r>
    </w:p>
    <w:p>
      <w:pPr>
        <w:pStyle w:val="BodyText"/>
      </w:pPr>
      <w:r>
        <w:t xml:space="preserve">Dã Nhân Sơn là địa điểm mà năm xưa quân viễn chinh Trung Quốc bại trận, vài chục ngàn lính Trung Quốc bị ngọn núi thôn phệ, không ngờ lại là chính địa điểm này.</w:t>
      </w:r>
    </w:p>
    <w:p>
      <w:pPr>
        <w:pStyle w:val="BodyText"/>
      </w:pPr>
      <w:r>
        <w:t xml:space="preserve">Thành phố Pagan nằm ở rìa núi Dã Nhân Sơn, có con sông phỉ thúy Lộ Hà khá nổi tiếng, những mỏ khoáng khai thác bên sông Lộ Hà được gọ là mỏ khoáng cũ.</w:t>
      </w:r>
    </w:p>
    <w:p>
      <w:pPr>
        <w:pStyle w:val="BodyText"/>
      </w:pPr>
      <w:r>
        <w:t xml:space="preserve">- Ba mươi kilomet, thế này đi, việc này cứ để đó, đợi đến khi xem xét mỏ khoáng xong thì xem có cơ hội đi vào hay không?</w:t>
      </w:r>
    </w:p>
    <w:p>
      <w:pPr>
        <w:pStyle w:val="BodyText"/>
      </w:pPr>
      <w:r>
        <w:t xml:space="preserve">Ba mươi kilomet không phải là rất xa, với thể chất của mình và Bành Phi thì dù ở trong núi cũng chỉ mất ba bốn giờ, chỉ cần tìm cơ đi săn cùng Bành Phi vào nơi đó là được.</w:t>
      </w:r>
    </w:p>
    <w:p>
      <w:pPr>
        <w:pStyle w:val="BodyText"/>
      </w:pPr>
      <w:r>
        <w:t xml:space="preserve">Đi đến Pagan, đã đến gần bảo tàng, nếu không đến xem thì Trang Duệ thật sự không cam lòng, nếu như bảo tàng vẫn còn, hắn sẽ cố gắng tìm cách đưa nó ra ngoài.</w:t>
      </w:r>
    </w:p>
    <w:p>
      <w:pPr>
        <w:pStyle w:val="BodyText"/>
      </w:pPr>
      <w:r>
        <w:t xml:space="preserve">Trang Duệ và Bành Phi đều nghiên cứu bản đồ, đến trưa thì nhận được điện thoại của Hào Vinh, hắn cùng đi với hai vị giáo sư, đã cho tài xế đến đón Trang Duệ và Bành Phi. Hơn nữa hắn luôn cường điệu cho hai người bọn họ ở lại trong thành, đừng đi ra ngoài.</w:t>
      </w:r>
    </w:p>
    <w:p>
      <w:pPr>
        <w:pStyle w:val="BodyText"/>
      </w:pPr>
      <w:r>
        <w:t xml:space="preserve">Hào Vinh vì lo nghĩ đến an toàn của Trang Duệ và Bành Phi, vì ở Pagan này các công ty phỉ thúy lớn đều bằng mặt không bằng lòng, hơn nữa đều có lính đánh thuê riêng, hai bên thường có những hoạt động ám sát, biết đâu hôm qua bọn họ vào thành đã bị một thế lực nào đó quan sát.</w:t>
      </w:r>
    </w:p>
    <w:p>
      <w:pPr>
        <w:pStyle w:val="BodyText"/>
      </w:pPr>
      <w:r>
        <w:t xml:space="preserve">Những thế lực kia không dám ám sát và bắt cóc Hào Vinh, vì như vậy thì cả Pagan và thậm chí là Myanmar sẽ loạn, nhưng bắt khách của Hào Vinh để uy hiếp thì có vài thế lực làm được.</w:t>
      </w:r>
    </w:p>
    <w:p>
      <w:pPr>
        <w:pStyle w:val="BodyText"/>
      </w:pPr>
      <w:r>
        <w:t xml:space="preserve">Đợi hơn nửa giờ thì vị tài xế chạy xe hôm qua đến trước cổng, lúc vào chỉ là ột xe nhưng đi ra lại là năm xe.</w:t>
      </w:r>
    </w:p>
    <w:p>
      <w:pPr>
        <w:pStyle w:val="Compact"/>
      </w:pPr>
      <w:r>
        <w:t xml:space="preserve">Hôm nay đi đến thăm mỏ khoáng không những có công ty của Hào Vinh, còn có một công ty khác, đoạn đường đi qua nhiều thế lực, không thể không đề phòng.</w:t>
      </w:r>
      <w:r>
        <w:br w:type="textWrapping"/>
      </w:r>
      <w:r>
        <w:br w:type="textWrapping"/>
      </w:r>
    </w:p>
    <w:p>
      <w:pPr>
        <w:pStyle w:val="Heading2"/>
      </w:pPr>
      <w:bookmarkStart w:id="513" w:name="chương-491-vua-phỉ-thúy."/>
      <w:bookmarkEnd w:id="513"/>
      <w:r>
        <w:t xml:space="preserve">491. Chương 491 : Vua Phỉ Thúy.</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491: Vua phỉ thúy.</w:t>
      </w:r>
    </w:p>
    <w:p>
      <w:pPr>
        <w:pStyle w:val="BodyText"/>
      </w:pPr>
      <w:r>
        <w:t xml:space="preserve">Nhóm Dịch: Tepga</w:t>
      </w:r>
    </w:p>
    <w:p>
      <w:pPr>
        <w:pStyle w:val="BodyText"/>
      </w:pPr>
      <w:r>
        <w:t xml:space="preserve">Nguồn: vipvanda</w:t>
      </w:r>
    </w:p>
    <w:p>
      <w:pPr>
        <w:pStyle w:val="BodyText"/>
      </w:pPr>
      <w:r>
        <w:t xml:space="preserve">Bấm nút "Thu gọn" để thu gọn nội dungThu gọn</w:t>
      </w:r>
    </w:p>
    <w:p>
      <w:pPr>
        <w:pStyle w:val="BodyText"/>
      </w:pPr>
      <w:r>
        <w:t xml:space="preserve">Trải qua một đêm nghỉ ngơi, tuy vẻ mặt hai vị giáo sư vẫn còn rất mệt mỏi, nhưng lúc này hai vị cũng không ngại hành động, hai vị cũng muốn nhanh chóng được thấy mỏ khoáng nguyên thạch là như thế nào.</w:t>
      </w:r>
    </w:p>
    <w:p>
      <w:pPr>
        <w:pStyle w:val="BodyText"/>
      </w:pPr>
      <w:r>
        <w:t xml:space="preserve">Với địa chất đặc thù của Myanmar thì thật sự có sức quyến rũ khủng bố với tất cả các nhà địa chất.</w:t>
      </w:r>
    </w:p>
    <w:p>
      <w:pPr>
        <w:pStyle w:val="BodyText"/>
      </w:pPr>
      <w:r>
        <w:t xml:space="preserve">Sau khi hội họp với nhóm Hào Vinh ở khách sạn Ngọc Đô, đoàn xe bảy chiếc chạy ra khỏi thành phố Pagan, sau đó đi trên một con đường đầy sương mù.</w:t>
      </w:r>
    </w:p>
    <w:p>
      <w:pPr>
        <w:pStyle w:val="BodyText"/>
      </w:pPr>
      <w:r>
        <w:t xml:space="preserve">Dù bên đường là bờ sông, con sông bị khai thác và đã hoàn toàn thay đổi, nhưng con sông nuôi dưỡng bao nhiêu con người Pagan vẫn trong xanh thấy đáy, lẳng lặng chảy qua thành phố Pagan.</w:t>
      </w:r>
    </w:p>
    <w:p>
      <w:pPr>
        <w:pStyle w:val="BodyText"/>
      </w:pPr>
      <w:r>
        <w:t xml:space="preserve">Xe chạy nhanh về phía trước, phong cảnh ven đường rất đẹp, những cây chuối tây cao lớn, những cánh rừng rậm rạp, có nước sông róc rách, giống như một bức tranh hoàn mỹ.</w:t>
      </w:r>
    </w:p>
    <w:p>
      <w:pPr>
        <w:pStyle w:val="BodyText"/>
      </w:pPr>
      <w:r>
        <w:t xml:space="preserve">Cứ mỗi một đoạn sông lại có một cây cầu bằng dây cáp, trên cầu đặt ván gỗ, người tới lui rất nhiều, bọn họ phần lớn là vào Pagan để đi chợ.</w:t>
      </w:r>
    </w:p>
    <w:p>
      <w:pPr>
        <w:pStyle w:val="BodyText"/>
      </w:pPr>
      <w:r>
        <w:t xml:space="preserve">Đây là những người địa phương làm nông ở Pagan, cũng có nhiều dân lao động tốt xấu từ khắp nơi đổ về, phải biết rằng Pagan chính là một địa phương ở tận biên giới phía bắc của Myanmar.</w:t>
      </w:r>
    </w:p>
    <w:p>
      <w:pPr>
        <w:pStyle w:val="BodyText"/>
      </w:pPr>
      <w:r>
        <w:t xml:space="preserve">Ngoài phỉ thúy thì dưới đất Pagan có chôn dấu vàng, bạc, đồng, kể cả gỗ tếch trong rừng thì đều là tư nguyên quý, hấp dẫn nhiều người đến với Pagan.</w:t>
      </w:r>
    </w:p>
    <w:p>
      <w:pPr>
        <w:pStyle w:val="BodyText"/>
      </w:pPr>
      <w:r>
        <w:t xml:space="preserve">Hơn nữa ngoài những thứ này, khi mọi người nhắc đến Pagan, bọn họ sẽ luôn nói về ba con đường buôn bán vận chuyển nổi tiếng, đó là đường trắng, đường đỏ, đường xanh.</w:t>
      </w:r>
    </w:p>
    <w:p>
      <w:pPr>
        <w:pStyle w:val="BodyText"/>
      </w:pPr>
      <w:r>
        <w:t xml:space="preserve">Đường trắng chính là thuốc phiện, chỗ này gần biên giới Trung Quốc và Ấn Độ, là địa phương sinh động của đám người buôn thuốc phiện, rất nhiều trùm thuốc phiện bị cảnh sát địa phương và thế giới truy nã đang giấu mặt ở Pagan.</w:t>
      </w:r>
    </w:p>
    <w:p>
      <w:pPr>
        <w:pStyle w:val="BodyText"/>
      </w:pPr>
      <w:r>
        <w:t xml:space="preserve">Đường đỏ chính là hồng ngọc hay rubi nổi tiếng thế giới của Myanmar, mà đường xanh thì tất nhiên là ngọc phỉ thúy.</w:t>
      </w:r>
    </w:p>
    <w:p>
      <w:pPr>
        <w:pStyle w:val="BodyText"/>
      </w:pPr>
      <w:r>
        <w:t xml:space="preserve">Tiếp tục đi thêm một trăm năm mươi kilomet, lấy Pagan làm trung tâm thì có trên vài trăm mỏ khoáng phát triển lớn nhỏ như Long Đường, Hạng Ba, Hội Tạp, Mạt Cương, Đả Khảm Mộc, Đông Ma, Hậu Giang...</w:t>
      </w:r>
    </w:p>
    <w:p>
      <w:pPr>
        <w:pStyle w:val="BodyText"/>
      </w:pPr>
      <w:r>
        <w:t xml:space="preserve">Trong đó có những mỏ khoáng nổi danh trong lịch sử, chúng đều nằm ở phần hạ du của con sông Vụ Lộ Hà, những mỏ khoáng mới thì nằm ở vùng phía đông, nơi đó là những ngọn núi đá trụi lủi, phần lớn nguyên thạch lộ cả ra ngoài, chỉ là không có lớp vỏ như của những mỏ cũ.</w:t>
      </w:r>
    </w:p>
    <w:p>
      <w:pPr>
        <w:pStyle w:val="BodyText"/>
      </w:pPr>
      <w:r>
        <w:t xml:space="preserve">Sau khi chạy thêm một giờ thì xe đi đến một chân núi, người trên chiếc xe đầu tiên xuống can thiệp, sau đó chốt chặn dưới chân núi mở ra cho tiến lên.</w:t>
      </w:r>
    </w:p>
    <w:p>
      <w:pPr>
        <w:pStyle w:val="BodyText"/>
      </w:pPr>
      <w:r>
        <w:t xml:space="preserve">Đoàn xe chạy lên sườn núi theo một con đường cũng không phải rất rộng, khi dừng lại ở một vị trí đậu xe trên sườn núi, mọi người đều bước ra.</w:t>
      </w:r>
    </w:p>
    <w:p>
      <w:pPr>
        <w:pStyle w:val="BodyText"/>
      </w:pPr>
      <w:r>
        <w:t xml:space="preserve">- Hào đại ca, đây là mỏ khoáng của anh sao? Quá đồ sộ...</w:t>
      </w:r>
    </w:p>
    <w:p>
      <w:pPr>
        <w:pStyle w:val="BodyText"/>
      </w:pPr>
      <w:r>
        <w:t xml:space="preserve">Ngọn núi đối diện hầu như có một nửa đã bị khai thác, phía dưới đám người Trang Duệ chính là vài trăm người đang bận rộn, còn có vài chiếc máy đào đá phát ra những âm thanh ầm ầm vang dội, không ngừng móc từng khối đá từ trong vách núi ra ngoài.</w:t>
      </w:r>
    </w:p>
    <w:p>
      <w:pPr>
        <w:pStyle w:val="BodyText"/>
      </w:pPr>
      <w:r>
        <w:t xml:space="preserve">Những nhân công thuần thục tiến lên phân biệt những khối đá được lấy ra, sau đó dùng búa đập đập, tất cả đều chỉ căn cứ vào ánh mắt, bọn họ chỉ cần cảm giác thấy khối đá này là nguyên liệu phỉ thúy thì sẽ lập tức cho lên xe, đợi đến khi đầy xe thì lại vận chuyển ra ngoài.</w:t>
      </w:r>
    </w:p>
    <w:p>
      <w:pPr>
        <w:pStyle w:val="BodyText"/>
      </w:pPr>
      <w:r>
        <w:t xml:space="preserve">- Đây không phải là mỏ khoáng của tôi, mà là của chính quyền Myanmar, tôi đưa mọi người đến đây xem vì vua phỉ thúy có thể tích lớn nhất thế giới xuất phát từ mỏ này...</w:t>
      </w:r>
    </w:p>
    <w:p>
      <w:pPr>
        <w:pStyle w:val="BodyText"/>
      </w:pPr>
      <w:r>
        <w:t xml:space="preserve">Hào Vinh vừa nói vừa mời mọi người theo mình đi trên đường núi.</w:t>
      </w:r>
    </w:p>
    <w:p>
      <w:pPr>
        <w:pStyle w:val="BodyText"/>
      </w:pPr>
      <w:r>
        <w:t xml:space="preserve">- Khối phỉ thúy lớn nhất thế giới sao? Khoảng ba trăm kilogam không?</w:t>
      </w:r>
    </w:p>
    <w:p>
      <w:pPr>
        <w:pStyle w:val="BodyText"/>
      </w:pPr>
      <w:r>
        <w:t xml:space="preserve">Trang Duệ tò mò hỏi, phỉ thúy tất nhiên không được tính từng Kela như kim cương nhưng cũng là bảo thạch hy hữu, Trang Duệ bây giờ đã từng đổ thạch ra không ít phỉ thúy, khối phỉ thúy lớn nhất cũng hơn trăm kilogam.</w:t>
      </w:r>
    </w:p>
    <w:p>
      <w:pPr>
        <w:pStyle w:val="BodyText"/>
      </w:pPr>
      <w:r>
        <w:t xml:space="preserve">- Ba trăm kilogam sao?</w:t>
      </w:r>
    </w:p>
    <w:p>
      <w:pPr>
        <w:pStyle w:val="BodyText"/>
      </w:pPr>
      <w:r>
        <w:t xml:space="preserve">Hào Vinh dừng bước rồi cười nói:</w:t>
      </w:r>
    </w:p>
    <w:p>
      <w:pPr>
        <w:pStyle w:val="BodyText"/>
      </w:pPr>
      <w:r>
        <w:t xml:space="preserve">- Cậu Trang, cậu cũng đừng coi thường vua phỉ thúy chứ? Ba trăm nhân với mười ngàn thì mới ra sức nặng của khối phỉ thúy kia.</w:t>
      </w:r>
    </w:p>
    <w:p>
      <w:pPr>
        <w:pStyle w:val="BodyText"/>
      </w:pPr>
      <w:r>
        <w:t xml:space="preserve">- Bao nhiêu?</w:t>
      </w:r>
    </w:p>
    <w:p>
      <w:pPr>
        <w:pStyle w:val="BodyText"/>
      </w:pPr>
      <w:r>
        <w:t xml:space="preserve">Trang Duệ thật sự bị lời nói của Hào Vinh làm cho lảo đảo, thiếu chút nữa thì vấp vào một khối đá.</w:t>
      </w:r>
    </w:p>
    <w:p>
      <w:pPr>
        <w:pStyle w:val="BodyText"/>
      </w:pPr>
      <w:r>
        <w:t xml:space="preserve">- 3 triệu kilogam? Không phải là ba ngàn tấn sao?</w:t>
      </w:r>
    </w:p>
    <w:p>
      <w:pPr>
        <w:pStyle w:val="BodyText"/>
      </w:pPr>
      <w:r>
        <w:t xml:space="preserve">Trang Duệ thật sự rất mẫn cảm với chữ số, hắn lập tức nghĩ đến con số ba ngàn tấn, nhưng dù là như vậy thì hắn cũng không thể nào hiểu rõ, một khối phỉ thúy lớn như vậy có bộ dạng là gì.</w:t>
      </w:r>
    </w:p>
    <w:p>
      <w:pPr>
        <w:pStyle w:val="BodyText"/>
      </w:pPr>
      <w:r>
        <w:t xml:space="preserve">- Khối phỉ thúy này chúng tôi từng nghe nói qua, thể tích lớn như vậy có lẽ sinh ra từ mỏ nguyên sinh, chúng ta mau đến xem...</w:t>
      </w:r>
    </w:p>
    <w:p>
      <w:pPr>
        <w:pStyle w:val="BodyText"/>
      </w:pPr>
      <w:r>
        <w:t xml:space="preserve">Giáo sư Phùng nghe được lời của Hào Vinh thì vẻ mặt hưng phấn, cảm giác mệt nhọc khi buôn ba hai ngày trước đã biến mất không còn, lão kéo Hào Vinh đi về phía trước như bay.</w:t>
      </w:r>
    </w:p>
    <w:p>
      <w:pPr>
        <w:pStyle w:val="BodyText"/>
      </w:pPr>
      <w:r>
        <w:t xml:space="preserve">Trang Duệ biết rõ khoáng nguyên sinh tồn tại trong vỏ trái đất, sau khi phong hóa thì lưu giữ khoáng vật bên trong, bình thường phỉ thúy được sinh ra từ khoáng nguyên sinh sẽ là vô sắc.</w:t>
      </w:r>
    </w:p>
    <w:p>
      <w:pPr>
        <w:pStyle w:val="BodyText"/>
      </w:pPr>
      <w:r>
        <w:t xml:space="preserve">Hơn nữa chất lượng phỉ thúy của khoáng nguyên sinh là khá bình thường, thật sự khong cho ra phỉ thúy phẩm chất cao như những mỏ khoáng tái sinh, vì phỉ thúy có màu được hình thành khi trộn lẫn khoáng, vì thế mỏ cho ra phỉ thúy có màu sắc đẹp phải là những mỏ có khoáng trộn lẫn. xem tại</w:t>
      </w:r>
    </w:p>
    <w:p>
      <w:pPr>
        <w:pStyle w:val="BodyText"/>
      </w:pPr>
      <w:r>
        <w:t xml:space="preserve">Năm phút sau mọi người đi qua một con đường núi, ngay sau đó đã bị cảnh tượng trước mắt làm cho ngây người.</w:t>
      </w:r>
    </w:p>
    <w:p>
      <w:pPr>
        <w:pStyle w:val="BodyText"/>
      </w:pPr>
      <w:r>
        <w:t xml:space="preserve">Nhìn từ bên ngoài thì ngọn núi này vẫn đầy đủ, nhưng sau khi vượt qua đường núi, trước mặt lại là vùng đất bằng, phía bên kia đã được san bằng, dưới mật đất còn rất nhiều hố sâu.</w:t>
      </w:r>
    </w:p>
    <w:p>
      <w:pPr>
        <w:pStyle w:val="BodyText"/>
      </w:pPr>
      <w:r>
        <w:t xml:space="preserve">Khi thấy có người đi đến thì vài quân nhân bảo vệ bên ngoài lập tức tiến đến vây quanh, nhóm Hào Vinh bên này tiến lên can thiệp, đối phương cũng không yêu cầu lục soát người nhưng lại đứng ghìm súng cách đó không xa, rõ ràng là giám thị hành động của mọi người.</w:t>
      </w:r>
    </w:p>
    <w:p>
      <w:pPr>
        <w:pStyle w:val="BodyText"/>
      </w:pPr>
      <w:r>
        <w:t xml:space="preserve">- Đây...Đây đều là phỉ thúy sao?</w:t>
      </w:r>
    </w:p>
    <w:p>
      <w:pPr>
        <w:pStyle w:val="BodyText"/>
      </w:pPr>
      <w:r>
        <w:t xml:space="preserve">Trang Duệ nhìn một hố rộng bốn mươi mét dài năm chục mét, hắn thật sự không tin nhìn khối phỉ thúy trước mắt.</w:t>
      </w:r>
    </w:p>
    <w:p>
      <w:pPr>
        <w:pStyle w:val="BodyText"/>
      </w:pPr>
      <w:r>
        <w:t xml:space="preserve">Mặt ngoài của khối phỉ thúy to như ngọn núi nhỏ kia đều là những tinh thể đá màu trắng, nhìn kỹ theo kế tinh thì ngẫu nhiên có thể thấy chút sắc xanh, nhưng câp bậc rất kém.</w:t>
      </w:r>
    </w:p>
    <w:p>
      <w:pPr>
        <w:pStyle w:val="BodyText"/>
      </w:pPr>
      <w:r>
        <w:t xml:space="preserve">Trang Duệ đi một vòng quanh khối phỉ thúy, hắn phát hiện ở các bộ vị của phỉ thúy được khoét vào bên trong, có lẽ là dò xét cấp bậc của phỉ thúy bên trong.</w:t>
      </w:r>
    </w:p>
    <w:p>
      <w:pPr>
        <w:pStyle w:val="BodyText"/>
      </w:pPr>
      <w:r>
        <w:t xml:space="preserve">Chỉ là khối ngọc này trước sau như một, Trang Duệ dùng linh khí quan sát, hắn thấy ngọc thịt bên trong là rất nhiều nhưng phẩm chất giống hệt như bên ngoài, đều là loại phỉ thúy cấp bậc kém.</w:t>
      </w:r>
    </w:p>
    <w:p>
      <w:pPr>
        <w:pStyle w:val="BodyText"/>
      </w:pPr>
      <w:r>
        <w:t xml:space="preserve">Nếu cắt khối phỉ thúy kia ra thì chỉ có thể làm ra những vật trang sức giá vài chục đồng, như vậy thì cứ đặt chỗ này sẽ hay hơn, mà nếu chính quyền Myanmar có biện pháp để vận chuyển nó ra, lại xây bảo tàng thu vé vào cổng ngắm vua phỉ thúy, như vậy sẽ còn có lợi nhuận hơn.</w:t>
      </w:r>
    </w:p>
    <w:p>
      <w:pPr>
        <w:pStyle w:val="Compact"/>
      </w:pPr>
      <w:r>
        <w:t xml:space="preserve">- Dài 365m, cao 126m, hướng vào bên trong hơn chín mét, thật sự là khó tưởng, khối nguyên thạch sinh ra màu sắc như vậy có lẽ là do sự thay đổi của vỏ trái đất, dịch thể xâm nhập vào trong đá, tạo ra phản ứng màu sắc, tạo nên những mạch phỉ thúy màu xanh.</w:t>
      </w:r>
      <w:r>
        <w:br w:type="textWrapping"/>
      </w:r>
      <w:r>
        <w:br w:type="textWrapping"/>
      </w:r>
    </w:p>
    <w:p>
      <w:pPr>
        <w:pStyle w:val="Heading2"/>
      </w:pPr>
      <w:bookmarkStart w:id="514" w:name="chương-492-p12-tên-ăn-mày-cầm-chén-vàng."/>
      <w:bookmarkEnd w:id="514"/>
      <w:r>
        <w:t xml:space="preserve">492. Chương 492 (p1,2): Tên Ăn Mày Cầm Chén Vàng.</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492(p1,2): Tên ăn mày cầm chén vàng.</w:t>
      </w:r>
    </w:p>
    <w:p>
      <w:pPr>
        <w:pStyle w:val="BodyText"/>
      </w:pPr>
      <w:r>
        <w:t xml:space="preserve">Nhóm Dịch: Tepga</w:t>
      </w:r>
    </w:p>
    <w:p>
      <w:pPr>
        <w:pStyle w:val="BodyText"/>
      </w:pPr>
      <w:r>
        <w:t xml:space="preserve">Nguồn: vipvanda</w:t>
      </w:r>
    </w:p>
    <w:p>
      <w:pPr>
        <w:pStyle w:val="BodyText"/>
      </w:pPr>
      <w:r>
        <w:t xml:space="preserve">Bấm nút "Thu gọn" để thu gọn nội dungThu gọn</w:t>
      </w:r>
    </w:p>
    <w:p>
      <w:pPr>
        <w:pStyle w:val="BodyText"/>
      </w:pPr>
      <w:r>
        <w:t xml:space="preserve">- Một khối phỉ thúy lớn như thế này giống như một mỏ khoáng nhỏ, thật sự là khó thể tin...</w:t>
      </w:r>
    </w:p>
    <w:p>
      <w:pPr>
        <w:pStyle w:val="BodyText"/>
      </w:pPr>
      <w:r>
        <w:t xml:space="preserve">Giáo sư Phùng và giáo sư Trần đi xuống dùng dây đo đạc, sau phi bận rộn hơn mười phút thì mới đo được thể tích của vua phỉ thúy, đồng thời cũng giải thích nguyên nhânn tạo thành cho Hào Vinh và Trang Duệ.</w:t>
      </w:r>
    </w:p>
    <w:p>
      <w:pPr>
        <w:pStyle w:val="BodyText"/>
      </w:pPr>
      <w:r>
        <w:t xml:space="preserve">- Cực kỳ lớn nhưng chất lượng quá kém, tạo hình ra cũng chỉ có giá rẻ mạt, nếu là cấp thủy tinh thì không biết sẽ bao nhiêu tiền...</w:t>
      </w:r>
    </w:p>
    <w:p>
      <w:pPr>
        <w:pStyle w:val="BodyText"/>
      </w:pPr>
      <w:r>
        <w:t xml:space="preserve">Trang Duệ vừa cười vừa nói, nhưng lời nói của hắn lại nhận được ánh mắt khinh bỉ của hai vị giáo sư, cấp thủy tinh, nói đùa sao?</w:t>
      </w:r>
    </w:p>
    <w:p>
      <w:pPr>
        <w:pStyle w:val="BodyText"/>
      </w:pPr>
      <w:r>
        <w:t xml:space="preserve">Nếu đây là khối phỉ thúy cấp thủy tinh, như vậy đã bị chính quyền Myanmar mua lại, còn để ở chỗ này à? Sợ rằng đã bị cắt mang bán từ lâu rồi.</w:t>
      </w:r>
    </w:p>
    <w:p>
      <w:pPr>
        <w:pStyle w:val="BodyText"/>
      </w:pPr>
      <w:r>
        <w:t xml:space="preserve">- Đùa một chút thôi, đùa thôi...</w:t>
      </w:r>
    </w:p>
    <w:p>
      <w:pPr>
        <w:pStyle w:val="BodyText"/>
      </w:pPr>
      <w:r>
        <w:t xml:space="preserve">Trang Duệ cười ngượng ngùng, hắn cũng biết là không thể nào, nếu không phải là nể mặt Hào Vinh, sợ rằng hắn cũng không nể tình hai vị giáo sư kia.</w:t>
      </w:r>
    </w:p>
    <w:p>
      <w:pPr>
        <w:pStyle w:val="BodyText"/>
      </w:pPr>
      <w:r>
        <w:t xml:space="preserve">- Đến đây, Trang Duệ, lên đây đi...</w:t>
      </w:r>
    </w:p>
    <w:p>
      <w:pPr>
        <w:pStyle w:val="BodyText"/>
      </w:pPr>
      <w:r>
        <w:t xml:space="preserve">Một giờ sau Hào Vinh ở bên trên lên tiếng, hắn mời hai vị giáo sư đến chủ yếu là tìm ình mạch khoáng, đưa bọn họ đến đây thăm chỉ là tiện đường mà thôi. Mỏ khoáng này cũng đã dừng sản xuất, ngoài vua phỉ thúy thì không còn gì khác cả.</w:t>
      </w:r>
    </w:p>
    <w:p>
      <w:pPr>
        <w:pStyle w:val="BodyText"/>
      </w:pPr>
      <w:r>
        <w:t xml:space="preserve">Trang Duệ lần này ngồi cùng xe với hai vị giáo sư, sau khi xem vua phỉ thúy thì hai vị giáo sư rất hào hứng, cũng không sợ đường xa, luôn bàn luận về khối phỉ thúy kia.</w:t>
      </w:r>
    </w:p>
    <w:p>
      <w:pPr>
        <w:pStyle w:val="BodyText"/>
      </w:pPr>
      <w:r>
        <w:t xml:space="preserve">Trang Duệ ngược lại cũng có chút tri thức, trước kia chỉ biết phỉ thúy lấy từ trong đá ra, bây giờ cũng hiểu được chút nhân tố và hoàn cảnh hình thành của nó.</w:t>
      </w:r>
    </w:p>
    <w:p>
      <w:pPr>
        <w:pStyle w:val="BodyText"/>
      </w:pPr>
      <w:r>
        <w:t xml:space="preserve">Đoàn xe xuống núi, chạy trên đường cũ đến một ngã ba, con đường trở nên khó đi, sau gần hai giờ mới đến dưới chân núi, nhưng khắp nơi là cây rừng rậm rạp.</w:t>
      </w:r>
    </w:p>
    <w:p>
      <w:pPr>
        <w:pStyle w:val="BodyText"/>
      </w:pPr>
      <w:r>
        <w:t xml:space="preserve">Dưới chân núi có dừng vài chiếc xe tải, còn có hơn hai mươi căn nhà gỗ, hơn mười người cầm vũ khí trên tay, bọn họ đang đi tới đi lui, khi thấy xe đến thì nhanh chóng vây quanh.</w:t>
      </w:r>
    </w:p>
    <w:p>
      <w:pPr>
        <w:pStyle w:val="BodyText"/>
      </w:pPr>
      <w:r>
        <w:t xml:space="preserve">- Mọi người xuống xe, chúng ta đi lên bằng xe cáp (loại phương tiện vận chuyển, dùng cáp quay trên bàn tời để chuyển vật liệu qua các đoạn đường dốc hoặc có chướng ngại vật)...</w:t>
      </w:r>
    </w:p>
    <w:p>
      <w:pPr>
        <w:pStyle w:val="BodyText"/>
      </w:pPr>
      <w:r>
        <w:t xml:space="preserve">Ngọn núi này rất dốc, muốn đi lên là không dễ.</w:t>
      </w:r>
    </w:p>
    <w:p>
      <w:pPr>
        <w:pStyle w:val="BodyText"/>
      </w:pPr>
      <w:r>
        <w:t xml:space="preserve">Hào Vinh gọi là đi cáp vì từ dưới núi có bốn đường ray đi lên đỉnh, dùng điện để điều khiển, giống như mỏ than đá trong phim Hongkong.</w:t>
      </w:r>
    </w:p>
    <w:p>
      <w:pPr>
        <w:pStyle w:val="BodyText"/>
      </w:pPr>
      <w:r>
        <w:t xml:space="preserve">Nếu gọi là xe cáp thì căn bản gọi là xe điện thì thích hợp hơn, chiếc xe rộng một mét rưỡi, bụng xe rất lớn, bên trong có thể đứng được ba bốn người. Hào Vinh cùng hai vị giáo sư lên một chiếc xe đầu tiên, phía dưới đóng diện, chiếc xe chậm rãi chạy lên núi.</w:t>
      </w:r>
    </w:p>
    <w:p>
      <w:pPr>
        <w:pStyle w:val="BodyText"/>
      </w:pPr>
      <w:r>
        <w:t xml:space="preserve">Trang Duệ và Bành Phi đi lên đợt thứ hai, chiếc xe này chỉ chở hai người bọn họ, bên trong khá rộng rãi, tốc độ cũng không nhanh nhưng vài phút sau cũng lên đến sườn núi, lúc này nhìn về phía chân núi thì bóng người đã trở nên nhỏ bé.</w:t>
      </w:r>
    </w:p>
    <w:p>
      <w:pPr>
        <w:pStyle w:val="BodyText"/>
      </w:pPr>
      <w:r>
        <w:t xml:space="preserve">- Anh Trang, từ chỗ này nếu đi về phía bên trái thêm ba mươi kilomet thì sẽ đến địa điểm giấu vàng...</w:t>
      </w:r>
    </w:p>
    <w:p>
      <w:pPr>
        <w:pStyle w:val="BodyText"/>
      </w:pPr>
      <w:r>
        <w:t xml:space="preserve">Bành Phi nói làmcho Trang Duệ chợt sững sốt, hắn vội vàng nhìn thoáng qua, hai chiếc xe cách nhau vài chục mét, lúc này hắn mới nhìn theo hướng chỉ tay của Bành Phi.</w:t>
      </w:r>
    </w:p>
    <w:p>
      <w:pPr>
        <w:pStyle w:val="BodyText"/>
      </w:pPr>
      <w:r>
        <w:t xml:space="preserve">- Đó là núi Dã Nhân Sơn?</w:t>
      </w:r>
    </w:p>
    <w:p>
      <w:pPr>
        <w:pStyle w:val="BodyText"/>
      </w:pPr>
      <w:r>
        <w:t xml:space="preserve">Trang Duệ nhìn theo ngón tay của Bành Phi, hắn chỉ có thể thấy một dãy núi xanh mướt, rừng rậm dày đặc, những cây đại thụ khổng lồ mọc lên làm người ta sinh ra cảm giác cực kỳ âm u.</w:t>
      </w:r>
    </w:p>
    <w:p>
      <w:pPr>
        <w:pStyle w:val="BodyText"/>
      </w:pPr>
      <w:r>
        <w:t xml:space="preserve">- Đúng vậy, chính là phương hướng kia, không sai...</w:t>
      </w:r>
    </w:p>
    <w:p>
      <w:pPr>
        <w:pStyle w:val="BodyText"/>
      </w:pPr>
      <w:r>
        <w:t xml:space="preserve">Người phía trước còn cách mình khá xa, Bành Phi cũng không sợ bọn họ nghe được, hắn chỉ vào một đỉnh núi phương xa nói:</w:t>
      </w:r>
    </w:p>
    <w:p>
      <w:pPr>
        <w:pStyle w:val="BodyText"/>
      </w:pPr>
      <w:r>
        <w:t xml:space="preserve">- Nếu như tôi nói không sai thì ba mươi kilomet chính là khoảng cách từ đây đến đỉnh núi kia.</w:t>
      </w:r>
    </w:p>
    <w:p>
      <w:pPr>
        <w:pStyle w:val="BodyText"/>
      </w:pPr>
      <w:r>
        <w:t xml:space="preserve">Trang Duệ đã sớm chuẩn bị tâm lý nhưng khi nhìn về dãy núi kia thì vẫn phải hít vào một hơi khí lạnh, hắn có thể không cho rằng đứng đây có thể nhìn thấy nhưng tìm là không đơn giản. Có câu nhìn núi làm ngựa chết, khoảng cách ba mươi kilomet thật sự khó đi hơn trong tưởng tượng của mỉnh rất nhiều.</w:t>
      </w:r>
    </w:p>
    <w:p>
      <w:pPr>
        <w:pStyle w:val="BodyText"/>
      </w:pPr>
      <w:r>
        <w:t xml:space="preserve">- Thật ra từ chỗ này đã xem như là núi Dã Nhân Sơn, từ chỗ này có thể đi thông qua nơi đó, nhưng không biết có đường mòn hay không, nếu không thì chỉ sợ mất ba bốn giờ cũng chưa thể đến nơi.</w:t>
      </w:r>
    </w:p>
    <w:p>
      <w:pPr>
        <w:pStyle w:val="BodyText"/>
      </w:pPr>
      <w:r>
        <w:t xml:space="preserve">Bành Phi nhíu mày, từ nơi này nhìn qua chỉ thấy toàn là đường núi, hơn nữa khắp nơi đều là rừng rậm. Bành Phi cũng không phải sợ đường rừng, nhưng trong rừng có nhiều dã thú, rắn độc và chướng khí, đều là những thứ có thể làm cho người ta vong mạng, nếu đưa theo Trang Duệ thì hắn thật sự không nắm chắc được bao nhiêu phần có thể bảo vệ an toàn...</w:t>
      </w:r>
    </w:p>
    <w:p>
      <w:pPr>
        <w:pStyle w:val="BodyText"/>
      </w:pPr>
      <w:r>
        <w:t xml:space="preserve">- Chúng ta cứ xem xét tìm cơ hội, biết đâu tối nay sẽ phải đi về...</w:t>
      </w:r>
    </w:p>
    <w:p>
      <w:pPr>
        <w:pStyle w:val="BodyText"/>
      </w:pPr>
      <w:r>
        <w:t xml:space="preserve">Trang Duệ nghe được lời của Bành Phi thi trong lòng cũng cảm thấy lạnh lẽo, tuy vàng bạc đá quý hấp dẫn con người nhưng tính mạng vẫn quan trọng hơn, hắn cũng không phải kẻ thiếu tiền, sở dĩ đến nơi này chỉ vì hiếu kỳ, bây gời thấy tình cảnh như vậy thì thật sự cảm thấy khá khó khăn.</w:t>
      </w:r>
    </w:p>
    <w:p>
      <w:pPr>
        <w:pStyle w:val="BodyText"/>
      </w:pPr>
      <w:r>
        <w:t xml:space="preserve">Bành Phi khẽ gật đầu, hắn chỉ quan tâm đến sự an toàn của Trang Duệ, thật sự cũng không tham vàng bạc, vì trước kia hắn bắt đám người buôn thuốc phiện, tiền tài đặt trước mặt rất nhiều nhưng không bao giờ thay lòng.</w:t>
      </w:r>
    </w:p>
    <w:p>
      <w:pPr>
        <w:pStyle w:val="BodyText"/>
      </w:pPr>
      <w:r>
        <w:t xml:space="preserve">Tốc độ của xe khá chậm, tuy đỉnh núi không quá cao nhưng độ dốc đứng, phải mất nửa giờ mới lên đến đỉnh núi.</w:t>
      </w:r>
    </w:p>
    <w:p>
      <w:pPr>
        <w:pStyle w:val="BodyText"/>
      </w:pPr>
      <w:r>
        <w:t xml:space="preserve">Lúc nàh đỉnh núi đã bị san thành bình địa, hơn ngàn người đang bận rộn công tác ở chỗ này, còn có bảy chiếc xe móc đá, thật sự không biết Hào Vinh dùng cách nào để đưa lên.</w:t>
      </w:r>
    </w:p>
    <w:p>
      <w:pPr>
        <w:pStyle w:val="BodyText"/>
      </w:pPr>
      <w:r>
        <w:t xml:space="preserve">Những công tác trên đỉnh núi được chia thành vài loại, có vài người đi theo máy móc đá để kiểm nghiệm nguyên thạch, có những người khoan phá đá, có nhiều người đi xuống những hố sâu được móc ra. Dù sao thì ngoài Trang Duệ và Bành Phi thì ngay cả Hào Vinh và hai vị giáo sư đều bận rộn.</w:t>
      </w:r>
    </w:p>
    <w:p>
      <w:pPr>
        <w:pStyle w:val="BodyText"/>
      </w:pPr>
      <w:r>
        <w:t xml:space="preserve">Lúc này hai vị giáo sư đang ngồi chồm hổm trên mặt đất để xem xét những khối nguyên thạch được đào móc ra, dựa vào niên đại để xác định tình huống của vỏ trái đất khi đó, cũng căn cứ vào đó để xem chỗ này có phải là hoàn cảnh phát sinh phỉ thúy hay không, mà một lát sau sợ rằng còn phải xuống hầm phỉ thúy thăm dò.</w:t>
      </w:r>
    </w:p>
    <w:p>
      <w:pPr>
        <w:pStyle w:val="BodyText"/>
      </w:pPr>
      <w:r>
        <w:t xml:space="preserve">- Thế nào, cậu Trang, đây là mỏ khoáng phỉ thúy, là địa bàn của chúng ta, cậu tùy tiện xem xét, không có ai ngăn cản cậu, cũng giúp tôi xem xét một chút, để xem chỗ này rốt cuộc có phải là mỏ khoáng vứt đi không?</w:t>
      </w:r>
    </w:p>
    <w:p>
      <w:pPr>
        <w:pStyle w:val="BodyText"/>
      </w:pPr>
      <w:r>
        <w:t xml:space="preserve">Hào Vinh thấy Trang Duệ đi lên thì gọi đến một vị quản công đi cùng hai vị giáo sư, chính mình thì đi về phía nhóm Trang Duệ.</w:t>
      </w:r>
    </w:p>
    <w:p>
      <w:pPr>
        <w:pStyle w:val="BodyText"/>
      </w:pPr>
      <w:r>
        <w:t xml:space="preserve">- Hào đại ca, tôi đến để chơi đùa, cũng không có bản lĩnh nhìn nguyên thạch.</w:t>
      </w:r>
    </w:p>
    <w:p>
      <w:pPr>
        <w:pStyle w:val="BodyText"/>
      </w:pPr>
      <w:r>
        <w:t xml:space="preserve">- Không có gì, cậu cứ tùy tiện đi dạo, quá lắm thì đóng cửa mỏ khoáng này...</w:t>
      </w:r>
    </w:p>
    <w:p>
      <w:pPr>
        <w:pStyle w:val="BodyText"/>
      </w:pPr>
      <w:r>
        <w:t xml:space="preserve">Hào Vinh lộ ra nụ cười khổ, hắn nói thì có vẻ đơn giản nhưng nếu thật sự đóng cửa mỏ khoáng này thì nguyên khí của gia tộc họ Hào sẽ bị ảnh hưởng nghiêm trọng.</w:t>
      </w:r>
    </w:p>
    <w:p>
      <w:pPr>
        <w:pStyle w:val="BodyText"/>
      </w:pPr>
      <w:r>
        <w:t xml:space="preserve">- Nếu đầu tưu không nhiều thì đóng cửa cũng chưa hẳn là không thể...</w:t>
      </w:r>
    </w:p>
    <w:p>
      <w:pPr>
        <w:pStyle w:val="BodyText"/>
      </w:pPr>
      <w:r>
        <w:t xml:space="preserve">Trang Duệ mở miệng nói.</w:t>
      </w:r>
    </w:p>
    <w:p>
      <w:pPr>
        <w:pStyle w:val="BodyText"/>
      </w:pPr>
      <w:r>
        <w:t xml:space="preserve">Hào Vinh thật sự giống như là mèo bị giẫm đuôi, hắn thiếu chút nữa đã nhảy dựng lên, mất sạch phong độ, chỉ trợn mắt nói:</w:t>
      </w:r>
    </w:p>
    <w:p>
      <w:pPr>
        <w:pStyle w:val="BodyText"/>
      </w:pPr>
      <w:r>
        <w:t xml:space="preserve">- Đầu tư không nhiều sao? Cậu Trang, tôi đầu tư cả chục triệu đô la vào đây rồi, ngoài tiền giao nạp cho chính quyền thì cơ sở này đã nuốt hơn hai chục triệu đô, nếu không có thể cho ra nguyên thạch phỉ thúy, xem như lần này anh thật sự thảm thương...</w:t>
      </w:r>
    </w:p>
    <w:p>
      <w:pPr>
        <w:pStyle w:val="BodyText"/>
      </w:pPr>
      <w:r>
        <w:t xml:space="preserve">Trang Duệ là người một nhà, Hào Vinh cũng không sợ nói rõ vấn đề, thế là nói ra những lời trong lòng mình.</w:t>
      </w:r>
    </w:p>
    <w:p>
      <w:pPr>
        <w:pStyle w:val="BodyText"/>
      </w:pPr>
      <w:r>
        <w:t xml:space="preserve">- Chục triệu đô la, có nhiều như vậy sao?</w:t>
      </w:r>
    </w:p>
    <w:p>
      <w:pPr>
        <w:pStyle w:val="BodyText"/>
      </w:pPr>
      <w:r>
        <w:t xml:space="preserve">Trang Duệ thật sự cũng giật mình, dựa theo tỉ số hối đoái thì chục triệu đô la là sáu trăm năm chục triệu tệ, con số này cũng không nhỏ. Mỏ ngọc ở Tân Cương của mình có tổng giá trị trên một tỷ rưỡi chỉ đầu tư vài chục triệu, khôg ngờ một mỏ khoáng nguyên thạch lại đầu tư nhiều như thế.</w:t>
      </w:r>
    </w:p>
    <w:p>
      <w:pPr>
        <w:pStyle w:val="BodyText"/>
      </w:pPr>
      <w:r>
        <w:t xml:space="preserve">- Ôi, xem ra lần này tôi thất sách...</w:t>
      </w:r>
    </w:p>
    <w:p>
      <w:pPr>
        <w:pStyle w:val="BodyText"/>
      </w:pPr>
      <w:r>
        <w:t xml:space="preserve">Hào Vinh thở dài, hắn nói rõ chân tướng sự việc cho Trang Duệ.</w:t>
      </w:r>
    </w:p>
    <w:p>
      <w:pPr>
        <w:pStyle w:val="BodyText"/>
      </w:pPr>
      <w:r>
        <w:t xml:space="preserve">Thì ra mổ khoáng chỗ này là do phía Myanmar và các công ty liên hợp khảo sát, khi đó kết quả khảo sát cho thấy đây là mạch khoáng có trữ lượng nguyên thạch phỉ thúy phong phú, có thể là mỏ khoáng lớn nhất Myanmar, vì vậy mà khi đấu thầu có rất nhiều công ty điên cuồng đặt giá.</w:t>
      </w:r>
    </w:p>
    <w:p>
      <w:pPr>
        <w:pStyle w:val="BodyText"/>
      </w:pPr>
      <w:r>
        <w:t xml:space="preserve">Vì những mỏ khoáng cũ của Hào gia đã được khai thác rất toàn diện, bây giờ muốn tiếp tục mở rộng nghiệp vụ, hơn nữa khi khảo sát thì công ty của Hào gia cũng có người tham dự, vì thế Hào gia quyết định thu vào tay, mà Hào Vinh phải bỏ ra một cái giá lớn mới nắm được quyền khai thác.</w:t>
      </w:r>
    </w:p>
    <w:p>
      <w:pPr>
        <w:pStyle w:val="BodyText"/>
      </w:pPr>
      <w:r>
        <w:t xml:space="preserve">Ngoài số tiền mà trước đó các công ty bỏ ra để khảo sát là hai chục triệu đô la, còn phải giao nạp cho chính quyền ba chục triệu đô la.</w:t>
      </w:r>
    </w:p>
    <w:p>
      <w:pPr>
        <w:pStyle w:val="BodyText"/>
      </w:pPr>
      <w:r>
        <w:t xml:space="preserve">Hơn nữa đầu tư ở chỗ này cũng lên đến vài chục đô la, nếu nghư không có tiên lời thì xem như công ty Hào Thị lần này thiệt hại lớn.</w:t>
      </w:r>
    </w:p>
    <w:p>
      <w:pPr>
        <w:pStyle w:val="BodyText"/>
      </w:pPr>
      <w:r>
        <w:t xml:space="preserve">Vì chính quyền Myanmar có mười phần trăm cổ phần trên danh nghĩa, trên giấy tờ cũng có phần hoa hồng thấp nhất, nếu không khai thác thì công ty cũng phải trả tiền cho chính quyền Myanmar. Trừ khi bọn họ bán mỏ khoáng này đi, nhưng tình huống này khó xảy ra, ai cũng không ngốc, sẽ không tiếp nhận.</w:t>
      </w:r>
    </w:p>
    <w:p>
      <w:pPr>
        <w:pStyle w:val="BodyText"/>
      </w:pPr>
      <w:r>
        <w:t xml:space="preserve">- Hào đại ca, anh mua mỏ khoáng này và bỏ ra một cái giá quá lớn, tiền khảo sát thì có thể hiểu được, tiền giao cho chính quyền cũng là bình thường, nhưng mười phần trăm cổ phần ngồi ăn không chẳng phải quá hà khắc sao? Chưa có phỉ thúy thì ai dám nói có lợi nhuận?</w:t>
      </w:r>
    </w:p>
    <w:p>
      <w:pPr>
        <w:pStyle w:val="BodyText"/>
      </w:pPr>
      <w:r>
        <w:t xml:space="preserve">Sau khi hiểu rõ chân tướng thì Trang Duệ liên tục gật đầu, hắn và Ngọc Vương Gia hợp tác khai tháng mỏ khoáng ngọc sẽ không liên quan đến chính quyền, nhưng nghe nói gần đây chính quyền cũng muốn chỉnh đốn công tác khai thác bừa bãi, nhưng sẽ không động vào những mỏ khoáng đã khai thác từ trước đó.</w:t>
      </w:r>
    </w:p>
    <w:p>
      <w:pPr>
        <w:pStyle w:val="BodyText"/>
      </w:pPr>
      <w:r>
        <w:t xml:space="preserve">- Ôi, khi đó cạnh tranh quá khốc liệt, nếu tôi không ném ra điều kiện như vậy, sợ rằng sẽ không nắm bắt được mỏ khoáng...</w:t>
      </w:r>
    </w:p>
    <w:p>
      <w:pPr>
        <w:pStyle w:val="BodyText"/>
      </w:pPr>
      <w:r>
        <w:t xml:space="preserve">Không cần Trang Duệ lên tiếng thì Hào Vinh đã hối hận không kịp, chỉ là hợp đồng đã ký, nếu hắn đơn phương xé hợp đồng thì sẽ bị chính quyền Myanmar và các công ty khác chèn ép, hậu quả này còn nghiêm trọng hơn mỗi năm phải trả hoa hồng cho phía Myanmar rất nhiều lần.</w:t>
      </w:r>
    </w:p>
    <w:p>
      <w:pPr>
        <w:pStyle w:val="BodyText"/>
      </w:pPr>
      <w:r>
        <w:t xml:space="preserve">- Anh Hào, trước khi anh đầu tư thì chính quyền Myanmar không xuất tiền sao?</w:t>
      </w:r>
    </w:p>
    <w:p>
      <w:pPr>
        <w:pStyle w:val="BodyText"/>
      </w:pPr>
      <w:r>
        <w:t xml:space="preserve">- Để bọn họ phải bỏ tiền ra sao? Đáng cười, bọn họ chỉ trông vào tiền trong túi chúng ta mà thôi...</w:t>
      </w:r>
    </w:p>
    <w:p>
      <w:pPr>
        <w:pStyle w:val="BodyText"/>
      </w:pPr>
      <w:r>
        <w:t xml:space="preserve">Hào Vinh tức giận nói. nguồn</w:t>
      </w:r>
    </w:p>
    <w:p>
      <w:pPr>
        <w:pStyle w:val="BodyText"/>
      </w:pPr>
      <w:r>
        <w:t xml:space="preserve">Chính quyền Myanmar nói chung là mặc kệ mọi chuyện, nơi đây không có chuyện thu thuế, vì vậy phía Myanmar giống như một tên ăn mày, vì muốn nuôi quân nên chỉ có thể liều mạng bán tài nguyên.</w:t>
      </w:r>
    </w:p>
    <w:p>
      <w:pPr>
        <w:pStyle w:val="BodyText"/>
      </w:pPr>
      <w:r>
        <w:t xml:space="preserve">Tài chính thu vào tất nhiên sẽ nằm trên những công ty khai thác tài nguyên, muốn được khai thác phải có sự đồng ý của chính quyền Myanmar, hơn nữa phải cho ra đầy đủ lợi ích. Bọn họ chỉ đòi tiền mà thôi, căn bản không hỏi gì khác, dù anh có đào rỗng cả Myanmar thì chẳng ai thèm quan tâm.</w:t>
      </w:r>
    </w:p>
    <w:p>
      <w:pPr>
        <w:pStyle w:val="BodyText"/>
      </w:pPr>
      <w:r>
        <w:t xml:space="preserve">- Điều này...Như vậy cũng được sao?</w:t>
      </w:r>
    </w:p>
    <w:p>
      <w:pPr>
        <w:pStyle w:val="BodyText"/>
      </w:pPr>
      <w:r>
        <w:t xml:space="preserve">Trang Duệ thật sự trợn mắt há mồm.</w:t>
      </w:r>
    </w:p>
    <w:p>
      <w:pPr>
        <w:pStyle w:val="BodyText"/>
      </w:pPr>
      <w:r>
        <w:t xml:space="preserve">- Điều này tính là gì? Mậu dịch giữa Myanmar và Trung Quốc mới thái quá, cậu biết hình thức phân phối mậu dịch giữa hai bên là thế nào không?</w:t>
      </w:r>
    </w:p>
    <w:p>
      <w:pPr>
        <w:pStyle w:val="BodyText"/>
      </w:pPr>
      <w:r>
        <w:t xml:space="preserve">Trang Duệ lắc đầu.</w:t>
      </w:r>
    </w:p>
    <w:p>
      <w:pPr>
        <w:pStyle w:val="BodyText"/>
      </w:pPr>
      <w:r>
        <w:t xml:space="preserve">- Đó chính là phía Trung Quốc lấy đi phần lớn, người Myanmar chẳng có được bao nhiêu lợi ích...</w:t>
      </w:r>
    </w:p>
    <w:p>
      <w:pPr>
        <w:pStyle w:val="BodyText"/>
      </w:pPr>
      <w:r>
        <w:t xml:space="preserve">Hào Vinh nói mà cảm thấy ái ngại, cũng cảm thấy bi ai cho cuộc sống của mình.</w:t>
      </w:r>
    </w:p>
    <w:p>
      <w:pPr>
        <w:pStyle w:val="BodyText"/>
      </w:pPr>
      <w:r>
        <w:t xml:space="preserve">Trang Duệ lúc này trợn tròn mắt, có mậu dịch như vậy sao?</w:t>
      </w:r>
    </w:p>
    <w:p>
      <w:pPr>
        <w:pStyle w:val="BodyText"/>
      </w:pPr>
      <w:r>
        <w:t xml:space="preserve">Myanmar khá nghèo, tổng GDP không cao, chút tiền thu vào của Myanmar chỉ đủ cho Trung Quốc làm vài con đường cao tốc hoặc tu kiến đường sắt mà thôi, rõ ràng số tiền đó là quá ít với một quốc gia.</w:t>
      </w:r>
    </w:p>
    <w:p>
      <w:pPr>
        <w:pStyle w:val="BodyText"/>
      </w:pPr>
      <w:r>
        <w:t xml:space="preserve">Vi thế chính quyền Myanmar không có năng lực dẹp loạn và đánh đổ sự cắt cứ, đối với chính quyền Myanmar thì chiến tranh là một món hàng xa xỉ không thể tưởng tượng, cũng là tai họa không có năng lực đối phó.</w:t>
      </w:r>
    </w:p>
    <w:p>
      <w:pPr>
        <w:pStyle w:val="BodyText"/>
      </w:pPr>
      <w:r>
        <w:t xml:space="preserve">Tất nhiên Myanmar cũng không thể nắm chắc kinh tế, vì một tập đoàn lớn của Trung Quốc cũng đủ làm mưa làm gió ở đây.</w:t>
      </w:r>
    </w:p>
    <w:p>
      <w:pPr>
        <w:pStyle w:val="BodyText"/>
      </w:pPr>
      <w:r>
        <w:t xml:space="preserve">Chính quyền vì ổn định nên không dám hô hào thu thuế, vì vậy mà quốc khố rất khó khăn.</w:t>
      </w:r>
    </w:p>
    <w:p>
      <w:pPr>
        <w:pStyle w:val="BodyText"/>
      </w:pPr>
      <w:r>
        <w:t xml:space="preserve">Dưới tình hình như vậy, chính quyền Myanmar muốn có thể tiếp tục tồn tại thì từ trung ương đến địa phương đều chỉ có con đường duy nhất là bán tài nguyên.</w:t>
      </w:r>
    </w:p>
    <w:p>
      <w:pPr>
        <w:pStyle w:val="BodyText"/>
      </w:pPr>
      <w:r>
        <w:t xml:space="preserve">Trang Duệ không ngờ Myanmar sẽ khốn khó như thế.</w:t>
      </w:r>
    </w:p>
    <w:p>
      <w:pPr>
        <w:pStyle w:val="BodyText"/>
      </w:pPr>
      <w:r>
        <w:t xml:space="preserve">Myanmar nhiều đất ít người nhưng tài nguyên lại cực kỳ phong phú, đặc biệt là gỗ quý và bảo thạch chất chứa trong đất, có thể nói là một trong những nước xếp vị trí đứng đầu trên thế giới.</w:t>
      </w:r>
    </w:p>
    <w:p>
      <w:pPr>
        <w:pStyle w:val="BodyText"/>
      </w:pPr>
      <w:r>
        <w:t xml:space="preserve">Dựa theo lời của Hào Vinh thì nguyên nhân của tình huống Trung Quốc ăn chặn tiền bạc lúc này của Myanmar chính là: Người Myanmar từ lấy được quặng phỉ thúy, gỗ tếch, hồng ngọc từ những địa phương ở sâu trong rừng, sau đó bán cho những thương nhân Trung Quốc ngồi há miệng chờ bên ngoài. Thế là người Trung Quốc mang sản vật về nước chế biến thành đồ trang sức và gia cụ, lại bỏ ra chút lợi nhuận để giúp người Myanmar sửa đường, khốn nổi không phải giảm bớt đói nghèo hay sửa đường trong khu dân cư, chẳng qua chỉ là sửa đường đi sâu vào trong núi, để người Myanmar càng đào ra được nhiều phỉ thúy, chặt được nhiều gỗ quý hơn.</w:t>
      </w:r>
    </w:p>
    <w:p>
      <w:pPr>
        <w:pStyle w:val="BodyText"/>
      </w:pPr>
      <w:r>
        <w:t xml:space="preserve">Kết quả là người Myanmar bỏ ra sức lao động của mình, chặt phá chính tư nguyên của mình để dâng cho người Trung Quốc, cuối cùng bọn họ chỉ có được một con đường đi vào rừng, con đường phá nát tài nguyên, không có lợi cho xã hội. Chó má là ở chỗ đám thương nhân Trung Quốc kia lại khống chế con đường, sau này hậu nhân của người Myanmar nếu đi trên con đường này thì sợ rằng sẽ phải trả tiền.</w:t>
      </w:r>
    </w:p>
    <w:p>
      <w:pPr>
        <w:pStyle w:val="BodyText"/>
      </w:pPr>
      <w:r>
        <w:t xml:space="preserve">Đây là mối quan hệ mậu dịch khốn nạn gì, bè bạn hàng xóm kiểu gì?</w:t>
      </w:r>
    </w:p>
    <w:p>
      <w:pPr>
        <w:pStyle w:val="BodyText"/>
      </w:pPr>
      <w:r>
        <w:t xml:space="preserve">- Hào đại ca, anh nói thật sao?</w:t>
      </w:r>
    </w:p>
    <w:p>
      <w:pPr>
        <w:pStyle w:val="BodyText"/>
      </w:pPr>
      <w:r>
        <w:t xml:space="preserve">Hào Vinh nói ra những lời như vậy làm cho Trang Duệ nằm mơ cũng không ngờ được, xem ra đất nước chúng ta tuy lớn nhưng không thiếu thủ đoạn, mang tiếng là giúp đỡ láng giềng nhưng ăn chặn không biết bao nhiêu thứ, thật sự quá ti tiện.</w:t>
      </w:r>
    </w:p>
    <w:p>
      <w:pPr>
        <w:pStyle w:val="Compact"/>
      </w:pPr>
      <w:r>
        <w:br w:type="textWrapping"/>
      </w:r>
      <w:r>
        <w:br w:type="textWrapping"/>
      </w:r>
    </w:p>
    <w:p>
      <w:pPr>
        <w:pStyle w:val="Heading2"/>
      </w:pPr>
      <w:bookmarkStart w:id="515" w:name="chương-493-phúc-hậu."/>
      <w:bookmarkEnd w:id="515"/>
      <w:r>
        <w:t xml:space="preserve">493. Chương 493 : Phúc Hậu.</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493: Phúc hậu.</w:t>
      </w:r>
    </w:p>
    <w:p>
      <w:pPr>
        <w:pStyle w:val="BodyText"/>
      </w:pPr>
      <w:r>
        <w:t xml:space="preserve">Nhóm Dịch: Tepga</w:t>
      </w:r>
    </w:p>
    <w:p>
      <w:pPr>
        <w:pStyle w:val="BodyText"/>
      </w:pPr>
      <w:r>
        <w:t xml:space="preserve">Nguồn: vipvanda</w:t>
      </w:r>
    </w:p>
    <w:p>
      <w:pPr>
        <w:pStyle w:val="BodyText"/>
      </w:pPr>
      <w:r>
        <w:t xml:space="preserve">Bấm nút "Thu gọn" để thu gọn nội dungThu gọn</w:t>
      </w:r>
    </w:p>
    <w:p>
      <w:pPr>
        <w:pStyle w:val="BodyText"/>
      </w:pPr>
      <w:r>
        <w:t xml:space="preserve">- Sao lại không thật? Cậu đi hỏi đám bạn bè làm mậu dịch xem, thật ra còn có kẻ nói rằng người Trung Quốc làm như vậy là phúc hậu lắm rồi...</w:t>
      </w:r>
    </w:p>
    <w:p>
      <w:pPr>
        <w:pStyle w:val="BodyText"/>
      </w:pPr>
      <w:r>
        <w:t xml:space="preserve">Hào Vinh thở dài nói, có lẽ chuyện này thật sự làm cho tâm lý của hắn thêm phức tạp, dù sao Trung Quốc cũng là quê hương của mình, nhưng Myanmar là nơi mình sinh ra lớn lên, thấy Myanmar đói kém thì hắn cũng ái ngại, thế nhưng chính hắn cũng là một kẻ đào tài nguyên lên nuốt vào bụng, căn bản không chừa thủ đoạn.</w:t>
      </w:r>
    </w:p>
    <w:p>
      <w:pPr>
        <w:pStyle w:val="BodyText"/>
      </w:pPr>
      <w:r>
        <w:t xml:space="preserve">- Phúc hậu sao?</w:t>
      </w:r>
    </w:p>
    <w:p>
      <w:pPr>
        <w:pStyle w:val="BodyText"/>
      </w:pPr>
      <w:r>
        <w:t xml:space="preserve">Trang Duệ thật sự bị lời nói của Hào Vinh làm ơ hồ, bỏ ra chút lợi nhuận để thu về lợi nhuận lớn hơn, mang tiếng giúp đỡ nhưng thực chất đang há miệng cạp tài nguyên của người ta, hơn nữa còn áp dụng chiến lược ngu dân, không đầu tư vào xây dựng cơ bản, không đầu tư vào xây dựng giáo dục ở bản địa, dù thế nào cũng không thể nào liên quan đến hai chữ phúc hậu cho được.</w:t>
      </w:r>
    </w:p>
    <w:p>
      <w:pPr>
        <w:pStyle w:val="BodyText"/>
      </w:pPr>
      <w:r>
        <w:t xml:space="preserve">Sau khi được Hào Vinh giải thích thì Trang Duệ mới hiểu ra, thì ra phương pháp mậu dịch của người Trung Quốc cũng đã khá phúc hậu rồi. đọc truyện mới nhất tại .</w:t>
      </w:r>
    </w:p>
    <w:p>
      <w:pPr>
        <w:pStyle w:val="BodyText"/>
      </w:pPr>
      <w:r>
        <w:t xml:space="preserve">Nói trắng ra thì Trung Quốc ăn vào và cũng có thứ gì đó cho ra, cũng đẻ lại vài con đường rách, có thể trợ giúp kinh tế hai bên được dung hợp, không như những nước khác, chẳng để lại thứ gì.</w:t>
      </w:r>
    </w:p>
    <w:p>
      <w:pPr>
        <w:pStyle w:val="BodyText"/>
      </w:pPr>
      <w:r>
        <w:t xml:space="preserve">Nhưng lại có nhiều người nói, đã ăn thì phải làm cho sạch, Trung Quốc căn bản cũng không tốt đẹp, chỉ giả nhân giả nghĩa mà thôi, có được tác dụng gì?</w:t>
      </w:r>
    </w:p>
    <w:p>
      <w:pPr>
        <w:pStyle w:val="BodyText"/>
      </w:pPr>
      <w:r>
        <w:t xml:space="preserve">Vì thế mà chính quyền Myanmar hiện tại chỉ có thể cố gắng lấy tiền từ trong tay những công ty khai thác quặng, bây giờ bọn họ khống chế tài nguyên trong nước cực kỳ chặt, vì thứ này liên quan đến phần cơm của chính quyền.</w:t>
      </w:r>
    </w:p>
    <w:p>
      <w:pPr>
        <w:pStyle w:val="BodyText"/>
      </w:pPr>
      <w:r>
        <w:t xml:space="preserve">Hơn nữa bọn họ cũng không phải những thằng ngu để người "anh em" Trung Quốc dắt mũi ăn bẩn mãi.</w:t>
      </w:r>
    </w:p>
    <w:p>
      <w:pPr>
        <w:pStyle w:val="BodyText"/>
      </w:pPr>
      <w:r>
        <w:t xml:space="preserve">Tất nhiên Trang Duệ cũng không ngờ một đất nước cứ mãi rơi vào tình huống khốn khó như thế. truyện cập nhật nhanh nhất tại chấm</w:t>
      </w:r>
    </w:p>
    <w:p>
      <w:pPr>
        <w:pStyle w:val="BodyText"/>
      </w:pPr>
      <w:r>
        <w:t xml:space="preserve">Mỏ khoáng của Hào Vinh đã được khai thác gần ba tháng, trong khoảng thời gian này hắn thật sự ăn ngủ không ngon, vì đến bây giờ số nguyên thạch lấy ra có ẩn chứa phỉ thúy là rất ít, tuy không loại trừ khả năng khong tìm ra mạch khoáng, nhưng rõ ràng khả năng mỏ khoáng này là phế vật là rất lớn.</w:t>
      </w:r>
    </w:p>
    <w:p>
      <w:pPr>
        <w:pStyle w:val="BodyText"/>
      </w:pPr>
      <w:r>
        <w:t xml:space="preserve">Hào Vinh những năm gần đây đã mở công ty châu báu ở Đông Nam Á và Đài Loan, đầu tư nhiều tiền của, hơn nữa vì giai đoạn đầu nên chưa có tiền lời, sau khi ném ra vài chục triệu đô thì vấn đề tiền bạc cũng đang khá căng.</w:t>
      </w:r>
    </w:p>
    <w:p>
      <w:pPr>
        <w:pStyle w:val="BodyText"/>
      </w:pPr>
      <w:r>
        <w:t xml:space="preserve">Gia tộc họ Hào muốn tiếp tục đứng vững ở Myanmar phải có nhiều tiền, chưa nói đến những thứ khác, số tiền chi cho đám người Hoa ở đây mỗi năm cũng là một con số khổng lồ.</w:t>
      </w:r>
    </w:p>
    <w:p>
      <w:pPr>
        <w:pStyle w:val="BodyText"/>
      </w:pPr>
      <w:r>
        <w:t xml:space="preserve">- Những chuyện thế này cũng không nên cho ra ảnh hưởng quá lớn, tôi chỉ đảm bảo gia tộc họ Hào ở Myanmar đứng quật khởi không ngã là được...</w:t>
      </w:r>
    </w:p>
    <w:p>
      <w:pPr>
        <w:pStyle w:val="BodyText"/>
      </w:pPr>
      <w:r>
        <w:t xml:space="preserve">Cuối cùng Hào Vinh cũng nói ra một lời tổng kết, ý nghĩ của hắn rất đơn giản, chỉ cần người trong gia tộc sống tốt, mặc kệ gió bảo bên ngoài là thế nào.</w:t>
      </w:r>
    </w:p>
    <w:p>
      <w:pPr>
        <w:pStyle w:val="BodyText"/>
      </w:pPr>
      <w:r>
        <w:t xml:space="preserve">Nếu như mỏ khoáng này là vứt đi, Hào Vinh sẽ chuẩn bị chặt đứt cổ tay, trả lại cho chính quyền Myanmar, những đầu tư trước kia xem như ném đi, dù sao cũng tốt hơn tiếp tục đầu tư vào một hố sâu không đáy, không lợi nhuận.</w:t>
      </w:r>
    </w:p>
    <w:p>
      <w:pPr>
        <w:pStyle w:val="BodyText"/>
      </w:pPr>
      <w:r>
        <w:t xml:space="preserve">Trang Duệ cũng khẽ gật đầu nói:</w:t>
      </w:r>
    </w:p>
    <w:p>
      <w:pPr>
        <w:pStyle w:val="BodyText"/>
      </w:pPr>
      <w:r>
        <w:t xml:space="preserve">- Hào đại ca, nếu thật sự không tốt thì đến Hongkong hay về nước cũng được, tôi có khả năng giúp đỡ anh vài phần...</w:t>
      </w:r>
    </w:p>
    <w:p>
      <w:pPr>
        <w:pStyle w:val="BodyText"/>
      </w:pPr>
      <w:r>
        <w:t xml:space="preserve">- Những lời này để sau hẵng nói, bây giờ còn chưa đến mức không có biện pháp...</w:t>
      </w:r>
    </w:p>
    <w:p>
      <w:pPr>
        <w:pStyle w:val="BodyText"/>
      </w:pPr>
      <w:r>
        <w:t xml:space="preserve">Với tài lực của Hào gia thì muốn đầu tư di dân là chuyện đơn giản, chỉ là bọn họ cắm rể ở Myanmar cả trăm năm, còn có rất nhiều vấn đề, cũng thật sự không phải muốn nói đi là đi.</w:t>
      </w:r>
    </w:p>
    <w:p>
      <w:pPr>
        <w:pStyle w:val="BodyText"/>
      </w:pPr>
      <w:r>
        <w:t xml:space="preserve">Trang Duệ thấy nói chuyện một lúc mà có vài người đến xin chỉ thị của Hào Vinh, vì vậy nói:</w:t>
      </w:r>
    </w:p>
    <w:p>
      <w:pPr>
        <w:pStyle w:val="BodyText"/>
      </w:pPr>
      <w:r>
        <w:t xml:space="preserve">- Hào đại ca, tôi sẽ đi dạo, anh cứ bận rộn đi...</w:t>
      </w:r>
    </w:p>
    <w:p>
      <w:pPr>
        <w:pStyle w:val="BodyText"/>
      </w:pPr>
      <w:r>
        <w:t xml:space="preserve">- Được rồi, cậu này là Châu Phiên Phách, người Thái Lan, rất giỏi tiếng Trung, có kinh nghiệm phân biệt nguyên thạch, để cho cậu ấy đi dạo với hai cậu...</w:t>
      </w:r>
    </w:p>
    <w:p>
      <w:pPr>
        <w:pStyle w:val="BodyText"/>
      </w:pPr>
      <w:r>
        <w:t xml:space="preserve">Hào Vinh thật sự rất bận, hắn tuyển đến một đốc công, là một người đàn ông trắng nõn để giới thiệu với Trang Duệ.</w:t>
      </w:r>
    </w:p>
    <w:p>
      <w:pPr>
        <w:pStyle w:val="BodyText"/>
      </w:pPr>
      <w:r>
        <w:t xml:space="preserve">Nhưng khốn nổi người đàn ông này nhìn Trang Duệ và nở nụ cười rất quyến rũ, điều này làm cho Trang Duệ đổ mồ hôi hột, tóc gáy dựng đứng, thiếu chút nữa đã nhảy dựng lên, con bà nó, không biết là đàn ông hay phụ nữ đây.</w:t>
      </w:r>
    </w:p>
    <w:p>
      <w:pPr>
        <w:pStyle w:val="BodyText"/>
      </w:pPr>
      <w:r>
        <w:t xml:space="preserve">- Đây là em của tôi, cậu dẫn cậu ấy đi dạo...</w:t>
      </w:r>
    </w:p>
    <w:p>
      <w:pPr>
        <w:pStyle w:val="BodyText"/>
      </w:pPr>
      <w:r>
        <w:t xml:space="preserve">Hào Vinh dùng giọng có hơi xấu hổ nói với Trang Duệ, dù người này có hơi ẻo lả nhưng rất trung thành với mình, ánh mắt cũng rất tốt, theo hắn được năm sáu năm, bây giờ là một vị chủ quản.</w:t>
      </w:r>
    </w:p>
    <w:p>
      <w:pPr>
        <w:pStyle w:val="BodyText"/>
      </w:pPr>
      <w:r>
        <w:t xml:space="preserve">- Anh Hào, không...Không cần đi cùng đâu, tôi sẽ đi dạo cùng Bành Phi...</w:t>
      </w:r>
    </w:p>
    <w:p>
      <w:pPr>
        <w:pStyle w:val="BodyText"/>
      </w:pPr>
      <w:r>
        <w:t xml:space="preserve">Trang Duệ thấy người đàn ông tên là Châu Phiên Phách kia đang dùng ánh mắt u oán nhìn mình, hắn vội vàng kéo tay áo Bành Phi, dù Bành Phi là kẻ giết người không chớp mắt nhưng lúc này cũng thấy ăn không tiêu, thế là cả hai nhanh chóng chạy trối chết.</w:t>
      </w:r>
    </w:p>
    <w:p>
      <w:pPr>
        <w:pStyle w:val="BodyText"/>
      </w:pPr>
      <w:r>
        <w:t xml:space="preserve">- Con bà nó, sao lại có người như vậy?</w:t>
      </w:r>
    </w:p>
    <w:p>
      <w:pPr>
        <w:pStyle w:val="BodyText"/>
      </w:pPr>
      <w:r>
        <w:t xml:space="preserve">Mãi đến lúc người đàn ông kia biến mất trong tầm mắt thì Trang Duệ mới dừng bước, trong lòng còn rất sợ hãi, liên tục xoa mồ hôi lạnh trên trán. Người kia cười quá quyến rũ, đến bây giờ mà hắn vẫn không khỏi cảm thấy rùng mình.</w:t>
      </w:r>
    </w:p>
    <w:p>
      <w:pPr>
        <w:pStyle w:val="BodyText"/>
      </w:pPr>
      <w:r>
        <w:t xml:space="preserve">- Thái Lan có khá nhiều người đàn ông như vậy, vì bên đó khá dễ dãi, ai cũng có thể sống thật với con người của mình, cũng không quá thành kiến như Trung Quốc...</w:t>
      </w:r>
    </w:p>
    <w:p>
      <w:pPr>
        <w:pStyle w:val="BodyText"/>
      </w:pPr>
      <w:r>
        <w:t xml:space="preserve">Bành Phi trước kia cũng đã ở biên giới Trung Thái, cũng biết đại khái vài vấn đề, nhưng hắn lần đầu tiên được thấy, cũng không khỏi lẩn tránh.</w:t>
      </w:r>
    </w:p>
    <w:p>
      <w:pPr>
        <w:pStyle w:val="BodyText"/>
      </w:pPr>
      <w:r>
        <w:t xml:space="preserve">Trang Duệ lắc đầu, con người được sống thật với chính mình cũng khó.</w:t>
      </w:r>
    </w:p>
    <w:p>
      <w:pPr>
        <w:pStyle w:val="BodyText"/>
      </w:pPr>
      <w:r>
        <w:t xml:space="preserve">Sau đó Trang Duệ bắt đầu đưa mắt nhìn nguyên thạch được khai thác ở nơi đây, hắn đi theo phía sau một nhóm người, đây là nhóm người đi theo sau máy móc đá, bọn họ dùng khoan sắt hoặc mắt thường để phân biệt những tảng đá được máy móc ra, để xem nó có phải là nguyên thạch phỉ thúy không.</w:t>
      </w:r>
    </w:p>
    <w:p>
      <w:pPr>
        <w:pStyle w:val="BodyText"/>
      </w:pPr>
      <w:r>
        <w:t xml:space="preserve">Phương pháp bọn họ phân biệt nguyên thạch rất đơn giản, chính là dùng khoan để lưu lại dấu vết và nghe ngóng âm thanh. Có lẽ mỏ khoáng này thật sự đáng vứt đi, vì Trang Duệ đi theo sau lưng bọn họ đưa mắt nhìn cả nửa giờ, linh khí trong mắt không thấy bất kỳ khối nguyên thạch nào có chứa phỉ thúy.</w:t>
      </w:r>
    </w:p>
    <w:p>
      <w:pPr>
        <w:pStyle w:val="BodyText"/>
      </w:pPr>
      <w:r>
        <w:t xml:space="preserve">Mà những người kia cũng thật sự có bản lĩnh, ít nhất trong thời gian nữa giờ thì bọn họ cũng không đặt lên xe đẩy một tảng đá nào, có lẽ là bọn họ thật sự có phương pháp giám định đặc biệt.</w:t>
      </w:r>
    </w:p>
    <w:p>
      <w:pPr>
        <w:pStyle w:val="BodyText"/>
      </w:pPr>
      <w:r>
        <w:t xml:space="preserve">Trang Duệ nhìn một lúc cũng không chút thú vị, vì thế mà đi theo một hướng khác, đưa lưng về phía Bành Phi, dùng mắt nhìn xuông mặt đất.</w:t>
      </w:r>
    </w:p>
    <w:p>
      <w:pPr>
        <w:pStyle w:val="BodyText"/>
      </w:pPr>
      <w:r>
        <w:t xml:space="preserve">Cặp mắt Trang Duệ được đề thăng ở trong tòa tháp ở ngôi chùa trong thành phố Mandalay, bây giờ hắn đã có thể nhìn xa được ba mươi mét, đây chính là nguyên nhân mà hắn muốn giúp Hào Vinh, vì lúc này hắn có thể nhìn xuống ba mươi mét xem có mạch khoáng phỉ thúy hay không?</w:t>
      </w:r>
    </w:p>
    <w:p>
      <w:pPr>
        <w:pStyle w:val="BodyText"/>
      </w:pPr>
      <w:r>
        <w:t xml:space="preserve">Sau khi liên tiếp nhìn vào địa điểm thì Trang Duệ lắc đầu bỏ đi, tầng nham thạch ở chỗ này căn bản không có nguyên thạch, hắn có thể phát hiện vài khối phỉ thúy linh tinh nhưng không thấy mạch khoáng phỉ thúy.</w:t>
      </w:r>
    </w:p>
    <w:p>
      <w:pPr>
        <w:pStyle w:val="BodyText"/>
      </w:pPr>
      <w:r>
        <w:t xml:space="preserve">Núi này tuy không nhỏ nhưng sau khi đi dạo hơn một giờ thì Trang Duệ đã cơ bản nhìn qua lại vài lượt, cũng không có mỏ khoáng nào làm cho người ta sợ hãi.</w:t>
      </w:r>
    </w:p>
    <w:p>
      <w:pPr>
        <w:pStyle w:val="BodyText"/>
      </w:pPr>
      <w:r>
        <w:t xml:space="preserve">Người ngoài thấy Trang Duệ chỉ nhặt vài khối đá lên xem, vì vậy mà không ai chú ý đến hắn, mãi đến sáu giờ tối thì Hào Vinh mới để cho Châu Phiên Phách đến gọi Trang Duệ, chuẩn bị xuống núi.</w:t>
      </w:r>
    </w:p>
    <w:p>
      <w:pPr>
        <w:pStyle w:val="BodyText"/>
      </w:pPr>
      <w:r>
        <w:t xml:space="preserve">Trang Duệ nhìn thấy Châu Phiên Phách đi lại mà lắc hông lắc eo, tuy trong lòng có chút ớn lạnh nhưng cũng không khỏi cảm thấy thông cảm.</w:t>
      </w:r>
    </w:p>
    <w:p>
      <w:pPr>
        <w:pStyle w:val="BodyText"/>
      </w:pPr>
      <w:r>
        <w:t xml:space="preserve">Lúc này hai vị giáo sư đã đi chuyến xe đầu tiên để xuống núi, mà Hào Vinh với vẻ mặt không tốt lại đang chờ Trang Duệ.</w:t>
      </w:r>
    </w:p>
    <w:p>
      <w:pPr>
        <w:pStyle w:val="BodyText"/>
      </w:pPr>
      <w:r>
        <w:t xml:space="preserve">- Sao vậy? Hào đại ca, hai vị giáo sư có kết luận không tốt sao?</w:t>
      </w:r>
    </w:p>
    <w:p>
      <w:pPr>
        <w:pStyle w:val="BodyText"/>
      </w:pPr>
      <w:r>
        <w:t xml:space="preserve">Trang Duệ tiến lên hỏi.</w:t>
      </w:r>
    </w:p>
    <w:p>
      <w:pPr>
        <w:pStyle w:val="BodyText"/>
      </w:pPr>
      <w:r>
        <w:t xml:space="preserve">- Tối nay còn phải ở lại quan sát, thậm chí là phải quan sát thêm vài ngày, nhưng giáo sư Phùng nói, lớp đá bên dưới chỉ có thể sinh ra phỉ thúy khi áp lực mạnh và nhiệt độ thấp, nhưng nơi đây hình như không đủ áp lực, không làm cho hoàn cảnh sinh trưởng của phỉ thúy phát sinh biến hóa, nếu như xuống sâu thêm hai mươi mét và không có mỏ khoáng, sợ rằng đây chỉ là mỏ khoáng phế vật.</w:t>
      </w:r>
    </w:p>
    <w:p>
      <w:pPr>
        <w:pStyle w:val="BodyText"/>
      </w:pPr>
      <w:r>
        <w:t xml:space="preserve">Tin tức này thật sự làm cho Hào Vinh không thể nào vui nổi, hắn đã đầu tư vào vài chục triệu đô la, nếu như không có mỏ khoáng, tiền của hắn xem như tát nước ra ngoài.</w:t>
      </w:r>
    </w:p>
    <w:p>
      <w:pPr>
        <w:pStyle w:val="BodyText"/>
      </w:pPr>
      <w:r>
        <w:t xml:space="preserve">Trang Duệ cũng không có lời nào hay để an ủi Hào Vinh, hắn xoay người cùng Bành Phi và Hào Vinh lên xe chậm rãi đi xuống bên dưới, chuyến xe này chạy gần cả giờ.</w:t>
      </w:r>
    </w:p>
    <w:p>
      <w:pPr>
        <w:pStyle w:val="Compact"/>
      </w:pPr>
      <w:r>
        <w:t xml:space="preserve">Lúc này trời đã tối đen, cũng không có cảnh gì để xem, Trang Duệ buồn chán và ném ánh mắt về phía vách núi.</w:t>
      </w:r>
      <w:r>
        <w:br w:type="textWrapping"/>
      </w:r>
      <w:r>
        <w:br w:type="textWrapping"/>
      </w:r>
    </w:p>
    <w:p>
      <w:pPr>
        <w:pStyle w:val="Heading2"/>
      </w:pPr>
      <w:bookmarkStart w:id="516" w:name="chương-494---496-đầu-tư"/>
      <w:bookmarkEnd w:id="516"/>
      <w:r>
        <w:t xml:space="preserve">494. Chương 494 - 496: Đầu Tư</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494 - 496: Đầu tư</w:t>
      </w:r>
    </w:p>
    <w:p>
      <w:pPr>
        <w:pStyle w:val="BodyText"/>
      </w:pPr>
      <w:r>
        <w:t xml:space="preserve">Nhóm Dịch: Tepga</w:t>
      </w:r>
    </w:p>
    <w:p>
      <w:pPr>
        <w:pStyle w:val="BodyText"/>
      </w:pPr>
      <w:r>
        <w:t xml:space="preserve">Nguồn: vipvanda</w:t>
      </w:r>
    </w:p>
    <w:p>
      <w:pPr>
        <w:pStyle w:val="BodyText"/>
      </w:pPr>
      <w:r>
        <w:t xml:space="preserve">Mùa khô ở Myanmar thường là vài tháng không mưa, lúc này mặt trời lặn về tây, góc chân trời vẫn còn chút ánh sáng đỏ rực, nửa bầu trời giống như bốc lửa, khung cảnh rất đẹp.</w:t>
      </w:r>
    </w:p>
    <w:p>
      <w:pPr>
        <w:pStyle w:val="BodyText"/>
      </w:pPr>
      <w:r>
        <w:t xml:space="preserve">Trang Duệ đứng trên xe và phát hiện Bành Phi và Hào Vinh ở bên cạnh được ánh sáng hoàng hôn chiếu đỏ rực, ngay cả núi đá trước mắt cũng nhuộm một màu đỏ, rừng cây tươi tốt xanh mơn mởn bên kia cũng được khoác một lớp áo đỏ.</w:t>
      </w:r>
    </w:p>
    <w:p>
      <w:pPr>
        <w:pStyle w:val="BodyText"/>
      </w:pPr>
      <w:r>
        <w:t xml:space="preserve">Ràng đỏ duy trì không quá lâu, vài phút sau đã biến mất, xe còn tiếp tục chạy xuống núi, không mất hai mươi phút thì không thể xuống đến nơi được.</w:t>
      </w:r>
    </w:p>
    <w:p>
      <w:pPr>
        <w:pStyle w:val="BodyText"/>
      </w:pPr>
      <w:r>
        <w:t xml:space="preserve">Vì chuyện mạch khoáng mà tâm tình của Hào Vinh là không tốt, Trang Duệ và Bành Phi không nói gì, bên tai chỉ có gió núi thổi qua ù ù.</w:t>
      </w:r>
    </w:p>
    <w:p>
      <w:pPr>
        <w:pStyle w:val="BodyText"/>
      </w:pPr>
      <w:r>
        <w:t xml:space="preserve">Trong lúc nhàm chán thì Trang Duệ nổi hứng nhìn về phía đường ray, bốn chiếc đường ray rộng chừng bốn thước, hơn nữa chung quanh được dọn dẹp sạch sẽ khoảng sáu thước, dài gần ngàn mét.</w:t>
      </w:r>
    </w:p>
    <w:p>
      <w:pPr>
        <w:pStyle w:val="BodyText"/>
      </w:pPr>
      <w:r>
        <w:t xml:space="preserve">Cây cối trên đường bị chặt sạch, dưới đường ray trải đá nhỏ, có thể mở một đường ray thế này chứng tỏ giai đoạn đầu Hào Vinh đầu tư cỡ nào.</w:t>
      </w:r>
    </w:p>
    <w:p>
      <w:pPr>
        <w:pStyle w:val="BodyText"/>
      </w:pPr>
      <w:r>
        <w:t xml:space="preserve">- Núi này có phỉ thúy không?</w:t>
      </w:r>
    </w:p>
    <w:p>
      <w:pPr>
        <w:pStyle w:val="BodyText"/>
      </w:pPr>
      <w:r>
        <w:t xml:space="preserve">Trang Duệ chợt có ý nghĩ như vậy, khi đi lên thì hắn cũng không quan sát, biết đâu phía sườn núi này có phỉ thúy?</w:t>
      </w:r>
    </w:p>
    <w:p>
      <w:pPr>
        <w:pStyle w:val="BodyText"/>
      </w:pPr>
      <w:r>
        <w:t xml:space="preserve">Trang Duệ nghĩ đến đây mà đưa mắt nhìn vào mặt nham thạch đen bóng.</w:t>
      </w:r>
    </w:p>
    <w:p>
      <w:pPr>
        <w:pStyle w:val="BodyText"/>
      </w:pPr>
      <w:r>
        <w:t xml:space="preserve">- Một mét, năm mét...Mười lăm mét, hai mươi mét....</w:t>
      </w:r>
    </w:p>
    <w:p>
      <w:pPr>
        <w:pStyle w:val="BodyText"/>
      </w:pPr>
      <w:r>
        <w:t xml:space="preserve">Trang Duệ lắc đầu, hắn đã nhìn vào hai mươi mét, bên trong chỉ là đá đen, cũng không có phỉ thúy xuất hiện. Ngẫu nhiên cũng có vài khối phỉ thúy nhỏ có màu sắc xuất hiện, nhưng sắc xanh của phỉ thúy là rất nhạt, hơn nữa còn là ngọc thạch chất lượng kém.</w:t>
      </w:r>
    </w:p>
    <w:p>
      <w:pPr>
        <w:pStyle w:val="BodyText"/>
      </w:pPr>
      <w:r>
        <w:t xml:space="preserve">Trang Duệ cũng không từ bỏ ý định mà tiếp tục nhìn vào sâu thêm mười mét nữa, đây là khoảng cách xa nhất mà lúc này mắt hắn có thể nhìn vào, nhưng thật sự là không có dấu hiệu của phỉ thúy. Hắn có chút thất vọng, ánh mắt chỉ hơi dịch chuyển, chuẩn bị thu hồi linh khí.</w:t>
      </w:r>
    </w:p>
    <w:p>
      <w:pPr>
        <w:pStyle w:val="BodyText"/>
      </w:pPr>
      <w:r>
        <w:t xml:space="preserve">- Không phải chứ?</w:t>
      </w:r>
    </w:p>
    <w:p>
      <w:pPr>
        <w:pStyle w:val="BodyText"/>
      </w:pPr>
      <w:r>
        <w:t xml:space="preserve">Ai ngờ khi Trang Duệ thu hồi ánh mắt thì một khí tức lạnh băng chợt bùng lên, đột nhiên linh khí có phản ứng, hơn nữa luồng linh khí kia khá thuần khiết, là thứ linh khí chỉ có thể cảm thụ được khi gặp phỉ thúy cấp băng.</w:t>
      </w:r>
    </w:p>
    <w:p>
      <w:pPr>
        <w:pStyle w:val="BodyText"/>
      </w:pPr>
      <w:r>
        <w:t xml:space="preserve">- Phỉ...Bành Phi...</w:t>
      </w:r>
    </w:p>
    <w:p>
      <w:pPr>
        <w:pStyle w:val="BodyText"/>
      </w:pPr>
      <w:r>
        <w:t xml:space="preserve">Trang Duệ thiếu chút nữa đã hô lên, may mà hắn nhanh miệng chữa thành gọi tên của Bành Phi.</w:t>
      </w:r>
    </w:p>
    <w:p>
      <w:pPr>
        <w:pStyle w:val="BodyText"/>
      </w:pPr>
      <w:r>
        <w:t xml:space="preserve">- Anh Trang, có chuyện gì vậy?</w:t>
      </w:r>
    </w:p>
    <w:p>
      <w:pPr>
        <w:pStyle w:val="BodyText"/>
      </w:pPr>
      <w:r>
        <w:t xml:space="preserve">Bành Phi đứng ở bên cạnh cứ tưởng trang duệ có chuyện gì đó.</w:t>
      </w:r>
    </w:p>
    <w:p>
      <w:pPr>
        <w:pStyle w:val="BodyText"/>
      </w:pPr>
      <w:r>
        <w:t xml:space="preserve">- Không có gì, tối nay ngủ một giấc, ngày mai chúng ta không lên núi, vào rừng đi săn...</w:t>
      </w:r>
    </w:p>
    <w:p>
      <w:pPr>
        <w:pStyle w:val="BodyText"/>
      </w:pPr>
      <w:r>
        <w:t xml:space="preserve">Trang Duệ cũng không dễ tìm được cái cớ nào khác, chỉ có thể dứt khoát nhắc đến chuyện đi săn. Tuy trước đó trong lòng có ý nghĩ bỏ cuộc, thế nhưng khi nghĩ đến vàng bạc đá quý của kho tàng, hắn không khỏi cảm thấy đáng tiếc.</w:t>
      </w:r>
    </w:p>
    <w:p>
      <w:pPr>
        <w:pStyle w:val="BodyText"/>
      </w:pPr>
      <w:r>
        <w:t xml:space="preserve">Chỉ là Trang Duệ nói mà ánh mắt vẫn nhìn chằm chằm vào lớp đá bên đường ray, cũng may sắc trời đã tối, người bên cạnh cũng không thấy vẻ mặt khác thường của hắn.</w:t>
      </w:r>
    </w:p>
    <w:p>
      <w:pPr>
        <w:pStyle w:val="BodyText"/>
      </w:pPr>
      <w:r>
        <w:t xml:space="preserve">Nêu như là ban ngày thì Bành Phi và Hào Vinh nhất định sẽ thấy cơ mặt Trang Duệ có hơi run rẩy, bàn tay giữ lấy lan can xe càng thêm chặt, gân xanh trên bàn tay cũng lồi lên, có thể thấy tâm tình lúc này rất căng thẳng.</w:t>
      </w:r>
    </w:p>
    <w:p>
      <w:pPr>
        <w:pStyle w:val="BodyText"/>
      </w:pPr>
      <w:r>
        <w:t xml:space="preserve">- Cậu Trang, nếu ngày mai không lên mỏ khoáng thì tôi sẽ gọi Châu Phiên Phách đến đi cùng hai cậu, cậu ấy rất quen thuộc hoàn cảnh chung quanh nơi này, nhưng các cậu đừng đi quá xa, tuy vùng núi Dã Nhân Sơn này khắp nơi đều là bảo vật, nhưng cũng là nơi tràn đầy sát khí...</w:t>
      </w:r>
    </w:p>
    <w:p>
      <w:pPr>
        <w:pStyle w:val="BodyText"/>
      </w:pPr>
      <w:r>
        <w:t xml:space="preserve">Hào Vinh ngày mai không rãnh cùng đi săn với Trang Duệ, hắn muốn cùng hai vị giáo sư tiếp tục khảo sát tình hình của hầm hoáng, đây chính là điều kiện cần cho quyết sách sau này.</w:t>
      </w:r>
    </w:p>
    <w:p>
      <w:pPr>
        <w:pStyle w:val="BodyText"/>
      </w:pPr>
      <w:r>
        <w:t xml:space="preserve">- À, tốt, tốt, chúng tôi sẽ không đi quá xa...</w:t>
      </w:r>
    </w:p>
    <w:p>
      <w:pPr>
        <w:pStyle w:val="BodyText"/>
      </w:pPr>
      <w:r>
        <w:t xml:space="preserve">Trang Duệ lên tiếng, Bành Phi cũng không khỏi khẽ đụng vào cánh tay của hắn, tất nhiên Bành Phi sẽ không hiểu vì sao Trang Duệ lại đồng ý đi cùng Châu Phiên Phách đi vào núi, vì hắn thật sự cảm thấy ăn không tiêu với đối phương, dù cũng rất thông cảm.</w:t>
      </w:r>
    </w:p>
    <w:p>
      <w:pPr>
        <w:pStyle w:val="BodyText"/>
      </w:pPr>
      <w:r>
        <w:t xml:space="preserve">- Sao? Chuyện gì vậy?</w:t>
      </w:r>
    </w:p>
    <w:p>
      <w:pPr>
        <w:pStyle w:val="BodyText"/>
      </w:pPr>
      <w:r>
        <w:t xml:space="preserve">Trang Duệ nghiêng đầu nhìn Bành Phi, hắn vừa rồi cũng không nghe rõ Hào Vinh nó gì.</w:t>
      </w:r>
    </w:p>
    <w:p>
      <w:pPr>
        <w:pStyle w:val="BodyText"/>
      </w:pPr>
      <w:r>
        <w:t xml:space="preserve">- Anh Hào nói sẽ cho Châu Phiên Phách đi săn cùng chúng ta...</w:t>
      </w:r>
    </w:p>
    <w:p>
      <w:pPr>
        <w:pStyle w:val="BodyText"/>
      </w:pPr>
      <w:r>
        <w:t xml:space="preserve">- Cái gì?</w:t>
      </w:r>
    </w:p>
    <w:p>
      <w:pPr>
        <w:pStyle w:val="BodyText"/>
      </w:pPr>
      <w:r>
        <w:t xml:space="preserve">Trang Duệ nghe thấy tên của Châu Phiên Phách thì cảm thấy toàn thân mất tự nhiên, hắn vội vàng nói:</w:t>
      </w:r>
    </w:p>
    <w:p>
      <w:pPr>
        <w:pStyle w:val="BodyText"/>
      </w:pPr>
      <w:r>
        <w:t xml:space="preserve">- Anh Hào, cho chúng tôi hai khẩu súng, chúng tôi tự đi dạo là được, không cần đi cùng với người kia.</w:t>
      </w:r>
    </w:p>
    <w:p>
      <w:pPr>
        <w:pStyle w:val="BodyText"/>
      </w:pPr>
      <w:r>
        <w:t xml:space="preserve">- Vậy thì không được, nhìn bộ dạng các cậu như vậy, sợ rằng đi vào đường núi được vài trăm mét thì lạc mất, nếu không có người theo cùng thì tôi sẽ rất lo lắng...</w:t>
      </w:r>
    </w:p>
    <w:p>
      <w:pPr>
        <w:pStyle w:val="BodyText"/>
      </w:pPr>
      <w:r>
        <w:t xml:space="preserve">Hào Vinh từ chối yêu cầu của Trang Duệ, Trang Duệ cao lớn nhưng không quen thuộc Myanmar, mà Bành Phi thì với bộ dạng của một tên sinh viên đại học, có lẽ cũng là con cháu nhà giàu. Nếu không may hai người này vào núi và phát sinh vấn đề, Hào Vinh cũng không biết phải nói sao với Tần Hạo Nhiên.</w:t>
      </w:r>
    </w:p>
    <w:p>
      <w:pPr>
        <w:pStyle w:val="BodyText"/>
      </w:pPr>
      <w:r>
        <w:t xml:space="preserve">- Vậy chuyện này để mai rồi nói...</w:t>
      </w:r>
    </w:p>
    <w:p>
      <w:pPr>
        <w:pStyle w:val="BodyText"/>
      </w:pPr>
      <w:r>
        <w:t xml:space="preserve">Trang Duệ chợt không kiên trì khá khác thường, điều này làm cho Bành Phi cảm thấy có chút kỳ quái.</w:t>
      </w:r>
    </w:p>
    <w:p>
      <w:pPr>
        <w:pStyle w:val="BodyText"/>
      </w:pPr>
      <w:r>
        <w:t xml:space="preserve">Bành Phi lúc này nào biết rằng tất cả tâm sư của Trang Duệ đang đặt sâu trong ngọn núi dưới chân.</w:t>
      </w:r>
    </w:p>
    <w:p>
      <w:pPr>
        <w:pStyle w:val="BodyText"/>
      </w:pPr>
      <w:r>
        <w:t xml:space="preserve">Vừa rồi Trang Duệ cảm nhận được linh khí, hắn cũng thấy được tình huống bên trong, cảnh tượng này khó thể dùng lời để miêu tả, đập vào mắt đều là màu xanh, nhưng thảo nguyên vào mùa xuân, ngoài sắc xanh thì không còn thứ gì khác.</w:t>
      </w:r>
    </w:p>
    <w:p>
      <w:pPr>
        <w:pStyle w:val="BodyText"/>
      </w:pPr>
      <w:r>
        <w:t xml:space="preserve">Từng lớp từng lớp và kể cả phỉ thúy được lớp da nguyên thạch bao bọc bên ngoài đều bùng ra những luồng huỳnh quang động lòng người trong mắt Trang Duệ, thậm chí hắn còn nghi ngờ ráng đỏ vừa rồi làm ình hoa mắt, nhưng khi xe liên tục di động thì những mạch khoáng càng hiện rõ hơn trong mắt.</w:t>
      </w:r>
    </w:p>
    <w:p>
      <w:pPr>
        <w:pStyle w:val="BodyText"/>
      </w:pPr>
      <w:r>
        <w:t xml:space="preserve">Mạch khoáng này từ vị trí xe của Trang Duệ vào lúc này nhập sâu vào trong núi hai mươi sáu hai mươi bảy mét, cách đỉnh núi hai trăm mét.</w:t>
      </w:r>
    </w:p>
    <w:p>
      <w:pPr>
        <w:pStyle w:val="BodyText"/>
      </w:pPr>
      <w:r>
        <w:t xml:space="preserve">Mạch khoáng phỉ thúy kéo dài từ vị trí ban đầu mà Trang Duệ nhìn qua đến bây giờ đã là hơn sáu mươi mét, độ rộng thì không thể dự đoán, ít nhất cũng phải hơn bốn mươi mét, vì đến biên giới khoảng cách mà linh khí của hắn có thể thấy được thì vẫn còn tồn tại phỉ thúy.</w:t>
      </w:r>
    </w:p>
    <w:p>
      <w:pPr>
        <w:pStyle w:val="BodyText"/>
      </w:pPr>
      <w:r>
        <w:t xml:space="preserve">Vì xe luôn di động nên Trang Duệ không thể nào dừng lại quan sát phẩm chất của phỉ thúy, nhưng từ linh khí lạnh buốt mà hắn cảm ứng được, cho thấy cấp bậc của phỉ thúy là không kém, hơn nữa chỉ nhìn trực quan vài khối phỉ thúy thì thấy có màu xanh lá cây trở lên, là nguyên liệu phỉ thúy chất lượng thường.</w:t>
      </w:r>
    </w:p>
    <w:p>
      <w:pPr>
        <w:pStyle w:val="BodyText"/>
      </w:pPr>
      <w:r>
        <w:t xml:space="preserve">- Không còn sao?</w:t>
      </w:r>
    </w:p>
    <w:p>
      <w:pPr>
        <w:pStyle w:val="BodyText"/>
      </w:pPr>
      <w:r>
        <w:t xml:space="preserve">Sau khi xe chạy thêm khoảng cách một trăm mét thì tất cả mạch khoáng trong mắt Trang Duệ chợt biến mất.</w:t>
      </w:r>
    </w:p>
    <w:p>
      <w:pPr>
        <w:pStyle w:val="BodyText"/>
      </w:pPr>
      <w:r>
        <w:t xml:space="preserve">- Mạch khoáng một trăm sáu bảy chục mét, trời ạ...</w:t>
      </w:r>
    </w:p>
    <w:p>
      <w:pPr>
        <w:pStyle w:val="Compact"/>
      </w:pPr>
      <w:r>
        <w:br w:type="textWrapping"/>
      </w:r>
      <w:r>
        <w:br w:type="textWrapping"/>
      </w:r>
    </w:p>
    <w:p>
      <w:pPr>
        <w:pStyle w:val="Heading2"/>
      </w:pPr>
      <w:bookmarkStart w:id="517" w:name="chương-494---496-đầu-tư-1"/>
      <w:bookmarkEnd w:id="517"/>
      <w:r>
        <w:t xml:space="preserve">495. Chương 494 - 496: Đầu Tư</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494 - 496: Đầu tư</w:t>
      </w:r>
    </w:p>
    <w:p>
      <w:pPr>
        <w:pStyle w:val="BodyText"/>
      </w:pPr>
      <w:r>
        <w:t xml:space="preserve">Nhóm Dịch: Tepga</w:t>
      </w:r>
    </w:p>
    <w:p>
      <w:pPr>
        <w:pStyle w:val="BodyText"/>
      </w:pPr>
      <w:r>
        <w:t xml:space="preserve">Nguồn: vipvanda</w:t>
      </w:r>
    </w:p>
    <w:p>
      <w:pPr>
        <w:pStyle w:val="BodyText"/>
      </w:pPr>
      <w:r>
        <w:t xml:space="preserve">Trang Duệ lúc này thật sự kích động, mạch khoáng khoảng mộ trăm sáu bảy chục mét, độ rộng hơn bốn mươi mét, như vậy sẽ có bao nhiêu tiền? Một tỷ, hai tỷ, hắn căn bản khó thể tưởng.</w:t>
      </w:r>
    </w:p>
    <w:p>
      <w:pPr>
        <w:pStyle w:val="BodyText"/>
      </w:pPr>
      <w:r>
        <w:t xml:space="preserve">Cũng không phải là một khối phỉ thúy dài cả trăm mét, mà trong khoảng cách đó phỉ thúy tập trung rất nhiều, cứ cách một khoảng lại có phỉ thúy, đó là mạch khoáng.</w:t>
      </w:r>
    </w:p>
    <w:p>
      <w:pPr>
        <w:pStyle w:val="BodyText"/>
      </w:pPr>
      <w:r>
        <w:t xml:space="preserve">Theo như những lời của Hào Vinh thì trước đó khảo sát nơi này và xem như là mỏ khoáng lớn nhất Myanmar, đây thật sự không phải là lời nói giả dối, chỉ là bây giờ Hào Vinh còn chưa khai thác đúng vị trí, nếu từ vị trí này mà khai thác vào thì sẽ có mạch khoáng ngay lập tức.</w:t>
      </w:r>
    </w:p>
    <w:p>
      <w:pPr>
        <w:pStyle w:val="BodyText"/>
      </w:pPr>
      <w:r>
        <w:t xml:space="preserve">Nhưng ý nghĩ của Trang Duệ cũng quá đơn giản, núi này dốc và dài cả ngàn thước, địa điểm mà Trang Duệ phát hiện ra mạch khoáng ở vào khoảng sáu trăm mét.</w:t>
      </w:r>
    </w:p>
    <w:p>
      <w:pPr>
        <w:pStyle w:val="BodyText"/>
      </w:pPr>
      <w:r>
        <w:t xml:space="preserve">Vì đây là núi đá, khó thể nào khoan vào vài trăm mét, cho nên muốn tịm vị trí chính xác của mạch khoáng trên ngọn núi lớn này là rất khó, không khác gì mò kim đáy biển.</w:t>
      </w:r>
    </w:p>
    <w:p>
      <w:pPr>
        <w:pStyle w:val="BodyText"/>
      </w:pPr>
      <w:r>
        <w:t xml:space="preserve">Dù các chuyên gia quốc tế suy đoán phỉ thúy được hình thành trong hoàn cảnh nhiệt độ thấp và áp suất cao nhưng đều không có định luận rõ ràng, đến nay chưa có ai có một kết luận chính xác, hơn nữa thực tế khai thác cũng chứng minh mỏ khoáng phỉ thúy rất bất định, rất khó xem xét.</w:t>
      </w:r>
    </w:p>
    <w:p>
      <w:pPr>
        <w:pStyle w:val="BodyText"/>
      </w:pPr>
      <w:r>
        <w:t xml:space="preserve">Ví dụ như mỏ khoáng vào lúc này lại nằm ở sườn núi, nếu nói nhiệt độ thấp và áp suất cao thì phải là hai nơi đỉnh núi và chân núi, nhưng khoáng lại xuất hiện ở sườn núi, không biết những chuyên gia nguyên thạch đến đây thấy tình huống này sẽ nghĩ gì.</w:t>
      </w:r>
    </w:p>
    <w:p>
      <w:pPr>
        <w:pStyle w:val="BodyText"/>
      </w:pPr>
      <w:r>
        <w:t xml:space="preserve">Vài trăm mét ở vách núi bên dưới thì Trang Duệ không phát hiện có mỏ khoáng phỉ thúy, lúc này hắn đã hoàn toàn khôi phục sự tỉnh táo, hắn bắt đầu suy xét xem nên nói tin tức này với Hào Vinh như thế nào.</w:t>
      </w:r>
    </w:p>
    <w:p>
      <w:pPr>
        <w:pStyle w:val="BodyText"/>
      </w:pPr>
      <w:r>
        <w:t xml:space="preserve">Có thể nhìn rõ mà không thể nói ra chính là nổi bức bối của Trang Duệ, hắn cung không thể kéo Hào Vinh đến nói ở vị trí sườn núi kia có phỉ thúy, đây rõ ràng là hành vi muốn chết.</w:t>
      </w:r>
    </w:p>
    <w:p>
      <w:pPr>
        <w:pStyle w:val="BodyText"/>
      </w:pPr>
      <w:r>
        <w:t xml:space="preserve">Hơn nữa lớp nham thạch bên ngoài rất bình thường, không có dấu hiệu nhìn ra phỉ thúy, mình cũng không thể mở lời lừa dối Hào Vinh như với Ngọc Vương Gia, vì không có chứng cứ nào nói chỗ này có phỉ thúy.</w:t>
      </w:r>
    </w:p>
    <w:p>
      <w:pPr>
        <w:pStyle w:val="BodyText"/>
      </w:pPr>
      <w:r>
        <w:t xml:space="preserve">Dưới chân núi có bốn năm mươi người, bọn họ là đội hộ vệ mỏ khoáng được vũ trang đầy đủ, công nhân bình thường sẽ không xuống núi, trên núi có chỗ ở đơn giản cho bọn họ, cũng có đầu bếp, ngoài gió núi gào thét vào ban đêm thì căn bản là còn ít muỗi hơn cả bên dưới.</w:t>
      </w:r>
    </w:p>
    <w:p>
      <w:pPr>
        <w:pStyle w:val="BodyText"/>
      </w:pPr>
      <w:r>
        <w:t xml:space="preserve">Sau khi Trang Duệ xuống núi, đáng lý ra đốc công Châu Phiên Phách và một tiểu tử khác cũng không cần phải xuống, nhưng Hào Vinh gọi điện thoại cố ý cho bọn họ đi xuống, ngày mai cùng Trang Duệ tiến vào Dã Nhân Sơn.</w:t>
      </w:r>
    </w:p>
    <w:p>
      <w:pPr>
        <w:pStyle w:val="BodyText"/>
      </w:pPr>
      <w:r>
        <w:t xml:space="preserve">Dưới chân núi có hai đống lửa lớn, lúc chiều đội hộ vệ mỏ khoáng đã bắt được một con lợn rừng, còn nhièu loại chim khác, bọn họ dùng xiên nướng trên lửa, còn đống lửa còn lại được đặt lên một cái chảo lớn, cũng không biết bên trong có nấu thứ gì.</w:t>
      </w:r>
    </w:p>
    <w:p>
      <w:pPr>
        <w:pStyle w:val="BodyText"/>
      </w:pPr>
      <w:r>
        <w:t xml:space="preserve">Hào Vinh dù có chút tâm tư nhưng vẫn giữ vững tinh thần, hắn mời Trang Duệ và hai vị giáo sư ngôi xuống mặt đất đã được trải nệm, trước mặt là một chiếc bàn dài khá thấp, thỉnh thoảng có người đem những món đã nướng chín đặt lên bàn.</w:t>
      </w:r>
    </w:p>
    <w:p>
      <w:pPr>
        <w:pStyle w:val="BodyText"/>
      </w:pPr>
      <w:r>
        <w:t xml:space="preserve">Bọn họ cùng uống rượu, mà rượu của đội hộ vệ mỏ khoáng là loại rượu mạnh, đặt trong một thùng thủy tinh trong suốt, nhưng bên trong có một con rắn năm màu to như cổ tay trẻ con làm cho Trang Duệ thật sự hoảng sợ.</w:t>
      </w:r>
    </w:p>
    <w:p>
      <w:pPr>
        <w:pStyle w:val="BodyText"/>
      </w:pPr>
      <w:r>
        <w:t xml:space="preserve">- Vì cảm tạ hai vị giáo sư, chúng ta cùng cạn ly này...</w:t>
      </w:r>
    </w:p>
    <w:p>
      <w:pPr>
        <w:pStyle w:val="BodyText"/>
      </w:pPr>
      <w:r>
        <w:t xml:space="preserve">Hào Vinh đứng lên kính rượu hai vị giáo sư, vì thái đội công tác của hai ông lão thật sự làm cho người ta khâm phục.</w:t>
      </w:r>
    </w:p>
    <w:p>
      <w:pPr>
        <w:pStyle w:val="BodyText"/>
      </w:pPr>
      <w:r>
        <w:t xml:space="preserve">- Anh Trang, rượu này uống rất tốt, rắn độc ngâm rượu có thể trị phong thấp viêm khớp, càng là rắn độc thì hiệu quả ngâm rượu càng tốt, không có gì có hại với bản thân...</w:t>
      </w:r>
    </w:p>
    <w:p>
      <w:pPr>
        <w:pStyle w:val="BodyText"/>
      </w:pPr>
      <w:r>
        <w:t xml:space="preserve">Bành Phi thấy Trang Duệ thỉnh thoảng nhìn về phía bình rượu thì biết có gì xảy ra, Bành Phi tuy không uống rượu nhưng đã ăn nhiều mật rắn, biết rõ đó là thứ tốt.</w:t>
      </w:r>
    </w:p>
    <w:p>
      <w:pPr>
        <w:pStyle w:val="BodyText"/>
      </w:pPr>
      <w:r>
        <w:t xml:space="preserve">Trang Duệ nghe Bành Phi nói vậy thì uống vào một ngụm, ngoài cảm giác có hơi ngọt thì căn bản không có vấn đề, thế là tận tình ăn uống, hôm nay đi từ gần giữa trưa, đến bây giờ đã thật sự rất đói bụng.</w:t>
      </w:r>
    </w:p>
    <w:p>
      <w:pPr>
        <w:pStyle w:val="BodyText"/>
      </w:pPr>
      <w:r>
        <w:t xml:space="preserve">Người lên mời rượu khá nhiều, hai vị giáo sư chỉ chống đỡ được một lúc, cuối cùng cũng không thắng được hơi say, vì thế Hào Vinh cho người dìu hai giáo sư vào nhà gỗ nghỉ ngơi. Lúc này Trang Duệ và Bành Phi trở thành cánh chim đầu đàn, những người đàn ông hộ vệ mỏ khoáng đều bưng ly đến tìm Trang Duệ.</w:t>
      </w:r>
    </w:p>
    <w:p>
      <w:pPr>
        <w:pStyle w:val="BodyText"/>
      </w:pPr>
      <w:r>
        <w:t xml:space="preserve">Nói là rượu mạnh nhưng thực chất là rượu gạo của người địa phương, cũng không quá cao độ, Trang Duệ uống cũng được cả chục ly mà không ngã, nhưng mắt cũng có hơi mơ hồ, chỉ là Bành Phi xem xét thời cơ rõ ràng thì chạy trốn ra xa.</w:t>
      </w:r>
    </w:p>
    <w:p>
      <w:pPr>
        <w:pStyle w:val="BodyText"/>
      </w:pPr>
      <w:r>
        <w:t xml:space="preserve">- Ông chủ Trang, tôi mời anh một ly.</w:t>
      </w:r>
    </w:p>
    <w:p>
      <w:pPr>
        <w:pStyle w:val="BodyText"/>
      </w:pPr>
      <w:r>
        <w:t xml:space="preserve">Một âm thanh truyền vào trong tai Trang Duệ làm hắn tỉnh đi vài phần, hắn ngẩng đầu nhìn lên, vị tiên sinh người Thái Lan kia đang nhìn mình, thời tiết hơn hai mươi độ lúc này cũng không khỏi làm cho Trang Duệ rùng mình.</w:t>
      </w:r>
    </w:p>
    <w:p>
      <w:pPr>
        <w:pStyle w:val="BodyText"/>
      </w:pPr>
      <w:r>
        <w:t xml:space="preserve">- Uống, uống...</w:t>
      </w:r>
    </w:p>
    <w:p>
      <w:pPr>
        <w:pStyle w:val="BodyText"/>
      </w:pPr>
      <w:r>
        <w:t xml:space="preserve">Trang Duệ quay đầu lại nhìn thì không biết Bành Phi đã chạy đi đâu mất rồi, thế là hắn chỉ có thể nâng ly uống cạn, rồi lại thuận thế ngã luôn xuống bàn, mình không chạy được nhưng cũng có thể giả say chứ?</w:t>
      </w:r>
    </w:p>
    <w:p>
      <w:pPr>
        <w:pStyle w:val="BodyText"/>
      </w:pPr>
      <w:r>
        <w:t xml:space="preserve">Nào ngờ rượu gạo này tuy không quá khó uống nhưng uống nhiều thì tác dụng cũng không kém, Trang Duệ vừa ngã xuống bàn thì thấy đất trời xoay chuyển, mơ màng ngủ thiếp đi.</w:t>
      </w:r>
    </w:p>
    <w:p>
      <w:pPr>
        <w:pStyle w:val="BodyText"/>
      </w:pPr>
      <w:r>
        <w:t xml:space="preserve">May mà Hào Vinh để người của đội hộ vệ mỏ khoáng đưa vào nhà gỗ nghỉ ngơi, nếu đẻ Trang Duệ cho Châu Phiên Phách thì không biết có trò gì xảy ra.</w:t>
      </w:r>
    </w:p>
    <w:p>
      <w:pPr>
        <w:pStyle w:val="BodyText"/>
      </w:pPr>
      <w:r>
        <w:t xml:space="preserve">Sau vài giờ huyên náo thì không gian bình tĩnh trở lại, đống lửa hừng hực cũng được dập tắt, trong bóng đêm thi thoảng có vài điểm sáng, đó là thuốc của những người gác đêm.</w:t>
      </w:r>
    </w:p>
    <w:p>
      <w:pPr>
        <w:pStyle w:val="BodyText"/>
      </w:pPr>
      <w:r>
        <w:t xml:space="preserve">Hào Vinh tất nhiên sẽ cực kỳ coi trọng công tác bảo vệ, điều này là không cần nhiều lời, chỉ là con đường một kilomet nhưng sắp xếp bảy trạm gác, hễ là bất kỳ động tĩnh nào cũng có người đến kịp thời.</w:t>
      </w:r>
    </w:p>
    <w:p>
      <w:pPr>
        <w:pStyle w:val="BodyText"/>
      </w:pPr>
      <w:r>
        <w:t xml:space="preserve">Khi ngủ đến nửa đêm thì Trang Duệ tỉnh lại, cơn đau đầu đã giảm bớt nhưng miệng lại khô, cảm giác khác nước rất mạnh, hắn xóc lên chiếc mền ai đắp lên người mình rồi ngồi dậy khỏi giường trúc.</w:t>
      </w:r>
    </w:p>
    <w:p>
      <w:pPr>
        <w:pStyle w:val="BodyText"/>
      </w:pPr>
      <w:r>
        <w:t xml:space="preserve">Trong phòng có mùi thơm, đó là loại nhang muỗi đặc sản của Myanmar, chỉ cần dùng một nén nhang thì có thể làm cho cả gian phòng không còn con muỗi nào.</w:t>
      </w:r>
    </w:p>
    <w:p>
      <w:pPr>
        <w:pStyle w:val="BodyText"/>
      </w:pPr>
      <w:r>
        <w:t xml:space="preserve">- Ủa, anh Trang, anh tỉnh rồi à?</w:t>
      </w:r>
    </w:p>
    <w:p>
      <w:pPr>
        <w:pStyle w:val="BodyText"/>
      </w:pPr>
      <w:r>
        <w:t xml:space="preserve">Trong góc nhà gỗ vang lên âm thanh của Bành Phi.</w:t>
      </w:r>
    </w:p>
    <w:p>
      <w:pPr>
        <w:pStyle w:val="BodyText"/>
      </w:pPr>
      <w:r>
        <w:t xml:space="preserve">- À, tôi không sao, cậu cứ ngủ tiếp đi, tôi đi uống chút nước...</w:t>
      </w:r>
    </w:p>
    <w:p>
      <w:pPr>
        <w:pStyle w:val="BodyText"/>
      </w:pPr>
      <w:r>
        <w:t xml:space="preserve">Trang Duệ đeo giày vào, đẩy cửa nhà gỗ, đi xuống bên dưới theo cầu thang gỗ.</w:t>
      </w:r>
    </w:p>
    <w:p>
      <w:pPr>
        <w:pStyle w:val="BodyText"/>
      </w:pPr>
      <w:r>
        <w:t xml:space="preserve">Người Myanmar dựng nhà gỗ vì đề phòng lũ quét vào mùa hè, thường thì nhà cao hơn mặt đất hai mét, dùng gỗ lớn làm trụ, bên trên là nhà, cửa phòng và mặt đất có một cái thang gỗ.</w:t>
      </w:r>
    </w:p>
    <w:p>
      <w:pPr>
        <w:pStyle w:val="BodyText"/>
      </w:pPr>
      <w:r>
        <w:t xml:space="preserve">Khi nước lũ quét qua sẽ không phá hủy nhà bên trên, kiến trúc như thế này đủ phát huy nhiều tiện dụng ở các nước như Myanmar, Lào và Thái Lão Nhị</w:t>
      </w:r>
    </w:p>
    <w:p>
      <w:pPr>
        <w:pStyle w:val="BodyText"/>
      </w:pPr>
      <w:r>
        <w:t xml:space="preserve">Những ngôi nhà đúng chất sẽ không dùng đinh, dùng dây thừng cột lại cực kỳ rắn chắc, thân gỗ không bào vỏ, nhìn qua có vẻ rất thô kệch.</w:t>
      </w:r>
    </w:p>
    <w:p>
      <w:pPr>
        <w:pStyle w:val="BodyText"/>
      </w:pPr>
      <w:r>
        <w:t xml:space="preserve">Trang Duệ đi ra đi vệ sinh, sau đó chuẩn bị uống nước, lại thấy ở bãi đất trống có một người đang lặng lẽ hút thuốc, nhìn kỹ thì thấy đó là Hào Vinh. đọc truyện mới nhất tại .</w:t>
      </w:r>
    </w:p>
    <w:p>
      <w:pPr>
        <w:pStyle w:val="BodyText"/>
      </w:pPr>
      <w:r>
        <w:t xml:space="preserve">- Khát nước phải không, cậu uống đi...</w:t>
      </w:r>
    </w:p>
    <w:p>
      <w:pPr>
        <w:pStyle w:val="BodyText"/>
      </w:pPr>
      <w:r>
        <w:t xml:space="preserve">Hào Vinh thấy Trang Duệ đi đến thì lấy một cái siêu dựng nước quân dụng màu xanh ở bên cạnh đưa đến.</w:t>
      </w:r>
    </w:p>
    <w:p>
      <w:pPr>
        <w:pStyle w:val="BodyText"/>
      </w:pPr>
      <w:r>
        <w:t xml:space="preserve">- Ực ực...</w:t>
      </w:r>
    </w:p>
    <w:p>
      <w:pPr>
        <w:pStyle w:val="BodyText"/>
      </w:pPr>
      <w:r>
        <w:t xml:space="preserve">Trang Duệ thật sự rất khát, hắn tiếp nhận siêu nước, uống vài ngụm lớn, đây là nước trong khe suối đá, rất ngọt.</w:t>
      </w:r>
    </w:p>
    <w:p>
      <w:pPr>
        <w:pStyle w:val="BodyText"/>
      </w:pPr>
      <w:r>
        <w:t xml:space="preserve">- Hào đại ca, sao không ngủ được thế này?</w:t>
      </w:r>
    </w:p>
    <w:p>
      <w:pPr>
        <w:pStyle w:val="BodyText"/>
      </w:pPr>
      <w:r>
        <w:t xml:space="preserve">Trang Duệ ngồi xếp bằng xuống mặt đất, tiện tay đặt siêu nước sang một bên.</w:t>
      </w:r>
    </w:p>
    <w:p>
      <w:pPr>
        <w:pStyle w:val="Compact"/>
      </w:pPr>
      <w:r>
        <w:br w:type="textWrapping"/>
      </w:r>
      <w:r>
        <w:br w:type="textWrapping"/>
      </w:r>
    </w:p>
    <w:p>
      <w:pPr>
        <w:pStyle w:val="Heading2"/>
      </w:pPr>
      <w:bookmarkStart w:id="518" w:name="chương-494---496-đầu-tư-2"/>
      <w:bookmarkEnd w:id="518"/>
      <w:r>
        <w:t xml:space="preserve">496. Chương 494 - 496: Đầu Tư</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494 - 496: Đầu tư</w:t>
      </w:r>
    </w:p>
    <w:p>
      <w:pPr>
        <w:pStyle w:val="BodyText"/>
      </w:pPr>
      <w:r>
        <w:t xml:space="preserve">Nhóm Dịch: Tepga</w:t>
      </w:r>
    </w:p>
    <w:p>
      <w:pPr>
        <w:pStyle w:val="BodyText"/>
      </w:pPr>
      <w:r>
        <w:t xml:space="preserve">Nguồn: vipvanda</w:t>
      </w:r>
    </w:p>
    <w:p>
      <w:pPr>
        <w:pStyle w:val="BodyText"/>
      </w:pPr>
      <w:r>
        <w:t xml:space="preserve">Phương xa là cánh rừng cây cối rậm rạp, mùa này ở Myanmar cũng không có loại công trùng nào kêu lớn, bốn phía khá yên tĩnh, đến mức làm cho người ta bị đè nén, giống như trong thiên địa chỉ có một mình mình.</w:t>
      </w:r>
    </w:p>
    <w:p>
      <w:pPr>
        <w:pStyle w:val="BodyText"/>
      </w:pPr>
      <w:r>
        <w:t xml:space="preserve">- Ngủ không được, tôi cũng nghĩ như cậu vậy, uống rượu thì cái gì cũng quên, sẽ ngủ một giấy say sưa, nhưng Hào gia chúng tôi có quá nhiều người, không thể nào khôngn quan tâm lo lắng...</w:t>
      </w:r>
    </w:p>
    <w:p>
      <w:pPr>
        <w:pStyle w:val="BodyText"/>
      </w:pPr>
      <w:r>
        <w:t xml:space="preserve">Hào Vinh hít vào một hơi thật sâu, đóm thuốc lóe sáng, sau đó hắn dụi xuống đất, vẻ mặt u sầu.</w:t>
      </w:r>
    </w:p>
    <w:p>
      <w:pPr>
        <w:pStyle w:val="BodyText"/>
      </w:pPr>
      <w:r>
        <w:t xml:space="preserve">- Hào đại ca, anh cũng không nên quá lo lắng, mỏ khoáng đã được khảo sát, có lẽ là có mạch khoáng tồn tại, chỉ cần đào xuống sẽ cho ra phỉ thúy...</w:t>
      </w:r>
    </w:p>
    <w:p>
      <w:pPr>
        <w:pStyle w:val="BodyText"/>
      </w:pPr>
      <w:r>
        <w:t xml:space="preserve">Trang Duệ dù biết chỗ nào có mạch khoáng nhưng khổ nổi không thể nói ra, mà lời này Hào Vinh lại cảm thấy nó có ý nghĩa an ủi.</w:t>
      </w:r>
    </w:p>
    <w:p>
      <w:pPr>
        <w:pStyle w:val="BodyText"/>
      </w:pPr>
      <w:r>
        <w:t xml:space="preserve">- Lại tiếp tục đào xuống sao? Ha ha, hai ba tháng còn dễ nói, nếu là thời gian dài thì tôi cũng không chống đỡ được...</w:t>
      </w:r>
    </w:p>
    <w:p>
      <w:pPr>
        <w:pStyle w:val="BodyText"/>
      </w:pPr>
      <w:r>
        <w:t xml:space="preserve">Hào Vinh cười khổ nói, những thứ này là áp lực đã lâu trong lòng hắn, bây giờ hắn xem như tìm được điểm thổ lộ, vi vậy mà thao thao bất tuyệt với Trang Duệ.</w:t>
      </w:r>
    </w:p>
    <w:p>
      <w:pPr>
        <w:pStyle w:val="BodyText"/>
      </w:pPr>
      <w:r>
        <w:t xml:space="preserve">Thì ra Hào gia bây giờ nhìn thì có vẻ rất có cảnh tượng nhưng lại khá khó khăn, cũng vì mỏ khoáng này đã lấy đi hầu hết tư kim của bọn họ, hơn nữa số lượng lớn công nhân ở đây vào mỗi ngày cũng mất đi số tiền lớn. Nếu không phải lần này Hào Vinh có thu hoạch ở công bàn phỉ thúy Myanmar, sợ rằng cũng khó chống đỡ nổi.</w:t>
      </w:r>
    </w:p>
    <w:p>
      <w:pPr>
        <w:pStyle w:val="BodyText"/>
      </w:pPr>
      <w:r>
        <w:t xml:space="preserve">Giá cả phỉ thúy tăng vọt đó là chuyện của cả chục năm trước, trong nhiều năm qua số tiền mà Hào gia đã tích lũy được cũng khá lớn.</w:t>
      </w:r>
    </w:p>
    <w:p>
      <w:pPr>
        <w:pStyle w:val="BodyText"/>
      </w:pPr>
      <w:r>
        <w:t xml:space="preserve">Nhưng những năm gần đây Hào Vinh đầu tư ở Đông Nam Á, bỏ ra vài trăm triệu, hơn nữa mỏ khoáng này là hầu như tất cả tư bản của Hào gia, vì vậy bay giờ Hào gia có hơi khó khăn, nếu mạch khoáng không cho ra phỉ thúy, hậu quả sẽ là nghiêm trọng.</w:t>
      </w:r>
    </w:p>
    <w:p>
      <w:pPr>
        <w:pStyle w:val="BodyText"/>
      </w:pPr>
      <w:r>
        <w:t xml:space="preserve">Lần này ở công bàn phỉ thúy Myanmar, Hào Vinh muốn buôn lậu chút nguyên thạch cho Tần Hạo Nhiên cũng vì muốn có chút tài chính, tuy không cần nhiều nhưng dù thế nào cũng giải quyết được áp lực. Nhưng Trang Duệ chen vào, giúp Tần Hạo Nhiên đổ thạch thắng vài khối mao liêu, vì thế mà sự việc không thành.</w:t>
      </w:r>
    </w:p>
    <w:p>
      <w:pPr>
        <w:pStyle w:val="BodyText"/>
      </w:pPr>
      <w:r>
        <w:t xml:space="preserve">Trang Duệ nghe xong thì dùng giọng khó hiểu nói:</w:t>
      </w:r>
    </w:p>
    <w:p>
      <w:pPr>
        <w:pStyle w:val="BodyText"/>
      </w:pPr>
      <w:r>
        <w:t xml:space="preserve">- Hào đại ca, dù bây giờ mỏ không ra khoáng phỉ thúy, nhưng trong thời gian ngắn anh cũng không thể nào quy đổi nguyên thạch phỉ thúy ra tiền mặt được?</w:t>
      </w:r>
    </w:p>
    <w:p>
      <w:pPr>
        <w:pStyle w:val="BodyText"/>
      </w:pPr>
      <w:r>
        <w:t xml:space="preserve">Bây giờ vì nguyên nhân chính quyền Myanmar quản lý chặt nguyên thạch phỉ thúy, thế cho nên một thương nhân lớn như Hào Vinh chỉ có thể đựa vào công bàn phỉ thúy để tiêu thụ nguyên thạch mà thôi.</w:t>
      </w:r>
    </w:p>
    <w:p>
      <w:pPr>
        <w:pStyle w:val="BodyText"/>
      </w:pPr>
      <w:r>
        <w:t xml:space="preserve">Còn chuyện buôn lậu nguyên thạch, giá cả thấp, số lượng cũng không nhiều, vì thế căn bản không có trợ giúp lớn với Hào Vinh, thế cho nên Trang Duệ mới hỏi như vậy.</w:t>
      </w:r>
    </w:p>
    <w:p>
      <w:pPr>
        <w:pStyle w:val="BodyText"/>
      </w:pPr>
      <w:r>
        <w:t xml:space="preserve">Hào Vinh lắc đầu nói:</w:t>
      </w:r>
    </w:p>
    <w:p>
      <w:pPr>
        <w:pStyle w:val="BodyText"/>
      </w:pPr>
      <w:r>
        <w:t xml:space="preserve">- Không đồng dạng là như vậy, nhưng nếu nó không phải là mỏ khoáng vứt đi, tình huống có thể đảo ngược...</w:t>
      </w:r>
    </w:p>
    <w:p>
      <w:pPr>
        <w:pStyle w:val="BodyText"/>
      </w:pPr>
      <w:r>
        <w:t xml:space="preserve">Trang Duệ không biết ở Myanmar thì có phỉ thúy là có tiền, các công ty phỉ thúy có kinh doanh với nhau, cũng có thể dùng phỉ thúy để thế chấp, tìm chút tài chính như vậy là bình thường.</w:t>
      </w:r>
    </w:p>
    <w:p>
      <w:pPr>
        <w:pStyle w:val="BodyText"/>
      </w:pPr>
      <w:r>
        <w:t xml:space="preserve">Chỉ là bây giờ Hào gia gặp phải mỏ khoáng vứt đi, nhiều công ty đang chế giễu, cung không ai tiếp nhận nguyên thạch phỉ thúy của Hào gia, hoặc mua thì ép với giá thấp.</w:t>
      </w:r>
    </w:p>
    <w:p>
      <w:pPr>
        <w:pStyle w:val="BodyText"/>
      </w:pPr>
      <w:r>
        <w:t xml:space="preserve">Vì vậy ma trên tay Hào Vinh có phỉ thúy nhưng không biến nó thành tiền mặt ngay được, nhưng nếu mỏ khoáng cho ra nguyên thạch phỉ thúy, như vậy Hào gia sẽ thoát khỏi hoàn cảnh khốn đốn, sách lược của các công ty ở Myanmar với Hào gia sẽ thay đổi.</w:t>
      </w:r>
    </w:p>
    <w:p>
      <w:pPr>
        <w:pStyle w:val="BodyText"/>
      </w:pPr>
      <w:r>
        <w:t xml:space="preserve">- Hào đại ca, bây giờ anh có thể duy trì được bao lâu?</w:t>
      </w:r>
    </w:p>
    <w:p>
      <w:pPr>
        <w:pStyle w:val="BodyText"/>
      </w:pPr>
      <w:r>
        <w:t xml:space="preserve">- Tiết kiêm một chút thì sẽ đến công bàn phỉ thúy Myanmar lần sau, nhưng nếu không phá hiện ra mỏ khoáng thì thật sự là...</w:t>
      </w:r>
    </w:p>
    <w:p>
      <w:pPr>
        <w:pStyle w:val="BodyText"/>
      </w:pPr>
      <w:r>
        <w:t xml:space="preserve">Hào Vinh không tiếp tục nói hết, nhưng Trang Duệ biết rõ, chỉ cần một ngày không tìm ra mỏ khoáng, như vậy sẽ vẫn hao tổn nhiều tiền, bây giờ nếu hắn vung tay vứt bỏ thì tiếc tiền đầu tư, rõ ràng là bỏ thì thương vương thì tội.</w:t>
      </w:r>
    </w:p>
    <w:p>
      <w:pPr>
        <w:pStyle w:val="BodyText"/>
      </w:pPr>
      <w:r>
        <w:t xml:space="preserve">Trang Duệ nghĩ đến mạch khoáng dài cả trăm mét thì có một ý nghĩ, hắn lập tức nói:</w:t>
      </w:r>
    </w:p>
    <w:p>
      <w:pPr>
        <w:pStyle w:val="BodyText"/>
      </w:pPr>
      <w:r>
        <w:t xml:space="preserve">- Hào đại ca, phía Myanmar có tiếp nhận đầu tư nước ngoài không?</w:t>
      </w:r>
    </w:p>
    <w:p>
      <w:pPr>
        <w:pStyle w:val="BodyText"/>
      </w:pPr>
      <w:r>
        <w:t xml:space="preserve">- Có thể, công ty phỉ thúy Myanmar có thê được đầu tư từ bên ngoài nhưng có nhiều hạn chế, vài chục năm qua cũng chỉ có vài tỷ Euro đầu tư vào mà thôi, cậu không phải muốn đầu tư vào mỏ khoáng này chứ?</w:t>
      </w:r>
    </w:p>
    <w:p>
      <w:pPr>
        <w:pStyle w:val="BodyText"/>
      </w:pPr>
      <w:r>
        <w:t xml:space="preserve">Hào Vinh nói và chợt giật mình ngẩng đầu nhìn Trang Duệ.</w:t>
      </w:r>
    </w:p>
    <w:p>
      <w:pPr>
        <w:pStyle w:val="BodyText"/>
      </w:pPr>
      <w:r>
        <w:t xml:space="preserve">Từ những năm cuối 80 đến nay thì đã qua hơn mười bảy năm thế nhưng lĩnh vực khai thác mỏ ở Myanmar chỉ thu hút được khoảng năm trăm triệu Euro đầu tư từ bên ngoài.</w:t>
      </w:r>
    </w:p>
    <w:p>
      <w:pPr>
        <w:pStyle w:val="BodyText"/>
      </w:pPr>
      <w:r>
        <w:t xml:space="preserve">Phải biết rằng đây là một quốc gia, năm triệu Euro ở trong nước Trung Quốc chỉ có thể là vài ba hạng mục đầu tư, thậm chí cũng không đủ để xây cảng, nhưng đối với một quốc gia phong phú về tài nguyên như Myanmar thì lại là số tiền lớn.</w:t>
      </w:r>
    </w:p>
    <w:p>
      <w:pPr>
        <w:pStyle w:val="BodyText"/>
      </w:pPr>
      <w:r>
        <w:t xml:space="preserve">Trang Duệ nghe thấy vậy mà không khỏi cảm thấy đồng tình với nơi này.</w:t>
      </w:r>
    </w:p>
    <w:p>
      <w:pPr>
        <w:pStyle w:val="BodyText"/>
      </w:pPr>
      <w:r>
        <w:t xml:space="preserve">- Hào đại ca, tôi chỉ hỏi xem có khả năng này không, dù sao thì mỏ khoáng này đã được nhiều công ty liên hợp khảo sát, hơn nữa bọn họ rất xem trọng, có lẽ chúng ta kiên trì vài tháng sẽ cho ra phỉ thúy thì sao?</w:t>
      </w:r>
    </w:p>
    <w:p>
      <w:pPr>
        <w:pStyle w:val="BodyText"/>
      </w:pPr>
      <w:r>
        <w:t xml:space="preserve">Chính quyền Myanmar thế nào không liên quan đến Trang Duệ, hắn chỉ muốn đặt suy nghĩ của mình lên chuyện mỏ khoáng mà thôi.</w:t>
      </w:r>
    </w:p>
    <w:p>
      <w:pPr>
        <w:pStyle w:val="BodyText"/>
      </w:pPr>
      <w:r>
        <w:t xml:space="preserve">- Đầu tư thì tất nhiên là có thể, hơn nữa tôi có thể chuyển nhượng cổ phần của công ty, không cần thông qua chính quyền Myanmar, như vậy sẽ đỡ mất tiền. Nhưng...Nhưng này cậu Trang, đây không phải la việc nhỏ, nếu đây là mỏ khoáng vứt đi, như vậy không khác gì ném tiền qua cửa sổ...</w:t>
      </w:r>
    </w:p>
    <w:p>
      <w:pPr>
        <w:pStyle w:val="BodyText"/>
      </w:pPr>
      <w:r>
        <w:t xml:space="preserve">Hào Vinh trước đó không phải chưa nghĩ đến tình huống kéo người bơm tiền, nhưng tất cả công ty khai thác mỏ ở Myanmar đều biết rõ tình huống, căn bản không ai tình nguyện tiếp nhận hoặc là đầu tư tiền.</w:t>
      </w:r>
    </w:p>
    <w:p>
      <w:pPr>
        <w:pStyle w:val="BodyText"/>
      </w:pPr>
      <w:r>
        <w:t xml:space="preserve">Những công ty phỉ thúy kia cảm thấy đây là một mỏ khoáng không đáy, công ty Hào Thị đã bị kéo vào vũng bùn, bọn họ cũn không muốn đi theo vết xe đổ của đối phương.</w:t>
      </w:r>
    </w:p>
    <w:p>
      <w:pPr>
        <w:pStyle w:val="BodyText"/>
      </w:pPr>
      <w:r>
        <w:t xml:space="preserve">Mà kêu gọi đâu tư bên ngoài lại rất phiền toái, vì chính quyền Myanmar chắc chắn sẽ động chân động tay, nếu không thì với tài nguyên như Myanmar thì cả chục năm sao chỉ thu hút được năm trăm triệu Euro?</w:t>
      </w:r>
    </w:p>
    <w:p>
      <w:pPr>
        <w:pStyle w:val="BodyText"/>
      </w:pPr>
      <w:r>
        <w:t xml:space="preserve">Chủ yếu là Hào Vinh bây giờ cũng không coi trọng mỏ khoáng này, hắn đã san bằng năm mươi mét đỉnh núi, đều không phát hiện mạch khoáng, thật sự là một chuyện khó tưởng đối với một mỏ khoáng được đánh giá tốt.</w:t>
      </w:r>
    </w:p>
    <w:p>
      <w:pPr>
        <w:pStyle w:val="BodyText"/>
      </w:pPr>
      <w:r>
        <w:t xml:space="preserve">Ngoài miệng Hào Vinh khuyên Trang Duệ như vậy nhưng trong lòng vẫn rất hy vọng có người đầu tư tài chính với mình, có người gánh vác nguy hiểm thì áp lực của hắn sẽ nhỏ hơn, nhưng lời nói của Trang Duệ lại làm hắn có chút do dự.</w:t>
      </w:r>
    </w:p>
    <w:p>
      <w:pPr>
        <w:pStyle w:val="BodyText"/>
      </w:pPr>
      <w:r>
        <w:t xml:space="preserve">Tóm lại là tâm tình của Hào Vinh bây giờ khá mâu thuẫn, đã nghĩ đến tài chính, lại không nghĩ muốn Trang Duệ đầu tư vào, vì dù sao không lâu sau hai nhà sẽ có quan hệ thân thích.</w:t>
      </w:r>
    </w:p>
    <w:p>
      <w:pPr>
        <w:pStyle w:val="BodyText"/>
      </w:pPr>
      <w:r>
        <w:t xml:space="preserve">- Tôi bây giờ cũng không có tiền, không dối gạt gì anh Hào, tất cả tiền bạc của tôi lần này đều đã ném vào công bàn phỉ thúy Yangon. truyện copy từ</w:t>
      </w:r>
    </w:p>
    <w:p>
      <w:pPr>
        <w:pStyle w:val="BodyText"/>
      </w:pPr>
      <w:r>
        <w:t xml:space="preserve">Trang Duệ nói làm cho Hào Vinh thở phào một hơi, nhưng vẻ mặt cũng không khỏi có chút thất vọng, xem ra cục diện rối rắm này chỉ có thể là một mình mình thu dọn mà thôi.</w:t>
      </w:r>
    </w:p>
    <w:p>
      <w:pPr>
        <w:pStyle w:val="BodyText"/>
      </w:pPr>
      <w:r>
        <w:t xml:space="preserve">Trang Duệ đột nhiên đổi đề tài:</w:t>
      </w:r>
    </w:p>
    <w:p>
      <w:pPr>
        <w:pStyle w:val="BodyText"/>
      </w:pPr>
      <w:r>
        <w:t xml:space="preserve">- Đúng rồi, anh Hào, nếu như mỏ khoáng cho ra phỉ thúy, như vậy tài chính xoay vòng có nhanh không?</w:t>
      </w:r>
    </w:p>
    <w:p>
      <w:pPr>
        <w:pStyle w:val="BodyText"/>
      </w:pPr>
      <w:r>
        <w:t xml:space="preserve">- Tất nhiên là nhanh, sợ rằng lúc đó tất cả công ty phỉ thúy ở Myanmar đều phải đến cầu cạnh tôi, hơn nữa Myanmar cũng có thể tổ chức công bàn phỉ thúy một năm ba lượt, nếu có đủ nguyên thạch thì chính quyền sẽ lấy phần trăm mà tổ chức công bàn, không có vấn đề gì cả...</w:t>
      </w:r>
    </w:p>
    <w:p>
      <w:pPr>
        <w:pStyle w:val="BodyText"/>
      </w:pPr>
      <w:r>
        <w:t xml:space="preserve">Ở Myanmar này thì các công ty phỉ thúy đều bù đắp cho nhau, cũng không thể nói đó là nguyên thạch của nhà nào thì nhất định phải thông qua nhà này mới mua được, những công ty khác chỉ cần có tiền cũng có thể mua được, chỉ cần không đưa ra ngoài Myanmar, chính quyền cũng mặc kệ các anh mua bán thế nào.</w:t>
      </w:r>
    </w:p>
    <w:p>
      <w:pPr>
        <w:pStyle w:val="BodyText"/>
      </w:pPr>
      <w:r>
        <w:t xml:space="preserve">- Hào đại ca, mỏ khoáng này cần bao nhiêu tiền để chống đỡ một năm?</w:t>
      </w:r>
    </w:p>
    <w:p>
      <w:pPr>
        <w:pStyle w:val="BodyText"/>
      </w:pPr>
      <w:r>
        <w:t xml:space="preserve">- Ít nhất cũng là bốn mươi triệu Euro, tôi đi công bàn phỉ thúy lần này chỉ có thể bán đi được hai mươi triệu Euro tiền nguyên thạch, hơn nữa chính quyền còn thu phí tổn, chỉ còn lại số tiền đủ để chèo chống nửa năm mà thôi.</w:t>
      </w:r>
    </w:p>
    <w:p>
      <w:pPr>
        <w:pStyle w:val="BodyText"/>
      </w:pPr>
      <w:r>
        <w:t xml:space="preserve">Những chuyện này đối với công ty của Hào Vinh là cơ mật, nhưng hắn thật sự không đề phòng Trang Duệ, thứ nhất Trang Duệ là người ngoại quốc, thứ hai là hai bên có quan hệ sâu xa, cũng không sợ Trang Duệ ra ngoài nói loạn.</w:t>
      </w:r>
    </w:p>
    <w:p>
      <w:pPr>
        <w:pStyle w:val="BodyText"/>
      </w:pPr>
      <w:r>
        <w:t xml:space="preserve">- Hai mươi triệu Euro có thể chèo chống một năm sao? Hào đại ca, nếu như tôi bỏ ra hai chục triệu Euro thì có được bao nhiêu cổ phần?</w:t>
      </w:r>
    </w:p>
    <w:p>
      <w:pPr>
        <w:pStyle w:val="BodyText"/>
      </w:pPr>
      <w:r>
        <w:t xml:space="preserve">Trang Duệ nhíu mày, hắn bây giờ đang tính toán, số tiền kia cũng không nhỏ, nhưng nếu buông tha cơ hội lần này thì thật sự là không cam lòng, dù sao thì tình huống phỉ thúy chói mắt cũng đã xuất hiện.</w:t>
      </w:r>
    </w:p>
    <w:p>
      <w:pPr>
        <w:pStyle w:val="BodyText"/>
      </w:pPr>
      <w:r>
        <w:t xml:space="preserve">- Cậu Trang, cậu...Cậu chẳng phải đã hết tiền rồi sao?</w:t>
      </w:r>
    </w:p>
    <w:p>
      <w:pPr>
        <w:pStyle w:val="BodyText"/>
      </w:pPr>
      <w:r>
        <w:t xml:space="preserve">Hào Vinh bị lời nói của Trang Duệ thật sự không biết phải làm sao, vừa rồi còn nói mình không có tiền, bây giờ lại muốn đầu tư.</w:t>
      </w:r>
    </w:p>
    <w:p>
      <w:pPr>
        <w:pStyle w:val="BodyText"/>
      </w:pPr>
      <w:r>
        <w:t xml:space="preserve">Trang Duệ nở nụ cười:</w:t>
      </w:r>
    </w:p>
    <w:p>
      <w:pPr>
        <w:pStyle w:val="BodyText"/>
      </w:pPr>
      <w:r>
        <w:t xml:space="preserve">- Hào đại ca, tôi không có tiền nhưng cũng không có nghĩa là không tìm ra tiền, trước tiên anh cứ nói xem...</w:t>
      </w:r>
    </w:p>
    <w:p>
      <w:pPr>
        <w:pStyle w:val="BodyText"/>
      </w:pPr>
      <w:r>
        <w:t xml:space="preserve">Hào Vinh nhờ vào ánh trăng nhìn Trang Duệ một lúc lâu, sau đó hắn xác nhận Trang Duệ thật sự tỉnh táo, không phải là đang say nói mê sảng.</w:t>
      </w:r>
    </w:p>
    <w:p>
      <w:pPr>
        <w:pStyle w:val="BodyText"/>
      </w:pPr>
      <w:r>
        <w:t xml:space="preserve">- Hào đại ca, anh nói đi, tôi không sao, nói thật thì ngọn núi này có điều kiện tạo phỉ thúy, tôi cũng không tin một đỉnh núi lớn như thế mà không có mạch khoáng phỉ thúy, tôi cũng muốn đánh cuộc một phen.</w:t>
      </w:r>
    </w:p>
    <w:p>
      <w:pPr>
        <w:pStyle w:val="BodyText"/>
      </w:pPr>
      <w:r>
        <w:t xml:space="preserve">Trang Duệ dùng ánh mắt kiên định nhìn Hào Vinh</w:t>
      </w:r>
    </w:p>
    <w:p>
      <w:pPr>
        <w:pStyle w:val="BodyText"/>
      </w:pPr>
      <w:r>
        <w:t xml:space="preserve">- Tuy tôi không lớn tuổi nhưng đã sống trên đời hơn hai chục năm, mà lại rất may mắn, món tiền đầu tiên đến từ việc mua một quyển sách cổ, sau đó là đổ thạch, đánh bạc. Tôi cũng có thể đánh cuộc với mỏ khoáng này, sống chết có số, phú quý do trời, để xem anh Hào có dám tiếp nhận tiền cược của tôi không?</w:t>
      </w:r>
    </w:p>
    <w:p>
      <w:pPr>
        <w:pStyle w:val="BodyText"/>
      </w:pPr>
      <w:r>
        <w:t xml:space="preserve">- Cậu, cậu...Cậu nói thật sao?</w:t>
      </w:r>
    </w:p>
    <w:p>
      <w:pPr>
        <w:pStyle w:val="BodyText"/>
      </w:pPr>
      <w:r>
        <w:t xml:space="preserve">Hào Vinh nghe vậy thì biết rõ Trang Duệ không nói đùa.</w:t>
      </w:r>
    </w:p>
    <w:p>
      <w:pPr>
        <w:pStyle w:val="BodyText"/>
      </w:pPr>
      <w:r>
        <w:t xml:space="preserve">Trang Duệ dùng giọng chém đinh chặt sắt nói:</w:t>
      </w:r>
    </w:p>
    <w:p>
      <w:pPr>
        <w:pStyle w:val="BodyText"/>
      </w:pPr>
      <w:r>
        <w:t xml:space="preserve">- Tất nhiên là thật.</w:t>
      </w:r>
    </w:p>
    <w:p>
      <w:pPr>
        <w:pStyle w:val="BodyText"/>
      </w:pPr>
      <w:r>
        <w:t xml:space="preserve">Hào Vinh lấy từ trong túi ra một gói thuốc, đưa cho Trang Duệ một điếu, sau đó mồi thuốc cho cả hai rồi im lặng rít khói. Trang Duệ cũng không thúc giục, hắn biết rõ Hào Vinh đang tính toán lợi ích và được mất của mình.</w:t>
      </w:r>
    </w:p>
    <w:p>
      <w:pPr>
        <w:pStyle w:val="BodyText"/>
      </w:pPr>
      <w:r>
        <w:t xml:space="preserve">- Hai mươi triệu Euro sẽ được hai mươi phần trăm cổ phần, không thể nhiều hơn, hơn nữa cổ phần công ty của cậu không được chuyển nhượng, chỉ có thể dựa theo sản lượng phỉ thúy được khai thác ra để chia hoa hồng. Nếu như cuối cùng mỏ khoáng là vứt đi, như vậy tiền đầu tư của anh sẽ bị hớ, có thể thu về được bao nhiêu thì chỉ biết bấy nhiều mà thôi.</w:t>
      </w:r>
    </w:p>
    <w:p>
      <w:pPr>
        <w:pStyle w:val="BodyText"/>
      </w:pPr>
      <w:r>
        <w:t xml:space="preserve">- Hợp đồng của chúng ta có thể ký kết ở Trung Quốc, không liên quan đến chính quyền Myanmar...</w:t>
      </w:r>
    </w:p>
    <w:p>
      <w:pPr>
        <w:pStyle w:val="BodyText"/>
      </w:pPr>
      <w:r>
        <w:t xml:space="preserve">Sau khi hút xong điếu thuốc thì Hào Vinh tiếp tục mồi điếu khác, đến khi mồi điếu thuốc thứ ba, hắn vừa châm lửa đã bóp nát đầu thuốc, nói ra một lời như vậy.</w:t>
      </w:r>
    </w:p>
    <w:p>
      <w:pPr>
        <w:pStyle w:val="BodyText"/>
      </w:pPr>
      <w:r>
        <w:t xml:space="preserve">- Hào đại ca, số tiền kia có cần thời gian gì không?</w:t>
      </w:r>
    </w:p>
    <w:p>
      <w:pPr>
        <w:pStyle w:val="BodyText"/>
      </w:pPr>
      <w:r>
        <w:t xml:space="preserve">Trang Duệ biết rõ hợp đồng ký kết bên Trung Quốc theo lời của Hào Vinh chính là để ình an tâm, vì nếu ký hợp đồng và công chứng bên Trung Quốc thì dù đầu tư ở Myanmar cũng sẽ được pháp luật Trung Quốc bảo vệ.</w:t>
      </w:r>
    </w:p>
    <w:p>
      <w:pPr>
        <w:pStyle w:val="BodyText"/>
      </w:pPr>
      <w:r>
        <w:t xml:space="preserve">Hào Vinh suy nghĩ một chú rồi duỗi ngón tay cái nói:</w:t>
      </w:r>
    </w:p>
    <w:p>
      <w:pPr>
        <w:pStyle w:val="BodyText"/>
      </w:pPr>
      <w:r>
        <w:t xml:space="preserve">- Trong vòng một tháng, nếu như cậu có thể gom đủ số tiền kia, tôi sẽ đến Trung Quốc ký hợp đồng với cậu, nếu không thì mỏ khoáng này tôi sẽ chuẩn bị xử lý cho xong...</w:t>
      </w:r>
    </w:p>
    <w:p>
      <w:pPr>
        <w:pStyle w:val="BodyText"/>
      </w:pPr>
      <w:r>
        <w:t xml:space="preserve">Số tiền trên tay Hào Vinh có thể để ỏ khoáng duy trì hoạt động được nửa năm, nhưng gia tộc họ Hào còn cần dùng tiền cho nhiều chỗ khác, không thể nào ném mãi vào túi rỗng thế này. Hôm nay Hào Vinh ời đến hai vị chuyên gia địa chất Trung Quốc, cũng vì hắn muốn quyết tâm xử lý gọn mỏ khoáng này.</w:t>
      </w:r>
    </w:p>
    <w:p>
      <w:pPr>
        <w:pStyle w:val="BodyText"/>
      </w:pPr>
      <w:r>
        <w:t xml:space="preserve">- Một tháng?</w:t>
      </w:r>
    </w:p>
    <w:p>
      <w:pPr>
        <w:pStyle w:val="BodyText"/>
      </w:pPr>
      <w:r>
        <w:t xml:space="preserve">Trang Duệ cau mày, một tháng phải cho ra hai chục triệu Euro, tương đương với hai trăm triệu tệ, điều này thật sự khó khăn. Hắn có thể nhận được 50 triệu tiền hoa hồng từ Ngọc Vương Gia, nhưng một trăm năm chục triệu còn lại không biết lấy từ đâu.</w:t>
      </w:r>
    </w:p>
    <w:p>
      <w:pPr>
        <w:pStyle w:val="BodyText"/>
      </w:pPr>
      <w:r>
        <w:t xml:space="preserve">Nhưng Trang Duệ nghĩ lại mà khó thể buông tha ỏ khoáng phỉ thúy kia, mình thấy chẳng qua là vùng rìa của mỏ khoáng, bên trong còn sâu bao nhiêu? Chỉ cần tiếp tục lấn vào một centimet cũng đủ có lợi cả trăm triệu.</w:t>
      </w:r>
    </w:p>
    <w:p>
      <w:pPr>
        <w:pStyle w:val="BodyText"/>
      </w:pPr>
      <w:r>
        <w:t xml:space="preserve">Theo những gì Trang Duệ được thấy thì mỏ khoáng phỉ thúy kia sẽ có giá trị hơn hai tỷ, có hai mươi phần trăm trong số hai tỷ, coi như đầu tư sinh lợi một trăm phần trăm.</w:t>
      </w:r>
    </w:p>
    <w:p>
      <w:pPr>
        <w:pStyle w:val="BodyText"/>
      </w:pPr>
      <w:r>
        <w:t xml:space="preserve">- Được, thời gian một tháng, Hào đại ca, tôi sẽ đầu tư vào mỏ khoáng, anh chuẩn bị hợp đồng, chờ sau khi quay về thì có lẽ nửa tháng sẽ có tin tức...</w:t>
      </w:r>
    </w:p>
    <w:p>
      <w:pPr>
        <w:pStyle w:val="BodyText"/>
      </w:pPr>
      <w:r>
        <w:t xml:space="preserve">Trang Duệ cắn răng đồng ý, nếu như Hào Vinh thật sự ném mỏ khoáng cho người khác xử lý, như vậy hắn sẽ hối hận không kịp.</w:t>
      </w:r>
    </w:p>
    <w:p>
      <w:pPr>
        <w:pStyle w:val="BodyText"/>
      </w:pPr>
      <w:r>
        <w:t xml:space="preserve">Còn vấn đề tài chính, Trang Duệ cũng nghĩ đến điều này, đến lúc đó có thể dùng tứ hợp viện thế chấp ngân hàng, để xem có thể vay được một khoản tiền hay không. Bây giờ giá trị của tứ hợp viện cũng phải lên đến hai trăm triệu, mình thế chấp vay một trăm năm chục triệu có lẽ không phải là vấn đề đấy chứ?</w:t>
      </w:r>
    </w:p>
    <w:p>
      <w:pPr>
        <w:pStyle w:val="BodyText"/>
      </w:pPr>
      <w:r>
        <w:t xml:space="preserve">Nếu như con đường này không thể thực hiện được thì Trang Duệ chuẩn bị đi tìm Tống Quân và Mã Mập để mượn tạm một khoản tiền. Hai người kia đều là địa chủ, đặc biệt là Mã Mập, một trăm triệu đối với đối phương thì có thể lấy ra bất cứ khi nào, một trùm tài nguyên trong nước khong biết mạnh hơn các công ty ở Myanmar bao nhiêu lần.</w:t>
      </w:r>
    </w:p>
    <w:p>
      <w:pPr>
        <w:pStyle w:val="BodyText"/>
      </w:pPr>
      <w:r>
        <w:t xml:space="preserve">Dù không thể thì Trang Duệ cũng còn có nguyên thạch trên tay, hắn mua hơn hai mươi khối nguyên thạch, nó cũng không phải để lại ngắm. Nếu thật sự không còn cách nào khác thì hắn sẽ mở một đại hội, mời các thương nhân châu báu trong nước đến, cắt ra vài khối mao liêu, như vậy sẽ giải quyết được vấn đề về tài chính, nhưng đây là hạ sách, Trang Duệ không có ý định áp dụng.</w:t>
      </w:r>
    </w:p>
    <w:p>
      <w:pPr>
        <w:pStyle w:val="BodyText"/>
      </w:pPr>
      <w:r>
        <w:t xml:space="preserve">- Cậu Trang...Cậu thật sự quyết định như vậy?</w:t>
      </w:r>
    </w:p>
    <w:p>
      <w:pPr>
        <w:pStyle w:val="BodyText"/>
      </w:pPr>
      <w:r>
        <w:t xml:space="preserve">Hào Vinh nói mà trong lòng cũng không có hương vị, hắn sợ mình cũng kéo Trang Duệ xuống nước, sau này mỏ khoáng vứt đi, ngày đó mình cũng không biết làm sao để đối diện với Tần Hạo Nhiên.</w:t>
      </w:r>
    </w:p>
    <w:p>
      <w:pPr>
        <w:pStyle w:val="BodyText"/>
      </w:pPr>
      <w:r>
        <w:t xml:space="preserve">- Quyết định, Hào đại ca, cứ cho là tôi đổ thạch, không...Là đánh cuộc là mỏ khoáng này thắng...</w:t>
      </w:r>
    </w:p>
    <w:p>
      <w:pPr>
        <w:pStyle w:val="BodyText"/>
      </w:pPr>
      <w:r>
        <w:t xml:space="preserve">Trang Duệ cười lên ha hả làm cho những tên hộ vệ đều nhìn về phía bên này, cũng có vài tiếng quát lớn từ trong nhà vang ra, rõ ràng có người bị quấy rầy giấc mộng đẹp.</w:t>
      </w:r>
    </w:p>
    <w:p>
      <w:pPr>
        <w:pStyle w:val="BodyText"/>
      </w:pPr>
      <w:r>
        <w:t xml:space="preserve">- Dược rồi, anh Hào, đã xong rồi, ngày mai tôi sẽ đi săn, anh chuẩn bị cho tôi hai khẩu súng tốt, còn nữa...Đừng...Đừng để cho Châu Phiên Phách đi theo tôi...</w:t>
      </w:r>
    </w:p>
    <w:p>
      <w:pPr>
        <w:pStyle w:val="BodyText"/>
      </w:pPr>
      <w:r>
        <w:t xml:space="preserve">Trang Duệ đứng lên vỗ đất dính trên mông, xoay người đi về phía nhà gỗ, bây giờ hắn cũng không có ý định nhắc nhở vị trí mỏ khoáng với Hào Vinh.</w:t>
      </w:r>
    </w:p>
    <w:p>
      <w:pPr>
        <w:pStyle w:val="BodyText"/>
      </w:pPr>
      <w:r>
        <w:t xml:space="preserve">Sau khi hợp đồng ký kết xong thì Trang Duệ sẽ đề nghị Hào Vinh đến khám trắc sườn núi, nhưng hắn sẽ không cho ra phương vị cụ thể, dù là bỏ ra nhiều tiền thì Trang Duệ cũng không muốn mình bị người ta cho là thần tiên sống.</w:t>
      </w:r>
    </w:p>
    <w:p>
      <w:pPr>
        <w:pStyle w:val="Compact"/>
      </w:pPr>
      <w:r>
        <w:br w:type="textWrapping"/>
      </w:r>
      <w:r>
        <w:br w:type="textWrapping"/>
      </w:r>
    </w:p>
    <w:p>
      <w:pPr>
        <w:pStyle w:val="Heading2"/>
      </w:pPr>
      <w:bookmarkStart w:id="519" w:name="chương-497-498-dã-nhân-sơn-1-2"/>
      <w:bookmarkEnd w:id="519"/>
      <w:r>
        <w:t xml:space="preserve">497. Chương 497 + 498: Dã Nhân Sơn (1 + 2)</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497 + 498: Dã Nhân Sơn (1 + 2)</w:t>
      </w:r>
    </w:p>
    <w:p>
      <w:pPr>
        <w:pStyle w:val="BodyText"/>
      </w:pPr>
      <w:r>
        <w:t xml:space="preserve">Nhóm Dịch: Tepga</w:t>
      </w:r>
    </w:p>
    <w:p>
      <w:pPr>
        <w:pStyle w:val="BodyText"/>
      </w:pPr>
      <w:r>
        <w:t xml:space="preserve">Nguồn: vipvanda</w:t>
      </w:r>
    </w:p>
    <w:p>
      <w:pPr>
        <w:pStyle w:val="BodyText"/>
      </w:pPr>
      <w:r>
        <w:t xml:space="preserve">Sáu giờ sáng hôm sau Trang Duệ đã thức dậy, hắn đi ra khỏi nhà gỗ, ngay sau đó đã bi cảnh sắc bên ngoài thu hút.</w:t>
      </w:r>
    </w:p>
    <w:p>
      <w:pPr>
        <w:pStyle w:val="BodyText"/>
      </w:pPr>
      <w:r>
        <w:t xml:space="preserve">Lúc này chân trời xuất hiện một luồng sáng rực, khắp nơi đều là sương trắng, bao phủ toàn bộ khu vực núi Dã Nhân Sơn, sương mù lưu động dày đặc, lại hạ thấp, xuyên thấu qua nhiều khe hở, có thể mơ hồ thấy được những ngọn núi và cây cối xanh đen.</w:t>
      </w:r>
    </w:p>
    <w:p>
      <w:pPr>
        <w:pStyle w:val="BodyText"/>
      </w:pPr>
      <w:r>
        <w:t xml:space="preserve">Mười phút sau thì sương dần tán đi, bầu trời một màu xanh thẳm, có thể thấy dãy Dã Nhân Sơn phập phồng, đường núi gập ghềnh, sườn núi là những đám mây lượn lờ, có vẻ thần bí khó lường.</w:t>
      </w:r>
    </w:p>
    <w:p>
      <w:pPr>
        <w:pStyle w:val="BodyText"/>
      </w:pPr>
      <w:r>
        <w:t xml:space="preserve">Đội hộ vệ mỏ khoáng đã có người làm điểm tâm, khói bếp hòa vào trong đám sương mù còn chưa tan, thật sự có hương vị của cuộc sống nhà nông.</w:t>
      </w:r>
    </w:p>
    <w:p>
      <w:pPr>
        <w:pStyle w:val="BodyText"/>
      </w:pPr>
      <w:r>
        <w:t xml:space="preserve">- Thế nào? Nhìn gì vậy, cậu Trang, cậu cũng không thể xâm nhập vào Dã Nhân Sơn, chỉ cần đi ở vùng ngoại vi là được...</w:t>
      </w:r>
    </w:p>
    <w:p>
      <w:pPr>
        <w:pStyle w:val="BodyText"/>
      </w:pPr>
      <w:r>
        <w:t xml:space="preserve">Khi Trang Duệ nhìn Dã Nhân Sơn ở phương xa thì Hào Vinh đã đi đến bên cạnh rồi lên tiếng, nhìn thấy Trang Duệ mặt một bộ áo xanh, dưới chân đeo một đôi giày dã chiến, sao không biết ý nghĩ của Trang Duệ.</w:t>
      </w:r>
    </w:p>
    <w:p>
      <w:pPr>
        <w:pStyle w:val="BodyText"/>
      </w:pPr>
      <w:r>
        <w:t xml:space="preserve">Lúc này trong mắt Hào Vinh đầy tơ máu, ngày hôm qua hắn hầu như không ngủ, tâm tình cực kỳ phức tạp, khi có được lời đồng ý bơm tiền của Trang Duệ thì áp lực lên người hắn đã giảm đi rất nhiều nhưng đồng thời cũng làm cho trong lòng hắn có một tảng đá lớn, nếu thật sự là mỏ khoáng vứt đi thì Trang Duệ xem như cũng là kẻ bị hại.</w:t>
      </w:r>
    </w:p>
    <w:p>
      <w:pPr>
        <w:pStyle w:val="BodyText"/>
      </w:pPr>
      <w:r>
        <w:t xml:space="preserve">- Yên tâm đi, Hào đại ca, chúng tôi sẽ đi một vòng bên ngoài, dùng súng cho sướng tay là được, vì trong nước dùng súng là phạm pháp.</w:t>
      </w:r>
    </w:p>
    <w:p>
      <w:pPr>
        <w:pStyle w:val="BodyText"/>
      </w:pPr>
      <w:r>
        <w:t xml:space="preserve">Trang Duệ nói lời không thật lòng, hôm qua hắn trở về phòng thì đã trò chuyện với Bành Phi, biết rõ bây giờ là thời cơ tốt nhất vào núi, nếu đổi lại là mùa mưa thì căn bản không thể nào còn cơ hội.</w:t>
      </w:r>
    </w:p>
    <w:p>
      <w:pPr>
        <w:pStyle w:val="BodyText"/>
      </w:pPr>
      <w:r>
        <w:t xml:space="preserve">Hơn nữa bây giờ nhiệt độ ở Myanmar rất thấp, tuy rắn độc nhiệt đới không ngủ đông nhưng thời gian hoạt động cũng giảm xuống, khi không bị tấn công thì nó sẽ không chủ động tấn công con người.</w:t>
      </w:r>
    </w:p>
    <w:p>
      <w:pPr>
        <w:pStyle w:val="BodyText"/>
      </w:pPr>
      <w:r>
        <w:t xml:space="preserve">- Được rồi, đạn chỗ tôi có rất nhiều, đảm bảo cậu có thể bắn sướng tay, ăn cơm trước thôi...</w:t>
      </w:r>
    </w:p>
    <w:p>
      <w:pPr>
        <w:pStyle w:val="BodyText"/>
      </w:pPr>
      <w:r>
        <w:t xml:space="preserve">Hào Vinh vỗ vỗ đầu vai Trang Duệ, lại kéo hắn đi dùng điểm tâm. Bành Phi đã sớm đợi sẵn, khi thấy Trang Duệ đi đến thì nhanh chóng đưa đến một tô cháo.</w:t>
      </w:r>
    </w:p>
    <w:p>
      <w:pPr>
        <w:pStyle w:val="BodyText"/>
      </w:pPr>
      <w:r>
        <w:t xml:space="preserve">Món điểm tâm là cháo và củ cải muối, khi còn bé thì Trang Duệ thường ăn món này, cứ đến mùa đông thì món củ cải trắng căn bản là thức ăn duy nhất, Trang Mẫu thường cắt củ cải thành sợi, sau đó phơi khô, đem muối, ăn giòn giòn.</w:t>
      </w:r>
    </w:p>
    <w:p>
      <w:pPr>
        <w:pStyle w:val="BodyText"/>
      </w:pPr>
      <w:r>
        <w:t xml:space="preserve">Sau khi ăn ba bát cháo, hai cái bánh, Trang Duệ mới dừng lại, đây cũng là lời nhắn của Bành Phi, đó là nhất định phải ăn cho no, vì sau khi vào núi sẽ có nhiều nhân tố không xác định, chưa hẳn sẽ thuận lợi như những gì bọn họ suy nghĩ, trong khi đó bảo trì thể lự chính là một trong những điều kiện cơ bản để sinh tồn trong rừng.</w:t>
      </w:r>
    </w:p>
    <w:p>
      <w:pPr>
        <w:pStyle w:val="BodyText"/>
      </w:pPr>
      <w:r>
        <w:t xml:space="preserve">- Cậu Trang, cậu đã không muốn Châu Phiên Phách cùng đi, vậy hãy để cho vài người bọn họ đi theo...</w:t>
      </w:r>
    </w:p>
    <w:p>
      <w:pPr>
        <w:pStyle w:val="BodyText"/>
      </w:pPr>
      <w:r>
        <w:t xml:space="preserve">Sau khi ăn điểm tâm thì Hào Vinh chuẩn bị lên núi, nhưng trước khi đi hắn cũng muốn sắp xếp cho xong chuyện của Trang Duệ, nếu để cho hai người Trang Duệ đi thì hắn tuyệt đối rất lo lắng.</w:t>
      </w:r>
    </w:p>
    <w:p>
      <w:pPr>
        <w:pStyle w:val="BodyText"/>
      </w:pPr>
      <w:r>
        <w:t xml:space="preserve">- Ông chủ Trang, tôi cũng đã lâu rồi chưa được đi săn...</w:t>
      </w:r>
    </w:p>
    <w:p>
      <w:pPr>
        <w:pStyle w:val="BodyText"/>
      </w:pPr>
      <w:r>
        <w:t xml:space="preserve">Châu Phiên Phách dùng ánh mắt u oán nhìn Trang Duệ, ngón trỏ tay phải lại tạo thành Lan Hoa Chỉ điểm về phía Trang Duệ, điều này làm cho Trang Duệ sợ đến mức phải lui ra phía sau vài bước, thiếu chút nữa không ói ra những gì vừa ăn vào bụng.</w:t>
      </w:r>
    </w:p>
    <w:p>
      <w:pPr>
        <w:pStyle w:val="BodyText"/>
      </w:pPr>
      <w:r>
        <w:t xml:space="preserve">- Cái quái gì thế này...</w:t>
      </w:r>
    </w:p>
    <w:p>
      <w:pPr>
        <w:pStyle w:val="BodyText"/>
      </w:pPr>
      <w:r>
        <w:t xml:space="preserve">Trang Duệ thật sự thầm mắng một tiếng, hận không thể bỏ tiền cho đối phương sang Thái Lan cắt phăng thứ kia cho rồi.</w:t>
      </w:r>
    </w:p>
    <w:p>
      <w:pPr>
        <w:pStyle w:val="BodyText"/>
      </w:pPr>
      <w:r>
        <w:t xml:space="preserve">- Người này là Trương Quốc Quân, là người Hoa, chỉ cần gọi một tiếng đại ca là được, đi vào rừng cần nghe lời cậu ấy, vì rừng này cũng không phải chuyện đùa, bao nhiêu người tiến vào mà không thể quay ra...</w:t>
      </w:r>
    </w:p>
    <w:p>
      <w:pPr>
        <w:pStyle w:val="BodyText"/>
      </w:pPr>
      <w:r>
        <w:t xml:space="preserve">Hào Vinh giới thiệu một người đàn ông khôi ngô cho Trang Duệ, mà Trang Duệ biết đây chính là đội trưởng đội hộ vệ mỏ khoáng, ngày hôm qua trò chuyện đã cùng nói vài câu, là một người đàn ông có ba vợ.</w:t>
      </w:r>
    </w:p>
    <w:p>
      <w:pPr>
        <w:pStyle w:val="BodyText"/>
      </w:pPr>
      <w:r>
        <w:t xml:space="preserve">- Đại Quân, tôi giao Trang Duệ cho anh, anh nhất định phải đảm bảo an toàn cho hai người bọn họ, nếu xảy ra chuyện gì thì tôi sẽ tính sổ với anh...</w:t>
      </w:r>
    </w:p>
    <w:p>
      <w:pPr>
        <w:pStyle w:val="BodyText"/>
      </w:pPr>
      <w:r>
        <w:t xml:space="preserve">Hào Vinh quay sang nói một câu với Trương Quốc Quân, thật ra hắn biết bên ngoài kia ngoài những động vật nhỏ thì căn bản chẳng có gì nguy hiểm, nếu không sẽ chẳng đồng ý với yêu cầu đi săn của Trang Duệ.</w:t>
      </w:r>
    </w:p>
    <w:p>
      <w:pPr>
        <w:pStyle w:val="BodyText"/>
      </w:pPr>
      <w:r>
        <w:t xml:space="preserve">- Anh Hào, anh cứ yên tâm, tôi đã đi Dã Nhân Sơn nhiều lần, chỉ là đi dạo bên ngoài sẽ không có vấn đề...</w:t>
      </w:r>
    </w:p>
    <w:p>
      <w:pPr>
        <w:pStyle w:val="BodyText"/>
      </w:pPr>
      <w:r>
        <w:t xml:space="preserve">Trương Quốc Quân vỗ ngực đồng ý, hắn tuy không biết thân phận của Trang Duệ, nhưng chỉ cần nhìn thái độ đối đãi của Hào Vinh với Trang Duệ và hai vị giáo sư, hắn có thể thấy Trang Duệ hình như là người nhà của Hào Vinh.</w:t>
      </w:r>
    </w:p>
    <w:p>
      <w:pPr>
        <w:pStyle w:val="BodyText"/>
      </w:pPr>
      <w:r>
        <w:t xml:space="preserve">- Đi thôi, mang theo chút thức ăn, giữa trưa nếu không về được thì cũng không bị đói, chúng tôi lên mỏ khoáng trước đây.</w:t>
      </w:r>
    </w:p>
    <w:p>
      <w:pPr>
        <w:pStyle w:val="BodyText"/>
      </w:pPr>
      <w:r>
        <w:t xml:space="preserve">Hào Vinh cũng không có tâm tư đi săn chơi với Trang Duệ, hắn vẫn phải đưa theo hai vị giáo sư tiếp tục khảo sát mạch khoáng, hy vọng có thể tìm ra mạch khoáng thật sự, thoát khỏi tình huống khốn khó vào lúc này.</w:t>
      </w:r>
    </w:p>
    <w:p>
      <w:pPr>
        <w:pStyle w:val="BodyText"/>
      </w:pPr>
      <w:r>
        <w:t xml:space="preserve">- Trang tiên sinh, các người cầm súng này, đây là băng đạn, đeo trên lưng ấy, tôi sẽ chỉ cho anh cách sử dụng...</w:t>
      </w:r>
    </w:p>
    <w:p>
      <w:pPr>
        <w:pStyle w:val="BodyText"/>
      </w:pPr>
      <w:r>
        <w:t xml:space="preserve">Sau khi Hào Vinh đi thì Trương Quốc Quân cầm khẩu súng Ak47 còn mới sáu bảy phần và hai băng đạn màu xanh nặng trịch cho Trang Duệ và Bành Phi.</w:t>
      </w:r>
    </w:p>
    <w:p>
      <w:pPr>
        <w:pStyle w:val="BodyText"/>
      </w:pPr>
      <w:r>
        <w:t xml:space="preserve">- Trương đại ca, cứ gọi tôi Trang Duệ là được, chúng ta đều là người một nhà, cũng đừng nên xa lạ như vậy, súng này trước kia tôi từng biết, cũng biết cách sử dụng...</w:t>
      </w:r>
    </w:p>
    <w:p>
      <w:pPr>
        <w:pStyle w:val="BodyText"/>
      </w:pPr>
      <w:r>
        <w:t xml:space="preserve">Trang Duệ tiếp nhận súng thì thuần thục kéo băng đạn, kéo chốt an toàn xem xét, điều này làm cho Trương Quốc Quân có chút sững sốt, hắn biết người trong nước cũng không có cơ hội được nghịch súng.</w:t>
      </w:r>
    </w:p>
    <w:p>
      <w:pPr>
        <w:pStyle w:val="BodyText"/>
      </w:pPr>
      <w:r>
        <w:t xml:space="preserve">- Được, tôi sẽ gọi là cậu Trang, hai người chờ chút, tôi đi dặn dò một tiếng...</w:t>
      </w:r>
    </w:p>
    <w:p>
      <w:pPr>
        <w:pStyle w:val="BodyText"/>
      </w:pPr>
      <w:r>
        <w:t xml:space="preserve">Trương Quốc Quân là đội trưởng đội bảo vệ mỏ khoáng, đi ra ngoài một ngày thì phải làm tốt công tác sắp xếp người, dù tình hình trị an ở các thành phố lớn của Myanmar là rất tốt nhưng ở những vùng có tranh cãi lợi ích như thế này thì khó nói.</w:t>
      </w:r>
    </w:p>
    <w:p>
      <w:pPr>
        <w:pStyle w:val="BodyText"/>
      </w:pPr>
      <w:r>
        <w:t xml:space="preserve">- Anh Trang, có cầm được không, hay là đưa hai băng đạn cho tôi...</w:t>
      </w:r>
    </w:p>
    <w:p>
      <w:pPr>
        <w:pStyle w:val="BodyText"/>
      </w:pPr>
      <w:r>
        <w:t xml:space="preserve">Bành Phi thuần thục cầm lấy băng đạn, tuy dùng súng Ak47 nhưng là loại đạn lớn.</w:t>
      </w:r>
    </w:p>
    <w:p>
      <w:pPr>
        <w:pStyle w:val="BodyText"/>
      </w:pPr>
      <w:r>
        <w:t xml:space="preserve">Hai băng đạn có cả ba chục viên đạn, thật sự không nhẹ, đeo trước ngực mà cảm thấy nặng trịch.</w:t>
      </w:r>
    </w:p>
    <w:p>
      <w:pPr>
        <w:pStyle w:val="BodyText"/>
      </w:pPr>
      <w:r>
        <w:t xml:space="preserve">- Không có gì, vẫn có thể mang được.</w:t>
      </w:r>
    </w:p>
    <w:p>
      <w:pPr>
        <w:pStyle w:val="BodyText"/>
      </w:pPr>
      <w:r>
        <w:t xml:space="preserve">Trang Duệ đeo đạn lên lưng, sau đó nhảy tại chỗ vài cái, cảm thấy không ảnh hưởng đến hoạt động của mình. Thật ra nếu so sánh về sức khỏe thì hắn thật sự còn mạnh hơn cả Bành Phi, dù sao thì những lúc không có việc gì làm hắn thường hay dùng linh khí chải chuốt cơ thể chính mình, cảm giác linh khí nhập vào trong cơ thể thật sự rất thoải mái.</w:t>
      </w:r>
    </w:p>
    <w:p>
      <w:pPr>
        <w:pStyle w:val="BodyText"/>
      </w:pPr>
      <w:r>
        <w:t xml:space="preserve">Tính cả trên súng thì có tổng cộng năm băng đạn, coi như Hào Vinh lần này ra tay khá mạnh, theo như ý nghĩ của hắn thì như vậy đã đủ cho Trang Duệ thỏa ước nguyện săn bắn.</w:t>
      </w:r>
    </w:p>
    <w:p>
      <w:pPr>
        <w:pStyle w:val="BodyText"/>
      </w:pPr>
      <w:r>
        <w:t xml:space="preserve">- Cậu Trang, đi thôi, hôm nay nếu bắn được thú lớn thì xem như chúng ta có lộc ăn...</w:t>
      </w:r>
    </w:p>
    <w:p>
      <w:pPr>
        <w:pStyle w:val="BodyText"/>
      </w:pPr>
      <w:r>
        <w:t xml:space="preserve">Trương Quốc Quân sau khi làm xong công tác căn dặn thủ hạ thì dẫn theo bốn người đi đến, những tên hộ vệ mỏ khoáng còn lại đều nhìn bọn họ bằng ánh mắt hâm mộ, vì đi vào núi săn bắn thật sự thoải mái hơn việc cầm súng đứng gác rất nhiều.</w:t>
      </w:r>
    </w:p>
    <w:p>
      <w:pPr>
        <w:pStyle w:val="BodyText"/>
      </w:pPr>
      <w:r>
        <w:t xml:space="preserve">- Trương đại ca, thứ này để tôi mang cho...</w:t>
      </w:r>
    </w:p>
    <w:p>
      <w:pPr>
        <w:pStyle w:val="BodyText"/>
      </w:pPr>
      <w:r>
        <w:t xml:space="preserve">Bành Phi thấy Trương Quốc Quân cầm trong tay một túi lớn, hắn biết rõ bên trong chính là thức ăn nước uống, thế là nhanh tay lẹ mắt tiến lên nhận lấy.</w:t>
      </w:r>
    </w:p>
    <w:p>
      <w:pPr>
        <w:pStyle w:val="BodyText"/>
      </w:pPr>
      <w:r>
        <w:t xml:space="preserve">- Không cần, không cần, các cậu là khách, này, cậu này đúng là...</w:t>
      </w:r>
    </w:p>
    <w:p>
      <w:pPr>
        <w:pStyle w:val="BodyText"/>
      </w:pPr>
      <w:r>
        <w:t xml:space="preserve">Trương Quốc Quân chưa kịp làm gì thì Bành Phi đã cướp mất, vì vậy mà hắn không khỏi trừng mắt nhìn vài tên thủ hạ, đám này đúng là không có mắt, nào có chuyện phải để cho khách mang vác nặng nhọc?</w:t>
      </w:r>
    </w:p>
    <w:p>
      <w:pPr>
        <w:pStyle w:val="BodyText"/>
      </w:pPr>
      <w:r>
        <w:t xml:space="preserve">Nhưng sau khi nhún nhường một lúc thì túi lớn kia vẫn là dành cho Bành Phi, một đoàn năm người đi xuống chân núi tiến về phía dãy Dã Nhân Sơn.</w:t>
      </w:r>
    </w:p>
    <w:p>
      <w:pPr>
        <w:pStyle w:val="BodyText"/>
      </w:pPr>
      <w:r>
        <w:t xml:space="preserve">Có câu nói nhìn núi làm cho ngựa chết, Trang Duệ trước đó còn chưa hiểu rõ câu nói này, bây giờ xem như đã hiểu. Đứng nhìn thì thấy dãy Dã Nhân Sơn là rất gần, nhưng khi thì mới biết xa thế nào, mất gần một giờ mới đi đến vùng phụ cận Dã Nhân Sơn mà thôi.</w:t>
      </w:r>
    </w:p>
    <w:p>
      <w:pPr>
        <w:pStyle w:val="BodyText"/>
      </w:pPr>
      <w:r>
        <w:t xml:space="preserve">Một giờ đi đường như vậy cũng chỉ được bốn năm dặm, vì đây là đường núi, cũng không thể nào đi nhanh hơn.</w:t>
      </w:r>
    </w:p>
    <w:p>
      <w:pPr>
        <w:pStyle w:val="BodyText"/>
      </w:pPr>
      <w:r>
        <w:t xml:space="preserve">Lúc này gương mặt Bành Phi có chút ngưng trọng, hắn phát hiện những tính toán của mình trước đó có hơi thất sách.</w:t>
      </w:r>
    </w:p>
    <w:p>
      <w:pPr>
        <w:pStyle w:val="BodyText"/>
      </w:pPr>
      <w:r>
        <w:t xml:space="preserve">Dựa theo suy tính của Bành Phi thì từ nơi này đến bảo tàng sẽ chỉ là hai mươi kilomet, đối với một người, nếu là Bành Phi thì sẽ đi đến trong vòng bốn năm giờ, nhưng nếu có thêm Trang Duệ thì sợ rằng bốn năm giờ cũng chưa chắc đã đến nơi.</w:t>
      </w:r>
    </w:p>
    <w:p>
      <w:pPr>
        <w:pStyle w:val="Compact"/>
      </w:pPr>
      <w:r>
        <w:br w:type="textWrapping"/>
      </w:r>
      <w:r>
        <w:br w:type="textWrapping"/>
      </w:r>
    </w:p>
    <w:p>
      <w:pPr>
        <w:pStyle w:val="Heading2"/>
      </w:pPr>
      <w:bookmarkStart w:id="520" w:name="chương-497-498-dã-nhân-sơn-1-2-1"/>
      <w:bookmarkEnd w:id="520"/>
      <w:r>
        <w:t xml:space="preserve">498. Chương 497 + 498: Dã Nhân Sơn (1 + 2)</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497 + 498: Dã Nhân Sơn (1 + 2)</w:t>
      </w:r>
    </w:p>
    <w:p>
      <w:pPr>
        <w:pStyle w:val="BodyText"/>
      </w:pPr>
      <w:r>
        <w:t xml:space="preserve">Nhóm Dịch: Tepga</w:t>
      </w:r>
    </w:p>
    <w:p>
      <w:pPr>
        <w:pStyle w:val="BodyText"/>
      </w:pPr>
      <w:r>
        <w:t xml:space="preserve">Nguồn: vipvanda</w:t>
      </w:r>
    </w:p>
    <w:p>
      <w:pPr>
        <w:pStyle w:val="BodyText"/>
      </w:pPr>
      <w:r>
        <w:t xml:space="preserve">- Anh Trang, không thì chúng ta chỉ cần đến xem qua là được...</w:t>
      </w:r>
    </w:p>
    <w:p>
      <w:pPr>
        <w:pStyle w:val="BodyText"/>
      </w:pPr>
      <w:r>
        <w:t xml:space="preserve">Bành Phi liếc mắt nhìn Trang Duệ, hai người đi ở vị trí sau cùng của đội ngũ.</w:t>
      </w:r>
    </w:p>
    <w:p>
      <w:pPr>
        <w:pStyle w:val="BodyText"/>
      </w:pPr>
      <w:r>
        <w:t xml:space="preserve">- Sao vậy? Không phải chúng ta sẽ tìm thời điểm phù hợp để rời khỏi bọn họ sao?</w:t>
      </w:r>
    </w:p>
    <w:p>
      <w:pPr>
        <w:pStyle w:val="BodyText"/>
      </w:pPr>
      <w:r>
        <w:t xml:space="preserve">Mọi người đều có lòng hiếu kỳ, hơn nữa hắn còn có súng và đạn, hắn có lòng tin rất lớn. Hơn nữa hắn từng có kinh nghiệm bị sói vây công trên thảo nguyên, bây giờ hắn cũng không sợ.</w:t>
      </w:r>
    </w:p>
    <w:p>
      <w:pPr>
        <w:pStyle w:val="BodyText"/>
      </w:pPr>
      <w:r>
        <w:t xml:space="preserve">Buổi sáng Trang Duệ đã thương lượng tốt với Bành Phi, sau khi tiến vào rừng thì sẽ tìm cơ hội thoát khỏi những người này. Vì hắn biết Tứ hợp viện sẽ không để cho hai người tiến vào trong Dã Nhân Sơn, vì những câu chuyện ở nơi đây cũng không tốt đẹp như vậy.</w:t>
      </w:r>
    </w:p>
    <w:p>
      <w:pPr>
        <w:pStyle w:val="BodyText"/>
      </w:pPr>
      <w:r>
        <w:t xml:space="preserve">- Anh Trang, nếu đi từ nơi này thì phải mất khoảng bốn chục kilomet, dù là một mình tôi cũng phải đi mất nửa ngày, anh nếu đi theo...</w:t>
      </w:r>
    </w:p>
    <w:p>
      <w:pPr>
        <w:pStyle w:val="BodyText"/>
      </w:pPr>
      <w:r>
        <w:t xml:space="preserve">Bành Phi không nói tiếp, nhưng Trang Duệ cũng hiểu, đây chính là sợ mình không theo kịp, xem thường mình sao?</w:t>
      </w:r>
    </w:p>
    <w:p>
      <w:pPr>
        <w:pStyle w:val="BodyText"/>
      </w:pPr>
      <w:r>
        <w:t xml:space="preserve">Trang Duệ cười khoát tay áo nói:</w:t>
      </w:r>
    </w:p>
    <w:p>
      <w:pPr>
        <w:pStyle w:val="BodyText"/>
      </w:pPr>
      <w:r>
        <w:t xml:space="preserve">- Không có gì, anh Trang của cậu trước kia là đại tướng chạy cự ly dài, ba bốn mươi kilomet không là vấn đề...</w:t>
      </w:r>
    </w:p>
    <w:p>
      <w:pPr>
        <w:pStyle w:val="BodyText"/>
      </w:pPr>
      <w:r>
        <w:t xml:space="preserve">Trang Duệ nói ra những lời này cũng không khoác lác, vì khi hắn học đại học thì thành tích chạy cự ly dài là tốt nhất.</w:t>
      </w:r>
    </w:p>
    <w:p>
      <w:pPr>
        <w:pStyle w:val="BodyText"/>
      </w:pPr>
      <w:r>
        <w:t xml:space="preserve">Đó là lúc cặp mắt Trang Duệ còn chưa sinh ra dị biến, bây giờ hắn còn có linh khí, bất cứ lúc nào cũng có thể khôi phục trạng thái bình thường, thế là hắn cũng không thèm quan tâm đến khoảng cách ba bốn chục kilomet kia.</w:t>
      </w:r>
    </w:p>
    <w:p>
      <w:pPr>
        <w:pStyle w:val="BodyText"/>
      </w:pPr>
      <w:r>
        <w:t xml:space="preserve">- Anh Trang, cũng không phải là như vậy, đường núi rất khó đi, tốc độ không cao, dù là tôi thì cũng chỉ đi được năm kilomet một giờ mà thôi...</w:t>
      </w:r>
    </w:p>
    <w:p>
      <w:pPr>
        <w:pStyle w:val="BodyText"/>
      </w:pPr>
      <w:r>
        <w:t xml:space="preserve">Bành Phi thật sự là vò đầu, hắn đã xem hành trình lần này vô cùng đơn giản, hơn nữa còn coi đó chỉ là đi ngắm cảnh, nhưng tỉ lệ khoảng cách trên bản đồ và thực tế là khác biệt khá lớn, đặc biệt là hoàn cảnh ở vùng núi.</w:t>
      </w:r>
    </w:p>
    <w:p>
      <w:pPr>
        <w:pStyle w:val="BodyText"/>
      </w:pPr>
      <w:r>
        <w:t xml:space="preserve">Trước kia Quốc Dân Đảng luôn thất bại cũng vì nguyên nhân này, Tưởng Giới Thạch thường xuyên ngồi trong văn phòng để vung tay múa chân với bản đồ, làm cho bộ đội mệt mỏi.</w:t>
      </w:r>
    </w:p>
    <w:p>
      <w:pPr>
        <w:pStyle w:val="BodyText"/>
      </w:pPr>
      <w:r>
        <w:t xml:space="preserve">Nhưng Tưởng Giới Thạch không biết trên bản đồ là một đường thẳng tắp nhưng thực tế lại có đỉnh núi hoặc con sông cắt ngang, đây đều là những chướng ngại cho quân lính.</w:t>
      </w:r>
    </w:p>
    <w:p>
      <w:pPr>
        <w:pStyle w:val="BodyText"/>
      </w:pPr>
      <w:r>
        <w:t xml:space="preserve">Trang Duệ bị lời nói của Bành Phi làm cho ngây cả người, hắn không sợ thể lực tiêu hao, vì hắn có thể dùng linh khí để bổ sung, nhưng một giờ đi được năm kilomet thì không khỏi quá chậm, như vậy cũng cần quá nhiều thời gian.</w:t>
      </w:r>
    </w:p>
    <w:p>
      <w:pPr>
        <w:pStyle w:val="BodyText"/>
      </w:pPr>
      <w:r>
        <w:t xml:space="preserve">Nếu như mất nhiều thời gian như vậy ở Dã Nhân Sơn, chỉ sợ Hào Vinh sẽ tổ chức người đến tìm kiếm, nghĩ đến đây thì hắn không khỏi cảm thấy đau đầu.</w:t>
      </w:r>
    </w:p>
    <w:p>
      <w:pPr>
        <w:pStyle w:val="BodyText"/>
      </w:pPr>
      <w:r>
        <w:t xml:space="preserve">- Cậu Trang, lúc này vào núi thì hai người theo sát một chút, đạn không cần lên nòng, họng súng chĩa xuống, khi có con mồi thì tôi sẽ cho gọi các cậu...</w:t>
      </w:r>
    </w:p>
    <w:p>
      <w:pPr>
        <w:pStyle w:val="BodyText"/>
      </w:pPr>
      <w:r>
        <w:t xml:space="preserve">Trương Quốc Quân thấy hai người Trang Duệ rơi rớt lại phía sau hai ba chục mét thì không khỏi lắc đầu, người thành phố quả nhiên là như vậy, mới đi vài kilomet đã không chịu được.</w:t>
      </w:r>
    </w:p>
    <w:p>
      <w:pPr>
        <w:pStyle w:val="BodyText"/>
      </w:pPr>
      <w:r>
        <w:t xml:space="preserve">- Trương đại ca, tôi biết rồi...</w:t>
      </w:r>
    </w:p>
    <w:p>
      <w:pPr>
        <w:pStyle w:val="BodyText"/>
      </w:pPr>
      <w:r>
        <w:t xml:space="preserve">Trang Duệ từ xa nói một câu.</w:t>
      </w:r>
    </w:p>
    <w:p>
      <w:pPr>
        <w:pStyle w:val="BodyText"/>
      </w:pPr>
      <w:r>
        <w:t xml:space="preserve">- Bây giờ nếu đi ngay thì đến tối có thể quay về xin lỗi Hào đại ca...</w:t>
      </w:r>
    </w:p>
    <w:p>
      <w:pPr>
        <w:pStyle w:val="BodyText"/>
      </w:pPr>
      <w:r>
        <w:t xml:space="preserve">Trang Duệ đưa tay nhìn đồng hồ, vẫn chưa quá muộn, hắn thầm hạ quyết tâm, sau đó khẽ nói với Bành Phi:</w:t>
      </w:r>
    </w:p>
    <w:p>
      <w:pPr>
        <w:pStyle w:val="BodyText"/>
      </w:pPr>
      <w:r>
        <w:t xml:space="preserve">- Chúng ta bây giờ bước đi, tranh thủ trở về trước khi trời tối...</w:t>
      </w:r>
    </w:p>
    <w:p>
      <w:pPr>
        <w:pStyle w:val="BodyText"/>
      </w:pPr>
      <w:r>
        <w:t xml:space="preserve">Bành Phi dù không muốn đưa Trang Duệ theo, nhưng thấy Trang Duệ đã quyết định như vậy thì cũng không có biện pháp gì khác, hắn lập tức gật đầu nói:</w:t>
      </w:r>
    </w:p>
    <w:p>
      <w:pPr>
        <w:pStyle w:val="BodyText"/>
      </w:pPr>
      <w:r>
        <w:t xml:space="preserve">- Anh Trang, tôi nói trước, nếu anh không theo kịp tôi, như vậy chúng ta sẽ phải quay lại...</w:t>
      </w:r>
    </w:p>
    <w:p>
      <w:pPr>
        <w:pStyle w:val="BodyText"/>
      </w:pPr>
      <w:r>
        <w:t xml:space="preserve">- Được, cứ như thế...</w:t>
      </w:r>
    </w:p>
    <w:p>
      <w:pPr>
        <w:pStyle w:val="BodyText"/>
      </w:pPr>
      <w:r>
        <w:t xml:space="preserve">Trang Duệ gật đầu đồng ý, sau đó hắn bước nhanh đuổi theo sau đám người Trương Quốc Quân.</w:t>
      </w:r>
    </w:p>
    <w:p>
      <w:pPr>
        <w:pStyle w:val="BodyText"/>
      </w:pPr>
      <w:r>
        <w:t xml:space="preserve">Lúc này sáu người đã vào trong rừng rậm, những tán cây rừng nhiệt đới đã che hơn phân nửa ánh sáng mặt trời, chỉ có vài luồng sáng thưa thớt chiếu xuống tạo nên những vệt sáng lốm đốm trên mặt đất.</w:t>
      </w:r>
    </w:p>
    <w:p>
      <w:pPr>
        <w:pStyle w:val="BodyText"/>
      </w:pPr>
      <w:r>
        <w:t xml:space="preserve">Trên mặ đất đầy cành cây khô mục và lá cây khô, dẫn lên sẽ phát ra những âm thanh rộp rộp.</w:t>
      </w:r>
    </w:p>
    <w:p>
      <w:pPr>
        <w:pStyle w:val="BodyText"/>
      </w:pPr>
      <w:r>
        <w:t xml:space="preserve">Trong rừng rất yên tĩnh, ngoài những tiếng bước chân thì căn bản không còn gì khác, Trương Quốc Quân rất quen thuộc chỗ này, bây giờ đưa nhóm Trang Duệ đi theo một con đường nhỏ, mà nó cũng không tính là đường, chỉ là thời gian qua bọn họ thường xuyên đi qua lối này mà thôi.</w:t>
      </w:r>
    </w:p>
    <w:p>
      <w:pPr>
        <w:pStyle w:val="BodyText"/>
      </w:pPr>
      <w:r>
        <w:t xml:space="preserve">Sau khi đi nửa giờ trong rừng rậm thì Trương Quốc Quân dừng bước nói:</w:t>
      </w:r>
    </w:p>
    <w:p>
      <w:pPr>
        <w:pStyle w:val="BodyText"/>
      </w:pPr>
      <w:r>
        <w:t xml:space="preserve">- Chúng ta đi theo hướng tây bắc, phía trước có một khe núi, có lẽ có vài động vật bên trong, con lợn rừng hôm qua được bắn ở chỗ đó...</w:t>
      </w:r>
    </w:p>
    <w:p>
      <w:pPr>
        <w:pStyle w:val="BodyText"/>
      </w:pPr>
      <w:r>
        <w:t xml:space="preserve">- Trương đại ca, anh Trương, các anh đi trước đi, tôi thật sự không chịu được, muốn ngồi nghỉ một lát.</w:t>
      </w:r>
    </w:p>
    <w:p>
      <w:pPr>
        <w:pStyle w:val="BodyText"/>
      </w:pPr>
      <w:r>
        <w:t xml:space="preserve">Trang Duệ và Bành Phi bày ra bộ dạng không kịp thở, tư thế thật sự là thở không ra hơi, Trương Quốc Quân quay đầu nhìn mà không khỏi nhíu mày, lúc này mới đi được bao nhiêu đoạn đường? Đã là như vậy rồi sao?</w:t>
      </w:r>
    </w:p>
    <w:p>
      <w:pPr>
        <w:pStyle w:val="BodyText"/>
      </w:pPr>
      <w:r>
        <w:t xml:space="preserve">Nhưng Trương Quốc Quân cũng biết lần này mình cùng Trang Duệ đi săn cho vui, vì thế nói:</w:t>
      </w:r>
    </w:p>
    <w:p>
      <w:pPr>
        <w:pStyle w:val="BodyText"/>
      </w:pPr>
      <w:r>
        <w:t xml:space="preserve">- Nếu không thì chúng ta cùng nghỉ mệt một lúc, lát nữa sẽ đi qua. Đáng tiếc, sáng sớm động vật phản ứng rất chậm, đi trễ sợ rằng chúng nó sẽ chạy hết...</w:t>
      </w:r>
    </w:p>
    <w:p>
      <w:pPr>
        <w:pStyle w:val="BodyText"/>
      </w:pPr>
      <w:r>
        <w:t xml:space="preserve">- Trương...Trương đại ca...Chúng tôi không có gì cả, chỉ cần...Chỉ nghỉ ngơi một lúc là xong, anh đừng quan tâm đến chúng tôi, cứ đi đến khe núi trước, nếu không động vật chạy hết sẽ rất uổng phí...</w:t>
      </w:r>
    </w:p>
    <w:p>
      <w:pPr>
        <w:pStyle w:val="BodyText"/>
      </w:pPr>
      <w:r>
        <w:t xml:space="preserve">Trang Duệ dùng tay chống lấy cây đại thụ và giả vờ thở không ra hơi, vừa nói vừa phất tay mất kiên nhẫn, tỏ ý cho Trương Quốc Quân đi nhanh, rõ ràng là chỉ sợ không bắt được con thú nào.</w:t>
      </w:r>
    </w:p>
    <w:p>
      <w:pPr>
        <w:pStyle w:val="BodyText"/>
      </w:pPr>
      <w:r>
        <w:t xml:space="preserve">- Như vậy...Là không tốt, nếu có chuyện gì thì anh Hào sẽ không tha cho tôi...</w:t>
      </w:r>
    </w:p>
    <w:p>
      <w:pPr>
        <w:pStyle w:val="BodyText"/>
      </w:pPr>
      <w:r>
        <w:t xml:space="preserve">Trương Quốc Quân là một người đàn ông có tính cách cởi mở, hắn có thể hiểu tâm tư của Trang Duệ, tuy trong lòng đã bị Trang Duệ thuyết phục nhưng còn chưa quên nhiệm vụ, suy nghĩ một lúc vẫn quyết định ở lại chờ Trang Duệ cùng đi.</w:t>
      </w:r>
    </w:p>
    <w:p>
      <w:pPr>
        <w:pStyle w:val="BodyText"/>
      </w:pPr>
      <w:r>
        <w:t xml:space="preserve">- Anh Trương, hai người đàn ông chúng tôi lại có súng trong tay, có gì cần phải sợ, hơn nữa nơi đây cách bên ngoài không xa, cũng không có động vật gì cả, các anh đi nhanh lên, nếu động vật chạy hết thì chuyến này coi như đi không công...</w:t>
      </w:r>
    </w:p>
    <w:p>
      <w:pPr>
        <w:pStyle w:val="BodyText"/>
      </w:pPr>
      <w:r>
        <w:t xml:space="preserve">Trang Duệ thấy Trương Quốc Quân không chịu đi thì có chút sốt ruột, nếu bọn họ nhất quyết không đi thì xem như chuyến này đã bị hớ.</w:t>
      </w:r>
    </w:p>
    <w:p>
      <w:pPr>
        <w:pStyle w:val="BodyText"/>
      </w:pPr>
      <w:r>
        <w:t xml:space="preserve">- Vậy thì được, từ nơi này đi về phía tây bắc hai dặm thì sẽ thấy một khe núi...</w:t>
      </w:r>
    </w:p>
    <w:p>
      <w:pPr>
        <w:pStyle w:val="BodyText"/>
      </w:pPr>
      <w:r>
        <w:t xml:space="preserve">Trương Quốc Quân cũng muốn bắt vài con thú lớn về cải thiện bữa tối cho anh em, bọn họ cũng không dám vào sâu trong núi Dã Nhân Sơn, chỉ đến khe núi bắt con mồi mà thôi. Vì nơi đó có nguồn nước, là nơi tụ tập của dã thú.</w:t>
      </w:r>
    </w:p>
    <w:p>
      <w:pPr>
        <w:pStyle w:val="BodyText"/>
      </w:pPr>
      <w:r>
        <w:t xml:space="preserve">Khi thấy Trang Duệ vung súng trong tay thì Trương Quốc Quân nghĩ lại và cảm thấy an tâm, có lẽ sẽ không có gi xảy ra, mãnh thú như gấu và hổ sẽ không có nơi bìa rừng, vì vây hắn nói với một người sau lưng:</w:t>
      </w:r>
    </w:p>
    <w:p>
      <w:pPr>
        <w:pStyle w:val="BodyText"/>
      </w:pPr>
      <w:r>
        <w:t xml:space="preserve">- Mã Lục, cậu ở lại, chỗ kia cậu cũng biết, lát nữa đưa theo cậu Trang đến là được...</w:t>
      </w:r>
    </w:p>
    <w:p>
      <w:pPr>
        <w:pStyle w:val="BodyText"/>
      </w:pPr>
      <w:r>
        <w:t xml:space="preserve">- Anh Quân, cũng không phải rất xa, chỉ đi mất một giờ mà thôi, không cần phải ở lại chứ?</w:t>
      </w:r>
    </w:p>
    <w:p>
      <w:pPr>
        <w:pStyle w:val="BodyText"/>
      </w:pPr>
      <w:r>
        <w:t xml:space="preserve">Mã Lục nghe được lời của Trương Quốc Quân thì cũng không có chút tình nguyện, đàn ông mà, ai cũng có hứng thú rất lớn với chuyện đi săn, hắn cũng không ngoại lệ.</w:t>
      </w:r>
    </w:p>
    <w:p>
      <w:pPr>
        <w:pStyle w:val="BodyText"/>
      </w:pPr>
      <w:r>
        <w:t xml:space="preserve">Trương Quốc Quân trừng mắt nhìn Mã Lục, sau đó tức giận nói:</w:t>
      </w:r>
    </w:p>
    <w:p>
      <w:pPr>
        <w:pStyle w:val="BodyText"/>
      </w:pPr>
      <w:r>
        <w:t xml:space="preserve">- Không nghe lệnh của tôi sao?</w:t>
      </w:r>
    </w:p>
    <w:p>
      <w:pPr>
        <w:pStyle w:val="BodyText"/>
      </w:pPr>
      <w:r>
        <w:t xml:space="preserve">- Không có...Không có, sao có thể chứ? Anh Quân cứ đi trước...</w:t>
      </w:r>
    </w:p>
    <w:p>
      <w:pPr>
        <w:pStyle w:val="BodyText"/>
      </w:pPr>
      <w:r>
        <w:t xml:space="preserve">Trương Quốc Quân nói ra những lời vừa rồi thì Mã Lục vội vàng khoát tay nhưng vẻ mặt thì rõ ràng là không tình nguyện.</w:t>
      </w:r>
    </w:p>
    <w:p>
      <w:pPr>
        <w:pStyle w:val="BodyText"/>
      </w:pPr>
      <w:r>
        <w:t xml:space="preserve">- Cậu Trang, sau khi nghỉ ngơi tốt thì nhớ đi đến đấy nhé...</w:t>
      </w:r>
    </w:p>
    <w:p>
      <w:pPr>
        <w:pStyle w:val="BodyText"/>
      </w:pPr>
      <w:r>
        <w:t xml:space="preserve">Trương Quốc Quân bắt chuyện với Trang Duệ và Bành Phi, sau đó hắn kích động đưa ba người khác đi về phía khe núi. Hắn thấy trên tay có súng thì cánh rừng này cũng không có gì nguy hiểm, vì khu vực này cũng không có nhiều rắn.</w:t>
      </w:r>
    </w:p>
    <w:p>
      <w:pPr>
        <w:pStyle w:val="BodyText"/>
      </w:pPr>
      <w:r>
        <w:t xml:space="preserve">- Mã Lục, trong khe núi kia có những động vật gì?</w:t>
      </w:r>
    </w:p>
    <w:p>
      <w:pPr>
        <w:pStyle w:val="BodyText"/>
      </w:pPr>
      <w:r>
        <w:t xml:space="preserve">Trang Duệ lúc này cũng không tiếp tục thở hồng hộc như vừa rồi, hắn móc ra một gói thuốc và đưa một điếu cho Mã Lục.</w:t>
      </w:r>
    </w:p>
    <w:p>
      <w:pPr>
        <w:pStyle w:val="BodyText"/>
      </w:pPr>
      <w:r>
        <w:t xml:space="preserve">- Điều này cũng khó thể nói cho chính xác được, lần trước gặp hai con lợn rừng và để chạy mất một con, đôi khi gấu cũng đi xuống uống nước. Đúng rồi, có lần còn nhìn thấy cả hổ, nhưng khi chạy đến nơi thì hổ đã chạy mất, đúng là đáng tiếc...</w:t>
      </w:r>
    </w:p>
    <w:p>
      <w:pPr>
        <w:pStyle w:val="BodyText"/>
      </w:pPr>
      <w:r>
        <w:t xml:space="preserve">Mã Lục đã đồn trú ở chỗ này hơn nửa năm, thường xuyên đi săn, đã đi đến khe núi kia nhiều lần, bây giờ quen thuộc như trong lòng bàn tay.</w:t>
      </w:r>
    </w:p>
    <w:p>
      <w:pPr>
        <w:pStyle w:val="BodyText"/>
      </w:pPr>
      <w:r>
        <w:t xml:space="preserve">Mã Lục nói đến hổ thì gương mặt còn mang theo vẻ nuối tiếc, vì một tấm da hổ mang ra biên giới với Trung Quốc bán cũng có giá vài chục ngàn tệ, tất nhiên đây là giá tiền của thương nhân Trung Quốc cho bọn họ.</w:t>
      </w:r>
    </w:p>
    <w:p>
      <w:pPr>
        <w:pStyle w:val="BodyText"/>
      </w:pPr>
      <w:r>
        <w:t xml:space="preserve">- Ôi, hai chúng tôi thật sự không khỏe, đi một lúc đã mệt mỏi. Thế này đi, cậu Mã Lục, cậu cứ đi đi, chúng tôi nghỉ ngơi một lúc rồi đi theo sau.</w:t>
      </w:r>
    </w:p>
    <w:p>
      <w:pPr>
        <w:pStyle w:val="BodyText"/>
      </w:pPr>
      <w:r>
        <w:t xml:space="preserve">Trang Duệ bây giờ chỉ muốn sao cho đối phương đi nhanh một chút.</w:t>
      </w:r>
    </w:p>
    <w:p>
      <w:pPr>
        <w:pStyle w:val="BodyText"/>
      </w:pPr>
      <w:r>
        <w:t xml:space="preserve">- Khó mà làm được như vậy, nếu các anh đi lạc thì anh Quân sẽ lột đa tôi mất...</w:t>
      </w:r>
    </w:p>
    <w:p>
      <w:pPr>
        <w:pStyle w:val="BodyText"/>
      </w:pPr>
      <w:r>
        <w:t xml:space="preserve">Mã Lục liên tục lắc đầu, Trương Quốc Quân có uy tín rất cao trong đám người Hoa bảo vệ mỏ khoáng.</w:t>
      </w:r>
    </w:p>
    <w:p>
      <w:pPr>
        <w:pStyle w:val="BodyText"/>
      </w:pPr>
      <w:r>
        <w:t xml:space="preserve">- Cậu Mã Lục, xem thường hai chúng tôi sao? Trên tay có súng thì có gì phải sợ? Thế này đi, cậu cứ đi và cách năm sáu cây cứ để lại ký hiệu, chúng tôi sẽ biết đường đi đến...</w:t>
      </w:r>
    </w:p>
    <w:p>
      <w:pPr>
        <w:pStyle w:val="BodyText"/>
      </w:pPr>
      <w:r>
        <w:t xml:space="preserve">Trang Duệ cố gắng tìm ra phương án hợp lý để Mã Lục tìm được cớ, còn chuyện anh Quân có lột da hắn hay không sẽ chẳng là vấn đề. Nhưng sau khi hai người bỏ đi thì biết chắc Mã Lục sẽ bị Trương Quốc Quân mắng ột trận.</w:t>
      </w:r>
    </w:p>
    <w:p>
      <w:pPr>
        <w:pStyle w:val="BodyText"/>
      </w:pPr>
      <w:r>
        <w:t xml:space="preserve">- Điều này cũng được...</w:t>
      </w:r>
    </w:p>
    <w:p>
      <w:pPr>
        <w:pStyle w:val="BodyText"/>
      </w:pPr>
      <w:r>
        <w:t xml:space="preserve">Mã Lục nghe vậy mà sáng mắt lên, hắn cầm dao chém lên thân cây, sau khi thấy chất nhựa màu trắng chảy ra thì hắn quay đầu nói với Trang Duệ:</w:t>
      </w:r>
    </w:p>
    <w:p>
      <w:pPr>
        <w:pStyle w:val="BodyText"/>
      </w:pPr>
      <w:r>
        <w:t xml:space="preserve">- Trang tiên sinh, lát nữa các anh cứ đi theo ký hiệu này, thật ra nếu không làm ký hiệu cũng chẳng có gì, các anh cứ đi theo hướng tây bắc là được.</w:t>
      </w:r>
    </w:p>
    <w:p>
      <w:pPr>
        <w:pStyle w:val="BodyText"/>
      </w:pPr>
      <w:r>
        <w:t xml:space="preserve">Mã Lục nói như vậy rõ ràng là không suy xét vấn đề, khi tiến vào rừng rậm nếu không phải người được huấn luyện hoặc có kinh nghiệm thì căn bản không biết hướng tây bắc nằm ở chỗ nào, dù muốn tìm ánh mặt trời cũng phải đến nơi có ít cây cối mới được.</w:t>
      </w:r>
    </w:p>
    <w:p>
      <w:pPr>
        <w:pStyle w:val="BodyText"/>
      </w:pPr>
      <w:r>
        <w:t xml:space="preserve">- Trang tiên sinh, các anh đi nhanh lên đấy...</w:t>
      </w:r>
    </w:p>
    <w:p>
      <w:pPr>
        <w:pStyle w:val="BodyText"/>
      </w:pPr>
      <w:r>
        <w:t xml:space="preserve">Mã Lục vừa đuổi theo nhóm Trương Quốc Quân vừa quay đầu hô lên với Trang Duệ, tay cũng không nhàn rỗi, vung đao chém vào một thân cây ven đường.</w:t>
      </w:r>
    </w:p>
    <w:p>
      <w:pPr>
        <w:pStyle w:val="BodyText"/>
      </w:pPr>
      <w:r>
        <w:t xml:space="preserve">- Biết rồi, cậu cứ yên tâm, có gì tôi sẽ nổ súng...</w:t>
      </w:r>
    </w:p>
    <w:p>
      <w:pPr>
        <w:pStyle w:val="BodyText"/>
      </w:pPr>
      <w:r>
        <w:t xml:space="preserve">Trang Duệ lên tiếng trả lời một câu, sau đó hắn đứng lên, Bành Phi đã sớm lấy ra la bàn, xem xét phương hướng.</w:t>
      </w:r>
    </w:p>
    <w:p>
      <w:pPr>
        <w:pStyle w:val="BodyText"/>
      </w:pPr>
      <w:r>
        <w:t xml:space="preserve">- Anh Trang, chúng ta cần đi về hướng bắc, đi theo hướng này...</w:t>
      </w:r>
    </w:p>
    <w:p>
      <w:pPr>
        <w:pStyle w:val="BodyText"/>
      </w:pPr>
      <w:r>
        <w:t xml:space="preserve">Bành Phi sau khi xác định rõ phương hướng thì dẫn đầu xông ra, linh hoạt như một con khỉ giữa rừng, chỉ sau nháy mắt đã vọt đi xa vài chục mét.</w:t>
      </w:r>
    </w:p>
    <w:p>
      <w:pPr>
        <w:pStyle w:val="BodyText"/>
      </w:pPr>
      <w:r>
        <w:t xml:space="preserve">- Ôi, cậu chậm lại một chút...</w:t>
      </w:r>
    </w:p>
    <w:p>
      <w:pPr>
        <w:pStyle w:val="BodyText"/>
      </w:pPr>
      <w:r>
        <w:t xml:space="preserve">Trang Duệ không biết Bành Phi muốn mình biết khó mà lui, vội vàng đuổi theo sau.</w:t>
      </w:r>
    </w:p>
    <w:p>
      <w:pPr>
        <w:pStyle w:val="BodyText"/>
      </w:pPr>
      <w:r>
        <w:t xml:space="preserve">- Mã Lục, sao cậu lại đến đây? Hai người Trang Duệ đâu?</w:t>
      </w:r>
    </w:p>
    <w:p>
      <w:pPr>
        <w:pStyle w:val="Compact"/>
      </w:pPr>
      <w:r>
        <w:t xml:space="preserve">Mã Lục mất gần hai mươi phút mới chạy theo kịp nhóm Trương Quốc Quân.</w:t>
      </w:r>
      <w:r>
        <w:br w:type="textWrapping"/>
      </w:r>
      <w:r>
        <w:br w:type="textWrapping"/>
      </w:r>
    </w:p>
    <w:p>
      <w:pPr>
        <w:pStyle w:val="Heading2"/>
      </w:pPr>
      <w:bookmarkStart w:id="521" w:name="chương-499---500p1---p2-dã-nhân-sơn3---4."/>
      <w:bookmarkEnd w:id="521"/>
      <w:r>
        <w:t xml:space="preserve">499. Chương 499 - 500(p1 - P2): Dã Nhân Sơn(3 - 4).</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499 - 500(p1 - p2): Dã Nhân Sơn(3 - 4).</w:t>
      </w:r>
    </w:p>
    <w:p>
      <w:pPr>
        <w:pStyle w:val="BodyText"/>
      </w:pPr>
      <w:r>
        <w:t xml:space="preserve">Nhóm Dịch: Tepga</w:t>
      </w:r>
    </w:p>
    <w:p>
      <w:pPr>
        <w:pStyle w:val="BodyText"/>
      </w:pPr>
      <w:r>
        <w:t xml:space="preserve">Nguồn: vipvanda</w:t>
      </w:r>
    </w:p>
    <w:p>
      <w:pPr>
        <w:pStyle w:val="BodyText"/>
      </w:pPr>
      <w:r>
        <w:t xml:space="preserve">- Anh...Anh Quân, hai người bọn họ đều ở phía sau, không có gì, dọc đường đi em đã để lại ký hiệu rồi...</w:t>
      </w:r>
    </w:p>
    <w:p>
      <w:pPr>
        <w:pStyle w:val="BodyText"/>
      </w:pPr>
      <w:r>
        <w:t xml:space="preserve">Mã Lục thở hổn hển, hắn cầm dao khắc lên thân cây nhưng ánh mắt cũng không dám nhìn thẳng vào Trương Quốc Quân.</w:t>
      </w:r>
    </w:p>
    <w:p>
      <w:pPr>
        <w:pStyle w:val="BodyText"/>
      </w:pPr>
      <w:r>
        <w:t xml:space="preserve">- Tiểu tử này đúng là, không nghe rõ lời tôi sao?</w:t>
      </w:r>
    </w:p>
    <w:p>
      <w:pPr>
        <w:pStyle w:val="BodyText"/>
      </w:pPr>
      <w:r>
        <w:t xml:space="preserve">Trương Quốc Quân trừng mắt, sau đó cho Mã Lục một tát, tất nhiên Mã Lục sẽ không dám trốn, bị đánh cho lảo đảo cả người, sau khi đứng vững lại cúi đầu không dám nói lời nào.</w:t>
      </w:r>
    </w:p>
    <w:p>
      <w:pPr>
        <w:pStyle w:val="BodyText"/>
      </w:pPr>
      <w:r>
        <w:t xml:space="preserve">- Không được, nếu có chuyện gì xảy ra thì chúng ta sẽ không đảm đương nổi, quay lại thôi...</w:t>
      </w:r>
    </w:p>
    <w:p>
      <w:pPr>
        <w:pStyle w:val="BodyText"/>
      </w:pPr>
      <w:r>
        <w:t xml:space="preserve">Trương Quốc Quân hiểu độ nặng của Trang Duệ trong lòng Hào Vinh, nếu xảy ra chuyện gì thì cả nhà già trẻ của hắn cũng khó thể nào tiếp tục ở lại trong thành người Hoa.</w:t>
      </w:r>
    </w:p>
    <w:p>
      <w:pPr>
        <w:pStyle w:val="BodyText"/>
      </w:pPr>
      <w:r>
        <w:t xml:space="preserve">Một người đứng bên cạnh Trương Quốc Quân dùng giọng chần chừ nói:</w:t>
      </w:r>
    </w:p>
    <w:p>
      <w:pPr>
        <w:pStyle w:val="BodyText"/>
      </w:pPr>
      <w:r>
        <w:t xml:space="preserve">- Anh Quân, chúng ta cũng đã ở đây hơn nửa năm, bên phía này căn bản cũng không gặp một con thỏ, sẽ không có chuyện gì đâu, chờ lát nữa là bọn họ sẽ theo kịp...</w:t>
      </w:r>
    </w:p>
    <w:p>
      <w:pPr>
        <w:pStyle w:val="BodyText"/>
      </w:pPr>
      <w:r>
        <w:t xml:space="preserve">Những người này là hộ vệ mỏ khoáng, tuy ở bên cạnh rừng rậm nhưng chẳng phải ngày nào cũng đi săn, hơn nữa đạn cũng có giới hạn số lượng, bây giờ khó có cơ hội được ông chủ Hào khai ân, cho cả nhóm đi săn, thế là bọn họ cũng không muốn trì hoãn thời gian.</w:t>
      </w:r>
    </w:p>
    <w:p>
      <w:pPr>
        <w:pStyle w:val="BodyText"/>
      </w:pPr>
      <w:r>
        <w:t xml:space="preserve">- Lão Nhị, cậu cũng có ý nghĩ này sao?</w:t>
      </w:r>
    </w:p>
    <w:p>
      <w:pPr>
        <w:pStyle w:val="BodyText"/>
      </w:pPr>
      <w:r>
        <w:t xml:space="preserve">Trương Quốc Quân nghe được lời của người kia thì cũng tỏ ra do dự, hắn cho rằng đoạn đường kia sẽ chẳng có gì xảy ra, nếu không cũng chẳng để lại một người mà kéo hết đến khe núi.</w:t>
      </w:r>
    </w:p>
    <w:p>
      <w:pPr>
        <w:pStyle w:val="BodyText"/>
      </w:pPr>
      <w:r>
        <w:t xml:space="preserve">- Đại ca, chúng ta mau đi đến khe núi, để đánh bắt vài con thú, nếu đi trễ và chẳng có được gì, chẳng phải làm khách mất hứng sao?</w:t>
      </w:r>
    </w:p>
    <w:p>
      <w:pPr>
        <w:pStyle w:val="BodyText"/>
      </w:pPr>
      <w:r>
        <w:t xml:space="preserve">Lão Nhị khá nhanh nhạy, nhanh chóng nghĩ ra một lý do để Trương Quốc Quân khó thể từ chối, mà Hào Vinh cũng chỉ cho rằng Trang Duệ chỉ muốn đi dạo, căn bản là leo núi một chút cho vui, nếu không bắn được thứ gì đó cũng coi như có hơi xấu hổ.</w:t>
      </w:r>
    </w:p>
    <w:p>
      <w:pPr>
        <w:pStyle w:val="BodyText"/>
      </w:pPr>
      <w:r>
        <w:t xml:space="preserve">- Đi thôi, chúng ta đến khe núi, các người để lại ký hiệu trên thân cây...</w:t>
      </w:r>
    </w:p>
    <w:p>
      <w:pPr>
        <w:pStyle w:val="BodyText"/>
      </w:pPr>
      <w:r>
        <w:t xml:space="preserve">Trương Quốc Quân suy nghĩ một chút, cảm thấy ở vùng ngoài này sẽ không có gì xảy ra, thế nên quyết định nhanh chóng đến khe núi chờ Trang Duệ.</w:t>
      </w:r>
    </w:p>
    <w:p>
      <w:pPr>
        <w:pStyle w:val="BodyText"/>
      </w:pPr>
      <w:r>
        <w:t xml:space="preserve">- Đại ca, còn em...</w:t>
      </w:r>
    </w:p>
    <w:p>
      <w:pPr>
        <w:pStyle w:val="BodyText"/>
      </w:pPr>
      <w:r>
        <w:t xml:space="preserve">Mã Lục dùng ánh mắt vâng lời nhìn Trương Quốc Quân.</w:t>
      </w:r>
    </w:p>
    <w:p>
      <w:pPr>
        <w:pStyle w:val="BodyText"/>
      </w:pPr>
      <w:r>
        <w:t xml:space="preserve">- Con bà nó, tiểu tử chết tiệt, nếu lần sau không chịu nghe lời thì cho lên núi đào hầm...</w:t>
      </w:r>
    </w:p>
    <w:p>
      <w:pPr>
        <w:pStyle w:val="BodyText"/>
      </w:pPr>
      <w:r>
        <w:t xml:space="preserve">Trương Quốc Quân tức giận cho Mã Lục một đạp, sau đó thuận tay lấy dao, cả nhóm vừa đi vừa để lại ký hiệu.</w:t>
      </w:r>
    </w:p>
    <w:p>
      <w:pPr>
        <w:pStyle w:val="BodyText"/>
      </w:pPr>
      <w:r>
        <w:t xml:space="preserve">- Anh Trang, trước đó chúng ta đã nói rồi, nếu anh không theo kịp thì chỉ có thể quay lại đi săn với bọn họ mà thôi...</w:t>
      </w:r>
    </w:p>
    <w:p>
      <w:pPr>
        <w:pStyle w:val="BodyText"/>
      </w:pPr>
      <w:r>
        <w:t xml:space="preserve">Sau khi chạy được hai mươi mét thì Bành Phi nghe được lời nói của Trang Duệ, thế là dừng bước nhìn rồi nói.</w:t>
      </w:r>
    </w:p>
    <w:p>
      <w:pPr>
        <w:pStyle w:val="BodyText"/>
      </w:pPr>
      <w:r>
        <w:t xml:space="preserve">- Hừ, cậu cho rằng tôi chạy kém sao? Quá coi thường anh Trang này rồi, cứ đi đi...</w:t>
      </w:r>
    </w:p>
    <w:p>
      <w:pPr>
        <w:pStyle w:val="BodyText"/>
      </w:pPr>
      <w:r>
        <w:t xml:space="preserve">Trang Duệ giữ chặt khẩu súng trên vai, sau đó khoát tay cho Bành Phi đi phía trước.</w:t>
      </w:r>
    </w:p>
    <w:p>
      <w:pPr>
        <w:pStyle w:val="BodyText"/>
      </w:pPr>
      <w:r>
        <w:t xml:space="preserve">- Được rồi, nếu không nhịn được thì cứ nói một tiếng, chúng ta có thể quay lại...</w:t>
      </w:r>
    </w:p>
    <w:p>
      <w:pPr>
        <w:pStyle w:val="BodyText"/>
      </w:pPr>
      <w:r>
        <w:t xml:space="preserve">Bành Phi thấy Trang Duệ vẫn kiên trì thì bất đắc dĩ xoay người chạy về phương bắc, hắn rất nhanh nhạy, có thể chạy trong khu rừng rậm như thế này, nếu không thì hắn cũng không dám nói ngoa có thể chạy được bốn chục kilomet đường rừng trong thời gian bốn năm giờ.</w:t>
      </w:r>
    </w:p>
    <w:p>
      <w:pPr>
        <w:pStyle w:val="BodyText"/>
      </w:pPr>
      <w:r>
        <w:t xml:space="preserve">Trang Duệ cũng không chịu yếu thế, biên độ chạy của hắn cũng rất lớn, thật sự còn tiêu hao nhiều thể lực hơn cả Bành Phi, nhưng hắn lại không sợ, vì khi nào chân tay bủn rủn hắn sẽ truyền vào chút linh khí, lập tức khôi phục như thường.</w:t>
      </w:r>
    </w:p>
    <w:p>
      <w:pPr>
        <w:pStyle w:val="BodyText"/>
      </w:pPr>
      <w:r>
        <w:t xml:space="preserve">Nhưng Trang Duệ có đôi khi không kịp dừng chân, thường xuyên đụng vào những cành cây phía trước, vì thế mà một lúc sau thì quần đã có vài lỗ hổng, trên mặt cũng có vài vết xước.</w:t>
      </w:r>
    </w:p>
    <w:p>
      <w:pPr>
        <w:pStyle w:val="BodyText"/>
      </w:pPr>
      <w:r>
        <w:t xml:space="preserve">Bành Phi vừa chạy vừa dùng dao găm để lại ký hiệu trên thân cây, nhưng ký hiệu của hắn là không rõ ràng, chính là ký hiệu mà bộ đội đặc chủng thường dùng để liên lạc với nhau, người bình thường phát hiện ra chỉ chỏ rằng vỏ cây bong tróc mà thôi.</w:t>
      </w:r>
    </w:p>
    <w:p>
      <w:pPr>
        <w:pStyle w:val="BodyText"/>
      </w:pPr>
      <w:r>
        <w:t xml:space="preserve">Sau khi liên tục chạy đi khoảng bốn mươi phút thì cây cối trong rừng càng dày, hưn nữa mặt đất bằng phẳng cũng có độ dốc, nhưng nó cũng không ảnh hưởng đến tốc độ của Bành Phi. Ngoài tiếng thở có hơi gấp hơn, hắn vẫn như một chiếc máy không biết mệt, hai chân không ngừng hoạt động giống như một con vượn đang đi qua khu rừng.</w:t>
      </w:r>
    </w:p>
    <w:p>
      <w:pPr>
        <w:pStyle w:val="BodyText"/>
      </w:pPr>
      <w:r>
        <w:t xml:space="preserve">Trang Duệ liên tục đụng vào cành cây thân cây vài lần thì cũng coi như có kinh nghiệm, khi chạy đã biết giữ lại chút lực, tuy tốc độ không nhanh bằng Bành Phi nhưng cũng có thể giữ khoảng cách chục mét, đều không bị Bành Phi bỏ lại phía sau.</w:t>
      </w:r>
    </w:p>
    <w:p>
      <w:pPr>
        <w:pStyle w:val="BodyText"/>
      </w:pPr>
      <w:r>
        <w:t xml:space="preserve">- Dừng....</w:t>
      </w:r>
    </w:p>
    <w:p>
      <w:pPr>
        <w:pStyle w:val="BodyText"/>
      </w:pPr>
      <w:r>
        <w:t xml:space="preserve">Sau khi chạy xuống một đoạn đường dốc thì Bành Phi chợt dừng lại, Trang Duệ cũng thu chân, nhưng vẫn phải chạy về phía trước vài bước theo quán tính.</w:t>
      </w:r>
    </w:p>
    <w:p>
      <w:pPr>
        <w:pStyle w:val="BodyText"/>
      </w:pPr>
      <w:r>
        <w:t xml:space="preserve">Trang Duệ cho rằng Bành Phi nhịn không được muốn nghỉ ngơi, hắn thở hổn hển đắc ý nói:</w:t>
      </w:r>
    </w:p>
    <w:p>
      <w:pPr>
        <w:pStyle w:val="BodyText"/>
      </w:pPr>
      <w:r>
        <w:t xml:space="preserve">- Sao...Sao vậy? Chỉ chạy như vậy thôi sao?</w:t>
      </w:r>
    </w:p>
    <w:p>
      <w:pPr>
        <w:pStyle w:val="BodyText"/>
      </w:pPr>
      <w:r>
        <w:t xml:space="preserve">Tuy cơ thể không mệt mỏi nhưng trái tim lại khó thể nào chịu nổi những hành động gấp gáp, vì thế sau khi dừng bước thì hắn liên tục thở phì phò, bộ quần áo màu xanh trên người đã hoàn toàn bị mồ hôi thấm ướt.</w:t>
      </w:r>
    </w:p>
    <w:p>
      <w:pPr>
        <w:pStyle w:val="BodyText"/>
      </w:pPr>
      <w:r>
        <w:t xml:space="preserve">Bộ dạng của Bành Phi cũng không tốt hơn Trang Duệ bao nhiêu, tóc tết lại trên trán. Sau khi dừng lại thì Bành Phi lấy con dao găm cắt đi những sợi tóc phủ xuống mắt, điều này làm cho Trang Duệ có chút buồn cười.</w:t>
      </w:r>
    </w:p>
    <w:p>
      <w:pPr>
        <w:pStyle w:val="BodyText"/>
      </w:pPr>
      <w:r>
        <w:t xml:space="preserve">Nhưng Bành Phi hít thở cũng không dồn dập như Trang Duệ, vẻ mặt cũng không có gì biến đổi quá lớn, sau khi cắt những sợi tóc dài thì ánh mắt của hắn nhìn chằm chằm vào những thân cây trước mặt.</w:t>
      </w:r>
    </w:p>
    <w:p>
      <w:pPr>
        <w:pStyle w:val="BodyText"/>
      </w:pPr>
      <w:r>
        <w:t xml:space="preserve">- Sao không đi nữa?</w:t>
      </w:r>
    </w:p>
    <w:p>
      <w:pPr>
        <w:pStyle w:val="BodyText"/>
      </w:pPr>
      <w:r>
        <w:t xml:space="preserve">Trang Duệ lấy siêu nước ra uống vài ngụm, sau đó dùng ánh mắt nghi ngờ nhìn Bành Phi, hắn cũng đã thấy rõ trạng thái của Bành Phi vào lúc này, đối phương mạnh mẽ hơn so với mình, phải biết rằng Bành Phi cũng không có linh khí để chải chuốt cơ thể.</w:t>
      </w:r>
    </w:p>
    <w:p>
      <w:pPr>
        <w:pStyle w:val="BodyText"/>
      </w:pPr>
      <w:r>
        <w:t xml:space="preserve">- Anh xem nhưng cây đại thụ kia kìa, có gì đó không đúng...</w:t>
      </w:r>
    </w:p>
    <w:p>
      <w:pPr>
        <w:pStyle w:val="BodyText"/>
      </w:pPr>
      <w:r>
        <w:t xml:space="preserve">Bành Phi dùng ánh mắt kêu gọi Trang Duệ nhìn về phía trước.</w:t>
      </w:r>
    </w:p>
    <w:p>
      <w:pPr>
        <w:pStyle w:val="BodyText"/>
      </w:pPr>
      <w:r>
        <w:t xml:space="preserve">- Không có gì không đúng, chỉ là cây cối mọc có hơi lệch mà thôi...</w:t>
      </w:r>
    </w:p>
    <w:p>
      <w:pPr>
        <w:pStyle w:val="BodyText"/>
      </w:pPr>
      <w:r>
        <w:t xml:space="preserve">Trang Duệ nhìn một lúc lâu và phát hiện những thân cây trước mặt không quá cao, lại hơi nghiêng, nhưng đây cũng là những thứ bình thường mà thôi.</w:t>
      </w:r>
    </w:p>
    <w:p>
      <w:pPr>
        <w:pStyle w:val="BodyText"/>
      </w:pPr>
      <w:r>
        <w:t xml:space="preserve">- Không phải, nơi này có dấu vết của một vụ nổ...</w:t>
      </w:r>
    </w:p>
    <w:p>
      <w:pPr>
        <w:pStyle w:val="BodyText"/>
      </w:pPr>
      <w:r>
        <w:t xml:space="preserve">Ánh mắt của Bành Phi rất lợi hại, tuy vụ nổ này đã qua nửa thế kỷ nhưng vẫn có thể nhìn ra được, sở dĩ hắn dừng lại vì sợ phía trước có vùi địa lôi, nếu đi qua một cách liều lĩnh thì bao nhiêu mạng cũng không đủ bồi thường.</w:t>
      </w:r>
    </w:p>
    <w:p>
      <w:pPr>
        <w:pStyle w:val="BodyText"/>
      </w:pPr>
      <w:r>
        <w:t xml:space="preserve">Khả năng này tính là không cao, vì đã hơn nửa thế kỷ, nhất định sẽ có động vật đi qua chỗ này, dù có địa lôi cũng đã nổ rồi, chỉ là có liên quan đến tính mạng của mình và ông chủ, Bành Phi không thể không thận trọng.</w:t>
      </w:r>
    </w:p>
    <w:p>
      <w:pPr>
        <w:pStyle w:val="BodyText"/>
      </w:pPr>
      <w:r>
        <w:t xml:space="preserve">Nơi đây có tên là Dã Nhân Sơn cũng vì là cánh rừng rậm, nhiều chướng khí, nghe nói từng có dã nhân ẩn hiện, vì vậy mà khu rừng núi có phạm vi vài trăm dặm này mới được gọi là Dã Nhân Sơn. xem tại</w:t>
      </w:r>
    </w:p>
    <w:p>
      <w:pPr>
        <w:pStyle w:val="BodyText"/>
      </w:pPr>
      <w:r>
        <w:t xml:space="preserve">Nhưng trong ngôn ngữ của Myanmar thì Dã Nhân Sơn có nghĩa là "nơi quy tụ ma quỷ".</w:t>
      </w:r>
    </w:p>
    <w:p>
      <w:pPr>
        <w:pStyle w:val="BodyText"/>
      </w:pPr>
      <w:r>
        <w:t xml:space="preserve">Sâu trong dãy Dã Nhân Sơn là những ngon núi trùng điệp, rừng xanh như biển, trong rừng là đại thụ, núi non, ao đầm, sài lang, mãnh thú hoàng hành, chướng khí tràn lan, dù là người Myanmar hay Trung Quốc đều xem chỗ này như một địa phương cực kỳ nguy hiểm.</w:t>
      </w:r>
    </w:p>
    <w:p>
      <w:pPr>
        <w:pStyle w:val="BodyText"/>
      </w:pPr>
      <w:r>
        <w:t xml:space="preserve">Dã Nhân Sơn được người ta biết đến cũng vì nhờ tiết muc nói về cuộc tác chiến giữa quân viễn chinh Trung Quốc và quân Myanmar trên tivi.</w:t>
      </w:r>
    </w:p>
    <w:p>
      <w:pPr>
        <w:pStyle w:val="BodyText"/>
      </w:pPr>
      <w:r>
        <w:t xml:space="preserve">Năm đó mười lăm ngàn quân viễn chinh Trung Quốc vượt qua dãy Dã Nhân Sơn, khi đến Ấn Độ thì chỉ còn lại ba bốn ngàn người, bốn mươi người phụ nữ theo quân chỉ còn lại bốn người còn sống.</w:t>
      </w:r>
    </w:p>
    <w:p>
      <w:pPr>
        <w:pStyle w:val="BodyText"/>
      </w:pPr>
      <w:r>
        <w:t xml:space="preserve">Khi đó binh lực quân viễn chinh Trung Quốc là một trăm ngàn người, nhưng khi đó có hơn năm mươi ngàn người chết ở dãy Dã Nhân Sơn.</w:t>
      </w:r>
    </w:p>
    <w:p>
      <w:pPr>
        <w:pStyle w:val="BodyText"/>
      </w:pPr>
      <w:r>
        <w:t xml:space="preserve">Dã Nhân Sơn không những vùi xác quân Trung Quốc mà cũng chôn vùi quân Anh và quân Nhật, từng có nhiều quân Anh và quân Nhật bỏ mạng chỗ này.</w:t>
      </w:r>
    </w:p>
    <w:p>
      <w:pPr>
        <w:pStyle w:val="BodyText"/>
      </w:pPr>
      <w:r>
        <w:t xml:space="preserve">Có thể nói là một khu vực rừng rậm vài trăm dặm toàn là xương trắng, gần một trăm ngàn người bỏ mạng ở chỗ này, vì thế mà Bành Phi thật sự không dám xem thường.</w:t>
      </w:r>
    </w:p>
    <w:p>
      <w:pPr>
        <w:pStyle w:val="BodyText"/>
      </w:pPr>
      <w:r>
        <w:t xml:space="preserve">Thật ra ở chiến tranh thế giới thứ hai thì địa lôi cũng không phải được sử dụng quá nhiều, chủ yếu là đám lính bại trận thường chôn nó xuống đất để quấy nhiễu truy binh, để liều mạng chạy vào núi sâu. À, nó là chịu chết thì đúng hơn, cũng vì quyết sách chạy vào núi mà trực tiếp chôn vùi vài chục ngàn quân.</w:t>
      </w:r>
    </w:p>
    <w:p>
      <w:pPr>
        <w:pStyle w:val="BodyText"/>
      </w:pPr>
      <w:r>
        <w:t xml:space="preserve">- Không có gì, đi thôi, anh Trang, không ngờ anh thật sự là một kiện tướng chạy đường dài...</w:t>
      </w:r>
    </w:p>
    <w:p>
      <w:pPr>
        <w:pStyle w:val="BodyText"/>
      </w:pPr>
      <w:r>
        <w:t xml:space="preserve">Bành Phi đi đến gần đó quan sát một lúc lâu, cuối cùng mới thả lỏng một chút, dùng giọng nửa thật nửa giả vui đùa với Trang Duệ, trong lòng thật sự nể phục Trang Duệ.</w:t>
      </w:r>
    </w:p>
    <w:p>
      <w:pPr>
        <w:pStyle w:val="BodyText"/>
      </w:pPr>
      <w:r>
        <w:t xml:space="preserve">Phải biết rằng Bành Phi là người khỏe mạnh và có kinh nghiệm quân ngũ, bốn chục phút vừa qua đã chạy cả sáu bảy dặm, tuy chỉ là ở vùng ngoài của Dã Nhân Sơn, địa thế không quá khó đi, nhưng lúc này Trang Duệ vẫn theo kịp, không khỏi làm cho Bành Phi kính trọng.</w:t>
      </w:r>
    </w:p>
    <w:p>
      <w:pPr>
        <w:pStyle w:val="BodyText"/>
      </w:pPr>
      <w:r>
        <w:t xml:space="preserve">Sau khi biết rõ sức chịu đựng của Trang Duệ cũng không kém mình thì tốc độ của Bành Phi về phía trước cũng chậm lại, vì đến nơi này thì đã tính là sắp tiến vào Dã Nhân Sơn, đây là địa phương mà cả nửa thế kỷ chưa ai đi vào, những cây đại thụ che trời càng làm cho không khí âm u.</w:t>
      </w:r>
    </w:p>
    <w:p>
      <w:pPr>
        <w:pStyle w:val="BodyText"/>
      </w:pPr>
      <w:r>
        <w:t xml:space="preserve">Hai người tiếp tục đi về phía trước, trong tay Bành Phi có thêm một cái cây để dò đường, hắn sợ những cái hố sâu chứa cây gỗ mục, đồng thời cũng đánh động rắn độc.</w:t>
      </w:r>
    </w:p>
    <w:p>
      <w:pPr>
        <w:pStyle w:val="BodyText"/>
      </w:pPr>
      <w:r>
        <w:t xml:space="preserve">Trang Duệ thấy vài lần Bành Phi dùng cành cây khua vài đường, có vài con rắn phóng ra chui vào rừng sâu.</w:t>
      </w:r>
    </w:p>
    <w:p>
      <w:pPr>
        <w:pStyle w:val="BodyText"/>
      </w:pPr>
      <w:r>
        <w:t xml:space="preserve">Vì cây cối rậm rập nên chất lượng không khí trong rừng có hơi kém, sau khi đi được thêm hai ba cây số thì Bành Phi lấy từ trong túi áo ra hai viên thuốc, chính mình uống một viên và đưa một viên cho Trang Duệ.</w:t>
      </w:r>
    </w:p>
    <w:p>
      <w:pPr>
        <w:pStyle w:val="Compact"/>
      </w:pPr>
      <w:r>
        <w:br w:type="textWrapping"/>
      </w:r>
      <w:r>
        <w:br w:type="textWrapping"/>
      </w:r>
    </w:p>
    <w:p>
      <w:pPr>
        <w:pStyle w:val="Heading2"/>
      </w:pPr>
      <w:bookmarkStart w:id="522" w:name="chương-499---500p1---p2-dã-nhân-sơn3---4.-1"/>
      <w:bookmarkEnd w:id="522"/>
      <w:r>
        <w:t xml:space="preserve">500. Chương 499 - 500(p1 - P2): Dã Nhân Sơn(3 - 4).</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499 - 500(p1 - p2): Dã Nhân Sơn(3 - 4).</w:t>
      </w:r>
    </w:p>
    <w:p>
      <w:pPr>
        <w:pStyle w:val="BodyText"/>
      </w:pPr>
      <w:r>
        <w:t xml:space="preserve">Nhóm Dịch: Tepga</w:t>
      </w:r>
    </w:p>
    <w:p>
      <w:pPr>
        <w:pStyle w:val="BodyText"/>
      </w:pPr>
      <w:r>
        <w:t xml:space="preserve">Nguồn: vipvanda</w:t>
      </w:r>
    </w:p>
    <w:p>
      <w:pPr>
        <w:pStyle w:val="BodyText"/>
      </w:pPr>
      <w:r>
        <w:t xml:space="preserve">- Đây là thuốc gì?</w:t>
      </w:r>
    </w:p>
    <w:p>
      <w:pPr>
        <w:pStyle w:val="BodyText"/>
      </w:pPr>
      <w:r>
        <w:t xml:space="preserve">Trang Duệ ném viên thuốc màu vàng nhạt vào miệng rồi hỏi Bành Phi, thuốc vào miệng có hơi đắng, hắn vội vàng cầm siêu nước uống vào một ngụm.</w:t>
      </w:r>
    </w:p>
    <w:p>
      <w:pPr>
        <w:pStyle w:val="BodyText"/>
      </w:pPr>
      <w:r>
        <w:t xml:space="preserve">- Thuốc ký ninh...</w:t>
      </w:r>
    </w:p>
    <w:p>
      <w:pPr>
        <w:pStyle w:val="BodyText"/>
      </w:pPr>
      <w:r>
        <w:t xml:space="preserve">Bành Phi thuận miệng đáp, khi thấy Trang Duệ tỏ ra khó hiểu thì còn nói thêm:</w:t>
      </w:r>
    </w:p>
    <w:p>
      <w:pPr>
        <w:pStyle w:val="BodyText"/>
      </w:pPr>
      <w:r>
        <w:t xml:space="preserve">- Còn gọi là thuốc Kim Kê Nạp Sương, chống chướng khí, có chút tác dụng với chướng khí ở nơi này...</w:t>
      </w:r>
    </w:p>
    <w:p>
      <w:pPr>
        <w:pStyle w:val="BodyText"/>
      </w:pPr>
      <w:r>
        <w:t xml:space="preserve">Trong tán rừng trước mặt Trang Duệ và Bành Phi có tràn ngập những làn sương mù nhàn nhạt mờ mịt, vì bị cây cối rậm rạp che giấu nên chướng khí kia nhiều năm vẫn không tiêu tán.</w:t>
      </w:r>
    </w:p>
    <w:p>
      <w:pPr>
        <w:pStyle w:val="BodyText"/>
      </w:pPr>
      <w:r>
        <w:t xml:space="preserve">Nhưng bây giờ xem như vẫn còn rất tốt, nếu là vào mùa mưa, nước làm cho những thân cây mục rửa, căn bản khó thể tiến vào.</w:t>
      </w:r>
    </w:p>
    <w:p>
      <w:pPr>
        <w:pStyle w:val="BodyText"/>
      </w:pPr>
      <w:r>
        <w:t xml:space="preserve">- Chúng ta đã đi được bao xa rồi?</w:t>
      </w:r>
    </w:p>
    <w:p>
      <w:pPr>
        <w:pStyle w:val="BodyText"/>
      </w:pPr>
      <w:r>
        <w:t xml:space="preserve">Trang Duệ nhìn khắp bốn phía, cánh rừng này ngoài cây cối dày đặc thì cũng không khác gì ở bên ngoài, đừng nói đến chuyện phân biệt phương hướng.</w:t>
      </w:r>
    </w:p>
    <w:p>
      <w:pPr>
        <w:pStyle w:val="BodyText"/>
      </w:pPr>
      <w:r>
        <w:t xml:space="preserve">- Có lẽ chỉ còn mười hai mười ba kilomet nữa mà thôi, nhưng khoảng đường này nhất định cực kỳ khó đi, anh Trang, anh xác định sẽ tiếp tục đi chứ?</w:t>
      </w:r>
    </w:p>
    <w:p>
      <w:pPr>
        <w:pStyle w:val="BodyText"/>
      </w:pPr>
      <w:r>
        <w:t xml:space="preserve">Bành Phi lấy tấm bản đồ Pagan ra nhìn, vẻ mặt rất ngưng trọng, vì hắn phát hiện kim la bàn mất đi hiệu quả ở chỗ này, nếu tiếp tục tiến lên thì chỉ có thể căn cứ vào mặt trời mà thôi.</w:t>
      </w:r>
    </w:p>
    <w:p>
      <w:pPr>
        <w:pStyle w:val="BodyText"/>
      </w:pPr>
      <w:r>
        <w:t xml:space="preserve">- Đi, sao lại không đi, đã đến đây rồi cơ mà...</w:t>
      </w:r>
    </w:p>
    <w:p>
      <w:pPr>
        <w:pStyle w:val="BodyText"/>
      </w:pPr>
      <w:r>
        <w:t xml:space="preserve">Trang Duệ đã đi hai giờ trong rừng, ngoài nhìn thấy những con rắn thì căn bản chưa thấy cái gì gọi là sài lang hay hổ báo, giống như cũng không có gì nguy hiểm, điều này làm hắn tự tin hẳn lên. Hơn nữa đoạn đường này ít người lui tới, biết đâu kho báu vẫn còn nguyên vẹn.</w:t>
      </w:r>
    </w:p>
    <w:p>
      <w:pPr>
        <w:pStyle w:val="BodyText"/>
      </w:pPr>
      <w:r>
        <w:t xml:space="preserve">Chút sở thích mạo hiểm trong người Trang Duệ chợt bùng phát, từ nhỏ đã thích mạo hiểm, bây giờ có cơ hội tốt để tiến vào thám hiểm rừng rậm, sao lại bỏ qua được? Nguy hiểm sao? Hình như đến bây giờ còn chưa có gì nguy hiểm cả.</w:t>
      </w:r>
    </w:p>
    <w:p>
      <w:pPr>
        <w:pStyle w:val="BodyText"/>
      </w:pPr>
      <w:r>
        <w:t xml:space="preserve">Trên đời này số phú hào thích mạo hiểm là rất nhiều, chưa nói đến những ông chủ bất động sản Trung Quốc thường hay tham gia leo núi, chính là những ông chủ giàu có trên thế giới cũng thường xuyên một mình chạy du thuyền ra giữa biển.</w:t>
      </w:r>
    </w:p>
    <w:p>
      <w:pPr>
        <w:pStyle w:val="BodyText"/>
      </w:pPr>
      <w:r>
        <w:t xml:space="preserve">Thám hiểm giống như là một trò chơi thích thú của người có tiền, chưa nói đến những thứ khác, những trang bị của bọn họ là những thứ mà người thường khó thể có được. Một ông trùm bất động sản Thẩm Quyến mỗi lần đi leo núi thật sự hao tổn cả triệu đô la...</w:t>
      </w:r>
    </w:p>
    <w:p>
      <w:pPr>
        <w:pStyle w:val="BodyText"/>
      </w:pPr>
      <w:r>
        <w:t xml:space="preserve">- Được rồi, anh Trang, đoạn đường phía trước phải cực kỳ cẩn thận...</w:t>
      </w:r>
    </w:p>
    <w:p>
      <w:pPr>
        <w:pStyle w:val="BodyText"/>
      </w:pPr>
      <w:r>
        <w:t xml:space="preserve">Bành Phi thấy Trang Duệ cố ý đi về phía trước thì không nói gì nữa, chỉ lấy từ trong ba lô ra hai cái mặt nạn phòng độc và bảo hộ đưa cho Trang Duệ, cũng chỉ dạy cách đeo lên mặt.</w:t>
      </w:r>
    </w:p>
    <w:p>
      <w:pPr>
        <w:pStyle w:val="BodyText"/>
      </w:pPr>
      <w:r>
        <w:t xml:space="preserve">Khu rừng kia có nhiều chướng khí, nếu chỉ dựa vào một viên thuốc ký ninh thì căn bản là không xong, may mà Bành Phi đã có chuẩn bị sẵn, loại mặt nạ phòng độc có thể cung cấp dưỡng khí nửa giờ này được hắn chuẩn bị bốn cái.</w:t>
      </w:r>
    </w:p>
    <w:p>
      <w:pPr>
        <w:pStyle w:val="BodyText"/>
      </w:pPr>
      <w:r>
        <w:t xml:space="preserve">- Rắc rắc...</w:t>
      </w:r>
    </w:p>
    <w:p>
      <w:pPr>
        <w:pStyle w:val="BodyText"/>
      </w:pPr>
      <w:r>
        <w:t xml:space="preserve">Khi Trang Duệ vung chân thì đột nhiên giẫm phải một thứ gì đó, chân trượt ra, thiếu chút nữa thì ngã xuống.</w:t>
      </w:r>
    </w:p>
    <w:p>
      <w:pPr>
        <w:pStyle w:val="BodyText"/>
      </w:pPr>
      <w:r>
        <w:t xml:space="preserve">- Cái gì vậy?</w:t>
      </w:r>
    </w:p>
    <w:p>
      <w:pPr>
        <w:pStyle w:val="BodyText"/>
      </w:pPr>
      <w:r>
        <w:t xml:space="preserve">Trang Duệ sợ đến mức dùng cành cây để xem xét, sau khi thấy rõ vật kia thì hoang sợ lui ra phía sau vài bước.</w:t>
      </w:r>
    </w:p>
    <w:p>
      <w:pPr>
        <w:pStyle w:val="BodyText"/>
      </w:pPr>
      <w:r>
        <w:t xml:space="preserve">Là một cái đầu lâu, không còn xương cằm, chỉ còn phần trán và hai hốc mắt tối om, trong hoàn cảnh âm u này nhìn có vẻ cực kỳ quỷ dị.</w:t>
      </w:r>
    </w:p>
    <w:p>
      <w:pPr>
        <w:pStyle w:val="BodyText"/>
      </w:pPr>
      <w:r>
        <w:t xml:space="preserve">Một con rắn to như ngón cái với cái đầu hình tam giác và cơ thể bốn màu đỏ đen trắng vàng từ trong hốc mắt của đầu lâu chui ra, nó thè lưỡi ngẩng cao đầu giống như bất mãn vì hành vi quấy rầy vừa rồi của Trang Duệ, sau đó nó chui vào trong đám lá cây khô và biến mất ngay lập tức.</w:t>
      </w:r>
    </w:p>
    <w:p>
      <w:pPr>
        <w:pStyle w:val="BodyText"/>
      </w:pPr>
      <w:r>
        <w:t xml:space="preserve">- Hừ, đừng dọa người vậy chứ?</w:t>
      </w:r>
    </w:p>
    <w:p>
      <w:pPr>
        <w:pStyle w:val="BodyText"/>
      </w:pPr>
      <w:r>
        <w:t xml:space="preserve">Trang Duệ thật sự cảm thấy trái tim của mình đập lên điên cuồng, may mà mình lui lại nhanh chóng, nếu không sẽ bị nó cắn ột phát, biết đâu sẽ mất mạng, vì ai biết linh khí có tác dụng với nọc độc hay không?</w:t>
      </w:r>
    </w:p>
    <w:p>
      <w:pPr>
        <w:pStyle w:val="BodyText"/>
      </w:pPr>
      <w:r>
        <w:t xml:space="preserve">Nhưng bây giờ mạnh miệng thì quá vẹn toàn, Trang Duệ vẫn chú ý đi theo phía sau Bành Phi, đi sâu vào trong Dã Nhân Sơn.</w:t>
      </w:r>
    </w:p>
    <w:p>
      <w:pPr>
        <w:pStyle w:val="BodyText"/>
      </w:pPr>
      <w:r>
        <w:t xml:space="preserve">Càng đi về phía trước thì tốc độ của hai người càng chậm, vì thế núi dần dốc, hơn nữa rắn rết cũng ngày càng nhiều, thỉnh thoảng có thể thấy những con rắn độc năm màu ở trên những tàng cây thấp, nếu không phải Bành Phi nhanh tay lẹ mắt, sợ rằng đã bị cắn vài lần.</w:t>
      </w:r>
    </w:p>
    <w:p>
      <w:pPr>
        <w:pStyle w:val="BodyText"/>
      </w:pPr>
      <w:r>
        <w:t xml:space="preserve">Còn xương người thì Trang Duệ thật sự gặp khá nhiều, trong bụi cỏ thỉnh thoảng có xương người lăn ra, quần áo đã sớm mục nát, cũng không thể nhận ra thân phận của bọn họ, không biết là quân Trung Quốc viễn chinh hay quân Anh quân Nhật.</w:t>
      </w:r>
    </w:p>
    <w:p>
      <w:pPr>
        <w:pStyle w:val="BodyText"/>
      </w:pPr>
      <w:r>
        <w:t xml:space="preserve">Tiếp tục đi về phía trước thì Trang Duệ mới xem như hiểu chỗ này chôn một trăm ngàn quân Trung Quốc, có vài chỗ dày đặc chướng khí, nếu không phải có mặt nạ phòng hộ thì chỉ sợ khó thể đi qua, tin chắc năm xưa đám quân viễn chinh Trung Quốc tan tác cũng khó thể nào an bình.</w:t>
      </w:r>
    </w:p>
    <w:p>
      <w:pPr>
        <w:pStyle w:val="BodyText"/>
      </w:pPr>
      <w:r>
        <w:t xml:space="preserve">- Anh Trang, nghỉ ngơi một chút...</w:t>
      </w:r>
    </w:p>
    <w:p>
      <w:pPr>
        <w:pStyle w:val="BodyText"/>
      </w:pPr>
      <w:r>
        <w:t xml:space="preserve">Bành Phi đưa tay nhìn đồng hồ, lúc này đã là một giờ chiều, bọn họ đã đi hơn bốn giờ, lúc này khoảng cách đến kho tàng cũng không còn xa, có lẽ chỉ còn hai ba cây số nữa mà thôi, nhưng hai ba cây số kia cũng phải mất hơn cả giờ.</w:t>
      </w:r>
    </w:p>
    <w:p>
      <w:pPr>
        <w:pStyle w:val="BodyText"/>
      </w:pPr>
      <w:r>
        <w:t xml:space="preserve">Hành trình đến Dã Nhân Sơn lần này cũng không quá thuận lợi, nếu không nhanh chân chỉ sợ phải qua đêm trong núi.</w:t>
      </w:r>
    </w:p>
    <w:p>
      <w:pPr>
        <w:pStyle w:val="BodyText"/>
      </w:pPr>
      <w:r>
        <w:t xml:space="preserve">Nhưng Bành Phi không ngờ tố chất sức khỏe của Trang Duệ lại tốt như thế, nhìn thấy bộ dạng của đối phương còn có vẻ tốt hơn cả mình. Hơn nữa khi hắn đi dò đường thì Trang Duệ tiếp nhận túi lương khô khá nặng kia đeo lên vai, cộng với khối lượng của khẩu súng và băng đạn thì rõ ràng đã hơn hai mươi kilogam.</w:t>
      </w:r>
    </w:p>
    <w:p>
      <w:pPr>
        <w:pStyle w:val="BodyText"/>
      </w:pPr>
      <w:r>
        <w:t xml:space="preserve">- Được, ăn chút gì đó đi...</w:t>
      </w:r>
    </w:p>
    <w:p>
      <w:pPr>
        <w:pStyle w:val="BodyText"/>
      </w:pPr>
      <w:r>
        <w:t xml:space="preserve">Trang Duệ nhìn chung quanh, nơi này là khe núi, ước chừng có chu vi hai ba trăm mét vuông, chính giữa có một đầm nước bốn năm mươi mét vuông, hai bên bờ đều là đá, phía trước có một con đường hẹp.</w:t>
      </w:r>
    </w:p>
    <w:p>
      <w:pPr>
        <w:pStyle w:val="BodyText"/>
      </w:pPr>
      <w:r>
        <w:t xml:space="preserve">- Đùng, đùng, đùng...</w:t>
      </w:r>
    </w:p>
    <w:p>
      <w:pPr>
        <w:pStyle w:val="BodyText"/>
      </w:pPr>
      <w:r>
        <w:t xml:space="preserve">Đột nhiên Bành Phi nâng súng lên bắn về phía một cây đại thụ cách đó không xa, điều này làm cho Trang Duệ vừa mới ngồi xuống đã nhảy dựng lên kinh hãi.</w:t>
      </w:r>
    </w:p>
    <w:p>
      <w:pPr>
        <w:pStyle w:val="BodyText"/>
      </w:pPr>
      <w:r>
        <w:t xml:space="preserve">- Sao vậy?</w:t>
      </w:r>
    </w:p>
    <w:p>
      <w:pPr>
        <w:pStyle w:val="BodyText"/>
      </w:pPr>
      <w:r>
        <w:t xml:space="preserve">- Không có gì, chỉ là một con mèo rừng...</w:t>
      </w:r>
    </w:p>
    <w:p>
      <w:pPr>
        <w:pStyle w:val="BodyText"/>
      </w:pPr>
      <w:r>
        <w:t xml:space="preserve">Bành Phi chạy đến nhặt lấy con mèo rừng lớn đã bị bắn chết, sau đó quay về vứt nó xuống bên cạnh hồ nước rồi nói:</w:t>
      </w:r>
    </w:p>
    <w:p>
      <w:pPr>
        <w:pStyle w:val="BodyText"/>
      </w:pPr>
      <w:r>
        <w:t xml:space="preserve">- Loại mèo rừng này có tính tấn công cực mạnh, những con báo bình thường sợ rằng cũng không đấu lại nó, thường đánh không chết hoặc thấy là chạy mất. Nếu không xử lý thì chút nữa chúng ta đi qua thế nào cũng bị nó tấn công...</w:t>
      </w:r>
    </w:p>
    <w:p>
      <w:pPr>
        <w:pStyle w:val="BodyText"/>
      </w:pPr>
      <w:r>
        <w:t xml:space="preserve">Trang Duệ thấy con mèo rừng kia nặng ba bốn mươi cân, nhìn qua giống như một con báo thường thấy trên tivi, chỉ là toàn thân có lớp lông màu xám, không vàng óng và có đốm như báo, ngược lại giống như màu sắc thân cây.</w:t>
      </w:r>
    </w:p>
    <w:p>
      <w:pPr>
        <w:pStyle w:val="BodyText"/>
      </w:pPr>
      <w:r>
        <w:t xml:space="preserve">Trên thân con mèo rừng có ba bốn vết đạn, trong đó có một viên bắn lên đầu, Trang Duệ nhìn mà cảm thấy sợ hãi, vì thế vội vàng thu hồi ánh mắt.</w:t>
      </w:r>
    </w:p>
    <w:p>
      <w:pPr>
        <w:pStyle w:val="BodyText"/>
      </w:pPr>
      <w:r>
        <w:t xml:space="preserve">- Anh Trang, trước tiên ăn chút gì đó đi đã, hôm nay không có thời gian, nếu không thì anh sẽ được thưởng thức món thịt mèo rừng, nếu bắt thêm vài con rắn và nấu chung, căn bản là hương vị không tệ, những món ăn long hổ ở bên ngoài cũng không bằng mèo rừng và rắn độc nơi đây...</w:t>
      </w:r>
    </w:p>
    <w:p>
      <w:pPr>
        <w:pStyle w:val="BodyText"/>
      </w:pPr>
      <w:r>
        <w:t xml:space="preserve">Bành Phi tìm một khối đá bằng phẳng, thanh lý cỏ dại xung quanh, sau đó gọi Trang Duệ ngồi xuống, vì muốn đi nhanh nên sáng giờ bọn họ chưa ăn gì, lúc này thể lực tiêu hao quá lớn, cần phải bổ sung một chút.</w:t>
      </w:r>
    </w:p>
    <w:p>
      <w:pPr>
        <w:pStyle w:val="BodyText"/>
      </w:pPr>
      <w:r>
        <w:t xml:space="preserve">Món ăn rất đơn giản, cơm nắm gạo nếp, thức ăn cũng là củ cải muối, hai người đều đói bụng cồn cào, ai cũng ăn ba bốn miếng cơm nắm, uống vài ngụm nước, sau đó chờ tinh thần chậm rãi hồi phục.</w:t>
      </w:r>
    </w:p>
    <w:p>
      <w:pPr>
        <w:pStyle w:val="BodyText"/>
      </w:pPr>
      <w:r>
        <w:t xml:space="preserve">Trang Duệ tuy không thấy mệt nhưng đầu óc luôn căng cứng, chuyến đi này xem như mở rộng tầm mắt, đã thấy hơn mười loại rắn độc, còn thấy một con khỉ toàn thân đầy lông đen.</w:t>
      </w:r>
    </w:p>
    <w:p>
      <w:pPr>
        <w:pStyle w:val="BodyText"/>
      </w:pPr>
      <w:r>
        <w:t xml:space="preserve">Trang Duệ không biết đó là loại khỉ mũi hếch chỉ có ở bang Kachin của Myanmar, mức độ quý hiếm khôgn thua kém khỉ lông vàng bên Trung Quốc, có nhiều người mạo hiểm vào Dã Nhân Sơn cũng vì bắt loại khỉ này sau đó bán cho đám thương nhân tận diệt bên Trung Quốc.</w:t>
      </w:r>
    </w:p>
    <w:p>
      <w:pPr>
        <w:pStyle w:val="BodyText"/>
      </w:pPr>
      <w:r>
        <w:t xml:space="preserve">Tuy nói là bán đi với giá cao nhưng thực chất lại chẳng đáng bao nhiêu, người Trung Quốc thường đến mua đủ thứ đặc sản, người Myanmar săn lùng những động vật và thực vật quý hiếm của mình mang bán, phía Trung Quốc vừa có tiền lời cao vừa tận diệt tài nguyên Myanmar, xem như khá ác liệt.</w:t>
      </w:r>
    </w:p>
    <w:p>
      <w:pPr>
        <w:pStyle w:val="BodyText"/>
      </w:pPr>
      <w:r>
        <w:t xml:space="preserve">- Hì hì, chúng ta mang đi những thứ này, sợ rằng nhóm anh Trương cũng không có gì ăn...</w:t>
      </w:r>
    </w:p>
    <w:p>
      <w:pPr>
        <w:pStyle w:val="BodyText"/>
      </w:pPr>
      <w:r>
        <w:t xml:space="preserve">Trang Duệ ăn xong thì đứng dậy thoải mái vỗ bụng, hắn dùng giọng đắc ý nói với Bành Phi, nhưng hắn cũng có thể đoán được lúc này nhóm Trương Quốc Quân cũng không có tâm tư dùng cơm, có lẽ đang tìm kiếm hai người khắp nơi.</w:t>
      </w:r>
    </w:p>
    <w:p>
      <w:pPr>
        <w:pStyle w:val="BodyText"/>
      </w:pPr>
      <w:r>
        <w:t xml:space="preserve">Tuy có chút áy náy nhưng Trang Duệ cũng không có biện pháp nào khác, cũng không thể đi khắp thế giới nói mình có bản đồ kho báu, nhiều nhất là quay về nói vài lời tốt đẹp với Hào Vinh mà thôi.</w:t>
      </w:r>
    </w:p>
    <w:p>
      <w:pPr>
        <w:pStyle w:val="BodyText"/>
      </w:pPr>
      <w:r>
        <w:t xml:space="preserve">- Anh Trang, suỵt...</w:t>
      </w:r>
    </w:p>
    <w:p>
      <w:pPr>
        <w:pStyle w:val="BodyText"/>
      </w:pPr>
      <w:r>
        <w:t xml:space="preserve">Bành Phi vốn đang ngồi dưới đất chợt trở nên căng thẳng, hắn dùng tay quơ khẩu súng tự động ở bên cạnh, sau đó chĩa về phía Trang Duệ.</w:t>
      </w:r>
    </w:p>
    <w:p>
      <w:pPr>
        <w:pStyle w:val="BodyText"/>
      </w:pPr>
      <w:r>
        <w:t xml:space="preserve">- Anh Hào, sự việc là như vậy, là tôi không đúng, để cho cậu Trang và cậu Bành đi lạc, tôi sẽ đi tìm bọn họ về...</w:t>
      </w:r>
    </w:p>
    <w:p>
      <w:pPr>
        <w:pStyle w:val="BodyText"/>
      </w:pPr>
      <w:r>
        <w:t xml:space="preserve">Trương Quốc Quân ét chín lúc này đang đứng cúi đầu trước mặt Hào Vinh cao gầy, vẻ mặt có chút xấu hổ, mà lúc này đám người phía sau cũng mất tự nhiên.</w:t>
      </w:r>
    </w:p>
    <w:p>
      <w:pPr>
        <w:pStyle w:val="BodyText"/>
      </w:pPr>
      <w:r>
        <w:t xml:space="preserve">Mã Lục thấy Hào Vinh nhìn về phía mình thì không khỏi cảm thấy ái ngại, cố gắng đứng sau lưng Trương Quốc Quân để tránh tầm mắt của Hào Vinh. đọc truyện mới nhất tại .</w:t>
      </w:r>
    </w:p>
    <w:p>
      <w:pPr>
        <w:pStyle w:val="BodyText"/>
      </w:pPr>
      <w:r>
        <w:t xml:space="preserve">Thu hoạch của nhóm Trương Quốc Quân hôm nay thật sự phong phú, không những bắn được bảy con chim, còn có một con lợn rừng bốn mươi cân, đây là con lợn rừng bọn họ bắn được trong khe núi, nhưng cũng có một con trưởng thành chạy mất.</w:t>
      </w:r>
    </w:p>
    <w:p>
      <w:pPr>
        <w:pStyle w:val="BodyText"/>
      </w:pPr>
      <w:r>
        <w:t xml:space="preserve">Khốn nổi chiến lợi phẩm cũng không làm cho Trương Quốc Quân và nhóm người vui mừng, vì bọn họ đợi gần hai giờ ở khe núi mà không thấy hình bóng của nhóm Trang Duệ đâu cả.</w:t>
      </w:r>
    </w:p>
    <w:p>
      <w:pPr>
        <w:pStyle w:val="BodyText"/>
      </w:pPr>
      <w:r>
        <w:t xml:space="preserve">Từ chỗ Trang Duệ nghỉ ngơi đi đến khe núi chỉ mất khoảng một giờ, nhưng nhóm Trương Quốc Quân đợi gần hai giờ mà không thấy hai người Trang Duệ, thế là không khỏi sốt ruột.</w:t>
      </w:r>
    </w:p>
    <w:p>
      <w:pPr>
        <w:pStyle w:val="BodyText"/>
      </w:pPr>
      <w:r>
        <w:t xml:space="preserve">Vốn còn có một con lợn rừng nhỏ được chặn trong khe núi cho Trang Duệ đến bắn, nhưng lúc này nhóm Trương Quốc Quân cũng không quan tâm để lại con mồi cho Trang Duệ, thế là bắn chết con lợn và đi theo đường cũ tìm kiếm Trang Duệ.</w:t>
      </w:r>
    </w:p>
    <w:p>
      <w:pPr>
        <w:pStyle w:val="BodyText"/>
      </w:pPr>
      <w:r>
        <w:t xml:space="preserve">Đến địa điểm Trang Duệ nghỉ ngơi lúc sáng thì không thấy bóng dáng hai người Trang Duệ, Trương Quốc Quân tìm kiếm khắp bốn phía cũng không thấy tăm hơi, núi này đều là cành cây lá khô, chân đạp lên căn bản không để lại dấu vết.</w:t>
      </w:r>
    </w:p>
    <w:p>
      <w:pPr>
        <w:pStyle w:val="BodyText"/>
      </w:pPr>
      <w:r>
        <w:t xml:space="preserve">Cuối cùng vẫn là Mã Lục nói nên quay về, biết đâu hai người kia không tìm thấy đường và đi về rồi.</w:t>
      </w:r>
    </w:p>
    <w:p>
      <w:pPr>
        <w:pStyle w:val="BodyText"/>
      </w:pPr>
      <w:r>
        <w:t xml:space="preserve">Trương Quốc Quân lúc này mới đưa nhóm người quay về mỏ khoáng, khi hỏi nhóm hộ vệ thì không ai thấy nhóm Trang Duệ, điều này làm cho Trương Quốc Quân sợ hãi, hắn vội vàng thông báo cho Hào Vinh.</w:t>
      </w:r>
    </w:p>
    <w:p>
      <w:pPr>
        <w:pStyle w:val="BodyText"/>
      </w:pPr>
      <w:r>
        <w:t xml:space="preserve">Từ biên giới với Dã Nhân Sơn chạy về mỏ khoáng cũng mất hơn một giờ, hơn nữa còn có thời gian bọn họ trì hoãn tìm kiếm trong rừng, lúc này đã là buổi chiều, nói cách khác thì Trang Duệ và Bành Phi đã mất tích được hơn bốn giờ.</w:t>
      </w:r>
    </w:p>
    <w:p>
      <w:pPr>
        <w:pStyle w:val="BodyText"/>
      </w:pPr>
      <w:r>
        <w:t xml:space="preserve">- Tập trung tất cả mọi người tiến vào Dã Nhân Sơn.</w:t>
      </w:r>
    </w:p>
    <w:p>
      <w:pPr>
        <w:pStyle w:val="BodyText"/>
      </w:pPr>
      <w:r>
        <w:t xml:space="preserve">Hào Vinh suy tư một lúc rồi hạ mệnh lệnh, trong lòng thầm hiểu, nếu Trang Duệ xảy ra chuyện trên địa bàn của mình, không những bị Tần Hạo Nhiên la mắng, thậm chí còn chịu áp lực lớn từ phía Trung Quốc.</w:t>
      </w:r>
    </w:p>
    <w:p>
      <w:pPr>
        <w:pStyle w:val="BodyText"/>
      </w:pPr>
      <w:r>
        <w:t xml:space="preserve">Hào Vinh bây giờ thật sự hối hận, nếu biết được như vậy thì mình nên đi săn với bọn họ, như vậy sẽ không xuất hiện tình huống lạc đường.</w:t>
      </w:r>
    </w:p>
    <w:p>
      <w:pPr>
        <w:pStyle w:val="BodyText"/>
      </w:pPr>
      <w:r>
        <w:t xml:space="preserve">Từ nhỏ Hào Vinh đã sinh trưởng trong khu Pagan, hắn rất hiểu về Dã Nhân Sơn, nơi đó dù là thợ săn có kinh nghiệm cũng không dám tùy tiện xâm nhập, nếu Trang Duệ đi sai hướng mà tiến vào trong Dã Nhân Sơn, như vậy Hào Vinh thật sự khó tưởng tượng hậu quả phía sau.</w:t>
      </w:r>
    </w:p>
    <w:p>
      <w:pPr>
        <w:pStyle w:val="Compact"/>
      </w:pPr>
      <w:r>
        <w:br w:type="textWrapping"/>
      </w:r>
      <w:r>
        <w:br w:type="textWrapping"/>
      </w:r>
    </w:p>
    <w:p>
      <w:pPr>
        <w:pStyle w:val="Heading2"/>
      </w:pPr>
      <w:bookmarkStart w:id="523" w:name="chương-5-01---502-dã-nhân-sơn5---6."/>
      <w:bookmarkEnd w:id="523"/>
      <w:r>
        <w:t xml:space="preserve">501. Chương 5 01 - 502: Dã Nhân Sơn(5 - 6).</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501 - 502: Dã Nhân Sơn(5 - 6).</w:t>
      </w:r>
    </w:p>
    <w:p>
      <w:pPr>
        <w:pStyle w:val="BodyText"/>
      </w:pPr>
      <w:r>
        <w:t xml:space="preserve">Nhóm Dịch: Tepga</w:t>
      </w:r>
    </w:p>
    <w:p>
      <w:pPr>
        <w:pStyle w:val="BodyText"/>
      </w:pPr>
      <w:r>
        <w:t xml:space="preserve">Nguồn: vipvanda</w:t>
      </w:r>
    </w:p>
    <w:p>
      <w:pPr>
        <w:pStyle w:val="BodyText"/>
      </w:pPr>
      <w:r>
        <w:t xml:space="preserve">Chỉ là bây giờ không phải lúc trách phạt Trương Quốc Quân, sau khi tập hợp bốn năm mươi người thì Hào Vinh chỉ để lại ba người xem xét mỏ khoáng, tất cả đều được điều động đi tìm Trang Duệ và Bành Phi trong Dã Nhân Sơn.</w:t>
      </w:r>
    </w:p>
    <w:p>
      <w:pPr>
        <w:pStyle w:val="BodyText"/>
      </w:pPr>
      <w:r>
        <w:t xml:space="preserve">- Bành Phi, sao căng thẳng như vậy, cái...</w:t>
      </w:r>
    </w:p>
    <w:p>
      <w:pPr>
        <w:pStyle w:val="BodyText"/>
      </w:pPr>
      <w:r>
        <w:t xml:space="preserve">Vừa rồi ăn cơm có hơi gấp, hơn nữa cơm nếp rất dính, có vài phần đọng ở cuống họng, Trang Duệ định nuốt trôi xuống thì bị hành động của Bành Phi làm cho hoảng sợ.</w:t>
      </w:r>
    </w:p>
    <w:p>
      <w:pPr>
        <w:pStyle w:val="BodyText"/>
      </w:pPr>
      <w:r>
        <w:t xml:space="preserve">Bành Phi nghiêng đầu, cố ý đứng xịch ra, tỏ ý cho Trang Duệ nhìn.</w:t>
      </w:r>
    </w:p>
    <w:p>
      <w:pPr>
        <w:pStyle w:val="BodyText"/>
      </w:pPr>
      <w:r>
        <w:t xml:space="preserve">- Trời ơi.</w:t>
      </w:r>
    </w:p>
    <w:p>
      <w:pPr>
        <w:pStyle w:val="BodyText"/>
      </w:pPr>
      <w:r>
        <w:t xml:space="preserve">Trang Duệ nhìn theo ánh mắt của Bành Phi và toàn thân chợt phát lạnh, sau lưng cảm thấy lạnh lẽo.</w:t>
      </w:r>
    </w:p>
    <w:p>
      <w:pPr>
        <w:pStyle w:val="BodyText"/>
      </w:pPr>
      <w:r>
        <w:t xml:space="preserve">Trước mặt hắn bốn năm mươi mét có một lạch nước nhỏ, trong đó chợt chui ra một con mãng xà dài bảy mét, to như chén ăn cơm, nó đang bò về phía Trang Duệ và Bành Phi.</w:t>
      </w:r>
    </w:p>
    <w:p>
      <w:pPr>
        <w:pStyle w:val="BodyText"/>
      </w:pPr>
      <w:r>
        <w:t xml:space="preserve">Con mãng xà này toàn thân phủ vảy đen, hơn nữa còn có nhiều đốm lấm tấm, tốc độ không nhanh, đầu rắn ngẩng cao, thỉnh thoảng thè cái lưỡi dài hơn chục centimet ra ngoài, cặp mắt như cặp chuông đồng nhìn chằm chằm vào Trang Duệ và Bành Phi.</w:t>
      </w:r>
    </w:p>
    <w:p>
      <w:pPr>
        <w:pStyle w:val="BodyText"/>
      </w:pPr>
      <w:r>
        <w:t xml:space="preserve">Bành Phi lúc này cũng cực kỳ căng thẳng, Trang Duệ không rõ thứ này nhưng hắn thì biết rõ, đây không phải là mãng xà, chính là trăn rừng, sát thú rừng rậm.</w:t>
      </w:r>
    </w:p>
    <w:p>
      <w:pPr>
        <w:pStyle w:val="BodyText"/>
      </w:pPr>
      <w:r>
        <w:t xml:space="preserve">Trăn rừng lớn nhất trên thế giới có thể dài đến mười mét, trọng lượng hơn hai trăm kilogam, lớn như một người đàn ông trưởng thành, nhưng bình thường thì trăn rừng chỉ dài dưới năm mét mà thôi.</w:t>
      </w:r>
    </w:p>
    <w:p>
      <w:pPr>
        <w:pStyle w:val="BodyText"/>
      </w:pPr>
      <w:r>
        <w:t xml:space="preserve">Trăn rừng thích nước, bình thường sẽ sống ở những vũng bùn hoặc bờ nước cạn, thường bắt chim, lợn, rùa...Thậm chí nuốt cả cá sấu dài đến mét rưỡi, nó sẽ quấn quanh cá sấu, đến khi cá sấu không thể nào hít thở thì sẽ nuốt vào bụng, coi như vài tuần sau không cần phải đi ăn...</w:t>
      </w:r>
    </w:p>
    <w:p>
      <w:pPr>
        <w:pStyle w:val="BodyText"/>
      </w:pPr>
      <w:r>
        <w:t xml:space="preserve">Trăn rừng rõ ràng là vương giả trong loài rắn, tuy loài rắn thường nuốt lẫn nhau, nhưng dù là loại rắn nào, dù là hổ mang cực độc đều là đối tượng săn bắt của trăn rừng trưởng thành, mà những loại rắn khác không tạo thành nguy hiểm cho trăn rừng trưởng thành. đọc truyện mới nhất tại .</w:t>
      </w:r>
    </w:p>
    <w:p>
      <w:pPr>
        <w:pStyle w:val="BodyText"/>
      </w:pPr>
      <w:r>
        <w:t xml:space="preserve">- Anh Trang, lui ra phía sau một chút...</w:t>
      </w:r>
    </w:p>
    <w:p>
      <w:pPr>
        <w:pStyle w:val="BodyText"/>
      </w:pPr>
      <w:r>
        <w:t xml:space="preserve">Bành Phi đã nhắm vào ngay đầu con trăn, nhưng lúc này lòng bàn tay của hắn cũng vã đầy mồ hôi, vì hắn biết rõ loại rắn này có thể lực rất mạnh, nếu như bị quấn lên thì coi như bắn nát đầu nó cũng có thể bị vặn nát xương.</w:t>
      </w:r>
    </w:p>
    <w:p>
      <w:pPr>
        <w:pStyle w:val="BodyText"/>
      </w:pPr>
      <w:r>
        <w:t xml:space="preserve">Lúc này Bành Phi cũng không dám ra tay trước, hắn đang chờ con trăn kia chủ động tấn công.</w:t>
      </w:r>
    </w:p>
    <w:p>
      <w:pPr>
        <w:pStyle w:val="BodyText"/>
      </w:pPr>
      <w:r>
        <w:t xml:space="preserve">Sau khi cùng Bành Phi giằng co hơn một phút, con mãng xà rừng rậm giống như cảm giác đối phương không dễ trêu, ánh mắt dịch chuyển khỏi người Bành Phi, sau đó đi đến bên cạnh con mèo rừng chết, quấy lấy con mèo kéo vào trong hồ nước.</w:t>
      </w:r>
    </w:p>
    <w:p>
      <w:pPr>
        <w:pStyle w:val="BodyText"/>
      </w:pPr>
      <w:r>
        <w:t xml:space="preserve">Hồ nước kia xem ra rất sâu, con trăn vào trong hồ, vài bọt nước nổi lên, sau đó đã không còn thấy gì, có lẽ đang bắt đầu thôn phệ con mồi vốn thuộc về Bành Phi.</w:t>
      </w:r>
    </w:p>
    <w:p>
      <w:pPr>
        <w:pStyle w:val="BodyText"/>
      </w:pPr>
      <w:r>
        <w:t xml:space="preserve">- Thứ này thật là ghê gớm, giống như con mãng xà trong bộ phim kinh dị của Mỹ...</w:t>
      </w:r>
    </w:p>
    <w:p>
      <w:pPr>
        <w:pStyle w:val="BodyText"/>
      </w:pPr>
      <w:r>
        <w:t xml:space="preserve">Trang Duệ không biết sự đáng sợ của trăn rừng, vừa rồi hắn còn lấy máy ảnh ra làm vài tấm. Hắn nghĩ rằng sau này mình về nước, nếu đưa ra những tâm shinfh thế này thì nhất định sẽ làm cho đám bạn bè thích xuất ngoại du lịch hâm mộ đến chết.</w:t>
      </w:r>
    </w:p>
    <w:p>
      <w:pPr>
        <w:pStyle w:val="BodyText"/>
      </w:pPr>
      <w:r>
        <w:t xml:space="preserve">- Đúng rồi, Bành Phi, lúc nãy sao cậu không bắn?</w:t>
      </w:r>
    </w:p>
    <w:p>
      <w:pPr>
        <w:pStyle w:val="BodyText"/>
      </w:pPr>
      <w:r>
        <w:t xml:space="preserve">Trang Duệ có chút tiếc nuối, dù lần này mình tiến vào Dã Nhân Sơn không tìm ra kho báu thì cũng có thể lột da rắn mang về, cũng coi như chiến lợi phẩm xịn.</w:t>
      </w:r>
    </w:p>
    <w:p>
      <w:pPr>
        <w:pStyle w:val="BodyText"/>
      </w:pPr>
      <w:r>
        <w:t xml:space="preserve">- Anh Trang, nó không chọc vào chúng ta thì đã tạ ơn trời đất rồi. Nếu đã nghỉ ngơi tốt thì chúng ta nên đi, nếu trước khi mặt trời xuống núi mà không quay về thì rất phiền...</w:t>
      </w:r>
    </w:p>
    <w:p>
      <w:pPr>
        <w:pStyle w:val="BodyText"/>
      </w:pPr>
      <w:r>
        <w:t xml:space="preserve">Bành Phi liếc mắt nhìn, chỉ có kẻ điên mới trêu chọc vào con trăn kia, đừng nói là bị nó quấn lên người, dù chỉ là bị cái đuôi đập lên thì cũng có kết cục gãy xương.</w:t>
      </w:r>
    </w:p>
    <w:p>
      <w:pPr>
        <w:pStyle w:val="BodyText"/>
      </w:pPr>
      <w:r>
        <w:t xml:space="preserve">Lúc này Bành Phi thật sự có chút sốt ruột, bọn họ đã xâm nhập vào trong Dã Nhân Sơn, nếu như không về kịp trước lúc trời tối, qua đêm trong rừng cũng không phải ý hay, phải biết rằng bình thường những mãnh thú lớn đều ẩn hiện vào ban đêm.</w:t>
      </w:r>
    </w:p>
    <w:p>
      <w:pPr>
        <w:pStyle w:val="BodyText"/>
      </w:pPr>
      <w:r>
        <w:t xml:space="preserve">Dù ở Myanmar không phân biệt rõ bốn mùa nhưng vào mùa này thì động vật trong rừng thật sự khá ít, con đường sau đó cũng không gặp phải nguy hiểm gì, đến hai giờ chiều thì Trang Duệ và Bành Phi đến một sườn núi khá thưa cây.</w:t>
      </w:r>
    </w:p>
    <w:p>
      <w:pPr>
        <w:pStyle w:val="BodyText"/>
      </w:pPr>
      <w:r>
        <w:t xml:space="preserve">Bành Phi xem xét cẩn thận tấm bản đồ trong máy ảnh kỹ thuật số, vài phút sau mới khẳng định nói:</w:t>
      </w:r>
    </w:p>
    <w:p>
      <w:pPr>
        <w:pStyle w:val="BodyText"/>
      </w:pPr>
      <w:r>
        <w:t xml:space="preserve">- Anh Trang, chính là chỗ này...</w:t>
      </w:r>
    </w:p>
    <w:p>
      <w:pPr>
        <w:pStyle w:val="BodyText"/>
      </w:pPr>
      <w:r>
        <w:t xml:space="preserve">- Tìm xem...</w:t>
      </w:r>
    </w:p>
    <w:p>
      <w:pPr>
        <w:pStyle w:val="BodyText"/>
      </w:pPr>
      <w:r>
        <w:t xml:space="preserve">Trên đường đến đây Trang Duệ đã gặp không ít xương người, có lẽ là của các cánh quân năm xưa, Bành Phi đã xem xét rõ ràng, như vậy có lẽ là kho tàng ở chỗ này.</w:t>
      </w:r>
    </w:p>
    <w:p>
      <w:pPr>
        <w:pStyle w:val="BodyText"/>
      </w:pPr>
      <w:r>
        <w:t xml:space="preserve">Hai người cẩn thận kiểm tra, bảo tàng không có nhưng xương cốt và quần áo thì có khá nhiều, còn có vài khẩu súng, nhưng đã sớm mục nát, thân súng loang lổ, nhìn vào còn tưởng rằng đó là cây sắt khêu lò lửa.</w:t>
      </w:r>
    </w:p>
    <w:p>
      <w:pPr>
        <w:pStyle w:val="BodyText"/>
      </w:pPr>
      <w:r>
        <w:t xml:space="preserve">- Anh Trang, không có gì...</w:t>
      </w:r>
    </w:p>
    <w:p>
      <w:pPr>
        <w:pStyle w:val="BodyText"/>
      </w:pPr>
      <w:r>
        <w:t xml:space="preserve">Sau nửa giờ thì hai người gặp nhau, đều không phát hiện ra thứ gì, nhưng Bành Phi có thể xác định trước đó chưa ái đến chỗ này.</w:t>
      </w:r>
    </w:p>
    <w:p>
      <w:pPr>
        <w:pStyle w:val="BodyText"/>
      </w:pPr>
      <w:r>
        <w:t xml:space="preserve">- Lên trên một chút, sau đó tìm kiếm...</w:t>
      </w:r>
    </w:p>
    <w:p>
      <w:pPr>
        <w:pStyle w:val="BodyText"/>
      </w:pPr>
      <w:r>
        <w:t xml:space="preserve">Trang Duệ thật sự có chút khó hiểu, theo lý thì lúc đó đám quân Nhật cũng không có thời gian chôn giấu kho tàng, nhừng dù là Trang Duệ và Bành Phi mang theo cả xẻng công binh, đã đào vài chỗ, đều phát hiện đó là đất mới, căn bản là những chỗ này chưa từng bị đào xới.</w:t>
      </w:r>
    </w:p>
    <w:p>
      <w:pPr>
        <w:pStyle w:val="BodyText"/>
      </w:pPr>
      <w:r>
        <w:t xml:space="preserve">Thủ đoạn của đám trộm mộ cũng không phải sẽ vô dụng, vì ít nhất Trang Duệ cũng biết cách xem xét và nhận dạng đất mới, và không cần đào sâu.</w:t>
      </w:r>
    </w:p>
    <w:p>
      <w:pPr>
        <w:pStyle w:val="BodyText"/>
      </w:pPr>
      <w:r>
        <w:t xml:space="preserve">- Anh Trang, đến đây xem một chút...</w:t>
      </w:r>
    </w:p>
    <w:p>
      <w:pPr>
        <w:pStyle w:val="BodyText"/>
      </w:pPr>
      <w:r>
        <w:t xml:space="preserve">Đột nhiên Bành Phi đi phía trước chợt hô lên, Trang Duệ đang ở phía sau thỉnh thoảng đào vài xẻng vội vàng chạy lên.</w:t>
      </w:r>
    </w:p>
    <w:p>
      <w:pPr>
        <w:pStyle w:val="BodyText"/>
      </w:pPr>
      <w:r>
        <w:t xml:space="preserve">- Anh Trang, anh xem, thế núi chỗ này là không đúng, có dấu vết của vụ nổ, mà đất hình như cũng là được đắp lên...</w:t>
      </w:r>
    </w:p>
    <w:p>
      <w:pPr>
        <w:pStyle w:val="BodyText"/>
      </w:pPr>
      <w:r>
        <w:t xml:space="preserve">Trước mặt Bành Phi là một phần sườn núi đầy đá, lớp ngoài thường có đá lộ ra ngoài, nhưng chỗ này thì toàn là đất, bên trên đầy cỏ dại.</w:t>
      </w:r>
    </w:p>
    <w:p>
      <w:pPr>
        <w:pStyle w:val="BodyText"/>
      </w:pPr>
      <w:r>
        <w:t xml:space="preserve">Trang Duệ không biết dấu vết vụ nổ theo lời của Bành Phi là gì, nhưng hắn nghe thấy có vẻ khả nghi, thế là hắn tiến lên, dùng hai tay chống xuống mặt đất xem xét lớp đất bề mặt, lại dùng linh khí nhìn vào bên trong.</w:t>
      </w:r>
    </w:p>
    <w:p>
      <w:pPr>
        <w:pStyle w:val="BodyText"/>
      </w:pPr>
      <w:r>
        <w:t xml:space="preserve">- Ôi, cuối cùng cũng tìm ra...</w:t>
      </w:r>
    </w:p>
    <w:p>
      <w:pPr>
        <w:pStyle w:val="BodyText"/>
      </w:pPr>
      <w:r>
        <w:t xml:space="preserve">Trang Duệ dùng linh khí nhìn xuyên qua đất thì phát hiện một hang động được người ta dùng một khối đá lớn che kín, hang này dài mười hai mười ba thước, cao hai thước, tuy bên trong không có ánh sáng nhưng Trang Duệ vẫn thấy được mười hai thùng sắt.</w:t>
      </w:r>
    </w:p>
    <w:p>
      <w:pPr>
        <w:pStyle w:val="BodyText"/>
      </w:pPr>
      <w:r>
        <w:t xml:space="preserve">- Vàng, tất cả đều là vàng...</w:t>
      </w:r>
    </w:p>
    <w:p>
      <w:pPr>
        <w:pStyle w:val="BodyText"/>
      </w:pPr>
      <w:r>
        <w:t xml:space="preserve">Trang Duệ thầm kích động, khi linh khí xuyên quá vỏ thùng hơi mỏng thì ánh vàng óng ánh phả vào trong mắt.</w:t>
      </w:r>
    </w:p>
    <w:p>
      <w:pPr>
        <w:pStyle w:val="BodyText"/>
      </w:pPr>
      <w:r>
        <w:t xml:space="preserve">Vàng được đúc rất chỉnh tề, vì nó hiện ra trong mắt Trang Duệ như những khối xà phòng, chỉnh tề xếp đặt cùng một chỗ.</w:t>
      </w:r>
    </w:p>
    <w:p>
      <w:pPr>
        <w:pStyle w:val="BodyText"/>
      </w:pPr>
      <w:r>
        <w:t xml:space="preserve">- Cái...Cái gì thế này? Con bà nó, sao chỗ này lại có mãng xà?</w:t>
      </w:r>
    </w:p>
    <w:p>
      <w:pPr>
        <w:pStyle w:val="BodyText"/>
      </w:pPr>
      <w:r>
        <w:t xml:space="preserve">Trang Duệ đang định tiếp tục kiểm tra xem có phỉ thúy như trong tờ giấy trước đó ghi lại không, nhưng hắn chợt cảm thấy chân mình trầm xuống, giống như có thứ gì đó đang túm lấy quần mình.</w:t>
      </w:r>
    </w:p>
    <w:p>
      <w:pPr>
        <w:pStyle w:val="BodyText"/>
      </w:pPr>
      <w:r>
        <w:t xml:space="preserve">Trang Duệ cúi đầu xem và sợ đến mức thăng thiên, thì ra một con mãng xà khổng lò đang bò lên chân mình.</w:t>
      </w:r>
    </w:p>
    <w:p>
      <w:pPr>
        <w:pStyle w:val="BodyText"/>
      </w:pPr>
      <w:r>
        <w:t xml:space="preserve">Trang Duệ vội vàng lui ra vài bước, không ngờ hắn vấp phải tảng đá, ngã đặt mông xuống đất, mà con mãng xà to như chén cơm đang bò lên đùi phải của hắn.</w:t>
      </w:r>
    </w:p>
    <w:p>
      <w:pPr>
        <w:pStyle w:val="BodyText"/>
      </w:pPr>
      <w:r>
        <w:t xml:space="preserve">Trang Duệ giơ súng lên nhưng không dám bóp cò, vì con mãng xà đang bò lên đùi mình, nếu bóp cò thì rắn chưa chắc đã chết nhưng chân mình sẽ đứt rời.</w:t>
      </w:r>
    </w:p>
    <w:p>
      <w:pPr>
        <w:pStyle w:val="BodyText"/>
      </w:pPr>
      <w:r>
        <w:t xml:space="preserve">Lúc này chân phải của Trang Duệ đã lạnh ngắt như tờ, mà cái đầu đen của con rắn còn đang bò lên người mình, giống như coi Trang Duệ là một cành cây khô.</w:t>
      </w:r>
    </w:p>
    <w:p>
      <w:pPr>
        <w:pStyle w:val="BodyText"/>
      </w:pPr>
      <w:r>
        <w:t xml:space="preserve">- Bành...Bành Phi, tiểu tử cậu còn cười cái gì, mau đến hỗ trợ nhanh lên...</w:t>
      </w:r>
    </w:p>
    <w:p>
      <w:pPr>
        <w:pStyle w:val="BodyText"/>
      </w:pPr>
      <w:r>
        <w:t xml:space="preserve">Trang Duệ chợt nhớ đến bên cạnh mình còn có người, hắn cũng không dám động đậy, vì con rắn đã bò lên vị trí "tiểu đệ", nếu con rắn mà nổi hứng cắn một cái, sợ rằng hắn xem như không chết cũng xong đời.</w:t>
      </w:r>
    </w:p>
    <w:p>
      <w:pPr>
        <w:pStyle w:val="BodyText"/>
      </w:pPr>
      <w:r>
        <w:t xml:space="preserve">Biểu hiện của Bành Phi lúc này làm cho Trang Duệ rất khó hiểu, mình đã bị như vậy mà đối phương vẫn còn có thể cười, chẳng lẽ muốn ăn kho báu một mình sao?</w:t>
      </w:r>
    </w:p>
    <w:p>
      <w:pPr>
        <w:pStyle w:val="BodyText"/>
      </w:pPr>
      <w:r>
        <w:t xml:space="preserve">- Anh Trang, đây không phải là trăn rừng, nó không tấn công đâu, anh lại sợ đến mức như vậy...</w:t>
      </w:r>
    </w:p>
    <w:p>
      <w:pPr>
        <w:pStyle w:val="BodyText"/>
      </w:pPr>
      <w:r>
        <w:t xml:space="preserve">Bành Phi thấy Trang Duệ như vậy thì không nhịn được, hắn cũng không tiếp tục trêu chọc mà cúi người nhấc đầu rắn lên, sau đó đặt con rắn dài hơn bốn mét lên người mình.</w:t>
      </w:r>
    </w:p>
    <w:p>
      <w:pPr>
        <w:pStyle w:val="BodyText"/>
      </w:pPr>
      <w:r>
        <w:t xml:space="preserve">- Không cắn người sao?</w:t>
      </w:r>
    </w:p>
    <w:p>
      <w:pPr>
        <w:pStyle w:val="BodyText"/>
      </w:pPr>
      <w:r>
        <w:t xml:space="preserve">Trang Duệ thấy hành động của Bành Phi thì không khỏi ngây người, con bà nó cũng có rắn ăn chay niệm phật sao?</w:t>
      </w:r>
    </w:p>
    <w:p>
      <w:pPr>
        <w:pStyle w:val="BodyText"/>
      </w:pPr>
      <w:r>
        <w:t xml:space="preserve">- Đúng vậy, đây là trăn Myanmar, không cắn người...</w:t>
      </w:r>
    </w:p>
    <w:p>
      <w:pPr>
        <w:pStyle w:val="BodyText"/>
      </w:pPr>
      <w:r>
        <w:t xml:space="preserve">Bành Phi giữ lấy đầu con rắn, sau đó quấn thân nó lên cánh tay mình, con rắn toàn thân ngăm đen, thật sự rất ngoan ngoãn, không có ý muốn tấn công Bành Phi.</w:t>
      </w:r>
    </w:p>
    <w:p>
      <w:pPr>
        <w:pStyle w:val="BodyText"/>
      </w:pPr>
      <w:r>
        <w:t xml:space="preserve">Sau khi nghe xong giải thích của Bành Phi thì Trang Duệ mới hiểu, thì ra trăn Myanmar và trăn rừng không cùng loại, trăn rừng tấn công rất mạnh mẽ, nhưng loại trăn này thật sự rất ôn hòa, thích hợp làm thú cưng, thậm chí nuôi cũng rất đơn giản, nếu Lưu Xuyên có mặt ở đây thì sẽ phân biệt ra được.</w:t>
      </w:r>
    </w:p>
    <w:p>
      <w:pPr>
        <w:pStyle w:val="BodyText"/>
      </w:pPr>
      <w:r>
        <w:t xml:space="preserve">Con trăn này sống ở nơi hoang dã, chưa trải qua thuần dưỡng, sau khi quấn trên người Bành Phi một lúc thì bò xuống đất, chui vào trong một ngạch đá, chỉ sau nháy mắt đã biến mất.</w:t>
      </w:r>
    </w:p>
    <w:p>
      <w:pPr>
        <w:pStyle w:val="BodyText"/>
      </w:pPr>
      <w:r>
        <w:t xml:space="preserve">- Chỗ này có hang động... nguồn (.)</w:t>
      </w:r>
    </w:p>
    <w:p>
      <w:pPr>
        <w:pStyle w:val="BodyText"/>
      </w:pPr>
      <w:r>
        <w:t xml:space="preserve">Trang Duệ đang phát sầu vì không thể nào giải thích bên trong có kho báu, lúc này hắn cúi đầu nhìn xuống vị trí mà con rắn biến mất, nơi đó có một cửa hang đường kính hai ba mươi centimet, hắn dùng linh khí xem xét, con mãng xà rõ ràng đang quấn mình bên trong.</w:t>
      </w:r>
    </w:p>
    <w:p>
      <w:pPr>
        <w:pStyle w:val="BodyText"/>
      </w:pPr>
      <w:r>
        <w:t xml:space="preserve">- À, anh Trang, có lẽ vàng được giấu ở trong chỗ này, vì mãng xà thường thích sinh sống ở trong những hanh động râm mát, nói cách khác thì bên trong này nhất định có sơn động...</w:t>
      </w:r>
    </w:p>
    <w:p>
      <w:pPr>
        <w:pStyle w:val="BodyText"/>
      </w:pPr>
      <w:r>
        <w:t xml:space="preserve">Chỉ cần nhìn vào đống xương cốt súng ống bên ngoài thì có thể thấy đây là nơi giấu vàng, hơn nữa lớp đất bề mặt có dấu vết đào bới, tuy đã qua thời gian dài nhưng vẫn không gạt được ánh mắt của Bành Phi.</w:t>
      </w:r>
    </w:p>
    <w:p>
      <w:pPr>
        <w:pStyle w:val="BodyText"/>
      </w:pPr>
      <w:r>
        <w:t xml:space="preserve">Đối với Trang Duệ thì nếu không nổ tung chỗ này sẽ khó đưa thứ bên trong ra, mà dù nổ tung chỗ này thì hắn và Bành Phi cũng không thể nào đưa vàng đi được, cảm giác có mà không chiếm được thật sự không dễ chịu.</w:t>
      </w:r>
    </w:p>
    <w:p>
      <w:pPr>
        <w:pStyle w:val="BodyText"/>
      </w:pPr>
      <w:r>
        <w:t xml:space="preserve">Đừng nói là mười tấn vàng, chỉ là một trăm kilogam thì hai người bọn họ cũng không thể mang đi, huống hồ còn có ba mươi thùng phỉ thúy, nhưng nói là thùng sẽ không phù hợp, chỉ có thể nói là hộp, có ba mươi hộp như vậy đặt trong những thùng sắt trong hang.</w:t>
      </w:r>
    </w:p>
    <w:p>
      <w:pPr>
        <w:pStyle w:val="BodyText"/>
      </w:pPr>
      <w:r>
        <w:t xml:space="preserve">- Bành Phi, vàng ở trong hang động này, chúng ta có nên nổ tung chỗ này ra không?</w:t>
      </w:r>
    </w:p>
    <w:p>
      <w:pPr>
        <w:pStyle w:val="BodyText"/>
      </w:pPr>
      <w:r>
        <w:t xml:space="preserve">Trang Duệ trưng cầu ý kiến của Bành Phi, dù thế nào thì hai người cũng cùng đi, nếu không có Bành Phi dẫn đường thì hắn can bản không đến được chỗ này.</w:t>
      </w:r>
    </w:p>
    <w:p>
      <w:pPr>
        <w:pStyle w:val="Compact"/>
      </w:pPr>
      <w:r>
        <w:br w:type="textWrapping"/>
      </w:r>
      <w:r>
        <w:br w:type="textWrapping"/>
      </w:r>
    </w:p>
    <w:p>
      <w:pPr>
        <w:pStyle w:val="Heading2"/>
      </w:pPr>
      <w:bookmarkStart w:id="524" w:name="chương-5-01---502-dã-nhân-sơn5---6.-1"/>
      <w:bookmarkEnd w:id="524"/>
      <w:r>
        <w:t xml:space="preserve">502. Chương 5 01 - 502: Dã Nhân Sơn(5 - 6).</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501 - 502: Dã Nhân Sơn(5 - 6).</w:t>
      </w:r>
    </w:p>
    <w:p>
      <w:pPr>
        <w:pStyle w:val="BodyText"/>
      </w:pPr>
      <w:r>
        <w:t xml:space="preserve">Nhóm Dịch: Tepga</w:t>
      </w:r>
    </w:p>
    <w:p>
      <w:pPr>
        <w:pStyle w:val="BodyText"/>
      </w:pPr>
      <w:r>
        <w:t xml:space="preserve">Nguồn: vipvanda</w:t>
      </w:r>
    </w:p>
    <w:p>
      <w:pPr>
        <w:pStyle w:val="BodyText"/>
      </w:pPr>
      <w:r>
        <w:t xml:space="preserve">- Tôi nghe lời anh, anh nói sao thì làm vậy...</w:t>
      </w:r>
    </w:p>
    <w:p>
      <w:pPr>
        <w:pStyle w:val="BodyText"/>
      </w:pPr>
      <w:r>
        <w:t xml:space="preserve">Bành Phi thì không quan tâm quá nhiều, ném quyền cho Trang Duệ.</w:t>
      </w:r>
    </w:p>
    <w:p>
      <w:pPr>
        <w:pStyle w:val="BodyText"/>
      </w:pPr>
      <w:r>
        <w:t xml:space="preserve">Trang Duệ trừng mắt tức giận nói:</w:t>
      </w:r>
    </w:p>
    <w:p>
      <w:pPr>
        <w:pStyle w:val="BodyText"/>
      </w:pPr>
      <w:r>
        <w:t xml:space="preserve">- Tiểu tử cậu đúng là, nơi này có mười tấn vàng, giá trị cả tỷ tệ, đủ cho cậu sống vài đời...</w:t>
      </w:r>
    </w:p>
    <w:p>
      <w:pPr>
        <w:pStyle w:val="BodyText"/>
      </w:pPr>
      <w:r>
        <w:t xml:space="preserve">- Ha ha, anh Trang, đừng nói mười tấn vàng, hai chúng ta mang theo mười ký cũng khổ rồi...</w:t>
      </w:r>
    </w:p>
    <w:p>
      <w:pPr>
        <w:pStyle w:val="BodyText"/>
      </w:pPr>
      <w:r>
        <w:t xml:space="preserve">Bành Phi xem như nhìn thấu vấn đề, súng ống đạn dược trên người bọn họ đã hơn hai mươi cân, căn bản không thể mang theo thứ gì khác.</w:t>
      </w:r>
    </w:p>
    <w:p>
      <w:pPr>
        <w:pStyle w:val="BodyText"/>
      </w:pPr>
      <w:r>
        <w:t xml:space="preserve">- Mười ký? Tôi cũng không cần...</w:t>
      </w:r>
    </w:p>
    <w:p>
      <w:pPr>
        <w:pStyle w:val="BodyText"/>
      </w:pPr>
      <w:r>
        <w:t xml:space="preserve">Mười ký vàng chỉ hơn một triệu, Trang Duệ đưa nó ra không bằng đến chợ phỉ thúy ở Pagan mua vài khối nguyên thạch tốt.</w:t>
      </w:r>
    </w:p>
    <w:p>
      <w:pPr>
        <w:pStyle w:val="BodyText"/>
      </w:pPr>
      <w:r>
        <w:t xml:space="preserve">- À, anh Trang, tôi nghĩ thế này, nếu vẫn giấu vàng ở đây, người ta không có bản đồ sẽ nhất định không tìm được, chúng ta bây giờ không lấy đi mà gài mìn nổ tung chỗ này, sợ rằng bị người ta phát hiện ra mất, tôi thấy nên bảo trì nguyên trạng thì hay hơn...</w:t>
      </w:r>
    </w:p>
    <w:p>
      <w:pPr>
        <w:pStyle w:val="BodyText"/>
      </w:pPr>
      <w:r>
        <w:t xml:space="preserve">Bành Phi nhìn sắc trời và nói ra ý kiến của mình, hắn muốn nhanh chóng quay về, nếu không thì sau khi trời tối sẽ chẳng còn thấy những ký hiệu trên thân cây, thật sự sẽ lạc ở Dã Nhân Sơn.</w:t>
      </w:r>
    </w:p>
    <w:p>
      <w:pPr>
        <w:pStyle w:val="BodyText"/>
      </w:pPr>
      <w:r>
        <w:t xml:space="preserve">Trang Duệ đi vài vòng xem xét, số lượng vàng này quá lớn, đừng nói là hai người, dù là hai mươi người ở chỗ này nếu không có thiết bị hiện đại thì khó thể nào chở đi.</w:t>
      </w:r>
    </w:p>
    <w:p>
      <w:pPr>
        <w:pStyle w:val="BodyText"/>
      </w:pPr>
      <w:r>
        <w:t xml:space="preserve">- Hay chúng ta ngã bài với Hào Vinh, nói cho anh ấy biết?</w:t>
      </w:r>
    </w:p>
    <w:p>
      <w:pPr>
        <w:pStyle w:val="BodyText"/>
      </w:pPr>
      <w:r>
        <w:t xml:space="preserve">Trang Duệ thật sự có ý nghĩ này, nhưng đã bị hắn chối bỏ.</w:t>
      </w:r>
    </w:p>
    <w:p>
      <w:pPr>
        <w:pStyle w:val="BodyText"/>
      </w:pPr>
      <w:r>
        <w:t xml:space="preserve">Cũng không phải Trang Duệ không tin Hào Vinh, chủ yếu là không tin thủ hạ của đối phương. Có câu tiền bạc làm lu mờ nhân tâm, đám đàn ông kia thấy được vàng thì sợ rằng sẽ không nghe lời Hào Vinh, phải biết rằng mười tấn vàng cũng đủ cho bốn năm mươi người chạy sang nước ngoài sống tiêu dao cả đời.</w:t>
      </w:r>
    </w:p>
    <w:p>
      <w:pPr>
        <w:pStyle w:val="BodyText"/>
      </w:pPr>
      <w:r>
        <w:t xml:space="preserve">Nếu xảy ra tình huống như vậy, Trang Duệ nói cho Hào Vinh rõ ràng chỉ là làm hại.</w:t>
      </w:r>
    </w:p>
    <w:p>
      <w:pPr>
        <w:pStyle w:val="BodyText"/>
      </w:pPr>
      <w:r>
        <w:t xml:space="preserve">- Hay là ném cho anh Lỗi?</w:t>
      </w:r>
    </w:p>
    <w:p>
      <w:pPr>
        <w:pStyle w:val="BodyText"/>
      </w:pPr>
      <w:r>
        <w:t xml:space="preserve">Với năng lượng của Âu Dương Lỗi thì sẽ phái một nhóm bội đội đặc chủng đến đây, muốn đưa vàng đi cũng không khó.</w:t>
      </w:r>
    </w:p>
    <w:p>
      <w:pPr>
        <w:pStyle w:val="BodyText"/>
      </w:pPr>
      <w:r>
        <w:t xml:space="preserve">Trang Duệ thật sự suy nghĩ rối loạn, vì số vàng này thật sự làm cho hắn động tâm.</w:t>
      </w:r>
    </w:p>
    <w:p>
      <w:pPr>
        <w:pStyle w:val="BodyText"/>
      </w:pPr>
      <w:r>
        <w:t xml:space="preserve">- Anh Trang, nếu anh có thể đưa đến một chiếc trực thăng, tôi sẽ có biện pháp đưa số vàng này ra ngoài.</w:t>
      </w:r>
    </w:p>
    <w:p>
      <w:pPr>
        <w:pStyle w:val="BodyText"/>
      </w:pPr>
      <w:r>
        <w:t xml:space="preserve">Bành Phi thấy Trang Duệ cau mày thì biết rõ đang suy nghĩ gì, đầu phía bên kia của Dã Nhân Sơn chính là Trung Quốc, nếu cho trực thăng đến chỉ mất khoảng hai giờ.</w:t>
      </w:r>
    </w:p>
    <w:p>
      <w:pPr>
        <w:pStyle w:val="BodyText"/>
      </w:pPr>
      <w:r>
        <w:t xml:space="preserve">Bành Phi sẽ lái trực thăng, đến lúc đó gọi đến vài ba chiến hữu thân thiết, nhất định có thể vận chuyển số vàng này về nước mà quỷ không biết thần không hay.</w:t>
      </w:r>
    </w:p>
    <w:p>
      <w:pPr>
        <w:pStyle w:val="BodyText"/>
      </w:pPr>
      <w:r>
        <w:t xml:space="preserve">Trực thăng không vượt qua được biên giới Trung Quốc và Myanmar sao? Nói đùa à? Khu vực biên giới căn phòng không nghiêm, đừng nói là rừng rậm nhiệt đới, dù là hai thôn giữa hai nước cũng chỉ cách nhau vài chục mét, rất nhiều người từ hai bên đi làm công cho nhau, tối lại là về nhà ngủ, không có vấn đề gì.</w:t>
      </w:r>
    </w:p>
    <w:p>
      <w:pPr>
        <w:pStyle w:val="BodyText"/>
      </w:pPr>
      <w:r>
        <w:t xml:space="preserve">- Trực thăng sao? Nhất định phải kinh động quân đội trong nước, thôi bỏ đi, sau này hãy nói, chúng ta về trước...</w:t>
      </w:r>
    </w:p>
    <w:p>
      <w:pPr>
        <w:pStyle w:val="BodyText"/>
      </w:pPr>
      <w:r>
        <w:t xml:space="preserve">Trang Duệ biết rõ chỗ này không nên ở lâu, sau đó hắn quyết định quay về mỏ khoáng, sau này chậm rãi nghĩ biện pháp. Vì vài chục năm sau thì chỗ này sợ rằng cũng không có người, hắn không sợ người ta đến lấy mất bảo bối của mình.</w:t>
      </w:r>
    </w:p>
    <w:p>
      <w:pPr>
        <w:pStyle w:val="BodyText"/>
      </w:pPr>
      <w:r>
        <w:t xml:space="preserve">Sau khi quyết định thì hai người bắt đầu quay về, lúc này không cần nhìn mặt trời để phân biệt hướng đi, thế là tốc độ của cả hai tăng lên khá nhanh, mà sức chịu đựng của Trang Duệ cũng làm cho Bành Phi sợ líu lưỡi, dù là lúc nghỉ ngơi thì Trang Duệ vẫn còn sức bắn vài phát. Chương 503(p1): Về nước (1).</w:t>
      </w:r>
    </w:p>
    <w:p>
      <w:pPr>
        <w:pStyle w:val="BodyText"/>
      </w:pPr>
      <w:r>
        <w:t xml:space="preserve">Khi kim đồng hồ chỉ qua năm giờ thì Trang Duệ và Bành Phi đã đi qua vài khu vực chướng khí, xem như đi đến biên giới Dã Nhân Sơn, lúc này ánh mặt trời cũng dần hạ xuống.</w:t>
      </w:r>
    </w:p>
    <w:p>
      <w:pPr>
        <w:pStyle w:val="BodyText"/>
      </w:pPr>
      <w:r>
        <w:t xml:space="preserve">Lúc này trong rừng rậm rất tối, Bành Phi đi phía trước phải bật đèn pin để phân biệt ký hiệu để lại. Nơi này rừng rậm mênh mông, chỉ cần đi chệch hướng sẽ lạc vào Dã Nhân Sơn, năm xưa số người chết oan như vậy cũng rất nhiều.</w:t>
      </w:r>
    </w:p>
    <w:p>
      <w:pPr>
        <w:pStyle w:val="BodyText"/>
      </w:pPr>
      <w:r>
        <w:t xml:space="preserve">- Một giờ nữa có thể ra khỏi chỗ này, anh Trang, anh cẩn thận một chút, có nhiều động vật ra ăn đêm...</w:t>
      </w:r>
    </w:p>
    <w:p>
      <w:pPr>
        <w:pStyle w:val="BodyText"/>
      </w:pPr>
      <w:r>
        <w:t xml:space="preserve">Bành Phi đi phía trước quay đầu nói một câu với Trang Duệ, nhưng hắn còn chưa dứt lời thì đỉnh đầu vang lên tiếng gào, sau đó một bóng đen từ trên cây nhảy xổ xuống.</w:t>
      </w:r>
    </w:p>
    <w:p>
      <w:pPr>
        <w:pStyle w:val="BodyText"/>
      </w:pPr>
      <w:r>
        <w:t xml:space="preserve">Bóng đen này giống như e ngại đèn pin trên tay Bành Phi, nó lại tấn công từ phía sau Trang Duệ, khi cơ thể còn ở giữa không trung thì móng vuốt sắc bén đã chộp về phía Trang Duệ.</w:t>
      </w:r>
    </w:p>
    <w:p>
      <w:pPr>
        <w:pStyle w:val="BodyText"/>
      </w:pPr>
      <w:r>
        <w:t xml:space="preserve">- Á...</w:t>
      </w:r>
    </w:p>
    <w:p>
      <w:pPr>
        <w:pStyle w:val="BodyText"/>
      </w:pPr>
      <w:r>
        <w:t xml:space="preserve">Trang Duệ căn bản không biết vật gì nhào về phía mình, hắn chỉ cảm thấy trên đầu truyền đến tiếng gió, cánh tay trái vô ý đưa lên, trong tai truyền đến âm thanh xé toạc, cánh tay mát lạnh, một cảm giác đau đớn dữ dội thông qua cánh tay truyền vào trong óc.</w:t>
      </w:r>
    </w:p>
    <w:p>
      <w:pPr>
        <w:pStyle w:val="BodyText"/>
      </w:pPr>
      <w:r>
        <w:t xml:space="preserve">Không đợi Trang Duệ kịp phản ứng, trước ngực lại vang lên tiếng móng vuốt vồ vào lá sắt, thì ra bóng đen kia vồ một lần không trúng thì ngay sau đó móng vuốt đã vồ vào băng đạn trong ngực Trang Duệ.</w:t>
      </w:r>
    </w:p>
    <w:p>
      <w:pPr>
        <w:pStyle w:val="BodyText"/>
      </w:pPr>
      <w:r>
        <w:t xml:space="preserve">- Báo đấy, anh trang, nổ súng...</w:t>
      </w:r>
    </w:p>
    <w:p>
      <w:pPr>
        <w:pStyle w:val="BodyText"/>
      </w:pPr>
      <w:r>
        <w:t xml:space="preserve">Bành Phi quay đầu lại dùng đèn phin chĩa vào bóng đen, hai mắt nhìn thấy rõ ràng, là một con báo gấm cực đẹp, da lông vàng óng, bừng sáng dưới ánh đèn.</w:t>
      </w:r>
    </w:p>
    <w:p>
      <w:pPr>
        <w:pStyle w:val="BodyText"/>
      </w:pPr>
      <w:r>
        <w:t xml:space="preserve">Vì con báo quấn lấy Trang Duệ nên Bành Phi căn bản không thể nổ súng, mà Trang Duệ thì đang vác súng sau vai, cũng không có thời gian dùng súng, dưới tình huống nguy cấp chỉ có thể cầm dao đâm vào bụng con báo.</w:t>
      </w:r>
    </w:p>
    <w:p>
      <w:pPr>
        <w:pStyle w:val="BodyText"/>
      </w:pPr>
      <w:r>
        <w:t xml:space="preserve">- Gào...</w:t>
      </w:r>
    </w:p>
    <w:p>
      <w:pPr>
        <w:pStyle w:val="BodyText"/>
      </w:pPr>
      <w:r>
        <w:t xml:space="preserve">Con báo bị đâm chựt gào lên thê lương, nó bây giờ biết hai người này không phải là thức ăn của mình, thế nên xoay người tháo chạy lên cây.</w:t>
      </w:r>
    </w:p>
    <w:p>
      <w:pPr>
        <w:pStyle w:val="BodyText"/>
      </w:pPr>
      <w:r>
        <w:t xml:space="preserve">- Đùng...</w:t>
      </w:r>
    </w:p>
    <w:p>
      <w:pPr>
        <w:pStyle w:val="BodyText"/>
      </w:pPr>
      <w:r>
        <w:t xml:space="preserve">Súng trong tay Bành Phi cuối cùng cũng nhả đạn, một âm thanh nặng nề vang lên, con báo ngã xuống đất. Trang Duệ nhìn theo ánh đèn, con báo đang nằm đó và run rẩy.</w:t>
      </w:r>
    </w:p>
    <w:p>
      <w:pPr>
        <w:pStyle w:val="BodyText"/>
      </w:pPr>
      <w:r>
        <w:t xml:space="preserve">- Anh Trang, anh không sao chứ?</w:t>
      </w:r>
    </w:p>
    <w:p>
      <w:pPr>
        <w:pStyle w:val="BodyText"/>
      </w:pPr>
      <w:r>
        <w:t xml:space="preserve">Bành Phi không quan tâm đến con báo mà chĩa đèn về phía cánh tay Trang Duệ.</w:t>
      </w:r>
    </w:p>
    <w:p>
      <w:pPr>
        <w:pStyle w:val="BodyText"/>
      </w:pPr>
      <w:r>
        <w:t xml:space="preserve">- Không có gì, ôi, con bà nó, tay nâng lên không nổi...</w:t>
      </w:r>
    </w:p>
    <w:p>
      <w:pPr>
        <w:pStyle w:val="BodyText"/>
      </w:pPr>
      <w:r>
        <w:t xml:space="preserve">Trang Duệ thử nhúc nhích cánh tay phải, lập tức cảm thấy một cơn đau nhức dữ dội truyền đến, có lẽ là bị thương đến xương cốt, trên cánh tay có một miếng thịt bị kéo xuống, đang không ngừng thấm máu ra ngoài.</w:t>
      </w:r>
    </w:p>
    <w:p>
      <w:pPr>
        <w:pStyle w:val="BodyText"/>
      </w:pPr>
      <w:r>
        <w:t xml:space="preserve">- Anh Trang, anh ngồi xuống đi...</w:t>
      </w:r>
    </w:p>
    <w:p>
      <w:pPr>
        <w:pStyle w:val="BodyText"/>
      </w:pPr>
      <w:r>
        <w:t xml:space="preserve">- Xoẹt...</w:t>
      </w:r>
    </w:p>
    <w:p>
      <w:pPr>
        <w:pStyle w:val="BodyText"/>
      </w:pPr>
      <w:r>
        <w:t xml:space="preserve">Bành Phi xé toạc cánh tay áo rách mướp của Trang Duệ, sau đó vùi đầu vào trong bọc lấy ra một chai rượu và băng gạc.</w:t>
      </w:r>
    </w:p>
    <w:p>
      <w:pPr>
        <w:pStyle w:val="BodyText"/>
      </w:pPr>
      <w:r>
        <w:t xml:space="preserve">- Ôi, ôi, đừng, trực tiếp quấn lại là được...</w:t>
      </w:r>
    </w:p>
    <w:p>
      <w:pPr>
        <w:pStyle w:val="BodyText"/>
      </w:pPr>
      <w:r>
        <w:t xml:space="preserve">Khi dùng rượu cồn đổ lên vết thương thì cơn đau nhức dữ dội làm cho Trang Duệ thật sự hét lên, cơ thể muốn dựng ngược lên, cảm giác đau đớn này thật sự là khó thể chịu được, giống như xát muối lên vết thương vậy.</w:t>
      </w:r>
    </w:p>
    <w:p>
      <w:pPr>
        <w:pStyle w:val="BodyText"/>
      </w:pPr>
      <w:r>
        <w:t xml:space="preserve">Bành Phi đè Trang Duệ xuống, hắn cũng không quá quan tâm đến nhiều thứ, dùng miệng ngậm đèn pin, cẩn thận nhặt nhạnh những sợi lông động vật dính trên vết thương của Trang Duệ ra ngoài.</w:t>
      </w:r>
    </w:p>
    <w:p>
      <w:pPr>
        <w:pStyle w:val="BodyText"/>
      </w:pPr>
      <w:r>
        <w:t xml:space="preserve">- Này, Bành Phi, tôi cũng không phải là Quan Vân Trường, cậu đừng áp dụng phương án cạo xương chữa thương cho tôi đấy nhé...</w:t>
      </w:r>
    </w:p>
    <w:p>
      <w:pPr>
        <w:pStyle w:val="BodyText"/>
      </w:pPr>
      <w:r>
        <w:t xml:space="preserve">Vừa rồi Bành Phi dùng băng gạc và rượu cồn tẩy độc cho vết thương thì Trang Duệ đã dùng linh khí trị liệu qua, nhưng hắn không dám dùng quá nhiều, chỉ là không áu tiếp tục chảy ra mà thôi.</w:t>
      </w:r>
    </w:p>
    <w:p>
      <w:pPr>
        <w:pStyle w:val="BodyText"/>
      </w:pPr>
      <w:r>
        <w:t xml:space="preserve">Lúc này Bành Phi cũng đã lấy con dao ra, Trang Duệ nhịn không được phải vùng vẫy, sớm biết như vậy thì mình nhanh tay nhanh chân lên một chút, trước khi Bành Phi ra tay thì chữa trị tốt ình là xong.</w:t>
      </w:r>
    </w:p>
    <w:p>
      <w:pPr>
        <w:pStyle w:val="BodyText"/>
      </w:pPr>
      <w:r>
        <w:t xml:space="preserve">Nhưng miệng vết thương khá sâu, có lẽ đã ảnh hưởng đến xương, dù là Trang Duệ có linh khí hộ thân cũng khó thể chữa lành hoàn toàn. Động tác của Bành Phi tuy rất nhẹ nhàng dịu dàng nhưng Trang Duệ vẫn đau đến mức méo miệng.</w:t>
      </w:r>
    </w:p>
    <w:p>
      <w:pPr>
        <w:pStyle w:val="BodyText"/>
      </w:pPr>
      <w:r>
        <w:t xml:space="preserve">- Anh Trang, có lẽ bị thương đến xương cốt, anh đừng nhúc nhích...</w:t>
      </w:r>
    </w:p>
    <w:p>
      <w:pPr>
        <w:pStyle w:val="BodyText"/>
      </w:pPr>
      <w:r>
        <w:t xml:space="preserve">Bành Phi tỏ ra rất ngưng trọng, con báo kia nặng năm sáu chục cân, hơn nữa lại từ trên cây vồ xuống, lực lượng của nó đủ để cắt đứt một con lợn rừng. May mà lúc vừa rồi Trang Duệ lui lại, nếu không thì bị con báo đổ lên người cũng sinh ra hậu quả gãy xương.</w:t>
      </w:r>
    </w:p>
    <w:p>
      <w:pPr>
        <w:pStyle w:val="BodyText"/>
      </w:pPr>
      <w:r>
        <w:t xml:space="preserve">- Đùng, đùng, đùng, đùng...</w:t>
      </w:r>
    </w:p>
    <w:p>
      <w:pPr>
        <w:pStyle w:val="BodyText"/>
      </w:pPr>
      <w:r>
        <w:t xml:space="preserve">- Đùng, đùng, đùng, đùng, đùng, đùng...</w:t>
      </w:r>
    </w:p>
    <w:p>
      <w:pPr>
        <w:pStyle w:val="BodyText"/>
      </w:pPr>
      <w:r>
        <w:t xml:space="preserve">Khi Bành Phi đang băng bó vết thương cho Trang Duệ, dùng băng gạc làm thành một cái dây đeo, để Trang Duệ treo tay bị thương lên cổ, đúng lúc này trong rừng truyền ra tiếng súng, lúc đầu là tiếng súng ngắn, sau đó là súng trường, âm thanh vang vọng rất lâu.</w:t>
      </w:r>
    </w:p>
    <w:p>
      <w:pPr>
        <w:pStyle w:val="BodyText"/>
      </w:pPr>
      <w:r>
        <w:t xml:space="preserve">- Có lẽ là Hào đại ca tìm đến...</w:t>
      </w:r>
    </w:p>
    <w:p>
      <w:pPr>
        <w:pStyle w:val="BodyText"/>
      </w:pPr>
      <w:r>
        <w:t xml:space="preserve">Trang Duệ móc súng lục trong túi ra, định nổ súng thì bị Bành Phi cướp mất.</w:t>
      </w:r>
    </w:p>
    <w:p>
      <w:pPr>
        <w:pStyle w:val="BodyText"/>
      </w:pPr>
      <w:r>
        <w:t xml:space="preserve">Bành Phi lấy súng ngắn của mình và Trang Duệ, đồng thời còn lấy thuốc nổ plastic và lựu đạn cho vào trong một túi nhựa, ném vào trong một vũng bùn sau lưng, cuối cùng mới lấy súng Ak ra bắn vài phat lên trời.</w:t>
      </w:r>
    </w:p>
    <w:p>
      <w:pPr>
        <w:pStyle w:val="BodyText"/>
      </w:pPr>
      <w:r>
        <w:t xml:space="preserve">Trang Duệ nhìn khẩu súng ngắn theo mình vài ngày có kết cục như vậy thì cũng có chút đáng tiếc, nhưng hắn cũng không cần phải dùng súng làm gì nữa, nếu về nước và bị kiểm tra có súng thì rất phiền.</w:t>
      </w:r>
    </w:p>
    <w:p>
      <w:pPr>
        <w:pStyle w:val="BodyText"/>
      </w:pPr>
      <w:r>
        <w:t xml:space="preserve">Dù biết nhóm người sắp đến là Hào Vinh, nhưng Bành Phi vẫn tắt đèn pin, đỡ Trang Duệ đi xuống dưới một tán cây đại thụ rộng, giấu mính vào trong bóng tối.</w:t>
      </w:r>
    </w:p>
    <w:p>
      <w:pPr>
        <w:pStyle w:val="BodyText"/>
      </w:pPr>
      <w:r>
        <w:t xml:space="preserve">- Đùng đùng đùng đùng...</w:t>
      </w:r>
    </w:p>
    <w:p>
      <w:pPr>
        <w:pStyle w:val="BodyText"/>
      </w:pPr>
      <w:r>
        <w:t xml:space="preserve">Từ xa truyền đến vài tiếng súng, khoảng cách ngày càng gần Trang Duệ và Bành Phi, lúc này Bành Phi cũng bắn vài phát súng để đối phương tìm ra vị trí của mình.</w:t>
      </w:r>
    </w:p>
    <w:p>
      <w:pPr>
        <w:pStyle w:val="BodyText"/>
      </w:pPr>
      <w:r>
        <w:t xml:space="preserve">Sau chừng mười phút thì có vài chiếc đèn pin ánh sáng mạnh chiếu đến, trong rừng còn vang lên tiếng hô của Trương Quốc Quân và Hào Vinh, bọn họ đang gọi tên Trang Duệ và Bành Phi.</w:t>
      </w:r>
    </w:p>
    <w:p>
      <w:pPr>
        <w:pStyle w:val="BodyText"/>
      </w:pPr>
      <w:r>
        <w:t xml:space="preserve">- Hào đại ca, không có gì cả.</w:t>
      </w:r>
    </w:p>
    <w:p>
      <w:pPr>
        <w:pStyle w:val="BodyText"/>
      </w:pPr>
      <w:r>
        <w:t xml:space="preserve">Bành Phi cũng không cho Trang Duệ lên tiếng, mãi đến lúc hình bóng Hào Vinh lộ ra dưới ánh sáng thì mới đứng lên, cũng đỡ Trang Duệ đứng lên theo.</w:t>
      </w:r>
    </w:p>
    <w:p>
      <w:pPr>
        <w:pStyle w:val="BodyText"/>
      </w:pPr>
      <w:r>
        <w:t xml:space="preserve">- Hào đại ca, là chúng tôi.</w:t>
      </w:r>
    </w:p>
    <w:p>
      <w:pPr>
        <w:pStyle w:val="BodyText"/>
      </w:pPr>
      <w:r>
        <w:t xml:space="preserve">Âm thanh của Trang Duệ đưa đến những tiếng hoan hô vang dội, ngay sau đó ánh đèn đều chiếu lên người hắn và Bành Phi.</w:t>
      </w:r>
    </w:p>
    <w:p>
      <w:pPr>
        <w:pStyle w:val="BodyText"/>
      </w:pPr>
      <w:r>
        <w:t xml:space="preserve">- Sao rồi? Bị thương à?</w:t>
      </w:r>
    </w:p>
    <w:p>
      <w:pPr>
        <w:pStyle w:val="BodyText"/>
      </w:pPr>
      <w:r>
        <w:t xml:space="preserve">Hào Vinh thấy cánh tay của Trang Duệ treo lên cổ thì vội vàng bước nhanh đến.</w:t>
      </w:r>
    </w:p>
    <w:p>
      <w:pPr>
        <w:pStyle w:val="BodyText"/>
      </w:pPr>
      <w:r>
        <w:t xml:space="preserve">- Không có gì, bị báo vồ một phát, Hào đại ca, thật sự xấu hổ quá, làm kinh động mọi người...</w:t>
      </w:r>
    </w:p>
    <w:p>
      <w:pPr>
        <w:pStyle w:val="BodyText"/>
      </w:pPr>
      <w:r>
        <w:t xml:space="preserve">Trang Duệ giả vờ như không quan tâm, khẽ nhúc nhích tay trái, nhưng ngay sau đó lại đau đến mức méo miệng, lần này vết thương quá sâu, ngay cả linh khí cũng không có bao nhiêu tác dụng.</w:t>
      </w:r>
    </w:p>
    <w:p>
      <w:pPr>
        <w:pStyle w:val="BodyText"/>
      </w:pPr>
      <w:r>
        <w:t xml:space="preserve">- Cậu Trang, đều là tôi không đúng, không nên để cậu nghỉ lại một mình...</w:t>
      </w:r>
    </w:p>
    <w:p>
      <w:pPr>
        <w:pStyle w:val="BodyText"/>
      </w:pPr>
      <w:r>
        <w:t xml:space="preserve">Trương Quốc Quân từ sau lưng Hào Vinh đi ra với vẻ mặt áy náy, bọn họ tìm năm sáu giờ trong rừng, hầu như đều thất vọng, nếu như không tìm được thì ngày mai Hào Vinh sẽ cầu cứu quân đội, sẽ phái trực thăng đi tìm.</w:t>
      </w:r>
    </w:p>
    <w:p>
      <w:pPr>
        <w:pStyle w:val="BodyText"/>
      </w:pPr>
      <w:r>
        <w:t xml:space="preserve">Bây giờ chợt gặp lại Bành Phi và Trang Duệ, Trương Quốc Quân thật sự kích động đến mức rơi nước mắt, nếu hai người bọn họ có việc gì thì sai lầm là của hắn.</w:t>
      </w:r>
    </w:p>
    <w:p>
      <w:pPr>
        <w:pStyle w:val="BodyText"/>
      </w:pPr>
      <w:r>
        <w:t xml:space="preserve">- Trương đại ca, không trách anh, hai chúng tôi thấy một con sói nên chạy theo, thế là đi lạc, việc này không thể trách anh...</w:t>
      </w:r>
    </w:p>
    <w:p>
      <w:pPr>
        <w:pStyle w:val="BodyText"/>
      </w:pPr>
      <w:r>
        <w:t xml:space="preserve">Trang Duệ cũng thật sự cảm thấy có lỗi, vì không thê nói rõ nguyên nhân mà cũng không muốn Trương Quốc Quân phải nhận tội thay, thế là nhanh chóng nói ra cái cớ mà hắn và Bành Phi đã thương lượng tốt.</w:t>
      </w:r>
    </w:p>
    <w:p>
      <w:pPr>
        <w:pStyle w:val="Compact"/>
      </w:pPr>
      <w:r>
        <w:br w:type="textWrapping"/>
      </w:r>
      <w:r>
        <w:br w:type="textWrapping"/>
      </w:r>
    </w:p>
    <w:p>
      <w:pPr>
        <w:pStyle w:val="Heading2"/>
      </w:pPr>
      <w:bookmarkStart w:id="525" w:name="chương-5-03p1---2-về-nước-1."/>
      <w:bookmarkEnd w:id="525"/>
      <w:r>
        <w:t xml:space="preserve">503. Chương 5 03(p1 - 2): Về Nước (1).</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503(p1 - 2): Về nước (1).</w:t>
      </w:r>
    </w:p>
    <w:p>
      <w:pPr>
        <w:pStyle w:val="BodyText"/>
      </w:pPr>
      <w:r>
        <w:t xml:space="preserve">Nhóm Dịch: Tepga</w:t>
      </w:r>
    </w:p>
    <w:p>
      <w:pPr>
        <w:pStyle w:val="BodyText"/>
      </w:pPr>
      <w:r>
        <w:t xml:space="preserve">Nguồn: vipvanda</w:t>
      </w:r>
    </w:p>
    <w:p>
      <w:pPr>
        <w:pStyle w:val="BodyText"/>
      </w:pPr>
      <w:r>
        <w:t xml:space="preserve">Bấm nút "Thu gọn" để thu gọn nội dungThu gọn</w:t>
      </w:r>
    </w:p>
    <w:p>
      <w:pPr>
        <w:pStyle w:val="BodyText"/>
      </w:pPr>
      <w:r>
        <w:t xml:space="preserve">Khi kim đồng hồ chỉ qua năm giờ thì Trang Duệ và Bành Phi đã đi qua vài khu vực chướng khí, xem như đi đến biên giới Dã Nhân Sơn, lúc này ánh mặt trời cũng dần hạ xuống.</w:t>
      </w:r>
    </w:p>
    <w:p>
      <w:pPr>
        <w:pStyle w:val="BodyText"/>
      </w:pPr>
      <w:r>
        <w:t xml:space="preserve">Lúc này trong rừng rậm rất tối, Bành Phi đi phía trước phải bật đèn pin để phân biệt ký hiệu để lại. Nơi này rừng rậm mênh mông, chỉ cần đi chệch hướng sẽ lạc vào Dã Nhân Sơn, năm xưa số người chết oan như vậy cũng rất nhiều.</w:t>
      </w:r>
    </w:p>
    <w:p>
      <w:pPr>
        <w:pStyle w:val="BodyText"/>
      </w:pPr>
      <w:r>
        <w:t xml:space="preserve">- Một giờ nữa có thể ra khỏi chỗ này, anh Trang, anh cẩn thận một chút, có nhiều động vật ra ăn đêm...</w:t>
      </w:r>
    </w:p>
    <w:p>
      <w:pPr>
        <w:pStyle w:val="BodyText"/>
      </w:pPr>
      <w:r>
        <w:t xml:space="preserve">Bành Phi đi phía trước quay đầu nói một câu với Trang Duệ, nhưng hắn còn chưa dứt lời thì đỉnh đầu vang lên tiếng gào, sau đó một bóng đen từ trên cây nhảy xổ xuống.</w:t>
      </w:r>
    </w:p>
    <w:p>
      <w:pPr>
        <w:pStyle w:val="BodyText"/>
      </w:pPr>
      <w:r>
        <w:t xml:space="preserve">Bóng đen này giống như e ngại đèn pin trên tay Bành Phi, nó lại tấn công từ phía sau Trang Duệ, khi cơ thể còn ở giữa không trung thì móng vuốt sắc bén đã chộp về phía Trang Duệ.</w:t>
      </w:r>
    </w:p>
    <w:p>
      <w:pPr>
        <w:pStyle w:val="BodyText"/>
      </w:pPr>
      <w:r>
        <w:t xml:space="preserve">- Á... đọc truyện mới nhất tại .</w:t>
      </w:r>
    </w:p>
    <w:p>
      <w:pPr>
        <w:pStyle w:val="BodyText"/>
      </w:pPr>
      <w:r>
        <w:t xml:space="preserve">Trang Duệ căn bản không biết vật gì nhào về phía mình, hắn chỉ cảm thấy trên đầu truyền đến tiếng gió, cánh tay trái vô ý đưa lên, trong tai truyền đến âm thanh xé toạc, cánh tay mát lạnh, một cảm giác đau đớn dữ dội thông qua cánh tay truyền vào trong óc.</w:t>
      </w:r>
    </w:p>
    <w:p>
      <w:pPr>
        <w:pStyle w:val="BodyText"/>
      </w:pPr>
      <w:r>
        <w:t xml:space="preserve">Không đợi Trang Duệ kịp phản ứng, trước ngực lại vang lên tiếng móng vuốt vồ vào lá sắt, thì ra bóng đen kia vồ một lần không trúng thì ngay sau đó móng vuốt đã vồ vào băng đạn trong ngực Trang Duệ.</w:t>
      </w:r>
    </w:p>
    <w:p>
      <w:pPr>
        <w:pStyle w:val="BodyText"/>
      </w:pPr>
      <w:r>
        <w:t xml:space="preserve">- Báo đấy, anh trang, nổ súng...</w:t>
      </w:r>
    </w:p>
    <w:p>
      <w:pPr>
        <w:pStyle w:val="BodyText"/>
      </w:pPr>
      <w:r>
        <w:t xml:space="preserve">Bành Phi quay đầu lại dùng đèn phin chĩa vào bóng đen, hai mắt nhìn thấy rõ ràng, là một con báo gấm cực đẹp, da lông vàng óng, bừng sáng dưới ánh đèn.</w:t>
      </w:r>
    </w:p>
    <w:p>
      <w:pPr>
        <w:pStyle w:val="BodyText"/>
      </w:pPr>
      <w:r>
        <w:t xml:space="preserve">Vì con báo quấn lấy Trang Duệ nên Bành Phi căn bản không thể nổ súng, mà Trang Duệ thì đang vác súng sau vai, cũng không có thời gian dùng súng, dưới tình huống nguy cấp chỉ có thể cầm dao đâm vào bụng con báo.</w:t>
      </w:r>
    </w:p>
    <w:p>
      <w:pPr>
        <w:pStyle w:val="BodyText"/>
      </w:pPr>
      <w:r>
        <w:t xml:space="preserve">- Gào...</w:t>
      </w:r>
    </w:p>
    <w:p>
      <w:pPr>
        <w:pStyle w:val="BodyText"/>
      </w:pPr>
      <w:r>
        <w:t xml:space="preserve">Con báo bị đâm chựt gào lên thê lương, nó bây giờ biết hai người này không phải là thức ăn của mình, thế nên xoay người tháo chạy lên cây.</w:t>
      </w:r>
    </w:p>
    <w:p>
      <w:pPr>
        <w:pStyle w:val="BodyText"/>
      </w:pPr>
      <w:r>
        <w:t xml:space="preserve">- Đùng...</w:t>
      </w:r>
    </w:p>
    <w:p>
      <w:pPr>
        <w:pStyle w:val="BodyText"/>
      </w:pPr>
      <w:r>
        <w:t xml:space="preserve">Súng trong tay Bành Phi cuối cùng cũng nhả đạn, một âm thanh nặng nề vang lên, con báo ngã xuống đất. Trang Duệ nhìn theo ánh đèn, con báo đang nằm đó và run rẩy.</w:t>
      </w:r>
    </w:p>
    <w:p>
      <w:pPr>
        <w:pStyle w:val="BodyText"/>
      </w:pPr>
      <w:r>
        <w:t xml:space="preserve">- Anh Trang, anh không sao chứ?</w:t>
      </w:r>
    </w:p>
    <w:p>
      <w:pPr>
        <w:pStyle w:val="BodyText"/>
      </w:pPr>
      <w:r>
        <w:t xml:space="preserve">Bành Phi không quan tâm đến con báo mà chĩa đèn về phía cánh tay Trang Duệ.</w:t>
      </w:r>
    </w:p>
    <w:p>
      <w:pPr>
        <w:pStyle w:val="BodyText"/>
      </w:pPr>
      <w:r>
        <w:t xml:space="preserve">- Không có gì, ôi, con bà nó, tay nâng lên không nổi...</w:t>
      </w:r>
    </w:p>
    <w:p>
      <w:pPr>
        <w:pStyle w:val="BodyText"/>
      </w:pPr>
      <w:r>
        <w:t xml:space="preserve">Trang Duệ thử nhúc nhích cánh tay phải, lập tức cảm thấy một cơn đau nhức dữ dội truyền đến, có lẽ là bị thương đến xương cốt, trên cánh tay có một miếng thịt bị kéo xuống, đang không ngừng thấm máu ra ngoài.</w:t>
      </w:r>
    </w:p>
    <w:p>
      <w:pPr>
        <w:pStyle w:val="BodyText"/>
      </w:pPr>
      <w:r>
        <w:t xml:space="preserve">- Anh Trang, anh ngồi xuống đi...</w:t>
      </w:r>
    </w:p>
    <w:p>
      <w:pPr>
        <w:pStyle w:val="BodyText"/>
      </w:pPr>
      <w:r>
        <w:t xml:space="preserve">- Xoẹt...</w:t>
      </w:r>
    </w:p>
    <w:p>
      <w:pPr>
        <w:pStyle w:val="BodyText"/>
      </w:pPr>
      <w:r>
        <w:t xml:space="preserve">Bành Phi xé toạc cánh tay áo rách mướp của Trang Duệ, sau đó vùi đầu vào trong bọc lấy ra một chai rượu và băng gạc.</w:t>
      </w:r>
    </w:p>
    <w:p>
      <w:pPr>
        <w:pStyle w:val="BodyText"/>
      </w:pPr>
      <w:r>
        <w:t xml:space="preserve">- Ôi, ôi, đừng, trực tiếp quấn lại là được...</w:t>
      </w:r>
    </w:p>
    <w:p>
      <w:pPr>
        <w:pStyle w:val="BodyText"/>
      </w:pPr>
      <w:r>
        <w:t xml:space="preserve">Khi dùng rượu cồn đổ lên vết thương thì cơn đau nhức dữ dội làm cho Trang Duệ thật sự hét lên, cơ thể muốn dựng ngược lên, cảm giác đau đớn này thật sự là khó thể chịu được, giống như xát muối lên vết thương vậy.</w:t>
      </w:r>
    </w:p>
    <w:p>
      <w:pPr>
        <w:pStyle w:val="BodyText"/>
      </w:pPr>
      <w:r>
        <w:t xml:space="preserve">Bành Phi đè Trang Duệ xuống, hắn cũng không quá quan tâm đến nhiều thứ, dùng miệng ngậm đèn pin, cẩn thận nhặt nhạnh những sợi lông động vật dính trên vết thương của Trang Duệ ra ngoài.</w:t>
      </w:r>
    </w:p>
    <w:p>
      <w:pPr>
        <w:pStyle w:val="BodyText"/>
      </w:pPr>
      <w:r>
        <w:t xml:space="preserve">- Này, Bành Phi, tôi cũng không phải là Quan Vân Trường, cậu đừng áp dụng phương án cạo xương chữa thương cho tôi đấy nhé...</w:t>
      </w:r>
    </w:p>
    <w:p>
      <w:pPr>
        <w:pStyle w:val="BodyText"/>
      </w:pPr>
      <w:r>
        <w:t xml:space="preserve">Vừa rồi Bành Phi dùng băng gạc và rượu cồn tẩy độc cho vết thương thì Trang Duệ đã dùng linh khí trị liệu qua, nhưng hắn không dám dùng quá nhiều, chỉ là không áu tiếp tục chảy ra mà thôi.</w:t>
      </w:r>
    </w:p>
    <w:p>
      <w:pPr>
        <w:pStyle w:val="BodyText"/>
      </w:pPr>
      <w:r>
        <w:t xml:space="preserve">Lúc này Bành Phi cũng đã lấy con dao ra, Trang Duệ nhịn không được phải vùng vẫy, sớm biết như vậy thì mình nhanh tay nhanh chân lên một chút, trước khi Bành Phi ra tay thì chữa trị tốt ình là xong.</w:t>
      </w:r>
    </w:p>
    <w:p>
      <w:pPr>
        <w:pStyle w:val="BodyText"/>
      </w:pPr>
      <w:r>
        <w:t xml:space="preserve">Nhưng miệng vết thương khá sâu, có lẽ đã ảnh hưởng đến xương, dù là Trang Duệ có linh khí hộ thân cũng khó thể chữa lành hoàn toàn. Động tác của Bành Phi tuy rất nhẹ nhàng dịu dàng nhưng Trang Duệ vẫn đau đến mức méo miệng.</w:t>
      </w:r>
    </w:p>
    <w:p>
      <w:pPr>
        <w:pStyle w:val="BodyText"/>
      </w:pPr>
      <w:r>
        <w:t xml:space="preserve">- Anh Trang, có lẽ bị thương đến xương cốt, anh đừng nhúc nhích...</w:t>
      </w:r>
    </w:p>
    <w:p>
      <w:pPr>
        <w:pStyle w:val="BodyText"/>
      </w:pPr>
      <w:r>
        <w:t xml:space="preserve">Bành Phi tỏ ra rất ngưng trọng, con báo kia nặng năm sáu chục cân, hơn nữa lại từ trên cây vồ xuống, lực lượng của nó đủ để cắt đứt một con lợn rừng. May mà lúc vừa rồi Trang Duệ lui lại, nếu không thì bị con báo đổ lên người cũng sinh ra hậu quả gãy xương.</w:t>
      </w:r>
    </w:p>
    <w:p>
      <w:pPr>
        <w:pStyle w:val="BodyText"/>
      </w:pPr>
      <w:r>
        <w:t xml:space="preserve">- Đùng, đùng, đùng, đùng...</w:t>
      </w:r>
    </w:p>
    <w:p>
      <w:pPr>
        <w:pStyle w:val="BodyText"/>
      </w:pPr>
      <w:r>
        <w:t xml:space="preserve">- Đùng, đùng, đùng, đùng, đùng, đùng...</w:t>
      </w:r>
    </w:p>
    <w:p>
      <w:pPr>
        <w:pStyle w:val="BodyText"/>
      </w:pPr>
      <w:r>
        <w:t xml:space="preserve">Khi Bành Phi đang băng bó vết thương cho Trang Duệ, dùng băng gạc làm thành một cái dây đeo, để Trang Duệ treo tay bị thương lên cổ, đúng lúc này trong rừng truyền ra tiếng súng, lúc đầu là tiếng súng ngắn, sau đó là súng trường, âm thanh vang vọng rất lâu.</w:t>
      </w:r>
    </w:p>
    <w:p>
      <w:pPr>
        <w:pStyle w:val="BodyText"/>
      </w:pPr>
      <w:r>
        <w:t xml:space="preserve">- Có lẽ là Hào đại ca tìm đến...</w:t>
      </w:r>
    </w:p>
    <w:p>
      <w:pPr>
        <w:pStyle w:val="BodyText"/>
      </w:pPr>
      <w:r>
        <w:t xml:space="preserve">Trang Duệ móc súng lục trong túi ra, định nổ súng thì bị Bành Phi cướp mất.</w:t>
      </w:r>
    </w:p>
    <w:p>
      <w:pPr>
        <w:pStyle w:val="BodyText"/>
      </w:pPr>
      <w:r>
        <w:t xml:space="preserve">Bành Phi lấy súng ngắn của mình và Trang Duệ, đồng thời còn lấy thuốc nổ plastic và lựu đạn cho vào trong một túi nhựa, ném vào trong một vũng bùn sau lưng, cuối cùng mới lấy súng Ak ra bắn vài phat lên trời.</w:t>
      </w:r>
    </w:p>
    <w:p>
      <w:pPr>
        <w:pStyle w:val="BodyText"/>
      </w:pPr>
      <w:r>
        <w:t xml:space="preserve">Trang Duệ nhìn khẩu súng ngắn theo mình vài ngày có kết cục như vậy thì cũng có chút đáng tiếc, nhưng hắn cũng không cần phải dùng súng làm gì nữa, nếu về nước và bị kiểm tra có súng thì rất phiền.</w:t>
      </w:r>
    </w:p>
    <w:p>
      <w:pPr>
        <w:pStyle w:val="BodyText"/>
      </w:pPr>
      <w:r>
        <w:t xml:space="preserve">Dù biết nhóm người sắp đến là Hào Vinh, nhưng Bành Phi vẫn tắt đèn pin, đỡ Trang Duệ đi xuống dưới một tán cây đại thụ rộng, giấu mính vào trong bóng tối.</w:t>
      </w:r>
    </w:p>
    <w:p>
      <w:pPr>
        <w:pStyle w:val="BodyText"/>
      </w:pPr>
      <w:r>
        <w:t xml:space="preserve">- Đùng đùng đùng đùng...</w:t>
      </w:r>
    </w:p>
    <w:p>
      <w:pPr>
        <w:pStyle w:val="BodyText"/>
      </w:pPr>
      <w:r>
        <w:t xml:space="preserve">Từ xa truyền đến vài tiếng súng, khoảng cách ngày càng gần Trang Duệ và Bành Phi, lúc này Bành Phi cũng bắn vài phát súng để đối phương tìm ra vị trí của mình.</w:t>
      </w:r>
    </w:p>
    <w:p>
      <w:pPr>
        <w:pStyle w:val="BodyText"/>
      </w:pPr>
      <w:r>
        <w:t xml:space="preserve">Sau chừng mười phút thì có vài chiếc đèn pin ánh sáng mạnh chiếu đến, trong rừng còn vang lên tiếng hô của Trương Quốc Quân và Hào Vinh, bọn họ đang gọi tên Trang Duệ và Bành Phi.</w:t>
      </w:r>
    </w:p>
    <w:p>
      <w:pPr>
        <w:pStyle w:val="BodyText"/>
      </w:pPr>
      <w:r>
        <w:t xml:space="preserve">- Hào đại ca, không có gì cả.</w:t>
      </w:r>
    </w:p>
    <w:p>
      <w:pPr>
        <w:pStyle w:val="BodyText"/>
      </w:pPr>
      <w:r>
        <w:t xml:space="preserve">Bành Phi cũng không cho Trang Duệ lên tiếng, mãi đến lúc hình bóng Hào Vinh lộ ra dưới ánh sáng thì mới đứng lên, cũng đỡ Trang Duệ đứng lên theo.</w:t>
      </w:r>
    </w:p>
    <w:p>
      <w:pPr>
        <w:pStyle w:val="BodyText"/>
      </w:pPr>
      <w:r>
        <w:t xml:space="preserve">- Hào đại ca, là chúng tôi.</w:t>
      </w:r>
    </w:p>
    <w:p>
      <w:pPr>
        <w:pStyle w:val="BodyText"/>
      </w:pPr>
      <w:r>
        <w:t xml:space="preserve">Âm thanh của Trang Duệ đưa đến những tiếng hoan hô vang dội, ngay sau đó ánh đèn đều chiếu lên người hắn và Bành Phi.</w:t>
      </w:r>
    </w:p>
    <w:p>
      <w:pPr>
        <w:pStyle w:val="BodyText"/>
      </w:pPr>
      <w:r>
        <w:t xml:space="preserve">- Sao rồi? Bị thương à?</w:t>
      </w:r>
    </w:p>
    <w:p>
      <w:pPr>
        <w:pStyle w:val="BodyText"/>
      </w:pPr>
      <w:r>
        <w:t xml:space="preserve">Hào Vinh thấy cánh tay của Trang Duệ treo lên cổ thì vội vàng bước nhanh đến.</w:t>
      </w:r>
    </w:p>
    <w:p>
      <w:pPr>
        <w:pStyle w:val="BodyText"/>
      </w:pPr>
      <w:r>
        <w:t xml:space="preserve">- Không có gì, bị báo vồ một phát, Hào đại ca, thật sự xấu hổ quá, làm kinh động mọi người...</w:t>
      </w:r>
    </w:p>
    <w:p>
      <w:pPr>
        <w:pStyle w:val="BodyText"/>
      </w:pPr>
      <w:r>
        <w:t xml:space="preserve">Trang Duệ giả vờ như không quan tâm, khẽ nhúc nhích tay trái, nhưng ngay sau đó lại đau đến mức méo miệng, lần này vết thương quá sâu, ngay cả linh khí cũng không có bao nhiêu tác dụng.</w:t>
      </w:r>
    </w:p>
    <w:p>
      <w:pPr>
        <w:pStyle w:val="BodyText"/>
      </w:pPr>
      <w:r>
        <w:t xml:space="preserve">- Cậu Trang, đều là tôi không đúng, không nên để cậu nghỉ lại một mình...</w:t>
      </w:r>
    </w:p>
    <w:p>
      <w:pPr>
        <w:pStyle w:val="BodyText"/>
      </w:pPr>
      <w:r>
        <w:t xml:space="preserve">Trương Quốc Quân từ sau lưng Hào Vinh đi ra với vẻ mặt áy náy, bọn họ tìm năm sáu giờ trong rừng, hầu như đều thất vọng, nếu như không tìm được thì ngày mai Hào Vinh sẽ cầu cứu quân đội, sẽ phái trực thăng đi tìm.</w:t>
      </w:r>
    </w:p>
    <w:p>
      <w:pPr>
        <w:pStyle w:val="BodyText"/>
      </w:pPr>
      <w:r>
        <w:t xml:space="preserve">Bây giờ chợt gặp lại Bành Phi và Trang Duệ, Trương Quốc Quân thật sự kích động đến mức rơi nước mắt, nếu hai người bọn họ có việc gì thì sai lầm là của hắn.</w:t>
      </w:r>
    </w:p>
    <w:p>
      <w:pPr>
        <w:pStyle w:val="BodyText"/>
      </w:pPr>
      <w:r>
        <w:t xml:space="preserve">- Trương đại ca, không trách anh, hai chúng tôi thấy một con sói nên chạy theo, thế là đi lạc, việc này không thể trách anh...</w:t>
      </w:r>
    </w:p>
    <w:p>
      <w:pPr>
        <w:pStyle w:val="BodyText"/>
      </w:pPr>
      <w:r>
        <w:t xml:space="preserve">Trang Duệ cũng thật sự cảm thấy có lỗi, vì không thê nói rõ nguyên nhân mà cũng không muốn Trương Quốc Quân phải nhận tội thay, thế là nhanh chóng nói ra cái cớ mà hắn và Bành Phi đã thương lượng tốt.</w:t>
      </w:r>
    </w:p>
    <w:p>
      <w:pPr>
        <w:pStyle w:val="BodyText"/>
      </w:pPr>
      <w:r>
        <w:t xml:space="preserve">- Được rồi, đừng nói nhiều nữa, Đại Quân, tranh thủ thời gian cáng về, nhanh lên, về mỏ khoáng trước, sau đó đi về Pagan tìm bác sĩ.</w:t>
      </w:r>
    </w:p>
    <w:p>
      <w:pPr>
        <w:pStyle w:val="BodyText"/>
      </w:pPr>
      <w:r>
        <w:t xml:space="preserve">Hào Vinh khoát tay cắt dứt lời Trang Duệ và Trương Quốc Quân, hắn thật sự không nghi ngờ lời nói của Trang Duệ, vì trong rừng khó phân biệt phương hướng, chỉ cần lệch hướng sẽ lạc ngay. Dù là những thợ săn có kinh nghiệm phong phú thì cũng có những lúc đi lạc vài ngày.</w:t>
      </w:r>
    </w:p>
    <w:p>
      <w:pPr>
        <w:pStyle w:val="BodyText"/>
      </w:pPr>
      <w:r>
        <w:t xml:space="preserve">- Tôi không sao, ôi...Đừng, đừng, tôi tự nằm xuống được...</w:t>
      </w:r>
    </w:p>
    <w:p>
      <w:pPr>
        <w:pStyle w:val="BodyText"/>
      </w:pPr>
      <w:r>
        <w:t xml:space="preserve">Trang Duệ vừa định nói mình không việc gì thì hai người đàn ông đã xách cáng đến, hai người mỗi người một tay một chân nhấc Trang Duệ lên cáng, đây là thứ mà Hào Vinh đã chuẩn bị sẵn khi vào núi, hắn chỉ sợ hai người có chuyện xấu xảy ra.</w:t>
      </w:r>
    </w:p>
    <w:p>
      <w:pPr>
        <w:pStyle w:val="BodyText"/>
      </w:pPr>
      <w:r>
        <w:t xml:space="preserve">- Tôi không sao, tôi thật sự không sao, anh xem, tôi có thể chạy có thể nhảy...</w:t>
      </w:r>
    </w:p>
    <w:p>
      <w:pPr>
        <w:pStyle w:val="BodyText"/>
      </w:pPr>
      <w:r>
        <w:t xml:space="preserve">Bành Phi thấy Hào Vinh nhìn về phía mình thì sợi đến mức vội vàng chạy vài bước, hắn tuy mệt mỏi nhưng không quen nằm băng ca.</w:t>
      </w:r>
    </w:p>
    <w:p>
      <w:pPr>
        <w:pStyle w:val="BodyText"/>
      </w:pPr>
      <w:r>
        <w:t xml:space="preserve">- Hào đại ca, mang cả con báo đi...</w:t>
      </w:r>
    </w:p>
    <w:p>
      <w:pPr>
        <w:pStyle w:val="BodyText"/>
      </w:pPr>
      <w:r>
        <w:t xml:space="preserve">Trang Duệ còn chưa quên kẻ đầu sỏ gây ra vết thương ình, mà da báo thật sự rất đẹp, mang về nước nói khoác sẽ làm cho tiểu tử Lưu Xuyên hâm mộ phát chết, tên kia săn được vài con thỏ hoang mà cứ mãi khoe khoang với mình.</w:t>
      </w:r>
    </w:p>
    <w:p>
      <w:pPr>
        <w:pStyle w:val="BodyText"/>
      </w:pPr>
      <w:r>
        <w:t xml:space="preserve">- Ôi, kỹ thuật bắn súng rất chuẩn, một phát súng ngay mắt báo, rất may mắn, da không bị tổn thương. Không đúng, bụng báo có vết thương, là vết dao đâm à?</w:t>
      </w:r>
    </w:p>
    <w:p>
      <w:pPr>
        <w:pStyle w:val="BodyText"/>
      </w:pPr>
      <w:r>
        <w:t xml:space="preserve">Trương Quốc Quân nghe được lời Trang Duệ thì dùng đèn pin soi và kiểm tra con báo, trong miệng nói lời tán thưởng, tuy một phát súng của Bành Phi cũng thật sự có quan sát rất kỹ, nhưng Trương Quốc Quân lại nghĩ rằng chỉ là trùng hợp, mèo mù với được chuột chết.</w:t>
      </w:r>
    </w:p>
    <w:p>
      <w:pPr>
        <w:pStyle w:val="BodyText"/>
      </w:pPr>
      <w:r>
        <w:t xml:space="preserve">Trương Quốc Quân xách lấy hai chân sau của báo vác lên người, cứ như vậy mà đi theo đám người ra ngoài núi.</w:t>
      </w:r>
    </w:p>
    <w:p>
      <w:pPr>
        <w:pStyle w:val="BodyText"/>
      </w:pPr>
      <w:r>
        <w:t xml:space="preserve">Hào Vinh chia đội ngũ thành bốn tổ, mỗi tổ mười người, đi vào rừng thỉnh thoảng nổ súng, những đội ngũ khác nghe thấy tiếng súng sẽ khép vòng vây, khi đến rìa Dã Nhân Sơn thì cũng mất khá nhiều thời gian.</w:t>
      </w:r>
    </w:p>
    <w:p>
      <w:pPr>
        <w:pStyle w:val="BodyText"/>
      </w:pPr>
      <w:r>
        <w:t xml:space="preserve">- Thế nào, hôm qua ngủ có tốt không?</w:t>
      </w:r>
    </w:p>
    <w:p>
      <w:pPr>
        <w:pStyle w:val="BodyText"/>
      </w:pPr>
      <w:r>
        <w:t xml:space="preserve">Buổi sáng, ở những căn nhà gỗ dưới chân núi, Hào Vinh đi đến phòng thăm Trang Duệ.</w:t>
      </w:r>
    </w:p>
    <w:p>
      <w:pPr>
        <w:pStyle w:val="BodyText"/>
      </w:pPr>
      <w:r>
        <w:t xml:space="preserve">Tối qua sau khi về mỏ khoáng, Trang Duệ và Bành Phi thật sự là rất mệt, cũng không chạy về Pagan ngay trong đêm, vì trong mỏ khoáng cũng có bác sĩ mời đến từ Pagan, người này băng bó lại cho Trang Duệ, sau đó cho uống thuốc chống viêm và đi ngủ.</w:t>
      </w:r>
    </w:p>
    <w:p>
      <w:pPr>
        <w:pStyle w:val="BodyText"/>
      </w:pPr>
      <w:r>
        <w:t xml:space="preserve">- Khá tốt, Hào đại ca, hôm qua thật sự xấu hổ với anh, cho anh thêm phiền...</w:t>
      </w:r>
    </w:p>
    <w:p>
      <w:pPr>
        <w:pStyle w:val="BodyText"/>
      </w:pPr>
      <w:r>
        <w:t xml:space="preserve">Trang Duệ ngồi dậy, nhưng cánh tay vẫn rất đau, vết thương ảnh hưởng đến xương, dù dùng linh khí điều trị thì cũng không có hiệu quả tốt.</w:t>
      </w:r>
    </w:p>
    <w:p>
      <w:pPr>
        <w:pStyle w:val="BodyText"/>
      </w:pPr>
      <w:r>
        <w:t xml:space="preserve">Hào Vinh tiến lên đỡ lấy người Trang Duệ, hắn nói:</w:t>
      </w:r>
    </w:p>
    <w:p>
      <w:pPr>
        <w:pStyle w:val="BodyText"/>
      </w:pPr>
      <w:r>
        <w:t xml:space="preserve">- Đừng nói những lời kia, tôi thấy cậu như thế này cũng không chịu được nữa, hay là ở lại Myanmar qua năm rồi về...</w:t>
      </w:r>
    </w:p>
    <w:p>
      <w:pPr>
        <w:pStyle w:val="BodyText"/>
      </w:pPr>
      <w:r>
        <w:t xml:space="preserve">- Ôi, như vậy cũng không được, ngày mốt tôi sẽ phải thi, hôm nay phải về rồi...</w:t>
      </w:r>
    </w:p>
    <w:p>
      <w:pPr>
        <w:pStyle w:val="BodyText"/>
      </w:pPr>
      <w:r>
        <w:t xml:space="preserve">Trang Duệ tính toán thời gian, vẻ mặt không khỏi sốt ruột, chỉ còn ba ngày nữa là bắt đầu thi nghiên cứu sinh, chính mình nếu không thi đậu thì sẽ có lỗi với chú Đức, sợ rằng cũng không có mặt mũi gặp giáo sư Mạnh.</w:t>
      </w:r>
    </w:p>
    <w:p>
      <w:pPr>
        <w:pStyle w:val="BodyText"/>
      </w:pPr>
      <w:r>
        <w:t xml:space="preserve">Hơn nữa vết thương của hắn ở tay trái, không ảnh hưởng đến việc thi cử, nếu tay phải thì thật sự rất phiền.</w:t>
      </w:r>
    </w:p>
    <w:p>
      <w:pPr>
        <w:pStyle w:val="BodyText"/>
      </w:pPr>
      <w:r>
        <w:t xml:space="preserve">- Như vậy có được không?</w:t>
      </w:r>
    </w:p>
    <w:p>
      <w:pPr>
        <w:pStyle w:val="BodyText"/>
      </w:pPr>
      <w:r>
        <w:t xml:space="preserve">Hào Vinh lên tiếng, chân mày cau lại.</w:t>
      </w:r>
    </w:p>
    <w:p>
      <w:pPr>
        <w:pStyle w:val="BodyText"/>
      </w:pPr>
      <w:r>
        <w:t xml:space="preserve">- Không có gì, anh Hào, chỉ là bị thương chút gân cốt, đi lại vẫn dễ dàng...</w:t>
      </w:r>
    </w:p>
    <w:p>
      <w:pPr>
        <w:pStyle w:val="BodyText"/>
      </w:pPr>
      <w:r>
        <w:t xml:space="preserve">Trang Duệ bò xuống giường, hắn đi qua đi lại hai vòng, tỏ ý mình không có vấn đề.</w:t>
      </w:r>
    </w:p>
    <w:p>
      <w:pPr>
        <w:pStyle w:val="BodyText"/>
      </w:pPr>
      <w:r>
        <w:t xml:space="preserve">- Vậy thì được, đợi đến khi quay lại Pagan thì tôi sẽ dùng trực thăng đưa cậu đến biên giới Trung Quốc và Myanmar, sau đó cậu có thể đi đến sân bay Thụy Lệ bay trực tiếp về Bắc Kinh, gần hơn đi đến Mandalay.</w:t>
      </w:r>
    </w:p>
    <w:p>
      <w:pPr>
        <w:pStyle w:val="BodyText"/>
      </w:pPr>
      <w:r>
        <w:t xml:space="preserve">Thấy Trang Duệ kiên trì có vẻ như thật sự có chuyện thì Hào Vinh cũng sắp xếp một con đường về Bắc Kinh nhanh nhất, vì đi sang bên Trung Quốc sẽ thuận tiện hơn.</w:t>
      </w:r>
    </w:p>
    <w:p>
      <w:pPr>
        <w:pStyle w:val="BodyText"/>
      </w:pPr>
      <w:r>
        <w:t xml:space="preserve">Nhưng con đường này nói là nhanh cũng chỉ tương đối, vì nếu đi xe từ Thụy Lệ đến Mandalay phải mất mười ngày.</w:t>
      </w:r>
    </w:p>
    <w:p>
      <w:pPr>
        <w:pStyle w:val="BodyText"/>
      </w:pPr>
      <w:r>
        <w:t xml:space="preserve">- Cám ơn Hào đại ca, đúng rồi, hôm qua hai vị giáo sư khảo sát có ý kiến gì không?</w:t>
      </w:r>
    </w:p>
    <w:p>
      <w:pPr>
        <w:pStyle w:val="BodyText"/>
      </w:pPr>
      <w:r>
        <w:t xml:space="preserve">Trang Duệ nghe nói hôm nay có thể về Bắc Kinh thì cũng thả lỏng hơn.</w:t>
      </w:r>
    </w:p>
    <w:p>
      <w:pPr>
        <w:pStyle w:val="BodyText"/>
      </w:pPr>
      <w:r>
        <w:t xml:space="preserve">- Ôi, kết luận của giáo sư Trần là khi hình thành ngọn núi này thì áp lực của vỏ trái đất không đủ đều, vì vậy chỉ có một số chỗ cho ra nguyên thạch phỉ thúy, không những thiếu về lượng mà chuyện khai thác và chất cũng khá khó khăn, trên cơ bản là một mỏ khoáng vứt đi...</w:t>
      </w:r>
    </w:p>
    <w:p>
      <w:pPr>
        <w:pStyle w:val="BodyText"/>
      </w:pPr>
      <w:r>
        <w:t xml:space="preserve">Hào Vinh cười rất khổ sở, hắn đã bỏ ra nhiều tài lực và vật lực ỏ khoáng nay, bây giờ lại cho ra kết luận như vậy, đây là thứ mà hắn khó thể tiếp nhận ngay được.</w:t>
      </w:r>
    </w:p>
    <w:p>
      <w:pPr>
        <w:pStyle w:val="BodyText"/>
      </w:pPr>
      <w:r>
        <w:t xml:space="preserve">- Hào đại ca, tôi cũng không cho là như vậy, ngọn núi này có phạm vi vài kilomet, dù là một khu vực một trăm mét thì hình thành cũng có áp lực đều, nơi đây chắc chắn sẽ có mạch khoáng, chẳng qua chúng ta chưa tìm ra đúng vị trí mà thôi, ý kiến của tôi là tiép tục đào xuống dưới, hơn nữa lại phải kiểm tra thăm dò ở nhiều điểm khác nhau...</w:t>
      </w:r>
    </w:p>
    <w:p>
      <w:pPr>
        <w:pStyle w:val="BodyText"/>
      </w:pPr>
      <w:r>
        <w:t xml:space="preserve">Trang Duệ sợ Hào Vinh vì lời kết luận của giáo sư Trần mà bỏ qua mỏ khoáng, thế là hắn vội vàng nói ra ý kiến của mình. Dù vì vậy mà Hào Vinh tìm ra được mạch khoáng làm ình không có được lợi nhuận, hắn cũng không vì chút tâm tư của mình mà làm cho Hào Vinh bỏ đi mỏ khoáng này.</w:t>
      </w:r>
    </w:p>
    <w:p>
      <w:pPr>
        <w:pStyle w:val="BodyText"/>
      </w:pPr>
      <w:r>
        <w:t xml:space="preserve">- Cậu cứ lo dưỡng thương cho tốt, những chuyện này để qua năm rồi nói, năm sau tôi có thể đến tham gia lễ cưới của cậu...</w:t>
      </w:r>
    </w:p>
    <w:p>
      <w:pPr>
        <w:pStyle w:val="BodyText"/>
      </w:pPr>
      <w:r>
        <w:t xml:space="preserve">Hào Vinh vỗ vỗ lên vai phải không bị thương của trang duệ, người Hoa ở Myanmar cũng đang chuẩn bị cho ngày tết, vài ngày nay thợ mỏ đã rút đi, có lẽ muốn khởi công lại cũng phải mất cả tháng nữa.</w:t>
      </w:r>
    </w:p>
    <w:p>
      <w:pPr>
        <w:pStyle w:val="BodyText"/>
      </w:pPr>
      <w:r>
        <w:t xml:space="preserve">Nghi thức đính hôn của Trang Duệ vốn được quyết định là trước tết, nhưng vì hắn còn phải thi nghiên cứu sinh, hơn nữa đến tết có quá nhiều việc bận rộn, hai nhà thương lượng dứt khoát chuyển sang năm sau.</w:t>
      </w:r>
    </w:p>
    <w:p>
      <w:pPr>
        <w:pStyle w:val="BodyText"/>
      </w:pPr>
      <w:r>
        <w:t xml:space="preserve">- Tôi về sẽ tranh thủ gom góp tài chính, tôi rất xem trọng mỏ khoáng này...</w:t>
      </w:r>
    </w:p>
    <w:p>
      <w:pPr>
        <w:pStyle w:val="BodyText"/>
      </w:pPr>
      <w:r>
        <w:t xml:space="preserve">Trang Duệ thật sự không có gì khách khí với Hào Vinh, hắn cầm lấy bàn chải đánh răng đi về phía khu vực vệ sinh.</w:t>
      </w:r>
    </w:p>
    <w:p>
      <w:pPr>
        <w:pStyle w:val="BodyText"/>
      </w:pPr>
      <w:r>
        <w:t xml:space="preserve">- Đúng rồi, Hào đại ca, vấn đề ngày hôm qua chỉ là phát sinh ngoài ý muốn, anh cũng đừng trách Trương đại ca..</w:t>
      </w:r>
    </w:p>
    <w:p>
      <w:pPr>
        <w:pStyle w:val="BodyText"/>
      </w:pPr>
      <w:r>
        <w:t xml:space="preserve">Sau khi rửa mặt xong thì Trang Duệ quay về phòng dùng giọng chân thành nói với Hào Vinh, việc này phát sinh vì tư tâm của hắn, vì vậy mà liên lụy đến Trương Quốc Quân, hắn cảm thấy rất áy náy.</w:t>
      </w:r>
    </w:p>
    <w:p>
      <w:pPr>
        <w:pStyle w:val="BodyText"/>
      </w:pPr>
      <w:r>
        <w:t xml:space="preserve">- Anh Hào, anh cũng có ở đây à? Cậu Trang, đây là da con báo hôm qua cậu săn được, cậu xem, đúng là rất đẹp...</w:t>
      </w:r>
    </w:p>
    <w:p>
      <w:pPr>
        <w:pStyle w:val="BodyText"/>
      </w:pPr>
      <w:r>
        <w:t xml:space="preserve">Trang Duệ vừa nói dứt lời thì Trương Quốc Quân đã thò đầu vào cửa, trong tay cầm tấm da báo đang còn dính máu thịt.</w:t>
      </w:r>
    </w:p>
    <w:p>
      <w:pPr>
        <w:pStyle w:val="BodyText"/>
      </w:pPr>
      <w:r>
        <w:t xml:space="preserve">- Mới sáng sớm đã làm gì vậy? Làm cho cả gian phòng đầy máu tanh, tranh thủ đi ra ngoài...</w:t>
      </w:r>
    </w:p>
    <w:p>
      <w:pPr>
        <w:pStyle w:val="BodyText"/>
      </w:pPr>
      <w:r>
        <w:t xml:space="preserve">Hào Vinh tức giận trừng mắt nhìn Trương Quốc Quân, điều này làm cho Trương Quốc Quân sợ đến mức quay đầu bước đi, trong miệng còn nói:</w:t>
      </w:r>
    </w:p>
    <w:p>
      <w:pPr>
        <w:pStyle w:val="BodyText"/>
      </w:pPr>
      <w:r>
        <w:t xml:space="preserve">- Cậu Trang, tôi đặt ngoài cửa cho cậu...</w:t>
      </w:r>
    </w:p>
    <w:p>
      <w:pPr>
        <w:pStyle w:val="BodyText"/>
      </w:pPr>
      <w:r>
        <w:t xml:space="preserve">Hào Vinh đi ra đến cửa thấy tấm da báo được Trương Quốc Quân đặt ngay trên bậc thềm gỗ, hắn không khỏi lắc đầu nói:</w:t>
      </w:r>
    </w:p>
    <w:p>
      <w:pPr>
        <w:pStyle w:val="BodyText"/>
      </w:pPr>
      <w:r>
        <w:t xml:space="preserve">- Tiểu tử thúi kia hơn ba mươi tuổi rồi mà vẫn còn làm việc không đâu ra đâu thế này. Trang Duệ, da bá này phải phơi khô mới được, cứ để lại chỗ tôi, đợi đến hết tết tôi sẽ đưa sang.</w:t>
      </w:r>
    </w:p>
    <w:p>
      <w:pPr>
        <w:pStyle w:val="Compact"/>
      </w:pPr>
      <w:r>
        <w:t xml:space="preserve">Trang Duệ thuận miệng đồng ý, bây giờ tấm da báo rất bẩn, hắn cũng không thể nào mang đi.</w:t>
      </w:r>
      <w:r>
        <w:br w:type="textWrapping"/>
      </w:r>
      <w:r>
        <w:br w:type="textWrapping"/>
      </w:r>
    </w:p>
    <w:p>
      <w:pPr>
        <w:pStyle w:val="Heading2"/>
      </w:pPr>
      <w:bookmarkStart w:id="526" w:name="chương-5-04---505-về-nước-2---3."/>
      <w:bookmarkEnd w:id="526"/>
      <w:r>
        <w:t xml:space="preserve">504. Chương 5 04 - 505: Về Nước (2 - 3).</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504 - 505: Về nước (2 - 3).</w:t>
      </w:r>
    </w:p>
    <w:p>
      <w:pPr>
        <w:pStyle w:val="BodyText"/>
      </w:pPr>
      <w:r>
        <w:t xml:space="preserve">Nhóm Dịch: Tepga</w:t>
      </w:r>
    </w:p>
    <w:p>
      <w:pPr>
        <w:pStyle w:val="BodyText"/>
      </w:pPr>
      <w:r>
        <w:t xml:space="preserve">Nguồn: vipvanda</w:t>
      </w:r>
    </w:p>
    <w:p>
      <w:pPr>
        <w:pStyle w:val="BodyText"/>
      </w:pPr>
      <w:r>
        <w:t xml:space="preserve">Sau khi ăn sáng xong thì mọi người cùng nhau lên xe quay về Pagan, hai vị giáo sư thì ở lại mỏ khoáng, bọn họ khó có cơ hội đến Myanmar, vì thế muốn ở lại nghiên cứu thêm.</w:t>
      </w:r>
    </w:p>
    <w:p>
      <w:pPr>
        <w:pStyle w:val="BodyText"/>
      </w:pPr>
      <w:r>
        <w:t xml:space="preserve">Chỉ là Châu Phiên Phách lại cùng Hào Vinh đi với Trang Duệ về Pagan, Hào Vinh nói sẽ cho Châu Phiên Phách tiến Trang Duệ, lý do là Châu Phiên Phách rất quen thuộc vùng biên cảnh Trung Quốc và Myanmar, mà Trang Duệ vì muốn nhanh chóng về nước cũng phải gật đầu đồng ý.</w:t>
      </w:r>
    </w:p>
    <w:p>
      <w:pPr>
        <w:pStyle w:val="BodyText"/>
      </w:pPr>
      <w:r>
        <w:t xml:space="preserve">Khi đến thành người Hoa cáo từ với bà cụ, Hào Vinh tự mình lái xe đưa Trang Duệ đến khu quân doanh ngoài thành phố, chỗ đó đã có một chiếc trực thăng. Hào Vinh có thể điều động trực thăng của quân đội bất kỳ lúc nào, điều này cho thấy thân phận địa vị và các mối quan hệ của hắn ở Myanmar là rất lớn.</w:t>
      </w:r>
    </w:p>
    <w:p>
      <w:pPr>
        <w:pStyle w:val="BodyText"/>
      </w:pPr>
      <w:r>
        <w:t xml:space="preserve">- Cậu Trang, sau một thời gian nữa sẽ gặp lại trong nước.</w:t>
      </w:r>
    </w:p>
    <w:p>
      <w:pPr>
        <w:pStyle w:val="BodyText"/>
      </w:pPr>
      <w:r>
        <w:t xml:space="preserve">Nhìn trực thăng chậm rãi bay lên không, sau đó rời khỏi tầm mắt thì Hào Vinh mới rời khỏi quân doanh.</w:t>
      </w:r>
    </w:p>
    <w:p>
      <w:pPr>
        <w:pStyle w:val="BodyText"/>
      </w:pPr>
      <w:r>
        <w:t xml:space="preserve">Vì dãy Dã Nhân Sơn có một loại từ trường khó hiểu làm cho những thiết bị điện tử trên trực thăng mất đi công hiệu, vì thế chiếc máy bay chỉ có thể bay quanh biên giới của Dã Nhân Sơn, mất bốn giờ mới đến thị trấn nhỏ ở biên giới Trung Quốc và Myanmar, chỗ này cũng có một cánh quân của Myanmar.</w:t>
      </w:r>
    </w:p>
    <w:p>
      <w:pPr>
        <w:pStyle w:val="BodyText"/>
      </w:pPr>
      <w:r>
        <w:t xml:space="preserve">- Ông chủ Trang, không sao chứ?</w:t>
      </w:r>
    </w:p>
    <w:p>
      <w:pPr>
        <w:pStyle w:val="BodyText"/>
      </w:pPr>
      <w:r>
        <w:t xml:space="preserve">Vừa xuống máy bay thì Châu Phiên Phách áp lại gần, Trang Duệ nhanh chóng lui ra rồi nói:</w:t>
      </w:r>
    </w:p>
    <w:p>
      <w:pPr>
        <w:pStyle w:val="BodyText"/>
      </w:pPr>
      <w:r>
        <w:t xml:space="preserve">- Không có gì, không có gì đâu, đến đâu rồi, chúng ta mau xuất cảnh thôi...</w:t>
      </w:r>
    </w:p>
    <w:p>
      <w:pPr>
        <w:pStyle w:val="BodyText"/>
      </w:pPr>
      <w:r>
        <w:t xml:space="preserve">Trang Duệ ở trên máy bay vài giờ và giả vờ nhắm mắt ngủ nhưng không hiểu vì sao cứ sinh ra cảm giác lo lắng, có lẽ vì Châu Phiên Phách ở ngay bên cạnh.</w:t>
      </w:r>
    </w:p>
    <w:p>
      <w:pPr>
        <w:pStyle w:val="BodyText"/>
      </w:pPr>
      <w:r>
        <w:t xml:space="preserve">- Chúng ta trước tiên đi ra ngoài, đến bên đường chờ một lát sẽ có các đoàn xe du lịch của Trung Quốc đi qua, các anh xuất cảnh theo bọn họ là được.</w:t>
      </w:r>
    </w:p>
    <w:p>
      <w:pPr>
        <w:pStyle w:val="BodyText"/>
      </w:pPr>
      <w:r>
        <w:t xml:space="preserve">Châu Phiên Phách khá bất mãn với Trang Duệ, nhưng nhiệm vụ của ông chủ Hào phải hoàn thành. Sau đó hắn dùng tiếng Myanmar trao đổi với người lái trực thăng một lúc, lại đưa Trang Duệ và Bành Phi ra khỏi quân doanh, đi đến bên cạnh một con đường nhựa, mà tình hình giao thông ở đây là rất khá.</w:t>
      </w:r>
    </w:p>
    <w:p>
      <w:pPr>
        <w:pStyle w:val="BodyText"/>
      </w:pPr>
      <w:r>
        <w:t xml:space="preserve">- Đây mà là xe du lịch sao?</w:t>
      </w:r>
    </w:p>
    <w:p>
      <w:pPr>
        <w:pStyle w:val="BodyText"/>
      </w:pPr>
      <w:r>
        <w:t xml:space="preserve">Trang Duệ nhìn chiếc xe mà sau đít bốc lên khói xanh thì không khỏi dùng ánh mắt bất thiện nhìn Châu Phiên Phách.</w:t>
      </w:r>
    </w:p>
    <w:p>
      <w:pPr>
        <w:pStyle w:val="BodyText"/>
      </w:pPr>
      <w:r>
        <w:t xml:space="preserve">- Xe của Trung Quốc thì chỉ có vậy thôi...</w:t>
      </w:r>
    </w:p>
    <w:p>
      <w:pPr>
        <w:pStyle w:val="BodyText"/>
      </w:pPr>
      <w:r>
        <w:t xml:space="preserve">Châu Phiên Phách lầm bầm một câu, sau đó hắn vung vẫy tay đón xe, không khỏi làm cho Trang Duệ và Bành Phi ớn lạnh.</w:t>
      </w:r>
    </w:p>
    <w:p>
      <w:pPr>
        <w:pStyle w:val="BodyText"/>
      </w:pPr>
      <w:r>
        <w:t xml:space="preserve">Xe dừng lại, Châu Phiên Phách dùng tiếng Myanmar trao đổi một lát với tài xế, sau đó đưa ra bốn tờ tiền 500 của Myanmar, cuối cùng quay sang nói với Trang Duệ:</w:t>
      </w:r>
    </w:p>
    <w:p>
      <w:pPr>
        <w:pStyle w:val="BodyText"/>
      </w:pPr>
      <w:r>
        <w:t xml:space="preserve">- Được rồi, bọn họ có thể trực tiếp đưa các anh sang biên giới, ông chủ Trang, sau này có cơ hội sẽ gặp lại...</w:t>
      </w:r>
    </w:p>
    <w:p>
      <w:pPr>
        <w:pStyle w:val="BodyText"/>
      </w:pPr>
      <w:r>
        <w:t xml:space="preserve">- Được, được rồi, cám ơn anh, sau này có cơ hội sẽ gặp lại...</w:t>
      </w:r>
    </w:p>
    <w:p>
      <w:pPr>
        <w:pStyle w:val="BodyText"/>
      </w:pPr>
      <w:r>
        <w:t xml:space="preserve">Trang Duệ vừa lên xe vừa nói, thật sự là ớn lạnh.</w:t>
      </w:r>
    </w:p>
    <w:p>
      <w:pPr>
        <w:pStyle w:val="BodyText"/>
      </w:pPr>
      <w:r>
        <w:t xml:space="preserve">Sau khi lên xe thì Bành Phi dùng giọng xấu xa hỏi:</w:t>
      </w:r>
    </w:p>
    <w:p>
      <w:pPr>
        <w:pStyle w:val="BodyText"/>
      </w:pPr>
      <w:r>
        <w:t xml:space="preserve">- Anh Trang, hình như anh rất mong được gặp lại?</w:t>
      </w:r>
    </w:p>
    <w:p>
      <w:pPr>
        <w:pStyle w:val="BodyText"/>
      </w:pPr>
      <w:r>
        <w:t xml:space="preserve">- Phì, thật sự xin lỗi, xin lỗi...</w:t>
      </w:r>
    </w:p>
    <w:p>
      <w:pPr>
        <w:pStyle w:val="BodyText"/>
      </w:pPr>
      <w:r>
        <w:t xml:space="preserve">Trang Duệ bị lời nói của Bành Phi làm cho phun cả nước lên người cô gái nhỏ phía trước, thế là vội vàng đứng lên xin lỗi.</w:t>
      </w:r>
    </w:p>
    <w:p>
      <w:pPr>
        <w:pStyle w:val="BodyText"/>
      </w:pPr>
      <w:r>
        <w:t xml:space="preserve">- Không có gì, không có gì, các anh là người Trung Quốc sao?</w:t>
      </w:r>
    </w:p>
    <w:p>
      <w:pPr>
        <w:pStyle w:val="BodyText"/>
      </w:pPr>
      <w:r>
        <w:t xml:space="preserve">Cô gái kia lấy khăn ra lau chùi, sau đó nàng quay đầu hỏi Trang Duệ, không phải chỉ là mình nàng, có vài người trên xe đưa mắt nhìn Trang Duệ và Bành Phi.</w:t>
      </w:r>
    </w:p>
    <w:p>
      <w:pPr>
        <w:pStyle w:val="BodyText"/>
      </w:pPr>
      <w:r>
        <w:t xml:space="preserve">- Đúng vậy, tất nhiên là người Trung Quốc, chẳng lẽ có gì không đúng sao?</w:t>
      </w:r>
    </w:p>
    <w:p>
      <w:pPr>
        <w:pStyle w:val="BodyText"/>
      </w:pPr>
      <w:r>
        <w:t xml:space="preserve">Cô gái rất xinh, cười lộ ra hai má lún đồng tiền, nhìn rất đẹp mắt. truyện cập nhật nhanh nhất tại chấm</w:t>
      </w:r>
    </w:p>
    <w:p>
      <w:pPr>
        <w:pStyle w:val="BodyText"/>
      </w:pPr>
      <w:r>
        <w:t xml:space="preserve">- Không phải, tôi là hướng dẫn viên du lịch bên Myanmar, chuyên phụ trách tiếp đãi du khách Trung Quốc, các anh không tham gia du lịch, sao lại đến Myanmar?</w:t>
      </w:r>
    </w:p>
    <w:p>
      <w:pPr>
        <w:pStyle w:val="BodyText"/>
      </w:pPr>
      <w:r>
        <w:t xml:space="preserve">Cô gái và Trang Duệ mới hiểu, thì ra chiếc xe xịn của Trung Quốc này chuyên gia tiếp đón những vị du khách "du lịch một ngày" ở Myanmar, những người tạm thời vào Myanmar công tác cũng phải tham gia đoàn du lịch này, vì vậy mà hai người xuất hiện trên đường làm cho bọn họ hiếu kỳ, cho là hai người nhập cư trái phép.</w:t>
      </w:r>
    </w:p>
    <w:p>
      <w:pPr>
        <w:pStyle w:val="BodyText"/>
      </w:pPr>
      <w:r>
        <w:t xml:space="preserve">Tay trái của Trang Duệ bị thương và treo lên cổ, điều này dễ làm cho người ta hiểu lầm.</w:t>
      </w:r>
    </w:p>
    <w:p>
      <w:pPr>
        <w:pStyle w:val="BodyText"/>
      </w:pPr>
      <w:r>
        <w:t xml:space="preserve">- Tôi đến từ Mandalay, không phải đến du lịch, càng không phải nhập cư trái phép, đúng rồi, du lịch thú vị chứ?</w:t>
      </w:r>
    </w:p>
    <w:p>
      <w:pPr>
        <w:pStyle w:val="BodyText"/>
      </w:pPr>
      <w:r>
        <w:t xml:space="preserve">Trang Duệ giải thích hai câu, cũng không khỏi chuyển chủ đề sang phương diện du lịch.</w:t>
      </w:r>
    </w:p>
    <w:p>
      <w:pPr>
        <w:pStyle w:val="BodyText"/>
      </w:pPr>
      <w:r>
        <w:t xml:space="preserve">- Cái gì mà du lịch một ngày ở Myanmar chứ, cũng không hay chút nào...</w:t>
      </w:r>
    </w:p>
    <w:p>
      <w:pPr>
        <w:pStyle w:val="BodyText"/>
      </w:pPr>
      <w:r>
        <w:t xml:space="preserve">- Đúng vậy, xe quá kém, là hàng cũ...</w:t>
      </w:r>
    </w:p>
    <w:p>
      <w:pPr>
        <w:pStyle w:val="BodyText"/>
      </w:pPr>
      <w:r>
        <w:t xml:space="preserve">- Trở về dứt khoát phải cho công ty du lịch kia biết tay...</w:t>
      </w:r>
    </w:p>
    <w:p>
      <w:pPr>
        <w:pStyle w:val="BodyText"/>
      </w:pPr>
      <w:r>
        <w:t xml:space="preserve">Trang Duệ còn chưa nói dứt lời thì bên cạnh đã có vài kẻ lên tiếng, xem ra đã bị chiếc xe cũ này hành hạ một ngày.</w:t>
      </w:r>
    </w:p>
    <w:p>
      <w:pPr>
        <w:pStyle w:val="BodyText"/>
      </w:pPr>
      <w:r>
        <w:t xml:space="preserve">- Huynh đệ, hai người chạy đến Myanmar làm gì? Có phải mua bán ma túy không?</w:t>
      </w:r>
    </w:p>
    <w:p>
      <w:pPr>
        <w:pStyle w:val="BodyText"/>
      </w:pPr>
      <w:r>
        <w:t xml:space="preserve">Một tên mập ngồi hàng trên rất hiếu kỳ, hắn còn vung tay với bộ dạng chà xát thuốc phiện, lời nói của tên này làm cho cô hướng dẫn viên du lịch và tên đàn ông ở bên cạnh cúi đầu xuống khá thấp.</w:t>
      </w:r>
    </w:p>
    <w:p>
      <w:pPr>
        <w:pStyle w:val="BodyText"/>
      </w:pPr>
      <w:r>
        <w:t xml:space="preserve">- Này, huynh đệ, cũng không nên nói bậy như vậy, chúng tôi đến Yangon đổ thạch, thuận tiện đi đến Mandalay, tôi có giấy tờ của chính quyền Myanmar...</w:t>
      </w:r>
    </w:p>
    <w:p>
      <w:pPr>
        <w:pStyle w:val="BodyText"/>
      </w:pPr>
      <w:r>
        <w:t xml:space="preserve">Trang Duệ thấy mọi người trên xe nhìn mình và Bành Phi bằng ánh mắt kỳ quái thì không khỏi cười khổ, việc này nếu nói không rõ ràng thì đến biên giới thế nào cũng có kẻ đi tố cáo mình.</w:t>
      </w:r>
    </w:p>
    <w:p>
      <w:pPr>
        <w:pStyle w:val="BodyText"/>
      </w:pPr>
      <w:r>
        <w:t xml:space="preserve">- À, đây là giấy chứng nhận khách quý của chính quyền chúng tôi, đúng rồi...</w:t>
      </w:r>
    </w:p>
    <w:p>
      <w:pPr>
        <w:pStyle w:val="BodyText"/>
      </w:pPr>
      <w:r>
        <w:t xml:space="preserve">Cô nữ hướng dẫn viên du lịch xem giấy chứng nhận của Trang Duệ rồi giải thích cho người trong xe, để mọi người không tiếp tục nghi kỵ. Phải biết rằng đám buôn ma túy trong phim đều là hạng cùng hung cực ác, nếu như hai người này là kẻ buôn ma túy, sợ rằng sẽ bắt cóc cả xe làm con tin.</w:t>
      </w:r>
    </w:p>
    <w:p>
      <w:pPr>
        <w:pStyle w:val="BodyText"/>
      </w:pPr>
      <w:r>
        <w:t xml:space="preserve">Sau khi biết rõ thân phận của hai người Trang Duệ thì trong xe cũng thả lỏng hơn, ai cũng hỏi Trang Duệ về chuyện đổ thạch, nhưng khi thấy Trang Duệ hỏi mười đáp một thì cũng cảm thấy vô vị, thế là chuyển chủ đề sang cô hướng dẫn viên xinh đẹp kia.</w:t>
      </w:r>
    </w:p>
    <w:p>
      <w:pPr>
        <w:pStyle w:val="BodyText"/>
      </w:pPr>
      <w:r>
        <w:t xml:space="preserve">- Này cô hướng dẫn viên, cầu đường của Myanmar khá kém, như vậy tiền thuế thu vào làm gì? Đúng rồi, mỗi tháng tiền lương của cô là bao nhiêu?</w:t>
      </w:r>
    </w:p>
    <w:p>
      <w:pPr>
        <w:pStyle w:val="BodyText"/>
      </w:pPr>
      <w:r>
        <w:t xml:space="preserve">Người hỏi là tên mập ngồi phía trước.</w:t>
      </w:r>
    </w:p>
    <w:p>
      <w:pPr>
        <w:pStyle w:val="BodyText"/>
      </w:pPr>
      <w:r>
        <w:t xml:space="preserve">- Chính quyền chúng tôi không thu thuế, chúng tôi cũng không phải nộp thuế, lương tháng khoảng ba trăm tệ mà thôi.</w:t>
      </w:r>
    </w:p>
    <w:p>
      <w:pPr>
        <w:pStyle w:val="BodyText"/>
      </w:pPr>
      <w:r>
        <w:t xml:space="preserve">Cô gái trả lời khá thành thật, ngoài Trang Duệ và Bành Phi thì ai cũng há hóc miệng.</w:t>
      </w:r>
    </w:p>
    <w:p>
      <w:pPr>
        <w:pStyle w:val="BodyText"/>
      </w:pPr>
      <w:r>
        <w:t xml:space="preserve">- Vậy các cô ăn gì? Hoa màu không giao nộp lên sao?</w:t>
      </w:r>
    </w:p>
    <w:p>
      <w:pPr>
        <w:pStyle w:val="BodyText"/>
      </w:pPr>
      <w:r>
        <w:t xml:space="preserve">- Tất cả những gì làm ra đều thuộc về mình, chính quyền chúng tôi chỉ có cục cảnh sát và tòa án, cũng không có những thứ lăng nhăng như vệ sinh, thuế...</w:t>
      </w:r>
    </w:p>
    <w:p>
      <w:pPr>
        <w:pStyle w:val="BodyText"/>
      </w:pPr>
      <w:r>
        <w:t xml:space="preserve">Cô gái nói làm cho đám người ngạc nhiên lớn, không cần nộp thuế, xem ra nhân dân quá hạnh phúc dù thu nhập hơi thấp.</w:t>
      </w:r>
    </w:p>
    <w:p>
      <w:pPr>
        <w:pStyle w:val="BodyText"/>
      </w:pPr>
      <w:r>
        <w:t xml:space="preserve">Trang Duệ thật sự không biết điều này, hắn ngồi sau cũng có chút tò mò, vì vậy hỏi:</w:t>
      </w:r>
    </w:p>
    <w:p>
      <w:pPr>
        <w:pStyle w:val="BodyText"/>
      </w:pPr>
      <w:r>
        <w:t xml:space="preserve">- Vậy bệnh viện thì sao? Ai trả lương cho bác sĩ và thầy giáo?</w:t>
      </w:r>
    </w:p>
    <w:p>
      <w:pPr>
        <w:pStyle w:val="BodyText"/>
      </w:pPr>
      <w:r>
        <w:t xml:space="preserve">- Giáo dục của chúng tôi là miễn phí, chỉ cần mua sách đi học mà thôi, nếu đến bệnh viện tư thì trả phí 50 tệ, thuốc là chính quyền cấp, chỉ trả tiền giải phẫu mà thôi.</w:t>
      </w:r>
    </w:p>
    <w:p>
      <w:pPr>
        <w:pStyle w:val="BodyText"/>
      </w:pPr>
      <w:r>
        <w:t xml:space="preserve">- Còn trường thì phần lớn là của chính quyền, thôn dân góp tiền trả lương cho giáo viên, tiền lương cũng là 300 tệ.</w:t>
      </w:r>
    </w:p>
    <w:p>
      <w:pPr>
        <w:pStyle w:val="BodyText"/>
      </w:pPr>
      <w:r>
        <w:t xml:space="preserve">Cô gái nói làm ọi người trừng mắt, lương 300 tệ, không biết sống sao cho đủ đây.</w:t>
      </w:r>
    </w:p>
    <w:p>
      <w:pPr>
        <w:pStyle w:val="Compact"/>
      </w:pPr>
      <w:r>
        <w:br w:type="textWrapping"/>
      </w:r>
      <w:r>
        <w:br w:type="textWrapping"/>
      </w:r>
    </w:p>
    <w:p>
      <w:pPr>
        <w:pStyle w:val="Heading2"/>
      </w:pPr>
      <w:bookmarkStart w:id="527" w:name="chương-5-04---505-về-nước-2---3.-1"/>
      <w:bookmarkEnd w:id="527"/>
      <w:r>
        <w:t xml:space="preserve">505. Chương 5 04 - 505: Về Nước (2 - 3).</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504 - 505: Về nước (2 - 3).</w:t>
      </w:r>
    </w:p>
    <w:p>
      <w:pPr>
        <w:pStyle w:val="BodyText"/>
      </w:pPr>
      <w:r>
        <w:t xml:space="preserve">Nhóm Dịch: Tepga</w:t>
      </w:r>
    </w:p>
    <w:p>
      <w:pPr>
        <w:pStyle w:val="BodyText"/>
      </w:pPr>
      <w:r>
        <w:t xml:space="preserve">Nguồn: vipvanda</w:t>
      </w:r>
    </w:p>
    <w:p>
      <w:pPr>
        <w:pStyle w:val="BodyText"/>
      </w:pPr>
      <w:r>
        <w:t xml:space="preserve">Nhưng phúc lợi ở Myanmar thật sự là rất tốt, xem bệnh chỉ tốn năm mươi đồng, chỉ tương đương với vài xu bên Trung Quốc, rõ ràng là đỡ tốn kém hơn trong nước, vì chỉ là cảm sốt thông thường của trẻ con cũng mất vài trăm đồng rồi.</w:t>
      </w:r>
    </w:p>
    <w:p>
      <w:pPr>
        <w:pStyle w:val="BodyText"/>
      </w:pPr>
      <w:r>
        <w:t xml:space="preserve">Lời nói của cô gái hướng dẫn viên trên xe thật sự làm cho đám nam nữ tỏ ra hiếu kỳ, bọn họ đều hỏi vấn đề của mình, những câu hỏi và những câu trả lời đã thể hiện rõ sự khác biệt giữa hai bên.</w:t>
      </w:r>
    </w:p>
    <w:p>
      <w:pPr>
        <w:pStyle w:val="BodyText"/>
      </w:pPr>
      <w:r>
        <w:t xml:space="preserve">Ở Myanmar thì những nhân viên nhà nước như cảnh sát cũng chỉ có tiền lương được ba trăm đồng, nhưng bọn họ buổi sáng đi làm và đến ba giờ chiều là có thể về, có thể thực hiện những công việc khác.</w:t>
      </w:r>
    </w:p>
    <w:p>
      <w:pPr>
        <w:pStyle w:val="BodyText"/>
      </w:pPr>
      <w:r>
        <w:t xml:space="preserve">Hơn nữa cảnh sát trên cơ bản cũng không có mấy việc để làm, vì nếu bắt được trộm cướp thì người dân căn bản nổi điên đánh chết ngay tại chỗ, mà tình huống trật tự trị an tốt đến mức không nhặt cả của rơi trên đường.</w:t>
      </w:r>
    </w:p>
    <w:p>
      <w:pPr>
        <w:pStyle w:val="BodyText"/>
      </w:pPr>
      <w:r>
        <w:t xml:space="preserve">Người Myanmar có thói quen làm nhà bằng tre nứa, cứ ba năm thì dỡ ra làm lại một lần, thế là nhìn vào nhà thì căn bản không biết ai giàu có hơn ai, người có tiền thì bỏ ra mua vàng trữ trong nhà, cũng không biết dùng nó làm gì.</w:t>
      </w:r>
    </w:p>
    <w:p>
      <w:pPr>
        <w:pStyle w:val="BodyText"/>
      </w:pPr>
      <w:r>
        <w:t xml:space="preserve">Trang Duệ nghe thấy vậy thì thầm nói vài câu, thì ra kho báu kia lắm tiền như vậy, xem ra quân đô hộ cướp được nhiều vàng cũng vì truyền thống trữ vàng kia của người Myanmar.</w:t>
      </w:r>
    </w:p>
    <w:p>
      <w:pPr>
        <w:pStyle w:val="BodyText"/>
      </w:pPr>
      <w:r>
        <w:t xml:space="preserve">Đến lúc nghe đến chuyện kết hôn ở Myanmar thì đám đàn ông trên xe đều hít thở có vẻ dồn dập hơn.</w:t>
      </w:r>
    </w:p>
    <w:p>
      <w:pPr>
        <w:pStyle w:val="BodyText"/>
      </w:pPr>
      <w:r>
        <w:t xml:space="preserve">Vì bọn họ nghe nói đàn ông ở Myanmar có thể lấy nhiều vợ, vì thế dù là kẻ có bạn gái ngồi ngay bên cạnh cũng cố gắng dựng lỗ tai lên nghe ngóng.</w:t>
      </w:r>
    </w:p>
    <w:p>
      <w:pPr>
        <w:pStyle w:val="BodyText"/>
      </w:pPr>
      <w:r>
        <w:t xml:space="preserve">Ở Myanmar thì chuyện một chồng nhiều vợ là hợp pháp, nhưng anh cần phải có đầy đủ tài lực kinh tế để nuôi dưỡng vợ con, tuy cảnh sát có thể mặc đám trộm cướp cho nhân dân cùng cuốc xẻng xử lý, nhưng nếu anh không thể nuôi sống vợ con, như vậy cảnh sát sẽ sử dụng quyền lực của mình.</w:t>
      </w:r>
    </w:p>
    <w:p>
      <w:pPr>
        <w:pStyle w:val="BodyText"/>
      </w:pPr>
      <w:r>
        <w:t xml:space="preserve">Trong Myanmar thì mỗi mẫu đất chỉ có giá hai ngàn năm trăm tệ, chỉ cần anh có mười mẫu đất thì người ta sẽ gả con gái cho, đến khi anh cưới được vợ thì cô gái sẽ phụ trách trồng trọt, thu hoạch, bán buôn, còn anh? Dựa theo phong tục của dân tộc thiểu số thì anh không cần đi làm ruộng, nhiệm vụ chủ yếu là chơi mạt chược thôi.</w:t>
      </w:r>
    </w:p>
    <w:p>
      <w:pPr>
        <w:pStyle w:val="BodyText"/>
      </w:pPr>
      <w:r>
        <w:t xml:space="preserve">Cuối cùng nữ hướng dẫn viên xinh đẹp cho ra một kết luận, chỉ cần anh có bảy mươi lăm ngàn tệ, anh có kinh nghiệm xuất gia, chỉ cần niệm vài câu a di đà phật thì có thể thoải mái cưới ba cô vợ xinh đẹp, hơn nữa sau này cũng không làm gì, chỉ ở nhà chơi mạt chược mà thôi.</w:t>
      </w:r>
    </w:p>
    <w:p>
      <w:pPr>
        <w:pStyle w:val="BodyText"/>
      </w:pPr>
      <w:r>
        <w:t xml:space="preserve">Lời này vừa nói ra thì đám đàn ông trên xe chợt cảm thấy trái tim đập nhanh, hai mắt đỏ bừng, có vài tên đã thầm tính toán, mình về nhà bán xe bán nhà không phải sẽ có hơn bảy mươi lăm ngàn sao? Nếu đến Myanmar chẳng phải tha hồ cưới vợ à?</w:t>
      </w:r>
    </w:p>
    <w:p>
      <w:pPr>
        <w:pStyle w:val="BodyText"/>
      </w:pPr>
      <w:r>
        <w:t xml:space="preserve">Nhưng Trang Duệ thì liên tục cười trộm, ở nhà chơi mạt chược thì tất nhiên sẽ sướng rồi, nhưng ba vợ thì sẽ sinh nhiều con, các anh sẽ phải làm vú cho đám con của mình, xem các anh có cảm thấy sướng không?</w:t>
      </w:r>
    </w:p>
    <w:p>
      <w:pPr>
        <w:pStyle w:val="BodyText"/>
      </w:pPr>
      <w:r>
        <w:t xml:space="preserve">- Tiểu thư hướng dẫn viên, xin mạo muội hỏi một vấn đề, bố của cô có mấy bà vợ?</w:t>
      </w:r>
    </w:p>
    <w:p>
      <w:pPr>
        <w:pStyle w:val="BodyText"/>
      </w:pPr>
      <w:r>
        <w:t xml:space="preserve">Một người đàn ông trung niên hơi mập ngồi phía trước quay đầu lại hỏi nữ hướng dẫn viên Myanmar, vẻ mặt có hơi mập mờ.</w:t>
      </w:r>
    </w:p>
    <w:p>
      <w:pPr>
        <w:pStyle w:val="BodyText"/>
      </w:pPr>
      <w:r>
        <w:t xml:space="preserve">- Có ba người...</w:t>
      </w:r>
    </w:p>
    <w:p>
      <w:pPr>
        <w:pStyle w:val="BodyText"/>
      </w:pPr>
      <w:r>
        <w:t xml:space="preserve">- Có mấy con?</w:t>
      </w:r>
    </w:p>
    <w:p>
      <w:pPr>
        <w:pStyle w:val="BodyText"/>
      </w:pPr>
      <w:r>
        <w:t xml:space="preserve">- Tổng cộng có chín con, tôi thứ ba...</w:t>
      </w:r>
    </w:p>
    <w:p>
      <w:pPr>
        <w:pStyle w:val="BodyText"/>
      </w:pPr>
      <w:r>
        <w:t xml:space="preserve">- Vậy những bà vợ cũng không ghen sao?</w:t>
      </w:r>
    </w:p>
    <w:p>
      <w:pPr>
        <w:pStyle w:val="BodyText"/>
      </w:pPr>
      <w:r>
        <w:t xml:space="preserve">- Nếu cô kết hôn, chồng cô có nhiều vợ, cô có ghen không?</w:t>
      </w:r>
    </w:p>
    <w:p>
      <w:pPr>
        <w:pStyle w:val="BodyText"/>
      </w:pPr>
      <w:r>
        <w:t xml:space="preserve">Lúc này chẳng những là người đàn ông trung niên kia lên tiếng, ai cũng mở miệng hỏi.</w:t>
      </w:r>
    </w:p>
    <w:p>
      <w:pPr>
        <w:pStyle w:val="BodyText"/>
      </w:pPr>
      <w:r>
        <w:t xml:space="preserve">- Có lẽ phụ nữ Myanmar sẽ không ghen, tôi cũng không, chúng tôi nhất định sẽ coi nhau như chị em trong nhà...</w:t>
      </w:r>
    </w:p>
    <w:p>
      <w:pPr>
        <w:pStyle w:val="BodyText"/>
      </w:pPr>
      <w:r>
        <w:t xml:space="preserve">Tuy Trang Duệ và Bành Phi đã biết trước điều này, nhưng bây giờ nghe người trong cuộc nói thì cũng không khỏi sinh ra cảm giác không giống. Dù là hai người Trang Duệ, trong xe ngoài tài xế thì tất cả nam nữ đều bị lời của cô gái làm cho hóa đá.</w:t>
      </w:r>
    </w:p>
    <w:p>
      <w:pPr>
        <w:pStyle w:val="BodyText"/>
      </w:pPr>
      <w:r>
        <w:t xml:space="preserve">- Các người xem, có lẽ bọn họ có chung một chồng...</w:t>
      </w:r>
    </w:p>
    <w:p>
      <w:pPr>
        <w:pStyle w:val="BodyText"/>
      </w:pPr>
      <w:r>
        <w:t xml:space="preserve">Một vị du khách thấy vài người phụ nữ nắm tay nhau đang đi trên đường cái thì vội vàng hô lên, điều này làm cho đám người trong xe thò đầu nhìn ra.</w:t>
      </w:r>
    </w:p>
    <w:p>
      <w:pPr>
        <w:pStyle w:val="BodyText"/>
      </w:pPr>
      <w:r>
        <w:t xml:space="preserve">- Đúng, có lẽ là vậy, phụ nữ Myanmar chúng tôi chưa từng ghen bao giờ...</w:t>
      </w:r>
    </w:p>
    <w:p>
      <w:pPr>
        <w:pStyle w:val="BodyText"/>
      </w:pPr>
      <w:r>
        <w:t xml:space="preserve">Nữ hướng dẫn viên du lịch người Myanmar nói làm cho đám đàn ông trên xe rơi lệ đầy mặt, mình đây đưa vợ ra ngoài đi dạo, ánh mắt không cẩn thận mà nhìn một người phụ nữ khác, thế là về nhà bị dạy bảo nửa ngày, điều này...Rõ ràng là không có thiên lý.</w:t>
      </w:r>
    </w:p>
    <w:p>
      <w:pPr>
        <w:pStyle w:val="BodyText"/>
      </w:pPr>
      <w:r>
        <w:t xml:space="preserve">Đám đàn ông chưa kết hôn thì chạy đến trước mặt cô hướng dẫn viên du lịch hỏi này hỏi nọ rất ân cần, vài tên đưa bạn gái đi du lịch cũng lén đưa mắt nhìn. Nhưng những người phụ nữ trên xe cũng đạt thành nhận thức, sau này quay về thì nhất định phải kèm cặp sát hơn, không cho phép chồng đến Myanmar nữa.</w:t>
      </w:r>
    </w:p>
    <w:p>
      <w:pPr>
        <w:pStyle w:val="BodyText"/>
      </w:pPr>
      <w:r>
        <w:t xml:space="preserve">Từ chỗ Trang Duệ lên xe đến biên giới Trung Quốc và Myanmar chỉ mất bốn mươi phút, sau khi xe dừng lại thì đám đàn ông Trung Quốc còn đang xin số điện thoại của cô gái hướng dẫn viên. Trang Duệ thấy vậy mà không khỏi lắc đầu, biết đâu sau một thời gian nữa sẽ có vài tên chạy sang Myanmar để được lấy nhiều vợ?</w:t>
      </w:r>
    </w:p>
    <w:p>
      <w:pPr>
        <w:pStyle w:val="BodyText"/>
      </w:pPr>
      <w:r>
        <w:t xml:space="preserve">Trang Duệ và Bành Phi đi theo đằng sau đoàn du lịch, dễ dàng vượt qua cửa khẩu Myanmar, nhân viên kiểm soát chỉ xem xét hộ chiếu, cũng không thèm ngẩng đầu lên, đóng dấu rồi ném ra ngay.</w:t>
      </w:r>
    </w:p>
    <w:p>
      <w:pPr>
        <w:pStyle w:val="BodyText"/>
      </w:pPr>
      <w:r>
        <w:t xml:space="preserve">Khi sang phía bên Trung Quốc thì anh bị kiểm soát có hơi gắt, nhiều người bị mở ba lô kiểm tra, hiệu suất qua cửa cũng khá thấp.</w:t>
      </w:r>
    </w:p>
    <w:p>
      <w:pPr>
        <w:pStyle w:val="BodyText"/>
      </w:pPr>
      <w:r>
        <w:t xml:space="preserve">- Bành Phi, thứ này của chúng ta có thể mang qua biên giới sao? Bên kia kiểm tra có thu giữ không?</w:t>
      </w:r>
    </w:p>
    <w:p>
      <w:pPr>
        <w:pStyle w:val="BodyText"/>
      </w:pPr>
      <w:r>
        <w:t xml:space="preserve">Trang Duệ xoay người nhìn cái ba lô trên vai Bành Phi, trong lòng có chút chột dạ. Sau khi cáo từ Hào gia, bố của Hào Vinh đã đưa đến khá nhiều xương hổ và đuôi hổ để Trang Duệ đưa về, thật sự là từ chối không xong, thế là hắn chỉ có thể nhét vào trong ba lô.</w:t>
      </w:r>
    </w:p>
    <w:p>
      <w:pPr>
        <w:pStyle w:val="BodyText"/>
      </w:pPr>
      <w:r>
        <w:t xml:space="preserve">- Có lẽ cũng không có vấn đề, đây không phải là những vật phẩm đánh cuộc, chư nghe nói những thứ thuốc bổ này là phi pháp? Anh Trang, nếu không...Chúng ta đổi địa điểm nhập cảnh?</w:t>
      </w:r>
    </w:p>
    <w:p>
      <w:pPr>
        <w:pStyle w:val="BodyText"/>
      </w:pPr>
      <w:r>
        <w:t xml:space="preserve">Bành Phi cũng không hiểu rõ điều này cho lắm, trước kia hắn ở biên giới Thái Lan Trung Quốc, chưa từng đi qua những con đường thông thường, căn bản chưa từng đi qua cửa khẩu, có thể nói là tùy tiện chạy qua chạy lại.</w:t>
      </w:r>
    </w:p>
    <w:p>
      <w:pPr>
        <w:pStyle w:val="BodyText"/>
      </w:pPr>
      <w:r>
        <w:t xml:space="preserve">- Này, chính là hai người bọn họ, bọn họ không phải là người của đoàn du lịch chúng tôi, đồng chí cảnh sát, chính là hai người này...</w:t>
      </w:r>
    </w:p>
    <w:p>
      <w:pPr>
        <w:pStyle w:val="BodyText"/>
      </w:pPr>
      <w:r>
        <w:t xml:space="preserve">Chỉ là Bành Phi cũng không thể đi được nữa, vì lúc này vị tiên sinh mập trước đó ngồi trên xe đã đưa hai vị bộ đội biên phòng đến trước mặt hai người Trang Duệ.</w:t>
      </w:r>
    </w:p>
    <w:p>
      <w:pPr>
        <w:pStyle w:val="BodyText"/>
      </w:pPr>
      <w:r>
        <w:t xml:space="preserve">- Các anh nhìn ba lô của bọn họ xem, còn có cánh tay bị thương của người kia, nhất định không phải làm việc gì tốt, đồng chí cảnh sát, tôi đã báo cảnh sát, bây giờ có được ban thưởng không? Dù thế nào cũng phải có giấy khen cho công dân ưu tú chứ?</w:t>
      </w:r>
    </w:p>
    <w:p>
      <w:pPr>
        <w:pStyle w:val="BodyText"/>
      </w:pPr>
      <w:r>
        <w:t xml:space="preserve">Lời nói của tên mập làm cho hai tên bộ đội biên phòng cảm thấy khóe miệng co quắp, tên này có lẽ coi những tên buôn thuốc phiện là kẻ ngu, có lẽ vì xem quá nhiều phim truyền hình nên bị ảnh hưởng, vì có kẻ buôn ma túy đi nghênh ngang qua chỗ này sao?</w:t>
      </w:r>
    </w:p>
    <w:p>
      <w:pPr>
        <w:pStyle w:val="BodyText"/>
      </w:pPr>
      <w:r>
        <w:t xml:space="preserve">- Hai vị tiên sinh, thật xin lỗi, mời đi về phía trước, đến khu văn phòng của chúng tôi...</w:t>
      </w:r>
    </w:p>
    <w:p>
      <w:pPr>
        <w:pStyle w:val="BodyText"/>
      </w:pPr>
      <w:r>
        <w:t xml:space="preserve">Một vị sĩ quan đeo quân hàm trung úy chào Trang Duệ và Bành Phi, sau đó đưa tay mời, nhưng họng súng của viên quân nhân sau lưng hắn lại mơ hồ chĩa vào Trang Duệ và Bành Phi.</w:t>
      </w:r>
    </w:p>
    <w:p>
      <w:pPr>
        <w:pStyle w:val="BodyText"/>
      </w:pPr>
      <w:r>
        <w:t xml:space="preserve">- Thật xin lỗi, anh không thể đi theo..</w:t>
      </w:r>
    </w:p>
    <w:p>
      <w:pPr>
        <w:pStyle w:val="BodyText"/>
      </w:pPr>
      <w:r>
        <w:t xml:space="preserve">Viên trung úy vung tay ngăn cản tên mập muốn đi xem náo nhiệt.</w:t>
      </w:r>
    </w:p>
    <w:p>
      <w:pPr>
        <w:pStyle w:val="BodyText"/>
      </w:pPr>
      <w:r>
        <w:t xml:space="preserve">- Nhưng tôi là người báo cảnh sát, tôi muốn làm nhân chứng...</w:t>
      </w:r>
    </w:p>
    <w:p>
      <w:pPr>
        <w:pStyle w:val="BodyText"/>
      </w:pPr>
      <w:r>
        <w:t xml:space="preserve">Tên mập giống như nhận định Trang Duệ chính là phần tử buôn thuốc phiện, vì thế mà dùng giọng bất mãn nói.</w:t>
      </w:r>
    </w:p>
    <w:p>
      <w:pPr>
        <w:pStyle w:val="BodyText"/>
      </w:pPr>
      <w:r>
        <w:t xml:space="preserve">- Bọn họ có thể có súng, biết đâu sẽ làm anh tổn thương?</w:t>
      </w:r>
    </w:p>
    <w:p>
      <w:pPr>
        <w:pStyle w:val="BodyText"/>
      </w:pPr>
      <w:r>
        <w:t xml:space="preserve">Viên trung úy cũng không có biện pháp với tên dở hơi này, vì thế mà dứt khoát hù dọa một câu. Một chiêu này quả nhiên có tác dụng, tên mập sau khi nghe thấy thế thì nhanh chóng rút đi mà không tiếp tục lên tiếng.</w:t>
      </w:r>
    </w:p>
    <w:p>
      <w:pPr>
        <w:pStyle w:val="Compact"/>
      </w:pPr>
      <w:r>
        <w:br w:type="textWrapping"/>
      </w:r>
      <w:r>
        <w:br w:type="textWrapping"/>
      </w:r>
    </w:p>
    <w:p>
      <w:pPr>
        <w:pStyle w:val="Heading2"/>
      </w:pPr>
      <w:bookmarkStart w:id="528" w:name="chương-5-06p12-phật-gia."/>
      <w:bookmarkEnd w:id="528"/>
      <w:r>
        <w:t xml:space="preserve">506. Chương 5 06(p1,2): Phật Gia.</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506(p1,2): Phật Gia.</w:t>
      </w:r>
    </w:p>
    <w:p>
      <w:pPr>
        <w:pStyle w:val="BodyText"/>
      </w:pPr>
      <w:r>
        <w:t xml:space="preserve">Nhóm Dịch: Tepga</w:t>
      </w:r>
    </w:p>
    <w:p>
      <w:pPr>
        <w:pStyle w:val="BodyText"/>
      </w:pPr>
      <w:r>
        <w:t xml:space="preserve">Nguồn: vipvanda</w:t>
      </w:r>
    </w:p>
    <w:p>
      <w:pPr>
        <w:pStyle w:val="BodyText"/>
      </w:pPr>
      <w:r>
        <w:t xml:space="preserve">Trang Duệ bất đắc dĩ phải đi theo, lại không ngừng lắc đầu, tên mập khốn kiếp kia rõ ràng là rãnh rỗi không có việc gì làm. Nếu thật sự là phần tử buôn ma túy võ trang đầy đủ, sợ rằng kẻ cần xử lý đầu tiên là tên mập kia, mà bây giờ Trang Duệ cũng thật sự có xúc động muốn cho tên kia một trận no đòn.</w:t>
      </w:r>
    </w:p>
    <w:p>
      <w:pPr>
        <w:pStyle w:val="BodyText"/>
      </w:pPr>
      <w:r>
        <w:t xml:space="preserve">Sau khi đi vào văn phòng thì viên trung úy nói với Bành Phi:</w:t>
      </w:r>
    </w:p>
    <w:p>
      <w:pPr>
        <w:pStyle w:val="BodyText"/>
      </w:pPr>
      <w:r>
        <w:t xml:space="preserve">- Làm phiền anh đặt ba lô xuống đất, lui ra sau hai bước...</w:t>
      </w:r>
    </w:p>
    <w:p>
      <w:pPr>
        <w:pStyle w:val="BodyText"/>
      </w:pPr>
      <w:r>
        <w:t xml:space="preserve">Viên trung úy nhìn cách ăn mặc của Trang Duệ, đặc biệt là thái độ bình tĩnh của đối phương, hắn cũng không muốn làm quá phận. Nhưng cái ba lô lớn sau lưng của Bành Phi thật sự là thứ cần phải xem xét.</w:t>
      </w:r>
    </w:p>
    <w:p>
      <w:pPr>
        <w:pStyle w:val="BodyText"/>
      </w:pPr>
      <w:r>
        <w:t xml:space="preserve">Sau khi cẩn thận mở ba lô của Bành Phi ra viên trung úy chợt sợ ngây người, bên trong đều là xương cốt động vật, mặt khác còn có mười cái đuôi hổ được bọc cẩn thận.</w:t>
      </w:r>
    </w:p>
    <w:p>
      <w:pPr>
        <w:pStyle w:val="BodyText"/>
      </w:pPr>
      <w:r>
        <w:t xml:space="preserve">Với ánh mắt trường kỳ kiểm tra và kinh nghiệm của viên trung úy, hắn chỉ cần liếc mắt là biết kia là xương hổ, lúc này ánh mắt nhìn Bành Phi và Trang Duệ càng trở nên lợi hại. Nhưng hắn cũng không lập tức hành động, vì hai người kia một là trắng tinh, người thứ hai tuy cao lớn nhưng bị thương một tay, có lẽ là không có gì uy hiếp.</w:t>
      </w:r>
    </w:p>
    <w:p>
      <w:pPr>
        <w:pStyle w:val="BodyText"/>
      </w:pPr>
      <w:r>
        <w:t xml:space="preserve">- Hai vị, có thể nói rõ một chút về chuyện hai người buôn lậu xương hổ và đuôi hổ không? nguồn</w:t>
      </w:r>
    </w:p>
    <w:p>
      <w:pPr>
        <w:pStyle w:val="BodyText"/>
      </w:pPr>
      <w:r>
        <w:t xml:space="preserve">Vine trung úy đứng lên, giọng điệu dần trở nên nghiêm túc, hai viên quân nhân phía sau cũng giương súng lên chĩa vào Trang Duệ và Bành Phi.</w:t>
      </w:r>
    </w:p>
    <w:p>
      <w:pPr>
        <w:pStyle w:val="BodyText"/>
      </w:pPr>
      <w:r>
        <w:t xml:space="preserve">- Thật xin lỗi, trung úy, tôi thấy cách dùng từ của anh là không đúng, quốc gia chúng ta cầm buôn bán xương hổ và đuôi hổ, đó là những sản phẩm săn trộm, hơn nữa như vậy gọi là buôn lậu. Còn đây là vật phẩm miễn trừ thuế quan, luật của quốc gia chúng ta hình như cũng không có điều lệ cấm mang theo xương hổ và đuôi hổ nhập cảnh thì phải?</w:t>
      </w:r>
    </w:p>
    <w:p>
      <w:pPr>
        <w:pStyle w:val="BodyText"/>
      </w:pPr>
      <w:r>
        <w:t xml:space="preserve">- Mà dù chúng tôi săn trộm những thứ này ở Myanmar thì cũng không liên quan đến pháp luật Trung Quốc chứ?</w:t>
      </w:r>
    </w:p>
    <w:p>
      <w:pPr>
        <w:pStyle w:val="BodyText"/>
      </w:pPr>
      <w:r>
        <w:t xml:space="preserve">Bành Phi nhíu mày, hắn dùng ánh mắt như cười như không nhìn viên trung úy kia, trước kia hắn thường bắt đám buôn lậu, đã hiểu rõ điều lệ, sao có thể bị tên kia dọa cho được?</w:t>
      </w:r>
    </w:p>
    <w:p>
      <w:pPr>
        <w:pStyle w:val="BodyText"/>
      </w:pPr>
      <w:r>
        <w:t xml:space="preserve">- Anh...Anh nói bậy, mười cái đuôi hổ, còn có xương hổ, đủ ngâm vài chục bình rượu chưa? Cũng để sử dụng sao? Anh thành thật một chút cho tôi...</w:t>
      </w:r>
    </w:p>
    <w:p>
      <w:pPr>
        <w:pStyle w:val="BodyText"/>
      </w:pPr>
      <w:r>
        <w:t xml:space="preserve">Viên trung úy vỗ bàn nói, hắn phản bác ngay lời của Bành Phi, vì mười cái đuôi này cũng phải giết mười con hổ.</w:t>
      </w:r>
    </w:p>
    <w:p>
      <w:pPr>
        <w:pStyle w:val="BodyText"/>
      </w:pPr>
      <w:r>
        <w:t xml:space="preserve">Hơn nữa muốn sử dụng cũng không mua nhiều như vậy, nhất định là mang về nước giao dịch.</w:t>
      </w:r>
    </w:p>
    <w:p>
      <w:pPr>
        <w:pStyle w:val="BodyText"/>
      </w:pPr>
      <w:r>
        <w:t xml:space="preserve">Trang Duệ thật sự không nhịn được, hắn mở miệng nói:</w:t>
      </w:r>
    </w:p>
    <w:p>
      <w:pPr>
        <w:pStyle w:val="BodyText"/>
      </w:pPr>
      <w:r>
        <w:t xml:space="preserve">- Nộp thuế theo đúng quy định, đừng nói nhiều, đến tối còn phải về Bắc Kinh...</w:t>
      </w:r>
    </w:p>
    <w:p>
      <w:pPr>
        <w:pStyle w:val="BodyText"/>
      </w:pPr>
      <w:r>
        <w:t xml:space="preserve">- Hai người các anh trước tiên lấy chứng minh và hộ chiếu ra...</w:t>
      </w:r>
    </w:p>
    <w:p>
      <w:pPr>
        <w:pStyle w:val="BodyText"/>
      </w:pPr>
      <w:r>
        <w:t xml:space="preserve">Sau khi Trang Duệ lấy ra chứng minh thì viên cảnh sát bảo một tên quân nhân thu nhận, sau đó nói:</w:t>
      </w:r>
    </w:p>
    <w:p>
      <w:pPr>
        <w:pStyle w:val="BodyText"/>
      </w:pPr>
      <w:r>
        <w:t xml:space="preserve">- Bây giờ mới khai báo sao? Đã muộn rồi, nói dối cũng phải có quy cách một chút chứ, với bộ dạng của hai người mà ngày nào cũng cần phải uống rượu đuôi cọp sao?</w:t>
      </w:r>
    </w:p>
    <w:p>
      <w:pPr>
        <w:pStyle w:val="BodyText"/>
      </w:pPr>
      <w:r>
        <w:t xml:space="preserve">Lúc nói thì vẻ mặt viên trung úy đầy mỉa mai, hắn thấy lần này xem như mình đã phá được một vụ án buôn lậu lớn, chuyện này đã là ván đóng thuyền. Có lẽ không lâu sau hai ngôi sao trên vai sẽ biến thành ba mà thôi.</w:t>
      </w:r>
    </w:p>
    <w:p>
      <w:pPr>
        <w:pStyle w:val="BodyText"/>
      </w:pPr>
      <w:r>
        <w:t xml:space="preserve">- Chúng tôi còn chưa xuất quan đã bị anh đưa đến đây, sao anh biết chúng tôi không khai báo?</w:t>
      </w:r>
    </w:p>
    <w:p>
      <w:pPr>
        <w:pStyle w:val="BodyText"/>
      </w:pPr>
      <w:r>
        <w:t xml:space="preserve">Trang Duệ có chút tức giận, tuy hắn thật sự không tính đến số tiền thuế cần khai báo, thế nhưng tên trung úy kia cố ý gây khó khăn, cố ý gây rối, đáng giá chuyện bé xé ra to vậy sao? Mà thứ này cũng không phải là mình mua, là do người khác tặng.</w:t>
      </w:r>
    </w:p>
    <w:p>
      <w:pPr>
        <w:pStyle w:val="BodyText"/>
      </w:pPr>
      <w:r>
        <w:t xml:space="preserve">Viên trung úy khoát tay áo nói:</w:t>
      </w:r>
    </w:p>
    <w:p>
      <w:pPr>
        <w:pStyle w:val="BodyText"/>
      </w:pPr>
      <w:r>
        <w:t xml:space="preserve">- Những thứ này các anh cũng đừng nói với tôi, sau khi làm xong thủ tục thì giao các người cho cục công an là được, Vương Lượng, đưa hai người bọn họ đi...</w:t>
      </w:r>
    </w:p>
    <w:p>
      <w:pPr>
        <w:pStyle w:val="BodyText"/>
      </w:pPr>
      <w:r>
        <w:t xml:space="preserve">- Rõ!</w:t>
      </w:r>
    </w:p>
    <w:p>
      <w:pPr>
        <w:pStyle w:val="BodyText"/>
      </w:pPr>
      <w:r>
        <w:t xml:space="preserve">Một viên binh sĩ dùng súng thọt vào cánh tay của Trang Duệ, mà tên này cũng tính là phúc hậu, không động súng vào cánh tay bị thương của Trang Duệ.</w:t>
      </w:r>
    </w:p>
    <w:p>
      <w:pPr>
        <w:pStyle w:val="BodyText"/>
      </w:pPr>
      <w:r>
        <w:t xml:space="preserve">- Trung úy, anh sẽ phải phụ trách hành vi của mình.</w:t>
      </w:r>
    </w:p>
    <w:p>
      <w:pPr>
        <w:pStyle w:val="BodyText"/>
      </w:pPr>
      <w:r>
        <w:t xml:space="preserve">Trang Duệ móc điện thoại ra, nói thật, hắn thật sự là muốn tìm người, nếu bị giữ lại ở nơi đây vài ngày thì đừng hòng thi cử.</w:t>
      </w:r>
    </w:p>
    <w:p>
      <w:pPr>
        <w:pStyle w:val="BodyText"/>
      </w:pPr>
      <w:r>
        <w:t xml:space="preserve">- Ai cho phép anh gọi điện thoại?</w:t>
      </w:r>
    </w:p>
    <w:p>
      <w:pPr>
        <w:pStyle w:val="BodyText"/>
      </w:pPr>
      <w:r>
        <w:t xml:space="preserve">Viên trung úy vỗ bàn muốn tiến lên cướp điện thoại của Trang Duệ, đột nhiên Bành Phi ở bên cạnh chợt vươn tay trái ra chụp lấy cổ tay của viên trung úy nhanh như chớp, sau đó ép khuỷu tay của đối phương lên bàn, thuận tiện rút khẩu súng ngắn đeo bên hông của đối phương ra.</w:t>
      </w:r>
    </w:p>
    <w:p>
      <w:pPr>
        <w:pStyle w:val="BodyText"/>
      </w:pPr>
      <w:r>
        <w:t xml:space="preserve">- Rộp...</w:t>
      </w:r>
    </w:p>
    <w:p>
      <w:pPr>
        <w:pStyle w:val="BodyText"/>
      </w:pPr>
      <w:r>
        <w:t xml:space="preserve">Bành Phi khẽ đưa súng xuống, khẩu súng khẽ cọ lên đùi, viên đạn đã lên nòng. không đợi hai tên quân nhân sua lưng Trang Duệ nâng súng lên, họng súng đã chĩa vào đầu viên trung úy, điều này làm cho đám chiến sĩ kia sợ đến mức không dám động đậy.</w:t>
      </w:r>
    </w:p>
    <w:p>
      <w:pPr>
        <w:pStyle w:val="BodyText"/>
      </w:pPr>
      <w:r>
        <w:t xml:space="preserve">- Anh Trang, gọi điện thoại đi, tôi đây xem như đánh lén quân nhân...</w:t>
      </w:r>
    </w:p>
    <w:p>
      <w:pPr>
        <w:pStyle w:val="BodyText"/>
      </w:pPr>
      <w:r>
        <w:t xml:space="preserve">Những động tác của Bành Phi thật sự là như nước chảy mây trôi, nhìn qua rất sướng mắt, nhưng viên trung úy bị ép xuống mặt bàn thì vừa xấu hổ vừa hối hận, vừa rồi sao không bắt giữ hai người này lại cho rồi.</w:t>
      </w:r>
    </w:p>
    <w:p>
      <w:pPr>
        <w:pStyle w:val="BodyText"/>
      </w:pPr>
      <w:r>
        <w:t xml:space="preserve">Bành Phi tuy nói là đánh quân nhân nhưng lại không xem đó là vấn đề gì cả, vì đám người có xuất thân quân nhân trước nay đều to gan lớn mật, chuyện làm trái với kỷ luật cũng không thiếu, đôi khi vì nhiệm vụ mà phải đánh người của mình bất tỉnh, điều này Bành Phi cũng đã làm khá nhiều lần.</w:t>
      </w:r>
    </w:p>
    <w:p>
      <w:pPr>
        <w:pStyle w:val="BodyText"/>
      </w:pPr>
      <w:r>
        <w:t xml:space="preserve">Mà Bành Phi cũng biết khá nhiều về bối cảnh của Trang Duệ, xử lý những chuyện như thế này chỉ cần một cuộc điện thoại mà thôi. Nhưng khi ngón tay Trang Duệ vừa đụng vào bàn phím điện thoại thì cửa chính văn phòng bị người ta đẩy ầm một cái và mở ra.</w:t>
      </w:r>
    </w:p>
    <w:p>
      <w:pPr>
        <w:pStyle w:val="BodyText"/>
      </w:pPr>
      <w:r>
        <w:t xml:space="preserve">- Lương Địch, tên khốn này, hôm nay không phải ở trong ca trực sao? Sao lại trốn đến đây?</w:t>
      </w:r>
    </w:p>
    <w:p>
      <w:pPr>
        <w:pStyle w:val="BodyText"/>
      </w:pPr>
      <w:r>
        <w:t xml:space="preserve">Một tiếng mắng từ cửa truyền vào nhưng giọng điệu lại có chút vui vẻ, sau đó một quân nhân thân hình cao lớn xuấ hiện ở cửa ra vào.</w:t>
      </w:r>
    </w:p>
    <w:p>
      <w:pPr>
        <w:pStyle w:val="BodyText"/>
      </w:pPr>
      <w:r>
        <w:t xml:space="preserve">Viên trung úy lúc này liều mạng vùng vẫy, hắn hô lên:</w:t>
      </w:r>
    </w:p>
    <w:p>
      <w:pPr>
        <w:pStyle w:val="BodyText"/>
      </w:pPr>
      <w:r>
        <w:t xml:space="preserve">- Đại đội trưởng, đừng vào, nguy hiểm...</w:t>
      </w:r>
    </w:p>
    <w:p>
      <w:pPr>
        <w:pStyle w:val="BodyText"/>
      </w:pPr>
      <w:r>
        <w:t xml:space="preserve">Người xuất hiện ngoài cửa chợt có phản ứng rất nhanh, khi thấy viên trung úy bên trong bị ép xuống bàn làm việc, sau đó một họng súng chĩa về phía mình, khoảnh khắc sau hắn đã ngồi xổm xuống đất, sau đó lăn ra phía sau bất chấp tình huống thật sự rất khó coi.</w:t>
      </w:r>
    </w:p>
    <w:p>
      <w:pPr>
        <w:pStyle w:val="BodyText"/>
      </w:pPr>
      <w:r>
        <w:t xml:space="preserve">Sau khi rời khỏi cửa chính phòng làm việc của viên trung úy, người kia xoay người đứng lên, đứng ở sau cửa chính, khoảnh khắc sau đã rút súng cầm trên tay.</w:t>
      </w:r>
    </w:p>
    <w:p>
      <w:pPr>
        <w:pStyle w:val="BodyText"/>
      </w:pPr>
      <w:r>
        <w:t xml:space="preserve">Khoảng thời gian ngắn vừa qua hắn đã phát hiện trong phòng có hai tên lính và Lương Địch, hình như cũng bị khống chế, còn đối phương có hai người, một người cầm súng, một người khác tay quấn băng, hình như có thương tích.</w:t>
      </w:r>
    </w:p>
    <w:p>
      <w:pPr>
        <w:pStyle w:val="BodyText"/>
      </w:pPr>
      <w:r>
        <w:t xml:space="preserve">- Đại đội trưởng, bọn họ có hai người, chỉ có một khẩu súng, một người khác bị thương, anh đừng quan tâm đến tôi, xử lý bọn họ đi...</w:t>
      </w:r>
    </w:p>
    <w:p>
      <w:pPr>
        <w:pStyle w:val="BodyText"/>
      </w:pPr>
      <w:r>
        <w:t xml:space="preserve">Viên trung úy gào lên trong phòng làm việc, Bành Phi cũng mặc kệ đối phương, chỉ dùng ánh mắt như cười như không nhìn ra cửa.</w:t>
      </w:r>
    </w:p>
    <w:p>
      <w:pPr>
        <w:pStyle w:val="BodyText"/>
      </w:pPr>
      <w:r>
        <w:t xml:space="preserve">Trang Duệ vừa rồi thật sự bị đối phương làm cho giật mình, thế nên còn chưa kịp gọi đi. Khi hắn định gọi điện thì Bành Phi khoát tay áo, tỏ ý không cần, Trang Duệ dù không hiểu rõ cũng đặt điện thoại xuống.</w:t>
      </w:r>
    </w:p>
    <w:p>
      <w:pPr>
        <w:pStyle w:val="BodyText"/>
      </w:pPr>
      <w:r>
        <w:t xml:space="preserve">- Người bên trong nghe đây, lập tức bỏ vũ khí xuống đầu hàng, đó là đường ra duy nhất...</w:t>
      </w:r>
    </w:p>
    <w:p>
      <w:pPr>
        <w:pStyle w:val="BodyText"/>
      </w:pPr>
      <w:r>
        <w:t xml:space="preserve">Viên quân nhân ở ngoài cửa có quân hàm hai sao hai gạch, là một trung tá.</w:t>
      </w:r>
    </w:p>
    <w:p>
      <w:pPr>
        <w:pStyle w:val="BodyText"/>
      </w:pPr>
      <w:r>
        <w:t xml:space="preserve">Giọng điệu của người này tuy rất nghiêm túc nhưng lại giống như đang cười, làm cho người ta thật sự không hiểu rõ, sau khi nhìn kỹ mới phát hiện người này thật sự có gương mặt cười, giống như phật Di Lặc, lông mày ít, vành tai lớn, nếu để đóng vai phật Di Lặc trong Tây Du Ký thì không cần hóa trang.</w:t>
      </w:r>
    </w:p>
    <w:p>
      <w:pPr>
        <w:pStyle w:val="BodyText"/>
      </w:pPr>
      <w:r>
        <w:t xml:space="preserve">Lúc này có hai viên cảnh sát quân sự từ bên ngoài đi đến, khi thấy như vậy thì giật mình, viên trung tá lại thủ thế với hai người, tỏ ý trong phòng làm việc có nguy hiểm, vì thế mà đám cảnh sát quân sự phân tán ra tìm vị trí phù hợp.</w:t>
      </w:r>
    </w:p>
    <w:p>
      <w:pPr>
        <w:pStyle w:val="BodyText"/>
      </w:pPr>
      <w:r>
        <w:t xml:space="preserve">Viên trung tá lại hắng giọng một cái rồi hô lên:</w:t>
      </w:r>
    </w:p>
    <w:p>
      <w:pPr>
        <w:pStyle w:val="BodyText"/>
      </w:pPr>
      <w:r>
        <w:t xml:space="preserve">- Tôi nhắc lại một lần nữa, người trong phòng nghe cho rõ đây, lập tức...</w:t>
      </w:r>
    </w:p>
    <w:p>
      <w:pPr>
        <w:pStyle w:val="BodyText"/>
      </w:pPr>
      <w:r>
        <w:t xml:space="preserve">- Được rồi, Tiếu Phật Nhi, anh có phải trước tiên phải làm cho người ta dẫn dắt lực chú ý của tôi, sau đó nắm bắt thời gian bắt hoặc giết tôi không? Hay tranh thủ tấn công thẳng? Hừ, đừng nói những lời vô dụng kia, tranh thủ đi vào đây...</w:t>
      </w:r>
    </w:p>
    <w:p>
      <w:pPr>
        <w:pStyle w:val="BodyText"/>
      </w:pPr>
      <w:r>
        <w:t xml:space="preserve">Trong phòng chợt vang lên một âm thanh, ngay sau đó những tiếng cộp cộp vang lên, một khẩu súng bị phân giải thành vài linh kiện được ném ra ngoài.</w:t>
      </w:r>
    </w:p>
    <w:p>
      <w:pPr>
        <w:pStyle w:val="BodyText"/>
      </w:pPr>
      <w:r>
        <w:t xml:space="preserve">Lời này vừa nói ra làm cho người trong phòng hay bên ngoài cũng ngây cả người, Trang Duệ nhìn Bành Phi, lúc này viên trung úy cũng không còn vùng vẫy, vì hắn biết rõ ngoại hiệu Tiếu Phật thật sự là của đại đội trưởng.</w:t>
      </w:r>
    </w:p>
    <w:p>
      <w:pPr>
        <w:pStyle w:val="BodyText"/>
      </w:pPr>
      <w:r>
        <w:t xml:space="preserve">- Huấn luyện viên sao?</w:t>
      </w:r>
    </w:p>
    <w:p>
      <w:pPr>
        <w:pStyle w:val="BodyText"/>
      </w:pPr>
      <w:r>
        <w:t xml:space="preserve">Viên quan quân ở ngoài phòng trông giông như phật Di Lặc nghe được âm thanh trong phòng thì cũng ngây ngốc, sau đó có phản ứng, hắn cầm súng đút vào vỏ không chút do dự, sau đó phát tay cho hai tên cảnh sát quân sự thu hồi thế tiềm phục.</w:t>
      </w:r>
    </w:p>
    <w:p>
      <w:pPr>
        <w:pStyle w:val="BodyText"/>
      </w:pPr>
      <w:r>
        <w:t xml:space="preserve">- Là cậu? Huấn luyện viên, cậu đang đùa gì vậy?</w:t>
      </w:r>
    </w:p>
    <w:p>
      <w:pPr>
        <w:pStyle w:val="BodyText"/>
      </w:pPr>
      <w:r>
        <w:t xml:space="preserve">Viên trung tá xuất hiện ngoài cửa, trước tiên nhặt lên những linh kiện súng ngắn, sau đó đi vào phòng, mà lúc này Bành Phi đã thả viên trung úy ra, mỉm cười nhìn viên trung tá.</w:t>
      </w:r>
    </w:p>
    <w:p>
      <w:pPr>
        <w:pStyle w:val="BodyText"/>
      </w:pPr>
      <w:r>
        <w:t xml:space="preserve">- Đừng cười, thấy gương mặt tươi cười của anh là tôi khó chịu...</w:t>
      </w:r>
    </w:p>
    <w:p>
      <w:pPr>
        <w:pStyle w:val="BodyText"/>
      </w:pPr>
      <w:r>
        <w:t xml:space="preserve">Bành Phi khoa trương gọi một tiếng, sau đó tiến lên nghênh đón, hai bên ôm lấy nhau, còn vỗ lên bờ vai của đối phương. Viên trung úy lúc này thật sự trợn tròn mắt, tuy nói đại đội trưởng ngày thường không tạo ra cái giá với cấp dưới, nhưng còn chưa thấy thân thiết với ai như vậy.</w:t>
      </w:r>
    </w:p>
    <w:p>
      <w:pPr>
        <w:pStyle w:val="BodyText"/>
      </w:pPr>
      <w:r>
        <w:t xml:space="preserve">- Huấn luyện viên, ngồi, ngồi đi, Lương Dịch, con rùa này còn chưa biết đi rót nước sao?</w:t>
      </w:r>
    </w:p>
    <w:p>
      <w:pPr>
        <w:pStyle w:val="BodyText"/>
      </w:pPr>
      <w:r>
        <w:t xml:space="preserve">Viên trung tá buông Bành Phi ra, sau đó để Bành Phi ngồi xuống ghế sa lông, lại rống lên với Lương Dịch, điều này làm cho Lương Dịch giật mình, vội vàng đi pha cho Trang Duệ và Bành Phi mỗi người một ly trà.</w:t>
      </w:r>
    </w:p>
    <w:p>
      <w:pPr>
        <w:pStyle w:val="BodyText"/>
      </w:pPr>
      <w:r>
        <w:t xml:space="preserve">- Được rồi, đi ra ngoài, việc vừa rồi không cần nói ra, đây là kỷ luật.</w:t>
      </w:r>
    </w:p>
    <w:p>
      <w:pPr>
        <w:pStyle w:val="BodyText"/>
      </w:pPr>
      <w:r>
        <w:t xml:space="preserve">Viên trung tá khoát tay nói với vẻ mặt nghiêm túc, chỉ là phần nghiêm túc chỉ có thể nhận biết từ giọng nói, vì gương mặt vĩnh viễn là tươi cười.</w:t>
      </w:r>
    </w:p>
    <w:p>
      <w:pPr>
        <w:pStyle w:val="BodyText"/>
      </w:pPr>
      <w:r>
        <w:t xml:space="preserve">- Rõ!</w:t>
      </w:r>
    </w:p>
    <w:p>
      <w:pPr>
        <w:pStyle w:val="BodyText"/>
      </w:pPr>
      <w:r>
        <w:t xml:space="preserve">Viên trung úy chào một cái, đi ra ngoài với đầy bụng nghi vấn, nhưng hắn cũng không dám hỏi nhiều. Có câu quan lớn đè chết người, mà hắn lại thấp hơn cấp trên đến vài bậc.</w:t>
      </w:r>
    </w:p>
    <w:p>
      <w:pPr>
        <w:pStyle w:val="BodyText"/>
      </w:pPr>
      <w:r>
        <w:t xml:space="preserve">Viên trung tá đẩy ly trà nong đến trước mặt Bành Phi, cử động này không giống như một quan quân, lại giống như một viên phục vụ vậy.</w:t>
      </w:r>
    </w:p>
    <w:p>
      <w:pPr>
        <w:pStyle w:val="BodyText"/>
      </w:pPr>
      <w:r>
        <w:t xml:space="preserve">- Cậu đang chấp hành nhiệm vụ sao?</w:t>
      </w:r>
    </w:p>
    <w:p>
      <w:pPr>
        <w:pStyle w:val="BodyText"/>
      </w:pPr>
      <w:r>
        <w:t xml:space="preserve">Nụ cười trên mặt Bành Phi có chút khổ sở:</w:t>
      </w:r>
    </w:p>
    <w:p>
      <w:pPr>
        <w:pStyle w:val="BodyText"/>
      </w:pPr>
      <w:r>
        <w:t xml:space="preserve">- Phật Gia, nói thật nhé, tôi đã xuất ngũ hơn một năm, bây giờ đang đi theo anh Trang...</w:t>
      </w:r>
    </w:p>
    <w:p>
      <w:pPr>
        <w:pStyle w:val="BodyText"/>
      </w:pPr>
      <w:r>
        <w:t xml:space="preserve">- Cái gì?</w:t>
      </w:r>
    </w:p>
    <w:p>
      <w:pPr>
        <w:pStyle w:val="BodyText"/>
      </w:pPr>
      <w:r>
        <w:t xml:space="preserve">Viên trung tá bị lời nói của Bành Phi làm cho kinh hoảng, hắn không khỏi đứng lên nói:</w:t>
      </w:r>
    </w:p>
    <w:p>
      <w:pPr>
        <w:pStyle w:val="BodyText"/>
      </w:pPr>
      <w:r>
        <w:t xml:space="preserve">- Sao lại như vậy? Huấn luyện viên, chuyện gì xảy ra? Nếu không tôi sẽ báo cáo đặc biệt tuyển cậu tái nhập ngũ? Chức đại đội trưởng của tôi cũng giao cho cậu...</w:t>
      </w:r>
    </w:p>
    <w:p>
      <w:pPr>
        <w:pStyle w:val="BodyText"/>
      </w:pPr>
      <w:r>
        <w:t xml:space="preserve">- Đại đội trưởng sao? Nếu tôi không xuất ngũ thì bây giờ chỉ là một thiếu tá, anh cứ thành thật mà công tác, bây giờ tôi rất tốt...</w:t>
      </w:r>
    </w:p>
    <w:p>
      <w:pPr>
        <w:pStyle w:val="BodyText"/>
      </w:pPr>
      <w:r>
        <w:t xml:space="preserve">Bành Phi lắc đầu, bố mẹ đã mất, em gái cần hắn chăm sóc, cũng không phải công tác trong quân ngũ không gì lo lắng như trước.</w:t>
      </w:r>
    </w:p>
    <w:p>
      <w:pPr>
        <w:pStyle w:val="BodyText"/>
      </w:pPr>
      <w:r>
        <w:t xml:space="preserve">- Huấn luyện viên, sao lại xuất ngũ? Khi đó không phải đã có quyết định thăng cấp anh làm thượng úy rồi sao?</w:t>
      </w:r>
    </w:p>
    <w:p>
      <w:pPr>
        <w:pStyle w:val="BodyText"/>
      </w:pPr>
      <w:r>
        <w:t xml:space="preserve">Viên trung tá dùng giọng khó hiểu nói.</w:t>
      </w:r>
    </w:p>
    <w:p>
      <w:pPr>
        <w:pStyle w:val="BodyText"/>
      </w:pPr>
      <w:r>
        <w:t xml:space="preserve">- Lúc thi hành nhiệm vụ bắn chết vài tên buôn ma túy, việc này đừng đề cập đến nữa, Phật Gia, tôi giới thiệu cho anh, đây là đại ca của tôi, cũng là ông chủ của tôi, Trang Duệ...</w:t>
      </w:r>
    </w:p>
    <w:p>
      <w:pPr>
        <w:pStyle w:val="BodyText"/>
      </w:pPr>
      <w:r>
        <w:t xml:space="preserve">Bành Phi tất nhiên không muốn nhắc lại chuyện trước kia, hắn di chuyển chủ đề, giới thiệu Trang Duệ cho viên trung tá, đồng thời giới thiệu mối quan hệ giữa hai bên.</w:t>
      </w:r>
    </w:p>
    <w:p>
      <w:pPr>
        <w:pStyle w:val="BodyText"/>
      </w:pPr>
      <w:r>
        <w:t xml:space="preserve">Thì ra người kia họ Lý, tên một chữ Tiếu, là Lý Tiếu, nhưng vì gương mặt cứ như cười thế nên bị người ta đặt ngoại hiệu là Tiếu Diện Phật(Phật cười).</w:t>
      </w:r>
    </w:p>
    <w:p>
      <w:pPr>
        <w:pStyle w:val="BodyText"/>
      </w:pPr>
      <w:r>
        <w:t xml:space="preserve">Vì thường xuyên làm nhiệm vụ ngăn chặn buôn lậu ở biên giới nên người nhà thường gọi Lý Tiếu là Tiếu Phật hoặc Phật Gia, đám buôn ma túy hận hắn thấu xương, gọi hắn là Tiếu Mặt Hổ.</w:t>
      </w:r>
    </w:p>
    <w:p>
      <w:pPr>
        <w:pStyle w:val="BodyText"/>
      </w:pPr>
      <w:r>
        <w:t xml:space="preserve">Năm ngoái cánh quân chỗ Lý Tiếu có phái hơn hai mươi cảnh sát quân sự chiến đấu ở tuyến đầu đến chỗ Bành Phi huấn luyện đặc biệt, mà Bành Phi chính là huấn luyện viên.</w:t>
      </w:r>
    </w:p>
    <w:p>
      <w:pPr>
        <w:pStyle w:val="BodyText"/>
      </w:pPr>
      <w:r>
        <w:t xml:space="preserve">Vào thời điểm đầu thì Lý Tiếu không phục một tên mặt trắng như Bành Phi, quân hàm của đối phương thấp hơn mình, tuổi lại càng nhỏ hơn, có bản lĩnh quái quỷ gì? Mà khi đó cũng không phải chỉ riêng Lý Tiếu tỏ ra bất mãn.</w:t>
      </w:r>
    </w:p>
    <w:p>
      <w:pPr>
        <w:pStyle w:val="BodyText"/>
      </w:pPr>
      <w:r>
        <w:t xml:space="preserve">Bộ đội trực tiếp hơn quan địa phương, lại khác biệt với người làm chính trị, bọn họ đều là nòng cốt từ các trạm biên phòng, kinh nghiệm thực chiến phong phú, trước nay đều tự nhận ông là chủ thiên hạ.</w:t>
      </w:r>
    </w:p>
    <w:p>
      <w:pPr>
        <w:pStyle w:val="BodyText"/>
      </w:pPr>
      <w:r>
        <w:t xml:space="preserve">Người như vậy bình thường yêu hận rõ ràng, phần lớn là thẳng tính, chỉ cần không ưa là biểu hiện ngay, phương thức tốt nhất chính là tỷ thí.</w:t>
      </w:r>
    </w:p>
    <w:p>
      <w:pPr>
        <w:pStyle w:val="BodyText"/>
      </w:pPr>
      <w:r>
        <w:t xml:space="preserve">Mà điều khó chịu đã xảy ra, dù là đấu tay đôi hay nhiều người hoặc so về kỹ thuật bắn súng, thậm chí là tác chiến ở đủ mọi địa hình thì bọn họ cũng bị Bành Phi làm cho chết đi sống lại, vì thế mà thật sự tâm phục khẩu phục một vị huấn luyện viên trẻ tuổi như Trang Duệ.</w:t>
      </w:r>
    </w:p>
    <w:p>
      <w:pPr>
        <w:pStyle w:val="BodyText"/>
      </w:pPr>
      <w:r>
        <w:t xml:space="preserve">Khi đó tuy Lý Tiếu chỉ là thiếu tá nhưng cực kỳ khâm phục Bành Phi nhỏ hơn mình chục tuổi và thấp hơn hai bậc quân hàm, trong thời gian huấn luyện ba tháng thì bọn họ có cảm tình khá sâu.</w:t>
      </w:r>
    </w:p>
    <w:p>
      <w:pPr>
        <w:pStyle w:val="BodyText"/>
      </w:pPr>
      <w:r>
        <w:t xml:space="preserve">Sau đó Bành Phi đưa bọn họ đi thực hiện vài nhiệm vụ mật, có thể nói càng gắn kết có tình nghĩa hơn, thân thủ mà Bành Phi thể hiện trong lúc thực hiện nhiệm vụ thật sự làm cho đám người kia phải khắc sâu sự chênh lệch giữa mình và bộ đội đặc chủng.</w:t>
      </w:r>
    </w:p>
    <w:p>
      <w:pPr>
        <w:pStyle w:val="BodyText"/>
      </w:pPr>
      <w:r>
        <w:t xml:space="preserve">- Nói đùa gì vậy, chỉ là bắn chết vài tên buôn ma túy, không phải là rất bình thường à? Mức độ kỷ luật bên phía cậu cũng không quá mạnh vậy chứ?</w:t>
      </w:r>
    </w:p>
    <w:p>
      <w:pPr>
        <w:pStyle w:val="BodyText"/>
      </w:pPr>
      <w:r>
        <w:t xml:space="preserve">Lý Tiếu dùng ánh mắt nghi ngờ nhìn Bành Phi, tuy quân nhân trước nay không có truyền thống giết tù binh, nhưng vào những thời điểm nhạy cảm thì truyền thống này cũng không được chấp hành tốt, dù là chiến tranh trước đây nửa thế kỷ thì cũng có rất nhiều quân nhân không muốn giữ lại tù binh.</w:t>
      </w:r>
    </w:p>
    <w:p>
      <w:pPr>
        <w:pStyle w:val="BodyText"/>
      </w:pPr>
      <w:r>
        <w:t xml:space="preserve">- Được rồi, Phật Gia, không đề cập đến chuyện này nữa, tóm lại là bây giờ tôi sống rất tốt, anh tìm người khai báo những món này, để xem nó có giá trị bao nhiêu, chúng tôi sẽ đóng tiền thuế...</w:t>
      </w:r>
    </w:p>
    <w:p>
      <w:pPr>
        <w:pStyle w:val="BodyText"/>
      </w:pPr>
      <w:r>
        <w:t xml:space="preserve">Bành Phi khoát tay áo, hắn cũng không muốn nói nhiều về chuyện nhà mình, hơn nữa trong lòng hắn còn có một bí mật chôn dấu rất sâu, dù là Trang Duệ thì cũng chưa được nhắc đến.</w:t>
      </w:r>
    </w:p>
    <w:p>
      <w:pPr>
        <w:pStyle w:val="Compact"/>
      </w:pPr>
      <w:r>
        <w:br w:type="textWrapping"/>
      </w:r>
      <w:r>
        <w:br w:type="textWrapping"/>
      </w:r>
    </w:p>
    <w:p>
      <w:pPr>
        <w:pStyle w:val="Heading2"/>
      </w:pPr>
      <w:bookmarkStart w:id="529" w:name="chương-5-07-chiến-hữu."/>
      <w:bookmarkEnd w:id="529"/>
      <w:r>
        <w:t xml:space="preserve">507. Chương 5 07: Chiến Hữu.</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507: Chiến hữu.</w:t>
      </w:r>
    </w:p>
    <w:p>
      <w:pPr>
        <w:pStyle w:val="BodyText"/>
      </w:pPr>
      <w:r>
        <w:t xml:space="preserve">Nhóm Dịch: Tepga truyện cập nhật nhanh nhất tại chấm</w:t>
      </w:r>
    </w:p>
    <w:p>
      <w:pPr>
        <w:pStyle w:val="BodyText"/>
      </w:pPr>
      <w:r>
        <w:t xml:space="preserve">Nguồn: vipvanda</w:t>
      </w:r>
    </w:p>
    <w:p>
      <w:pPr>
        <w:pStyle w:val="BodyText"/>
      </w:pPr>
      <w:r>
        <w:t xml:space="preserve">Thật ra năm xưa hắn giết đám người kia cũng là vì cố ý, vì hắn biết rõ không làm thế thì bộ đội sẽ không cho phép hắn bỏ đi, nhưng em gái ở nhà bị bệnh lại cần hắn quan tâm chăm sóc.</w:t>
      </w:r>
    </w:p>
    <w:p>
      <w:pPr>
        <w:pStyle w:val="BodyText"/>
      </w:pPr>
      <w:r>
        <w:t xml:space="preserve">Thế là vài tên buôn ma túy kia coi như xui xẻo, hắn xử ý bọn họ mà không có chút gánh nặng tâm lý nào.</w:t>
      </w:r>
    </w:p>
    <w:p>
      <w:pPr>
        <w:pStyle w:val="BodyText"/>
      </w:pPr>
      <w:r>
        <w:t xml:space="preserve">Dù là như vậy thì khi đó lãnh đạo cánh quân của Bành Phi cũng muốn che giấu, nói là phần tử ma túy vì phản kháng mà bị bắn chết, nhưng Bành Phi lại trực tiếp viết báo cáo, trực tiếp giao cho thượng cấp.</w:t>
      </w:r>
    </w:p>
    <w:p>
      <w:pPr>
        <w:pStyle w:val="BodyText"/>
      </w:pPr>
      <w:r>
        <w:t xml:space="preserve">Những chuyện như vậy mọi người đều coi như rõ ràng, chỉ cần không nói rõ thì sẽ chẳng ai biết, nhưng một khi đã có giấy trắng mực đen, cũng không thể nào tiếp tục che giấu được nữa.</w:t>
      </w:r>
    </w:p>
    <w:p>
      <w:pPr>
        <w:pStyle w:val="BodyText"/>
      </w:pPr>
      <w:r>
        <w:t xml:space="preserve">Xét thấy Bành Phi khi chấp hành nhiệm vụ mà đánh mất lý trí để tạo nên hậu quả ác liệt, vì thế mà không được xuất ngũ chuyển nghề, một viên sĩ quan cấp úy nhanh chóng cho giải ngũ.</w:t>
      </w:r>
    </w:p>
    <w:p>
      <w:pPr>
        <w:pStyle w:val="BodyText"/>
      </w:pPr>
      <w:r>
        <w:t xml:space="preserve">Thật ra cái gọi là mất lý trí cũng vì nguyên nhân lãnh đạo tiếc hận vì rèn sắt không thành thép, đó là trách cứ phần báo cáo kia của Bành Phi sau khi hoàn thành nhiệm vụ, nếu như hắn không viết báo cáo thì sẽ chẳng có vấn đề gì.</w:t>
      </w:r>
    </w:p>
    <w:p>
      <w:pPr>
        <w:pStyle w:val="BodyText"/>
      </w:pPr>
      <w:r>
        <w:t xml:space="preserve">Nhưng khi đó Bành Phi chỉ muốn về nhà chăm sóc em gái, thế cho nên kết quả như vậy rất phù hợp với ý hắn.</w:t>
      </w:r>
    </w:p>
    <w:p>
      <w:pPr>
        <w:pStyle w:val="BodyText"/>
      </w:pPr>
      <w:r>
        <w:t xml:space="preserve">- Huấn luyện viên, cậu đổi nghề kinh doanh thuốc sao? Còn thông quan cái gì, cậu cứ mang đi, chút chuyện này tôi xử lý được...</w:t>
      </w:r>
    </w:p>
    <w:p>
      <w:pPr>
        <w:pStyle w:val="BodyText"/>
      </w:pPr>
      <w:r>
        <w:t xml:space="preserve">Lý Tiếu dùng chân đá lên cái ba lô rồi nói bằng giọng vui vẻ, thật ra trong lòng hắn cũng có vài phần nghi ngờ, buôn lậu những loại dược liệu thế này cũng không tính là tội lớn, bắt được chỉ phạt tiền mà thôi, không thể nào so với buôn lậu ma túy. Nhưng nếu Bành Phi về nhà và làm như vậy để kiếm tiền, cũng không có gì đáng trách.</w:t>
      </w:r>
    </w:p>
    <w:p>
      <w:pPr>
        <w:pStyle w:val="BodyText"/>
      </w:pPr>
      <w:r>
        <w:t xml:space="preserve">Nhưng Lý Tiếu nói những lời này là đang thử Bành Phi, không ai hiểu rõ Bành Phi hơn hắn, vì loại người như Bành Phi mà trở lại địa phương tham gia những hoạt động kinh doanh không tốt sẽ tạo nên nguy hại lớn thế nào cho xã hội. Nếu hôm nay Bành Phi thật sự buôn lậu dược lieeuj, Lý Tiếu sẽ lập tức báo chuyện này lên tuyến trên.</w:t>
      </w:r>
    </w:p>
    <w:p>
      <w:pPr>
        <w:pStyle w:val="BodyText"/>
      </w:pPr>
      <w:r>
        <w:t xml:space="preserve">- Phật Gia, đừng nghĩ bậy bạ, tôi muốn buôn lậu thì sẽ bị các người bắt được sao? Hơn nữa tôi cần gì phải buôn lậu những thứ này? Buôn ma túy không phải có tiền nhanh hơn sao?</w:t>
      </w:r>
    </w:p>
    <w:p>
      <w:pPr>
        <w:pStyle w:val="BodyText"/>
      </w:pPr>
      <w:r>
        <w:t xml:space="preserve">Bành Phi dùng ánh mắt như cười như không nhìn Phật Gia, hắn nóinhững lời như vậy làm cho đối phương thật sự không nhịn được, nhưng gương mặt Lý Tiếu vẫn tươi cười, căn bản làm cho người ta không phát hiện ra vấn đề gì.</w:t>
      </w:r>
    </w:p>
    <w:p>
      <w:pPr>
        <w:pStyle w:val="BodyText"/>
      </w:pPr>
      <w:r>
        <w:t xml:space="preserve">- Hì hì, huấn luyện viên đúng là huấn luyện viên, ngay cả chút tâm tư của tôi cũng đã nhìn ra, nói thật, tôi rất tin tưởng vào cậu, nhưng bây giờ rất phức tạp, cậu cũng đừng để ý...</w:t>
      </w:r>
    </w:p>
    <w:p>
      <w:pPr>
        <w:pStyle w:val="BodyText"/>
      </w:pPr>
      <w:r>
        <w:t xml:space="preserve">tiểu trang nói đến đây thì ngậm miệng nhìn Trang Duệ, ý nghĩ của hắn chính là xã hội và bộ đội là hai phương diện khác biệt, Bành Phi cậu cũng đừng bị người ta lợi dụng, mà người lợi dụng thì chỉ có thể là Trang Duệ.</w:t>
      </w:r>
    </w:p>
    <w:p>
      <w:pPr>
        <w:pStyle w:val="BodyText"/>
      </w:pPr>
      <w:r>
        <w:t xml:space="preserve">- Thôi được rồi, Phật Gia, có hạng người nào mà tôi chưa từng gặp qua? Việc này không cần anh phải nhắc nhở...</w:t>
      </w:r>
    </w:p>
    <w:p>
      <w:pPr>
        <w:pStyle w:val="BodyText"/>
      </w:pPr>
      <w:r>
        <w:t xml:space="preserve">Bành Phi đến trước mặt Lý Tiếu, sau đó khẽ ghé sát bên trai đối phương nói khẽ vài câu, tuy Lý Tiếu rất kinh ngạc nhưng gương mặt vẫn tươi cười.</w:t>
      </w:r>
    </w:p>
    <w:p>
      <w:pPr>
        <w:pStyle w:val="BodyText"/>
      </w:pPr>
      <w:r>
        <w:t xml:space="preserve">- Không thể nào, ông cụ đã hơn chín mươi, còn muốn thứ này sao? Sợ rằng có dùng nó cũng không còn công hiệu nữa...</w:t>
      </w:r>
    </w:p>
    <w:p>
      <w:pPr>
        <w:pStyle w:val="BodyText"/>
      </w:pPr>
      <w:r>
        <w:t xml:space="preserve">- Phì, ôi, xin lỗi, thật sự không cố ý...</w:t>
      </w:r>
    </w:p>
    <w:p>
      <w:pPr>
        <w:pStyle w:val="BodyText"/>
      </w:pPr>
      <w:r>
        <w:t xml:space="preserve">Trang Duệ vừa uông một ngụm trà thì chợt há miệng phun sương vào mặt Lý Tiếu.</w:t>
      </w:r>
    </w:p>
    <w:p>
      <w:pPr>
        <w:pStyle w:val="BodyText"/>
      </w:pPr>
      <w:r>
        <w:t xml:space="preserve">- Anh đúng là...</w:t>
      </w:r>
    </w:p>
    <w:p>
      <w:pPr>
        <w:pStyle w:val="BodyText"/>
      </w:pPr>
      <w:r>
        <w:t xml:space="preserve">Bành Phi chỉ vào mặt Lý Tiếu rồi cười mắng, hắn nói cho Lý Tiếu biết tên của ông ngoại Trang Duệ, chỉ là muốn nói Trang Duệ sẽ không ham chút tiền này. Ai ngờ Lý Tiếu suy nghĩ phong phú, nhìn đống đuôi hổ mà nghĩ đến những chuyện kia...</w:t>
      </w:r>
    </w:p>
    <w:p>
      <w:pPr>
        <w:pStyle w:val="BodyText"/>
      </w:pPr>
      <w:r>
        <w:t xml:space="preserve">- Hì, tôi sai, tôi sai rồi, hì hì, huấn luyện viên, hôm nay cậu đến địa bàn của tôi, cũng đừng đi ngay, tôi thật sự không thể sánh với cậu trên phương diện quân sự, nhưng nói về uống rượu thì Phật Gia này trước nay chưa thua ai, tối nay chúng ta phải uống vài chén...</w:t>
      </w:r>
    </w:p>
    <w:p>
      <w:pPr>
        <w:pStyle w:val="BodyText"/>
      </w:pPr>
      <w:r>
        <w:t xml:space="preserve">Tuy bị Trang Duệ phun nước trà lên mặt nhưng Lý Tiếu vẫn cảm thấy vui sướng, huấn luyện viên không đi trên con đường ác, điều này là quá may mắn. Bọn họ sợ nhất chính là chiến hữu biến thành kẻ địch, cảm giác đau lòng này là người ngoài khó thể nào cảm nhận được.</w:t>
      </w:r>
    </w:p>
    <w:p>
      <w:pPr>
        <w:pStyle w:val="BodyText"/>
      </w:pPr>
      <w:r>
        <w:t xml:space="preserve">- Lương Địch, con rùa chết tiệt kia, đi vào đây ngay, tôi biết tiểu tử cậu chưa đi đâu xa.</w:t>
      </w:r>
    </w:p>
    <w:p>
      <w:pPr>
        <w:pStyle w:val="BodyText"/>
      </w:pPr>
      <w:r>
        <w:t xml:space="preserve">Lý Tiếu đi đến cửa, hắn mở cửa rồi hô lên ra ngoài:</w:t>
      </w:r>
    </w:p>
    <w:p>
      <w:pPr>
        <w:pStyle w:val="BodyText"/>
      </w:pPr>
      <w:r>
        <w:t xml:space="preserve">- Đi, đưa những thứ này đi khai báo, à, cũng đặt một bàn tiệc rượu ở chỗ cũ...</w:t>
      </w:r>
    </w:p>
    <w:p>
      <w:pPr>
        <w:pStyle w:val="BodyText"/>
      </w:pPr>
      <w:r>
        <w:t xml:space="preserve">- Đại đội trưởng, bọn họ không phải là buôn lậu...</w:t>
      </w:r>
    </w:p>
    <w:p>
      <w:pPr>
        <w:pStyle w:val="BodyText"/>
      </w:pPr>
      <w:r>
        <w:t xml:space="preserve">- Buôn lậu cái rắm, huấn luyện viên của tôi năm xưa cũng xuất thân từ bên này...</w:t>
      </w:r>
    </w:p>
    <w:p>
      <w:pPr>
        <w:pStyle w:val="BodyText"/>
      </w:pPr>
      <w:r>
        <w:t xml:space="preserve">Lý Tiếu cười mắng với viên trung úy:</w:t>
      </w:r>
    </w:p>
    <w:p>
      <w:pPr>
        <w:pStyle w:val="BodyText"/>
      </w:pPr>
      <w:r>
        <w:t xml:space="preserve">- Mau lên, nếu huấn luyện viên muốn xuất cảnh thì một trăm kilomet đường biên giới này không là gì cả.</w:t>
      </w:r>
    </w:p>
    <w:p>
      <w:pPr>
        <w:pStyle w:val="BodyText"/>
      </w:pPr>
      <w:r>
        <w:t xml:space="preserve">- Ôi, tôi đi ngay đây...</w:t>
      </w:r>
    </w:p>
    <w:p>
      <w:pPr>
        <w:pStyle w:val="BodyText"/>
      </w:pPr>
      <w:r>
        <w:t xml:space="preserve">Viên trung úy thấy Lý Tiếu vung tay múa chân làm ra vài tư thế thì cặp mắt sáng lên, hắn cũng biết vừa rồi mình thua không oan, đối phương là một trong những người mạnh mẽ trong truyền thuyết, thua cũng không có gì là xấu hổ. Vì vậy hắn kích động chạy vào phòng lấy ba lô của Bành Phi đi ra để làm thủ tục khai báo.</w:t>
      </w:r>
    </w:p>
    <w:p>
      <w:pPr>
        <w:pStyle w:val="BodyText"/>
      </w:pPr>
      <w:r>
        <w:t xml:space="preserve">- Phật Gia, chúng tôi còn phải về Bắc Kinh, điều này...Uống rượu coi như thôi đi...</w:t>
      </w:r>
    </w:p>
    <w:p>
      <w:pPr>
        <w:pStyle w:val="BodyText"/>
      </w:pPr>
      <w:r>
        <w:t xml:space="preserve">Bành Phi nhìn Trang Duệ, hắn biết rõ ngày mốt Trang Duệ sẽ phải tham gia thi nghiên cứu sinh, thời gian khá căng.</w:t>
      </w:r>
    </w:p>
    <w:p>
      <w:pPr>
        <w:pStyle w:val="BodyText"/>
      </w:pPr>
      <w:r>
        <w:t xml:space="preserve">Lý Tiếu trừng mắt lên nói:</w:t>
      </w:r>
    </w:p>
    <w:p>
      <w:pPr>
        <w:pStyle w:val="BodyText"/>
      </w:pPr>
      <w:r>
        <w:t xml:space="preserve">- Vô nghĩa, đến địa bàn của tôi, nếu không giữ huấn luyện viên lại làm vài ly, nếu đám khốn kiếp kia biết được thì đảm bảo sẽ đâm vào cột sống của tôi. Mà hôm nay cũng không còn chuyến bay đến Bắc Kinh, sáng sớm mai tôi sẽ cho xe đưa hai người đến sân bay...</w:t>
      </w:r>
    </w:p>
    <w:p>
      <w:pPr>
        <w:pStyle w:val="BodyText"/>
      </w:pPr>
      <w:r>
        <w:t xml:space="preserve">- Bành Phi, hôm nay ở lại một đêm cũng được...</w:t>
      </w:r>
    </w:p>
    <w:p>
      <w:pPr>
        <w:pStyle w:val="BodyText"/>
      </w:pPr>
      <w:r>
        <w:t xml:space="preserve">Trang Duệ cũng cảm nhận được tình nghĩa chiến hữu nồng nàn từ trong lời nói của vị trung tá kia.</w:t>
      </w:r>
    </w:p>
    <w:p>
      <w:pPr>
        <w:pStyle w:val="BodyText"/>
      </w:pPr>
      <w:r>
        <w:t xml:space="preserve">Một lát sau Lương Dịch mang ba lô của Bành Phi quay lại, sau đó trả giấy tờ cho Trang Duệ, có cả giấy thông quan và lệ phí thuế. Trang Duệ đi theo viên trung úy đi nộp thuế, sau đó đám người chạy đến một quán ăn.</w:t>
      </w:r>
    </w:p>
    <w:p>
      <w:pPr>
        <w:pStyle w:val="BodyText"/>
      </w:pPr>
      <w:r>
        <w:t xml:space="preserve">Ngoài Lương Dịch có cấp bậc thấp nhất, Lý Tiếu còn gọi đến hai vị thiếu tá để tiếp khách.</w:t>
      </w:r>
    </w:p>
    <w:p>
      <w:pPr>
        <w:pStyle w:val="BodyText"/>
      </w:pPr>
      <w:r>
        <w:t xml:space="preserve">- Huấn luyện viên, Lý Tiếu tôi kính cậu một ly, dù cậu có còn trong quân hay không thì sẽ mãi là huấn luyện viên của tôi.</w:t>
      </w:r>
    </w:p>
    <w:p>
      <w:pPr>
        <w:pStyle w:val="BodyText"/>
      </w:pPr>
      <w:r>
        <w:t xml:space="preserve">Quân nhân uống rượu cũng sẽ không mời mọc màu mè, trực tiếp rót rượu ình và rót cho Bành Phi một ly, cũng không quan tâm Bành Phi có uống hay không, hắn ngửa cổ uống cạn ly của mình.</w:t>
      </w:r>
    </w:p>
    <w:p>
      <w:pPr>
        <w:pStyle w:val="BodyText"/>
      </w:pPr>
      <w:r>
        <w:t xml:space="preserve">- Được, uống!</w:t>
      </w:r>
    </w:p>
    <w:p>
      <w:pPr>
        <w:pStyle w:val="BodyText"/>
      </w:pPr>
      <w:r>
        <w:t xml:space="preserve">Điều làm cho Trang Duệ giật mình chính là Bành Phi theo mình trước nay đều không uống rượu, hôm nay lại uống một ly mà không nói một lời nào khác.</w:t>
      </w:r>
    </w:p>
    <w:p>
      <w:pPr>
        <w:pStyle w:val="BodyText"/>
      </w:pPr>
      <w:r>
        <w:t xml:space="preserve">Hơn nữa tửu lượng của Bành Phi là rất cao, uống đến lúc cuối cùng thì Lý Tiếu đã ngã xuống bàn, ngay cả hai vị thiếu tá đi theo tiếp khách cũng đã say.</w:t>
      </w:r>
    </w:p>
    <w:p>
      <w:pPr>
        <w:pStyle w:val="BodyText"/>
      </w:pPr>
      <w:r>
        <w:t xml:space="preserve">Bành Phi tuy tửu lượng tốt nhưng cũng không chịu nổi ba bốn người cùng tấn công, thế là cũng có men say.</w:t>
      </w:r>
    </w:p>
    <w:p>
      <w:pPr>
        <w:pStyle w:val="BodyText"/>
      </w:pPr>
      <w:r>
        <w:t xml:space="preserve">Sáng sớm hôm sau Lý Tiếu sắp xếp xe đưa Trang Duệ và Bành Phi đến sân bay, chín giờ sáng có một chuyến bay đến Bắc Kinh.</w:t>
      </w:r>
    </w:p>
    <w:p>
      <w:pPr>
        <w:pStyle w:val="BodyText"/>
      </w:pPr>
      <w:r>
        <w:t xml:space="preserve">Đến Bắc Kinh thì đã hơn một giờ chiều, vài ngày trước Bắc Kinh có một trận tuyết lớn, từ trên máy bay nhìn xuống có thể thấy cả thành phố như một bức tranh trắng xóa.</w:t>
      </w:r>
    </w:p>
    <w:p>
      <w:pPr>
        <w:pStyle w:val="BodyText"/>
      </w:pPr>
      <w:r>
        <w:t xml:space="preserve">Trang Duệ không thông báo cho Hách Long ra đón, hắn và Bành Phi bắt xe chạy về tứ hợp viện.</w:t>
      </w:r>
    </w:p>
    <w:p>
      <w:pPr>
        <w:pStyle w:val="Compact"/>
      </w:pPr>
      <w:r>
        <w:t xml:space="preserve">Lần này ở nước ngoài hơn một tháng, Trang Duệ nghe tài xế xe nói ra khẩu âm Bắc Kinh, thầm cảm thấy có chút thân thiết.</w:t>
      </w:r>
      <w:r>
        <w:br w:type="textWrapping"/>
      </w:r>
      <w:r>
        <w:br w:type="textWrapping"/>
      </w:r>
    </w:p>
    <w:p>
      <w:pPr>
        <w:pStyle w:val="Heading2"/>
      </w:pPr>
      <w:bookmarkStart w:id="530" w:name="chương-5-08-đừng-làm-loạn-để-em."/>
      <w:bookmarkEnd w:id="530"/>
      <w:r>
        <w:t xml:space="preserve">508. Chương 5 08: Đừng Làm Loạn, Để Em.</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508: Đừng làm loạn, để em.</w:t>
      </w:r>
    </w:p>
    <w:p>
      <w:pPr>
        <w:pStyle w:val="BodyText"/>
      </w:pPr>
      <w:r>
        <w:t xml:space="preserve">Nhóm Dịch: Tepga</w:t>
      </w:r>
    </w:p>
    <w:p>
      <w:pPr>
        <w:pStyle w:val="BodyText"/>
      </w:pPr>
      <w:r>
        <w:t xml:space="preserve">Nguồn: vipvanda</w:t>
      </w:r>
    </w:p>
    <w:p>
      <w:pPr>
        <w:pStyle w:val="BodyText"/>
      </w:pPr>
      <w:r>
        <w:t xml:space="preserve">Bấm nút "Thu gọn" để thu gọn nội dungThu gọn</w:t>
      </w:r>
    </w:p>
    <w:p>
      <w:pPr>
        <w:pStyle w:val="BodyText"/>
      </w:pPr>
      <w:r>
        <w:t xml:space="preserve">- Ôi, ông chủ đã về, sao không gọi điện thoại cho tôi ra sân bay đón tiếp...</w:t>
      </w:r>
    </w:p>
    <w:p>
      <w:pPr>
        <w:pStyle w:val="BodyText"/>
      </w:pPr>
      <w:r>
        <w:t xml:space="preserve">Hách Long nghe thấy tiếng chuông cửa, lại nhìn vào màn hình thấy Trang Duệ và Bành Phi vác theo ba lô lớn đứng ngoài cổng, thế là không khỏi sững sốt. Đặc biệt là sau khi chạy ra thấy tay trái Trang Duệ bị thương thì vội vàng hỏi:</w:t>
      </w:r>
    </w:p>
    <w:p>
      <w:pPr>
        <w:pStyle w:val="BodyText"/>
      </w:pPr>
      <w:r>
        <w:t xml:space="preserve">- Ông chủ, có chuyện gì thế này? Bành Phi, không phải nói là chăm sóc ông chủ cho thật tốt sao?</w:t>
      </w:r>
    </w:p>
    <w:p>
      <w:pPr>
        <w:pStyle w:val="BodyText"/>
      </w:pPr>
      <w:r>
        <w:t xml:space="preserve">- Anh Hách, không có gì, chỉ là có chút chuyện xảy ra bất ngờ, không trách Bành Phi, ôi, Bạch Sư, đừng làm rộn...</w:t>
      </w:r>
    </w:p>
    <w:p>
      <w:pPr>
        <w:pStyle w:val="BodyText"/>
      </w:pPr>
      <w:r>
        <w:t xml:space="preserve">Trang Duệ đang nói thì trong cửa có một bóng trắng lao ra, ép Bành Phi và Hách Long ra hai bên, hai chân trước đẩy Trang Duệ ngã xuống đất, đầu lưỡi đỏ hồng liếm lên mặt hắn. Nhưng Bạch Sư giống như cũng biết tay trái của Trang Duệ bị thương, cũng không động vào đó.</w:t>
      </w:r>
    </w:p>
    <w:p>
      <w:pPr>
        <w:pStyle w:val="BodyText"/>
      </w:pPr>
      <w:r>
        <w:t xml:space="preserve">Thật ra vết thương tay trái của Trang Duệ đã khá tốt rồi, chỉ là nó khá nặng, sợ bây giờ gỡ băng gạc ra sẽ quá đột ngột, mà xương rạn vẫn chưa phát triển tốt, vì thế mà cứ treo nó lên cổ, nhưng cũng có thể duỗi tay phải ôm đầu của Bạch Sư.</w:t>
      </w:r>
    </w:p>
    <w:p>
      <w:pPr>
        <w:pStyle w:val="BodyText"/>
      </w:pPr>
      <w:r>
        <w:t xml:space="preserve">- Bạch Sư, nhớ tao sao?</w:t>
      </w:r>
    </w:p>
    <w:p>
      <w:pPr>
        <w:pStyle w:val="BodyText"/>
      </w:pPr>
      <w:r>
        <w:t xml:space="preserve">Trang Duệ cảm nhận được tình cảm của Bạch Sư, vì vậy mà vui đùa ầm ĩ với nó một lúc, sau đó mới ôm nó đứng lên.</w:t>
      </w:r>
    </w:p>
    <w:p>
      <w:pPr>
        <w:pStyle w:val="BodyText"/>
      </w:pPr>
      <w:r>
        <w:t xml:space="preserve">Bạch Sư toàn thân có màu trắng, lăn trong đống tuyết cũng không có vấn đề, mà Trang Duệ thì ngược lại, toàn thân đầy tuyết, mặt cắt không chút máu. May mà thời tiết khá lạnh, tuyết khó tan, nếu không thì như vậy sẽ làm cho quần áo trên người hắn ướt đẫm.</w:t>
      </w:r>
    </w:p>
    <w:p>
      <w:pPr>
        <w:pStyle w:val="BodyText"/>
      </w:pPr>
      <w:r>
        <w:t xml:space="preserve">- Gừ, gừ...</w:t>
      </w:r>
    </w:p>
    <w:p>
      <w:pPr>
        <w:pStyle w:val="BodyText"/>
      </w:pPr>
      <w:r>
        <w:t xml:space="preserve">Bạch Sư phát ra tiếng gầm, nó bất mãn dùng đầu cọ tuyết dính trên người Trang Duệ.</w:t>
      </w:r>
    </w:p>
    <w:p>
      <w:pPr>
        <w:pStyle w:val="BodyText"/>
      </w:pPr>
      <w:r>
        <w:t xml:space="preserve">Sinh vật đầu tiên mà Tiểu Bạch Sư mở mắt được nhìn thấy chính là Trang Duệ, trong lòng nó đã sớm coi hắn là cha mẹ mình, hơn nữa nó thường xuyên được hắn dùng linh khí chải chuốt cơ thể, linh tính của nó không phải tầm thường.</w:t>
      </w:r>
    </w:p>
    <w:p>
      <w:pPr>
        <w:pStyle w:val="BodyText"/>
      </w:pPr>
      <w:r>
        <w:t xml:space="preserve">- Sau này đi đâu chỉ cần không phải là đi máy bay sẽ mang mày theo.</w:t>
      </w:r>
    </w:p>
    <w:p>
      <w:pPr>
        <w:pStyle w:val="BodyText"/>
      </w:pPr>
      <w:r>
        <w:t xml:space="preserve">Trang Duệ nuôi nấng Bạch Sư từ nhỏ, đến bây giờ tình cảm cũng sâu đậm.</w:t>
      </w:r>
    </w:p>
    <w:p>
      <w:pPr>
        <w:pStyle w:val="BodyText"/>
      </w:pPr>
      <w:r>
        <w:t xml:space="preserve">- Ông chủ, Bạch Sư mỗi ngày đều ra cửa chờ anh về.</w:t>
      </w:r>
    </w:p>
    <w:p>
      <w:pPr>
        <w:pStyle w:val="BodyText"/>
      </w:pPr>
      <w:r>
        <w:t xml:space="preserve">Hách Long đỡ lấy ba lô của Bành Phi, sau đó mở rộng cửa cho Trang Duệ và Bành Phi vào nhà.</w:t>
      </w:r>
    </w:p>
    <w:p>
      <w:pPr>
        <w:pStyle w:val="BodyText"/>
      </w:pPr>
      <w:r>
        <w:t xml:space="preserve">- Mẹ, mẹ không đến ở Ngọc Tuyền Sơn sao?</w:t>
      </w:r>
    </w:p>
    <w:p>
      <w:pPr>
        <w:pStyle w:val="BodyText"/>
      </w:pPr>
      <w:r>
        <w:t xml:space="preserve">Trang Duệ ngẩng đầu lên và thấy Âu Dương Uyển đang mặc một bộ quần áo bông bằng lụa đỏ, bà đang đứng ở bên cửa nhìn cánh tay bị thương của mình.</w:t>
      </w:r>
    </w:p>
    <w:p>
      <w:pPr>
        <w:pStyle w:val="BodyText"/>
      </w:pPr>
      <w:r>
        <w:t xml:space="preserve">Sau khi giải quyết chuyện gia đình thì khí sắc của Âu Dương Uyển thật sự tốt hơn rất nhiều, nhìn qua giống như trẻ hơn chục tuổi.</w:t>
      </w:r>
    </w:p>
    <w:p>
      <w:pPr>
        <w:pStyle w:val="BodyText"/>
      </w:pPr>
      <w:r>
        <w:t xml:space="preserve">- Đứa nhỏ này, không biết yêu quý bản thân, có vấn đề cũng không nói ẹ một tiếng...</w:t>
      </w:r>
    </w:p>
    <w:p>
      <w:pPr>
        <w:pStyle w:val="BodyText"/>
      </w:pPr>
      <w:r>
        <w:t xml:space="preserve">Âu Dương Uyển tuy chưa bao giờ can thiệp vào cuộc sống của Trang Duệ nhưng cũng không có nghĩa sẽ không quan tâm, khi thấy cánh tay trái quấn băng và treo trên cổ con trai thì ánh mắt cũng ươn ướt.</w:t>
      </w:r>
    </w:p>
    <w:p>
      <w:pPr>
        <w:pStyle w:val="BodyText"/>
      </w:pPr>
      <w:r>
        <w:t xml:space="preserve">- Mẹ, con xin lỗi, là con không tốt, con cũng chỉ sợ làm mẹ lo lắng mà thôi, sau này nhất địn sẽ không...</w:t>
      </w:r>
    </w:p>
    <w:p>
      <w:pPr>
        <w:pStyle w:val="BodyText"/>
      </w:pPr>
      <w:r>
        <w:t xml:space="preserve">Trang Duệ buông Bạch Sư ra rồi đi đến trước mặt Âu Dương Uyển, dùng tay phải khoác lên vai mẹ, từ nhỏ hắn và Trang Mẫn luôn sợ mẹ khóc, mỗi khi như vậy đều rất luống cuống.</w:t>
      </w:r>
    </w:p>
    <w:p>
      <w:pPr>
        <w:pStyle w:val="BodyText"/>
      </w:pPr>
      <w:r>
        <w:t xml:space="preserve">- Ôi, cũng đã lớn rồi, cũng biết chuyện gì nên làm và không nên làm, đừng cứ để ẹ lo lắng mãi...</w:t>
      </w:r>
    </w:p>
    <w:p>
      <w:pPr>
        <w:pStyle w:val="BodyText"/>
      </w:pPr>
      <w:r>
        <w:t xml:space="preserve">Âu Dương Uyển dùng ánh mắt bất đắc dĩ nhìn đứa con trai cao lớn của mình, sau đó xoay người đi vào trong sân, lại nói:</w:t>
      </w:r>
    </w:p>
    <w:p>
      <w:pPr>
        <w:pStyle w:val="BodyText"/>
      </w:pPr>
      <w:r>
        <w:t xml:space="preserve">- Về cũng không nói một tiếng, bà thông gia đang trên đường đến đây, lát nữa sẽ đến, con và Tiểu Bành chưa dùng cơm phải không? Mẹ đi làm cho...</w:t>
      </w:r>
    </w:p>
    <w:p>
      <w:pPr>
        <w:pStyle w:val="BodyText"/>
      </w:pPr>
      <w:r>
        <w:t xml:space="preserve">Lúc xoay người thì Âu Dương Uyển khẽ lau khóe mắt, nhìn thấy con bị thương thì người làm mẹ nào cũng lo lắng.</w:t>
      </w:r>
    </w:p>
    <w:p>
      <w:pPr>
        <w:pStyle w:val="BodyText"/>
      </w:pPr>
      <w:r>
        <w:t xml:space="preserve">- Anh, anh Trang, cậu, cậu xấu...</w:t>
      </w:r>
    </w:p>
    <w:p>
      <w:pPr>
        <w:pStyle w:val="BodyText"/>
      </w:pPr>
      <w:r>
        <w:t xml:space="preserve">Vừa đi vào tiền viện thì có hai cô gái như ngọc phấn nhào về phía Trang Duệ và Bành Phi, cô gái lớn hơn, cao hơn là Nha Nha, cô gái nhỏ hơn chính là công chúa Niếp Niếp con gái của chị Trang Duệ.</w:t>
      </w:r>
    </w:p>
    <w:p>
      <w:pPr>
        <w:pStyle w:val="BodyText"/>
      </w:pPr>
      <w:r>
        <w:t xml:space="preserve">Sắc mặt của Nha Nha tốt hơn trước kia rất nhiều, ánh mắt cũng đầy vui vẻ, dù anh trai đã đi hơn hai chục ngày nhưng nàng cũng coi như đã dung nhập vào trong ngôi nhà này, lại có Tiểu Niếp Niếp quấn lấy bên người, cũng không có thời gian buồn bã.</w:t>
      </w:r>
    </w:p>
    <w:p>
      <w:pPr>
        <w:pStyle w:val="BodyText"/>
      </w:pPr>
      <w:r>
        <w:t xml:space="preserve">- Anh, em đã đi học, thầy giáo lại rất tốt với em, đúng rồi, em còn biết làm cả thơ Đường, chút nữa em sẽ đọc cho anh nghe... nguồn (.)</w:t>
      </w:r>
    </w:p>
    <w:p>
      <w:pPr>
        <w:pStyle w:val="BodyText"/>
      </w:pPr>
      <w:r>
        <w:t xml:space="preserve">- Cậu, xem Niếp Niếp và chị Nha Nha đắp người tuyết kìa, còn nữa, Bạch Sư không chịu chơi đùa với chúng cháu...</w:t>
      </w:r>
    </w:p>
    <w:p>
      <w:pPr>
        <w:pStyle w:val="BodyText"/>
      </w:pPr>
      <w:r>
        <w:t xml:space="preserve">Hai cô gái kéo Trang Duệ và Bành Phi để khoe khoang, Niếp Niếp vẫn không quên tố cáo Bạch Sư, tiểu nha đầu cũng biết rõ ngoài Trang Duệ ra thì Bạch Sư cũng không chú ý đến ai.</w:t>
      </w:r>
    </w:p>
    <w:p>
      <w:pPr>
        <w:pStyle w:val="BodyText"/>
      </w:pPr>
      <w:r>
        <w:t xml:space="preserve">Bạch Sư đi theo sau lưng Trang Duệ chợt gầm một tiếng như cảnh cáo Tiểu Niếp Niếp đang tố cáo mình, chỉ là nha đầu này không quan tâm, nàng chạy đến ôm lấy cổ Bạch Sư, hai bên náo loạn rộn rã.</w:t>
      </w:r>
    </w:p>
    <w:p>
      <w:pPr>
        <w:pStyle w:val="BodyText"/>
      </w:pPr>
      <w:r>
        <w:t xml:space="preserve">- Được rồi, Niếp Niếp, cậu không khỏe, cháu đi chơi với Nha Nha đi...</w:t>
      </w:r>
    </w:p>
    <w:p>
      <w:pPr>
        <w:pStyle w:val="BodyText"/>
      </w:pPr>
      <w:r>
        <w:t xml:space="preserve">Âu Dương Uyển kéo cháu gái về phòng thì vội vàng vào phòng bếp chuẩn bị vài món ngon cho con trai.</w:t>
      </w:r>
    </w:p>
    <w:p>
      <w:pPr>
        <w:pStyle w:val="BodyText"/>
      </w:pPr>
      <w:r>
        <w:t xml:space="preserve">- Dì Trương, dì Lý, hai dì mặc như thế này rất đẹp...</w:t>
      </w:r>
    </w:p>
    <w:p>
      <w:pPr>
        <w:pStyle w:val="BodyText"/>
      </w:pPr>
      <w:r>
        <w:t xml:space="preserve">Khi nghe có âm thanh trong sân thì dì Trương và dì Lý đều đi ra, quần áo của hai người giống như của Âu Dương Uyển, Trang Duệ biết mẹ mình nhất định là mua cho nhiều người.</w:t>
      </w:r>
    </w:p>
    <w:p>
      <w:pPr>
        <w:pStyle w:val="BodyText"/>
      </w:pPr>
      <w:r>
        <w:t xml:space="preserve">- Ông chủ, cánh tay của cậu sao vậy? Có sao không?</w:t>
      </w:r>
    </w:p>
    <w:p>
      <w:pPr>
        <w:pStyle w:val="BodyText"/>
      </w:pPr>
      <w:r>
        <w:t xml:space="preserve">Dì Trương và dì Lý thấy bộ dạng của Trang Duệ thì lắp bắp kinh hãi, làm hại hắn phải giải thích một phen.</w:t>
      </w:r>
    </w:p>
    <w:p>
      <w:pPr>
        <w:pStyle w:val="BodyText"/>
      </w:pPr>
      <w:r>
        <w:t xml:space="preserve">Tuy từ khi vào cửa đến lúc này phải nói rất nhiều, nhưng Trang Duệ vẫn thấy rất thoải mái, loại cảm giác được người ta quan tâm là rất tốt.</w:t>
      </w:r>
    </w:p>
    <w:p>
      <w:pPr>
        <w:pStyle w:val="BodyText"/>
      </w:pPr>
      <w:r>
        <w:t xml:space="preserve">Dì Trương và dì Lý nghe nói Âu Dương Uyển đi vào phòng bếp thì vộ vàng chạy theo giúp làm cơm, Trang Duệ cho vời Bành Phi và Hách Long, mọi người cùng đến nhà ăn chờ đợi.</w:t>
      </w:r>
    </w:p>
    <w:p>
      <w:pPr>
        <w:pStyle w:val="BodyText"/>
      </w:pPr>
      <w:r>
        <w:t xml:space="preserve">Đã sắp đến tết, Âu Dương Uyển cùng dì Trương và dì Lý lúc nhàn hạ cũng thu dọn trong viện, mỗi cửa phòng đều có dán chữ "Phúc" và "Hỉ", rõ ràng là chuẩn bị vì lễ đính hôn của Trang Duệ, tất nhiên những chuyện lặt vặt thế này đều do một tay Hách Long xử lý.</w:t>
      </w:r>
    </w:p>
    <w:p>
      <w:pPr>
        <w:pStyle w:val="BodyText"/>
      </w:pPr>
      <w:r>
        <w:t xml:space="preserve">- Anh Hách, anh cứ đặt ba lô xuống, chút nữa anh ra chợ mua một cái bình thủy tinh thật lớn, lại mua thêm vài chục chai rượu gạo, chọn hai bộ xương hổ bỏ vào ngâm, sau đó đưa xuống hầm...</w:t>
      </w:r>
    </w:p>
    <w:p>
      <w:pPr>
        <w:pStyle w:val="BodyText"/>
      </w:pPr>
      <w:r>
        <w:t xml:space="preserve">Sau khi ngồi xuống nhà ăn thì Trang Duệ lên tiếng phân phó với Hách Long.</w:t>
      </w:r>
    </w:p>
    <w:p>
      <w:pPr>
        <w:pStyle w:val="BodyText"/>
      </w:pPr>
      <w:r>
        <w:t xml:space="preserve">Hào Vinh đã nói với Trang Duệ, hổ cốt cùng với đổ trọng, ba kích thiên, bạch thược, xuyên khung, tần giao, ký sinh, độc hoạt cùng phối hợp để ngâm rượu, như vậy có thể chữa được bệnh phong thấp, bổ xương, lợi khớp, những người trên năm mươi uống rượu này mỗi ngày sẽ có lợi cho sức khỏe.</w:t>
      </w:r>
    </w:p>
    <w:p>
      <w:pPr>
        <w:pStyle w:val="BodyText"/>
      </w:pPr>
      <w:r>
        <w:t xml:space="preserve">Mà đuôi cọp thì không cần nhiều lời, đàn ông đều hiểu món này, Trang Duệ tất nhiên bây giờ chưa cần sử dụng, nhưng Tống Quân và Mã Mập đều đã đến tuổi trung niên, còn có vài người anh họ như Âu Dương Lỗi, biết đâu đang cần dùng. Có câu lễ nhiều không trách, đàn ông ai cũng không từ chối những lễ vật như vậy.</w:t>
      </w:r>
    </w:p>
    <w:p>
      <w:pPr>
        <w:pStyle w:val="BodyText"/>
      </w:pPr>
      <w:r>
        <w:t xml:space="preserve">Hào Vinh đặc biệt nói cho Trang Duệ biết phải dùng rượu mạnh để ngâm, hơn nữa phải đóng chặt nắp một năm, như vậy mới có thể phát huy công dụng. Vì vậy Trang Duệ vừa mới ngồi xuống đã phân phó Hách Long đi mua rượu, mà hắn cũng có chút hiếu kỳ với đuôi hổ.</w:t>
      </w:r>
    </w:p>
    <w:p>
      <w:pPr>
        <w:pStyle w:val="BodyText"/>
      </w:pPr>
      <w:r>
        <w:t xml:space="preserve">Hách Long lên tiếng, xoay người đi mua ngay. Lúc này Trang Mẫu và dì Trương dì Lý cũngg nhanh chóng đưa thức ăn lên, khi thấy con trai ăn như sói như hổ thì trên mặt lộ ra vẻ vui mừng.</w:t>
      </w:r>
    </w:p>
    <w:p>
      <w:pPr>
        <w:pStyle w:val="BodyText"/>
      </w:pPr>
      <w:r>
        <w:t xml:space="preserve">- Ôi, Huyên Băng, mặt đất rất trơn, đi chậm lại một chút...</w:t>
      </w:r>
    </w:p>
    <w:p>
      <w:pPr>
        <w:pStyle w:val="BodyText"/>
      </w:pPr>
      <w:r>
        <w:t xml:space="preserve">Sau khi cơm nước xong thì Trang Duệ chợt nghe thấy trong sân vang lên giọng nói của bố mẹ vợ, ngay sau đó là một bóng hồng xuất hiện trước cửa nhà ăn.</w:t>
      </w:r>
    </w:p>
    <w:p>
      <w:pPr>
        <w:pStyle w:val="BodyText"/>
      </w:pPr>
      <w:r>
        <w:t xml:space="preserve">Cũng không biết Trang Mẫu mua bao nhiêu bộ đồ đỏ, lúc này trên người Tần Huyên Băng cũng có một bộ như vậy.</w:t>
      </w:r>
    </w:p>
    <w:p>
      <w:pPr>
        <w:pStyle w:val="BodyText"/>
      </w:pPr>
      <w:r>
        <w:t xml:space="preserve">Nhưng chiếc áo bông cũng không thể nào che đậy hết dáng người kiêu ngạoi của Tần Huyên Băng, vòng eo mảnh, ngực cao ngất, cộng thêm trang phục màu đỏ đặc sắc, không khỏ làm cho nàng càng thêm quyến rũ và thu hút.</w:t>
      </w:r>
    </w:p>
    <w:p>
      <w:pPr>
        <w:pStyle w:val="BodyText"/>
      </w:pPr>
      <w:r>
        <w:t xml:space="preserve">Khi thấy Trang Duệ bị thương ở tay thì Tần Huyên Băng trực tiếp chảy nước mắt, tất nhiên sẽ nhanh chóng làm cho Trang Duệ mềm lòng.</w:t>
      </w:r>
    </w:p>
    <w:p>
      <w:pPr>
        <w:pStyle w:val="BodyText"/>
      </w:pPr>
      <w:r>
        <w:t xml:space="preserve">Bố mẹ vợ lại liên tiếng dạy bảo Trang Duệ, quân tử không nên đứng bên cạnh tường sắp đổ, tài sản đã cả trăm triệu, cần gì phải đi làm những việc nguy hiểm? Ngày hôm qua Phương Di đã biết được vấn đề thông qua điện thoại với Hào Vinh, vì sợ bà thông gia lo lắng nên không dám nói.</w:t>
      </w:r>
    </w:p>
    <w:p>
      <w:pPr>
        <w:pStyle w:val="BodyText"/>
      </w:pPr>
      <w:r>
        <w:t xml:space="preserve">- Cái gì? Ngày mai sẽ về Hongkong? Sao lại vội như thế?</w:t>
      </w:r>
    </w:p>
    <w:p>
      <w:pPr>
        <w:pStyle w:val="BodyText"/>
      </w:pPr>
      <w:r>
        <w:t xml:space="preserve">Sau khi ăn xong thì bố mẹ vợ ở lại nói chuyện với thông gia, Trang Duệ và Tần Huyên Băng đi đến phòng ở hậu viện, Bạch Sư thủ vệ ở cửa ra vào hậu viện, chỗ này là khu vực tư nhân của Trang Duệ và Tần Huyên Băng.</w:t>
      </w:r>
    </w:p>
    <w:p>
      <w:pPr>
        <w:pStyle w:val="BodyText"/>
      </w:pPr>
      <w:r>
        <w:t xml:space="preserve">Sau khi nghe nói Tần Huyên Băng ngày mai quay về Hongkong thì Trang Duệ thật sự sốt ruột, sơm biết như vậy thì không đi tìm kho báu, về sớm ở cùng Tần Huyên Băng vài ngày còn hay hơn.</w:t>
      </w:r>
    </w:p>
    <w:p>
      <w:pPr>
        <w:pStyle w:val="BodyText"/>
      </w:pPr>
      <w:r>
        <w:t xml:space="preserve">- Mẹ nói sau này em còn rấ ít cơ hội ăn tết với ông nội, thế nên năm nay em phải về nhà. Trang Duệ, dù sao thì qua năm em cũng sẽ quay lại...</w:t>
      </w:r>
    </w:p>
    <w:p>
      <w:pPr>
        <w:pStyle w:val="BodyText"/>
      </w:pPr>
      <w:r>
        <w:t xml:space="preserve">Tần Huyên Băng cũng không muốn, hai người tựa trên ghế sa lông ôm lấy nhau, chỉ là Tần Huyên Băng nhận định cánh tay trái của Trang Duệ bị thương, dù thế nào cũng không cho hắn "hành động".</w:t>
      </w:r>
    </w:p>
    <w:p>
      <w:pPr>
        <w:pStyle w:val="BodyText"/>
      </w:pPr>
      <w:r>
        <w:t xml:space="preserve">Nhưng khi Trang Duệ đi vào phòng tắm thì Tần Huyên Băng vì sợ hắn một tay không tiện nên cũng theo sau, chỉ là tắm rửa mà thôi, Trang Duệ dù có tâm nhưng không được cho phép thì cũng chẳng làm gì được.</w:t>
      </w:r>
    </w:p>
    <w:p>
      <w:pPr>
        <w:pStyle w:val="BodyText"/>
      </w:pPr>
      <w:r>
        <w:t xml:space="preserve">- Anh bị thương, đừng làm loạn, để em...</w:t>
      </w:r>
    </w:p>
    <w:p>
      <w:pPr>
        <w:pStyle w:val="BodyText"/>
      </w:pPr>
      <w:r>
        <w:t xml:space="preserve">Sau khi tắm xong thì hai người ôm nhau lên giường, sau khi thân mật một lúc thì Trang Duệ nhịn không được, mình không phải là Liễu Hạ Huệ, vì thế châẩn bị xách súng lên ngựa. Nhưng không ngờ hắn lại bị Tần Huyên Băng đè xuống.</w:t>
      </w:r>
    </w:p>
    <w:p>
      <w:pPr>
        <w:pStyle w:val="BodyText"/>
      </w:pPr>
      <w:r>
        <w:t xml:space="preserve">- Nữ vương sao?</w:t>
      </w:r>
    </w:p>
    <w:p>
      <w:pPr>
        <w:pStyle w:val="BodyText"/>
      </w:pPr>
      <w:r>
        <w:t xml:space="preserve">Trang Duệ chợt nhớ đến những bộ phim giáo dục dành cho người lớn của Âu Mỹ.</w:t>
      </w:r>
    </w:p>
    <w:p>
      <w:pPr>
        <w:pStyle w:val="BodyText"/>
      </w:pPr>
      <w:r>
        <w:t xml:space="preserve">- Con bà nó, tay bị thương cũng quá đáng giá, lần sau có nên tự tạo ra chút sự cố không nhỉ?</w:t>
      </w:r>
    </w:p>
    <w:p>
      <w:pPr>
        <w:pStyle w:val="BodyText"/>
      </w:pPr>
      <w:r>
        <w:t xml:space="preserve">Trang Duệ ngồi trên chiếc Grand Cherokee của mình mà ánh mắt có chút lơ lửng, may mà người lái xe là Bành Phi, nếu là hắn thì chỉ sợ phải đi bộ mà thôi.</w:t>
      </w:r>
    </w:p>
    <w:p>
      <w:pPr>
        <w:pStyle w:val="BodyText"/>
      </w:pPr>
      <w:r>
        <w:t xml:space="preserve">Sáng hôm nay Tần Huyên Băng và Phương Di đã bắt máy bay về Hongkong, nhưng từ xế chiều hôm qua thì những cảnh tượng kiều diễm cứ liên tục thoáng hiện như phim được chiếu trước mắt Trang Duệ.</w:t>
      </w:r>
    </w:p>
    <w:p>
      <w:pPr>
        <w:pStyle w:val="BodyText"/>
      </w:pPr>
      <w:r>
        <w:t xml:space="preserve">Nếu như không phải Cổ Vân xây dựng phòng ngủ của Trang Duệ và chú ý cách âm, chỉ sợ âm thanh của hai người Trang Duệ và Tần Huyên Băng đã bay đến tận tiền viện. nguồn</w:t>
      </w:r>
    </w:p>
    <w:p>
      <w:pPr>
        <w:pStyle w:val="BodyText"/>
      </w:pPr>
      <w:r>
        <w:t xml:space="preserve">Cũng may có Bạch Sư là một thủ vệ không sợ lạnh trấn thủ ngay nơi cửa, làm hết phận sự giữa khí trời dưới không độ, nếu không thế giới riêng của Trang Duệ và Tần Huyên Băng sẽ bị Phương Di chạy đến cắt đứt.</w:t>
      </w:r>
    </w:p>
    <w:p>
      <w:pPr>
        <w:pStyle w:val="BodyText"/>
      </w:pPr>
      <w:r>
        <w:t xml:space="preserve">Hậu quả của việc phóng túng chính là sáng hôm sau Trang Duệ mềm nhũn cả chân, đi đến trung viện thì trượt chân trên tuyết, thiếu chút nữa đã phải dập đầu bái lạy bố mẹ vợ trước khi cưới.</w:t>
      </w:r>
    </w:p>
    <w:p>
      <w:pPr>
        <w:pStyle w:val="BodyText"/>
      </w:pPr>
      <w:r>
        <w:t xml:space="preserve">Xem ra uống rượu đuôi cọp cũng không phải là độc quyền của người trung niên, Trang Duệ sáng sớm đi vào trong phòng gác cổng, nhìn thấy bên trong có hai bình rượu một người ôm không hết, nắp bình còn được niêm phong, lúc này mới an tâm, chuẩn bị đợi thi xong sẽ đưa xuống hầm cất giấu.</w:t>
      </w:r>
    </w:p>
    <w:p>
      <w:pPr>
        <w:pStyle w:val="BodyText"/>
      </w:pPr>
      <w:r>
        <w:t xml:space="preserve">Nhưng khi ăn điểm tâm thì bố mẹ vợ và Trang Mẫu đều dùng lời nói mờ mịt nhắc nhở hai người, bây giờ còn trẻ, không nên phóng túng chính mình. Điều này làm cho Tần Huyên Băng đỏ mặt xấu hổ, mãi đến khi lên máy bay cũng trốn mà không dám nhìn Trang Duệ.</w:t>
      </w:r>
    </w:p>
    <w:p>
      <w:pPr>
        <w:pStyle w:val="BodyText"/>
      </w:pPr>
      <w:r>
        <w:t xml:space="preserve">- Bành Phi, đưa tôi đến nơi thì cậu cứ đi tìm cô gái kia, nói cho rõ ràng, không có gì là không được, bây giờ những cô gái tốt cũng không dễ tìm.</w:t>
      </w:r>
    </w:p>
    <w:p>
      <w:pPr>
        <w:pStyle w:val="BodyText"/>
      </w:pPr>
      <w:r>
        <w:t xml:space="preserve">Hôm nay là ngày thi đầu tiên, Trang Duệ sau khi tiễn chân bố mẹ và vợ thì lập tức đi thi, lúc này hắn đang khống chế tâm tình, cố gắng không cho những hình ảnh ngày hôm qua ảnh hưởng đến suy nghĩ của mình.</w:t>
      </w:r>
    </w:p>
    <w:p>
      <w:pPr>
        <w:pStyle w:val="BodyText"/>
      </w:pPr>
      <w:r>
        <w:t xml:space="preserve">- Được rồi, anh Trang, anh nhất định phải thi đậu, đời này tôi nuối tiếc nhất chính là không học đại học...</w:t>
      </w:r>
    </w:p>
    <w:p>
      <w:pPr>
        <w:pStyle w:val="BodyText"/>
      </w:pPr>
      <w:r>
        <w:t xml:space="preserve">Bành Phi vừa lái xe vừa cười nói, vì tuyết rơi khá lớn, rất nhiều mặt đường đóng băng, hắn lái xe rất cẩn thận.</w:t>
      </w:r>
    </w:p>
    <w:p>
      <w:pPr>
        <w:pStyle w:val="BodyText"/>
      </w:pPr>
      <w:r>
        <w:t xml:space="preserve">- Sau này cứ thi mà học, bây giờ thi cũng không khó...</w:t>
      </w:r>
    </w:p>
    <w:p>
      <w:pPr>
        <w:pStyle w:val="BodyText"/>
      </w:pPr>
      <w:r>
        <w:t xml:space="preserve">Thấy Bành Phi đã cơ bản dung nhập vào xã hội thì Trang Duệ cũng rất vui vẻ, giữa người và người phải xem vào duyên phận, hắn thấy Bành Phi thuận mắt nên muốn dẫn dắt, điều này là chuyện bình thường.</w:t>
      </w:r>
    </w:p>
    <w:p>
      <w:pPr>
        <w:pStyle w:val="BodyText"/>
      </w:pPr>
      <w:r>
        <w:t xml:space="preserve">Hai người nói chuyện một lúc thì xe chạy đến cổng trường thi, ghi danh thi nghiên cứu sinh cũng không ít, lúc này cổng trường còn chưa mở nhưng rất nhiều người mặc áo bông đứng chờ bên ngoài, bây giờ sinh viên đã nghỉ đông, đây rõ ràng là thí sinh đi thi.</w:t>
      </w:r>
    </w:p>
    <w:p>
      <w:pPr>
        <w:pStyle w:val="BodyText"/>
      </w:pPr>
      <w:r>
        <w:t xml:space="preserve">- Cậu lái xe đi đi, đến trưa nhớ mời người ta bữa cơm, tôi đưa cho cậu một trăm ngàn tệ, cậu đi đâu ăn cũng được...</w:t>
      </w:r>
    </w:p>
    <w:p>
      <w:pPr>
        <w:pStyle w:val="BodyText"/>
      </w:pPr>
      <w:r>
        <w:t xml:space="preserve">Sau khi xe dừng lại thì Trang Duệ đẩy cửa xe bước xuống, gió lạnh thổi đến làm hắn tỉnh táo hơn, những hình ảnh kiều diễm đều bị gió cuốn đi.</w:t>
      </w:r>
    </w:p>
    <w:p>
      <w:pPr>
        <w:pStyle w:val="BodyText"/>
      </w:pPr>
      <w:r>
        <w:t xml:space="preserve">Giữa trời tuyết băng giá lạnh thì khôn mấy ai nghĩ đến chuyện này, không phải đã có thống kê rõ ràng rồi sao? Mùa hè thì những vụ án hiếp dâm có tỉ lệ phát sinh cao hơn mùa đông rất nhiều...</w:t>
      </w:r>
    </w:p>
    <w:p>
      <w:pPr>
        <w:pStyle w:val="BodyText"/>
      </w:pPr>
      <w:r>
        <w:t xml:space="preserve">- Này, sao vậy? Nhìn gì đấy?</w:t>
      </w:r>
    </w:p>
    <w:p>
      <w:pPr>
        <w:pStyle w:val="BodyText"/>
      </w:pPr>
      <w:r>
        <w:t xml:space="preserve">Trang Duệ xuống xe và không thấy Bành Phi đáp lời, thế là xoay người nhìn, tiểu tử kia đang nhìn chằm chằm về phía trước, hắn nhìn theo ánh mắt của Bành Phi, lại thấy một cô gái có diện mạo thanh tú.</w:t>
      </w:r>
    </w:p>
    <w:p>
      <w:pPr>
        <w:pStyle w:val="BodyText"/>
      </w:pPr>
      <w:r>
        <w:t xml:space="preserve">- Này, này, tỉnh lại, không đến mức như vậy chứ? Cũng đừng mới gặp mặt đã yêu rồi...</w:t>
      </w:r>
    </w:p>
    <w:p>
      <w:pPr>
        <w:pStyle w:val="BodyText"/>
      </w:pPr>
      <w:r>
        <w:t xml:space="preserve">Trang Duệ vỗ lên người Bành Phi đang ngồi ngây ra, sau đó hắn lấy cặp của mình xuống.</w:t>
      </w:r>
    </w:p>
    <w:p>
      <w:pPr>
        <w:pStyle w:val="BodyText"/>
      </w:pPr>
      <w:r>
        <w:t xml:space="preserve">- Anh Trang, đó là...Là Thiến Thiến mà tôi từng nói với anh...</w:t>
      </w:r>
    </w:p>
    <w:p>
      <w:pPr>
        <w:pStyle w:val="BodyText"/>
      </w:pPr>
      <w:r>
        <w:t xml:space="preserve">Bành Phi cười có chút khổ sở, vì hắn phát hiện vài phút qua Trương Thiến đứng trò chuyện với một người đàn ông, mà hắn không nhận ra người đàn ông kia là ai.</w:t>
      </w:r>
    </w:p>
    <w:p>
      <w:pPr>
        <w:pStyle w:val="BodyText"/>
      </w:pPr>
      <w:r>
        <w:t xml:space="preserve">- Đi tìm cô ấy đi, còn ngây ra làm gì?</w:t>
      </w:r>
    </w:p>
    <w:p>
      <w:pPr>
        <w:pStyle w:val="BodyText"/>
      </w:pPr>
      <w:r>
        <w:t xml:space="preserve">Trang Duệ cũng phát hiện bên cạnh cô gái kia có một người đàn ông, hai người kia nãy giờ luôn trò chuyện với nhau.</w:t>
      </w:r>
    </w:p>
    <w:p>
      <w:pPr>
        <w:pStyle w:val="BodyText"/>
      </w:pPr>
      <w:r>
        <w:t xml:space="preserve">- Thôi khỏi, trước kia là tôi không đúng...</w:t>
      </w:r>
    </w:p>
    <w:p>
      <w:pPr>
        <w:pStyle w:val="Compact"/>
      </w:pPr>
      <w:r>
        <w:t xml:space="preserve">Bành Phi chậm rãi lắc đầu, nhưng khi thấy bộ dạng ngậm chặt miệng của Bành Phi, Trang Duệ thầm nghĩ tiểu huynh đệ này khó thể buông bỏ cô bé kia.</w:t>
      </w:r>
      <w:r>
        <w:br w:type="textWrapping"/>
      </w:r>
      <w:r>
        <w:br w:type="textWrapping"/>
      </w:r>
    </w:p>
    <w:p>
      <w:pPr>
        <w:pStyle w:val="Heading2"/>
      </w:pPr>
      <w:bookmarkStart w:id="531" w:name="chương-5-09-tin-tức-tốt."/>
      <w:bookmarkEnd w:id="531"/>
      <w:r>
        <w:t xml:space="preserve">509. Chương 5 09: Tin Tức Tốt.</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509: Tin tức tốt.</w:t>
      </w:r>
    </w:p>
    <w:p>
      <w:pPr>
        <w:pStyle w:val="BodyText"/>
      </w:pPr>
      <w:r>
        <w:t xml:space="preserve">Nhóm Dịch: Tepga</w:t>
      </w:r>
    </w:p>
    <w:p>
      <w:pPr>
        <w:pStyle w:val="BodyText"/>
      </w:pPr>
      <w:r>
        <w:t xml:space="preserve">Nguồn: vipvanda</w:t>
      </w:r>
    </w:p>
    <w:p>
      <w:pPr>
        <w:pStyle w:val="BodyText"/>
      </w:pPr>
      <w:r>
        <w:t xml:space="preserve">- Trương Thiến...</w:t>
      </w:r>
    </w:p>
    <w:p>
      <w:pPr>
        <w:pStyle w:val="BodyText"/>
      </w:pPr>
      <w:r>
        <w:t xml:space="preserve">Trang Duệ chợt hô lên, rất nhiều thí sinh đưa mắt nhìn hắn, mà Trương Thiến cũng ngẩng đầu lên, khi thấy Trang Duệ thì nàng có hơi khó hiểu, mình hình như cũng không quen đối phương.</w:t>
      </w:r>
    </w:p>
    <w:p>
      <w:pPr>
        <w:pStyle w:val="BodyText"/>
      </w:pPr>
      <w:r>
        <w:t xml:space="preserve">Nhưng sau đó Trương Thiến thấy Bành Phi ngồi trong xe, khi hai người nhìn thấy nhau, Trang Duệ cảm thấy cô gái kia có hơi run người, rõ ràng thấy Bành Phi thì thầm khiếp sợ, hơn nữa còn di động bước chân đi về phía chiếc xe.</w:t>
      </w:r>
    </w:p>
    <w:p>
      <w:pPr>
        <w:pStyle w:val="BodyText"/>
      </w:pPr>
      <w:r>
        <w:t xml:space="preserve">- Huynh đệ, lúc này là chuyện của cậu, nói cho cậu biết, cần phải dũng khí lên, nên xin lỗi thì xin lỗi, đừng yếu kém...</w:t>
      </w:r>
    </w:p>
    <w:p>
      <w:pPr>
        <w:pStyle w:val="BodyText"/>
      </w:pPr>
      <w:r>
        <w:t xml:space="preserve">Trang Duệ vỗ vai Bành Phi, hắn cầm cặp của mình len vào trong đám thí sinh. Hắn nói những lời vừa rồi cũng thật sự là tâm huyết, tối qua hắn đã bỏ nhiều thời gian làm một người đàn ông thật sự...</w:t>
      </w:r>
    </w:p>
    <w:p>
      <w:pPr>
        <w:pStyle w:val="BodyText"/>
      </w:pPr>
      <w:r>
        <w:t xml:space="preserve">Không biết hai người nói gì trong xe, nhưng sau mười phút thì cô gái từ trong xe bước ra.</w:t>
      </w:r>
    </w:p>
    <w:p>
      <w:pPr>
        <w:pStyle w:val="BodyText"/>
      </w:pPr>
      <w:r>
        <w:t xml:space="preserve">- Bành Phi, cậu làm gì vậy? Sao không tìm địa điểm lãng mạn mời người ta dùng bữa cơm?</w:t>
      </w:r>
    </w:p>
    <w:p>
      <w:pPr>
        <w:pStyle w:val="BodyText"/>
      </w:pPr>
      <w:r>
        <w:t xml:space="preserve">Trang Duệ móc điện thoại ra gọi cho Bành Phi, chỉ là hắn không nghĩ rằng lúc này còn sớm, dù là ăn cũng chưa đến giờ.</w:t>
      </w:r>
    </w:p>
    <w:p>
      <w:pPr>
        <w:pStyle w:val="BodyText"/>
      </w:pPr>
      <w:r>
        <w:t xml:space="preserve">- Anh Trang, không có gì, cô ấy là giám thị cuộc thi này, người vừa rồi là đồng sự của cô ấy, chúng tôi đã hẹn giữa trưa dùng cơm...</w:t>
      </w:r>
    </w:p>
    <w:p>
      <w:pPr>
        <w:pStyle w:val="BodyText"/>
      </w:pPr>
      <w:r>
        <w:t xml:space="preserve">Trong giọng nói của Bành Phi không áp chế được cảm giác hưng phấn, rõ ràng vừa rồi hai bên trò chuyện đã mở rộng tấm lòng lắm rồi.</w:t>
      </w:r>
    </w:p>
    <w:p>
      <w:pPr>
        <w:pStyle w:val="BodyText"/>
      </w:pPr>
      <w:r>
        <w:t xml:space="preserve">- À, vậy thì tốt, đúng rồi, sao hôm qua cậu không đến tìm cô ấy, như vậy anh đây cũng được quan tâm một chút...</w:t>
      </w:r>
    </w:p>
    <w:p>
      <w:pPr>
        <w:pStyle w:val="BodyText"/>
      </w:pPr>
      <w:r>
        <w:t xml:space="preserve">Đi thi lúc này giống như đi chợ, cả trường thi không có ai là người quen, khó có cơ hội có người quen, vậy mà không chịu chào hỏi sớm, điều này làm cho Trang Duệ có chút buồn bực.</w:t>
      </w:r>
    </w:p>
    <w:p>
      <w:pPr>
        <w:pStyle w:val="BodyText"/>
      </w:pPr>
      <w:r>
        <w:t xml:space="preserve">- Thầy Trang? Anh cũng đến thi nghiên cứu sinh à?</w:t>
      </w:r>
    </w:p>
    <w:p>
      <w:pPr>
        <w:pStyle w:val="BodyText"/>
      </w:pPr>
      <w:r>
        <w:t xml:space="preserve">Đột nhiên bên cạnh Trang Duệ vang lên một giọng nữ, Trang Duệ quay đầu nhìn, không nhận ra đối phương. Lúc này trời lạnh, người ta bọc mình như bánh chưng, thế nên hắn khó thể nhận ra người phụ nữ trước mặt là ai.</w:t>
      </w:r>
    </w:p>
    <w:p>
      <w:pPr>
        <w:pStyle w:val="BodyText"/>
      </w:pPr>
      <w:r>
        <w:t xml:space="preserve">- Cô là...</w:t>
      </w:r>
    </w:p>
    <w:p>
      <w:pPr>
        <w:pStyle w:val="BodyText"/>
      </w:pPr>
      <w:r>
        <w:t xml:space="preserve">- Thầy Trang, tôi là Lưu Giai, anh đúng là quý nhân hay quên...</w:t>
      </w:r>
    </w:p>
    <w:p>
      <w:pPr>
        <w:pStyle w:val="BodyText"/>
      </w:pPr>
      <w:r>
        <w:t xml:space="preserve">Người phụ nữ kia ở khăn quàng cổ ra, Trang Duệ nhìn kỹ, thật sự là người quen, thì ra là cô gái dẫn chương trình của đài truyền hình thủ đô.</w:t>
      </w:r>
    </w:p>
    <w:p>
      <w:pPr>
        <w:pStyle w:val="BodyText"/>
      </w:pPr>
      <w:r>
        <w:t xml:space="preserve">- Ha ha, chào Lưu tiểu thư, cô cũng đến thi nghiên cứu sinh sao?</w:t>
      </w:r>
    </w:p>
    <w:p>
      <w:pPr>
        <w:pStyle w:val="BodyText"/>
      </w:pPr>
      <w:r>
        <w:t xml:space="preserve">Trang Duệ thấy mình hỏi như vậy thật sự có chút dư thừa, cũng giống như thấy một người cầm giấy vệ sinh chạy về toilet mà hỏi người ta có đi cầu không.</w:t>
      </w:r>
    </w:p>
    <w:p>
      <w:pPr>
        <w:pStyle w:val="BodyText"/>
      </w:pPr>
      <w:r>
        <w:t xml:space="preserve">Trang Duệ biết rõ hôm nay thi nghiên cứu sinh ngoài ngành khảo cổ thì còn có vài ngành khác, chẳng hạn như tiếng Anh...</w:t>
      </w:r>
    </w:p>
    <w:p>
      <w:pPr>
        <w:pStyle w:val="BodyText"/>
      </w:pPr>
      <w:r>
        <w:t xml:space="preserve">- Đúng vậy, thầy Trang, vài ngày qua tôi không thể điện thoại cho anh, tôi có tin tức tốt muốn nói với anh...</w:t>
      </w:r>
    </w:p>
    <w:p>
      <w:pPr>
        <w:pStyle w:val="BodyText"/>
      </w:pPr>
      <w:r>
        <w:t xml:space="preserve">Lưu Giai thấy Trang Duệ thì có chút hưng phấn, nàng gỡ khăn quàng cổ ra, cũng bất chấp mình bị quần chúng nhận ra, biết đâu có đài nào đó sẽ đưa tin người dẫn chương trình tham gia thi nghiên cứu sinh?</w:t>
      </w:r>
    </w:p>
    <w:p>
      <w:pPr>
        <w:pStyle w:val="BodyText"/>
      </w:pPr>
      <w:r>
        <w:t xml:space="preserve">- Khoảng thời gian trước tôi không ở trong nước, xin hỏi Lưu tiểu thư là có tin tức tốt gì?</w:t>
      </w:r>
    </w:p>
    <w:p>
      <w:pPr>
        <w:pStyle w:val="BodyText"/>
      </w:pPr>
      <w:r>
        <w:t xml:space="preserve">Trang Duệ bị lời nói của Lưu Giai làm cho không thể giải thích được, mình và đài truyền hình thủ đô chỉ có một lần liên hệ với nhau, sau khi hoạt động giám định bảo vật chấm dứt thì cũng mất liên hệ, cô ấy có tin tức tốt gì để nói với mình? Chẳng lẽ lại có ý với mình?</w:t>
      </w:r>
    </w:p>
    <w:p>
      <w:pPr>
        <w:pStyle w:val="BodyText"/>
      </w:pPr>
      <w:r>
        <w:t xml:space="preserve">Trang Duệ đoán không sai, Lưu Giai thật sự có ý với hắn, vì hắn còn trẻ, có tướng mạo, có tiền, cũng không ục ịch như các vị lắm tiền nhiều của khác. Nhưng dù Trang Duệ có xấu thì sợ rằng cũng sẽ là đối tượng kén chồng của biết bao thiếu nữ.</w:t>
      </w:r>
    </w:p>
    <w:p>
      <w:pPr>
        <w:pStyle w:val="BodyText"/>
      </w:pPr>
      <w:r>
        <w:t xml:space="preserve">Nhưng tin tức tốt của Lưu Giai cũng không phải là muốn hiến thân cho Trang Duệ, mà bản tin giám định bảo vật lần trước được đài truyền hình trung ương nhìn trúng, thế là nàng được điều lên công tác ở đài truyền hình trung ương, sẽ chuẩn bị làm một hoạt động giám định bảo vật vào dịp năm mới.</w:t>
      </w:r>
    </w:p>
    <w:p>
      <w:pPr>
        <w:pStyle w:val="BodyText"/>
      </w:pPr>
      <w:r>
        <w:t xml:space="preserve">Đài truyền hình thủ đô coi như là truyền thông chủ lưu nhưng nếu so với Cctv thì thật sự là khó thể bằng, thế cho nên Lưu Giai mới hưng phấn.</w:t>
      </w:r>
    </w:p>
    <w:p>
      <w:pPr>
        <w:pStyle w:val="BodyText"/>
      </w:pPr>
      <w:r>
        <w:t xml:space="preserve">- Chúc mừng Lưu tiểu thư, lần này nhất định cả nước sẽ biết đến cô...</w:t>
      </w:r>
    </w:p>
    <w:p>
      <w:pPr>
        <w:pStyle w:val="BodyText"/>
      </w:pPr>
      <w:r>
        <w:t xml:space="preserve">Trang Duệ nói một câu không có mấy ý nghĩa, vì cô có vào đài truyền hình trung ương cũng đâu có liên quan đến tôi?</w:t>
      </w:r>
    </w:p>
    <w:p>
      <w:pPr>
        <w:pStyle w:val="BodyText"/>
      </w:pPr>
      <w:r>
        <w:t xml:space="preserve">Lưu Giai không chú ý vẻ mặt của Trang Duệ, nàng vui vẻ nói:</w:t>
      </w:r>
    </w:p>
    <w:p>
      <w:pPr>
        <w:pStyle w:val="BodyText"/>
      </w:pPr>
      <w:r>
        <w:t xml:space="preserve">- Thầy Trang, kiến thức của tôi về đồ cổ rất cạn, vì vậy mới đặc biệt đề cử anh cùng làm người dẫn chương trình với tôi...</w:t>
      </w:r>
    </w:p>
    <w:p>
      <w:pPr>
        <w:pStyle w:val="BodyText"/>
      </w:pPr>
      <w:r>
        <w:t xml:space="preserve">- Cái gì, tôi làm người dẫn chương trình?</w:t>
      </w:r>
    </w:p>
    <w:p>
      <w:pPr>
        <w:pStyle w:val="BodyText"/>
      </w:pPr>
      <w:r>
        <w:t xml:space="preserve">Trang Duệ bị lời nói của Lưu Giai làm cho trợn trừng mắt, đúng là có liên quan đến mình thật.</w:t>
      </w:r>
    </w:p>
    <w:p>
      <w:pPr>
        <w:pStyle w:val="BodyText"/>
      </w:pPr>
      <w:r>
        <w:t xml:space="preserve">- Lưu tiểu thư, đừng đùa tôi đấy chứ, dẫn chương trình là chuyên môn của cô, tôi thật sự không có gì liên quan đến nó...</w:t>
      </w:r>
    </w:p>
    <w:p>
      <w:pPr>
        <w:pStyle w:val="BodyText"/>
      </w:pPr>
      <w:r>
        <w:t xml:space="preserve">Trang Duệ thấy Lưu Giai gật đầu khẳng định thì lập tức lắc đầu như trống bỏi, hắn cũng không thích làm người dẫn chương trình, hắn chỉ muốn nắm chút kiến thức về phương diện mình thích để sống cho vui vẻ mà thôi.</w:t>
      </w:r>
    </w:p>
    <w:p>
      <w:pPr>
        <w:pStyle w:val="BodyText"/>
      </w:pPr>
      <w:r>
        <w:t xml:space="preserve">Hơn nữa tết năm nay Trang Duệ cực kỳ bận rộn, đi chúc tết phía ông nội, còn có nhiều thân thích cần chúc tết, còn phải về Bành Thành một chuyến. Dù thế nào thì bố mẹ Lưu Xuyên cũng là bố mẹ nuôi của mình, hắn không thể không đến chúc mừng.</w:t>
      </w:r>
    </w:p>
    <w:p>
      <w:pPr>
        <w:pStyle w:val="BodyText"/>
      </w:pPr>
      <w:r>
        <w:t xml:space="preserve">Mặt khác còn có kỳ hạn nửa tháng với Hào Vinh, Trang Duệ cũng muốn thu gom hai trăm triệu, hắn cũng không có thời gian làm người dẫn chương trình.</w:t>
      </w:r>
    </w:p>
    <w:p>
      <w:pPr>
        <w:pStyle w:val="BodyText"/>
      </w:pPr>
      <w:r>
        <w:t xml:space="preserve">- Thầy Trang, anh nghe tôi nói xong đã, sau đó quyết định cũng không muộn.</w:t>
      </w:r>
    </w:p>
    <w:p>
      <w:pPr>
        <w:pStyle w:val="BodyText"/>
      </w:pPr>
      <w:r>
        <w:t xml:space="preserve">Lưu Giai tỏ ra khá đáng yêu, một tay kéo tay áo của Trang Duệ, nhưng không biết là không cẩn thận hay vô ý mà kéo xuống bàn tay hắn.</w:t>
      </w:r>
    </w:p>
    <w:p>
      <w:pPr>
        <w:pStyle w:val="BodyText"/>
      </w:pPr>
      <w:r>
        <w:t xml:space="preserve">- Cô cứ nói, nhưng nhanh lên, chúng ta sắp thi đến nơi rồi...</w:t>
      </w:r>
    </w:p>
    <w:p>
      <w:pPr>
        <w:pStyle w:val="BodyText"/>
      </w:pPr>
      <w:r>
        <w:t xml:space="preserve">Tuy được Lưu Giai nắm tay thì cảm thấy ấm hơn nhét vào túi quần, nhưng Trang Duệ cũng không có kinh nghiệm với những người phụ nữ khác ngoài Tần Huyên Băng, thế là nhanh chóng rụt tay về.</w:t>
      </w:r>
    </w:p>
    <w:p>
      <w:pPr>
        <w:pStyle w:val="BodyText"/>
      </w:pPr>
      <w:r>
        <w:t xml:space="preserve">Vi che giấu bối rối của mình nên Trang Duệ móc một gói thuốc ra, rút một điếu, châm lửa, nhưng mùi hương nhàn nhạt của phụ nữ vẫn in dấu trên tay làm cho hắn có chút thất thần.</w:t>
      </w:r>
    </w:p>
    <w:p>
      <w:pPr>
        <w:pStyle w:val="BodyText"/>
      </w:pPr>
      <w:r>
        <w:t xml:space="preserve">Trang Duệ thầm có chút kỳ quái, mình cũng không phải là trai tơ, sao có phản ứng mạnh như vậy?</w:t>
      </w:r>
    </w:p>
    <w:p>
      <w:pPr>
        <w:pStyle w:val="BodyText"/>
      </w:pPr>
      <w:r>
        <w:t xml:space="preserve">Thật ra phản ứng của Trang Duệ cũng là bình thường, đàn ông mà, nếu biết mùi của phụ nữ, những cảnh tượng kia sẽ kéo dài và áp lên những người phụ nữ mà mình quen biết.</w:t>
      </w:r>
    </w:p>
    <w:p>
      <w:pPr>
        <w:pStyle w:val="BodyText"/>
      </w:pPr>
      <w:r>
        <w:t xml:space="preserve">Nếu nói từ góc độ tâm lý thì đây cũng không phải là bất trung với bạn đời, là một hành vi trong tiềm thức của đàn ông, gọi vui là tự sướng. Nhưng rõ ràng là những đối tượng để đàn ông tự sướng đều là ngôi sao trên màn ảnh, bọn họ chính là tư liệu sống cho đám đàn ông trên đời.</w:t>
      </w:r>
    </w:p>
    <w:p>
      <w:pPr>
        <w:pStyle w:val="BodyText"/>
      </w:pPr>
      <w:r>
        <w:t xml:space="preserve">Lưu Giai tuy không xinh đẹp bằng Tần Huyên Băng, thậm chí không thanh khiết như Miêu Phỉ Phỉ, nhưng nàng lại có những hành vi cử chỉ rất quyến rũ, rất dễ làm cho đàn ông sinh ra những ý nghĩ sâu xa.</w:t>
      </w:r>
    </w:p>
    <w:p>
      <w:pPr>
        <w:pStyle w:val="BodyText"/>
      </w:pPr>
      <w:r>
        <w:t xml:space="preserve">Sua khi thấy bộ dạng của Trang Duệ như vậy thì Lưu Giai hé miệng cười nói:</w:t>
      </w:r>
    </w:p>
    <w:p>
      <w:pPr>
        <w:pStyle w:val="BodyText"/>
      </w:pPr>
      <w:r>
        <w:t xml:space="preserve">- Thầy Trang, tiết mục kia tổng cộng có bảy ngày, nhưng đã sớm thu hình rồi, sẽ bắt đầu phát từ tuần sau, sẽ không ảnh hưởng đến lễ tết của anh, nếu anh không thích người dẫn chương trình thì làm khách quý giám định cũng được...</w:t>
      </w:r>
    </w:p>
    <w:p>
      <w:pPr>
        <w:pStyle w:val="Compact"/>
      </w:pPr>
      <w:r>
        <w:br w:type="textWrapping"/>
      </w:r>
      <w:r>
        <w:br w:type="textWrapping"/>
      </w:r>
    </w:p>
    <w:p>
      <w:pPr>
        <w:pStyle w:val="Heading2"/>
      </w:pPr>
      <w:bookmarkStart w:id="532" w:name="chương-51-0-gom-góp-tài-chính1."/>
      <w:bookmarkEnd w:id="532"/>
      <w:r>
        <w:t xml:space="preserve">510. Chương 51 0: Gom Góp Tài Chính(1).</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510: Gom góp tài chính(1).</w:t>
      </w:r>
    </w:p>
    <w:p>
      <w:pPr>
        <w:pStyle w:val="BodyText"/>
      </w:pPr>
      <w:r>
        <w:t xml:space="preserve">Nhóm Dịch: Tepga</w:t>
      </w:r>
    </w:p>
    <w:p>
      <w:pPr>
        <w:pStyle w:val="BodyText"/>
      </w:pPr>
      <w:r>
        <w:t xml:space="preserve">Nguồn: vipvanda</w:t>
      </w:r>
    </w:p>
    <w:p>
      <w:pPr>
        <w:pStyle w:val="BodyText"/>
      </w:pPr>
      <w:r>
        <w:t xml:space="preserve">Lưu Giai cũng không biết vì sao mình đề cử Trang Duệ cho đạo diễn, từ sau khi từ Tế Nam quay về thì hai người chưa liên hệ với nhau, có lẽ nàng nên lợi dụng cơ hộ này để hoàn thành tâm nguyện của mình.</w:t>
      </w:r>
    </w:p>
    <w:p>
      <w:pPr>
        <w:pStyle w:val="BodyText"/>
      </w:pPr>
      <w:r>
        <w:t xml:space="preserve">- Trước tết cũng không được, tôi cũng không có thời gian, thật sự xin lỗi, Lưu tiểu thư, sắp thi rồi, chúng ta vào trường thôi...</w:t>
      </w:r>
    </w:p>
    <w:p>
      <w:pPr>
        <w:pStyle w:val="BodyText"/>
      </w:pPr>
      <w:r>
        <w:t xml:space="preserve">Trang Duệ cho ra câu trả lời thuyết phục làm cho Lưu Giai có chút cảm giác ngoài ý muốn, nàng từ khi làm người dẫn chương trình đến bây giờ là làn đầu tiên mời người tham gia mà bị từ chối. Dù nàng muốn nói thêm vài câu nhưng đúng lúc tiếng chuông vang lên.</w:t>
      </w:r>
    </w:p>
    <w:p>
      <w:pPr>
        <w:pStyle w:val="BodyText"/>
      </w:pPr>
      <w:r>
        <w:t xml:space="preserve">- Bổn tiểu thư sẽ còn quấn lấy anh...</w:t>
      </w:r>
    </w:p>
    <w:p>
      <w:pPr>
        <w:pStyle w:val="BodyText"/>
      </w:pPr>
      <w:r>
        <w:t xml:space="preserve">Khi thấy bóng lưng Trang Duệ bỏ đi thì Lưu Giai dừng chân và cũng đi vào trường thi.</w:t>
      </w:r>
    </w:p>
    <w:p>
      <w:pPr>
        <w:pStyle w:val="BodyText"/>
      </w:pPr>
      <w:r>
        <w:t xml:space="preserve">Người tham gia thi nghiên cứu sinh cũng không ít, tổng cộng phân ra năm phòng, chỉ tính riêng phân hiệu này đã có hơn hai trăm người, chưa tính đến những địa điểm thi khác.</w:t>
      </w:r>
    </w:p>
    <w:p>
      <w:pPr>
        <w:pStyle w:val="BodyText"/>
      </w:pPr>
      <w:r>
        <w:t xml:space="preserve">Bây giờ sinh viên đại học cũng không còn nổi tiếng như những năm chín mươi thế kỷ trước, sinh viên tốt nghiệp ra trường cũng chỉ có mức lương hơn một ngàn một tháng, vì thế rất nhiều sinh viên muốn tiếp tục học nghiên cứu sinh, học xong mới ra trường công tác.</w:t>
      </w:r>
    </w:p>
    <w:p>
      <w:pPr>
        <w:pStyle w:val="BodyText"/>
      </w:pPr>
      <w:r>
        <w:t xml:space="preserve">Tất nhiên trong số những thí sinh tham gia thi cử đểu không thiếu những người đã đi làm, có không ít người có bộ dạng bụng phệ của lãnh đạo, ở Trung Quốc thì bằng cấp và chức danh chính là hai thứ có liên quan đến thu nhập.</w:t>
      </w:r>
    </w:p>
    <w:p>
      <w:pPr>
        <w:pStyle w:val="BodyText"/>
      </w:pPr>
      <w:r>
        <w:t xml:space="preserve">Đặc biệt là quan viên nhà nước, nếu không có bằng thạc sĩ hay tiến sĩ thì khi được đề bạt sẽ rất khó khăn.</w:t>
      </w:r>
    </w:p>
    <w:p>
      <w:pPr>
        <w:pStyle w:val="BodyText"/>
      </w:pPr>
      <w:r>
        <w:t xml:space="preserve">Sau khi vào phòng thi thì Trang Duệ khẽ thở ra, Lưu Giai không cùng ngành và cùng phòng với mình, nói thật là hắn có vẻ sợ cô gái kia, vì hắn có thể thấy trong mắt cô gái có dã tâm và dục vọng.</w:t>
      </w:r>
    </w:p>
    <w:p>
      <w:pPr>
        <w:pStyle w:val="BodyText"/>
      </w:pPr>
      <w:r>
        <w:t xml:space="preserve">Trang Duệ không thích những phụ nữ như vậy, vì phụ nữ có dã tâm, đặc biệt là người đẹp thì dã tâm càng biến thành cơ sở thành công và cũng là nhược điểm lớn, vì những người như vậy thì dây lưng quần rất dễ cởi, vì đạt được mục đích sẽ đánh đổi rất nhiều thứ.</w:t>
      </w:r>
    </w:p>
    <w:p>
      <w:pPr>
        <w:pStyle w:val="BodyText"/>
      </w:pPr>
      <w:r>
        <w:t xml:space="preserve">Sau khi phát bài thì thì Trang Duệ bắt đầu cưỡng chế nhứng ý nghĩ rối loạn của mình, đề thi sáng là tiếng Anh, cũng là môn mà hắn rất giỏi, vì thế hắn nhanh chóng làm xong phần thi, vì không thể ra sớm nến hắn cũng chỉ có thể chờ hết giờ mà thôi.</w:t>
      </w:r>
    </w:p>
    <w:p>
      <w:pPr>
        <w:pStyle w:val="BodyText"/>
      </w:pPr>
      <w:r>
        <w:t xml:space="preserve">Khi tiếng chuông vang lên thì Trang Duệ là người đầu tiên nộp bài, hắn chạy ra ngoài như bay, sớm biết như vậy sẽ không lấy dây đai treo tay xuống, như vậy thì Lưu tiểu thư sẽ không day dưa với mình, dù sao thì cũng không thể mời một chuyên gia giám định bị gãy tay cho được.</w:t>
      </w:r>
    </w:p>
    <w:p>
      <w:pPr>
        <w:pStyle w:val="BodyText"/>
      </w:pPr>
      <w:r>
        <w:t xml:space="preserve">- Lái xe...</w:t>
      </w:r>
    </w:p>
    <w:p>
      <w:pPr>
        <w:pStyle w:val="BodyText"/>
      </w:pPr>
      <w:r>
        <w:t xml:space="preserve">Trang Duệ tiến vào trong xe thì nhanh chóng nói với Bành Phi, thừa dịp Lưu Giai còn chưa đi ra thì nhất định phải chuồn mất. Người phụ nữ kia tuy không đáng yêu nhưng có nhiều phương diện hấp dẫn đàn ông, hắn thấy mình không phải là người có định lực quá cao.</w:t>
      </w:r>
    </w:p>
    <w:p>
      <w:pPr>
        <w:pStyle w:val="BodyText"/>
      </w:pPr>
      <w:r>
        <w:t xml:space="preserve">- Vâng...</w:t>
      </w:r>
    </w:p>
    <w:p>
      <w:pPr>
        <w:pStyle w:val="BodyText"/>
      </w:pPr>
      <w:r>
        <w:t xml:space="preserve">Bành Phi đồng ý và khởi động xe.</w:t>
      </w:r>
    </w:p>
    <w:p>
      <w:pPr>
        <w:pStyle w:val="BodyText"/>
      </w:pPr>
      <w:r>
        <w:t xml:space="preserve">- Dừng, dừng lại, để tôi bắt xe về, cậu còn có ước hẹn...</w:t>
      </w:r>
    </w:p>
    <w:p>
      <w:pPr>
        <w:pStyle w:val="BodyText"/>
      </w:pPr>
      <w:r>
        <w:t xml:space="preserve">Khi xe đi được vài mét thì Trang Duệ chợt nhớ ra, hắn vội vàng gọi dừng xe, sau đó hắn đẩy cửa xe ra nói:</w:t>
      </w:r>
    </w:p>
    <w:p>
      <w:pPr>
        <w:pStyle w:val="BodyText"/>
      </w:pPr>
      <w:r>
        <w:t xml:space="preserve">- Tiểu tử cậu nếu không làm tốt thì đừng hòng công tác...</w:t>
      </w:r>
    </w:p>
    <w:p>
      <w:pPr>
        <w:pStyle w:val="BodyText"/>
      </w:pPr>
      <w:r>
        <w:t xml:space="preserve">- Có lẽ mình nên mua thêm xe...</w:t>
      </w:r>
    </w:p>
    <w:p>
      <w:pPr>
        <w:pStyle w:val="BodyText"/>
      </w:pPr>
      <w:r>
        <w:t xml:space="preserve">Một chiếc xe thật sự không tiện, mẹ còn phải đến Ngọc Tuyền Sơn, Trang Duệ ngồi trên xe mà thầm nghĩ nên mua xe gì. Tuy bên ngoài còn cần đưa ra hai trăm triệu nhưng tiền mua xe thì vẫn có, dù không có cũng có thể đưa đến một chiếc Audi từ Bành Thành.</w:t>
      </w:r>
    </w:p>
    <w:p>
      <w:pPr>
        <w:pStyle w:val="BodyText"/>
      </w:pPr>
      <w:r>
        <w:t xml:space="preserve">Đợt thi vào buổi chiều thật sự làm cho Trang Duệ chết không ít tế bào não, hắn thật sự nghĩ không thông vì sao khảo cổ có liên hệ đến chính trị, vì sao trong đề thi có những câu hỏi rất oái ăm như thế.</w:t>
      </w:r>
    </w:p>
    <w:p>
      <w:pPr>
        <w:pStyle w:val="BodyText"/>
      </w:pPr>
      <w:r>
        <w:t xml:space="preserve">Sau khi thi xong thì Bành Phi đến đón Trang Duệ, trên xe còn có cô gái kia, là bạn gái Bành Phi. Cô gái kia vốn đang chờ Bành Phi, hai người nói chuyện rõ ràng, tất nhiên tình huống sẽ rất tốt.</w:t>
      </w:r>
    </w:p>
    <w:p>
      <w:pPr>
        <w:pStyle w:val="BodyText"/>
      </w:pPr>
      <w:r>
        <w:t xml:space="preserve">- Bành Phi, cậu cũng không nhỏ hơn tôi bao nhiêu, khi nào thì kết hôn đây?</w:t>
      </w:r>
    </w:p>
    <w:p>
      <w:pPr>
        <w:pStyle w:val="BodyText"/>
      </w:pPr>
      <w:r>
        <w:t xml:space="preserve">Sau khi hai người đưa Trương Thiến về nhà thì Trang Duệ cười hỏi Bành Phi.</w:t>
      </w:r>
    </w:p>
    <w:p>
      <w:pPr>
        <w:pStyle w:val="BodyText"/>
      </w:pPr>
      <w:r>
        <w:t xml:space="preserve">- Anh Trang, cũng không cần vội...</w:t>
      </w:r>
    </w:p>
    <w:p>
      <w:pPr>
        <w:pStyle w:val="BodyText"/>
      </w:pPr>
      <w:r>
        <w:t xml:space="preserve">Bành Phi nở nụ cười xấu hổ, hắn chủ yếu cảm thấy bây giờ mình không có gì, ngay cả chuyện ăn ở cũng tá túc trong nhà Trang Duệ, còn có cả em gái mình ở đó, cũng không mãi làm khó Trang Duệ được.</w:t>
      </w:r>
    </w:p>
    <w:p>
      <w:pPr>
        <w:pStyle w:val="BodyText"/>
      </w:pPr>
      <w:r>
        <w:t xml:space="preserve">- Không vội thật sao? Thôi được rồi, coi như tôi làm đại ca, đến khi thời tiết ấm áp thì tôi sẽ làm chủ, cậu không cần chuyển ra ngoài, sợ rằng như vậy Nha Nha sẽ không quen, trong nhà tôi còn nhiều phòng, cậu cứ chọn một gian trong trung viện là được...</w:t>
      </w:r>
    </w:p>
    <w:p>
      <w:pPr>
        <w:pStyle w:val="BodyText"/>
      </w:pPr>
      <w:r>
        <w:t xml:space="preserve">Trang Duệ cười nói làm cho khóe môi của Bành Phi có hơi rung, cuối cùng hắn chỉ nói ra được năm chữ:</w:t>
      </w:r>
    </w:p>
    <w:p>
      <w:pPr>
        <w:pStyle w:val="BodyText"/>
      </w:pPr>
      <w:r>
        <w:t xml:space="preserve">- Cám ơn anh, anh Trang...</w:t>
      </w:r>
    </w:p>
    <w:p>
      <w:pPr>
        <w:pStyle w:val="BodyText"/>
      </w:pPr>
      <w:r>
        <w:t xml:space="preserve">Kể từ lúc này thì Bành Phi thật sự xem Trang Duệ là đại ca của mình, mà căn tứ hợp viện kia cũng trở thành nhà của hắn, đã lâu rồi hắn mới cảm nhận được tình thân, thế là hai mắt có hơi ướt.</w:t>
      </w:r>
    </w:p>
    <w:p>
      <w:pPr>
        <w:pStyle w:val="BodyText"/>
      </w:pPr>
      <w:r>
        <w:t xml:space="preserve">Người và người cần xem xét duyên phận, Trang Duệ không biết mình vì sao lại tốt với Bành Phi như thế, có lẽ là tình cảm giữa một người anh thật thà và cô gái nghèo trong căn nhà gỗ ở khu trọ nghèo nàn đã thật sự đánh động hắn.</w:t>
      </w:r>
    </w:p>
    <w:p>
      <w:pPr>
        <w:pStyle w:val="BodyText"/>
      </w:pPr>
      <w:r>
        <w:t xml:space="preserve">Vài ngày sau Trang Duệ liên tục bận rộn, ba ngày thi liên tiếp thật sự làm tinh thần hắn căng thẳng, mỗi ngày đều phải đọc sách đến khuya, điều này làm cho Âu Dương Quân vài lần đến thăm cảm thấy không hài lòng.</w:t>
      </w:r>
    </w:p>
    <w:p>
      <w:pPr>
        <w:pStyle w:val="BodyText"/>
      </w:pPr>
      <w:r>
        <w:t xml:space="preserve">Nhưng Trang Duệ trở về cũng làm cho căn nhà náo nhiệt hẳn lên, vài ngày qua Hách Long và Bành Phi đều đi dán câu đối và chữ "Hỷ" khắp nhà, hơn nữa còn kéo điện màu lên ngọn giả sơn ở trung viện, đến tối cắm điện thì thật sự rất đẹp.</w:t>
      </w:r>
    </w:p>
    <w:p>
      <w:pPr>
        <w:pStyle w:val="BodyText"/>
      </w:pPr>
      <w:r>
        <w:t xml:space="preserve">- Tứ ca, anh không phải tìm em để uống rượu đấy chứ?</w:t>
      </w:r>
    </w:p>
    <w:p>
      <w:pPr>
        <w:pStyle w:val="BodyText"/>
      </w:pPr>
      <w:r>
        <w:t xml:space="preserve">Trang Duệ nhìn Âu Dương Quân ngồi trong phòng mình mà tức giận hỏi, hôm nay là ngày đầu tiên sau khi thi xong, hắn định đi bái kiến giáo sư Mạnh, không ngờ bị Âu Dương Quân kéo đến hậu viện, mang lên vài món ăn, đơn giản muốn mình hầu rượu.</w:t>
      </w:r>
    </w:p>
    <w:p>
      <w:pPr>
        <w:pStyle w:val="BodyText"/>
      </w:pPr>
      <w:r>
        <w:t xml:space="preserve">Dù sao thì Từ Tinh cũng đến, nàng đang nói chuyện với Trang Mẫu ở tiền viện. Âu Dương Quân lúc này vừa cười vừa nói:</w:t>
      </w:r>
    </w:p>
    <w:p>
      <w:pPr>
        <w:pStyle w:val="BodyText"/>
      </w:pPr>
      <w:r>
        <w:t xml:space="preserve">- Uống rượu thì sao? Không phải trời đang lạnh sao? À, tối nay tôi sẽ ngủ lại...</w:t>
      </w:r>
    </w:p>
    <w:p>
      <w:pPr>
        <w:pStyle w:val="BodyText"/>
      </w:pPr>
      <w:r>
        <w:t xml:space="preserve">- Được, anh thích ở bao lâu cũng được, tôi cũng đúng lúc có chuyện cần tìm anh...</w:t>
      </w:r>
    </w:p>
    <w:p>
      <w:pPr>
        <w:pStyle w:val="BodyText"/>
      </w:pPr>
      <w:r>
        <w:t xml:space="preserve">Trang Duệ lắc đầu bất đắc dĩ, tòa nhà này của hắn ở gần trụ sở chiêu đãi quan viên khi tiến kinh, thế là Âu Dương Lỗi và Âu Dương Quân không có việc gì thường đến ở vài ngày, ngay cả anh em Âu Dương Lỗi công tác bên ngoài nhưng về Bắc Kinh là chạy ngay đến đây, nói rằng thức ăn cô cô làm rất ngon.</w:t>
      </w:r>
    </w:p>
    <w:p>
      <w:pPr>
        <w:pStyle w:val="BodyText"/>
      </w:pPr>
      <w:r>
        <w:t xml:space="preserve">Nhưng điều này cũng hợp ý Trang Duệ, nhà lớn nhiều người càng vui.</w:t>
      </w:r>
    </w:p>
    <w:p>
      <w:pPr>
        <w:pStyle w:val="BodyText"/>
      </w:pPr>
      <w:r>
        <w:t xml:space="preserve">- Tôi tìm cậu là có việc, hừ, cậu nói trước đi...</w:t>
      </w:r>
    </w:p>
    <w:p>
      <w:pPr>
        <w:pStyle w:val="BodyText"/>
      </w:pPr>
      <w:r>
        <w:t xml:space="preserve">Âu Dương Quân chợt nghĩ không biết Trang Duệ có việc gì.</w:t>
      </w:r>
    </w:p>
    <w:p>
      <w:pPr>
        <w:pStyle w:val="BodyText"/>
      </w:pPr>
      <w:r>
        <w:t xml:space="preserve">- Tứ ca, trên tay anh có bao nhiêu tiền? Tôi nói đến số tiền có thể sử dụng ngay...</w:t>
      </w:r>
    </w:p>
    <w:p>
      <w:pPr>
        <w:pStyle w:val="BodyText"/>
      </w:pPr>
      <w:r>
        <w:t xml:space="preserve">Vài ngày qua tham gia thi cử, Trang Duệ không có thời gian nghĩ về tài chính, bây giờ hắn gặp Âu Dương Quân, vừa vặn có cơ hội để hỏi. Dù sao thì đầu tư vào mạch khoáng nguyên thạch phỉ thúy là một việc rất có lời, có lẽ sẽ thu hồi vốn nhanh chóng mà thôi.</w:t>
      </w:r>
    </w:p>
    <w:p>
      <w:pPr>
        <w:pStyle w:val="Compact"/>
      </w:pPr>
      <w:r>
        <w:br w:type="textWrapping"/>
      </w:r>
      <w:r>
        <w:br w:type="textWrapping"/>
      </w:r>
    </w:p>
    <w:p>
      <w:pPr>
        <w:pStyle w:val="Heading2"/>
      </w:pPr>
      <w:bookmarkStart w:id="533" w:name="chương-51-0-511-gom-góp-tài-chính"/>
      <w:bookmarkEnd w:id="533"/>
      <w:r>
        <w:t xml:space="preserve">511. Chương 51 0 + 511: Gom Góp Tài Chính</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510 + 511: Gom góp tài chính</w:t>
      </w:r>
    </w:p>
    <w:p>
      <w:pPr>
        <w:pStyle w:val="BodyText"/>
      </w:pPr>
      <w:r>
        <w:t xml:space="preserve">Nhóm Dịch: Tepga</w:t>
      </w:r>
    </w:p>
    <w:p>
      <w:pPr>
        <w:pStyle w:val="BodyText"/>
      </w:pPr>
      <w:r>
        <w:t xml:space="preserve">Nguồn: Vipvandan</w:t>
      </w:r>
    </w:p>
    <w:p>
      <w:pPr>
        <w:pStyle w:val="BodyText"/>
      </w:pPr>
      <w:r>
        <w:t xml:space="preserve">Lưu Giai cũng không biết vì sao mình đề cử Trang Duệ cho đạo diễn, từ sau khi từ Tế Nam quay về thì hai người chưa liên hệ với nhau, có lẽ nàng nên lợi dụng cơ hộ này để hoàn thành tâm nguyện của mình.</w:t>
      </w:r>
    </w:p>
    <w:p>
      <w:pPr>
        <w:pStyle w:val="BodyText"/>
      </w:pPr>
      <w:r>
        <w:t xml:space="preserve">- Trước tết cũng không được, tôi cũng không có thời gian, thật sự xin lỗi, Lưu tiểu thư, sắp thi rồi, chúng ta vào trường thôi...</w:t>
      </w:r>
    </w:p>
    <w:p>
      <w:pPr>
        <w:pStyle w:val="BodyText"/>
      </w:pPr>
      <w:r>
        <w:t xml:space="preserve">Trang Duệ cho ra câu trả lời thuyết phục làm cho Lưu Giai có chút cảm giác ngoài ý muốn, nàng từ khi làm người dẫn chương trình đến bây giờ là làn đầu tiên mời người tham gia mà bị từ chối. Dù nàng muốn nói thêm vài câu nhưng đúng lúc tiếng chuông vang lên.</w:t>
      </w:r>
    </w:p>
    <w:p>
      <w:pPr>
        <w:pStyle w:val="BodyText"/>
      </w:pPr>
      <w:r>
        <w:t xml:space="preserve">- Bổn tiểu thư sẽ còn quấn lấy anh...</w:t>
      </w:r>
    </w:p>
    <w:p>
      <w:pPr>
        <w:pStyle w:val="BodyText"/>
      </w:pPr>
      <w:r>
        <w:t xml:space="preserve">Khi thấy bóng lưng Trang Duệ bỏ đi thì Lưu Giai dừng chân và cũng đi vào trường thi.</w:t>
      </w:r>
    </w:p>
    <w:p>
      <w:pPr>
        <w:pStyle w:val="BodyText"/>
      </w:pPr>
      <w:r>
        <w:t xml:space="preserve">Người tham gia thi nghiên cứu sinh cũng không ít, tổng cộng phân ra năm phòng, chỉ tính riêng phân hiệu này đã có hơn hai trăm người, chưa tính đến những địa điểm thi khác.</w:t>
      </w:r>
    </w:p>
    <w:p>
      <w:pPr>
        <w:pStyle w:val="BodyText"/>
      </w:pPr>
      <w:r>
        <w:t xml:space="preserve">Bây giờ sinh viên đại học cũng không còn nổi tiếng như những năm chín mươi thế kỷ trước, sinh viên tốt nghiệp ra trường cũng chỉ có mức lương hơn một ngàn một tháng, vì thế rất nhiều sinh viên muốn tiếp tục học nghiên cứu sinh, học xong mới ra trường công tác.</w:t>
      </w:r>
    </w:p>
    <w:p>
      <w:pPr>
        <w:pStyle w:val="BodyText"/>
      </w:pPr>
      <w:r>
        <w:t xml:space="preserve">Tất nhiên trong số những thí sinh tham gia thi cử đểu không thiếu những người đã đi làm, có không ít người có bộ dạng bụng phệ của lãnh đạo, ở Trung Quốc thì bằng cấp và chức danh chính là hai thứ có liên quan đến thu nhập.</w:t>
      </w:r>
    </w:p>
    <w:p>
      <w:pPr>
        <w:pStyle w:val="BodyText"/>
      </w:pPr>
      <w:r>
        <w:t xml:space="preserve">Đặc biệt là quan viên nhà nước, nếu không có bằng thạc sĩ hay tiến sĩ thì khi được đề bạt sẽ rất khó khăn.</w:t>
      </w:r>
    </w:p>
    <w:p>
      <w:pPr>
        <w:pStyle w:val="BodyText"/>
      </w:pPr>
      <w:r>
        <w:t xml:space="preserve">Sau khi vào phòng thi thì Trang Duệ khẽ thở ra, Lưu Giai không cùng ngành và cùng phòng với mình, nói thật là hắn có vẻ sợ cô gái kia, vì hắn có thể thấy trong mắt cô gái có dã tâm và dục vọng.</w:t>
      </w:r>
    </w:p>
    <w:p>
      <w:pPr>
        <w:pStyle w:val="BodyText"/>
      </w:pPr>
      <w:r>
        <w:t xml:space="preserve">Trang Duệ không thích những phụ nữ như vậy, vì phụ nữ có dã tâm, đặc biệt là người đẹp thì dã tâm càng biến thành cơ sở thành công và cũng là nhược điểm lớn, vì những người như vậy thì dây lưng quần rất dễ cởi, vì đạt được mục đích sẽ đánh đổi rất nhiều thứ.</w:t>
      </w:r>
    </w:p>
    <w:p>
      <w:pPr>
        <w:pStyle w:val="BodyText"/>
      </w:pPr>
      <w:r>
        <w:t xml:space="preserve">Sau khi phát bài thì thì Trang Duệ bắt đầu cưỡng chế nhứng ý nghĩ rối loạn của mình, đề thi sáng là tiếng Anh, cũng là môn mà hắn rất giỏi, vì thế hắn nhanh chóng làm xong phần thi, vì không thể ra sớm nến hắn cũng chỉ có thể chờ hết giờ mà thôi.</w:t>
      </w:r>
    </w:p>
    <w:p>
      <w:pPr>
        <w:pStyle w:val="BodyText"/>
      </w:pPr>
      <w:r>
        <w:t xml:space="preserve">Khi tiếng chuông vang lên thì Trang Duệ là người đầu tiên nộp bài, hắn chạy ra ngoài như bay, sớm biết như vậy sẽ không lấy dây đai treo tay xuống, như vậy thì Lưu tiểu thư sẽ không day dưa với mình, dù sao thì cũng không thể mời một chuyên gia giám định bị gãy tay cho được.</w:t>
      </w:r>
    </w:p>
    <w:p>
      <w:pPr>
        <w:pStyle w:val="BodyText"/>
      </w:pPr>
      <w:r>
        <w:t xml:space="preserve">- Lái xe...</w:t>
      </w:r>
    </w:p>
    <w:p>
      <w:pPr>
        <w:pStyle w:val="BodyText"/>
      </w:pPr>
      <w:r>
        <w:t xml:space="preserve">Trang Duệ tiến vào trong xe thì nhanh chóng nói với Bành Phi, thừa dịp Lưu Giai còn chưa đi ra thì nhất định phải chuồn mất. Người phụ nữ kia tuy không đáng yêu nhưng có nhiều phương diện hấp dẫn đàn ông, hắn thấy mình không phải là người có định lực quá cao.</w:t>
      </w:r>
    </w:p>
    <w:p>
      <w:pPr>
        <w:pStyle w:val="BodyText"/>
      </w:pPr>
      <w:r>
        <w:t xml:space="preserve">- Vâng...</w:t>
      </w:r>
    </w:p>
    <w:p>
      <w:pPr>
        <w:pStyle w:val="BodyText"/>
      </w:pPr>
      <w:r>
        <w:t xml:space="preserve">Bành Phi đồng ý và khởi động xe.</w:t>
      </w:r>
    </w:p>
    <w:p>
      <w:pPr>
        <w:pStyle w:val="BodyText"/>
      </w:pPr>
      <w:r>
        <w:t xml:space="preserve">- Dừng, dừng lại, để tôi bắt xe về, cậu còn có ước hẹn...</w:t>
      </w:r>
    </w:p>
    <w:p>
      <w:pPr>
        <w:pStyle w:val="BodyText"/>
      </w:pPr>
      <w:r>
        <w:t xml:space="preserve">Khi xe đi được vài mét thì Trang Duệ chợt nhớ ra, hắn vội vàng gọi dừng xe, sau đó hắn đẩy cửa xe ra nói:</w:t>
      </w:r>
    </w:p>
    <w:p>
      <w:pPr>
        <w:pStyle w:val="BodyText"/>
      </w:pPr>
      <w:r>
        <w:t xml:space="preserve">- Tiểu tử cậu nếu không làm tốt thì đừng hòng công tác...</w:t>
      </w:r>
    </w:p>
    <w:p>
      <w:pPr>
        <w:pStyle w:val="BodyText"/>
      </w:pPr>
      <w:r>
        <w:t xml:space="preserve">- Có lẽ mình nên mua thêm xe...</w:t>
      </w:r>
    </w:p>
    <w:p>
      <w:pPr>
        <w:pStyle w:val="BodyText"/>
      </w:pPr>
      <w:r>
        <w:t xml:space="preserve">Một chiếc xe thật sự không tiện, mẹ còn phải đến Ngọc Tuyền Sơn, Trang Duệ ngồi trên xe mà thầm nghĩ nên mua xe gì. Tuy bên ngoài còn cần đưa ra hai trăm triệu nhưng tiền mua xe thì vẫn có, dù không có cũng có thể đưa đến một chiếc Audi từ Bành Thành.</w:t>
      </w:r>
    </w:p>
    <w:p>
      <w:pPr>
        <w:pStyle w:val="BodyText"/>
      </w:pPr>
      <w:r>
        <w:t xml:space="preserve">Đợt thi vào buổi chiều thật sự làm cho Trang Duệ chết không ít tế bào não, hắn thật sự nghĩ không thông vì sao khảo cổ có liên hệ đến chính trị, vì sao trong đề thi có những câu hỏi rất oái ăm như thế.</w:t>
      </w:r>
    </w:p>
    <w:p>
      <w:pPr>
        <w:pStyle w:val="BodyText"/>
      </w:pPr>
      <w:r>
        <w:t xml:space="preserve">Sau khi thi xong thì Bành Phi đến đón Trang Duệ, trên xe còn có cô gái kia, là bạn gái Bành Phi. Cô gái kia vốn đang chờ Bành Phi, hai người nói chuyện rõ ràng, tất nhiên tình huống sẽ rất tốt.</w:t>
      </w:r>
    </w:p>
    <w:p>
      <w:pPr>
        <w:pStyle w:val="BodyText"/>
      </w:pPr>
      <w:r>
        <w:t xml:space="preserve">- Bành Phi, cậu cũng không nhỏ hơn tôi bao nhiêu, khi nào thì kết hôn đây?</w:t>
      </w:r>
    </w:p>
    <w:p>
      <w:pPr>
        <w:pStyle w:val="BodyText"/>
      </w:pPr>
      <w:r>
        <w:t xml:space="preserve">Sau khi hai người đưa Trương Thiến về nhà thì Trang Duệ cười hỏi Bành Phi.</w:t>
      </w:r>
    </w:p>
    <w:p>
      <w:pPr>
        <w:pStyle w:val="BodyText"/>
      </w:pPr>
      <w:r>
        <w:t xml:space="preserve">- Anh Trang, cũng không cần vội...</w:t>
      </w:r>
    </w:p>
    <w:p>
      <w:pPr>
        <w:pStyle w:val="BodyText"/>
      </w:pPr>
      <w:r>
        <w:t xml:space="preserve">Bành Phi nở nụ cười xấu hổ, hắn chủ yếu cảm thấy bây giờ mình không có gì, ngay cả chuyện ăn ở cũng tá túc trong nhà Trang Duệ, còn có cả em gái mình ở đó, cũng không mãi làm khó Trang Duệ được.</w:t>
      </w:r>
    </w:p>
    <w:p>
      <w:pPr>
        <w:pStyle w:val="BodyText"/>
      </w:pPr>
      <w:r>
        <w:t xml:space="preserve">- Không vội thật sao? Thôi được rồi, coi như tôi làm đại ca, đến khi thời tiết ấm áp thì tôi sẽ làm chủ, cậu không cần chuyển ra ngoài, sợ rằng như vậy Nha Nha sẽ không quen, trong nhà tôi còn nhiều phòng, cậu cứ chọn một gian trong trung viện là được...</w:t>
      </w:r>
    </w:p>
    <w:p>
      <w:pPr>
        <w:pStyle w:val="BodyText"/>
      </w:pPr>
      <w:r>
        <w:t xml:space="preserve">Trang Duệ cười nói làm cho khóe môi của Bành Phi có hơi rung, cuối cùng hắn chỉ nói ra được năm chữ:</w:t>
      </w:r>
    </w:p>
    <w:p>
      <w:pPr>
        <w:pStyle w:val="BodyText"/>
      </w:pPr>
      <w:r>
        <w:t xml:space="preserve">- Cám ơn anh, anh Trang...</w:t>
      </w:r>
    </w:p>
    <w:p>
      <w:pPr>
        <w:pStyle w:val="BodyText"/>
      </w:pPr>
      <w:r>
        <w:t xml:space="preserve">Kể từ lúc này thì Bành Phi thật sự xem Trang Duệ là đại ca của mình, mà căn tứ hợp viện kia cũng trở thành nhà của hắn, đã lâu rồi hắn mới cảm nhận được tình thân, thế là hai mắt có hơi ướt.</w:t>
      </w:r>
    </w:p>
    <w:p>
      <w:pPr>
        <w:pStyle w:val="BodyText"/>
      </w:pPr>
      <w:r>
        <w:t xml:space="preserve">Người và người cần xem xét duyên phận, Trang Duệ không biết mình vì sao lại tốt với Bành Phi như thế, có lẽ là tình cảm giữa một người anh thật thà và cô gái nghèo trong căn nhà gỗ ở khu trọ nghèo nàn đã thật sự đánh động hắn.</w:t>
      </w:r>
    </w:p>
    <w:p>
      <w:pPr>
        <w:pStyle w:val="BodyText"/>
      </w:pPr>
      <w:r>
        <w:t xml:space="preserve">Vài ngày sau Trang Duệ liên tục bận rộn, ba ngày thi liên tiếp thật sự làm tinh thần hắn căng thẳng, mỗi ngày đều phải đọc sách đến khuya, điều này làm cho Âu Dương Quân vài lần đến thăm cảm thấy không hài lòng.</w:t>
      </w:r>
    </w:p>
    <w:p>
      <w:pPr>
        <w:pStyle w:val="BodyText"/>
      </w:pPr>
      <w:r>
        <w:t xml:space="preserve">Nhưng Trang Duệ trở về cũng làm cho căn nhà náo nhiệt hẳn lên, vài ngày qua Hách Long và Bành Phi đều đi dán câu đối và chữ "Hỷ" khắp nhà, hơn nữa còn kéo điện màu lên ngọn giả sơn ở trung viện, đến tối cắm điện thì thật sự rất đẹp.</w:t>
      </w:r>
    </w:p>
    <w:p>
      <w:pPr>
        <w:pStyle w:val="BodyText"/>
      </w:pPr>
      <w:r>
        <w:t xml:space="preserve">- Tứ ca, anh không phải tìm em để uống rượu đấy chứ?</w:t>
      </w:r>
    </w:p>
    <w:p>
      <w:pPr>
        <w:pStyle w:val="BodyText"/>
      </w:pPr>
      <w:r>
        <w:t xml:space="preserve">Trang Duệ nhìn Âu Dương Quân ngồi trong phòng mình mà tức giận hỏi, hôm nay là ngày đầu tiên sau khi thi xong, hắn định đi bái kiến giáo sư Mạnh, không ngờ bị Âu Dương Quân kéo đến hậu viện, mang lên vài món ăn, đơn giản muốn mình hầu rượu.</w:t>
      </w:r>
    </w:p>
    <w:p>
      <w:pPr>
        <w:pStyle w:val="BodyText"/>
      </w:pPr>
      <w:r>
        <w:t xml:space="preserve">Dù sao thì Từ Tinh cũng đến, nàng đang nói chuyện với Trang Mẫu ở tiền viện. Âu Dương Quân lúc này vừa cười vừa nói:</w:t>
      </w:r>
    </w:p>
    <w:p>
      <w:pPr>
        <w:pStyle w:val="BodyText"/>
      </w:pPr>
      <w:r>
        <w:t xml:space="preserve">- Uống rượu thì sao? Không phải trời đang lạnh sao? À, tối nay tôi sẽ ngủ lại...</w:t>
      </w:r>
    </w:p>
    <w:p>
      <w:pPr>
        <w:pStyle w:val="BodyText"/>
      </w:pPr>
      <w:r>
        <w:t xml:space="preserve">- Được, anh thích ở bao lâu cũng được, tôi cũng đúng lúc có chuyện cần tìm anh...</w:t>
      </w:r>
    </w:p>
    <w:p>
      <w:pPr>
        <w:pStyle w:val="BodyText"/>
      </w:pPr>
      <w:r>
        <w:t xml:space="preserve">Trang Duệ lắc đầu bất đắc dĩ, tòa nhà này của hắn ở gần trụ sở chiêu đãi quan viên khi tiến kinh, thế là Âu Dương Lỗi và Âu Dương Quân không có việc gì thường đến ở vài ngày, ngay cả anh em Âu Dương Lỗi công tác bên ngoài nhưng về Bắc Kinh là chạy ngay đến đây, nói rằng thức ăn cô cô làm rất ngon.</w:t>
      </w:r>
    </w:p>
    <w:p>
      <w:pPr>
        <w:pStyle w:val="BodyText"/>
      </w:pPr>
      <w:r>
        <w:t xml:space="preserve">Nhưng điều này cũng hợp ý Trang Duệ, nhà lớn nhiều người càng vui.</w:t>
      </w:r>
    </w:p>
    <w:p>
      <w:pPr>
        <w:pStyle w:val="BodyText"/>
      </w:pPr>
      <w:r>
        <w:t xml:space="preserve">- Tôi tìm cậu là có việc, hừ, cậu nói trước đi...</w:t>
      </w:r>
    </w:p>
    <w:p>
      <w:pPr>
        <w:pStyle w:val="BodyText"/>
      </w:pPr>
      <w:r>
        <w:t xml:space="preserve">Âu Dương Quân chợt nghĩ không biết Trang Duệ có việc gì.</w:t>
      </w:r>
    </w:p>
    <w:p>
      <w:pPr>
        <w:pStyle w:val="BodyText"/>
      </w:pPr>
      <w:r>
        <w:t xml:space="preserve">- Tứ ca, trên tay anh có bao nhiêu tiền? Tôi nói đến số tiền có thể sử dụng ngay...</w:t>
      </w:r>
    </w:p>
    <w:p>
      <w:pPr>
        <w:pStyle w:val="BodyText"/>
      </w:pPr>
      <w:r>
        <w:t xml:space="preserve">Vài ngày qua tham gia thi cử, Trang Duệ không có thời gian nghĩ về tài chính, bây giờ hắn gặp Âu Dương Quân, vừa vặn có cơ hội để hỏi. Dù sao thì đầu tư vào mạch khoáng nguyên thạch phỉ thúy là một việc rất có lời, có lẽ sẽ thu hồi vốn nhanh chóng mà thôi.</w:t>
      </w:r>
    </w:p>
    <w:p>
      <w:pPr>
        <w:pStyle w:val="BodyText"/>
      </w:pPr>
      <w:r>
        <w:t xml:space="preserve">Không ngờ Âu Dương Quân nghe được lời của Trang Duệ thì trừng mắt, hắn nhìn Trang Duệ rồi nói:</w:t>
      </w:r>
    </w:p>
    <w:p>
      <w:pPr>
        <w:pStyle w:val="BodyText"/>
      </w:pPr>
      <w:r>
        <w:t xml:space="preserve">- Này, tiểu tử cậu đúng là, có phải đã biết hôm nay Tứ ca đến vay tiền không?</w:t>
      </w:r>
    </w:p>
    <w:p>
      <w:pPr>
        <w:pStyle w:val="BodyText"/>
      </w:pPr>
      <w:r>
        <w:t xml:space="preserve">- Anh đến vay tiền? Bây giờ em cũng đang kẹt, đang thiếu hai trăm triệu, đang định hỏi mượn anh một chút...</w:t>
      </w:r>
    </w:p>
    <w:p>
      <w:pPr>
        <w:pStyle w:val="BodyText"/>
      </w:pPr>
      <w:r>
        <w:t xml:space="preserve">Trang Duệ vừa nghe được lời của Âu Dương Quân thì cũng há hốc mồm, anh đến đây vay tiền em, xem như hôm nay hai anh em có cùng một tâm tư.</w:t>
      </w:r>
    </w:p>
    <w:p>
      <w:pPr>
        <w:pStyle w:val="BodyText"/>
      </w:pPr>
      <w:r>
        <w:t xml:space="preserve">- Hai trăm triệu? Trang Duệ, tiểu tử cậu tháng trước đi Myanmar, cũng không phải đi Macao, làm gì mà thiếu đến hai trăm triệu?</w:t>
      </w:r>
    </w:p>
    <w:p>
      <w:pPr>
        <w:pStyle w:val="BodyText"/>
      </w:pPr>
      <w:r>
        <w:t xml:space="preserve">Âu Dương Quân bị lời của Trang Duệ làm cho sợ hãi, ly rượu đến bên môi mà không uống. Khi Trang Duệ đi Myanmar thì hắn là người giúp quy đổi sang đồng Euro, vì vậy mà hiểu đối phương mang đi bao nhiêu tiền.</w:t>
      </w:r>
    </w:p>
    <w:p>
      <w:pPr>
        <w:pStyle w:val="BodyText"/>
      </w:pPr>
      <w:r>
        <w:t xml:space="preserve">Trang Duệ cũng bị lời của Âu Dương Quân làm cho dở khóc dở cười, hắn khoát tay nói:</w:t>
      </w:r>
    </w:p>
    <w:p>
      <w:pPr>
        <w:pStyle w:val="BodyText"/>
      </w:pPr>
      <w:r>
        <w:t xml:space="preserve">- Tứ ca, không phải như anh nghĩ đâu, không có chuyện này, em chẳng qua chỉ muốn đầu tư một mỏ nguyên thạch phỉ thúy ở Myanmar, anh cũng biết đấy, lần này tất cả tiền bạc em mang theo đều được dùng để mua nguyên thạch, mà thôi, nói những chuyện này thì anh cũng không hiểu...</w:t>
      </w:r>
    </w:p>
    <w:p>
      <w:pPr>
        <w:pStyle w:val="BodyText"/>
      </w:pPr>
      <w:r>
        <w:t xml:space="preserve">- Đúng rồi, Tứ ca, anh muốn mượn bao nhiêu? Chị dâu tịch thu tiền tiêu vặt của anh rồi sao? Trên dưới một triệu thì em còn, nhiều hơn cũng bó tay thôi...</w:t>
      </w:r>
    </w:p>
    <w:p>
      <w:pPr>
        <w:pStyle w:val="BodyText"/>
      </w:pPr>
      <w:r>
        <w:t xml:space="preserve">- Trên dưới một triệu sao? Cậu nghĩ tôi đi xin cơm sao? Chút tiền này tôi cũng thật sự cảm thấy chướng mắt. Này Tiểu Duệ, tôi cũng biết một chút về đổ thạch, chẳng lẽ cậu ném tiền vào đó hết rồi sao?</w:t>
      </w:r>
    </w:p>
    <w:p>
      <w:pPr>
        <w:pStyle w:val="BodyText"/>
      </w:pPr>
      <w:r>
        <w:t xml:space="preserve">Âu Dương Quân liếc mắt, lần này đến tìm chủ yếu là muốn mượn Trang Duệ một trăm triệu để đầu tư, đi đầu tư bất động sản.</w:t>
      </w:r>
    </w:p>
    <w:p>
      <w:pPr>
        <w:pStyle w:val="BodyText"/>
      </w:pPr>
      <w:r>
        <w:t xml:space="preserve">Những năm nay thị trường bất động sản trong nước luôn nóng hừng hực, dù vài năm qua Âu Dương Quân đã kinh doanh khá tốt, nhưng chuyện bất động sản ông cụ nắm rất căng, không cho phép làm. Bây giờ bản thân kết hôn, cũng không cần suy xét quá nhiều, thế là Âu Dương Quân lại có ý nghĩ này.</w:t>
      </w:r>
    </w:p>
    <w:p>
      <w:pPr>
        <w:pStyle w:val="BodyText"/>
      </w:pPr>
      <w:r>
        <w:t xml:space="preserve">Chủ yếu là vì tiền đến quá dễ, chưa nói đến những thứ khác, chỉ là căn tứ hợp viện mà Âu Dương Quân vừa mua, bây giờ chỉ cần chuyển tay đã có thể thu vào ba bốn chục triệu lợi nhuận.</w:t>
      </w:r>
    </w:p>
    <w:p>
      <w:pPr>
        <w:pStyle w:val="BodyText"/>
      </w:pPr>
      <w:r>
        <w:t xml:space="preserve">Đừng nhìn Âu Dương Quân bình thường đều rất sĩ diện, nhưng nếu nói về mức độ giàu có thì số tiền mặt móc ra chỉ có thể là năm sáu chục triệu mà thôi, kém xa lắc so với Tống Quân.</w:t>
      </w:r>
    </w:p>
    <w:p>
      <w:pPr>
        <w:pStyle w:val="BodyText"/>
      </w:pPr>
      <w:r>
        <w:t xml:space="preserve">Đồng thời Âu Dương Chấn Vũ cho con trai tham gia đầu tư bất động sản, nhưng lão đã nói rõ, chuyện đầu cơ trục lợi là không thể làm, điều này làm cho thời gian trước Âu Dương Quân vận dụng quan hệ mua được vài khối đất trống, thế nhưng hắn không dám bán ra ngoài, bây giờ chỉ có thể nghĩ biện pháp để có thêm tiền vốn mà thôi.</w:t>
      </w:r>
    </w:p>
    <w:p>
      <w:pPr>
        <w:pStyle w:val="BodyText"/>
      </w:pPr>
      <w:r>
        <w:t xml:space="preserve">Nếu nói đến bất động sản thì căn bản là dùng tiền của nhà nước để giúp mình mua nhà đất, không phải là những công ty bất động sản lớn cũng phải đi vay ngân hàng, dùng tiền ngân hàng để mua bán, sau đó mới đem tiền đến trả lại cho ngân hàng sao?</w:t>
      </w:r>
    </w:p>
    <w:p>
      <w:pPr>
        <w:pStyle w:val="BodyText"/>
      </w:pPr>
      <w:r>
        <w:t xml:space="preserve">Vì vậy nói ngành bất động sản là sản nghiệp nóng sốt nhất thế kỷ hai mươi mốt, điều này cũng thật sự không đủ.</w:t>
      </w:r>
    </w:p>
    <w:p>
      <w:pPr>
        <w:pStyle w:val="BodyText"/>
      </w:pPr>
      <w:r>
        <w:t xml:space="preserve">Chỉ là nghề này dù cũng không cần quá nhiều tài chính nhưng vẫn cần có tiền để khởi động, Âu Dương Chấn Vũ quản thúc quá nghiêm, hắn cũng không muốn những chuyện không đáng sẽ phát sinh trên người mình, để cho đối thủ chính trị có cơ hội. Thế cho nên Âu Dương Quân muốn cầm tiền cùng hợp tác với công ty bất động sản khác, điều này cũng không thể.</w:t>
      </w:r>
    </w:p>
    <w:p>
      <w:pPr>
        <w:pStyle w:val="BodyText"/>
      </w:pPr>
      <w:r>
        <w:t xml:space="preserve">Nếu muốn đầu tư bất động sản thì có thể, chỉ cần bộ trưởng Âu Dương lên tiếng, anh tha hồ lăn qua lăn lại, không cần quá quan tâm.</w:t>
      </w:r>
    </w:p>
    <w:p>
      <w:pPr>
        <w:pStyle w:val="BodyText"/>
      </w:pPr>
      <w:r>
        <w:t xml:space="preserve">Một tháng qua Âu Dương Quân luôn lo lắng về vấn đề này, hắn mua một công ty xây dựng tư nhân, cúng tiền trong tay mình vào đây. Tuy nói bố cũng có tiền, nhưng bây giờ Âu Dương Quân đang kẹt chỉ có thể nghĩ đến Trang Duệ mà thôi.</w:t>
      </w:r>
    </w:p>
    <w:p>
      <w:pPr>
        <w:pStyle w:val="BodyText"/>
      </w:pPr>
      <w:r>
        <w:t xml:space="preserve">Chỉ là Âu Dương Quân cũng tuyệt đối không ngờ, Trang Duệ đã tiêu hết hai chục triệu Euro, hơn nữa còn dùng nó để mua đá, đúng là phá gia bại sản.</w:t>
      </w:r>
    </w:p>
    <w:p>
      <w:pPr>
        <w:pStyle w:val="BodyText"/>
      </w:pPr>
      <w:r>
        <w:t xml:space="preserve">- Tứ ca, tuy công ty bất động sản của anh có thể thu lợi nhưng lại quá phêền, còn không bằng bán công ty đi đầu tư mỏ khoáng với em...</w:t>
      </w:r>
    </w:p>
    <w:p>
      <w:pPr>
        <w:pStyle w:val="BodyText"/>
      </w:pPr>
      <w:r>
        <w:t xml:space="preserve">Trang Duệ sau khi hiểu rõ chân tướng thì vừa cười vừa nói, hắn tuy cũng rất xem trọng tương lai của ngành bất động sản, nhưng nếu nói ở phương diện tương đối thì đầu tư phỉ thúy sẽ có lợi nhuận cao hơn gấp đôi so với đầu tư bất động sản.</w:t>
      </w:r>
    </w:p>
    <w:p>
      <w:pPr>
        <w:pStyle w:val="BodyText"/>
      </w:pPr>
      <w:r>
        <w:t xml:space="preserve">- Cậu nói thì dễ lắm, tôi đã đầu tư vào hơn trăm triệu, bán đi thì ăn không khí à? Được, để tôi tìm biện pháp khác...</w:t>
      </w:r>
    </w:p>
    <w:p>
      <w:pPr>
        <w:pStyle w:val="BodyText"/>
      </w:pPr>
      <w:r>
        <w:t xml:space="preserve">Âu Dương Quân biết những miếng đất trống của mình chỉ cần bán đi thì sẽ có tiền ngay, nhưng hắn cũng không muốn ném ra những miếng thịt béo kia vào lúc này, thế nên mới đến tìm Trang Duệ.</w:t>
      </w:r>
    </w:p>
    <w:p>
      <w:pPr>
        <w:pStyle w:val="BodyText"/>
      </w:pPr>
      <w:r>
        <w:t xml:space="preserve">- Được, sau này anh cũng đừng hối hận...</w:t>
      </w:r>
    </w:p>
    <w:p>
      <w:pPr>
        <w:pStyle w:val="BodyText"/>
      </w:pPr>
      <w:r>
        <w:t xml:space="preserve">Trang Duệ nhìn ông trùm bất động sản tương lai ở thủ đô, sau đó hắn nói tiếp</w:t>
      </w:r>
    </w:p>
    <w:p>
      <w:pPr>
        <w:pStyle w:val="BodyText"/>
      </w:pPr>
      <w:r>
        <w:t xml:space="preserve">- Tứ ca, vậy anh giúp tôi dùng giấy tờ của tứ hợp viện này để vay hai trăm triệu từ ngân hàng, anh thấy sao?</w:t>
      </w:r>
    </w:p>
    <w:p>
      <w:pPr>
        <w:pStyle w:val="BodyText"/>
      </w:pPr>
      <w:r>
        <w:t xml:space="preserve">Trang Duệ vốn có ý nghĩ này, hắn trước kia cũng biết trên tay Âu Dương Quân thật sự không có nhiều tiền.</w:t>
      </w:r>
    </w:p>
    <w:p>
      <w:pPr>
        <w:pStyle w:val="BodyText"/>
      </w:pPr>
      <w:r>
        <w:t xml:space="preserve">- Vay sao?</w:t>
      </w:r>
    </w:p>
    <w:p>
      <w:pPr>
        <w:pStyle w:val="BodyText"/>
      </w:pPr>
      <w:r>
        <w:t xml:space="preserve">Âu Dương Quân cúi đầu suy nghĩ một lúc rồi nói:</w:t>
      </w:r>
    </w:p>
    <w:p>
      <w:pPr>
        <w:pStyle w:val="BodyText"/>
      </w:pPr>
      <w:r>
        <w:t xml:space="preserve">- Cũng không phải không được, tứ hợp viện này của cậu phải có giá trên hai trăm triệu, nhưng mà này, cậu nhất quyết phải đầu tư vào mỏ khoáng kia sao?</w:t>
      </w:r>
    </w:p>
    <w:p>
      <w:pPr>
        <w:pStyle w:val="BodyText"/>
      </w:pPr>
      <w:r>
        <w:t xml:space="preserve">Nói thật thì mỏ ngọc của Trang Duệ ở Tân Cương cũng làm cho Âu Dương Quân đỏ mắt, nhưng hắn lại không hiểu về phỉ thúy, hơn nữa đầu tư ra nước ngoài sẽ khó khống chế dòng chảy tài chính, vì vậy mà Âu Dương Quân căn bản không xem trọng phương án của Trang Duệ.</w:t>
      </w:r>
    </w:p>
    <w:p>
      <w:pPr>
        <w:pStyle w:val="BodyText"/>
      </w:pPr>
      <w:r>
        <w:t xml:space="preserve">- Tứ ca, anh đi theo hướng thực nghiệp, tôi chạy theo tài nguyên, chúng ta đi trên hai hướng khác biệt, anh chỉ cần giúp tôi vay hai trăm triệu là được...</w:t>
      </w:r>
    </w:p>
    <w:p>
      <w:pPr>
        <w:pStyle w:val="BodyText"/>
      </w:pPr>
      <w:r>
        <w:t xml:space="preserve">Khi thấy Âu Dương Quân có ý nghĩ làm phức tạp sự việc, Trang Duệ chỉ muốn giải quyết cho nhanh mà thôi, không thích dây dưa.</w:t>
      </w:r>
    </w:p>
    <w:p>
      <w:pPr>
        <w:pStyle w:val="BodyText"/>
      </w:pPr>
      <w:r>
        <w:t xml:space="preserve">- Được, nhưng lúc này là cuối năm, ngân hàng phải thu hồi dòng tiền của mình ở bên ngoài, chắc chắc sẽ không cho vay số tiền lớn, vì vậy mà chỉ đến tháng ba tháng tư năm sau cậu mới có thể vay được tiền...</w:t>
      </w:r>
    </w:p>
    <w:p>
      <w:pPr>
        <w:pStyle w:val="BodyText"/>
      </w:pPr>
      <w:r>
        <w:t xml:space="preserve">Thấy thái độ kiên quyết của Trang Duệ thì Âu Dương Quân gật đầu đồng ý, chỉ cần thủ tục bình thường thì không có vấn đề, người ta cũng không bắt bẻ được mình.</w:t>
      </w:r>
    </w:p>
    <w:p>
      <w:pPr>
        <w:pStyle w:val="BodyText"/>
      </w:pPr>
      <w:r>
        <w:t xml:space="preserve">- Tháng ba tháng tư sao? Tứ ca, đừng như vậy chứ, đến lúc đó thì xong hết cả rồi. Mười ngày, chỉ mười ngày thôi, anh giúp tôi vay hai chục triệu Euro, hoặc là hai trăm triệu tệ...</w:t>
      </w:r>
    </w:p>
    <w:p>
      <w:pPr>
        <w:pStyle w:val="BodyText"/>
      </w:pPr>
      <w:r>
        <w:t xml:space="preserve">Trang Duệ vừa nghe được lời của Âu Dương Quân thì thiếu chút nữa nhảy dựng lên, bây giờ hắn sợ Hào Vinh bên kia không nhịn được, nếu như tiền không đến nhanh thì chỉ có thể bỏ qua mỏ phỉ thúy bên kia, cho nên bây giờ nhất định phải có tiền cho Hào Vinh bên kia an tâm, chậm rãi đào móc tìm mạch nguyên thạch.</w:t>
      </w:r>
    </w:p>
    <w:p>
      <w:pPr>
        <w:pStyle w:val="BodyText"/>
      </w:pPr>
      <w:r>
        <w:t xml:space="preserve">- Cậu cho rằng tôi là giám đốc ngân hàng quốc gia sao? Nói vài lời đã đưa cho cậu hai trăm triệu? Đừng nói là mười ngày, một tháng cũng khó xong được, trừ khi đi con đường khác, nếu như bị bố tôi hay bác của cậu biết được, sự việc sẽ không còn nhỏ nữa...</w:t>
      </w:r>
    </w:p>
    <w:p>
      <w:pPr>
        <w:pStyle w:val="BodyText"/>
      </w:pPr>
      <w:r>
        <w:t xml:space="preserve">Âu Dương Quân cũng rất gấp, thiếu chút nữa đã vỗ bàn, nếu hắn có thể đi theo con đường bình thường để vay tiền thì chuyện của mình đã sớm giải quyết, cần gì phải nhờ vả Trang Duệ?</w:t>
      </w:r>
    </w:p>
    <w:p>
      <w:pPr>
        <w:pStyle w:val="BodyText"/>
      </w:pPr>
      <w:r>
        <w:t xml:space="preserve">Âu Dương Quân tuy không tham chính, nhưng với thân phận của hắn cũng có nhiều kẻ nhìn vào, vì thế mà có những việc cần phải làm theo thủ tục rõ ràng, nếu không sau này có phát sinh vấn đề, những chuyện nhỏ nhặt đều bị phóng đại vô hạn.</w:t>
      </w:r>
    </w:p>
    <w:p>
      <w:pPr>
        <w:pStyle w:val="BodyText"/>
      </w:pPr>
      <w:r>
        <w:t xml:space="preserve">Cho vay là chuyện nhỏ, Âu Dương Quân có thể vay được ngay lập tức, thế nhưng cần phải đi theo quy trình, nếu không phải làm ăn đúng mực thì nhiều năm qua Âu Dương Quân lăn lộn kinh doanh chẳng lẽ chỉ được chút tiền như thế?</w:t>
      </w:r>
    </w:p>
    <w:p>
      <w:pPr>
        <w:pStyle w:val="BodyText"/>
      </w:pPr>
      <w:r>
        <w:t xml:space="preserve">Trang Duệ suy nghĩ một chút và hiểu ra vấn đề, hắn khoát tay áo nói:</w:t>
      </w:r>
    </w:p>
    <w:p>
      <w:pPr>
        <w:pStyle w:val="BodyText"/>
      </w:pPr>
      <w:r>
        <w:t xml:space="preserve">- Vậy thì thôi, em nghĩ biện pháp khác, tiền này thật sự rất gấp, hết tết phải đến đúng chỗ, cũng không thể đợi ngân hàng được...</w:t>
      </w:r>
    </w:p>
    <w:p>
      <w:pPr>
        <w:pStyle w:val="BodyText"/>
      </w:pPr>
      <w:r>
        <w:t xml:space="preserve">Hai anh em uống rượu, sau đó Từ Tinh đến kéo Âu Dương Quân đi, Trang Duệ thì gọi điện thoại cho bác Điền ở Tân Cương.</w:t>
      </w:r>
    </w:p>
    <w:p>
      <w:pPr>
        <w:pStyle w:val="Compact"/>
      </w:pPr>
      <w:r>
        <w:br w:type="textWrapping"/>
      </w:r>
      <w:r>
        <w:br w:type="textWrapping"/>
      </w:r>
    </w:p>
    <w:p>
      <w:pPr>
        <w:pStyle w:val="Heading2"/>
      </w:pPr>
      <w:bookmarkStart w:id="534" w:name="chương-512-sắp-xếp."/>
      <w:bookmarkEnd w:id="534"/>
      <w:r>
        <w:t xml:space="preserve">512. Chương 512 : Sắp Xếp.</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512: Sắp xếp.</w:t>
      </w:r>
    </w:p>
    <w:p>
      <w:pPr>
        <w:pStyle w:val="BodyText"/>
      </w:pPr>
      <w:r>
        <w:t xml:space="preserve">Nhóm Dịch: Tepga</w:t>
      </w:r>
    </w:p>
    <w:p>
      <w:pPr>
        <w:pStyle w:val="BodyText"/>
      </w:pPr>
      <w:r>
        <w:t xml:space="preserve">Nguồn: Vipvandan</w:t>
      </w:r>
    </w:p>
    <w:p>
      <w:pPr>
        <w:pStyle w:val="BodyText"/>
      </w:pPr>
      <w:r>
        <w:t xml:space="preserve">Trang Duệ cũng nhận được tin tức không tốt từ Ngọc Vương Gia, đó là tháng 12 khai thác được nhiều ngọc, nhưng bây giờ giá cả ngọc mềm đang giảm, không phải thời cơ bán nguyên liệu, vì thế mà đợt chia hoa hồng tiếp theo chỉ có thể là đầu năm sau.</w:t>
      </w:r>
    </w:p>
    <w:p>
      <w:pPr>
        <w:pStyle w:val="BodyText"/>
      </w:pPr>
      <w:r>
        <w:t xml:space="preserve">Còn nhà xưởng sửa chữa ô tô, cửa hàng 4s ở Bành Thành và Tần Thụy Lân ở thủ đô có tình huống thế nào, Trang Duệ hiểu rất rõ, những chỗ kia chỉ có thể cho ra vài một hai chục triệu mà thôi, cũng không có tác dụng nhiều với số tiền hai trăm triệu.</w:t>
      </w:r>
    </w:p>
    <w:p>
      <w:pPr>
        <w:pStyle w:val="BodyText"/>
      </w:pPr>
      <w:r>
        <w:t xml:space="preserve">Mã Mập và Tống Quân thì có thể còn tiền, nhưng chỉ là có thể mà thôi, vì hai người kia cũng bỏ vào vài trăm triệu ở công bàn phỉ thúy Myanmar, lại trữ nhiều hàng, nếu mình mượn mà bị từ chối thì sau này gặp mặt cũng xấu hổ.</w:t>
      </w:r>
    </w:p>
    <w:p>
      <w:pPr>
        <w:pStyle w:val="BodyText"/>
      </w:pPr>
      <w:r>
        <w:t xml:space="preserve">Xã hội bây giờ có lưu hành một câu thế này: Nếu như anh muốn mất đi một người bạn thì cứ hỏi mượn tiền, cho nên nếu không phải tình huống bất đắc dĩ thì Trang Duệ sẽ không mở miệng vay mượn của người khác, dù sao hắn với Mã Mập và Tống Quân có quan hệ không quá đặc biệt như với Lưu Xuyên.</w:t>
      </w:r>
    </w:p>
    <w:p>
      <w:pPr>
        <w:pStyle w:val="BodyText"/>
      </w:pPr>
      <w:r>
        <w:t xml:space="preserve">- Bành Phi, theo tôi ra ngoài một chuyến...</w:t>
      </w:r>
    </w:p>
    <w:p>
      <w:pPr>
        <w:pStyle w:val="BodyText"/>
      </w:pPr>
      <w:r>
        <w:t xml:space="preserve">Trang Duệ suy nghĩ một lát và mặc quần áo cho gọi Bành Phi.</w:t>
      </w:r>
    </w:p>
    <w:p>
      <w:pPr>
        <w:pStyle w:val="BodyText"/>
      </w:pPr>
      <w:r>
        <w:t xml:space="preserve">- Tiểu Duệ, có gì mà vội vã như vậy? Đến tận cửa nhà mới gọi điện thoại cho tôi?</w:t>
      </w:r>
    </w:p>
    <w:p>
      <w:pPr>
        <w:pStyle w:val="BodyText"/>
      </w:pPr>
      <w:r>
        <w:t xml:space="preserve">Sắp đến tết, Âu Dương Lỗi cũng khá bận rộn, buổi tối vốn còn có một hội nghị không quá quan trọng nhưng sau khi nhận được điện thoại của Trang Duệ thì chạy về nhà, vì đây là lần đầu tiên em họ đến nhà thăm hỏi.</w:t>
      </w:r>
    </w:p>
    <w:p>
      <w:pPr>
        <w:pStyle w:val="BodyText"/>
      </w:pPr>
      <w:r>
        <w:t xml:space="preserve">- Cám ơn chị dâu, anh Lỗi, có chuyện rất quan trọng...</w:t>
      </w:r>
    </w:p>
    <w:p>
      <w:pPr>
        <w:pStyle w:val="BodyText"/>
      </w:pPr>
      <w:r>
        <w:t xml:space="preserve">Trang Duệ tiếp nhận trà trong tay Tưởng Dĩnh, sau đó nhìn Âu Dương Lỗi nói.</w:t>
      </w:r>
    </w:p>
    <w:p>
      <w:pPr>
        <w:pStyle w:val="BodyText"/>
      </w:pPr>
      <w:r>
        <w:t xml:space="preserve">Trang Duệ đã quyết định nói ra chuyện số vàng kia, dù sao với năng lực của hắn cũng không thể nào lấy được kho tàng đó.</w:t>
      </w:r>
    </w:p>
    <w:p>
      <w:pPr>
        <w:pStyle w:val="BodyText"/>
      </w:pPr>
      <w:r>
        <w:t xml:space="preserve">Hơn nữa Trang Duệ cũng có tư tâm, khai thác kho báu cũng có vài phần của mình.</w:t>
      </w:r>
    </w:p>
    <w:p>
      <w:pPr>
        <w:pStyle w:val="BodyText"/>
      </w:pPr>
      <w:r>
        <w:t xml:space="preserve">- Mời cậu vào phòng làm việc của tôi.</w:t>
      </w:r>
    </w:p>
    <w:p>
      <w:pPr>
        <w:pStyle w:val="BodyText"/>
      </w:pPr>
      <w:r>
        <w:t xml:space="preserve">Phòng làm việc của Âu Dương Lỗi là khu vực cấm địa, dù là vợ con cũng không được tự tiện bước vào.</w:t>
      </w:r>
    </w:p>
    <w:p>
      <w:pPr>
        <w:pStyle w:val="BodyText"/>
      </w:pPr>
      <w:r>
        <w:t xml:space="preserve">Sau khi đi vào phòng làm việc của Âu Dương Lỗi thì Trang Duệ nói ra một lượt từ đầu đến cuối, ngoài bỏ qua tình huống phát hiện bản đồ thì không giấu điều gì, mà vẻ mặt của Âu Dương Lỗi dần trở nên ngưng trọng.</w:t>
      </w:r>
    </w:p>
    <w:p>
      <w:pPr>
        <w:pStyle w:val="BodyText"/>
      </w:pPr>
      <w:r>
        <w:t xml:space="preserve">Âu Dương Lỗi đi qua đi lại vài vòng, sau đó hắn cúi đầu trầm tư nói:</w:t>
      </w:r>
    </w:p>
    <w:p>
      <w:pPr>
        <w:pStyle w:val="BodyText"/>
      </w:pPr>
      <w:r>
        <w:t xml:space="preserve">- Mười tấn vàng, còn có nhiều châu báu, Tiểu Duệ, nếu vận dụng lực lượng quốc gia thì cậu sẽ chẳng có xu nào cả...</w:t>
      </w:r>
    </w:p>
    <w:p>
      <w:pPr>
        <w:pStyle w:val="BodyText"/>
      </w:pPr>
      <w:r>
        <w:t xml:space="preserve">- Anh Lỗi, số vàng này cũng không phải của trong nước, cũng không phải cướp từ trong nước mình ra, tôi không có được phần nào, như vậy sao thích hợp?</w:t>
      </w:r>
    </w:p>
    <w:p>
      <w:pPr>
        <w:pStyle w:val="BodyText"/>
      </w:pPr>
      <w:r>
        <w:t xml:space="preserve">Trang Duệ nở nụ cười xảo quyệt, bắt đầu cò kè mặc cả với Âu Dương Lỗi, vì số vàng kia mà hắn phải mạo hiểm cả tính mạng, bây giờ muốn lấy đi, đây là điều không cần nghĩ. Tuy đã nói rõ sự việc với Âu Dương Lỗi, nhưng vị trí cụ thể của kho báu thì chỉ có Trang Duệ và Bành Phi mới biết được mà thôi.</w:t>
      </w:r>
    </w:p>
    <w:p>
      <w:pPr>
        <w:pStyle w:val="BodyText"/>
      </w:pPr>
      <w:r>
        <w:t xml:space="preserve">- Tiểu tử này, đừng nói những lời vô dụng kia, giống như quốc gia muốn chiếm tiện nghi của cậu vậy, nói thật với cậu, mười tấn vàng cũng không đáng là bao nhiêu...</w:t>
      </w:r>
    </w:p>
    <w:p>
      <w:pPr>
        <w:pStyle w:val="BodyText"/>
      </w:pPr>
      <w:r>
        <w:t xml:space="preserve">Âu Dương Lỗi bị bộ dạng vô lại của Trang Duệ làm cho tức cười, hắn sở dĩ nói ra những lời kia vì suy xét đến lợi ích của Trang Duệ.</w:t>
      </w:r>
    </w:p>
    <w:p>
      <w:pPr>
        <w:pStyle w:val="BodyText"/>
      </w:pPr>
      <w:r>
        <w:t xml:space="preserve">Âu Dương Lỗi là một vị tướng quân, điều này là thật nhưng cũng là anh họ của Trang Duệ, mà số vàng kia chẳng thuộc sở hữu của quốc gia.</w:t>
      </w:r>
    </w:p>
    <w:p>
      <w:pPr>
        <w:pStyle w:val="BodyText"/>
      </w:pPr>
      <w:r>
        <w:t xml:space="preserve">Hơn nữa theo lời của Âu Dương Lỗi thì dự trữ vàng hiện tại của Trung Quốc là khá lớn, mười tấn tuy nhiều nhưng cũng không đến mức vì nó mà chiếm tiện nghi của Trang Duệ.</w:t>
      </w:r>
    </w:p>
    <w:p>
      <w:pPr>
        <w:pStyle w:val="BodyText"/>
      </w:pPr>
      <w:r>
        <w:t xml:space="preserve">- Anh Lỗi, vậy anh xem nên làm gi bây giờ? Tôi bây giờ đang vội dùng tiền, chính là muốn lấy vàng về đầu tư vài hạng mục...</w:t>
      </w:r>
    </w:p>
    <w:p>
      <w:pPr>
        <w:pStyle w:val="BodyText"/>
      </w:pPr>
      <w:r>
        <w:t xml:space="preserve">Trang Duệ nói lời thật lòng.</w:t>
      </w:r>
    </w:p>
    <w:p>
      <w:pPr>
        <w:pStyle w:val="BodyText"/>
      </w:pPr>
      <w:r>
        <w:t xml:space="preserve">Vài ngày qua Trang Duệ cũng đã nghe ngóng về giá vàng, bây giờ giá vàng đã cao hơn gấp đôi so với trước đó một tháng, hắn đến tìm Âu Dương Lỗi chính là muốn dùng số vàng kia để đầu tư mỏ nguyên thạch phỉ thúy ở Myanmar.</w:t>
      </w:r>
    </w:p>
    <w:p>
      <w:pPr>
        <w:pStyle w:val="BodyText"/>
      </w:pPr>
      <w:r>
        <w:t xml:space="preserve">Âu Dương Lỗi cúi đầu trầm tư, việc này nếu làm tốt, giao vàng cho nhà nước thì chính em họ của mình cũng chẳng có được tấm giấy khen nào, vì cắp vàng từ nước ngoài đưa về cũng chẳng phải chuyện gì nở mày nở mặt.</w:t>
      </w:r>
    </w:p>
    <w:p>
      <w:pPr>
        <w:pStyle w:val="BodyText"/>
      </w:pPr>
      <w:r>
        <w:t xml:space="preserve">Suy nghĩ một lúc lâu, Âu Dương Lỗi ngẩng đầu lên nói:</w:t>
      </w:r>
    </w:p>
    <w:p>
      <w:pPr>
        <w:pStyle w:val="BodyText"/>
      </w:pPr>
      <w:r>
        <w:t xml:space="preserve">- Thế này đi, Tiểu Duệ, tôi cho cậu trực thăng vận chuyển và tất cả nhân viên tương quan, chính cậu đi tìm, vàng chở về nước thì cậu bỏ ra ba phần để làm chi phí vận chuyển, thế nào?</w:t>
      </w:r>
    </w:p>
    <w:p>
      <w:pPr>
        <w:pStyle w:val="BodyText"/>
      </w:pPr>
      <w:r>
        <w:t xml:space="preserve">Âu Dương Lỗi biết rõ thủ hạ của Trang Duệ là vài tên bộ đội đặc chủng, vì thế mà chuyện lái máy bay trực thăng sẽ không là vấn đề, chưa nói đến ai khác, Hách Long là một lái máy bay trực thăng rất thuần thục.</w:t>
      </w:r>
    </w:p>
    <w:p>
      <w:pPr>
        <w:pStyle w:val="BodyText"/>
      </w:pPr>
      <w:r>
        <w:t xml:space="preserve">Âu Dương Lỗi làm như vậy thật ra cũng vi phạm kỷ luật, nhưng hắn hầu như không có chút nguy hiểm nào, vì với thân phận và địa vị của hắn, muốn phái ra một chiếc trực thăng mà thần không biết quỷ không hay, là chuyện rất dễ dàng.</w:t>
      </w:r>
    </w:p>
    <w:p>
      <w:pPr>
        <w:pStyle w:val="BodyText"/>
      </w:pPr>
      <w:r>
        <w:t xml:space="preserve">Bộ đội không phức tạp như địa phương, chuyện chấp hành mệnh lệnh thượng cấp hầu như là triệt để, hơn nữa cũng không có nhiều nghi vấn, cho nên vào thế kỷ trước, có rất nhiều nhóm buôn lậu thậm chí còn dám thuê cả xe của quân đội.</w:t>
      </w:r>
    </w:p>
    <w:p>
      <w:pPr>
        <w:pStyle w:val="BodyText"/>
      </w:pPr>
      <w:r>
        <w:t xml:space="preserve">- Anh Lỗi, anh so ra còn hung ác hơn cả ông ngoại, lần trước sử dụng một chiếc máy bay vận tải ông đã đòi ba chục triệu, bây giờ anh há miệng là đòi ba phần...</w:t>
      </w:r>
    </w:p>
    <w:p>
      <w:pPr>
        <w:pStyle w:val="BodyText"/>
      </w:pPr>
      <w:r>
        <w:t xml:space="preserve">Trang Duệ nghe vậy thì dùng giọng khoa trương nói, nhưng thật ra trong lòng hắn rất chấp nhận. Trước đó hắn cũng nghĩ muốn dùng trực thăng để xâm nhập vào Myanmar lấy vàng đi, nhưng trực thăng bình thường không thể nào lấy đi mười tấn vàng, hơn nữa xâm nhập trái phép vào nước khác thì rất nguy hiểm.</w:t>
      </w:r>
    </w:p>
    <w:p>
      <w:pPr>
        <w:pStyle w:val="BodyText"/>
      </w:pPr>
      <w:r>
        <w:t xml:space="preserve">Nếu Âu Dương Lỗi tình nguyện hỗ trợ thì những thứ kia không còn là vấn đề, đừng nói là ba phần, dù là một nửa thì Trang Duệ cũng sẽ đồng ý.</w:t>
      </w:r>
    </w:p>
    <w:p>
      <w:pPr>
        <w:pStyle w:val="BodyText"/>
      </w:pPr>
      <w:r>
        <w:t xml:space="preserve">Trang Duệ nghĩ đến tình huống căn hầm nhà mình chất đầy vàng mà nước miếng hầu như muốn nhiễu ra, phỉ thúy và vàng chất cùng một chỗ mới được gọi là kim ngọc mãn đường.</w:t>
      </w:r>
    </w:p>
    <w:p>
      <w:pPr>
        <w:pStyle w:val="BodyText"/>
      </w:pPr>
      <w:r>
        <w:t xml:space="preserve">- Tiểu tử cậu đừng chiếm được tiện nghi mà còn khoe mẽ, tôi làm như vậy đã đặt tình cảm tư nhân cao hơn lợi ích quốc gia rồi đấy, nhưng chỉ có một lần này mà thôi, không còn lần sau, nếu không đồng ý thì cút đi...</w:t>
      </w:r>
    </w:p>
    <w:p>
      <w:pPr>
        <w:pStyle w:val="BodyText"/>
      </w:pPr>
      <w:r>
        <w:t xml:space="preserve">Âu Dương muốn ba phần vàng là vì dùng để đầu tư vàng hạng mục nghiên cứu quân sự mà hắn phụ trách, cũng không phải quốc gia thiếu tiền, căn bản là cũng không muốn tiện nghi tất cả cho Trang Duệ, dùng máy bay thì cũng phải trả chút chi phí.</w:t>
      </w:r>
    </w:p>
    <w:p>
      <w:pPr>
        <w:pStyle w:val="BodyText"/>
      </w:pPr>
      <w:r>
        <w:t xml:space="preserve">- Đồng ý, đồng ý...</w:t>
      </w:r>
    </w:p>
    <w:p>
      <w:pPr>
        <w:pStyle w:val="BodyText"/>
      </w:pPr>
      <w:r>
        <w:t xml:space="preserve">Trang Duệ thấy Âu Dương Lỗi sắp trở mặt thì vội vàng bày ra bộ dạng tươi cười, biểu hiện như vừa rồi đã thật sự không còn.</w:t>
      </w:r>
    </w:p>
    <w:p>
      <w:pPr>
        <w:pStyle w:val="BodyText"/>
      </w:pPr>
      <w:r>
        <w:t xml:space="preserve">- À, cứ như vậy đi, việc này chờ đến qua tết rồi hành động, cánh tay cậu bị thương, cũng đừng chạy loạn khắp nơi.</w:t>
      </w:r>
    </w:p>
    <w:p>
      <w:pPr>
        <w:pStyle w:val="BodyText"/>
      </w:pPr>
      <w:r>
        <w:t xml:space="preserve">Âu Dương Lỗi thấy sự việc đã bàn xong thì hạ lệnh đuổi khách, việc này lúc bắt đầu nghe thì có vẻ khiếp sợ nhưng nghĩ lại thì cũng không tính là chuyện gì lớn, số tiền kia chẳng qua chỉ là phần kinh phí mà hắn dùng để nghiên cứu khoa học mà thôi.</w:t>
      </w:r>
    </w:p>
    <w:p>
      <w:pPr>
        <w:pStyle w:val="BodyText"/>
      </w:pPr>
      <w:r>
        <w:t xml:space="preserve">Âu Dương Lỗi thật sự cảm khái vì vận may của Trang Duệ, mới xuất ngoại một lần đã tìm được chiến lợi phẩm, tất nhiên hắn cũng là một vị tướng trẻ, cũng không có tư tưởng tốt đẹp là trả vàng cho người ta.</w:t>
      </w:r>
    </w:p>
    <w:p>
      <w:pPr>
        <w:pStyle w:val="BodyText"/>
      </w:pPr>
      <w:r>
        <w:t xml:space="preserve">- Đừng, anh Lỗi, đừng để qua năm, bây giờ em cần dùng tiền gấp, nếu không thì cũng chẳng vội vàng đến tìm anh làm gì...</w:t>
      </w:r>
    </w:p>
    <w:p>
      <w:pPr>
        <w:pStyle w:val="BodyText"/>
      </w:pPr>
      <w:r>
        <w:t xml:space="preserve">Trang Duệ vừa nghe Âu Dương Lỗi nói thì chợt sốt ruột, hai ông anh của mình sao lại giống nhau như vậy, đều muốn kéo dài thời gian.</w:t>
      </w:r>
    </w:p>
    <w:p>
      <w:pPr>
        <w:pStyle w:val="BodyText"/>
      </w:pPr>
      <w:r>
        <w:t xml:space="preserve">- Vội vã như vậy sao?</w:t>
      </w:r>
    </w:p>
    <w:p>
      <w:pPr>
        <w:pStyle w:val="BodyText"/>
      </w:pPr>
      <w:r>
        <w:t xml:space="preserve">Âu Dương Lỗi nhíu mày, hắn lấy một tấm bản đồ quân sự ra xem xét, một lát sau mới nói:</w:t>
      </w:r>
    </w:p>
    <w:p>
      <w:pPr>
        <w:pStyle w:val="BodyText"/>
      </w:pPr>
      <w:r>
        <w:t xml:space="preserve">- Như thế này đi, ngày mốt cậu sắp xếp người đến vùng tây nam thành phố Thụy Lệ, đến lúc đó tôi sẽ cho cậu tọa độ rõ ràng, trực thăng sẽ đậu nơi đó, trong vòng hai mươi bốn tiếng phải trả lại, cậu làm được không?</w:t>
      </w:r>
    </w:p>
    <w:p>
      <w:pPr>
        <w:pStyle w:val="BodyText"/>
      </w:pPr>
      <w:r>
        <w:t xml:space="preserve">Âu Dương Lỗi nói chuyện với Trang Duệ mà không khỏi dùng giọng điệu thường thấy của bộ đội.</w:t>
      </w:r>
    </w:p>
    <w:p>
      <w:pPr>
        <w:pStyle w:val="BodyText"/>
      </w:pPr>
      <w:r>
        <w:t xml:space="preserve">- Báo cáo thủ trưởng, không có vấn đề.</w:t>
      </w:r>
    </w:p>
    <w:p>
      <w:pPr>
        <w:pStyle w:val="BodyText"/>
      </w:pPr>
      <w:r>
        <w:t xml:space="preserve">Trang Duệ cũng rất biết cách phối hợp mà đưa tay lên chào Âu Dương Lỗi theo đúng nghi thức, lại bị Âu Dương Lỗi đuổi ra khỏi phòng.</w:t>
      </w:r>
    </w:p>
    <w:p>
      <w:pPr>
        <w:pStyle w:val="BodyText"/>
      </w:pPr>
      <w:r>
        <w:t xml:space="preserve">- Thế nào, có vấn đề gì sao?</w:t>
      </w:r>
    </w:p>
    <w:p>
      <w:pPr>
        <w:pStyle w:val="BodyText"/>
      </w:pPr>
      <w:r>
        <w:t xml:space="preserve">Sau khi trở lại tứ hợp viện, Trang Duệ và Bành Phi đi vào trong hậu viện, hắn nói rõ sự việc từ đầu đến cuối cho Bành Phi.</w:t>
      </w:r>
    </w:p>
    <w:p>
      <w:pPr>
        <w:pStyle w:val="BodyText"/>
      </w:pPr>
      <w:r>
        <w:t xml:space="preserve">- Không có vấn đề, anh Trang, ngoài việc tôi không lái được tàu ngầm, những thứ khác đều có thể...</w:t>
      </w:r>
    </w:p>
    <w:p>
      <w:pPr>
        <w:pStyle w:val="BodyText"/>
      </w:pPr>
      <w:r>
        <w:t xml:space="preserve">Bành Phi tự tin trả lời, nhưng sau đó hắn lại nhíu mày nói: (.</w:t>
      </w:r>
    </w:p>
    <w:p>
      <w:pPr>
        <w:pStyle w:val="BodyText"/>
      </w:pPr>
      <w:r>
        <w:t xml:space="preserve">- Anh Trang, nếu có một mình tôi, dù có thể đưa vàng lên máy bay nhưng quay về nước cũng không đủ thời gian...</w:t>
      </w:r>
    </w:p>
    <w:p>
      <w:pPr>
        <w:pStyle w:val="BodyText"/>
      </w:pPr>
      <w:r>
        <w:t xml:space="preserve">- Không phải chỉ có một mình cậu, tôi cũng sẽ đi, tôi sẽ gọi điện thoại để ngày mai Chu Thụy chạy đến, ngoài phần vàng giao cho anh Lỗi, những thứ còn lại căn bản phải xử lý nhanh gọn...</w:t>
      </w:r>
    </w:p>
    <w:p>
      <w:pPr>
        <w:pStyle w:val="BodyText"/>
      </w:pPr>
      <w:r>
        <w:t xml:space="preserve">Âu Dương Lỗi sau khi đồng ý cung cấp trực thăng thì Trang Duệ thầm tính toán, dựa theo pháp luật Trung Quốc thì mang theo năm mươi lượng vàng xuất cảnh sẽ là tội buôn lậu, dù bỏ qua ba tấn vàng cho Âu Dương Lỗi thì cũng còn lại bảy tấn, cũng đủ cho hắn bị bắn chết chục lần.</w:t>
      </w:r>
    </w:p>
    <w:p>
      <w:pPr>
        <w:pStyle w:val="BodyText"/>
      </w:pPr>
      <w:r>
        <w:t xml:space="preserve">Dù không suy xét đến nhân tố kia thì dù bảy tấn vàng mang về thì Trang Duệ cũng khó thể nào đổi nó thành tiền mặt trong nước, dù có nhiều công ty cửa hàng thu mua vàng, nhưng số lượng lúc này là bảy tấn, sợ rằng chỉ cần bán ra một trăm kilogam thì đã có cơ quan chức năng đến tìm tận nhà rồi.</w:t>
      </w:r>
    </w:p>
    <w:p>
      <w:pPr>
        <w:pStyle w:val="BodyText"/>
      </w:pPr>
      <w:r>
        <w:t xml:space="preserve">Bán rải rác sao? Muốn bán bao nhiêu năm tháng? Trang Duệ thật sự đang rất vội dùng tiền.</w:t>
      </w:r>
    </w:p>
    <w:p>
      <w:pPr>
        <w:pStyle w:val="BodyText"/>
      </w:pPr>
      <w:r>
        <w:t xml:space="preserve">Trang Duệ chợt sinh ra ý nghĩ muốn giao dịch vàng trực tiếp cho Hào Vinh ở Myanmar, vì người Myanmar trước nay giao dịch luôn thích sử dụng vàng, sau đó là đô la My, tiếp theo là Euro.</w:t>
      </w:r>
    </w:p>
    <w:p>
      <w:pPr>
        <w:pStyle w:val="BodyText"/>
      </w:pPr>
      <w:r>
        <w:t xml:space="preserve">Ở Myanmar có rất nhiều công ty Phỉ Thúy dùng vàng để giao dịch, mà những người giàu có ở Myanmar đều cất giấu vàng trong người, trong nhà, thế cho nên mười tấn vàng rất dễ dàng được tiêu hóa ở Myanmar.</w:t>
      </w:r>
    </w:p>
    <w:p>
      <w:pPr>
        <w:pStyle w:val="BodyText"/>
      </w:pPr>
      <w:r>
        <w:t xml:space="preserve">Trang Duệ thấy số cổ phần để mình tham gia mỏ khoáng chỉ khoảng hai tấn vàng mà thôi, sau đó hắn định nhờ Hào Vinh bán giúp mình ba tấn vàng ở Myanmar, hai tấn còn lại hắn muốn đưa về nước. Quá lắm cũng chỉ là bỏ ra chút tiền mà thôi, đến bây giờ hắn cũng không bỏ qua ý nghĩ muốn phủ kín tầng hầm của mình bằng vàng.</w:t>
      </w:r>
    </w:p>
    <w:p>
      <w:pPr>
        <w:pStyle w:val="BodyText"/>
      </w:pPr>
      <w:r>
        <w:t xml:space="preserve">Còn ba tấn vàng đồng ý trả cho Âu Dương Lỗi, Trang Duệ trực tiếp để lại trên máy bay, xử lý thế nào là của Âu Dương Lỗi, tin chắc chuyện này không làm khó được Âu Dương Lỗi. Đối phương chỉ cần tùy tiện khai báo mình truy kích phần tử buôn lậu và thu được số vàng kia là xong.</w:t>
      </w:r>
    </w:p>
    <w:p>
      <w:pPr>
        <w:pStyle w:val="BodyText"/>
      </w:pPr>
      <w:r>
        <w:t xml:space="preserve">- Anh Trang, tay anh bị thương, cũng đừng đi, tôi và tiểu đội trưởng đi là được...</w:t>
      </w:r>
    </w:p>
    <w:p>
      <w:pPr>
        <w:pStyle w:val="BodyText"/>
      </w:pPr>
      <w:r>
        <w:t xml:space="preserve">Bành Phi nhớ đến những gì xảy ra trong rừng Myanmar, hắn còn có chút lo lắng, nếu con báo tấn công lên đầu Trang Duệ, chỉ sợ hậu quả không phải chỉ là rạn xương.</w:t>
      </w:r>
    </w:p>
    <w:p>
      <w:pPr>
        <w:pStyle w:val="BodyText"/>
      </w:pPr>
      <w:r>
        <w:t xml:space="preserve">Trang Duệ lắc đầu nói:</w:t>
      </w:r>
    </w:p>
    <w:p>
      <w:pPr>
        <w:pStyle w:val="BodyText"/>
      </w:pPr>
      <w:r>
        <w:t xml:space="preserve">- Không được, tôi nhất định phải đi, chuyện này giao cho các cậu cũng không hiểu rõ, được rồi, đi cùng bạn gái đi, còn hai ngày nữa mới phải lên đường...</w:t>
      </w:r>
    </w:p>
    <w:p>
      <w:pPr>
        <w:pStyle w:val="BodyText"/>
      </w:pPr>
      <w:r>
        <w:t xml:space="preserve">Bây giờ giảng viên Trương Thiến đang ở vào trong giai đoạn nghỉ đông, sau khi làm lành với Bành Phi thì hầu như mỗi ngày đều tìm đến, Trang Duệ sắp xếp cho bọn họ một gian phòng có đầy đủ tiện nghi ở trung viện, coi như cuộc sống cũng tạm ổn.</w:t>
      </w:r>
    </w:p>
    <w:p>
      <w:pPr>
        <w:pStyle w:val="BodyText"/>
      </w:pPr>
      <w:r>
        <w:t xml:space="preserve">Sau khi Bành Phi chạy đi, Trang Duệ gọi điện thoại cho Chu Thụy, để cho đối phương chạy cả đêm về thủ đô, mà Chu Thụy cũng không hỏi nhiều, đồng ý và cúp điện thoại.</w:t>
      </w:r>
    </w:p>
    <w:p>
      <w:pPr>
        <w:pStyle w:val="BodyText"/>
      </w:pPr>
      <w:r>
        <w:t xml:space="preserve">- Anh Hào, tôi là Trang Duệ...</w:t>
      </w:r>
    </w:p>
    <w:p>
      <w:pPr>
        <w:pStyle w:val="BodyText"/>
      </w:pPr>
      <w:r>
        <w:t xml:space="preserve">Sau đó Trang Duệ gọi điện thoại cho Hào Vinh, phải liên hệ với Hào Vinh thì hắn mới biết ý tưởng của mình có thực hiện được không.</w:t>
      </w:r>
    </w:p>
    <w:p>
      <w:pPr>
        <w:pStyle w:val="BodyText"/>
      </w:pPr>
      <w:r>
        <w:t xml:space="preserve">- Cậu Trang, vết thương không có gì đáng ngại chứ? Qua tết tôi sẽ đi Trung Quốc, vừa vặn có thể tham gia lễ đính hôn của cậu...</w:t>
      </w:r>
    </w:p>
    <w:p>
      <w:pPr>
        <w:pStyle w:val="BodyText"/>
      </w:pPr>
      <w:r>
        <w:t xml:space="preserve">Âm thanh của Hào Vinh vang lên trong điện thoại, tuy hắn muốn cố tình hỏi chuyện tiền nong nhưng lại không dám nói ra trong điện thoại.</w:t>
      </w:r>
    </w:p>
    <w:p>
      <w:pPr>
        <w:pStyle w:val="BodyText"/>
      </w:pPr>
      <w:r>
        <w:t xml:space="preserve">- Hào đại ca, không cần chờ đến sang năm, ngày kia tôi sẽ đi Myanmar. Đúng rồi, tôi sẽ dùng vàng trả tiền cổ phần mỏ khoáng của anh, có thể chứ?</w:t>
      </w:r>
    </w:p>
    <w:p>
      <w:pPr>
        <w:pStyle w:val="BodyText"/>
      </w:pPr>
      <w:r>
        <w:t xml:space="preserve">- Dùng vàng để trả sao? Tất nhiên là có thể, nhưng này cậu Trang, sao cậu có thể đưa vàng đến Myanmar được?</w:t>
      </w:r>
    </w:p>
    <w:p>
      <w:pPr>
        <w:pStyle w:val="BodyText"/>
      </w:pPr>
      <w:r>
        <w:t xml:space="preserve">Hào Vinh bị lời nói của Trang Duệ làm cho sững sờ, vàng ở Myanmar là kim loại mạnh, còn dễ sử dụng hơn cả đô la Mỹ và Euro.</w:t>
      </w:r>
    </w:p>
    <w:p>
      <w:pPr>
        <w:pStyle w:val="BodyText"/>
      </w:pPr>
      <w:r>
        <w:t xml:space="preserve">- Hào đại ca, vận chuyển thế nào là chuyện của tôi, chiều ngày mốt anh tìm những người có thể tin được chờ ở mỏ nguyên thạch, tôi sẽ đưa vàng qua.</w:t>
      </w:r>
    </w:p>
    <w:p>
      <w:pPr>
        <w:pStyle w:val="BodyText"/>
      </w:pPr>
      <w:r>
        <w:t xml:space="preserve">- Mặt khác tôi còn có một lượng vàng không thể nào ra tay ở trong nước, cũng muốn làm phiền anh Hào xử lý dùm ở Myanmar...</w:t>
      </w:r>
    </w:p>
    <w:p>
      <w:pPr>
        <w:pStyle w:val="BodyText"/>
      </w:pPr>
      <w:r>
        <w:t xml:space="preserve">Trang Duệ nói làm cho Hào Vinh chợt kinh hãi, phải biết rằng vàng là vật tư dự trữ chiến lược của mỗi quốc gia, người ta trưng thu còn chưa kịp, Trang Duệ sao lại ném ra nước ngoài?</w:t>
      </w:r>
    </w:p>
    <w:p>
      <w:pPr>
        <w:pStyle w:val="BodyText"/>
      </w:pPr>
      <w:r>
        <w:t xml:space="preserve">Hơn nữa theo ý của Trang Duệ thì hầu như số lượng vàng không phải chỉ đủ để mua cổ phần của mình.</w:t>
      </w:r>
    </w:p>
    <w:p>
      <w:pPr>
        <w:pStyle w:val="BodyText"/>
      </w:pPr>
      <w:r>
        <w:t xml:space="preserve">- Chẳng lẽ Trang Duệ muốn đầu tư vào mỏ khoáng để rửa tiền?</w:t>
      </w:r>
    </w:p>
    <w:p>
      <w:pPr>
        <w:pStyle w:val="BodyText"/>
      </w:pPr>
      <w:r>
        <w:t xml:space="preserve">Hào Vinh chợt có ý nghĩ như vậy, cũng khó trách được hắn, vì lúc này những thủ đoạn rửa tiền trên thế giới là rất nhiều, người ta có những dòng tiền không thể nào cho ra ngoài ánh sáng, chỉ có thể đưa ra nước ngoài một vòng, tuy số lượng sẽ giảm sút nhưng khi trở về nước thì trở thành tiền sạch.</w:t>
      </w:r>
    </w:p>
    <w:p>
      <w:pPr>
        <w:pStyle w:val="BodyText"/>
      </w:pPr>
      <w:r>
        <w:t xml:space="preserve">Bây giờ rửa tiền phần lớn là phương thức mà những tổ chức tội phạm, xã hội đen, thuốc phiện, khủng bố, buôn lậu hoặc làm trái pháp luật...Thường dùng để tẩu tán tiền bẩn, bọn họ thông qua đủ loại thủ đoạn để che giấu nguồn gốc của nguồn tiền kia, mong muốn tiền dược hợp pháp hóa.</w:t>
      </w:r>
    </w:p>
    <w:p>
      <w:pPr>
        <w:pStyle w:val="BodyText"/>
      </w:pPr>
      <w:r>
        <w:t xml:space="preserve">Nếu như số vàng kia là của gia tộc Âu Dương thì tất nhiên không phải là tiền bẩn, cũng không phải là làm trái luật hay cướp bóc mà có được, nhưng cũng có thể đó là số tiền "tích lũy" được. Điều này Hào Vinh cũng không thấy kỳ quái, vì những vị tướng quân ở Myanmar đều có số lượng tiền lớn gửi ở ngân hàng nước ngoài.</w:t>
      </w:r>
    </w:p>
    <w:p>
      <w:pPr>
        <w:pStyle w:val="BodyText"/>
      </w:pPr>
      <w:r>
        <w:t xml:space="preserve">Có nhiều cách để rửa tiền, ví dụ như mua sắm bất động sản, đồ cổ, đầu tư tài chính...Chỉ cần có thể lưu thông thì hoàn toàn hợp pháp hóa.</w:t>
      </w:r>
    </w:p>
    <w:p>
      <w:pPr>
        <w:pStyle w:val="BodyText"/>
      </w:pPr>
      <w:r>
        <w:t xml:space="preserve">- Cậu Trang, nếu cậu muốn rửa sạch vàng thì thật ra còn có nhiều cách khác hay hơn...</w:t>
      </w:r>
    </w:p>
    <w:p>
      <w:pPr>
        <w:pStyle w:val="BodyText"/>
      </w:pPr>
      <w:r>
        <w:t xml:space="preserve">Hào Vinh trước tiên liên tưởng đến việc số vàng kia không phải là của Trang Duệ, mà là tư sản của gia tộc Âu Dương đứng phía sau, vì thế mà muốn nhắc nhở Trang Duệ. Thật ra cũng không cần phải đầu tư vào mỏ khoáng để rửa tiền, vì nếu đó là một mỏ khoáng vứt đi, căn bản sẽ là trả giá lớn.</w:t>
      </w:r>
    </w:p>
    <w:p>
      <w:pPr>
        <w:pStyle w:val="Compact"/>
      </w:pPr>
      <w:r>
        <w:br w:type="textWrapping"/>
      </w:r>
      <w:r>
        <w:br w:type="textWrapping"/>
      </w:r>
    </w:p>
    <w:p>
      <w:pPr>
        <w:pStyle w:val="Heading2"/>
      </w:pPr>
      <w:bookmarkStart w:id="535" w:name="chương-513-514-khai-quật-kho-báu"/>
      <w:bookmarkEnd w:id="535"/>
      <w:r>
        <w:t xml:space="preserve">513. Chương 513 + 514: Khai Quật Kho Báu</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513 + 514: Khai quật kho báu</w:t>
      </w:r>
    </w:p>
    <w:p>
      <w:pPr>
        <w:pStyle w:val="BodyText"/>
      </w:pPr>
      <w:r>
        <w:t xml:space="preserve">Nhóm Dịch: Tepga</w:t>
      </w:r>
    </w:p>
    <w:p>
      <w:pPr>
        <w:pStyle w:val="BodyText"/>
      </w:pPr>
      <w:r>
        <w:t xml:space="preserve">Nguồn: Vipvandan</w:t>
      </w:r>
    </w:p>
    <w:p>
      <w:pPr>
        <w:pStyle w:val="BodyText"/>
      </w:pPr>
      <w:r>
        <w:t xml:space="preserve">Hào Vinh lúc này mang quốc tịch Myanmar, nhưng hắn cũng biết mình không thể nào chọc vào gia tộc Âu Dương, nếu Trang Duệ tạo áp lực với Myanmar, tùy tiện lấy cớ gì đó, như vậy sẽ cực kỳ ảnh hưởng đến tương lai của mình ở Myanmar. Không thấy đám tham quan Trung Quốc không ai dám chạy sang Myanmar sao?</w:t>
      </w:r>
    </w:p>
    <w:p>
      <w:pPr>
        <w:pStyle w:val="BodyText"/>
      </w:pPr>
      <w:r>
        <w:t xml:space="preserve">Hơn nữa phương diện chính trị rất phức tạp, gia tộc Âu Dương cũng rất bá đạo, Hào Vinh tất nhiên cũng không muốn gánh nguy hiểm khi giúp đám sói này rửa tiền.</w:t>
      </w:r>
    </w:p>
    <w:p>
      <w:pPr>
        <w:pStyle w:val="BodyText"/>
      </w:pPr>
      <w:r>
        <w:t xml:space="preserve">Nhưng Hào Vinh đâu biết rằng sự việc này hoàn toàn là của Trang Duệ, không có chút liên hệ nào với gia tộc Âu Dương, hơn nữa mỏ khoáng hoàn toàn là một con gà đẻ trứng vàng, chỉ có lợi nhuận mà không phải bồi thường.</w:t>
      </w:r>
    </w:p>
    <w:p>
      <w:pPr>
        <w:pStyle w:val="BodyText"/>
      </w:pPr>
      <w:r>
        <w:t xml:space="preserve">Trang Duệ nghe ra ý từ chối trong lời của Hào Vinh, hắn mở miệng nói:</w:t>
      </w:r>
    </w:p>
    <w:p>
      <w:pPr>
        <w:pStyle w:val="BodyText"/>
      </w:pPr>
      <w:r>
        <w:t xml:space="preserve">- Hào đại ca, nếu tiền mặt hoạc là tiền gửi ngân hàng thì tôi có biện pháp, nhưng vàng thì đưa sang Myanmar sẽ hay hơn, nếu anh thấy khó xử thì tôi dùng biện pháp khác...</w:t>
      </w:r>
    </w:p>
    <w:p>
      <w:pPr>
        <w:pStyle w:val="BodyText"/>
      </w:pPr>
      <w:r>
        <w:t xml:space="preserve">Trang Duệ vốn là một người xuất thân ngành tài chính, hắn cũng không xa lạ gì những phương án rửa tiền, nếu như không phải là vàng, chỉ sợ hắn có hàng tá phương pháp để hợp thức hóa số tiền kia.</w:t>
      </w:r>
    </w:p>
    <w:p>
      <w:pPr>
        <w:pStyle w:val="BodyText"/>
      </w:pPr>
      <w:r>
        <w:t xml:space="preserve">Đối với Trang Duệ thì điều đơn giản nhất để rửa tiền chính là tìm vài nhà đấu giá, bỏ ra ba năm món đồ cổ, tìm người đứng ra đặt giá, sau khi mua vào với giá đấu cao, chẳng phải sẽ hợp thức hóa thu nhập rồi sao? Nhiều nhất chỉ là trả cho những công ty đấu giá kia chút tiền mà thôi.</w:t>
      </w:r>
    </w:p>
    <w:p>
      <w:pPr>
        <w:pStyle w:val="BodyText"/>
      </w:pPr>
      <w:r>
        <w:t xml:space="preserve">- Không, không, cậu Trang, tôi không có ý kia, nếu cậu đã quyết định như vậy thì cứ đưa đến đây, ngày mai tôi sẽ cho thợ về ăn tết, sẽ có sắp xếp...</w:t>
      </w:r>
    </w:p>
    <w:p>
      <w:pPr>
        <w:pStyle w:val="BodyText"/>
      </w:pPr>
      <w:r>
        <w:t xml:space="preserve">Hào Vinh nghe được lời của Trang Duệ thì có chút do dự, nhưng sau đó lại đồng ý ngay. Hắn cũng biết chính đàn trong nước có chút biến hóa, gia tộc Âu Dương đang phát triển quật khởi, hơn nữa lại có người kế tục trong trung ương, rõ ràng nguy hiểm này cũng đáng để gánh vác.</w:t>
      </w:r>
    </w:p>
    <w:p>
      <w:pPr>
        <w:pStyle w:val="BodyText"/>
      </w:pPr>
      <w:r>
        <w:t xml:space="preserve">- Được, Hào đại ca, cảm ơn anh, hai ngày nữa chúng ta gặp mặt...</w:t>
      </w:r>
    </w:p>
    <w:p>
      <w:pPr>
        <w:pStyle w:val="BodyText"/>
      </w:pPr>
      <w:r>
        <w:t xml:space="preserve">Trang Duệ nghe được lời của Hào Vinh thì biết sự việc đã giải quyết xong, tâm tình của hắn rất tốt, hắn không biết là Hào Vinh thật sự hiểu lầm, điều đó làm hắn chiếm được khá nhiều tiện nghi. Vì trong quá trình giao dịch vàng sau đó thì Hào Vinh thật sự không dám nắm chút tiền hoa hồng nào.</w:t>
      </w:r>
    </w:p>
    <w:p>
      <w:pPr>
        <w:pStyle w:val="BodyText"/>
      </w:pPr>
      <w:r>
        <w:t xml:space="preserve">- Lưu Xuyên, sao cậu lại đến đây?</w:t>
      </w:r>
    </w:p>
    <w:p>
      <w:pPr>
        <w:pStyle w:val="BodyText"/>
      </w:pPr>
      <w:r>
        <w:t xml:space="preserve">Sáng ngày hôm sau, mới tờ mờ sáng, khi Trang Duệ còn nằm trên giường thì chăn đã bị xốc lên, hai bàn tay lạnh buốt đi vào, điều này làm cho Trang Duệ thật sự run rẩy, hắn mở to mắt và phát hiện Lưu Xuyên đang dùng ánh mắt xấu xa nhìn mình.</w:t>
      </w:r>
    </w:p>
    <w:p>
      <w:pPr>
        <w:pStyle w:val="BodyText"/>
      </w:pPr>
      <w:r>
        <w:t xml:space="preserve">- Tôi đến thăm mẹ nuôi, chị Mẫn và anh Quốc Đống đều đến đây, tiểu tử cậu đúng là, nếu đến tết mà không về Bành Thành chúc tết bố mẹ tôi, coi chừng tôi đấy. đọc truyện mới nhất tại .</w:t>
      </w:r>
    </w:p>
    <w:p>
      <w:pPr>
        <w:pStyle w:val="BodyText"/>
      </w:pPr>
      <w:r>
        <w:t xml:space="preserve">- Hì, nhà này của cậu lắp đặt thiết bị cũng không tệ, sau này tôi về Bành Thành cũng mua một miếng đất, cũng xây lên một căn nhà thế này cho oách...</w:t>
      </w:r>
    </w:p>
    <w:p>
      <w:pPr>
        <w:pStyle w:val="BodyText"/>
      </w:pPr>
      <w:r>
        <w:t xml:space="preserve">Lưu Xuyên đi dạo một vòng quanh phòng rồi chậc chậc tán thưởng, khi tứ hợp viện này còn hoang phế thì hắn đã đến một lần, bây giờ đến lần hai thì thật sự cảm thấy khác biệt quá lớn, mới đến cửa nhìn thấy hai con sư tử đá thì hắn thiếu chút nữa không dám tiến vào.</w:t>
      </w:r>
    </w:p>
    <w:p>
      <w:pPr>
        <w:pStyle w:val="BodyText"/>
      </w:pPr>
      <w:r>
        <w:t xml:space="preserve">Trang Duệ đi đến bên giường mặc quần áo dài, sau đó nói với Lưu Xuyên:</w:t>
      </w:r>
    </w:p>
    <w:p>
      <w:pPr>
        <w:pStyle w:val="BodyText"/>
      </w:pPr>
      <w:r>
        <w:t xml:space="preserve">- Qua tết tôi sẽ về Bành Thành, cậu đã đến đây rồi thì nên ở vài ngày, tôi tìm anh Chu có chút việc, cần phải đi ra ngoài hai ngày...</w:t>
      </w:r>
    </w:p>
    <w:p>
      <w:pPr>
        <w:pStyle w:val="BodyText"/>
      </w:pPr>
      <w:r>
        <w:t xml:space="preserve">- Đừng, có việc gì tôi cũng muốn đi, tết năm nay Lôi Lôi về hongkong, tôi rãnh rổi đến mức nhàm chán...</w:t>
      </w:r>
    </w:p>
    <w:p>
      <w:pPr>
        <w:pStyle w:val="BodyText"/>
      </w:pPr>
      <w:r>
        <w:t xml:space="preserve">Lưu Xuyên vừa nghe nói Trang Duệ có việc thì hai mắt tỏa sáng, trước đó hắn có nghe nói Trang Duệ đánh bạc thắng lớn ở Hongkong, sau đó lại tiếp tục vẽ nên kỳ tích ở công bàn phỉ thúy Myanmar, tất nhên hắn sẽ tự trách mình không có thời gian đi cùng với Trang Duệ cho vui.</w:t>
      </w:r>
    </w:p>
    <w:p>
      <w:pPr>
        <w:pStyle w:val="BodyText"/>
      </w:pPr>
      <w:r>
        <w:t xml:space="preserve">- Cậu cũng đi sao?</w:t>
      </w:r>
    </w:p>
    <w:p>
      <w:pPr>
        <w:pStyle w:val="BodyText"/>
      </w:pPr>
      <w:r>
        <w:t xml:space="preserve">Trang Duệ có chút do dự, nếu nói người đáng tin nhất bên cạnh Trang Duệ thì đó chính là Lưu Xuyên, hai người là bạn bè nối khố cùng lớn lên bên nhau, hai bên rất hiểu ý nhau.</w:t>
      </w:r>
    </w:p>
    <w:p>
      <w:pPr>
        <w:pStyle w:val="BodyText"/>
      </w:pPr>
      <w:r>
        <w:t xml:space="preserve">Nhưng Lưu Xuyên thật sự rất lớn tiếng, Trang Duệ sợ tiểu tử này quay về lại nói khoác trước mặt người khác.</w:t>
      </w:r>
    </w:p>
    <w:p>
      <w:pPr>
        <w:pStyle w:val="BodyText"/>
      </w:pPr>
      <w:r>
        <w:t xml:space="preserve">- Theo tôi ngoài là phải làm việc đấy...</w:t>
      </w:r>
    </w:p>
    <w:p>
      <w:pPr>
        <w:pStyle w:val="BodyText"/>
      </w:pPr>
      <w:r>
        <w:t xml:space="preserve">- Làm việc cũng đi, thân thể của cậu còn tốt hơn tôi sao? Nói cho cậu biết, anh đây ở trên giường...</w:t>
      </w:r>
    </w:p>
    <w:p>
      <w:pPr>
        <w:pStyle w:val="BodyText"/>
      </w:pPr>
      <w:r>
        <w:t xml:space="preserve">- Được, được rồi, đi thì đi, đừng nói lời vô nghĩa, cho cậu đi cũng không là vấn đề...</w:t>
      </w:r>
    </w:p>
    <w:p>
      <w:pPr>
        <w:pStyle w:val="BodyText"/>
      </w:pPr>
      <w:r>
        <w:t xml:space="preserve">Trang Duệ giống như sợ Lưu Xuyên, tên này từ sau khi biết mình không còn là xử nam thì không có việc gì làm sẽ cứ mãi mở miệng so sánh chuyện bền bỉ trên giường, thật sự xem mình là Tây Môn Khánh tái thế.</w:t>
      </w:r>
    </w:p>
    <w:p>
      <w:pPr>
        <w:pStyle w:val="BodyText"/>
      </w:pPr>
      <w:r>
        <w:t xml:space="preserve">- Lưu Manh, tôi nói thật với cậu nhé, chuyện này rất đứng đắn, lần này tôi ra ngoài làm một việc cực kỳ quan trọng, hơn nữa nhất định phải giữ bí mật, nếu cậu có thể đồng ý thì đi, không thì thôi...</w:t>
      </w:r>
    </w:p>
    <w:p>
      <w:pPr>
        <w:pStyle w:val="BodyText"/>
      </w:pPr>
      <w:r>
        <w:t xml:space="preserve">Trang Duệ dùng vẻ mặt nghiêm túc và lời nói rõ ràng để cảnh báo Lưu Xuyên, thật ra hắn cũng biết rõ, đối với một người thường hay khoe khoang như Lưu Xuyên thì thật sự khó thể tín nhiệm.</w:t>
      </w:r>
    </w:p>
    <w:p>
      <w:pPr>
        <w:pStyle w:val="BodyText"/>
      </w:pPr>
      <w:r>
        <w:t xml:space="preserve">- Cũng không được nó với vợ tôi sao? Chỉ nói với một mình vợ được không?</w:t>
      </w:r>
    </w:p>
    <w:p>
      <w:pPr>
        <w:pStyle w:val="BodyText"/>
      </w:pPr>
      <w:r>
        <w:t xml:space="preserve">Lưu Xuyên có chút do dự, hắn cũng biết căn bệnh của mình, vì thế mà thật sự khó thể bảo tồn.</w:t>
      </w:r>
    </w:p>
    <w:p>
      <w:pPr>
        <w:pStyle w:val="BodyText"/>
      </w:pPr>
      <w:r>
        <w:t xml:space="preserve">- Cậu...Tùy cậu vậy, dù sao thì cậu nói người ta cũng cảm thấy khó tin...</w:t>
      </w:r>
    </w:p>
    <w:p>
      <w:pPr>
        <w:pStyle w:val="BodyText"/>
      </w:pPr>
      <w:r>
        <w:t xml:space="preserve">Trang Duệ dùng giọng dở khóc dở cười nói với Lưu Xuyên, huynh đệ của mình thích khoác lác, đây thật sự không phải là điều gì mới lạ, mà cũng không có vài người cho rằng lời của hắn là thật. Hơn nữa chuyện lần này mình làm, sợ rằng Lưu Xuyên có nói ra cũng không có mấy người tin.</w:t>
      </w:r>
    </w:p>
    <w:p>
      <w:pPr>
        <w:pStyle w:val="BodyText"/>
      </w:pPr>
      <w:r>
        <w:t xml:space="preserve">Dù có người tin lời Lưu Xuyên thì sự việc lần này cũng không thể nào kiểm chứng được, vì thế Trang Duệ cũng không quan tâm, thích đi thì cho đi, đến lúc đó xem như có thêm người vận chuyển vàng.</w:t>
      </w:r>
    </w:p>
    <w:p>
      <w:pPr>
        <w:pStyle w:val="BodyText"/>
      </w:pPr>
      <w:r>
        <w:t xml:space="preserve">Sau khi đánh răng rửa mặt thì Trang Duệ đi ra ngoài tiền viện gặp mặt Chu Thụy, lúc này Chu Thụy đang nói chuyện với Bành Phi, bọn họ đều xuât thân từ một cánh quân, hơn nữa Chu Thụy còn là tiểu đội trưởng của Bành Phi, thế là hai bên có kết giao khá sâu, còn mạnh hơn nhiều so với tên trung tá Phật Gia ở đồn biên phòng thành phố Thụy Lệ.</w:t>
      </w:r>
    </w:p>
    <w:p>
      <w:pPr>
        <w:pStyle w:val="BodyText"/>
      </w:pPr>
      <w:r>
        <w:t xml:space="preserve">- Anh Hách, anh cũng cùng đi chứ?</w:t>
      </w:r>
    </w:p>
    <w:p>
      <w:pPr>
        <w:pStyle w:val="BodyText"/>
      </w:pPr>
      <w:r>
        <w:t xml:space="preserve">Sau khi gặp mặt Chu Thụy ở tiền viện, Trang Duệ suy nghĩ một chút và quyết định đưa theo cả Hách Long, trước hết Hách Long là người được Âu Dương Lỗi giới thiệu, vấn đề trung thành không cần quan tâm nhiều. Thứ hai là Hách Long cũng giống như Bành Phi, đều là những nhân viên bảo hộ của mình.</w:t>
      </w:r>
    </w:p>
    <w:p>
      <w:pPr>
        <w:pStyle w:val="BodyText"/>
      </w:pPr>
      <w:r>
        <w:t xml:space="preserve">Nếu như việc này gạt Hách Long ra ngoài, sau này nhất định giữa hai bên sẽ có ngăn cách, chẳng bằng đưa cả theo. Sau khi sự việc làm xong thì Trang Duệ sẽ ỗi người một khoản tiền, vấn đề đi hay ở là do bọn họ lựa chọn, nhưng hắn tin là bọn họ sẽ chọn phương án ở lại.</w:t>
      </w:r>
    </w:p>
    <w:p>
      <w:pPr>
        <w:pStyle w:val="BodyText"/>
      </w:pPr>
      <w:r>
        <w:t xml:space="preserve">Hai giờ sau nhóm người Trang Duệ bắt máy bay đi Vân Nam, nhưng Trang Duệ thì thật sự khá chật vật, vì khi rời khỏi nhà còn bị Trang Mẫu mắng ột chặp.</w:t>
      </w:r>
    </w:p>
    <w:p>
      <w:pPr>
        <w:pStyle w:val="BodyText"/>
      </w:pPr>
      <w:r>
        <w:t xml:space="preserve">Âu Dương Uyển tuy không quan tâm đến chuyện của con nhưng hôm nay là tết nhất đến nơi, ngay cả Trang Mẫn và Triệu Quốc Đống cũng chạy đến Bắc Kinh, đáng lý ra cả nhà có thể đoàn tụ cùng nhau dùng cơm, không ngờ hắn lại muốn chạy ra ngoài. Điều này làm cho bà mất hứng, tuy cuối cùng cũng cho đi nhưng vẫn quyết định tái hiện tình cảnh thầy cô dạy bảo học sinh năm xưa.</w:t>
      </w:r>
    </w:p>
    <w:p>
      <w:pPr>
        <w:pStyle w:val="BodyText"/>
      </w:pPr>
      <w:r>
        <w:t xml:space="preserve">Khi máy bay hạ cánh thì đã là buổi chiều, nhóm Trang Duệ cũng không đi đến thành phố Thụy Lệ ngay, nhóm người tìm khách sạn ở lại, sau đó Trang Duệ mới nói mục đích chuyến đi lần này ọi người.</w:t>
      </w:r>
    </w:p>
    <w:p>
      <w:pPr>
        <w:pStyle w:val="BodyText"/>
      </w:pPr>
      <w:r>
        <w:t xml:space="preserve">Nhóm Chu Thụy nghe như vậy thì thật sự cảm thấy khó tin, nhưng bây giờ bọn họ đang ở Vân Nam, Trang Duệ cũng không thể lừa gạt bọn họ.</w:t>
      </w:r>
    </w:p>
    <w:p>
      <w:pPr>
        <w:pStyle w:val="BodyText"/>
      </w:pPr>
      <w:r>
        <w:t xml:space="preserve">Mà bọn họ cũng không phải đi làm gì đó bất nhân, cũng không có gánh nặng tâm lý, thế là ngoài khiếp sợ thì Chu Thụy và Hách Long đều nhanh chóng điều chỉnh tâm tính, nhiệm vụ xuất ngoại đối với bọn họ cũng không phải là lần đầu tiên.</w:t>
      </w:r>
    </w:p>
    <w:p>
      <w:pPr>
        <w:pStyle w:val="BodyText"/>
      </w:pPr>
      <w:r>
        <w:t xml:space="preserve">Còn Lưu Xuyên thì càng hưng phấn, sau khi nghe nói Trang Duệ đánh được cả báo thì ồn ào muốn đi săn hổ ở Myanmar, tất nhiên Trang Duệ sẽ không đếm xỉa gì đến những lời của tên này. nguồn (.)</w:t>
      </w:r>
    </w:p>
    <w:p>
      <w:pPr>
        <w:pStyle w:val="BodyText"/>
      </w:pPr>
      <w:r>
        <w:t xml:space="preserve">- Được rồi, bây giờ chúng ta phân công, phải có người lái trực thăng, nhiệm vụ này giao cho Bành Phi.</w:t>
      </w:r>
    </w:p>
    <w:p>
      <w:pPr>
        <w:pStyle w:val="BodyText"/>
      </w:pPr>
      <w:r>
        <w:t xml:space="preserve">- Anh Hách và anh Chu cùng tôi đi đến chợ mua bốn cái ba lô, cố gắng mua loại lớn và không quá bắt mắt, còn mua nhiều cái vali có thể gấp lại...</w:t>
      </w:r>
    </w:p>
    <w:p>
      <w:pPr>
        <w:pStyle w:val="BodyText"/>
      </w:pPr>
      <w:r>
        <w:t xml:space="preserve">Sau khi nói rõ chân tướng sự việc thì Trang Duệ bắt đầu phân công nhiệm vụ.</w:t>
      </w:r>
    </w:p>
    <w:p>
      <w:pPr>
        <w:pStyle w:val="Compact"/>
      </w:pPr>
      <w:r>
        <w:br w:type="textWrapping"/>
      </w:r>
      <w:r>
        <w:br w:type="textWrapping"/>
      </w:r>
    </w:p>
    <w:p>
      <w:pPr>
        <w:pStyle w:val="Heading2"/>
      </w:pPr>
      <w:bookmarkStart w:id="536" w:name="chương-513-514-khai-quật-kho-báu-1"/>
      <w:bookmarkEnd w:id="536"/>
      <w:r>
        <w:t xml:space="preserve">514. Chương 513 + 514: Khai Quật Kho Báu</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513 + 514: Khai quật kho báu</w:t>
      </w:r>
    </w:p>
    <w:p>
      <w:pPr>
        <w:pStyle w:val="BodyText"/>
      </w:pPr>
      <w:r>
        <w:t xml:space="preserve">Nhóm Dịch: Tepga</w:t>
      </w:r>
    </w:p>
    <w:p>
      <w:pPr>
        <w:pStyle w:val="BodyText"/>
      </w:pPr>
      <w:r>
        <w:t xml:space="preserve">Nguồn: Vipvandan</w:t>
      </w:r>
    </w:p>
    <w:p>
      <w:pPr>
        <w:pStyle w:val="BodyText"/>
      </w:pPr>
      <w:r>
        <w:t xml:space="preserve">Vì những chiếc thùng trong hang đã để lâu ngày cho nên sẽ hư hại, mà vàng trong rương nhất định phải lấy ra đặt vào trong vali của mình, Trang Duệ biết một loại vali có thể gấp lại, hơn nữa còn có cả bánh xe, rất thích hợp để chứa vàng.</w:t>
      </w:r>
    </w:p>
    <w:p>
      <w:pPr>
        <w:pStyle w:val="BodyText"/>
      </w:pPr>
      <w:r>
        <w:t xml:space="preserve">Còn ba lô, Trang Duệ muốn dùng nó để đựng châu báu.</w:t>
      </w:r>
    </w:p>
    <w:p>
      <w:pPr>
        <w:pStyle w:val="BodyText"/>
      </w:pPr>
      <w:r>
        <w:t xml:space="preserve">Trang Duệ ngày đó còn chưa nhìn kỹ, nhưng ba mươi rương châu báu có thể là do Bành Phi dịch sai, vì nó chỉ là ba mươi cái hộp, hộp này cũng không lớn.</w:t>
      </w:r>
    </w:p>
    <w:p>
      <w:pPr>
        <w:pStyle w:val="BodyText"/>
      </w:pPr>
      <w:r>
        <w:t xml:space="preserve">Trang Duệ cũng không muốn giao số châu báu kia cho Hào Vinh, vì nó có nhiều thứ mang phong cách Myanmar, chỉ cần Hào Vinh nhìn qua là biết ngay.</w:t>
      </w:r>
    </w:p>
    <w:p>
      <w:pPr>
        <w:pStyle w:val="BodyText"/>
      </w:pPr>
      <w:r>
        <w:t xml:space="preserve">Cũng may nó cũng không có nhiều, lại không lớn, vì thế Trang Duệ chuẩn bị vài cái ba lô, hoàn toàn có thể đưa đi dễ dàng, mỗi người đeo một cái là xong.</w:t>
      </w:r>
    </w:p>
    <w:p>
      <w:pPr>
        <w:pStyle w:val="BodyText"/>
      </w:pPr>
      <w:r>
        <w:t xml:space="preserve">Đi vào một khu chợ lớn nhất thành phố, loại vali Trang Duệ nhìn trúng có thể gấp lại, được làm bằng vải bạt màu xanh, bên trong có một lớp da mỏng, dùng để đựng vàng lúc tam thời là cực kỳ thích hợp.</w:t>
      </w:r>
    </w:p>
    <w:p>
      <w:pPr>
        <w:pStyle w:val="BodyText"/>
      </w:pPr>
      <w:r>
        <w:t xml:space="preserve">Sau khi nghe nhân viên bán hàng giới thiệu thì mới biết rất nhiều người đến Vân Nam đổ thạch đều dùng loại vali này để đựng nguyên thạch, Trang Duệ hỏi thăm, nơi đây còn có năm mươi vali như vậy, thế là hắn thu mua sạch.</w:t>
      </w:r>
    </w:p>
    <w:p>
      <w:pPr>
        <w:pStyle w:val="BodyText"/>
      </w:pPr>
      <w:r>
        <w:t xml:space="preserve">Loại vali này cũng khá lớn, Trang Duệ ước lựng và cảm thấy một vali đựng được hai trăm thỏi vàng là không thành vấn đề. Những khối vàng kia cũng không nhỏ, Trang Duệ đã nhìn thấ rõ ràng, một khối nặng hai ba cân, có lẽ năm xưa vì muốn vận chuyển cho dễ dàng nên người ta mới nung chảy vàng nhỏ đúc thành lớn như vậy.</w:t>
      </w:r>
    </w:p>
    <w:p>
      <w:pPr>
        <w:pStyle w:val="BodyText"/>
      </w:pPr>
      <w:r>
        <w:t xml:space="preserve">Loại vali có thể gấp lại này cũng chiếm không gian không nhỏ, Trang Duệ rơi vào đường cùng chỉ có thể gọi điện thoại cho Bành Phi, để hắn tìm đặt một chiếc xe tải nhỏ.</w:t>
      </w:r>
    </w:p>
    <w:p>
      <w:pPr>
        <w:pStyle w:val="BodyText"/>
      </w:pPr>
      <w:r>
        <w:t xml:space="preserve">Đến tối khi chợ sắp đóng cửa thì Bành Phi chạy đến một chiếc xe tải nhỏ mà hàng ghế trước có thể ngồi bốn người, lúc này mới có thể nhét năm mươi vali vào trong thùng xe.</w:t>
      </w:r>
    </w:p>
    <w:p>
      <w:pPr>
        <w:pStyle w:val="BodyText"/>
      </w:pPr>
      <w:r>
        <w:t xml:space="preserve">Một đêm yên bình, bốn giờ sáng hôm sau bọn họ chạy xe đến biên giới Trung Quốc và Myanmar, Trang Duệ đã nhân được tọa độ của Âu Dương Lỗi, Bành Phi biết rõ địa phương này như trong lòng bàn tay, sau khi nhìn tọa độ thì cũng không cần xem bản đồ mà chạy xe đi ngay.</w:t>
      </w:r>
    </w:p>
    <w:p>
      <w:pPr>
        <w:pStyle w:val="BodyText"/>
      </w:pPr>
      <w:r>
        <w:t xml:space="preserve">Nhưng khi đến gần vị trí kia cả chục kilomet thì có vài trạm kiểm tra, thì ra nơi này đang tiến hành một đợt diễn tập quân sự quy mô nhỏ, những con đường đi vào nơi này đều có lính canh gác.</w:t>
      </w:r>
    </w:p>
    <w:p>
      <w:pPr>
        <w:pStyle w:val="BodyText"/>
      </w:pPr>
      <w:r>
        <w:t xml:space="preserve">Âu Dương Lỗi biết Trang Duệ chuẩn bị tiêu thụ trực tiếp bảy tấn vàng ở myanmar, thế nên hắn quang minh chính đại cho ra văn bản đưa lên cho các vị lãnh đạo quân ủy phê duyệt, nội dung chính là có một nhân sĩ trong nước muốn quyên tặng chút vàng, cần bộ đội phối hợp.</w:t>
      </w:r>
    </w:p>
    <w:p>
      <w:pPr>
        <w:pStyle w:val="BodyText"/>
      </w:pPr>
      <w:r>
        <w:t xml:space="preserve">Vì có Âu Dương Lỗi khởi xướng, vì vậy mà sự việc này do chính Âu Dương Lỗi phụ trách, cho nên mới có cuộc diễn tập nhỏ này.</w:t>
      </w:r>
    </w:p>
    <w:p>
      <w:pPr>
        <w:pStyle w:val="BodyText"/>
      </w:pPr>
      <w:r>
        <w:t xml:space="preserve">Trang Duệ báo ra mệnh lệnh mà Âu Dương Lỗi đã nói sẵn, thế nên đi đường thuận lợi, nhanh chóng đến đúng tọa độ.</w:t>
      </w:r>
    </w:p>
    <w:p>
      <w:pPr>
        <w:pStyle w:val="BodyText"/>
      </w:pPr>
      <w:r>
        <w:t xml:space="preserve">- Hừ, trực thăng lớn vậy sao?</w:t>
      </w:r>
    </w:p>
    <w:p>
      <w:pPr>
        <w:pStyle w:val="BodyText"/>
      </w:pPr>
      <w:r>
        <w:t xml:space="preserve">Khi còn chưa xuống xe, Lưu Xuyên từ xa nhìn thấy chiếc trực thăng phía trước thì đã kêu lên hưng phấn. Trước mặt mọi người là một bãi đất trống hơn trăm mét vuông, bốn phía là cỏ dại, một chiếc máy bay trực thăng đang đậu ở chỗ này.</w:t>
      </w:r>
    </w:p>
    <w:p>
      <w:pPr>
        <w:pStyle w:val="BodyText"/>
      </w:pPr>
      <w:r>
        <w:t xml:space="preserve">Chiếc máy bay trực thăng này thật sự là không nhỏ, lớn hơn gấp đôi chiếc máy bay mà Trang Duệ từng ngồi lên khi đến Myanmar, toàn thân màu xanh.</w:t>
      </w:r>
    </w:p>
    <w:p>
      <w:pPr>
        <w:pStyle w:val="BodyText"/>
      </w:pPr>
      <w:r>
        <w:t xml:space="preserve">Hai bên cabin vốn có hình lá cờ Trung Quốc, thế nhưng bây giờ bị bôi lên một lớp sơn đen, cực kỳ không phối hợp.</w:t>
      </w:r>
    </w:p>
    <w:p>
      <w:pPr>
        <w:pStyle w:val="BodyText"/>
      </w:pPr>
      <w:r>
        <w:t xml:space="preserve">Đây cũng là bất đắc dĩ, dù sao thì hành động của bọn họ cũng không quang minh chính đại, nếu như bị quân Myanmar phát hiện ra, nếu có đánh dấu thì còn có chút cơ hội quay về, nếu không thì bỏ mạng.</w:t>
      </w:r>
    </w:p>
    <w:p>
      <w:pPr>
        <w:pStyle w:val="BodyText"/>
      </w:pPr>
      <w:r>
        <w:t xml:space="preserve">Tất nhiên tỉ lệ phát hiện ra là tương đối thấp, vì biên giới Trung Quốc Myanmar cũng có ít quân đồn trú, cả hai phía đều không quá coi trọng, phía Trung Quốc thì chỉ tập trung sang biên giới với Ấn Độ mà thôi.</w:t>
      </w:r>
    </w:p>
    <w:p>
      <w:pPr>
        <w:pStyle w:val="BodyText"/>
      </w:pPr>
      <w:r>
        <w:t xml:space="preserve">- Loại trực thăng này ở trong nước cũng có rất ít, tiểu đội trưởng, anh lái hay tôi lái?</w:t>
      </w:r>
    </w:p>
    <w:p>
      <w:pPr>
        <w:pStyle w:val="BodyText"/>
      </w:pPr>
      <w:r>
        <w:t xml:space="preserve">Bành Phi dừng xe bên cạnh chiếc trực thăng rồi quay đầu hỏi Chu Thụy, vì chiếc xe này có thể ngồi bốn người, vì thế mà Chu Thụy với Hách Long và Bành Phi đêu phải ngồi chen chúc nhau.</w:t>
      </w:r>
    </w:p>
    <w:p>
      <w:pPr>
        <w:pStyle w:val="BodyText"/>
      </w:pPr>
      <w:r>
        <w:t xml:space="preserve">- Cậu lái đi, tôi đã nhiều năm chưa động vào, bây giờ cũng có chút ngượng tay...</w:t>
      </w:r>
    </w:p>
    <w:p>
      <w:pPr>
        <w:pStyle w:val="BodyText"/>
      </w:pPr>
      <w:r>
        <w:t xml:space="preserve">Chu Thụy biết rõ nếu so sánh về tố chất quân sự và kinh nghiệm sử dụng trang bị thì mình còn kém nhiều với Bành Phi, năm xưa khi hắn chuyển nghề thì Bành Phi cũng là người được công nhận là binh vương.</w:t>
      </w:r>
    </w:p>
    <w:p>
      <w:pPr>
        <w:pStyle w:val="BodyText"/>
      </w:pPr>
      <w:r>
        <w:t xml:space="preserve">Trang Duệ xuống xe và nói khẩu lệnh với một vị sĩ quan thượng úy đứng canh giữ bên cạnh máy bay, khẩu lệnh rất phức tạp, không phải là thiên vương đại bàng hổ báo này nọ, chỉ là một chuỗi tổ hộp giữa con số và chữ cái.</w:t>
      </w:r>
    </w:p>
    <w:p>
      <w:pPr>
        <w:pStyle w:val="BodyText"/>
      </w:pPr>
      <w:r>
        <w:t xml:space="preserve">Sau khi nghe Trang Duệ báo khẩu lệnh chính xác thì người sĩ quan cũng không xem giấy chứng nhận, trực tiếp giao máy bay trực thăng cho nhóm Trang Duệ, hơn nữa cũng nói ra những sắp xếp và lượng dầu có sẵn trên trực thăng.</w:t>
      </w:r>
    </w:p>
    <w:p>
      <w:pPr>
        <w:pStyle w:val="BodyText"/>
      </w:pPr>
      <w:r>
        <w:t xml:space="preserve">Có người sẽ cảm thấy làm vậy là quá dễ dàng, nhưng bộ đội là như thế, kỷ lậut nghiêm minh, cũng không lằng nhằng như cảnh sát địa phương, người nào từng đi lính đều biết, mệnh lệnh là mệnh lệnh, không có bất kỳ dư âm mặc cả nào.</w:t>
      </w:r>
    </w:p>
    <w:p>
      <w:pPr>
        <w:pStyle w:val="BodyText"/>
      </w:pPr>
      <w:r>
        <w:t xml:space="preserve">Trên máy bay trực thăng còn có nhiều thuốc nổ plastic, đây là yêu cầu đặc biệt của Trang Duệ, vì thời gian quá ngắn, hơn nữa trong nước cũng vì thời gian quá gấp lại khống chế hơi nghiêm, thế cho nên một người với bản lĩnh như Bành Phi cũng không thể chuẩn bị tốt. Cuối cùng Trang Duệ cũng chỉ có thể đưa ra yêu cầu với Âu Dương Lỗi, nếu không thì đám người cũng chẳng thể chạy đến và dùng xẻng xúc đất được.</w:t>
      </w:r>
    </w:p>
    <w:p>
      <w:pPr>
        <w:pStyle w:val="BodyText"/>
      </w:pPr>
      <w:r>
        <w:t xml:space="preserve">Vị thượng úy giao máy bay trực thăng cho nhóm Trang Duệ xong thì rời đi, hắn được lệnh sau hai mươi bốn tiếng sẽ quay lại, còn chiếc máy bay trực thăng được sử dụng làm gì, ai lái, đây không phải là chuyện hắn cần quan tâm.</w:t>
      </w:r>
    </w:p>
    <w:p>
      <w:pPr>
        <w:pStyle w:val="BodyText"/>
      </w:pPr>
      <w:r>
        <w:t xml:space="preserve">Đám người đưa ba lô và vali lên máy bay, sau đó Bành Phi ngồi vào ghế lái, chậm rãi phát động máy bay, chậm rãi bay lên không.</w:t>
      </w:r>
    </w:p>
    <w:p>
      <w:pPr>
        <w:pStyle w:val="BodyText"/>
      </w:pPr>
      <w:r>
        <w:t xml:space="preserve">Tất cả khoang cửa trên máy bay được đóng chặt, âm thanh tiếng cánh quạt bên ngoài cũng nhỏ hơn, cũng không giống như chiếc máy bay trước đó Trang Duệ được sử dụng ở Myanmar. nguồn (.)</w:t>
      </w:r>
    </w:p>
    <w:p>
      <w:pPr>
        <w:pStyle w:val="BodyText"/>
      </w:pPr>
      <w:r>
        <w:t xml:space="preserve">- Sướng, đúng là quá sướng, Mộc Đầu, thì ra tiểu tửu cậu lại có cuộc sống kích thích như thế. Không được, tôi cũng muốn đến sống ở Bắc Kinh, coi như chuyển vào trong tứ hợp viện của cậu, sau này cùng đi đùa nghịch với cậu...</w:t>
      </w:r>
    </w:p>
    <w:p>
      <w:pPr>
        <w:pStyle w:val="BodyText"/>
      </w:pPr>
      <w:r>
        <w:t xml:space="preserve">Lưu Xuyên lần đầu tiên được đi máy bay trực thăng, hắn khoa chân múa tay vui sướng trong trực thăng, hắn hối hận vì không mang theo cameras, nếu không thì chụp vài tấm hình cũng uy phong lẫm liệt.</w:t>
      </w:r>
    </w:p>
    <w:p>
      <w:pPr>
        <w:pStyle w:val="BodyText"/>
      </w:pPr>
      <w:r>
        <w:t xml:space="preserve">- Sướng cái con khỉ, vợ cậu cho đến Bắc Kinh sao?</w:t>
      </w:r>
    </w:p>
    <w:p>
      <w:pPr>
        <w:pStyle w:val="BodyText"/>
      </w:pPr>
      <w:r>
        <w:t xml:space="preserve">Trang Duệ tức giận trừng mắt nhìn Lưu Xuyên, sớm biết vậy thì cho tên này ở nhà, thậm chí nói Âu Dương Lỗi cho đến một chiếc máy bay trực thăng cực kém, cho tên kia nếm trải tư vị xóc nảy.</w:t>
      </w:r>
    </w:p>
    <w:p>
      <w:pPr>
        <w:pStyle w:val="BodyText"/>
      </w:pPr>
      <w:r>
        <w:t xml:space="preserve">Bành Phi lái máy bay trực thăng dọc theo vùng giúp ranh với vùng núi Dã Nhân Sơn, bay vào trong địa phận Myanmar, rừng rậm xuất hiện trong mắt Trang Duệ, hắn nhìn thấy khung cảnh quen thuộc bên dưới mà không khỏi sờ vai trái, nơi đó vẫn còn đau.</w:t>
      </w:r>
    </w:p>
    <w:p>
      <w:pPr>
        <w:pStyle w:val="BodyText"/>
      </w:pPr>
      <w:r>
        <w:t xml:space="preserve">- Tiểu đội trưởng, anh giúp tôi tìm địa điểm...</w:t>
      </w:r>
    </w:p>
    <w:p>
      <w:pPr>
        <w:pStyle w:val="BodyText"/>
      </w:pPr>
      <w:r>
        <w:t xml:space="preserve">Sau hai giờ bay thì chiếc máy bay trực thăng đã đến sườn núi chứa kho báu, may mà chỗ này cũng không có cây lớn, miễn cưỡng có thể hạ cánh.</w:t>
      </w:r>
    </w:p>
    <w:p>
      <w:pPr>
        <w:pStyle w:val="BodyText"/>
      </w:pPr>
      <w:r>
        <w:t xml:space="preserve">Cánh quạt sinh ra những con gió lớn thổi lá vàng và cát đá trên sườn núi bay tứ tán, vài phút sau chiếc máy bay hạ cánh xuống.</w:t>
      </w:r>
    </w:p>
    <w:p>
      <w:pPr>
        <w:pStyle w:val="BodyText"/>
      </w:pPr>
      <w:r>
        <w:t xml:space="preserve">Lúc này trên đầu Bành Phi đầy những hạt mồ hôi như hạt đậu, phải biết rằng lái máy bay ở vùng núi là một khảo nghiệm cho bất kỳ phi công nào.</w:t>
      </w:r>
    </w:p>
    <w:p>
      <w:pPr>
        <w:pStyle w:val="BodyText"/>
      </w:pPr>
      <w:r>
        <w:t xml:space="preserve">Trang Duệ nhìn ra bên ngoài, chỗ này không thể nào liên lạc với bành phi, chỉ có thể lấy vàng ra, lại trực tiếp đi đến mỏ nguyên thạch, tin chắc Hào Vinh đã sắp xếp người đón sẵn.</w:t>
      </w:r>
    </w:p>
    <w:p>
      <w:pPr>
        <w:pStyle w:val="BodyText"/>
      </w:pPr>
      <w:r>
        <w:t xml:space="preserve">Vài người xuống máy bay, ai cũng cầm xẻng công binh dọn sạch cỏ nơi vị trí hang động theo lời Trang Duệ, Bành Phi xem xét độ cao của sơn động mà đặt thuốc nổ ở bốn phía.</w:t>
      </w:r>
    </w:p>
    <w:p>
      <w:pPr>
        <w:pStyle w:val="BodyText"/>
      </w:pPr>
      <w:r>
        <w:t xml:space="preserve">- Ầm!</w:t>
      </w:r>
    </w:p>
    <w:p>
      <w:pPr>
        <w:pStyle w:val="BodyText"/>
      </w:pPr>
      <w:r>
        <w:t xml:space="preserve">Một tiếng nổ lớn vang lên, đất đá văng tứ tán, những âm thanh rào rào chợt vang lên sau đó, đá bắn lên thân trực thăng, xuất hiện vài vết nước lớn.</w:t>
      </w:r>
    </w:p>
    <w:p>
      <w:pPr>
        <w:pStyle w:val="BodyText"/>
      </w:pPr>
      <w:r>
        <w:t xml:space="preserve">Sau khi tro bụi tán đi, mộit cái động cao hơn mét xuất hiện trước mặt mọi người, Lưu Xuyên thật sự ngây ngốc nhưng lại là kẻ cầm xẻng phóng lên đầu tiên, chạy thẳng về phía cửa hang. Bành Phi cũng không kịp giữ Lưu Xuyên, chỉ có thể hô lên:</w:t>
      </w:r>
    </w:p>
    <w:p>
      <w:pPr>
        <w:pStyle w:val="BodyText"/>
      </w:pPr>
      <w:r>
        <w:t xml:space="preserve">- Đợi lát nữa hãy vào, cái động kia đã đóng lại quá lâu, cần phải chờ nó thông khí đã...</w:t>
      </w:r>
    </w:p>
    <w:p>
      <w:pPr>
        <w:pStyle w:val="BodyText"/>
      </w:pPr>
      <w:r>
        <w:t xml:space="preserve">- Con bà nó, rắn gì mà lớn thế...</w:t>
      </w:r>
    </w:p>
    <w:p>
      <w:pPr>
        <w:pStyle w:val="BodyText"/>
      </w:pPr>
      <w:r>
        <w:t xml:space="preserve">Bành Phi còn chưa dứt lời thì Lưu Xuyên đã té đái chạy về, hắn chỉ tay vào cửa hang, bộ dạng bị dọa sợ vỡ mật.</w:t>
      </w:r>
    </w:p>
    <w:p>
      <w:pPr>
        <w:pStyle w:val="BodyText"/>
      </w:pPr>
      <w:r>
        <w:t xml:space="preserve">Con rắn Myanmar trước kia Trang Duệ thấy đang đung đưa bò ra khỏi hang, hình như cũng bị ảnh hưởng sau vụ nổ, nó đi loang quanh hang một lúc, sau đó mới chậm rãi bò vào bụi cỏ.</w:t>
      </w:r>
    </w:p>
    <w:p>
      <w:pPr>
        <w:pStyle w:val="BodyText"/>
      </w:pPr>
      <w:r>
        <w:t xml:space="preserve">Hang động này cũng không lớn, dài hai chục mét, sau khi mất một giờ mới có thể dọn hết đá vụn quanh cửa hang, Bành Phi cầm đèn pin đi đầu tiên, nhóm người nối đuôi nhau đi vào, Chu Thụy ở bên ngoài cảnh giới.</w:t>
      </w:r>
    </w:p>
    <w:p>
      <w:pPr>
        <w:pStyle w:val="BodyText"/>
      </w:pPr>
      <w:r>
        <w:t xml:space="preserve">- Khụ...Khụ, trong này đều là vàng sao?</w:t>
      </w:r>
    </w:p>
    <w:p>
      <w:pPr>
        <w:pStyle w:val="BodyText"/>
      </w:pPr>
      <w:r>
        <w:t xml:space="preserve">Sau khi nhóm người đi vào trong hang thì bụi trên vách rơi xuống mù mịt, Lưu Xuyên bị sặc, liên tục há miệng ho khan.</w:t>
      </w:r>
    </w:p>
    <w:p>
      <w:pPr>
        <w:pStyle w:val="BodyText"/>
      </w:pPr>
      <w:r>
        <w:t xml:space="preserve">Hang này đã được cải tạo, tuy không dài nhưng bên trong khá rộng, ba bón người đứng có thể còn không gian, cuối động có hơn mười cái thúng sắt.</w:t>
      </w:r>
    </w:p>
    <w:p>
      <w:pPr>
        <w:pStyle w:val="BodyText"/>
      </w:pPr>
      <w:r>
        <w:t xml:space="preserve">Mỗi thùng sắt đều như nhau, dài hai mét, ột mét, không hoàn toàn làm bằng sắt, có vài chỗ tiếp nối làm bằng gỗ, hai cái thùng xếp lên nhau cũng cao hơn hai mét.</w:t>
      </w:r>
    </w:p>
    <w:p>
      <w:pPr>
        <w:pStyle w:val="BodyText"/>
      </w:pPr>
      <w:r>
        <w:t xml:space="preserve">Mỗi chiếc thùng đều có giấy niêm phong, nhưng chỉ còn lại dấu vết, tất cả đã hóa thành bụi, miễn cưỡng có thể thấy lờ mờ.</w:t>
      </w:r>
    </w:p>
    <w:p>
      <w:pPr>
        <w:pStyle w:val="BodyText"/>
      </w:pPr>
      <w:r>
        <w:t xml:space="preserve">Trên mỗi chiếc thùng còn có một ổ khóa bằng sắt, dấu vết hoen rỉ loang lổ.</w:t>
      </w:r>
    </w:p>
    <w:p>
      <w:pPr>
        <w:pStyle w:val="BodyText"/>
      </w:pPr>
      <w:r>
        <w:t xml:space="preserve">- Lưu Xuyên, đừng, nên cẩn thận.</w:t>
      </w:r>
    </w:p>
    <w:p>
      <w:pPr>
        <w:pStyle w:val="BodyText"/>
      </w:pPr>
      <w:r>
        <w:t xml:space="preserve">Lưu Xuyên cầm xẻng đập vào ổ khóa hoen rỉ, vì vậy mà hai chiếc rương chất lên nhau chợt vỡ ra.</w:t>
      </w:r>
    </w:p>
    <w:p>
      <w:pPr>
        <w:pStyle w:val="BodyText"/>
      </w:pPr>
      <w:r>
        <w:t xml:space="preserve">Những thỏi màng lóe mắt to như bàn tay ào ào rơi xuống đầu Lưu Xuyên.</w:t>
      </w:r>
    </w:p>
    <w:p>
      <w:pPr>
        <w:pStyle w:val="Compact"/>
      </w:pPr>
      <w:r>
        <w:t xml:space="preserve">truyện copy từ</w:t>
      </w:r>
      <w:r>
        <w:br w:type="textWrapping"/>
      </w:r>
      <w:r>
        <w:br w:type="textWrapping"/>
      </w:r>
    </w:p>
    <w:p>
      <w:pPr>
        <w:pStyle w:val="Heading2"/>
      </w:pPr>
      <w:bookmarkStart w:id="537" w:name="chương-515-giao-dịch-cổ-phầnp1."/>
      <w:bookmarkEnd w:id="537"/>
      <w:r>
        <w:t xml:space="preserve">515. Chương 515 : Giao Dịch Cổ Phần(p1).</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515: Giao dịch cổ phần(p1).</w:t>
      </w:r>
    </w:p>
    <w:p>
      <w:pPr>
        <w:pStyle w:val="BodyText"/>
      </w:pPr>
      <w:r>
        <w:t xml:space="preserve">Nhóm Dịch: Tepga</w:t>
      </w:r>
    </w:p>
    <w:p>
      <w:pPr>
        <w:pStyle w:val="BodyText"/>
      </w:pPr>
      <w:r>
        <w:t xml:space="preserve">Nguồn: vipvanda</w:t>
      </w:r>
    </w:p>
    <w:p>
      <w:pPr>
        <w:pStyle w:val="BodyText"/>
      </w:pPr>
      <w:r>
        <w:t xml:space="preserve">Bấm nút "Thu gọn" để thu gọn nội dungThu gọn</w:t>
      </w:r>
    </w:p>
    <w:p>
      <w:pPr>
        <w:pStyle w:val="BodyText"/>
      </w:pPr>
      <w:r>
        <w:t xml:space="preserve">Dù nói kim ngọc mãn đường là ước mơ nguyện vọng tha thiết trong lòng mỗi người, nhưng nếu bị những khối vàng như bàn tay trẻ con gõ lên đầu thì tất nhiên sẽ chẳng vui sướng gì.</w:t>
      </w:r>
    </w:p>
    <w:p>
      <w:pPr>
        <w:pStyle w:val="BodyText"/>
      </w:pPr>
      <w:r>
        <w:t xml:space="preserve">Dù trước khi thùng vàng vỡ ra thì Bành Phi đã nhắc nhở Lưu Xuyên, hơn nữa còn kéo Lưu Xuyên ra, thế nhưng vẫn không may bị một cục vàng nện vào đầu, máu tươi tóe ra.</w:t>
      </w:r>
    </w:p>
    <w:p>
      <w:pPr>
        <w:pStyle w:val="BodyText"/>
      </w:pPr>
      <w:r>
        <w:t xml:space="preserve">- Hừ, cái quái gì thế này, vàng hay là bom vậy?</w:t>
      </w:r>
    </w:p>
    <w:p>
      <w:pPr>
        <w:pStyle w:val="BodyText"/>
      </w:pPr>
      <w:r>
        <w:t xml:space="preserve">Máu tươi chảy cả vào miệng, Lưu Xuyên kêu lên, sau đó lấy tay lau, toàn là máu tươi.</w:t>
      </w:r>
    </w:p>
    <w:p>
      <w:pPr>
        <w:pStyle w:val="BodyText"/>
      </w:pPr>
      <w:r>
        <w:t xml:space="preserve">- Đi ra ngoài, trước tiên lui ra, Bành Phi, băng bó cho Đại Xuyên...</w:t>
      </w:r>
    </w:p>
    <w:p>
      <w:pPr>
        <w:pStyle w:val="BodyText"/>
      </w:pPr>
      <w:r>
        <w:t xml:space="preserve">Trang Duệ thấy trong hang chợt bề bộn thì không khỏi hối hận khi đưa Lưu Xuyên đến chỗ này, chuyện đứng đắn thì làm không xong nhưng làm loạn thì rất giỏi.</w:t>
      </w:r>
    </w:p>
    <w:p>
      <w:pPr>
        <w:pStyle w:val="BodyText"/>
      </w:pPr>
      <w:r>
        <w:t xml:space="preserve">May mà trán Lưu Xuyên chỉ có một vết thương nhỏ, cũng không cần băng bó, Bành Phi lấy ra một chai nước khoáng rửa vết thương, lại dùng băng cá nhân dán lên, cũng không có gì trở lại.</w:t>
      </w:r>
    </w:p>
    <w:p>
      <w:pPr>
        <w:pStyle w:val="BodyText"/>
      </w:pPr>
      <w:r>
        <w:t xml:space="preserve">Khi Lưu Xuyên trị liệu miệng vết thương thì Trang Duệ đưa mắt đánh giá khối vàng trong tay, là một khối vàng mà hắn thuận tay cầm theo khi đi ra khỏi hang.</w:t>
      </w:r>
    </w:p>
    <w:p>
      <w:pPr>
        <w:pStyle w:val="BodyText"/>
      </w:pPr>
      <w:r>
        <w:t xml:space="preserve">Khối vàng này chỉ có bốn năm centimet, rộng hai centimet, tuy khá nhỏ nhưng lại nặng trịch, bùng ra ánh sáng chói mắt dưới mặt trời.</w:t>
      </w:r>
    </w:p>
    <w:p>
      <w:pPr>
        <w:pStyle w:val="BodyText"/>
      </w:pPr>
      <w:r>
        <w:t xml:space="preserve">Trang Duệ đoán khối vàng này phải là một ngàn gam, tương tương một ký, tuy trước đó hắn biết tỷ trọng của vàng là rất lớn, nhưng hắn không ngờ chỉ một khối vàng như thế này đã nặng như thế.</w:t>
      </w:r>
    </w:p>
    <w:p>
      <w:pPr>
        <w:pStyle w:val="BodyText"/>
      </w:pPr>
      <w:r>
        <w:t xml:space="preserve">- Hình như không giống với những khối vàng lớn mà mình thấy trước đó.</w:t>
      </w:r>
    </w:p>
    <w:p>
      <w:pPr>
        <w:pStyle w:val="BodyText"/>
      </w:pPr>
      <w:r>
        <w:t xml:space="preserve">Trang Duệ thật sự có chút nghi ngờ, ngày đó mình thấy những khối vàng rất lớn, nghĩ đến đây hắn không khỏi nghiêng đầu dùng linh khí nhìn vào xem xét lại.</w:t>
      </w:r>
    </w:p>
    <w:p>
      <w:pPr>
        <w:pStyle w:val="BodyText"/>
      </w:pPr>
      <w:r>
        <w:t xml:space="preserve">- Thì ra là như vậy...</w:t>
      </w:r>
    </w:p>
    <w:p>
      <w:pPr>
        <w:pStyle w:val="BodyText"/>
      </w:pPr>
      <w:r>
        <w:t xml:space="preserve">Trang Duệ quan sát kỹ càng mới hiểu ra, thì ra những khối vàng lớn được xếp lại từ những khối vàng nhỏ, nếu chợt nhìn qua thì giống như đó là một khối vàng lớn vậy.</w:t>
      </w:r>
    </w:p>
    <w:p>
      <w:pPr>
        <w:pStyle w:val="BodyText"/>
      </w:pPr>
      <w:r>
        <w:t xml:space="preserve">Hơn nữa trong thùng cũng không phải đều là vàng, trong một cái rương cao bằng nửa người có hơn phân nửa là giá gỗ, vàng được xếp đặt ở bên trong.</w:t>
      </w:r>
    </w:p>
    <w:p>
      <w:pPr>
        <w:pStyle w:val="BodyText"/>
      </w:pPr>
      <w:r>
        <w:t xml:space="preserve">- Con bà nó, sao lại có nhiều giá gỗ như vậy?</w:t>
      </w:r>
    </w:p>
    <w:p>
      <w:pPr>
        <w:pStyle w:val="BodyText"/>
      </w:pPr>
      <w:r>
        <w:t xml:space="preserve">Trang Duệ ở bên này nhìn vào trong thì trong hang truyền ra tiếng kêu của Lưu Xuyên, ngay sau đó tên này từ trong hang chạy ra, lòng bàn tay bị một miếng dằm nhỏ đâm vào, muốn chạy ra ánh sáng để lấy miếng dằm ra.</w:t>
      </w:r>
    </w:p>
    <w:p>
      <w:pPr>
        <w:pStyle w:val="BodyText"/>
      </w:pPr>
      <w:r>
        <w:t xml:space="preserve">- Tiểu tử cậu đừng đi vào, những giá gỗ kia dùng để chịu lực, vì tỉ trọng của vàng với kim loại là rất lớn, phải xếp đặt như vậy mới có thể mang đi, nếu đặt tất cả vào trong rương mà không có giá gỗ, sợ rằng chẳng có cần cẩu nào đưa lên được.</w:t>
      </w:r>
    </w:p>
    <w:p>
      <w:pPr>
        <w:pStyle w:val="BodyText"/>
      </w:pPr>
      <w:r>
        <w:t xml:space="preserve">Trang Duệ cũng đã suy xét cẩn thận những nguyên nhân vấn đề, lúc này hắn đứng dậy đi lên máy bay lấy vài chiếc vali, lại cùng Bành Phi và Hách Long đi vào trong hang.</w:t>
      </w:r>
    </w:p>
    <w:p>
      <w:pPr>
        <w:pStyle w:val="BodyText"/>
      </w:pPr>
      <w:r>
        <w:t xml:space="preserve">Sau khi đi vào hang thì Bành Phi lấy hai chiếc đèn ánh sáng mạnh đặt lên vách động, lúc này trong hang chợt sáng rực lên.</w:t>
      </w:r>
    </w:p>
    <w:p>
      <w:pPr>
        <w:pStyle w:val="BodyText"/>
      </w:pPr>
      <w:r>
        <w:t xml:space="preserve">- Không được, mỗi vali chỉ được đặt vào một trăm thỏi, nếu không sẽ rất nặng...</w:t>
      </w:r>
    </w:p>
    <w:p>
      <w:pPr>
        <w:pStyle w:val="BodyText"/>
      </w:pPr>
      <w:r>
        <w:t xml:space="preserve">Trang Duệ khi thu dọn vàng thì kiểm tra số lượng, khi đặt vào vali một trăm thỏi vàng, hắn thử nhấc lên, căn bản không thể động.</w:t>
      </w:r>
    </w:p>
    <w:p>
      <w:pPr>
        <w:pStyle w:val="BodyText"/>
      </w:pPr>
      <w:r>
        <w:t xml:space="preserve">Mỗi khối vàng nặng một ký, một trăm khối là trăm ký, nếu vượt quá trọng lượng này thì vali sẽ bị rách toạc ra.</w:t>
      </w:r>
    </w:p>
    <w:p>
      <w:pPr>
        <w:pStyle w:val="BodyText"/>
      </w:pPr>
      <w:r>
        <w:t xml:space="preserve">- Vàng này có gì là tốt chứ?</w:t>
      </w:r>
    </w:p>
    <w:p>
      <w:pPr>
        <w:pStyle w:val="BodyText"/>
      </w:pPr>
      <w:r>
        <w:t xml:space="preserve">Trang Duệ ngồi trên vali vàng có chút bất đắc dĩ, khi mới đầu thấy vàng thì rất hưng phấn, bây giờ hắn lại cảm thấy không thuận tiện. Thứ này không thể ăn hay uống được, mang theo cũng không tiện, sao lại đáng giá như thế?</w:t>
      </w:r>
    </w:p>
    <w:p>
      <w:pPr>
        <w:pStyle w:val="BodyText"/>
      </w:pPr>
      <w:r>
        <w:t xml:space="preserve">Thật sự là làm khó người cổ đại, mỗi ngày ra ngoài đều mang theo một túi kim loại, nào có thuận tiện bằng mang chi phiếu vào lúc này?</w:t>
      </w:r>
    </w:p>
    <w:p>
      <w:pPr>
        <w:pStyle w:val="BodyText"/>
      </w:pPr>
      <w:r>
        <w:t xml:space="preserve">- Đừng nhìn tôi, di chuyển đi thôi...</w:t>
      </w:r>
    </w:p>
    <w:p>
      <w:pPr>
        <w:pStyle w:val="BodyText"/>
      </w:pPr>
      <w:r>
        <w:t xml:space="preserve">Thấy Bành Phi và Chu Thụy đều nhìn mình chờ quyết định, Trang Duệ đứng lên kéo vali ra ngoài, may mà mặt đất trong hang khá phẳng, nếu không muốn khiêng vàng ra cũng mệt chết người.</w:t>
      </w:r>
    </w:p>
    <w:p>
      <w:pPr>
        <w:pStyle w:val="BodyText"/>
      </w:pPr>
      <w:r>
        <w:t xml:space="preserve">Lưu Xuyên sau hai lần chịu thiệt thì cũng không tiếp tục vào hang, hắn đứng canh giữ ben cạnh trực thăng, cùng Hách Long và nhóm Trang Duệ đưa vang lên máy bay. Chỉ là khi chuyển mười vali lên máy bay thì hắn thật sự mệt mỏi khó chịu nổi.</w:t>
      </w:r>
    </w:p>
    <w:p>
      <w:pPr>
        <w:pStyle w:val="BodyText"/>
      </w:pPr>
      <w:r>
        <w:t xml:space="preserve">Tuy chỉ là đưa vàng từ mặt đất lên máy bay, độ cao chỉ vài thước, nhưng mỗi thùng vàng nặng hai trăm ký, đừng nói là Lưu Xuyên, ngay cả Hách Long cũng cảm thấy ăn không tiêu.</w:t>
      </w:r>
    </w:p>
    <w:p>
      <w:pPr>
        <w:pStyle w:val="BodyText"/>
      </w:pPr>
      <w:r>
        <w:t xml:space="preserve">Trang Duệ kéo một vali vàng đến bên cạnh máy bay trực thăng rồi nói với Hách Long:</w:t>
      </w:r>
    </w:p>
    <w:p>
      <w:pPr>
        <w:pStyle w:val="BodyText"/>
      </w:pPr>
      <w:r>
        <w:t xml:space="preserve">- Anh Hách, anh và Đại Xuyên vào trong hang kéo vali ra, tôi và Bành Phi đến chuyển lên máy bay...</w:t>
      </w:r>
    </w:p>
    <w:p>
      <w:pPr>
        <w:pStyle w:val="BodyText"/>
      </w:pPr>
      <w:r>
        <w:t xml:space="preserve">- Ông chủ, không sao, để Đại Xuyên vào thôi, tôi còn có thể chống đỡ được...</w:t>
      </w:r>
    </w:p>
    <w:p>
      <w:pPr>
        <w:pStyle w:val="BodyText"/>
      </w:pPr>
      <w:r>
        <w:t xml:space="preserve">- À, anh Trang, vai trái anh còn bị thương, không chịu được lực mạnh, hai anh vào vận chuyển vali đi, tôi sẽ chuyển lên máy bay cho...</w:t>
      </w:r>
    </w:p>
    <w:p>
      <w:pPr>
        <w:pStyle w:val="BodyText"/>
      </w:pPr>
      <w:r>
        <w:t xml:space="preserve">Bành Phi cũng đi đến, tiểu tử này thật sự rất mạnh, dù là cả trăm ký nhưng chỉ cần cúi người xuống dùng hai tay là nhấc bổng lên máy bay.</w:t>
      </w:r>
    </w:p>
    <w:p>
      <w:pPr>
        <w:pStyle w:val="BodyText"/>
      </w:pPr>
      <w:r>
        <w:t xml:space="preserve">Trang Duệ mua tổng cộng năm mươi vali, bây giờ mới chỉ vận chuyển được sáu tấn vàng, trong hang còn sáu rương vàng, nhưng hai rương cuối thì là phỉ thúy.</w:t>
      </w:r>
    </w:p>
    <w:p>
      <w:pPr>
        <w:pStyle w:val="BodyText"/>
      </w:pPr>
      <w:r>
        <w:t xml:space="preserve">Cuối cùng cũng không còn cách nào khác, vàng được đặt đầy khoang máy bay, lúc này tất cả vàng đã được vận chuyển ra ngoài.</w:t>
      </w:r>
    </w:p>
    <w:p>
      <w:pPr>
        <w:pStyle w:val="BodyText"/>
      </w:pPr>
      <w:r>
        <w:t xml:space="preserve">- Chết mệt, đúng là chết mệt mất, Mộc Đầu, lần sau những chuyện thế này đừng gọi tôi nữa nhé...</w:t>
      </w:r>
    </w:p>
    <w:p>
      <w:pPr>
        <w:pStyle w:val="BodyText"/>
      </w:pPr>
      <w:r>
        <w:t xml:space="preserve">Sau khi vận chuyển hết vàng thì Lưu Xuyên nằm giang tay giang chân nơi sườn núi, làm tiểu nhị vận chuyển hàng cũng không phải dễ dàng gì, ít nhất cũng phải bỏ vàng vào vali rồi kéo đi, trong nhóm người ở đây thì Lưu Xuyên là có thể chất kém cỏi nhất, tất nhiên sẽ mệt đến mức không muốn động đậy ngón tay.</w:t>
      </w:r>
    </w:p>
    <w:p>
      <w:pPr>
        <w:pStyle w:val="BodyText"/>
      </w:pPr>
      <w:r>
        <w:t xml:space="preserve">- Thế này cũng coi như đáng đời, ai bảo dùng quá nhiều sức trên giường...</w:t>
      </w:r>
    </w:p>
    <w:p>
      <w:pPr>
        <w:pStyle w:val="BodyText"/>
      </w:pPr>
      <w:r>
        <w:t xml:space="preserve">- Cút sang một bên...</w:t>
      </w:r>
    </w:p>
    <w:p>
      <w:pPr>
        <w:pStyle w:val="BodyText"/>
      </w:pPr>
      <w:r>
        <w:t xml:space="preserve">Lưu Xuyên cũng không còn sức lực để đấu võ mồm, nhưng hắn thật sự cảm thấy kỳ quái, sao lúc này Trang Duệ lại khỏe như vậy?</w:t>
      </w:r>
    </w:p>
    <w:p>
      <w:pPr>
        <w:pStyle w:val="BodyText"/>
      </w:pPr>
      <w:r>
        <w:t xml:space="preserve">Trang Duệ cười đi qua bên cạnh Lưu Xuyên, trong hang động còn có hai rương châu báu hắn chưa dọn ra, bây giờ hắn và nhóm Bành Phi đi vào bỏ tất cả châu báu vào trong ba lô, như vậy mới coi như xong tất cả.</w:t>
      </w:r>
    </w:p>
    <w:p>
      <w:pPr>
        <w:pStyle w:val="BodyText"/>
      </w:pPr>
      <w:r>
        <w:t xml:space="preserve">Nhưng trong quá trình vận chuyển châu báu thì Trang Duệ thật sự có chút bức bối, trong số châu báu, nhìn vào công nghệ tạo hình và chất ngọc thì căn bản có rất ít phỉ thúy, phần lớn là ngọc mềm của Trung Quốc, thậm chí còn có cả mã não và kê huyết thạch, cũng coi như sản phẩm lâu năm.</w:t>
      </w:r>
    </w:p>
    <w:p>
      <w:pPr>
        <w:pStyle w:val="BodyText"/>
      </w:pPr>
      <w:r>
        <w:t xml:space="preserve">Mặt khác còn có vài ly rượu được chế tạo từ vàng và ngọc mềm, hắn thậm chí còn thấy một cái ly ngọc có sáu màu thấm, thứ này dù là trong nước cũng cực kỳ khó gặp.</w:t>
      </w:r>
    </w:p>
    <w:p>
      <w:pPr>
        <w:pStyle w:val="BodyText"/>
      </w:pPr>
      <w:r>
        <w:t xml:space="preserve">Tuy thời gian cấp bách không thể xem xét cẩn thận nhưng những thứ này cũng không phải xuất phát từ Myanmar, Trang Duệ thầm nghĩ chẳng lẽ thứ này được cướp từ Trung Quốc rồi đưa sang Myanmar.</w:t>
      </w:r>
    </w:p>
    <w:p>
      <w:pPr>
        <w:pStyle w:val="BodyText"/>
      </w:pPr>
      <w:r>
        <w:t xml:space="preserve">Thật ra đây cũng là những chuyện dễ hiểu, ở những vùng mà phỉ thúy có thể được nhặt ngay từ trên mặt đất thì tất nhiên không được người ta quá coi trọng, đám thổ hoàng đế ở Myanmar năm xưa lại thích ngọc mềm đến từ Trung Quốc, thậm chí là những vật phẩm vàng bạc hay ngọc thạch khác.</w:t>
      </w:r>
    </w:p>
    <w:p>
      <w:pPr>
        <w:pStyle w:val="Compact"/>
      </w:pPr>
      <w:r>
        <w:br w:type="textWrapping"/>
      </w:r>
      <w:r>
        <w:br w:type="textWrapping"/>
      </w:r>
    </w:p>
    <w:p>
      <w:pPr>
        <w:pStyle w:val="Heading2"/>
      </w:pPr>
      <w:bookmarkStart w:id="538" w:name="chương-516-lễ-vật."/>
      <w:bookmarkEnd w:id="538"/>
      <w:r>
        <w:t xml:space="preserve">516. Chương 516 : Lễ Vật.</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516: Lễ vật.</w:t>
      </w:r>
    </w:p>
    <w:p>
      <w:pPr>
        <w:pStyle w:val="BodyText"/>
      </w:pPr>
      <w:r>
        <w:t xml:space="preserve">Nhóm Dịch: Tepga</w:t>
      </w:r>
    </w:p>
    <w:p>
      <w:pPr>
        <w:pStyle w:val="BodyText"/>
      </w:pPr>
      <w:r>
        <w:t xml:space="preserve">Nguồn: vipvanda</w:t>
      </w:r>
    </w:p>
    <w:p>
      <w:pPr>
        <w:pStyle w:val="BodyText"/>
      </w:pPr>
      <w:r>
        <w:t xml:space="preserve">Bấm nút "Thu gọn" để thu gọn nội dungThu gọn</w:t>
      </w:r>
    </w:p>
    <w:p>
      <w:pPr>
        <w:pStyle w:val="BodyText"/>
      </w:pPr>
      <w:r>
        <w:t xml:space="preserve">- Yên tâm đi, cậu Trang, cậu không cần mời thì tôi cũng phải đi, đúng rồi, lần này cậu đến tôi cũng chuẩn bị chút lễ vật...</w:t>
      </w:r>
    </w:p>
    <w:p>
      <w:pPr>
        <w:pStyle w:val="BodyText"/>
      </w:pPr>
      <w:r>
        <w:t xml:space="preserve">Hào Vinh đi đến cửa căn nhà gỗ, sau đó vẫy tay ra bên ngoài, một người thanh niên đưa đến một bao lớn giống như đựng ga bọc giường, hắn đi vào trong nhà.</w:t>
      </w:r>
    </w:p>
    <w:p>
      <w:pPr>
        <w:pStyle w:val="BodyText"/>
      </w:pPr>
      <w:r>
        <w:t xml:space="preserve">- Cậu Trang, hai tấm da hổ này một cho Âu Dương lão gia tử, một cho bác gái ở nhà, Bắc Kinh thời tiết lạnh, mùa đông mà đắp chăn da hổ thì thật sự rất tốt cho sức khỏe...</w:t>
      </w:r>
    </w:p>
    <w:p>
      <w:pPr>
        <w:pStyle w:val="BodyText"/>
      </w:pPr>
      <w:r>
        <w:t xml:space="preserve">Mở bao ra thì thấy hai tấm da hổ, Hào Vinh mở hai tấm da ra đã chiếm hơn phân nửa không gian trong phòng. Hai tấm da hổ dài hơn hai thước, rộng hơn một thước, trên trán còn có chữ Vương rất lớn, thật sự tác động mạnh vào thị giác của Trang Duệ.</w:t>
      </w:r>
    </w:p>
    <w:p>
      <w:pPr>
        <w:pStyle w:val="BodyText"/>
      </w:pPr>
      <w:r>
        <w:t xml:space="preserve">Hai tấm da hổ được thuộc rất tốt, Trang Duệ lấy tay sờ vào, cảm thấy nó rất dày, lớp lông mềm mại, đen vàng giao thoa rất rõ ràng. nếu như đặt nó lên mặt ghế và nhìn từ xa, thật sự giống như một mảnh hổ đang lao đến...</w:t>
      </w:r>
    </w:p>
    <w:p>
      <w:pPr>
        <w:pStyle w:val="BodyText"/>
      </w:pPr>
      <w:r>
        <w:t xml:space="preserve">- Hào đại ca, con hổ này trước đó anh đánh thế nào?</w:t>
      </w:r>
    </w:p>
    <w:p>
      <w:pPr>
        <w:pStyle w:val="BodyText"/>
      </w:pPr>
      <w:r>
        <w:t xml:space="preserve">Trang Duệ vuốt ve tấm da hổ mà không khỏi có chút tò mò, vì nhìn một lúc lau mà thấy trên da không có vết thương hay vết súng, chẳng lẽ thật sự giống như Võ Tòng đánh hổ? Dùng nắm đấm để đánh chết hổ?</w:t>
      </w:r>
    </w:p>
    <w:p>
      <w:pPr>
        <w:pStyle w:val="BodyText"/>
      </w:pPr>
      <w:r>
        <w:t xml:space="preserve">- Ha ha, đây là những món có từ thời ông nội của tôi, ông là một người bắn súng điêu luyện, vì bắn xuyên qua mắt hổ nên mới có hai tấm da hổ nguyên vẹn thế này.</w:t>
      </w:r>
    </w:p>
    <w:p>
      <w:pPr>
        <w:pStyle w:val="BodyText"/>
      </w:pPr>
      <w:r>
        <w:t xml:space="preserve">Hào Vinh cũng từng đi săn hổ, nhưng trình độ của hắn khá kém, bây giờ muốn tặng cho người khác, đánh phải lấy ra hai tấm da hổ tốt nhất.</w:t>
      </w:r>
    </w:p>
    <w:p>
      <w:pPr>
        <w:pStyle w:val="BodyText"/>
      </w:pPr>
      <w:r>
        <w:t xml:space="preserve">- Anh Hào, điều này...Cũng không phải quá mức quý trọng rồi sao?</w:t>
      </w:r>
    </w:p>
    <w:p>
      <w:pPr>
        <w:pStyle w:val="BodyText"/>
      </w:pPr>
      <w:r>
        <w:t xml:space="preserve">Trang Duệ thật sự biết rõ giá của da hổ, một chiếc da hổ nguyên vẹn ở trong nước cũng hơn cả triệu bạc, với một tấm da hổ hoàn mỹ như thế này, ít nhất cũng phải hơn hai triệu, nếu như gặp được kẻ lắm tiền nhiều của như Mã Mập, bán được ba triệu cũng là bình thường.</w:t>
      </w:r>
    </w:p>
    <w:p>
      <w:pPr>
        <w:pStyle w:val="BodyText"/>
      </w:pPr>
      <w:r>
        <w:t xml:space="preserve">- Thứ này có tính là gì? Cho thì cậu cứ cầm, dùng cho các cụ trong nhà thì cũng đừng nói đến chuyện tiền bạc này nọ...</w:t>
      </w:r>
    </w:p>
    <w:p>
      <w:pPr>
        <w:pStyle w:val="BodyText"/>
      </w:pPr>
      <w:r>
        <w:t xml:space="preserve">Hào Vinh khoát tay nói tiếp:</w:t>
      </w:r>
    </w:p>
    <w:p>
      <w:pPr>
        <w:pStyle w:val="BodyText"/>
      </w:pPr>
      <w:r>
        <w:t xml:space="preserve">- Tôi biết trong nước cấm mua bán da hổ, cậu cứ mang về một tấm da cho bác gái dùng trước, tấm da còn lại tôi mang sang sau...</w:t>
      </w:r>
    </w:p>
    <w:p>
      <w:pPr>
        <w:pStyle w:val="BodyText"/>
      </w:pPr>
      <w:r>
        <w:t xml:space="preserve">Hào Vinh nghĩ vô cùng chu đáo, nếu như buôn lậu vào Trung Quốc thì chỉ sợ Âu Dương lão gia tử sẽ vì tránh hiềm nghi mà không tiếp nhận tấm chăn da hổ kia, vì vậy hắn đưa một tấm da cho Trang Duệ mang về trước, dùng trong nhà mình là không có vấn đề. Tấm da mà hắn muốn tặng cho Âu Dương lão gia tử thì phải dựa vào thủ tục bình thường để đưa vào Trung Quốc, như vậy cũng không có vấn đề gì khác phát sinh.</w:t>
      </w:r>
    </w:p>
    <w:p>
      <w:pPr>
        <w:pStyle w:val="BodyText"/>
      </w:pPr>
      <w:r>
        <w:t xml:space="preserve">- Được, tôi thay mặt mẹ và ông ngoại cảm ơn Hào đại ca...</w:t>
      </w:r>
    </w:p>
    <w:p>
      <w:pPr>
        <w:pStyle w:val="BodyText"/>
      </w:pPr>
      <w:r>
        <w:t xml:space="preserve">Trang Duệ cũng không tiếp tục già mồm cãi lão, da hổ tốt như vậy thì trong nước cũng khó gặp, bắn hổ vài chục lần cũng không được như thế.</w:t>
      </w:r>
    </w:p>
    <w:p>
      <w:pPr>
        <w:pStyle w:val="BodyText"/>
      </w:pPr>
      <w:r>
        <w:t xml:space="preserve">- Chính mình thật sự có tiềm chất để phát triển thành một kẻ buôn lậu...</w:t>
      </w:r>
    </w:p>
    <w:p>
      <w:pPr>
        <w:pStyle w:val="BodyText"/>
      </w:pPr>
      <w:r>
        <w:t xml:space="preserve">Lần trước Trang Duệ xuất quan thì mang theo xương và đuôi cọp, bây giờ xem như thăng cấp, trực tiếp mang theo cả da cọp. Nếu không phải lần này hắn nhập cư trái phép đến Myanmar, hắn thật sự có tâm tư đi báo cáo, đến lúc đó sẽ khỏi phải lo lắng khi đi lên máy bay.</w:t>
      </w:r>
    </w:p>
    <w:p>
      <w:pPr>
        <w:pStyle w:val="BodyText"/>
      </w:pPr>
      <w:r>
        <w:t xml:space="preserve">Nhưng dù trong lòng có chút không yên thì hắn cũng thu nhận, vì hắn đã mang theo vài vali châu báu và vàng, cũng không quan tâm đến một chiếc da hổ.</w:t>
      </w:r>
    </w:p>
    <w:p>
      <w:pPr>
        <w:pStyle w:val="BodyText"/>
      </w:pPr>
      <w:r>
        <w:t xml:space="preserve">Sau khi gấp tấm da hổ lại, Trang Duệ trực tiếp ôm vào lòng, hắn chuẩn bị lát nữa bỏ vào ba lô, mà một tấm da hổ còn lạ thì được người thanh niên kia thu vào.</w:t>
      </w:r>
    </w:p>
    <w:p>
      <w:pPr>
        <w:pStyle w:val="BodyText"/>
      </w:pPr>
      <w:r>
        <w:t xml:space="preserve">- Anh, đã kiểm đếm xong, tổng cộng bảy tấn vàng, không thiếu... truyện copy từ</w:t>
      </w:r>
    </w:p>
    <w:p>
      <w:pPr>
        <w:pStyle w:val="BodyText"/>
      </w:pPr>
      <w:r>
        <w:t xml:space="preserve">Lúc này một người đàn ông trung niên hơn ba mươi đi đến, hắn khẽ gật đầu với Trang Duệ, hắn là Nhị đệ của Hào Vinh, cũng biết Trang Duệ, vừa rồi là người phụ trách đếm vàng.</w:t>
      </w:r>
    </w:p>
    <w:p>
      <w:pPr>
        <w:pStyle w:val="BodyText"/>
      </w:pPr>
      <w:r>
        <w:t xml:space="preserve">- Anh Hào, Nhị ca, tôi cáo từ trước, chúng ta sau này gặp lại... nguồn</w:t>
      </w:r>
    </w:p>
    <w:p>
      <w:pPr>
        <w:pStyle w:val="BodyText"/>
      </w:pPr>
      <w:r>
        <w:t xml:space="preserve">Trang Duệ nhìn đồng hồ, đã hơn năm giờ chiều, chỉ sợ bay về nước cũng mất bảy giờ.</w:t>
      </w:r>
    </w:p>
    <w:p>
      <w:pPr>
        <w:pStyle w:val="BodyText"/>
      </w:pPr>
      <w:r>
        <w:t xml:space="preserve">Hào Vinh cũng không muốn giữ Trang Duệ ở lại, hắn nói:</w:t>
      </w:r>
    </w:p>
    <w:p>
      <w:pPr>
        <w:pStyle w:val="BodyText"/>
      </w:pPr>
      <w:r>
        <w:t xml:space="preserve">- Được, đi đường cẩn thận, ba tấn vàng muốn bán đi cũng cần thời gian hơi lâu, nhưng hai tấn vàng còn lại tôi sẽ nhanh chóng chuyển về nước cho cậu, cậu không phải có cửa hàng châu báu sao? Nên lấy danh nghĩa cửa hàng châu báu để mua vàng từ phía Myanmar...</w:t>
      </w:r>
    </w:p>
    <w:p>
      <w:pPr>
        <w:pStyle w:val="BodyText"/>
      </w:pPr>
      <w:r>
        <w:t xml:space="preserve">Trang Duệ nghe vậy mà gật đầu, cũng thật sự bội phục Hào Vinh, đối phương lăn lộn lâu năm và kiến thức rộng rãi, thật sự vượt xa mình, chỉ cần nói một câu đã có phương án rửa sạch hai tấn vàng.</w:t>
      </w:r>
    </w:p>
    <w:p>
      <w:pPr>
        <w:pStyle w:val="BodyText"/>
      </w:pPr>
      <w:r>
        <w:t xml:space="preserve">- Đúng rồi, Hào đại ca, trước đó tôi đã nói chuyện thăm dò mỏ khoáng trên sườn núi, anh đợi qua tết thì sắp xếp một chút, một ngọn núi lớn thế này, tôi cũng không tin nó không có mạch khoáng...</w:t>
      </w:r>
    </w:p>
    <w:p>
      <w:pPr>
        <w:pStyle w:val="BodyText"/>
      </w:pPr>
      <w:r>
        <w:t xml:space="preserve">Sau khi từ nhà gỗ đi ra thì trang duệ đứng trước dãy núi, hắn bây giờ xem như là một cổ đông của mỏ khoáng, hắn đều xuất ý nghĩa của mình là đương nhiên.</w:t>
      </w:r>
    </w:p>
    <w:p>
      <w:pPr>
        <w:pStyle w:val="BodyText"/>
      </w:pPr>
      <w:r>
        <w:t xml:space="preserve">- Nửa năm qua đã thăm dò không ít điểm, nhưng còn chưa có gì, chờ hết tết tôi sẽ có sắp xếp...</w:t>
      </w:r>
    </w:p>
    <w:p>
      <w:pPr>
        <w:pStyle w:val="BodyText"/>
      </w:pPr>
      <w:r>
        <w:t xml:space="preserve">Hào Vinh cũng có khuynh hướng mở rộng kiểm tra, nhưng trước đó hắn đã thăm dò nhiều điểm mà chưa phát hiện ra mỏ khoáng, vì thế mới áp dụng phương pháp ngốc nghếch nhất chính là đào từ trên đỉnh xuống. Tuy cố sức tốn thời gian nhưng xuất hiện mỏ khoàng thì cũng xem như thu hồi đồng vốn.</w:t>
      </w:r>
    </w:p>
    <w:p>
      <w:pPr>
        <w:pStyle w:val="BodyText"/>
      </w:pPr>
      <w:r>
        <w:t xml:space="preserve">- Hào đại ca, anh thử cho người thăm dò dưới đường ray xem, có câu bóng đen nằm ngay dưới chân đèn, biết đâu nơi mà chúng ta hằng ngày đi qua lại là mỏ khoáng?</w:t>
      </w:r>
    </w:p>
    <w:p>
      <w:pPr>
        <w:pStyle w:val="BodyText"/>
      </w:pPr>
      <w:r>
        <w:t xml:space="preserve">Trang Duệ cười cười đi đến bên cạnh trực thăng, Hào Vinh thì lại sững sờ, hắn nghĩ đến lời nói của Trang Duệ:</w:t>
      </w:r>
    </w:p>
    <w:p>
      <w:pPr>
        <w:pStyle w:val="BodyText"/>
      </w:pPr>
      <w:r>
        <w:t xml:space="preserve">- Hình như mình cũng thật sự sơ sót, chưa khảo sát khu vực đường ray.</w:t>
      </w:r>
    </w:p>
    <w:p>
      <w:pPr>
        <w:pStyle w:val="BodyText"/>
      </w:pPr>
      <w:r>
        <w:t xml:space="preserve">Mãi đến lúc máy bay trực thăng cất cánh vang lên những âm thanh ầm ầm thì Hào Vinh mới tỉnh hồn lại, hắn liên tục khoát tay lên không, trong lòng thầm hạ quyết định.</w:t>
      </w:r>
    </w:p>
    <w:p>
      <w:pPr>
        <w:pStyle w:val="BodyText"/>
      </w:pPr>
      <w:r>
        <w:t xml:space="preserve">Thừa dịp năm mới công nhân về nghỉ tết, không ai dùng đường ray để đi lên đỉnh núi, Hào Vinh quyết định vài ngày sau sẽ sắp xếp người mở vài điểm thăm dò trên phần đường ray, để xem có mỏ khoáng không.</w:t>
      </w:r>
    </w:p>
    <w:p>
      <w:pPr>
        <w:pStyle w:val="BodyText"/>
      </w:pPr>
      <w:r>
        <w:t xml:space="preserve">Chưa nói đến tâm tư khảo sát của Hào Vinh ở bên này, nhóm Trang Duệ sau khi bay về Trung Quốc thì chạy thẳng đến địa điểm cũ, lúc đó đã tối đen, màn đêm bao phủ, rất yên tĩnh.</w:t>
      </w:r>
    </w:p>
    <w:p>
      <w:pPr>
        <w:pStyle w:val="BodyText"/>
      </w:pPr>
      <w:r>
        <w:t xml:space="preserve">Đầu tiên Trang Duệ cho nhóm Bành Phi đưa vài ba lô châu báu và da hổ lên xe, sau dó tự mình ngồi trong khoang máy bay gọi điện thoại cho Âu Dương Lỗi.</w:t>
      </w:r>
    </w:p>
    <w:p>
      <w:pPr>
        <w:pStyle w:val="BodyText"/>
      </w:pPr>
      <w:r>
        <w:t xml:space="preserve">- Anh Lỗi, ba tấn vàng đều ở trong buồng phi cơ, anh cho người đến tiếp quản đi...</w:t>
      </w:r>
    </w:p>
    <w:p>
      <w:pPr>
        <w:pStyle w:val="BodyText"/>
      </w:pPr>
      <w:r>
        <w:t xml:space="preserve">- À, sẽ có người đến ngay, cậu giao thứ đó cho bọn họ là được, không cần quản gì cả...</w:t>
      </w:r>
    </w:p>
    <w:p>
      <w:pPr>
        <w:pStyle w:val="BodyText"/>
      </w:pPr>
      <w:r>
        <w:t xml:space="preserve">Âu Dương Lỗi lên tiếng, sau đó ngưng lại một lúc rồi nói:</w:t>
      </w:r>
    </w:p>
    <w:p>
      <w:pPr>
        <w:pStyle w:val="BodyText"/>
      </w:pPr>
      <w:r>
        <w:t xml:space="preserve">- Buổi tối có một chuyến bay vận tải về Bắc Kinh, tiện đường mang theo các người về...</w:t>
      </w:r>
    </w:p>
    <w:p>
      <w:pPr>
        <w:pStyle w:val="BodyText"/>
      </w:pPr>
      <w:r>
        <w:t xml:space="preserve">- Hì hì, cám ơn anh Lỗi...</w:t>
      </w:r>
    </w:p>
    <w:p>
      <w:pPr>
        <w:pStyle w:val="BodyText"/>
      </w:pPr>
      <w:r>
        <w:t xml:space="preserve">Trang Duệ nghe thấy và lên tiếng cảm ơn thì bên kia cúp máy, thế là hắn không khỏi cười hì hì, hắn biết Âu Dương Lỗi đang quan tâm đến mình, coi như bỏ qua mối nguy khi hắn mang theo châu báu bắt máy bay về Bắc Kinh.</w:t>
      </w:r>
    </w:p>
    <w:p>
      <w:pPr>
        <w:pStyle w:val="BodyText"/>
      </w:pPr>
      <w:r>
        <w:t xml:space="preserve">Hai mươi phút sau, hai luồng sáng từ một chiếc xe chiếu thẳng tắp vào máy bay, từ trên xe có hai người bước xuống, ngoài vị thượng úy trước đó giao máy bay cho Trang Duệ, còn có một vị sĩ quan quân hàm đại tá.</w:t>
      </w:r>
    </w:p>
    <w:p>
      <w:pPr>
        <w:pStyle w:val="BodyText"/>
      </w:pPr>
      <w:r>
        <w:t xml:space="preserve">Sau khi giao máy bay cho viên thượng úy, Trang Duệ ngồi lên xe, đi theo chiếc xe kia đến một sân bay quân dụng. Một lát sau nhóm người chen nhau trong một chiếc máy bay vận tải, còn chiếc xe tải mà Bành Phi thuê, có người đến đưa về.</w:t>
      </w:r>
    </w:p>
    <w:p>
      <w:pPr>
        <w:pStyle w:val="BodyText"/>
      </w:pPr>
      <w:r>
        <w:t xml:space="preserve">Tuy về đến Bắc Kinh còn chưa đến mười hai giờ, còn chưa qua giao thừa nhưng nhóm Trang Duệ đã mệt mỏi như chó chết, ai cũng quay về phòng ngủ.</w:t>
      </w:r>
    </w:p>
    <w:p>
      <w:pPr>
        <w:pStyle w:val="BodyText"/>
      </w:pPr>
      <w:r>
        <w:t xml:space="preserve">- Con bà nó, mới ngủ được một lúc đã đánh thức...</w:t>
      </w:r>
    </w:p>
    <w:p>
      <w:pPr>
        <w:pStyle w:val="BodyText"/>
      </w:pPr>
      <w:r>
        <w:t xml:space="preserve">Trang Duệ nhìn đồng hồ báo thức, mới chín giờ sáng, còn tưởng rằng mẹ đến gọi đi học, vì thế mà rụt đầu vào trong chăn. Không phải bà còn đứa con nuôi là Lưu Xuyên sao, cần gì tìm đến mình sớm như vậy?</w:t>
      </w:r>
    </w:p>
    <w:p>
      <w:pPr>
        <w:pStyle w:val="BodyText"/>
      </w:pPr>
      <w:r>
        <w:t xml:space="preserve">- Đứa nhỏ này đúng là, lớn như vậy rồi còn ngủ nướng đến lúc này, bên ngoài có người tìm, mau lên...</w:t>
      </w:r>
    </w:p>
    <w:p>
      <w:pPr>
        <w:pStyle w:val="BodyText"/>
      </w:pPr>
      <w:r>
        <w:t xml:space="preserve">Âu Dương Uyển tức giận vỗ đầu Trang Duệ, sau đó nói tiếp:</w:t>
      </w:r>
    </w:p>
    <w:p>
      <w:pPr>
        <w:pStyle w:val="Compact"/>
      </w:pPr>
      <w:r>
        <w:t xml:space="preserve">- Tiểu Duệ, con sắp đính hôn đến nơi rồi, cũng không thể trêu hoa nghịch cỏ bên ngoài, mẹ cũng không đồng ý...</w:t>
      </w:r>
      <w:r>
        <w:br w:type="textWrapping"/>
      </w:r>
      <w:r>
        <w:br w:type="textWrapping"/>
      </w:r>
    </w:p>
    <w:p>
      <w:pPr>
        <w:pStyle w:val="Heading2"/>
      </w:pPr>
      <w:bookmarkStart w:id="539" w:name="chương-517-thuyết-khách."/>
      <w:bookmarkEnd w:id="539"/>
      <w:r>
        <w:t xml:space="preserve">517. Chương 517 : Thuyết Khách.</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517: Thuyết khách.</w:t>
      </w:r>
    </w:p>
    <w:p>
      <w:pPr>
        <w:pStyle w:val="BodyText"/>
      </w:pPr>
      <w:r>
        <w:t xml:space="preserve">Nhóm Dịch: Tepga</w:t>
      </w:r>
    </w:p>
    <w:p>
      <w:pPr>
        <w:pStyle w:val="BodyText"/>
      </w:pPr>
      <w:r>
        <w:t xml:space="preserve">Nguồn: vipvanda</w:t>
      </w:r>
    </w:p>
    <w:p>
      <w:pPr>
        <w:pStyle w:val="BodyText"/>
      </w:pPr>
      <w:r>
        <w:t xml:space="preserve">- Mẹ, ngài nói gì? Con khi nào thì hái hoa ngắt cỏ bên ngoài?</w:t>
      </w:r>
    </w:p>
    <w:p>
      <w:pPr>
        <w:pStyle w:val="BodyText"/>
      </w:pPr>
      <w:r>
        <w:t xml:space="preserve">Trang Duệ thò đầu ra khỏi chăn ấm, hắn dùng giọng khó hiểu hỏi, mình ngoài Tần Huyên Băng thì căn bản không có tiếp xúc với người phụ nữ nào khác, tất nhiên ngoài mẹ và cô cháu gái.</w:t>
      </w:r>
    </w:p>
    <w:p>
      <w:pPr>
        <w:pStyle w:val="BodyText"/>
      </w:pPr>
      <w:r>
        <w:t xml:space="preserve">- Không là tốt rồi, không thì mẹ cũng không tha cho con, mau lên, có người bên ngoài chờ con...</w:t>
      </w:r>
    </w:p>
    <w:p>
      <w:pPr>
        <w:pStyle w:val="BodyText"/>
      </w:pPr>
      <w:r>
        <w:t xml:space="preserve">Âu Dương Uyển khẽ xoa đầu con trai, sau đó đứng lên đi ra khỏi phòng, bà tin lời của Trang Duệ, nhưng những năm gần đây chuyện nữ theo đuổi nam cũng không còn gì là kỳ lạ quý hiếm.</w:t>
      </w:r>
    </w:p>
    <w:p>
      <w:pPr>
        <w:pStyle w:val="BodyText"/>
      </w:pPr>
      <w:r>
        <w:t xml:space="preserve">Cô gái kia vừa rồi mở miệng là gọi thầy Trang, nhưng Âu Dương Uyển có thể mơ hồ cảm nhận được đối phương có tâm tư khác.</w:t>
      </w:r>
    </w:p>
    <w:p>
      <w:pPr>
        <w:pStyle w:val="BodyText"/>
      </w:pPr>
      <w:r>
        <w:t xml:space="preserve">Ngoài cô gái này thì cô gái lần trước mà Âu Dương Uyển được gặp ở sân bay hình như cũng có hảo cảm với Trang Duệ, bà đã từng bị bố cấm đoán chuyện hôn nhân, thế nên cũng không muốn trông nom chuyện hôn nhân của Trang Duệ, nhưng nếu Trang Duệ thật sự thay đổi thất thường thì bà sẽ không thể không quan tâm.</w:t>
      </w:r>
    </w:p>
    <w:p>
      <w:pPr>
        <w:pStyle w:val="BodyText"/>
      </w:pPr>
      <w:r>
        <w:t xml:space="preserve">- Ai đến làm bại hoại thanh danh của mình vậy?</w:t>
      </w:r>
    </w:p>
    <w:p>
      <w:pPr>
        <w:pStyle w:val="BodyText"/>
      </w:pPr>
      <w:r>
        <w:t xml:space="preserve">Thấy mẹ đi ra khỏi phòng thì Trang Duệ thật sự cảm thấy như lạc vào sương mù:</w:t>
      </w:r>
    </w:p>
    <w:p>
      <w:pPr>
        <w:pStyle w:val="BodyText"/>
      </w:pPr>
      <w:r>
        <w:t xml:space="preserve">- Chẳng lẽ là Miêu Phỉ Phỉ?</w:t>
      </w:r>
    </w:p>
    <w:p>
      <w:pPr>
        <w:pStyle w:val="BodyText"/>
      </w:pPr>
      <w:r>
        <w:t xml:space="preserve">Trang Duệ nghĩ đến người phụ nữ mạnh mẽ Miêu Phỉ Phỉ thì da đầu có chút run lên, tuy hắn cảm thấy mình và Miêu Phỉ Phỉ chỉ có quan hệ huynh đệ, nhưng lần trước uống say đã làm ra vài chuyện khó xử, cũng đã hôn người ta, thậm chí cũng đã sờ mó lung tun, thật sự đã chiếm khá nhiều tiện nghi của người ta.</w:t>
      </w:r>
    </w:p>
    <w:p>
      <w:pPr>
        <w:pStyle w:val="BodyText"/>
      </w:pPr>
      <w:r>
        <w:t xml:space="preserve">Vì thế mà vài tháng qua ngoài việc phối hợp tham gia đấu giá chợ đêm với Miêu Phỉ Phỉ, Trang Duệ thật sự chỉ biết lẩn trốn, vì lúc này chuyện hôn nhân của mình đang đến gần, hắn cũng không biết nên làm sao để đối mặt với cảnh sát Miêu.</w:t>
      </w:r>
    </w:p>
    <w:p>
      <w:pPr>
        <w:pStyle w:val="BodyText"/>
      </w:pPr>
      <w:r>
        <w:t xml:space="preserve">- Con bà nó, ông không có làm gì cả, cần gì phải như chim sợ cành cong?</w:t>
      </w:r>
    </w:p>
    <w:p>
      <w:pPr>
        <w:pStyle w:val="BodyText"/>
      </w:pPr>
      <w:r>
        <w:t xml:space="preserve">Sau khi nấn ná trên giường một lúc lâu, Trang Duệ cuối cùng cũng cố gắng lấy lại khí phách để bò lên, mặc quần áo đánh răng rửa mặt tử tế, sau đó đi đến trung viện.</w:t>
      </w:r>
    </w:p>
    <w:p>
      <w:pPr>
        <w:pStyle w:val="BodyText"/>
      </w:pPr>
      <w:r>
        <w:t xml:space="preserve">Tiền viện vốn là chỗ ở của dì Trương và dì Lý, vốn là Trang Duệ sắp xếp một phòng ở trung viện cho Bành Phi, thế nhưng tiểu tử kia cảm thấy không được tự nhiên, cuối cùng vẫn chỉ ở lại tiền viện, mà ở tiền viện cũng có một phòng xép có đầy đủ tiện nghi, để lại cho Bành Phi.</w:t>
      </w:r>
    </w:p>
    <w:p>
      <w:pPr>
        <w:pStyle w:val="BodyText"/>
      </w:pPr>
      <w:r>
        <w:t xml:space="preserve">Tiếp khách thường được tổ chức ở phòng khách trung viện, đây là một gian phòng ba gian được cải biến thành phòng khách, bên trong rất rộng rãi, tất cả gia cụ đều là giả cổ.</w:t>
      </w:r>
    </w:p>
    <w:p>
      <w:pPr>
        <w:pStyle w:val="BodyText"/>
      </w:pPr>
      <w:r>
        <w:t xml:space="preserve">Hơn nữa Trang Duệ đã mua được từ chợ Lưu Ly Hán và Phan Gia Viên được khá nhiều đồ sứ và tranh ảnh thi nhân giả mạo, được bày trên kệ và treo trên tường, tất nhiên sẽ rất có khí thế, dùng để lừa gạt những người như Mã Mập và Lưu Xuyên thật sự không là vấn đề.</w:t>
      </w:r>
    </w:p>
    <w:p>
      <w:pPr>
        <w:pStyle w:val="BodyText"/>
      </w:pPr>
      <w:r>
        <w:t xml:space="preserve">- Ôi, khách quý, khách quý, thầy Kim, hôm nay sao anh lại rảnh rỗi đến nơi này vậy?</w:t>
      </w:r>
    </w:p>
    <w:p>
      <w:pPr>
        <w:pStyle w:val="BodyText"/>
      </w:pPr>
      <w:r>
        <w:t xml:space="preserve">Trang Duệ vừa bước vào cửa phòng khách ở trung viện và nhìn qua hai người đang ở bên trong thì không khỏi thở ra một hơi dài, thì ra hai người này một là chuyên gia giám định và thưởng thức thi họa ở thủ đô là Kim Mập và người dẫn chương trình của đài truyền hình là Lưu Giai.</w:t>
      </w:r>
    </w:p>
    <w:p>
      <w:pPr>
        <w:pStyle w:val="BodyText"/>
      </w:pPr>
      <w:r>
        <w:t xml:space="preserve">- Cậu Trang, đã sớm hứa sẽ đến đây chơi, mãi cũng không tìm được thời gian phù hợp, lúc này là đầu năm, cũng có chút thời gian, nhưng hôm nay tôi chỉ là kẻ bị bắt làm tráng đinh, chỉ đến làm thuyết khách mà thôi...</w:t>
      </w:r>
    </w:p>
    <w:p>
      <w:pPr>
        <w:pStyle w:val="BodyText"/>
      </w:pPr>
      <w:r>
        <w:t xml:space="preserve">Kim Mập mặc một bộ áo bông vải màu vàng, phối hợp với gương mặt tròn, thật sự làm cho người ta sinh ra cảm giác vui vẻ.</w:t>
      </w:r>
    </w:p>
    <w:p>
      <w:pPr>
        <w:pStyle w:val="BodyText"/>
      </w:pPr>
      <w:r>
        <w:t xml:space="preserve">- Thuyết khách?</w:t>
      </w:r>
    </w:p>
    <w:p>
      <w:pPr>
        <w:pStyle w:val="BodyText"/>
      </w:pPr>
      <w:r>
        <w:t xml:space="preserve">Trang Duệ nhíu mày, hắn đưa mắt nhìn lên người Lưu Giai.</w:t>
      </w:r>
    </w:p>
    <w:p>
      <w:pPr>
        <w:pStyle w:val="BodyText"/>
      </w:pPr>
      <w:r>
        <w:t xml:space="preserve">Hôm nay Lưu Giai ăn mặc hoàn toàn khác biệt với Kim Mập, nàng dang thả người trên ghế, đã cởi áo khoác, tất nhiên là đi vào phòng mới cởi ra.</w:t>
      </w:r>
    </w:p>
    <w:p>
      <w:pPr>
        <w:pStyle w:val="BodyText"/>
      </w:pPr>
      <w:r>
        <w:t xml:space="preserve">Lưu Giai mặc một chiếc áo cổ chữ V bó sát người, tuy nhiệt độ bên ngoài dưới không nhưng lúc này trước ngực vẫn lộ ra phần da thịt trắng nõn. Nàng mặc bên dưới một chiếc quần jean bó sát, dáng người được biểu hiện cực kỳ rõ ràng, ngực cao ngất, cặp mông tròn, hai dùi thon dài, có vẻ như thật sự câu hồn nhiếp phách.</w:t>
      </w:r>
    </w:p>
    <w:p>
      <w:pPr>
        <w:pStyle w:val="BodyText"/>
      </w:pPr>
      <w:r>
        <w:t xml:space="preserve">Lưu Giai rõ ràng là một người giỏi biểu hiện sở trường của bản thân, một bộ trang phục màu đen vừa cao nhã vừa thần bí, lại có chút dã tính, điều này không khỏi làm cho đàn ông sinh ra xúc động muốn cày cấy bên dưới bộ quần áo màu đen kia.</w:t>
      </w:r>
    </w:p>
    <w:p>
      <w:pPr>
        <w:pStyle w:val="BodyText"/>
      </w:pPr>
      <w:r>
        <w:t xml:space="preserve">Trang Duệ thấy Lưu Giai mặc trang phục như vậy thì cũng có chút sững sốt, đừng nói là hắn, ngay cả một người đàn ông trung niên đã hơn bốn mươi như Kim Mập thì ánh mứt cũng khó thể nào tránh khỏi người của Lưu Giai, có thể dùng câu nói quyến rũ tất cả già trẻ để áp dụng lên người Lưu Giai.</w:t>
      </w:r>
    </w:p>
    <w:p>
      <w:pPr>
        <w:pStyle w:val="BodyText"/>
      </w:pPr>
      <w:r>
        <w:t xml:space="preserve">Lưu Giai nhì thấy ánh mắt của Trang Duệ thì trong lòng có chút đắc ý, từ khi nàng công tác đến nay thì chưa từng có người nào từ chối làm khách mời như Trang Duệ, điều này làm cho nàng thật sự không cam lòng. Vì vậy mà nàng tìm được Kim Mập, áp dụng xu thế tấn công và nhõng nhẽo, cứ quấn lấy Kim Mập, yêu cầu hắn đưa nàng đến mời Trang Duệ.</w:t>
      </w:r>
    </w:p>
    <w:p>
      <w:pPr>
        <w:pStyle w:val="BodyText"/>
      </w:pPr>
      <w:r>
        <w:t xml:space="preserve">Sau khi đi vào tứ hợp viện của Trang Duệ thì tâm tư của Lưu Giai càng thêm chấn động, nàng biết một tòa nhà thế này bây giờ có tiền cũng không mua được, vì vậy càng làm nàng thêm kiên định ý nghĩ sẽ cưa đổ Trang Duệ.</w:t>
      </w:r>
    </w:p>
    <w:p>
      <w:pPr>
        <w:pStyle w:val="BodyText"/>
      </w:pPr>
      <w:r>
        <w:t xml:space="preserve">Tục ngữ nói nam theo đuổi nữ cách một bức tường, nữ theo đổi nam cách một lớp quần áo, Lưu Giai cũng không tin trên đời này có loại đàn ông không háo sắc.</w:t>
      </w:r>
    </w:p>
    <w:p>
      <w:pPr>
        <w:pStyle w:val="BodyText"/>
      </w:pPr>
      <w:r>
        <w:t xml:space="preserve">- Khụ, khụ...</w:t>
      </w:r>
    </w:p>
    <w:p>
      <w:pPr>
        <w:pStyle w:val="BodyText"/>
      </w:pPr>
      <w:r>
        <w:t xml:space="preserve">Kim Mập ho khan hai tiếng thu hút sự chú ý của Trang Duệ, sau đó nói:</w:t>
      </w:r>
    </w:p>
    <w:p>
      <w:pPr>
        <w:pStyle w:val="BodyText"/>
      </w:pPr>
      <w:r>
        <w:t xml:space="preserve">- Cậu Trang, hôm nay tôi đến làm thuyết khách, Lưu tiểu thư bây giờ đã là nhân viên của đài truyền hình trung ương, lúc này có một hoạt động giám định bảo vật nhân dịp tết âm lịch, thế nào? Anh là thành viên khách quý, là tổ trưởng đấy nhé...</w:t>
      </w:r>
    </w:p>
    <w:p>
      <w:pPr>
        <w:pStyle w:val="BodyText"/>
      </w:pPr>
      <w:r>
        <w:t xml:space="preserve">- Thầy Kim, nếu đổi lại thời gian khác thì tôi sẽ đồng ý, nhưng tết nhất tôi cũng không rảnh, tôi mới hôm qua từ nước ngoài về, đầu năm còn phải rời Bắc Kinh một chuyến, thật sự là không có thời gian, cũng không phải là không nể mặt anh...</w:t>
      </w:r>
    </w:p>
    <w:p>
      <w:pPr>
        <w:pStyle w:val="BodyText"/>
      </w:pPr>
      <w:r>
        <w:t xml:space="preserve">Trang Duệ cười khổ nói, Kim Mập là người quen biết rộng, hơn nữa có lực ảnh hưởng trong giới đồ cổ, thật sự như lời Trang Duệ, nếu như là thời điểm khác thì hắn sẽ đồng ý, không phải là giám định bảo vật sao? Cũng không phải là lần đầu tiên hắn tham gia.</w:t>
      </w:r>
    </w:p>
    <w:p>
      <w:pPr>
        <w:pStyle w:val="BodyText"/>
      </w:pPr>
      <w:r>
        <w:t xml:space="preserve">- Cậu Trang, lần này tiết mục giám định bảo vật của đài truyền hình trung ương được tổ chức vào dịp tết âm lịch chính là muốn cho người trong nước phát huy tính truyền thống, đây chính là ý nghĩa tích cực, cậu cũng không thể nào không tham gia được...</w:t>
      </w:r>
    </w:p>
    <w:p>
      <w:pPr>
        <w:pStyle w:val="BodyText"/>
      </w:pPr>
      <w:r>
        <w:t xml:space="preserve">Cũng không biết Lưu Giai cho Kim Mập lợi lộc gì, bây giờ Kim Mập nghe thấy Trang Duệ mở miệng từ chối thì lập tức chụp mũ ngay, nhìn bộ dạng của hắn thì nếu Trang Duệ không đồng ý sẽ là không phối hợp công tác.</w:t>
      </w:r>
    </w:p>
    <w:p>
      <w:pPr>
        <w:pStyle w:val="BodyText"/>
      </w:pPr>
      <w:r>
        <w:t xml:space="preserve">- Hai người này không có chuyện gì đấy chứ?</w:t>
      </w:r>
    </w:p>
    <w:p>
      <w:pPr>
        <w:pStyle w:val="BodyText"/>
      </w:pPr>
      <w:r>
        <w:t xml:space="preserve">Sau khi nghe được lời của Kim Mập thì Trang Duệ không khỏi đưa mắt nhìn Kim Mập và Lưu Giai thêm vài lượt.</w:t>
      </w:r>
    </w:p>
    <w:p>
      <w:pPr>
        <w:pStyle w:val="BodyText"/>
      </w:pPr>
      <w:r>
        <w:t xml:space="preserve">Hai người kia cũng không có chuyện gì xảy ra, đây cũng không phải là vì Lưu Giai thanh cao, chỉ là nàng chướng mắt với Kim Mập, vì nàng là đóa hoa của đài truyền hình thủ đô, dù là tìm một người đàn ông thì cũng phải xứng đôi mới được.</w:t>
      </w:r>
    </w:p>
    <w:p>
      <w:pPr>
        <w:pStyle w:val="BodyText"/>
      </w:pPr>
      <w:r>
        <w:t xml:space="preserve">Nhưng Lưu Giai muốn mời được Kim Mập đã thật sự bỏ ra chút tâm tư, xưa nay thật sự lưu truyền lại không ít chuyện gió trăng, tất nhiên ai mà chẳng thích phương diện này, nhưng khốn nổi Kim Mập không quá may mắn, bị lực lượng càn quét tệ nạn xả hội túm được.</w:t>
      </w:r>
    </w:p>
    <w:p>
      <w:pPr>
        <w:pStyle w:val="BodyText"/>
      </w:pPr>
      <w:r>
        <w:t xml:space="preserve">Kim Mập chơi thi họa, càng tự cho rằng là kẻ phong lưu, tất nhiên chỉ là phong lưu mà thôi, không có hai chữ lỗi lạc theo sau.</w:t>
      </w:r>
    </w:p>
    <w:p>
      <w:pPr>
        <w:pStyle w:val="BodyText"/>
      </w:pPr>
      <w:r>
        <w:t xml:space="preserve">Vài năm trước, sau khi ly hôn thì Kim Mập tự xưng là Vương Lão Ngũ của giới sưu tầm cổ vật thủ đô, thế là tình yêu đến liên miên không dứt.</w:t>
      </w:r>
    </w:p>
    <w:p>
      <w:pPr>
        <w:pStyle w:val="BodyText"/>
      </w:pPr>
      <w:r>
        <w:t xml:space="preserve">Lưu Giai giới thiệu một cô sinh viên vừa tốt nghiệp đại học vào công tác ở đài truyền hình thủ đô cho Kim Mập, cô nàng tốt nghiệp chuyên nghành Hán ngữ cổ, rất có điểm tương đồng với Kim Mập, vừa có tri thức lại vừa có dáng người trẻ đẹp.</w:t>
      </w:r>
    </w:p>
    <w:p>
      <w:pPr>
        <w:pStyle w:val="BodyText"/>
      </w:pPr>
      <w:r>
        <w:t xml:space="preserve">Sau vài lần tiếp xúc thì Kim Mập và cô gái kia đã thành lập một mối quan hệ hữu nghị thuần khiết, à, ngoài sáng thì thuần khiết, trong tối thì chỉ có người trong cuộc mới biết được. Tóm lại chiếc xe Audi của Kim Mập bây giờ đã là dụng cụ đi làm của cô gái kia.</w:t>
      </w:r>
    </w:p>
    <w:p>
      <w:pPr>
        <w:pStyle w:val="BodyText"/>
      </w:pPr>
      <w:r>
        <w:t xml:space="preserve">Cái gì? Kém nhau quá nhiều tuổi sao? Bây giờ nữ ngôi sao nuôi vài kẻ mặt trắng cũng kém hai ba chục tuổi, cô gái sinh viên cũng chỉ kém hắn hai chục tuổi mà thôi, chưa từng nghe nói đến câu "Tình yêu không phân biệt tuổi tác" sao?</w:t>
      </w:r>
    </w:p>
    <w:p>
      <w:pPr>
        <w:pStyle w:val="BodyText"/>
      </w:pPr>
      <w:r>
        <w:t xml:space="preserve">Có câu cầm tiền của người ta thì phải nương tay, ăn của người ta thì phải nhu nhược, Kim Mập mới sáng hôm nay đã làm vài hoạt động giao lưu với cô gái kia, tất nhiên sẽ nhớ kỹ chỗ tốt đến từ Lưu Giai, bây giờ tất nhiên phải đưa thân ra trả lễ, cố gắng làm thuyết khách.</w:t>
      </w:r>
    </w:p>
    <w:p>
      <w:pPr>
        <w:pStyle w:val="BodyText"/>
      </w:pPr>
      <w:r>
        <w:t xml:space="preserve">Vì vậy dù Kim Mập biết Trang Duệ là kẻ có bối cảnh sâu sắc thì cũng kiên trì đến làm thuyết khách.</w:t>
      </w:r>
    </w:p>
    <w:p>
      <w:pPr>
        <w:pStyle w:val="BodyText"/>
      </w:pPr>
      <w:r>
        <w:t xml:space="preserve">- Ôi, cậu Trang, tôi thật sự có ý nghĩ tốt đấy nhé, sau khi hoàn thành tiết mục kia thì danh hiệu chuyên gia của cậu sẽ ngồi vào đúng chỗ của mình, sau này nếu ra ngoài mua vài món đồ cổ chẳng phải sẽ thuận tiện hơn sao?</w:t>
      </w:r>
    </w:p>
    <w:p>
      <w:pPr>
        <w:pStyle w:val="BodyText"/>
      </w:pPr>
      <w:r>
        <w:t xml:space="preserve">Vừa rồi tên mập chủ yếu lên tiếng theo lý, bây giờ lại dùng lợi, nhưng lời nói của Kim Mập làm cho Trang Duệ dở khóc dở cười, chuyên gia mà đi mua đồ cổ sẽ tiện hơn sao? Chỉ sợ giá cả cho người bình thường là 500, như vậy giá cho chuyên gia sẽ là năm ngàn.</w:t>
      </w:r>
    </w:p>
    <w:p>
      <w:pPr>
        <w:pStyle w:val="BodyText"/>
      </w:pPr>
      <w:r>
        <w:t xml:space="preserve">Hơn nữa Trang Duệ đến bây giờ vẫn không quá hào hứng với chuyện đi tìm mua đồ rẻ, trước đó hắn đi đến chợ Phan Gia Viên vài lượt, căn bản không đụng mặt món hàng gì tốt, toàn là hàng giả.</w:t>
      </w:r>
    </w:p>
    <w:p>
      <w:pPr>
        <w:pStyle w:val="BodyText"/>
      </w:pPr>
      <w:r>
        <w:t xml:space="preserve">Đồng thời thủ đoạn biên chuyện thật sự tốt hơn anh em Đại Hùng ở chợ đồ cổ Bành Thành gấp trăm lần, có lần Trang Duệ vừa ý một cây quạt của Đường Bá Hổ, nếu không phải khi giao dịch dùng mắt liếc qua, sợ rằng còn bị lừa.</w:t>
      </w:r>
    </w:p>
    <w:p>
      <w:pPr>
        <w:pStyle w:val="BodyText"/>
      </w:pPr>
      <w:r>
        <w:t xml:space="preserve">- Thầy Kim, tết nhất tôi thật sự không có thời gian, lần này thật sự là không thể được. Thủ đô có nhiều chuyên gia, thiếu tôi cũng không có vấn đề, phần nhân tình này của anh tôi xin nhận, sẽ khắc ghi...</w:t>
      </w:r>
    </w:p>
    <w:p>
      <w:pPr>
        <w:pStyle w:val="BodyText"/>
      </w:pPr>
      <w:r>
        <w:t xml:space="preserve">Trang Duệ thật sự lắc đầu, dù anh có nói rách miệng thì tôi cũng không thể, thật sự là không có thời gian.</w:t>
      </w:r>
    </w:p>
    <w:p>
      <w:pPr>
        <w:pStyle w:val="BodyText"/>
      </w:pPr>
      <w:r>
        <w:t xml:space="preserve">Lưu Giai ở bên cạnh thấy Kim Mập ra mặt cũng không làm gì hơn thì nhanh chóng mở miệng:</w:t>
      </w:r>
    </w:p>
    <w:p>
      <w:pPr>
        <w:pStyle w:val="BodyText"/>
      </w:pPr>
      <w:r>
        <w:t xml:space="preserve">- Thầy Trang, tiết mục lần này bắt đầu từ ngày mai, mỗi ngày chỉ làm nửa ngày, trong thời gian ba ngày, không ảnh hưởng đến chuyện tết nhất của anh...</w:t>
      </w:r>
    </w:p>
    <w:p>
      <w:pPr>
        <w:pStyle w:val="BodyText"/>
      </w:pPr>
      <w:r>
        <w:t xml:space="preserve">Lưu Giai vừa nói vừa hoạt động cơ thể, nàng ngồi xuống đối diện với Trang Duệ, hai tay chắp lấy ngực, lại khẽ cúi xuống.</w:t>
      </w:r>
    </w:p>
    <w:p>
      <w:pPr>
        <w:pStyle w:val="Compact"/>
      </w:pPr>
      <w:r>
        <w:t xml:space="preserve">Vì cánh tay đè xuống nên bộ ngực vốn cực kỳ đầy đặn của Lưu Giai chợt xuất hiện khe sâu không đáy, hiện lên rất rõ ràng trước mắt Trang Duệ.</w:t>
      </w:r>
      <w:r>
        <w:br w:type="textWrapping"/>
      </w:r>
      <w:r>
        <w:br w:type="textWrapping"/>
      </w:r>
    </w:p>
    <w:p>
      <w:pPr>
        <w:pStyle w:val="Heading2"/>
      </w:pPr>
      <w:bookmarkStart w:id="540" w:name="chương-518-xấu-hổ."/>
      <w:bookmarkEnd w:id="540"/>
      <w:r>
        <w:t xml:space="preserve">518. Chương 518 : Xấu Hổ.</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518: Xấu hổ.</w:t>
      </w:r>
    </w:p>
    <w:p>
      <w:pPr>
        <w:pStyle w:val="BodyText"/>
      </w:pPr>
      <w:r>
        <w:t xml:space="preserve">Nhóm Dịch: Tepga</w:t>
      </w:r>
    </w:p>
    <w:p>
      <w:pPr>
        <w:pStyle w:val="BodyText"/>
      </w:pPr>
      <w:r>
        <w:t xml:space="preserve">Nguồn: vipvanda</w:t>
      </w:r>
    </w:p>
    <w:p>
      <w:pPr>
        <w:pStyle w:val="BodyText"/>
      </w:pPr>
      <w:r>
        <w:t xml:space="preserve">Trang Duệ cũng không phải người mù, hắn liếc mắt thấy hành động dụ hoặc mê người của Lưu Giai, hơn nữa hai hàng ghế cũng không cách quá xa, chóp mũi của hắn vẫn ngửi được mùi hương thơm nhàn nhạt từ người nàng.</w:t>
      </w:r>
    </w:p>
    <w:p>
      <w:pPr>
        <w:pStyle w:val="BodyText"/>
      </w:pPr>
      <w:r>
        <w:t xml:space="preserve">Chưa nói gì khác mới sáng sớm gặp phải tình huống này cũng thật sự làm cho Trang Duệ cảm thấy ăn không tiêu, bụng bùng lên khí nóng, nếu như không phải đang ngồi trên ghế sa lông thì chỉ sợ sẽ sinh ra chút ảnh hưởng.</w:t>
      </w:r>
    </w:p>
    <w:p>
      <w:pPr>
        <w:pStyle w:val="BodyText"/>
      </w:pPr>
      <w:r>
        <w:t xml:space="preserve">- Người phụ nữ này...Thật sự là không từ thủ đoạn...</w:t>
      </w:r>
    </w:p>
    <w:p>
      <w:pPr>
        <w:pStyle w:val="BodyText"/>
      </w:pPr>
      <w:r>
        <w:t xml:space="preserve">Trang Duệ thầm lắc đầu, trước kia hành trình đến Tế Nam thì vẫn còn chút hảo cảm với Lưu Giai, dù sao thì nàng cũng từng giải vây cho hắn, nhưng bây giờ chút hảo cảm đã biến mất.</w:t>
      </w:r>
    </w:p>
    <w:p>
      <w:pPr>
        <w:pStyle w:val="BodyText"/>
      </w:pPr>
      <w:r>
        <w:t xml:space="preserve">Nói về chuyện nữ sắc thì Lưu Giai tuy nhìn không tệ nhưng lại kém xa Tần Huyên Băng, Trang Duệ nhìn qua thì thấy gương mặt Kim Mập hồng hào đầy mập mờ.</w:t>
      </w:r>
    </w:p>
    <w:p>
      <w:pPr>
        <w:pStyle w:val="BodyText"/>
      </w:pPr>
      <w:r>
        <w:t xml:space="preserve">Trang Duệ nghĩ đến tình huống Kim Mập có thể đã từng ép cơ thể béo tốt lên Lưu Giai trắng bóng, trong lòng không khỏi sinh ra chút cảm giác chán ghét.</w:t>
      </w:r>
    </w:p>
    <w:p>
      <w:pPr>
        <w:pStyle w:val="BodyText"/>
      </w:pPr>
      <w:r>
        <w:t xml:space="preserve">Nếu thật sự Trang Duệ muốn phụ nữ, như vậy những cô gái trong biệt thự của Bành Phi thật sự còn tốt hơn Lưu Giai khá nhiều.</w:t>
      </w:r>
    </w:p>
    <w:p>
      <w:pPr>
        <w:pStyle w:val="BodyText"/>
      </w:pPr>
      <w:r>
        <w:t xml:space="preserve">Bây giờ xem như Trang Duệ hiểu vì sao Âu Dương Quân thể hiện vẻ mặt lạnh nhạt không quan tâm đến những cô gái ở biệt thự của Bành Phi, thì ra Âu Dương Quân đã tập chấp nhận với những người này, nhưng khẩu vị của hắn khá cao, thế cho nên muốn tìm hàng tốt một chút.</w:t>
      </w:r>
    </w:p>
    <w:p>
      <w:pPr>
        <w:pStyle w:val="BodyText"/>
      </w:pPr>
      <w:r>
        <w:t xml:space="preserve">Thật ra trong giới giải trí thì chuyện dùng tư sắc của bản thân để đổi lấy lợi ích hay cơ hội được thăng tiến cũng không phải chuyện gì công khai, Lưu Giai tuy là người của giới truyền thông nhưng cũng không khác biệt gì nhiều, nàng từ đài truyền hình thủ đô tiến lên đài truyền hình trung ương, tất nhiên cần phải xem xét thực lực mới đứng vững được.</w:t>
      </w:r>
    </w:p>
    <w:p>
      <w:pPr>
        <w:pStyle w:val="BodyText"/>
      </w:pPr>
      <w:r>
        <w:t xml:space="preserve">Chưa nói đến những thứ gì khác, hội sở củae Âu Dương Quân thật sự hấp dẫn rất nhiều người phú quý, thường thì những kẻ phú quý hay ra vào chỗ này, thế là đám ngôi sao ca sĩ đều muốn tìm được cơ hội. Chỉ cần anh có tiền, muốn bao nuôi một cô ca sĩ diễn viên là chuyện rất dễ dàng, tất nhiên trong hội sở cũng không cho phép các anh phát triển những mối quan hệ không thuần khiết.</w:t>
      </w:r>
    </w:p>
    <w:p>
      <w:pPr>
        <w:pStyle w:val="BodyText"/>
      </w:pPr>
      <w:r>
        <w:t xml:space="preserve">- Thật xin lỗi, Lưu tiểu thư, những ngày tới tôi thật sự rất bận, thật sự không có thời gian...</w:t>
      </w:r>
    </w:p>
    <w:p>
      <w:pPr>
        <w:pStyle w:val="BodyText"/>
      </w:pPr>
      <w:r>
        <w:t xml:space="preserve">Thật ra nếu chỉ là ba ngày quay phim chụp hình, hơn nữa lại là buổi sáng, Trang Duệ cũng có thể bỏ ra chút thời gian như vậy. Nhưng hành động của Lưu Giai thật sự làm cho hắn cảm thấy chán nản, thế là nhanh chóng mở lời từ chối.</w:t>
      </w:r>
    </w:p>
    <w:p>
      <w:pPr>
        <w:pStyle w:val="BodyText"/>
      </w:pPr>
      <w:r>
        <w:t xml:space="preserve">Trang Duệ vừa nói vừa nâng ly trà lên, đây là phần trà mà dì Lý vừa mới đưa đến, nhưng hắn cũng chỉ đặt ly trà bên khóe miệng, con mắt nhìn vào Lưu Giai và Kim Mập.</w:t>
      </w:r>
    </w:p>
    <w:p>
      <w:pPr>
        <w:pStyle w:val="BodyText"/>
      </w:pPr>
      <w:r>
        <w:t xml:space="preserve">- Thầy Trang...</w:t>
      </w:r>
    </w:p>
    <w:p>
      <w:pPr>
        <w:pStyle w:val="BodyText"/>
      </w:pPr>
      <w:r>
        <w:t xml:space="preserve">- Cậu Trang, nể mặt anh chút nhé?</w:t>
      </w:r>
    </w:p>
    <w:p>
      <w:pPr>
        <w:pStyle w:val="BodyText"/>
      </w:pPr>
      <w:r>
        <w:t xml:space="preserve">Lưu Giai vừa định lên tiếng thì Kim Mập đã ở bên cạnh cắt ngang lời.</w:t>
      </w:r>
    </w:p>
    <w:p>
      <w:pPr>
        <w:pStyle w:val="BodyText"/>
      </w:pPr>
      <w:r>
        <w:t xml:space="preserve">Lễ tiết ở phía Trung Quốc thật sự là rườm rà rắc rối, uống trà cũng phải chú ý chủ khách, khi dâng trà, dù chủ có khát thế nào cũng không thể bưng ly trà lên uống ngay và giữ lâu, vì như vậy đại biểu cho ý nghĩ muốn tiễn khách, đây gọi là bưng trà tiễn khách.</w:t>
      </w:r>
    </w:p>
    <w:p>
      <w:pPr>
        <w:pStyle w:val="BodyText"/>
      </w:pPr>
      <w:r>
        <w:t xml:space="preserve">Thật ra truyền thống hóa đáng được đề xướng, ví dụ như bưng trà tiễn khách, như vậy thật sự có ý nghĩa hơn là nói lời tiễn khách, cũng giữ lại thể diện cho đối phương, ví dụ như chế độ hôn nhân của Myanmar cũng là một phương diện đáng để...Giữ lại...</w:t>
      </w:r>
    </w:p>
    <w:p>
      <w:pPr>
        <w:pStyle w:val="BodyText"/>
      </w:pPr>
      <w:r>
        <w:t xml:space="preserve">Tuy đến bây giờ cũng không còn nhiều người áp dụng phương án bưng trà đuổi khách, dù là người trong giới cổ vật cũng không quá chú ý điểm này, nhưng hành động của Trang Duệ lúc vừa rồi là quá rõ ràng.</w:t>
      </w:r>
    </w:p>
    <w:p>
      <w:pPr>
        <w:pStyle w:val="BodyText"/>
      </w:pPr>
      <w:r>
        <w:t xml:space="preserve">Lưu Giai tuy là một người phụ nữ có đầu óc nhưng cũng không hiểu gì về lễ nghi này, nhưng Kim Mập lại có thể nhìn ra ý nghĩ của Trang Duệ, thế là vừa rồi mới nói ra lời cầu khẩn như thế, thật sự cũng coi như mất mặt.</w:t>
      </w:r>
    </w:p>
    <w:p>
      <w:pPr>
        <w:pStyle w:val="BodyText"/>
      </w:pPr>
      <w:r>
        <w:t xml:space="preserve">- Thầy Kim, không phải tôi không nể mặt anh...</w:t>
      </w:r>
    </w:p>
    <w:p>
      <w:pPr>
        <w:pStyle w:val="BodyText"/>
      </w:pPr>
      <w:r>
        <w:t xml:space="preserve">- Anh Trang, bên ngoài có một vị cảnh sát muốn tìm anh...</w:t>
      </w:r>
    </w:p>
    <w:p>
      <w:pPr>
        <w:pStyle w:val="BodyText"/>
      </w:pPr>
      <w:r>
        <w:t xml:space="preserve">Trang Duệ còn chưa nói dứt lời thì hệ thống âm thanh lắp đặt ở phòng khách chợt vang lên, là âm thanh của Bành Phi từ bên ngoài truyền vào.</w:t>
      </w:r>
    </w:p>
    <w:p>
      <w:pPr>
        <w:pStyle w:val="BodyText"/>
      </w:pPr>
      <w:r>
        <w:t xml:space="preserve">- Cảnh sát sao? Không phải là chuyện ở Myanmar bị phát hiện ra rồi chứ?</w:t>
      </w:r>
    </w:p>
    <w:p>
      <w:pPr>
        <w:pStyle w:val="BodyText"/>
      </w:pPr>
      <w:r>
        <w:t xml:space="preserve">Trang Duệ thật sự có chút sững sốt, trong đầu chỉ nghĩ đến vấn đề này.</w:t>
      </w:r>
    </w:p>
    <w:p>
      <w:pPr>
        <w:pStyle w:val="BodyText"/>
      </w:pPr>
      <w:r>
        <w:t xml:space="preserve">Nhng sau đó Trang Duệ lại chối bỏ ý nghĩ của mình, hành vi của mình mang đến cho quốc gia ba tấn vàng, dù có chuyện gì thì Âu Dương Lỗi cũng sẽ xử lý giúp mình, chưa đến lượt cảnh sát Bắc Kinh tìm đến tận cửa. Vì thế mà hắn hỏi:</w:t>
      </w:r>
    </w:p>
    <w:p>
      <w:pPr>
        <w:pStyle w:val="BodyText"/>
      </w:pPr>
      <w:r>
        <w:t xml:space="preserve">- Bành Phi, cảnh sát kia là nam hay nữ?</w:t>
      </w:r>
    </w:p>
    <w:p>
      <w:pPr>
        <w:pStyle w:val="BodyText"/>
      </w:pPr>
      <w:r>
        <w:t xml:space="preserve">- Anh Trang...</w:t>
      </w:r>
    </w:p>
    <w:p>
      <w:pPr>
        <w:pStyle w:val="BodyText"/>
      </w:pPr>
      <w:r>
        <w:t xml:space="preserve">- Trang Duệ, tôi là Miêu Phỉ Phỉ...</w:t>
      </w:r>
    </w:p>
    <w:p>
      <w:pPr>
        <w:pStyle w:val="BodyText"/>
      </w:pPr>
      <w:r>
        <w:t xml:space="preserve">Lúc này coi như không cần phải hỏi, sau khi nghe được âm thanh phát ra thì Trang Duệ lập tức cảm thấy khổ sở, hôm nay là ngày gì vậy? Lúc này phiền toái còn chưa đuổi đi kịp, lại kéo đến một nhân vật khó trêu.</w:t>
      </w:r>
    </w:p>
    <w:p>
      <w:pPr>
        <w:pStyle w:val="BodyText"/>
      </w:pPr>
      <w:r>
        <w:t xml:space="preserve">- Ha ha, cảnh sát Miêu, mau mời vào, Bành Phi, đưa cảnh sát Miêu đến phòng khách...</w:t>
      </w:r>
    </w:p>
    <w:p>
      <w:pPr>
        <w:pStyle w:val="BodyText"/>
      </w:pPr>
      <w:r>
        <w:t xml:space="preserve">Trang Duệ cố gắng nở nụ cười, không cần soi gương cũng biết nụ cười của hắn rất giả tạo, nhưng Miêu Phỉ Phỉ đã tìm đến tận cửa, cũng không thể nào tránh mặt không gặp được? Vì nếu người phụ nữ kia náo loạn thì mình thật sự không có quả ngọt để ăn.</w:t>
      </w:r>
    </w:p>
    <w:p>
      <w:pPr>
        <w:pStyle w:val="BodyText"/>
      </w:pPr>
      <w:r>
        <w:t xml:space="preserve">Miêu Phỉ Phỉ có tính cách ngay thẳng, thật sự rất hợp tính của Trang Duệ, nhưng vì sự kiện phát sinh ở Trung Hải trước kia mà Trang Duệ thật sự khá xấu hổ khi gặp lại nàng. Hắn không phải kẻ ngốc, tất nhiên sẽ cảm nhận được chút tình ý của đối phương ình.</w:t>
      </w:r>
    </w:p>
    <w:p>
      <w:pPr>
        <w:pStyle w:val="BodyText"/>
      </w:pPr>
      <w:r>
        <w:t xml:space="preserve">Trang Duệ từng xem qua một quyển sách, bên trong nói tình cảm nam nữ cũng có thể trở thành bạn bè thuần khiết. Trước kia hắn cũng cho rằng là như thế, nhưng bây giờ hắn thật sự coi đó là nói bừa, giữa nam nữ khó nói không có gì phát sinh, chỉ có gay và les mới thật sự là bạn bè chân chính mà thôi.</w:t>
      </w:r>
    </w:p>
    <w:p>
      <w:pPr>
        <w:pStyle w:val="BodyText"/>
      </w:pPr>
      <w:r>
        <w:t xml:space="preserve">- Trang Duệ, khoảng thời gian này anh bận rộn làm gì? Sao không thấy bóng dáng? Còn phải làm phiền bổn cảnh sát đến tận nhà thăm hỏi?</w:t>
      </w:r>
    </w:p>
    <w:p>
      <w:pPr>
        <w:pStyle w:val="BodyText"/>
      </w:pPr>
      <w:r>
        <w:t xml:space="preserve">Khi âm thanh vang lên thì Miêu Phỉ Phỉ tùy tiện xuất hiện ngoài cửa phòng khách, cửa phòng mở ra, một luồng gió lạnh ùa vào.</w:t>
      </w:r>
    </w:p>
    <w:p>
      <w:pPr>
        <w:pStyle w:val="BodyText"/>
      </w:pPr>
      <w:r>
        <w:t xml:space="preserve">- Ôi, không hay...</w:t>
      </w:r>
    </w:p>
    <w:p>
      <w:pPr>
        <w:pStyle w:val="BodyText"/>
      </w:pPr>
      <w:r>
        <w:t xml:space="preserve">Trang Duệ chợt nghĩ đến tình huống lần trước mình đưa Miêu Phỉ Phỉ đi tham gia đấu giá chợ đêm, Kim Mập khi đó cũng có mặt, hai người lúc này gặp mặt, chẳng phải sự kiện kia sẽ lộ ra sao?</w:t>
      </w:r>
    </w:p>
    <w:p>
      <w:pPr>
        <w:pStyle w:val="BodyText"/>
      </w:pPr>
      <w:r>
        <w:t xml:space="preserve">- Cô...Cô là Miêu tiểu thư lần trước sao?</w:t>
      </w:r>
    </w:p>
    <w:p>
      <w:pPr>
        <w:pStyle w:val="BodyText"/>
      </w:pPr>
      <w:r>
        <w:t xml:space="preserve">Trang Duệ lúc này thật sự không kịp cứu chữa, vì Kim Mập đã nhận ra nữ cảnh sát mặc đồng phục kia chính là cô gái đi cùng Trang Duệ lần trước, thế là ánh mắt không khỏi có chút quái dị.</w:t>
      </w:r>
    </w:p>
    <w:p>
      <w:pPr>
        <w:pStyle w:val="BodyText"/>
      </w:pPr>
      <w:r>
        <w:t xml:space="preserve">- À, thầy Kim, để tôi giới thiệu một chút, vị này chính là cảnh sát Miêu, làm công tác văn phòng, không tham gia tra án, lần trước chẳng qua muốn cùng tôi đi xem náo nhiệt cho vui mà thôi...</w:t>
      </w:r>
    </w:p>
    <w:p>
      <w:pPr>
        <w:pStyle w:val="BodyText"/>
      </w:pPr>
      <w:r>
        <w:t xml:space="preserve">Trang Duệ đứng lên mời Miêu Phỉ Phỉ ngồi xuống, sau đó quay đầu giới thiệu cho Kim Mập, phải biết rằng nếu người chơi đồ cổ có dính đáng đến cảnh sát thì sẽ là tối kỵ, nếu để lộ tin thì sau này muốn đi thu mua vật phẩm cũng là rất khó.</w:t>
      </w:r>
    </w:p>
    <w:p>
      <w:pPr>
        <w:pStyle w:val="BodyText"/>
      </w:pPr>
      <w:r>
        <w:t xml:space="preserve">- Ha ha, cậu Trang, thật sự chỉ có cậu...</w:t>
      </w:r>
    </w:p>
    <w:p>
      <w:pPr>
        <w:pStyle w:val="BodyText"/>
      </w:pPr>
      <w:r>
        <w:t xml:space="preserve">Kim Mập cười rồi cho Trang Duệ một đấm, vẻ mặt mập mờ.</w:t>
      </w:r>
    </w:p>
    <w:p>
      <w:pPr>
        <w:pStyle w:val="BodyText"/>
      </w:pPr>
      <w:r>
        <w:t xml:space="preserve">Vì tướng mạo của Miêu Phỉ Phỉ thật sự quá tốt, tuy mặc đồng phục cảnh sát nhưng lại có khí thế anh thư, không chê giấu được vẻ quyến rũ, hơn nữa còn có chút thanh khiết như những cô gái đôi mươi.</w:t>
      </w:r>
    </w:p>
    <w:p>
      <w:pPr>
        <w:pStyle w:val="BodyText"/>
      </w:pPr>
      <w:r>
        <w:t xml:space="preserve">Kim Mập cũng không nghĩ đến vấn đề điều tra phá án, hắn đang thật sự hâm mộ diễm phúc của Trang Duệ, hành động quyến rũ của Lưu Giai vừa rồi lọt vào mắt hắn, tất nhiên sẽ làm hắn sinh ra chút hương vị, bây giờ lại có một nữ cảnh sát xinh đẹp xuất hiện, thậm chí người này còn tốt hơn cả Lưu Giai.</w:t>
      </w:r>
    </w:p>
    <w:p>
      <w:pPr>
        <w:pStyle w:val="BodyText"/>
      </w:pPr>
      <w:r>
        <w:t xml:space="preserve">- Cảnh sát Miêu, thầy Kim cũng có quen biết cô, vị này là công tác ở đài truyền hình thủ đô, không, bây giờ phải là CCTV, là biên tập viên Lưu Giai của đài truyền hình trung ương, mọi người làm quen với nhau đi...</w:t>
      </w:r>
    </w:p>
    <w:p>
      <w:pPr>
        <w:pStyle w:val="BodyText"/>
      </w:pPr>
      <w:r>
        <w:t xml:space="preserve">Trang Duệ thấy Miêu Phỉ Phỉ đi vào thì liên tục dùng mắt đánh giá Lưu Giai, hơn nữa ánh mắt Kim Mập khá mập mờ, bầu không khí có chút xấu hổ, thế là vội vàng mở miệng giới thiệu cho Miêu Phỉ Phỉ.</w:t>
      </w:r>
    </w:p>
    <w:p>
      <w:pPr>
        <w:pStyle w:val="BodyText"/>
      </w:pPr>
      <w:r>
        <w:t xml:space="preserve">- À, tôi không có gì, hôm nay được nghỉ đến thăm anh một chút, nghe nói anh sắp đính hôn? Có phải là vị Tần tiểu thư ở Hongkong không?</w:t>
      </w:r>
    </w:p>
    <w:p>
      <w:pPr>
        <w:pStyle w:val="BodyText"/>
      </w:pPr>
      <w:r>
        <w:t xml:space="preserve">Miêu Phỉ Phỉ khẽ gật đầu với Lưu Giai, sau đó đưa mắt nhìn Trang Duệ, oán khí trong lời nói bùng lên, ngay cả Kim Mập cũng hiểu đầu mâu của nàng còn mơ hồ chĩa sang Lưu Giai.</w:t>
      </w:r>
    </w:p>
    <w:p>
      <w:pPr>
        <w:pStyle w:val="BodyText"/>
      </w:pPr>
      <w:r>
        <w:t xml:space="preserve">Trang Duệ khi còn công tác ở Trung Hải thì Tần Huyên Băng và Lôi Lôi từng đến gặp, hơn nữa sau này Trang Duệ thường hay nhắc đến với Miêu Phỉ Phỉ, thế là nàng biết rõ điều này.</w:t>
      </w:r>
    </w:p>
    <w:p>
      <w:pPr>
        <w:pStyle w:val="BodyText"/>
      </w:pPr>
      <w:r>
        <w:t xml:space="preserve">- Vốn muốn thông báo cho cô, nhưng khoảng thời gian trước bận đi Myanmar mới về...</w:t>
      </w:r>
    </w:p>
    <w:p>
      <w:pPr>
        <w:pStyle w:val="BodyText"/>
      </w:pPr>
      <w:r>
        <w:t xml:space="preserve">- Thầy Trang, anh xem tiết mục truyền hình kia là thế nào, tôi đã bỏ phiếu cho anh trước mặt đạo diễn đấy nhé...</w:t>
      </w:r>
    </w:p>
    <w:p>
      <w:pPr>
        <w:pStyle w:val="BodyText"/>
      </w:pPr>
      <w:r>
        <w:t xml:space="preserve">Trang Duệ còn chưa nói dứt lời thì Lưu Giai đã bày ra bộ dạng điềm đạm đáng yêu, Trang Duệ cũng thấy người phụ nữ này rất dai, không đạt mục đích sẽ chẳng bỏ qua.</w:t>
      </w:r>
    </w:p>
    <w:p>
      <w:pPr>
        <w:pStyle w:val="BodyText"/>
      </w:pPr>
      <w:r>
        <w:t xml:space="preserve">- Được, tôi đồng ý, việc này cứ như vậy, thầy Kim, ngày mai chúng ta liên lạc...</w:t>
      </w:r>
    </w:p>
    <w:p>
      <w:pPr>
        <w:pStyle w:val="BodyText"/>
      </w:pPr>
      <w:r>
        <w:t xml:space="preserve">Trang Duệ bị hai người phụ nữ làm cho đau đầu thế là lên tiếng đồng ý với Lưu Giai, nhưng ánh mắt của hắn lại nhìn Kim Mập, ý tứ rất rõ ràng, anh đưa người phụ nữ kia đến thì đưa đi cho nhanh.</w:t>
      </w:r>
    </w:p>
    <w:p>
      <w:pPr>
        <w:pStyle w:val="BodyText"/>
      </w:pPr>
      <w:r>
        <w:t xml:space="preserve">- Được, Trang Duệ, chúng tôi cáo từ trước, sau này anh Kim sẽ đến thăm cậu, cậu cần phải bỏ ra vài món cho tôi mở mang tầm mắt...</w:t>
      </w:r>
    </w:p>
    <w:p>
      <w:pPr>
        <w:pStyle w:val="BodyText"/>
      </w:pPr>
      <w:r>
        <w:t xml:space="preserve">Lúc này không phải là bưng trà mà là Trang Duệ nói lời tiễn khách thẳng thừng, Kim Mập dù thích xem hai người phụ nữ náo loạn nhưng cũng chỉ có thể đứng lên tùy tiện kéo Lưu Giai bỏ đi.</w:t>
      </w:r>
    </w:p>
    <w:p>
      <w:pPr>
        <w:pStyle w:val="BodyText"/>
      </w:pPr>
      <w:r>
        <w:t xml:space="preserve">Lúc này Kim Mập cũng cảm thấy chán nản, rõ ràng là Trang Duệ không thích cô, thế nhưng cô cứ thích làm người ta chướng mắt.</w:t>
      </w:r>
    </w:p>
    <w:p>
      <w:pPr>
        <w:pStyle w:val="BodyText"/>
      </w:pPr>
      <w:r>
        <w:t xml:space="preserve">Theo lời Kim Mập, mình tuy tuổi lớn nhưng vẫn biết thương người, Kim Mập cũng không ngại trong nhà có nhiều bạn gái, có nhiều hơn vài cô tình nhân.</w:t>
      </w:r>
    </w:p>
    <w:p>
      <w:pPr>
        <w:pStyle w:val="BodyText"/>
      </w:pPr>
      <w:r>
        <w:t xml:space="preserve">- Thầy Trang, vậy ngày mai chúng ta gặp mặt...</w:t>
      </w:r>
    </w:p>
    <w:p>
      <w:pPr>
        <w:pStyle w:val="Compact"/>
      </w:pPr>
      <w:r>
        <w:t xml:space="preserve">Trước khi đi Lưu Giai còn dịu dàng lên tiếng, làm cho Miêu Phỉ Phỉ đang ngồi trong phòng khách cảm thấy không mấy thoải mái.</w:t>
      </w:r>
      <w:r>
        <w:br w:type="textWrapping"/>
      </w:r>
      <w:r>
        <w:br w:type="textWrapping"/>
      </w:r>
    </w:p>
    <w:p>
      <w:pPr>
        <w:pStyle w:val="Heading2"/>
      </w:pPr>
      <w:bookmarkStart w:id="541" w:name="chương-519-mẫu-tử."/>
      <w:bookmarkEnd w:id="541"/>
      <w:r>
        <w:t xml:space="preserve">519. Chương 519 : Mẫu Tử.</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519: Mẫu tử.</w:t>
      </w:r>
    </w:p>
    <w:p>
      <w:pPr>
        <w:pStyle w:val="BodyText"/>
      </w:pPr>
      <w:r>
        <w:t xml:space="preserve">Nhóm Dịch: Tepga</w:t>
      </w:r>
    </w:p>
    <w:p>
      <w:pPr>
        <w:pStyle w:val="BodyText"/>
      </w:pPr>
      <w:r>
        <w:t xml:space="preserve">Nguồn: vipvanda</w:t>
      </w:r>
    </w:p>
    <w:p>
      <w:pPr>
        <w:pStyle w:val="BodyText"/>
      </w:pPr>
      <w:r>
        <w:t xml:space="preserve">- Trang Duệ, anh nháy mắt đưa tình với hồ ly tinh kia làm gì vậy? Không biết chính mình sắp đính hôn rồi sao?</w:t>
      </w:r>
    </w:p>
    <w:p>
      <w:pPr>
        <w:pStyle w:val="BodyText"/>
      </w:pPr>
      <w:r>
        <w:t xml:space="preserve">Sau khi Trang Duệ tiễn chân Kim Mập và Lưu Giai, vừa về đến phòng khách trung viện thì chợt nghe thấy âm thanh chất vấn của Miêu Phỉ Phỉ, gương mặt nhỏ nhắn tinh xảo lại bày ra bộ dạng tức giận.</w:t>
      </w:r>
    </w:p>
    <w:p>
      <w:pPr>
        <w:pStyle w:val="BodyText"/>
      </w:pPr>
      <w:r>
        <w:t xml:space="preserve">- Hồ ly tinh? Cô nói Lưu Giai sao?</w:t>
      </w:r>
    </w:p>
    <w:p>
      <w:pPr>
        <w:pStyle w:val="BodyText"/>
      </w:pPr>
      <w:r>
        <w:t xml:space="preserve">Trang Duệ có chút sững sốt, so sánh của Miêu Phỉ Phỉ xem ra rất chính xác.</w:t>
      </w:r>
    </w:p>
    <w:p>
      <w:pPr>
        <w:pStyle w:val="BodyText"/>
      </w:pPr>
      <w:r>
        <w:t xml:space="preserve">- Còn gọi tên nhau thân thiết vậy sao? Anh đồng ý làm gì với cô ta? Còn muốn đi quay phim, có phải muốn quay phim người lớn không?</w:t>
      </w:r>
    </w:p>
    <w:p>
      <w:pPr>
        <w:pStyle w:val="BodyText"/>
      </w:pPr>
      <w:r>
        <w:t xml:space="preserve">Cảnh sát Miêu xem ra cực kỳ mạnh mẽ, cái gì cũng dám nói, xem ra vào thời này nữ sinh cũng không thiếu thời điểm lén ở trong phòng xem phim của Nhật.</w:t>
      </w:r>
    </w:p>
    <w:p>
      <w:pPr>
        <w:pStyle w:val="BodyText"/>
      </w:pPr>
      <w:r>
        <w:t xml:space="preserve">- Còn cái gì nữa, đó là một hoạt động giám định bảo vật. Này, nghe tôi nói này cảnh sát Miêu, hôm nay bị ai ức hiếp sao? Thế nên mới đến đây phát tiết lửa giận?</w:t>
      </w:r>
    </w:p>
    <w:p>
      <w:pPr>
        <w:pStyle w:val="BodyText"/>
      </w:pPr>
      <w:r>
        <w:t xml:space="preserve">Trang Duệ buổi sáng thức dậy đã bị Kim Mập và Lưu Giai oanh tạc, thật sự có chút bực mình, chủ yếu là thật sự bốc hỏa vì những hình ảnh thiếu nhi không nên xem.</w:t>
      </w:r>
    </w:p>
    <w:p>
      <w:pPr>
        <w:pStyle w:val="BodyText"/>
      </w:pPr>
      <w:r>
        <w:t xml:space="preserve">- Anh...Tôi nghe nói anh sắp đính hôn, vì vậy mới đến hỏi có thật không, anh có thái độ vậy à? Tôi đi...</w:t>
      </w:r>
    </w:p>
    <w:p>
      <w:pPr>
        <w:pStyle w:val="BodyText"/>
      </w:pPr>
      <w:r>
        <w:t xml:space="preserve">Miêu Phỉ Phỉ có thái độ khác thường, nàng cũng không muốn tranh chấp với Trang Duệ, điều này làm cho Trang Duệ thật sự trợn mắt há mồm, đây là Miêu đại tiểu thư sao?</w:t>
      </w:r>
    </w:p>
    <w:p>
      <w:pPr>
        <w:pStyle w:val="BodyText"/>
      </w:pPr>
      <w:r>
        <w:t xml:space="preserve">Khi đi đến bên cửa thì Miêu Phỉ Phỉ quay đầu nhíu mũi hung hăng nói với Trang Duệ:</w:t>
      </w:r>
    </w:p>
    <w:p>
      <w:pPr>
        <w:pStyle w:val="BodyText"/>
      </w:pPr>
      <w:r>
        <w:t xml:space="preserve">- Mấy ngày nay tôi được nghỉ, tôi sẽ theo anh đến quay phim, tôi còn chưa thấy qua những chương trình truyền hình như vậy...</w:t>
      </w:r>
    </w:p>
    <w:p>
      <w:pPr>
        <w:pStyle w:val="BodyText"/>
      </w:pPr>
      <w:r>
        <w:t xml:space="preserve">- Đi...Cô muốn đến Trung Nam Hải cũng được...</w:t>
      </w:r>
    </w:p>
    <w:p>
      <w:pPr>
        <w:pStyle w:val="BodyText"/>
      </w:pPr>
      <w:r>
        <w:t xml:space="preserve">Sau khi thấy Miêu Phỉ Phỉ đi thì Trang Duệ thật sự cảm thấy thoải mái hơn, nhưng hình như...Cũng có chút gì đó không muốn.</w:t>
      </w:r>
    </w:p>
    <w:p>
      <w:pPr>
        <w:pStyle w:val="BodyText"/>
      </w:pPr>
      <w:r>
        <w:t xml:space="preserve">Trang Duệ cũng không nói không nên lời là mình có tâm tình gì, tóm lại là hắn thấy Miêu Phỉ Phỉ không vì mình sắp đính hôn mà sinh ra bất hòa, điều này làm hắn thật sự vui vẻ, hắn cũng không muốn mất đi một người bạn tốt như nàng.</w:t>
      </w:r>
    </w:p>
    <w:p>
      <w:pPr>
        <w:pStyle w:val="BodyText"/>
      </w:pPr>
      <w:r>
        <w:t xml:space="preserve">- Anh Chu, anh cũng thức dậy rồi à? Anh đừng vội quay về Bành Thành, nên ở lại thủ đô chơi vài ngày. À, lát nữa anh gọi nhóm Đại Xuyên đến tập trung ở phòng gác, chúng ta thương lượng chút chuyện...</w:t>
      </w:r>
    </w:p>
    <w:p>
      <w:pPr>
        <w:pStyle w:val="BodyText"/>
      </w:pPr>
      <w:r>
        <w:t xml:space="preserve">Sau khi tiễn chân Miêu Phỉ Phỉ thì Trang Duệ thấy Chu Thụy từ trong nhà đi ra, đang tập một bộ quyền ở tiền viện. Hắn nói vài câu rồi quay về hậu viện, tìm được bộ da hổ được tặng vào hôm qua.</w:t>
      </w:r>
    </w:p>
    <w:p>
      <w:pPr>
        <w:pStyle w:val="BodyText"/>
      </w:pPr>
      <w:r>
        <w:t xml:space="preserve">Ngoài bộ da hổ này, Trang Duệ lại tìm trong số châu báu kia vài món, sau đó mới đi ra khỏi phòng.</w:t>
      </w:r>
    </w:p>
    <w:p>
      <w:pPr>
        <w:pStyle w:val="BodyText"/>
      </w:pPr>
      <w:r>
        <w:t xml:space="preserve">- Mẹ, con đưa đến ẹ vài món lễ vật, mẹ xem...</w:t>
      </w:r>
    </w:p>
    <w:p>
      <w:pPr>
        <w:pStyle w:val="BodyText"/>
      </w:pPr>
      <w:r>
        <w:t xml:space="preserve">Trang Duệ mang ba lô đi đến phòng của mẹ ở trung viện, hắn thấy Âu Dương Uyển đang nhìn Niếp Niếp và Nha Nha hí hoáy gì đó, vì vậy vội vàng lên tiếng, quà của Hào Vinh trở thành lễ vật của hắn.</w:t>
      </w:r>
    </w:p>
    <w:p>
      <w:pPr>
        <w:pStyle w:val="BodyText"/>
      </w:pPr>
      <w:r>
        <w:t xml:space="preserve">- Cậu, cháu cũng muốn lễ vật...</w:t>
      </w:r>
    </w:p>
    <w:p>
      <w:pPr>
        <w:pStyle w:val="BodyText"/>
      </w:pPr>
      <w:r>
        <w:t xml:space="preserve">Trang Mẫu còn chưa trả lời thì Tiểu Niếp Niếp đã ném bút trong tay, lại nhào về phía Trang Duệ. Lúc này cô bé đang cầm bút vẽ loạn lên sách bài tập của Nha Nha.</w:t>
      </w:r>
    </w:p>
    <w:p>
      <w:pPr>
        <w:pStyle w:val="BodyText"/>
      </w:pPr>
      <w:r>
        <w:t xml:space="preserve">- Được, được, đều có...</w:t>
      </w:r>
    </w:p>
    <w:p>
      <w:pPr>
        <w:pStyle w:val="BodyText"/>
      </w:pPr>
      <w:r>
        <w:t xml:space="preserve">Trang Duệ lấy từ trong túi ra hai chuỗi vòng trang sức, phân biệt đeo lên tay trái của Nha Nha và Niếp Niếp, sau đó nói:</w:t>
      </w:r>
    </w:p>
    <w:p>
      <w:pPr>
        <w:pStyle w:val="BodyText"/>
      </w:pPr>
      <w:r>
        <w:t xml:space="preserve">- Không có việc gì thì đừng đeo, cũng đừng cho người khác xem, biết không?</w:t>
      </w:r>
    </w:p>
    <w:p>
      <w:pPr>
        <w:pStyle w:val="BodyText"/>
      </w:pPr>
      <w:r>
        <w:t xml:space="preserve">- Biết rồi cậu...</w:t>
      </w:r>
    </w:p>
    <w:p>
      <w:pPr>
        <w:pStyle w:val="BodyText"/>
      </w:pPr>
      <w:r>
        <w:t xml:space="preserve">- Cám ơn đại ca, có thể cho anh của em xem không?</w:t>
      </w:r>
    </w:p>
    <w:p>
      <w:pPr>
        <w:pStyle w:val="BodyText"/>
      </w:pPr>
      <w:r>
        <w:t xml:space="preserve">Nha Nha đeo mộ chuỗi hạt và nghiêng đầu hỏi Trang Duệ.</w:t>
      </w:r>
    </w:p>
    <w:p>
      <w:pPr>
        <w:pStyle w:val="BodyText"/>
      </w:pPr>
      <w:r>
        <w:t xml:space="preserve">- Tất nhiên là có thể, nhưng ngoài anh ruột ra thì đừng cho người khác được nhìn thấy...</w:t>
      </w:r>
    </w:p>
    <w:p>
      <w:pPr>
        <w:pStyle w:val="BodyText"/>
      </w:pPr>
      <w:r>
        <w:t xml:space="preserve">Trang Duệ cười xoa khẽ lên đầu của Nha Nha, hắn cho hai cô gái hai chuỗi hạt, bên trên đó đều có sáu thiên châu, hơn nữa những hạt châu còn lại cũng được mài ra từ ngọc cực phẩm, tuy nhìn qua chỉ có màu đen nhánh nhưng lại là vật phẩm có giá trị liên thành.</w:t>
      </w:r>
    </w:p>
    <w:p>
      <w:pPr>
        <w:pStyle w:val="BodyText"/>
      </w:pPr>
      <w:r>
        <w:t xml:space="preserve">Trang Duệ cố gắng nói như vậy với hai cô gái, chẳng qua chỉ muốn các nàng không nên mang ra ngoài khoe khoang, tuy thứ này trong mắt người không biết gì sẽ giống như những món hàng vỉa hè mười đồng một cái, nhưng nếu người tinh mắt nhìn và phát hiện ra hàng thật, sợ rằng sẽ có ý đồ xấu.</w:t>
      </w:r>
    </w:p>
    <w:p>
      <w:pPr>
        <w:pStyle w:val="BodyText"/>
      </w:pPr>
      <w:r>
        <w:t xml:space="preserve">Trang Duệ thấy hai cô bé chạy đi tìm khoe khoang với Bành Phi thì Âu Dương Uyển đi đến hỏi Trang Duệ:</w:t>
      </w:r>
    </w:p>
    <w:p>
      <w:pPr>
        <w:pStyle w:val="BodyText"/>
      </w:pPr>
      <w:r>
        <w:t xml:space="preserve">- Tiểu Duệ, thứ kia đáng giá lắm sao? Đừng cho con nít kẻo lại gây họa...</w:t>
      </w:r>
    </w:p>
    <w:p>
      <w:pPr>
        <w:pStyle w:val="BodyText"/>
      </w:pPr>
      <w:r>
        <w:t xml:space="preserve">Âu Dương Uyển biết rõ bây giờ con trai thật sự là người có tiền, hơn nữa cho ra những món ngọc thạch, chắc chắn giá trị sẽ không kém. Nhưng bà cũng chưa từng được thấy qua Thiên Châu, chỉ mơ hồ cảm thấy chuỗi hạt kia rất đáng tiền.</w:t>
      </w:r>
    </w:p>
    <w:p>
      <w:pPr>
        <w:pStyle w:val="BodyText"/>
      </w:pPr>
      <w:r>
        <w:t xml:space="preserve">Trang Duệ thuận miệng đáp:</w:t>
      </w:r>
    </w:p>
    <w:p>
      <w:pPr>
        <w:pStyle w:val="BodyText"/>
      </w:pPr>
      <w:r>
        <w:t xml:space="preserve">- Giá trị vài trăm ngàn, nếu chúng nó không nói thì người ngoài nhìn vào cũng không phát hiện ra, dù sao thì những thứ kia dùng để đeo lên người làm trang sức, đặt trong nhà cũng vô dụng...</w:t>
      </w:r>
    </w:p>
    <w:p>
      <w:pPr>
        <w:pStyle w:val="BodyText"/>
      </w:pPr>
      <w:r>
        <w:t xml:space="preserve">- Cái gì?</w:t>
      </w:r>
    </w:p>
    <w:p>
      <w:pPr>
        <w:pStyle w:val="BodyText"/>
      </w:pPr>
      <w:r>
        <w:t xml:space="preserve">Âu Dương Uyển thật sự bị lời nói của con trai làm cho hoảng sợ, bà vốn cho rằng mỗi chuỗi hạt giá vài chục ngàn là quá lắm rồi, không ngờ lại đắt đỏ như vậy, thế là bà vội vàng đứng lên nói:</w:t>
      </w:r>
    </w:p>
    <w:p>
      <w:pPr>
        <w:pStyle w:val="BodyText"/>
      </w:pPr>
      <w:r>
        <w:t xml:space="preserve">- Con đúng là không hiểu chuyện, lớn thế này rồi mà còn mang những thứ kia ra làm gì? Không được, không ấy đứa nhỏ đeo...</w:t>
      </w:r>
    </w:p>
    <w:p>
      <w:pPr>
        <w:pStyle w:val="BodyText"/>
      </w:pPr>
      <w:r>
        <w:t xml:space="preserve">- Mẹ, không có gì đâu, những lúc đi học nói Nha Nha để ở nhà là được, vì Thiên Châu có lợi với cơ thể người, bình thường cứ cho chúng nó đeo vào người...</w:t>
      </w:r>
    </w:p>
    <w:p>
      <w:pPr>
        <w:pStyle w:val="BodyText"/>
      </w:pPr>
      <w:r>
        <w:t xml:space="preserve">Trang Duệ kéo tay Âu Dương Uyển, sau đó hắn mở ba lô ra.</w:t>
      </w:r>
    </w:p>
    <w:p>
      <w:pPr>
        <w:pStyle w:val="BodyText"/>
      </w:pPr>
      <w:r>
        <w:t xml:space="preserve">Dù gấp lại nhưng tấm da hổ vẫn chất đầy ba lô, khi Trang Duệ lấy da hổ từ trong ra thì Âu Dương Uyển thật sự kinh ngạc nói không nên lời.</w:t>
      </w:r>
    </w:p>
    <w:p>
      <w:pPr>
        <w:pStyle w:val="BodyText"/>
      </w:pPr>
      <w:r>
        <w:t xml:space="preserve">Âu Dương Uyển từ nhỏ sông trong khu quân đội, rất nhiều người sẽ nghĩ rằng thế hệ cách mạng trước đó đều là vô sản và rất mộc mạc, điều này là sự thật, nhưng bọn họ đồng thời có thể tiếp xúc đến những thứ mà người ngoài khó thể thấy được.</w:t>
      </w:r>
    </w:p>
    <w:p>
      <w:pPr>
        <w:pStyle w:val="BodyText"/>
      </w:pPr>
      <w:r>
        <w:t xml:space="preserve">Ví dụ như điện thoại hay tivi vào những năm năm mươi sáu mươi, kể cả những mặt hàng hay sản phẩm nhãn hiệu nước ngoài, thậm chí là những cuốn phim của thế giới tư bản, đó đều là những thứ mà người thời đại đó khó được tiếp cận.</w:t>
      </w:r>
    </w:p>
    <w:p>
      <w:pPr>
        <w:pStyle w:val="BodyText"/>
      </w:pPr>
      <w:r>
        <w:t xml:space="preserve">Âu Dương Uyển cũng là như thế, bà thời còn là con gái thường đi theo bố, được thấy rất nhiều thứ, từ nhỏ đã học qua đàn dương cầm, đó cũng là một tác nhân tạo nên tích cách điềm tĩnh của bà. Trong nhà cũng có nhiều người nước ngoài đến tặng quà, nhưng tấm da hổ của Trang Duệ thật sự làm cho bà ngạc nhiên.</w:t>
      </w:r>
    </w:p>
    <w:p>
      <w:pPr>
        <w:pStyle w:val="BodyText"/>
      </w:pPr>
      <w:r>
        <w:t xml:space="preserve">Vì Âu Dương Cương trước kia từng bị thương trên đùi, mùa đông thường hay bị cảm lạnh, thế cho nên mẹ của bà suy nghĩ nhiều biện pháp, cố tìm một tấm da hổ để lót giường cho ông cụ, coi như không bị vết thương ở chân ảnh hưởng.</w:t>
      </w:r>
    </w:p>
    <w:p>
      <w:pPr>
        <w:pStyle w:val="BodyText"/>
      </w:pPr>
      <w:r>
        <w:t xml:space="preserve">Khi Âu Dương Uyển còn bé, mỗi khi đến mùa đông thường hay chui vào trong chăn da hổ của bố để sưởi ấm, bà biết thứ kia rất quý, cha mình chỉ có một phần da hổ mà thôi, không ngờ Trang Duệ lại có một bộ nghiêm chỉnh.</w:t>
      </w:r>
    </w:p>
    <w:p>
      <w:pPr>
        <w:pStyle w:val="BodyText"/>
      </w:pPr>
      <w:r>
        <w:t xml:space="preserve">- Mẹ, tấm da hổ này buổi tối mẹ dùng làm chăn, nếu không muốn đắp thì cho người làm áo khoác cũng được, Bắc Kinh thời tiết giá lạnh, mẹ cũng nên giữ gìn sức khỏe...</w:t>
      </w:r>
    </w:p>
    <w:p>
      <w:pPr>
        <w:pStyle w:val="BodyText"/>
      </w:pPr>
      <w:r>
        <w:t xml:space="preserve">Trang Duệ đi đến bên cạnh ghế sô pha, hắn trải tấm da hổ lên trên, nhìn qua thật sự giống như một con hổ.</w:t>
      </w:r>
    </w:p>
    <w:p>
      <w:pPr>
        <w:pStyle w:val="BodyText"/>
      </w:pPr>
      <w:r>
        <w:t xml:space="preserve">Nếu như Âu Dương Uyển muốn dùng nó làm áo khoác, Trang Duệ thật sự muốn đưa nó đi sửa lại, còn da hổ toàn vẹn mà may thành áo khoác có đáng tiếc hay không thì Trang Duệ cũng không cần lo.</w:t>
      </w:r>
    </w:p>
    <w:p>
      <w:pPr>
        <w:pStyle w:val="BodyText"/>
      </w:pPr>
      <w:r>
        <w:t xml:space="preserve">Cho đến bây giờ luôn là mẹ quan tâm đến mình, Trang Duệ nghĩ lại mà cảm thấy xấu hổ, trước kia không có tiền thì không sao, bây giờ có tiền thì mình hình như ngoài việc đưa ẹ vài món trang sức thì thật sự quan tâm quá ít, cũng không bằng những lúc mẹ lo lắng chăm sóc ình.</w:t>
      </w:r>
    </w:p>
    <w:p>
      <w:pPr>
        <w:pStyle w:val="BodyText"/>
      </w:pPr>
      <w:r>
        <w:t xml:space="preserve">- Tiểu Duệ, con có tâm tư này thì mẹ cũng rất vui, thật ra chỉ cần con ở cùng mẹ, thì mẹ cũng vui rồi...</w:t>
      </w:r>
    </w:p>
    <w:p>
      <w:pPr>
        <w:pStyle w:val="BodyText"/>
      </w:pPr>
      <w:r>
        <w:t xml:space="preserve">Âu Dương Uyển thấy con trai hiểu chuyện thì không khỏi cảm thấy hai mắt ươn ướt, con lớn lên cũng biết quan tâm đến mình.</w:t>
      </w:r>
    </w:p>
    <w:p>
      <w:pPr>
        <w:pStyle w:val="BodyText"/>
      </w:pPr>
      <w:r>
        <w:t xml:space="preserve">- Mẹ, tết năm nay con cũng không đi đâu, sẽ ở nhà cùng mẹ, mùng hai mùng ba sẽ về Bành Thành, coi như chúc tết các cô các dì...</w:t>
      </w:r>
    </w:p>
    <w:p>
      <w:pPr>
        <w:pStyle w:val="BodyText"/>
      </w:pPr>
      <w:r>
        <w:t xml:space="preserve">Trang Duệ ngồi trên ghế sa lông vươn tay ôm vai Âu Dương Uyển.</w:t>
      </w:r>
    </w:p>
    <w:p>
      <w:pPr>
        <w:pStyle w:val="BodyText"/>
      </w:pPr>
      <w:r>
        <w:t xml:space="preserve">- Đúng rồi, Tiểu Duệ, tấm da hổ này mua bán có pham pháp không? Con sẽ không làm chuyện bất hợp pháp đấy chứ?</w:t>
      </w:r>
    </w:p>
    <w:p>
      <w:pPr>
        <w:pStyle w:val="BodyText"/>
      </w:pPr>
      <w:r>
        <w:t xml:space="preserve">Âu Dương Uyển chợt nhớ đến vấn đề này, bà là một giáo viên, cũng khá chú ý đến những hình thái xã hội.</w:t>
      </w:r>
    </w:p>
    <w:p>
      <w:pPr>
        <w:pStyle w:val="BodyText"/>
      </w:pPr>
      <w:r>
        <w:t xml:space="preserve">Trước đó không lâu Âu Dương Uyển đã xem một bản tin tức thời sự, đó là một nông dân cùng đông bắc cần dùng tiền gấp đã bán một tấm da hổ tổ truyền mười ngàn đồng, sau đó kẻ mua tấm da hổ dã bán lại với giá bốn chục ngàn đồng.</w:t>
      </w:r>
    </w:p>
    <w:p>
      <w:pPr>
        <w:pStyle w:val="BodyText"/>
      </w:pPr>
      <w:r>
        <w:t xml:space="preserve">Cuối cùng kẻ mua da hổ đã liên hệ với một thương gia, bán lại với giá một triệu rưỡi, nhưng khi đưa qua cảng xuất quan thì tấm da hổ bị kiểm tra được, ba người mua bán trước sau, kể cả người nông dân cũng bị bắt phạt.</w:t>
      </w:r>
    </w:p>
    <w:p>
      <w:pPr>
        <w:pStyle w:val="BodyText"/>
      </w:pPr>
      <w:r>
        <w:t xml:space="preserve">Âu Dương Uyển sợ con trai dựa vào quyền thế nhà ngoại để làm việc trái luật, thế mới hỏi như vậy.</w:t>
      </w:r>
    </w:p>
    <w:p>
      <w:pPr>
        <w:pStyle w:val="BodyText"/>
      </w:pPr>
      <w:r>
        <w:t xml:space="preserve">- Mẹ cứ yên tâm, con trai đều lấy tiền sạch, không chiếm đoạt thứ gì của quốc gia, tấm da hổ này được một người thân thích ở Myanmar tặng, đợi sau khi đính hôn thì anh ấy sẽ đến, sẽ có đầy đủ thủ tục thông quan...</w:t>
      </w:r>
    </w:p>
    <w:p>
      <w:pPr>
        <w:pStyle w:val="BodyText"/>
      </w:pPr>
      <w:r>
        <w:t xml:space="preserve">Nhìn thấy mẹ lo lắng thì Trang Duệ vội vàng khai báo lai lịch của tấm da hổ, hắn nói cũng đúng, vì những tấn vàng kia cũng đủ mua biết bao nhiêu tấn da hổ.</w:t>
      </w:r>
    </w:p>
    <w:p>
      <w:pPr>
        <w:pStyle w:val="BodyText"/>
      </w:pPr>
      <w:r>
        <w:t xml:space="preserve">- Vậy thì tốt, nhưng này Trang Duệ, mẹ còn khỏe, không cần thứ này, mẹ thấy nên tặng nó cho ông ngoại, ông ngoại của con thời trẻ cũng từng bắn hổ nhưng lại quên lấy lại tấm da...</w:t>
      </w:r>
    </w:p>
    <w:p>
      <w:pPr>
        <w:pStyle w:val="BodyText"/>
      </w:pPr>
      <w:r>
        <w:t xml:space="preserve">Âu Dương Uyển vuốt ve da hổ một lúc rồi quyết định đưa nó cho cha già, nhưng tâm ý của con mình thì cũng phải nhận.</w:t>
      </w:r>
    </w:p>
    <w:p>
      <w:pPr>
        <w:pStyle w:val="BodyText"/>
      </w:pPr>
      <w:r>
        <w:t xml:space="preserve">Trang Duệ cười cười nói:</w:t>
      </w:r>
    </w:p>
    <w:p>
      <w:pPr>
        <w:pStyle w:val="BodyText"/>
      </w:pPr>
      <w:r>
        <w:t xml:space="preserve">- Mẹ, anh Hào đến Trung Quốc sẽ đưa theo một tấm da hổ nữa, khi đó sẽ tặng cho ông ngoại, mẹ cũng đừng lo lắng, buổi tối nên đắp chăn da hổ mà ngủ...</w:t>
      </w:r>
    </w:p>
    <w:p>
      <w:pPr>
        <w:pStyle w:val="BodyText"/>
      </w:pPr>
      <w:r>
        <w:t xml:space="preserve">Lúc này Trang Duệ mới đoán ra tâm tư của Hào Vinh, thì ra đối phương muốn tự tay tặng da hổ cho ông ngoại mình.</w:t>
      </w:r>
    </w:p>
    <w:p>
      <w:pPr>
        <w:pStyle w:val="Compact"/>
      </w:pPr>
      <w:r>
        <w:br w:type="textWrapping"/>
      </w:r>
      <w:r>
        <w:br w:type="textWrapping"/>
      </w:r>
    </w:p>
    <w:p>
      <w:pPr>
        <w:pStyle w:val="Heading2"/>
      </w:pPr>
      <w:bookmarkStart w:id="542" w:name="chương-52-0-tiền-thuê."/>
      <w:bookmarkEnd w:id="542"/>
      <w:r>
        <w:t xml:space="preserve">520. Chương 52 0: Tiền Thuê.</w:t>
      </w:r>
    </w:p>
    <w:p>
      <w:pPr>
        <w:pStyle w:val="Compact"/>
      </w:pPr>
      <w:r>
        <w:br w:type="textWrapping"/>
      </w:r>
      <w:r>
        <w:br w:type="textWrapping"/>
      </w:r>
    </w:p>
    <w:p>
      <w:pPr>
        <w:pStyle w:val="BodyText"/>
      </w:pPr>
      <w:r>
        <w:t xml:space="preserve">Hoàng Kim Đồng truyện copy từ</w:t>
      </w:r>
    </w:p>
    <w:p>
      <w:pPr>
        <w:pStyle w:val="BodyText"/>
      </w:pPr>
      <w:r>
        <w:t xml:space="preserve">Tác giả: Đả Nhãn</w:t>
      </w:r>
    </w:p>
    <w:p>
      <w:pPr>
        <w:pStyle w:val="BodyText"/>
      </w:pPr>
      <w:r>
        <w:t xml:space="preserve">Chương 520: Tiền thuê.</w:t>
      </w:r>
    </w:p>
    <w:p>
      <w:pPr>
        <w:pStyle w:val="BodyText"/>
      </w:pPr>
      <w:r>
        <w:t xml:space="preserve">Dịch: Masta4ever</w:t>
      </w:r>
    </w:p>
    <w:p>
      <w:pPr>
        <w:pStyle w:val="BodyText"/>
      </w:pPr>
      <w:r>
        <w:t xml:space="preserve">Nguồn: Nhóm dịch Tepga</w:t>
      </w:r>
    </w:p>
    <w:p>
      <w:pPr>
        <w:pStyle w:val="BodyText"/>
      </w:pPr>
      <w:r>
        <w:t xml:space="preserve">Sưu tầm:</w:t>
      </w:r>
    </w:p>
    <w:p>
      <w:pPr>
        <w:pStyle w:val="BodyText"/>
      </w:pPr>
      <w:r>
        <w:t xml:space="preserve">Nguồn dịch: vipvandan</w:t>
      </w:r>
    </w:p>
    <w:p>
      <w:pPr>
        <w:pStyle w:val="BodyText"/>
      </w:pPr>
      <w:r>
        <w:t xml:space="preserve">- Mộc Đầu, cậu có chuyện gì vậy? Anh đây đang ngủ ngon, có việc gì thì nói mau, tôi còn phải quay về ngủ thêm một giấc. Đúng rồi, đến trưa nói mẹ nuôi làm ột con gà hầm cách thủy, tôi đây muốn bồi bổ...</w:t>
      </w:r>
    </w:p>
    <w:p>
      <w:pPr>
        <w:pStyle w:val="BodyText"/>
      </w:pPr>
      <w:r>
        <w:t xml:space="preserve">Trang Duệ vừa bước vào trong phòng gác cổng thì nghe được tiếng oán giận của Lưu Xuyên, huynh đệ này hôm qua cảm thấy mình giống như bị thương, vì vậy mà đưa ra những yêu cầu rất không hợp lý.</w:t>
      </w:r>
    </w:p>
    <w:p>
      <w:pPr>
        <w:pStyle w:val="BodyText"/>
      </w:pPr>
      <w:r>
        <w:t xml:space="preserve">- Được rồi, chỉ bị một vết thương nhỏ, dán ột miếng băng cá nhân cũng là lãng phí, nếu buồn ngủ thì cứ về mà ngủ, chúng tôi ở đây chia tiền...</w:t>
      </w:r>
    </w:p>
    <w:p>
      <w:pPr>
        <w:pStyle w:val="BodyText"/>
      </w:pPr>
      <w:r>
        <w:t xml:space="preserve">Trang Duệ nhìn ra ngoài cửa, sau đó đóng chặt cửa phòng lại, trong phòng gác có một chiếc ghế sa lông, tiểu tử Lưu Xuyên ngồi xuống chiếm hơn phân nửa. Trang Duệ đẩy Lưu Xuyên sang bên cạnh, sau đó mới ngồi xuống.</w:t>
      </w:r>
    </w:p>
    <w:p>
      <w:pPr>
        <w:pStyle w:val="BodyText"/>
      </w:pPr>
      <w:r>
        <w:t xml:space="preserve">- Chia tiền?</w:t>
      </w:r>
    </w:p>
    <w:p>
      <w:pPr>
        <w:pStyle w:val="BodyText"/>
      </w:pPr>
      <w:r>
        <w:t xml:space="preserve">Ánh mắt Lưu Xuyên chợt sáng rực lên, nhưng nghĩ lại thì thấy vàng đều được để lại Myanmar, dù là phần đặt trên trực thăng cũng không mang về, vì thế không khỏi hỏi:</w:t>
      </w:r>
    </w:p>
    <w:p>
      <w:pPr>
        <w:pStyle w:val="BodyText"/>
      </w:pPr>
      <w:r>
        <w:t xml:space="preserve">- Chia tiền cái gì? Vàng đều bị cậu tặng người, may mà trong túi quần của tôi đây còn một khối.</w:t>
      </w:r>
    </w:p>
    <w:p>
      <w:pPr>
        <w:pStyle w:val="BodyText"/>
      </w:pPr>
      <w:r>
        <w:t xml:space="preserve">Lưu Xuyên vừa nói vừa đắc ý lấy một khối vàng từ trong túi ra đặt ngay bên cạnh, điều này không khỏi làm cho Trang Duệ trợn mắt, huynh đệ này xem ra rất giỏi, đã biết thủ sẵn một khối vàng trong người.</w:t>
      </w:r>
    </w:p>
    <w:p>
      <w:pPr>
        <w:pStyle w:val="BodyText"/>
      </w:pPr>
      <w:r>
        <w:t xml:space="preserve">- Được rồi, thế thì đi ngủ đi, cũng không còn việc gì của cậu...</w:t>
      </w:r>
    </w:p>
    <w:p>
      <w:pPr>
        <w:pStyle w:val="BodyText"/>
      </w:pPr>
      <w:r>
        <w:t xml:space="preserve">Trang Duệ không khách sáo với Lưu Xuyên, vị huynh đệ này hôm qua chỉ làm loạn mà không giúp được gì, lại còn biển thủ một khối vàng, ngay cả hắn cũng không thể nhớ rõ. Bây giờ nghĩ lại thì cũng thấy tiếc, có lẽ nên đưa về vài khối vàng để chơi đùa, vì chúng cũng rất đẹp mắt.</w:t>
      </w:r>
    </w:p>
    <w:p>
      <w:pPr>
        <w:pStyle w:val="BodyText"/>
      </w:pPr>
      <w:r>
        <w:t xml:space="preserve">- Cần số tiền kia của cậu sao? Huynh đệ đây sắp là đại vương chó Mastiff Tây Tạng, anh Chu, chiều nay chúng ta về lại Bành Thành...</w:t>
      </w:r>
    </w:p>
    <w:p>
      <w:pPr>
        <w:pStyle w:val="BodyText"/>
      </w:pPr>
      <w:r>
        <w:t xml:space="preserve">Lưu Xuyên nhếch miệng nói, hắn thật sự lo lắng cho Ngao viên, tuy hai tháng qua Nhân Thanh Thố Mỗ luôn ở lại Ngao viên, nhưng những ngày tết âm lịch thế này là đúng thời gian Ngao mẹ sinh con, những tiểu tử kia chính là ngọn nguồn sinh mệnh của Lưu Xuyên, hắn ở đây thì khó thể nào yên tâm cho được.</w:t>
      </w:r>
    </w:p>
    <w:p>
      <w:pPr>
        <w:pStyle w:val="BodyText"/>
      </w:pPr>
      <w:r>
        <w:t xml:space="preserve">Trang Duệ không có phản ứng với kẻ dở hơi như Lưu Xuyên, hắn nhìn về phía nhóm Chu Thụy và Hách Long rồi nói:</w:t>
      </w:r>
    </w:p>
    <w:p>
      <w:pPr>
        <w:pStyle w:val="BodyText"/>
      </w:pPr>
      <w:r>
        <w:t xml:space="preserve">- Anh Chu, anh Hách và Bành Phi, lần này đến Myanmar làm phiền mọi người, số vàng kia tôi đã sử dụng, coi như thế này đi, tôi sẽ ỗi người một triệu, coi như là tiền phí thuê mọi người lần này...</w:t>
      </w:r>
    </w:p>
    <w:p>
      <w:pPr>
        <w:pStyle w:val="BodyText"/>
      </w:pPr>
      <w:r>
        <w:t xml:space="preserve">Trang Duệ biết dù mình không ném tiền ra thì nhóm Bành Phi cũng không nói gì cả, dù sao thì mình nhờ bọn họ làm việc, hơn nữa kho tàng cũng là mình lấy được, cũng không có liên quan nhiều đến bọn họ.</w:t>
      </w:r>
    </w:p>
    <w:p>
      <w:pPr>
        <w:pStyle w:val="BodyText"/>
      </w:pPr>
      <w:r>
        <w:t xml:space="preserve">Nhưng nếu không bỏ ra một phần tiền nào thì Trang Duệ cũng khó thể nào xác định trong lòng nhóm Bành Phi không sinh ra vướng mắc, dù sao đó cũng là một kho báu giá trị cả tỷ, vì thế hôm qua hắn đã suy tính, quyết định ỗi người một triệu.</w:t>
      </w:r>
    </w:p>
    <w:p>
      <w:pPr>
        <w:pStyle w:val="BodyText"/>
      </w:pPr>
      <w:r>
        <w:t xml:space="preserve">Đối với người thường thì một triệu đã là một con số lớn bằng trời, dựa theo mức tiêu phí và tiền lương của người bình thường vào năm 2005, bình thường mỗi tháng chỉ có được một ngàn rưỡi tiền lương, một triệu là số tiền mà bọn họ phải làm trong thời gian bảy mươi năm và tiết kiệm không ăn không uống gì cả.</w:t>
      </w:r>
    </w:p>
    <w:p>
      <w:pPr>
        <w:pStyle w:val="BodyText"/>
      </w:pPr>
      <w:r>
        <w:t xml:space="preserve">Trang Duệ ỗi người một triệu, vì thế là phải đưa ra ba triệu, đây là số tiền thuê người, thậm chí dù là mướn linh đánh thuê cũng không cần số tiền lớn như vậy, cho nên số tiền mà hắn đưa ra cũng không phải thấp.</w:t>
      </w:r>
    </w:p>
    <w:p>
      <w:pPr>
        <w:pStyle w:val="BodyText"/>
      </w:pPr>
      <w:r>
        <w:t xml:space="preserve">Hiện tại trên tay Trang Duệ có mười sáu triệu, sau khi thu phục chuyện mỏ khoáng ở Myanmar thì hắn không cần phải ném tài chính ra, cho nên hiện tại không còn gì phải lo lắng, bỏ ra vài triệu ọi người không là vấn đề.</w:t>
      </w:r>
    </w:p>
    <w:p>
      <w:pPr>
        <w:pStyle w:val="BodyText"/>
      </w:pPr>
      <w:r>
        <w:t xml:space="preserve">Trang Duệ nói ra lời này làm cho gian phòng chợt yên tĩnh, Lưu Xuyên và Chu Thụy thì có biểu hiện bình tĩnh, còn Bành Phi và Hách Long thì hít thở nặng nề hơn.</w:t>
      </w:r>
    </w:p>
    <w:p>
      <w:pPr>
        <w:pStyle w:val="BodyText"/>
      </w:pPr>
      <w:r>
        <w:t xml:space="preserve">Bành Phi và Hách Long cũng không phải chưa từng được thấy tiền, năm xưa khi truy bắt đám buôn lậu và thuốc phiện thì thu được số tiền thường là vài triệu trở lên, còn có cả những phần thuốc phiện khó thể định giá. Nhưng đó là số tiền không phải của bọn họ, mà bọn họ cũng chưa từng nghĩ sẽ thông qua những thủ đoạn trái luật để thu số tiền kia vào trong tay.</w:t>
      </w:r>
    </w:p>
    <w:p>
      <w:pPr>
        <w:pStyle w:val="BodyText"/>
      </w:pPr>
      <w:r>
        <w:t xml:space="preserve">Nhưng một triệu theo lời của Trang Duệ cũng không phải hãm hại lừa gạt hay trộm được, đó là số tiền mà bọn họ có thể cầm, an tâm sử dụng.</w:t>
      </w:r>
    </w:p>
    <w:p>
      <w:pPr>
        <w:pStyle w:val="BodyText"/>
      </w:pPr>
      <w:r>
        <w:t xml:space="preserve">Trên thế giới này không có thánh nhân, cũng không có ai không thích tiền, hai người Bành Phi và Hách Long đến bây giờ cũng không nghĩ mình sẽ có một số tiền lớn như vậy, vì thế mà thật sự không biết làm sao, trong phòng cũng yên tĩnh trở lại.</w:t>
      </w:r>
    </w:p>
    <w:p>
      <w:pPr>
        <w:pStyle w:val="BodyText"/>
      </w:pPr>
      <w:r>
        <w:t xml:space="preserve">- Trang Duệ, tiền này tôi cũng không cần, cậu đã cho không tôi số cổ phần công ty, bây giờ cuộc sống của tôi vô cùng tốt, không cần số tiền kia...</w:t>
      </w:r>
    </w:p>
    <w:p>
      <w:pPr>
        <w:pStyle w:val="BodyText"/>
      </w:pPr>
      <w:r>
        <w:t xml:space="preserve">Chu Thụy dùng giọng điệu nhàn nhạt phá vỡ bầu không khí yên lặng trong phòng, hắn mở miệng từ chối tiền thuê của Trang Duệ, đối với hắn thì bây giờ đã có tất cả, mà tất cả đều do Lưu Xuyên và Trang Duệ mang đến, hắn không có lý do gì đi lấy số tiền kia, nếu không chính hắn cũng xem nhẹ mình.</w:t>
      </w:r>
    </w:p>
    <w:p>
      <w:pPr>
        <w:pStyle w:val="BodyText"/>
      </w:pPr>
      <w:r>
        <w:t xml:space="preserve">- Anh Chu, điều này...</w:t>
      </w:r>
    </w:p>
    <w:p>
      <w:pPr>
        <w:pStyle w:val="BodyText"/>
      </w:pPr>
      <w:r>
        <w:t xml:space="preserve">- Không cần nói nhiều, nếu không sẽ coi là xem thường anh Chu này, cứ như vậy đi, tôi và Đại Xuyên thu dọn, buổi chiều sẽ bắt xe lửa về Bành Thành...</w:t>
      </w:r>
    </w:p>
    <w:p>
      <w:pPr>
        <w:pStyle w:val="BodyText"/>
      </w:pPr>
      <w:r>
        <w:t xml:space="preserve">Chu Thụy khoát tay cắt ngang lời Trang Duệ, sau đó hắn kéo Lưu Xuyên ra khỏi phòng. Hắn cũng không muốn làm cho Bành Phi và Hách Long rơi vào tình huống khó khăn, vì mình từ chối tiền vì hiện tại có nhiều tiền, nhưng hai vị Bành Phi và Hách Long thì không giống như vậy, tuy hắn có quan hệ rất tốt với Bành Phi, nhưng cũng không muốn ảnh hưởng đến quyết định của đối phương.</w:t>
      </w:r>
    </w:p>
    <w:p>
      <w:pPr>
        <w:pStyle w:val="BodyText"/>
      </w:pPr>
      <w:r>
        <w:t xml:space="preserve">- Ông chủ, tiền này...Tôi cũng không thể nhận...</w:t>
      </w:r>
    </w:p>
    <w:p>
      <w:pPr>
        <w:pStyle w:val="BodyText"/>
      </w:pPr>
      <w:r>
        <w:t xml:space="preserve">Hách Long khi nói những lờ này thì cuống họng nhúc nhích, giống như cố sức nuốt nước miếng, nhưng khi nói ra khỏi miệng thì cảm thấy toàn thân thoải mái hơn rất nhiều.</w:t>
      </w:r>
    </w:p>
    <w:p>
      <w:pPr>
        <w:pStyle w:val="BodyText"/>
      </w:pPr>
      <w:r>
        <w:t xml:space="preserve">Không đợi Trang Duệ mở miệng, Hách Long nói tiếp:</w:t>
      </w:r>
    </w:p>
    <w:p>
      <w:pPr>
        <w:pStyle w:val="BodyText"/>
      </w:pPr>
      <w:r>
        <w:t xml:space="preserve">- Ông chủ Trang đã trả tiền lương cho chúng tôi, nếu so với mặt bằng của Bắc Kinh thì thật sự là không ít, thậm chí còn nhiều hơn cả so với phần tử trí thức, mà ngài ra nhiệm vụ cũng thuộc phạm vi của chúng tôi, thế nên tiền kia chúng tôi cũng không thể cầm...</w:t>
      </w:r>
    </w:p>
    <w:p>
      <w:pPr>
        <w:pStyle w:val="BodyText"/>
      </w:pPr>
      <w:r>
        <w:t xml:space="preserve">Hách Long cũng có lo nghĩ của mình, nếu mình cầm số tiền một triệu kia vào tay, tuy không phải là tiền phi nghĩa nhưng hắn không dám cam đoan mình sẽ có tâm tính tốt đẹp để tiếp tục công tác ở chỗ này của Trang Duệ.</w:t>
      </w:r>
    </w:p>
    <w:p>
      <w:pPr>
        <w:pStyle w:val="BodyText"/>
      </w:pPr>
      <w:r>
        <w:t xml:space="preserve">Đối với xã hội bên ngoài thì Hách Long thật sự không biết mình có thể làm được gì, hắn thầm sinh ra cảm giác một triệu kia cũng không phải thứ gì tốt với mình.</w:t>
      </w:r>
    </w:p>
    <w:p>
      <w:pPr>
        <w:pStyle w:val="BodyText"/>
      </w:pPr>
      <w:r>
        <w:t xml:space="preserve">Trang Duệ khẽ gật đầu, sau đó hắn quay sang hỏi Bành Phi:</w:t>
      </w:r>
    </w:p>
    <w:p>
      <w:pPr>
        <w:pStyle w:val="BodyText"/>
      </w:pPr>
      <w:r>
        <w:t xml:space="preserve">- Bành Phi, cậu tính thế nào?</w:t>
      </w:r>
    </w:p>
    <w:p>
      <w:pPr>
        <w:pStyle w:val="BodyText"/>
      </w:pPr>
      <w:r>
        <w:t xml:space="preserve">Bành Phi nghe được câu hỏi của Trang Duệ thì nhún vai nói:</w:t>
      </w:r>
    </w:p>
    <w:p>
      <w:pPr>
        <w:pStyle w:val="BodyText"/>
      </w:pPr>
      <w:r>
        <w:t xml:space="preserve">- Anh Trang, tôi là người không có chí hướng lớn, điều lo lắng duy nhất chính là em gái, nếu cô bé có cuộc sống tốt thì tôi cũng không có tâm tư gì, tiền nhiều cũng không cần...</w:t>
      </w:r>
    </w:p>
    <w:p>
      <w:pPr>
        <w:pStyle w:val="BodyText"/>
      </w:pPr>
      <w:r>
        <w:t xml:space="preserve">Bành Phi thật sự có tâm tư cẩn thận hơn cả Hách Long, hắn biết mình đi theo Trang Duệ thì có tiền hay không sẽ chẳng quan trọng, nếu mình cần dùng tiền thì Trang Duệ sẽ ngồi nhìn sao? Sau khi suy xét cẩn thận thì hắn quyết định không muốn nắm số tiền một triệu kia.</w:t>
      </w:r>
    </w:p>
    <w:p>
      <w:pPr>
        <w:pStyle w:val="BodyText"/>
      </w:pPr>
      <w:r>
        <w:t xml:space="preserve">- Tiểu tử thối, không có tâm tư lấy vợ sao?</w:t>
      </w:r>
    </w:p>
    <w:p>
      <w:pPr>
        <w:pStyle w:val="BodyText"/>
      </w:pPr>
      <w:r>
        <w:t xml:space="preserve">- Anh hách, anh tuổi còn lớn hơn cả tôi, cũng nên thành gia, không có tiền thì không thể được...</w:t>
      </w:r>
    </w:p>
    <w:p>
      <w:pPr>
        <w:pStyle w:val="BodyText"/>
      </w:pPr>
      <w:r>
        <w:t xml:space="preserve">- Ông chủ, tôi ề nhà cũng không biết phải làm gì, tôi muốn công tác ở chỗ này của anh...</w:t>
      </w:r>
    </w:p>
    <w:p>
      <w:pPr>
        <w:pStyle w:val="BodyText"/>
      </w:pPr>
      <w:r>
        <w:t xml:space="preserve">Sau khi nghe được lời nói tiếp theo của Trang Duệ thì Hách Long chợt nóng vội, hắn còn tưởng Trang Duệ không tiếp tục thuê mình nữa.</w:t>
      </w:r>
    </w:p>
    <w:p>
      <w:pPr>
        <w:pStyle w:val="Compact"/>
      </w:pPr>
      <w:r>
        <w:br w:type="textWrapping"/>
      </w:r>
      <w:r>
        <w:br w:type="textWrapping"/>
      </w:r>
    </w:p>
    <w:p>
      <w:pPr>
        <w:pStyle w:val="Heading2"/>
      </w:pPr>
      <w:bookmarkStart w:id="543" w:name="chương-521-phong-ba-cctv1."/>
      <w:bookmarkEnd w:id="543"/>
      <w:r>
        <w:t xml:space="preserve">521. Chương 521 : Phong Ba Cctv(1).</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521: Phong ba CCTV(1).</w:t>
      </w:r>
    </w:p>
    <w:p>
      <w:pPr>
        <w:pStyle w:val="BodyText"/>
      </w:pPr>
      <w:r>
        <w:t xml:space="preserve">Dịch: Masta4ever</w:t>
      </w:r>
    </w:p>
    <w:p>
      <w:pPr>
        <w:pStyle w:val="BodyText"/>
      </w:pPr>
      <w:r>
        <w:t xml:space="preserve">Nguồn: Nhóm dịch Tepga</w:t>
      </w:r>
    </w:p>
    <w:p>
      <w:pPr>
        <w:pStyle w:val="BodyText"/>
      </w:pPr>
      <w:r>
        <w:t xml:space="preserve">Sưu tầm:</w:t>
      </w:r>
    </w:p>
    <w:p>
      <w:pPr>
        <w:pStyle w:val="BodyText"/>
      </w:pPr>
      <w:r>
        <w:t xml:space="preserve">Nguồn dịch: vipvandan</w:t>
      </w:r>
    </w:p>
    <w:p>
      <w:pPr>
        <w:pStyle w:val="BodyText"/>
      </w:pPr>
      <w:r>
        <w:t xml:space="preserve">- Anh Hách, tôi chưa từng nói sẽ cho anh đi, nhưng anh làm việc ở chỗ tôi cũng không thể cứ mãi cô độc được...</w:t>
      </w:r>
    </w:p>
    <w:p>
      <w:pPr>
        <w:pStyle w:val="BodyText"/>
      </w:pPr>
      <w:r>
        <w:t xml:space="preserve">Trang Duệ nghe vậy thì nở nụ cười, hắn thật sự rất hài lòng với Bành Phi và Hách Long, nếu đổi lại là mình năm trước, trong túi chỉ có vài xu, sợ rằng sẽ khó thể chịu được sức dụ hoặc lớn như thế này.</w:t>
      </w:r>
    </w:p>
    <w:p>
      <w:pPr>
        <w:pStyle w:val="BodyText"/>
      </w:pPr>
      <w:r>
        <w:t xml:space="preserve">- Thế này đi, anh Hách, tết nhất đến nơi rồi, trước tiên anh cầm hai trăm ngàn về nhà ăn tết, tiền này coi như hiếu kính các cụ, còn một trăm ngàn tôi đưa anh giữ tiêu phí, sau này nếu cần tiền thì anh chỉ cần nói với tôi một tiếng...</w:t>
      </w:r>
    </w:p>
    <w:p>
      <w:pPr>
        <w:pStyle w:val="BodyText"/>
      </w:pPr>
      <w:r>
        <w:t xml:space="preserve">- Ông chủ, cảm ơn.</w:t>
      </w:r>
    </w:p>
    <w:p>
      <w:pPr>
        <w:pStyle w:val="BodyText"/>
      </w:pPr>
      <w:r>
        <w:t xml:space="preserve">Hách Long gật đầu khá nặng nề, coi như đồng ý, cha mẹ tất nhiên là phải nuôi dưỡng, có hai trăm ngàn thì cha mẹ có thể sửa lại căn nhà ở nông thôn, hơn nữa bố mẹ cũng không còn vất vả, thế là hắn không thể nào có lý do từ chối ý tốt của Trang Duệ.</w:t>
      </w:r>
    </w:p>
    <w:p>
      <w:pPr>
        <w:pStyle w:val="BodyText"/>
      </w:pPr>
      <w:r>
        <w:t xml:space="preserve">Khi thấy Hách Long đồng ý thì Trang Duệ nói với Bành Phi</w:t>
      </w:r>
    </w:p>
    <w:p>
      <w:pPr>
        <w:pStyle w:val="BodyText"/>
      </w:pPr>
      <w:r>
        <w:t xml:space="preserve">- Cậu cũng có hai trăm ngàn, mà cậu cũng thương lượng với Trương Thiến, khi nào nên làm kết hôn, khi đó tôi sẽ đưa một trăm ngàn cho Trương Thiến bảo quản...</w:t>
      </w:r>
    </w:p>
    <w:p>
      <w:pPr>
        <w:pStyle w:val="BodyText"/>
      </w:pPr>
      <w:r>
        <w:t xml:space="preserve">Sau khi giải quyết xong chuyện này thì coi như Trang Duệ đã giải quyết vài phần tâm tư, tình cảm giữa hai bên được nối liền, tuy không phải sự gắn kết do tiền tài, nhưng hắn sẽ giải quyết khó khăn cho hai người kia bất cứ khi nào họ cần. Mà Hách Long và Bành Phi sau này sẽ tuyệt đối bảo vệ cho nhà mình.</w:t>
      </w:r>
    </w:p>
    <w:p>
      <w:pPr>
        <w:pStyle w:val="BodyText"/>
      </w:pPr>
      <w:r>
        <w:t xml:space="preserve">Buổi chiều Bành Phi đưa Chu Thụy và Lưu Xuyên ra xe lửa, Trang Duệ gọi taxi đi đến nhà giáo sư Mạnh, vì sau này còn có nhiều chuyện cần làm, thế nên liên hệ với giáo sư cũng không có gì xấu.</w:t>
      </w:r>
    </w:p>
    <w:p>
      <w:pPr>
        <w:pStyle w:val="BodyText"/>
      </w:pPr>
      <w:r>
        <w:t xml:space="preserve">Sau khi nghe giáo sư Mạnh dạy bảo một phen, Trang Duệ lấy ra một cây trâm tinh xảo đưa cho nha đầu Mạnh Thu Lan, sau đó hắn rời khỏi nhà của giáo sư, tiếp tục chạy đến nhà Cổ lão gia tử.</w:t>
      </w:r>
    </w:p>
    <w:p>
      <w:pPr>
        <w:pStyle w:val="BodyText"/>
      </w:pPr>
      <w:r>
        <w:t xml:space="preserve">Vừa vặn Cổ Vân cũng có mặt ở nhà bố, Trang Duệ ở lại dùng cơm tối, đưa đến một bộ xương hổ cho Cổ Vân, để cho đối phương đi ngâm rượu, uống thứ này tốt cho sức khỏe người già.</w:t>
      </w:r>
    </w:p>
    <w:p>
      <w:pPr>
        <w:pStyle w:val="BodyText"/>
      </w:pPr>
      <w:r>
        <w:t xml:space="preserve">Nhưng Cổ Vân nghe nói Trang Duệ còn có đuôi cọp, hắn nhanh chóng kéo Trang Duệ đến chỗ không người và xin một cái đuôi, nếu không phải trời đã tối, sợ rằng hắn đã đi theo Trang Duệ lấy hàng.</w:t>
      </w:r>
    </w:p>
    <w:p>
      <w:pPr>
        <w:pStyle w:val="BodyText"/>
      </w:pPr>
      <w:r>
        <w:t xml:space="preserve">Cổ Vân có hành động như vậy làm cho Trang Duệ đề cao cảnh giác, mình biết nhiều người trung niên, nếu chia hết cho bọn họ thì mình cũng chẳng còn, mà đuôi cọp là thứ có tiền cũng khó mua được.</w:t>
      </w:r>
    </w:p>
    <w:p>
      <w:pPr>
        <w:pStyle w:val="BodyText"/>
      </w:pPr>
      <w:r>
        <w:t xml:space="preserve">- Alo, là ai vậy?</w:t>
      </w:r>
    </w:p>
    <w:p>
      <w:pPr>
        <w:pStyle w:val="BodyText"/>
      </w:pPr>
      <w:r>
        <w:t xml:space="preserve">Ngày hôm qua bị Cổ Vân ép vài ly, Trang Duệ hôm nay vẫn cảm thấy váng đầu, hắn mơ hồ nghe thấy tiếng chuông điện thoại vang lên, hắn cũng không xem là ai gọi mà trực tiếp nhấn nút nghe.</w:t>
      </w:r>
    </w:p>
    <w:p>
      <w:pPr>
        <w:pStyle w:val="BodyText"/>
      </w:pPr>
      <w:r>
        <w:t xml:space="preserve">- Này, cậu Trang, hôm qua cậu đã đồng ý với tôi, hôm nay cậu sẽ đến thu hình, thế nào lúc này còn chưa thấy hình bóng của cậu?</w:t>
      </w:r>
    </w:p>
    <w:p>
      <w:pPr>
        <w:pStyle w:val="BodyText"/>
      </w:pPr>
      <w:r>
        <w:t xml:space="preserve">Trong điện thoại truyền đến âm thanh của Kim Mập, có chút hổn hển, làm cho Trang Duệ bị đánh thức.</w:t>
      </w:r>
    </w:p>
    <w:p>
      <w:pPr>
        <w:pStyle w:val="BodyText"/>
      </w:pPr>
      <w:r>
        <w:t xml:space="preserve">- Ôi, thầy Kim, anh xem, hôm qua tôi uống vài ly mà ngủ quên, chứ tôi sao lại quên chuyện này. Xin lỗi, thật sự xin lỗi anh, anh xem nếu có người thích hợp thì cho lên thay thế một chút, được không?</w:t>
      </w:r>
    </w:p>
    <w:p>
      <w:pPr>
        <w:pStyle w:val="BodyText"/>
      </w:pPr>
      <w:r>
        <w:t xml:space="preserve">Trang Duệ thật sự là quên mất chuyện này, hắn thấy đây là tiết mục sau tết, chẳng qua chỉ là mua vui cho dân chúng trong dịp mừng năm mới mà thôi. Trang Duệ cũng không phải diễn viên, hoàn toàn không có nghĩa vụ kia, thế cho nên cũng không quá quan tâm.</w:t>
      </w:r>
    </w:p>
    <w:p>
      <w:pPr>
        <w:pStyle w:val="BodyText"/>
      </w:pPr>
      <w:r>
        <w:t xml:space="preserve">- Điều này không được, danh sách đã đưa ra, mà cậu xem lúc này tôi biết chạy đi đâu tìm người được đây? Được rồi, cậu cũng đừng nói gì nữa, cậu Trang, cậu mau đến đây, coi như tôi xin cậu...</w:t>
      </w:r>
    </w:p>
    <w:p>
      <w:pPr>
        <w:pStyle w:val="BodyText"/>
      </w:pPr>
      <w:r>
        <w:t xml:space="preserve">Kim Mập vừa nghe đến lời nói của Trang Duệ thì trong lòng chợt khó hiểu, cả nước có cả triệu diễn viên muốn đâm đầu vào trong tiết mục tết của CCTV, không ngờ huynh đệ của mình không xem ra gì, lại quên đi một chuyện quan trọng như thế này.</w:t>
      </w:r>
    </w:p>
    <w:p>
      <w:pPr>
        <w:pStyle w:val="BodyText"/>
      </w:pPr>
      <w:r>
        <w:t xml:space="preserve">- Được rồi, tôi sẽ qua ngay...</w:t>
      </w:r>
    </w:p>
    <w:p>
      <w:pPr>
        <w:pStyle w:val="BodyText"/>
      </w:pPr>
      <w:r>
        <w:t xml:space="preserve">Trang Duệ nói trong điện thoại có chút không tình nguyện, sau khi cúp điện thoại thì Kim Mập hà hơi vào bàn tay sắp đông cứng, hắn đứng yên tại chỗ và cười khổ.</w:t>
      </w:r>
    </w:p>
    <w:p>
      <w:pPr>
        <w:pStyle w:val="BodyText"/>
      </w:pPr>
      <w:r>
        <w:t xml:space="preserve">Không phải Kim Mập tình nguyện đứng ngoài trời lạnh, mà hắn sợ Trang Duệ đến và vào không được sẽ quay đầu chạy trốn, vì lúc này giấy chứng nhận công tác của Trang Duệ còn ở trong túi quần của hắn, khoảng thời gian này khu nhà CCTV được cảnh sát quân sự bảo vệ cực nghiêm, ra vào khó khăn như Trung Nam Hải.</w:t>
      </w:r>
    </w:p>
    <w:p>
      <w:pPr>
        <w:pStyle w:val="BodyText"/>
      </w:pPr>
      <w:r>
        <w:t xml:space="preserve">Trang Duệ phía bên này cúp điện thoại mà trong đầu suy nghĩ mơ hồ, hình như ngày hôm qua khi mình đang uống rượu thì có nhận được điện thoại của Kim Mập, thông báo bảy giờ sáng hôm sau đến phim trường của CCTV.</w:t>
      </w:r>
    </w:p>
    <w:p>
      <w:pPr>
        <w:pStyle w:val="BodyText"/>
      </w:pPr>
      <w:r>
        <w:t xml:space="preserve">Trang Duệ kéo màn ra và thấy thế giới bên ngoài đã trắng xóa, hắn thầm cảm thấy nếu tuyết rơi đến tận ngày tết thì cũng coi như có bầu không khí.</w:t>
      </w:r>
    </w:p>
    <w:p>
      <w:pPr>
        <w:pStyle w:val="BodyText"/>
      </w:pPr>
      <w:r>
        <w:t xml:space="preserve">Trang Duệ nhìn đồng hồ báo thức, bảy giờ hai mươi, hắn vỗ vỗ đầu, tranh thủ thời gian đi rửa mặt, ai bảo hôm qua mình đồng ý với bọn họ?</w:t>
      </w:r>
    </w:p>
    <w:p>
      <w:pPr>
        <w:pStyle w:val="BodyText"/>
      </w:pPr>
      <w:r>
        <w:t xml:space="preserve">- Tiểu Duệ, sao lại thức dậy sớm như vậy, lại phải ra ngoài sao?</w:t>
      </w:r>
    </w:p>
    <w:p>
      <w:pPr>
        <w:pStyle w:val="BodyText"/>
      </w:pPr>
      <w:r>
        <w:t xml:space="preserve">Trang Duệ đang đánh răng trong nhà vệ sinh thì Trang Mẫu đẩy cửa phòng bước vào.</w:t>
      </w:r>
    </w:p>
    <w:p>
      <w:pPr>
        <w:pStyle w:val="BodyText"/>
      </w:pPr>
      <w:r>
        <w:t xml:space="preserve">Trang Duệ chỉ có thể dùng giọng mơ hồ nói:</w:t>
      </w:r>
    </w:p>
    <w:p>
      <w:pPr>
        <w:pStyle w:val="BodyText"/>
      </w:pPr>
      <w:r>
        <w:t xml:space="preserve">- Mẹ, con đi làm chuyện đứng đắn đấy nhé, là thu hình ở CCTV, hai ngày nữa mẹ có thể thấy con trên tivi...</w:t>
      </w:r>
    </w:p>
    <w:p>
      <w:pPr>
        <w:pStyle w:val="BodyText"/>
      </w:pPr>
      <w:r>
        <w:t xml:space="preserve">- Mẹ không hỏi con điều này, lúc này bên ngoài lại có một cô gái đến tìm con, mẹ nói con nên kìm chế một chút, cô gái này nhìn rất tốt, con đừng trêu chọc người ta...</w:t>
      </w:r>
    </w:p>
    <w:p>
      <w:pPr>
        <w:pStyle w:val="BodyText"/>
      </w:pPr>
      <w:r>
        <w:t xml:space="preserve">- Cô gái nào? Là cảnh sát Miêu sao? Không có chuyện này đâ, mẹ cứ yên tâm, đó là huynh đệ của con...</w:t>
      </w:r>
    </w:p>
    <w:p>
      <w:pPr>
        <w:pStyle w:val="BodyText"/>
      </w:pPr>
      <w:r>
        <w:t xml:space="preserve">Trang Duệ cầm lấy khăn lau mặt, sau đó từ nhà vệ sinh đi ra, hắn nhớ mình còn không biết CCTV ở chỗ nào, nếu Miêu Phỉ Phỉ đến thì khỏi phải nhờ Bành Phi đưa đi.</w:t>
      </w:r>
    </w:p>
    <w:p>
      <w:pPr>
        <w:pStyle w:val="BodyText"/>
      </w:pPr>
      <w:r>
        <w:t xml:space="preserve">- Đứa nhỏ này đúng là, chỉ biết làm rối lên thôi...</w:t>
      </w:r>
    </w:p>
    <w:p>
      <w:pPr>
        <w:pStyle w:val="BodyText"/>
      </w:pPr>
      <w:r>
        <w:t xml:space="preserve">Trang Mẫu dùng ánh mắt bất đắc dĩ nhìn con trai, có câu nói con trai lớn thoát khỏi mẹ, hắn bây giờ cũng không còn là cậu bé cứ mãi nghe lời dạy bảo của bà.</w:t>
      </w:r>
    </w:p>
    <w:p>
      <w:pPr>
        <w:pStyle w:val="BodyText"/>
      </w:pPr>
      <w:r>
        <w:t xml:space="preserve">- Bành Phi, hai người thức dậy sớm thế...</w:t>
      </w:r>
    </w:p>
    <w:p>
      <w:pPr>
        <w:pStyle w:val="BodyText"/>
      </w:pPr>
      <w:r>
        <w:t xml:space="preserve">Trang Duệ đi vào trung viện thì thấy Bành Phi đang dùng xẻng xúc tuyết trên mặt đất, hôm qua tuyết rơi cả đêm, tuyêt đọng khá dày, Trương Thiến thì đưa Nha Nha và Niếp Niếp đi theo sau lưng Bành Phi để đắp người tuyết.</w:t>
      </w:r>
    </w:p>
    <w:p>
      <w:pPr>
        <w:pStyle w:val="BodyText"/>
      </w:pPr>
      <w:r>
        <w:t xml:space="preserve">- Anh Trang, anh đi đâu vậy? Tôi đưa anh đi...</w:t>
      </w:r>
    </w:p>
    <w:p>
      <w:pPr>
        <w:pStyle w:val="BodyText"/>
      </w:pPr>
      <w:r>
        <w:t xml:space="preserve">Bành Phi mặc một bộ áo khoác của quân đội, đầu đầy mồ hôi, thấy Trang Duệ ăn mặc chỉnh tề đi ra thì hiểu sẽ ra khỏi cửa, thế cho nên vội vàng cầm xẻng cắm vào trong đống tuyết bên cạnh rồi nói.</w:t>
      </w:r>
    </w:p>
    <w:p>
      <w:pPr>
        <w:pStyle w:val="BodyText"/>
      </w:pPr>
      <w:r>
        <w:t xml:space="preserve">- Không cần, cậu cứ bận rộn đi, mặc quần áo nhiều vào, đừng quá chủ quan. Mà tết nhất đến nơi rồ, cậu cũng nên đến Trương gia thăm hỏi một chút...</w:t>
      </w:r>
    </w:p>
    <w:p>
      <w:pPr>
        <w:pStyle w:val="BodyText"/>
      </w:pPr>
      <w:r>
        <w:t xml:space="preserve">Trang Duệ khoát tay áo, Trương Thiến thật sự khá tốt, không nói nhiều, lại rất chịu khó, lúc không có việc gì làm thì cứ ở bên cạnh Bành Phi. Nàng và Bành Phi cũng đã bàn đến chuyện hôn nhân cưới hỏi, thế nên thường xuyên ở lại bên này.</w:t>
      </w:r>
    </w:p>
    <w:p>
      <w:pPr>
        <w:pStyle w:val="BodyText"/>
      </w:pPr>
      <w:r>
        <w:t xml:space="preserve">Khi mọi người nói chuyện thì cảnh sát Miêu từ nhà chính đi ra, hôm nay nàng không mặc đồng phục cảnh sát, mặc một bộ áo khoác lông màu hồng, phối hợp với gương mặt trắng đẹp, càng có thêm hương vị mùa xuân.</w:t>
      </w:r>
    </w:p>
    <w:p>
      <w:pPr>
        <w:pStyle w:val="BodyText"/>
      </w:pPr>
      <w:r>
        <w:t xml:space="preserve">- Cảnh sát Miêu, cô có lái xe đến không? Tôi cũng không biết đường...</w:t>
      </w:r>
    </w:p>
    <w:p>
      <w:pPr>
        <w:pStyle w:val="BodyText"/>
      </w:pPr>
      <w:r>
        <w:t xml:space="preserve">Trang Duệ thở dài trong lòng, Miêu Phỉ Phỉ đến thăm nhiều lần, tuy Huyên Băng biết mình có người bạn này và chưa nghĩ đến điều gì khác, nhưng đó cũng là một sự kiện làm cho người ta đau đầu.</w:t>
      </w:r>
    </w:p>
    <w:p>
      <w:pPr>
        <w:pStyle w:val="BodyText"/>
      </w:pPr>
      <w:r>
        <w:t xml:space="preserve">Năm 2005 thì khu nhà lớn của đài truyền hình trung ương vẫn còn nằm ở bên cạnh bảo tàng quân sự ở quận Hải Điến, cách nhà Trang Duệ cũng không quá xa, hắn ngồi trong xe Ferrari của Miêu Phỉ Phỉ chạy hơn mười phút thì đến, nhưng lại bị cảnh sát quân sự chặn lại ngoài cửa.</w:t>
      </w:r>
    </w:p>
    <w:p>
      <w:pPr>
        <w:pStyle w:val="BodyText"/>
      </w:pPr>
      <w:r>
        <w:t xml:space="preserve">- Cậu Trang, ôi, cậu đến đây, mau lên, mau vào trong và thay quần áo...</w:t>
      </w:r>
    </w:p>
    <w:p>
      <w:pPr>
        <w:pStyle w:val="BodyText"/>
      </w:pPr>
      <w:r>
        <w:t xml:space="preserve">Kim Mập đứng trong trời giá lạnh cả nửa giờ mới thấy Trang Duệ từ trong xe đi ra, thế là hắn vui sướng như chó sói thấy cừu, hai mắt sáng rực lên. Hắn lấy thẻ đeo lên cổ Trang Duệ, sau đó kéo Trang Duệ đi vào trong.</w:t>
      </w:r>
    </w:p>
    <w:p>
      <w:pPr>
        <w:pStyle w:val="BodyText"/>
      </w:pPr>
      <w:r>
        <w:t xml:space="preserve">Trang Duệ đứng yên nơi đó rồi nói:</w:t>
      </w:r>
    </w:p>
    <w:p>
      <w:pPr>
        <w:pStyle w:val="BodyText"/>
      </w:pPr>
      <w:r>
        <w:t xml:space="preserve">- Này, thầy Kim, tôi có một người bạn, cô ấy đang rãnh và đến cùng chơi đùa với tôi cho vui...</w:t>
      </w:r>
    </w:p>
    <w:p>
      <w:pPr>
        <w:pStyle w:val="BodyText"/>
      </w:pPr>
      <w:r>
        <w:t xml:space="preserve">- Điều này...Tôi đây có thể không có biện pháp nào khác, những ngày nay không riêng gì chúng ta thu hình, còn có nhiều chương trình khác đang được thực hiện, nếu không có thẻ hay giấy chứng nhận, căn bản không thể vào...</w:t>
      </w:r>
    </w:p>
    <w:p>
      <w:pPr>
        <w:pStyle w:val="BodyText"/>
      </w:pPr>
      <w:r>
        <w:t xml:space="preserve">Kim Mập nghe được lời của Trang Duệ thì có chút khó xử, hắn tự mình là khách quý thế nhưng cũng không thể tùy tiện dẫn người vào thăm được.</w:t>
      </w:r>
    </w:p>
    <w:p>
      <w:pPr>
        <w:pStyle w:val="BodyText"/>
      </w:pPr>
      <w:r>
        <w:t xml:space="preserve">Đừng nói là Kim Mập, dù là bất cứ ai đi vào trong khu vực này cũng bị kiểm tra nghiêm khắc.</w:t>
      </w:r>
    </w:p>
    <w:p>
      <w:pPr>
        <w:pStyle w:val="BodyText"/>
      </w:pPr>
      <w:r>
        <w:t xml:space="preserve">- Trang Duệ, đưa cái này cho bọn họ...</w:t>
      </w:r>
    </w:p>
    <w:p>
      <w:pPr>
        <w:pStyle w:val="BodyText"/>
      </w:pPr>
      <w:r>
        <w:t xml:space="preserve">Miêu Phỉ Phỉ hạ kính xe xuống, đưa đến một quyển sổ nhỏ, bên trên có ghi bốn chữ "cảnh sát nhân dân", mở ra thì bên trong có huy hiệu và thông tin.</w:t>
      </w:r>
    </w:p>
    <w:p>
      <w:pPr>
        <w:pStyle w:val="BodyText"/>
      </w:pPr>
      <w:r>
        <w:t xml:space="preserve">- Này, cảnh sát Miêu, cô thăng quan cũng nhanh quá đi nhỉ?</w:t>
      </w:r>
    </w:p>
    <w:p>
      <w:pPr>
        <w:pStyle w:val="BodyText"/>
      </w:pPr>
      <w:r>
        <w:t xml:space="preserve">Trang Duệ mở sổ ra xem và thấy chức vụ của Miêu Phỉ Phỉ, rõ ràng là phó cục trưởng phân cục, xem ra vị đại nhân này cũng còn quá trẻ rồi.</w:t>
      </w:r>
    </w:p>
    <w:p>
      <w:pPr>
        <w:pStyle w:val="BodyText"/>
      </w:pPr>
      <w:r>
        <w:t xml:space="preserve">Trang Duệ từ nhỏ đã chơi thân với Lưu Xuyên, tất nhiên cũng biết rõ vài phần, bây giờ Miêu Phỉ Phỉ đã là phó cục trưởng phân cục, mà bố của Lưu Xuyên lăn lộn cả đời đến khi về hưu cũng chỉ là phó cục trưởng mà thôi.</w:t>
      </w:r>
    </w:p>
    <w:p>
      <w:pPr>
        <w:pStyle w:val="BodyText"/>
      </w:pPr>
      <w:r>
        <w:t xml:space="preserve">Miêu Phỉ Phỉ là một vị phó cục trưởng phân cục ở Bắc Kinh, mà Bắc Kinh lại là thủ đô, thế cho nên cấp bậc sẽ cao hơn một cấp so với các vị cùng chức vụ ở các thành phố khác, nói trắng ra thì cấp bậc của Miêu Phỉ Phỉ còn cao hơn cả bố của Lưu Xuyên. đọc truyện mới nhất tại .</w:t>
      </w:r>
    </w:p>
    <w:p>
      <w:pPr>
        <w:pStyle w:val="BodyText"/>
      </w:pPr>
      <w:r>
        <w:t xml:space="preserve">Miêu Phỉ Phỉ đưa giấy chưngg nhận công an ra, viên cảnh sát quân sự cầm lấy xem xét, sau đó chào một cái và cho nàng đi vào. Ngược lại Trang Duệ còn phải chờ bọn họ kiểm tra xem xét giấy chứng nhận, kiểm tra thẻ, một lúc lâu sau mới được vào.</w:t>
      </w:r>
    </w:p>
    <w:p>
      <w:pPr>
        <w:pStyle w:val="BodyText"/>
      </w:pPr>
      <w:r>
        <w:t xml:space="preserve">- Cậu Trang, thay quần áo đi, cũng phải trang điểm một chút, đạo diễn đã chờ rất lâu rồi...</w:t>
      </w:r>
    </w:p>
    <w:p>
      <w:pPr>
        <w:pStyle w:val="BodyText"/>
      </w:pPr>
      <w:r>
        <w:t xml:space="preserve">Trong đại sảnh CCTV những tấm rèm vải ngăn thành nhiều gian nhỏ, Kim Mập vừa gọi điện thoại vừa kéo Trang Duệ đi vào một gian rộng khoảng bảy mét vuông, sau đó lấy quần áo từ trong rương để cho Trang Duệ thay lên người.</w:t>
      </w:r>
    </w:p>
    <w:p>
      <w:pPr>
        <w:pStyle w:val="BodyText"/>
      </w:pPr>
      <w:r>
        <w:t xml:space="preserve">- Cũng không cần hóa trang đấy chứ?</w:t>
      </w:r>
    </w:p>
    <w:p>
      <w:pPr>
        <w:pStyle w:val="BodyText"/>
      </w:pPr>
      <w:r>
        <w:t xml:space="preserve">Trang Duệ tiếp nhận áo dài và mặc lên người.</w:t>
      </w:r>
    </w:p>
    <w:p>
      <w:pPr>
        <w:pStyle w:val="BodyText"/>
      </w:pPr>
      <w:r>
        <w:t xml:space="preserve">- Cậu Trang, ngay cả tôi cũng cần hóa trang, cậu cũng đừng trách, đến đây nghe tôi chỉ huy nào...</w:t>
      </w:r>
    </w:p>
    <w:p>
      <w:pPr>
        <w:pStyle w:val="BodyText"/>
      </w:pPr>
      <w:r>
        <w:t xml:space="preserve">Kim Mập ngồi xuống trước gương, đằng sau là một nhân viên hóa trang không rõ nam nữ, người này cầm hộp phấn xoa lên mặt Kim Mập, sau đó dùng keo xịt tóc và chải chuốt, sau khi hóa trang thì thật sự là trẻ thêm vài tuổi.</w:t>
      </w:r>
    </w:p>
    <w:p>
      <w:pPr>
        <w:pStyle w:val="BodyText"/>
      </w:pPr>
      <w:r>
        <w:t xml:space="preserve">- Điều này...</w:t>
      </w:r>
    </w:p>
    <w:p>
      <w:pPr>
        <w:pStyle w:val="BodyText"/>
      </w:pPr>
      <w:r>
        <w:t xml:space="preserve">Sau khi Kim Mập hóa trang xong thì nhân viên hóa trang ép Trang Duệ ngồi xuống ghế, may mà người này chỉ đánh cho Trang Duệ chút phấn lót, nhìn qua có vẻ trắng nõn, cũng không dùng các loại son cho Trang Duệ.</w:t>
      </w:r>
    </w:p>
    <w:p>
      <w:pPr>
        <w:pStyle w:val="BodyText"/>
      </w:pPr>
      <w:r>
        <w:t xml:space="preserve">Khi thấy Miêu Phỉ Phỉ đứng đó dùng ánh mắt chê cười nhìn mình thì Trang Duệ cố gắng tỏ ra hung dữ nói:</w:t>
      </w:r>
    </w:p>
    <w:p>
      <w:pPr>
        <w:pStyle w:val="BodyText"/>
      </w:pPr>
      <w:r>
        <w:t xml:space="preserve">- Cười cái gì mà cười? Có tin tôi để cho anh ấy hóa trang cô thành quỷ Dại Xoa không?</w:t>
      </w:r>
    </w:p>
    <w:p>
      <w:pPr>
        <w:pStyle w:val="BodyText"/>
      </w:pPr>
      <w:r>
        <w:t xml:space="preserve">- Ôi, chị gái, nếu chị trang điểm vào sẽ đẹp như tiên nữ, nếu không thì đến đây tôi trang điêm cho.</w:t>
      </w:r>
    </w:p>
    <w:p>
      <w:pPr>
        <w:pStyle w:val="BodyText"/>
      </w:pPr>
      <w:r>
        <w:t xml:space="preserve">Nhân viên hóa trang rất phối hợp với Trang Duệ, sau khi đánh giá Miêu Phỉ Phỉ một lượt thì duỗi ngón tay tạo thành Lan Hoa Chỉ, muốn kéo Miêu Phỉ Phỉ ngồi xuống.</w:t>
      </w:r>
    </w:p>
    <w:p>
      <w:pPr>
        <w:pStyle w:val="BodyText"/>
      </w:pPr>
      <w:r>
        <w:t xml:space="preserve">- Là nam hay nữ vậy?</w:t>
      </w:r>
    </w:p>
    <w:p>
      <w:pPr>
        <w:pStyle w:val="BodyText"/>
      </w:pPr>
      <w:r>
        <w:t xml:space="preserve">Miêu Phỉ Phỉ trực tiếp hơn so với Trang Duệ, nàng há miệng hỏi.</w:t>
      </w:r>
    </w:p>
    <w:p>
      <w:pPr>
        <w:pStyle w:val="BodyText"/>
      </w:pPr>
      <w:r>
        <w:t xml:space="preserve">Trang Duệ nhìn vào thẻ đeo trên ngực của nhân viên hóa trang rồi nói:</w:t>
      </w:r>
    </w:p>
    <w:p>
      <w:pPr>
        <w:pStyle w:val="BodyText"/>
      </w:pPr>
      <w:r>
        <w:t xml:space="preserve">- Trương Đại Chí, có lẽ là nam...</w:t>
      </w:r>
    </w:p>
    <w:p>
      <w:pPr>
        <w:pStyle w:val="BodyText"/>
      </w:pPr>
      <w:r>
        <w:t xml:space="preserve">- Người ta tên là Mi Mi, chị cứ gọi em là Mi Mi...</w:t>
      </w:r>
    </w:p>
    <w:p>
      <w:pPr>
        <w:pStyle w:val="BodyText"/>
      </w:pPr>
      <w:r>
        <w:t xml:space="preserve">Nhân viên hóa trang trừng mắt nhìn Trang Duệ, sau đó lại vươn tay kéo Miêu Phỉ Phỉ, làm cho cô gái sợ đến mức chạy ra khỏi phòng trang điểm.</w:t>
      </w:r>
    </w:p>
    <w:p>
      <w:pPr>
        <w:pStyle w:val="BodyText"/>
      </w:pPr>
      <w:r>
        <w:t xml:space="preserve">Trang Duệ thấy vậy thì cười phá lên ha hả, thì ra Mi Mi này khá giống như tên đàn ông trong mỏ khoáng của Hào Vinh. Nghĩ lại thì thấy khá bình thường, Trung Quốc còn nhiều thái giám hơn cả Thái lan, hơn nữa dân số Trung Quốc quá đông, cũng có nhiều kẻ mà "thằng nhỏ" mọc lộn người.</w:t>
      </w:r>
    </w:p>
    <w:p>
      <w:pPr>
        <w:pStyle w:val="BodyText"/>
      </w:pPr>
      <w:r>
        <w:t xml:space="preserve">Trong khu nhà CCTV đồng thời có nhiều tiết mục được thu hình, bận rộn nhất chính là những chương trình được phát vào ngày đầu năm, từng nhóm đạo diễn và diễn viên đi qua đi lại, Trang Duệ và Kim Mập cùng nhau đi đến, hai mắt sinh ra cảm giác không đủ dùng.</w:t>
      </w:r>
    </w:p>
    <w:p>
      <w:pPr>
        <w:pStyle w:val="BodyText"/>
      </w:pPr>
      <w:r>
        <w:t xml:space="preserve">Tất nhiên Trang Duệ cũng không nhìn vào những người phụ nữ đê lộ đùi hở cổ, hắn thấy nhiều ngôi sao truyền hình, trong đó có những người mà hắn thật sự yêu mến.</w:t>
      </w:r>
    </w:p>
    <w:p>
      <w:pPr>
        <w:pStyle w:val="BodyText"/>
      </w:pPr>
      <w:r>
        <w:t xml:space="preserve">Cảnh sát Miêu lúc này cũng giống như biến thành một fan hâm mộ, trên đường đi liên tục chụp ảnh chung với nhiều nam diễn viên, đặc biệt là một diên viên đầu bóng mắt híp bị nàng kéo đến chụp vài tấm.</w:t>
      </w:r>
    </w:p>
    <w:p>
      <w:pPr>
        <w:pStyle w:val="BodyText"/>
      </w:pPr>
      <w:r>
        <w:t xml:space="preserve">Khắp đại sảnh của CCTV chỉ làm Trang Duệ nghĩ đến một chữ "Loạn", khắp nơi đều rối loạn, người như thoi.</w:t>
      </w:r>
    </w:p>
    <w:p>
      <w:pPr>
        <w:pStyle w:val="BodyText"/>
      </w:pPr>
      <w:r>
        <w:t xml:space="preserve">Có những ngôi sao ca nhạc lên tiếng luyện thang mà không quan tâm ai ở bên cạnh, có những âm thanh thúc giục người lên sân khấu, lại có vài đạo diễn khoa tay múa chân chỉ bảo cho diễn viên, thật sự ầm ĩ.</w:t>
      </w:r>
    </w:p>
    <w:p>
      <w:pPr>
        <w:pStyle w:val="BodyText"/>
      </w:pPr>
      <w:r>
        <w:t xml:space="preserve">Còn có những cô gái nhỏ đang chạy loạn khắp nới, Trang Duệ cam thấy nếu đưa Niếp Niếp và Nha Nha đến đây chơi đùa thì hay quá.</w:t>
      </w:r>
    </w:p>
    <w:p>
      <w:pPr>
        <w:pStyle w:val="BodyText"/>
      </w:pPr>
      <w:r>
        <w:t xml:space="preserve">Trang Duệ và Kim Mập hầu như đi qua đại sảnh, đi vào một căn phòng rộng ba bốn mươi mét vuông ở tận cùng bên trong.</w:t>
      </w:r>
    </w:p>
    <w:p>
      <w:pPr>
        <w:pStyle w:val="BodyText"/>
      </w:pPr>
      <w:r>
        <w:t xml:space="preserve">Phim trường này rõ ràng cũng chỉ là cải tạo tạm thời, cửa chính là loại cửa kéo có bánh răng, hai bên cửa có treo đèn lồng, còn có chữ "hỷ" dán trên cánh cửa. Một người đàn ông trung niên đeo cà vạt đầu đội mũ quả dưa đang đứng trước cửa dùng ánh mắt lo lắng nhìn khắp chung quanh.</w:t>
      </w:r>
    </w:p>
    <w:p>
      <w:pPr>
        <w:pStyle w:val="BodyText"/>
      </w:pPr>
      <w:r>
        <w:t xml:space="preserve">- Thầy Kim, người cần phải chờ là cậu ấy sao?</w:t>
      </w:r>
    </w:p>
    <w:p>
      <w:pPr>
        <w:pStyle w:val="BodyText"/>
      </w:pPr>
      <w:r>
        <w:t xml:space="preserve">Thấy Kim Mập đi đến thì người đàn ông trung niên kia tiến lên nghênh đón, vẻ mặt vừa lo lắng vừa có chút tức giận.</w:t>
      </w:r>
    </w:p>
    <w:p>
      <w:pPr>
        <w:pStyle w:val="BodyText"/>
      </w:pPr>
      <w:r>
        <w:t xml:space="preserve">- Đạo diễn Hào, đây là thầy Trang, năm mới rất bận rộn nhưng thầy Trang cũng bớt chút thời gian đến đây...</w:t>
      </w:r>
    </w:p>
    <w:p>
      <w:pPr>
        <w:pStyle w:val="BodyText"/>
      </w:pPr>
      <w:r>
        <w:t xml:space="preserve">Kim Mập thấy vẻ mặt bất thiện của đạo diễn Hào thì vội vàng lên tiếng giảng hòa, hắn tất nhiên sẽ không dám nói lý do là Trang Duệ ngủ nướng không đến kịp.</w:t>
      </w:r>
    </w:p>
    <w:p>
      <w:pPr>
        <w:pStyle w:val="BodyText"/>
      </w:pPr>
      <w:r>
        <w:t xml:space="preserve">- Bây giờ thì còn làm gì nữa, trường quay của chúng ta đã bị người khác chiếm dụng mất rồi, phải đợi hai tiếng nữa mới có thể quay tiếp, ôi, thanh niên bây giờ thật sự không có quan niệm về thời gian nữa rồi...</w:t>
      </w:r>
    </w:p>
    <w:p>
      <w:pPr>
        <w:pStyle w:val="BodyText"/>
      </w:pPr>
      <w:r>
        <w:t xml:space="preserve">Hào Minh chính là tổng đạo diễn của chuyên mục giám định bảo vật đầu năm này, hắn đã là phó đạo diễn bảy năm trời, đã lăn lộn ở CCTV được mười năm, lần này xem như là vợ bé nhiều năm trở thành vợ cả, cướp được một chuyên mục tết của đài truyền hình, không ngờ ngày quay đầu tiên lại gặp vấn đề.</w:t>
      </w:r>
    </w:p>
    <w:p>
      <w:pPr>
        <w:pStyle w:val="Compact"/>
      </w:pPr>
      <w:r>
        <w:br w:type="textWrapping"/>
      </w:r>
      <w:r>
        <w:br w:type="textWrapping"/>
      </w:r>
    </w:p>
    <w:p>
      <w:pPr>
        <w:pStyle w:val="Heading2"/>
      </w:pPr>
      <w:bookmarkStart w:id="544" w:name="chương-522-phong-ba-cctv2."/>
      <w:bookmarkEnd w:id="544"/>
      <w:r>
        <w:t xml:space="preserve">522. Chương 522 : Phong Ba Cctv(2).</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522: Phong ba CCTV(2).</w:t>
      </w:r>
    </w:p>
    <w:p>
      <w:pPr>
        <w:pStyle w:val="BodyText"/>
      </w:pPr>
      <w:r>
        <w:t xml:space="preserve">Dịch: Masta4ever</w:t>
      </w:r>
    </w:p>
    <w:p>
      <w:pPr>
        <w:pStyle w:val="BodyText"/>
      </w:pPr>
      <w:r>
        <w:t xml:space="preserve">Nguồn: Nhóm dịch Tepga - vipvanda</w:t>
      </w:r>
    </w:p>
    <w:p>
      <w:pPr>
        <w:pStyle w:val="BodyText"/>
      </w:pPr>
      <w:r>
        <w:t xml:space="preserve">Sưu tầm:</w:t>
      </w:r>
    </w:p>
    <w:p>
      <w:pPr>
        <w:pStyle w:val="BodyText"/>
      </w:pPr>
      <w:r>
        <w:t xml:space="preserve">Điều này làm cho Hào Minh cảm thấy rất bực bội, khó khăn lắm mới được lãnh đạo đài truyền hình ném cho cơ hội, cũng vì Trang Duệ đến muộn mà phải nhường phim trường cho nhóm khác. Đối phương nói là mượn hai giờ, cũng không biết dùng đến khi nào mới chịu trả.</w:t>
      </w:r>
    </w:p>
    <w:p>
      <w:pPr>
        <w:pStyle w:val="BodyText"/>
      </w:pPr>
      <w:r>
        <w:t xml:space="preserve">Vì vậy mà đạo diễn Hào Minh thật sự không thèm quan tâm đến kẻ đầu sỏ gây hấn hôm nay, hơn nữa Trang Duệ lại còn rất trẻ, tuy đã mặc áo dài và hóa trang nhưng thật sự còn không có phong thái của chuyên gia.</w:t>
      </w:r>
    </w:p>
    <w:p>
      <w:pPr>
        <w:pStyle w:val="BodyText"/>
      </w:pPr>
      <w:r>
        <w:t xml:space="preserve">- Đạo diễn Hào, thật sự có lỗi vì đã đến muộn...</w:t>
      </w:r>
    </w:p>
    <w:p>
      <w:pPr>
        <w:pStyle w:val="BodyText"/>
      </w:pPr>
      <w:r>
        <w:t xml:space="preserve">Trang Duệ cũng thấy mình không phải, dù sao thì mình cũng đến chậm và làm cho tiết mục của người này không thể thực hiện, khó trách người ta sốt ruột...</w:t>
      </w:r>
    </w:p>
    <w:p>
      <w:pPr>
        <w:pStyle w:val="BodyText"/>
      </w:pPr>
      <w:r>
        <w:t xml:space="preserve">- Bây giờ nói lời xin lỗi cũng không được gì, đến bên kia chờ xem...</w:t>
      </w:r>
    </w:p>
    <w:p>
      <w:pPr>
        <w:pStyle w:val="BodyText"/>
      </w:pPr>
      <w:r>
        <w:t xml:space="preserve">Nói thật thì Hào Minh rất chướng mắt đám chuyên gia thế này, có thể chường mặt ra với nhân dân cả nước là tạo hóa thiên địa, nhưng sau này khi giám định sẽ ra giá cao hơn chuyên gai bình thường, vì vậy hắn nói chyện với Trang Duệ cũng dùng giọng mất kiên nhẫn.</w:t>
      </w:r>
    </w:p>
    <w:p>
      <w:pPr>
        <w:pStyle w:val="BodyText"/>
      </w:pPr>
      <w:r>
        <w:t xml:space="preserve">- Con bà nó, mình cũng không muốn đến chỗ này...</w:t>
      </w:r>
    </w:p>
    <w:p>
      <w:pPr>
        <w:pStyle w:val="BodyText"/>
      </w:pPr>
      <w:r>
        <w:t xml:space="preserve">Thấy bộ dạng cố gắng tỏ ra mạnh mẽ của viên đạo diễn Hào Minh kia thì Trang Duệ không khỏi nhướng mày, sau đó hắn quay đầu nói với Kim Mập:</w:t>
      </w:r>
    </w:p>
    <w:p>
      <w:pPr>
        <w:pStyle w:val="BodyText"/>
      </w:pPr>
      <w:r>
        <w:t xml:space="preserve">- Thầy Kim, có việc gì thì ngài cứ gọi điện thoại cho tôi, bây giờ tôi đi dạo vài vòng, cảnh sát Miêu, nếu cô nhìn trúng nam diễn viên nào đẹp trai phong độ, tôi sẽ chụp ảnh cho cô...</w:t>
      </w:r>
    </w:p>
    <w:p>
      <w:pPr>
        <w:pStyle w:val="BodyText"/>
      </w:pPr>
      <w:r>
        <w:t xml:space="preserve">Trang Duệ thật sự không thích những kẻ tự đắc, thế là bắt chuyện và đưa Miêu Phỉ Phỉ rời khỏi nơi này, CCTV thật sự rất rộng rãi, khó có cơ hội đến chơi, thế là lúc này hắn muốn tận dụng cơ hội để đi thăm thú một lần.</w:t>
      </w:r>
    </w:p>
    <w:p>
      <w:pPr>
        <w:pStyle w:val="BodyText"/>
      </w:pPr>
      <w:r>
        <w:t xml:space="preserve">Thật ra Trang Duệ cũng không biết đạo diễn một tiết mục không khác nào hoàng thờợng, chỉ cần mở miệng là không cho phép người khác bất đồng ý kiến với mình, nếu đạo diễn chỉ cần mở miệng thì buổi tối sẽ có nữ ngôi sao làm ấm giường, cho nên trong những đài truyền hình như thế này thì đám đạo diễn luôn có thể vênh váo tự đắc.</w:t>
      </w:r>
    </w:p>
    <w:p>
      <w:pPr>
        <w:pStyle w:val="BodyText"/>
      </w:pPr>
      <w:r>
        <w:t xml:space="preserve">- Điều này...Điều này, thầy Kim, đây là người nào...Không...Không có tính kỷ luật tổ chức, có thể đổi người được không? đọc truyện mới nhất tại .</w:t>
      </w:r>
    </w:p>
    <w:p>
      <w:pPr>
        <w:pStyle w:val="BodyText"/>
      </w:pPr>
      <w:r>
        <w:t xml:space="preserve">Hào Minh thấy Trang Duệ có thái độ như vậy thì không khỏi đẩy mũ lên một chút, hắn đã công tác ở CCTV được hơn chục năm, còn chưa thấy kẻ nào trâu bò như vậy, vì những ngôi sao thật sự nổi tiếng mà bước chân vào trường quay cũng phải thành thật nghe lời của đạo diễn.</w:t>
      </w:r>
    </w:p>
    <w:p>
      <w:pPr>
        <w:pStyle w:val="BodyText"/>
      </w:pPr>
      <w:r>
        <w:t xml:space="preserve">- Đạo diễn Hào, người thanh niên kia cũng không đơn giản, là người có danh tiếng cực lớn trong giới ngọc thạch, trẻ tuổi tâm cao khí ngạo cũng là điều khó tránh khỏi, anh cũng đừng trách, thầy Trang là người không tệ...</w:t>
      </w:r>
    </w:p>
    <w:p>
      <w:pPr>
        <w:pStyle w:val="BodyText"/>
      </w:pPr>
      <w:r>
        <w:t xml:space="preserve">Kim Mập cười ha hả nói, tuy hắn không hiểu rõ ràng bối cảnh của Trang Duệ, thế nhưng người này có thể mua một căn tứ hợp viện ở trung tâm thành phố Bắc Kinh với diện tích vài ngàn mét vuông, khẳng dịnh không phải là những kẻ có thân phận tầm thường để người ta có thể dễ dàng nhìn thấu.</w:t>
      </w:r>
    </w:p>
    <w:p>
      <w:pPr>
        <w:pStyle w:val="BodyText"/>
      </w:pPr>
      <w:r>
        <w:t xml:space="preserve">- Ôi, thầy Kim, thầy Trang đã đến chưa? nguồn</w:t>
      </w:r>
    </w:p>
    <w:p>
      <w:pPr>
        <w:pStyle w:val="BodyText"/>
      </w:pPr>
      <w:r>
        <w:t xml:space="preserve">Lưu Giai từ bên trong phim trường đi ra, bên cạnh còn có một nam dẫn chương trình khác, ngoài ra còn có vài chuyên gia. Vừa rồi bọn họ ở bên trong nghỉ ngơi nhìn người khác diễn tập, coi như làm người xem tạm thời, mà Trang Duệ thì căn bản chưa thể tiến vào, cho nên Lưu Giai thấy Kim Mập thì lên tiếng hỏi.</w:t>
      </w:r>
    </w:p>
    <w:p>
      <w:pPr>
        <w:pStyle w:val="BodyText"/>
      </w:pPr>
      <w:r>
        <w:t xml:space="preserve">- À, tiết mục của chúng ta cần phải đợi một lúc nữa mới có thể bắt đầu, Tiểu Trang lúc này đang đi dạo cho vui...</w:t>
      </w:r>
    </w:p>
    <w:p>
      <w:pPr>
        <w:pStyle w:val="BodyText"/>
      </w:pPr>
      <w:r>
        <w:t xml:space="preserve">- Thầy Kim, nếu thầy Trang quay về thì báo tôi một tiếng nhé...</w:t>
      </w:r>
    </w:p>
    <w:p>
      <w:pPr>
        <w:pStyle w:val="BodyText"/>
      </w:pPr>
      <w:r>
        <w:t xml:space="preserve">Sau khi nghe nói Trang Duệ đã đi dạo thì trong mắt Lưu Giai có hiện lên chút thất vọng.</w:t>
      </w:r>
    </w:p>
    <w:p>
      <w:pPr>
        <w:pStyle w:val="BodyText"/>
      </w:pPr>
      <w:r>
        <w:t xml:space="preserve">Hào Minh ở bên cạnh thấy vậy thì thầm kỳ quái, biên tập viên hoa khôi của đài truyền hình thủ đô đến CCTV công tác, tối qua mình hẹn cô nàng đi ăn cơm để bàn việc làm tốt tiết mục lần này, thế nhưng bị cô nàng từ chối, không ngờ lại coi trọng tiểu tử kia, mở miệng là gọi thầy Trang.</w:t>
      </w:r>
    </w:p>
    <w:p>
      <w:pPr>
        <w:pStyle w:val="BodyText"/>
      </w:pPr>
      <w:r>
        <w:t xml:space="preserve">Hào Minh thật sự có ý với Lưu Giai, trước kia khi còn làm phó đạo diễn thì hắn đã ngủ với không ít ngôi sao, bây giờ địa vị lên cao, tầm mắt cũng cao, vốn muốn cùng lên giường làm vài hoạt động vui vẻ với Lưu Giai nhưng ý nguyện không thành, bây giờ xem ra vấn đề nằm trên người tiểu tử Trang Duệ kia.</w:t>
      </w:r>
    </w:p>
    <w:p>
      <w:pPr>
        <w:pStyle w:val="BodyText"/>
      </w:pPr>
      <w:r>
        <w:t xml:space="preserve">- Này, cảnh sát Miêu, cô muốn xin chữ ký thì cũng tự mình cầm, sao bắt tôi cầm sổ làm gì?</w:t>
      </w:r>
    </w:p>
    <w:p>
      <w:pPr>
        <w:pStyle w:val="BodyText"/>
      </w:pPr>
      <w:r>
        <w:t xml:space="preserve">Trang Duệ đi theo sau lưng Miêu Phỉ Phỉ, trong lòng thầm cảm thấy hối hận, sớm biết Miêu Phỉ Phỉ thiên vị đám đàn ông xấu xí thì chính mình không bằng ở bên kia nghỉ ngơi cho rồi, cần gì phải làm khổ con mắt mình.</w:t>
      </w:r>
    </w:p>
    <w:p>
      <w:pPr>
        <w:pStyle w:val="BodyText"/>
      </w:pPr>
      <w:r>
        <w:t xml:space="preserve">Nhưng xem ra phương diện thẩm mỹ quan của Miêu Phỉ Phỉ thật sự có vấn đề, nàng không tìm đến với những nữ ngôi sao, lại hay tìm đến những nam ngôi sao cực xấu để chụp ảnh chung.</w:t>
      </w:r>
    </w:p>
    <w:p>
      <w:pPr>
        <w:pStyle w:val="BodyText"/>
      </w:pPr>
      <w:r>
        <w:t xml:space="preserve">Lần này Miêu Phỉ Phỉ lại tìm đến một nam diễn viên như vậy, nhưng Trang Duệ lại có hảo cảm với người này, vì thế cũng bớt chút thời gian chụp ảnh, lại dứt khoát ngồi xuống xem bọn họ đóng tiểu phẩm.</w:t>
      </w:r>
    </w:p>
    <w:p>
      <w:pPr>
        <w:pStyle w:val="BodyText"/>
      </w:pPr>
      <w:r>
        <w:t xml:space="preserve">- Trang Duệ, anh thật sự là có ánh mắt tinh đời, mau đến đưa khăn cho thầy Phùng đi, còn cười ngây ngô cái gì nữa...</w:t>
      </w:r>
    </w:p>
    <w:p>
      <w:pPr>
        <w:pStyle w:val="BodyText"/>
      </w:pPr>
      <w:r>
        <w:t xml:space="preserve">Khi Trang Duệ đang buồn cười vì tiểu phẩm các diễn viên đóng thì bị Miêu Phỉ Phỉ đẩy một cái, nàng đưa cho hắn một cái khăn lông, tỏ ý bảo hắn đưa sang cho thầy Phùng.</w:t>
      </w:r>
    </w:p>
    <w:p>
      <w:pPr>
        <w:pStyle w:val="BodyText"/>
      </w:pPr>
      <w:r>
        <w:t xml:space="preserve">- Dựa vào cái gì? Huynh đệ tôi đến đây để tham gia tiết mục, cũng không phải chân chạy việc...</w:t>
      </w:r>
    </w:p>
    <w:p>
      <w:pPr>
        <w:pStyle w:val="BodyText"/>
      </w:pPr>
      <w:r>
        <w:t xml:space="preserve">Trang Duệ lầm bầm một câu, nhưng hắn cũng không thể chọc vào cảnh sát Miêu, chỉ có thể ngoan ngoãn cầm khăn lông đưa cho thầy Phùng và một nữ diễn viên khác vừa mới kết thúc diễn tập.</w:t>
      </w:r>
    </w:p>
    <w:p>
      <w:pPr>
        <w:pStyle w:val="BodyText"/>
      </w:pPr>
      <w:r>
        <w:t xml:space="preserve">- Cám ơn...</w:t>
      </w:r>
    </w:p>
    <w:p>
      <w:pPr>
        <w:pStyle w:val="BodyText"/>
      </w:pPr>
      <w:r>
        <w:t xml:space="preserve">Thầy Phùng khá khách khí, tưởng rằng Trang Duệ là nhân viên công tác, nhưng nữ diễn viên lại nhìn Trang Duệ vài lượt.</w:t>
      </w:r>
    </w:p>
    <w:p>
      <w:pPr>
        <w:pStyle w:val="BodyText"/>
      </w:pPr>
      <w:r>
        <w:t xml:space="preserve">- Bảo anh đưa khăn cho thầy Phùng, anh làm gì mà đứng đó ân cần với cô gái kia...</w:t>
      </w:r>
    </w:p>
    <w:p>
      <w:pPr>
        <w:pStyle w:val="BodyText"/>
      </w:pPr>
      <w:r>
        <w:t xml:space="preserve">Trang Duệ vừa đi trở lại thì đã nghe được âm thanh nhắc nhở của Miêu Phỉ Phỉ, vì thế mà trong lòn có chút ngột ngạt, hắn nói:</w:t>
      </w:r>
    </w:p>
    <w:p>
      <w:pPr>
        <w:pStyle w:val="BodyText"/>
      </w:pPr>
      <w:r>
        <w:t xml:space="preserve">- Tôi đi dạo đây, cô cứ đứng đó mà xem thầy Phùng diễn...</w:t>
      </w:r>
    </w:p>
    <w:p>
      <w:pPr>
        <w:pStyle w:val="BodyText"/>
      </w:pPr>
      <w:r>
        <w:t xml:space="preserve">Trang Duệ thầm nghĩ mình không thể trêu vào thì trốn đi không được sao?</w:t>
      </w:r>
    </w:p>
    <w:p>
      <w:pPr>
        <w:pStyle w:val="BodyText"/>
      </w:pPr>
      <w:r>
        <w:t xml:space="preserve">- Anh đi đâu, chờ tôi một chút, chút nữa tôi còn muốn nhìn anh làm chuyên gia...</w:t>
      </w:r>
    </w:p>
    <w:p>
      <w:pPr>
        <w:pStyle w:val="BodyText"/>
      </w:pPr>
      <w:r>
        <w:t xml:space="preserve">Tuy nói hôm nay trong đại sảnh của CCTV tập trung rất nhiều ngôi sao, nhưng Miêu Phỉ Phỉ với gương mặt xinh đẹp trắng ngần nếu so ra chỉ hơn chứ không kém những ngôi sao kia...</w:t>
      </w:r>
    </w:p>
    <w:p>
      <w:pPr>
        <w:pStyle w:val="BodyText"/>
      </w:pPr>
      <w:r>
        <w:t xml:space="preserve">Điều này làm cho rất nhiều người trong đại sảnh thầm nghe ngóng lai lịch của Miêu Phỉ Phỉ, tuy trong nhóm của mìn cũn không thiếu những cô gái như vậy, nhưng nếu tìm thêm một người làm ấm giường thì cũng chỉ có tốt mà không xấu.</w:t>
      </w:r>
    </w:p>
    <w:p>
      <w:pPr>
        <w:pStyle w:val="BodyText"/>
      </w:pPr>
      <w:r>
        <w:t xml:space="preserve">- Này, tiểu tử kia, cả tiểu nha đầu kia nữa, tôi gọi hai người đấy...</w:t>
      </w:r>
    </w:p>
    <w:p>
      <w:pPr>
        <w:pStyle w:val="BodyText"/>
      </w:pPr>
      <w:r>
        <w:t xml:space="preserve">Một âm thanh kiêu ngạo chợt vang lên trong đại sảnh, Trang Duệ nghe mà cảm thấy có chút quen tai, hắn quay đầu nhìn và thấy toàn người là người, cũng không nhớ âm thanh vừa rồi từ chỗ nào truyền đến.</w:t>
      </w:r>
    </w:p>
    <w:p>
      <w:pPr>
        <w:pStyle w:val="BodyText"/>
      </w:pPr>
      <w:r>
        <w:t xml:space="preserve">- Tiểu tử, là gọi ngươi, nhìn lung tung cái gì vậy?</w:t>
      </w:r>
    </w:p>
    <w:p>
      <w:pPr>
        <w:pStyle w:val="BodyText"/>
      </w:pPr>
      <w:r>
        <w:t xml:space="preserve">- Anh đúng là, không chịu nói cho dễ nghe một chút, Tiểu Duệ, đến bên này...</w:t>
      </w:r>
    </w:p>
    <w:p>
      <w:pPr>
        <w:pStyle w:val="BodyText"/>
      </w:pPr>
      <w:r>
        <w:t xml:space="preserve">Lần này Trang Duệ xem như đã nhìn thấy rõ ràng, thì ra Âu Dương tứ thiếu gia đưa theo Từ đại tiểu thư đang nhàn nhã ngồi trên một bộ ghế sa lông trong góc đại sảnh. Lúc này Từ Tinh đang ngoắc tay với Trang Duệ, còn Âu Dương Quân thấy Trang Duệ nhìn qua thì nhanh chóng chớp mắt vài cái.</w:t>
      </w:r>
    </w:p>
    <w:p>
      <w:pPr>
        <w:pStyle w:val="BodyText"/>
      </w:pPr>
      <w:r>
        <w:t xml:space="preserve">Vài vị đạo diễn nổi tiếng ở xung quanh tháy có người ngồi ở bộ ghế sa lông gọi Trang Duệ, cả đám đều ngậm miệng lại, bọn họ không biết Âu Dương Quân nhưng lại biết Từ Tinh, cũng biết Từ Tinh được gả ột người có bối cảnh cực kỳ thâm hậu. Có thể nói những người có quan hệ như vậy là bọn họ không thể nào chọc vào được, vì thế mà chút tâm tư muốn tìm Miêu Phỉ Phỉ để làm ấm giường cũng không còn.</w:t>
      </w:r>
    </w:p>
    <w:p>
      <w:pPr>
        <w:pStyle w:val="BodyText"/>
      </w:pPr>
      <w:r>
        <w:t xml:space="preserve">- Tứ ca, trong mắt anh có bụi sao? Nháy mắt gì vậy?</w:t>
      </w:r>
    </w:p>
    <w:p>
      <w:pPr>
        <w:pStyle w:val="BodyText"/>
      </w:pPr>
      <w:r>
        <w:t xml:space="preserve">Trang Duệ cười cười đi đến, hắn há miệng nói một câu làm cho Âu Dương Quân vừa uống vào một ngụm cà phê đã phun cả lên mặt bàn.</w:t>
      </w:r>
    </w:p>
    <w:p>
      <w:pPr>
        <w:pStyle w:val="BodyText"/>
      </w:pPr>
      <w:r>
        <w:t xml:space="preserve">- Tiểu tử thối, đã sắp sang năm mới, nói cái gì vậy? Anh đây là đang khen cậu...</w:t>
      </w:r>
    </w:p>
    <w:p>
      <w:pPr>
        <w:pStyle w:val="BodyText"/>
      </w:pPr>
      <w:r>
        <w:t xml:space="preserve">Âu Dương Quân sau khi thấy Miêu Phỉ Phỉ cũng đã đi đến thì lập tức im lặng không nói gì, hắn đã sớm biết Miêu tiểu thư là người mạnh mẽ, sự kiện lần trước ở hội sở thiếu chút nữa đã làm hắn không thể xuống nước.</w:t>
      </w:r>
    </w:p>
    <w:p>
      <w:pPr>
        <w:pStyle w:val="BodyText"/>
      </w:pPr>
      <w:r>
        <w:t xml:space="preserve">Âu Dương Quân thật sự bội phục cậu em của mình, nhìn qua thì rõ ràng là cảnh tượng thuốc sắp đưa lên môi, sắp kết hôn đến nơi rồi mà vẫn có thể đưa một người có tình ý với mình đến đây chơi.</w:t>
      </w:r>
    </w:p>
    <w:p>
      <w:pPr>
        <w:pStyle w:val="BodyText"/>
      </w:pPr>
      <w:r>
        <w:t xml:space="preserve">- Đúng rồi, Tứ ca, chị dâu, hai người đến chỗ rối loạn này làm gì? Nơi này cũng không tốt cho sức khỏe của chị dâu...</w:t>
      </w:r>
    </w:p>
    <w:p>
      <w:pPr>
        <w:pStyle w:val="BodyText"/>
      </w:pPr>
      <w:r>
        <w:t xml:space="preserve">Từ Tinh mang thai đã quá rõ ràng, tuy mặc quần áo rộng hơn nhưng vẫn có têể nhìn thấy...</w:t>
      </w:r>
    </w:p>
    <w:p>
      <w:pPr>
        <w:pStyle w:val="BodyText"/>
      </w:pPr>
      <w:r>
        <w:t xml:space="preserve">- Hừ, cậu nghĩ rằng tôi nghĩ giống cậu được sao? Nếu ở nhà thì cũng đừng hòng được an tĩnh...</w:t>
      </w:r>
    </w:p>
    <w:p>
      <w:pPr>
        <w:pStyle w:val="BodyText"/>
      </w:pPr>
      <w:r>
        <w:t xml:space="preserve">Âu Dương Quân dùng giọng bức bối giải thích cho Trang Duệ, thì ra sắp đến tết và những người ngày thường không thể đến với bố đều tìm đến nhà Âu Dương Quân, thế là dù hắn mới chuyển nhà cũng không được yên.</w:t>
      </w:r>
    </w:p>
    <w:p>
      <w:pPr>
        <w:pStyle w:val="BodyText"/>
      </w:pPr>
      <w:r>
        <w:t xml:space="preserve">Lúc này là tết nhất đến nơi rồi, người ta đến chúc tết cũng không thể nào bày ra bộ mặt khó coi, mà Từ Tinh cũng không được nghỉ ngơi nhiều, vừa vặn công ty của Âu Dương Quân có vài diễn viên tham gia tiết mục xuân của đài truyền hình, vì thế cả hai quyết định đến đây cho vui.</w:t>
      </w:r>
    </w:p>
    <w:p>
      <w:pPr>
        <w:pStyle w:val="BodyText"/>
      </w:pPr>
      <w:r>
        <w:t xml:space="preserve">- Tiểu tử cậu không có việc gì thì đến đây làm gì? Ngắm mỹ nữ sao? Bên người không phải đã có một người rồi à?</w:t>
      </w:r>
    </w:p>
    <w:p>
      <w:pPr>
        <w:pStyle w:val="BodyText"/>
      </w:pPr>
      <w:r>
        <w:t xml:space="preserve">Âu Dương Quân thấy vợ mình đang nói chuyện nóng sốt với Miêu Phỉ Phỉ, thế là lặng lẽ hỏi Trang Duệ:</w:t>
      </w:r>
    </w:p>
    <w:p>
      <w:pPr>
        <w:pStyle w:val="BodyText"/>
      </w:pPr>
      <w:r>
        <w:t xml:space="preserve">- Chút nữa anh sẽ đưa cậu đến phòng thay đồ, chậc chậc, mỹ nữ rất nhiều, thay quần áo cũng không tránh mặt người...</w:t>
      </w:r>
    </w:p>
    <w:p>
      <w:pPr>
        <w:pStyle w:val="Compact"/>
      </w:pPr>
      <w:r>
        <w:br w:type="textWrapping"/>
      </w:r>
      <w:r>
        <w:br w:type="textWrapping"/>
      </w:r>
    </w:p>
    <w:p>
      <w:pPr>
        <w:pStyle w:val="Heading2"/>
      </w:pPr>
      <w:bookmarkStart w:id="545" w:name="chương-523-phong-ba-cctv3."/>
      <w:bookmarkEnd w:id="545"/>
      <w:r>
        <w:t xml:space="preserve">523. Chương 523 : Phong Ba Cctv(3).</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523: Phong ba CCTV(3).</w:t>
      </w:r>
    </w:p>
    <w:p>
      <w:pPr>
        <w:pStyle w:val="BodyText"/>
      </w:pPr>
      <w:r>
        <w:t xml:space="preserve">Dịch: Masta4ever</w:t>
      </w:r>
    </w:p>
    <w:p>
      <w:pPr>
        <w:pStyle w:val="BodyText"/>
      </w:pPr>
      <w:r>
        <w:t xml:space="preserve">Nguồn: Nhóm dịch Tepga - vipvanda</w:t>
      </w:r>
    </w:p>
    <w:p>
      <w:pPr>
        <w:pStyle w:val="BodyText"/>
      </w:pPr>
      <w:r>
        <w:t xml:space="preserve">Sưu tầm:</w:t>
      </w:r>
    </w:p>
    <w:p>
      <w:pPr>
        <w:pStyle w:val="BodyText"/>
      </w:pPr>
      <w:r>
        <w:t xml:space="preserve">- Anh...Anh, anh đúng là...</w:t>
      </w:r>
    </w:p>
    <w:p>
      <w:pPr>
        <w:pStyle w:val="BodyText"/>
      </w:pPr>
      <w:r>
        <w:t xml:space="preserve">Trang Duệ bị những lời nói của Âu Dương Quân làm cho dở khóc dở cười, anh rõ ràng đã có vợ mà còn có tâm tư như thế này, có lẽ vì Từ Tinh mang thai mà bắt nín nhịn, thế nên Tứ ca mới phải khổ sở như thế.</w:t>
      </w:r>
    </w:p>
    <w:p>
      <w:pPr>
        <w:pStyle w:val="BodyText"/>
      </w:pPr>
      <w:r>
        <w:t xml:space="preserve">- Tiểu Duệ, đừng nói chuyện với anh ấy, anh ta không có thứ gì tốt để giới thiệu cho cậu đâu...</w:t>
      </w:r>
    </w:p>
    <w:p>
      <w:pPr>
        <w:pStyle w:val="BodyText"/>
      </w:pPr>
      <w:r>
        <w:t xml:space="preserve">Từ Tinh ngược lại thì biết rõ tính tình của chồng mình, chỉ cần nhìn nụ cười xấu xa trên mặt là biêt ngay có ý nghĩ không tốt.</w:t>
      </w:r>
    </w:p>
    <w:p>
      <w:pPr>
        <w:pStyle w:val="BodyText"/>
      </w:pPr>
      <w:r>
        <w:t xml:space="preserve">- Đúng rồi, Tiểu Duệ, cậu và Miêu Phỉ Phỉ đến đây hôm nay làm gì?</w:t>
      </w:r>
    </w:p>
    <w:p>
      <w:pPr>
        <w:pStyle w:val="BodyText"/>
      </w:pPr>
      <w:r>
        <w:t xml:space="preserve">Sau khi nói chuện vui vẻ một lúc thì Từ Tinh mở miệng hỏi nguyên nhân Trang Duệ đến khu nhà CCTV, nàng biết rõ Trang Duệ không có mối liên hệ nào với giới giải trí, bình thường cũng rất ít khi thấy Trang Duệ đi đến hội sở của Âu Dương Quân.</w:t>
      </w:r>
    </w:p>
    <w:p>
      <w:pPr>
        <w:pStyle w:val="BodyText"/>
      </w:pPr>
      <w:r>
        <w:t xml:space="preserve">- À, bị người ta kéo đến làm khách quý, chính là hoạt động giám định bảo vật giống như ở Tế Nam lần trước...</w:t>
      </w:r>
    </w:p>
    <w:p>
      <w:pPr>
        <w:pStyle w:val="BodyText"/>
      </w:pPr>
      <w:r>
        <w:t xml:space="preserve">Trang Duệ dùng giọng bất đắc dĩ giải thích cho Từ Tinh, hai vị kia nghe vậy thì trợn mắt há mồm, thì ra em trai của mình cũng không đơn giản, nếu tiết mục này của CCTV được phát ra, danh hiệu chuyên gia sẽ đến đúng chỗ.</w:t>
      </w:r>
    </w:p>
    <w:p>
      <w:pPr>
        <w:pStyle w:val="BodyText"/>
      </w:pPr>
      <w:r>
        <w:t xml:space="preserve">Âu Dương Quân cười cười nói:</w:t>
      </w:r>
    </w:p>
    <w:p>
      <w:pPr>
        <w:pStyle w:val="BodyText"/>
      </w:pPr>
      <w:r>
        <w:t xml:space="preserve">- Tiểu tử cậu xem ra rất giỏi đấy, tôi và chị dâu đi cổ động cho cậu, sẽ quay phim ở chỗ nào? Đi, chúng ta đến xem...</w:t>
      </w:r>
    </w:p>
    <w:p>
      <w:pPr>
        <w:pStyle w:val="BodyText"/>
      </w:pPr>
      <w:r>
        <w:t xml:space="preserve">- Tiểu Trang, sao lại ở chỗ này? Đi qua mau lên, tiết mục còn chưa bắt đầu nhưng chúng ta có thể trao đổi với nhau, thanh niên cũng nên khiêm tốn một chút...</w:t>
      </w:r>
    </w:p>
    <w:p>
      <w:pPr>
        <w:pStyle w:val="BodyText"/>
      </w:pPr>
      <w:r>
        <w:t xml:space="preserve">Âu Dương Quân còn chưa nói dứt lời thì một âm thanh đã vang lên, hơn nữa lại là giọng điệu dạy bảo, điều này làm cho đám người ngồi đây phải nhíu mày.</w:t>
      </w:r>
    </w:p>
    <w:p>
      <w:pPr>
        <w:pStyle w:val="BodyText"/>
      </w:pPr>
      <w:r>
        <w:t xml:space="preserve">- Anh họ gì? Họ Hào phải không? Đến giờ gọi tôi là được, cứ bận việc gì thì đi mà làm, tôi làm thế nào cũng không cần anh dạy...</w:t>
      </w:r>
    </w:p>
    <w:p>
      <w:pPr>
        <w:pStyle w:val="BodyText"/>
      </w:pPr>
      <w:r>
        <w:t xml:space="preserve">Trang Duệ nhìn thoáng qua đạo diễn Hào Minh, cũng không thèm đứng lên mà chỉ tiện tay quơ quơ, động tác như đuổi ruồi, lập tức gạt Hào Minh sang một bên. Hơn nữa vừa rồi Hào Minh nói có hơi lớn tiếng, thế là có nhiều người ghé mắt nhìn.</w:t>
      </w:r>
    </w:p>
    <w:p>
      <w:pPr>
        <w:pStyle w:val="BodyText"/>
      </w:pPr>
      <w:r>
        <w:t xml:space="preserve">Kính người thì sẽ được người kính lại, vị đạo diễn Hào Minh kia xem ra quá đề cao chính mình, chỉ là Trang Duệ thật sự không xem Hào Minh ra gì, nếu không phải nể mặt Kim Mập thì hắn đã phất tay áo bỏ đi từ lâu rồi.</w:t>
      </w:r>
    </w:p>
    <w:p>
      <w:pPr>
        <w:pStyle w:val="BodyText"/>
      </w:pPr>
      <w:r>
        <w:t xml:space="preserve">Hào Minh không phải cố ý đến tìm Trang Duệ, hắn chẳng qua chỉ đi ngang chỗ này mà thôi, chỉ là thấy Trang Duệ đang nói chuyện với vài vị nam nữ ở chỗ kia thì trong lòng chợt bốc lửa.</w:t>
      </w:r>
    </w:p>
    <w:p>
      <w:pPr>
        <w:pStyle w:val="BodyText"/>
      </w:pPr>
      <w:r>
        <w:t xml:space="preserve">Vì tiểu tử khốn kiếp kia đến muộn mà phim trường bị người ta chiếm giữ, thậm chí chính người phụ nữ mà mình có hảo cảm cũng quay sang tên kia, điều này làm cho Hào Minh cảm thấy rất bức bối, thế cho nên mới phát sinh tình huống muốn dạy bảo Trang Duệ.</w:t>
      </w:r>
    </w:p>
    <w:p>
      <w:pPr>
        <w:pStyle w:val="BodyText"/>
      </w:pPr>
      <w:r>
        <w:t xml:space="preserve">- Cậu...Cậu không muốn làm tiết mục thì cứ đi đi, không có tính kỷ luật tổ chức gì cả...</w:t>
      </w:r>
    </w:p>
    <w:p>
      <w:pPr>
        <w:pStyle w:val="BodyText"/>
      </w:pPr>
      <w:r>
        <w:t xml:space="preserve">Nhưng Hào Minh nói vậy mà quên mất một vấn đề, đó là Trang Duệ không phải nhân viên của CCTV, tính kỷ luật tổ chức cũng không có sự ước thúc gì với Trang Duệ.</w:t>
      </w:r>
    </w:p>
    <w:p>
      <w:pPr>
        <w:pStyle w:val="BodyText"/>
      </w:pPr>
      <w:r>
        <w:t xml:space="preserve">- Được rồi, tôi cũng không cần tham gia tiết mục của anh, anh có thể đi chỗ khác, đúng là quấn lấy như ruồi bọ... xem tại</w:t>
      </w:r>
    </w:p>
    <w:p>
      <w:pPr>
        <w:pStyle w:val="BodyText"/>
      </w:pPr>
      <w:r>
        <w:t xml:space="preserve">Trang Duệ bị Hào Minh làm cho bực bội, hắn cũng không phải gấu trúc, không thích người ta vây quanh xem xét.</w:t>
      </w:r>
    </w:p>
    <w:p>
      <w:pPr>
        <w:pStyle w:val="BodyText"/>
      </w:pPr>
      <w:r>
        <w:t xml:space="preserve">- Tiểu Duệ, cậu đến tham gia tiết mục của hắn ta sao? Người này hình như cũng không dễ nói chuyện, cũng không coi cậu ra gì.</w:t>
      </w:r>
    </w:p>
    <w:p>
      <w:pPr>
        <w:pStyle w:val="BodyText"/>
      </w:pPr>
      <w:r>
        <w:t xml:space="preserve">Âu Dương Quân dùng ánh mắt có chút hả hê nhìn Trang Duệ, sau đó cười phá lên ha hả, thật sự khó có thể thấy biểu hiện của Trang Duệ vào lúc này.</w:t>
      </w:r>
    </w:p>
    <w:p>
      <w:pPr>
        <w:pStyle w:val="BodyText"/>
      </w:pPr>
      <w:r>
        <w:t xml:space="preserve">- Anh là ai? Đang làm gì?</w:t>
      </w:r>
    </w:p>
    <w:p>
      <w:pPr>
        <w:pStyle w:val="BodyText"/>
      </w:pPr>
      <w:r>
        <w:t xml:space="preserve">Hào Minh không có cách nào nắm lấy Trang Duệ, lại bị Âu Dương Quân chế nhạo một câu, thế là trên trán nổi gân xanh, nếu không phải là thấy Trang Duệ dáng người cao lớn thì hắn còn có tâm tư đánh người.</w:t>
      </w:r>
    </w:p>
    <w:p>
      <w:pPr>
        <w:pStyle w:val="BodyText"/>
      </w:pPr>
      <w:r>
        <w:t xml:space="preserve">Âu Dương Quân cũng không phải dễ nói chuyện như Trang Duệ, hắn cũng không thèm nhấc mắt lên mà trực tiếp trả lời:</w:t>
      </w:r>
    </w:p>
    <w:p>
      <w:pPr>
        <w:pStyle w:val="BodyText"/>
      </w:pPr>
      <w:r>
        <w:t xml:space="preserve">- Anh tính là thứ gì? Tôi là ai và đang làm gì thì anh thật sự không xứng để hỏi...</w:t>
      </w:r>
    </w:p>
    <w:p>
      <w:pPr>
        <w:pStyle w:val="BodyText"/>
      </w:pPr>
      <w:r>
        <w:t xml:space="preserve">- Được, nơi này không chào chón anh, anh có thể đi được rồi...</w:t>
      </w:r>
    </w:p>
    <w:p>
      <w:pPr>
        <w:pStyle w:val="BodyText"/>
      </w:pPr>
      <w:r>
        <w:t xml:space="preserve">Từ Tinh ở bên cạnh nghe vậy thì cau mày, nàng biết rõ tính tình của Âu Dương Quân, nếu chọc giận hắn thì sợ rằng sẽ có gan hành hung đối phương ngay tại chỗ. Thế là nàng cũng không thèm nói chuyện với tên kia, trực tiếp há miệng đuổi người.</w:t>
      </w:r>
    </w:p>
    <w:p>
      <w:pPr>
        <w:pStyle w:val="BodyText"/>
      </w:pPr>
      <w:r>
        <w:t xml:space="preserve">- Cô...Cô là Từ tiểu thư?</w:t>
      </w:r>
    </w:p>
    <w:p>
      <w:pPr>
        <w:pStyle w:val="BodyText"/>
      </w:pPr>
      <w:r>
        <w:t xml:space="preserve">Hào Minh cũng bị Trang Duệ làm cho tức giận choáng váng đầu óc, vì vậy mới quên đi hai người phụ nữ ngồi đó, trong đó có một người là Từ Tinh, vi vậy mà lời mắng chửi vừa mới đến bên môi đã phải nhanh chóng nuốt về.</w:t>
      </w:r>
    </w:p>
    <w:p>
      <w:pPr>
        <w:pStyle w:val="BodyText"/>
      </w:pPr>
      <w:r>
        <w:t xml:space="preserve">Người phát triển trong giới giải trí chú trọng nhân duyên, Từ Tinh tuy trước nay rất ẩn nhẫn, những năm gần đây lại chậm rãi dần xa giới giải trí nhưng năng lượng của nàng thì không phải một vị đạo diễn mới như Hào Minh có thể so sánh được.</w:t>
      </w:r>
    </w:p>
    <w:p>
      <w:pPr>
        <w:pStyle w:val="BodyText"/>
      </w:pPr>
      <w:r>
        <w:t xml:space="preserve">- Được, coi như tôi quấy rầy các vị...</w:t>
      </w:r>
    </w:p>
    <w:p>
      <w:pPr>
        <w:pStyle w:val="BodyText"/>
      </w:pPr>
      <w:r>
        <w:t xml:space="preserve">Hào Minh cắn răng xoay người bỏ đi, tuy hắn và Từ Tinh chưa từng có liên hệ, hơn nữa những chuyên mục mà hắn làm đạo diễn căn bản không liên quan Từ Tinh, nhưng hắn cũng không muốn đắc tội với Từ Tinh.</w:t>
      </w:r>
    </w:p>
    <w:p>
      <w:pPr>
        <w:pStyle w:val="BodyText"/>
      </w:pPr>
      <w:r>
        <w:t xml:space="preserve">Nhưng khi Hào Minh xoay người thì trong mắt thật sự bùng ra lửa giận khó thể che giấu, hàm răng cắn vào với nhau phát ra những âm thanh cạch cạch, hắn không thể trêu vào Từ Tinh, nhưng Trang Duệ và tên khốn Âu Dương Quân kia nói năng lỗ mãng lại làm cho hắn tức giận điên cuồng.</w:t>
      </w:r>
    </w:p>
    <w:p>
      <w:pPr>
        <w:pStyle w:val="BodyText"/>
      </w:pPr>
      <w:r>
        <w:t xml:space="preserve">- Được rồi, Tiểu Duệ, cậu cũng đừng làm chuyên gia nữa, ở lại đây chơi với anh, giữa trưa chúng ta lên lầu làm vài lão yêu..</w:t>
      </w:r>
    </w:p>
    <w:p>
      <w:pPr>
        <w:pStyle w:val="BodyText"/>
      </w:pPr>
      <w:r>
        <w:t xml:space="preserve">Âu Dương Quân cũng không thèm quan tâm đến tiết mục của Trang Duệ, vì nếu muốn có danh tiếng cũng không khó, Âu Dương Quân không có năng lực gì khác, nhưng nếu đứng ở phương diện giải trí thì không ai không nể mặt hắn.</w:t>
      </w:r>
    </w:p>
    <w:p>
      <w:pPr>
        <w:pStyle w:val="BodyText"/>
      </w:pPr>
      <w:r>
        <w:t xml:space="preserve">Tất nhiên Hào Minh kia căn bản không tính là gì, nếu không thì cũng chẳng phải mất mười năm mới được làm đạo diễn chính.</w:t>
      </w:r>
    </w:p>
    <w:p>
      <w:pPr>
        <w:pStyle w:val="BodyText"/>
      </w:pPr>
      <w:r>
        <w:t xml:space="preserve">Trang Duệ gật đầu nói:</w:t>
      </w:r>
    </w:p>
    <w:p>
      <w:pPr>
        <w:pStyle w:val="BodyText"/>
      </w:pPr>
      <w:r>
        <w:t xml:space="preserve">- Được, dù sao thì Nhị ca cũng không về thủ đô, cũng không cần đi lại, đến tối chúng ta đến nhà anh Lỗi...</w:t>
      </w:r>
    </w:p>
    <w:p>
      <w:pPr>
        <w:pStyle w:val="BodyText"/>
      </w:pPr>
      <w:r>
        <w:t xml:space="preserve">- Đúng rồi, nếu cậu muốn nổi tiếng thì Tứ ca sẽ sắp xếp cho cậu. Tiết mục lớn thì hơi khó, nhưng cậu còn trẻ, tôi có thể sắp xếp nhiều chương trình khác...</w:t>
      </w:r>
    </w:p>
    <w:p>
      <w:pPr>
        <w:pStyle w:val="BodyText"/>
      </w:pPr>
      <w:r>
        <w:t xml:space="preserve">Âu Dương Quân không biết vì sao Trang Duệ lại đến chỗ này, hắn sợ Trang Duệ không làm được tiết mục mà mất vui, thế nên an ủi một câu.</w:t>
      </w:r>
    </w:p>
    <w:p>
      <w:pPr>
        <w:pStyle w:val="BodyText"/>
      </w:pPr>
      <w:r>
        <w:t xml:space="preserve">- Đừng, Tứ ca, mong anh xót thương, tiết mục này em bị người ta cưỡng ép kéo đến, đừng là cho em phải chịu tội...</w:t>
      </w:r>
    </w:p>
    <w:p>
      <w:pPr>
        <w:pStyle w:val="BodyText"/>
      </w:pPr>
      <w:r>
        <w:t xml:space="preserve">Trang Duệ sau khi nghe thấy như vậy thì vội vàng lắc đầu như trống bỏi, hắn thật sự không thích làm người nổi tiếng.</w:t>
      </w:r>
    </w:p>
    <w:p>
      <w:pPr>
        <w:pStyle w:val="BodyText"/>
      </w:pPr>
      <w:r>
        <w:t xml:space="preserve">- Đi, chúng ta đi hoạt động một chút, sau đó lên nhà hàng dùng cơm, tay nghề của đầu bếp ở CCTV này cũng không tệ...</w:t>
      </w:r>
    </w:p>
    <w:p>
      <w:pPr>
        <w:pStyle w:val="BodyText"/>
      </w:pPr>
      <w:r>
        <w:t xml:space="preserve">Âu Dương Quân đã ngồi khá lâu, bây giờ muốn đứng lên xem người khác diễn tập.</w:t>
      </w:r>
    </w:p>
    <w:p>
      <w:pPr>
        <w:pStyle w:val="BodyText"/>
      </w:pPr>
      <w:r>
        <w:t xml:space="preserve">- Anh muốn đi ngắm gái sao?</w:t>
      </w:r>
    </w:p>
    <w:p>
      <w:pPr>
        <w:pStyle w:val="BodyText"/>
      </w:pPr>
      <w:r>
        <w:t xml:space="preserve">Từ Tinh nói có chút u oán.</w:t>
      </w:r>
    </w:p>
    <w:p>
      <w:pPr>
        <w:pStyle w:val="BodyText"/>
      </w:pPr>
      <w:r>
        <w:t xml:space="preserve">Âu Dương Quân cũng thật sự không chịu được bộ dạng của Từ Tinh, hắn lập tức nói:</w:t>
      </w:r>
    </w:p>
    <w:p>
      <w:pPr>
        <w:pStyle w:val="BodyText"/>
      </w:pPr>
      <w:r>
        <w:t xml:space="preserve">- Ôi, ngài cũng thấy rõ điều này sao? Vừa rồi anh thấy một nhóm khiêu vũ, chân to như voi, thật sự rất muốn đến xem...</w:t>
      </w:r>
    </w:p>
    <w:p>
      <w:pPr>
        <w:pStyle w:val="BodyText"/>
      </w:pPr>
      <w:r>
        <w:t xml:space="preserve">- Hừ, đi thôi, chúng ta đi dạo, Phỉ Phỉ, muốn ai ký tên thì chị đi lấy cho...</w:t>
      </w:r>
    </w:p>
    <w:p>
      <w:pPr>
        <w:pStyle w:val="BodyText"/>
      </w:pPr>
      <w:r>
        <w:t xml:space="preserve">Từ Tinh bị lời nói của Âu Dương Quân làm cho tức cười, vài người rời khỏi hàng ghế sa lông, đi vào trong những khu hoạt cảnh.</w:t>
      </w:r>
    </w:p>
    <w:p>
      <w:pPr>
        <w:pStyle w:val="BodyText"/>
      </w:pPr>
      <w:r>
        <w:t xml:space="preserve">Diễn tập các tiết mục cho ngày lễ tết căn bản không cho phóng viên chụp ảnh, nhưng camera trên tay của Từ Tinh lại không bị cản trở, Miêu Phỉ Phỉ và Trang Duệ cũng coi như dính chút hào quang, chụp với nhiều ngôi sao điện ảnh mà trước kia chỉ có thể gặp trên tivi hay phim ảnh.</w:t>
      </w:r>
    </w:p>
    <w:p>
      <w:pPr>
        <w:pStyle w:val="BodyText"/>
      </w:pPr>
      <w:r>
        <w:t xml:space="preserve">Tất nhiên chụp ảnh chung đều cơ bản là nam ngôi sao, hơn nữa vài lần Âu Dương Quân muốn đi về phía phòng thay đồ nhưng bị Từ Tinh kéo về, điều này làm cho hắn khá bức bối.</w:t>
      </w:r>
    </w:p>
    <w:p>
      <w:pPr>
        <w:pStyle w:val="BodyText"/>
      </w:pPr>
      <w:r>
        <w:t xml:space="preserve">- Thật xin lỗi, tiên sinh, xin ngài dừng bước...</w:t>
      </w:r>
    </w:p>
    <w:p>
      <w:pPr>
        <w:pStyle w:val="BodyText"/>
      </w:pPr>
      <w:r>
        <w:t xml:space="preserve">Âu Dương Quân vừa xem hết tiểu phẩm "Chú Hai đông bắc", chuẩn bị di chuyển trận địa thì Trang Duệ bị một viên cảnh sát quân sự ở phía sau cản lại.</w:t>
      </w:r>
    </w:p>
    <w:p>
      <w:pPr>
        <w:pStyle w:val="BodyText"/>
      </w:pPr>
      <w:r>
        <w:t xml:space="preserve">- Có việc gì?</w:t>
      </w:r>
    </w:p>
    <w:p>
      <w:pPr>
        <w:pStyle w:val="BodyText"/>
      </w:pPr>
      <w:r>
        <w:t xml:space="preserve">Trang Duệ cảm thấy khó hiểu.</w:t>
      </w:r>
    </w:p>
    <w:p>
      <w:pPr>
        <w:pStyle w:val="BodyText"/>
      </w:pPr>
      <w:r>
        <w:t xml:space="preserve">- Thật xin lỗi, chúng tôi vừa nhận được thông tin tư cách tham gia tiết mục ngày tết của ngài đã bị thủ tiêu, dựa theo quy định thi fngafi phải rời khỏi đại sảnh của đài truyền hình trung ương...</w:t>
      </w:r>
    </w:p>
    <w:p>
      <w:pPr>
        <w:pStyle w:val="BodyText"/>
      </w:pPr>
      <w:r>
        <w:t xml:space="preserve">Viên chiến sĩ cảnh sát quân sự chào Trang Duệ, sau đó lời nói của đối phương làm cho Trang Duệ thật sự trở nên khó coi, hắn được người ta mời đến, bây giờ lại đuổi ra, điều này làm hắn bắt đầu bực bội.</w:t>
      </w:r>
    </w:p>
    <w:p>
      <w:pPr>
        <w:pStyle w:val="BodyText"/>
      </w:pPr>
      <w:r>
        <w:t xml:space="preserve">Âu Dương Quân nghe được đoạn đối thoại giữa hai người thì cũng thầm bực bội, hắn xoay người mở miệng hỏi:</w:t>
      </w:r>
    </w:p>
    <w:p>
      <w:pPr>
        <w:pStyle w:val="BodyText"/>
      </w:pPr>
      <w:r>
        <w:t xml:space="preserve">- Các anh nhận được thông báo từ ai?</w:t>
      </w:r>
    </w:p>
    <w:p>
      <w:pPr>
        <w:pStyle w:val="BodyText"/>
      </w:pPr>
      <w:r>
        <w:t xml:space="preserve">- Tổ chuyên mục giám định bảo vật dân gian nhân dịp tết âm lịch đã thông báo cho chúng tôi, thật xin lỗi, kính mong các vị phối hợp cho...</w:t>
      </w:r>
    </w:p>
    <w:p>
      <w:pPr>
        <w:pStyle w:val="BodyText"/>
      </w:pPr>
      <w:r>
        <w:t xml:space="preserve">Chức trách của cảnh sát quân sự là bảo đảm trật tự ở đài truyền hình CCTV, thanh lý nhân viên tạp vụ, việc này nằm trong chức trách của bọn họ.</w:t>
      </w:r>
    </w:p>
    <w:p>
      <w:pPr>
        <w:pStyle w:val="BodyText"/>
      </w:pPr>
      <w:r>
        <w:t xml:space="preserve">Cảnh sát quân sự từ ngoài cổng đi vào thật sự hấp dẫn ánh mắt nhiều người, đợi đến khi nghe rõ sự việc thì ai cũng dùng ánh mắt đồng tình nhìn Trang Duệ.</w:t>
      </w:r>
    </w:p>
    <w:p>
      <w:pPr>
        <w:pStyle w:val="BodyText"/>
      </w:pPr>
      <w:r>
        <w:t xml:space="preserve">Chuyện diễn viên bị tổ chuyên mục loại bỏ cũng là bình thường, chỉ có thể trách mình không may mà thôi.</w:t>
      </w:r>
    </w:p>
    <w:p>
      <w:pPr>
        <w:pStyle w:val="Compact"/>
      </w:pPr>
      <w:r>
        <w:br w:type="textWrapping"/>
      </w:r>
      <w:r>
        <w:br w:type="textWrapping"/>
      </w:r>
    </w:p>
    <w:p>
      <w:pPr>
        <w:pStyle w:val="Heading2"/>
      </w:pPr>
      <w:bookmarkStart w:id="546" w:name="chương-524---526-chơi-cho-ngươi-tàn-đời"/>
      <w:bookmarkEnd w:id="546"/>
      <w:r>
        <w:t xml:space="preserve">524. Chương 524 - 526: Chơi Cho Ngươi Tàn Đời</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524 - 526: Chơi cho ngươi tàn đời</w:t>
      </w:r>
    </w:p>
    <w:p>
      <w:pPr>
        <w:pStyle w:val="BodyText"/>
      </w:pPr>
      <w:r>
        <w:t xml:space="preserve">Nhóm Dịch: Tepga</w:t>
      </w:r>
    </w:p>
    <w:p>
      <w:pPr>
        <w:pStyle w:val="BodyText"/>
      </w:pPr>
      <w:r>
        <w:t xml:space="preserve">Nguồn: vipvanda</w:t>
      </w:r>
    </w:p>
    <w:p>
      <w:pPr>
        <w:pStyle w:val="BodyText"/>
      </w:pPr>
      <w:r>
        <w:t xml:space="preserve">- Tiểu tử kia xem như không may, quần áo bị thay đổi, có khi bị lấy mất...</w:t>
      </w:r>
    </w:p>
    <w:p>
      <w:pPr>
        <w:pStyle w:val="BodyText"/>
      </w:pPr>
      <w:r>
        <w:t xml:space="preserve">- Đúng vậy, nhìn thì có vẻ rất trẻ, nhìn bộ trang phục kia hình như là tham gia chuyên mục Tướng Thanh (hay tấu nói, là một loại khúc nghệ của Trung Quốc dùng những câu nói vui, hỏi đáp hài hước hoặc nói, hát để gây cười, phần nhiều dùng để châm biếm thói hư tật xấu và ca ngợi người tốt việc tốt)?</w:t>
      </w:r>
    </w:p>
    <w:p>
      <w:pPr>
        <w:pStyle w:val="BodyText"/>
      </w:pPr>
      <w:r>
        <w:t xml:space="preserve">- Này, hỏi thầy Khương xem, anh ấy biết rất rõ những diễn viên tham gia Tướng Thanh. Này thầy Khương, người thanh niên kia tham gia Tướng Thanh sao?</w:t>
      </w:r>
    </w:p>
    <w:p>
      <w:pPr>
        <w:pStyle w:val="BodyText"/>
      </w:pPr>
      <w:r>
        <w:t xml:space="preserve">- Không phải, không phải là tiết mục của chúng tôi, có lẽ là diễn viên của tiết mục khác...</w:t>
      </w:r>
    </w:p>
    <w:p>
      <w:pPr>
        <w:pStyle w:val="BodyText"/>
      </w:pPr>
      <w:r>
        <w:t xml:space="preserve">Giới giải trí cũng là chốn xô bồ, lúc này có diễn viên bị loại bỏ tư cách, vì vậy mà có nhiều người đến vây xem, càng có nhiều người hiếu kỳ muốn tìm hiểu lai lịch của Trang Duệ.</w:t>
      </w:r>
    </w:p>
    <w:p>
      <w:pPr>
        <w:pStyle w:val="BodyText"/>
      </w:pPr>
      <w:r>
        <w:t xml:space="preserve">Tuy bây giờ Trang Duệ đứng cùng nhóm Từ Tinh nhưng không ai cho rằng bọn họ cùng một bọn, vì ngôi sao lớn như Từ Tinh sao có thể có một người bạn tiểu nhân vật không có chút danh tiếng nào như thế kia?</w:t>
      </w:r>
    </w:p>
    <w:p>
      <w:pPr>
        <w:pStyle w:val="BodyText"/>
      </w:pPr>
      <w:r>
        <w:t xml:space="preserve">- Tiên sinh, thật xin lỗi, mong anh thay đổi trang phục và rời khỏi đây ngay...</w:t>
      </w:r>
    </w:p>
    <w:p>
      <w:pPr>
        <w:pStyle w:val="BodyText"/>
      </w:pPr>
      <w:r>
        <w:t xml:space="preserve">Viên chiến sĩ cảnh sát quân sự kia tuy khách khí nhưng lời nói lại làm cho Trang Duệ rất khó khăn, không cần hỏi thì Trang Duệ cũng biết đây nhất định là chuyện do viên đạo diễn họ Hào kia gây ra.</w:t>
      </w:r>
    </w:p>
    <w:p>
      <w:pPr>
        <w:pStyle w:val="BodyText"/>
      </w:pPr>
      <w:r>
        <w:t xml:space="preserve">Lúc này Hào Minh trốn trong đám người thật sự cảm thấy rất vui sướng, thân là đạo diễn thì hắn có quyền lợi quyết định số nhân viên của chuyên mục, thiếu một chuyên gia ngọc thạch sẽ chẳng là vấn đề, không phải năm chuyên gia đổi thành bốn sao, chẳng có vấn đề gì là không được.</w:t>
      </w:r>
    </w:p>
    <w:p>
      <w:pPr>
        <w:pStyle w:val="BodyText"/>
      </w:pPr>
      <w:r>
        <w:t xml:space="preserve">Hơn nữa Hào Minh cũng có lý do quang minh chính đại, đối phương đến trễ cả giờ đồng hồ, đây là lý do rất đúng, vừa rồi hắn cũng đã xin chỉ thị của lãnh đạo và đưa ra quyết định như vậy. Gần đây CCTV tiến vào giai đoạn lũng đoạn và hoành hành ngang ngược, vì thế mà bỏ đi tư cách của vài chuyên gia cũng không là vấn đề.</w:t>
      </w:r>
    </w:p>
    <w:p>
      <w:pPr>
        <w:pStyle w:val="BodyText"/>
      </w:pPr>
      <w:r>
        <w:t xml:space="preserve">Không thể không nói Hào Minh rất biết cách mượn lực đẩy lực, coi như mười năm lăn lộn trong CCTV cũng không uổng phí, lúc này hắn có CCTV chống sau lưng thì dù là Từ Tinh cũng không làm gì được. Mình là người ăn cơm từ tổ tin tức, căn bản không thèm quan tâm đến đám ngôi sao giải trí.</w:t>
      </w:r>
    </w:p>
    <w:p>
      <w:pPr>
        <w:pStyle w:val="BodyText"/>
      </w:pPr>
      <w:r>
        <w:t xml:space="preserve">- Được, tôi cũng không muốn làm khó cậu...</w:t>
      </w:r>
    </w:p>
    <w:p>
      <w:pPr>
        <w:pStyle w:val="BodyText"/>
      </w:pPr>
      <w:r>
        <w:t xml:space="preserve">Tuy trong lòng khá tức giận nhưng Trang Duệ cũng không muốn tranh chấp, cũng không muốn để cho người ta phải chế giễu, thế cho nên xoay người muốn đi về phía phòng thay đồ.</w:t>
      </w:r>
    </w:p>
    <w:p>
      <w:pPr>
        <w:pStyle w:val="BodyText"/>
      </w:pPr>
      <w:r>
        <w:t xml:space="preserve">- Tiểu Duệ, chờ chút, hôm nay mọi người ở đài truyền hình này có thể cút đi hết nhưng cậu thì không.</w:t>
      </w:r>
    </w:p>
    <w:p>
      <w:pPr>
        <w:pStyle w:val="BodyText"/>
      </w:pPr>
      <w:r>
        <w:t xml:space="preserve">Âu Dương Quân ở bên cạnh trở nên âm trầm, hắn kéo Trang Duệ lại, nói ra một câu vô cùng bừa bãi, coi như đắc tội với tất cả đám người nơi đây.</w:t>
      </w:r>
    </w:p>
    <w:p>
      <w:pPr>
        <w:pStyle w:val="BodyText"/>
      </w:pPr>
      <w:r>
        <w:t xml:space="preserve">Âu Dương Quân vừa nói ra khỏi miệng thì những âm thanh bàn luận trong đại sảnh chợt hoàn toàn biến mất, lực chú ý của đám người cũng chuyển sang Âu Dương Quân, bọn họ muốn xem tên khốn vừa nói ra lời điên cuồng kia là thần thánh phương nào.</w:t>
      </w:r>
    </w:p>
    <w:p>
      <w:pPr>
        <w:pStyle w:val="BodyText"/>
      </w:pPr>
      <w:r>
        <w:t xml:space="preserve">Âu Dương Quân lúc này tức giận đến mức sắp nổ phổi, dù Âu Dương lão gia tử ở trên núi có tắt thở thì cũng đừng ai làm khó gia tộc Âu Dương.</w:t>
      </w:r>
    </w:p>
    <w:p>
      <w:pPr>
        <w:pStyle w:val="BodyText"/>
      </w:pPr>
      <w:r>
        <w:t xml:space="preserve">Đây không phải là làm khó Trang Duệ, chính là không nể mặt gia tộc Âu Dương, nếu như Trang Duệ cứ như vậy mà bỏ đi, sự việc này truyền ra ngoài thì người ta sẽ nói gia tộc Âu Dương căn bản không ra gì, sẽ có kẻ nghĩ rằng gia tộc Âu Dương dễ bị ức hiếp, dẽ bị giẫm lên đầu.</w:t>
      </w:r>
    </w:p>
    <w:p>
      <w:pPr>
        <w:pStyle w:val="BodyText"/>
      </w:pPr>
      <w:r>
        <w:t xml:space="preserve">Âu Dương Quân cũng không ngốc, hắn tất nhiên biết rõ vấn đề này chỉ là chuyện nhỏ, nhưng người ta sẽ không nghĩ là như vậy, dù sao thì giới cao tầng cũng biết Trang Duệ là cháu của Âu Dương Cương, coi như cũng là đánh vào mặt của gia tộc Âu Dương.</w:t>
      </w:r>
    </w:p>
    <w:p>
      <w:pPr>
        <w:pStyle w:val="BodyText"/>
      </w:pPr>
      <w:r>
        <w:t xml:space="preserve">Hơn nữa xét ở phương diện nào đó thì CCTV cũng là địa bàn của gia tộc Âu Dương, tuy nó là đơn vị cấp phó bộ nhưng bộ thông tin truyền thông vẫn có chức năng chỉ đạo, bị đánh ngay trên địa bàn của mình, điều này thật sự làm cho Âu Dương Quân khó thể tiếp nhận.</w:t>
      </w:r>
    </w:p>
    <w:p>
      <w:pPr>
        <w:pStyle w:val="BodyText"/>
      </w:pPr>
      <w:r>
        <w:t xml:space="preserve">- Tên kia là ai? Sao ngông cuồng như vậy?</w:t>
      </w:r>
    </w:p>
    <w:p>
      <w:pPr>
        <w:pStyle w:val="BodyText"/>
      </w:pPr>
      <w:r>
        <w:t xml:space="preserve">- Đúng vậy, gây chuyện ở CCTV, tự tìm phiền phức...</w:t>
      </w:r>
    </w:p>
    <w:p>
      <w:pPr>
        <w:pStyle w:val="BodyText"/>
      </w:pPr>
      <w:r>
        <w:t xml:space="preserve">- Đừng nói loạn, chú ý họa từ miệng mà ra...</w:t>
      </w:r>
    </w:p>
    <w:p>
      <w:pPr>
        <w:pStyle w:val="BodyText"/>
      </w:pPr>
      <w:r>
        <w:t xml:space="preserve">Đám người xung quanh ngoài việc khiếp sợ thì chỉ có thể khẽ lên tiếng nghị luận, nhưng đám người đến đây tham gia các tiết mục tết của CCTV cũng chỉ có thể thầm gạt lệ và tức giận bất bình nhưng không dám nói ra lời ngông cuồng, trừ khi vĩnh viễn không thích lên đài CCTV.</w:t>
      </w:r>
    </w:p>
    <w:p>
      <w:pPr>
        <w:pStyle w:val="BodyText"/>
      </w:pPr>
      <w:r>
        <w:t xml:space="preserve">Trước đó vài năm đã có nhiều tình huống diễn viên nổi tiếng phát ngôn bừa bãi mà bị CCTV đưa ra tòa, sau đó mất chức về làm ruộng, rõ ràng là một tấm gương thảm thiết ọi người nhìn vào.</w:t>
      </w:r>
    </w:p>
    <w:p>
      <w:pPr>
        <w:pStyle w:val="BodyText"/>
      </w:pPr>
      <w:r>
        <w:t xml:space="preserve">Vì thế thế lúc này người vừa lên tiếng ngông cuồng giống như là bạn của Từ Tinh, nhưng đám người vây quanh vẫn không xem trọng Âu Dương Quân và Trang Duệ.</w:t>
      </w:r>
    </w:p>
    <w:p>
      <w:pPr>
        <w:pStyle w:val="BodyText"/>
      </w:pPr>
      <w:r>
        <w:t xml:space="preserve">Hào Minh ở trong đám người lại càng cảm thấy mát lòng đắc ý, vừa rồi tên khốn kia dám đuổi mình đi, bây giờ lại ngông cuồng muốn đuổi tất cả diễn viên nơi đây đi, để xem tên kia làm như thế nào cho xong việc?</w:t>
      </w:r>
    </w:p>
    <w:p>
      <w:pPr>
        <w:pStyle w:val="BodyText"/>
      </w:pPr>
      <w:r>
        <w:t xml:space="preserve">Hào Minh thật sự rất hiểu về sự cường thế của CCTV, đây là nơi cự kỳ bao che khuyết điểm, hắn cũng không sợ bị tên khốn họ Trang kia phát hiện mà chơi ngược lại mình.</w:t>
      </w:r>
    </w:p>
    <w:p>
      <w:pPr>
        <w:pStyle w:val="BodyText"/>
      </w:pPr>
      <w:r>
        <w:t xml:space="preserve">Dù người ta có chút thế lực và thâm chí là có tiền, nhưng CCTV là nơi nào, ngươi đến đây thiếu tiền sao? Hào Minh cũn không thèm quan tâm đến Âu Dương Quân.</w:t>
      </w:r>
    </w:p>
    <w:p>
      <w:pPr>
        <w:pStyle w:val="BodyText"/>
      </w:pPr>
      <w:r>
        <w:t xml:space="preserve">Những người có ý nghĩ như Hào Minh thật sự chỉ là những kẻ mới bước chân vào giới giải trí, hoặc là không biết quá nhiều về tin tức cao tầng của giới giải trí, thật sự có vài người nổi danh liếc mắt nhìn và phát hiện ngay ra Âu Dương Quân, bọn họ nhanh chóng và lặng lẽ lẩn ra ngoài. Bọn họ sợ Âu Dương Quân thấy mình, sau này sẽ giận chó đánh mèo mà giáng đòn lên đầu mình.</w:t>
      </w:r>
    </w:p>
    <w:p>
      <w:pPr>
        <w:pStyle w:val="BodyText"/>
      </w:pPr>
      <w:r>
        <w:t xml:space="preserve">Nếu Âu Dương Quân muốn chơi đám người này thì thật sự là quá dễ, vì tất cả quy trình từ bắt đầu kịch bản phim cho đến chế tác, quay phim, làm hậu kỳ, biên tập, hoàn thành...Đều phải cho qua bộ phận phê duyệt. Nếu lúc đó Âu Dương Quân chỉ cần đánh tiếng, có thể làm cho đám người kia căn bản không thể nào thu vốn về, khóc không ra nước mắt.</w:t>
      </w:r>
    </w:p>
    <w:p>
      <w:pPr>
        <w:pStyle w:val="BodyText"/>
      </w:pPr>
      <w:r>
        <w:t xml:space="preserve">Có vài kẻ cảm thấy sự việc sắp gây náo động, thế nên lấy điện thoại ra gọi cho các vị lãnh đạo mà mình quen, vì nếu sự việc có náo loạn và ảnh hưởng đến các vị lãnh đạo, sợ rằng đám người phụ trách sẽ ăn quả đắng.</w:t>
      </w:r>
    </w:p>
    <w:p>
      <w:pPr>
        <w:pStyle w:val="BodyText"/>
      </w:pPr>
      <w:r>
        <w:t xml:space="preserve">Đám người biết về Âu Dương Quân thì cũng hiểu rõ, người này tuy chỉ là một thương nhân nhưng lời nói ra tuyệt đối có thể làm được, CCTV ngừng diễn tập một ngày sẽ không là vấn đề, nhiều nhất chỉ cho ra thông báo chỉnh đốn vài thứ mà thôi.</w:t>
      </w:r>
    </w:p>
    <w:p>
      <w:pPr>
        <w:pStyle w:val="BodyText"/>
      </w:pPr>
      <w:r>
        <w:t xml:space="preserve">- Tứ ca, thôi bỏ đi, chút chuyệ nhỏ này cũng không đáng tức giận, chúng ta sau này sẽ cho hắn biết tay...</w:t>
      </w:r>
    </w:p>
    <w:p>
      <w:pPr>
        <w:pStyle w:val="BodyText"/>
      </w:pPr>
      <w:r>
        <w:t xml:space="preserve">Trang Duệ thật sự không có nhiều kinh nghiệm, hắn cũng không biết chỉ chuyện nhỏ thế này lại ảnh hưởng đến đấu tranh chính trị, hơn nữa từ nhỏ mẹ hắn giáo dục quá nghiêm, tuy hận tên họa Hào kia nhưng vẫn có ý nghĩ thu xếp ổn thỏa.</w:t>
      </w:r>
    </w:p>
    <w:p>
      <w:pPr>
        <w:pStyle w:val="BodyText"/>
      </w:pPr>
      <w:r>
        <w:t xml:space="preserve">- Tiểu Duệ, việc này liên quan đến thể diện của chúng ta, nếu thích thì phải làm lớn, con bà nó, không làm cho ra hồn thì chúng tưởng anh em ta dễ ức hiếp...</w:t>
      </w:r>
    </w:p>
    <w:p>
      <w:pPr>
        <w:pStyle w:val="BodyText"/>
      </w:pPr>
      <w:r>
        <w:t xml:space="preserve">Âu Dương Quân nghiêng đầu dùng giọng nghiến răng nghiến lợi nói một câu bên tai Trang Duệ, Trang Duệ có chút sững sốt, sau đó hắn cũng có phản ứng, căn bản là chỉ khẽ gật đầu mà không lên tiếng.</w:t>
      </w:r>
    </w:p>
    <w:p>
      <w:pPr>
        <w:pStyle w:val="BodyText"/>
      </w:pPr>
      <w:r>
        <w:t xml:space="preserve">- Cô đưa chị dâu của tôi sang bên kia ngồi dùm cái...</w:t>
      </w:r>
    </w:p>
    <w:p>
      <w:pPr>
        <w:pStyle w:val="BodyText"/>
      </w:pPr>
      <w:r>
        <w:t xml:space="preserve">Trang Duệ nhìn thấy Từ Tinh mang thai đan đứng nơi đó rất bắt mắt, thế nên hắn khẽ nói một câu với Miêu Phỉ Phỉ, cảnh sát Miêu lúc này cũng không muốn gây rối, nàng ngoan ngoãn tiến lên đỡ Từ Tinh đi ra ngoài.</w:t>
      </w:r>
    </w:p>
    <w:p>
      <w:pPr>
        <w:pStyle w:val="BodyText"/>
      </w:pPr>
      <w:r>
        <w:t xml:space="preserve">- Tiên sinh, mong anh không ảnh hưởng đến công tác của tôi.</w:t>
      </w:r>
    </w:p>
    <w:p>
      <w:pPr>
        <w:pStyle w:val="BodyText"/>
      </w:pPr>
      <w:r>
        <w:t xml:space="preserve">Viên cảnh sát quân sự kia cảm thấy không đúng, nhưng hắn chỉ là người chấp hành nhiệm vụ, sự việc khác không đến lượt hắn trông nom, sau khi nhận được htoong báo đuổi người thì hắn phải hoàn thành nhiệm vụ.</w:t>
      </w:r>
    </w:p>
    <w:p>
      <w:pPr>
        <w:pStyle w:val="BodyText"/>
      </w:pPr>
      <w:r>
        <w:t xml:space="preserve">- Cậu chờ chút, không có việc của cậu, sẽ không làm cậu khó xử...</w:t>
      </w:r>
    </w:p>
    <w:p>
      <w:pPr>
        <w:pStyle w:val="BodyText"/>
      </w:pPr>
      <w:r>
        <w:t xml:space="preserve">Âu Dương Quân âm trầm khoát tay áo, hắn móc điện thoại ra, lúc này coi như đã biểu hiện rõ phong thái của một vị công tử nhà quan, điều nà làm cho viên cảnh sát quân sự có chút sững sốt, vì thế mà hắn lui ra phía sau, cũng không rời đi.</w:t>
      </w:r>
    </w:p>
    <w:p>
      <w:pPr>
        <w:pStyle w:val="BodyText"/>
      </w:pPr>
      <w:r>
        <w:t xml:space="preserve">- Thầy Trang, sao anh lại ở đây, tôi đi tìm anh nãy giờ...</w:t>
      </w:r>
    </w:p>
    <w:p>
      <w:pPr>
        <w:pStyle w:val="BodyText"/>
      </w:pPr>
      <w:r>
        <w:t xml:space="preserve">Đột nhiên một giọng nữ vang lên phá vỡ không gian yên ắng, Lưu Giai vui mừng chen vào trong đám người, nàng thật sự đã đi một vòng đại sảnh tìm Trang Duệ, nhưng cũng không thấy sự việc vừa xảy ra.</w:t>
      </w:r>
    </w:p>
    <w:p>
      <w:pPr>
        <w:pStyle w:val="BodyText"/>
      </w:pPr>
      <w:r>
        <w:t xml:space="preserve">- Tôi vừa nhận được thông báo nói rằng tổ chuyên mục của các cô đã hủy đi tư cách khách quý của tôi, vị đồng chí cảnh sát quân sự này đang chuẩn bị cho tôi thay đồ bỏ đi...</w:t>
      </w:r>
    </w:p>
    <w:p>
      <w:pPr>
        <w:pStyle w:val="BodyText"/>
      </w:pPr>
      <w:r>
        <w:t xml:space="preserve">Trang Duệ nhìn Lưu Giai bằng ánh mắt lạnh lẽo mà trong lòng cũng cực kỳ phiền chán, nếu không phải cô nàng này cứ ép mình phải là chuyên gia tham dự chuyên mục, nào có nhiều việc xảy ra thế này? Nhưng hắn cũng biết chuyện mình sắp phải rời khỏi CCTV thì Lưu Giai có lẽ là không biết.</w:t>
      </w:r>
    </w:p>
    <w:p>
      <w:pPr>
        <w:pStyle w:val="BodyText"/>
      </w:pPr>
      <w:r>
        <w:t xml:space="preserve">- Cái gì? Sao tôi không biết? Tiểu đồng chí, là ai thông báo cho anh? Mời anh tìm ra người thông báo cho tôi...</w:t>
      </w:r>
    </w:p>
    <w:p>
      <w:pPr>
        <w:pStyle w:val="BodyText"/>
      </w:pPr>
      <w:r>
        <w:t xml:space="preserve">Lưu Giai phản ứng mãnh liệt vượt quá dự đoán của Trang Duệ, nàng lên tiếng chất vấn vị cảnh sát quân sự kia.</w:t>
      </w:r>
    </w:p>
    <w:p>
      <w:pPr>
        <w:pStyle w:val="BodyText"/>
      </w:pPr>
      <w:r>
        <w:t xml:space="preserve">- Con bà nó, sau này ông sẽ có cơ hội thu phục mày...</w:t>
      </w:r>
    </w:p>
    <w:p>
      <w:pPr>
        <w:pStyle w:val="BodyText"/>
      </w:pPr>
      <w:r>
        <w:t xml:space="preserve">Hào Minh đứng trong đám người thấy được thái độ của Lưu Giai thì không nhịn được phải thầm mắng một câu, hắn mới trở thành đạo diễn chính thức mà lòng tự tin bành trướng, căn bản coi mình là một nhân vật lớn.</w:t>
      </w:r>
    </w:p>
    <w:p>
      <w:pPr>
        <w:pStyle w:val="BodyText"/>
      </w:pPr>
      <w:r>
        <w:t xml:space="preserve">- Tôi nhận được chỉ thị của lãnh đạo qua bộ đàm, vì vậy mới chạy đến, nhưng có người chỉ rõ vị trí của Trang tiên sinh này...</w:t>
      </w:r>
    </w:p>
    <w:p>
      <w:pPr>
        <w:pStyle w:val="BodyText"/>
      </w:pPr>
      <w:r>
        <w:t xml:space="preserve">Viên cảnh sát quân sự thấy bộ dạng của Trang Duệ bình thản ung dung, lại thấy một người phụ nữ như Lưu Giai chạy ra, thế là đưa tay chỉ vào trong đám người.</w:t>
      </w:r>
    </w:p>
    <w:p>
      <w:pPr>
        <w:pStyle w:val="BodyText"/>
      </w:pPr>
      <w:r>
        <w:t xml:space="preserve">Mọi người đều né tra theo tay của viên cảnh sát quân sự, vì bọn họ đã nhìn thấy sự bất phàm của hai anh em nhà Trang Duệ, hơn nữa Trang Duệ hình như là chuyên gia do CCTV mời đến, thật sự không phải là diễn viên theo suy nghĩ của bọn họ, thế là ai cũng tránh ra sợ Trang Duệ hiểu lầm.</w:t>
      </w:r>
    </w:p>
    <w:p>
      <w:pPr>
        <w:pStyle w:val="BodyText"/>
      </w:pPr>
      <w:r>
        <w:t xml:space="preserve">Khi người đứng trước mặt Hào Minh tránh ra, Hào Minh chợt lộ diện, viên cảnh sát quân sự nói:</w:t>
      </w:r>
    </w:p>
    <w:p>
      <w:pPr>
        <w:pStyle w:val="BodyText"/>
      </w:pPr>
      <w:r>
        <w:t xml:space="preserve">- Là vị tiên sinh này...</w:t>
      </w:r>
    </w:p>
    <w:p>
      <w:pPr>
        <w:pStyle w:val="BodyText"/>
      </w:pPr>
      <w:r>
        <w:t xml:space="preserve">- Đạo diễn Hào...</w:t>
      </w:r>
    </w:p>
    <w:p>
      <w:pPr>
        <w:pStyle w:val="BodyText"/>
      </w:pPr>
      <w:r>
        <w:t xml:space="preserve">Người hiện ra trước mắt làm cho Lưu Giai có chút sững sốt, đồng thời cũng có chút bất ngờ, nàng không hiểu có chuyện gì xảy ra, nhưng nàng cũng biết những đạo diễn có quyền quyết định với tất cả sự việc trong chuyên mục của mình.</w:t>
      </w:r>
    </w:p>
    <w:p>
      <w:pPr>
        <w:pStyle w:val="BodyText"/>
      </w:pPr>
      <w:r>
        <w:t xml:space="preserve">- Ha ha, thì ra là đạo diễn Hào, thật sự là quá hay...</w:t>
      </w:r>
    </w:p>
    <w:p>
      <w:pPr>
        <w:pStyle w:val="BodyText"/>
      </w:pPr>
      <w:r>
        <w:t xml:space="preserve">Trang Duệ khẽ nở nụ cười rồi đi về phía Hào Minh.</w:t>
      </w:r>
    </w:p>
    <w:p>
      <w:pPr>
        <w:pStyle w:val="BodyText"/>
      </w:pPr>
      <w:r>
        <w:t xml:space="preserve">- Tiểu Duệ, đừng xúc động, chúng tă đều là người sáng mắt, động tay động chân cũng mất mặt...</w:t>
      </w:r>
    </w:p>
    <w:p>
      <w:pPr>
        <w:pStyle w:val="BodyText"/>
      </w:pPr>
      <w:r>
        <w:t xml:space="preserve">Âu Dương Quân kéo Trang Duệ, hắn chỉ sợ Trang Duệ tiến lên cho tên kia một trận đòn, vì nếu đánh nhau trước mặt nhiều người và truyền ra cũng là mất mặt. Tất nhiên đánh là chuyện đáng làm, nhưng Âu Dương Quân cũng cần xem xét thời gian và địa điểm, nếu không sẽ tạo nên danh tiếng xấu.</w:t>
      </w:r>
    </w:p>
    <w:p>
      <w:pPr>
        <w:pStyle w:val="BodyText"/>
      </w:pPr>
      <w:r>
        <w:t xml:space="preserve">- Tứ ca, em biết rồi, đánh thì quá có lợi cho tên kia...</w:t>
      </w:r>
    </w:p>
    <w:p>
      <w:pPr>
        <w:pStyle w:val="BodyText"/>
      </w:pPr>
      <w:r>
        <w:t xml:space="preserve">Trang Duệ khẽ đẩy tay của Âu Dương Quân ra rồi đi đến trước mặt Hào Minh.</w:t>
      </w:r>
    </w:p>
    <w:p>
      <w:pPr>
        <w:pStyle w:val="BodyText"/>
      </w:pPr>
      <w:r>
        <w:t xml:space="preserve">- Cậu...Cậu muốn gì?</w:t>
      </w:r>
    </w:p>
    <w:p>
      <w:pPr>
        <w:pStyle w:val="BodyText"/>
      </w:pPr>
      <w:r>
        <w:t xml:space="preserve">Hào Minh cũng cao hơn mét bảy, có lẽ vì làm phó đạo diễn quá lâu nên bị đám nữ diễn viên hút hết tinh lực, thấy Trang Duệ đi đến thì không khỏi lùi lại phía sau hai bước.</w:t>
      </w:r>
    </w:p>
    <w:p>
      <w:pPr>
        <w:pStyle w:val="BodyText"/>
      </w:pPr>
      <w:r>
        <w:t xml:space="preserve">- Không có gì, đạo diễn Hào không làm gì trái với lương tâm thì sợ gì?</w:t>
      </w:r>
    </w:p>
    <w:p>
      <w:pPr>
        <w:pStyle w:val="BodyText"/>
      </w:pPr>
      <w:r>
        <w:t xml:space="preserve">Trang Duệ tiến lên một bước, sau đó hắn ôm lấy bả vai của Hào Minh, khẽ ghé sát tai của đối phương rồi nói:</w:t>
      </w:r>
    </w:p>
    <w:p>
      <w:pPr>
        <w:pStyle w:val="BodyText"/>
      </w:pPr>
      <w:r>
        <w:t xml:space="preserve">- Tiểu tử, chú em gặp may đấy, đến bây giờ anh đây còn chưa ghét ai, yên tâm, anh nhất định sẽ chơi chú tàn đời.</w:t>
      </w:r>
    </w:p>
    <w:p>
      <w:pPr>
        <w:pStyle w:val="BodyText"/>
      </w:pPr>
      <w:r>
        <w:t xml:space="preserve">- Cậu...Cậu đe dọa tôi?</w:t>
      </w:r>
    </w:p>
    <w:p>
      <w:pPr>
        <w:pStyle w:val="BodyText"/>
      </w:pPr>
      <w:r>
        <w:t xml:space="preserve">Hào Minh dùng sức tránh cánh tay của Trang Duệ, sau đó hét lên với viên cảnh sát quân sự:</w:t>
      </w:r>
    </w:p>
    <w:p>
      <w:pPr>
        <w:pStyle w:val="BodyText"/>
      </w:pPr>
      <w:r>
        <w:t xml:space="preserve">- Đồng chí cảnh sát quân sự, vừa rồi cậu ta đe dọa tôi, nói là muốn chơi tôi tàn đời...</w:t>
      </w:r>
    </w:p>
    <w:p>
      <w:pPr>
        <w:pStyle w:val="BodyText"/>
      </w:pPr>
      <w:r>
        <w:t xml:space="preserve">- Đạo diễn Hào, mong anh chú ý ngôn từ, tôi là người sắp lấy vợ, cũng không có hứng thú với đàn ông...</w:t>
      </w:r>
    </w:p>
    <w:p>
      <w:pPr>
        <w:pStyle w:val="BodyText"/>
      </w:pPr>
      <w:r>
        <w:t xml:space="preserve">Trang Duệ dùng giọng nghiêm túc cắt ngang lời Hào Minh, đám người vây quanh có chút sững sốt, sau đó cười ha hả.</w:t>
      </w:r>
    </w:p>
    <w:p>
      <w:pPr>
        <w:pStyle w:val="BodyText"/>
      </w:pPr>
      <w:r>
        <w:t xml:space="preserve">Nhưng đám người chung quanh cũng đoán được vài phần, tiểu tử kia có lẽ thật sự nói như vậy, xem ra hai người bị hại kia không đơn giản, một kẻ muốn đám diễn viên nơi đây phải ra khỏi trụ sở của CCTV, một kẻ muốn chơi tàn đời một đạo diễn, nếu không có bối cảnh thì không ai dám nổ rung trời như vậy.</w:t>
      </w:r>
    </w:p>
    <w:p>
      <w:pPr>
        <w:pStyle w:val="BodyText"/>
      </w:pPr>
      <w:r>
        <w:t xml:space="preserve">- Có chuyện gì xảy ra? Không cần diễn tập nữa phải không? Thích thay người hết một lượt sao?</w:t>
      </w:r>
    </w:p>
    <w:p>
      <w:pPr>
        <w:pStyle w:val="BodyText"/>
      </w:pPr>
      <w:r>
        <w:t xml:space="preserve">Đột nhiên một âm thanh từ bên ngoài truyền vào, lời này vừa phát ra thì vẻ mặt đám người nơi đây chợt biến đổi, kẻ nào cũng lặng lẽ tản ra, vì bọn họ hiểu đây là âm thanh của tổng đạo diễn Trương.</w:t>
      </w:r>
    </w:p>
    <w:p>
      <w:pPr>
        <w:pStyle w:val="BodyText"/>
      </w:pPr>
      <w:r>
        <w:t xml:space="preserve">Nếu nói ai là người có quyền lợi lớn nhất ở đài truyền hình, tất nhiên mọi người sẽ không nói đến vị giám đốc đài truyền hình cao cao tại thượng, vì vị lãnh đạo cấp phó bộ kia cũng sẽ không quan tâm đến những chuyện nhỏ nhặt thế này. đọc truyện mới nhất tại .</w:t>
      </w:r>
    </w:p>
    <w:p>
      <w:pPr>
        <w:pStyle w:val="BodyText"/>
      </w:pPr>
      <w:r>
        <w:t xml:space="preserve">Mà đạo diễn Trương thì khác, là tổng đạo diễn cho các tiết mục vào dịp tết của đài truyền hình CCTV, hắn có quyền lợi không phải chỉ là lớn bình thường, những tiết mục nào cho phát sóng vào ngày nào, diễn viên nào đóng, tất cả đều là chuyện liên quan đến hắn, thế cho nên hắn vừa nói một câu thì cũng không còn ai dám đứng lại xem náo nhiệt.</w:t>
      </w:r>
    </w:p>
    <w:p>
      <w:pPr>
        <w:pStyle w:val="BodyText"/>
      </w:pPr>
      <w:r>
        <w:t xml:space="preserve">- Đạo diễn Trương, anh đến rất đúng lúc, hắn chính là vị khách quý đến trễ mà không chịu tuân theo quy định từ tổ chức, hơn nữa vừa rồi còn đe dọa tôi...</w:t>
      </w:r>
    </w:p>
    <w:p>
      <w:pPr>
        <w:pStyle w:val="BodyText"/>
      </w:pPr>
      <w:r>
        <w:t xml:space="preserve">Hào Minh thấy Trương Đạo đi đến thì nhanh chóng đón tiếp, lập tức tố cáo Trang Duệ. (.</w:t>
      </w:r>
    </w:p>
    <w:p>
      <w:pPr>
        <w:pStyle w:val="BodyText"/>
      </w:pPr>
      <w:r>
        <w:t xml:space="preserve">Đạo diễn Trương tuy chỉ là tổng đạo diễn các chuyên mục vào dịp tết nhưng cũng có quyền chỉ đạo với vài chuyên mục khác, một vài chuyện nhỏ cũng do hắn xử lý. Vừa rồi Hào Minh báo cho hắn về tình huống này, hắn đang bận rộn tối tăm mặt mũi nên thuận miệng đồng ý yêu cầu loại bỏ tư cách của tên kia.</w:t>
      </w:r>
    </w:p>
    <w:p>
      <w:pPr>
        <w:pStyle w:val="BodyText"/>
      </w:pPr>
      <w:r>
        <w:t xml:space="preserve">- Đạo diễn Hào, tôi là người phụ trách những tiết mục được chiếu vào dịp tết, anh là phụ trách một tiết mục chiếu đặc biệt, việc này tôi cũng không liên quan...</w:t>
      </w:r>
    </w:p>
    <w:p>
      <w:pPr>
        <w:pStyle w:val="BodyText"/>
      </w:pPr>
      <w:r>
        <w:t xml:space="preserve">Đạo diễn Trương nhìn Hào Minh, sau đó khẽ ném ra một câu, lại đi về phía Trang Duệ và Âu Dương Quân.</w:t>
      </w:r>
    </w:p>
    <w:p>
      <w:pPr>
        <w:pStyle w:val="BodyText"/>
      </w:pPr>
      <w:r>
        <w:t xml:space="preserve">- Đạo diễn Trương, không phải chính anh đồng ý sao?</w:t>
      </w:r>
    </w:p>
    <w:p>
      <w:pPr>
        <w:pStyle w:val="BodyText"/>
      </w:pPr>
      <w:r>
        <w:t xml:space="preserve">Hào Minh sau khi nghe được lời của đạo diễn Trương thì thật sự ngây người, đầu óc có chút mơ hồ, hắn không hiểu chuyện gì xảy ra, vừa rồi đạo diễn Trương còn xưng anh em với mình, bây giờ sao lại đổi khác đặc biệt như vậy rồi?</w:t>
      </w:r>
    </w:p>
    <w:p>
      <w:pPr>
        <w:pStyle w:val="BodyText"/>
      </w:pPr>
      <w:r>
        <w:t xml:space="preserve">Đạo diễn Trương nghe được lời của Hào Minh thì dừng bước và lạnh mặt nói:</w:t>
      </w:r>
    </w:p>
    <w:p>
      <w:pPr>
        <w:pStyle w:val="BodyText"/>
      </w:pPr>
      <w:r>
        <w:t xml:space="preserve">- Đạo diễn Hào, cơm có thể ăn tùy tiện nhưng cũng không thể nói bừa, chúng ta là những ngành khác biệt, tôi có tư cách gì để chĩa tay vào phương diện của anh?</w:t>
      </w:r>
    </w:p>
    <w:p>
      <w:pPr>
        <w:pStyle w:val="Compact"/>
      </w:pPr>
      <w:r>
        <w:br w:type="textWrapping"/>
      </w:r>
      <w:r>
        <w:br w:type="textWrapping"/>
      </w:r>
    </w:p>
    <w:p>
      <w:pPr>
        <w:pStyle w:val="Heading2"/>
      </w:pPr>
      <w:bookmarkStart w:id="547" w:name="chương-524---526-chơi-cho-ngươi-tàn-đời-1"/>
      <w:bookmarkEnd w:id="547"/>
      <w:r>
        <w:t xml:space="preserve">525. Chương 524 - 526: Chơi Cho Ngươi Tàn Đời</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524 - 526: Chơi cho ngươi tàn đời</w:t>
      </w:r>
    </w:p>
    <w:p>
      <w:pPr>
        <w:pStyle w:val="BodyText"/>
      </w:pPr>
      <w:r>
        <w:t xml:space="preserve">Nhóm Dịch: Tepga</w:t>
      </w:r>
    </w:p>
    <w:p>
      <w:pPr>
        <w:pStyle w:val="BodyText"/>
      </w:pPr>
      <w:r>
        <w:t xml:space="preserve">Nguồn: vipvanda</w:t>
      </w:r>
    </w:p>
    <w:p>
      <w:pPr>
        <w:pStyle w:val="BodyText"/>
      </w:pPr>
      <w:r>
        <w:t xml:space="preserve">- Điều này...Điều này...Rốt cuộc là sao?</w:t>
      </w:r>
    </w:p>
    <w:p>
      <w:pPr>
        <w:pStyle w:val="BodyText"/>
      </w:pPr>
      <w:r>
        <w:t xml:space="preserve">Hào Minh thầm thấy không ổn, hắn thấy vị đạo diễn Trương kia đang đi về phía Âu Dương Quân.</w:t>
      </w:r>
    </w:p>
    <w:p>
      <w:pPr>
        <w:pStyle w:val="BodyText"/>
      </w:pPr>
      <w:r>
        <w:t xml:space="preserve">- Âu Dương tiên sinh, thật sự xấu hổ quá, anh xem tôi đã vài ngày không được ngủ nhiều, hôm nay cũng không thể đi cùng anh, thật sự xấu hổ...</w:t>
      </w:r>
    </w:p>
    <w:p>
      <w:pPr>
        <w:pStyle w:val="BodyText"/>
      </w:pPr>
      <w:r>
        <w:t xml:space="preserve">Lúc này đạo diễn Trương nói chuyện với Âu Dương Quân thật sự với gương mặt đầy nụ cười, thần thái khiêm tốn làm cho đám người lén đưa mắt nhìn không khỏi kinh hoảng, đã bao giờ bọn họ thấy đạo diễn Trương nói chuyện với ai bằng bộ dạng thế kia?</w:t>
      </w:r>
    </w:p>
    <w:p>
      <w:pPr>
        <w:pStyle w:val="BodyText"/>
      </w:pPr>
      <w:r>
        <w:t xml:space="preserve">- Đạo diễn Trương, tôi muốn biết rốt cuộc là ai đưa ra quyết định hủy bỏ tư cách chuyên gia của Trang tiên sinh? Chẳng lẽ đài truyền hình trung ương làm việc mà không chịu trách nhiệm? Mới sáng sớm gọi người ta đến, sau đó nói tư cách của người ta bị thủ tiêu, bắt đối phương phải đi mà không có lời giải thích nào sao?</w:t>
      </w:r>
    </w:p>
    <w:p>
      <w:pPr>
        <w:pStyle w:val="BodyText"/>
      </w:pPr>
      <w:r>
        <w:t xml:space="preserve">Âu Dương Quân cũng không thèm bắt tay với đạo diễn Trương, tất nhiên là vì đối phương chưa đủ tư cách, vì tên này cũng chưa đủ lực để chơi tàn đời Hào Minh kia, mà Tiểu Duệ nhà mình đã nói sẽ chơi cho tên kia tàn đời.</w:t>
      </w:r>
    </w:p>
    <w:p>
      <w:pPr>
        <w:pStyle w:val="BodyText"/>
      </w:pPr>
      <w:r>
        <w:t xml:space="preserve">Đạo diễn Trương phát triển từ một diễn viên đến vị trí hiện tại ở CCTV, hắn là người co được giãn được, vì thế cũng không quá xấu hổ, hắn tự nhiên thu tay về và nói với vẻ mặt chân thành:</w:t>
      </w:r>
    </w:p>
    <w:p>
      <w:pPr>
        <w:pStyle w:val="BodyText"/>
      </w:pPr>
      <w:r>
        <w:t xml:space="preserve">- Âu Dương tiên sinh, việc này tôi thật sự không biết, tôi sẽ lập tức phản ánh với lãnh đạo, anh xem có nên lên lầu ngồi chơi một chút, phía dưới này có hơi ồn ào...</w:t>
      </w:r>
    </w:p>
    <w:p>
      <w:pPr>
        <w:pStyle w:val="BodyText"/>
      </w:pPr>
      <w:r>
        <w:t xml:space="preserve">- Tiểu Duệ, lên trên ngồi, những đầu bếp của CCTV nấu món cá Hoa Quế rất thơm ngon...</w:t>
      </w:r>
    </w:p>
    <w:p>
      <w:pPr>
        <w:pStyle w:val="BodyText"/>
      </w:pPr>
      <w:r>
        <w:t xml:space="preserve">Âu Dương Quân khẽ gật đầu, hắn biết mình đi lên sẽ có người có thân phận tương xứng hơn tiến ra tiếp đãi, lúc này tiếp tục ầm ĩ ở đây cũng không hay, chỉ làm người ta chê cười mà thôi.</w:t>
      </w:r>
    </w:p>
    <w:p>
      <w:pPr>
        <w:pStyle w:val="BodyText"/>
      </w:pPr>
      <w:r>
        <w:t xml:space="preserve">- Cám ơn, cám ơn Âu Dương tiên sinh, mời hai vị đi bên này, mời...</w:t>
      </w:r>
    </w:p>
    <w:p>
      <w:pPr>
        <w:pStyle w:val="BodyText"/>
      </w:pPr>
      <w:r>
        <w:t xml:space="preserve">Đạo diễn Trương xoa xoa mồ hôi lạnh, thật sự là khó thể nào đắc tội với đối phương, bỏ qua những liên quan đến mình, thậm chí ông bố ở nhà nếu biết cũng không tha ình.</w:t>
      </w:r>
    </w:p>
    <w:p>
      <w:pPr>
        <w:pStyle w:val="BodyText"/>
      </w:pPr>
      <w:r>
        <w:t xml:space="preserve">Phải biết rằng đạo diễn Trương cũng không phải kiếm cơm dựa vào những tiết mục xuân, nghề chính là cần câu cơm của hắn chính là làm phim truyền hình.</w:t>
      </w:r>
    </w:p>
    <w:p>
      <w:pPr>
        <w:pStyle w:val="BodyText"/>
      </w:pPr>
      <w:r>
        <w:t xml:space="preserve">Đạo diễn Trương đối mặt với một vị thần tài có bối cảnh sâu sắc dọa người, không riêng gì có người ở bộ thông tin truyền thông, còn có người ở bộ văn hóa thể thao du lịch, nếu muốn phát triển trong giới giải trí ở Trung Quốc mà không có quen biết với những ban ngành kia thì sau này đừng hòng làm ăn, khỏi làm đạo diễn, vì thế mà lúc này hắn phải luôn cung kính với đối phương.</w:t>
      </w:r>
    </w:p>
    <w:p>
      <w:pPr>
        <w:pStyle w:val="BodyText"/>
      </w:pPr>
      <w:r>
        <w:t xml:space="preserve">Đợi đến khi hình bóng của Âu Dương Quân và Trang Duệ biến mất sau thang máy thì Hào Minh đang đứng yên tại chỗ chợt thức tỉnh, hắn thất thố giữ lấy tay của Lưu Giai ở bên cạnh rồi hỏi:</w:t>
      </w:r>
    </w:p>
    <w:p>
      <w:pPr>
        <w:pStyle w:val="BodyText"/>
      </w:pPr>
      <w:r>
        <w:t xml:space="preserve">- Lưu...Lưu Giai, cô...Cô đề cử người này, rốt cuộc đối phương là ai?</w:t>
      </w:r>
    </w:p>
    <w:p>
      <w:pPr>
        <w:pStyle w:val="BodyText"/>
      </w:pPr>
      <w:r>
        <w:t xml:space="preserve">- Tôi...Tôi cũng không biết, khi tôi biết anh ta thì chỉ có một thông tin là chuyên gia ngọc thạch, đạo diễn Hào, anh đắc tội với anh ta làm gì?</w:t>
      </w:r>
    </w:p>
    <w:p>
      <w:pPr>
        <w:pStyle w:val="BodyText"/>
      </w:pPr>
      <w:r>
        <w:t xml:space="preserve">Lưu Giai cũng bị sự xuất hiện của đạo diễn Trương làm cho hoảng sợ, nhìn thấy người được gọi là "Trương đại hiệp" tỏ ra khiêm tốn cung kính trước mặt Trang Duệ và Âu Dương Quân thì nàng thật sự chấn động. Nhưng nàng biết rõ, bối cảnh của Trang Duệ sợ rằng còn mạnh hơn trong tưởng tượng của mình.</w:t>
      </w:r>
    </w:p>
    <w:p>
      <w:pPr>
        <w:pStyle w:val="BodyText"/>
      </w:pPr>
      <w:r>
        <w:t xml:space="preserve">Trang Duệ và Âu Dương Quân được đạo diễn Trương đưa lên một gian phòng ở lầu hai, ngoài cửa phòng làm việc có một bảng hiệu "Giám đốc đài truyền hình".</w:t>
      </w:r>
    </w:p>
    <w:p>
      <w:pPr>
        <w:pStyle w:val="BodyText"/>
      </w:pPr>
      <w:r>
        <w:t xml:space="preserve">- Cậu Âu Dương, chỉ là chút chuyện nhỏ như hạt vừng, cậu cần gì phải nổi giận như vậy? Ngồi xuống đi, xin bớt giận, tôi có trà Long Tỉnh phẩm chất tốt, bây giờ nếm vài ly trà, đến trưa chúng ta cùng làm vài ly cho vui...</w:t>
      </w:r>
    </w:p>
    <w:p>
      <w:pPr>
        <w:pStyle w:val="BodyText"/>
      </w:pPr>
      <w:r>
        <w:t xml:space="preserve">Một người đàn ông trung niên hơn bốn mươi năm mươi tiến ra chào đón từ sau bàn làm việc khá rộng, hơn nữa hắn khoát tay áo để cho đạo diễn Trương dẫn đường rời đi.</w:t>
      </w:r>
    </w:p>
    <w:p>
      <w:pPr>
        <w:pStyle w:val="BodyText"/>
      </w:pPr>
      <w:r>
        <w:t xml:space="preserve">- Chương đại ca, tôi cũng không phải không nể mặt anh, anh cũng đã biết em trai của tôi, đây rõ ràng là làm ảnh hưởng đến thể diện của gia tộc Âu Dương. Đừng nói là Trang Duệ được đài truyền hình các anh mời tham gia chuyên mục, dù không phải, các anh đuổi người trước mặt bao người, chúng tôi để mặt mũi vào đâu đây?</w:t>
      </w:r>
    </w:p>
    <w:p>
      <w:pPr>
        <w:pStyle w:val="BodyText"/>
      </w:pPr>
      <w:r>
        <w:t xml:space="preserve">Vẻ mặt Âu Dương Quân tuy vẫn hòa hoãn nhưng bộ dạng không chịu bỏ qua, giám đốc Chương nghe thấy vậy thì cau mày, đối phương rõ ràng há miệng là nói về gia tộc Âu Dương, vị đạo diễn kia xem ra khó giữ được.</w:t>
      </w:r>
    </w:p>
    <w:p>
      <w:pPr>
        <w:pStyle w:val="BodyText"/>
      </w:pPr>
      <w:r>
        <w:t xml:space="preserve">- Việc này là sai lầm trong công tác của chúng tôi, tôi sẽ xử ý. Tiểu Vương, để Hào Minh đến phòng làm việc của tôi một chuyến...</w:t>
      </w:r>
    </w:p>
    <w:p>
      <w:pPr>
        <w:pStyle w:val="BodyText"/>
      </w:pPr>
      <w:r>
        <w:t xml:space="preserve">Giám đốc Chương làm việc rất dứt khoát, nghe nói Nhị ca Âu Dương Long của Âu Dương Quân sắp đến công tác ở bộ thông tin truyền thông, như vậy biết đâu sau này sẽ là lãnh đạo trực tiếp của mình, mình vốn có quan hệ tốt với gia tộc Âu Dương, căn bản không cần vì chút chuyện nhỏ mà đắc tội với Âu Dương gia.</w:t>
      </w:r>
    </w:p>
    <w:p>
      <w:pPr>
        <w:pStyle w:val="BodyText"/>
      </w:pPr>
      <w:r>
        <w:t xml:space="preserve">Hơn nữa vào lúc mừng thọ Âu Dương lão gia tử chín mươi tuổi thì giám đốc Chương cũng từng gặp mặt Trang Duệ, biết rõ đó là cháu ngoại trai duy nhất của Âu Dương lão gia tử, muốn trách cũng chỉ có thể trách Hào Minh không có mắt mà thôi.</w:t>
      </w:r>
    </w:p>
    <w:p>
      <w:pPr>
        <w:pStyle w:val="BodyText"/>
      </w:pPr>
      <w:r>
        <w:t xml:space="preserve">- Đạo diễn Hào, giám đốc đài truyền hình muốn tìm anh, mong anh đi đến văn phòng của anh ấy ngay lập tức...</w:t>
      </w:r>
    </w:p>
    <w:p>
      <w:pPr>
        <w:pStyle w:val="BodyText"/>
      </w:pPr>
      <w:r>
        <w:t xml:space="preserve">Hào Minh vừa ở trong gian đoạn thất hồn lạc phách quay về thì chợt nghe có người gọi tên mình, sau khi nghe rõ thì mồ hôi lạnh đã vã ra đầy lưng.</w:t>
      </w:r>
    </w:p>
    <w:p>
      <w:pPr>
        <w:pStyle w:val="BodyText"/>
      </w:pPr>
      <w:r>
        <w:t xml:space="preserve">Nếu là bình thường mà giám đốc đài truyền hình muốn gặp thì Hào Minh thật sự là nhảy lên cao ba trượng, phải biết rằng trước nay hắn ít có cơ hội gặp mặt lãnh đạo cấp cao, nhưng lúc này vào thời điểm mấu chốt, hắn dù dùng mông suy nghĩ cũng biết không phải là chuyện tốt.</w:t>
      </w:r>
    </w:p>
    <w:p>
      <w:pPr>
        <w:pStyle w:val="BodyText"/>
      </w:pPr>
      <w:r>
        <w:t xml:space="preserve">Lúc này Hào Minh hận không thể vả vào mặt mình, câu nói muốn chơi tàn đời mình của Trang Duệ vẫn văng vẳng bên tai, mồ hôi trán vã ra như tắm.</w:t>
      </w:r>
    </w:p>
    <w:p>
      <w:pPr>
        <w:pStyle w:val="BodyText"/>
      </w:pPr>
      <w:r>
        <w:t xml:space="preserve">- Đạo diễn Hào, những người diễn tập trong phim trường đã đi, chúng ta có thể bắt đầu rồi chứ?</w:t>
      </w:r>
    </w:p>
    <w:p>
      <w:pPr>
        <w:pStyle w:val="BodyText"/>
      </w:pPr>
      <w:r>
        <w:t xml:space="preserve">Lưu Giai đi đến nói, tiết mục lần này được chú ý và kỳ vọng cao, vừa rồi bọn họ ở trong kia diễn tập một chút về lời kịch, cũng không biết có thứ gì xảy ra ở chỗ này.</w:t>
      </w:r>
    </w:p>
    <w:p>
      <w:pPr>
        <w:pStyle w:val="BodyText"/>
      </w:pPr>
      <w:r>
        <w:t xml:space="preserve">- Các người cứ diễn luyện đi, có lẽ...Sẽ phải thay đổi đạo diễn...</w:t>
      </w:r>
    </w:p>
    <w:p>
      <w:pPr>
        <w:pStyle w:val="BodyText"/>
      </w:pPr>
      <w:r>
        <w:t xml:space="preserve">Hào Minh khoát tay mất hết sức lực, hắn xoay người đi về phía thang máy, coi như khó thể tránh thoát được.</w:t>
      </w:r>
    </w:p>
    <w:p>
      <w:pPr>
        <w:pStyle w:val="BodyText"/>
      </w:pPr>
      <w:r>
        <w:t xml:space="preserve">- Giám đốc, anh tìm tôi sao?</w:t>
      </w:r>
    </w:p>
    <w:p>
      <w:pPr>
        <w:pStyle w:val="BodyText"/>
      </w:pPr>
      <w:r>
        <w:t xml:space="preserve">Sau khi đến phòng của giám đốc đài truyền hình thì Hào Minh cẩn thận hỏi, khi hắn thấy vị chuyên gia Trang Duệ và Âu Dương Quân đang uống trà thì hầu như căng thẳng đến mức trái tim sắp nhào ra.</w:t>
      </w:r>
    </w:p>
    <w:p>
      <w:pPr>
        <w:pStyle w:val="BodyText"/>
      </w:pPr>
      <w:r>
        <w:t xml:space="preserve">- À, Hào Minh, tôi nhận được một đơn tố cáo của một thực tập sinh, nói anh khi làm chuyên mục thì lợi dụng chức quyền ép người khác đáp ứng chút yêu cầu của mình, có chuyện này không?</w:t>
      </w:r>
    </w:p>
    <w:p>
      <w:pPr>
        <w:pStyle w:val="BodyText"/>
      </w:pPr>
      <w:r>
        <w:t xml:space="preserve">Giám đốc Chương tất nhien là không dùng những chuyện vừa rồi để ép người, trong tay hắn có nhiều bằng chứng của đủ mối quan hệ nam nữ trong đài truyền hình, thường thì không có kẻ nào dưới mông sạch sẽ, giám đốc Chương cũng chẳng tốt hơn bao nhiêu.</w:t>
      </w:r>
    </w:p>
    <w:p>
      <w:pPr>
        <w:pStyle w:val="BodyText"/>
      </w:pPr>
      <w:r>
        <w:t xml:space="preserve">- Giám đốc, chuyện lần này là tôi không đúng, bình thường không nghiêm khắc yêu cầu với chính mình, phạm vào sai lầm giác ngộ...</w:t>
      </w:r>
    </w:p>
    <w:p>
      <w:pPr>
        <w:pStyle w:val="BodyText"/>
      </w:pPr>
      <w:r>
        <w:t xml:space="preserve">Hào Minh coi như là kẻ thông minh, hắn vốn muốn nói vài câu biện luận, nhưgn lời đến bên miệng lại trở thành phê bình chính mình, điều này làm cho Trang Duệ đang uống ngụm trà thiếu chút nữa đã phun hết ra.</w:t>
      </w:r>
    </w:p>
    <w:p>
      <w:pPr>
        <w:pStyle w:val="BodyText"/>
      </w:pPr>
      <w:r>
        <w:t xml:space="preserve">Hào Minh biết rõ xu thế tránh xấu tìm tốt, giám đốc đã nói trước mặt hắn và hai người kia những lời như vậy, đó là quyết tâm phải cho người ta một câu trả lời rõ ràng. Nếu chính mình thức thời thì sẽ còn cơ hội Đông Sơn tái khởi sau vài ba năm nữa, nhưng nếu cố gắng làm cho lãnh đạo khó khăn, như vậy anh sẽ xong đời.</w:t>
      </w:r>
    </w:p>
    <w:p>
      <w:pPr>
        <w:pStyle w:val="BodyText"/>
      </w:pPr>
      <w:r>
        <w:t xml:space="preserve">Trang Duệ khẽ lắc đầu, xem ra đám người trong quan trường không có bất kỳ kẻ nào là đơn giản.</w:t>
      </w:r>
    </w:p>
    <w:p>
      <w:pPr>
        <w:pStyle w:val="BodyText"/>
      </w:pPr>
      <w:r>
        <w:t xml:space="preserve">- À, có thể nhận thấy sai lầm của mình thì cũng coi như còn nước cứu vãn, thế này đi, anh chuyển giao phần công tác của mình lại, những chuyện khác sẽ chờ tổ chức quyết định...</w:t>
      </w:r>
    </w:p>
    <w:p>
      <w:pPr>
        <w:pStyle w:val="BodyText"/>
      </w:pPr>
      <w:r>
        <w:t xml:space="preserve">Theo lý thì những chuyện như thế sẽ không cần vị lãnh đạo CCTV này nói cho Hào Minh, nhưng vì muốn hạ lửa giận của Trang Duệ và Âu Dương Quân, hắn chỉ có thể ra mặt lên tiếng. Nếu như hai tiểu tử kia còn không muốn buông tha, sợ rằng sẽ còn liên lụy đến mình.</w:t>
      </w:r>
    </w:p>
    <w:p>
      <w:pPr>
        <w:pStyle w:val="BodyText"/>
      </w:pPr>
      <w:r>
        <w:t xml:space="preserve">- Giám đốc, tôi nhất định sẽ nhớ kỹ sai lầm lần này, tiếp nhận phê bình vào giáo dục của lãnh đạo...</w:t>
      </w:r>
    </w:p>
    <w:p>
      <w:pPr>
        <w:pStyle w:val="BodyText"/>
      </w:pPr>
      <w:r>
        <w:t xml:space="preserve">Hào Minh lúc này thật sự như một con cừu nhỏ, hoàn toàn không còn chút uy phong như trước kia. Hắn thật sự cảm thấy rất sợ hãi, có thể làm cho lãnh đạo của CCTV phải lấy văn phòng của mình làm chỗ tiếp đãi, có thể thấy đối phương không chỉ đơn giản bóp chết mình như bóp kiến.</w:t>
      </w:r>
    </w:p>
    <w:p>
      <w:pPr>
        <w:pStyle w:val="BodyText"/>
      </w:pPr>
      <w:r>
        <w:t xml:space="preserve">Tất nhiên Hào Minh cũng không cho rằng mình có gì sai, làm đạo diễn thì càn rỡ cũng là bình thường, cũng không có vấn đề.</w:t>
      </w:r>
    </w:p>
    <w:p>
      <w:pPr>
        <w:pStyle w:val="BodyText"/>
      </w:pPr>
      <w:r>
        <w:t xml:space="preserve">- Được rồi, anh ra ngoài đi...</w:t>
      </w:r>
    </w:p>
    <w:p>
      <w:pPr>
        <w:pStyle w:val="BodyText"/>
      </w:pPr>
      <w:r>
        <w:t xml:space="preserve">Giám đốc Chương phất tay như đuổi ruồi, chuyện chó má nhỏ nhặt thế này căn bản không phải là thứ mà hắn cần suy xét cho nhiều.</w:t>
      </w:r>
    </w:p>
    <w:p>
      <w:pPr>
        <w:pStyle w:val="BodyText"/>
      </w:pPr>
      <w:r>
        <w:t xml:space="preserve">- Vâng!</w:t>
      </w:r>
    </w:p>
    <w:p>
      <w:pPr>
        <w:pStyle w:val="BodyText"/>
      </w:pPr>
      <w:r>
        <w:t xml:space="preserve">Hào Minh đồng ý, hắn cúi đầu đi ra ngoài cửa, nhưng khi kéo cửa thì ánh mắt nhìn qua Trang Duệ, đầy vẻ oán độc.</w:t>
      </w:r>
    </w:p>
    <w:p>
      <w:pPr>
        <w:pStyle w:val="Compact"/>
      </w:pPr>
      <w:r>
        <w:br w:type="textWrapping"/>
      </w:r>
      <w:r>
        <w:br w:type="textWrapping"/>
      </w:r>
    </w:p>
    <w:p>
      <w:pPr>
        <w:pStyle w:val="Heading2"/>
      </w:pPr>
      <w:bookmarkStart w:id="548" w:name="chương-524---526-chơi-cho-ngươi-tàn-đời-2"/>
      <w:bookmarkEnd w:id="548"/>
      <w:r>
        <w:t xml:space="preserve">526. Chương 524 - 526: Chơi Cho Ngươi Tàn Đời</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524 - 526: Chơi cho ngươi tàn đời</w:t>
      </w:r>
    </w:p>
    <w:p>
      <w:pPr>
        <w:pStyle w:val="BodyText"/>
      </w:pPr>
      <w:r>
        <w:t xml:space="preserve">Nhóm Dịch: Tepga</w:t>
      </w:r>
    </w:p>
    <w:p>
      <w:pPr>
        <w:pStyle w:val="BodyText"/>
      </w:pPr>
      <w:r>
        <w:t xml:space="preserve">Nguồn: vipvanda</w:t>
      </w:r>
    </w:p>
    <w:p>
      <w:pPr>
        <w:pStyle w:val="BodyText"/>
      </w:pPr>
      <w:r>
        <w:t xml:space="preserve">Tuy Hào Minh nhìn rất bí mật nhưng lại bị Trang Duệ nãy giờ đang nhìn chằm chằm vào phát hiện ra, vì thế hắn vốn không thỏa mãn với kết quả giải quyết của giám đốc Chương, bây giờ thật sự nổi giận.</w:t>
      </w:r>
    </w:p>
    <w:p>
      <w:pPr>
        <w:pStyle w:val="BodyText"/>
      </w:pPr>
      <w:r>
        <w:t xml:space="preserve">Đối phương chỉ bị mất công tác vào lúc hiện tại, chức vụ vẫn được giữ lại, sợ rằng ba năm tháng sau sẽ có thể quay lại tiếp tục công tác, nhưng đối với loại người này thì nên giáng ột gây chết tươi, không chừa lại cho đối phương dư âm đường về.</w:t>
      </w:r>
    </w:p>
    <w:p>
      <w:pPr>
        <w:pStyle w:val="BodyText"/>
      </w:pPr>
      <w:r>
        <w:t xml:space="preserve">Hơn nữa từ khi còn nhỏ thì Trang Duệ thường kết bè với Lưu Xuyên, chỉ có hai người ức hiếp kẻ khác, căn bản rất ít khi có kẻ nào dám làm gì mình, hắn chưa từng bao giờ khổ sở như hôm nay, thiếu chút nữa bị đuổi đi trước mặt công chúng, lúc này ngọn lửa trong lòng hắn còn chưa chính thức bùng ra.</w:t>
      </w:r>
    </w:p>
    <w:p>
      <w:pPr>
        <w:pStyle w:val="BodyText"/>
      </w:pPr>
      <w:r>
        <w:t xml:space="preserve">- Đạo diễn Hào, xin dừng bước...</w:t>
      </w:r>
    </w:p>
    <w:p>
      <w:pPr>
        <w:pStyle w:val="BodyText"/>
      </w:pPr>
      <w:r>
        <w:t xml:space="preserve">Trang Duệ đột nhiên đứng lên khỏi ghế vài đi về phía Hào Minh.</w:t>
      </w:r>
    </w:p>
    <w:p>
      <w:pPr>
        <w:pStyle w:val="BodyText"/>
      </w:pPr>
      <w:r>
        <w:t xml:space="preserve">- Trang...Trang tiên sinh, tôi thật sự là...</w:t>
      </w:r>
    </w:p>
    <w:p>
      <w:pPr>
        <w:pStyle w:val="BodyText"/>
      </w:pPr>
      <w:r>
        <w:t xml:space="preserve">Hào Minh không biết Trang Duệ gọi mình làm gì, trong miệng vừa định nói lời xin lỗi nhưng Trang Duệ đã đi đến trước mặt. Ngay sau đó Hào Minh cảm thấy đầu mình chấn động mạnh, giống như bên tai vang lên tiếng pháo mừng năm mới, trước mắt đầy sao.</w:t>
      </w:r>
    </w:p>
    <w:p>
      <w:pPr>
        <w:pStyle w:val="BodyText"/>
      </w:pPr>
      <w:r>
        <w:t xml:space="preserve">Hào Minh lúc này choáng váng mặt mày không biết có gì xảy ra, nhưng giám đốc Chương và Âu Dương Quân ngồi đối diện cửa chính lại thấy rõ ràng.</w:t>
      </w:r>
    </w:p>
    <w:p>
      <w:pPr>
        <w:pStyle w:val="BodyText"/>
      </w:pPr>
      <w:r>
        <w:t xml:space="preserve">Khi Trang Duệ đi đến sau lưng Hào Minh thì tay phải đưa lên đè đầu Hào Minh, dùng sức đập vào cánh cửa, tuy khoảng cách từ giám đốc Chương đến cửa phòng xa hơn mười mét nhưng vẫn nghe thấy một tiếng bốp, như quả dưa hấu rơi xuống đất.</w:t>
      </w:r>
    </w:p>
    <w:p>
      <w:pPr>
        <w:pStyle w:val="BodyText"/>
      </w:pPr>
      <w:r>
        <w:t xml:space="preserve">Lúc này nhìn sang Hào Minh thì thấy rõ ràng là "xuân quang tán loạn", máu đỏ, nước mũi trắng, chiếc mũi ưng cao ráo chợt lõm xuống, rõ ràng là gãy xương mũi.</w:t>
      </w:r>
    </w:p>
    <w:p>
      <w:pPr>
        <w:pStyle w:val="BodyText"/>
      </w:pPr>
      <w:r>
        <w:t xml:space="preserve">- Cậu Âu Dương, điều này...Điều này không khỏi có hơi quá...</w:t>
      </w:r>
    </w:p>
    <w:p>
      <w:pPr>
        <w:pStyle w:val="BodyText"/>
      </w:pPr>
      <w:r>
        <w:t xml:space="preserve">Giám đốc Chương thật sự kinh hồn đứng lên vì hành động của Trang Duệ, có câu quân tử động mồm không động thủ, chính đàn trong nước cũng không giống như Đài Loan, không hợp là có thể vung tay vung chân. Hắn là kẻ ở trong quan trường nhiều năm, là lần đầu tiên được thấy tình huống này.</w:t>
      </w:r>
    </w:p>
    <w:p>
      <w:pPr>
        <w:pStyle w:val="BodyText"/>
      </w:pPr>
      <w:r>
        <w:t xml:space="preserve">Trong quan trường Trung Quốc thì âm mưu dương mưu là vô số, tình huống đâm đao sau lưng thấy mãi cũng quen, nhưng ra tay đánh người thì không hợp quy tắc.</w:t>
      </w:r>
    </w:p>
    <w:p>
      <w:pPr>
        <w:pStyle w:val="BodyText"/>
      </w:pPr>
      <w:r>
        <w:t xml:space="preserve">- Quá phận sao? Em tôi muốn chơi nó tàn đời, tên kia vẫn còn được giữ chức, hừ...</w:t>
      </w:r>
    </w:p>
    <w:p>
      <w:pPr>
        <w:pStyle w:val="BodyText"/>
      </w:pPr>
      <w:r>
        <w:t xml:space="preserve">Âu Dương Quân thầm cảm thấy không hài lòng với những gì giám đốc Chương này xử lý, nếu là khai trừ Hào Minh thì còn tốt, mà Trang Duệ ra tay cũng hợp ý hắn. Trước kia hắn là kẻ thường ra tay độc ác, thấy máu cũng không sợ hãi, thật sự còn có chút hưng phấn.</w:t>
      </w:r>
    </w:p>
    <w:p>
      <w:pPr>
        <w:pStyle w:val="BodyText"/>
      </w:pPr>
      <w:r>
        <w:t xml:space="preserve">- Đủ rồi, Âu Dương Quân, tôi cũng đã nể mặt các cậu, cũng không nên gây náo loạn, nếu không tôi cũng chẳng nể mặt...</w:t>
      </w:r>
    </w:p>
    <w:p>
      <w:pPr>
        <w:pStyle w:val="BodyText"/>
      </w:pPr>
      <w:r>
        <w:t xml:space="preserve">Giám đốc Chương thật sự bị lời nó của Âu Dương Quân làm cho khó thể xuống đài, dù thế nào thì hắn cũng là một viên quan cấp bộ, bình thường quen thói vênh váo tự đắc, bây giờ bị một kẻ ngoài thể chế như Âu Dương Quân ép tới, không tự chủ được phải bày ra uy phong của một vị giám đốc đài truyền hình.</w:t>
      </w:r>
    </w:p>
    <w:p>
      <w:pPr>
        <w:pStyle w:val="BodyText"/>
      </w:pPr>
      <w:r>
        <w:t xml:space="preserve">Càng làm cho giám đốc Chương bực bội chính là cửa phòng làm bằng gỗ lim, vết máu tóe lên cũng khó thấy, nhưng máu trên mặt đất lại quá rõ, hành động của Trang Duệ rõ ràng không xem mình ra gì.</w:t>
      </w:r>
    </w:p>
    <w:p>
      <w:pPr>
        <w:pStyle w:val="BodyText"/>
      </w:pPr>
      <w:r>
        <w:t xml:space="preserve">Âu Dương Quân ngoài việc sợ Âu Dương lão gia tử ở Ngọc Tuyền Sơn thì cóc sợ ai, tất nhiên sẽ chẳng thèm nể mặt giám đốc Chương, hắn âm trầm nói:</w:t>
      </w:r>
    </w:p>
    <w:p>
      <w:pPr>
        <w:pStyle w:val="BodyText"/>
      </w:pPr>
      <w:r>
        <w:t xml:space="preserve">- Tôi có gì mà phải sợ, tôi là người kinh doanh, em trai tôi không kinh doanh buôn bán gì cả, chỉ là một nhà sưu tầm, thích chơi lớn thì chơi lớn.</w:t>
      </w:r>
    </w:p>
    <w:p>
      <w:pPr>
        <w:pStyle w:val="BodyText"/>
      </w:pPr>
      <w:r>
        <w:t xml:space="preserve">- Thế nào, giám đốc Chương muốn tống hai anh em chúng tôi vào nhà giam sao?</w:t>
      </w:r>
    </w:p>
    <w:p>
      <w:pPr>
        <w:pStyle w:val="BodyText"/>
      </w:pPr>
      <w:r>
        <w:t xml:space="preserve">Âu Dương Quân nói làm cho giám đốc Chương thật sự sững sốt, đúng vậy, mình có thể làm gì bọn họ đây? hai anh em kia cũng không phải người trong thể chế, nói những lời như vậy cũng không có tác dụng gì với bọn họ. xem tại</w:t>
      </w:r>
    </w:p>
    <w:p>
      <w:pPr>
        <w:pStyle w:val="BodyText"/>
      </w:pPr>
      <w:r>
        <w:t xml:space="preserve">Hơn nữa gần đây chính đàn hay cải biến, bây giờ tất cả các bộ và ủy ban trung ương đều gặp phải cường điệu điều chỉnh, Âu Dương gia là một trong các vị thường ủy trung ương, nếu vào dịp năm mới mà Âu Dương Quân đến thăm hỏi trưởng bối lại nói vài câu không hay về mình...Điều này làm cho giám đốc Chương vã mồ hôi hột.</w:t>
      </w:r>
    </w:p>
    <w:p>
      <w:pPr>
        <w:pStyle w:val="BodyText"/>
      </w:pPr>
      <w:r>
        <w:t xml:space="preserve">Tuy sau lưng giám đốc Chương cũng có người nhưng không chịu nổi tình huống bị kẻ khác nhìn vào chằm chằm, có câu một trăm câu nói hay không bằng một câu nói bậy, hắn nghĩ dến đây mà không khỏi đứng ngồi không yên.</w:t>
      </w:r>
    </w:p>
    <w:p>
      <w:pPr>
        <w:pStyle w:val="BodyText"/>
      </w:pPr>
      <w:r>
        <w:t xml:space="preserve">- Cậu Âu Dương, tôi cũng không phải có ý kia...</w:t>
      </w:r>
    </w:p>
    <w:p>
      <w:pPr>
        <w:pStyle w:val="BodyText"/>
      </w:pPr>
      <w:r>
        <w:t xml:space="preserve">Giám đốc Chương cũng ý thức được vấn đề, đối đãi với Âu Dương Quân căn bản không nên dùng những lời khách sáo, hắn thật sự thấy hối hận, đối phương đánh thì cứ đánh, dù sao cũng không phải đánh mình, mình cần quái gì phải lên tiếng?</w:t>
      </w:r>
    </w:p>
    <w:p>
      <w:pPr>
        <w:pStyle w:val="BodyText"/>
      </w:pPr>
      <w:r>
        <w:t xml:space="preserve">- Trời, đánh người, đánh người...</w:t>
      </w:r>
    </w:p>
    <w:p>
      <w:pPr>
        <w:pStyle w:val="BodyText"/>
      </w:pPr>
      <w:r>
        <w:t xml:space="preserve">Đúng lúc giám đốc Chương đanh định nói vài lời để kéo vãn tình huống thì ngoài cửa chợt vang lên tiếng hét lớn, thì ra là đạo diễn Hào đã tỉnh lại và há miệng quát lớn, nhưng vừa há miệng đã thấy bên trong hơi lạnh...</w:t>
      </w:r>
    </w:p>
    <w:p>
      <w:pPr>
        <w:pStyle w:val="BodyText"/>
      </w:pPr>
      <w:r>
        <w:t xml:space="preserve">Đạo diễn Hào há miệng nhổ ra hai cái răng cửa trong lòng bàn tay, những đau đớn trên mặt đã tán đi, nhưng hình như cảm giác đau trong miệng lại tăng lên, nước mắt nước mũi không tự chủ được chảy xuống mặt.</w:t>
      </w:r>
    </w:p>
    <w:p>
      <w:pPr>
        <w:pStyle w:val="BodyText"/>
      </w:pPr>
      <w:r>
        <w:t xml:space="preserve">- Tiểu tử, anh đã nói sẽ chơi chú tàn đời, chú không biết sao?</w:t>
      </w:r>
    </w:p>
    <w:p>
      <w:pPr>
        <w:pStyle w:val="BodyText"/>
      </w:pPr>
      <w:r>
        <w:t xml:space="preserve">Trang Duệ thân mật ôm vai của Hào Minh rồi ghé sát bên tai nói, sau đó lại la lớn:</w:t>
      </w:r>
    </w:p>
    <w:p>
      <w:pPr>
        <w:pStyle w:val="BodyText"/>
      </w:pPr>
      <w:r>
        <w:t xml:space="preserve">- Đạo diễn Hào, anh đã lớn như vậy sao đi đứng còn không cẩn thận, đi ra lại đập đầu vào cửa, chậc chậc, coi như sống phí đời...</w:t>
      </w:r>
    </w:p>
    <w:p>
      <w:pPr>
        <w:pStyle w:val="BodyText"/>
      </w:pPr>
      <w:r>
        <w:t xml:space="preserve">Hào Minh còn chưa tiêu hóa hết lời nói của Trang Duệ thì âm thanh của giám đốc Chương vang lên:</w:t>
      </w:r>
    </w:p>
    <w:p>
      <w:pPr>
        <w:pStyle w:val="BodyText"/>
      </w:pPr>
      <w:r>
        <w:t xml:space="preserve">- Tiểu Hào, đi đường cũng phải cẩn thận, mau lên, đi băng bó vết thương, làm việc lỗ mãng như vậy thì sao tôi có thể yên tâm giao công tác cho được?</w:t>
      </w:r>
    </w:p>
    <w:p>
      <w:pPr>
        <w:pStyle w:val="BodyText"/>
      </w:pPr>
      <w:r>
        <w:t xml:space="preserve">Sau khi nghe xong lời của giám đốc Chương thì Hào Minh hận không để đập đầu vào một lần nữa, con bà nó đúng là không có thiên lý, tất cả đều là chim chuột.</w:t>
      </w:r>
    </w:p>
    <w:p>
      <w:pPr>
        <w:pStyle w:val="BodyText"/>
      </w:pPr>
      <w:r>
        <w:t xml:space="preserve">Chỉ là Hào Minh không ngờ đến tình huống mình lợi dụng chức quyền để ép diễn viên lên giường, tình huống cũng giống như Trang Duệ vào lúc này.</w:t>
      </w:r>
    </w:p>
    <w:p>
      <w:pPr>
        <w:pStyle w:val="BodyText"/>
      </w:pPr>
      <w:r>
        <w:t xml:space="preserve">- Chỉ là hai cái răng, lần sau thấy mặt sẽ là thứ khác ra đi, cút đi cho khuất mắt. Đúng rồi, nếu muốn báo cảnh sát, trước tiên nghĩ rằng cảnh sát tin chú hay tin giám đốc Chương...</w:t>
      </w:r>
    </w:p>
    <w:p>
      <w:pPr>
        <w:pStyle w:val="BodyText"/>
      </w:pPr>
      <w:r>
        <w:t xml:space="preserve">Trang Duệ thân mật vỗ vai Hào Minh, sau đó hắn dùng cà vạt buộc loạn trên mặt Hào Minh, lại cho thêm chút lực làm cho tên này gào lên đau đớn.</w:t>
      </w:r>
    </w:p>
    <w:p>
      <w:pPr>
        <w:pStyle w:val="BodyText"/>
      </w:pPr>
      <w:r>
        <w:t xml:space="preserve">Trang Duệ nói làm cho vẻ mặt giám đốc Chương chợt co rút, tên thanh niên này là chuyên gia sao? Giống hệt như lưu manh, biết lấy mình làm lá chắn.</w:t>
      </w:r>
    </w:p>
    <w:p>
      <w:pPr>
        <w:pStyle w:val="BodyText"/>
      </w:pPr>
      <w:r>
        <w:t xml:space="preserve">Khu lầu này là văn phòng của giám đốc đài truyền hình, những nhân viên công tác khác đều bận rộn, hai người thò đầu nhìn chung quanh rồi đi ra, lại đóng cửa phòng lại.</w:t>
      </w:r>
    </w:p>
    <w:p>
      <w:pPr>
        <w:pStyle w:val="BodyText"/>
      </w:pPr>
      <w:r>
        <w:t xml:space="preserve">Sau khi nghe được lời cuaer Trang Duệ thì mặt Hào Minh tái xám, đối phương xem ra còn chưa chịu bỏ qua, hắn hiểu nếu mình ở lại Bắc Kinh thì sẽ tàn phế, vậy nên cũng không ồn ào mà nhanh chóng dùng cà vạt bịt kín mặt chạy ra khỏi phòng làm việc của giám đốc đài truyền hình.</w:t>
      </w:r>
    </w:p>
    <w:p>
      <w:pPr>
        <w:pStyle w:val="BodyText"/>
      </w:pPr>
      <w:r>
        <w:t xml:space="preserve">Sau khi trải qua một cái tết đau khổ ở Bắc Kinh, đạo diễn Hào của đài truyền hình CCTV quyết định cho ra một quyết định sáng suốt, từ chức đi xuống phương nam, dựa vào quan hệ trước kia để tìm những cô gái nóng bỏng làm phim cấp ba nổi danh đại giang nam bắc, nhưng đó là chuyện của sau này.</w:t>
      </w:r>
    </w:p>
    <w:p>
      <w:pPr>
        <w:pStyle w:val="BodyText"/>
      </w:pPr>
      <w:r>
        <w:t xml:space="preserve">Trang Duệ và Âu Dương Quân lại cùng với giám đốc đài truyền hình đi xuống nhà hàng dùng cơm.</w:t>
      </w:r>
    </w:p>
    <w:p>
      <w:pPr>
        <w:pStyle w:val="Compact"/>
      </w:pPr>
      <w:r>
        <w:t xml:space="preserve">Dù ăn cơm trong phòng kín nhưng đi ra vẫn có nhiều người thấy được, lại kết hợp với tình huống khốn khổ vừa rồi của Hào Minh, ai cũng hiểu có gì xảy ra.</w:t>
      </w:r>
      <w:r>
        <w:br w:type="textWrapping"/>
      </w:r>
      <w:r>
        <w:br w:type="textWrapping"/>
      </w:r>
    </w:p>
    <w:p>
      <w:pPr>
        <w:pStyle w:val="Heading2"/>
      </w:pPr>
      <w:bookmarkStart w:id="549" w:name="chương-527-tổ-chuyên-mục."/>
      <w:bookmarkEnd w:id="549"/>
      <w:r>
        <w:t xml:space="preserve">527. Chương 527 : Tổ Chuyên Mục.</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527: Tổ chuyên mục.</w:t>
      </w:r>
    </w:p>
    <w:p>
      <w:pPr>
        <w:pStyle w:val="BodyText"/>
      </w:pPr>
      <w:r>
        <w:t xml:space="preserve">Nhóm Dịch: Tepga</w:t>
      </w:r>
    </w:p>
    <w:p>
      <w:pPr>
        <w:pStyle w:val="BodyText"/>
      </w:pPr>
      <w:r>
        <w:t xml:space="preserve">Nguồn: vipvanda truyện cập nhật nhanh nhất tại chấm</w:t>
      </w:r>
    </w:p>
    <w:p>
      <w:pPr>
        <w:pStyle w:val="BodyText"/>
      </w:pPr>
      <w:r>
        <w:t xml:space="preserve">Giám đốc Hào thật sự rất bận rộn, sau khi uống vài ly với Trang Duệ và Âu Dương Quân thì vội vàng bỏ đi, trong rạp chỉ còn lại bốn người Âu Dương Quân, ăn xong rất thích ý. Chưa nói gì khác, những đầu bếp ở đây thật sự nấu nướng rất ngon.</w:t>
      </w:r>
    </w:p>
    <w:p>
      <w:pPr>
        <w:pStyle w:val="BodyText"/>
      </w:pPr>
      <w:r>
        <w:t xml:space="preserve">- Cái gì? Còn cần em tham gia tiết mục này? Tứ ca, thích thì anh cứ đi, em không muốn làm chuyên gia như vậy nữa...</w:t>
      </w:r>
    </w:p>
    <w:p>
      <w:pPr>
        <w:pStyle w:val="BodyText"/>
      </w:pPr>
      <w:r>
        <w:t xml:space="preserve">Trang Duệ nói một tiếng với Miêu Phỉ Phỉ hai người chuẩn bị bỏ đi thì bị Âu Dương Quân kéo lại.</w:t>
      </w:r>
    </w:p>
    <w:p>
      <w:pPr>
        <w:pStyle w:val="BodyText"/>
      </w:pPr>
      <w:r>
        <w:t xml:space="preserve">Âu Dương Quân nhếch miệng nói:</w:t>
      </w:r>
    </w:p>
    <w:p>
      <w:pPr>
        <w:pStyle w:val="BodyText"/>
      </w:pPr>
      <w:r>
        <w:t xml:space="preserve">- Nói nhảm, đạo diễn kia đã bị thay thế, cậu tất nhiên phải tham gia tiết mục, nếu không thì người ta sẽ nghĩ rằng cả hai đều đã bị đuổi đi thật, rất mất mặt...</w:t>
      </w:r>
    </w:p>
    <w:p>
      <w:pPr>
        <w:pStyle w:val="BodyText"/>
      </w:pPr>
      <w:r>
        <w:t xml:space="preserve">- Này, em không thể sống đơn giản một chút được sao, cần gì phải nghĩ đến nhiều chuyện như vậy...</w:t>
      </w:r>
    </w:p>
    <w:p>
      <w:pPr>
        <w:pStyle w:val="BodyText"/>
      </w:pPr>
      <w:r>
        <w:t xml:space="preserve">Trang Duệ nghe Âu Dương Quân nói như vậy thì đầu phình lớn, nhưng gnhix lại thì nếu chính mình không mượn thế của Âu Dương Quân thì thật sự là rát khó xử ý sự kiện lần này, mà Âu Dương Quân cũng mượn thế của gia tộc Âu Dương, hoàn toàn là đan xen nhau, mình cũng nên giữ thể diện trong nhà.</w:t>
      </w:r>
    </w:p>
    <w:p>
      <w:pPr>
        <w:pStyle w:val="BodyText"/>
      </w:pPr>
      <w:r>
        <w:t xml:space="preserve">- Nếu cậu không đi, tôi quay về sẽ nói cho cô cô biết, hôm nay tiểu tử cậu đánh người...</w:t>
      </w:r>
    </w:p>
    <w:p>
      <w:pPr>
        <w:pStyle w:val="BodyText"/>
      </w:pPr>
      <w:r>
        <w:t xml:space="preserve">Âu Dương Quân cười xấu nói, hắn xem như đã đắn đo và nắm giữ khuyết điểm của Trang Duệ, biết rõ Trang Duệ là một đứa con có hiếu, chỉ sợ mẹ mất hứng. Thật ra Trang Duệ không tham gia tiết mục này cũng không là vấn đề, chủ yếu là Âu Dương Quân rãnh rổi không có việc gì làm, thế là muốn ép Trang Duệ cho vui mà thôi.</w:t>
      </w:r>
    </w:p>
    <w:p>
      <w:pPr>
        <w:pStyle w:val="BodyText"/>
      </w:pPr>
      <w:r>
        <w:t xml:space="preserve">- Không có người nào nói chuyện như anh cả, thật sự là vô lại, nhưng này Tiểu Duệ, lên tivi cũng không có gì là xấu, có nhiều người muốn còn không được...</w:t>
      </w:r>
    </w:p>
    <w:p>
      <w:pPr>
        <w:pStyle w:val="BodyText"/>
      </w:pPr>
      <w:r>
        <w:t xml:space="preserve">Từ Tinh khẽ đánh lên người Âu Dương Quân một cái, cũng mở miệng khuyên Trang Duệ tham gia tiết mục, vì nàng thân là người trong giới giải trí, thật sự hiểu rõ ràng phương diện này.</w:t>
      </w:r>
    </w:p>
    <w:p>
      <w:pPr>
        <w:pStyle w:val="BodyText"/>
      </w:pPr>
      <w:r>
        <w:t xml:space="preserve">- Anh ta ước gì có thể lên tivi, như vậy có thể thông đồng thêm nhiều cô gái, không thấy cô dẫn chương trình kia hận không thể nhào vào lòng anh ấy sao?</w:t>
      </w:r>
    </w:p>
    <w:p>
      <w:pPr>
        <w:pStyle w:val="BodyText"/>
      </w:pPr>
      <w:r>
        <w:t xml:space="preserve">Bên cạnh chợt vang lên âm thanh của Miêu Phỉ Phỉ, chỉ là những lời này nghe vào có hương vị ghen tuông.</w:t>
      </w:r>
    </w:p>
    <w:p>
      <w:pPr>
        <w:pStyle w:val="BodyText"/>
      </w:pPr>
      <w:r>
        <w:t xml:space="preserve">- Này, cảnh sát Miêu, tôi thông đồng với ai chứ, lần trước....À, cũng không thể nói bậy như vậy, tiết mục này đúng là không thể tham gia...</w:t>
      </w:r>
    </w:p>
    <w:p>
      <w:pPr>
        <w:pStyle w:val="BodyText"/>
      </w:pPr>
      <w:r>
        <w:t xml:space="preserve">Trang Duệ bị uất ức, thế là thiếu chút nữa định nói ra chuyện cùng Âu Dương Quân đến nhà Bạch Phong.</w:t>
      </w:r>
    </w:p>
    <w:p>
      <w:pPr>
        <w:pStyle w:val="BodyText"/>
      </w:pPr>
      <w:r>
        <w:t xml:space="preserve">- Cậu Trang, tìm cậu nửa ngày, đi thôi, tiết mục sắp bắt đầu rồi.</w:t>
      </w:r>
    </w:p>
    <w:p>
      <w:pPr>
        <w:pStyle w:val="BodyText"/>
      </w:pPr>
      <w:r>
        <w:t xml:space="preserve">Khi Trang Duệ đang dây dưa với Miêu Phỉ Phỉ thì Kim Mập chợt chạy đến với bộ dạng không kịp thở, sau ưng hắn còn có đạo điễn Lý Giai.</w:t>
      </w:r>
    </w:p>
    <w:p>
      <w:pPr>
        <w:pStyle w:val="BodyText"/>
      </w:pPr>
      <w:r>
        <w:t xml:space="preserve">- Thầy Kim, tôi...</w:t>
      </w:r>
    </w:p>
    <w:p>
      <w:pPr>
        <w:pStyle w:val="BodyText"/>
      </w:pPr>
      <w:r>
        <w:t xml:space="preserve">- Thầy Trang, chào anh, tôi là Lý Giai, cũng là đạo diễn của chương trình đặc biệt lần này, bây giờ trong tổ còn thiếu chuyên gia ngọc thạch, anh nhất định phải đến cứu cánh cho chúng tôi.</w:t>
      </w:r>
    </w:p>
    <w:p>
      <w:pPr>
        <w:pStyle w:val="BodyText"/>
      </w:pPr>
      <w:r>
        <w:t xml:space="preserve">- Đúng rồi, đây là giấy chứng nhận khách quý đặc biệt, tôi đại biểu cho tổ chuyên mục chân thành mời anh gia nhập...</w:t>
      </w:r>
    </w:p>
    <w:p>
      <w:pPr>
        <w:pStyle w:val="BodyText"/>
      </w:pPr>
      <w:r>
        <w:t xml:space="preserve">Không đợi Trang Duệ từ chối, Lý Giai đã tiến lên lấy một tờ giấy chứng nhận màu đỏ thẫm trao vào trong tay Trang Duệ.</w:t>
      </w:r>
    </w:p>
    <w:p>
      <w:pPr>
        <w:pStyle w:val="BodyText"/>
      </w:pPr>
      <w:r>
        <w:t xml:space="preserve">Lý Giai vốn chỉ là một vị phó đạo diễn của chương trình lần này, không ngờ đạo diễn Hào Minh gặp phải sự cố, hắn tiến lên kiêm nhiệm chức đạo diễn, xem như là chiếm được tiện nghi lớn.</w:t>
      </w:r>
    </w:p>
    <w:p>
      <w:pPr>
        <w:pStyle w:val="BodyText"/>
      </w:pPr>
      <w:r>
        <w:t xml:space="preserve">Người làm trong đài truyền hình thường chú trọng thăm dò tin tức, sau khi đạo diễn Hào bỏ đi, sự việc đã truyền đi khắp hang cùng ngõ hẻm ở CCTV, Lý Giai tất nhiên hiểu độ nặng của Trang Duệ, thế nên nhanh chóng kéo cả tên mập đến mở lời mời.</w:t>
      </w:r>
    </w:p>
    <w:p>
      <w:pPr>
        <w:pStyle w:val="BodyText"/>
      </w:pPr>
      <w:r>
        <w:t xml:space="preserve">Đồng thời vừa rồi lãnh đạo đài truyền hình đã có chỉ thị phải làm tốt chuyên mục giám định bảo vật lần này, phải làm sao cho thật tốt thật hay, vì thế mà Lý Giai cảm thấy áp lực của mình là rất lớn.</w:t>
      </w:r>
    </w:p>
    <w:p>
      <w:pPr>
        <w:pStyle w:val="BodyText"/>
      </w:pPr>
      <w:r>
        <w:t xml:space="preserve">Có câu "không đánh kẻ tươi cười", khi thấy vị đạo diễn kia cười cười nói nói khá cung kính đưa ình một giấy chứng nhận khách quý và mời tham gia chuyên mục, Trang Duệ thật sự không có ý không tiếp.</w:t>
      </w:r>
    </w:p>
    <w:p>
      <w:pPr>
        <w:pStyle w:val="BodyText"/>
      </w:pPr>
      <w:r>
        <w:t xml:space="preserve">Sau khi trở lại đại sảnh CCTV thì Trang Duệ phát hiện một tình huống kỳ quái, người nào không biết mình cũng cười và chào hỏi, ngay cả thầy Phùng được nhân dân cả nước rất quý trọng cũng kéo tay Trang Duệ hàn huyên vài câu, điều này làm cho hắn cảm thấy rất mất tự nhiên.</w:t>
      </w:r>
    </w:p>
    <w:p>
      <w:pPr>
        <w:pStyle w:val="BodyText"/>
      </w:pPr>
      <w:r>
        <w:t xml:space="preserve">Tết nhất đến nơi, Trang Duệ cũng không muốn làm người ta mất mặt, thế nên gật đầu chào hỏi từng người, thế là khi đến tổ chuyên mục thì nụ cười trên mặt hắn thật sự có chút đông cứng.</w:t>
      </w:r>
    </w:p>
    <w:p>
      <w:pPr>
        <w:pStyle w:val="BodyText"/>
      </w:pPr>
      <w:r>
        <w:t xml:space="preserve">Sau khi đến đúng địa điểm, Trang Duệ thấy những vị chuyên gia của chương trình giống như mình thì không khỏi vui mừng, thì ra đều là người quen, ngoài Kim Mập còn có giám đốc Tiền, thầy Tôn, còn có thầy Điền tinh thông những món kim khí, còn có nữ dẫn chương trình Lưu Giai, xem ra lực lượng trước kia đến Tế Nam vẫn được mời tham gia đông đủ.</w:t>
      </w:r>
    </w:p>
    <w:p>
      <w:pPr>
        <w:pStyle w:val="BodyText"/>
      </w:pPr>
      <w:r>
        <w:t xml:space="preserve">Điều này làm cho Trang Duệ rất vui, hắn tu bây giờ sưu tầm không ít vật nhưng vẫn rất bận rộn, vì thế mà có ít thời gian cùng thảo luận với các chuyên gia nghiên cứu và sưu tầm cổ vật.</w:t>
      </w:r>
    </w:p>
    <w:p>
      <w:pPr>
        <w:pStyle w:val="BodyText"/>
      </w:pPr>
      <w:r>
        <w:t xml:space="preserve">Trang Duệ biết mình tuy có bản lĩnh phân biệt đồ cổ, thậm chí là càng chính xác hơn các vị chuyên gia ở đây, nhưng nếu nói về phương diện kinh nghiệm thì vẫn không bằng những chuyên gia đã lăn lộn trong ngành vài chục năm này. Đồng thời nghe bọn họ nói ra những chuyện vui trong đời, thật sự rất hấp dẫn.</w:t>
      </w:r>
    </w:p>
    <w:p>
      <w:pPr>
        <w:pStyle w:val="BodyText"/>
      </w:pPr>
      <w:r>
        <w:t xml:space="preserve">Những người này ngoài việc có chút quan hệ với Kim Mập, căn bản rất ít chú ý những gì xảy ra bên ngoài, thế cho nên cũng căn bản không biết những chuyện vừa xảy ra, mà thật sự bọn họ cũng không quan tâm. Vì thế mà mọi người nói chuyện với nhau khá vui vẻ, không có toan tính gì cả, nói mình nhặt được bả bối gì ở Phan Gia Viên, không khí rấ tốt.</w:t>
      </w:r>
    </w:p>
    <w:p>
      <w:pPr>
        <w:pStyle w:val="BodyText"/>
      </w:pPr>
      <w:r>
        <w:t xml:space="preserve">- Các thầy, xin lỗi vì cắt ngang lời, tôi xin nói trước về vài quy trình của tiết mục lần này...</w:t>
      </w:r>
    </w:p>
    <w:p>
      <w:pPr>
        <w:pStyle w:val="BodyText"/>
      </w:pPr>
      <w:r>
        <w:t xml:space="preserve">Khi nhóm Trang Duệ đang trò chuện khí thế ngất trời thì Lý Giai và Lưu Giai đi đến, lúc này nhóm Trang Duệ đang ở trong một gian được phân ra từ đại sảnh, nơi đây một chiếc bàn dài, bên ngoài còn có năm cái ghế, chính là ghế của năm vị chuyên gia giám định.</w:t>
      </w:r>
    </w:p>
    <w:p>
      <w:pPr>
        <w:pStyle w:val="BodyText"/>
      </w:pPr>
      <w:r>
        <w:t xml:space="preserve">- À, anh Lý Giai cứ nói,...</w:t>
      </w:r>
    </w:p>
    <w:p>
      <w:pPr>
        <w:pStyle w:val="BodyText"/>
      </w:pPr>
      <w:r>
        <w:t xml:space="preserve">Mọi người dừng lời quay sang nói với Lý Giai.</w:t>
      </w:r>
    </w:p>
    <w:p>
      <w:pPr>
        <w:pStyle w:val="BodyText"/>
      </w:pPr>
      <w:r>
        <w:t xml:space="preserve">- Là thế này, lần này quay phim chia ra làm hai bộ phận, một phần là do tôi và Lưu Giai chủ trì, một phần còn lại chính là tình hình giám định thực tế của các vị chuyên gia giám định...</w:t>
      </w:r>
    </w:p>
    <w:p>
      <w:pPr>
        <w:pStyle w:val="BodyText"/>
      </w:pPr>
      <w:r>
        <w:t xml:space="preserve">Vi thời gian quá căng nên hai phần sẽ cùng quay một lúc, cho nên tôi muốn trưng cầu ý kiến của các thầy, mặt khác còn phải chú ý...</w:t>
      </w:r>
    </w:p>
    <w:p>
      <w:pPr>
        <w:pStyle w:val="BodyText"/>
      </w:pPr>
      <w:r>
        <w:t xml:space="preserve">Sau khi nghe xong lời của Lý Giai thì nhóm người biết hoạt động giám định bảo vật lần này của CCTV thật sự không quá giống như lần trước.</w:t>
      </w:r>
    </w:p>
    <w:p>
      <w:pPr>
        <w:pStyle w:val="BodyText"/>
      </w:pPr>
      <w:r>
        <w:t xml:space="preserve">Khác biệt đầu tiên chính là bản thân người muốn giám định bảo vật cũng sẽ không đến, những vật phẩm giám định đã được ủy thác cho tổ chuyên mục, như vậy chỉ cần tìm ra vài nhân viên công tác để chuyển hàng ra.</w:t>
      </w:r>
    </w:p>
    <w:p>
      <w:pPr>
        <w:pStyle w:val="BodyText"/>
      </w:pPr>
      <w:r>
        <w:t xml:space="preserve">Điều khác biệt thứ hai cũng không giống như hoạt động giám định ở Tế Nam, vì có quá nhiều đồ cổ được gửi đến, nếu xét phương diện thời gian, sợ rằng chương trình sẽ khó thể nào xử lý hết được.</w:t>
      </w:r>
    </w:p>
    <w:p>
      <w:pPr>
        <w:pStyle w:val="BodyText"/>
      </w:pPr>
      <w:r>
        <w:t xml:space="preserve">Vì vậy nhóm Trang Duệ lúc này nhất định phải tuyển ra những vật phẩm cảm thấy tốt trước khi bắt đầu quay máy, coi như lấy ra những vật phẩm đại biểu.</w:t>
      </w:r>
    </w:p>
    <w:p>
      <w:pPr>
        <w:pStyle w:val="BodyText"/>
      </w:pPr>
      <w:r>
        <w:t xml:space="preserve">Tất nhiên những đây chỉ là chọn những vật đại biểu, cũng không thể nói nó là thật, cũng có thể là hàng giả, nếu làm quá đặc sắc thì cũng khó phát hiện ra.</w:t>
      </w:r>
    </w:p>
    <w:p>
      <w:pPr>
        <w:pStyle w:val="BodyText"/>
      </w:pPr>
      <w:r>
        <w:t xml:space="preserve">Mặt khác khi thu hình, hai người chủ trì cũng sẽ cùng thực hiện những cảnh quay song song, nhóm Trang Duệ chỉ cần giám định những món được chọn trước đó là được, những công tác còn lại sẽ chỉ còn là cắt ghép biên tập vào lúc hậu kỳ mà thoi.</w:t>
      </w:r>
    </w:p>
    <w:p>
      <w:pPr>
        <w:pStyle w:val="BodyText"/>
      </w:pPr>
      <w:r>
        <w:t xml:space="preserve">- Được rồi, trước tiên chúng ta đi chọn vật phẩm đại biểu, chỉ có thể lựa chọn xong thì mới có thể tiến hành giám định...</w:t>
      </w:r>
    </w:p>
    <w:p>
      <w:pPr>
        <w:pStyle w:val="BodyText"/>
      </w:pPr>
      <w:r>
        <w:t xml:space="preserve">Kim Mập trưng cầu ý kiến của mọi người rồi nhanh chóng gật đầu đồng ý.</w:t>
      </w:r>
    </w:p>
    <w:p>
      <w:pPr>
        <w:pStyle w:val="BodyText"/>
      </w:pPr>
      <w:r>
        <w:t xml:space="preserve">Thấy Kim Mập đồng ý với phương án của mình, Lưu Giai ở bên cạnh mở miệng:</w:t>
      </w:r>
    </w:p>
    <w:p>
      <w:pPr>
        <w:pStyle w:val="BodyText"/>
      </w:pPr>
      <w:r>
        <w:t xml:space="preserve">- Được, vậy tôi sẽ đưa các thầy đến lựa chọn vật phẩm...</w:t>
      </w:r>
    </w:p>
    <w:p>
      <w:pPr>
        <w:pStyle w:val="BodyText"/>
      </w:pPr>
      <w:r>
        <w:t xml:space="preserve">Điều làm cho Trang Duệ kinh ngạc chính là Lưu Giai chợt trở nên đoan trang, cũng không nhìn về phía mình.</w:t>
      </w:r>
    </w:p>
    <w:p>
      <w:pPr>
        <w:pStyle w:val="BodyText"/>
      </w:pPr>
      <w:r>
        <w:t xml:space="preserve">Thật ra thái độ của Lưu Giai chuyển biến cũng vì sự kiện phát sinh vừa rồi, nàng từ trong miệng của Lý Giai mà biết được bối cảnh của Trang Duệ lớn đến mức ngay cả giám đốc đài truyền hình cũng phải chịu thua, điều này thật sự làm cho nàng sinh ra tâm tư muốn lùi bước.</w:t>
      </w:r>
    </w:p>
    <w:p>
      <w:pPr>
        <w:pStyle w:val="Compact"/>
      </w:pPr>
      <w:r>
        <w:br w:type="textWrapping"/>
      </w:r>
      <w:r>
        <w:br w:type="textWrapping"/>
      </w:r>
    </w:p>
    <w:p>
      <w:pPr>
        <w:pStyle w:val="Heading2"/>
      </w:pPr>
      <w:bookmarkStart w:id="550" w:name="chương-528---530-hoạt-động-giám-định-bảo-vật-tết-âm-lịch"/>
      <w:bookmarkEnd w:id="550"/>
      <w:r>
        <w:t xml:space="preserve">528. Chương 528 - 530: Hoạt Động Giám Định Bảo Vật Tết Âm Lịch</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528 - 530: Hoạt động giám định bảo vật tết âm lịch</w:t>
      </w:r>
    </w:p>
    <w:p>
      <w:pPr>
        <w:pStyle w:val="BodyText"/>
      </w:pPr>
      <w:r>
        <w:t xml:space="preserve">Nhóm Dịch: Tepga</w:t>
      </w:r>
    </w:p>
    <w:p>
      <w:pPr>
        <w:pStyle w:val="BodyText"/>
      </w:pPr>
      <w:r>
        <w:t xml:space="preserve">Nguồn: vipvanda</w:t>
      </w:r>
    </w:p>
    <w:p>
      <w:pPr>
        <w:pStyle w:val="BodyText"/>
      </w:pPr>
      <w:r>
        <w:t xml:space="preserve">Lưu Giai là một người phụ nữ thông minh, nàng biết mình trước đó làm việc mà không chịu xem xét rõ ràng, nàng muốn chen chân vào một gia đình cổng cao tường dày như vậy là không thể nào, vì vậy mà Lưu Giai cũng mất đi tâm tư muốn quyến rũ Trang Duệ.</w:t>
      </w:r>
    </w:p>
    <w:p>
      <w:pPr>
        <w:pStyle w:val="BodyText"/>
      </w:pPr>
      <w:r>
        <w:t xml:space="preserve">Lúc này Lưu Giai lại đặt sự chú ý của mình vào Lý Giai, vì nàng nghĩ nếu có quan hệ tốt với người này, như vậy cũng sẽ rất có lợi cho sự phát triển sau này của mình, mà rõ ràng đây cũng chứng minh sự mẫn cảm của nàng.</w:t>
      </w:r>
    </w:p>
    <w:p>
      <w:pPr>
        <w:pStyle w:val="BodyText"/>
      </w:pPr>
      <w:r>
        <w:t xml:space="preserve">- Điều này...Cũng không phải là quá nhiều sao?</w:t>
      </w:r>
    </w:p>
    <w:p>
      <w:pPr>
        <w:pStyle w:val="BodyText"/>
      </w:pPr>
      <w:r>
        <w:t xml:space="preserve">Đi vào một kho hàng tạm thời của CCTV, đám người bị cảnh tượng trước mặt làm cho choáng váng, trên bàn lớn bày đầy vật phẩm, có những thứ thể tích rất lớn đều được đặt trên mặt đất, tổng cộng có khoảng ba trăm vật phẩm.</w:t>
      </w:r>
    </w:p>
    <w:p>
      <w:pPr>
        <w:pStyle w:val="BodyText"/>
      </w:pPr>
      <w:r>
        <w:t xml:space="preserve">Tiết mục giám định bảo vật này sẽ được chiếu trong vòng vài ngày, nhưng nếu chỉ là bảy giờ thì cũng khó thê nào xử lý nhóm vật phẩm này cho được.</w:t>
      </w:r>
    </w:p>
    <w:p>
      <w:pPr>
        <w:pStyle w:val="BodyText"/>
      </w:pPr>
      <w:r>
        <w:t xml:space="preserve">- Đây chỉ là một phần mà thôi, còn có hơn ba người cầm theo bao vật đi đến hiện trường, mặc kệ vật phẩm của ba mươi người kia là thật hay giả đều phải được tham gia tiết mục lần này, mà các thầy chỉ cần chọn sáu mươi vật phẩm trong đống này là được...</w:t>
      </w:r>
    </w:p>
    <w:p>
      <w:pPr>
        <w:pStyle w:val="BodyText"/>
      </w:pPr>
      <w:r>
        <w:t xml:space="preserve">Lưu Giai ở bên cạnh giải thích ội người, những thứ này đều là người sưu tầm không phân biệt được thật giả, đưa đến thử vận may. Những người cảm thấy món hàng của mình đáng giá thì sẽ tự đưa đến hiện trường, vì sợ vật phẩm của mình sẽ bị hư hỏng.</w:t>
      </w:r>
    </w:p>
    <w:p>
      <w:pPr>
        <w:pStyle w:val="BodyText"/>
      </w:pPr>
      <w:r>
        <w:t xml:space="preserve">- Được, các thầy, tất cả cùng xem xét, chúng ta nhanh tay một chút cho để mau chóng kết thúc công việc...</w:t>
      </w:r>
    </w:p>
    <w:p>
      <w:pPr>
        <w:pStyle w:val="BodyText"/>
      </w:pPr>
      <w:r>
        <w:t xml:space="preserve">Kim Mập phủi tay rồi lấy bao tay trắng từ trong áo ra, lại đi đến khu vực thi họa để xem xét.</w:t>
      </w:r>
    </w:p>
    <w:p>
      <w:pPr>
        <w:pStyle w:val="BodyText"/>
      </w:pPr>
      <w:r>
        <w:t xml:space="preserve">Nói ra thì Trang Duệ thoải mái nhất, trong ba trăm vật phẩm thì chỉ có hai mươi khối ngọc thạch đặt trên bàn.</w:t>
      </w:r>
    </w:p>
    <w:p>
      <w:pPr>
        <w:pStyle w:val="BodyText"/>
      </w:pPr>
      <w:r>
        <w:t xml:space="preserve">- Đây là thứ gì...</w:t>
      </w:r>
    </w:p>
    <w:p>
      <w:pPr>
        <w:pStyle w:val="BodyText"/>
      </w:pPr>
      <w:r>
        <w:t xml:space="preserve">Trang Duệ nhìn những món ngọc khí trên bàn mà không khỏi nhíu mày.</w:t>
      </w:r>
    </w:p>
    <w:p>
      <w:pPr>
        <w:pStyle w:val="BodyText"/>
      </w:pPr>
      <w:r>
        <w:t xml:space="preserve">Tuy chúng đều có màu thấm, có tạo hình cổ xưa nhưng Trang Duệ dùng linh khí xem xét và phát hiện tất cả đều là sản phẩm hiện đại, ngọc không phải là giả nhưng giá trị không cao.</w:t>
      </w:r>
    </w:p>
    <w:p>
      <w:pPr>
        <w:pStyle w:val="BodyText"/>
      </w:pPr>
      <w:r>
        <w:t xml:space="preserve">Giám định và thưởng thức ngọc thạch và đồ cổ thật sự khác biệt nhau, đồ cổ đầu tiên là xem niên đại, sau đó mới xem công nghệ chế tác, ví dụ như đồ sứ, cần phải xem có phải là sứ Quan Diêu(dàn cho quan lại thời phong kiến) hay không, có thể nhìn vào đó để xem hình thái xã hội, nếu là tranh cổ thì sẽ xem xét nó của danh gia nào, nói chung là có khá nhiều thứ cần chú ý.</w:t>
      </w:r>
    </w:p>
    <w:p>
      <w:pPr>
        <w:pStyle w:val="BodyText"/>
      </w:pPr>
      <w:r>
        <w:t xml:space="preserve">Giám định và thưởng thức ngọc thạch thì lại cần phải xem xét vào chất liệu ngọc, nếu chất ngọc quá kém, dù niên đại có sớm cũng không có giá trị cao, trái lại nếu là ngọc cực phẩm, dù là tạo ra với công nghệ hiện đại thì giá cả cũng xa xỉ.</w:t>
      </w:r>
    </w:p>
    <w:p>
      <w:pPr>
        <w:pStyle w:val="BodyText"/>
      </w:pPr>
      <w:r>
        <w:t xml:space="preserve">Trước mặt Trang Duệ là hơn hai mươi khối ngọc khí, chất liệu quá kém, hơn nữa trên cơ bản đều được tạo hình theo công nghệ hiện đại, có thể nói là những món hàng vỉa hè mà thôi, đừng nói là đồ cổ, thậm chí cũng không có tư cách được xem là hàng thủ công mỹ nghệ.</w:t>
      </w:r>
    </w:p>
    <w:p>
      <w:pPr>
        <w:pStyle w:val="BodyText"/>
      </w:pPr>
      <w:r>
        <w:t xml:space="preserve">- Thầy Trang, thế nào? Những thứ ngọc khí này đều là giả sao?</w:t>
      </w:r>
    </w:p>
    <w:p>
      <w:pPr>
        <w:pStyle w:val="BodyText"/>
      </w:pPr>
      <w:r>
        <w:t xml:space="preserve">Khi thấy Trang Duệ lắc đầu rời khỏi bàn đặt vật phẩm ngọc khí thì Lưu Giai dùng giọng kỳ quái hỏi, trong mắt nàng thì những vật phẩm đặt trên bàn hình như đều là hàng thật.</w:t>
      </w:r>
    </w:p>
    <w:p>
      <w:pPr>
        <w:pStyle w:val="BodyText"/>
      </w:pPr>
      <w:r>
        <w:t xml:space="preserve">Trang Duệ khẽ gật đầu nói:</w:t>
      </w:r>
    </w:p>
    <w:p>
      <w:pPr>
        <w:pStyle w:val="BodyText"/>
      </w:pPr>
      <w:r>
        <w:t xml:space="preserve">- Ngọc thì đều là thật nhưng không phải là ngọc cổ, lại được chế tạo theo công nghệ hiện đại, giá trị nghiên cứu và giá cả thị trường là không cao...</w:t>
      </w:r>
    </w:p>
    <w:p>
      <w:pPr>
        <w:pStyle w:val="BodyText"/>
      </w:pPr>
      <w:r>
        <w:t xml:space="preserve">- Thầy Trang, dù là ngọc được chế tác với công nghệ hiện đại thì anh cũng nên chọn ra một vật phẩm để bình luận, như vậy cũng cho khán giả có thêm chút tri thức về ngọc thạch...</w:t>
      </w:r>
    </w:p>
    <w:p>
      <w:pPr>
        <w:pStyle w:val="BodyText"/>
      </w:pPr>
      <w:r>
        <w:t xml:space="preserve">Vì nếu nói về đồ cổ thì Lưu Giai cảm thấy ngọc thạch là thứ tiếp cận gần nhất với mọi người.</w:t>
      </w:r>
    </w:p>
    <w:p>
      <w:pPr>
        <w:pStyle w:val="BodyText"/>
      </w:pPr>
      <w:r>
        <w:t xml:space="preserve">Trong Trung Quốc thì dù là già trẻ đều có thói quen đeo ngọc, cho nên trong nhóm các vị chuyên gia thì nhất định phải có một vị chuyên về ngọc khí. Lưu Giai ời Trang Duệ cũng không phải xuất phát từ tư tâm, dù sao thì với trình độ của Trang Duệ, hơn nữa hắn cũng có kinh nghiệm giám định bảo vật lần trước, xét mọi phương diện thì hắn rất thích hợp cho tiết mục này...</w:t>
      </w:r>
    </w:p>
    <w:p>
      <w:pPr>
        <w:pStyle w:val="BodyText"/>
      </w:pPr>
      <w:r>
        <w:t xml:space="preserve">- Được rồi, dùng vật phẩm chưa trong cái hộp này cũng được...</w:t>
      </w:r>
    </w:p>
    <w:p>
      <w:pPr>
        <w:pStyle w:val="BodyText"/>
      </w:pPr>
      <w:r>
        <w:t xml:space="preserve">Trang Duệ chỉ vào một cái hộp trên bàn, trong hộp là một sản phẩm ngọc khí giống như vật phẩm được tế tư ở thời Hán, nhưng sản phẩm này có vài điểm khác biệt với cổ ngọc thời Hán, cũng coi như dễ nói vài câu.</w:t>
      </w:r>
    </w:p>
    <w:p>
      <w:pPr>
        <w:pStyle w:val="BodyText"/>
      </w:pPr>
      <w:r>
        <w:t xml:space="preserve">- Các vị khác đều phải mất chút thời gian nữa mới chọn xong, tôi sang bên kia chờ một chút...</w:t>
      </w:r>
    </w:p>
    <w:p>
      <w:pPr>
        <w:pStyle w:val="BodyText"/>
      </w:pPr>
      <w:r>
        <w:t xml:space="preserve">Trang Duệ nhìn khắp bốn phía một lượt, nhóm Kim Mập rất chuyên chú lựa chọn những vật phẩm tiêu biểu. Dù sao thì tiết mục lần này cũng cho cả nước xem, Trang Duệ cũng không muốn bao biện làm thay cho ai, dù sao thì hiểu về nhiều thứ sẽ làm người ta sinh ra ấn tương không tốt, hắn chỉ cần nắm chặt phương diện của mình là được.</w:t>
      </w:r>
    </w:p>
    <w:p>
      <w:pPr>
        <w:pStyle w:val="BodyText"/>
      </w:pPr>
      <w:r>
        <w:t xml:space="preserve">- Trang Duệ, đang làm gì vậy? Tôi đang chờ xem tiết mục, thế nào còn chưa bắt đầu?</w:t>
      </w:r>
    </w:p>
    <w:p>
      <w:pPr>
        <w:pStyle w:val="BodyText"/>
      </w:pPr>
      <w:r>
        <w:t xml:space="preserve">Âu Dương Quân chờ bên trường quay đã thật sự không nhịn được, khi thấy Trang Duệ đi đến thì nhanh chóng ồn ào.</w:t>
      </w:r>
    </w:p>
    <w:p>
      <w:pPr>
        <w:pStyle w:val="BodyText"/>
      </w:pPr>
      <w:r>
        <w:t xml:space="preserve">Trang Duệ nhìn Âu Dương Quân rồi tức giận nói:</w:t>
      </w:r>
    </w:p>
    <w:p>
      <w:pPr>
        <w:pStyle w:val="BodyText"/>
      </w:pPr>
      <w:r>
        <w:t xml:space="preserve">- Thôi đi ngài, rõ ràng chỉ mong em sinh ra sai lầm để chọc phá mà thôi, những vật phẩm được giám định còn phải chọn lựa kỹ càng, có lẽ cần phải tốn thêm chút thời gian nữa...</w:t>
      </w:r>
    </w:p>
    <w:p>
      <w:pPr>
        <w:pStyle w:val="BodyText"/>
      </w:pPr>
      <w:r>
        <w:t xml:space="preserve">Lý Giai vốn đang cùng trò chuyện với Miêu Phỉ Phỉ và Từ Tinh, sau khi nghe được lời của Âu Dương Quân thì vội vàng nói:</w:t>
      </w:r>
    </w:p>
    <w:p>
      <w:pPr>
        <w:pStyle w:val="BodyText"/>
      </w:pPr>
      <w:r>
        <w:t xml:space="preserve">- Thầy Trang, thật sự xin lỗi, nếu không thì thế này, hôm nay chúng ta bắt đầu giám định và thu hình những vật phẩm mà nhóm người kia tự mang đến, ngày mai sẽ thu hình giám định những vật phẩm được gửi đến, anh thấy sao?</w:t>
      </w:r>
    </w:p>
    <w:p>
      <w:pPr>
        <w:pStyle w:val="BodyText"/>
      </w:pPr>
      <w:r>
        <w:t xml:space="preserve">Việc này thật ra là Hào Minh không sắp xếp tốt, những món vật phẩm mà người ta đưa đến thường đã được chọn lựa kỹ càng, nên sớm tiến hành, nhưng Hào Minh lại không sắp xếp giám định những vật phẩm kia trước, vì thế mà đến lúc này vẫn chưa đâu ra đâu.</w:t>
      </w:r>
    </w:p>
    <w:p>
      <w:pPr>
        <w:pStyle w:val="BodyText"/>
      </w:pPr>
      <w:r>
        <w:t xml:space="preserve">Tuy từ năm 2002 thì CCTV đã bắt đầu tiết mục giám định bảo vật, nhưng tiết mục lần này lại được chiếu liên tục trong thời gian bảy ngày, lần đầu tiên có chương trình dài hơi như thế, kinh nghiệm không đủ và đến lúc bấm máy thì thay đạo diễn cũng là chuyện bình thường.</w:t>
      </w:r>
    </w:p>
    <w:p>
      <w:pPr>
        <w:pStyle w:val="BodyText"/>
      </w:pPr>
      <w:r>
        <w:t xml:space="preserve">Trang Duệ cũng thật sự khá có hảo cảm với một đạo diễn tươi cười như Lý Giai, thế là hắn cười nói:</w:t>
      </w:r>
    </w:p>
    <w:p>
      <w:pPr>
        <w:pStyle w:val="BodyText"/>
      </w:pPr>
      <w:r>
        <w:t xml:space="preserve">- Được, đạo diễn Lý cứ sắp xếp, chúng tôi sẽ theo sự sắp xếp của anh...</w:t>
      </w:r>
    </w:p>
    <w:p>
      <w:pPr>
        <w:pStyle w:val="BodyText"/>
      </w:pPr>
      <w:r>
        <w:t xml:space="preserve">- Thầy Trang, cứ gọi tôi là Lý Giai thì được, tôi chỉ là đạo diễn bất đắc dĩ mà thôi, cũng không phải là thật. Các vị cứ trò chuyện, tôi đi đến gọi những vị khác...</w:t>
      </w:r>
    </w:p>
    <w:p>
      <w:pPr>
        <w:pStyle w:val="BodyText"/>
      </w:pPr>
      <w:r>
        <w:t xml:space="preserve">Lý Giai liên tục khoát tay áo, hắn cũng không thể chịu được cách gọi của Trang Duệ, nhưng khi quay đầu đi lại cảm thấy khó hiểu, thầy Trang này rõ ràng rất dễ tính và vui vẻ, đạo diễn Hào sao lại trêu chọc vào cho được?</w:t>
      </w:r>
    </w:p>
    <w:p>
      <w:pPr>
        <w:pStyle w:val="BodyText"/>
      </w:pPr>
      <w:r>
        <w:t xml:space="preserve">Con người là như vậy, tốt xấu chỉ là một ý nghĩ mà thôi, Hào Minh nếu không có ý với Lưu Giai, lại thấy Lưu Giai thân mật với Trang Duệ, thế là cảm thấy không cam lòng, nếu không sẽ chẳng có tai bay vạ gió như vừa rồi. Có câu nói "phụ nữ là cọp dữ", thật sự cũng không phải là giả.</w:t>
      </w:r>
    </w:p>
    <w:p>
      <w:pPr>
        <w:pStyle w:val="BodyText"/>
      </w:pPr>
      <w:r>
        <w:t xml:space="preserve">- Thế nào? Thầy Kim, phát hiện ra vật gì tốt không?</w:t>
      </w:r>
    </w:p>
    <w:p>
      <w:pPr>
        <w:pStyle w:val="BodyText"/>
      </w:pPr>
      <w:r>
        <w:t xml:space="preserve">Thấy nhóm Kim Mập đi về thì Trang Duệ tiến lên chào đón.</w:t>
      </w:r>
    </w:p>
    <w:p>
      <w:pPr>
        <w:pStyle w:val="BodyText"/>
      </w:pPr>
      <w:r>
        <w:t xml:space="preserve">- Chẳng có thứ gi tốt, chỉ có vài tác phẩm in ấn mà thôi, đồ cổ bây giờ lưu lạc nhân gian còn lại rất ít, cậu chắc cũng không có được món ngọc gì tốt phải không?</w:t>
      </w:r>
    </w:p>
    <w:p>
      <w:pPr>
        <w:pStyle w:val="BodyText"/>
      </w:pPr>
      <w:r>
        <w:t xml:space="preserve">Kim Mập vừa nói vừa cùng Trang Duệ đi đến ngồi xuống ghế, những vị chuyên gia khác cũng liên tục lắc đầu, vẻ mặt có chút thất vọng. Bọn họ đến tham gia tiết mục lần này vì cảm thấy mình đối mặt với khán giả cả nước, thế là có chút hưng phấn, nhưng không ngờ kho vật phẩm kia toàn là đồ dỏm.</w:t>
      </w:r>
    </w:p>
    <w:p>
      <w:pPr>
        <w:pStyle w:val="BodyText"/>
      </w:pPr>
      <w:r>
        <w:t xml:space="preserve">Các chuyên gia ngồi vào vị trí, đối diện là một cánh cửa cảm ứng, trên cửa có viết một câu đối: "Xuân tại thùy gia giám bảo bằng tuệ nhãn, tình đào thử xử tàng trân cụ cao hoài."(Mùa xuân đến dùng ánh mắt sáng để giám định bảo vật, đây là nơi có thể tìm ra những vật phẩm trân quý ẩn tàng trong dân gian).</w:t>
      </w:r>
    </w:p>
    <w:p>
      <w:pPr>
        <w:pStyle w:val="BodyText"/>
      </w:pPr>
      <w:r>
        <w:t xml:space="preserve">Trên mặt cửa kính còn có bốn chữ "Giám định bảo vật" rất lớn.</w:t>
      </w:r>
    </w:p>
    <w:p>
      <w:pPr>
        <w:pStyle w:val="BodyText"/>
      </w:pPr>
      <w:r>
        <w:t xml:space="preserve">Lý Giai lúc này đang đứng bên cạnh cửa cảm ứng nói với vài người bên trong:</w:t>
      </w:r>
    </w:p>
    <w:p>
      <w:pPr>
        <w:pStyle w:val="BodyText"/>
      </w:pPr>
      <w:r>
        <w:t xml:space="preserve">- Các vị chuyên gia, mọi người chuẩn bị xong chưa, chúng ta chuẩn bị thu hình...</w:t>
      </w:r>
    </w:p>
    <w:p>
      <w:pPr>
        <w:pStyle w:val="BodyText"/>
      </w:pPr>
      <w:r>
        <w:t xml:space="preserve">Camera đặt từ góc độ này sẽ có thể thu hình cả đại sảnh, có mặt đủ sáu vị chuyên gia, thật ra nếu đổi lại góc độ thì sẽ phát hiện phía bên kia là một bức tường, mà nhóm Âu Dương Quân ngồi bên kia có thê thấy rõ tình hình quay phim trong đại sảnh.</w:t>
      </w:r>
    </w:p>
    <w:p>
      <w:pPr>
        <w:pStyle w:val="BodyText"/>
      </w:pPr>
      <w:r>
        <w:t xml:space="preserve">- Được rồi...</w:t>
      </w:r>
    </w:p>
    <w:p>
      <w:pPr>
        <w:pStyle w:val="BodyText"/>
      </w:pPr>
      <w:r>
        <w:t xml:space="preserve">Kim Mập đại biểu cho đám người lên tiếng.</w:t>
      </w:r>
    </w:p>
    <w:p>
      <w:pPr>
        <w:pStyle w:val="BodyText"/>
      </w:pPr>
      <w:r>
        <w:t xml:space="preserve">- Cũng mong các chuyên gia đứng lên đi đến đây, cùng tôi từ nơi này đi vào, sau đó đóng cửa lại và các vị có thể ngồi xuống...</w:t>
      </w:r>
    </w:p>
    <w:p>
      <w:pPr>
        <w:pStyle w:val="BodyText"/>
      </w:pPr>
      <w:r>
        <w:t xml:space="preserve">Nhóm Trang Duệ nghe Lý Giai nói như vậy thì đều đứng lên đi đến vị trí đặt máy quay, sau đó Lý Giai mặc một bộ áo dài truyền thống của Trung Quốc cùng Lưu Giai mặc một bộ sườn xám màu đỏ thẫm, cả hai tươi cười đi từ trong sảnh về phía cửa cảm ứng.</w:t>
      </w:r>
    </w:p>
    <w:p>
      <w:pPr>
        <w:pStyle w:val="BodyText"/>
      </w:pPr>
      <w:r>
        <w:t xml:space="preserve">- Xin phép cho tôi cùng Lý Giai đầu tiên xin thay mặt cho tổ chuyên gia giám định bảo vật của đài truyền hình, thay mặt cho tất cả nhân viên của tổ chuyên mục chúc các vị sưu tầm cổ vật, các giám khảo trong nước một mùa xuân an lành hạnh phúc, vạn sự như ý...</w:t>
      </w:r>
    </w:p>
    <w:p>
      <w:pPr>
        <w:pStyle w:val="BodyText"/>
      </w:pPr>
      <w:r>
        <w:t xml:space="preserve">Hai người dẫn chương trình bắt đầu lên tiếng, nhóm Trang Duệ thấy cánh cửa cảm ứng đóng lại thì có nhân viên công tác dẫn bọn họ đến ngồi đúng vị trí trên bàn chuyên gia.</w:t>
      </w:r>
    </w:p>
    <w:p>
      <w:pPr>
        <w:pStyle w:val="BodyText"/>
      </w:pPr>
      <w:r>
        <w:t xml:space="preserve">- Từ khi đài CCTV chúng tôi tổ chức giám định bảo vật đến nay thì đều được các khán giả nhiệt liệt hoan nghênh, tiết mục năm ngoái được phát đi ở trên ba mươi tỉnh...</w:t>
      </w:r>
    </w:p>
    <w:p>
      <w:pPr>
        <w:pStyle w:val="BodyText"/>
      </w:pPr>
      <w:r>
        <w:t xml:space="preserve">Lý Giai còn chưa nói dứt lời thì Lưu Giai đã tiếp:</w:t>
      </w:r>
    </w:p>
    <w:p>
      <w:pPr>
        <w:pStyle w:val="BodyText"/>
      </w:pPr>
      <w:r>
        <w:t xml:space="preserve">- Nhưng lúc này là đầu xuân, chúng tôi cũng muốn dâng hiến cho các khán giả một tiết mục, vì thế mới có chuyên mục giám định bảo vật đặc biệt vào dịp tết thế này. Nửa tháng trước chúng tôi đã cho ra thông báo, cuối cùng nhận được hơn chục ngàn vật phẩm...</w:t>
      </w:r>
    </w:p>
    <w:p>
      <w:pPr>
        <w:pStyle w:val="BodyText"/>
      </w:pPr>
      <w:r>
        <w:t xml:space="preserve">- Không nhiều như vậy chứ?</w:t>
      </w:r>
    </w:p>
    <w:p>
      <w:pPr>
        <w:pStyle w:val="BodyText"/>
      </w:pPr>
      <w:r>
        <w:t xml:space="preserve">Trang Duệ ngồi trên bàn chuyên gia nghe vậy mà trợn mắt há mồm, rõ ràng là quá khoa trương, chỉ một câu đã tăng số lượng vật phẩm trong kho thêm cả chục lần.</w:t>
      </w:r>
    </w:p>
    <w:p>
      <w:pPr>
        <w:pStyle w:val="BodyText"/>
      </w:pPr>
      <w:r>
        <w:t xml:space="preserve">- Nhưng tất cả chỉ là ảnh chụp mà thôi, nủa tháng trước chúng tôi đã ra tay chọn lựa rồi...</w:t>
      </w:r>
    </w:p>
    <w:p>
      <w:pPr>
        <w:pStyle w:val="BodyText"/>
      </w:pPr>
      <w:r>
        <w:t xml:space="preserve">Giám đốc Tiền của công ty đấu giá ở Bắc Kinh ngồi bên cạnh mở miệng giải thích cho Trang Duệ.</w:t>
      </w:r>
    </w:p>
    <w:p>
      <w:pPr>
        <w:pStyle w:val="BodyText"/>
      </w:pPr>
      <w:r>
        <w:t xml:space="preserve">- Các vị chuyên gia, khi giới thiệu đến vị nào thì xin phất tay chào khán giả...</w:t>
      </w:r>
    </w:p>
    <w:p>
      <w:pPr>
        <w:pStyle w:val="BodyText"/>
      </w:pPr>
      <w:r>
        <w:t xml:space="preserve">Khi nhóm Trang Duệ đang trò chuyện với nhau thì một nhân viên công tác đứng ở góc chết của camera chợt lên tiếng nhắc nhở.</w:t>
      </w:r>
    </w:p>
    <w:p>
      <w:pPr>
        <w:pStyle w:val="BodyText"/>
      </w:pPr>
      <w:r>
        <w:t xml:space="preserve">- Được rồi, bây giờ chúng ta sẽ làm quen với sáu vị chuyên gia của chương trình hôm nay...</w:t>
      </w:r>
    </w:p>
    <w:p>
      <w:pPr>
        <w:pStyle w:val="BodyText"/>
      </w:pPr>
      <w:r>
        <w:t xml:space="preserve">Khi nhân viên công tác kia còn chưa nói hết lời thì âm thanh của lý Lý Giai đã vang lên, chợt có tiếng nhạc, cửa cảm ứng mở ra sau lưng hai vị dẫn chương trình, camera chĩa vào sáu vị chuyên gia ngồi trên bàn.</w:t>
      </w:r>
    </w:p>
    <w:p>
      <w:pPr>
        <w:pStyle w:val="Compact"/>
      </w:pPr>
      <w:r>
        <w:br w:type="textWrapping"/>
      </w:r>
      <w:r>
        <w:br w:type="textWrapping"/>
      </w:r>
    </w:p>
    <w:p>
      <w:pPr>
        <w:pStyle w:val="Heading2"/>
      </w:pPr>
      <w:bookmarkStart w:id="551" w:name="chương-528---530-hoạt-động-giám-định-bảo-vật-tết-âm-lịch-1"/>
      <w:bookmarkEnd w:id="551"/>
      <w:r>
        <w:t xml:space="preserve">529. Chương 528 - 530: Hoạt Động Giám Định Bảo Vật Tết Âm Lịch</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528 - 530: Hoạt động giám định bảo vật tết âm lịch</w:t>
      </w:r>
    </w:p>
    <w:p>
      <w:pPr>
        <w:pStyle w:val="BodyText"/>
      </w:pPr>
      <w:r>
        <w:t xml:space="preserve">Nhóm Dịch: Tepga</w:t>
      </w:r>
    </w:p>
    <w:p>
      <w:pPr>
        <w:pStyle w:val="BodyText"/>
      </w:pPr>
      <w:r>
        <w:t xml:space="preserve">Nguồn: vipvanda</w:t>
      </w:r>
    </w:p>
    <w:p>
      <w:pPr>
        <w:pStyle w:val="BodyText"/>
      </w:pPr>
      <w:r>
        <w:t xml:space="preserve">- Tiểu tử kia cười quá giả dối.</w:t>
      </w:r>
    </w:p>
    <w:p>
      <w:pPr>
        <w:pStyle w:val="BodyText"/>
      </w:pPr>
      <w:r>
        <w:t xml:space="preserve">Đã có kinh nghiệm tham gia hoạt động giám định bảo vật ở Tế Nam lần trước, lúc này Trang Duệ cũng không bối rối, hắn tươi cười vung tay với camera, điều này làm cho đám người Âu Dương Quân ở phía bên kia cũng phải phì cười.</w:t>
      </w:r>
    </w:p>
    <w:p>
      <w:pPr>
        <w:pStyle w:val="BodyText"/>
      </w:pPr>
      <w:r>
        <w:t xml:space="preserve">Lúc này camera đang quay cảnh đám người Trang Duệ tươi cười vẫy tay chào khán giả, tất nhiên sau đó cảnh này được cắt ra và biên tập ghép nối với những cảnh trước đó, chen vào cảnh quay giới thiệu vắn tắt về sáu vị chuyên gia.</w:t>
      </w:r>
    </w:p>
    <w:p>
      <w:pPr>
        <w:pStyle w:val="BodyText"/>
      </w:pPr>
      <w:r>
        <w:t xml:space="preserve">- Tôn Thánh, chuyên gia giám định tạp vật, là nghiên cứu viên của bảo tàng Bắc Kinh... xem tại</w:t>
      </w:r>
    </w:p>
    <w:p>
      <w:pPr>
        <w:pStyle w:val="BodyText"/>
      </w:pPr>
      <w:r>
        <w:t xml:space="preserve">- Kim Hi Nghệ, chuyên gia giám định thi họa, là phó nghiên cứu viên của bảo tàng cố cung Bắc Kinh...</w:t>
      </w:r>
    </w:p>
    <w:p>
      <w:pPr>
        <w:pStyle w:val="BodyText"/>
      </w:pPr>
      <w:r>
        <w:t xml:space="preserve">- Tiền Quân, chuyên gia định giá đồ cổ, giám đốc công ty đấu giá cổ vật quốc tế Bắc Kinh...</w:t>
      </w:r>
    </w:p>
    <w:p>
      <w:pPr>
        <w:pStyle w:val="BodyText"/>
      </w:pPr>
      <w:r>
        <w:t xml:space="preserve">- Lưu An An, chuyên gia giám định các món kim khí đồng xanh tượng Phật, nghiên cứu viên của viện nghiên cứu nghệ thuật quốc gia...</w:t>
      </w:r>
    </w:p>
    <w:p>
      <w:pPr>
        <w:pStyle w:val="BodyText"/>
      </w:pPr>
      <w:r>
        <w:t xml:space="preserve">Thật sự là trước nay Trang Duệ chỉ biết những chuyên gia kia họ gì, đây là lần đầu tiên được nghe rõ tên, nhưng lúc này đã đến lượt hắn xuất hiện trên màn ảnh.</w:t>
      </w:r>
    </w:p>
    <w:p>
      <w:pPr>
        <w:pStyle w:val="BodyText"/>
      </w:pPr>
      <w:r>
        <w:t xml:space="preserve">- Trang Duệ, chuyên gia giám định ngọc thạch, chủ tịch danh dự hiệp hội ngọc thạch toàn quốc...</w:t>
      </w:r>
    </w:p>
    <w:p>
      <w:pPr>
        <w:pStyle w:val="BodyText"/>
      </w:pPr>
      <w:r>
        <w:t xml:space="preserve">- Đây...Đây là tấm hình chụp khi nào?</w:t>
      </w:r>
    </w:p>
    <w:p>
      <w:pPr>
        <w:pStyle w:val="BodyText"/>
      </w:pPr>
      <w:r>
        <w:t xml:space="preserve">Hình ảnh trên màn hình là Trang Duệ đang cầm một cái ngọc bội trên tay, một tay khác đang cầm kính lúp để quan sát, tuy tướng mạo trẻ tuổi nưng lại rất có phong thái chuyên gia.</w:t>
      </w:r>
    </w:p>
    <w:p>
      <w:pPr>
        <w:pStyle w:val="BodyText"/>
      </w:pPr>
      <w:r>
        <w:t xml:space="preserve">Trang Duệ nghĩ một lát, cuối cùng mới nhớ đây là hình ảnh từ chương trình ở Tế Nam trước đó, không biết CCTV đã cắt ghép ra từ khi nào.</w:t>
      </w:r>
    </w:p>
    <w:p>
      <w:pPr>
        <w:pStyle w:val="BodyText"/>
      </w:pPr>
      <w:r>
        <w:t xml:space="preserve">- Được rồi, đã giới thiệu xong các vị chuyên gia, chúng ta nghênh đón người đưa đến bảo vật đầu tiên, xem anh ấy đem đến cho chúng ta món gì.</w:t>
      </w:r>
    </w:p>
    <w:p>
      <w:pPr>
        <w:pStyle w:val="BodyText"/>
      </w:pPr>
      <w:r>
        <w:t xml:space="preserve">Khi trên màn hình xuất hiện những giới thiệu vắn tắt về các vị chuyên gia thì Lý Giai và Lưu Giai cũng không có thời gian rãnh rổi, xem như tiết mục giám dịnh bảo vật chính thức bắt đầu.</w:t>
      </w:r>
    </w:p>
    <w:p>
      <w:pPr>
        <w:pStyle w:val="BodyText"/>
      </w:pPr>
      <w:r>
        <w:t xml:space="preserve">- Hoan nghênh vị sưu tầm cổ vật đầu tiên, Vương Mông tiên sinh...Chúc mừng năm mới, Vương tiên sinh...</w:t>
      </w:r>
    </w:p>
    <w:p>
      <w:pPr>
        <w:pStyle w:val="BodyText"/>
      </w:pPr>
      <w:r>
        <w:t xml:space="preserve">- Chúc mừng năm mới, chúc hai vị năm mới vui vẻ hạnh phúc, phát tà phát lộc...</w:t>
      </w:r>
    </w:p>
    <w:p>
      <w:pPr>
        <w:pStyle w:val="BodyText"/>
      </w:pPr>
      <w:r>
        <w:t xml:space="preserve">Tiếng đối thoại ngoài cửa làm cho Trang Duệ nghe vào có chút mất tự nhiên, lú này còn chưa đến tết, nghe những câu nói của người bên ngoài thì làm cho kẻ bên trong sinh ra cảm giác như mùa xuân đến sớm hơn vài ngày.</w:t>
      </w:r>
    </w:p>
    <w:p>
      <w:pPr>
        <w:pStyle w:val="BodyText"/>
      </w:pPr>
      <w:r>
        <w:t xml:space="preserve">- Bảo bối của Vương tiên sinh thật sự không giống bình thường...</w:t>
      </w:r>
    </w:p>
    <w:p>
      <w:pPr>
        <w:pStyle w:val="BodyText"/>
      </w:pPr>
      <w:r>
        <w:t xml:space="preserve">Âm thanh của Lưu Giai thiếu chút nữa làm cho Trang Duệ đang uống trà phải phun ra, lời này nghe vào tai thật sự có nhiều cách nghĩ gay cấn. Trang Duệ coi như thừa nhận mình không thuần khiết, nhưng vẻ mặt của Kim Mập ở bên cạnh cũng có chút cổ quái, thì ra lực liên tưởng phong phú cũng không phải chỉ có một mình hắn.</w:t>
      </w:r>
    </w:p>
    <w:p>
      <w:pPr>
        <w:pStyle w:val="BodyText"/>
      </w:pPr>
      <w:r>
        <w:t xml:space="preserve">- Đây là một kim nguyên bảo, thật sự là cát tường, đầu năm gặp được một bảo bối như vậy cũng coi như phát tài phát lộc, đây là món hàng của thời Minh...</w:t>
      </w:r>
    </w:p>
    <w:p>
      <w:pPr>
        <w:pStyle w:val="BodyText"/>
      </w:pPr>
      <w:r>
        <w:t xml:space="preserve">Ngoài cửa truyền đến âm thanh của Lý Giai cũng làm cho các vị chuyên gia ở bên trong biết thứ sắp được giám định là gì.</w:t>
      </w:r>
    </w:p>
    <w:p>
      <w:pPr>
        <w:pStyle w:val="BodyText"/>
      </w:pPr>
      <w:r>
        <w:t xml:space="preserve">Hai người chủ trì hàn huyên vài câu với người đưa bảo vật đến giám định thì cửa phản ứng mở ra, một người thanh niên hơn hai mươi tuổi đi vào, vừa vào cửa đã cúi người chào các chuyên gia:</w:t>
      </w:r>
    </w:p>
    <w:p>
      <w:pPr>
        <w:pStyle w:val="BodyText"/>
      </w:pPr>
      <w:r>
        <w:t xml:space="preserve">- Chào các vị chuyên gia, chúc mọi người năm mới vui vẻ...</w:t>
      </w:r>
    </w:p>
    <w:p>
      <w:pPr>
        <w:pStyle w:val="BodyText"/>
      </w:pPr>
      <w:r>
        <w:t xml:space="preserve">Tất cả lời kịch đã được sắp xếp từ trước, tuy lúc này làm chuyên mục còn chưa đến tết, nhưng nó được chiếu vào dịp tết, thế là tất cả từ ngữ được dùng phải tương ứng với hoàn cảnh vào dịp tết.</w:t>
      </w:r>
    </w:p>
    <w:p>
      <w:pPr>
        <w:pStyle w:val="BodyText"/>
      </w:pPr>
      <w:r>
        <w:t xml:space="preserve">- Chúc mừng năm mới, chúc mừng năm mới...</w:t>
      </w:r>
    </w:p>
    <w:p>
      <w:pPr>
        <w:pStyle w:val="BodyText"/>
      </w:pPr>
      <w:r>
        <w:t xml:space="preserve">Kim Mập tuy không phải chuyên gia giám định vật phẩm kia nhưng cũng hiểu vài phần, hắn nói tiếp:</w:t>
      </w:r>
    </w:p>
    <w:p>
      <w:pPr>
        <w:pStyle w:val="BodyText"/>
      </w:pPr>
      <w:r>
        <w:t xml:space="preserve">- Đầu năm được thấy Kim Nguyên Bảo thì thật sự quá may mắn, thật ra đến tết chúng ta có truyền thống ăn sủi cảo với ước vọng đó là nguyên bảo, chúc mừng phát tài phát lộc...</w:t>
      </w:r>
    </w:p>
    <w:p>
      <w:pPr>
        <w:pStyle w:val="BodyText"/>
      </w:pPr>
      <w:r>
        <w:t xml:space="preserve">Trang Duệ ngồi một bên không khỏi cảm thấy bội phục Kim Mập, há miệng đã nói ra điển cố, xem ra mình còn kém xa lắc.</w:t>
      </w:r>
    </w:p>
    <w:p>
      <w:pPr>
        <w:pStyle w:val="BodyText"/>
      </w:pPr>
      <w:r>
        <w:t xml:space="preserve">- Tiểu tử, kim nguyên bảo của cậu có lai lịch gì?</w:t>
      </w:r>
    </w:p>
    <w:p>
      <w:pPr>
        <w:pStyle w:val="BodyText"/>
      </w:pPr>
      <w:r>
        <w:t xml:space="preserve">Kim nguyên bảo to như lòng bàn tay được đưa qua cho các vị chuyên gia cầm lấy hên, sau đó đến tay thầy Tôn. Lão là một chuyên gia về các tạp vật, mà vật này chính là một món như vậy.</w:t>
      </w:r>
    </w:p>
    <w:p>
      <w:pPr>
        <w:pStyle w:val="BodyText"/>
      </w:pPr>
      <w:r>
        <w:t xml:space="preserve">- Tôi mua được nó từ trong một cuộc đấu giá...</w:t>
      </w:r>
    </w:p>
    <w:p>
      <w:pPr>
        <w:pStyle w:val="BodyText"/>
      </w:pPr>
      <w:r>
        <w:t xml:space="preserve">- Mua khi nào? Giá cả bao nhiêu?</w:t>
      </w:r>
    </w:p>
    <w:p>
      <w:pPr>
        <w:pStyle w:val="BodyText"/>
      </w:pPr>
      <w:r>
        <w:t xml:space="preserve">- Năm kia, giá một triệu sáu...</w:t>
      </w:r>
    </w:p>
    <w:p>
      <w:pPr>
        <w:pStyle w:val="BodyText"/>
      </w:pPr>
      <w:r>
        <w:t xml:space="preserve">Trang Duệ nghe đoạn đối thoại giữa người cầm nguyên bảo và thầy Tôn thì không khỏi lắp bắp kinh ngạc, khối kim nguyên bảo nhìn có vẻ cũng không quá nặng, sao lại mắc như vậy?</w:t>
      </w:r>
    </w:p>
    <w:p>
      <w:pPr>
        <w:pStyle w:val="BodyText"/>
      </w:pPr>
      <w:r>
        <w:t xml:space="preserve">Khi Trang Duệ cầm thỏi vàng thì thấy cũng khá trầm, bên rìa thỏi vàng có hoa văn rất đẹp, hắn dùng linh khí nhìn vào, bên trong tràn đầy linh khí màu tím vàng.</w:t>
      </w:r>
    </w:p>
    <w:p>
      <w:pPr>
        <w:pStyle w:val="BodyText"/>
      </w:pPr>
      <w:r>
        <w:t xml:space="preserve">Số vàng mà Trang Duệ lấy được từ Myanmar tuy cũng có linh khí nhưng lại mỏng manh đến mức hầu như không thể nhận ra, xem ra trong vàng cũng có linh khí như đồ cổ, chỉ cần niên đại lâu thì sẽ tạo ra linh khí.</w:t>
      </w:r>
    </w:p>
    <w:p>
      <w:pPr>
        <w:pStyle w:val="BodyText"/>
      </w:pPr>
      <w:r>
        <w:t xml:space="preserve">Thầy Tôn cầm lấy thỏi vàng và nói:</w:t>
      </w:r>
    </w:p>
    <w:p>
      <w:pPr>
        <w:pStyle w:val="BodyText"/>
      </w:pPr>
      <w:r>
        <w:t xml:space="preserve">- Thỏi vàng này khá nặng, mỗi triều đại đều có một cách đúc kim nguyên bảo riêng, khối kim nguyên bảo này có thể lưu truyền từ thời Minh đến bây giờ, chữ nghĩa hoa văn trên nguyên bảo rất rõ ràng, là một vật phẩm khó kiếm...</w:t>
      </w:r>
    </w:p>
    <w:p>
      <w:pPr>
        <w:pStyle w:val="BodyText"/>
      </w:pPr>
      <w:r>
        <w:t xml:space="preserve">Chữ khắc phía trên kim nguyên bảo nhất định là do cao thủ nội vụ làm ra, nét khắc rất rõ, nếu so sánh với những nét khắc phổ biến ở thời Minh thì thật sự là hiếm thấy.</w:t>
      </w:r>
    </w:p>
    <w:p>
      <w:pPr>
        <w:pStyle w:val="BodyText"/>
      </w:pPr>
      <w:r>
        <w:t xml:space="preserve">Hơn nữa thời Minh khống chế vàng cực nghiêm, những thỏi vàng này đều là phải nhập kho, sẽ không xuất hiện trong dân gian.</w:t>
      </w:r>
    </w:p>
    <w:p>
      <w:pPr>
        <w:pStyle w:val="BodyText"/>
      </w:pPr>
      <w:r>
        <w:t xml:space="preserve">Kim Mập tiếp lời:</w:t>
      </w:r>
    </w:p>
    <w:p>
      <w:pPr>
        <w:pStyle w:val="BodyText"/>
      </w:pPr>
      <w:r>
        <w:t xml:space="preserve">- Thứ này có lẽ là được sử dụng trong kho của quan gia, chúng ta để cho giám đốc Tiền ước định giá cả của nó thử xem...</w:t>
      </w:r>
    </w:p>
    <w:p>
      <w:pPr>
        <w:pStyle w:val="BodyText"/>
      </w:pPr>
      <w:r>
        <w:t xml:space="preserve">Kim nguyên bảo là hàng thật, Kim Mập và thầy Tôn đều cho ra đánh giá rất cao, nhưng giá trị cuối cùng là thế nào thì cần phải nhìn vào Tiền Quân, vì hắn là người định giá, tất nhiên hiểu rõ giá cả thị trường của món hàng này như tỏng lòng bàn tay.</w:t>
      </w:r>
    </w:p>
    <w:p>
      <w:pPr>
        <w:pStyle w:val="BodyText"/>
      </w:pPr>
      <w:r>
        <w:t xml:space="preserve">- Thỏi vàng ngày cực kỳ quý giá, giá trị của nó cũng không phải ở phương diện vàng, vì phần vàng này cũng chỉ có giá vai trăm ngàn mà thôi, nhưng giá trị lịch sử của nó phải vượt xa giá trị của thỏi vàng này, nếu nhất định phải cho nó một cái giá...</w:t>
      </w:r>
    </w:p>
    <w:p>
      <w:pPr>
        <w:pStyle w:val="BodyText"/>
      </w:pPr>
      <w:r>
        <w:t xml:space="preserve">Tiền Quân nói đến đây thì dừng lại, không phải chỉ có vị khách đến giám định bảo vật mở to hai mắt nhìn, dù là Trang Duệ và vài vị chuyên gia khác hay đám nhân viên công tác đứng ở xa cũng phải dỏng tai lên nghe ngóng. Kim nguyên bảo đã được mua với giá một triệu sáu cách đây hai năm, không biết bây giờ giá cả của nó là thế nào?</w:t>
      </w:r>
    </w:p>
    <w:p>
      <w:pPr>
        <w:pStyle w:val="BodyText"/>
      </w:pPr>
      <w:r>
        <w:t xml:space="preserve">- Ba triệu sáu, nếu đưa món này vào trong đấu giá, có thể bán ra với giá tốt...</w:t>
      </w:r>
    </w:p>
    <w:p>
      <w:pPr>
        <w:pStyle w:val="BodyText"/>
      </w:pPr>
      <w:r>
        <w:t xml:space="preserve">Khi mọi người tỏ ra cực kỳ chờ mong thì giám đốc Tiền báo giá, đám nhân viên công tác phải hít vào một hơi khí lạnh, ai cũng giật mình nhìn thỏi vàng kia.</w:t>
      </w:r>
    </w:p>
    <w:p>
      <w:pPr>
        <w:pStyle w:val="BodyText"/>
      </w:pPr>
      <w:r>
        <w:t xml:space="preserve">Sau hai năm thì một thỏi vàng đã tăng giá hai triệu bạc, so với đầu tư cổ phiếu hay kinh doanh buôn bán thì đều là lời lớn, hơn nữa còn là có lợi mà không phải bỏ ra xu nào, thế cho nên lực tác động của nó là cực lớn. Nhưng đám nhân viên công tác trong chỗ này cũng có định lực cao, tất nhiên cũng không khỏi sinh ra vài ý nghĩ mơ màng, vài ngày tới có nên đến Phan Gia Viên để tìm mua vài món đồ kiếm vận may hay không?</w:t>
      </w:r>
    </w:p>
    <w:p>
      <w:pPr>
        <w:pStyle w:val="BodyText"/>
      </w:pPr>
      <w:r>
        <w:t xml:space="preserve">- Cám ơn, cám ơn các vị chuyên gia giám định...</w:t>
      </w:r>
    </w:p>
    <w:p>
      <w:pPr>
        <w:pStyle w:val="BodyText"/>
      </w:pPr>
      <w:r>
        <w:t xml:space="preserve">Người đưa bảo vật đến giám định nghe được giá tiền thì cực kỳ vui vẻ, sau đó đứng lên cúi chào rồi chuẩn bị đi ra.</w:t>
      </w:r>
    </w:p>
    <w:p>
      <w:pPr>
        <w:pStyle w:val="BodyText"/>
      </w:pPr>
      <w:r>
        <w:t xml:space="preserve">- Dừng quay...</w:t>
      </w:r>
    </w:p>
    <w:p>
      <w:pPr>
        <w:pStyle w:val="BodyText"/>
      </w:pPr>
      <w:r>
        <w:t xml:space="preserve">Một vị phó đạo diễn lên tiếng cho dừng máy quay, sau đó một quyển sách giám định được đưa vào, thầy Tôn cũng nhanh chóng viết lên vài dòng chữ: "Thỏi vàng năm mươi lượng được chế tác từ hộ bộ thời Minh". Sau khi được giám định thì thỏi vàng được truyền lưu trong dân gian sẽ có một danh nghĩa chính đáng, lúc đó sẽ càng thêm quý.</w:t>
      </w:r>
    </w:p>
    <w:p>
      <w:pPr>
        <w:pStyle w:val="BodyText"/>
      </w:pPr>
      <w:r>
        <w:t xml:space="preserve">Sau khi thầy Tôn viết xong thì nhóm chuyên gia, kể cả Trang Duệ cũng phải ký tên mình vào.</w:t>
      </w:r>
    </w:p>
    <w:p>
      <w:pPr>
        <w:pStyle w:val="BodyText"/>
      </w:pPr>
      <w:r>
        <w:t xml:space="preserve">- Cám ơn, cám ơn các vị rất nhiều...</w:t>
      </w:r>
    </w:p>
    <w:p>
      <w:pPr>
        <w:pStyle w:val="BodyText"/>
      </w:pPr>
      <w:r>
        <w:t xml:space="preserve">Vị phó đạo diễn kia kéo tay người thanh niên khai báo vài câu, sau đó mới cho phép tiếp tục quay, mà người thanh niên cũng đi ra ngoài nói vài câu với Lý Giai và Lưu Giai ở bên ngoài, một lát sau người thứ hai mới xuất hiện.</w:t>
      </w:r>
    </w:p>
    <w:p>
      <w:pPr>
        <w:pStyle w:val="BodyText"/>
      </w:pPr>
      <w:r>
        <w:t xml:space="preserve">- Tiểu tử kia khá may mắn...</w:t>
      </w:r>
    </w:p>
    <w:p>
      <w:pPr>
        <w:pStyle w:val="Compact"/>
      </w:pPr>
      <w:r>
        <w:br w:type="textWrapping"/>
      </w:r>
      <w:r>
        <w:br w:type="textWrapping"/>
      </w:r>
    </w:p>
    <w:p>
      <w:pPr>
        <w:pStyle w:val="Heading2"/>
      </w:pPr>
      <w:bookmarkStart w:id="552" w:name="chương-528---530-hoạt-động-giám-định-bảo-vật-tết-âm-lịch-2"/>
      <w:bookmarkEnd w:id="552"/>
      <w:r>
        <w:t xml:space="preserve">530. Chương 528 - 530: Hoạt Động Giám Định Bảo Vật Tết Âm Lịch</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528 - 530: Hoạt động giám định bảo vật tết âm lịch</w:t>
      </w:r>
    </w:p>
    <w:p>
      <w:pPr>
        <w:pStyle w:val="BodyText"/>
      </w:pPr>
      <w:r>
        <w:t xml:space="preserve">Nhóm Dịch: Tepga</w:t>
      </w:r>
    </w:p>
    <w:p>
      <w:pPr>
        <w:pStyle w:val="BodyText"/>
      </w:pPr>
      <w:r>
        <w:t xml:space="preserve">Nguồn: vipvanda (.</w:t>
      </w:r>
    </w:p>
    <w:p>
      <w:pPr>
        <w:pStyle w:val="BodyText"/>
      </w:pPr>
      <w:r>
        <w:t xml:space="preserve">- Đúng vậy, không ngờ vật phẩm đầu tiên đã là thứ tốt, xem ra hôm nay chúng ta có thể mở mang tầm mắt...</w:t>
      </w:r>
    </w:p>
    <w:p>
      <w:pPr>
        <w:pStyle w:val="BodyText"/>
      </w:pPr>
      <w:r>
        <w:t xml:space="preserve">- Cũng không biết vật phẩm tiếp theo là thứ gì...</w:t>
      </w:r>
    </w:p>
    <w:p>
      <w:pPr>
        <w:pStyle w:val="BodyText"/>
      </w:pPr>
      <w:r>
        <w:t xml:space="preserve">Vật phẩm đầu tiên là trân phẩm quý hiếm trên nhân gian, điều này làm cho các vị chuyên gia có chút vui sướng, dù sao thì cánh cửa cảm ứng vẫn chưa mở ra, như vậy là máy quay vẫn chưa chĩa vào người bọn họ, thế cho nên cũng có cơ hội hàn huyên vài lời với nhau.</w:t>
      </w:r>
    </w:p>
    <w:p>
      <w:pPr>
        <w:pStyle w:val="BodyText"/>
      </w:pPr>
      <w:r>
        <w:t xml:space="preserve">- Thầy Tôn, khối vàng kia có công nghệ nung và đúc khá đơn giản, bây giờ còn có thể áp dụng phương pháp đó không?</w:t>
      </w:r>
    </w:p>
    <w:p>
      <w:pPr>
        <w:pStyle w:val="BodyText"/>
      </w:pPr>
      <w:r>
        <w:t xml:space="preserve">Trang Duệ nghĩ đến hai tấn vàng trong tay mình, không khỏi cảm thấy ngứa ngáy, mình lấy ra vài khối vàng đúc vài khối kim nguyên bảo để ngắm chứ không bán, như vậy cũng tốt.</w:t>
      </w:r>
    </w:p>
    <w:p>
      <w:pPr>
        <w:pStyle w:val="BodyText"/>
      </w:pPr>
      <w:r>
        <w:t xml:space="preserve">- Ha ha, những sản phẩm giả mạo cũng có nhưng tương đối ít, vì khi làm giả những món bằng kim loại phải tiến hành một phương án ô xy hóa lớp vỏ, cho nó có chút tính chất như đồ cổ, nhưng trong quá trình ô xy hóa thì sẽ có hao tổn...</w:t>
      </w:r>
    </w:p>
    <w:p>
      <w:pPr>
        <w:pStyle w:val="BodyText"/>
      </w:pPr>
      <w:r>
        <w:t xml:space="preserve">- Vàng là một kim loại nặng, lại quý giá, một khôi vàng như vừa rồi nếu không tính giá trị lịch sử thì cũng là vài trăm ngàn, trên cơ bản sẽ không có mấy người bỏ ra số tiền lớn như vậy để đi làm giả...</w:t>
      </w:r>
    </w:p>
    <w:p>
      <w:pPr>
        <w:pStyle w:val="BodyText"/>
      </w:pPr>
      <w:r>
        <w:t xml:space="preserve">Giải thích của thầy Tôn xem như làm cho Trang Duệ thiểu rõ vấn đề, điều này cũng đúng, nếu có trong tay vài trăm ngàn mà mua vàng làm giả kim nguyên bảo, như vậy nếu làm không quá giống, chẳng phải bị thiệt hại sao?</w:t>
      </w:r>
    </w:p>
    <w:p>
      <w:pPr>
        <w:pStyle w:val="BodyText"/>
      </w:pPr>
      <w:r>
        <w:t xml:space="preserve">- Sau này mình sẽ tìm người làm khuôn đúc, đợi vàng đến tay sẽ đúc ra vài khối kim nguyên bảo cho đẹp...</w:t>
      </w:r>
    </w:p>
    <w:p>
      <w:pPr>
        <w:pStyle w:val="BodyText"/>
      </w:pPr>
      <w:r>
        <w:t xml:space="preserve">Trang Duệ thầm nghĩ, hắn cũng không sợ hao tổn, hơn nữa kim nguyên bảo cũng đẹp hơn nhiều so với những khối vàng như cục gạch kia.</w:t>
      </w:r>
    </w:p>
    <w:p>
      <w:pPr>
        <w:pStyle w:val="BodyText"/>
      </w:pPr>
      <w:r>
        <w:t xml:space="preserve">Lúc này người thứ hai cũng đã đi vào trong sảnh, trong tay cầm một bình sứ vô sắc, thứ này được đưa đến cho Điền Phàm giám định. Vừa đưa mắt nhìn thì Điền Phàm đã hỏi:</w:t>
      </w:r>
    </w:p>
    <w:p>
      <w:pPr>
        <w:pStyle w:val="BodyText"/>
      </w:pPr>
      <w:r>
        <w:t xml:space="preserve">- Vật phẩm của ngài có lai lịch thế nào?</w:t>
      </w:r>
    </w:p>
    <w:p>
      <w:pPr>
        <w:pStyle w:val="BodyText"/>
      </w:pPr>
      <w:r>
        <w:t xml:space="preserve">Người đàn ông khoảng ba mươi tuổi có chút căng thẳng, hắn nói:</w:t>
      </w:r>
    </w:p>
    <w:p>
      <w:pPr>
        <w:pStyle w:val="BodyText"/>
      </w:pPr>
      <w:r>
        <w:t xml:space="preserve">- Là của thân thích, anh ấy từng đến bảo tàng cố cung thấy một chiếc bình sứ giống hệt thế này, có lẽ là cổ vật chứ?</w:t>
      </w:r>
    </w:p>
    <w:p>
      <w:pPr>
        <w:pStyle w:val="BodyText"/>
      </w:pPr>
      <w:r>
        <w:t xml:space="preserve">Điền Phàm nghe thấy vậy thì nở nụ cười nói:</w:t>
      </w:r>
    </w:p>
    <w:p>
      <w:pPr>
        <w:pStyle w:val="BodyText"/>
      </w:pPr>
      <w:r>
        <w:t xml:space="preserve">- Thứ này không phải của ngài à?</w:t>
      </w:r>
    </w:p>
    <w:p>
      <w:pPr>
        <w:pStyle w:val="BodyText"/>
      </w:pPr>
      <w:r>
        <w:t xml:space="preserve">Sau khi nhận được câu trả lời thuyết phục của người đàn ông kia, Điền Phàm tiếp tục nói:</w:t>
      </w:r>
    </w:p>
    <w:p>
      <w:pPr>
        <w:pStyle w:val="BodyText"/>
      </w:pPr>
      <w:r>
        <w:t xml:space="preserve">- Chủ đề của chuyên mục giám định bảo vật của chúng tôi lần này chính là "Biến ước mơ thành sự thật", nhưng xem như giấc mộng của vị thân thích của anh không thể thành hiện thức, vì thứ này còn kém vài trăm năm nữa mới là hàng thật...</w:t>
      </w:r>
    </w:p>
    <w:p>
      <w:pPr>
        <w:pStyle w:val="BodyText"/>
      </w:pPr>
      <w:r>
        <w:t xml:space="preserve">Điền Phàm lên tiếng làm cho đám chuyên gia nở nụ cười, mà người đàn ông kia nghe thấy vậ cũng biết chiếc bình sứ là giả, thế nên nhanh chóng cầm vật phẩm rời khỏi đại sảnh.</w:t>
      </w:r>
    </w:p>
    <w:p>
      <w:pPr>
        <w:pStyle w:val="BodyText"/>
      </w:pPr>
      <w:r>
        <w:t xml:space="preserve">Sau đó có vài vị đưa vạt phẩm đến giám định, có tranh ảnh, có đồng xanh kim khí, có vị còn mang đến giám định một bức thư pháp do Tống Huy Tông tự tay viết, tất nhiên những chữ "tự tay viết" cũng chỉ do người đưa đến nói ra.</w:t>
      </w:r>
    </w:p>
    <w:p>
      <w:pPr>
        <w:pStyle w:val="BodyText"/>
      </w:pPr>
      <w:r>
        <w:t xml:space="preserve">Nhưng những vật phẩm kia đều không có ngoại lệ, đều là hàng giả hoặc hàng mô phỏng của hậu nhân, những vật phẩm đồng xanh kim khí nhìn có vẻ là dụng cụ rửa tay thời chiến quốc nhưng thực chất chỉ mới làm ra gần đây, lại có công nghệ làm giả khá cao.</w:t>
      </w:r>
    </w:p>
    <w:p>
      <w:pPr>
        <w:pStyle w:val="BodyText"/>
      </w:pPr>
      <w:r>
        <w:t xml:space="preserve">Còn thư pháp của Tống Huy Tông thì càng là giả thái quá, vì những dấu linh ấn khác biệt về niên đại trên bức tranh đã chứng minh nó là hàng giả, vì nó có cùng một màu, đây là chuyện căn bản không thể xảy ra. Người đưa bảo vật đến giám định nói một câu sẽ giữ lại cho chính mình, sau đó quay đầu bỏ đi.</w:t>
      </w:r>
    </w:p>
    <w:p>
      <w:pPr>
        <w:pStyle w:val="BodyText"/>
      </w:pPr>
      <w:r>
        <w:t xml:space="preserve">Những chuyện thế này nhóm Trang Duệ đã gặp nhiều ở Tế Nam, vì không ai tin bảo bối của mình lại là giả.</w:t>
      </w:r>
    </w:p>
    <w:p>
      <w:pPr>
        <w:pStyle w:val="BodyText"/>
      </w:pPr>
      <w:r>
        <w:t xml:space="preserve">Một giờ sau đã có mười vật phẩm được đưa vào giám định, nhưng các vị chuyên gia khác thì bận rộn mà Trang Duệ thì không, vì không có ai mang đến món nào là ngọc khí.</w:t>
      </w:r>
    </w:p>
    <w:p>
      <w:pPr>
        <w:pStyle w:val="BodyText"/>
      </w:pPr>
      <w:r>
        <w:t xml:space="preserve">- Thầy Trang, vật phẩm thuộc về cậu đã đến...</w:t>
      </w:r>
    </w:p>
    <w:p>
      <w:pPr>
        <w:pStyle w:val="BodyText"/>
      </w:pPr>
      <w:r>
        <w:t xml:space="preserve">Sau khi nhìn vật phẩm trong tay của một nhà sưu tầm thì các vị chuyên gia đều nở nụ cười, nãy giờ đã có đầy đủ các món từ tạp vật đến đồng xanh tranh ảnh đồ sứ nhưng chưa có ngọc khí, bây giờ thật sự đã có người đưa ngọc khí đến giám định.</w:t>
      </w:r>
    </w:p>
    <w:p>
      <w:pPr>
        <w:pStyle w:val="BodyText"/>
      </w:pPr>
      <w:r>
        <w:t xml:space="preserve">Đây là một vật trang trí bằng bạch ngọc, to như nắm tay, điêu khắc hai con sư tử một lớn một nhỏ, sư tử nhỏ cưỡi trên lưng sư tử lớn, chạm trổ khá đẹp.</w:t>
      </w:r>
    </w:p>
    <w:p>
      <w:pPr>
        <w:pStyle w:val="BodyText"/>
      </w:pPr>
      <w:r>
        <w:t xml:space="preserve">Trang Duệ cầm lấy vật trang trí bạch ngọc kia lên xem, cầm nắm trong tay một lúc, trong lòng không khỏi cảm thấy dở khóc dở cười, hắn nhìn về phía người thanh niên đưa vật phẩm đến và hỏi:</w:t>
      </w:r>
    </w:p>
    <w:p>
      <w:pPr>
        <w:pStyle w:val="BodyText"/>
      </w:pPr>
      <w:r>
        <w:t xml:space="preserve">- Vật này là cậu sưu tầm sao?</w:t>
      </w:r>
    </w:p>
    <w:p>
      <w:pPr>
        <w:pStyle w:val="BodyText"/>
      </w:pPr>
      <w:r>
        <w:t xml:space="preserve">- Không phải, là của bố toi mua, tôi muốn lấy đến đây xem có đáng giá không?</w:t>
      </w:r>
    </w:p>
    <w:p>
      <w:pPr>
        <w:pStyle w:val="BodyText"/>
      </w:pPr>
      <w:r>
        <w:t xml:space="preserve">Người thanh niên kia tuổi không lớn, chỉ hơn hai mươi mà thôi.</w:t>
      </w:r>
    </w:p>
    <w:p>
      <w:pPr>
        <w:pStyle w:val="BodyText"/>
      </w:pPr>
      <w:r>
        <w:t xml:space="preserve">- Vậy cậu cho rằng nó đáng giá bao nhiêu?</w:t>
      </w:r>
    </w:p>
    <w:p>
      <w:pPr>
        <w:pStyle w:val="BodyText"/>
      </w:pPr>
      <w:r>
        <w:t xml:space="preserve">Trang Duệ hỏi.</w:t>
      </w:r>
    </w:p>
    <w:p>
      <w:pPr>
        <w:pStyle w:val="BodyText"/>
      </w:pPr>
      <w:r>
        <w:t xml:space="preserve">- Bố tôi mua nó hơn ba chục ngàn, tôi cảm thấy nó cung phải có gái một trăm ngàn, vì ai cũng nói nó là ngọc cổ...</w:t>
      </w:r>
    </w:p>
    <w:p>
      <w:pPr>
        <w:pStyle w:val="BodyText"/>
      </w:pPr>
      <w:r>
        <w:t xml:space="preserve">- Ha ha, khối ngọc này của cậu nhìn qua thì rất trắng, hơn nữa lại là cả một khối ngọc không nhỏ, theo cách nói của người trong nghề thì nó được tạc theo hình tượng thái sư thiếu sư(Sư tử già sư tử con), nhìn qua có vẻ rất khí phách, thứ này có thể bày đặt trong nhà làm vật trang trí. Cậu xem giữa hai con sư tử còn có khe hở, có thể làm giá bút, thật sự không tệ...</w:t>
      </w:r>
    </w:p>
    <w:p>
      <w:pPr>
        <w:pStyle w:val="BodyText"/>
      </w:pPr>
      <w:r>
        <w:t xml:space="preserve">Trang Duệ nói làm cho gương mặt người thanh niên kia tràn đầy nụ cười, nhưng vài vị chuyên gia khác cũng cười, bọn họ đang cười Trang Duệ còn trẻ mà lão luyện như thế, lời nói tiếp theo sợ rằng sẽ có hơi khó nghe.</w:t>
      </w:r>
    </w:p>
    <w:p>
      <w:pPr>
        <w:pStyle w:val="BodyText"/>
      </w:pPr>
      <w:r>
        <w:t xml:space="preserve">Quả nhiên sau khi Trang Duệ nói vài lời hoa mỹ thì tiếp tục:</w:t>
      </w:r>
    </w:p>
    <w:p>
      <w:pPr>
        <w:pStyle w:val="BodyText"/>
      </w:pPr>
      <w:r>
        <w:t xml:space="preserve">- Nhưng khi nhìn kỹ chất ngọc thì phát hiện dù nó có xuất xứ từ Tân Cương nhưng không phải là Hòa Điền Ngọc, cũng không đạt được phẩm chất của Hòa Điền Ngọc.</w:t>
      </w:r>
    </w:p>
    <w:p>
      <w:pPr>
        <w:pStyle w:val="BodyText"/>
      </w:pPr>
      <w:r>
        <w:t xml:space="preserve">- Khối ngọc chạm trổ tốt nhưng cũng không phải tạo hình thủ công, là do máy thi công mà ra, thời xưa không có máy móc như thế này, vì vậy có thể nói đây chỉ là một vật trang trí bình thường mà thôi...</w:t>
      </w:r>
    </w:p>
    <w:p>
      <w:pPr>
        <w:pStyle w:val="BodyText"/>
      </w:pPr>
      <w:r>
        <w:t xml:space="preserve">- Không đáng tiền sao?</w:t>
      </w:r>
    </w:p>
    <w:p>
      <w:pPr>
        <w:pStyle w:val="BodyText"/>
      </w:pPr>
      <w:r>
        <w:t xml:space="preserve">Người thanh niên tỏ ra rất thất vọng, vì bố đã nói cho hắn thứ này.</w:t>
      </w:r>
    </w:p>
    <w:p>
      <w:pPr>
        <w:pStyle w:val="BodyText"/>
      </w:pPr>
      <w:r>
        <w:t xml:space="preserve">- Cũng không phải là không đáng tiền, đây là hàng thủ công mỹ nghệ khá đẹp, nhưng giá trị của nó cũng không đến mức ba chục ngàn, nhưng thứ này còn có một vài điểm tốt. Này thầy Tôn, mời ngài xem...</w:t>
      </w:r>
    </w:p>
    <w:p>
      <w:pPr>
        <w:pStyle w:val="BodyText"/>
      </w:pPr>
      <w:r>
        <w:t xml:space="preserve">Trang Duệ cười cười đưa khối ngọc cho Tôn Thánh chuyên giám định tạp vật, điều này làm người thanh niên kia cảm thấy khó hiểu, mà chính Tôn Thánh cũng không hiểu lời Trang Duệ có ý gì.</w:t>
      </w:r>
    </w:p>
    <w:p>
      <w:pPr>
        <w:pStyle w:val="BodyText"/>
      </w:pPr>
      <w:r>
        <w:t xml:space="preserve">- À, thật sự là như vậy, tiểu tử, cậu khá may mắn...</w:t>
      </w:r>
    </w:p>
    <w:p>
      <w:pPr>
        <w:pStyle w:val="BodyText"/>
      </w:pPr>
      <w:r>
        <w:t xml:space="preserve">Tôn Thánh cầm lấy khối ngọc xem xét một lúc, ánh mắt chợt nhìn chằm chằm vào phần đế của khối ngọc:</w:t>
      </w:r>
    </w:p>
    <w:p>
      <w:pPr>
        <w:pStyle w:val="BodyText"/>
      </w:pPr>
      <w:r>
        <w:t xml:space="preserve">- Chất ngọc là bình thường nhưng cái bệ này thật sự rất tốt, gỗ quý dùng để làm đài sen bên dưới. Tiểu Trang, ánh mắt của cậu thật sự rất độc đáo, xem ra chơi hạng mục phụ cũng không kém...</w:t>
      </w:r>
    </w:p>
    <w:p>
      <w:pPr>
        <w:pStyle w:val="BodyText"/>
      </w:pPr>
      <w:r>
        <w:t xml:space="preserve">- Trước kia đã từng xem qua vài món gỗ tử đàn, vì vậy mà thật sự có chút quen thuộc, nhưng so ra vẫn kém thầy Tôn rất nhiều...</w:t>
      </w:r>
    </w:p>
    <w:p>
      <w:pPr>
        <w:pStyle w:val="BodyText"/>
      </w:pPr>
      <w:r>
        <w:t xml:space="preserve">Trang Duệ nở nụ cười, hắn liên tục khoát tay, khi hắn tiếp nhận vật trang trí bằng ngọc kia thì đã nhìn ra bên trong ngọc không có linh khí, nhưng cái bệ bằng gỗ thì lại là đồ cổ, bên trong có linh khí màu trắng rất đậm, có lẽ là từ thời Thanh, cũng phải có giá vài chục ngàn.</w:t>
      </w:r>
    </w:p>
    <w:p>
      <w:pPr>
        <w:pStyle w:val="BodyText"/>
      </w:pPr>
      <w:r>
        <w:t xml:space="preserve">- Người ta rõ ràng là lấy gùi bỏ ngọc, đúng là...</w:t>
      </w:r>
    </w:p>
    <w:p>
      <w:pPr>
        <w:pStyle w:val="BodyText"/>
      </w:pPr>
      <w:r>
        <w:t xml:space="preserve">Lời nói của Kim Mập lại làm cho ai cũng nở nụ cười, đây chính là điều mà người mua thật sự không ngờ món này lại có cái bệ gỗ giá trị cao.</w:t>
      </w:r>
    </w:p>
    <w:p>
      <w:pPr>
        <w:pStyle w:val="BodyText"/>
      </w:pPr>
      <w:r>
        <w:t xml:space="preserve">- Trang Duệ, rất tốt, rất có phong thái...</w:t>
      </w:r>
    </w:p>
    <w:p>
      <w:pPr>
        <w:pStyle w:val="BodyText"/>
      </w:pPr>
      <w:r>
        <w:t xml:space="preserve">Âu Dương Quân ngồi ở phía bên kia cũng không quan tâm đến chuyện đang thu hình, hắn hô lớn, tiết mục sau đó sẽ được biên tập cắt ghép mới được phát sóng, vì thế cũng không ai đi cản lời Âu Dương Quân.</w:t>
      </w:r>
    </w:p>
    <w:p>
      <w:pPr>
        <w:pStyle w:val="BodyText"/>
      </w:pPr>
      <w:r>
        <w:t xml:space="preserve">Lời giải thích trấn định tự nhiên của Trang Duệ thật sự có phong thái của chuyên gia, không chỉ là Âu Dương Quân mà những nhân viên công tác trước đó coi thường hắn trẻ tuổi cũng phải thay đổi cách nhìn.</w:t>
      </w:r>
    </w:p>
    <w:p>
      <w:pPr>
        <w:pStyle w:val="BodyText"/>
      </w:pPr>
      <w:r>
        <w:t xml:space="preserve">Trong lòng mọi người thì chuyên gia phải bốn mươi năm mươi tuổi, nhưng biểu hiện của Trang Duệ lúc này lại cho thấy cái gì gọi là tuổi trẻ tài cao.</w:t>
      </w:r>
    </w:p>
    <w:p>
      <w:pPr>
        <w:pStyle w:val="BodyText"/>
      </w:pPr>
      <w:r>
        <w:t xml:space="preserve">- Thế nào, các vị chuyên gia, chúng ta nghỉ ngơi một chút chứ?</w:t>
      </w:r>
    </w:p>
    <w:p>
      <w:pPr>
        <w:pStyle w:val="BodyText"/>
      </w:pPr>
      <w:r>
        <w:t xml:space="preserve">Sau khi người thanh niên kia đi ra thì Lưu Giai và Lý Giai cũng đã đi vào, Lý Giai vì vừa là đạo diễn vừa dẫn chương trình nên nhanh chóng chạy về phía tổ quay phim.</w:t>
      </w:r>
    </w:p>
    <w:p>
      <w:pPr>
        <w:pStyle w:val="BodyText"/>
      </w:pPr>
      <w:r>
        <w:t xml:space="preserve">- Không cần, cứ tiếp tục đi, làm sớm cho xong sớm, vài người chúng tôi cũng có thời gian về mừng năm mới...</w:t>
      </w:r>
    </w:p>
    <w:p>
      <w:pPr>
        <w:pStyle w:val="BodyText"/>
      </w:pPr>
      <w:r>
        <w:t xml:space="preserve">Kim Mập cười khoát tay áo nói, những người còn lại cũng có ý nghĩ này, mà Trang Duệ thì thật sự càng có ý nghĩ làm một lần cho xong. Nếu ba ngày thu hình cho đủ tiết mục của bảy ngày thì mỗi ngày chỉ bỏ ra nửa buổi cũng không kịp.</w:t>
      </w:r>
    </w:p>
    <w:p>
      <w:pPr>
        <w:pStyle w:val="BodyText"/>
      </w:pPr>
      <w:r>
        <w:t xml:space="preserve">- Được, vậy chúng ta tiếp tục...</w:t>
      </w:r>
    </w:p>
    <w:p>
      <w:pPr>
        <w:pStyle w:val="BodyText"/>
      </w:pPr>
      <w:r>
        <w:t xml:space="preserve">Lý Giai và Lưu Giai uống chút nước, sau đó để cho nhân viên trang điểm xem xét lại trang phục, rõ ràng là bọn họ vất vả hơn nhóm Trang Duệ, vì các vị chuyên gia được ngồi trên ghế uống nước trò chuyện mà bọn họ thì phải đứng tiếp đón từng người.</w:t>
      </w:r>
    </w:p>
    <w:p>
      <w:pPr>
        <w:pStyle w:val="BodyText"/>
      </w:pPr>
      <w:r>
        <w:t xml:space="preserve">- Ủa, thầy Trang, đây là vật của ngài, xem ra lúc này ngài mới là người đắt khách...</w:t>
      </w:r>
    </w:p>
    <w:p>
      <w:pPr>
        <w:pStyle w:val="BodyText"/>
      </w:pPr>
      <w:r>
        <w:t xml:space="preserve">Vật phẩm cần giám định lần này có thể tích rất lớn, hai nhân viên công tác nhấc lên cho chuyên gia xem xét, tất nhiên lúc đầu Lý Giai và Lưu Giai cũng hàn huyên với người bên ngoài để cho các chuyên gia bên trong biết vật sắp giám định thuộc về ai.</w:t>
      </w:r>
    </w:p>
    <w:p>
      <w:pPr>
        <w:pStyle w:val="BodyText"/>
      </w:pPr>
      <w:r>
        <w:t xml:space="preserve">- Thầy Tôn, thứ này cũng có thể coi là một phần của hạng mục phụ chứ?</w:t>
      </w:r>
    </w:p>
    <w:p>
      <w:pPr>
        <w:pStyle w:val="BodyText"/>
      </w:pPr>
      <w:r>
        <w:t xml:space="preserve">Trước mặt nhóm Trang Duệ là một khối kê huyết thạch(ngọc màu đỏ như máu gà) với thể tích khá lớn, phối hợp với bệ gỗ thì cao cỡ nửa người, hơn nữa màu sắc sặc sỡ, có màu đỏ của máu gà, rất đẹp.</w:t>
      </w:r>
    </w:p>
    <w:p>
      <w:pPr>
        <w:pStyle w:val="BodyText"/>
      </w:pPr>
      <w:r>
        <w:t xml:space="preserve">Trên đỉnh của khối kê huyết ngọc được tạo hình năm con hổ màu sắc sặc sỡ, rất uy mãnh và cực kỳ có khí thế.</w:t>
      </w:r>
    </w:p>
    <w:p>
      <w:pPr>
        <w:pStyle w:val="BodyText"/>
      </w:pPr>
      <w:r>
        <w:t xml:space="preserve">Bệ của khối ngọc được làm bằng gỗ, nhìn qua rất đẹp và mịn, là loại gỗ tùng lâu năm. Nói chung chỉnh thể của vật phẩm là tạo hình một ngọn núi với năm con hổ uy phong ở trên đỉnh, trên sườn núi còn có hoa lá cây cỏ, càng phụ trợ cho phong thái vương giả của năm con hổ trên đỉnh.</w:t>
      </w:r>
    </w:p>
    <w:p>
      <w:pPr>
        <w:pStyle w:val="BodyText"/>
      </w:pPr>
      <w:r>
        <w:t xml:space="preserve">- À, cũng coi như là hạng mục phụ, nhưng thể tích không nhỏ, Tiểu thư, cậu cho ra lời bình đi...</w:t>
      </w:r>
    </w:p>
    <w:p>
      <w:pPr>
        <w:pStyle w:val="BodyText"/>
      </w:pPr>
      <w:r>
        <w:t xml:space="preserve">Tôn Thánh và chú Đức ở Trung Hải có mối quan hệ sâu xa, giao tình rất tốt, lão cho Trang Duệ nói lời bình cũng coi như cố ý đưa Trang Duệ lên, để cho hắn lộ mặt.</w:t>
      </w:r>
    </w:p>
    <w:p>
      <w:pPr>
        <w:pStyle w:val="BodyText"/>
      </w:pPr>
      <w:r>
        <w:t xml:space="preserve">- Được, tôi xem xét một chút...</w:t>
      </w:r>
    </w:p>
    <w:p>
      <w:pPr>
        <w:pStyle w:val="BodyText"/>
      </w:pPr>
      <w:r>
        <w:t xml:space="preserve">Khối ngọc chạm trổ rất đẹp, khi Trang Duệ còn ở Trung Hải thì vì ở gần Chiết Giang nên đi theo chú Đức cũng được thấy nhiều kê huyết thạch.</w:t>
      </w:r>
    </w:p>
    <w:p>
      <w:pPr>
        <w:pStyle w:val="BodyText"/>
      </w:pPr>
      <w:r>
        <w:t xml:space="preserve">Sau khi Trang Duệ đến Bắc Kinh thì đi theo Cổ lão gia tử cũng được gặp không ít vật phẩm ngọc thạch, vì thế lúc này cũng không luống cuống tay chân.</w:t>
      </w:r>
    </w:p>
    <w:p>
      <w:pPr>
        <w:pStyle w:val="BodyText"/>
      </w:pPr>
      <w:r>
        <w:t xml:space="preserve">Sau khi đi xung quanh xem năm phút thì Trang Duệ phát hiện một vấn đề rất thú vị, trong lòng cũng có ý nghĩ của mình, hắn đi về bàn chuyên gia. Lúc này người đưa vật phẩm đến giám định cũng đi vào, đó là một người phụ nữ trung niên.</w:t>
      </w:r>
    </w:p>
    <w:p>
      <w:pPr>
        <w:pStyle w:val="BodyText"/>
      </w:pPr>
      <w:r>
        <w:t xml:space="preserve">- Khối ngọc của chị có lai lịch gì?</w:t>
      </w:r>
    </w:p>
    <w:p>
      <w:pPr>
        <w:pStyle w:val="BodyText"/>
      </w:pPr>
      <w:r>
        <w:t xml:space="preserve">Đây là câu hỏi mở màn của Trang Duệ với người phụ nữ trung niên.</w:t>
      </w:r>
    </w:p>
    <w:p>
      <w:pPr>
        <w:pStyle w:val="BodyText"/>
      </w:pPr>
      <w:r>
        <w:t xml:space="preserve">- Đây là vật tổ truyền của nhà tôi, tôi là người ở Thanh Điền tỉnh Chiết Giang, vốn đây là một khối ngọc tổ truyền, vì năm ngoái con tôi đúng mười tám tuổi, thế là trong nhà mời thầy tạo hình khối ngọc làm quà sinh nhật cho nó...</w:t>
      </w:r>
    </w:p>
    <w:p>
      <w:pPr>
        <w:pStyle w:val="BodyText"/>
      </w:pPr>
      <w:r>
        <w:t xml:space="preserve">Nữ sĩ kia khá hay nói, vùa nghe thấy hỏi đã trả lời một tràng, điều này không khỏi làm cho nhóm Trang Duệ nở nụ cười, xem ra người ta cũng là nhà phú hào, vì món quà sinh nhật khá xa xỉ.</w:t>
      </w:r>
    </w:p>
    <w:p>
      <w:pPr>
        <w:pStyle w:val="BodyText"/>
      </w:pPr>
      <w:r>
        <w:t xml:space="preserve">Hơn nữa Trang Duệ thấy trên cổ người phụ nữ này có một sợi dây và vòng tay phỉ thúy, phẩm chất cũng là khá tốt, đặc biệt là vật trang sức tượng phật bằng phỉ thúy, hắn có thể thấy đó là phỉ thúy cấp băng, giá trị cũng phải trên năm trăm ngàn.</w:t>
      </w:r>
    </w:p>
    <w:p>
      <w:pPr>
        <w:pStyle w:val="BodyText"/>
      </w:pPr>
      <w:r>
        <w:t xml:space="preserve">- Đây là khối kê huyết thạch xuất xứ từ Chiết Giang, đầu tiên có thể khẳng định là chất liệu của nó cực kỳ hi hữuu, thậm chí còn quý hơn những khối phỉ thúy mà chị đeo trên người...</w:t>
      </w:r>
    </w:p>
    <w:p>
      <w:pPr>
        <w:pStyle w:val="BodyText"/>
      </w:pPr>
      <w:r>
        <w:t xml:space="preserve">Trang Duệ uống một hớp trà rồi nói, vừa rồi hắn đã có cảm giác của chuyên gia, thế cho nên vào lúc này mở miệng nói ra vài lời mà trong lòng sinh ra cảm giác thỏa mãn.</w:t>
      </w:r>
    </w:p>
    <w:p>
      <w:pPr>
        <w:pStyle w:val="BodyText"/>
      </w:pPr>
      <w:r>
        <w:t xml:space="preserve">- Vì Càn Long phong cho ngọc vàng là "Ấn Đế", vì vậy mà kê huyết thạch được gọi là Ấn Hậu, là loại ngọc màu đỏ như vừa giết gà và nhỏ máu lên đá.</w:t>
      </w:r>
    </w:p>
    <w:p>
      <w:pPr>
        <w:pStyle w:val="BodyText"/>
      </w:pPr>
      <w:r>
        <w:t xml:space="preserve">- Khối ngọc này của chị rất đặc thù, chính là Huyết Hồng Tiên, màu sắc rất đẹp, có thể xưng là cực phẩm trong kê huyết thạch.</w:t>
      </w:r>
    </w:p>
    <w:p>
      <w:pPr>
        <w:pStyle w:val="BodyText"/>
      </w:pPr>
      <w:r>
        <w:t xml:space="preserve">- Kê huyết thạch có tốt hay không còn phải nhìn vào cách tạo hình, những loại kê huyết thạch cứng rắn thì năm xưa thường được dùng làm con dấu.</w:t>
      </w:r>
    </w:p>
    <w:p>
      <w:pPr>
        <w:pStyle w:val="BodyText"/>
      </w:pPr>
      <w:r>
        <w:t xml:space="preserve">- Còn một loại kê huyết thạch nữa chính là giống như khối ngọc này, là loại ngọc của các mỏ nguyên thạch cổ, bây giờ trên cơ bản đã không còn. Loại ngọc này chạm trổ tạo hình rất đẹp, ví dụ như khối ngọc của chị, tạo hình núi đá có hổ và cây cỏ, coi như là tiêu chuẩn nghệ thuật cao độ.</w:t>
      </w:r>
    </w:p>
    <w:p>
      <w:pPr>
        <w:pStyle w:val="Compact"/>
      </w:pPr>
      <w:r>
        <w:br w:type="textWrapping"/>
      </w:r>
      <w:r>
        <w:br w:type="textWrapping"/>
      </w:r>
    </w:p>
    <w:p>
      <w:pPr>
        <w:pStyle w:val="Heading2"/>
      </w:pPr>
      <w:bookmarkStart w:id="553" w:name="chương-531---533-nhãn-lực"/>
      <w:bookmarkEnd w:id="553"/>
      <w:r>
        <w:t xml:space="preserve">531. Chương 531 - 533: Nhãn Lực</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531 - 533: Nhãn lực</w:t>
      </w:r>
    </w:p>
    <w:p>
      <w:pPr>
        <w:pStyle w:val="BodyText"/>
      </w:pPr>
      <w:r>
        <w:t xml:space="preserve">Nhóm Dịch: Tepga</w:t>
      </w:r>
    </w:p>
    <w:p>
      <w:pPr>
        <w:pStyle w:val="BodyText"/>
      </w:pPr>
      <w:r>
        <w:t xml:space="preserve">Nguồn: vipvanda</w:t>
      </w:r>
    </w:p>
    <w:p>
      <w:pPr>
        <w:pStyle w:val="BodyText"/>
      </w:pPr>
      <w:r>
        <w:t xml:space="preserve">- Hơn nữa tôi cũng biết vị đại sư đã tạo hình khối ngọc này, chính là đồ đệ của thầy Ô nổi tiếng của trường phái Nam Phái, là thầy La Giang. Tài liệu tốt phải có thầy giỏi, vì vậy có thể nói khối kê huyết thạch này xứng đáng là tác phẩm kiệt xuất của thủ công đương đại, chúc mừng ngài, đây là một tác phẩm cực kỳ quý giá...</w:t>
      </w:r>
    </w:p>
    <w:p>
      <w:pPr>
        <w:pStyle w:val="BodyText"/>
      </w:pPr>
      <w:r>
        <w:t xml:space="preserve">La Giang bây giờ là người một nhà của Trang Duệ, hắn cũng không ngại quảng cáo cho đối phương. Khi nhìn đến tác phẩm thi thấy ngay ấn ký của La Giang, vì vậy mà mới có chút biểu hiện kinh ngạc lúc đầu.</w:t>
      </w:r>
    </w:p>
    <w:p>
      <w:pPr>
        <w:pStyle w:val="BodyText"/>
      </w:pPr>
      <w:r>
        <w:t xml:space="preserve">- Thầy Kim, sao các ngài lại nhìn tôi như vậy?</w:t>
      </w:r>
    </w:p>
    <w:p>
      <w:pPr>
        <w:pStyle w:val="BodyText"/>
      </w:pPr>
      <w:r>
        <w:t xml:space="preserve">Sau khi người đưa bảo vật đến giám định nói lời cảm tạ và đi ra, thì Trang Duệ phát hiện những vị chuyên gia khác đều dùng ánh mắt kỳ quái nhìn mình.</w:t>
      </w:r>
    </w:p>
    <w:p>
      <w:pPr>
        <w:pStyle w:val="BodyText"/>
      </w:pPr>
      <w:r>
        <w:t xml:space="preserve">- Tiểu thư, xem ra cậu thích hợp với vị trí khách quý của hạng mục phụ hơn cả tôi...</w:t>
      </w:r>
    </w:p>
    <w:p>
      <w:pPr>
        <w:pStyle w:val="BodyText"/>
      </w:pPr>
      <w:r>
        <w:t xml:space="preserve">Khi thấy camera không quay sang phía bên này thì Tôn Thánh thật sự nhấc ngón cái với Trang Duệ, lão không phải nịnh nọt Trang Duệ, mà đây là bội phục thật lòng.</w:t>
      </w:r>
    </w:p>
    <w:p>
      <w:pPr>
        <w:pStyle w:val="BodyText"/>
      </w:pPr>
      <w:r>
        <w:t xml:space="preserve">Trước đó Tôn Thánh chỉ cho rằng Trang Duệ cũng có hiểu về kê huyết thạch, thế nên muốn nói ra vài câu để thu hút, định chờ Trang Duệ rơi vào tình huống khó giải thích nổi thì sẽ phóng ra cứu giúp.</w:t>
      </w:r>
    </w:p>
    <w:p>
      <w:pPr>
        <w:pStyle w:val="BodyText"/>
      </w:pPr>
      <w:r>
        <w:t xml:space="preserve">Nhưng đám người đều không ngờ Trang Duệ không những nói rõ đặc thù, còn nói ra cả nghệ nhân chạm trổ.</w:t>
      </w:r>
    </w:p>
    <w:p>
      <w:pPr>
        <w:pStyle w:val="BodyText"/>
      </w:pPr>
      <w:r>
        <w:t xml:space="preserve">Có thể nói biểu hiện vừa rồi của Trang Duệ có thể xưng tụng là một đại sư giám định, ai cũng tin khi chuyên mục này được phát sóng, sợ rằng thanh danh của Trang Duệ trong giới sưu tầm sẽ không kém ai.</w:t>
      </w:r>
    </w:p>
    <w:p>
      <w:pPr>
        <w:pStyle w:val="BodyText"/>
      </w:pPr>
      <w:r>
        <w:t xml:space="preserve">- Các vị có thể chê cười chứ đừng nên khen tôi, khen như vậy rõ ràng có tác dụng phản ngược...</w:t>
      </w:r>
    </w:p>
    <w:p>
      <w:pPr>
        <w:pStyle w:val="BodyText"/>
      </w:pPr>
      <w:r>
        <w:t xml:space="preserve">Trang Duệ nói làm ọi người nở nụ cười, vì vậy mà bầu không khí trở nên vui vẻ và thoải mái hơn.</w:t>
      </w:r>
    </w:p>
    <w:p>
      <w:pPr>
        <w:pStyle w:val="BodyText"/>
      </w:pPr>
      <w:r>
        <w:t xml:space="preserve">Lúc này Trang Duệ mới thấy những tiết mục thế này là rất tốt, đây là không khí mà hắn thích, hơn nữa lại học được khá nhiều thứ trong quá trình này.</w:t>
      </w:r>
    </w:p>
    <w:p>
      <w:pPr>
        <w:pStyle w:val="BodyText"/>
      </w:pPr>
      <w:r>
        <w:t xml:space="preserve">Vừa rồi nhóm Kim Mập đã giám định ra không ít vật giả nhưng những tri thức trong đó thật sự làm cho Trang Duệ thu được nhiều ích lợi không nhỏ.</w:t>
      </w:r>
    </w:p>
    <w:p>
      <w:pPr>
        <w:pStyle w:val="BodyText"/>
      </w:pPr>
      <w:r>
        <w:t xml:space="preserve">Đặc biệt là khối kê huyết thạch này thật sự làm cho Trang Duệ sinh ra ý nghĩ đi đến nơi khai thác ra nó để xem xét, dù kê huyết thạch không được phổ biến trong dân gian nhưng trong giới sưu tầm lại có nhiều người thích thứ này, giá cả của nó cũng mỗi năm mỗi tăng.</w:t>
      </w:r>
    </w:p>
    <w:p>
      <w:pPr>
        <w:pStyle w:val="BodyText"/>
      </w:pPr>
      <w:r>
        <w:t xml:space="preserve">Trước kia Trang Duệ từng cùng chú Đức sang Chiết Giang, nhưng hắn còn chưa đến được mỏ khai thác ngọc, nghe chú Đức nói lớp da của kê huyết thạch cũng giống như lớp da đá của phỉ thúy, đều khôn thể nào nhìn vào bên trong, chỉ có thể đổ thạch mà thôi.</w:t>
      </w:r>
    </w:p>
    <w:p>
      <w:pPr>
        <w:pStyle w:val="BodyText"/>
      </w:pPr>
      <w:r>
        <w:t xml:space="preserve">Chỉ là lúc này mỏ khoáng kê huyết thạch đã bị khai thác sạch sẽ, số lượng kê huyết thạch còn lưu thông là rất nhỏ, hơn nữa kê huyết thạch lại khá giống với Hòa Điền ngọc ở Tân Cương, trước kia hay dùng làm con dấu, cũng không có nhiều vật trang trí. Vì vậy mà danh tiếng của nó cũng không vang dội bằng phỉ thúy nhưng giá trị của nó cũng không kém hơn.</w:t>
      </w:r>
    </w:p>
    <w:p>
      <w:pPr>
        <w:pStyle w:val="BodyText"/>
      </w:pPr>
      <w:r>
        <w:t xml:space="preserve">Quá trình giám định tiếp theo cũng có thật có giả, rõ ràng những món cổ vật tán loạn trong dân gian cũng rất thú vị, có thể nói là khá đầy đủ chủng loại mẫu mã. đọc truyện mới nhất tại .</w:t>
      </w:r>
    </w:p>
    <w:p>
      <w:pPr>
        <w:pStyle w:val="BodyText"/>
      </w:pPr>
      <w:r>
        <w:t xml:space="preserve">Đến ba giờ chiều thì những vật phẩm được đưa đến đã được giám định xong, nhóm Trang Duệ xem như đã qua một giai đoạn, nhưng thời gian bọn họ giám định cũng không quá lâu, chỉ là vài tiếng mà thôi.</w:t>
      </w:r>
    </w:p>
    <w:p>
      <w:pPr>
        <w:pStyle w:val="BodyText"/>
      </w:pPr>
      <w:r>
        <w:t xml:space="preserve">Lần này có cả trăm người đưa vật phẩm đến Bắc Kinh giám định, nói cách khác ngày mai ngày mốt sẽ có thêm vài chục người nữa đưa đến giám định, cũng đã có tính toán rõ ràng, nếu vật được người đưa đến giám định quá nhiều thì sẽ hủy giám định các vật phẩm trong kho hàng.</w:t>
      </w:r>
    </w:p>
    <w:p>
      <w:pPr>
        <w:pStyle w:val="BodyText"/>
      </w:pPr>
      <w:r>
        <w:t xml:space="preserve">...</w:t>
      </w:r>
    </w:p>
    <w:p>
      <w:pPr>
        <w:pStyle w:val="BodyText"/>
      </w:pPr>
      <w:r>
        <w:t xml:space="preserve">Xe của đài truyền hình đưa các chuyên gia về nhà, nhưng Trang Duệ lại đi cùng với Miêu Phỉ Phỉ, hắn cũng không cần xe của bọn họ đưa rước, đồng thời còn có Âu Dương Quân đi cùng. Sau khi cáo biệt các vị dẫn chương trình và các chuyên gia, Trang Duệ thay quần áo cùng nhóm Âu Dương Quân rời khỏi CCTV.</w:t>
      </w:r>
    </w:p>
    <w:p>
      <w:pPr>
        <w:pStyle w:val="BodyText"/>
      </w:pPr>
      <w:r>
        <w:t xml:space="preserve">Lúc này tuyết đã ngưng nhưng đập vào mắt người vẫn là thế giới trắng xóa, cổng của tòa nhà CCTV cũng đã treo biểu ngữ chúc tết, rất có hương vị của năm mới.</w:t>
      </w:r>
    </w:p>
    <w:p>
      <w:pPr>
        <w:pStyle w:val="BodyText"/>
      </w:pPr>
      <w:r>
        <w:t xml:space="preserve">- Tiểu tử cậu thật sự có phong thái làm chuyên gia, đúng rồi, tứ hợp viện của tôi đã dọn dẹp xong, cậu phải tìm cho tôi vài món tốt để trưng bày...</w:t>
      </w:r>
    </w:p>
    <w:p>
      <w:pPr>
        <w:pStyle w:val="BodyText"/>
      </w:pPr>
      <w:r>
        <w:t xml:space="preserve">Khi Trang Duệ chuẩn bị tiến vào trong xe của Miêu Phỉ Phỉ thì bị Âu Dương Quân kéo lại, biểu hiện của Trang Duệ hôm nay làm cho Âu Dương Quân cảm thấy em mình không phải là người thường.</w:t>
      </w:r>
    </w:p>
    <w:p>
      <w:pPr>
        <w:pStyle w:val="BodyText"/>
      </w:pPr>
      <w:r>
        <w:t xml:space="preserve">- Việc này chính anh cần phải đi tìm anh Bạch, anh ấy uống rượu hay ăn cơm đều dùng sứ Quan Diêu, thậm chí còn là những món năm xưa Càn Long và phi tử sử dụng...À, không, là dụng cụ mà hoàng hậu dùng ăn cơm, vậy cũng không khó...</w:t>
      </w:r>
    </w:p>
    <w:p>
      <w:pPr>
        <w:pStyle w:val="BodyText"/>
      </w:pPr>
      <w:r>
        <w:t xml:space="preserve">Trang Duệ cười nói lời vui đùa với Âu Dương Quân, nói đến phi tử thì Từ Tinh liếc mắt nhìn, hắn sợ đến mức vội vàng đổi giọng. Nếu đổi lại là thời cổ đại thì rõ ràng Từ Tinh là chính cung nương nương, còn phi tử của Âu Dương Quân sẽ là những bà vợ bé khác.</w:t>
      </w:r>
    </w:p>
    <w:p>
      <w:pPr>
        <w:pStyle w:val="BodyText"/>
      </w:pPr>
      <w:r>
        <w:t xml:space="preserve">- Hì, Tứ ca của cậu thứ gì cũng thu vào sao? Tiểu tử cậu đừng lắm mồm, bây giờ chúng ta phải đến Phan Gia Viên đi dạo một vòng...</w:t>
      </w:r>
    </w:p>
    <w:p>
      <w:pPr>
        <w:pStyle w:val="BodyText"/>
      </w:pPr>
      <w:r>
        <w:t xml:space="preserve">Âu Dương Quân tuy có quan hệ với Bạch Phong nhưng hai bên lai vãng cũng cần chú ý, người ta có việc cầu cạnh hắn là thật nhưng tướng ăn cũng không nên khó coi, vì vậy hắn ngoài lúc lấy của Bành Phong một cái bình phong bằng gỗ, căn bản chưa từng lấy thêm món gì khác.</w:t>
      </w:r>
    </w:p>
    <w:p>
      <w:pPr>
        <w:pStyle w:val="BodyText"/>
      </w:pPr>
      <w:r>
        <w:t xml:space="preserve">- Bây giờ đi Phan Gia Viên sao? Tứ ca, chị dâu cũng không thể đi vào chỗ chen chúc được.</w:t>
      </w:r>
    </w:p>
    <w:p>
      <w:pPr>
        <w:pStyle w:val="BodyText"/>
      </w:pPr>
      <w:r>
        <w:t xml:space="preserve">Trang Duệ coi như tình nguyện đi đến chợ Lưu Ly Hán cũng không thích đến Phan Gia Viên, vì chợ đồ cổ Lưu Ly Hán đều có những cửa hàng danh tiếng trăm năm, tuy bây giờ đại đa số đều bán hàng thủ công mỹ nghệ nhưng nếu anh bỏ ra giá tiền tốt sẽ mua được giá tốt.</w:t>
      </w:r>
    </w:p>
    <w:p>
      <w:pPr>
        <w:pStyle w:val="BodyText"/>
      </w:pPr>
      <w:r>
        <w:t xml:space="preserve">Mà Phan Gia Viên thì khác, là một cái chợ toàn hàng giả, đồng thời còn là chốn rồng rắn tụ hội, kẻ muốn lừa đảo còn nhiều hơn kẻ đến mua hàng.</w:t>
      </w:r>
    </w:p>
    <w:p>
      <w:pPr>
        <w:pStyle w:val="BodyText"/>
      </w:pPr>
      <w:r>
        <w:t xml:space="preserve">Người Bắc Kinh chính cống sẽ không đi đến Phan Gia Viên tìm đồ cổ, không kẻ nào muốn đến đây để mua được đồ thật giá tốt, những kẻ mơ mộng chủ yếu là khách du lịch đến từ bên ngoài, còn có khá nhiều khách nước ngoài đến du ngoạn.</w:t>
      </w:r>
    </w:p>
    <w:p>
      <w:pPr>
        <w:pStyle w:val="BodyText"/>
      </w:pPr>
      <w:r>
        <w:t xml:space="preserve">- Để cho Miêu tiểu thư đưa chị dâu đến nhà cậu, hai anh em chúng ta đi một chuyến, tối về làm nồi lẩu nóng, uống vài ly...</w:t>
      </w:r>
    </w:p>
    <w:p>
      <w:pPr>
        <w:pStyle w:val="BodyText"/>
      </w:pPr>
      <w:r>
        <w:t xml:space="preserve">Thì ra là Âu Dương Quân đã có kế hoạch sẵn, hắn không muốn về nhà mình vì có rất nhiều vấn đề lằng nhằng, bố hắn lại bân rộn túi bụi, đến tối giao thừa sợ rằng còn phải đi thăm viếng lãnh đạo, vì thế mà tết năm nay Âu Dương Quân định trú chân trong nhà Trang Duệ.</w:t>
      </w:r>
    </w:p>
    <w:p>
      <w:pPr>
        <w:pStyle w:val="BodyText"/>
      </w:pPr>
      <w:r>
        <w:t xml:space="preserve">- Đừng kéo em, đi thì đi...</w:t>
      </w:r>
    </w:p>
    <w:p>
      <w:pPr>
        <w:pStyle w:val="BodyText"/>
      </w:pPr>
      <w:r>
        <w:t xml:space="preserve">Trang Duệ lắc đầu bất đắc dĩ, Âu Dương Quân này bình thường thì cực kỳ trầm ổn nhưng khi thấy người thân thích thì thật sự còn kém hơn cả Tiểu Niếp Niếp. Trang Duệ đã thấy lúc Âu Dương Quân nói chuyện với mẹ mình, thật sự giống hệt như con nít làm nũng, người đã bốn mươi tuổi mà vẫn còn bộ dạng như vậy, đúng là...</w:t>
      </w:r>
    </w:p>
    <w:p>
      <w:pPr>
        <w:pStyle w:val="BodyText"/>
      </w:pPr>
      <w:r>
        <w:t xml:space="preserve">Thật ra đây cũng không có gì là ngạc nhiên, Âu Dương Quân mất mẹ từ nhỏ, tư nhỏ không có tình thương của mẹ, vì thế lúc này có cô cô thì xem như mẹ, nhưng mỗi lần hắn đến nhà Trang Duệ thì đều mang theo đủ mọi lễ vật, cũng xem như là hiếu thảo.</w:t>
      </w:r>
    </w:p>
    <w:p>
      <w:pPr>
        <w:pStyle w:val="BodyText"/>
      </w:pPr>
      <w:r>
        <w:t xml:space="preserve">Từ Tinh tất nhiên cũng không có biện pháp với chồng mình, chỉ cần hắn không đi lêu lổng thì nàng sẽ không phản ứng, vì vậy mà bốn người chia làm hai xe rời khỏi đài truyền hình.</w:t>
      </w:r>
    </w:p>
    <w:p>
      <w:pPr>
        <w:pStyle w:val="BodyText"/>
      </w:pPr>
      <w:r>
        <w:t xml:space="preserve">Sau một trận tuyết lớn lại xuất hiện chút ánh nắng mặt trời, những luồng sáng chiếu lên mặt tuyết trắng bắn ra những luồng hào quang sáng ngời, vài ngày âm trầm cuối cùng cũng trong trẻo, nhìn trời thế này cũng ít ai nghĩ rằng đã là bốn năm giờ chiều.</w:t>
      </w:r>
    </w:p>
    <w:p>
      <w:pPr>
        <w:pStyle w:val="BodyText"/>
      </w:pPr>
      <w:r>
        <w:t xml:space="preserve">Hai người Trang Duệ chạy xe vào trong Phan Gia Viên và phá hiện bên trong vẫn còn rất bề bộn bày quầy, những ngày qua các quầy hàng ven đường không thể bày bán, ai cũng muốn có chút tiền vào ngày tết nhất, không ngờ ông trời lại cho xuống một đợt tuyết lớn, làm trễ nãi chuyện kinh doanh buôn bán.</w:t>
      </w:r>
    </w:p>
    <w:p>
      <w:pPr>
        <w:pStyle w:val="BodyText"/>
      </w:pPr>
      <w:r>
        <w:t xml:space="preserve">Những người bày hàng bên vỉa hè đều đã ở trong Phan Gia Viên lâu năm, bình thường thì hàng của mình cũng không mang về nhà, trực tiếp đưa vào trong những cửa hàng bọn họ quen biết, dù sao thì trong số đó cũng không có vật gì đáng giá, vì thế bọn họ cũng không sợ mất mát thứ gì lớn.</w:t>
      </w:r>
    </w:p>
    <w:p>
      <w:pPr>
        <w:pStyle w:val="BodyText"/>
      </w:pPr>
      <w:r>
        <w:t xml:space="preserve">Lúc này tuyết ngừng rơi, đám chủ quầy không biết từ đâu xuất hiện, ai cũng bận rộn, có rất nhiều quầy hàng mọc lên, thậm chí ngay cả bãi đậu xe cũng bị chiếm dụng làm hại Âu Dương Quân phải ra ngoài đậu xe. Lúc này hắn mới cùng Trang Duệ giẫm lên lớp tuyết còn đọng bên dưới để đi vào Phan Gia Viên.</w:t>
      </w:r>
    </w:p>
    <w:p>
      <w:pPr>
        <w:pStyle w:val="BodyText"/>
      </w:pPr>
      <w:r>
        <w:t xml:space="preserve">- Tứ ca, những người này còn đang làm gì vậy? Tết nhất đến nơi rồi, bày ra làm gì ệt?</w:t>
      </w:r>
    </w:p>
    <w:p>
      <w:pPr>
        <w:pStyle w:val="BodyText"/>
      </w:pPr>
      <w:r>
        <w:t xml:space="preserve">Trang Duệ dùng giọng kỳ quái hỏi Âu Dương Quân, người ở đây thật sự là không ít, nơi cổng Phan Gia Viên thậm chí đã bày ra vài trăm quầy hàng, nhưng bây giờ sản phẩm cũng đơn giản, nhìn không thấy thứ gì hay.</w:t>
      </w:r>
    </w:p>
    <w:p>
      <w:pPr>
        <w:pStyle w:val="BodyText"/>
      </w:pPr>
      <w:r>
        <w:t xml:space="preserve">- Không biết nữa, đây là chỗ đặc biệt dùng làm địa diểm lễ hội từ đầu năm đến ngày rằm, đến lúc đó những cửa hàng trên trăm năm ở Bắc Kinh sẽ được mời đến, ai cũng sẽ biểu diễn kỹ thuật của mình, thể hiện phong thái của Thiên Kiều năm xưa...</w:t>
      </w:r>
    </w:p>
    <w:p>
      <w:pPr>
        <w:pStyle w:val="BodyText"/>
      </w:pPr>
      <w:r>
        <w:t xml:space="preserve">- Vậy à? Đến lúc đó em cũng phải đến đi dạo mới được.</w:t>
      </w:r>
    </w:p>
    <w:p>
      <w:pPr>
        <w:pStyle w:val="BodyText"/>
      </w:pPr>
      <w:r>
        <w:t xml:space="preserve">Trang Duệ vừa nghe thấy vậy thì tỏ ra thích thú, nghệ thuật dân gian của Bắc Kinh cũng phát triển khá phong phú, có thể nói là đặc sắc.</w:t>
      </w:r>
    </w:p>
    <w:p>
      <w:pPr>
        <w:pStyle w:val="BodyText"/>
      </w:pPr>
      <w:r>
        <w:t xml:space="preserve">Thiên Kiều ở vào thành nam Bắc Kinh, giữa Tiền môn và Vĩnh Định môn, mặt đông là Thiên Đàn, phía tây là Tiên Nông đàn.</w:t>
      </w:r>
    </w:p>
    <w:p>
      <w:pPr>
        <w:pStyle w:val="BodyText"/>
      </w:pPr>
      <w:r>
        <w:t xml:space="preserve">Sau khi nhà Thanh diệt vong, kinh tế thành phố phát triển, Thiên Kiều là cái nôi nghệ thuật dân gian, nghệ thuật xiếc ở Thiên Kiều được xưng là "Lược Địa"(Tạp kỹ phố chợ).</w:t>
      </w:r>
    </w:p>
    <w:p>
      <w:pPr>
        <w:pStyle w:val="BodyText"/>
      </w:pPr>
      <w:r>
        <w:t xml:space="preserve">Nghệ thuật dân gian ở Thiên Kiều chia thành nhiều loại, có xiếc, hát, tạp kỹ, võ thuật, hý kịch...</w:t>
      </w:r>
    </w:p>
    <w:p>
      <w:pPr>
        <w:pStyle w:val="BodyText"/>
      </w:pPr>
      <w:r>
        <w:t xml:space="preserve">Thiên Kiều ngày xưa vang danh xa gần, gắn liền với tên tuổi Bắc Kinh còn có cả một danh xưng là "Đại Hồ Đồng".</w:t>
      </w:r>
    </w:p>
    <w:p>
      <w:pPr>
        <w:pStyle w:val="BodyText"/>
      </w:pPr>
      <w:r>
        <w:t xml:space="preserve">Vì sao lại gọi là Đại Hồ Đồng? À, rất đơn giản, chẳng qua chỉ là những nhà tắm hơi treo đầu dê bán thịt chó, thực chất chính là kỹ viện, vì nó xuất hiện vào thời Thanh nên phát triển rất mạnh mẽ.</w:t>
      </w:r>
    </w:p>
    <w:p>
      <w:pPr>
        <w:pStyle w:val="BodyText"/>
      </w:pPr>
      <w:r>
        <w:t xml:space="preserve">Trang Duệ từng được xem một bức ảnh chụp Bắc Kinh vào những năm 1920 trong tay của chú Đức, trong hình có máy chụp ảnh, kịch tượng gỗ, đám người hối hả, thậm chí năm xưa người ta đeo châu báu đầy tay, rất cao quý.</w:t>
      </w:r>
    </w:p>
    <w:p>
      <w:pPr>
        <w:pStyle w:val="BodyText"/>
      </w:pPr>
      <w:r>
        <w:t xml:space="preserve">...</w:t>
      </w:r>
    </w:p>
    <w:p>
      <w:pPr>
        <w:pStyle w:val="Compact"/>
      </w:pPr>
      <w:r>
        <w:br w:type="textWrapping"/>
      </w:r>
      <w:r>
        <w:br w:type="textWrapping"/>
      </w:r>
    </w:p>
    <w:p>
      <w:pPr>
        <w:pStyle w:val="Heading2"/>
      </w:pPr>
      <w:bookmarkStart w:id="554" w:name="chương-531---533-nhãn-lực-1"/>
      <w:bookmarkEnd w:id="554"/>
      <w:r>
        <w:t xml:space="preserve">532. Chương 531 - 533: Nhãn Lực</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531 - 533: Nhãn lực</w:t>
      </w:r>
    </w:p>
    <w:p>
      <w:pPr>
        <w:pStyle w:val="BodyText"/>
      </w:pPr>
      <w:r>
        <w:t xml:space="preserve">Nhóm Dịch: Tepga</w:t>
      </w:r>
    </w:p>
    <w:p>
      <w:pPr>
        <w:pStyle w:val="BodyText"/>
      </w:pPr>
      <w:r>
        <w:t xml:space="preserve">Nguồn: vipvanda</w:t>
      </w:r>
    </w:p>
    <w:p>
      <w:pPr>
        <w:pStyle w:val="BodyText"/>
      </w:pPr>
      <w:r>
        <w:t xml:space="preserve">Lúc này tuyết ngừng chưa lâu, trong Phan Gia Viên cũng không có nhiều người, phần lớn những ông chủ quầy đang mặc áo đỏ, đang xoa tay vào nhau thở phì phò trò chuyện với những người bên cạnh. Khi thấy Trang Duệ tiến vào thì ồn ào nghênh đón:</w:t>
      </w:r>
    </w:p>
    <w:p>
      <w:pPr>
        <w:pStyle w:val="BodyText"/>
      </w:pPr>
      <w:r>
        <w:t xml:space="preserve">- Huynh đệ muốn mua thứ gì?</w:t>
      </w:r>
    </w:p>
    <w:p>
      <w:pPr>
        <w:pStyle w:val="BodyText"/>
      </w:pPr>
      <w:r>
        <w:t xml:space="preserve">- Hai vị đại ca, đến đây mà xem, tranh chữ của danh nhân, đồ sứ cổ, thứ gì cũng có...</w:t>
      </w:r>
    </w:p>
    <w:p>
      <w:pPr>
        <w:pStyle w:val="BodyText"/>
      </w:pPr>
      <w:r>
        <w:t xml:space="preserve">- Đứng cách xa ra một chút, đứng cách xa ra một chút, tôi cũng không phải người dễ chịu đâu...</w:t>
      </w:r>
    </w:p>
    <w:p>
      <w:pPr>
        <w:pStyle w:val="BodyText"/>
      </w:pPr>
      <w:r>
        <w:t xml:space="preserve">Trang Duệ đã đến đây nhiều lần, biết rõ không thể nào cứ để mặc đám người này thích làm gì thì làm, như vậy tuyệt đối ảnh hưởng đến chính mình, tuy không ép mua ép bán nhưng nhất định sẽ rất phiền.</w:t>
      </w:r>
    </w:p>
    <w:p>
      <w:pPr>
        <w:pStyle w:val="BodyText"/>
      </w:pPr>
      <w:r>
        <w:t xml:space="preserve">Sau khi nghe ra khẩu âu Bắc Kinh của Trang Duệ thì đám người chợt mất đi hứng thú, sau đó tiếp tục quay về tám dóc với nhau, đối tượng phục vụ của bọn họ chính là những du khách đến từ tỉnh ngoài và khách nước ngoài, còn thịt người Bắc Kinh bản địa thì hơi khó.</w:t>
      </w:r>
    </w:p>
    <w:p>
      <w:pPr>
        <w:pStyle w:val="BodyText"/>
      </w:pPr>
      <w:r>
        <w:t xml:space="preserve">- Tứ ca, rốt cuộc anh muốn mua thứ gì?</w:t>
      </w:r>
    </w:p>
    <w:p>
      <w:pPr>
        <w:pStyle w:val="BodyText"/>
      </w:pPr>
      <w:r>
        <w:t xml:space="preserve">Trang Duệ thấy Âu Dương Quân đi dạo hào hứng bừng bừng, vật gì cũng muốn cầm lên xem thì hỏi.</w:t>
      </w:r>
    </w:p>
    <w:p>
      <w:pPr>
        <w:pStyle w:val="BodyText"/>
      </w:pPr>
      <w:r>
        <w:t xml:space="preserve">Chơi đồ cổ cũng cần chú ý, ví dụ như ấm tử sa thì phải xem xét từ đâu, những vật gốm sứ dù lớn hay nhỏ cũng phải cầm như thế nào, thế là người bán có thể căn cứ vào những hành động của người mua để thấy đó là lính mới hay lính cũ.</w:t>
      </w:r>
    </w:p>
    <w:p>
      <w:pPr>
        <w:pStyle w:val="BodyText"/>
      </w:pPr>
      <w:r>
        <w:t xml:space="preserve">Âu Dương Quân thì hoàn toàn là một con thỏ trắng, hầu như là cầm lấy tất cả lên xem, Trang Duệ cũng coi như bị chủ quầy làm phiền tối mắt. Vì sao? Âu Dương Quân là dê quá béo, hắn hầu như rất ít khi đến nơi này, gặp thứ gì cũng cho là thật, mà trong mắt những ông chủ quầy thì Âu Dương Quân là thượng đến, hàng của mình lại luôn là hàng thật giá đúng.</w:t>
      </w:r>
    </w:p>
    <w:p>
      <w:pPr>
        <w:pStyle w:val="BodyText"/>
      </w:pPr>
      <w:r>
        <w:t xml:space="preserve">Tuy lúc này gần đến tết và ai cũng nở nụ cười trên môi, nói chuyện cũng khách khí, nhưng khi trả giá thì Trang Duệ hầu như muốn lây vật phẩm ném lên đầu đối phương, hầu như là ra giá trên trời.</w:t>
      </w:r>
    </w:p>
    <w:p>
      <w:pPr>
        <w:pStyle w:val="BodyText"/>
      </w:pPr>
      <w:r>
        <w:t xml:space="preserve">Lúc này Âu Dương Quân đang đứng bên cạnh một quầy gốm sứ, nghe được lời của Trang Duệ thì nói:</w:t>
      </w:r>
    </w:p>
    <w:p>
      <w:pPr>
        <w:pStyle w:val="BodyText"/>
      </w:pPr>
      <w:r>
        <w:t xml:space="preserve">- Anh thật sự muốn mua, Ngũ Nhi, cậu nói xem cái chén này có gì khác với cái trong nhà anh Bạch? Anh thấy nó thậm chí còn sáng láng và đẹp đẽ hơn nhiều...</w:t>
      </w:r>
    </w:p>
    <w:p>
      <w:pPr>
        <w:pStyle w:val="BodyText"/>
      </w:pPr>
      <w:r>
        <w:t xml:space="preserve">Chủ quầy nghe được lời của Âu Dương Quân thì tinh thần chợt tỉnh táo hẳn lên, hắn nói ngay:</w:t>
      </w:r>
    </w:p>
    <w:p>
      <w:pPr>
        <w:pStyle w:val="BodyText"/>
      </w:pPr>
      <w:r>
        <w:t xml:space="preserve">- Hì, đại gia, anh thật sự có con mắt tinh đời, xin lỗi anh chứ cái chén này năm xưa từng được con trai Càn Long là hoàng đế Gia Khánh sử dụng qua, anh nhìn ra mặt sau mà xem, tuyệt đối là đồ sứ Quan Diêu...</w:t>
      </w:r>
    </w:p>
    <w:p>
      <w:pPr>
        <w:pStyle w:val="BodyText"/>
      </w:pPr>
      <w:r>
        <w:t xml:space="preserve">Ông chủ quầy không dám nói thứ này từng được vua Càn Long sử dụng qua, vì như vậy là quá giả dối.</w:t>
      </w:r>
    </w:p>
    <w:p>
      <w:pPr>
        <w:pStyle w:val="BodyText"/>
      </w:pPr>
      <w:r>
        <w:t xml:space="preserve">- Thứ này giá bao nhiêu?</w:t>
      </w:r>
    </w:p>
    <w:p>
      <w:pPr>
        <w:pStyle w:val="BodyText"/>
      </w:pPr>
      <w:r>
        <w:t xml:space="preserve">Âu Dương Quân thuận miệng hỏi.</w:t>
      </w:r>
    </w:p>
    <w:p>
      <w:pPr>
        <w:pStyle w:val="BodyText"/>
      </w:pPr>
      <w:r>
        <w:t xml:space="preserve">- Tứ ca, đi thôi, thứ nà nếu anh muốn thì tôi ra siêu thị bỏ ra một trăm đồng mua ười món, để cho anh ném đi nghe cho vui tai.</w:t>
      </w:r>
    </w:p>
    <w:p>
      <w:pPr>
        <w:pStyle w:val="BodyText"/>
      </w:pPr>
      <w:r>
        <w:t xml:space="preserve">Trang Duệ vừa rồi đã ở đài truyền hình giám định nhiều món tốt, bây giờ thật sự không có hứng thú với những thứ ở chỗ này, vì thế mà thật sự lười sử dụng linh khí để xem xét.</w:t>
      </w:r>
    </w:p>
    <w:p>
      <w:pPr>
        <w:pStyle w:val="BodyText"/>
      </w:pPr>
      <w:r>
        <w:t xml:space="preserve">Cái chén kia ngoài bên dưới có dấu ấn, căn bản không khác gì chén được bán trong siêu thị, Trang Duệ nhìn qua và thấy Âu Dương Quân căn bản chỉ là nhìn trúng một món hàng rởm.</w:t>
      </w:r>
    </w:p>
    <w:p>
      <w:pPr>
        <w:pStyle w:val="BodyText"/>
      </w:pPr>
      <w:r>
        <w:t xml:space="preserve">- Này, anh cũng không nên nói như vậy, anh biết vì sao gọi là đồ cổ không? Đừng nói là chén cơm mà hoàng đế Gia Khánh từng sử dụng, dù là bồn cầu năm xưa của hoàng đế cũng là một vật phẩm giá trị liên thành, sao anh lại so sánh nó với những vật phẩm trời ơi được bán trong siêu thị...</w:t>
      </w:r>
    </w:p>
    <w:p>
      <w:pPr>
        <w:pStyle w:val="BodyText"/>
      </w:pPr>
      <w:r>
        <w:t xml:space="preserve">Lời nói vừa rồi của Trang Duệ thật sự có lực sát thương, vì thế mà chủ sạp lập tức tỏ ra không vui, hắn thấy hai người này một người lớn tuổi một kẻ nhỏ tuổi hơn, nhưng hình như kẻ lớn tuổi hơn chỉ là người bình thường mà thôi, còn tên nhỏ tuổi hơn thì xem ra có đi đến chợ vài lần, có chút kinh nghiệm.</w:t>
      </w:r>
    </w:p>
    <w:p>
      <w:pPr>
        <w:pStyle w:val="BodyText"/>
      </w:pPr>
      <w:r>
        <w:t xml:space="preserve">- Là chén Đồng Trì Thanh Hoa sao?</w:t>
      </w:r>
    </w:p>
    <w:p>
      <w:pPr>
        <w:pStyle w:val="BodyText"/>
      </w:pPr>
      <w:r>
        <w:t xml:space="preserve">Trang Duệ nhận lấy cái chén xanh trong tay Âu Dương Quân, hắn lật qua xem, cũng không thèm dùng linh khí để nhìn, kiểu dáng rõ ràng là thời Minh, vị chủ sạp cũng quá nghiệp dư rồi.</w:t>
      </w:r>
    </w:p>
    <w:p>
      <w:pPr>
        <w:pStyle w:val="BodyText"/>
      </w:pPr>
      <w:r>
        <w:t xml:space="preserve">- Ôi, chén Gia Khánh của ngài xin thu lại, nếu không hai anh em chúng tôi khó thể bồi thường được...</w:t>
      </w:r>
    </w:p>
    <w:p>
      <w:pPr>
        <w:pStyle w:val="BodyText"/>
      </w:pPr>
      <w:r>
        <w:t xml:space="preserve">Trang Duệ ném chén xanh cho chủ sạp, mà chủ sạp tiếp nhận cũng biết mình gặp kẻ gây rối, lập tức không lên tiếng.</w:t>
      </w:r>
    </w:p>
    <w:p>
      <w:pPr>
        <w:pStyle w:val="BodyText"/>
      </w:pPr>
      <w:r>
        <w:t xml:space="preserve">- Huynh đệ, bán cho tôi giá hai đồng, để tôi ném thử cho vui tai nhé? Này, ngũ Nhi, cậu kéo anh làm gì?</w:t>
      </w:r>
    </w:p>
    <w:p>
      <w:pPr>
        <w:pStyle w:val="BodyText"/>
      </w:pPr>
      <w:r>
        <w:t xml:space="preserve">Âu Dương Quân thật sự ỉu xìu, khi hắn còn định kích thích đối phương thì bị Trang Duệ kéo đi.</w:t>
      </w:r>
    </w:p>
    <w:p>
      <w:pPr>
        <w:pStyle w:val="BodyText"/>
      </w:pPr>
      <w:r>
        <w:t xml:space="preserve">- Anh Trang Duệ...</w:t>
      </w:r>
    </w:p>
    <w:p>
      <w:pPr>
        <w:pStyle w:val="BodyText"/>
      </w:pPr>
      <w:r>
        <w:t xml:space="preserve">Trang Duệ vừa rời khỏi quầy hàng thì chợt nghe thấy có người gọi tên mình, hắn nhìn lại thì thấy bên kia có hai cô gái đang đứng ở cửa hàng bên kia, một cô gái lớn tuổi hơn đang vẫy tay với mình.</w:t>
      </w:r>
    </w:p>
    <w:p>
      <w:pPr>
        <w:pStyle w:val="BodyText"/>
      </w:pPr>
      <w:r>
        <w:t xml:space="preserve">- Thu Thiên, nha đầu kia sao lại chạy đến đây rồi?</w:t>
      </w:r>
    </w:p>
    <w:p>
      <w:pPr>
        <w:pStyle w:val="BodyText"/>
      </w:pPr>
      <w:r>
        <w:t xml:space="preserve">Trang Duệ có chút sững sốt, hắn vội vàng đi đến, đây là cháu gái bảo bối của vị giáo sư tương lai của mình, nhưng gần đây nàng cũng không có hứng thú với những thứ này, hôm nay sao lại chạy đến đây? Mà Phan Gia Viên cũng đâu pha chỗ gì vui thú?</w:t>
      </w:r>
    </w:p>
    <w:p>
      <w:pPr>
        <w:pStyle w:val="BodyText"/>
      </w:pPr>
      <w:r>
        <w:t xml:space="preserve">- Hì hì, anh Trang, em và ông nội đến đây, đây là em họ của em, là Mạnh Tích U, anh gọi cô ấy là U U thì được...</w:t>
      </w:r>
    </w:p>
    <w:p>
      <w:pPr>
        <w:pStyle w:val="BodyText"/>
      </w:pPr>
      <w:r>
        <w:t xml:space="preserve">Em họ của Mạnh Thu Lan là một cô gái mười hai tuổi, hai bên có vóc người tương đồng, dù sao thì trong mắt Trang Duệ cũng thấy cả hai rất xinh đẹp nhưng lại có chút tinh quái.</w:t>
      </w:r>
    </w:p>
    <w:p>
      <w:pPr>
        <w:pStyle w:val="BodyText"/>
      </w:pPr>
      <w:r>
        <w:t xml:space="preserve">Trang Duệ nhìn theo ngón tay của Mạnh Thu Lan, hắn thấy giáo sư đang ở trong cửa hàng, đang cùng trò chuyện với một người, mà người kia cũng có chút quen thuộc với hắn.</w:t>
      </w:r>
    </w:p>
    <w:p>
      <w:pPr>
        <w:pStyle w:val="BodyText"/>
      </w:pPr>
      <w:r>
        <w:t xml:space="preserve">- Này, cậu Tiểu Duệ, bình thường thì ỉu xìu như bánh bao chiều nhưng lại quen biết khá nhiều cô gái, mà cô gái nhỏ kia cũng là rất tốt...</w:t>
      </w:r>
    </w:p>
    <w:p>
      <w:pPr>
        <w:pStyle w:val="BodyText"/>
      </w:pPr>
      <w:r>
        <w:t xml:space="preserve">Âu Dương Quân nhìn Mạnh Thu Lan từ đầu xuống chân, sau đó lại nhìn U U mà vẻ mặt không biến đổi nhưng lời nói từ trong miệng lại làm Trang Duệ hận không thể bóp miệng hắn lại.</w:t>
      </w:r>
    </w:p>
    <w:p>
      <w:pPr>
        <w:pStyle w:val="BodyText"/>
      </w:pPr>
      <w:r>
        <w:t xml:space="preserve">Nhưng hai cô gái đứng trước cửa hàng kia thật sự là hấp dẫn nhiều ánh mắt, hai cô gái vốn rất xinh đẹp, lại mặc áo lông đỏ giống như hai búp bê, thật sự làm cho nhiều người đi qua phải ngước nhìn.</w:t>
      </w:r>
    </w:p>
    <w:p>
      <w:pPr>
        <w:pStyle w:val="BodyText"/>
      </w:pPr>
      <w:r>
        <w:t xml:space="preserve">Đặc biệt là nha đầu Mạnh Thu Lan, cặp mắt to, lông my dài, nháy mắt đã có thể thu hút người khác, thật sự không khác gì các cô gái trong phim hoạt hình. Mõi lần Trang Duệ thấy nàng cũng cảm thấy buồn bực, đó là cặp lông my kia là thật hay giả?</w:t>
      </w:r>
    </w:p>
    <w:p>
      <w:pPr>
        <w:pStyle w:val="BodyText"/>
      </w:pPr>
      <w:r>
        <w:t xml:space="preserve">- Sao không để ý đến anh?</w:t>
      </w:r>
    </w:p>
    <w:p>
      <w:pPr>
        <w:pStyle w:val="BodyText"/>
      </w:pPr>
      <w:r>
        <w:t xml:space="preserve">Âu Dương Quân thấy Trang Duệ không nói lời nào thì dùng tay đụng đụng.</w:t>
      </w:r>
    </w:p>
    <w:p>
      <w:pPr>
        <w:pStyle w:val="BodyText"/>
      </w:pPr>
      <w:r>
        <w:t xml:space="preserve">- Ngày đi sang chỗ khác chơi, đây là cháu gái của thầy em, còn đang là vị thành niên, đừng nói loạn...</w:t>
      </w:r>
    </w:p>
    <w:p>
      <w:pPr>
        <w:pStyle w:val="BodyText"/>
      </w:pPr>
      <w:r>
        <w:t xml:space="preserve">Trang Duệ tức giận trừng mắt nhìn Âu Dương Quân, hắn nói một câu chào hỏi hai cô gái, sau đó đi vào trong cửa hàng.</w:t>
      </w:r>
    </w:p>
    <w:p>
      <w:pPr>
        <w:pStyle w:val="BodyText"/>
      </w:pPr>
      <w:r>
        <w:t xml:space="preserve">Trang Duệ đi đến dưới biển hiệu của cửa hàng thì mới phát hiện ra mình từng đến chỗ này, bên trên là ba chữ "Từ Lai Phường"(cửa hàng gốm sứ), lần trước Trang Duệ mua được một sản phẩm gốm Long Sơn đen, sau đó đã đến cửa hàng này để cho chiếc hũ kia khôi phục vẻ đẹp ban đầu. xem tại</w:t>
      </w:r>
    </w:p>
    <w:p>
      <w:pPr>
        <w:pStyle w:val="BodyText"/>
      </w:pPr>
      <w:r>
        <w:t xml:space="preserve">Nhưng lúc này ở trước cửa có treo hai cái lồng đèn đỏ khá lớn, đồng thời ở hai bên mặt tiền cửa hàng có dán hai câu đối, từ bên ngoài đã có không khí vui tươi của ngày tết, làm cho Trang Duệ lúc này nhìn mà không nhận ra đây là chốn cũ mình từng đến.</w:t>
      </w:r>
    </w:p>
    <w:p>
      <w:pPr>
        <w:pStyle w:val="BodyText"/>
      </w:pPr>
      <w:r>
        <w:t xml:space="preserve">- Cậu...Cậu là Trang tiên sinh?</w:t>
      </w:r>
    </w:p>
    <w:p>
      <w:pPr>
        <w:pStyle w:val="BodyText"/>
      </w:pPr>
      <w:r>
        <w:t xml:space="preserve">Trang Duệ vừa mới đi đến bên cạnh giáo sư Mạnh, người đang đứng nói chuyện bên cạnh giáo sư Mạnh đã nhận ra hắn.</w:t>
      </w:r>
    </w:p>
    <w:p>
      <w:pPr>
        <w:pStyle w:val="BodyText"/>
      </w:pPr>
      <w:r>
        <w:t xml:space="preserve">- Ha ha, chào ông chủ, chúc mừng năm mới phát tài phát lộc, coi như sớm chúc tết ngài...</w:t>
      </w:r>
    </w:p>
    <w:p>
      <w:pPr>
        <w:pStyle w:val="BodyText"/>
      </w:pPr>
      <w:r>
        <w:t xml:space="preserve">Trang Duệ cười chắp tay với ông chủ cửa hàng, sau đó lại bắt chuyện với giáo sư Mạnh, vì hắn ngày hôm qua mới từ nhà giáo sư Mạnh đi ra, thế nên cũng không quá khách sáo.</w:t>
      </w:r>
    </w:p>
    <w:p>
      <w:pPr>
        <w:pStyle w:val="BodyText"/>
      </w:pPr>
      <w:r>
        <w:t xml:space="preserve">- Khoảng thời gian trước có mua được một món đồ sứ, vốn định cho cậu thưởng lãm nhưng gọi điện thoại không được, hôm nay thì vừa đúng dịp, có thể mời Trang tiên sinh thưởng thức...</w:t>
      </w:r>
    </w:p>
    <w:p>
      <w:pPr>
        <w:pStyle w:val="BodyText"/>
      </w:pPr>
      <w:r>
        <w:t xml:space="preserve">- Tôi mới từ Myanmar quay về, ông chủ mua được món gì thế?</w:t>
      </w:r>
    </w:p>
    <w:p>
      <w:pPr>
        <w:pStyle w:val="BodyText"/>
      </w:pPr>
      <w:r>
        <w:t xml:space="preserve">Trang Duệ cười cười hỏi.</w:t>
      </w:r>
    </w:p>
    <w:p>
      <w:pPr>
        <w:pStyle w:val="BodyText"/>
      </w:pPr>
      <w:r>
        <w:t xml:space="preserve">- Anh Trang Duệ, anh tặng chị em một cái trâm hoa, rất đẹp đấy...</w:t>
      </w:r>
    </w:p>
    <w:p>
      <w:pPr>
        <w:pStyle w:val="BodyText"/>
      </w:pPr>
      <w:r>
        <w:t xml:space="preserve">Cô gái tên Uu chợt chen vào một câu, Trang Duệ có chút sững sốt, hắn nhìn về phía Mạnh Thu Lan, nha đầu kia lại nhìn đi nơi khác mà không đối mặt với mình, chắc là cô nàng nói cho U U biết điều này.</w:t>
      </w:r>
    </w:p>
    <w:p>
      <w:pPr>
        <w:pStyle w:val="BodyText"/>
      </w:pPr>
      <w:r>
        <w:t xml:space="preserve">Giáo sư Mạnh lên tiếng:</w:t>
      </w:r>
    </w:p>
    <w:p>
      <w:pPr>
        <w:pStyle w:val="BodyText"/>
      </w:pPr>
      <w:r>
        <w:t xml:space="preserve">- U U, đừng hồ đồ...</w:t>
      </w:r>
    </w:p>
    <w:p>
      <w:pPr>
        <w:pStyle w:val="BodyText"/>
      </w:pPr>
      <w:r>
        <w:t xml:space="preserve">- Không được, không được, chị có mà cháu không có, cháu cũng muốn như vậy...</w:t>
      </w:r>
    </w:p>
    <w:p>
      <w:pPr>
        <w:pStyle w:val="BodyText"/>
      </w:pPr>
      <w:r>
        <w:t xml:space="preserve">Tiểu nha đầu U U không sợ ông nội, nàng dùng hai tay giữ lấy quần áo của giáo sư Mạnh mà lắc tới lắc lui, điều này làm ột vị giáo sư khảo cổ đầu ngành cảm thấy rất khốn khổ.</w:t>
      </w:r>
    </w:p>
    <w:p>
      <w:pPr>
        <w:pStyle w:val="BodyText"/>
      </w:pPr>
      <w:r>
        <w:t xml:space="preserve">- U U, sau này anh sẽ cho em một cái, lúc này anh cũng không mang theo bên người...</w:t>
      </w:r>
    </w:p>
    <w:p>
      <w:pPr>
        <w:pStyle w:val="BodyText"/>
      </w:pPr>
      <w:r>
        <w:t xml:space="preserve">Trang Duệ có chút buồn bực, mình cũng không phải là Tây Môn Khánh, không có việc gì lại lấy đồ trang sức để dụ dỗ các cô bé thay cho kẹo.</w:t>
      </w:r>
    </w:p>
    <w:p>
      <w:pPr>
        <w:pStyle w:val="BodyText"/>
      </w:pPr>
      <w:r>
        <w:t xml:space="preserve">Sau khi nghe được lời của Trang Duệ thì nha đầu U U cũng không tiếp tục quấn lấy giáo sư Mạnh, nàng cùng nha đầu Mạnh Thu Lan lại tiếp tục đùa giỡn hi hi ha ha, giáo sư Mạnh thấy vậy mà chỉ biết lắc đầu, bộ dạng giống như một kẻ gia môn bất hạnh.</w:t>
      </w:r>
    </w:p>
    <w:p>
      <w:pPr>
        <w:pStyle w:val="BodyText"/>
      </w:pPr>
      <w:r>
        <w:t xml:space="preserve">- Tiểu Trang...Giúp tôi xem xét vật phẩm này, tôi còn chưa biết nên thu vào hay không...</w:t>
      </w:r>
    </w:p>
    <w:p>
      <w:pPr>
        <w:pStyle w:val="BodyText"/>
      </w:pPr>
      <w:r>
        <w:t xml:space="preserve">Giáo sư Mạnh là người khảo cổ chuyên nghiệp, thật sự rát thích sưu tầm, nếu không cũng không kết thành bạn bè thân thiết với chú Đức.</w:t>
      </w:r>
    </w:p>
    <w:p>
      <w:pPr>
        <w:pStyle w:val="BodyText"/>
      </w:pPr>
      <w:r>
        <w:t xml:space="preserve">Lúc này giáo sư Mạnh gặp Trang Duệ thì thật sự vui sướng, lão biết đồ đệ của mình đi theo chú Đức, đã giám định không ít đồ cổ, chính mình dù làm khảo cổ nhưng ánh mắt cũng không cao hơn Trang Duệ. Vì vậy mà lão cũng không bày ra cái giá nào cả, trực tiếp kéo Trang Duệ cùng ông chủ kia đi vào trong cửa hàng.</w:t>
      </w:r>
    </w:p>
    <w:p>
      <w:pPr>
        <w:pStyle w:val="BodyText"/>
      </w:pPr>
      <w:r>
        <w:t xml:space="preserve">- Trước tiên mời hai vị ngồi, tôi đi lấy thứ đó đến đây...</w:t>
      </w:r>
    </w:p>
    <w:p>
      <w:pPr>
        <w:pStyle w:val="BodyText"/>
      </w:pPr>
      <w:r>
        <w:t xml:space="preserve">Ông chủ vội vàng gọi nhân viên dâng trà, sau đó chính mình đi vào gian trong.</w:t>
      </w:r>
    </w:p>
    <w:p>
      <w:pPr>
        <w:pStyle w:val="Compact"/>
      </w:pPr>
      <w:r>
        <w:br w:type="textWrapping"/>
      </w:r>
      <w:r>
        <w:br w:type="textWrapping"/>
      </w:r>
    </w:p>
    <w:p>
      <w:pPr>
        <w:pStyle w:val="Heading2"/>
      </w:pPr>
      <w:bookmarkStart w:id="555" w:name="chương-531---533-nhãn-lực-2"/>
      <w:bookmarkEnd w:id="555"/>
      <w:r>
        <w:t xml:space="preserve">533. Chương 531 - 533: Nhãn Lực</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531 - 533: Nhãn lực</w:t>
      </w:r>
    </w:p>
    <w:p>
      <w:pPr>
        <w:pStyle w:val="BodyText"/>
      </w:pPr>
      <w:r>
        <w:t xml:space="preserve">Nhóm Dịch: Tepga</w:t>
      </w:r>
    </w:p>
    <w:p>
      <w:pPr>
        <w:pStyle w:val="BodyText"/>
      </w:pPr>
      <w:r>
        <w:t xml:space="preserve">Nguồn: vipvanda</w:t>
      </w:r>
    </w:p>
    <w:p>
      <w:pPr>
        <w:pStyle w:val="BodyText"/>
      </w:pPr>
      <w:r>
        <w:t xml:space="preserve">- Ôi, ngài thật sự là làm việc hợp tình, có câu đầu năm ăn sủi cảo, ông chủ lại đầu năm thu được món gốm sứ tốt...</w:t>
      </w:r>
    </w:p>
    <w:p>
      <w:pPr>
        <w:pStyle w:val="BodyText"/>
      </w:pPr>
      <w:r>
        <w:t xml:space="preserve">Trang Duệ liếc mắt nhìn một gia cụ gốm sứ trong tay ông chủ cửa hàng mà không khỏi nở nụ cười, đây cũng là một hướng của giới sưu tầm đồ sứ, đó chính là sưu tầm vài món gia cụ một lượt.</w:t>
      </w:r>
    </w:p>
    <w:p>
      <w:pPr>
        <w:pStyle w:val="BodyText"/>
      </w:pPr>
      <w:r>
        <w:t xml:space="preserve">- Coi như ông chủ Trang ánh mắt tình đời...</w:t>
      </w:r>
    </w:p>
    <w:p>
      <w:pPr>
        <w:pStyle w:val="BodyText"/>
      </w:pPr>
      <w:r>
        <w:t xml:space="preserve">Ông chủ đặt vật phẩm lên mặt bàn thì nhấc ngón tay cái với Trang Duệ, chỉ cần dựa vào những gì Trang Duệ vừa nói thì biết là người tron nghề không phải kẻ lần đầu tiên được thấy.</w:t>
      </w:r>
    </w:p>
    <w:p>
      <w:pPr>
        <w:pStyle w:val="BodyText"/>
      </w:pPr>
      <w:r>
        <w:t xml:space="preserve">Trang Duệ cười cười, hắn cũng không khách khí mà đứng lên đánh giá những món đặt trên bàn, đây là một bộ gia cụ, có sáu vật, gồm chén ăn cơm, đĩa rau, đũa, dĩa đựng thức ăn, còn có thêm tô canh.</w:t>
      </w:r>
    </w:p>
    <w:p>
      <w:pPr>
        <w:pStyle w:val="BodyText"/>
      </w:pPr>
      <w:r>
        <w:t xml:space="preserve">- Trang tiên sinh, cậu thấy thứ này thế nào?</w:t>
      </w:r>
    </w:p>
    <w:p>
      <w:pPr>
        <w:pStyle w:val="BodyText"/>
      </w:pPr>
      <w:r>
        <w:t xml:space="preserve">Sau khi Trang Duệ nhìn bảy phút thì ông chủ cửa hàng mở miệng hỏi, lời nói có vẻ muốn căn cứ vào câu trả lời của Trang Duệ.</w:t>
      </w:r>
    </w:p>
    <w:p>
      <w:pPr>
        <w:pStyle w:val="BodyText"/>
      </w:pPr>
      <w:r>
        <w:t xml:space="preserve">- Ha ha, những thứ này thật sự là đồ cổ, niên đại thì hơi thấp, là cuối thời Thanh, hơn nữa tuy là đồ sứ phấn màu nhưng lại không trọn vẹn, có chút đáng tiếc...</w:t>
      </w:r>
    </w:p>
    <w:p>
      <w:pPr>
        <w:pStyle w:val="BodyText"/>
      </w:pPr>
      <w:r>
        <w:t xml:space="preserve">Trang Duệ vừa rồi dùng linh khí nhìn vào, thấy bên trong có linh khí nhưng không nồng, hơn nữa số lượng linh khí không đồng đều, thế nên hắn mới cho ra suy đoán như vậy.</w:t>
      </w:r>
    </w:p>
    <w:p>
      <w:pPr>
        <w:pStyle w:val="BodyText"/>
      </w:pPr>
      <w:r>
        <w:t xml:space="preserve">- Nhưng thứ này đã được bảo tồn cả trăm năm, lại coi như khá đầy đủ, điều này cũng không dễ dàng gì. Hơn nữa nếu nhìn vào phong cách thì rõ ràng là được nung từ Cảnh Đức Trấn. Ông chủ, tôi nói không sai chứ?</w:t>
      </w:r>
    </w:p>
    <w:p>
      <w:pPr>
        <w:pStyle w:val="BodyText"/>
      </w:pPr>
      <w:r>
        <w:t xml:space="preserve">Hôm nay Trang Duệ giám định bảo vật ở CCTV và thật sự sinh ra cảm giác tốt, vì vậy mà lúc này cũng không chừa lại, dứt khoát nói rõ lai lịch của vài món đồ sứ, điều này làm cho ông chủ cửa hàng và giáo sư Mạnh trợn mắt há mồm.</w:t>
      </w:r>
    </w:p>
    <w:p>
      <w:pPr>
        <w:pStyle w:val="BodyText"/>
      </w:pPr>
      <w:r>
        <w:t xml:space="preserve">Ông chủ cửa hàng đã thật sự không muốn thử tài của Trang Duệ, nhưng lão đã tự mình tìm hiểu, cũng hỏi không ít người, nhờ nhiều người xem, mơi biết lai lịch của món gốm sứ này.</w:t>
      </w:r>
    </w:p>
    <w:p>
      <w:pPr>
        <w:pStyle w:val="BodyText"/>
      </w:pPr>
      <w:r>
        <w:t xml:space="preserve">Không ngờ Trang Duệ chỉ liếc mắt đã nói ra rõ ràng, điều này làm lão thầm chấn động.</w:t>
      </w:r>
    </w:p>
    <w:p>
      <w:pPr>
        <w:pStyle w:val="BodyText"/>
      </w:pPr>
      <w:r>
        <w:t xml:space="preserve">- Cậu Tiểu Duệ, thứ này do các thương nhân An Huy đặt làm sao? Thế nào mà tôi không biết nhỉ?</w:t>
      </w:r>
    </w:p>
    <w:p>
      <w:pPr>
        <w:pStyle w:val="BodyText"/>
      </w:pPr>
      <w:r>
        <w:t xml:space="preserve">Âu Dương Quân ở bên cạnh nghe thấy vậy mà có chút khó hiểu, hắn biết sau khi giải phóng thì Cảnh Đức Trấn chuyên chế đồ sứ cho những cán bộ lão thành, nhưng về sau bị những vị cán bộ lão thành kia chặn lại, bọn họ nói mình không phải là thổ hoàng đế, không cần phải làm như vậy.</w:t>
      </w:r>
    </w:p>
    <w:p>
      <w:pPr>
        <w:pStyle w:val="BodyText"/>
      </w:pPr>
      <w:r>
        <w:t xml:space="preserve">Nhưng những bộ đồ sứ kia thật sự có danh tiếng, ngay cả Âu Dương Quân nghe Trang Duệ nói đó la đồ sứ đặc chế từ Cảnh Đức Trấn ở An Huy thì cũng biết vài phần tên tuổi.</w:t>
      </w:r>
    </w:p>
    <w:p>
      <w:pPr>
        <w:pStyle w:val="BodyText"/>
      </w:pPr>
      <w:r>
        <w:t xml:space="preserve">- Tứ ca, đó là chuyện của cả trăm năm trước, ngài đã nghe rõ ràng chưa thế?</w:t>
      </w:r>
    </w:p>
    <w:p>
      <w:pPr>
        <w:pStyle w:val="BodyText"/>
      </w:pPr>
      <w:r>
        <w:t xml:space="preserve">Trang Duệ bị lời của Âu Dương Quân làm cho dở khóc dở cười, đây thật sự là có điển cố, lúc này đứng trước mặt người trong nghề mà Âu Dương Quân nói như thế thì cũng có chút mất mặt.</w:t>
      </w:r>
    </w:p>
    <w:p>
      <w:pPr>
        <w:pStyle w:val="BodyText"/>
      </w:pPr>
      <w:r>
        <w:t xml:space="preserve">Trang Duệ còn ở Trung Hải thì đã hiểu về thương nhân An Huy, những người kia có lực tác động lớn đối với kinh tế trong thời gian hai trăm năm gần đây, có thể so với thương nhân muối ở Lưỡng Hoài, cũng tạo ra nhiều câu chuyện được lưu truyền.</w:t>
      </w:r>
    </w:p>
    <w:p>
      <w:pPr>
        <w:pStyle w:val="BodyText"/>
      </w:pPr>
      <w:r>
        <w:t xml:space="preserve">- Món ăn Huy Châu là một trường phái nổi tiếng ở Trung Quốc, đặc điểm lớn nhất của nó chính là mỗi loại thức ăn phải được chế biến và nấu nướng với từng dụng cụ riêng.</w:t>
      </w:r>
    </w:p>
    <w:p>
      <w:pPr>
        <w:pStyle w:val="BodyText"/>
      </w:pPr>
      <w:r>
        <w:t xml:space="preserve">- Vì vậy mà món ăn Huy Châu không những có hương vị đặc sắc, đồng thời phương diện sử dụng các dụng cụ nấu nướng cũng đặc biệt chú ý.</w:t>
      </w:r>
    </w:p>
    <w:p>
      <w:pPr>
        <w:pStyle w:val="BodyText"/>
      </w:pPr>
      <w:r>
        <w:t xml:space="preserve">- Người Trung Quốc chúng ta có câu muốn có thức ăn ngon phải có dụng cụ bếp tốt, ăn thứ gì phải có dụng cụ chế biến thứ đó, thậm chí là đựng thức ăn bằng thứ gì, bên trên có màu sắc ra sao, men sứ thế nào, hoa văn gì, phong cách nào, những món ăn và các dụng cụ sử dụng để chế biến sẽ liên hệ đến thân phận của con người.</w:t>
      </w:r>
    </w:p>
    <w:p>
      <w:pPr>
        <w:pStyle w:val="BodyText"/>
      </w:pPr>
      <w:r>
        <w:t xml:space="preserve">- Từ thời Minh Thanh đến nay thì ở Huy Châu có rất nhiều đại gia đình quan lại dùng tất cả dụng cụ bếp và vật dụng dùng cơm bằng sứ được sản sinh từ Cảnh Đức Trấn, hơn nữa bộ đồ sứ này có phong cách Huy Châu cực đậm.</w:t>
      </w:r>
    </w:p>
    <w:p>
      <w:pPr>
        <w:pStyle w:val="BodyText"/>
      </w:pPr>
      <w:r>
        <w:t xml:space="preserve">- Chư vị có thể nghĩ lại thì thấy mọi người khi ăn thức ăn Huy Châu, khi nhấp nháp thức ăn ngon cũng có thể lãnh hội được phong cảnh tự nhiên, phong thổ và sản phẩm đặc sản, thậm chí còn có thể mơ hồ tưởng tượng ra một thời kỳ hoàng kim của Huy Châu...</w:t>
      </w:r>
    </w:p>
    <w:p>
      <w:pPr>
        <w:pStyle w:val="BodyText"/>
      </w:pPr>
      <w:r>
        <w:t xml:space="preserve">Sợ Âu Dương Quân ở bên cạnh lại hỏi những câu khó thể trả lời, Trang Duệ phải nói ra vài phần thông tin, chỉ là âm thanh của hắn còn chưa dứt thì trong phòng đã vang lên tiếng vỗ tay của giáo sư Mạnh và ông chủ cửa hàng, thật sự là không kìm lòng được.</w:t>
      </w:r>
    </w:p>
    <w:p>
      <w:pPr>
        <w:pStyle w:val="BodyText"/>
      </w:pPr>
      <w:r>
        <w:t xml:space="preserve">Còn Âu Dương Quân và hai cô gái Mạnh Thu Lan căn bản chỉ là nghe một câu chuyện mà thôi, bọn họ cũng không biết những lời của Trang Duệ cũng đủ để ghi vào trong sách giáo khoa gốm sứ của Huy Châu.</w:t>
      </w:r>
    </w:p>
    <w:p>
      <w:pPr>
        <w:pStyle w:val="BodyText"/>
      </w:pPr>
      <w:r>
        <w:t xml:space="preserve">- Tiểu Trang, cậu học khảo cổ đúng là chọn đúng ngành, tôi chờ cậu có kết quả xong thì trực tiếp chọn cậu làm phụ tá trợ giảng của tôi, như vậy tôi cũng rút được nhiều thời gian để nghiên cứu vài đề tài...</w:t>
      </w:r>
    </w:p>
    <w:p>
      <w:pPr>
        <w:pStyle w:val="BodyText"/>
      </w:pPr>
      <w:r>
        <w:t xml:space="preserve">Giáo sư Mạnh lúc này nhìn về phía Trang Duệ bằng ánh mắt đầy thưởng thức, lão không ngờ bản lĩnh của hắn lại mạnh mẽ như vậy, hơn nữa chỉ cần nhìn một vật phẩm mà nói ra tinh túy của cả một địa phương như Huy Châu. Lão cảm thấy mình thu được một đệ tử khó lường, có lẽ thành tựu sau này của đối phương còn vượt xa cả mình.</w:t>
      </w:r>
    </w:p>
    <w:p>
      <w:pPr>
        <w:pStyle w:val="BodyText"/>
      </w:pPr>
      <w:r>
        <w:t xml:space="preserve">- Giáo sư Mạnh, điều này là không thể được, cháu chỉ hiểu biết vài món đồ cổ mà thôi, chú để cháu lên giảng bài sao? Thật sự là không được, đến lúc đó chỉ sợ làm chú mất thể diện...</w:t>
      </w:r>
    </w:p>
    <w:p>
      <w:pPr>
        <w:pStyle w:val="BodyText"/>
      </w:pPr>
      <w:r>
        <w:t xml:space="preserve">Trang Duệ vừa nghe thấy giáo sư Mạnh nói như vậy thì nhanh chóng khoát tay từ chối, hắn đăng ký học nghiên cứu sinh khảo cổ, chẳng qua là vì muốn nhờ vào tri thức khảo cổ để hiểu nhiều hơn với bối cảnh và tri thức tương quan về các triều đại, như vậy càng có lợi cho sức phán đoán và tầm hiểu biết của hắn về đồ cổ.</w:t>
      </w:r>
    </w:p>
    <w:p>
      <w:pPr>
        <w:pStyle w:val="BodyText"/>
      </w:pPr>
      <w:r>
        <w:t xml:space="preserve">Còn chuyện làm trợ giảng thì sợ rằng sẽ liên quan đến khảo cổ, Trang Duệ không có hứng thú, làm giảng viên mỗi tháng được bao nhiêu tiền? Vào thập niên 90 không phải có lưu truyền một câu thế này sao: "Làm thầy giáo không bằng đi bán trà nước ngoài đường".</w:t>
      </w:r>
    </w:p>
    <w:p>
      <w:pPr>
        <w:pStyle w:val="BodyText"/>
      </w:pPr>
      <w:r>
        <w:t xml:space="preserve">Còn đi khảo cổ, tuy có thể trực tiếp nhìn thấy nhiều món cổ vật được móc lên nhưng cuộc sống thường xuyên ở nơi hoang dã, hơn nữa món lấy được cũng không phải là của mình, có thể nhìn nhưng không thể mang về nhà, Trang Duệ thật sự bức bối về điều này.</w:t>
      </w:r>
    </w:p>
    <w:p>
      <w:pPr>
        <w:pStyle w:val="BodyText"/>
      </w:pPr>
      <w:r>
        <w:t xml:space="preserve">Giáo sư Mạnh khoát tay áo, rõ ràng không muốn tiếp tục dây dưa ở đề tài này, lão nhìn về phía ông chủ cửa hàng rồi nói:</w:t>
      </w:r>
    </w:p>
    <w:p>
      <w:pPr>
        <w:pStyle w:val="BodyText"/>
      </w:pPr>
      <w:r>
        <w:t xml:space="preserve">- Ông chủ, chúng ta là bạn bè cũ, tôi đã tìm mua từ cửa hàng của ông không ít vật phẩm, cũng không phải tất cả là hàng thật...</w:t>
      </w:r>
    </w:p>
    <w:p>
      <w:pPr>
        <w:pStyle w:val="BodyText"/>
      </w:pPr>
      <w:r>
        <w:t xml:space="preserve">Ông chủ cửa hàng nghe vậy thì nở nụ cười, lão là người làm ăn buôn bán, tất nhiên cũng không xấu hổ vì chút vấn đề như vậy, lão nói:</w:t>
      </w:r>
    </w:p>
    <w:p>
      <w:pPr>
        <w:pStyle w:val="BodyText"/>
      </w:pPr>
      <w:r>
        <w:t xml:space="preserve">- Giáo sư Mạnh, ngài cũng là nhà sưu tầm, cũng biết rõ quy của của nghề, thật ra có vài món mà chính tôi cũng không phân biệt được thật giả, nhưng một khi đã mở cửa buôn bán thì tôi nhất định phải kiếm được tiền lãi thật sự...</w:t>
      </w:r>
    </w:p>
    <w:p>
      <w:pPr>
        <w:pStyle w:val="BodyText"/>
      </w:pPr>
      <w:r>
        <w:t xml:space="preserve">Đứng trước mặt Trang Duệ thì ông chủ cửa hàng cũng không đám nói loạn, giáo sư Mạnh xem như là một nhà sưu tập, nhưng lời của Trang Duệ vừa rồi lại chứng minh mình là người trong nghề, ông chủ cửa hàng sợ làm xấu thanh danh của mình nên dứt khoát nói lời thật lòng.</w:t>
      </w:r>
    </w:p>
    <w:p>
      <w:pPr>
        <w:pStyle w:val="BodyText"/>
      </w:pPr>
      <w:r>
        <w:t xml:space="preserve">Giáo sư Mạnh nghe được lời của ông chủ cửa hàng thì cũng khẽ gật đầu, ông chủ này nói coi như là lời thật lòng, bây giờ mở cửa hàng đồ cổ thì chín phần giả mười phần thật, mà một phần thật đó muốn có được phải xem vào ánh mắt của người mua.</w:t>
      </w:r>
    </w:p>
    <w:p>
      <w:pPr>
        <w:pStyle w:val="BodyText"/>
      </w:pPr>
      <w:r>
        <w:t xml:space="preserve">Nhữn người có thực lực chơi đồ cổ thường rất tự tin, bọn họ biết bây giờ trong chợ có mười vật thì hơn chín là giả nhưng bọn họ vẫn tình nguyên tin vào ánh mắt của mình, đi phán đoán thậ giả, mà thật sự là làm không biết mệt. Giáo sư Mạnh là loại người này, con cái từ nước ngoài gửi tiền về cũng đủ cho lão có thể thu vào nhiều món cổ vật.</w:t>
      </w:r>
    </w:p>
    <w:p>
      <w:pPr>
        <w:pStyle w:val="BodyText"/>
      </w:pPr>
      <w:r>
        <w:t xml:space="preserve">Có người sẽ đưa ra nghi vấn, đó là giáo sư Mạnh chính là một vị giáo sư thái sơn bắc đầu của giới khảo cổ, thế nào lại không nhận ra vật thật hay giả? Thật ra điều này cũng rất bình thường.</w:t>
      </w:r>
    </w:p>
    <w:p>
      <w:pPr>
        <w:pStyle w:val="BodyText"/>
      </w:pPr>
      <w:r>
        <w:t xml:space="preserve">Những người trong nghành khảo cổ cũng không nhất thiết là nhà sưu tầm cổ vật, bọn họ đều có chuyên môn riêng của mình, một kẻ thông qua khảo cổ để nghiên cứu hình thái xã hội thời xưa, có kẻ lại muốn tìm kiểu kết cấu nguyên nhân hình thành của món đồ cổ lấy ra được, thậm chí còn nghiên cứu giá cả thị trường hiện tại, hai người này rõ ràng có mối liên hệ cùng ngành nhưng khác nhánh.</w:t>
      </w:r>
    </w:p>
    <w:p>
      <w:pPr>
        <w:pStyle w:val="BodyText"/>
      </w:pPr>
      <w:r>
        <w:t xml:space="preserve">Cho nên việc giáo sư Mạnh phải giao học phí khi mua cổ vật cũng là chuyện không có gì là kỳ lạ quý hiếm, lão có thể cầm món đồ cổ trong tay để nói ra bối cảnh lịch sử, nhưng cũng chỉ biết vậy mà thôi, khó thể biết được nó là hàng thật hay giả.</w:t>
      </w:r>
    </w:p>
    <w:p>
      <w:pPr>
        <w:pStyle w:val="BodyText"/>
      </w:pPr>
      <w:r>
        <w:t xml:space="preserve">Ví dụ như ông chủ cửa hàng, lão thích nhất là những vị khách như giáo sư Mạnh, vì những người này thích món hàng nào là sẽ mua về không nương tay, vì bọn họ vừa có tự tin vừa có tiền.</w:t>
      </w:r>
    </w:p>
    <w:p>
      <w:pPr>
        <w:pStyle w:val="BodyText"/>
      </w:pPr>
      <w:r>
        <w:t xml:space="preserve">- Này ông bạn, bộ đồ sứ dùng cơm này giá cả thế nào, sắp đến tết rồi, cũng đừng nên hét giá quá cao...</w:t>
      </w:r>
    </w:p>
    <w:p>
      <w:pPr>
        <w:pStyle w:val="BodyText"/>
      </w:pPr>
      <w:r>
        <w:t xml:space="preserve">Giáo sư Mạnh lúc này có tâm tình khá tốt, chỉ cần mình nhìn trúng thì sẽ bỏ tiền ra mua. Lão cũng không giống như người khác, mua vật giả thì kêu trời trách đất, trong mắt lão thì những món hàng giả cũng có giá trị nghiên cứu.</w:t>
      </w:r>
    </w:p>
    <w:p>
      <w:pPr>
        <w:pStyle w:val="BodyText"/>
      </w:pPr>
      <w:r>
        <w:t xml:space="preserve">- Điều này...Giá tiền, giáo sư Mạnh, Ngài...Ngài thấy mức giá này thế nào?</w:t>
      </w:r>
    </w:p>
    <w:p>
      <w:pPr>
        <w:pStyle w:val="BodyText"/>
      </w:pPr>
      <w:r>
        <w:t xml:space="preserve">Ông chủ cửa hàng nghe được lời của giáo sư Mạnh thì cặp mắt không tự chủ được phải nhìn về phía Trang Duệ, trên mặt có cho ra chút biểu hiện khó khăn, sau đó cắn răng vươn ra ba ngón tay.</w:t>
      </w:r>
    </w:p>
    <w:p>
      <w:pPr>
        <w:pStyle w:val="BodyText"/>
      </w:pPr>
      <w:r>
        <w:t xml:space="preserve">- Sao? Ba chục ngàn, Tiểu Trang, cậu thấy sao?</w:t>
      </w:r>
    </w:p>
    <w:p>
      <w:pPr>
        <w:pStyle w:val="BodyText"/>
      </w:pPr>
      <w:r>
        <w:t xml:space="preserve">Giáo sư Mạnh nở nụ cười từ chối cho ý kiến, hắn hiểu nghề, hắn có nên mặc cả thay cho vị giáo sư của mình không?</w:t>
      </w:r>
    </w:p>
    <w:p>
      <w:pPr>
        <w:pStyle w:val="BodyText"/>
      </w:pPr>
      <w:r>
        <w:t xml:space="preserve">- Ông chủ, đây là thầy của tôi, tôi không phải muốn làm ảnh hưởng quy củ...</w:t>
      </w:r>
    </w:p>
    <w:p>
      <w:pPr>
        <w:pStyle w:val="BodyText"/>
      </w:pPr>
      <w:r>
        <w:t xml:space="preserve">Trang Duệ nở nụ cười nhìn ông chủ cửa hàng, lúc này gương mặt của ông chủ nhìn như quả mướp đắng, lão hiểu rõ ý của Trang Duệ.</w:t>
      </w:r>
    </w:p>
    <w:p>
      <w:pPr>
        <w:pStyle w:val="BodyText"/>
      </w:pPr>
      <w:r>
        <w:t xml:space="preserve">- Cậu Tiểu Duệ, thứ này do các thương nhân An Huy đặt làm sao? Thế nào mà tôi không biết nhỉ?</w:t>
      </w:r>
    </w:p>
    <w:p>
      <w:pPr>
        <w:pStyle w:val="BodyText"/>
      </w:pPr>
      <w:r>
        <w:t xml:space="preserve">Âu Dương Quân ở bên cạnh nghe thấy vậy mà có chút khó hiểu, hắn biết sau khi giải phóng thì Cảnh Đức Trấn chuyên chế đồ sứ cho những cán bộ lão thành, nhưng về sau bị những vị cán bộ lão thành kia chặn lại, bọn họ nói mình không phải là thổ hoàng đế, không cần phải làm như vậy.</w:t>
      </w:r>
    </w:p>
    <w:p>
      <w:pPr>
        <w:pStyle w:val="BodyText"/>
      </w:pPr>
      <w:r>
        <w:t xml:space="preserve">Nhưng những bộ đồ sứ kia thật sự có danh tiếng, ngay cả Âu Dương Quân nghe Trang Duệ nói đó la đồ sứ đặc chế từ Cảnh Đức Trấn ở An Huy thì cũng biết vài phần tên tuổi.</w:t>
      </w:r>
    </w:p>
    <w:p>
      <w:pPr>
        <w:pStyle w:val="BodyText"/>
      </w:pPr>
      <w:r>
        <w:t xml:space="preserve">- Tứ ca, đó là chuyện của cả trăm năm trước, ngài đã nghe rõ ràng chưa thế?</w:t>
      </w:r>
    </w:p>
    <w:p>
      <w:pPr>
        <w:pStyle w:val="BodyText"/>
      </w:pPr>
      <w:r>
        <w:t xml:space="preserve">Trang Duệ bị lời của Âu Dương Quân làm cho dở khóc dở cười, đây thật sự là có điển cố, lúc này đứng trước mặt người trong nghề mà Âu Dương Quân nói như thế thì cũng có chút mất mặt.</w:t>
      </w:r>
    </w:p>
    <w:p>
      <w:pPr>
        <w:pStyle w:val="BodyText"/>
      </w:pPr>
      <w:r>
        <w:t xml:space="preserve">Trang Duệ còn ở Trung Hải thì đã hiểu về thương nhân An Huy, những người kia có lực tác động lớn đối với kinh tế trong thời gian hai trăm năm gần đây, có thể so với thương nhân muối ở Lưỡng Hoài, cũng tạo ra nhiều câu chuyện được lưu truyền.</w:t>
      </w:r>
    </w:p>
    <w:p>
      <w:pPr>
        <w:pStyle w:val="BodyText"/>
      </w:pPr>
      <w:r>
        <w:t xml:space="preserve">- Món ăn Huy Châu là một trường phái nổi tiếng ở Trung Quốc, đặc điểm lớn nhất của nó chính là mỗi loại thức ăn phải được chế biến và nấu nướng với từng dụng cụ riêng.</w:t>
      </w:r>
    </w:p>
    <w:p>
      <w:pPr>
        <w:pStyle w:val="BodyText"/>
      </w:pPr>
      <w:r>
        <w:t xml:space="preserve">- Vì vậy mà món ăn Huy Châu không những có hương vị đặc sắc, đồng thời phương diện sử dụng các dụng cụ nấu nướng cũng đặc biệt chú ý.</w:t>
      </w:r>
    </w:p>
    <w:p>
      <w:pPr>
        <w:pStyle w:val="BodyText"/>
      </w:pPr>
      <w:r>
        <w:t xml:space="preserve">- Người Trung Quốc chúng ta có câu muốn có thức ăn ngon phải có dụng cụ bếp tốt, ăn thứ gì phải có dụng cụ chế biến thứ đó, thậm chí là đựng thức ăn bằng thứ gì, bên trên có màu sắc ra sao, men sứ thế nào, hoa văn gì, phong cách nào, những món ăn và các dụng cụ sử dụng để chế biến sẽ liên hệ đến thân phận của con người.</w:t>
      </w:r>
    </w:p>
    <w:p>
      <w:pPr>
        <w:pStyle w:val="BodyText"/>
      </w:pPr>
      <w:r>
        <w:t xml:space="preserve">- Từ thời Minh Thanh đến nay thì ở Huy Châu có rất nhiều đại gia đình quan lại dùng tất cả dụng cụ bếp và vật dụng dùng cơm bằng sứ được sản sinh từ Cảnh Đức Trấn, hơn nữa bộ đồ sứ này có phong cách Huy Châu cực đậm.</w:t>
      </w:r>
    </w:p>
    <w:p>
      <w:pPr>
        <w:pStyle w:val="BodyText"/>
      </w:pPr>
      <w:r>
        <w:t xml:space="preserve">- Chư vị có thể nghĩ lại thì thấy mọi người khi ăn thức ăn Huy Châu, khi nhấp nháp thức ăn ngon cũng có thể lãnh hội được phong cảnh tự nhiên, phong thổ và sản phẩm đặc sản, thậm chí còn có thể mơ hồ tưởng tượng ra một thời kỳ hoàng kim của Huy Châu...</w:t>
      </w:r>
    </w:p>
    <w:p>
      <w:pPr>
        <w:pStyle w:val="BodyText"/>
      </w:pPr>
      <w:r>
        <w:t xml:space="preserve">Sợ Âu Dương Quân ở bên cạnh lại hỏi những câu khó thể trả lời, Trang Duệ phải nói ra vài phần thông tin, chỉ là âm thanh của hắn còn chưa dứt thì trong phòng đã vang lên tiếng vỗ tay của giáo sư Mạnh và ông chủ cửa hàng, thật sự là không kìm lòng được.</w:t>
      </w:r>
    </w:p>
    <w:p>
      <w:pPr>
        <w:pStyle w:val="BodyText"/>
      </w:pPr>
      <w:r>
        <w:t xml:space="preserve">Còn Âu Dương Quân và hai cô gái Mạnh Thu Lan căn bản chỉ là nghe một câu chuyện mà thôi, bọn họ cũng không biết những lời của Trang Duệ cũng đủ để ghi vào trong sách giáo khoa gốm sứ của Huy Châu.</w:t>
      </w:r>
    </w:p>
    <w:p>
      <w:pPr>
        <w:pStyle w:val="BodyText"/>
      </w:pPr>
      <w:r>
        <w:t xml:space="preserve">- Tiểu Trang, cậu học khảo cổ đúng là chọn đúng ngành, tôi chờ cậu có kết quả xong thì trực tiếp chọn cậu làm phụ tá trợ giảng của tôi, như vậy tôi cũng rút được nhiều thời gian để nghiên cứu vài đề tài...</w:t>
      </w:r>
    </w:p>
    <w:p>
      <w:pPr>
        <w:pStyle w:val="BodyText"/>
      </w:pPr>
      <w:r>
        <w:t xml:space="preserve">Giáo sư Mạnh lúc này nhìn về phía Trang Duệ bằng ánh mắt đầy thưởng thức, lão không ngờ bản lĩnh của hắn lại mạnh mẽ như vậy, hơn nữa chỉ cần nhìn một vật phẩm mà nói ra tinh túy của cả một địa phương như Huy Châu. Lão cảm thấy mình thu được một đệ tử khó lường, có lẽ thành tựu sau này của đối phương còn vượt xa cả mình.</w:t>
      </w:r>
    </w:p>
    <w:p>
      <w:pPr>
        <w:pStyle w:val="BodyText"/>
      </w:pPr>
      <w:r>
        <w:t xml:space="preserve">- Giáo sư Mạnh, điều này là không thể được, cháu chỉ hiểu biết vài món đồ cổ mà thôi, chú để cháu lên giảng bài sao? Thật sự là không được, đến lúc đó chỉ sợ làm chú mất thể diện...</w:t>
      </w:r>
    </w:p>
    <w:p>
      <w:pPr>
        <w:pStyle w:val="BodyText"/>
      </w:pPr>
      <w:r>
        <w:t xml:space="preserve">Trang Duệ vừa nghe thấy giáo sư Mạnh nói như vậy thì nhanh chóng khoát tay từ chối, hắn đăng ký học nghiên cứu sinh khảo cổ, chẳng qua là vì muốn nhờ vào tri thức khảo cổ để hiểu nhiều hơn với bối cảnh và tri thức tương quan về các triều đại, như vậy càng có lợi cho sức phán đoán và tầm hiểu biết của hắn về đồ cổ.</w:t>
      </w:r>
    </w:p>
    <w:p>
      <w:pPr>
        <w:pStyle w:val="BodyText"/>
      </w:pPr>
      <w:r>
        <w:t xml:space="preserve">Còn chuyện làm trợ giảng thì sợ rằng sẽ liên quan đến khảo cổ, Trang Duệ không có hứng thú, làm giảng viên mỗi tháng được bao nhiêu tiền? Vào thập niên 90 không phải có lưu truyền một câu thế này sao: "Làm thầy giáo không bằng đi bán trà nước ngoài đường".</w:t>
      </w:r>
    </w:p>
    <w:p>
      <w:pPr>
        <w:pStyle w:val="BodyText"/>
      </w:pPr>
      <w:r>
        <w:t xml:space="preserve">Còn đi khảo cổ, tuy có thể trực tiếp nhìn thấy nhiều món cổ vật được móc lên nhưng cuộc sống thường xuyên ở nơi hoang dã, hơn nữa món lấy được cũng không phải là của mình, có thể nhìn nhưng không thể mang về nhà, Trang Duệ thật sự bức bối về điều này.</w:t>
      </w:r>
    </w:p>
    <w:p>
      <w:pPr>
        <w:pStyle w:val="BodyText"/>
      </w:pPr>
      <w:r>
        <w:t xml:space="preserve">Giáo sư Mạnh khoát tay áo, rõ ràng không muốn tiếp tục dây dưa ở đề tài này, lão nhìn về phía ông chủ cửa hàng rồi nói:</w:t>
      </w:r>
    </w:p>
    <w:p>
      <w:pPr>
        <w:pStyle w:val="BodyText"/>
      </w:pPr>
      <w:r>
        <w:t xml:space="preserve">- Ông chủ, chúng ta là bạn bè cũ, tôi đã tìm mua từ cửa hàng của ông không ít vật phẩm, cũng không phải tất cả là hàng thật...</w:t>
      </w:r>
    </w:p>
    <w:p>
      <w:pPr>
        <w:pStyle w:val="BodyText"/>
      </w:pPr>
      <w:r>
        <w:t xml:space="preserve">Ông chủ cửa hàng nghe vậy thì nở nụ cười, lão là người làm ăn buôn bán, tất nhiên cũng không xấu hổ vì chút vấn đề như vậy, lão nói:</w:t>
      </w:r>
    </w:p>
    <w:p>
      <w:pPr>
        <w:pStyle w:val="BodyText"/>
      </w:pPr>
      <w:r>
        <w:t xml:space="preserve">- Giáo sư Mạnh, ngài cũng là nhà sưu tầm, cũng biết rõ quy của của nghề, thật ra có vài món mà chính tôi cũng không phân biệt được thật giả, nhưng một khi đã mở cửa buôn bán thì tôi nhất định phải kiếm được tiền lãi thật sự...</w:t>
      </w:r>
    </w:p>
    <w:p>
      <w:pPr>
        <w:pStyle w:val="BodyText"/>
      </w:pPr>
      <w:r>
        <w:t xml:space="preserve">Đứng trước mặt Trang Duệ thì ông chủ cửa hàng cũng không đám nói loạn, giáo sư Mạnh xem như là một nhà sưu tập, nhưng lời của Trang Duệ vừa rồi lại chứng minh mình là người trong nghề, ông chủ cửa hàng sợ làm xấu thanh danh của mình nên dứt khoát nói lời thật lòng.</w:t>
      </w:r>
    </w:p>
    <w:p>
      <w:pPr>
        <w:pStyle w:val="BodyText"/>
      </w:pPr>
      <w:r>
        <w:t xml:space="preserve">Giáo sư Mạnh nghe được lời của ông chủ cửa hàng thì cũng khẽ gật đầu, ông chủ này nói coi như là lời thật lòng, bây giờ mở cửa hàng đồ cổ thì chín phần giả mười phần thật, mà một phần thật đó muốn có được phải xem vào ánh mắt của người mua.</w:t>
      </w:r>
    </w:p>
    <w:p>
      <w:pPr>
        <w:pStyle w:val="BodyText"/>
      </w:pPr>
      <w:r>
        <w:t xml:space="preserve">Nhữn người có thực lực chơi đồ cổ thường rất tự tin, bọn họ biết bây giờ trong chợ có mười vật thì hơn chín là giả nhưng bọn họ vẫn tình nguyên tin vào ánh mắt của mình, đi phán đoán thậ giả, mà thật sự là làm không biết mệt. Giáo sư Mạnh là loại người này, con cái từ nước ngoài gửi tiền về cũng đủ cho lão có thể thu vào nhiều món cổ vật.</w:t>
      </w:r>
    </w:p>
    <w:p>
      <w:pPr>
        <w:pStyle w:val="BodyText"/>
      </w:pPr>
      <w:r>
        <w:t xml:space="preserve">Có người sẽ đưa ra nghi vấn, đó là giáo sư Mạnh chính là một vị giáo sư thái sơn bắc đầu của giới khảo cổ, thế nào lại không nhận ra vật thật hay giả? Thật ra điều này cũng rất bình thường.</w:t>
      </w:r>
    </w:p>
    <w:p>
      <w:pPr>
        <w:pStyle w:val="BodyText"/>
      </w:pPr>
      <w:r>
        <w:t xml:space="preserve">Những người trong nghành khảo cổ cũng không nhất thiết là nhà sưu tầm cổ vật, bọn họ đều có chuyên môn riêng của mình, một kẻ thông qua khảo cổ để nghiên cứu hình thái xã hội thời xưa, có kẻ lại muốn tìm kiểu kết cấu nguyên nhân hình thành của món đồ cổ lấy ra được, thậm chí còn nghiên cứu giá cả thị trường hiện tại, hai người này rõ ràng có mối liên hệ cùng ngành nhưng khác nhánh.</w:t>
      </w:r>
    </w:p>
    <w:p>
      <w:pPr>
        <w:pStyle w:val="BodyText"/>
      </w:pPr>
      <w:r>
        <w:t xml:space="preserve">Cho nên việc giáo sư Mạnh phải giao học phí khi mua cổ vật cũng là chuyện không có gì là kỳ lạ quý hiếm, lão có thể cầm món đồ cổ trong tay để nói ra bối cảnh lịch sử, nhưng cũng chỉ biết vậy mà thôi, khó thể biết được nó là hàng thật hay giả.</w:t>
      </w:r>
    </w:p>
    <w:p>
      <w:pPr>
        <w:pStyle w:val="BodyText"/>
      </w:pPr>
      <w:r>
        <w:t xml:space="preserve">Ví dụ như ông chủ cửa hàng, lão thích nhất là những vị khách như giáo sư Mạnh, vì những người này thích món hàng nào là sẽ mua về không nương tay, vì bọn họ vừa có tự tin vừa có tiền.</w:t>
      </w:r>
    </w:p>
    <w:p>
      <w:pPr>
        <w:pStyle w:val="BodyText"/>
      </w:pPr>
      <w:r>
        <w:t xml:space="preserve">- Này ông bạn, bộ đồ sứ dùng cơm này giá cả thế nào, sắp đến tết rồi, cũng đừng nên hét giá quá cao...</w:t>
      </w:r>
    </w:p>
    <w:p>
      <w:pPr>
        <w:pStyle w:val="BodyText"/>
      </w:pPr>
      <w:r>
        <w:t xml:space="preserve">Giáo sư Mạnh lúc này có tâm tình khá tốt, chỉ cần mình nhìn trúng thì sẽ bỏ tiền ra mua. Lão cũng không giống như người khác, mua vật giả thì kêu trời trách đất, trong mắt lão thì những món hàng giả cũng có giá trị nghiên cứu.</w:t>
      </w:r>
    </w:p>
    <w:p>
      <w:pPr>
        <w:pStyle w:val="BodyText"/>
      </w:pPr>
      <w:r>
        <w:t xml:space="preserve">- Điều này...Giá tiền, giáo sư Mạnh, Ngài...Ngài thấy mức giá này thế nào?</w:t>
      </w:r>
    </w:p>
    <w:p>
      <w:pPr>
        <w:pStyle w:val="BodyText"/>
      </w:pPr>
      <w:r>
        <w:t xml:space="preserve">Ông chủ cửa hàng nghe được lời của giáo sư Mạnh thì cặp mắt không tự chủ được phải nhìn về phía Trang Duệ, trên mặt có cho ra chút biểu hiện khó khăn, sau đó cắn răng vươn ra ba ngón tay. xem tại</w:t>
      </w:r>
    </w:p>
    <w:p>
      <w:pPr>
        <w:pStyle w:val="BodyText"/>
      </w:pPr>
      <w:r>
        <w:t xml:space="preserve">- Sao? Ba chục ngàn, Tiểu Trang, cậu thấy sao?</w:t>
      </w:r>
    </w:p>
    <w:p>
      <w:pPr>
        <w:pStyle w:val="BodyText"/>
      </w:pPr>
      <w:r>
        <w:t xml:space="preserve">Giáo sư Mạnh nở nụ cười từ chối cho ý kiến, hắn hiểu nghề, hắn có nên mặc cả thay cho vị giáo sư của mình không?</w:t>
      </w:r>
    </w:p>
    <w:p>
      <w:pPr>
        <w:pStyle w:val="BodyText"/>
      </w:pPr>
      <w:r>
        <w:t xml:space="preserve">- Ông chủ, đây là thầy của tôi, tôi không phải muốn làm ảnh hưởng quy củ...</w:t>
      </w:r>
    </w:p>
    <w:p>
      <w:pPr>
        <w:pStyle w:val="Compact"/>
      </w:pPr>
      <w:r>
        <w:t xml:space="preserve">Trang Duệ nở nụ cười nhìn ông chủ cửa hàng, lúc này gương mặt của ông chủ nhìn như quả mướp đắng, lão hiểu rõ ý của Trang Duệ.</w:t>
      </w:r>
      <w:r>
        <w:br w:type="textWrapping"/>
      </w:r>
      <w:r>
        <w:br w:type="textWrapping"/>
      </w:r>
    </w:p>
    <w:p>
      <w:pPr>
        <w:pStyle w:val="Heading2"/>
      </w:pPr>
      <w:bookmarkStart w:id="556" w:name="chương-534-535-cửa-hàng-đồ-cổ"/>
      <w:bookmarkEnd w:id="556"/>
      <w:r>
        <w:t xml:space="preserve">534. Chương 534 + 535: Cửa Hàng Đồ Cổ</w:t>
      </w:r>
    </w:p>
    <w:p>
      <w:pPr>
        <w:pStyle w:val="Compact"/>
      </w:pPr>
      <w:r>
        <w:br w:type="textWrapping"/>
      </w:r>
      <w:r>
        <w:br w:type="textWrapping"/>
      </w:r>
    </w:p>
    <w:p>
      <w:pPr>
        <w:pStyle w:val="BodyText"/>
      </w:pPr>
      <w:r>
        <w:t xml:space="preserve">Hoàng Kim Đồng</w:t>
      </w:r>
    </w:p>
    <w:p>
      <w:pPr>
        <w:pStyle w:val="BodyText"/>
      </w:pPr>
      <w:r>
        <w:t xml:space="preserve">Tác giả: Đả Nhãn xem tại</w:t>
      </w:r>
    </w:p>
    <w:p>
      <w:pPr>
        <w:pStyle w:val="BodyText"/>
      </w:pPr>
      <w:r>
        <w:t xml:space="preserve">Chương 534 + 535: Cửa hàng đồ cổ</w:t>
      </w:r>
    </w:p>
    <w:p>
      <w:pPr>
        <w:pStyle w:val="BodyText"/>
      </w:pPr>
      <w:r>
        <w:t xml:space="preserve">Nhóm Dịch: Tepga</w:t>
      </w:r>
    </w:p>
    <w:p>
      <w:pPr>
        <w:pStyle w:val="BodyText"/>
      </w:pPr>
      <w:r>
        <w:t xml:space="preserve">Nguồn: vipvanda</w:t>
      </w:r>
    </w:p>
    <w:p>
      <w:pPr>
        <w:pStyle w:val="BodyText"/>
      </w:pPr>
      <w:r>
        <w:t xml:space="preserve">Khi giao dịch đồ cổ thì hai bên sẽ mặc cả, kẻ thứ ba không được tùy tiện chen vào, dù món hàng kia là thật hay giả thì đó là chuyện của hai bên, người thứ ba chen vào se ảnh hưởng đến quy củ.</w:t>
      </w:r>
    </w:p>
    <w:p>
      <w:pPr>
        <w:pStyle w:val="BodyText"/>
      </w:pPr>
      <w:r>
        <w:t xml:space="preserve">Nhưng tình hình lúc này lại khác, đệ tử ra mặt cho thầy thì ông chủ cửa hàng cũng không thể nói nên lời.</w:t>
      </w:r>
    </w:p>
    <w:p>
      <w:pPr>
        <w:pStyle w:val="BodyText"/>
      </w:pPr>
      <w:r>
        <w:t xml:space="preserve">- Trang tiên sinh, cậu cứ cho giá, đã sắp đến tết, chỉ cần cho tôi đây chút phí vất vả là được...</w:t>
      </w:r>
    </w:p>
    <w:p>
      <w:pPr>
        <w:pStyle w:val="BodyText"/>
      </w:pPr>
      <w:r>
        <w:t xml:space="preserve">- Được, ông chủ, giá tiền này thế nào?</w:t>
      </w:r>
    </w:p>
    <w:p>
      <w:pPr>
        <w:pStyle w:val="BodyText"/>
      </w:pPr>
      <w:r>
        <w:t xml:space="preserve">Trang Duệ duỗi tay phải, xiết lại thành nắm đấm, sau đó nhếch ngón tay cái và ngón út lên, lại khẽ lay động, sau đó mỉm cười nhìn ông chủ cửa hàng.</w:t>
      </w:r>
    </w:p>
    <w:p>
      <w:pPr>
        <w:pStyle w:val="BodyText"/>
      </w:pPr>
      <w:r>
        <w:t xml:space="preserve">- Sáu ngàn sáu trăm sáu mươi sáu? Ông chủ Trang, giá tiền của cậu rất cát tường, nhưng như vậy cũng không được, người ta gửi bán với giá quy định đã vượt xa con số này...</w:t>
      </w:r>
    </w:p>
    <w:p>
      <w:pPr>
        <w:pStyle w:val="BodyText"/>
      </w:pPr>
      <w:r>
        <w:t xml:space="preserve">Lúc này biểu hiệu của ông chủ cửa hàng thật sự rất căm phẫn, giống như Trang Duệ và khuê nữ nhà lão có vấn đề vậy, lão liên tục khoát tay, bộ dạng như không tiếp tục muốn bàn về vấn đề này.</w:t>
      </w:r>
    </w:p>
    <w:p>
      <w:pPr>
        <w:pStyle w:val="BodyText"/>
      </w:pPr>
      <w:r>
        <w:t xml:space="preserve">- Ha ha, bộ này không nguyên bộ, hơn nữa niên đại không lâu, lại không phải là sứ Quan Diêu cung đình, thầy tôi mua về coi như nghiên cứu lịch sử hình thành của các món ăn và dụng cụ nấu nướng của Huy Châu mà thôi.</w:t>
      </w:r>
    </w:p>
    <w:p>
      <w:pPr>
        <w:pStyle w:val="BodyText"/>
      </w:pPr>
      <w:r>
        <w:t xml:space="preserve">- Nếu ngài giữ lại trong tay, tôi có thể nói chưa chắc có ai ra giá cao như tôi...</w:t>
      </w:r>
    </w:p>
    <w:p>
      <w:pPr>
        <w:pStyle w:val="BodyText"/>
      </w:pPr>
      <w:r>
        <w:t xml:space="preserve">Đồ sứ lưu lạc trong dân gian có giá cả không cao, dù là tinh phẩm trong dân gian của gốm sứ thời Khang Hi, nếu so sánh nó với sứ Quan Diêu cùng thời kỳ thì sẽ thấy giá cả cách biệt quá lớn, kém mấy trăm thậm chí cả ngàn lần, vì thế giá tiền mà Trang Duệ đưa ra đã cao lắm rồi.</w:t>
      </w:r>
    </w:p>
    <w:p>
      <w:pPr>
        <w:pStyle w:val="BodyText"/>
      </w:pPr>
      <w:r>
        <w:t xml:space="preserve">- Ông chủ Trang, giá tiền này thật sự không được, thế này đi, con số này cũng cát tường, nếu ngài đồng ý thì chúng ta giao dịch...</w:t>
      </w:r>
    </w:p>
    <w:p>
      <w:pPr>
        <w:pStyle w:val="BodyText"/>
      </w:pPr>
      <w:r>
        <w:t xml:space="preserve">Ông chủ cửa hàng nghe được lời Trang Duệ thì cũng nhanh chóng cho ra cử chỉ, vung tay vài lượt, biểu hiện trên mặt rõ ràng là nếu anh không đồng ý tôi sẽ không bán.</w:t>
      </w:r>
    </w:p>
    <w:p>
      <w:pPr>
        <w:pStyle w:val="BodyText"/>
      </w:pPr>
      <w:r>
        <w:t xml:space="preserve">- Giáo sư Mạnh...</w:t>
      </w:r>
    </w:p>
    <w:p>
      <w:pPr>
        <w:pStyle w:val="BodyText"/>
      </w:pPr>
      <w:r>
        <w:t xml:space="preserve">Trang Duệ đưa mắt nhìn giáo sư Mạnh, giá này đã khá tốt, bộ đồ sứ này không có không gian tăng giá, dù đặt trong nhà vài năm cũng chỉ thu thêm vài chục ngàn mà thôi, vì vậy mà giá cả của ông chủ kia cũng không phải không khó tiếp nhận.</w:t>
      </w:r>
    </w:p>
    <w:p>
      <w:pPr>
        <w:pStyle w:val="BodyText"/>
      </w:pPr>
      <w:r>
        <w:t xml:space="preserve">- Tiểu Trang, tất cả nghe lời cậu, cậu nói đi...</w:t>
      </w:r>
    </w:p>
    <w:p>
      <w:pPr>
        <w:pStyle w:val="BodyText"/>
      </w:pPr>
      <w:r>
        <w:t xml:space="preserve">Giáo sư Mạnh coi như trao quyền cho Trang Duệ.</w:t>
      </w:r>
    </w:p>
    <w:p>
      <w:pPr>
        <w:pStyle w:val="BodyText"/>
      </w:pPr>
      <w:r>
        <w:t xml:space="preserve">- Được, giá này xem như ổn, có thể mua...</w:t>
      </w:r>
    </w:p>
    <w:p>
      <w:pPr>
        <w:pStyle w:val="BodyText"/>
      </w:pPr>
      <w:r>
        <w:t xml:space="preserve">Trang Duệ khẽ gật đầu, xem như giao dịch đã thành công.</w:t>
      </w:r>
    </w:p>
    <w:p>
      <w:pPr>
        <w:pStyle w:val="BodyText"/>
      </w:pPr>
      <w:r>
        <w:t xml:space="preserve">Những món đồ sứ thế nay tuy được nung bằng công nghệ tốt, cũng xem là tinh phẩm, nhưng vì nó thiếu tính truyền thừa, thế nên ở phương diện giá cả vẫn luôn không cao.</w:t>
      </w:r>
    </w:p>
    <w:p>
      <w:pPr>
        <w:pStyle w:val="BodyText"/>
      </w:pPr>
      <w:r>
        <w:t xml:space="preserve">Bỏ ra hơn chục ngàn mua một món đồ sứ này thì xem như giá cả phù hợp, tất nhiên như vậy cũng không được gọi là mua bán với giá hời, chỉ có thê nói là giáo sư Mạnh mua được thứ mình thích mà thôi.</w:t>
      </w:r>
    </w:p>
    <w:p>
      <w:pPr>
        <w:pStyle w:val="BodyText"/>
      </w:pPr>
      <w:r>
        <w:t xml:space="preserve">- Ông chủ, chú còn có vật gì tốt, lấy ra ọi người mở mang tầm mắt đi...</w:t>
      </w:r>
    </w:p>
    <w:p>
      <w:pPr>
        <w:pStyle w:val="BodyText"/>
      </w:pPr>
      <w:r>
        <w:t xml:space="preserve">Sau khi giáo sư Mạnh thu vào được bộ đồ sứ thì Trang Duệ nói với ông chủ cửa hàng, trong cửa hàng Từ Lai Phường này nhất định sẽ có vật phẩm trấn điếm, hắn thật sự muốn tìm hiểu về nó.</w:t>
      </w:r>
    </w:p>
    <w:p>
      <w:pPr>
        <w:pStyle w:val="BodyText"/>
      </w:pPr>
      <w:r>
        <w:t xml:space="preserve">- Hà, cậu Trang, nếu cậu đến sớm một ngày thì được, lúc này gần hết năm, những thứ đáng giá đều chuyển về nhà, trong này chỉ còn lại vài vật phẩm kém mà thôi...</w:t>
      </w:r>
    </w:p>
    <w:p>
      <w:pPr>
        <w:pStyle w:val="BodyText"/>
      </w:pPr>
      <w:r>
        <w:t xml:space="preserve">Ông chủ cửa hàng tỏ ra rất không tự nhiên, thật giả tất nhiên người khác cũng không biết.</w:t>
      </w:r>
    </w:p>
    <w:p>
      <w:pPr>
        <w:pStyle w:val="BodyText"/>
      </w:pPr>
      <w:r>
        <w:t xml:space="preserve">Ông chủ cửa hàng nó ra lời này là nửa thật nửa giả, những vật phẩm thật sự đáng giá cũng không đặt ở đây, mà có vài món gốm sứ tốt bây giờ đang đặt trong tủ bảo hiểm, nhưng lão lại không muốn lấy nó ra.</w:t>
      </w:r>
    </w:p>
    <w:p>
      <w:pPr>
        <w:pStyle w:val="BodyText"/>
      </w:pPr>
      <w:r>
        <w:t xml:space="preserve">Giữa các nhà sưu tầm trao đổi giúp nhau tăng ánh mắt nhìn vật phẩm là hành vi bình thường, nhưng ông chủ này mở cửa hàng buôn bán, lão cũng không hy vọng Trang Duệ có thể vạch ra ưu khuyết điểm của mình, thế là nói như vậy cho xong.</w:t>
      </w:r>
    </w:p>
    <w:p>
      <w:pPr>
        <w:pStyle w:val="BodyText"/>
      </w:pPr>
      <w:r>
        <w:t xml:space="preserve">- Này ông chủ, đây là tiền mua món đồ sứ kia, anh đến đi...</w:t>
      </w:r>
    </w:p>
    <w:p>
      <w:pPr>
        <w:pStyle w:val="BodyText"/>
      </w:pPr>
      <w:r>
        <w:t xml:space="preserve">Trang Duệ vừa nói thì giáo sư Mạnh đẫ lấy trong cặp rút ra mười ngàn đồng, đặt lên bàn.</w:t>
      </w:r>
    </w:p>
    <w:p>
      <w:pPr>
        <w:pStyle w:val="BodyText"/>
      </w:pPr>
      <w:r>
        <w:t xml:space="preserve">- Tốt, tốt...</w:t>
      </w:r>
    </w:p>
    <w:p>
      <w:pPr>
        <w:pStyle w:val="BodyText"/>
      </w:pPr>
      <w:r>
        <w:t xml:space="preserve">Ông chủ kia tiện tay cầm lấy một cái máy đếm tiền, sau đó bỏ xấp tiền một trăm vào trong, những tiếng xoạt xoạt vang lên, sau đó có kết quả, lão tươi cười thu tiền vào túi.</w:t>
      </w:r>
    </w:p>
    <w:p>
      <w:pPr>
        <w:pStyle w:val="BodyText"/>
      </w:pPr>
      <w:r>
        <w:t xml:space="preserve">Nhưng hôm nay ông chủ cửa hàng thật sự không có ý định giới thiệu thêm vật nào khác cho giáo sư Mạnh, vì bên cạnh đối phương có một kẻ quá lợi hại, nếu mình muốn tìm thêm tiền của đối phương thì không dễ dàng gì.</w:t>
      </w:r>
    </w:p>
    <w:p>
      <w:pPr>
        <w:pStyle w:val="BodyText"/>
      </w:pPr>
      <w:r>
        <w:t xml:space="preserve">- Này ông chủ, còn có những vật phẩm thế này không? Tốt nhất là sứ dân gian, không cần là Quan Diêu cũng được...</w:t>
      </w:r>
    </w:p>
    <w:p>
      <w:pPr>
        <w:pStyle w:val="BodyText"/>
      </w:pPr>
      <w:r>
        <w:t xml:space="preserve">Ông chủ cửa hàng không tìm đến giáo sư Mạnh, nhưng giáo sư Mạnh lại lên tiếng, trước nay giáo sư Mạnh sưu tầm vì mục đích nghiên cứu, dù là giá trị thấp nhưng chỉ cần có phản ứng với hình thái xã hội năm xua, như vậy lão cũng muốn thu vào túi và về nhà chậm rãi thưởng thức.</w:t>
      </w:r>
    </w:p>
    <w:p>
      <w:pPr>
        <w:pStyle w:val="BodyText"/>
      </w:pPr>
      <w:r>
        <w:t xml:space="preserve">- Không có, giáo sư Mạnh, chúng ta là bạn bè, tôi nói thật với anh, vật này là vì một người bạn của tôi đang lúc thiếu thốn mới gửi đến đây...</w:t>
      </w:r>
    </w:p>
    <w:p>
      <w:pPr>
        <w:pStyle w:val="BodyText"/>
      </w:pPr>
      <w:r>
        <w:t xml:space="preserve">Ông chủ cửa hàng mở miệng giống như không giống bịa đặt, mà giáo sư Mạnh cũng tỏ ra thất vọng, lão hỏi tiếp mộti câu:</w:t>
      </w:r>
    </w:p>
    <w:p>
      <w:pPr>
        <w:pStyle w:val="BodyText"/>
      </w:pPr>
      <w:r>
        <w:t xml:space="preserve">- Vậy người bạn của anh còn món gì không?</w:t>
      </w:r>
    </w:p>
    <w:p>
      <w:pPr>
        <w:pStyle w:val="BodyText"/>
      </w:pPr>
      <w:r>
        <w:t xml:space="preserve">Một bộ đồ sứ dân gian Huy Châu này là rất có giá trị đại biểu, giáo sư Mạnh muốn mua thêm vài món, sau đó về tìm hiểu những giá trị tương quan đến xã hội, đây là một việc làm lão thấy hứng thú.</w:t>
      </w:r>
    </w:p>
    <w:p>
      <w:pPr>
        <w:pStyle w:val="BodyText"/>
      </w:pPr>
      <w:r>
        <w:t xml:space="preserve">- Ôi, giáo sư Mạnh, tôi đã nói với ngài rồi, cửa hàng đang đóng cửa ở đối diện vốn là một người bạn của tôi chuyên bán văn phòng tứ bảo, khoảng thời gian trước bị người ta lừa mua một bức Lưu Kim Phật Tượng thời Ung Chính nhà Thanh với giá chục triệu...</w:t>
      </w:r>
    </w:p>
    <w:p>
      <w:pPr>
        <w:pStyle w:val="BodyText"/>
      </w:pPr>
      <w:r>
        <w:t xml:space="preserve">- Sau này đi đưa cho người xem mới biết bức tượng này thậm chí bên trong còn không phải là đồng, chỉ là thép xấu, bán sắt vụn cũng chưa đủ hai mươi đồng.</w:t>
      </w:r>
    </w:p>
    <w:p>
      <w:pPr>
        <w:pStyle w:val="BodyText"/>
      </w:pPr>
      <w:r>
        <w:t xml:space="preserve">- Số tiền vài triệu mua bức tượng kia là mượn từ khắp người, bây giờ thì tốt rồi, tự đập vào tay mình, vì thế mà phải lấy những món trước nay sưu tầm được để đi bán, hơn nữa cũng đóng cả cửa hàng...</w:t>
      </w:r>
    </w:p>
    <w:p>
      <w:pPr>
        <w:pStyle w:val="BodyText"/>
      </w:pPr>
      <w:r>
        <w:t xml:space="preserve">Ông chủ cửa hàng nói mà trên mặt có chút không đành lòng, tuy bọn họ buôn bán mười vật có chín vật là giả, nhưng nếu bọn họ mua phải hàng giả thì thật sự khó thể nào tiếp nhận được.</w:t>
      </w:r>
    </w:p>
    <w:p>
      <w:pPr>
        <w:pStyle w:val="BodyText"/>
      </w:pPr>
      <w:r>
        <w:t xml:space="preserve">Tiền cũng không phải do gió thổi đến, người đến Phan Gia Viên này là rất đông nhưng đồ cổ là một nghề kinh doanh mà nếu may mắn thì khai trương một ngày sẽ ăn trong thời gian ba năm.</w:t>
      </w:r>
    </w:p>
    <w:p>
      <w:pPr>
        <w:pStyle w:val="BodyText"/>
      </w:pPr>
      <w:r>
        <w:t xml:space="preserve">Ông chủ ở phía bên kia đã buôn bán ở chợ Phan Gia Viên hơn bảy năm, lời ba năm triệu, hơn nữa cũng còn nhiều phần tài sản khác, nhưng chục triệu mua hớ cũng không phải số lượng nhỏ.</w:t>
      </w:r>
    </w:p>
    <w:p>
      <w:pPr>
        <w:pStyle w:val="BodyText"/>
      </w:pPr>
      <w:r>
        <w:t xml:space="preserve">- Ông chủ cửa hàng đối diện sao? Có phải là ông chủ Triệu không?</w:t>
      </w:r>
    </w:p>
    <w:p>
      <w:pPr>
        <w:pStyle w:val="BodyText"/>
      </w:pPr>
      <w:r>
        <w:t xml:space="preserve">Trang Duệ lờ mờ có chút ấn tượng về ông chủ cửa hàng "Thư Nhã Trai" ở đối diện, hắn nhớ đối phương là một người đàn ông trung niên trắng trẻo mập mạp hơn bốn mươi, trước đó hắn đi mua văn phòng tứ bảo tặng cho Cổ lão gia tử và đi sang ủng hộ ông chủ Triệu.</w:t>
      </w:r>
    </w:p>
    <w:p>
      <w:pPr>
        <w:pStyle w:val="BodyText"/>
      </w:pPr>
      <w:r>
        <w:t xml:space="preserve">- Đúng, chính là cậu ấy, cậu Triệu rõ ràng là thê thảm, sắp đến tết mà không dám về nhà. Ôi, làm người cũng khó nói lắm, lên voi xuống chó, phạm sai lầm là vạn kiếp bất phục...</w:t>
      </w:r>
    </w:p>
    <w:p>
      <w:pPr>
        <w:pStyle w:val="BodyText"/>
      </w:pPr>
      <w:r>
        <w:t xml:space="preserve">- Tiểu Duệ, tôi thấy cậu thật sự quá rảnh rỗi, hay là mở một cửa hàng đồ cổ ở đây, rõ ràng khá hay đấy...</w:t>
      </w:r>
    </w:p>
    <w:p>
      <w:pPr>
        <w:pStyle w:val="BodyText"/>
      </w:pPr>
      <w:r>
        <w:t xml:space="preserve">Âu Dương Quân ở bên cạnh thật sự nhàm chán, nãy giờ chỉ cùng tám dóc với hai cô gái trẻ, bây giờ chợt nói ra một câu như vậy?</w:t>
      </w:r>
    </w:p>
    <w:p>
      <w:pPr>
        <w:pStyle w:val="BodyText"/>
      </w:pPr>
      <w:r>
        <w:t xml:space="preserve">- Em sao? Em mở cửa hàng đồ cổ à?</w:t>
      </w:r>
    </w:p>
    <w:p>
      <w:pPr>
        <w:pStyle w:val="BodyText"/>
      </w:pPr>
      <w:r>
        <w:t xml:space="preserve">Trang Duệ bị lời của Âu Dương Quân làm cho sững sốt, sau đó hắn ngẩng đầu lên nói:</w:t>
      </w:r>
    </w:p>
    <w:p>
      <w:pPr>
        <w:pStyle w:val="BodyText"/>
      </w:pPr>
      <w:r>
        <w:t xml:space="preserve">- Tứ ca, anh cũng đừng nói đùa, em bề bộn đến mức chân không chạm đất, nào có thời gian đi trông nom một cửa hàng đồ cổ? Em thấy anh mới thật sự rảnh rỗi...</w:t>
      </w:r>
    </w:p>
    <w:p>
      <w:pPr>
        <w:pStyle w:val="BodyText"/>
      </w:pPr>
      <w:r>
        <w:t xml:space="preserve">Trang Duệ nghĩ đến kinh nghiệm một năm qua của mình, thật sự là không lúc nào rảnh rỗi, một năm qua con mắt phát sinh biến dị, cuộc sống của hắn thật sự phát sinh biến hóa long trời lở đất.</w:t>
      </w:r>
    </w:p>
    <w:p>
      <w:pPr>
        <w:pStyle w:val="BodyText"/>
      </w:pPr>
      <w:r>
        <w:t xml:space="preserve">Tuy cũng không thiếu tiền nhưng thời gian lại càng ít đi, còn chưa được hưởng thụ tình cảnh đi du lịch, ở bên cạnh một đàn mỹ nữ, cuộc sông nhàn nhã hưởng thụ.</w:t>
      </w:r>
    </w:p>
    <w:p>
      <w:pPr>
        <w:pStyle w:val="BodyText"/>
      </w:pPr>
      <w:r>
        <w:t xml:space="preserve">Giáo sư Mạnh chợt mở miệng nói:</w:t>
      </w:r>
    </w:p>
    <w:p>
      <w:pPr>
        <w:pStyle w:val="BodyText"/>
      </w:pPr>
      <w:r>
        <w:t xml:space="preserve">- Tiểu thư, nếu cậu có tiền thì cũng nên suy xét lời đề nghị của vị tiên sinh kia...</w:t>
      </w:r>
    </w:p>
    <w:p>
      <w:pPr>
        <w:pStyle w:val="BodyText"/>
      </w:pPr>
      <w:r>
        <w:t xml:space="preserve">- Thầy Mạnh, cháu thật sự không có thời gian, sang năm còn phải đi học nghiên cứu sinh, nào có công đi quản lý cửa hàng?</w:t>
      </w:r>
    </w:p>
    <w:p>
      <w:pPr>
        <w:pStyle w:val="BodyText"/>
      </w:pPr>
      <w:r>
        <w:t xml:space="preserve">Trang Duệ không nghĩ ngay cả giáo sư Mạnh cũng nói như vậy, hắn thật sự không thấy tiếp nhận một cửa hàng đồ cổ có thứ gì tốt, chẳng lẽ chính mình thường ngày mặc áo dài đứng "tiếp khách"?</w:t>
      </w:r>
    </w:p>
    <w:p>
      <w:pPr>
        <w:pStyle w:val="BodyText"/>
      </w:pPr>
      <w:r>
        <w:t xml:space="preserve">- Ha ha, chú Đức của cậu nói cho tôi biết, mục đích tham gia học tập của cậu chính là làm phong phú tri thức lý luận của mình, cậu có thể học và đọc những tài liệu của tôi, cũng không cần đi đến hiện trường khảo cổ, thời gian là rất nhiều...</w:t>
      </w:r>
    </w:p>
    <w:p>
      <w:pPr>
        <w:pStyle w:val="BodyText"/>
      </w:pPr>
      <w:r>
        <w:t xml:space="preserve">- Nếu mở cửa hàng trong Phan Gia Viên cũng không phải đơn giản, trước tiên phải có nhiều mối quan hệ cần xử lý, thật sự cũng là một chốn tốt đẹp để cậu rèn luyện, hơn nữa cũng dễ dàng mua được bảo vật...</w:t>
      </w:r>
    </w:p>
    <w:p>
      <w:pPr>
        <w:pStyle w:val="Compact"/>
      </w:pPr>
      <w:r>
        <w:br w:type="textWrapping"/>
      </w:r>
      <w:r>
        <w:br w:type="textWrapping"/>
      </w:r>
    </w:p>
    <w:p>
      <w:pPr>
        <w:pStyle w:val="Heading2"/>
      </w:pPr>
      <w:bookmarkStart w:id="557" w:name="chương-534-535-cửa-hàng-đồ-cổ-1"/>
      <w:bookmarkEnd w:id="557"/>
      <w:r>
        <w:t xml:space="preserve">535. Chương 534 + 535: Cửa Hàng Đồ Cổ</w:t>
      </w:r>
    </w:p>
    <w:p>
      <w:pPr>
        <w:pStyle w:val="Compact"/>
      </w:pPr>
      <w:r>
        <w:br w:type="textWrapping"/>
      </w:r>
      <w:r>
        <w:br w:type="textWrapping"/>
      </w:r>
    </w:p>
    <w:p>
      <w:pPr>
        <w:pStyle w:val="BodyText"/>
      </w:pPr>
      <w:r>
        <w:t xml:space="preserve">Hoàng Kim Đồng</w:t>
      </w:r>
    </w:p>
    <w:p>
      <w:pPr>
        <w:pStyle w:val="BodyText"/>
      </w:pPr>
      <w:r>
        <w:t xml:space="preserve">Tác giả: Đả Nhãn đọc truyện mới nhất tại .</w:t>
      </w:r>
    </w:p>
    <w:p>
      <w:pPr>
        <w:pStyle w:val="BodyText"/>
      </w:pPr>
      <w:r>
        <w:t xml:space="preserve">Chương 534 + 535: Cửa hàng đồ cổ</w:t>
      </w:r>
    </w:p>
    <w:p>
      <w:pPr>
        <w:pStyle w:val="BodyText"/>
      </w:pPr>
      <w:r>
        <w:t xml:space="preserve">Nhóm Dịch: Tepga</w:t>
      </w:r>
    </w:p>
    <w:p>
      <w:pPr>
        <w:pStyle w:val="BodyText"/>
      </w:pPr>
      <w:r>
        <w:t xml:space="preserve">Nguồn: vipvanda</w:t>
      </w:r>
    </w:p>
    <w:p>
      <w:pPr>
        <w:pStyle w:val="BodyText"/>
      </w:pPr>
      <w:r>
        <w:t xml:space="preserve">- Dễ dàng mua được thứ tốt?</w:t>
      </w:r>
    </w:p>
    <w:p>
      <w:pPr>
        <w:pStyle w:val="BodyText"/>
      </w:pPr>
      <w:r>
        <w:t xml:space="preserve">Trang Duệ thật sự cảm thấy câu nói này có chút hứng thú, nhưng hắn không biết vì sao mở cửa hàng lại mua được nhiều thứ tốt, không cần ánh mắt để nhìn sao?</w:t>
      </w:r>
    </w:p>
    <w:p>
      <w:pPr>
        <w:pStyle w:val="BodyText"/>
      </w:pPr>
      <w:r>
        <w:t xml:space="preserve">- Giáo sư Mạnh nói rất đúng, có cửa hàng đồ cổ thì có rất nhiều người có hàng sẽ tìm đến tận cửa, cơ hội tốt như vậy là rất nhiều.</w:t>
      </w:r>
    </w:p>
    <w:p>
      <w:pPr>
        <w:pStyle w:val="BodyText"/>
      </w:pPr>
      <w:r>
        <w:t xml:space="preserve">- Nhưng sự kiện gì cũng có hai mặt, bây giờ có nhiều kẻ làm giả chuyên nghiệp, bọn họ thường nhìn vào những cửa hàng như chúng ta, thường xuyên giở trò lừa gạt, những ví dụ như vậy là nhiều không kể xiết, không phải dễ tránh...</w:t>
      </w:r>
    </w:p>
    <w:p>
      <w:pPr>
        <w:pStyle w:val="BodyText"/>
      </w:pPr>
      <w:r>
        <w:t xml:space="preserve">- Không dối dạt các vị, cậu Triệu bị người ta lừa cả chục triệu, cũng trách tôi khi ấy không cản lại...</w:t>
      </w:r>
    </w:p>
    <w:p>
      <w:pPr>
        <w:pStyle w:val="BodyText"/>
      </w:pPr>
      <w:r>
        <w:t xml:space="preserve">Ông chủ kia đi điện thoại cho ai đó, sau đó cúp máy vừa vặn nghe được đoạn đối thoại của mọi người, thế là chen vào vài câu. Lão vừa nói vừa lắc đầu, xem ra quan hệ với ông chủ Triệu bên kia là không tệ, cũng không giống như giả vờ.</w:t>
      </w:r>
    </w:p>
    <w:p>
      <w:pPr>
        <w:pStyle w:val="BodyText"/>
      </w:pPr>
      <w:r>
        <w:t xml:space="preserve">- Ông chủ Triệu cho giá thế nào? Chính tôi mua lại cửa hàng được không?</w:t>
      </w:r>
    </w:p>
    <w:p>
      <w:pPr>
        <w:pStyle w:val="BodyText"/>
      </w:pPr>
      <w:r>
        <w:t xml:space="preserve">Sau khi bị lời nói của mọi người tác động thì Trang Duệ thật sự có chút động tâm, mình năm nay sẽ kết hôn, sau khi kết hôn cũng ở lại Bắc Kinh, tóm lại là cần có việc làm.</w:t>
      </w:r>
    </w:p>
    <w:p>
      <w:pPr>
        <w:pStyle w:val="BodyText"/>
      </w:pPr>
      <w:r>
        <w:t xml:space="preserve">Cửa hàng đá quý Tần Thụy Lân ở thủ đô đã có người quản lý, kinh doanh ở Bành Thành đã có Triệu Quốc Đống và Chu Thụy quản lý, chính mình hình như cũng rảnh rỗi, cũng không thể cả ngày ở nhà với vợ được.</w:t>
      </w:r>
    </w:p>
    <w:p>
      <w:pPr>
        <w:pStyle w:val="BodyText"/>
      </w:pPr>
      <w:r>
        <w:t xml:space="preserve">Tuy Trang Duệ cảm thấy mở cửa hàng sẽ phát sinh nhiều chuyện phiền phức, thế nhưng hắn cũng muốn rèn chính mình.</w:t>
      </w:r>
    </w:p>
    <w:p>
      <w:pPr>
        <w:pStyle w:val="BodyText"/>
      </w:pPr>
      <w:r>
        <w:t xml:space="preserve">Trang Duệ sở dĩ có tâm tư mở cửa hàng cũng vì nghĩ rằng sẽ chuyển chút tiền lời từ ngành ngọc khí, hắn không muốn cướp đoạt kinh doanh của cửa hàng Tần Thụy Lân nhà mình, hắn cũng muốn sưu tầm nhiều vật phẩm hạng mục phụ. Hoạt động giám định bảo vật hôm nay làm cho hắn phát sinh hứng thú với nững khối ngọc kê huyết thạch.</w:t>
      </w:r>
    </w:p>
    <w:p>
      <w:pPr>
        <w:pStyle w:val="BodyText"/>
      </w:pPr>
      <w:r>
        <w:t xml:space="preserve">Ông chủ cửa hàng nghe được lời của Trang Duệ thì lắc đầu nói:</w:t>
      </w:r>
    </w:p>
    <w:p>
      <w:pPr>
        <w:pStyle w:val="BodyText"/>
      </w:pPr>
      <w:r>
        <w:t xml:space="preserve">- Tất cả mặt tiền cửa hàng ở Phan Gia Viên đều là của nhà nước, chỉ cho thuê mà không bán, cửa hàng của cậu Triệu hơn hai tầng, đằng sau còn nhiều phòng, tổng cộng là một tram ư hai mươi mét vuông, giá tiền mắc hơn cửa hàng của tôi, giá cả là hai trăm hai chục ngàn một năm.</w:t>
      </w:r>
    </w:p>
    <w:p>
      <w:pPr>
        <w:pStyle w:val="BodyText"/>
      </w:pPr>
      <w:r>
        <w:t xml:space="preserve">- Lúc đó cậu Triệu làm hợp đồng thuê mười năm, bây giờ còn lại bảy năm,nếu có thể chuyển cửa hàng cho người khác thì cậu ấy mới dư dả được vài đồng...</w:t>
      </w:r>
    </w:p>
    <w:p>
      <w:pPr>
        <w:pStyle w:val="BodyText"/>
      </w:pPr>
      <w:r>
        <w:t xml:space="preserve">Trang Duệ suy nghĩ một chút rồi hỏi:</w:t>
      </w:r>
    </w:p>
    <w:p>
      <w:pPr>
        <w:pStyle w:val="BodyText"/>
      </w:pPr>
      <w:r>
        <w:t xml:space="preserve">- Ông chủ, tôi thấy làm ăn trong Phan Gia Viên là khá tốt, sao nhất quyết phải dọn đi?</w:t>
      </w:r>
    </w:p>
    <w:p>
      <w:pPr>
        <w:pStyle w:val="BodyText"/>
      </w:pPr>
      <w:r>
        <w:t xml:space="preserve">- Không phải là làm ăn không tốt, nói lời không dễ nghe thì bây giờ Phan Gia Viên cũng không phải có một cửa hàng, bây giờ mà cậu Triệu buông tay sẽ có kẻ thuê với giá gấp đôi, thế cho nên anh Triệu cắn răng đặt giá sáu trăm ngàn một năm và không buông tha, vì thế mà không ai tiếp nhận...</w:t>
      </w:r>
    </w:p>
    <w:p>
      <w:pPr>
        <w:pStyle w:val="BodyText"/>
      </w:pPr>
      <w:r>
        <w:t xml:space="preserve">Trang Duệ nghe được lời của ông chủ cửa hàng thì thầm tính toán, số tiền cũng không ít, một năm sáu trăm ngàn, bảy năm là bốn tiệu hai. Đây cũng không phải là tiền phí thấp, người thường khó chơi nổi, vì một cửa hàng đồ cổ một hai năm không có giao dịch lớn là bình thường.</w:t>
      </w:r>
    </w:p>
    <w:p>
      <w:pPr>
        <w:pStyle w:val="BodyText"/>
      </w:pPr>
      <w:r>
        <w:t xml:space="preserve">- Ôi, cậu Triệu đến rồi, nếu cậu có gì không hiểu thì cứ hỏi trực tiếp...</w:t>
      </w:r>
    </w:p>
    <w:p>
      <w:pPr>
        <w:pStyle w:val="BodyText"/>
      </w:pPr>
      <w:r>
        <w:t xml:space="preserve">Thì ra lúc này ông chủ cửa hàng gọi điện thoại đi là để cậu Triệu đến cầm tiền bộ đồ sứ, Trang Duệ nhìn người đi vào bên trong mà thiếu chút nữa không nhận ra đối phương.</w:t>
      </w:r>
    </w:p>
    <w:p>
      <w:pPr>
        <w:pStyle w:val="BodyText"/>
      </w:pPr>
      <w:r>
        <w:t xml:space="preserve">Lần trước khi gặp mặt thì ông chủ Triệu làm Trang Duệ cảm giác một người đàn ông trung niên nho nhã, nhưng bây giờ đối phương lại có bộ đạng toàn thân đầy bụi đất, rất khốn khổ.</w:t>
      </w:r>
    </w:p>
    <w:p>
      <w:pPr>
        <w:pStyle w:val="BodyText"/>
      </w:pPr>
      <w:r>
        <w:t xml:space="preserve">Lần trước khi Trang Duệ gặp ông chủ Triệu, hắn còn nhớ khi đó đối phương khá mập mạp, gương mặt phúc hậu, nhưng lúc này gặp lại thì đối phương đã thay đổi quá nhiều.</w:t>
      </w:r>
    </w:p>
    <w:p>
      <w:pPr>
        <w:pStyle w:val="BodyText"/>
      </w:pPr>
      <w:r>
        <w:t xml:space="preserve">Vẻ mặt ông chủ Triệu rất trắng, chỉ là trắng bệch, cơ thể gầy gò, hốc mắt hãm sâu, tóc dài như những thanh niên choai choai, cũng không biết mấy ngày rồi chưa tắm mà dính lại với nhau thành từng lọn.</w:t>
      </w:r>
    </w:p>
    <w:p>
      <w:pPr>
        <w:pStyle w:val="BodyText"/>
      </w:pPr>
      <w:r>
        <w:t xml:space="preserve">Ông chủ Triệu sau khi vào phòng thấy bên trong đầy người thì không khỏi sững sốt, hắn đưa mắt đánh giá chung quanh, hình như cũng không nhận ra người nào, thế là cũng không có tâm tình xem xét người khác, hắn trực tiếp nhìn về phía ông chủ cửa hàng nói:</w:t>
      </w:r>
    </w:p>
    <w:p>
      <w:pPr>
        <w:pStyle w:val="BodyText"/>
      </w:pPr>
      <w:r>
        <w:t xml:space="preserve">- Anh, lúc này đã sắp đến tết, thật sự làm phiền anh.</w:t>
      </w:r>
    </w:p>
    <w:p>
      <w:pPr>
        <w:pStyle w:val="BodyText"/>
      </w:pPr>
      <w:r>
        <w:t xml:space="preserve">- Không có gì, cậu Triệu, đây là số tiền bán món cậu gửi, tổng cộng là mười ngàn, cậu đếm lại đi...</w:t>
      </w:r>
    </w:p>
    <w:p>
      <w:pPr>
        <w:pStyle w:val="BodyText"/>
      </w:pPr>
      <w:r>
        <w:t xml:space="preserve">Không biết có phải vì nhóm Trang Duệ có mặt ở đây không mà ông chủ cửa hàng không thu phí, đưa tất cả số tiền bán được cho ông chủ Triệu, vì thế mà đám người trong phòng lại nhìn lão bằng ánh mắt tôn kính hơn.</w:t>
      </w:r>
    </w:p>
    <w:p>
      <w:pPr>
        <w:pStyle w:val="BodyText"/>
      </w:pPr>
      <w:r>
        <w:t xml:space="preserve">Con người là vậy, dệt hoa trên gấm thì dễ nhưng giúp đỡ nhau lúc khốn khó thì lại khó, thậm chí có một số người còn thích đâm nhau lúc khốn khổ, người được như ông chủ cửa hàng này là có khá ít.</w:t>
      </w:r>
    </w:p>
    <w:p>
      <w:pPr>
        <w:pStyle w:val="BodyText"/>
      </w:pPr>
      <w:r>
        <w:t xml:space="preserve">- Không cần phải đếm, số tiền này xem như mừng tuổi các cháu ở nhà...</w:t>
      </w:r>
    </w:p>
    <w:p>
      <w:pPr>
        <w:pStyle w:val="BodyText"/>
      </w:pPr>
      <w:r>
        <w:t xml:space="preserve">Chút tiền này đối với ông chủ Triệu thì thật sự là như muối bỏ biển, không giải quyết được vấn đề, có lẽ trong khung xương cũng là một kẻ hào phóng, thế nên tiện tay phân ra một phần tiền đưa cho ông chủ cửa hàng.</w:t>
      </w:r>
    </w:p>
    <w:p>
      <w:pPr>
        <w:pStyle w:val="BodyText"/>
      </w:pPr>
      <w:r>
        <w:t xml:space="preserve">- Không được, chúng ta đã kết giao hơn chục năm, tôi cũng giới thiệu cậu đến đây mở cửa hàng, tiền này cậu giữ lại mà dùng...</w:t>
      </w:r>
    </w:p>
    <w:p>
      <w:pPr>
        <w:pStyle w:val="BodyText"/>
      </w:pPr>
      <w:r>
        <w:t xml:space="preserve">Ông chủ kia lên tiếng rồi tiếp tục:</w:t>
      </w:r>
    </w:p>
    <w:p>
      <w:pPr>
        <w:pStyle w:val="BodyText"/>
      </w:pPr>
      <w:r>
        <w:t xml:space="preserve">- Nghe tôi nói này, cậu Triệu, cậu nên đưa phần cửa hàng kia ra ngoài với giá rẻ hơn một chút, như vậy xóa nợ cũng còn lại vài trăm ngàn, còn có cơ hội đông sơn tái khởi...</w:t>
      </w:r>
    </w:p>
    <w:p>
      <w:pPr>
        <w:pStyle w:val="BodyText"/>
      </w:pPr>
      <w:r>
        <w:t xml:space="preserve">Ông chủ Triệu cũng xem như là người giỏi kinh doanh, đầu óc sáng suốt, tích góp vài năm đã được số tiền vài triệu bạc, nhưng lúc này vì nhìn lầm một vật phẩm mà phải bán của đi để bồi thường, còn thiếu lại hơn hai triệu. Có thể thấy không chỉ la đổ thạch có câu nói một đao thiên đường một đao địa ngục, ngay cả chơi đồ cổ cũng là đi trên dây thép, nếu chỉ cần vô ý thì sẽ rơi xuống vách núi vạn kiếp bất phục.</w:t>
      </w:r>
    </w:p>
    <w:p>
      <w:pPr>
        <w:pStyle w:val="BodyText"/>
      </w:pPr>
      <w:r>
        <w:t xml:space="preserve">- Anh, không phải em không muốn chuyển nhượng ra ngoài, chỉ là những món trong cửa hàng cũng có giá trên triệu, em không còn cửa hàng thì bán hàng thế nào? Nếu không bán đi cả hai thứ cùng một lúc, vậy em giữ lại làm gì?</w:t>
      </w:r>
    </w:p>
    <w:p>
      <w:pPr>
        <w:pStyle w:val="BodyText"/>
      </w:pPr>
      <w:r>
        <w:t xml:space="preserve">Ông chủ Triệu nghe được lời của đối phương thì lắc đầu bất đắt dĩ rồi nói tiếp:</w:t>
      </w:r>
    </w:p>
    <w:p>
      <w:pPr>
        <w:pStyle w:val="BodyText"/>
      </w:pPr>
      <w:r>
        <w:t xml:space="preserve">- Khoảng thời gian này em quá xui xẻo, cũng vì vậy mà làm cho anh ngột ngạt lo lắng, các vị cứ ngồi chơi, tôi xin cáo từ...</w:t>
      </w:r>
    </w:p>
    <w:p>
      <w:pPr>
        <w:pStyle w:val="BodyText"/>
      </w:pPr>
      <w:r>
        <w:t xml:space="preserve">Tuy người này đã rất khốn khó nhưng lễ tiết còn chưa mất, ông chủ Triệu chắp tay với nhóm người xung quanh rồi muốn bỏ đi.</w:t>
      </w:r>
    </w:p>
    <w:p>
      <w:pPr>
        <w:pStyle w:val="BodyText"/>
      </w:pPr>
      <w:r>
        <w:t xml:space="preserve">- Này, ông chủ Triệu, xin dừng bước...</w:t>
      </w:r>
    </w:p>
    <w:p>
      <w:pPr>
        <w:pStyle w:val="BodyText"/>
      </w:pPr>
      <w:r>
        <w:t xml:space="preserve">Trang Duệ đã động tâm, hắn lên tiếng gọi ông chủ Triệu.</w:t>
      </w:r>
    </w:p>
    <w:p>
      <w:pPr>
        <w:pStyle w:val="BodyText"/>
      </w:pPr>
      <w:r>
        <w:t xml:space="preserve">- Cậu là...</w:t>
      </w:r>
    </w:p>
    <w:p>
      <w:pPr>
        <w:pStyle w:val="BodyText"/>
      </w:pPr>
      <w:r>
        <w:t xml:space="preserve">Ông chủ nhìn Trang Duệ mà cảm thấy có chút quen mắt, nhưng khoảng thời gian qua hắn thật sự sứt đầu mẻ trán, mỗi ngày mua bán lại gặp quá nhiều khách, căn bản không nhớ Trang Duệ là ai.</w:t>
      </w:r>
    </w:p>
    <w:p>
      <w:pPr>
        <w:pStyle w:val="BodyText"/>
      </w:pPr>
      <w:r>
        <w:t xml:space="preserve">- Ha ha, ngài đúng là quý nhân hay quên, tôi tưng mua một bộ dụng cụ văn phòng trong cửa hàng của anh...</w:t>
      </w:r>
    </w:p>
    <w:p>
      <w:pPr>
        <w:pStyle w:val="BodyText"/>
      </w:pPr>
      <w:r>
        <w:t xml:space="preserve">- À, thì ra là ngài...</w:t>
      </w:r>
    </w:p>
    <w:p>
      <w:pPr>
        <w:pStyle w:val="BodyText"/>
      </w:pPr>
      <w:r>
        <w:t xml:space="preserve">Ông chủ Triệu cũng nhớ ra một chút nhưng không nhớ tên của Trang Duệ,thế là nói tiếp:</w:t>
      </w:r>
    </w:p>
    <w:p>
      <w:pPr>
        <w:pStyle w:val="BodyText"/>
      </w:pPr>
      <w:r>
        <w:t xml:space="preserve">- Cậu có chuyện gì? Nếu muốn mua những vật kia thì tôi sẽ mở cửa hàng cho cậu tùy ý lựa chọn...</w:t>
      </w:r>
    </w:p>
    <w:p>
      <w:pPr>
        <w:pStyle w:val="BodyText"/>
      </w:pPr>
      <w:r>
        <w:t xml:space="preserve">ông chủ Triệu cũng không muốn đóng cửa vì một ngày có nhiều lợi nhuận, nhưng vì đòi nợ quá nhiều, nếu hắn dám mở cửa thì sẽ có kẻ đến đập phá.</w:t>
      </w:r>
    </w:p>
    <w:p>
      <w:pPr>
        <w:pStyle w:val="BodyText"/>
      </w:pPr>
      <w:r>
        <w:t xml:space="preserve">- Cậu Triệu, mời ngồi, ông chủ Trang có ý muốn tiếp nhận cửa hàng của cậu...</w:t>
      </w:r>
    </w:p>
    <w:p>
      <w:pPr>
        <w:pStyle w:val="BodyText"/>
      </w:pPr>
      <w:r>
        <w:t xml:space="preserve">Ông chủ cửa hàng kéo ông chủ Triệu vào phòng, sau đó đưa đến một chiếc ghế, lại đi lấy một ly trà.</w:t>
      </w:r>
    </w:p>
    <w:p>
      <w:pPr>
        <w:pStyle w:val="BodyText"/>
      </w:pPr>
      <w:r>
        <w:t xml:space="preserve">- Sao? Ông chủ Trang muốn thu cửa hàng của tôi sao?</w:t>
      </w:r>
    </w:p>
    <w:p>
      <w:pPr>
        <w:pStyle w:val="BodyText"/>
      </w:pPr>
      <w:r>
        <w:t xml:space="preserve">Ông chủ Triệu dùng ánh mắt nghi hoặc nhìn Trang Duệ.</w:t>
      </w:r>
    </w:p>
    <w:p>
      <w:pPr>
        <w:pStyle w:val="BodyText"/>
      </w:pPr>
      <w:r>
        <w:t xml:space="preserve">Trang Duệ khoát tay áo nói:</w:t>
      </w:r>
    </w:p>
    <w:p>
      <w:pPr>
        <w:pStyle w:val="BodyText"/>
      </w:pPr>
      <w:r>
        <w:t xml:space="preserve">- Thật sự có ý nghĩ như vậy, giá tiền chưa nói ngay, ông chủ Triệu là tiền bối của Phan Gia Viên, có thể giới thiệu cho tôi biết cửa hàng làm ăn thế nào không?</w:t>
      </w:r>
    </w:p>
    <w:p>
      <w:pPr>
        <w:pStyle w:val="BodyText"/>
      </w:pPr>
      <w:r>
        <w:t xml:space="preserve">- Điều này cần phải xem cậu kinh doanh thứ gì, nếu bán những dụng cụ văn phòng như tôi thì thường được khách nước ngoài yêu thích, một năm có thể thu lợi từ khách nước ngoài vài trăm ngàn...</w:t>
      </w:r>
    </w:p>
    <w:p>
      <w:pPr>
        <w:pStyle w:val="BodyText"/>
      </w:pPr>
      <w:r>
        <w:t xml:space="preserve">Ông chủ Triệu nói đến đây thì nhìn ông chủ cửa hàng đồ gốm sứ, ông chủ cửa hàng khoát tay, hắn tiếp tục nói:</w:t>
      </w:r>
    </w:p>
    <w:p>
      <w:pPr>
        <w:pStyle w:val="BodyText"/>
      </w:pPr>
      <w:r>
        <w:t xml:space="preserve">- Cửa hàng gốm sứ này thì khách hàng quen tương đối nhiều, cũng sẽ có người nước ngoài vào xem, còn lợi nhuận thì phải hỏi anh ấy...</w:t>
      </w:r>
    </w:p>
    <w:p>
      <w:pPr>
        <w:pStyle w:val="BodyText"/>
      </w:pPr>
      <w:r>
        <w:t xml:space="preserve">- Ha ha, cửa hàng của tôi phần lớn là khách quen, nhờ có các vị khách như giáo sư Mạnh giúp đỡ mà phương diện này chiếm 60% hạn ngạch, bốn mươi phần trăm còn lại đến từ những vị khách mới và người nước ngoài. Không dối gạt các vị, bán cho những người kia những món hàng không hao tổn tiền vốn...</w:t>
      </w:r>
    </w:p>
    <w:p>
      <w:pPr>
        <w:pStyle w:val="BodyText"/>
      </w:pPr>
      <w:r>
        <w:t xml:space="preserve">Lời nói của ông chủ cửa hàng làm cho đám Trang Duệ cười phá lên ha hả, gọi là không hao tổn tiền vốn chính là bán hàng giả, vì lưu lượng hàng giả trong Phan Gia Viên là cực lớn, những vị khách kia tất nhiên sẽ chiếm một phần không nhỏ trong hạn ngạch tiêu thụ của mọi người.</w:t>
      </w:r>
    </w:p>
    <w:p>
      <w:pPr>
        <w:pStyle w:val="BodyText"/>
      </w:pPr>
      <w:r>
        <w:t xml:space="preserve">Sau khi nghe được lời của hai người kia thì Trang Duệ có chút động tâm, tiếp nhận Thư Nhã Trai cũng không là vấn đề, vì văn phòng tứ bảo khác với đồ sứ, nước ngoài cũng có đồ sứ nhưng các dụng cụ văn phòng theo kiểu này là đặc trưng của Trung Quốc, tất nhiên sẽ thu hút khách nước ngoài.</w:t>
      </w:r>
    </w:p>
    <w:p>
      <w:pPr>
        <w:pStyle w:val="BodyText"/>
      </w:pPr>
      <w:r>
        <w:t xml:space="preserve">- Ông chủ Triệu, tôi có thể mạo muọi hỏi anh, sự việc của anh phát sinh thế nào?</w:t>
      </w:r>
    </w:p>
    <w:p>
      <w:pPr>
        <w:pStyle w:val="BodyText"/>
      </w:pPr>
      <w:r>
        <w:t xml:space="preserve">Khi mọi người cười vui vẻ xong thì Trang Duệ chợt mở miệng hỏi.</w:t>
      </w:r>
    </w:p>
    <w:p>
      <w:pPr>
        <w:pStyle w:val="BodyText"/>
      </w:pPr>
      <w:r>
        <w:t xml:space="preserve">Trên mặt ông chủ Triệu lộ ra nụ cười khổ, hắn suy nghĩ một lúc rồi nói:</w:t>
      </w:r>
    </w:p>
    <w:p>
      <w:pPr>
        <w:pStyle w:val="BodyText"/>
      </w:pPr>
      <w:r>
        <w:t xml:space="preserve">- Ôi, nói thật thế này, đây là một cái lồng của người ta, hơn nữa vì chuyện này mà đám người kia chuẩn bị nhiều năm, tôi không thể nào biết được thế nên chỉ có thể rơi vào lòng bàn tay của bọn họ, tôi cũng không còn gì để nói...</w:t>
      </w:r>
    </w:p>
    <w:p>
      <w:pPr>
        <w:pStyle w:val="BodyText"/>
      </w:pPr>
      <w:r>
        <w:t xml:space="preserve">Thì ra ông chủ Triệu có nhiều bạn bè, cũng có một nhóm thường xuyên đến nói chuyện làm ăn. Hai năm trước hắn có quen một người bạn tên là Nam Cung, chuyên sưu tầm tượng phật đồng xanh, tuy không tương xứng với cửa hàng của ông chủ Triệu nhưng hai bên là bạn bè cùng sưu tầm đồ cổ, thường xuyên qua lại thành ra thân thuộc.</w:t>
      </w:r>
    </w:p>
    <w:p>
      <w:pPr>
        <w:pStyle w:val="BodyText"/>
      </w:pPr>
      <w:r>
        <w:t xml:space="preserve">Nam Cung sau này thường xuyên đến cửa hàng của ông chủ Triệu để uống trà nói chuyện, hơn nữa trùng hợp chính là có lần hắn ở trong cửa hàng của ông chủ Triệu, có người xuất hiện đưa một kiện đồng xanh thời chiến quốc đến cửa hàng của anh Triệu bán với gái mười hai ngàn, nhưng anh Triệu không thông thứ này, lúc ấy không muốn tiếp nhận.</w:t>
      </w:r>
    </w:p>
    <w:p>
      <w:pPr>
        <w:pStyle w:val="BodyText"/>
      </w:pPr>
      <w:r>
        <w:t xml:space="preserve">Nhưng Nam Cùng nhìn qua vật phẩm đồng xanh và cố gắng thuyết phục ông chủ Triệu mua lại, nói đó là món hời, ông chủ Triệu khi đó đã quen Nam Cung hơn một năm, nghĩ lại thấy mười hai ngàn cũng không là vấn đề, thế cho nên mới bỏ tiền ra thu về.</w:t>
      </w:r>
    </w:p>
    <w:p>
      <w:pPr>
        <w:pStyle w:val="BodyText"/>
      </w:pPr>
      <w:r>
        <w:t xml:space="preserve">Hai tháng sau anh Triệu đưa món đồng xanh đi đến giao ột công ty đấu giá, không ngờ đó là thứ tốt, hơn nữa bán được giá hơn hai trăm ngàn, vì thế mà ông chủ Triệu rất cảm kích Nam Cung, quan hệ của hai bên cũng càng thêm thân mật.</w:t>
      </w:r>
    </w:p>
    <w:p>
      <w:pPr>
        <w:pStyle w:val="BodyText"/>
      </w:pPr>
      <w:r>
        <w:t xml:space="preserve">Trong Phan Gia Viên thường xuất hiện tình huống có người đến bán vật phẩm, ông chủ Triệu tập mãi thành quen nhưng ngoài những dụng cụ văn phòng thì không thu vật khác bao giờ.</w:t>
      </w:r>
    </w:p>
    <w:p>
      <w:pPr>
        <w:pStyle w:val="BodyText"/>
      </w:pPr>
      <w:r>
        <w:t xml:space="preserve">Mà từ sau khi biết Nam Cung thì nếu có người đến bán vật phẩm đồng xanh, ông chủ Triệu sẽ gọi điện thoại cho Nam Cung đến xem. Sau vài lần như vậy hắn đã có lợi hơn ba trăm ngàn, hơn nữa kinh nghiệm của Nam Cung khá cao, không bao giờ mua lầm.</w:t>
      </w:r>
    </w:p>
    <w:p>
      <w:pPr>
        <w:pStyle w:val="BodyText"/>
      </w:pPr>
      <w:r>
        <w:t xml:space="preserve">Sau hai năm làm bạn thì ông chủ Triệu đã xem Nam Cung là tri kỷ, hơn nữa rất bội phục phương diện giám định đồng xanh của đối phương.</w:t>
      </w:r>
    </w:p>
    <w:p>
      <w:pPr>
        <w:pStyle w:val="BodyText"/>
      </w:pPr>
      <w:r>
        <w:t xml:space="preserve">Tháng trước có người đưa đến cửa hàng một món đồ cổ đồng xanh, ông chủ Triệu cũng biết người này, nghe nói cũng là kẻ có bí quyết, đã hai lần bán hàng cho ông chủ Triệu, đều là hàng thật giá thật, đã làm cho ông chủ Triệu lời vài phần tiền. Nhưng lần này hắn cảm thấy có chút không yên, vì bức tượng phật kia thật sự có giá.</w:t>
      </w:r>
    </w:p>
    <w:p>
      <w:pPr>
        <w:pStyle w:val="BodyText"/>
      </w:pPr>
      <w:r>
        <w:t xml:space="preserve">Người kia cầm đến một bức tượng phật Lưu Kim, phẩm chất tốt, trên đầu đeo bảo quan, khảm nạm nhiều bảo thạch, hình thái ngồi kết già, phía dưới là một đài sen, cả kiện vật phẩm thật sự là cực đẹp.</w:t>
      </w:r>
    </w:p>
    <w:p>
      <w:pPr>
        <w:pStyle w:val="BodyText"/>
      </w:pPr>
      <w:r>
        <w:t xml:space="preserve">Vật phẩm này rất đẹp mà giá cả đối phương đưa ra cũng không thấp, là chục triệu, hơn nữa không có ý giảm giá.</w:t>
      </w:r>
    </w:p>
    <w:p>
      <w:pPr>
        <w:pStyle w:val="BodyText"/>
      </w:pPr>
      <w:r>
        <w:t xml:space="preserve">Hai năm qua anh Triệu và Nam Cung thường xuyên qua lại, lúc này hắn cũng nghi ngờ món hàng này xuất xứ từ hoàng cung, thế nên gọi điện thoại cho Nam Cung đến xem xét.</w:t>
      </w:r>
    </w:p>
    <w:p>
      <w:pPr>
        <w:pStyle w:val="BodyText"/>
      </w:pPr>
      <w:r>
        <w:t xml:space="preserve">Sau khi được Nam Cung phân biệt thì xác định nó là một bức tượng phật nhà quan được đúc từ năm Ung Chính.</w:t>
      </w:r>
    </w:p>
    <w:p>
      <w:pPr>
        <w:pStyle w:val="BodyText"/>
      </w:pPr>
      <w:r>
        <w:t xml:space="preserve">Vì hoàng đế Ung Chính cũng từng xuất gia, rất thành kính với phật, thế cho nên khi đúc tượng sẽ rất cẩn thận, vật phẩm nào cũng cực kỳ quý giá, truyền ra đời sau rất ít, có thể nói là báu vật vô giá.</w:t>
      </w:r>
    </w:p>
    <w:p>
      <w:pPr>
        <w:pStyle w:val="BodyText"/>
      </w:pPr>
      <w:r>
        <w:t xml:space="preserve">Nam Cung sau khi xem xét xong thì kéo ông chủ Triệu ra nhà sau, nói rằng theo mình thì bức tượng phật kia không dưới mười hai triệu.</w:t>
      </w:r>
    </w:p>
    <w:p>
      <w:pPr>
        <w:pStyle w:val="BodyText"/>
      </w:pPr>
      <w:r>
        <w:t xml:space="preserve">Vì đã kết giao với Nam Cung hơn hai năm, hơn nữa trước nay đối phương chưa từng xem lầm, vì vậy mà anh Triệu rấ tin tưởng lời của đối phương. Hơn nữa chính hắn trước đó cũng thấy nó là vật phẩm của hoàng gia, tự thân có ý nghĩ thu vào, bây giờ nghe được lời của Nam Cung thì càng quyết định mua lại.</w:t>
      </w:r>
    </w:p>
    <w:p>
      <w:pPr>
        <w:pStyle w:val="BodyText"/>
      </w:pPr>
      <w:r>
        <w:t xml:space="preserve">Nhưng anh Triệu vẫn nghi kỵ về giá cả của nó, thế nên gọi điện thoại ột người bạn làm trong công ty đấu giá hỏi thăm giá trị của tượng phật Ung Chính. Sau khi hỏi thăm thì hắn hoàn toàn yên tâm, vì gái cả của nó còn cao hơn mức định giá của Nam Cung.</w:t>
      </w:r>
    </w:p>
    <w:p>
      <w:pPr>
        <w:pStyle w:val="BodyText"/>
      </w:pPr>
      <w:r>
        <w:t xml:space="preserve">Như vậy thì rõ ràng là quá lời, dù đối phương ra giá trên trời nhưng ông chủ Triệu cũng trả tiền ngay tại chỗ.</w:t>
      </w:r>
    </w:p>
    <w:p>
      <w:pPr>
        <w:pStyle w:val="BodyText"/>
      </w:pPr>
      <w:r>
        <w:t xml:space="preserve">Sau khi được "ban tốt" Nam Cung giúp trả giá, Nam Cung đã mua được bức tượng phật với giá chín triệu rưỡi.</w:t>
      </w:r>
    </w:p>
    <w:p>
      <w:pPr>
        <w:pStyle w:val="Compact"/>
      </w:pPr>
      <w:r>
        <w:br w:type="textWrapping"/>
      </w:r>
      <w:r>
        <w:br w:type="textWrapping"/>
      </w:r>
    </w:p>
    <w:p>
      <w:pPr>
        <w:pStyle w:val="Heading2"/>
      </w:pPr>
      <w:bookmarkStart w:id="558" w:name="chương-536-yêu-cầu."/>
      <w:bookmarkEnd w:id="558"/>
      <w:r>
        <w:t xml:space="preserve">536. Chương 536 : Yêu Cầu.</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536: Yêu cầu.</w:t>
      </w:r>
    </w:p>
    <w:p>
      <w:pPr>
        <w:pStyle w:val="BodyText"/>
      </w:pPr>
      <w:r>
        <w:t xml:space="preserve">Nhóm Dịch: Tepga</w:t>
      </w:r>
    </w:p>
    <w:p>
      <w:pPr>
        <w:pStyle w:val="BodyText"/>
      </w:pPr>
      <w:r>
        <w:t xml:space="preserve">Nguồn: vipvanda</w:t>
      </w:r>
    </w:p>
    <w:p>
      <w:pPr>
        <w:pStyle w:val="BodyText"/>
      </w:pPr>
      <w:r>
        <w:t xml:space="preserve">Tuy giá cả của bức tượng phật Lưu Kim thời Ung Chính là không thấp nhưng vì giá thật của nó là quá cao, có thể thu lời cực kỳ nhanh chóng.</w:t>
      </w:r>
    </w:p>
    <w:p>
      <w:pPr>
        <w:pStyle w:val="BodyText"/>
      </w:pPr>
      <w:r>
        <w:t xml:space="preserve">Khi thu bức tượng vào thì rõ ràng chỉ cần nhờ công ty đấu giá truyên truyền một chút, sẽ bán được với giá hơn mười hai triệu, vì thế vừa qua tay đã lời vài triệu, hầu như có bằng với số tiền lời mà ông chủ Triệu kinh doanh vài năm qua.</w:t>
      </w:r>
    </w:p>
    <w:p>
      <w:pPr>
        <w:pStyle w:val="BodyText"/>
      </w:pPr>
      <w:r>
        <w:t xml:space="preserve">Hơn nữa vài lần thu mua được các vật phẩm đồng xanh và bán ra với giá cao trước đó làm cho ông chủ Triệu cực kỳ tự tin, vì vây sau khi quyết định mua thì bắt đầu gom tiền.</w:t>
      </w:r>
    </w:p>
    <w:p>
      <w:pPr>
        <w:pStyle w:val="BodyText"/>
      </w:pPr>
      <w:r>
        <w:t xml:space="preserve">Lúc này đã là cuối năm, mọi người đều tương đối có tiền, ai cũng đang thu tiền về, mà ông chủ Triệu bình thường quan hệ rộng, vay tiền thuận lợi. Hắn mượn mỗi người một hai trăm ngàn, mất nửa ngày mới thu vào đủ số tiền trả cho đối phương.</w:t>
      </w:r>
    </w:p>
    <w:p>
      <w:pPr>
        <w:pStyle w:val="BodyText"/>
      </w:pPr>
      <w:r>
        <w:t xml:space="preserve">Mua bán đồ cổ không có thủ tục hay hợp đồng gì cả, càng không cần đi công chứng, tất nhiên cũng không cần mất tiền thuế. Sau khi anh Triệu đưa đối phương ra ngân hàng chuyển khoản thì bức tượng phật Lưu Kim thời Ung Chính đã vào trong tay.</w:t>
      </w:r>
    </w:p>
    <w:p>
      <w:pPr>
        <w:pStyle w:val="BodyText"/>
      </w:pPr>
      <w:r>
        <w:t xml:space="preserve">Sau khi có được bức tượng phật thì ông chủ Triệu đóng cửa ở nhà vui sướng, tất nhiên trước tiên là mời Nam Cung một bữa cơm no say, lại đồng ý nếu bán được bức tượng sẽ chia cho Nam Cung hai trăm ngàn tiền hoa hồng.</w:t>
      </w:r>
    </w:p>
    <w:p>
      <w:pPr>
        <w:pStyle w:val="BodyText"/>
      </w:pPr>
      <w:r>
        <w:t xml:space="preserve">Nam Cung tất nhiên sẽ nói lời cảm tạ, chỉ là sau khi cơm nước xong thì hắn nói với anh Triệu là mình cần phải về phương nam ăn tết với gia đình, anh Triệu cũng không nghĩ nhiều mà đưa Nam Cung đến trung tâm thương mại mua ột đống quà tặng, nói là để cho đối phương mang về làm quà cho các cụ.</w:t>
      </w:r>
    </w:p>
    <w:p>
      <w:pPr>
        <w:pStyle w:val="BodyText"/>
      </w:pPr>
      <w:r>
        <w:t xml:space="preserve">Đợi Nam Cung đi rồi, ông chủ Triệu bắt đầu cảm thấy giữ bức tượng ở lại trong tay cũng không tốt, vì mình còn nợ người ta vài triệu, thôi thì bán đi sẽ hay hơn.</w:t>
      </w:r>
    </w:p>
    <w:p>
      <w:pPr>
        <w:pStyle w:val="BodyText"/>
      </w:pPr>
      <w:r>
        <w:t xml:space="preserve">Ông chủ Triệu có ý nghĩ muốn bán, thế là hắn đưa đến một công ty đấu giá quen thuộc, theo như quy định thì trước tiên đấu giá sẽ có giám định sư đến xem xét vật phẩm, kết quả giám định cho ra kết luận, đây là hàng giả.</w:t>
      </w:r>
    </w:p>
    <w:p>
      <w:pPr>
        <w:pStyle w:val="BodyText"/>
      </w:pPr>
      <w:r>
        <w:t xml:space="preserve">Ông chủ Triệu lúc đó cam thấy như sấm sét đánh vào người, căn bản là khó tin, hắn mê muội đi ra khỏi công ty đấu giá, sau đó lại nhờ người tìm một vị đại sư đồng xanh ở Bắc Kinh giám định dùm, kết quả cũng giống như của công ty đấu giá, đó là hàng mỹ nghệ hiện đại.</w:t>
      </w:r>
    </w:p>
    <w:p>
      <w:pPr>
        <w:pStyle w:val="BodyText"/>
      </w:pPr>
      <w:r>
        <w:t xml:space="preserve">Vị chuyên gia kia là một người nổi tiếng trong nước, được cả nước công nhận, hơn nữa khi giám định đã nói ra vài điểm nhấn, đó là Lưu Kim thật ra là đồng xanh, tạo hình cũng không giống thời Ung Chính, rõ ràng là hàng giả.</w:t>
      </w:r>
    </w:p>
    <w:p>
      <w:pPr>
        <w:pStyle w:val="BodyText"/>
      </w:pPr>
      <w:r>
        <w:t xml:space="preserve">Lúc này anh Triệu mới xem như hết hy vọng, nhưng lúc này hắn vẫn còn tin tưởng Nam Cung, cho rằng Nam Cung chỉ là nhìn lầm, thế là gọi điện thoại cho đối phương vài lượt, nhưng số điện thoại kia lại tắt máy. Cuối cùng hắn nhờ cảnh sát kiểm tra địa chỉ mà Nam Cung để lại, hoàn toàn là đại chỉ ma.</w:t>
      </w:r>
    </w:p>
    <w:p>
      <w:pPr>
        <w:pStyle w:val="BodyText"/>
      </w:pPr>
      <w:r>
        <w:t xml:space="preserve">Đến lúc này mà ông chủ Triệu còn chưa hiểu chuyện gì xảy ra thì thật sự chết quách đi cho rồi, nghĩ lại hai năm quen biết và kinh nghiệm kết giao, cuối cùng hắn cho ra một kết luận, tất cả đều là kế hoạch của đối phương.</w:t>
      </w:r>
    </w:p>
    <w:p>
      <w:pPr>
        <w:pStyle w:val="BodyText"/>
      </w:pPr>
      <w:r>
        <w:t xml:space="preserve">Sau khi ông chủ Triệu quen biết Nam Cung thì vài lần thu được hàng đồng xanh bán ra thu lợi giá cao cũng đều bị sắp xếp, mà hắn suy xét vài lần cũng không thể không bội phục đối phương làm việc quá kín kẽ.</w:t>
      </w:r>
    </w:p>
    <w:p>
      <w:pPr>
        <w:pStyle w:val="BodyText"/>
      </w:pPr>
      <w:r>
        <w:t xml:space="preserve">Hơn nữa đám người kia thật sự cam lòng đầu tư, trước sau đưa ra vài món đồng xanh có giá trên ba trăm ngàn, trước tiên cho ra mồi ngon để nhử cá, đến khi cá đã quen mồi thì quyết định rút câu.</w:t>
      </w:r>
    </w:p>
    <w:p>
      <w:pPr>
        <w:pStyle w:val="BodyText"/>
      </w:pPr>
      <w:r>
        <w:t xml:space="preserve">Có câu chuyện tốt không ra khỏi cửa nhưng chuyện xấu truyền ngàn dặm, chuyện ông chủ Triệu bị lừa đã nhanh chóng truyền ra ngoài, sắp đến tết, ai cũng không muốn tiền ra đi, thế là những người cho ông chủ Triệu vay nợ đều tìm đến tận cửa.</w:t>
      </w:r>
    </w:p>
    <w:p>
      <w:pPr>
        <w:pStyle w:val="BodyText"/>
      </w:pPr>
      <w:r>
        <w:t xml:space="preserve">Mà ông chủ Triệu thu tiền để mua bức tượng phật, bên trong đó bao gồm cả vốn lưu động để chuẩn bị nhập hàng, còn có cả vốn trong nhà, tất cả đều đã bị đưa ra, bây giờ thật sự là khó thể mò đâu ra tiền. Xe và nhà có được vài đồng, nhưng nếu bán đi thì chẳng lẽ cả nhà ngủ ngoài đường?</w:t>
      </w:r>
    </w:p>
    <w:p>
      <w:pPr>
        <w:pStyle w:val="BodyText"/>
      </w:pPr>
      <w:r>
        <w:t xml:space="preserve">Lúc này thật sự bế tắc, cửa hàng đóng cửa, cả nhà anh Triệu cũng tránh ra ngoài, hắn muốn bán cửa hàng thu tiền về, sau đó đưa những món đồ cổ trước đó từng sưu tầm cho ông chủ cửa hàng gốm sứ bán dùm.</w:t>
      </w:r>
    </w:p>
    <w:p>
      <w:pPr>
        <w:pStyle w:val="BodyText"/>
      </w:pPr>
      <w:r>
        <w:t xml:space="preserve">Đợi sau khi ông chủ Triệu nói xong thì nhóm Trang Duệ nghe mà mắt tròn mắt dẹt, ai cũng kinh hoảng, dù là công chủ cửa hàng gốm sứ cũng lần đầu tiên nghe được kỹ càng như thế, bây giờ cũng tỏ ra cực kỳ kinh ngạc, rõ ràng là bọn lừa đảo bây giờ không từ thủ đoạn nào.</w:t>
      </w:r>
    </w:p>
    <w:p>
      <w:pPr>
        <w:pStyle w:val="BodyText"/>
      </w:pPr>
      <w:r>
        <w:t xml:space="preserve">Ông chủ kia vội vàng hồi tưởng lại những người bạn mà mình kết giao hơn hai năm qua, hắn sợ mình cũng sẽ sập bẫy như ông chủ Triệu, việc này thật sự là khó thể đề phòng. Có câu nói phòng người ngay khó phòng kẻ gian đạo lý của nó là như vậy.</w:t>
      </w:r>
    </w:p>
    <w:p>
      <w:pPr>
        <w:pStyle w:val="BodyText"/>
      </w:pPr>
      <w:r>
        <w:t xml:space="preserve">Nếu đã có người muốn tính toán với anh, thật sự là anh muốn tránh cũng khó thoát.</w:t>
      </w:r>
    </w:p>
    <w:p>
      <w:pPr>
        <w:pStyle w:val="BodyText"/>
      </w:pPr>
      <w:r>
        <w:t xml:space="preserve">Đồng thời Nam Cung cũng hiểu rõ số tiền có trong tay ông chủ Triệu, cũng tính toán rõ ràng là hắn có thể mượn được bao nhiêu tiền, cuối cùng cái giá được đưa ra cũng coi như suy xét đầy đủ cho ông chủ Triệu.</w:t>
      </w:r>
    </w:p>
    <w:p>
      <w:pPr>
        <w:pStyle w:val="BodyText"/>
      </w:pPr>
      <w:r>
        <w:t xml:space="preserve">Người ta đã bỏ ra hai năm giăng bẫy, dù lần này ông chủ Triệu không mắc mưu mua bức tượng phật đồng xanh, sợ rằng lần sau cũng khó thoát.</w:t>
      </w:r>
    </w:p>
    <w:p>
      <w:pPr>
        <w:pStyle w:val="BodyText"/>
      </w:pPr>
      <w:r>
        <w:t xml:space="preserve">- Điều này...Thật sự là không oan...</w:t>
      </w:r>
    </w:p>
    <w:p>
      <w:pPr>
        <w:pStyle w:val="BodyText"/>
      </w:pPr>
      <w:r>
        <w:t xml:space="preserve">Ông chủ cửa hàng gốm sứ lăn lộn trong Phan Gia Viên bao năm cũng cảm thấy kinh hoàng, đám lừa đảo kia thật sự là có nghị lực, nhưng hai năm thu lợi được cả chục triệu, rõ ràng cũng không phải là ít.</w:t>
      </w:r>
    </w:p>
    <w:p>
      <w:pPr>
        <w:pStyle w:val="BodyText"/>
      </w:pPr>
      <w:r>
        <w:t xml:space="preserve">Hơn nữa việc này cũng khó tìm tiền về, càng không báo cảnh sát, vì không có hợp đồng thu mua, hơn nữa còn có quy định về thu mua đồ cổ, anh bỏ ra chục triệu mua hàng giả, thậm chí là cả trăm triệu thì chỉ có thể nuốt răng vào bụng mà thôi.</w:t>
      </w:r>
    </w:p>
    <w:p>
      <w:pPr>
        <w:pStyle w:val="BodyText"/>
      </w:pPr>
      <w:r>
        <w:t xml:space="preserve">- Thật sự là có thêm kiến thức...</w:t>
      </w:r>
    </w:p>
    <w:p>
      <w:pPr>
        <w:pStyle w:val="BodyText"/>
      </w:pPr>
      <w:r>
        <w:t xml:space="preserve">Âu Dương Quân cũng coi như hiểu thêm:</w:t>
      </w:r>
    </w:p>
    <w:p>
      <w:pPr>
        <w:pStyle w:val="BodyText"/>
      </w:pPr>
      <w:r>
        <w:t xml:space="preserve">- Ngũ Nhi, cậu cứ mở quán, nếu rảnh anh sẽ đến giúp, xem ai dám gạt anh đây?</w:t>
      </w:r>
    </w:p>
    <w:p>
      <w:pPr>
        <w:pStyle w:val="BodyText"/>
      </w:pPr>
      <w:r>
        <w:t xml:space="preserve">- Thôi đi, Tứ ca, không phải em nói xấu, với anh thì chỉ cần ba ngày đã bị người ta gạt cho không còn quần mặc nữa rồi...</w:t>
      </w:r>
    </w:p>
    <w:p>
      <w:pPr>
        <w:pStyle w:val="BodyText"/>
      </w:pPr>
      <w:r>
        <w:t xml:space="preserve">Trang Duệ dùng giọng mũi nói với Âu Dương Quân, vì vậy mà ai cũng nở nụ cười, ngay cả anh Triệu cũng cười. Ông chủ Triệu như vậy còn bị lừa, nếu là người thường, đối phương chỉ cần kể chuyện cũng đủ làm anh hôn mê.</w:t>
      </w:r>
    </w:p>
    <w:p>
      <w:pPr>
        <w:pStyle w:val="BodyText"/>
      </w:pPr>
      <w:r>
        <w:t xml:space="preserve">- Nhưng này ông chủ Triệu, giá cả chuyển nhượng của anh có hơi cao, nếu hợp lý một chút thì tôi sẽ thu vào...</w:t>
      </w:r>
    </w:p>
    <w:p>
      <w:pPr>
        <w:pStyle w:val="BodyText"/>
      </w:pPr>
      <w:r>
        <w:t xml:space="preserve">Trang Duệ nói một câu chuyển đề tài, hắn nhìn ông chủ Triệu, hắn thật sự đồng tình với đối phương, nhưng hắn cũng muốn làm ăn rõ ràng, tất nhiên thu mua cửa hàng cũng phải là giá tốt ình.</w:t>
      </w:r>
    </w:p>
    <w:p>
      <w:pPr>
        <w:pStyle w:val="BodyText"/>
      </w:pPr>
      <w:r>
        <w:t xml:space="preserve">- Ông chủ Trang, cậu cũng là người trong nghề, lúc này tôi cũng không nói lời bịa đặt...</w:t>
      </w:r>
    </w:p>
    <w:p>
      <w:pPr>
        <w:pStyle w:val="BodyText"/>
      </w:pPr>
      <w:r>
        <w:t xml:space="preserve">Bây giờ tất cả cửa hàng ở Phan Gia Viên chỉ cần hở ra là mất ngay, vị trí cửa hàng giống như của tôi thì đừng hòng nói thêm nhiều, tuy dựa theo lẽ thường là bốn trăm năm mươi ngàn một năm.</w:t>
      </w:r>
    </w:p>
    <w:p>
      <w:pPr>
        <w:pStyle w:val="BodyText"/>
      </w:pPr>
      <w:r>
        <w:t xml:space="preserve">- Nhưng trong cửa hàng của tôi còn có những phần hàng giá trị cả triệu, tôi cho thuê lại với giá sáu trăm ngàn một năm thì coi như chuyển nhượng cả cửa hàng, giá cả cũng không tính là cao...</w:t>
      </w:r>
    </w:p>
    <w:p>
      <w:pPr>
        <w:pStyle w:val="BodyText"/>
      </w:pPr>
      <w:r>
        <w:t xml:space="preserve">Sau khi nghe xong lời ông chủ Triệu, Trang Duệ thầm tính toán, sáu trăm ngàn một năm, còn lại hợp đồng thuê bảy năm, chính là bốn triệu hai. Hắn không quan tâm đến số tiền kia, nhưng hắn thật sự không phải là người có nhiều thời gian, cũng không rãnh ngồi trong cửa hàng.</w:t>
      </w:r>
    </w:p>
    <w:p>
      <w:pPr>
        <w:pStyle w:val="BodyText"/>
      </w:pPr>
      <w:r>
        <w:t xml:space="preserve">- Ông chủ Triệu, không gạt anh, cửa hàng này tôi không có ý tiếp tục kinh doanh văn phòng tứ phẩm, tôi không hiểu phương diện kia, cũng không có người thích hợp để làm quản lý...</w:t>
      </w:r>
    </w:p>
    <w:p>
      <w:pPr>
        <w:pStyle w:val="BodyText"/>
      </w:pPr>
      <w:r>
        <w:t xml:space="preserve">Trang Duệ vừa lên tiếng thì ông chủ Triệu tỏ ra thất vọng, đối phương nói như vậy thì xem như hai bên khó thể thành công.</w:t>
      </w:r>
    </w:p>
    <w:p>
      <w:pPr>
        <w:pStyle w:val="Compact"/>
      </w:pPr>
      <w:r>
        <w:br w:type="textWrapping"/>
      </w:r>
      <w:r>
        <w:br w:type="textWrapping"/>
      </w:r>
    </w:p>
    <w:p>
      <w:pPr>
        <w:pStyle w:val="Heading2"/>
      </w:pPr>
      <w:bookmarkStart w:id="559" w:name="chương-537-538-một-năm-vui-vẻ"/>
      <w:bookmarkEnd w:id="559"/>
      <w:r>
        <w:t xml:space="preserve">537. Chương 537 + 538: Một Năm Vui Vẻ</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537 + 538: Một năm vui vẻ</w:t>
      </w:r>
    </w:p>
    <w:p>
      <w:pPr>
        <w:pStyle w:val="BodyText"/>
      </w:pPr>
      <w:r>
        <w:t xml:space="preserve">Nhóm Dịch: Tepga</w:t>
      </w:r>
    </w:p>
    <w:p>
      <w:pPr>
        <w:pStyle w:val="BodyText"/>
      </w:pPr>
      <w:r>
        <w:t xml:space="preserve">Nguồn: vipvanda</w:t>
      </w:r>
    </w:p>
    <w:p>
      <w:pPr>
        <w:pStyle w:val="BodyText"/>
      </w:pPr>
      <w:r>
        <w:t xml:space="preserve">- Tôi cũng có thể thu vào những món hàng của anh, giá cả cũng có thể như anh nói, nhưng tôi có một điều kiện, nếu anh đồng ý thì chúng ta xem như giao dịch thành công.</w:t>
      </w:r>
    </w:p>
    <w:p>
      <w:pPr>
        <w:pStyle w:val="BodyText"/>
      </w:pPr>
      <w:r>
        <w:t xml:space="preserve">Trang Duệ nói làm cho ông chủ Triệu vừa mừng vừa lo, mừng vì Trang Duệ rõ ràng tiếp nhận cửa hàng của mình, như vậy những chuyện liên quan sẽ được giải quyết. Mà hắn lo vì không hiểu yêu cầu của Trang Duệ là gì, nếu mình không đáp ứng được thì coi như xong.</w:t>
      </w:r>
    </w:p>
    <w:p>
      <w:pPr>
        <w:pStyle w:val="BodyText"/>
      </w:pPr>
      <w:r>
        <w:t xml:space="preserve">Ông chủ Triệu hít vào một hơi thật sâu điều chỉnh tâm tình rồi nói:</w:t>
      </w:r>
    </w:p>
    <w:p>
      <w:pPr>
        <w:pStyle w:val="BodyText"/>
      </w:pPr>
      <w:r>
        <w:t xml:space="preserve">- Ông chủ Trang, cậu cứ nói...</w:t>
      </w:r>
    </w:p>
    <w:p>
      <w:pPr>
        <w:pStyle w:val="BodyText"/>
      </w:pPr>
      <w:r>
        <w:t xml:space="preserve">Trang Duệ cúi đầu sắp xếp ngôn ngữ, một phút sau hắn mới ngẩng đầu lên nói:</w:t>
      </w:r>
    </w:p>
    <w:p>
      <w:pPr>
        <w:pStyle w:val="BodyText"/>
      </w:pPr>
      <w:r>
        <w:t xml:space="preserve">- Tôi thu cửa hàng sẽ phân thành hai phần, một phần bán văn phòng tứ bảo, phần còn lại kinh doanh phỉ thúy và ngọc cổ...Còn yêu cầu của tôi, chính là ông chủ Triệu phải là chủ quản cho tôi.</w:t>
      </w:r>
    </w:p>
    <w:p>
      <w:pPr>
        <w:pStyle w:val="BodyText"/>
      </w:pPr>
      <w:r>
        <w:t xml:space="preserve">- Tôi sẽ sắp xếp hai người trợ thủ cho anh, một năm sau hai người kia tinh thông văn phòng tứ phẩm, tinh thông nhập hàng, biết giám định đơn giản, nói đơn giản hơn thì anh phải đào tạo cho tôi vài vị chủ quản...</w:t>
      </w:r>
    </w:p>
    <w:p>
      <w:pPr>
        <w:pStyle w:val="BodyText"/>
      </w:pPr>
      <w:r>
        <w:t xml:space="preserve">- Tất nhiên tôi sẽ trả lương cho anh, một tháng ba chục ngàn, tuy kémm hơn so với việc kinh doanh, nhưng so với Phan Gia Viên thì mức lương như vậy cũng không quá thấp chứ?</w:t>
      </w:r>
    </w:p>
    <w:p>
      <w:pPr>
        <w:pStyle w:val="BodyText"/>
      </w:pPr>
      <w:r>
        <w:t xml:space="preserve">Trang Duệ đưa ra yêu cầu này cũng vì không có biện pháp, vì hắn thật sự không hiểu về dụng cụ văn phòng, nếu như không cho ông chủ Triệu làm chủ quản, vậy thì buôn bán gì nữa?</w:t>
      </w:r>
    </w:p>
    <w:p>
      <w:pPr>
        <w:pStyle w:val="BodyText"/>
      </w:pPr>
      <w:r>
        <w:t xml:space="preserve">Còn chuyện phỉ thúy ngọc thạch thì Trang Duệ sẽ lấy ngọc thạch mua được từ Myanmar bán ở nơi đây, còn cổ ngọc thì sẽ xuất ra vài khối để bán.</w:t>
      </w:r>
    </w:p>
    <w:p>
      <w:pPr>
        <w:pStyle w:val="BodyText"/>
      </w:pPr>
      <w:r>
        <w:t xml:space="preserve">- Điều này...Ông chủ Trang, tôi cần xem xét lại, bây giờ chưa cho cậu câu trả lời thuyết phục, cậu cho tôi một ngày được không?</w:t>
      </w:r>
    </w:p>
    <w:p>
      <w:pPr>
        <w:pStyle w:val="BodyText"/>
      </w:pPr>
      <w:r>
        <w:t xml:space="preserve">Anh Triệu suy xét một lúc, cuối cùng cũng không đồng ý ngay, trực tếp xin thời gian suy ngẫm.</w:t>
      </w:r>
    </w:p>
    <w:p>
      <w:pPr>
        <w:pStyle w:val="BodyText"/>
      </w:pPr>
      <w:r>
        <w:t xml:space="preserve">- Được, anh cứ chậm rãi suy xét, tôi cũng không vội, đến lúc đó anh cứ gọi điện thoại cho tôi...</w:t>
      </w:r>
    </w:p>
    <w:p>
      <w:pPr>
        <w:pStyle w:val="BodyText"/>
      </w:pPr>
      <w:r>
        <w:t xml:space="preserve">Trang Duệ cũng không gấp, vì hắn thanh toán xong cũng phải giao cho ông chủ Triệu quản lý, hắn cũng không rảnh quan tâm đến những thứ này.</w:t>
      </w:r>
    </w:p>
    <w:p>
      <w:pPr>
        <w:pStyle w:val="BodyText"/>
      </w:pPr>
      <w:r>
        <w:t xml:space="preserve">- Này, có chuyện gì xảy ra?</w:t>
      </w:r>
    </w:p>
    <w:p>
      <w:pPr>
        <w:pStyle w:val="BodyText"/>
      </w:pPr>
      <w:r>
        <w:t xml:space="preserve">Trang Duệ và Âu Dương Quân đi về tứ hợp viện thì phát hiện người mở cửa không phải là Bành Phi mà là một người lạ, thế là không khỏi lớn tiếng kêu lên:</w:t>
      </w:r>
    </w:p>
    <w:p>
      <w:pPr>
        <w:pStyle w:val="BodyText"/>
      </w:pPr>
      <w:r>
        <w:t xml:space="preserve">- Bành Phi, Bành Phi...</w:t>
      </w:r>
    </w:p>
    <w:p>
      <w:pPr>
        <w:pStyle w:val="BodyText"/>
      </w:pPr>
      <w:r>
        <w:t xml:space="preserve">Hách Long đã về nhà ăn tết, bên trong chỉ còn lại một mình Bành Phi có nhiệm vụ bảo vệ, lúc này tết nhất đến nơi mà dám cho người lạ đi vào, điều này không khỏi làm cho Trang Duệ có chút bực bội.</w:t>
      </w:r>
    </w:p>
    <w:p>
      <w:pPr>
        <w:pStyle w:val="BodyText"/>
      </w:pPr>
      <w:r>
        <w:t xml:space="preserve">- Được rồi, đừng gọi nữa, nhìn tình huống thế này là biết ông nội đến đây...</w:t>
      </w:r>
    </w:p>
    <w:p>
      <w:pPr>
        <w:pStyle w:val="BodyText"/>
      </w:pPr>
      <w:r>
        <w:t xml:space="preserve">Âu Dương Quân kéo tay Trang Duệ, từ nhỏ hắn đã ở cùng ông, cũng không xa lạ gì những chuyện thế này. Tuy hắn không nhận ra người đi ra mở cửa, nhưng chỉ cần nhìn vào khí chất của đối phương thì biết là nhân vien của cục cảnh vệ.</w:t>
      </w:r>
    </w:p>
    <w:p>
      <w:pPr>
        <w:pStyle w:val="BodyText"/>
      </w:pPr>
      <w:r>
        <w:t xml:space="preserve">Sau khi nghe Âu Dương Quân nói như vậy thì Trang Duệ mới nghĩ ra, vài ngày trước mẹ có nói ông bà ngoại sẽ sang đây ăn mừng năm mới, hơn nữa Bác Hai và bác Ba cũng về, còn bác Cả thì không có thời gian, càng đến tết càng bận rộn.</w:t>
      </w:r>
    </w:p>
    <w:p>
      <w:pPr>
        <w:pStyle w:val="BodyText"/>
      </w:pPr>
      <w:r>
        <w:t xml:space="preserve">Năm nay Triệu Quốc Đống và Trang Mẫn sẽ đến Bắc Kinh, hơn nữa còn có các vị anh chị em họ, lúc này điểm tốt của tứ hợp viện mới phát huy ra toàn diện, vài chục phòng ngủ cũng coi như đủ, vài ngày qua Trang Mẫu đã cho dì Lý đi chỉnh trang các phòng ngủ khác, chỉ chờ người vào ở mà thôi.</w:t>
      </w:r>
    </w:p>
    <w:p>
      <w:pPr>
        <w:pStyle w:val="BodyText"/>
      </w:pPr>
      <w:r>
        <w:t xml:space="preserve">Sau khi nghe ông bà ngoại đến thì Trang Duệ rất vui, trong ký ức của hắn thì năm xưa ăn tết chỉ có ba mẹ con nhà mình, tuy cũng thường xuyên được mặc quần áo mới nhưng luôn có cảm giác lạnh lùng, vì thế rất hâm mộ cảm giác ấm cúng nhà người ta.</w:t>
      </w:r>
    </w:p>
    <w:p>
      <w:pPr>
        <w:pStyle w:val="BodyText"/>
      </w:pPr>
      <w:r>
        <w:t xml:space="preserve">- Anh Trang, bọn họ sắp xếp cho tôi nghỉ việc.</w:t>
      </w:r>
    </w:p>
    <w:p>
      <w:pPr>
        <w:pStyle w:val="BodyText"/>
      </w:pPr>
      <w:r>
        <w:t xml:space="preserve">Bành Phi nghe được tiếng của Trang Duệ thì chạy đến dùng giọng bất đắc dĩ nói, đằng sau còn có một bóng trắng, đó là Bạch Sư nghe được tiếng của Trang Duệ nên chạy đến. Đám cảnh vệ lúc này cũng ùa ra, bọn họ rất cảnh giác với Tiểu Bạch Sư, sợ con chó Mastiff Tây Tạng này sẽ cắn người.</w:t>
      </w:r>
    </w:p>
    <w:p>
      <w:pPr>
        <w:pStyle w:val="BodyText"/>
      </w:pPr>
      <w:r>
        <w:t xml:space="preserve">- Hì, lại đi ném tuyết với hai cô gái sao?</w:t>
      </w:r>
    </w:p>
    <w:p>
      <w:pPr>
        <w:pStyle w:val="BodyText"/>
      </w:pPr>
      <w:r>
        <w:t xml:space="preserve">Từ khi bắt đầu mùa đông đến nay thì Bạch Sư có vẻ sinh động hơn, lúc này trên người đều là tuyết trắng, chắc là do hai nha đầu kia nghịch ngợm gây ra.</w:t>
      </w:r>
    </w:p>
    <w:p>
      <w:pPr>
        <w:pStyle w:val="BodyText"/>
      </w:pPr>
      <w:r>
        <w:t xml:space="preserve">Bạch Sư rùng mình một cái, tuyết bên trên rơi cả xuống. Sau khi chơi đùa với Tiểu Bạch Sư một lúc thì Trang Duệ nhìn thấy Bành Phi còn đứng đó và nói:</w:t>
      </w:r>
    </w:p>
    <w:p>
      <w:pPr>
        <w:pStyle w:val="BodyText"/>
      </w:pPr>
      <w:r>
        <w:t xml:space="preserve">- Nghỉ thì tốt, vậy thì cậu cũng an tâm ăn tết, thế nào, đã đến nhà Trương Thiến chưa?</w:t>
      </w:r>
    </w:p>
    <w:p>
      <w:pPr>
        <w:pStyle w:val="BodyText"/>
      </w:pPr>
      <w:r>
        <w:t xml:space="preserve">Trang Duệ vừa nói vừa đưa Âu Dương Quân và Tiểu Bạch Sư vào nhà, đám cảnh vệ biết rõ người nào là người nhà của ông cụ, thế cho nên cũng không cản chân hai người.</w:t>
      </w:r>
    </w:p>
    <w:p>
      <w:pPr>
        <w:pStyle w:val="BodyText"/>
      </w:pPr>
      <w:r>
        <w:t xml:space="preserve">- Có đi, đến trưa sẽ sang kia dùng cơm...</w:t>
      </w:r>
    </w:p>
    <w:p>
      <w:pPr>
        <w:pStyle w:val="BodyText"/>
      </w:pPr>
      <w:r>
        <w:t xml:space="preserve">Bành Phi nở nụ cười xấu hổ, Trang Duệ nhếch miệng, bây giờ nuôi một cô gái cũng thật sự không đáng tiền, rõ ràng là lên xe rồi mới mua vé bổ sung, sau đó còn phải đến nhà bố mẹ vợ ăn uống, cuối cùng là nói đến chuyện con cái.</w:t>
      </w:r>
    </w:p>
    <w:p>
      <w:pPr>
        <w:pStyle w:val="BodyText"/>
      </w:pPr>
      <w:r>
        <w:t xml:space="preserve">- Ngũ Nhi, cậu đi vào gọi chị dâu, chúng ta về nhà...</w:t>
      </w:r>
    </w:p>
    <w:p>
      <w:pPr>
        <w:pStyle w:val="BodyText"/>
      </w:pPr>
      <w:r>
        <w:t xml:space="preserve">Âu Dương Quân thấy ông nội ở trong nhà thì cũng không muốn vào, không phải hắn bất hiếu với ông nội, mà từ nhỏ hắn đã có một tật trên người, chính là đứng trước mặt ông nội sẽ thấy toàn thân như kiến bò, rất khó chịu.</w:t>
      </w:r>
    </w:p>
    <w:p>
      <w:pPr>
        <w:pStyle w:val="BodyText"/>
      </w:pPr>
      <w:r>
        <w:t xml:space="preserve">- Tứ ca, ông nội giờ đã ăn cơm xong, đi thôi, chúng ta vào nhà ăn làm vài ly, đến tối anh về cho chị dâu lái xe là được...</w:t>
      </w:r>
    </w:p>
    <w:p>
      <w:pPr>
        <w:pStyle w:val="BodyText"/>
      </w:pPr>
      <w:r>
        <w:t xml:space="preserve">Âu Dương Cương làm việc và nghỉ ngơi rất có quy luật, đều là sáu giờ tối ăn cơm, sau đó vận động một lúc, bảy giờ xem thời sự, chín giờ đi ngủ.</w:t>
      </w:r>
    </w:p>
    <w:p>
      <w:pPr>
        <w:pStyle w:val="BodyText"/>
      </w:pPr>
      <w:r>
        <w:t xml:space="preserve">Hôm nay nhóm Trang Duệ dạo chơi ở Phan Gia Viên hơi lâu, về đến nhà đã quá bảy giờ, vì vậy mà lúc này Trang Duệ mới dám khẳng định ông cụ không có trong nhà ăn. truyện cập nhật nhanh nhất tại chấm</w:t>
      </w:r>
    </w:p>
    <w:p>
      <w:pPr>
        <w:pStyle w:val="BodyText"/>
      </w:pPr>
      <w:r>
        <w:t xml:space="preserve">Âu Dương Quân nghĩ lại và cũn cảm thấy đúng, vì thế cùng theo Trang Duệ vào trung viện, nhưng vừa bước qua cửa thùy hoa ở trung viện thì đã thấy cô cô đang dìu ông cụ bước đi, thế là gương mặt Âu Dương Quân chợt trở nên khổ sở.</w:t>
      </w:r>
    </w:p>
    <w:p>
      <w:pPr>
        <w:pStyle w:val="BodyText"/>
      </w:pPr>
      <w:r>
        <w:t xml:space="preserve">- Chào ông bà ngoại, hai ngài đã đi đứng khỏe thế này rồi thì hoàn toàn có thể tự mình đi lại, cần gì phải để mẹ cháu phải đỡ nữa chứ...</w:t>
      </w:r>
    </w:p>
    <w:p>
      <w:pPr>
        <w:pStyle w:val="BodyText"/>
      </w:pPr>
      <w:r>
        <w:t xml:space="preserve">Trang Duệ cũng không sợ hai ông bà ngoại, thế là hắn tiến lên dùng giọng vui đùa nói. hắn và Âu Dương Cương khá hợp, vừa thấy mặt đã cười, mà ông cụ kia cũng thích chọc Tiểu Bạch Sư, tất nhiên hắn cũng đã căn dặn Tiểu Bạch Sư từ trước.</w:t>
      </w:r>
    </w:p>
    <w:p>
      <w:pPr>
        <w:pStyle w:val="BodyText"/>
      </w:pPr>
      <w:r>
        <w:t xml:space="preserve">- Đứa nhỏ này, sao lại nói như vậy với ông bà ngoại chứ?</w:t>
      </w:r>
    </w:p>
    <w:p>
      <w:pPr>
        <w:pStyle w:val="BodyText"/>
      </w:pPr>
      <w:r>
        <w:t xml:space="preserve">Âu Dương Uyển nâng tay lên đánh cho Trang Duệ một cái, trên mặt lại tràn đầy vui vẻ, đều nói là người già vào đông sẽ rất khổ sở, nhưng lúc này hai cụ lại rất khỏe khoắn, điêu này làm cho đám con cháu thật sự vui sướng.</w:t>
      </w:r>
    </w:p>
    <w:p>
      <w:pPr>
        <w:pStyle w:val="BodyText"/>
      </w:pPr>
      <w:r>
        <w:t xml:space="preserve">- Tiểu quỷ này cả ngày không ở nhà, mau đến đây đỡ tôi đi dạo một chút...</w:t>
      </w:r>
    </w:p>
    <w:p>
      <w:pPr>
        <w:pStyle w:val="BodyText"/>
      </w:pPr>
      <w:r>
        <w:t xml:space="preserve">Âu Dương Cương đi đứng mà lưng thẳng tắp, những tháng nay lão cũng cảm thấy tinh thần của mình rất tốt, vì vậy mà thời gian hoạt động bên ngoài cũng dài hơi hơn.</w:t>
      </w:r>
    </w:p>
    <w:p>
      <w:pPr>
        <w:pStyle w:val="BodyText"/>
      </w:pPr>
      <w:r>
        <w:t xml:space="preserve">- À, thành gia rồi thì biết ý một chút, đừng suốt ngày chạy loạn bên ngoài...</w:t>
      </w:r>
    </w:p>
    <w:p>
      <w:pPr>
        <w:pStyle w:val="BodyText"/>
      </w:pPr>
      <w:r>
        <w:t xml:space="preserve">Bà cụ tiếp lời.</w:t>
      </w:r>
    </w:p>
    <w:p>
      <w:pPr>
        <w:pStyle w:val="BodyText"/>
      </w:pPr>
      <w:r>
        <w:t xml:space="preserve">- Cậu phải biết đàn ông chí ở bốn phương, mà tiểu tử này cũng không phải ra ngoài làm loạn, như vậy lại phát triển còn tốt hơn một tên khốn khác...</w:t>
      </w:r>
    </w:p>
    <w:p>
      <w:pPr>
        <w:pStyle w:val="BodyText"/>
      </w:pPr>
      <w:r>
        <w:t xml:space="preserve">Ông cụ đang mắng cháu ngoại cũng không cho bà cụ xem vào, hơn nữa còn mắng theo cả Âu Dương Quân.</w:t>
      </w:r>
    </w:p>
    <w:p>
      <w:pPr>
        <w:pStyle w:val="BodyText"/>
      </w:pPr>
      <w:r>
        <w:t xml:space="preserve">- Ông chủ Trang, gọi tôi là anh Triệu thôi, tôi không thể đảm đương được cách xưng hô của cậu... đọc truyện mới nhất tại .</w:t>
      </w:r>
    </w:p>
    <w:p>
      <w:pPr>
        <w:pStyle w:val="BodyText"/>
      </w:pPr>
      <w:r>
        <w:t xml:space="preserve">Trong điện thoại vang lên âm thanh của Triệu Hàn Hiên, hắn ngừng lại một lúc rồi nói:</w:t>
      </w:r>
    </w:p>
    <w:p>
      <w:pPr>
        <w:pStyle w:val="BodyText"/>
      </w:pPr>
      <w:r>
        <w:t xml:space="preserve">- Ông chủ Trang, việc này tôi đã nghĩ kỹ, chỉ cần cậu tiếp nhận Thư Nhã Trai, tôi sẽ đồng ý bỏ ra một năm làm chủ quản giúp cậu...</w:t>
      </w:r>
    </w:p>
    <w:p>
      <w:pPr>
        <w:pStyle w:val="BodyText"/>
      </w:pPr>
      <w:r>
        <w:t xml:space="preserve">Triệu Hàn Hiên nói lời này mà có chút khổ sở, hắn là người Bắc Kinh, hơn nữa cũng có phần danh tiếng trong phương diện văn phòng tứ phẩm, cũng không ngờ mình vì bước sai một nhịp mà mất cả cửa hàng, lại phải đi làm thuê cho người ta.</w:t>
      </w:r>
    </w:p>
    <w:p>
      <w:pPr>
        <w:pStyle w:val="Compact"/>
      </w:pPr>
      <w:r>
        <w:br w:type="textWrapping"/>
      </w:r>
      <w:r>
        <w:br w:type="textWrapping"/>
      </w:r>
    </w:p>
    <w:p>
      <w:pPr>
        <w:pStyle w:val="Heading2"/>
      </w:pPr>
      <w:bookmarkStart w:id="560" w:name="chương-537-538-một-năm-vui-vẻ-1"/>
      <w:bookmarkEnd w:id="560"/>
      <w:r>
        <w:t xml:space="preserve">538. Chương 537 + 538: Một Năm Vui Vẻ</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537 + 538: Một năm vui vẻ</w:t>
      </w:r>
    </w:p>
    <w:p>
      <w:pPr>
        <w:pStyle w:val="BodyText"/>
      </w:pPr>
      <w:r>
        <w:t xml:space="preserve">Nhóm Dịch: Tepga</w:t>
      </w:r>
    </w:p>
    <w:p>
      <w:pPr>
        <w:pStyle w:val="BodyText"/>
      </w:pPr>
      <w:r>
        <w:t xml:space="preserve">Nguồn: vipvanda</w:t>
      </w:r>
    </w:p>
    <w:p>
      <w:pPr>
        <w:pStyle w:val="BodyText"/>
      </w:pPr>
      <w:r>
        <w:t xml:space="preserve">- Tốt, anh Triệu, tôi chờ điện thoại của anh...</w:t>
      </w:r>
    </w:p>
    <w:p>
      <w:pPr>
        <w:pStyle w:val="BodyText"/>
      </w:pPr>
      <w:r>
        <w:t xml:space="preserve">Trang Duệ nghe thấy Triệu Hàn Hiên đồng ý thì thật sự vui sướng, nói thật thì hứn cũng không trông mong lợi nhuận đến từ các dụng cụ văn phòng, hắn chỉ mong số châu báu mình lấy từ Myanmar về có chỗ bán ra.</w:t>
      </w:r>
    </w:p>
    <w:p>
      <w:pPr>
        <w:pStyle w:val="BodyText"/>
      </w:pPr>
      <w:r>
        <w:t xml:space="preserve">Sau vài ngày nhàn rỗi thì Trang Duệ đã xem xét lại số châu báu lấy từ Myanmar, tổng cộng phân thành nhiều loại, một phần là trang sức ngọc mềm, thường là khá nhỏ, chất ngọc thượng thừa, chạm trổ bóng loáng mềm mại, hơn nữa lại lâu năm, đa số là trước thời Minh.</w:t>
      </w:r>
    </w:p>
    <w:p>
      <w:pPr>
        <w:pStyle w:val="BodyText"/>
      </w:pPr>
      <w:r>
        <w:t xml:space="preserve">Những thứ kia hoàn toàn gọ là ngọc cổ, nhưng không phải giá cả bình thường, Trang Duệ đánh giá sơ lược, những vật trang trí ngọc như vậy cũng phải đưa đến một lượng tiền năm chục triệu, đây chính là lý do vì sao hắn không muốn đưa ra những sản phẩm tinh chất nữa.</w:t>
      </w:r>
    </w:p>
    <w:p>
      <w:pPr>
        <w:pStyle w:val="BodyText"/>
      </w:pPr>
      <w:r>
        <w:t xml:space="preserve">Những món còn lại đều là bảo vật, có hồng ngọc của Myanmar, còn có Lục Tùng Thạch, Mã Não Như Ý...Đều có thể phân loại vào trong phương diện đồ cổ. nguồn (.)</w:t>
      </w:r>
    </w:p>
    <w:p>
      <w:pPr>
        <w:pStyle w:val="BodyText"/>
      </w:pPr>
      <w:r>
        <w:t xml:space="preserve">Nhưng có một hạt trân châu đen đường kính chục centimet là báu vật vô giá, Trang Duệ không biết vì sao trân châu đen chỉ sinh trưởng ở đảo Polynesia lại có ở Myanmar, nhưng giá cả của nó lại là cực cao.</w:t>
      </w:r>
    </w:p>
    <w:p>
      <w:pPr>
        <w:pStyle w:val="BodyText"/>
      </w:pPr>
      <w:r>
        <w:t xml:space="preserve">Thứ này Trang Duệ sẽ không bán, với làn da trắng nõn của Tần Huyên Băng mà đeo thứ này lên, đặc biệt chế tác thành chuỗi hạt trân châu, như vậy sẽ càng thêm xinh đẹp động lòng người, thế là hắn quyết định tặng nó cho Tần Huyên Băng trong ngày đính hôn.</w:t>
      </w:r>
    </w:p>
    <w:p>
      <w:pPr>
        <w:pStyle w:val="BodyText"/>
      </w:pPr>
      <w:r>
        <w:t xml:space="preserve">- Này, ông chủ Trang, ngài có còn nghe máy không?</w:t>
      </w:r>
    </w:p>
    <w:p>
      <w:pPr>
        <w:pStyle w:val="BodyText"/>
      </w:pPr>
      <w:r>
        <w:t xml:space="preserve">Trang Duệ nghĩ đến vài vấn đề mà có hơi thất thần, đúng lúc này trong điện thoại vang lên âm thanh của Triệu Hàn Hiên.</w:t>
      </w:r>
    </w:p>
    <w:p>
      <w:pPr>
        <w:pStyle w:val="BodyText"/>
      </w:pPr>
      <w:r>
        <w:t xml:space="preserve">- À, có, có...</w:t>
      </w:r>
    </w:p>
    <w:p>
      <w:pPr>
        <w:pStyle w:val="BodyText"/>
      </w:pPr>
      <w:r>
        <w:t xml:space="preserve">Trang Duệ vội vàng lên tiếng.</w:t>
      </w:r>
    </w:p>
    <w:p>
      <w:pPr>
        <w:pStyle w:val="BodyText"/>
      </w:pPr>
      <w:r>
        <w:t xml:space="preserve">- Ông chủ Trang, tôi có thể đồng ý điều kiện của anh, nhưng tôi hy vọng có thể hoàn thành thủ tục trước ngày mười lăm tháng giêng, Cậu ...Cậu cũng biết đó là tiền cứu mạng tôi...</w:t>
      </w:r>
    </w:p>
    <w:p>
      <w:pPr>
        <w:pStyle w:val="BodyText"/>
      </w:pPr>
      <w:r>
        <w:t xml:space="preserve">Triệu Hàn Hiên bây giờ cũng không có tâm tư gì, chỉ là muốn thanh toán nhanh chóng, sau đó thành thật làm công cho Trang Duệ một năm. Đừng nói đến vấn đề gì khác, tiền lương ba chục ngàn cũng không thấp, như vậy sau một năm thì mình còn có thể nghĩ biện pháp tiếp tục phát triển kinh doanh dụng cụ văn phòng.</w:t>
      </w:r>
    </w:p>
    <w:p>
      <w:pPr>
        <w:pStyle w:val="BodyText"/>
      </w:pPr>
      <w:r>
        <w:t xml:space="preserve">- Ha ha, ông chủ Triệu, trước tiên anh cứ mở cửa buôn bán, đến trước ngày mùng ba tôi sẽ qua, đến lúc đó có vài chuyện cụ thể cần trưng cầu ý kiến của anh...</w:t>
      </w:r>
    </w:p>
    <w:p>
      <w:pPr>
        <w:pStyle w:val="BodyText"/>
      </w:pPr>
      <w:r>
        <w:t xml:space="preserve">Trang Duệ cười cười, lúc này trong lòng hắn có vài điều cần suy tính, nhưng hắn chỉ suy nghĩ trong đầu, còn phải cẩn thận xem xét lại, đợi đến tết mình sẽ đến nói với Triệu Hàn Hiên.</w:t>
      </w:r>
    </w:p>
    <w:p>
      <w:pPr>
        <w:pStyle w:val="BodyText"/>
      </w:pPr>
      <w:r>
        <w:t xml:space="preserve">Sau khi quay về tứ hợp viện thì trong nhà đang bận rộn cho năm mới, nhóm Âu Dương Quân vào phòng đánh bài, con nít chơi đùa trong sân, cũng may là sân rộng, tha hồ mà đùa nghịch.</w:t>
      </w:r>
    </w:p>
    <w:p>
      <w:pPr>
        <w:pStyle w:val="BodyText"/>
      </w:pPr>
      <w:r>
        <w:t xml:space="preserve">Âu Dương Uyển và dì Trương dì Lý còn có vài chị vợ của Trang Duệ đi vào nhà bếp bận rộn, nào là làm bánh mật, thịt viên, làm cá, rửa rau...Những đầu bếp của ông cụ bị Âu Dương Uyển đuổi ra, vì năm mới mình tự làm sẽ có hương vị hơn.</w:t>
      </w:r>
    </w:p>
    <w:p>
      <w:pPr>
        <w:pStyle w:val="BodyText"/>
      </w:pPr>
      <w:r>
        <w:t xml:space="preserve">Đám trẻ nhỏ thi thoảng chạy vào bếp nhón chút thức ăn rồi chạy ra, sau lưng truyền đến tiếng cười mắng của đám người lớn. Nhóm chị dâu của Trang Duệ như Tưởng Dĩnh đều sống từ những năm tháng bần hàn, tuy những năm qua ở nhà đều có người giúp việc nhưng bây giờ vẫn rất giỏi nấu nướng.</w:t>
      </w:r>
    </w:p>
    <w:p>
      <w:pPr>
        <w:pStyle w:val="BodyText"/>
      </w:pPr>
      <w:r>
        <w:t xml:space="preserve">Khi màn đêm buông xuống thì bên ngoài dần vang lên tiếng pháo, tứ hợp viện của Trang Duệ bật sáng đèn, ngay cả ngọn giả sơn cũng có đèn nhấp nháy, cả khu nhà sáng trưng như ban ngày.</w:t>
      </w:r>
    </w:p>
    <w:p>
      <w:pPr>
        <w:pStyle w:val="BodyText"/>
      </w:pPr>
      <w:r>
        <w:t xml:space="preserve">- Ăn cơm tất nhiên thôi...</w:t>
      </w:r>
    </w:p>
    <w:p>
      <w:pPr>
        <w:pStyle w:val="BodyText"/>
      </w:pPr>
      <w:r>
        <w:t xml:space="preserve">Đám trẻ trong sân hôn lên, được Âu Dương Uyển đưa vào trong, chúng chạy vào nhà ăn như ong vỡ tổ, những âm thanh líu lo vang lên không ngừng.</w:t>
      </w:r>
    </w:p>
    <w:p>
      <w:pPr>
        <w:pStyle w:val="BodyText"/>
      </w:pPr>
      <w:r>
        <w:t xml:space="preserve">Cơm tất niên có năm bàn, nhân viên và nhóm dì Trương dì Lý có hai bàn ở tiền viện, ở nhà ăn trung viện có hai bàn.</w:t>
      </w:r>
    </w:p>
    <w:p>
      <w:pPr>
        <w:pStyle w:val="BodyText"/>
      </w:pPr>
      <w:r>
        <w:t xml:space="preserve">Vì người nhiều nên phụ nữ và trẻ nhỏ ngồi một bàn lớn, nhóm Trang Duệ, Âu Dương Quân, Triệu Quốc Đống ngồi một bàn, Âu Dương Cương à anh em Âu Dương Chấn Vũ ngồi cùng một bàn, trong thế hệ của Trang Duệ chỉ có Âu Dương Lỗi là được phép ngồi cùng bàn với Âu Dương Cương mà thôi.</w:t>
      </w:r>
    </w:p>
    <w:p>
      <w:pPr>
        <w:pStyle w:val="BodyText"/>
      </w:pPr>
      <w:r>
        <w:t xml:space="preserve">- Trang Duệ, sang bên này ngồi...</w:t>
      </w:r>
    </w:p>
    <w:p>
      <w:pPr>
        <w:pStyle w:val="BodyText"/>
      </w:pPr>
      <w:r>
        <w:t xml:space="preserve">Âu Dương Cương lên tiếng, âm thanh vang dội, trong phòng yên tĩnh lại, ai cũng nhìn Trang Duệ, trong mắt anh em Âu Dương Lỗi càng lóe lên cái nhìn hâm mộ.</w:t>
      </w:r>
    </w:p>
    <w:p>
      <w:pPr>
        <w:pStyle w:val="BodyText"/>
      </w:pPr>
      <w:r>
        <w:t xml:space="preserve">Phải biết rằng lên ngồi bàn kia sẽ là hạch tâm của gia tộc, dù Âu Dương Long và Âu Dương Lộ bây giờ đã là cán bộ cấp sở nhưng còn chưa đủ tư cách để có một ghế.</w:t>
      </w:r>
    </w:p>
    <w:p>
      <w:pPr>
        <w:pStyle w:val="BodyText"/>
      </w:pPr>
      <w:r>
        <w:t xml:space="preserve">- Đến đây ngồi đi, Tiểu Duệ, ông cụ muốn thử cậu, để xem cậu thu thập thế nào, hiểu bao nhiêu về tâp tục đón năm mới.</w:t>
      </w:r>
    </w:p>
    <w:p>
      <w:pPr>
        <w:pStyle w:val="BodyText"/>
      </w:pPr>
      <w:r>
        <w:t xml:space="preserve">Âu Dương Chấn Vũ cười khoát tay áo với Trang Duệ, bỏ đi sự nghi kỵ của những vị huynh đệ đồng lứa với Trang Duệ, nhưng đây rõ ràng là Trang Duệ được ông cụ ưu ái, cũng làm mọi người hâm mộ.</w:t>
      </w:r>
    </w:p>
    <w:p>
      <w:pPr>
        <w:pStyle w:val="BodyText"/>
      </w:pPr>
      <w:r>
        <w:t xml:space="preserve">- Đốt pháo, ăn cơm.</w:t>
      </w:r>
    </w:p>
    <w:p>
      <w:pPr>
        <w:pStyle w:val="BodyText"/>
      </w:pPr>
      <w:r>
        <w:t xml:space="preserve">Ông cụ vung tay lên, Âu Dương Lỗi cầm theo một cây hương đốt cây pháo đặt trước cửa nhà ăn, những âm thanh đùng đoàng vang lên.</w:t>
      </w:r>
    </w:p>
    <w:p>
      <w:pPr>
        <w:pStyle w:val="BodyText"/>
      </w:pPr>
      <w:r>
        <w:t xml:space="preserve">- Mừng năm mới, pháo rộn ràng...</w:t>
      </w:r>
    </w:p>
    <w:p>
      <w:pPr>
        <w:pStyle w:val="BodyText"/>
      </w:pPr>
      <w:r>
        <w:t xml:space="preserve">Trong tiếng pháo nổ đinh tai nhức óc, vẻ mặt người nào cũng rất vui sướng, có đứa bé con nhà ai lớn gan chạy ra lụm pháo lép mang vào trong nhà ăn chơi đùa.</w:t>
      </w:r>
    </w:p>
    <w:p>
      <w:pPr>
        <w:pStyle w:val="BodyText"/>
      </w:pPr>
      <w:r>
        <w:t xml:space="preserve">- Bố, mẹ, chúc hai ngày phúc như đông hải thọ tỷ nam sơn...</w:t>
      </w:r>
    </w:p>
    <w:p>
      <w:pPr>
        <w:pStyle w:val="BodyText"/>
      </w:pPr>
      <w:r>
        <w:t xml:space="preserve">Ông cụ phất tay và mọi người bắt đầu dùng cơm, anh em Âu Dương Chấn Vũ và Âu Dương Uyển đều đứng lên chúc mừng ông cụ và kính một ly rượu.</w:t>
      </w:r>
    </w:p>
    <w:p>
      <w:pPr>
        <w:pStyle w:val="BodyText"/>
      </w:pPr>
      <w:r>
        <w:t xml:space="preserve">- Ông, bà, ông ngoại bà ngoại, chúc hai ngày bách niên giai lão...</w:t>
      </w:r>
    </w:p>
    <w:p>
      <w:pPr>
        <w:pStyle w:val="BodyText"/>
      </w:pPr>
      <w:r>
        <w:t xml:space="preserve">Sau đó đến lượt thế hệ thứ ba là anh em Âu Dương Lỗi đứng lên chúc tết hai cụ.</w:t>
      </w:r>
    </w:p>
    <w:p>
      <w:pPr>
        <w:pStyle w:val="BodyText"/>
      </w:pPr>
      <w:r>
        <w:t xml:space="preserve">Cuối cùng đến lượt đám chắt, đám nhóc đứng thành hàng rồi quỳ dập đầu với ông cụ, sau đó nhào lên như ong vỡ tổ, líu ríu đòi tiền mừng tuổi từ ông bà cố.</w:t>
      </w:r>
    </w:p>
    <w:p>
      <w:pPr>
        <w:pStyle w:val="BodyText"/>
      </w:pPr>
      <w:r>
        <w:t xml:space="preserve">- Tốt, tốt, đều có, đều có...</w:t>
      </w:r>
    </w:p>
    <w:p>
      <w:pPr>
        <w:pStyle w:val="BodyText"/>
      </w:pPr>
      <w:r>
        <w:t xml:space="preserve">Ông bà cụ cười đến mức không thể ngậm miệng, bọn họ cần tiền lì xì đã chuẩn bị sẵn để phát cho từng đứa cháu.</w:t>
      </w:r>
    </w:p>
    <w:p>
      <w:pPr>
        <w:pStyle w:val="BodyText"/>
      </w:pPr>
      <w:r>
        <w:t xml:space="preserve">- Một năm vui vẻ...</w:t>
      </w:r>
    </w:p>
    <w:p>
      <w:pPr>
        <w:pStyle w:val="BodyText"/>
      </w:pPr>
      <w:r>
        <w:t xml:space="preserve">Trang Duệ nhìn tứ đại đồng đường trong nhà mà không khỏi cảm thấy hạnh phúc ấm áp.</w:t>
      </w:r>
    </w:p>
    <w:p>
      <w:pPr>
        <w:pStyle w:val="BodyText"/>
      </w:pPr>
      <w:r>
        <w:t xml:space="preserve">Sau khi dập đầu cho ông cụ thì đám chắt dựa theo trình tự mà bắt đầu từ bác Hai của Trang Duệ để bái lạy, sau khi dập đầu xong sẽ tiếp tục lấy tiền lì xì. Đám trẻ mùa đông mặc nhiều lớp quần áo, bộ dạng vụng về lóng ngóng, làm cho người lớn nhìn mà cười rộn rã.</w:t>
      </w:r>
    </w:p>
    <w:p>
      <w:pPr>
        <w:pStyle w:val="BodyText"/>
      </w:pPr>
      <w:r>
        <w:t xml:space="preserve">- Cậu, cho tiền lì xì.</w:t>
      </w:r>
    </w:p>
    <w:p>
      <w:pPr>
        <w:pStyle w:val="BodyText"/>
      </w:pPr>
      <w:r>
        <w:t xml:space="preserve">Trong đám người thì Trang Duệ là nhỏ tuổi nhất, vì vậy hắn là người được bọn trẻ dập đầu xin tiền cuối cùng. Lúc này nhìn cánh tay tròn lẵng của cháu gái, hắn dở khóc dở cười lấy phần tiền mừng chuẩn bị sẵn để phát cho từng đứa cháu.</w:t>
      </w:r>
    </w:p>
    <w:p>
      <w:pPr>
        <w:pStyle w:val="BodyText"/>
      </w:pPr>
      <w:r>
        <w:t xml:space="preserve">Cuối cùng Trang Duệ ôm Niếp Niếp vào lòng nói:</w:t>
      </w:r>
    </w:p>
    <w:p>
      <w:pPr>
        <w:pStyle w:val="BodyText"/>
      </w:pPr>
      <w:r>
        <w:t xml:space="preserve">- Niếp Niếp, cháu đưa tiền lì xì cho cậu bảo quản hộ nhé?</w:t>
      </w:r>
    </w:p>
    <w:p>
      <w:pPr>
        <w:pStyle w:val="BodyText"/>
      </w:pPr>
      <w:r>
        <w:t xml:space="preserve">- Không được à nha, mẹ nói đây là tiền đồ cưới của Niếp Niếp sau này...</w:t>
      </w:r>
    </w:p>
    <w:p>
      <w:pPr>
        <w:pStyle w:val="Compact"/>
      </w:pPr>
      <w:r>
        <w:t xml:space="preserve">Tiểu nha đầu Niếp Niếp liên tục lắc đầu, trong miệng nói làm cho cả phòng cười vang, nàng cũng không biết cái gì gọi là đồ cưới, chỉ là lặp lại lời của Trang Mẫn mà thôi.</w:t>
      </w:r>
      <w:r>
        <w:br w:type="textWrapping"/>
      </w:r>
      <w:r>
        <w:br w:type="textWrapping"/>
      </w:r>
    </w:p>
    <w:p>
      <w:pPr>
        <w:pStyle w:val="Heading2"/>
      </w:pPr>
      <w:bookmarkStart w:id="561" w:name="chương-539-540-tập-tục-đầu-năm"/>
      <w:bookmarkEnd w:id="561"/>
      <w:r>
        <w:t xml:space="preserve">539. Chương 539 + 540: Tập Tục Đầu Năm</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539 + 540: Tập tục đầu năm</w:t>
      </w:r>
    </w:p>
    <w:p>
      <w:pPr>
        <w:pStyle w:val="BodyText"/>
      </w:pPr>
      <w:r>
        <w:t xml:space="preserve">Nhóm Dịch: Tepga</w:t>
      </w:r>
    </w:p>
    <w:p>
      <w:pPr>
        <w:pStyle w:val="BodyText"/>
      </w:pPr>
      <w:r>
        <w:t xml:space="preserve">Nguồn: vipvanda</w:t>
      </w:r>
    </w:p>
    <w:p>
      <w:pPr>
        <w:pStyle w:val="BodyText"/>
      </w:pPr>
      <w:r>
        <w:t xml:space="preserve">xem tại</w:t>
      </w:r>
    </w:p>
    <w:p>
      <w:pPr>
        <w:pStyle w:val="BodyText"/>
      </w:pPr>
      <w:r>
        <w:t xml:space="preserve">- Tốt, sau này nếu cháu kết hôn, cậu sẽ cho cháu một phần tiền mừng thật lớn...</w:t>
      </w:r>
    </w:p>
    <w:p>
      <w:pPr>
        <w:pStyle w:val="BodyText"/>
      </w:pPr>
      <w:r>
        <w:t xml:space="preserve">Trang Duệ vuốt mũi của Tiểu Niếp Niếp, sau đó thả ra cho chạy đi chơi. Đám trẻ tụ tập ăn cơm rất vui, bình thường người lớn phải cầm theo chén cơm chạy loạn khắp nơi mới có thể cho đám trẻ này ăn cơm được.</w:t>
      </w:r>
    </w:p>
    <w:p>
      <w:pPr>
        <w:pStyle w:val="BodyText"/>
      </w:pPr>
      <w:r>
        <w:t xml:space="preserve">Khi Âu Dương Cương động đũa thì bữa tiệc tân niên xem như bắt đầu, nhà bọn họ cũng không có quy củ gì nhiều, nhà ăn vang lên tiếng cười nói vui vẻ, lúc này không có bộ trưởng, không có tướng quân, chỉ có thân tình nồng ấm mà thôi.</w:t>
      </w:r>
    </w:p>
    <w:p>
      <w:pPr>
        <w:pStyle w:val="BodyText"/>
      </w:pPr>
      <w:r>
        <w:t xml:space="preserve">Ông cụ cũng không ăn quá nhiều, sau nửa giờ thì bác sĩ bảo vệ sức khỏe đi vào, viên bác sĩ cùng Âu Dương Uyển đỡ hai ông bà cụ ra sân đi tản bộ. (.</w:t>
      </w:r>
    </w:p>
    <w:p>
      <w:pPr>
        <w:pStyle w:val="BodyText"/>
      </w:pPr>
      <w:r>
        <w:t xml:space="preserve">Lúc này đám trẻ cũng đã ăn xong, cả nhóm ồn ào cầm pháo chạy ra ngoài chơi chiến trận, bên ngoài truyền đến những tiếng pháo đùng đùng, thật sự là có đầy đủ bầu không khí.</w:t>
      </w:r>
    </w:p>
    <w:p>
      <w:pPr>
        <w:pStyle w:val="BodyText"/>
      </w:pPr>
      <w:r>
        <w:t xml:space="preserve">- Được rồi, mọi người cũng đến đây...</w:t>
      </w:r>
    </w:p>
    <w:p>
      <w:pPr>
        <w:pStyle w:val="BodyText"/>
      </w:pPr>
      <w:r>
        <w:t xml:space="preserve">Sau khi ông cụ đi rồi, Âu Dương Chấn Vũ gọi con trai mình và anh em Âu Dương Lỗi đến bàn chủ vị, ngoài bác cả của Trang Duệ vẫn còn ở bên ngoài, lúc này xem như ba thế hệ tụ tập đông đủ.</w:t>
      </w:r>
    </w:p>
    <w:p>
      <w:pPr>
        <w:pStyle w:val="BodyText"/>
      </w:pPr>
      <w:r>
        <w:t xml:space="preserve">Trang Duệ nghe tiếng pháo đì đùng bên ngoài, hắn nâng ly rượu lên nói với hai bác:</w:t>
      </w:r>
    </w:p>
    <w:p>
      <w:pPr>
        <w:pStyle w:val="BodyText"/>
      </w:pPr>
      <w:r>
        <w:t xml:space="preserve">- Tết mà không có tiếng pháo xem như mất đi hương vị, mà càng ngày cũng cảm thấy ngày tết truyền thống bị xem nhẹ...</w:t>
      </w:r>
    </w:p>
    <w:p>
      <w:pPr>
        <w:pStyle w:val="BodyText"/>
      </w:pPr>
      <w:r>
        <w:t xml:space="preserve">- Nói không sai, nhưng cũng có lợi, đó là đến tết đốt pháo thì tỉ lệ cháy nhà rất cao, không cho phép đốt pháo thì lại mất đi tính truyền thống...</w:t>
      </w:r>
    </w:p>
    <w:p>
      <w:pPr>
        <w:pStyle w:val="BodyText"/>
      </w:pPr>
      <w:r>
        <w:t xml:space="preserve">Âu Dương Long lên tiếng, hắn bây giờ xem như là lãnh đạo khối chính quyền một thành phố, hiểu rất rõ điều này, mỗi khi đến tết thì hắn thật sự rất bận rộn, hôm nay ăn xong bữa cơm tất niên cũng phải bay về trực ban.</w:t>
      </w:r>
    </w:p>
    <w:p>
      <w:pPr>
        <w:pStyle w:val="BodyText"/>
      </w:pPr>
      <w:r>
        <w:t xml:space="preserve">Tất nhiên bận rộn không phải là chạy quan, mà ngược lại có nhiều người đến thăm hỏi hắn.</w:t>
      </w:r>
    </w:p>
    <w:p>
      <w:pPr>
        <w:pStyle w:val="BodyText"/>
      </w:pPr>
      <w:r>
        <w:t xml:space="preserve">- Đến tết không nhắc đến chuyện quốc sự, Tiểu Duệ, cháu là một nhà sưu tầm cổ vật, có liên quan rất sâu đến truyền thống, cháu có thể nói ra những điều cần lưu ý vào dịp tết cổ truyền không?</w:t>
      </w:r>
    </w:p>
    <w:p>
      <w:pPr>
        <w:pStyle w:val="BodyText"/>
      </w:pPr>
      <w:r>
        <w:t xml:space="preserve">Âu Dương Chấn Vũ thường xuyên nghe con trai khích lệ phương diện giám định đồ cổ của Trang Duệ, nào là giỏi thế này thế nọ, bây giờ lão muốn thử Trang Duệ, để xem đối phương có biết bao nhiêu thứ về truyền thống hiện tại.</w:t>
      </w:r>
    </w:p>
    <w:p>
      <w:pPr>
        <w:pStyle w:val="BodyText"/>
      </w:pPr>
      <w:r>
        <w:t xml:space="preserve">- Bác, bác ra đề mục, nhưng cũng phải có chút tiền mới được...</w:t>
      </w:r>
    </w:p>
    <w:p>
      <w:pPr>
        <w:pStyle w:val="BodyText"/>
      </w:pPr>
      <w:r>
        <w:t xml:space="preserve">Lúc này sắp sang năm mới, Trang Duệ thấy bác trai có hào hứng thì cũng nói lời vui đùa.</w:t>
      </w:r>
    </w:p>
    <w:p>
      <w:pPr>
        <w:pStyle w:val="BodyText"/>
      </w:pPr>
      <w:r>
        <w:t xml:space="preserve">- Tiểu tử cậu mở miệng là đòi tiền, nói đi, đòi tiền tôi cũng không có...</w:t>
      </w:r>
    </w:p>
    <w:p>
      <w:pPr>
        <w:pStyle w:val="BodyText"/>
      </w:pPr>
      <w:r>
        <w:t xml:space="preserve">Âu Dương Chấn Vũ vừa cười vừa nói.</w:t>
      </w:r>
    </w:p>
    <w:p>
      <w:pPr>
        <w:pStyle w:val="BodyText"/>
      </w:pPr>
      <w:r>
        <w:t xml:space="preserve">- Bác, hay là thế này, bác ra đề mục, cháu đáp đúng thì bác cùng bác Ba và các anh mỗi người uống một ly, nếu cháu không trả lời được thì uống sáu ly, thế nào?</w:t>
      </w:r>
    </w:p>
    <w:p>
      <w:pPr>
        <w:pStyle w:val="BodyText"/>
      </w:pPr>
      <w:r>
        <w:t xml:space="preserve">Trang Duệ nói lời này làm ọi người đưa mắt nhìn nhau, bọn họ không biết Trang Duệ có gì mà mạnh miệng như thế, bọn họ mỗi người uống một ly thì không có vấn đề, nhưng hắn nếu thu một lần sẽ phải uống sáu ly, tất nhiên sẽ không phải ít.</w:t>
      </w:r>
    </w:p>
    <w:p>
      <w:pPr>
        <w:pStyle w:val="BodyText"/>
      </w:pPr>
      <w:r>
        <w:t xml:space="preserve">Âu Dương Quân bày ra bộ dạng cậu sắp chết thảm đến nơi rồi, hắn dùng ánh mắt hả hê nhìn Trang Duệ rồi nói:</w:t>
      </w:r>
    </w:p>
    <w:p>
      <w:pPr>
        <w:pStyle w:val="BodyText"/>
      </w:pPr>
      <w:r>
        <w:t xml:space="preserve">- Ngũ Nhi, muốn uống rượu cũng không ai cản cậu, bố tôi ra đề mục rất xảo quyệt đấy nhé...</w:t>
      </w:r>
    </w:p>
    <w:p>
      <w:pPr>
        <w:pStyle w:val="BodyText"/>
      </w:pPr>
      <w:r>
        <w:t xml:space="preserve">- Nguyện đánh cuộc thì nguyện chịu thua, ai thua sẽ phải uống, bác Hai, bác ba, thế nào? Có chịu không?</w:t>
      </w:r>
    </w:p>
    <w:p>
      <w:pPr>
        <w:pStyle w:val="BodyText"/>
      </w:pPr>
      <w:r>
        <w:t xml:space="preserve">Trang Duệ cười hì hì làm cho đám người khó thể nhìn thấu, ai biết trong bụng tiểu tử kia có chứa thứ gì? Nhưng Âu Dương Chấn Vũ vẫn không tin, với độ tuổi của Trang Duệ thì căn bản chẳng thể nào hiểu hết các tập tục cho được.</w:t>
      </w:r>
    </w:p>
    <w:p>
      <w:pPr>
        <w:pStyle w:val="BodyText"/>
      </w:pPr>
      <w:r>
        <w:t xml:space="preserve">- Được, xử lý theo những gì cháu nói, ai thua thì phải uống, thế này đi, vấn đề thứ nhất cậu cần phải nói chính là ăn hạt dưa và đậu phộng vào ngày tết, nó có ý gì?</w:t>
      </w:r>
    </w:p>
    <w:p>
      <w:pPr>
        <w:pStyle w:val="BodyText"/>
      </w:pPr>
      <w:r>
        <w:t xml:space="preserve">Âu Dương Chấn Vũ đưa ra câu hỏi đầu tiên, vừa rồi đám trẻ ăn xong thì thức ăn thừa được lấy xuống, bây giờ đưa lên nhiều món điểm tâm, có đủ loại hạt dưa và đậu phộng.</w:t>
      </w:r>
    </w:p>
    <w:p>
      <w:pPr>
        <w:pStyle w:val="BodyText"/>
      </w:pPr>
      <w:r>
        <w:t xml:space="preserve">- Ha ha, bác Ba, cái này cũng không làm khó được cháu, hạt dưa năm xưa gọi là cùng hạp, ý nghĩa là dân chúng không có tiền, không ăn được những thứ đắt tiền, hạt dưa lại rất rẻ, cho nên người nghèo thường ăn hạt dưa.</w:t>
      </w:r>
    </w:p>
    <w:p>
      <w:pPr>
        <w:pStyle w:val="BodyText"/>
      </w:pPr>
      <w:r>
        <w:t xml:space="preserve">- Nhưng đến bây giờ thì hạt dưa không được gọi là cùng hạp, gọi ngược lại là hạp cùng, có nghĩa là chúng ta dù ở độ tuổi nào, nhà giàu có nghèo hèn ra sao cũng đều ăn hạt dưa vào dịp tết, bác, cháu nói có đúng không?</w:t>
      </w:r>
    </w:p>
    <w:p>
      <w:pPr>
        <w:pStyle w:val="BodyText"/>
      </w:pPr>
      <w:r>
        <w:t xml:space="preserve">Trang Duệ nói làm cho anh em Âu Dương Quân phải dỏng tai lên nghe, tuy đến mỗi dịp tết đều ăn hạt dưa nhưng bọn họ cũng không biết những cách gọi hạp cùng hay cùng hạp kia là thứ gì.</w:t>
      </w:r>
    </w:p>
    <w:p>
      <w:pPr>
        <w:pStyle w:val="BodyText"/>
      </w:pPr>
      <w:r>
        <w:t xml:space="preserve">Âu Dương Chấn Vũ gật đầu nói:</w:t>
      </w:r>
    </w:p>
    <w:p>
      <w:pPr>
        <w:pStyle w:val="BodyText"/>
      </w:pPr>
      <w:r>
        <w:t xml:space="preserve">- Đúng vậy, tiểu tử cậu cũng biết thứ này sao? Thế còn đậu phộng?</w:t>
      </w:r>
    </w:p>
    <w:p>
      <w:pPr>
        <w:pStyle w:val="BodyText"/>
      </w:pPr>
      <w:r>
        <w:t xml:space="preserve">- Đậu phộng gọi là hoa sinh, cũng gọi là trường sinh quả(củ lạc), đến tết ăn trường sinh quả có ý kéo dài tuổi thọ, đưa may mắn vào nhà...</w:t>
      </w:r>
    </w:p>
    <w:p>
      <w:pPr>
        <w:pStyle w:val="BodyText"/>
      </w:pPr>
      <w:r>
        <w:t xml:space="preserve">Trang Duệ cũng không có gì phải suy nghĩ, hắn há miệng nói ra ý nghĩa của đậu phộng vào dịp tết. Năm đầu tiên hắn công tác ở Trung Hải cũng không về Bành Thành ăn tết, mà ăn tết ở nhà chú Đức.</w:t>
      </w:r>
    </w:p>
    <w:p>
      <w:pPr>
        <w:pStyle w:val="BodyText"/>
      </w:pPr>
      <w:r>
        <w:t xml:space="preserve">Chú Đức là một người từ xã hội cũ, là một chuyên gia về các tập tục của dân tộc, lão lại rất xem trọng Trang Duệ, muốn nâng đỡ vị đồ đệ này, thế là nói ra những tri thức trong bụng cho Trang Duệ, sau này lại giao cho Trang Duệ quản không ít những hạng mục phụ, đều có liên quan đến tính truyền thống. Lúc này Âu Dương Chấn Vũ đặt câu hỏi về phương diện mà hắn rất giỏi, thế là không thể nào làm khó gì được.</w:t>
      </w:r>
    </w:p>
    <w:p>
      <w:pPr>
        <w:pStyle w:val="BodyText"/>
      </w:pPr>
      <w:r>
        <w:t xml:space="preserve">- Nói đúng chứ? Mời mọi người uống rượu thôi...</w:t>
      </w:r>
    </w:p>
    <w:p>
      <w:pPr>
        <w:pStyle w:val="BodyText"/>
      </w:pPr>
      <w:r>
        <w:t xml:space="preserve">Trang Duệ cười lên đắc ý, có rất nhiều tập tục và có đủ ý nghĩa vào dịp tết, tất cả đều có liên quan đến những thú chơi hạng mục phụ trong dân gian, tất nhiên những người muốn thông thuộc hạng mục phụ thì sẽ phải là một quyển sách về các tập tục và thú chơi trong dân gian.</w:t>
      </w:r>
    </w:p>
    <w:p>
      <w:pPr>
        <w:pStyle w:val="BodyText"/>
      </w:pPr>
      <w:r>
        <w:t xml:space="preserve">Mỗi dân tộc đều có truyền thống văn hóa riêng, người Trung Quốc thì ăn sủi cảo vào dịp tết, ăn hạt dưa, ăn đậu phộng.</w:t>
      </w:r>
    </w:p>
    <w:p>
      <w:pPr>
        <w:pStyle w:val="BodyText"/>
      </w:pPr>
      <w:r>
        <w:t xml:space="preserve">- Hay, nói không sai, rượu này tôi uống...</w:t>
      </w:r>
    </w:p>
    <w:p>
      <w:pPr>
        <w:pStyle w:val="BodyText"/>
      </w:pPr>
      <w:r>
        <w:t xml:space="preserve">- Tôi cũng uống, rượu này có giá trị...</w:t>
      </w:r>
    </w:p>
    <w:p>
      <w:pPr>
        <w:pStyle w:val="BodyText"/>
      </w:pPr>
      <w:r>
        <w:t xml:space="preserve">- Đúng vậy, ngày nào cũng ăn mà không biết nó có nghĩa như thế...</w:t>
      </w:r>
    </w:p>
    <w:p>
      <w:pPr>
        <w:pStyle w:val="BodyText"/>
      </w:pPr>
      <w:r>
        <w:t xml:space="preserve">Âu Dương Chấn Vũ dẫn đầu đoàn người, ai cũng nâng ly uống cạn. Trang Duệ cười hì hì cầm chai rượu rót đầy ly cho từng người, nhìn bộ dạng của hắn thì giống như còn muốn chuốc rượu thêm cho các bác và các anh.</w:t>
      </w:r>
    </w:p>
    <w:p>
      <w:pPr>
        <w:pStyle w:val="BodyText"/>
      </w:pPr>
      <w:r>
        <w:t xml:space="preserve">Bác Hai Âu Dương Chấn Sơn của Trang Duệ cũng rất hào hứng, lão chỉ mười hai cái chén đặt trên bàn rồi hỏi Trang Duệ:</w:t>
      </w:r>
    </w:p>
    <w:p>
      <w:pPr>
        <w:pStyle w:val="BodyText"/>
      </w:pPr>
      <w:r>
        <w:t xml:space="preserve">- Tiểu Duệ, vậy vì sao chúng ta có mười hai món ăn, có ý nghĩa gì không?</w:t>
      </w:r>
    </w:p>
    <w:p>
      <w:pPr>
        <w:pStyle w:val="BodyText"/>
      </w:pPr>
      <w:r>
        <w:t xml:space="preserve">Trang Duệ nghe vậy thì nở nụ cười:</w:t>
      </w:r>
    </w:p>
    <w:p>
      <w:pPr>
        <w:pStyle w:val="BodyText"/>
      </w:pPr>
      <w:r>
        <w:t xml:space="preserve">- À, mười hai món ăn gồm bốn tình cảm ấm nóng, bốn yên bình, bốn ổn định, ý nghĩa của nó chính là bữa cơm cuối cùng trong năm phải được tổ chức trong không khí an lành, an toàn, đông vui, đoàn viên, để đón năm mới vui vẻ...</w:t>
      </w:r>
    </w:p>
    <w:p>
      <w:pPr>
        <w:pStyle w:val="BodyText"/>
      </w:pPr>
      <w:r>
        <w:t xml:space="preserve">- Tốt, bác coi như thua, uống một ly...</w:t>
      </w:r>
    </w:p>
    <w:p>
      <w:pPr>
        <w:pStyle w:val="BodyText"/>
      </w:pPr>
      <w:r>
        <w:t xml:space="preserve">Âu Dương Chấn Sơn nghe vậy thì liên tục gật đầu, lần không cần Trang Duệ mời, tự giác uống cạn ly.</w:t>
      </w:r>
    </w:p>
    <w:p>
      <w:pPr>
        <w:pStyle w:val="BodyText"/>
      </w:pPr>
      <w:r>
        <w:t xml:space="preserve">- Lão Ngũ, vậy trong số các món ăn, món gà luộc có ý nghĩa gì?</w:t>
      </w:r>
    </w:p>
    <w:p>
      <w:pPr>
        <w:pStyle w:val="BodyText"/>
      </w:pPr>
      <w:r>
        <w:t xml:space="preserve">Âu Dương Quân cũng lên tiếng, nhưng Âu Dương Lỗi đã cắt ngang:</w:t>
      </w:r>
    </w:p>
    <w:p>
      <w:pPr>
        <w:pStyle w:val="BodyText"/>
      </w:pPr>
      <w:r>
        <w:t xml:space="preserve">- Gà thì khỏi cần hỏi, đây là thức ăn may mắn, không thể thiếu, con nít cũng biết...</w:t>
      </w:r>
    </w:p>
    <w:p>
      <w:pPr>
        <w:pStyle w:val="Compact"/>
      </w:pPr>
      <w:r>
        <w:br w:type="textWrapping"/>
      </w:r>
      <w:r>
        <w:br w:type="textWrapping"/>
      </w:r>
    </w:p>
    <w:p>
      <w:pPr>
        <w:pStyle w:val="Heading2"/>
      </w:pPr>
      <w:bookmarkStart w:id="562" w:name="chương-539-540-tập-tục-đầu-năm-1"/>
      <w:bookmarkEnd w:id="562"/>
      <w:r>
        <w:t xml:space="preserve">540. Chương 539 + 540: Tập Tục Đầu Năm</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539 + 540: Tập tục đầu năm</w:t>
      </w:r>
    </w:p>
    <w:p>
      <w:pPr>
        <w:pStyle w:val="BodyText"/>
      </w:pPr>
      <w:r>
        <w:t xml:space="preserve">Nhóm Dịch: Tepga</w:t>
      </w:r>
    </w:p>
    <w:p>
      <w:pPr>
        <w:pStyle w:val="BodyText"/>
      </w:pPr>
      <w:r>
        <w:t xml:space="preserve">Nguồn: vipvanda</w:t>
      </w:r>
    </w:p>
    <w:p>
      <w:pPr>
        <w:pStyle w:val="BodyText"/>
      </w:pPr>
      <w:r>
        <w:t xml:space="preserve">Âu Dương Quân thật sự chấp thuận lời giải thích của đại ca Âu Dương Lỗi, hắn lại bổ sung thêm một câu:</w:t>
      </w:r>
    </w:p>
    <w:p>
      <w:pPr>
        <w:pStyle w:val="BodyText"/>
      </w:pPr>
      <w:r>
        <w:t xml:space="preserve">- Đúng, đúng, thịt gà không tính, ba món còn lại thì cậu cần phải nói cho rõ, nếu nói không đúng thì phải uống mỗi món sáu ly, như vậy sẽ là mười tám ly...</w:t>
      </w:r>
    </w:p>
    <w:p>
      <w:pPr>
        <w:pStyle w:val="BodyText"/>
      </w:pPr>
      <w:r>
        <w:t xml:space="preserve">- Tiểu tử ngốc, nếu cậu ấy nói rõ ba món còn lại là thế nào, chẳng phải mỗi người đều phải uống ba ly sao?</w:t>
      </w:r>
    </w:p>
    <w:p>
      <w:pPr>
        <w:pStyle w:val="BodyText"/>
      </w:pPr>
      <w:r>
        <w:t xml:space="preserve">Âu Dương Chấn Vũ thật sự hết chỗ nói với con mình, rõ ràng là thông minh không đúng chỗ, chỉ biết nghĩ rằng Trang Duệ sẽ thua, không biết mình cũng có thể phải uống rượu sao?</w:t>
      </w:r>
    </w:p>
    <w:p>
      <w:pPr>
        <w:pStyle w:val="BodyText"/>
      </w:pPr>
      <w:r>
        <w:t xml:space="preserve">- Ha ha, bác Hai, bác Ba, các bác dạy bảo Tứ ca rất đúng, rượu này phải để cho anh ấy uống...</w:t>
      </w:r>
    </w:p>
    <w:p>
      <w:pPr>
        <w:pStyle w:val="BodyText"/>
      </w:pPr>
      <w:r>
        <w:t xml:space="preserve">Trang Duệ nghe được lời của Âu Dương Chấn Vũ thì không khỏi cười phá lên ha hả, sua đó nói:</w:t>
      </w:r>
    </w:p>
    <w:p>
      <w:pPr>
        <w:pStyle w:val="BodyText"/>
      </w:pPr>
      <w:r>
        <w:t xml:space="preserve">- Chúng ta không tính đến món gà, vừa rồi anh Lỗi đã nói rồi, thịt gà là may mắn, thật sự là như vậy, chúng ta không cần nhắc đến.</w:t>
      </w:r>
    </w:p>
    <w:p>
      <w:pPr>
        <w:pStyle w:val="BodyText"/>
      </w:pPr>
      <w:r>
        <w:t xml:space="preserve">- Trước tiên nói về thịt vịt, tết âm lịch sở dĩ gọi là âm lịch cũng vì khi đó là lúc mùa xuân đến, Tô Thức đã có một câu như thế này trong bài Huệ Sùng xuân giang vãn cảnh: "Hoa đào ngoài trúc lưa thưa, sông xuân nước ấm vịt đùa trước tiên, cỏ khô lau mới nhú lên, ấy khi cá lượn đập dềnh mặt sông!"</w:t>
      </w:r>
    </w:p>
    <w:p>
      <w:pPr>
        <w:pStyle w:val="BodyText"/>
      </w:pPr>
      <w:r>
        <w:t xml:space="preserve">- Được, có bài thơ này tôi xin uống phạt... nguồn (.)</w:t>
      </w:r>
    </w:p>
    <w:p>
      <w:pPr>
        <w:pStyle w:val="BodyText"/>
      </w:pPr>
      <w:r>
        <w:t xml:space="preserve">Âu Dương Quân tự giác uống cạn ly rượu trước mặt, cũng là vì xuân đến vui vẻ nên nhóm Âu Dương Chấn Sơn cũng nâng ly rượu lên uống.</w:t>
      </w:r>
    </w:p>
    <w:p>
      <w:pPr>
        <w:pStyle w:val="BodyText"/>
      </w:pPr>
      <w:r>
        <w:t xml:space="preserve">- Còn nói về món cá...</w:t>
      </w:r>
    </w:p>
    <w:p>
      <w:pPr>
        <w:pStyle w:val="BodyText"/>
      </w:pPr>
      <w:r>
        <w:t xml:space="preserve">- Chờ chút, Tiểu Duệ, món cá này ai cũng biết, mỗi năm đều có, cậu không cần nói nữa, cậu nên nói vì sao trên bàn lại có hai con cá?</w:t>
      </w:r>
    </w:p>
    <w:p>
      <w:pPr>
        <w:pStyle w:val="BodyText"/>
      </w:pPr>
      <w:r>
        <w:t xml:space="preserve">Âu Dương Chấn Vũ ngăn lời của Trang Duệ, khá lắm, một đám người cũng không thể làm khó được Trang Duệ, lão thật sự có cảm giác muốn gây khó dễ, thế nên mới tăng độ khó lên.</w:t>
      </w:r>
    </w:p>
    <w:p>
      <w:pPr>
        <w:pStyle w:val="BodyText"/>
      </w:pPr>
      <w:r>
        <w:t xml:space="preserve">- À, mỗi năm có hai con cá, trước hết là có đôi, thứ hai là có thừa, như vậy thì năm sau làm ăn sẽ luôn dư dả, mong ước một năm mới tốt lành.</w:t>
      </w:r>
    </w:p>
    <w:p>
      <w:pPr>
        <w:pStyle w:val="BodyText"/>
      </w:pPr>
      <w:r>
        <w:t xml:space="preserve">- Được, các anh ra đề như vậy là không có trình độ, uống rượu thôi...</w:t>
      </w:r>
    </w:p>
    <w:p>
      <w:pPr>
        <w:pStyle w:val="BodyText"/>
      </w:pPr>
      <w:r>
        <w:t xml:space="preserve">Món cá đã được Trang Duệ nói ra, Âu Dương Chấn Sơn bắt đầu uống, mỗi người một ly rượu vào bụng, đây đã là ly thứ ba, bầu không khí càng thêm nhiệt liệt.</w:t>
      </w:r>
    </w:p>
    <w:p>
      <w:pPr>
        <w:pStyle w:val="BodyText"/>
      </w:pPr>
      <w:r>
        <w:t xml:space="preserve">- Thịt gà, thịt cá, thịt lợn kho tàu đại biểu cho hồng hồng hỏa hỏa, có nghĩa là một năm làm ăn phát đạt.</w:t>
      </w:r>
    </w:p>
    <w:p>
      <w:pPr>
        <w:pStyle w:val="BodyText"/>
      </w:pPr>
      <w:r>
        <w:t xml:space="preserve">Trang Duệ nói, ai cũng gật đầu, lời này không sai, thế là tiếp tục uống.</w:t>
      </w:r>
    </w:p>
    <w:p>
      <w:pPr>
        <w:pStyle w:val="BodyText"/>
      </w:pPr>
      <w:r>
        <w:t xml:space="preserve">- Được rồi, mấy đứa cứ ở lại vui vẻ, chúng ta đi ngủ sớm một chút...</w:t>
      </w:r>
    </w:p>
    <w:p>
      <w:pPr>
        <w:pStyle w:val="BodyText"/>
      </w:pPr>
      <w:r>
        <w:t xml:space="preserve">Hai anh em Âu Dương Chấn Sơn đều đã năm sáu mươi, sau khi uống vài ly vào bụng thì cũng có hơi men say, thế cho nên rời khỏi nhà ăn, đến nhà giữa nói chuyện.</w:t>
      </w:r>
    </w:p>
    <w:p>
      <w:pPr>
        <w:pStyle w:val="BodyText"/>
      </w:pPr>
      <w:r>
        <w:t xml:space="preserve">- Tiểu tử thối nay vừa rồi ép chúng ta uống vài ly, bây giờ uống cho anh...</w:t>
      </w:r>
    </w:p>
    <w:p>
      <w:pPr>
        <w:pStyle w:val="BodyText"/>
      </w:pPr>
      <w:r>
        <w:t xml:space="preserve">Các trưởng bối đều đã đi, Âu Dương Quân lôi kéo mời Trang Duệ uống vài ly.</w:t>
      </w:r>
    </w:p>
    <w:p>
      <w:pPr>
        <w:pStyle w:val="BodyText"/>
      </w:pPr>
      <w:r>
        <w:t xml:space="preserve">Rượu thật sự là thứ xúc tác tình cảm, hai anh em Âu Dương Long bây giờ cũng thả lỏng hơn, năm anh em uống hết hai chai rượu Mao Đài mới xem như kết thúc bữa cơm hôm nay. xem tại</w:t>
      </w:r>
    </w:p>
    <w:p>
      <w:pPr>
        <w:pStyle w:val="BodyText"/>
      </w:pPr>
      <w:r>
        <w:t xml:space="preserve">- Cậu, cậu, đốt pháo cho cháu...</w:t>
      </w:r>
    </w:p>
    <w:p>
      <w:pPr>
        <w:pStyle w:val="BodyText"/>
      </w:pPr>
      <w:r>
        <w:t xml:space="preserve">Trang Duệ vừa đi ra khỏi nhà ăn thì đã bị Tiểu Niếp Niếp kéo lại, cô nàng nhỏ tuổi nhất trong đám trẻ, tuy trong quần có không ít pháo để đốt nhưng lại không dám ra tay, chỉ biết trơ mắt nhìn người ta chơi đùa, khá là sốt ruột, bây giờ thấy Trang Duệ thì níu lấy không buông.</w:t>
      </w:r>
    </w:p>
    <w:p>
      <w:pPr>
        <w:pStyle w:val="BodyText"/>
      </w:pPr>
      <w:r>
        <w:t xml:space="preserve">- Được, cậu sẽ đưa công chúa bảo bối đi chơi pháo...</w:t>
      </w:r>
    </w:p>
    <w:p>
      <w:pPr>
        <w:pStyle w:val="BodyText"/>
      </w:pPr>
      <w:r>
        <w:t xml:space="preserve">Thấy tình huống náo nhiệt trong tứ hợp viện, Trang Duệ cũng coi như bùng phát tính trẻ con, hắn giống như đã chục năm rồi chưa chơi trò này, ký ức khi còn nhỏ cầm trong tay cả tràng pháo chạy khắp nơi vẫn còn in sâu trong đầu.</w:t>
      </w:r>
    </w:p>
    <w:p>
      <w:pPr>
        <w:pStyle w:val="BodyText"/>
      </w:pPr>
      <w:r>
        <w:t xml:space="preserve">Mới đó mà đã hơn hai mươi năm, Trang Duệ cũng đã sắp kết hôn, điều này làm cho hắn nhớ đến những ký ức cũ, giống như một ngày tết nào đó ngón tay bị pháo nổ cho sưng vù lên.</w:t>
      </w:r>
    </w:p>
    <w:p>
      <w:pPr>
        <w:pStyle w:val="BodyText"/>
      </w:pPr>
      <w:r>
        <w:t xml:space="preserve">Sau khi làm ầm ĩ trong sân thì Trang Duệ đi đến tiền viện, nhìn thấy nhóm dì Lý ngoài ăn cơm ở địa điểm khác biệt thì các món cũng như nhau, hơn nữa tiền viện cũng có đầy đủ vật dụng, ti vi tủ lạnh máy lạnh. Lúc này coi như đã gần đến giao thừa, dì Trương, dì Lý và Bành Phi cũng tụ tập lại chào đón giao thừa.</w:t>
      </w:r>
    </w:p>
    <w:p>
      <w:pPr>
        <w:pStyle w:val="BodyText"/>
      </w:pPr>
      <w:r>
        <w:t xml:space="preserve">Sau khi quay lại trung viện thì Âu Dương Uyển vẫy vẫy tay với Trang Duệ:</w:t>
      </w:r>
    </w:p>
    <w:p>
      <w:pPr>
        <w:pStyle w:val="BodyText"/>
      </w:pPr>
      <w:r>
        <w:t xml:space="preserve">- Đến mười hai giờ cũng đừng đốt pháo, ông ngoại của con khi đó đã ngủ, đừng dánh thức cụ dậy...</w:t>
      </w:r>
    </w:p>
    <w:p>
      <w:pPr>
        <w:pStyle w:val="BodyText"/>
      </w:pPr>
      <w:r>
        <w:t xml:space="preserve">Ông cụ lúc này cũng không lĩnh tình mà trừng mắt nói:</w:t>
      </w:r>
    </w:p>
    <w:p>
      <w:pPr>
        <w:pStyle w:val="BodyText"/>
      </w:pPr>
      <w:r>
        <w:t xml:space="preserve">- Sợ cái gì? Nhớ năm xưa nghe tiếng pháo đi đùng vẫn ngủ ngon lành, bây giờ sợ tiếng pháo sao? Đốt đi, càng lớn càng tốt...</w:t>
      </w:r>
    </w:p>
    <w:p>
      <w:pPr>
        <w:pStyle w:val="BodyText"/>
      </w:pPr>
      <w:r>
        <w:t xml:space="preserve">- À, con biết bố không sợ, nhưng mẹ sợ...</w:t>
      </w:r>
    </w:p>
    <w:p>
      <w:pPr>
        <w:pStyle w:val="BodyText"/>
      </w:pPr>
      <w:r>
        <w:t xml:space="preserve">Âu Dương Uyển có chút dở khóc dở cười, thật sự là về già lại giống như trẻ con, năm xưa tư thế hào hùng, đến bây giờ về già cũng giống hệt như những người bình thường mà thôi.</w:t>
      </w:r>
    </w:p>
    <w:p>
      <w:pPr>
        <w:pStyle w:val="BodyText"/>
      </w:pPr>
      <w:r>
        <w:t xml:space="preserve">- Mẹ của con cũng không sợ, cũng không phải năm xưa bà ấy mang cáng ở tuyến đầu, vì vậy mà hai bên mới quen nhau sao?</w:t>
      </w:r>
    </w:p>
    <w:p>
      <w:pPr>
        <w:pStyle w:val="BodyText"/>
      </w:pPr>
      <w:r>
        <w:t xml:space="preserve">Ông cụ cảm thấy mình lỡ miệng, thế là im miệng khôn nói. Lúc này nhóm Âu Dương Quân thì cười trộm, chuyện tình cảm giữa hai cụ thật sự là bí mật, khó thể nào được nghe một lần.</w:t>
      </w:r>
    </w:p>
    <w:p>
      <w:pPr>
        <w:pStyle w:val="BodyText"/>
      </w:pPr>
      <w:r>
        <w:t xml:space="preserve">Đến chín giờ tối thì ông cụ cảm thấy hơi mệt, thế là quay về phòng ngủ.</w:t>
      </w:r>
    </w:p>
    <w:p>
      <w:pPr>
        <w:pStyle w:val="BodyText"/>
      </w:pPr>
      <w:r>
        <w:t xml:space="preserve">- Tứ ca, thôi đi, anh ngồi sang một bên mà chơi với Niếp Niếp, xem sủi cảo anh làm kìa, không khác gì bánh bao...</w:t>
      </w:r>
    </w:p>
    <w:p>
      <w:pPr>
        <w:pStyle w:val="BodyText"/>
      </w:pPr>
      <w:r>
        <w:t xml:space="preserve">Người nhà vừa xem tivi vừa làm sủi cảo, anh em Âu Dương gia nếu cầm súng đi bắn chim thì có thể là rất giỏi nhưng thật sự không am hiểu nhiều phương diện cuộc sông hằng ngày, làm sủi cảo cũng không quá tốt, sợ rằng bỏ vào nồi sẽ nổ cả nhân ra.</w:t>
      </w:r>
    </w:p>
    <w:p>
      <w:pPr>
        <w:pStyle w:val="BodyText"/>
      </w:pPr>
      <w:r>
        <w:t xml:space="preserve">Nhưng những cô con dâu nhà Âu Dương gia cũng không làm quá tốt, ngược lại thì một nhà Trang Duệ làm rất nhanh nhẹn. Triệu Quốc Đống nghiền bột, Trang Duệ với Âu Dương Uyển và Trang Mẫn bọc sủi cảo với động tác rất thành thạo, hầu như là đều như nhau, không bao lâu sau đã sắp đầy mặt bàn.</w:t>
      </w:r>
    </w:p>
    <w:p>
      <w:pPr>
        <w:pStyle w:val="BodyText"/>
      </w:pPr>
      <w:r>
        <w:t xml:space="preserve">Trang Duệ còn làm vài chiếc bánh sủi cảo ngọt, đây cũng là một tập tục đầu năm, nếu tết đến mà ai ăn được một cái bánh sủi cảo ngọt thì cả năm sẽ may mắn. Đáng lý ra trong bánh sủi cảo phải còn bỏ tiền xu, nhưng vì lúc này có quá nhiều trẻ nhỏ, vì vậy mà phải thay bằng nhân ngọt.</w:t>
      </w:r>
    </w:p>
    <w:p>
      <w:pPr>
        <w:pStyle w:val="BodyText"/>
      </w:pPr>
      <w:r>
        <w:t xml:space="preserve">Giao thừa luôn đến nhanh, khi bộ phim hài đầu năm được chiếu xong thì đã sắp đến giờ sang năm mới, đám tre đã sớm treo pháo bên ngoài, chuẩn bị đốt pháo mừng năm mới.</w:t>
      </w:r>
    </w:p>
    <w:p>
      <w:pPr>
        <w:pStyle w:val="BodyText"/>
      </w:pPr>
      <w:r>
        <w:t xml:space="preserve">Những năm trước cứ đến tết là đám trẻ bị nhốt trong nhà, hôm nay được ra ngoài vui chơi thì giống như điên cuồng, không đứa nào chịu ngủ. Tiểu Niếp Niếp tuy hai mắt đã mở không ra nhưng vẫn bám theo sát sau lưng Nha Nha.</w:t>
      </w:r>
    </w:p>
    <w:p>
      <w:pPr>
        <w:pStyle w:val="BodyText"/>
      </w:pPr>
      <w:r>
        <w:t xml:space="preserve">- Từ từ rồi đốt pháo, để chú đến xem ông ngoại thế nào đã.</w:t>
      </w:r>
    </w:p>
    <w:p>
      <w:pPr>
        <w:pStyle w:val="BodyText"/>
      </w:pPr>
      <w:r>
        <w:t xml:space="preserve">Trang Duệ nói một câu với con của Âu Dương Lỗi, sau đó hắn chui vào trong phòng của Âu Dương Cương, lúc này ông cụ đã ngủ say, hắn vội vàng dùng linh khí chải chuốt cho ông cụ. Sau dó hắn đến phòng của bà cụ và tiếp tục như vậy, cuối cùng mới đi ra khỏi phòng.</w:t>
      </w:r>
    </w:p>
    <w:p>
      <w:pPr>
        <w:pStyle w:val="BodyText"/>
      </w:pPr>
      <w:r>
        <w:t xml:space="preserve">Người già kiêng kỵ nhất chính là quá vui và quá đau thương, tuy Trang Duệ thường xuyên dùng linh khí chải chuốt cho ông bà ngoại, nhưng vì cả hai đều đã tuổi cao sức yếu, nếu xúc động quá mạnh sẽ có thể rời khỏi nhân thế, vì vậy mà hắn không khỏi làm việc cẩn thận.</w:t>
      </w:r>
    </w:p>
    <w:p>
      <w:pPr>
        <w:pStyle w:val="BodyText"/>
      </w:pPr>
      <w:r>
        <w:t xml:space="preserve">Khi trong tivi vang lên tiếng chúc tết đêm giao thừa, tiếng ca vang lên, cũng là lúc bên ngoài vang lên tiếng pháo đinh tai nhức óc.</w:t>
      </w:r>
    </w:p>
    <w:p>
      <w:pPr>
        <w:pStyle w:val="BodyText"/>
      </w:pPr>
      <w:r>
        <w:t xml:space="preserve">Không chỉ là tứ hợp viện của Trang Duệ vang lên tiếng pháo, lúc này giống như toàn thiên địa vang lên tiếng pháo nổ, dù hai người đứng gần sát bên nhau cũng khó thể nghe được âm thanh, mà âm thanh đó cũng biểu thị một sự thật, tết đến rồi.</w:t>
      </w:r>
    </w:p>
    <w:p>
      <w:pPr>
        <w:pStyle w:val="BodyText"/>
      </w:pPr>
      <w:r>
        <w:t xml:space="preserve">Những đứa trẻ lớn tuổi hơn một chút thì đốt pháo hoa phóng lên trời, pháo hoa nổ tung tóe bùng ra những luồng sáng đầy màu sắc, chiếu sáng cả bầu trời đêm, lúc này Bắc Kinh rõ ràng là một thành phố không có màn đêm.</w:t>
      </w:r>
    </w:p>
    <w:p>
      <w:pPr>
        <w:pStyle w:val="BodyText"/>
      </w:pPr>
      <w:r>
        <w:t xml:space="preserve">Trang Duệ vốn đang gọi điện thoại cho bố mẹ vợ tương lai nhưng âm thanh ồn ào cắt đứt tất cả mọi thứ, lúc này căn bản không nghe thấy trong điện thoại có thứ gì truyền ra. Hắn cúp điện thoại, thừa dịp không có việc gì mà vội vàng quay về phòng mình, cùng chat với Tần Huyên Băng.</w:t>
      </w:r>
    </w:p>
    <w:p>
      <w:pPr>
        <w:pStyle w:val="BodyText"/>
      </w:pPr>
      <w:r>
        <w:t xml:space="preserve">Bác sĩ cũng bị tiếng pháo vang lên đì đùng làm cho sợ hãi, nó leo lên ngọn giả sơn mà ngửa mặt lên trời rống lên, biểu thị phong thái của Ngao Vương, đám trẻ thấy vậy mà liên tục vỗ tay.</w:t>
      </w:r>
    </w:p>
    <w:p>
      <w:pPr>
        <w:pStyle w:val="BodyText"/>
      </w:pPr>
      <w:r>
        <w:t xml:space="preserve">Lúc này trong nhà bếp, Âu Dương Uyển và đám cháu dâu đang hấp sủi cảo.</w:t>
      </w:r>
    </w:p>
    <w:p>
      <w:pPr>
        <w:pStyle w:val="BodyText"/>
      </w:pPr>
      <w:r>
        <w:t xml:space="preserve">Ông cụ cũng bị tiếng pháo thái quá đánh thức, vì thế mà ngồi dậy ăn hai cái bánh sủi cảo mới tiếp tục đi ngủ. Nhắc đến cũng trùng hợp, hai ông bà ăn vaòh hai cái bánh nhân ngọt, rõ ràng là năm sau sẽ gặp nhiều may mắn.</w:t>
      </w:r>
    </w:p>
    <w:p>
      <w:pPr>
        <w:pStyle w:val="BodyText"/>
      </w:pPr>
      <w:r>
        <w:t xml:space="preserve">Trong âm thanh chúc mừng của con cháu, hai ông bà đi về phòng ngủ như thắng trận, chỉ là cả hai bị bác sĩ quấn lấy người, vì hoàn cảnh quá ồn, sợ rằng sẽ sinh ra ảnh hưởng lớn.</w:t>
      </w:r>
    </w:p>
    <w:p>
      <w:pPr>
        <w:pStyle w:val="BodyText"/>
      </w:pPr>
      <w:r>
        <w:t xml:space="preserve">...</w:t>
      </w:r>
    </w:p>
    <w:p>
      <w:pPr>
        <w:pStyle w:val="BodyText"/>
      </w:pPr>
      <w:r>
        <w:t xml:space="preserve">Tối ba mươi ai cũng ngủ muộn, lúc này trong tứ hợp viện của Trang Duệ xem như thân thích tụ hội, cũng không cần ra ngoài chúc tết.</w:t>
      </w:r>
    </w:p>
    <w:p>
      <w:pPr>
        <w:pStyle w:val="BodyText"/>
      </w:pPr>
      <w:r>
        <w:t xml:space="preserve">Tứ hợp viện của Trang Duệ rất lớn, sau khi thức dậy thì đám trẻ tụ tập chơi đùa, Âu Dương Chấn Vũ và Âu Dương Chấn Sơn thì bỏ đi công tác, Âu Dương Long bắt máy bay rời khỏi Bắc Kinh.</w:t>
      </w:r>
    </w:p>
    <w:p>
      <w:pPr>
        <w:pStyle w:val="Compact"/>
      </w:pPr>
      <w:r>
        <w:br w:type="textWrapping"/>
      </w:r>
      <w:r>
        <w:br w:type="textWrapping"/>
      </w:r>
    </w:p>
    <w:p>
      <w:pPr>
        <w:pStyle w:val="Heading2"/>
      </w:pPr>
      <w:bookmarkStart w:id="563" w:name="chương-541-duệ-huyên-trai."/>
      <w:bookmarkEnd w:id="563"/>
      <w:r>
        <w:t xml:space="preserve">541. Chương 541 : Duệ Huyên Trai.</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541: Duệ Huyên Trai.</w:t>
      </w:r>
    </w:p>
    <w:p>
      <w:pPr>
        <w:pStyle w:val="BodyText"/>
      </w:pPr>
      <w:r>
        <w:t xml:space="preserve">Nhóm Dịch: Tepga</w:t>
      </w:r>
    </w:p>
    <w:p>
      <w:pPr>
        <w:pStyle w:val="BodyText"/>
      </w:pPr>
      <w:r>
        <w:t xml:space="preserve">Nguồn: vipvanda</w:t>
      </w:r>
    </w:p>
    <w:p>
      <w:pPr>
        <w:pStyle w:val="BodyText"/>
      </w:pPr>
      <w:r>
        <w:t xml:space="preserve">Ngày mùng hai Trang Duệ và anh rể đã chuẩn bị về Bành Thành, sau đó mùng mười sẽ đến Bắc Kinh chuẩn bị lễ đính hôn của mình.</w:t>
      </w:r>
    </w:p>
    <w:p>
      <w:pPr>
        <w:pStyle w:val="BodyText"/>
      </w:pPr>
      <w:r>
        <w:t xml:space="preserve">Lần này về Bành Thành thì Trang Duệ phải đưa thiệp mời cho các vị trưởng bối hàng xóm, bạn bè có quan hệ tốt. Có câu bán bà con xa mua láng giềng gần, từ nhỏ Trang Duệ đã có ít người thân, vì thế mà các mối quan hệ với bà con láng giềng là rất thân mật.</w:t>
      </w:r>
    </w:p>
    <w:p>
      <w:pPr>
        <w:pStyle w:val="BodyText"/>
      </w:pPr>
      <w:r>
        <w:t xml:space="preserve">Đến sáng mùng ba, khi Trang Duệ đang ở nhà cảm thấy có chút buồn chán thì nhận được điện thoại của Triệu Hàn Hiên, thì ra là Triệu Hàn Hiên đang lo lắng, gọi điện thoại hỏi xem khi nào Trang Duệ đến nhận cửa hàng, tất nhiên ý nghĩa chính là khi nào Trang Duệ trả tiền ình.</w:t>
      </w:r>
    </w:p>
    <w:p>
      <w:pPr>
        <w:pStyle w:val="BodyText"/>
      </w:pPr>
      <w:r>
        <w:t xml:space="preserve">Hôm nay cũng không có việc gì làm, Trang Duệ dứt khoát gọi Âu Dương Quân, Triệu Quốc Đống, còn có con trai của Âu Dương Lỗi là Âu Dương Á, cũng ẵm theo cả Niếp Niếp, cả nhóm đi đến chợ đồ cổ Phan Gia Viên.</w:t>
      </w:r>
    </w:p>
    <w:p>
      <w:pPr>
        <w:pStyle w:val="BodyText"/>
      </w:pPr>
      <w:r>
        <w:t xml:space="preserve">Mùng ba tết ở thành phố Bắc Kinh cũng có bầu không khí lễ tết nồng đậm, ai cũng vui vẻ, câu cửa miệng là chúc mừng năm mới.</w:t>
      </w:r>
    </w:p>
    <w:p>
      <w:pPr>
        <w:pStyle w:val="BodyText"/>
      </w:pPr>
      <w:r>
        <w:t xml:space="preserve">Lúc này trong hội chùa ở Phan Gia Viên thì càng thêm tấp nập, nếu không phải Tiểu Niếp Niếp ở trên vai Trang Duệ, sợ rằng đã bị chen lấn đi lạc mất.</w:t>
      </w:r>
    </w:p>
    <w:p>
      <w:pPr>
        <w:pStyle w:val="BodyText"/>
      </w:pPr>
      <w:r>
        <w:t xml:space="preserve">Sau khi đi dạo qua các cửa hàng thì trong túi áo của Tiểu Niếp Niếp đã đầy thức ăn và đồ chơ, nàng còn cầm trong tay hai thanh Thanh Long Yển Nguyệt Đao, miệng lại nói liến thoắng, thật sự coi Trang Duệ là ngựa để cưỡi xung phong.</w:t>
      </w:r>
    </w:p>
    <w:p>
      <w:pPr>
        <w:pStyle w:val="BodyText"/>
      </w:pPr>
      <w:r>
        <w:t xml:space="preserve">- Ông chủ Trang, chúc mừng năm mới, chúc mừng năm mới...</w:t>
      </w:r>
    </w:p>
    <w:p>
      <w:pPr>
        <w:pStyle w:val="BodyText"/>
      </w:pPr>
      <w:r>
        <w:t xml:space="preserve">Sau khi đi vào trong cửa hàng Thư Nhã Trai thì Triệu Hàn Hiên mặc một bộ áo khoác đỏ thẫm đi đến chắp tay chúc tết. Lúc này vẻ mặt hắn thật sự khá hơn những hôm trước rất nhiều, có lẽ vì hứa hẹn của Trang Duệ mà áp lực tâm lý cũng giảm bớt .</w:t>
      </w:r>
    </w:p>
    <w:p>
      <w:pPr>
        <w:pStyle w:val="BodyText"/>
      </w:pPr>
      <w:r>
        <w:t xml:space="preserve">- Chúc mừng năm mới.</w:t>
      </w:r>
    </w:p>
    <w:p>
      <w:pPr>
        <w:pStyle w:val="BodyText"/>
      </w:pPr>
      <w:r>
        <w:t xml:space="preserve">Âu Dương Quân cũng chắp tay với Triệu Hàn Hiên, sau đó bị Trang Duệ ở phía sau đá ột cái. Chắp tay cũng phải chú ý, đó là tay trái ở trên, tay phải ôm thành quyền, đây gọi là "cát bái", khác với "hung bái", cách chắp tay của Âu Dương Quân vừa rồi nếu gặp phải người chú ý một chút sẽ nhanh chóng đổi mặt tiễn khách.</w:t>
      </w:r>
    </w:p>
    <w:p>
      <w:pPr>
        <w:pStyle w:val="BodyText"/>
      </w:pPr>
      <w:r>
        <w:t xml:space="preserve">Nhưng Triệu Hàn Hiên cũng biết Âu Dương Quân không phải người trong nghề đồ cổ, thế là cũng không chú ý, hắn nhanh chóng mời mọi người vào phòng.</w:t>
      </w:r>
    </w:p>
    <w:p>
      <w:pPr>
        <w:pStyle w:val="BodyText"/>
      </w:pPr>
      <w:r>
        <w:t xml:space="preserve">- Anh Triệu, khoảng thời gian này tôi hơi bận, chúng ta sẽ ký tên hợp đồng, còn thủ tục sẽ do anh lo liệu...</w:t>
      </w:r>
    </w:p>
    <w:p>
      <w:pPr>
        <w:pStyle w:val="BodyText"/>
      </w:pPr>
      <w:r>
        <w:t xml:space="preserve">Trang Duệ ngồi xuống cũng không khách khí mà trực tiếp lấy ra hai phần hợp đồng đã được viết sẵn để bày ra trước mặt Triệu Hàn Hiên.</w:t>
      </w:r>
    </w:p>
    <w:p>
      <w:pPr>
        <w:pStyle w:val="BodyText"/>
      </w:pPr>
      <w:r>
        <w:t xml:space="preserve">- Bốn triệu năm trăm ngàn sao? Ông chủ Trang, chúng ta không phải nói là sáu trăm ngàn một năm, bảy năm là bốn triệu hai, rõ ràng dư ra ba trăm ngàn...</w:t>
      </w:r>
    </w:p>
    <w:p>
      <w:pPr>
        <w:pStyle w:val="BodyText"/>
      </w:pPr>
      <w:r>
        <w:t xml:space="preserve">Triệu Hàn Hiên cầm lấy bản hợp đồng, hắn trước tiên xem qua số tiền, sau khi xem qua thì ngây cả người, hắn không biết vì sao con số trên hợp đồng lại dôi ra ba trăm ngàn.</w:t>
      </w:r>
    </w:p>
    <w:p>
      <w:pPr>
        <w:pStyle w:val="BodyText"/>
      </w:pPr>
      <w:r>
        <w:t xml:space="preserve">Có câu vô công sẽ chẳng hưởng lộc, thiên hạ không có bữa trưa miễn phí, khoảng thời gian trước Triệu Hàn Hiên vì muốn chiếm tiện nghi của người ta mà té ngã đau đớn, lúc này thật sự sinh ra cảm giác chim sợ cành cong.</w:t>
      </w:r>
    </w:p>
    <w:p>
      <w:pPr>
        <w:pStyle w:val="BodyText"/>
      </w:pPr>
      <w:r>
        <w:t xml:space="preserve">- Anh Triệu, anh xem hết bản hợp đồng đi, sau đó chúng ta sẽ bàn thêm...</w:t>
      </w:r>
    </w:p>
    <w:p>
      <w:pPr>
        <w:pStyle w:val="BodyText"/>
      </w:pPr>
      <w:r>
        <w:t xml:space="preserve">Trang Duệ cười khoát tay áo, hắn thấy cháu gái của mình đang dùng ánh mắt tò mò nhìn cửa hàng, thế nên bế cô bé lên và đặt lên mặt bàn vuông.</w:t>
      </w:r>
    </w:p>
    <w:p>
      <w:pPr>
        <w:pStyle w:val="BodyText"/>
      </w:pPr>
      <w:r>
        <w:t xml:space="preserve">Cửa hàng bán văn phòng tứ phẩm thường có những bàn dài, đây là biểu hiện truyền thống Trung Quốc, rất nhiều khách du lịch vì nhìn thấy những cây bút lông và nghiên mực đẹp, còn có cả bàn dài dùng để viết thư pháp mà bỏ tiền mua bút lông giấy tuyên và nghiên mực.</w:t>
      </w:r>
    </w:p>
    <w:p>
      <w:pPr>
        <w:pStyle w:val="BodyText"/>
      </w:pPr>
      <w:r>
        <w:t xml:space="preserve">Thư Nhã Trai cũng không ngoại lệ, trong cửa hàng là một cái bàn dài dành cho khách hàng thử bút.</w:t>
      </w:r>
    </w:p>
    <w:p>
      <w:pPr>
        <w:pStyle w:val="BodyText"/>
      </w:pPr>
      <w:r>
        <w:t xml:space="preserve">- Niếp Niếp, để cậu viết cho cháu một bức thư pháp...</w:t>
      </w:r>
    </w:p>
    <w:p>
      <w:pPr>
        <w:pStyle w:val="BodyText"/>
      </w:pPr>
      <w:r>
        <w:t xml:space="preserve">Trang Duệ lấy một tấm giấy tuyên trải rộng trên bàn, sau đó lấy trên giá bút ra một cây bút lông sói, cầm trong tay hoa chân múa tay cũng cảm thấy không tệ.</w:t>
      </w:r>
    </w:p>
    <w:p>
      <w:pPr>
        <w:pStyle w:val="BodyText"/>
      </w:pPr>
      <w:r>
        <w:t xml:space="preserve">Trang Duệ từ nhỏ đã tập qua thư pháp, tất nhiên chỉ là yêu thích nghiệp dư mà thôi, cũng không phải là giỏi giang gì cả. Sau này hắn tham gia sưu tầm cổ vật, vì thế mà hiểu sâu về thư pháp hơn một chút, hắn tự cảm thấy thư pháp của mình sẽ không quá kém, thế cho nên cũng không sợ phải bêu xấu trước mặt mọi người.</w:t>
      </w:r>
    </w:p>
    <w:p>
      <w:pPr>
        <w:pStyle w:val="BodyText"/>
      </w:pPr>
      <w:r>
        <w:t xml:space="preserve">- Cậu muốn viết cái gì?</w:t>
      </w:r>
    </w:p>
    <w:p>
      <w:pPr>
        <w:pStyle w:val="BodyText"/>
      </w:pPr>
      <w:r>
        <w:t xml:space="preserve">Tiểu Niếp Niếp bắt lấy cây bút lông của Trang Duệ, vì thế mà hắn vội vàng đưa cô cháu gái cho anh rể, nếu không mới đầu năm mà Niếp Niếp ghi loạn lên giấy tuyên cũng không ổn.</w:t>
      </w:r>
    </w:p>
    <w:p>
      <w:pPr>
        <w:pStyle w:val="BodyText"/>
      </w:pPr>
      <w:r>
        <w:t xml:space="preserve">Có người muốn vung tay viết chữ, vì vậy mà khách hàng cũng xông đến xem xét, rõ ràng xem đó là cơ hội tốt để được thưởng lãm trình độ thư pháp của đối phương. Nhưng bọn họ không ngờ tình huống này chỉ là Trang Duệ tùy tiện có hứng, hoàn toàn không phải là người trong nghề.</w:t>
      </w:r>
    </w:p>
    <w:p>
      <w:pPr>
        <w:pStyle w:val="BodyText"/>
      </w:pPr>
      <w:r>
        <w:t xml:space="preserve">- Tốt,...</w:t>
      </w:r>
    </w:p>
    <w:p>
      <w:pPr>
        <w:pStyle w:val="BodyText"/>
      </w:pPr>
      <w:r>
        <w:t xml:space="preserve">- Viết tốt...</w:t>
      </w:r>
    </w:p>
    <w:p>
      <w:pPr>
        <w:pStyle w:val="BodyText"/>
      </w:pPr>
      <w:r>
        <w:t xml:space="preserve">Sau một thoáng suy tư, Trang Duệ vung bút viết xuống: "Tân niên nạp dư khánh, gia tiết hào trường xuân(Năm mới thừa chuyện vui, tết đẹp xuân còn mãi)...</w:t>
      </w:r>
    </w:p>
    <w:p>
      <w:pPr>
        <w:pStyle w:val="BodyText"/>
      </w:pPr>
      <w:r>
        <w:t xml:space="preserve">Dù những chữ nối liền với nhau, khá mượt mà lại có khiếm khyết nhưng bút lực hùng hậu, năm ngón tay ổn định, xem trong mắt người ngoài nghề thì cũng không tệ, vì thế mà làm cho xung quanh vang lên tiếng than thở.</w:t>
      </w:r>
    </w:p>
    <w:p>
      <w:pPr>
        <w:pStyle w:val="BodyText"/>
      </w:pPr>
      <w:r>
        <w:t xml:space="preserve">- Bêu xấu rồi, bêu xấu rồi...</w:t>
      </w:r>
    </w:p>
    <w:p>
      <w:pPr>
        <w:pStyle w:val="BodyText"/>
      </w:pPr>
      <w:r>
        <w:t xml:space="preserve">Trang Duệ liên tục chắp tay với bôn phía, hắn tự mình hiểu trình độ của mình, chữ này nếu đặt vào mắt người trong nghề thì chẳng khác nào học sinh cấp một, nhưng đây là lần đầu tiên hắn viết thư pháp trước mặt khá nhiều người, nhận được vài lời khen cũng coi như là an ủi.</w:t>
      </w:r>
    </w:p>
    <w:p>
      <w:pPr>
        <w:pStyle w:val="BodyText"/>
      </w:pPr>
      <w:r>
        <w:t xml:space="preserve">Trang Duệ viết câu: "Tân niên nạp dư khánh, gia tiết hào trường xuân" thật sự là có ý nghĩa rất sâu.</w:t>
      </w:r>
    </w:p>
    <w:p>
      <w:pPr>
        <w:pStyle w:val="BodyText"/>
      </w:pPr>
      <w:r>
        <w:t xml:space="preserve">Theo "Tống Sử Thục thế gia" ghi lại thì Thục chủ từng ra lệnh cho người viết hai câu đối này lên gỗ đào, đây là câu đối xuân đầu tiên của Trung Quốc, thế cho nên đến thời Tống nó được gọi là "Đào Phù".</w:t>
      </w:r>
    </w:p>
    <w:p>
      <w:pPr>
        <w:pStyle w:val="BodyText"/>
      </w:pPr>
      <w:r>
        <w:t xml:space="preserve">Những người đi đến cửa hàng dụng cụ văn phòng thì phần lớn đều thích thư pháp, vì vậy mà cũng có kẻ biết điển cố trên, những người như vậy lại giảng gỉi cho người bên cạnh, vì đó là một câu đối đơn giản nhưng viết ra cũng phải có bản lĩnh.</w:t>
      </w:r>
    </w:p>
    <w:p>
      <w:pPr>
        <w:pStyle w:val="BodyText"/>
      </w:pPr>
      <w:r>
        <w:t xml:space="preserve">Trang Duệ lần này xem như thả con tép bắt con tôm, vì vậy mà làm cho nhiều người có cảm giác tốt cũng muốn tiến lên muốn ghi vài chữ. Tết đến ai cũng thích chốn vui vẻ, vì vậy cũng không ai quan tâm nhiều vấn đề vặt vãnh, Triệu Hàn Hiên tìm nhân viên sắp xếp ọi người được múa bút.</w:t>
      </w:r>
    </w:p>
    <w:p>
      <w:pPr>
        <w:pStyle w:val="BodyText"/>
      </w:pPr>
      <w:r>
        <w:t xml:space="preserve">- Ông chủ Trang, chúng ta đi vào nói chuyện được không?</w:t>
      </w:r>
    </w:p>
    <w:p>
      <w:pPr>
        <w:pStyle w:val="BodyText"/>
      </w:pPr>
      <w:r>
        <w:t xml:space="preserve">Triệu Hàn Hiên lúc này nhìn quanh, trong cửa hàng có hơn hai ba chục người, hơn nữa còn có những người muốn đến ghi vài chữ, lại có một đám người chen chúc xem xét, thật sự khá ồn ào, không phải chỗ nói chuyện.</w:t>
      </w:r>
    </w:p>
    <w:p>
      <w:pPr>
        <w:pStyle w:val="BodyText"/>
      </w:pPr>
      <w:r>
        <w:t xml:space="preserve">- Được...</w:t>
      </w:r>
    </w:p>
    <w:p>
      <w:pPr>
        <w:pStyle w:val="BodyText"/>
      </w:pPr>
      <w:r>
        <w:t xml:space="preserve">Trang Duệ gật đầu, hai người tiến vào một gian phòng ở bên cạnh.</w:t>
      </w:r>
    </w:p>
    <w:p>
      <w:pPr>
        <w:pStyle w:val="BodyText"/>
      </w:pPr>
      <w:r>
        <w:t xml:space="preserve">- Anh Triệu, hợp đồng anh đã xem xong, cảm thấy thế nào, có ký không?</w:t>
      </w:r>
    </w:p>
    <w:p>
      <w:pPr>
        <w:pStyle w:val="BodyText"/>
      </w:pPr>
      <w:r>
        <w:t xml:space="preserve">Qua hôm nay thì Trang Duệ sẽ rất bận rộn, cũng không có thời gian đi đường vòng với đối phương, thế là đi thẳng vào vấn đề.</w:t>
      </w:r>
    </w:p>
    <w:p>
      <w:pPr>
        <w:pStyle w:val="BodyText"/>
      </w:pPr>
      <w:r>
        <w:t xml:space="preserve">Ông chủ Trang, như vậy thì rõ ràng là tôi chiếm tiện nghi, rất tốt, tôi sẽ ký, hơn nữa cậu cứ giao cho tôi quản lý, cậu cứ yên tâm, tôi nhất định sẽ làm tốt...</w:t>
      </w:r>
    </w:p>
    <w:p>
      <w:pPr>
        <w:pStyle w:val="BodyText"/>
      </w:pPr>
      <w:r>
        <w:t xml:space="preserve">Triệu Hàn Hiên lúc này thật sự không chỉ là bội phục, thậm chí là ngưỡng mộ một người trẻ tuổi như Trang Duệ, vì nếu đổi là chính mình thì dù không ném đá xuống giếng nhưng tuyết đối cũng không cho ra phần hợp đồng như vậy.</w:t>
      </w:r>
    </w:p>
    <w:p>
      <w:pPr>
        <w:pStyle w:val="BodyText"/>
      </w:pPr>
      <w:r>
        <w:t xml:space="preserve">Phần hợp đồng của Trang Duệ có dôi ra ba trăm ngàn, bên trong đã ghi chép rõ ràng, đó là dự toán mười tháng lương cho ông chủ Triệu, thứ này cũng không làm cho Triệu Hàn Hiên cảm kích Trang Duệ. Nhưng vài điều khoản phía sau thật sự làm cho hắn động tâm, cũng khâm phục sự quyết đoán của Trang Duệ.</w:t>
      </w:r>
    </w:p>
    <w:p>
      <w:pPr>
        <w:pStyle w:val="BodyText"/>
      </w:pPr>
      <w:r>
        <w:t xml:space="preserve">Trang Duệ đưa cho Triệu Hàn Hiên hai hợp đồng, một phần là chuyển nhượng Thư Nhã Trai, phần hợp đồng này rất đơn giản, chẳng qua chỉ là điều khoản chuyển nhượng, nhưng phần hợp đồng còn lại thì có vài điểm đặc thù...</w:t>
      </w:r>
    </w:p>
    <w:p>
      <w:pPr>
        <w:pStyle w:val="BodyText"/>
      </w:pPr>
      <w:r>
        <w:t xml:space="preserve">Trong khoản hợp đồng thứ hai có một điều khoản dài, chính là hàng hóa trong Thư Nhã Trai vào lúc này phải được kiểm kê rõ ràng, sau đó mới được đưa vào tiêu thụ, mà lợi nhuận sẽ bỏ ra hai phần cho Triệu Hàn Hiên, coi như không bỏ ra đồng vốn nào mà có hoa hồng.</w:t>
      </w:r>
    </w:p>
    <w:p>
      <w:pPr>
        <w:pStyle w:val="BodyText"/>
      </w:pPr>
      <w:r>
        <w:t xml:space="preserve">Có người sẽ cho rằng hai mươi phần trăm này cũng không phải là nhiều, như vậy là nghĩ sai rồi, bên trên đã nói rõ đó là lợi nhuận buôn bán những dụng cụ văn phòng, đây chính là số lợi nhuận trên tổng hạn ngạch, là con số không nhỏ.</w:t>
      </w:r>
    </w:p>
    <w:p>
      <w:pPr>
        <w:pStyle w:val="BodyText"/>
      </w:pPr>
      <w:r>
        <w:t xml:space="preserve">Tình huống lúc này giống như một nhà máy thủy điện, phải trả tiền đất, tiền hao tổn, tiền lương cho công nhân viên, tiền hoa hồng cho các chủ đầu tư. Triệu Hàn Hiên là người kinh doanh lâu năm, hắn hiểu rõ nếu xét thật chặt thì sợ rằng Trang Duệ kiếm được còn ít tiền hơn mình ở phương diện buôn bán dụng cụ văn phòng.</w:t>
      </w:r>
    </w:p>
    <w:p>
      <w:pPr>
        <w:pStyle w:val="BodyText"/>
      </w:pPr>
      <w:r>
        <w:t xml:space="preserve">Triệu Hàn Hiên hiểu rõ tình huống kinh doanh của Thư Nhã Trai, hàng tồn ở đây nhiều lắm chỉ có thể bán đi trong thời gin nửa năm, như vậy nửa năm này Triệu Hàn Hiên vẫn kinh doanh theo phương diện mình hiểu nhất, hơn nữa còn không gánh chịu nguy hiểm, nếu như làm tốt thì sẽ không ít hơn lợi nhuận mở cửa hàng trước đó.</w:t>
      </w:r>
    </w:p>
    <w:p>
      <w:pPr>
        <w:pStyle w:val="BodyText"/>
      </w:pPr>
      <w:r>
        <w:t xml:space="preserve">Triệu Hàn Hiên cũng thấy rõ trọng điểm kinh doanh của Trang Duệ là đồ cổ châu báu, nhưng cửa hàng này khá lớn, dù phân làm hai phần cũng không ảnh hưởng đến mức tiêu thụ của các sản phẩm văn phòng.</w:t>
      </w:r>
    </w:p>
    <w:p>
      <w:pPr>
        <w:pStyle w:val="BodyText"/>
      </w:pPr>
      <w:r>
        <w:t xml:space="preserve">Trang Duệ ném ra điều kiện này căn bản là không sợ Triệu Hàn Hiên không liều mạng làm việc, rõ ràng là Triệu Hàn Hiên bán cửa hàng mà không phải bán chính mình, thu nhập vẫn gần như trước kia, đối phương rõ ràng lợi dụng tình huống lúng túng của mình mà ra tay buộc chặt hơn một năm.</w:t>
      </w:r>
    </w:p>
    <w:p>
      <w:pPr>
        <w:pStyle w:val="BodyText"/>
      </w:pPr>
      <w:r>
        <w:t xml:space="preserve">Khi Triệu Hàn Hiên gọi điện thoại cho Trang Duệ, hắn tuy mở miệng đồng ý nhưng trong lòng vẫn không thoải mái, nhưng sau khi ký hợp đồng này thì bất mãn trong lòng đã tan thành mây khói.</w:t>
      </w:r>
    </w:p>
    <w:p>
      <w:pPr>
        <w:pStyle w:val="BodyText"/>
      </w:pPr>
      <w:r>
        <w:t xml:space="preserve">- Anh Triệu, anh không cần cám ơn tôi, tôi thật sự không hiểu về việc kinh doanh dụng cụ văn phòng, sau này dù anh có dạy bảo được hai vị đồ đệ thì sợ rằng chuyện kinh doanh cũng có chút luống cuống, anh đã kinh doanh nhiều năm, giao cho anh kinh doanh thì mọi người đều có lợi nhuận, cớ sao không làm...</w:t>
      </w:r>
    </w:p>
    <w:p>
      <w:pPr>
        <w:pStyle w:val="BodyText"/>
      </w:pPr>
      <w:r>
        <w:t xml:space="preserve">Trang Duệ cho ra phần hợp đồng này cũng phải suy xét khá lâu mới có thể cho ra quyết định, trong đầu hắn dù đã yêu cầu Triệu Hàn Hiên dạy bảo cho hai người đệ tử sau này tiếp quản cửa hàng, thế nhưng chỉ sợ là sau hai năm thì hai người kia cũng chưa chắc đã có thể xuất sư, đến lúc đó chính mình lại không quản được.</w:t>
      </w:r>
    </w:p>
    <w:p>
      <w:pPr>
        <w:pStyle w:val="BodyText"/>
      </w:pPr>
      <w:r>
        <w:t xml:space="preserve">Mà cửa hàng này có diện tích khá lớn, Trang Duệ là người kinh doanh đồ cổ và ngọc thạch, chỉ cần có địa điểm là được, vì vậy hắn muốn tiếp tục kinh doanh dụng cụ văn phòng để níu chân Triệu Hàn Hiên ở lại thêm một năm.</w:t>
      </w:r>
    </w:p>
    <w:p>
      <w:pPr>
        <w:pStyle w:val="BodyText"/>
      </w:pPr>
      <w:r>
        <w:t xml:space="preserve">Trang Duệ biết rõ mình người trước kia tưng là ông chủ sẽ rất khó đi làm công cho kẻ khác, vì thật sự là phương diện tâm lý rất khó tiếp nhận sự thật này, bọn họ tình nguyện đi buôn bán nhỏ và bắt đầu từ con số không, cũng không muốn nghe người ta sai bảo.</w:t>
      </w:r>
    </w:p>
    <w:p>
      <w:pPr>
        <w:pStyle w:val="BodyText"/>
      </w:pPr>
      <w:r>
        <w:t xml:space="preserve">Đặc biệt Triệu Hàn Hiên là người có danh tiếng, khá thanh cao, mặt mũi cũng khá nặng, nếu không có hợp đồng cho đối phương thỏa mãn, như vậy một năm sau sợ rằng đối phương sẽ bỏ đi ngay.</w:t>
      </w:r>
    </w:p>
    <w:p>
      <w:pPr>
        <w:pStyle w:val="BodyText"/>
      </w:pPr>
      <w:r>
        <w:t xml:space="preserve">Nếu như vậy thì sau một năm Trang Duệ cũng không thể tiếp tục kinh doanh dụng cụ văn phòng, vì vậy mà điều kiện cho Triệu Hàn Hiên nhìn thì có vẻ là Trang Duệ có hại nhưng thực chất là chiếm tiện nghi khá lớn. Dù sao hắn cũng không trông cậy vào số tiền có được từ việc buôn bán dụng cụ văn phòng thế này, có lợi nhuận cũng không thấm vào đâu.</w:t>
      </w:r>
    </w:p>
    <w:p>
      <w:pPr>
        <w:pStyle w:val="BodyText"/>
      </w:pPr>
      <w:r>
        <w:t xml:space="preserve">- Anh Triệu, sáng mai tôi phải rời khỏi Bắc Kinh, những chuyện liên quan đến thủ tục thì phiền anh lo lắng dùm, mặt khác tìm về thêm vài nhân viên, sau đó cải tạo bên ngoài, làm một vài tủ kiếng, làm ột chút, những thứ khác chờ tôi về rồi hãy nói...</w:t>
      </w:r>
    </w:p>
    <w:p>
      <w:pPr>
        <w:pStyle w:val="BodyText"/>
      </w:pPr>
      <w:r>
        <w:t xml:space="preserve">Trang Duệ khai báo vài câu với Triệu Hàn Hiên, sau đó hắn nhớ đến một sự kiện và nói:</w:t>
      </w:r>
    </w:p>
    <w:p>
      <w:pPr>
        <w:pStyle w:val="BodyText"/>
      </w:pPr>
      <w:r>
        <w:t xml:space="preserve">- Đúng rồi, tên cửa hàng cũng thay đổi, đổi thành Duệ Huyên Trai...</w:t>
      </w:r>
    </w:p>
    <w:p>
      <w:pPr>
        <w:pStyle w:val="BodyText"/>
      </w:pPr>
      <w:r>
        <w:t xml:space="preserve">Trang Duệ lấy giấy bút ra ghi tên cửa hàng cho Triệu Hàn Hiên.</w:t>
      </w:r>
    </w:p>
    <w:p>
      <w:pPr>
        <w:pStyle w:val="BodyText"/>
      </w:pPr>
      <w:r>
        <w:t xml:space="preserve">Tuy Trang Duệ cũng muốn gọi nó là Vinh Bảo Trai chẳng hạn, nhưng đó là tên của những cửa hàng cả trăm năm, bọn họ đã đăng ký tên, vì thế dứt khoát đặt tên của mình và Tần Huyên Băng để tạo nên tên cửa hàng.</w:t>
      </w:r>
    </w:p>
    <w:p>
      <w:pPr>
        <w:pStyle w:val="BodyText"/>
      </w:pPr>
      <w:r>
        <w:t xml:space="preserve">- Được rồi, ngày mai là mùng bốn, cũng nên đi làm, mai tôi sẽ chạy những thủ tục này...</w:t>
      </w:r>
    </w:p>
    <w:p>
      <w:pPr>
        <w:pStyle w:val="BodyText"/>
      </w:pPr>
      <w:r>
        <w:t xml:space="preserve">Triệu Hàn Hiên khẽ gật đầu đồng ý, điều kiện của Trang Duệ với hắn là rất tốt, nếu tiếp tục đòi hỏi thì thật sự là chính hắn cũng khó tiếp nhận.</w:t>
      </w:r>
    </w:p>
    <w:p>
      <w:pPr>
        <w:pStyle w:val="BodyText"/>
      </w:pPr>
      <w:r>
        <w:t xml:space="preserve">Sau khi thấy Triệu Hàn Hiên ký tên trên hai bản hợp đồng, Trang Duệ ghi một tờ chi phiếu bốn triệu rưỡi đưa cho đối phương, từ lúc này cửa hàng coi như là sản nghiệp của Trang Duệ.</w:t>
      </w:r>
    </w:p>
    <w:p>
      <w:pPr>
        <w:pStyle w:val="BodyText"/>
      </w:pPr>
      <w:r>
        <w:t xml:space="preserve">Triệu Hàn Hiên đưa tất cả danh sách hàng hóa trong cửa hàng cho Trang Duệ, hắn thống kê rất rõ ràng, trên danh sách không những có giá cả nhập hàng, còn có cả giá bán lẻ, kể cả những nghiên mực cổ giá trị xa xỉ cũng được ghi chép rõ ràng, làm cho người ta nhìn qua là thấy ngay.</w:t>
      </w:r>
    </w:p>
    <w:p>
      <w:pPr>
        <w:pStyle w:val="BodyText"/>
      </w:pPr>
      <w:r>
        <w:t xml:space="preserve">Trang Duệ vốn có xuất thân từ ngành tài chính kế toán, thế là nhìn vào danh sách sản phẩm mà biết được năng lực và phẩm chất làm người của Triệu Hàn Hiên, thật sự là tương đối hài lòng. Trước đó Triệu Hàn Hiên nói trong cửa hàng còn một lượng hàng tồn có giá một triệu, bây giờ nhìn qua thì tổng giá trị còn cao hơn một chút.</w:t>
      </w:r>
    </w:p>
    <w:p>
      <w:pPr>
        <w:pStyle w:val="BodyText"/>
      </w:pPr>
      <w:r>
        <w:t xml:space="preserve">Sau khi xử lý xong chuyện hợp đồng, Trang Duệ thu hồi hai phần hợp đồng thuộc về mình, sau đó đang định đi ra thì Triệu Hàn Hiên kéo lại:</w:t>
      </w:r>
    </w:p>
    <w:p>
      <w:pPr>
        <w:pStyle w:val="BodyText"/>
      </w:pPr>
      <w:r>
        <w:t xml:space="preserve">- Ông chủ Trang, cậu nên sắp xếp một nhân viên tài vụ đến đây...</w:t>
      </w:r>
    </w:p>
    <w:p>
      <w:pPr>
        <w:pStyle w:val="BodyText"/>
      </w:pPr>
      <w:r>
        <w:t xml:space="preserve">- Tài vụ sao? Tôi chính là làm công tác tài vụ, cũng không cần chứ?</w:t>
      </w:r>
    </w:p>
    <w:p>
      <w:pPr>
        <w:pStyle w:val="BodyText"/>
      </w:pPr>
      <w:r>
        <w:t xml:space="preserve">Trang Duệ có chút sững sốt, đây chỉ là một cửa hàng nhỏ, cần quái gì nhân viên tài vụ, chỉ cần một mình mình cũng đủ kết toán cho nó rồi.</w:t>
      </w:r>
    </w:p>
    <w:p>
      <w:pPr>
        <w:pStyle w:val="BodyText"/>
      </w:pPr>
      <w:r>
        <w:t xml:space="preserve">- Ông chủ Trang, nên mời nhân viên tài vụ, vì trước kia tôi kinh doanh cũng không có quy phạm, đến lúc đó nếu có gì không rõ thì sẽ không tốt...</w:t>
      </w:r>
    </w:p>
    <w:p>
      <w:pPr>
        <w:pStyle w:val="BodyText"/>
      </w:pPr>
      <w:r>
        <w:t xml:space="preserve">Trước kia là cửa hàng của mình, Triệu Hàn Hiên một tay nắm giữ, vì vậy mà có hơi rối. Bây giờ hắn sợ mình tiếp tục làm việc theo thói quen, không cẩn thận lại tạo ra tiếng xấu.</w:t>
      </w:r>
    </w:p>
    <w:p>
      <w:pPr>
        <w:pStyle w:val="BodyText"/>
      </w:pPr>
      <w:r>
        <w:t xml:space="preserve">Trang Duệ nghe vậy cũng phải xem xét lại, anh em ruột còn khó tin nói gì người ngoài, nhưng có một số việc thì bày ngoài sáng cũng tốt hơn, vì vậy hắn mở miệng hỏi:</w:t>
      </w:r>
    </w:p>
    <w:p>
      <w:pPr>
        <w:pStyle w:val="BodyText"/>
      </w:pPr>
      <w:r>
        <w:t xml:space="preserve">- Anh Triệu, trị an của Phan Gia Viên này là thế nào? Có phát sinh trộm cướp gì không?</w:t>
      </w:r>
    </w:p>
    <w:p>
      <w:pPr>
        <w:pStyle w:val="BodyText"/>
      </w:pPr>
      <w:r>
        <w:t xml:space="preserve">Triệu Hàn Hiên có chút kỳ quái, đang nói về vấn đề tài vụ, sao lại đưa sang trị an rồi? Nhưng hắn vẫn trả lời:</w:t>
      </w:r>
    </w:p>
    <w:p>
      <w:pPr>
        <w:pStyle w:val="BodyText"/>
      </w:pPr>
      <w:r>
        <w:t xml:space="preserve">- Phan Gia Viên bây giờ không khác gì một khu chợ điển hình của Bắc Kinh, trị an rất tốt, cướp bóc là chuyện không thể, chỉ là trộm cắp vặt thì khó nói, có đôi khi du khách thường bị móc túi...</w:t>
      </w:r>
    </w:p>
    <w:p>
      <w:pPr>
        <w:pStyle w:val="BodyText"/>
      </w:pPr>
      <w:r>
        <w:t xml:space="preserve">Trang Duệ khoát tay áo nói:</w:t>
      </w:r>
    </w:p>
    <w:p>
      <w:pPr>
        <w:pStyle w:val="Compact"/>
      </w:pPr>
      <w:r>
        <w:t xml:space="preserve">- Tôi nói là cửa hàng có bao giờ gặp phải hiện tượng cướp bóc hay đóng cửa bị người ta nạy ra trộm đồ bao giờ chưa?</w:t>
      </w:r>
      <w:r>
        <w:br w:type="textWrapping"/>
      </w:r>
      <w:r>
        <w:br w:type="textWrapping"/>
      </w:r>
    </w:p>
    <w:p>
      <w:pPr>
        <w:pStyle w:val="Heading2"/>
      </w:pPr>
      <w:bookmarkStart w:id="564" w:name="chương-542---544-cầu-chữ"/>
      <w:bookmarkEnd w:id="564"/>
      <w:r>
        <w:t xml:space="preserve">542. Chương 542 - 544: Cầu Chữ</w:t>
      </w:r>
    </w:p>
    <w:p>
      <w:pPr>
        <w:pStyle w:val="Compact"/>
      </w:pPr>
      <w:r>
        <w:br w:type="textWrapping"/>
      </w:r>
      <w:r>
        <w:br w:type="textWrapping"/>
      </w:r>
    </w:p>
    <w:p>
      <w:pPr>
        <w:pStyle w:val="BodyText"/>
      </w:pPr>
      <w:r>
        <w:t xml:space="preserve">Hoàng Kim Đồng</w:t>
      </w:r>
    </w:p>
    <w:p>
      <w:pPr>
        <w:pStyle w:val="BodyText"/>
      </w:pPr>
      <w:r>
        <w:t xml:space="preserve">Tác giả: Đả Nhãn (.</w:t>
      </w:r>
    </w:p>
    <w:p>
      <w:pPr>
        <w:pStyle w:val="BodyText"/>
      </w:pPr>
      <w:r>
        <w:t xml:space="preserve">Chương 542 - 544: Cầu chữ</w:t>
      </w:r>
    </w:p>
    <w:p>
      <w:pPr>
        <w:pStyle w:val="BodyText"/>
      </w:pPr>
      <w:r>
        <w:t xml:space="preserve">Nhóm Dịch: Tepga</w:t>
      </w:r>
    </w:p>
    <w:p>
      <w:pPr>
        <w:pStyle w:val="BodyText"/>
      </w:pPr>
      <w:r>
        <w:t xml:space="preserve">Nguồn: vipvanda</w:t>
      </w:r>
    </w:p>
    <w:p>
      <w:pPr>
        <w:pStyle w:val="BodyText"/>
      </w:pPr>
      <w:r>
        <w:t xml:space="preserve">- Không, Phan Gia Viên cũng có bảo vệ và cảnh sát tuần tra, chuyện như vậy chưa từng nghe nói qua...</w:t>
      </w:r>
    </w:p>
    <w:p>
      <w:pPr>
        <w:pStyle w:val="BodyText"/>
      </w:pPr>
      <w:r>
        <w:t xml:space="preserve">Triệu Hàn Hiên lắc đầu nói.</w:t>
      </w:r>
    </w:p>
    <w:p>
      <w:pPr>
        <w:pStyle w:val="BodyText"/>
      </w:pPr>
      <w:r>
        <w:t xml:space="preserve">- Thế này đi, anh nên mua tủ sắt đặt ở lầu hai, tôi sắp xếp thời gian cho người mỗi ngày đến một lần, số tiền buôn bán được sẽ bỏ trong tủ, nếu như cần thì anh chỉ điện thoại cho nhân viên tài vụ đến mở ra lấy tiền là được...</w:t>
      </w:r>
    </w:p>
    <w:p>
      <w:pPr>
        <w:pStyle w:val="BodyText"/>
      </w:pPr>
      <w:r>
        <w:t xml:space="preserve">Trang Duệ cũng không có ý định mời nhân viên tài vụ, hắn chuẩn bị để cho nhân viên xuất nạp và tài vụ bên phía Tần Thụy Lân kiêm nhiệm cả công tác của bên này. Dù sao thì hai cửa hàng cũng không quá bề bộn, chỉ cần chạy qua lại giữa hai bên để lo công tác xuất nạp là được, nếu có giao dịch lớn thì sẽ cho người đến ngân hàng rút tiền.</w:t>
      </w:r>
    </w:p>
    <w:p>
      <w:pPr>
        <w:pStyle w:val="BodyText"/>
      </w:pPr>
      <w:r>
        <w:t xml:space="preserve">Tất nhiên người làm hai phần công việc thì tiền lương và đãi ngộ cũng sẽ phải cao hơn.</w:t>
      </w:r>
    </w:p>
    <w:p>
      <w:pPr>
        <w:pStyle w:val="BodyText"/>
      </w:pPr>
      <w:r>
        <w:t xml:space="preserve">- Được, như vậy là tốt, có đôi khi số tiền nhỏ cũng không cần phiền toái chạy đến ngân hàng.</w:t>
      </w:r>
    </w:p>
    <w:p>
      <w:pPr>
        <w:pStyle w:val="BodyText"/>
      </w:pPr>
      <w:r>
        <w:t xml:space="preserve">Triệu Hàn Hiên gật dầu tán thành ý kiến của Trang Duệ, khi hắn đề xuất vấn đề mà cảm thấy có chút lo lắng vì bất tiện, nhưng nếu đặt két sắt trong cửa hàng, khi có chuyện xảy ra cũng có thể giải quyết ngay.</w:t>
      </w:r>
    </w:p>
    <w:p>
      <w:pPr>
        <w:pStyle w:val="BodyText"/>
      </w:pPr>
      <w:r>
        <w:t xml:space="preserve">Đáng lý trong cửa hàng cũng có két sắt, bên trong chứa vài cái nghiên mực cổ, nhưng sau khi gặp chuyện không may thì Triệu Hàn Hiên kéo két sắt về nhà, hắn sợ để bên ngoài và chủ nợ đến cướp đi, vì vậy không muốn đưa trở lại.</w:t>
      </w:r>
    </w:p>
    <w:p>
      <w:pPr>
        <w:pStyle w:val="BodyText"/>
      </w:pPr>
      <w:r>
        <w:t xml:space="preserve">- Tứ ca, anh đưa mọi người về nhà, em còn có chút việc phải làm...</w:t>
      </w:r>
    </w:p>
    <w:p>
      <w:pPr>
        <w:pStyle w:val="BodyText"/>
      </w:pPr>
      <w:r>
        <w:t xml:space="preserve">Sau khi cùng Triệu Hàn Hiên đi ra khỏi phòng thì Trang Duệ kéo tay Âu Dương Quân nói, vừa rồi Triệu Hàn Hiên nói về chuyện tên cửa hàng, Trang Duệ đột nhiên nhớ đến một vấn đề, đó là mình cần phải tìm người làm bảng hiệu.</w:t>
      </w:r>
    </w:p>
    <w:p>
      <w:pPr>
        <w:pStyle w:val="BodyText"/>
      </w:pPr>
      <w:r>
        <w:t xml:space="preserve">Trang Duệ đi ra khỏi Thư Nhã Trai, hắn chen trong đám người đi ra ngoài đường. Lúc này khung cảnh khá náo nhiệt, tết đến khu chợ Phan Gia Viên là nơi tập trung của các cửa hàng tạp kỹ trăm năm, bọn họ bày bán và biểu diễn khá nhiều, khách đến rất đông.</w:t>
      </w:r>
    </w:p>
    <w:p>
      <w:pPr>
        <w:pStyle w:val="BodyText"/>
      </w:pPr>
      <w:r>
        <w:t xml:space="preserve">Năm nay Đạo Hương Thôn cũng thiết lập cửa hàng ở lễ hội tết nguyên đán trong Phan Gia Viên.</w:t>
      </w:r>
    </w:p>
    <w:p>
      <w:pPr>
        <w:pStyle w:val="BodyText"/>
      </w:pPr>
      <w:r>
        <w:t xml:space="preserve">Đạo Hương Thôn với cái tên đầu tiên là Liên Gia Phô, là cửa hàng tự chế các món thức ăn điểm tâm khẩu vị miền nam, vừa đặp mắt lại ngon, không những đa dạng và liên tục đổi mới, hơn nữa còn bỏ nhiều dầu và khá ngọt, thế là được nhân dân Bắc Kinh hoan nghênh.</w:t>
      </w:r>
    </w:p>
    <w:p>
      <w:pPr>
        <w:pStyle w:val="BodyText"/>
      </w:pPr>
      <w:r>
        <w:t xml:space="preserve">Năm xưa Đạo Hương Thôn sản xuất bánh bí đao, bánh muối tiêu Cô Tô, bánh trứng thịt heo...Những món này làm cho người phương bắc được trải nghiệm các món ngon cửa phương nam.</w:t>
      </w:r>
    </w:p>
    <w:p>
      <w:pPr>
        <w:pStyle w:val="BodyText"/>
      </w:pPr>
      <w:r>
        <w:t xml:space="preserve">Vì thế mà những cửa hàng của Đạo Hương Thôn càng ngày càng phát triển, một đồn mười mười đồn trăm, thực khách liên miên không ngớt, từ quan lớn cho đến dân chúng bình thường.</w:t>
      </w:r>
    </w:p>
    <w:p>
      <w:pPr>
        <w:pStyle w:val="BodyText"/>
      </w:pPr>
      <w:r>
        <w:t xml:space="preserve">Mà ngày hôm nay Đạo Hương Thôn đã là một công ty sản xuất thực phẩm lớn, doanh số mỗi năm cả chục tỷ. Trang Duệ đi đến trước cửa hàng, hắn mua bánh hạnh nhân, bánh nam chân, tổng cộng là bốn hộp, mà những hộp bánh này cũng không rẻ, vài trăm đồng một hộp.</w:t>
      </w:r>
    </w:p>
    <w:p>
      <w:pPr>
        <w:pStyle w:val="BodyText"/>
      </w:pPr>
      <w:r>
        <w:t xml:space="preserve">Trang Duệ mang bánh lên xe, hắn phóng đến nhà Kim Mập, không cần gọi điện thoại thì hắn cũng biết hôm nay đối phương sẽ ở nhà, vì hôm nay là ngày mùng ba tết.</w:t>
      </w:r>
    </w:p>
    <w:p>
      <w:pPr>
        <w:pStyle w:val="BodyText"/>
      </w:pPr>
      <w:r>
        <w:t xml:space="preserve">Dựa theo truyền thống của người Trung Quốc thì sáng mùng ba là điềm xấu, có hung sát, vì vậy mà truyền thống là ngày này không bước chân ra khỏi nhà để tránh gặp hung sát.</w:t>
      </w:r>
    </w:p>
    <w:p>
      <w:pPr>
        <w:pStyle w:val="BodyText"/>
      </w:pPr>
      <w:r>
        <w:t xml:space="preserve">Ngày hôm nay vốn cũng không phải thời cơ đến thăm hỏi, chỉ là ngày mốt Trang Duệ phải rời khỏi Bắc Kinh, hắn cũng không quan tâm nhiều thứ, trực tiếp lái xe đến khu dân cư của tên mập, sau đó lấy điện thoại ra gọi tới.</w:t>
      </w:r>
    </w:p>
    <w:p>
      <w:pPr>
        <w:pStyle w:val="BodyText"/>
      </w:pPr>
      <w:r>
        <w:t xml:space="preserve">Kim Mập là một người cực kỳ có truyền thống thế nhưng nơi ở chẳng có gì liên quan đến truyền thống, là một khu dân cư rất có cấp bậc ở Bắc Kinh, hơn nữa vị trí lại khá tốt, dù bây giờ là năm 2005 nhưng nếu không bỏ ra ba năm triệu cũng khó mua được.</w:t>
      </w:r>
    </w:p>
    <w:p>
      <w:pPr>
        <w:pStyle w:val="BodyText"/>
      </w:pPr>
      <w:r>
        <w:t xml:space="preserve">Quả nhiên Kim Mập có ở nhà, Trang Duệ mang quà đi vào thang máy.</w:t>
      </w:r>
    </w:p>
    <w:p>
      <w:pPr>
        <w:pStyle w:val="BodyText"/>
      </w:pPr>
      <w:r>
        <w:t xml:space="preserve">- Thầy Kim, tôi đến chút tết ngài...</w:t>
      </w:r>
    </w:p>
    <w:p>
      <w:pPr>
        <w:pStyle w:val="BodyText"/>
      </w:pPr>
      <w:r>
        <w:t xml:space="preserve">Trang Duệ vừa vào nhà đặt quà xuống và chắp tay với Kim Mập.</w:t>
      </w:r>
    </w:p>
    <w:p>
      <w:pPr>
        <w:pStyle w:val="BodyText"/>
      </w:pPr>
      <w:r>
        <w:t xml:space="preserve">Kim Mập cười tươi như hoa nói:</w:t>
      </w:r>
    </w:p>
    <w:p>
      <w:pPr>
        <w:pStyle w:val="BodyText"/>
      </w:pPr>
      <w:r>
        <w:t xml:space="preserve">- Hay quá, cậu Trang, trong nhà còn khách khí như vậy làm gì, cứ gọi Kim Mập cũng được rồi, hay gọi anh cũng hay, đừng nói cái gì mà thầy này thầy nọ...</w:t>
      </w:r>
    </w:p>
    <w:p>
      <w:pPr>
        <w:pStyle w:val="BodyText"/>
      </w:pPr>
      <w:r>
        <w:t xml:space="preserve">Truyền thống không ra khỏi nhà là phải xem xét, nhưng người khác đến thăm nom sẽ không có gì đáng ngại, Kim Mập cũng là người hiểu biết, mà hắn cũng biết không ít về bối cảnh của Trang Duệ, đối phương tự mình đến chúc tết căn bản không phải nể mặt mình, chỉ sợ còn có chuyện khác.</w:t>
      </w:r>
    </w:p>
    <w:p>
      <w:pPr>
        <w:pStyle w:val="BodyText"/>
      </w:pPr>
      <w:r>
        <w:t xml:space="preserve">- Yến Tử, bưng bộ trà cụ kia ra đây, có khách quý đến...</w:t>
      </w:r>
    </w:p>
    <w:p>
      <w:pPr>
        <w:pStyle w:val="BodyText"/>
      </w:pPr>
      <w:r>
        <w:t xml:space="preserve">Khi Kim Mập lên tiếng thì phòng trong được mở ra.</w:t>
      </w:r>
    </w:p>
    <w:p>
      <w:pPr>
        <w:pStyle w:val="BodyText"/>
      </w:pPr>
      <w:r>
        <w:t xml:space="preserve">Một cô gái trẻ tóc đuôi ngựa mặc quần áo bó sát người từ trong phòng đi ra, cô gái có gương mặt trẻ măng, lại tròn tròn như Kim Mập, nhìn qua mới chỉ hai mươi, Trang Duệ còn tưởng rằng đó là con của đối phương.</w:t>
      </w:r>
    </w:p>
    <w:p>
      <w:pPr>
        <w:pStyle w:val="BodyText"/>
      </w:pPr>
      <w:r>
        <w:t xml:space="preserve">- Khá tốt, hôm nay mình có mang theo sợi dây trân châu, nếu không mình và Kim Mập có kết giao ngang hàng, thấy vãn bối mà không có lễ vật cũng mất mặt...</w:t>
      </w:r>
    </w:p>
    <w:p>
      <w:pPr>
        <w:pStyle w:val="BodyText"/>
      </w:pPr>
      <w:r>
        <w:t xml:space="preserve">Trang Duệ hôm nay vừa ra khỏi cửa đã nhớ đến chuyện trước đó phát sinh với Mạnh Thu Lan, thế là cầm theo vài chuỗi trân châu bỏ vào túi áo.</w:t>
      </w:r>
    </w:p>
    <w:p>
      <w:pPr>
        <w:pStyle w:val="BodyText"/>
      </w:pPr>
      <w:r>
        <w:t xml:space="preserve">Chuỗi trân châu kia dùng bạc để khảm nạm, rất sáng bóng, chế tác rất đẹp, dù không đáng giá như trân châu đen nhưng cũng có niên đại, cũng coi là đồ cổ, cũng có giá một hai chục ngàn. Trang Duệ nghĩ vậy thì muốn lấy ra đưa ho cô gái tên Yến Tử.</w:t>
      </w:r>
    </w:p>
    <w:p>
      <w:pPr>
        <w:pStyle w:val="BodyText"/>
      </w:pPr>
      <w:r>
        <w:t xml:space="preserve">- Yến Tử, giới thiệu với em, đây là Trang Duệ, chúng tôi kết giao ngang hàng, em chỉ cần gọi một tiếng anh Trang là được. Cậu Trang, nếu vào thời cổ thì cậu phải gọi là chị dâu...</w:t>
      </w:r>
    </w:p>
    <w:p>
      <w:pPr>
        <w:pStyle w:val="BodyText"/>
      </w:pPr>
      <w:r>
        <w:t xml:space="preserve">- Chào anh Trang, hoan nghênh đến nhà làm khách...</w:t>
      </w:r>
    </w:p>
    <w:p>
      <w:pPr>
        <w:pStyle w:val="BodyText"/>
      </w:pPr>
      <w:r>
        <w:t xml:space="preserve">Cô gái ngoan ngoãn chào hỏi Trang Duệ.</w:t>
      </w:r>
    </w:p>
    <w:p>
      <w:pPr>
        <w:pStyle w:val="BodyText"/>
      </w:pPr>
      <w:r>
        <w:t xml:space="preserve">Lời nói của Trang Duệ và Yến Tử thiếu chút nữa làm cho Trang Duệ đang ngồi trên ghế sa lông ngã xuống đất, điều này...May mà Kim Mập nói ra trước, nếu không đợi mình lấy quà ra tặng thì rất xấu hổ.</w:t>
      </w:r>
    </w:p>
    <w:p>
      <w:pPr>
        <w:pStyle w:val="BodyText"/>
      </w:pPr>
      <w:r>
        <w:t xml:space="preserve">Cô gái kia có cặp mắt đẹp, vóc người khá tốt, gương mặt tròn rất đáng yêu, chỉ là Trang Duệ nhìn thế nào cũng thấy Kim Mập và Yến Tử giống cha con hơn là tình nhân.</w:t>
      </w:r>
    </w:p>
    <w:p>
      <w:pPr>
        <w:pStyle w:val="BodyText"/>
      </w:pPr>
      <w:r>
        <w:t xml:space="preserve">- À, Yến Tử, hôm nay anh Trang có mang theo món này...</w:t>
      </w:r>
    </w:p>
    <w:p>
      <w:pPr>
        <w:pStyle w:val="BodyText"/>
      </w:pPr>
      <w:r>
        <w:t xml:space="preserve">Trang Duệ lấy từ trong túi ra một chuỗi trân châu.</w:t>
      </w:r>
    </w:p>
    <w:p>
      <w:pPr>
        <w:pStyle w:val="Compact"/>
      </w:pPr>
      <w:r>
        <w:br w:type="textWrapping"/>
      </w:r>
      <w:r>
        <w:br w:type="textWrapping"/>
      </w:r>
    </w:p>
    <w:p>
      <w:pPr>
        <w:pStyle w:val="Heading2"/>
      </w:pPr>
      <w:bookmarkStart w:id="565" w:name="chương-542---544-cầu-chữ-1"/>
      <w:bookmarkEnd w:id="565"/>
      <w:r>
        <w:t xml:space="preserve">543. Chương 542 - 544: Cầu Chữ</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542 - 544: Cầu chữ</w:t>
      </w:r>
    </w:p>
    <w:p>
      <w:pPr>
        <w:pStyle w:val="BodyText"/>
      </w:pPr>
      <w:r>
        <w:t xml:space="preserve">Nhóm Dịch: Tepga</w:t>
      </w:r>
    </w:p>
    <w:p>
      <w:pPr>
        <w:pStyle w:val="BodyText"/>
      </w:pPr>
      <w:r>
        <w:t xml:space="preserve">Nguồn: vipvanda</w:t>
      </w:r>
    </w:p>
    <w:p>
      <w:pPr>
        <w:pStyle w:val="BodyText"/>
      </w:pPr>
      <w:r>
        <w:t xml:space="preserve">- À, cậu Trang, xem ra vung tay khá mạnh, đầu năm cũng ra tay không kém. Yến Tử, mau cám ơn anh Trang, lễ vật này cũng không nhẹ đâu...</w:t>
      </w:r>
    </w:p>
    <w:p>
      <w:pPr>
        <w:pStyle w:val="BodyText"/>
      </w:pPr>
      <w:r>
        <w:t xml:space="preserve">Chuỗi trân châu kia nhìn qua là thấy màu sắc tốt, chất bạc cũng không giống hiện tại, Kim Mập chỉ cần liếc mắt và cầm vào trong tay đãc phát hiện ra thứ tốt, hắn giao nó cho Yến Tử.</w:t>
      </w:r>
    </w:p>
    <w:p>
      <w:pPr>
        <w:pStyle w:val="BodyText"/>
      </w:pPr>
      <w:r>
        <w:t xml:space="preserve">- Cám ơn anh Trang...</w:t>
      </w:r>
    </w:p>
    <w:p>
      <w:pPr>
        <w:pStyle w:val="BodyText"/>
      </w:pPr>
      <w:r>
        <w:t xml:space="preserve">Yến Tử tuy không hiểu thứ kia có giá bao nhiêu nhưng lại hiểu nghề của Kim Mập, vì thế mà nàng nở nụ cười ngọt ngào với Trang Duệ. Lúc này Trang Duệ thấy vậy cũng thật sự sinh ra cảm giác khác thường, Kim Mập kia rõ ràng là dê già gặm cỏ non.</w:t>
      </w:r>
    </w:p>
    <w:p>
      <w:pPr>
        <w:pStyle w:val="BodyText"/>
      </w:pPr>
      <w:r>
        <w:t xml:space="preserve">- Cậu Trang, hôm nay đến thăm nhất định là có việc gì phải không? Có gì thì cứ nói, có thể làm được thì anh đây sẽ hết mình giúp đỡ...</w:t>
      </w:r>
    </w:p>
    <w:p>
      <w:pPr>
        <w:pStyle w:val="BodyText"/>
      </w:pPr>
      <w:r>
        <w:t xml:space="preserve">Sau khi nói vài câu với Trang Duệ thì Kim Mập đi thẳng vào vấn đề, hắn biết rõ bản thân mình chưa đủ độ để Trang Duệ đến chúc tết như thế này.</w:t>
      </w:r>
    </w:p>
    <w:p>
      <w:pPr>
        <w:pStyle w:val="BodyText"/>
      </w:pPr>
      <w:r>
        <w:t xml:space="preserve">Trang Duệ cười cười nói:</w:t>
      </w:r>
    </w:p>
    <w:p>
      <w:pPr>
        <w:pStyle w:val="BodyText"/>
      </w:pPr>
      <w:r>
        <w:t xml:space="preserve">- Anh Kim, thật sự có chuyện, lần trước chúng ta nói đến cửa hàng ở Phan Gia Viên, tôi đã thu vào trong tay, bây giờ muốn đổi lại tên...</w:t>
      </w:r>
    </w:p>
    <w:p>
      <w:pPr>
        <w:pStyle w:val="BodyText"/>
      </w:pPr>
      <w:r>
        <w:t xml:space="preserve">- Ha ha, tôi biết rồi, cậu muốn xin chữ phải không?</w:t>
      </w:r>
    </w:p>
    <w:p>
      <w:pPr>
        <w:pStyle w:val="BodyText"/>
      </w:pPr>
      <w:r>
        <w:t xml:space="preserve">Kim Mập nghe vậy thì nở nụ cười.</w:t>
      </w:r>
    </w:p>
    <w:p>
      <w:pPr>
        <w:pStyle w:val="BodyText"/>
      </w:pPr>
      <w:r>
        <w:t xml:space="preserve">- Hì, anh Kim, thật sự giống như những gì anh nói, lần này tôi đến thật sự là muốn cầu đại sư viết vài chữ cho biển hiệu...</w:t>
      </w:r>
    </w:p>
    <w:p>
      <w:pPr>
        <w:pStyle w:val="BodyText"/>
      </w:pPr>
      <w:r>
        <w:t xml:space="preserve">Nói chuyện với những người thấu hiểu chuyện đời như Kim Mập là rất thoải mái, Trang Duệ nói còn chưa dứt lời thì đối phương đã hiểu ý rồi.</w:t>
      </w:r>
    </w:p>
    <w:p>
      <w:pPr>
        <w:pStyle w:val="BodyText"/>
      </w:pPr>
      <w:r>
        <w:t xml:space="preserve">Trang Duệ sở dĩ chạy đến cầu Kim Mập, nguyên nhân cũng là vì đối phương chính là đại sư trong phương diện thi họa, mà thầy của đối phương lại chính là một trong những người nổi tiếng trong giới thư pháp mà chính Trang Duệ cũng ngưỡng mộ.</w:t>
      </w:r>
    </w:p>
    <w:p>
      <w:pPr>
        <w:pStyle w:val="BodyText"/>
      </w:pPr>
      <w:r>
        <w:t xml:space="preserve">Ông cụ kia thật sự còn lớn tuổi hơn cả ông ngoại Trang Duệ, xuất thân cao quý nhưng cuộc đời lại sóng gió. Trên đầu ông cụ kia có rất nhiều vầng hào quang, ví dụ như chuyên gia giáo dục nổi tiếng, chuyên gia thi họa, chuyên gia thư pháp, chuyên gia giám định, thi nhân, đại sư...Danh hiệu hầu như nhiều không kể xiết.</w:t>
      </w:r>
    </w:p>
    <w:p>
      <w:pPr>
        <w:pStyle w:val="BodyText"/>
      </w:pPr>
      <w:r>
        <w:t xml:space="preserve">Thuở nhỏ gia cảnh của ông cụ khá sa sút, sau khi học xong cấp ba thì đi theo các vị danh sư cổ điển, thậm chí là danh họa nổi tiếng thời cận đại là Tề Bành Thạch cũng là thầy của ông cụ.</w:t>
      </w:r>
    </w:p>
    <w:p>
      <w:pPr>
        <w:pStyle w:val="BodyText"/>
      </w:pPr>
      <w:r>
        <w:t xml:space="preserve">Mà gia thế của đại sư cũng cực kỳ hiển hách, là con đích tôn dòng chính của hòa thân vương Hoằng Trú con thứ năm của hoàng đế Ung Chính, tổ tiên của ông cụ là vương gia Hoằng Trú, là một vị vưng gia nổi danh hoang đường trong lịch sử, thích chuyện tang ma, ăn vật thờ cúng, nhưng lịch sử cũng nói rõ nguyên nhân là hắn không muốn cuốn vào cuộc tranh giành ngôi vua giữa Càn Lòng và Hoằng Thì, chẳng qua chỉ muốn giấu tài mà thôi.</w:t>
      </w:r>
    </w:p>
    <w:p>
      <w:pPr>
        <w:pStyle w:val="BodyText"/>
      </w:pPr>
      <w:r>
        <w:t xml:space="preserve">Ông cụ rất ít khi đề cập đến gia thế nhà mình, cũng không bao giờ thích người ta gọi mình là họ Ái Tân Giác La, trong chứng minh và hộ khẩu là một cái tên thông thường, không phải là Ái Tân Giác La.</w:t>
      </w:r>
    </w:p>
    <w:p>
      <w:pPr>
        <w:pStyle w:val="BodyText"/>
      </w:pPr>
      <w:r>
        <w:t xml:space="preserve">Từng có một câu chuyện thú vị xảy ra, có rất nhiều người viết thư cho ông cụ, trên phong thư cũng có thêm cái họ Ái Tân Giác La, thế là ông cụ dứt khoát viết lên phong thư dòng chữ: "Không có người này, mời trả về". Những phong thư kia được trả về cho chủ và được bảo tồn cẩn thận, xem như là một đoạn giai thoại ít người được biết.</w:t>
      </w:r>
    </w:p>
    <w:p>
      <w:pPr>
        <w:pStyle w:val="BodyText"/>
      </w:pPr>
      <w:r>
        <w:t xml:space="preserve">Trước đó không lâu Trang Duệ đã từng xem qua một quyển sách tiểu sử của ông cụ, hơn nữa khi chú Đức giám định thi họa thì cũng nhiều lần đề cập về nhân phẩm của ông cụ, vì vậy lúc này mới muốn chạy đến xin chữ cho bảng hiệu cửa hàng nhà mình.</w:t>
      </w:r>
    </w:p>
    <w:p>
      <w:pPr>
        <w:pStyle w:val="BodyText"/>
      </w:pPr>
      <w:r>
        <w:t xml:space="preserve">Trang Duệ được được một thông tin trong tự truyện của ông cụ, đó là sau khi thành danh thì những kẻ mộ chữ đi đến đều không luận tôn ti trật tự, hễ ai cầu chữ đều cho, không phật ý ai.</w:t>
      </w:r>
    </w:p>
    <w:p>
      <w:pPr>
        <w:pStyle w:val="BodyText"/>
      </w:pPr>
      <w:r>
        <w:t xml:space="preserve">Đại sư từng công tác ở địa phương, từ một ông hiệu trưởng cho đến người công nhân, ai cũng có một tác phẩm của ông, có đôi khi ông tự giễu chính mình: "Tôi chỉ còn kém vào nhà vệ sinh cũng viết chữ nữa mà thôi!"</w:t>
      </w:r>
    </w:p>
    <w:p>
      <w:pPr>
        <w:pStyle w:val="BodyText"/>
      </w:pPr>
      <w:r>
        <w:t xml:space="preserve">Đù đại sư rất ít khi từ chối cho chữ nhưng việc này Trang Duệ cũng khó thể tự mình đến tận cửa, thế cho nên chỉ có thể đến tìm Kim Mập, nhờ đối phương xin chữ dùm mình.</w:t>
      </w:r>
    </w:p>
    <w:p>
      <w:pPr>
        <w:pStyle w:val="BodyText"/>
      </w:pPr>
      <w:r>
        <w:t xml:space="preserve">- Cậu, không phải tôi không nể mặt, nhưng việc này...</w:t>
      </w:r>
    </w:p>
    <w:p>
      <w:pPr>
        <w:pStyle w:val="BodyText"/>
      </w:pPr>
      <w:r>
        <w:t xml:space="preserve">Kim Mập nói với gương mặt khó xử làm cho Trang Duệ cảm thấy kỳ quái, đại sư là người có cầu sẽ ứng, vì vậy bây giờ trên thị trường có rất nhiều tác phẩm của ông, giá cả cũng không cao, người thường cũng có thể có được. Chẳng lẽ Kim Mập là đệ tử của ông cụ mà không xin được vài chữ sao?</w:t>
      </w:r>
    </w:p>
    <w:p>
      <w:pPr>
        <w:pStyle w:val="BodyText"/>
      </w:pPr>
      <w:r>
        <w:t xml:space="preserve">- Anh Kim, chẳng lẽ là cần nhuận bút? Điều này cũng không là vấn đề, cần bao nhiêu anh cứ nói thẳng...</w:t>
      </w:r>
    </w:p>
    <w:p>
      <w:pPr>
        <w:pStyle w:val="BodyText"/>
      </w:pPr>
      <w:r>
        <w:t xml:space="preserve">Trang Duệ nói đến nhuận bút chính là bút phí, viết chữ cho người ta và nhận bút phí được lưu truyền từ thời Tống đến bây giờ, hiện tại ngày càng phổ biến hơn.</w:t>
      </w:r>
    </w:p>
    <w:p>
      <w:pPr>
        <w:pStyle w:val="BodyText"/>
      </w:pPr>
      <w:r>
        <w:t xml:space="preserve">Nhưng đó không gọi là tiền nhuận bút mà xưng là "nhuận bút phí", dù bỏ ra tiền phí mà có chữ cho cửa hàng của mình thì Trang Duệ hoàn toàn có thể vung tay.</w:t>
      </w:r>
    </w:p>
    <w:p>
      <w:pPr>
        <w:pStyle w:val="BodyText"/>
      </w:pPr>
      <w:r>
        <w:t xml:space="preserve">Nhưng vào xã hội hiện tại thì quan viên viết thư pháp không tốt, lại thu tiền nhuận bút, thật ra chỉ là một hiện tượng hối lộ trá hình.</w:t>
      </w:r>
    </w:p>
    <w:p>
      <w:pPr>
        <w:pStyle w:val="BodyText"/>
      </w:pPr>
      <w:r>
        <w:t xml:space="preserve">- Không, không phải, cậu đừng làm hại tôi, thầy tôi viết chữ chưa từng lấy tiền, tôi không phải có ý kia...</w:t>
      </w:r>
    </w:p>
    <w:p>
      <w:pPr>
        <w:pStyle w:val="BodyText"/>
      </w:pPr>
      <w:r>
        <w:t xml:space="preserve">Kim Mập bị lời nói của Trang Duệ làm cho hoảng sợ, hắn liên tục khoát tay nói:</w:t>
      </w:r>
    </w:p>
    <w:p>
      <w:pPr>
        <w:pStyle w:val="BodyText"/>
      </w:pPr>
      <w:r>
        <w:t xml:space="preserve">- Chủ yếu là thầy bây giờ tuổi cao, đã hơn chín mươi, tuy tinh thần còn tốt nhưng không thể đi lại, mắt cũng không còn linh mẫn...</w:t>
      </w:r>
    </w:p>
    <w:p>
      <w:pPr>
        <w:pStyle w:val="BodyText"/>
      </w:pPr>
      <w:r>
        <w:t xml:space="preserve">- Người cầu chữ của cụ là quá nhiều, mà hiện tại cụ cũng thiếu nợ chữ của trên trăm người rồi, đám đệ tử chúng tôi không muốn cụ mệt nhọc, nên bây giờ không cho phép cụ viết chữ. Cậu Trang, cậu có thể hiểu chứ?</w:t>
      </w:r>
    </w:p>
    <w:p>
      <w:pPr>
        <w:pStyle w:val="BodyText"/>
      </w:pPr>
      <w:r>
        <w:t xml:space="preserve">Khi thấy Trang Duệ đến nhờ mình, lại đưa lễ vật khá nặng, từ chối cũng xấu hổ, thế nên Kim Mập suy tính một lúc và nói:</w:t>
      </w:r>
    </w:p>
    <w:p>
      <w:pPr>
        <w:pStyle w:val="BodyText"/>
      </w:pPr>
      <w:r>
        <w:t xml:space="preserve">- Hay là thế này đi, ngày mai tôi sẽ đưa cậu đến gặp thầy, để xem tâm tình của thầy là thế nào, biết đâu sẽ viết cho cậu vài chữ...</w:t>
      </w:r>
    </w:p>
    <w:p>
      <w:pPr>
        <w:pStyle w:val="BodyText"/>
      </w:pPr>
      <w:r>
        <w:t xml:space="preserve">- Được rồi, anh Kim, tôi cũng muốn đến thăm hỏi ông cụ, được ai nghe mắt thấy ông cụ cũng là quá tốt, chuyện viết chữ không cần nhắc lại...</w:t>
      </w:r>
    </w:p>
    <w:p>
      <w:pPr>
        <w:pStyle w:val="BodyText"/>
      </w:pPr>
      <w:r>
        <w:t xml:space="preserve">Trang Duệ nghe được lời của Kim Mập thì rất vui sướng, phải biết rằng với tuổi tác của ông cụ thì phải đến lúc đếm ngược rồi mới đúng, biết đâu ngày nào đó sẽ buông tay nhân gian. Bây giờ có thể đến gặp mặt đại sư, thật ra diều này còn quý hơn cầu được chữ.</w:t>
      </w:r>
    </w:p>
    <w:p>
      <w:pPr>
        <w:pStyle w:val="BodyText"/>
      </w:pPr>
      <w:r>
        <w:t xml:space="preserve">...</w:t>
      </w:r>
    </w:p>
    <w:p>
      <w:pPr>
        <w:pStyle w:val="BodyText"/>
      </w:pPr>
      <w:r>
        <w:t xml:space="preserve">Sau khi hẹn Kim Mập sáng mai đến thăm hỏi đại sư, Trang Duệ rời khỏi nhà Kim Mập quay về tứ hợp viện, hắn phát hiện ông bà ngoại đã về Ngọc Tuyền Sơn, vì tứ hợp viện có chút ầm ĩ, không hợp cho hai ông bà tu dưỡng.</w:t>
      </w:r>
    </w:p>
    <w:p>
      <w:pPr>
        <w:pStyle w:val="BodyText"/>
      </w:pPr>
      <w:r>
        <w:t xml:space="preserve">- Anh Hách, chúc mừng năm mới, các cụ và các em ở nhà vẫn khỏe chứ?</w:t>
      </w:r>
    </w:p>
    <w:p>
      <w:pPr>
        <w:pStyle w:val="BodyText"/>
      </w:pPr>
      <w:r>
        <w:t xml:space="preserve">Trang Duệ đưa Bạch Sư đi dạo một vòng quanh sân, đi đến tiền viện thì đúng lúc hấy Hách Long từ trong phòng đi ra.</w:t>
      </w:r>
    </w:p>
    <w:p>
      <w:pPr>
        <w:pStyle w:val="BodyText"/>
      </w:pPr>
      <w:r>
        <w:t xml:space="preserve">- Ông chủ, đều rất tốt, hì hì...</w:t>
      </w:r>
    </w:p>
    <w:p>
      <w:pPr>
        <w:pStyle w:val="BodyText"/>
      </w:pPr>
      <w:r>
        <w:t xml:space="preserve">Hách Long thấy Trang Duệ thì vội vàng chạy đến, gương mặt đầy vui mừng.</w:t>
      </w:r>
    </w:p>
    <w:p>
      <w:pPr>
        <w:pStyle w:val="BodyText"/>
      </w:pPr>
      <w:r>
        <w:t xml:space="preserve">- Sao vậy? Anh Hách, gì mà vui sướng thế kia? Có đối tượng rồi sao?</w:t>
      </w:r>
    </w:p>
    <w:p>
      <w:pPr>
        <w:pStyle w:val="BodyText"/>
      </w:pPr>
      <w:r>
        <w:t xml:space="preserve">Trang Duệ nói đùa một câu.</w:t>
      </w:r>
    </w:p>
    <w:p>
      <w:pPr>
        <w:pStyle w:val="BodyText"/>
      </w:pPr>
      <w:r>
        <w:t xml:space="preserve">Hách Long nghe vậy thì có chút nhăn nhó, hắn lắp bắp một lúc rồi nói:</w:t>
      </w:r>
    </w:p>
    <w:p>
      <w:pPr>
        <w:pStyle w:val="BodyText"/>
      </w:pPr>
      <w:r>
        <w:t xml:space="preserve">- Cũng không biết người ta có để ý đến tôi không?</w:t>
      </w:r>
    </w:p>
    <w:p>
      <w:pPr>
        <w:pStyle w:val="BodyText"/>
      </w:pPr>
      <w:r>
        <w:t xml:space="preserve">Thì ra lần này Hách Long về nhà thật sự được gia đình sắp xếp, bà mối của Hách Long là một thân thích phương xa, sau khi nghe nói Hách Long có tương lai thì nhanh chóng giới thiệu, đối phương là một cô gái đang học nghiên cứu sinh ở Bắc Kinh, cùng tuổi với Hách Long.</w:t>
      </w:r>
    </w:p>
    <w:p>
      <w:pPr>
        <w:pStyle w:val="BodyText"/>
      </w:pPr>
      <w:r>
        <w:t xml:space="preserve">Con gái bây giờ học càng cao càng khó lấy chồng, dựa theo lời Hách Long thì cô gái kia cũng có nhà ở nông thôn, là người dịu dàng, không ghét bỏ Hách Long là học sinh cấp ba, vì vậy có thể nói là hai người có thể kết giao.</w:t>
      </w:r>
    </w:p>
    <w:p>
      <w:pPr>
        <w:pStyle w:val="Compact"/>
      </w:pPr>
      <w:r>
        <w:br w:type="textWrapping"/>
      </w:r>
      <w:r>
        <w:br w:type="textWrapping"/>
      </w:r>
    </w:p>
    <w:p>
      <w:pPr>
        <w:pStyle w:val="Heading2"/>
      </w:pPr>
      <w:bookmarkStart w:id="566" w:name="chương-542---544-cầu-chữ-2"/>
      <w:bookmarkEnd w:id="566"/>
      <w:r>
        <w:t xml:space="preserve">544. Chương 542 - 544: Cầu Chữ</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542 - 544: Cầu chữ</w:t>
      </w:r>
    </w:p>
    <w:p>
      <w:pPr>
        <w:pStyle w:val="BodyText"/>
      </w:pPr>
      <w:r>
        <w:t xml:space="preserve">Nhóm Dịch: Tepga</w:t>
      </w:r>
    </w:p>
    <w:p>
      <w:pPr>
        <w:pStyle w:val="BodyText"/>
      </w:pPr>
      <w:r>
        <w:t xml:space="preserve">Nguồn: vipvanda</w:t>
      </w:r>
    </w:p>
    <w:p>
      <w:pPr>
        <w:pStyle w:val="BodyText"/>
      </w:pPr>
      <w:r>
        <w:t xml:space="preserve">Trang Duệ nghe vậy thì cười phá lên ha hả trêu chọc:</w:t>
      </w:r>
    </w:p>
    <w:p>
      <w:pPr>
        <w:pStyle w:val="BodyText"/>
      </w:pPr>
      <w:r>
        <w:t xml:space="preserve">- Anh Hách, anh thật lợi hại, mới đó mà tìm được một cô nghiên cứu sinh, chỉ cần anh có thể nẫng được cô ấy, tôi sẽ chuẩn bị một tân phòng ở tiền viện cho anh, nếu không thích thì tôi sẽ mua cho anh một căn nhà ở bên ngoài...</w:t>
      </w:r>
    </w:p>
    <w:p>
      <w:pPr>
        <w:pStyle w:val="BodyText"/>
      </w:pPr>
      <w:r>
        <w:t xml:space="preserve">- Ông chủ, anh biết đấy, cô gái kia là nghiên cứu sinh, tôi chỉ tốt nghiệp phổ thông, cũng không biết phải làm sao, hay anh dạy tôi một khóa nói chuyện với các cô gái nhé?</w:t>
      </w:r>
    </w:p>
    <w:p>
      <w:pPr>
        <w:pStyle w:val="BodyText"/>
      </w:pPr>
      <w:r>
        <w:t xml:space="preserve">Sau khi nghe được lời của Trang Duệ thì Hách Long thật sự có chút phát sầu, rõ ràng đối phương làm cho hắn sinh ra mặc cảm, cảm thấy hai bên không xứng.</w:t>
      </w:r>
    </w:p>
    <w:p>
      <w:pPr>
        <w:pStyle w:val="BodyText"/>
      </w:pPr>
      <w:r>
        <w:t xml:space="preserve">- Tôi sao có thể dạy cho anh được? Tôi không phải là Tây Môn Khánh, không chuyên về phương diện này...</w:t>
      </w:r>
    </w:p>
    <w:p>
      <w:pPr>
        <w:pStyle w:val="BodyText"/>
      </w:pPr>
      <w:r>
        <w:t xml:space="preserve">Trang Duệ liếc mắt nhìn, mình cũng chỉ vừa vĩnh biệt kiếp sống xử nam chưa bao lâu, nhưng hắn suy nghĩ một chút rồi nói:</w:t>
      </w:r>
    </w:p>
    <w:p>
      <w:pPr>
        <w:pStyle w:val="BodyText"/>
      </w:pPr>
      <w:r>
        <w:t xml:space="preserve">- Học cao cũng không là vấn đề, hai người đều có xuất thân nông thôn, đều có cùng tập quán sinh hoạt, nhưng về phương diện hứng thú và yêu thích thì có hơi phiền...</w:t>
      </w:r>
    </w:p>
    <w:p>
      <w:pPr>
        <w:pStyle w:val="BodyText"/>
      </w:pPr>
      <w:r>
        <w:t xml:space="preserve">- Đúng vậy, khi tôi và cô ấy ngồi bên cạnh nhau, cô ấy nói những thứ tôi chưa từng nghe qua...</w:t>
      </w:r>
    </w:p>
    <w:p>
      <w:pPr>
        <w:pStyle w:val="BodyText"/>
      </w:pPr>
      <w:r>
        <w:t xml:space="preserve">Hách Long cũng rất sầu lo, hắn là một chàng trai nông thôn, lại ở trong quân ngũ nhiều năm, bây giờ căn bản không hiểu nhiều, tán gái cũng không biết nên làm sao cho tốt.</w:t>
      </w:r>
    </w:p>
    <w:p>
      <w:pPr>
        <w:pStyle w:val="BodyText"/>
      </w:pPr>
      <w:r>
        <w:t xml:space="preserve">- Thế này đi, anh Hách, bây giờ có bằng cấp ba cũng có thể ghi danh học tập, anh ở đây cũng không có việc gì, không bằng tham gia học tập, có thể thi tại chức, nếu đâu thì đi học cho có thêm kiến thức, như vậy hai bên sẽ có nhiều tiếng nói chung, thế nào?</w:t>
      </w:r>
    </w:p>
    <w:p>
      <w:pPr>
        <w:pStyle w:val="BodyText"/>
      </w:pPr>
      <w:r>
        <w:t xml:space="preserve">Trang Duệ hiểu rõ Hách Long trước lúc tham gia quân ngũ có thành tích học tạp rất tốt, cũng vì gia cảnh khốn khó nên mới đi lính, bây giờ nếu học tập trở lại thì có thể thi đậu đại học.</w:t>
      </w:r>
    </w:p>
    <w:p>
      <w:pPr>
        <w:pStyle w:val="BodyText"/>
      </w:pPr>
      <w:r>
        <w:t xml:space="preserve">- Ôi, này anh Hách, vì hạnh phúc của mình mà cố gắng một chút cũng không là gì cả, anh bây giờ đi học cũng không có gì là xấu...</w:t>
      </w:r>
    </w:p>
    <w:p>
      <w:pPr>
        <w:pStyle w:val="BodyText"/>
      </w:pPr>
      <w:r>
        <w:t xml:space="preserve">Thấy Hách Long nhăn nhó thì Trang Duệ lại cho thêm mồi lửa.</w:t>
      </w:r>
    </w:p>
    <w:p>
      <w:pPr>
        <w:pStyle w:val="BodyText"/>
      </w:pPr>
      <w:r>
        <w:t xml:space="preserve">- Được, ông chủ, cứ xử lý theo những gì anh nói...</w:t>
      </w:r>
    </w:p>
    <w:p>
      <w:pPr>
        <w:pStyle w:val="BodyText"/>
      </w:pPr>
      <w:r>
        <w:t xml:space="preserve">Hách Long giãn hàng chân mày ra, hắn xiết chặt nắm đấm, giống như sắp đi đánh nhau với ai đó vậy.</w:t>
      </w:r>
    </w:p>
    <w:p>
      <w:pPr>
        <w:pStyle w:val="BodyText"/>
      </w:pPr>
      <w:r>
        <w:t xml:space="preserve">Trang Duệ vừa cười vừa nói:</w:t>
      </w:r>
    </w:p>
    <w:p>
      <w:pPr>
        <w:pStyle w:val="BodyText"/>
      </w:pPr>
      <w:r>
        <w:t xml:space="preserve">- Được rồi, vài ngày nữa tôi bận việc, anh cứ đi tìm tài liệu của một trường nào đó mà học tập...</w:t>
      </w:r>
    </w:p>
    <w:p>
      <w:pPr>
        <w:pStyle w:val="BodyText"/>
      </w:pPr>
      <w:r>
        <w:t xml:space="preserve">...</w:t>
      </w:r>
    </w:p>
    <w:p>
      <w:pPr>
        <w:pStyle w:val="BodyText"/>
      </w:pPr>
      <w:r>
        <w:t xml:space="preserve">Trang Duệ và Bạch Sư chơi đùa trong sân một lúc, nhóm Âu Dương Quân lúc này mới quay lại. Lúc này chưa hết tết, đến tối tất nhiên là phải uống rượu, đám trẻ thì đốt pháo trong sân, tuy Âu Dương Cương đã về Ngọc Tuyền Sơn nhưng trong tứ hợp viện vẫn rất vui vẻ náo nhiệt.</w:t>
      </w:r>
    </w:p>
    <w:p>
      <w:pPr>
        <w:pStyle w:val="BodyText"/>
      </w:pPr>
      <w:r>
        <w:t xml:space="preserve">Sau khi cơm nước no nê và tiễn chân Âu Dương Quân, Trang Duệ đi ra hậu viện, hắn đi xuống tầng hầm, muốn tìm một tác phẩm thi họa để ngày mai đưa cho ông cụ giám định thưởng thức.</w:t>
      </w:r>
    </w:p>
    <w:p>
      <w:pPr>
        <w:pStyle w:val="BodyText"/>
      </w:pPr>
      <w:r>
        <w:t xml:space="preserve">Bản thân Trang Duệ là một nhà sưu tầm cổ vật, hơn nữa hắn cũng biết đại sư kia không thích quảng cáo rùm beng mình là nhà thư pháp, hơn nữa từng nói mình là giáo sư dạy học, sau đó mới là người giám định đồ cổ, thi họa chỉ là nghiệp dư mà thôi.</w:t>
      </w:r>
    </w:p>
    <w:p>
      <w:pPr>
        <w:pStyle w:val="BodyText"/>
      </w:pPr>
      <w:r>
        <w:t xml:space="preserve">Người thích sưu tầm thì sẽ thích với bút tích thực của cổ nhân, Trang Duệ thấy như vậy cũng là hợp lý.</w:t>
      </w:r>
    </w:p>
    <w:p>
      <w:pPr>
        <w:pStyle w:val="BodyText"/>
      </w:pPr>
      <w:r>
        <w:t xml:space="preserve">Sáng sớm hôm sau Trang Duệ mang theo bức tranh "Càn Long và phi tử đi dạo công viên" của Lang Thế Ninh và nhiều món hoa quả hiếm có vào mùa đông rời khỏi tứ hợp viện, những món hoa quả kia là người ta hiếu kính cho ông ngoại hắn, bây giờ xem như là mượn hoa hiến phật.</w:t>
      </w:r>
    </w:p>
    <w:p>
      <w:pPr>
        <w:pStyle w:val="BodyText"/>
      </w:pPr>
      <w:r>
        <w:t xml:space="preserve">Địa điểm hẹn Kim Mập chính là đại học Bắc Kinh, đại sư đã ở trong này từ thế kỷ trước, mãi đến bây giờ cũng chưa từng dời nhà, vì không thể trực tiếp chạy vào nên chi có thể gửi xe ngoài cổng và đứng chờ Kim Mập.</w:t>
      </w:r>
    </w:p>
    <w:p>
      <w:pPr>
        <w:pStyle w:val="BodyText"/>
      </w:pPr>
      <w:r>
        <w:t xml:space="preserve">Kim Mập hạ cửa kính xuống, hắn thấy những thứ Trang Duệ cầm trên tay mà không khỏi nhíu mày. Hắn thấy Trang Duệ hình như có cầm theo một bức tranh, ông cụ tuy thu lễ vật nhưng phần lớn là những món cực rẻ, trước nay không thu đồ cổ.</w:t>
      </w:r>
    </w:p>
    <w:p>
      <w:pPr>
        <w:pStyle w:val="BodyText"/>
      </w:pPr>
      <w:r>
        <w:t xml:space="preserve">Trang Duệ cười cười nói:</w:t>
      </w:r>
    </w:p>
    <w:p>
      <w:pPr>
        <w:pStyle w:val="BodyText"/>
      </w:pPr>
      <w:r>
        <w:t xml:space="preserve">- Anh Kim, đây là bức tranh tôi mang về từ Hongkong, có liên quan đến tổ tiên của ông cụ, muốn cho ông cụ xem, để xem có thể nhận ra ai vẽ hay không...</w:t>
      </w:r>
    </w:p>
    <w:p>
      <w:pPr>
        <w:pStyle w:val="BodyText"/>
      </w:pPr>
      <w:r>
        <w:t xml:space="preserve">- Cậu đừng nói cái gì về gia thế của ông cụ, ông ấy không thích nghe đâu, đi vào tôi sẽ tìm cơ hội cho cậu lấy bức tranh ra, nhưng cặp mắt của ông, ôi, đi thôi...</w:t>
      </w:r>
    </w:p>
    <w:p>
      <w:pPr>
        <w:pStyle w:val="BodyText"/>
      </w:pPr>
      <w:r>
        <w:t xml:space="preserve">Kim Mập dừng xe lại, sau đó lấy ra một món đồ chơi là con gấu trúc khá mượt mà, Trang Duệ nhìn mà trợn mắt há mồm, không phải ông cụ không có con gái sao? Kim Mập mang theo thứ này làm gì?</w:t>
      </w:r>
    </w:p>
    <w:p>
      <w:pPr>
        <w:pStyle w:val="BodyText"/>
      </w:pPr>
      <w:r>
        <w:t xml:space="preserve">- Ha ha, ông cụ lớn tuổi, hơn nữa lại có tính trẻ con, chúng ta nếu tặng cho ông cụ đồ chơi, lại tặng gấu trúc có nghĩa là quốc bảo, thật sự có câu chuyện liên quan...</w:t>
      </w:r>
    </w:p>
    <w:p>
      <w:pPr>
        <w:pStyle w:val="BodyText"/>
      </w:pPr>
      <w:r>
        <w:t xml:space="preserve">Sau khi nghe Kim Mập nói xong thì Trang Duệ cũng phải nở nụ cười, trước kia hắn từng nghe nói về câu chuyện này, nhưng bây giờ mới được nghe nguyên bản từ trong miệng Kim Mập.</w:t>
      </w:r>
    </w:p>
    <w:p>
      <w:pPr>
        <w:pStyle w:val="BodyText"/>
      </w:pPr>
      <w:r>
        <w:t xml:space="preserve">Đó là ông cụ bị người ta đến thăm và làm phiền, người đến quá nhiều, vì thế mà viết lên cửa dòng chữ: "gấu trúc đang bệnh, xin miễn đến thăm", người đến nhìn và hiểu ý, xoay người bỏ đi, không làm phiền ông cụ.</w:t>
      </w:r>
    </w:p>
    <w:p>
      <w:pPr>
        <w:pStyle w:val="BodyText"/>
      </w:pPr>
      <w:r>
        <w:t xml:space="preserve">Câu chuyện này được lưu truyền rất rộng, rất nhiều người cho là thật, thậm chí còn có một vài người viết vào sách, sau này ông cụ mới nói: "Đây là ghi nhầm, tôi còn biết rõ về mình, nào dám tự xưng là quốc bảo?"</w:t>
      </w:r>
    </w:p>
    <w:p>
      <w:pPr>
        <w:pStyle w:val="BodyText"/>
      </w:pPr>
      <w:r>
        <w:t xml:space="preserve">Thật ra khi đó người đến xin chữ quá nhiều, ở nhà cũng không có thời gian làm gì, không làm được chuyện chính sự, thế cho nên ông cụ mới trốn đến đài câu cá ở khách sạn Kinh Tây, vì nơi đó có cảnh sát quân sự bảo vệ, người thường không vào được.</w:t>
      </w:r>
    </w:p>
    <w:p>
      <w:pPr>
        <w:pStyle w:val="BodyText"/>
      </w:pPr>
      <w:r>
        <w:t xml:space="preserve">Nhưng trốn quá lâu cũng không được, thế là ông cụ về nhà và viết lên cửa dòng chữ: "Bản thân ngủ đông, xin miễn đến thăm, nếu đẩy cửa phạt một đồng tiền!", ông đán lên trên cửa, nhưng mới dán được một ngày đã có người lấy mất.</w:t>
      </w:r>
    </w:p>
    <w:p>
      <w:pPr>
        <w:pStyle w:val="BodyText"/>
      </w:pPr>
      <w:r>
        <w:t xml:space="preserve">Ngày hôm sau ông cụ bất đắc dĩ phải dùng bút bi viết: Bản thân có bệnh, không thể xã giao, néu có việc thì nhắn lại, quân tử tự trọng! Sau đó ông cụ dùng hồ dán lên cửa, nhưng sau này người đến tìm vẫn nườm nượp.</w:t>
      </w:r>
    </w:p>
    <w:p>
      <w:pPr>
        <w:pStyle w:val="BodyText"/>
      </w:pPr>
      <w:r>
        <w:t xml:space="preserve">Sau này một vị chuyên vẽ tranh châm biếm là Đinh Thông biết được mới vẽ một bức tranh đặt lên là "gấu trúc bị bệnh" tặng cho ông cụ, thế là có chuyện để cho người đời thêm thắt.</w:t>
      </w:r>
    </w:p>
    <w:p>
      <w:pPr>
        <w:pStyle w:val="BodyText"/>
      </w:pPr>
      <w:r>
        <w:t xml:space="preserve">Sau khi đi vào khu nhà, Kim Mập nhìn một ông lão hơn sáu mươi rồi bắt chuyện:</w:t>
      </w:r>
    </w:p>
    <w:p>
      <w:pPr>
        <w:pStyle w:val="BodyText"/>
      </w:pPr>
      <w:r>
        <w:t xml:space="preserve">- Chúc mừng năm mới, xin hỏi ngài hôm nay có nhiều người đến tìm thầy không?</w:t>
      </w:r>
    </w:p>
    <w:p>
      <w:pPr>
        <w:pStyle w:val="BodyText"/>
      </w:pPr>
      <w:r>
        <w:t xml:space="preserve">- Khá tốt, hôm nay người đến không nhiều, nếu không ông cụ cũng hao tổn tinh thần...</w:t>
      </w:r>
    </w:p>
    <w:p>
      <w:pPr>
        <w:pStyle w:val="BodyText"/>
      </w:pPr>
      <w:r>
        <w:t xml:space="preserve">Kim Mập nghe vậy thì nói một tiếng với Trang Duệ, hai người đi lên lầu hai. Những khu nhà kiểu cũ như thế này thường chỉ có hai tầng, tầng dưới là cháu trai của đại sư, bản thân ông cụ ở lầu hai, bên trên có hai gian phòng, một là phòng ngủ và một là phòng làm việc của ông.</w:t>
      </w:r>
    </w:p>
    <w:p>
      <w:pPr>
        <w:pStyle w:val="BodyText"/>
      </w:pPr>
      <w:r>
        <w:t xml:space="preserve">Kim Mập dùng sức gõ cửa, đại sư cũng còn không quá thính tai nhưng bên trong cũng nhanh chóng truyền ra âm thanh ho khan, sau đó có người lên tiếng:</w:t>
      </w:r>
    </w:p>
    <w:p>
      <w:pPr>
        <w:pStyle w:val="BodyText"/>
      </w:pPr>
      <w:r>
        <w:t xml:space="preserve">- Ai vậy?</w:t>
      </w:r>
    </w:p>
    <w:p>
      <w:pPr>
        <w:pStyle w:val="BodyText"/>
      </w:pPr>
      <w:r>
        <w:t xml:space="preserve">- Thầy, là con, con đến chúc tết thầy, ngài nhận ra giọng nói của con chứ?</w:t>
      </w:r>
    </w:p>
    <w:p>
      <w:pPr>
        <w:pStyle w:val="BodyText"/>
      </w:pPr>
      <w:r>
        <w:t xml:space="preserve">- Đứa bé này, vào đi, đóng cửa lại cho kỹ...</w:t>
      </w:r>
    </w:p>
    <w:p>
      <w:pPr>
        <w:pStyle w:val="BodyText"/>
      </w:pPr>
      <w:r>
        <w:t xml:space="preserve">Trong phòng truyền ra tiếng cười, tuy âm thanh không lớn nhưng lại rất rõ ràng.</w:t>
      </w:r>
    </w:p>
    <w:p>
      <w:pPr>
        <w:pStyle w:val="BodyText"/>
      </w:pPr>
      <w:r>
        <w:t xml:space="preserve">- Thầy, con dập đầu chúc tết ngài...</w:t>
      </w:r>
    </w:p>
    <w:p>
      <w:pPr>
        <w:pStyle w:val="BodyText"/>
      </w:pPr>
      <w:r>
        <w:t xml:space="preserve">Thi họa đồ cổ có truyền thừ từ xa xưa, trên cơ bản là một vòng tuần hoàn, tất nhiên nó vẫn giữ quy cũ từ xưa, năm xưa một người thầy bắt đồ đệ dập đầu cũng từng bùng lên tranh luận xã hội, nhưng đây là truyền thống, trong mắt lớp người già thì trời đất vua bố thầy là cao quý, vì thế dập đầu với thầy cũng là thiên kinh địa nghĩa.</w:t>
      </w:r>
    </w:p>
    <w:p>
      <w:pPr>
        <w:pStyle w:val="BodyText"/>
      </w:pPr>
      <w:r>
        <w:t xml:space="preserve">- Được rồi, Tiểu Mập, đưa đến cho thầy lễ vật gì vậy?</w:t>
      </w:r>
    </w:p>
    <w:p>
      <w:pPr>
        <w:pStyle w:val="BodyText"/>
      </w:pPr>
      <w:r>
        <w:t xml:space="preserve">Vừa rồi Trang Duệ bị hành động của Kim Mập làm cho hoảng sợ, hắn còn chưa kịp nhìn cho kỹ, bây giờ nhìn theo âm thanh, phát hiện đại sư đang ngồi xe lăn, cầm kính lúp trong tay, giống như đang xem sách và bị người ta quấy rầy.</w:t>
      </w:r>
    </w:p>
    <w:p>
      <w:pPr>
        <w:pStyle w:val="BodyText"/>
      </w:pPr>
      <w:r>
        <w:t xml:space="preserve">Gương mặt đại sư rất thanh tú, nhìn qua như của phụ nữ, nhưng trên mặt đã có nhiều vết ban, tóc thưa được chải chỉnh tề, vẻ mặt mang theo nụ cười như trẻ thơ, nhìn qua giống như một vị trưởng bối hiền lành.</w:t>
      </w:r>
    </w:p>
    <w:p>
      <w:pPr>
        <w:pStyle w:val="BodyText"/>
      </w:pPr>
      <w:r>
        <w:t xml:space="preserve">- Thầy, con đưa đến cho thầy một con gấu trúc đồ chơi, lông rất mượt, ngài sờ xem...</w:t>
      </w:r>
    </w:p>
    <w:p>
      <w:pPr>
        <w:pStyle w:val="BodyText"/>
      </w:pPr>
      <w:r>
        <w:t xml:space="preserve">Kim Mập đặt món đồ chơi của mình lên đùi ông cụ, vì thế mới bị ông cụ cười mắng:</w:t>
      </w:r>
    </w:p>
    <w:p>
      <w:pPr>
        <w:pStyle w:val="BodyText"/>
      </w:pPr>
      <w:r>
        <w:t xml:space="preserve">- Tiểu Mập này, tôi đã nói chuyện kia là giả, sao cậu còn tặng thứ này? Thầy cậu không phải là quốc bảo, chỉ là một giáo viên mà thôi...</w:t>
      </w:r>
    </w:p>
    <w:p>
      <w:pPr>
        <w:pStyle w:val="BodyText"/>
      </w:pPr>
      <w:r>
        <w:t xml:space="preserve">Ông cụ lên tiếng làm cho Trang Duệ ở bên cạnh có chút tôn kính, hắn thấy khi ông lên tiếng thì không ra vẻ, hoàn toàn là lời từ nội tâm.</w:t>
      </w:r>
    </w:p>
    <w:p>
      <w:pPr>
        <w:pStyle w:val="BodyText"/>
      </w:pPr>
      <w:r>
        <w:t xml:space="preserve">Bộ dạng khiêm tốn bình thản của ông cụ làm cho tâm tình vốn náo động vì năm mới của Trang Duệ cũng bình ổn trở lại, có lẽ đây là sức quyến rũ của nhân cách.</w:t>
      </w:r>
    </w:p>
    <w:p>
      <w:pPr>
        <w:pStyle w:val="BodyText"/>
      </w:pPr>
      <w:r>
        <w:t xml:space="preserve">- Còn có khách nữa sao? Mời ngồi, mời ngồi...</w:t>
      </w:r>
    </w:p>
    <w:p>
      <w:pPr>
        <w:pStyle w:val="BodyText"/>
      </w:pPr>
      <w:r>
        <w:t xml:space="preserve">Ông cụ thị lực kém, nhưng không cần kính lúp ông cũng lờ mờ thấy được hai người, vì vậy mà ngồi trên xe lăn mời khách ngồi xuống.</w:t>
      </w:r>
    </w:p>
    <w:p>
      <w:pPr>
        <w:pStyle w:val="BodyText"/>
      </w:pPr>
      <w:r>
        <w:t xml:space="preserve">- Tiên sinh, cháu là nhà sưu tầm, ngưỡng mộ nhân phẩm của tiên sinh, thế là đến đây đặc biệt chúc tết...</w:t>
      </w:r>
    </w:p>
    <w:p>
      <w:pPr>
        <w:pStyle w:val="BodyText"/>
      </w:pPr>
      <w:r>
        <w:t xml:space="preserve">Trang Duệ lần đầu tiên gặp mặt ông cụ, thế cho nên cũng cúi người ba lượt, sau đó mới dám ngồi xuống ghế sa lông. Nhưng khi hắn ngồi xuống thì sinh ra cảm giác như ngồi vào đống sách, vì trên ghế sa lông đầy sách vở.</w:t>
      </w:r>
    </w:p>
    <w:p>
      <w:pPr>
        <w:pStyle w:val="BodyText"/>
      </w:pPr>
      <w:r>
        <w:t xml:space="preserve">Tiên sinh liên tục khoát tay nói:</w:t>
      </w:r>
    </w:p>
    <w:p>
      <w:pPr>
        <w:pStyle w:val="BodyText"/>
      </w:pPr>
      <w:r>
        <w:t xml:space="preserve">- Không dám nhận, tôi còn sống thêm được vài tuổi mà thôi, cũng không dám nhận những lời như vậy của cậu, tôi tai mắt đều nghễnh ngãng, cậu nói lớn lên một chút...</w:t>
      </w:r>
    </w:p>
    <w:p>
      <w:pPr>
        <w:pStyle w:val="BodyText"/>
      </w:pPr>
      <w:r>
        <w:t xml:space="preserve">Ông cụ cười cười rồi nói thêm:</w:t>
      </w:r>
    </w:p>
    <w:p>
      <w:pPr>
        <w:pStyle w:val="BodyText"/>
      </w:pPr>
      <w:r>
        <w:t xml:space="preserve">- Năm trước có vài người đến đây để tôi đến làm chủ tịch danh dự của một quỹ phúc lợi dành cho người tàn tật, tôi còn nghe được rõ ràng. Bây giờ tôi nghe không rõ, nhìn không thấy, rõ ràng là một người tàn tật, rõ ràng phải gia nhập hội tàn tật...</w:t>
      </w:r>
    </w:p>
    <w:p>
      <w:pPr>
        <w:pStyle w:val="BodyText"/>
      </w:pPr>
      <w:r>
        <w:t xml:space="preserve">Tiên sinh nói làm cho Trang Duệ và Kim Mập nở nụ cười, tính cách ẩn giấu khôi hài của ông cụ thật sự làm người bên cạnh cảm thấy thả lỏng hơn.</w:t>
      </w:r>
    </w:p>
    <w:p>
      <w:pPr>
        <w:pStyle w:val="BodyText"/>
      </w:pPr>
      <w:r>
        <w:t xml:space="preserve">- Tiên sinh, sức khỏe của ngài còn rất tốt, cháu nói thì ngài nhất định có thể nghe được...</w:t>
      </w:r>
    </w:p>
    <w:p>
      <w:pPr>
        <w:pStyle w:val="BodyText"/>
      </w:pPr>
      <w:r>
        <w:t xml:space="preserve">Trang Duệ nói và lặng lẽ phóng linh khí ra vào trong tai và mắt của ông cụ.</w:t>
      </w:r>
    </w:p>
    <w:p>
      <w:pPr>
        <w:pStyle w:val="BodyText"/>
      </w:pPr>
      <w:r>
        <w:t xml:space="preserve">Khoảng thời gian đến Bắc Kinh Trang Duệ đã thử nghiệm linh khí với ông ngoại và Tống lão gia tử, hắn phát hiện những ông cụ lớn tuổi có lẽ vì cơ năng thái hóa quá mạnh mà căn bản phản ứng rất chậm với linh khí, dù khi còn thức nhưng đưa linh khí vào cũng không phát hiện ra.</w:t>
      </w:r>
    </w:p>
    <w:p>
      <w:pPr>
        <w:pStyle w:val="BodyText"/>
      </w:pPr>
      <w:r>
        <w:t xml:space="preserve">- Ủa, thật sự là có thể nghe thấy, xem ra người vui vẻ thì tinh thần cũng thoải mái. Ủa, Tiểu Mập, có phải đóng cửa không chặt không, sao tôi thấy mát thế?</w:t>
      </w:r>
    </w:p>
    <w:p>
      <w:pPr>
        <w:pStyle w:val="BodyText"/>
      </w:pPr>
      <w:r>
        <w:t xml:space="preserve">Vì ông cụ tuổi cao nên vừa rồi Trang Duệ dùng hơi nhiều linh khí, ông cụ cũng cảm thấy có hơi mát, điều này rất rõ ràng trong gian phòng đầy khí ấm.</w:t>
      </w:r>
    </w:p>
    <w:p>
      <w:pPr>
        <w:pStyle w:val="BodyText"/>
      </w:pPr>
      <w:r>
        <w:t xml:space="preserve">- Thầy à, cửa được đóng rất kỹ...</w:t>
      </w:r>
    </w:p>
    <w:p>
      <w:pPr>
        <w:pStyle w:val="BodyText"/>
      </w:pPr>
      <w:r>
        <w:t xml:space="preserve">Kim Mập nghe vậy thì căng thẳng hẳn lên, hắn vội vàng đưa mắt nhìn, lại tiến lên xem xét. Mùa đông khá khó khăn, nếu có chút cảm lạnh sẽ sinh ra hậu quả nghiêm trọng.</w:t>
      </w:r>
    </w:p>
    <w:p>
      <w:pPr>
        <w:pStyle w:val="BodyText"/>
      </w:pPr>
      <w:r>
        <w:t xml:space="preserve">- À, mắt có hơi mỏi, có thể là đọc sách lâu, ôi, thật ra cũng không đọc được vài chữ...</w:t>
      </w:r>
    </w:p>
    <w:p>
      <w:pPr>
        <w:pStyle w:val="BodyText"/>
      </w:pPr>
      <w:r>
        <w:t xml:space="preserve">Ông cụ lấy khăn tay ra xoa mắt, sau đó nói với Trang Duệ:</w:t>
      </w:r>
    </w:p>
    <w:p>
      <w:pPr>
        <w:pStyle w:val="BodyText"/>
      </w:pPr>
      <w:r>
        <w:t xml:space="preserve">- Tiểu tử, cậu cầm tranh gì trên tay vậy? Là tranh của ai?</w:t>
      </w:r>
    </w:p>
    <w:p>
      <w:pPr>
        <w:pStyle w:val="BodyText"/>
      </w:pPr>
      <w:r>
        <w:t xml:space="preserve">Trang Duệ cung kính đáp:</w:t>
      </w:r>
    </w:p>
    <w:p>
      <w:pPr>
        <w:pStyle w:val="BodyText"/>
      </w:pPr>
      <w:r>
        <w:t xml:space="preserve">- Là tranh "phi tử dạo công viên" của họa sĩ ngự dụng Lang Thế Ninh thời Càn Long, lần này đặc biệt mang đến cho ngài thưởng thức...</w:t>
      </w:r>
    </w:p>
    <w:p>
      <w:pPr>
        <w:pStyle w:val="BodyText"/>
      </w:pPr>
      <w:r>
        <w:t xml:space="preserve">- Lang Thế Ninh? Tranh giả của ông ấy không nhiều nhưng tranh thật cũng không nhiều, đáng tiếc là mắt tôi không thấy rõ ràng...</w:t>
      </w:r>
    </w:p>
    <w:p>
      <w:pPr>
        <w:pStyle w:val="BodyText"/>
      </w:pPr>
      <w:r>
        <w:t xml:space="preserve">Ông cụ khẽ lắc đầu, lão là như vậy, không nhìn rõ thì nói không nhìn rõ, sẽ không nói bừa. Vì lão thân là chuyên gia thư pháp và sưu tầm, một chữ ngàn vàng, một câu giá thiên kim.</w:t>
      </w:r>
    </w:p>
    <w:p>
      <w:pPr>
        <w:pStyle w:val="BodyText"/>
      </w:pPr>
      <w:r>
        <w:t xml:space="preserve">- Này, không đúng, thầy, sao ngài biết Tiểu Trang mang tranh đến?</w:t>
      </w:r>
    </w:p>
    <w:p>
      <w:pPr>
        <w:pStyle w:val="BodyText"/>
      </w:pPr>
      <w:r>
        <w:t xml:space="preserve">Kim Mập ở bên cạnh chợt đặt nghi vấn, hắn biết rõ ánh mắt của thầy chỉ có thể phân biệt được bóng người, sao hôm nay có thể thấy thứ trong tay Trang Duệ?</w:t>
      </w:r>
    </w:p>
    <w:p>
      <w:pPr>
        <w:pStyle w:val="BodyText"/>
      </w:pPr>
      <w:r>
        <w:t xml:space="preserve">- Tôi thấy tiểu tử kia cầm một bức tranh trong tay...</w:t>
      </w:r>
    </w:p>
    <w:p>
      <w:pPr>
        <w:pStyle w:val="BodyText"/>
      </w:pPr>
      <w:r>
        <w:t xml:space="preserve">Ông cụ cũng không nghĩ nhiều mà thuận miệng trả lời, chỉ là sau khi nói ra thì cũng có chút sững sốt, vì đã hai năm rồi lão chưa thể nào nhìn thấy được những vật gì đó từ phía xa. truyện copy từ</w:t>
      </w:r>
    </w:p>
    <w:p>
      <w:pPr>
        <w:pStyle w:val="BodyText"/>
      </w:pPr>
      <w:r>
        <w:t xml:space="preserve">- Thầy, ngài thật sự có thể nhìn thấy sao?</w:t>
      </w:r>
    </w:p>
    <w:p>
      <w:pPr>
        <w:pStyle w:val="BodyText"/>
      </w:pPr>
      <w:r>
        <w:t xml:space="preserve">Kim Mập nghe vậy thì vừa mừng vừa sợ, nếu thầy có thể khôi phục lại thị lực, như vậy sẽ là chuyện tốt với quốc gia, vì lão còn rất nhiều công việc nhưng vì trở ngại mắt kém mà chưa thể tiến hành.</w:t>
      </w:r>
    </w:p>
    <w:p>
      <w:pPr>
        <w:pStyle w:val="BodyText"/>
      </w:pPr>
      <w:r>
        <w:t xml:space="preserve">- Thấy thì nói là thấy, tên mập này, có gì mà kỳ quái, năm xưa tôi đây cũng đột nhiên không thấy rõ, bây giờ có thể thấy thì rõ ràng là ông trời còn cho tôi làm thêm vài việc nữa...</w:t>
      </w:r>
    </w:p>
    <w:p>
      <w:pPr>
        <w:pStyle w:val="BodyText"/>
      </w:pPr>
      <w:r>
        <w:t xml:space="preserve">Ông cụ này cả đời là người rộng rãi, sau khi trải qua một thế kỷ mưa gió, đồng thời còn có đặc thù gia đình làm cho lão thật sự có một tâm tính không sợ hãi với bất kỳ điều gì.</w:t>
      </w:r>
    </w:p>
    <w:p>
      <w:pPr>
        <w:pStyle w:val="BodyText"/>
      </w:pPr>
      <w:r>
        <w:t xml:space="preserve">Dù bây giờ ông cụ khôi phục thị lực, điều này cũng không làm phát sinh phản ứng thái quá, chỉ là thật sự vui mừng vì những công tác chưa hoàn thành của mình.</w:t>
      </w:r>
    </w:p>
    <w:p>
      <w:pPr>
        <w:pStyle w:val="BodyText"/>
      </w:pPr>
      <w:r>
        <w:t xml:space="preserve">Cơ thể con người vốn là một khoa vô cùng phức tạp, trong lịch sử Trung Quốc thì có nhiều trường hợp đến khi chín mươi tuổi thì răng đen ra, lại tiếp tục mọc răng, đối với ông cụ thì sự việc quái dị cũng không cần nghĩ nhiều, chỉ mong sao có thời gian làm việc mà thôi.</w:t>
      </w:r>
    </w:p>
    <w:p>
      <w:pPr>
        <w:pStyle w:val="BodyText"/>
      </w:pPr>
      <w:r>
        <w:t xml:space="preserve">Nói thật thì thái độ bình tĩnh cao độ của ông cụ làm cho Trang Duệ vốn sợ phát sinh vấn đề cảm thấy buông lỏng hơn, có câu nói "gặp chuyện không sợ hãi", tuy câu này thường xuyên được người ta đề cập nhưng là lần đầu tiên hắn được thấy.</w:t>
      </w:r>
    </w:p>
    <w:p>
      <w:pPr>
        <w:pStyle w:val="BodyText"/>
      </w:pPr>
      <w:r>
        <w:t xml:space="preserve">- Thầy, ngài và Tiểu Trang trò chuyện một chút, con đi toilet...</w:t>
      </w:r>
    </w:p>
    <w:p>
      <w:pPr>
        <w:pStyle w:val="BodyText"/>
      </w:pPr>
      <w:r>
        <w:t xml:space="preserve">Kim Mập cũng không nghĩ như ông cụ, hắn bắt chuyện một tiếng và đi xuống lầu, tìm cháu trai của ông cụ để thương lượng, cần phải cho ông cụ đến bệnh viện kiếm tra, vì hắn sợ ông cụ đến giai đoạn hồi quang phản chiếu.</w:t>
      </w:r>
    </w:p>
    <w:p>
      <w:pPr>
        <w:pStyle w:val="BodyText"/>
      </w:pPr>
      <w:r>
        <w:t xml:space="preserve">Ông cụ vẫy vẫy tay với Trang Duệ rồi thuận miệng nói:</w:t>
      </w:r>
    </w:p>
    <w:p>
      <w:pPr>
        <w:pStyle w:val="BodyText"/>
      </w:pPr>
      <w:r>
        <w:t xml:space="preserve">- Tiểu tử, mau đưa bức tranh đến đây, cậu thu được bức tranh từ đâu?</w:t>
      </w:r>
    </w:p>
    <w:p>
      <w:pPr>
        <w:pStyle w:val="BodyText"/>
      </w:pPr>
      <w:r>
        <w:t xml:space="preserve">Cuộc đời ông cụ ngoài giáo dục thì yêu thích lớn nhất chính là giám định và thưởng thức đồ cổ, đáng tiếc là vì mắt kém nên những năm nay rất ít khi giúp người ta giám định, còn phương diện chữ thì không có ảnh hưởng, vì đối với ông cụ thì viết chữ đã là một thói quen, dù không nhìn rõ cũng có thể viết ra.</w:t>
      </w:r>
    </w:p>
    <w:p>
      <w:pPr>
        <w:pStyle w:val="BodyText"/>
      </w:pPr>
      <w:r>
        <w:t xml:space="preserve">Hôm nay ánh mắt chợt trở nên rõ ràng hơn, đồng thời còn có nhiều năm chưa giúp người ta giám định đồ cổ, thế là cũng sinh ra cảm giác thèm, vì vậy không đợi Trang Duệ lên tiếng mà nhanh chóng mở miệng hỏi.</w:t>
      </w:r>
    </w:p>
    <w:p>
      <w:pPr>
        <w:pStyle w:val="Compact"/>
      </w:pPr>
      <w:r>
        <w:t xml:space="preserve">Nhưng ông cụ nói lời này cũng vì xuất phát từ lễ nghĩa, vì thật lòng thì lão không tin tưởng bức tranh Trang Duệ mang đến chính là bút tích thực của Lang Thế Ninh.</w:t>
      </w:r>
      <w:r>
        <w:br w:type="textWrapping"/>
      </w:r>
      <w:r>
        <w:br w:type="textWrapping"/>
      </w:r>
    </w:p>
    <w:p>
      <w:pPr>
        <w:pStyle w:val="Heading2"/>
      </w:pPr>
      <w:bookmarkStart w:id="567" w:name="chương-545-chính-danh."/>
      <w:bookmarkEnd w:id="567"/>
      <w:r>
        <w:t xml:space="preserve">545. Chương 545 : Chính Danh.</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545: Chính danh.</w:t>
      </w:r>
    </w:p>
    <w:p>
      <w:pPr>
        <w:pStyle w:val="BodyText"/>
      </w:pPr>
      <w:r>
        <w:t xml:space="preserve">Nhóm Dịch: Tepga</w:t>
      </w:r>
    </w:p>
    <w:p>
      <w:pPr>
        <w:pStyle w:val="BodyText"/>
      </w:pPr>
      <w:r>
        <w:t xml:space="preserve">Nguồn: vipvanda</w:t>
      </w:r>
    </w:p>
    <w:p>
      <w:pPr>
        <w:pStyle w:val="BodyText"/>
      </w:pPr>
      <w:r>
        <w:t xml:space="preserve">Vì Lang Thế Ninh tuy vẽ không ít tranh cung đình, nhưng tranh của người này lại không dùng giấy tuyên, phần lớn là lấy giấy Triều Tiên, là loại giấy dán nhiều lớp lại với nhau, thường được người ta dùng làm giấy cửa sổ, thế cho nên tính chất thô ráp, vẽ tranh cũng không dễ bảo tồn.</w:t>
      </w:r>
    </w:p>
    <w:p>
      <w:pPr>
        <w:pStyle w:val="BodyText"/>
      </w:pPr>
      <w:r>
        <w:t xml:space="preserve">Những bức tranh trong cung thời nhà Thanh thật sự có rất ít tồn tại, có thể nói là quý hiếm, nếu xác định là bút tích thực của Lang Thế Ninh thì bây giờ chẳng qua chỉ còn mười hai mười ba món, nhiều món nằm trong tay nhà sưu tầm và bảo tàng ở Bắc Kinh và nước Pháp.</w:t>
      </w:r>
    </w:p>
    <w:p>
      <w:pPr>
        <w:pStyle w:val="BodyText"/>
      </w:pPr>
      <w:r>
        <w:t xml:space="preserve">Ông cụ từng tự tay giám định một bức tranh "Lão sư thiếu sư" của Lang Thế Ninh ở trong bảo tàng cố cung Bắc Kinh, bây giờ bức tranh ấy cũng không hoàn toàn mở ra, vì mở rộng ra sẽ bị rách, mà cũng không có biện pháp gì tu bổ.</w:t>
      </w:r>
    </w:p>
    <w:p>
      <w:pPr>
        <w:pStyle w:val="BodyText"/>
      </w:pPr>
      <w:r>
        <w:t xml:space="preserve">Bảo tàng cố cung bảo tồn tranh đã còn vướng vào tình huống như vậy, huống hồ là lưu truyền trong dân gian, đây chính là một trong những nguyên nhân mà ông cụ không tin bức tranh của Trang Duệ là bút tích thực của Lang Thế Ninh. Tất nhiên với tâm tính của ông cụ, ông sẽ xem xong mới đưa ra lời bình luận tiếp theo.</w:t>
      </w:r>
    </w:p>
    <w:p>
      <w:pPr>
        <w:pStyle w:val="BodyText"/>
      </w:pPr>
      <w:r>
        <w:t xml:space="preserve">- Tiên sinh, tranh này là cháu có được từ một người nước ngoài ở Hongkong, nghe nói tổ tiên của anh ta là người Áo, đầu thế kỷ trước từng đến Trung Quốc...</w:t>
      </w:r>
    </w:p>
    <w:p>
      <w:pPr>
        <w:pStyle w:val="BodyText"/>
      </w:pPr>
      <w:r>
        <w:t xml:space="preserve">Trang Duệ nghĩ đến xuất thân hoàng tộc nhà Thanh của ông cụ nên dùng lời lẽ uyển chuyển hơn, cũng không đả động gì đến chuyện nhà Thanh mất nước và làm những bức tranh tán loạn khắp nơi.</w:t>
      </w:r>
    </w:p>
    <w:p>
      <w:pPr>
        <w:pStyle w:val="BodyText"/>
      </w:pPr>
      <w:r>
        <w:t xml:space="preserve">- À, cũng phải xem cho rõ mới được, khi đó tranh của Lang Thế Ninh lưu lạch đến Pháp và Áo tương đối nhiều, không chỉ là tranh của ông ấy, tranh của nhiều họa sĩ khác cũng lưu lạc ra ngoài...</w:t>
      </w:r>
    </w:p>
    <w:p>
      <w:pPr>
        <w:pStyle w:val="BodyText"/>
      </w:pPr>
      <w:r>
        <w:t xml:space="preserve">Ông cụ nghe được lời của Trang Duệ thì vẻ mặt có chút chấn động, vì khi lão còn làm ủy viên ủy ban giám định cổ vật quốc gia thì từng viết vài quyển sách nói về hướng đi xói mòn của những vật phẩm quý trong nước, cũng xâm nhập nghiên cứu, thế cho nên cũng biết sâu về nhiều vấn đề.</w:t>
      </w:r>
    </w:p>
    <w:p>
      <w:pPr>
        <w:pStyle w:val="BodyText"/>
      </w:pPr>
      <w:r>
        <w:t xml:space="preserve">Khi nhà Thanh bị diệt thì hoàng điện hoàng cung ở Bắc Kinh trở thành bộ tư lệnh của quân viễn chinh nước Pháp, một số cung điện của thành viên hoàng gia trở thành nơi đóng quân của quân Áo hoặc Đức, thế cho nên có rất nhiều tác phẩm rơi vào trong tay những quốc gia này.</w:t>
      </w:r>
    </w:p>
    <w:p>
      <w:pPr>
        <w:pStyle w:val="BodyText"/>
      </w:pPr>
      <w:r>
        <w:t xml:space="preserve">Ví dụ như năm xưa quân đội Đức đóng quân ở Tử Quang Các bây gời nằm trong Trung Nam Hải, nơi đó là địa phương mà Càn Long sử dụng để giới thiệu các bức tranh quý với quần thần, vì vậy mà bức tranh "Tử Quang Các công thần tượng" lần đầu tiên là xuất hiện ở nước Đức, đây tuyệt đối không phải là chuyện gì trùng hợp.</w:t>
      </w:r>
    </w:p>
    <w:p>
      <w:pPr>
        <w:pStyle w:val="BodyText"/>
      </w:pPr>
      <w:r>
        <w:t xml:space="preserve">Mà những bức tranh quý trong nội cung nhà Thanh có rất nhiều ở gia tộc Treyr của nước pháp, vì năm xưa tướng lãnh cao nhất của quân Pháp trong liên quân quốc tế tấn công vào Trung Quốc là người của gia tộc Treyr.</w:t>
      </w:r>
    </w:p>
    <w:p>
      <w:pPr>
        <w:pStyle w:val="BodyText"/>
      </w:pPr>
      <w:r>
        <w:t xml:space="preserve">Phương diện giám định đồ cổ cũng không phải căn cứ vào những biểu hiện và hình thức của vật phẩm, còn phải căn cứ vào truyền thừa của nó cùng với các nhân tố ở nhiều mặt mà cho ra kết luận, là một môn cực kỳ phức tạp. Vì vậy mà sau khi nghe Trang Duệ nói về lai lịch của bức tranh, ông cụ chợt liên tưởng đến hướng xói mòn của các vật phẩm quý năm xưa.</w:t>
      </w:r>
    </w:p>
    <w:p>
      <w:pPr>
        <w:pStyle w:val="BodyText"/>
      </w:pPr>
      <w:r>
        <w:t xml:space="preserve">- Tiểu tử, mở bức tranh ra thật chậm, tôi muốn xem một chút...</w:t>
      </w:r>
    </w:p>
    <w:p>
      <w:pPr>
        <w:pStyle w:val="BodyText"/>
      </w:pPr>
      <w:r>
        <w:t xml:space="preserve">Ông cụ dùng tay chống lên xe lăn muốn đứng lên nhưng không thành công. Từ sau khi Trang Duệ tiến vào trong phòng này, hắn lần đầu tiên thấy được ông cụ tỏ ra sốt ruột, nhưng điều này cũng thật sự lý giải một loại cố chấp của ông cụ với nghệ thuật.</w:t>
      </w:r>
    </w:p>
    <w:p>
      <w:pPr>
        <w:pStyle w:val="BodyText"/>
      </w:pPr>
      <w:r>
        <w:t xml:space="preserve">- Tiên sinh, ngài đừng gấp, tranh này để chỗ ngài từ từ xem cũng được...</w:t>
      </w:r>
    </w:p>
    <w:p>
      <w:pPr>
        <w:pStyle w:val="BodyText"/>
      </w:pPr>
      <w:r>
        <w:t xml:space="preserve">Trang Duệ cười, trước tiên đẩy xe lăn của ông cụ đến trước bàn, lại lấy kính lúp đưa cho ông cụ, sau đó mới mở ra bức tranh "Càn Long và phi tử đi dạo công viên". Bức tranh này dài chừng ba thước, Trang Duệ dựa theo lời của ông cụ, chỉ mở ra bảy mươi centimet mà thôi.</w:t>
      </w:r>
    </w:p>
    <w:p>
      <w:pPr>
        <w:pStyle w:val="BodyText"/>
      </w:pPr>
      <w:r>
        <w:t xml:space="preserve">Ông cụ cũng không lên tiếng, lão cầm kính lúp, cả người như cúi gằm xuống, cẩn thận xem xét bức tranh đã có hơi rạn nứt, một lúc lâu sau mới nói:</w:t>
      </w:r>
    </w:p>
    <w:p>
      <w:pPr>
        <w:pStyle w:val="BodyText"/>
      </w:pPr>
      <w:r>
        <w:t xml:space="preserve">- Cuốn phần này lên, tôi muốn xem bên dưới...</w:t>
      </w:r>
    </w:p>
    <w:p>
      <w:pPr>
        <w:pStyle w:val="BodyText"/>
      </w:pPr>
      <w:r>
        <w:t xml:space="preserve">Ông cụ thật sự rất quan tâm đến bức tranh này, ngay cả chuyện cháu trai của mình đẩy cửa vào phòng cũng không phát hiện ra, sau khi nhìn kỹ nửa giờ mới thở dài một hơi nói:</w:t>
      </w:r>
    </w:p>
    <w:p>
      <w:pPr>
        <w:pStyle w:val="BodyText"/>
      </w:pPr>
      <w:r>
        <w:t xml:space="preserve">- Bút tích thực của Lang Thế Ninh tuy không ghi lạc khoản, nhưng nếu nhìn vào chất liệu, phong cách hội họa và hình thái xã hội khi đó, bức tranh này là thật...</w:t>
      </w:r>
    </w:p>
    <w:p>
      <w:pPr>
        <w:pStyle w:val="BodyText"/>
      </w:pPr>
      <w:r>
        <w:t xml:space="preserve">Trang Duệ nghe được lời của ông cụ thì cũng không có phản ứng gì, vì trong lòng hắn đã sớm khẳng định đó là bút tích thực của Lang Thế Ninh. Nhưng điều này lại làm cho Kim Mập ở bên cạnh hoảng sợ, hắn cũng là chuyên gia giám định thi họa, tất nhiên biết rõ những bức tranh của Lang Thế Ninh là rất hiếm, cũng không ngờ Trang Duệ có một bảo bối như vậy.</w:t>
      </w:r>
    </w:p>
    <w:p>
      <w:pPr>
        <w:pStyle w:val="BodyText"/>
      </w:pPr>
      <w:r>
        <w:t xml:space="preserve">Kim Mập lập tức tiến lên nhận lấy kính lúp trong tay của ông cụ, sau khi cẩn thận quan sát một lúc lâu thì gật đầu nói: truyện cập nhật nhanh nhất tại chấm</w:t>
      </w:r>
    </w:p>
    <w:p>
      <w:pPr>
        <w:pStyle w:val="BodyText"/>
      </w:pPr>
      <w:r>
        <w:t xml:space="preserve">- Thầy nói khôngn sai, nếu nhìn vào niên đại thì thấy công nghệ và trình độ để vẽ ra bức tranh này, hơn nữa có cơ hội được vẽ phi tử của hoàng đế, không phải là Lang Thế Ninh thì chẳng còn ai cả...</w:t>
      </w:r>
    </w:p>
    <w:p>
      <w:pPr>
        <w:pStyle w:val="BodyText"/>
      </w:pPr>
      <w:r>
        <w:t xml:space="preserve">Kim Mập dừng lại một chút rồi tiếp tục nói:</w:t>
      </w:r>
    </w:p>
    <w:p>
      <w:pPr>
        <w:pStyle w:val="BodyText"/>
      </w:pPr>
      <w:r>
        <w:t xml:space="preserve">- Nhưng tác phẩm của Lang Thế Ninh tồn tại đến bây giờ bị tranh luận rất lớn, tranh này có lẽ là từ trong cung trực tiếp lưu lạc ra ngoài, không có lạc khoản sưu tầm của danh nhân và lạc khoản của bản thân Lang Thế Ninh, nếu cho ra thì chắc chắn sẽ gặp phải tranh luận lớn...</w:t>
      </w:r>
    </w:p>
    <w:p>
      <w:pPr>
        <w:pStyle w:val="BodyText"/>
      </w:pPr>
      <w:r>
        <w:t xml:space="preserve">Ông cụ nghe được lời này thì khẽ gật đầu, sau đó nhìn Trang Duệ hỏi:</w:t>
      </w:r>
    </w:p>
    <w:p>
      <w:pPr>
        <w:pStyle w:val="BodyText"/>
      </w:pPr>
      <w:r>
        <w:t xml:space="preserve">- Tiểu tử, tranh này cậu chuẩn bị bán sao? Hay sưu tầm ình, hoặc hiến cho đất nước?</w:t>
      </w:r>
    </w:p>
    <w:p>
      <w:pPr>
        <w:pStyle w:val="BodyText"/>
      </w:pPr>
      <w:r>
        <w:t xml:space="preserve">Trang Duệ không nghĩ ông cụ sẽ hỏi như vậy, hắn suy nghĩ chân thành một lúc rồi nói:</w:t>
      </w:r>
    </w:p>
    <w:p>
      <w:pPr>
        <w:pStyle w:val="BodyText"/>
      </w:pPr>
      <w:r>
        <w:t xml:space="preserve">- Bán thì sẽ không, bây giờ chỉ là sưu tầm, nhưng sau này có điều kiện sẽ mở bảo tàng, còn chuyện hiến cho đất nước thì chắc là không, vì bây giờ trong bảo tàng cố cung còn rất nhiều vật phẩm mà không có kinh phí để bảo tồn...</w:t>
      </w:r>
    </w:p>
    <w:p>
      <w:pPr>
        <w:pStyle w:val="BodyText"/>
      </w:pPr>
      <w:r>
        <w:t xml:space="preserve">Trang Duệ nói ra những lời thật lòng, hắn sẽ không thiếu tiền, có lẽ sẽ có tâm tư mở bảo tàng, vì vậy mà ông cụ hỏi thì tùy tiện trả lời.</w:t>
      </w:r>
    </w:p>
    <w:p>
      <w:pPr>
        <w:pStyle w:val="BodyText"/>
      </w:pPr>
      <w:r>
        <w:t xml:space="preserve">Hiến cho quốc gia? Trang Duệ trước nay đều chưa nghĩ như vậy, vì mình có thì sẽ mở bảo tàng cho khách tham quan, như vậy cũng tốt hơn rất nhiều so với ném vào trong kho của nhà nước.</w:t>
      </w:r>
    </w:p>
    <w:p>
      <w:pPr>
        <w:pStyle w:val="BodyText"/>
      </w:pPr>
      <w:r>
        <w:t xml:space="preserve">Ông cụ nghe mà gật đầu nói:</w:t>
      </w:r>
    </w:p>
    <w:p>
      <w:pPr>
        <w:pStyle w:val="BodyText"/>
      </w:pPr>
      <w:r>
        <w:t xml:space="preserve">- Cậu nói cũng đúng, có thể giữ lại những vật phẩm quý thế này thì có công lớn, quyên tặng hay không là chẳng quan trọng, Tiểu Mập, mau lấy con dấu và bút của tôi đến đây...</w:t>
      </w:r>
    </w:p>
    <w:p>
      <w:pPr>
        <w:pStyle w:val="BodyText"/>
      </w:pPr>
      <w:r>
        <w:t xml:space="preserve">- Tiểu tử, tôi sẽ đề lên vài chữ và để lại linh ấn, cậu xem có được không?</w:t>
      </w:r>
    </w:p>
    <w:p>
      <w:pPr>
        <w:pStyle w:val="BodyText"/>
      </w:pPr>
      <w:r>
        <w:t xml:space="preserve">Ông cụ cả đời đã khuyên nhiều người hiến vật phẩm cho đất nước, nhưng lão biết Trang Duệ nói đúng, cũng không miễn cưỡng.</w:t>
      </w:r>
    </w:p>
    <w:p>
      <w:pPr>
        <w:pStyle w:val="BodyText"/>
      </w:pPr>
      <w:r>
        <w:t xml:space="preserve">- Được, tất nhiên là quá tốt, tiên sinh có thể đề chữ là vinh hạnh của cháu...</w:t>
      </w:r>
    </w:p>
    <w:p>
      <w:pPr>
        <w:pStyle w:val="Compact"/>
      </w:pPr>
      <w:r>
        <w:t xml:space="preserve">Trang Duệ nghe vậy thì thật sự vui sướng, ông cụ làm vậy không khác nào làm cho bức tranh có chính danh, dù là tranh giả cũng biến thành thật.</w:t>
      </w:r>
      <w:r>
        <w:br w:type="textWrapping"/>
      </w:r>
      <w:r>
        <w:br w:type="textWrapping"/>
      </w:r>
    </w:p>
    <w:p>
      <w:pPr>
        <w:pStyle w:val="Heading2"/>
      </w:pPr>
      <w:bookmarkStart w:id="568" w:name="chương-546-viết-lưu-niệm."/>
      <w:bookmarkEnd w:id="568"/>
      <w:r>
        <w:t xml:space="preserve">546. Chương 546 : Viết Lưu Niệm.</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546: Viết lưu niệm.</w:t>
      </w:r>
    </w:p>
    <w:p>
      <w:pPr>
        <w:pStyle w:val="BodyText"/>
      </w:pPr>
      <w:r>
        <w:t xml:space="preserve">Nhóm Dịch: Tepga</w:t>
      </w:r>
    </w:p>
    <w:p>
      <w:pPr>
        <w:pStyle w:val="BodyText"/>
      </w:pPr>
      <w:r>
        <w:t xml:space="preserve">Nguồn: vipvanda</w:t>
      </w:r>
    </w:p>
    <w:p>
      <w:pPr>
        <w:pStyle w:val="BodyText"/>
      </w:pPr>
      <w:r>
        <w:t xml:space="preserve">Chuyện sưu tầm tranh chữ có tính đặc thù riêng, nó thật sự không thể nào dung để so với những món gốm sứ, vì sưu tầm khó khăn, hơn nữa còn nhiều đặc điểm không giống.</w:t>
      </w:r>
    </w:p>
    <w:p>
      <w:pPr>
        <w:pStyle w:val="BodyText"/>
      </w:pPr>
      <w:r>
        <w:t xml:space="preserve">Ví dụ như đồ cổ, anh nếu thêm bớt bất cứ thứ gì đó thì sẽ như rắn vẽ thêm chân, khiến cho giá trị của nó giảm xuống, nhưng tranh chữ thì không phải như vậy.</w:t>
      </w:r>
    </w:p>
    <w:p>
      <w:pPr>
        <w:pStyle w:val="BodyText"/>
      </w:pPr>
      <w:r>
        <w:t xml:space="preserve">Nếu viết vài lời hoặc có lạc khoản trên tranh chữ, như vậy giá trị sưu tầm của nó sẽ càng cao, vì không chỉ bản thân tranh chữ là đồ cổ, thậm chí là người lưu chữ cũng thường là nhân vật có độ nặng trong lịch sử, chữ của bọn họ vốn cũng là rất quý hiếm, vì thế mà sinh ra hiệu ướng dệt hoa trên gấm.</w:t>
      </w:r>
    </w:p>
    <w:p>
      <w:pPr>
        <w:pStyle w:val="BodyText"/>
      </w:pPr>
      <w:r>
        <w:t xml:space="preserve">Thậm chí khi triều đại thay đổi, vốn có những tác phẩm của các tiểu nhân vật không đáng giá sưu tầm, nhưng sau khi được danh gia lưu chữ hoặc lạc khoản lưu niệm, vì vậy mà thanh danh bùng phát, giá cả tác phẩm cũng tăng tiến.</w:t>
      </w:r>
    </w:p>
    <w:p>
      <w:pPr>
        <w:pStyle w:val="BodyText"/>
      </w:pPr>
      <w:r>
        <w:t xml:space="preserve">Vì người lưu chữ hoặc lạc khoản lên tranh chữ thường cũng là danh gia thi họa hoặc là danh nhân lịch sử, đối với một vài bức tranh, có khi giá trị vài chữ của người viết lưu niệm còn có giá trị sưu tầm cao hơn cả tác phẩm.</w:t>
      </w:r>
    </w:p>
    <w:p>
      <w:pPr>
        <w:pStyle w:val="BodyText"/>
      </w:pPr>
      <w:r>
        <w:t xml:space="preserve">Mà lúc này đại sư muốn đề danh lên bức tranh thì không đơn thuần là dệt hoa trên gấm, như vậy còn có ý làm cho bức tranh trở nên chính danh. Với danh vọng của ông cụ trong giới sưu tầm Trung Quốc, chỉ cần lão đề chữ, để lại lạc khoản, như vậy bức tranh Lang Thế Ninh này thật sự đã là chính phẩm, nếu nói phạm vi trong nước thì căn bản không ai có bất kỳ lời dị nghị nào với vấn đề thật giả của nó.</w:t>
      </w:r>
    </w:p>
    <w:p>
      <w:pPr>
        <w:pStyle w:val="BodyText"/>
      </w:pPr>
      <w:r>
        <w:t xml:space="preserve">- Thầy, đã chuẩn bị xong...</w:t>
      </w:r>
    </w:p>
    <w:p>
      <w:pPr>
        <w:pStyle w:val="BodyText"/>
      </w:pPr>
      <w:r>
        <w:t xml:space="preserve">Vì trong khoảng thời gian qua ông cụ không viết chữ cho người ta, vì vậy mà bút nhất định phải làm ềm ra, chính là thấm nước vào đầu bút, cho tất cả phần lông trở nên mềm mại. Vì nếu những chiếc lông trên bút không được làm mềm thì sẽ khá giòn, làm ực văng ra, rất khó coi.</w:t>
      </w:r>
    </w:p>
    <w:p>
      <w:pPr>
        <w:pStyle w:val="BodyText"/>
      </w:pPr>
      <w:r>
        <w:t xml:space="preserve">Đây là bút làm bằng râu chuột, chuyên sử dụng để ghi chữ nhỏ, chỉ dùng râu chuột nhà để tạo nên. Bút khá tinh khiết, kiểu chữ viết ra rất đẹp, "Lan Đình Tập Tự" của Vương Hi Chi nổi tiếng năm xưa cũng được viết bằng loại bút râu chuột này.</w:t>
      </w:r>
    </w:p>
    <w:p>
      <w:pPr>
        <w:pStyle w:val="BodyText"/>
      </w:pPr>
      <w:r>
        <w:t xml:space="preserve">Ông cụ để Trang Duệ mở bức tranh ra, sau đó xách bút suy nghĩ một lúc, cuối cùng cầm bút viết xuống chỗ trống: "Tháng giêng năm ất dậu, cảm thấy vui sướng vì được gặp bức họa của Lang Thế Ninh". Ông viết một hàng chữ như vậy, sau đó cháu trai ở bên cạnh đưa con dấu đến, ông cụ ấn xuống bức tranh, để lại lạc khoản.</w:t>
      </w:r>
    </w:p>
    <w:p>
      <w:pPr>
        <w:pStyle w:val="BodyText"/>
      </w:pPr>
      <w:r>
        <w:t xml:space="preserve">Tuy tất cả chỉ là hai chục chữ nhưng có thể thấy được phong thái của ông cụ, khá nhã nhặn uyên bác, có phong độ của người tri thức, hơn nữa còn sinh ra cảm giác tiêu sái, tư tưởng giống như không bị trói buộc, đây cũng là một phương diện chính lão sáng tạo ra trong cách viết thư pháp của mình.</w:t>
      </w:r>
    </w:p>
    <w:p>
      <w:pPr>
        <w:pStyle w:val="BodyText"/>
      </w:pPr>
      <w:r>
        <w:t xml:space="preserve">- Cám ơn, cám ơn tiên sinh...</w:t>
      </w:r>
    </w:p>
    <w:p>
      <w:pPr>
        <w:pStyle w:val="BodyText"/>
      </w:pPr>
      <w:r>
        <w:t xml:space="preserve">Trang Duệ không ngờ lần này lại có một niềm vui ngoài ý muốn như vậy, vì thế không khỏi nói lời cảm tạ với đại sư.</w:t>
      </w:r>
    </w:p>
    <w:p>
      <w:pPr>
        <w:pStyle w:val="BodyText"/>
      </w:pPr>
      <w:r>
        <w:t xml:space="preserve">- Không có gì, sau này nếu có điều kiện thì nên vung tay thu những tác phẩm trong nước lưu lạc bên ngoài về là được...</w:t>
      </w:r>
    </w:p>
    <w:p>
      <w:pPr>
        <w:pStyle w:val="BodyText"/>
      </w:pPr>
      <w:r>
        <w:t xml:space="preserve">Ông cụ khoát tay áo nói, nụ cười trên mặt rất sáng lạn, đúng vậy, chỉ có thể dùng chữ sáng lạn để miêu tả mà thôi. Vì nụ cười của ông cụ thật sự hồn nhiên giống như trẻ nhỏ, rất dễ dàng xua tan đi lo lắng trong lòng người, làm cho người ta không tự giác được cảm thấy tâm tình sáng sủa hơn.</w:t>
      </w:r>
    </w:p>
    <w:p>
      <w:pPr>
        <w:pStyle w:val="BodyText"/>
      </w:pPr>
      <w:r>
        <w:t xml:space="preserve">- Thầy, lúc này ánh mắt và thính lực của ngài đột nhiên chuyển biến tốt, con thấy chúng ta nên đến bệnh viện kiểm tra lại cho chắc chắn.</w:t>
      </w:r>
    </w:p>
    <w:p>
      <w:pPr>
        <w:pStyle w:val="BodyText"/>
      </w:pPr>
      <w:r>
        <w:t xml:space="preserve">Khi thấy ánh mắt của ông cụ vẫn dừng lại trên bức tranh của Lang Thế Ninh, Kim Mập cẩn thận đi đến bên cạnh nói. Lúc này là đầu năm sẽ không ai tình nguyện đến bệnh viện, dù sao thì ông cụ tuy có tính cách sảng khoái nhưng chưa chắc đã muốn đi.</w:t>
      </w:r>
    </w:p>
    <w:p>
      <w:pPr>
        <w:pStyle w:val="BodyText"/>
      </w:pPr>
      <w:r>
        <w:t xml:space="preserve">Ông cụ cười khoát tay áo nói:</w:t>
      </w:r>
    </w:p>
    <w:p>
      <w:pPr>
        <w:pStyle w:val="BodyText"/>
      </w:pPr>
      <w:r>
        <w:t xml:space="preserve">- Tên mập này, thầy cậu còn khỏe lắm, người hơn chín mươi chỉ cần sống thêm một ngày đã có lời rồi, đi đến bệnh viện thì được gì?</w:t>
      </w:r>
    </w:p>
    <w:p>
      <w:pPr>
        <w:pStyle w:val="BodyText"/>
      </w:pPr>
      <w:r>
        <w:t xml:space="preserve">- Cũng nên đến xem thế nào, Tiểu Kim vừa mới dừng xe dưới lầu...</w:t>
      </w:r>
    </w:p>
    <w:p>
      <w:pPr>
        <w:pStyle w:val="BodyText"/>
      </w:pPr>
      <w:r>
        <w:t xml:space="preserve">Cháu trai của ông cụ cũng mở lời khuyên.</w:t>
      </w:r>
    </w:p>
    <w:p>
      <w:pPr>
        <w:pStyle w:val="BodyText"/>
      </w:pPr>
      <w:r>
        <w:t xml:space="preserve">- Được rồi, các người đúng là...Biết đâu tôi đi bệnh viện về nhà lại không nhìn thấy gì thì sao?</w:t>
      </w:r>
    </w:p>
    <w:p>
      <w:pPr>
        <w:pStyle w:val="BodyText"/>
      </w:pPr>
      <w:r>
        <w:t xml:space="preserve">Ông cụ liên tục lắc đầu nhưng cũng đồng ý, đúng lúc Kim Mập đi đến sau lưng ông cụ, chuẩn bị đẩy xe lăn đi, ông cụ đột nhiên nói:</w:t>
      </w:r>
    </w:p>
    <w:p>
      <w:pPr>
        <w:pStyle w:val="BodyText"/>
      </w:pPr>
      <w:r>
        <w:t xml:space="preserve">- Chờ chút, hôm nay cậu trai này đến chơi, tôi muốn ghi lại cho cậu ấy một bức tranh chữ...</w:t>
      </w:r>
    </w:p>
    <w:p>
      <w:pPr>
        <w:pStyle w:val="BodyText"/>
      </w:pPr>
      <w:r>
        <w:t xml:space="preserve">Dại sư chưa từng cảm giác chữ mình đáng giá bao nhiêu tiền, tuy người đến thăm đều có nguyên nhân cầu chữ, nhưng dù là những người không cầu chữ, chỉ cần ông cụ có khả năng đều chủ động ghi lại cho bọn họ vài chữ.</w:t>
      </w:r>
    </w:p>
    <w:p>
      <w:pPr>
        <w:pStyle w:val="BodyText"/>
      </w:pPr>
      <w:r>
        <w:t xml:space="preserve">Đây cũng là một phương diện sảng khoái của ông cụ, vì trên thị trường có nhiều tác phẩm giả mạo, lần đầu tiên ông cụ và bạn bè đi dạo trên chợ đồ cổ, bạn bè chỉ vào một bức thư pháp rồi hỏi:</w:t>
      </w:r>
    </w:p>
    <w:p>
      <w:pPr>
        <w:pStyle w:val="BodyText"/>
      </w:pPr>
      <w:r>
        <w:t xml:space="preserve">- Bức này là thật hay giả?</w:t>
      </w:r>
    </w:p>
    <w:p>
      <w:pPr>
        <w:pStyle w:val="BodyText"/>
      </w:pPr>
      <w:r>
        <w:t xml:space="preserve">Ông cụ cười cười nói:</w:t>
      </w:r>
    </w:p>
    <w:p>
      <w:pPr>
        <w:pStyle w:val="BodyText"/>
      </w:pPr>
      <w:r>
        <w:t xml:space="preserve">- Người này viết chữ còn tốt hơn cả tôi...</w:t>
      </w:r>
    </w:p>
    <w:p>
      <w:pPr>
        <w:pStyle w:val="BodyText"/>
      </w:pPr>
      <w:r>
        <w:t xml:space="preserve">Từng có nhiều người nói về lai lịch những bức thư pháp làm giả theo kiểu của ông cụ, lão chỉ cười nhạt một tiếng nói:</w:t>
      </w:r>
    </w:p>
    <w:p>
      <w:pPr>
        <w:pStyle w:val="BodyText"/>
      </w:pPr>
      <w:r>
        <w:t xml:space="preserve">- Dùng chữ của tôi để đổi lấy chút gạo muối, xem như cũng tốt.</w:t>
      </w:r>
    </w:p>
    <w:p>
      <w:pPr>
        <w:pStyle w:val="BodyText"/>
      </w:pPr>
      <w:r>
        <w:t xml:space="preserve">Kim Mập biết rõ mục đích của Trang Duệ đến đây hôm nay, hắn lập tức dừng tay nói:</w:t>
      </w:r>
    </w:p>
    <w:p>
      <w:pPr>
        <w:pStyle w:val="BodyText"/>
      </w:pPr>
      <w:r>
        <w:t xml:space="preserve">- Thầy, cậu ấy thật sự muốn cầu ngài ghi chữ, cậu ấy mở cửa hàng ở Phan Gia Viên, muốn ngài đề tên dùm...</w:t>
      </w:r>
    </w:p>
    <w:p>
      <w:pPr>
        <w:pStyle w:val="BodyText"/>
      </w:pPr>
      <w:r>
        <w:t xml:space="preserve">- Được, tôi ngồi không viết được chữ lớn, bây giờ cố gắng ghi lớn một chút, cậu đi lấy cái bảng viết chữ lớn ngoài kia vào cho tôi...</w:t>
      </w:r>
    </w:p>
    <w:p>
      <w:pPr>
        <w:pStyle w:val="BodyText"/>
      </w:pPr>
      <w:r>
        <w:t xml:space="preserve">Ông cụ nghĩ vô cùng chu toàn, để cho Kim Mập đi ra ngoài lấy khung viết chữ lớn, sau đó lão nhìn Trang Duệ rồi hỏi:</w:t>
      </w:r>
    </w:p>
    <w:p>
      <w:pPr>
        <w:pStyle w:val="BodyText"/>
      </w:pPr>
      <w:r>
        <w:t xml:space="preserve">- Cậu trai, cậu định đặt tên gì cho cửa hàng?</w:t>
      </w:r>
    </w:p>
    <w:p>
      <w:pPr>
        <w:pStyle w:val="BodyText"/>
      </w:pPr>
      <w:r>
        <w:t xml:space="preserve">Trang Duệ vội vàng đáp:</w:t>
      </w:r>
    </w:p>
    <w:p>
      <w:pPr>
        <w:pStyle w:val="BodyText"/>
      </w:pPr>
      <w:r>
        <w:t xml:space="preserve">- Tên là Duệ Huyên Trai, cháu và bạn gái sắp đính hôn, vì vậy mà đặt tên cửa hàng lấy một chữ của tên cô ấy, tiên sinh thấy thế nào?</w:t>
      </w:r>
    </w:p>
    <w:p>
      <w:pPr>
        <w:pStyle w:val="BodyText"/>
      </w:pPr>
      <w:r>
        <w:t xml:space="preserve">Ông cụ trầm ngâm một lúc rồi nói:</w:t>
      </w:r>
    </w:p>
    <w:p>
      <w:pPr>
        <w:pStyle w:val="BodyText"/>
      </w:pPr>
      <w:r>
        <w:t xml:space="preserve">- Cổ nnhana thường coi nam nữ là âm dương, âm trước dương sau, tiểu tử, tôi cảm thấy tên cửa hàng của cậu không bằng lấy âm của chữ Huyên, đổi lại thành Tuyên Duệ Trai, cậu thấy thế nào?</w:t>
      </w:r>
    </w:p>
    <w:p>
      <w:pPr>
        <w:pStyle w:val="BodyText"/>
      </w:pPr>
      <w:r>
        <w:t xml:space="preserve">Trang Duệ suy nghĩ một lúc và cảm thấy khá tốt, dụng cụ văn phòng chính là giấy báo bút mực, giấy phần lớn là giấy Tuyên, mà châu báu ngọc thạch chính là ngưng kết trí tuệ thiết kế từ thời cổ đại đến nay, thế cho nên cái tên Tuyên Duệ Trai thật sự hay hơn cái tên mình đặt biết bao lần.</w:t>
      </w:r>
    </w:p>
    <w:p>
      <w:pPr>
        <w:pStyle w:val="BodyText"/>
      </w:pPr>
      <w:r>
        <w:t xml:space="preserve">- Cám ơn tiên sinh ban tên, sẽ là Tuyên Duệ Trai.</w:t>
      </w:r>
    </w:p>
    <w:p>
      <w:pPr>
        <w:pStyle w:val="BodyText"/>
      </w:pPr>
      <w:r>
        <w:t xml:space="preserve">Trang Duệ đồng ý không chút do dự.</w:t>
      </w:r>
    </w:p>
    <w:p>
      <w:pPr>
        <w:pStyle w:val="BodyText"/>
      </w:pPr>
      <w:r>
        <w:t xml:space="preserve">Ông cụ chờ Kim Mập trải giấy tuyên ra, sau đó xách bút lên viết xuống ba chữ. Kiểu chữ tuy không quá lớn nhưng sâu sắc tiêu sái, cứng cáp có lực, Trang Duệ đang định trầm trồ khen ngợi thì ông cụ chợt lắc đầu và tỏ ra không hài lòng:</w:t>
      </w:r>
    </w:p>
    <w:p>
      <w:pPr>
        <w:pStyle w:val="BodyText"/>
      </w:pPr>
      <w:r>
        <w:t xml:space="preserve">- Không tốt, lại ghi thêm một cái nữa...</w:t>
      </w:r>
    </w:p>
    <w:p>
      <w:pPr>
        <w:pStyle w:val="BodyText"/>
      </w:pPr>
      <w:r>
        <w:t xml:space="preserve">- Anh Kim, đừng ném đi...</w:t>
      </w:r>
    </w:p>
    <w:p>
      <w:pPr>
        <w:pStyle w:val="BodyText"/>
      </w:pPr>
      <w:r>
        <w:t xml:space="preserve">Trang Duệ thấy Kim Mập cầm tờ giấy kia đi sang một bên thì vươn tay lấy ngay, đây chính là chữ của ông cụ, dù ông không hài lòng nhưng đối với hắn thì như vậy là rất tốt.</w:t>
      </w:r>
    </w:p>
    <w:p>
      <w:pPr>
        <w:pStyle w:val="BodyText"/>
      </w:pPr>
      <w:r>
        <w:t xml:space="preserve">- Ha ha, cậu muốn ghi phế, tôi cũng sẽ ghi lại lời tựa cho cậu... đọc truyện mới nhất tại .</w:t>
      </w:r>
    </w:p>
    <w:p>
      <w:pPr>
        <w:pStyle w:val="BodyText"/>
      </w:pPr>
      <w:r>
        <w:t xml:space="preserve">Ông cụ cười phát lên ha hả, tỏ ý để Trang Duệ đặt bức tranh lên bàn, sau đó đề tên của mình, cuối cùng mới ghi lại cho Trang Duệ một tờ khác.</w:t>
      </w:r>
    </w:p>
    <w:p>
      <w:pPr>
        <w:pStyle w:val="BodyText"/>
      </w:pPr>
      <w:r>
        <w:t xml:space="preserve">Ông cụ làm việc rất chăm chú, mãi đến khi đến tờ thứ năm mới dừng tay. Bức thư pháp cuối cùng xem như được ông cả thấy vừa lòng, nhưng Trang Duệ càng thêm thỏa mãn, vì bốn bức trước đó ông đều đề tên của mình.</w:t>
      </w:r>
    </w:p>
    <w:p>
      <w:pPr>
        <w:pStyle w:val="BodyText"/>
      </w:pPr>
      <w:r>
        <w:t xml:space="preserve">Điều này đối với Trang Duệ thì không chỉ là tác phẩm thư pháp, nó còn đại biểu cho sự chuyên chú và cố chấp của ông cụ, càng đáng giá để hắn quý trọng.</w:t>
      </w:r>
    </w:p>
    <w:p>
      <w:pPr>
        <w:pStyle w:val="BodyText"/>
      </w:pPr>
      <w:r>
        <w:t xml:space="preserve">- Chờ chút, tôi sẽ ghi lại bức khác...</w:t>
      </w:r>
    </w:p>
    <w:p>
      <w:pPr>
        <w:pStyle w:val="BodyText"/>
      </w:pPr>
      <w:r>
        <w:t xml:space="preserve">Hôm nay tinh thần của ông cụ có hơi tệ, có lẽ nguyên nhân là vì đã lâu rồi không viết chữ, vì vậy lại để cho Kim Mập trải giấy tuyên ra, ngẩng đầu suy xét về cái tên của Trang Duệ và Tần Huyên Băng, sau đó xách bút viết lên phía trên dòng chữ: "Cầm Sắt Hài Hòa, Quần Anh Tụ Hội".</w:t>
      </w:r>
    </w:p>
    <w:p>
      <w:pPr>
        <w:pStyle w:val="BodyText"/>
      </w:pPr>
      <w:r>
        <w:t xml:space="preserve">Hơn nữa bên dưới lạc khoản còn ghi: "Chúc cậu Trang Duệ và Tần Huyên Băng hiền khang lệ cử án tề mi, vĩnh kết đồng tâm, tháng giêng năm ất dậu!"</w:t>
      </w:r>
    </w:p>
    <w:p>
      <w:pPr>
        <w:pStyle w:val="BodyText"/>
      </w:pPr>
      <w:r>
        <w:t xml:space="preserve">- Cám ơn, cám ơn tiên sinh...</w:t>
      </w:r>
    </w:p>
    <w:p>
      <w:pPr>
        <w:pStyle w:val="BodyText"/>
      </w:pPr>
      <w:r>
        <w:t xml:space="preserve">Nhìn ông cụ đổ đầy mồ hôi, trên tay đính đầy mực nước mà Trang Duệ không khỏi có chút cảm động.</w:t>
      </w:r>
    </w:p>
    <w:p>
      <w:pPr>
        <w:pStyle w:val="BodyText"/>
      </w:pPr>
      <w:r>
        <w:t xml:space="preserve">Chính mình chẳng qua chỉ có chút quen biết với Kim Mập mà thôi, thật sự không có liên quan gì đến ông cụ, không ngờ sau khi đề tên cho cửa hàng xong lại cho ra một bức thư pháp chúc mừng mình, điều này làm cho Trang Duệ sinh ra cảm động.</w:t>
      </w:r>
    </w:p>
    <w:p>
      <w:pPr>
        <w:pStyle w:val="Compact"/>
      </w:pPr>
      <w:r>
        <w:br w:type="textWrapping"/>
      </w:r>
      <w:r>
        <w:br w:type="textWrapping"/>
      </w:r>
    </w:p>
    <w:p>
      <w:pPr>
        <w:pStyle w:val="Heading2"/>
      </w:pPr>
      <w:bookmarkStart w:id="569" w:name="chương-547-bạch-sư-vương-giả."/>
      <w:bookmarkEnd w:id="569"/>
      <w:r>
        <w:t xml:space="preserve">547. Chương 547 : Bạch Sư Vương Giả.</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547: Bạch Sư vương giả.</w:t>
      </w:r>
    </w:p>
    <w:p>
      <w:pPr>
        <w:pStyle w:val="BodyText"/>
      </w:pPr>
      <w:r>
        <w:t xml:space="preserve">Nhóm Dịch: Tepga</w:t>
      </w:r>
    </w:p>
    <w:p>
      <w:pPr>
        <w:pStyle w:val="BodyText"/>
      </w:pPr>
      <w:r>
        <w:t xml:space="preserve">Nguồn: Vipvandan</w:t>
      </w:r>
    </w:p>
    <w:p>
      <w:pPr>
        <w:pStyle w:val="BodyText"/>
      </w:pPr>
      <w:r>
        <w:t xml:space="preserve">So với những bức thư pháp cẩu thả nhưng mỗi lần bán ra với giá vài trăm ngàn của tham quan, bức thư pháp của ông cụ càng là cách biệt trời đất, lại chẳng phân biệt cấp bậc giá cả, thái độ của ông cụ là như nhau với tất cả những người đến xin chữ, điều này thật sự làm cho Trang Duệ bất ngờ, cũng bị nhân cách của ông cụ khuất phục.</w:t>
      </w:r>
    </w:p>
    <w:p>
      <w:pPr>
        <w:pStyle w:val="BodyText"/>
      </w:pPr>
      <w:r>
        <w:t xml:space="preserve">- Không được, không được, cậu là khách, để cho hai người bọn họ là được...</w:t>
      </w:r>
    </w:p>
    <w:p>
      <w:pPr>
        <w:pStyle w:val="BodyText"/>
      </w:pPr>
      <w:r>
        <w:t xml:space="preserve">Sau khi tiên sinh rửa tay, Trang Duệ và Kim Mập một trái một phải dựng ông lên xe lan, mà ông cụ thì liên tục khoát tay tỏ ý để cho cháu trai mình đến đỡ.</w:t>
      </w:r>
    </w:p>
    <w:p>
      <w:pPr>
        <w:pStyle w:val="BodyText"/>
      </w:pPr>
      <w:r>
        <w:t xml:space="preserve">- Tiên sinh, chút chuyện này cũng không là gì, ngài cũng không phải là người thường, có thể nói là gấu trúc...</w:t>
      </w:r>
    </w:p>
    <w:p>
      <w:pPr>
        <w:pStyle w:val="BodyText"/>
      </w:pPr>
      <w:r>
        <w:t xml:space="preserve">Trang Duệ biết rõ ông cụ khá sảng khóa, vì vậy lúc này mở miệng vui đùa.</w:t>
      </w:r>
    </w:p>
    <w:p>
      <w:pPr>
        <w:pStyle w:val="BodyText"/>
      </w:pPr>
      <w:r>
        <w:t xml:space="preserve">- Hừ, nếu thật sự là gấu trúc thì hai cậu có thể đỡ lên được sao?</w:t>
      </w:r>
    </w:p>
    <w:p>
      <w:pPr>
        <w:pStyle w:val="BodyText"/>
      </w:pPr>
      <w:r>
        <w:t xml:space="preserve">Ông lão cười phá lên ha hả, cũng không tiếp tục cản tay Trang Duệ, nhưng khi mở cửa phòng lại bị gió lạnh bên ngoài thổi vào mặt làm cho run rẩy.</w:t>
      </w:r>
    </w:p>
    <w:p>
      <w:pPr>
        <w:pStyle w:val="BodyText"/>
      </w:pPr>
      <w:r>
        <w:t xml:space="preserve">Ông cụ không biết khi đó linh khí trong mắt Trang Duệ từ phía sau tuồn vào người mình, mà Trang Duệ cũng không keo kiệt dùng số lượng linh khí.</w:t>
      </w:r>
    </w:p>
    <w:p>
      <w:pPr>
        <w:pStyle w:val="BodyText"/>
      </w:pPr>
      <w:r>
        <w:t xml:space="preserve">Trang Duệ không có gì khác có thể trợ giúp cho người già, chỉ có thể sử dụng biện pháp này mới làm ình cảm thấy thoải mái hơn, đây cũng là lần đầu tiên hắn mạo hiểm mối nguy bị người ta phát hiện ra, điều trị cơ thể cho người khác.</w:t>
      </w:r>
    </w:p>
    <w:p>
      <w:pPr>
        <w:pStyle w:val="BodyText"/>
      </w:pPr>
      <w:r>
        <w:t xml:space="preserve">- Nên đi ra ngoài sớm hơn một chút mới phải, vì gió lạnh thổi qua, cảm thấy rất thoải mái...</w:t>
      </w:r>
    </w:p>
    <w:p>
      <w:pPr>
        <w:pStyle w:val="BodyText"/>
      </w:pPr>
      <w:r>
        <w:t xml:space="preserve">Khi linh khí của Trang Duệ nhập vào người thì sinh ra cảm giác lạnh nhưng sau đó lại làm cho cơ thể sinh ra cảm giác thoải mái khó nói nên lời, dưới tình huống linh khí trong mắt hắn tiêu hao sạch sẽ, dù cơ năng của ông cụ thái hóa quá lớn cũng cảm nhận được.</w:t>
      </w:r>
    </w:p>
    <w:p>
      <w:pPr>
        <w:pStyle w:val="BodyText"/>
      </w:pPr>
      <w:r>
        <w:t xml:space="preserve">Sau khi đưa ông cụ và Kim Mập lên xe, Trang Duệ được cháu trai của ông cụ đưa về thu hồi những bức thư pháp vừa rồi, hắn lúc này thật sự là lệ rơi đầy mặt, tình huống này là bất đắc dĩ mà thôi, vì linh khí trong mắt sử dụng sạch sẽ thường phát sinh tình huống như vậy.</w:t>
      </w:r>
    </w:p>
    <w:p>
      <w:pPr>
        <w:pStyle w:val="BodyText"/>
      </w:pPr>
      <w:r>
        <w:t xml:space="preserve">Mùng sáu tết, lập xuân.</w:t>
      </w:r>
    </w:p>
    <w:p>
      <w:pPr>
        <w:pStyle w:val="BodyText"/>
      </w:pPr>
      <w:r>
        <w:t xml:space="preserve">Từ khi tiến vào mùa đông đến nay thì khí trời Bắc Kinh chưa từng có hôm nào đẹp như vậy, thậm chí hôm nay có thể nghe thấy tiếng chim bồ câu bay xào xạc trên trời, bầu trời trong xanh bao la.</w:t>
      </w:r>
    </w:p>
    <w:p>
      <w:pPr>
        <w:pStyle w:val="BodyText"/>
      </w:pPr>
      <w:r>
        <w:t xml:space="preserve">Có những chú chim bồ câu đậu ngay đầu phòng Trang Duệ phát ra những âm thanh khá trầm.</w:t>
      </w:r>
    </w:p>
    <w:p>
      <w:pPr>
        <w:pStyle w:val="BodyText"/>
      </w:pPr>
      <w:r>
        <w:t xml:space="preserve">Ngày hôm qua Trang Duệ rời khỏi nhà đại sư, đi đến chợ Lưu Ly Hán tìm một cửa hàng chuyên môn chế tác bảng hiệu, để cho cửa hàng này phóng đại chữ của ông cụ để làm bảng hiệu ình.</w:t>
      </w:r>
    </w:p>
    <w:p>
      <w:pPr>
        <w:pStyle w:val="BodyText"/>
      </w:pPr>
      <w:r>
        <w:t xml:space="preserve">Còn bức thư pháp mà ông cụ viết tặng mình sắp kết hôn, Trang Duệ chuẩn bị đưa nó về Bành Thành, để xem Phương lão gia tử ở Bành Thành có thời gian giúp mình tu bổ hay không. Hắn tìm danh sự để tu bổ bức tranh của ông cụ, như vậy cũng biểu hiện một loại tôn kính.</w:t>
      </w:r>
    </w:p>
    <w:p>
      <w:pPr>
        <w:pStyle w:val="BodyText"/>
      </w:pPr>
      <w:r>
        <w:t xml:space="preserve">Hôm nay cả nhà Trang Duệ sẽ về Bành Thành, nhưng lúc này Âu Dương Uyển và Trang Mẫn sẽ đưa Tiểu Niếp Niếp bắt máy bay về Bành Thành, còn Trang Duệ và anh rể thì lái xe quay về.</w:t>
      </w:r>
    </w:p>
    <w:p>
      <w:pPr>
        <w:pStyle w:val="BodyText"/>
      </w:pPr>
      <w:r>
        <w:t xml:space="preserve">Tuy phiền toái sẽ rất nhiều nhưng vì muốn mang theo Tiểu Bạch Sư nên Trang Duệ chỉ có thể phải làm như vậy mà thôi, với hình thể khổng lồ của Bạch Sư, đừng nói là lên máy bay, cho dù tứ hợp viện của hắn là không nhỏ nhưng hình như đó vẫn là lãnh địa không lớn với Tiểu Bạch Sư.</w:t>
      </w:r>
    </w:p>
    <w:p>
      <w:pPr>
        <w:pStyle w:val="BodyText"/>
      </w:pPr>
      <w:r>
        <w:t xml:space="preserve">Xuất phát từ sáng sớm ở Bắc Kinh, đến gần tối với về đến Bành Thành, Trang Duệ thật sự rất mệt mỏi, vì vậy mà chui vào trong biệt thự của mình để ngủ vùi.</w:t>
      </w:r>
    </w:p>
    <w:p>
      <w:pPr>
        <w:pStyle w:val="BodyText"/>
      </w:pPr>
      <w:r>
        <w:t xml:space="preserve">- Này, Lưu Manh, lúc này đã nửa đêm, cậu không ở nhà mà ôm vợ mình mà quấy nhiễu tôi làm gì?</w:t>
      </w:r>
    </w:p>
    <w:p>
      <w:pPr>
        <w:pStyle w:val="BodyText"/>
      </w:pPr>
      <w:r>
        <w:t xml:space="preserve">Trang Duệ đang ngủ say thì bị tiếng chuông điện thoại đánh thức, nhìn số điện thoại và thời gian thì hắn không khỏi nổi lửa giận, huynh đệ kia đã kết hôn còn có tâm tư như vậy sao? Trời lạnh thế này mà quấy nhiễu người khác à?</w:t>
      </w:r>
    </w:p>
    <w:p>
      <w:pPr>
        <w:pStyle w:val="BodyText"/>
      </w:pPr>
      <w:r>
        <w:t xml:space="preserve">- Cút sang một bên, vợ về Hongkong ăn tết rồi, cậu cugnx không phải không biết, tôi đợi hơi lâu...</w:t>
      </w:r>
    </w:p>
    <w:p>
      <w:pPr>
        <w:pStyle w:val="BodyText"/>
      </w:pPr>
      <w:r>
        <w:t xml:space="preserve">- Được rồi, tùy tiện tìm một người phụ nữ nào đó mà ôm, chỉ cần ra khỏi nhà là có khách sạn, có thể nói là tha hồ. Tiểu tử không phải đã nhịn lâu rồi sao? Cứ tự nhiên nhé, tôi còn phải ngủ, đã chạy xe mệt mỏi cả ngày rồi...</w:t>
      </w:r>
    </w:p>
    <w:p>
      <w:pPr>
        <w:pStyle w:val="BodyText"/>
      </w:pPr>
      <w:r>
        <w:t xml:space="preserve">Trang Duệ tức giận nói, hắn chuẩn bị cúp điện thoại, tên Đại Xuyên này không có vợ ở bên cạnh thì quyết định quấy rối mình sao?</w:t>
      </w:r>
    </w:p>
    <w:p>
      <w:pPr>
        <w:pStyle w:val="BodyText"/>
      </w:pPr>
      <w:r>
        <w:t xml:space="preserve">- Hừ, huynh đệ ta đây đã một tuần rồi không ngủ ngon, cậu có phải nghĩ rằng mình bây giờ không phải là đại cổ đông của Ngao viên nên quyết định chẳng quan tâm không?</w:t>
      </w:r>
    </w:p>
    <w:p>
      <w:pPr>
        <w:pStyle w:val="BodyText"/>
      </w:pPr>
      <w:r>
        <w:t xml:space="preserve">Trong điện thoại vang lên âm thanh hổn hển của Lưu Xuyên.</w:t>
      </w:r>
    </w:p>
    <w:p>
      <w:pPr>
        <w:pStyle w:val="BodyText"/>
      </w:pPr>
      <w:r>
        <w:t xml:space="preserve">- Ngao viên bị làm sao? Không có tôi thì không tốt được sao?</w:t>
      </w:r>
    </w:p>
    <w:p>
      <w:pPr>
        <w:pStyle w:val="BodyText"/>
      </w:pPr>
      <w:r>
        <w:t xml:space="preserve">Trang Duệ có chút sững sốt, mình ngủ thì liên quan gì đến chuyện của Ngao viên? Từ khi xây dựng Ngao viên đến lúc này thì hắn cũng từng đi sang vài ngày, mà hắn vốn cũng không quan tâm đến chuyện ở nơi đó.</w:t>
      </w:r>
    </w:p>
    <w:p>
      <w:pPr>
        <w:pStyle w:val="BodyText"/>
      </w:pPr>
      <w:r>
        <w:t xml:space="preserve">- Hừ, Ngao mẹ sinh con, tôi đây hảo tâm gọi tiểu tử cậu đến xem, vậy mà còn không biết cảm kích...</w:t>
      </w:r>
    </w:p>
    <w:p>
      <w:pPr>
        <w:pStyle w:val="BodyText"/>
      </w:pPr>
      <w:r>
        <w:t xml:space="preserve">Lưu Xuyên nói làm cho Trang Duệ thanh tỉnh trở lại, vì hắn thật sự có hứng thú với điều này, có thể thấy một sinh linh ra đời, dù là sinh vật nào cũng là đáng chờ mong.</w:t>
      </w:r>
    </w:p>
    <w:p>
      <w:pPr>
        <w:pStyle w:val="BodyText"/>
      </w:pPr>
      <w:r>
        <w:t xml:space="preserve">- Được, tôi sẽ đến ngay...</w:t>
      </w:r>
    </w:p>
    <w:p>
      <w:pPr>
        <w:pStyle w:val="BodyText"/>
      </w:pPr>
      <w:r>
        <w:t xml:space="preserve">Trang Duệ nhìn đồng hồ, một giờ rưỡi, hắn cũng bất chấp bên ngoài lạnh như băng, chỉ mặc lên người áo khoác dày, sau đó chạy ra khỏi phòng, đến gara.</w:t>
      </w:r>
    </w:p>
    <w:p>
      <w:pPr>
        <w:pStyle w:val="BodyText"/>
      </w:pPr>
      <w:r>
        <w:t xml:space="preserve">- Bạch Sư, lên xe...</w:t>
      </w:r>
    </w:p>
    <w:p>
      <w:pPr>
        <w:pStyle w:val="BodyText"/>
      </w:pPr>
      <w:r>
        <w:t xml:space="preserve">Hành động của Trang Duệ làm kinh động Tiểu Bạch Sư, vì vậy mà khi hắn mở cửa sau xe, cơ thể khổng lồ của Bác sĩ đã ngồi xuống ghế lái phụ rồi.</w:t>
      </w:r>
    </w:p>
    <w:p>
      <w:pPr>
        <w:pStyle w:val="BodyText"/>
      </w:pPr>
      <w:r>
        <w:t xml:space="preserve">Nửa giờ sau Trang Duệ chạy đến cách Ngao viên vài trăm mét, lúc này không gian chung quanh Ngao viên vốn rất yên ắng chợt vang lên những âm thanh thét gào trầm thấp của Ngao, âm thanh này cực kỳ có lực xuyên thấu, dù là ở xa cũng nghe thấy được.</w:t>
      </w:r>
    </w:p>
    <w:p>
      <w:pPr>
        <w:pStyle w:val="BodyText"/>
      </w:pPr>
      <w:r>
        <w:t xml:space="preserve">Cách đó không xa là căn cứ nuôi chó nghiệp vụ của cục công an, nhưng không gian chỗ này lại lặng ngắt như tờ, cực kỳ yên tĩnh, có lẽ là bị đám cho Ngao kia dọa cho vỡ mật. Trước đó có người trong căn cứ chó nghiệp vụ của cục công an đến nói chó Ngao bên này chỉ rống lên một tiếng làm cho đám chó nghiệp vụ bên kia ngày càng ít có con hợp cách.</w:t>
      </w:r>
    </w:p>
    <w:p>
      <w:pPr>
        <w:pStyle w:val="BodyText"/>
      </w:pPr>
      <w:r>
        <w:t xml:space="preserve">Khi Trang Duệ chạy xe đến cổng Ngao viên, lúc này không gian càng thêm rối loạn, không biết có bao nhiêu con Ngao đang tụ tập lại gào thét, nghe vào trong tai hắn mà thật sự sinh ra cảm giác khủng bố. Hắn tin dù là sư tử đối mặt với một đám Ngao Tây Tạng nổi giận như vậy cũng chỉ có thể lựa chọn phương án bỏ chạy mà thôi.</w:t>
      </w:r>
    </w:p>
    <w:p>
      <w:pPr>
        <w:pStyle w:val="BodyText"/>
      </w:pPr>
      <w:r>
        <w:t xml:space="preserve">- Grào, grào...</w:t>
      </w:r>
    </w:p>
    <w:p>
      <w:pPr>
        <w:pStyle w:val="BodyText"/>
      </w:pPr>
      <w:r>
        <w:t xml:space="preserve">Bạch Sư cũng bị ảnh hưởng bởi tiếng gào của đám chó Ngao bên trong Ngao viên, nó cũng có chút xao động, liên tục dùng móng vỗ lên cửa sổ xe. May mà nó cũng không dùng sức, nếu không thì cửa sổ xe bị nó đánh nát mất.</w:t>
      </w:r>
    </w:p>
    <w:p>
      <w:pPr>
        <w:pStyle w:val="BodyText"/>
      </w:pPr>
      <w:r>
        <w:t xml:space="preserve">- Được rồi, Bạch Sư, xuống xe...</w:t>
      </w:r>
    </w:p>
    <w:p>
      <w:pPr>
        <w:pStyle w:val="BodyText"/>
      </w:pPr>
      <w:r>
        <w:t xml:space="preserve">Trang Duệ vừa đi đến cổng thì tắt máy, hắn sợ tiếng xe hơi chạy vào lại kích thích đám Ngao bên trong.</w:t>
      </w:r>
    </w:p>
    <w:p>
      <w:pPr>
        <w:pStyle w:val="BodyText"/>
      </w:pPr>
      <w:r>
        <w:t xml:space="preserve">Chỉ là Trang Duệ không ngờ Bạch Sư sau khi xuống xe thì đứng ở vị trí cách chiếc xe hai ba mét, sau đó nó ngửa mặt lên trời thét dài giống như tuyên cáo vương giả đã đến.</w:t>
      </w:r>
    </w:p>
    <w:p>
      <w:pPr>
        <w:pStyle w:val="BodyText"/>
      </w:pPr>
      <w:r>
        <w:t xml:space="preserve">Ngao Tây Tạng khác với chó thường, tiếng gào của nó không phải là sủa, phải là gào, chính xác hơn thì là rống.</w:t>
      </w:r>
    </w:p>
    <w:p>
      <w:pPr>
        <w:pStyle w:val="BodyText"/>
      </w:pPr>
      <w:r>
        <w:t xml:space="preserve">Lúc này bộ dạng của Tiểu Bạch Sư cực kỳ kỳ quái, lông mao toàn thân phát sáng, gương mặt lại không phải giận dữ, miệng cũng không mở ra quá lớn, tiếng rống cũng không có gì là quá chói tai, nhưng lực xuyên thấu của âm thânh là cực kỳ xa.</w:t>
      </w:r>
    </w:p>
    <w:p>
      <w:pPr>
        <w:pStyle w:val="BodyText"/>
      </w:pPr>
      <w:r>
        <w:t xml:space="preserve">Âm thanh của Bạch Sư như một viên đá cuội không chút góc cạnh đập vào mặt trống, chậm rãi đánh vào thật mạnh, cuối cùng thong thả xé rách tấm da miệng trống, biến trống thành một đống rác rưởi.</w:t>
      </w:r>
    </w:p>
    <w:p>
      <w:pPr>
        <w:pStyle w:val="BodyText"/>
      </w:pPr>
      <w:r>
        <w:t xml:space="preserve">Khi tiếng gầm của Bạch Sư vang lên thì gây ra tai họa àng tai của đám Ngao trong Ngao viên, lúc này Ngao viên chợt trở nên yên tĩnh, không có bất kỳ âm thanh nào khác, đất trời chỉ còn lại một âm thanh của Tiểu Bạch Sư.</w:t>
      </w:r>
    </w:p>
    <w:p>
      <w:pPr>
        <w:pStyle w:val="BodyText"/>
      </w:pPr>
      <w:r>
        <w:t xml:space="preserve">Nhưng lúc này Trang Duệ đứng bên cạnh Tiểu Bạch Sư cũng cảm thấy chột dạ, vừa rồi khắp nơi là tiếng chó gào thét, bây giờ chung quanh yên tĩnh đến ghê người, giống như hắn đưa thân vào hoang mạc hay đại thảo nguyên vậy, trống trãi và yên ắng.</w:t>
      </w:r>
    </w:p>
    <w:p>
      <w:pPr>
        <w:pStyle w:val="BodyText"/>
      </w:pPr>
      <w:r>
        <w:t xml:space="preserve">Vào thời điểm này Trang Duệ chợt lĩnh ngộ ra một vấn đề, có nhiều chùa chiền ở Tây Tạng dùng Ngao làm thần thú hộ tự, có thể vì sư tử không có mặt ở Tây Tạng, mà tiếng gầm của Ngao có thể so với tiếng rống của sư tử, bày ra tôn nghiêm của phật.</w:t>
      </w:r>
    </w:p>
    <w:p>
      <w:pPr>
        <w:pStyle w:val="BodyText"/>
      </w:pPr>
      <w:r>
        <w:t xml:space="preserve">Khi Tiểu Bạch Sư phóng ra khí tức tôn giả của mình, nó cũng bùng phát ra dã tính của mình không chút kiêng nể. Một lúc sau trong Ngao viên lại vang lên một âm thanh đầy uy nghiêm, giống như đáp lại tiếng hô của Bạch Sư, Trang Duệ nghe thấy đó hình như là tiếng gào của Ngao Vương lông vàng.</w:t>
      </w:r>
    </w:p>
    <w:p>
      <w:pPr>
        <w:pStyle w:val="BodyText"/>
      </w:pPr>
      <w:r>
        <w:t xml:space="preserve">- Ông chủ...Ông chủ Trang, ngài...Ngài có thể dùng xích với con chó Ngao này được không?</w:t>
      </w:r>
    </w:p>
    <w:p>
      <w:pPr>
        <w:pStyle w:val="BodyText"/>
      </w:pPr>
      <w:r>
        <w:t xml:space="preserve">Hai ba phút sau những tiếng gào của Tiểu Bạch Sư và trong Ngao viên cũng dầm biến mất, lúc này ngoài phòng trực bảo vệ của Ngao viên chợt vang lên âm thanh yếu ớt, thì ra nhân viên bảo vệ vừa rồi bị tiếng rống của Bạch Sư làm cho hoảng hồn.</w:t>
      </w:r>
    </w:p>
    <w:p>
      <w:pPr>
        <w:pStyle w:val="BodyText"/>
      </w:pPr>
      <w:r>
        <w:t xml:space="preserve">- Không có gì, Bạch Sư không cần dùng xích...</w:t>
      </w:r>
    </w:p>
    <w:p>
      <w:pPr>
        <w:pStyle w:val="BodyText"/>
      </w:pPr>
      <w:r>
        <w:t xml:space="preserve">Trang Duệ biết viên bảo vệ kia, đồng thời cũng từ chối yêu cầu của đối phương. Từ khi Bạch Sư sinh ra đến bây giờ thì hắn chưa từng đối đãi với nó quá kém, luôn xem nó giống như người thân của mình, chưa từng dùng xích.</w:t>
      </w:r>
    </w:p>
    <w:p>
      <w:pPr>
        <w:pStyle w:val="BodyText"/>
      </w:pPr>
      <w:r>
        <w:t xml:space="preserve">Sau khi được Tiểu Bạch Sư xả thân cứu giúp thì Trang Duệ càng có thêm cảm tình khó dứt bỏ với nó, hắn cũng quyết định mình đi ra ngoài nếu có điều kiện sẽ mang nó theo, nếu không thì lần này hắn cũng không bỏ qua tình huống đi máy bay, lại phải chạy xe vài chục giờ về Bành Thành.</w:t>
      </w:r>
    </w:p>
    <w:p>
      <w:pPr>
        <w:pStyle w:val="BodyText"/>
      </w:pPr>
      <w:r>
        <w:t xml:space="preserve">Bạch Sư giống như cũng hiểu lời của vị bảo vệ kia, nàng lắc đầu mất vui, lại khẽ gầm một tiếng về phía phòng bảo vệ, điều này làm cho nhân viên kia không dám đi ra mở cửa.</w:t>
      </w:r>
    </w:p>
    <w:p>
      <w:pPr>
        <w:pStyle w:val="BodyText"/>
      </w:pPr>
      <w:r>
        <w:t xml:space="preserve">- Ông...Ông chủ Trang, ngài có thể tự mở chốt cửa được không? Khoảng thời gian này Ngao mẹ ở Ngao viên sắp đẻ nên cảm xúc không ổn định, đã làm bị thương hai người, ngay cả anh Chu cũng thiếu chút nữa bị cắn, tôi sợ...</w:t>
      </w:r>
    </w:p>
    <w:p>
      <w:pPr>
        <w:pStyle w:val="BodyText"/>
      </w:pPr>
      <w:r>
        <w:t xml:space="preserve">Viênbaro vệ kia dù biết rõ Trang Duệ là ông chủ của Ngao viên thì cũng không dám đi ra mở cửa, ông chủ chỉ có thể đuổi việc mình nhưng Ngao Tây Tạng thì khác, nó có thể xử lý mình, vì thế hắn biết phân biệt rõ ràng bên nào nặng bên nào nhẹ.</w:t>
      </w:r>
    </w:p>
    <w:p>
      <w:pPr>
        <w:pStyle w:val="BodyText"/>
      </w:pPr>
      <w:r>
        <w:t xml:space="preserve">- Được, tôi ôm lấy nó, anh ra mở cửa đi, được không?</w:t>
      </w:r>
    </w:p>
    <w:p>
      <w:pPr>
        <w:pStyle w:val="BodyText"/>
      </w:pPr>
      <w:r>
        <w:t xml:space="preserve">Trang Duệ bị lời nói của viên bảo vệ làm cho dở khóc dở cười, đừng nói là hắn chưa bao giờ dùng xích chó, dù là có mang theo cũng không sử dụng cho Tiểu Bạch Sư.</w:t>
      </w:r>
    </w:p>
    <w:p>
      <w:pPr>
        <w:pStyle w:val="BodyText"/>
      </w:pPr>
      <w:r>
        <w:t xml:space="preserve">Lúc này nhân viên bảo vệ ở trong phòng gác được gia cố bằng gọng sắt nhìn ra ngoài thấy Trang Duệ đã ôm lấy cổ con chó Ngao Tây Tạng màu trắng, trong lòng suy xét một chút, cảm thấy phần công tác này không thể vứt đi, vì vậy mới cẩn thận đi ra mở cửa chính. Một âm thanh mở cửa vang lên, viên bảo vệ nhanh chóng lui về phòng, động tác đã quá đủ nhanh nhẹn.</w:t>
      </w:r>
    </w:p>
    <w:p>
      <w:pPr>
        <w:pStyle w:val="BodyText"/>
      </w:pPr>
      <w:r>
        <w:t xml:space="preserve">Bạch Sư vừa vào trong Ngao viên thì chạy đi ngay, Trang Duệ đóng cửa xong cũng chạy theo, hắn sợ người ta không biết mà dùng gậy điện tấn công Bạch Sư. Vì vấn đề an toàn, Ngao viên đã lập hồ sơ ở cục công an, tổng cộng được phân phối năm bộ roi điện rất mạnh.</w:t>
      </w:r>
    </w:p>
    <w:p>
      <w:pPr>
        <w:pStyle w:val="BodyText"/>
      </w:pPr>
      <w:r>
        <w:t xml:space="preserve">- Mộc Đầu, tôi nghe thấy tiếng gào của Bạch Sư thì biết ngay cậu đến, Bạch Sư kia hình như cũng có chút xao động, Ngao được hai tuổi thì cũng cần phối giống, nếu không sẽ làm tổn thương đến cơ thể...</w:t>
      </w:r>
    </w:p>
    <w:p>
      <w:pPr>
        <w:pStyle w:val="BodyText"/>
      </w:pPr>
      <w:r>
        <w:t xml:space="preserve">Lưu Xuyên từ xa đi đến đón, nhưng hắn cũng phải tránh mặt Bạch Sư, vì những ngày nay Ngao trong Ngao viên cũng không ổn định, hắn sợ Bạch Sư cũng như thế.</w:t>
      </w:r>
    </w:p>
    <w:p>
      <w:pPr>
        <w:pStyle w:val="BodyText"/>
      </w:pPr>
      <w:r>
        <w:t xml:space="preserve">Trang Duệ giữ chặt tay Lưu Xuyên đi vào trong Ngao viên rồi mở miệng hỏi:</w:t>
      </w:r>
    </w:p>
    <w:p>
      <w:pPr>
        <w:pStyle w:val="BodyText"/>
      </w:pPr>
      <w:r>
        <w:t xml:space="preserve">- Ngao sinh chưa? Mau đưa tôi đi xem...</w:t>
      </w:r>
    </w:p>
    <w:p>
      <w:pPr>
        <w:pStyle w:val="BodyText"/>
      </w:pPr>
      <w:r>
        <w:t xml:space="preserve">- Ở phía bên kia, có sáu Ngao mẹ chuẩn bị đẻ, đều chuẩn bị kỹ càng...</w:t>
      </w:r>
    </w:p>
    <w:p>
      <w:pPr>
        <w:pStyle w:val="BodyText"/>
      </w:pPr>
      <w:r>
        <w:t xml:space="preserve">Lưu Xuyên vùng ra khỏi tay Trang Duệ rồi nói:</w:t>
      </w:r>
    </w:p>
    <w:p>
      <w:pPr>
        <w:pStyle w:val="BodyText"/>
      </w:pPr>
      <w:r>
        <w:t xml:space="preserve">- Nhưng ngoài đại ca Nhân Thanh Thố Mỗ thì Ngao Vương lông vàng không cho ai đến gần, chúng ta đến phòng quan sát xem, vì trong những căn phong kia đều lắp đặt camera...</w:t>
      </w:r>
    </w:p>
    <w:p>
      <w:pPr>
        <w:pStyle w:val="BodyText"/>
      </w:pPr>
      <w:r>
        <w:t xml:space="preserve">- Hừ, hai đứa chúng nó đừng dây vào nhau, Nhân Thanh Thố Mỗ đại ca...</w:t>
      </w:r>
    </w:p>
    <w:p>
      <w:pPr>
        <w:pStyle w:val="BodyText"/>
      </w:pPr>
      <w:r>
        <w:t xml:space="preserve">Lưu Xuyên vừa nhấc mắt đã thấy Bạch Sư chạy đến bên cạnh Ngao Vương lông vàng, vài ngày qua Ngao Vương lông vàng không nhận ai ngoài Nhân Thanh Thố Mỗ, dù là Chu Thụy từng ra tay chế phục nó, lúc này nó cũng không thèm nhận mặt.</w:t>
      </w:r>
    </w:p>
    <w:p>
      <w:pPr>
        <w:pStyle w:val="BodyText"/>
      </w:pPr>
      <w:r>
        <w:t xml:space="preserve">Đối với Ngao Vương lông vàng thì Ngao viên này nó là vương giả, tất cả Ngao cái đều là phi tử của nó, nhưng vì đảm bảo huyết thống của Ngao Tây Tạng, ngoài Ngao Vương lông vàng thì Nhân Thanh Thố Mỗ còn mang đến một con Ngao khác.</w:t>
      </w:r>
    </w:p>
    <w:p>
      <w:pPr>
        <w:pStyle w:val="BodyText"/>
      </w:pPr>
      <w:r>
        <w:t xml:space="preserve">Nhưng Nhân Thanh Thố Mỗ đã phải an trí con Ngao kia và vài con Ngao cái ở một chỗ khá xa, vì sợ Ngao Vương lông vàng và chúng phát sinh xung đột.</w:t>
      </w:r>
    </w:p>
    <w:p>
      <w:pPr>
        <w:pStyle w:val="BodyText"/>
      </w:pPr>
      <w:r>
        <w:t xml:space="preserve">Bây giờ Bạch Sư đĩnh đạc chạy đến, không chỉ làm cho Chu Thụy và Lưu Xuyên cảm thấy lo lắng, dù là Nhân Thanh Thố Mỗ trước nay am hiểu Ngao Tây Tạng cũng không biết phải làm sao, hắn cũng không biết từ đâu chạy ra một con Tuyết Ngao cao lớn uy mãnh như vậy.</w:t>
      </w:r>
    </w:p>
    <w:p>
      <w:pPr>
        <w:pStyle w:val="BodyText"/>
      </w:pPr>
      <w:r>
        <w:t xml:space="preserve">- Bạch Sư, quay về...</w:t>
      </w:r>
    </w:p>
    <w:p>
      <w:pPr>
        <w:pStyle w:val="BodyText"/>
      </w:pPr>
      <w:r>
        <w:t xml:space="preserve">Trang Duệ cũng thật sự lo lắng, hắn biết có những động vật đến khi con cái sinh sản thường cực kỳ hung dữ và khó thể tiết chế. Tuy Bạch Sư là do Ngao Vương lông vàng đưa về cho Trang Duệ, nhưng Trang Duệ vẫn tỏ vẻ hoài nghi về mối quan hệ giữa Bạch Sư và Ngao Vương lông vàng, giống như một người châu Phi sinh ra đứa con da trắng vậy.</w:t>
      </w:r>
    </w:p>
    <w:p>
      <w:pPr>
        <w:pStyle w:val="BodyText"/>
      </w:pPr>
      <w:r>
        <w:t xml:space="preserve">- Grào, grào...</w:t>
      </w:r>
    </w:p>
    <w:p>
      <w:pPr>
        <w:pStyle w:val="BodyText"/>
      </w:pPr>
      <w:r>
        <w:t xml:space="preserve">Bạch Sư lắc lư cái đầu lớn, sau đó khẽ gầm một tiếng với Trang Duệ, lại chạy đến bên cạnh Ngao Vương lông vàng.</w:t>
      </w:r>
    </w:p>
    <w:p>
      <w:pPr>
        <w:pStyle w:val="BodyText"/>
      </w:pPr>
      <w:r>
        <w:t xml:space="preserve">Điều làm cho Nhân Thanh Thố Mỗ cảm thấy không rõ chính là ông bạn già kia của mình không có bất kỳ phản ứng nào, ngược lại còn dùng đầu cọ cọ lên đầu Tiểu Bạch Sư. Hắn là một người am hiểu chó Ngao Tây Tạng, tất nhiên biết đó là hành động tỏ ra thân mật của Ngao.</w:t>
      </w:r>
    </w:p>
    <w:p>
      <w:pPr>
        <w:pStyle w:val="BodyText"/>
      </w:pPr>
      <w:r>
        <w:t xml:space="preserve">Bạch Sư lúc này chạy đến từng căn phòng chuẩn bị cho Ngao mẹ sinh mà hít hà như một đứa trẻ, những con Ngao mẹ ở bên trong cũng có biểu hiện kỳ quái, chúng cũng không cử động, phải biết rằng những con Ngao mẹ này dù là Ngao Vương lông vàng đụng vào cũng nhe răng há miệng nổi giận.</w:t>
      </w:r>
    </w:p>
    <w:p>
      <w:pPr>
        <w:pStyle w:val="BodyText"/>
      </w:pPr>
      <w:r>
        <w:t xml:space="preserve">- Cậu Trang, rất vui khi gặp lại cậu, bạn của tôi...</w:t>
      </w:r>
    </w:p>
    <w:p>
      <w:pPr>
        <w:pStyle w:val="BodyText"/>
      </w:pPr>
      <w:r>
        <w:t xml:space="preserve">Nhân Thanh Thố Mỗ thấy hai bên không có xung đột thì trái tim đang treo lên cổ cũng hạ xuống, nhưng hắn lại dùng giọng kỳ quái hỏi:</w:t>
      </w:r>
    </w:p>
    <w:p>
      <w:pPr>
        <w:pStyle w:val="BodyText"/>
      </w:pPr>
      <w:r>
        <w:t xml:space="preserve">- Cậu Trang, sao tôi chưa từng gặp qua con Ngao Đại Tuyết Sơn này bao giờ nhỉ?</w:t>
      </w:r>
    </w:p>
    <w:p>
      <w:pPr>
        <w:pStyle w:val="Compact"/>
      </w:pPr>
      <w:r>
        <w:br w:type="textWrapping"/>
      </w:r>
      <w:r>
        <w:br w:type="textWrapping"/>
      </w:r>
    </w:p>
    <w:p>
      <w:pPr>
        <w:pStyle w:val="Heading2"/>
      </w:pPr>
      <w:bookmarkStart w:id="570" w:name="chương-548-tánh-mạng-sinh-ra."/>
      <w:bookmarkEnd w:id="570"/>
      <w:r>
        <w:t xml:space="preserve">548. Chương 548 : Tánh Mạng Sinh Ra.</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548: Tánh mạng sinh ra.</w:t>
      </w:r>
    </w:p>
    <w:p>
      <w:pPr>
        <w:pStyle w:val="BodyText"/>
      </w:pPr>
      <w:r>
        <w:t xml:space="preserve">Nhóm Dịch: Tepga</w:t>
      </w:r>
    </w:p>
    <w:p>
      <w:pPr>
        <w:pStyle w:val="BodyText"/>
      </w:pPr>
      <w:r>
        <w:t xml:space="preserve">Nguồn: Vipvandan nguồn (.)</w:t>
      </w:r>
    </w:p>
    <w:p>
      <w:pPr>
        <w:pStyle w:val="BodyText"/>
      </w:pPr>
      <w:r>
        <w:t xml:space="preserve">Chó Ngao Tây Tạng phát dục và sinh trưởng rất muộn so với chó thường, nó phải hai ba tuổi mới được coi là trưởng thành.</w:t>
      </w:r>
    </w:p>
    <w:p>
      <w:pPr>
        <w:pStyle w:val="BodyText"/>
      </w:pPr>
      <w:r>
        <w:t xml:space="preserve">Vì vậy nên Nhân Thanh Thố Mỗ tuy biết trước đó Trang Duệ có một con Tiểu Tuyết Ngao màu trắng, nhưng hắn nằm mơ cũng không ngờ con Ngao có thân hình tương xứng với Ngao Vương lông vàng này chính là con chó Ngao nhỏ bé vào năm trước.</w:t>
      </w:r>
    </w:p>
    <w:p>
      <w:pPr>
        <w:pStyle w:val="BodyText"/>
      </w:pPr>
      <w:r>
        <w:t xml:space="preserve">- Nhân Thanh Thố Mỗ đại ca, đây chính là con Tiểu Tuyết Ngao năm xưa tôi mang đi vào lúc chúng ta gặp mặt nhau...</w:t>
      </w:r>
    </w:p>
    <w:p>
      <w:pPr>
        <w:pStyle w:val="BodyText"/>
      </w:pPr>
      <w:r>
        <w:t xml:space="preserve">Trang Duệ nở nụ cười, gần đây hình thể của Bạch Sư ngày càng lớn, lúc này đã hầu như là hai trăm cân, nhìn qua thật sự giống như một con sư tử màu trắng, đi lại ngẩng cao đầu uy phong như đế vương.</w:t>
      </w:r>
    </w:p>
    <w:p>
      <w:pPr>
        <w:pStyle w:val="BodyText"/>
      </w:pPr>
      <w:r>
        <w:t xml:space="preserve">Hai con Ngao con của Tống Quân và Lưu Xuyên tuy lớn rất nhanh nhưng nếu bây giờ đứng chung với Bạch Sư, sợ rằng người ta sẽ sinh ra cảm giác hai con Ngao kia bị chủ bỏ đói.</w:t>
      </w:r>
    </w:p>
    <w:p>
      <w:pPr>
        <w:pStyle w:val="BodyText"/>
      </w:pPr>
      <w:r>
        <w:t xml:space="preserve">- Thật sự là con Ngao năm trước sao?</w:t>
      </w:r>
    </w:p>
    <w:p>
      <w:pPr>
        <w:pStyle w:val="BodyText"/>
      </w:pPr>
      <w:r>
        <w:t xml:space="preserve">Nhân Thanh Thố Mỗ nghe được lời của Trang Duệ thì cũng không để ý đến mặt đất bụi bặm, hắn chắp tay trước ngực quỳ xuống trươc mặt Bạch Sư, trong miệng còn nói gì đó khó hiểu. Cuối cùng hắn còn đặt hai bàn tay xuống đất, coi như dập đầu với Bạch Sư vài cái.</w:t>
      </w:r>
    </w:p>
    <w:p>
      <w:pPr>
        <w:pStyle w:val="BodyText"/>
      </w:pPr>
      <w:r>
        <w:t xml:space="preserve">- Anh Chu, Nhân Thanh Thố Mỗ đại ca làm gì vậy?</w:t>
      </w:r>
    </w:p>
    <w:p>
      <w:pPr>
        <w:pStyle w:val="BodyText"/>
      </w:pPr>
      <w:r>
        <w:t xml:space="preserve">Trang Duệ thật sự cảm thấy khó hiểu, hắn dùng cùi chỏ đụng đụng vào Chu Thụy ở bên cạnh.</w:t>
      </w:r>
    </w:p>
    <w:p>
      <w:pPr>
        <w:pStyle w:val="BodyText"/>
      </w:pPr>
      <w:r>
        <w:t xml:space="preserve">- Nhân Thanh Thố Mỗ đại ca nói Bạch Sư là hóa thân của Tuyết Sơn nữ thần, là thần thủ hộ Đại Tuyết Sơn...</w:t>
      </w:r>
    </w:p>
    <w:p>
      <w:pPr>
        <w:pStyle w:val="BodyText"/>
      </w:pPr>
      <w:r>
        <w:t xml:space="preserve">Chu Thụy nói làm cho Trang Duệ thật sự không biết nói gì hơn, Bạch Sư chỉ là một con Ngao đực, dù thế nào cũng không liên quan gì đến nữ thần gì kia, chẳng lẽ nữ thần lại hóa thân vào Ngao đực?</w:t>
      </w:r>
    </w:p>
    <w:p>
      <w:pPr>
        <w:pStyle w:val="BodyText"/>
      </w:pPr>
      <w:r>
        <w:t xml:space="preserve">- Được rồi, chỗ này có anh Chu trông coi là được, tôi đưa cậu đi đến xem chó Ngao Tây Tạng đã sinh, sau đó chúng ta đến phòng quan sát để chờ...</w:t>
      </w:r>
    </w:p>
    <w:p>
      <w:pPr>
        <w:pStyle w:val="BodyText"/>
      </w:pPr>
      <w:r>
        <w:t xml:space="preserve">Lúc này khí trời lập xuân là rất lạnh, tuy Lưu Xuyên bọc quanh người một cái áo khoác quân dụng rất dày nhưng vẫn lạnh run, vì vậy mà kéo Trang Duệ muốn đi ngay.</w:t>
      </w:r>
    </w:p>
    <w:p>
      <w:pPr>
        <w:pStyle w:val="BodyText"/>
      </w:pPr>
      <w:r>
        <w:t xml:space="preserve">- Đã sinh rồi sao? Đi, đi xem...</w:t>
      </w:r>
    </w:p>
    <w:p>
      <w:pPr>
        <w:pStyle w:val="BodyText"/>
      </w:pPr>
      <w:r>
        <w:t xml:space="preserve">- Hay để ngày mai rồi xem, bây giờ Ngao con đang ngủ, hơn nữa Ngao mẹ bảo vệ rất chặt, căn bản là đêm hôm khuya khoắt không nên kinh động...</w:t>
      </w:r>
    </w:p>
    <w:p>
      <w:pPr>
        <w:pStyle w:val="BodyText"/>
      </w:pPr>
      <w:r>
        <w:t xml:space="preserve">Kiến thức chuyên nghiệp của Chu Thụy mạnh hơn Lưu Xuyên, vì vậy mà ra tay ngăn cản hai kẻ muốn quấy rối giấc ngủ của Ngao con.</w:t>
      </w:r>
    </w:p>
    <w:p>
      <w:pPr>
        <w:pStyle w:val="BodyText"/>
      </w:pPr>
      <w:r>
        <w:t xml:space="preserve">- Không xem thì không xem, chúng ta về phòng quan sát. Mộc Đầu, tôi nói cho cậu biết, Ngao con còn đáng yêu hơn cả Bạch Sư vào lúc nhỏ...</w:t>
      </w:r>
    </w:p>
    <w:p>
      <w:pPr>
        <w:pStyle w:val="BodyText"/>
      </w:pPr>
      <w:r>
        <w:t xml:space="preserve">Trang Duệ bị lời của Lưu Xuyên làm cho dở khóc dở cười, hơn nữa đêm kéo mình đến đây mà không được thấy Ngao con, chẳng lẽ mình lại chạy tới xem màn hình giám sát?</w:t>
      </w:r>
    </w:p>
    <w:p>
      <w:pPr>
        <w:pStyle w:val="BodyText"/>
      </w:pPr>
      <w:r>
        <w:t xml:space="preserve">Trang Duệ thấy Nhân Thanh Thố Mỗ thỉnh thoảng vẫn đi lại bên ngoài những căn phòng dành cho Ngao mẹ sắp sinh, vì vậy hắn nói:</w:t>
      </w:r>
    </w:p>
    <w:p>
      <w:pPr>
        <w:pStyle w:val="BodyText"/>
      </w:pPr>
      <w:r>
        <w:t xml:space="preserve">- Nhân Thanh Thố Mỗ đại ca, mọi người nên đi nghỉ ngơi, Ngao mẹ cũng không nhất định sẽ sinh vào đêm nay...</w:t>
      </w:r>
    </w:p>
    <w:p>
      <w:pPr>
        <w:pStyle w:val="BodyText"/>
      </w:pPr>
      <w:r>
        <w:t xml:space="preserve">- Hôm nay hai con Ngao này tỏ ra cực kỳ yên tĩnh, dựa theo kinh nghiệm của tôi thì sẽ sinh trong hai mươi bốn giờ tới, thế nên tôi phải chờ...</w:t>
      </w:r>
    </w:p>
    <w:p>
      <w:pPr>
        <w:pStyle w:val="BodyText"/>
      </w:pPr>
      <w:r>
        <w:t xml:space="preserve">Nhân Thanh Thố Mỗ lắc đầu tỏ ý Trang Duệ có thể rời đi, vì Ngao có thể hình quá lớn, hơn nữa đám Ngao này làm mẹ cũng không quá hợp cách, nếu như để chúng sinh sản tự nhiên mà không có sự trợ giúp, sợ rằng Ngao con sẽ bị mẹ đè chết.</w:t>
      </w:r>
    </w:p>
    <w:p>
      <w:pPr>
        <w:pStyle w:val="BodyText"/>
      </w:pPr>
      <w:r>
        <w:t xml:space="preserve">- Vậy thì được...</w:t>
      </w:r>
    </w:p>
    <w:p>
      <w:pPr>
        <w:pStyle w:val="BodyText"/>
      </w:pPr>
      <w:r>
        <w:t xml:space="preserve">Trang Duệ đang định cùng Lưu Xuyên bỏ đi, sau lưng chợt vang lên tiếng gào, hắn quay đầu lại nhìn, Bạch Sư đang chạy đến, cơ thể màu trắng đâm vào thân thể màu vàng của Ngao Vương lông vàng.</w:t>
      </w:r>
    </w:p>
    <w:p>
      <w:pPr>
        <w:pStyle w:val="BodyText"/>
      </w:pPr>
      <w:r>
        <w:t xml:space="preserve">- Trở về, Đa Khởi!</w:t>
      </w:r>
    </w:p>
    <w:p>
      <w:pPr>
        <w:pStyle w:val="BodyText"/>
      </w:pPr>
      <w:r>
        <w:t xml:space="preserve">Nhân Thanh Thố Mỗ lên tiếng, vừa rồi hắn thấy rõ khi Trang Duệ muốn đi thì Đa Khởi của mình, cũng chính là Ngao Vương lông vàng đột nhiên chạy đến sau lưng Trang Duệ, nó há miệng giống như muốn cắn, lại bị Bạch Sư đẩy ra.</w:t>
      </w:r>
    </w:p>
    <w:p>
      <w:pPr>
        <w:pStyle w:val="BodyText"/>
      </w:pPr>
      <w:r>
        <w:t xml:space="preserve">Bạch Sư cũng không quan tâm Ngao Vương lông vàng có quan hệ gì với mình, trong mắt nó thì Trang Duệ chẳng khác nào cha mình, vì thế bây giờ lông mao toàn thân nó dựng ngược lên, chuẩn bị nổi giận, ánh mắt nhìn chằm chằm vào Ngao Vương lông vàng.</w:t>
      </w:r>
    </w:p>
    <w:p>
      <w:pPr>
        <w:pStyle w:val="BodyText"/>
      </w:pPr>
      <w:r>
        <w:t xml:space="preserve">- Chuyện gì xảy ra vậy? Ngao Vương lông vàng sẽ không tấn công tôi chứ?</w:t>
      </w:r>
    </w:p>
    <w:p>
      <w:pPr>
        <w:pStyle w:val="BodyText"/>
      </w:pPr>
      <w:r>
        <w:t xml:space="preserve">Trang Duệ phục hồi tinh thần lại, hắn thấy hai con Ngao đang giằng co với nhau, vì vậy trước tiên làm công tác trấn an cho Tiểu Bạch Sư, để cho nó bình tĩnh lại. Đồng thời Nhân Thanh Thố Mỗ ở bên kia cũng đã giữ lấy cổ của Ngao Vương lông vàng.</w:t>
      </w:r>
    </w:p>
    <w:p>
      <w:pPr>
        <w:pStyle w:val="BodyText"/>
      </w:pPr>
      <w:r>
        <w:t xml:space="preserve">Tuy thái độ của Ngao Vương lông vàng với Tiểu Bạch Sư lúc nào cũng như với con cháu, không chấp nhất, nhưng hành động của Tiểu Bạch Sư vừa rồi cũng chọc giận nó.</w:t>
      </w:r>
    </w:p>
    <w:p>
      <w:pPr>
        <w:pStyle w:val="BodyText"/>
      </w:pPr>
      <w:r>
        <w:t xml:space="preserve">- Đừng đến, cảm xúc của Đa Khởi không ổn định...</w:t>
      </w:r>
    </w:p>
    <w:p>
      <w:pPr>
        <w:pStyle w:val="BodyText"/>
      </w:pPr>
      <w:r>
        <w:t xml:space="preserve">Nhân Thanh Thố Mỗ thấy Trang Duệ trấn an Tiểu Bạch Sư xong thì đi về phía mình, hắn vội vàng khoát tay, tỏ ý không cần đi đến.</w:t>
      </w:r>
    </w:p>
    <w:p>
      <w:pPr>
        <w:pStyle w:val="BodyText"/>
      </w:pPr>
      <w:r>
        <w:t xml:space="preserve">- Không có gì, tôi cũng có quen biết Ngao Vương lông vàng, nó vừa rồi chắc không phải có ý cắn tôi đâu.</w:t>
      </w:r>
    </w:p>
    <w:p>
      <w:pPr>
        <w:pStyle w:val="BodyText"/>
      </w:pPr>
      <w:r>
        <w:t xml:space="preserve">Trang Duệ đi đến bên cạnh Ngao Vương lông vàng, hắn dùng tay sờ lên người nó, quả nhiên nó cúi đầu, để cho hắn sờ lên đầu, cũng không có dấu hiệu cắn người, điều này làm cho Nhân Thanh Thố Mỗ đang ôm cổ nó cũng thở phào một hơi.</w:t>
      </w:r>
    </w:p>
    <w:p>
      <w:pPr>
        <w:pStyle w:val="BodyText"/>
      </w:pPr>
      <w:r>
        <w:t xml:space="preserve">Nhưng Ngao Vương lông vàng cho Trang Duệ sờ đầu một lúc, sau đó ngẩng đầu lên há miệng cắn vạt áo của Trang Duệ, nó kéo hắn đi về phía gian phòng chuẩn bị cho Ngao mẹ sinh con, trong miệng không ngừng phát ra âm thanh gào thét.</w:t>
      </w:r>
    </w:p>
    <w:p>
      <w:pPr>
        <w:pStyle w:val="BodyText"/>
      </w:pPr>
      <w:r>
        <w:t xml:space="preserve">- Ủa, Nhân Thanh Thố Mỗ đại ca, đây có phải là con Ngao sắp sinh không?</w:t>
      </w:r>
    </w:p>
    <w:p>
      <w:pPr>
        <w:pStyle w:val="BodyText"/>
      </w:pPr>
      <w:r>
        <w:t xml:space="preserve">Trang Duệ đứng ở cửa phòng xem xét, hắn phát hiện trong phòng, dưới cơ thể của con Ngao cái có vài con con, cái đầu nhỏ, giống như một con chuột cống, toàn thân ướt sũng.</w:t>
      </w:r>
    </w:p>
    <w:p>
      <w:pPr>
        <w:pStyle w:val="BodyText"/>
      </w:pPr>
      <w:r>
        <w:t xml:space="preserve">- Đúng rồi...</w:t>
      </w:r>
    </w:p>
    <w:p>
      <w:pPr>
        <w:pStyle w:val="BodyText"/>
      </w:pPr>
      <w:r>
        <w:t xml:space="preserve">Nhân Thanh Thố Mỗ nghe được lời của Trang Duệ thì vội vàng chạy đến, Chu Thụy và Lưu Xuyên cũng chạy đến, nhưng hai người bị Ngao Vương lông vàng rống lên đuổi về.</w:t>
      </w:r>
    </w:p>
    <w:p>
      <w:pPr>
        <w:pStyle w:val="BodyText"/>
      </w:pPr>
      <w:r>
        <w:t xml:space="preserve">Dù Ngao mẹ trong phòng có vẻ suy yếu nhưng khi thấy người thì lại muốn đứng lên, sau khi nghe được âm thanh của Nhân Thanh Thố Mỗ thì mới nằm xuống.</w:t>
      </w:r>
    </w:p>
    <w:p>
      <w:pPr>
        <w:pStyle w:val="BodyText"/>
      </w:pPr>
      <w:r>
        <w:t xml:space="preserve">- Một con, hai con, ba con, bốn con, năm con, Nhân Thanh Thố Mỗ đại ca, tổng cộng có năm con...</w:t>
      </w:r>
    </w:p>
    <w:p>
      <w:pPr>
        <w:pStyle w:val="BodyText"/>
      </w:pPr>
      <w:r>
        <w:t xml:space="preserve">Trang Duệ nhờ vào ánh đèn mà thấy bên bụng của Ngao mẹ có năm Ngao con, cả đám nhắm chặt mắt, dùng sức bú.</w:t>
      </w:r>
    </w:p>
    <w:p>
      <w:pPr>
        <w:pStyle w:val="BodyText"/>
      </w:pPr>
      <w:r>
        <w:t xml:space="preserve">- Không đúng, bộ dạng của Trác Mã rất khổ sở, hình như không thoải mái, có lẽ trong bụng vẫn còn Ngao con...</w:t>
      </w:r>
    </w:p>
    <w:p>
      <w:pPr>
        <w:pStyle w:val="BodyText"/>
      </w:pPr>
      <w:r>
        <w:t xml:space="preserve">Góc độ quan sát giữa Trang Duệ và Nhân Thanh Thố Mỗ rất khác nhau, hắn không nhìn Ngao con mà nhìn tình hình của Ngao mẹ.</w:t>
      </w:r>
    </w:p>
    <w:p>
      <w:pPr>
        <w:pStyle w:val="BodyText"/>
      </w:pPr>
      <w:r>
        <w:t xml:space="preserve">Sau khi nghe Nhân Thanh Thố Mỗ nói thì Trang Duệ cũng thấy con Ngao mẹ tên là Trác Mã kia có gì đó hơi lạ, vừa rồi nằm xuống thì ánh mắt hơi tan rả, cơ thể run rẩy.</w:t>
      </w:r>
    </w:p>
    <w:p>
      <w:pPr>
        <w:pStyle w:val="BodyText"/>
      </w:pPr>
      <w:r>
        <w:t xml:space="preserve">- Grào, grào, grào...</w:t>
      </w:r>
    </w:p>
    <w:p>
      <w:pPr>
        <w:pStyle w:val="BodyText"/>
      </w:pPr>
      <w:r>
        <w:t xml:space="preserve">Đúng lúc này Ngao Vương lông vàng dùng đầu cọ vào người Trang Duệ, trong miệng phát ra tiếng gào. Hắn đã hiểu, ngao vương lông vàng kéo mình đến để muốn mình tự tay cứu mạng Ngao mẹ.</w:t>
      </w:r>
    </w:p>
    <w:p>
      <w:pPr>
        <w:pStyle w:val="BodyText"/>
      </w:pPr>
      <w:r>
        <w:t xml:space="preserve">Phòng chuẩn bị cho Ngao mẹ sinh con cũng không quá lớn, Trang Duệ lặng lẽ dùng linh khí truyền vào trong người con Ngao mẹ.</w:t>
      </w:r>
    </w:p>
    <w:p>
      <w:pPr>
        <w:pStyle w:val="BodyText"/>
      </w:pPr>
      <w:r>
        <w:t xml:space="preserve">Con Ngao mẹ giống như đã kiệt sức nhưng khi linh khí truyền vào người thì chậm rãi mở mắt, nó ngẩng đầu dùng ánh mắt cảm kích nhìn Trang Duệ, mà dưới thân lại có một con Ngao đen nhánh được sinh ra trên thế giới này.</w:t>
      </w:r>
    </w:p>
    <w:p>
      <w:pPr>
        <w:pStyle w:val="BodyText"/>
      </w:pPr>
      <w:r>
        <w:t xml:space="preserve">Đây cũng là lần đầu tiên Trang Duệ được thấy một sinh mệnh ra đời.</w:t>
      </w:r>
    </w:p>
    <w:p>
      <w:pPr>
        <w:pStyle w:val="BodyText"/>
      </w:pPr>
      <w:r>
        <w:t xml:space="preserve">- Còn một con, còn một con nữa...</w:t>
      </w:r>
    </w:p>
    <w:p>
      <w:pPr>
        <w:pStyle w:val="BodyText"/>
      </w:pPr>
      <w:r>
        <w:t xml:space="preserve">Con ngao đầu tiên được sinh ra thì lại có một con khác chào đời, nhưng hai con Ngao này giống như ở trong bụng mẹ quá lâu, vì thế mà sinh ra khá ỉu xìu, không hoạt bát...</w:t>
      </w:r>
    </w:p>
    <w:p>
      <w:pPr>
        <w:pStyle w:val="BodyText"/>
      </w:pPr>
      <w:r>
        <w:t xml:space="preserve">- Hai con Ngao này có lẽ không sống được, đáng tiếc...</w:t>
      </w:r>
    </w:p>
    <w:p>
      <w:pPr>
        <w:pStyle w:val="BodyText"/>
      </w:pPr>
      <w:r>
        <w:t xml:space="preserve">Nhân Thanh Thố Mỗ ở bên cạnh Trang Duệ chợt thở dài, trong tự nhiên thì có sự cạnh tranh, chỉ có con mạnh mới có tư cách sống, hai con Ngao cuối cùng kia rõ ràng có chút kém cỏi từ khi sinh ra, nếu lúc đầu không thể nào tìm được vú mẹ, khả năng sinh tồn là rất kém.</w:t>
      </w:r>
    </w:p>
    <w:p>
      <w:pPr>
        <w:pStyle w:val="BodyText"/>
      </w:pPr>
      <w:r>
        <w:t xml:space="preserve">Nhưng chuyện làm cho Nhân Thanh Thố Mỗ há hốc miệng đã xảy ra, hai con Ngao con cách mẹ hơn nửa thước chợt hếch mũi leo lên bụng mẹ.</w:t>
      </w:r>
    </w:p>
    <w:p>
      <w:pPr>
        <w:pStyle w:val="BodyText"/>
      </w:pPr>
      <w:r>
        <w:t xml:space="preserve">Hai tiểu tử này rất thô lỗ, nó đẩy anh chị em ở bên cạnh sang một bên, chiếm dụng nguồn sữa từ mẹ mình.</w:t>
      </w:r>
    </w:p>
    <w:p>
      <w:pPr>
        <w:pStyle w:val="Compact"/>
      </w:pPr>
      <w:r>
        <w:br w:type="textWrapping"/>
      </w:r>
      <w:r>
        <w:br w:type="textWrapping"/>
      </w:r>
    </w:p>
    <w:p>
      <w:pPr>
        <w:pStyle w:val="Heading2"/>
      </w:pPr>
      <w:bookmarkStart w:id="571" w:name="chương-549-cổ-phần-công-ty."/>
      <w:bookmarkEnd w:id="571"/>
      <w:r>
        <w:t xml:space="preserve">549. Chương 549 : Cổ Phần Công Ty.</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549: Cổ phần công ty.</w:t>
      </w:r>
    </w:p>
    <w:p>
      <w:pPr>
        <w:pStyle w:val="BodyText"/>
      </w:pPr>
      <w:r>
        <w:t xml:space="preserve">Nhóm Dịch: Tepga</w:t>
      </w:r>
    </w:p>
    <w:p>
      <w:pPr>
        <w:pStyle w:val="BodyText"/>
      </w:pPr>
      <w:r>
        <w:t xml:space="preserve">Nguồn: Vipvandan</w:t>
      </w:r>
    </w:p>
    <w:p>
      <w:pPr>
        <w:pStyle w:val="BodyText"/>
      </w:pPr>
      <w:r>
        <w:t xml:space="preserve">Những con Ngao Tây Tạng tinh khiết nhất có khác biệt với những con lai tạp khác, bình thường nó sẽ sinh từ bốn đến sáu con, mà dù là động vật hay nhân loại thì những con được sinh sớm hơn sẽ mạnh khỏe hơn, vì chúng có thể được hưởng sữa của mẹ sớm hơn.</w:t>
      </w:r>
    </w:p>
    <w:p>
      <w:pPr>
        <w:pStyle w:val="BodyText"/>
      </w:pPr>
      <w:r>
        <w:t xml:space="preserve">Nhưng sự việc hôm nay thật sự phá vỡ nhận thức của mọi người, chẳng những một ổ có bảy con Ngao con, mà bây giờ nhìn vào bộ dạng mạnh như rồng như hổ của hai con Ngao sau cùng, sợ rằng tỉ lệ sống của nó là rất cao.</w:t>
      </w:r>
    </w:p>
    <w:p>
      <w:pPr>
        <w:pStyle w:val="BodyText"/>
      </w:pPr>
      <w:r>
        <w:t xml:space="preserve">Hai con Ngao nhìn có vẻ sắp hấp hối đến nơi lại đẩy vài anh chị em sinh trước ra, không những chiếm lấy bầu sữa ình, chân cũng không rảnh rỗi, liên tục đạp cho đám anh em ở bên cạnh sang một bên.</w:t>
      </w:r>
    </w:p>
    <w:p>
      <w:pPr>
        <w:pStyle w:val="BodyText"/>
      </w:pPr>
      <w:r>
        <w:t xml:space="preserve">Ít nhất thì sức ăn của hai đứa cũng có hạn, thế nên sau khi bú sữa một lúc thì hai tiểu tử bá đạo ngủ luôn trong lòng mẹ, cặp mắt đóng chặt, bộ dạng lười biếng, thật sự rất đáng yêu.</w:t>
      </w:r>
    </w:p>
    <w:p>
      <w:pPr>
        <w:pStyle w:val="BodyText"/>
      </w:pPr>
      <w:r>
        <w:t xml:space="preserve">Nhân Thanh Thố Mỗ nhận những chiếc thùng giấy đã chuẩn bị sẵn từ trong tay của nhân viên, sau đó hắn mở cửa phòng, bỏ những chú chó đã được bú no sữa mẹ vào trong thùng, để tránh tình huống Ngao mẹ xoay người đè chết con, đây là chuyện thường phát sinh trên thảo nguyên.</w:t>
      </w:r>
    </w:p>
    <w:p>
      <w:pPr>
        <w:pStyle w:val="BodyText"/>
      </w:pPr>
      <w:r>
        <w:t xml:space="preserve">Sau khi Ngao con được sinh ra thì bú sữa mẹ lúc đầu tiên là vô cùng quan trọng, sau đó cũng có thể dùng sữa thường để nuôi nấng.</w:t>
      </w:r>
    </w:p>
    <w:p>
      <w:pPr>
        <w:pStyle w:val="BodyText"/>
      </w:pPr>
      <w:r>
        <w:t xml:space="preserve">- Cậu Trang, cậu đừng đi vào, Ngao mẹ bảo vệ con rất gắt...</w:t>
      </w:r>
    </w:p>
    <w:p>
      <w:pPr>
        <w:pStyle w:val="BodyText"/>
      </w:pPr>
      <w:r>
        <w:t xml:space="preserve">Nhân Thanh Thố Mỗ thấy Trang Duệ theo mình đi vào thì vội vàng dừng bước, hắn biết Đa Khởi của mình có quan hệ tốt với Trang Duệ, nhưng lúc này con Ngao mẹ vừa sinh, tính cảnh giác rất cao, ngoài chủ nhân và chó đực phối ngẫu, căn bản không cho ai tiếp xúc, hơn nữa có khoảng thời gian còn không cho chó bố đến gần.</w:t>
      </w:r>
    </w:p>
    <w:p>
      <w:pPr>
        <w:pStyle w:val="BodyText"/>
      </w:pPr>
      <w:r>
        <w:t xml:space="preserve">- Grào, grào, grào...</w:t>
      </w:r>
    </w:p>
    <w:p>
      <w:pPr>
        <w:pStyle w:val="BodyText"/>
      </w:pPr>
      <w:r>
        <w:t xml:space="preserve">Khi Nhân Thanh Thố Mỗ nói dứt lời thì Ngao mẹ lúc này với tinh thần đã khá hơn chợt ngẩng đầu lên phát ra những âm thanh gào rống với Trang Duệ. Hắn là người có vài chục năm kinh nghiệm với chó Ngao, tất nhiên biết đó là Ngao mẹ muốn lấy lòng Trang Duệ, vì vậy mà không khỏi cảm thấy kỳ quái.</w:t>
      </w:r>
    </w:p>
    <w:p>
      <w:pPr>
        <w:pStyle w:val="BodyText"/>
      </w:pPr>
      <w:r>
        <w:t xml:space="preserve">- Kỳ quái thạta, cậu Trang, có thể nguyên nhân là vì cậu từng được Phật sống ở Đại Chiêu Tự chúc phúc qua...</w:t>
      </w:r>
    </w:p>
    <w:p>
      <w:pPr>
        <w:pStyle w:val="BodyText"/>
      </w:pPr>
      <w:r>
        <w:t xml:space="preserve">Với những gì Nhân Thanh Thố Mỗ hiểu về tập tính của Ngao Tây Tạng, hắn thật sự không thể nào hiểu được những gì đang xảy ra, thế cho nên đổ hết cả công lao lên gười Phật sống. Trên đời này những thứ gì liên quan đến tín ngưỡng đều có thể giải thích rất dễ dàng.</w:t>
      </w:r>
    </w:p>
    <w:p>
      <w:pPr>
        <w:pStyle w:val="BodyText"/>
      </w:pPr>
      <w:r>
        <w:t xml:space="preserve">- Ha ha, có thể là vậy...</w:t>
      </w:r>
    </w:p>
    <w:p>
      <w:pPr>
        <w:pStyle w:val="BodyText"/>
      </w:pPr>
      <w:r>
        <w:t xml:space="preserve">Trang Duệ cười cười rồi ngồi xổm xuống bên cạnh Ngao mẹ, hắn lại rót vào trong người nó một phần linh khí, đợi cho Ngao mẹ nhắm mắt thoải mái thì hắn mới nhìn vài con Ngao con trong lòng mẹ.</w:t>
      </w:r>
    </w:p>
    <w:p>
      <w:pPr>
        <w:pStyle w:val="BodyText"/>
      </w:pPr>
      <w:r>
        <w:t xml:space="preserve">Lúc này những con Ngao con đã bú no sữa mẹ, chúng cuộn mình nằm trong lòng mẹ, bộ dạng chỉ to như bàn tay, hai mắt nhắm chặt, rất đáng yêu.</w:t>
      </w:r>
    </w:p>
    <w:p>
      <w:pPr>
        <w:pStyle w:val="BodyText"/>
      </w:pPr>
      <w:r>
        <w:t xml:space="preserve">Tánh mạng được sinh ra chính là kỳ tích lớn nhất trên địa cầu, Trang Duệ nhìn một ổ chó Ngao mà trong lòng sinh ra cảm ngộ, dù là nòi nào giống nào thì cũng là độc nhất vô nhị, đều đáng giá trân trọng.</w:t>
      </w:r>
    </w:p>
    <w:p>
      <w:pPr>
        <w:pStyle w:val="BodyText"/>
      </w:pPr>
      <w:r>
        <w:t xml:space="preserve">Trang Duệ dùng ngón tay út vuốt ve miệng của một con Ngao con, tiểu tử kia lại há miêng mút mút như một đứa trẻ, làm cho hắn cảm thấy ngứa tay. Hắn cũng nhớ đến tình huống khi thu dưỡng Bạch Sư, khi đó Bạch Sư cũng vừa mới sinh chưa bao lâu.</w:t>
      </w:r>
    </w:p>
    <w:p>
      <w:pPr>
        <w:pStyle w:val="BodyText"/>
      </w:pPr>
      <w:r>
        <w:t xml:space="preserve">Con Ngao mẹ mở mắt nhìn Trang Duệ, sau đó lại yên tâm nhắn mắt, ngược lại thì khi Nhân Thanh Thố Mỗ ôm lấy hai con Ngao nhỏ thì Ngao mẹ khẽ gầm lên, rõ ràng không quá hài lòng, âm thanh của nó cũng đánh thức đám Ngao còn lại.</w:t>
      </w:r>
    </w:p>
    <w:p>
      <w:pPr>
        <w:pStyle w:val="BodyText"/>
      </w:pPr>
      <w:r>
        <w:t xml:space="preserve">Cũng giống như những đứa trẻ nhân loại, đám Ngao còn tỉnh lại thì trước tiên là dựa theo khứu giác chạy đến mở miệng bú.</w:t>
      </w:r>
    </w:p>
    <w:p>
      <w:pPr>
        <w:pStyle w:val="BodyText"/>
      </w:pPr>
      <w:r>
        <w:t xml:space="preserve">- Cậu Trang, cậu đưa hai con Ngao mạnh khỏe kia vào hộp dùm tôi...</w:t>
      </w:r>
    </w:p>
    <w:p>
      <w:pPr>
        <w:pStyle w:val="BodyText"/>
      </w:pPr>
      <w:r>
        <w:t xml:space="preserve">Nhân Thanh Thố Mỗ vừa rồi nghe thấy Ngao mẹ lên tiếng cảnh cáo thì dừng tay, tuy Ngao trung thành nhưng đôi khi cũng khó nói lý, hắn cũng không dám làm trái ý của Ngao mẹ vừa sinh. Vì thế mà hắn không cưỡng chế đưa hai con Ngao khỏe vào hộp, nhiệm vụ này giao ột người được Phật sống chúc phúc như Trang Duệ.</w:t>
      </w:r>
    </w:p>
    <w:p>
      <w:pPr>
        <w:pStyle w:val="BodyText"/>
      </w:pPr>
      <w:r>
        <w:t xml:space="preserve">Quả nhiên Trang Duệ ôm lấy hai con Ngao kia thì Ngao mẹ chỉ kêu hừ hừ vài tiếng, cũng không có hành động nào khác. Nhưng hai tiếng hừ hừ của Ngao cũng làm cho Nhân Thanh Thố Mỗ đổ mồ hôi lạnh, đợi sau khi rả khỏi phòng mới thở dài một hơi.</w:t>
      </w:r>
    </w:p>
    <w:p>
      <w:pPr>
        <w:pStyle w:val="BodyText"/>
      </w:pPr>
      <w:r>
        <w:t xml:space="preserve">Bạch Sư ở bên ngoài chờ thấy Trang Duệ đi ra thì cũng chạy đến xem, nó bỏ mũi vào trong thùng ngửi ngửi, sau đó lắc lư cơ thể đi ra không chút hứng thú.</w:t>
      </w:r>
    </w:p>
    <w:p>
      <w:pPr>
        <w:pStyle w:val="BodyText"/>
      </w:pPr>
      <w:r>
        <w:t xml:space="preserve">- Nhân Thanh Thố Mỗ đại ca, Bạch Sư của tôi có nên tìm Ngao cái không?</w:t>
      </w:r>
    </w:p>
    <w:p>
      <w:pPr>
        <w:pStyle w:val="BodyText"/>
      </w:pPr>
      <w:r>
        <w:t xml:space="preserve">Trang Duệ hôm nay thấy biểu hiện bất thường của Tiểu Bạch Sư thì không khỏi mở miệng thỉnh giáo Nhân Thanh Thố Mỗ.</w:t>
      </w:r>
    </w:p>
    <w:p>
      <w:pPr>
        <w:pStyle w:val="BodyText"/>
      </w:pPr>
      <w:r>
        <w:t xml:space="preserve">- Bạch Sư mới chỉ một tuổi, tốt nhất là đợi cho nó đủ hai tuổi, như vậy mới có lợi...</w:t>
      </w:r>
    </w:p>
    <w:p>
      <w:pPr>
        <w:pStyle w:val="BodyText"/>
      </w:pPr>
      <w:r>
        <w:t xml:space="preserve">Trang Duệ khẽ gật đầu, nhưng lại đang suy nghĩ là về sau nên tìm Ngao cái nào cho Tiểu Bạch Sư? Chính mình lúc không có việc gì thường dùng linh khí chải chuốt cơ thể cho nó, vì vậy mà quá trình phát dục của nó chắc cũng nhanh hơn Ngao thường.</w:t>
      </w:r>
    </w:p>
    <w:p>
      <w:pPr>
        <w:pStyle w:val="BodyText"/>
      </w:pPr>
      <w:r>
        <w:t xml:space="preserve">- Mộc Đầu, cho tôi xem nào, hai tiểu tử này rất bá đạo, chúng ta giữ lại đi...</w:t>
      </w:r>
    </w:p>
    <w:p>
      <w:pPr>
        <w:pStyle w:val="BodyText"/>
      </w:pPr>
      <w:r>
        <w:t xml:space="preserve">Lưu Xuyên lúc này cũng chạy không kịp thở từ phòng quan sát ra, hắn chộp lấy thùng giấy trong tay Trang Duệ, nhìn hai con Ngao ngủ say bên trong mà liên tục cười ngây ngô.</w:t>
      </w:r>
    </w:p>
    <w:p>
      <w:pPr>
        <w:pStyle w:val="BodyText"/>
      </w:pPr>
      <w:r>
        <w:t xml:space="preserve">Lưu Xuyên thật sự yêu động vật, nếu không thì câu đầu tiên của hắn sẽ là hai con Ngao này giá bao nhiêu tiền, mà đây cũng là nguyên nhân mà Nhân Thanh Thố Mỗ tán thưởng hắn và Trang Duệ, vì trên thảo nguyên thì dân du mục thường coi chó Ngao là thành viên trong nhà mình.</w:t>
      </w:r>
    </w:p>
    <w:p>
      <w:pPr>
        <w:pStyle w:val="BodyText"/>
      </w:pPr>
      <w:r>
        <w:t xml:space="preserve">Hai con Ngao đã có bộ dáng khá tốt, lông màu vàng giống bố là Ngao Vương lông vàng, sau khi lớn lên có lẽ sẽ trở thành Kim Mao Sư Vương.</w:t>
      </w:r>
    </w:p>
    <w:p>
      <w:pPr>
        <w:pStyle w:val="BodyText"/>
      </w:pPr>
      <w:r>
        <w:t xml:space="preserve">Nhân Thanh Thố Mỗ cẩn thận quan sát hai con chó con rồi khẽ gật đầu nói:</w:t>
      </w:r>
    </w:p>
    <w:p>
      <w:pPr>
        <w:pStyle w:val="BodyText"/>
      </w:pPr>
      <w:r>
        <w:t xml:space="preserve">- Huyết thống của hai con này khá tốt, co thể lưu lại dùng làm giống.</w:t>
      </w:r>
    </w:p>
    <w:p>
      <w:pPr>
        <w:pStyle w:val="BodyText"/>
      </w:pPr>
      <w:r>
        <w:t xml:space="preserve">- Tốt, nhưng đến khi đó phải phối với con của một con Ngao khác...</w:t>
      </w:r>
    </w:p>
    <w:p>
      <w:pPr>
        <w:pStyle w:val="BodyText"/>
      </w:pPr>
      <w:r>
        <w:t xml:space="preserve">- Được rồi, việc này nói sau, lúc này trời khá lạnh, chúng ta cần đi vào mau, nếu không hai tiểu tử này đông lạnh mất...</w:t>
      </w:r>
    </w:p>
    <w:p>
      <w:pPr>
        <w:pStyle w:val="BodyText"/>
      </w:pPr>
      <w:r>
        <w:t xml:space="preserve">Trang Duệ nghe thấy đám Nhân Thanh Thố Mỗ thảo luận về nghiệp vụ của Ngao viên thì không khỏi mở miệng cắt đứt lời, vì hắn cũng không muốn mãi ơ chỗ này, dù nhân viên công tác rất chú trọng vệ sinh, nhưng mùi vị ở chỗ này cũng không dễ ngửi.</w:t>
      </w:r>
    </w:p>
    <w:p>
      <w:pPr>
        <w:pStyle w:val="BodyText"/>
      </w:pPr>
      <w:r>
        <w:t xml:space="preserve">- Đúng, đúng, đi nhanh thôi...</w:t>
      </w:r>
    </w:p>
    <w:p>
      <w:pPr>
        <w:pStyle w:val="BodyText"/>
      </w:pPr>
      <w:r>
        <w:t xml:space="preserve">Lưu Xuyên thật sự coi hai tiểu tử này là bảo bối, hắn cởi áo khoác ra bọc thùng giấy, sau đó chạy vào phòng có khí ấm, những con Ngao này được sinh ra thuận lợi, cũng đại biểu cho sự phát triển của Ngao viên.</w:t>
      </w:r>
    </w:p>
    <w:p>
      <w:pPr>
        <w:pStyle w:val="BodyText"/>
      </w:pPr>
      <w:r>
        <w:t xml:space="preserve">Trước khi đi thì Trang Duệ cũng đi đến xem hai con Ngao mẹ còn lại, cũng rót vào người chúng chút linh khí, tin chắc dù không có hắn ở đây thì hai con Ngao mẹ cũng có thể sinh con dễ dàng.</w:t>
      </w:r>
    </w:p>
    <w:p>
      <w:pPr>
        <w:pStyle w:val="BodyText"/>
      </w:pPr>
      <w:r>
        <w:t xml:space="preserve">Khoảng đường từ phòng Ngao đẻ đến văn phòng thì Lưu Xuyên luôn cười tủm tỉm, giống như đó là con của hắn, nhưng lúc này Trang Duệ cũng khá vui sướng, đừng nói đến tâm tình của Lưu Xuyên.</w:t>
      </w:r>
    </w:p>
    <w:p>
      <w:pPr>
        <w:pStyle w:val="BodyText"/>
      </w:pPr>
      <w:r>
        <w:t xml:space="preserve">Chỉ cần mười con Ngao con thế này đã đủ thu hồi lại tiền vốn đầu tư vào Ngao viên trước đó, phải biết rằng những con Ngao này không phải được sinh ra từ chó hỗn tạp, nó là con của Ngao Vương lông vàng đại thảo nguyên, mỗi con có giá vài triệu...</w:t>
      </w:r>
    </w:p>
    <w:p>
      <w:pPr>
        <w:pStyle w:val="Compact"/>
      </w:pPr>
      <w:r>
        <w:br w:type="textWrapping"/>
      </w:r>
      <w:r>
        <w:br w:type="textWrapping"/>
      </w:r>
    </w:p>
    <w:p>
      <w:pPr>
        <w:pStyle w:val="Heading2"/>
      </w:pPr>
      <w:bookmarkStart w:id="572" w:name="chương-55-0-551-hỗ-trợ"/>
      <w:bookmarkEnd w:id="572"/>
      <w:r>
        <w:t xml:space="preserve">550. Chương 55 0 + 551: Hỗ Trợ</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550 + 551: Hỗ trợ</w:t>
      </w:r>
    </w:p>
    <w:p>
      <w:pPr>
        <w:pStyle w:val="BodyText"/>
      </w:pPr>
      <w:r>
        <w:t xml:space="preserve">Nhóm Dịch: Tepga</w:t>
      </w:r>
    </w:p>
    <w:p>
      <w:pPr>
        <w:pStyle w:val="BodyText"/>
      </w:pPr>
      <w:r>
        <w:t xml:space="preserve">Nguồn: Vipvandan</w:t>
      </w:r>
    </w:p>
    <w:p>
      <w:pPr>
        <w:pStyle w:val="BodyText"/>
      </w:pPr>
      <w:r>
        <w:t xml:space="preserve">Nhưng đừng nghĩ rằng hơn mười con Ngao là nhiều, vì số này còn lâu mới thỏa mãn nhu cầu thị trường, chỉ riêng trong hội sở của Âu Dương Quân đã đặt hàng hai mươi con, còn phải để lại giống, hơn nữa còn phải trao đổi với các Ngao viên khác, như vậy sẽ làm phong phú cây huyết thống chó Ngao.</w:t>
      </w:r>
    </w:p>
    <w:p>
      <w:pPr>
        <w:pStyle w:val="BodyText"/>
      </w:pPr>
      <w:r>
        <w:t xml:space="preserve">Lần trước Lưu Xuyên đưa Ngao Vương lông vàng đến dự hội chợ Sơn Tây đã làm cho Ngao viên có chút danh tiếng trong nước, đây không phải chỉ là hư danh, nó mang đến cho Ngao viên nhiều giá trị thực tế.</w:t>
      </w:r>
    </w:p>
    <w:p>
      <w:pPr>
        <w:pStyle w:val="BodyText"/>
      </w:pPr>
      <w:r>
        <w:t xml:space="preserve">Chưa nói đến những thứ khác, trước tết âm lịch có nhiều người muốn đầu tư tiền vào Ngao viên, nhưng Lưu Xuyên mở miệng từ chối, vì dựa theo quy hoạch của bọn họ với Ngao viên thì tất cả nghiệp vụ phải chờ sang năm mới tiến hành.</w:t>
      </w:r>
    </w:p>
    <w:p>
      <w:pPr>
        <w:pStyle w:val="BodyText"/>
      </w:pPr>
      <w:r>
        <w:t xml:space="preserve">Sau khi quay lại phòng quan sát thì Lưu Xuyên cẩn thận cất kỹ thùng giấy chứa hai con Ngao, sau đó hắn nhìn Trang Duệ nói:</w:t>
      </w:r>
    </w:p>
    <w:p>
      <w:pPr>
        <w:pStyle w:val="BodyText"/>
      </w:pPr>
      <w:r>
        <w:t xml:space="preserve">- Mộc Đầu, tôi thấy mình nên chuyển cho cậu hai phần cổ phần...</w:t>
      </w:r>
    </w:p>
    <w:p>
      <w:pPr>
        <w:pStyle w:val="BodyText"/>
      </w:pPr>
      <w:r>
        <w:t xml:space="preserve">Tuy là bạn nối khố của Trang Duệ nhưng Lưu Xuyên thật sự có chút băn khoăn, Ngao viên cũng là một tay Trang Duệ xây dựng lên, hơn nữa lúc đầu lại đầu tư nhiều nhất nhưng bây giờ cổ phần là ít nhất, điều này làm cho Lưu Xuyên có chút ngại ngùng.</w:t>
      </w:r>
    </w:p>
    <w:p>
      <w:pPr>
        <w:pStyle w:val="BodyText"/>
      </w:pPr>
      <w:r>
        <w:t xml:space="preserve">- Được rồi, đừng nói nhiều, mười phần trăm cổ phần trên tay đây tôi còn không muốn nữa là...</w:t>
      </w:r>
    </w:p>
    <w:p>
      <w:pPr>
        <w:pStyle w:val="BodyText"/>
      </w:pPr>
      <w:r>
        <w:t xml:space="preserve">Trang Duệ khoát tay cắt ngang lời Lưu Xuyên, tuy Ngao viên có lợi một năm lên đến vài chục triệu nhưng thật sự không là gì trong mắt hắn. Chưa nói đến mỏ ngọc ở Tân Cương, sau khi mỏ phỉ thúy ở Myanmar được phát hiện thì tuyệt đối là chậu châu báu, sợ rằng phải dùng số tiền vài trăm triệu để tính toán.</w:t>
      </w:r>
    </w:p>
    <w:p>
      <w:pPr>
        <w:pStyle w:val="BodyText"/>
      </w:pPr>
      <w:r>
        <w:t xml:space="preserve">- Được, không cần thì thôi, tôi muốn ngủ rồi, cậu muốn về nhà ngủ hay ngủ lại trên ghế sa lông ở đây một đêm?</w:t>
      </w:r>
    </w:p>
    <w:p>
      <w:pPr>
        <w:pStyle w:val="BodyText"/>
      </w:pPr>
      <w:r>
        <w:t xml:space="preserve">Lưu Xuyên cũng không nói nhiều, với quan hệ giữa hai người bọn họ thì thật sự không thích hợp nói về tiền. Chưa nói đến những thứ khác, không phải trước đó Lưu Xuyên giúp Trang Duệ vận chuyển vàng, cũng chẳng phải không nói lời nào à?</w:t>
      </w:r>
    </w:p>
    <w:p>
      <w:pPr>
        <w:pStyle w:val="BodyText"/>
      </w:pPr>
      <w:r>
        <w:t xml:space="preserve">Trang Duệ vừa cười vừa nói:</w:t>
      </w:r>
    </w:p>
    <w:p>
      <w:pPr>
        <w:pStyle w:val="BodyText"/>
      </w:pPr>
      <w:r>
        <w:t xml:space="preserve">- Không đi, tôi còn phải chúc tết mẹ nuôi, còn phải thu tiền lì xì lần cuối...</w:t>
      </w:r>
    </w:p>
    <w:p>
      <w:pPr>
        <w:pStyle w:val="BodyText"/>
      </w:pPr>
      <w:r>
        <w:t xml:space="preserve">- Hừ, cậu thiếu tiền mừng sao?</w:t>
      </w:r>
    </w:p>
    <w:p>
      <w:pPr>
        <w:pStyle w:val="BodyText"/>
      </w:pPr>
      <w:r>
        <w:t xml:space="preserve">Lưu Xuyên tức giận nhìn Trang Duệ.</w:t>
      </w:r>
    </w:p>
    <w:p>
      <w:pPr>
        <w:pStyle w:val="BodyText"/>
      </w:pPr>
      <w:r>
        <w:t xml:space="preserve">Trang Duệ đứng lên kéo chăn mền đến định đi ngủ, sau đó lại hỏi:</w:t>
      </w:r>
    </w:p>
    <w:p>
      <w:pPr>
        <w:pStyle w:val="BodyText"/>
      </w:pPr>
      <w:r>
        <w:t xml:space="preserve">- Đại Xuyên, đừng ngủ, hỏi cậu chuyện này, Đại Hùng và Hầu Tử còn công tác ở chợ đồ cổ Bành Thành không?</w:t>
      </w:r>
    </w:p>
    <w:p>
      <w:pPr>
        <w:pStyle w:val="BodyText"/>
      </w:pPr>
      <w:r>
        <w:t xml:space="preserve">- Cậu hỏi hai tiểu tử kia làm gì vậy? Vài hôm trước hai tên này còn đi theo Lí Binh đến nhà tôi chúc tết...</w:t>
      </w:r>
    </w:p>
    <w:p>
      <w:pPr>
        <w:pStyle w:val="BodyText"/>
      </w:pPr>
      <w:r>
        <w:t xml:space="preserve">Lưu Xuyên thật sự không hiểu rõ về tình hình của Đại Hùng và Hầu Tử, vì đã nửa năm rồi hắn chưa hỏi dến những chuyện liên quan đến cửa hàng thú cưng.</w:t>
      </w:r>
    </w:p>
    <w:p>
      <w:pPr>
        <w:pStyle w:val="BodyText"/>
      </w:pPr>
      <w:r>
        <w:t xml:space="preserve">Chu Thụy vốn là quản lý của cửa hàng thú cưng cũng đã chạy đến Ngao viên, ngoài quyền sử dụng căn nhà là của Lưu Xuyên, tất cả các nghiệp vụ còn lại đều giao cho Lí Binh, ngay cả giấy phép cũng đã sửa lại tên, ít nhiều cũng là Lí Binh tự chịu trách nhiệm.</w:t>
      </w:r>
    </w:p>
    <w:p>
      <w:pPr>
        <w:pStyle w:val="BodyText"/>
      </w:pPr>
      <w:r>
        <w:t xml:space="preserve">Trang Duệ không trả lời Lưu Xuyên, hắn tiếp tục truy vấn:</w:t>
      </w:r>
    </w:p>
    <w:p>
      <w:pPr>
        <w:pStyle w:val="BodyText"/>
      </w:pPr>
      <w:r>
        <w:t xml:space="preserve">- Đại Hùng và Hầu Tử rốt cuộc thế nào? Tôi hỏi về vấn đề nhân phẩm...</w:t>
      </w:r>
    </w:p>
    <w:p>
      <w:pPr>
        <w:pStyle w:val="BodyText"/>
      </w:pPr>
      <w:r>
        <w:t xml:space="preserve">- Nghe Tiểu Binh nói hai người này rất linh lợi, trước kia chỉ là không chí thú làm ăn mà thôi, bây giờ hình như cũng không tệ, nếu không để tôi gọi điện thoại hỏi Tiểu Binh xem thế nào...</w:t>
      </w:r>
    </w:p>
    <w:p>
      <w:pPr>
        <w:pStyle w:val="BodyText"/>
      </w:pPr>
      <w:r>
        <w:t xml:space="preserve">Lưu Xuyên vừa nói vừa lấy điện thoại ra, Trang Duệ cướp lấy, hắn nói:</w:t>
      </w:r>
    </w:p>
    <w:p>
      <w:pPr>
        <w:pStyle w:val="BodyText"/>
      </w:pPr>
      <w:r>
        <w:t xml:space="preserve">- Có bệnh sao? Cậu xem bây giờ là mấy giờ rồi, đừng nói là tôi, đổi lại là cậu nửa đêm bị người ta phá rối giấc ngủ, sợ rằng sẽ trở mặt ngay...</w:t>
      </w:r>
    </w:p>
    <w:p>
      <w:pPr>
        <w:pStyle w:val="BodyText"/>
      </w:pPr>
      <w:r>
        <w:t xml:space="preserve">Lưu Xuyên biết rõ Trang Duệ không nói nhảm, hỏi đến hai người kia tất nhiên phải có ý gì đó, thế nên mở miệng nói:</w:t>
      </w:r>
    </w:p>
    <w:p>
      <w:pPr>
        <w:pStyle w:val="BodyText"/>
      </w:pPr>
      <w:r>
        <w:t xml:space="preserve">- Này, cậu tìm hai người bọn họ làm gì?</w:t>
      </w:r>
    </w:p>
    <w:p>
      <w:pPr>
        <w:pStyle w:val="BodyText"/>
      </w:pPr>
      <w:r>
        <w:t xml:space="preserve">- Tôi mở một cửa hàng đò cổ ở Bắc Kinh, muốn tìm hai người bọn họ đến trông coi, không phải không tin được sao?</w:t>
      </w:r>
    </w:p>
    <w:p>
      <w:pPr>
        <w:pStyle w:val="BodyText"/>
      </w:pPr>
      <w:r>
        <w:t xml:space="preserve">Trang Duệ nói thật lòng, hắn có ý như vậy từ khi tính toán mua lại Thư Nhã Trai, tuy bây giờ không thiếu tiền nhưng lại thiếu người, dù có tiền thì sợ rằng cũng không tìm được người phù hợp.</w:t>
      </w:r>
    </w:p>
    <w:p>
      <w:pPr>
        <w:pStyle w:val="BodyText"/>
      </w:pPr>
      <w:r>
        <w:t xml:space="preserve">Trang Duệ suy xét rất lâu, Bành Phi và Hách Long là không phù hợp, hai người bọn họ nếu đến trông cửa hàng thì sẽ chẳng ai đi vào, hơn nữa bán đồ cổ cũng khác với những phương diện kinh doanh khác, nếu muốn làm thì phải có kinh nghiệm xã hội tương đối.</w:t>
      </w:r>
    </w:p>
    <w:p>
      <w:pPr>
        <w:pStyle w:val="BodyText"/>
      </w:pPr>
      <w:r>
        <w:t xml:space="preserve">Giống như đám nhân viên cửa hàng, nhất định phải có bản lĩnh chỉ hươu nói ngựa, nói trắng ra đen, hơn nữa da mặt phải dày, bị người ta nói đúng tim đen nhưng vẫn phải tươi cười hớn hở.</w:t>
      </w:r>
    </w:p>
    <w:p>
      <w:pPr>
        <w:pStyle w:val="BodyText"/>
      </w:pPr>
      <w:r>
        <w:t xml:space="preserve">Nhưng đồng thời phải có bản lĩnh trở mặt, nếu không thì tiệm bị phá sẽ tìm ai bồi thường đây?</w:t>
      </w:r>
    </w:p>
    <w:p>
      <w:pPr>
        <w:pStyle w:val="BodyText"/>
      </w:pPr>
      <w:r>
        <w:t xml:space="preserve">Nếu tùy tiện thông báo tuyển dụng nhân trên thị trường, sợ rằng chưa làm một tuần sẽ bị người ta lừa cho không còn quần lót mà mặc. Trong nghành đồ cổ ở Bắc Kinh có một câu thế này, nếu muốn nghe đủ mọi loại chuyện trên trời dưới đất, cũng không cần chạy đến chỗ nào khác, chỉ cần vào Phan Gia Viên, như vậy chuyện gì cũng có thể được nghe.</w:t>
      </w:r>
    </w:p>
    <w:p>
      <w:pPr>
        <w:pStyle w:val="BodyText"/>
      </w:pPr>
      <w:r>
        <w:t xml:space="preserve">Trang Duệ nghĩ tới nghĩ lui mà quyết định tìm người mình có chút quen biết, như vậy chỉ có hai người là Đại Hùng và Hầu Tử.</w:t>
      </w:r>
    </w:p>
    <w:p>
      <w:pPr>
        <w:pStyle w:val="BodyText"/>
      </w:pPr>
      <w:r>
        <w:t xml:space="preserve">Sau lần trước Đại Hùng bị cảnh sát bắt đi, bộ dạng nôn nóng của Hầu Tử thật sự biểu hiện rất rõ, Trang Duệ thấy rõ ràng, cảm thấy hai người kia có tình có nghĩa, phẩm hạnh là không quá kém.</w:t>
      </w:r>
    </w:p>
    <w:p>
      <w:pPr>
        <w:pStyle w:val="BodyText"/>
      </w:pPr>
      <w:r>
        <w:t xml:space="preserve">Người ta nói trượng nghĩa là trọng nghĩa khí giang hồ, huynh đệ như vậy cũng là người tốt.</w:t>
      </w:r>
    </w:p>
    <w:p>
      <w:pPr>
        <w:pStyle w:val="BodyText"/>
      </w:pPr>
      <w:r>
        <w:t xml:space="preserve">- Hai người kia có thể tin tưởng được sao?</w:t>
      </w:r>
    </w:p>
    <w:p>
      <w:pPr>
        <w:pStyle w:val="BodyText"/>
      </w:pPr>
      <w:r>
        <w:t xml:space="preserve">Lưu Xuyên nhếch mép khinh thường.</w:t>
      </w:r>
    </w:p>
    <w:p>
      <w:pPr>
        <w:pStyle w:val="BodyText"/>
      </w:pPr>
      <w:r>
        <w:t xml:space="preserve">- Trang Duệ lắc đầu nói:</w:t>
      </w:r>
    </w:p>
    <w:p>
      <w:pPr>
        <w:pStyle w:val="BodyText"/>
      </w:pPr>
      <w:r>
        <w:t xml:space="preserve">- Ít nhất hai người bọn họ cũng có nghĩa khí, lần trước Đại Hùng bị bắt vào đồn công an, Hầu Tử thiếu chút nữa quỳ xuống van xin tôi, hắn sợ Đại Hùng bị đánh...</w:t>
      </w:r>
    </w:p>
    <w:p>
      <w:pPr>
        <w:pStyle w:val="BodyText"/>
      </w:pPr>
      <w:r>
        <w:t xml:space="preserve">- Có lẽ là vậy, trước kia tuy tôi đuổi đánh Đại Hùng qua vài cái ngã tư, tuy tiểu tử này là kẻ vô lại nhưng rất chú ý, làm việc không chơi ngầm, hơn nữa lăn lộn trong chợ Bành Thành mà có tin tức gì cũng nhìn ra được, đến coi quán cho cậu cũng là phù hợp...</w:t>
      </w:r>
    </w:p>
    <w:p>
      <w:pPr>
        <w:pStyle w:val="BodyText"/>
      </w:pPr>
      <w:r>
        <w:t xml:space="preserve">Lưu Xuyên khẽ gật đầu, hắn thật sự đồng ý với lời nói của Trang Duệ:</w:t>
      </w:r>
    </w:p>
    <w:p>
      <w:pPr>
        <w:pStyle w:val="BodyText"/>
      </w:pPr>
      <w:r>
        <w:t xml:space="preserve">- Sáng mai tôi sẽ gọi điện thoại cho Tiểu Binh, sẽ hỏi thêm một chút rồi nói sau...</w:t>
      </w:r>
    </w:p>
    <w:p>
      <w:pPr>
        <w:pStyle w:val="BodyText"/>
      </w:pPr>
      <w:r>
        <w:t xml:space="preserve">Ngày hôm sau Trang Duệ thức dậy thì đã phát hiện hai con Ngao mẹ còn lại đều đã sinh, một con sinh năm con, một con khác là bốn con, nếu tính những con Ngao đã sinh trước đó thì tổng cộng năm nay Ngao viên có ba mươi con Ngao con với huyết thống cực chuẩn, đây là điều cực kỳ hiếm thấy.</w:t>
      </w:r>
    </w:p>
    <w:p>
      <w:pPr>
        <w:pStyle w:val="BodyText"/>
      </w:pPr>
      <w:r>
        <w:t xml:space="preserve">Chu Thụy và Nhân Thanh Thố Mỗ hôm qua bận rộn cả đêm, lúc này thật sự mệt mỏi không chịu nổi, Lưu Xuyên cũng không cùng Trang Duệ về nhà, nhưng buổi sáng hắn đã gọi điện thoại cho Lí Binh, hai người Đại Hùng và Hầu Tử công tác ở quán thú cưng khá tốt, tiền lương mỗi tháng là ba ngàn, coi như là rất tốt so với mặt bằng ở Bành Thành.</w:t>
      </w:r>
    </w:p>
    <w:p>
      <w:pPr>
        <w:pStyle w:val="BodyText"/>
      </w:pPr>
      <w:r>
        <w:t xml:space="preserve">Lưu Xuyên cũng không nói gì trong điện thoại, chỉ nói Trang Duệ tìm hai người Đại Hùng có chuyện, hẹn gặp nhau vào buổi chiều ở quán trà của Tống Quân.</w:t>
      </w:r>
    </w:p>
    <w:p>
      <w:pPr>
        <w:pStyle w:val="BodyText"/>
      </w:pPr>
      <w:r>
        <w:t xml:space="preserve">Giữa trưa Trang Duệ ăn cơm nhà mẹ Lưu Xuyên, Trang Mẫu cũng có mặt ở đây, sau khi hắn đưa thiệp mời kết đính hôn của mình cho bố mẹ Lưu Xuyên thì chạy đến chợ đồ cổ Bành Thành.</w:t>
      </w:r>
    </w:p>
    <w:p>
      <w:pPr>
        <w:pStyle w:val="BodyText"/>
      </w:pPr>
      <w:r>
        <w:t xml:space="preserve">Vẫn còn khá sớm so với thời điểm hẹn gặp mặt Đại Hùng và Hầu Tử, Trang Duệ chuẩn bị đi vài vòng trong chợ đồ cổ, hắn rất có hảo cảm với địa phương mà mình đã mua được món đồ cổ đầu tiên này.</w:t>
      </w:r>
    </w:p>
    <w:p>
      <w:pPr>
        <w:pStyle w:val="BodyText"/>
      </w:pPr>
      <w:r>
        <w:t xml:space="preserve">- Anh xem người kia có phải là chuyên gia ngọc khí họ Trang trong chương trình giám định bảo vật đầu năm không?</w:t>
      </w:r>
    </w:p>
    <w:p>
      <w:pPr>
        <w:pStyle w:val="BodyText"/>
      </w:pPr>
      <w:r>
        <w:t xml:space="preserve">- Đúng rồi, mỗi ngày đều có chiếu trên tivi, sao anh ta lại chạy từ Bắc Kinh đến Bành Thành?</w:t>
      </w:r>
    </w:p>
    <w:p>
      <w:pPr>
        <w:pStyle w:val="BodyText"/>
      </w:pPr>
      <w:r>
        <w:t xml:space="preserve">- À, đúng rồi, sao lại vậy...</w:t>
      </w:r>
    </w:p>
    <w:p>
      <w:pPr>
        <w:pStyle w:val="BodyText"/>
      </w:pPr>
      <w:r>
        <w:t xml:space="preserve">- Các người thì biết cái gì, chương trình đó được quay sẵn rồi...</w:t>
      </w:r>
    </w:p>
    <w:p>
      <w:pPr>
        <w:pStyle w:val="BodyText"/>
      </w:pPr>
      <w:r>
        <w:t xml:space="preserve">Trang Duệ vừa đi vào chợ đồ cổ thì bên tai vang lên đủ mọi âm thanh nghị luận, đừng nói là những vị chủ quầy hàng, dù là du khách đến mua bảo vật cũng chỉ trỏ này nọ, nếu không phải thấy Trang Duệ đưa theo một con chó Ngao khổng lồ ở bên cạnh, sợ rằng đã có người chạy đến chào hỏi.</w:t>
      </w:r>
    </w:p>
    <w:p>
      <w:pPr>
        <w:pStyle w:val="BodyText"/>
      </w:pPr>
      <w:r>
        <w:t xml:space="preserve">- Này, xin hỏi một chút, anh có phải là thầy Trang trong chương trình giám định bảo vật đầu năm của CCTV không?</w:t>
      </w:r>
    </w:p>
    <w:p>
      <w:pPr>
        <w:pStyle w:val="BodyText"/>
      </w:pPr>
      <w:r>
        <w:t xml:space="preserve">Đây chính là di chứng sau khi có tiết mục trên CCTV, những người đi dạo trong chợ đồ cổ vốn rất chú ý đến những tiết mục liên quan đến đồ cổ được phát trên ti vi, mà đám người mới vào nghề đều cho rằng những người được lên tivi là chuyên gia siêu đẳng, thế nên không kìm được mà tiến lên hỏi thăm Trang Duệ.</w:t>
      </w:r>
    </w:p>
    <w:p>
      <w:pPr>
        <w:pStyle w:val="BodyText"/>
      </w:pPr>
      <w:r>
        <w:t xml:space="preserve">Trang Duệ sau khi nghe vậy thì lắc đầu như trống bỏi, hắn dùng giọng Bành Thành nói:</w:t>
      </w:r>
    </w:p>
    <w:p>
      <w:pPr>
        <w:pStyle w:val="BodyText"/>
      </w:pPr>
      <w:r>
        <w:t xml:space="preserve">- Ôi, tôi cũng muốn như vậy, nhưng đài truyền hình trung ương cũng không mời tôi tham gia...</w:t>
      </w:r>
    </w:p>
    <w:p>
      <w:pPr>
        <w:pStyle w:val="BodyText"/>
      </w:pPr>
      <w:r>
        <w:t xml:space="preserve">- Hừ, đây là người Bành Thành, không thấy vị chuyên gia trên tivi nói giọng Bắc Kinh sao?</w:t>
      </w:r>
    </w:p>
    <w:p>
      <w:pPr>
        <w:pStyle w:val="BodyText"/>
      </w:pPr>
      <w:r>
        <w:t xml:space="preserve">- Không đúng, tôi thấy rất giống, này này, thầy Trần...</w:t>
      </w:r>
    </w:p>
    <w:p>
      <w:pPr>
        <w:pStyle w:val="BodyText"/>
      </w:pPr>
      <w:r>
        <w:t xml:space="preserve">Sau khi Trang Duệ nghe được lời đối thoại của mọi người thì coi như vứt bỏ tâm tư đi dạo chợ đồ cổ rồi thuận tiện ghé thăm hỏi Lữ lão gia tử, vì thế hắn đưa Bạch Sư rời khỏi chợ, đi đến quán trà của Tống Quân.</w:t>
      </w:r>
    </w:p>
    <w:p>
      <w:pPr>
        <w:pStyle w:val="BodyText"/>
      </w:pPr>
      <w:r>
        <w:t xml:space="preserve">Nhưng Bạch Sư thiếu chút nữa thì chọc vào phiền toái, vì cô tiếp tân thấy hình thể của Bạch Sư thì sợ đến mức thét lên, lại hại quản lý quán chạy ra, thiếu chút nữa đã gọi điện thoại báo cảnh sát.</w:t>
      </w:r>
    </w:p>
    <w:p>
      <w:pPr>
        <w:pStyle w:val="BodyText"/>
      </w:pPr>
      <w:r>
        <w:t xml:space="preserve">Cuối cùng Trang Duệ phải gọi điện thoại đến cho Tống Quân ở Bắc Kinh, sau đó vị quản lý quán trà mới cho Trang Duệ đi vào, hơn nữa còn sắp xếp gian phòng dành cho khách quý mà Tống Quân thường dùng đãi khách.</w:t>
      </w:r>
    </w:p>
    <w:p>
      <w:pPr>
        <w:pStyle w:val="BodyText"/>
      </w:pPr>
      <w:r>
        <w:t xml:space="preserve">Trang Duệ ngồi trong gian phòng tự mình châm trà, sau khi ngồi được một lúc lâu thì cửa phòng mở ra, có hai người một gầy một to lớn đi vào, chính là Hầu Tử và Đại Hùng.</w:t>
      </w:r>
    </w:p>
    <w:p>
      <w:pPr>
        <w:pStyle w:val="BodyText"/>
      </w:pPr>
      <w:r>
        <w:t xml:space="preserve">- Trang tiên sinh, bạn của ngài đã đến, xin hỏi ngài có cần một nghệ sư pha trà không?</w:t>
      </w:r>
    </w:p>
    <w:p>
      <w:pPr>
        <w:pStyle w:val="Compact"/>
      </w:pPr>
      <w:r>
        <w:t xml:space="preserve">Trang Duệ được Tống Quân nói một tiếng, tất nhiên viên quản lý cũng không dám chậm trễ.</w:t>
      </w:r>
      <w:r>
        <w:br w:type="textWrapping"/>
      </w:r>
      <w:r>
        <w:br w:type="textWrapping"/>
      </w:r>
    </w:p>
    <w:p>
      <w:pPr>
        <w:pStyle w:val="Heading2"/>
      </w:pPr>
      <w:bookmarkStart w:id="573" w:name="chương-55-0-551-hỗ-trợ-1"/>
      <w:bookmarkEnd w:id="573"/>
      <w:r>
        <w:t xml:space="preserve">551. Chương 55 0 + 551: Hỗ Trợ</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550 + 551: Hỗ trợ</w:t>
      </w:r>
    </w:p>
    <w:p>
      <w:pPr>
        <w:pStyle w:val="BodyText"/>
      </w:pPr>
      <w:r>
        <w:t xml:space="preserve">Nhóm Dịch: Tepga</w:t>
      </w:r>
    </w:p>
    <w:p>
      <w:pPr>
        <w:pStyle w:val="BodyText"/>
      </w:pPr>
      <w:r>
        <w:t xml:space="preserve">Nguồn: Vipvandan</w:t>
      </w:r>
    </w:p>
    <w:p>
      <w:pPr>
        <w:pStyle w:val="BodyText"/>
      </w:pPr>
      <w:r>
        <w:t xml:space="preserve">Trang Duệ cười cười khoát tay nói:</w:t>
      </w:r>
    </w:p>
    <w:p>
      <w:pPr>
        <w:pStyle w:val="BodyText"/>
      </w:pPr>
      <w:r>
        <w:t xml:space="preserve">- Không cần, cảm ơn anh, tôi và hai người bạn tâm sự một lúc là được.</w:t>
      </w:r>
    </w:p>
    <w:p>
      <w:pPr>
        <w:pStyle w:val="BodyText"/>
      </w:pPr>
      <w:r>
        <w:t xml:space="preserve">Tuy tướng mạo của Trang Duệ lúc này thật sự không khác gì một năm trước đó, nhưng bây giờ hắn ở trước mặt người xa lạ thì mỗi hành động giơ tay nhấc chân đều mang theo khí thế mà người ta khó thể nào từ chối, đây là sự tự tin phát ra từ trong lòng.</w:t>
      </w:r>
    </w:p>
    <w:p>
      <w:pPr>
        <w:pStyle w:val="BodyText"/>
      </w:pPr>
      <w:r>
        <w:t xml:space="preserve">Vị quản lý kia dù có tâm nịnh bợ bạn của ông chủ nhưng vẫn vâng lời Trang Duệ đi ra khỏi phòng.</w:t>
      </w:r>
    </w:p>
    <w:p>
      <w:pPr>
        <w:pStyle w:val="BodyText"/>
      </w:pPr>
      <w:r>
        <w:t xml:space="preserve">- Anh Trang, chúc anh năm mới vui vẻ, vạn sự như ý, chúng tôi vẫn muốn gọi điện thoại cho anh, nhưng hai người chúng tôi không có số điện thoại của anh...</w:t>
      </w:r>
    </w:p>
    <w:p>
      <w:pPr>
        <w:pStyle w:val="BodyText"/>
      </w:pPr>
      <w:r>
        <w:t xml:space="preserve">Hầu Tử dùng giọng ngọt ngào nói ngay khi vừa vào cửa, mà hai người này xem ra cũng càng ngày càng có thêm nhiều kiến thức, vừa vào cửa cũng không nhìn ngang ngó dọc mà đi đến trước mặt Trang Duệ.</w:t>
      </w:r>
    </w:p>
    <w:p>
      <w:pPr>
        <w:pStyle w:val="BodyText"/>
      </w:pPr>
      <w:r>
        <w:t xml:space="preserve">- Hì, Hầu Tử, xem ra miệng lưỡi bây giờ khá ngọt, các cụ ở nhà vẫn khỏe chứ? Cho tôi gửi lời thăm hỏi nhé...</w:t>
      </w:r>
    </w:p>
    <w:p>
      <w:pPr>
        <w:pStyle w:val="BodyText"/>
      </w:pPr>
      <w:r>
        <w:t xml:space="preserve">Trang Duệ vừa thấy Hầu Tử thì đã tỏ ra vui mừng, đây là loại người dù mặc long bào cũng không giống hoàng đế, lúc này Hầu Tử mặc một bộ áo vàng, nhìn thế nào cũng giống như một thái giám, mà động tác cũng không khác năm xưa khi Trang Duệ và đối phương gặp mặt nhau.</w:t>
      </w:r>
    </w:p>
    <w:p>
      <w:pPr>
        <w:pStyle w:val="BodyText"/>
      </w:pPr>
      <w:r>
        <w:t xml:space="preserve">- Anh Trang, chuyện lần trước tôi còn chưa kịp cảm ơn anh...</w:t>
      </w:r>
    </w:p>
    <w:p>
      <w:pPr>
        <w:pStyle w:val="BodyText"/>
      </w:pPr>
      <w:r>
        <w:t xml:space="preserve">Đại Hùng thì ổn định hơn rất nhiều, hắn đi đến trước mặt và dùng hai tay nâng ly trà lên kính Trang Duệ, tuy Trang Duệ nhỏ tuổi hơn, nhưng Đại Hùng vẫn gọi là anh, coi như cam tâm tình nguyện.</w:t>
      </w:r>
    </w:p>
    <w:p>
      <w:pPr>
        <w:pStyle w:val="BodyText"/>
      </w:pPr>
      <w:r>
        <w:t xml:space="preserve">Trang Duệ liên tục khoát tay, hắn tiếp nhận ly trà và nói:</w:t>
      </w:r>
    </w:p>
    <w:p>
      <w:pPr>
        <w:pStyle w:val="BodyText"/>
      </w:pPr>
      <w:r>
        <w:t xml:space="preserve">- Tôi cũng không lớn tuổi hơn anh, Đại Hùng, anh cứ gọi tên tôi là được. À, ngồi, các anh ngồi xuống đi...</w:t>
      </w:r>
    </w:p>
    <w:p>
      <w:pPr>
        <w:pStyle w:val="BodyText"/>
      </w:pPr>
      <w:r>
        <w:t xml:space="preserve">Sau khi hai người Đại Hùng ngồi xuống thì Trang Duệ nói:</w:t>
      </w:r>
    </w:p>
    <w:p>
      <w:pPr>
        <w:pStyle w:val="BodyText"/>
      </w:pPr>
      <w:r>
        <w:t xml:space="preserve">- Đại Hùng, trước đó tôi thu mua món hồ lô dế Tam Hà Lưu của anh với giá hời, lại làm hại anh chạy đến Thiên Tân để bị người ta lừa, coi như cũng liên quan đến tôi...</w:t>
      </w:r>
    </w:p>
    <w:p>
      <w:pPr>
        <w:pStyle w:val="BodyText"/>
      </w:pPr>
      <w:r>
        <w:t xml:space="preserve">- Anh Trang, anh đừng nói như vậy, tôi rõ ràng là lòng tham vô đáy, nếu không phải như vậy thì buôn bán ở chợ đồ cổ vài năm và lừa gạt nhiều người...</w:t>
      </w:r>
    </w:p>
    <w:p>
      <w:pPr>
        <w:pStyle w:val="BodyText"/>
      </w:pPr>
      <w:r>
        <w:t xml:space="preserve">Đại Hùng nghe Trang Duệ nói như vậy thì mặt mũi đỏ bừng, hắn vội vàng đứng lên. Nói thật thì hắn trước đó vốn rất bức bối, nhưng bây giờ mỗi tháng đều có lương ba ngàn, đã quên đi chuyện cũ từ lâu rồi.</w:t>
      </w:r>
    </w:p>
    <w:p>
      <w:pPr>
        <w:pStyle w:val="BodyText"/>
      </w:pPr>
      <w:r>
        <w:t xml:space="preserve">Không có người trời sinh là kẻ ác, Đại Hùng và Hầu Tử tuy thường lừa gạt trong chợ đồ cổ, tuy có thể kiếm được chút tiền nhưng cũng thật sự không nỡ, vì những kẻ trời sinh làm chuyện xấu mà cảm thấy thoải mái là rất ít.</w:t>
      </w:r>
    </w:p>
    <w:p>
      <w:pPr>
        <w:pStyle w:val="BodyText"/>
      </w:pPr>
      <w:r>
        <w:t xml:space="preserve">Nhưng tiền tới dễ dàng cũng ra đi nhanh chóng, hai người này luôn không chịu giữ tiền, nhưng bây giờ mỗi tháng có lương cũng không dễ, thế này cuộc sống lại khá hơn năm xưa.</w:t>
      </w:r>
    </w:p>
    <w:p>
      <w:pPr>
        <w:pStyle w:val="BodyText"/>
      </w:pPr>
      <w:r>
        <w:t xml:space="preserve">Trang Duệ nói vài câu với hai người Đại Hùng, sau đó hắn dứt khoát đi vào vấn đề:</w:t>
      </w:r>
    </w:p>
    <w:p>
      <w:pPr>
        <w:pStyle w:val="BodyText"/>
      </w:pPr>
      <w:r>
        <w:t xml:space="preserve">- Chúng ta coi như là người quen, tôi có kinh doanh ở Bắc Kinh, muốn hai anh sang giúp đỡ một chút, không biết các anh có tình nguyện không?</w:t>
      </w:r>
    </w:p>
    <w:p>
      <w:pPr>
        <w:pStyle w:val="BodyText"/>
      </w:pPr>
      <w:r>
        <w:t xml:space="preserve">- Hỗ trợ sao?</w:t>
      </w:r>
    </w:p>
    <w:p>
      <w:pPr>
        <w:pStyle w:val="BodyText"/>
      </w:pPr>
      <w:r>
        <w:t xml:space="preserve">Đại Hùng và Hầu Tử nghe vậy thì đưa mắt nhìn nhua, trước khi đến bọn họ cũng nghĩ xem Trang Duệ tìm mình làm gì, nhưng bọn họ nằm mơ cũng không ngờ Trang Duệ muốn mời bọn họ đến Bắc Kinh.</w:t>
      </w:r>
    </w:p>
    <w:p>
      <w:pPr>
        <w:pStyle w:val="BodyText"/>
      </w:pPr>
      <w:r>
        <w:t xml:space="preserve">- Anh Trang, tôi không biết anh làm ăn gì ở Bắc Kinh, xin hỏi anh kinh doanh thứ gì?</w:t>
      </w:r>
    </w:p>
    <w:p>
      <w:pPr>
        <w:pStyle w:val="BodyText"/>
      </w:pPr>
      <w:r>
        <w:t xml:space="preserve">Sau khi đưa mắt nhìn Đại Hùng, Hầu Tử dùng giọng cẩn thận hỏi. Hai người bọn họ cũng coi như có cuộc sống bình ổn, bình thường kéo đến không ít khách hàng cho cửa hàng thú cưng, tốt hơn xưa rất nhiều.</w:t>
      </w:r>
    </w:p>
    <w:p>
      <w:pPr>
        <w:pStyle w:val="BodyText"/>
      </w:pPr>
      <w:r>
        <w:t xml:space="preserve">Trong nhà đã giới thiệu đối tượng cho Đại Hùng, hắn đã kết giao được hơn nửa năm, cô bé kia rất thỏa mãn với hắn, đang chuẩn bị qua tết sẽ bàn chuyện kết hôn, vì thế Đại Hùng cũng không có ý muốn rời khỏi Bành Thành.</w:t>
      </w:r>
    </w:p>
    <w:p>
      <w:pPr>
        <w:pStyle w:val="BodyText"/>
      </w:pPr>
      <w:r>
        <w:t xml:space="preserve">Nhưng bọn họ cũng biết Trang Duệ là ông chủ lớn, tuy không rõ Trang Duệ kinh doanh thứ gì, nhưng bọn họ từng thấy một ví dụ nhãn tiền là Chu Thụy nghèo trắng tay đến Bành Thành và đi theo Trang Duệ với Lưu Xuyên, bây giờ mới một năm qua đi mà đã có xe có nhà, đồng thời còn đón người nhà đến đây sinh sống, làm cho người bên cạnh nhìn mà ngưỡng mộ.</w:t>
      </w:r>
    </w:p>
    <w:p>
      <w:pPr>
        <w:pStyle w:val="BodyText"/>
      </w:pPr>
      <w:r>
        <w:t xml:space="preserve">- Tôi mở một cửa hàng đồ cổ ở Phan Gia Viên Bắc Kinh, muốn cho hai người đi đến học tập quản lý vài năm, sau đó tôi sẽ giao cửa hàng cho cả hai quản lý, hai anh thương lượng đi, có tình nguyện theo tôi không?</w:t>
      </w:r>
    </w:p>
    <w:p>
      <w:pPr>
        <w:pStyle w:val="BodyText"/>
      </w:pPr>
      <w:r>
        <w:t xml:space="preserve">Trang Duệ tuy có đãi ngộ tốt với Triệu Hàn Hiên, nhưng hắn chưa từng nghĩ sẽ mãi giữ chân đối phương, hắn vẫn phải tính toán đến bước đi sau này ình.</w:t>
      </w:r>
    </w:p>
    <w:p>
      <w:pPr>
        <w:pStyle w:val="BodyText"/>
      </w:pPr>
      <w:r>
        <w:t xml:space="preserve">Đợi đến khi Đại Hùng và Hầu Tử đã hoàn toàn quen thuộc nghiệp vụ, như vậy thì sau này dù cho Triệu Hàn Hiên có nghỉ không làm nữa thì việc kinh doanh dụng cụ văn phòng vẫn có thể tiếp tục, còn quản lý phương diện mặt hàng châu báu thì khá đơn giản, chỉ cần bán theo giá đã định sẵn là được.</w:t>
      </w:r>
    </w:p>
    <w:p>
      <w:pPr>
        <w:pStyle w:val="BodyText"/>
      </w:pPr>
      <w:r>
        <w:t xml:space="preserve">Với kinh nghiệm lăn lộn xã hội của Đại Hùng và Hầu Tử, những vấn đề nhỏ hoàn toàn có thể ứng phó tốt, dù có người muốn lừa gạt thì bọn họ cũng không có tiền và không dám mua lại, thế nên Trang Duệ cũng không sợ bọn họ bị lừa.</w:t>
      </w:r>
    </w:p>
    <w:p>
      <w:pPr>
        <w:pStyle w:val="BodyText"/>
      </w:pPr>
      <w:r>
        <w:t xml:space="preserve">- Anh Trang, hai anh em chúng tôi ra ngoài thương lượng một chút, lát nữa sẽ có câu trả lời thuyết phục.</w:t>
      </w:r>
    </w:p>
    <w:p>
      <w:pPr>
        <w:pStyle w:val="BodyText"/>
      </w:pPr>
      <w:r>
        <w:t xml:space="preserve">Đại Hùng và Hầu Tử nghe được như vậy thì có chút do dự, hai người bọn họ cả đời sinh sống ở Bành Thành, cả đời Đại Hùng còn chưa đi xa quá Thiên Tân, lúc này Trang Duệ muốn bọn họ thay đổi cuộc sống, thật sự cần phải có thời gian suy xét.</w:t>
      </w:r>
    </w:p>
    <w:p>
      <w:pPr>
        <w:pStyle w:val="BodyText"/>
      </w:pPr>
      <w:r>
        <w:t xml:space="preserve">- Không có gì, ngày mai cho tôi câu trả lời thuyết phục cũng được.</w:t>
      </w:r>
    </w:p>
    <w:p>
      <w:pPr>
        <w:pStyle w:val="BodyText"/>
      </w:pPr>
      <w:r>
        <w:t xml:space="preserve">Trang Duệ vừa cười vừa nói, trọng lòng có chút bất đắc dĩ, trên tay mình không có người để dùng, hắn bây giờ thấy đám ông chủ trên tivi có biết bao nhiêu thủ hạ, thật ra tất cả đều vô nghĩa, nhiều không bằng tinh.</w:t>
      </w:r>
    </w:p>
    <w:p>
      <w:pPr>
        <w:pStyle w:val="BodyText"/>
      </w:pPr>
      <w:r>
        <w:t xml:space="preserve">- Không cần, không cần, anh Trang, chúng tôi sẽ lập tức đi vào cho anh câu trả lời thuyết phục...</w:t>
      </w:r>
    </w:p>
    <w:p>
      <w:pPr>
        <w:pStyle w:val="BodyText"/>
      </w:pPr>
      <w:r>
        <w:t xml:space="preserve">Hầu Tử và Đại Hùng mở cửa phòng đi ra, sau đó Đại Hùng nói:</w:t>
      </w:r>
    </w:p>
    <w:p>
      <w:pPr>
        <w:pStyle w:val="BodyText"/>
      </w:pPr>
      <w:r>
        <w:t xml:space="preserve">- Hầu Tử, tôi không muốn đi, tôi sắp kết hôn, đến Bắc Kinh cái gì cũng không có, Tiểu Tĩnh sẽ tình nguyện đi theo sao? (.</w:t>
      </w:r>
    </w:p>
    <w:p>
      <w:pPr>
        <w:pStyle w:val="BodyText"/>
      </w:pPr>
      <w:r>
        <w:t xml:space="preserve">Tiểu Tĩnh là bạn gái của Đại Hùng, tuy có câu đàn ông không xấu phụ nữ không yêu, tuy trước nay hai tên này có không thiếu phụ nữ nhưng loại đứng đắn lại ít, vì thế bây giờ có Tiểu Tĩnh mà hắn sinh ra ý nghĩ kết hôn.</w:t>
      </w:r>
    </w:p>
    <w:p>
      <w:pPr>
        <w:pStyle w:val="BodyText"/>
      </w:pPr>
      <w:r>
        <w:t xml:space="preserve">- Thế này đi, anh Hùng, anh quay lại nói rõ với anh Trang, để xem anh Trang có thể cho chúng ta đãi ngộ gì, nếu thật sự tốt hơn công tác ở quán thú cưng, như vậy chúng ta cũng có thể đi sang công tác. Em tin chắc chị dâu cũng hiểu được điều này, nếu công tác tốt hơn thì chắc chắn phải đổi, anh thấy sao?</w:t>
      </w:r>
    </w:p>
    <w:p>
      <w:pPr>
        <w:pStyle w:val="BodyText"/>
      </w:pPr>
      <w:r>
        <w:t xml:space="preserve">Đại Hùng nghe Hầu Tử nói vậy thì gật đầu, quán thú cưng dù rất tốt nhưng lương cũng chỉ là ba ngàn, người lên chỗ cao nước chảy chỗ trũng, ai mà chẳng muốn nắm bắt cơ hội phát triển.</w:t>
      </w:r>
    </w:p>
    <w:p>
      <w:pPr>
        <w:pStyle w:val="BodyText"/>
      </w:pPr>
      <w:r>
        <w:t xml:space="preserve">- Anh Trang, không gạt anh, tháng bốn tháng năm tôi sẽ kết hôn, cung không phải không thể đi Bắc Kinh, nhưng...Nhưng có điều...</w:t>
      </w:r>
    </w:p>
    <w:p>
      <w:pPr>
        <w:pStyle w:val="BodyText"/>
      </w:pPr>
      <w:r>
        <w:t xml:space="preserve">Sau khi Đại Hùng quay về phòng thì mở miệng muốn hỏi đãi ngộ của Trang Duệ, nhưng ấp úng nói không nên lời.</w:t>
      </w:r>
    </w:p>
    <w:p>
      <w:pPr>
        <w:pStyle w:val="BodyText"/>
      </w:pPr>
      <w:r>
        <w:t xml:space="preserve">- Ha ha, Đại Hùng, tôi còn chưa biết điều này, cần phải nói lời chúc mừng anh, đúng rồi, bạn gái anh đang làm gì?</w:t>
      </w:r>
    </w:p>
    <w:p>
      <w:pPr>
        <w:pStyle w:val="BodyText"/>
      </w:pPr>
      <w:r>
        <w:t xml:space="preserve">Trang Duệ nghe mà nở nụ cười, trách không được lần này gặp mặt thì thấy Đại Hùng đã trầm ổn hơn, thì ra là trong nhà đã có người cai quản.</w:t>
      </w:r>
    </w:p>
    <w:p>
      <w:pPr>
        <w:pStyle w:val="BodyText"/>
      </w:pPr>
      <w:r>
        <w:t xml:space="preserve">- Bạn gái của tôi vừa tốt nghiệp đại học chưa bao lâu, khoảng thời gian trước đang công tác trong siêu thị, bây giờ vừa mới nghỉ việc, chuẩn bị qua tết tìm việc, hôm nào sẽ đưa đến ra mắt anh Trang.</w:t>
      </w:r>
    </w:p>
    <w:p>
      <w:pPr>
        <w:pStyle w:val="BodyText"/>
      </w:pPr>
      <w:r>
        <w:t xml:space="preserve">Đại Hùng tuy không hiểu ý nghĩ câu hỏi của Trang Duệ nhưng lại trả lời rất thành thật, hắn và Hầu Tử đều sinh ra ảo giác, cảm thấy mình giống như đã là công nhân viên của Trang Duệ, giống như đang trả lời câu hỏi của ông chủ vậy.</w:t>
      </w:r>
    </w:p>
    <w:p>
      <w:pPr>
        <w:pStyle w:val="BodyText"/>
      </w:pPr>
      <w:r>
        <w:t xml:space="preserve">Thật ra Trang Duệ cũng không biết kiến thức gia tăng kèm theo tích lũy tài phú, trên người mình đã có sự tự tin của nhân sĩ thành công, dù không tận lực biểu hiện nhưng vẫn ảnh hưởng đến những người khác ở xung quanh.</w:t>
      </w:r>
    </w:p>
    <w:p>
      <w:pPr>
        <w:pStyle w:val="BodyText"/>
      </w:pPr>
      <w:r>
        <w:t xml:space="preserve">- Hì, Đại Hùng, không ngờ anh chưa tốt nghiệp cấp hai mà có bạn gái đại học...</w:t>
      </w:r>
    </w:p>
    <w:p>
      <w:pPr>
        <w:pStyle w:val="BodyText"/>
      </w:pPr>
      <w:r>
        <w:t xml:space="preserve">- Thế này đi, nếu bạn gái của anh tình nguyện theo đến Bắc Kinh cùng phát triển, tôi sẽ sắp xếp công tác cho cô ấy, trước tiên làm nhân viên kinh doanh của cửa hàng, đồng thời tôi còn thuê cho ba người một căn nhà ba gian ở Bắc Kinh, tạm thời ở chung.</w:t>
      </w:r>
    </w:p>
    <w:p>
      <w:pPr>
        <w:pStyle w:val="BodyText"/>
      </w:pPr>
      <w:r>
        <w:t xml:space="preserve">- Sau này nếu Hầu Tử có bạn gái thì sẽ ột căn khác, các anh có thể ở lại vài năm, sau đó sợ rằng có thể mua được nhà ở Bắc Kinh, anh thấy sao?</w:t>
      </w:r>
    </w:p>
    <w:p>
      <w:pPr>
        <w:pStyle w:val="BodyText"/>
      </w:pPr>
      <w:r>
        <w:t xml:space="preserve">Trang Duệ suy tư một chút, nếu bạn gái Đại Hùng tốt nghiệp đại học, như vậy sắp xếp cho nàng làm một nhân viên kinh doanh ở Tần Thụy Lân sẽ không là vấn đề.</w:t>
      </w:r>
    </w:p>
    <w:p>
      <w:pPr>
        <w:pStyle w:val="BodyText"/>
      </w:pPr>
      <w:r>
        <w:t xml:space="preserve">Đừng tưởng rằng công tác ở Tần Thụy Lân sẽ là uất ức cho bạn gái của Đại Hùng, phải biết rằng công tác ở nơi này đều tiếp xúc với khách phú quý, hơn nữa còn có nhiều người nước ngoài, nhân viên kinh doanh trong cửa hàng đều tốt nghiệp đại học, mà cô quản lý tên là Lí Hà còn có bằng thạc sĩ.</w:t>
      </w:r>
    </w:p>
    <w:p>
      <w:pPr>
        <w:pStyle w:val="BodyText"/>
      </w:pPr>
      <w:r>
        <w:t xml:space="preserve">Nhưng Đại Hùng cũng không biết điều này, sau khi nghe Trang Duệ nói làm nhân viên kinh doanh thì không khỏi có chút do dự:</w:t>
      </w:r>
    </w:p>
    <w:p>
      <w:pPr>
        <w:pStyle w:val="BodyText"/>
      </w:pPr>
      <w:r>
        <w:t xml:space="preserve">- Anh Trang, việc này tôi cần phải thương lượng với Tiểu Tĩnh, tôi và Hầu Tử thì không sao, nhưng nếu cho cô ấy đi làm nhân viên kinh doanh, sợ rằng sẽ không vui...</w:t>
      </w:r>
    </w:p>
    <w:p>
      <w:pPr>
        <w:pStyle w:val="BodyText"/>
      </w:pPr>
      <w:r>
        <w:t xml:space="preserve">Trang Duệ nghe vậy thì vỗ đầu của mình, chính mình nãy giờ không nói về phúc lợi, xem như quá đủ hồ đồ. Hai người này bây giờ ở Bành Thành rất ổn định, vừa rồi không mở miệng từ chối mình là tốt lắm rồi.</w:t>
      </w:r>
    </w:p>
    <w:p>
      <w:pPr>
        <w:pStyle w:val="BodyText"/>
      </w:pPr>
      <w:r>
        <w:t xml:space="preserve">- Đại Hùng, khách hàng của cửa hang châu báu là rất cao cấp, nhân viên kinh doanh đều tốt nghiệp đại học chính quy, còn cần tiếng Anh tốt, tiền lương một tháng năm ngàn, cuối năm thưởng một tháng lương...</w:t>
      </w:r>
    </w:p>
    <w:p>
      <w:pPr>
        <w:pStyle w:val="BodyText"/>
      </w:pPr>
      <w:r>
        <w:t xml:space="preserve">- Trong cửa hàng còn có phần hoa hồng, hơn nữa căn cứ vào biểu hiện cá nhân để tăng lương, biên độ là từ năm trăm đến một ngàn năm trăm đồng, anh cứ thương lượng với bạn gái xem thế nào...</w:t>
      </w:r>
    </w:p>
    <w:p>
      <w:pPr>
        <w:pStyle w:val="BodyText"/>
      </w:pPr>
      <w:r>
        <w:t xml:space="preserve">- Anh...Anh Trang, tôi đồng ý, đồng ý, không cần thương lượng, tôi làm chủ, Tiểu Tĩnh chắc chắn sẽ đồng ý...</w:t>
      </w:r>
    </w:p>
    <w:p>
      <w:pPr>
        <w:pStyle w:val="BodyText"/>
      </w:pPr>
      <w:r>
        <w:t xml:space="preserve">Trang Duệ còn chưa nói dứt lời thì đã bị Đại Hùng cắt ngang lời, hắn không phát hiện khi mình lên tiếng thì Đại Hùng và Hầu Tử há hốc miệng, vẻ mặt tràn đầy kinh ngạc.</w:t>
      </w:r>
    </w:p>
    <w:p>
      <w:pPr>
        <w:pStyle w:val="BodyText"/>
      </w:pPr>
      <w:r>
        <w:t xml:space="preserve">Cũng khó trách hai người Đại Hùng có biểu hiện như vậy, hai người bọn họ lúc này có mức lương không thấp ở Bành Thành, nhưng không ngờ một nhân viên kinh doanh bình thường ở Bắc Kinh lại gấp đôi lương mình, lại còn công tác ở đơn vị tốt như thế, thật sự còn có đãi ngộ cao hơn cả nhân viên nhà nước.</w:t>
      </w:r>
    </w:p>
    <w:p>
      <w:pPr>
        <w:pStyle w:val="BodyText"/>
      </w:pPr>
      <w:r>
        <w:t xml:space="preserve">Dựa theo đãi ngộ tiền lương của Trang Duệ, đồng thời còn có tiền thưởng và tăng lương, cuối năm sẽ có cả trăm ngàn, nếu ở Bành Thành thì đó là số tiền mà Đại Hùng và Hầu Tử tích góp lại không ăn không uống trong thời gian ba đến năm năm.</w:t>
      </w:r>
    </w:p>
    <w:p>
      <w:pPr>
        <w:pStyle w:val="BodyText"/>
      </w:pPr>
      <w:r>
        <w:t xml:space="preserve">- Anh Trang, đây là cửa hàng châu báu gì? Đãi ngộ tốt vậy sao? Người ta nếu không nhận thì thế nào?</w:t>
      </w:r>
    </w:p>
    <w:p>
      <w:pPr>
        <w:pStyle w:val="BodyText"/>
      </w:pPr>
      <w:r>
        <w:t xml:space="preserve">Hầu Tử nghe mà cảm thấy ngứa ngáy, hận không thể đi ra kéo một cô bạn gái ình, để đi theo kiếm tiền lương mỗi tháng năm ngàn. Hai người bọn họ cũng không biết cửa hàng châu báu là của Trang Duệ, chuyện đưa nhân viên vào là hoàn toàn dễ dàng. truyện cập nhật nhanh nhất tại chấm</w:t>
      </w:r>
    </w:p>
    <w:p>
      <w:pPr>
        <w:pStyle w:val="BodyText"/>
      </w:pPr>
      <w:r>
        <w:t xml:space="preserve">Trang Duệ nghe vậy thì nở nụ cười nói:</w:t>
      </w:r>
    </w:p>
    <w:p>
      <w:pPr>
        <w:pStyle w:val="BodyText"/>
      </w:pPr>
      <w:r>
        <w:t xml:space="preserve">- Tôi có thể cho người vào, điều này không cần lo lắng, lúc này tôi nói đãi ngộ của hai anh. Đại Hùng ổn định hơn, đến lúc đó tôi sắp xếp người, để anh theo học tri thức về các dụng cụ văn phòng, hơn nữa cần phải nắm giữ các phương diện nhập hàng, hai ba năm sau sẽ phụ trách khối công tác này...</w:t>
      </w:r>
    </w:p>
    <w:p>
      <w:pPr>
        <w:pStyle w:val="BodyText"/>
      </w:pPr>
      <w:r>
        <w:t xml:space="preserve">- Anh Trang, mời anh uống nước...</w:t>
      </w:r>
    </w:p>
    <w:p>
      <w:pPr>
        <w:pStyle w:val="BodyText"/>
      </w:pPr>
      <w:r>
        <w:t xml:space="preserve">Thấy Trang Duệ dừng lời thì Hầu Tử nhanh chóng châm trà.</w:t>
      </w:r>
    </w:p>
    <w:p>
      <w:pPr>
        <w:pStyle w:val="BodyText"/>
      </w:pPr>
      <w:r>
        <w:t xml:space="preserve">- Cám ơn, Hầu Tử đến khi đó sẽ phụ trách khối đồ cổ, bắt đầu là tôi chỉ bảo, lúc không có mặt tôi thì chịu khó ra những quầy hàng vỉa hè mà kiếm kinh nghiệm, nên nhìn nhiều mua ít, những thứ này không cần tôi phải dạy anh, nó không khác gì chợ đồ cổ ở Bành Thành.</w:t>
      </w:r>
    </w:p>
    <w:p>
      <w:pPr>
        <w:pStyle w:val="BodyText"/>
      </w:pPr>
      <w:r>
        <w:t xml:space="preserve">- Còn đãi ngộ, hai anh đều như nhau, năm thứ nhất mỗi tháng năm ngàn, năm thứ hai là mười ngàn, vấn đề nhà ở tôi giải quyết, các anh chỉ cần mua hoặc làm cơm ình...</w:t>
      </w:r>
    </w:p>
    <w:p>
      <w:pPr>
        <w:pStyle w:val="BodyText"/>
      </w:pPr>
      <w:r>
        <w:t xml:space="preserve">- Nếu sau hai ba năm mà các anh có thể tự nắm lấy nghiệp vụ của mình, tôi đảm bảo lương tháng không dưới ba trăm ngàn, đến lúc đó muốn định cư ở Bắc Kinh cũng không phải không thể...</w:t>
      </w:r>
    </w:p>
    <w:p>
      <w:pPr>
        <w:pStyle w:val="BodyText"/>
      </w:pPr>
      <w:r>
        <w:t xml:space="preserve">Dù là Đại Hùng và Hầu Tử trước đó có chuẩn bị tâm lý thì sau khi nghe được lời của Trang Duệ cũng cảm thấy huyết mạch sôi sục, gương mặt đỏ lên.</w:t>
      </w:r>
    </w:p>
    <w:p>
      <w:pPr>
        <w:pStyle w:val="BodyText"/>
      </w:pPr>
      <w:r>
        <w:t xml:space="preserve">Đại Hùng và Hầu Tử lúc này xem như hiểu rõ, Trang Duệ gọi bọn họ đến hỗ trợ thực chất là cất nhắc mình, cho bọn họ một kỳ ngộ phát triển.</w:t>
      </w:r>
    </w:p>
    <w:p>
      <w:pPr>
        <w:pStyle w:val="BodyText"/>
      </w:pPr>
      <w:r>
        <w:t xml:space="preserve">Lúc này trong đầubọn họ thật sự chỉ chú trọng đến số tiền lương năm ngàn, mười ngàn và thậm chí là vài trăm ngàn mà Trang Duệ nhắc đến, tóm lại bọn họ nằm mơ cũng không ngờ hai tên côn đồ đầu đường xó chợ như bọn họ cũng có ngày cầm được số tiền lương như vậy.</w:t>
      </w:r>
    </w:p>
    <w:p>
      <w:pPr>
        <w:pStyle w:val="BodyText"/>
      </w:pPr>
      <w:r>
        <w:t xml:space="preserve">- Anh Trang, anh xem hai chúng tôi có thể làm được không?</w:t>
      </w:r>
    </w:p>
    <w:p>
      <w:pPr>
        <w:pStyle w:val="BodyText"/>
      </w:pPr>
      <w:r>
        <w:t xml:space="preserve">Sau khi trải qua giai đoạn hưng phấn thì Đại Hùng dùng giọng không yên hỏi Trang Duệ.</w:t>
      </w:r>
    </w:p>
    <w:p>
      <w:pPr>
        <w:pStyle w:val="BodyText"/>
      </w:pPr>
      <w:r>
        <w:t xml:space="preserve">Trang Duệ cười cười nói:</w:t>
      </w:r>
    </w:p>
    <w:p>
      <w:pPr>
        <w:pStyle w:val="BodyText"/>
      </w:pPr>
      <w:r>
        <w:t xml:space="preserve">- Hai anh đều hiểu chuyện mua bán ở chợ đồ cổ, nhiệm vụ của hai anh năm thứ nhất là tập luyện học hỏi, không riêng gì quản lý trong cửa hàng mà còn phải học hỏi đám chủ quầy vỉa hè ở bên ngoài.</w:t>
      </w:r>
    </w:p>
    <w:p>
      <w:pPr>
        <w:pStyle w:val="BodyText"/>
      </w:pPr>
      <w:r>
        <w:t xml:space="preserve">- Dù sao thì cũng chỉ liên hệ với người khác mà thôi. Thế này đi, hai ngày sau sẽ đến Bắc Kinh, các anh chuẩn bị đi, nếu không cảm thấy phù hợp thì tôi sẽ tìm người khác...</w:t>
      </w:r>
    </w:p>
    <w:p>
      <w:pPr>
        <w:pStyle w:val="Compact"/>
      </w:pPr>
      <w:r>
        <w:br w:type="textWrapping"/>
      </w:r>
      <w:r>
        <w:br w:type="textWrapping"/>
      </w:r>
    </w:p>
    <w:p>
      <w:pPr>
        <w:pStyle w:val="Heading2"/>
      </w:pPr>
      <w:bookmarkStart w:id="574" w:name="chương-552-sắp-xếp"/>
      <w:bookmarkEnd w:id="574"/>
      <w:r>
        <w:t xml:space="preserve">552. Chương 552 : Sắp Xếp</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552: Sắp xếp</w:t>
      </w:r>
    </w:p>
    <w:p>
      <w:pPr>
        <w:pStyle w:val="BodyText"/>
      </w:pPr>
      <w:r>
        <w:t xml:space="preserve">Nhóm Dịch: Tepga</w:t>
      </w:r>
    </w:p>
    <w:p>
      <w:pPr>
        <w:pStyle w:val="BodyText"/>
      </w:pPr>
      <w:r>
        <w:t xml:space="preserve">Nguồn: Vipvandan</w:t>
      </w:r>
    </w:p>
    <w:p>
      <w:pPr>
        <w:pStyle w:val="BodyText"/>
      </w:pPr>
      <w:r>
        <w:t xml:space="preserve">- Đừng, đừng, anh Trang, chúng tôi đồng ý, chúng tôi đồng ý...</w:t>
      </w:r>
    </w:p>
    <w:p>
      <w:pPr>
        <w:pStyle w:val="BodyText"/>
      </w:pPr>
      <w:r>
        <w:t xml:space="preserve">- Đúng vậy, đây là anh Trang cất nhắc hai anh em chúng tôi, sau này chúng tôi sẽ đi cùng anh...</w:t>
      </w:r>
    </w:p>
    <w:p>
      <w:pPr>
        <w:pStyle w:val="BodyText"/>
      </w:pPr>
      <w:r>
        <w:t xml:space="preserve">Sau khi nghe nói Trang Duệ sẽ tìm người khác thì Đại Hùng và Hầu Tử đều trở nên nôn nóng, Hầu Tử càng hoảng mà cởi áo khoác màu vàng ra, lại vỗ ngực nói:</w:t>
      </w:r>
    </w:p>
    <w:p>
      <w:pPr>
        <w:pStyle w:val="BodyText"/>
      </w:pPr>
      <w:r>
        <w:t xml:space="preserve">- Anh Trang, hai anh em chúng tôi nếu làm không tốt, anh cứ vặn đầu tôi xuống mà làm đá lót đường...</w:t>
      </w:r>
    </w:p>
    <w:p>
      <w:pPr>
        <w:pStyle w:val="BodyText"/>
      </w:pPr>
      <w:r>
        <w:t xml:space="preserve">- Grào, grào...</w:t>
      </w:r>
    </w:p>
    <w:p>
      <w:pPr>
        <w:pStyle w:val="BodyText"/>
      </w:pPr>
      <w:r>
        <w:t xml:space="preserve">Bạch Sư ghé sát bên người Trang Duệ thấy hành động của hai người Đại Hùng thì có chút giật mình, nó tưởng rằng hai người này muốn gây bất lợi cho Trang Duệ, thế nên cơ thể cao lớn đứng lên, trong cổ phát ra tiếng gầm, làm cho hai tên kia sợ đến mức liên tục lui ra phía sau.</w:t>
      </w:r>
    </w:p>
    <w:p>
      <w:pPr>
        <w:pStyle w:val="BodyText"/>
      </w:pPr>
      <w:r>
        <w:t xml:space="preserve">- Bạch Sư, ngồi xuống...</w:t>
      </w:r>
    </w:p>
    <w:p>
      <w:pPr>
        <w:pStyle w:val="BodyText"/>
      </w:pPr>
      <w:r>
        <w:t xml:space="preserve">Trang Duệ vội vàng trấn an Bạch Sư, nó hôm qua hình như có chút kích thích, xem ra phải nhanh chóng tìm cho nó một con chó cái, nếu không lần sau cũng không nên đưa nó đến Ngao viên, như vậy càng thêm kích thích làm nó chịu không được.</w:t>
      </w:r>
    </w:p>
    <w:p>
      <w:pPr>
        <w:pStyle w:val="BodyText"/>
      </w:pPr>
      <w:r>
        <w:t xml:space="preserve">- Được rồi, mọi việc cứ thực hiện như những gì chúng ta vừa nói, hai người đi chuẩn bị một chút, nói rõ sự tình với người nhà, lại chào hỏi Lí Binh, sau đó...</w:t>
      </w:r>
    </w:p>
    <w:p>
      <w:pPr>
        <w:pStyle w:val="BodyText"/>
      </w:pPr>
      <w:r>
        <w:t xml:space="preserve">Trang Duệ lấy điện thoại ra nhìn ngày giờ, sau đó nói tiếp:</w:t>
      </w:r>
    </w:p>
    <w:p>
      <w:pPr>
        <w:pStyle w:val="BodyText"/>
      </w:pPr>
      <w:r>
        <w:t xml:space="preserve">- Ngày mốt hai người cùng tôi chạy xe đến Bắc Kinh...</w:t>
      </w:r>
    </w:p>
    <w:p>
      <w:pPr>
        <w:pStyle w:val="BodyText"/>
      </w:pPr>
      <w:r>
        <w:t xml:space="preserve">- Được, cám ơn anh Trang, đến ngày mốt nhất định chúng tôi sẽ sắp xếp tốt...</w:t>
      </w:r>
    </w:p>
    <w:p>
      <w:pPr>
        <w:pStyle w:val="BodyText"/>
      </w:pPr>
      <w:r>
        <w:t xml:space="preserve">Hầu Tử và Đại Hùng nói lời cảm tạ và đi ra khỏi quán cà phê, Trang Duệ thì gọi điện thoại cho Âu Dương Quân.</w:t>
      </w:r>
    </w:p>
    <w:p>
      <w:pPr>
        <w:pStyle w:val="BodyText"/>
      </w:pPr>
      <w:r>
        <w:t xml:space="preserve">- Cái gì? Thuê nhà nhỏ, còn phải gần với Phan Gia Viên? Này Ngũ Nhi, cậu xem anh là thế nào rồi? Chuyện nhỏ nhặt thế này mà bắt anh đi làm sao?</w:t>
      </w:r>
    </w:p>
    <w:p>
      <w:pPr>
        <w:pStyle w:val="BodyText"/>
      </w:pPr>
      <w:r>
        <w:t xml:space="preserve">Âu Dương Quân nghe được lời nhắn nhủ trong điện thoại của Trang Duệ thì không khỏi nhảy dựng lên, nói đùa sao, Âu Dương Tứ thiếu gia trở thành chân chạy vặt cho Trang Duệ rồi à?</w:t>
      </w:r>
    </w:p>
    <w:p>
      <w:pPr>
        <w:pStyle w:val="BodyText"/>
      </w:pPr>
      <w:r>
        <w:t xml:space="preserve">- Tứ ca, anh cứ sắp xếp người khác đi làm, cũng chưa nói tự mình anh phải đi tìm phòng dùm em...</w:t>
      </w:r>
    </w:p>
    <w:p>
      <w:pPr>
        <w:pStyle w:val="BodyText"/>
      </w:pPr>
      <w:r>
        <w:t xml:space="preserve">Trang Duệ và Âu Dương Quân liên hệ với nhau thường sẽ không có gánh nặng tâm lý, anh họ thường đến chỗ hắn ăn chùa, lần trước còn lấy đi hai cái đuôi cọp, chỉ cần hai cái đuôi cọp kia sợ rằng cũng đủ mua hai cái nhà nhỏ rồi.</w:t>
      </w:r>
    </w:p>
    <w:p>
      <w:pPr>
        <w:pStyle w:val="BodyText"/>
      </w:pPr>
      <w:r>
        <w:t xml:space="preserve">Âu Dương Quân tức giận nói:</w:t>
      </w:r>
    </w:p>
    <w:p>
      <w:pPr>
        <w:pStyle w:val="BodyText"/>
      </w:pPr>
      <w:r>
        <w:t xml:space="preserve">- Sai người đi tìm thuê phòng nhỏ cũng làm anh đây mất mặt, cậu bây giờ không thiếu tiền, sao không mua hai ngôi nhà luôn đi...</w:t>
      </w:r>
    </w:p>
    <w:p>
      <w:pPr>
        <w:pStyle w:val="BodyText"/>
      </w:pPr>
      <w:r>
        <w:t xml:space="preserve">- Mua nhà?</w:t>
      </w:r>
    </w:p>
    <w:p>
      <w:pPr>
        <w:pStyle w:val="BodyText"/>
      </w:pPr>
      <w:r>
        <w:t xml:space="preserve">Trang Duệ có chút sững sốt, trước nay hắn cũng khá thích đầu tư bất động sản, vì ngôi nhà mua với giá cả triệu bên Trung Hải, bây giờ đã được hơn nửa năm và tăng giá gấp đôi, như vậy giá phòng ở Bắc Kinh phải cao hơn chứ?</w:t>
      </w:r>
    </w:p>
    <w:p>
      <w:pPr>
        <w:pStyle w:val="BodyText"/>
      </w:pPr>
      <w:r>
        <w:t xml:space="preserve">- À, có người thiếu tôi ít tiền, khoảng thời gian trước cầm cố vài căn nhà nhỏ để trừ nợ, địa điểm khá phù hợp với cậu, diện tích hơn trăm mét vuông, tôi bán cho cậu hai căn với giá ba triệu, nếu cậu muốn thì cho người dọn dẹp, có thể ở bất cứ lúc nào...</w:t>
      </w:r>
    </w:p>
    <w:p>
      <w:pPr>
        <w:pStyle w:val="BodyText"/>
      </w:pPr>
      <w:r>
        <w:t xml:space="preserve">Sau khi nghe được lời của Âu Dương Quân thì Trang Duệ thầm tính toán, một căn rộng hơn trăm mét vuông, lại ở khu vực Phan Gia Viên, giá cả khá phù hợp. Vì vậy hắn gật đầu nói:</w:t>
      </w:r>
    </w:p>
    <w:p>
      <w:pPr>
        <w:pStyle w:val="BodyText"/>
      </w:pPr>
      <w:r>
        <w:t xml:space="preserve">- Được, Tứ ca, anh làm thủ tục đi, em về Bắc Kinh sẽ đưa tiền cho anh, nhưng mà này, chỉ là ba triệu, anh tặng em luôn cho rồi.</w:t>
      </w:r>
    </w:p>
    <w:p>
      <w:pPr>
        <w:pStyle w:val="BodyText"/>
      </w:pPr>
      <w:r>
        <w:t xml:space="preserve">- Hừ, cút ngay, bố không cho anh đây vay ngân hàng, mảnh đất kia của anh còn chưa kịp khai phá, ba triệu là rẻ lắm rồi đấy...</w:t>
      </w:r>
    </w:p>
    <w:p>
      <w:pPr>
        <w:pStyle w:val="BodyText"/>
      </w:pPr>
      <w:r>
        <w:t xml:space="preserve">Âu Dương Quân dựa vào quan hệ để nắm bắt hai căn nhà kia, bây giờ còn chưa động vào, hắn thấy thị trường bất động sản càng ngày càng nóng nhưng lại không có tiền trong tay. Âu Dương Chấn Vũ bên kia thì quản quá căng, vì thế mà vài ngày qua hắn như kiến bò chảo nóng, liên tục chạy loạn khắp nơi.</w:t>
      </w:r>
    </w:p>
    <w:p>
      <w:pPr>
        <w:pStyle w:val="BodyText"/>
      </w:pPr>
      <w:r>
        <w:t xml:space="preserve">Không phải Âu Dương Quân không có con đường kiếm tiền, chỉ là với thân phận của hắn, nếu muốn khai phá vài hạng mục bất động sản mà phải mượn tiền thì có chút mất mặt, chẳng qua Tứ thiếu gia chỉ vì sỉ diện mà thôi. Nếu không thì vài ba năm ngày việc gom góp vài trăm triệu là quá dễ dàng.</w:t>
      </w:r>
    </w:p>
    <w:p>
      <w:pPr>
        <w:pStyle w:val="BodyText"/>
      </w:pPr>
      <w:r>
        <w:t xml:space="preserve">Trang Duệ tất nhiên không biết Âu Dương Quân đang rối lên như vậy, hắn đã xuất hiện trên tivi, thế cho nên không thể nào tiếp tục đi đến chợ đồ cổ, chỉ có thể dứt khoát gọi điện thoại cho Lữ lão gia tử chuẩn bị đến chúc tết, sau đó chạy xe hơi đến nhà.</w:t>
      </w:r>
    </w:p>
    <w:p>
      <w:pPr>
        <w:pStyle w:val="BodyText"/>
      </w:pPr>
      <w:r>
        <w:t xml:space="preserve">Vài ngày sau Trang Duệ vội vàng cùng mẹ đi thăm hỏi những cô chú bác thân quen ở gần nhà, hắn và mẹ thương lượng với nhau, sẽ không mời các cô bác ở Bành Thành đến Bắc Kinh, như vậy rất phiền toái. Khi đó kết hôn ở Bắc Kinh xong thì hắn sẽ về Bành Thành mở bàn tiệc chiêu đãi mọi người là được.</w:t>
      </w:r>
    </w:p>
    <w:p>
      <w:pPr>
        <w:pStyle w:val="BodyText"/>
      </w:pPr>
      <w:r>
        <w:t xml:space="preserve">Sau khi bận việc vài ngày ở Bành Thành, Âu Dương Uyển đưa cháu ngoại bay về Bắc Kinh, Trang Duệ thì gọi điện thoại cho Đại Hùng và Hầu Tử, chuẩn bị lái xe về Bắc Kinh, chỉ là đến địa điểm hẹn thì không khỏi trợn mắt há mồm.</w:t>
      </w:r>
    </w:p>
    <w:p>
      <w:pPr>
        <w:pStyle w:val="BodyText"/>
      </w:pPr>
      <w:r>
        <w:t xml:space="preserve">- Này, hai anh muốn dọn nhà sao?</w:t>
      </w:r>
    </w:p>
    <w:p>
      <w:pPr>
        <w:pStyle w:val="BodyText"/>
      </w:pPr>
      <w:r>
        <w:t xml:space="preserve">Dưới chân Đại Hùng và Hầu Tử thật sự có năm sáu vali, hơn nữa trên mặt đất còn có cả chăn chiếu mùng mền, càng khoa trương hơn là có hai thùng nước lớn, còn có cả một bếp ga và bình ga, rõ ràng có thể nổi lửa nấu cơm trên đường.</w:t>
      </w:r>
    </w:p>
    <w:p>
      <w:pPr>
        <w:pStyle w:val="BodyText"/>
      </w:pPr>
      <w:r>
        <w:t xml:space="preserve">Trang Duệ sao lại không hiểu, hai người Đại Hùng rõ ràng muốn đưa vật dụng theo cho đỡ tốn kém.</w:t>
      </w:r>
    </w:p>
    <w:p>
      <w:pPr>
        <w:pStyle w:val="BodyText"/>
      </w:pPr>
      <w:r>
        <w:t xml:space="preserve">Đại Hùng thấy vẻ mặt Trang Duệ không được tốt thì vội vàng nói:</w:t>
      </w:r>
    </w:p>
    <w:p>
      <w:pPr>
        <w:pStyle w:val="BodyText"/>
      </w:pPr>
      <w:r>
        <w:t xml:space="preserve">- Anh Trang, chúng tôi đưa những thứ này theo để khỏi phải mua sắm...</w:t>
      </w:r>
    </w:p>
    <w:p>
      <w:pPr>
        <w:pStyle w:val="BodyText"/>
      </w:pPr>
      <w:r>
        <w:t xml:space="preserve">- Không được rồi, xe này không thể chở hết được, hai anh nên mang về nhà...</w:t>
      </w:r>
    </w:p>
    <w:p>
      <w:pPr>
        <w:pStyle w:val="BodyText"/>
      </w:pPr>
      <w:r>
        <w:t xml:space="preserve">Trang Duệ thật sự dở khóc dở cười, hắn rất đồng ý với chuyện tiết kiệm, nhưng xe này thật sự không thể chở nhiều như vậy. Hơn nữa hai căn nhà mà Âu Dương Quân chuẩn bị sẵn vốn là hàng mẫu, bên trong thứ gì cũng có, chỉ cần đi vào ở là được.</w:t>
      </w:r>
    </w:p>
    <w:p>
      <w:pPr>
        <w:pStyle w:val="BodyText"/>
      </w:pPr>
      <w:r>
        <w:t xml:space="preserve">- Anh Trang...Cái này... (.</w:t>
      </w:r>
    </w:p>
    <w:p>
      <w:pPr>
        <w:pStyle w:val="BodyText"/>
      </w:pPr>
      <w:r>
        <w:t xml:space="preserve">- Anh Hùng, đi thôi, nghe theo anh Trang...</w:t>
      </w:r>
    </w:p>
    <w:p>
      <w:pPr>
        <w:pStyle w:val="BodyText"/>
      </w:pPr>
      <w:r>
        <w:t xml:space="preserve">Hầu Tử thấy Đại Hùng còn muốn lên tiếng thì vội vàng vung tay kéo lại, hắn đã nghĩ rõ, Trang Duệ nói không mang theo thì sợ rằng đã sắp xếp tốt lắm rồi, tóm lại nếu như vậy thì quá tốt.</w:t>
      </w:r>
    </w:p>
    <w:p>
      <w:pPr>
        <w:pStyle w:val="BodyText"/>
      </w:pPr>
      <w:r>
        <w:t xml:space="preserve">Sau khi hai người đưa những vật dụng kia về, Trang Duệ lại lái xe đến đón cô bạn gái của Đại Hùng. Cô bé này nhỏ hơn Trang Duệ vài tuổi, nhìn qua rất dịu dàng, cũng không biết vì sao bị Đại Hùng gây tai họa, xem ra câu nói đàn ông không xấu nữ nhân không yêu cũng đúng.</w:t>
      </w:r>
    </w:p>
    <w:p>
      <w:pPr>
        <w:pStyle w:val="BodyText"/>
      </w:pPr>
      <w:r>
        <w:t xml:space="preserve">Bảy giờ tối thì Trang Duệ lái xe đến Bắc Kinh, trước tiên hắn đưa nhóm Đại Hùng đi dùng cơm, sau đó đi siêu thị mua vài bộ chăn mền, đến chín giờ mới gọi điện thoại cho Âu Dương Quân.</w:t>
      </w:r>
    </w:p>
    <w:p>
      <w:pPr>
        <w:pStyle w:val="BodyText"/>
      </w:pPr>
      <w:r>
        <w:t xml:space="preserve">Âu Dương Quân đã sắp xép người đưa chìa khóa nhà cho Trang Duệ, mà Trang Duệ đến nơi xem thì thấy khá tốt, đây là một khu dân cư mới xây dựng, xung quanh có đầy đủ chợ búa siêu thị, phương tiện đầy đủ, hơn nữa xanh hóa cũng rất tốt, còn tốt hơn cả căn nhà của hắn ở Trung Hải.</w:t>
      </w:r>
    </w:p>
    <w:p>
      <w:pPr>
        <w:pStyle w:val="BodyText"/>
      </w:pPr>
      <w:r>
        <w:t xml:space="preserve">- Anh là Trang tiên sinh phải không?</w:t>
      </w:r>
    </w:p>
    <w:p>
      <w:pPr>
        <w:pStyle w:val="BodyText"/>
      </w:pPr>
      <w:r>
        <w:t xml:space="preserve">Trang Duệ vừa dừng xe trước cổng khu dân cư thì có người ra đón.</w:t>
      </w:r>
    </w:p>
    <w:p>
      <w:pPr>
        <w:pStyle w:val="BodyText"/>
      </w:pPr>
      <w:r>
        <w:t xml:space="preserve">- Tôi là Trang Duệ, anh là?</w:t>
      </w:r>
    </w:p>
    <w:p>
      <w:pPr>
        <w:pStyle w:val="BodyText"/>
      </w:pPr>
      <w:r>
        <w:t xml:space="preserve">- Tôi là quản lý của khu dân cư này, đây là chìa khóa nhà mà Âu Dương tiên sinh nói tôi đưa cho anh, hai phòng theo thứ tự là 02 và 602, có cần tôi đưa anh lên không?</w:t>
      </w:r>
    </w:p>
    <w:p>
      <w:pPr>
        <w:pStyle w:val="BodyText"/>
      </w:pPr>
      <w:r>
        <w:t xml:space="preserve">Người đàn ông kia vừa nói vừa đưa hai chuỗi chìa khóa cho Trang Duệ, tuy vừa rồi hắn bị giám đốc điều ra chỉ vì đưa hai chuỗi chìa khóa, trong lòng có chút khó chịu nhưng gương mặt thì biểu hiện rất tốt. Hắn thấy rất rõ ràng, chỉ riêng con chó Matiff Tây Tạng ngồi ở ghế lái phụ đã chứng minh thân phận của chủ nhân là không bình thường.</w:t>
      </w:r>
    </w:p>
    <w:p>
      <w:pPr>
        <w:pStyle w:val="BodyText"/>
      </w:pPr>
      <w:r>
        <w:t xml:space="preserve">- Không cần, ngày mai ngài thông báo cho nhân viên làm thẻ ra vào là được...</w:t>
      </w:r>
    </w:p>
    <w:p>
      <w:pPr>
        <w:pStyle w:val="BodyText"/>
      </w:pPr>
      <w:r>
        <w:t xml:space="preserve">Trang Duệ biết rõ những khu dân cư thế này cần quét thẻ mới được vào, vì thế mới nói với đối phương, nếu Đại Hùng và Hầu Tử không được ra vào thì rõ ràng là sinh ra chuyện đáng cười.</w:t>
      </w:r>
    </w:p>
    <w:p>
      <w:pPr>
        <w:pStyle w:val="BodyText"/>
      </w:pPr>
      <w:r>
        <w:t xml:space="preserve">- Không cần chờ đến mai, chút nữa tôi sẽ sắp xếp cho người đưa thẻ đến...</w:t>
      </w:r>
    </w:p>
    <w:p>
      <w:pPr>
        <w:pStyle w:val="BodyText"/>
      </w:pPr>
      <w:r>
        <w:t xml:space="preserve">Vị quản lý đưa tay mời mọi người vào cổng, sau khi xe Trang Duệ chạy qua thì hắn nhanh chóng lấy điện thoại báo cáo cho giám đốc của mình.</w:t>
      </w:r>
    </w:p>
    <w:p>
      <w:pPr>
        <w:pStyle w:val="BodyText"/>
      </w:pPr>
      <w:r>
        <w:t xml:space="preserve">- Mọi người muốn ở lầu sáu hay lầu một? Dù sao thì đều có thang máy mà thôi.</w:t>
      </w:r>
    </w:p>
    <w:p>
      <w:pPr>
        <w:pStyle w:val="Compact"/>
      </w:pPr>
      <w:r>
        <w:t xml:space="preserve">Sau khi dừng xe lại thì Trang Duệ nhìn Đại Hùng và hỏi, có hai gian, ở cả hai thì hơi lãng phí, hắn tính chỉ cho hai người một căn nhà mà thôi.</w:t>
      </w:r>
      <w:r>
        <w:br w:type="textWrapping"/>
      </w:r>
      <w:r>
        <w:br w:type="textWrapping"/>
      </w:r>
    </w:p>
    <w:p>
      <w:pPr>
        <w:pStyle w:val="Heading2"/>
      </w:pPr>
      <w:bookmarkStart w:id="575" w:name="chương-553-họ-tần-về-bắc-kinh"/>
      <w:bookmarkEnd w:id="575"/>
      <w:r>
        <w:t xml:space="preserve">553. Chương 553 : Họ Tần Về Bắc Kinh</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553: Họ Tần về Bắc Kinh</w:t>
      </w:r>
    </w:p>
    <w:p>
      <w:pPr>
        <w:pStyle w:val="BodyText"/>
      </w:pPr>
      <w:r>
        <w:t xml:space="preserve">Nhóm Dịch: Tepga</w:t>
      </w:r>
    </w:p>
    <w:p>
      <w:pPr>
        <w:pStyle w:val="BodyText"/>
      </w:pPr>
      <w:r>
        <w:t xml:space="preserve">Nguồn: Vipvandan</w:t>
      </w:r>
    </w:p>
    <w:p>
      <w:pPr>
        <w:pStyle w:val="BodyText"/>
      </w:pPr>
      <w:r>
        <w:t xml:space="preserve">Những căn nhà ở khu dân cư xây dựng tốt thế này thường không tệ, Trang Duệ có thể thấy giá cả của nó là khá cao, chỉ sợ một mét vuông bỏ ra hơn mười ngàn cũng khó mua vào.</w:t>
      </w:r>
    </w:p>
    <w:p>
      <w:pPr>
        <w:pStyle w:val="BodyText"/>
      </w:pPr>
      <w:r>
        <w:t xml:space="preserve">- Ở lầu...Trời ạ, chúng ta có thể ở chỗ này sao?</w:t>
      </w:r>
    </w:p>
    <w:p>
      <w:pPr>
        <w:pStyle w:val="BodyText"/>
      </w:pPr>
      <w:r>
        <w:t xml:space="preserve">Đại Hùng mang theo bạn gái thì có vẻ trấn tĩnh, nhưng Hầu Tử thì bây giờ đã nói không nên lời, dù ở Bành Thành gần đây cũng mở ra nhiều khu dân cư rất tốt nhưng trước nay nhóm Hầu Tử chưa từng được đến xem, nhưng nếu nói về vấn đề xanh hóa thì ở Bành Thành khó thể so sánh với thủ đô.</w:t>
      </w:r>
    </w:p>
    <w:p>
      <w:pPr>
        <w:pStyle w:val="BodyText"/>
      </w:pPr>
      <w:r>
        <w:t xml:space="preserve">- Nhìn bộ dạng của cậu kìa, này, vợ, em nhéo anh một cái xem, đây có phải là thật không?</w:t>
      </w:r>
    </w:p>
    <w:p>
      <w:pPr>
        <w:pStyle w:val="BodyText"/>
      </w:pPr>
      <w:r>
        <w:t xml:space="preserve">Đại Hùng nói lời đùa giỡn làm ọi người nở nụ cười, bọn họ đi thang máy lên lầu.</w:t>
      </w:r>
    </w:p>
    <w:p>
      <w:pPr>
        <w:pStyle w:val="BodyText"/>
      </w:pPr>
      <w:r>
        <w:t xml:space="preserve">Vì là phòng mẫu nên bên trong có đầy đủ tất cả gia cụ, có điều hòa, ti vi, giường chiếu, chỉ cần bỏ vào những món vừa mua là có thể ở ngay.</w:t>
      </w:r>
    </w:p>
    <w:p>
      <w:pPr>
        <w:pStyle w:val="BodyText"/>
      </w:pPr>
      <w:r>
        <w:t xml:space="preserve">Trang Duệ đi dạo quanh nhà một vòng rồi nói:</w:t>
      </w:r>
    </w:p>
    <w:p>
      <w:pPr>
        <w:pStyle w:val="BodyText"/>
      </w:pPr>
      <w:r>
        <w:t xml:space="preserve">- Đại Hùng, lần đầu tiên các người đến Bắc Kinh, trước tiên cứ đi chơi vài ngày, coi như làm quen hoàn cảnh xung quanh, sau đó mua vài thứ vật dụng trong nhà bếp, mua thì sang siêu thị ở bên cạnh, vài ngày nữa tôi sẽ đưa mọi người đi làm việc...</w:t>
      </w:r>
    </w:p>
    <w:p>
      <w:pPr>
        <w:pStyle w:val="BodyText"/>
      </w:pPr>
      <w:r>
        <w:t xml:space="preserve">- Anh Trang, không cần chơi, ngày mai có thể đi làm...</w:t>
      </w:r>
    </w:p>
    <w:p>
      <w:pPr>
        <w:pStyle w:val="BodyText"/>
      </w:pPr>
      <w:r>
        <w:t xml:space="preserve">Đại Hùng và Hầu Tử thật sự dùng giọng quyết tâm nói, nói đùa gì vậy, ở đây nếu không liều mạng làm việc cho Trang Duệ thì đến tối có thể ngủ được sao?</w:t>
      </w:r>
    </w:p>
    <w:p>
      <w:pPr>
        <w:pStyle w:val="BodyText"/>
      </w:pPr>
      <w:r>
        <w:t xml:space="preserve">Trên đường đi đến đây thì mọi người cũng coi như quen thuộc lẫn nhau, bạn gái Tiểu Tĩnh của Đại Hùng cũng mở miệng:</w:t>
      </w:r>
    </w:p>
    <w:p>
      <w:pPr>
        <w:pStyle w:val="BodyText"/>
      </w:pPr>
      <w:r>
        <w:t xml:space="preserve">- Đúng vậy, anh Trang, mọi người được nghỉ tết đã lâu, ngày mai có thể đi làm được rồi...</w:t>
      </w:r>
    </w:p>
    <w:p>
      <w:pPr>
        <w:pStyle w:val="BodyText"/>
      </w:pPr>
      <w:r>
        <w:t xml:space="preserve">- Đừng, mọi người cứ ở chơi vài ngày, chỗ này có mười ngàn, coi như sinh hoạt phí của tháng này, chuyện đi làm vài ngày nữa rồi nói sau...</w:t>
      </w:r>
    </w:p>
    <w:p>
      <w:pPr>
        <w:pStyle w:val="BodyText"/>
      </w:pPr>
      <w:r>
        <w:t xml:space="preserve">Vài ngày tới Trang Duệ thật sự không rảnh, Tần Huyên Băng sẽ đến Bắc Kinh vào ngày mai, mình cần phải được làm dịu lại một chút.</w:t>
      </w:r>
    </w:p>
    <w:p>
      <w:pPr>
        <w:pStyle w:val="BodyText"/>
      </w:pPr>
      <w:r>
        <w:t xml:space="preserve">- Chú Tần, dì Phương, ông Tần, các ngài đều đã đến rồi à? Đây là mẹ cháu...</w:t>
      </w:r>
    </w:p>
    <w:p>
      <w:pPr>
        <w:pStyle w:val="BodyText"/>
      </w:pPr>
      <w:r>
        <w:t xml:space="preserve">Mười giờ sáng Trang Duệ đã chờ sẵn ở sân bay Bắc Kinh, khi liếc mắt thấy Tần Huyên Băng đỡ ông cụ đi ra, hắn vội vàng tiến lên nghênh đón.</w:t>
      </w:r>
    </w:p>
    <w:p>
      <w:pPr>
        <w:pStyle w:val="BodyText"/>
      </w:pPr>
      <w:r>
        <w:t xml:space="preserve">Trang Duệ không ngờ Tần lão gia tử cũng đến thủ đô, may mà hôm nay mẹ cũng đi ra đón dâu, nếu không thì thật sự có chút thất lễ.</w:t>
      </w:r>
    </w:p>
    <w:p>
      <w:pPr>
        <w:pStyle w:val="BodyText"/>
      </w:pPr>
      <w:r>
        <w:t xml:space="preserve">Tần lão gia tử tuy cũng đã hơn tám mươi nhưng vẫn rất tinh thần, sau khi khách sáo vài câu với Âu Dương Uyển thì xoay mặt nhìn Trang Duệ vừa cười vừa nói:</w:t>
      </w:r>
    </w:p>
    <w:p>
      <w:pPr>
        <w:pStyle w:val="BodyText"/>
      </w:pPr>
      <w:r>
        <w:t xml:space="preserve">- Ha ha, Băng Nhi là cháu gái tôi thích nhất, nó đính hôn thì tất nhiên ông lão này phải đến rồi...</w:t>
      </w:r>
    </w:p>
    <w:p>
      <w:pPr>
        <w:pStyle w:val="BodyText"/>
      </w:pPr>
      <w:r>
        <w:t xml:space="preserve">Lão gia tử nói rất lớn, đám người đang tới lui trong đại sảnh sân bay phải nhìn sang phía bên này.</w:t>
      </w:r>
    </w:p>
    <w:p>
      <w:pPr>
        <w:pStyle w:val="BodyText"/>
      </w:pPr>
      <w:r>
        <w:t xml:space="preserve">Những người trong nhà Trang Duệ đến đây lần này đều có tướng mạo bất phàm, đàn ông cao lớn anh tuấn, phụ nữ cao ráo xinh đẹp làm cho người ta không tự chủ được phải đưa mắt nhìn vài lượt, tất nhiên ánh mắt nhìn lên người Tần Huyên Băng là nhiều nhất.</w:t>
      </w:r>
    </w:p>
    <w:p>
      <w:pPr>
        <w:pStyle w:val="BodyText"/>
      </w:pPr>
      <w:r>
        <w:t xml:space="preserve">- Ông Tần, chúng ta về khách sạn thôi...</w:t>
      </w:r>
    </w:p>
    <w:p>
      <w:pPr>
        <w:pStyle w:val="BodyText"/>
      </w:pPr>
      <w:r>
        <w:t xml:space="preserve">Trang Duệ đi đến bên cạnh giữ lấy tay của Tần lão gia tử, sau đó cùng Tần Huyên Băng một trái một phải đưa ông cụ ra khỏi sân bay.</w:t>
      </w:r>
    </w:p>
    <w:p>
      <w:pPr>
        <w:pStyle w:val="BodyText"/>
      </w:pPr>
      <w:r>
        <w:t xml:space="preserve">Hôm nay ở bắc kinh khí trời rất tốt, sau trận tuyết lớn trước tết thì từ đêm ba mươi đến nay thời tiết luôn tốt, nhiệt độ cũng đã tăng, nhưng Tần lão gia tử ra khỏi sân bay mà vẫn rùng mình. Lão sống ở Hongkong lâu năm, thật sự không thích hợp với khí trời phương bắc.</w:t>
      </w:r>
    </w:p>
    <w:p>
      <w:pPr>
        <w:pStyle w:val="BodyText"/>
      </w:pPr>
      <w:r>
        <w:t xml:space="preserve">Hách Long và Bành Phi đều tự chạy một chiếc xe đợi ngoài cổng sân bay, sau khi mọi người lên xe, bọn họ nhanh chóng chạy về phía khách sạn mà Trang Duệ đã đặt sẵn.</w:t>
      </w:r>
    </w:p>
    <w:p>
      <w:pPr>
        <w:pStyle w:val="BodyText"/>
      </w:pPr>
      <w:r>
        <w:t xml:space="preserve">Cách tứ hợp viện của Trang Duệ không xa là một khách sạn năm sao, hắn đã đặt ở chỗ này hơn hai mươi gian phòng, vì đính hôn lần này có không ít bạn bè từ xa đến.</w:t>
      </w:r>
    </w:p>
    <w:p>
      <w:pPr>
        <w:pStyle w:val="BodyText"/>
      </w:pPr>
      <w:r>
        <w:t xml:space="preserve">Ví dụ như ở Trung Hải có anh Vĩ, ở Thiểm Tây có Lão Tam, phía xa như Quảng Đông có Lão Tứ, Nhạc Kinh ở Bắc Kinh thì không cần phải nói, những người này đều đến tham gia nghi thức đính hôn của Trang Duệ. Mặt khác còn có chú Đức và Mã Mập, trước tết Trang Duệ đã phát thiệp mời, có lẽ chỉ một hai ngày nữa bọn họ sẽ đến Bắc Kinh.</w:t>
      </w:r>
    </w:p>
    <w:p>
      <w:pPr>
        <w:pStyle w:val="BodyText"/>
      </w:pPr>
      <w:r>
        <w:t xml:space="preserve">Phía Hongkong thì có Trịnh Hoa của công ty châu báu Trịnh Thị, còn có anh em nhà họ Bách, bọn họ cũng muốn tham gia nghi thức đính hôn của Trang Duệ. Hongkong trước kia là thuộc địa của Anh, người phương Tây có quan niệm coi trọng lễ đính hôn không kém gì lễ kết hôn.</w:t>
      </w:r>
    </w:p>
    <w:p>
      <w:pPr>
        <w:pStyle w:val="BodyText"/>
      </w:pPr>
      <w:r>
        <w:t xml:space="preserve">- Này, em có nhớ anh không?</w:t>
      </w:r>
    </w:p>
    <w:p>
      <w:pPr>
        <w:pStyle w:val="BodyText"/>
      </w:pPr>
      <w:r>
        <w:t xml:space="preserve">Giữa trưa sau khi nhóm Tần lão gia tử dùng cơm xong, Trang Duệ đi đến phòng của Tần Huyên Băng, hắn dùng hai tay ôm lấy vòng eo nhỏ nhắn của nàng, sau đó khẽ cúi đầu ngửi mùi tóc thơm của nàng.</w:t>
      </w:r>
    </w:p>
    <w:p>
      <w:pPr>
        <w:pStyle w:val="BodyText"/>
      </w:pPr>
      <w:r>
        <w:t xml:space="preserve">Tuy hôm nay Tần Huyên Băng mặc một bộ áo khoác ngoài dài đến gối, nhưng bàn tay của Trang Duệ vẫn có thể luồn vào trong và tiếp xúc với hai mông cực kỳ có từ tính, mà vòng eo của nàng thì càng mảnh khảnh nhỏ nhắn, mềm mại không xương.</w:t>
      </w:r>
    </w:p>
    <w:p>
      <w:pPr>
        <w:pStyle w:val="BodyText"/>
      </w:pPr>
      <w:r>
        <w:t xml:space="preserve">Trang Duệ ngửi mùi hương thơm mát trên người nàng, bàn tay của hắn lại không thành thật, sau khi xoa bóp cặp mông của nàng một lút, hai tay tiến lên, chạy vào trong nội y.</w:t>
      </w:r>
    </w:p>
    <w:p>
      <w:pPr>
        <w:pStyle w:val="BodyText"/>
      </w:pPr>
      <w:r>
        <w:t xml:space="preserve">Nam nữ sau khi đã phát triển mối quan hệ đến đỉnh cao thì mỗi lúc biểu hiện tình cảm thường dùng phương thức trao đổi nguyên thủy nhất của nhân loại, những tình huống gặp mặt nói chuyện vài giờ trên phim chẳng qua chỉ là vô nghĩa, ít nhất bây giờ Trang Duệ chỉ muốn làm những hoạt động mang tính trao đổi "tích cực" mà thôi.</w:t>
      </w:r>
    </w:p>
    <w:p>
      <w:pPr>
        <w:pStyle w:val="BodyText"/>
      </w:pPr>
      <w:r>
        <w:t xml:space="preserve">- Đừng, giờ là ban ngày...</w:t>
      </w:r>
    </w:p>
    <w:p>
      <w:pPr>
        <w:pStyle w:val="BodyText"/>
      </w:pPr>
      <w:r>
        <w:t xml:space="preserve">Tần Huyên Băng bị những hành động của Trang Duệ làm cho xấu hổ đỏ bừng mặt, nàng dùng hai tay đẩy hắn ra, nhưng khi hai bàn tay của hắn di chuyển từ mông lên ngực thì cơ thể nàng dần co quắp, hít thở dồn dập, hai mắt mê man. Nàng ngẩng mặt, môi đưa lên như đợi chờ, hai bàn tay nhỏ bé lại ôm lấy cổ của Trang Duệ.</w:t>
      </w:r>
    </w:p>
    <w:p>
      <w:pPr>
        <w:pStyle w:val="BodyText"/>
      </w:pPr>
      <w:r>
        <w:t xml:space="preserve">Lúc này nhiệt độ trong phòng như tăng hẳn lên, Trang Duệ hôn lên môi Tần Huyên Băng hai ba phút mới tách ra, vô tình lúc này trong phòng chỉ còn lại tiếng thở dốc ồ ồ.</w:t>
      </w:r>
    </w:p>
    <w:p>
      <w:pPr>
        <w:pStyle w:val="BodyText"/>
      </w:pPr>
      <w:r>
        <w:t xml:space="preserve">Lúc này quần áo trên người đã là quá dư thừa, vì vậy mà hai người như điên cuồng cởi quần áo của đối phương.</w:t>
      </w:r>
    </w:p>
    <w:p>
      <w:pPr>
        <w:pStyle w:val="BodyText"/>
      </w:pPr>
      <w:r>
        <w:t xml:space="preserve">- Hừ, mùa đông đúng là quá phiền, sao lại phải mặc nhiều như vậy?</w:t>
      </w:r>
    </w:p>
    <w:p>
      <w:pPr>
        <w:pStyle w:val="BodyText"/>
      </w:pPr>
      <w:r>
        <w:t xml:space="preserve">Áo khoác ngoài của Tần Huyên Băng có bảy nút thắt, Trang Duệ mở một lúc lâu, nếu không phải áo may cực kỳ rắn chắc thì hắn đã rứt ra cho nhanh. Xem như mùa hè thuận tiện hơn, váy dù sao thì nhấc lên cũng dễ hơn nhiều...</w:t>
      </w:r>
    </w:p>
    <w:p>
      <w:pPr>
        <w:pStyle w:val="BodyText"/>
      </w:pPr>
      <w:r>
        <w:t xml:space="preserve">- Anh đấy, cứ như khỉ ăn ớt...</w:t>
      </w:r>
    </w:p>
    <w:p>
      <w:pPr>
        <w:pStyle w:val="BodyText"/>
      </w:pPr>
      <w:r>
        <w:t xml:space="preserve">Khi thấy bộ dạng nôn nóng của Trang Duệ thì Tần Huyên Băng không khỏi nở nụ cười yêu kiều, nàng tự cởi áo khoác ngoài, lộ ra chiếc áo thun màu xám bó sát người, một chiếc quần jean ôm, dáng người biểu hiện rất rõ ràng.</w:t>
      </w:r>
    </w:p>
    <w:p>
      <w:pPr>
        <w:pStyle w:val="BodyText"/>
      </w:pPr>
      <w:r>
        <w:t xml:space="preserve">- Keng, keng...</w:t>
      </w:r>
    </w:p>
    <w:p>
      <w:pPr>
        <w:pStyle w:val="BodyText"/>
      </w:pPr>
      <w:r>
        <w:t xml:space="preserve">- Ai vậy?</w:t>
      </w:r>
    </w:p>
    <w:p>
      <w:pPr>
        <w:pStyle w:val="BodyText"/>
      </w:pPr>
      <w:r>
        <w:t xml:space="preserve">Đúng lúc Trang Duệ ôm ngang Tần Huyên Băng lên thì tiếng chuông vang lên, điều này làm hắn tức giận đến mức thiếu chút nữa thì lớn tiếng chửi bới. nguồn</w:t>
      </w:r>
    </w:p>
    <w:p>
      <w:pPr>
        <w:pStyle w:val="BodyText"/>
      </w:pPr>
      <w:r>
        <w:t xml:space="preserve">- Tiểu Duệ, là chú Tần, đến phòng chú có việc cần bàn...</w:t>
      </w:r>
    </w:p>
    <w:p>
      <w:pPr>
        <w:pStyle w:val="BodyText"/>
      </w:pPr>
      <w:r>
        <w:t xml:space="preserve">Bên ngoài vang lên âm thanh của bố Tần Huyên Băng làm cho Trang Duệ thè lưỡi, lửa dục cũng giảm bớt, mà Tần Huyên Băng trong lòng hắn càng xấu hổ đỏ mặt, nắm đấm liên tục đập lên người Trang Duệ.</w:t>
      </w:r>
    </w:p>
    <w:p>
      <w:pPr>
        <w:pStyle w:val="BodyText"/>
      </w:pPr>
      <w:r>
        <w:t xml:space="preserve">Vừa rồi giọng điệu mất kiên nhẫn của Trang Duệ là thế nào thì ai cũng biết được có vấn đề gì, thế là lúc này gương mặt Tần Huyên Băng thật sự đỏ như lửa đốt.</w:t>
      </w:r>
    </w:p>
    <w:p>
      <w:pPr>
        <w:pStyle w:val="BodyText"/>
      </w:pPr>
      <w:r>
        <w:t xml:space="preserve">Trang Duệ đặt Tần Huyên Băng xuống, hắn dịu dàng vuốt chút tóc rối của nàng ra sau tai, sau đó mở miệng hỏi:</w:t>
      </w:r>
    </w:p>
    <w:p>
      <w:pPr>
        <w:pStyle w:val="BodyText"/>
      </w:pPr>
      <w:r>
        <w:t xml:space="preserve">- Huyên Băng, em có đi cùng không?</w:t>
      </w:r>
    </w:p>
    <w:p>
      <w:pPr>
        <w:pStyle w:val="BodyText"/>
      </w:pPr>
      <w:r>
        <w:t xml:space="preserve">- Em đi thế nào được, đều tại anh cả, xấu lắm...</w:t>
      </w:r>
    </w:p>
    <w:p>
      <w:pPr>
        <w:pStyle w:val="BodyText"/>
      </w:pPr>
      <w:r>
        <w:t xml:space="preserve">Tần Huyên Băng lúc này mặt mũi đỏ ửng, có thể thấy nàng thật sự không thể nào đi ra ngoài, nhưng bàn tay liên tục cấu véo người của Trang Duệ cho hả giận. Mình là một cô gái tốt nhà lành, sao lại gặp phải oan gia thế này?</w:t>
      </w:r>
    </w:p>
    <w:p>
      <w:pPr>
        <w:pStyle w:val="BodyText"/>
      </w:pPr>
      <w:r>
        <w:t xml:space="preserve">- Ha ha, chút nữa anh nhận phạt được không? Em ngủ trước đi, anh đến xem chú Tần muốn gặp mặt có chuyện gì...</w:t>
      </w:r>
    </w:p>
    <w:p>
      <w:pPr>
        <w:pStyle w:val="BodyText"/>
      </w:pPr>
      <w:r>
        <w:t xml:space="preserve">Trang Duệ cúi đầu hôn lên mặt Tần Huyên Băng, sau đó đặt nàng lên giường, sửa sang lại y phục của mình, lúc này mới mở cửa đi ra. Sau khi đến phòng của Tần Hạo Nhiên thì hắn phát hiện ông cụ Tần cũng có mặt trong phòng khách, mà hắn thì tưởng rằng ông cụ đã đi nghỉ ngơi rồi.</w:t>
      </w:r>
    </w:p>
    <w:p>
      <w:pPr>
        <w:pStyle w:val="BodyText"/>
      </w:pPr>
      <w:r>
        <w:t xml:space="preserve">- Tiểu Duệ, ngồi đi...</w:t>
      </w:r>
    </w:p>
    <w:p>
      <w:pPr>
        <w:pStyle w:val="BodyText"/>
      </w:pPr>
      <w:r>
        <w:t xml:space="preserve">Tần Hạo Nhiên và ông cụ đều là người từng trải, chỉ cần dùng mông cũng hiểu vừa rồi cặp vợ chồng son làm gì trong phòng, vì thế cũng không đề cập đến mà nhanh chóng mời Trang Duệ ngồi xuống.</w:t>
      </w:r>
    </w:p>
    <w:p>
      <w:pPr>
        <w:pStyle w:val="BodyText"/>
      </w:pPr>
      <w:r>
        <w:t xml:space="preserve">- Ông Tần, chú Tần, tìm cháu có chuyện gì? Đúng rồi, dì Phương đâu ạ?</w:t>
      </w:r>
    </w:p>
    <w:p>
      <w:pPr>
        <w:pStyle w:val="BodyText"/>
      </w:pPr>
      <w:r>
        <w:t xml:space="preserve">Trang Duệ đầu tiên là cầm dụng cụ pha trà đi sửa sạch, sau đó châm trà rót nước cho hai người, cuối cùng mới ngồi xuống chiếc ghế sa lông đối diện với Tần lão gia tử.</w:t>
      </w:r>
    </w:p>
    <w:p>
      <w:pPr>
        <w:pStyle w:val="BodyText"/>
      </w:pPr>
      <w:r>
        <w:t xml:space="preserve">Tần Hạo Nhiên nghe vậy thì cười nói:</w:t>
      </w:r>
    </w:p>
    <w:p>
      <w:pPr>
        <w:pStyle w:val="BodyText"/>
      </w:pPr>
      <w:r>
        <w:t xml:space="preserve">- Dì Phương và mẹ cậu đi dạo phố rồi, tìm cậu cũng không có chuyện gì, chỉ là muốn cùng cậu nói về số nguyên thạch mua được từ Myanmar...</w:t>
      </w:r>
    </w:p>
    <w:p>
      <w:pPr>
        <w:pStyle w:val="BodyText"/>
      </w:pPr>
      <w:r>
        <w:t xml:space="preserve">Trang Duệ nghe vậy thì tỏ ra kinh ngạc, hắn há miệng hỏi:</w:t>
      </w:r>
    </w:p>
    <w:p>
      <w:pPr>
        <w:pStyle w:val="BodyText"/>
      </w:pPr>
      <w:r>
        <w:t xml:space="preserve">- Những khối nguyên thạch kia thế nào? Đều đã sụp sao? Chú Tần, cháu đã sớm nói rồi, cháu cũng không chắc trăm phần trăm ra phỉ thúy...</w:t>
      </w:r>
    </w:p>
    <w:p>
      <w:pPr>
        <w:pStyle w:val="BodyText"/>
      </w:pPr>
      <w:r>
        <w:t xml:space="preserve">Biểu hiện của Trang Duệ lúc này rất đặc sắc, giọng nói càng có chút uất ức, điều này không khỏi làm cho Tần lão gia tử và Tần Hạo Nhiên cười rộ lên, nhưng chút hoài nghi trong lòng cũng tan thành mây khói.</w:t>
      </w:r>
    </w:p>
    <w:p>
      <w:pPr>
        <w:pStyle w:val="BodyText"/>
      </w:pPr>
      <w:r>
        <w:t xml:space="preserve">- Ha ha, không phải đánh cuộc sụp, chính là đánh cuộc thắng, lại là thắng lớn, ngoài ba bốn khối mao liêu không cho ra phỉ thúy hoặc phẩm chất kém, tất cả đều là đánh cuộc thắng, điều này làm cho công ty Tần Thị không cần lo lắng về nguyên liệu phỉ thúy trong thời gian mười năm.</w:t>
      </w:r>
    </w:p>
    <w:p>
      <w:pPr>
        <w:pStyle w:val="BodyText"/>
      </w:pPr>
      <w:r>
        <w:t xml:space="preserve">Tần Hạo Nhiên nói đến số nguyên thạch kia thì thật sự là vui vẻ sung sướng, rất có hương vị chỉ điểm giang sơn.</w:t>
      </w:r>
    </w:p>
    <w:p>
      <w:pPr>
        <w:pStyle w:val="BodyText"/>
      </w:pPr>
      <w:r>
        <w:t xml:space="preserve">Sau khi rời khỏi Myanmar thì Tần Hạo Nhiên lập tức tổ chức cao thủ đổ thạch trong công ty, dù là năm mới tết đến cũng không nhàn rỗi, bọn họ tổn hao hai mươi ngày đẻ cắt ra tất cả nguyên thạch mua từ Myanmar, kết quả làm cho hắn và Tần lão gia tử thật sự vui mừng không thể khép miệng lại.</w:t>
      </w:r>
    </w:p>
    <w:p>
      <w:pPr>
        <w:pStyle w:val="BodyText"/>
      </w:pPr>
      <w:r>
        <w:t xml:space="preserve">Không tính khối phỉ thúy đỏ được cắt ra ở Myanmar, tổng cộng số mao liêu với giá cả trăm triệu Euro đã cho ra gần ngàn ký phỉ thúy bao gồm loại thủy tinh, băng, tơ vàng, phù dung...Dù không có cực phẩm đế vương lục nhưng số nguyên liệu đó chế ra trang sức đều là sản phẩm trên thị trường xa hoa.</w:t>
      </w:r>
    </w:p>
    <w:p>
      <w:pPr>
        <w:pStyle w:val="BodyText"/>
      </w:pPr>
      <w:r>
        <w:t xml:space="preserve">Dựa theo ước tính của các nhân sĩ tương quan, giá trị của số nguyên liệu phỉ thúy kia trên ba trăm triệu, nếu như tạo hình thành vật trang sức thì sẽ có giá năm tỷ, rõ ràng lần này công ty Tần Thị đầu tư tài chính vào công bàn Myanmar đã thu được số lợi nhuận gấp năm mươi lần.</w:t>
      </w:r>
    </w:p>
    <w:p>
      <w:pPr>
        <w:pStyle w:val="BodyText"/>
      </w:pPr>
      <w:r>
        <w:t xml:space="preserve">Phải biết rằng đây là tính bằng đơn vị là tỷ, chỉ riêng giá trị của phỉ thúy thô cũng đã cao hơn cả tổng tài sản của công ty Tần Thị, vì vậy mà chuyện công ty phát triển mạnh mẽ đã là xu thế khó cản.</w:t>
      </w:r>
    </w:p>
    <w:p>
      <w:pPr>
        <w:pStyle w:val="BodyText"/>
      </w:pPr>
      <w:r>
        <w:t xml:space="preserve">Phải biết rằng ngành châu báu thật sự là món lợi kếch xù, nhưng nếu so với chứng khoán thì cũng không mạnh hơn, mà vấn đề của nó là nghề này rất ổn định, không quá nguy hiểm.</w:t>
      </w:r>
    </w:p>
    <w:p>
      <w:pPr>
        <w:pStyle w:val="BodyText"/>
      </w:pPr>
      <w:r>
        <w:t xml:space="preserve">Có số nguyên liệu phỉ thúy kia, dù nội lực của Tần Thị không bằng Trịnh Thị ở Hongkong, nhưng nếu nói về sản phẩm châu báu phỉ thúy, thì việc vượt mặt Trịnh Thị đã là vấn đề sắp tới.</w:t>
      </w:r>
    </w:p>
    <w:p>
      <w:pPr>
        <w:pStyle w:val="BodyText"/>
      </w:pPr>
      <w:r>
        <w:t xml:space="preserve">Tần Hạo Nhiên bắt đầu cho nhà xưởng ngọc khí của công ty đẩy nhanh tốc độ, chuẩn trị trữ hàng mọt lượng lớn vật trang sức phỉ thúy cấp cao, chờ thời cơ thích hợp sẽ bán ra ở Hongkong và nội địa, sẽ bùng lên nội chiến tiêu thụ phỉ thúy.</w:t>
      </w:r>
    </w:p>
    <w:p>
      <w:pPr>
        <w:pStyle w:val="BodyText"/>
      </w:pPr>
      <w:r>
        <w:t xml:space="preserve">Trang Duệ gãi gãi đầu cười ha hả nói:</w:t>
      </w:r>
    </w:p>
    <w:p>
      <w:pPr>
        <w:pStyle w:val="BodyText"/>
      </w:pPr>
      <w:r>
        <w:t xml:space="preserve">- Chú Tần, cháu thật sự sợ hãi vì những gì chú nói, mà đánh cuộc thắng là tốt rồi...</w:t>
      </w:r>
    </w:p>
    <w:p>
      <w:pPr>
        <w:pStyle w:val="BodyText"/>
      </w:pPr>
      <w:r>
        <w:t xml:space="preserve">- Tiểu Duệ, lần này đổ thạch thắng là nhờ cậu, nếu chỉ căn cứ vào những khối mao liêu mà Hạo Nhiên nhìn trúng, chỉ sợ sẽ phải bồi thường lớn...</w:t>
      </w:r>
    </w:p>
    <w:p>
      <w:pPr>
        <w:pStyle w:val="BodyText"/>
      </w:pPr>
      <w:r>
        <w:t xml:space="preserve">Tần lão gia tử cười nói, Tần Hạo Nhiên ở bên cạnh có hơi đỏ mặt, nhưng đây là sự thật, Trang Duệ nếu không tư vấn cho Tần Hạo Nhiên về số mao liêu, chỉ sợ lần này công ty Tần Thị cũng khốn khổ.</w:t>
      </w:r>
    </w:p>
    <w:p>
      <w:pPr>
        <w:pStyle w:val="BodyText"/>
      </w:pPr>
      <w:r>
        <w:t xml:space="preserve">- Ông Tần, ngài ngàn vạn lần đừng nói như vậy, cháu cũng chỉ là may mắn một chút mà thôi, không phải cũng có mao liêu không cho ra phỉ thúy sao?</w:t>
      </w:r>
    </w:p>
    <w:p>
      <w:pPr>
        <w:pStyle w:val="BodyText"/>
      </w:pPr>
      <w:r>
        <w:t xml:space="preserve">Sau khi nghe được lời của Tần lão gia tử thì Trang Duệ liên tục khoát tay, dù sao thì số lần hắn biểu hiện tốt cũng đã hơi nhiều, chủ yếu là những thứ này hắn không thể nào nói rõ cho được.</w:t>
      </w:r>
    </w:p>
    <w:p>
      <w:pPr>
        <w:pStyle w:val="BodyText"/>
      </w:pPr>
      <w:r>
        <w:t xml:space="preserve">- Tiểu Duệ, những chuyện này chúng ta đều hiểu, không có sự trợ giúp của cậu thì chúng tôi cũng không thể nào thắng nhiều nguyên thạch như vậy. Chúng tôi đã thương lượng rồi, cửa hàng chấu báu ở Bắc Kinh sẽ được cung cấp sản phẩm trang sức phỉ thúy trong thời gian hai năm, cũng coi như chút tâm ý của chúng tôi...</w:t>
      </w:r>
    </w:p>
    <w:p>
      <w:pPr>
        <w:pStyle w:val="BodyText"/>
      </w:pPr>
      <w:r>
        <w:t xml:space="preserve">Tần Hạo Nhiên nói làm cho Trang Duệ thật sự sững sốt, bọn họ xem đó là chút tâm ý nhưng hắn lại coi là giá trị xa xỉ.</w:t>
      </w:r>
    </w:p>
    <w:p>
      <w:pPr>
        <w:pStyle w:val="BodyText"/>
      </w:pPr>
      <w:r>
        <w:t xml:space="preserve">Bây giờ hạn ngạch tiêu thụ phỉ thúy xa hoa ở Bắc Kinh của Tần Thụy Lân nói chung cũng là bốn năm triệu, ngày lễ tết sẽ càng nhiều hơn, nếu cung cấp số vật phẩm phỉ thúy xa hoa trong thời gian hai năm, như vậy thì phải có được một số tiền trên trăm triệu.</w:t>
      </w:r>
    </w:p>
    <w:p>
      <w:pPr>
        <w:pStyle w:val="BodyText"/>
      </w:pPr>
      <w:r>
        <w:t xml:space="preserve">Số tiền kia có vẻ là không ít, nhưng nếu so với những gì công ty Tần Thị thu hoạch được ở công bàn Myanmar thì lại không có ý nghĩa gì nhiều, chỉ là một phần nhỏ mà thôi.</w:t>
      </w:r>
    </w:p>
    <w:p>
      <w:pPr>
        <w:pStyle w:val="BodyText"/>
      </w:pPr>
      <w:r>
        <w:t xml:space="preserve">Dựa theo ý của Tần lão gia tử thì Trang Duệ sẽ có chút cổ phần của Tần Thị, nhưng sau này sợ đám con trai tranh chấp, thế nên mới nghĩ ra biện pháp này, cung cấp hàng cho Tần Thụy Lân ở thủ đô trong thời gian hai năm, xem như giúp đỡ Trang Duệ.</w:t>
      </w:r>
    </w:p>
    <w:p>
      <w:pPr>
        <w:pStyle w:val="BodyText"/>
      </w:pPr>
      <w:r>
        <w:t xml:space="preserve">Nếu là như vậy thì số nguyên thạch mà Trang Duệ thu được từ công bàn Myanmar trước đó sẽ không cần cắt ra, rõ ràng hợp với suy tính trữ hàng nguyên thạch phỉ thúy của hắn.</w:t>
      </w:r>
    </w:p>
    <w:p>
      <w:pPr>
        <w:pStyle w:val="BodyText"/>
      </w:pPr>
      <w:r>
        <w:t xml:space="preserve">Những khối nguyên thạch mua ở Myanmar đã sớm được đưa đến biệt thự ở Bành Thành, lúc đó là Triệu Quốc Đống đi nhận hàng, vài ngày trước Trang Duệ còn bớt chút thời gian cắt ra hai khối nguyên thạch có phỉ thúy cấp băng.</w:t>
      </w:r>
    </w:p>
    <w:p>
      <w:pPr>
        <w:pStyle w:val="BodyText"/>
      </w:pPr>
      <w:r>
        <w:t xml:space="preserve">Hai khối nguyên thạch kia cho ra một trăm kilogam ngọc, Trang Duệ đều giao nó cho Triệu Quốc Đống, cũng đủ cho La Giang và vài đệ tử tạo hình cả năm. Nói cách khác thì vài năm tới Trang Duệ không cần suy nghĩ về vấn đề vật phẩm phỉ thúy.</w:t>
      </w:r>
    </w:p>
    <w:p>
      <w:pPr>
        <w:pStyle w:val="BodyText"/>
      </w:pPr>
      <w:r>
        <w:t xml:space="preserve">Còn khối phỉ thúy vàng, Trang Duệ còn chưa quay về Bắc Kinh thì nó đã được đưa đến, bây giờ nó đang nằm trong hầm ngầm của hắn ở tứ hợp viện, hắn thật sự còn chưa nghĩ nên xử lý nó ra sao.</w:t>
      </w:r>
    </w:p>
    <w:p>
      <w:pPr>
        <w:pStyle w:val="Compact"/>
      </w:pPr>
      <w:r>
        <w:br w:type="textWrapping"/>
      </w:r>
      <w:r>
        <w:br w:type="textWrapping"/>
      </w:r>
    </w:p>
    <w:p>
      <w:pPr>
        <w:pStyle w:val="Heading2"/>
      </w:pPr>
      <w:bookmarkStart w:id="576" w:name="chương-554-núi-cao-trước-mắt"/>
      <w:bookmarkEnd w:id="576"/>
      <w:r>
        <w:t xml:space="preserve">554. Chương 554 : Núi Cao Trước Mắt</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554: Núi cao trước mắt</w:t>
      </w:r>
    </w:p>
    <w:p>
      <w:pPr>
        <w:pStyle w:val="BodyText"/>
      </w:pPr>
      <w:r>
        <w:t xml:space="preserve">Nhóm Dịch: Tepga</w:t>
      </w:r>
    </w:p>
    <w:p>
      <w:pPr>
        <w:pStyle w:val="BodyText"/>
      </w:pPr>
      <w:r>
        <w:t xml:space="preserve">Nguồn: Vipvandan</w:t>
      </w:r>
    </w:p>
    <w:p>
      <w:pPr>
        <w:pStyle w:val="BodyText"/>
      </w:pPr>
      <w:r>
        <w:t xml:space="preserve">Tất nhiên Trang Duệ sẽ cắt nguyên thạch lấy phỉ thúy ra, nhưng khối phỉ thúy vàng cực phẩm này quá quý, sau này lại phải đưa cho ai tạo hình? Hắn còn muốn tìm đến Cổ lão gia tử, nếu ông cụ tình nguyện tái xuất giang hồ, như vậy hắn sẽ lập tức móc phỉ thúy ra khỏi nguyên thạch.</w:t>
      </w:r>
    </w:p>
    <w:p>
      <w:pPr>
        <w:pStyle w:val="BodyText"/>
      </w:pPr>
      <w:r>
        <w:t xml:space="preserve">Với mức độ quý hiếm của khối phỉ thúy vàng, nếu như có thể tạo hình thì tuyệt đối sẽ là bảo vật của Tần Thụy Lân ở thủ đô. Trang Duệ dám đánh cuộc tất cả phỉ thúy vàng bây giờ hiện có trên thị trường trong nước đều tuyệt đối không thể nào so sánh với phỉ thúy của mình.</w:t>
      </w:r>
    </w:p>
    <w:p>
      <w:pPr>
        <w:pStyle w:val="BodyText"/>
      </w:pPr>
      <w:r>
        <w:t xml:space="preserve">- Điều này...</w:t>
      </w:r>
    </w:p>
    <w:p>
      <w:pPr>
        <w:pStyle w:val="BodyText"/>
      </w:pPr>
      <w:r>
        <w:t xml:space="preserve">- Được rồi, cứ xử lý như lời của Hạo Nhiên, thật ra chúng tôi cũng chiếm tiện nghi của cậu...</w:t>
      </w:r>
    </w:p>
    <w:p>
      <w:pPr>
        <w:pStyle w:val="BodyText"/>
      </w:pPr>
      <w:r>
        <w:t xml:space="preserve">Tần lão gia tử thấy Trang Duệ mở miệng muốn từ chối thì khoát tay áo quyết định sự việc. Lần này Trang Duệ đánh cuộc thắng quá nhiều, biết đâu lần sau cũng là như vậy? Nếu mình quá keo kiệt, sợ rằng sau này cũng khó mở miệng nhờ Trang Duệ chỉ điểm đổ thạch.</w:t>
      </w:r>
    </w:p>
    <w:p>
      <w:pPr>
        <w:pStyle w:val="BodyText"/>
      </w:pPr>
      <w:r>
        <w:t xml:space="preserve">- Vậy cám ơn ông Tần...</w:t>
      </w:r>
    </w:p>
    <w:p>
      <w:pPr>
        <w:pStyle w:val="BodyText"/>
      </w:pPr>
      <w:r>
        <w:t xml:space="preserve">Trang Duệ thấy thái độ kiên quyết của Tần lão gia tử thì cũng không làm kiêu, hắn cũng biết rõ giá trị số phỉ thúy mà mình đã chỉ điểm cho Tần Hạo Nhiên thu vào.</w:t>
      </w:r>
    </w:p>
    <w:p>
      <w:pPr>
        <w:pStyle w:val="BodyText"/>
      </w:pPr>
      <w:r>
        <w:t xml:space="preserve">- À, Tiểu Trang, cậu có thể tìm thời gian để tôi đến thăm hỏi Âu Dương tướng quân và Âu Dương Chấn Hoa tiên sinh không?</w:t>
      </w:r>
    </w:p>
    <w:p>
      <w:pPr>
        <w:pStyle w:val="BodyText"/>
      </w:pPr>
      <w:r>
        <w:t xml:space="preserve">Sau khi bàn xong chuyện phỉ thúy thì Tần lão gia tử đưa ra yêu cầu với Trang Duệ, sau những năm 1997 thì những gia tộc giàu có ở Hongkong càng kết giao chặt chẽ với cao tầng lãnh đạo trong nội địa, mà có thể kết giao với những người có thân phận cao cấp trong nội địa cũng là một biểu tượng thân phận và địa vị ở Hongkong.</w:t>
      </w:r>
    </w:p>
    <w:p>
      <w:pPr>
        <w:pStyle w:val="BodyText"/>
      </w:pPr>
      <w:r>
        <w:t xml:space="preserve">Bây giờ gia tộc Âu Dương chính là một mặt trời ban trưa ở nội địa, thế hệ trước có tướng quân Âu Dương Cương, phía dưới có Âu Dương Chấn Hoa sắp tiến vào trong ban ngành trung ương, nếu có thể được gặp mặt hai người này, dù không có bất kỳ mục đích gì cũng đủ làm cho nhiều người thay đổi hoàn toàn cách nhìn với công ty châu báu Tần Thị.</w:t>
      </w:r>
    </w:p>
    <w:p>
      <w:pPr>
        <w:pStyle w:val="BodyText"/>
      </w:pPr>
      <w:r>
        <w:t xml:space="preserve">Trang Duệ nghe vậy thì do dự một lát rồi nói:</w:t>
      </w:r>
    </w:p>
    <w:p>
      <w:pPr>
        <w:pStyle w:val="BodyText"/>
      </w:pPr>
      <w:r>
        <w:t xml:space="preserve">- Gặp ông ngoại của cháu là không có vấn đề, ngày mai cháu sẽ sắp xếp, nhưng nếu muốn gặp bác cả...Có lẽ cháu cần hỏi lại, bây giờ cũng không biết bác ấy có ở thủ đô hay không...</w:t>
      </w:r>
    </w:p>
    <w:p>
      <w:pPr>
        <w:pStyle w:val="BodyText"/>
      </w:pPr>
      <w:r>
        <w:t xml:space="preserve">- Không có gì, trước tiên nên liên lạc với lão tướng quân, tôi hâm mội đã lâu nhưng trước nay chưa có duyên được gặp...</w:t>
      </w:r>
    </w:p>
    <w:p>
      <w:pPr>
        <w:pStyle w:val="BodyText"/>
      </w:pPr>
      <w:r>
        <w:t xml:space="preserve">Sua khi nghe được lời của Trang Duệ thì Tần lão gia tử đứng người lên khoát tay nói:</w:t>
      </w:r>
    </w:p>
    <w:p>
      <w:pPr>
        <w:pStyle w:val="BodyText"/>
      </w:pPr>
      <w:r>
        <w:t xml:space="preserve">- Được rồi, cậu đi cùng Huyên Băng, coi như lão già này quấy rối tình huống thân mật giữa hai đứa, sợ rằng sẽ bị Huyên Băng trách móc...</w:t>
      </w:r>
    </w:p>
    <w:p>
      <w:pPr>
        <w:pStyle w:val="BodyText"/>
      </w:pPr>
      <w:r>
        <w:t xml:space="preserve">Tần lão gia tử nó xong thì gương mặt Trang Duệ cũng không khỏi hơi đỏ lên.</w:t>
      </w:r>
    </w:p>
    <w:p>
      <w:pPr>
        <w:pStyle w:val="BodyText"/>
      </w:pPr>
      <w:r>
        <w:t xml:space="preserve">Sau khi rời khỏi phòng của Tần Hạo Nhiên, Trang Duệ đi đến phòng Tần Huyên Băng, vừa vào phòng đã thấy nàng đang ngủ say, trên mặt là nụ cười ngọt ngào.</w:t>
      </w:r>
    </w:p>
    <w:p>
      <w:pPr>
        <w:pStyle w:val="BodyText"/>
      </w:pPr>
      <w:r>
        <w:t xml:space="preserve">- Có điện thoại, có điện thoại...</w:t>
      </w:r>
    </w:p>
    <w:p>
      <w:pPr>
        <w:pStyle w:val="BodyText"/>
      </w:pPr>
      <w:r>
        <w:t xml:space="preserve">Đang lúc Trang Duệ cởi áo khoác và tiến vào trong chăn thơm thì điện thoại vang lên, coi như đánh thức cả Tần Huyên Băng.</w:t>
      </w:r>
    </w:p>
    <w:p>
      <w:pPr>
        <w:pStyle w:val="BodyText"/>
      </w:pPr>
      <w:r>
        <w:t xml:space="preserve">- Xin lỗi, đã làm em thức giấc.</w:t>
      </w:r>
    </w:p>
    <w:p>
      <w:pPr>
        <w:pStyle w:val="BodyText"/>
      </w:pPr>
      <w:r>
        <w:t xml:space="preserve">- Không có gì, anh, ngồi xuống bên cạnh em đi...</w:t>
      </w:r>
    </w:p>
    <w:p>
      <w:pPr>
        <w:pStyle w:val="BodyText"/>
      </w:pPr>
      <w:r>
        <w:t xml:space="preserve">Trang Duệ cầm lấy điện thoại định nghe thì bị Tần Huyên Băng kéo lại, lúc này bộ dạng lười biếng của nàng thật sự làm hắn không muốn tiếp nhận điện thoại.</w:t>
      </w:r>
    </w:p>
    <w:p>
      <w:pPr>
        <w:pStyle w:val="BodyText"/>
      </w:pPr>
      <w:r>
        <w:t xml:space="preserve">- Đừng làm rộn, mau nghe điện thoại...</w:t>
      </w:r>
    </w:p>
    <w:p>
      <w:pPr>
        <w:pStyle w:val="BodyText"/>
      </w:pPr>
      <w:r>
        <w:t xml:space="preserve">Tần Huyên Băng đẩy nhẹ Trang Duệ, sau đó đẩy bàn tay của hắn đang sờ vào ngực mình, lại dựa đầu vào lòng hắn, ngửi mùi hương đàn ông trên cơ thể hắn.</w:t>
      </w:r>
    </w:p>
    <w:p>
      <w:pPr>
        <w:pStyle w:val="BodyText"/>
      </w:pPr>
      <w:r>
        <w:t xml:space="preserve">- Alo, là ai vậy?</w:t>
      </w:r>
    </w:p>
    <w:p>
      <w:pPr>
        <w:pStyle w:val="BodyText"/>
      </w:pPr>
      <w:r>
        <w:t xml:space="preserve">- Cậu Trang, tôi là Hào Vinh, tôi vừa xuống máy bay, bây giờ đang ở sân bay Bắc Kinh...</w:t>
      </w:r>
    </w:p>
    <w:p>
      <w:pPr>
        <w:pStyle w:val="BodyText"/>
      </w:pPr>
      <w:r>
        <w:t xml:space="preserve">Trong điện thoại vang lên âm thanh của Hào Vinh làm cho Trang Duệ phải dừng tay làm loạn với Tần Huyên Băng, thì ra Hào Vinh đã từ Myanmar chạy đến, ngày mai có thể đi cùng nhóm Tần lão gia tử đến gặp mặt và tặng da cọp cho ông ngoại mình. nguồn</w:t>
      </w:r>
    </w:p>
    <w:p>
      <w:pPr>
        <w:pStyle w:val="BodyText"/>
      </w:pPr>
      <w:r>
        <w:t xml:space="preserve">Sau khi nhận được điện thoại của Hào Vinh thì Trang Duệ mới nhớ đến một vấn đề, đó là chiều nay anh Vĩ và chú Đức sẽ bắt máy bay đến Bắc Kinh, hai người này mình phải tự thân chạy ra đón tiếp, xem ra ý nghĩ "hoạt động" với Tần Huyên Băng chỉ có thể dời lại vào ban đêm.</w:t>
      </w:r>
    </w:p>
    <w:p>
      <w:pPr>
        <w:pStyle w:val="BodyText"/>
      </w:pPr>
      <w:r>
        <w:t xml:space="preserve">- Hào đại ca, anh cứ chờ một lát, nửa giờ sau tôi sẽ có mặt...</w:t>
      </w:r>
    </w:p>
    <w:p>
      <w:pPr>
        <w:pStyle w:val="BodyText"/>
      </w:pPr>
      <w:r>
        <w:t xml:space="preserve">Trang Duệ cúp điện thoại và hôm một cái lên mặt ngọc của Tần Huyên Băng, hắn nói:</w:t>
      </w:r>
    </w:p>
    <w:p>
      <w:pPr>
        <w:pStyle w:val="BodyText"/>
      </w:pPr>
      <w:r>
        <w:t xml:space="preserve">- Hào đại ca ở Myanmar đến, anh cần ra sân bay đón người, em cứ ngủ đi...</w:t>
      </w:r>
    </w:p>
    <w:p>
      <w:pPr>
        <w:pStyle w:val="BodyText"/>
      </w:pPr>
      <w:r>
        <w:t xml:space="preserve">- Không cần, em sẽ đi cùng anh...</w:t>
      </w:r>
    </w:p>
    <w:p>
      <w:pPr>
        <w:pStyle w:val="BodyText"/>
      </w:pPr>
      <w:r>
        <w:t xml:space="preserve">Tần Huyên Băng nói và nhấc chăn lên, hai chân thon dài lộ ra trắng toát, thì ra nãy giờ nàng đang đắp chăn chờ đợi Trang Duệ, chiếc quần nội y bằng lụa ren thật sự làm áu nóng của hắn bùng lên, vì thế mà nhanh chóng cởi bỏ quần áo trên người.</w:t>
      </w:r>
    </w:p>
    <w:p>
      <w:pPr>
        <w:pStyle w:val="BodyText"/>
      </w:pPr>
      <w:r>
        <w:t xml:space="preserve">- Có lẽ anh Hào sẽ không quan tâm khi đợi thêm vài chục phút nữa.</w:t>
      </w:r>
    </w:p>
    <w:p>
      <w:pPr>
        <w:pStyle w:val="BodyText"/>
      </w:pPr>
      <w:r>
        <w:t xml:space="preserve">Trang Duệ chợt có ý nghĩ như vậy, sau đó hắn hoàn toàn bị thu hút bởi cơ thể quyến rũ của Tần Huyên Băng, trong phòng chỉ còn lại tiếng thở dốc.</w:t>
      </w:r>
    </w:p>
    <w:p>
      <w:pPr>
        <w:pStyle w:val="BodyText"/>
      </w:pPr>
      <w:r>
        <w:t xml:space="preserve">Rõ ràng Trang Duệ đánh giá thấp lực chiến đấu của mình, hắn chiến đấu hơn nửa giờ mới nghỉ, lúc này Tần Huyên Băng đã xụi lơ giống như không xương, không thể làm gì được. Trang Duệ chỉ có thể mặc quần áo, nói một tiếng với Bành Phi rồi chạy xe đến sân bay.</w:t>
      </w:r>
    </w:p>
    <w:p>
      <w:pPr>
        <w:pStyle w:val="BodyText"/>
      </w:pPr>
      <w:r>
        <w:t xml:space="preserve">- Hào đại ca, thật sự xấu hổ quá, để cho anh đợi lâu...</w:t>
      </w:r>
    </w:p>
    <w:p>
      <w:pPr>
        <w:pStyle w:val="BodyText"/>
      </w:pPr>
      <w:r>
        <w:t xml:space="preserve">Đi đến đại sảnh sân bay thì Trang Duệ thấy Hào Vinh, ở bên cạnh có một người thanh niên cỡ tuổi hắn, mà hắn biết đó là em trai của Hào Vinh, lần trước đã từng gặp một lần khi đến Myanmar.</w:t>
      </w:r>
    </w:p>
    <w:p>
      <w:pPr>
        <w:pStyle w:val="BodyText"/>
      </w:pPr>
      <w:r>
        <w:t xml:space="preserve">- Không có gì, cậu Trang, tôi có chuyện vui muốn báo cho cậu, ha ha, không gọi điện thoại cho cậu vì chỉ muốn tạo ra niềm vui bất ngờ mà thôi...</w:t>
      </w:r>
    </w:p>
    <w:p>
      <w:pPr>
        <w:pStyle w:val="BodyText"/>
      </w:pPr>
      <w:r>
        <w:t xml:space="preserve">Hào Vinh gần đây rất trầm ổn, sau khi thấy Trang Duệ thì ôm siết một cái thật mạnh, điều này làm cho hắn cảm thấy có hơi đau, cảm thấy ăn không tiêu.</w:t>
      </w:r>
    </w:p>
    <w:p>
      <w:pPr>
        <w:pStyle w:val="BodyText"/>
      </w:pPr>
      <w:r>
        <w:t xml:space="preserve">Sau khi ôm Trang Duệ một cái, Hào Vinh lại bắt chuyện với bành phi, vì mọi người từng ở chung vài ngày bên Myanmar, cũng coi như quen thuộc.</w:t>
      </w:r>
    </w:p>
    <w:p>
      <w:pPr>
        <w:pStyle w:val="BodyText"/>
      </w:pPr>
      <w:r>
        <w:t xml:space="preserve">- Mọi người chú ý, chuyến bay từ Trung Hải đến Bắc Kinh sắp hạ cánh...</w:t>
      </w:r>
    </w:p>
    <w:p>
      <w:pPr>
        <w:pStyle w:val="BodyText"/>
      </w:pPr>
      <w:r>
        <w:t xml:space="preserve">Trang Duệ đang định mở miệng hỏi thăm thì đúng lúc nghe được âm thanh phát ra từ loa ở sân bay, hắn vội vàng nói:</w:t>
      </w:r>
    </w:p>
    <w:p>
      <w:pPr>
        <w:pStyle w:val="BodyText"/>
      </w:pPr>
      <w:r>
        <w:t xml:space="preserve">- Hào đại ca, chúng ta ngồi xuống bàn bạc, tôi vừa vặn có một người bạn và một vị trưởng bối bắt chuyến bay kia về Bắc Kinh, coi như chờ họ thêm một lát...</w:t>
      </w:r>
    </w:p>
    <w:p>
      <w:pPr>
        <w:pStyle w:val="BodyText"/>
      </w:pPr>
      <w:r>
        <w:t xml:space="preserve">- À, không có vấn đề...</w:t>
      </w:r>
    </w:p>
    <w:p>
      <w:pPr>
        <w:pStyle w:val="BodyText"/>
      </w:pPr>
      <w:r>
        <w:t xml:space="preserve">Sau khi ngồi xuống thì Trang Duệ mở miệng hỏi:</w:t>
      </w:r>
    </w:p>
    <w:p>
      <w:pPr>
        <w:pStyle w:val="BodyText"/>
      </w:pPr>
      <w:r>
        <w:t xml:space="preserve">- Hào đại ca, có phải số vàng của tôi đã được đưa đến?</w:t>
      </w:r>
    </w:p>
    <w:p>
      <w:pPr>
        <w:pStyle w:val="BodyText"/>
      </w:pPr>
      <w:r>
        <w:t xml:space="preserve">Trang Duệ sau khi về nước thì đã cho quản lý Ngô của cửa hàng Tần Thụy Lân lấy danh nghĩa của cửa hàng để nhập khẩu hai tấn vàng từ Myanmar, tính đến lúc này đã đúng thời điểm rồi.</w:t>
      </w:r>
    </w:p>
    <w:p>
      <w:pPr>
        <w:pStyle w:val="BodyText"/>
      </w:pPr>
      <w:r>
        <w:t xml:space="preserve">Hào Vinh khoát tay áo, vẻ mặt không vui:</w:t>
      </w:r>
    </w:p>
    <w:p>
      <w:pPr>
        <w:pStyle w:val="BodyText"/>
      </w:pPr>
      <w:r>
        <w:t xml:space="preserve">- Không phải chuyện này, vàng còn vài ngày nữa mới về, cậu, tôi nói cho cậu biết, mỏ khoáng của chúng ta đã tìm được mạch rồi...</w:t>
      </w:r>
    </w:p>
    <w:p>
      <w:pPr>
        <w:pStyle w:val="BodyText"/>
      </w:pPr>
      <w:r>
        <w:t xml:space="preserve">- Sao? Hào đại ca, sao tìm được?</w:t>
      </w:r>
    </w:p>
    <w:p>
      <w:pPr>
        <w:pStyle w:val="BodyText"/>
      </w:pPr>
      <w:r>
        <w:t xml:space="preserve">Trang Duệ có chút sững sốt, tìm ra mỏ phỉ thúy là chuyện nằm trong dự liệu của hắn, nhưng lúc này mới chưa đến một tháng mà đã khảo sát ra vị trí mỏ khoáng thì thật sự vượt ngoài dự đoán của hắn.</w:t>
      </w:r>
    </w:p>
    <w:p>
      <w:pPr>
        <w:pStyle w:val="BodyText"/>
      </w:pPr>
      <w:r>
        <w:t xml:space="preserve">- Cậu Trang, thật sự là thiệt thòi cho cậu, nếu không phải cậu nói đến tuyến đường ray, dù là nửa năm sau cũng không tìm ra mạch khoáng...</w:t>
      </w:r>
    </w:p>
    <w:p>
      <w:pPr>
        <w:pStyle w:val="BodyText"/>
      </w:pPr>
      <w:r>
        <w:t xml:space="preserve">Hào Vinh bây giờ thật sự là tâm phục khẩu phục, coi Trang Duệ như núi cao đứng chắn trước mặt. Trước đó hắn đã mời vài vị chuyên gia đến từ Châu Âu và trong nước đến khảo sát nhưng không tìm ra mạch khoáng, cuối cùng Trang Duệ chỉ nói một câu là xong.</w:t>
      </w:r>
    </w:p>
    <w:p>
      <w:pPr>
        <w:pStyle w:val="BodyText"/>
      </w:pPr>
      <w:r>
        <w:t xml:space="preserve">Hơn nữa gia tộc họ Hào ở Myanmar cũng đang khốn khó, khi mạch khoáng được phát hiện ra thì túng quẫn không còn, bây giờ đám công ty phỉ thúy ở Myanmar chỉ muốn ào vào cửa nhà mình.</w:t>
      </w:r>
    </w:p>
    <w:p>
      <w:pPr>
        <w:pStyle w:val="Compact"/>
      </w:pPr>
      <w:r>
        <w:br w:type="textWrapping"/>
      </w:r>
      <w:r>
        <w:br w:type="textWrapping"/>
      </w:r>
    </w:p>
    <w:p>
      <w:pPr>
        <w:pStyle w:val="Heading2"/>
      </w:pPr>
      <w:bookmarkStart w:id="577" w:name="chương-555-556-ăn-một-mình"/>
      <w:bookmarkEnd w:id="577"/>
      <w:r>
        <w:t xml:space="preserve">555. Chương 555 + 556: Ăn Một Mình</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555 + 556: Ăn một mình</w:t>
      </w:r>
    </w:p>
    <w:p>
      <w:pPr>
        <w:pStyle w:val="BodyText"/>
      </w:pPr>
      <w:r>
        <w:t xml:space="preserve">Nhóm Dịch: Tepga</w:t>
      </w:r>
    </w:p>
    <w:p>
      <w:pPr>
        <w:pStyle w:val="BodyText"/>
      </w:pPr>
      <w:r>
        <w:t xml:space="preserve">Nguồn: Vipvandan</w:t>
      </w:r>
    </w:p>
    <w:p>
      <w:pPr>
        <w:pStyle w:val="BodyText"/>
      </w:pPr>
      <w:r>
        <w:t xml:space="preserve">Ở Myanmar thì tài nguyên đại biểu cho tài phú và địa vị, đừng nói là những công ty phỉ thúy, dù là quân chính phủ cũng khó làm gì được những ông trùm tài nguyên, cũng giống như những nước tư bản khác, Myanmar là nơi mà người có tài sản khó thể nào xâm phạm được.</w:t>
      </w:r>
    </w:p>
    <w:p>
      <w:pPr>
        <w:pStyle w:val="BodyText"/>
      </w:pPr>
      <w:r>
        <w:t xml:space="preserve">Hơn nữa các côn ty phỉ thúy chiếm giữ tài nguyên ở Myanmar cũng thường xuyên liên hệ với nhau.</w:t>
      </w:r>
    </w:p>
    <w:p>
      <w:pPr>
        <w:pStyle w:val="BodyText"/>
      </w:pPr>
      <w:r>
        <w:t xml:space="preserve">Khi tin tức Hào Vinh khảo sát ra mạch khoáng được truyền ra ngoài thì có rất nhiều ông chủ cầm tiền mặt đến tìm, chuẩn bị mua sắm nguyên thạch số lượng lớn. Phải biết rằng đối với những ông chủ kia thì việc có được nguyên thạch phỉ thúy chính là căn bản để công ty có thể sinh tồn.</w:t>
      </w:r>
    </w:p>
    <w:p>
      <w:pPr>
        <w:pStyle w:val="BodyText"/>
      </w:pPr>
      <w:r>
        <w:t xml:space="preserve">Hàng năm Myanmar đều tổ chức ba đến năm lần công bàn phỉ thúy, nếu chỉ dựa vào những nguyên thạch mà bên mình sản xuất được, sợ rằng các công ty phải đóng cửa một nửa. Vì vậy mà lúc này đám ông chủ công ty đến đặt trước tiền để thu nguyên thạch của Hào Vinh, sau này hưởng giá chênh lệch ở công bàn Myanmar.</w:t>
      </w:r>
    </w:p>
    <w:p>
      <w:pPr>
        <w:pStyle w:val="BodyText"/>
      </w:pPr>
      <w:r>
        <w:t xml:space="preserve">Đây cũng là quy của giữa các công ty phỉ thúy ở Myanmar, nếu như có một nhà muốn ăn một mình thì sẽ khó tránh khỏi tình huống kẻ khác đỏ mắt ngáng chân, vì ở trong những vùng khai thác mỏ, chuyện hai bên sử dụng hung khí bắn nhau là quá bình thường.</w:t>
      </w:r>
    </w:p>
    <w:p>
      <w:pPr>
        <w:pStyle w:val="BodyText"/>
      </w:pPr>
      <w:r>
        <w:t xml:space="preserve">Vì tránh tình huống nà phát sinh mà Hào Vinh đã triệu tập một đội ngũ bảo vệ mỏ khoáng hơn ba trăm người, trông coi cả một vùng núi, bây giờ bọn họ đang khảo sát số lượng dữ trữ của nguyên thạch, coi như làm công tác chuẩn bị trước lúc khai thác.</w:t>
      </w:r>
    </w:p>
    <w:p>
      <w:pPr>
        <w:pStyle w:val="BodyText"/>
      </w:pPr>
      <w:r>
        <w:t xml:space="preserve">Nếu không phải muốn tự mình cảm tạ Trang Duệ thì Hào Vinh sẽ không thể nào bỏ ra thời gian để đến tham gia nghi thức đính hôn lần này.</w:t>
      </w:r>
    </w:p>
    <w:p>
      <w:pPr>
        <w:pStyle w:val="BodyText"/>
      </w:pPr>
      <w:r>
        <w:t xml:space="preserve">Tất nhiên trước mắt nguyên thạch còn chưa được khai thác ra, nhưng những ông chủ công ty nguyên thạch phỉ thúy kia đến tìm cũng làm cho Hào Vinh xử lý xong ba tấn vàng của Trang Duệ, đồng thời đổi thành ngân phiếu Euro của ngân hàng Thụy Sĩ, đây cũng là một trong những nguyên nhân hắn đi đến Trung Quốc.</w:t>
      </w:r>
    </w:p>
    <w:p>
      <w:pPr>
        <w:pStyle w:val="BodyText"/>
      </w:pPr>
      <w:r>
        <w:t xml:space="preserve">- Hào đại ca, tôi chẳng qua chỉ thấy người dưới đèn thường gặp tâm lý bóng tối, không nhìn quá trực quan, thường xem nhẹ vài địa điểm không ngờ. Tôi là người luôn chú trọng chi tiết, có lẽ điều này cũng là nguyên nhân làm cho vận may của tôi luôn không tệ...</w:t>
      </w:r>
    </w:p>
    <w:p>
      <w:pPr>
        <w:pStyle w:val="BodyText"/>
      </w:pPr>
      <w:r>
        <w:t xml:space="preserve">Trang Duệ đang tìm lý do và không quên dát vàng lên mặt mình, lời này nói ra tuy có ý tự biên tự diễn nhưng nghe vào lỗ tai Hào Vinh lại có ý nghĩa khiêm tốn.</w:t>
      </w:r>
    </w:p>
    <w:p>
      <w:pPr>
        <w:pStyle w:val="BodyText"/>
      </w:pPr>
      <w:r>
        <w:t xml:space="preserve">Các vị chuyên gia trong ngoài nước đã tốn cả năm trời mà không tìm ra phương hướng của mỏ khoáng, nhưng Trang Duệ chỉ nói một câu đã vạch trần sự thật, đây cũng không phải chỉ là dựa vào vận may có thể nói cho rõ được. Nếu không phải có sức phán đoán siêu phàm, Trang Duệ sao có thể đầu tư vào mỏ khoáng số tiền tương đương hai tấn vàng?</w:t>
      </w:r>
    </w:p>
    <w:p>
      <w:pPr>
        <w:pStyle w:val="BodyText"/>
      </w:pPr>
      <w:r>
        <w:t xml:space="preserve">- Dù là vận may hay bản lĩnh cũng được, tóm lại là nhờ cậu chỉ điểm mà tôi mới tìm ra mỏ khoáng, coi như tôi đây cảm tạ cậu...</w:t>
      </w:r>
    </w:p>
    <w:p>
      <w:pPr>
        <w:pStyle w:val="BodyText"/>
      </w:pPr>
      <w:r>
        <w:t xml:space="preserve">Hào Vinh thật sự cảm kích Trang Duệ, trước khi đến Trung Quốc thì gia tộc còn có người cho ra lời dị nghị, nói Trang Duệ chỉ bỏ ra hai trăm triệu mà mua được ba mươi phần trăm cổ phần, coi như chiếm được tiện nghi quá lớn.</w:t>
      </w:r>
    </w:p>
    <w:p>
      <w:pPr>
        <w:pStyle w:val="BodyText"/>
      </w:pPr>
      <w:r>
        <w:t xml:space="preserve">Nhưng lúc đó Hào Vinh đã nghiêm mặt cứng rắn khiển trách đối phương, dệt hoa trên gấm thì dễ nhưng giúp đỡ nhau lúc khốn khó thì khó, vào lúc không có bất kỳ ai vươn tay với Hào Thị thì có Trang Duệ bỏ ra hai tấn vàng, hơn nữa ý kiến khảo sát chính là quan điểm cứng rắn và kiên trì của Trang Duệ.</w:t>
      </w:r>
    </w:p>
    <w:p>
      <w:pPr>
        <w:pStyle w:val="BodyText"/>
      </w:pPr>
      <w:r>
        <w:t xml:space="preserve">Đồng thời sau lưng Trang Duệ còn có bối cảnh lớn, là một trợ lực lớn cho Hào Vinh ở nội địa, mà hắn cũng không phải là kẻ có ánh mắt nhìn ngắn, thế cho nên lúc này mới tự mình chạy đến.</w:t>
      </w:r>
    </w:p>
    <w:p>
      <w:pPr>
        <w:pStyle w:val="BodyText"/>
      </w:pPr>
      <w:r>
        <w:t xml:space="preserve">- Ha ha, Hào đại ca, chúng ta xem như là người một nhà, đừng nói những lời khách khí, tôi còn phải trông mong mỏ phỉ thúy của anh giúp tôi kiếm ra nhiều tiền...</w:t>
      </w:r>
    </w:p>
    <w:p>
      <w:pPr>
        <w:pStyle w:val="BodyText"/>
      </w:pPr>
      <w:r>
        <w:t xml:space="preserve">Trang Duệ cười chuyển chủ đề, việc này vốn là mình chiếm được lợi ích lớn, hắn cũng không muốn chiếm được nhiều lợi ích mà còn khoe khoang, như vậy sợ rằng sẽ sinh ra cho người ta cảm giác nông cạn.</w:t>
      </w:r>
    </w:p>
    <w:p>
      <w:pPr>
        <w:pStyle w:val="BodyText"/>
      </w:pPr>
      <w:r>
        <w:t xml:space="preserve">- À, căn cứ vào khảo sát sơ bộ thì mạch khoáng kia dài một trăm mét, kéo vào trong đến hơn năm mươi mét, chất ngọc không tệ, căn cứ vào những khối phỉ thúy lấy ra từ mỏ khảo sát, có rất nhiều phỉ thúy cấp băng, tôi đánh giá tổng giá trị của phỉ thúy là không dưới một tỷ Euro...</w:t>
      </w:r>
    </w:p>
    <w:p>
      <w:pPr>
        <w:pStyle w:val="BodyText"/>
      </w:pPr>
      <w:r>
        <w:t xml:space="preserve">Hào Vinh nhắc đến mỏ khoáng thì hai mắ sáng len, nhưng hắn báo giá làm cho Trang Duệ giật mình, nói đùa gì vậy? Một tỷ Euro tương đương với mười tỷ tệ, chính mình chiếm ba phần cổ phần, như vậy chẳng phải có ba tỷ sao?</w:t>
      </w:r>
    </w:p>
    <w:p>
      <w:pPr>
        <w:pStyle w:val="BodyText"/>
      </w:pPr>
      <w:r>
        <w:t xml:space="preserve">- Hào đại ca, sao lại đáng giá nhiều tiền như vậy? đọc truyện mới nhất tại .</w:t>
      </w:r>
    </w:p>
    <w:p>
      <w:pPr>
        <w:pStyle w:val="BodyText"/>
      </w:pPr>
      <w:r>
        <w:t xml:space="preserve">Tuy bây giờ Trang Duệ thật sự chỉ dùng con số lớn để tính tiền nhưng sau khi nghe được lời của Hào Vinh thì cũng không khỏi cảm thấy chấn động, hắn thầm nghĩ không biết bảng xếp hạng các tỷ phú Trung Quốc của Forrbes năm nay là thế nào?</w:t>
      </w:r>
    </w:p>
    <w:p>
      <w:pPr>
        <w:pStyle w:val="BodyText"/>
      </w:pPr>
      <w:r>
        <w:t xml:space="preserve">- À, đây là mạch khoáng lớn nhất được phát hiện trong nội địa Myanmar, nếu dùng cơ giới khai thác thì phải mất thời gian mười năm, vì vậy mà cậu cứ ngồi đó để chờ chia hoa hồng đi...</w:t>
      </w:r>
    </w:p>
    <w:p>
      <w:pPr>
        <w:pStyle w:val="BodyText"/>
      </w:pPr>
      <w:r>
        <w:t xml:space="preserve">Hào Vinh nói đến đây và rất hưng phấn, gia tộc Hào Thị có mỏ khoáng này thì chính thức làm trùm phỉ thúy ở Myanmar.</w:t>
      </w:r>
    </w:p>
    <w:p>
      <w:pPr>
        <w:pStyle w:val="BodyText"/>
      </w:pPr>
      <w:r>
        <w:t xml:space="preserve">Hơn nữa khi mà các mỏ khoáng ngày càng cạn kiệt thì giá trị của khu mỏ này sẽ càng ngày càng quan trọng, biết đâu mười năm sau ở Myanmar chỉ còn một mỏ khoáng như vậy còn hoạt động mà thôi.</w:t>
      </w:r>
    </w:p>
    <w:p>
      <w:pPr>
        <w:pStyle w:val="BodyText"/>
      </w:pPr>
      <w:r>
        <w:t xml:space="preserve">- Đúng rồi, cậu Trang, ba tấn vàng tôi cũng đã giúp cậu bán đi, giá cả vàng gần đây đang tăng, tổng cộng được bốn trăm triệu, tôi đã đổi thành chi phiếu ngân hàng Thụy Sĩ, gần bốn chục triệu Euro...</w:t>
      </w:r>
    </w:p>
    <w:p>
      <w:pPr>
        <w:pStyle w:val="BodyText"/>
      </w:pPr>
      <w:r>
        <w:t xml:space="preserve">Hào Vinh vừa nói vừa mở một cái vali bên người lấy chi phiếu ra, nhưng Trang Duệ kéo tay hắn và nói:</w:t>
      </w:r>
    </w:p>
    <w:p>
      <w:pPr>
        <w:pStyle w:val="BodyText"/>
      </w:pPr>
      <w:r>
        <w:t xml:space="preserve">- Hào đại ca, nhưng chuyện này không nên vội, về nhà rồi nói...</w:t>
      </w:r>
    </w:p>
    <w:p>
      <w:pPr>
        <w:pStyle w:val="BodyText"/>
      </w:pPr>
      <w:r>
        <w:t xml:space="preserve">- Ha ha, cậu xem, tôi vì quá vui mà quên trường hợp...</w:t>
      </w:r>
    </w:p>
    <w:p>
      <w:pPr>
        <w:pStyle w:val="BodyText"/>
      </w:pPr>
      <w:r>
        <w:t xml:space="preserve">Hào Vinh nghe vậy mà nở nụ cười, mình là người hơn bốn mươi, không ngờ còn chẳng bình thản bằng người thanh niên này.</w:t>
      </w:r>
    </w:p>
    <w:p>
      <w:pPr>
        <w:pStyle w:val="BodyText"/>
      </w:pPr>
      <w:r>
        <w:t xml:space="preserve">Hai người trò chuyện với nhau một lúc, chuyến bay từ Trung Hải đến Bắc Kinh đã hạ cánh, có đoàn người chậm rãi đi ra sân bay.</w:t>
      </w:r>
    </w:p>
    <w:p>
      <w:pPr>
        <w:pStyle w:val="BodyText"/>
      </w:pPr>
      <w:r>
        <w:t xml:space="preserve">- Anh Vĩ, ở đây, tôi ở phía này...</w:t>
      </w:r>
    </w:p>
    <w:p>
      <w:pPr>
        <w:pStyle w:val="BodyText"/>
      </w:pPr>
      <w:r>
        <w:t xml:space="preserve">Trang Duệ thấy Dương Vĩ đi đến thì vội vàng đứng lên hô một câu, sau đó tiến lên nghênh đón, chỉ là cái tên anh Vĩ(Viagra) quá mức vang dội, điều này làm cho đám người trong sân bay phải đưa mắt nhìn.</w:t>
      </w:r>
    </w:p>
    <w:p>
      <w:pPr>
        <w:pStyle w:val="BodyText"/>
      </w:pPr>
      <w:r>
        <w:t xml:space="preserve">- Lão Yêu, cậu cố tình có phải không? Cố ý để anh đây mất mặt phải không?</w:t>
      </w:r>
    </w:p>
    <w:p>
      <w:pPr>
        <w:pStyle w:val="BodyText"/>
      </w:pPr>
      <w:r>
        <w:t xml:space="preserve">Dương Vĩ tiến lên cho Trang Duệ một đấm, hai anh em ôm lấy nhau. Từ sau khi từ hôn lễ của Lão Tam ở Thiểm Tây quay về, bọn họ có nửa năm chưa gặp mặt nhau, lần này mượn cơ hội Trang Duệ đính hôn mà tất cả huynh đệ có thể tụ tập một lần, vì vậy mà ai cũng tỏ ra vui vẻ.</w:t>
      </w:r>
    </w:p>
    <w:p>
      <w:pPr>
        <w:pStyle w:val="BodyText"/>
      </w:pPr>
      <w:r>
        <w:t xml:space="preserve">- Thôi đi, tôi còn chưa báo tên Dương Vĩ của anh...</w:t>
      </w:r>
    </w:p>
    <w:p>
      <w:pPr>
        <w:pStyle w:val="BodyText"/>
      </w:pPr>
      <w:r>
        <w:t xml:space="preserve">- Thôi được, thôi được rồi, phía sau còn có chị dâu của cậu...</w:t>
      </w:r>
    </w:p>
    <w:p>
      <w:pPr>
        <w:pStyle w:val="BodyText"/>
      </w:pPr>
      <w:r>
        <w:t xml:space="preserve">Dương Vĩ hận không thể dán miệng Trang Duệ lại, tên của hắn thật sự quá ngại, người nào nghe vào tai cũng phải cười xòa.</w:t>
      </w:r>
    </w:p>
    <w:p>
      <w:pPr>
        <w:pStyle w:val="BodyText"/>
      </w:pPr>
      <w:r>
        <w:t xml:space="preserve">- Ủa, y tá Tống, các người...Hai người sao lại cùng đi với nhau...</w:t>
      </w:r>
    </w:p>
    <w:p>
      <w:pPr>
        <w:pStyle w:val="BodyText"/>
      </w:pPr>
      <w:r>
        <w:t xml:space="preserve">Trang Duệ không khỏi nhìn ra sau lưng Dương Vĩ, thấy "chị dâu" kia thì không khỏi ngây cả người, thì ra đây cũng là người quen, là Tống Tinh Quân.</w:t>
      </w:r>
    </w:p>
    <w:p>
      <w:pPr>
        <w:pStyle w:val="BodyText"/>
      </w:pPr>
      <w:r>
        <w:t xml:space="preserve">- Cái gì mà ngạc nhiên, cái gì là cùng đi với nhau? Cậu không thấy anh chị đây là trai tài gái sắc xứng đôi vừa lứa sao?</w:t>
      </w:r>
    </w:p>
    <w:p>
      <w:pPr>
        <w:pStyle w:val="BodyText"/>
      </w:pPr>
      <w:r>
        <w:t xml:space="preserve">Dương Vĩ rất bất mãn với lời nói của Trang Duệ, thế cho nên mới hét lên.</w:t>
      </w:r>
    </w:p>
    <w:p>
      <w:pPr>
        <w:pStyle w:val="BodyText"/>
      </w:pPr>
      <w:r>
        <w:t xml:space="preserve">- Được rồi, là tôi nói sai, chào y tá Tống...</w:t>
      </w:r>
    </w:p>
    <w:p>
      <w:pPr>
        <w:pStyle w:val="BodyText"/>
      </w:pPr>
      <w:r>
        <w:t xml:space="preserve">Trang Duệ bắt chuyện với Tống Tinh Quân, lúc này cũng không quan tâm vì sao hai người kia lại đi cùng nhau, vì hắn thấy được chú Đức đi ở sau cùng, vì vậy vội vàng tiến lên cúi người nói:</w:t>
      </w:r>
    </w:p>
    <w:p>
      <w:pPr>
        <w:pStyle w:val="BodyText"/>
      </w:pPr>
      <w:r>
        <w:t xml:space="preserve">- chú Đức, cháu đã mời nhiều lần, đến lúc này ngài mới có thể rời khỏi Trung Hải được...</w:t>
      </w:r>
    </w:p>
    <w:p>
      <w:pPr>
        <w:pStyle w:val="BodyText"/>
      </w:pPr>
      <w:r>
        <w:t xml:space="preserve">Nếu nói đến những vị trưởng bối mà Trang Duệ kính trọng nhất, ngoài mẹ và cha mẹ Lưu Xuyên thì đó là chú Đức và Cổ lão gia tử, tuy thật sự có nhiều thân tình với nhà ngoại nhưng thật lòng thì cũng không quá thân thiết bằng những người này.</w:t>
      </w:r>
    </w:p>
    <w:p>
      <w:pPr>
        <w:pStyle w:val="BodyText"/>
      </w:pPr>
      <w:r>
        <w:t xml:space="preserve">Khi ở cùng chú Đức và Cổ lão gia tử thì Trang Duệ cảm thấy toàn thân buông lỏng, có thể nói vài câu vui đùa cho náo động bầu không khí. Nhưng khi ở trước mặt các bác trai thì càng giống như đang kiểm duyệt trước mặt lãnh đạo, trong lòng không thoải mái, thật sự không tự tại khi đối diện với chú Đức và Cổ lão gia tử.</w:t>
      </w:r>
    </w:p>
    <w:p>
      <w:pPr>
        <w:pStyle w:val="BodyText"/>
      </w:pPr>
      <w:r>
        <w:t xml:space="preserve">Đặc biệt là chú Đức, khi Trang Duệ vừa mới tốt nghiệp đến công tác ở Điển Đương Hành thì đã tỏ ra rất quan tâm, những quan tâm và trợ giúp của lão không trộn lẫn hiệu quả và lợi ích, rõ ràng là thật lòng mến hắn. Hơn nữa sau này lại hết lòng đẩy Trang Duệ lên làm quản lý của Điển Đương Hành, thời gian rèn luyện đó có lợi ích không nhỏ với hắn.</w:t>
      </w:r>
    </w:p>
    <w:p>
      <w:pPr>
        <w:pStyle w:val="BodyText"/>
      </w:pPr>
      <w:r>
        <w:t xml:space="preserve">- Tiểu tử thối, tôi ở nhà đang ôm một đứa cháu nội vui như nở hoa, lần này xem như bỏ cháu ở nhà đến thăm bạn cũ. Mà cậu cũng không kém, đã thi đậu rồi, không thì tôi đây cũng chẳng có mặt mũi gặp bạn bè cũ...</w:t>
      </w:r>
    </w:p>
    <w:p>
      <w:pPr>
        <w:pStyle w:val="BodyText"/>
      </w:pPr>
      <w:r>
        <w:t xml:space="preserve">Chú Đức cười mắng Trang Duệ một câu, lại tiện đà đưa mắt nhìn cậu trai như đệ tử của mình, lại giống như con cháu nhà mình, trong lòng đầy tự hào.</w:t>
      </w:r>
    </w:p>
    <w:p>
      <w:pPr>
        <w:pStyle w:val="BodyText"/>
      </w:pPr>
      <w:r>
        <w:t xml:space="preserve">Phải biết rằng bây giờ Trang Duệ không còn là một tiểu tử mới ra trường làm chút việc vặt kiếm lương như trước, sau khi tiết mục giám định bảo vật ở CCTV được lên sóng, địa vị của Trang Duệ ở giới sưu tầm cổ vật trong nước đã cao hơn chứ không kém chú Đức, lúc tuổi già lão có thể cho ra một đồ đệ như vậy, thật sự là vui sướng tận đáy lòng.</w:t>
      </w:r>
    </w:p>
    <w:p>
      <w:pPr>
        <w:pStyle w:val="BodyText"/>
      </w:pPr>
      <w:r>
        <w:t xml:space="preserve">Năm nay chú Đức rất vui vẻ, vì có nhiều người trong giới sưu tầm cổ vật ở Trung Hải biết Trang Duệ là đệ tử của lão, vì vậy mà đến chúc tết cũng không quên nói một câu danh sư xuất cao đồ, đây thật sự là một câu nói ca ngợi và báo đáp tốt nhất mà lão có được sau khi bồi dưỡng Trang Duệ.</w:t>
      </w:r>
    </w:p>
    <w:p>
      <w:pPr>
        <w:pStyle w:val="BodyText"/>
      </w:pPr>
      <w:r>
        <w:t xml:space="preserve">- Hì hì, chú Đức, danh tiếng của chú ở Bắc Kinh thật sự vang dội. Bành Phi, vài ngày sau cậu chú trọng đưa đón chú Đức đi thăm hỏi bạn bè...</w:t>
      </w:r>
    </w:p>
    <w:p>
      <w:pPr>
        <w:pStyle w:val="BodyText"/>
      </w:pPr>
      <w:r>
        <w:t xml:space="preserve">Trang Duệ cười nói lời vui đùa với chú Đức, hắn khoát tay cho Bành Phi đi đến, để cho Bành Phi vài ngày sau làm nhiệm vụ chuyên trách lái xe cho chú Đức, nếu không phải hắn quá bận thì đã tự mình lái xe rồi.</w:t>
      </w:r>
    </w:p>
    <w:p>
      <w:pPr>
        <w:pStyle w:val="BodyText"/>
      </w:pPr>
      <w:r>
        <w:t xml:space="preserve">- Không cần, không cần đâu, ở Bắc Kinh đi xe rất thuận tiện, cậu chỉ cần lo việc của mình là được...</w:t>
      </w:r>
    </w:p>
    <w:p>
      <w:pPr>
        <w:pStyle w:val="BodyText"/>
      </w:pPr>
      <w:r>
        <w:t xml:space="preserve">Chú Đức liên tục khoát tay nhưng trong lòng lại rất vui sướng, chính mình dạy ra một đệ tử như vậy cũng không phải tốn công vô ích.</w:t>
      </w:r>
    </w:p>
    <w:p>
      <w:pPr>
        <w:pStyle w:val="BodyText"/>
      </w:pPr>
      <w:r>
        <w:t xml:space="preserve">Tống Tinh Quân đứng bên cạnh xem xét, nàng nhìn Trang Duệ nói chuyện vui vẻ với chú Đức và Dương Vĩ mà không khỏi sinh ra cảm giác lạ lẫm.</w:t>
      </w:r>
    </w:p>
    <w:p>
      <w:pPr>
        <w:pStyle w:val="BodyText"/>
      </w:pPr>
      <w:r>
        <w:t xml:space="preserve">Đã hơn một năm trôi qua, cậu thanh niên nằm bệnh trên giường bệnh ngày nào đã biến thành một người đàn ông trưởng thành, tuy vừa rồi đã chào hỏi nhưng lực chú ý cũng không đặt lên người mình, điều này không khỏi làm cho nàng sinh ra cảm giác thất lạc.</w:t>
      </w:r>
    </w:p>
    <w:p>
      <w:pPr>
        <w:pStyle w:val="BodyText"/>
      </w:pPr>
      <w:r>
        <w:t xml:space="preserve">Sau khi Tống Tinh Quân gặp mặt Trang Duệ ở chợ đồ cổ Trung Hải, lại được hắn trợ giúp đấu giá chiếc ly Kê Hang Bôi ra ngoài thì tình hình gia đinh của nàng được cải thiện rất lớn, khi đó nàng thật sự mang ơn, thật sự có chút yêu mến Trang Duệ.</w:t>
      </w:r>
    </w:p>
    <w:p>
      <w:pPr>
        <w:pStyle w:val="BodyText"/>
      </w:pPr>
      <w:r>
        <w:t xml:space="preserve">Nhưng Tống Tinh Quân biết rõ Trang Duệ đã có bạn gái, hơn nữa cảnh sát Miêu xuất hiện ở Trung Hải còn tốt hơn cả mình, thế là nàng cũng không để lộ ra ý nghĩ gì khác.</w:t>
      </w:r>
    </w:p>
    <w:p>
      <w:pPr>
        <w:pStyle w:val="BodyText"/>
      </w:pPr>
      <w:r>
        <w:t xml:space="preserve">Sau khi Trang Duệ rời khỏi Trung Hải thì phần tâm tư của nàng dần phai nhạt, Tống Tinh Quân sinh ra trong một gia đình bình thường, nàng biết các câu chuyện hoàng tử và cô gái nghèo chỉ xuất hiện trong cổ tích mà thôi.</w:t>
      </w:r>
    </w:p>
    <w:p>
      <w:pPr>
        <w:pStyle w:val="BodyText"/>
      </w:pPr>
      <w:r>
        <w:t xml:space="preserve">Có lẽ cảm giác của Tống Tinh Quân với Trang Duệ là xuất phát từ cảm kích, nhưng cô gái sinh ra trong gia đình bình thường như nàng thì suy xét sự việc cũng thực tế hơn, sau khi Trang Duệ rời khỏi Trung Hải, Dương Vĩ không có việc gì thường xuyên đến bệnh viện thăm nàng, thế là hai bên có qua lại, phát sinh tình cảm. nguồn (.)</w:t>
      </w:r>
    </w:p>
    <w:p>
      <w:pPr>
        <w:pStyle w:val="BodyText"/>
      </w:pPr>
      <w:r>
        <w:t xml:space="preserve">Tống Tinh Quân là một cô gái dịu dàng điềm tĩnh, Dương Vĩ thi hiếu thắng trương dương, tích cách hai người coi như bồi bổ cho nhau, kết giao hơn nửa năm, cũng đã đính hôn và kết hôn đến nơi rồi.</w:t>
      </w:r>
    </w:p>
    <w:p>
      <w:pPr>
        <w:pStyle w:val="BodyText"/>
      </w:pPr>
      <w:r>
        <w:t xml:space="preserve">- Y tá Tống, sau này cô cần phải trông nom anh Vĩ cho tốt, khi còn đi học đại học thì anh ấy được xưng là sát thủ đối với những phụ nữ trung niên...</w:t>
      </w:r>
    </w:p>
    <w:p>
      <w:pPr>
        <w:pStyle w:val="BodyText"/>
      </w:pPr>
      <w:r>
        <w:t xml:space="preserve">Trang Duệ giới thiệu Hào Vinh cho chú Đức, sau đó quay sang nói một câu vui đùa với Tống Tinh Quân. Mọi người xem như bạn bè với nhau, khi thấy Tống Tinh Quân và Dương Vĩ đi cùng nhau thì Trang Duệ thật sự vui sướng.</w:t>
      </w:r>
    </w:p>
    <w:p>
      <w:pPr>
        <w:pStyle w:val="BodyText"/>
      </w:pPr>
      <w:r>
        <w:t xml:space="preserve">Nhưng Trang Duệ cũng cảm thấy có chút bối rối, có lẽ cũng vì hình ảnh mà hắn thấy được sau khi mở mắt vào lúc nằm bệnh viện.</w:t>
      </w:r>
    </w:p>
    <w:p>
      <w:pPr>
        <w:pStyle w:val="Compact"/>
      </w:pPr>
      <w:r>
        <w:br w:type="textWrapping"/>
      </w:r>
      <w:r>
        <w:br w:type="textWrapping"/>
      </w:r>
    </w:p>
    <w:p>
      <w:pPr>
        <w:pStyle w:val="Heading2"/>
      </w:pPr>
      <w:bookmarkStart w:id="578" w:name="chương-555-556-ăn-một-mình-1"/>
      <w:bookmarkEnd w:id="578"/>
      <w:r>
        <w:t xml:space="preserve">556. Chương 555 + 556: Ăn Một Mình</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555 + 556: Ăn một mình</w:t>
      </w:r>
    </w:p>
    <w:p>
      <w:pPr>
        <w:pStyle w:val="BodyText"/>
      </w:pPr>
      <w:r>
        <w:t xml:space="preserve">Nhóm Dịch: Tepga</w:t>
      </w:r>
    </w:p>
    <w:p>
      <w:pPr>
        <w:pStyle w:val="BodyText"/>
      </w:pPr>
      <w:r>
        <w:t xml:space="preserve">Nguồn: Vipvandan</w:t>
      </w:r>
    </w:p>
    <w:p>
      <w:pPr>
        <w:pStyle w:val="BodyText"/>
      </w:pPr>
      <w:r>
        <w:t xml:space="preserve">Tất nhiên việc này chỉ có thể đặt trong lòng, đánh chết cũng không nói ra, có câu quyến rũ vợ bạn là tối kỵ trên giang hồ.</w:t>
      </w:r>
    </w:p>
    <w:p>
      <w:pPr>
        <w:pStyle w:val="BodyText"/>
      </w:pPr>
      <w:r>
        <w:t xml:space="preserve">- Lão Yêu, đừng nói bậy, anh ấy là đàn ông năm tốt...</w:t>
      </w:r>
    </w:p>
    <w:p>
      <w:pPr>
        <w:pStyle w:val="BodyText"/>
      </w:pPr>
      <w:r>
        <w:t xml:space="preserve">Dương Vĩ nghe được lời của Trang Duệ thì thật sự có chút căng thẳng, trước kia tuy hắn thường xuyên cười nhạo Trang Duệ là xử nam nghưng chính mình cũng không tốt hơn, khi nói đến chuyện gái thì thật sự cứ như gà mắc tóc.</w:t>
      </w:r>
    </w:p>
    <w:p>
      <w:pPr>
        <w:pStyle w:val="BodyText"/>
      </w:pPr>
      <w:r>
        <w:t xml:space="preserve">Trước đó Dương Vĩ nhìn trúng Tống Tinh Quân và phải hao tốn nhiều tâm tư với tán đổ, nếu bây giờ Trang Duệ nói bậy bạ thì hắn thật sự còn sinh ra ý nghĩ muốn liều mạng.</w:t>
      </w:r>
    </w:p>
    <w:p>
      <w:pPr>
        <w:pStyle w:val="BodyText"/>
      </w:pPr>
      <w:r>
        <w:t xml:space="preserve">- Được rồi, anh là đàn ông "năm tốt", chúng ta đi thôi...</w:t>
      </w:r>
    </w:p>
    <w:p>
      <w:pPr>
        <w:pStyle w:val="BodyText"/>
      </w:pPr>
      <w:r>
        <w:t xml:space="preserve">Trang Duệ tiếp nhận vali của chú Đức, sau đó cùng Dương Vĩ đùa giỡn đi ra sân bay.</w:t>
      </w:r>
    </w:p>
    <w:p>
      <w:pPr>
        <w:pStyle w:val="BodyText"/>
      </w:pPr>
      <w:r>
        <w:t xml:space="preserve">Tống Tinh Quân đi theo phía sau thấy bộ dạng của bọn họ thì chút khúc mắc trong lòng cũng tan biến, mỗi người có hạnh phúc riêng của mình, hơn nữa Dương Vĩ thật sự rất tốt với nàng, đàn ông Trung Hải thật sự rất chính trực và thẳng thắn, Tống Tinh Quân thích như vậy.</w:t>
      </w:r>
    </w:p>
    <w:p>
      <w:pPr>
        <w:pStyle w:val="BodyText"/>
      </w:pPr>
      <w:r>
        <w:t xml:space="preserve">Vì giày có vừa chân hay không phải đeo vào mới biết được, giữa nam nữ cũng là như vậy, nếu không ở cùng nhau một thời gian thì không biết hai bên có hợp nhau không.</w:t>
      </w:r>
    </w:p>
    <w:p>
      <w:pPr>
        <w:pStyle w:val="BodyText"/>
      </w:pPr>
      <w:r>
        <w:t xml:space="preserve">Trang Duệ đưa nhóm chú Đức đến khách sạn, còn chưa kịp đến báo với Tần Huyên Băng thì Lão Tứ ở Quảng Đông và Lão Tam từ Tây An đã bắt máy bay đến Bắc Kinh. Trang Duệ thật sự không thể nào phân thân, vì thế dứt khoát gọi Nhạc Kinh đến, để cho địa đầu xà này đi đón người.</w:t>
      </w:r>
    </w:p>
    <w:p>
      <w:pPr>
        <w:pStyle w:val="BodyText"/>
      </w:pPr>
      <w:r>
        <w:t xml:space="preserve">Buổi tối Trang Duệ đưa Trang Duệ đến dùng cơm với mọi người, Hào Vinh thì cùng ăn một chỗ với nhóm Tần Hạo Nhiên, bọn họ vốn là thân thích, mà Trang Mẫu lại tự mình ra tay, thế cho nên nhà gái cũng không chậm trễ.</w:t>
      </w:r>
    </w:p>
    <w:p>
      <w:pPr>
        <w:pStyle w:val="BodyText"/>
      </w:pPr>
      <w:r>
        <w:t xml:space="preserve">Đến tối thì Mã Mập đến Bắc Kinh, nhưng vị này cũng không cần Trang Duệ chiêu đãi, chỉ điện thoại thông báo cho Trang Duệ một tiếng, ngày mốt sẽ cùng Tống Quân đến tham gia nghi thức đính hôn của Trang Duệ.</w:t>
      </w:r>
    </w:p>
    <w:p>
      <w:pPr>
        <w:pStyle w:val="BodyText"/>
      </w:pPr>
      <w:r>
        <w:t xml:space="preserve">- Huyên Băng, tối theo anh về nhà nhé?</w:t>
      </w:r>
    </w:p>
    <w:p>
      <w:pPr>
        <w:pStyle w:val="BodyText"/>
      </w:pPr>
      <w:r>
        <w:t xml:space="preserve">Sau khi tiễn nhóm Dương Vĩ về phòng, Trang Duệ kéo tay Tần Huyên Băng nói.</w:t>
      </w:r>
    </w:p>
    <w:p>
      <w:pPr>
        <w:pStyle w:val="BodyText"/>
      </w:pPr>
      <w:r>
        <w:t xml:space="preserve">- Không được, mẹ nói trước khi đính hôn em phải ở khách sạn, từ bây giờ anh cũng không được làm chuyện xấu gì cả...</w:t>
      </w:r>
    </w:p>
    <w:p>
      <w:pPr>
        <w:pStyle w:val="BodyText"/>
      </w:pPr>
      <w:r>
        <w:t xml:space="preserve">Tần Huyên Băng thấy bộ mặt thất vọng của Trang Duệ thì không khỏi dở khóc dở cười dùng ngón tay ấn lên trán hắn, nàng cũng không đợi hắn hồi phục lại mà cười lớn rồi chạy vào phòng mình.</w:t>
      </w:r>
    </w:p>
    <w:p>
      <w:pPr>
        <w:pStyle w:val="BodyText"/>
      </w:pPr>
      <w:r>
        <w:t xml:space="preserve">- Được, xem như huynh đệ đây nhịn thèm hai ngày, vài ngày nữa phải cho em cầu xin tha thứ mới được...</w:t>
      </w:r>
    </w:p>
    <w:p>
      <w:pPr>
        <w:pStyle w:val="BodyText"/>
      </w:pPr>
      <w:r>
        <w:t xml:space="preserve">Trang Duệ đẩy cửa và phát hiện bên trong đã khóa, hắn phẫn nộ đi ra khỏi khách sạn, bắt xe về tứ hợp viện. Hai chiếc xe của Bành Phi và Hách Long đều phân biệt sử dụng cho Tần Hạo Nhiên và chú Đức, bản thận hắn cũng không có xe để dùng.</w:t>
      </w:r>
    </w:p>
    <w:p>
      <w:pPr>
        <w:pStyle w:val="BodyText"/>
      </w:pPr>
      <w:r>
        <w:t xml:space="preserve">Trang Duệ đi vào trung viện, hắn gặp Âu Dương Quân đang ngồi xem tivi, bên cạnh còn có hai người lạ, hắn không khỏi kỳ quái:</w:t>
      </w:r>
    </w:p>
    <w:p>
      <w:pPr>
        <w:pStyle w:val="BodyText"/>
      </w:pPr>
      <w:r>
        <w:t xml:space="preserve">- Tứ ca, anh đến đấy à? Chị dâu đâu?</w:t>
      </w:r>
    </w:p>
    <w:p>
      <w:pPr>
        <w:pStyle w:val="BodyText"/>
      </w:pPr>
      <w:r>
        <w:t xml:space="preserve">Lúc này đã hơn chín giờ tối, từ sau khi Từ Tinh có mang thì giờ này Âu Dương Quân rất ít khi la cà bên ngoài. truyện cập nhật nhanh nhất tại chấm</w:t>
      </w:r>
    </w:p>
    <w:p>
      <w:pPr>
        <w:pStyle w:val="BodyText"/>
      </w:pPr>
      <w:r>
        <w:t xml:space="preserve">- Đã đưa xe đến cho cậu, à, cậu làm quen hai người này đi, ngày mai đến nghe theo sắp xếp của cậu là được...</w:t>
      </w:r>
    </w:p>
    <w:p>
      <w:pPr>
        <w:pStyle w:val="BodyText"/>
      </w:pPr>
      <w:r>
        <w:t xml:space="preserve">Âu Dương Quân thấy Trang Duệ vào nhà thì khai báo một câu với hai người bên cạnh.</w:t>
      </w:r>
    </w:p>
    <w:p>
      <w:pPr>
        <w:pStyle w:val="BodyText"/>
      </w:pPr>
      <w:r>
        <w:t xml:space="preserve">- Âu Dương tiên sinh, anh cứ yên tâm, nếu không có gì thì ngày mai chúng tôi hãy đến nhé?</w:t>
      </w:r>
    </w:p>
    <w:p>
      <w:pPr>
        <w:pStyle w:val="BodyText"/>
      </w:pPr>
      <w:r>
        <w:t xml:space="preserve">Hai người kia đứng lên bắt chuyện với Trang Duệ, sau đó thấy Âu Dương Quân khoát tay áo thì cáo từ đi ra.</w:t>
      </w:r>
    </w:p>
    <w:p>
      <w:pPr>
        <w:pStyle w:val="BodyText"/>
      </w:pPr>
      <w:r>
        <w:t xml:space="preserve">Sau khi hai người kia đi ra thì Trang Duệ lấy ra trà tốt, hắn pha trà và cười hì hì nói:</w:t>
      </w:r>
    </w:p>
    <w:p>
      <w:pPr>
        <w:pStyle w:val="BodyText"/>
      </w:pPr>
      <w:r>
        <w:t xml:space="preserve">- Tứ ca, việc này thất sự là cảm ơn anh, em đang ngại không có xe để dùng...</w:t>
      </w:r>
    </w:p>
    <w:p>
      <w:pPr>
        <w:pStyle w:val="BodyText"/>
      </w:pPr>
      <w:r>
        <w:t xml:space="preserve">- Được rồi, có chuyện nhỏ nhặt cũng bắt anh đợi cả giờ, xong nhé, anh đi đây...</w:t>
      </w:r>
    </w:p>
    <w:p>
      <w:pPr>
        <w:pStyle w:val="BodyText"/>
      </w:pPr>
      <w:r>
        <w:t xml:space="preserve">Khoảng thời gian qua Âu Dương Quân thật sự bị hạng mục bất động sản làm cho chạy qua chạy lại rối loạn, quy hoạch đều đã được làm tốt, hơn nữa cũng đã động thổ, chỉ là còn kém hai trăm triệu, cũng không thể vay từ ngân hàng, mà hắn thật sự khó thể mở miệng mượn người ta, xem như phiền lòng.</w:t>
      </w:r>
    </w:p>
    <w:p>
      <w:pPr>
        <w:pStyle w:val="BodyText"/>
      </w:pPr>
      <w:r>
        <w:t xml:space="preserve">Đều nói ngành bất động sản đều trông cậy vào ngân hàng, Âu Dương Quân bây giờ thật sự muốn chửi chó má, các ông chủ bất động sản cả nước đều như vậy, sao đến lượt mình thì khó khăn như thế?</w:t>
      </w:r>
    </w:p>
    <w:p>
      <w:pPr>
        <w:pStyle w:val="BodyText"/>
      </w:pPr>
      <w:r>
        <w:t xml:space="preserve">- Này, Tứ ca, anh chờ chút, em có chuyện muốn nói với anh...</w:t>
      </w:r>
    </w:p>
    <w:p>
      <w:pPr>
        <w:pStyle w:val="BodyText"/>
      </w:pPr>
      <w:r>
        <w:t xml:space="preserve">Trang Duệ thấy bộ dạng của Âu Dương Quân như vậy thì mở miệng nói.</w:t>
      </w:r>
    </w:p>
    <w:p>
      <w:pPr>
        <w:pStyle w:val="BodyText"/>
      </w:pPr>
      <w:r>
        <w:t xml:space="preserve">- Chuyện gì? Không phải để Tứ ca lái xe cho cậu đấy chứ?</w:t>
      </w:r>
    </w:p>
    <w:p>
      <w:pPr>
        <w:pStyle w:val="BodyText"/>
      </w:pPr>
      <w:r>
        <w:t xml:space="preserve">Âu Dương Quân quay đầu nó đùa với Trang Duệ, chuyện làm ăn phiền phức cũng không phải không thể giải quyết, chẳn qua hắn không muốn đi theo hướng như vậy mà thôi.</w:t>
      </w:r>
    </w:p>
    <w:p>
      <w:pPr>
        <w:pStyle w:val="BodyText"/>
      </w:pPr>
      <w:r>
        <w:t xml:space="preserve">- Nếu anh rảnh rỗi không có việc gì thì em thật sự đang cần lái xe...</w:t>
      </w:r>
    </w:p>
    <w:p>
      <w:pPr>
        <w:pStyle w:val="BodyText"/>
      </w:pPr>
      <w:r>
        <w:t xml:space="preserve">Trang Duệ cười hì hì một chút, hắn thấy Âu Dương Quân muốn trở mặt thì vội vàng nói:</w:t>
      </w:r>
    </w:p>
    <w:p>
      <w:pPr>
        <w:pStyle w:val="BodyText"/>
      </w:pPr>
      <w:r>
        <w:t xml:space="preserve">- Hạng mục của anh còn thiếu bao nhiêu tiền? Em bây giờ đang có chút tiền rảnh rỗi.</w:t>
      </w:r>
    </w:p>
    <w:p>
      <w:pPr>
        <w:pStyle w:val="BodyText"/>
      </w:pPr>
      <w:r>
        <w:t xml:space="preserve">- Hừ, chút tiền của cậu cứ giữ lại cho vợ đi, vài chục triệu không dùng được gì...</w:t>
      </w:r>
    </w:p>
    <w:p>
      <w:pPr>
        <w:pStyle w:val="BodyText"/>
      </w:pPr>
      <w:r>
        <w:t xml:space="preserve">Âu Dương Quân nghe Trang Duệ nói vậy thì không khỏi nhíu mày, những năm nay kinh doanh không tốt, không thể trốn thuế, hơn nữa tiền công thợ phải trả, néu muốn thi công toàn diện thì phải có trong tay hai trăm triệu mới được.</w:t>
      </w:r>
    </w:p>
    <w:p>
      <w:pPr>
        <w:pStyle w:val="BodyText"/>
      </w:pPr>
      <w:r>
        <w:t xml:space="preserve">Tất nhiên khu đất mà Âu Dương Quân đang định xây dựng thật sự đáng giá được đầu tư như vậy, nơi đó là khu vực tốt, xung quanh có đầy đủ tất cả phương tiện, có bệnh viện siêu thị lớn, với xu thế tăng giá bất động sản ở Bắc Kinh thì sau khi xây dựng xong sẽ không lo chuyện bán ra ngoài.</w:t>
      </w:r>
    </w:p>
    <w:p>
      <w:pPr>
        <w:pStyle w:val="BodyText"/>
      </w:pPr>
      <w:r>
        <w:t xml:space="preserve">Chỉ là lúc này Âu Dương Quân khổ sở vì không tiền, khu nhà cần xây dựng cũng hàng chục lầu, nhưng nền tảng là tiền thì chưa có đủ.</w:t>
      </w:r>
    </w:p>
    <w:p>
      <w:pPr>
        <w:pStyle w:val="BodyText"/>
      </w:pPr>
      <w:r>
        <w:t xml:space="preserve">- Anh nói xem tổng đầu tư cần bao nhiêu? Nhưng em nói trước cũng không phải ượn, mà là tiền đầu tư cổ phần, khi bán nhà em cũng cần hoa hồng đấy...</w:t>
      </w:r>
    </w:p>
    <w:p>
      <w:pPr>
        <w:pStyle w:val="BodyText"/>
      </w:pPr>
      <w:r>
        <w:t xml:space="preserve">Hai năm qua giá nhà đất nóng dần lên, những vùng như Thẩm Quyến hay Nghiễm Châu đều là ba bốn ngần một mét vuông, bây giờ đã định giá bảy ngàn. Bắc Kinh và Trung Hải thì không cần phải nói, giá phòng lên như hỏa tiễn, nếu Trang Duệ không thấy rõ điều này thì cũng phí công học ngành tài chính.</w:t>
      </w:r>
    </w:p>
    <w:p>
      <w:pPr>
        <w:pStyle w:val="BodyText"/>
      </w:pPr>
      <w:r>
        <w:t xml:space="preserve">- Cậu có bao tiền?</w:t>
      </w:r>
    </w:p>
    <w:p>
      <w:pPr>
        <w:pStyle w:val="BodyText"/>
      </w:pPr>
      <w:r>
        <w:t xml:space="preserve">Âu Dương Quân dùng ánh mắt không tin nhìn Trang Duệ, cậu em mình mới hôm trước còn khóc than không tiền, cũng không phải trúng sổ xố nhanh như vậy chứ?</w:t>
      </w:r>
    </w:p>
    <w:p>
      <w:pPr>
        <w:pStyle w:val="BodyText"/>
      </w:pPr>
      <w:r>
        <w:t xml:space="preserve">- Anh muốn bao nhiêu tiền?</w:t>
      </w:r>
    </w:p>
    <w:p>
      <w:pPr>
        <w:pStyle w:val="BodyText"/>
      </w:pPr>
      <w:r>
        <w:t xml:space="preserve">Trang Duệ bày ra bộ dạng anh thích tin hay không cũng được.</w:t>
      </w:r>
    </w:p>
    <w:p>
      <w:pPr>
        <w:pStyle w:val="BodyText"/>
      </w:pPr>
      <w:r>
        <w:t xml:space="preserve">Âu Dương Quân nhếch miệng nói: (.</w:t>
      </w:r>
    </w:p>
    <w:p>
      <w:pPr>
        <w:pStyle w:val="BodyText"/>
      </w:pPr>
      <w:r>
        <w:t xml:space="preserve">- Ít nhất cũng là hai trăm triệu, sau này còn phải đầu tư thêm cả trăm triệu, cậu có nhiều vậy sao?</w:t>
      </w:r>
    </w:p>
    <w:p>
      <w:pPr>
        <w:pStyle w:val="BodyText"/>
      </w:pPr>
      <w:r>
        <w:t xml:space="preserve">- Thế anh sẽ cho em bao nhiêu cổ phần?</w:t>
      </w:r>
    </w:p>
    <w:p>
      <w:pPr>
        <w:pStyle w:val="BodyText"/>
      </w:pPr>
      <w:r>
        <w:t xml:space="preserve">Trang Duệ dùng giọng từ chối cho ý kiến hỏi, đầu tư lớn mới có nhiều tiền, mà tiền bỏ không cũng chẳng thể đẻ trứng, hắn nhập cổ phần vào cho Âu Dương Quân rõ ràng là một công đôi việc.</w:t>
      </w:r>
    </w:p>
    <w:p>
      <w:pPr>
        <w:pStyle w:val="BodyText"/>
      </w:pPr>
      <w:r>
        <w:t xml:space="preserve">- Cậu nói thật sao?</w:t>
      </w:r>
    </w:p>
    <w:p>
      <w:pPr>
        <w:pStyle w:val="BodyText"/>
      </w:pPr>
      <w:r>
        <w:t xml:space="preserve">- Nói nhảm, vài ngày qua em chạy qua chạy lại muốn chết người, không có việc gì thì em trêu chọc anh tìm vui sao?</w:t>
      </w:r>
    </w:p>
    <w:p>
      <w:pPr>
        <w:pStyle w:val="BodyText"/>
      </w:pPr>
      <w:r>
        <w:t xml:space="preserve">Thấy Trang Duệ có vẻ không nói giỡn thì Âu Dương Quân bình tĩnh trở lại, sau đó thầm tính toán.</w:t>
      </w:r>
    </w:p>
    <w:p>
      <w:pPr>
        <w:pStyle w:val="BodyText"/>
      </w:pPr>
      <w:r>
        <w:t xml:space="preserve">Nói thật thì Âu Dương Quân thiếu tiền chỉ là biểu tượng, dù không thông qua ngân hàng, với quan hệ của hắn thì muốn có vài trăm triệu cũng không khó, nhưng như vậy cũng phải phân ra một chén canh.</w:t>
      </w:r>
    </w:p>
    <w:p>
      <w:pPr>
        <w:pStyle w:val="BodyText"/>
      </w:pPr>
      <w:r>
        <w:t xml:space="preserve">Phải biết rằng không phải chỉ có một gia tộc Âu Dương là hùng mạnh ở thủ đô, cũng có không ít người có gan nắm bắt Âu Dương Quân, vì thế mà Âu Dương Quân cũng không thể suy xét cho rõ, hợp tác với người hay là ăn một mình?</w:t>
      </w:r>
    </w:p>
    <w:p>
      <w:pPr>
        <w:pStyle w:val="BodyText"/>
      </w:pPr>
      <w:r>
        <w:t xml:space="preserve">Tuy những năm gần đây ăn một mình là tối kỵ nhưng chỉ cần anh có tiền, người ta đừng hòng tìm được vấn đề gì, với sự cường thế của gia tộc Âu Dương, ăn một mình thì Âu Dương Quân cũng không có vấn đề.</w:t>
      </w:r>
    </w:p>
    <w:p>
      <w:pPr>
        <w:pStyle w:val="BodyText"/>
      </w:pPr>
      <w:r>
        <w:t xml:space="preserve">Quan trọng là Tứ thiếu gia trước kia xài tiền như rác nhưng bây giơ thứ thiếu thốn duy nhất lại là tiền.</w:t>
      </w:r>
    </w:p>
    <w:p>
      <w:pPr>
        <w:pStyle w:val="BodyText"/>
      </w:pPr>
      <w:r>
        <w:t xml:space="preserve">Sau khi kết hôn thì Âu Dương Quân cũn không muốn chạm vào những chuyện gió sương như trước, hắn chuẩn bị đóng cửa hội sở, sau này sẽ chuyển trọng điểm đầu tư vào bất động sản, vì thế mà hắn mới bỏ ra cả trăm triệu để mua vào trong tay một công ty xây dựng rất có thực lực.</w:t>
      </w:r>
    </w:p>
    <w:p>
      <w:pPr>
        <w:pStyle w:val="BodyText"/>
      </w:pPr>
      <w:r>
        <w:t xml:space="preserve">Cũng vì như vậy mà tài chính của Âu Dương Quân dần căng thẳng, nếu bán hội sở kia đi thì sẽ được hai trăm triệu, nhưng nếu đưa ra đấu giá thì người ta sẽ chế giễu, tất nhiên kẻ sáng suốt sẽ thấy rõ Âu Dương Tứ thiếu gia đang thiếu tiền.</w:t>
      </w:r>
    </w:p>
    <w:p>
      <w:pPr>
        <w:pStyle w:val="BodyText"/>
      </w:pPr>
      <w:r>
        <w:t xml:space="preserve">- Ngũ Nhi, khoản thời gian trước đầu tư cũng không nhiều, có lẽ là hơn hai trăm triệu, nhưng còn có nhiều chuyện quan hệ nhân tình này nọ, nếu cậu thật sự muốn nhập cổ phần, cậu bảo ra hai trăm năm chục triệu, tôi sẽ cho cậu bốn mươi phần trăm cổ phần...</w:t>
      </w:r>
    </w:p>
    <w:p>
      <w:pPr>
        <w:pStyle w:val="BodyText"/>
      </w:pPr>
      <w:r>
        <w:t xml:space="preserve">Âu Dương Quân ngửa người ra suy xét, sau mười phút mới cho ra câu trả lời thuyết phục.</w:t>
      </w:r>
    </w:p>
    <w:p>
      <w:pPr>
        <w:pStyle w:val="BodyText"/>
      </w:pPr>
      <w:r>
        <w:t xml:space="preserve">Tuy Âu Dương Quân bỏ ra hai trăm triệu mà chiến sáu mươi phần trăm cổ phần mà Trang Duệ bỏ ra hai trăm năm chục triệu chỉ có bốn mươi phần trăm, nhìn qua có vẻ bất công nhưng thật ra Âu Dương Quân đã nhượng bộ rất nhiều.</w:t>
      </w:r>
    </w:p>
    <w:p>
      <w:pPr>
        <w:pStyle w:val="BodyText"/>
      </w:pPr>
      <w:r>
        <w:t xml:space="preserve">Khu dân cư và Âu Dương Quân đang khai phá nếu tính tổng tất cả đầu tư sẽ chỉ là năm trăm triệu, nhưng một khi đã hoàn công, giá trị của nó sẽ là trên hai tỷ.</w:t>
      </w:r>
    </w:p>
    <w:p>
      <w:pPr>
        <w:pStyle w:val="BodyText"/>
      </w:pPr>
      <w:r>
        <w:t xml:space="preserve">Nói cách khác thì Trang Duệ đầu tư hai trăm năm chục triệu, hai năm sau sẽ trở thành cả tỷ, vì thế mà có rất nhiều người chỉ mong Âu Dương Quân cho ra cổ phần, dù là hai mươi phần trăm cũng tranh giành nhau sứt đầu mẻ trán.</w:t>
      </w:r>
    </w:p>
    <w:p>
      <w:pPr>
        <w:pStyle w:val="Compact"/>
      </w:pPr>
      <w:r>
        <w:br w:type="textWrapping"/>
      </w:r>
      <w:r>
        <w:br w:type="textWrapping"/>
      </w:r>
    </w:p>
    <w:p>
      <w:pPr>
        <w:pStyle w:val="Heading2"/>
      </w:pPr>
      <w:bookmarkStart w:id="579" w:name="chương-557---559-trang-duệ-đính-hôn"/>
      <w:bookmarkEnd w:id="579"/>
      <w:r>
        <w:t xml:space="preserve">557. Chương 557 - 559: Trang Duệ Đính Hôn</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557 - 559: Trang Duệ đính hôn</w:t>
      </w:r>
    </w:p>
    <w:p>
      <w:pPr>
        <w:pStyle w:val="BodyText"/>
      </w:pPr>
      <w:r>
        <w:t xml:space="preserve">Nhóm Dịch: Tepga</w:t>
      </w:r>
    </w:p>
    <w:p>
      <w:pPr>
        <w:pStyle w:val="BodyText"/>
      </w:pPr>
      <w:r>
        <w:t xml:space="preserve">Nguồn: vipvanda</w:t>
      </w:r>
    </w:p>
    <w:p>
      <w:pPr>
        <w:pStyle w:val="BodyText"/>
      </w:pPr>
      <w:r>
        <w:t xml:space="preserve">Âu Dương Quân cho Trang Duệ bốn mươi phần trăm cổ phần thì đã quá lắm rồi, đây là một phương diện đầu tư chỉ có lợi mà vô hại, ai nhìn vào cũng hiểu. Trước đó Bành Phi đi theo sau lưng Âu Dương Quân cả nửa tháng nhưng không được miếng nào, nếu không phải lúc này là Trang Duệ, sợ rằng hắn cũng sẽ chẳng ném lợi ra.</w:t>
      </w:r>
    </w:p>
    <w:p>
      <w:pPr>
        <w:pStyle w:val="BodyText"/>
      </w:pPr>
      <w:r>
        <w:t xml:space="preserve">- Được, Tứ ca, cứ xử lý như ý anh, nhưng những ngày sau em không có thời gian, chuyện cổ phần công ty anh tự đi xử lý...</w:t>
      </w:r>
    </w:p>
    <w:p>
      <w:pPr>
        <w:pStyle w:val="BodyText"/>
      </w:pPr>
      <w:r>
        <w:t xml:space="preserve">Trang Duệ không thể nào cho Âu Dương Quân chờ quá lâu, thế nên hắn suy tính và đồng ý. Lần trước hắn đã được nghe Âu Dương Quân nói về hạng mục này, biết rõ nơi đó thật sự rất tốt, hơn nữa bây giờ bất động sản rất nóng, ném tiền vào sẽ có lợi cao hơn gửi ngân hàng rất nhiều.</w:t>
      </w:r>
    </w:p>
    <w:p>
      <w:pPr>
        <w:pStyle w:val="BodyText"/>
      </w:pPr>
      <w:r>
        <w:t xml:space="preserve">- Tiểu tử cậu xem như ánh mắt độc đáo, lá gan cũng lớn, hèn gì có được phần tài sản thế này...</w:t>
      </w:r>
    </w:p>
    <w:p>
      <w:pPr>
        <w:pStyle w:val="BodyText"/>
      </w:pPr>
      <w:r>
        <w:t xml:space="preserve">Âu Dương Quân thấy Trang Duệ chỉ mất vài phút để cho ra quyết định, ngay cả hắn cũng cảm thấy không bằng, không biết quá rõ mà đầu tư vào hơn hai trăm triệu, nếu như hai người đổi chổ cho nhau, Âu Dương Quân tự hỏi mình tuyệt đối sẽ không dám, ít nhất hắn cũng phải xem qua tư liệu tương quan mới được.</w:t>
      </w:r>
    </w:p>
    <w:p>
      <w:pPr>
        <w:pStyle w:val="BodyText"/>
      </w:pPr>
      <w:r>
        <w:t xml:space="preserve">- Hì hì, Tứ ca, em chỉ bỏ tiền, sau khi bán nhà thì anh chia tiền hoa hồng cho em, chuyện khác em mặc kệ, anh cũng đừng đến tìm em đấy...</w:t>
      </w:r>
    </w:p>
    <w:p>
      <w:pPr>
        <w:pStyle w:val="BodyText"/>
      </w:pPr>
      <w:r>
        <w:t xml:space="preserve">Trang Duệ cười hì hì, hắn lấy tờ chi phiếu còn nóng hổi trong cặp ra giao vào tay Âu Dương Quân, sau đó nói:</w:t>
      </w:r>
    </w:p>
    <w:p>
      <w:pPr>
        <w:pStyle w:val="BodyText"/>
      </w:pPr>
      <w:r>
        <w:t xml:space="preserve">- Tiền này tổng cộng bốn chục triệu Euro, anh lấy ra hai mươi lăm triệu, phần còn lại anh đổi thành chi phiếu ngân hàng cho em...</w:t>
      </w:r>
    </w:p>
    <w:p>
      <w:pPr>
        <w:pStyle w:val="BodyText"/>
      </w:pPr>
      <w:r>
        <w:t xml:space="preserve">Trang Duệ suy xét sau này mình sẽ xuất ngoại, cũng không cần tìm Âu Dương Quân để đổi ngoại hối, vì thế mà có hơn chục triệu Euro trong tay sẽ đủ ọi tình huống bình thường. Còn chuyện trong nước, hắn còn hơn chục triệu, cũng không thiếu tiền xài.</w:t>
      </w:r>
    </w:p>
    <w:p>
      <w:pPr>
        <w:pStyle w:val="BodyText"/>
      </w:pPr>
      <w:r>
        <w:t xml:space="preserve">Hơn nữa tháng bốn tháng năm thì bên Tân Cương sẽ có tiền hoa hồng, cũng phải cả trăm triệu, điều Trang Duệ cần làm bây giờ chính là tìm những hạng muc có tương lai để đầu tư vào.</w:t>
      </w:r>
    </w:p>
    <w:p>
      <w:pPr>
        <w:pStyle w:val="BodyText"/>
      </w:pPr>
      <w:r>
        <w:t xml:space="preserve">Trang Duệ bây giờ cũng có không ít tiền, là lúc hưởng thụ cảm giác sung sướng khi đầu tư vào các hạng mục trước đó, cảm giác này thật sự còn tốt hơn cả khi vào chợ đồ cổ mua được món hời. Dù sao thì ở phương diện thu mua đồ cổ, dù mua được món tốt cũng không có khoái cảm quá mãnh liệt.</w:t>
      </w:r>
    </w:p>
    <w:p>
      <w:pPr>
        <w:pStyle w:val="BodyText"/>
      </w:pPr>
      <w:r>
        <w:t xml:space="preserve">- Được rồi, tôi sẽ xử lý các thủ tục về cổ phần công ty cho cậu, chỉ cần cậu ký tên là được, tôi về trước, nếu không chị cậu ở nhà lại sốt ruột...</w:t>
      </w:r>
    </w:p>
    <w:p>
      <w:pPr>
        <w:pStyle w:val="BodyText"/>
      </w:pPr>
      <w:r>
        <w:t xml:space="preserve">Có câu nước phù sa không chảy ruộng người ngoài, Trang Duệ lúc này giải quyết vấn đề tài chính cho Âu Dương Quân, dù hắn phải bỏ ra gần một nửa cổ phần nhưng dù thế nào cũng là anh em trong nhà, không phải người ngoài, thế cho nên hắn vẫn tương đối thỏa mãn.</w:t>
      </w:r>
    </w:p>
    <w:p>
      <w:pPr>
        <w:pStyle w:val="BodyText"/>
      </w:pPr>
      <w:r>
        <w:t xml:space="preserve">Sau khi tiễn chân Adq.t hì Trang Duệ vào phòng tắm rửa, sau đó đi xuống tầng hầm ngầm của mình.</w:t>
      </w:r>
    </w:p>
    <w:p>
      <w:pPr>
        <w:pStyle w:val="BodyText"/>
      </w:pPr>
      <w:r>
        <w:t xml:space="preserve">Lúc này trên kệ gỗ dưới tầng hầm đã có không ít vật phẩm, không phải trống trơn như trước kia, có lẽ vài ngày nữa thì đống vàng chói mắt cũng sẽ xuất hiện ở chỗ này.</w:t>
      </w:r>
    </w:p>
    <w:p>
      <w:pPr>
        <w:pStyle w:val="BodyText"/>
      </w:pPr>
      <w:r>
        <w:t xml:space="preserve">Trang Duệ bây giờ đã có quy hoạch, chờ khi mình ổn định lại, hắn sẽ đi nước ngoài một chuyến, lợi dụng sự đặc thù của mắt mình mà thu về vài món cổ vật. (.</w:t>
      </w:r>
    </w:p>
    <w:p>
      <w:pPr>
        <w:pStyle w:val="BodyText"/>
      </w:pPr>
      <w:r>
        <w:t xml:space="preserve">Tất nhiên Trang Duệ cũng không ngốc mà thu về rồi hiến cho quốc gia, nhưng hắn vẫn có thể suy xét tự mở bảo tàng ình, bây giờ trong nước đã có hai bảo tàng tư nhân rồi.</w:t>
      </w:r>
    </w:p>
    <w:p>
      <w:pPr>
        <w:pStyle w:val="BodyText"/>
      </w:pPr>
      <w:r>
        <w:t xml:space="preserve">Trang Duệ bây giờ thật sự có tâm tính với ngành đồ cổ như một nhà sưu tầm thứ thiệt, mỗi lần hắn tiến vào tầng hầm nhìn các món vật phẩm của mình thì tâm linh luôn rất yên lặng.</w:t>
      </w:r>
    </w:p>
    <w:p>
      <w:pPr>
        <w:pStyle w:val="BodyText"/>
      </w:pPr>
      <w:r>
        <w:t xml:space="preserve">Mỗi một món đồ cổ đều có ẩn giấu một đoạn lịch sử và những tồn tại chân thật, hoặc những câu chuyện khó thể nào khảo chứng, những thứ này cần người ta phải suy đoán và phỏng đoán, đây chính là niềm vui khi sưu tầm.</w:t>
      </w:r>
    </w:p>
    <w:p>
      <w:pPr>
        <w:pStyle w:val="BodyText"/>
      </w:pPr>
      <w:r>
        <w:t xml:space="preserve">Khi càng ngày càng đi sâu vào phương diện đồ cổ, Trang Duệ càng cảm nhận được những đoạn lịch sử trong các vật phẩm, cảm thấy mình đứng ngắm vật phẩm mà giống như đang bị cuốn vào trong dòng chảy lịch sử.</w:t>
      </w:r>
    </w:p>
    <w:p>
      <w:pPr>
        <w:pStyle w:val="BodyText"/>
      </w:pPr>
      <w:r>
        <w:t xml:space="preserve">Trang Duệ đứng ngây người cả giờ trong tầng hầm, sau đó hắn mới đi về phóng với cảm xúc nói không nên lời, lại ngủ say như chết.</w:t>
      </w:r>
    </w:p>
    <w:p>
      <w:pPr>
        <w:pStyle w:val="BodyText"/>
      </w:pPr>
      <w:r>
        <w:t xml:space="preserve">- Trang tiên sinh, nếu không đeo cà vạt thì cũng phải đeo nơ...</w:t>
      </w:r>
    </w:p>
    <w:p>
      <w:pPr>
        <w:pStyle w:val="BodyText"/>
      </w:pPr>
      <w:r>
        <w:t xml:space="preserve">Trong hậu viện lúc này rất náo nhiệt, một nhóm người đang vây quanh nhìn ngắm Trang Duệ.</w:t>
      </w:r>
    </w:p>
    <w:p>
      <w:pPr>
        <w:pStyle w:val="BodyText"/>
      </w:pPr>
      <w:r>
        <w:t xml:space="preserve">Một nữ hóa trang được Âu Dương Quân tìm đến đang cầm nơ giúp Trang Duệ sửa y phục, mà lúc này hắn cũng đang rất xấu hổ, vì mặt vừa được đánh một lớp phấn lót.</w:t>
      </w:r>
    </w:p>
    <w:p>
      <w:pPr>
        <w:pStyle w:val="BodyText"/>
      </w:pPr>
      <w:r>
        <w:t xml:space="preserve">Hôm nay là lúc Trang Duệ đính hôn, vốn nghĩ rằng nghi thức được cửa hành ở khách sạn, nhưng nghĩ đến tình huống bạn bè thân thích đều đến, Âu Dương lão gia tử cũng sẽ đến trình diện, đến khách sạn cũng không phù hợp, cũng không được nghi thức như trong tứ hợp viện của Trang Duệ. Còn chuyện tiệc tùng đính hôn sẽ được tổ chức ở khách sạn sau khi nghi thức kết thúc.</w:t>
      </w:r>
    </w:p>
    <w:p>
      <w:pPr>
        <w:pStyle w:val="BodyText"/>
      </w:pPr>
      <w:r>
        <w:t xml:space="preserve">Sáu giờ sáng thì Trang Duệ đã bị một nhóm người làm phiền, vài người Âu Dương Quân, còn có Tống Quân và Mã Mập đến tham gia náo nhiệt, thế là Trang Duệ thật sự rất khổ sở.</w:t>
      </w:r>
    </w:p>
    <w:p>
      <w:pPr>
        <w:pStyle w:val="BodyText"/>
      </w:pPr>
      <w:r>
        <w:t xml:space="preserve">- Được rồi, nhanh lên để còn ra tiếp khách...</w:t>
      </w:r>
    </w:p>
    <w:p>
      <w:pPr>
        <w:pStyle w:val="BodyText"/>
      </w:pPr>
      <w:r>
        <w:t xml:space="preserve">Âu Dương Quân nói làm cho Trang Duệ trợn trừng mắt, nhưng hắn vẫn thành thật đi đến trung viện cùng hội họp với Tần Huyên Băng, sau đó hắn đi đến cổng của tứ hợp viện, cùng đứng song song với Tần Huyên Băng.</w:t>
      </w:r>
    </w:p>
    <w:p>
      <w:pPr>
        <w:pStyle w:val="BodyText"/>
      </w:pPr>
      <w:r>
        <w:t xml:space="preserve">- Em có lạnh không?</w:t>
      </w:r>
    </w:p>
    <w:p>
      <w:pPr>
        <w:pStyle w:val="BodyText"/>
      </w:pPr>
      <w:r>
        <w:t xml:space="preserve">Tháng hai ở Bắc Kinh thời tiết vẫn rất lạnh, Trang Duệ thấy Tần Huyên Băng mặc áo đỏ truyền thống, hắn sợ nàng không quen với thời tiết vào lúc này.</w:t>
      </w:r>
    </w:p>
    <w:p>
      <w:pPr>
        <w:pStyle w:val="BodyText"/>
      </w:pPr>
      <w:r>
        <w:t xml:space="preserve">- Em rất lạnh, anh Trang, có thể ôm em một cái không?</w:t>
      </w:r>
    </w:p>
    <w:p>
      <w:pPr>
        <w:pStyle w:val="BodyText"/>
      </w:pPr>
      <w:r>
        <w:t xml:space="preserve">Dương Vĩ đứng đối diện với Trang Duệ và Tần Huyên Băng nghe được lời vừa rồi, thế là hắn giả giọng nữ để lên tiếng, điều này làm ọi người cười lên ha hả, làm cho nhiều gia đình trong ngõ nhỏ cũng phải vươn đầu ra nhìn tình huống náo nhiệt phía bên này.</w:t>
      </w:r>
    </w:p>
    <w:p>
      <w:pPr>
        <w:pStyle w:val="BodyText"/>
      </w:pPr>
      <w:r>
        <w:t xml:space="preserve">- Cút sang một bên...</w:t>
      </w:r>
    </w:p>
    <w:p>
      <w:pPr>
        <w:pStyle w:val="BodyText"/>
      </w:pPr>
      <w:r>
        <w:t xml:space="preserve">Trang Duệ tức giận mắng một câu, mình cũng mặc tây trang áo sơ mi vào lúc này, nhưng may mà bên trong còn có áo giữ ấm, nếu không đã chẳng nhịn được...</w:t>
      </w:r>
    </w:p>
    <w:p>
      <w:pPr>
        <w:pStyle w:val="BodyText"/>
      </w:pPr>
      <w:r>
        <w:t xml:space="preserve">Mã Mập thì nói với Tống Quân:</w:t>
      </w:r>
    </w:p>
    <w:p>
      <w:pPr>
        <w:pStyle w:val="BodyText"/>
      </w:pPr>
      <w:r>
        <w:t xml:space="preserve">- Anh Tống, chúng ta nên đi qua cửa chính một lần nữa, xem như nhận chúc phúc từ hai người bọn họ...</w:t>
      </w:r>
    </w:p>
    <w:p>
      <w:pPr>
        <w:pStyle w:val="BodyText"/>
      </w:pPr>
      <w:r>
        <w:t xml:space="preserve">- Được, không phải anh muốn khoe khoang lễ vật sao?</w:t>
      </w:r>
    </w:p>
    <w:p>
      <w:pPr>
        <w:pStyle w:val="BodyText"/>
      </w:pPr>
      <w:r>
        <w:t xml:space="preserve">Tống Quân bị Mã Mập kéo ra ngoài, lúc trở lại thì trên tay Mã Mập đã có một hộp gỗ dài, rõ ràng là một bức tranh, mà trong tay Tống Quân lại là một hộp gấm, đóng gói rất đẹp.</w:t>
      </w:r>
    </w:p>
    <w:p>
      <w:pPr>
        <w:pStyle w:val="BodyText"/>
      </w:pPr>
      <w:r>
        <w:t xml:space="preserve">- Cậu Trang, anh đây không có gì nhiều, đây là bức tranh "Quế cúc sơn cầm đồ" của Lữ Kỷ vào thời Minh. Này cậu kia, đến đây mở tranh ra xem...</w:t>
      </w:r>
    </w:p>
    <w:p>
      <w:pPr>
        <w:pStyle w:val="BodyText"/>
      </w:pPr>
      <w:r>
        <w:t xml:space="preserve">Mã Mập vời một tiếng với Dương Vĩ, để cho Dương Vĩ chậm rãi mở bức tranh ra.</w:t>
      </w:r>
    </w:p>
    <w:p>
      <w:pPr>
        <w:pStyle w:val="BodyText"/>
      </w:pPr>
      <w:r>
        <w:t xml:space="preserve">- Cậu Trang, chim, hoa quế, hoa cúc biểu tượng cho điềm lành, ngụ ý phú quý vinh hoa, cát tường trường thọ, anh đây chúc cậu và Tiểu Tần trăm năm hòa hợp, sớm sinh quý tử...</w:t>
      </w:r>
    </w:p>
    <w:p>
      <w:pPr>
        <w:pStyle w:val="BodyText"/>
      </w:pPr>
      <w:r>
        <w:t xml:space="preserve">Mã Mập nói được mọi người lớn tiếng ủng hộ, Trang Duệ cũng chắp tay, trong lòng rất cảm kích. Những người nơi đây không ai hiểu giá trị của bức tranh, nhưng hắn lại hiểu rất rõ. nguồn</w:t>
      </w:r>
    </w:p>
    <w:p>
      <w:pPr>
        <w:pStyle w:val="BodyText"/>
      </w:pPr>
      <w:r>
        <w:t xml:space="preserve">Lữ Kỷ là danh họa trong cung vua Hoằng Trị nhà Minh, còn là chỉ huy cẩm y vệ, là chức quan cao vời.</w:t>
      </w:r>
    </w:p>
    <w:p>
      <w:pPr>
        <w:pStyle w:val="BodyText"/>
      </w:pPr>
      <w:r>
        <w:t xml:space="preserve">Lử Kỷ vẽ tranh chim hoa với phong cách tỉ mỉ và đậm màu, có thể nói là tươi đẹp như tranh thủy mặc, đề tài cát tường phú quý, hình thức lộng lẫy đẹp đẽ, có chứa nghệ thuật đặc sắc, ảnh hưởng rất lớn ở phương diện tranh họa thời Minh.</w:t>
      </w:r>
    </w:p>
    <w:p>
      <w:pPr>
        <w:pStyle w:val="BodyText"/>
      </w:pPr>
      <w:r>
        <w:t xml:space="preserve">Tranh của Lữ Kỷ rất đẹp, được hậu nhân tôn sùng, tranh bảo tồn lại cũng không nhiều. Bức tranh của Mã Mập là tranh thật, giá cả của nó phải hơn năm triệu, xem ra Mã Mập lần này vung tay không phải không lớn.</w:t>
      </w:r>
    </w:p>
    <w:p>
      <w:pPr>
        <w:pStyle w:val="BodyText"/>
      </w:pPr>
      <w:r>
        <w:t xml:space="preserve">- Được ròi, tên Mập, tránh ra một chút...</w:t>
      </w:r>
    </w:p>
    <w:p>
      <w:pPr>
        <w:pStyle w:val="BodyText"/>
      </w:pPr>
      <w:r>
        <w:t xml:space="preserve">Tống Quân ở sau lưng Mã Mập chợt lên tiếng, lại đẩy Mã Mập tránh ra, sau đó nâng hộp gấm lên nói:</w:t>
      </w:r>
    </w:p>
    <w:p>
      <w:pPr>
        <w:pStyle w:val="BodyText"/>
      </w:pPr>
      <w:r>
        <w:t xml:space="preserve">- Cậu Trang, có thể đoán xem anh đưa đến lễ vật gì không?</w:t>
      </w:r>
    </w:p>
    <w:p>
      <w:pPr>
        <w:pStyle w:val="Compact"/>
      </w:pPr>
      <w:r>
        <w:br w:type="textWrapping"/>
      </w:r>
      <w:r>
        <w:br w:type="textWrapping"/>
      </w:r>
    </w:p>
    <w:p>
      <w:pPr>
        <w:pStyle w:val="Heading2"/>
      </w:pPr>
      <w:bookmarkStart w:id="580" w:name="chương-557---559-trang-duệ-đính-hôn-1"/>
      <w:bookmarkEnd w:id="580"/>
      <w:r>
        <w:t xml:space="preserve">558. Chương 557 - 559: Trang Duệ Đính Hôn</w:t>
      </w:r>
    </w:p>
    <w:p>
      <w:pPr>
        <w:pStyle w:val="Compact"/>
      </w:pPr>
      <w:r>
        <w:br w:type="textWrapping"/>
      </w:r>
      <w:r>
        <w:br w:type="textWrapping"/>
      </w:r>
    </w:p>
    <w:p>
      <w:pPr>
        <w:pStyle w:val="BodyText"/>
      </w:pPr>
      <w:r>
        <w:t xml:space="preserve">Hoàng Kim Đồng</w:t>
      </w:r>
    </w:p>
    <w:p>
      <w:pPr>
        <w:pStyle w:val="BodyText"/>
      </w:pPr>
      <w:r>
        <w:t xml:space="preserve">Tác giả: Đả Nhãn nguồn (.)</w:t>
      </w:r>
    </w:p>
    <w:p>
      <w:pPr>
        <w:pStyle w:val="BodyText"/>
      </w:pPr>
      <w:r>
        <w:t xml:space="preserve">Chương 557 - 559: Trang Duệ đính hôn</w:t>
      </w:r>
    </w:p>
    <w:p>
      <w:pPr>
        <w:pStyle w:val="BodyText"/>
      </w:pPr>
      <w:r>
        <w:t xml:space="preserve">Nhóm Dịch: Tepga</w:t>
      </w:r>
    </w:p>
    <w:p>
      <w:pPr>
        <w:pStyle w:val="BodyText"/>
      </w:pPr>
      <w:r>
        <w:t xml:space="preserve">Nguồn: vipvanda</w:t>
      </w:r>
    </w:p>
    <w:p>
      <w:pPr>
        <w:pStyle w:val="BodyText"/>
      </w:pPr>
      <w:r>
        <w:t xml:space="preserve">- Anh Tống, anh và anh Mã đến là nể mặt cho tôi lắm rồi, món quà của anh Mã quá quý giá, anh chỉ cần cho phần tiền mừng hai trăm đồng là được...</w:t>
      </w:r>
    </w:p>
    <w:p>
      <w:pPr>
        <w:pStyle w:val="BodyText"/>
      </w:pPr>
      <w:r>
        <w:t xml:space="preserve">Trang Duệ cười khổ một cái, Mã Mập ra tay đã là món đồ cổ vài triệu, có lẽ vật phẩm mà Tống Quân lấy ra sẽ không quá khó coi, mà hắn thu vào cũng khó, đây là nhân tình thiếu thốn.</w:t>
      </w:r>
    </w:p>
    <w:p>
      <w:pPr>
        <w:pStyle w:val="BodyText"/>
      </w:pPr>
      <w:r>
        <w:t xml:space="preserve">- Vô nghĩa, muốn làm anh đây mất mặt sao? Hai trăm đồng, chỉ có cậu mới nghĩ ra được câu nói như vậy...</w:t>
      </w:r>
    </w:p>
    <w:p>
      <w:pPr>
        <w:pStyle w:val="BodyText"/>
      </w:pPr>
      <w:r>
        <w:t xml:space="preserve">Tống Quân bị Trang Duệ làm cho dở khóc dở cười, hắn nếu thật sự đưa phong bì giá hai trăm đồng, sợ rằng sau này cũng không còn mặt mũi để đi ra ngoài cửa. Lúc này những gia đình bình thường mời khách cũng đã đi hơn hai trăm đồng, mà Tống Quân cũng không đến mức quá kém như thế.</w:t>
      </w:r>
    </w:p>
    <w:p>
      <w:pPr>
        <w:pStyle w:val="BodyText"/>
      </w:pPr>
      <w:r>
        <w:t xml:space="preserve">- Không phải em có ý kia, anh Tống...</w:t>
      </w:r>
    </w:p>
    <w:p>
      <w:pPr>
        <w:pStyle w:val="BodyText"/>
      </w:pPr>
      <w:r>
        <w:t xml:space="preserve">- Được, đừng nói nhiều nữa, thứ này vốn là của cậu, coi như cậu lấy về mà thôi...</w:t>
      </w:r>
    </w:p>
    <w:p>
      <w:pPr>
        <w:pStyle w:val="BodyText"/>
      </w:pPr>
      <w:r>
        <w:t xml:space="preserve">Tống Quân cắt đứt lời Trang Duệ, hắn nhét hộp gấm vào trong tay Trang Duệ, mà Trang Duệ cũng chỉ có thể tiếp nhận.</w:t>
      </w:r>
    </w:p>
    <w:p>
      <w:pPr>
        <w:pStyle w:val="BodyText"/>
      </w:pPr>
      <w:r>
        <w:t xml:space="preserve">- Sổ tay "Hương Tổ Bút Ký"? Anh Tống, điều này...Điều này sao có thể?</w:t>
      </w:r>
    </w:p>
    <w:p>
      <w:pPr>
        <w:pStyle w:val="BodyText"/>
      </w:pPr>
      <w:r>
        <w:t xml:space="preserve">Trang Duệ mở hộp gấm ra xem mà ngây cả người, đây thật sự là thứ từng thuộc về Trang Duệ, hơn nữa còn là món đồ cổ đầu tiên mà hắn mua được, đã bán cho Tống Quân với giá ba triệu một trăm ngàn, cũng là món tiền đầu tiên Trang Duệ kiếm được trên đời nhờ vào đồ cổ.</w:t>
      </w:r>
    </w:p>
    <w:p>
      <w:pPr>
        <w:pStyle w:val="BodyText"/>
      </w:pPr>
      <w:r>
        <w:t xml:space="preserve">- Tôi biết đây là món đồ cổ đầu tiên mà cậu thu được, vì vậy lấy về từ chỗ của ông cụ, đưa về cho cậu giữ lại làm vật lưu niệm...</w:t>
      </w:r>
    </w:p>
    <w:p>
      <w:pPr>
        <w:pStyle w:val="BodyText"/>
      </w:pPr>
      <w:r>
        <w:t xml:space="preserve">Tống Quân là người chơi đồ cổ, tất nhiên hắn biết rõ những vấn đề của đám người sưu tầm, ai cũng nhớ kỹ vật phẩm đầu tiên của mình, vì thế mới chọn ra đưa về lại cho Trang Duệ.</w:t>
      </w:r>
    </w:p>
    <w:p>
      <w:pPr>
        <w:pStyle w:val="BodyText"/>
      </w:pPr>
      <w:r>
        <w:t xml:space="preserve">Khi thấy bản sổ tay Hương Tổ Bút Ký thì Trang Duệ thật sự có chút thổn thức, tuy đã là chuyện của cả năm trước nhưng tình huống một người phụ nữ trung niên đứng run trước cửa hàng Lưu Xuyên dưới trời tuyết lớn vẫn hiện rõ trong mắt hắn.</w:t>
      </w:r>
    </w:p>
    <w:p>
      <w:pPr>
        <w:pStyle w:val="BodyText"/>
      </w:pPr>
      <w:r>
        <w:t xml:space="preserve">- Sau này nếu có cơ hội thì sẽ đền bù tổn thất cho người phụ nữ kia một chút...</w:t>
      </w:r>
    </w:p>
    <w:p>
      <w:pPr>
        <w:pStyle w:val="BodyText"/>
      </w:pPr>
      <w:r>
        <w:t xml:space="preserve">Trang Duệ thầm nghĩ như vậy, vì quyển sổ tay đó mà hắn mới biết những món có linh khí là đồ cổ, vì vậy mà mới tiến vào trong nghề này.</w:t>
      </w:r>
    </w:p>
    <w:p>
      <w:pPr>
        <w:pStyle w:val="BodyText"/>
      </w:pPr>
      <w:r>
        <w:t xml:space="preserve">- Anh Tống, cám ơn anh, món này của anh tôi nhận...</w:t>
      </w:r>
    </w:p>
    <w:p>
      <w:pPr>
        <w:pStyle w:val="BodyText"/>
      </w:pPr>
      <w:r>
        <w:t xml:space="preserve">Đối với Trang Duệ thì quyển sổ tay này thật sự có ý nghĩa vượt quá giá trị bản thân nó, hơn phần tình ý và lễ vật của Tống Quân cũng không thể nào nhẹ hơn bức tranh "Quế cúc sơn cầm đồ" của Mã Mập.</w:t>
      </w:r>
    </w:p>
    <w:p>
      <w:pPr>
        <w:pStyle w:val="BodyText"/>
      </w:pPr>
      <w:r>
        <w:t xml:space="preserve">- Không nên nói nhảm, vật phẩm mừng đại thọ của ông cụ nhà tôi cũng còn trông cậy vào cậu, đến lúc đó đừng không có thứ gì là được...</w:t>
      </w:r>
    </w:p>
    <w:p>
      <w:pPr>
        <w:pStyle w:val="BodyText"/>
      </w:pPr>
      <w:r>
        <w:t xml:space="preserve">Việc này xem như Tống Quân bám chặt lấy Trang Duệ, ai bảo tiểu tử cậu có thứ tốt mà mang ra khoe khoang.</w:t>
      </w:r>
    </w:p>
    <w:p>
      <w:pPr>
        <w:pStyle w:val="BodyText"/>
      </w:pPr>
      <w:r>
        <w:t xml:space="preserve">Trang Duệ không tiếp nhận lời nói của Tống Quân, hắn cợt nhả nói:</w:t>
      </w:r>
    </w:p>
    <w:p>
      <w:pPr>
        <w:pStyle w:val="BodyText"/>
      </w:pPr>
      <w:r>
        <w:t xml:space="preserve">- Anh Tống, anh không bằng đưa luôn bức tranh "Lý Đoan Đoan Đồ" của Đường Bá Hổ đến cho tôi luôn thể...</w:t>
      </w:r>
    </w:p>
    <w:p>
      <w:pPr>
        <w:pStyle w:val="BodyText"/>
      </w:pPr>
      <w:r>
        <w:t xml:space="preserve">- Hừ, cút ngay, cuốn sổ tay này là do tôi trộm, không, còn chưa cho ông cụ biết rõ, bức tranh kia cậu cũng đừng nghĩ đến nó nữa. Được rồi, anh Mã, chúng ta vào trong uống nước, đừng đứng đây nghe tiểu tử kia nói lời vô nghĩa...</w:t>
      </w:r>
    </w:p>
    <w:p>
      <w:pPr>
        <w:pStyle w:val="BodyText"/>
      </w:pPr>
      <w:r>
        <w:t xml:space="preserve">Tống Quân tức giận trừng mắt nhìn Trang Duệ, cả hai đi vào trong nội viện dưới sự dẫn dắt của Lưu Xuyên. Hôm nay không phải chỉ có Lưu Xuyên mà ngay cả Dương Vĩ cũng bận rộn, bọn họ trở thành chân chạy việc, đón khách từ trước cổng đi vào trung viện.</w:t>
      </w:r>
    </w:p>
    <w:p>
      <w:pPr>
        <w:pStyle w:val="BodyText"/>
      </w:pPr>
      <w:r>
        <w:t xml:space="preserve">- Có khách đến.</w:t>
      </w:r>
    </w:p>
    <w:p>
      <w:pPr>
        <w:pStyle w:val="BodyText"/>
      </w:pPr>
      <w:r>
        <w:t xml:space="preserve">Lão Tam đứng ngoài cổng chợt hô lớn, Trang Duệ duỗi đầu nhìn ra ngoài, khi thấy có ba người từ đầu ngõ đi đến thì không khỏi xuống bậc thang nghênh đón.</w:t>
      </w:r>
    </w:p>
    <w:p>
      <w:pPr>
        <w:pStyle w:val="BodyText"/>
      </w:pPr>
      <w:r>
        <w:t xml:space="preserve">- Chú Đức, thầy Tôn, thầy Kim, các vị thé nào lại cùng đi với nhau...</w:t>
      </w:r>
    </w:p>
    <w:p>
      <w:pPr>
        <w:pStyle w:val="BodyText"/>
      </w:pPr>
      <w:r>
        <w:t xml:space="preserve">Trang Duệ chào một tiếng, sau đó hắn xoay người nhìn Tần Huyên Băng:</w:t>
      </w:r>
    </w:p>
    <w:p>
      <w:pPr>
        <w:pStyle w:val="BodyText"/>
      </w:pPr>
      <w:r>
        <w:t xml:space="preserve">- Huyên Băng, đây là sư phụ của anh, là chú Đức, vị này là thầy Kim và thầy Tôn, đều là các vị tiền bối trong ngành đồ cổ...</w:t>
      </w:r>
    </w:p>
    <w:p>
      <w:pPr>
        <w:pStyle w:val="BodyText"/>
      </w:pPr>
      <w:r>
        <w:t xml:space="preserve">- Chào chú Đức, chào thầy Kim, chào thầy Tôn, cám ơn các vị đã đến tham gia nghi thức đính hôn giữa cháu và Trang Duệ...</w:t>
      </w:r>
    </w:p>
    <w:p>
      <w:pPr>
        <w:pStyle w:val="BodyText"/>
      </w:pPr>
      <w:r>
        <w:t xml:space="preserve">Tần Huyên Băng đi theo sau lưng Trang Duệ, nàng tất nhiên sẽ lên tiếng chào hỏi mọi người.</w:t>
      </w:r>
    </w:p>
    <w:p>
      <w:pPr>
        <w:pStyle w:val="BodyText"/>
      </w:pPr>
      <w:r>
        <w:t xml:space="preserve">- Tốt, tốt, trai tài gái sắc, ông trời tác hợp...</w:t>
      </w:r>
    </w:p>
    <w:p>
      <w:pPr>
        <w:pStyle w:val="BodyText"/>
      </w:pPr>
      <w:r>
        <w:t xml:space="preserve">Chú Đức nghe được câu nói kia của Trang Duệ thì thật sự vui sướng, gương mặt già lão không khỏi nở hoa, mình xem như không vô công khi dạy bảo Trang Duệ, bây giờ rất có mặt mũi trước mặt vài người bạn đồng hành.</w:t>
      </w:r>
    </w:p>
    <w:p>
      <w:pPr>
        <w:pStyle w:val="BodyText"/>
      </w:pPr>
      <w:r>
        <w:t xml:space="preserve">- Chú Đức, các ngài vào nhà nghỉ ngơi một chút, uống ngụm trà nóng...</w:t>
      </w:r>
    </w:p>
    <w:p>
      <w:pPr>
        <w:pStyle w:val="BodyText"/>
      </w:pPr>
      <w:r>
        <w:t xml:space="preserve">Trang Duệ biết rõ chú Đức và thầy Tônn có quan hệ rất tốt, nhưng hắn cũng không ngờ mọi người lại cùng đến, thế cho nên gọi Lão Tam đến đưa mọi người vào trung viện uống trà.</w:t>
      </w:r>
    </w:p>
    <w:p>
      <w:pPr>
        <w:pStyle w:val="BodyText"/>
      </w:pPr>
      <w:r>
        <w:t xml:space="preserve">Kim Mập vung tay cắt đứt lời Trang Duệ:</w:t>
      </w:r>
    </w:p>
    <w:p>
      <w:pPr>
        <w:pStyle w:val="BodyText"/>
      </w:pPr>
      <w:r>
        <w:t xml:space="preserve">- Không vội, cậu Trang, hôm nay cậu đính hôn, tôi cũng muốn gom góp chút cho vui, tôi đưa đến cho cậu hai món, chúng ta cùng xem xét...</w:t>
      </w:r>
    </w:p>
    <w:p>
      <w:pPr>
        <w:pStyle w:val="BodyText"/>
      </w:pPr>
      <w:r>
        <w:t xml:space="preserve">Trang Duệ lúc này mới phát hiện trong tay mỗi người đều cầm theo một món gì đó, hắn vội vàng nói:</w:t>
      </w:r>
    </w:p>
    <w:p>
      <w:pPr>
        <w:pStyle w:val="BodyText"/>
      </w:pPr>
      <w:r>
        <w:t xml:space="preserve">- Thầy Kim, các vị có thể đến là vinh hạnh cho chúng tôi, tôi cũng không muốn nhắc đến những thứ này...</w:t>
      </w:r>
    </w:p>
    <w:p>
      <w:pPr>
        <w:pStyle w:val="BodyText"/>
      </w:pPr>
      <w:r>
        <w:t xml:space="preserve">Trang Duệ thật sự nói lời chân thành, những người trước mặt đều là tiền bối trong nghành, dù có lễ vật hay không cũng chẳng có vấn đề.</w:t>
      </w:r>
    </w:p>
    <w:p>
      <w:pPr>
        <w:pStyle w:val="BodyText"/>
      </w:pPr>
      <w:r>
        <w:t xml:space="preserve">- Hừ, cổ nhân nói có hai chuyện mừng lớn trong nhân sinh là đề tên bảng vàng và động phòng hoa chúc, chúng tôi cầm đến chút lễ vật là chuyện nên làm...</w:t>
      </w:r>
    </w:p>
    <w:p>
      <w:pPr>
        <w:pStyle w:val="BodyText"/>
      </w:pPr>
      <w:r>
        <w:t xml:space="preserve">Kim Mập cười ha hả nói, trong tay hắn có hai hộp giấy cứng, đầu tiên đưa một hộp cho chú Đức cầm, sau đó mở một quyển trục từ trong hộp còn lại, hắn nói:</w:t>
      </w:r>
    </w:p>
    <w:p>
      <w:pPr>
        <w:pStyle w:val="BodyText"/>
      </w:pPr>
      <w:r>
        <w:t xml:space="preserve">- Cậu Trang, đây là bức tranh mà cậu đã từng nói tôi giám định, bây giờ kết quả đã có, bức tranh "Quan Công Tượng" này là tác phẩm phỏng chế của Trương Đại Thiên...</w:t>
      </w:r>
    </w:p>
    <w:p>
      <w:pPr>
        <w:pStyle w:val="BodyText"/>
      </w:pPr>
      <w:r>
        <w:t xml:space="preserve">- Là tranh của Trương Đại Thiên?</w:t>
      </w:r>
    </w:p>
    <w:p>
      <w:pPr>
        <w:pStyle w:val="BodyText"/>
      </w:pPr>
      <w:r>
        <w:t xml:space="preserve">Trang Duệ có chút sững sốt, bức tranh này không lớn, là một vật phẩm mà hắn mua được từ chợ đen trước đó. Lúc đó hắn thấy bên trong linh khí ố vàng, còn tưởng rằng là một tác phẩm phỏng chế thời Thanh, không ngờ lại là bút tích của Trương Đại Thiên, là một người cận đại. Nghĩ lại cũng đúng, các tác phẩm cận đại cũng có chứa linh khí màu vàng.</w:t>
      </w:r>
    </w:p>
    <w:p>
      <w:pPr>
        <w:pStyle w:val="BodyText"/>
      </w:pPr>
      <w:r>
        <w:t xml:space="preserve">Trương Đại Thiên có địa vị thế nào ở giới thi họa Trung Quốc, Trang Duệ biết rất rõ.</w:t>
      </w:r>
    </w:p>
    <w:p>
      <w:pPr>
        <w:pStyle w:val="BodyText"/>
      </w:pPr>
      <w:r>
        <w:t xml:space="preserve">Có thể nói Trương Đại Thiên là một họa sĩ thiên tài, những sáng tác của ông có thể nói là bao hàm đông tây, cực kỳ đẹp, hòa hợp giữa nhiều trường phái cung đình và nhân gian, vẽ đẹp tranh sơn thủy, hoa cỏ, chim chóc, muôn thú...Không gì không làm được, không gì không giỏi.</w:t>
      </w:r>
    </w:p>
    <w:p>
      <w:pPr>
        <w:pStyle w:val="BodyText"/>
      </w:pPr>
      <w:r>
        <w:t xml:space="preserve">Tranh của Trương Đại Thiên chủ yếu là giả cổ, ông hao tốn phần lớn thời gian và tâm lực để vẽ lại những tác phẩm của các tác giả nổi tiếng từ thời Thanh ngược dòng dến thời Tùy Đường.</w:t>
      </w:r>
    </w:p>
    <w:p>
      <w:pPr>
        <w:pStyle w:val="BodyText"/>
      </w:pPr>
      <w:r>
        <w:t xml:space="preserve">Trước năm Trương Đại Thiên ba mươi tuổi thì tranh được khen là "Trong lành tuấn dật", khi đến năm mươi thì được xưng là "Mỹ lệ hùng vĩ", đến năm sáu mươi thì "Ẩn giấu sâu sắc", sau bảy mươi khí chất thuần hóa, bút lực thanh đạm, sáng tạo độc đáo, vẫy mực sơn thủy, kỳ vĩ mỹ lệ, thiên địa dung hợp...Có thể nói là ý cảnh có sức cuốn hút cực kỳ mạnh mẽ.</w:t>
      </w:r>
    </w:p>
    <w:p>
      <w:pPr>
        <w:pStyle w:val="BodyText"/>
      </w:pPr>
      <w:r>
        <w:t xml:space="preserve">Những năm đầu thế kỷ hai mươi thì Trương Đại Thiên và anh trai là Trương Thiện Tử được giới hội họa Trung Quốc xưng la "Thục Trung Nhị Hùng", đến những năm ba mươi thì ông cùng đại họa sĩ Phổ Nho của phương bắc nổi tiếng vang dội, được xưng là "Nam Trương Bắc Phổ" của giới hội họa Trung Quốc, được trường nghệ thuật trung ương mời làm giáo sư nghệ thuật. Từ Bi Hồng từng mở miệng khen Trương Đại Thiên là "Đệ nhất nhân năm trăm năm".</w:t>
      </w:r>
    </w:p>
    <w:p>
      <w:pPr>
        <w:pStyle w:val="BodyText"/>
      </w:pPr>
      <w:r>
        <w:t xml:space="preserve">Trương Đại Thiên hay Đại Thiên cư sĩ cũng là một vị họa sĩ thời cận đại, là người có nhiều tác phẩm giả cổ, những tác phẩm của ông hầu như có thể dùng giả làm thật, có đôi khi tranh giả của ông được giám định ra còn đặt giá cao hơn tác phẩm thật, đây cũng là một giai thoại của giới thi họa.</w:t>
      </w:r>
    </w:p>
    <w:p>
      <w:pPr>
        <w:pStyle w:val="BodyText"/>
      </w:pPr>
      <w:r>
        <w:t xml:space="preserve">- Đúng vậy, tranh này do thầy tôi giám định ra, tuyệt đối là bút tích của Đại Thiên cư sĩ, ông ấy ít khi nào vẽ tranh giả cổ về hình tượng người, vì thế mà những bức tranh chân dung của ông được bán với giá rất cao. Bức tranh này tuy không lớn nhưng nếu đưa đấu giá sẽ có thể bán được hơn một triệu rưỡi, cậu xem như đã mua được một món hời...</w:t>
      </w:r>
    </w:p>
    <w:p>
      <w:pPr>
        <w:pStyle w:val="BodyText"/>
      </w:pPr>
      <w:r>
        <w:t xml:space="preserve">Kim Mập biết rõ Trang Duệ chỉ mua bức tranh này với giá năm ngàn đồng, bây giờ tranh đã được giám định, hơn nữa thầy của hắn còn lưu lại lạc khoản, tất nhiên giá cả sẽ cao hơn bình thường.</w:t>
      </w:r>
    </w:p>
    <w:p>
      <w:pPr>
        <w:pStyle w:val="BodyText"/>
      </w:pPr>
      <w:r>
        <w:t xml:space="preserve">- Thật sự cám ơn đại sư, sau khi hết bận rộn thì nhất định sẽ đến nghe lời dạy bảo của tiên sinh...</w:t>
      </w:r>
    </w:p>
    <w:p>
      <w:pPr>
        <w:pStyle w:val="BodyText"/>
      </w:pPr>
      <w:r>
        <w:t xml:space="preserve">Trang Duệ thật sự tôn trọng thật lòng với thầy của Kim Mập, không ngờ bức tranh này của mình lại được chính đại sư ra tay giám định.</w:t>
      </w:r>
    </w:p>
    <w:p>
      <w:pPr>
        <w:pStyle w:val="BodyText"/>
      </w:pPr>
      <w:r>
        <w:t xml:space="preserve">- Được rồi, tranh này là của cậu, sau này cứ giữ ại, tôi còn đưa đến cho cậu một bức tranh, cũng là của Trương Đại Thiên, xem như ứng cảnh mà thôi...</w:t>
      </w:r>
    </w:p>
    <w:p>
      <w:pPr>
        <w:pStyle w:val="BodyText"/>
      </w:pPr>
      <w:r>
        <w:t xml:space="preserve">Kim Mập nhanh chóng lấy ra bức tranh đưa cho Trang Duệ.</w:t>
      </w:r>
    </w:p>
    <w:p>
      <w:pPr>
        <w:pStyle w:val="Compact"/>
      </w:pPr>
      <w:r>
        <w:br w:type="textWrapping"/>
      </w:r>
      <w:r>
        <w:br w:type="textWrapping"/>
      </w:r>
    </w:p>
    <w:p>
      <w:pPr>
        <w:pStyle w:val="Heading2"/>
      </w:pPr>
      <w:bookmarkStart w:id="581" w:name="chương-557---559-trang-duệ-đính-hôn-2"/>
      <w:bookmarkEnd w:id="581"/>
      <w:r>
        <w:t xml:space="preserve">559. Chương 557 - 559: Trang Duệ Đính Hôn</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557 - 559: Trang Duệ đính hôn</w:t>
      </w:r>
    </w:p>
    <w:p>
      <w:pPr>
        <w:pStyle w:val="BodyText"/>
      </w:pPr>
      <w:r>
        <w:t xml:space="preserve">Nhóm Dịch: Tepga</w:t>
      </w:r>
    </w:p>
    <w:p>
      <w:pPr>
        <w:pStyle w:val="BodyText"/>
      </w:pPr>
      <w:r>
        <w:t xml:space="preserve">Nguồn: vipvanda</w:t>
      </w:r>
    </w:p>
    <w:p>
      <w:pPr>
        <w:pStyle w:val="BodyText"/>
      </w:pPr>
      <w:r>
        <w:t xml:space="preserve">- Thầy Kim, thật sự cảm ơn anh, xấu hổ quá, đã làm anh phải tiêu pha...</w:t>
      </w:r>
    </w:p>
    <w:p>
      <w:pPr>
        <w:pStyle w:val="BodyText"/>
      </w:pPr>
      <w:r>
        <w:t xml:space="preserve">Nếu so ra thì tranh của Trương Đại Thiên còn mắc hơn thư pháp, lúc này Kim Mập tặng cho Trang Duệ một bức thư pháp, giá cả của nó vào khoảng năm chục ngàn, với giao tình giữa hai bên thì phần lễ vật như vậy là tương đối nặng rồi.</w:t>
      </w:r>
    </w:p>
    <w:p>
      <w:pPr>
        <w:pStyle w:val="BodyText"/>
      </w:pPr>
      <w:r>
        <w:t xml:space="preserve">- Tôi cũng không xem vào đâu, để xem thầy của cậu đến tặng món gì kìa, chúng tôi đi đường đã hỏi một lúc lâu nhưng ông cụ không chịu nói, nhất định phải đến đây mới cho ra...</w:t>
      </w:r>
    </w:p>
    <w:p>
      <w:pPr>
        <w:pStyle w:val="BodyText"/>
      </w:pPr>
      <w:r>
        <w:t xml:space="preserve">Kim Mập khoát tay áo rồi đưa những món trên tay giao cho Dương Vĩ ở sau lưng Trang Duệ, Dương Vĩ biết những món kia khá quý trọng nên vội vàng đưa vào trung viện, nơi đó có một bàn lớn chuyên gia đặt lễ vật.</w:t>
      </w:r>
    </w:p>
    <w:p>
      <w:pPr>
        <w:pStyle w:val="BodyText"/>
      </w:pPr>
      <w:r>
        <w:t xml:space="preserve">- Kim Mập đúng là, cầm tranh của Trương Đại Thiên đến để ép quà của tôi phải không?</w:t>
      </w:r>
    </w:p>
    <w:p>
      <w:pPr>
        <w:pStyle w:val="BodyText"/>
      </w:pPr>
      <w:r>
        <w:t xml:space="preserve">Chú Đức cười hì hì chỉ vào Kim Mập, lão mở hộp trong tay, bên trong là hai khối ngọc bội một hình rồng một hình phượng, đao pháp nhẵn nhụi, chất gọc mượt mà, hơn nữa màu ngọc sặc sỡ, nhìn qua cũng thấy có ít nhất năm sáu màu thấm, tuyệt đối là ngọc cổ không thể nghi ngờ.</w:t>
      </w:r>
    </w:p>
    <w:p>
      <w:pPr>
        <w:pStyle w:val="BodyText"/>
      </w:pPr>
      <w:r>
        <w:t xml:space="preserve">- Chú Đức, như thế này là không được, hai khối ngọc này ngài đã "bàn" vài chục năm rồi...</w:t>
      </w:r>
    </w:p>
    <w:p>
      <w:pPr>
        <w:pStyle w:val="BodyText"/>
      </w:pPr>
      <w:r>
        <w:t xml:space="preserve">Trang Duệ thấy chú Đức lấy ra vật phẩm mà sợ ngây người, sau đó liên tục khoát tay từ chối, thứ này quá quý trọng, quan trọng hơn lại đi theo bên cạnh chú Đức vài chục năm, được lão cực kỳ yêu quý.</w:t>
      </w:r>
    </w:p>
    <w:p>
      <w:pPr>
        <w:pStyle w:val="BodyText"/>
      </w:pPr>
      <w:r>
        <w:t xml:space="preserve">Đừng nói là Trang Duệ, ngay cả Kim Mập và thầy Tôn ở bên cạnh thấy hai khối ngọc kia cũng hít vào một hơi.</w:t>
      </w:r>
    </w:p>
    <w:p>
      <w:pPr>
        <w:pStyle w:val="BodyText"/>
      </w:pPr>
      <w:r>
        <w:t xml:space="preserve">Cổ ngọc thường nhìn vào chất ngọc, màu thấm, nếu càng nhiều màu thấm thì càng quý giá. Bây giờ ở đấu giá thường chỉ là ngọc ba bốn màu thấm, giá cũng không cao, nếu chất ngọc kém một chút thì phải trên triệu.</w:t>
      </w:r>
    </w:p>
    <w:p>
      <w:pPr>
        <w:pStyle w:val="BodyText"/>
      </w:pPr>
      <w:r>
        <w:t xml:space="preserve">Chú Đức lấy ra hai khối ngọc đều vượt xa những vật phẩm tạo hình từ ngọc Hòa Điền, màu thấm lại mượt mà, đã được lão bàn vài chục năm, đã sớm cực kỳ bóng loáng, hình ảnh long phượng cực kỳ sinh động, cầm trong lòng bàn tay giống như đang có rồng phượng thật sự vậy.</w:t>
      </w:r>
    </w:p>
    <w:p>
      <w:pPr>
        <w:pStyle w:val="BodyText"/>
      </w:pPr>
      <w:r>
        <w:t xml:space="preserve">Trang Duệ dù không quá hiểu thị trường ngọc cổ nhưng cũng biết giá cả của nón, chỉ sợ hai món này phải hơn chục triệu.</w:t>
      </w:r>
    </w:p>
    <w:p>
      <w:pPr>
        <w:pStyle w:val="BodyText"/>
      </w:pPr>
      <w:r>
        <w:t xml:space="preserve">- Cầm lấy đi...</w:t>
      </w:r>
    </w:p>
    <w:p>
      <w:pPr>
        <w:pStyle w:val="BodyText"/>
      </w:pPr>
      <w:r>
        <w:t xml:space="preserve">Chú Đức lấy ngọc bội hình phượng trong hộp ra đưa cho Tần Huyên Băng rồi nói:</w:t>
      </w:r>
    </w:p>
    <w:p>
      <w:pPr>
        <w:pStyle w:val="BodyText"/>
      </w:pPr>
      <w:r>
        <w:t xml:space="preserve">- Chú Đức cũng không có vật gì tốt tặng hai đứa, thứ này phù hợp với tính cách của cháu, chúc vợ chồng son sau này hợp hoan rồng phượng, tương thân tương ái, sớm sinh tiểu tử mập mạp...</w:t>
      </w:r>
    </w:p>
    <w:p>
      <w:pPr>
        <w:pStyle w:val="BodyText"/>
      </w:pPr>
      <w:r>
        <w:t xml:space="preserve">- Chú Đức, thứ này ngài nên để lại cho vãn bối thì hơn...</w:t>
      </w:r>
    </w:p>
    <w:p>
      <w:pPr>
        <w:pStyle w:val="BodyText"/>
      </w:pPr>
      <w:r>
        <w:t xml:space="preserve">Trang Duệ tỏ ý để cho Tần Huyên Băng không nhận món ngọc của chú Đức, hắn đã từng xem qua kho đồ cổ của chú Đức ở Trung Hải, đây là hai món hàng quý giá nhất, nếu chú Đức ình thì chỉ sợ hậu nhân sẽ mất hứng.</w:t>
      </w:r>
    </w:p>
    <w:p>
      <w:pPr>
        <w:pStyle w:val="BodyText"/>
      </w:pPr>
      <w:r>
        <w:t xml:space="preserve">Chú Đức nghe được lời của Trang Duệ thì trừng mắt lên nói:</w:t>
      </w:r>
    </w:p>
    <w:p>
      <w:pPr>
        <w:pStyle w:val="BodyText"/>
      </w:pPr>
      <w:r>
        <w:t xml:space="preserve">- Nào nói nhảm nhiều như vậy, cậu không phải là vãn bối sao? Những món của tôi muốn cho ai cũng được, cậu đừng làm kiêu nữa, gọi tôi một tiếng thầy thì những món này cũng không thiệt thòi...</w:t>
      </w:r>
    </w:p>
    <w:p>
      <w:pPr>
        <w:pStyle w:val="BodyText"/>
      </w:pPr>
      <w:r>
        <w:t xml:space="preserve">- Chú Đức, ngài bớt giận, cháu nhận không được sao?</w:t>
      </w:r>
    </w:p>
    <w:p>
      <w:pPr>
        <w:pStyle w:val="BodyText"/>
      </w:pPr>
      <w:r>
        <w:t xml:space="preserve">Trang Duệ thấy chú Đức thật sự nổi giận thì vội vàng gật đầu với Tần Huyên Băng, tỏ ý cho nàng nhận ngọc, nhưng Trang Duệ vẫn nghĩ kỹ, tìm cơ hội phải bù về cho chú Đức, hình như năm nay chú Đức sẽ mừng thọ sáu mươi, mình nhất định phải có lẽ vật thật tốt.</w:t>
      </w:r>
    </w:p>
    <w:p>
      <w:pPr>
        <w:pStyle w:val="BodyText"/>
      </w:pPr>
      <w:r>
        <w:t xml:space="preserve">- Cám ơn chú Đức...</w:t>
      </w:r>
    </w:p>
    <w:p>
      <w:pPr>
        <w:pStyle w:val="BodyText"/>
      </w:pPr>
      <w:r>
        <w:t xml:space="preserve">Tần Huyên Băng tiếp nhận ngọc bội thì nở nụ cười ngọt ngào với chú Đức.</w:t>
      </w:r>
    </w:p>
    <w:p>
      <w:pPr>
        <w:pStyle w:val="BodyText"/>
      </w:pPr>
      <w:r>
        <w:t xml:space="preserve">- À, như vậy mới tốt...</w:t>
      </w:r>
    </w:p>
    <w:p>
      <w:pPr>
        <w:pStyle w:val="BodyText"/>
      </w:pPr>
      <w:r>
        <w:t xml:space="preserve">Chú Đức cười tủm tỉm nói.</w:t>
      </w:r>
    </w:p>
    <w:p>
      <w:pPr>
        <w:pStyle w:val="BodyText"/>
      </w:pPr>
      <w:r>
        <w:t xml:space="preserve">Kim Mập sở dĩ tặng bức tranh thư pháp của Trương Đại Thiên là vì trước đó Trang Duệ đã từng tặng cho bạn gái hắn một chuỗi hạt trang sức trân châu rất tốt, đây là có qua có lại, mà quan hệ giữa chú Đức và Trang Duệ thì không cần phải nói.</w:t>
      </w:r>
    </w:p>
    <w:p>
      <w:pPr>
        <w:pStyle w:val="BodyText"/>
      </w:pPr>
      <w:r>
        <w:t xml:space="preserve">Còn thầy Tôn thì có quan hệ bình thường với Trang Duệ, vì thế lần này chỉ đưa đến lễ vật bình thường, khi thấy hai người kia đưa ra lễ vật thì cũng không muốn bêu xấu, thế là tiện tay đưa cho Dương Vĩ ở bên cạnh.</w:t>
      </w:r>
    </w:p>
    <w:p>
      <w:pPr>
        <w:pStyle w:val="BodyText"/>
      </w:pPr>
      <w:r>
        <w:t xml:space="preserve">- Chú Đức, cháu đưa các vị vào...</w:t>
      </w:r>
    </w:p>
    <w:p>
      <w:pPr>
        <w:pStyle w:val="BodyText"/>
      </w:pPr>
      <w:r>
        <w:t xml:space="preserve">- Không cần, không cần, để người ta đưa vào là được, cậu cư sở lại đón khách...</w:t>
      </w:r>
    </w:p>
    <w:p>
      <w:pPr>
        <w:pStyle w:val="BodyText"/>
      </w:pPr>
      <w:r>
        <w:t xml:space="preserve">Chú Đức liên tục khoát tay.</w:t>
      </w:r>
    </w:p>
    <w:p>
      <w:pPr>
        <w:pStyle w:val="BodyText"/>
      </w:pPr>
      <w:r>
        <w:t xml:space="preserve">- Không có gì, chú Đức, thầy Kim, thầy Tôn, mời các ngài đi vào...</w:t>
      </w:r>
    </w:p>
    <w:p>
      <w:pPr>
        <w:pStyle w:val="BodyText"/>
      </w:pPr>
      <w:r>
        <w:t xml:space="preserve">Trang Duệ lần này cũng không cho nhóm Dương Vĩ đưa chú Đức đi vào, vì những người này là trưởng bói, nhất định phải do mình đưa vào.</w:t>
      </w:r>
    </w:p>
    <w:p>
      <w:pPr>
        <w:pStyle w:val="BodyText"/>
      </w:pPr>
      <w:r>
        <w:t xml:space="preserve">Sau khi đi vào trung viện thì Trang Duệ tìm Trang Mẫu, để mẹ uống trà trò chuyện với chú Đức, sau đó mới tiếp tục chạy ra cổng để đón khách.</w:t>
      </w:r>
    </w:p>
    <w:p>
      <w:pPr>
        <w:pStyle w:val="BodyText"/>
      </w:pPr>
      <w:r>
        <w:t xml:space="preserve">- Trang Duệ, ngọc bội kia giá trị bao nhiêu? Rất quý sao?</w:t>
      </w:r>
    </w:p>
    <w:p>
      <w:pPr>
        <w:pStyle w:val="BodyText"/>
      </w:pPr>
      <w:r>
        <w:t xml:space="preserve">Sau khi Trang Duệ quay lại thì Tần Huyên Băng mở miệng hỏi, nàng tuy thấy hi khối ngọc có tính chất tốt nhưng cũng không cho là đúng. Với phẩm chất của hai khối ngọc này thì rõ ràng chỉ là bảy tám chục ngàn, đáng giá để Trang Duệ ngạc nhiên vậy sao?</w:t>
      </w:r>
    </w:p>
    <w:p>
      <w:pPr>
        <w:pStyle w:val="BodyText"/>
      </w:pPr>
      <w:r>
        <w:t xml:space="preserve">Trang Duệ vừa nói vừa đưa một ngón tay lên với Tần Huyên Băng:</w:t>
      </w:r>
    </w:p>
    <w:p>
      <w:pPr>
        <w:pStyle w:val="BodyText"/>
      </w:pPr>
      <w:r>
        <w:t xml:space="preserve">- Thật sự quý giá, đây là hai vật phẩm đồ cổ tốt nhất mà chú Đức cất giữ lâu này, ôi, giá của nó hơi nặng...</w:t>
      </w:r>
    </w:p>
    <w:p>
      <w:pPr>
        <w:pStyle w:val="BodyText"/>
      </w:pPr>
      <w:r>
        <w:t xml:space="preserve">- Một trăm ngàn sao?</w:t>
      </w:r>
    </w:p>
    <w:p>
      <w:pPr>
        <w:pStyle w:val="BodyText"/>
      </w:pPr>
      <w:r>
        <w:t xml:space="preserve">Tần Huyên Băng mở miệng hỏi, giá cả này cũng phù hợp với suy đoán của nàng.</w:t>
      </w:r>
    </w:p>
    <w:p>
      <w:pPr>
        <w:pStyle w:val="BodyText"/>
      </w:pPr>
      <w:r>
        <w:t xml:space="preserve">- Cái gì mà một trăm ngàn? Mà là hơn mười triệu...</w:t>
      </w:r>
    </w:p>
    <w:p>
      <w:pPr>
        <w:pStyle w:val="BodyText"/>
      </w:pPr>
      <w:r>
        <w:t xml:space="preserve">Trang Duệ liếc mắt nhìn, Tần Huyên Băng xem ra xem thường ánh mắt của mình, một trăm ngàn mà làm mình kinh ngạc thế sao?</w:t>
      </w:r>
    </w:p>
    <w:p>
      <w:pPr>
        <w:pStyle w:val="BodyText"/>
      </w:pPr>
      <w:r>
        <w:t xml:space="preserve">- Thật sự là quý giá...</w:t>
      </w:r>
    </w:p>
    <w:p>
      <w:pPr>
        <w:pStyle w:val="BodyText"/>
      </w:pPr>
      <w:r>
        <w:t xml:space="preserve">Tần Huyên Băng thè lưỡi không nói, nàng tuy xuất thân gia đình phú hào nhưng cũng ít khi thấy lễ vật đắt đỏ như vậy. Phải biết rằng đám công tử quyền quý ở Hongkong bao nuôi các ngôi sao chỉ mất vài triệu mà thôi.</w:t>
      </w:r>
    </w:p>
    <w:p>
      <w:pPr>
        <w:pStyle w:val="BodyText"/>
      </w:pPr>
      <w:r>
        <w:t xml:space="preserve">- Có khách...</w:t>
      </w:r>
    </w:p>
    <w:p>
      <w:pPr>
        <w:pStyle w:val="BodyText"/>
      </w:pPr>
      <w:r>
        <w:t xml:space="preserve">Khi Trang Duệ và Tần Huyên Băng nói chuyện với nhau thì Lão Tam đứng ngoài cửa lại hô lớn, nhưng lần này cũng không kéo dài, vì người đến không có lễ vật, Lão Tam sợ các hộ gia đình ở bên cạnh đưa đầu ra xem, làm khó đối phương.</w:t>
      </w:r>
    </w:p>
    <w:p>
      <w:pPr>
        <w:pStyle w:val="BodyText"/>
      </w:pPr>
      <w:r>
        <w:t xml:space="preserve">- À, Đại Hùng, Hầu Tử, các anh đến rồi, mời sang bên này...</w:t>
      </w:r>
    </w:p>
    <w:p>
      <w:pPr>
        <w:pStyle w:val="BodyText"/>
      </w:pPr>
      <w:r>
        <w:t xml:space="preserve">Trang Duệ thấy đầu ngõ có hai người đàn ông đi đến, sau lưng còn có một cô gái thì không khỏi nở nụ cười rồi khoát tay mời chào. Người đến là Đại Hùng, Hầu Tử và Tiểu Tĩnh, ngày hôm qua Trang Duệ đã gọi điện thoại nói địa chỉ chỗ này cho bọn họ, nhưng không nói mình đính hôn.</w:t>
      </w:r>
    </w:p>
    <w:p>
      <w:pPr>
        <w:pStyle w:val="BodyText"/>
      </w:pPr>
      <w:r>
        <w:t xml:space="preserve">Trang Duệ vốn chỉ là một người xuất thân gia đình nghèo khó, tuy sau này nhận biết ông ngoại nhưng nửa năm qua cũng không tiến vào trong giai tầng có tiền mà sinh ra phân biệt giàu nghèo. Đại Hùng và Hầu Tử là bạn bè của hắn, lại là người mình đưa đến Bắc Kinh làm việc, mình kết hôn tất nhiên phải ời bọn họ.</w:t>
      </w:r>
    </w:p>
    <w:p>
      <w:pPr>
        <w:pStyle w:val="BodyText"/>
      </w:pPr>
      <w:r>
        <w:t xml:space="preserve">- Anh Trang, chúng tôi tìm một lúc lâu, thì ra là anh ở chỗ này...</w:t>
      </w:r>
    </w:p>
    <w:p>
      <w:pPr>
        <w:pStyle w:val="BodyText"/>
      </w:pPr>
      <w:r>
        <w:t xml:space="preserve">Hầu Tử và Đại Hùng nghe được âm thanh của Trang Duệ thì vội vàng chạy đến, nhưng trước mắt lại là giăng đèn kết hoa, cửa chính là một chữ "hỷ" lớn, cả hai nhanh chóng trợn mắt há mồm.</w:t>
      </w:r>
    </w:p>
    <w:p>
      <w:pPr>
        <w:pStyle w:val="BodyText"/>
      </w:pPr>
      <w:r>
        <w:t xml:space="preserve">- Anh Trang, anh...Anh kết hôn sao? Điều này...Điều này...</w:t>
      </w:r>
    </w:p>
    <w:p>
      <w:pPr>
        <w:pStyle w:val="BodyText"/>
      </w:pPr>
      <w:r>
        <w:t xml:space="preserve">Hầu Tử thấy một cổng lớn cực kỳ khoa trương, lại thấy Tần Huyên Băng xinh đẹp cao gầy mặc áo đỏ sau lưng Trang Duệ, hắn vốn là kẻ lanh miệng mà lúc này cũng lắp bắp không nên lời.</w:t>
      </w:r>
    </w:p>
    <w:p>
      <w:pPr>
        <w:pStyle w:val="BodyText"/>
      </w:pPr>
      <w:r>
        <w:t xml:space="preserve">- Điều này cái gì? Không phải là kết hôn, chỉ là đính hôn, gọi các anh đến uống rượu. Đúng rồi, các anh đưa Tiểu Tĩnh đi vào, Đại Xuyên cũng ở bên trong, để cho Tiểu Tĩnh ở cùng vợ của Đại Xuyên, hai người các anh ra đây hỗ trợ...</w:t>
      </w:r>
    </w:p>
    <w:p>
      <w:pPr>
        <w:pStyle w:val="BodyText"/>
      </w:pPr>
      <w:r>
        <w:t xml:space="preserve">Trang Duệ thấy bộ dạng của hai người Đại Hùng và Hầu Tử thì lên tiếng, hắn biết nếu cho hai người bọn họ ở bên trong thì sẽ không được tự nhiên, thế là dứt khoát cho hai người bọn họ đi ra hỗ trợ.</w:t>
      </w:r>
    </w:p>
    <w:p>
      <w:pPr>
        <w:pStyle w:val="BodyText"/>
      </w:pPr>
      <w:r>
        <w:t xml:space="preserve">- Anh Trang, anh xem...Anh cũng không nói một tiếng, chúng tôi còn không mang theo tiền mừng...</w:t>
      </w:r>
    </w:p>
    <w:p>
      <w:pPr>
        <w:pStyle w:val="BodyText"/>
      </w:pPr>
      <w:r>
        <w:t xml:space="preserve">Đại Hùng vừa nói vừa bề bộn chân tay.</w:t>
      </w:r>
    </w:p>
    <w:p>
      <w:pPr>
        <w:pStyle w:val="BodyText"/>
      </w:pPr>
      <w:r>
        <w:t xml:space="preserve">- Được rồi, mọi người là bạn bè, đừng nghĩ nhiều, mau đưa Tiểu Tĩnh vào, sau đó ra đây hỗ trợ...</w:t>
      </w:r>
    </w:p>
    <w:p>
      <w:pPr>
        <w:pStyle w:val="BodyText"/>
      </w:pPr>
      <w:r>
        <w:t xml:space="preserve">Trang Duệ kéo Đại Hùng rồi đẩy vào trong cửa chính, hắn không nói cho bọn họ biết hôm nay mình đính hôn, chính là muốn bọn họ không bỏ tiền.</w:t>
      </w:r>
    </w:p>
    <w:p>
      <w:pPr>
        <w:pStyle w:val="BodyText"/>
      </w:pPr>
      <w:r>
        <w:t xml:space="preserve">- Trời ạ, đây là nhà để ở sao?</w:t>
      </w:r>
    </w:p>
    <w:p>
      <w:pPr>
        <w:pStyle w:val="BodyText"/>
      </w:pPr>
      <w:r>
        <w:t xml:space="preserve">Sau khi đi vào trong sân thì hầu tử nhìn gạch xanh ngói đỏ với đá tảng dưới đất, còn có cửa thùy hoa tinh xảo mà thật sự sinh ra cảm giác như đi vào nhà quan.</w:t>
      </w:r>
    </w:p>
    <w:p>
      <w:pPr>
        <w:pStyle w:val="BodyText"/>
      </w:pPr>
      <w:r>
        <w:t xml:space="preserve">- Nói gì vậy, đừng nên nói như vậy...</w:t>
      </w:r>
    </w:p>
    <w:p>
      <w:pPr>
        <w:pStyle w:val="BodyText"/>
      </w:pPr>
      <w:r>
        <w:t xml:space="preserve">Đại Hùng ở phía sau vỗ lên vai Hầu Tử rồi nói tiếp:</w:t>
      </w:r>
    </w:p>
    <w:p>
      <w:pPr>
        <w:pStyle w:val="BodyText"/>
      </w:pPr>
      <w:r>
        <w:t xml:space="preserve">- Đây thật sự không phải chỗ ở của người thường, không phải, thật sự không phải...</w:t>
      </w:r>
    </w:p>
    <w:p>
      <w:pPr>
        <w:pStyle w:val="BodyText"/>
      </w:pPr>
      <w:r>
        <w:t xml:space="preserve">- Được rồi, hai anh đừng nói loạn nữa...</w:t>
      </w:r>
    </w:p>
    <w:p>
      <w:pPr>
        <w:pStyle w:val="BodyText"/>
      </w:pPr>
      <w:r>
        <w:t xml:space="preserve">Tiểu Tĩnh đi phía sau dùng ánh mắt dở khóc dở cười nhìn bạn trai và Hầu Tử, tuy nàng cũng khiếp sợ vì cảnh tượng trước mắt nhưng tương đối trấn định hơn. Chỉ cần nhìn vào căn nhà trước mắt có thể thấy trình tự kết giao của Trang Duệ, nàng cũng không muốn bạn trai của mình đi vào phải mất mặt hay xấu hổ.</w:t>
      </w:r>
    </w:p>
    <w:p>
      <w:pPr>
        <w:pStyle w:val="BodyText"/>
      </w:pPr>
      <w:r>
        <w:t xml:space="preserve">Sau khi đi vào trung viện thì mái đình nghỉ mát bên bờ hồ và hòn non bộ cũng làm ấy người hoa cả mắt, đây thật sự giống như những gì trong phim ảnh, mà Đại Hùng và Hầu Tử càng cảm thấy mình may mắn, xem ra đi theo Trang Duệ về Bắc Kinh là một quyết định chính xác nhất của cả đời mình.</w:t>
      </w:r>
    </w:p>
    <w:p>
      <w:pPr>
        <w:pStyle w:val="BodyText"/>
      </w:pPr>
      <w:r>
        <w:t xml:space="preserve">- Này, Đại Hùng, Hầu Tử, hai người đã đến rồi, mau sang bên này...</w:t>
      </w:r>
    </w:p>
    <w:p>
      <w:pPr>
        <w:pStyle w:val="BodyText"/>
      </w:pPr>
      <w:r>
        <w:t xml:space="preserve">Lưu Xuyên đang cùng trò chuyện với Tống Quân thì thấy nhóm Đại Hùng, thế là vội vàng lên tiếng. Lưu Xuyên chính là người kết giao đủ mọi hạng người, bây giờ thấy nhóm Hầu Tử thì giống như gặp đồng hương, tóm lại là rất vui sướng.</w:t>
      </w:r>
    </w:p>
    <w:p>
      <w:pPr>
        <w:pStyle w:val="BodyText"/>
      </w:pPr>
      <w:r>
        <w:t xml:space="preserve">- Anh Lưu, là anh à, đúng rồi, đây là vợ của tôi, anh Trang nói cho cô ấy ở lại giúp vợ anh, hai anh em chúng tôi ra ngoài giúp đỡ vài việc...</w:t>
      </w:r>
    </w:p>
    <w:p>
      <w:pPr>
        <w:pStyle w:val="BodyText"/>
      </w:pPr>
      <w:r>
        <w:t xml:space="preserve">Đại Hùng đi qua thì phát hiện người ở bên cạnh Lưu Xuyên là Tống Quân, tuy Tống Quân không biết hai người bọn họ nhưng bọn họ lại biết, biết rõ đó là người có thể che cả bầu trời. Lúc này bọn họ tỏ ra thận trọng, sau khi giới thiệu Tiểu Tĩnh cho Lưu Xuyên thì chuẩn bị đi ra ngoài.</w:t>
      </w:r>
    </w:p>
    <w:p>
      <w:pPr>
        <w:pStyle w:val="BodyText"/>
      </w:pPr>
      <w:r>
        <w:t xml:space="preserve">- Được rồi, tôi sẽ đưa cô ấy sang bên kia...</w:t>
      </w:r>
    </w:p>
    <w:p>
      <w:pPr>
        <w:pStyle w:val="BodyText"/>
      </w:pPr>
      <w:r>
        <w:t xml:space="preserve">Vì hôm nay người đến quá nhiều, sáu gian ở trung viện đều dùng để chào đón khách, những trưởng bối như chú Đức thì sẽ do Âu Dương Uyển tự mình tiếp đãi, còn nhóm Tống Quân thì chính là do Âu Dương Quân ra tay, phụ nữ thì sẽ tập trung vào phòng riêng.</w:t>
      </w:r>
    </w:p>
    <w:p>
      <w:pPr>
        <w:pStyle w:val="BodyText"/>
      </w:pPr>
      <w:r>
        <w:t xml:space="preserve">Lưu Xuyên lười biếng ở bên này một lúc lâu, bây giờ hắn mới đứng lên đưa Tiểu Tĩnh đến giới thiệu cho Lôi Lôi, sau đó lại theo nhóm Đại Hùng đi ra cổng.</w:t>
      </w:r>
    </w:p>
    <w:p>
      <w:pPr>
        <w:pStyle w:val="BodyText"/>
      </w:pPr>
      <w:r>
        <w:t xml:space="preserve">Lúc này đã là mười giờ sáng, khách đến càng nhiều hơn, có người quen biết như Bạch Phong, dạo diễn Lưu, kể cả Lý Giai, vì lần này người chủ trì đính hôn chính là nàng.</w:t>
      </w:r>
    </w:p>
    <w:p>
      <w:pPr>
        <w:pStyle w:val="BodyText"/>
      </w:pPr>
      <w:r>
        <w:t xml:space="preserve">Nói đến chuyện này cũng có chút vấn đề, ngày đó Trang Duệ gọi điện thoại thông báo thì Lý Giai tự tiến cử mình làm người dẫn chương trình, vì nàng biết rõ bối cảnh của Trang Duệ, có quan hệ tốt với hắn sẽ có lợi cho nàng.</w:t>
      </w:r>
    </w:p>
    <w:p>
      <w:pPr>
        <w:pStyle w:val="BodyText"/>
      </w:pPr>
      <w:r>
        <w:t xml:space="preserve">Trịnh Hoa và anh em họ Bách ở Hongkong cũng đến, đi cùng bọn họ còn có vài cậu thanh niên, bọn họ đều đưa đến lễ vật xa xỉ, còn Hào Vinh thì là thân thích bên nhà gái, đã sớm vào trong tứ hợp viện rồi.</w:t>
      </w:r>
    </w:p>
    <w:p>
      <w:pPr>
        <w:pStyle w:val="BodyText"/>
      </w:pPr>
      <w:r>
        <w:t xml:space="preserve">Ngoài ra còn có vị thiếu gia thủ đô là Dương Ba, tên này không biết nghe tin từ đâu mà chạy đến cửa. Có câu người đến đều là khách, Trang Duệ cũng mời hắn vào, vì bọn họ chính là lượng khách tiêu phí khá nhiều ở Tần Thụy Lân.</w:t>
      </w:r>
    </w:p>
    <w:p>
      <w:pPr>
        <w:pStyle w:val="BodyText"/>
      </w:pPr>
      <w:r>
        <w:t xml:space="preserve">- Miêu...Phỉ Phỉ, cảnh sát Miêu, ngài cũng đến à...</w:t>
      </w:r>
    </w:p>
    <w:p>
      <w:pPr>
        <w:pStyle w:val="BodyText"/>
      </w:pPr>
      <w:r>
        <w:t xml:space="preserve">Trang Duệ đang cúi đầu nhỏ to nói chuyện với Tần Huyên Băng thì một hình bóng xinh đẹp chợt xuất hiện ngay trước mặt.</w:t>
      </w:r>
    </w:p>
    <w:p>
      <w:pPr>
        <w:pStyle w:val="Compact"/>
      </w:pPr>
      <w:r>
        <w:br w:type="textWrapping"/>
      </w:r>
      <w:r>
        <w:br w:type="textWrapping"/>
      </w:r>
    </w:p>
    <w:p>
      <w:pPr>
        <w:pStyle w:val="Heading2"/>
      </w:pPr>
      <w:bookmarkStart w:id="582" w:name="chương-56-0-hai-người-phụ-nữ-gặp-nhau-tình-huống-khốn-đốn."/>
      <w:bookmarkEnd w:id="582"/>
      <w:r>
        <w:t xml:space="preserve">560. Chương 56 0: Hai Người Phụ Nữ Gặp Nhau, Tình Huống Khốn Đốn.</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560: Hai người phụ nữ gặp nhau, tình huống khốn đốn.</w:t>
      </w:r>
    </w:p>
    <w:p>
      <w:pPr>
        <w:pStyle w:val="BodyText"/>
      </w:pPr>
      <w:r>
        <w:t xml:space="preserve">Nhóm Dịch: Tepga</w:t>
      </w:r>
    </w:p>
    <w:p>
      <w:pPr>
        <w:pStyle w:val="BodyText"/>
      </w:pPr>
      <w:r>
        <w:t xml:space="preserve">Nguồn: vipvanda</w:t>
      </w:r>
    </w:p>
    <w:p>
      <w:pPr>
        <w:pStyle w:val="BodyText"/>
      </w:pPr>
      <w:r>
        <w:t xml:space="preserve">Hôm nay Miêu Phỉ Phỉ không mặc đồng phục cảnh sát, nàng mặc một bộ áo đỏ thẫm, dưới là một chiếc quần bó sát, phối hợp với một chiếc ủng da, một mái tóc dài mượt, gương mặt xinh đẹp tươi tắn, không khỏi làm cho người ta sinh ra cảm giác tươi mát.</w:t>
      </w:r>
    </w:p>
    <w:p>
      <w:pPr>
        <w:pStyle w:val="BodyText"/>
      </w:pPr>
      <w:r>
        <w:t xml:space="preserve">Miêu Phỉ Phỉ tuy có hơi thấp hơn Tần Huyên Băng, nhưng bây giờ đứng trước mặt thì dù là tướng mạo hay khí chất cũng không thể kém Tần Huyên Băng, có thể nói hai cô gái đều có ưu điểm.</w:t>
      </w:r>
    </w:p>
    <w:p>
      <w:pPr>
        <w:pStyle w:val="BodyText"/>
      </w:pPr>
      <w:r>
        <w:t xml:space="preserve">Tần Huyên Băng nhìn qua thì cao quý hào phóng, đặc biệt là sau khi có quan hệ với Trang Duệ thì càng bùng phát hương vị trưởng thành quyến rũ. Miêu Phỉ Phỉ thì tươi mát thoát tục giống như một đóa sen sau mưa, hai người đứng cùng một chỗ thì thật sự là mai lan trúc cúc ai cũng có nét riêng, hơn nữa đều mặc áo đỏ, nhìn qua rất giống như một cô dâu mới.</w:t>
      </w:r>
    </w:p>
    <w:p>
      <w:pPr>
        <w:pStyle w:val="BodyText"/>
      </w:pPr>
      <w:r>
        <w:t xml:space="preserve">Lúc này đám lang sói sau lưng Trang Duệ thì đã sớm bị hoa mắt, có câu vợ bạn không thể động vào, nhưng Miêu Phỉ Phỉ thì khác, thế là ánh mắt nhìn chăm chăm không chút đố kỵ.</w:t>
      </w:r>
    </w:p>
    <w:p>
      <w:pPr>
        <w:pStyle w:val="BodyText"/>
      </w:pPr>
      <w:r>
        <w:t xml:space="preserve">- Trang Duệ, vị tiểu thư này là?</w:t>
      </w:r>
    </w:p>
    <w:p>
      <w:pPr>
        <w:pStyle w:val="BodyText"/>
      </w:pPr>
      <w:r>
        <w:t xml:space="preserve">Trực giác của phụ nữ rất nhạy cảm, sau khi Trang Duệ gọi tên Miêu Phỉ Phỉ thì Tần Huyên Băng cảm thấy có chút không ổn, vừa rồi có vài cô gái xuất hiện, chưa từng thấy Trang Duệ có biểu hiện như lúc này.</w:t>
      </w:r>
    </w:p>
    <w:p>
      <w:pPr>
        <w:pStyle w:val="BodyText"/>
      </w:pPr>
      <w:r>
        <w:t xml:space="preserve">- Tôi là Miêu Phỉ Phỉ, là bạn tốt của Trang Duệ, Tần tiểu thư, rất hân hạnh được làm quen với cô, trước kia tôi thường xuyên nghe Trang Duệ nhắc đến tên cô...</w:t>
      </w:r>
    </w:p>
    <w:p>
      <w:pPr>
        <w:pStyle w:val="BodyText"/>
      </w:pPr>
      <w:r>
        <w:t xml:space="preserve">Trang Duệ còn chưa kịp trả lời thì Miêu Phỉ Phỉ đã lên tiếng đón đầu, sau đó lại vươn tay phải với Tần Huyên Băng, nhưng lúc nói chuyện thì chữ "bạn tốt" được nhấn mạnh, ngay cả Đại Hùng và Hầu Tử vừa mới đi đến cũng nghe thấy rõ ràng.</w:t>
      </w:r>
    </w:p>
    <w:p>
      <w:pPr>
        <w:pStyle w:val="BodyText"/>
      </w:pPr>
      <w:r>
        <w:t xml:space="preserve">"Cô này, bạn bè là thật không giả nhưng cũng đừng nói loạn vậy chứ, khoảng thời gian qua tôi đây luôn trốn tránh cô, nào có thường xuyên nhắc đến Tần Huyên Băng trước mặt cô?"</w:t>
      </w:r>
    </w:p>
    <w:p>
      <w:pPr>
        <w:pStyle w:val="BodyText"/>
      </w:pPr>
      <w:r>
        <w:t xml:space="preserve">Trang Duệ lúc này thật sự khóc không ra nước mắt, huynh đệ mình rõ ràng là oan uổng. Hắn lén nhìn sang Tần Huyên Băng, phát hiện nàng cũng không chấn động vì lời nói của Miêu Phỉ Phỉ, vẻ mặt không chút thay đổi.</w:t>
      </w:r>
    </w:p>
    <w:p>
      <w:pPr>
        <w:pStyle w:val="BodyText"/>
      </w:pPr>
      <w:r>
        <w:t xml:space="preserve">- Huyên Băng, anh giới thiệu cho em, vị này là...</w:t>
      </w:r>
    </w:p>
    <w:p>
      <w:pPr>
        <w:pStyle w:val="BodyText"/>
      </w:pPr>
      <w:r>
        <w:t xml:space="preserve">- Không cần, chồng, trước đó không phải cô ấy đã giới thiệu rồi sao? Vị này có phải là cảnh sát Miêu không? truyện copy từ</w:t>
      </w:r>
    </w:p>
    <w:p>
      <w:pPr>
        <w:pStyle w:val="BodyText"/>
      </w:pPr>
      <w:r>
        <w:t xml:space="preserve">Trang Duệ vừa định giải thích cho Tần Huyên Băng, đúng lúc Tần Huyên Băng lên tiếng cắt ngang, mà nàng cũng vươn tay bắt chặt tay với Miêu Phỉ Phỉ. Tuy bầu không khí nhìn qua có vẻ rất hài hòa nhưng Trang Duệ luôn cảm thấy có gì đó không tốt.</w:t>
      </w:r>
    </w:p>
    <w:p>
      <w:pPr>
        <w:pStyle w:val="BodyText"/>
      </w:pPr>
      <w:r>
        <w:t xml:space="preserve">Hơn nữa hình như trước đó Tần Huyên Băng chưa từng gọi mình là chồng thì phải? Trang Duệ nghe vào tai mà cảm thấy tiếng gọi đó cũng không quá thân thiết, giống như là nghiến răng nghiến lợi mà phát ra vậy.</w:t>
      </w:r>
    </w:p>
    <w:p>
      <w:pPr>
        <w:pStyle w:val="BodyText"/>
      </w:pPr>
      <w:r>
        <w:t xml:space="preserve">- Em Phỉ Phỉ quả nhiên rất xinh đẹp, thế nào, sao không đi đến với bạn trai?</w:t>
      </w:r>
    </w:p>
    <w:p>
      <w:pPr>
        <w:pStyle w:val="BodyText"/>
      </w:pPr>
      <w:r>
        <w:t xml:space="preserve">Tần Huyên Băng hỏi một vấn đề không mấy có trọng lượng nhưng lại làm cho vẻ mặt Miêu Phỉ Phỉ biến đổi, nhưng sau đó nàng lại nở nụ cười nói:</w:t>
      </w:r>
    </w:p>
    <w:p>
      <w:pPr>
        <w:pStyle w:val="BodyText"/>
      </w:pPr>
      <w:r>
        <w:t xml:space="preserve">- Không dám, chị Tần mới xinh đẹp, không phải như vậy sao có thể buộc chặt Trang Duệ lại? Vì Trang Duệ là một người rất được các cô gái yêu mến...</w:t>
      </w:r>
    </w:p>
    <w:p>
      <w:pPr>
        <w:pStyle w:val="BodyText"/>
      </w:pPr>
      <w:r>
        <w:t xml:space="preserve">- Cảnh sát Miêu, cũng không thể nói lung tung như vậy...</w:t>
      </w:r>
    </w:p>
    <w:p>
      <w:pPr>
        <w:pStyle w:val="BodyText"/>
      </w:pPr>
      <w:r>
        <w:t xml:space="preserve">Trang Duệ thật sự không nhịn được, mình từ nhỏ đến lớn còn chưa được cô nào yêu, trước đó học đại học vừa mới yêu thì người yêu đã xuất ngoại, căn bản còn chưa được hôn môi, chính mình rõ ràng là oan như Thị Mầu.</w:t>
      </w:r>
    </w:p>
    <w:p>
      <w:pPr>
        <w:pStyle w:val="BodyText"/>
      </w:pPr>
      <w:r>
        <w:t xml:space="preserve">- Tất nhiên rồi, nếu Trang Duệ nhà tôi không có sức quyến rũ, tôi cũng sẽ không yêu anh ấy.</w:t>
      </w:r>
    </w:p>
    <w:p>
      <w:pPr>
        <w:pStyle w:val="BodyText"/>
      </w:pPr>
      <w:r>
        <w:t xml:space="preserve">Tần Huyên Băng không phản ứng với Trang Duệ nhưng không ngữ lại càng thêm sắc, điều này làm cho Trang Duệ cảm thấy khổ sở, hôm nay là ngày đại hỷ của mình, cảnh sát Miêu cũng đừng quấy rối như vậy chứ?</w:t>
      </w:r>
    </w:p>
    <w:p>
      <w:pPr>
        <w:pStyle w:val="BodyText"/>
      </w:pPr>
      <w:r>
        <w:t xml:space="preserve">- Được rồi, chúc hai người đính hôn vui vẻ hạnh phúc, nhưng đính hôn cũng không phải là kết hôn, Tần tiểu thư, cô phải nắm chắc lấy anh Trang Duệ, đàn ông là vậy, có đôi khi, chậc chậc...</w:t>
      </w:r>
    </w:p>
    <w:p>
      <w:pPr>
        <w:pStyle w:val="BodyText"/>
      </w:pPr>
      <w:r>
        <w:t xml:space="preserve">Miêu Phỉ Phỉ cảm thấy công lực đấu võ mồm của mình vẫn thua kém Tần Huyên Băng, hơn nữa tác chiến trên sân nhà người ta thì mình cũng không chiếm được ưu thế. Vì vậy mà nàng nói dứt lời thì cười bắt chuyện với Tần Huyên Băng và Trang Duệ, sau đó nhanh chóng đi vào cửa chính.</w:t>
      </w:r>
    </w:p>
    <w:p>
      <w:pPr>
        <w:pStyle w:val="BodyText"/>
      </w:pPr>
      <w:r>
        <w:t xml:space="preserve">Những người sau lưng Trang Duệ, ngoài Nhạc Kinh biết rõ Miêu Phỉ Phỉ là quả ớt nóng thì Lão Tam và Dương Vĩ đều đã có chủ, chỉ còn Lão Tứ là kẻ độc thân, thế nên hắn hấp tấp theo vào.</w:t>
      </w:r>
    </w:p>
    <w:p>
      <w:pPr>
        <w:pStyle w:val="BodyText"/>
      </w:pPr>
      <w:r>
        <w:t xml:space="preserve">Nhưng chưa đến một phút sau thì Lão Tứ đã đi cà nhắc trở ra.</w:t>
      </w:r>
    </w:p>
    <w:p>
      <w:pPr>
        <w:pStyle w:val="BodyText"/>
      </w:pPr>
      <w:r>
        <w:t xml:space="preserve">- Lão Tứ, sao vậy? Bị đánh rồi à?</w:t>
      </w:r>
    </w:p>
    <w:p>
      <w:pPr>
        <w:pStyle w:val="BodyText"/>
      </w:pPr>
      <w:r>
        <w:t xml:space="preserve">Nhạc Kinh tiến lên chào đón với vẻ mặt xấu xa, với những gì hắn hiểu về Miêu Phỉ Phỉ, Lão Tứ nhất định là vừa nhận lấy đả kích về nhục thể.</w:t>
      </w:r>
    </w:p>
    <w:p>
      <w:pPr>
        <w:pStyle w:val="BodyText"/>
      </w:pPr>
      <w:r>
        <w:t xml:space="preserve">- Cô...À, không, Miêu tiểu thư không cẩn thận nên giẫm giày cao gót lên chân tôi...</w:t>
      </w:r>
    </w:p>
    <w:p>
      <w:pPr>
        <w:pStyle w:val="BodyText"/>
      </w:pPr>
      <w:r>
        <w:t xml:space="preserve">Lão Tứ nói rất thật, khi hắn muốn đến gần Miêu Phỉ Phỉ, đúng lúc cảnh sát Miêu đi chậm lại một bước, vì không cẩn thận mà giẫm lên chân hắn, mà gót giày cũng giẫm thẳng vào chân.</w:t>
      </w:r>
    </w:p>
    <w:p>
      <w:pPr>
        <w:pStyle w:val="BodyText"/>
      </w:pPr>
      <w:r>
        <w:t xml:space="preserve">- Ha ha...</w:t>
      </w:r>
    </w:p>
    <w:p>
      <w:pPr>
        <w:pStyle w:val="BodyText"/>
      </w:pPr>
      <w:r>
        <w:t xml:space="preserve">Lão Tứ còn chưa nói dứt lời thì Nhạc Kinh đã cười phá lên ha hả, trong vòng quan hệ của đám con cháu nhà quan ở thủ đô thì không ai không biết đến biệt danh cây ớt nóng của Miêu Phỉ Phỉ, rõ ràng là Lão Tứ vừa rồi tự tìm khổ cực ình. Buồn cười nhất là hắn tự cho rằng Miêu Phỉ Phỉ vì không cẩn thận mới giẫm lên chân mình.</w:t>
      </w:r>
    </w:p>
    <w:p>
      <w:pPr>
        <w:pStyle w:val="BodyText"/>
      </w:pPr>
      <w:r>
        <w:t xml:space="preserve">- Lão Tứ, tôi nói cho cậu chút chuyện vui...</w:t>
      </w:r>
    </w:p>
    <w:p>
      <w:pPr>
        <w:pStyle w:val="BodyText"/>
      </w:pPr>
      <w:r>
        <w:t xml:space="preserve">Nhạc Kinh kéo Lão Tứ, hai người đi đến phòng gác cổng, Dương Vĩ cũng liên tục nở nụ cười, hắn đã quen Miêu Phỉ Phỉ từ khi còn ở Trung Hải, tất nhiên biết rõ Miêu Phỉ Phỉ và Trang Duệ có chút quan hệ mập mờ, vì vậy mà nãy giờ nhìn vào với ánh mắt say sưa.</w:t>
      </w:r>
    </w:p>
    <w:p>
      <w:pPr>
        <w:pStyle w:val="BodyText"/>
      </w:pPr>
      <w:r>
        <w:t xml:space="preserve">- Huyên Băng, anh và cảnh sát Miêu thật sự không có gì, chỉ là bạn bè bình thường mà thôi...</w:t>
      </w:r>
    </w:p>
    <w:p>
      <w:pPr>
        <w:pStyle w:val="BodyText"/>
      </w:pPr>
      <w:r>
        <w:t xml:space="preserve">Trang Duệ kéo Tần Huyên Băng đi xa đám bạn xấu của mình một chút, sau đó khẽ giải thích với vợ tương lai, tuy vẻ mặt Tần Huyên Băng nãy giờ không biến đổi nhưng xem ra trong lòng có chút bức bối.</w:t>
      </w:r>
    </w:p>
    <w:p>
      <w:pPr>
        <w:pStyle w:val="BodyText"/>
      </w:pPr>
      <w:r>
        <w:t xml:space="preserve">- Tất nhiên em tin tưởng anh, được rồi, nhìn bộ dạng nôn nóng của anh kìa, không làm việc gì trái với lương tâm thì cần gì phải sốt ruột như vậy?</w:t>
      </w:r>
    </w:p>
    <w:p>
      <w:pPr>
        <w:pStyle w:val="BodyText"/>
      </w:pPr>
      <w:r>
        <w:t xml:space="preserve">Tần Huyên Băng dịu dàng lấy khăn tay từ trong túi áo ra giúp Trang Duệ lau mồ hôi trên trán, nhưng nàng nói như vậy càng làm hắn đổ nhiều mồ hôi hơn, trước đó còn nói tin nhưng lời tiếp theo nghe vào tai lại thấy không có gì quá tốt.</w:t>
      </w:r>
    </w:p>
    <w:p>
      <w:pPr>
        <w:pStyle w:val="BodyText"/>
      </w:pPr>
      <w:r>
        <w:t xml:space="preserve">- Này, em muốn anh phải làm gì mới tin? xem tại</w:t>
      </w:r>
    </w:p>
    <w:p>
      <w:pPr>
        <w:pStyle w:val="BodyText"/>
      </w:pPr>
      <w:r>
        <w:t xml:space="preserve">Trang Duệ càng sốt ruột, vừa rồi Miêu Phỉ Phỉ rõ ràng là không nể mặt hắn, bây giờ đến lúc thái độ của Tần Huyên Băng có chút kỳ quái, điều này làm cho hắn cảm thấy khó chịu.</w:t>
      </w:r>
    </w:p>
    <w:p>
      <w:pPr>
        <w:pStyle w:val="BodyText"/>
      </w:pPr>
      <w:r>
        <w:t xml:space="preserve">"Hừ, Miêu đại tiểu thư sẽ khong trình diễn tình huống cướp chồng như trong Ỷ Thiên Đồ Long Ký chứ?"</w:t>
      </w:r>
    </w:p>
    <w:p>
      <w:pPr>
        <w:pStyle w:val="BodyText"/>
      </w:pPr>
      <w:r>
        <w:t xml:space="preserve">Tuy Trang Duệ tự hỏi mình không có chuyện gì phát sinh với Miêu Phỉ Phỉ, nhưng với tính cách của cô nàng, biết đâu sẽ làm ra những chuyện gì đó thật sự bất ngờ. Hắn nghĩ đến đây mà trán không khỏi vã mồ hôi hột.</w:t>
      </w:r>
    </w:p>
    <w:p>
      <w:pPr>
        <w:pStyle w:val="BodyText"/>
      </w:pPr>
      <w:r>
        <w:t xml:space="preserve">- Không có gì, chồng, trước kia anh đã có nhắc về cô gái này, em biết rồi...</w:t>
      </w:r>
    </w:p>
    <w:p>
      <w:pPr>
        <w:pStyle w:val="BodyText"/>
      </w:pPr>
      <w:r>
        <w:t xml:space="preserve">Tần Huyên Băng thấy Trang Duệ sốt ruột thì không khỏi nở nụ cười, nàng tuy vừa rồi chỉ là có chút bức bối nhưng nghĩ lại thì thấy rõ vấn đề. Tuy Miêu Phỉ Phỉ vừa rồi nói rất chua, dù nàng có ý với Trang Duệ thì người thắng vẫn là chính mình, Tần Huyên Băng cũng không muốn bày ra bộ dạng ghen tuông, không đẩy chồng mình vào lòng kẻ khác.</w:t>
      </w:r>
    </w:p>
    <w:p>
      <w:pPr>
        <w:pStyle w:val="BodyText"/>
      </w:pPr>
      <w:r>
        <w:t xml:space="preserve">Không thể không nói Tần Huyên Băng là một cô gái thông minh, nếu là người phụ nữ khác mà nghe được những lời của Trang Duệ thì sẽ khó tránh khỏi tình huống xách lỗ tai chồng hỏi rõ mọi chuyện, như vậy chỉ có tác dụng phản ngược mà thôi.</w:t>
      </w:r>
    </w:p>
    <w:p>
      <w:pPr>
        <w:pStyle w:val="BodyText"/>
      </w:pPr>
      <w:r>
        <w:t xml:space="preserve">Hongkong và Macao tuy có chế độ một vợ một chồng nhưng những nhân sĩ thành công có vài vợ cũng chẳng có gì là lạ, ví dụ như vị Đổ Vương ở Macao có sáu bảy vợ, hơn nữa Hongkong cũng kế thừa nhiều truyền thống văn hóa của Trung Quốc, đặc biệt là ở những đại gia tộc, thường có những chuyện như vậy phát sinh.</w:t>
      </w:r>
    </w:p>
    <w:p>
      <w:pPr>
        <w:pStyle w:val="BodyText"/>
      </w:pPr>
      <w:r>
        <w:t xml:space="preserve">Tất nhiên những chuyện kia đều phát sinh trên người thế hệ đã già, ngày nay thanh niên rất khó tiếp nhận tình huống chia xẻ chồng với người khác, Tần Huyên Băng cũng là như thế, nhưng nàng tin sức quyến rũ của mình sẽ không kém Miêu tiểu thư kia.</w:t>
      </w:r>
    </w:p>
    <w:p>
      <w:pPr>
        <w:pStyle w:val="BodyText"/>
      </w:pPr>
      <w:r>
        <w:t xml:space="preserve">Miêu Phỉ Phỉ đến chỉ là một khúc nhạc trong bản giao hưởng, thế nhưng Trang Duệ và Tần Huyên Băng đang nghĩ gì thì người ngoài không thể nào biết được. Nói thật thì Trang Duệ cũng rất có hảo cảm với Miêu Phỉ Phỉ, nếu không thì hắn đã chẳng hâm mộ chế độ hôn nhân ở Myanmar.</w:t>
      </w:r>
    </w:p>
    <w:p>
      <w:pPr>
        <w:pStyle w:val="BodyText"/>
      </w:pPr>
      <w:r>
        <w:t xml:space="preserve">Nhưng Trang Duệ chỉ có thể lén nghĩ như vậy mà thôi, với tính cách ủa hai người phụ nữ có xuất thân thế kia, chỉ sợ sẽ không ai cho phép chồng mình chia xẻ với đối phương.</w:t>
      </w:r>
    </w:p>
    <w:p>
      <w:pPr>
        <w:pStyle w:val="BodyText"/>
      </w:pPr>
      <w:r>
        <w:t xml:space="preserve">Đến giữa trưa, khi khách đã đến đông đủ, tuy khách đến chỉ là những người thân bằng hảo hữu, bộ hạ cũ của Âu Dương Cương cũng không được mời nhưng cũng có số lượng lên đến hai trăm người. Lúc này những gian phòng trong trung viện cũng không còn chỗ ngồi, thế cho nên có rất nhiều người đứng nói chuyện.</w:t>
      </w:r>
    </w:p>
    <w:p>
      <w:pPr>
        <w:pStyle w:val="BodyText"/>
      </w:pPr>
      <w:r>
        <w:t xml:space="preserve">Cửa ra vào trung viện có dựng một cái lều giản dị, lúc này bên trong lều có bàn vuông, bên trên đặt lễ vật của khách, hai bên bàn có hai chiếc ghế, nhưng bây giờ vẫn đang để trống.</w:t>
      </w:r>
    </w:p>
    <w:p>
      <w:pPr>
        <w:pStyle w:val="BodyText"/>
      </w:pPr>
      <w:r>
        <w:t xml:space="preserve">Dễ thấy nhất chính là ở bên cạnh lều có treo một bức thư pháp, là do chính đại sư thầy của Kim Mập viết cho Trang Duệ: "Cầm sắt hài hòa, quần anh tụ hội", trước đó hắn đã đưa về Bành Thành cho Phương lão gia tử đóng khung bảo quản.</w:t>
      </w:r>
    </w:p>
    <w:p>
      <w:pPr>
        <w:pStyle w:val="BodyText"/>
      </w:pPr>
      <w:r>
        <w:t xml:space="preserve">Sở dĩ bức tranh treo chỗ đó thứ nhất là vị hợp tình, thứ hai cũng là Trang Duệ muốn tỏ ra tôn trọng thật lòng với lĩnh vực chuyên môn của vị đại sư thầy Kim Mập và Phương lão gia tử.</w:t>
      </w:r>
    </w:p>
    <w:p>
      <w:pPr>
        <w:pStyle w:val="BodyText"/>
      </w:pPr>
      <w:r>
        <w:t xml:space="preserve">- Thưa các vị tiên sinh, thưa các quý ông quý bà, các vị quan khách, hoan nghênh mọi người đến tham gia lễ đính hôn giữa Trang Duệ tiên sinh và Tần Huyên Băng tiểu thư...</w:t>
      </w:r>
    </w:p>
    <w:p>
      <w:pPr>
        <w:pStyle w:val="BodyText"/>
      </w:pPr>
      <w:r>
        <w:t xml:space="preserve">Đúng mười một giờ trưa, âm thanh của Lý Giai chợt vang lên trong sân, mọi người đưa mắt nhìn lại, Trang Duệ và Tần Huyên Băng lúc này cũng dắt tay nhau đi vào.</w:t>
      </w:r>
    </w:p>
    <w:p>
      <w:pPr>
        <w:pStyle w:val="BodyText"/>
      </w:pPr>
      <w:r>
        <w:t xml:space="preserve">- Trang Duệ tiên sinh là một chuyên gia giám định đồ cổ nổi tiếng cả nước, chuyên nghành ngọc thạch, là nhà sưu tầm cổ vật...</w:t>
      </w:r>
    </w:p>
    <w:p>
      <w:pPr>
        <w:pStyle w:val="Compact"/>
      </w:pPr>
      <w:r>
        <w:t xml:space="preserve">Người dẫn chương trình giới thiệu Trang Duệ và Tần Huyên Băng cho khách, mà Trang Duệ nghe vậy cũng buồn bực, sao sau cái tên của mình cho quá nhiều danh hiệu như thế?</w:t>
      </w:r>
      <w:r>
        <w:br w:type="textWrapping"/>
      </w:r>
      <w:r>
        <w:br w:type="textWrapping"/>
      </w:r>
    </w:p>
    <w:p>
      <w:pPr>
        <w:pStyle w:val="Heading2"/>
      </w:pPr>
      <w:bookmarkStart w:id="583" w:name="chương-561-lễ-vật-quý-giá."/>
      <w:bookmarkEnd w:id="583"/>
      <w:r>
        <w:t xml:space="preserve">561. Chương 561 : Lễ Vật Quý Giá.</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561: Lễ vật quý giá.</w:t>
      </w:r>
    </w:p>
    <w:p>
      <w:pPr>
        <w:pStyle w:val="BodyText"/>
      </w:pPr>
      <w:r>
        <w:t xml:space="preserve">Nhóm Dịch: Tepga</w:t>
      </w:r>
    </w:p>
    <w:p>
      <w:pPr>
        <w:pStyle w:val="BodyText"/>
      </w:pPr>
      <w:r>
        <w:t xml:space="preserve">Nguồn: vipvanda</w:t>
      </w:r>
    </w:p>
    <w:p>
      <w:pPr>
        <w:pStyle w:val="BodyText"/>
      </w:pPr>
      <w:r>
        <w:t xml:space="preserve">Thanh niên đính hôn thường có tư tưởng lãng mạn, nhưng nơi đây có quá nhiều trưởng bối, muốn lãng mạn cũng khó thể được. Lúc này Trang Duệ và Tần Huyên Băng tiến hành các quy trình theo như lời nói của người dẫn chương trình giống hệt như người máy.</w:t>
      </w:r>
    </w:p>
    <w:p>
      <w:pPr>
        <w:pStyle w:val="BodyText"/>
      </w:pPr>
      <w:r>
        <w:t xml:space="preserve">Nghi thức đính hôn không khác gì kết hôn, người đầu tiên cần bái lạy, chính là vợ chồng Âu Dương Cương, hai người bọn họ có vai vế cao nhất, thân phận quý trọng nhất, tất nhiên là xếp hàng đầu tiên.</w:t>
      </w:r>
    </w:p>
    <w:p>
      <w:pPr>
        <w:pStyle w:val="BodyText"/>
      </w:pPr>
      <w:r>
        <w:t xml:space="preserve">- Hai đứa đến đây...</w:t>
      </w:r>
    </w:p>
    <w:p>
      <w:pPr>
        <w:pStyle w:val="BodyText"/>
      </w:pPr>
      <w:r>
        <w:t xml:space="preserve">Khi Trang Duệ và Tần Huyên Băng bái ba lượt với hai ông bà đang ngồi ngay ngắn trên ghế, Âu Dương Cương chợt vẫy tay với hai người.</w:t>
      </w:r>
    </w:p>
    <w:p>
      <w:pPr>
        <w:pStyle w:val="BodyText"/>
      </w:pPr>
      <w:r>
        <w:t xml:space="preserve">- Vật này cho cháu, nha đầu kia xinh đẹp tươi tắn, nhất định có thể sinh đứa cháu mập mạp...</w:t>
      </w:r>
    </w:p>
    <w:p>
      <w:pPr>
        <w:pStyle w:val="BodyText"/>
      </w:pPr>
      <w:r>
        <w:t xml:space="preserve">Bà cụ kéo tay Tần Huyên Băng, bà khẽ cởi một chiếc vòng trên tay đưa cho cháu gái, Trang Duệ ở bên cạnh cảm thấy đổ mồ hôi lạnh, may mà bà cụ còn chưa nói ra những câu như eo mảnh mông tròn này nọ.</w:t>
      </w:r>
    </w:p>
    <w:p>
      <w:pPr>
        <w:pStyle w:val="BodyText"/>
      </w:pPr>
      <w:r>
        <w:t xml:space="preserve">- Bà ngoại, cái này không được, nó là quà của mẹ cho bà...</w:t>
      </w:r>
    </w:p>
    <w:p>
      <w:pPr>
        <w:pStyle w:val="BodyText"/>
      </w:pPr>
      <w:r>
        <w:t xml:space="preserve">Trang Duệ thấy bà cụ cởi vòng tay định đeo cho Tần Huyên Băng thì tiến lên kéo Tần Huyên Băng lại.</w:t>
      </w:r>
    </w:p>
    <w:p>
      <w:pPr>
        <w:pStyle w:val="BodyText"/>
      </w:pPr>
      <w:r>
        <w:t xml:space="preserve">- Con gái tặng bà, bây giờ bà lấy ra tặng cháu gái, có gì mà không được?</w:t>
      </w:r>
    </w:p>
    <w:p>
      <w:pPr>
        <w:pStyle w:val="BodyText"/>
      </w:pPr>
      <w:r>
        <w:t xml:space="preserve">Trang Duệ nhìn bà cụ vẫn cố gắng đeo vòng tay huyết ngọc lên tay Tần Huyên Băng thì không khỏi dở khóc dở cười, rốt cuộc là mọi thứ đi theo một vòng tròn, những thứ gì mình đưa ra lại quay về tay mình.</w:t>
      </w:r>
    </w:p>
    <w:p>
      <w:pPr>
        <w:pStyle w:val="BodyText"/>
      </w:pPr>
      <w:r>
        <w:t xml:space="preserve">- À, ông ngoại cũng không có thứ gì tặng cháu, thôi thì trả lại cái mâm trái cây kia...</w:t>
      </w:r>
    </w:p>
    <w:p>
      <w:pPr>
        <w:pStyle w:val="BodyText"/>
      </w:pPr>
      <w:r>
        <w:t xml:space="preserve">Trang Duệ đang thầm suy xét thì ông cụ đã lên tiếng, mọt cảnh vệ ôm cái mâm trái cây đặt lên mặt bàn trước mắt Trang Duệ.</w:t>
      </w:r>
    </w:p>
    <w:p>
      <w:pPr>
        <w:pStyle w:val="BodyText"/>
      </w:pPr>
      <w:r>
        <w:t xml:space="preserve">Trang Duệ không sợ Âu Dương Cương, hắn tiến lên khẽ nói:</w:t>
      </w:r>
    </w:p>
    <w:p>
      <w:pPr>
        <w:pStyle w:val="BodyText"/>
      </w:pPr>
      <w:r>
        <w:t xml:space="preserve">- Ông ngoại, đây là quà mừng đại thọ của ngài mà? Đúng rồi, năm xưa ngài đánh thổ hào ác bá, có lưu lại một hai bức tranh nào không?</w:t>
      </w:r>
    </w:p>
    <w:p>
      <w:pPr>
        <w:pStyle w:val="BodyText"/>
      </w:pPr>
      <w:r>
        <w:t xml:space="preserve">- Cút ngay, cậu cho rằng tôi không hiểu sao? Những thứ được gọi là đồ cổ đều đã được quyên cho quốc gia, còn có để lại cho cậu à?</w:t>
      </w:r>
    </w:p>
    <w:p>
      <w:pPr>
        <w:pStyle w:val="BodyText"/>
      </w:pPr>
      <w:r>
        <w:t xml:space="preserve">Âu Dương Cương trừng mắt nhìn Trang Duệ, sau đó bàn tay khẽ cầm lấy cây trượng, nhưng sau khi phát hiện ánh mắt của mình không làm Trang Duệ sợ hãi thì không khỏi lắc đầu:</w:t>
      </w:r>
    </w:p>
    <w:p>
      <w:pPr>
        <w:pStyle w:val="BodyText"/>
      </w:pPr>
      <w:r>
        <w:t xml:space="preserve">- Ông ngoại cũng không sống thêm được bao lâu, trước kia lại bạc đãi mẹ con cháu, những thứ này là vật ngoài thân, để lại ở chỗ cậu sẽ tốt hơn là ở chỗ ông...</w:t>
      </w:r>
    </w:p>
    <w:p>
      <w:pPr>
        <w:pStyle w:val="BodyText"/>
      </w:pPr>
      <w:r>
        <w:t xml:space="preserve">- Cám ơn ông ngoại...</w:t>
      </w:r>
    </w:p>
    <w:p>
      <w:pPr>
        <w:pStyle w:val="BodyText"/>
      </w:pPr>
      <w:r>
        <w:t xml:space="preserve">Trang Duệ rõ ràng cảm nhận được sự yêu thương của ông ngoại ình, vì thế mà thật lòng lễ bái.</w:t>
      </w:r>
    </w:p>
    <w:p>
      <w:pPr>
        <w:pStyle w:val="BodyText"/>
      </w:pPr>
      <w:r>
        <w:t xml:space="preserve">- Âu Dương tiên sinh, cháu cũng có lễ vật muốn tặng ngài...</w:t>
      </w:r>
    </w:p>
    <w:p>
      <w:pPr>
        <w:pStyle w:val="BodyText"/>
      </w:pPr>
      <w:r>
        <w:t xml:space="preserve">Khi Trang Duệ và Tần Huyên Băng lui xuống, hai ông cụ chuẩn bị đứng lên thì Hào Vinh đến từ Myanmar chợt len ra, trên tay cầm một cái túi du lịch lớn.</w:t>
      </w:r>
    </w:p>
    <w:p>
      <w:pPr>
        <w:pStyle w:val="BodyText"/>
      </w:pPr>
      <w:r>
        <w:t xml:space="preserve">- Sao? Anh là người đến từ Hào gia bên Myanmar à?</w:t>
      </w:r>
    </w:p>
    <w:p>
      <w:pPr>
        <w:pStyle w:val="BodyText"/>
      </w:pPr>
      <w:r>
        <w:t xml:space="preserve">Trí nhớ của Âu Dương Cương là khá tốt, ngày hôm qua ông đã ở Ngọc Tuyền Sơn tiếp kiến cả nhà Tần gia, trong đó có cả Hào Vinh này.</w:t>
      </w:r>
    </w:p>
    <w:p>
      <w:pPr>
        <w:pStyle w:val="BodyText"/>
      </w:pPr>
      <w:r>
        <w:t xml:space="preserve">- Gia tổ thật sự ngưỡng mộ Âu Dương lão tiên sinh từ lâu, cố ý để cháu đưa đến một tấm da hổ để cho lão tiên sinh giữ ấm, cũng chúc hai lão tiên sinh khỏe mạnh, "hổ khiếu sơn lâm hùng phong tại".</w:t>
      </w:r>
    </w:p>
    <w:p>
      <w:pPr>
        <w:pStyle w:val="BodyText"/>
      </w:pPr>
      <w:r>
        <w:t xml:space="preserve">Hào Vinh vừa nói vừa mở ba lô ra, vì tất cả mọi thứ đưa vào trong tứ hợp viện này đều bị kiểm tra kỹ lưỡng, nên ba lô này cũng không ngoại lệ, lúc này cũng không có ai đến ngăn cản hành động của Hào Vinh.</w:t>
      </w:r>
    </w:p>
    <w:p>
      <w:pPr>
        <w:pStyle w:val="BodyText"/>
      </w:pPr>
      <w:r>
        <w:t xml:space="preserve">Hào Vinh gọi Tần Hạo Nhiên đến, hai người căng tấm da hổ ra, giơ lên khỏi đầu, một tấm da hổ lớn chợt hiện ra trước mắt mọi người.</w:t>
      </w:r>
    </w:p>
    <w:p>
      <w:pPr>
        <w:pStyle w:val="BodyText"/>
      </w:pPr>
      <w:r>
        <w:t xml:space="preserve">Tấm da hổ này còn lớn hơn cả của Hào Vinh đưa cho Trang Duệ, da hổ bùng ra những luồng sáng trắng vàng đen dưới ánh mặt trời, chữ vương trên đầu hổ càng thêm phần uy nghiêm. Điều đáng quý nhất chính là cả tấm da hổ không có chút tì vết, có thể nói là cực kỳ đáng quý.</w:t>
      </w:r>
    </w:p>
    <w:p>
      <w:pPr>
        <w:pStyle w:val="BodyText"/>
      </w:pPr>
      <w:r>
        <w:t xml:space="preserve">- Ôi!</w:t>
      </w:r>
    </w:p>
    <w:p>
      <w:pPr>
        <w:pStyle w:val="BodyText"/>
      </w:pPr>
      <w:r>
        <w:t xml:space="preserve">- Thứ tốt, đây là thứ khó thể thấy được trong nước...</w:t>
      </w:r>
    </w:p>
    <w:p>
      <w:pPr>
        <w:pStyle w:val="BodyText"/>
      </w:pPr>
      <w:r>
        <w:t xml:space="preserve">- Đúng vậy, nhìn màu sắc thế này thì biết đã bảo tồn được vài chục năm rồi...</w:t>
      </w:r>
    </w:p>
    <w:p>
      <w:pPr>
        <w:pStyle w:val="BodyText"/>
      </w:pPr>
      <w:r>
        <w:t xml:space="preserve">Khi tấm da hổ được Hào Vinh lấy ra thì mọi người vây quanh xem xét và phát ra những tiếng nghị luận.</w:t>
      </w:r>
    </w:p>
    <w:p>
      <w:pPr>
        <w:pStyle w:val="BodyText"/>
      </w:pPr>
      <w:r>
        <w:t xml:space="preserve">Người thường xem náo nhiệt chỉ thấy tấm da hổ kia quá đẹp, những người thành thạo như chú Đức thì càng thấy mức độ hoàn hảo của tấm da hổ, cũng phán đoán ra giá trị thật của nó.</w:t>
      </w:r>
    </w:p>
    <w:p>
      <w:pPr>
        <w:pStyle w:val="BodyText"/>
      </w:pPr>
      <w:r>
        <w:t xml:space="preserve">- Được, tấm da hổ này tôi nhận...</w:t>
      </w:r>
    </w:p>
    <w:p>
      <w:pPr>
        <w:pStyle w:val="BodyText"/>
      </w:pPr>
      <w:r>
        <w:t xml:space="preserve">Âu Dương Cương thấy tấm da hổ mà hai mắt phát sáng lên, dù đã có nửa cơ thể bước xuống mồ nhưng tâm da hổ uy phong lẫm liệt làm cho ông cụ nhớ đến khoảng thời gian năm xưa, vì vậy mà xem như lần này phá lệ nhận lấy món lễ vật xa xỉ.</w:t>
      </w:r>
    </w:p>
    <w:p>
      <w:pPr>
        <w:pStyle w:val="BodyText"/>
      </w:pPr>
      <w:r>
        <w:t xml:space="preserve">Trước kia chưa về hưu tiếp nhận lễ vật của bạn bè thì phải báo cáo cho ban ngành tương quan, nhưng lão gia tử đã không còn tại chức, bây giờ tặng quà thuộc phương diện tư nhân, vì thế mà cũng không sợ người ta nói gì, để cho cảnh vệ viên thu nhận tấm da hổ kia.</w:t>
      </w:r>
    </w:p>
    <w:p>
      <w:pPr>
        <w:pStyle w:val="BodyText"/>
      </w:pPr>
      <w:r>
        <w:t xml:space="preserve">Vì người ở đây quá nhiều, bất lợi cho công tác phòng hộ, vì vậy mà sau khi Âu Dương Cương thu nhận tấm da hổ thì cùng đi theo đám cảnh vệ rời khỏi tứ hợp viện.</w:t>
      </w:r>
    </w:p>
    <w:p>
      <w:pPr>
        <w:pStyle w:val="BodyText"/>
      </w:pPr>
      <w:r>
        <w:t xml:space="preserve">Khi hai ông bà cụ đi rồi thì tứ hợp viện mới chính thức trở nên náo nhiệt, vừa rồi ông cụ có mặt thì không ai dám lớn tiếng ồn ào, nhưng bây giờ thì khác, bầu không khí náo động hẳn lên, mà Tần Huyên Băng và Trang Duệ cũng trở nên khổ sở.</w:t>
      </w:r>
    </w:p>
    <w:p>
      <w:pPr>
        <w:pStyle w:val="BodyText"/>
      </w:pPr>
      <w:r>
        <w:t xml:space="preserve">Trang Duệ thầm thề, đến khi kết hôn nhất định sẽ không tuyên bố với bên ngoài, tìm khách sạn làm vài bàn cho xong.</w:t>
      </w:r>
    </w:p>
    <w:p>
      <w:pPr>
        <w:pStyle w:val="BodyText"/>
      </w:pPr>
      <w:r>
        <w:t xml:space="preserve">Vợ chồng Tần Hạo Nhiên đều chuẩn bị sẵn lễ vật cho con rể, gia tộc Tần Thị ở Hongkong cũng xem như là phú hào, vì thế mà lễ vật lấy ra cũng là xa xỉ.</w:t>
      </w:r>
    </w:p>
    <w:p>
      <w:pPr>
        <w:pStyle w:val="BodyText"/>
      </w:pPr>
      <w:r>
        <w:t xml:space="preserve">Âu Dương Uyển cũng không cho con trai lễ vật, mà bà lấy ra một chỗi phỉ thúy đeo lên cổ Tần Huyên Băng.</w:t>
      </w:r>
    </w:p>
    <w:p>
      <w:pPr>
        <w:pStyle w:val="BodyText"/>
      </w:pPr>
      <w:r>
        <w:t xml:space="preserve">Lúc này quần áo của Tần Huyên Băng đã thay đổi, bây giờ mặc một bộ sườn xám thấp ngực, xương quai xanh và chiếc cổ trắng ngần lộ ra bên ngoài, khi những luồng sáng màu tìm bùng phát trên cổ Tần Huyên Băng, tất cả những người ở đây thấy được đều phải phát ra tiếng hô kinh hoàng.</w:t>
      </w:r>
    </w:p>
    <w:p>
      <w:pPr>
        <w:pStyle w:val="BodyText"/>
      </w:pPr>
      <w:r>
        <w:t xml:space="preserve">Đây là một sợi dây chuyền được mài ra từ ngọc tím, mỗi hạt đều to tròn như nhau, hạt châu thật sự giống như mắt tình nhân, bùng ra những luồng hào quang màu tím rất dịu dàng.</w:t>
      </w:r>
    </w:p>
    <w:p>
      <w:pPr>
        <w:pStyle w:val="BodyText"/>
      </w:pPr>
      <w:r>
        <w:t xml:space="preserve">Phụ nữ xinh đẹp cần những món châu báu cực phẩm, lời này thật sự không giả, chiếc cổ trắng nõn, bộ ngực cao ngất, chuỗi hạt thật đẹp phụ trợ cho Tần Huyên Băng giống như nữ thần, chỉ cần vung tay nhấc chân sẽ bùng ra lực quyến rũ vô tận.</w:t>
      </w:r>
    </w:p>
    <w:p>
      <w:pPr>
        <w:pStyle w:val="BodyText"/>
      </w:pPr>
      <w:r>
        <w:t xml:space="preserve">- Đó là bảo thạch gì?</w:t>
      </w:r>
    </w:p>
    <w:p>
      <w:pPr>
        <w:pStyle w:val="BodyText"/>
      </w:pPr>
      <w:r>
        <w:t xml:space="preserve">- Trời ạ, quá đẹp...</w:t>
      </w:r>
    </w:p>
    <w:p>
      <w:pPr>
        <w:pStyle w:val="BodyText"/>
      </w:pPr>
      <w:r>
        <w:t xml:space="preserve">- Chồng, em cũng muốn một chuỗi hạt như vậy...</w:t>
      </w:r>
    </w:p>
    <w:p>
      <w:pPr>
        <w:pStyle w:val="BodyText"/>
      </w:pPr>
      <w:r>
        <w:t xml:space="preserve">- Có phải là phỉ thúy không? Khả năng không lớn...</w:t>
      </w:r>
    </w:p>
    <w:p>
      <w:pPr>
        <w:pStyle w:val="BodyText"/>
      </w:pPr>
      <w:r>
        <w:t xml:space="preserve">Trên địa cầu có lẽ có rất ít phụ nữ có sức miễn dịch với châu báu, vô tình trong sân vang lên những âm thanh thán phục còn trộn lẫn những câu nói làm nũng. Tất nhiên chồng của các nàng có khả năng mua được thứ tốt như vậy hay không, điều này sẽ không nằm trong phạm vi suy xét của những người phụ nữ kia.</w:t>
      </w:r>
    </w:p>
    <w:p>
      <w:pPr>
        <w:pStyle w:val="BodyText"/>
      </w:pPr>
      <w:r>
        <w:t xml:space="preserve">- Đúng vậy, nếu đó là phỉ thúy thì nhất định sẽ là loại phỉ thúy mắt tím, đây là thứ khó gặp, ai có thể tạo ra một sợi dây chuyền như vậy?</w:t>
      </w:r>
    </w:p>
    <w:p>
      <w:pPr>
        <w:pStyle w:val="BodyText"/>
      </w:pPr>
      <w:r>
        <w:t xml:space="preserve">- Hình như năm ngoái ở hội chợ châu báu quốc tế được tổ chức ở nước Anh có xuất hiện một sợi dây chuyền mắt tím như vậy, hơn nữa nó hẳn là của gia tộc Tần Thị, sao bây giờ lại ở trên tay của Âu Dương nữ sĩ?</w:t>
      </w:r>
    </w:p>
    <w:p>
      <w:pPr>
        <w:pStyle w:val="BodyText"/>
      </w:pPr>
      <w:r>
        <w:t xml:space="preserve">Trong đám người nơi đây cũng không thiếu những vị chuyên gia trong giới châu báu, bọn họ rất nhanh đã nhìn ra lai lịch của sợi dây chuyền, mà càng nhiều người mở miệng nói rõ vấn đề. Dù bọn họ không có được nó nhưng cũng biết được là có chuyện gì xảy ra, xem như sau này cũng có vốn liếng để nói khoác với bạn bè.</w:t>
      </w:r>
    </w:p>
    <w:p>
      <w:pPr>
        <w:pStyle w:val="BodyText"/>
      </w:pPr>
      <w:r>
        <w:t xml:space="preserve">- Năm ngoái sợi dây chuyền mắt tím kia đã đoạt được giải vàng ở hội chợ châu báu quốc tế bên nước Anh, lúc đó có một người đến từ nước Mỹ đặt giá mười triệu Euro muốn thu mua nhưng bị công ty Tần Thị từ chối, chẳng lẽ Trang tiên sinh đã mua lại rồi?</w:t>
      </w:r>
    </w:p>
    <w:p>
      <w:pPr>
        <w:pStyle w:val="BodyText"/>
      </w:pPr>
      <w:r>
        <w:t xml:space="preserve">Người lên tiếng là Trịnh Hoa, hắn cũng là người từng đi tham gia hội chợ quốc tế kia, biết rõ lúc đó công ty châu báu Tần Thị chợt phát sáng, bây giờ xem ra chuỗi hạt đã bị Trang Duệ thu mua.</w:t>
      </w:r>
    </w:p>
    <w:p>
      <w:pPr>
        <w:pStyle w:val="BodyText"/>
      </w:pPr>
      <w:r>
        <w:t xml:space="preserve">- Trời ạ, mười triệu Euro?</w:t>
      </w:r>
    </w:p>
    <w:p>
      <w:pPr>
        <w:pStyle w:val="BodyText"/>
      </w:pPr>
      <w:r>
        <w:t xml:space="preserve">Sau khi nghe được lời giải thích của Trịnh Hoa thì đám người kia không khỏi trừng mắt lên, bọn họ vốn là những phú hào đỉnh cấp nhưng trong nước một món châu báu có giá như vậy cũng không là nhiều.</w:t>
      </w:r>
    </w:p>
    <w:p>
      <w:pPr>
        <w:pStyle w:val="BodyText"/>
      </w:pPr>
      <w:r>
        <w:t xml:space="preserve">Trong nước những ngôi sao nổi tiếng mỗi khi xuất hiện ở các trường hợp lớn đều có mang trên cổ những món châu báu vài triệu, ai cũng muốn truyền thông có thể ghi hình mình, hận không thể cho cả thế giới đều biết.</w:t>
      </w:r>
    </w:p>
    <w:p>
      <w:pPr>
        <w:pStyle w:val="BodyText"/>
      </w:pPr>
      <w:r>
        <w:t xml:space="preserve">Nhưng nếu so sánh với một Trang Duệ có tài phú quá lớn lại khá an phận làm người, trang sức của những ngôi sao kia căn bản chỉ là mớ rau ngoài chợ, khó thể đưa ra mặt bàn.</w:t>
      </w:r>
    </w:p>
    <w:p>
      <w:pPr>
        <w:pStyle w:val="BodyText"/>
      </w:pPr>
      <w:r>
        <w:t xml:space="preserve">Lúc này trong nước cũng không có ít người có tài sản tiền trăm triệu, thậm chí những người có hạng trong danh sách người giàu của tạp chí Forbes đều có trên tỷ, nhưng đó là tiền cố định hoặc là tài sản tổng của tập đoàn.</w:t>
      </w:r>
    </w:p>
    <w:p>
      <w:pPr>
        <w:pStyle w:val="BodyText"/>
      </w:pPr>
      <w:r>
        <w:t xml:space="preserve">Những người có thể vung tay mua một món trang sức giá chục triệu Euro như Trang Duệ thì thật sự có rất ít.</w:t>
      </w:r>
    </w:p>
    <w:p>
      <w:pPr>
        <w:pStyle w:val="BodyText"/>
      </w:pPr>
      <w:r>
        <w:t xml:space="preserve">Tất nhiên bọn họ cũng không biết sợi dây chuyền kia vốn thuộc về Trang Duệ.</w:t>
      </w:r>
    </w:p>
    <w:p>
      <w:pPr>
        <w:pStyle w:val="BodyText"/>
      </w:pPr>
      <w:r>
        <w:t xml:space="preserve">Sau hội chợ châu báu quốc tế ở Anh năm ngoái thì Trang Duệ biết được giá trị của sợi dây chuyền phỉ thúy mắt tím, lại đúng lúc hắn đang kẹt tiền, hắn chấp nhận thiếu thốn chứ không đồng ý bán chuỗi hạt mắt tím, mà để lại cho chính mình.</w:t>
      </w:r>
    </w:p>
    <w:p>
      <w:pPr>
        <w:pStyle w:val="BodyText"/>
      </w:pPr>
      <w:r>
        <w:t xml:space="preserve">Dù sao thì một chuỗi hạt phỉ thúy mắt tím cực phẩm như vậy nếu đã bán ra thì đừng hòng thu lại được.</w:t>
      </w:r>
    </w:p>
    <w:p>
      <w:pPr>
        <w:pStyle w:val="Compact"/>
      </w:pPr>
      <w:r>
        <w:br w:type="textWrapping"/>
      </w:r>
      <w:r>
        <w:br w:type="textWrapping"/>
      </w:r>
    </w:p>
    <w:p>
      <w:pPr>
        <w:pStyle w:val="Heading2"/>
      </w:pPr>
      <w:bookmarkStart w:id="584" w:name="chương-562-say-rượu."/>
      <w:bookmarkEnd w:id="584"/>
      <w:r>
        <w:t xml:space="preserve">562. Chương 562 : Say Rượu.</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562: Say rượu.</w:t>
      </w:r>
    </w:p>
    <w:p>
      <w:pPr>
        <w:pStyle w:val="BodyText"/>
      </w:pPr>
      <w:r>
        <w:t xml:space="preserve">Nhóm Dịch: Tepga</w:t>
      </w:r>
    </w:p>
    <w:p>
      <w:pPr>
        <w:pStyle w:val="BodyText"/>
      </w:pPr>
      <w:r>
        <w:t xml:space="preserve">Nguồn: vipvanda</w:t>
      </w:r>
    </w:p>
    <w:p>
      <w:pPr>
        <w:pStyle w:val="BodyText"/>
      </w:pPr>
      <w:r>
        <w:t xml:space="preserve">Miêu Phỉ Phỉ đứng trong đám người lúc này cũng tỏ ra có chút thất lạc, tuy nàng chưa từng mang đồ trang sức nhưng lúc này trong lòng cũng khó tránh khỏi những tư vị không nói nên lời.</w:t>
      </w:r>
    </w:p>
    <w:p>
      <w:pPr>
        <w:pStyle w:val="BodyText"/>
      </w:pPr>
      <w:r>
        <w:t xml:space="preserve">Lúc này Miêu Phỉ Phỉ thậm chí còn hận chính mình, bình thường có tính cách trương dương, vì sao lại không chủ động theo đuổi Trang Duệ?</w:t>
      </w:r>
    </w:p>
    <w:p>
      <w:pPr>
        <w:pStyle w:val="BodyText"/>
      </w:pPr>
      <w:r>
        <w:t xml:space="preserve">- Các người chỉ là đính hôn, còn chưa kết hôn, sau này mình nhất định phải để cho anh ấy tặng ột sợi dây chuyền còn tốt hơn...</w:t>
      </w:r>
    </w:p>
    <w:p>
      <w:pPr>
        <w:pStyle w:val="BodyText"/>
      </w:pPr>
      <w:r>
        <w:t xml:space="preserve">Miêu Phỉ Phỉ nhìn thoáng qua hai người đang ở trong sân, nàng lặng lẽ rời khỏi tứ hợp viện không một tiếng động.</w:t>
      </w:r>
    </w:p>
    <w:p>
      <w:pPr>
        <w:pStyle w:val="BodyText"/>
      </w:pPr>
      <w:r>
        <w:t xml:space="preserve">Lúc này người trong sân cũng đang khiếp sợ vì chuỗi phỉ thúy mắt tím của Trang Mẫu, cũng không ai phát hiện Miêu Phỉ Phỉ đã rời đi. Trang Duệ giống như lại có chút cảm ứng, hắn nhìn về phía Miêu Phỉ Phỉ bỏ đi, tất nhiên cũng chẳng thấy gì cả.</w:t>
      </w:r>
    </w:p>
    <w:p>
      <w:pPr>
        <w:pStyle w:val="BodyText"/>
      </w:pPr>
      <w:r>
        <w:t xml:space="preserve">Sau khi ầm ĩ một lúc trong tứ hợp viện, mọi người đi ra, tiến lên ba chiếc xe lớn chạy về phía khách sạn.</w:t>
      </w:r>
    </w:p>
    <w:p>
      <w:pPr>
        <w:pStyle w:val="BodyText"/>
      </w:pPr>
      <w:r>
        <w:t xml:space="preserve">Nghi thức đính hôn tổ chức trong nhà nhưng chuyện ăn tiệc thì sắp xếp ở khách sạn, bây giờ cũng không giống như hai mươi năm trước, tiệc rượu kết hôn phải làm ở nhà, hàng xóm sang hỗ trợ, vì Trang Duệ ở đây nửa năm mà còn chưa biết hàng xóm có bộ dạng thế nào.</w:t>
      </w:r>
    </w:p>
    <w:p>
      <w:pPr>
        <w:pStyle w:val="BodyText"/>
      </w:pPr>
      <w:r>
        <w:t xml:space="preserve">Trang Duệ và Tần Huyên Băng thật sự đã chết mệt từ sáng đến trưa, từ khi thức dậy đến bây giờ còn chưa được ngồi. Trang Duệ thì khá tốt, chỉ cần trong mắt có linh khí thì những vấn đề về sức khỏe là không ảnh hưởng gì cả, thể lực mất đi có thể bù về. Nhưng Tần Huyên Băng mang giày cao gót đứng quá lâu, đến khách sạn thì mệt mỏi ngồi xuống ghế mà không chịu đứng lên.</w:t>
      </w:r>
    </w:p>
    <w:p>
      <w:pPr>
        <w:pStyle w:val="BodyText"/>
      </w:pPr>
      <w:r>
        <w:t xml:space="preserve">Dù có tâm tư giúp vợ trị liệu chân nhưng Trang Duệ thầm thề bí mật về mắt sẽ không nói cho bất kỳ ai biết. Hắn đi kính rượu từng bàn, sau khi đi qua mười ban thì gương mặt đỏ bừng, khó thắng nổi hơi cay.</w:t>
      </w:r>
    </w:p>
    <w:p>
      <w:pPr>
        <w:pStyle w:val="BodyText"/>
      </w:pPr>
      <w:r>
        <w:t xml:space="preserve">- Cậu Trang, ba anh em chúng ta làm một ly, tôi và Mã Mập còn có chuyện, coi như cáo từ trước...</w:t>
      </w:r>
    </w:p>
    <w:p>
      <w:pPr>
        <w:pStyle w:val="BodyText"/>
      </w:pPr>
      <w:r>
        <w:t xml:space="preserve">Trang Duệ kính hết rượu các bàn và đi về ngồi xuống ghế, đúng lúc Tống Quân và Mã Mập bưng ly rượu đi đến.</w:t>
      </w:r>
    </w:p>
    <w:p>
      <w:pPr>
        <w:pStyle w:val="BodyText"/>
      </w:pPr>
      <w:r>
        <w:t xml:space="preserve">- Anh Tống, anh Mã, chiêu đãi không chu toàn, thật sự xấu hổ...</w:t>
      </w:r>
    </w:p>
    <w:p>
      <w:pPr>
        <w:pStyle w:val="BodyText"/>
      </w:pPr>
      <w:r>
        <w:t xml:space="preserve">Trang Duệ vội vàng tiếp nhận ly rượu, hai người Tống Quân đi đến cũng chỉ cần theo ly rượu nhỏ, không phải là loại ly thủy tinh, tất nhiên chút rượu như vậy cũng không làm khó được Trang Duệ.</w:t>
      </w:r>
    </w:p>
    <w:p>
      <w:pPr>
        <w:pStyle w:val="BodyText"/>
      </w:pPr>
      <w:r>
        <w:t xml:space="preserve">Hôm nay trong số những người đếm tham gia đính hôn cũng có không ít kẻ bận rộn, khi thấy có người cáo từ ra về thì hai ba mươi phút sau cảm thấy lễ tiế đã đủ cũng bưng ly rượu đến xin cáo từ.</w:t>
      </w:r>
    </w:p>
    <w:p>
      <w:pPr>
        <w:pStyle w:val="BodyText"/>
      </w:pPr>
      <w:r>
        <w:t xml:space="preserve">Một hai người thì không sao, nhưng Trang Duệ thật sự không chịu nổi nhiều người, chỉ một lúc sau thì hắn đã say lờ đờ, nhưng khi thấy có người đưa ly đến mời là uống cạn.</w:t>
      </w:r>
    </w:p>
    <w:p>
      <w:pPr>
        <w:pStyle w:val="BodyText"/>
      </w:pPr>
      <w:r>
        <w:t xml:space="preserve">Vừa rồi Nhạc Kinh còn cảm thấy tửu lượng của mình khá tốt, thế cho nên đứng ra nhận rượu thay cho Trang Duệ, bây giờ hắn càng say đến mức khó chịu nổi. Sau đó hắn bị vài vị khách nữ mời đôi ba ly rượu lớn, thế là ngã xuống mặt bàn ngủ vùi.</w:t>
      </w:r>
    </w:p>
    <w:p>
      <w:pPr>
        <w:pStyle w:val="BodyText"/>
      </w:pPr>
      <w:r>
        <w:t xml:space="preserve">- Lão Yêu, cậu nói xem khi còn học đại học, anh đối với cậu thế nào?</w:t>
      </w:r>
    </w:p>
    <w:p>
      <w:pPr>
        <w:pStyle w:val="BodyText"/>
      </w:pPr>
      <w:r>
        <w:t xml:space="preserve">Lúc này bữa tiệc đã đến giai đoạn cuối, những người cuối cùng đã đi đến, lúc này Lão Tứ đưa đến hai ly thủy tinh, bên trong đầy rượu.</w:t>
      </w:r>
    </w:p>
    <w:p>
      <w:pPr>
        <w:pStyle w:val="BodyText"/>
      </w:pPr>
      <w:r>
        <w:t xml:space="preserve">- Anh...Mọi người đối với em rất tốt, ai bảo em là nhỏ nhất...</w:t>
      </w:r>
    </w:p>
    <w:p>
      <w:pPr>
        <w:pStyle w:val="BodyText"/>
      </w:pPr>
      <w:r>
        <w:t xml:space="preserve">Trang Duệ nhìn bộ dạng của Lão Tứ mà không hiểu có gì xảy ra, hôm nay coi như liều mình cùng công tử, thế là tiếp nhận ly rượu trong tay Lão Tứ, hai bên cụng ly, rót tất cả vào bụng, ngay sau đó một luồng khí nóng bùng lên gay gắt.</w:t>
      </w:r>
    </w:p>
    <w:p>
      <w:pPr>
        <w:pStyle w:val="BodyText"/>
      </w:pPr>
      <w:r>
        <w:t xml:space="preserve">- Này, Tứ ca, tửu lượng của anh bây giờ xem ra rất mạnh...</w:t>
      </w:r>
    </w:p>
    <w:p>
      <w:pPr>
        <w:pStyle w:val="BodyText"/>
      </w:pPr>
      <w:r>
        <w:t xml:space="preserve">Tuy bây giờ Trang Duệ mặt đỏ tía tai nhưng vẫn rất tỉnh táo, Lão Tứ là người Quảng Đông, bình thường chỉ hai ba ly là ngã, hôm nay sao lại sảng khoái uống ly lớn như vậy?</w:t>
      </w:r>
    </w:p>
    <w:p>
      <w:pPr>
        <w:pStyle w:val="BodyText"/>
      </w:pPr>
      <w:r>
        <w:t xml:space="preserve">- Này, Lão Tứ, hôm nay anh không chuốc say tôi thì không chịu được sao?</w:t>
      </w:r>
    </w:p>
    <w:p>
      <w:pPr>
        <w:pStyle w:val="BodyText"/>
      </w:pPr>
      <w:r>
        <w:t xml:space="preserve">Trang Duệ chộp lấy ly rượu trong tay Lão Tứ, hắn uống cạn phần rượu còn lại, lúc này mới biết đối phương lấy nước khoáng cụng ly với mình.</w:t>
      </w:r>
    </w:p>
    <w:p>
      <w:pPr>
        <w:pStyle w:val="BodyText"/>
      </w:pPr>
      <w:r>
        <w:t xml:space="preserve">Nhưng tửu lượng của Trang Duệ cũng chỉ là như thế mà thôi, nói ra những lời này thì cảm thấy đầu óc quay cuồng, không còn biết chuyện gì.</w:t>
      </w:r>
    </w:p>
    <w:p>
      <w:pPr>
        <w:pStyle w:val="BodyText"/>
      </w:pPr>
      <w:r>
        <w:t xml:space="preserve">Trang Duệ nếu biết rõ Lão Tứ vì nghe Nhạc Kinh giải thích, biết mình bị Trang Duệ làm liên lụy mà bị cảnh sát Miêu giẫm ột cái và đặc biệt đến trả thù, cũng không biết Trang Duệ sẽ nghĩ thế nào.</w:t>
      </w:r>
    </w:p>
    <w:p>
      <w:pPr>
        <w:pStyle w:val="BodyText"/>
      </w:pPr>
      <w:r>
        <w:t xml:space="preserve">- Nước, nước, khát nước quá...</w:t>
      </w:r>
    </w:p>
    <w:p>
      <w:pPr>
        <w:pStyle w:val="BodyText"/>
      </w:pPr>
      <w:r>
        <w:t xml:space="preserve">Không biết bao lâu sau thì Trang Duệ tỉnh lại, lúc này hắn cảm thấy đầu muốn nứt toác ra, cổ họng như bị chất đầy cát, cảm giác nóng rát bốc hỏa. Hắn miễn cưỡng mở to mắt, lại phát hiện mình ở trong phòng ngủ tứ hợp viện.</w:t>
      </w:r>
    </w:p>
    <w:p>
      <w:pPr>
        <w:pStyle w:val="BodyText"/>
      </w:pPr>
      <w:r>
        <w:t xml:space="preserve">- Anh tỉnh rồi à, chờ chút, em đi rót nước cho anh...</w:t>
      </w:r>
    </w:p>
    <w:p>
      <w:pPr>
        <w:pStyle w:val="BodyText"/>
      </w:pPr>
      <w:r>
        <w:t xml:space="preserve">Âm thanh của Tần Huyên Băng vang lên bên tai Trang Duệ, hắn lúc này còn chưa hoàn toàn thanh tỉnh, hai mắt mơ hồ thấy một bóng người thon thả đi đến bên giường, đỡ mình dựa lên một thứ gì đó mềm nhũn, đưa một ly nước ấm đến bên miệng.</w:t>
      </w:r>
    </w:p>
    <w:p>
      <w:pPr>
        <w:pStyle w:val="BodyText"/>
      </w:pPr>
      <w:r>
        <w:t xml:space="preserve">Tần Huyên Băng rất biết cách chăm sóc, nước ấm rất dễ uống, sau khi uống cạn thì thần trí của Trang Duệ mới dần phục hồi.</w:t>
      </w:r>
    </w:p>
    <w:p>
      <w:pPr>
        <w:pStyle w:val="BodyText"/>
      </w:pPr>
      <w:r>
        <w:t xml:space="preserve">Linh khí trong mắt Trang Duệ có thể chữa thương nhưng không thể nào có biện pháp gì với rượu, vì thế mà bữa tiệc vào lúc giữa trưa thật sự làm hắn cảm nhận được cơn say nhất đời là thế nào.</w:t>
      </w:r>
    </w:p>
    <w:p>
      <w:pPr>
        <w:pStyle w:val="BodyText"/>
      </w:pPr>
      <w:r>
        <w:t xml:space="preserve">Sau khi uống nước xong thì Trang Duệ ngủ say như chết, trong mộng có hai bóng người xuất hiện đan xen, một là Tần Huyên Băng, chớp mắt sau lại biến thành Miêu Phỉ Phỉ, thật sự như mộng như ảo, khó phân biệt thật giả.</w:t>
      </w:r>
    </w:p>
    <w:p>
      <w:pPr>
        <w:pStyle w:val="BodyText"/>
      </w:pPr>
      <w:r>
        <w:t xml:space="preserve">- Huyên Băng, Huyên Băng...</w:t>
      </w:r>
    </w:p>
    <w:p>
      <w:pPr>
        <w:pStyle w:val="BodyText"/>
      </w:pPr>
      <w:r>
        <w:t xml:space="preserve">Trong giấc mộng Trang Duệ thấy mình đang ôm Miêu Phỉ Phỉ, lại làm ra chút chuyện gì đó khó coi, mà Tần Huyên Băng lại thấy và bỏ đi, thế là hắn kêu gào đuổi theo.</w:t>
      </w:r>
    </w:p>
    <w:p>
      <w:pPr>
        <w:pStyle w:val="BodyText"/>
      </w:pPr>
      <w:r>
        <w:t xml:space="preserve">- Anh, sao vậy? Lớn thế này còn gặp ác mộng sao?</w:t>
      </w:r>
    </w:p>
    <w:p>
      <w:pPr>
        <w:pStyle w:val="BodyText"/>
      </w:pPr>
      <w:r>
        <w:t xml:space="preserve">Trang Duệ chỉ cảm thấy toàn thân đầy nhiệt lực, hắn nhào đến, Tần Huyên Băng bật ra hơi thở như hoa lan, lời nói ngứa ngáy lỗ tai.</w:t>
      </w:r>
    </w:p>
    <w:p>
      <w:pPr>
        <w:pStyle w:val="BodyText"/>
      </w:pPr>
      <w:r>
        <w:t xml:space="preserve">- Không phải ác mộng, Huyên Băng, anh ngủ bao lâu rồi? Vừa rồi anh nói gì vậy?</w:t>
      </w:r>
    </w:p>
    <w:p>
      <w:pPr>
        <w:pStyle w:val="BodyText"/>
      </w:pPr>
      <w:r>
        <w:t xml:space="preserve">Trang Duệ lần này thì thanh tỉnh rất nhanh, khi thấy ngoài cửa sổ đã tối mịt mà Tần Huyên Băng đang cùng nằm trong chăn, hắn kéo nàng vào lòng, nhưng câu nói của nàng vừa rồi làm cho hắn có chút chột dạ.</w:t>
      </w:r>
    </w:p>
    <w:p>
      <w:pPr>
        <w:pStyle w:val="BodyText"/>
      </w:pPr>
      <w:r>
        <w:t xml:space="preserve">Khi hỏi thì trống ngực của Trang Duệ thật sự đập nhanh hơn vài phần, giấc mộng vừa rồi vẫn còn rõ ràng, nếu hắn gọi tên của Miêu Phỉ Phỉ thì thật sự sẽ rất phiền toái, tin chắc một người phụ nữ sẽ không tha thứ cho tình huống người đàn ông của mình gọi tên một người phụ nữ khác trong mơ.</w:t>
      </w:r>
    </w:p>
    <w:p>
      <w:pPr>
        <w:pStyle w:val="BodyText"/>
      </w:pPr>
      <w:r>
        <w:t xml:space="preserve">- Vừa rồi anh gọi em, bây giờ là mấy giờ nhỉ, để em xem...</w:t>
      </w:r>
    </w:p>
    <w:p>
      <w:pPr>
        <w:pStyle w:val="BodyText"/>
      </w:pPr>
      <w:r>
        <w:t xml:space="preserve">Tần Huyên Băng duỗi cánh tay như bạch ngọc ra mở đèn đầu giường và nhìn đồng hồ nói:</w:t>
      </w:r>
    </w:p>
    <w:p>
      <w:pPr>
        <w:pStyle w:val="BodyText"/>
      </w:pPr>
      <w:r>
        <w:t xml:space="preserve">- Hơn năm giờ sáng, đã sắp sáng rồi, anh đã ngủ gần mười hai tiếng...</w:t>
      </w:r>
    </w:p>
    <w:p>
      <w:pPr>
        <w:pStyle w:val="BodyText"/>
      </w:pPr>
      <w:r>
        <w:t xml:space="preserve">Tần Huyên Băng nói mang theo chút u oán, trước đó nàng đã chuẩn bị sẵn nến đỏ lớn và rượu đỏ, định đến tối sẽ làm một bữa tối lãng mạn giữa hai người, nào ngờ Trang Duệ ngủ một giấc chóng mặt, làm cho những gì mình sắp xếp trở nên vô ích.</w:t>
      </w:r>
    </w:p>
    <w:p>
      <w:pPr>
        <w:pStyle w:val="BodyText"/>
      </w:pPr>
      <w:r>
        <w:t xml:space="preserve">- Xin lỗi em, lần sau các anh kết hôn, chúng ta sẽ chúc cho bọn họ say bất tỉnh...</w:t>
      </w:r>
    </w:p>
    <w:p>
      <w:pPr>
        <w:pStyle w:val="BodyText"/>
      </w:pPr>
      <w:r>
        <w:t xml:space="preserve">Trang Duệ nghe rõ ràng, hắn biết vừa rồi mình không nói mớ bậy bạ, thế nên yên tâm hơn nhiều.</w:t>
      </w:r>
    </w:p>
    <w:p>
      <w:pPr>
        <w:pStyle w:val="BodyText"/>
      </w:pPr>
      <w:r>
        <w:t xml:space="preserve">- Không cần như vậy, mau thức dậy thôi, để người khác nhìn thấy cũng không tốt...</w:t>
      </w:r>
    </w:p>
    <w:p>
      <w:pPr>
        <w:pStyle w:val="BodyText"/>
      </w:pPr>
      <w:r>
        <w:t xml:space="preserve">Tần Huyên Băng vùng vẫy muốn đẩy Trang Duệ ra, lại phát hiện hai tay mình ôm lấy cổ hắn từ khi nào, hơn nữa mười ngón tay lại dùng sức, giống như muốn hòa tan vào nhau.</w:t>
      </w:r>
    </w:p>
    <w:p>
      <w:pPr>
        <w:pStyle w:val="BodyText"/>
      </w:pPr>
      <w:r>
        <w:t xml:space="preserve">- Không ai thấy đâu, hôm nay là ngày của chúng ta...</w:t>
      </w:r>
    </w:p>
    <w:p>
      <w:pPr>
        <w:pStyle w:val="BodyText"/>
      </w:pPr>
      <w:r>
        <w:t xml:space="preserve">Trang Duệ thấy Tần Huyên Băng há miệng giống như còn muốn nói gì đó thì lập tức chặn ngay lại.</w:t>
      </w:r>
    </w:p>
    <w:p>
      <w:pPr>
        <w:pStyle w:val="BodyText"/>
      </w:pPr>
      <w:r>
        <w:t xml:space="preserve">- Ư, ư...</w:t>
      </w:r>
    </w:p>
    <w:p>
      <w:pPr>
        <w:pStyle w:val="BodyText"/>
      </w:pPr>
      <w:r>
        <w:t xml:space="preserve">Tần Huyên Băng bị Trang Duệ tập kích, hai tay đánh khẽ lên lưng hắn, lửa nóng trong lòng cũng bùng lên, cơ thể mềm mại bị đè lên.</w:t>
      </w:r>
    </w:p>
    <w:p>
      <w:pPr>
        <w:pStyle w:val="Compact"/>
      </w:pPr>
      <w:r>
        <w:br w:type="textWrapping"/>
      </w:r>
      <w:r>
        <w:br w:type="textWrapping"/>
      </w:r>
    </w:p>
    <w:p>
      <w:pPr>
        <w:pStyle w:val="Heading2"/>
      </w:pPr>
      <w:bookmarkStart w:id="585" w:name="chương-563-ly-biệt."/>
      <w:bookmarkEnd w:id="585"/>
      <w:r>
        <w:t xml:space="preserve">563. Chương 563 : Ly Biệt.</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563: Ly biệt.</w:t>
      </w:r>
    </w:p>
    <w:p>
      <w:pPr>
        <w:pStyle w:val="BodyText"/>
      </w:pPr>
      <w:r>
        <w:t xml:space="preserve">Nhóm Dịch: Tepga</w:t>
      </w:r>
    </w:p>
    <w:p>
      <w:pPr>
        <w:pStyle w:val="BodyText"/>
      </w:pPr>
      <w:r>
        <w:t xml:space="preserve">Nguồn: vipvanda</w:t>
      </w:r>
    </w:p>
    <w:p>
      <w:pPr>
        <w:pStyle w:val="BodyText"/>
      </w:pPr>
      <w:r>
        <w:t xml:space="preserve">Sau vài phen đại chiến thì cả gian phòng bùng lên một mùi hương là lạ, khắp nơi đều là khí tức xuân tình, chăn bông đỏ thẫm bị đạp cả xuống đất, hai cơ thể quấn lấy nhau, ôm nhau ngủ vùi.</w:t>
      </w:r>
    </w:p>
    <w:p>
      <w:pPr>
        <w:pStyle w:val="BodyText"/>
      </w:pPr>
      <w:r>
        <w:t xml:space="preserve">- Thôi rồi, lúc này là mấy giờ?</w:t>
      </w:r>
    </w:p>
    <w:p>
      <w:pPr>
        <w:pStyle w:val="BodyText"/>
      </w:pPr>
      <w:r>
        <w:t xml:space="preserve">Khi ánh sáng ngoài cửa bùng lên rồi chiếu vào xuyên qua tấm màn mỏng thì Tần Huyên Băng tỉnh lại trong cơn mơ ngủ, nàng nhìn bộ dạng của mình và Trang Duệ, còn có những dấu vết trên giường, gương mặt không khỏi đỏ ửng.</w:t>
      </w:r>
    </w:p>
    <w:p>
      <w:pPr>
        <w:pStyle w:val="BodyText"/>
      </w:pPr>
      <w:r>
        <w:t xml:space="preserve">Nhớ đến tình huống điên cuồng buổi sáng làm cho Tần Huyên Băng hầu như không biết vì sao mình lại để cho Trang Duệ dễ dàng kích thích như thế, nếu người ta biết được bộ mặt điên cuồng như vậy của mình, sẽ không biết sẽ nghĩ thế nào.</w:t>
      </w:r>
    </w:p>
    <w:p>
      <w:pPr>
        <w:pStyle w:val="BodyText"/>
      </w:pPr>
      <w:r>
        <w:t xml:space="preserve">Nhưng bây giờ điều làm Tần Huyên Băng suy nghĩ nhiều nhất chính là chút nữa làm sao để gặp mẹ Trang Duệ, đó là người sắp thành mẹ chồng của nàng, vào thời cổ đại thì ngày đầu tiên phải thức dậy kính trà bố mẹ chồng, mà lúc này đồng hồ đã chỉ đến giờ trưa mất rồi.</w:t>
      </w:r>
    </w:p>
    <w:p>
      <w:pPr>
        <w:pStyle w:val="BodyText"/>
      </w:pPr>
      <w:r>
        <w:t xml:space="preserve">- Anh đúng là oan gia...</w:t>
      </w:r>
    </w:p>
    <w:p>
      <w:pPr>
        <w:pStyle w:val="BodyText"/>
      </w:pPr>
      <w:r>
        <w:t xml:space="preserve">Tần Huyên Băng khẽ nâng tay phải của Trang Duệ đang đặt lên người mình ra, nhưng bàn tay khá nặng lại rơi xuống, thế là nàng bực bội bấm bên hông hắn một cái.</w:t>
      </w:r>
    </w:p>
    <w:p>
      <w:pPr>
        <w:pStyle w:val="BodyText"/>
      </w:pPr>
      <w:r>
        <w:t xml:space="preserve">- Ôi...</w:t>
      </w:r>
    </w:p>
    <w:p>
      <w:pPr>
        <w:pStyle w:val="BodyText"/>
      </w:pPr>
      <w:r>
        <w:t xml:space="preserve">Trang Duệ đang ở trong mộng đẹp lại bị véo tỉnh, hắn mở to mắt thấy Tần Huyên Băng đang dùng ánh mắt tức giận nhìn mình nhưng trong hai tròng mắt lại lộ ra vẻ vui sướng và tràn đầy tình ý.</w:t>
      </w:r>
    </w:p>
    <w:p>
      <w:pPr>
        <w:pStyle w:val="BodyText"/>
      </w:pPr>
      <w:r>
        <w:t xml:space="preserve">- Vợ, sao dậy sớm như vậy? Ngủ thêm một chút nữa không phải tốt sao?</w:t>
      </w:r>
    </w:p>
    <w:p>
      <w:pPr>
        <w:pStyle w:val="BodyText"/>
      </w:pPr>
      <w:r>
        <w:t xml:space="preserve">Trang Duệ thuận tay chụp lấy một khối thịt mềm, cảm thấy bên dưới lại căng lên. Hắn lắc đầu, nhớ lúc ngủ mình đã rã rời hết cả, bây giờ sao lại có phản ứng như thế?</w:t>
      </w:r>
    </w:p>
    <w:p>
      <w:pPr>
        <w:pStyle w:val="BodyText"/>
      </w:pPr>
      <w:r>
        <w:t xml:space="preserve">- Còn sớm sao? Đã đến chiều rồi kìa, mau thức dậy, dì Âu Dương chỉ sợ cũng đang chờ chúng ta ăn cơm trưa...</w:t>
      </w:r>
    </w:p>
    <w:p>
      <w:pPr>
        <w:pStyle w:val="BodyText"/>
      </w:pPr>
      <w:r>
        <w:t xml:space="preserve">Tần Huyên Băng bị lời nói của Trang Duệ làm cho sốt ruột, Âu Dương Uyển chắc sẽ không trách Trang Duệ, nhưng mình là con dâu, cũng nên tạo ấn tượng tốt trước mặt mẹ chồng.</w:t>
      </w:r>
    </w:p>
    <w:p>
      <w:pPr>
        <w:pStyle w:val="BodyText"/>
      </w:pPr>
      <w:r>
        <w:t xml:space="preserve">- Được, thức dậy thôi...</w:t>
      </w:r>
    </w:p>
    <w:p>
      <w:pPr>
        <w:pStyle w:val="BodyText"/>
      </w:pPr>
      <w:r>
        <w:t xml:space="preserve">- Đi, chúng ta đến trung viện ăn cơm, cứ để đây cho dì Lý đến thu dọn...</w:t>
      </w:r>
    </w:p>
    <w:p>
      <w:pPr>
        <w:pStyle w:val="BodyText"/>
      </w:pPr>
      <w:r>
        <w:t xml:space="preserve">Sau khi mặc quần áo thì Trang Duệ thấy Tần Huyên Băng vội vàng thu dọn chăn mền, vì thế không khỏi vung tay giữ lại.</w:t>
      </w:r>
    </w:p>
    <w:p>
      <w:pPr>
        <w:pStyle w:val="BodyText"/>
      </w:pPr>
      <w:r>
        <w:t xml:space="preserve">Tần Huyên Băng nghe vậy thì đỏ mặt nói:</w:t>
      </w:r>
    </w:p>
    <w:p>
      <w:pPr>
        <w:pStyle w:val="BodyText"/>
      </w:pPr>
      <w:r>
        <w:t xml:space="preserve">- Anh mới có thể cho dì Lý dọn dẹp, em thì rất xấu hổ...</w:t>
      </w:r>
    </w:p>
    <w:p>
      <w:pPr>
        <w:pStyle w:val="BodyText"/>
      </w:pPr>
      <w:r>
        <w:t xml:space="preserve">Trang Duệ nghĩ lại cũng đúng, phòng của hai vợ chồng thật sự không nên cho bảo mẫu đến quản lý, chưa nói đến những thứ khác, bây giờ trong phòng có mùi vị khác thường, ai là người từng trải cũng hiểu rõ.</w:t>
      </w:r>
    </w:p>
    <w:p>
      <w:pPr>
        <w:pStyle w:val="BodyText"/>
      </w:pPr>
      <w:r>
        <w:t xml:space="preserve">Sau đó Trang Duệ cũng tham gia dọn dẹp, hai người đưa tất cả quần áo nhé vào máy giặt, lại mở cửa phòng ra cho thông gió, sau đó mới nắm tay nhay đi đến trung viện, chỉ là đáng đi của Tần Huyên Băng có hơi khác.</w:t>
      </w:r>
    </w:p>
    <w:p>
      <w:pPr>
        <w:pStyle w:val="BodyText"/>
      </w:pPr>
      <w:r>
        <w:t xml:space="preserve">- Dì Âu Dương, bố, mẹ, ông nội, anh...</w:t>
      </w:r>
    </w:p>
    <w:p>
      <w:pPr>
        <w:pStyle w:val="BodyText"/>
      </w:pPr>
      <w:r>
        <w:t xml:space="preserve">Đi đến trung viện thì thấy Âu Dương Uyển và mọt nhà Tần Hạo Nhiên đang ngồi trong sân nói chuyện phiếm, Hào Vinh cũng có mặt, Tần Huyên Băng vội vàng tiến lên bắt chuyện, gương mặt không khỏi đỏ ửng.</w:t>
      </w:r>
    </w:p>
    <w:p>
      <w:pPr>
        <w:pStyle w:val="BodyText"/>
      </w:pPr>
      <w:r>
        <w:t xml:space="preserve">- Còn gọi là dì sao? Có nên thu phí đổi cách xưng hô không nhỉ?</w:t>
      </w:r>
    </w:p>
    <w:p>
      <w:pPr>
        <w:pStyle w:val="BodyText"/>
      </w:pPr>
      <w:r>
        <w:t xml:space="preserve">Âu Dương Uyển kéo tay Tần Huyên Băng, sau đó bọn họ xoay mặt nhìn Trang Duệ nói:</w:t>
      </w:r>
    </w:p>
    <w:p>
      <w:pPr>
        <w:pStyle w:val="BodyText"/>
      </w:pPr>
      <w:r>
        <w:t xml:space="preserve">- Đứa nhỏ này đúng là, sau này không được uống nhiều rượu như vậy nữa, ngày hôm qua chỉ sợ là Tần Huyên Băng ngủ không được với con rồi phải không?</w:t>
      </w:r>
    </w:p>
    <w:p>
      <w:pPr>
        <w:pStyle w:val="BodyText"/>
      </w:pPr>
      <w:r>
        <w:t xml:space="preserve">Dù là Trang Duệ da mặt đủ dày thì nghe được lời của Trang Mẫu cũng đỏ mătj và khúm núm gật đầu.</w:t>
      </w:r>
    </w:p>
    <w:p>
      <w:pPr>
        <w:pStyle w:val="BodyText"/>
      </w:pPr>
      <w:r>
        <w:t xml:space="preserve">- Tiểu Duệ, chiều nay chúng ta phải về, con cần phải đối đãi cho tốt với Huyên Băng...</w:t>
      </w:r>
    </w:p>
    <w:p>
      <w:pPr>
        <w:pStyle w:val="BodyText"/>
      </w:pPr>
      <w:r>
        <w:t xml:space="preserve">Dì Phương thấy bộ dạng của con gái thì sao không hiểu có gì xảy ra, bà nói tiếp:</w:t>
      </w:r>
    </w:p>
    <w:p>
      <w:pPr>
        <w:pStyle w:val="BodyText"/>
      </w:pPr>
      <w:r>
        <w:t xml:space="preserve">- Hai con cũng không còn nhỏ nữa, mau bỏ ra chút thời gian đi đăng ký kết hôn đi.</w:t>
      </w:r>
    </w:p>
    <w:p>
      <w:pPr>
        <w:pStyle w:val="BodyText"/>
      </w:pPr>
      <w:r>
        <w:t xml:space="preserve">Dì Phương nhìn Tần Hạo Nhiên, sau khi thấy chồng gật đầu thì còn nói thêm:</w:t>
      </w:r>
    </w:p>
    <w:p>
      <w:pPr>
        <w:pStyle w:val="BodyText"/>
      </w:pPr>
      <w:r>
        <w:t xml:space="preserve">- Đi làm giấy kết hôn trước, còn chuyện đến khi nào mở tiệc kết hôn thì hai con cứ thương lượng...</w:t>
      </w:r>
    </w:p>
    <w:p>
      <w:pPr>
        <w:pStyle w:val="BodyText"/>
      </w:pPr>
      <w:r>
        <w:t xml:space="preserve">Tuy hai người đã đính hôn nhưng nếu nói từ phương diện pháp luật vẫn chưa hợp pháp, dì Phương sợ cặp vợ chồng son này không biết tiết chế, nếu như mang thai trước khi làm giấy đăng ký kết hôn sẽ bị người ta chê cười.</w:t>
      </w:r>
    </w:p>
    <w:p>
      <w:pPr>
        <w:pStyle w:val="BodyText"/>
      </w:pPr>
      <w:r>
        <w:t xml:space="preserve">- Vâng, được rồi, dì...À, mẹ, con nghe lời mẹ, sẽ làm ngay thôi...</w:t>
      </w:r>
    </w:p>
    <w:p>
      <w:pPr>
        <w:pStyle w:val="BodyText"/>
      </w:pPr>
      <w:r>
        <w:t xml:space="preserve">Trang Duệ lên tiếng đồng ý, hơn nữa còn gọi dì Phương là mẹ, điều này làm cho bà cười nở hoa, giống như trẻ ra vài chục tuổi. Có câu mẹ vợ nhìn con rể càng lúc càng yêu mến, huống hồ Trang Duệ là một cậu con rể có hiểu biết, nhớ năm xưa Tần Hạo Nhiên đến nhà mình cũng còn chưa được như vậy.</w:t>
      </w:r>
    </w:p>
    <w:p>
      <w:pPr>
        <w:pStyle w:val="BodyText"/>
      </w:pPr>
      <w:r>
        <w:t xml:space="preserve">- Tiểu Duệ, sau này phải thường đưa Huyên Băng về Hongkong để thăm chúng tôi...</w:t>
      </w:r>
    </w:p>
    <w:p>
      <w:pPr>
        <w:pStyle w:val="BodyText"/>
      </w:pPr>
      <w:r>
        <w:t xml:space="preserve">Tần lão gia tử nhìn cháu gái Tần Huyên Băng, trong mắt thật sự là không muốn, vì đó là cháu gái theo lão từ nhỏ, căn bản là tình cảm sâu đậm.</w:t>
      </w:r>
    </w:p>
    <w:p>
      <w:pPr>
        <w:pStyle w:val="BodyText"/>
      </w:pPr>
      <w:r>
        <w:t xml:space="preserve">- Ông nội, cháu cũng không muốn xa ngài...</w:t>
      </w:r>
    </w:p>
    <w:p>
      <w:pPr>
        <w:pStyle w:val="BodyText"/>
      </w:pPr>
      <w:r>
        <w:t xml:space="preserve">Tần Huyên Băng đi đến nhào vào lòng ông nội, nước mắt bùng phát, lúc này nàng mới có chút cảm giác là mình đã xuất giá, ngày hôm qua quá bận rộn và cũng không nghĩ đến những vấn đề này.</w:t>
      </w:r>
    </w:p>
    <w:p>
      <w:pPr>
        <w:pStyle w:val="BodyText"/>
      </w:pPr>
      <w:r>
        <w:t xml:space="preserve">- Cháu ngoan, sống cho tốt, như vậy là ông vui rồi...</w:t>
      </w:r>
    </w:p>
    <w:p>
      <w:pPr>
        <w:pStyle w:val="BodyText"/>
      </w:pPr>
      <w:r>
        <w:t xml:space="preserve">Ông cụ sờ đâu Tần Huyên Băng, sau đó lại quay sang nhìn Trang Duệ nói:</w:t>
      </w:r>
    </w:p>
    <w:p>
      <w:pPr>
        <w:pStyle w:val="BodyText"/>
      </w:pPr>
      <w:r>
        <w:t xml:space="preserve">- Tiểu Duệ, tất cả vật phẩm trang sức phỉ thúy của cửa hàng Tần Thụy Lân ở thủ đô đều do tổng công ty cung cấp, nhưng những món trang sức bằng kim cương và bảo thạch thì gần đây có hơi hiếm, tuy trong thời gian nửa năm sẽ không đoạn hàng nhưng thời gian dài thì khó nói, nếu cháu có đường đi riêng thì có thể tự ra tay, tốt nhất là tự tạo ình một con đuòng cung cấp...</w:t>
      </w:r>
    </w:p>
    <w:p>
      <w:pPr>
        <w:pStyle w:val="BodyText"/>
      </w:pPr>
      <w:r>
        <w:t xml:space="preserve">Một cửa hàng châu báu muốn triển khai mở rộng nghiệp vụ thì không phải chỉ dựa vào một loại châu báu, dù là kim cương, phỉ thúy hay ngọc thạch và vàng cũng cần phải có, đều có lượng khách hàng tiêu thụ riêng. Nếu muốn phát triển tốt thì cần phải có đầy đủ, nếu không thì sẽ có một bộ phận khách hàng bị cửa hàng khác kéo đi.</w:t>
      </w:r>
    </w:p>
    <w:p>
      <w:pPr>
        <w:pStyle w:val="BodyText"/>
      </w:pPr>
      <w:r>
        <w:t xml:space="preserve">Tần lão gia tử nói ra những lời này là muốn để Trang Duệ tự tìm con đường cung cấp của mình, hoặc nối liên hệ với các thương nhân kim cương trong nước, mở rộng nghiệp vụ. Phải biết rằng cửa hàng Tần Thụy Lân ở thủ đô chính là một nơi tiêu thụ sản phẩm châu báu tốt nhất trong nước, nếu như công ty Tần Thị cứ cung cấp hàng không lợi nhuận, như vậy sẽ thừa nhận áp lực rất lớn.</w:t>
      </w:r>
    </w:p>
    <w:p>
      <w:pPr>
        <w:pStyle w:val="BodyText"/>
      </w:pPr>
      <w:r>
        <w:t xml:space="preserve">Lúc này Trung Quốc cũng trở thành một nước tiêu thụ kim cương rất lớn, năm vừa rồi nhập khẩu hơn hai mươi tỷ đô la kim cương, nhưng kim ngạch qua thuế chỉ là hơn năm tỷ, nói cách khác thì có hơn chục tỷ kim cương là buôn lậu vào trong nước. Vì vậy nếu liên hệ với những thương nhân kim cương trong nước thì còn nhanh và thuận tiện hơn so với đi đường với công ty Tần thị và thương nhân Hongkong.</w:t>
      </w:r>
    </w:p>
    <w:p>
      <w:pPr>
        <w:pStyle w:val="BodyText"/>
      </w:pPr>
      <w:r>
        <w:t xml:space="preserve">- Ông, cháu biết rồi, sau này có thời gian sẽ chú ý, nhưng tạm thời cần được phía ông trợ giúp...</w:t>
      </w:r>
    </w:p>
    <w:p>
      <w:pPr>
        <w:pStyle w:val="BodyText"/>
      </w:pPr>
      <w:r>
        <w:t xml:space="preserve">Trang Duệ cũng không biết rõ vấn đề, chỉ có thể gật đầu đồng ý. Hắn nghĩ rằng có tiền thi có gì không mua được? Dù soa thì kim cương cũng có nhiều vùng khai thác được, không phải chỉ bó gọn trong Myanmar như với phỉ thúy.</w:t>
      </w:r>
    </w:p>
    <w:p>
      <w:pPr>
        <w:pStyle w:val="BodyText"/>
      </w:pPr>
      <w:r>
        <w:t xml:space="preserve">Những nước như Australia, Botswana, Nga, Nam Phi đều có dự trữ kim cương khá lớn, mặt khác còn có Cong, Brazil, Guyana, Venezuela, Angola, thậm chí là Trung Quốc cũng có nơi sản sinh ra kim cương. Tối thiểu là vào thời của Trang Duệ cũng không sợ đoạn hàng nguyên liệu kim cương.</w:t>
      </w:r>
    </w:p>
    <w:p>
      <w:pPr>
        <w:pStyle w:val="BodyText"/>
      </w:pPr>
      <w:r>
        <w:t xml:space="preserve">- Được rồi, cháu hãy làm cho tốt. Xui gia, chúng tôi xin cáo từ...</w:t>
      </w:r>
    </w:p>
    <w:p>
      <w:pPr>
        <w:pStyle w:val="BodyText"/>
      </w:pPr>
      <w:r>
        <w:t xml:space="preserve">Tần lão gia tử đứng lên nói với nhóm người xung quanh.</w:t>
      </w:r>
    </w:p>
    <w:p>
      <w:pPr>
        <w:pStyle w:val="BodyText"/>
      </w:pPr>
      <w:r>
        <w:t xml:space="preserve">Trang Duệ nghe được lời của Tần lão gia tử thì vội vàng nói:</w:t>
      </w:r>
    </w:p>
    <w:p>
      <w:pPr>
        <w:pStyle w:val="BodyText"/>
      </w:pPr>
      <w:r>
        <w:t xml:space="preserve">- Ông, cơm nước xong rồi đi, buổi chiều không phải bay về Hongkong lúc ba giờ sao?</w:t>
      </w:r>
    </w:p>
    <w:p>
      <w:pPr>
        <w:pStyle w:val="BodyText"/>
      </w:pPr>
      <w:r>
        <w:t xml:space="preserve">- Ha ha, tiểu tử cậu không xem lúc này là mấy giờ rồi?</w:t>
      </w:r>
    </w:p>
    <w:p>
      <w:pPr>
        <w:pStyle w:val="BodyText"/>
      </w:pPr>
      <w:r>
        <w:t xml:space="preserve">Trang Duệ nói còn chưa dứt lời thì ai cũng nở nụ cười, hắn thật sự không hiểu rõ và lấy điện thoại ra xem, sau đó mặt đỏ ửng, thì ra đã hơn một giờ, chỉ sợ bọn họ đã ăn cơm từ lâu rồi.</w:t>
      </w:r>
    </w:p>
    <w:p>
      <w:pPr>
        <w:pStyle w:val="BodyText"/>
      </w:pPr>
      <w:r>
        <w:t xml:space="preserve">Chạy đến sân bay mất bốn mươi phút, Trang Duệ cũng không dùng cơm, tự lái xe đưa Tần Huyên Băng và ba người nhà gái đến sân bay.</w:t>
      </w:r>
    </w:p>
    <w:p>
      <w:pPr>
        <w:pStyle w:val="BodyText"/>
      </w:pPr>
      <w:r>
        <w:t xml:space="preserve">Hào Vinh thì bị giữ lại, vàng hắn đưa đến còn chưa được xử lý, hai ngày sau mới rời khỏi Bắc Kinh. Nhưng lúc này đã trả phòng ở khách sạn, chỉ có thể ở trong tứ hợp viện của Trang Duệ.</w:t>
      </w:r>
    </w:p>
    <w:p>
      <w:pPr>
        <w:pStyle w:val="BodyText"/>
      </w:pPr>
      <w:r>
        <w:t xml:space="preserve">Tần Huyên Băng nhìn máy bay cất cánh về Hongkong mà không khỏi rơi nước mắt, sau này nàng phải sinh sống ở một thành phố xa lạ là Bắc Kinh, tuy trong lòng đã có chuẩn bị tâm lý nhưng vẫn có chút thất lạc.</w:t>
      </w:r>
    </w:p>
    <w:p>
      <w:pPr>
        <w:pStyle w:val="BodyText"/>
      </w:pPr>
      <w:r>
        <w:t xml:space="preserve">- Về đi thôi, Huyên Băng, anh sẽ đối xử tốt với em...</w:t>
      </w:r>
    </w:p>
    <w:p>
      <w:pPr>
        <w:pStyle w:val="BodyText"/>
      </w:pPr>
      <w:r>
        <w:t xml:space="preserve">Trang Duệ nói ra một câu như trong phim truyền hình, sau đó cẩn thận lau nước mắt của nàng, ôm lấy eo nhỏ của nàng, để nàng vùi đầu vào lòng mình.</w:t>
      </w:r>
    </w:p>
    <w:p>
      <w:pPr>
        <w:pStyle w:val="BodyText"/>
      </w:pPr>
      <w:r>
        <w:t xml:space="preserve">Trang Duệ tất nhiên cũng không phải là kẻ chỉ biết ra vẻ đàn ông trên giường, hắn còn biết bảo vệ tốt cho người phụ nữ của mình.</w:t>
      </w:r>
    </w:p>
    <w:p>
      <w:pPr>
        <w:pStyle w:val="Compact"/>
      </w:pPr>
      <w:r>
        <w:br w:type="textWrapping"/>
      </w:r>
      <w:r>
        <w:br w:type="textWrapping"/>
      </w:r>
    </w:p>
    <w:p>
      <w:pPr>
        <w:pStyle w:val="Heading2"/>
      </w:pPr>
      <w:bookmarkStart w:id="586" w:name="chương-564-mùa-xuân-đến."/>
      <w:bookmarkEnd w:id="586"/>
      <w:r>
        <w:t xml:space="preserve">564. Chương 564 : Mùa Xuân Đến.</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564: Mùa xuân đến.</w:t>
      </w:r>
    </w:p>
    <w:p>
      <w:pPr>
        <w:pStyle w:val="BodyText"/>
      </w:pPr>
      <w:r>
        <w:t xml:space="preserve">Nhóm Dịch: Tepga</w:t>
      </w:r>
    </w:p>
    <w:p>
      <w:pPr>
        <w:pStyle w:val="BodyText"/>
      </w:pPr>
      <w:r>
        <w:t xml:space="preserve">Nguồn: vipvanda</w:t>
      </w:r>
    </w:p>
    <w:p>
      <w:pPr>
        <w:pStyle w:val="BodyText"/>
      </w:pPr>
      <w:r>
        <w:t xml:space="preserve">Những người đến tham gia nghi thức đính hôn của Trang Duệ, ngoài chú Đức thì đều đã rời khỏi Bắc Kinh, Lưu Xuyên thì vội vàng chạy về Ngao viên ở Bành Thành, khoảng thời gian này chính là lúc mà Ngao con thường sinh bệnh, bây giờ chúng chính là bảo bối của Lưu Xuyên, ngay cả Lôi Lôi cũng trở thàn bà bảo mẫu cho đám Ngao con.</w:t>
      </w:r>
    </w:p>
    <w:p>
      <w:pPr>
        <w:pStyle w:val="BodyText"/>
      </w:pPr>
      <w:r>
        <w:t xml:space="preserve">Hai ngày sau Trang Duệ cũng không đi ra ngoài, hắn ở trong tứ hợp viện, ngoài những lúc bàn luận với Hào Vinh về phỉ thúy để tăng kiến thức thì căn bản chỉ nói chuyện với mẹ và Tần Huyên Băng, vì hắn thật sự có chút áy náy với hai người.</w:t>
      </w:r>
    </w:p>
    <w:p>
      <w:pPr>
        <w:pStyle w:val="BodyText"/>
      </w:pPr>
      <w:r>
        <w:t xml:space="preserve">Tần Huyên Băng từ nước Anh quay về đã được nửa năm, nhưng Trang Duệ thật sự còn chưa đến thăm nàng được mấy lần, ngược lại để ột người phụ nữ bắt máy bay nhiều giờ đến Bắc Kinh. Còn Trang Mẫu thì khác, một năm Trang Duệ cũng thật sự không có mấy ngày ở bên cạnh bà.</w:t>
      </w:r>
    </w:p>
    <w:p>
      <w:pPr>
        <w:pStyle w:val="BodyText"/>
      </w:pPr>
      <w:r>
        <w:t xml:space="preserve">Thừa dịp năm mới vừa nhàn rỗi vừa không có ai quấy rầy, Trang Duệ bỏ nhiềut thời gian ở bên cạnh mẹ và vợ.</w:t>
      </w:r>
    </w:p>
    <w:p>
      <w:pPr>
        <w:pStyle w:val="BodyText"/>
      </w:pPr>
      <w:r>
        <w:t xml:space="preserve">Nhưng lúc này Trang Duệ còn bận một chuyện, chính là số vàng đưa về từ Myanmar, hắn mang theo quản lý Ngô của cửa hàng Tần Thụy Lân để cùng Hào Vinh đi nhận vàng về nhà.</w:t>
      </w:r>
    </w:p>
    <w:p>
      <w:pPr>
        <w:pStyle w:val="BodyText"/>
      </w:pPr>
      <w:r>
        <w:t xml:space="preserve">Nhưng điều làm cho Trang Duệ xấu hổ chính là Hào Vinh tự mình xuất tiền túi ra trả tiền thuế, đây cũng không phải là một con số nhỏ, nhưng thái độ của đối phương rất kiên quyết, Trang Duệ cũng không thể làm gì hơn được.</w:t>
      </w:r>
    </w:p>
    <w:p>
      <w:pPr>
        <w:pStyle w:val="BodyText"/>
      </w:pPr>
      <w:r>
        <w:t xml:space="preserve">Số vàng này tất nhiên được vận chuyển đến tứ hợp viện của Trang Duệ, những ngày nay Bành Phi chở chú Đức đi thăm hỏi bạn bè, Hách Long phải cùng Trang Duệ làm bốc công, đem hai tấn vàng bỏ xuống tầng hầm.</w:t>
      </w:r>
    </w:p>
    <w:p>
      <w:pPr>
        <w:pStyle w:val="BodyText"/>
      </w:pPr>
      <w:r>
        <w:t xml:space="preserve">Vài trăm khối vàng được xếp lên vài khung đặt đồ cổ bên dưới tầng hầm bùng ra những luồng sáng vàng chói mắt dưới ánh sáng đèn chân không, vì vậy mà cả gian phòng được bao phủ trong một tầng sáng vàng, ngay cả gương mặt trắng như phấn của Tần Huyên Băng cũng được dát vàng.</w:t>
      </w:r>
    </w:p>
    <w:p>
      <w:pPr>
        <w:pStyle w:val="BodyText"/>
      </w:pPr>
      <w:r>
        <w:t xml:space="preserve">Chuyện làm ăn của Trang Duệ trước nay đều không được Âu Dương Uyển hỏi đến, nhưng bà cũng giật mình vì con mình có nhiều vàng như vậy, nhưng cuối cùng thì bà cũng không hỏi. Tần Huyên Băng thì thật sự hiếu kỳ, thế là truy hỏi cho rõ ràng, tất nhiên đây cũng là chuyện xảy ra sau khi Hào Vinh quay về Myanmar.</w:t>
      </w:r>
    </w:p>
    <w:p>
      <w:pPr>
        <w:pStyle w:val="BodyText"/>
      </w:pPr>
      <w:r>
        <w:t xml:space="preserve">Hai người phụ nữ nghe được những gì Trang Duệ đã trải qua thì thầm cảm thán Trang Duệ quá may mắn tìm ra được kho báu, nếu chuyện này mà không dùng hai chữ may mắn thì khó thể nào giải thích cho rõ ràng được.</w:t>
      </w:r>
    </w:p>
    <w:p>
      <w:pPr>
        <w:pStyle w:val="BodyText"/>
      </w:pPr>
      <w:r>
        <w:t xml:space="preserve">- Trang Duệ, mau đến xem, lá sen đã xanh rồi...</w:t>
      </w:r>
    </w:p>
    <w:p>
      <w:pPr>
        <w:pStyle w:val="BodyText"/>
      </w:pPr>
      <w:r>
        <w:t xml:space="preserve">Âm thanh của Tần Huyên Băng vang lên bên phía mái đình, Trang Duệ đang phơi nắng đọc sách cũng nhanh chóng chạy đến, sau lưng còn có Tiểu Bạch Sư với hình thể to lớn. Sau hơn nửa năm điều dưỡng thì lúc này Tiểu Bạch Sư đã hơn hai trăm cân, nhìn qua giống như một con sư tử.</w:t>
      </w:r>
    </w:p>
    <w:p>
      <w:pPr>
        <w:pStyle w:val="BodyText"/>
      </w:pPr>
      <w:r>
        <w:t xml:space="preserve">Lúc này đã gần tháng ba, mùa xuân đến rộn rã, vạn vật trên mặt đất bừng bừng sức sống, những cây sen héo rũ trong hồ cũng đã trồi lên lá xanh, có lẽ đến tháng tư thì trong hồ sẽ đầy hương sen.</w:t>
      </w:r>
    </w:p>
    <w:p>
      <w:pPr>
        <w:pStyle w:val="BodyText"/>
      </w:pPr>
      <w:r>
        <w:t xml:space="preserve">Lú này những cây táo, hoa quế cổ thụ trong sân cũng đã đâm mầm, tin chắc vài ngày nữa cả vườn sẽ tràn đầy sắc xuân, tứ hợp viện có hoa viên thì căn bản không cần ra ngoài đạp thanh, vì trong nhà thứ gì cũng đã có.</w:t>
      </w:r>
    </w:p>
    <w:p>
      <w:pPr>
        <w:pStyle w:val="BodyText"/>
      </w:pPr>
      <w:r>
        <w:t xml:space="preserve">Trang Duệ còn để cho Bành Phi đi mua vài con chim bồ câu, hắn rất thích tiếng gù của bồ câu, đặt biệt là âm thanh khi bay càng có hương vị, đây chính là cuộc sống mà Trang Duệ hướng tới.</w:t>
      </w:r>
    </w:p>
    <w:p>
      <w:pPr>
        <w:pStyle w:val="BodyText"/>
      </w:pPr>
      <w:r>
        <w:t xml:space="preserve">- Trang Duệ, anh nói xem chúng ta là những ông bà sáu bảy mươi sao? Thế nào lại cứ ở nhà thế này?</w:t>
      </w:r>
    </w:p>
    <w:p>
      <w:pPr>
        <w:pStyle w:val="BodyText"/>
      </w:pPr>
      <w:r>
        <w:t xml:space="preserve">Tần Huyên Băng dựa nửa người lên Trang Duệ, nàng dùng giọng lười biếng nói, vài ngày qua Tần Huyên Băng càng thêm xinh đẹp động lòng người, vung tay nhấc chân có thể bùng ra tư thái mê hoặc lòng người, dù là Trang Duệ cũng thật sự cảm thấy ăn không tiêu lực quyến rũ của nàng.</w:t>
      </w:r>
    </w:p>
    <w:p>
      <w:pPr>
        <w:pStyle w:val="BodyText"/>
      </w:pPr>
      <w:r>
        <w:t xml:space="preserve">- Nếu có một cô vợ xinh đẹp như em ở nhà, anh thật sự cam tâm tình nguyện ở nhà...</w:t>
      </w:r>
    </w:p>
    <w:p>
      <w:pPr>
        <w:pStyle w:val="BodyText"/>
      </w:pPr>
      <w:r>
        <w:t xml:space="preserve">Trang Duệ trả lời một câu, hắn dùng tay phải ôm lấy vòng eo của Tần Huyên Băng, sau đó lại nói tiếp:</w:t>
      </w:r>
    </w:p>
    <w:p>
      <w:pPr>
        <w:pStyle w:val="BodyText"/>
      </w:pPr>
      <w:r>
        <w:t xml:space="preserve">- Sao vậy? Em muốn ra ngoài làm gì?</w:t>
      </w:r>
    </w:p>
    <w:p>
      <w:pPr>
        <w:pStyle w:val="BodyText"/>
      </w:pPr>
      <w:r>
        <w:t xml:space="preserve">- À, quá rảnh rỗi cũng không nên, mỗi ngày chỉ biết ăn ngủ, cơ thể sẽ béo phì lên mất...</w:t>
      </w:r>
    </w:p>
    <w:p>
      <w:pPr>
        <w:pStyle w:val="BodyText"/>
      </w:pPr>
      <w:r>
        <w:t xml:space="preserve">Tần Huyên Băng vuốt mái tóc, gió khẽ thổi qua, mái tóc tung bay, quyến rũ nói không nên lời, điều này hầu như làm cho Trang Duệ ngây cả người.</w:t>
      </w:r>
    </w:p>
    <w:p>
      <w:pPr>
        <w:pStyle w:val="BodyText"/>
      </w:pPr>
      <w:r>
        <w:t xml:space="preserve">- Này, anh đang nghĩ gì thế?</w:t>
      </w:r>
    </w:p>
    <w:p>
      <w:pPr>
        <w:pStyle w:val="BodyText"/>
      </w:pPr>
      <w:r>
        <w:t xml:space="preserve">Tần Huyên Băng thấy vẻ mặt mê muội của Trang Duệ thì không khỏi lấy tay véo một cái, nàng cũng cảm thấy lời nói của mình có chút vấn đề, vì vậy mà gương mặt trắng nõn có chú đỏ ửng.</w:t>
      </w:r>
    </w:p>
    <w:p>
      <w:pPr>
        <w:pStyle w:val="BodyText"/>
      </w:pPr>
      <w:r>
        <w:t xml:space="preserve">Nói ra thì cũng thật sự ngại ngùng, những hoạt động giữa hai người thậm chí còn vượt quá thời gian ngủ. Béo lên sao? Điều này hầu như là không thể, không phải hoạt động như vậy sẽ rất tiêu hao calo sao?</w:t>
      </w:r>
    </w:p>
    <w:p>
      <w:pPr>
        <w:pStyle w:val="BodyText"/>
      </w:pPr>
      <w:r>
        <w:t xml:space="preserve">- Béo lên cũng tốt, như vậy sẽ đáng yêu giống Tiểu Niếp Niếp.</w:t>
      </w:r>
    </w:p>
    <w:p>
      <w:pPr>
        <w:pStyle w:val="BodyText"/>
      </w:pPr>
      <w:r>
        <w:t xml:space="preserve">Trang Duệ cười hôn lên mặt Tần Huyên Băng một cái, điều này làm nàng sợ đến mức vội vàng đẩy hắn ra, nhìn thoáng qua xung quanh. Hai người còn chưa làm giấy kết hôn, dù ai cũng biết rõ rồi nhưng thân mật trước mặt mọi người cũng làm cho Tần Huyên Băng cảm thấy ngại ngùng.</w:t>
      </w:r>
    </w:p>
    <w:p>
      <w:pPr>
        <w:pStyle w:val="BodyText"/>
      </w:pPr>
      <w:r>
        <w:t xml:space="preserve">- Thế này đi, Huyên Băng, nếu em thật sự cảm thấy nhàm chán, có thể thiết kế vài món trang sức phỉ thúy, anh còn nhiều nguyên thạch chưa cắt ra, đến khi đó anh cắt ra vài khối nguyên thạch lấy ra phỉ thúy cho em thiết kế châu báu, em thấy thế nào?</w:t>
      </w:r>
    </w:p>
    <w:p>
      <w:pPr>
        <w:pStyle w:val="BodyText"/>
      </w:pPr>
      <w:r>
        <w:t xml:space="preserve">Trang Duệ suy nghĩ một chút và thấy nên cho Tần Huyên Băng có việc làm, hai người là những thanh niên hơn hai mươi, cũng không thể cứ ngồi ở nhà như các cụ ông cụ bà.</w:t>
      </w:r>
    </w:p>
    <w:p>
      <w:pPr>
        <w:pStyle w:val="BodyText"/>
      </w:pPr>
      <w:r>
        <w:t xml:space="preserve">Còn có một nguyên nhân chính là nghệ thuật tạo hình của La Giang rất tinh xảo, nhưng phương diện thiết kế châu báu thì còn kém so với các nhân sĩ chuyên nghiệp.</w:t>
      </w:r>
    </w:p>
    <w:p>
      <w:pPr>
        <w:pStyle w:val="BodyText"/>
      </w:pPr>
      <w:r>
        <w:t xml:space="preserve">Bây giờ những món La Giang tạo hình ra chỉ là những thứ như mười hai con giáp, Tần Thụy Lân lại đang thiếu những vật phẩm phỉ thúy có thiết kế đặc sắc, có thể thấy Tần Huyên Băng hoàn toàn thay thế vào chỗ trống đó.</w:t>
      </w:r>
    </w:p>
    <w:p>
      <w:pPr>
        <w:pStyle w:val="BodyText"/>
      </w:pPr>
      <w:r>
        <w:t xml:space="preserve">- Tốt, nếu có cực phẩm phỉ thúy như mắt tím thì quá tốt...</w:t>
      </w:r>
    </w:p>
    <w:p>
      <w:pPr>
        <w:pStyle w:val="BodyText"/>
      </w:pPr>
      <w:r>
        <w:t xml:space="preserve">Tần Huyên Băng nghe được lời của Trang Duệ thì tỏ ra vui sướng, nhưng lời nói của nàng lại làm cho Trang Duệ cười khổ. Trong công bàn phỉ thúy ở Myanmar có biết bao nhiêu nguyên thạch mà khó tìm ra được một khối phỉ thúy cực phẩm, nào dễ dàng cho ra phỉ thúy mắt tím như vậy?</w:t>
      </w:r>
    </w:p>
    <w:p>
      <w:pPr>
        <w:pStyle w:val="BodyText"/>
      </w:pPr>
      <w:r>
        <w:t xml:space="preserve">- Dù có bán cả chồng em cũng không mua được một khối phỉ thúy tím như vậy, ôi, đợi anh chút, anh nghe điện thoại...</w:t>
      </w:r>
    </w:p>
    <w:p>
      <w:pPr>
        <w:pStyle w:val="BodyText"/>
      </w:pPr>
      <w:r>
        <w:t xml:space="preserve">Trang Duệ nói một câu vui đùa với Tần Huyên Băng, đột nhiên điện thoại trong túi vang lên.</w:t>
      </w:r>
    </w:p>
    <w:p>
      <w:pPr>
        <w:pStyle w:val="BodyText"/>
      </w:pPr>
      <w:r>
        <w:t xml:space="preserve">- Alo, là anh Trang phải không? Tôi là Đại Hùng đây...Tôi muốn hỏi một chút, anh em chúng tôi khi nào có thể đi làm đây?</w:t>
      </w:r>
    </w:p>
    <w:p>
      <w:pPr>
        <w:pStyle w:val="BodyText"/>
      </w:pPr>
      <w:r>
        <w:t xml:space="preserve">Trong điện thoại vang lên âm thanh của Đại Hùng, Trang Duệ có chút sững sốt, hai ngày qua hắn chỉ ở cùng mẹ và Tần Huyên Băng trong tứ hợp viện, tâật sự quên mất chuyện công tác của Đại Hùng và Hầu Tử ở cửa hàng trong Phan Gia Viên.</w:t>
      </w:r>
    </w:p>
    <w:p>
      <w:pPr>
        <w:pStyle w:val="BodyText"/>
      </w:pPr>
      <w:r>
        <w:t xml:space="preserve">Trang Duệ nhìn giờ, bây giờ là mười một giờ sáng, vì ngày mai chú Đức về Trung Hải, thế nên giữa trưa hắn đã mời chú Đức về nhà dùng cơm, có lẽ chỉ có đến chiều mới đi đến Phan Gia Viên được. Vì vậy hắn nói vào trong điện thoại</w:t>
      </w:r>
    </w:p>
    <w:p>
      <w:pPr>
        <w:pStyle w:val="BodyText"/>
      </w:pPr>
      <w:r>
        <w:t xml:space="preserve">- Đại Hùng, đến chiều tôi sẽ đưa hai người đến cửa hàng, đúng rồi, Tiểu Tĩnh đã đi làm chưa?</w:t>
      </w:r>
    </w:p>
    <w:p>
      <w:pPr>
        <w:pStyle w:val="BodyText"/>
      </w:pPr>
      <w:r>
        <w:t xml:space="preserve">Ngày Trang Duệ đính hôn đã giới thiệu Tiểu Tĩnh cho quản lý Ngô, việc này do quản lý Ngô sắp xếp, chỉ là hai ngày nay hắn chưa hỏi, thế nên cũng không biết quản lý Ngô sắp xếp thế nào.</w:t>
      </w:r>
    </w:p>
    <w:p>
      <w:pPr>
        <w:pStyle w:val="BodyText"/>
      </w:pPr>
      <w:r>
        <w:t xml:space="preserve">- Anh Trang, Tiểu Tĩnh hôm qua đã đi làm, rất tốt, anh em chúng tôi cũng đã đến đó tham quan...</w:t>
      </w:r>
    </w:p>
    <w:p>
      <w:pPr>
        <w:pStyle w:val="BodyText"/>
      </w:pPr>
      <w:r>
        <w:t xml:space="preserve">Đại Hùng nghe nói đến chiều Trang Duệ sẽ đưa hai anh em đi đến cửa hàng thì không khỏi có chút hưng phấn.</w:t>
      </w:r>
    </w:p>
    <w:p>
      <w:pPr>
        <w:pStyle w:val="Compact"/>
      </w:pPr>
      <w:r>
        <w:br w:type="textWrapping"/>
      </w:r>
      <w:r>
        <w:br w:type="textWrapping"/>
      </w:r>
    </w:p>
    <w:p>
      <w:pPr>
        <w:pStyle w:val="Heading2"/>
      </w:pPr>
      <w:bookmarkStart w:id="587" w:name="chương-565-tiểu-nhị."/>
      <w:bookmarkEnd w:id="587"/>
      <w:r>
        <w:t xml:space="preserve">565. Chương 565 : Tiểu Nhị.</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565: Tiểu Nhị.</w:t>
      </w:r>
    </w:p>
    <w:p>
      <w:pPr>
        <w:pStyle w:val="BodyText"/>
      </w:pPr>
      <w:r>
        <w:t xml:space="preserve">Nhóm Dịch: Tepga</w:t>
      </w:r>
    </w:p>
    <w:p>
      <w:pPr>
        <w:pStyle w:val="BodyText"/>
      </w:pPr>
      <w:r>
        <w:t xml:space="preserve">Nguồn: vipvanda</w:t>
      </w:r>
    </w:p>
    <w:p>
      <w:pPr>
        <w:pStyle w:val="BodyText"/>
      </w:pPr>
      <w:r>
        <w:t xml:space="preserve">Bọn họ đã đến Bắc Kinh được cả tuần, đã đi được vài nơi, hơn nữa tình huống lúc Trang Duệ đính hôn cũng làm cho hai người Đại Hùng háo hức đi làm và biểu hiện cho tốt. Đồng thời Trang Duệ hứa cho bọn họ tiền lương mười ngàn một tháng, đi làm sớm một ngày sẽ được lấy tiền sớm hơn.</w:t>
      </w:r>
    </w:p>
    <w:p>
      <w:pPr>
        <w:pStyle w:val="BodyText"/>
      </w:pPr>
      <w:r>
        <w:t xml:space="preserve">- Được, đến chiều tôi sẽ đi tiếp hai anh, đến nơi tôi sẽ gọi điện thoại...</w:t>
      </w:r>
    </w:p>
    <w:p>
      <w:pPr>
        <w:pStyle w:val="BodyText"/>
      </w:pPr>
      <w:r>
        <w:t xml:space="preserve">Trang Duệ cúp điện thoại, mình vài ngày qua rơi vào trong tình huống êm ái sung sướng mà quên đi nhiều việc, ngay ca chuyện Triệu Hàn Hiên sắp xếp lắp đặt cửa hàng thế nào cũng không biết.</w:t>
      </w:r>
    </w:p>
    <w:p>
      <w:pPr>
        <w:pStyle w:val="BodyText"/>
      </w:pPr>
      <w:r>
        <w:t xml:space="preserve">- Đến chiều chúng ta ra ngoài đi dạo, anh mở một cửa hàng đồ cổ, đúng rồi, con phải mua xe cho em, thích xe gì thì em cứ chọn...</w:t>
      </w:r>
    </w:p>
    <w:p>
      <w:pPr>
        <w:pStyle w:val="BodyText"/>
      </w:pPr>
      <w:r>
        <w:t xml:space="preserve">Trang Duệ nhìn Tần Huyên Băng đang tỏ vẻ không hiểu thì giải thích vài câu, mà nàng vài ngày nay ở trong tứ hợp viện cũng buồn chán, thế nên gật đầu đồng ý.</w:t>
      </w:r>
    </w:p>
    <w:p>
      <w:pPr>
        <w:pStyle w:val="BodyText"/>
      </w:pPr>
      <w:r>
        <w:t xml:space="preserve">Tình yêu tất nhiên sẽ là liều thuốc tốt cho tất cả các cặp nam nữ trên thế gian, thế nhưng nếu hai bên cứ ở một chỗ trong thời gian dài sẽ sinh ra nhiều vấn đề, đây cũng là nguyên nhân vì sao Trang Duệ và Tần Huyên Băng lâu lâu không gặp, đến khi gặp mặt lại nhiệt tình như lửa.</w:t>
      </w:r>
    </w:p>
    <w:p>
      <w:pPr>
        <w:pStyle w:val="BodyText"/>
      </w:pPr>
      <w:r>
        <w:t xml:space="preserve">Nửa giờ sau Bành Phi lái xe đưa chú Đức về đến tứ hợp viện.</w:t>
      </w:r>
    </w:p>
    <w:p>
      <w:pPr>
        <w:pStyle w:val="BodyText"/>
      </w:pPr>
      <w:r>
        <w:t xml:space="preserve">Âu Dương Uyển biết chú Đức là người trước nay đối đãi tốt với con mình nên tỏ ra rất tôn trọng, cố ý tự mình xuống bếp làm thức ăn, giữa trưa Trang Duệ cùng chú Đức làm vài ly.</w:t>
      </w:r>
    </w:p>
    <w:p>
      <w:pPr>
        <w:pStyle w:val="BodyText"/>
      </w:pPr>
      <w:r>
        <w:t xml:space="preserve">- Chú Đức, ngài phải đi sao? Được, vậy chúng ta chạy hai chiếc xe, cùng đi...</w:t>
      </w:r>
    </w:p>
    <w:p>
      <w:pPr>
        <w:pStyle w:val="BodyText"/>
      </w:pPr>
      <w:r>
        <w:t xml:space="preserve">Sau khi ăn cơm xong thì Trang Duệ vốn định đưa chú Đức về khách sạn, ai ngờ chú Đức cũng muốn đến Phan Gia Viên, cũng muốn đi xem. Vì vậy mà Trang Duệ dứt khoát chạy chiếc Audi chở mình và Tần Huyên Băng với chú Đức, để cho Bành Phi chạy xe không đi đón Đại Hùng và Hầu Tử.</w:t>
      </w:r>
    </w:p>
    <w:p>
      <w:pPr>
        <w:pStyle w:val="BodyText"/>
      </w:pPr>
      <w:r>
        <w:t xml:space="preserve">- Hì, chợ này còn lớn hơn cả chợ Bành Thành...</w:t>
      </w:r>
    </w:p>
    <w:p>
      <w:pPr>
        <w:pStyle w:val="BodyText"/>
      </w:pPr>
      <w:r>
        <w:t xml:space="preserve">Sau khi đi vào Phan Gia Viên thì Đại Hùng và Hầu Tử nhìn đám người chen chúc trước mắt, ánh mắt chợt mở lớn, hai người thầm nghĩ, nếu hai đứa mình cùng mở trò ở đây, như vậy sẽ thu được nhiều hơn ở chợ Bành Thành thế nào?</w:t>
      </w:r>
    </w:p>
    <w:p>
      <w:pPr>
        <w:pStyle w:val="BodyText"/>
      </w:pPr>
      <w:r>
        <w:t xml:space="preserve">- Được rồi, sau này hai người sẽ công tác ở đây, mọi người cứ xem xét thoải mái...</w:t>
      </w:r>
    </w:p>
    <w:p>
      <w:pPr>
        <w:pStyle w:val="BodyText"/>
      </w:pPr>
      <w:r>
        <w:t xml:space="preserve">Trang Duệ cười đưa nhóm người đi đến cửa hàng, nó nằm ở vị trí trung tâm Phan Gia Viên, là nơi rất náo nhiệt, nếu không phải Triệu Hàn Hiên vì muốn chuyển nhượng cả hàng tồn thì tiện nghi sẽ chẳng đến lượt Trang Duệ.</w:t>
      </w:r>
    </w:p>
    <w:p>
      <w:pPr>
        <w:pStyle w:val="BodyText"/>
      </w:pPr>
      <w:r>
        <w:t xml:space="preserve">Trang Duệ đến trước cửa hàng của mình, hắn phát hiện bảng hiệu đã được đổi thành bút tích của đại sư thầy của Kim Mập, bên trên là ba chữ "Tuyên Duệ Trai" to lớn như rồng bay phượng múa.</w:t>
      </w:r>
    </w:p>
    <w:p>
      <w:pPr>
        <w:pStyle w:val="BodyText"/>
      </w:pPr>
      <w:r>
        <w:t xml:space="preserve">Chú Đức thấy Trang Duệ dừng chân nhìn lên biển hiện, bọn họ cũng dừng lại và nhìn theo, nhưng tấm biển hiệu to lớn kia xuất hiện trong mắt mọi người lại sinh ra những ý nghĩ bất đồng.</w:t>
      </w:r>
    </w:p>
    <w:p>
      <w:pPr>
        <w:pStyle w:val="BodyText"/>
      </w:pPr>
      <w:r>
        <w:t xml:space="preserve">Với ánh mắt của Đại Hùng và Hầu Tử thì căn bản không hiểu rõ ba chữ kia có nghĩa là gì, còn vấn đề thư pháp thì hắn cũng phân biệt được một chút. Hầu Tử thì hoàn toàn không biết gì, hắn nhìn một lúc lâu mà không thấy rõ vấn đề, chẳng khác gì những bảng hiệu khác.</w:t>
      </w:r>
    </w:p>
    <w:p>
      <w:pPr>
        <w:pStyle w:val="BodyText"/>
      </w:pPr>
      <w:r>
        <w:t xml:space="preserve">Còn Tần Huyên Băng thấy tên cửa hàng thì không khỏi cảm thấy trong lòng ngọt ngào, tuy không lấy chính xác tên của nàng nhưng ba chữ Tuyên Duệ Trai kia lại lấy phần chữ trong tên của mình và Trang Duệ, thế nên ý nghĩa không cần nói cũng biết.</w:t>
      </w:r>
    </w:p>
    <w:p>
      <w:pPr>
        <w:pStyle w:val="BodyText"/>
      </w:pPr>
      <w:r>
        <w:t xml:space="preserve">Phụ nữ thường dễ cảm động, phần tâm tư này của Trang Duệ xem như không uổng công, ít nhất lúc này Tần Huyên Băng đang cảm thấy ngọt ngào, đang suy xét xem có nên thực hiện những động tác hôm qua cảm thấy khó xử cho Trang Duệ vui hay không.</w:t>
      </w:r>
    </w:p>
    <w:p>
      <w:pPr>
        <w:pStyle w:val="BodyText"/>
      </w:pPr>
      <w:r>
        <w:t xml:space="preserve">- Tiểu Duệ, sao cậu có thể mời được đại sư kia đề danh? Tôi nghe nói sức khỏe của ông cụ không tốt, bây giờ rất ít khi viết chữ cho người khác...</w:t>
      </w:r>
    </w:p>
    <w:p>
      <w:pPr>
        <w:pStyle w:val="BodyText"/>
      </w:pPr>
      <w:r>
        <w:t xml:space="preserve">Có câu con người thường thích náo nhiệt, sau khi nhìn lên tấm biển hiệu thì chú Đức đã biết rõ vấn đề, đây là thư pháp của vị đại sư kia.</w:t>
      </w:r>
    </w:p>
    <w:p>
      <w:pPr>
        <w:pStyle w:val="BodyText"/>
      </w:pPr>
      <w:r>
        <w:t xml:space="preserve">Bây giờ có nhiều danh nhân mời chào ánh mắt của khách hàng, thường xuyên dùng chữ của danh nhân in ra rồi nối lại tạo ra biển hiệu để câu khách, nhưng những kiểu chữ kia thật sự không có quy tắc, chỉ cần người trong nghề liếc mắt qua là biết ngay.</w:t>
      </w:r>
    </w:p>
    <w:p>
      <w:pPr>
        <w:pStyle w:val="BodyText"/>
      </w:pPr>
      <w:r>
        <w:t xml:space="preserve">- Thời gian trước có cùng thầy Kim đến chúc tết đại sư, vừa đúng lúc đại sư có tinh thần rất tốt, thế cho nên mới viết cho hai bức thư pháp...</w:t>
      </w:r>
    </w:p>
    <w:p>
      <w:pPr>
        <w:pStyle w:val="BodyText"/>
      </w:pPr>
      <w:r>
        <w:t xml:space="preserve">Trang Duệ cười trả lời, vẻ mặt có chút tự hào, vì nguyên nhân cơ thể nên những năm gần đây đại sư rất ít khi xách bút, hai bức thư pháp của hắn xem như ngoại lệ. Trong Phan Gia Viên có nhiều cửa hàng với bản hiệu là bút tích của đại sư, nhưng chỉ duy nhất cửa hàng của Trang Duệ là được đại sư viết vào năm hơn chín mươi tuổi.</w:t>
      </w:r>
    </w:p>
    <w:p>
      <w:pPr>
        <w:pStyle w:val="BodyText"/>
      </w:pPr>
      <w:r>
        <w:t xml:space="preserve">- À, tôi nhớ ra rồi, hôm cậu đính hôn cũng có thư pháp của đại sư, khá lắm thầy Kim, sức khỏe của đại sư tốt như vậy cũng không nói một tiếng, làm hại tôi sợ quấy rầy đại sư nên không dám đến thăm hỏi...</w:t>
      </w:r>
    </w:p>
    <w:p>
      <w:pPr>
        <w:pStyle w:val="BodyText"/>
      </w:pPr>
      <w:r>
        <w:t xml:space="preserve">Chú Đức vừa nghe Trang Duệ nói như vậy thì căn bản mở miệng mắng Kim Mập, lão và đại sư là bạn cũ, Kim Mập khi còn đang mặc tã thì chú Đức đã quen với đại sư, lần này lão đến Bắc Kinh thăm bạn bè vì sợ đại sư không khỏe nên không dám đến quấy rầy.</w:t>
      </w:r>
    </w:p>
    <w:p>
      <w:pPr>
        <w:pStyle w:val="BodyText"/>
      </w:pPr>
      <w:r>
        <w:t xml:space="preserve">- Ông chủ, anh đã đến sao còn đứng ngoài cửa, mời vào, mời vào...</w:t>
      </w:r>
    </w:p>
    <w:p>
      <w:pPr>
        <w:pStyle w:val="BodyText"/>
      </w:pPr>
      <w:r>
        <w:t xml:space="preserve">Nhóm người Trang Duệ đứng ngoài cửa coi như chặn đường, Triệu Hàn Hiên thấy đó là Trang Duệ thì vội vàng lên tiếng đón chào. Sau hơn nửa tháng điều chỉnh thì tâm lý của hắn đã cơ bản là rất tốt, tạm thời đã thích ứng với thân phận từ ông chủ chuyển xuống là kẻ làm công.</w:t>
      </w:r>
    </w:p>
    <w:p>
      <w:pPr>
        <w:pStyle w:val="BodyText"/>
      </w:pPr>
      <w:r>
        <w:t xml:space="preserve">- Anh Triệu, hiệu suất làm việc của anh rõ ràng là rất cao...</w:t>
      </w:r>
    </w:p>
    <w:p>
      <w:pPr>
        <w:pStyle w:val="BodyText"/>
      </w:pPr>
      <w:r>
        <w:t xml:space="preserve">Trang Duệ cười ha hả bắt chuyện với Triệu Hàn Hiên, hắn đưa mọi người vào trong cửa hàng, trước mặt xuất hiên một quầy hàng thủy tinh dày bảy thước, chế tác rất tinh xảo.</w:t>
      </w:r>
    </w:p>
    <w:p>
      <w:pPr>
        <w:pStyle w:val="BodyText"/>
      </w:pPr>
      <w:r>
        <w:t xml:space="preserve">Trong quầy cứ cách vài centimet lại có một bóng đèn nhỏ, đây là thủ đoạn của thương nhân châu báu, dưới ánh sáng mạnh thì dù là châu báu bình thường cũng bùng sáng.</w:t>
      </w:r>
    </w:p>
    <w:p>
      <w:pPr>
        <w:pStyle w:val="BodyText"/>
      </w:pPr>
      <w:r>
        <w:t xml:space="preserve">Lúc này bố cục của cửa hàng có chút biến đổi, bắt mắt nhất chính là quầy kinh doanh châu báu, mà dụng cụ văn phòng thì đặt ở hai bên, nghiên mực thì bày trong tủ, xem như là đồ cổ.</w:t>
      </w:r>
    </w:p>
    <w:p>
      <w:pPr>
        <w:pStyle w:val="BodyText"/>
      </w:pPr>
      <w:r>
        <w:t xml:space="preserve">Những vị khách quen của Triệu Hàn Hiên ở chỗ này cũng không cần dùng bảng hiệu hay mặt tiền cửa hàng để thu hút, nhìn qua số lượng người đến mua dụng cụ văn phòng thì thấy kinh doanh cũng không tệ.</w:t>
      </w:r>
    </w:p>
    <w:p>
      <w:pPr>
        <w:pStyle w:val="BodyText"/>
      </w:pPr>
      <w:r>
        <w:t xml:space="preserve">Có thể thu phục tất cả chỉ trong thời gian chưa đến mười ngày, rõ ràng hiệu suất của Triệu Hàn Hiên là rất mạnh.</w:t>
      </w:r>
    </w:p>
    <w:p>
      <w:pPr>
        <w:pStyle w:val="BodyText"/>
      </w:pPr>
      <w:r>
        <w:t xml:space="preserve">- Ông chủ, thế nào, có thỏa mãn không? Đúng rồi, nơi đó sẽ treo bản photo giấy phép kinh doanh mới, tôi đã điều chỉnh xong, chỉ chờ anh ký tên...</w:t>
      </w:r>
    </w:p>
    <w:p>
      <w:pPr>
        <w:pStyle w:val="BodyText"/>
      </w:pPr>
      <w:r>
        <w:t xml:space="preserve">Triệu Hàn Hiên sở dĩ chưa gọi điện thoại cho Trang Duệ chỉ là vì muốn đối phương đi đến vài có một nhận thức trực quan về năng lực của mình, dù sau này mình có ra ngoài tạo dựng sự nghiệp mới hay không, nhưng bây giờ hắn làm công cho Trang Duệ, tất nhiên sẽ không phụ lòng số tiền lương cầm vào mỗi tháng.</w:t>
      </w:r>
    </w:p>
    <w:p>
      <w:pPr>
        <w:pStyle w:val="BodyText"/>
      </w:pPr>
      <w:r>
        <w:t xml:space="preserve">Trang Duệ khẽ gật đầu, hắn đi đến phía sau một quầy hàng, nhìn giấy phép kinh doanh, bên trên đã đổi thành tên mình, cũng có nghĩa là sau này nếu Tuyên Duệ Trai có vấn đề gì xảy ra thì mình phải thừa nhận trách nhiệm.</w:t>
      </w:r>
    </w:p>
    <w:p>
      <w:pPr>
        <w:pStyle w:val="BodyText"/>
      </w:pPr>
      <w:r>
        <w:t xml:space="preserve">- Rất tốt, anh Triệu, tôi giới thiệu cho anh, đây là sư phụ của tôi, chú Đức ở Trung Hải, còn đây là vợ tôi...</w:t>
      </w:r>
    </w:p>
    <w:p>
      <w:pPr>
        <w:pStyle w:val="BodyText"/>
      </w:pPr>
      <w:r>
        <w:t xml:space="preserve">Trang Duệ nói làm cho Tần Huyên Băng đỏ mặt, ở Hongkong đều giới thiệu là phu nhân, nội địa gọi là vợ cũng quá chói tai nhưng lại càng thêm thân thiết và tràn đầy hương vị cuộc sống.</w:t>
      </w:r>
    </w:p>
    <w:p>
      <w:pPr>
        <w:pStyle w:val="BodyText"/>
      </w:pPr>
      <w:r>
        <w:t xml:space="preserve">Đợi đến khi chú Đức và Tần Huyên Băng bắt chuyện với Triệu Hàn Hiên, Trang Duệ chỉ vào Đại Hùng nói:</w:t>
      </w:r>
    </w:p>
    <w:p>
      <w:pPr>
        <w:pStyle w:val="BodyText"/>
      </w:pPr>
      <w:r>
        <w:t xml:space="preserve">- Anh ta là Đại Hùng, là bạn của tôi, sau này sẽ cùng anh học hỏi tri thức về dụng cụ văn phòng. Nếu anh thấy được thì coi là đệ tử, không được thì thôi, chỉ cần có thể làm cho anh ấy hiểu rõ về những tri thức về nghề này là được...</w:t>
      </w:r>
    </w:p>
    <w:p>
      <w:pPr>
        <w:pStyle w:val="BodyText"/>
      </w:pPr>
      <w:r>
        <w:t xml:space="preserve">Đồ cổ nói đơn giản thì đơn giản mà phức tạp thì sẽ phức tạp, không ai có thể học từ sách mà trở thành chuyên gia giám định, nếu muốn tinh thông thì phải được thầy dạy bảo tận tình.</w:t>
      </w:r>
    </w:p>
    <w:p>
      <w:pPr>
        <w:pStyle w:val="BodyText"/>
      </w:pPr>
      <w:r>
        <w:t xml:space="preserve">Nhưng bây giờ có nhiều chuyên gia giám định đồ cổ đều coi trọng chính mình như nghệ nhân lâu năm, căn bản ít khi truyền kinh nghiệm cho người mới, vì những chuyện dạy đồ đệ làm cho sư phụ chết đói cũng căn bản không phải chưa từng phát sinh. Trang Duệ giới thiệu cho Triệu Hàn Hiên, ý nghĩa của nó là muốn Triệu Hàn Hiên truyền cho Đại học một chút tri thức tốt.</w:t>
      </w:r>
    </w:p>
    <w:p>
      <w:pPr>
        <w:pStyle w:val="BodyText"/>
      </w:pPr>
      <w:r>
        <w:t xml:space="preserve">- Được, đây là chúng ta đã nói trước, tôi cũng sẽ không giữ lại gì cả...</w:t>
      </w:r>
    </w:p>
    <w:p>
      <w:pPr>
        <w:pStyle w:val="BodyText"/>
      </w:pPr>
      <w:r>
        <w:t xml:space="preserve">Triệu Hàn Hiên đưa mắt đánh giá Đại Hùng, sau đó hắn sảng khoái đồng ý. Đây cũng là vì hắn là kẻ thật thà phúc hậu, muốn để lại ấn tượng tốt cho người ta. Nếu hắn biết rõ trước kia Đại Hùng chỉ là một kẻ lừa lọc ở chợ đồ cổ, chỉ sợ sẽ không đồng ý như vậy, vì chính hắn là người bị một tên lừa gạt siêu đẳng làm cho khốn đốn đến tình cảnh này.</w:t>
      </w:r>
    </w:p>
    <w:p>
      <w:pPr>
        <w:pStyle w:val="BodyText"/>
      </w:pPr>
      <w:r>
        <w:t xml:space="preserve">- Thầy Triệu, hôm nay tôi mới đi làm, anh xem nên sắp xếp cho tôi công tác gì...</w:t>
      </w:r>
    </w:p>
    <w:p>
      <w:pPr>
        <w:pStyle w:val="BodyText"/>
      </w:pPr>
      <w:r>
        <w:t xml:space="preserve">Đại Hùng tiến lên cúi người lạy Triệu Hàn Hiên, coi như là một lễ bái sư, điều này làm cho Triệu Hàn Hiên rất hài lòng, hắn nói:</w:t>
      </w:r>
    </w:p>
    <w:p>
      <w:pPr>
        <w:pStyle w:val="BodyText"/>
      </w:pPr>
      <w:r>
        <w:t xml:space="preserve">- Trước tiên làm nhân viên cái đã, cần phải làm cho tốt, chủ yếu là quan sát vẻ mặt của khách, xem khách có dục vọng tiêu phí hay không, làm sao chỉ mất vài ba câu đã moi ra vấn đề, sau đó căn cứ vào yêu cầu của khách đẻ giới thiệu sản phẩm.</w:t>
      </w:r>
    </w:p>
    <w:p>
      <w:pPr>
        <w:pStyle w:val="BodyText"/>
      </w:pPr>
      <w:r>
        <w:t xml:space="preserve">- Đại Hùng, những thứ này cậu chậm rãi làm quen, trước tiên quen thuộc với những món văn phòng tứ bảo, sau đó tôi sẽ báo giá cho cậu, hiểu rõ giá cả thị trường nữa là được. Nó cũng không phức tạp, cậu trước tiên đi thay quần áo, đi theo Tiểu Vương, để xem cậu ấy nói chuyện với khách thế nào...</w:t>
      </w:r>
    </w:p>
    <w:p>
      <w:pPr>
        <w:pStyle w:val="BodyText"/>
      </w:pPr>
      <w:r>
        <w:t xml:space="preserve">Triệu Hàn Hiên vừa nói vừa gọi một tiểu nhị đi đến, đây chính là nhân viên tên là Tiểu Vương, đối phương đưa Đại Hùng đi ra sau thay áo. Nhân viên chỉ mặc áo dài là đặc sắc của Phan Gia Viên, căn bản là cửa hàng nào cũng ăn mặc như vậy.</w:t>
      </w:r>
    </w:p>
    <w:p>
      <w:pPr>
        <w:pStyle w:val="BodyText"/>
      </w:pPr>
      <w:r>
        <w:t xml:space="preserve">Chưa nói gì khác, sau khi thay quần áo thì Đại Hùng thật sự có chút bộ dạng đẹp tốt, trước kia hắn là chủ quầy vỉa hè ở Bành Thành, bây giờ như là một người khác, đặc biệt là nụ cười thật sự còn thật thà phúc hậu hơn cả khi đi lừa người ta, đây tuyết đối là biểu hiện của người mặt trắng tâm đen.</w:t>
      </w:r>
    </w:p>
    <w:p>
      <w:pPr>
        <w:pStyle w:val="BodyText"/>
      </w:pPr>
      <w:r>
        <w:t xml:space="preserve">Thật ra nếu nói về công phu nhìn người thì Đại Hùng tuyệt đối không kém so với hai nhân viên hiện tại trong cửa hàng, vì dù thế nào thì hắn và Hầu Tử cũng đã nhiều năm trà trộn ở chợ đồ cổ Bành Thành, số lượng người bị bọn họ lừa cũng là không ít, cũng không thiếu kinh nghiệm. Đây chính là một trong những nguyên nhân chủ yếu mà Trang Duệ muốn đưa Đại Hùng và Hầu Tử đến hỗ trợ.</w:t>
      </w:r>
    </w:p>
    <w:p>
      <w:pPr>
        <w:pStyle w:val="BodyText"/>
      </w:pPr>
      <w:r>
        <w:t xml:space="preserve">- Anh Trang, thầy Triệu, tôi đi theo anh Vương học hỏi một chút...</w:t>
      </w:r>
    </w:p>
    <w:p>
      <w:pPr>
        <w:pStyle w:val="BodyText"/>
      </w:pPr>
      <w:r>
        <w:t xml:space="preserve">Đại Hùng bắt chuyện với Trang Duệ và Triệu Hàn Hiên, sau đó đi theo sau lưng Tiểu Vương để bắt khách. Hôm nay cửa hàng rất bận, hai nhân viên thật sự bề bộn qua lại, vừa rồi ngay cả Triệu Hàn Hiên cũng phải đứng ra chào khách.</w:t>
      </w:r>
    </w:p>
    <w:p>
      <w:pPr>
        <w:pStyle w:val="BodyText"/>
      </w:pPr>
      <w:r>
        <w:t xml:space="preserve">- Anh Triệu, anh ấy là Hầu Tử, sau này sẽ phụ trách nghiệp vụ đồ cổ châu báu, tôi rảnh sẽ đến chỉ dạy cho anh ấy, nhưng cũng ở trong cùng cửa hàng, Đại Hùng và Hầu Tử đều là những người thuộc về quản lý của anh. Nếu không có khách mua đồ cổ thì cũng để anh ấy phụ bán dụng cụ văn phòng, nếu có rảnh thì nên tiếp cho bọn họ chút kiến thức...</w:t>
      </w:r>
    </w:p>
    <w:p>
      <w:pPr>
        <w:pStyle w:val="BodyText"/>
      </w:pPr>
      <w:r>
        <w:t xml:space="preserve">Sau khi Đại Hùng đi rồi thì Trang Duệ giới thiệu Hầu Tử cho Triệu Hàn Hiên, tích cách của Hầu Tử không trầm ổn như Đại Hùng nhưng lại là kẻ ăn nói ngọt ngào, châu báu trong quầy chỉ cần cho hắn bán theo giá quy định là được, cũng không cần Hầu Tử có năng lực phân biệt thật giả.</w:t>
      </w:r>
    </w:p>
    <w:p>
      <w:pPr>
        <w:pStyle w:val="BodyText"/>
      </w:pPr>
      <w:r>
        <w:t xml:space="preserve">- Tốt, vậy cậu cũng đi thay quần áo, đi theo hai người kia...</w:t>
      </w:r>
    </w:p>
    <w:p>
      <w:pPr>
        <w:pStyle w:val="BodyText"/>
      </w:pPr>
      <w:r>
        <w:t xml:space="preserve">Triệu Hàn Hiên khẽ gật đầu đồng ý.</w:t>
      </w:r>
    </w:p>
    <w:p>
      <w:pPr>
        <w:pStyle w:val="BodyText"/>
      </w:pPr>
      <w:r>
        <w:t xml:space="preserve">Hầu Tử đi vào thay áo bào, đi ra tuy không trầm ổn như Đại Hùng nhưng lại có vẻ cơ linh nhiệt tình, thật sự có vài phần hương vị giống như tiểu nhị trước giải phóng.</w:t>
      </w:r>
    </w:p>
    <w:p>
      <w:pPr>
        <w:pStyle w:val="BodyText"/>
      </w:pPr>
      <w:r>
        <w:t xml:space="preserve">Lúc này có khách vào cửa hàng, Hầu Tử tiến lên nói vài câu, đối phương đã mua một nghiên mực đi ra.</w:t>
      </w:r>
    </w:p>
    <w:p>
      <w:pPr>
        <w:pStyle w:val="BodyText"/>
      </w:pPr>
      <w:r>
        <w:t xml:space="preserve">- Ông chủ, hai người mà anh tìm đến cũng không tệ...</w:t>
      </w:r>
    </w:p>
    <w:p>
      <w:pPr>
        <w:pStyle w:val="BodyText"/>
      </w:pPr>
      <w:r>
        <w:t xml:space="preserve">Triệu Hàn Hiên cũng đã nhìn ra vấn đề, nói về vấn đề quan sát vẻ mặt của khách hàng thì hai nhân viên cũ không bằng một góc của Đại Hùng và Hầu Tử.</w:t>
      </w:r>
    </w:p>
    <w:p>
      <w:pPr>
        <w:pStyle w:val="BodyText"/>
      </w:pPr>
      <w:r>
        <w:t xml:space="preserve">- Ha ha, bọn họ trước kia đã mở quầy vỉa hè ở chợ đồ cổ vài năm, cũng không xa lạ gì cách kinh doanh này, nhưng phương diện tri thức chuyên nghiệp thì có hơi kém, anh Triệu sau này chịu khó chỉ dẫn bọn họ một chút...</w:t>
      </w:r>
    </w:p>
    <w:p>
      <w:pPr>
        <w:pStyle w:val="BodyText"/>
      </w:pPr>
      <w:r>
        <w:t xml:space="preserve">Trang Duệ cũng không muốn gạt Triệu Hàn Hiên, vì vậy mà nó ra những lai lịch của hai người kia, vì điều này quá rõ ràng, mình không nói thì đối phương cũng nhìn ra mà thôi.</w:t>
      </w:r>
    </w:p>
    <w:p>
      <w:pPr>
        <w:pStyle w:val="BodyText"/>
      </w:pPr>
      <w:r>
        <w:t xml:space="preserve">- Chú Đức, mời ngài ngồi chơi một chút, cháu bày ra vài món cái đã...</w:t>
      </w:r>
    </w:p>
    <w:p>
      <w:pPr>
        <w:pStyle w:val="BodyText"/>
      </w:pPr>
      <w:r>
        <w:t xml:space="preserve">Sau khi sắp xếp cho hai người Đại Hùng và Ht, Trang Duệ mời chú Đức ngồi xuống bàn trà dành cho khách quý, sau đó mình mở ba lô lấy ra hơn ba mươi món đồ cổ châu báu.</w:t>
      </w:r>
    </w:p>
    <w:p>
      <w:pPr>
        <w:pStyle w:val="BodyText"/>
      </w:pPr>
      <w:r>
        <w:t xml:space="preserve">Trang Duệ lần này mang đến vài chục món đồ cổ, không chỉ là châu báu ngọc thạch, còn có cả đồi mồi như ý, trâm vàng, trâm hoa, có thể nói là đủ mọi món.</w:t>
      </w:r>
    </w:p>
    <w:p>
      <w:pPr>
        <w:pStyle w:val="BodyText"/>
      </w:pPr>
      <w:r>
        <w:t xml:space="preserve">Những món này cũng có thể nói là tạp vật trong nghành đồ cổ, Trang Duệ cũng không cần hộp như của Tần Thụy Lân, vì những thứ này đặt trong hộp sẽ mất đi cấp bậc. Sau đó Triệu Hàn Hiên lấy chìa khóa mở quầy cho Trang Duệ đặt từng món vào trong.</w:t>
      </w:r>
    </w:p>
    <w:p>
      <w:pPr>
        <w:pStyle w:val="BodyText"/>
      </w:pPr>
      <w:r>
        <w:t xml:space="preserve">Hầu Tử thấy Trang Duệ đã đặt các món đồ cổ vào trong quầy thì vội vàng đi đến, đây mới chính là nơi mà sau này hắn bận rộn nhất.</w:t>
      </w:r>
    </w:p>
    <w:p>
      <w:pPr>
        <w:pStyle w:val="BodyText"/>
      </w:pPr>
      <w:r>
        <w:t xml:space="preserve">Sau khi đặt xong các món xuống thì Trang Duệ mở đèn lên, những món châu báu bùng ra hào quang chói mắt, hấp dẫn đám khách đang lựa chọn văn phòng tứ bảo ở bên cạnh.</w:t>
      </w:r>
    </w:p>
    <w:p>
      <w:pPr>
        <w:pStyle w:val="BodyText"/>
      </w:pPr>
      <w:r>
        <w:t xml:space="preserve">- Ông chủ, cái trâm hoa này bán thế nào, có thể lấy ra cho tôi xem được không?</w:t>
      </w:r>
    </w:p>
    <w:p>
      <w:pPr>
        <w:pStyle w:val="BodyText"/>
      </w:pPr>
      <w:r>
        <w:t xml:space="preserve">Trang Duệ vừa mới bỏ vào thì có một thiếu phụ hơn bốn mươi có yêu cầu xem hàng, hắn ngẩng đầu nhìn đối phương, thấy trên cổ tay của nàng là một chiếc vòng tay phỉ thúy rất tốt, quần áo đẹp đẽ quý phái, xem ra là một người có tiền.</w:t>
      </w:r>
    </w:p>
    <w:p>
      <w:pPr>
        <w:pStyle w:val="BodyText"/>
      </w:pPr>
      <w:r>
        <w:t xml:space="preserve">- Thứ này giá tiền khó nói, nó là đồ cổ từ thời nhà Thanh, nếu ngài thích thì cứ lấy xem...</w:t>
      </w:r>
    </w:p>
    <w:p>
      <w:pPr>
        <w:pStyle w:val="BodyText"/>
      </w:pPr>
      <w:r>
        <w:t xml:space="preserve">Trang Duệ dùng chìa khóa mở cửa quầy hàng, hắn dùng hai ngón tay cầm lấy trâm hoa đặt vào trong lòng bàn tay thiếu phụ.</w:t>
      </w:r>
    </w:p>
    <w:p>
      <w:pPr>
        <w:pStyle w:val="BodyText"/>
      </w:pPr>
      <w:r>
        <w:t xml:space="preserve">Cây trâm hoa dùng một hạt trân châu như ngón út làm vật liệu chủ yếu, sau đó dùng vàng khảm ngọc để tạo hình, đồng thời còn nạm không ít bảo thạch hồng lục, công nghệ tạo hình cực kỳ phức tạp, căn bản khó gặp ở xã hội hiện đại.</w:t>
      </w:r>
    </w:p>
    <w:p>
      <w:pPr>
        <w:pStyle w:val="BodyText"/>
      </w:pPr>
      <w:r>
        <w:t xml:space="preserve">Tuy thời cổ không có cơ giới nhưng lại có rất nhiều thợ thủ công tài giỏi cướp đoạt công tạo hóa của thiên địa, vượt xa so với trình độ vào lúc này. Ví dụ như cái trâm này nhìn có vẻ đơn giản nhưng quá trình chế tác cực kỳ rườm rà, vị nữ sĩ kia xem ra tinh mắt và nhìn trúng.</w:t>
      </w:r>
    </w:p>
    <w:p>
      <w:pPr>
        <w:pStyle w:val="BodyText"/>
      </w:pPr>
      <w:r>
        <w:t xml:space="preserve">Người phụ nữ kia cầm cây trâm một lúc, sua đó nói với Trang Duệ:</w:t>
      </w:r>
    </w:p>
    <w:p>
      <w:pPr>
        <w:pStyle w:val="BodyText"/>
      </w:pPr>
      <w:r>
        <w:t xml:space="preserve">- Rất tốt, tôi thích thứ này, ông chủ nói giá đi...</w:t>
      </w:r>
    </w:p>
    <w:p>
      <w:pPr>
        <w:pStyle w:val="BodyText"/>
      </w:pPr>
      <w:r>
        <w:t xml:space="preserve">- Điều này...Chúng ta nên vào bên trong nói, các vị, xấu hổ quá, những vật phẩm này vừa mới cho vào quầy, tạm thời còn chưa bán ra ngoài...</w:t>
      </w:r>
    </w:p>
    <w:p>
      <w:pPr>
        <w:pStyle w:val="Compact"/>
      </w:pPr>
      <w:r>
        <w:t xml:space="preserve">Lúc này người vây quanh quầy là không ít, ai cũng ồn ào muốn lấy ra xem, Trang Duệ cũng không có biện pháp, dứt khoát tuyên bố hôm nay không buôn bán.</w:t>
      </w:r>
      <w:r>
        <w:br w:type="textWrapping"/>
      </w:r>
      <w:r>
        <w:br w:type="textWrapping"/>
      </w:r>
    </w:p>
    <w:p>
      <w:pPr>
        <w:pStyle w:val="Heading2"/>
      </w:pPr>
      <w:bookmarkStart w:id="588" w:name="chương-566-mở-cửa-gặp-chuyện-vui."/>
      <w:bookmarkEnd w:id="588"/>
      <w:r>
        <w:t xml:space="preserve">566. Chương 566 : Mở Cửa Gặp Chuyện Vui.</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566: Mở cửa gặp chuyện vui.</w:t>
      </w:r>
    </w:p>
    <w:p>
      <w:pPr>
        <w:pStyle w:val="BodyText"/>
      </w:pPr>
      <w:r>
        <w:t xml:space="preserve">Nhóm Dịch: Tepga</w:t>
      </w:r>
    </w:p>
    <w:p>
      <w:pPr>
        <w:pStyle w:val="BodyText"/>
      </w:pPr>
      <w:r>
        <w:t xml:space="preserve">Nguồn: vipvanda</w:t>
      </w:r>
    </w:p>
    <w:p>
      <w:pPr>
        <w:pStyle w:val="BodyText"/>
      </w:pPr>
      <w:r>
        <w:t xml:space="preserve">Hôm nay rõ ràng là mở cửa gặp chuyện vui nhưng những món hàng này có tổng giá trị trên năm triệu, Trang Duệ căn bản sẽ không lấy ra từng món cho bọn họ xem, vì dù là cửa hàng điện thoại di động ngoài trung tâm thương mại cũng trưng sản phẩm nhựa cho khách hàng xem xét mà thôi.</w:t>
      </w:r>
    </w:p>
    <w:p>
      <w:pPr>
        <w:pStyle w:val="BodyText"/>
      </w:pPr>
      <w:r>
        <w:t xml:space="preserve">- Này ông chủ, mở cửa buôn bán mà không cho chúng tôi xem, như vậy thì sao có thể mua? Còn nữa, người phụ nữ kia sao lại có thể mua cây trâm?</w:t>
      </w:r>
    </w:p>
    <w:p>
      <w:pPr>
        <w:pStyle w:val="BodyText"/>
      </w:pPr>
      <w:r>
        <w:t xml:space="preserve">Trong đám người có kẻ ồn ào.</w:t>
      </w:r>
    </w:p>
    <w:p>
      <w:pPr>
        <w:pStyle w:val="BodyText"/>
      </w:pPr>
      <w:r>
        <w:t xml:space="preserve">Trang Duệ nghe vậy thì nhíu mày nói:</w:t>
      </w:r>
    </w:p>
    <w:p>
      <w:pPr>
        <w:pStyle w:val="BodyText"/>
      </w:pPr>
      <w:r>
        <w:t xml:space="preserve">- Những món trong quầy đều là đồ cổ, không phải những món hàng dỏm dùng để trưng bày, giá tièn cũng là vài chục ngàn, nếu các vị có hứng thú thì tôi sẽ đưa vào phòng, mọi người có thể chậm rãi quan sát...</w:t>
      </w:r>
    </w:p>
    <w:p>
      <w:pPr>
        <w:pStyle w:val="BodyText"/>
      </w:pPr>
      <w:r>
        <w:t xml:space="preserve">Trang Duệ nói ra lời này thì người xem tản ra hơn phân nửa, ông chủ đã nói rất rõ ràng, muốn xem cũng được nhưng phải vào bên trong, nhưng nếu vào mà không mua thì cũng mất mặt. Bon họ thường là du khách từ bên ngoài, bình thường cũng không muốn bỏ số tiền lớn để mua hàng.</w:t>
      </w:r>
    </w:p>
    <w:p>
      <w:pPr>
        <w:pStyle w:val="BodyText"/>
      </w:pPr>
      <w:r>
        <w:t xml:space="preserve">- Anh Triệu, anh ghi tờ giấy dán lên quầy, hôm nay tạm thời không buôn bán...</w:t>
      </w:r>
    </w:p>
    <w:p>
      <w:pPr>
        <w:pStyle w:val="BodyText"/>
      </w:pPr>
      <w:r>
        <w:t xml:space="preserve">Trước khi Trang Duệ mời nữ sĩ kia vào trong phòng thì xoay mặt nói một câu với Triệu Hàn Hiên, chính mình cũng không báo giá sản phẩm cho Hầu Tử, dù Hầu Tử có lanh miệng thì cũng không biết giá cả là thế nào.</w:t>
      </w:r>
    </w:p>
    <w:p>
      <w:pPr>
        <w:pStyle w:val="BodyText"/>
      </w:pPr>
      <w:r>
        <w:t xml:space="preserve">Trang Duệ thật sự không ngại bán được những món hàng của mình, vì lưu lượng khách ở Phan Gia Viên mỗi ngày là rất lớn, trong đó không thiếu những nhà sưu tầm đến từ khắp nơi trong nước, trước nay đều thích đi mua được hàng tốt. Mà những món của Trang Duệ đều là hàng thật, không sợ bọn họ sẽ không mua.</w:t>
      </w:r>
    </w:p>
    <w:p>
      <w:pPr>
        <w:pStyle w:val="BodyText"/>
      </w:pPr>
      <w:r>
        <w:t xml:space="preserve">Hôm nay Trang Duệ đưa nhóm Đại Hùng và Hầu Tử đến nhận công tác, cũng thuận tiện đưa theo những món đồ cổ trang sứcc, cũng không phải nói hôm nay sẽ bán, nếu không phải vì thấy người phụ nữ kia thật lòng muốn mua, Trang Duệ cũng không mời nàng vào trong.</w:t>
      </w:r>
    </w:p>
    <w:p>
      <w:pPr>
        <w:pStyle w:val="BodyText"/>
      </w:pPr>
      <w:r>
        <w:t xml:space="preserve">Gian phòng xép cũng được Triệu Hàn Hiên xem xét lại, có lẽ vì suy xét Trang Duệ còn trẻ, có ưu thích sản phẩm hiện đại, thế nên hắn sắp xếp bên trong một bộ ghế sa lông, chính giữa là bàn trà, những chiếc ghế gỗ và bàn vuông đã được đưa đi nơi khác...</w:t>
      </w:r>
    </w:p>
    <w:p>
      <w:pPr>
        <w:pStyle w:val="BodyText"/>
      </w:pPr>
      <w:r>
        <w:t xml:space="preserve">Chú Đức và Tần Huyên Băng vốn đang ở trong phòng, sau khi nhận cây trâm trong tay của người phụ nữ kia, chú Đức đeo kính vào xem xét một lúc, sau đó giật mình hỏi Trang Duệ:</w:t>
      </w:r>
    </w:p>
    <w:p>
      <w:pPr>
        <w:pStyle w:val="BodyText"/>
      </w:pPr>
      <w:r>
        <w:t xml:space="preserve">- Tiểu Trang, cậu lấy thứ này ở chỗ nào? Thứ này không đơn giản, dù là thời cổ thì chỉ có cung đình mới tạo ra được những sản phẩm thế này...</w:t>
      </w:r>
    </w:p>
    <w:p>
      <w:pPr>
        <w:pStyle w:val="BodyText"/>
      </w:pPr>
      <w:r>
        <w:t xml:space="preserve">- Chú Đức, những thứ này tuyệt đối sẽ có lai lịch, cũng không sợ ai đến gây phiền. Chú nói xem, thứ này bây giờ giá cả thế nào? Cháu cũng không quá hiểu rõ về nó...</w:t>
      </w:r>
    </w:p>
    <w:p>
      <w:pPr>
        <w:pStyle w:val="BodyText"/>
      </w:pPr>
      <w:r>
        <w:t xml:space="preserve">Trang Duệ cười mời trà chú Đức và người phụ nữ kia, chỗ này mình không thể nói là lấy hàng từ Myanmar, thứ này là một món đồ cổ thuộc về hạng mục phụ, vừa vặn có thể mời chú Đức định giá.</w:t>
      </w:r>
    </w:p>
    <w:p>
      <w:pPr>
        <w:pStyle w:val="BodyText"/>
      </w:pPr>
      <w:r>
        <w:t xml:space="preserve">Nhưng điều kỳ quái là người phụ nữ kia đi vào cũng không nói gì, sau khi ngồii xuống chỉ lắng nghe đối đáp giữa Trang Duệ và chú Đức, có thể đang quan sát.</w:t>
      </w:r>
    </w:p>
    <w:p>
      <w:pPr>
        <w:pStyle w:val="BodyText"/>
      </w:pPr>
      <w:r>
        <w:t xml:space="preserve">- Tiểu tử cậu nếu không biết giá cả của nó mà cũng bày quầy bán kiếm lời sao?</w:t>
      </w:r>
    </w:p>
    <w:p>
      <w:pPr>
        <w:pStyle w:val="BodyText"/>
      </w:pPr>
      <w:r>
        <w:t xml:space="preserve">Chú Đức cười mắng Trang Duệ, sau đó tiếp nhận kính lúp cở lớn và tiếp tục xem xét. đọc truyện mới nhất tại .</w:t>
      </w:r>
    </w:p>
    <w:p>
      <w:pPr>
        <w:pStyle w:val="BodyText"/>
      </w:pPr>
      <w:r>
        <w:t xml:space="preserve">- Vật này không phải mạ vàng, thật sự là vàng ròng để khảm nạm trân châu, bên trên cũng có những vết khắc đẹp, đều là cống phẩm cho các nước vào năm xưa, giá trị xa xỉ. Hơn nữa nó là vật được cung đình chế tạo ra, nếu là thời cổ đại thì sẽ là lễ vật của hoàng đế cho các phi tần.</w:t>
      </w:r>
    </w:p>
    <w:p>
      <w:pPr>
        <w:pStyle w:val="BodyText"/>
      </w:pPr>
      <w:r>
        <w:t xml:space="preserve">- Hơn nữa công nghệ chế tác thứ này bây giờ đã thất truyền, nếu đưa lên đấu giá thì cây trâm hoa này cũng phải có giá cả triệu, hơn nữa sau này còn không gian gia tăng giá trị tài sản...</w:t>
      </w:r>
    </w:p>
    <w:p>
      <w:pPr>
        <w:pStyle w:val="BodyText"/>
      </w:pPr>
      <w:r>
        <w:t xml:space="preserve">Chú Đức lật cây trâm xem xét qua lại vài lượt, sau đó nói ra kết quả của mình.</w:t>
      </w:r>
    </w:p>
    <w:p>
      <w:pPr>
        <w:pStyle w:val="BodyText"/>
      </w:pPr>
      <w:r>
        <w:t xml:space="preserve">- Đắt như vậy sao?</w:t>
      </w:r>
    </w:p>
    <w:p>
      <w:pPr>
        <w:pStyle w:val="BodyText"/>
      </w:pPr>
      <w:r>
        <w:t xml:space="preserve">Trang Duệ bị lời nói của chú Đức làm cho giật mình, hắn vốn định giá cây trâm vài chục ngàn là cao, không ngờ chú Đức lại trực tiếp nâng giá lên gấp chục lần.</w:t>
      </w:r>
    </w:p>
    <w:p>
      <w:pPr>
        <w:pStyle w:val="BodyText"/>
      </w:pPr>
      <w:r>
        <w:t xml:space="preserve">Trang Duệ giật mình không đơn thuần là trâm hoa, nếu nói như vậy thì những món mình mang về từ Myanmar phần lớn là hàng thủ công của cung cấm, nếu bán ra ngoài chẳng phải có giá cao hơn rất nhiều sao?</w:t>
      </w:r>
    </w:p>
    <w:p>
      <w:pPr>
        <w:pStyle w:val="BodyText"/>
      </w:pPr>
      <w:r>
        <w:t xml:space="preserve">- Có người làm ăn như anh sao? Người ta đều ngại không bán đi với giá cao, anh lại chê đắt à?</w:t>
      </w:r>
    </w:p>
    <w:p>
      <w:pPr>
        <w:pStyle w:val="BodyText"/>
      </w:pPr>
      <w:r>
        <w:t xml:space="preserve">Tần Huyên Băng ở bên cạnh thật sự không vừa ý, nàng dùng tay khẽ đẩy Trang Duệ, vì vậy mà vài người trong phòng đều cười.</w:t>
      </w:r>
    </w:p>
    <w:p>
      <w:pPr>
        <w:pStyle w:val="BodyText"/>
      </w:pPr>
      <w:r>
        <w:t xml:space="preserve">- Hì hì, không phải chỉ là không tinh thông sao? Ở trước mặt thầy cũng không có gì xấu hổ...</w:t>
      </w:r>
    </w:p>
    <w:p>
      <w:pPr>
        <w:pStyle w:val="BodyText"/>
      </w:pPr>
      <w:r>
        <w:t xml:space="preserve">Trang Duệ gãi gãi đầu, lại quay sang nói với người phụ nữ đang định mua cây trâm:</w:t>
      </w:r>
    </w:p>
    <w:p>
      <w:pPr>
        <w:pStyle w:val="BodyText"/>
      </w:pPr>
      <w:r>
        <w:t xml:space="preserve">- Nữ sĩ, thầy của tôi nói món này giá cả triệu, tôi giảm giá một chút, đặt giá chín trăm ngàn. Ngài cũng không cần mua gấp, có thể mời chuyên gia đến giám định rồi hãy quyết định...</w:t>
      </w:r>
    </w:p>
    <w:p>
      <w:pPr>
        <w:pStyle w:val="BodyText"/>
      </w:pPr>
      <w:r>
        <w:t xml:space="preserve">Trang Duệ nhìn thấy chiếc vòng tay của người phụ nữ kia cũng hơn cả triệu, thế cho nên biết rõ đối phương có năng lực tiêu phí đối với cây trâm này.</w:t>
      </w:r>
    </w:p>
    <w:p>
      <w:pPr>
        <w:pStyle w:val="BodyText"/>
      </w:pPr>
      <w:r>
        <w:t xml:space="preserve">Những lời Trang Duệ nói cũng rất chú ý, đó là giá mình đưa ra, khách có thể mời chuyên gia đến xem, đây là lòng tin với vật phẩm của mình.</w:t>
      </w:r>
    </w:p>
    <w:p>
      <w:pPr>
        <w:pStyle w:val="BodyText"/>
      </w:pPr>
      <w:r>
        <w:t xml:space="preserve">- Không cần phiền như vậy, ông chủ, tôi quyết định mua cây trâm này, theo giá của anh...</w:t>
      </w:r>
    </w:p>
    <w:p>
      <w:pPr>
        <w:pStyle w:val="BodyText"/>
      </w:pPr>
      <w:r>
        <w:t xml:space="preserve">Điều làm cho đám người Trang Duệ và Tần Huyên Băng thật sự kinh ngạc muốn lồi mắt là người phụ nữ kia hoàn toàn không chần chừ mà trực tiếp muốn mua. Nàng nói xong thì lấy điện thoại ra gọi ột dãy số, báo tên cửa hàng của Trang Duệ, giống như là gọi ai đó đến.</w:t>
      </w:r>
    </w:p>
    <w:p>
      <w:pPr>
        <w:pStyle w:val="BodyText"/>
      </w:pPr>
      <w:r>
        <w:t xml:space="preserve">- Nữ sĩ, xin hỏi chị, chị biết anh ấy sao? Nếu không sao chị không trả giá?</w:t>
      </w:r>
    </w:p>
    <w:p>
      <w:pPr>
        <w:pStyle w:val="BodyText"/>
      </w:pPr>
      <w:r>
        <w:t xml:space="preserve">Tần Huyên Băng chỉ vào Trang Duệ rồi hỏi người phụ nữ kia, việc này rõ ràng có chút cổ quái.</w:t>
      </w:r>
    </w:p>
    <w:p>
      <w:pPr>
        <w:pStyle w:val="BodyText"/>
      </w:pPr>
      <w:r>
        <w:t xml:space="preserve">Nếu không phải người phụ nữ này có hơi lớn tuổi, sợ rằng Tần Huyên Băng sẽ nghi ngờ Trang Duệ có quan hệ gì với đối phương, vì chưa thấy người nào mua hàng mà không trả giá như vậy, phải biết rằng đây không phải là chợ bán rau.</w:t>
      </w:r>
    </w:p>
    <w:p>
      <w:pPr>
        <w:pStyle w:val="BodyText"/>
      </w:pPr>
      <w:r>
        <w:t xml:space="preserve">- Tôi không riêng gì biết ông chủ này, còn biết cả thầy Mã...</w:t>
      </w:r>
    </w:p>
    <w:p>
      <w:pPr>
        <w:pStyle w:val="BodyText"/>
      </w:pPr>
      <w:r>
        <w:t xml:space="preserve">Lời nói của người phụ nữ này làm cho Tần Huyên Băng có chút căng thẳng, tuy đối phương có hơi lớn tuổi nhưng lại khá quyến rũ, biết đâu sẽ có quan hệ với Trang Duệ?</w:t>
      </w:r>
    </w:p>
    <w:p>
      <w:pPr>
        <w:pStyle w:val="BodyText"/>
      </w:pPr>
      <w:r>
        <w:t xml:space="preserve">Nếu Trang Duệ biết rõ ý nghĩ của Tần Huyên Băng thì thật sự là oan ức đến mức nhảy sông tự vẫn, mình có thể là người vậy sao?</w:t>
      </w:r>
    </w:p>
    <w:p>
      <w:pPr>
        <w:pStyle w:val="BodyText"/>
      </w:pPr>
      <w:r>
        <w:t xml:space="preserve">- Sao? Cô còn biết cả tôi?</w:t>
      </w:r>
    </w:p>
    <w:p>
      <w:pPr>
        <w:pStyle w:val="BodyText"/>
      </w:pPr>
      <w:r>
        <w:t xml:space="preserve">Chú Đức cũng có chút sững sốt, ông vốn họ Mã, nhưng tên tuổi không vang vọng ở Bắc Kinh, chỉ nổi tiếng ở hai tỉnh Giang Chiết mà thôi.</w:t>
      </w:r>
    </w:p>
    <w:p>
      <w:pPr>
        <w:pStyle w:val="BodyText"/>
      </w:pPr>
      <w:r>
        <w:t xml:space="preserve">- Ha ha, Trang Duệ tiên sinh là biết trên tivi, thầy Mã lại là chuyên gia giám định ở Giang Chiết, ngài giám định thứ gì cũng đáng giá tiền, hai vị, đây là danh thiếp của tôi...</w:t>
      </w:r>
    </w:p>
    <w:p>
      <w:pPr>
        <w:pStyle w:val="BodyText"/>
      </w:pPr>
      <w:r>
        <w:t xml:space="preserve">Người phụ nữ kia lấy danh thiếp từ trong bóp ra đưa cho Trang Duệ và chú Đức, còn cho cả Tần Huyên Băng, sau đó tiếp tục nói:</w:t>
      </w:r>
    </w:p>
    <w:p>
      <w:pPr>
        <w:pStyle w:val="BodyText"/>
      </w:pPr>
      <w:r>
        <w:t xml:space="preserve">- Danh sư xuất cao đồ, tôi cũng không bao giờ mua phải hàng giả...</w:t>
      </w:r>
    </w:p>
    <w:p>
      <w:pPr>
        <w:pStyle w:val="BodyText"/>
      </w:pPr>
      <w:r>
        <w:t xml:space="preserve">- Tề Châu, phó tổng giám đốc tập đoàn Trung Quốc...</w:t>
      </w:r>
    </w:p>
    <w:p>
      <w:pPr>
        <w:pStyle w:val="BodyText"/>
      </w:pPr>
      <w:r>
        <w:t xml:space="preserve">Chú Đức nhìn tên trên danh thiếp và tỏ ra như bừng tỉnh:</w:t>
      </w:r>
    </w:p>
    <w:p>
      <w:pPr>
        <w:pStyle w:val="BodyText"/>
      </w:pPr>
      <w:r>
        <w:t xml:space="preserve">- À, tôi biết rồi, cô là con gái của giám đốc Tề phải không? Tôi nhớ vài năm trước đã đến gặp giám đốc Tề, cô gái đi bên cạnh là cô phải không?</w:t>
      </w:r>
    </w:p>
    <w:p>
      <w:pPr>
        <w:pStyle w:val="BodyText"/>
      </w:pPr>
      <w:r>
        <w:t xml:space="preserve">Tề Châu nghe vậy thì nở nụ cười:</w:t>
      </w:r>
    </w:p>
    <w:p>
      <w:pPr>
        <w:pStyle w:val="BodyText"/>
      </w:pPr>
      <w:r>
        <w:t xml:space="preserve">- Đúng, thầy Mã vẫn còn nhớ cơ à? Cô bé kia chính là tôi, tật ra tên của tôi vốn là Tề Trân Châu, vì thế mà rất thích trân châu, muốn mua trâm hoa này...</w:t>
      </w:r>
    </w:p>
    <w:p>
      <w:pPr>
        <w:pStyle w:val="BodyText"/>
      </w:pPr>
      <w:r>
        <w:t xml:space="preserve">- Đi ra ngoài, ra ngay, nếu không ra tôi gọ bảo vệ...</w:t>
      </w:r>
    </w:p>
    <w:p>
      <w:pPr>
        <w:pStyle w:val="Compact"/>
      </w:pPr>
      <w:r>
        <w:t xml:space="preserve">Chú Đức và Tề Châu đang ôn chuyện thì bên ngoài vang lên tiếng hô của Triệu Hàn Hiên.</w:t>
      </w:r>
      <w:r>
        <w:br w:type="textWrapping"/>
      </w:r>
      <w:r>
        <w:br w:type="textWrapping"/>
      </w:r>
    </w:p>
    <w:p>
      <w:pPr>
        <w:pStyle w:val="Heading2"/>
      </w:pPr>
      <w:bookmarkStart w:id="589" w:name="chương-567-ngu-ngốc.-1-2"/>
      <w:bookmarkEnd w:id="589"/>
      <w:r>
        <w:t xml:space="preserve">567. Chương 567 : Ngu Ngốc. (1 + 2)</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567: Ngu ngốc. (1 + 2)</w:t>
      </w:r>
    </w:p>
    <w:p>
      <w:pPr>
        <w:pStyle w:val="BodyText"/>
      </w:pPr>
      <w:r>
        <w:t xml:space="preserve">Nhóm Dịch: Tepga</w:t>
      </w:r>
    </w:p>
    <w:p>
      <w:pPr>
        <w:pStyle w:val="BodyText"/>
      </w:pPr>
      <w:r>
        <w:t xml:space="preserve">Nguồn: vipvanda</w:t>
      </w:r>
    </w:p>
    <w:p>
      <w:pPr>
        <w:pStyle w:val="BodyText"/>
      </w:pPr>
      <w:r>
        <w:t xml:space="preserve">- Chú Đức, chị Tề Châu, hai vị cứ ngồi đây, tôi ra ngoài xem tình huống...</w:t>
      </w:r>
    </w:p>
    <w:p>
      <w:pPr>
        <w:pStyle w:val="BodyText"/>
      </w:pPr>
      <w:r>
        <w:t xml:space="preserve">Lúc này bên ngoài không chỉ có tiếng chửi mắng của Triệu Hàn Hiên, còn trộn lẫn một âm thanh khắc khẩu của một người đàn ông khác, hai bên đều to tiếng, trong phòng cũng không được an bình, thế cho nên Trang Duệ mới đứng lên đi ra.</w:t>
      </w:r>
    </w:p>
    <w:p>
      <w:pPr>
        <w:pStyle w:val="BodyText"/>
      </w:pPr>
      <w:r>
        <w:t xml:space="preserve">- Anh Triệu, có chuyện gì xảy ra? Có gì cứ từ từ nói, trước tiên anh cứ bỏ ra...</w:t>
      </w:r>
    </w:p>
    <w:p>
      <w:pPr>
        <w:pStyle w:val="BodyText"/>
      </w:pPr>
      <w:r>
        <w:t xml:space="preserve">Trang Duệ vừa đi ra ngoài đã thấy Triệu Hàn Hiên đang nắm lấy ổ áo một người đàn ông, lại đang dùng sức đẩy đối phương ra ngoài, sau khi hắn nghe được lời của Trang Duệ thì mới buông tay ra.</w:t>
      </w:r>
    </w:p>
    <w:p>
      <w:pPr>
        <w:pStyle w:val="BodyText"/>
      </w:pPr>
      <w:r>
        <w:t xml:space="preserve">- Cút mau, nếu không tôi gọi bảo vệ...</w:t>
      </w:r>
    </w:p>
    <w:p>
      <w:pPr>
        <w:pStyle w:val="BodyText"/>
      </w:pPr>
      <w:r>
        <w:t xml:space="preserve">Triệu Hàn Hiên quát lên một tiếng với người đàn ông kia rồi quay sang Trang Duệ thở phì phò nói:</w:t>
      </w:r>
    </w:p>
    <w:p>
      <w:pPr>
        <w:pStyle w:val="BodyText"/>
      </w:pPr>
      <w:r>
        <w:t xml:space="preserve">- Ông chủ Trang, đây là người đến muốn bán nghiên mực cổ, vài ngày trước có người đến nói muốn mua nghiên mực cổ, hôm nay đã có người đến bán, chắc chắn là con bà nó cùng một hội, tưởng tôi đây dễ ức hiếp sao?</w:t>
      </w:r>
    </w:p>
    <w:p>
      <w:pPr>
        <w:pStyle w:val="BodyText"/>
      </w:pPr>
      <w:r>
        <w:t xml:space="preserve">- Này, anh nói như vậy sao được? Tôi nghe người ta nói anh thu mua nghiên mực cổ, thế nên mới cầm đến, không mua thì thôi, cũng đừng đả thương người chứ... (.</w:t>
      </w:r>
    </w:p>
    <w:p>
      <w:pPr>
        <w:pStyle w:val="BodyText"/>
      </w:pPr>
      <w:r>
        <w:t xml:space="preserve">Triệu Hàn Hiên vừa nói ra khỏi miệng thì người đàn ông vừa mới có tranh chấp cũng hét lên, người Trung Quốc trời sinh thích xem náo nhiệt, lúc này có hai người cãi nhau đã thu hút một vòng người đứng xem chung quanh, coi như vây quanh Tuyên Duệ Trai của Trang Duệ chật như nêm.</w:t>
      </w:r>
    </w:p>
    <w:p>
      <w:pPr>
        <w:pStyle w:val="BodyText"/>
      </w:pPr>
      <w:r>
        <w:t xml:space="preserve">Trang Duệ nhìn về phía người đàn ông kia, đó là một người trung niên, ba mươi hai ba mươi ba, không lớn hơn mình bao nhiêu. Người kia ăn mặc không tệ nhưng cặp mắt thật sự làm cho người ta không mấy thích thú, lúc nói chuyện thì luôn nhìn về phía Tần Huyên Băng ở phía sau lưng mình.</w:t>
      </w:r>
    </w:p>
    <w:p>
      <w:pPr>
        <w:pStyle w:val="BodyText"/>
      </w:pPr>
      <w:r>
        <w:t xml:space="preserve">- Đánh người sao? Tôi còn muốn đánh anh, có tin không?</w:t>
      </w:r>
    </w:p>
    <w:p>
      <w:pPr>
        <w:pStyle w:val="BodyText"/>
      </w:pPr>
      <w:r>
        <w:t xml:space="preserve">Triệu Hàn Hiên thật sự nổi giận, hắn cũng bất chất có nhiều người ở đây mà xắn tay áo giống như muốn tiến lên đánh người. Trang Duệ vội vàng ôm lấy Triệu Hàn Hiên, mất nhiều công sức mới ôm hắn vào trong cửa hàng, xem ra anh Triệu vì lần trước bị lừa sạt nghiệp mà thật sự nổi giận.</w:t>
      </w:r>
    </w:p>
    <w:p>
      <w:pPr>
        <w:pStyle w:val="BodyText"/>
      </w:pPr>
      <w:r>
        <w:t xml:space="preserve">- Đánh sao? Có giỏi thì đánh thử xem, chưa thấy qua những người chẳng biết nói lý như vậy. Các vị, tôi đến cửa hàng này bán nghiên mực, người ta không mua thì thôi, còn muốn đánh người, có kẻ làm ăn vậy sao?</w:t>
      </w:r>
    </w:p>
    <w:p>
      <w:pPr>
        <w:pStyle w:val="BodyText"/>
      </w:pPr>
      <w:r>
        <w:t xml:space="preserve">Người đàn ông trung niên kia thật sự là sợ Triệu Hàn Hiên ra tay, thế cho nên lúc này hắn lui dần ra bên ngoài, khi gặp đám người đang vây quanh thì lớn tiếng thảo phạt Tuyên Duệ Trai.</w:t>
      </w:r>
    </w:p>
    <w:p>
      <w:pPr>
        <w:pStyle w:val="BodyText"/>
      </w:pPr>
      <w:r>
        <w:t xml:space="preserve">- Cửa hàng lớn ức hiếp khách, có gì là lạ đâu?</w:t>
      </w:r>
    </w:p>
    <w:p>
      <w:pPr>
        <w:pStyle w:val="BodyText"/>
      </w:pPr>
      <w:r>
        <w:t xml:space="preserve">- Nghe nói cửa hang này đã thay ông chủ, làm ăn rất lớn...</w:t>
      </w:r>
    </w:p>
    <w:p>
      <w:pPr>
        <w:pStyle w:val="BodyText"/>
      </w:pPr>
      <w:r>
        <w:t xml:space="preserve">- Cửa hàng như vậy thì ai vào mua hàng chứ?</w:t>
      </w:r>
    </w:p>
    <w:p>
      <w:pPr>
        <w:pStyle w:val="BodyText"/>
      </w:pPr>
      <w:r>
        <w:t xml:space="preserve">Vô tình người xem đều mở miệng nghị luận, bọn họ dù sao thì cũng chỉ đến xem mà thôi, mình không có chút tổn thất, thế cho nên cũng không sợ người của Tuyên Duệ Trai nghe được, lúc này cũng không phải thời cổ đại, không mắc tội khi nói này nọ vài lời.</w:t>
      </w:r>
    </w:p>
    <w:p>
      <w:pPr>
        <w:pStyle w:val="BodyText"/>
      </w:pPr>
      <w:r>
        <w:t xml:space="preserve">Trang Duệ nghe được lời của đối phương thì lập tức nhíu mày:</w:t>
      </w:r>
    </w:p>
    <w:p>
      <w:pPr>
        <w:pStyle w:val="BodyText"/>
      </w:pPr>
      <w:r>
        <w:t xml:space="preserve">- Có phải là người của cửa hàng khác đến làm loạn không?</w:t>
      </w:r>
    </w:p>
    <w:p>
      <w:pPr>
        <w:pStyle w:val="BodyText"/>
      </w:pPr>
      <w:r>
        <w:t xml:space="preserve">Nhưng nghĩ lại thì thấy anh Triệu đã công tác ở đây nhiều năm, mình chỉ mới đi đến Phan Gia Viên, hình như cũng không có ai có mục đích như vậy.</w:t>
      </w:r>
    </w:p>
    <w:p>
      <w:pPr>
        <w:pStyle w:val="BodyText"/>
      </w:pPr>
      <w:r>
        <w:t xml:space="preserve">Vừa rồi đã bán được cây trâm hoa cho Tề Châu, Trang Duệ còn cảm thấy mở cửa có chuyện vui, bây giờ lại xuất hiện thiêu thân, Trang Duệ thật sự thấy khó chịu.</w:t>
      </w:r>
    </w:p>
    <w:p>
      <w:pPr>
        <w:pStyle w:val="BodyText"/>
      </w:pPr>
      <w:r>
        <w:t xml:space="preserve">- Này, tôi là ông chủ cửa hàng, anh vào đây nói cho rõ ràng, rốt cuộc có chuyện gì xảy ra?</w:t>
      </w:r>
    </w:p>
    <w:p>
      <w:pPr>
        <w:pStyle w:val="BodyText"/>
      </w:pPr>
      <w:r>
        <w:t xml:space="preserve">Trang Duệ gọ Triệu Hàn Hiên đến ghế, sau đó lớn tiếng nói với người đàn ông bên ngoài, đồng thời cũng ra hiệu cho Đại Hùng và Hầu Tử. Hai người kia nhanh chóng tiến lên, Đại Hùng kéo người đàn ông bên ngoài vào trong, còn Hầu Tử thì ra ngoài lớn tiếng nói:</w:t>
      </w:r>
    </w:p>
    <w:p>
      <w:pPr>
        <w:pStyle w:val="BodyText"/>
      </w:pPr>
      <w:r>
        <w:t xml:space="preserve">- Không có việc gì, không có việc gì, các vị giải tán, không còn gì hay để xem đâu...</w:t>
      </w:r>
    </w:p>
    <w:p>
      <w:pPr>
        <w:pStyle w:val="BodyText"/>
      </w:pPr>
      <w:r>
        <w:t xml:space="preserve">Có vài người muốn xem náo nhiệt, muốn đi vào trong cửa hàng nhưng bị Hầu Tử và hai tên nhân viên cản lại. Lúc này mọi người thấy không còn gì để xem, vi thế mà giải tán ngay, Phan Gia Viên có lưu lượng người rất lớn, mỗi ngày thường phát sinh những chuyện như vậy, vì thế mà người ta nhanh chóng quên đi những gì vừa xảy ra ở bên này.</w:t>
      </w:r>
    </w:p>
    <w:p>
      <w:pPr>
        <w:pStyle w:val="BodyText"/>
      </w:pPr>
      <w:r>
        <w:t xml:space="preserve">- Anh...Các anh muốn gì? Đừng nghĩ rằng các người đông mà tôi sợ...</w:t>
      </w:r>
    </w:p>
    <w:p>
      <w:pPr>
        <w:pStyle w:val="BodyText"/>
      </w:pPr>
      <w:r>
        <w:t xml:space="preserve">Tên đàn ông kia bị Đại Hùng kéo vào trong cửa hàng thì vẻ mặt trắng bệch, giọng điệu cũng run rẩy, hắn ở ngoài sân tác chiến dưới sự hậu thuẫn của đám đông, bây giờ đi vào trong cũng thật sự ái ngại.</w:t>
      </w:r>
    </w:p>
    <w:p>
      <w:pPr>
        <w:pStyle w:val="BodyText"/>
      </w:pPr>
      <w:r>
        <w:t xml:space="preserve">- Được rồi, anh tên gì? Ngồi xuống nói xem có gì xảy ra?</w:t>
      </w:r>
    </w:p>
    <w:p>
      <w:pPr>
        <w:pStyle w:val="BodyText"/>
      </w:pPr>
      <w:r>
        <w:t xml:space="preserve">Trang Duệ dù có ấn tượng trực quan không tốt với đối phương nhưng cũng không muốn xuất hiện tình huống xấu, việc kinh doanh thường là như vậy, loại ruồi bọ thế này ai cũng muốn đập một phát chết tươi, đỡ bay vo ve phiền óc.</w:t>
      </w:r>
    </w:p>
    <w:p>
      <w:pPr>
        <w:pStyle w:val="BodyText"/>
      </w:pPr>
      <w:r>
        <w:t xml:space="preserve">- Tôi là Khổng Thạch Hiền, còn có chuyện gì xảy ra, tôi chỉ mới hỏi anh ta có thu nghiên mực này không thì đã bị mắng, sao người thủ đô lại như vậy? Đây không phải là ức hiếp người bên ngoài chúng tôi sao?</w:t>
      </w:r>
    </w:p>
    <w:p>
      <w:pPr>
        <w:pStyle w:val="BodyText"/>
      </w:pPr>
      <w:r>
        <w:t xml:space="preserve">Khổng Thạch Hiền này rõ ràng là còn có chút lo lắng không yên, nhắc đến chuyện vừa rồi Triệu Hàn Hiên muốn đánh người, bây giờ càng tăng độ cao, biến thành người Bắc Kinh muốn ức hiếp người bên ngoài.</w:t>
      </w:r>
    </w:p>
    <w:p>
      <w:pPr>
        <w:pStyle w:val="BodyText"/>
      </w:pPr>
      <w:r>
        <w:t xml:space="preserve">- Được rồi, anh không nên nói như vậy, tôi và anh ta không phải người Bắc Kinh, cũng không ai ức hiếp trên đầu anh...</w:t>
      </w:r>
    </w:p>
    <w:p>
      <w:pPr>
        <w:pStyle w:val="BodyText"/>
      </w:pPr>
      <w:r>
        <w:t xml:space="preserve">Trang Duệ cắt đứt lời đối phương rồi tiếp tục:</w:t>
      </w:r>
    </w:p>
    <w:p>
      <w:pPr>
        <w:pStyle w:val="BodyText"/>
      </w:pPr>
      <w:r>
        <w:t xml:space="preserve">- Lấy nghiên mực cổ của anh ra cho tôi xem, nếu thật sự là vật giả, anh thích thì cứ ồn ào, Phan Gia Viên cũng có phòng ban xử lý những vấn đề này, anh có thể đi mà phản ánh... truyện cập nhật nhanh nhất tại chấm</w:t>
      </w:r>
    </w:p>
    <w:p>
      <w:pPr>
        <w:pStyle w:val="BodyText"/>
      </w:pPr>
      <w:r>
        <w:t xml:space="preserve">- Ông chủ, xem cái gì ệt, người này muốn dùng khối gạch vỡ coi là nghiên mực cổ, chỉ có quỷ mới thu vào...</w:t>
      </w:r>
    </w:p>
    <w:p>
      <w:pPr>
        <w:pStyle w:val="BodyText"/>
      </w:pPr>
      <w:r>
        <w:t xml:space="preserve">Trang Duệ còn chưa nói dứt lời thì Triệu Hàn Hiên ở bên cạnh đã đứng lên, hắn không phải là đàn ông mới đi vào đã mắng, chính là xem qua vật phẩm mới nhịn không được.</w:t>
      </w:r>
    </w:p>
    <w:p>
      <w:pPr>
        <w:pStyle w:val="BodyText"/>
      </w:pPr>
      <w:r>
        <w:t xml:space="preserve">- Anh rõ ràng không nhìn rõ hàng tốt, vật này được chúng tôi lưu truyền vài trăm năm rồi...</w:t>
      </w:r>
    </w:p>
    <w:p>
      <w:pPr>
        <w:pStyle w:val="BodyText"/>
      </w:pPr>
      <w:r>
        <w:t xml:space="preserve">Khổng Thạch Hiền cũng không có biểu hiện đó là vật của tổ tiên, lại giống như những kẻ bán hàng rong cò kè mặc cả.</w:t>
      </w:r>
    </w:p>
    <w:p>
      <w:pPr>
        <w:pStyle w:val="BodyText"/>
      </w:pPr>
      <w:r>
        <w:t xml:space="preserve">Trang Duệ cũng không muốn nghe câu chuyện tự biên tự diễn của đối phương, sợ rằng nói ba ngày ba đêm còn chưa hết, thế là hắn vội vàng khoát tay nói:</w:t>
      </w:r>
    </w:p>
    <w:p>
      <w:pPr>
        <w:pStyle w:val="BodyText"/>
      </w:pPr>
      <w:r>
        <w:t xml:space="preserve">- Được rồi, lấy thứ đó ra xem...</w:t>
      </w:r>
    </w:p>
    <w:p>
      <w:pPr>
        <w:pStyle w:val="BodyText"/>
      </w:pPr>
      <w:r>
        <w:t xml:space="preserve">- Thứ này thật sự là tổ truyền nhà tôi...</w:t>
      </w:r>
    </w:p>
    <w:p>
      <w:pPr>
        <w:pStyle w:val="BodyText"/>
      </w:pPr>
      <w:r>
        <w:t xml:space="preserve">Khổng Thạch Hiền lẩm bẩm nói, hắn mở bao vải trong tay ra mặt bàn, sau đó thì Trang Duệ ngây cả người.</w:t>
      </w:r>
    </w:p>
    <w:p>
      <w:pPr>
        <w:pStyle w:val="BodyText"/>
      </w:pPr>
      <w:r>
        <w:t xml:space="preserve">- Đây là nghiên mực sao?</w:t>
      </w:r>
    </w:p>
    <w:p>
      <w:pPr>
        <w:pStyle w:val="BodyText"/>
      </w:pPr>
      <w:r>
        <w:t xml:space="preserve">Trang Duệ nhìn một khối đá hay gì đó đen thui dày hơn một centimet và rộng sáu bảy phân, vì vậy mà không khỏi có chút dở khóc dở cười.</w:t>
      </w:r>
    </w:p>
    <w:p>
      <w:pPr>
        <w:pStyle w:val="BodyText"/>
      </w:pPr>
      <w:r>
        <w:t xml:space="preserve">- Anh xem, thứ này mặt ngoài bóng loáng, chính là dùng để nghiền, không phải nghiên mực thì là gì?</w:t>
      </w:r>
    </w:p>
    <w:p>
      <w:pPr>
        <w:pStyle w:val="BodyText"/>
      </w:pPr>
      <w:r>
        <w:t xml:space="preserve">Khổng Thạch Hiền nói làm cho Trang Duệ thiếu chút nữa thì bật cười, con bà nó đạo lý gì vậy? Chẳng lẽ đá cẩm thạch mặt ngoài sáng bóng cũng được coi là nghiên mực?</w:t>
      </w:r>
    </w:p>
    <w:p>
      <w:pPr>
        <w:pStyle w:val="BodyText"/>
      </w:pPr>
      <w:r>
        <w:t xml:space="preserve">- Được rồi, thứ này của anh là một khối gạch thành cổ, gặp được người thích thì có thể bán đi với giá ba năm trăm đồng, cũng đừng làm loạn ở chỗ này, đi thôi...</w:t>
      </w:r>
    </w:p>
    <w:p>
      <w:pPr>
        <w:pStyle w:val="BodyText"/>
      </w:pPr>
      <w:r>
        <w:t xml:space="preserve">Trang Duệ ngược lại nhìn ra lai lịch của thứ này, bây giờ cũng có người sưu tầm gạch thành cổ, nhưng hắn lại không có hứng thú với món này.</w:t>
      </w:r>
    </w:p>
    <w:p>
      <w:pPr>
        <w:pStyle w:val="BodyText"/>
      </w:pPr>
      <w:r>
        <w:t xml:space="preserve">- Này, này, ức hiếp người quá đáng, rõ ràng là nghiên mực, các anh lại nói là gạch nát, như vậy sau này sao có thể bán đi, không được, các anh phải mua nó cho tôi...</w:t>
      </w:r>
    </w:p>
    <w:p>
      <w:pPr>
        <w:pStyle w:val="BodyText"/>
      </w:pPr>
      <w:r>
        <w:t xml:space="preserve">Khổng Thạch Hiền sau khi nghe được lời của Trang Duệ thì chợt đề cao âm thanh, Trang Duệ đã nhìn rõ đối phương, đây là loại vô lại, thực hiện những hành động như Đại Hùng trước kia, lừa mua ép bán, kỹ thuật hàm lượng cũng là quá thấp.</w:t>
      </w:r>
    </w:p>
    <w:p>
      <w:pPr>
        <w:pStyle w:val="BodyText"/>
      </w:pPr>
      <w:r>
        <w:t xml:space="preserve">Trang Duệ thật sự không nhịn được, bên trong còn có một món kinh doanh chín trăm ngàn, vì vậy hắn sờ vào điện thoại nói:</w:t>
      </w:r>
    </w:p>
    <w:p>
      <w:pPr>
        <w:pStyle w:val="BodyText"/>
      </w:pPr>
      <w:r>
        <w:t xml:space="preserve">- Được, tôi gọi cảnh sát, anh đến mà nói cho các đồng chí cảnh sát, chúng tôi ức hiếp anh thế nào, được chứ?</w:t>
      </w:r>
    </w:p>
    <w:p>
      <w:pPr>
        <w:pStyle w:val="BodyText"/>
      </w:pPr>
      <w:r>
        <w:t xml:space="preserve">Trang Duệ vừa nói vừa chuẩn bị bấm số 110, ánh mắt chợt đảo qua cục gạch đen, đột nhiên động tác tay của hắn dừng lại, lại nói với Khổng Thạch Hiền lúc này đang chuẩn bị rút đi:</w:t>
      </w:r>
    </w:p>
    <w:p>
      <w:pPr>
        <w:pStyle w:val="BodyText"/>
      </w:pPr>
      <w:r>
        <w:t xml:space="preserve">- Anh để chúng tôi mua lại, anh bán giá bao nhiêu?</w:t>
      </w:r>
    </w:p>
    <w:p>
      <w:pPr>
        <w:pStyle w:val="BodyText"/>
      </w:pPr>
      <w:r>
        <w:t xml:space="preserve">Triệu Hàn Hiên nghe được lời của Trang Duệ thì có chút sốt ruột, hắn vội vàng nói:</w:t>
      </w:r>
    </w:p>
    <w:p>
      <w:pPr>
        <w:pStyle w:val="BodyText"/>
      </w:pPr>
      <w:r>
        <w:t xml:space="preserve">- Ông chủ, đây là một viên gạch cổ, dù có thể được người ta dùng làm nghiên mực nhưng giá trị không lớn, anh đừng nên thu vào...</w:t>
      </w:r>
    </w:p>
    <w:p>
      <w:pPr>
        <w:pStyle w:val="BodyText"/>
      </w:pPr>
      <w:r>
        <w:t xml:space="preserve">- Anh Triệu, cho vài đồng rồi đuổi đi, đỡ phiền...</w:t>
      </w:r>
    </w:p>
    <w:p>
      <w:pPr>
        <w:pStyle w:val="BodyText"/>
      </w:pPr>
      <w:r>
        <w:t xml:space="preserve">Trang Duệ hạ thấp âm thanh nói với Triệu Hàn Hiên, nhưng lời nói của hắn cũng làm cho Khổng Thạch Hiền nghe được, vì thế mà vẻ mặt có chút đắc ý, xem ra ông chủ cửa hàng này cũng là kẻ nhát gan sợ phiền phức.</w:t>
      </w:r>
    </w:p>
    <w:p>
      <w:pPr>
        <w:pStyle w:val="BodyText"/>
      </w:pPr>
      <w:r>
        <w:t xml:space="preserve">- Đây rõ ràng là nghiên mực cổ, ít nhất cũng phải là ba...Không, năm chục ngàn...</w:t>
      </w:r>
    </w:p>
    <w:p>
      <w:pPr>
        <w:pStyle w:val="BodyText"/>
      </w:pPr>
      <w:r>
        <w:t xml:space="preserve">Nói thật thì ngay cả Đại Hùng và Hầu Tử đứng ở bên cạnh cũng khinh bỉ tên Khổng Thạch Hiền này, đối phương thật sự không có chút kinh nghiệm quấy rối, thậm chí mình đã bao lần lừa gạt người ta, bây giờ lại có người đến dùng trò này với mình sao?</w:t>
      </w:r>
    </w:p>
    <w:p>
      <w:pPr>
        <w:pStyle w:val="BodyText"/>
      </w:pPr>
      <w:r>
        <w:t xml:space="preserve">- Anh Trang, để tôi cho tên này văng ra ngoài...</w:t>
      </w:r>
    </w:p>
    <w:p>
      <w:pPr>
        <w:pStyle w:val="BodyText"/>
      </w:pPr>
      <w:r>
        <w:t xml:space="preserve">Đại Hùng tiến lên một bước, lại bẻ tay bẻ chân phát ra những âm thanh giòn tan.</w:t>
      </w:r>
    </w:p>
    <w:p>
      <w:pPr>
        <w:pStyle w:val="BodyText"/>
      </w:pPr>
      <w:r>
        <w:t xml:space="preserve">Trang Duệ vung tay cản Đại Hùng, sau đó hắn lấy ra hai mươi tờ tiền màu đỏ nhét vào viên gạch trên bàn của Khổng Thạch Hiền:</w:t>
      </w:r>
    </w:p>
    <w:p>
      <w:pPr>
        <w:pStyle w:val="BodyText"/>
      </w:pPr>
      <w:r>
        <w:t xml:space="preserve">- Hai ngàn đồng, muốn bán thì cầm tiền đi, không thì trực tiếp cầm đồ cút đi...</w:t>
      </w:r>
    </w:p>
    <w:p>
      <w:pPr>
        <w:pStyle w:val="BodyText"/>
      </w:pPr>
      <w:r>
        <w:t xml:space="preserve">- Hai ngàn đồng? Thậm chí còn chưa đủ tiền lộ phí từ Trung Hải đến Bắc Kinh, à, được rồi, hai ngàn thì hai ngàn...</w:t>
      </w:r>
    </w:p>
    <w:p>
      <w:pPr>
        <w:pStyle w:val="BodyText"/>
      </w:pPr>
      <w:r>
        <w:t xml:space="preserve">Khổng Thạch Hiền còn định nói thêm thì thấy ánh mắt muốn đánh người của Triệu Hàn Hiên, thế là hắn nhanh chóng cầm tiền chuồn đi.</w:t>
      </w:r>
    </w:p>
    <w:p>
      <w:pPr>
        <w:pStyle w:val="BodyText"/>
      </w:pPr>
      <w:r>
        <w:t xml:space="preserve">- Chờ chút, ghi lại biên lai...</w:t>
      </w:r>
    </w:p>
    <w:p>
      <w:pPr>
        <w:pStyle w:val="BodyText"/>
      </w:pPr>
      <w:r>
        <w:t xml:space="preserve">Trang Duệ cản đối phương lại, hỏi Triệu Hàn Hiên lấy giấy bút, sau đó viết ra biên lai, để cho Khổng Thạch Hiền ký tên lên, tất nhiên trên biên lai kohnog ghi là nghiên mực, chỉ ghi là một cục gạch.</w:t>
      </w:r>
    </w:p>
    <w:p>
      <w:pPr>
        <w:pStyle w:val="BodyText"/>
      </w:pPr>
      <w:r>
        <w:t xml:space="preserve">- Con bà nó, một đám ngu như heo, ông mua một món trời ơi giá năm mươi đồng ở Trung Hải, bây giờ bán ra với giá hai ngàn đồng...</w:t>
      </w:r>
    </w:p>
    <w:p>
      <w:pPr>
        <w:pStyle w:val="BodyText"/>
      </w:pPr>
      <w:r>
        <w:t xml:space="preserve">Sau khi đi ra khỏi Tuyên Duệ Trai thì Khổng Thạch Hiền dương dương đắc ý nhổ một bãi nước miếng.</w:t>
      </w:r>
    </w:p>
    <w:p>
      <w:pPr>
        <w:pStyle w:val="BodyText"/>
      </w:pPr>
      <w:r>
        <w:t xml:space="preserve">- Ông chủ, tên kia là kẻ lừa gạt, sao anh lại mua vào?</w:t>
      </w:r>
    </w:p>
    <w:p>
      <w:pPr>
        <w:pStyle w:val="BodyText"/>
      </w:pPr>
      <w:r>
        <w:t xml:space="preserve">Đại Hùng nghe được tiếng mắng của Khổng Thạch Hiền thì tức giận muốn chạy theo đánh người.</w:t>
      </w:r>
    </w:p>
    <w:p>
      <w:pPr>
        <w:pStyle w:val="BodyText"/>
      </w:pPr>
      <w:r>
        <w:t xml:space="preserve">- Tôi thấy anh ta mới thật sự là ngây ngốc, cầm bảo bối mà bán đi với giá rác rưởi...</w:t>
      </w:r>
    </w:p>
    <w:p>
      <w:pPr>
        <w:pStyle w:val="BodyText"/>
      </w:pPr>
      <w:r>
        <w:t xml:space="preserve">Trang Duệ cười lạnh một tiếng, hắn lên tiếng với Đại Hùng, sau đó cầm cục gạch trên bàn cẩn thận xem xét.</w:t>
      </w:r>
    </w:p>
    <w:p>
      <w:pPr>
        <w:pStyle w:val="BodyText"/>
      </w:pPr>
      <w:r>
        <w:t xml:space="preserve">- Bảo bối sao? Ông chủ Trang, đây là nghiên mực được chế tác từ một cục gạch, tuy nhìn cũng có vẻ cổ nhưng cũng không đáng...</w:t>
      </w:r>
    </w:p>
    <w:p>
      <w:pPr>
        <w:pStyle w:val="BodyText"/>
      </w:pPr>
      <w:r>
        <w:t xml:space="preserve">Triệu Hàn Hiên trước khi mở Thư Nhã Trai đã từng làm kinh doanh dụng cụ văn phòng, tự thấy mình là người trong nghề đối với những món như nghiên mực và giấy tuyên, nhưng hắn nhìn nghiên mực kia và thật sự không thấy nó có gì là cổ.</w:t>
      </w:r>
    </w:p>
    <w:p>
      <w:pPr>
        <w:pStyle w:val="BodyText"/>
      </w:pPr>
      <w:r>
        <w:t xml:space="preserve">- Đúng vậy, ông chủ, gạch này cũng giống như gạch mộ, ở chợ Bành Thành chúng ta cũng có rất nhiều, ba năm mười đồng một khối, năm xưa đào trộm ở mộ Quy Sơn Hán, tôi và anh Hùng còn...</w:t>
      </w:r>
    </w:p>
    <w:p>
      <w:pPr>
        <w:pStyle w:val="BodyText"/>
      </w:pPr>
      <w:r>
        <w:t xml:space="preserve">Hầu Tử ở bên cạnh lên tiếng và bị Đại Hùng che miệng lại, những trò kia không thể nào đi tuyên dương khắp nơi được, tuy bọn họ không đi trộm mộ nhưng trộm gạch mộ cũng không tốt.</w:t>
      </w:r>
    </w:p>
    <w:p>
      <w:pPr>
        <w:pStyle w:val="BodyText"/>
      </w:pPr>
      <w:r>
        <w:t xml:space="preserve">- Hai anh đúng là...</w:t>
      </w:r>
    </w:p>
    <w:p>
      <w:pPr>
        <w:pStyle w:val="BodyText"/>
      </w:pPr>
      <w:r>
        <w:t xml:space="preserve">Trang Duệ bị lời nói của Hầu Tử làm cho tức cười, hắn không ngờ hai anh em kia lại có kinh nghiệm phong phú như vậy, cũng đã làm qua nhiều nghề như thế.</w:t>
      </w:r>
    </w:p>
    <w:p>
      <w:pPr>
        <w:pStyle w:val="BodyText"/>
      </w:pPr>
      <w:r>
        <w:t xml:space="preserve">- Chú Đức, ngài đến đây xem thứ này...</w:t>
      </w:r>
    </w:p>
    <w:p>
      <w:pPr>
        <w:pStyle w:val="BodyText"/>
      </w:pPr>
      <w:r>
        <w:t xml:space="preserve">Trang Duệ thấy chú Đức và Tề Châu từ trong phòng đi ra, hắn vội vàng cầm cục gạch trên tay đi đến.</w:t>
      </w:r>
    </w:p>
    <w:p>
      <w:pPr>
        <w:pStyle w:val="BodyText"/>
      </w:pPr>
      <w:r>
        <w:t xml:space="preserve">- Đây rõ ràng là gạch cổ, chờ chút, để tôi xem lại...</w:t>
      </w:r>
    </w:p>
    <w:p>
      <w:pPr>
        <w:pStyle w:val="BodyText"/>
      </w:pPr>
      <w:r>
        <w:t xml:space="preserve">Chú Đức cầm vào tay và cho ra phán đoán ban đầu không khác gì Triệu Hàn Hiên, nhưng sau khi vuốt ve khối gạch kia một lúc thì vẻ mặt có hơi biến đổi, lão đặt khối gạch lên bàn, lại lấy kính lúp ra xem xét, hầu như là dán mặt lên.</w:t>
      </w:r>
    </w:p>
    <w:p>
      <w:pPr>
        <w:pStyle w:val="BodyText"/>
      </w:pPr>
      <w:r>
        <w:t xml:space="preserve">- Thứ này hình như là vật cổ được làm mới lại vậy?</w:t>
      </w:r>
    </w:p>
    <w:p>
      <w:pPr>
        <w:pStyle w:val="BodyText"/>
      </w:pPr>
      <w:r>
        <w:t xml:space="preserve">Chú Đức lật qua lật lại khối gạch xem xét rồi lẩm bẩm:</w:t>
      </w:r>
    </w:p>
    <w:p>
      <w:pPr>
        <w:pStyle w:val="BodyText"/>
      </w:pPr>
      <w:r>
        <w:t xml:space="preserve">- Không đúng, nhìn chỗ mài mực này thì biết nó là nghiên mực, nhưng vì sao không có tạo hình gì? Không thể nào chỉ vì mài mực mà như vậy, hơn nữa lớp bọc bên ngoài cũng không đủ, không có nhiều dấu vết...</w:t>
      </w:r>
    </w:p>
    <w:p>
      <w:pPr>
        <w:pStyle w:val="BodyText"/>
      </w:pPr>
      <w:r>
        <w:t xml:space="preserve">- Chú Đức, gạch nghiên mực này là thế nào?</w:t>
      </w:r>
    </w:p>
    <w:p>
      <w:pPr>
        <w:pStyle w:val="BodyText"/>
      </w:pPr>
      <w:r>
        <w:t xml:space="preserve">Tần Huyên Băng nhìn có chút tò mò, Tần lão gia tử ở nhà cũng thường xuyên viết thư pháp, cũng dùng nghiên mực và giấy tuyên, nhưng nàng cũng không biết rõ lai lịch của những thứ này.</w:t>
      </w:r>
    </w:p>
    <w:p>
      <w:pPr>
        <w:pStyle w:val="BodyText"/>
      </w:pPr>
      <w:r>
        <w:t xml:space="preserve">- Ha ha, gạch nghiên mực chính là dùng gạch cổ để làm nghiên mực, đây phải là loại gạch có niên đại lâu, bản thân nó có giá trị lịch sử...</w:t>
      </w:r>
    </w:p>
    <w:p>
      <w:pPr>
        <w:pStyle w:val="BodyText"/>
      </w:pPr>
      <w:r>
        <w:t xml:space="preserve">- Vì gạch cổ thường rất hoàn mỹ, thế cho nên dùng nó để mài mực thì khnog thua gì những nghiên mực cực tốt được chế tác từ bùn cực phẩm, đồng thời gạch cổ lại có hương vị cổ xưa, càng làm tăng khí thức thanh nhã cao quý của người sử dụng...</w:t>
      </w:r>
    </w:p>
    <w:p>
      <w:pPr>
        <w:pStyle w:val="BodyText"/>
      </w:pPr>
      <w:r>
        <w:t xml:space="preserve">Chú Đức cười nói về tri thức của gạch nghiên mực cho đám người trong phòng, ngoài Triệu Hàn Hiên có hiểu sơ sơ thì ngay cả Trang Duệ cũng nghe nghóng say sưa. Tuy hắn đi theo chú Đức để giám định những món hạng mục phụ nhưng phạm vi của nó quá rộng, nghiên mực lại thuộc về phương diện nhỏ, vì thế mà Trang Duệ cũng không biết lai lịch truyền thừa của loại gạch nghiên mực này.</w:t>
      </w:r>
    </w:p>
    <w:p>
      <w:pPr>
        <w:pStyle w:val="BodyText"/>
      </w:pPr>
      <w:r>
        <w:t xml:space="preserve">Thật ra gạch nghiên mực được thấy sớm nhất vào thời Đường Tống, thịnh hành vào thời Càn Long, Gia Khánh. Phần lớn gạch nghiên mực được người làm giả chế tác ra, có người chế tạo để sử dụng, có kẻ để sưu tầm, nhưng gạch nghiên mực chỉ cần từ thời Thanh truyền đến vào lúc này cũng có giá trị xa xỉ, được những người yêu thích thư pháp sưu tầm rất gắt.</w:t>
      </w:r>
    </w:p>
    <w:p>
      <w:pPr>
        <w:pStyle w:val="BodyText"/>
      </w:pPr>
      <w:r>
        <w:t xml:space="preserve">Gạch cổ có cách chế tác khác với đồng khí hay đá và đồ sứ nhưng kết quả lại khá giống nhau, vì thế trong nước có rất nhiều loại gạch cổ kỳ dị.</w:t>
      </w:r>
    </w:p>
    <w:p>
      <w:pPr>
        <w:pStyle w:val="BodyText"/>
      </w:pPr>
      <w:r>
        <w:t xml:space="preserve">Đặc biệt là vào cuối thời Thanh chứng kiến làn gió sưu tầm gạch cổ cực kỳ thịnh hành, người ta bỏ tiền ra thu mua gạch cổ thời Tần với số lượng lớn.</w:t>
      </w:r>
    </w:p>
    <w:p>
      <w:pPr>
        <w:pStyle w:val="BodyText"/>
      </w:pPr>
      <w:r>
        <w:t xml:space="preserve">- Chú Đức, ngài nói không sai, thứ này thật sự là một vật cổ mới được chế tác, có lẽ là thời chiến loạn sợ bị mất mà chế tác như thế...</w:t>
      </w:r>
    </w:p>
    <w:p>
      <w:pPr>
        <w:pStyle w:val="BodyText"/>
      </w:pPr>
      <w:r>
        <w:t xml:space="preserve">Trang Duệ cười nhận lấy khối gạch trong tay chú Đức, sau đó hắn chỉ vào mặt mài mực nói:</w:t>
      </w:r>
    </w:p>
    <w:p>
      <w:pPr>
        <w:pStyle w:val="BodyText"/>
      </w:pPr>
      <w:r>
        <w:t xml:space="preserve">- Mặt này bóng loáng sạch sẽ, có lẽ là thường xuyên được sử dụng nhưng lại không được hòa hợp với mặt bên cạnh, giống như phỉ thúy vậy, nếu chỉ dựa vào lớp vỏ bên ngoài thì khó thể nào nhìn thấy chất ngọc bên trong...</w:t>
      </w:r>
    </w:p>
    <w:p>
      <w:pPr>
        <w:pStyle w:val="BodyText"/>
      </w:pPr>
      <w:r>
        <w:t xml:space="preserve">Trang Duệ cầm khối gạch rồi chậm rãi nói, ánh mắt đám người trong cửa hàng đều bị thu út, ngay cả vài khách hàng chọn mua bút lông và giấy tuyên cũng dừng tay chăm chú lắng nghe.</w:t>
      </w:r>
    </w:p>
    <w:p>
      <w:pPr>
        <w:pStyle w:val="BodyText"/>
      </w:pPr>
      <w:r>
        <w:t xml:space="preserve">Tần Huyên Băng thật sự không có hứng thú với những tri thức nghiên mực cổ hay gạch nghiên mực thế này, nhưng khi nhìn thấy bộ dạng của Trang Duệ thì nàng vẫn rất say mê. Có câu người yêu luôn có sức quyến rũ khá mạnh, lúc này Trang Duệ thật sự còn tốt hơn cả Phan An và Đường Bá Hổ trong mắt Tần Huyên Băng.</w:t>
      </w:r>
    </w:p>
    <w:p>
      <w:pPr>
        <w:pStyle w:val="Compact"/>
      </w:pPr>
      <w:r>
        <w:br w:type="textWrapping"/>
      </w:r>
      <w:r>
        <w:br w:type="textWrapping"/>
      </w:r>
    </w:p>
    <w:p>
      <w:pPr>
        <w:pStyle w:val="Heading2"/>
      </w:pPr>
      <w:bookmarkStart w:id="590" w:name="chương-568-569-gạch-nghiên-mực"/>
      <w:bookmarkEnd w:id="590"/>
      <w:r>
        <w:t xml:space="preserve">568. Chương 568 + 569: Gạch Nghiên Mực</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568 + 569: Gạch nghiên mực</w:t>
      </w:r>
    </w:p>
    <w:p>
      <w:pPr>
        <w:pStyle w:val="BodyText"/>
      </w:pPr>
      <w:r>
        <w:t xml:space="preserve">Nhóm Dịch: Tepga</w:t>
      </w:r>
    </w:p>
    <w:p>
      <w:pPr>
        <w:pStyle w:val="BodyText"/>
      </w:pPr>
      <w:r>
        <w:t xml:space="preserve">Nguồn: vipvanda</w:t>
      </w:r>
    </w:p>
    <w:p>
      <w:pPr>
        <w:pStyle w:val="BodyText"/>
      </w:pPr>
      <w:r>
        <w:t xml:space="preserve">- Thật xin lỗi thầy Trang vì cắt ngang lơi, anh xem cây trâm hoa này có thể giao dịch được chưa?</w:t>
      </w:r>
    </w:p>
    <w:p>
      <w:pPr>
        <w:pStyle w:val="BodyText"/>
      </w:pPr>
      <w:r>
        <w:t xml:space="preserve">Tề Châu trước đó luôn gọi Trang Duệ là ông chủ Trang, bây giờ nàng cũng gọi hắn là thầy Trang, chỉ là vì những lời binh vừa rồi của hắn cũng đủ để nàng gọi là thầy.</w:t>
      </w:r>
    </w:p>
    <w:p>
      <w:pPr>
        <w:pStyle w:val="BodyText"/>
      </w:pPr>
      <w:r>
        <w:t xml:space="preserve">- Ôi, tôi đã quên mất, chị Tề Châu, không có vấn đề, chúng ta sẽ giao dịch ngay bây giờ, ngài muốn chuyển khoản hay thế nào?</w:t>
      </w:r>
    </w:p>
    <w:p>
      <w:pPr>
        <w:pStyle w:val="BodyText"/>
      </w:pPr>
      <w:r>
        <w:t xml:space="preserve">Trang Duệ nghe được lời của Tề Châu thì vội vàng dừng lời, nhưng điều này lại làm cho đám khách hàng có chút bất mãn, đang nghe vui vẻ sao dừng lại?</w:t>
      </w:r>
    </w:p>
    <w:p>
      <w:pPr>
        <w:pStyle w:val="BodyText"/>
      </w:pPr>
      <w:r>
        <w:t xml:space="preserve">- Chuyển khoản đi, trong cửa hàng của các người phải có máy quét thẻ chứ? Vị tiên sinh này chính là chồng tôi, anh ấy sẽ chuyển chín trăm ngàn cho anh...</w:t>
      </w:r>
    </w:p>
    <w:p>
      <w:pPr>
        <w:pStyle w:val="BodyText"/>
      </w:pPr>
      <w:r>
        <w:t xml:space="preserve">Lúc này Trang Duệ mới nhìn rõ ở bên cạnh Tề Châu có một người đàn ông trung niên, người này dù tướng mạo đường đường nhưng nói năng rất ít, sau khi nghe được lời của Tề Châu thì đối phương lấy thẻ ra, sau đó lại nhìn Trang Duệ.</w:t>
      </w:r>
    </w:p>
    <w:p>
      <w:pPr>
        <w:pStyle w:val="BodyText"/>
      </w:pPr>
      <w:r>
        <w:t xml:space="preserve">Chỉ cần nhìn vào bộ dạng của đối phương thì Trang Duệ đã biết đó là con rể yếu thế, tất nhiên lấy con gái nhà giàu thì con rể cũng không thoải mái gì cả, thật sự khác quái gì người hầu?</w:t>
      </w:r>
    </w:p>
    <w:p>
      <w:pPr>
        <w:pStyle w:val="BodyText"/>
      </w:pPr>
      <w:r>
        <w:t xml:space="preserve">- Anh Triệu, anh xử lý chuyện này, trâm hoa kia giá chín trăm ngàn, sau khi chuyển khoản xong thì cho bọn họ một giấy chứng nhận...</w:t>
      </w:r>
    </w:p>
    <w:p>
      <w:pPr>
        <w:pStyle w:val="BodyText"/>
      </w:pPr>
      <w:r>
        <w:t xml:space="preserve">Từ khi Tuyên Duệ Trai mở cửa đến nay thì đây là lần đầu tiên Trang Duệ đi đến xem xét, hắn cũng không biết rõ chuyển khoản ở chỗ nào, vì thế mà phải để cho Triệu Hàn Hiên đi làm.</w:t>
      </w:r>
    </w:p>
    <w:p>
      <w:pPr>
        <w:pStyle w:val="BodyText"/>
      </w:pPr>
      <w:r>
        <w:t xml:space="preserve">- Sao? Tốt, tốt...</w:t>
      </w:r>
    </w:p>
    <w:p>
      <w:pPr>
        <w:pStyle w:val="BodyText"/>
      </w:pPr>
      <w:r>
        <w:t xml:space="preserve">Triệu Hàn Hiên nghe được lời của Trang Duệ thì đồng ý một câu như mộng như tỉnh, hắn đã sớm bị lời đối thoại của Tề Châu và Trang Duệ làm cho trợn mắt, mới vừa đưa hàng vào đã bán được một món giá chín trăm ngàn, đã bằng với hạn ngạch một tháng bán hàng vào thời điểm ế ẩm trước kia của mình.</w:t>
      </w:r>
    </w:p>
    <w:p>
      <w:pPr>
        <w:pStyle w:val="BodyText"/>
      </w:pPr>
      <w:r>
        <w:t xml:space="preserve">- Tiên sinh, chúng ta sang bên này chuyển khoản...</w:t>
      </w:r>
    </w:p>
    <w:p>
      <w:pPr>
        <w:pStyle w:val="BodyText"/>
      </w:pPr>
      <w:r>
        <w:t xml:space="preserve">Triệu Hàn Hiên chào hỏi ông chồng của Tề Châu thì vẫn còn giống như đang ở trong mộng, bây giờ hắn đã hiểu rõ vì sao Trang Duệ đơn giản đồng ý thu cửa hàng của mình, thì ra buôn bán những món đồ cổ kia lại dễ có tiền như vậy.</w:t>
      </w:r>
    </w:p>
    <w:p>
      <w:pPr>
        <w:pStyle w:val="BodyText"/>
      </w:pPr>
      <w:r>
        <w:t xml:space="preserve">- Này ông chủ, cục gạch này sao lại là bảo bối?</w:t>
      </w:r>
    </w:p>
    <w:p>
      <w:pPr>
        <w:pStyle w:val="BodyText"/>
      </w:pPr>
      <w:r>
        <w:t xml:space="preserve">Trong cửa hàng có vị khách hiếu kỳ lên tiếng hỏi. (.</w:t>
      </w:r>
    </w:p>
    <w:p>
      <w:pPr>
        <w:pStyle w:val="BodyText"/>
      </w:pPr>
      <w:r>
        <w:t xml:space="preserve">- À, dựa theo phán đoán của tôi thì đây là một khối gạch cổ được cắt ra làm hai nữa, sau đó lấy hết những thứ bên trong ra, lại khảm nạm nghiên mực vào, nhưng không biết vì sao mặt mài mực này lại ở bên ngoài...</w:t>
      </w:r>
    </w:p>
    <w:p>
      <w:pPr>
        <w:pStyle w:val="BodyText"/>
      </w:pPr>
      <w:r>
        <w:t xml:space="preserve">Trang Duệ thật lòng cảm thấy có chút khó hiểu, phán đoán của hắn tất nhiên là thông qua linh khí, bên trong rõ ràng là một nghiên mực cổ, hơn nữa lại có rất nhiều linh khí, nhưng khối gạch lại có thể ôm trọn nghiên mực, không biết người xưa để lộ mặt mài mực ra là có ý gì?</w:t>
      </w:r>
    </w:p>
    <w:p>
      <w:pPr>
        <w:pStyle w:val="BodyText"/>
      </w:pPr>
      <w:r>
        <w:t xml:space="preserve">- Tiểu Duệ, cậu có thể xác định sao? Trước kia có người dùng tranh giả để phủ lên tranh thật, nhưng trước nay chưa từng có sự kiện tương tự phát sinh trên nghiên mực...</w:t>
      </w:r>
    </w:p>
    <w:p>
      <w:pPr>
        <w:pStyle w:val="BodyText"/>
      </w:pPr>
      <w:r>
        <w:t xml:space="preserve">Chú Đức nhíu mày, lão biết rõ trước giải phóng có nhiều người vì muốn bảo vệ vật phẩm của mình mà dùng mọi biện pháp để che giấu, biết đâu lúc này Trang Duệ lại đoán đúng?</w:t>
      </w:r>
    </w:p>
    <w:p>
      <w:pPr>
        <w:pStyle w:val="BodyText"/>
      </w:pPr>
      <w:r>
        <w:t xml:space="preserve">- Chú Đức, ngài xem chính giữa khối gạch xem, dùng kính lúp có thể thấy dấu vết mài, có lẽ dể che lại khe hở nối tiếp, là thật hay giả thì chúng ta chỉ cần mở ra là biết ngay...</w:t>
      </w:r>
    </w:p>
    <w:p>
      <w:pPr>
        <w:pStyle w:val="BodyText"/>
      </w:pPr>
      <w:r>
        <w:t xml:space="preserve">Thật ra khối gạch này được xử lý vô cùng tốt, dù là dùng kính lúp cũng khó thể nhìn ra, nhưng chú Đức sau khi được Trang Duệ nhắc nhở thì cũng lưu tâm chú ý, thế là cũng nhìn ra chút manh mối, lão khẽ gật đầu nói: truyện copy từ</w:t>
      </w:r>
    </w:p>
    <w:p>
      <w:pPr>
        <w:pStyle w:val="BodyText"/>
      </w:pPr>
      <w:r>
        <w:t xml:space="preserve">- Cổ nhân dùng gạo nếp và bột giấy để thay thế cho xi măng, chất kết dính rất tốt, nhưng khối gạch này cũng không phải được kết dính như vậy. Tiểu Trang, cậu cẩn thận một chút, tốt nhất là ngâm nước trước đi cái đã, sau đó dùng dao nhỏ cạo ra, nếu bên trong có vật phẩm gì đó thì thật sự không nên cho nó hư hao...</w:t>
      </w:r>
    </w:p>
    <w:p>
      <w:pPr>
        <w:pStyle w:val="BodyText"/>
      </w:pPr>
      <w:r>
        <w:t xml:space="preserve">Những loại đá chế tác làm nghiên mực thường rất giòn, chỉ cần chấn động quá lớn sẽ vỡ ra, vì thế mà chú Đức mới nói như vậy.</w:t>
      </w:r>
    </w:p>
    <w:p>
      <w:pPr>
        <w:pStyle w:val="BodyText"/>
      </w:pPr>
      <w:r>
        <w:t xml:space="preserve">- Ha ha, chú Đức, chúng ta mở ra từ chỗ này...</w:t>
      </w:r>
    </w:p>
    <w:p>
      <w:pPr>
        <w:pStyle w:val="BodyText"/>
      </w:pPr>
      <w:r>
        <w:t xml:space="preserve">Trang Duệ biết rõ chú Đức nói không sai, chỉ là vừa rồi hắn mắng Khổng Thạch Hiền là đồ ngốc, bây giờ hắn muốn lấy nghiên mực ra ngay, để chứng minh cho người ta biết ai là kẻ ngốc.</w:t>
      </w:r>
    </w:p>
    <w:p>
      <w:pPr>
        <w:pStyle w:val="BodyText"/>
      </w:pPr>
      <w:r>
        <w:t xml:space="preserve">Trang Duệ gọi một nhân viên cửa hàng đưa đến một cây búa nhỏ, vì không có đục nên chỉ có thể dùng tua vít để thay thế.</w:t>
      </w:r>
    </w:p>
    <w:p>
      <w:pPr>
        <w:pStyle w:val="BodyText"/>
      </w:pPr>
      <w:r>
        <w:t xml:space="preserve">Trang Duệ đặt khối gạch xuống đất, lại ngồi xổm xuống, dùng linh khí phân biệt địa điểm dán dính, sau đó đặt tua vít xuống đúng chỗ, lại dùng búa khẽ gõ xuống.</w:t>
      </w:r>
    </w:p>
    <w:p>
      <w:pPr>
        <w:pStyle w:val="BodyText"/>
      </w:pPr>
      <w:r>
        <w:t xml:space="preserve">Động tác của Trang Duệ rất ẹ, hắn chỉ sợ mình làm mạnh sẽ ảnh hưởng đến nghiên mực ở bên trong, nhưng gạch này khá thô ráp, khá giòn, vì thế mà những chỗ tua vít đi qua thường cho ra một khe hở.</w:t>
      </w:r>
    </w:p>
    <w:p>
      <w:pPr>
        <w:pStyle w:val="BodyText"/>
      </w:pPr>
      <w:r>
        <w:t xml:space="preserve">- Ôi, đúng là thật, anh Trang, anh quá thần kỳ...</w:t>
      </w:r>
    </w:p>
    <w:p>
      <w:pPr>
        <w:pStyle w:val="BodyText"/>
      </w:pPr>
      <w:r>
        <w:t xml:space="preserve">Hầu Tử ngồi chồm hổm trên mặt đất nhìn khối gạch nghiên mực lộ ra khe hở mà không khỏi nhấc ngón tay cai với Trang Duệ.</w:t>
      </w:r>
    </w:p>
    <w:p>
      <w:pPr>
        <w:pStyle w:val="BodyText"/>
      </w:pPr>
      <w:r>
        <w:t xml:space="preserve">Trên thế giới này dù là thứ gì khi phá hư thì thường dễ dàng hơn làm ra, thế cho nên không bao lâu sau khối gạch đã phân thành hai, nghiên mực cổ bên trong chợt xuất hiện.</w:t>
      </w:r>
    </w:p>
    <w:p>
      <w:pPr>
        <w:pStyle w:val="BodyText"/>
      </w:pPr>
      <w:r>
        <w:t xml:space="preserve">- Điều này...Điều này...Đây chính là nghiên mực hoàng vũ nguyên của Ngô Xương Thạc...</w:t>
      </w:r>
    </w:p>
    <w:p>
      <w:pPr>
        <w:pStyle w:val="BodyText"/>
      </w:pPr>
      <w:r>
        <w:t xml:space="preserve">Chú Đức thấy nghiên mực xuất hiện thì phân biệt ra lai lịch ngay lập tức.</w:t>
      </w:r>
    </w:p>
    <w:p>
      <w:pPr>
        <w:pStyle w:val="BodyText"/>
      </w:pPr>
      <w:r>
        <w:t xml:space="preserve"> </w:t>
      </w:r>
    </w:p>
    <w:p>
      <w:pPr>
        <w:pStyle w:val="Compact"/>
      </w:pPr>
      <w:r>
        <w:br w:type="textWrapping"/>
      </w:r>
      <w:r>
        <w:br w:type="textWrapping"/>
      </w:r>
    </w:p>
    <w:p>
      <w:pPr>
        <w:pStyle w:val="Heading2"/>
      </w:pPr>
      <w:bookmarkStart w:id="591" w:name="chương-568-569-gạch-nghiên-mực-1"/>
      <w:bookmarkEnd w:id="591"/>
      <w:r>
        <w:t xml:space="preserve">569. Chương 568 + 569: Gạch Nghiên Mực</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568 + 569: Gạch nghiên mực</w:t>
      </w:r>
    </w:p>
    <w:p>
      <w:pPr>
        <w:pStyle w:val="BodyText"/>
      </w:pPr>
      <w:r>
        <w:t xml:space="preserve">Nhóm Dịch: Tepga</w:t>
      </w:r>
    </w:p>
    <w:p>
      <w:pPr>
        <w:pStyle w:val="BodyText"/>
      </w:pPr>
      <w:r>
        <w:t xml:space="preserve">Nguồn: vipvanda</w:t>
      </w:r>
    </w:p>
    <w:p>
      <w:pPr>
        <w:pStyle w:val="BodyText"/>
      </w:pPr>
      <w:r>
        <w:t xml:space="preserve">Trang Duệ thật sự không hiểu nhiều về hạng mục phụ như nghiên mực, vì thế sau khi nghe được lời của chú Đức thì cũng cho rằng đây là một nghiên mực Ngô Xương Thạc từng sử dụng mà thôi, không quá chú ý.</w:t>
      </w:r>
    </w:p>
    <w:p>
      <w:pPr>
        <w:pStyle w:val="BodyText"/>
      </w:pPr>
      <w:r>
        <w:t xml:space="preserve">Vì đồ cổ trong dòng lịch sử dài dằng dẵng thường được các danh nhân sưu tầm, Ngô Xương Thạc dù là một tông sư thi họa thời cận đại nhưng còn chưa đủ để Trang Duệ phải kinh ngạc, nhưng nếu đây là nghiên mực mà Vương Hi Chi từng sử dụng, có lẽ Trang Duệ sẽ thật sự giật mình.</w:t>
      </w:r>
    </w:p>
    <w:p>
      <w:pPr>
        <w:pStyle w:val="BodyText"/>
      </w:pPr>
      <w:r>
        <w:t xml:space="preserve">Những người còn lại cũng có ý nghĩ như Trang Duệ, nhưng Triệu Hàn Hiên thì lại nghĩ khác, hắn là người kinh doanh văn phòng tứ bảo, thật sự hiểu sâu về các loại nghiên mực cổ, vì vậy mà sau khi nghe được lời của chú Đức, hắn nhanh chóng cướp lấy nghiên mực trong tay chú Đức một cách cực kỳ thô lỗ.</w:t>
      </w:r>
    </w:p>
    <w:p>
      <w:pPr>
        <w:pStyle w:val="BodyText"/>
      </w:pPr>
      <w:r>
        <w:t xml:space="preserve">- "Nhâm ngọ tứ nguyệt kim phủ tương trì tặng. Hoàng vũ chi chuyên kiên nhi cổ, trác tai tôn lang lưu phiến thổ, cung ngã nghiễn lâm liệt đệ ngũ. Xương Thạc" Trời ạ, đây thật sự nghiên mực Hoàng Vũ do chính tay lão Ngô chế tác ra...</w:t>
      </w:r>
    </w:p>
    <w:p>
      <w:pPr>
        <w:pStyle w:val="BodyText"/>
      </w:pPr>
      <w:r>
        <w:t xml:space="preserve">Triệu Hàn Hiên đưa mắt đọc dòng chữ được khắc trên nghiên mực, trên mặt đầy kích động. Trang Duệ ở bên cạnh nghe cũng hiêu, thì ra thứ đồ chơi này không phải là của Ngô Xương Thạc sưu tầm, căn bản chính là sản phẩm của vị tông sư thi họa kia.</w:t>
      </w:r>
    </w:p>
    <w:p>
      <w:pPr>
        <w:pStyle w:val="BodyText"/>
      </w:pPr>
      <w:r>
        <w:t xml:space="preserve">- Thầy Mã, có thể nói cho chúng tôi biết chút lai lịch của nghiên mực này không?</w:t>
      </w:r>
    </w:p>
    <w:p>
      <w:pPr>
        <w:pStyle w:val="BodyText"/>
      </w:pPr>
      <w:r>
        <w:t xml:space="preserve">Tề Châu thấy bộ dạng kích động của Triệu Hàn Hiên thì không cần hỏi cũng biết nghiên mực kia là thứ quý giá, cha nàng là một vị thương nhân nhà nho, những năm qua sưu tầm không ít đồ cổ ngọc khí, bình thường cũng thích thư pháp. Lúc này Tề Châu muốn mua nghiên mực kia về làm lễ vật cho bố mình.</w:t>
      </w:r>
    </w:p>
    <w:p>
      <w:pPr>
        <w:pStyle w:val="BodyText"/>
      </w:pPr>
      <w:r>
        <w:t xml:space="preserve">- Ha ha, Tiểu Trang, cậu thật sự rất may mắn, lại thu được món hàng này, nghiên mực này chính là một món đồ quý mà sau khi Ngô lão mất đi còn chưa biết tung tích, không ngờ lại bị người ta giấu trong gạch cổ...</w:t>
      </w:r>
    </w:p>
    <w:p>
      <w:pPr>
        <w:pStyle w:val="BodyText"/>
      </w:pPr>
      <w:r>
        <w:t xml:space="preserve">Chú Đức cảm khái một phen, trong phương diện sưu tầm nghiên mực, nghiên mực của Ngô Xương Thạc thật sự có thể xếp ở vị trí trước mười, giá trị sưu tầm và sử dụng là cực lớn. truyện cập nhật nhanh nhất tại chấm</w:t>
      </w:r>
    </w:p>
    <w:p>
      <w:pPr>
        <w:pStyle w:val="BodyText"/>
      </w:pPr>
      <w:r>
        <w:t xml:space="preserve">- Nghiên mực này vốn là một khối gạch cổ Hoàng Vũ của nhà Đông Ngô thời Tam Quốc. Trước kia có người tên là Kim Phủ Tương, là người Giang Tô Tô Châu, đây là kẻ hào sảng hiệp nghĩa, thích sưu tầm đồ cổ, thực tế ham mê các loại gạch cỏ, chỉ cần thấy gạch cổ mình thích là dốc tiền ra mua.</w:t>
      </w:r>
    </w:p>
    <w:p>
      <w:pPr>
        <w:pStyle w:val="BodyText"/>
      </w:pPr>
      <w:r>
        <w:t xml:space="preserve">- Kim Phủ Tương biết được Xương Thạc tiên sinh thích gạch cổ, coi như là đồng đạo, thế nên mới tặng khối gạch này cho Ngô Xương Thạc.</w:t>
      </w:r>
    </w:p>
    <w:p>
      <w:pPr>
        <w:pStyle w:val="BodyText"/>
      </w:pPr>
      <w:r>
        <w:t xml:space="preserve">- Vào năm Quang Tự thì Ngô Xương Thạc tiên sinh tặng cho Kim Phủ Tương một bức hoành phi có bốn chữ "Đạo Tại Ngõa Bích"(Đạo trong gạch ngói), điều này làm cho Kim Phủ Tương rất vui vẻ, hai người nhânh chóng thành bạn tâm giao...</w:t>
      </w:r>
    </w:p>
    <w:p>
      <w:pPr>
        <w:pStyle w:val="BodyText"/>
      </w:pPr>
      <w:r>
        <w:t xml:space="preserve">- Chỉ là sau này Kim Phủ Tương nhanh chóng qua đời, điều này làm cho Ngô Xương Thạc rất đau lòng, Năm Ngô Xương Thạc tiên sinh bảy mươi hai tuổi dùng nghiên mực này vào mua đông giá lạnh thì nhớ người xưa mà lệ nóng tung hoành, có thể nói là tình nghĩa sâu nặng.</w:t>
      </w:r>
    </w:p>
    <w:p>
      <w:pPr>
        <w:pStyle w:val="BodyText"/>
      </w:pPr>
      <w:r>
        <w:t xml:space="preserve">- Vì vậy mà cả đời Ngô Xương Thạc có hai món quý hiếm, một là vị bằng hữu kia, hai là chiếc nghiên mực này...</w:t>
      </w:r>
    </w:p>
    <w:p>
      <w:pPr>
        <w:pStyle w:val="BodyText"/>
      </w:pPr>
      <w:r>
        <w:t xml:space="preserve">- Thật ra năm xưa Kim Phủ Tương không phải chỉ tặng cho Ngô Xương Thạc một viên gạch cổ, còn có một viên gạch thời Hán Tấn, nghiên mực này cũng cực kỳ nổi tiếng nhưng không phải do Ngô Xương Thạc tự tay thiết kế, vì vậy nó chỉ có thanh danh hiển hách mà thôi.</w:t>
      </w:r>
    </w:p>
    <w:p>
      <w:pPr>
        <w:pStyle w:val="BodyText"/>
      </w:pPr>
      <w:r>
        <w:t xml:space="preserve">Chú Đức nói một lượt làm ọi người có chút cảm ngộ ở phương diện nghiên mực, cũng cảm nhận được tình cảm thắm thiết giữa hai người bạn vào đầu thế kỷ trước, lúc này trong cửa hàng rất yên tĩnh, ngay cả những vị khách tìm mua văn phòng tứ bảo cũng đều bị câu chuyện của chú Đức làm cho lây nhiễm.</w:t>
      </w:r>
    </w:p>
    <w:p>
      <w:pPr>
        <w:pStyle w:val="BodyText"/>
      </w:pPr>
      <w:r>
        <w:t xml:space="preserve">- Thầy Mã, thứ này...Thứ này cũng nên có giá chứ?</w:t>
      </w:r>
    </w:p>
    <w:p>
      <w:pPr>
        <w:pStyle w:val="BodyText"/>
      </w:pPr>
      <w:r>
        <w:t xml:space="preserve">Âm thanh của Tề Châu phá vỡ tình huống yên lặng, sau khi nghe xong giới thiệu của chú Đức thì nàng càng muốn thu nghiên mực kia vào trong túi, tiền đối với nàng không là vấn đề, vì công ty của cha nàng đã là tập đoàn nổi tiếng Giang Chiết, vài triệu đến chục triệu cũng có thể bỏ ra.</w:t>
      </w:r>
    </w:p>
    <w:p>
      <w:pPr>
        <w:pStyle w:val="BodyText"/>
      </w:pPr>
      <w:r>
        <w:t xml:space="preserve">- Điều này...Thật sự là khó nói, bây giờ người sưu tầm nghiên mực cổ là rất nhiêu, vì vậy mà giá cả của thứ này nếu đưa lên đấu giá sẽ là rất cao, cũng có thể là trăm ngàn, mà cũng có thể là vài triệu...</w:t>
      </w:r>
    </w:p>
    <w:p>
      <w:pPr>
        <w:pStyle w:val="BodyText"/>
      </w:pPr>
      <w:r>
        <w:t xml:space="preserve">Chú Đức cau mày, một thứ như thế kia rất khó định giá, vì nâng giá cũng phải nói rõ giá trị ở chỗ nào, nếu như gặp được người yêu thích thì giá cả cao vút sẽ không là chuyện gì đáng kỳ quái.</w:t>
      </w:r>
    </w:p>
    <w:p>
      <w:pPr>
        <w:pStyle w:val="BodyText"/>
      </w:pPr>
      <w:r>
        <w:t xml:space="preserve">Những năm gần đây mức nâng giá trong đấu giá thường là một hai chục ngàn, thường thì giá cả có thể trao tay ít nhất cũng trên triệu, trong mắt chú Đức thì nghiên mực kia thật sự có giá như vậy.</w:t>
      </w:r>
    </w:p>
    <w:p>
      <w:pPr>
        <w:pStyle w:val="BodyText"/>
      </w:pPr>
      <w:r>
        <w:t xml:space="preserve">Thật ra chú Đức cũng không tính là định giá thái quá, vì trước đó một nghiên mực khác được Ngô Xương Thạc sưu tầm khi còn sống đã được đưa ra đấu giá, giá đấu chỉ là năm chục ngàn nhưng cuối cùng lại được bán đi với giá sáu trăm sáu mươi ngàn. (.</w:t>
      </w:r>
    </w:p>
    <w:p>
      <w:pPr>
        <w:pStyle w:val="BodyText"/>
      </w:pPr>
      <w:r>
        <w:t xml:space="preserve">- Vị tiên sinh này nói không sai, gạch nghiên mực do chính Ngô Xương Thạc chế tác ra chỉ sợ sẽ có rất nhiều người muốn thu vào, tôi nếu không...Ôi, tôi nếu không xảy ra chút chuyện thì sẽ nguyện ý thu mua món này với giá một triệu...</w:t>
      </w:r>
    </w:p>
    <w:p>
      <w:pPr>
        <w:pStyle w:val="BodyText"/>
      </w:pPr>
      <w:r>
        <w:t xml:space="preserve">Triệu Hàn Hiên trước nay chỉ yêu thích bút, mực, giấy, nghiên, lúc này thấy nghiên mực nổi tiếng thì nhin không được mà trong lòng ngứa ngáy như mèo cào. Ngay sau đó hắn nhớ đến tình huống mình bị lừa cả chục triệu, vì vậy mà hận đến mức hàm răng ngứa ngáy.</w:t>
      </w:r>
    </w:p>
    <w:p>
      <w:pPr>
        <w:pStyle w:val="BodyText"/>
      </w:pPr>
      <w:r>
        <w:t xml:space="preserve">- Trời ạ, viên gạch nát kia cũng có giá cả triệu?</w:t>
      </w:r>
    </w:p>
    <w:p>
      <w:pPr>
        <w:pStyle w:val="BodyText"/>
      </w:pPr>
      <w:r>
        <w:t xml:space="preserve">- Cái gì mà gạch nát, không thấy đó là một nghiên mực sao?</w:t>
      </w:r>
    </w:p>
    <w:p>
      <w:pPr>
        <w:pStyle w:val="BodyText"/>
      </w:pPr>
      <w:r>
        <w:t xml:space="preserve">- À, đúng vậy, nghiên mực này cổ xưa và trơn bóng, là vật tốt...</w:t>
      </w:r>
    </w:p>
    <w:p>
      <w:pPr>
        <w:pStyle w:val="BodyText"/>
      </w:pPr>
      <w:r>
        <w:t xml:space="preserve">- Mua hai ngàn đồng mà bán qua tay được cả triệu, tiểu tử kia xem như lời lớn...</w:t>
      </w:r>
    </w:p>
    <w:p>
      <w:pPr>
        <w:pStyle w:val="BodyText"/>
      </w:pPr>
      <w:r>
        <w:t xml:space="preserve">- Đúng vậy, tôi thấy tên họ Khổng vừa rồi đúng là ngốc ngếch, bán bảo bối với giá củ cải trắng mà còn đang đắc ý...</w:t>
      </w:r>
    </w:p>
    <w:p>
      <w:pPr>
        <w:pStyle w:val="BodyText"/>
      </w:pPr>
      <w:r>
        <w:t xml:space="preserve">- Ông chủ kia quá may mắn...</w:t>
      </w:r>
    </w:p>
    <w:p>
      <w:pPr>
        <w:pStyle w:val="BodyText"/>
      </w:pPr>
      <w:r>
        <w:t xml:space="preserve">- Cái gì là may mắn, người ta dựa vào ánh mắt của mình để xem hàng, anh còn chưa nhận ra sao, anh ta chính là thầy Trang trong chương trình giám định bảo vật đầu năm của CCTV đấy...</w:t>
      </w:r>
    </w:p>
    <w:p>
      <w:pPr>
        <w:pStyle w:val="BodyText"/>
      </w:pPr>
      <w:r>
        <w:t xml:space="preserve">- Thầy Trang, cho xin chữ ký đi...</w:t>
      </w:r>
    </w:p>
    <w:p>
      <w:pPr>
        <w:pStyle w:val="BodyText"/>
      </w:pPr>
      <w:r>
        <w:t xml:space="preserve">- Đúng vậy, tôi từ Thiểm Tây đến đây, cũng từng xem qua tiết mục của anh, tôi cũng xin chữ ký...</w:t>
      </w:r>
    </w:p>
    <w:p>
      <w:pPr>
        <w:pStyle w:val="BodyText"/>
      </w:pPr>
      <w:r>
        <w:t xml:space="preserve">Lúc này không cần Trang Duệ giải thích thì đám khách trong cửa hàng thấy rõ sự việc từ đầu đến cuối đã biết ai là người ngu, mà ai cũn hâm mộ vì vận may của Trang Duệ.</w:t>
      </w:r>
    </w:p>
    <w:p>
      <w:pPr>
        <w:pStyle w:val="BodyText"/>
      </w:pPr>
      <w:r>
        <w:t xml:space="preserve">Có ít người cũng không cho rằng Trang Duệ nhờ vào ánh mắt của mình để nhìn ra nghiên mực kia, nguyên nhân cũng là vì hắn còn quá trẻ.</w:t>
      </w:r>
    </w:p>
    <w:p>
      <w:pPr>
        <w:pStyle w:val="BodyText"/>
      </w:pPr>
      <w:r>
        <w:t xml:space="preserve">Tất nhiên cũng có vài người biết về Trang Duệ, vì thế mà chương trình trên CCTV cũng không phải là vô ích, bây giờ Trang Duệ đi ra vào tứ hợp viện đều được các bạn hàng xóm nhận ra và chào hỏi.</w:t>
      </w:r>
    </w:p>
    <w:p>
      <w:pPr>
        <w:pStyle w:val="BodyText"/>
      </w:pPr>
      <w:r>
        <w:t xml:space="preserve">- Cảm ơn mọi người, cảm ơn, nhưng thứ này...Nó cũng không phải do tôi giám định ra...</w:t>
      </w:r>
    </w:p>
    <w:p>
      <w:pPr>
        <w:pStyle w:val="BodyText"/>
      </w:pPr>
      <w:r>
        <w:t xml:space="preserve">Lúc này Trang Duệ chợt bị vài du khách vây quanh, lần này hắn thật sự sinh ra cảm giác bị người ta theo đuổi, nhưng hắn biết rõ mình tuy biết món này là đồ cổ, nếu không có chú Đức thì cũng chẳng thể nào nói ra lai lịch của nó.</w:t>
      </w:r>
    </w:p>
    <w:p>
      <w:pPr>
        <w:pStyle w:val="BodyText"/>
      </w:pPr>
      <w:r>
        <w:t xml:space="preserve">Người ta thích mới tìm xin chữ ký, Trang Duệ cũng chỉ có thể vẽ vài chữ như rắn bò, sau đó trong cửa hàng mới xem như yên tĩnh trở lại.</w:t>
      </w:r>
    </w:p>
    <w:p>
      <w:pPr>
        <w:pStyle w:val="BodyText"/>
      </w:pPr>
      <w:r>
        <w:t xml:space="preserve">Nhưng nó cũng mang đến nhiều chỗ tốt, đám người được ký tên đã hào phóng hẳn lên, bảy người mua gần mười ngàn tiền dụng cụ văn phòng, điều này làm cho Trang Duệ rất cảm thán, thì ra hiệu ứng nổi tiếng là như vậy, thật sự có thể lợi dụng nó để làm kinh tế.</w:t>
      </w:r>
    </w:p>
    <w:p>
      <w:pPr>
        <w:pStyle w:val="BodyText"/>
      </w:pPr>
      <w:r>
        <w:t xml:space="preserve">- Thầy Trang, tôi rất yêu mến gạch nghiên mực này, anh xem...Có thể bán lại cho tôi được không, chúng ta sẽ thương lượng...</w:t>
      </w:r>
    </w:p>
    <w:p>
      <w:pPr>
        <w:pStyle w:val="BodyText"/>
      </w:pPr>
      <w:r>
        <w:t xml:space="preserve">Đợi cho đám người đi bớt, Tề Châu lên tiếng nói muốn mua nghiên mực của Ngô Xương Thạc.</w:t>
      </w:r>
    </w:p>
    <w:p>
      <w:pPr>
        <w:pStyle w:val="BodyText"/>
      </w:pPr>
      <w:r>
        <w:t xml:space="preserve">Bố của Tề Châu thích sưu tầm ngọc khí, nhưng một phòng ngọc cổ đã được chú Đức giám định qua, phần lớn đều là hàng giả, tuy chú Đức không nói rõ nhưng người ta cũng đoán ra được. Vì thế mà sau này Tề Châu thấy bộ dạng tức giận của bố mình, nàng cực kỳ quan tâm đến vấn đề thật giả.</w:t>
      </w:r>
    </w:p>
    <w:p>
      <w:pPr>
        <w:pStyle w:val="BodyText"/>
      </w:pPr>
      <w:r>
        <w:t xml:space="preserve">Bây giờ trong chợ đồ cổ thật sự quá loạn, khó thể tìm được món nào tốt cho bố, lại khó có được cơ hội chuyên gia giám định, vì thế mà Tân Cương quyết tâm muốn mua lại nó.</w:t>
      </w:r>
    </w:p>
    <w:p>
      <w:pPr>
        <w:pStyle w:val="BodyText"/>
      </w:pPr>
      <w:r>
        <w:t xml:space="preserve">- Thật xin lỗi, chị Tề Châu, cửa hàng của tôi buôn bán chủ yếu là văn phòng tứ phẩm, vì thế tôi cũng không muốn bán nghiên mực này, chỉ giữ lại làm bảo vạt trong cửa hàng...</w:t>
      </w:r>
    </w:p>
    <w:p>
      <w:pPr>
        <w:pStyle w:val="BodyText"/>
      </w:pPr>
      <w:r>
        <w:t xml:space="preserve">Trang Duệ cũng không nói giá mà từ chối yêu cầu của Tề Châu, thứ nhất là hắn không thiếu tiền, thứ hai nó là nghiên mực có giá trị sưu tầm, dù là lên đấu giá cũng khó tìm, bây giờ lại có người tặng không, thế nên Trang Duệ muốn giữ lại còn chưa kịp, sao lại bán đi?</w:t>
      </w:r>
    </w:p>
    <w:p>
      <w:pPr>
        <w:pStyle w:val="BodyText"/>
      </w:pPr>
      <w:r>
        <w:t xml:space="preserve">- Thầy Trang, tôi muốn dùng nó làm lễ vật cho bố, anh xem giá một triệu rưỡi được không?</w:t>
      </w:r>
    </w:p>
    <w:p>
      <w:pPr>
        <w:pStyle w:val="BodyText"/>
      </w:pPr>
      <w:r>
        <w:t xml:space="preserve">Tề Châu vẫn còn chưa muốn từ bỏ, nàng khai ra một cái giá cao và nghĩ rằng Trang Duệ mở cửa buôn bán, được giá thì nhất định sẽ bán đi thôi.</w:t>
      </w:r>
    </w:p>
    <w:p>
      <w:pPr>
        <w:pStyle w:val="BodyText"/>
      </w:pPr>
      <w:r>
        <w:t xml:space="preserve">Nhưng điều làm cho Tề Châu thất vọng chính là Trang Duệ vẫn từ chối, điều này làm cho nàng biết, đối phương cũng không thiếu tiền, chỉ sợ mở cửa hàng cũng chỉ cho có lệ mà thôi.</w:t>
      </w:r>
    </w:p>
    <w:p>
      <w:pPr>
        <w:pStyle w:val="BodyText"/>
      </w:pPr>
      <w:r>
        <w:t xml:space="preserve">- Nữ sĩ, nếu chị muốn mua nghiên mực thì chỗ này của tôi còn có nhiều món rất tốt, giá cả rẻ hơn rất nhiều mà cũng là chính phẩm, chị có thể xem xét...</w:t>
      </w:r>
    </w:p>
    <w:p>
      <w:pPr>
        <w:pStyle w:val="BodyText"/>
      </w:pPr>
      <w:r>
        <w:t xml:space="preserve">Triệu Hàn Hiên sợ Trang Duệ nhịn không được lời cầu khẩn của Tề Châu mà bán gạch nghiên mực đi, thế nên vội vàng lên tiếng dẫn dắt lực chú ý của đối phương.</w:t>
      </w:r>
    </w:p>
    <w:p>
      <w:pPr>
        <w:pStyle w:val="BodyText"/>
      </w:pPr>
      <w:r>
        <w:t xml:space="preserve">Nếu nói Trang Duệ không bán nghiên mực đi thì người vui vẻ nhất chính là Triệu Hàn Hiên, tuy nghiên mực không phải là của hắn nhưng Trang Duệ muốn giữ lại làm món bảo vật của cửa hàng, như vậy không phải là mình có thể được nhìn thấy mỗi ngày sao?</w:t>
      </w:r>
    </w:p>
    <w:p>
      <w:pPr>
        <w:pStyle w:val="Compact"/>
      </w:pPr>
      <w:r>
        <w:br w:type="textWrapping"/>
      </w:r>
      <w:r>
        <w:br w:type="textWrapping"/>
      </w:r>
    </w:p>
    <w:p>
      <w:pPr>
        <w:pStyle w:val="Heading2"/>
      </w:pPr>
      <w:bookmarkStart w:id="592" w:name="chương-57-0-như-ý."/>
      <w:bookmarkEnd w:id="592"/>
      <w:r>
        <w:t xml:space="preserve">570. Chương 57 0: Như Ý.</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570: Như ý.</w:t>
      </w:r>
    </w:p>
    <w:p>
      <w:pPr>
        <w:pStyle w:val="BodyText"/>
      </w:pPr>
      <w:r>
        <w:t xml:space="preserve">Nhóm Dịch: Tepga</w:t>
      </w:r>
    </w:p>
    <w:p>
      <w:pPr>
        <w:pStyle w:val="BodyText"/>
      </w:pPr>
      <w:r>
        <w:t xml:space="preserve">Nguồn: vipvanda</w:t>
      </w:r>
    </w:p>
    <w:p>
      <w:pPr>
        <w:pStyle w:val="BodyText"/>
      </w:pPr>
      <w:r>
        <w:t xml:space="preserve">Bấm nút "Thu gọn" để thu gọn nội dungThu gọn</w:t>
      </w:r>
    </w:p>
    <w:p>
      <w:pPr>
        <w:pStyle w:val="BodyText"/>
      </w:pPr>
      <w:r>
        <w:t xml:space="preserve">Tề Châu vốn chỉ muốn mua một cái nghiên mực cổ, bây giờ thấy thái độ kiên quyết của Trang Duệ, lại nghe thấy những lời của Triệu Hàn Hiên, thế là nhấc chân đi lựa vài nghiên mực khác. Có chú Đức ở đây và giám định miễn phí, nàng thật sự không sợ mua phải hàng giả.</w:t>
      </w:r>
    </w:p>
    <w:p>
      <w:pPr>
        <w:pStyle w:val="BodyText"/>
      </w:pPr>
      <w:r>
        <w:t xml:space="preserve">- Chồng, anh giỏi quá.</w:t>
      </w:r>
    </w:p>
    <w:p>
      <w:pPr>
        <w:pStyle w:val="BodyText"/>
      </w:pPr>
      <w:r>
        <w:t xml:space="preserve">Thấy những người bên cạnh Trang Duệ đã bỏ đi, Tần Huyên Băng đi đến khẽ nói một câu bên tai hắn.</w:t>
      </w:r>
    </w:p>
    <w:p>
      <w:pPr>
        <w:pStyle w:val="BodyText"/>
      </w:pPr>
      <w:r>
        <w:t xml:space="preserve">Xã hội lúc này vẫn đề cao cương vị của đàn ông, khi thấy người đàn ông của mình tài hoa hơn người thì Tần Huyên Băng tất nhiên sẽ vui vẻ không thôi.</w:t>
      </w:r>
    </w:p>
    <w:p>
      <w:pPr>
        <w:pStyle w:val="BodyText"/>
      </w:pPr>
      <w:r>
        <w:t xml:space="preserve">- Huyên Băng, ngày mai chúng ta đến Tần Thụy Lân xem xét, anh đã để cho anh rể chuyển phỉ thúy từ Bành Thành đến đây, em có thể căn cứ vào đó để thiết kế trang sức, sau đó lại gửi cho thầy La tạo hình là được...</w:t>
      </w:r>
    </w:p>
    <w:p>
      <w:pPr>
        <w:pStyle w:val="BodyText"/>
      </w:pPr>
      <w:r>
        <w:t xml:space="preserve">Trang Duệ bây giờ có chút áy náy, sau khi vào cửa hang thì vội vàng bán trâm hoa, sau đó lại là giám định nghiên mực cổ, thế là lạnh nhạt với Tần Huyên Băng, một lúc lâu chưa nói với nàng một câu nào.</w:t>
      </w:r>
    </w:p>
    <w:p>
      <w:pPr>
        <w:pStyle w:val="BodyText"/>
      </w:pPr>
      <w:r>
        <w:t xml:space="preserve">Tuy Trang Duệ có rất ít kinh nghiệm thực chiến với phụ nữ nhưng ít nhất cũng đọc nhiều sách, hắn biết phụ nữ nếu không có việc làm thì thường dễ đánh mất mình, thường ngày hay nghi ngờ này nọ với người đàn ông của mình.</w:t>
      </w:r>
    </w:p>
    <w:p>
      <w:pPr>
        <w:pStyle w:val="BodyText"/>
      </w:pPr>
      <w:r>
        <w:t xml:space="preserve">Trang Duệ cũng không muốn vợ mình chỉ là một vật dụng bài trí, dù thế nào thì Tần Huyên Băng cũng là một nhà thiết kế châu báu trẻ tuổi và nổi tiếng, nếu không cho nàng một công tác phù hợp, như vậy cũng làm cho nàng uất ức.</w:t>
      </w:r>
    </w:p>
    <w:p>
      <w:pPr>
        <w:pStyle w:val="BodyText"/>
      </w:pPr>
      <w:r>
        <w:t xml:space="preserve">- Được, chồng, anh cứ bận rộn đi, không cần phải xen vào chuyện của em...</w:t>
      </w:r>
    </w:p>
    <w:p>
      <w:pPr>
        <w:pStyle w:val="BodyText"/>
      </w:pPr>
      <w:r>
        <w:t xml:space="preserve">Tần Huyên Băng cười cười, đều nói đàn ông có năng lực thường cực kỳ hấp dẫn, vì thế mà nàng rất thích nhìn bộ dạng chuyên chú của hắn lúc giám định cổ vật.</w:t>
      </w:r>
    </w:p>
    <w:p>
      <w:pPr>
        <w:pStyle w:val="BodyText"/>
      </w:pPr>
      <w:r>
        <w:t xml:space="preserve">- Ừ...</w:t>
      </w:r>
    </w:p>
    <w:p>
      <w:pPr>
        <w:pStyle w:val="BodyText"/>
      </w:pPr>
      <w:r>
        <w:t xml:space="preserve">Trang Duệ nắm chặt bàn tay nhỏ của Tần Huyên Băng, sau đó hắn đi đến bên cạnh chú Đức nói:</w:t>
      </w:r>
    </w:p>
    <w:p>
      <w:pPr>
        <w:pStyle w:val="BodyText"/>
      </w:pPr>
      <w:r>
        <w:t xml:space="preserve">- Chú Đức, còn có phiền toái cần chú giúp cháu xem xét, những món hàng này tuy là thật nhưng cháu thật sự không hiểu giá cả thị trường của nó vào lúc này, mong chú có thể cho ra một bảng giá phù hợp...</w:t>
      </w:r>
    </w:p>
    <w:p>
      <w:pPr>
        <w:pStyle w:val="BodyText"/>
      </w:pPr>
      <w:r>
        <w:t xml:space="preserve">Trước đó không có chú Đức thì Trang Duệ có ý nghĩ bán cây trâm hoa với giá của một củ cải trắng ngoài chợ, có thể thấy trong nghề đồ cổ thì chuyện giám định thật giả vẫn còn chưa đủ, điều quan trọng là anh phải hiểu giá cả thị trường của nó là thế nào.</w:t>
      </w:r>
    </w:p>
    <w:p>
      <w:pPr>
        <w:pStyle w:val="BodyText"/>
      </w:pPr>
      <w:r>
        <w:t xml:space="preserve">Chú Đức bây giờ tuy không còn công tác ở Điển Đương Hành nhưng khi nhàn hạ vẫn đến tham gia các sàn đấu giá, vì thế mà rất hiểu giá cả vật phẩm vào lúc hiện tại. Tất nhiên Trang Duệ nếu kéo giám đốc Tiền của công ty đấu giá thủ đô đến định giá, như vây sẽ càng thêm chính xác.</w:t>
      </w:r>
    </w:p>
    <w:p>
      <w:pPr>
        <w:pStyle w:val="BodyText"/>
      </w:pPr>
      <w:r>
        <w:t xml:space="preserve">Chú Đức lắc đầu cười khổ, vốn nghĩ rằng đến Phan Gia Viên dạo chơi một vòng, ai ngờ lại bị Trang Duệ bắt lính, nhưng lão cũng vui vẻ chịu đựng, nhưng lại nghiêm mặt nói:</w:t>
      </w:r>
    </w:p>
    <w:p>
      <w:pPr>
        <w:pStyle w:val="BodyText"/>
      </w:pPr>
      <w:r>
        <w:t xml:space="preserve">- Tiểu tử cậu cái gì cũng không hiểu mà dám mở cửa hàng buôn bán, tôi có thể giúp cậu định giá, nhưng cậu cần phải nói lai lịch của chúng, tuy bối cảnh của cậu rất sâu nhưng cũng có những việc không nên dính vào...</w:t>
      </w:r>
    </w:p>
    <w:p>
      <w:pPr>
        <w:pStyle w:val="BodyText"/>
      </w:pPr>
      <w:r>
        <w:t xml:space="preserve">Vừa rồi Trang Duệ nói chuyện với Tần Huyên Băng thì chú Đức nhân cơ hội đi đến nhìn những vật phẩm đặt trong quầy, trên trong là trân châu, còn có ngọc thạch, ngọc như ý, càng xem thì càng kinh hãi. Vì nhìn vào phương pháp chế tác thì cơ bản đều có xuất xứ cung đình, không chỉ là thời Thanh, còn có cả phong cách thời Minh.</w:t>
      </w:r>
    </w:p>
    <w:p>
      <w:pPr>
        <w:pStyle w:val="BodyText"/>
      </w:pPr>
      <w:r>
        <w:t xml:space="preserve">Chú Đức cũng chỉ sợ Trang Duệ đi theo đường nghiêng, làm ra những chuyện không đúng, vì khoảng thời gian trước nghe nói có một bảo tàng ở Thẩm Dương bị cướp, bên trong có không ít vật phẩm cung đình bị vét đi.</w:t>
      </w:r>
    </w:p>
    <w:p>
      <w:pPr>
        <w:pStyle w:val="BodyText"/>
      </w:pPr>
      <w:r>
        <w:t xml:space="preserve">- Chú Đức, ngài nghĩ đi đâu vậy? Chúng ta vào trong nói chuyện...</w:t>
      </w:r>
    </w:p>
    <w:p>
      <w:pPr>
        <w:pStyle w:val="BodyText"/>
      </w:pPr>
      <w:r>
        <w:t xml:space="preserve">Trang Duệ thấy ánh mắt hoài nghi của chú Đức thì không khỏi có chút dở khóc dở cười, chỉ là bí mật này không thể cho nhiều người biết, hắn chỉ có thể mở quầy lấy những vật phẩm kia bỏ vào trong ba lô, sau đó đưa vào trong phòng.</w:t>
      </w:r>
    </w:p>
    <w:p>
      <w:pPr>
        <w:pStyle w:val="BodyText"/>
      </w:pPr>
      <w:r>
        <w:t xml:space="preserve">- Chú Đức, sự việc chính là như vậy, cháu cũng không dám gạt chú, mà Huyên Băng cũng biết điều này...</w:t>
      </w:r>
    </w:p>
    <w:p>
      <w:pPr>
        <w:pStyle w:val="BodyText"/>
      </w:pPr>
      <w:r>
        <w:t xml:space="preserve">Sau khi đi vào phòng thì Trang Duệ nói từ đầu chí cuối những gì xảy ra với mình ở Myanmar cho chú Đức.</w:t>
      </w:r>
    </w:p>
    <w:p>
      <w:pPr>
        <w:pStyle w:val="BodyText"/>
      </w:pPr>
      <w:r>
        <w:t xml:space="preserve">Nhưng Trang Duệ lại che giấu sự kiện mười tấn vàng, cũng không phải là không tin chú Đức, mà là vì chuyện này còn liên quan đến phương diện Âu Dương Lỗi vận dụng trực thăng quân dụng, cũng không thích hợp nói cho nhiều người biết, hơn nữa chuyện vàng bạc kia cũng không liên quan gì đến phương diện đồ cổ này.</w:t>
      </w:r>
    </w:p>
    <w:p>
      <w:pPr>
        <w:pStyle w:val="BodyText"/>
      </w:pPr>
      <w:r>
        <w:t xml:space="preserve">- Tiểu tử cậu thật sự quá may mắn, đúng rồi, cậu nếu không thích những món đồ cổ này thì có thể bán đi, nhưng những món như ngọc đồi mồi và như ý này giữ lại sưu tầm cũng rất tốt, không gian tăng giá là rất lớn, có thể giữ lại... xem tại</w:t>
      </w:r>
    </w:p>
    <w:p>
      <w:pPr>
        <w:pStyle w:val="BodyText"/>
      </w:pPr>
      <w:r>
        <w:t xml:space="preserve">Chú Đức sau khi nghe rõ câu chuyện của Trang Duệ thì cũng chỉ có thể lắc đầu mà thôi, sau đó cầm đến một tờ giấy ghi rõ giá cả từng món, chỉ là đến khi cầm những món đồi mồi như ý thì ngừng lại.</w:t>
      </w:r>
    </w:p>
    <w:p>
      <w:pPr>
        <w:pStyle w:val="BodyText"/>
      </w:pPr>
      <w:r>
        <w:t xml:space="preserve">- Thứ này có gì cần chú ý sao?</w:t>
      </w:r>
    </w:p>
    <w:p>
      <w:pPr>
        <w:pStyle w:val="BodyText"/>
      </w:pPr>
      <w:r>
        <w:t xml:space="preserve">Đây là một món toàn thân ngăm đen, chế tác từ sừng đồi mồi, rất mượt mà, bên trên điêu khắc hình tượng bướm vờn hoa, mặt sau còn có chữ Vạn của phật.</w:t>
      </w:r>
    </w:p>
    <w:p>
      <w:pPr>
        <w:pStyle w:val="BodyText"/>
      </w:pPr>
      <w:r>
        <w:t xml:space="preserve">- Tất nhiên rồi, tiểu tử cậu vẫn cần phải tập luyện nhiều hơn, để tôi nói rõ cho cậu biết...</w:t>
      </w:r>
    </w:p>
    <w:p>
      <w:pPr>
        <w:pStyle w:val="BodyText"/>
      </w:pPr>
      <w:r>
        <w:t xml:space="preserve">Chú Đức dùng ánh mắt bất mãn nhìn Trang Duệ, sau đó nói ra giá trị của món ngọc đồi mồi như ý.</w:t>
      </w:r>
    </w:p>
    <w:p>
      <w:pPr>
        <w:pStyle w:val="BodyText"/>
      </w:pPr>
      <w:r>
        <w:t xml:space="preserve">Thì ra đồi mồi xưa nay đều được đám đại quý tộc hoặc thương nhân phú quý coi trọng, được coi là bảo vật truyền đời, biểu tượng của phương diện sống lâu trăm tuổi. Sừng đồi mồi xưa nay luôn được chế tác thành những vật phẩm tinh mỹ, thời hán có bài thơ "Khổng tước đông nam phi", bên trong có câu thơ "Túc hạ niếp ti lý, đầu thượng đại mạo quang"(Dưới chân đeo giày tơ tằm, trên đầu đội mũ đồi mồi).</w:t>
      </w:r>
    </w:p>
    <w:p>
      <w:pPr>
        <w:pStyle w:val="BodyText"/>
      </w:pPr>
      <w:r>
        <w:t xml:space="preserve">Trung Quốc thành lập Huệ Đông Cảnh ở Quảng Đông chính là muốn bảo vệ đồi mồi và rùa biển là chủ yếu, từ thời nữ hoàng Võ Tắc Thiên nhà Đường thì chuyện chế tác lược, quạt, trâm cài, thậm chí tiêu bản con đồi mồi từ sừng đồi mồi là cực kỳ phát triển.</w:t>
      </w:r>
    </w:p>
    <w:p>
      <w:pPr>
        <w:pStyle w:val="BodyText"/>
      </w:pPr>
      <w:r>
        <w:t xml:space="preserve">Như ý lại xuất phát từ chữ Phạn "A Na Luật" của Ấn Độ, chính là một dụng cụ của phật giáo được truyền vào Trung Quốc, nó có chữ "Tâm", chế tác từ trúc, đồng, ngọc, khi pháp sư giảng kinh thường cầm theo một thanh như ý như vậy.</w:t>
      </w:r>
    </w:p>
    <w:p>
      <w:pPr>
        <w:pStyle w:val="BodyText"/>
      </w:pPr>
      <w:r>
        <w:t xml:space="preserve">Trong dân gian thì ngọc như ý xưa nay luôn được đề cao, thứ này được sử dụng phổ biến vào thời Ngụy Tấn và Nam Bắc Triều, tương truyền sử dụng thường có vận may, vì thế nó là vật trong tay của đám đế vương và quan lại quyền quý.</w:t>
      </w:r>
    </w:p>
    <w:p>
      <w:pPr>
        <w:pStyle w:val="BodyText"/>
      </w:pPr>
      <w:r>
        <w:t xml:space="preserve">Đến thời Thanh thì hoàng đế và hoàng hậu thường dùng ngọc như ý để ban phát cho các vương công đại thần, khi hoàng đế tuyển phi, nếu giao ngọc như ý vào tay một người, như vậy sẽ có ý nghĩa sắc phong nàng là hoàng hậu. Vào thời dân quốc, như ý là loại vật phẩm quý giá được các gia đình quyền quý giàu có tặng cho nhau, mong ước vừa lòng đẹp ý.</w:t>
      </w:r>
    </w:p>
    <w:p>
      <w:pPr>
        <w:pStyle w:val="BodyText"/>
      </w:pPr>
      <w:r>
        <w:t xml:space="preserve">Thế sự biến đổi thất thường, bây giờ ngọc như ý đã rút khỏi cuộc sống hằng ngay của mỗi người, nó đã là một món đồ cổ, nhưng một miếng ngọc như ý ngoài giá trị sưu tầm và lịch sử thì cũng hàm chứ ý nghĩa tốt đẹp cát tường và may mắn, vẫn là một món hàng mà ai ai đều ưa thích.</w:t>
      </w:r>
    </w:p>
    <w:p>
      <w:pPr>
        <w:pStyle w:val="BodyText"/>
      </w:pPr>
      <w:r>
        <w:t xml:space="preserve">- Hèn gì có cả chục món ngọc như ý, xem ra đều là những thứ mà hoàng đế ban phát...</w:t>
      </w:r>
    </w:p>
    <w:p>
      <w:pPr>
        <w:pStyle w:val="BodyText"/>
      </w:pPr>
      <w:r>
        <w:t xml:space="preserve">Sau khi nghe rõ lời của chú Đức thì Trang Duệ mới hiểu giá trị và ngụ ý sử dụng của ngọc như ý, tóm lại thứ này sẽ được nhiều người ưu thích, mà những món trong tay của Trang Duệ phần lớn xuất phát từ cung đình, ngay cả hoàng đế cũng dùng nó tặng cho vợ, thế cho nên không gian tăng giá là rất rộng.</w:t>
      </w:r>
    </w:p>
    <w:p>
      <w:pPr>
        <w:pStyle w:val="BodyText"/>
      </w:pPr>
      <w:r>
        <w:t xml:space="preserve">Trang Duệ thật sự không thích những món đồ cổ châu báu, nhưng lúc này lại lựa ra những món đồi mồi và như ý, đây là những món đứng đầu ở phương diện sưu tầm tạp vật, chính mình nên giữ lại.</w:t>
      </w:r>
    </w:p>
    <w:p>
      <w:pPr>
        <w:pStyle w:val="Compact"/>
      </w:pPr>
      <w:r>
        <w:br w:type="textWrapping"/>
      </w:r>
      <w:r>
        <w:br w:type="textWrapping"/>
      </w:r>
    </w:p>
    <w:p>
      <w:pPr>
        <w:pStyle w:val="Heading2"/>
      </w:pPr>
      <w:bookmarkStart w:id="593" w:name="chương-571-lăn-qua-lăn-lại."/>
      <w:bookmarkEnd w:id="593"/>
      <w:r>
        <w:t xml:space="preserve">571. Chương 571 : Lăn Qua Lăn Lại.</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571: Lăn qua lăn lại.</w:t>
      </w:r>
    </w:p>
    <w:p>
      <w:pPr>
        <w:pStyle w:val="BodyText"/>
      </w:pPr>
      <w:r>
        <w:t xml:space="preserve">Nhóm Dịch: Tepga</w:t>
      </w:r>
    </w:p>
    <w:p>
      <w:pPr>
        <w:pStyle w:val="BodyText"/>
      </w:pPr>
      <w:r>
        <w:t xml:space="preserve">Nguồn: vipvanda</w:t>
      </w:r>
    </w:p>
    <w:p>
      <w:pPr>
        <w:pStyle w:val="BodyText"/>
      </w:pPr>
      <w:r>
        <w:t xml:space="preserve">Bấm nút "Thu gọn" để thu gọn nội dungThu gọn đọc truyện mới nhất tại .</w:t>
      </w:r>
    </w:p>
    <w:p>
      <w:pPr>
        <w:pStyle w:val="BodyText"/>
      </w:pPr>
      <w:r>
        <w:t xml:space="preserve">Đợi đến khi chú Đức ghi lại giá cả tất cả các món thì Trang Duệ lại đưa chúng bày ra quầy bên ngoài, hơn nữa còn viết ra một phần đưa cho Hầu Tử, để cho hắn nhìn vào và ghi nhớ giá cả, tất nhiên hắn sẽ giữ lại một bản ình.</w:t>
      </w:r>
    </w:p>
    <w:p>
      <w:pPr>
        <w:pStyle w:val="BodyText"/>
      </w:pPr>
      <w:r>
        <w:t xml:space="preserve">Lúc này Tề Châu cũng chọn ình được một nghiên mực cổ giá trị mười ngàn, tuy không đắt bằng nghiên mực của Ngô Xương Thạc nhưng cũng là vật mà đại gia tộc nhà Thanh sử dụng, nàng cũng khá hài lòng với nó.</w:t>
      </w:r>
    </w:p>
    <w:p>
      <w:pPr>
        <w:pStyle w:val="BodyText"/>
      </w:pPr>
      <w:r>
        <w:t xml:space="preserve">Tề Châu đi đến chuyển khoản, nàng nói với Trang Duệ:</w:t>
      </w:r>
    </w:p>
    <w:p>
      <w:pPr>
        <w:pStyle w:val="BodyText"/>
      </w:pPr>
      <w:r>
        <w:t xml:space="preserve">- Thầy Trang, nếu có rảnh đến Chiết Giang đi dạo thì quá tốt, chỗ chúng tôi là nơi sản sinh kê huyết thạch, tôi thấy trong cửa hàng của anh còn thiếu con dấu, sau này nếu cần thì tôi có thể đưa anh đi mua kê huyết thạch...</w:t>
      </w:r>
    </w:p>
    <w:p>
      <w:pPr>
        <w:pStyle w:val="BodyText"/>
      </w:pPr>
      <w:r>
        <w:t xml:space="preserve">Trang Duệ cũng lên tiếng:</w:t>
      </w:r>
    </w:p>
    <w:p>
      <w:pPr>
        <w:pStyle w:val="BodyText"/>
      </w:pPr>
      <w:r>
        <w:t xml:space="preserve">- Cám ơn chị Tề Châu, sau này nếu có cơ hội đến Chiết Giang thì sẽ quấy rầy chị, đến lúc đó mong rằng chị không thấy phiền là được...</w:t>
      </w:r>
    </w:p>
    <w:p>
      <w:pPr>
        <w:pStyle w:val="BodyText"/>
      </w:pPr>
      <w:r>
        <w:t xml:space="preserve">- Anh Triệu, chúng ta không bán con dấu sao?</w:t>
      </w:r>
    </w:p>
    <w:p>
      <w:pPr>
        <w:pStyle w:val="BodyText"/>
      </w:pPr>
      <w:r>
        <w:t xml:space="preserve">Sau khi tiễn chân Tề Châu thì Trang Duệ nhìn Triệu Hàn Hiên, hắn vốn không chú ý đến vấn đề này, sau khi nghe Tề Châu nói như vậy thì hắn mới cảm thấy thiếu thiếu thứ gì đó. Vì khi viết thư pháp hay vẽ tranh cần phải có linh ấn, có lạc khoản, thế cho nên con dấu là một phần không thể tách rời của văn phòng tứ bảo.</w:t>
      </w:r>
    </w:p>
    <w:p>
      <w:pPr>
        <w:pStyle w:val="BodyText"/>
      </w:pPr>
      <w:r>
        <w:t xml:space="preserve">Triệu Hàn Hiên nghe được lời của Trang Duệ thì vẻ mặt có chút cổ quái, cuối cùng hắn vẫn nói:</w:t>
      </w:r>
    </w:p>
    <w:p>
      <w:pPr>
        <w:pStyle w:val="BodyText"/>
      </w:pPr>
      <w:r>
        <w:t xml:space="preserve">- Ông chủ Trang, trước kia cũng có bán con dấu, tôi còn mời nghệ nhân khắc dấu cho khách, nhưng sau này kê huyết thạch bị làm giả quá nhiều, bị lừa một lần hết hai trăm ngàn, thế là quyết định không tiếp tục bán con dấu...</w:t>
      </w:r>
    </w:p>
    <w:p>
      <w:pPr>
        <w:pStyle w:val="BodyText"/>
      </w:pPr>
      <w:r>
        <w:t xml:space="preserve">Trang Duệ nghe vậy mà nở nụ cười, anh Triệu xem ra quá kém may mắn, bị lừa chục triệu, trước đó còn bị người ta dùng kê huyết thạch để lừa gạt, không biết lão là chủ cửa hàng này bao nhiêu năm như thế nào.</w:t>
      </w:r>
    </w:p>
    <w:p>
      <w:pPr>
        <w:pStyle w:val="BodyText"/>
      </w:pPr>
      <w:r>
        <w:t xml:space="preserve">- Con dấu cần phải bán, đợi có cơ hội thì tôi sẽ đến Chiết Giang...</w:t>
      </w:r>
    </w:p>
    <w:p>
      <w:pPr>
        <w:pStyle w:val="BodyText"/>
      </w:pPr>
      <w:r>
        <w:t xml:space="preserve">Trang Duệ nhớ đến ngày đưa thiệp đính hôn đến mời Cổ lão gia tử, khi đó Cổ lão gia tử có nói về phương diện điêu khắc đá trước tiên có thể bắt tay vào việc khắc con dấu. Khi đó hắn thật sự nghe và để bụng, vì khi còn bé hắn thường chơi trò này.</w:t>
      </w:r>
    </w:p>
    <w:p>
      <w:pPr>
        <w:pStyle w:val="BodyText"/>
      </w:pPr>
      <w:r>
        <w:t xml:space="preserve">Nhắc đến thì người bị hại còn là Lưu Xuyên, hai người học trung học, Trang Duệ thành tích tốt, Lưu Xuyên thì thường xuyên điểm thấp, đến cuối kỳ đưa sổ liên lạc về thường bị đánh đòn, vì vậy mà Trang Duệ cần phải nghĩ ra biện pháp.</w:t>
      </w:r>
    </w:p>
    <w:p>
      <w:pPr>
        <w:pStyle w:val="BodyText"/>
      </w:pPr>
      <w:r>
        <w:t xml:space="preserve">Khi Trang Duệ học phổ thông thì thành tích cũng không tệ, nhưng hắn cũng không chịu nổi thành tích quá kém của Lưu Xuyên, vị huynh đệ kia chơi trò gì cũng tinh thông nhưng học tập lại rất lơ lỏng, đến khi thi chủ yếu là chơi phao, trắc nghiệm thì đánh bừa, vì thế căn bản đều là dưới trung bình.</w:t>
      </w:r>
    </w:p>
    <w:p>
      <w:pPr>
        <w:pStyle w:val="BodyText"/>
      </w:pPr>
      <w:r>
        <w:t xml:space="preserve">Khi đó hai người đã không còn học trong trường mà Trang Mẫu đang dạy, thế nên mối kỳ cần phải đưa sổ liên lạc về cho phụ huynh ký tên, Trang Duệ thường dùng củ cà rốt để khắc tên bố Lưu Xuyên, dùng nó làm con dấu để ký tên.</w:t>
      </w:r>
    </w:p>
    <w:p>
      <w:pPr>
        <w:pStyle w:val="BodyText"/>
      </w:pPr>
      <w:r>
        <w:t xml:space="preserve">Còn sổ liên lạc mà Lưu Xuyên đưa về cho bố mẹ thường là thứ mua ở bên ngoài, thành tích là tự tiện điền vào. Chiêu này rất tốt, vì bố mẹ Lưu Xuyên thường rất bận, cũng không quá chú ý, lại thường đắc ý vì thành tích của con trai.</w:t>
      </w:r>
    </w:p>
    <w:p>
      <w:pPr>
        <w:pStyle w:val="BodyText"/>
      </w:pPr>
      <w:r>
        <w:t xml:space="preserve">Từ đó trở đi thì Lưu Xuyên thường xuyên được giải thoát, dù đến năm cuối cấp bị bố phát hiện ra, nhưng khi đó hắn đã căn bản sắp ra trường, hơn nữa Trang Duệ và Lưu Xuyên đều đã lớn, thế cho nên lần đầu tiên trong đời hai đứa làm chuyện xấu nhưng không bị đòn.</w:t>
      </w:r>
    </w:p>
    <w:p>
      <w:pPr>
        <w:pStyle w:val="BodyText"/>
      </w:pPr>
      <w:r>
        <w:t xml:space="preserve">Lẽ ra Trang Duệ phải là kẻ trời sinh vào trong ngành làm giả đồ cổ mới đúng, vì từ nhỏ đã làm giả, đến lớn cũng phải như vậy mới đúng.</w:t>
      </w:r>
    </w:p>
    <w:p>
      <w:pPr>
        <w:pStyle w:val="BodyText"/>
      </w:pPr>
      <w:r>
        <w:t xml:space="preserve">- Ông chủ, kê huyết thạch rất khó phân biệt, tôi thấy chúng ta nên tìm một vài tài liệu khác để làm con dấu, khỏi cần dùng kê huyết thạch...</w:t>
      </w:r>
    </w:p>
    <w:p>
      <w:pPr>
        <w:pStyle w:val="BodyText"/>
      </w:pPr>
      <w:r>
        <w:t xml:space="preserve">Triệu Hàn Hiên nghe được câu nói của Trang Duệ thì lắc đầu, tuy hắn rất bội phục bản lĩnh của Trang Duệ ở phương diện đồ cổ, thế nhưng con người không ai vẹn toàn, hắn không tin Trang Duệ cũng tinh thông cả kê huyết thạch.</w:t>
      </w:r>
    </w:p>
    <w:p>
      <w:pPr>
        <w:pStyle w:val="BodyText"/>
      </w:pPr>
      <w:r>
        <w:t xml:space="preserve">- Tiểu Trang, kê huyết thạch cũng có thể đổ thạch, có người lên núi tìm nguyên liệu, cũng không mở ra mà căn cứ vào màu sắc của lớp vỏ đá, xem có màu đỏ hay không, như vậy sẽ cho ra kết luận bên trong có kê huyết thạch hay không. Nếu cậu muốn đánh cuộc một lần, thì đến lúc đó chú Đức sẽ đưa cậu đi dạo một vòng...</w:t>
      </w:r>
    </w:p>
    <w:p>
      <w:pPr>
        <w:pStyle w:val="BodyText"/>
      </w:pPr>
      <w:r>
        <w:t xml:space="preserve">Chú Đức khác biệt với Triệu Hàn Hiên, lão biết rõ Trang Duệ là người làm giàu nhờ đổ thạch, cặp mắt không thể dùng từ "độc" để miêu tả được nữa. Bây giờ trong giới đổ thạch đã có người gọi Trang Duệ là "Hoàng Kim Đồng"(mắt vàng), đã coi Trang Duệ và vị vua phỉ thúy ở Vân Nam là vương nam đế bắc.</w:t>
      </w:r>
    </w:p>
    <w:p>
      <w:pPr>
        <w:pStyle w:val="BodyText"/>
      </w:pPr>
      <w:r>
        <w:t xml:space="preserve">Chú Đức tuy không đổ thạch nhưng cũng hiểu vài phần, lão cũng không hoài nghi Trang Duệ, vì có nhiều thứ phải nói về cảm giác, rất nhiều chuyện khó thể nào nói cho rõ ràng, nhưng có vài người lại nhìn rõ vấn đề. Có lẽ Trang Duệ thật sự là một người có thiên phú đổ thạch.</w:t>
      </w:r>
    </w:p>
    <w:p>
      <w:pPr>
        <w:pStyle w:val="BodyText"/>
      </w:pPr>
      <w:r>
        <w:t xml:space="preserve">- Chú Đức, xem ra hôm nào đó phải đến xem thế nào, khi nào bên kia có giao dịch kê huyết thạch thì chú nói với cháu một tiếng...</w:t>
      </w:r>
    </w:p>
    <w:p>
      <w:pPr>
        <w:pStyle w:val="BodyText"/>
      </w:pPr>
      <w:r>
        <w:t xml:space="preserve">Sau khi nghe thấy chú Đức nói kê huyết thạch cũng có thể đổ thạch thì Trang Duệ lập tức có hứng thú, bây giờ hắn muốn thu vào tay vài món đồ cổ trân quý, cũng không giống như hành trình đến Myanmar, lúc đó chỉ thuần túy là vì trữ hàng mà đổ thạch.</w:t>
      </w:r>
    </w:p>
    <w:p>
      <w:pPr>
        <w:pStyle w:val="BodyText"/>
      </w:pPr>
      <w:r>
        <w:t xml:space="preserve">- Tiểu tử cậu đúng là, cậu coi lời của chú Đức là gió thổi bên tai sao? Đã nói cậu đừng dính vào đổ thạch, nó chỉ là tử cục mà thôi.</w:t>
      </w:r>
    </w:p>
    <w:p>
      <w:pPr>
        <w:pStyle w:val="BodyText"/>
      </w:pPr>
      <w:r>
        <w:t xml:space="preserve">Chú Đức thấy bộ dạng cấp bách của Trang Duệ thì dùng giọng nửa thật nửa giả dạy bảo một câu.</w:t>
      </w:r>
    </w:p>
    <w:p>
      <w:pPr>
        <w:pStyle w:val="BodyText"/>
      </w:pPr>
      <w:r>
        <w:t xml:space="preserve">- Hì hì, chú Đức, cháu là người thế nào ngài còn chưa biết sao? Nếu không nắm chắc sẽ chẳng ra tay, hơn nữa đánh cuộc kê huyết thạch không khác nào phỉ thúy, chỉ dựa vào ánh mắt của người đánh cuộc mà thôi. Cháu đây thật sự có danh tiếng chưa từng đổ thạch sụp bao giờ...</w:t>
      </w:r>
    </w:p>
    <w:p>
      <w:pPr>
        <w:pStyle w:val="BodyText"/>
      </w:pPr>
      <w:r>
        <w:t xml:space="preserve">Tuy Trang Duệ nói những lời này có chút cuồng vọng nhưng cũng không thể không thừa nhận sự thật này, mà hắn cũng thật sự muốn bày ra bộ dạng như vậy, vì dù sao hắn cũng là chuyên gia, sau này nếu đánh cuộc thắng thì người ta sẽ coi đó là hắn có ánh mắt cao siêu.</w:t>
      </w:r>
    </w:p>
    <w:p>
      <w:pPr>
        <w:pStyle w:val="BodyText"/>
      </w:pPr>
      <w:r>
        <w:t xml:space="preserve">Bây giờ xã hội này chú ý một câu "thắng làm vua thua làm giặc", mặc kệ anh làm gì đều phải nhìn vào kết quả cuối cùng, chỉ cần anh thắng thì chung quanh sẽ có hàng tá người đứng khen ngợi. truyện copy từ</w:t>
      </w:r>
    </w:p>
    <w:p>
      <w:pPr>
        <w:pStyle w:val="BodyText"/>
      </w:pPr>
      <w:r>
        <w:t xml:space="preserve">Tất nhiên nếu anh sụy thì xin lỗi đời, số người bỏ giá xuống giếng sẽ là rất nhiều.</w:t>
      </w:r>
    </w:p>
    <w:p>
      <w:pPr>
        <w:pStyle w:val="BodyText"/>
      </w:pPr>
      <w:r>
        <w:t xml:space="preserve">- Ông chủ...Ông chủ Trang, thì ra anh chơi thứ này sao?</w:t>
      </w:r>
    </w:p>
    <w:p>
      <w:pPr>
        <w:pStyle w:val="BodyText"/>
      </w:pPr>
      <w:r>
        <w:t xml:space="preserve">Triệu Hàn Hiên nghe thấy vậy mà nghẹn họng nhìn trân trối, khó trách Trang Duệ muốn đi tìm hàng kê huyết thạch, thì ra đối phương xuất thân từ đổ thạch, chính mình vừa rồi xem như lắm mồm rồi.</w:t>
      </w:r>
    </w:p>
    <w:p>
      <w:pPr>
        <w:pStyle w:val="BodyText"/>
      </w:pPr>
      <w:r>
        <w:t xml:space="preserve">Bắc Kinh cũng có một vòng quan hệ những người đổ thạch, mỗi khối mao liêu giá trị cả triệu bạc, Triệu Hàn Hiên tuy không thể nào tham gia nhưng cũng từng được thấy, tất nhiên biết rõ những người tham gia đổ thạch không phải chỉ là giàu có thông thường.</w:t>
      </w:r>
    </w:p>
    <w:p>
      <w:pPr>
        <w:pStyle w:val="BodyText"/>
      </w:pPr>
      <w:r>
        <w:t xml:space="preserve">- Ha ha, tôi còn chơi nhiều thứ lắm...</w:t>
      </w:r>
    </w:p>
    <w:p>
      <w:pPr>
        <w:pStyle w:val="BodyText"/>
      </w:pPr>
      <w:r>
        <w:t xml:space="preserve">Trang Duệ cũng không giải thích thêm, hắn đi một vòng quanh cửa hàng, sau đó lại nói với Triệu Hàn Hiên:</w:t>
      </w:r>
    </w:p>
    <w:p>
      <w:pPr>
        <w:pStyle w:val="BodyText"/>
      </w:pPr>
      <w:r>
        <w:t xml:space="preserve">- Anh Triệu, hôm nay đưa đến cho anh hai người, coi như tôi giao luôn cho anh, không có gì thì tôi đi trước, vài ngày sau nếu có rảnh sẽ đến...</w:t>
      </w:r>
    </w:p>
    <w:p>
      <w:pPr>
        <w:pStyle w:val="BodyText"/>
      </w:pPr>
      <w:r>
        <w:t xml:space="preserve">Thật ra cửa hàng này cũng khá tốt, mình pha một ấm trà như những ông chủ cửa hàng khác, ngồi đây đưa mắt nhìn đám người qua lại và nói trời nói đất, cũng không làm mất đi ý nghĩa cuộc sống.</w:t>
      </w:r>
    </w:p>
    <w:p>
      <w:pPr>
        <w:pStyle w:val="BodyText"/>
      </w:pPr>
      <w:r>
        <w:t xml:space="preserve">- Được, ngài cứ yên tâm, tôi nhất định sẽ làm tốt...</w:t>
      </w:r>
    </w:p>
    <w:p>
      <w:pPr>
        <w:pStyle w:val="BodyText"/>
      </w:pPr>
      <w:r>
        <w:t xml:space="preserve">Triệu Hàn Hiên lúc này cảm thấy làm công cho Trang Duệ là không tồi, ít nhất mình ở dưới bóng đại thụ thì cũng cảm nhận được bầu không khí tươi mát.</w:t>
      </w:r>
    </w:p>
    <w:p>
      <w:pPr>
        <w:pStyle w:val="BodyText"/>
      </w:pPr>
      <w:r>
        <w:t xml:space="preserve">- Cái gì, ngày mốt sao?</w:t>
      </w:r>
    </w:p>
    <w:p>
      <w:pPr>
        <w:pStyle w:val="BodyText"/>
      </w:pPr>
      <w:r>
        <w:t xml:space="preserve">Khi Trang Duệ đi đến bên cạnh chiếc Audi, hắn nghe chú Đức nói ngày mốt sẽ có một chợ kê huyết thạch được tổ chức, thế là không khỏi dừng tay nhìn Tần Huyên Băng.</w:t>
      </w:r>
    </w:p>
    <w:p>
      <w:pPr>
        <w:pStyle w:val="BodyText"/>
      </w:pPr>
      <w:r>
        <w:t xml:space="preserve">Chính mình nếu vừa đính hôn mà chạy đi thì quá kỳ cục, dù là vợ đồng ý thì mẹ mình cũng không chịu.</w:t>
      </w:r>
    </w:p>
    <w:p>
      <w:pPr>
        <w:pStyle w:val="BodyText"/>
      </w:pPr>
      <w:r>
        <w:t xml:space="preserve">Chú Đức gật đầu nói:</w:t>
      </w:r>
    </w:p>
    <w:p>
      <w:pPr>
        <w:pStyle w:val="BodyText"/>
      </w:pPr>
      <w:r>
        <w:t xml:space="preserve">- Đúng vậy, hằng năm cứ vào những thời điểm này sẽ mở hội chợ kê huyết thạch, nếu cậu muốn giao tiếp với nghề này, tốt nhất là đi tham gia...</w:t>
      </w:r>
    </w:p>
    <w:p>
      <w:pPr>
        <w:pStyle w:val="BodyText"/>
      </w:pPr>
      <w:r>
        <w:t xml:space="preserve">- Chú Đức, hay là khỏi đi, Bắc Kinh bên này còn nhiều chuyện chưa xử lý xong, chắc để sang năm cũng được...</w:t>
      </w:r>
    </w:p>
    <w:p>
      <w:pPr>
        <w:pStyle w:val="BodyText"/>
      </w:pPr>
      <w:r>
        <w:t xml:space="preserve">Trang Duệ suy nghĩ một lúc rồi bỏ đi ý nghĩ đi sang Chiết Giang, tuy hắn rất muốn đi nhưng kê huyết thạch cũng không quan trọng bằng mẹ và vợ, sau này mình còn cơ hội mà.</w:t>
      </w:r>
    </w:p>
    <w:p>
      <w:pPr>
        <w:pStyle w:val="BodyText"/>
      </w:pPr>
      <w:r>
        <w:t xml:space="preserve">- Anh, nếu không chúng ta cùng đi.</w:t>
      </w:r>
    </w:p>
    <w:p>
      <w:pPr>
        <w:pStyle w:val="BodyText"/>
      </w:pPr>
      <w:r>
        <w:t xml:space="preserve">Tần Huyên Băng thấy Trang Duệ thật lòng muốn đi, thế là cho ra ý kiến.</w:t>
      </w:r>
    </w:p>
    <w:p>
      <w:pPr>
        <w:pStyle w:val="BodyText"/>
      </w:pPr>
      <w:r>
        <w:t xml:space="preserve">- Ôi, sao anh không nghĩ ra nhỉ, Huyên Băng, chúng ta còn chưa ra ngoài du lịch, xem như lần này đến Chiết Giang dạo chơi...</w:t>
      </w:r>
    </w:p>
    <w:p>
      <w:pPr>
        <w:pStyle w:val="BodyText"/>
      </w:pPr>
      <w:r>
        <w:t xml:space="preserve">Hai mắt Trang Duệ chợt tỏa sáng, chính mình không phải sợ lạnh nhạt với vợ sao? Ý kiến này rất hay, dù là mẹ cũng không nói gì được.</w:t>
      </w:r>
    </w:p>
    <w:p>
      <w:pPr>
        <w:pStyle w:val="BodyText"/>
      </w:pPr>
      <w:r>
        <w:t xml:space="preserve">- Các cô cậu kìa, thôi được, lần này chú Đức đi theo một chuyến. Tiểu Trang, cậu đặt vé máy bay ngày mai, chúng ta cùng về Trung Hải trước đã...</w:t>
      </w:r>
    </w:p>
    <w:p>
      <w:pPr>
        <w:pStyle w:val="BodyText"/>
      </w:pPr>
      <w:r>
        <w:t xml:space="preserve">Chú Đức lắc đầu, đi du lịch sao? Chỗ đó ngoài đá thì chỉ còn là đá, có phong cảnh nào đẹp mà du với chả lịch?</w:t>
      </w:r>
    </w:p>
    <w:p>
      <w:pPr>
        <w:pStyle w:val="BodyText"/>
      </w:pPr>
      <w:r>
        <w:t xml:space="preserve">- À, chú Đức, hôm nay đừng ở khách sạn nữa, đến nhà cháu một tối...</w:t>
      </w:r>
    </w:p>
    <w:p>
      <w:pPr>
        <w:pStyle w:val="BodyText"/>
      </w:pPr>
      <w:r>
        <w:t xml:space="preserve">Trang Duệ gật đầu đồng ý, có Tần Huyên Băng thì mẹ sẽ không trách mắng mình, vì thế mà hắn nhanh chóng chở chú Đức đến khách sạn trả phòng, sau đó đưa chú Đức về tứ hợp viện.</w:t>
      </w:r>
    </w:p>
    <w:p>
      <w:pPr>
        <w:pStyle w:val="BodyText"/>
      </w:pPr>
      <w:r>
        <w:t xml:space="preserve">- Đi du lịch?</w:t>
      </w:r>
    </w:p>
    <w:p>
      <w:pPr>
        <w:pStyle w:val="BodyText"/>
      </w:pPr>
      <w:r>
        <w:t xml:space="preserve">Sau khi ăn cơm chiều thì chú Đức đi nghỉ ngơi, Trang Duệ nói đến chuyện muốn đến Chiết Giang với Trang Mẫu.</w:t>
      </w:r>
    </w:p>
    <w:p>
      <w:pPr>
        <w:pStyle w:val="BodyText"/>
      </w:pPr>
      <w:r>
        <w:t xml:space="preserve">- Đúng vậy, vừa vặn chú Đức có thể cùng đi, mẹ, hay mẹ cũng ra ngoài đi dạo một chút, con có một căn nhà ở Trung Hải...</w:t>
      </w:r>
    </w:p>
    <w:p>
      <w:pPr>
        <w:pStyle w:val="BodyText"/>
      </w:pPr>
      <w:r>
        <w:t xml:space="preserve">Trang Duệ nói lời này là thật lòng, mẹ đời này đi đến Trung Hải một lần chính là lúc hắn bị thương hai mắt, khi đó mẹ vì lo lắng cho hắn mà cũng không có thời gian đi thăm thú gì cả.</w:t>
      </w:r>
    </w:p>
    <w:p>
      <w:pPr>
        <w:pStyle w:val="BodyText"/>
      </w:pPr>
      <w:r>
        <w:t xml:space="preserve">- Thôi khỏi, mẹ không đi, con và Huyên Băng cứ đi vui vẻ, nhớ kỹ, đừng làm cho Huyên Băng tức giận...</w:t>
      </w:r>
    </w:p>
    <w:p>
      <w:pPr>
        <w:pStyle w:val="BodyText"/>
      </w:pPr>
      <w:r>
        <w:t xml:space="preserve">Âu Dương Uyển lắc đầu từ chối lời đề nghị của con trai, nếu có thời gian thì nàng muốn ở bên cạnh bố mẹ mình, vì hai ông bà đã hơn chín mươi, không biết mình còn được bao nhiêu thời gian để báo hiếu.</w:t>
      </w:r>
    </w:p>
    <w:p>
      <w:pPr>
        <w:pStyle w:val="BodyText"/>
      </w:pPr>
      <w:r>
        <w:t xml:space="preserve">- Âu Dương...À, mẹ, sẽ không có chuyện đó đâu, Trang Duệ rất tốt với con...</w:t>
      </w:r>
    </w:p>
    <w:p>
      <w:pPr>
        <w:pStyle w:val="BodyText"/>
      </w:pPr>
      <w:r>
        <w:t xml:space="preserve">Tần Huyên Băng ngượng ngùng gọi một tiếng mẹ làm cho Âu Dương Uyển vui vẻ ra mặt, bà lập tức đuổi Trang Duệ ra khỏi phòng, sau đó kéo tay Tần Huyên Băng nói vài lời. Trang Duệ không cần nghe cũng biết mẹ đang vạch trần khuyết điểm của mình.</w:t>
      </w:r>
    </w:p>
    <w:p>
      <w:pPr>
        <w:pStyle w:val="BodyText"/>
      </w:pPr>
      <w:r>
        <w:t xml:space="preserve">Trang Duệ vừa đi ra sân thì Bạch Sư đã đón chào, nó dùng cái đầu to lớn cọ xát lên người hắn, hắn dùng tay ôm cổ nó, lại dùng giọng áy náy nói:</w:t>
      </w:r>
    </w:p>
    <w:p>
      <w:pPr>
        <w:pStyle w:val="BodyText"/>
      </w:pPr>
      <w:r>
        <w:t xml:space="preserve">- Bạch Sư, ngày mai tao lại phải ra ngoài, lần này không thể mang mày theo, thật sự xin lỗi...</w:t>
      </w:r>
    </w:p>
    <w:p>
      <w:pPr>
        <w:pStyle w:val="BodyText"/>
      </w:pPr>
      <w:r>
        <w:t xml:space="preserve">- Grào, grào...</w:t>
      </w:r>
    </w:p>
    <w:p>
      <w:pPr>
        <w:pStyle w:val="BodyText"/>
      </w:pPr>
      <w:r>
        <w:t xml:space="preserve">Bạch Sư giống như nghe hiểu những lời của Trang Duệ, thế là trong miệng phát ra những âm thanh gầm rống, lại dùng sức đẩy hắn ngã xuống đất.</w:t>
      </w:r>
    </w:p>
    <w:p>
      <w:pPr>
        <w:pStyle w:val="BodyText"/>
      </w:pPr>
      <w:r>
        <w:t xml:space="preserve">Trang Duệ ôm lấy cổ của Bạch Sư, cả hai lăn lộn trên mặt đất, đây là trò mà Trang Duệ và Bạch Sư thường hay chơi đùa với nhau, lúc đó Bành Phi mới được chứng kiến và cực kỳ sợ hãi, vì chưa thấy qua tình huống người và chó Mastiff Tây Tạng thân mật như vậy bao giờ.</w:t>
      </w:r>
    </w:p>
    <w:p>
      <w:pPr>
        <w:pStyle w:val="BodyText"/>
      </w:pPr>
      <w:r>
        <w:t xml:space="preserve">Sau khi đùa giỡn với Tiểu Bạch Sư một lúc, Tần Huyên Băng lúc này mới đỏ mặt ra khỏi phòng Trang Mẫu, Trang Duệ vội vàng tiến lên nghênh đón, theo sau còn có một Tiểu Bạch Sư không hiểu phong tình. Tần Huyên Băng nhìn Trang Duệ đang lấy những cọng cỏ dính trên đầu ra mà không khỏi nở nụ cười.</w:t>
      </w:r>
    </w:p>
    <w:p>
      <w:pPr>
        <w:pStyle w:val="BodyText"/>
      </w:pPr>
      <w:r>
        <w:t xml:space="preserve">Sau khi trở lại hậu viện thì Trang Duệ đuổi Tiểu Bạch Sư ra ngoài không chút nghĩa khí, sau đó kéo Tần Huyên Băng vào phòng tắm, cưỡng chế bức cung mới hỏi được những lời mà mẹ mình vừa nói. Sau đó tiếng nói dần nhỏ đi mà tiếng thở dốc dần tăng lên, Tiểu Bạch Sư ở ngoài cửa nghe thấy như vậy mà hai tai dựng ngược cả lên.</w:t>
      </w:r>
    </w:p>
    <w:p>
      <w:pPr>
        <w:pStyle w:val="BodyText"/>
      </w:pPr>
      <w:r>
        <w:t xml:space="preserve">Hai người ở trong phòng lăn qua lăn lại rất lâu mà Tiểu Bạch Sư ở bên ngoài cũng khá căng thẳng, một hai giờ sau Bạch Sư mới cúi đầu đi về ổ ngủ của mình, nó có trách Trang Duệ hay không thì có trời mới biết.</w:t>
      </w:r>
    </w:p>
    <w:p>
      <w:pPr>
        <w:pStyle w:val="BodyText"/>
      </w:pPr>
      <w:r>
        <w:t xml:space="preserve">Sáng sớm hôm sau Hách Long lái xe đưa nhóm Trang Duệ ra sân bay, theo sau còn có Bành Phi, bản thân Trang Duệ thì không sao nhưng lần này đưa theo Tần Huyên Băng thì cần phải chú ý cả vấn đề an toàn, vì thế mới cho Bành Phi đi theo.</w:t>
      </w:r>
    </w:p>
    <w:p>
      <w:pPr>
        <w:pStyle w:val="BodyText"/>
      </w:pPr>
      <w:r>
        <w:t xml:space="preserve">- Lão Yêu, tiểu tử cậu đúng là, mới ở Bắc Kinh được vài ngày đã chạy đến đây rồi...</w:t>
      </w:r>
    </w:p>
    <w:p>
      <w:pPr>
        <w:pStyle w:val="BodyText"/>
      </w:pPr>
      <w:r>
        <w:t xml:space="preserve">Đến Trung Hải thì người ra chào đón là Dương Vĩ, sáng sớm hắn đã nhận được điện thoại của Trang Duệ, thế là chạy ra chờ ở sân bay.</w:t>
      </w:r>
    </w:p>
    <w:p>
      <w:pPr>
        <w:pStyle w:val="BodyText"/>
      </w:pPr>
      <w:r>
        <w:t xml:space="preserve">- Tiểu Trang, ngày mai chúng ta sẽ đi Xương Hóa, hôm nay chú Đức sẽ không đi cùng cậu...</w:t>
      </w:r>
    </w:p>
    <w:p>
      <w:pPr>
        <w:pStyle w:val="BodyText"/>
      </w:pPr>
      <w:r>
        <w:t xml:space="preserve">Thấy Dương Vĩ đến đón Trang Duệ thì chú Đức nhanh chóng khai báo.</w:t>
      </w:r>
    </w:p>
    <w:p>
      <w:pPr>
        <w:pStyle w:val="BodyText"/>
      </w:pPr>
      <w:r>
        <w:t xml:space="preserve">Sau khi rời khỏi Trung Hải một tuần thì chú Đức còn nhiều chuyện cần chú ý, vì vậy mà lão cầm hành lý của mình, chuẩn bị bắt xe bỏ đi.</w:t>
      </w:r>
    </w:p>
    <w:p>
      <w:pPr>
        <w:pStyle w:val="BodyText"/>
      </w:pPr>
      <w:r>
        <w:t xml:space="preserve">- Chú Đức, để anh Vĩ chở ngài đi...</w:t>
      </w:r>
    </w:p>
    <w:p>
      <w:pPr>
        <w:pStyle w:val="BodyText"/>
      </w:pPr>
      <w:r>
        <w:t xml:space="preserve">- Không cần, chúng ta không cùng đường, thanh niên nên đi chơi đi, sáng mai đến nhà đón tôi. Nhớ rõ, cần đến sớm một chút, Xương Hóa cũng không gần Trung Hải...</w:t>
      </w:r>
    </w:p>
    <w:p>
      <w:pPr>
        <w:pStyle w:val="BodyText"/>
      </w:pPr>
      <w:r>
        <w:t xml:space="preserve">Chú Đức khoát tay áo miễn đi hảo ý của Trang Duệ, đoàn người đi ra sân bay, chú Đức bắt taxi chạy đi trước.</w:t>
      </w:r>
    </w:p>
    <w:p>
      <w:pPr>
        <w:pStyle w:val="BodyText"/>
      </w:pPr>
      <w:r>
        <w:t xml:space="preserve">- Ôi, anh Vĩ, sung bắn chim đổi đại bác sao? Chiếc Santana cà tàng của anh đâu?</w:t>
      </w:r>
    </w:p>
    <w:p>
      <w:pPr>
        <w:pStyle w:val="BodyText"/>
      </w:pPr>
      <w:r>
        <w:t xml:space="preserve">Sau khi đi vào bãi đậu xe, Trang Duệ phát hiện Dương Vĩ đã đổi một chiếc xe mới, là một chiếc BMW 320, xe này tuy không đắt nhưng giá trị cũng là ba trăm ngàn, với kỹ thuật lái xe của Dương Vĩ, sợ rằng cũng chỉ một tháng là tiến vào nhà máy sửa chữa mà thôi...</w:t>
      </w:r>
    </w:p>
    <w:p>
      <w:pPr>
        <w:pStyle w:val="BodyText"/>
      </w:pPr>
      <w:r>
        <w:t xml:space="preserve">- Anh đây cũng sắp kết hôn, sao lại keo kiệt được chứ?</w:t>
      </w:r>
    </w:p>
    <w:p>
      <w:pPr>
        <w:pStyle w:val="BodyText"/>
      </w:pPr>
      <w:r>
        <w:t xml:space="preserve">Dương Vĩ dương dương đắc ý lấy chìa khóa ra mở cửa xe, khoảng thời gian trước hắn đưa Tống Tinh Quân vè nhà gặp cha mẹ, cả nhà đều rất thỏa mãn, vì vậy mà phương diện "cấm vận kinh tế" với hắn cũng thả lỏng hơn, dù thế nào cũng coi là xí nghiệp nổi tiếng Trung Hải, chạy một chiếc BMW cũng chẳng là gì cả.</w:t>
      </w:r>
    </w:p>
    <w:p>
      <w:pPr>
        <w:pStyle w:val="BodyText"/>
      </w:pPr>
      <w:r>
        <w:t xml:space="preserve">- Ôi, là xe của tôi đấy nhé...</w:t>
      </w:r>
    </w:p>
    <w:p>
      <w:pPr>
        <w:pStyle w:val="BodyText"/>
      </w:pPr>
      <w:r>
        <w:t xml:space="preserve">Dương Vĩ còn đang khoe khoang thì bị Trang Duệ cướp lấy chìa khóa, hắn nói:</w:t>
      </w:r>
    </w:p>
    <w:p>
      <w:pPr>
        <w:pStyle w:val="BodyText"/>
      </w:pPr>
      <w:r>
        <w:t xml:space="preserve">- Anh lái xe thì trái tim của tôi sẽ mãi để trên cuống họng, Bành Phi, cho cậu...</w:t>
      </w:r>
    </w:p>
    <w:p>
      <w:pPr>
        <w:pStyle w:val="BodyText"/>
      </w:pPr>
      <w:r>
        <w:t xml:space="preserve">Trang Duệ ném chìa khóa cho Bành Phi, sau đó mở cửa xe cùng Tần Huyên Băng ngồi xuống hàng ghế sau, hắn hạ cửa kính xuống và nói:</w:t>
      </w:r>
    </w:p>
    <w:p>
      <w:pPr>
        <w:pStyle w:val="BodyText"/>
      </w:pPr>
      <w:r>
        <w:t xml:space="preserve">- Dương Vĩ, anh không đi thì tự bắt xe về đấy nhé...</w:t>
      </w:r>
    </w:p>
    <w:p>
      <w:pPr>
        <w:pStyle w:val="BodyText"/>
      </w:pPr>
      <w:r>
        <w:t xml:space="preserve">- Tiểu tử này đúng là, kỹ thuật lái xe của anh gần đây đã tiến triển, anh đã chạy hơn cả tuần mà chưa có vấn đề gì xảy ra...</w:t>
      </w:r>
    </w:p>
    <w:p>
      <w:pPr>
        <w:pStyle w:val="BodyText"/>
      </w:pPr>
      <w:r>
        <w:t xml:space="preserve">Dương Vĩ bất bình mắng một câu, sau đó ngồi vào vị trí tay lái phụ, Bành Phi ngồi lên xe và khởi động, chạy đến căn nhà của Trang Duệ dựa theo bản đồ chỉ đường.</w:t>
      </w:r>
    </w:p>
    <w:p>
      <w:pPr>
        <w:pStyle w:val="Compact"/>
      </w:pPr>
      <w:r>
        <w:br w:type="textWrapping"/>
      </w:r>
      <w:r>
        <w:br w:type="textWrapping"/>
      </w:r>
    </w:p>
    <w:p>
      <w:pPr>
        <w:pStyle w:val="Heading2"/>
      </w:pPr>
      <w:bookmarkStart w:id="594" w:name="chương-572-xương-hóa."/>
      <w:bookmarkEnd w:id="594"/>
      <w:r>
        <w:t xml:space="preserve">572. Chương 572 : Xương Hóa.</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572: Xương Hóa.</w:t>
      </w:r>
    </w:p>
    <w:p>
      <w:pPr>
        <w:pStyle w:val="BodyText"/>
      </w:pPr>
      <w:r>
        <w:t xml:space="preserve">Nhóm Dịch: Tepga</w:t>
      </w:r>
    </w:p>
    <w:p>
      <w:pPr>
        <w:pStyle w:val="BodyText"/>
      </w:pPr>
      <w:r>
        <w:t xml:space="preserve">Nguồn: vipvanda</w:t>
      </w:r>
    </w:p>
    <w:p>
      <w:pPr>
        <w:pStyle w:val="BodyText"/>
      </w:pPr>
      <w:r>
        <w:t xml:space="preserve">Bấm nút "Thu gọn" để thu gọn nội dungThu gọn</w:t>
      </w:r>
    </w:p>
    <w:p>
      <w:pPr>
        <w:pStyle w:val="BodyText"/>
      </w:pPr>
      <w:r>
        <w:t xml:space="preserve">Tuy đã nửa năm chưa đến Trung Hải nhưng Trang Duệ trước đó đã giao chìa khóa cho Dương Vĩ, mỗi tuần để cho công ty vệ sinh đến dọn dẹp một lần. Tất nhiên Dương Vĩ có đưa Tống Tinh Quân đến đây làm loạn hay không, Trang Duệ cũng khó thể biết được.</w:t>
      </w:r>
    </w:p>
    <w:p>
      <w:pPr>
        <w:pStyle w:val="BodyText"/>
      </w:pPr>
      <w:r>
        <w:t xml:space="preserve">Bây giờ đến đây cũng không cần dùng khách sạn, trực tiếp về nhà ở là được, chỉ là những thứ dầu muối cũng đã quá hạn, chỉ có thể dùng cơm bên ngoài mới về phòng.</w:t>
      </w:r>
    </w:p>
    <w:p>
      <w:pPr>
        <w:pStyle w:val="BodyText"/>
      </w:pPr>
      <w:r>
        <w:t xml:space="preserve">Dương Vĩ ném xe cho Trang Duệ, mình thì bắt xe về nhà. Nhưng ngày mai hắn sẽ tự lái xe đưa Tống Tinh Quân cùng theo nhóm Trang Duệ đi Xương Hóa, mà Trang Duệ biết hắn đang rảnh, thế nên cũng đồng ý cho theo.</w:t>
      </w:r>
    </w:p>
    <w:p>
      <w:pPr>
        <w:pStyle w:val="BodyText"/>
      </w:pPr>
      <w:r>
        <w:t xml:space="preserve">Trung Hải là thành phố mà Trang Duệ sinh sống một thời gian dài sau Bành Thành, lúc này hắn đứng trên ban công nhìn dòng xe cộ và dòng người chằng chịt mà có chút ngây dại, dù là năm ngoái hắn mua nhà ở chỗ này, có lẽ cũng không ngờ bây giờ lại phát sinh biến hóa lớn như thế.</w:t>
      </w:r>
    </w:p>
    <w:p>
      <w:pPr>
        <w:pStyle w:val="BodyText"/>
      </w:pPr>
      <w:r>
        <w:t xml:space="preserve">Khi đó Trang Duệ còn là một người bình thường, chỉ muốn đổ thạch kiếm được chút tiền về đảm bảo cuộc sống ấm no ẹ mình. Nhưng hắn cũng không ngờ mình sẽ định cư ở Bắc Kinh, hơn nữa lại có rất nhiều tiền, giống như ở trong tăm tối có một bàn tay vô hình đẩy mình tiến về phía trước vậy.</w:t>
      </w:r>
    </w:p>
    <w:p>
      <w:pPr>
        <w:pStyle w:val="BodyText"/>
      </w:pPr>
      <w:r>
        <w:t xml:space="preserve">- Anh đang nghĩ gì đấy?</w:t>
      </w:r>
    </w:p>
    <w:p>
      <w:pPr>
        <w:pStyle w:val="BodyText"/>
      </w:pPr>
      <w:r>
        <w:t xml:space="preserve">Tần Huyên Băng thấy Trang Duệ ngây người thì tiến lên hôm lấy eo hắn.</w:t>
      </w:r>
    </w:p>
    <w:p>
      <w:pPr>
        <w:pStyle w:val="BodyText"/>
      </w:pPr>
      <w:r>
        <w:t xml:space="preserve">- Anh đang nghĩ đến tình huống chúng ta quen biết nhau năm ngoái, em giống như một tiên tử không nhiễm khói bụi nhân gian, sao cuối cùng lại gả ột kẻ như anh?</w:t>
      </w:r>
    </w:p>
    <w:p>
      <w:pPr>
        <w:pStyle w:val="BodyText"/>
      </w:pPr>
      <w:r>
        <w:t xml:space="preserve">Trang Duệ trở tay đưa Tần Huyên Băng đến trước người, sau đó cùng vui đùa với nàng.</w:t>
      </w:r>
    </w:p>
    <w:p>
      <w:pPr>
        <w:pStyle w:val="BodyText"/>
      </w:pPr>
      <w:r>
        <w:t xml:space="preserve">- Hừ, em còn chưa gả cho anh...</w:t>
      </w:r>
    </w:p>
    <w:p>
      <w:pPr>
        <w:pStyle w:val="BodyText"/>
      </w:pPr>
      <w:r>
        <w:t xml:space="preserve">Tần Huyên Băng thẹn thùng nói với Trang Duệ, nàng duỗi đầu nhìn vào phòng khách, Bành Phi đã sớm vào phòng gọi điện thoại cho bạn gái, lúc này ném không gian bên ngoài cho Trang Duệ và Tần Huyên Băng.</w:t>
      </w:r>
    </w:p>
    <w:p>
      <w:pPr>
        <w:pStyle w:val="BodyText"/>
      </w:pPr>
      <w:r>
        <w:t xml:space="preserve">- Huyên Băng, chúng ta chờ giải quyết xong những thứ bận rộn trong thời gian này sẽ đi du lịch khắp nơi trên thế giới, em thấy sao?</w:t>
      </w:r>
    </w:p>
    <w:p>
      <w:pPr>
        <w:pStyle w:val="BodyText"/>
      </w:pPr>
      <w:r>
        <w:t xml:space="preserve">Không biết vì sao Trang Duệ tháy có hơi mệt, có lẽ là vì tiền quá nhiều, không còn động lực kiếm tiền, vì vậy lần này hắn muốn đến đổ thạch kê huyết thạch chỉ thuần túy là giải sầu mà thôi.</w:t>
      </w:r>
    </w:p>
    <w:p>
      <w:pPr>
        <w:pStyle w:val="BodyText"/>
      </w:pPr>
      <w:r>
        <w:t xml:space="preserve">- Tốt, chúng ta có thể đi du lịch khắp thế giới bằng du thuyền, sẽ dừng lại mỗi nơi vài ngày...</w:t>
      </w:r>
    </w:p>
    <w:p>
      <w:pPr>
        <w:pStyle w:val="BodyText"/>
      </w:pPr>
      <w:r>
        <w:t xml:space="preserve">Tần Huyên Băng cười đồng ý, trong mắt đầy chờ mong, có thể cùng người mình yêu đi du lịch khắp thế giới, chỉ sợ đó là ý nghĩ của tất cả nam nữ trên đời này, tất nhiên cũng không có mấy người thực hiện được nó.</w:t>
      </w:r>
    </w:p>
    <w:p>
      <w:pPr>
        <w:pStyle w:val="BodyText"/>
      </w:pPr>
      <w:r>
        <w:t xml:space="preserve">Trang Duệ và Tần Huyên Băng ôm lấy nhau nhìn ánh đèn đường dần sáng lên, nhìn thành phố vào đêm, trong lòng cảm thấy rất ấm áp.</w:t>
      </w:r>
    </w:p>
    <w:p>
      <w:pPr>
        <w:pStyle w:val="BodyText"/>
      </w:pPr>
      <w:r>
        <w:t xml:space="preserve">Sáng sớm hôm sau Dương Vĩ đưa Tống Tinh Quân đến bên ngoài khu dân cư của Trang Duệ, điều làm cho Trang Duệ giật mình chính là Dương Vĩ không biết lấy đâu ra một chiếc Hummer, nhưng điều này cũng tốt, tính cả chú Đức thì lần này có sáu người đến Xương Hóa, nếu đi một xe sẽ không đủ chỗ.</w:t>
      </w:r>
    </w:p>
    <w:p>
      <w:pPr>
        <w:pStyle w:val="BodyText"/>
      </w:pPr>
      <w:r>
        <w:t xml:space="preserve">- Dương Vĩ, chạy xe đường dài nên để cho Bành Phi làm tài xế...</w:t>
      </w:r>
    </w:p>
    <w:p>
      <w:pPr>
        <w:pStyle w:val="BodyText"/>
      </w:pPr>
      <w:r>
        <w:t xml:space="preserve">Trang Duệ nói một câu làm cho Dương Vĩ rất bức bối, nhưng hắn cũng biết kỹ thuật lái xe của mình là không tốt, vì vậy mà thích thú giao vị trí tài xế cho Bành Phi, cùng Tống Tinh Quân ra hàng ghế phía sau "tâm sự".</w:t>
      </w:r>
    </w:p>
    <w:p>
      <w:pPr>
        <w:pStyle w:val="BodyText"/>
      </w:pPr>
      <w:r>
        <w:t xml:space="preserve">Trang Duệ chạy chiếc BMW, bọn họ trước tiên đi đón chú Đức, sau đó chạy đi Xương Hóa.</w:t>
      </w:r>
    </w:p>
    <w:p>
      <w:pPr>
        <w:pStyle w:val="BodyText"/>
      </w:pPr>
      <w:r>
        <w:t xml:space="preserve">- Tiểu Trang, xe này đi có được không? Sợ rằng đến đó sẽ sập ổ mất...</w:t>
      </w:r>
    </w:p>
    <w:p>
      <w:pPr>
        <w:pStyle w:val="BodyText"/>
      </w:pPr>
      <w:r>
        <w:t xml:space="preserve">Chú Đức đã sớm chờ trước cửa nhà, khi thấy chiếc xe BMW thì lắc đầu nói.</w:t>
      </w:r>
    </w:p>
    <w:p>
      <w:pPr>
        <w:pStyle w:val="BodyText"/>
      </w:pPr>
      <w:r>
        <w:t xml:space="preserve">- Sao vậy? Chú Đức, còn có đường núi sao?</w:t>
      </w:r>
    </w:p>
    <w:p>
      <w:pPr>
        <w:pStyle w:val="BodyText"/>
      </w:pPr>
      <w:r>
        <w:t xml:space="preserve">Trang Duệ có chút sững sốt, chính mình cũng không lên núi tìm kê huyết thạch, chẳng lẽ bán nguyên thạch trên núi sao?</w:t>
      </w:r>
    </w:p>
    <w:p>
      <w:pPr>
        <w:pStyle w:val="BodyText"/>
      </w:pPr>
      <w:r>
        <w:t xml:space="preserve">- À, từ Xương Hóa đến Ngọc Nham Sơn còn phải đi vài chục kilomet, xe này cũng không dễ đi...</w:t>
      </w:r>
    </w:p>
    <w:p>
      <w:pPr>
        <w:pStyle w:val="BodyText"/>
      </w:pPr>
      <w:r>
        <w:t xml:space="preserve">Chú Đức thấy có một chiếc Hummer thì nói tiếp:</w:t>
      </w:r>
    </w:p>
    <w:p>
      <w:pPr>
        <w:pStyle w:val="BodyText"/>
      </w:pPr>
      <w:r>
        <w:t xml:space="preserve">- Chiếc xe kia còn có thể được, thôi được, chúng ta cứ đến Xương Hóa, sau đó cho Dương Vĩ ở lại Xương Hóa...</w:t>
      </w:r>
    </w:p>
    <w:p>
      <w:pPr>
        <w:pStyle w:val="BodyText"/>
      </w:pPr>
      <w:r>
        <w:t xml:space="preserve">Chú Đức lên xe, vài người tìm một quán ăn vào dùng bữa sáng, sau đó nhanh chóng chạy đến Xương Hóa.</w:t>
      </w:r>
    </w:p>
    <w:p>
      <w:pPr>
        <w:pStyle w:val="BodyText"/>
      </w:pPr>
      <w:r>
        <w:t xml:space="preserve">Trung Hải tuy giáp với Chiết Giang nhưng cách Xương Hóa vài trăm kilomet, chẳng qua đường đi đều là cao tốc, chạy cũng thuận tiện. Sau bốn năm giờ chạy xe, giữa trưa mới đến nơi, hai chiếc xe rời khỏi đường cao tốc.</w:t>
      </w:r>
    </w:p>
    <w:p>
      <w:pPr>
        <w:pStyle w:val="BodyText"/>
      </w:pPr>
      <w:r>
        <w:t xml:space="preserve">Con đường từ đường cao tốc vào thị trấn Xương Hóa cực kỳ đẹp đẽ, đập vào mắt là những dãy núi xanh mướt, cây cối mát mắt, lá xanh trùng điệp, lại có những rừng trúc mênh mông, điều này làm cho Trang Duệ nghĩ đến hình ảnh trong phim "Ngọa Hổ Tàng Long".</w:t>
      </w:r>
    </w:p>
    <w:p>
      <w:pPr>
        <w:pStyle w:val="BodyText"/>
      </w:pPr>
      <w:r>
        <w:t xml:space="preserve">Cảnh đẹp ven đường làm cho tâm tư của Trang Duệ bình lặng hơn, nhưng mãi đến ba giờ thì mọi người mới đi đến Xương Hóa.</w:t>
      </w:r>
    </w:p>
    <w:p>
      <w:pPr>
        <w:pStyle w:val="BodyText"/>
      </w:pPr>
      <w:r>
        <w:t xml:space="preserve">Xương Hóa là một thị trấn ở biên thùy Chiết Tây, là một vùng bảo địa, có nhiều khoáng sản, tài nguyên, có đặc sản là hồ đào, lá trà, cây du, cây bạch quả, cây măng...Là một thị trấn quan trọng của vùng.</w:t>
      </w:r>
    </w:p>
    <w:p>
      <w:pPr>
        <w:pStyle w:val="BodyText"/>
      </w:pPr>
      <w:r>
        <w:t xml:space="preserve">Tất nhiên nổi tiếng nhất phải là kê huyết thạch, đó là lễ vật mà lãnh đạo quốc gia thường làm qua tặng cho bạn bè quốc tế, vì vậy mà kê huyết thạch ở Xương Hóa đã sớm nổi danh trong ngoài nước.</w:t>
      </w:r>
    </w:p>
    <w:p>
      <w:pPr>
        <w:pStyle w:val="BodyText"/>
      </w:pPr>
      <w:r>
        <w:t xml:space="preserve">Thị trấn cũng không lớn, tuy chủ yếu là đường nhựa ngồi trên xe vẫn có thể thấy những con hẻm lát đá xanh giống như thị trấn cổ, đường đi còn có nhiều cảnh vật đặc sắc.</w:t>
      </w:r>
    </w:p>
    <w:p>
      <w:pPr>
        <w:pStyle w:val="BodyText"/>
      </w:pPr>
      <w:r>
        <w:t xml:space="preserve">Trước khi đến thì Trang Duệ từng đọc một ít tư liệu về Xương Hóa, nhưng nghe danh không bằng gặp mặt, đến đây mới thấy một thị trấn cổ thế này cho ra những cảm giác khác biệt.</w:t>
      </w:r>
    </w:p>
    <w:p>
      <w:pPr>
        <w:pStyle w:val="BodyText"/>
      </w:pPr>
      <w:r>
        <w:t xml:space="preserve">- Tiểu Trang, được rồi, đó là đường đến Ngọc Nham Sơn, trước tiên cậu dừng xe lại...</w:t>
      </w:r>
    </w:p>
    <w:p>
      <w:pPr>
        <w:pStyle w:val="BodyText"/>
      </w:pPr>
      <w:r>
        <w:t xml:space="preserve">Sau khi đi vào thị trấn Xương Hóa, chú Đức cho Trang Duệ dừng xe, sau đó mở cưa đi xuống.</w:t>
      </w:r>
    </w:p>
    <w:p>
      <w:pPr>
        <w:pStyle w:val="BodyText"/>
      </w:pPr>
      <w:r>
        <w:t xml:space="preserve">- Sao vậy? Chú Đức, chúng ta tìm chỗ ở lại sao?</w:t>
      </w:r>
    </w:p>
    <w:p>
      <w:pPr>
        <w:pStyle w:val="BodyText"/>
      </w:pPr>
      <w:r>
        <w:t xml:space="preserve">Chú Đức gọi Dương Vĩ từ chiếc Hummer đi xuống, lão nói:</w:t>
      </w:r>
    </w:p>
    <w:p>
      <w:pPr>
        <w:pStyle w:val="BodyText"/>
      </w:pPr>
      <w:r>
        <w:t xml:space="preserve">- Chúng ta không dừng lại ở đây, Dương Vĩ, chúng ta đổi xe, cậu đưa Tiểu Tống vào Xương Hóa chơi vài ngày đi.</w:t>
      </w:r>
    </w:p>
    <w:p>
      <w:pPr>
        <w:pStyle w:val="BodyText"/>
      </w:pPr>
      <w:r>
        <w:t xml:space="preserve">- Sao lại như vậy? Chú Đức, cháu cũng muốn đến xem kê huyết thạch...</w:t>
      </w:r>
    </w:p>
    <w:p>
      <w:pPr>
        <w:pStyle w:val="BodyText"/>
      </w:pPr>
      <w:r>
        <w:t xml:space="preserve">Dương Vĩ hô lên mất hứng, hắn ngồi xe bốn năm giờ cũng không phải đến thị trấn này du lịch.</w:t>
      </w:r>
    </w:p>
    <w:p>
      <w:pPr>
        <w:pStyle w:val="BodyText"/>
      </w:pPr>
      <w:r>
        <w:t xml:space="preserve">Chú Đức giải thích với Dương Vĩ, khi còn chưa hết lời thì thấy một chiếc xe Mercedes-Benz chạy qua, bụi đất bùng lên, phương hướng là Ngọc Nham Sơn.</w:t>
      </w:r>
    </w:p>
    <w:p>
      <w:pPr>
        <w:pStyle w:val="BodyText"/>
      </w:pPr>
      <w:r>
        <w:t xml:space="preserve">- Hừ, chú Đức, bọn họ chạy Mercedes-Benz còn không sợ, cháu sợ cái gì? Chỉ cần không sập ổ ở đây, có thể lái xe về Trung Hải là được, cháu rất quen nhà máy sửa chữa...</w:t>
      </w:r>
    </w:p>
    <w:p>
      <w:pPr>
        <w:pStyle w:val="BodyText"/>
      </w:pPr>
      <w:r>
        <w:t xml:space="preserve">Lời nói của Dương Vĩ thật sự làm cho Trang Duệ cười lên ha hả, Dương Vĩ thật sự rất quen các nhà máy sửa chữa xe hơi, vì xưa nay cứ cuối tuần là hắn chạy đến sửa xe. Có lẽ lái xe cũng cần có thiên phú, nếu không thì Dương Vĩ chạy xe sáu bảy năm mà trước sau vẫn như một.</w:t>
      </w:r>
    </w:p>
    <w:p>
      <w:pPr>
        <w:pStyle w:val="BodyText"/>
      </w:pPr>
      <w:r>
        <w:t xml:space="preserve">- Được rồi, cậu không đau lòng là được...</w:t>
      </w:r>
    </w:p>
    <w:p>
      <w:pPr>
        <w:pStyle w:val="BodyText"/>
      </w:pPr>
      <w:r>
        <w:t xml:space="preserve">Chú Đức thấy Dương Vĩ kiên trì như thế thì cũng không miễn cưỡng, mời mọi người lên xe, nhưng Bành Phi cũng rời khỏi chiếc Hummer, chủ động chạy chiếc BMW. Với kỹ thuật lái xe của hắn thì có thể chạy an toàn hơn, Trang Duệ và Tần Huyên Băng chuyển sang chiếc Hummer.</w:t>
      </w:r>
    </w:p>
    <w:p>
      <w:pPr>
        <w:pStyle w:val="BodyText"/>
      </w:pPr>
      <w:r>
        <w:t xml:space="preserve">Sau khi chạy ra khỏi thị trấn Xương Hóa vài trăm mét thì tình hình giao thông rất kém nhưng xe chạy về phía Ngọc Nham Sơn cũng không ít, nơi đây đường gồ ghề xóc nảy, dù là tốc độ của Hummer cũng phải giảm xuống, khó khăn đi về phía trước.</w:t>
      </w:r>
    </w:p>
    <w:p>
      <w:pPr>
        <w:pStyle w:val="BodyText"/>
      </w:pPr>
      <w:r>
        <w:t xml:space="preserve">- Chú Đức, vùng này có nhiều kê huyết thạch, sao không sửa đường?</w:t>
      </w:r>
    </w:p>
    <w:p>
      <w:pPr>
        <w:pStyle w:val="BodyText"/>
      </w:pPr>
      <w:r>
        <w:t xml:space="preserve">Tuy Hummer giảm xóc rất tốt nhưng trang duệ vẫn thấy mình giống như đang đi vào khu khai mỏ ở Myanmar.</w:t>
      </w:r>
    </w:p>
    <w:p>
      <w:pPr>
        <w:pStyle w:val="Compact"/>
      </w:pPr>
      <w:r>
        <w:br w:type="textWrapping"/>
      </w:r>
      <w:r>
        <w:br w:type="textWrapping"/>
      </w:r>
    </w:p>
    <w:p>
      <w:pPr>
        <w:pStyle w:val="Heading2"/>
      </w:pPr>
      <w:bookmarkStart w:id="595" w:name="chương-573-nông-thôn."/>
      <w:bookmarkEnd w:id="595"/>
      <w:r>
        <w:t xml:space="preserve">573. Chương 573 : Nông Thôn.</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573: Nông thôn.</w:t>
      </w:r>
    </w:p>
    <w:p>
      <w:pPr>
        <w:pStyle w:val="BodyText"/>
      </w:pPr>
      <w:r>
        <w:t xml:space="preserve">Nhóm Dịch: Tepga</w:t>
      </w:r>
    </w:p>
    <w:p>
      <w:pPr>
        <w:pStyle w:val="BodyText"/>
      </w:pPr>
      <w:r>
        <w:t xml:space="preserve">Nguồn: vipvanda</w:t>
      </w:r>
    </w:p>
    <w:p>
      <w:pPr>
        <w:pStyle w:val="BodyText"/>
      </w:pPr>
      <w:r>
        <w:t xml:space="preserve">Bấm nút "Thu gọn" để thu gọn nội dungThu gọn</w:t>
      </w:r>
    </w:p>
    <w:p>
      <w:pPr>
        <w:pStyle w:val="BodyText"/>
      </w:pPr>
      <w:r>
        <w:t xml:space="preserve">- Lão Yêu, chúng ta đổi chỗ đi, để cho anh ngồi Hummer một lát...</w:t>
      </w:r>
    </w:p>
    <w:p>
      <w:pPr>
        <w:pStyle w:val="BodyText"/>
      </w:pPr>
      <w:r>
        <w:t xml:space="preserve">Chiếc BMW đi theo phía sau thì không cần phải nói, lúc nãy Dương Vĩ xung phong ngồi lên chiếc BMW, lúc này cũng phải hạ cửa sổ xuống khóc lóc hô hào.</w:t>
      </w:r>
    </w:p>
    <w:p>
      <w:pPr>
        <w:pStyle w:val="BodyText"/>
      </w:pPr>
      <w:r>
        <w:t xml:space="preserve">- Anh Vĩ, anh bình thường cũng không vận động, xóc nảy một chút cũng có thể thư giãn xương cốt...</w:t>
      </w:r>
    </w:p>
    <w:p>
      <w:pPr>
        <w:pStyle w:val="BodyText"/>
      </w:pPr>
      <w:r>
        <w:t xml:space="preserve">Trang Duệ lái xe mà cười ha hả, hắn dùng sức giẫm chân ga, tốc độ chiếc Hummer chợt đề cao, sau đó bỏ lại chiếc BMW sau lưng.</w:t>
      </w:r>
    </w:p>
    <w:p>
      <w:pPr>
        <w:pStyle w:val="BodyText"/>
      </w:pPr>
      <w:r>
        <w:t xml:space="preserve">- Tiểu tử cậu chạy chậm lại một chút...</w:t>
      </w:r>
    </w:p>
    <w:p>
      <w:pPr>
        <w:pStyle w:val="BodyText"/>
      </w:pPr>
      <w:r>
        <w:t xml:space="preserve">Chú Đức bị Trang Duệ làm cho thiếu chút nữa đập đầu vào cửa kiếng, vì vậy mà trừng mắt nhìn Trang Duệ.</w:t>
      </w:r>
    </w:p>
    <w:p>
      <w:pPr>
        <w:pStyle w:val="BodyText"/>
      </w:pPr>
      <w:r>
        <w:t xml:space="preserve">Trang Duệ vội vàng giảm tốc độ, hắn cười nói:</w:t>
      </w:r>
    </w:p>
    <w:p>
      <w:pPr>
        <w:pStyle w:val="BodyText"/>
      </w:pPr>
      <w:r>
        <w:t xml:space="preserve">- Hì hì, chú Đức, chỉ cần đi vài chục kilomet là đến rồi, mà chú còn chưa nói kê huyết thạch của Xương Hóa này bán đi đâu, sao không dùng tiền sửa đường xá?</w:t>
      </w:r>
    </w:p>
    <w:p>
      <w:pPr>
        <w:pStyle w:val="BodyText"/>
      </w:pPr>
      <w:r>
        <w:t xml:space="preserve">- Ai sửa? Kê huyết thạch bắt đầu được khai thác từ thời Đường, đến thời Minh thì đã tạo nên quy mô khai thác lớn, nhưng con đường này thì...Chậc chậc, không khá hơn năm xưa bao nhiêu...</w:t>
      </w:r>
    </w:p>
    <w:p>
      <w:pPr>
        <w:pStyle w:val="BodyText"/>
      </w:pPr>
      <w:r>
        <w:t xml:space="preserve">Chú Đức lắc đầu, những năm nay kiếm được tiền sẽ làm người ta chạy đến chen chúc, nhưng chuyện quyên tiền để xây dựng đường xa thì ai cũng chạy còn nhanh hơn cả thỏ.</w:t>
      </w:r>
    </w:p>
    <w:p>
      <w:pPr>
        <w:pStyle w:val="BodyText"/>
      </w:pPr>
      <w:r>
        <w:t xml:space="preserve">Đáng lý ra đám ông chủ các mỏ kê huyết thạch đều là kẻ giàu có, không ai không có một mớ lợi nhuận, nhưng bây giờ không ai chịu bỏ tiền ra sửa đường, cũng là vì có nguyên nhân.</w:t>
      </w:r>
    </w:p>
    <w:p>
      <w:pPr>
        <w:pStyle w:val="BodyText"/>
      </w:pPr>
      <w:r>
        <w:t xml:space="preserve">Những năm chín mươi của thế kỷ trước cũng có vài vị chủ mỏ khoáng hùn tiền lại tu sửa đường, nhưng vài chục kilomet đường cũng không phải ngắn, thế cho nên tiền mà bọn họ hùn vốn không đủ để làm đường nhựa, chỉ có thể rải một lớp đá bên trên mà thôi.</w:t>
      </w:r>
    </w:p>
    <w:p>
      <w:pPr>
        <w:pStyle w:val="BodyText"/>
      </w:pPr>
      <w:r>
        <w:t xml:space="preserve">Chỉ là phương tiện giao thông trên con đường này chủ yếu là xe tải nặng chở đá, đường đá căn bản không thể nào gắng gượng được, đồng thời trời cũng không mưa, thế là chỉ sau hai tháng thì con đường còn kém hơn cả trước khi tu sửa, vài triệu của những ông chu mỏ khoáng xem như ném vào không khí, thế cho nên sau này cũng không ai nhắc lại chuyện sửa đường.</w:t>
      </w:r>
    </w:p>
    <w:p>
      <w:pPr>
        <w:pStyle w:val="BodyText"/>
      </w:pPr>
      <w:r>
        <w:t xml:space="preserve">Tốc độ xe chậm dần lại, người bên trong cảm thấy thoải mái hơn rất nhiều, đây là chiếc Hummer mà còn có cảm giác như vạy, có thể thấy Dương Vĩ ở trong chiếc BMW sẽ phải chịu đựng tình huống thế nào.</w:t>
      </w:r>
    </w:p>
    <w:p>
      <w:pPr>
        <w:pStyle w:val="BodyText"/>
      </w:pPr>
      <w:r>
        <w:t xml:space="preserve">Tống Tinh Quân ngồi sau với Tần Huyên Băng, nàng thấy con đường bị cày nát, những chiếc xe không thể chạy được tốc độ cao, thế là không khỏi kỳ quái hỏi:</w:t>
      </w:r>
    </w:p>
    <w:p>
      <w:pPr>
        <w:pStyle w:val="BodyText"/>
      </w:pPr>
      <w:r>
        <w:t xml:space="preserve">- Trang Duệ, kê huyết thạch kia là thứ gì? Sao có nhiều xe chạy vào núi như vậy?</w:t>
      </w:r>
    </w:p>
    <w:p>
      <w:pPr>
        <w:pStyle w:val="BodyText"/>
      </w:pPr>
      <w:r>
        <w:t xml:space="preserve">- Hì hì, nói ra thì dài dòng, vào thời cổ đại có một đôi phượng hoàng xinh đẹp bay lượn trên thiên đình, thỉnh thoảng nghe được âm thanh ai oán, cúi đầu xem xét thì thấy đang có họa châu chấu, ôn dịch lưu hành, thu hoạch không được bao nhiêu, đồng ruộng hoang phế, dân chúng sầu khổ.</w:t>
      </w:r>
    </w:p>
    <w:p>
      <w:pPr>
        <w:pStyle w:val="BodyText"/>
      </w:pPr>
      <w:r>
        <w:t xml:space="preserve">- Những con chim phượng hoàng lương thiện và chính nghĩa thấy tình huống như vậy thì quyết ý dùng lực lượng của mình để tieu diệt đám châu chấu, xua tan ôn dịch, giúp đỡ sinh linh. Dân chúng muốn tạ ơn nên thỉnh cầu phượng hoàng ở lại để cùng sống trong sung sướng.</w:t>
      </w:r>
    </w:p>
    <w:p>
      <w:pPr>
        <w:pStyle w:val="BodyText"/>
      </w:pPr>
      <w:r>
        <w:t xml:space="preserve">- Phượng hoàng bị dân chúng làm cho cảm động, thế là nó ở lại trên một ngọn núi, không lâu sau những ngọn núi chung quanh trở nên trắng nõn trong suốt giống như bạch ngọc, vì vậy mà dãy núi đó mới được gọi là Ngọc Nham Sơn...</w:t>
      </w:r>
    </w:p>
    <w:p>
      <w:pPr>
        <w:pStyle w:val="BodyText"/>
      </w:pPr>
      <w:r>
        <w:t xml:space="preserve">- Trang Duệ, như vậy cũng đâu có liên quan đến kê huyết thạch?</w:t>
      </w:r>
    </w:p>
    <w:p>
      <w:pPr>
        <w:pStyle w:val="BodyText"/>
      </w:pPr>
      <w:r>
        <w:t xml:space="preserve">Tần Huyên Băng nghe đến đó thì cắt lời trang duệ, vì nàng nghe hắn nói một lúc lâu mà căn bản không có chút tri thức nào liên quan đến kê huyết thạch.</w:t>
      </w:r>
    </w:p>
    <w:p>
      <w:pPr>
        <w:pStyle w:val="BodyText"/>
      </w:pPr>
      <w:r>
        <w:t xml:space="preserve">- Đừng ngắt lời anh, sắp kể đến nơi rồi, Ngọc Nham Sơn cũng có một đôi chim mạnh mẽ, gọi là chim phượng, chúng thấy khu vực của phượng hoàng sinh sống quá đẹp nên sinh lòng đố kỵ, vì vậy mà quyết tâm đuổi đi để chiếm dụng.</w:t>
      </w:r>
    </w:p>
    <w:p>
      <w:pPr>
        <w:pStyle w:val="BodyText"/>
      </w:pPr>
      <w:r>
        <w:t xml:space="preserve">- Một ngày đó phượng hoàng mái tiến vào thời kỳ ấp trứng, phượng hoàng đực ra ngoài tìm thức ăn, thế là cặp chim phượng kia tấn công, phượng hoàng mái chiến đấu dũng cảm, cuộc chiến làm cho Ngọc Nham Sơn rung chuyển, trời trăng lu mờ...</w:t>
      </w:r>
    </w:p>
    <w:p>
      <w:pPr>
        <w:pStyle w:val="BodyText"/>
      </w:pPr>
      <w:r>
        <w:t xml:space="preserve">- Khi phượng hoàng đực quay về tổ thì thấy phượng hoàng mái bị cặp chim phượng kia mổ mất một chân, cuối cùng nó tức giận và đánh bại cặp chim phượng kia, sau đó chôn cất quả trứng vô tội rồi bay về trời...</w:t>
      </w:r>
    </w:p>
    <w:p>
      <w:pPr>
        <w:pStyle w:val="BodyText"/>
      </w:pPr>
      <w:r>
        <w:t xml:space="preserve">- Truyền thuyết là máu phượng hoàng mái xối lên Ngọc Nham Sơn, thế là tạo nên kê huyết thạch. Thế nào, đã rõ chưa?</w:t>
      </w:r>
    </w:p>
    <w:p>
      <w:pPr>
        <w:pStyle w:val="BodyText"/>
      </w:pPr>
      <w:r>
        <w:t xml:space="preserve">Trang Duệ thuật lại câu chuyện truyền thuyết, lại phát hiện bầu không khí trầm lắng, hắn nhìn vào kính chiếu hậu, thì ra hai cô gái đang tỏ ra xúc động, thế là không khỏi nói:</w:t>
      </w:r>
    </w:p>
    <w:p>
      <w:pPr>
        <w:pStyle w:val="BodyText"/>
      </w:pPr>
      <w:r>
        <w:t xml:space="preserve">- Này, hai người làm sao vậy?</w:t>
      </w:r>
    </w:p>
    <w:p>
      <w:pPr>
        <w:pStyle w:val="BodyText"/>
      </w:pPr>
      <w:r>
        <w:t xml:space="preserve">- Trang Duệ, phượng hoàng mái rõ ràng rất đáng thương...</w:t>
      </w:r>
    </w:p>
    <w:p>
      <w:pPr>
        <w:pStyle w:val="BodyText"/>
      </w:pPr>
      <w:r>
        <w:t xml:space="preserve">Tần Huyên Băng nói làm cho Trang Duệ thật sự không biết nói gì hơn, vợ mình bình thường rất khéo, sao hôm nay lại dễ xúc động như thế?</w:t>
      </w:r>
    </w:p>
    <w:p>
      <w:pPr>
        <w:pStyle w:val="BodyText"/>
      </w:pPr>
      <w:r>
        <w:t xml:space="preserve">- Hai người đừng nghe Trang Duệ nói bừa, cái quái gì là phượng hoàng, kê huyết thạch chính là thủy ngân và lưu hùnh thẩm thấu vào trong đá, dần hình thành kê huyết thạch, thành phần của nó phần lớn là lưu huỳnh và thủy ngân...</w:t>
      </w:r>
    </w:p>
    <w:p>
      <w:pPr>
        <w:pStyle w:val="BodyText"/>
      </w:pPr>
      <w:r>
        <w:t xml:space="preserve">Chú Đức dùng giọng ôn hòa nói với Tống Tinh Quân và Tần Huyên Băng, lão giải thích thế nào gọi là kê huyết thạch, nhưng rõ ràng hai người phụ nữ vẫn có thiên tính nghiêng về phía câu chuyện của Trang Duệ hơn.</w:t>
      </w:r>
    </w:p>
    <w:p>
      <w:pPr>
        <w:pStyle w:val="BodyText"/>
      </w:pPr>
      <w:r>
        <w:t xml:space="preserve">Năm mươi kilomet mà xe chạy hơn hai giờ, đến năm giờ chiều thì xe mới đến chân núi Ngọc Nham Sơn, chỗ này có một thôn dân, người lui tới khá nhiều, nhìn qua còn có vẻ náo nhiệt hơn cả thị trấn Xương Hóa.</w:t>
      </w:r>
    </w:p>
    <w:p>
      <w:pPr>
        <w:pStyle w:val="BodyText"/>
      </w:pPr>
      <w:r>
        <w:t xml:space="preserve">Thôn nà hẳn là có nhiều tiền vì Trang Duệ thấy nhà nào cũng cơ bản là hai ba tầng, bên ngoài khảm đầy gạch men bóng loáng, liên tục bừng sáng dưới ánh chiều tà.</w:t>
      </w:r>
    </w:p>
    <w:p>
      <w:pPr>
        <w:pStyle w:val="BodyText"/>
      </w:pPr>
      <w:r>
        <w:t xml:space="preserve">Thôn ở dưới chân núi nhưng thậm chí còn có nhà trên sườn núi, diện tích rất rộng rãi, nếu là ở Hongkong thì cũng coi như là khu biệt thự xa hoa.</w:t>
      </w:r>
    </w:p>
    <w:p>
      <w:pPr>
        <w:pStyle w:val="BodyText"/>
      </w:pPr>
      <w:r>
        <w:t xml:space="preserve">Chú Đức chỉ vào một khu rạp như chợ bán thức ăn, lão nói:</w:t>
      </w:r>
    </w:p>
    <w:p>
      <w:pPr>
        <w:pStyle w:val="BodyText"/>
      </w:pPr>
      <w:r>
        <w:t xml:space="preserve">- Chỗ này chính là nơi giao dịch kê huyết thạch...</w:t>
      </w:r>
    </w:p>
    <w:p>
      <w:pPr>
        <w:pStyle w:val="BodyText"/>
      </w:pPr>
      <w:r>
        <w:t xml:space="preserve">- Chú Đức, chúng ta đến xem chứ?</w:t>
      </w:r>
    </w:p>
    <w:p>
      <w:pPr>
        <w:pStyle w:val="BodyText"/>
      </w:pPr>
      <w:r>
        <w:t xml:space="preserve">Trang Duệ nhìn lại, hắn phát hiện nơi đó có ánh đèn, không khỏi có ý nghĩ muốn đến xem. Hai giờ xóc nảy vừa qua không là gì với hắn, phải biết rằng trước đó hắn đến Myanmar và phải chạy một ngày trời trên con đường còn ghê gớm hơn thế này.</w:t>
      </w:r>
    </w:p>
    <w:p>
      <w:pPr>
        <w:pStyle w:val="BodyText"/>
      </w:pPr>
      <w:r>
        <w:t xml:space="preserve">Chú Đức lắc đầu cười nói:</w:t>
      </w:r>
    </w:p>
    <w:p>
      <w:pPr>
        <w:pStyle w:val="BodyText"/>
      </w:pPr>
      <w:r>
        <w:t xml:space="preserve">- Cậu gấp cái gì? Cũng không phải là ngày mai mới mở sao? Trước tiên tìm chỗ nghỉ lại, ăn chút gì đó rồi nói sau.</w:t>
      </w:r>
    </w:p>
    <w:p>
      <w:pPr>
        <w:pStyle w:val="BodyText"/>
      </w:pPr>
      <w:r>
        <w:t xml:space="preserve">- Chỗ này thì ở lại nơi nào?</w:t>
      </w:r>
    </w:p>
    <w:p>
      <w:pPr>
        <w:pStyle w:val="BodyText"/>
      </w:pPr>
      <w:r>
        <w:t xml:space="preserve">Trang Duệ lúc này chạy vào trong thôn, bên trong có nhiều can nhà lắp đặt thiết bị rất hiện đại, chưa mất vài phút hắn đã chạy sang đến phía bên kia, nhưng bọn họ không phát hiện ra bất kỳ kiến trúc nào giống khách sạn.</w:t>
      </w:r>
    </w:p>
    <w:p>
      <w:pPr>
        <w:pStyle w:val="BodyText"/>
      </w:pPr>
      <w:r>
        <w:t xml:space="preserve">- Ha ha, hôm nay mọi người ở quán nông thôn, ăn món thôn dã. Tiểu Trang, cậu chạy xe lên, hôm qua tôi đã đặt chỗ rồi, nếu đặt chậm thì chúng ta chỉ có thể ngủ trên xe mà thôi...</w:t>
      </w:r>
    </w:p>
    <w:p>
      <w:pPr>
        <w:pStyle w:val="BodyText"/>
      </w:pPr>
      <w:r>
        <w:t xml:space="preserve">Chú Đức rất quen thuộc chỗ này, lão trực tiếp chỉ lên núi rồi nói Trang Duệ chạy lên.</w:t>
      </w:r>
    </w:p>
    <w:p>
      <w:pPr>
        <w:pStyle w:val="BodyText"/>
      </w:pPr>
      <w:r>
        <w:t xml:space="preserve">Nếu so ra thì con đường lúc này đã khá hơn, dù là đường núi thì cũng được tu sửa, ngay cả chiếc xe BMW cũng chạy khá dễ dàng thoải mái, sau đó xe dừng lại trước một căn nhà ba tầng.</w:t>
      </w:r>
    </w:p>
    <w:p>
      <w:pPr>
        <w:pStyle w:val="BodyText"/>
      </w:pPr>
      <w:r>
        <w:t xml:space="preserve">Bãi đất trống trước căn nhà có dừng lại vài chiếc xe, chiếc xe Mercedes-Benz trước đó cũng nằm trong số này.</w:t>
      </w:r>
    </w:p>
    <w:p>
      <w:pPr>
        <w:pStyle w:val="BodyText"/>
      </w:pPr>
      <w:r>
        <w:t xml:space="preserve">- Trời ơi, xe mới của tôi...</w:t>
      </w:r>
    </w:p>
    <w:p>
      <w:pPr>
        <w:pStyle w:val="BodyText"/>
      </w:pPr>
      <w:r>
        <w:t xml:space="preserve">Dương Vĩ vừa rồi thật sự là đi đường thảm thiết, lúc này hắn cũng không quan tâm mà chui ra khỏi xe, sau đó đi nhìn quanh chiếc BMW, nhưng hắn càng xem càng đau lòng, bộ vị dưới cửa xe đã bị một tảng đá đâm lồi cả lên.</w:t>
      </w:r>
    </w:p>
    <w:p>
      <w:pPr>
        <w:pStyle w:val="BodyText"/>
      </w:pPr>
      <w:r>
        <w:t xml:space="preserve">- Nhìn bộ dạng của anh kìa, người ta không phải cũng chạy chiếc Mercedes-Benz đến đây sao?</w:t>
      </w:r>
    </w:p>
    <w:p>
      <w:pPr>
        <w:pStyle w:val="BodyText"/>
      </w:pPr>
      <w:r>
        <w:t xml:space="preserve">Trang Duệ cũng dừng xe lại, hắn dùng ánh mắt có chút hả hê nhìn Dương Vĩ, ai bảo anh muốn đi theo làm gì?</w:t>
      </w:r>
    </w:p>
    <w:p>
      <w:pPr>
        <w:pStyle w:val="BodyText"/>
      </w:pPr>
      <w:r>
        <w:t xml:space="preserve">- Cái này...Đây là chiếc xe tốt nhất mà trước nay anh đây được chạy...</w:t>
      </w:r>
    </w:p>
    <w:p>
      <w:pPr>
        <w:pStyle w:val="BodyText"/>
      </w:pPr>
      <w:r>
        <w:t xml:space="preserve">Dương Vĩ liếc mắt khó chịu.</w:t>
      </w:r>
    </w:p>
    <w:p>
      <w:pPr>
        <w:pStyle w:val="BodyText"/>
      </w:pPr>
      <w:r>
        <w:t xml:space="preserve">Sau khi xuống xe, chú Đức cũng không phản ứng với màn đấu võ mồm giữa Trang Duệ và Dương Vĩ, lão đi về phía một ông lão cũng giống như đang tiến ra đón, khi còn cách nhau năm sáu mét thì đã lên tiếng:</w:t>
      </w:r>
    </w:p>
    <w:p>
      <w:pPr>
        <w:pStyle w:val="BodyText"/>
      </w:pPr>
      <w:r>
        <w:t xml:space="preserve">- Anh Vương, lần này đến quấy rầy anh, có sáu người cả thảy, ba gian phòng, không có vấn đề gì chứ?</w:t>
      </w:r>
    </w:p>
    <w:p>
      <w:pPr>
        <w:pStyle w:val="BodyText"/>
      </w:pPr>
      <w:r>
        <w:t xml:space="preserve">- Thầy Mã, hoan nghênh, hoan nghênh anh...</w:t>
      </w:r>
    </w:p>
    <w:p>
      <w:pPr>
        <w:pStyle w:val="BodyText"/>
      </w:pPr>
      <w:r>
        <w:t xml:space="preserve">Anh Vương nhìn thì có vẻ nhỏ hơn chú Đức vài tuổi, nhưng có lẽ vì nguyên nhân sinh hoạt trong núi mà tình thần quắc thước. Sau khi bắt tay với chú Đức thì lão dùng giọng chần chừ nói:</w:t>
      </w:r>
    </w:p>
    <w:p>
      <w:pPr>
        <w:pStyle w:val="BodyText"/>
      </w:pPr>
      <w:r>
        <w:t xml:space="preserve">- Thầy Mã, anh hôm qua không phải đặt hai gian sao? Thế nào lúc này lại thêm một gian nữa rồi?</w:t>
      </w:r>
    </w:p>
    <w:p>
      <w:pPr>
        <w:pStyle w:val="BodyText"/>
      </w:pPr>
      <w:r>
        <w:t xml:space="preserve">Vẻ mặt chú Đức có hơi biến đổi, hôm qua Dương Vĩ không nói sẽ đến, vì vậy mà lão chỉ gọi điện thoại đặt hai gian phòng, như vậy Trang Duệ và Tần Huyên Băng một gian, lão và Bành Phi ở một gian, nhưng hôm nay có Dương Vĩ đến, nhất định phải thuê ba phòng.</w:t>
      </w:r>
    </w:p>
    <w:p>
      <w:pPr>
        <w:pStyle w:val="Compact"/>
      </w:pPr>
      <w:r>
        <w:br w:type="textWrapping"/>
      </w:r>
      <w:r>
        <w:br w:type="textWrapping"/>
      </w:r>
    </w:p>
    <w:p>
      <w:pPr>
        <w:pStyle w:val="Heading2"/>
      </w:pPr>
      <w:bookmarkStart w:id="596" w:name="chương-574-p12-chuồng-heo-rộng-rãi-có-thể-đủ-cho-người."/>
      <w:bookmarkEnd w:id="596"/>
      <w:r>
        <w:t xml:space="preserve">574. Chương 574 (p1,2): Chuồng Heo Rộng Rãi Có Thể Đủ Cho Người.</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574(p1,2): Chuồng heo rộng rãi có thể đủ cho người.</w:t>
      </w:r>
    </w:p>
    <w:p>
      <w:pPr>
        <w:pStyle w:val="BodyText"/>
      </w:pPr>
      <w:r>
        <w:t xml:space="preserve">Dịch: Masta4ever</w:t>
      </w:r>
    </w:p>
    <w:p>
      <w:pPr>
        <w:pStyle w:val="BodyText"/>
      </w:pPr>
      <w:r>
        <w:t xml:space="preserve">Nguồn: Nhóm dịch Tepga - vipvandan</w:t>
      </w:r>
    </w:p>
    <w:p>
      <w:pPr>
        <w:pStyle w:val="BodyText"/>
      </w:pPr>
      <w:r>
        <w:t xml:space="preserve">Sưu tầm:</w:t>
      </w:r>
    </w:p>
    <w:p>
      <w:pPr>
        <w:pStyle w:val="BodyText"/>
      </w:pPr>
      <w:r>
        <w:t xml:space="preserve">- Thầy Mã, anh cũng biết rồi đấy, những ngày nay chuyện phòng rất căng, anh muốn đặt hai gian, tôi đã cố gắng giữ lại, bây giờ...</w:t>
      </w:r>
    </w:p>
    <w:p>
      <w:pPr>
        <w:pStyle w:val="BodyText"/>
      </w:pPr>
      <w:r>
        <w:t xml:space="preserve">Ông lão kia rất chất phác, việc này rõ ràng là nhóm Trang Duệ không đúng, nhưng lão lại dùng giọng có chút xấu hổ để lên tiếng. Nhà lão có ba tầng, tầng một là mình ở, tầng hai ba dùng cho khách thuê, tổng cộng có mười hai gian.</w:t>
      </w:r>
    </w:p>
    <w:p>
      <w:pPr>
        <w:pStyle w:val="BodyText"/>
      </w:pPr>
      <w:r>
        <w:t xml:space="preserve">Nhà ăn cũng ở lầu một, vì khách dùng cơm cũng khá đông, vì thế một nhà ăn cũng chiếm hết hai gian rồi.</w:t>
      </w:r>
    </w:p>
    <w:p>
      <w:pPr>
        <w:pStyle w:val="BodyText"/>
      </w:pPr>
      <w:r>
        <w:t xml:space="preserve">- Cậu Vương, trong thôn còn phòng không?</w:t>
      </w:r>
    </w:p>
    <w:p>
      <w:pPr>
        <w:pStyle w:val="BodyText"/>
      </w:pPr>
      <w:r>
        <w:t xml:space="preserve">Chú Đức lúc này có chút hối hận vì sáng sớm đi mà không gọi điện thoại cho đối phương, nếu không cũng chẳng xảy ra chuyện thế này.</w:t>
      </w:r>
    </w:p>
    <w:p>
      <w:pPr>
        <w:pStyle w:val="BodyText"/>
      </w:pPr>
      <w:r>
        <w:t xml:space="preserve">Lão Vương thấy chú Đức tỏ ra sốt ruột thì suy nghĩ một chút rồi nói:</w:t>
      </w:r>
    </w:p>
    <w:p>
      <w:pPr>
        <w:pStyle w:val="BodyText"/>
      </w:pPr>
      <w:r>
        <w:t xml:space="preserve">- Cũng khỏi phải xuống thôn, đợi đến khi tôi và vợ làm cơm ọi người thì sẽ đi đến chỗ con ngủ...</w:t>
      </w:r>
    </w:p>
    <w:p>
      <w:pPr>
        <w:pStyle w:val="BodyText"/>
      </w:pPr>
      <w:r>
        <w:t xml:space="preserve">- Tốt, tốt quá, huynh đệ, cảm ơn rất nhiều...</w:t>
      </w:r>
    </w:p>
    <w:p>
      <w:pPr>
        <w:pStyle w:val="BodyText"/>
      </w:pPr>
      <w:r>
        <w:t xml:space="preserve">Chú Đức cảm tạ lão Vương xong thì đưa đoàn người Trang Duệ tiến lên lầu hai, Trang Duệ và Dương Vĩ mỗi người chiếm một phòng, còn chú Đức và Bành Phi thì vào ngủ trong phòng của lão Vương.</w:t>
      </w:r>
    </w:p>
    <w:p>
      <w:pPr>
        <w:pStyle w:val="BodyText"/>
      </w:pPr>
      <w:r>
        <w:t xml:space="preserve">Gian phòng cũng không phải rất lớn, bên trong có giường lớn, tủ treo quần áo, nhưng có thể thấy chăn mền trên giường rất sạch, rất vệ sinh.</w:t>
      </w:r>
    </w:p>
    <w:p>
      <w:pPr>
        <w:pStyle w:val="BodyText"/>
      </w:pPr>
      <w:r>
        <w:t xml:space="preserve">Trong phòng còn có một chiếc cửa sổ, mở ra có thể thấy núi rừng cây rối xanh tốt, lúc này thái dương đang hạ về tây, đập vào mắt là một luồng sáng vàng óng ánh đẹp đẽ.</w:t>
      </w:r>
    </w:p>
    <w:p>
      <w:pPr>
        <w:pStyle w:val="BodyText"/>
      </w:pPr>
      <w:r>
        <w:t xml:space="preserve">- Được rồi, Tiểu Trang, điều kiện ở đây có chút đơn sơ, không thể nào khác hơn được. Nhưng chúng ta chỉ ở đây tối đa hai ngày, cậu thu dọn những thứ gì mang theo đi, chúng ta đi xuống dùng cơm...</w:t>
      </w:r>
    </w:p>
    <w:p>
      <w:pPr>
        <w:pStyle w:val="BodyText"/>
      </w:pPr>
      <w:r>
        <w:t xml:space="preserve">Giọng điệu của Chú Đức vang lên ở ngoài cửa, Trang Duệ lên tiếng đáp lời, hắn bày quần áo lên giường, còn tiền bạc thì mang theo bên mình.</w:t>
      </w:r>
    </w:p>
    <w:p>
      <w:pPr>
        <w:pStyle w:val="BodyText"/>
      </w:pPr>
      <w:r>
        <w:t xml:space="preserve">- Anh Vương, tôi cũng không phải không cho anh tiền, thêm một gian nữa thì có vấn đề gì? Bọn họ không phải cũng vừa mới đến sao? Nói bọn họ nhường cho tôi một gian...</w:t>
      </w:r>
    </w:p>
    <w:p>
      <w:pPr>
        <w:pStyle w:val="BodyText"/>
      </w:pPr>
      <w:r>
        <w:t xml:space="preserve">Khi nhóm Trang Duệ vừa ra khỏi phòng thì chợt nghe được một âm thanh ngang ngược.</w:t>
      </w:r>
    </w:p>
    <w:p>
      <w:pPr>
        <w:pStyle w:val="BodyText"/>
      </w:pPr>
      <w:r>
        <w:t xml:space="preserve">- Điều này...Không phải đã sắp xếp tốt cả rồi sao? Người tới đều là khách, cũng không thể nào đuổi người ta ra ngoài được...</w:t>
      </w:r>
    </w:p>
    <w:p>
      <w:pPr>
        <w:pStyle w:val="BodyText"/>
      </w:pPr>
      <w:r>
        <w:t xml:space="preserve">Lão Vương lên tiếng, căn nhà này của lão xem như có điều kiện tốt nhất trong thôn, vì vậy mà có rất nhiều người đến tham gia hội chợ kê huyết thạch được bạn bè giới thiệu đến nghỉ chân ở đây.</w:t>
      </w:r>
    </w:p>
    <w:p>
      <w:pPr>
        <w:pStyle w:val="BodyText"/>
      </w:pPr>
      <w:r>
        <w:t xml:space="preserve">- Nào nói nhảm nhiều như vậy, chỗ này của anh một đêm 120 đồng, tôi cho giá hai trăm đồng, để cho bọn họ đến chỗ khác ở có phải tốt hơn không?</w:t>
      </w:r>
    </w:p>
    <w:p>
      <w:pPr>
        <w:pStyle w:val="BodyText"/>
      </w:pPr>
      <w:r>
        <w:t xml:space="preserve">Khi nhóm Trang Duệ xuống lầu thì thấy được bộ dạng của người đàn ông ngang ngược kia, cũng không lớn tuổi, có lẽ bằng tuổi với Trang Duệ và Dương Vĩ, lúc này ngón tay đang chỉ lên mặt lão Vương.</w:t>
      </w:r>
    </w:p>
    <w:p>
      <w:pPr>
        <w:pStyle w:val="BodyText"/>
      </w:pPr>
      <w:r>
        <w:t xml:space="preserve">Đứng sau lưng người đàn ông kia còn có nhóm ba người, có một người lớn tuổi, hai người còn lại đều khoảng ba mươi, nhưng hắn vẫn là người lên tiếng lớn nhất, ba người kia chỉ xem náo nhiệt mà thôi.</w:t>
      </w:r>
    </w:p>
    <w:p>
      <w:pPr>
        <w:pStyle w:val="BodyText"/>
      </w:pPr>
      <w:r>
        <w:t xml:space="preserve">- Anh Vương, ăn cơm thôi, xem em gái hôm nay nấu ăn có ngon không? Vài người chúng tôi chạy xe cả ngày, đều đói bụng cả rồi...</w:t>
      </w:r>
    </w:p>
    <w:p>
      <w:pPr>
        <w:pStyle w:val="BodyText"/>
      </w:pPr>
      <w:r>
        <w:t xml:space="preserve">Chú Đức có tình cảm không tệ với lão Vương, thế nên vừa rồi mới nhường phòng của mình cho chú Đức, bây giờ chú Đức thấy lão Vương bị người ta làm khó, thế là nhịn không được tiến lên kéo lão Vương ra.</w:t>
      </w:r>
    </w:p>
    <w:p>
      <w:pPr>
        <w:pStyle w:val="BodyText"/>
      </w:pPr>
      <w:r>
        <w:t xml:space="preserve">Lão Vương là người thật thà phúc hậu, sau khi bị chú Đức kéo ra thì còn nói với người đàn ông trẻ tuổi kia:</w:t>
      </w:r>
    </w:p>
    <w:p>
      <w:pPr>
        <w:pStyle w:val="BodyText"/>
      </w:pPr>
      <w:r>
        <w:t xml:space="preserve">- Trước đó cậu đặt một gian phòng, bây giờ lại muốn hai phòng, thật sự là không có biện pháp, nếu không tôi giúp cậu liên lạc mới một gian nhà khác trong thôn...</w:t>
      </w:r>
    </w:p>
    <w:p>
      <w:pPr>
        <w:pStyle w:val="BodyText"/>
      </w:pPr>
      <w:r>
        <w:t xml:space="preserve">- Này, bên dưới giống như ổ heo, sao có thể ở được?</w:t>
      </w:r>
    </w:p>
    <w:p>
      <w:pPr>
        <w:pStyle w:val="BodyText"/>
      </w:pPr>
      <w:r>
        <w:t xml:space="preserve">Người đàn ông kia nhíu mày, sau đó hắn thấy nhóm Trang Duệ từ trên lầu đi xuống, đằng sau còn có hai người phụ nữ, ánh mắt không khỏi xoay chuyển một vòng rồi nói:</w:t>
      </w:r>
    </w:p>
    <w:p>
      <w:pPr>
        <w:pStyle w:val="BodyText"/>
      </w:pPr>
      <w:r>
        <w:t xml:space="preserve">- Này, các người đến đông, chắc chắn có nhiều phòng, như vậy để cho hai người phụ nữ kia vào ở cùng một phòng chẳng phải sẽ dư ra một gian sao?</w:t>
      </w:r>
    </w:p>
    <w:p>
      <w:pPr>
        <w:pStyle w:val="BodyText"/>
      </w:pPr>
      <w:r>
        <w:t xml:space="preserve">Lão Vương quay đầu thấy người đàn ông kia chĩa vào nhóm Trang Duệ, thế nên lão vội vàng đứng ra nói:</w:t>
      </w:r>
    </w:p>
    <w:p>
      <w:pPr>
        <w:pStyle w:val="BodyText"/>
      </w:pPr>
      <w:r>
        <w:t xml:space="preserve">- Này cậu trai, người ta ở với nhau thành từng cặp, để tôi xuống dưới thôn kiếm phòng tốt cho cậu là được...</w:t>
      </w:r>
    </w:p>
    <w:p>
      <w:pPr>
        <w:pStyle w:val="BodyText"/>
      </w:pPr>
      <w:r>
        <w:t xml:space="preserve">- Lão Vương, không có gì liên quan đến ông, tôi và bọn họ hiệp nghị một chút, nếu người ta đồng ý thì cũng không có chuyện gì của ông nữa...</w:t>
      </w:r>
    </w:p>
    <w:p>
      <w:pPr>
        <w:pStyle w:val="BodyText"/>
      </w:pPr>
      <w:r>
        <w:t xml:space="preserve">Người đàn ông này tuy mang theo hai tên vệ sĩ nhưng dù sao thì lão Vương cũng là người bản địa, hắn cũng không muốn chọc vào làm gì ệt.</w:t>
      </w:r>
    </w:p>
    <w:p>
      <w:pPr>
        <w:pStyle w:val="BodyText"/>
      </w:pPr>
      <w:r>
        <w:t xml:space="preserve">Nhưng tên thanh niên lại thật sự không quan tâm đến nhóm Trang Duệ, vì mọi người đều từ bên ngoài đén, mình không nói đạo lý thì sao? Trong vùng Chiết Giang này hăn thật sự chưa từng sợ kẻ nào.</w:t>
      </w:r>
    </w:p>
    <w:p>
      <w:pPr>
        <w:pStyle w:val="BodyText"/>
      </w:pPr>
      <w:r>
        <w:t xml:space="preserve">Trang Duệ nhíu mày, hắn còn chưa kịp trả lời thì Dương Vĩ đã vọt lên chỉ vào mặt đối phương nói:</w:t>
      </w:r>
    </w:p>
    <w:p>
      <w:pPr>
        <w:pStyle w:val="BodyText"/>
      </w:pPr>
      <w:r>
        <w:t xml:space="preserve">- Chúng tội việc quái gì phải nhường cho anh? Không biết thứ tự trước sau là thế nào à?</w:t>
      </w:r>
    </w:p>
    <w:p>
      <w:pPr>
        <w:pStyle w:val="BodyText"/>
      </w:pPr>
      <w:r>
        <w:t xml:space="preserve">Trang Duệ cười khổ, Dương Vĩ thật sự là cậu ấm từ nhỏ, người kia mở miệng là không nói lý lẽ, bọn họ cần gì phải lý lẽ ệt?</w:t>
      </w:r>
    </w:p>
    <w:p>
      <w:pPr>
        <w:pStyle w:val="BodyText"/>
      </w:pPr>
      <w:r>
        <w:t xml:space="preserve">Quả nhiên tên kia đẩy tay Dương Vĩ ra rồi nói:</w:t>
      </w:r>
    </w:p>
    <w:p>
      <w:pPr>
        <w:pStyle w:val="BodyText"/>
      </w:pPr>
      <w:r>
        <w:t xml:space="preserve">- Trên đời này thứ gì cũng có bảng giá, các người nhường một gian phòng, tôi cho các người mười ngàn...</w:t>
      </w:r>
    </w:p>
    <w:p>
      <w:pPr>
        <w:pStyle w:val="BodyText"/>
      </w:pPr>
      <w:r>
        <w:t xml:space="preserve">Tên kia vừa nói vừa vung tay với tên đàn ông bên cạnh, thế là tên kia đưa cặp tiền đến, lấy từ bên trong ra một xấp tiền, hắn nói:</w:t>
      </w:r>
    </w:p>
    <w:p>
      <w:pPr>
        <w:pStyle w:val="BodyText"/>
      </w:pPr>
      <w:r>
        <w:t xml:space="preserve">- Cầm tiền rồi rời đi, cũng chỉ như vậy mà thôi, biết đâu nó sẽ giúp các người tán gái tốt hơn...</w:t>
      </w:r>
    </w:p>
    <w:p>
      <w:pPr>
        <w:pStyle w:val="BodyText"/>
      </w:pPr>
      <w:r>
        <w:t xml:space="preserve">Tên thanh niên kia vừa mở miệng nói vừa cười phá lên, ánh mắt không ngừng miết lên người Tần Huyên Băng và Tống Tinh Quân, vẻ mặt tràn đầy đắc ý.</w:t>
      </w:r>
    </w:p>
    <w:p>
      <w:pPr>
        <w:pStyle w:val="BodyText"/>
      </w:pPr>
      <w:r>
        <w:t xml:space="preserve">Tên này thật sự không ngờ đến nơi thâm sơn cùng cốc thế này lại có thể được gặp hai cô nàng xinh tươi như thế, điều này làm hắn cảm thấy ngứa ngáy, nếu như có thể thu hai cô gái này vào tay thì xem như tối nay sẽ không còn gì buồn nữa rồi.</w:t>
      </w:r>
    </w:p>
    <w:p>
      <w:pPr>
        <w:pStyle w:val="BodyText"/>
      </w:pPr>
      <w:r>
        <w:t xml:space="preserve">- Dương Vĩ, quay lại đi ăn cơm, chỗ này khá vắng vẻ, có nhiều chó dại, coi chừng bị cắn...</w:t>
      </w:r>
    </w:p>
    <w:p>
      <w:pPr>
        <w:pStyle w:val="BodyText"/>
      </w:pPr>
      <w:r>
        <w:t xml:space="preserve">Trang Duệ đã sớm bước qua tuổi đời thích khai chiến, nhưng hắn không đánh nhau cũng chẳng phải không thể mắng người. Lời nói của hắn làm cho tên thanh niên kia đang lớn tiếng phải khựng lại, lại liên tục ho khan giống như một con vịt bị bóp chặt cổ.</w:t>
      </w:r>
    </w:p>
    <w:p>
      <w:pPr>
        <w:pStyle w:val="BodyText"/>
      </w:pPr>
      <w:r>
        <w:t xml:space="preserve">- Thầy Mã, bọn họ đi cùng anh phải không? Làm phiền anh nhường cho chúng tôi một gian...</w:t>
      </w:r>
    </w:p>
    <w:p>
      <w:pPr>
        <w:pStyle w:val="BodyText"/>
      </w:pPr>
      <w:r>
        <w:t xml:space="preserve">Khi nhóm Trang Duệ đi về phía nhà ăn thì người đàn ông trung niên hơn bốn mươi chợt đứng lên cản đường chú Đức.</w:t>
      </w:r>
    </w:p>
    <w:p>
      <w:pPr>
        <w:pStyle w:val="BodyText"/>
      </w:pPr>
      <w:r>
        <w:t xml:space="preserve">- Cậu biết tôi?</w:t>
      </w:r>
    </w:p>
    <w:p>
      <w:pPr>
        <w:pStyle w:val="BodyText"/>
      </w:pPr>
      <w:r>
        <w:t xml:space="preserve">Chú Đức nhíu mày, lão không có chút ấn tượng vào với người này.</w:t>
      </w:r>
    </w:p>
    <w:p>
      <w:pPr>
        <w:pStyle w:val="BodyText"/>
      </w:pPr>
      <w:r>
        <w:t xml:space="preserve">- Ở vùng Chiết Giang này có ai mà không biết thầy Mã?</w:t>
      </w:r>
    </w:p>
    <w:p>
      <w:pPr>
        <w:pStyle w:val="BodyText"/>
      </w:pPr>
      <w:r>
        <w:t xml:space="preserve">Người đàn ông trung niên kia nói một câu với chú Đức, sau đó tiếp tục lên tiếng:</w:t>
      </w:r>
    </w:p>
    <w:p>
      <w:pPr>
        <w:pStyle w:val="BodyText"/>
      </w:pPr>
      <w:r>
        <w:t xml:space="preserve">- Vị này chính là Nghiêm Khải, là cháu nội của lão bí thư Nghiêm ở thành phố Trung Hải, cậu ấy đang làm kinh doanh kê huyết thạch. Thầy Mã, anh xem...Có thể nhường một gian được không?</w:t>
      </w:r>
    </w:p>
    <w:p>
      <w:pPr>
        <w:pStyle w:val="BodyText"/>
      </w:pPr>
      <w:r>
        <w:t xml:space="preserve">- Bí thư Nghiêm?</w:t>
      </w:r>
    </w:p>
    <w:p>
      <w:pPr>
        <w:pStyle w:val="BodyText"/>
      </w:pPr>
      <w:r>
        <w:t xml:space="preserve">Chú Đức nghe mà nhíu mày, lão là người Trung Hải, tất nhiên biết rõ vị bí thư Nghiêm từng đảm nhiệm chức vụ ở thành phố Trung Hải vào những năm bảy mươi, đây là lão cách mạng, đi ra từ thời chiến, bây giờ trong ban ngành lãnh đạo của thành phố Trung Hải có rất nhiều bạn bè và môn sinh của vị bí thư kia.</w:t>
      </w:r>
    </w:p>
    <w:p>
      <w:pPr>
        <w:pStyle w:val="BodyText"/>
      </w:pPr>
      <w:r>
        <w:t xml:space="preserve">Nhưng vị bí thư kia có thanh danh rất tốt, sao lại sinh ra đứa cháu nội không nên thân như thế này?</w:t>
      </w:r>
    </w:p>
    <w:p>
      <w:pPr>
        <w:pStyle w:val="BodyText"/>
      </w:pPr>
      <w:r>
        <w:t xml:space="preserve">Chú Đức lắc đầu nói:</w:t>
      </w:r>
    </w:p>
    <w:p>
      <w:pPr>
        <w:pStyle w:val="BodyText"/>
      </w:pPr>
      <w:r>
        <w:t xml:space="preserve">- Thật xin lỗi, tôi không biết bí thư Nghiêm, cũng sẽ không nhường phòng...</w:t>
      </w:r>
    </w:p>
    <w:p>
      <w:pPr>
        <w:pStyle w:val="BodyText"/>
      </w:pPr>
      <w:r>
        <w:t xml:space="preserve">- Này lão già kia, con bà nó muốn chết sao? Nói ông nhường phòng là đã nể mặt lắm rồi, có tin ông chỉ cần gọi một cuộc điện thoại là bóp chết mày rồi không?</w:t>
      </w:r>
    </w:p>
    <w:p>
      <w:pPr>
        <w:pStyle w:val="BodyText"/>
      </w:pPr>
      <w:r>
        <w:t xml:space="preserve">Nghiêm đại thiếu gia nghe được lời của chú Đức thì lập tức máu nóng lên não, hắn tiến lên dùng tay đẩy chú Đức, nhưng không ngờ bị Trang Duệ ở bên cạnh chụp được.</w:t>
      </w:r>
    </w:p>
    <w:p>
      <w:pPr>
        <w:pStyle w:val="BodyText"/>
      </w:pPr>
      <w:r>
        <w:t xml:space="preserve">- Tiểu tử, buông ra, nếu không tao đánh cả mày...</w:t>
      </w:r>
    </w:p>
    <w:p>
      <w:pPr>
        <w:pStyle w:val="BodyText"/>
      </w:pPr>
      <w:r>
        <w:t xml:space="preserve">Nghiêm Khải là con độc nhất, bình thường được ông bà cha mẹ yêu thương, hơn nữa ở đất Trung Hải ai đến nhà cũng xem hắn là bảo bối, điều này làm hắn tự tạo ra ình thói quen ngang ngược.</w:t>
      </w:r>
    </w:p>
    <w:p>
      <w:pPr>
        <w:pStyle w:val="BodyText"/>
      </w:pPr>
      <w:r>
        <w:t xml:space="preserve">Nhưng những năm gần đây tất cả đều phải xem vào túi tiền của mỗi người, Nghiêm Khải lăn lộn chục năm cũng thấy chán, thế là tiến vào công ty châu báu của dượng, bình thường không có việc gì làm, chỉ là một kẻ được công ty nuôi không mà thôi.</w:t>
      </w:r>
    </w:p>
    <w:p>
      <w:pPr>
        <w:pStyle w:val="BodyText"/>
      </w:pPr>
      <w:r>
        <w:t xml:space="preserve">Lần này nghe nói công ty đến Xương Hóa mua kê huyết thạch, không biết Nghiêm Khải vì thế nào mà muốn đến chơi đùa. Vì kê huyết thạch chỉ chiếm một phần nhỏ định mức trong công ty đá quý của dượng hắn, hơn nữa còn có cả chuyên gia kê huyết thạch đi theo, vì thế mà dượng hắn cũng đồng ý cho cùng.</w:t>
      </w:r>
    </w:p>
    <w:p>
      <w:pPr>
        <w:pStyle w:val="BodyText"/>
      </w:pPr>
      <w:r>
        <w:t xml:space="preserve">Khi còn ở Trung Hải, ai nhắc đến ông nội của Nghiêm Khải cũng phải to ra cung kính, mà hắn cũng quen được hưởng thụ vầng hào quang của ông cụ. Lúc này hắn thấy chú Đức nói không biết lão bí thư Nghiêm thế là nổi nóng vung nắm đấm đánh đến.</w:t>
      </w:r>
    </w:p>
    <w:p>
      <w:pPr>
        <w:pStyle w:val="BodyText"/>
      </w:pPr>
      <w:r>
        <w:t xml:space="preserve">Trang Duệ thấy Nghiêm Khải như vậy thì không khỏi nở nụ cười, hắn bĩu môi với người đàn ông trung niên phía bên kia rồi nói:</w:t>
      </w:r>
    </w:p>
    <w:p>
      <w:pPr>
        <w:pStyle w:val="BodyText"/>
      </w:pPr>
      <w:r>
        <w:t xml:space="preserve">- Cậu muốn đánh tôi sao? Này, tôi hỏi anh, bí thư Nghiêm là ai?</w:t>
      </w:r>
    </w:p>
    <w:p>
      <w:pPr>
        <w:pStyle w:val="BodyText"/>
      </w:pPr>
      <w:r>
        <w:t xml:space="preserve">- Bí thư Nghiêm mà cậu cũng không biết? Đó là người trước kia làm bí thư thị ủy thành phố Trung Hải. Mà này các người, không phải chỉ là một gian phòng thôi sao? Cần gì phải làm cho nhau không thoải mái như vậy?</w:t>
      </w:r>
    </w:p>
    <w:p>
      <w:pPr>
        <w:pStyle w:val="BodyText"/>
      </w:pPr>
      <w:r>
        <w:t xml:space="preserve">Người đàn ông trung niên tỏ vẻ khinh thường, hắn nhìn bộ dạng của đám người kia thì nghĩ có lẽ là người đến từ tỉnh ngoài, nhưng chút tin tức như vậy cũng không biết, còn dám chạy đến Chiết Giang này kinh doanh buôn bán sao?</w:t>
      </w:r>
    </w:p>
    <w:p>
      <w:pPr>
        <w:pStyle w:val="BodyText"/>
      </w:pPr>
      <w:r>
        <w:t xml:space="preserve">- Phòng sao? Tất nhiên là được rồi. Đây là Nghiêm công tử phải không? Có thấy bên kia không? Chỗ đó rộng rãi thoải mái, tối sang đó mà ngủ...</w:t>
      </w:r>
    </w:p>
    <w:p>
      <w:pPr>
        <w:pStyle w:val="BodyText"/>
      </w:pPr>
      <w:r>
        <w:t xml:space="preserve">Trang Duệ nói làm cho Tần Huyên Băng và Tống Tinh Quân phải phì cười.</w:t>
      </w:r>
    </w:p>
    <w:p>
      <w:pPr>
        <w:pStyle w:val="BodyText"/>
      </w:pPr>
      <w:r>
        <w:t xml:space="preserve">Vì ngón tay của Trang Duệ đang chỉ về phía xa vài chục mét, đó chính là chuồng heo nhà lão Vương, lúc này đang có một con heo thò mũi ra kêu ọc ẹc.</w:t>
      </w:r>
    </w:p>
    <w:p>
      <w:pPr>
        <w:pStyle w:val="BodyText"/>
      </w:pPr>
      <w:r>
        <w:t xml:space="preserve">Trang Duệ nói lời này rõ ràng là có chút chua ngoa, Dương Vĩ đã sớm ôm bụng cười, dù là chú Đức cũng tỏ ra vui vẻ, Trang Duệ nói Nghiêm Khải kia đi ngủ với heo nái, cũng không biết đang nghĩ thế nào.</w:t>
      </w:r>
    </w:p>
    <w:p>
      <w:pPr>
        <w:pStyle w:val="BodyText"/>
      </w:pPr>
      <w:r>
        <w:t xml:space="preserve">- Con bà nó, mày muốn chết sao?</w:t>
      </w:r>
    </w:p>
    <w:p>
      <w:pPr>
        <w:pStyle w:val="BodyText"/>
      </w:pPr>
      <w:r>
        <w:t xml:space="preserve">Nghiêm Khải nghe được lời của Trang Duệ thì nhìn về phía con heo nái đang kêu, thế là gương mặt trắng nõn chợt đỏ ửng. Hắn là kẻ được nuông chiều sinh hư, bây giờ cũng không quan tâm Trang Duệ là ai, quyết tâm vung nắm đấm bên tay trái lên tấn công.</w:t>
      </w:r>
    </w:p>
    <w:p>
      <w:pPr>
        <w:pStyle w:val="BodyText"/>
      </w:pPr>
      <w:r>
        <w:t xml:space="preserve">Trang Duệ từ nhỏ đã quen đánh đấm, tất nhiên hắn nhanh chóng buông tay phải của đối phương ra, thuận thế gạt nắm đấm bàn tay trái của đối phương, sau đó nâng chân phải đạp mạnh vào bụng Nghiêm Khải.</w:t>
      </w:r>
    </w:p>
    <w:p>
      <w:pPr>
        <w:pStyle w:val="BodyText"/>
      </w:pPr>
      <w:r>
        <w:t xml:space="preserve">Một đá của Trang Duệ là rất mạnh, Nghiêm Khải tuy là người cao lớn nhưng chẳng qua chỉ là nùi giẻ, vị đạp cho lăn lộn. Tên này kêu thảm một tiếng, sau đó lăn ra hai ba bước, cuối cùng dùng hai tay ôm bụng nằm ngửa trên mặt đất.</w:t>
      </w:r>
    </w:p>
    <w:p>
      <w:pPr>
        <w:pStyle w:val="BodyText"/>
      </w:pPr>
      <w:r>
        <w:t xml:space="preserve">Trang Duệ mắng cũng đã mắng và đánh cũng đã đánh, bây giờ thấy như vậy cũng không tốt, thế cho nên sau khi đạp ngã Nghiêm Khải thì quay đầu nói với Tần Huyên Băng: nguồn (.)</w:t>
      </w:r>
    </w:p>
    <w:p>
      <w:pPr>
        <w:pStyle w:val="BodyText"/>
      </w:pPr>
      <w:r>
        <w:t xml:space="preserve">- Vợ, anh là người ôn hòa, em cũng thấy rồi đấy, vừa rồi là anh tự vệ mà thôi, tiểu tử kia ra tay với anh trước...</w:t>
      </w:r>
    </w:p>
    <w:p>
      <w:pPr>
        <w:pStyle w:val="BodyText"/>
      </w:pPr>
      <w:r>
        <w:t xml:space="preserve">Chuyện hai bên mắng chửi và đánh nhau chỉ xảy ra trong phút chốc, trước sau chỉ là chục giây, lúc này Nghiêm công tử vừa rồi còn kiêu ngạo hung hăng đã nằm đo ván trên mặt đất.</w:t>
      </w:r>
    </w:p>
    <w:p>
      <w:pPr>
        <w:pStyle w:val="BodyText"/>
      </w:pPr>
      <w:r>
        <w:t xml:space="preserve">Vô tình tất cả mọi người đều ngây cả ra, dù là Tần Huyên Băng cũng không ngờ Trang Duệ lại đánh đấm lanh lẹ như vậy.</w:t>
      </w:r>
    </w:p>
    <w:p>
      <w:pPr>
        <w:pStyle w:val="BodyText"/>
      </w:pPr>
      <w:r>
        <w:t xml:space="preserve">- Đàn ông các anh không đánh nhau thì không giải quyết được vấn đề sao? Trang Duệ, cẩn thận, hai người kia...</w:t>
      </w:r>
    </w:p>
    <w:p>
      <w:pPr>
        <w:pStyle w:val="BodyText"/>
      </w:pPr>
      <w:r>
        <w:t xml:space="preserve">Tần Huyên Băng vốn dở khóc dở cười định trách Trang Duệ vài câu, đúng lúc nàng thấy hai tên vệ sĩ đứng sau lưng Nghiêm Khải phóng về phía Trang Duệ, thế là vội vàng kêu lên, nhắc nhở Trang Duệ chú ý.</w:t>
      </w:r>
    </w:p>
    <w:p>
      <w:pPr>
        <w:pStyle w:val="BodyText"/>
      </w:pPr>
      <w:r>
        <w:t xml:space="preserve">Tuy ông cụ của Nghiêm gia đã về hưu nhưng đám con cháu thật sự là phát triển rất tốt, làm ăn không nhỏ. Vì Nghiêm Khải từ nhỏ được nuông chiều nên chẳng làm gì ra hồn, vì vậy mà dượng của Nghiêm Khải mới mời đến hai vệ sĩ, bảo vệ cho đứa cháu đích tôn của gia tộc, lúc này hai tên vệ sĩ thấy chủ bị đánh thì vội vàng phản ứng, nhanh chóng áp sát Trang Duệ.</w:t>
      </w:r>
    </w:p>
    <w:p>
      <w:pPr>
        <w:pStyle w:val="BodyText"/>
      </w:pPr>
      <w:r>
        <w:t xml:space="preserve">Chỉ là bọn họ mới tiến đến trước mặt Trang Duệ thì đã bị một bóng người nhỏ gầy mà trước đó không ai quan tâm đứng chặn ngay trước mặt, mà hai tên vệ sĩ cũng không dừng lại, muốn hất văng đối phương.</w:t>
      </w:r>
    </w:p>
    <w:p>
      <w:pPr>
        <w:pStyle w:val="BodyText"/>
      </w:pPr>
      <w:r>
        <w:t xml:space="preserve">Người cản đường hai tên vệ sĩ chính là Bành Phi, nhưng trong mắt mọi người thì Bành Phi ột mét bảy với cơ thể gầy yếu đứng trước hai tên vệ sĩ to cao kia giống như sói đứng trước máy cày.</w:t>
      </w:r>
    </w:p>
    <w:p>
      <w:pPr>
        <w:pStyle w:val="BodyText"/>
      </w:pPr>
      <w:r>
        <w:t xml:space="preserve">Chỗ này ngoài Trang Duệ thì căn bản không còn ai kể cả Tần Huyên Băng cũng không hiểu rõ về Bành Phi, chỉ biết bọn họ là huynh đệ, và chỉ coi đó là một người bạn tốt của Trang Duệ mà thôi. Đến bây giờ Trang Duệ cũng không giải thích mối quan hệ giữa mình và Bành Phi, vì hắn không thích dùng hai chữ vệ sĩ.</w:t>
      </w:r>
    </w:p>
    <w:p>
      <w:pPr>
        <w:pStyle w:val="BodyText"/>
      </w:pPr>
      <w:r>
        <w:t xml:space="preserve">Lúc này thấy hai tên vệ sĩ to cao đánh về phía cơ thể gầy yếu của Bành Phi, Tần Huyên Băng và Tống Tinh Quân đều phải dùng tay che miệng, các nàng nghĩ đến tình huống Bành Phi sẽ bị đánh văng ra ngoài, mọi người dù sao cũng là người một nhà, thế là cả hai không đành lòng đưa mắt nhìn. truyện copy từ</w:t>
      </w:r>
    </w:p>
    <w:p>
      <w:pPr>
        <w:pStyle w:val="BodyText"/>
      </w:pPr>
      <w:r>
        <w:t xml:space="preserve">- Thịch thịch...</w:t>
      </w:r>
    </w:p>
    <w:p>
      <w:pPr>
        <w:pStyle w:val="BodyText"/>
      </w:pPr>
      <w:r>
        <w:t xml:space="preserve">Khi Tần Huyên Băng và Tống Tinh Quân nhắm mắt lại thì bên tai vang lên vài âm thanh rất nặng nề, ngay sau đó là tiếng kêu thảm thiết, nhưng điều này lại làm cho hai cô gái cảm thấy nghi hoặc, chính là âm thanh gào rống kia không phải của Bành Phi.</w:t>
      </w:r>
    </w:p>
    <w:p>
      <w:pPr>
        <w:pStyle w:val="BodyText"/>
      </w:pPr>
      <w:r>
        <w:t xml:space="preserve">Sau khi mở mắt ra xem, Tần Huyên Băng và Tống Tinh Quân thấy Bành Phi vẫn đứng yên tại chỗ, lúc này hai tên vệ sĩ kia đã ngồi chồm hổm xuống đất dùng hai tay ôm sườn, vẻ mặt trắng bệch, gương mặt đau đớn, những hạt mồ hôi như hạt đậu chảy tràn xuống.</w:t>
      </w:r>
    </w:p>
    <w:p>
      <w:pPr>
        <w:pStyle w:val="BodyText"/>
      </w:pPr>
      <w:r>
        <w:t xml:space="preserve">- Đây...Đây là có chuyện gì?</w:t>
      </w:r>
    </w:p>
    <w:p>
      <w:pPr>
        <w:pStyle w:val="BodyText"/>
      </w:pPr>
      <w:r>
        <w:t xml:space="preserve">Tần Huyên Băng và Tống Tinh Quân đều dùng ánh mắt kinh ngạc nhìn tình huống đang xảy ra, khi nhìn qua thì thấy Dương Vĩ đang há hốc mồm, vẻ mặt ngoài khiếp sợ thì còn có chút mơ hồ.</w:t>
      </w:r>
    </w:p>
    <w:p>
      <w:pPr>
        <w:pStyle w:val="BodyText"/>
      </w:pPr>
      <w:r>
        <w:t xml:space="preserve">Có lẽ trong nhóm người chỉ có một mình Trang Duệ là hiểu rõ ràng nhất.</w:t>
      </w:r>
    </w:p>
    <w:p>
      <w:pPr>
        <w:pStyle w:val="BodyText"/>
      </w:pPr>
      <w:r>
        <w:t xml:space="preserve">Vừa rồi khi hai tên vệ sĩ sắp dùng vai húc vào người Bành Phi, Bành Phi chợt lui về phía sau một bước nhỏ để cho hai tên kia phát lực nhưng không có chỗ nào chịu lực, giống như đánh một đấm vào không khí, cơ thể lay động khó chịu.</w:t>
      </w:r>
    </w:p>
    <w:p>
      <w:pPr>
        <w:pStyle w:val="BodyText"/>
      </w:pPr>
      <w:r>
        <w:t xml:space="preserve">Khi hai tên kia đang định dừng bước thì Bành Phi chợt rùn người xuống, thừa dịp hai người kia thu lực lại mà tung ra hai đấm vào phần dưới nách của đối phương, hơn nữa chỉ sau nháy mắt đã tung ra năm sáu đấm. Hai tên kia căn bản còn chưa biết chuyện gì xảy ra thì xương sườn đau đớn dữ dội, cơn đau truyền thẳng đến trung khu thần kinh.</w:t>
      </w:r>
    </w:p>
    <w:p>
      <w:pPr>
        <w:pStyle w:val="Compact"/>
      </w:pPr>
      <w:r>
        <w:br w:type="textWrapping"/>
      </w:r>
      <w:r>
        <w:br w:type="textWrapping"/>
      </w:r>
    </w:p>
    <w:p>
      <w:pPr>
        <w:pStyle w:val="Heading2"/>
      </w:pPr>
      <w:bookmarkStart w:id="597" w:name="chương-575-kỹ-năng-gia-truyền."/>
      <w:bookmarkEnd w:id="597"/>
      <w:r>
        <w:t xml:space="preserve">575. Chương 575 : Kỹ Năng Gia Truyền.</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575: Kỹ năng gia truyền.</w:t>
      </w:r>
    </w:p>
    <w:p>
      <w:pPr>
        <w:pStyle w:val="BodyText"/>
      </w:pPr>
      <w:r>
        <w:t xml:space="preserve">Dịch: Masta4ever</w:t>
      </w:r>
    </w:p>
    <w:p>
      <w:pPr>
        <w:pStyle w:val="BodyText"/>
      </w:pPr>
      <w:r>
        <w:t xml:space="preserve">Nguồn: Nhóm dịch Tepga - vipvandan</w:t>
      </w:r>
    </w:p>
    <w:p>
      <w:pPr>
        <w:pStyle w:val="BodyText"/>
      </w:pPr>
      <w:r>
        <w:t xml:space="preserve">Sưu tầm:</w:t>
      </w:r>
    </w:p>
    <w:p>
      <w:pPr>
        <w:pStyle w:val="BodyText"/>
      </w:pPr>
      <w:r>
        <w:t xml:space="preserve">Có câu đánh người đánh vào xương sườn dưới nách, nếu chịu một đấm nơi đó sẽ mất đi lực chiến đấu, nếu như dùng sức quá mạnh sẽ làm ảnh hưởng nội tạng, điều này cũng là bình thường.</w:t>
      </w:r>
    </w:p>
    <w:p>
      <w:pPr>
        <w:pStyle w:val="BodyText"/>
      </w:pPr>
      <w:r>
        <w:t xml:space="preserve">Bành Phi dùng lực rất đúng mực, cũng không đánh gãy xương sườn của bọn họ, chỉ để cho bọn họ mất đi lực chiến trong thời gian ngắn mà thôi.</w:t>
      </w:r>
    </w:p>
    <w:p>
      <w:pPr>
        <w:pStyle w:val="BodyText"/>
      </w:pPr>
      <w:r>
        <w:t xml:space="preserve">- Bành Phi, không sao đấy chứ?</w:t>
      </w:r>
    </w:p>
    <w:p>
      <w:pPr>
        <w:pStyle w:val="BodyText"/>
      </w:pPr>
      <w:r>
        <w:t xml:space="preserve">Trang Duệ đi đến khẽ hởi bên tai Bành Phi một câu, hắn tất nhiên sẽ không phải quan tâm đến sự an toàn của Bành Phi, vì với thân thủ của đối phương, nếu không đánh thắng hai tên kia thì thật sự là phí công lăn lộn trong quân ngũ.</w:t>
      </w:r>
    </w:p>
    <w:p>
      <w:pPr>
        <w:pStyle w:val="BodyText"/>
      </w:pPr>
      <w:r>
        <w:t xml:space="preserve">Trang Duệ hỏi về tình huống của hai tên vệ sĩ đang ngồi ôm hông trên mặt đất, vì hắn cũng không có thù oán gì với bọn họ, nếu thật sự đánh cho đối phương bị thương thì sẽ là phiền toái lớn. Hắn không phải sợ phiền phức nhưng lại sợ phiền toái.</w:t>
      </w:r>
    </w:p>
    <w:p>
      <w:pPr>
        <w:pStyle w:val="BodyText"/>
      </w:pPr>
      <w:r>
        <w:t xml:space="preserve">- Không có gì, anh Trang, bọn họ chỉ ngồi vài phút là tốt rồi...</w:t>
      </w:r>
    </w:p>
    <w:p>
      <w:pPr>
        <w:pStyle w:val="BodyText"/>
      </w:pPr>
      <w:r>
        <w:t xml:space="preserve">Bành Phi cười cười, hai tên vệ sĩ kia có lẽ cũng từ trong quân đi ra, chỉ là với thân thủ của bọn họ thì không giống như đã rèn luyện võ nghệ tốt, chẳng qua chỉ là có sức khỏe và cơ thể to cao, sau khi xuất ngũ thì dựa vào thể chất để đi kiếm cơm.</w:t>
      </w:r>
    </w:p>
    <w:p>
      <w:pPr>
        <w:pStyle w:val="BodyText"/>
      </w:pPr>
      <w:r>
        <w:t xml:space="preserve">- Vậy thì tốt, đi thôi, chúng ta đi dùng cơm, chú Vương, trước đó chú Đức đã khen nức nở những món ăn thôn dã nơi đây...</w:t>
      </w:r>
    </w:p>
    <w:p>
      <w:pPr>
        <w:pStyle w:val="BodyText"/>
      </w:pPr>
      <w:r>
        <w:t xml:space="preserve">Trang Duệ phủi tay kéo nhóm Tần Huyên Băng đi qua đoàn người Nghiêm Khải mà chẳng thèm quan tâm, tuy đối phương đã lớn tuổi nhưng trong mắt hắn thì lại khác, Nghiêm đại thiếu gia này thật sự chỉ là một đứa trẻ bị nuông chiều sinh hư mà thôi.</w:t>
      </w:r>
    </w:p>
    <w:p>
      <w:pPr>
        <w:pStyle w:val="BodyText"/>
      </w:pPr>
      <w:r>
        <w:t xml:space="preserve">Đúng như lời của Bành Phi, hai tên kia ngồi xổm trên mặt đất vài phút thì chậm rãi đứng lên, không riêng gì bọn họ, ngay cả Nghiêm Khải bị Trang Duệ đá vào người cũng không còn việc gì. Nhưng lúc này vẻ kiêu ngạo trên mặt hắn đã biến mất, thay vào đó là kinh ngạc và oán hận.</w:t>
      </w:r>
    </w:p>
    <w:p>
      <w:pPr>
        <w:pStyle w:val="BodyText"/>
      </w:pPr>
      <w:r>
        <w:t xml:space="preserve">Nghiêm Khải dù thế nào cũng không ngờ hai tên vệ sĩ ngày nào cũng tự ình là vô địch thiên hạ, hoàn toàn không xem người khác là đối thủ nhưng bây giờ lại thua đau như thế, căn bản không là gì trong mắt người ta, vì thế mà lúc này chính hắn cũng không có chỗ nào để dựa giẫm.</w:t>
      </w:r>
    </w:p>
    <w:p>
      <w:pPr>
        <w:pStyle w:val="BodyText"/>
      </w:pPr>
      <w:r>
        <w:t xml:space="preserve">Bản thân Nghiêm Khải không phải là đối thủ của Trang Duệ, thủ hạ lại bị người ta hạ gục trong nháy mắt, vì thế mà hắn biết lúc này mình không có cơ hộ trả thù, nếu tiếp tục làm loạn thì chỉ có thể ăn thiệt thòi mà thôi.</w:t>
      </w:r>
    </w:p>
    <w:p>
      <w:pPr>
        <w:pStyle w:val="BodyText"/>
      </w:pPr>
      <w:r>
        <w:t xml:space="preserve">- Đi, không ở chỗ này...</w:t>
      </w:r>
    </w:p>
    <w:p>
      <w:pPr>
        <w:pStyle w:val="BodyText"/>
      </w:pPr>
      <w:r>
        <w:t xml:space="preserve">Nghiêm Khải dùng ánh mắt oán độc nhìn chằm chằm vào bóng lưng của đám người Trang Duệ, sau đó hắn khẽ rít một câu, mang theo vị chuyên gia cố vấn và hai tên vệ sĩ rời khỏi nhà, tiến vào trong xe chạy xuống dưới núi, bây giờ cũng không cần căn phòng đã đặt sẵn từ trước.</w:t>
      </w:r>
    </w:p>
    <w:p>
      <w:pPr>
        <w:pStyle w:val="BodyText"/>
      </w:pPr>
      <w:r>
        <w:t xml:space="preserve">- Hai anh bình thường không phải nói đánh nhau rất tốt sao?</w:t>
      </w:r>
    </w:p>
    <w:p>
      <w:pPr>
        <w:pStyle w:val="BodyText"/>
      </w:pPr>
      <w:r>
        <w:t xml:space="preserve">Sau khi xuống núi thì Nghiêm Khải nói với vẻ mặt như sắp vắt ra nước, hắn từ nhỏ đến giờ chưa từng chịu thiệt như vậy, phải biết rằng xưa nay chưa có kẻ nào dám động một tay vào người hắn.</w:t>
      </w:r>
    </w:p>
    <w:p>
      <w:pPr>
        <w:pStyle w:val="BodyText"/>
      </w:pPr>
      <w:r>
        <w:t xml:space="preserve">Nghiêm Khải bị Trang Duệ ột đạp trước mặt bao người, điêu này làm hắn cảm thấy mình quá yếu ớt, thật sự khó chịu, cảm giác bức bối hầu như muốn làm hắn nổ tung ra.</w:t>
      </w:r>
    </w:p>
    <w:p>
      <w:pPr>
        <w:pStyle w:val="BodyText"/>
      </w:pPr>
      <w:r>
        <w:t xml:space="preserve">- Nghiêm thiếu gia, đối phương là một người luyện võ, đừng nói là hai chúng tôi, dù là huấn luyện viên có đến cũng không làm gì được, có lẽ đối phương là vệ sĩ của Trung Nam Hải...</w:t>
      </w:r>
    </w:p>
    <w:p>
      <w:pPr>
        <w:pStyle w:val="BodyText"/>
      </w:pPr>
      <w:r>
        <w:t xml:space="preserve">Hai tên vệ sĩ tài nghệ không bằng người cũng chẳng còn gì để nói, nhưng bọn họ chỉ có thể khuếch đại năng lực của Bành Phi, nếu Bành Phi biết hai tên vệ sĩ này nói mình là vệ sĩ của Trung Nam Hải, không biết sẽ nghĩ gì?</w:t>
      </w:r>
    </w:p>
    <w:p>
      <w:pPr>
        <w:pStyle w:val="BodyText"/>
      </w:pPr>
      <w:r>
        <w:t xml:space="preserve">- Vệ sĩ Trung Nam Hải? Trung con bà mày, sao không nói nói tên kia là chủ tịch nước cho rồi?</w:t>
      </w:r>
    </w:p>
    <w:p>
      <w:pPr>
        <w:pStyle w:val="BodyText"/>
      </w:pPr>
      <w:r>
        <w:t xml:space="preserve">Nghiêm Khải nghe được lời của hai tên vệ sĩ thì căn bản hoàn toàn nổi giận, lửa giận đè nén nãy giờ chợt bộc phát, hắn vươn tay đánh đấm hai tên vệ sĩ, đồng thời trong miệng còn liên tục chửi măng.</w:t>
      </w:r>
    </w:p>
    <w:p>
      <w:pPr>
        <w:pStyle w:val="BodyText"/>
      </w:pPr>
      <w:r>
        <w:t xml:space="preserve">- Nghiêm thiếu gia, tôi thấy hình như bọn họ cũng đến vì kê huyết thạch, chúng ta làm chút chuyện là được...</w:t>
      </w:r>
    </w:p>
    <w:p>
      <w:pPr>
        <w:pStyle w:val="BodyText"/>
      </w:pPr>
      <w:r>
        <w:t xml:space="preserve">Vị chuyên gia cố vấn kia mở miệng cắt đứt cơn tam bành của Nghiêm Khải, lần này xem như hắn đắc tội với chú Đức ở Trung Hải, nhưng hắn lại dựa vào cây lớn là Nghiêm gia, cũng không cần phải sợ.</w:t>
      </w:r>
    </w:p>
    <w:p>
      <w:pPr>
        <w:pStyle w:val="BodyText"/>
      </w:pPr>
      <w:r>
        <w:t xml:space="preserve">- Đúng rồi, anh Tào, tôi còn chưa hỏi anh, lão Mã kia là gì ở Trung Hải? Bọn họ có địa vị gì?</w:t>
      </w:r>
    </w:p>
    <w:p>
      <w:pPr>
        <w:pStyle w:val="BodyText"/>
      </w:pPr>
      <w:r>
        <w:t xml:space="preserve">Nghiêm Khải đang cảm thấy khó thở, lúc này nghe được lời của Nghiêm Khải thì tỉnh táo trở lại. Quân tử báo thù mười năm chưa muộn, lúc này ở vùng thâm sơn cùng cốc không thể báo làm gì được nhóm Trang Duệ, điều này cũng không có nghĩa là sau này cũng không làm gì được.</w:t>
      </w:r>
    </w:p>
    <w:p>
      <w:pPr>
        <w:pStyle w:val="BodyText"/>
      </w:pPr>
      <w:r>
        <w:t xml:space="preserve">- Ông lão kia là người Trung Hải, hơn nữa còn là một chuyên gia sữa chữa tu bổ và giám định các hạng mục tạp vật, có danh tiếng rất lớn trong giới đồ cổ, coi như là đại nhân vật trong giới sưu tầm cổ vật ở Trung Hải...</w:t>
      </w:r>
    </w:p>
    <w:p>
      <w:pPr>
        <w:pStyle w:val="BodyText"/>
      </w:pPr>
      <w:r>
        <w:t xml:space="preserve">Đối với anh Tào thì địa vị và thân phận của chú Đức đáng để phải đưa mắt nhìn lên, vì thế mà hắn mở miệng cũng khá đúng trọng tâm.</w:t>
      </w:r>
    </w:p>
    <w:p>
      <w:pPr>
        <w:pStyle w:val="BodyText"/>
      </w:pPr>
      <w:r>
        <w:t xml:space="preserve">- Đại cái khỉ gì mà nhân vật, chỉ là loại già kiết xác mà thôi, được rồi, anh Tào đi tìm chỗ nào đó sạch sẽ một chút, ngày mai chúng ta xem đám khốn kiếp kia giao dịch kê huyết thạch thế nào?</w:t>
      </w:r>
    </w:p>
    <w:p>
      <w:pPr>
        <w:pStyle w:val="BodyText"/>
      </w:pPr>
      <w:r>
        <w:t xml:space="preserve">Nghiêm Khải căn bản không có ý rời khỏi Ngọc Nham Sơn, nếu hôm nay mình không đánh bại đám khốn kiếp kia, ngày mai anh sẽ cho các chú biết tay.</w:t>
      </w:r>
    </w:p>
    <w:p>
      <w:pPr>
        <w:pStyle w:val="BodyText"/>
      </w:pPr>
      <w:r>
        <w:t xml:space="preserve">Nghiêm Khải từ nhỏ đã tiêu xài hoang phí, dù là xe thể thao nào mới ra, chỉ cần hắn muốn thì đều có đến tay, bây giờ trong đầu hắn chỉ là ý nghĩ ngày mai nên dùng tiền thế nào để cho đám Trang Duệ không mua được thứ gì.</w:t>
      </w:r>
    </w:p>
    <w:p>
      <w:pPr>
        <w:pStyle w:val="BodyText"/>
      </w:pPr>
      <w:r>
        <w:t xml:space="preserve">Anh Tào cũng nhìn ra tâm tư của Nghiêm Khải mà không khỏi cười khổ, kẻ dở hơi không biế gì này đúng là chỉ biết gây rối, cũng không phải chú tâm vì nhiệm vụ đến đây mua kê huyết thạch, chỉ sợ mình sẽ không hoàn thành nhiệm vụ, vì vậy phải tìm cơ hội báo cáo cho ông chủ mới được.</w:t>
      </w:r>
    </w:p>
    <w:p>
      <w:pPr>
        <w:pStyle w:val="BodyText"/>
      </w:pPr>
      <w:r>
        <w:t xml:space="preserve">- Bành Phi, cậu rất giỏi, một mình đánh ngã hai tên vệ sĩ ngốc, trước kia từng luyện võ sao?</w:t>
      </w:r>
    </w:p>
    <w:p>
      <w:pPr>
        <w:pStyle w:val="BodyText"/>
      </w:pPr>
      <w:r>
        <w:t xml:space="preserve">Không tiếp tục đề cập đến nhóm Nghiêm Khải nổi giận đùng đùng bỏ đi, lúc này nhóm Trang Duệ đang ngồi dùng cơm trong nhà nghỉ, sau khi trải qua tình huống vừa rồi thì bây giờ đã hơn bảy giờ tối rồi.</w:t>
      </w:r>
    </w:p>
    <w:p>
      <w:pPr>
        <w:pStyle w:val="BodyText"/>
      </w:pPr>
      <w:r>
        <w:t xml:space="preserve">Dương Vĩ lúc này đang bắt lấy tay Bành Phi, hắn muốn nhìn xem Bành Phi với dung mạo bình thường như vậy thì sao lấy ra được sức lực để chiến thắng hai tên to cao tốt tướng kia.</w:t>
      </w:r>
    </w:p>
    <w:p>
      <w:pPr>
        <w:pStyle w:val="BodyText"/>
      </w:pPr>
      <w:r>
        <w:t xml:space="preserve">- Thức ăn đã lên rồi, anh Vĩ, ăn cơm đi kìa. Bắc Kinh là người có kỹ năng gia truyền, nhưng kẻ như vậy không là gì cả, một mình cậu ấy có thể đánh lại cả chục người...</w:t>
      </w:r>
    </w:p>
    <w:p>
      <w:pPr>
        <w:pStyle w:val="BodyText"/>
      </w:pPr>
      <w:r>
        <w:t xml:space="preserve">Trang Duệ biết Bành Phi không muốn nhắc đến chuyện cũ, hơn nữa dù đã rời khỏi quân ngũ nhưng phải có vài kỷ luật cần tuân thủ, vì vậy mới mở miệng nói như vậy.</w:t>
      </w:r>
    </w:p>
    <w:p>
      <w:pPr>
        <w:pStyle w:val="BodyText"/>
      </w:pPr>
      <w:r>
        <w:t xml:space="preserve">Nhưng Bành Phi nghe xong mà cau mày, tổ tiên mình đều là nông dân, nói là kỹ năng gia truyền thì rõ ràng là vô nghĩa.</w:t>
      </w:r>
    </w:p>
    <w:p>
      <w:pPr>
        <w:pStyle w:val="BodyText"/>
      </w:pPr>
      <w:r>
        <w:t xml:space="preserve">- Thầy Mã, đây là rượu quả Mơ mà nhà tôi tự ủ, không quá nặng, mời mọi người nếm thử.</w:t>
      </w:r>
    </w:p>
    <w:p>
      <w:pPr>
        <w:pStyle w:val="BodyText"/>
      </w:pPr>
      <w:r>
        <w:t xml:space="preserve">Sau khi đưa thức ăn lên đầy đủ, lão Vương cầm đến một chai nước suối đựng đầy rượu rồi đặt lên bàn.</w:t>
      </w:r>
    </w:p>
    <w:p>
      <w:pPr>
        <w:pStyle w:val="BodyText"/>
      </w:pPr>
      <w:r>
        <w:t xml:space="preserve">Chiết Giang nhiều mơ, trên cơ bản nhà ai cũng có mơ, đều ủ rượu để uống, nhưng rượu phải ủ ít nhất bốn năm tháng, vì vậy mà chai rượu này của lão Vương là được ủ từ năm ngoái rồi.</w:t>
      </w:r>
    </w:p>
    <w:p>
      <w:pPr>
        <w:pStyle w:val="BodyText"/>
      </w:pPr>
      <w:r>
        <w:t xml:space="preserve">- Chú Vương, hôm nay thật sự xấu hổ quá, chúng cháu xin thuê lại gian phòng của đám người kia, đúng rồi, giá tiền là 200 đồng...</w:t>
      </w:r>
    </w:p>
    <w:p>
      <w:pPr>
        <w:pStyle w:val="BodyText"/>
      </w:pPr>
      <w:r>
        <w:t xml:space="preserve">Trang Duệ đánh lộn trong nhà người ta và cảm thấy xấu hổ, hắn thấy lão Vương đi đến thì vội vàng đứng lên nói lời xin lỗi. xem tại</w:t>
      </w:r>
    </w:p>
    <w:p>
      <w:pPr>
        <w:pStyle w:val="BodyText"/>
      </w:pPr>
      <w:r>
        <w:t xml:space="preserve">- Không cần, không cần, cậu này nói gì lạ vậy, 120 là 120, ăn ở đều bao, tiểu tử kia nếu vừa rồi còn tiếp tục gây rối, tôi sẽ lấy súng săn đuổi đi...</w:t>
      </w:r>
    </w:p>
    <w:p>
      <w:pPr>
        <w:pStyle w:val="BodyText"/>
      </w:pPr>
      <w:r>
        <w:t xml:space="preserve">Lão Vương liên tục khoát tay, còn chỉ cây súng săn trên nơi cửa, tỏ ý cũng không nhún nhường.</w:t>
      </w:r>
    </w:p>
    <w:p>
      <w:pPr>
        <w:pStyle w:val="BodyText"/>
      </w:pPr>
      <w:r>
        <w:t xml:space="preserve">- Ha ha, cậu Vương còn có thể lên núi săn bắn, chúng ta coi như có lộc ăn...</w:t>
      </w:r>
    </w:p>
    <w:p>
      <w:pPr>
        <w:pStyle w:val="BodyText"/>
      </w:pPr>
      <w:r>
        <w:t xml:space="preserve">Chú Đức cười ha hả chỉ vào những món ăn trên bàn, lại nói với Trang Duệ:</w:t>
      </w:r>
    </w:p>
    <w:p>
      <w:pPr>
        <w:pStyle w:val="BodyText"/>
      </w:pPr>
      <w:r>
        <w:t xml:space="preserve">- Đây là món ăn thôn dã, gà nướng lu, thịt lợn rừng, thịt thỏ hoang, bánh khoai tây, măng hầm, dù là ở bên ngoài cũng khó kiếm, tất cả đều là do cậu Vương lên núi săn về, mời mọi người nếm thử...</w:t>
      </w:r>
    </w:p>
    <w:p>
      <w:pPr>
        <w:pStyle w:val="BodyText"/>
      </w:pPr>
      <w:r>
        <w:t xml:space="preserve">Người ta có tuổi thì chỉ sợ kẻ khác nói mình vô dụng, vì thế mà những lời của chú Đức làm cho lão Vương cảm thấy thoải mái, vui vẻ ra mặt.</w:t>
      </w:r>
    </w:p>
    <w:p>
      <w:pPr>
        <w:pStyle w:val="BodyText"/>
      </w:pPr>
      <w:r>
        <w:t xml:space="preserve">Nông thôn cũng không có quá nhiều quy củ, lão Vương gọi vợ đưa lên thêm vài món, sau đó ngồi xuống uống vài ly với chú Đức.</w:t>
      </w:r>
    </w:p>
    <w:p>
      <w:pPr>
        <w:pStyle w:val="BodyText"/>
      </w:pPr>
      <w:r>
        <w:t xml:space="preserve">Sau khi qua ba lượt rượu thì chú Đức có vẻ lơ đãng nói:</w:t>
      </w:r>
    </w:p>
    <w:p>
      <w:pPr>
        <w:pStyle w:val="BodyText"/>
      </w:pPr>
      <w:r>
        <w:t xml:space="preserve">- Cậu Vương, năm nay lên núi có được khối nguyên thạch nào không?</w:t>
      </w:r>
    </w:p>
    <w:p>
      <w:pPr>
        <w:pStyle w:val="Compact"/>
      </w:pPr>
      <w:r>
        <w:br w:type="textWrapping"/>
      </w:r>
      <w:r>
        <w:br w:type="textWrapping"/>
      </w:r>
    </w:p>
    <w:p>
      <w:pPr>
        <w:pStyle w:val="Heading2"/>
      </w:pPr>
      <w:bookmarkStart w:id="598" w:name="chương-576--577-kê-huyết-thạch"/>
      <w:bookmarkEnd w:id="598"/>
      <w:r>
        <w:t xml:space="preserve">576. Chương 576 -577: Kê Huyết Thạch</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576-577: Kê huyết thạch</w:t>
      </w:r>
    </w:p>
    <w:p>
      <w:pPr>
        <w:pStyle w:val="BodyText"/>
      </w:pPr>
      <w:r>
        <w:t xml:space="preserve">Nhóm Dịch: Tepga</w:t>
      </w:r>
    </w:p>
    <w:p>
      <w:pPr>
        <w:pStyle w:val="BodyText"/>
      </w:pPr>
      <w:r>
        <w:t xml:space="preserve">Nguồn: Sưu tầm</w:t>
      </w:r>
    </w:p>
    <w:p>
      <w:pPr>
        <w:pStyle w:val="BodyText"/>
      </w:pPr>
      <w:r>
        <w:t xml:space="preserve">Kê huyết thạch cũng được khai thác giống như ngọc mềm ở Tân Cương, thậm chí còn rối loạn hơn cả so với khai thác ở Tân Cương, vì những khối kê huyết thạch lộ ra ngoài đều được người ta lấy đi, chỉ cần dùng thuốc nổ, dùng tay đào mới hoặc dùng cơ giới đều có thể móc những khối kê huyết thạch từ trong đất ra ngoài.</w:t>
      </w:r>
    </w:p>
    <w:p>
      <w:pPr>
        <w:pStyle w:val="BodyText"/>
      </w:pPr>
      <w:r>
        <w:t xml:space="preserve">Vì vậy mà có rất nhiều thế lực bên ngoài tham gia lực lượng bới móc kê huyết thạch, nhưng phần nhiều vẫn là người địa phương, bọn họ dựa vào kinh nghiệm phong phú của mình để tìm được những khối kê huyết thạch có phẩm chất tốt, đó chính là nội dung câu hỏi vừa rồi của chú Đức.</w:t>
      </w:r>
    </w:p>
    <w:p>
      <w:pPr>
        <w:pStyle w:val="BodyText"/>
      </w:pPr>
      <w:r>
        <w:t xml:space="preserve">- Ha ha, cũng có vài khối, ngày mai cũng chuẩn bị đưa đi bán, đợi đến khi dùng cơm xong sẽ lấy ra cho anh xem...</w:t>
      </w:r>
    </w:p>
    <w:p>
      <w:pPr>
        <w:pStyle w:val="BodyText"/>
      </w:pPr>
      <w:r>
        <w:t xml:space="preserve">Lão Vương nghe được lời của chú Đức thì cười rất vui vẻ.</w:t>
      </w:r>
    </w:p>
    <w:p>
      <w:pPr>
        <w:pStyle w:val="BodyText"/>
      </w:pPr>
      <w:r>
        <w:t xml:space="preserve">- Chú Vương, ngài cũng từng lên núi tìm ngọc rồi sao?</w:t>
      </w:r>
    </w:p>
    <w:p>
      <w:pPr>
        <w:pStyle w:val="BodyText"/>
      </w:pPr>
      <w:r>
        <w:t xml:space="preserve">Dương Vĩ đang nhai một miếng thịt gà, hắn dùng giọng mơ hồ hỏi. Đối với những người lớn lên trong thành phố từ nhỏ như hắn thì chuyện lên núi tìm ngọc giống như cực kỳ thần bí vậy.</w:t>
      </w:r>
    </w:p>
    <w:p>
      <w:pPr>
        <w:pStyle w:val="BodyText"/>
      </w:pPr>
      <w:r>
        <w:t xml:space="preserve">- Cậu Vương nào chỉ từng lên núi tìm ngọc? Còn từng cộng tác với báo chí, với đài truyền hình Chiết Giang...</w:t>
      </w:r>
    </w:p>
    <w:p>
      <w:pPr>
        <w:pStyle w:val="BodyText"/>
      </w:pPr>
      <w:r>
        <w:t xml:space="preserve">Chú Đức vừa nói vừa nhấc ngón tay cái với lão Vương, mà lão Vương cũng cười hì hì, vội vàng nâng ly mời rượu.</w:t>
      </w:r>
    </w:p>
    <w:p>
      <w:pPr>
        <w:pStyle w:val="BodyText"/>
      </w:pPr>
      <w:r>
        <w:t xml:space="preserve">- Sao? Chú Vương, nói đi, chú nói cho chúng cháu biết với...</w:t>
      </w:r>
    </w:p>
    <w:p>
      <w:pPr>
        <w:pStyle w:val="BodyText"/>
      </w:pPr>
      <w:r>
        <w:t xml:space="preserve">Chú Đức làm cho đám người cảm thấy hứng thú, về nông thôn uống rượu nghe vài câu chuyện xưa, có thể là một trong những niềm vui trong đời.</w:t>
      </w:r>
    </w:p>
    <w:p>
      <w:pPr>
        <w:pStyle w:val="BodyText"/>
      </w:pPr>
      <w:r>
        <w:t xml:space="preserve">- Không có gì, không có gì, đừng nghe anh Mã nói...</w:t>
      </w:r>
    </w:p>
    <w:p>
      <w:pPr>
        <w:pStyle w:val="BodyText"/>
      </w:pPr>
      <w:r>
        <w:t xml:space="preserve">Lão Vương cười tươi như một đóa hoa, nhưng người sống ở nông thôn thường chất phác, vì vậy cũng khó nói nên lời, chỉ liên tục khoát tay.</w:t>
      </w:r>
    </w:p>
    <w:p>
      <w:pPr>
        <w:pStyle w:val="BodyText"/>
      </w:pPr>
      <w:r>
        <w:t xml:space="preserve">Nhưng lão Vương sở dĩ có thể có được một mảnh đất tốt, thậm chí còn xây được một căn biệt thự nhỏ như thế này thật sự là đã lấy được một ít kê huyết thạch, thậm chí cuối thế kỷ trước còn làm ra vài sự kiện chấn động.</w:t>
      </w:r>
    </w:p>
    <w:p>
      <w:pPr>
        <w:pStyle w:val="BodyText"/>
      </w:pPr>
      <w:r>
        <w:t xml:space="preserve">- Tôi nói ọi người biết vậy, chúng tôi quen biết nhau từ khi nào? Hình như là từ những năm 99...</w:t>
      </w:r>
    </w:p>
    <w:p>
      <w:pPr>
        <w:pStyle w:val="BodyText"/>
      </w:pPr>
      <w:r>
        <w:t xml:space="preserve">Chú Đức uống rượu Mơ, tâm tình khá vui vẻ, vì vậy lúc này nói ra chuyện chấn động một thời cho nhóm Trang Duệ.</w:t>
      </w:r>
    </w:p>
    <w:p>
      <w:pPr>
        <w:pStyle w:val="BodyText"/>
      </w:pPr>
      <w:r>
        <w:t xml:space="preserve">Thì ra trên Ngọc Nham Sơn không phải chỉ có tồn tại kê huyết thạch, cũng có cả một loại đá cùng loại với điền hoàng thạch*(Là một loại đá có màu vàng hơi đỏ, rất quý, tập trung ở Phúc Kiến, giá cả rất cao. Có câu thế này: "Phúc Kiến Thọ Sơn điền hoàng thạch, Chiết Giang thanh điền thạch, Xương Hóa kê huyết thạch, nói về ba loại đá nổi tiếng), tất nhiên đó chỉ là cùng loại với điền hoàng thạch. Sau này được chuyên gia nghiên cứu, cho rằng giá trị của điền hoàng thạch ở Ngọc Nham Sơn không bằng ở Phúc Kiến.</w:t>
      </w:r>
    </w:p>
    <w:p>
      <w:pPr>
        <w:pStyle w:val="BodyText"/>
      </w:pPr>
      <w:r>
        <w:t xml:space="preserve">Vào mùa xuân năm đó lão Vương tìm được một tảng đá toàn thân ố vàng trên núi, đặt vào trong nhà thì được một vị thương nhân kê huyết thạch từ Phúc Kiến thấy được, người kia chú tâm xem xét, nhận định đó là một khối điền hoàng thạch phẩm chất cao, thế là bỏ ra một trăm ngàn để thu vào.</w:t>
      </w:r>
    </w:p>
    <w:p>
      <w:pPr>
        <w:pStyle w:val="BodyText"/>
      </w:pPr>
      <w:r>
        <w:t xml:space="preserve">Nông thôn không thể nào so với thành phố, đặc biệt là những vùng núi như thế này, ngoài người may mắn tìm được kê huyết thạch, nếu không thì đi cả năm cũng không cầm được vài đồng tiền. Sự việc này được lan truyền ra ngoài, một truyền mười mà mười truyền trăm, thế là người trong vùng đều đỏ cả mắt.</w:t>
      </w:r>
    </w:p>
    <w:p>
      <w:pPr>
        <w:pStyle w:val="BodyText"/>
      </w:pPr>
      <w:r>
        <w:t xml:space="preserve">Vì thế mà lúc này người trong vùng chỉ cần còn chân tay là vác thuốc nổ lên núi, sau đó tiến hành đào móc ở vị trí mà lão Vương tìm được khối điền hoàng thạch.</w:t>
      </w:r>
    </w:p>
    <w:p>
      <w:pPr>
        <w:pStyle w:val="BodyText"/>
      </w:pPr>
      <w:r>
        <w:t xml:space="preserve">Lúc đó phần sườn núi kia bị chặt phá, thảm thực vật bị phá hoại, đây là tin tức làm ọi người chú ý, thế là đài truyền hình Chiết Giang mới đến đưa tin.</w:t>
      </w:r>
    </w:p>
    <w:p>
      <w:pPr>
        <w:pStyle w:val="BodyText"/>
      </w:pPr>
      <w:r>
        <w:t xml:space="preserve">Không có bản tin này thì chẳng có vấn đề, khi phát tin thật sự lại có tác dụng quảng cáo cho Ngọc Nham Sơn, đám người tìm bảo vật từ khắp nước đều đến tham gia, hơn nữa còn có người bắt đầu thu mua điền hoàng thạch, chuẩn bị đợi đến đúng thời điểm sẽ bung hàng phát tài.</w:t>
      </w:r>
    </w:p>
    <w:p>
      <w:pPr>
        <w:pStyle w:val="BodyText"/>
      </w:pPr>
      <w:r>
        <w:t xml:space="preserve">Vì thế mà lúc đó có những tảng đá được định giá trăm đồng, thậm chí là ngàn đồng, chính quyền thành phố Lâm An xuất phát từ mục đích bảo vệ tài nguyên mà yêu cầu phòng khoáng sản Chiết Giang giám định loại điền hoàng thạch kia.</w:t>
      </w:r>
    </w:p>
    <w:p>
      <w:pPr>
        <w:pStyle w:val="BodyText"/>
      </w:pPr>
      <w:r>
        <w:t xml:space="preserve">Sau khi được các chuyên gia cẩn thận phân tích thì có ngay kết luận, đó chính là đá ở Xương Hóa căn bản khá mịn, trong, ấm, trơn, cứng, tinh tế, nếu như gọi là điền hoàng thạch thì cũng không sai.</w:t>
      </w:r>
    </w:p>
    <w:p>
      <w:pPr>
        <w:pStyle w:val="BodyText"/>
      </w:pPr>
      <w:r>
        <w:t xml:space="preserve">Phải biết rằng điền hoàng thạch được hình thành sau cả chục ngàn năm, phải có điều kiện thuận lợi, có suối nước chảy qua làm dịu, như vậy mới mịn, nhẵn nhụi, tinh tế.</w:t>
      </w:r>
    </w:p>
    <w:p>
      <w:pPr>
        <w:pStyle w:val="BodyText"/>
      </w:pPr>
      <w:r>
        <w:t xml:space="preserve">Mà đá ở Xương Hóa thì căn bản không thể có tính chất như điền hoàng thạch, chỉ là một loại đá trên sườn núi được mưa "giải khát" mà thôi, căn bản còn lâu mới có hoàn cảnh sinh trưởng tốt như điền hoàng thạch ở Phúc Kiến.</w:t>
      </w:r>
    </w:p>
    <w:p>
      <w:pPr>
        <w:pStyle w:val="BodyText"/>
      </w:pPr>
      <w:r>
        <w:t xml:space="preserve">Vì thế mà chuyên gia cho ra kết luận cuối cùng, những tảng đá này trước kia chỉ là những khối đá mà nhóm khai thác kê huyết thạch đã vứt lại, dù nó có màu vàng lộ ra bên ngoài thế nhưng không thể nào so sánh với điền hoàng thạch, tuyệt nhiên không thể gọi là điền hoàng thạch.</w:t>
      </w:r>
    </w:p>
    <w:p>
      <w:pPr>
        <w:pStyle w:val="BodyText"/>
      </w:pPr>
      <w:r>
        <w:t xml:space="preserve">May mà số lượng điền hoàng thạch thật sự cũng không có nhiều, vì thế mà người tìm được bảo vật thật sự ngày càng ít đi, chính quyền thành phố Lâm An cũng đưa ra biện pháp chế định, tiến hành bảo vệ các ngọn núi, vì thế mà cơn sốt đào hầm điền hoàng thạch xem như bị chặn đứng.</w:t>
      </w:r>
    </w:p>
    <w:p>
      <w:pPr>
        <w:pStyle w:val="BodyText"/>
      </w:pPr>
      <w:r>
        <w:t xml:space="preserve">Nhưng sau này xuất hiện thêm một loại đá có thể giả mạo điền hoàng thạch, làm cho đám người sưu tầm điền hoàng thạch cảm thấy đau đầu, vì đá vàng loại tốt ở Xương Hóa hoàn toàn có vỏ bề ngoài không kém gì điền hoàng thạch ở Phúc Kiến.</w:t>
      </w:r>
    </w:p>
    <w:p>
      <w:pPr>
        <w:pStyle w:val="BodyText"/>
      </w:pPr>
      <w:r>
        <w:t xml:space="preserve">Cũng vì chuyện này mà thanh danh của lão Vương thật sự vang xa, hơn nữa còn có một trăm ngàn để xây dựng căn nhà này. truyện copy từ</w:t>
      </w:r>
    </w:p>
    <w:p>
      <w:pPr>
        <w:pStyle w:val="BodyText"/>
      </w:pPr>
      <w:r>
        <w:t xml:space="preserve">Vì nơi này là tuyến ngoài cùng khi khai thác kê huyết thạch, hầu như mỗi ngay đều có người ngoài đến đây chọn mua kê huyết thạch, thông qua con đường cung cấp nơi ăn chốn ở, lại ngẫu nhiên lên núi tìm vận may, lão Vương chậm rãi trở nên giàu có, mà từng nhà trong thôn cũng đều chuyển sang làm nhà nghỉ.</w:t>
      </w:r>
    </w:p>
    <w:p>
      <w:pPr>
        <w:pStyle w:val="BodyText"/>
      </w:pPr>
      <w:r>
        <w:t xml:space="preserve">Người đến đây ngày càng nhiều thì thôn dân và những ông chủ mỏ khoáng mới hợp lại với nhau tổ chức chợ kê huyết thạch.</w:t>
      </w:r>
    </w:p>
    <w:p>
      <w:pPr>
        <w:pStyle w:val="BodyText"/>
      </w:pPr>
      <w:r>
        <w:t xml:space="preserve">- Chú Vương, chú thật sự lợi hại, có thể tìm được nhiều món tốt như vậy...</w:t>
      </w:r>
    </w:p>
    <w:p>
      <w:pPr>
        <w:pStyle w:val="BodyText"/>
      </w:pPr>
      <w:r>
        <w:t xml:space="preserve">Dương Vĩ cười ha hả nói lời vui đùa với lão Vương.</w:t>
      </w:r>
    </w:p>
    <w:p>
      <w:pPr>
        <w:pStyle w:val="BodyText"/>
      </w:pPr>
      <w:r>
        <w:t xml:space="preserve">- Nào có, nào có, chỉ là nhặt bừa vài tảng đá, may mắn nhất thời mà thôi...</w:t>
      </w:r>
    </w:p>
    <w:p>
      <w:pPr>
        <w:pStyle w:val="BodyText"/>
      </w:pPr>
      <w:r>
        <w:t xml:space="preserve">Lão Vương liên tục khoát tay nhưng vẻ mặt lại tỏ ra có vẻ tự đắc, tuy trong thôn sau này cũng có vài người lên núi tìm được kê huyết thạch giá trị xa xỉ nhưng những món tốt đầu tiên vẫn là do lão nhặt được, đặc biệt là lão đi đầu trong việc cho thuê phòng, có thể nó đó là phương án kinh doanh do lão đề ra.</w:t>
      </w:r>
    </w:p>
    <w:p>
      <w:pPr>
        <w:pStyle w:val="BodyText"/>
      </w:pPr>
      <w:r>
        <w:t xml:space="preserve">- Nhanh lên, ăn nhanh lên, chúng ta sẽ đến kiến thức bảo bối của chú Vương...</w:t>
      </w:r>
    </w:p>
    <w:p>
      <w:pPr>
        <w:pStyle w:val="BodyText"/>
      </w:pPr>
      <w:r>
        <w:t xml:space="preserve">Dương Vĩ hầu như bị câu chuyện của chú Vương làm cho ngứa ngáy, hắn hận không thể tự mình lên núi khai thác đá, nếu không phải hôm nay những món ăn ở đây quá ngon, chỉ sợ Dương Vĩ và nhóm Tần Huyên Băng sẽ đi xem những tảng đá kia trước.</w:t>
      </w:r>
    </w:p>
    <w:p>
      <w:pPr>
        <w:pStyle w:val="BodyText"/>
      </w:pPr>
      <w:r>
        <w:t xml:space="preserve">Trang Duệ và chú Đức xem như người trong nghề, bọn họ cũng xem như thấy được nhiều thứ hơn kẻ khác, vì vậy cũng không gấp mà chậm rãi uống rượu dùng cơm. Mãi đến lúc nhóm Dương Vĩ thúc dục quá gấp sinh ra phiền toái, bọn họ mới uống ly rượu cuối cùng, lau miệng, đi theo lão Vương đến một gian phòng.</w:t>
      </w:r>
    </w:p>
    <w:p>
      <w:pPr>
        <w:pStyle w:val="BodyText"/>
      </w:pPr>
      <w:r>
        <w:t xml:space="preserve">- À, những khối đá nhặt được vào năm ngoái đều đặt ở chỗ này, mọi người có thể xem xét thoải mái...</w:t>
      </w:r>
    </w:p>
    <w:p>
      <w:pPr>
        <w:pStyle w:val="BodyText"/>
      </w:pPr>
      <w:r>
        <w:t xml:space="preserve">Đó là một gian phòng đặt mọi thứ lẫn lộn như nhà kho, bên trong còn có xẻng, cuốc, bàn cào...Khắp ngỏ ngách của gian phòng có đặt hai ba chục tảng đá nhưng lớn nhất cũng chỉ như là quả bóng cao su, thật sự là nhỏ hơn rất nhiều nếu so sánh với những khối nguyên thạch phỉ thúy ma Trang Duệ từng thu vào.</w:t>
      </w:r>
    </w:p>
    <w:p>
      <w:pPr>
        <w:pStyle w:val="Compact"/>
      </w:pPr>
      <w:r>
        <w:br w:type="textWrapping"/>
      </w:r>
      <w:r>
        <w:br w:type="textWrapping"/>
      </w:r>
    </w:p>
    <w:p>
      <w:pPr>
        <w:pStyle w:val="Heading2"/>
      </w:pPr>
      <w:bookmarkStart w:id="599" w:name="chương-576--577-kê-huyết-thạch-1"/>
      <w:bookmarkEnd w:id="599"/>
      <w:r>
        <w:t xml:space="preserve">577. Chương 576 -577: Kê Huyết Thạch</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576-577: Kê huyết thạch</w:t>
      </w:r>
    </w:p>
    <w:p>
      <w:pPr>
        <w:pStyle w:val="BodyText"/>
      </w:pPr>
      <w:r>
        <w:t xml:space="preserve">Nhóm Dịch: Tepga</w:t>
      </w:r>
    </w:p>
    <w:p>
      <w:pPr>
        <w:pStyle w:val="BodyText"/>
      </w:pPr>
      <w:r>
        <w:t xml:space="preserve">Nguồn: Sưu tầm</w:t>
      </w:r>
    </w:p>
    <w:p>
      <w:pPr>
        <w:pStyle w:val="BodyText"/>
      </w:pPr>
      <w:r>
        <w:t xml:space="preserve">Điều này cũng không chứng minh là kê huyết thạch không có loại khối lượng lớn, vì trước tết Trang Duệ tham gia chương trình giám định bảo vật và từng xem qua một khối kê huyết thạch cả trăm cân, tất nhiên nó cũng không phải hoàn toàn là kê huyết thạch, còn một lớp vỏ đá mỏng ở bên ngoài.</w:t>
      </w:r>
    </w:p>
    <w:p>
      <w:pPr>
        <w:pStyle w:val="BodyText"/>
      </w:pPr>
      <w:r>
        <w:t xml:space="preserve">Những khối đá trong phòng của Lão Vương sở dĩ không có khối lượng lớn, có lẽ là vì lên núi không gặp được kê huyết thạch loại lớn, hoặc là không thể vận chuyển về nhà.</w:t>
      </w:r>
    </w:p>
    <w:p>
      <w:pPr>
        <w:pStyle w:val="BodyText"/>
      </w:pPr>
      <w:r>
        <w:t xml:space="preserve">Dương Vĩ sau khi vào phòng thì có biểu hiện rất tích cực, lão Vương vừa chỉ tay đã chạy đến, sau đó loay hoay với những tảng đá, chỉ là mới qua được hai phút thì đã ngẩng mặt thất vọng lên nhìn rồi hỏi lão Vương:</w:t>
      </w:r>
    </w:p>
    <w:p>
      <w:pPr>
        <w:pStyle w:val="BodyText"/>
      </w:pPr>
      <w:r>
        <w:t xml:space="preserve">- Chú Vương, đây là kê huyết thạch sao? Còn thứ khác nữa không? Ngài cũng không thể cất giấu đi những món tốt rồi chứ?</w:t>
      </w:r>
    </w:p>
    <w:p>
      <w:pPr>
        <w:pStyle w:val="BodyText"/>
      </w:pPr>
      <w:r>
        <w:t xml:space="preserve">Với ánh mắt của Dương Vĩ thì những khối đá ở đây thật sự không khác gì những cục đá lót đường bên ngoài.</w:t>
      </w:r>
    </w:p>
    <w:p>
      <w:pPr>
        <w:pStyle w:val="BodyText"/>
      </w:pPr>
      <w:r>
        <w:t xml:space="preserve">Hơn nữa Dương Vĩ cho rằng kê huyết thạch sẽ là loại đá có màu đỏ rực bên ngoài, nhưng bây giờ thấy chẳng có màu đỏ như ý nghĩ, thế là thật sự thất vọng.</w:t>
      </w:r>
    </w:p>
    <w:p>
      <w:pPr>
        <w:pStyle w:val="BodyText"/>
      </w:pPr>
      <w:r>
        <w:t xml:space="preserve">Tuy có vài khối đá có đường vân màu đỏ ở bên ngoài, thế nhưng vẫn là kém xa so với kê huyết thạch trong suy nghĩ của Dương Vĩ.</w:t>
      </w:r>
    </w:p>
    <w:p>
      <w:pPr>
        <w:pStyle w:val="BodyText"/>
      </w:pPr>
      <w:r>
        <w:t xml:space="preserve">- Ha ha, những khối đá tôi tìm được vào năm ngoái đều ở chỗ này, có phải là kê huyết thạch hay không thì cần phải hỏi anh Mã, vì anh ấy là chuyên gia ở phương diện này...</w:t>
      </w:r>
    </w:p>
    <w:p>
      <w:pPr>
        <w:pStyle w:val="BodyText"/>
      </w:pPr>
      <w:r>
        <w:t xml:space="preserve">Lão Vương nghe được lời của Dương Vĩ thì liên tục lắc đầu, nhưng trong mắt lại dần hiện ra chút xảo quyệt theo kiểu nông dân.</w:t>
      </w:r>
    </w:p>
    <w:p>
      <w:pPr>
        <w:pStyle w:val="BodyText"/>
      </w:pPr>
      <w:r>
        <w:t xml:space="preserve">- Cậu Vương, cậu đang khảo nghiệm ánh mắt của tôi có phải không?</w:t>
      </w:r>
    </w:p>
    <w:p>
      <w:pPr>
        <w:pStyle w:val="BodyText"/>
      </w:pPr>
      <w:r>
        <w:t xml:space="preserve">Chú Đức cười đi đến bên cạnh Dương Vĩ rồi nói tiếp:</w:t>
      </w:r>
    </w:p>
    <w:p>
      <w:pPr>
        <w:pStyle w:val="BodyText"/>
      </w:pPr>
      <w:r>
        <w:t xml:space="preserve">- Kê huyết thạch cũng không hoàn toàn có màu đỏ như máu gà, vì những thứ có màu sắc như vậy thì căn bản không cần phân biệt, mà phần lớn kê huyết thạch cũng giống như nguyên thạch cho ra phỉ thúy, đều có lớp da đá ở bên ngoài, cần người có ánh mắt đến xem xét...</w:t>
      </w:r>
    </w:p>
    <w:p>
      <w:pPr>
        <w:pStyle w:val="BodyText"/>
      </w:pPr>
      <w:r>
        <w:t xml:space="preserve">- Nhưng thứ này đều là tảng đá, ai biết bên trong có cho ra kê huyết thạch hay không?</w:t>
      </w:r>
    </w:p>
    <w:p>
      <w:pPr>
        <w:pStyle w:val="BodyText"/>
      </w:pPr>
      <w:r>
        <w:t xml:space="preserve">Dương Vĩ cố gắng dựa theo lời của chú Đức để đi đến phân biệt một lượt, nhưng sau khi xem qua hai khối đá thì căn bản đã không còn kiên nhẫn, ngoài độ lớn thì hắn căn bản không phát hiện ra có điều gì khác biệt.</w:t>
      </w:r>
    </w:p>
    <w:p>
      <w:pPr>
        <w:pStyle w:val="BodyText"/>
      </w:pPr>
      <w:r>
        <w:t xml:space="preserve">- Tiểu Trang, cậu đến xem, tôi có xem tiết mục giám định bảo vật của cậu, cậu nói không sai, nhưng đó là một khối kê huyết thạch thành phẩm, chỉ sợ là cậu chưa từng được thấy kê huyết thạch có lớp da đá bên ngoài như thế này phải không?</w:t>
      </w:r>
    </w:p>
    <w:p>
      <w:pPr>
        <w:pStyle w:val="BodyText"/>
      </w:pPr>
      <w:r>
        <w:t xml:space="preserve">Chú Đức vẫy vẫy tay với Trang Duệ, lão cũng muốn xem đệ tử của mình có bao nhiêu thiên phú ở phương diện đổ thạch.</w:t>
      </w:r>
    </w:p>
    <w:p>
      <w:pPr>
        <w:pStyle w:val="BodyText"/>
      </w:pPr>
      <w:r>
        <w:t xml:space="preserve">Lão Vương là một người rất phúc hậu, cũng không giống như ông chủ bán nguyên thạch ở Bình Châu, lợi dụng không gian u tối để bán nguyên thạch, lão có đặt những bóng đèn công suất lớn, có thể thấy rõ đường vân và màu sắc của các khối đá.</w:t>
      </w:r>
    </w:p>
    <w:p>
      <w:pPr>
        <w:pStyle w:val="BodyText"/>
      </w:pPr>
      <w:r>
        <w:t xml:space="preserve">- Chú Đức, chú Vương, cháu xin phép vậy...</w:t>
      </w:r>
    </w:p>
    <w:p>
      <w:pPr>
        <w:pStyle w:val="BodyText"/>
      </w:pPr>
      <w:r>
        <w:t xml:space="preserve">Trang Duệ cũng không khách sáo mà đẩy Dương Vĩ ra, chính mình ngồi xuống bên cạnh những khối đá, sau đó cầm lấy một viên to như nắm tay lên nhìn.</w:t>
      </w:r>
    </w:p>
    <w:p>
      <w:pPr>
        <w:pStyle w:val="BodyText"/>
      </w:pPr>
      <w:r>
        <w:t xml:space="preserve">Trong nước Trung Quốc thì chuyện chế tác con dấu có ba loại, tự xưng là "Ấn Thạch Tam Bảo".</w:t>
      </w:r>
    </w:p>
    <w:p>
      <w:pPr>
        <w:pStyle w:val="BodyText"/>
      </w:pPr>
      <w:r>
        <w:t xml:space="preserve">Đứng đầu trong số đó là điền hoàng thạch, đây là loại đá quý được tuyển để cống lên cho cung đình vào thời đầu nhà Thanh, được các bậc đế vương yêu thích. Càn Long tế thiên dùng điền hoàng thạch càng làm cho giá trị của nó tăng lên gấp trăm lần, vì thế được xưng là đứng đầu cũng không ngoa.</w:t>
      </w:r>
    </w:p>
    <w:p>
      <w:pPr>
        <w:pStyle w:val="BodyText"/>
      </w:pPr>
      <w:r>
        <w:t xml:space="preserve">Địa vị thứ ba chính là phù dung thạch, cũng có thể xưng là Bạch Thọ Sơn thạch, tuy thời gian hình thành cả nó thua kém điền hoàng thạch và kê huyết thạch nhưng lại có màu trắng trong, tìm được sự ủng hộ của những kẻ có nhã khí, khi được đám người này tôn sùng mới đưa thân vào trong hàng ngũ "Ấn Thạch Tam Bảo", được vinh sự là "thạch quân tử".</w:t>
      </w:r>
    </w:p>
    <w:p>
      <w:pPr>
        <w:pStyle w:val="BodyText"/>
      </w:pPr>
      <w:r>
        <w:t xml:space="preserve">Hơn nữa phù dung thạch chủ yếu là sáng bóng, nhẵn nhụi tinh khiết, hơn nữa cũng không có quá nhiều chú ý khi sưu tầm, thế nên vài năm gần đây rất được tôn sùng, yêu thích.</w:t>
      </w:r>
    </w:p>
    <w:p>
      <w:pPr>
        <w:pStyle w:val="BodyText"/>
      </w:pPr>
      <w:r>
        <w:t xml:space="preserve">Kê huyết thạch tất nhiên sẽ không cần nhiều lời, với màu sắc đẹp đẽ của nó thì vị trí thứ hai trong Ấn Thạch Tam Bảo chưa từng suy chuyển.</w:t>
      </w:r>
    </w:p>
    <w:p>
      <w:pPr>
        <w:pStyle w:val="BodyText"/>
      </w:pPr>
      <w:r>
        <w:t xml:space="preserve">Ấn Thạch Tam Bảo là cánh quân chủ lực ở phương diện sưu tầm trong hạng mục phụ, kê huyết thạch lại đứng hàng thứ hai, tất nhiên càng được giới sưu tầm chú ý và yêu thích.</w:t>
      </w:r>
    </w:p>
    <w:p>
      <w:pPr>
        <w:pStyle w:val="BodyText"/>
      </w:pPr>
      <w:r>
        <w:t xml:space="preserve">Khi Trang Duệ đi theo chú Đức giám định hạng mục phụ ở Trung Hải thì đã có không ít thời gian xem xét kê huyết thạch, vì vậy bây giờ nghe thấy chú Đức yêu cầu mình giám định kê huyết thạch, hắn tiến lên không chút do dự.</w:t>
      </w:r>
    </w:p>
    <w:p>
      <w:pPr>
        <w:pStyle w:val="BodyText"/>
      </w:pPr>
      <w:r>
        <w:t xml:space="preserve">Kê huyết thạch của Xương Hóa thật sự có vài phần giống như phỉ thúy, phỉ thúy phân chia theo màu sắc và độ trong, kê huyết thạch cũng gọi theo màu sắc, nó được chia làm bốn loại gồm đống địa, nhuyễn địa, cương địa và ngạnh địa.</w:t>
      </w:r>
    </w:p>
    <w:p>
      <w:pPr>
        <w:pStyle w:val="BodyText"/>
      </w:pPr>
      <w:r>
        <w:t xml:space="preserve">Màu sắc thì phân ra nhiều loại gồm: Đỏ tươi, đỏ hồng, đỏ thẫm, đỏ tím. Hình dạng của kê huyết thạch thì phân chia thành khối hồng, điều hồng, tinh hồng, hà hồng...</w:t>
      </w:r>
    </w:p>
    <w:p>
      <w:pPr>
        <w:pStyle w:val="BodyText"/>
      </w:pPr>
      <w:r>
        <w:t xml:space="preserve">Căn cứ vào màu sắc và tính chất của kê huyết thạch thì có thể phân chia làm nhiều loại như: Đại hồng bào, pha ly đống, điền hoàng đống, dương chi đống, ngưu giác đống, chu sa đống, ngẫu phấn đống, ngũ thải đống, đào hồng đống, đậu thanh đống, mã não đống, mộc văn đống, ngư não đống, ngư tử đống, xà bì đống, tuyết hoa đống...</w:t>
      </w:r>
    </w:p>
    <w:p>
      <w:pPr>
        <w:pStyle w:val="BodyText"/>
      </w:pPr>
      <w:r>
        <w:t xml:space="preserve">Toàn thân có màu đỏ hoặc sáu mặt nhìn như màu máu gà sẽ được gọi là cực phẩm, đỏ mà trong suốt sẽ gọi là đại hồng bào, cũng giống như đế vương lục trong phỉ thúy, đại hồng bào thật sự là rất khó gặp được.</w:t>
      </w:r>
    </w:p>
    <w:p>
      <w:pPr>
        <w:pStyle w:val="BodyText"/>
      </w:pPr>
      <w:r>
        <w:t xml:space="preserve">Kê huyết thạch loại đống thì tương đương với cấp thủy tinh và cấp băng của phỉ thúy.</w:t>
      </w:r>
    </w:p>
    <w:p>
      <w:pPr>
        <w:pStyle w:val="BodyText"/>
      </w:pPr>
      <w:r>
        <w:t xml:space="preserve">Màu máu gà trong kê huyết thạch thấp hơn 10% thì gọi là kém, ít hơn 30% gọi là loại thường, nhiều hơn 30% là xa hoa, lớn hơn 50% gọi là trân phẩm, còn chứa hơn 70% thì coi là quý giá khó tìm.</w:t>
      </w:r>
    </w:p>
    <w:p>
      <w:pPr>
        <w:pStyle w:val="BodyText"/>
      </w:pPr>
      <w:r>
        <w:t xml:space="preserve">Ngoài màu đỏ và máu gà thì còn có màu đen, trắng, vàng, xanh, tím...Hơn nữa màu sắc của nó cũng đậm nhạt khác nhau, nếu nhiều màu dung hợp lại thì sẽ tự nhiên tạo nên một bức tranh cực kỳ xinh đẹp và sống động.</w:t>
      </w:r>
    </w:p>
    <w:p>
      <w:pPr>
        <w:pStyle w:val="BodyText"/>
      </w:pPr>
      <w:r>
        <w:t xml:space="preserve">Màu máu gà và đen trắng được xưng là Lưu Quan Trương, cũng là những màu sắc tốt, biến hóa ngàn vạn.</w:t>
      </w:r>
    </w:p>
    <w:p>
      <w:pPr>
        <w:pStyle w:val="BodyText"/>
      </w:pPr>
      <w:r>
        <w:t xml:space="preserve">Tất nhiên cực phẩm kê huyết thạch cũng giống như cực phẩm phỉ thúy, phần lớn đều thuộc về truyền thuyết, vài năm và thậm chí là vài chục năm khó gặp.</w:t>
      </w:r>
    </w:p>
    <w:p>
      <w:pPr>
        <w:pStyle w:val="BodyText"/>
      </w:pPr>
      <w:r>
        <w:t xml:space="preserve">Trong đầu Trang Duệ vừa nhớ về những tri thức về kê huyết thạch vừa bắt tay vào xem xét những khối đá bên dưới, chỉ là hắn thất vọng vì những khối kê huyết thạch này sắc tà bất chính, hơn nữa màu sắc quá phân tán, khả năng cho ra kê huyết thạch là rất nhỏ.</w:t>
      </w:r>
    </w:p>
    <w:p>
      <w:pPr>
        <w:pStyle w:val="BodyText"/>
      </w:pPr>
      <w:r>
        <w:t xml:space="preserve">Sau khi dùng ánh mắt thường để quan sát đống kê huyết thạch, Trang Duệ sợ mình bỏ sót nên dùng linh khí xem xét qua một lượt, quả nhiên giống như phán đoán của hắn, bên trong những khối đá kia đều không có ngọc tốt, tốt nhất chỉ là một khối đá có chứa ngọc màu hơi đỏ, khốn nổi lớp ngọc quá mỏng, giá trị không lớn.</w:t>
      </w:r>
    </w:p>
    <w:p>
      <w:pPr>
        <w:pStyle w:val="BodyText"/>
      </w:pPr>
      <w:r>
        <w:t xml:space="preserve">Từ thời Minh đến nay thì đã qua vài trăm năm, kê huyết thạch đã được người ta khai thác điên cuồng, thế nên tìm được món tốt cũng khó. Trang Duệ khẽ lắc đầu, hắn đứng lên, hai chân khẽ run.</w:t>
      </w:r>
    </w:p>
    <w:p>
      <w:pPr>
        <w:pStyle w:val="BodyText"/>
      </w:pPr>
      <w:r>
        <w:t xml:space="preserve">- Chú Vương, những khối đá của chú cháu nhìn không thấu, ngày mai nên đưa ra chợ cho người khác nhìn xem thế nào...</w:t>
      </w:r>
    </w:p>
    <w:p>
      <w:pPr>
        <w:pStyle w:val="BodyText"/>
      </w:pPr>
      <w:r>
        <w:t xml:space="preserve">Tuy lão Vương là người ngoài nhưng Trang Duệ vẫn nói chuyện rất có chừng mực, đó là thành quả một năm lao động của lão, thế nên hắn cũng không dám nói quá, sợ rằng sẽ tàn phá tất cả.</w:t>
      </w:r>
    </w:p>
    <w:p>
      <w:pPr>
        <w:pStyle w:val="BodyText"/>
      </w:pPr>
      <w:r>
        <w:t xml:space="preserve">Hơn nữa khối đá bên trong có cho ra một lớp kê huyết thạch hơi đỏ có biểu hiện khá tốt, nếu như đưa ra chợ đổ thạch thì cũng sẽ có người trả giá ba năm chục ngàn, như vậy một năm qua lão Vương cũng không toi công.</w:t>
      </w:r>
    </w:p>
    <w:p>
      <w:pPr>
        <w:pStyle w:val="BodyText"/>
      </w:pPr>
      <w:r>
        <w:t xml:space="preserve">- Cậu Vương, hài tử không có kinh nghiệm, nhìn cũng không quá chuẩn, để tôi đến xem..</w:t>
      </w:r>
    </w:p>
    <w:p>
      <w:pPr>
        <w:pStyle w:val="BodyText"/>
      </w:pPr>
      <w:r>
        <w:t xml:space="preserve">Chú Đức sợ bạn tức giận nên vội vàng bổ sung một câu, nhưng đây cũng là lời nói thật lòng của lão, vì Trang Duệ dù có biết một chút kiến thức về Kê huyết thạch nhưng chưa từng được gặp qua, lúc này nhìn không tốt cũng là bình thường.</w:t>
      </w:r>
    </w:p>
    <w:p>
      <w:pPr>
        <w:pStyle w:val="BodyText"/>
      </w:pPr>
      <w:r>
        <w:t xml:space="preserve">- Sao có thể chứ? Tiểu tử này có ánh mắt khá tốt, bây giờ những khối kê huyết thạch lộ ra ngoài mặt đá ở Ngọc Nham Sơn đều đã bị khai thác sạch sẽ rồi, những khối đá này được tôi nhặt về cũng không phải loại quá tốt...</w:t>
      </w:r>
    </w:p>
    <w:p>
      <w:pPr>
        <w:pStyle w:val="BodyText"/>
      </w:pPr>
      <w:r>
        <w:t xml:space="preserve">Lão Vương dù nói mình không hiểu nhưng lão đã sống cả đời ở Ngọc Nham Sơn, chưa từng ăn thịt heo cũng đã thấy heo chạy, sao không hiểu kê huyết thạch cho được? Ít nhất lão nói ra những lời này cũng cho thấy mình là người trong nghề.</w:t>
      </w:r>
    </w:p>
    <w:p>
      <w:pPr>
        <w:pStyle w:val="BodyText"/>
      </w:pPr>
      <w:r>
        <w:t xml:space="preserve">Chú Đức xem xét nửa giờ, lựa ra ba khối đá bỏ qua một bên rồi nói với lão Vương:</w:t>
      </w:r>
    </w:p>
    <w:p>
      <w:pPr>
        <w:pStyle w:val="BodyText"/>
      </w:pPr>
      <w:r>
        <w:t xml:space="preserve">- Những khối đá này có thể yết giá cao, vì bên trong chắc chắn có huyết, nưhng huyết đi sâu vào bao nhiêu thì tôi không nắm chắc...</w:t>
      </w:r>
    </w:p>
    <w:p>
      <w:pPr>
        <w:pStyle w:val="BodyText"/>
      </w:pPr>
      <w:r>
        <w:t xml:space="preserve">- Rất tốt, rất tốt, cám ơn thầy Mã, cám ơn anh, mỗi lần đến đều giám định cho tôi vài khối đá tốt...</w:t>
      </w:r>
    </w:p>
    <w:p>
      <w:pPr>
        <w:pStyle w:val="BodyText"/>
      </w:pPr>
      <w:r>
        <w:t xml:space="preserve">Lão Vương bỏ những khối đá mà chú Đức đã lựa chọn sang một bên giống như bảo bối. Năm ngoái chú Đức từng chọn cho lão vài khối đá, sau đó lão bán được sáu chục ngàn, khi đó thật sự tỏ ra rất vui.</w:t>
      </w:r>
    </w:p>
    <w:p>
      <w:pPr>
        <w:pStyle w:val="BodyText"/>
      </w:pPr>
      <w:r>
        <w:t xml:space="preserve">Những thứ mà lão Vương có được đều ở chỗ này, khi thấy không còn gì để xem thì mọi người chuẩn bị đi ra, nhưng Trang Duệ vừa mới bước đi đã cảm thấy dưới chân giẫm phải một vật cứng.</w:t>
      </w:r>
    </w:p>
    <w:p>
      <w:pPr>
        <w:pStyle w:val="BodyText"/>
      </w:pPr>
      <w:r>
        <w:t xml:space="preserve">Trang Duệ lái xe có đeo một đôi giày vải được mua từ Bắc Kinh, dù là giày của cửa hàng lâu đời trăm năm nhưng vẫn khá mỏng, cú vấp vào đá làm cho chân của hắn đau nhói.</w:t>
      </w:r>
    </w:p>
    <w:p>
      <w:pPr>
        <w:pStyle w:val="BodyText"/>
      </w:pPr>
      <w:r>
        <w:t xml:space="preserve">- Thứ gì thế này?</w:t>
      </w:r>
    </w:p>
    <w:p>
      <w:pPr>
        <w:pStyle w:val="BodyText"/>
      </w:pPr>
      <w:r>
        <w:t xml:space="preserve">Trang Duệ ngồi xổm xuống nhặt vật kia lên, lại phát hiện một khối đá như cái bật lửa, vì thể tích quá nhỏ nên vừa rồi bị Dương Vĩ ném sang một bên.</w:t>
      </w:r>
    </w:p>
    <w:p>
      <w:pPr>
        <w:pStyle w:val="BodyText"/>
      </w:pPr>
      <w:r>
        <w:t xml:space="preserve">Tảng đá kia toàn thân ố vàng, da không có một chút màu đỏ, ngược lại giống như điền hoàng thạch, chỉ là không trơn bóng bằng điền hoàng thạch, có lẽ là một khối đá Xương Hóa thạch, cũng là loại đá vàng giống như điền hoàng thạch mà trước đó chú Đức có nói.</w:t>
      </w:r>
    </w:p>
    <w:p>
      <w:pPr>
        <w:pStyle w:val="BodyText"/>
      </w:pPr>
      <w:r>
        <w:t xml:space="preserve">- Trang Duệ, sao vậy?</w:t>
      </w:r>
    </w:p>
    <w:p>
      <w:pPr>
        <w:pStyle w:val="BodyText"/>
      </w:pPr>
      <w:r>
        <w:t xml:space="preserve">Tần Huyên Băng đi theo sau lưng thấy Trang Duệ ôm chân thì không khỏi quan tâm hỏi.</w:t>
      </w:r>
    </w:p>
    <w:p>
      <w:pPr>
        <w:pStyle w:val="BodyText"/>
      </w:pPr>
      <w:r>
        <w:t xml:space="preserve">- Không có gì, giẫm phải một hòn đá...</w:t>
      </w:r>
    </w:p>
    <w:p>
      <w:pPr>
        <w:pStyle w:val="BodyText"/>
      </w:pPr>
      <w:r>
        <w:t xml:space="preserve">Trang Duệ có thói quen dùng linh khí nhìn lướt qua, khi chuẩn bị tiện tay ném hòn đá vào trong đống đá thì khựng lại.</w:t>
      </w:r>
    </w:p>
    <w:p>
      <w:pPr>
        <w:pStyle w:val="BodyText"/>
      </w:pPr>
      <w:r>
        <w:t xml:space="preserve">Trang Duệ và Tần Huyên Băng nói chuyện làm cho vài người phía trước phải quay đầu, Trang Duệ dứt khoát ném ném hòn đá nhỏ trên tay, sau đó nói với lão Vương:</w:t>
      </w:r>
    </w:p>
    <w:p>
      <w:pPr>
        <w:pStyle w:val="BodyText"/>
      </w:pPr>
      <w:r>
        <w:t xml:space="preserve">- Chú Vương, khối đá này có phải là loại có thể làm giả điền hoàng thạch không?</w:t>
      </w:r>
    </w:p>
    <w:p>
      <w:pPr>
        <w:pStyle w:val="BodyText"/>
      </w:pPr>
      <w:r>
        <w:t xml:space="preserve">- Lấy ra đây tôi xem...</w:t>
      </w:r>
    </w:p>
    <w:p>
      <w:pPr>
        <w:pStyle w:val="BodyText"/>
      </w:pPr>
      <w:r>
        <w:t xml:space="preserve">Lão Vương cũng đã hơn sáu mươi, ánh mắt không quá tốt, lão tiếp nhận khối đá trong tay Trang Duệ nhìn qua một lượt, sau đó nói:</w:t>
      </w:r>
    </w:p>
    <w:p>
      <w:pPr>
        <w:pStyle w:val="BodyText"/>
      </w:pPr>
      <w:r>
        <w:t xml:space="preserve">- Đúng vậy, thứ này không biết ném vào đây được mấy năm rồi, trước kia nó đáng giá nên tôi trữ lại cố ý chờ tăng giá, sau này chính quyền nói là giả, cũng không còn ai mua...</w:t>
      </w:r>
    </w:p>
    <w:p>
      <w:pPr>
        <w:pStyle w:val="BodyText"/>
      </w:pPr>
      <w:r>
        <w:t xml:space="preserve">Lão Vương vừa nói vừa định ném khối đá về, tuy không đáng giá nhưng cũng không phải đá bình thường, thế nên định giữ lại làm kỷ niệm.</w:t>
      </w:r>
    </w:p>
    <w:p>
      <w:pPr>
        <w:pStyle w:val="BodyText"/>
      </w:pPr>
      <w:r>
        <w:t xml:space="preserve">- Chú Vương, đừng ném, thứ này đã từng tạo ra phong ba lớn, cháu mua nó để tham khảo, sau này còn có thứ để so sánh với điền hoàng thạch...</w:t>
      </w:r>
    </w:p>
    <w:p>
      <w:pPr>
        <w:pStyle w:val="BodyText"/>
      </w:pPr>
      <w:r>
        <w:t xml:space="preserve">Trang Duệ vội vàng mở miệng ngăn lão Vương, nói ra một lời khá quy củ, Dương Vĩ thấy hắn nói giữ lại chơi đùa thì không khỏi có chút hứng thú.</w:t>
      </w:r>
    </w:p>
    <w:p>
      <w:pPr>
        <w:pStyle w:val="BodyText"/>
      </w:pPr>
      <w:r>
        <w:t xml:space="preserve">- Mua cái gì mà mua, cậu Tiểu Trang, cậu cứ cầm lấy...</w:t>
      </w:r>
    </w:p>
    <w:p>
      <w:pPr>
        <w:pStyle w:val="BodyText"/>
      </w:pPr>
      <w:r>
        <w:t xml:space="preserve">Lão Vương nghe thấy như vậy thì cầm hòn đá đưa vào trong tay Trang Duệ, thứ này quá nhỏ, trước đó có thể đáng giá chỉ vài trăm đồng, bây giờ thì dù là một đồng cũng không ai mua.</w:t>
      </w:r>
    </w:p>
    <w:p>
      <w:pPr>
        <w:pStyle w:val="BodyText"/>
      </w:pPr>
      <w:r>
        <w:t xml:space="preserve">- Chú Vương, cũng không nên như vậy, thế này đi, cháu mua nó với giá hai trăm đồng, chú thấy sao?</w:t>
      </w:r>
    </w:p>
    <w:p>
      <w:pPr>
        <w:pStyle w:val="BodyText"/>
      </w:pPr>
      <w:r>
        <w:t xml:space="preserve">- Không cần, thật sự không cần, cậu Trang, cậu trả tiền thì coi thường tôi rồi...</w:t>
      </w:r>
    </w:p>
    <w:p>
      <w:pPr>
        <w:pStyle w:val="BodyText"/>
      </w:pPr>
      <w:r>
        <w:t xml:space="preserve">- Cậu Vương, hai trăm đồng cũng không nhiều, là chút tâm ý của nó, cậu cũng đừng chối...</w:t>
      </w:r>
    </w:p>
    <w:p>
      <w:pPr>
        <w:pStyle w:val="BodyText"/>
      </w:pPr>
      <w:r>
        <w:t xml:space="preserve">Cuối cùng là chú Đức lên tiếng thì lão Vương mới miễn cưỡng tiếp nhận hai trăm đồng của Trang Duệ, ngoài miệng nói ngày mai sẽ hái rau dại làm món ăn, thứ rau dại này rất quý, lão cũng chỉ trồng được một chút mà thôi.</w:t>
      </w:r>
    </w:p>
    <w:p>
      <w:pPr>
        <w:pStyle w:val="BodyText"/>
      </w:pPr>
      <w:r>
        <w:t xml:space="preserve">- Ha ha, như vậy xem như ngày mai có lộc ăn, được rồi, hôm nay cũng không còn sớm, đi ngủ thôi, sáng mai chúng ta đi chợ...</w:t>
      </w:r>
    </w:p>
    <w:p>
      <w:pPr>
        <w:pStyle w:val="BodyText"/>
      </w:pPr>
      <w:r>
        <w:t xml:space="preserve">Sau khi xem xong những tảng đá của lão Vương, chú Đức khoát tay ọi người về phòng, nơi này cũng không có gì giải trí, ai cũng về phòng chuẩn bị đi ngủ.</w:t>
      </w:r>
    </w:p>
    <w:p>
      <w:pPr>
        <w:pStyle w:val="BodyText"/>
      </w:pPr>
      <w:r>
        <w:t xml:space="preserve">Tất nhiên đây là nơi xa lạ, không biết hiệu quả cách âm là thế nào, vì vậy mà hai cặp Trang Duệ và Dương Vĩ đi vào phòng cũng rất thành thật, đừng nói là có vài hoạt động không đúng, dù là âm thanh cũng giảm xuống.</w:t>
      </w:r>
    </w:p>
    <w:p>
      <w:pPr>
        <w:pStyle w:val="BodyText"/>
      </w:pPr>
      <w:r>
        <w:t xml:space="preserve">Nếu không thì nửa đêm phát ra âm thanh, bị người ngoài nghe được, ngày hôm sau cũng không ó mjawt mũi gặp mặt người khác.</w:t>
      </w:r>
    </w:p>
    <w:p>
      <w:pPr>
        <w:pStyle w:val="BodyText"/>
      </w:pPr>
      <w:r>
        <w:t xml:space="preserve">- Chồng, mau đi ngủ, anh đang tìm cái gì đấy?</w:t>
      </w:r>
    </w:p>
    <w:p>
      <w:pPr>
        <w:pStyle w:val="BodyText"/>
      </w:pPr>
      <w:r>
        <w:t xml:space="preserve">- Tìm cái này.</w:t>
      </w:r>
    </w:p>
    <w:p>
      <w:pPr>
        <w:pStyle w:val="BodyText"/>
      </w:pPr>
      <w:r>
        <w:t xml:space="preserve">Trang Duệ lấy một cái đèn pin ra, sau đó chui vào trong mền.</w:t>
      </w:r>
    </w:p>
    <w:p>
      <w:pPr>
        <w:pStyle w:val="BodyText"/>
      </w:pPr>
      <w:r>
        <w:t xml:space="preserve">- Anh bật đèn làm gì vậy? Anh...Anh không phải là muốn...</w:t>
      </w:r>
    </w:p>
    <w:p>
      <w:pPr>
        <w:pStyle w:val="BodyText"/>
      </w:pPr>
      <w:r>
        <w:t xml:space="preserve">Tần Huyên Băng thấy thứ Trang Duệ cầm trong tay thì không khỏi dùng giọng kỳ quái hỏi một câu, sau đó gương mặt đỏ bừng, đêm nay không thể làm chuyện đó được, Trang Duệ sẽ không nghĩ ra trò gì đấy chứ?</w:t>
      </w:r>
    </w:p>
    <w:p>
      <w:pPr>
        <w:pStyle w:val="BodyText"/>
      </w:pPr>
      <w:r>
        <w:t xml:space="preserve">- Nghĩ cái gì vậy? Cho em xem một thứ tốt...</w:t>
      </w:r>
    </w:p>
    <w:p>
      <w:pPr>
        <w:pStyle w:val="BodyText"/>
      </w:pPr>
      <w:r>
        <w:t xml:space="preserve">Trang Duệ không để ý đến phản ứng của Tần Huyên Băng, hắn mở tay trái ra, trong lòng bàn tay là một khối Xương Hóa thạch vừa mua được với giá 200 đồng.</w:t>
      </w:r>
    </w:p>
    <w:p>
      <w:pPr>
        <w:pStyle w:val="BodyText"/>
      </w:pPr>
      <w:r>
        <w:t xml:space="preserve">- Ôi, anh đưa khối đá kia lên giường làm gì vậy, bẩn quá...</w:t>
      </w:r>
    </w:p>
    <w:p>
      <w:pPr>
        <w:pStyle w:val="BodyText"/>
      </w:pPr>
      <w:r>
        <w:t xml:space="preserve">Tần Huyên Băng còn tưởng rằng nó là thứ gì tốt, vì vậy mà không khỏi đẩy lên người Trang Duệ, để cho hắn tranh thủ đặt lên mặt bàn.</w:t>
      </w:r>
    </w:p>
    <w:p>
      <w:pPr>
        <w:pStyle w:val="BodyText"/>
      </w:pPr>
      <w:r>
        <w:t xml:space="preserve">Trang Duệ cười đắc ý nói:</w:t>
      </w:r>
    </w:p>
    <w:p>
      <w:pPr>
        <w:pStyle w:val="BodyText"/>
      </w:pPr>
      <w:r>
        <w:t xml:space="preserve">- Không có gì, anh vừa rồi đã rửa sạch nó, không bẩn đâu, hì hì, không ngờ chỗ này cũng có thể tìm được thứ tốt...</w:t>
      </w:r>
    </w:p>
    <w:p>
      <w:pPr>
        <w:pStyle w:val="BodyText"/>
      </w:pPr>
      <w:r>
        <w:t xml:space="preserve">- Chú Đức khôn phải nói đây là tảng đá không đáng tiền sao?</w:t>
      </w:r>
    </w:p>
    <w:p>
      <w:pPr>
        <w:pStyle w:val="BodyText"/>
      </w:pPr>
      <w:r>
        <w:t xml:space="preserve">Tần Huyên Băng cũng đã nghe qua câu chuyện về Xương Hóa thạch giống hệt như điền hoàng thạch, vì vậy mà không cho rằng lời của Trang Duệ là đúng, lại đưa tay đến cầm lấy khối đá trong bàn tay Trang Duệ.</w:t>
      </w:r>
    </w:p>
    <w:p>
      <w:pPr>
        <w:pStyle w:val="BodyText"/>
      </w:pPr>
      <w:r>
        <w:t xml:space="preserve">Khi dùng tay vuốt thì cảm thấy mặt ngoài khối đá rất mịn, Tần Huyên Băng lật hòn đá dưới ánh đèn, cũng không nhìn ra thứ gì khác lạ.</w:t>
      </w:r>
    </w:p>
    <w:p>
      <w:pPr>
        <w:pStyle w:val="BodyText"/>
      </w:pPr>
      <w:r>
        <w:t xml:space="preserve">- Hì hì, nếu như xem như vậy thì không được...</w:t>
      </w:r>
    </w:p>
    <w:p>
      <w:pPr>
        <w:pStyle w:val="BodyText"/>
      </w:pPr>
      <w:r>
        <w:t xml:space="preserve">Trang Duệ cười rồi tắt đèn đi, sau đó dùng mền phủ lại, nếu chỉ tắt đèn thì bên ngoài vẫn còn ánh trăng chiếu vào, nhưng nếu dùng chăn phủ kín thì không gian sẽ đen kịt.</w:t>
      </w:r>
    </w:p>
    <w:p>
      <w:pPr>
        <w:pStyle w:val="Compact"/>
      </w:pPr>
      <w:r>
        <w:br w:type="textWrapping"/>
      </w:r>
      <w:r>
        <w:br w:type="textWrapping"/>
      </w:r>
    </w:p>
    <w:p>
      <w:pPr>
        <w:pStyle w:val="Heading2"/>
      </w:pPr>
      <w:bookmarkStart w:id="600" w:name="chương-578--582-chợ"/>
      <w:bookmarkEnd w:id="600"/>
      <w:r>
        <w:t xml:space="preserve">578. Chương 578 -582: Chợ</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578-582: Chợ</w:t>
      </w:r>
    </w:p>
    <w:p>
      <w:pPr>
        <w:pStyle w:val="BodyText"/>
      </w:pPr>
      <w:r>
        <w:t xml:space="preserve">Nhóm Dịch: Tepga</w:t>
      </w:r>
    </w:p>
    <w:p>
      <w:pPr>
        <w:pStyle w:val="BodyText"/>
      </w:pPr>
      <w:r>
        <w:t xml:space="preserve">Nguồn: Sưu tầm</w:t>
      </w:r>
    </w:p>
    <w:p>
      <w:pPr>
        <w:pStyle w:val="BodyText"/>
      </w:pPr>
      <w:r>
        <w:t xml:space="preserve">Trong chăn không phải chỉ là không thấy được năm ngón tay, hơn nữa còn vô cùng yên tĩnh, hai người Trang Duệ và Tần Huyên Băng đều có thể nghe được tiếng tim đập của đối phương.</w:t>
      </w:r>
    </w:p>
    <w:p>
      <w:pPr>
        <w:pStyle w:val="BodyText"/>
      </w:pPr>
      <w:r>
        <w:t xml:space="preserve">- Ớ!</w:t>
      </w:r>
    </w:p>
    <w:p>
      <w:pPr>
        <w:pStyle w:val="BodyText"/>
      </w:pPr>
      <w:r>
        <w:t xml:space="preserve">Một ngọn đèn sáng rực chiếu lên mặt Trang Duệ, điều này làm cho Tần Huyên Băng kêu lên sợ hãi, mà hắn vội vàng bưng kín lấy miệng nàng, nếu như bị người ta nghe được thì sợ rằng sẽ chẳng biết nghĩ đi đến phương diện nào.</w:t>
      </w:r>
    </w:p>
    <w:p>
      <w:pPr>
        <w:pStyle w:val="BodyText"/>
      </w:pPr>
      <w:r>
        <w:t xml:space="preserve">- Anh...Anh làm người ta sợ muốn chết, sao lại chiếu đèn vào mặt mình?</w:t>
      </w:r>
    </w:p>
    <w:p>
      <w:pPr>
        <w:pStyle w:val="BodyText"/>
      </w:pPr>
      <w:r>
        <w:t xml:space="preserve">Tần Huyên Băng xấu hổ bấu véo Trang Duệ, vừa rồi ánh đèn chiếu lên mặt hắn, gương mặt trở nên trắng bệch, dù là ai nhìn thấy cũng phải giật mình.</w:t>
      </w:r>
    </w:p>
    <w:p>
      <w:pPr>
        <w:pStyle w:val="BodyText"/>
      </w:pPr>
      <w:r>
        <w:t xml:space="preserve">- Xem cái này, em xem cái này đi, ha ha, anh không phải là cố ý...</w:t>
      </w:r>
    </w:p>
    <w:p>
      <w:pPr>
        <w:pStyle w:val="BodyText"/>
      </w:pPr>
      <w:r>
        <w:t xml:space="preserve">Trang Duệ biết mình đuối lý, vội vàng di dời lực chú ý của Tần Huyên Băng, hắn chiếu ánh đèn vào khối đá, bảo Tần Huyên Băng nhìn sang.</w:t>
      </w:r>
    </w:p>
    <w:p>
      <w:pPr>
        <w:pStyle w:val="BodyText"/>
      </w:pPr>
      <w:r>
        <w:t xml:space="preserve">- Nhìn không thấy gì cả, không khác gì vừa rồi...</w:t>
      </w:r>
    </w:p>
    <w:p>
      <w:pPr>
        <w:pStyle w:val="BodyText"/>
      </w:pPr>
      <w:r>
        <w:t xml:space="preserve">Tuy đèn pin trên tay Trang Duệ rất sáng, có thể làm cho những đường vân trên khối đá càng thêm rõ ràng, nhưng tảng đá vẫn không có gì thay đổi, vẫn là màu vàng.</w:t>
      </w:r>
    </w:p>
    <w:p>
      <w:pPr>
        <w:pStyle w:val="BodyText"/>
      </w:pPr>
      <w:r>
        <w:t xml:space="preserve">Trang Duệ lật ngược khối đá rồi chỉ vào một góc nói với Tần Huyên Băng: đọc truyện mới nhất tại .</w:t>
      </w:r>
    </w:p>
    <w:p>
      <w:pPr>
        <w:pStyle w:val="BodyText"/>
      </w:pPr>
      <w:r>
        <w:t xml:space="preserve">- À, anh quên mất, em nhìn đi...</w:t>
      </w:r>
    </w:p>
    <w:p>
      <w:pPr>
        <w:pStyle w:val="BodyText"/>
      </w:pPr>
      <w:r>
        <w:t xml:space="preserve">- Vẫn là như vậy...Ủa, sao lại có màu đỏ...</w:t>
      </w:r>
    </w:p>
    <w:p>
      <w:pPr>
        <w:pStyle w:val="BodyText"/>
      </w:pPr>
      <w:r>
        <w:t xml:space="preserve">Tần Huyên Băng vừa rồi không nhìn kỹ, bây giờ mới thấy rõ dưới ánh đèn, một lớp da đá mỏng giống như bong tróc ra, ánh sáng mạnh bùng lên làm cho người ta mơ hồ nhìn thấy màu đỏ ở bên trong.</w:t>
      </w:r>
    </w:p>
    <w:p>
      <w:pPr>
        <w:pStyle w:val="BodyText"/>
      </w:pPr>
      <w:r>
        <w:t xml:space="preserve">- Hì hì, đây không phải là Xương Hóa thạch vứt đi, mà chính là một khối kê huyết thạch...</w:t>
      </w:r>
    </w:p>
    <w:p>
      <w:pPr>
        <w:pStyle w:val="BodyText"/>
      </w:pPr>
      <w:r>
        <w:t xml:space="preserve">Trang Duệ đắc ý thu hồi khối đá, sau đó xốc mền lên, thuận tay mở đèn đầu giường, không gian lại sáng ngời ngời.</w:t>
      </w:r>
    </w:p>
    <w:p>
      <w:pPr>
        <w:pStyle w:val="BodyText"/>
      </w:pPr>
      <w:r>
        <w:t xml:space="preserve">- Kê huyết thạch sao? Chú Đức còn không nhìn ra nữa là, chồng, anh giỏi quá...</w:t>
      </w:r>
    </w:p>
    <w:p>
      <w:pPr>
        <w:pStyle w:val="BodyText"/>
      </w:pPr>
      <w:r>
        <w:t xml:space="preserve">Tần Huyên Băng hôn lên mặt Trang Duệ một cái, nhưng nàng cũng không quan tâm đến hòn đá nhỏ trong tay hắn. Nàng thấy dù nó là kê huyết thạch thì cũng không có gì, dù sao thì nó cũng quá nhỏ, nếu như mài lớp da bên ngoài thì cũng không còn lại được bao nhiêu.</w:t>
      </w:r>
    </w:p>
    <w:p>
      <w:pPr>
        <w:pStyle w:val="BodyText"/>
      </w:pPr>
      <w:r>
        <w:t xml:space="preserve">- Này, đây chính là kê huyết thạch toàn huyết, phẩm chất có thể đạt đến mức đại hồng bào...</w:t>
      </w:r>
    </w:p>
    <w:p>
      <w:pPr>
        <w:pStyle w:val="BodyText"/>
      </w:pPr>
      <w:r>
        <w:t xml:space="preserve">Trang Duệ thấy phản ứng của Tần Huyên Băng thì cực kỳ bất mãn, phải biết rằng từ phương diện chất liệu thì khối kê huyết thạch này có thể so với phỉ thúy đế vương lục, tuy thể tích nhỏ nhưng giá trị lại không rẻ.</w:t>
      </w:r>
    </w:p>
    <w:p>
      <w:pPr>
        <w:pStyle w:val="BodyText"/>
      </w:pPr>
      <w:r>
        <w:t xml:space="preserve">- Đại hồng bào? Đây không phải là một loại trà sinh trưởng ở vùng núi Vũ Di Sơn Phúc Kiến sao?</w:t>
      </w:r>
    </w:p>
    <w:p>
      <w:pPr>
        <w:pStyle w:val="BodyText"/>
      </w:pPr>
      <w:r>
        <w:t xml:space="preserve">Tần Huyên Băng thật sự không hiểu gì về kê huyết thạch, nàng nói ra một lời làm cho Trang Duệ dở khóc dở cười.</w:t>
      </w:r>
    </w:p>
    <w:p>
      <w:pPr>
        <w:pStyle w:val="BodyText"/>
      </w:pPr>
      <w:r>
        <w:t xml:space="preserve">- Này, Đại tiểu thư, thứ này không kém so với giá cả của vòng tay huyết ngọc anh cho em và sợi dây chuyền mắt tím mẹ cho em đâu...</w:t>
      </w:r>
    </w:p>
    <w:p>
      <w:pPr>
        <w:pStyle w:val="BodyText"/>
      </w:pPr>
      <w:r>
        <w:t xml:space="preserve">- Cái gì, chỉ có một chút xíu mà mắc vậy sao?</w:t>
      </w:r>
    </w:p>
    <w:p>
      <w:pPr>
        <w:pStyle w:val="BodyText"/>
      </w:pPr>
      <w:r>
        <w:t xml:space="preserve">Tần Huyên Băng thật sự giật mình, chưa nói đến sợi dây chuyền mắt tím giá cả trăm triệu, chính là vòng tay huyết ngọc cũng hơn chục triệu, tảng đá nhỏ xíu kia lại có thể đáng giá như thế, điều này làm cho nàng phải nhìn vào nó chằm chằm.</w:t>
      </w:r>
    </w:p>
    <w:p>
      <w:pPr>
        <w:pStyle w:val="BodyText"/>
      </w:pPr>
      <w:r>
        <w:t xml:space="preserve">- Khụ khụ, cũng không đến mức đắt đỏ như vậy, nhưng nếu dùng nó làm con dấu, ít nhất cũng có giá ba năm triệu...</w:t>
      </w:r>
    </w:p>
    <w:p>
      <w:pPr>
        <w:pStyle w:val="BodyText"/>
      </w:pPr>
      <w:r>
        <w:t xml:space="preserve">Trang Duệ uốn nắn lời nói có chút khoa trương vừa rồi của mình, nhưng nếu khối kê huyết thạch này dùng được tạo hình con dấu và đưa vào trong tay của dân sưu tầm, sẽ tuyệt đối là một bảo vật vô giá.</w:t>
      </w:r>
    </w:p>
    <w:p>
      <w:pPr>
        <w:pStyle w:val="BodyText"/>
      </w:pPr>
      <w:r>
        <w:t xml:space="preserve">Khi Trang Duệ thấy lớp da mỏng bên ngoài của khối đá có màu đỏ như máu đặc thì thiếu chút nữa đã hô lên khiếp sợ.</w:t>
      </w:r>
    </w:p>
    <w:p>
      <w:pPr>
        <w:pStyle w:val="BodyText"/>
      </w:pPr>
      <w:r>
        <w:t xml:space="preserve">Vì tảng đá kia hiên lên trong mắt Trang Duệ với những luồng sáng cực đẹp, giống như vừa mới giết một con gà xối lên đá, đây chính là hiện tượng "họa huyết" của những khối kê huyết thạch cực phẩm.</w:t>
      </w:r>
    </w:p>
    <w:p>
      <w:pPr>
        <w:pStyle w:val="BodyText"/>
      </w:pPr>
      <w:r>
        <w:t xml:space="preserve">Trang Duệ đã từng gặp qua không ít những khối kê huyết thạch có phẩm chất cao ở nhà chú Đức, khi còn công tác ở Điển Đương Hành thì trong kho cũng có nhiều con dấu kê huyết thạch, nhưng những vật kia không thể có thứ nào so sánh với khối kê huyết thạch này.</w:t>
      </w:r>
    </w:p>
    <w:p>
      <w:pPr>
        <w:pStyle w:val="BodyText"/>
      </w:pPr>
      <w:r>
        <w:t xml:space="preserve">Dù chưa gỡ bỏ lớp da nhưng Trang Duệ có thể tin đây tuyệt đối là một khối kê huyết thạch đại hồng bào cực phẩm, hơn nữa nó còn không có tạp chất, nếu như đưa lên đấu giá thì cũng đủ cho nhiều nhà sưu tầm phải điên cuồng.</w:t>
      </w:r>
    </w:p>
    <w:p>
      <w:pPr>
        <w:pStyle w:val="BodyText"/>
      </w:pPr>
      <w:r>
        <w:t xml:space="preserve">Phải biết rằng những năm gần đây chuyện sưu tầm còn dấu là rất nóng hổi, mà những khối kê huyết thạch và điền hoàng thạch phẩm chất tốt đều khó tìm.</w:t>
      </w:r>
    </w:p>
    <w:p>
      <w:pPr>
        <w:pStyle w:val="BodyText"/>
      </w:pPr>
      <w:r>
        <w:t xml:space="preserve">Năm trước có một cuộc đấu giá được tổ chức, có đấu giá một khối Thạch Ấn Chương làm từ kê huyết thạch của vua Càn Long, giá khởi điểm là mười hai triệu, cuối cùng bán ra với giá ba mươi hai triệu, đây cũng là một trong những giá cả cực tốt của kê huyết thạch.</w:t>
      </w:r>
    </w:p>
    <w:p>
      <w:pPr>
        <w:pStyle w:val="BodyText"/>
      </w:pPr>
      <w:r>
        <w:t xml:space="preserve">Tất nhiên con dấu kia của Càn Long có bối cảnh và truyền thừa, nhưng nói từ phương diện nào đó thì giá trị của kê huyết thạch cũng khó thê gạt bỏ.</w:t>
      </w:r>
    </w:p>
    <w:p>
      <w:pPr>
        <w:pStyle w:val="BodyText"/>
      </w:pPr>
      <w:r>
        <w:t xml:space="preserve">- Anh, sao anh có thể phát hiện ra? Chú Đức cũng không thấy rõ đây là kê huyết thạch, đúng rồi, sao anh lại biết đây là kê huyết thạch toàn hồng...</w:t>
      </w:r>
    </w:p>
    <w:p>
      <w:pPr>
        <w:pStyle w:val="BodyText"/>
      </w:pPr>
      <w:r>
        <w:t xml:space="preserve">Tần Huyên Băng dùng ánh mắt sùng bái nhìn Trang Duệ, nhưng lời nói của nàng lại làm cho hắn ngây cả người, vừa rồi hắn vui vẻ nhất thời mà quên rằng khối kê huyết thạch này còn chưa được cởi bỏ lớp da, mình nói khoác nó là kê huyết thạch toàn hồng chẳng phải là vô nghĩa sao?</w:t>
      </w:r>
    </w:p>
    <w:p>
      <w:pPr>
        <w:pStyle w:val="BodyText"/>
      </w:pPr>
      <w:r>
        <w:t xml:space="preserve">Thật ra Tần Huyên Băng cũng không nghĩ về phương diện này, chẳng qua là thuận miệng hỏi như vậy, nhưng sau khi hỏi thì nàng cũng thấy có chút không đúng, vì thế mà tiện đà đưa mắt hoài nghi nhìn Trang Duệ.</w:t>
      </w:r>
    </w:p>
    <w:p>
      <w:pPr>
        <w:pStyle w:val="BodyText"/>
      </w:pPr>
      <w:r>
        <w:t xml:space="preserve">- À, khi giẫm dưới chân thì một lớp da mỏng bị mài xuống đất lộ ra một phần màu đỏ ở bên trong...</w:t>
      </w:r>
    </w:p>
    <w:p>
      <w:pPr>
        <w:pStyle w:val="BodyText"/>
      </w:pPr>
      <w:r>
        <w:t xml:space="preserve">Trang Duệ nói đến đây thì dừng lại, Tần Huyên Băng nghe vậy thì sốt ruột, nàng vội vàng nói:</w:t>
      </w:r>
    </w:p>
    <w:p>
      <w:pPr>
        <w:pStyle w:val="BodyText"/>
      </w:pPr>
      <w:r>
        <w:t xml:space="preserve">- Màu đỏ này em cũng nhìn thấy, nhưng những chỗ khác thì không thấy...</w:t>
      </w:r>
    </w:p>
    <w:p>
      <w:pPr>
        <w:pStyle w:val="BodyText"/>
      </w:pPr>
      <w:r>
        <w:t xml:space="preserve">"Hừ, sau này mình không nên phạm sai lầm kiểu này nữa..."</w:t>
      </w:r>
    </w:p>
    <w:p>
      <w:pPr>
        <w:pStyle w:val="BodyText"/>
      </w:pPr>
      <w:r>
        <w:t xml:space="preserve">Trang Duệ thầm mắng mình một câu, đây không phải là ép mình nói dối sao? Nhưng lúc này hắn muốn tạo ra một câu chuyện có tính hợp lý cũng thật sự khổ sở.</w:t>
      </w:r>
    </w:p>
    <w:p>
      <w:pPr>
        <w:pStyle w:val="BodyText"/>
      </w:pPr>
      <w:r>
        <w:t xml:space="preserve">- Vì em không phải trong nghề này, nói cho em biết trước kia anh đi theo học hỏi chú Đức về phương diện giám định và thưởng thức các món thuộc hạng mục phụ thì đã từng đọc qua loại sách viết về kê huyết thạch, nếu kê huyết thạch có lớp da màu vàng bọc bên ngoài thì bình thường sẽ đều là trung phẩm, tỉ lệ xuất hiện đại hồng bào là rất lớn...</w:t>
      </w:r>
    </w:p>
    <w:p>
      <w:pPr>
        <w:pStyle w:val="BodyText"/>
      </w:pPr>
      <w:r>
        <w:t xml:space="preserve">Đây cũng là vì Trang Duệ ỷ Tần Huyên Băng không hiểu gì về đồ cổ, vì những quyển sách kia chẳng qua chỉ ghi lại lai lịch truyền thừa của các vật phẩm, cũng không dư dả không gian để viết ra phương pháp phân biệt, mà màu đỏ lộ ra ngoài vào lúc này chính là do Trang Duệ đi vào nhà vệ sinh mài ra.</w:t>
      </w:r>
    </w:p>
    <w:p>
      <w:pPr>
        <w:pStyle w:val="BodyText"/>
      </w:pPr>
      <w:r>
        <w:t xml:space="preserve">Nhưng Trang Duệ nói như vậy thì cũng làm cho Tần Huyên Băng giải bỏ nghi ngờ, vì khi Trang Duệ mua khối kê huyết thạch này thì chú Đức cũng không được xem qua, nhưng lão Vương có nhìn qua một lượt.</w:t>
      </w:r>
    </w:p>
    <w:p>
      <w:pPr>
        <w:pStyle w:val="BodyText"/>
      </w:pPr>
      <w:r>
        <w:t xml:space="preserve">- Chồng, anh quá tuyệt vời...</w:t>
      </w:r>
    </w:p>
    <w:p>
      <w:pPr>
        <w:pStyle w:val="BodyText"/>
      </w:pPr>
      <w:r>
        <w:t xml:space="preserve">Tần Huyên Băng nhìn vẻ tự tin của Trang Duệ mà hai mắt bùng ra cái nhìn yêu thương. Tất nhiên kê huyết thạch không phải do nàng tìm được, thế nhưng nàng vẫn rất thỏa mãn, hận không thể nói Trang Duệ phô bày trí thức phân biệt kê huyết thạch.</w:t>
      </w:r>
    </w:p>
    <w:p>
      <w:pPr>
        <w:pStyle w:val="BodyText"/>
      </w:pPr>
      <w:r>
        <w:t xml:space="preserve">- Khụ khụ...Bình thường thôi, còn kém xa chú Đức. Đúng rồi, Huyên Băng, việc này chúng ta biết là được, cũng đừng nói cho ai, nếu bị chú Vương biết được, người ta tuy không nói nhưng trong lòng sẽ không thoải mái...</w:t>
      </w:r>
    </w:p>
    <w:p>
      <w:pPr>
        <w:pStyle w:val="BodyText"/>
      </w:pPr>
      <w:r>
        <w:t xml:space="preserve">Tần Huyên Băng dù nói lời khích lệ nhưng Trang Duệ vẫn nghe mà chột dạ, nếu ngày mai Tần Huyên Băng nói với chú Đức về điều này, sợ rằng tất cả sẽ bị vạch trần, vì thế mà vội vàng nói với nàng vài câu.</w:t>
      </w:r>
    </w:p>
    <w:p>
      <w:pPr>
        <w:pStyle w:val="BodyText"/>
      </w:pPr>
      <w:r>
        <w:t xml:space="preserve">- Được rồi, em biết rồi, chúng ta đi ngủ thôi.</w:t>
      </w:r>
    </w:p>
    <w:p>
      <w:pPr>
        <w:pStyle w:val="BodyText"/>
      </w:pPr>
      <w:r>
        <w:t xml:space="preserve">Tần Huyên Băng đồng ý, sau đó nàng tắt đèn đầu giường. Tuy hai người không thể nào "hoạt động", thế nhưng cũng có thể thân mật một lúc trước khi đi ngủ.</w:t>
      </w:r>
    </w:p>
    <w:p>
      <w:pPr>
        <w:pStyle w:val="BodyText"/>
      </w:pPr>
      <w:r>
        <w:t xml:space="preserve">Lão Vương xây nhà ở sườn núi, sáng sớm thức dậy sương mù quanh quẩn, thật sự rất đẹp. Khi mở cửa sổ ra có thể hít vào một bầu không khí trong lành tươi mát, cơ thể cũng thoải mái hơn.</w:t>
      </w:r>
    </w:p>
    <w:p>
      <w:pPr>
        <w:pStyle w:val="BodyText"/>
      </w:pPr>
      <w:r>
        <w:t xml:space="preserve">Dưới chân núi truyền đến tiếng chó sủa làm cho bầu không khí càng thêm đẹp như tranh, những thứ này khó kiếm trong thành phố, Trang Duệ đứng nhìn một lúc lâu, sau đó mới bị Tần Huyên Băng ép đi rửa mặt.</w:t>
      </w:r>
    </w:p>
    <w:p>
      <w:pPr>
        <w:pStyle w:val="BodyText"/>
      </w:pPr>
      <w:r>
        <w:t xml:space="preserve">- Tiểu Trang, xuống ăn điểm tâm, chút nữa chúng ta đi theo cậu Vương đi vài vòng...</w:t>
      </w:r>
    </w:p>
    <w:p>
      <w:pPr>
        <w:pStyle w:val="BodyText"/>
      </w:pPr>
      <w:r>
        <w:t xml:space="preserve">Sau khi rời khỏi phòng thì Trang Duệ đứng ở lầu hai thấy chú Đức đang múa quyền ở bên dưới, tuy thứ này tập luyện vài chục năm mà không thực dụng, thế nhưng lại có tác dụng làm cho cơ thể cường tráng.</w:t>
      </w:r>
    </w:p>
    <w:p>
      <w:pPr>
        <w:pStyle w:val="BodyText"/>
      </w:pPr>
      <w:r>
        <w:t xml:space="preserve">- Chú Đức, chúng ta không phải đã nói hôm nay sẽ xuống chợ sao?</w:t>
      </w:r>
    </w:p>
    <w:p>
      <w:pPr>
        <w:pStyle w:val="BodyText"/>
      </w:pPr>
      <w:r>
        <w:t xml:space="preserve">- Đi xuống vài nhà thôn dân xem xét kê huyết thạch, giữa trưa xuống chợ cũng không muộn, hơn nữa ở trên núi xem hàng biết đâu sẽ có được thứ tốt...</w:t>
      </w:r>
    </w:p>
    <w:p>
      <w:pPr>
        <w:pStyle w:val="BodyText"/>
      </w:pPr>
      <w:r>
        <w:t xml:space="preserve">Trang Duệ xuống lầu, chú Đức cũng thu công, sau đó cầm một cái khăn lau mồ hôi.</w:t>
      </w:r>
    </w:p>
    <w:p>
      <w:pPr>
        <w:pStyle w:val="Compact"/>
      </w:pPr>
      <w:r>
        <w:br w:type="textWrapping"/>
      </w:r>
      <w:r>
        <w:br w:type="textWrapping"/>
      </w:r>
    </w:p>
    <w:p>
      <w:pPr>
        <w:pStyle w:val="Heading2"/>
      </w:pPr>
      <w:bookmarkStart w:id="601" w:name="chương-578--582-chợ-1"/>
      <w:bookmarkEnd w:id="601"/>
      <w:r>
        <w:t xml:space="preserve">579. Chương 578 -582: Chợ</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578-582: Chợ</w:t>
      </w:r>
    </w:p>
    <w:p>
      <w:pPr>
        <w:pStyle w:val="BodyText"/>
      </w:pPr>
      <w:r>
        <w:t xml:space="preserve">Nhóm Dịch: Tepga</w:t>
      </w:r>
    </w:p>
    <w:p>
      <w:pPr>
        <w:pStyle w:val="BodyText"/>
      </w:pPr>
      <w:r>
        <w:t xml:space="preserve">Nguồn: Sưu tầm</w:t>
      </w:r>
    </w:p>
    <w:p>
      <w:pPr>
        <w:pStyle w:val="BodyText"/>
      </w:pPr>
      <w:r>
        <w:t xml:space="preserve">Lão Vương có bán một loại nước canh nấu từ củ gì đó lấy từ trên núi, đây là những thứ mà lão đào được, chất dinh dưỡng phong phú, nhóm Trang Duệ đều ăn món nà, cảm thấy rất ngon.</w:t>
      </w:r>
    </w:p>
    <w:p>
      <w:pPr>
        <w:pStyle w:val="BodyText"/>
      </w:pPr>
      <w:r>
        <w:t xml:space="preserve">Cũng không phải chỉ có nhóm Trang Duệ ăn điểm tâm, còn có bảy nhóm đến từ bên ngoài, có vài người quen biết chú Đức, hai bên chào hỏi lẫn nhau. Bây giờ ai đi vào trong Ngọc Nham Sơn đều không cần phải hỏi lý do, tất nhiên là vì thu mua kê huyết thạch.</w:t>
      </w:r>
    </w:p>
    <w:p>
      <w:pPr>
        <w:pStyle w:val="BodyText"/>
      </w:pPr>
      <w:r>
        <w:t xml:space="preserve">- Thầy Mã, ngài năm nay cũng không thể chọn mua tất cả vật liệu, cũng nên cho chúng tôi chút cơm ăn...</w:t>
      </w:r>
    </w:p>
    <w:p>
      <w:pPr>
        <w:pStyle w:val="BodyText"/>
      </w:pPr>
      <w:r>
        <w:t xml:space="preserve">Một người đàn ông trung niên hơn bốn mươi mặc tây trang đang cùng mở miệng vui đùa với chú Đức, vì gọi là chú Đức chỉ là người thân cận và đệ tử mới được dùng mà thôi, người ngoài đều gọi là thầy Mã.</w:t>
      </w:r>
    </w:p>
    <w:p>
      <w:pPr>
        <w:pStyle w:val="BodyText"/>
      </w:pPr>
      <w:r>
        <w:t xml:space="preserve">Chú Đức nghe được lời của đối phương thì cố ý tỏ ra tức giận nói:</w:t>
      </w:r>
    </w:p>
    <w:p>
      <w:pPr>
        <w:pStyle w:val="BodyText"/>
      </w:pPr>
      <w:r>
        <w:t xml:space="preserve">- Giám đốc Vương, anh xem lời nói của mình kìa, kê huyết thạch được sinh ra từ mỏ khoáng của anh còn xài chưa hết, còn phải chạy đến cướp chén cơm của tôi làm gì?</w:t>
      </w:r>
    </w:p>
    <w:p>
      <w:pPr>
        <w:pStyle w:val="BodyText"/>
      </w:pPr>
      <w:r>
        <w:t xml:space="preserve">- Ha ha, thầy Mã cứ nói đùa, không biết lần này đến xem hàng giúp người ta hay xem ình?</w:t>
      </w:r>
    </w:p>
    <w:p>
      <w:pPr>
        <w:pStyle w:val="BodyText"/>
      </w:pPr>
      <w:r>
        <w:t xml:space="preserve">Giám đốc Vương cười ha hả chuyển đề tài, cặp mắt nhìn về phía đám người Trang Duệ, ngày hôm qua hắn cũng thấy được tình huống xúng đột giữa nhóm Trang Duệ và Nghiêm Khải, người dám cứng đối cứng với công tử Nghiêm gia ở Trung Hải, chỉ sợ địa vị cũng không nhỏ.</w:t>
      </w:r>
    </w:p>
    <w:p>
      <w:pPr>
        <w:pStyle w:val="BodyText"/>
      </w:pPr>
      <w:r>
        <w:t xml:space="preserve">- Mang theo đệ tử đến đi dạo, cậu ấy mở một cửa hàng ở Phan Gia Viên Bắc Kinh, có thiếu hàng về con dấu, mà kê huyết thạch thì càng năm càng ít đi, chỉ sợ vài năm nữa sẽ tuyệt tích mất...</w:t>
      </w:r>
    </w:p>
    <w:p>
      <w:pPr>
        <w:pStyle w:val="BodyText"/>
      </w:pPr>
      <w:r>
        <w:t xml:space="preserve">Đối với một đệ tử như Trang Duệ thì chú Đức luôn rất thỏa mãn, thế nên lập tức giới thiệu Trang Duệ cho đối phương.</w:t>
      </w:r>
    </w:p>
    <w:p>
      <w:pPr>
        <w:pStyle w:val="BodyText"/>
      </w:pPr>
      <w:r>
        <w:t xml:space="preserve">- Thì ra là thầy Trang, hèn gì thấy quen thuộc như vậy. Ôi, ánh mắt thật sự đã kém mất rồi, nếu không nhờ thầy Mã, nhắc, sợ rằng cũng không nhận ra...</w:t>
      </w:r>
    </w:p>
    <w:p>
      <w:pPr>
        <w:pStyle w:val="BodyText"/>
      </w:pPr>
      <w:r>
        <w:t xml:space="preserve">Sau khi chú Đức giới thiệu Trang Duệ thì giám đốc Vương vỗ đầu rồi bắt tay Trang Duệ, bàn tay đong đưa qua lại rất thân mật.</w:t>
      </w:r>
    </w:p>
    <w:p>
      <w:pPr>
        <w:pStyle w:val="BodyText"/>
      </w:pPr>
      <w:r>
        <w:t xml:space="preserve">- Giám đốc Vương biết tôi sao? Thấy tôi trên ti vi à?</w:t>
      </w:r>
    </w:p>
    <w:p>
      <w:pPr>
        <w:pStyle w:val="BodyText"/>
      </w:pPr>
      <w:r>
        <w:t xml:space="preserve">Trang Duệ thật sự dùng giọng kỳ quái hỏi, chương trình CCTV kia thật sự là rất tốt nhưng chẳng phải ai cũng biết, ít nhất thì viên chuyên gia cố vấn đi theo Nghiêm Khải hôm qua cũng không biết gì.</w:t>
      </w:r>
    </w:p>
    <w:p>
      <w:pPr>
        <w:pStyle w:val="BodyText"/>
      </w:pPr>
      <w:r>
        <w:t xml:space="preserve">- À, thanh danh vua phỉ thúy của thầy Trang chính là như sấm bên tai, khoảng thời gian trước còn thấy cậu trên CCTV, không ngờ lúc này có thể gặp cậu ở đây, xem ra còn trẻ hơn cả trên tivi. Không được, trưa nau tôi phải mời khách thôi...</w:t>
      </w:r>
    </w:p>
    <w:p>
      <w:pPr>
        <w:pStyle w:val="BodyText"/>
      </w:pPr>
      <w:r>
        <w:t xml:space="preserve">Giám đốc Vương bắt chặt tay Trang Duệ mà thật sự không muốn buông, may mà hắn là một người đàn ông, nếu không thì chỉ ợ Tần Huyên Băng ở bên cạnh sẽ ghen tị.</w:t>
      </w:r>
    </w:p>
    <w:p>
      <w:pPr>
        <w:pStyle w:val="BodyText"/>
      </w:pPr>
      <w:r>
        <w:t xml:space="preserve">- Không đúng, không đúng, chỗ này cũng không có món gì ngon, đợi chúng ta rời khỏi đây, đến Lâm An thì thầy Trang nhất định phải nể mặt dùng với chúng tôi một bữa cơm đấy nhé?</w:t>
      </w:r>
    </w:p>
    <w:p>
      <w:pPr>
        <w:pStyle w:val="BodyText"/>
      </w:pPr>
      <w:r>
        <w:t xml:space="preserve">Giám đốc Vương nghĩ rằng nơi này quán ăn còn không có, vì thế ăn cơm cũng khó khăn, nhưng bộ dạng của hắn thật sự xem như có thành ý mời dùng cơm.</w:t>
      </w:r>
    </w:p>
    <w:p>
      <w:pPr>
        <w:pStyle w:val="BodyText"/>
      </w:pPr>
      <w:r>
        <w:t xml:space="preserve">- Chuyện đơn giản thôi, giám đốc Vương quá khách khí rồi...</w:t>
      </w:r>
    </w:p>
    <w:p>
      <w:pPr>
        <w:pStyle w:val="BodyText"/>
      </w:pPr>
      <w:r>
        <w:t xml:space="preserve">Trang Duệ tuy cũng không biết người đàn ông trung niên này vì sao mà khách khí với mình như vậy, nhưng có câu không đánh lên mặt người cười, thế là cũng khách sáo vài câu.</w:t>
      </w:r>
    </w:p>
    <w:p>
      <w:pPr>
        <w:pStyle w:val="BodyText"/>
      </w:pPr>
      <w:r>
        <w:t xml:space="preserve">- Các vị muốn đi chợ sao? Tôi cũng phải xuống xem công ty có vận chuyển đá đến chưa, chúng ta cùng đi nhé?</w:t>
      </w:r>
    </w:p>
    <w:p>
      <w:pPr>
        <w:pStyle w:val="BodyText"/>
      </w:pPr>
      <w:r>
        <w:t xml:space="preserve">- Giám đốc Vương, chúng tôi còn muốn đến vài nhà xem hàng, chúng ta sẽ gặp nhau ở đầu chợ...</w:t>
      </w:r>
    </w:p>
    <w:p>
      <w:pPr>
        <w:pStyle w:val="BodyText"/>
      </w:pPr>
      <w:r>
        <w:t xml:space="preserve">Chú Đức nói làm cho viên giám đốc kia có hơi thất vọng, hắn hỏi số điện thoại của Trang Duệ, sau đó mang theo vài viên vệ sĩ lên xe bỏ đi, trước khi đi còn liên tục khoát tay với Trang Duệ.</w:t>
      </w:r>
    </w:p>
    <w:p>
      <w:pPr>
        <w:pStyle w:val="BodyText"/>
      </w:pPr>
      <w:r>
        <w:t xml:space="preserve">Nhóm Trang Duệ sau khi dùng cơm xong tìh đi theo sau lưng lão Vvuowng, cũng không lái xe mà trức tiếp đi xuống chân núi. Tuy núi chỉ cao bốn năm mươi mét nhưng đi xuống cũng thấy không gần, nhưng ven đường tiếng chim ca ríu rít càng làm cho người ta sinh ra cảm giác mùa xuân tươi đẹp.</w:t>
      </w:r>
    </w:p>
    <w:p>
      <w:pPr>
        <w:pStyle w:val="BodyText"/>
      </w:pPr>
      <w:r>
        <w:t xml:space="preserve">- Chú Đức, người kia có địa vị gì?</w:t>
      </w:r>
    </w:p>
    <w:p>
      <w:pPr>
        <w:pStyle w:val="BodyText"/>
      </w:pPr>
      <w:r>
        <w:t xml:space="preserve">Có câu không có chuyện gì mà tỏ ra ân cần thì không phải kẻ gian cũng là kẻ trộm, Trang Duệ thật sự cảm thấy khó hiểu về hành vi của giám đốc Vương, lúc này không nhịn được phải hỏi chú Đức.</w:t>
      </w:r>
    </w:p>
    <w:p>
      <w:pPr>
        <w:pStyle w:val="BodyText"/>
      </w:pPr>
      <w:r>
        <w:t xml:space="preserve">- Người kia tên là Vương Tiểu Dật tổ tiên xưa nay có truyền thống buôn bán vàng, danh tiếng rất lớn, sau giải phóng tuy bị thu về quốc doanh nhưng sau cải cách mở cửa thì dần phát triển lên, bây giờ công ty châu báu lớn nhất Hoa Đông là của bọn họ, hơn nữa còn kinh doanh hai mỏ khoáng kê huyết thạch ở chỗ này...</w:t>
      </w:r>
    </w:p>
    <w:p>
      <w:pPr>
        <w:pStyle w:val="BodyText"/>
      </w:pPr>
      <w:r>
        <w:t xml:space="preserve">Chú Đức nói đến đây thì ngừng, dùng ánh mắt như cười như không nhìn Trang Duệ, mà Trang Duệ thì cúi đầu nhìn mình, rõ ràng quần áo chỉnh tề chẳng có vấn đề gì cả.</w:t>
      </w:r>
    </w:p>
    <w:p>
      <w:pPr>
        <w:pStyle w:val="BodyText"/>
      </w:pPr>
      <w:r>
        <w:t xml:space="preserve">- Tiểu tử cậu đã phát sinh nhiều chuyện trên phương diện phỉ thúy, nhà hắn ta lại kinh doanh châu báu, tất nhiên người ta sẽ chú ý đến cậu. Ha ha, có lẽ đã vừa ý những khối nguyên thạch trong tay cậu chẳng hạn...</w:t>
      </w:r>
    </w:p>
    <w:p>
      <w:pPr>
        <w:pStyle w:val="BodyText"/>
      </w:pPr>
      <w:r>
        <w:t xml:space="preserve">Chú Đức nói làm cho Trang Duệ có chút sững sốt, nhưng sau đó hắn cũng nhanh chóng có phản ứng. Hắn đánh cuộc thắng ở Myanmar là chuyện mà ai cũng biết, chỉ sợ mình có bao nhiêu nguyên thạch chứa phỉ thúy đều dược đám người kia tìm hiểu khá ỹ.</w:t>
      </w:r>
    </w:p>
    <w:p>
      <w:pPr>
        <w:pStyle w:val="BodyText"/>
      </w:pPr>
      <w:r>
        <w:t xml:space="preserve">Vị giám đốc Vương kia muốn keo quan hệ với Trang Duệ, chỉ sợ không có gì hơn ngoài mong muốn mua được vài khối nguyên liệu phỉ thúy từ trong tay mình.</w:t>
      </w:r>
    </w:p>
    <w:p>
      <w:pPr>
        <w:pStyle w:val="BodyText"/>
      </w:pPr>
      <w:r>
        <w:t xml:space="preserve">- Vậy coi như anh ấy thất vọng rồi...</w:t>
      </w:r>
    </w:p>
    <w:p>
      <w:pPr>
        <w:pStyle w:val="BodyText"/>
      </w:pPr>
      <w:r>
        <w:t xml:space="preserve">Trang Duệ lắc đầu, hắn cũng không muốn cởi bỏ những khối nguyên thạch của mình, mà dù có mở cũng để cho Tần Huyên Băng thiết kế, căn bản không có suy tính bán ra ngoài.</w:t>
      </w:r>
    </w:p>
    <w:p>
      <w:pPr>
        <w:pStyle w:val="BodyText"/>
      </w:pPr>
      <w:r>
        <w:t xml:space="preserve">Trang Duệ chợt nghĩ đến vấn đề này và hỏi:</w:t>
      </w:r>
    </w:p>
    <w:p>
      <w:pPr>
        <w:pStyle w:val="BodyText"/>
      </w:pPr>
      <w:r>
        <w:t xml:space="preserve">- Đúng rồi, chú Đức, giám đốc Vương kia đã có mỏ khoáng kê huyết thạch, cớ sao còn đến muâ kê huyết thạch?</w:t>
      </w:r>
    </w:p>
    <w:p>
      <w:pPr>
        <w:pStyle w:val="BodyText"/>
      </w:pPr>
      <w:r>
        <w:t xml:space="preserve">- Mỏ khoáng kê huyết thạch sản lượng không lớn, mà công ty muốn dùng kê huyết thạch làm vật phẩm trang trí, thế nên nhu cầu là rất lớn. Trong thị trường kê huyết thạch trong nước thì công ty của Vương Tiểu Dật cũng có thể chiếm 60% định mức.</w:t>
      </w:r>
    </w:p>
    <w:p>
      <w:pPr>
        <w:pStyle w:val="BodyText"/>
      </w:pPr>
      <w:r>
        <w:t xml:space="preserve">Sau khi nghe chú Đức nói như vậy thì Trang Duệ xem như hiểu rõ, kê huyết thạch tuy được xưng là chuyên dùng chế tạo ấn, thế nhưng giá trị của nó không cao bằng chế tác vật phẩm trang trí.</w:t>
      </w:r>
    </w:p>
    <w:p>
      <w:pPr>
        <w:pStyle w:val="BodyText"/>
      </w:pPr>
      <w:r>
        <w:t xml:space="preserve">Giống như khi Trang Duệ tham gia hoạt động giám định bảo vật tết âm lịch từng xem xét một vật trang trí kê huyết thạch , dựa theo những lời của giám đốc Tiền trong trung tâm đấu giá, nếu như đưa ra đấu giá thì cũng phải trên trăm triệu, nhưng nếu cắt nó ra làm con dấu thì sợ rằng chỉ có giá là dăm ba triệu mà thôi.</w:t>
      </w:r>
    </w:p>
    <w:p>
      <w:pPr>
        <w:pStyle w:val="BodyText"/>
      </w:pPr>
      <w:r>
        <w:t xml:space="preserve">Mọi người nói chuyện một lúc và xuống đến chân núi, sáng sớm cũng có nhiều nhà nông bận rộn, người ngày càng nhiều, đây là thời điểm mùa xuân, là lúc quản lý những thứ rau màu trên vùng đất bậc thang tổ truyền. đọc truyện mới nhất tại .</w:t>
      </w:r>
    </w:p>
    <w:p>
      <w:pPr>
        <w:pStyle w:val="BodyText"/>
      </w:pPr>
      <w:r>
        <w:t xml:space="preserve">Trên đường đi có vài người gặp mặt đều nhiệt tình muốn kéo lão Vương về nhà ăn sáng, không biết vì lão Vương uy tín cao hay những người kia muốn kéo nhóm Trang Duệ về nhà mình xem hàng.</w:t>
      </w:r>
    </w:p>
    <w:p>
      <w:pPr>
        <w:pStyle w:val="BodyText"/>
      </w:pPr>
      <w:r>
        <w:t xml:space="preserve">Tuy cũng đều là nông thôn nhưng thôn này ở dưới núi Ngọc Nham Sơn lại có vẻ giàu có hơn rất nhiều so với những thôn trang mà trước đó hắn từng đi qua, tất nhiên nguyên nhân là dựa vào kê huyết thạch, hầu như nhà ai cũng xây lầu, ngoài cửa còn có câu đối và biển hiện nhà nghỉ nông thôn.</w:t>
      </w:r>
    </w:p>
    <w:p>
      <w:pPr>
        <w:pStyle w:val="BodyText"/>
      </w:pPr>
      <w:r>
        <w:t xml:space="preserve">Đi qua thôn có thể thấy rất nhiều người cùng giống như nhóm Trang Duệ, có lẽ là những người đến từ tỉnh ngoài để tham gia chợ giám đốc kê huyết thạch.</w:t>
      </w:r>
    </w:p>
    <w:p>
      <w:pPr>
        <w:pStyle w:val="BodyText"/>
      </w:pPr>
      <w:r>
        <w:t xml:space="preserve">- Nhị Hổ Tử, có ở nhà không?</w:t>
      </w:r>
    </w:p>
    <w:p>
      <w:pPr>
        <w:pStyle w:val="BodyText"/>
      </w:pPr>
      <w:r>
        <w:t xml:space="preserve">Lão Vương đưa nhóm Trang Duệ đến một tòa nhà nhỏ, sau đó đẩy cửa bước vào rồi lớn tiếng hét lên. Nông thôn thật sự không có khái niệm gõ cửa, đôi khi người ta chạy qua chạy lại như cơm bữa.</w:t>
      </w:r>
    </w:p>
    <w:p>
      <w:pPr>
        <w:pStyle w:val="BodyText"/>
      </w:pPr>
      <w:r>
        <w:t xml:space="preserve">- Gấu...</w:t>
      </w:r>
    </w:p>
    <w:p>
      <w:pPr>
        <w:pStyle w:val="BodyText"/>
      </w:pPr>
      <w:r>
        <w:t xml:space="preserve">Không có người đi ra, nhưng một con chó vàng lớn chạy ra sủa lên với nhóm Trang Duệ.</w:t>
      </w:r>
    </w:p>
    <w:p>
      <w:pPr>
        <w:pStyle w:val="BodyText"/>
      </w:pPr>
      <w:r>
        <w:t xml:space="preserve">- Ôi, Nhị thúc, Nhị thúc, có cháu ở nhà, đi sang bên kia...</w:t>
      </w:r>
    </w:p>
    <w:p>
      <w:pPr>
        <w:pStyle w:val="BodyText"/>
      </w:pPr>
      <w:r>
        <w:t xml:space="preserve">Một tiểu tử nghe được tiếng chó sủa thì vung chân đá một cái, con chó vàng bị đá dạt sang một bên, sau đó hắn đưa nhóm Trang Duệ vào phòng. Điều này cũng không cần hỏi nhiều, vì lão Vương đến nhà chắc chắn chỉ là muốn xem kê huyết thạch.</w:t>
      </w:r>
    </w:p>
    <w:p>
      <w:pPr>
        <w:pStyle w:val="Compact"/>
      </w:pPr>
      <w:r>
        <w:br w:type="textWrapping"/>
      </w:r>
      <w:r>
        <w:br w:type="textWrapping"/>
      </w:r>
    </w:p>
    <w:p>
      <w:pPr>
        <w:pStyle w:val="Heading2"/>
      </w:pPr>
      <w:bookmarkStart w:id="602" w:name="chương-578--582-chợ-2"/>
      <w:bookmarkEnd w:id="602"/>
      <w:r>
        <w:t xml:space="preserve">580. Chương 578 -582: Chợ</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578-582: Chợ</w:t>
      </w:r>
    </w:p>
    <w:p>
      <w:pPr>
        <w:pStyle w:val="BodyText"/>
      </w:pPr>
      <w:r>
        <w:t xml:space="preserve">Nhóm Dịch: Tepga</w:t>
      </w:r>
    </w:p>
    <w:p>
      <w:pPr>
        <w:pStyle w:val="BodyText"/>
      </w:pPr>
      <w:r>
        <w:t xml:space="preserve">Nguồn: Sưu tầm</w:t>
      </w:r>
    </w:p>
    <w:p>
      <w:pPr>
        <w:pStyle w:val="BodyText"/>
      </w:pPr>
      <w:r>
        <w:t xml:space="preserve">- Nhị thúc, những khối đá của cháu đểu ở đó, cháu đã chuẩn bị tốt, sẽ dùng xe đẩy đưa ra ngoài chợ.</w:t>
      </w:r>
    </w:p>
    <w:p>
      <w:pPr>
        <w:pStyle w:val="BodyText"/>
      </w:pPr>
      <w:r>
        <w:t xml:space="preserve">Vài ngày nay là thời điểm giao dịch kê huyết thạch quan trọng nhất, các thương nhân kê huyết thạch cả nước đều trập trung ở chỗ này, thế cho nên không chỉ các chủ mỏ khoáng chuẩn bị vật liệu đá, mà những thôn dân ở Ngọc Nham Sơn này cũng đưa những khối đá mà mình đào được cả năm qua ra để buôn bán.</w:t>
      </w:r>
    </w:p>
    <w:p>
      <w:pPr>
        <w:pStyle w:val="BodyText"/>
      </w:pPr>
      <w:r>
        <w:t xml:space="preserve">Lão Vương quay đầu nhìn nhóm Trang Duệ rồi nói:</w:t>
      </w:r>
    </w:p>
    <w:p>
      <w:pPr>
        <w:pStyle w:val="BodyText"/>
      </w:pPr>
      <w:r>
        <w:t xml:space="preserve">- Thầy Mã, cậu Tiểu Trang, các người cứ xem xét, chọn xong thì để cho Nhị Hổ Tử bày quầy, đây là nhà của cháu tôi, không cần khách khí...</w:t>
      </w:r>
    </w:p>
    <w:p>
      <w:pPr>
        <w:pStyle w:val="BodyText"/>
      </w:pPr>
      <w:r>
        <w:t xml:space="preserve">Có thể là vì Nhị Hổ Tử còn trai tráng nên những vật liệu đá trong nhà hắn lớn hơn của Lão Vương rất nhiều, khắp nơi đều là đá, hơn nữa phẩm chấ cũng không tệ, có vài khối còn thấy màu đỏ ở lớp da bên ngoài.</w:t>
      </w:r>
    </w:p>
    <w:p>
      <w:pPr>
        <w:pStyle w:val="BodyText"/>
      </w:pPr>
      <w:r>
        <w:t xml:space="preserve">Trang Duệ nhìn qua một lượt, tổng cộng có bảy mươi khối đá, thể tích lớn nhất là bảy mươi kilogam, cũng không biết Nhị Hồ Tử vận chuyênr xuống núi thế nào...</w:t>
      </w:r>
    </w:p>
    <w:p>
      <w:pPr>
        <w:pStyle w:val="BodyText"/>
      </w:pPr>
      <w:r>
        <w:t xml:space="preserve">Sau khi lên tiếng với lão Vương, Trang Duệ và chú Đức cầm đèn pin đi đến em xét những khối đá, nhóm người Dương Vĩ một là không hiểu, hai là không có hứng thú, bọn họ ngồi trên ghế được Nhị Hổ Tử đưa đến để say sưa trò chuyện.</w:t>
      </w:r>
    </w:p>
    <w:p>
      <w:pPr>
        <w:pStyle w:val="BodyText"/>
      </w:pPr>
      <w:r>
        <w:t xml:space="preserve">- Khối này, khối này, còn có khối này, tôi muốn mua ba khối đá này, Nhị Hổ ca, anh xem giá cả là bao nhiêu?</w:t>
      </w:r>
    </w:p>
    <w:p>
      <w:pPr>
        <w:pStyle w:val="BodyText"/>
      </w:pPr>
      <w:r>
        <w:t xml:space="preserve">Hơn một giờ sau Trang Duệ dừng tay, đầu đổ đầy mồ hôi, trước mặt là ba vật liệu đá, tổng cộng có bốn mươi cân, chỉ là có một khối bên ngoài có hơi đỏ, hai khối còn lại cứ như đá núi bình thường.</w:t>
      </w:r>
    </w:p>
    <w:p>
      <w:pPr>
        <w:pStyle w:val="BodyText"/>
      </w:pPr>
      <w:r>
        <w:t xml:space="preserve">- Trang Duệ, xem nhanh vậy sao?</w:t>
      </w:r>
    </w:p>
    <w:p>
      <w:pPr>
        <w:pStyle w:val="BodyText"/>
      </w:pPr>
      <w:r>
        <w:t xml:space="preserve">Chú Đức ở bên cạnh còn đang xem, khi thấy Trang Duệ nói như thế thì đưa mắt nhìn, trong lòng cảm thấy có chút không đúng.</w:t>
      </w:r>
    </w:p>
    <w:p>
      <w:pPr>
        <w:pStyle w:val="BodyText"/>
      </w:pPr>
      <w:r>
        <w:t xml:space="preserve">Trang Duệ tiếp nhận khăn lau mồ hôi của Tần Huyên Băng rồi nói: xem tại (.</w:t>
      </w:r>
    </w:p>
    <w:p>
      <w:pPr>
        <w:pStyle w:val="BodyText"/>
      </w:pPr>
      <w:r>
        <w:t xml:space="preserve">- Nói chung là cháu thấy vài khối đá này có cảm giác không sai, chú Đức có thể đến xem...</w:t>
      </w:r>
    </w:p>
    <w:p>
      <w:pPr>
        <w:pStyle w:val="BodyText"/>
      </w:pPr>
      <w:r>
        <w:t xml:space="preserve">Nói rõ ra thì xem xét kê huyết thạch sẽ khó hơn so với phỉ thúy, vì phỉ thúy bình thường nhỏ nhất cũng như nắm tay mà kê huyết thạch thì lớn nhỏ bất đồng, có những hòn đá nhỏ xíu xó chút màu đỏ cũng được đặt vào bên trong.</w:t>
      </w:r>
    </w:p>
    <w:p>
      <w:pPr>
        <w:pStyle w:val="BodyText"/>
      </w:pPr>
      <w:r>
        <w:t xml:space="preserve">Nhưng vì có kinh nghiệm về khối kê huyết thạch đại hồng bào tối quá, Trang Duệ hầu như dùng linh khí dò xét tất cả, hầu như là cả những viên đá mảnh vụn như ngón tay đều bị hắn dùng linh khí dò xét qua.</w:t>
      </w:r>
    </w:p>
    <w:p>
      <w:pPr>
        <w:pStyle w:val="BodyText"/>
      </w:pPr>
      <w:r>
        <w:t xml:space="preserve">Kê huyết thạch thường được nhìn vào mặt xuất huyết bên ngoài lớp da, một lớp da có ba mươi phần trăm xuất huyết có thể xưng tụng là vật liệu đá xa hoa, nếu đạt đến năm mươi phần trăm xuất huyết thì lại xưng là trân phẩm.</w:t>
      </w:r>
    </w:p>
    <w:p>
      <w:pPr>
        <w:pStyle w:val="BodyText"/>
      </w:pPr>
      <w:r>
        <w:t xml:space="preserve">Vì vậy kh Trang Duệ xem xét những vật liệu đá kê huyết thạch thì không những nhìn vào màu sắc xuất huyết, đồng thời cũng phải nhìn vào thể tích xuất huyết, vì thế mà nếu nó là nguyên thạch phỉ thúy thì Trang Duệ chỉ cần mười phút có thể xem xong, không đến mức tốn nhiều thời gian như lúc này.</w:t>
      </w:r>
    </w:p>
    <w:p>
      <w:pPr>
        <w:pStyle w:val="BodyText"/>
      </w:pPr>
      <w:r>
        <w:t xml:space="preserve">Trang Duệ lựa ra ba vật liệu đá, khối lớn nhất nặng ba mươi cân, thể tích gấp ba bốn lần hai khối đá còn lại, đồng thời cũng là một khối vật liệu có biểu hiện tốt nhất. Khối đá này có bộ phận chính giữa giống hệt như những tảng đá khác nhưng ở hai đầu lại có màu đỏ.</w:t>
      </w:r>
    </w:p>
    <w:p>
      <w:pPr>
        <w:pStyle w:val="BodyText"/>
      </w:pPr>
      <w:r>
        <w:t xml:space="preserve">Những vật liệu đá có biểu hiện xuất huyết ở hai đầu như vậy chỉ có tồn tại hai khả năng, một là dưới lớp da có một lượng lớn kê huyết thạch, mặt khác thì kê huyết thạch có thể là phân tán, giống như những gì được nhìn thấy, chỉ có mặt ở hai đầu vật liệu đá mà thôi.</w:t>
      </w:r>
    </w:p>
    <w:p>
      <w:pPr>
        <w:pStyle w:val="BodyText"/>
      </w:pPr>
      <w:r>
        <w:t xml:space="preserve">Nhưng dù là khả năng nào thì bên trong khối đá kia có kê huyết thạch là khẳng định, bình thường những khối đá có biểu hiện tốt như vậy sẽ có giá không thấp.</w:t>
      </w:r>
    </w:p>
    <w:p>
      <w:pPr>
        <w:pStyle w:val="BodyText"/>
      </w:pPr>
      <w:r>
        <w:t xml:space="preserve">- Nhị thúc, chú xem những khối đá này đáng giá bao nhiêu?</w:t>
      </w:r>
    </w:p>
    <w:p>
      <w:pPr>
        <w:pStyle w:val="BodyText"/>
      </w:pPr>
      <w:r>
        <w:t xml:space="preserve">Nhị Hổ Tử ngồi xổm xuống dò xét ba khối đá mà Trang Duệ chọn ra, sau đó đưa mắt nhìn về phía lão Vương. Chuyện định giá cả thì chú Vương mạnh hơn hắn, hơn nữa lão là người đưa khách hàng đến, định giá cũng phù hợp.</w:t>
      </w:r>
    </w:p>
    <w:p>
      <w:pPr>
        <w:pStyle w:val="BodyText"/>
      </w:pPr>
      <w:r>
        <w:t xml:space="preserve">- Khối đá này hơi lớn, cũng giống như khối đá năm xưa của tôi, bây giờ giá cả thị trường cũng cao hơn, có lẽ là một trăm ngàn...</w:t>
      </w:r>
    </w:p>
    <w:p>
      <w:pPr>
        <w:pStyle w:val="BodyText"/>
      </w:pPr>
      <w:r>
        <w:t xml:space="preserve">Lão Vương chưa nói dứt lời thì Nhị Hổ Tử ở bên cạnh đã vui vẻ ra mặt, một trăm ngàn nếu hắn là nông dân trồng rau củ quả thì mười năm cũng không có được.</w:t>
      </w:r>
    </w:p>
    <w:p>
      <w:pPr>
        <w:pStyle w:val="BodyText"/>
      </w:pPr>
      <w:r>
        <w:t xml:space="preserve">- Còn hai khối đá này là cháu nhặt được ở đâu?</w:t>
      </w:r>
    </w:p>
    <w:p>
      <w:pPr>
        <w:pStyle w:val="BodyText"/>
      </w:pPr>
      <w:r>
        <w:t xml:space="preserve">Lão Vương nhìn hai khối vật liệu còn lại thì thấy không có gì khác thường, lại nhíu mày.</w:t>
      </w:r>
    </w:p>
    <w:p>
      <w:pPr>
        <w:pStyle w:val="BodyText"/>
      </w:pPr>
      <w:r>
        <w:t xml:space="preserve">Vật liệu đá của kê huyết thạch khác biệt khá lớn với nguyên thạch của phỉ thúy, vì có rất nhiều nguyên thạch phỉ thúy có vẻ bề ngoài hoàn toàn không có màu sắc và biểu hiện gì cả, nhưng kê huyết thạch thì ít nhất lớp da cũng phải có tơ máu, nhưng như vậy thì tỉ lệ xuất huyết cũng rất nhỏ, giá cả tất nhiên sẽ rất thấp.</w:t>
      </w:r>
    </w:p>
    <w:p>
      <w:pPr>
        <w:pStyle w:val="BodyText"/>
      </w:pPr>
      <w:r>
        <w:t xml:space="preserve">Nhị Hổ Tử lúc này đang đặt tất cả chú ý lên khối đá hơn một trăm ngàn của mình, hắn không quá quan tâm đến hai khối đá như nắm tay, vì vậy thuận miệng đáp:</w:t>
      </w:r>
    </w:p>
    <w:p>
      <w:pPr>
        <w:pStyle w:val="BodyText"/>
      </w:pPr>
      <w:r>
        <w:t xml:space="preserve">- Nhị thúc, hai khối đá này là cháu nhặt được trong một mỏ đá cũ, vì không quá nặng nên mới cõng về...</w:t>
      </w:r>
    </w:p>
    <w:p>
      <w:pPr>
        <w:pStyle w:val="BodyText"/>
      </w:pPr>
      <w:r>
        <w:t xml:space="preserve">- Nhặt được từ mỏ đá cũ? Vậy cũng khó nói, thế này đi, hai khối đá kia là năm ngàn, cậu Tiểu Trang, cậu thấy thế nào?</w:t>
      </w:r>
    </w:p>
    <w:p>
      <w:pPr>
        <w:pStyle w:val="BodyText"/>
      </w:pPr>
      <w:r>
        <w:t xml:space="preserve">Lão Vương lấy tẩu ra làm hai hơi thuốc, sau đó dụi đi, lại đứng lên báo giá cho Trang Duệ.</w:t>
      </w:r>
    </w:p>
    <w:p>
      <w:pPr>
        <w:pStyle w:val="BodyText"/>
      </w:pPr>
      <w:r>
        <w:t xml:space="preserve">- Cậu Tiểu Trang, cậu cũng biết rồi đấy, lúc này vật liệu đá của kê huyết thạch trên núi ngày càng ít đi, những mỏ đá trước kia đã được khai thác cạn, mà giá cả của những mỏ cũ sẽ cao gấp ba bốn lần bình thường, thế cho nên giá cả này của tôi cũng đã khá phù hợp rồi...</w:t>
      </w:r>
    </w:p>
    <w:p>
      <w:pPr>
        <w:pStyle w:val="BodyText"/>
      </w:pPr>
      <w:r>
        <w:t xml:space="preserve">Dù sao đó cũng là hai khối đá không có biểu hiện gì, lão Vương lại đặt giá là năm ngàn, thế cho nên lão sợ Trang Duệ mất hứng, đành phải mở miệng giải thích.</w:t>
      </w:r>
    </w:p>
    <w:p>
      <w:pPr>
        <w:pStyle w:val="BodyText"/>
      </w:pPr>
      <w:r>
        <w:t xml:space="preserve">Trang Duệ nghe vậy thì không nói gì, hắn ngồi xổm xuống lật qua lật lại khối đá hơn ba mươi kilogam để xem xét, cuối cùng hắn lắc đầu nói:</w:t>
      </w:r>
    </w:p>
    <w:p>
      <w:pPr>
        <w:pStyle w:val="BodyText"/>
      </w:pPr>
      <w:r>
        <w:t xml:space="preserve">- Chú Vương, khối đá này tính đánh cuộc hơi lớn, nếu là một trăm ngàn thì cháu không gánh được, nếu không thì để anh Hổ đưa ra chợ bán, sợ rằng sẽ có giá cao hơn...</w:t>
      </w:r>
    </w:p>
    <w:p>
      <w:pPr>
        <w:pStyle w:val="BodyText"/>
      </w:pPr>
      <w:r>
        <w:t xml:space="preserve">Sau khi nghe được lời của Trang Duệ thì Nhị Hổ Tử có chút mất hứng, hắn yêu cầu không cao, chỉ có thể bán được một trăm ngàn là vui rồi, nếu đưa ra chợ mà không ai nhìn trúng thì chẳng phải chỉ còn coi là một tảng đá vứt đi sao?</w:t>
      </w:r>
    </w:p>
    <w:p>
      <w:pPr>
        <w:pStyle w:val="BodyText"/>
      </w:pPr>
      <w:r>
        <w:t xml:space="preserve">- Hai khối đá này giá năm ngàn thì có thể thu vào, dù sao cũng không đắt, Nhị Hổ ca, tôi mua với giá 5000, anh có bán không?</w:t>
      </w:r>
    </w:p>
    <w:p>
      <w:pPr>
        <w:pStyle w:val="BodyText"/>
      </w:pPr>
      <w:r>
        <w:t xml:space="preserve">Lời nói cuối cùng của Trang Duệ lại làm cho Nhị Hổ Tử vui mừng ra mặt, tuy khối đá lớn không thể bán đi nhưng hai tảng đá mình tiện tay nhặt được lại có giá năm ngàn, đây là số tiền khá tốt, thế là hắn vội vàng đồng ý:</w:t>
      </w:r>
    </w:p>
    <w:p>
      <w:pPr>
        <w:pStyle w:val="BodyText"/>
      </w:pPr>
      <w:r>
        <w:t xml:space="preserve">- Bán, sẽ bán, ngài chờ chút, tôi sẽ bọc lại...</w:t>
      </w:r>
    </w:p>
    <w:p>
      <w:pPr>
        <w:pStyle w:val="BodyText"/>
      </w:pPr>
      <w:r>
        <w:t xml:space="preserve">Nhị Hổ Tử nói xong thì nói vào trong nhà:</w:t>
      </w:r>
    </w:p>
    <w:p>
      <w:pPr>
        <w:pStyle w:val="BodyText"/>
      </w:pPr>
      <w:r>
        <w:t xml:space="preserve">- Mẹ nói đâu rồi, mẹ nó đâu rồi? Nhị Cầm, ra đây, lấy ra một cái sọt...</w:t>
      </w:r>
    </w:p>
    <w:p>
      <w:pPr>
        <w:pStyle w:val="BodyText"/>
      </w:pPr>
      <w:r>
        <w:t xml:space="preserve">Khi Nhị Hổ Tử lên tiếng thì một người phụ nữ hơn hai mươi từ trong nhà chính đi ra, trong ngực còn ôm một đứa bé đang bú, trước ngực lộ ra phần da thịt trắng nõn, đám đàn ông ở đây chợt di chuyển ánh mắt ra chỗ khác.</w:t>
      </w:r>
    </w:p>
    <w:p>
      <w:pPr>
        <w:pStyle w:val="Compact"/>
      </w:pPr>
      <w:r>
        <w:br w:type="textWrapping"/>
      </w:r>
      <w:r>
        <w:br w:type="textWrapping"/>
      </w:r>
    </w:p>
    <w:p>
      <w:pPr>
        <w:pStyle w:val="Heading2"/>
      </w:pPr>
      <w:bookmarkStart w:id="603" w:name="chương-578--582-chợ-3"/>
      <w:bookmarkEnd w:id="603"/>
      <w:r>
        <w:t xml:space="preserve">581. Chương 578 -582: Chợ</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578-582: Chợ</w:t>
      </w:r>
    </w:p>
    <w:p>
      <w:pPr>
        <w:pStyle w:val="BodyText"/>
      </w:pPr>
      <w:r>
        <w:t xml:space="preserve">Nhóm Dịch: Tepga</w:t>
      </w:r>
    </w:p>
    <w:p>
      <w:pPr>
        <w:pStyle w:val="BodyText"/>
      </w:pPr>
      <w:r>
        <w:t xml:space="preserve">Nguồn: Sưu tầm</w:t>
      </w:r>
    </w:p>
    <w:p>
      <w:pPr>
        <w:pStyle w:val="BodyText"/>
      </w:pPr>
      <w:r>
        <w:t xml:space="preserve">- Đúng là, sao không đặt con trong nhà, đi vào, đi vào...</w:t>
      </w:r>
    </w:p>
    <w:p>
      <w:pPr>
        <w:pStyle w:val="BodyText"/>
      </w:pPr>
      <w:r>
        <w:t xml:space="preserve">Tuy người nhà quê đều như vậy nhưng Nhị Hổ Tử lại biết người thành phố không quen như thế, hắn vội vàng đẩy vợ vào nhà, mình cũng đi vào theo. Lúc đi ra hắn cầm trong tay một tờ báo cũ, còn có một chiếc giỏ trúc nhỏ được chế tác tinh xảo.</w:t>
      </w:r>
    </w:p>
    <w:p>
      <w:pPr>
        <w:pStyle w:val="BodyText"/>
      </w:pPr>
      <w:r>
        <w:t xml:space="preserve">Nhị Hổ Tử dùng báo bọc hai khối đá lại, sau đó đặt chúng vào trong giỏ trúc.</w:t>
      </w:r>
    </w:p>
    <w:p>
      <w:pPr>
        <w:pStyle w:val="BodyText"/>
      </w:pPr>
      <w:r>
        <w:t xml:space="preserve">Chiếc giỏ trúc này nhìn qua có vẻ giống như cái sọt mà Quan Âm Bồ Tát dùng để đuổi bắt Kim Ngư Quái, mặt trên còn có hai quai, có thể nói là hàng thủ công mỹ nghệ khá đẹp. Nếu người không biết chuyện sẽ lấy giỏ trúc mà ném hai khối đá ra ngoài.</w:t>
      </w:r>
    </w:p>
    <w:p>
      <w:pPr>
        <w:pStyle w:val="BodyText"/>
      </w:pPr>
      <w:r>
        <w:t xml:space="preserve">Trang Duệ tiếp nhận năm ngàn đồng từ trong tay Bành Phi, sau đó hắn đưa đến tay của Nhị Hổ Tử và nói:</w:t>
      </w:r>
    </w:p>
    <w:p>
      <w:pPr>
        <w:pStyle w:val="BodyText"/>
      </w:pPr>
      <w:r>
        <w:t xml:space="preserve">- Nhị Hổ ca, cái giỏ trúc này của anh rất đẹp, sợ rằng bán đi cũng được chục đồng...</w:t>
      </w:r>
    </w:p>
    <w:p>
      <w:pPr>
        <w:pStyle w:val="BodyText"/>
      </w:pPr>
      <w:r>
        <w:t xml:space="preserve">- Hì hì, cũng không có gì, không có gì, vợ ở nhà tùy tiện đan mà thôi. Nhị thúc, ngài cứ đưa hai vị này đi dạo, cháu phải chuẩn bị xe...</w:t>
      </w:r>
    </w:p>
    <w:p>
      <w:pPr>
        <w:pStyle w:val="BodyText"/>
      </w:pPr>
      <w:r>
        <w:t xml:space="preserve">Nhị Hổ Tử tiếp nhận tiền và cẩn thận kiểm tra một lượt, lúc này mới cười hì hì bỏ vào túi áo, bắt đầu bận rộn. Hắn muốn đem vài chục khối đá này bỏ lên xe ba gác, sau đó chạy đến chợ. Tuy khuân vác đá khá mệt mỏi nhưng Nhị Hổ Tử rất khỏe, vợ ở trong nhà căn bản không cần đặt con xuống để đi ra hỗ trợ.</w:t>
      </w:r>
    </w:p>
    <w:p>
      <w:pPr>
        <w:pStyle w:val="BodyText"/>
      </w:pPr>
      <w:r>
        <w:t xml:space="preserve">Nhóm Trang Duệ tất nhiên sẽ không đi ra hỗ trợ nhưng cũng không thể đứng mãi ở chỗ này, sau khi bắt chuyện một câu với Nhị Hổ Tử thì rời khỏi căn nhà nhỏ. Còn hai tảng đá của Trang Duệ thì được Dương Vĩ hiếu kỳ xách trên tay, nói là cái giỏ kia được bện quá tinh xảo.</w:t>
      </w:r>
    </w:p>
    <w:p>
      <w:pPr>
        <w:pStyle w:val="BodyText"/>
      </w:pPr>
      <w:r>
        <w:t xml:space="preserve">- Tiểu Trang, sao lại nhìn trúng hai khối đá kia?</w:t>
      </w:r>
    </w:p>
    <w:p>
      <w:pPr>
        <w:pStyle w:val="BodyText"/>
      </w:pPr>
      <w:r>
        <w:t xml:space="preserve">Vừa rồi khi giao dịch thì chú Đức không nói gì, vì hai khối đá kia căn bản không có xuất huyết hoặc là biểu hiện tạp sắc, tính đánh cuộc còn lớn hơn cả nguyên thạch phỉ thúy, vì bình thường những khối vật liệu như vậy sẽ không ai động vào.</w:t>
      </w:r>
    </w:p>
    <w:p>
      <w:pPr>
        <w:pStyle w:val="BodyText"/>
      </w:pPr>
      <w:r>
        <w:t xml:space="preserve">- Ha ha, chú Đức, hai khối đá kia lớp da nhẵn mịn, cháu nhận định bên trong se xuất hiện kê huyết thạch, dù sao cũng không đắt, mua về cắt ra cho vui...</w:t>
      </w:r>
    </w:p>
    <w:p>
      <w:pPr>
        <w:pStyle w:val="BodyText"/>
      </w:pPr>
      <w:r>
        <w:t xml:space="preserve">Trang Duệ thuận miệng giải thích, lý do dù có chút gượng ép nhưng chú Đức biết rõ vài ngàn đối với Trang Duệ chỉ là chín trâu mất một sợi lông, lão cũng cho rằng hắn mua để cắt ra cho vui.</w:t>
      </w:r>
    </w:p>
    <w:p>
      <w:pPr>
        <w:pStyle w:val="BodyText"/>
      </w:pPr>
      <w:r>
        <w:t xml:space="preserve">Sau đó đoàn người Trang Duệ đi theo lão Vương, lại đến vài nhà xem xét vật liệu đá kê huyết thạch, tuy có vài khối đá có biểu hiện tốt nhưng Trang Duệ không ra tay, ngược lại Dương Vĩ được chú Đức chỉ điểm và bỏ ra ba chục ngàn mua một khối đá như nắm tay, bên ngoài có hơn phân nửa nhuộm màu đỏ.</w:t>
      </w:r>
    </w:p>
    <w:p>
      <w:pPr>
        <w:pStyle w:val="BodyText"/>
      </w:pPr>
      <w:r>
        <w:t xml:space="preserve">Trang Duệ đã sớm dùng linh khí nhìn qua, khối vật liệu kia sẽ cho ra kê huyết thạch dạng mảnh mà không phải hình khối, lại ăn sâu vào khá mỏng, trừ khi là dựa theo bộ dạng hiện tại mà làm vật trang trí, nếu không muốn tạo hình là con dấu sẽ phải bồi thường hơi nhiều.</w:t>
      </w:r>
    </w:p>
    <w:p>
      <w:pPr>
        <w:pStyle w:val="BodyText"/>
      </w:pPr>
      <w:r>
        <w:t xml:space="preserve">Trang Duệ thấy Dương Vĩ ra tay cũng không ngăn cản, dù sao thì Dương Vĩ cũng không thiếu chút tiền như vậy, ông cụ ở nhà thường mua đồ cổ và bồi thường cả chục triệu, vì vậy lúc này xem như cứu tế dân nghèo nông thôn.</w:t>
      </w:r>
    </w:p>
    <w:p>
      <w:pPr>
        <w:pStyle w:val="BodyText"/>
      </w:pPr>
      <w:r>
        <w:t xml:space="preserve">Vài chục ngàn căn bản không đáng để Trang Duệ ra tay nhắc nhở, hơn nữa đó là món mà chú Đức tự tay lựa ra, nếu mình ra mặt ngăn cản chẳng phải làm chú Đức mất mặt sao?</w:t>
      </w:r>
    </w:p>
    <w:p>
      <w:pPr>
        <w:pStyle w:val="BodyText"/>
      </w:pPr>
      <w:r>
        <w:t xml:space="preserve">Vài người đi một vòng thì đã đến giữa trưa, lão Vương lúc này đã về nhà thu dọn những khối đá của mình chuẩn bị đưa ra chợ, nhóm Trang Duệ cũng đi về phía chợ vật liệu đá kê huyết thạch.</w:t>
      </w:r>
    </w:p>
    <w:p>
      <w:pPr>
        <w:pStyle w:val="BodyText"/>
      </w:pPr>
      <w:r>
        <w:t xml:space="preserve">Lúc này ở đầu thôn dưới chân núi Ngọc Nham Sơn đã ồn ào tiếng người nói chuyện, khu chợ giống hệt như chợ thức ăn này cũng không có cửa nẻo gì cả, khắp nơi đều là người ra vào.</w:t>
      </w:r>
    </w:p>
    <w:p>
      <w:pPr>
        <w:pStyle w:val="BodyText"/>
      </w:pPr>
      <w:r>
        <w:t xml:space="preserve">Có nhiều thôn dân chạy xe ba gác chở vật liệu đá kê huyết thạch của mình đến chợ, thậm chí có những người chưa kịp vận chuyển vào đã bị nhóm thương nhân vây quanh người.</w:t>
      </w:r>
    </w:p>
    <w:p>
      <w:pPr>
        <w:pStyle w:val="BodyText"/>
      </w:pPr>
      <w:r>
        <w:t xml:space="preserve">- Đây đúng là một khu chợ dân gian...</w:t>
      </w:r>
    </w:p>
    <w:p>
      <w:pPr>
        <w:pStyle w:val="BodyText"/>
      </w:pPr>
      <w:r>
        <w:t xml:space="preserve">Trang Duệ nhìn tình hình trước mắt mà không khỏi lắc đầu, hắn rất khó tưởng ở địa phương xuất xứ kê huyết thạch lại có chỗ thế này.</w:t>
      </w:r>
    </w:p>
    <w:p>
      <w:pPr>
        <w:pStyle w:val="BodyText"/>
      </w:pPr>
      <w:r>
        <w:t xml:space="preserve">- Tiểu Trang, cậu đừng xem thường chỗ này, năm vừa rồi cũng thường xuyên có những khối vật liệu đá kê huyết thạch được bán với giá dăm ba triệu và thâm chí là vài chục triệu đấy. Hì, tôi lại quên, tiểu tử cậu quen đổ thạch phỉ thúy, tất nhiên sẽ chướng mắt chỗ này...</w:t>
      </w:r>
    </w:p>
    <w:p>
      <w:pPr>
        <w:pStyle w:val="BodyText"/>
      </w:pPr>
      <w:r>
        <w:t xml:space="preserve">Chú Đức chú ý đến vẻ mặt Trang Duệ mà nhìn không được phải nói một câu, nhưng lão lại không biết một điều, dù là đổ thạch phỉ thúy vài trăm triệu hay vật liệu đá kê huyết thạch giá vài trăm đồng cũng chỉ là một trò chơi trong mắt hắn mà thôi.</w:t>
      </w:r>
    </w:p>
    <w:p>
      <w:pPr>
        <w:pStyle w:val="BodyText"/>
      </w:pPr>
      <w:r>
        <w:t xml:space="preserve">- Chú Đức, chỗ này có thể cắt vật liệu đá sao?</w:t>
      </w:r>
    </w:p>
    <w:p>
      <w:pPr>
        <w:pStyle w:val="BodyText"/>
      </w:pPr>
      <w:r>
        <w:t xml:space="preserve">Trang Duệ đi đến cửa chợ và dừng lại, vì hắn thấy ở mé phía đông có một bàn cắt đá, còn có một mớ máy mày đá, đây là những gì chẩn bị để cắt phỉ thúy.</w:t>
      </w:r>
    </w:p>
    <w:p>
      <w:pPr>
        <w:pStyle w:val="BodyText"/>
      </w:pPr>
      <w:r>
        <w:t xml:space="preserve">Chú Đức cười nói:</w:t>
      </w:r>
    </w:p>
    <w:p>
      <w:pPr>
        <w:pStyle w:val="BodyText"/>
      </w:pPr>
      <w:r>
        <w:t xml:space="preserve">- Tất nhiên có thể cắt vật liệu đá ở chỗ này, nơi đây cũng có những người chuyên đánh cuộc những khối đá không có biểu hiện, nếu đổ thạch tăng thì sẽ bán ra ngay tại chỗ, nếu thua cũng không mất bao tiền. Vì vật liệu đá kê huyết thạch thật sự rẻ hơn rất nhiều so với nguyên thạch phỉ thúy...</w:t>
      </w:r>
    </w:p>
    <w:p>
      <w:pPr>
        <w:pStyle w:val="BodyText"/>
      </w:pPr>
      <w:r>
        <w:t xml:space="preserve">- Ha ha, rất có ý...</w:t>
      </w:r>
    </w:p>
    <w:p>
      <w:pPr>
        <w:pStyle w:val="BodyText"/>
      </w:pPr>
      <w:r>
        <w:t xml:space="preserve">- Những thứ máy móc kia đều là người trong thôn tự mình mua, dùng phải trả tiền, năm ngoái hình như là năm mươi đồng một lần, bây giờ không biết giá cả thế nào nữa. Sao, cậu định cắt vật liệu đá à?</w:t>
      </w:r>
    </w:p>
    <w:p>
      <w:pPr>
        <w:pStyle w:val="BodyText"/>
      </w:pPr>
      <w:r>
        <w:t xml:space="preserve">Chú Đức thấy Trang Duệ nhìn chằm chằm vào khu máy cắt đá thì sao không biết đang nghĩ gì cho được?</w:t>
      </w:r>
    </w:p>
    <w:p>
      <w:pPr>
        <w:pStyle w:val="BodyText"/>
      </w:pPr>
      <w:r>
        <w:t xml:space="preserve">- Cắt đá sao?</w:t>
      </w:r>
    </w:p>
    <w:p>
      <w:pPr>
        <w:pStyle w:val="BodyText"/>
      </w:pPr>
      <w:r>
        <w:t xml:space="preserve">Nói thật thì Trang Duệ thật sự không có ý này, hắn chẳng qua nhìn vào những dụng cụ cắt đá và nhớ đến tình huống ở Bình Châu và Myanmar mà thôi. Tuy bản thân mình đổ thạch phần lớn là biết trước kết quả, nhưng khi đánh cuộc thắng thì vẫn làm cho hắn nhiệt huyết sôi trào.</w:t>
      </w:r>
    </w:p>
    <w:p>
      <w:pPr>
        <w:pStyle w:val="BodyText"/>
      </w:pPr>
      <w:r>
        <w:t xml:space="preserve">- Nên để khi khác, chú Đức, chúng ta trước tiên cứ đi dạo trong chợ cái đã, có nhiều người đến đây, nếu để người ta chọn mua hết những món tốt thì làm sao bây giờ?</w:t>
      </w:r>
    </w:p>
    <w:p>
      <w:pPr>
        <w:pStyle w:val="BodyText"/>
      </w:pPr>
      <w:r>
        <w:t xml:space="preserve">Trang Duệ suy nghĩ rồi quyết định trước tiên nên đi xem vật liệu đá kê huyết thạch thì hay hơn.</w:t>
      </w:r>
    </w:p>
    <w:p>
      <w:pPr>
        <w:pStyle w:val="BodyText"/>
      </w:pPr>
      <w:r>
        <w:t xml:space="preserve">Hôm nay Trang Duệ ra tay mua vào hai khối vật liệu đá, tuy giá trị của mỗi khối đá đều là ba năm chục ngàn, hơn nữa lại mua vào chỉ với giá năm ngàn, sau khi cắt đi cũng có lợi hơn chục lần, nhưng đổ thạch phỉ thúy đã sớm làm cho hắn trở nên xảo quyệt, còn chưa đến mức gấp gáp cắt đá.</w:t>
      </w:r>
    </w:p>
    <w:p>
      <w:pPr>
        <w:pStyle w:val="BodyText"/>
      </w:pPr>
      <w:r>
        <w:t xml:space="preserve">Ngược lại thì khối vật liệu đá cho ra kê huyết thạch đại hồng bào mua được từ chỗ lão Vương thật sự làm cho Trang Duệ sinh ra dục vọng muốn cắt bỏ lớp da bên ngoài, nhưng danh tiếng của đại hồng bào trong kê huyết thạch là quá lớn, Trang Duệ không muốn bị người ta gán cho danh hiệu vua phỉ thúy và bây giờ chạy sang phương diện kê huyết thạch để làm loạn. Có câu nói súng bắn chim đầu đàn, nếu danh tiếng quá thịnh cũng không phải là chuyện gì tốt.</w:t>
      </w:r>
    </w:p>
    <w:p>
      <w:pPr>
        <w:pStyle w:val="BodyText"/>
      </w:pPr>
      <w:r>
        <w:t xml:space="preserve">- Hừ, mình còn muốn cắt khối vật liệu đá này ra xem thế nào...</w:t>
      </w:r>
    </w:p>
    <w:p>
      <w:pPr>
        <w:pStyle w:val="BodyText"/>
      </w:pPr>
      <w:r>
        <w:t xml:space="preserve">Dương Vĩ thấy Trang Duệ biểu hiện như vậy thì có chút buồn bực, trước kia hắn ở Bình Châu đã thấy Trang Duệ đổ thạch, hôm nay vốn định nghĩ rằng sẽ ra tay cho bớt nghiền, không ngờ Trang Duệ lại muốn đi vào mua vật liệu đá trước.</w:t>
      </w:r>
    </w:p>
    <w:p>
      <w:pPr>
        <w:pStyle w:val="Compact"/>
      </w:pPr>
      <w:r>
        <w:br w:type="textWrapping"/>
      </w:r>
      <w:r>
        <w:br w:type="textWrapping"/>
      </w:r>
    </w:p>
    <w:p>
      <w:pPr>
        <w:pStyle w:val="Heading2"/>
      </w:pPr>
      <w:bookmarkStart w:id="604" w:name="chương-578--582-chợ-4"/>
      <w:bookmarkEnd w:id="604"/>
      <w:r>
        <w:t xml:space="preserve">582. Chương 578 -582: Chợ</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578-582: Chợ</w:t>
      </w:r>
    </w:p>
    <w:p>
      <w:pPr>
        <w:pStyle w:val="BodyText"/>
      </w:pPr>
      <w:r>
        <w:t xml:space="preserve">Nhóm Dịch: Tepga</w:t>
      </w:r>
    </w:p>
    <w:p>
      <w:pPr>
        <w:pStyle w:val="BodyText"/>
      </w:pPr>
      <w:r>
        <w:t xml:space="preserve">Nguồn: Sưu tầm</w:t>
      </w:r>
    </w:p>
    <w:p>
      <w:pPr>
        <w:pStyle w:val="BodyText"/>
      </w:pPr>
      <w:r>
        <w:t xml:space="preserve">- Anh Vĩ, anh đi mua khối đá nào đó rẻ rẻ mà cắt tra, như vậy cắt sụp cũng không đau lòng...</w:t>
      </w:r>
    </w:p>
    <w:p>
      <w:pPr>
        <w:pStyle w:val="BodyText"/>
      </w:pPr>
      <w:r>
        <w:t xml:space="preserve">Trang Duệ cười cười, hắn nói một lời hai nghĩa với Dương Vĩ, nếu Dương Vĩ không hiểu thì cũng khó thể trách mình, dù sao thì bố của Dương Vĩ cũng là người nổi tiếng đóng học phí, bây giờ xem như cũng là nối nghiệp cha.</w:t>
      </w:r>
    </w:p>
    <w:p>
      <w:pPr>
        <w:pStyle w:val="BodyText"/>
      </w:pPr>
      <w:r>
        <w:t xml:space="preserve">- Cái gì? Không phải tôi vừa mua hai khối đá sao?</w:t>
      </w:r>
    </w:p>
    <w:p>
      <w:pPr>
        <w:pStyle w:val="BodyText"/>
      </w:pPr>
      <w:r>
        <w:t xml:space="preserve">Trang Duệ nói thật sự là đàn gảy tai trâu, Dương Vĩ nghe mà không hiểu rõ ý nghĩa.</w:t>
      </w:r>
    </w:p>
    <w:p>
      <w:pPr>
        <w:pStyle w:val="BodyText"/>
      </w:pPr>
      <w:r>
        <w:t xml:space="preserve">Nhưng chú Đức ở bên cạnh lại nhíu mày, lão đã giúp Dương Vĩ chọn lựa một khối vật liệu đá có biểu hiện tốt, trọng lòng vẫn có vài phần nắm chắc, chỉ cần cắt sẽ xuất huyết, sẽ có lợi nhuận. Nhưng mua vào ba chục ngàn mà khi cắt không cẩn thận sẽ là phá hư sạch...</w:t>
      </w:r>
    </w:p>
    <w:p>
      <w:pPr>
        <w:pStyle w:val="BodyText"/>
      </w:pPr>
      <w:r>
        <w:t xml:space="preserve">Sau khi nghe được lời của Trang Duệ thì chú Đức mới phải xem xét phán đoán của mình có rủi ro hay không, thế là nói ngay:</w:t>
      </w:r>
    </w:p>
    <w:p>
      <w:pPr>
        <w:pStyle w:val="BodyText"/>
      </w:pPr>
      <w:r>
        <w:t xml:space="preserve">- Trang Duệ, Tiểu Dương muốn thì trước tiên cứ cho cắt khối đá kia, dù sao thì chợ cũng mở vài ngày mới chấm dứt, những khối đá tốt cũng có thể mua sau, không cần gấp...</w:t>
      </w:r>
    </w:p>
    <w:p>
      <w:pPr>
        <w:pStyle w:val="BodyText"/>
      </w:pPr>
      <w:r>
        <w:t xml:space="preserve">- Được, vậy thì trước tiên chúng ta cắt đá vậy...</w:t>
      </w:r>
    </w:p>
    <w:p>
      <w:pPr>
        <w:pStyle w:val="BodyText"/>
      </w:pPr>
      <w:r>
        <w:t xml:space="preserve">Trang Duệ gật đầu từ chối cho ý kiến, hắn thầm than một tiếng, rõ ràng là người già thành tinh, mình không thể khuyên được Dương Vĩ, điều này làm cho chú Đức lo lắng.</w:t>
      </w:r>
    </w:p>
    <w:p>
      <w:pPr>
        <w:pStyle w:val="BodyText"/>
      </w:pPr>
      <w:r>
        <w:t xml:space="preserve">- Tốt, đi, đi thôi, ha ha, xem Dương Vĩ tôi này, à không, phải nói là xem anh Vĩ đây cắt thế nào...Cũng không đúng, Trang Duệ, xem đại ca của cậu đổ thạch thắng đây...</w:t>
      </w:r>
    </w:p>
    <w:p>
      <w:pPr>
        <w:pStyle w:val="BodyText"/>
      </w:pPr>
      <w:r>
        <w:t xml:space="preserve">Dương Vĩ thật sự khá gấp gáp, hắn vốn định ình một cái danh tốt đẹp, nhưng dù hắn nói thế nào thì cái tên không có Dương cũng có Vĩ, cuối cùng dứt khoát dùng địa vị đại ca để lên tiếng.</w:t>
      </w:r>
    </w:p>
    <w:p>
      <w:pPr>
        <w:pStyle w:val="BodyText"/>
      </w:pPr>
      <w:r>
        <w:t xml:space="preserve">Nhóm người đi đến bên cạnh máy cắt đá, một người thôn dân ngồi bên cạnh thấy có người đến thì vội vàng đứng lên hỏi bằng gương mặt đầy vẻ tươi cười:</w:t>
      </w:r>
    </w:p>
    <w:p>
      <w:pPr>
        <w:pStyle w:val="BodyText"/>
      </w:pPr>
      <w:r>
        <w:t xml:space="preserve">- Các vị muốn dùng máy sao?</w:t>
      </w:r>
    </w:p>
    <w:p>
      <w:pPr>
        <w:pStyle w:val="BodyText"/>
      </w:pPr>
      <w:r>
        <w:t xml:space="preserve">Trang Duệ khẽ gật đầu, sau đó mở miệng nói:</w:t>
      </w:r>
    </w:p>
    <w:p>
      <w:pPr>
        <w:pStyle w:val="BodyText"/>
      </w:pPr>
      <w:r>
        <w:t xml:space="preserve">- Đúng, chúng tôi muốn cắt đá, dùng máy này thì giá cả thế nào?</w:t>
      </w:r>
    </w:p>
    <w:p>
      <w:pPr>
        <w:pStyle w:val="BodyText"/>
      </w:pPr>
      <w:r>
        <w:t xml:space="preserve">Khối đá mà Dương Vĩ mua vào cũng không lớn, chỉ hơn nắm đấm một chút mà thôi, hơn nữa vật liệu đá của kê huyết thạch cũng không cứng rắn như phỉ thúy, thế cho nên mái mài hay máy cắt dễ dàng bỏ đi lớp da bên ngoài.</w:t>
      </w:r>
    </w:p>
    <w:p>
      <w:pPr>
        <w:pStyle w:val="BodyText"/>
      </w:pPr>
      <w:r>
        <w:t xml:space="preserve">- Máy cắt đá dùng một lần là một trăm đồng, máy mài thì mỗi lần năm mươi đồng, nhưng các anh cũng phải bỏ tiền ra mua đá mài, nó cũng không đắt, năm đồng một cái...</w:t>
      </w:r>
    </w:p>
    <w:p>
      <w:pPr>
        <w:pStyle w:val="BodyText"/>
      </w:pPr>
      <w:r>
        <w:t xml:space="preserve">Vị thôn dân kia báo giá rất gọn gàng, máy gì giá bao nhiêu đều rõ ràng một lượt.</w:t>
      </w:r>
    </w:p>
    <w:p>
      <w:pPr>
        <w:pStyle w:val="BodyText"/>
      </w:pPr>
      <w:r>
        <w:t xml:space="preserve">- Sao lại có giá chênh lệch như vậy?</w:t>
      </w:r>
    </w:p>
    <w:p>
      <w:pPr>
        <w:pStyle w:val="BodyText"/>
      </w:pPr>
      <w:r>
        <w:t xml:space="preserve">Trang Duệ nghe giá thì thiếu chút nữa mở miệng mắng gian thương, vì mảnh đá mài nếu mua sỉ ở cửa hàng chỉ có giá vài phân tiền, không ngờ đến đây lại có giá năm đồng.</w:t>
      </w:r>
    </w:p>
    <w:p>
      <w:pPr>
        <w:pStyle w:val="BodyText"/>
      </w:pPr>
      <w:r>
        <w:t xml:space="preserve">Hơn nữa máy cắt đá một trăm đồng một lần sử dụng, nói cách khác thì chỉ cần dùng một nhát cắt là mất một trăm đồng, thật sự là khá đắt đỏ. Phải biết rằng ở những khu chợ phỉ thúy đều được miễn phí cung cấp dụng cụ cắt đá, chưa từng thấy ai đòi tiền những công cụ như thế này.</w:t>
      </w:r>
    </w:p>
    <w:p>
      <w:pPr>
        <w:pStyle w:val="BodyText"/>
      </w:pPr>
      <w:r>
        <w:t xml:space="preserve">- Được, giá cả này cũng tốt, đưa máy mài đây, tôi đến thử tay...</w:t>
      </w:r>
    </w:p>
    <w:p>
      <w:pPr>
        <w:pStyle w:val="BodyText"/>
      </w:pPr>
      <w:r>
        <w:t xml:space="preserve">Dương Vĩ thật sự có ý nghĩ muốn cắt đá, hoàn toàn không muốn cò kè mặc cả, vì thế mà giao giỏ trúc cho Trang Duệ, lấy vật liệu đá của mình ra, đặt lên mặt máy cắt, gia cố xung quanh.</w:t>
      </w:r>
    </w:p>
    <w:p>
      <w:pPr>
        <w:pStyle w:val="BodyText"/>
      </w:pPr>
      <w:r>
        <w:t xml:space="preserve">May mà chỉ cần không cắt đá thì không sao, thế là gia cố vật liệu đá cũng không cần tiền.</w:t>
      </w:r>
    </w:p>
    <w:p>
      <w:pPr>
        <w:pStyle w:val="BodyText"/>
      </w:pPr>
      <w:r>
        <w:t xml:space="preserve">Sau khi đưa cho thôn dân kia năm mươi đồng thì Dương Vĩ cầm lấy máy mài đã được mở nguồn điện, tiểu tử này cũng học theo cách cắt nguyên thạch của Trang Duệ, trước tiên giả vờ đi vòng quanh xem xét khối vật liệu đá của mình.</w:t>
      </w:r>
    </w:p>
    <w:p>
      <w:pPr>
        <w:pStyle w:val="BodyText"/>
      </w:pPr>
      <w:r>
        <w:t xml:space="preserve">- Có người cắt đá...</w:t>
      </w:r>
    </w:p>
    <w:p>
      <w:pPr>
        <w:pStyle w:val="BodyText"/>
      </w:pPr>
      <w:r>
        <w:t xml:space="preserve">Đột nhiên một âm thanh lớn như sấm vang lên bên tai thiếu chút nữa làm cho Dương Vĩ đánh rơi cả máy mài đá, hắn đưa mắt nhìn, thì ra vị thôn dân kia đang mở miệng tuyên truyền cho chính mình.</w:t>
      </w:r>
    </w:p>
    <w:p>
      <w:pPr>
        <w:pStyle w:val="BodyText"/>
      </w:pPr>
      <w:r>
        <w:t xml:space="preserve">Vị thôn dân kia gào rống làm cho đám người chuẩn bị tiến vào chợ phải xông đến xem xét, người Trung Quốc xưa nay nổi tiếng thích xem náo nhiệt, thế là lúc này không ít người đến vây quanh.</w:t>
      </w:r>
    </w:p>
    <w:p>
      <w:pPr>
        <w:pStyle w:val="BodyText"/>
      </w:pPr>
      <w:r>
        <w:t xml:space="preserve">- Khối đá kia khá tốt, biểu hiện xuất huyết, hơn nữa thể tích cũng không quá nhỏ...</w:t>
      </w:r>
    </w:p>
    <w:p>
      <w:pPr>
        <w:pStyle w:val="BodyText"/>
      </w:pPr>
      <w:r>
        <w:t xml:space="preserve">- Đúng vậy, có thể đáng giá vài chục ngàn...</w:t>
      </w:r>
    </w:p>
    <w:p>
      <w:pPr>
        <w:pStyle w:val="BodyText"/>
      </w:pPr>
      <w:r>
        <w:t xml:space="preserve">- Bây giờ cũng không thể nhìn vẻ bề ngoài, cần phải cởi bỏ lớp da mới biết được, nếu mặt sau có xuất huyết thì xem như đánh cuộc thắng...</w:t>
      </w:r>
    </w:p>
    <w:p>
      <w:pPr>
        <w:pStyle w:val="BodyText"/>
      </w:pPr>
      <w:r>
        <w:t xml:space="preserve">- Nếu như không xuất huyết thì sao? Theo tôi thấy cứ nên dùng nó để tạo hình vật trang trí...</w:t>
      </w:r>
    </w:p>
    <w:p>
      <w:pPr>
        <w:pStyle w:val="BodyText"/>
      </w:pPr>
      <w:r>
        <w:t xml:space="preserve">Kẻ đến đây giao dịch vật liệu đá kê huyết thạch đều là người trong nghề, chỉ cần liếc mắt đã biết cấp bậc khối đá của Dương Vĩ. Nói thật lòng thì đánh cuộc một khối vật liệu đá kê huyết thạch cũng không dễ dàng, mà câu nói của người cuối cùng thật sự trùng với quan điểm của Trang Duệ.</w:t>
      </w:r>
    </w:p>
    <w:p>
      <w:pPr>
        <w:pStyle w:val="BodyText"/>
      </w:pPr>
      <w:r>
        <w:t xml:space="preserve">- Lão...Lão Yêu, hay là cậu đến cắt đi...</w:t>
      </w:r>
    </w:p>
    <w:p>
      <w:pPr>
        <w:pStyle w:val="BodyText"/>
      </w:pPr>
      <w:r>
        <w:t xml:space="preserve">Vừa rồi chỉ có vài người Trang Duệ, hơn nữa đều là người nhà, Dương Vĩ vẫn cảm thấy khá thả lỏng. Nhưng bây giờ xung quanh có cả trăm người vây quanh, bị một đám người nhìn vào chằm chằm thì Dương Vĩ cũng cảm thấy trái tim đập lên thình thịch, hắn cũng không có tự tin quá lớn như Trang Duệ.</w:t>
      </w:r>
    </w:p>
    <w:p>
      <w:pPr>
        <w:pStyle w:val="BodyText"/>
      </w:pPr>
      <w:r>
        <w:t xml:space="preserve">- Này, anh Vĩ, anh là người muốn cắt đá để giải nghiền, bây giờ sao lại đẩy sang cho tôi? Anh tự cắt đi...</w:t>
      </w:r>
    </w:p>
    <w:p>
      <w:pPr>
        <w:pStyle w:val="BodyText"/>
      </w:pPr>
      <w:r>
        <w:t xml:space="preserve">Trang Duệ không muốn tham dự, hắn sẽ không ra tay với khối đá biết rõ là cắt sụp, nếu không thì sẽ mất đi danh tiếng.</w:t>
      </w:r>
    </w:p>
    <w:p>
      <w:pPr>
        <w:pStyle w:val="BodyText"/>
      </w:pPr>
      <w:r>
        <w:t xml:space="preserve">Sau khi bị Trang Duệ từ chối thì Dương Vĩ đưa mắt nhìn về phía chú Đức:</w:t>
      </w:r>
    </w:p>
    <w:p>
      <w:pPr>
        <w:pStyle w:val="BodyText"/>
      </w:pPr>
      <w:r>
        <w:t xml:space="preserve">- Chú Đức, hay là ngài đến cắt đi...</w:t>
      </w:r>
    </w:p>
    <w:p>
      <w:pPr>
        <w:pStyle w:val="BodyText"/>
      </w:pPr>
      <w:r>
        <w:t xml:space="preserve">- Không có gì, cậu cứ cắt mặt sau, cắt vào trong một hai centimet, nếu không thấy màu sắc gì khác thì đừng tiếp tục nữa...</w:t>
      </w:r>
    </w:p>
    <w:p>
      <w:pPr>
        <w:pStyle w:val="BodyText"/>
      </w:pPr>
      <w:r>
        <w:t xml:space="preserve">Chú Đức khoát tay áo chỉ điểm cho Dương Vĩ, nhưng cũng không tiến lên cắt đá.</w:t>
      </w:r>
    </w:p>
    <w:p>
      <w:pPr>
        <w:pStyle w:val="BodyText"/>
      </w:pPr>
      <w:r>
        <w:t xml:space="preserve">- Vâng!</w:t>
      </w:r>
    </w:p>
    <w:p>
      <w:pPr>
        <w:pStyle w:val="BodyText"/>
      </w:pPr>
      <w:r>
        <w:t xml:space="preserve">Dương Vĩ khẽ gật đầu, hắn lật mặt đá lên, cầm máy mài nhìn một lúc lâu nhưng không ra tay, người ngoài có thể thấy bàn tay hắn có hơi run.</w:t>
      </w:r>
    </w:p>
    <w:p>
      <w:pPr>
        <w:pStyle w:val="BodyText"/>
      </w:pPr>
      <w:r>
        <w:t xml:space="preserve">- Này, cậu kia, không phải chỉ là cắt đá sao? Làm ăn chậm chạp vậy?</w:t>
      </w:r>
    </w:p>
    <w:p>
      <w:pPr>
        <w:pStyle w:val="BodyText"/>
      </w:pPr>
      <w:r>
        <w:t xml:space="preserve">- Đúng vậy, chúng tôi đang chờ được đi chọn đá, cậu cắt nhanh lên cho xem nào...</w:t>
      </w:r>
    </w:p>
    <w:p>
      <w:pPr>
        <w:pStyle w:val="BodyText"/>
      </w:pPr>
      <w:r>
        <w:t xml:space="preserve">- Hì, huynh đệ, không cần mài, trực tiếp cắt ngang là xong, biết đâu sẽ ra đại hồng bào...</w:t>
      </w:r>
    </w:p>
    <w:p>
      <w:pPr>
        <w:pStyle w:val="BodyText"/>
      </w:pPr>
      <w:r>
        <w:t xml:space="preserve">Thấy Dương Vĩ cầm máy mài đứng đó cả ngày, đám người đứng ngoài xem náo nhiệt chợt lên tiếng thúc giục, lại có người cho ra một ý kiến trời ơi là cắt ngang, nói đùa gì vậy, nếu thật sự có đại hồng bào mà cắt như vậy, chỉ sợ kê huyết thạch bên trong sẽ sụp hoàn toàn.</w:t>
      </w:r>
    </w:p>
    <w:p>
      <w:pPr>
        <w:pStyle w:val="BodyText"/>
      </w:pPr>
      <w:r>
        <w:t xml:space="preserve">- Lão Yêu, không được, cậu đến cắt đi...</w:t>
      </w:r>
    </w:p>
    <w:p>
      <w:pPr>
        <w:pStyle w:val="BodyText"/>
      </w:pPr>
      <w:r>
        <w:t xml:space="preserve">Dương Vĩ bị người ta nói cho run rẩy, thế là kéo Trang Duệ sang, cũng không quan tâm mà nhét máy mài vào trong tay Trang Duệ.</w:t>
      </w:r>
    </w:p>
    <w:p>
      <w:pPr>
        <w:pStyle w:val="BodyText"/>
      </w:pPr>
      <w:r>
        <w:t xml:space="preserve">- Hừ, bộ dạng như vậy mà đòi cắt đá, nếu khối đá của anh không cho ra kê huyết thạch, chẳng phải sẽ làm ảnh hưởng đến thanh danh của tôi sao?</w:t>
      </w:r>
    </w:p>
    <w:p>
      <w:pPr>
        <w:pStyle w:val="BodyText"/>
      </w:pPr>
      <w:r>
        <w:t xml:space="preserve">Trang Duệ lắc đầu, hắn vừa nói đùa với Dương Vĩ vừa đi đến bên cạnh máy cắt đá.</w:t>
      </w:r>
    </w:p>
    <w:p>
      <w:pPr>
        <w:pStyle w:val="BodyText"/>
      </w:pPr>
      <w:r>
        <w:t xml:space="preserve">Trang Duệ lại không thật sự đặt nặng như vậy, đừng nói đây là kê huyết thạch, dù là phỉ thúy thì đánh cuộc sụp những khối nguyên thạch giá rẻ cũng là bình thường, chỉ cần đừng thất thủ khi đổ thạch lớn, như vậy sẽ không ảnh hưởng đến tên tuổi của mình.</w:t>
      </w:r>
    </w:p>
    <w:p>
      <w:pPr>
        <w:pStyle w:val="BodyText"/>
      </w:pPr>
      <w:r>
        <w:t xml:space="preserve">- Trang Duệ, mài nhẹ thôi, kê huyết thạch sẽ có lớp da rất mỏng...</w:t>
      </w:r>
    </w:p>
    <w:p>
      <w:pPr>
        <w:pStyle w:val="BodyText"/>
      </w:pPr>
      <w:r>
        <w:t xml:space="preserve">Chú Đức ở bên cạnh dặn dò một câu, lão căn cứ vào hướng đi của kê huyết thạch mà cảm thấy bên dưới da sẽ còn chút nguyên liệu, nếu không sẽ chẳng gật đầu cho Dương Vĩ thu mua.</w:t>
      </w:r>
    </w:p>
    <w:p>
      <w:pPr>
        <w:pStyle w:val="BodyText"/>
      </w:pPr>
      <w:r>
        <w:t xml:space="preserve">- Cháu biết rồi, chú Đức...</w:t>
      </w:r>
    </w:p>
    <w:p>
      <w:pPr>
        <w:pStyle w:val="BodyText"/>
      </w:pPr>
      <w:r>
        <w:t xml:space="preserve">Trang Duệ đồng ý, sau đó hắn nhấn nút, âm thanh bánh mài quay tít vang lên chói tai, hắn cũng không dừng lại mà trực tiếp cắt lên mặt đá. nguồn (.)</w:t>
      </w:r>
    </w:p>
    <w:p>
      <w:pPr>
        <w:pStyle w:val="BodyText"/>
      </w:pPr>
      <w:r>
        <w:t xml:space="preserve">- Lão luyện...</w:t>
      </w:r>
    </w:p>
    <w:p>
      <w:pPr>
        <w:pStyle w:val="BodyText"/>
      </w:pPr>
      <w:r>
        <w:t xml:space="preserve">- Người thanh niên kia ra tay rất ổn, xem ra thường xuyên cắt đá...</w:t>
      </w:r>
    </w:p>
    <w:p>
      <w:pPr>
        <w:pStyle w:val="BodyText"/>
      </w:pPr>
      <w:r>
        <w:t xml:space="preserve">- Sao tôi thấy cậu ta quen vậy nhỉ? Hình như là khách quý của chương trình giám định đầu năm thì phải?</w:t>
      </w:r>
    </w:p>
    <w:p>
      <w:pPr>
        <w:pStyle w:val="BodyText"/>
      </w:pPr>
      <w:r>
        <w:t xml:space="preserve">Số lần đổ thạch của Trang Duệ là rất nhiều, vì vậy khi ra tay thì cực kỳ vững vàng ổn định, chỉ cần là người trong nghề thì sẽ phát hiện ra ngay, thế cho nên cũng có kẻ nhìn ra thân phận của hắn.</w:t>
      </w:r>
    </w:p>
    <w:p>
      <w:pPr>
        <w:pStyle w:val="BodyText"/>
      </w:pPr>
      <w:r>
        <w:t xml:space="preserve">- Chú Đức, cháu cảm thấy như vậy là được rồi, không nên tiếp tục cắt...</w:t>
      </w:r>
    </w:p>
    <w:p>
      <w:pPr>
        <w:pStyle w:val="BodyText"/>
      </w:pPr>
      <w:r>
        <w:t xml:space="preserve">Những âm thanh xoẹt xoẹt vang lên, một lớp đá bột màu trắng rơi xuống đất, địa điểm Trang Duệ mài vẫn là đá mà không xuất huyết. Sau khi mài sâu vào hai centimet thì hắn dừng lại nhìn về phía chú Đức.</w:t>
      </w:r>
    </w:p>
    <w:p>
      <w:pPr>
        <w:pStyle w:val="BodyText"/>
      </w:pPr>
      <w:r>
        <w:t xml:space="preserve">Chú Đức cũng biết lần này mình đổ thạch sụp, thế là gật đầu nói:</w:t>
      </w:r>
    </w:p>
    <w:p>
      <w:pPr>
        <w:pStyle w:val="BodyText"/>
      </w:pPr>
      <w:r>
        <w:t xml:space="preserve">- À, khỏi cần mài, để lại để tôi tìm người xếp đặt nó làm vật trang trí...</w:t>
      </w:r>
    </w:p>
    <w:p>
      <w:pPr>
        <w:pStyle w:val="BodyText"/>
      </w:pPr>
      <w:r>
        <w:t xml:space="preserve">- Ha ha ha, như vậy mà cũng dám đổ thạch sao? Tiểu tử, đừng ở lại để thua mất cả quần, mau lê mông về đi cho rồi...</w:t>
      </w:r>
    </w:p>
    <w:p>
      <w:pPr>
        <w:pStyle w:val="BodyText"/>
      </w:pPr>
      <w:r>
        <w:t xml:space="preserve">Đổ thạch có thắng có thua, khối vật liệu đá này cũng rất nhỏ, căn bản không tổn thất vài đồng, đám người vây quanh cũng không nói gì, nhưng khốn nổi lại có âm thanh hài hòa từ trong đám người truyền ra.</w:t>
      </w:r>
    </w:p>
    <w:p>
      <w:pPr>
        <w:pStyle w:val="BodyText"/>
      </w:pPr>
      <w:r>
        <w:t xml:space="preserve">Trang Duệ nhìn về phía phát ra âm thanh chói tai kia, thì ra đó chính là Nghiêm Khải. Hắn thầm bực bội, tên khốn kia bị đánh một lần mà chưa sợ sao? Chẳng lẽ không sợ mình cho thêm một trận nữa?</w:t>
      </w:r>
    </w:p>
    <w:p>
      <w:pPr>
        <w:pStyle w:val="BodyText"/>
      </w:pPr>
      <w:r>
        <w:t xml:space="preserve">Mà cũng thật sự là như thế, Nghiêm Khải không sợ Trang Duệ dám ra tay ở chỗ này, hắn đã tìm người nghe nghóng, chú Đức chỉ có chút ảnh hưởng trong giới sưu tầm cổ vật mà thôi, còn tên Trang Duệ kia chỉ từng công tác ở một nhà Điển Đương Hành ở Trung Hải, sau này thì rời khỏi Trung Hải, cũng không nghe nói có bối cảnh gì.</w:t>
      </w:r>
    </w:p>
    <w:p>
      <w:pPr>
        <w:pStyle w:val="BodyText"/>
      </w:pPr>
      <w:r>
        <w:t xml:space="preserve">Nghiêm Khải tuy là kẻ tự đại cuồng vọng nhưng cũng không phải lọa óc ngắn, hắn biết ông nội mình đã về hưu, người ta chỉ nể tình mà thôi, căn bản nể tình cũng có hạn. Nếu hắn không chụp được tay dao của Trang Duệ, như vậy muốn làm khó đối phương cũng không phải là chuyện gì dễ dàng.</w:t>
      </w:r>
    </w:p>
    <w:p>
      <w:pPr>
        <w:pStyle w:val="BodyText"/>
      </w:pPr>
      <w:r>
        <w:t xml:space="preserve">Nghiêm Khải ngày hôm qua đã nhẫn nhịn cả đêm, thật sự đã nghĩ ra biện pháp, đó chính là cho bảo vệ cầm theo camera đứng tránh một bên, mình thì đi kích thích Trang Duệ. Chỉ cần đối phương dám ra tay, như vậy hắn sẽ đi tố cáo tên khốn kia dám đả thương người, có sự kiện đó lại để cho chú bác mình ra mặt, không sợ không nổi danh.</w:t>
      </w:r>
    </w:p>
    <w:p>
      <w:pPr>
        <w:pStyle w:val="BodyText"/>
      </w:pPr>
      <w:r>
        <w:t xml:space="preserve">- Nhìn cái gì vậy? Với bộ dạng như mày mà cũng đến đây đổ thạch sao? Mau về nhà mà bú sữa mẹ đi thằng nhãi ranh...</w:t>
      </w:r>
    </w:p>
    <w:p>
      <w:pPr>
        <w:pStyle w:val="BodyText"/>
      </w:pPr>
      <w:r>
        <w:t xml:space="preserve">Nghiêm Khải thấy Trang Duệ đưa mắt nhìn mình thì càng thêm hưng phấn, dù lần này liều mạng bị đòn cũng phải kéo thằng khốn kia xuống nước. Dù sao Trang Duệ đi cùng chú Đức, đến lúc sẽ về qua Trung Hải, lúc đó mình muốn làm gì đối phương cũng được. Hắn nghĩ đến tình huống vui vẻ, vì vậy mà gương mặt không khỏi tỏ ra vui sướng.</w:t>
      </w:r>
    </w:p>
    <w:p>
      <w:pPr>
        <w:pStyle w:val="BodyText"/>
      </w:pPr>
      <w:r>
        <w:t xml:space="preserve">- Hừ, thằng ngu.</w:t>
      </w:r>
    </w:p>
    <w:p>
      <w:pPr>
        <w:pStyle w:val="BodyText"/>
      </w:pPr>
      <w:r>
        <w:t xml:space="preserve">Trang Duệ dùng ánh mắt lạnh lùng nhìn Nghiêm Khải, sau đó chỉ nói ba chữ, lại lấy khối vật liệu đá từ trên máy cắt xuống rồi xoay người đi về phía nhóm chú Đức. Hắn đi về phía khu chợ, cũng không thèm đưa mắt nhìn Nghiêm Khải.</w:t>
      </w:r>
    </w:p>
    <w:p>
      <w:pPr>
        <w:pStyle w:val="BodyText"/>
      </w:pPr>
      <w:r>
        <w:t xml:space="preserve">- Thằng kia...Nó chửi tôi...</w:t>
      </w:r>
    </w:p>
    <w:p>
      <w:pPr>
        <w:pStyle w:val="BodyText"/>
      </w:pPr>
      <w:r>
        <w:t xml:space="preserve">Trang Duệ đi thì Nghiêm Khải vốn đang rất vui vẻ chợt há hốc mồm.</w:t>
      </w:r>
    </w:p>
    <w:p>
      <w:pPr>
        <w:pStyle w:val="BodyText"/>
      </w:pPr>
      <w:r>
        <w:t xml:space="preserve">Vừa rồi Trang Duệ chỉ mở miệng mắng mà thôi, cũng không thể đem đoạn phim đó để đi tố cáo, nếu như vậy thì Nghiêm Khải chỉ có hai chữ ngu ngốc trên đầu mà thôi.</w:t>
      </w:r>
    </w:p>
    <w:p>
      <w:pPr>
        <w:pStyle w:val="BodyText"/>
      </w:pPr>
      <w:r>
        <w:t xml:space="preserve">- Thằng kia là ai? Đúng là ngu như heo...</w:t>
      </w:r>
    </w:p>
    <w:p>
      <w:pPr>
        <w:pStyle w:val="BodyText"/>
      </w:pPr>
      <w:r>
        <w:t xml:space="preserve">- Đúng vậy, khối đá kia cũng không phải của thầy Trang đổ thạch, chỉ là giúp người ta cắt ra mà thôi...</w:t>
      </w:r>
    </w:p>
    <w:p>
      <w:pPr>
        <w:pStyle w:val="BodyText"/>
      </w:pPr>
      <w:r>
        <w:t xml:space="preserve">- Đúng là buồn cười, dám nói vua phỉ thúy phương bắc không biết đổ thạch, chửi một tiếng ngu ngốc cũng không đủ...</w:t>
      </w:r>
    </w:p>
    <w:p>
      <w:pPr>
        <w:pStyle w:val="BodyText"/>
      </w:pPr>
      <w:r>
        <w:t xml:space="preserve">- Nói nhỏ một chút, thằng kia là người của Nghiêm gia ở Trung Hải, đừng để họa từ miệng mà ra...</w:t>
      </w:r>
    </w:p>
    <w:p>
      <w:pPr>
        <w:pStyle w:val="BodyText"/>
      </w:pPr>
      <w:r>
        <w:t xml:space="preserve">Vô tình đám người đã nhận ra kẻ vừa cắt đá là Trang Duệ, lúc này bọn họ đều lên tiếng trào phúng Nghiêm đại thiếu gia. Người ta đã đánh cuộc thắng khối phỉ thúy cả trăm triệu, đến đây chỉ là chơi đùa mà thôi, thế mà thằng ngu kia còn định dùng nó để đả kích Trang Duệ, thật sự là quá ngu.</w:t>
      </w:r>
    </w:p>
    <w:p>
      <w:pPr>
        <w:pStyle w:val="BodyText"/>
      </w:pPr>
      <w:r>
        <w:t xml:space="preserve">- Nghiêm thiếu gia, chúng ta đi thôi, vào trong chợ đi...</w:t>
      </w:r>
    </w:p>
    <w:p>
      <w:pPr>
        <w:pStyle w:val="BodyText"/>
      </w:pPr>
      <w:r>
        <w:t xml:space="preserve">Lúc này anh Tào đi theo Nghiêm Khải đến chọn vật liệu đá kê huyết thạch đang hận không thể tìm một cái lỗ để chui vào, hắn vốn cũng không biết lai lịch của Trang Duệ, bây giờ nghe người ta nghị luận mới hiểu. Thì ra Trang Duệ chính là người thanh niên mà gần đây nổi danh trong giới đổ thạch, nếu so ra thì dù là ông chủ của mình cũng còn non kém hơn đối phương.</w:t>
      </w:r>
    </w:p>
    <w:p>
      <w:pPr>
        <w:pStyle w:val="BodyText"/>
      </w:pPr>
      <w:r>
        <w:t xml:space="preserve">Nghiêm Khải không thể làm nhục Trang Duệ, lại bị người ta mắng chửi, vì vậy mà chỉ có thể cúi đầu đi vào trong chợ. Hắn bực mình kéo tay anh Tào, sao đó nói với hai mắt đỏ hồng hung dư:</w:t>
      </w:r>
    </w:p>
    <w:p>
      <w:pPr>
        <w:pStyle w:val="BodyText"/>
      </w:pPr>
      <w:r>
        <w:t xml:space="preserve">- Anh Tào, cái gì là vua phỉ thúy? Cái gì là đổ thạch? Thằng kia rốt cuộc có lai lịch gì? Ngày hôm qua không phải anh nói nó không có lai lịch gì sao?</w:t>
      </w:r>
    </w:p>
    <w:p>
      <w:pPr>
        <w:pStyle w:val="BodyText"/>
      </w:pPr>
      <w:r>
        <w:t xml:space="preserve">Nghiêm Khải hỏi câu cuối cùng mà giống như gào lên, vì thế mà có vài người ở bên cạnh đưa mắt nhìn.</w:t>
      </w:r>
    </w:p>
    <w:p>
      <w:pPr>
        <w:pStyle w:val="BodyText"/>
      </w:pPr>
      <w:r>
        <w:t xml:space="preserve">Nghiêm Khải từ nhỏ đến lớn có khi nào bị người ta đưa mắt nhìn giống như nhìn khỉ như vậy? Nếu không phải anh Tào cố gắng lôi kéo, chỉ sợ hắn đã xông lên liều mạng với Trang Duệ. Đánh không lại sao? Hắn đã sớm nổi điên, nào còn nghĩ đến vấn đề này?</w:t>
      </w:r>
    </w:p>
    <w:p>
      <w:pPr>
        <w:pStyle w:val="BodyText"/>
      </w:pPr>
      <w:r>
        <w:t xml:space="preserve">Anh Tào đối mặt với câu hỏi thét gào của Nghiêm Khải thì cũng có chút không nhịn được, chỉ có thể kéo Nghiêm Khải đi rồi nuốt giận nói:</w:t>
      </w:r>
    </w:p>
    <w:p>
      <w:pPr>
        <w:pStyle w:val="BodyText"/>
      </w:pPr>
      <w:r>
        <w:t xml:space="preserve">- Nghiêm thiếu gia, tên họ Trang kia là ngôi sao mới ở bầu trời phỉ thúy, là một người đổ thạch cực chuẩn, cũng rất giàu có, tôi thấy...</w:t>
      </w:r>
    </w:p>
    <w:p>
      <w:pPr>
        <w:pStyle w:val="BodyText"/>
      </w:pPr>
      <w:r>
        <w:t xml:space="preserve">Anh Tào nhìn mặt Nghiêm Khải rồi nói:</w:t>
      </w:r>
    </w:p>
    <w:p>
      <w:pPr>
        <w:pStyle w:val="BodyText"/>
      </w:pPr>
      <w:r>
        <w:t xml:space="preserve">- Tôi thấy lần này chúng ta nên thu mua vật liệu đá kê huyết thạch trước, sau đó hãy nghĩ biện pháp đối phó với bọn họ, vì dù thế nào thì tên Trang Duệ kia chỉ là một thương nhân mà thôi...</w:t>
      </w:r>
    </w:p>
    <w:p>
      <w:pPr>
        <w:pStyle w:val="BodyText"/>
      </w:pPr>
      <w:r>
        <w:t xml:space="preserve">Anh Tào nói lời này cũng suy tính ình, nhiệm vụ lần này của hắn chính là mua vật liệu đá cho công ty, nếu vì đi cùng với Nghiêm Khải mà không hoàn thành nhiệm vụ, như vậy về nhà ông chủ sẽ không truy cứu trách nhiệm của Nghiêm Khải, thế nhưng mình sẽ không có quả ngon để ăn.</w:t>
      </w:r>
    </w:p>
    <w:p>
      <w:pPr>
        <w:pStyle w:val="BodyText"/>
      </w:pPr>
      <w:r>
        <w:t xml:space="preserve">- Kê huyết thạch, đúng rồi, là kê huyết thạch, chúng ta đi theo hắn, nếu hắn muốn mua khối đá nào thì chúng ta ra tay mua lại...</w:t>
      </w:r>
    </w:p>
    <w:p>
      <w:pPr>
        <w:pStyle w:val="BodyText"/>
      </w:pPr>
      <w:r>
        <w:t xml:space="preserve">Nghiêm Khải lúc này đã sớm bị lửa giận làm cho choáng váng, cái gì là chọn mua kê huyết thạch? Quan trọng sao? Bằng việc đối phương làm nhục mình giữa chốn đông người à? Từ khi hắn hiểu chuyện đời thì luôn là đại ca, luôn là đại thiếu gia, tiền tính là thứ gì, phong cách của hắn luôn không đổi.</w:t>
      </w:r>
    </w:p>
    <w:p>
      <w:pPr>
        <w:pStyle w:val="BodyText"/>
      </w:pPr>
      <w:r>
        <w:t xml:space="preserve">- Nghiêm thiếu gia, điều này...</w:t>
      </w:r>
    </w:p>
    <w:p>
      <w:pPr>
        <w:pStyle w:val="BodyText"/>
      </w:pPr>
      <w:r>
        <w:t xml:space="preserve">Anh Tào vừa nghe được lời của Nghiêm Khải thì trong lòng đã thật sự ngột ngạt, vừa phải áp chế vừa phải khuyên can, mà Nghiêm Khải cũng nhanh chóng đẩy hắn ra để đi tìm Trang Duệ.</w:t>
      </w:r>
    </w:p>
    <w:p>
      <w:pPr>
        <w:pStyle w:val="BodyText"/>
      </w:pPr>
      <w:r>
        <w:t xml:space="preserve">Nghiêm Khải hôm nay quyết tâm mua những khối kê huyết thạch mà Trang Duệ nhìn trúng, dù sao thì tiền bỏ ra cũng không phải là của hắn, trước kia còn chưa có luật kế hoạch hóa gia đình, nhà hắn có nhiều người, mà ai cũng giàu có.</w:t>
      </w:r>
    </w:p>
    <w:p>
      <w:pPr>
        <w:pStyle w:val="BodyText"/>
      </w:pPr>
      <w:r>
        <w:t xml:space="preserve">- Giám đốc Lam, có một việc cần báo cáo với anh, Nhiêm thiếu gia...</w:t>
      </w:r>
    </w:p>
    <w:p>
      <w:pPr>
        <w:pStyle w:val="BodyText"/>
      </w:pPr>
      <w:r>
        <w:t xml:space="preserve">Anh Tào cũng không đi theo Nghiêm Khải, hắn tìm một góc ít người để gọi điện thoại cho dượng của Nghiêm Khải. Trong công ty cũng không phải Nghiêm Khải là kẻ phát lương cho hắn, nếu hôm qua Nghiêm Khải đã nói không nên nói cho dượng biết, sợ rằng anh Tào đã nói ra từ lâu rồi.</w:t>
      </w:r>
    </w:p>
    <w:p>
      <w:pPr>
        <w:pStyle w:val="BodyText"/>
      </w:pPr>
      <w:r>
        <w:t xml:space="preserve">Anh Tào cũng không che giấu, nhanh chóng nói rõ nguyên nhân mâu thuẫn, sau khi nói xong thì trong điện thoại trở nên trầm mặc.</w:t>
      </w:r>
    </w:p>
    <w:p>
      <w:pPr>
        <w:pStyle w:val="BodyText"/>
      </w:pPr>
      <w:r>
        <w:t xml:space="preserve">Anh Tào cũng đã phân biệt nặng nhẹ, hắn biết rõ Nghiêm Khải là bảo bối của Nghiêm gia, lần đầu tiên ra ngoài tăng kinh nghiệm lại cho ra sự kiện này cũng có một phần trách nhiệm của hắn.</w:t>
      </w:r>
    </w:p>
    <w:p>
      <w:pPr>
        <w:pStyle w:val="BodyText"/>
      </w:pPr>
      <w:r>
        <w:t xml:space="preserve">- Anh Tào, việc này cũng không thể trách anh, tôi biết rõ tính cách của đứa bé Nghiêm Khải này, không chịu được uất ức, để cho cậu ta ăn quả đắng cũng tốt. Lát nữa nếu cậu ta còn muốn đấu với người ta thì không cho phép động vào tiền của công ty. Được rồi, cứ như vậy đi, tôi còn bận rộn nhiều việc...</w:t>
      </w:r>
    </w:p>
    <w:p>
      <w:pPr>
        <w:pStyle w:val="BodyText"/>
      </w:pPr>
      <w:r>
        <w:t xml:space="preserve">Âm thanh truyền ra từ trong điện thoại làm cho anh Tào thở dài một hơi, cuối cùng cũng thoát khỏi trách nhiệm, lần này đến mua kê huyết thạch thì công ty cho ra hơn hai chục triệu, tất cả đều ở trên tay hắn, bây giờ có lời này của giám đốc Lam, hắn cũng không sợ Nghiêm Khải đòi tiền.</w:t>
      </w:r>
    </w:p>
    <w:p>
      <w:pPr>
        <w:pStyle w:val="BodyText"/>
      </w:pPr>
      <w:r>
        <w:t xml:space="preserve">- Đứa bé này thật sự không bao giờ làm cho người ta bớt lo...</w:t>
      </w:r>
    </w:p>
    <w:p>
      <w:pPr>
        <w:pStyle w:val="BodyText"/>
      </w:pPr>
      <w:r>
        <w:t xml:space="preserve">Trong một phòng làm việc ở thành phố Trung Hải, một người đàn ông trung niên hơn năm mươi với tướng mạo uy nghiêm đang dùng tay ấn hàng chân mày, lại khẽ thở dài.</w:t>
      </w:r>
    </w:p>
    <w:p>
      <w:pPr>
        <w:pStyle w:val="BodyText"/>
      </w:pPr>
      <w:r>
        <w:t xml:space="preserve">Lão gọi là Lam Hải Bối, vốn chỉ là một người xuất thân nông thôn, đi lên Trung Hải học tập thì quen biết cô cô của Nghiêm Khải, cung vì vậy mà thời kỳ đầu hắn sáng lập cơ nghiệp đã mượn nhờ thế lực của Nghiêm gia ở Trung Hải, như vậy mới phát triển công ty thành một tập đoàn lớn như lúc này. Tuy phần lớn thành tựu là do lão tự mình cố gắng, nhưng dấu ấn của Nghiêm gia lại khó thể nào tẩy sạch.</w:t>
      </w:r>
    </w:p>
    <w:p>
      <w:pPr>
        <w:pStyle w:val="BodyText"/>
      </w:pPr>
      <w:r>
        <w:t xml:space="preserve">Nghiêm Khải là cháu, được ông cụ điều đến công ty rèn luyện, nhưng lại không thể đánh mắng chửi bới, gây tai họa thì mình phải ra mặt điều đình, bây giờ thì tốt, chạy ra ngoài tỉnh để gây họa.</w:t>
      </w:r>
    </w:p>
    <w:p>
      <w:pPr>
        <w:pStyle w:val="BodyText"/>
      </w:pPr>
      <w:r>
        <w:t xml:space="preserve">- Alo, bí thư Lý phải không? Tôi là Lão Tam ở Trung Hải, có chút chuyện muốn nhờ anh giúp đỡ, bảo bối của ông cụ lại chạy sang Lâm An gây rối rồi... xem tại</w:t>
      </w:r>
    </w:p>
    <w:p>
      <w:pPr>
        <w:pStyle w:val="Compact"/>
      </w:pPr>
      <w:r>
        <w:br w:type="textWrapping"/>
      </w:r>
      <w:r>
        <w:br w:type="textWrapping"/>
      </w:r>
    </w:p>
    <w:p>
      <w:pPr>
        <w:pStyle w:val="Heading2"/>
      </w:pPr>
      <w:bookmarkStart w:id="605" w:name="chương-583-584-chợ"/>
      <w:bookmarkEnd w:id="605"/>
      <w:r>
        <w:t xml:space="preserve">583. Chương 583 + 584: Chợ</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583 + 584: Chợ</w:t>
      </w:r>
    </w:p>
    <w:p>
      <w:pPr>
        <w:pStyle w:val="BodyText"/>
      </w:pPr>
      <w:r>
        <w:t xml:space="preserve">Nhóm Dịch: Tepga</w:t>
      </w:r>
    </w:p>
    <w:p>
      <w:pPr>
        <w:pStyle w:val="BodyText"/>
      </w:pPr>
      <w:r>
        <w:t xml:space="preserve">Nguồn: Vipvandan</w:t>
      </w:r>
    </w:p>
    <w:p>
      <w:pPr>
        <w:pStyle w:val="BodyText"/>
      </w:pPr>
      <w:r>
        <w:t xml:space="preserve">Lam Hải Bối suy nghĩ một lúc lâu mà cầm lấy điện thoại gọi ra ngoài, lão làm vậy cũng là đề phòng mà thôi, nếu đứa cháu độc nhất của Nghiêm gia xảy ra vấn đề, chỉ sợ cọp mẹ trong nhà chính là người đầu tiên không tha cho lão.</w:t>
      </w:r>
    </w:p>
    <w:p>
      <w:pPr>
        <w:pStyle w:val="BodyText"/>
      </w:pPr>
      <w:r>
        <w:t xml:space="preserve">Chợ vật liệu đá kê huyết thạch này chính là do thôn dân và những ông chủ mỏ đá tổ chức tự phát, ra vào cũng không có nhiều quy củ, cũng chẳng phải không có thư mời là không được vào như công bàn phỉ thúy. Sau khi nhóm Trang Duệ đi vào chợ thì nhanh chóng nhìn qua một vài quầy hàng.</w:t>
      </w:r>
    </w:p>
    <w:p>
      <w:pPr>
        <w:pStyle w:val="BodyText"/>
      </w:pPr>
      <w:r>
        <w:t xml:space="preserve">- Chú Vương, chú bày quầy ở đây sao? Những khối đá kia bán thế nào?</w:t>
      </w:r>
    </w:p>
    <w:p>
      <w:pPr>
        <w:pStyle w:val="BodyText"/>
      </w:pPr>
      <w:r>
        <w:t xml:space="preserve">Đi qua quầy hàng thứ bảy thì Trang Duệ đến quầy của lão Vương, lúc này lão đang ngồi trên ghế hút thuốc, vẻ mặt thản nhiên không gào to thét nhỏ như những người khác nhưng khách hàng lại là đông nhất.</w:t>
      </w:r>
    </w:p>
    <w:p>
      <w:pPr>
        <w:pStyle w:val="BodyText"/>
      </w:pPr>
      <w:r>
        <w:t xml:space="preserve">- Ha ha, cậu Tiểu Trang, tôi đây buôn bán chỉ dựa vào danh dự mà thôi, mọi người có muốn ngồi lại một chút không?</w:t>
      </w:r>
    </w:p>
    <w:p>
      <w:pPr>
        <w:pStyle w:val="BodyText"/>
      </w:pPr>
      <w:r>
        <w:t xml:space="preserve">Lão Vương đứng lên nháy mắt với nhóm Trang Duệ, tỏ ý là các người đừng nói loạn, nếu như để cho những vị khách này biết khối đá của mình đã bị người ta chọn lựa một lần, như vậy cũng đừng hòng bán ra.</w:t>
      </w:r>
    </w:p>
    <w:p>
      <w:pPr>
        <w:pStyle w:val="BodyText"/>
      </w:pPr>
      <w:r>
        <w:t xml:space="preserve">- Không, sẽ không ở lại, chú Vương cứ bề bộn đi...</w:t>
      </w:r>
    </w:p>
    <w:p>
      <w:pPr>
        <w:pStyle w:val="BodyText"/>
      </w:pPr>
      <w:r>
        <w:t xml:space="preserve">Trang Duệ đã xem qua những khối đá kia, tất nhiên hắn sẽ không lãng phí thời gian, khi chuẩn bị bỏ đi thì dư quang khóe mắt thấy Nghiêm thiếu gia kia đang đi theo mình.</w:t>
      </w:r>
    </w:p>
    <w:p>
      <w:pPr>
        <w:pStyle w:val="BodyText"/>
      </w:pPr>
      <w:r>
        <w:t xml:space="preserve">- Con bà nó, đúng là có bệnh...</w:t>
      </w:r>
    </w:p>
    <w:p>
      <w:pPr>
        <w:pStyle w:val="BodyText"/>
      </w:pPr>
      <w:r>
        <w:t xml:space="preserve">Trang Duệ thầm mắng một câu, chưa thấy ai da mặt dày như tên kia, chỉ cần nhìn bộ dạng của đối phương là biết đang muốn quấn lấy mình, mà mình không có cách nào trị đối phương sao?</w:t>
      </w:r>
    </w:p>
    <w:p>
      <w:pPr>
        <w:pStyle w:val="BodyText"/>
      </w:pPr>
      <w:r>
        <w:t xml:space="preserve">- Chú Vương, khối đá kia bán giá thế nào?</w:t>
      </w:r>
    </w:p>
    <w:p>
      <w:pPr>
        <w:pStyle w:val="BodyText"/>
      </w:pPr>
      <w:r>
        <w:t xml:space="preserve">Trang Duệ cũng tỏ ra giống như không nhìn thấy Nghiêm Khải, hắn dừng lại trước quầy của lão Vương, lợi dụng cơ hội đưa lưng về phía mọi người mà nháy mắt với lão.</w:t>
      </w:r>
    </w:p>
    <w:p>
      <w:pPr>
        <w:pStyle w:val="BodyText"/>
      </w:pPr>
      <w:r>
        <w:t xml:space="preserve">Trang Duệ chỉ vào một khối đá mà hôm qua mình không thu vào, đó cũng là một khối đá giá cả cao nhất của lão Vương.</w:t>
      </w:r>
    </w:p>
    <w:p>
      <w:pPr>
        <w:pStyle w:val="BodyText"/>
      </w:pPr>
      <w:r>
        <w:t xml:space="preserve">Lão Vương thấy cử động của Trang Duệ thì có hơi thất thần, lão cũng là người thành tinh, thế nên nhanh chóng duỗi bàn tay ra nói:</w:t>
      </w:r>
    </w:p>
    <w:p>
      <w:pPr>
        <w:pStyle w:val="BodyText"/>
      </w:pPr>
      <w:r>
        <w:t xml:space="preserve">- Bảy chục ngàn, chắc giá.</w:t>
      </w:r>
    </w:p>
    <w:p>
      <w:pPr>
        <w:pStyle w:val="BodyText"/>
      </w:pPr>
      <w:r>
        <w:t xml:space="preserve">- Chú Vương, chú cho ra tư thế như vậy là năm chục ngàn hay là bảy chục ngàn vậy?</w:t>
      </w:r>
    </w:p>
    <w:p>
      <w:pPr>
        <w:pStyle w:val="BodyText"/>
      </w:pPr>
      <w:r>
        <w:t xml:space="preserve">Trang Duệ thấy cử động của lão Vương thì không khỏi nở nụ cười, lão Vương duỗi ra một bàn tay rõ ràng là năm chục ngàn nhưng mở miệng lại nói là bảy chục ngàn, dù thế nào cũng không thấy tự nhiên.</w:t>
      </w:r>
    </w:p>
    <w:p>
      <w:pPr>
        <w:pStyle w:val="BodyText"/>
      </w:pPr>
      <w:r>
        <w:t xml:space="preserve">- Cậu Tiểu Trang, khối đá này đã được thầy Mã xem qua, đừng nói ra cử động thế nào, nếu thấp hơn bảy chục ngàn thì tôi sẽ không bán...</w:t>
      </w:r>
    </w:p>
    <w:p>
      <w:pPr>
        <w:pStyle w:val="BodyText"/>
      </w:pPr>
      <w:r>
        <w:t xml:space="preserve">Lão Vương cười hì hì rồi rụt tay về, nhưng lời nó khá cứng, để xem ngài có muốn mua hay không. Lão Vương cũng không phải là kẻ ngốc, ngày hôm qua đã thấy Trang Duệ phát sinh mâu thuẫn với Nghiêm Khải, bây giờ tên kia lại đi theo sau lưng Trang Duệ, biết chắc thế nào cũng có ý muốn phân tranh cao thấp.</w:t>
      </w:r>
    </w:p>
    <w:p>
      <w:pPr>
        <w:pStyle w:val="BodyText"/>
      </w:pPr>
      <w:r>
        <w:t xml:space="preserve">Trang Duệ ngồi chồm hổm trên mặt đất giống như đang đánh giá khối vật liệu đá hơn ba mươi cân kia, thật ra dư quang khóe mắt lại nhìn sang Nghiêm Khải, khi thấy chuyên gia tư vấn là anh Tào chạy đến thì hắn mới đứng lên.</w:t>
      </w:r>
    </w:p>
    <w:p>
      <w:pPr>
        <w:pStyle w:val="BodyText"/>
      </w:pPr>
      <w:r>
        <w:t xml:space="preserve">- Bảy chục ngàn thì bảy chục ngàn, khối đá này không tệ, thể tích khá lớn, có thể tạo hình thành vật trang trí...</w:t>
      </w:r>
    </w:p>
    <w:p>
      <w:pPr>
        <w:pStyle w:val="BodyText"/>
      </w:pPr>
      <w:r>
        <w:t xml:space="preserve">Trang Duệ trầm ngâm một chút rồi cho ra quyết định mua lại khối đá kia, ngay sau đó lại hỏi:</w:t>
      </w:r>
    </w:p>
    <w:p>
      <w:pPr>
        <w:pStyle w:val="BodyText"/>
      </w:pPr>
      <w:r>
        <w:t xml:space="preserve">- Chú Vương, chú muốn lấy tiền mặt hay chuyển khoản?</w:t>
      </w:r>
    </w:p>
    <w:p>
      <w:pPr>
        <w:pStyle w:val="BodyText"/>
      </w:pPr>
      <w:r>
        <w:t xml:space="preserve">Để cho tiện giao dịch thì chỗ này thường dùng tiền mặt, nhưng cũng có vài ông chủ mỏ đá vì tiện cho những giao dịch lớn mà cũng hướng về phía ngân hàng xin máy quét thẻ, vì thế mà hai bên có thể dùng cách chuyển khoản để giao dịch.</w:t>
      </w:r>
    </w:p>
    <w:p>
      <w:pPr>
        <w:pStyle w:val="BodyText"/>
      </w:pPr>
      <w:r>
        <w:t xml:space="preserve">- Trang Duệ, anh không phải...</w:t>
      </w:r>
    </w:p>
    <w:p>
      <w:pPr>
        <w:pStyle w:val="BodyText"/>
      </w:pPr>
      <w:r>
        <w:t xml:space="preserve">- Này em dâu, cầm sọt có mệt không? Đưa đây đại ca cầm cho...</w:t>
      </w:r>
    </w:p>
    <w:p>
      <w:pPr>
        <w:pStyle w:val="BodyText"/>
      </w:pPr>
      <w:r>
        <w:t xml:space="preserve">Tần Huyên Băng biết rõ Trang Duệ ngày hôm qua đã xem những tảng đá kia một lượt, không rõ vì sao lúc này lại muốn mua, khi nàng đang định lên tiếng hỏi thăm thì Dương Vĩ ở bên cạnh chợt lên tiếng cắt ngang lời.</w:t>
      </w:r>
    </w:p>
    <w:p>
      <w:pPr>
        <w:pStyle w:val="BodyText"/>
      </w:pPr>
      <w:r>
        <w:t xml:space="preserve">Dương Vĩ và Trang Duệ đã ở cùng nhau hơn bốn năm đại học, thật sự hiểu rất rõ về Trang Duệ, tiểu tử kia có lẽ là đang muốn chơi khăm người ta.</w:t>
      </w:r>
    </w:p>
    <w:p>
      <w:pPr>
        <w:pStyle w:val="BodyText"/>
      </w:pPr>
      <w:r>
        <w:t xml:space="preserve">Không đề cập đến Tần Huyên Băng và Tống Tinh Quân không hiểu đầu cua tai nheo thế nào, lão Vương cũng không quan tâm đến những vấn đề này, lão vừa cười vừa nói:</w:t>
      </w:r>
    </w:p>
    <w:p>
      <w:pPr>
        <w:pStyle w:val="BodyText"/>
      </w:pPr>
      <w:r>
        <w:t xml:space="preserve">- Cậu Tiểu Trang, nếu cậu có tiền mặt thì tốt nhất, chuyển khoản rất phiền toái...</w:t>
      </w:r>
    </w:p>
    <w:p>
      <w:pPr>
        <w:pStyle w:val="BodyText"/>
      </w:pPr>
      <w:r>
        <w:t xml:space="preserve">- Được, vậy thì tiền mặt, Bành Phi, lấy ra bảy chục ngàn...</w:t>
      </w:r>
    </w:p>
    <w:p>
      <w:pPr>
        <w:pStyle w:val="BodyText"/>
      </w:pPr>
      <w:r>
        <w:t xml:space="preserve">Trang Duệ khẽ gật đầu, hắn quay sang nói nới Bành Phi, sau đó lại thấy Nghiêm Khải phát ra một tiếng hừ lạnh, lại dùng ánh mắt khinh thường nhìn mình.</w:t>
      </w:r>
    </w:p>
    <w:p>
      <w:pPr>
        <w:pStyle w:val="BodyText"/>
      </w:pPr>
      <w:r>
        <w:t xml:space="preserve">"Con bà nó, tiểu tử người không phải đi theo anh sao? Thế nào lại không chịu ra giá đi?"</w:t>
      </w:r>
    </w:p>
    <w:p>
      <w:pPr>
        <w:pStyle w:val="BodyText"/>
      </w:pPr>
      <w:r>
        <w:t xml:space="preserve">Trang Duệ tuy mở miệng gọi Bành Phi lấy tiền nhưng thực tế lại đang chờ Nghiêm Khải xông ra bới móc, chỉ là hắn không ngờ Nghiêm Khải kia lại rất ổn, chỉ đứng đó không nói lời nào.</w:t>
      </w:r>
    </w:p>
    <w:p>
      <w:pPr>
        <w:pStyle w:val="BodyText"/>
      </w:pPr>
      <w:r>
        <w:t xml:space="preserve">Lần này Trang Duệ mang theo tổng cộng năm trăm ngàn tiền mặt, bảy chục ngàn chỉ là bảy cọc mà thôi, giấy niêm phong của ngân hàng vẫn còn mới, căn bản không cần phải đếm, thế là Bành Phi lấy từ trong ba lô ra ngoài.</w:t>
      </w:r>
    </w:p>
    <w:p>
      <w:pPr>
        <w:pStyle w:val="BodyText"/>
      </w:pPr>
      <w:r>
        <w:t xml:space="preserve">- Chú Vương, chú kiểm tra đi, có phải là bảy chục ngàn không?</w:t>
      </w:r>
    </w:p>
    <w:p>
      <w:pPr>
        <w:pStyle w:val="BodyText"/>
      </w:pPr>
      <w:r>
        <w:t xml:space="preserve">Trang Duệ đã đi đến nước này thì cũng chỉ có thể biến giả thành thật, vốn định lừa Nghiêm Khải vào tròng, không ngờ đối phương lại khá ổn định, mình chỉ có thể thu vào mà thôi. Nhưng hắn cũng không cảm thấy bức bối, coi như là mình đền bù tổn thất cho lão Vương vì khối kê huyết thạch đại hồng bào hôm qua vậy.</w:t>
      </w:r>
    </w:p>
    <w:p>
      <w:pPr>
        <w:pStyle w:val="BodyText"/>
      </w:pPr>
      <w:r>
        <w:t xml:space="preserve">- Ha ha, không cần kiểm tra, không cần kiểm tra, đây còn giấy niêm phong của ngân hàng...</w:t>
      </w:r>
    </w:p>
    <w:p>
      <w:pPr>
        <w:pStyle w:val="BodyText"/>
      </w:pPr>
      <w:r>
        <w:t xml:space="preserve">Lão Vương vui vẻ ra mặt, lão dù có chút buồn bực vì hành động của Trang Duệ nhưng những cọc tiền đỏ vẫn bày ra trước mặt, lão vừa nói vừa vươn tay ra nhận tiền.</w:t>
      </w:r>
    </w:p>
    <w:p>
      <w:pPr>
        <w:pStyle w:val="BodyText"/>
      </w:pPr>
      <w:r>
        <w:t xml:space="preserve">- Đợi chút, lão Vương, tôi còn muốn xem tảng đá kia của chú...</w:t>
      </w:r>
    </w:p>
    <w:p>
      <w:pPr>
        <w:pStyle w:val="BodyText"/>
      </w:pPr>
      <w:r>
        <w:t xml:space="preserve">Khi giao dịch chuẩn bị hoàn thành thì Nghiêm Khải cuối cùng cũng mở miệng, hơn nữa còn đẩy bàn tay đang nhận tiền của lão Vương một cách rất mất lễ phép.</w:t>
      </w:r>
    </w:p>
    <w:p>
      <w:pPr>
        <w:pStyle w:val="BodyText"/>
      </w:pPr>
      <w:r>
        <w:t xml:space="preserve">- Tiểu tử, muốn chết phải không? Chúng tôi đã mua bán xong, làm gì vậy?</w:t>
      </w:r>
    </w:p>
    <w:p>
      <w:pPr>
        <w:pStyle w:val="BodyText"/>
      </w:pPr>
      <w:r>
        <w:t xml:space="preserve">Trang Duệ mừng thầm nhưng lại cố gắng tỏ ra tức giận, bắt đầu chĩa mũi dùi vào người Nghiêm Khải.</w:t>
      </w:r>
    </w:p>
    <w:p>
      <w:pPr>
        <w:pStyle w:val="BodyText"/>
      </w:pPr>
      <w:r>
        <w:t xml:space="preserve">- Thứ đó còn chưa bán ày, ai bỏ ra nhiều tiền thì thu vào, thế nào? Muốn đánh nhau sao?</w:t>
      </w:r>
    </w:p>
    <w:p>
      <w:pPr>
        <w:pStyle w:val="BodyText"/>
      </w:pPr>
      <w:r>
        <w:t xml:space="preserve">Nghiêm Khải ước gì bây giờ Trang Duệ đánh vào mặt mình, vì tên vệ sĩ kia đang đứng trong đám người đã được hắn phân phó rõ ràng, luôn cầm máy quay đứng sẵn.</w:t>
      </w:r>
    </w:p>
    <w:p>
      <w:pPr>
        <w:pStyle w:val="BodyText"/>
      </w:pPr>
      <w:r>
        <w:t xml:space="preserve">- Được, vậy thì anh xem, cứ xem đi...</w:t>
      </w:r>
    </w:p>
    <w:p>
      <w:pPr>
        <w:pStyle w:val="BodyText"/>
      </w:pPr>
      <w:r>
        <w:t xml:space="preserve">Trang Duệ cố gắng tỏ ra áp chế cơn giận, hắn phẫn nộ thu tay về, lại nói với lão Vương:</w:t>
      </w:r>
    </w:p>
    <w:p>
      <w:pPr>
        <w:pStyle w:val="BodyText"/>
      </w:pPr>
      <w:r>
        <w:t xml:space="preserve">- Chú Vương, tiền đã đưa sang, chú có bán hay không thì nói một câu đi?</w:t>
      </w:r>
    </w:p>
    <w:p>
      <w:pPr>
        <w:pStyle w:val="BodyText"/>
      </w:pPr>
      <w:r>
        <w:t xml:space="preserve">- Cậu Tiểu Trang, điều này...Cậu cứ để cậu ta xem qua, nếu cậu ta không cần thì tôi sẽ bán cho cậu...</w:t>
      </w:r>
    </w:p>
    <w:p>
      <w:pPr>
        <w:pStyle w:val="BodyText"/>
      </w:pPr>
      <w:r>
        <w:t xml:space="preserve">Lão Vương cố gắng tỏ ra khó xử, buôn bán thật sự là ai trả giá cao thì được, cũng không phải người ta trả giá một trăm ngàn mà lại bán cho anh với giá bảy chục ngàn.</w:t>
      </w:r>
    </w:p>
    <w:p>
      <w:pPr>
        <w:pStyle w:val="BodyText"/>
      </w:pPr>
      <w:r>
        <w:t xml:space="preserve">- Chú Vương, chúng ta đều đã bàn giá kỹ càng, chú cũng không thể như vậy được...</w:t>
      </w:r>
    </w:p>
    <w:p>
      <w:pPr>
        <w:pStyle w:val="BodyText"/>
      </w:pPr>
      <w:r>
        <w:t xml:space="preserve">Trang Duệ nghe vậy thì tỏ ra mất hứng, giọng điệu cũng không còn dễ nghe.</w:t>
      </w:r>
    </w:p>
    <w:p>
      <w:pPr>
        <w:pStyle w:val="BodyText"/>
      </w:pPr>
      <w:r>
        <w:t xml:space="preserve">- Này cậu trai, chỉ cần cậu ra giá cao, tất nhiên nó sẽ là của cậu...</w:t>
      </w:r>
    </w:p>
    <w:p>
      <w:pPr>
        <w:pStyle w:val="BodyText"/>
      </w:pPr>
      <w:r>
        <w:t xml:space="preserve">- Chú Vương, điều này còn phải nói nữa sao? Ai trả giá cao thì sẽ bán cho người đó...</w:t>
      </w:r>
    </w:p>
    <w:p>
      <w:pPr>
        <w:pStyle w:val="BodyText"/>
      </w:pPr>
      <w:r>
        <w:t xml:space="preserve">- Đúng vậy, chợ này là chúng ta mở ra, ai trả giá cao thì bán cho người đó...</w:t>
      </w:r>
    </w:p>
    <w:p>
      <w:pPr>
        <w:pStyle w:val="BodyText"/>
      </w:pPr>
      <w:r>
        <w:t xml:space="preserve">Có vài người ở bên cạnh đứng ra làm chỗ dựa cho lão Vương, đều là những người cùng một thôn, nhất định là giúp đỡ lẫn nhau.</w:t>
      </w:r>
    </w:p>
    <w:p>
      <w:pPr>
        <w:pStyle w:val="BodyText"/>
      </w:pPr>
      <w:r>
        <w:t xml:space="preserve">Nói thật thì những năm 2005 vẫn chưa là thời điểm giao dịch kê huyết thạch cực kỳ nóng sốt, một khối vật liệu đá kê huyết thạch có biểu hiện khá tốt và không lớn thường chỉ có giá ba năm chục ngàn, vì thế mà lão Vương sắp bán được một khối đá với giá bảy chục ngàn làm cho người ta đến vây quanh xem xét hơi đông, coi như vây quanh quầy hàng của lão Vương.</w:t>
      </w:r>
    </w:p>
    <w:p>
      <w:pPr>
        <w:pStyle w:val="BodyText"/>
      </w:pPr>
      <w:r>
        <w:t xml:space="preserve">- Anh Tào, anh xem khối đá này thế nào?</w:t>
      </w:r>
    </w:p>
    <w:p>
      <w:pPr>
        <w:pStyle w:val="BodyText"/>
      </w:pPr>
      <w:r>
        <w:t xml:space="preserve">Lời nói vừa rồi của những người vây quanh làm cho vẻ mặt của Trang Duệ có chút khó coi, nhưng như vậy cũng làm cho nụ cười trên mặt Nghiêm Khải càng thêm đắc ý, hắn quay đầu phân phó anh Tào tiến lên xem xét, chính hắn nào có biết gì, chỉ sợ kê huyết thạch là gì cũng chẳng biết.</w:t>
      </w:r>
    </w:p>
    <w:p>
      <w:pPr>
        <w:pStyle w:val="BodyText"/>
      </w:pPr>
      <w:r>
        <w:t xml:space="preserve">Nghiêm Khải tuy là một công tử quần áo lụa là nhưng cũng không phải thằng ngu, hơn nữa hắn cũng không phải kẻ đánh mất lý tính, cũng sợ Trang Duệ và đối phương diễn trò, vì vậy mới đợi đến khi Trang Duệ lấy tiền ra chuẩn bị giao dịch mới đứng ra cản lại. Lúc này hắn nhìn gương mặt khó coi của Trang Duệ mà cảm thấy rất sảng khoái.</w:t>
      </w:r>
    </w:p>
    <w:p>
      <w:pPr>
        <w:pStyle w:val="BodyText"/>
      </w:pPr>
      <w:r>
        <w:t xml:space="preserve">Khối kê huyết thạch trên mặt đất thuộc về loại vật liệu đá có hai đầu xuất huyết màu đỏ, nếu loại đá này mà đổ thạch thắng, nếu chính giữa cũng xuất huyết thì xem như đánh cuộc thắng lớn, nhưng nếu đã sụp thì khó thu hồi được tiền vốn. Lúc này anh Tào xem xét rất cẩn thận, sau mười phút ngồi trên mặt đất mới đứng lên.</w:t>
      </w:r>
    </w:p>
    <w:p>
      <w:pPr>
        <w:pStyle w:val="BodyText"/>
      </w:pPr>
      <w:r>
        <w:t xml:space="preserve">- Anh Tào, thế nào rồi?</w:t>
      </w:r>
    </w:p>
    <w:p>
      <w:pPr>
        <w:pStyle w:val="BodyText"/>
      </w:pPr>
      <w:r>
        <w:t xml:space="preserve">Thấy anh Tào thu hồi những dụng cụ xem xét thì Nghiêm Khải vội vàng hỏi, hắn cũng không muốn cắt đứt giao dịch của Trang Duệ rồi lại không mua, như vậy người mất mặt là bản thân mình.</w:t>
      </w:r>
    </w:p>
    <w:p>
      <w:pPr>
        <w:pStyle w:val="BodyText"/>
      </w:pPr>
      <w:r>
        <w:t xml:space="preserve">- Tính đánh cuộc khá lớn nhưng đáng giá, bảy chục ngàn xem như phù hợp, nếu giá cao hơn thì nguy hiểm sẽ lớn...</w:t>
      </w:r>
    </w:p>
    <w:p>
      <w:pPr>
        <w:pStyle w:val="BodyText"/>
      </w:pPr>
      <w:r>
        <w:t xml:space="preserve">Khối đá kia chỉ cần có thể bộ lộ hai mươi phần trăm xuất huyết ở chính giữa thì ít nhất cũng được mua với giá trên năm trăm ngàn, cho dù ở giữa chỉ có mười phần trăm xuất huyết thì bảy chục ngàn cũng không lỗ, cho nên anh Tào cũng có thiên ý muốn đánh cuộc.</w:t>
      </w:r>
    </w:p>
    <w:p>
      <w:pPr>
        <w:pStyle w:val="BodyText"/>
      </w:pPr>
      <w:r>
        <w:t xml:space="preserve">- Được rồi, tôi biết rồi...</w:t>
      </w:r>
    </w:p>
    <w:p>
      <w:pPr>
        <w:pStyle w:val="BodyText"/>
      </w:pPr>
      <w:r>
        <w:t xml:space="preserve">Nghiêm Khải vừa nghe nói có thể đánh cuộc thì phất tay cắt ngang lời anh Tào, sau đó hắn xoay mặt nói với lão Vương:</w:t>
      </w:r>
    </w:p>
    <w:p>
      <w:pPr>
        <w:pStyle w:val="BodyText"/>
      </w:pPr>
      <w:r>
        <w:t xml:space="preserve">- Tám chục ngàn, tôi muốn mua khối đá kia, lão Vương, lần này coi như có lợi cho ông. Được rồi, anh Tào, anh trả tiền đi...</w:t>
      </w:r>
    </w:p>
    <w:p>
      <w:pPr>
        <w:pStyle w:val="BodyText"/>
      </w:pPr>
      <w:r>
        <w:t xml:space="preserve">- Ôi, chú Vương lần này buôn bán hời...</w:t>
      </w:r>
    </w:p>
    <w:p>
      <w:pPr>
        <w:pStyle w:val="Compact"/>
      </w:pPr>
      <w:r>
        <w:br w:type="textWrapping"/>
      </w:r>
      <w:r>
        <w:br w:type="textWrapping"/>
      </w:r>
    </w:p>
    <w:p>
      <w:pPr>
        <w:pStyle w:val="Heading2"/>
      </w:pPr>
      <w:bookmarkStart w:id="606" w:name="chương-583-584-chợ-1"/>
      <w:bookmarkEnd w:id="606"/>
      <w:r>
        <w:t xml:space="preserve">584. Chương 583 + 584: Chợ</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583 + 584: Chợ</w:t>
      </w:r>
    </w:p>
    <w:p>
      <w:pPr>
        <w:pStyle w:val="BodyText"/>
      </w:pPr>
      <w:r>
        <w:t xml:space="preserve">Nhóm Dịch: Tepga</w:t>
      </w:r>
    </w:p>
    <w:p>
      <w:pPr>
        <w:pStyle w:val="BodyText"/>
      </w:pPr>
      <w:r>
        <w:t xml:space="preserve">Nguồn: Vipvandan</w:t>
      </w:r>
    </w:p>
    <w:p>
      <w:pPr>
        <w:pStyle w:val="BodyText"/>
      </w:pPr>
      <w:r>
        <w:t xml:space="preserve">- Đúng vậy, tám chục ngàn, rất tốt...</w:t>
      </w:r>
    </w:p>
    <w:p>
      <w:pPr>
        <w:pStyle w:val="BodyText"/>
      </w:pPr>
      <w:r>
        <w:t xml:space="preserve">- Đây cũng là ánh mắt của chú Vương tốt, nếu khối đá kia mà đổ thạch thắng, sợ rằng cũng có giá vài trăm ngàn...</w:t>
      </w:r>
    </w:p>
    <w:p>
      <w:pPr>
        <w:pStyle w:val="BodyText"/>
      </w:pPr>
      <w:r>
        <w:t xml:space="preserve">Sau khi nghe được Nghiêm Khải báo giá thì mọi người vây quanh đều nghị luận, bọn họ vừa hâm một vừa khâm phục mà trường hợp ghen ghét cũng không phải là cá biệt.</w:t>
      </w:r>
    </w:p>
    <w:p>
      <w:pPr>
        <w:pStyle w:val="BodyText"/>
      </w:pPr>
      <w:r>
        <w:t xml:space="preserve">- Chín chục ngàn, lão Vương, tôi ra giá chín chục ngàn...</w:t>
      </w:r>
    </w:p>
    <w:p>
      <w:pPr>
        <w:pStyle w:val="BodyText"/>
      </w:pPr>
      <w:r>
        <w:t xml:space="preserve">Làm ọi người cảm thấy bất ngờ là Trang Duệ cũng dứt khoát lên tiếng báo giá, sau đó hắn nhận lấy thêm hai cọc tiền từ Bành Phi đặt chồng lên số tiền bảy chục ngàn vừa rồi.</w:t>
      </w:r>
    </w:p>
    <w:p>
      <w:pPr>
        <w:pStyle w:val="BodyText"/>
      </w:pPr>
      <w:r>
        <w:t xml:space="preserve">Không chỉ là người vây quanh chợt sững sờ mà ngay cả Nghiêm Khải cũng bị động tác của Trang Duệ làm cho kinh ngạc, người ta đứt khoát và trực tiếp hơn cả mình, nếu so ra thì chính mình nói nhảm nãy giờ là yếu hơn rõ ràng.</w:t>
      </w:r>
    </w:p>
    <w:p>
      <w:pPr>
        <w:pStyle w:val="BodyText"/>
      </w:pPr>
      <w:r>
        <w:t xml:space="preserve">- Một trăm ngàn...</w:t>
      </w:r>
    </w:p>
    <w:p>
      <w:pPr>
        <w:pStyle w:val="BodyText"/>
      </w:pPr>
      <w:r>
        <w:t xml:space="preserve">Nghiêm Khải không cam lòng yếu thế, sau đó lại hét giá, điều này làm cho người chung quanh chợt hô lên kinh hoàng. Tình huống làm cho Nghiêm đại thiếu gia rất thỏa mãn, tiền là cái gì? Là thứ dùng để đập thẳng vào mặt mấy thằng láo toét khác.</w:t>
      </w:r>
    </w:p>
    <w:p>
      <w:pPr>
        <w:pStyle w:val="BodyText"/>
      </w:pPr>
      <w:r>
        <w:t xml:space="preserve">- Một trăm mười ngàn...</w:t>
      </w:r>
    </w:p>
    <w:p>
      <w:pPr>
        <w:pStyle w:val="BodyText"/>
      </w:pPr>
      <w:r>
        <w:t xml:space="preserve">Trang Duệ lại dứt khoát hơn, trực tiếp bày tiền lên khối đá kia, bộ dạng chỉ cần chờ lão Vương gật đầu là coi như thanh toán xong.</w:t>
      </w:r>
    </w:p>
    <w:p>
      <w:pPr>
        <w:pStyle w:val="BodyText"/>
      </w:pPr>
      <w:r>
        <w:t xml:space="preserve">Nghiêm Khải vừa định tăng giá thì anh Tào bên cạnh chợt lên tiếng: truyện cập nhật nhanh nhất tại chấm</w:t>
      </w:r>
    </w:p>
    <w:p>
      <w:pPr>
        <w:pStyle w:val="BodyText"/>
      </w:pPr>
      <w:r>
        <w:t xml:space="preserve">- Nghiêm thiếu gia, khối đá kia chỉ có thể bỏ ra một trăm ngàn là nhiều nhất, đó là số tiên mà công ty có thể bỏ ra, nhưng nếu nhiều hơn thì công ty cũng không gánh được...</w:t>
      </w:r>
    </w:p>
    <w:p>
      <w:pPr>
        <w:pStyle w:val="BodyText"/>
      </w:pPr>
      <w:r>
        <w:t xml:space="preserve">- Anh Tào, anh có ý gì? Một trăm ngàn thì đáng là gì?</w:t>
      </w:r>
    </w:p>
    <w:p>
      <w:pPr>
        <w:pStyle w:val="BodyText"/>
      </w:pPr>
      <w:r>
        <w:t xml:space="preserve">Nghiêm Khải nghe vậy thì chợt sững sốt, sau đó lại nổi giận, anh Tào nói vậy không phải chẳng nể mặt mình à?</w:t>
      </w:r>
    </w:p>
    <w:p>
      <w:pPr>
        <w:pStyle w:val="BodyText"/>
      </w:pPr>
      <w:r>
        <w:t xml:space="preserve">Anh Tào cười khổ nói:</w:t>
      </w:r>
    </w:p>
    <w:p>
      <w:pPr>
        <w:pStyle w:val="BodyText"/>
      </w:pPr>
      <w:r>
        <w:t xml:space="preserve">- Nghiêm thiếu gia, đây là lời nhắn của giám đốc Lam...</w:t>
      </w:r>
    </w:p>
    <w:p>
      <w:pPr>
        <w:pStyle w:val="BodyText"/>
      </w:pPr>
      <w:r>
        <w:t xml:space="preserve">- Sao? Dượng nhắn vậy à?</w:t>
      </w:r>
    </w:p>
    <w:p>
      <w:pPr>
        <w:pStyle w:val="BodyText"/>
      </w:pPr>
      <w:r>
        <w:t xml:space="preserve">- Đúng vậy, không tin cậu có thể gọi điện thoại cho giám đốc Lam...</w:t>
      </w:r>
    </w:p>
    <w:p>
      <w:pPr>
        <w:pStyle w:val="BodyText"/>
      </w:pPr>
      <w:r>
        <w:t xml:space="preserve">Sau khi nghe được lời của anh Tào thì Nghiêm Khải tỏ ra có hơi chần chừ, hắn cũng biết mình được tiến vào công ty của dượng cũng là vì trong nhà cho ra áp lực, mà ông dượng kia cũng không trông mong gì ở mình.</w:t>
      </w:r>
    </w:p>
    <w:p>
      <w:pPr>
        <w:pStyle w:val="BodyText"/>
      </w:pPr>
      <w:r>
        <w:t xml:space="preserve">Đúng lúc này Trang Duệ dùng ánh mắt khinh thường nhìn Nghiêm Khải, sau đó quay sang lão Vương nói:</w:t>
      </w:r>
    </w:p>
    <w:p>
      <w:pPr>
        <w:pStyle w:val="BodyText"/>
      </w:pPr>
      <w:r>
        <w:t xml:space="preserve">- Chú Vương, một trăm mười ngàn là giá tốt, cháu đây có thể bỏ thẳng tiền mặt, dù sao cũng mạnh hơn kẻ khác, cháu thấy chú nên nhận lấy tiền và bán lại cho cháu...</w:t>
      </w:r>
    </w:p>
    <w:p>
      <w:pPr>
        <w:pStyle w:val="BodyText"/>
      </w:pPr>
      <w:r>
        <w:t xml:space="preserve">- Đúng vậy, chú Vương, tiểu tử này có thành ý, nên bán cho cậu ấy...</w:t>
      </w:r>
    </w:p>
    <w:p>
      <w:pPr>
        <w:pStyle w:val="BodyText"/>
      </w:pPr>
      <w:r>
        <w:t xml:space="preserve">- Đúng vậy, tên kia dù có nhiều tiền cũng không thấy lấy ra, nên bán cho thầy Trang thì hay hơn...</w:t>
      </w:r>
    </w:p>
    <w:p>
      <w:pPr>
        <w:pStyle w:val="BodyText"/>
      </w:pPr>
      <w:r>
        <w:t xml:space="preserve">- Chú Vương, tiểu tử kia không có tiền, đừng quan tâm, mau bán cho thầy Trang...</w:t>
      </w:r>
    </w:p>
    <w:p>
      <w:pPr>
        <w:pStyle w:val="BodyText"/>
      </w:pPr>
      <w:r>
        <w:t xml:space="preserve">- Thầy trang là cao thủ đổ thạch, đã nhìn khối đá kia thì bên trong chắc chắn sẽ cho ra thứ tốt...</w:t>
      </w:r>
    </w:p>
    <w:p>
      <w:pPr>
        <w:pStyle w:val="BodyText"/>
      </w:pPr>
      <w:r>
        <w:t xml:space="preserve">Đám người vây quanh bắt đầu ồn ào, ai cũng thấy tên Nghiêm Khải kia rõ ràng là thùng rỗng kêu to, thuần túy chỉ là lớn tiếng mà thôi, vì thế là chung quanh lại tiếp tục vang lên những âm thanh ồn ào.</w:t>
      </w:r>
    </w:p>
    <w:p>
      <w:pPr>
        <w:pStyle w:val="BodyText"/>
      </w:pPr>
      <w:r>
        <w:t xml:space="preserve">- Ai nói ông không có tiền? Đứa nào nói? Ông ra giá một trăm năm chục ngàn, lập tức chuyển khoản.</w:t>
      </w:r>
    </w:p>
    <w:p>
      <w:pPr>
        <w:pStyle w:val="BodyText"/>
      </w:pPr>
      <w:r>
        <w:t xml:space="preserve">Nghiêm Khải bị người chung quanh cười nhạo mà đầu quả dưa đã nóng lên, hắn lớn tiếng hét giá, để bày tỏ mình có tiền còn móc thẻ từ trong bóp ra rồi vung vẫy.</w:t>
      </w:r>
    </w:p>
    <w:p>
      <w:pPr>
        <w:pStyle w:val="BodyText"/>
      </w:pPr>
      <w:r>
        <w:t xml:space="preserve">Trang Duệ nhìn Nghiêm Khải đang đỏ mặt tía tai mà không khỏi thầm nở nụ cười, tên ngốc kia đúng là một cái chày gỗ, chỉ cần nói một câu đã nổi giận ngay, nhưng lúc này mới chỉ hơn chục ngàn, cũng không đến mức làm cho đối phương bị tổn thương gân cốt. Vì không muốn cho tên khốn kia tiếp tục đến bay vo ve trước mặt mình, hắn quyết định cho ra một mồi lửa cuối cùng.</w:t>
      </w:r>
    </w:p>
    <w:p>
      <w:pPr>
        <w:pStyle w:val="BodyText"/>
      </w:pPr>
      <w:r>
        <w:t xml:space="preserve">Trong quá trình giao dịch đồ cổ thì thường thấy nhất và thực dụng nhất chính là lừa gạt "hạ bộ", cũng gọi là câu cá, có nghĩa là làm cho bầu không khí mua bán trở nên sôi động, những kẻ này chủ yếu là lớn tiếng lên giá.</w:t>
      </w:r>
    </w:p>
    <w:p>
      <w:pPr>
        <w:pStyle w:val="BodyText"/>
      </w:pPr>
      <w:r>
        <w:t xml:space="preserve">Nhưng hạ bộ dễ làm mà cũng dễ nhìn ra, thật ra nó còn có nhiều chú ý, nếu như tăng giá quá mức sẽ làm cho người mua sợ hãi bỏ chạy, hoặc làm không tốt, lên giá không đúng cách để cho đối phương phát giác ra thì sẽ không ai theo.</w:t>
      </w:r>
    </w:p>
    <w:p>
      <w:pPr>
        <w:pStyle w:val="BodyText"/>
      </w:pPr>
      <w:r>
        <w:t xml:space="preserve">Giống như trước kia Hầu Tử và Đại Hùng hạ bộ Trang Duệ, như vậy được gọi là quá "nổ", bị Trang Duệ nhìn ra. Vì thế có thể nói là những người ăn cơm trong nghành đồ cổ cũng không phải đơn giản như người ta tưởng, nếu đầu óc không đủ để dùng, căn bản đừng vào trong nghề này.</w:t>
      </w:r>
    </w:p>
    <w:p>
      <w:pPr>
        <w:pStyle w:val="BodyText"/>
      </w:pPr>
      <w:r>
        <w:t xml:space="preserve">Hơn nữa khi bán bất cứ vật phẩm nào đó cũng cần phải giữ hỏa hầu, cũng chẳng phải chưa từng phát sinh tình huống giá lên quá cao, vật sẽ chết ngay trên tay chủ.</w:t>
      </w:r>
    </w:p>
    <w:p>
      <w:pPr>
        <w:pStyle w:val="BodyText"/>
      </w:pPr>
      <w:r>
        <w:t xml:space="preserve">Nhưng hôm nay Trang Duệ lại quyết định đi theo hướng như vậy, khác với những trò lừa khách hàng trong ngành đồ cổ, thứ nhất là Trang Duệ và lão Vương cũng không thương lượng trước với nhau, thứ hai là Trang Duệ cũng đã tính đến tình huống Nghiêm Khải không tham dự, chính mình sẽ đền tiền.</w:t>
      </w:r>
    </w:p>
    <w:p>
      <w:pPr>
        <w:pStyle w:val="BodyText"/>
      </w:pPr>
      <w:r>
        <w:t xml:space="preserve">Đồng thời danh tiếng của Trang Duệ trong phương diện đổ thạch là quá lớn, nếu như không phải nhóm chú Đức biết rõ Trang Duệ trước đó đã xem qua và không nhìn trúng khối đá này, chỉ sợ tất cả đã bị hắn lừa bịp. Còn Nghiêm Khải và anh Tào, bọn họ càng không nhìn ra chút manh mối nào từ Trang Duệ.</w:t>
      </w:r>
    </w:p>
    <w:p>
      <w:pPr>
        <w:pStyle w:val="BodyText"/>
      </w:pPr>
      <w:r>
        <w:t xml:space="preserve">- Chỉ biết đặt giá cao hơn mười ngàn sao?</w:t>
      </w:r>
    </w:p>
    <w:p>
      <w:pPr>
        <w:pStyle w:val="BodyText"/>
      </w:pPr>
      <w:r>
        <w:t xml:space="preserve">Trang Duệ khinh thường hừ lạnh một tiếng, sau đó hắn kéo ba lô sau lưng Bành Phi rồi mở ra nói:</w:t>
      </w:r>
    </w:p>
    <w:p>
      <w:pPr>
        <w:pStyle w:val="BodyText"/>
      </w:pPr>
      <w:r>
        <w:t xml:space="preserve">- Chỗ này của tôi có năm trăm ngàn tiền mặt, có giỏi thì hét giá theo nữa đi...</w:t>
      </w:r>
    </w:p>
    <w:p>
      <w:pPr>
        <w:pStyle w:val="BodyText"/>
      </w:pPr>
      <w:r>
        <w:t xml:space="preserve">Trong ngành đồ cổ thì Trang Duệ xem như có kinh nghiệm cao vời, đổ thạch không chỉ đơn thuần là xem xét giá trị hàng hóa và bản thân, còn là đánh cuộc lòng người, Trang Duệ bây giờ đang đánh cuộc vào thể diện của Nghiêm Khải.</w:t>
      </w:r>
    </w:p>
    <w:p>
      <w:pPr>
        <w:pStyle w:val="BodyText"/>
      </w:pPr>
      <w:r>
        <w:t xml:space="preserve">Giá cả mười ngàn thật sự không xê xịch quá nhiều, Trang Duệ chuẩn bị đợi Nghiêm Khải đặt giá, chính mình sẽ xoay mặt bỏ đi, để cho Nghiêm Khải vui mừng.</w:t>
      </w:r>
    </w:p>
    <w:p>
      <w:pPr>
        <w:pStyle w:val="BodyText"/>
      </w:pPr>
      <w:r>
        <w:t xml:space="preserve">- Này, vị kia, đừng chỉ biết nói mồm, người ta đã lấy tiền ra rồi, mau cút đi...</w:t>
      </w:r>
    </w:p>
    <w:p>
      <w:pPr>
        <w:pStyle w:val="BodyText"/>
      </w:pPr>
      <w:r>
        <w:t xml:space="preserve">- Đúng vậy, cầm thẻ ngân hàng trong tay thì giỏi lắm sao? Huynh đệ tôi cũng có, là thể ngân hàng nông nghiệp, không phải, đây là...</w:t>
      </w:r>
    </w:p>
    <w:p>
      <w:pPr>
        <w:pStyle w:val="BodyText"/>
      </w:pPr>
      <w:r>
        <w:t xml:space="preserve">- Xem ra khối đá kia thật sự là quá tốt, nếu không thì thầy Trang cũng không cho ra cái giá này...</w:t>
      </w:r>
    </w:p>
    <w:p>
      <w:pPr>
        <w:pStyle w:val="BodyText"/>
      </w:pPr>
      <w:r>
        <w:t xml:space="preserve">Vô tình bốn phía chợt trở nên náo nhiệt, Trang Duệ đưa ra một ba lô tiền thật sự kích thích mọi người lớn tiếng ồn ào.</w:t>
      </w:r>
    </w:p>
    <w:p>
      <w:pPr>
        <w:pStyle w:val="BodyText"/>
      </w:pPr>
      <w:r>
        <w:t xml:space="preserve">- Cậu Tiểu Trang, tôi bán khối đá cho cậu, tên kia không biế có xu nào không...</w:t>
      </w:r>
    </w:p>
    <w:p>
      <w:pPr>
        <w:pStyle w:val="BodyText"/>
      </w:pPr>
      <w:r>
        <w:t xml:space="preserve">Không chỉ ồn ào xem náo nhiệt, lão Vương cũng nửa thật nửa giả muốn đi cầm số tiền của Trang Duệ đặt trên mặt đá.</w:t>
      </w:r>
    </w:p>
    <w:p>
      <w:pPr>
        <w:pStyle w:val="BodyText"/>
      </w:pPr>
      <w:r>
        <w:t xml:space="preserve">Trang Duệ thấy hành động của lão Vương thì thạt sự có chút dở khóc dở cười, lão Vương xem ra rất chân thực, mà thật sự cũng là như vậy, nếu đứng trước mặt bao người mà lão lấy tiền của hắn, chính mình cũng không còn mặt mũi nào nữa.</w:t>
      </w:r>
    </w:p>
    <w:p>
      <w:pPr>
        <w:pStyle w:val="BodyText"/>
      </w:pPr>
      <w:r>
        <w:t xml:space="preserve">- Không được, mình không thể thua thằng nhãi kia được, mình sao có thể thua nó?</w:t>
      </w:r>
    </w:p>
    <w:p>
      <w:pPr>
        <w:pStyle w:val="BodyText"/>
      </w:pPr>
      <w:r>
        <w:t xml:space="preserve">Lúc này Nghiêm Khải cũng đang tranh đấu trong lòng, vì hắn phát hiện tiền của mình cũng không phải là nhiều như vậy.</w:t>
      </w:r>
    </w:p>
    <w:p>
      <w:pPr>
        <w:pStyle w:val="BodyText"/>
      </w:pPr>
      <w:r>
        <w:t xml:space="preserve">Tuy bình thường hắn có vài triệu mua xe xa hoa nhưng đó đều là của người nhà cho, bản thân hắn cũng không có sản nghiệp gì cả.</w:t>
      </w:r>
    </w:p>
    <w:p>
      <w:pPr>
        <w:pStyle w:val="BodyText"/>
      </w:pPr>
      <w:r>
        <w:t xml:space="preserve">Mà tấm thẻ trong tay Nghiêm Khải cũng chỉ có khoảng bảy trăm ngàn, nếu như không có công ty của dượng giúp đỡ, căn bản Nghiêm Khải không có khả năng đến đây phân cao thấp với Trang Duệ.</w:t>
      </w:r>
    </w:p>
    <w:p>
      <w:pPr>
        <w:pStyle w:val="BodyText"/>
      </w:pPr>
      <w:r>
        <w:t xml:space="preserve">- Tôi ra giá sáu trăm ngàn, không phải có nhiều tiền sao? Giỏi thì bỏ ra thêm một trăm ngàn nữa?</w:t>
      </w:r>
    </w:p>
    <w:p>
      <w:pPr>
        <w:pStyle w:val="BodyText"/>
      </w:pPr>
      <w:r>
        <w:t xml:space="preserve">Nghiêm Khải lúc này đã đỏ mắt, hắn lớn tiếng hét lên với Trang Duệ, nước miếng thiếu chút nữa thì văng lên mặt Trang Duệ.</w:t>
      </w:r>
    </w:p>
    <w:p>
      <w:pPr>
        <w:pStyle w:val="BodyText"/>
      </w:pPr>
      <w:r>
        <w:t xml:space="preserve">- Sáu trăm ngàn?</w:t>
      </w:r>
    </w:p>
    <w:p>
      <w:pPr>
        <w:pStyle w:val="BodyText"/>
      </w:pPr>
      <w:r>
        <w:t xml:space="preserve">Trang Duệ thật sự có chút sững sốt, nụ cười trên mặt cũng cứng lại, lần này không tính là giả, hắn thật sự bị số tiền kia làm cho khiếp sợ. Vốn hắn định để cho Nghiêm Khải phải bỏ ra hai trăm ngàn mà thôi, chính mình không ngờ lại có thể làm cho tên khốn kia nâng giá lên sáu trăm ngàn...</w:t>
      </w:r>
    </w:p>
    <w:p>
      <w:pPr>
        <w:pStyle w:val="BodyText"/>
      </w:pPr>
      <w:r>
        <w:t xml:space="preserve">Không riêng gì Trang Duệ mà đám người ở chung quanh quầy hàng của lão Vương cũng không biết nói gì hơn, không gian yên ắng. Sáu trăm ngàn, đây tuyệt đối là giá cả giao dịch cao nhất trong năm nay, những nông dân và ông chủ mỏ đá đã phải dùng ánh mắt tràn đầy hâm mộ nhìn lão Vương.</w:t>
      </w:r>
    </w:p>
    <w:p>
      <w:pPr>
        <w:pStyle w:val="BodyText"/>
      </w:pPr>
      <w:r>
        <w:t xml:space="preserve">Những mỏ vật liệu đá kê huyết thạch khác với mỏ nguyên thạch phỉ thúy hay là mỏ vàng, vì những mỏ nguyên thạch phỉ thúy đều phải dùng những loại máy móc hạng nặng, coi như khai thác cơ giới hóa.</w:t>
      </w:r>
    </w:p>
    <w:p>
      <w:pPr>
        <w:pStyle w:val="BodyText"/>
      </w:pPr>
      <w:r>
        <w:t xml:space="preserve">Mà mỏ vật liệu đá kê huyết thạch thì ai cũng có thể lên núi đào bới, chỉ cần mang theo vài cái xẻng đào đất moi đá ra thì có thể tự xưng là ông chủ mỏ đá, nhưng có kiếm được tiền hay không mới là vấn đề.</w:t>
      </w:r>
    </w:p>
    <w:p>
      <w:pPr>
        <w:pStyle w:val="BodyText"/>
      </w:pPr>
      <w:r>
        <w:t xml:space="preserve">Có những ông chủ mỏ đá nhỏ một năm cũng chỉ có ba năm chục ngàn mà thôi, mà bây giờ lão Vương bán một tảng đá với giá sáu trăm ngàn, khó tránh khỏi tình huống làm cho người ta đỏ mắt.</w:t>
      </w:r>
    </w:p>
    <w:p>
      <w:pPr>
        <w:pStyle w:val="BodyText"/>
      </w:pPr>
      <w:r>
        <w:t xml:space="preserve">- Sáu trăm ngàn thì to lắm sao? Tôi...</w:t>
      </w:r>
    </w:p>
    <w:p>
      <w:pPr>
        <w:pStyle w:val="BodyText"/>
      </w:pPr>
      <w:r>
        <w:t xml:space="preserve">- Tiểu Trang, không cần hành động theo cảm tính, thôi bỏ, không cần tranh chấp với người ta...</w:t>
      </w:r>
    </w:p>
    <w:p>
      <w:pPr>
        <w:pStyle w:val="BodyText"/>
      </w:pPr>
      <w:r>
        <w:t xml:space="preserve">Chú Đức chợt mở miệng cắt đứt lời Trang Duệ, thật ra chú Đức nào có biết Trang Duệ đang định nói là mình sẽ từ bỏ, hành động của hắn lại làm cho chú Đức nghĩ rằng mình muốn đấu với Nghiêm Khải.</w:t>
      </w:r>
    </w:p>
    <w:p>
      <w:pPr>
        <w:pStyle w:val="BodyText"/>
      </w:pPr>
      <w:r>
        <w:t xml:space="preserve">- Thằng nhãi, tiếp tục hét giá đi, không phải có tiền lắm sao? Đừng ra vẻ đáng thương như vậy...</w:t>
      </w:r>
    </w:p>
    <w:p>
      <w:pPr>
        <w:pStyle w:val="BodyText"/>
      </w:pPr>
      <w:r>
        <w:t xml:space="preserve">Nghiêm Khải lúc này đắc ý ngẩng cao đầu, không ngừng dùng ngôn ngữ khiêu khích Trang Duệ, thật sự thì trong lòng rất bồn chồn, nếu Trang Duệ tiếp tục hô giá thì hắn cũng không còn đủ tiền.</w:t>
      </w:r>
    </w:p>
    <w:p>
      <w:pPr>
        <w:pStyle w:val="BodyText"/>
      </w:pPr>
      <w:r>
        <w:t xml:space="preserve">- Có giỏi thì mua lại tất cả những khối đá tôi nhìn trúng xem...</w:t>
      </w:r>
    </w:p>
    <w:p>
      <w:pPr>
        <w:pStyle w:val="BodyText"/>
      </w:pPr>
      <w:r>
        <w:t xml:space="preserve">Trang Duệ trừng mắt nhìn Nghiêm Khải, sau đó hắn cúi người thu tiền đặt trên tảng đá vào trong ba lô, sau đó đi thẳng ra bên ngoài.</w:t>
      </w:r>
    </w:p>
    <w:p>
      <w:pPr>
        <w:pStyle w:val="BodyText"/>
      </w:pPr>
      <w:r>
        <w:t xml:space="preserve">- Tiểu tử, muốn đấu với tao sao? Mày còn xanh và non lắm...</w:t>
      </w:r>
    </w:p>
    <w:p>
      <w:pPr>
        <w:pStyle w:val="BodyText"/>
      </w:pPr>
      <w:r>
        <w:t xml:space="preserve">Nghiêm Khải cười lên đắc ý, hắn xoay người nhìn lão Vương, sau đó nói:</w:t>
      </w:r>
    </w:p>
    <w:p>
      <w:pPr>
        <w:pStyle w:val="BodyText"/>
      </w:pPr>
      <w:r>
        <w:t xml:space="preserve">- Lão Vương, đi, tôi chuyển khoản cho ông, coi như hôm nay ông may mắn...</w:t>
      </w:r>
    </w:p>
    <w:p>
      <w:pPr>
        <w:pStyle w:val="BodyText"/>
      </w:pPr>
      <w:r>
        <w:t xml:space="preserve">Trang Duệ đã phải tức giận bỏ đi trước mặt bao người, điều này làm cho Nghiêm Khải rất có mặt mũi, tất nhiên hắn cũng không dám lật lọng, vì vậy mà đưa lão Vương đi quét thẻ.</w:t>
      </w:r>
    </w:p>
    <w:p>
      <w:pPr>
        <w:pStyle w:val="BodyText"/>
      </w:pPr>
      <w:r>
        <w:t xml:space="preserve">Lão Vương lúc này cũng như người trong mộng, vì sao mới đó đã lên giá sáu trăm ngàn rồi?</w:t>
      </w:r>
    </w:p>
    <w:p>
      <w:pPr>
        <w:pStyle w:val="BodyText"/>
      </w:pPr>
      <w:r>
        <w:t xml:space="preserve">Mãi đến khi chuyển khoản thì lão Vương vẫn còn chưa kịp phản ứng, mãi đến khi chuyển khoản xong, xem xét tài khoản thì thấy có hơn sáu trăm ngàn, lúc này lão mới như tỉnh mộng. Hắn khai báo với người trong thôn một tiếng, cũng không thèm xem quầy mà chạy về nhà.</w:t>
      </w:r>
    </w:p>
    <w:p>
      <w:pPr>
        <w:pStyle w:val="BodyText"/>
      </w:pPr>
      <w:r>
        <w:t xml:space="preserve">- Trang Duệ, chúng ta đi ăn cơm, gặp chuyện cần phải tỉnh táo, sao có thể xúc động như vậy? Đã quên những gì tôi dạy cậu trước đó rồi sao?</w:t>
      </w:r>
    </w:p>
    <w:p>
      <w:pPr>
        <w:pStyle w:val="BodyText"/>
      </w:pPr>
      <w:r>
        <w:t xml:space="preserve">Sau khi rời khỏi quầy của lão Vương thì chú Đức bắt đầu dạy bảo Trang Duệ, vì hành động vừa rồi của Trang Duệ thật sự cứ như là trẻ con đỏ mắt vậy.</w:t>
      </w:r>
    </w:p>
    <w:p>
      <w:pPr>
        <w:pStyle w:val="BodyText"/>
      </w:pPr>
      <w:r>
        <w:t xml:space="preserve">Trang Duệ nhìn thoáng qua bốn phía, sau đó thấy không ai chú ý thì nói tiếp:</w:t>
      </w:r>
    </w:p>
    <w:p>
      <w:pPr>
        <w:pStyle w:val="BodyText"/>
      </w:pPr>
      <w:r>
        <w:t xml:space="preserve">- Chú Đức, ngài nên khen cháu mới đúng...</w:t>
      </w:r>
    </w:p>
    <w:p>
      <w:pPr>
        <w:pStyle w:val="BodyText"/>
      </w:pPr>
      <w:r>
        <w:t xml:space="preserve">- Khen cậu? Tôi hận không thể cho cậu ăn đòn thì có...</w:t>
      </w:r>
    </w:p>
    <w:p>
      <w:pPr>
        <w:pStyle w:val="BodyText"/>
      </w:pPr>
      <w:r>
        <w:t xml:space="preserve">Chú Đức dùng ánh mắt tức giận nhìn Trang Duệ, trước nay lão luôn coi Trang Duệ là cháu mình, nếu dùng nắm đấm thì có lẽ đối phương cũng không dám tránh.</w:t>
      </w:r>
    </w:p>
    <w:p>
      <w:pPr>
        <w:pStyle w:val="BodyText"/>
      </w:pPr>
      <w:r>
        <w:t xml:space="preserve">- Hì hì, chú Đức, cháu không phải là đã áp dụng phương pháp nâng chút giá để bóp chết tên kia sao? Chú còn không khen cháu à?</w:t>
      </w:r>
    </w:p>
    <w:p>
      <w:pPr>
        <w:pStyle w:val="BodyText"/>
      </w:pPr>
      <w:r>
        <w:t xml:space="preserve">Trang Duệ cười đắc ý, mình rõ ràng chơi trò "hạ bộ" mà không ai nhìn ra, cá cũng mắc câu, rõ ràng là có khiếu.</w:t>
      </w:r>
    </w:p>
    <w:p>
      <w:pPr>
        <w:pStyle w:val="BodyText"/>
      </w:pPr>
      <w:r>
        <w:t xml:space="preserve">- Cái gì?</w:t>
      </w:r>
    </w:p>
    <w:p>
      <w:pPr>
        <w:pStyle w:val="BodyText"/>
      </w:pPr>
      <w:r>
        <w:t xml:space="preserve">Chú Đức nghe vậy thì ngây người, lúc bắt đầu chú Đức còn cho rằng Trang Duệ chơi trò hạ bộ, nhưng sau khi hắn biểu hiện quá mức thì lão cũng tự giác cho rằng đó là nóng tính trút giận, nào ngờ đối phương diễn xuất qua mắt cả mình.</w:t>
      </w:r>
    </w:p>
    <w:p>
      <w:pPr>
        <w:pStyle w:val="BodyText"/>
      </w:pPr>
      <w:r>
        <w:t xml:space="preserve">- Được rồi, tiểu tử cậu xem như xuất sư, sau này dù có thứ gì cũng khó gạt được cậu...</w:t>
      </w:r>
    </w:p>
    <w:p>
      <w:pPr>
        <w:pStyle w:val="BodyText"/>
      </w:pPr>
      <w:r>
        <w:t xml:space="preserve">Chú Đức liên tục lắc đầu, bây giờ Trang Duệ càng làm cho lão nhìn không thấu, ngoài một vài câu chuyện về đồ cổ là không rành bằng mình thì chỉ sợ phương diện giám định và xem xét nhân tâm con người còn vượt qua cả mình.</w:t>
      </w:r>
    </w:p>
    <w:p>
      <w:pPr>
        <w:pStyle w:val="BodyText"/>
      </w:pPr>
      <w:r>
        <w:t xml:space="preserve">Chú Đức nhìn Trang Duệ mà không khỏi lần đầu tiên sinh ra cảm giác mình già lão.</w:t>
      </w:r>
    </w:p>
    <w:p>
      <w:pPr>
        <w:pStyle w:val="BodyText"/>
      </w:pPr>
      <w:r>
        <w:t xml:space="preserve">- Chú Đức, đây chỉ là chút trò vặt mà thôi, phương diện giám định và thưởng thức đồ cổ thật sự cháu còn kém nhiều lắm...</w:t>
      </w:r>
    </w:p>
    <w:p>
      <w:pPr>
        <w:pStyle w:val="BodyText"/>
      </w:pPr>
      <w:r>
        <w:t xml:space="preserve">Trang Duệ cười hì hì tâng bốc chú Đức một câu, nhưng hắn quay đầu lại và phát hiện Nghiêm thiếu gia vẫn đi theo như âm hồn bất tán.</w:t>
      </w:r>
    </w:p>
    <w:p>
      <w:pPr>
        <w:pStyle w:val="BodyText"/>
      </w:pPr>
      <w:r>
        <w:t xml:space="preserve">- Con bà nó, cứ cho chú đi cùng...</w:t>
      </w:r>
    </w:p>
    <w:p>
      <w:pPr>
        <w:pStyle w:val="BodyText"/>
      </w:pPr>
      <w:r>
        <w:t xml:space="preserve">Trang Duệ thật sự bị tên kia làm cho phiền muộn, hắn dứt khoát đi đến vài quầy hàng đặc biệt chọn những khối đá có biểu hiện tốt nhưng không có kê huyết thạch để xem xét, lại lừa được Nghiêm Khải cả trăm ngàn.</w:t>
      </w:r>
    </w:p>
    <w:p>
      <w:pPr>
        <w:pStyle w:val="BodyText"/>
      </w:pPr>
      <w:r>
        <w:t xml:space="preserve">Vì vậy mà sau hai ba giờ đi qua lại đã đến gần bốn giờ chiều, Nghiêm Khải cuối cùng cũng không còn đi theo Trang Duệ, nguyên nhân rất đơn giản, trong thẻ của hắn cũng chẳng còn tiền nữa rồi.</w:t>
      </w:r>
    </w:p>
    <w:p>
      <w:pPr>
        <w:pStyle w:val="Compact"/>
      </w:pPr>
      <w:r>
        <w:br w:type="textWrapping"/>
      </w:r>
      <w:r>
        <w:br w:type="textWrapping"/>
      </w:r>
    </w:p>
    <w:p>
      <w:pPr>
        <w:pStyle w:val="Heading2"/>
      </w:pPr>
      <w:bookmarkStart w:id="607" w:name="chương-585-làm-giả."/>
      <w:bookmarkEnd w:id="607"/>
      <w:r>
        <w:t xml:space="preserve">585. Chương 585 : Làm Giả.</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585: Làm giả.</w:t>
      </w:r>
    </w:p>
    <w:p>
      <w:pPr>
        <w:pStyle w:val="BodyText"/>
      </w:pPr>
      <w:r>
        <w:t xml:space="preserve">Nhóm Dịch: Tepga</w:t>
      </w:r>
    </w:p>
    <w:p>
      <w:pPr>
        <w:pStyle w:val="BodyText"/>
      </w:pPr>
      <w:r>
        <w:t xml:space="preserve">Nguồn: Vipvandan</w:t>
      </w:r>
    </w:p>
    <w:p>
      <w:pPr>
        <w:pStyle w:val="BodyText"/>
      </w:pPr>
      <w:r>
        <w:t xml:space="preserve">- Thật sự là chó điên...</w:t>
      </w:r>
    </w:p>
    <w:p>
      <w:pPr>
        <w:pStyle w:val="BodyText"/>
      </w:pPr>
      <w:r>
        <w:t xml:space="preserve">Khi thấy Nghiêm Khải và hai tên vệ sĩ bỏ đi thì Trang Duệ mới khẽ thở ra, có tên khốn kia đi theo sau thì hắn hoàn toàn khó thể nào tĩnh tâm mua vật liệu đá kê huyết thạch cho được, tất cả chỉ là nghĩ cách đấu với đối phương mà thôi.</w:t>
      </w:r>
    </w:p>
    <w:p>
      <w:pPr>
        <w:pStyle w:val="BodyText"/>
      </w:pPr>
      <w:r>
        <w:t xml:space="preserve">- Nghiêm gia xem ra đời này kém cỏi, con ruột không bằng con rể...</w:t>
      </w:r>
    </w:p>
    <w:p>
      <w:pPr>
        <w:pStyle w:val="BodyText"/>
      </w:pPr>
      <w:r>
        <w:t xml:space="preserve">Chú Đức lắc đầu, lão biết về dượng của Nghiêm Khải, biết vài đứa con trai của Nghiêm gia đều không có tương lai, bây giờ cơ bản đều do một mình Lam Hải Bối chèo chống, chỉ là hai bên không có giao tình, chỉ quen biết sơ sài mà thôi.</w:t>
      </w:r>
    </w:p>
    <w:p>
      <w:pPr>
        <w:pStyle w:val="BodyText"/>
      </w:pPr>
      <w:r>
        <w:t xml:space="preserve">- Chú Đức cũng đừng đề cập đến hắn, chúng ta tranh thủ thời gian chọn vài khối đá mới tốt...</w:t>
      </w:r>
    </w:p>
    <w:p>
      <w:pPr>
        <w:pStyle w:val="BodyText"/>
      </w:pPr>
      <w:r>
        <w:t xml:space="preserve">Trang Duệ cười lắc đầu, tuy bối cảnh của mình còn sâu sắc hơn cả Nghiêm Khải nhưng đến bây giờ còn chưa chủ động nói ông ngoại của mình là Âu Dương Cương, vì thế mà thật sự xem thường những kẻ luôn mở miệng ra là khoác lác về gia thế nhà mình.</w:t>
      </w:r>
    </w:p>
    <w:p>
      <w:pPr>
        <w:pStyle w:val="BodyText"/>
      </w:pPr>
      <w:r>
        <w:t xml:space="preserve">Khi đang nói thì nhóm Trang Duệ đi đến giữ chợ, chợ kê huyết thạch thế này thường được quy hoạch rất rối, chỉ cần nhìn thấy có bãi đất và có sợi dây thừng quấn quanh thì sẽ là quầy hàng.</w:t>
      </w:r>
    </w:p>
    <w:p>
      <w:pPr>
        <w:pStyle w:val="BodyText"/>
      </w:pPr>
      <w:r>
        <w:t xml:space="preserve">Những nông dân khi rảnh rỗi thì lên núi nhặt được vài khối đá, lúc này bọn họ bày quầy ở những vị trí tốt ngoài cửa ra vào, còn những ông chủ mỏ đá thật sự thì chỉ có thể bày hàng ở phía sau, tất nhiên đây cũng là vì cường long không áp địa đầu xà.</w:t>
      </w:r>
    </w:p>
    <w:p>
      <w:pPr>
        <w:pStyle w:val="BodyText"/>
      </w:pPr>
      <w:r>
        <w:t xml:space="preserve">So sánh với những nông dân chủ yếu xem xét vào vận may thì đám ông chủ mỏ đá thường có nhiều loại đá tốt, ít nhất cũng là được đào lên từ dưới đất, thế cho nên có rất nhiều khối đá có đường vân máu, hoặc có màu sắc thể hiện ra ngoài lớp da.</w:t>
      </w:r>
    </w:p>
    <w:p>
      <w:pPr>
        <w:pStyle w:val="BodyText"/>
      </w:pPr>
      <w:r>
        <w:t xml:space="preserve">Những vị khách hàng thật sự có kinh nghiệm sẽ tập trung ở những chỗ thế này, những tiếng đặt giá liên tục vang lên bên tai.</w:t>
      </w:r>
    </w:p>
    <w:p>
      <w:pPr>
        <w:pStyle w:val="BodyText"/>
      </w:pPr>
      <w:r>
        <w:t xml:space="preserve">- Thầy Trang, thầy Mã...</w:t>
      </w:r>
    </w:p>
    <w:p>
      <w:pPr>
        <w:pStyle w:val="BodyText"/>
      </w:pPr>
      <w:r>
        <w:t xml:space="preserve">Khi Trang Duệ đứng trước một quầy hàng chuẩn bị xem xét vật liệu đá thì bên tai vang lên âm thanh chào hỏi, quay mặt thì thấy đó là giám đốc Vương, là Vương Tiểu Dật.</w:t>
      </w:r>
    </w:p>
    <w:p>
      <w:pPr>
        <w:pStyle w:val="BodyText"/>
      </w:pPr>
      <w:r>
        <w:t xml:space="preserve">- Giám đốc Vương, anh đang xem vật liệu đá sao? Năm nay hàng hóa thế nào?</w:t>
      </w:r>
    </w:p>
    <w:p>
      <w:pPr>
        <w:pStyle w:val="BodyText"/>
      </w:pPr>
      <w:r>
        <w:t xml:space="preserve">Chú Đức cười bắt chuyện với Vương Tiểu Dật, lại thuận miệng hỏi han.</w:t>
      </w:r>
    </w:p>
    <w:p>
      <w:pPr>
        <w:pStyle w:val="BodyText"/>
      </w:pPr>
      <w:r>
        <w:t xml:space="preserve">- Vật liệu đá tốt càng ngày càng ít, ôi, đến sang năm sợ rằng chỉ còn những món hàng kém cỏi, năm này không bằng năm sau...</w:t>
      </w:r>
    </w:p>
    <w:p>
      <w:pPr>
        <w:pStyle w:val="BodyText"/>
      </w:pPr>
      <w:r>
        <w:t xml:space="preserve">Vương Tiểu Dật lắc đầu, hắn là người có hai mỏ đá trên núi, chỉ là phần khai thác ra còn chưa đủ cho công ty của mình tiêu hóa, hàng năm còn phải chạy xuống chợ mua hàng mới thỏa mãn nhu cầu trong nước.</w:t>
      </w:r>
    </w:p>
    <w:p>
      <w:pPr>
        <w:pStyle w:val="BodyText"/>
      </w:pPr>
      <w:r>
        <w:t xml:space="preserve">- Ủa, thầy Trang, hôm nay cậu không thượng hàng sao?</w:t>
      </w:r>
    </w:p>
    <w:p>
      <w:pPr>
        <w:pStyle w:val="BodyText"/>
      </w:pPr>
      <w:r>
        <w:t xml:space="preserve">Vương Tiểu Dật thấy ngoài Dương Vĩ xách hai khối đá trong sọt thì những người còn lại đều đi tay không, thế là không khỏi dùng giọng kỳ quái hỏi một câu, thượng hàng chính là câu nói trong nghề đồ cổ, ý nghĩa là ra tay mua sắm.</w:t>
      </w:r>
    </w:p>
    <w:p>
      <w:pPr>
        <w:pStyle w:val="BodyText"/>
      </w:pPr>
      <w:r>
        <w:t xml:space="preserve">- Giám đốc Vương quá khách khí rồi, cứ gọi tôi Tiểu Trang là được, vừa rồi gặp một tên càn quấy đi theo gây rối, lúc này mới có thời gian đi xem vật liệu đá...</w:t>
      </w:r>
    </w:p>
    <w:p>
      <w:pPr>
        <w:pStyle w:val="BodyText"/>
      </w:pPr>
      <w:r>
        <w:t xml:space="preserve">Trang Duệ cười khổ giải thích một câu, những năm nay người không tìm chuyện mà chuyện tự tìm đến người, luôn có những kẻ tự cho rằng mình là tốt đẹp, chỉ hận không thể cả địa cầu phải quay quanh người mình.</w:t>
      </w:r>
    </w:p>
    <w:p>
      <w:pPr>
        <w:pStyle w:val="BodyText"/>
      </w:pPr>
      <w:r>
        <w:t xml:space="preserve">- Ha ha, vậy chúng ta cùng đi xem, vật liệu đá của quầy hàng này là của một ông chủ mỏ khoáng lớn nhất khu Ngọc Nham Sơn chúng tôi...</w:t>
      </w:r>
    </w:p>
    <w:p>
      <w:pPr>
        <w:pStyle w:val="BodyText"/>
      </w:pPr>
      <w:r>
        <w:t xml:space="preserve">Vương Tiểu Dật cười cười cùng chào hỏi với nhóm Dương Vĩ, sau đó hắn đi vào trong quầy tiếp tục xem xét vật liệu đá.</w:t>
      </w:r>
    </w:p>
    <w:p>
      <w:pPr>
        <w:pStyle w:val="BodyText"/>
      </w:pPr>
      <w:r>
        <w:t xml:space="preserve">Những kẻ khai thác đá trong Ngọc Nham Sơn được chia ra làm hai loại, một loại như Vương Tiểu Dật, chính là khai thác ra chủ yếu dùng cho chính mình, một loại khác chính là trực tiếp khai thác để bán, quầy hàng lúc này của một ông chủ như vậy.</w:t>
      </w:r>
    </w:p>
    <w:p>
      <w:pPr>
        <w:pStyle w:val="BodyText"/>
      </w:pPr>
      <w:r>
        <w:t xml:space="preserve">Quầy hành này có diện tích không nhỏ, hơn một trăm mét vuông, có những khối đá vài trăm kilogam đến những khối đá nhỏ như nắm tay, tất cả được sắp đặt dựa vào độ lớn.</w:t>
      </w:r>
    </w:p>
    <w:p>
      <w:pPr>
        <w:pStyle w:val="BodyText"/>
      </w:pPr>
      <w:r>
        <w:t xml:space="preserve">Có hai ba chục thương nhân ngọc thạch đến từ khắp nơi trong cả nước đang lựa chọn vật liệu đá ở chỗ này, Trang Duệ vừa mới đến đã có nhiều người lên tiếng chào hỏi, nhìn qua thì thật sự thấy quen mắt, hình như là gặp ở hội chợ Bình Châu.</w:t>
      </w:r>
    </w:p>
    <w:p>
      <w:pPr>
        <w:pStyle w:val="BodyText"/>
      </w:pPr>
      <w:r>
        <w:t xml:space="preserve">Kê huyết thạch tuy thường được dùng làm ấn tín nhưng cũng thường được dùng làm vật trang trí, cũng có thể làm hàng mỹ nghệ cao cấp, rất nhiều cửa hàng ngọc thạch có bán vật trang trí kê huyết thạch, vì vậy mà lúc này có rất nhiều ông chủ công ty châu báu trong nước đến nơi này.</w:t>
      </w:r>
    </w:p>
    <w:p>
      <w:pPr>
        <w:pStyle w:val="BodyText"/>
      </w:pPr>
      <w:r>
        <w:t xml:space="preserve">- Huyên Băng, em và Dương Vĩ với mọi người ở ngoài nói chuyện một lúc, không cần theo anh, lát nữa anh sẽ quay ra...</w:t>
      </w:r>
    </w:p>
    <w:p>
      <w:pPr>
        <w:pStyle w:val="BodyText"/>
      </w:pPr>
      <w:r>
        <w:t xml:space="preserve">Trang Duệ nhìn đồng hồ, đã là hơn bốn giờ, hắn đã bị tên khốn Nghiêm Khải kia làm mất đi vài giờ, nếu không phải là chợ kê huyết thạch sẽ mở trong vài ngày, sợ rằng hắn cũng có tâm tư muốn xử lý Nghiêm Khải.</w:t>
      </w:r>
    </w:p>
    <w:p>
      <w:pPr>
        <w:pStyle w:val="BodyText"/>
      </w:pPr>
      <w:r>
        <w:t xml:space="preserve">- Không có gì, em theo giúp anh...</w:t>
      </w:r>
    </w:p>
    <w:p>
      <w:pPr>
        <w:pStyle w:val="BodyText"/>
      </w:pPr>
      <w:r>
        <w:t xml:space="preserve">Tần Huyên Băng cười nhạt, nàng rất thích được nhìn thấy vẻ tự tin của chồng mình khi quan sát các vật liệu đá.</w:t>
      </w:r>
    </w:p>
    <w:p>
      <w:pPr>
        <w:pStyle w:val="BodyText"/>
      </w:pPr>
      <w:r>
        <w:t xml:space="preserve">Sau khi nghe được lời của Tần Huyên Băng thì Trang Duệ cũng không nói nhiều, hắn bắt đầu đi vào xem xét những khối vật liệu đá ở bên trong.</w:t>
      </w:r>
    </w:p>
    <w:p>
      <w:pPr>
        <w:pStyle w:val="BodyText"/>
      </w:pPr>
      <w:r>
        <w:t xml:space="preserve">Chợ kê huyết thạch này cũng không là chính quy, vì vậy nếu đặt một khối đá nhỏ ở bên ngoài biết đâu sẽ bị thôn dân nào đó mượn gió bẻ măng, chuyện như vậy không phải chưa từng phát sinh, vì vậy mà những ông chủ quầy hàng đều bày những vật liệu đá nhỏ ở chung quanh mình.</w:t>
      </w:r>
    </w:p>
    <w:p>
      <w:pPr>
        <w:pStyle w:val="BodyText"/>
      </w:pPr>
      <w:r>
        <w:t xml:space="preserve">Phải biết rằng kê huyết thạch cũng giống như phỉ thúy đó chính là không thể dùng thể tích để phán đoán giá cả, ví dụ như khối vật liệu đá có chứa kê huyết thạch đại hồng bào mà Trang Duệ thu được với giá hời vào ngày hôm qua, tuy chỉ nhỏ như cái bật lửa nhưng giá trị lại trên vài triệu.</w:t>
      </w:r>
    </w:p>
    <w:p>
      <w:pPr>
        <w:pStyle w:val="BodyText"/>
      </w:pPr>
      <w:r>
        <w:t xml:space="preserve">- Thầy Trang, anh xem khối đá này như thế nào?</w:t>
      </w:r>
    </w:p>
    <w:p>
      <w:pPr>
        <w:pStyle w:val="BodyText"/>
      </w:pPr>
      <w:r>
        <w:t xml:space="preserve">Trang Duệ vừa mới đi đến bên cạnh một khối vật liệu đá có thể tích khá lớn thì giám đốc Vương đã mở miệng hỏi.</w:t>
      </w:r>
    </w:p>
    <w:p>
      <w:pPr>
        <w:pStyle w:val="BodyText"/>
      </w:pPr>
      <w:r>
        <w:t xml:space="preserve">Đây là một khối vật liệu đá hình chữ nhật, dài một mét, rộng năm mươi centimet, trên mặt đá có nhiều chỗ lồi lõm không đồng đều, Trang Duệ đánh giá khối đá này phải nặng vài trăm cân.</w:t>
      </w:r>
    </w:p>
    <w:p>
      <w:pPr>
        <w:pStyle w:val="BodyText"/>
      </w:pPr>
      <w:r>
        <w:t xml:space="preserve">Ở một vị tri trên khối đá có một phần đỏ rực to như lòng bàn tay lộ ra bên ngoài, hơn nữa cách đó mười centimet còn có nhiều tơ máu, làm cho người ta vừa nhìn qua sẽ tin tưởng rằng bên trong khối đá sẽ có không ít kê huyết thạch.</w:t>
      </w:r>
    </w:p>
    <w:p>
      <w:pPr>
        <w:pStyle w:val="BodyText"/>
      </w:pPr>
      <w:r>
        <w:t xml:space="preserve">- Ha ha, nhìn kỹ hẵng nói, giám đốc Vương thấy khối đá này thế nào?</w:t>
      </w:r>
    </w:p>
    <w:p>
      <w:pPr>
        <w:pStyle w:val="BodyText"/>
      </w:pPr>
      <w:r>
        <w:t xml:space="preserve">Trang Duệ cũng không sử dụng linh khí, hắn cẩn thận xem xét những phần màu sắc phân bố trên mặt đá, lại xem hướng thẩm thấu của tơ máu, từ biểu hiện có thể thấy đây là một khối đá rất tốt, có thể đổ thạch.</w:t>
      </w:r>
    </w:p>
    <w:p>
      <w:pPr>
        <w:pStyle w:val="BodyText"/>
      </w:pPr>
      <w:r>
        <w:t xml:space="preserve">Vương Tiểu Dật nghe được lời của Trang Duệ thì nhìn khắp bốn phía, khi không thấy ai chú ý mớ khẽ nói:</w:t>
      </w:r>
    </w:p>
    <w:p>
      <w:pPr>
        <w:pStyle w:val="BodyText"/>
      </w:pPr>
      <w:r>
        <w:t xml:space="preserve">- Biểu hiện thật sự quá tốt, tôi cảm thấy giống như có vẻ giả, thầy Trang, thầy xem thế nào...</w:t>
      </w:r>
    </w:p>
    <w:p>
      <w:pPr>
        <w:pStyle w:val="BodyText"/>
      </w:pPr>
      <w:r>
        <w:t xml:space="preserve">- Cái gì, để tôi xem...</w:t>
      </w:r>
    </w:p>
    <w:p>
      <w:pPr>
        <w:pStyle w:val="BodyText"/>
      </w:pPr>
      <w:r>
        <w:t xml:space="preserve">Trang Duệ bị lời nói của Vương Tiểu Dật làm cho hoảng sợ, hắn có biết về việc làm giả kê huyết thạch nhưng trước nay chưa từng được thấy.</w:t>
      </w:r>
    </w:p>
    <w:p>
      <w:pPr>
        <w:pStyle w:val="BodyText"/>
      </w:pPr>
      <w:r>
        <w:t xml:space="preserve">Trang Duệ tiếp nhận đèn pin và kính lúp của Vương Tiểu Dật, sau đó ngồi xuống xem xét.</w:t>
      </w:r>
    </w:p>
    <w:p>
      <w:pPr>
        <w:pStyle w:val="BodyText"/>
      </w:pPr>
      <w:r>
        <w:t xml:space="preserve">Người ngoài thấy động tác của Trang Duệ lúc này rất quy củ, rõ ràng đang dùng đèn pin và kính lúp để xem xét hướng đi của vân máu, thế nhưng lại không biết hắn vừa ngồi xuống đã phóng linh khí vào trong vật liệu đá.</w:t>
      </w:r>
    </w:p>
    <w:p>
      <w:pPr>
        <w:pStyle w:val="BodyText"/>
      </w:pPr>
      <w:r>
        <w:t xml:space="preserve">- Không phải làm giả sao?</w:t>
      </w:r>
    </w:p>
    <w:p>
      <w:pPr>
        <w:pStyle w:val="BodyText"/>
      </w:pPr>
      <w:r>
        <w:t xml:space="preserve">Trang Duệ dùng linh khí nhìn vào từ vị trí có một khối kê huyết thạch to như lòng bàn tay lộ ra ngoài, ánh mắt vưa tiếp xúc vào khối kê huyết thạch thì cảm nhận được một luồng linh khí nhàn nhạt, không khác gì linh khí ẩn giấu trong ngọc thạch, nó cho thấy khối kê huyết thạch kia là thật.</w:t>
      </w:r>
    </w:p>
    <w:p>
      <w:pPr>
        <w:pStyle w:val="BodyText"/>
      </w:pPr>
      <w:r>
        <w:t xml:space="preserve">Nhưng nếu tiếp tục xem xét thì khối kê huyết thạch kia rót vào cực mỏng, chỉ là một centimet mà thôi, phía dưới đều là đá thường. Nói cách khác thì khối đá này nặng vài trăm ký nhưng phần kê huyết thạch chỉ có như những gì được thấy bên ngoài mà thôi.</w:t>
      </w:r>
    </w:p>
    <w:p>
      <w:pPr>
        <w:pStyle w:val="BodyText"/>
      </w:pPr>
      <w:r>
        <w:t xml:space="preserve">Hơn nữa phần kê huyết thạch như lòng bàn tay cũng không phải thuần khiết, cùng lắm chỉ có thể cho rằng đó là loại thường, dù làm thành con dấu hay vật trang sức cũng chỉ có giá bảy chục ngàn mà thôi.</w:t>
      </w:r>
    </w:p>
    <w:p>
      <w:pPr>
        <w:pStyle w:val="BodyText"/>
      </w:pPr>
      <w:r>
        <w:t xml:space="preserve">- Không đúng, thứ này...Thật sự là làm giả...</w:t>
      </w:r>
    </w:p>
    <w:p>
      <w:pPr>
        <w:pStyle w:val="BodyText"/>
      </w:pPr>
      <w:r>
        <w:t xml:space="preserve">Trang Duệ càng xem càng kỳ quái, những tuyến kê huyết thạch nhỏ lại không có linh khí, hơn nữa còn có những tồn tại giống như là dầu. Hắn cẩn thận xem xét, trăm phần trăm có thể xác định khối vật liệu đá này được người ta động tay động chân vào.</w:t>
      </w:r>
    </w:p>
    <w:p>
      <w:pPr>
        <w:pStyle w:val="Compact"/>
      </w:pPr>
      <w:r>
        <w:br w:type="textWrapping"/>
      </w:r>
      <w:r>
        <w:br w:type="textWrapping"/>
      </w:r>
    </w:p>
    <w:p>
      <w:pPr>
        <w:pStyle w:val="Heading2"/>
      </w:pPr>
      <w:bookmarkStart w:id="608" w:name="chương-586-lưu-quan-trương."/>
      <w:bookmarkEnd w:id="608"/>
      <w:r>
        <w:t xml:space="preserve">586. Chương 586 : Lưu Quan Trương.</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586: Lưu Quan Trương.</w:t>
      </w:r>
    </w:p>
    <w:p>
      <w:pPr>
        <w:pStyle w:val="BodyText"/>
      </w:pPr>
      <w:r>
        <w:t xml:space="preserve">Nhóm Dịch: Tepga</w:t>
      </w:r>
    </w:p>
    <w:p>
      <w:pPr>
        <w:pStyle w:val="BodyText"/>
      </w:pPr>
      <w:r>
        <w:t xml:space="preserve">Nguồn: Vipvandan</w:t>
      </w:r>
    </w:p>
    <w:p>
      <w:pPr>
        <w:pStyle w:val="BodyText"/>
      </w:pPr>
      <w:r>
        <w:t xml:space="preserve">Trang Duệ từng đi theo chú Đức để phân biệt kê huyết thạch thật giả, biết rõ làm giả kê huyết thạch thường có bốn biện pháp, thứ nhất là khảm nạm, chính là lựa một khối đá, chọn điểm bắt mắt, đào ra nhiều lỗ lớn nhỏ khác biệt, sau đó dùng nước sơn thủy ngân để vẽ lên, lại hong khô và chà sáp.</w:t>
      </w:r>
    </w:p>
    <w:p>
      <w:pPr>
        <w:pStyle w:val="BodyText"/>
      </w:pPr>
      <w:r>
        <w:t xml:space="preserve">Nhưng phương pháp vẽ sơn thủy ngân này lại không có được độ cứng như thật sự.</w:t>
      </w:r>
    </w:p>
    <w:p>
      <w:pPr>
        <w:pStyle w:val="BodyText"/>
      </w:pPr>
      <w:r>
        <w:t xml:space="preserve">Còn có một phương pháp nữa chính là ngâm, phương pháp này có hơi phức tạp, chính là bôi một lớp thủy ngân lưu hóa lên trên Xương Hóa thạch, hong khô rồi lại tiếp tục bôi lên, lại hong khô. Sau đó đặt khối đá ngâm trong một loại nhựa cây trong suốt, lại hong khô, sau đó dùng cánh mịn ma sát lớp vỏ bên ngoài.</w:t>
      </w:r>
    </w:p>
    <w:p>
      <w:pPr>
        <w:pStyle w:val="BodyText"/>
      </w:pPr>
      <w:r>
        <w:t xml:space="preserve">Dùng phương pháp này làm giả kê huyết thạch vì nhựa cây sẽ biến chất, lâu ngày sẽ biến thành màu ố vàng, lại phối hợp với màu đỏ của thủy ngân lưu hóa bên trong, dùng kính lúp quan sát cẩn thận cũng khó tìm ra vấn đề.</w:t>
      </w:r>
    </w:p>
    <w:p>
      <w:pPr>
        <w:pStyle w:val="BodyText"/>
      </w:pPr>
      <w:r>
        <w:t xml:space="preserve">Loại thứ ba chính là cắt dán, chỉ thích hợp cho những khối đá có biểu hiện tốt, không thường sử dụng, cũng không cần phải nói nhiều.</w:t>
      </w:r>
    </w:p>
    <w:p>
      <w:pPr>
        <w:pStyle w:val="BodyText"/>
      </w:pPr>
      <w:r>
        <w:t xml:space="preserve">Cuối cùng chính là phương pháp làm giả bổ sung, đây là cho thêm thủy ngân lưu hóa ở một mặt vật liệu đá đã có xuất huyết, cũng khoác lên một lớp nhựa cây mỏng, sau đó ma xát ịn.</w:t>
      </w:r>
    </w:p>
    <w:p>
      <w:pPr>
        <w:pStyle w:val="BodyText"/>
      </w:pPr>
      <w:r>
        <w:t xml:space="preserve">Phương pháp này màu đỏ càng thêm rực rỡ, không thể nghi nghờ đó chính là dệt hoa trên gấm, giá trị tăng tiến, đồng thời trong thật có giả, giả giả thật thật. Cho nên khi quan sát vật liệu đá quá tốt cũng cần nên chú ý đến những phương pháp làm giả, như vậy tránh xuất hiện tình huống "chủ quan mất Kinh Châu"(Tích Quan Công chủ quan mất Kinh Châu).</w:t>
      </w:r>
    </w:p>
    <w:p>
      <w:pPr>
        <w:pStyle w:val="BodyText"/>
      </w:pPr>
      <w:r>
        <w:t xml:space="preserve">Khối vật liệu đá trước mặt Trang Duệ chính là sử dụng phương pháp làm giả bổ sung và khảm nạm, vẽ ra nhiều đường vân trên mặt đá thật sự có xuất huyết, sau đó bôi lên thủy ngân lưu hóa, đây chính là lai lịch của những đường tơ máu kia.</w:t>
      </w:r>
    </w:p>
    <w:p>
      <w:pPr>
        <w:pStyle w:val="BodyText"/>
      </w:pPr>
      <w:r>
        <w:t xml:space="preserve">Trang Duệ đứng lên, khe lắc đầu, người trong nước thật sự không từ thủ đoạn nào để làm hàng giả, dù là bất kỳ ngành nghề và vật dụng nào.</w:t>
      </w:r>
    </w:p>
    <w:p>
      <w:pPr>
        <w:pStyle w:val="BodyText"/>
      </w:pPr>
      <w:r>
        <w:t xml:space="preserve">- Thầy Trang, thế nào?</w:t>
      </w:r>
    </w:p>
    <w:p>
      <w:pPr>
        <w:pStyle w:val="BodyText"/>
      </w:pPr>
      <w:r>
        <w:t xml:space="preserve">Vương Tiểu Dật luôn ở bên cạnh thấy Trang Duệ đứng lên thì vội vàng lên tiếng.</w:t>
      </w:r>
    </w:p>
    <w:p>
      <w:pPr>
        <w:pStyle w:val="BodyText"/>
      </w:pPr>
      <w:r>
        <w:t xml:space="preserve">- Ha ha, màu sắc rất đẹp nhưng thần khí thì có hơi kém...</w:t>
      </w:r>
    </w:p>
    <w:p>
      <w:pPr>
        <w:pStyle w:val="BodyText"/>
      </w:pPr>
      <w:r>
        <w:t xml:space="preserve">Trang Duệ thấy bên cạnh có người thì cũng chỉ nói ra một câu khá mờ mịt, màu sắc chính là ám chỉ vẻ bề ngoài tốt, nhưng thần khí hơi kém chính là nói vật liệu đá này không đủ tinh xảo, ý nghĩa là thế nào thì Vương Tiểu Dật biết rất rõ.</w:t>
      </w:r>
    </w:p>
    <w:p>
      <w:pPr>
        <w:pStyle w:val="BodyText"/>
      </w:pPr>
      <w:r>
        <w:t xml:space="preserve">- Ôi, những năm nay thường là làm giả như vậy...</w:t>
      </w:r>
    </w:p>
    <w:p>
      <w:pPr>
        <w:pStyle w:val="BodyText"/>
      </w:pPr>
      <w:r>
        <w:t xml:space="preserve">Vương Tiểu Dật lắc đầu thở phì phì tiếp nhận kính lúp và đèn pin trong tay Trang Duệ, sau khi bắt chuyện với Trang Duệ thì cũng không dừng lại ở quầy hàng này mà trực tiếp đi ra.</w:t>
      </w:r>
    </w:p>
    <w:p>
      <w:pPr>
        <w:pStyle w:val="BodyText"/>
      </w:pPr>
      <w:r>
        <w:t xml:space="preserve">Trang Duệ cũng không bỏ đi mà tiếp tục ở lại quan sát, dù anh có làm cho vật liệu đá kê huyết thạch kia thật cỡ nào cũng là giả mà thôi. Nếu là ngọc thạch muốn lừa gạt hắn thì rõ ràng là không thể, vì ít nhất chưa bao giờ có tình huống như vậy phát sinh.</w:t>
      </w:r>
    </w:p>
    <w:p>
      <w:pPr>
        <w:pStyle w:val="BodyText"/>
      </w:pPr>
      <w:r>
        <w:t xml:space="preserve">Vì anh dù làm giả bằng vật thật nhưng cũng không thể tạo hình theo đúng niên đại, hơn nữa Trang Duệ lại chính là một chuyên gia giám định ngọc thạch không đi theo con đường thông thường.</w:t>
      </w:r>
    </w:p>
    <w:p>
      <w:pPr>
        <w:pStyle w:val="BodyText"/>
      </w:pPr>
      <w:r>
        <w:t xml:space="preserve">Nhưng sau khi nhìn qua chục khối vật liệu đá có biểu hiện không tệ thì Trang Duệ tỏ ra nhàm chán, nguyên nhân chính là vì chủ nhân của quầy hàng này rõ ràng bỏ thêm vào một chút vật phẩm ở bên ngoài những khối vật liệu đá của mình, nhìn qua thì thật sự là không tệ nhưng thật sự lại là thối rửa tô vàng nạm ngọc, làm cho hắn liên tục lắc đầu.</w:t>
      </w:r>
    </w:p>
    <w:p>
      <w:pPr>
        <w:pStyle w:val="BodyText"/>
      </w:pPr>
      <w:r>
        <w:t xml:space="preserve">Những khối vật liệu đá này cũng không giống như của thôn dân mang đến, vì những vị thôn dân kia thấy một tảng đá khá tốt mới mang đến chợ, thật ra có rất nhiều tảng đá bình thường, cũng không có giá trị.</w:t>
      </w:r>
    </w:p>
    <w:p>
      <w:pPr>
        <w:pStyle w:val="BodyText"/>
      </w:pPr>
      <w:r>
        <w:t xml:space="preserve">Nhưng những vật liệu đá của quầy hàng này phần lớn đều có xuất huyết, chỉ là mười thì có hết chín bị ông chủ mỏ đá gia công lại, nói chung là bị thương nhân bất lương động tay động chân vào.</w:t>
      </w:r>
    </w:p>
    <w:p>
      <w:pPr>
        <w:pStyle w:val="BodyText"/>
      </w:pPr>
      <w:r>
        <w:t xml:space="preserve">Trang Duệ đi qua những khối đá lớn, trước mắt xuất hiện những khối đá khoảng hai ba chục cân.</w:t>
      </w:r>
    </w:p>
    <w:p>
      <w:pPr>
        <w:pStyle w:val="BodyText"/>
      </w:pPr>
      <w:r>
        <w:t xml:space="preserve">Chỗ này có nhiều người xem nhất, vì đá lớn có biểu hiện tốt thì giá cao, không bằng đến khu vực đá nhỏ chọn vài khối có biểu hiện vừa phải.</w:t>
      </w:r>
    </w:p>
    <w:p>
      <w:pPr>
        <w:pStyle w:val="BodyText"/>
      </w:pPr>
      <w:r>
        <w:t xml:space="preserve">Nhưng sau khi đến khu vực đá nhỏ nhìn một lúc thì Trang Duệ lại tỏ ra kỳ quái.</w:t>
      </w:r>
    </w:p>
    <w:p>
      <w:pPr>
        <w:pStyle w:val="BodyText"/>
      </w:pPr>
      <w:r>
        <w:t xml:space="preserve">"Con bà nó, cho rằng mình là đại sư làm giả sao?"</w:t>
      </w:r>
    </w:p>
    <w:p>
      <w:pPr>
        <w:pStyle w:val="BodyText"/>
      </w:pPr>
      <w:r>
        <w:t xml:space="preserve">Trang Duệ tức giận thầm mắng một câu, vị huynh đệ này làm giả cũng quá mức rồi, chỉ cần là những khối đá có một chút màu sắc cũng bị gia công cho hoành tráng, thật sự là con bà nó mang đi nhuộm.</w:t>
      </w:r>
    </w:p>
    <w:p>
      <w:pPr>
        <w:pStyle w:val="BodyText"/>
      </w:pPr>
      <w:r>
        <w:t xml:space="preserve">Có lẽ là ông chủ quầy hàng này nhà mở hàng nhuộm, vì trong những khối đá làm giả thật sự không chỉ có màu đỏ, còn có vàng, lam, tím, đen...Có thể nói là đủ màu đủ sắc.</w:t>
      </w:r>
    </w:p>
    <w:p>
      <w:pPr>
        <w:pStyle w:val="BodyText"/>
      </w:pPr>
      <w:r>
        <w:t xml:space="preserve">- Huyên Băng, chú Đức, chúng ta đi thôi, đã tối rồi, chúng ta về dùng cơm cái đã...</w:t>
      </w:r>
    </w:p>
    <w:p>
      <w:pPr>
        <w:pStyle w:val="BodyText"/>
      </w:pPr>
      <w:r>
        <w:t xml:space="preserve">Trang Duệ vì tức giận nên cũng không thèm tiếp tục xem xét, lúc này mặt trời cũng sắp xuống núi, chợ kê huyết thạch cũng dần tối lại, dù sao thì chợ cũng mở vài ngày, Trang Duệ cũng không nôn nóng.</w:t>
      </w:r>
    </w:p>
    <w:p>
      <w:pPr>
        <w:pStyle w:val="BodyText"/>
      </w:pPr>
      <w:r>
        <w:t xml:space="preserve">- Được rồi, ngày mai chúng ta đến sớm một chút, dù sao thì cậu cũng chỉ thu kê huyết thạch vào cho đủ số, cũng không cần chú ý cấp bậc, ôi, bây giờ nói về cấp bậc thì...</w:t>
      </w:r>
    </w:p>
    <w:p>
      <w:pPr>
        <w:pStyle w:val="BodyText"/>
      </w:pPr>
      <w:r>
        <w:t xml:space="preserve">Với ánh mắt của chú Đức thì tất nhiên cũng nhìn ra vài phần mánh khóe, bây giờ xem ra phương diện làm giả đồ cổ hoặc ngọc thạch đã phát triển từ thành phẩm sang nguyên liệu, càng làm cho người ta khó lòng phòng bị.</w:t>
      </w:r>
    </w:p>
    <w:p>
      <w:pPr>
        <w:pStyle w:val="BodyText"/>
      </w:pPr>
      <w:r>
        <w:t xml:space="preserve">- Chú Vương, tay nghề của chú thật sự có thể tiến vào các nhà hàng năm sao...</w:t>
      </w:r>
    </w:p>
    <w:p>
      <w:pPr>
        <w:pStyle w:val="BodyText"/>
      </w:pPr>
      <w:r>
        <w:t xml:space="preserve">Sau khi quay lại nhà lão Vương dùng cơm thì nhóm Trang Duệ thật sự khen không dứt miệng, chưa đề cập đến những món như chim trĩ, lợn rừng, dù là món rau dại cũng làmn cho những người chưa từng sống ở nông thôn như Trang Duệ cảm thấy khẩu vị tươi mới.</w:t>
      </w:r>
    </w:p>
    <w:p>
      <w:pPr>
        <w:pStyle w:val="BodyText"/>
      </w:pPr>
      <w:r>
        <w:t xml:space="preserve">- Ha ha, thích là tốt rồi, thích là tốt, cậu Tiểu Trang, hôm nay tôi phải cảm ơn cậu mới đúng, sau này chỉ cần các vị đến đây tôi sẽ miễn phí toàn bộ...</w:t>
      </w:r>
    </w:p>
    <w:p>
      <w:pPr>
        <w:pStyle w:val="BodyText"/>
      </w:pPr>
      <w:r>
        <w:t xml:space="preserve">Lão Vương vẫn có biểu hiện cực kỳ thật thà phúc hậu, nhưng lúc này tài sản của lão đã tăng vọt. Tuy trước kia ở thôn bên dưới Ngọc Nham Sơn cũng có người tìm được khối đá bán với giá cả trăm ngàn, nhưng một khối đá bán được giá sáu trăm ngàn của lão Vương thì thật sự phải được ghi vào bản ghi chép của thôn.</w:t>
      </w:r>
    </w:p>
    <w:p>
      <w:pPr>
        <w:pStyle w:val="BodyText"/>
      </w:pPr>
      <w:r>
        <w:t xml:space="preserve">Trong chợ cũng có không ít người trong thôn, hầu như chỉ qua mười phút thì cả thôn đã sôi trào, đến trưa thì số người đến chúc mừng đã liên miên không dứt, lão Vương hứa hẹn sau khi chợ kết thúc sẽ mở tiệc cơ động mời mọi người, thế cho nên mọi người mới chịu tản ra.</w:t>
      </w:r>
    </w:p>
    <w:p>
      <w:pPr>
        <w:pStyle w:val="BodyText"/>
      </w:pPr>
      <w:r>
        <w:t xml:space="preserve">- Hì hì, chú Vương, có người đưa tiền thì cứ nhận, không cần cám ơn cháu, chuyện dừng chân và trả tiền là khác nhau hoàn toàn, chúng cháu vẫn cần phải...</w:t>
      </w:r>
    </w:p>
    <w:p>
      <w:pPr>
        <w:pStyle w:val="BodyText"/>
      </w:pPr>
      <w:r>
        <w:t xml:space="preserve">Trang Duệ nghe thấy lão Vương nhắc đến chuyện này thì trên mặt không khỏi tỏ ra vui vẻ, Nghiêm Khải khi đó quá lớn lối, hắn còn tưởng rằng đối phương rất giàu có, không ngờ mới mua được vài khối đá đã bị anh Tào kéo đi, cuối cùng chỉ bỏ ra được bảy trăm ngàn, điều này làm hắn sinh ra cảm giác tiếc nuối.</w:t>
      </w:r>
    </w:p>
    <w:p>
      <w:pPr>
        <w:pStyle w:val="BodyText"/>
      </w:pPr>
      <w:r>
        <w:t xml:space="preserve">Lúc nãy nếu kéo Nghiêm Khải vào trong khu làm giả vật liệu đá kê huyết thạch thì Trang Duệ có tự tin sép đối phương bỏ ra vài triệu để mua những thứ trời ơi, là những loại bỏ tiền mà không thu lợi. Nhưng Nghiêm Khải bỏ ra sáu trăm ngàn mua một khối đá và sau khi cắt ra chỉ có thể được một lượng kê huyết thạch với giá một hai chục ngàn, Trang Duệ thật sự rất muốn được thấy bộ dạng hổn hển của đối phương. truyện cập nhật nhanh nhất tại chấm</w:t>
      </w:r>
    </w:p>
    <w:p>
      <w:pPr>
        <w:pStyle w:val="BodyText"/>
      </w:pPr>
      <w:r>
        <w:t xml:space="preserve">Thật ra Trang Duệ không biết Nghiêm Khải cũng chẳng quan tâm trong khối đá có kê huyết thạch hay không, hắn chỉ là chán ghét Trang Duệ mà thôi, chỉ vì trong túi đã hết tiền mà anh Tào lại không chịu xuất tiền, thế nên mới phải bỏ đi. Sau khi quay về hắn cũng cảm thấy không vui vẻ gì, luôn cố gắng tìm biện pháp để đối phó với Trang Duệ.</w:t>
      </w:r>
    </w:p>
    <w:p>
      <w:pPr>
        <w:pStyle w:val="BodyText"/>
      </w:pPr>
      <w:r>
        <w:t xml:space="preserve">- Không được, không được, thầy Mã, cậu Tiểu Trang, nếu tôi thu tiền của mọi người sẽ bị người ta mắng chết...</w:t>
      </w:r>
    </w:p>
    <w:p>
      <w:pPr>
        <w:pStyle w:val="BodyText"/>
      </w:pPr>
      <w:r>
        <w:t xml:space="preserve">Lão Vương lúc này vui vẻ ra mặt, sau khi nới dứt lời thì nhanh chóng vào nhà lấy ra năm chai nước mơ cho nhóm Trang Duệ thưởng thức.</w:t>
      </w:r>
    </w:p>
    <w:p>
      <w:pPr>
        <w:pStyle w:val="BodyText"/>
      </w:pPr>
      <w:r>
        <w:t xml:space="preserve">Một lát sau nhóm Vương Tiểu Dật quay về cũng gia nhập vào bàn luận với chú Đức về đồ cổ và ngọc thạch, khoảng sân không lớn nhưng liên tục truyền ra tiếng cười.</w:t>
      </w:r>
    </w:p>
    <w:p>
      <w:pPr>
        <w:pStyle w:val="BodyText"/>
      </w:pPr>
      <w:r>
        <w:t xml:space="preserve">Sáng hôm sau Trang Duệ không vội đi chợ, hắn cùng Tần Huyên Băng và cặp Dương Vĩ đi dạo. Vì khu vực khai thác vật liệu đá ở cách rất xa, cho nên chỗ này cảnh vật cũng còn chưa bị phá hoại.</w:t>
      </w:r>
    </w:p>
    <w:p>
      <w:pPr>
        <w:pStyle w:val="BodyText"/>
      </w:pPr>
      <w:r>
        <w:t xml:space="preserve">Ngọc Nham Sơn vào buổi sáng rất đẹp, mùa xuân đến nhiều loài hoa không biết tên thi nhau đua nở bùng ra mùi hương thơm ngát, dòng suối nhỏ dưới khe núi trong suốt thấy đáy, những con cá nhỏ tung tăng bơi lượn qua lại.</w:t>
      </w:r>
    </w:p>
    <w:p>
      <w:pPr>
        <w:pStyle w:val="BodyText"/>
      </w:pPr>
      <w:r>
        <w:t xml:space="preserve">Đám người bắt đầu nổi tinh trẻ con, vì vậy mà xắn ống quần lên, bỏ quên mục đích đến chỗ này làm gì để bắt cá, thế là mãi đến trưa mới quay về nhà lão Vương.</w:t>
      </w:r>
    </w:p>
    <w:p>
      <w:pPr>
        <w:pStyle w:val="BodyText"/>
      </w:pPr>
      <w:r>
        <w:t xml:space="preserve">Chú Đức tất nhiên lúc này đang ở trong nhà, dù sao thì lần này lão cũng đi cùng nhóm Trang Duệ, thế nên chờ nhóm Trang Duệ nghỉ ngơi xong thì đi xuống chợ, lúc này đã hơn một giờ chiều.</w:t>
      </w:r>
    </w:p>
    <w:p>
      <w:pPr>
        <w:pStyle w:val="BodyText"/>
      </w:pPr>
      <w:r>
        <w:t xml:space="preserve">Vị thôn dân cho thuê máy cắt và máy mài đá ở cửa chợ hôm nay rõ ràng làm ăn khá tốt, vì có những khối vật liệu đá có thể tích lớn, hơn nữa lại có tính đánh cuộc cao, rất nhiều thương nhân muốn cắt ra rồi mang đi. Vì vậy mà từ buổi sáng đến giờ máy cắt đá liên tục hoạt động, điều này làm cho vị thôn dân kia liên tục cười toe toét.</w:t>
      </w:r>
    </w:p>
    <w:p>
      <w:pPr>
        <w:pStyle w:val="BodyText"/>
      </w:pPr>
      <w:r>
        <w:t xml:space="preserve">Trang Duệ cũng không dừng lại ở ngoài cửa, hắn tiến vào trong chợ, đi sâu vào trong khu vực buôn bán vật liệu đá kê huyết thạch. Trong số hàng hóa của thôn dân bày ở bên ngoài tuy không phải không có hàng tốt nhưng tuyệt đối là khó tìm, mười không có một, mà Trang Duệ cũng không có kiên nhẫn lựa chọn từng khối đá như vậy.</w:t>
      </w:r>
    </w:p>
    <w:p>
      <w:pPr>
        <w:pStyle w:val="BodyText"/>
      </w:pPr>
      <w:r>
        <w:t xml:space="preserve">Trang Duệ đi qua quầy vật liệu đá chuyên làm giả, hắn đến một quầy hàng có bảng ghi là công ty Tam Nguyên. Quầy hàng này có đủ loại đá to nhỏ nhưng biểu hiện thì kém hơn quầy bên cạnh rất nhiều.</w:t>
      </w:r>
    </w:p>
    <w:p>
      <w:pPr>
        <w:pStyle w:val="BodyText"/>
      </w:pPr>
      <w:r>
        <w:t xml:space="preserve">Tất nhiên theo quan sát của Trang Duệ thì đây là vì chủ quầy không làm giả, nếu không thì khối đá nào mà chẳng sắc màu sặc sỡ?</w:t>
      </w:r>
    </w:p>
    <w:p>
      <w:pPr>
        <w:pStyle w:val="BodyText"/>
      </w:pPr>
      <w:r>
        <w:t xml:space="preserve">Chú Đức và Trang Duệ chia làm hai hướng để xem xét, chỉ còn hai ngày nữa là kết thúc chợ kê huyết thạch, Trang Duệ cũng không có tâm tư chỉ đi ngắm nghía, hắn dứt khoát dùng linh khí để dò xét.</w:t>
      </w:r>
    </w:p>
    <w:p>
      <w:pPr>
        <w:pStyle w:val="BodyText"/>
      </w:pPr>
      <w:r>
        <w:t xml:space="preserve">Chỉ là những mạch kê huyết thạch được đào bới vài trăm năm ở Ngọc Nham Sơn đã khô kiệt, những vật liệu đá vào lúc này đều được khai thác ở mỏ đá mới, Trang Duệ nhìn cả một lúc lâu mà thật sự không có khối đá nào làm ình hài lòng, vì không có khối đá nào cho ra tỉ lệ 30% kê huyết thạch, còn những khối đá có tỉ lệ thấp hơn thì hắn không thèm nhìn.</w:t>
      </w:r>
    </w:p>
    <w:p>
      <w:pPr>
        <w:pStyle w:val="BodyText"/>
      </w:pPr>
      <w:r>
        <w:t xml:space="preserve">Đúng lúc Trang Duệ muốn rời khỏi quầy hàng này thì ánh mắt bị một khối đá màu đen thu hút.</w:t>
      </w:r>
    </w:p>
    <w:p>
      <w:pPr>
        <w:pStyle w:val="BodyText"/>
      </w:pPr>
      <w:r>
        <w:t xml:space="preserve">Khối vật liệu đá này là không lớn, chỉ to như nắm tay, nhìn qua có vẻ thô ráp, nhưng Trang Duệ vô tình đưa linh khí qua thì phát hiện trên lớp da có chút phản ứng.</w:t>
      </w:r>
    </w:p>
    <w:p>
      <w:pPr>
        <w:pStyle w:val="BodyText"/>
      </w:pPr>
      <w:r>
        <w:t xml:space="preserve">- Là Xương Hóa thạch đen?</w:t>
      </w:r>
    </w:p>
    <w:p>
      <w:pPr>
        <w:pStyle w:val="BodyText"/>
      </w:pPr>
      <w:r>
        <w:t xml:space="preserve">Trang Duệ trực tiếp rót linh khí vào trong, đột nhiên một vầng sáng trắng bùng lên, nó không trắng nhũ như điền hòa ngọc ở Tân Cương, màu trắng này thật sự trong suốt làm cho người ta sinh ra cảm giác ướt át.</w:t>
      </w:r>
    </w:p>
    <w:p>
      <w:pPr>
        <w:pStyle w:val="BodyText"/>
      </w:pPr>
      <w:r>
        <w:t xml:space="preserve">Trang Duệ thầm nghĩ:</w:t>
      </w:r>
    </w:p>
    <w:p>
      <w:pPr>
        <w:pStyle w:val="BodyText"/>
      </w:pPr>
      <w:r>
        <w:t xml:space="preserve">- Là Xương Hóa thạch hai màu, dù không cho ra mài đỏ thì cũng có thể làm ra một vật trang trí đẹp...</w:t>
      </w:r>
    </w:p>
    <w:p>
      <w:pPr>
        <w:pStyle w:val="BodyText"/>
      </w:pPr>
      <w:r>
        <w:t xml:space="preserve">Nhưng trong đầu Trang Duệ vừa mới nghĩ như vậy thì trước mắt chợt biến đổi, hắn vừa mới nghĩ đến màu đỏ thì màu đỏ chợt hiện ra trong mắt, hơn nữa khối màu đỏ này như một giọt máu gà tươi, cực đẹp, thật sự là cực phẩm kê huyết thạch.</w:t>
      </w:r>
    </w:p>
    <w:p>
      <w:pPr>
        <w:pStyle w:val="BodyText"/>
      </w:pPr>
      <w:r>
        <w:t xml:space="preserve">- Cái này...Chẳng lẽ là Lưu Quan Trương?</w:t>
      </w:r>
    </w:p>
    <w:p>
      <w:pPr>
        <w:pStyle w:val="BodyText"/>
      </w:pPr>
      <w:r>
        <w:t xml:space="preserve">Trang Duệ nhìn vào khối kê huyết thạch có ba màu đen trắng đỏ ở bên trong mà không khỏi cảm thấy đầu óc không đủ dùng, vừa rồi hắn còn cảm thán vì kê huyết thạch cực phẩm có quá ít, không ngờ niềm vui đã đến ngay sau đó.</w:t>
      </w:r>
    </w:p>
    <w:p>
      <w:pPr>
        <w:pStyle w:val="BodyText"/>
      </w:pPr>
      <w:r>
        <w:t xml:space="preserve">Ba màu sắc bên trong khối vật liệu đá thật sự phân bố cực kỳ cân đối, dung hợp lại với nhau cực kỳ khéo léo, không cần phải làm gì cũng tạo nên một bức tranh đẹp đẽ.</w:t>
      </w:r>
    </w:p>
    <w:p>
      <w:pPr>
        <w:pStyle w:val="BodyText"/>
      </w:pPr>
      <w:r>
        <w:t xml:space="preserve">Biểu hiện của khối kê huyết thạch thật sự giống như trong kinh kịch: Mặt đen là Trương Phi, mặt trắng là Lưu Bị, mặt đỏ là Quan Gia.</w:t>
      </w:r>
    </w:p>
    <w:p>
      <w:pPr>
        <w:pStyle w:val="BodyText"/>
      </w:pPr>
      <w:r>
        <w:t xml:space="preserve">Ba màu không đồng nhất lại tăng thêm trí tưởng tượng phong phú với công nghệ chế tác tinh xảo, chỉ cần tạo hình sẽ có thể phác thảo ra một vật Lưu Quan Trương cực đẹp.</w:t>
      </w:r>
    </w:p>
    <w:p>
      <w:pPr>
        <w:pStyle w:val="BodyText"/>
      </w:pPr>
      <w:r>
        <w:t xml:space="preserve">Kê huyết thạch tất nhiên màu đỏ sẽ là quý nhất, nhưng cũng giống như phỉ thúy mắt tím cực phẩm, trong kê huyết thạch cũng có những tinh phẩm hiếm có. Ví dụ như khối vật liệu đá có chứa kê huyết thạch Lưu Quan Trương như lúc này chính là thượng phẩm kê huyết thạch.</w:t>
      </w:r>
    </w:p>
    <w:p>
      <w:pPr>
        <w:pStyle w:val="BodyText"/>
      </w:pPr>
      <w:r>
        <w:t xml:space="preserve">Không phải mỗi khối kê huyết thạch có ba màu trắng đỏ đen đều gọi là Lưu Quan Trương, vì còn phải xem xét mức độ sặc sỡ của màu sắc, phân bố có đều hay không? Có thể hoàn mỹ dung hợp cùng nhau hay không? Đây chính là những căn cứ quan trọng để xác định giá trị của nó.</w:t>
      </w:r>
    </w:p>
    <w:p>
      <w:pPr>
        <w:pStyle w:val="BodyText"/>
      </w:pPr>
      <w:r>
        <w:t xml:space="preserve">- Tiểu Duệ, làm sao vậy? Nhìn trúng khối đá này rồi à?</w:t>
      </w:r>
    </w:p>
    <w:p>
      <w:pPr>
        <w:pStyle w:val="BodyText"/>
      </w:pPr>
      <w:r>
        <w:t xml:space="preserve">Chú Đức đi đến từ một khu vực khác, trong tay kéo theo một cái xe đẩy nhỏ, bên trên có ba bốn vật liệu đá, thể tích tổng cộng cũng là năm mươi cân.</w:t>
      </w:r>
    </w:p>
    <w:p>
      <w:pPr>
        <w:pStyle w:val="BodyText"/>
      </w:pPr>
      <w:r>
        <w:t xml:space="preserve">Chiếc xe này giống như xe đẩy hành lý ở nhà ga, là mấy cây sắt hàn lại với nhau, phía dưới có hai cái bánh xe, bên ngoài bán với giá mười đồng, từng quầy hàng đều có loại xe này, nếu như giao dịch thành công thì sợ rằng sẽ tặng cả xe đẩy.</w:t>
      </w:r>
    </w:p>
    <w:p>
      <w:pPr>
        <w:pStyle w:val="BodyText"/>
      </w:pPr>
      <w:r>
        <w:t xml:space="preserve">- Chú Đức, chú thật sự chọn được nhiều khối vật liệu đá tốt, chú xem khối đá này của cháu thế nào?</w:t>
      </w:r>
    </w:p>
    <w:p>
      <w:pPr>
        <w:pStyle w:val="BodyText"/>
      </w:pPr>
      <w:r>
        <w:t xml:space="preserve">Trang Duệ cầm trong tay khối đá đưa cho chú Đức, sau đó hắn ngồi xổm xuống xem xét ba khối đá mà chú Đức vừa chọn.</w:t>
      </w:r>
    </w:p>
    <w:p>
      <w:pPr>
        <w:pStyle w:val="BodyText"/>
      </w:pPr>
      <w:r>
        <w:t xml:space="preserve">Những khối đá mà chú Đức chọn phần lớn trên da có chứa màu sắc, cũng không hoàn toàn là màu đỏ, cũng có chứa tạp sắc, vì vật liệu đá kê huyết thạch không những phải nhìn màu, còn phải xem độ trong.</w:t>
      </w:r>
    </w:p>
    <w:p>
      <w:pPr>
        <w:pStyle w:val="BodyText"/>
      </w:pPr>
      <w:r>
        <w:t xml:space="preserve">Loại nào có lớp ngoài mịn và trong thì sẽ là thượng thừa, ba khối đá của chú Đức thì đều không tồi, điều này làm cho Trang Duệ thầm bội phục, quả nhiên là gừng càng già càng cay, chỉ cần nhìn biểu hiện bên ngoài và đường vân mà chú đức có thể chọn ra những khối vật liệu đá tốt thế này, vừa vặn có thể sử dụng cho Tuyên Duệ Trai của mình.</w:t>
      </w:r>
    </w:p>
    <w:p>
      <w:pPr>
        <w:pStyle w:val="Compact"/>
      </w:pPr>
      <w:r>
        <w:t xml:space="preserve">đọc truyện mới nhất tại .</w:t>
      </w:r>
      <w:r>
        <w:br w:type="textWrapping"/>
      </w:r>
      <w:r>
        <w:br w:type="textWrapping"/>
      </w:r>
    </w:p>
    <w:p>
      <w:pPr>
        <w:pStyle w:val="Heading2"/>
      </w:pPr>
      <w:bookmarkStart w:id="609" w:name="chương-587-danh-tiếng-gây-họa."/>
      <w:bookmarkEnd w:id="609"/>
      <w:r>
        <w:t xml:space="preserve">587. Chương 587 : Danh Tiếng Gây Họa.</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587: Danh tiếng gây họa.</w:t>
      </w:r>
    </w:p>
    <w:p>
      <w:pPr>
        <w:pStyle w:val="BodyText"/>
      </w:pPr>
      <w:r>
        <w:t xml:space="preserve">Nhóm Dịch: Tepga</w:t>
      </w:r>
    </w:p>
    <w:p>
      <w:pPr>
        <w:pStyle w:val="BodyText"/>
      </w:pPr>
      <w:r>
        <w:t xml:space="preserve">Nguồn: Sưu tầm</w:t>
      </w:r>
    </w:p>
    <w:p>
      <w:pPr>
        <w:pStyle w:val="BodyText"/>
      </w:pPr>
      <w:r>
        <w:t xml:space="preserve">Chú Đức cầm lấy khối vật liệu đá kê huyết thạch Lưu Quan Trương đưa lên xem xét, sau đó lão ngẩng đầu hỏi:</w:t>
      </w:r>
    </w:p>
    <w:p>
      <w:pPr>
        <w:pStyle w:val="BodyText"/>
      </w:pPr>
      <w:r>
        <w:t xml:space="preserve">- Tiểu thư, cậu đang đánh cuộc khối đá này sẽ cho ra kê huyết thạch nhiều sắc sao?</w:t>
      </w:r>
    </w:p>
    <w:p>
      <w:pPr>
        <w:pStyle w:val="BodyText"/>
      </w:pPr>
      <w:r>
        <w:t xml:space="preserve">Nhìn vào biểu hiện của khối đá thì cũng chẳng có gì, nó có màu xám trắng hơi đen, độ mịn và trong là tương đối, có điểm giống với mỡ dê, những thứ vật liệu đá thế này thường cho ra tạp sắc, nhưng tính đánh cuộc là rất lớn, vì thế mà chú Đức mới hỏi như vậy.</w:t>
      </w:r>
    </w:p>
    <w:p>
      <w:pPr>
        <w:pStyle w:val="BodyText"/>
      </w:pPr>
      <w:r>
        <w:t xml:space="preserve">- À, cháu thấy khối vật liệu đá này là rất tốt, cầm lên đã khó buông, chúng ta đi quan sát một vòng, để xem còn thứ gì tốt không...</w:t>
      </w:r>
    </w:p>
    <w:p>
      <w:pPr>
        <w:pStyle w:val="BodyText"/>
      </w:pPr>
      <w:r>
        <w:t xml:space="preserve">Nếu cởi bỏ khối đá kia sẽ làm cho nhiều kẻ khiếp sợ, Trang Duệ nghĩ và thấy mình không thể nào giải thích cho rõ ràng, vì thế mà đổ lỗi cho cảm giác, thứ này quá huyền diệu, căn bản khó thể nào phản bác hay hoài nghi.</w:t>
      </w:r>
    </w:p>
    <w:p>
      <w:pPr>
        <w:pStyle w:val="BodyText"/>
      </w:pPr>
      <w:r>
        <w:t xml:space="preserve">Phải biết rằng Lưu Quan Trương chính là cực phẩm trong kê huyết thạch, thật sự không kém đại hồng bào, nếu như làm thành vật trang trí, chỉ cần tạo hình phong phú thì sẽ vượt qua màu đỏ của đại hồng bào.</w:t>
      </w:r>
    </w:p>
    <w:p>
      <w:pPr>
        <w:pStyle w:val="BodyText"/>
      </w:pPr>
      <w:r>
        <w:t xml:space="preserve">Chỉ là một khối kê huyết thạch lớn như nắm tay nhưng nếu tìm được danh sư để tạo hình, chỉ sợ giá cả thị trường của nó sẽ vượt xa khối đại hồng bào của Trang Duệ.</w:t>
      </w:r>
    </w:p>
    <w:p>
      <w:pPr>
        <w:pStyle w:val="BodyText"/>
      </w:pPr>
      <w:r>
        <w:t xml:space="preserve">Trang Duệ đã từng được thấy một vật trang trí được tạo hình từ kê huyết thạch Lưu Quan Trương, chỉ cần quan sát ở những mặt khác nhau sẽ cho ra những hình tượng khác nhau, có thể nói là biến ảo khôn lường.</w:t>
      </w:r>
    </w:p>
    <w:p>
      <w:pPr>
        <w:pStyle w:val="BodyText"/>
      </w:pPr>
      <w:r>
        <w:t xml:space="preserve">- Tiểu tử cậu thật sự là đánh cuộc...</w:t>
      </w:r>
    </w:p>
    <w:p>
      <w:pPr>
        <w:pStyle w:val="BodyText"/>
      </w:pPr>
      <w:r>
        <w:t xml:space="preserve">Chú Đức lắc đầu cười khổ, mình sao lại dạy dỗ ra một đệ tử như vậy? Nhưng vận may của Trang Duệ trước nay nghe nói là không tệ, nghe nói đổ thạch vài lần với số tiền lớn mà chưa từng thất bại bao giờ.</w:t>
      </w:r>
    </w:p>
    <w:p>
      <w:pPr>
        <w:pStyle w:val="BodyText"/>
      </w:pPr>
      <w:r>
        <w:t xml:space="preserve">Lúc này khối đá có biểu hiện rất bình thường, đổ thạch sụp cũng không mất bao nhiêu tiền, vì vậy mà chú Đức cũng không nói gì, tiện tay bỏ lên xe đẩy cùng Trang Duệ đi về phía ông chủ quầy hàng.</w:t>
      </w:r>
    </w:p>
    <w:p>
      <w:pPr>
        <w:pStyle w:val="BodyText"/>
      </w:pPr>
      <w:r>
        <w:t xml:space="preserve">- Cái gì? Anh Lưu, anh cũng quá đen tối rồi, khối đá này mà năm chục ngàn sao?</w:t>
      </w:r>
    </w:p>
    <w:p>
      <w:pPr>
        <w:pStyle w:val="BodyText"/>
      </w:pPr>
      <w:r>
        <w:t xml:space="preserve">Chú Đức không ngờ ông chủ mỏ đá đã từng có vài lần đụng mặt này lại khai giá như vậy, vì thế mà không khỏi đề cao âm thanh vài lần.</w:t>
      </w:r>
    </w:p>
    <w:p>
      <w:pPr>
        <w:pStyle w:val="BodyText"/>
      </w:pPr>
      <w:r>
        <w:t xml:space="preserve">Ông chủ Lưu này thật sự là báo giá rất nhẹ nhàng, giá cả những khối vật liệu đá mà chú Đức lựa ra đều đúng giá, nhưng đến khi báo giá khối đá của Trang Duệ, hắn lại cho ra cái giá năm chục ngàn.</w:t>
      </w:r>
    </w:p>
    <w:p>
      <w:pPr>
        <w:pStyle w:val="BodyText"/>
      </w:pPr>
      <w:r>
        <w:t xml:space="preserve">Phải biết rằng những khối đá trước đó có biểu hiện tốt hơn khối đá của Trang Duệ nhiều lần, nhưng bốn khối đá chỉ có giá một trăm hai mươi ngàn, mà khối đá đen đúa xấu xí của Trang Duệ lại có giá năm chục ngàn, thật sự quá cao, cũng khó trách chú Đức nổi giận.</w:t>
      </w:r>
    </w:p>
    <w:p>
      <w:pPr>
        <w:pStyle w:val="BodyText"/>
      </w:pPr>
      <w:r>
        <w:t xml:space="preserve">Vật liệu đá của kê huyết thạch thật sự khác với nguyên thạch của phỉ thúy, giá cả của những khối đá có màu sắc tốt và không có màu sắc là khác biệt rất lớn, không giống như nguyên thạch phỉ thúy còn có thể căn cứ vào lớp vân, mây để suy đoán chất ngọc bên trong, nếu vật liệu đá kê huyết thạch mà không có màu sắc bên ngoài thì tỷ lệ bên trong là đá thường sẽ là rất lớn.</w:t>
      </w:r>
    </w:p>
    <w:p>
      <w:pPr>
        <w:pStyle w:val="BodyText"/>
      </w:pPr>
      <w:r>
        <w:t xml:space="preserve">Khối đá mà Trang Duệ lựa chọn ra cũng không lớn, lại không có màu sắc gì, đáng lý ra chỉ bán với giá vài trăm đồng vì tính đánh cuộc quá thấp, giá cả năm chục ngàn thì rõ ràng là ông chủ Lưu há miệng sư tử cắn người.</w:t>
      </w:r>
    </w:p>
    <w:p>
      <w:pPr>
        <w:pStyle w:val="BodyText"/>
      </w:pPr>
      <w:r>
        <w:t xml:space="preserve">- Thầy Mã, mong anh đừng nóng, thầy Trang nổi tiếng đổ thạch, nếu khối đá này không được thầy Trang nhìn trúng thì tôi sẽ cắt ra cho vui. Nói thật thì giá năm chục ngàn cũng không đắt...</w:t>
      </w:r>
    </w:p>
    <w:p>
      <w:pPr>
        <w:pStyle w:val="BodyText"/>
      </w:pPr>
      <w:r>
        <w:t xml:space="preserve">Ông chủ Lưu thấy chú Đức nổi giận thì vội vàng nở nụ cười, hắn mở miệng giải thích. Hắn đã sớm nhận ra Trang Duệ là vua phỉ thúy phương bắc, thấy Trang Duệ xem xét khối đá kia một lúc lâu, hắn lại cho ra nhận định khối đá kia là thứ tốt, thế nên mới ra giá năm chục ngàn. truyện cập nhật nhanh nhất tại chấm</w:t>
      </w:r>
    </w:p>
    <w:p>
      <w:pPr>
        <w:pStyle w:val="BodyText"/>
      </w:pPr>
      <w:r>
        <w:t xml:space="preserve">Ông chủ Lưu cũng đã nghĩ kỹ rồi, một khối đá bình thường như vậy chỉ có giá vài trăm đồng mà thôi, nếu bán đi với giá năm chục ngàn thì sẽ coi như lợi lớn, nếu Trang Duệ không mua thì bản thân mình sẽ cắt ra chơi đùa cho vui.</w:t>
      </w:r>
    </w:p>
    <w:p>
      <w:pPr>
        <w:pStyle w:val="BodyText"/>
      </w:pPr>
      <w:r>
        <w:t xml:space="preserve">Sau khi nghe được lời của ông chủ Lưu thì Trang Duệ và chú Đức không khỏi đưa mắt nhìn nhau, không ngờ thanh danh đổ thạch lại ảnh hưởng đến phương diện Trang Duệ mua đá kê huyết thạch, có thể thấy chuyện nổi tiếng cũng không có gì là tốt.</w:t>
      </w:r>
    </w:p>
    <w:p>
      <w:pPr>
        <w:pStyle w:val="BodyText"/>
      </w:pPr>
      <w:r>
        <w:t xml:space="preserve">- Ông chủ Lưu, phỉ thúy và kê huyết thạch là không liên quan đến nhau, nếu ngài cứ muốn liên hệ cả hai thứ lại với nhau, tôi cũng sẽ không mua khối đá này, chẳng qua chỉ định mua một khối đá giá rẻ về luyện tập mà thôi, ha ha, thôi khỏi...</w:t>
      </w:r>
    </w:p>
    <w:p>
      <w:pPr>
        <w:pStyle w:val="BodyText"/>
      </w:pPr>
      <w:r>
        <w:t xml:space="preserve">Tuy nói năm chục ngàn không là gì trong mắt Trang Duệ nhưng không thể bị ép, vì nếu mình bỏ ra năm chục ngàn, sợ rằng sau này mua thứ gì cũng phải trả giá gấp trăm lần, tất nhiên chỉ là cái giá với chính mình.</w:t>
      </w:r>
    </w:p>
    <w:p>
      <w:pPr>
        <w:pStyle w:val="BodyText"/>
      </w:pPr>
      <w:r>
        <w:t xml:space="preserve">- Không mua nữa sao?</w:t>
      </w:r>
    </w:p>
    <w:p>
      <w:pPr>
        <w:pStyle w:val="BodyText"/>
      </w:pPr>
      <w:r>
        <w:t xml:space="preserve">Gương mặt ông chủ Lưu chợt cứng đờ, hắn không ngờ Trang Duệ cũng không trả giá mà từ bỏ không mua, điều này làm cho hắn rất khó chịu, gương mặt đỏ bừng bừng.</w:t>
      </w:r>
    </w:p>
    <w:p>
      <w:pPr>
        <w:pStyle w:val="BodyText"/>
      </w:pPr>
      <w:r>
        <w:t xml:space="preserve">- Từ bỏ, Bành Phi, trả tiền... nguồn</w:t>
      </w:r>
    </w:p>
    <w:p>
      <w:pPr>
        <w:pStyle w:val="BodyText"/>
      </w:pPr>
      <w:r>
        <w:t xml:space="preserve">Trang Duệ nghĩ chút nữa sẽ cho Dương Vĩ đến mua khối đá kia, hôm nay Dương Vĩ không vào chợ, hắn cùng nhóm Tần Huyên Băng và Tống Tinh Quân đứng ở ngoài xem cắt đá, có lẽ ông chủ Lưu này sẽ không biết bọn họ đi cùng mình.</w:t>
      </w:r>
    </w:p>
    <w:p>
      <w:pPr>
        <w:pStyle w:val="BodyText"/>
      </w:pPr>
      <w:r>
        <w:t xml:space="preserve">- Này, ông chủ Trang, đây là giá tôi nói ra, có câu rao giá trên trời trả tiền ngay tại chỗ, anh cũng phải biết trả giá chứ?</w:t>
      </w:r>
    </w:p>
    <w:p>
      <w:pPr>
        <w:pStyle w:val="BodyText"/>
      </w:pPr>
      <w:r>
        <w:t xml:space="preserve">Thấy Trang Duệ tỏ ra quyết liệt thì ông chủ Lưu đã mất kiên nhẫn, tuy vừa rồi hắn thật sự có ý nghĩ tự mình cắt khối đá kia, nhưng sau khi nghe được lời của Trang Duệ thì thật sự không còn ý nghĩ nào khác.</w:t>
      </w:r>
    </w:p>
    <w:p>
      <w:pPr>
        <w:pStyle w:val="BodyText"/>
      </w:pPr>
      <w:r>
        <w:t xml:space="preserve">Trang Duệ nói không sai, phỉ thúy và kê huyết thạch là khác biệt, Trang Duệ có thể liên tục đổ thạch thắng ở phương diện phỉ thúy nhưng chưa hẳn sẽ thắng ở phía kê huyết thạch, mình lên giá gấp trăm lần như vậy cũng là quá hung ác.</w:t>
      </w:r>
    </w:p>
    <w:p>
      <w:pPr>
        <w:pStyle w:val="BodyText"/>
      </w:pPr>
      <w:r>
        <w:t xml:space="preserve">Những khối đá giống như vậy trong cửa hàng là rất nhiều, có thể bán đi một khối thì sẽ có thêm tiền, muỗi dù nhỏ cũng là có thịt, vì thế mà thái độ của ông chủ Lưu chợt mềm nhũn ra.</w:t>
      </w:r>
    </w:p>
    <w:p>
      <w:pPr>
        <w:pStyle w:val="BodyText"/>
      </w:pPr>
      <w:r>
        <w:t xml:space="preserve">- Ông chủ Lưu, ngài cũng biết mình rao giá trên trời sao?</w:t>
      </w:r>
    </w:p>
    <w:p>
      <w:pPr>
        <w:pStyle w:val="BodyText"/>
      </w:pPr>
      <w:r>
        <w:t xml:space="preserve">Trang Duệ nghe vậy thì nở nụ cười, xem ra không cần phải làm phiền Dương Vĩ nữa rồi.</w:t>
      </w:r>
    </w:p>
    <w:p>
      <w:pPr>
        <w:pStyle w:val="BodyText"/>
      </w:pPr>
      <w:r>
        <w:t xml:space="preserve">- Vật liệu đá của kê huyết thạch thường thì phải có biểu hiện màu sắc, khối đá này như vậy thì sợ rằng cắt ra chỉ có đá bên trong mà thôi...</w:t>
      </w:r>
    </w:p>
    <w:p>
      <w:pPr>
        <w:pStyle w:val="BodyText"/>
      </w:pPr>
      <w:r>
        <w:t xml:space="preserve">- Ông chủ Lưu, tôi cũng không nói nhiều, khối đá này một ngàn đồng, đó là giá cao nhất tôi có thể đưa ra, nếu anh thích thì bán, không thích thì thôi...</w:t>
      </w:r>
    </w:p>
    <w:p>
      <w:pPr>
        <w:pStyle w:val="BodyText"/>
      </w:pPr>
      <w:r>
        <w:t xml:space="preserve">Trang Duệ nố ra những lời này làm cho vẻ mặt ông chủ Lưu trở nên âm tình bất định, hắn định mượn danh tiếng để xử lý Trang Duệ, không ngờ chính bản thân cũng bị Trang Duệ thuyết phục. Vì khối đá kia vốn chỉ có thể bán đi với giá bốn năm trăm đồng, bây giờ có người trả một ngàn, ai mà chẳng động lòng?</w:t>
      </w:r>
    </w:p>
    <w:p>
      <w:pPr>
        <w:pStyle w:val="BodyText"/>
      </w:pPr>
      <w:r>
        <w:t xml:space="preserve">Chính mình cắt ra sao? Mười phần thì có chín là sụp đổ như lời Trang Duệ, bán đi sẽ có được mười tờ tiền đỏ tươi.</w:t>
      </w:r>
    </w:p>
    <w:p>
      <w:pPr>
        <w:pStyle w:val="BodyText"/>
      </w:pPr>
      <w:r>
        <w:t xml:space="preserve">Ông chủ Lưu tiếp nhận mười hai tập tiền Bành Phi đưa đến, sau đó nói:</w:t>
      </w:r>
    </w:p>
    <w:p>
      <w:pPr>
        <w:pStyle w:val="BodyText"/>
      </w:pPr>
      <w:r>
        <w:t xml:space="preserve">- Ông chủ Trang, một ngàn thì một ngàn, coi như tôi và anh kết giao bạn bè, cứ như vậy đi...</w:t>
      </w:r>
    </w:p>
    <w:p>
      <w:pPr>
        <w:pStyle w:val="BodyText"/>
      </w:pPr>
      <w:r>
        <w:t xml:space="preserve">- Hừ, tôi có người bạn xấu xa như anh sao?</w:t>
      </w:r>
    </w:p>
    <w:p>
      <w:pPr>
        <w:pStyle w:val="BodyText"/>
      </w:pPr>
      <w:r>
        <w:t xml:space="preserve">Trang Duệ thầm mắng một câu, hắn vui vẻ tiếp nhận khối đá, lại để Bành Phi đưa đến mười tờ một trăm đồng. Lúc này xem như hai bên thanh toán xong, khối kê huyết thạch Lưu Quan Trương đã về tay Trang Duệ.</w:t>
      </w:r>
    </w:p>
    <w:p>
      <w:pPr>
        <w:pStyle w:val="BodyText"/>
      </w:pPr>
      <w:r>
        <w:t xml:space="preserve">- Bành Phi, bỏ khối đá này vào trong ba lô...</w:t>
      </w:r>
    </w:p>
    <w:p>
      <w:pPr>
        <w:pStyle w:val="BodyText"/>
      </w:pPr>
      <w:r>
        <w:t xml:space="preserve">Trang Duệ cầm khối đá kia rồi thuận tay giao cho Bành Phi, hắn có thể lo lắng khối đá như nắm tay này đặt lên xe đẩy sẽ lăn đi mất, như vậy cũng khóc không ra nước mắt.</w:t>
      </w:r>
    </w:p>
    <w:p>
      <w:pPr>
        <w:pStyle w:val="BodyText"/>
      </w:pPr>
      <w:r>
        <w:t xml:space="preserve">Chỉ là hành động này của Trang Duệ làm cho ông chủ Lưu có chút sững sốt, tiện đà có phản ứng, thì ra đối phương rất coi trọng khối đá kia, điều này làm hắn hối hận, biết vậy dù chết cũng không hạ giá.</w:t>
      </w:r>
    </w:p>
    <w:p>
      <w:pPr>
        <w:pStyle w:val="BodyText"/>
      </w:pPr>
      <w:r>
        <w:t xml:space="preserve">Trang Duệ không thèm quan tâm ông chủ Lưu kia nghĩ gì, lúc này tâm tình của hắn khá tốt, hắn đi dạo qua vài quầy hàng, mua vài khối vật liệu đá có kê huyết thạch xa hoa bên trong, nhưng thật sự không đụng phải một khối đá nào có kê huyết thạch tốt như Lưu Quan Trương này.</w:t>
      </w:r>
    </w:p>
    <w:p>
      <w:pPr>
        <w:pStyle w:val="BodyText"/>
      </w:pPr>
      <w:r>
        <w:t xml:space="preserve">- Chú Đức, đi thôi, chúng ta đi xem người ta cắt đá...</w:t>
      </w:r>
    </w:p>
    <w:p>
      <w:pPr>
        <w:pStyle w:val="Compact"/>
      </w:pPr>
      <w:r>
        <w:br w:type="textWrapping"/>
      </w:r>
      <w:r>
        <w:br w:type="textWrapping"/>
      </w:r>
    </w:p>
    <w:p>
      <w:pPr>
        <w:pStyle w:val="Heading2"/>
      </w:pPr>
      <w:bookmarkStart w:id="610" w:name="chương-588-đổ-thạch-sụp."/>
      <w:bookmarkEnd w:id="610"/>
      <w:r>
        <w:t xml:space="preserve">588. Chương 588 : Đổ Thạch Sụp.</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588: Đổ thạch sụp.</w:t>
      </w:r>
    </w:p>
    <w:p>
      <w:pPr>
        <w:pStyle w:val="BodyText"/>
      </w:pPr>
      <w:r>
        <w:t xml:space="preserve">Nhóm Dịch: Tepga</w:t>
      </w:r>
    </w:p>
    <w:p>
      <w:pPr>
        <w:pStyle w:val="BodyText"/>
      </w:pPr>
      <w:r>
        <w:t xml:space="preserve">Nguồn: Sưu tầm</w:t>
      </w:r>
    </w:p>
    <w:p>
      <w:pPr>
        <w:pStyle w:val="BodyText"/>
      </w:pPr>
      <w:r>
        <w:t xml:space="preserve">Những khối vật liệu đá kê huyết thạch mà Trang Duệ vừa mua phần lớn đều hơn hai chục cân, tính ra phải dùng ba cái xe đẩy, xe nào cũng tràn đầy, có khoảng bốn trăm cân.</w:t>
      </w:r>
    </w:p>
    <w:p>
      <w:pPr>
        <w:pStyle w:val="BodyText"/>
      </w:pPr>
      <w:r>
        <w:t xml:space="preserve">Bốn trăm cân vật liệu đá có thể cho ra bốn năm mươi cân kê huyết thạch, hơn nữa phần lớn đều là sắc đỏ, tuy phẩm chất không cao, thậm chí có những khối cho ra kê huyết thạch màu sắc hơi ảm đạm, thế nhưng nếu tạo thành con dấu và bán ở Tuyên Duệ Trai thì vẫn rất có thể. Dù sao thì nó cũng là kê huyết thạch thuần khiết của Xương Hóa, tất nhiên phẩm chất thì khác.</w:t>
      </w:r>
    </w:p>
    <w:p>
      <w:pPr>
        <w:pStyle w:val="BodyText"/>
      </w:pPr>
      <w:r>
        <w:t xml:space="preserve">Sau này Trang Duệ chọn vật liệu đá kê huyết thạch đều vì mục đích làm con dấu bán ở cửa hàng, mà khối lượng kê huyết thạch như vậy cũng đủ cho Tuyên Duệ Trai bán trong thời gian vài năm.</w:t>
      </w:r>
    </w:p>
    <w:p>
      <w:pPr>
        <w:pStyle w:val="BodyText"/>
      </w:pPr>
      <w:r>
        <w:t xml:space="preserve">Nhưng Trang Duệ cũng không định sẽ mang tất cả gần trăm tảng đá này về nhà, hắn muốn cắt đá ra, chỉ cần mang theo vài chục cân kê huyết thạch mà thôi, chia làm hai phần ình và Bành Phi xách về là được.</w:t>
      </w:r>
    </w:p>
    <w:p>
      <w:pPr>
        <w:pStyle w:val="BodyText"/>
      </w:pPr>
      <w:r>
        <w:t xml:space="preserve">Những thương nhân đến Xương Hóa thu mua kê huyết thạch bình thường đều chọn thời điểm giải thạch là vào buổi sáng, vì cứ mỗi khi đến chiều lại có nhiều đá được đưa từ trên núi xuống, những người này sợ bỏ lỡ những khối đá tốt, vì vậy bây giờ là thời điểm mà vị thôn dân cho thuê máy cắt đang rất rảnh rỗi.</w:t>
      </w:r>
    </w:p>
    <w:p>
      <w:pPr>
        <w:pStyle w:val="BodyText"/>
      </w:pPr>
      <w:r>
        <w:t xml:space="preserve">Nhưng buổi sáng cũng đã đủ đưa đến lợi nhuận cho hắn, chỉ riêng tiền thuê máy cắt đã thu vào được ba năm chục ngàn, cứ một lần cắt là một trăm đồng, dùng đá mài thì năm mươi đồng, vì thế mà chỉ vài giờ buổi sáng hắn đã thu lời vài chục ngàn.</w:t>
      </w:r>
    </w:p>
    <w:p>
      <w:pPr>
        <w:pStyle w:val="BodyText"/>
      </w:pPr>
      <w:r>
        <w:t xml:space="preserve">- Các vị đến cắt đá sao? Ôi, là các vị à? Tôi sẽ giảm giá, một khối đá chỉ một trăm năm mươi đồng thôi.</w:t>
      </w:r>
    </w:p>
    <w:p>
      <w:pPr>
        <w:pStyle w:val="BodyText"/>
      </w:pPr>
      <w:r>
        <w:t xml:space="preserve">Vị thôn dân kia thấy nhóm Trang Duệ kéo vài chiếc xe đẩy đến thì vội vàng tiến lên nghênh đón, hơn hai chục tảng đá của đám người kia hiện lên đỏ rực trong mắt hắn.</w:t>
      </w:r>
    </w:p>
    <w:p>
      <w:pPr>
        <w:pStyle w:val="BodyText"/>
      </w:pPr>
      <w:r>
        <w:t xml:space="preserve">- 150 sao? Hôm qua không phải 100 à? Mà sao lại là mỗi tảng đá tính tiền một lần? Cái này không phải quá mức sao?</w:t>
      </w:r>
    </w:p>
    <w:p>
      <w:pPr>
        <w:pStyle w:val="BodyText"/>
      </w:pPr>
      <w:r>
        <w:t xml:space="preserve">Trang Duệ còn chưa nói thì Dương Vĩ đã ồn ào, giá tiền này rõ ràng là đắt, Trang Duệ có tổng cộng 20 khối đá, nếu cắt hết sẽ phải bỏ ra ba ngàn đồng, đây thật sự là lợi nhuận còn cao hơn cả ông chủ mỏ đá.</w:t>
      </w:r>
    </w:p>
    <w:p>
      <w:pPr>
        <w:pStyle w:val="BodyText"/>
      </w:pPr>
      <w:r>
        <w:t xml:space="preserve">- Này, vị đại ca kia cũng không thể nói như vậy được, bây giờ cái gì mà không tăng giá, nếu không phải nể mặt các người hôm qua đã từng tiêu phí ở đây, như vậy mỗi lần dùng là 200 mới đúng, tôi đã ưu đãi cho các người năm mươi đồng rồi.</w:t>
      </w:r>
    </w:p>
    <w:p>
      <w:pPr>
        <w:pStyle w:val="BodyText"/>
      </w:pPr>
      <w:r>
        <w:t xml:space="preserve">- Mà nếu những khối đá của các anh cắt ra kê huyết thạch, còn phải quan tâm đến số tiền nhỏ trả cho tôi sao?</w:t>
      </w:r>
    </w:p>
    <w:p>
      <w:pPr>
        <w:pStyle w:val="BodyText"/>
      </w:pPr>
      <w:r>
        <w:t xml:space="preserve">Nghe vị thôn dân này nói thì giống như là nhóm Trang Duệ đã thật sự có hời vậy, điều này làm cho bọn họ dở khóc dở cười, người trong núi này rõ ràng càng lúc càng quá.</w:t>
      </w:r>
    </w:p>
    <w:p>
      <w:pPr>
        <w:pStyle w:val="BodyText"/>
      </w:pPr>
      <w:r>
        <w:t xml:space="preserve">Lúc Dương Vĩ cò kè mặc cả với vị thôn dân kia thì phía sau lưng ngoài cửa có một chiếc xe việt dã dừng lại. đọc truyện mới nhất tại .</w:t>
      </w:r>
    </w:p>
    <w:p>
      <w:pPr>
        <w:pStyle w:val="BodyText"/>
      </w:pPr>
      <w:r>
        <w:t xml:space="preserve">- Lão Yêu, người này thật quá đáng, chúng ta đưa về Trung Hải, hai chiếc xe chở thêm bốn trăm kilogam đá cũng không là vấn đề...</w:t>
      </w:r>
    </w:p>
    <w:p>
      <w:pPr>
        <w:pStyle w:val="BodyText"/>
      </w:pPr>
      <w:r>
        <w:t xml:space="preserve">Dương Vĩ nói một lúc lâu mà tên thôn dân kia vẫn khăng khăng giá như cũ, quyết không hạ giá, vì dù sao dàn máy cắt đá của hắn ở chỗ này vẫn là độc nhất vô nhị.</w:t>
      </w:r>
    </w:p>
    <w:p>
      <w:pPr>
        <w:pStyle w:val="BodyText"/>
      </w:pPr>
      <w:r>
        <w:t xml:space="preserve">Vị thôn dân đã suy xét rất lâu, nói năng đầy lý lẽ hùng hồn, không thể vì nhóm người này mà hạ giá được, đây chính là chuyện tự đập bể bảng hiệu của mình.</w:t>
      </w:r>
    </w:p>
    <w:p>
      <w:pPr>
        <w:pStyle w:val="BodyText"/>
      </w:pPr>
      <w:r>
        <w:t xml:space="preserve">Đối phương nói như vậy làm cho nhóm Trang Duệ thật sự bốc hỏa, còn nói mình đập bể bảng hiệu, đúng là tự ình là người kinh doanh lớn.</w:t>
      </w:r>
    </w:p>
    <w:p>
      <w:pPr>
        <w:pStyle w:val="BodyText"/>
      </w:pPr>
      <w:r>
        <w:t xml:space="preserve">Trang Duệ lúc này cũng rất buồn bực, hôm nay làm sao vậy? Mua kê huyết thạch thì bị người ta cho rằng mình là kẻ ngốc, bây giờ cắt đá cũng bị đẩy giá lên cao, đúng là kỳ quái.</w:t>
      </w:r>
    </w:p>
    <w:p>
      <w:pPr>
        <w:pStyle w:val="BodyText"/>
      </w:pPr>
      <w:r>
        <w:t xml:space="preserve">Trang Duệ cũng không phải tiếc chút tiền thế này, nhưng dù sao thì cảm giác bị người ta làm thịt cũng không thoải mái gì cho lắm.</w:t>
      </w:r>
    </w:p>
    <w:p>
      <w:pPr>
        <w:pStyle w:val="BodyText"/>
      </w:pPr>
      <w:r>
        <w:t xml:space="preserve">- Dương Vĩ, thôi khỏi, chúng ta hay là...</w:t>
      </w:r>
    </w:p>
    <w:p>
      <w:pPr>
        <w:pStyle w:val="BodyText"/>
      </w:pPr>
      <w:r>
        <w:t xml:space="preserve">- Tránh ra, tránh ra, không cắt thì đứng sang một bên, đừng đứng đây cho chướng mắt...</w:t>
      </w:r>
    </w:p>
    <w:p>
      <w:pPr>
        <w:pStyle w:val="BodyText"/>
      </w:pPr>
      <w:r>
        <w:t xml:space="preserve">Trang Duệ cảm thấy không đáng để đứng đây nói này nọ với vị thôn dân kia, hắn đang định lên tiếng thì sau lưng vang lên âm thanh quen thuộc, không phải Nghiêm thiếu gia thì còn là ai?</w:t>
      </w:r>
    </w:p>
    <w:p>
      <w:pPr>
        <w:pStyle w:val="BodyText"/>
      </w:pPr>
      <w:r>
        <w:t xml:space="preserve">- Còn nói mình là chuyên gia, tôi thấy chẳng qua chỉ là kẻ cùng khổ mà thôi, ngay cả hai trăm đồng cũng không thể bỏ ra, các vị, nếu vậy thì đứng sang một bên đi.</w:t>
      </w:r>
    </w:p>
    <w:p>
      <w:pPr>
        <w:pStyle w:val="BodyText"/>
      </w:pPr>
      <w:r>
        <w:t xml:space="preserve">Nghiêm Khải vênh váo tự đắc đi đến bên cạnh máy cắt đá, lúc này hai tên vệ sĩ cũng đang vận chuyển một khối đá xuống ở sau lưng đám người Trang Duệ, chính là khối vật liệu đá kê huyết thạch mà hôm qua Nghiêm thiếu gia đã mua với giá sáu trăm ngàn.</w:t>
      </w:r>
    </w:p>
    <w:p>
      <w:pPr>
        <w:pStyle w:val="BodyText"/>
      </w:pPr>
      <w:r>
        <w:t xml:space="preserve">- Tiểu tử người muốn ăn đòn phải không?</w:t>
      </w:r>
    </w:p>
    <w:p>
      <w:pPr>
        <w:pStyle w:val="BodyText"/>
      </w:pPr>
      <w:r>
        <w:t xml:space="preserve">Dương Vĩ trừng mắt, lúc này bên cạnh hắn có Bành Phi, vì vậy mà đàn ông Trung Hải chợt hóa thành đàn ông Đông Bắc, không ngờ lại xắn tay áo đi lên phía trước. Phải biết rằng trước nay hắn là người ít khi tham gia vào những chuyện ẩu đả.</w:t>
      </w:r>
    </w:p>
    <w:p>
      <w:pPr>
        <w:pStyle w:val="BodyText"/>
      </w:pPr>
      <w:r>
        <w:t xml:space="preserve">Trang Duệ kéo Dương Vĩ lại rồi khẽ nói:</w:t>
      </w:r>
    </w:p>
    <w:p>
      <w:pPr>
        <w:pStyle w:val="BodyText"/>
      </w:pPr>
      <w:r>
        <w:t xml:space="preserve">- Anh Vĩ, cứ để cho tên kia cắt đá, bỏ ra vài trăm ngàn mua khối đá vứt đi, có gì là đắc ý? Chúng ta cứ đứng xem náo nhiệt là được...</w:t>
      </w:r>
    </w:p>
    <w:p>
      <w:pPr>
        <w:pStyle w:val="BodyText"/>
      </w:pPr>
      <w:r>
        <w:t xml:space="preserve">Trang Duệ hôm qua lừa gạt Nghiêm thiếu gia mua khối đá của lão Vương, trong lòng thầm tiếc nuối vì chính mình không được thấy Nghiêm Khải cắt khối đá kia ra, không ngờ bây giờ tiểu tử kia lại muốn cắt đá làm trò.</w:t>
      </w:r>
    </w:p>
    <w:p>
      <w:pPr>
        <w:pStyle w:val="BodyText"/>
      </w:pPr>
      <w:r>
        <w:t xml:space="preserve">- Ba khối đá 600 đồng, thu vào đi, nói cho anh biết, đừng tìm những kẻ không có tiền, vài trăm đồng cũng lắm mồm...</w:t>
      </w:r>
    </w:p>
    <w:p>
      <w:pPr>
        <w:pStyle w:val="BodyText"/>
      </w:pPr>
      <w:r>
        <w:t xml:space="preserve">Nghiêm Khải tỏ ra dương dương đắc ý, Trang Duệ thấy vậy mà thật sự dở khóc dở cười. Lúc này hắn nghĩ đến tình huống hôm qua mình phân cao thấp với đàn ông không biết là đúng hay sai, vì tên kia có chỉ số thông minh quá thấp, giống như là có chút vấn đề, mình hình như lại cảm thấy quá mức hài lòng rồi.</w:t>
      </w:r>
    </w:p>
    <w:p>
      <w:pPr>
        <w:pStyle w:val="BodyText"/>
      </w:pPr>
      <w:r>
        <w:t xml:space="preserve">Hơn nữa đứng cùng Nghiêm Khải thì dễ dàng làm cho người ta vơ đũa cả nắm, nghĩ rằng mình cũng là loại ngu ngốc.</w:t>
      </w:r>
    </w:p>
    <w:p>
      <w:pPr>
        <w:pStyle w:val="BodyText"/>
      </w:pPr>
      <w:r>
        <w:t xml:space="preserve">- Anh Tào, anh đến cắt đi...</w:t>
      </w:r>
    </w:p>
    <w:p>
      <w:pPr>
        <w:pStyle w:val="BodyText"/>
      </w:pPr>
      <w:r>
        <w:t xml:space="preserve">Nghiêm Khải đưa đá lên bàn cắt, lại đi quanh vài vòng, nhìn bộ dạng thì giống như muốn khai đao nhưng trong lòng lại không dám, sợ cắt vào kê huyết thạch bên trong và mất mặt với mọi người, vì thế mới gọi anh Tào đến cắt.</w:t>
      </w:r>
    </w:p>
    <w:p>
      <w:pPr>
        <w:pStyle w:val="BodyText"/>
      </w:pPr>
      <w:r>
        <w:t xml:space="preserve">Còn trong khối đá có kê huyết thạch hay không thì hôm qua anh Tào đã quan sát và cho ra kết luận tốt, thế cho nên Nghiêm Khải mới tin tưởng tràn trề như vậy, nhưng bây giờ gặp mặt nhóm Trang Duệ thì rõ ràng là trùng hợp.</w:t>
      </w:r>
    </w:p>
    <w:p>
      <w:pPr>
        <w:pStyle w:val="BodyText"/>
      </w:pPr>
      <w:r>
        <w:t xml:space="preserve">Anh Tào rõ ràng là người lão luyện trong nghành kê huyết thạch, hắn tiến lên và động tác cực kỳ thành thạo, đầu tiên là cầm lấy phấn, dựa theo những đường tơ máu để vẽ lên nhiều vết sẽ không phạm vào kê huyết thạch bên trong.</w:t>
      </w:r>
    </w:p>
    <w:p>
      <w:pPr>
        <w:pStyle w:val="BodyText"/>
      </w:pPr>
      <w:r>
        <w:t xml:space="preserve">Sau khi vẽ tốt những đường cần cắt, anh Tào cẩn thận xem xét lại một lượt, tuy khối đá này hơn ba mươi cân nhưng cũng chỉ là có hơi lớn mà thôi, anh Tào không định cắt ngay, thế nên mới làm công tác chuẩn bị cho thật kỹ.</w:t>
      </w:r>
    </w:p>
    <w:p>
      <w:pPr>
        <w:pStyle w:val="BodyText"/>
      </w:pPr>
      <w:r>
        <w:t xml:space="preserve">- Anh Tào, sao còn chưa cắt đi?</w:t>
      </w:r>
    </w:p>
    <w:p>
      <w:pPr>
        <w:pStyle w:val="BodyText"/>
      </w:pPr>
      <w:r>
        <w:t xml:space="preserve">Nghiêm Khải vừa rồi xem như hào phóng, sử dụng máy cắt chỉ cần ba trăm đồng nhưng lại bỏ ra sáu trăm, tất nhiên Nghiêm thiếu gia sẽ không quan tâm chút tiền như vậy, huống hồ lại đang ở trước mặt đám Trang Duệ. truyện cập nhật nhanh nhất tại chấm</w:t>
      </w:r>
    </w:p>
    <w:p>
      <w:pPr>
        <w:pStyle w:val="BodyText"/>
      </w:pPr>
      <w:r>
        <w:t xml:space="preserve">- Nghiêm thiếu gia, trước tiên mài mặt bên cái đã, nếu bên cạnh cũng có xuất huyết, như vậy khối đá này không thể cắt...</w:t>
      </w:r>
    </w:p>
    <w:p>
      <w:pPr>
        <w:pStyle w:val="BodyText"/>
      </w:pPr>
      <w:r>
        <w:t xml:space="preserve">Sau bảy phút, đến khi nhóm Trang Duệ phải ngáp dài thì anh Tào mới làm xong công tác chuẩn bị, bắt đầu cầm lấy máy mài.</w:t>
      </w:r>
    </w:p>
    <w:p>
      <w:pPr>
        <w:pStyle w:val="BodyText"/>
      </w:pPr>
      <w:r>
        <w:t xml:space="preserve">- Dù anh ta có nghiền khối đá kia thành bột cũng đừng mong thấy được sự tồn tại của kê huyết thạch...</w:t>
      </w:r>
    </w:p>
    <w:p>
      <w:pPr>
        <w:pStyle w:val="BodyText"/>
      </w:pPr>
      <w:r>
        <w:t xml:space="preserve">Trang Duệ ở bên cạnh nở nụ cười, khối đá kia trong quá trình hình thành đã bị một khối kê huyết thạch khác đồng hóa, vì vậy mà hai đầu có biểu hiện tơ máu nhưng bên trong chỉ là đá thường, thậm chí còn không tính là đá Xương Hóa thạch. Sáu trăm ngàn sao? Trong mắt Trang Duệ thì còn không đáng giá sáu mươi đồng.</w:t>
      </w:r>
    </w:p>
    <w:p>
      <w:pPr>
        <w:pStyle w:val="BodyText"/>
      </w:pPr>
      <w:r>
        <w:t xml:space="preserve">Khi những tiếng xoẹt xoẹt vang lên, bàn tay của anh Tào rất ổn, chậm rãi mài theo đường đã vẽ trước đó.</w:t>
      </w:r>
    </w:p>
    <w:p>
      <w:pPr>
        <w:pStyle w:val="BodyText"/>
      </w:pPr>
      <w:r>
        <w:t xml:space="preserve">Vật liệu đá khá xốp, vì quá trình hình thành kê huyết thạch làm cho đá có độ cứng giảm, tỉ trọng cũng chỉ thấp, vì thế mà tốc độ mài đá là rất nhanh, không bao lâu sau thì mặt đất đã có đầy một lớp bụi phấn màu trắng.</w:t>
      </w:r>
    </w:p>
    <w:p>
      <w:pPr>
        <w:pStyle w:val="BodyText"/>
      </w:pPr>
      <w:r>
        <w:t xml:space="preserve">Lúc này anh Tào cũng vã mồ hôi, dựa theo suy đoán của hắn trước đó thì khối đá này cắt vào hai centimet sẽ có xuất huyết, nhưng bây giờ đã mài vào ba bốn centimet nhưng bột đá rơi xuống đất vẫn là màu trắng.</w:t>
      </w:r>
    </w:p>
    <w:p>
      <w:pPr>
        <w:pStyle w:val="Compact"/>
      </w:pPr>
      <w:r>
        <w:br w:type="textWrapping"/>
      </w:r>
      <w:r>
        <w:br w:type="textWrapping"/>
      </w:r>
    </w:p>
    <w:p>
      <w:pPr>
        <w:pStyle w:val="Heading2"/>
      </w:pPr>
      <w:bookmarkStart w:id="611" w:name="chương-589-không-tốt."/>
      <w:bookmarkEnd w:id="611"/>
      <w:r>
        <w:t xml:space="preserve">589. Chương 589 : Không Tốt.</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589: Không tốt.</w:t>
      </w:r>
    </w:p>
    <w:p>
      <w:pPr>
        <w:pStyle w:val="BodyText"/>
      </w:pPr>
      <w:r>
        <w:t xml:space="preserve">Nhóm Dịch: Tepga</w:t>
      </w:r>
    </w:p>
    <w:p>
      <w:pPr>
        <w:pStyle w:val="BodyText"/>
      </w:pPr>
      <w:r>
        <w:t xml:space="preserve">Nguồn: Sưu tầm</w:t>
      </w:r>
    </w:p>
    <w:p>
      <w:pPr>
        <w:pStyle w:val="BodyText"/>
      </w:pPr>
      <w:r>
        <w:t xml:space="preserve">Anh Tào cắn răng đổi mặt mài, vì khối đá này có hình chữ nhật, anh Tào đã mài vị trí chính giữa, vì thế lúc này dù xuất hiện kê huyết thạch cũng không thể nào làm vật trang trí, chỉ có thể cắt ra làm con dấu mà thôi.</w:t>
      </w:r>
    </w:p>
    <w:p>
      <w:pPr>
        <w:pStyle w:val="BodyText"/>
      </w:pPr>
      <w:r>
        <w:t xml:space="preserve">Vì vậy có thể thấy nếu kê huyết thạch bên trong không phải là thượng phẩm thì sáu trăm ngàn bỏ ra mua sẽ là vứt qua cửa sổ, tuy đây là tiền riêng của Nghiêm thiếu gia nhưng dù sao thì anh Tào vẫn cảm thấy áp lực rất lớn, vì sáu trăm ngàn chính là tiền lương năm năm của hắn.</w:t>
      </w:r>
    </w:p>
    <w:p>
      <w:pPr>
        <w:pStyle w:val="BodyText"/>
      </w:pPr>
      <w:r>
        <w:t xml:space="preserve">- Xuất huyết, xuất huyết, xuất huyết đi nào.</w:t>
      </w:r>
    </w:p>
    <w:p>
      <w:pPr>
        <w:pStyle w:val="BodyText"/>
      </w:pPr>
      <w:r>
        <w:t xml:space="preserve">Anh Tào bây giờ đã không còn ổn tay như lúc đầu, trong lòng thầm cầu nguyện cũng không ra hiệu quả, sau khi từ một mặt khác mài vào ba centimet thì vẫn không có gì, vẫn là một khối đá bình thường, ngoài hai đầu có màu hồng nhạt thì không có bất kỳ thay đổi nào.</w:t>
      </w:r>
    </w:p>
    <w:p>
      <w:pPr>
        <w:pStyle w:val="BodyText"/>
      </w:pPr>
      <w:r>
        <w:t xml:space="preserve">- Anh Tào, sao lại không xuất huyết?</w:t>
      </w:r>
    </w:p>
    <w:p>
      <w:pPr>
        <w:pStyle w:val="BodyText"/>
      </w:pPr>
      <w:r>
        <w:t xml:space="preserve">Nghiêm Khải dù ngu ngốc thì cũng biết được vài tin tức về kê huyết thạch, nhưng sau khi đi dạo một vòng quanh khối đá của mình, hắn cũng không thấy bất kỳ sắc màu nào xuất hiện.</w:t>
      </w:r>
    </w:p>
    <w:p>
      <w:pPr>
        <w:pStyle w:val="BodyText"/>
      </w:pPr>
      <w:r>
        <w:t xml:space="preserve">- Nghiêm thiếu gia, khối vật liệu đá này có thể là phế liệu, dù kê huyết thạch thường sinh trưởng trong đá, thế nhưng lúc này bên trong rất có thể sẽ không có kê huyết thạch, vì vậy mà tôi đề nghị cắt một nhát trực tiếp qua chính giữa, có xuất huyết hay không sẽ biết ngay thôi.</w:t>
      </w:r>
    </w:p>
    <w:p>
      <w:pPr>
        <w:pStyle w:val="BodyText"/>
      </w:pPr>
      <w:r>
        <w:t xml:space="preserve">Anh Tào xem như kinh nghiệm phong phú, sau khi mài hai mặt bên mà không có xuất huyết thì đã có phán đoán đúng chín phần mười, hơn nữa bây giờ dù nó có xuất huyết cũng chỉ có thể dùng làm con dấu, cắt một đường qua chính giữa cũng không ảnh hưởng đến giá trị của nó.</w:t>
      </w:r>
    </w:p>
    <w:p>
      <w:pPr>
        <w:pStyle w:val="BodyText"/>
      </w:pPr>
      <w:r>
        <w:t xml:space="preserve">- Không phải đấy chứ? Đây là một khối đá vứt đi sao?</w:t>
      </w:r>
    </w:p>
    <w:p>
      <w:pPr>
        <w:pStyle w:val="BodyText"/>
      </w:pPr>
      <w:r>
        <w:t xml:space="preserve">Nghiêm Khải nghe vậy mà há hốc mồm, không phải là kê huyết thạch thì là tảng đá, nhưng mình bỏ ra sáu trăm ngàn mua một tảng đá sao? Lúc này đầu óc hắn thật sự là không đủ dùng.</w:t>
      </w:r>
    </w:p>
    <w:p>
      <w:pPr>
        <w:pStyle w:val="BodyText"/>
      </w:pPr>
      <w:r>
        <w:t xml:space="preserve">- Không nên nói như vậy, chúng ta phải cắt một nhát mới biết được, nếu như có thể xuất huyết, chỉ cần làm năm ba con dấu cũng đủ tiền sáu trăm ngàn...</w:t>
      </w:r>
    </w:p>
    <w:p>
      <w:pPr>
        <w:pStyle w:val="BodyText"/>
      </w:pPr>
      <w:r>
        <w:t xml:space="preserve">Anh Tào nói như vậy nhưng cũng không tin tưởng, với kinh nghiệm của hắn thì khối vật liệu đá này suy sụp chỉ là lẽ tất nhiên.</w:t>
      </w:r>
    </w:p>
    <w:p>
      <w:pPr>
        <w:pStyle w:val="BodyText"/>
      </w:pPr>
      <w:r>
        <w:t xml:space="preserve">Nghiêm Khải lúc này cũng xem như là danh nhân ở chợ kê huyết thạch, nguyên nhân là khối vật liệu đá có giá cao nhất lần này do chính hắn sáng tạo ra, tuy chưa hẳn cái giá đó có thể duy trì đến cuối phiên chợ, thế nhưng tối thiểu thì bây giờ có rất nhiều người biết đến hắn.</w:t>
      </w:r>
    </w:p>
    <w:p>
      <w:pPr>
        <w:pStyle w:val="BodyText"/>
      </w:pPr>
      <w:r>
        <w:t xml:space="preserve">Danh nhân đồng nghĩ với một con tinh tinh được mọi người nhìn ngắm trong vườn bách thú, khi tin tức Nghiêm Khải đổ thạch truyền ra thì nhiều người vốn đang chọn vật liệu đá trong chợ phải chạy đến vây quanh xem xét, ai cũng muốn biết khối vật liệu đá được bán với giá trên trời sẽ cho ra kê huyết thạch thế nào.</w:t>
      </w:r>
    </w:p>
    <w:p>
      <w:pPr>
        <w:pStyle w:val="BodyText"/>
      </w:pPr>
      <w:r>
        <w:t xml:space="preserve">Từ lúc anh Tào bắt đầu mài đá đến bây giờ chỉ là mười phút ngắn ngủi, lấy Trang Duệ làm trung tâm thì bãi cắt đá đã bị người ta vây quanh ba tầng chật như nêm, hơn nữa còn có rất nhiều người đang muốn chen vào, thật sự là còn náo nhiệt hơn trong chợ kê huyết thạch rất nhiều.</w:t>
      </w:r>
    </w:p>
    <w:p>
      <w:pPr>
        <w:pStyle w:val="BodyText"/>
      </w:pPr>
      <w:r>
        <w:t xml:space="preserve">Điều này làm cho Trang Duệ nhớ đến một chuyện cười, có kẻ rất thích xem náo nhiệt, chỉ cần chỗ nào có người vây quanh là sẽ nhất định chui vào bên trong xem xét. Có một lần trên đường có tai nạn giao thông, người kia không thể chen vào, sau đó hắn vì quá nôn nóng mà la lớn:</w:t>
      </w:r>
    </w:p>
    <w:p>
      <w:pPr>
        <w:pStyle w:val="BodyText"/>
      </w:pPr>
      <w:r>
        <w:t xml:space="preserve">- Người bị tông bên trong là cha tôi, mọi người tránh đường một chút...</w:t>
      </w:r>
    </w:p>
    <w:p>
      <w:pPr>
        <w:pStyle w:val="BodyText"/>
      </w:pPr>
      <w:r>
        <w:t xml:space="preserve">Lời này vừa nói ra thì đám người thật sự đứng tránh ra nhường cho hắn một con đường đi vào, chỉ là khi đi vào hắn mới trợn tròn mắt, thì ra chỉ là một con lừa đang nằm trong vũng máu mà thôi.</w:t>
      </w:r>
    </w:p>
    <w:p>
      <w:pPr>
        <w:pStyle w:val="BodyText"/>
      </w:pPr>
      <w:r>
        <w:t xml:space="preserve">- Mài hai mặt bên mà không xuất huyết, coi như xong rồi...</w:t>
      </w:r>
    </w:p>
    <w:p>
      <w:pPr>
        <w:pStyle w:val="BodyText"/>
      </w:pPr>
      <w:r>
        <w:t xml:space="preserve">- Đúng vậy, chỉ nhìn là biết đổ thạch sụp...</w:t>
      </w:r>
    </w:p>
    <w:p>
      <w:pPr>
        <w:pStyle w:val="BodyText"/>
      </w:pPr>
      <w:r>
        <w:t xml:space="preserve">- Có phải vậy không? Vì hôm qua thầy Trang cũng nhìn trúng khối đá này, chỉ cần có xuất huyết thì vẫn còn tính đánh cuộc...</w:t>
      </w:r>
    </w:p>
    <w:p>
      <w:pPr>
        <w:pStyle w:val="BodyText"/>
      </w:pPr>
      <w:r>
        <w:t xml:space="preserve">Trong đám người có nhiều lời nghị luận không đồng nhất, chỉ là người nói cuối cùng cũng không biết hành vi đấu giá hôm qua của Trang Duệ chỉ là vì muốn ép Nghiêm Khải vào tròng mà thôi. truyện copy từ</w:t>
      </w:r>
    </w:p>
    <w:p>
      <w:pPr>
        <w:pStyle w:val="BodyText"/>
      </w:pPr>
      <w:r>
        <w:t xml:space="preserve">Anh Tào lúc này đã vã mồ hôi trán, tuy khối vật liệu đá kia không phải là công ty mua vào, nhưng anh Tào tin tưởng nếu về Trung Hải thì nhóm các bà chủ sẽ tuyệt đối đổ trách nhiệm lên người mình.</w:t>
      </w:r>
    </w:p>
    <w:p>
      <w:pPr>
        <w:pStyle w:val="BodyText"/>
      </w:pPr>
      <w:r>
        <w:t xml:space="preserve">- Anh Tào, cắt mau lên...</w:t>
      </w:r>
    </w:p>
    <w:p>
      <w:pPr>
        <w:pStyle w:val="BodyText"/>
      </w:pPr>
      <w:r>
        <w:t xml:space="preserve">Nghiêm đại thiếu gia lúc này thật sự là người không tim không phổi, hắn không thể hiểu được tâm tình của anh Tào, thậm chí lúc này tâm tính của hắn cũng đã được điều chỉnh rất tốt.</w:t>
      </w:r>
    </w:p>
    <w:p>
      <w:pPr>
        <w:pStyle w:val="BodyText"/>
      </w:pPr>
      <w:r>
        <w:t xml:space="preserve">Một tảng đá vứt đi thật sự chỉ là tổn thất sáu trăm ngàn với Nghiêm Khải mà thôi, về nhà ầm ĩ một lát sẽ có người đền bù số tiền này cho hắn, mà hắn cũng không quan tâm đến bát cơm của anh Tào.</w:t>
      </w:r>
    </w:p>
    <w:p>
      <w:pPr>
        <w:pStyle w:val="BodyText"/>
      </w:pPr>
      <w:r>
        <w:t xml:space="preserve">- Con bà nó, xem như mình xui xẻo, gặp phải thằng ngu...</w:t>
      </w:r>
    </w:p>
    <w:p>
      <w:pPr>
        <w:pStyle w:val="BodyText"/>
      </w:pPr>
      <w:r>
        <w:t xml:space="preserve">Anh Tào nghe được tiếng thúc giục của Nghiêm Khải thì thầm mắng một câu, sau đó hắn đi đến bên cạnh máy cắt đá, bật điện, bánh răng hợp kim lóe lên những luồng sáng chói dưới ánh mặt trời.</w:t>
      </w:r>
    </w:p>
    <w:p>
      <w:pPr>
        <w:pStyle w:val="BodyText"/>
      </w:pPr>
      <w:r>
        <w:t xml:space="preserve">- Xoẹt, xoẹt, xoẹt...</w:t>
      </w:r>
    </w:p>
    <w:p>
      <w:pPr>
        <w:pStyle w:val="BodyText"/>
      </w:pPr>
      <w:r>
        <w:t xml:space="preserve">Bánh răng ma xát vào tảng đá phát ra những âm thanh chói tai, bánh răng nhập dần vào bên trong, bột đá màu trắng tung bay làm cho người ta khó thể nhìn thấy rõ ràng.</w:t>
      </w:r>
    </w:p>
    <w:p>
      <w:pPr>
        <w:pStyle w:val="BodyText"/>
      </w:pPr>
      <w:r>
        <w:t xml:space="preserve">- Xoẹt, xoẹt...Bộp...</w:t>
      </w:r>
    </w:p>
    <w:p>
      <w:pPr>
        <w:pStyle w:val="BodyText"/>
      </w:pPr>
      <w:r>
        <w:t xml:space="preserve">Khi bánh răng hợp kim không còn phát ra những âm thanh ma xát thì âm thanh hai khối đá rơi xuống đất cũng truyền vào trong tai mọi người, điều này làm ọi người như ngừng thở, bọn họ căng thẳng chờ đợi bột đá tán đi.</w:t>
      </w:r>
    </w:p>
    <w:p>
      <w:pPr>
        <w:pStyle w:val="BodyText"/>
      </w:pPr>
      <w:r>
        <w:t xml:space="preserve">- Sụp rồi, không đỏ, không sắc, không có gì cả...</w:t>
      </w:r>
    </w:p>
    <w:p>
      <w:pPr>
        <w:pStyle w:val="BodyText"/>
      </w:pPr>
      <w:r>
        <w:t xml:space="preserve">- Sáu trăm vạn ném qua cửa sổ...</w:t>
      </w:r>
    </w:p>
    <w:p>
      <w:pPr>
        <w:pStyle w:val="BodyText"/>
      </w:pPr>
      <w:r>
        <w:t xml:space="preserve">- Ôi, Thầy Trang không ngờ cũng có lúc nhìn sai, nhưng anh ấy quá may mắn, có người đứng ra tiếp nhận thay....</w:t>
      </w:r>
    </w:p>
    <w:p>
      <w:pPr>
        <w:pStyle w:val="BodyText"/>
      </w:pPr>
      <w:r>
        <w:t xml:space="preserve">- Điều này cũng là bình thường, Thầy Trang là chuyên gia giám định và đổ thạch phỉ thúy, thất bại một chút ở phương diện kê huyết thạch cũng là bình thường...</w:t>
      </w:r>
    </w:p>
    <w:p>
      <w:pPr>
        <w:pStyle w:val="BodyText"/>
      </w:pPr>
      <w:r>
        <w:t xml:space="preserve">Những người đứng gần bên máy cắt đã nhanh chóng khai báo kết quả, chẳng những khối vật liệu đá kia không cho ra màu đỏ, ngay cả bất kỳ màu sắc nào khác cũng chẳng có. Nói cách khác thì sáu trăm ngàn bỏ ra mua vào đã coi như ném qua cửa sổ, vật liệu đá kia đã hoàn toàn đổ thạch suy sụp.</w:t>
      </w:r>
    </w:p>
    <w:p>
      <w:pPr>
        <w:pStyle w:val="BodyText"/>
      </w:pPr>
      <w:r>
        <w:t xml:space="preserve">- Anh Tào, anh không phải nói khối vật liệu đá này chắc chắn cho ra kê huyết thạch sao? Thế nào lại không có? Anh giám định cái quái gì vậy?</w:t>
      </w:r>
    </w:p>
    <w:p>
      <w:pPr>
        <w:pStyle w:val="BodyText"/>
      </w:pPr>
      <w:r>
        <w:t xml:space="preserve">Nghiêm Khải là loại người rất thích hợp là lãnh đạo, có vấn đề thì sẽ đẩy sang mọi hướng, không liên hệ gì đến chính mình. Bây giờ thật sự là như vậy, hắn chỉ nhớ anh Tào nói rằng khối đá này sẽ cho ra kê huyết thạch, nhưng câu nói khối đá này không đáng giá một trăm ngàn đã bị hắn lãng quên.</w:t>
      </w:r>
    </w:p>
    <w:p>
      <w:pPr>
        <w:pStyle w:val="BodyText"/>
      </w:pPr>
      <w:r>
        <w:t xml:space="preserve">- Nghiêm thiếu gia, khối vật liệu đá này là anh mua vào mà? Tôi khi đó cũng đã cản không cho anh mua vào...</w:t>
      </w:r>
    </w:p>
    <w:p>
      <w:pPr>
        <w:pStyle w:val="BodyText"/>
      </w:pPr>
      <w:r>
        <w:t xml:space="preserve">Con người đều có vài phần lửa giận, anh Tào đứng trước mặt bao người bị Nghiêm Khải chà xát vào mặt thì cũng không nhịn được, nếu tiếp tục nhẫn nhịn thì sợ rằng sẽ bị người trong nghề cười cho thối mặt.</w:t>
      </w:r>
    </w:p>
    <w:p>
      <w:pPr>
        <w:pStyle w:val="BodyText"/>
      </w:pPr>
      <w:r>
        <w:t xml:space="preserve">- Anh...Anh nói gì? Anh lặp lại tôi xem?</w:t>
      </w:r>
    </w:p>
    <w:p>
      <w:pPr>
        <w:pStyle w:val="BodyText"/>
      </w:pPr>
      <w:r>
        <w:t xml:space="preserve">Nghiêm Khải sau khi nghe được lời của anh Tào thì mặt giận tái xanh, anh Tào gần đây khúm núm cung kính sao lại nói chuyện với hắn bằng giọng điệu như vậy? Dám dùng giọng điệu như vậy để nói chuyện với mình sao?</w:t>
      </w:r>
    </w:p>
    <w:p>
      <w:pPr>
        <w:pStyle w:val="BodyText"/>
      </w:pPr>
      <w:r>
        <w:t xml:space="preserve">Chương 589(p2): Không tốt.</w:t>
      </w:r>
    </w:p>
    <w:p>
      <w:pPr>
        <w:pStyle w:val="BodyText"/>
      </w:pPr>
      <w:r>
        <w:t xml:space="preserve">- Tôi lặp lại một lần nữa, Nghiêm thiếu gia anh không hiểu về kê huyết thạch thì đừng thò tay vào, những khối đá còn lại cậu cứ tự tay cắt ra, tôi còn phải đi giúp giám đốc Lam đi mua đá, không có thời gian hầu hạ anh...</w:t>
      </w:r>
    </w:p>
    <w:p>
      <w:pPr>
        <w:pStyle w:val="BodyText"/>
      </w:pPr>
      <w:r>
        <w:t xml:space="preserve">Anh Tào nói ra những lời này thì trong lòng thật sự thoải mái, chính mình có tay nghề, dù không làm cho công ty của Lam Hải Bối thì cũng chẳng chết đói.</w:t>
      </w:r>
    </w:p>
    <w:p>
      <w:pPr>
        <w:pStyle w:val="BodyText"/>
      </w:pPr>
      <w:r>
        <w:t xml:space="preserve">Sau khi nghĩ thông điều này thì thái độ của anh Tào đã trở nên cứng rắn hơn, thằng ngu Nghiêm Khải này có tư cách gì mà khoa chân múa tay trước mặt mình?</w:t>
      </w:r>
    </w:p>
    <w:p>
      <w:pPr>
        <w:pStyle w:val="BodyText"/>
      </w:pPr>
      <w:r>
        <w:t xml:space="preserve">Anh Tào nói xong thì chen vào trong đám người, xoay người bỏ đi mà không thèm nhìn lại.</w:t>
      </w:r>
    </w:p>
    <w:p>
      <w:pPr>
        <w:pStyle w:val="BodyText"/>
      </w:pPr>
      <w:r>
        <w:t xml:space="preserve">Anh Tào cũng đã công tác ở công ty của Lam Hải Bối không ít năm, trước nay hắn đều là người phụ trách chọn lựa vật liệu đá kê huyết thạch cho công ty, hắn cũng biết bối cảnh của giám đốc Lam rất phức tạp, rất nhiều chuyện khó thể tự mình quyết định, chính mình đắc tội với bảo bối của Nghiêm gia, như vậy Nghiêm gia sẽ tạo áp lực cho Lam Hải Bối, mình sẽ bị đuổi việc để giải tỏa cơn giận cho đám người kia.</w:t>
      </w:r>
    </w:p>
    <w:p>
      <w:pPr>
        <w:pStyle w:val="BodyText"/>
      </w:pPr>
      <w:r>
        <w:t xml:space="preserve">Vì thế mà sau khi đi ra khỏi đám người thì anh Tào nhanh chóng lấy điện thoại gọi cho giám đốc Lam, nói mình hoàn thành nhiệm vụ lựa chọn kê huyết thạch lần này sẽ về công ty xin từ chức.</w:t>
      </w:r>
    </w:p>
    <w:p>
      <w:pPr>
        <w:pStyle w:val="BodyText"/>
      </w:pPr>
      <w:r>
        <w:t xml:space="preserve">- Bỏ hội nghị tối nay, chuẩn bị xe, chúng ta lập tức đến Xương Hóa...</w:t>
      </w:r>
    </w:p>
    <w:p>
      <w:pPr>
        <w:pStyle w:val="BodyText"/>
      </w:pPr>
      <w:r>
        <w:t xml:space="preserve">Sau khi cúp điện thoại thì Lam Hải Bối tỏ ra mệt mỏi khó che giấu, người ngoài đều nhìn vào thấy hắn bừng hào quang vô hạn, nhưng ai biết thế lực Nghiêm gia dần suy yếu mà việc kinh doanh của hắn đang ngày càng khó khăn.</w:t>
      </w:r>
    </w:p>
    <w:p>
      <w:pPr>
        <w:pStyle w:val="BodyText"/>
      </w:pPr>
      <w:r>
        <w:t xml:space="preserve">Những thế lực mới quật khởi sẽ đại biểu cho tình huống phân chia lợi ích, bây giờ Trung Hải cũng không còn là nhà của Nghiêm gia, dù người ta có nể mặt ông cụ Nghiêm gia vài phần thì cũng chỉ là như vậy mà thôi, đến khi có chuyện liên quan đến ích lợi thì mặt mũi cũng không còn đáng giá ba xu một hào.</w:t>
      </w:r>
    </w:p>
    <w:p>
      <w:pPr>
        <w:pStyle w:val="BodyText"/>
      </w:pPr>
      <w:r>
        <w:t xml:space="preserve">Có thể làm ột nhân viên đã công tác hơn chục năm của công ty phải lên tiếng từ chức, như vậy sự việc phát sinh là không nhỏ, Lam Hải Bối phải tự mình đi xử lý, nếu không sự nghiệp do lão sáng lập ra sẽ bị ảnh hưởng.</w:t>
      </w:r>
    </w:p>
    <w:p>
      <w:pPr>
        <w:pStyle w:val="BodyText"/>
      </w:pPr>
      <w:r>
        <w:t xml:space="preserve">- Cắt sụp cũng tốt, người này không có chuyên môn nên không sụp mới là lạ...</w:t>
      </w:r>
    </w:p>
    <w:p>
      <w:pPr>
        <w:pStyle w:val="BodyText"/>
      </w:pPr>
      <w:r>
        <w:t xml:space="preserve">- Đúng vậy, tiểu tử này quá ngu ngốc, sáu trăm ngàn vứt ra mua một khối đá bỏ đi...</w:t>
      </w:r>
    </w:p>
    <w:p>
      <w:pPr>
        <w:pStyle w:val="BodyText"/>
      </w:pPr>
      <w:r>
        <w:t xml:space="preserve">- Ha ha, biết đâu hôm qua thầy Trang cố ý để cho hắn chui vào "hạ bộ"...</w:t>
      </w:r>
    </w:p>
    <w:p>
      <w:pPr>
        <w:pStyle w:val="BodyText"/>
      </w:pPr>
      <w:r>
        <w:t xml:space="preserve">Những hành động của anh Tào thật sự làm cho đám người nơi đây phải trầm trồ khen ngợi, đây cũng chính là vì Nghiêm Khải quá kém nhân duyên, không được lòng người, cũng không ai thấy hắn thuận mắt.</w:t>
      </w:r>
    </w:p>
    <w:p>
      <w:pPr>
        <w:pStyle w:val="BodyText"/>
      </w:pPr>
      <w:r>
        <w:t xml:space="preserve">- Anh Tào, tôi sẽ đuổi việc anh, con bà nó, cuốn gói cút đi là vừa...</w:t>
      </w:r>
    </w:p>
    <w:p>
      <w:pPr>
        <w:pStyle w:val="BodyText"/>
      </w:pPr>
      <w:r>
        <w:t xml:space="preserve">Lúc này Nghiêm Khải đã tức giận đến mức toàn thân phát run, hắn xoay người hướng về phía anh Tào bỏ đi mà rống lên một câu, tất nhiên anh Tào có nghe được cũng không quan tâm, vì hắn đã có quyết tâm từ chức rồi.</w:t>
      </w:r>
    </w:p>
    <w:p>
      <w:pPr>
        <w:pStyle w:val="BodyText"/>
      </w:pPr>
      <w:r>
        <w:t xml:space="preserve">- Ôi, ông chủ, còn cắt đá nữa không? Nếu không thì tránh ra cho người khác...</w:t>
      </w:r>
    </w:p>
    <w:p>
      <w:pPr>
        <w:pStyle w:val="BodyText"/>
      </w:pPr>
      <w:r>
        <w:t xml:space="preserve">Vị thôn dân cho thuê máy cắt tiến lên hỏi một câu không biết điều, hắn cũng muốn thừa dịp có nhiều người để quảng cáo ình, tuy không phải là người đổ thạch nhưng hắn cũng biết cắt đá suy sụp sẽ không có lợi cho kinh doanh của mình.</w:t>
      </w:r>
    </w:p>
    <w:p>
      <w:pPr>
        <w:pStyle w:val="BodyText"/>
      </w:pPr>
      <w:r>
        <w:t xml:space="preserve">- Cắt, sao lại không cắt? Tiền đã đưa cho anh, nếu không thì trả tiền đây?</w:t>
      </w:r>
    </w:p>
    <w:p>
      <w:pPr>
        <w:pStyle w:val="BodyText"/>
      </w:pPr>
      <w:r>
        <w:t xml:space="preserve">Nghiêm Khải bắt đầu ném lửu giận về phía vị thôn dân cho thuê máy, hắn thở phì phò đi đến bên cạnh máy cắt, bản thân tự đưa một khối mao liêu lên bàn.</w:t>
      </w:r>
    </w:p>
    <w:p>
      <w:pPr>
        <w:pStyle w:val="BodyText"/>
      </w:pPr>
      <w:r>
        <w:t xml:space="preserve">Vị thôn dân kia chợt rụt đầu lại, trả tiền sao? Không có cửa đâu, tiền vào túi thì đừng hòng chạy ra.</w:t>
      </w:r>
    </w:p>
    <w:p>
      <w:pPr>
        <w:pStyle w:val="BodyText"/>
      </w:pPr>
      <w:r>
        <w:t xml:space="preserve">Nghiêm Khải cũng không tính là ngu ngốc, sau khi nhìn anh Tào làm một lần thì hắn cũng biết cách cắt đá như thế nào, vì vậy mà sau khi mở nguồn điện, hắn cũng bất chấp tất cả, nhanh chóng cắt xuống vị trí chính giữa khối đá.</w:t>
      </w:r>
    </w:p>
    <w:p>
      <w:pPr>
        <w:pStyle w:val="BodyText"/>
      </w:pPr>
      <w:r>
        <w:t xml:space="preserve">Kết quả không cần nói cũng biết, hôm qua Trang Duệ lừa Nghiêm Khải mua đá thì chọn lựa những khối đá có biểu hiện tốt, tơ máu bừng bừng nhưng bên trong thật sự chẳng có gì.</w:t>
      </w:r>
    </w:p>
    <w:p>
      <w:pPr>
        <w:pStyle w:val="BodyText"/>
      </w:pPr>
      <w:r>
        <w:t xml:space="preserve">Có những vật liệu đá có chút màu sắc bên trong, nhưng màu sắc rất ảm đạm, dù mài thành con dấu thì cũng không tính với giá ba năm trăm đồng.</w:t>
      </w:r>
    </w:p>
    <w:p>
      <w:pPr>
        <w:pStyle w:val="BodyText"/>
      </w:pPr>
      <w:r>
        <w:t xml:space="preserve">Sau khi cắt và vứt đi một khối đá, Nghiêm Khải lại đưa một khối đá tiếp theo lên bàn cắt, hai mắt đỏ hồng, hắn cắt xuống giống như bên dưới không phải là đá mà là Trang Duệ vậy.</w:t>
      </w:r>
    </w:p>
    <w:p>
      <w:pPr>
        <w:pStyle w:val="BodyText"/>
      </w:pPr>
      <w:r>
        <w:t xml:space="preserve">Không thể không nói Nghiêm Khải có vài phần thiên phú cắt đá, chỉ hai ba phút đã cắt sạch bốn khối đá còn lại của mình, hơn nữa chỉ cắt vài nhát mà thôi. Kết quả thì như nhau, tất cả đều suy sụp, cái này nói rõ bảy trăm ngàn của Nghiêm thiếu gia đã trôi đi như nước sông.</w:t>
      </w:r>
    </w:p>
    <w:p>
      <w:pPr>
        <w:pStyle w:val="BodyText"/>
      </w:pPr>
      <w:r>
        <w:t xml:space="preserve">- Này, có thể nhường chỗ một lúc được không?</w:t>
      </w:r>
    </w:p>
    <w:p>
      <w:pPr>
        <w:pStyle w:val="BodyText"/>
      </w:pPr>
      <w:r>
        <w:t xml:space="preserve">Khi Nghiêm Khải còn đang ngây người thì chợt cảm thấy có ai đang động vào mình, hắn không thể hiểu được mình bỏ ra bảy trăm ngàn mà không mua được một mẩu kê huyết thạch nào.</w:t>
      </w:r>
    </w:p>
    <w:p>
      <w:pPr>
        <w:pStyle w:val="BodyText"/>
      </w:pPr>
      <w:r>
        <w:t xml:space="preserve">Người đẩy Nghiêm Khải ra chính là Trang Duệ, cũng không phải hắn cố ý muốn kích thích Nghiêm Khải, chỉ là hắn muốn nhanh chóng xử lý đống vật liệu đá và rời khỏi nơi này. Tuy khung cảnh Ngọc Nham Sơn rất đẹp nhưng phương diện không được tắm rửa cũng làm cho hắn không chịu được.</w:t>
      </w:r>
    </w:p>
    <w:p>
      <w:pPr>
        <w:pStyle w:val="BodyText"/>
      </w:pPr>
      <w:r>
        <w:t xml:space="preserve">Hơn nữa buổi tối ôm vợ ngủ mà bên dưới cứng nhắc như đá, điều này làm cho hắn càng thêm mất vui.</w:t>
      </w:r>
    </w:p>
    <w:p>
      <w:pPr>
        <w:pStyle w:val="BodyText"/>
      </w:pPr>
      <w:r>
        <w:t xml:space="preserve">- Thằng nhãi, mày cũng không khá hơn chút nào đâu.</w:t>
      </w:r>
    </w:p>
    <w:p>
      <w:pPr>
        <w:pStyle w:val="BodyText"/>
      </w:pPr>
      <w:r>
        <w:t xml:space="preserve">Sau khi Nghiêm Khải phát hiện người đẩy mình là Trang Duệ thì thầm mắng một câu, lại nhổ một bãi nước miếng.</w:t>
      </w:r>
    </w:p>
    <w:p>
      <w:pPr>
        <w:pStyle w:val="BodyText"/>
      </w:pPr>
      <w:r>
        <w:t xml:space="preserve">- Này, ông chủ, vừa rồi ngài cắt ba khối đá liên tiếp, như vậy là cắt năm lần, còn thiếu tôi 400 đồng...</w:t>
      </w:r>
    </w:p>
    <w:p>
      <w:pPr>
        <w:pStyle w:val="BodyText"/>
      </w:pPr>
      <w:r>
        <w:t xml:space="preserve">Nghiêm Khải còn chưa dứt lời thì đã bị vị thôn dân kia kéo lại, sau khi nghe xong thì Nghiêm thiếu gia càng cảm thấy ngột ngạt hơn.</w:t>
      </w:r>
    </w:p>
    <w:p>
      <w:pPr>
        <w:pStyle w:val="BodyText"/>
      </w:pPr>
      <w:r>
        <w:t xml:space="preserve">- Nghiêm đại thiếu gia có rất nhiều tiền, ông chủ thật sự là quá thiển cận rồi...</w:t>
      </w:r>
    </w:p>
    <w:p>
      <w:pPr>
        <w:pStyle w:val="BodyText"/>
      </w:pPr>
      <w:r>
        <w:t xml:space="preserve">Trang Duệ và Dương Vĩ đang khiêng một khối đá hơn bốn mươi cân lên bàn cắt, sau đó còn quay đầu nói lời vui đùa, Nghiêm Khải đứng bên cạnh không khỏi tức giận xám mặt.</w:t>
      </w:r>
    </w:p>
    <w:p>
      <w:pPr>
        <w:pStyle w:val="BodyText"/>
      </w:pPr>
      <w:r>
        <w:t xml:space="preserve">- Tôi đây chỉ là làm ăn nhỏ, cũng không cho ký sổ...</w:t>
      </w:r>
    </w:p>
    <w:p>
      <w:pPr>
        <w:pStyle w:val="BodyText"/>
      </w:pPr>
      <w:r>
        <w:t xml:space="preserve">Vi thôn dân kia rất bướng bỉnh, nói một câu với Trang Duệ, vì hắn sợ Trang Duệ chút nữa cũng cắt xong mà không trả tiền, vì thế mà thuận tay ghi chép lại vài con số, rõ ràng đang tính toán Trang Duệ cắt tổng cộng bao nhiêu khối đá.</w:t>
      </w:r>
    </w:p>
    <w:p>
      <w:pPr>
        <w:pStyle w:val="BodyText"/>
      </w:pPr>
      <w:r>
        <w:t xml:space="preserve">- Anh đúng là...</w:t>
      </w:r>
    </w:p>
    <w:p>
      <w:pPr>
        <w:pStyle w:val="BodyText"/>
      </w:pPr>
      <w:r>
        <w:t xml:space="preserve">Trang Duệ thật sự không biết nói gì hơn, đã gặp qua nhiều người tham tài nhưng chưa thấy ai đến mức như vậy.</w:t>
      </w:r>
    </w:p>
    <w:p>
      <w:pPr>
        <w:pStyle w:val="BodyText"/>
      </w:pPr>
      <w:r>
        <w:t xml:space="preserve">- Con bà nó, không phải là bốn trăm đồng sao? Chưa thấy tiền bao giờ à?</w:t>
      </w:r>
    </w:p>
    <w:p>
      <w:pPr>
        <w:pStyle w:val="BodyText"/>
      </w:pPr>
      <w:r>
        <w:t xml:space="preserve">Nghiêm thiếu gia bị một câu nói của Trang Duệ làm cho gương mặt nổi giận đến mức xám ngắt, lúc này càng trở nên khó coi, hắn nhanh chóng rút ra vài tờ tiền ném xuống chân vị thôn dân cho thuê máy.</w:t>
      </w:r>
    </w:p>
    <w:p>
      <w:pPr>
        <w:pStyle w:val="BodyText"/>
      </w:pPr>
      <w:r>
        <w:t xml:space="preserve">Bình thường thì ai cũng thích tiền, nhưng vị thôn dân kia lại không quan tâm đến mặt mũi, hắn cười ha hả cúi xuống nhặt tiền, còn thấy lời hơn hai trăm đồng, thế là gương mặt càng tươi cười như một đóa hoa.</w:t>
      </w:r>
    </w:p>
    <w:p>
      <w:pPr>
        <w:pStyle w:val="BodyText"/>
      </w:pPr>
      <w:r>
        <w:t xml:space="preserve">Trang Duệ lắc đầu, Nghiêm Khải rõ ràng là một cậu bé bị người nhà làm cho hư hỏng, nếu cứ dây dưa với đối phương thì chính mình cũng coi như mất thân phận, vì vậy hắn cũng không nói lời gì kích thích Nghiêm thiếu gia, chuẩn bị mở nguồn điện để cắt khối đá của mình.</w:t>
      </w:r>
    </w:p>
    <w:p>
      <w:pPr>
        <w:pStyle w:val="BodyText"/>
      </w:pPr>
      <w:r>
        <w:t xml:space="preserve">Đây là một khối vật liệu đá hơn bốn mươi kilogam, cũng không có màu sắc xuất hiện ở bên ngoài, nó có lớp da màu đen, hơn nữa cũng không phải thuần khiết, có hơi bụi vàng, lớp vân cũng bình thường, thuộc về loại kém, chỉ có thể cho ra loại kê huyết thạch Mộc Văn Đống mà thôi.</w:t>
      </w:r>
    </w:p>
    <w:p>
      <w:pPr>
        <w:pStyle w:val="Compact"/>
      </w:pPr>
      <w:r>
        <w:br w:type="textWrapping"/>
      </w:r>
      <w:r>
        <w:br w:type="textWrapping"/>
      </w:r>
    </w:p>
    <w:p>
      <w:pPr>
        <w:pStyle w:val="Heading2"/>
      </w:pPr>
      <w:bookmarkStart w:id="612" w:name="chương-59-0-cực-phẩm1."/>
      <w:bookmarkEnd w:id="612"/>
      <w:r>
        <w:t xml:space="preserve">590. Chương 59 0: Cực Phẩm(1).</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590: Cực phẩm(1).</w:t>
      </w:r>
    </w:p>
    <w:p>
      <w:pPr>
        <w:pStyle w:val="BodyText"/>
      </w:pPr>
      <w:r>
        <w:t xml:space="preserve">Nhóm Dịch: Tepga</w:t>
      </w:r>
    </w:p>
    <w:p>
      <w:pPr>
        <w:pStyle w:val="BodyText"/>
      </w:pPr>
      <w:r>
        <w:t xml:space="preserve">Nguồn: Sưu tầm</w:t>
      </w:r>
    </w:p>
    <w:p>
      <w:pPr>
        <w:pStyle w:val="BodyText"/>
      </w:pPr>
      <w:r>
        <w:t xml:space="preserve">Mộc Văn Đống chính là loại kê huyết thạch có màu đen vàng giao thoa, có thể mang theo chút màu xám trắng, hơn nữa còn xen kẽ vào nhau không có thứ tự, lại có hoa văn như vân gỗ, thuộc về chất liệu thông thường.</w:t>
      </w:r>
    </w:p>
    <w:p>
      <w:pPr>
        <w:pStyle w:val="BodyText"/>
      </w:pPr>
      <w:r>
        <w:t xml:space="preserve">Trang Duệ sở dĩ mua khối vật liệu đá này cũng là vì nó có hơn bốn mươi cân, có thể cắt ra được hai mươi cân nguyên liệu làm con dấu, rất phù hợp để buôn bán ở Tuyên Duệ Trai. Vì người đến Phan Gia Viên du ngoạn thường là du khách đến từ khắp nơi trên đất nước, người thường chiếm đa số, bọn họ cũng sẽ không bỏ ra vài trăm ngàn để mua một con dấu.</w:t>
      </w:r>
    </w:p>
    <w:p>
      <w:pPr>
        <w:pStyle w:val="BodyText"/>
      </w:pPr>
      <w:r>
        <w:t xml:space="preserve">Những con dấu giá tiền từ vài chục đến vài trăm, đất nhất cũng là ba trăm sẽ được người bình thường ưa chuộng, bọn họ có thể mua vào được. Hơn nữa khối vật liệu đá kia tuy lớn nhưng Trang Duệ chỉ mau vào với giá sáu ngàn, nếu cắt ra làm con dấu thì cũng rất có lời.</w:t>
      </w:r>
    </w:p>
    <w:p>
      <w:pPr>
        <w:pStyle w:val="BodyText"/>
      </w:pPr>
      <w:r>
        <w:t xml:space="preserve">Một khối nguyên liệu hai mươi cân có thể làm được một trăm con dấu, như vậy bán ra cũng được vài chục ngàn. Tuy Trang Duệ không dựa vào món này để kiếm tiền nhưng thu hút khách hàng cũng là một phương diện quan trọng, một cửa hàng cũng không thể chỉ toàn bán những vật phẩm xa hoa, loại trung và kém vẫn nên có.</w:t>
      </w:r>
    </w:p>
    <w:p>
      <w:pPr>
        <w:pStyle w:val="BodyText"/>
      </w:pPr>
      <w:r>
        <w:t xml:space="preserve">Khi máy cắt phát ra những âm thanh ầm ầm thì Trang Duệ trực tiếp hạ bánh răng xuống chính giữa khối đá, đá vụn tung bay, tảng đá bị chia làm hai nửa.</w:t>
      </w:r>
    </w:p>
    <w:p>
      <w:pPr>
        <w:pStyle w:val="BodyText"/>
      </w:pPr>
      <w:r>
        <w:t xml:space="preserve">- Ôi, màu đen, không đáng tiền...</w:t>
      </w:r>
    </w:p>
    <w:p>
      <w:pPr>
        <w:pStyle w:val="BodyText"/>
      </w:pPr>
      <w:r>
        <w:t xml:space="preserve">- Đúng vậy, chất liệu không tốt, giỏi lắm là có giá trị vài chục ngàn...</w:t>
      </w:r>
    </w:p>
    <w:p>
      <w:pPr>
        <w:pStyle w:val="BodyText"/>
      </w:pPr>
      <w:r>
        <w:t xml:space="preserve">- Thầy Trang cũng có lúc sai lầm sao?</w:t>
      </w:r>
    </w:p>
    <w:p>
      <w:pPr>
        <w:pStyle w:val="BodyText"/>
      </w:pPr>
      <w:r>
        <w:t xml:space="preserve">- Cũng không thể nói như vậy, khối đá này có biểu hiện rất bình thường, có lẽ mua với giá rẻ, chắc chắn sẽ không phải bồi thường xu nào...</w:t>
      </w:r>
    </w:p>
    <w:p>
      <w:pPr>
        <w:pStyle w:val="BodyText"/>
      </w:pPr>
      <w:r>
        <w:t xml:space="preserve">Những người ở chung quanh quan sát đều là kẻ hiểu chuyện, khi thấy Trang Duệ cắt đôi khối đá thì lên tiếng nghị luận, nhưng ánh mắt của bọn họ rất cao, loại kê huyết thạch Mộc Văn Đống thật sự không làm bọn họ phải quan tâm.</w:t>
      </w:r>
    </w:p>
    <w:p>
      <w:pPr>
        <w:pStyle w:val="BodyText"/>
      </w:pPr>
      <w:r>
        <w:t xml:space="preserve">Trang Duệ cũng không quan tâm đến phản ứng của đám người kia, hắn ra vẻ đi quan sát vết cắt, sau đó dùng phấn vẽ lên, lại dùng máy cắt phân giải hai khối đá kia ra thành những khối to như nắm tay, những phần đá dư thừa vô dụng đều bị hắn vứt ra ngoài.</w:t>
      </w:r>
    </w:p>
    <w:p>
      <w:pPr>
        <w:pStyle w:val="BodyText"/>
      </w:pPr>
      <w:r>
        <w:t xml:space="preserve">- Một nhát, hai nhát, ba nhát...Này, sao anh lại cắt hơn mười nhát...</w:t>
      </w:r>
    </w:p>
    <w:p>
      <w:pPr>
        <w:pStyle w:val="BodyText"/>
      </w:pPr>
      <w:r>
        <w:t xml:space="preserve">Trang Duệ bên này đang cắt đá thì ông chủ cho thuê máy cắt lại nhìn bằn ánh mắt cầu xin, người ta chỉ là một nhát cắt một khối đá, tối đa cũng chỉ là hai ba nhát cắt, mà Trang Duệ thì một khối đá đã cắt hơn mười lượt, ông chủ thật sự không nhịn được mà phải hét lên.</w:t>
      </w:r>
    </w:p>
    <w:p>
      <w:pPr>
        <w:pStyle w:val="BodyText"/>
      </w:pPr>
      <w:r>
        <w:t xml:space="preserve">- Sao vậy? Chúng ta đã nói giá 150 đồng một khối đá, anh quan tâm tôi cắt ít hay nhiều làm gì?</w:t>
      </w:r>
    </w:p>
    <w:p>
      <w:pPr>
        <w:pStyle w:val="BodyText"/>
      </w:pPr>
      <w:r>
        <w:t xml:space="preserve">Trang Duệ cười trả lời một câu, thấy ông chủ cho thuê máy căt đang đau lòng đến mức gương mặt run rẩy thì hắn đã vui mừng đến mức nở hoa.</w:t>
      </w:r>
    </w:p>
    <w:p>
      <w:pPr>
        <w:pStyle w:val="BodyText"/>
      </w:pPr>
      <w:r>
        <w:t xml:space="preserve">- Này, anh cho hắn cắt một lần 150 đồng, sao lại lấy của tôi những 200 đồng?</w:t>
      </w:r>
    </w:p>
    <w:p>
      <w:pPr>
        <w:pStyle w:val="BodyText"/>
      </w:pPr>
      <w:r>
        <w:t xml:space="preserve">Nghiêm Khải ở bên cạnh thấy như vậy thì quấn lấy vị thôn dân kia.</w:t>
      </w:r>
    </w:p>
    <w:p>
      <w:pPr>
        <w:pStyle w:val="BodyText"/>
      </w:pPr>
      <w:r>
        <w:t xml:space="preserve">- Buông ra, đừng động tay động chân, vừa rồi là anh tự định giá 200, liên quan gì đến tôi?</w:t>
      </w:r>
    </w:p>
    <w:p>
      <w:pPr>
        <w:pStyle w:val="BodyText"/>
      </w:pPr>
      <w:r>
        <w:t xml:space="preserve">Vị thôn dân kia là người vùng núi nên cơ thể rất cường tráng, hắn trừng mắt làm cho Nghiêm Khải sợ đến mức vội vàng buông tay. Mình tuy mang theo hai tên vệ sĩ nhưng đây là địa bàn của người ta, ra tay thì nhất định là mình có hại. Hơn nữa Nghiêm đại thiếu gia còn mơ hồ nhớ đến tình huống vừa rồi, hình như Trang Duệ đã bàn giá với ông chủ này.</w:t>
      </w:r>
    </w:p>
    <w:p>
      <w:pPr>
        <w:pStyle w:val="BodyText"/>
      </w:pPr>
      <w:r>
        <w:t xml:space="preserve">Sau khi thấy Trang Duệ cởi bỏ xong khối đá đầu tiên thì người vây quanh dần tản đi, bọn họ bắt đầu đi mua kê huyết thạch, xem náo nhiệt như vậy là đủ rồi.</w:t>
      </w:r>
    </w:p>
    <w:p>
      <w:pPr>
        <w:pStyle w:val="BodyText"/>
      </w:pPr>
      <w:r>
        <w:t xml:space="preserve">- Như vậy mà cũng xưng là chuyên gia, cắt ra những thứ rác rưởi mà thôi...</w:t>
      </w:r>
    </w:p>
    <w:p>
      <w:pPr>
        <w:pStyle w:val="BodyText"/>
      </w:pPr>
      <w:r>
        <w:t xml:space="preserve">Nghiêm Khải lại không đi, hắn đứng bên cạnh mở miệng châm chọc và khiêu khích Trang Duệ. Vừa rồi xem như hắn đã hiểu, Trang Duệ cắt khối vật liệu đá kia tuy có vẻ không tốt nên coi như có cơ hội trào phúng, nhưng hắn cũng không nghĩ rằng mình đã ném qua cửa sổ mất bảy trăm ngàn, hắn có tư cách gì để trào phúng người khác? truyện cập nhật nhanh nhất tại chấm</w:t>
      </w:r>
    </w:p>
    <w:p>
      <w:pPr>
        <w:pStyle w:val="BodyText"/>
      </w:pPr>
      <w:r>
        <w:t xml:space="preserve">- Này, không thấy phiền à? Không có việc gì thì cút đi, đừng đứng dây dây dưa mất thời gian...</w:t>
      </w:r>
    </w:p>
    <w:p>
      <w:pPr>
        <w:pStyle w:val="BodyText"/>
      </w:pPr>
      <w:r>
        <w:t xml:space="preserve">Trang Duệ định cắt khối đá thứ hai thì thật sự không chịu được sự dây dưa của Nghiêm Khải, thế là trừng mắt lên nhìn.</w:t>
      </w:r>
    </w:p>
    <w:p>
      <w:pPr>
        <w:pStyle w:val="BodyText"/>
      </w:pPr>
      <w:r>
        <w:t xml:space="preserve">- Anh đây thích như vậy, mày mua chỗ này rồi sao? Ông thích đứng đây, thằng nào làm gì được ông...</w:t>
      </w:r>
    </w:p>
    <w:p>
      <w:pPr>
        <w:pStyle w:val="BodyText"/>
      </w:pPr>
      <w:r>
        <w:t xml:space="preserve">Nghiêm Khải hôm nay rất mất mặt, bảy trăm ngàn theo gió bay đi, vì thế hắn quyết định hôm nay phải kích thích Trang Duệ, phải trả thù.</w:t>
      </w:r>
    </w:p>
    <w:p>
      <w:pPr>
        <w:pStyle w:val="BodyText"/>
      </w:pPr>
      <w:r>
        <w:t xml:space="preserve">Trang Duệ mặc kệ Nghiêm Khải, hắn quay đầu nói với Bành Phi:</w:t>
      </w:r>
    </w:p>
    <w:p>
      <w:pPr>
        <w:pStyle w:val="BodyText"/>
      </w:pPr>
      <w:r>
        <w:t xml:space="preserve">- Bành Phi, đuổi hắn đi...</w:t>
      </w:r>
    </w:p>
    <w:p>
      <w:pPr>
        <w:pStyle w:val="BodyText"/>
      </w:pPr>
      <w:r>
        <w:t xml:space="preserve">Bành Phi đứng bên cạnh đã sớm cảm thấy nhàm chán, sau khi nghe được lời của Trang Duệ thì chụp lấy cổ áo của Nghiêm Khải và dùng sức nhấc lên. Bành Phi tuy chỉ có một mét bảy nhưng chỉ dùng một tay đã có thể nhấc bổng một người khá to cao như Nghiêm Khải lên cao.</w:t>
      </w:r>
    </w:p>
    <w:p>
      <w:pPr>
        <w:pStyle w:val="BodyText"/>
      </w:pPr>
      <w:r>
        <w:t xml:space="preserve">Nghiêm Khải lúc này đang đạp chân vào khoảng không bên dưới, trong miệng lớn tiếng nói:</w:t>
      </w:r>
    </w:p>
    <w:p>
      <w:pPr>
        <w:pStyle w:val="BodyText"/>
      </w:pPr>
      <w:r>
        <w:t xml:space="preserve">- Buông ra, thả tao ra, tao sẽ tố cáo chúng mày tội đánh người...</w:t>
      </w:r>
    </w:p>
    <w:p>
      <w:pPr>
        <w:pStyle w:val="BodyText"/>
      </w:pPr>
      <w:r>
        <w:t xml:space="preserve">Hai tên vệ sĩ của Nghiêm Khải cũng lao lên, tuy bọn họ biết mình không đánh lại Bành Phi nhưng bây giờ cố chủ bị đánh, chính mình nếu trơ mắt đứng nhìn thì quay về nhất định sẽ bị đuổi việc.</w:t>
      </w:r>
    </w:p>
    <w:p>
      <w:pPr>
        <w:pStyle w:val="BodyText"/>
      </w:pPr>
      <w:r>
        <w:t xml:space="preserve">- Cút đi...</w:t>
      </w:r>
    </w:p>
    <w:p>
      <w:pPr>
        <w:pStyle w:val="BodyText"/>
      </w:pPr>
      <w:r>
        <w:t xml:space="preserve">Bành Phi dùng sức ném Nghiêm Khải về phía hai tên vệ sĩ, hắn ra tay rất có chừng mực, lực lượng cũng không quá lớn, để cho hai tên vệ sĩ thoải mái đỡ lấy Nghiêm Khải.</w:t>
      </w:r>
    </w:p>
    <w:p>
      <w:pPr>
        <w:pStyle w:val="BodyText"/>
      </w:pPr>
      <w:r>
        <w:t xml:space="preserve">- Họ Trang kia, mày đánh người, cứ chờ đó, mày sẽ chẳng có quả ngọt để ăn đâu...</w:t>
      </w:r>
    </w:p>
    <w:p>
      <w:pPr>
        <w:pStyle w:val="BodyText"/>
      </w:pPr>
      <w:r>
        <w:t xml:space="preserve">Nghiêm Khải giữ lấy hai tên vệ sĩ của mình, sau đó mắng một câu với Trang Duệ, chỉ là thấy Bành Phi đi đến thì nhanh chóng chui vào trong xe, đợi hai tên vệ sĩ lên xe thì nhanh chóng rút đi.</w:t>
      </w:r>
    </w:p>
    <w:p>
      <w:pPr>
        <w:pStyle w:val="BodyText"/>
      </w:pPr>
      <w:r>
        <w:t xml:space="preserve">- Thế nào, có quay được không?</w:t>
      </w:r>
    </w:p>
    <w:p>
      <w:pPr>
        <w:pStyle w:val="BodyText"/>
      </w:pPr>
      <w:r>
        <w:t xml:space="preserve">Nghiêm Khải ngồi ở vị trí ghế lái phụ quay lại nhìn tên vệ sĩ mà mình đã sắp xếp cầm máy quay đang ngồi phía sau, hắn vừa rồi là lấy thân dụ hổ, cổ bây giờ vẫn còn đau.</w:t>
      </w:r>
    </w:p>
    <w:p>
      <w:pPr>
        <w:pStyle w:val="BodyText"/>
      </w:pPr>
      <w:r>
        <w:t xml:space="preserve">- Nghiêm thiếu gia, không có vấn đề, đã quay xong...</w:t>
      </w:r>
    </w:p>
    <w:p>
      <w:pPr>
        <w:pStyle w:val="BodyText"/>
      </w:pPr>
      <w:r>
        <w:t xml:space="preserve">Tên vệ sĩ phía sau chợt vội vàng gật đầu, lại đưa máy quay đến cho Nghiêm Khải.</w:t>
      </w:r>
    </w:p>
    <w:p>
      <w:pPr>
        <w:pStyle w:val="BodyText"/>
      </w:pPr>
      <w:r>
        <w:t xml:space="preserve">- Để tôi xem...</w:t>
      </w:r>
    </w:p>
    <w:p>
      <w:pPr>
        <w:pStyle w:val="BodyText"/>
      </w:pPr>
      <w:r>
        <w:t xml:space="preserve">Nghiêm Khải nhận lấy máy quay, hắn mở ra xem, nhưng càng nhìn thì vẻ mặt càng khó coi, cuối cùng là nổi giận nghiến răng nghiến lợi.</w:t>
      </w:r>
    </w:p>
    <w:p>
      <w:pPr>
        <w:pStyle w:val="BodyText"/>
      </w:pPr>
      <w:r>
        <w:t xml:space="preserve">- Nghiêm thiếu gia, quay thế nào? Tốt chứ?</w:t>
      </w:r>
    </w:p>
    <w:p>
      <w:pPr>
        <w:pStyle w:val="BodyText"/>
      </w:pPr>
      <w:r>
        <w:t xml:space="preserve">Tên vệ sĩ đưa đầu đến hỏi.</w:t>
      </w:r>
    </w:p>
    <w:p>
      <w:pPr>
        <w:pStyle w:val="BodyText"/>
      </w:pPr>
      <w:r>
        <w:t xml:space="preserve">- Tốt, tốt con bà mày, đây là những gì mày quay sao? Hai con khốn này như xác ướp di động, mày quay chúng nó làm gì? Mày là thằng ngu, để cho tao bị đánh oan uổng...</w:t>
      </w:r>
    </w:p>
    <w:p>
      <w:pPr>
        <w:pStyle w:val="BodyText"/>
      </w:pPr>
      <w:r>
        <w:t xml:space="preserve">Nghiêm Khải xoay người đập máy quay lên người tên vệ sĩ phía sau, trong máy quay toàn là hình ảnh Tần Huyên Băng đang xì xào bàn tán với Tống Tinh Quân, chỉ có duy nhất hình ảnh Nghiêm Khải được tên vệ sĩ kia giữ lấy người là được quay vào mà thôi.</w:t>
      </w:r>
    </w:p>
    <w:p>
      <w:pPr>
        <w:pStyle w:val="BodyText"/>
      </w:pPr>
      <w:r>
        <w:t xml:space="preserve">Hai cô gái kia rõ ràng là rất đẹp, điều này khỏi phải bàn cãi, nhưng cũng vì vậy mà diệu kế của Nghiêm Khải bị phá hoại hoàn toàn.</w:t>
      </w:r>
    </w:p>
    <w:p>
      <w:pPr>
        <w:pStyle w:val="BodyText"/>
      </w:pPr>
      <w:r>
        <w:t xml:space="preserve">Tên vệ sĩ nghe được lời của Nghiêm Khải thì cũng choáng váng, vừa rồi Bành Phi dùng một tay xách cổ Nghiêm Khải và nhấc bổng lên thì Tần Huyên Băng và Tống Tinh Quân đều phát ra một tiếng hét kinh hãi, đều dùng bàn tay che miệng, biểu hiện giật mình sợ hãi. Tất cả hành vi của hai cô gái đẹp hấp dẫn sự chú ý của tên vệ sĩ, thế là hắn thật sự không quay được hình ảnh Bành Phi xách cổ Nghiêm Khải.</w:t>
      </w:r>
    </w:p>
    <w:p>
      <w:pPr>
        <w:pStyle w:val="BodyText"/>
      </w:pPr>
      <w:r>
        <w:t xml:space="preserve">Nhưng sự việc này rõ ràng là tên vệ sĩ đuối lý, hắn chỉ biết ôm đầu cho Nghiêm thiếu gia trút giận rồi nói sau.</w:t>
      </w:r>
    </w:p>
    <w:p>
      <w:pPr>
        <w:pStyle w:val="BodyText"/>
      </w:pPr>
      <w:r>
        <w:t xml:space="preserve">- Nghiêm thiếu gia, nếu không chúng ta quay lại, tìm cơ hội quay phim lại một lần nữa?</w:t>
      </w:r>
    </w:p>
    <w:p>
      <w:pPr>
        <w:pStyle w:val="BodyText"/>
      </w:pPr>
      <w:r>
        <w:t xml:space="preserve">Khi thấy hình ảnh thật sự không có gì ra hồn, tên vệ sĩ đang lái xe mở miệng đề nghị với Nghiêm Khải.</w:t>
      </w:r>
    </w:p>
    <w:p>
      <w:pPr>
        <w:pStyle w:val="BodyText"/>
      </w:pPr>
      <w:r>
        <w:t xml:space="preserve">- Mày ngu vậy? Muốn để bố bi đánh nữa sao?</w:t>
      </w:r>
    </w:p>
    <w:p>
      <w:pPr>
        <w:pStyle w:val="BodyText"/>
      </w:pPr>
      <w:r>
        <w:t xml:space="preserve">Nghiêm Khải nếu không phải vì tên kia đang lái xe thì sợ rằng đã vung tay đánh ột trận, mà việc đã đến nước này thì cũng không còn cách nào khác.</w:t>
      </w:r>
    </w:p>
    <w:p>
      <w:pPr>
        <w:pStyle w:val="BodyText"/>
      </w:pPr>
      <w:r>
        <w:t xml:space="preserve">- Đi thôi, về Xương Hóa, chạy nhanh một chút, tao không tin không trị được chúng nó...</w:t>
      </w:r>
    </w:p>
    <w:p>
      <w:pPr>
        <w:pStyle w:val="BodyText"/>
      </w:pPr>
      <w:r>
        <w:t xml:space="preserve">Nghiêm Khải ngồi ngây ngốc một lúc rồi dùng tay chỉ về phía Xương Hóa, hắn không có người quen biết, nhưng việc nhỏ này mà cầu cạnh kẻ khác cũng có chút mất mặt, càng chứng tỏ mình không có năng lực...</w:t>
      </w:r>
    </w:p>
    <w:p>
      <w:pPr>
        <w:pStyle w:val="Compact"/>
      </w:pPr>
      <w:r>
        <w:br w:type="textWrapping"/>
      </w:r>
      <w:r>
        <w:br w:type="textWrapping"/>
      </w:r>
    </w:p>
    <w:p>
      <w:pPr>
        <w:pStyle w:val="Heading2"/>
      </w:pPr>
      <w:bookmarkStart w:id="613" w:name="chương-591-cực-phẩm-2."/>
      <w:bookmarkEnd w:id="613"/>
      <w:r>
        <w:t xml:space="preserve">591. Chương 591 : Cực Phẩm (2).</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591: Cực phẩm (2).</w:t>
      </w:r>
    </w:p>
    <w:p>
      <w:pPr>
        <w:pStyle w:val="BodyText"/>
      </w:pPr>
      <w:r>
        <w:t xml:space="preserve">Nhóm Dịch: Tepga</w:t>
      </w:r>
    </w:p>
    <w:p>
      <w:pPr>
        <w:pStyle w:val="BodyText"/>
      </w:pPr>
      <w:r>
        <w:t xml:space="preserve">Nguồn: Sưu tầm</w:t>
      </w:r>
    </w:p>
    <w:p>
      <w:pPr>
        <w:pStyle w:val="BodyText"/>
      </w:pPr>
      <w:r>
        <w:t xml:space="preserve">Trang Duệ cũng không quan tâm đến chuyện của Nghiêm Khải, đừng nói ông nội của Nghiêm Khải là quan lớn, như vậy là quái gì, chẳng lẽ còn lớn hơn cả bác cả nhà mình? Lúc này hắn đã đuổi đi một con ruồi bay vo ve bên tai, thế cho nên tất cả tinh thần đều đặt lên những khối vật liệu đá của mình.</w:t>
      </w:r>
    </w:p>
    <w:p>
      <w:pPr>
        <w:pStyle w:val="BodyText"/>
      </w:pPr>
      <w:r>
        <w:t xml:space="preserve">Vài trăm cân đá với số lượng hai ba chục khối đá, những khối đá này liên tục được máy cắt phân giải ra, động tác của Trang Duệ rất thành thạo, ngay cả chú Đức nhìn vào cũng liên tục gật đầu, nếu đổi lại là lão thì tiến lên cũng chưa chắc sẽ làm tốt hơn.</w:t>
      </w:r>
    </w:p>
    <w:p>
      <w:pPr>
        <w:pStyle w:val="BodyText"/>
      </w:pPr>
      <w:r>
        <w:t xml:space="preserve">- Trang Duệ, nghỉ ngơi một chút đi...</w:t>
      </w:r>
    </w:p>
    <w:p>
      <w:pPr>
        <w:pStyle w:val="BodyText"/>
      </w:pPr>
      <w:r>
        <w:t xml:space="preserve">Cắt đá cũng mất nhiều thể lực, một giờ sau thì quần áo Trang Duệ đã ướt đẫm mồ hôi, tóc cũng ướt sũng, toàn thân giống như vừa đi tắm.</w:t>
      </w:r>
    </w:p>
    <w:p>
      <w:pPr>
        <w:pStyle w:val="BodyText"/>
      </w:pPr>
      <w:r>
        <w:t xml:space="preserve">Tiếp nhận khăn từ tay Tần Huyên Băng, Trang Duệ nhìn những khối đá còn lại của mình, hắn quay sang nói:</w:t>
      </w:r>
    </w:p>
    <w:p>
      <w:pPr>
        <w:pStyle w:val="BodyText"/>
      </w:pPr>
      <w:r>
        <w:t xml:space="preserve">- Dương Vĩ, anh và Bành Phi về nhà lão Vương chạy xe đến đây, sau khi cắt đá xong thì chúng ta chạy suốt đêm về Trung Hải...</w:t>
      </w:r>
    </w:p>
    <w:p>
      <w:pPr>
        <w:pStyle w:val="BodyText"/>
      </w:pPr>
      <w:r>
        <w:t xml:space="preserve">Trang Duệ hôm nay mệt mỏi toàn thân đổ đầy mồ hôi cũng không muốn ở lại vùng núi này, dù nấu nước nóng cũng có thể tắm nhưng dù sao cũng không tiện, bây giờ chỉ mới hơn bốn giờ, sau khi cắt xong hai tảng đá này thì mười giờ tối có thể quay về Trung Hải...</w:t>
      </w:r>
    </w:p>
    <w:p>
      <w:pPr>
        <w:pStyle w:val="BodyText"/>
      </w:pPr>
      <w:r>
        <w:t xml:space="preserve">- Được, chúng tôi đi...</w:t>
      </w:r>
    </w:p>
    <w:p>
      <w:pPr>
        <w:pStyle w:val="BodyText"/>
      </w:pPr>
      <w:r>
        <w:t xml:space="preserve">Dương Vĩ đồng ý, hắn ở lại đây hai ngày cũng đã thấy nhàm chán, dù sao thì mình cũng không hiểu về kê huyết thạch, chỉ có thể đứng xem náo nhiệt mà thôi.</w:t>
      </w:r>
    </w:p>
    <w:p>
      <w:pPr>
        <w:pStyle w:val="BodyText"/>
      </w:pPr>
      <w:r>
        <w:t xml:space="preserve">- Đừng quên trả tiền cho chú Vương...</w:t>
      </w:r>
    </w:p>
    <w:p>
      <w:pPr>
        <w:pStyle w:val="BodyText"/>
      </w:pPr>
      <w:r>
        <w:t xml:space="preserve">Trang Duệ hô lên một tiếng.</w:t>
      </w:r>
    </w:p>
    <w:p>
      <w:pPr>
        <w:pStyle w:val="BodyText"/>
      </w:pPr>
      <w:r>
        <w:t xml:space="preserve">Hai khối đá còn lại cũng không lớn, Trang Duệ cũng không cắt mà dùng máy mài loại bỏ lớp da, chỉ mất mấy phút đã xong, có lẽ lúc này Dương Vĩ và Bành Phi còn chưa đến nhà lão Vương.</w:t>
      </w:r>
    </w:p>
    <w:p>
      <w:pPr>
        <w:pStyle w:val="BodyText"/>
      </w:pPr>
      <w:r>
        <w:t xml:space="preserve">Lúc này nhóm người mua vật liệu đá trong chợ đi ra xếp hàng để chờ đến lượt cắt đá đã ngày càng nhiều hơn.</w:t>
      </w:r>
    </w:p>
    <w:p>
      <w:pPr>
        <w:pStyle w:val="BodyText"/>
      </w:pPr>
      <w:r>
        <w:t xml:space="preserve">Kê huyết thạch có chút khác biệt với phỉ thúy, nguyên thạch phỉ thúy mà cắt sụy sẽ coi như giá trị giảm sút cực kỳ thảm thương, nhưng nếu vật liệu đá cho ra kê huyết thạch chất lượng thấp thì cũng có thể dùng nó làm con dấu, cũng có thể căn cứ vào hình dáng để tạo nên vật trang trí, vì vậy rất nhiều người muốn cắt đá rồi mới mang nguyên liệu về.</w:t>
      </w:r>
    </w:p>
    <w:p>
      <w:pPr>
        <w:pStyle w:val="BodyText"/>
      </w:pPr>
      <w:r>
        <w:t xml:space="preserve">Trang Duệ cắt đá cả buổi, cũng có nhiều người đứng xem, tuy phẩm chất kê huyết thạch hắn chọn ra không có phẩm chất cực tốt, thế nhưng khối đá nào cũng cho ra nguyên liệu, căn bản là có lời mà không bồi thường.</w:t>
      </w:r>
    </w:p>
    <w:p>
      <w:pPr>
        <w:pStyle w:val="BodyText"/>
      </w:pPr>
      <w:r>
        <w:t xml:space="preserve">- Thầy Trang, ngài đã dùng máy xong chưa?</w:t>
      </w:r>
    </w:p>
    <w:p>
      <w:pPr>
        <w:pStyle w:val="BodyText"/>
      </w:pPr>
      <w:r>
        <w:t xml:space="preserve">Có người thấy Trang Duệ dừng tay thì tiến lên hỏi một câu.</w:t>
      </w:r>
    </w:p>
    <w:p>
      <w:pPr>
        <w:pStyle w:val="BodyText"/>
      </w:pPr>
      <w:r>
        <w:t xml:space="preserve">- Đã xong rồi...</w:t>
      </w:r>
    </w:p>
    <w:p>
      <w:pPr>
        <w:pStyle w:val="BodyText"/>
      </w:pPr>
      <w:r>
        <w:t xml:space="preserve">Trang Duệ đang chuẩn bị lên tiếng ngừng cắt đá thì chú Đức chợt lên tiếng:</w:t>
      </w:r>
    </w:p>
    <w:p>
      <w:pPr>
        <w:pStyle w:val="BodyText"/>
      </w:pPr>
      <w:r>
        <w:t xml:space="preserve">- Trang Duệ, hai người kia còn chưa quay lại, cậu cắt luôn khối đá đã mua với giá một ngàn đồng ra xem...</w:t>
      </w:r>
    </w:p>
    <w:p>
      <w:pPr>
        <w:pStyle w:val="BodyText"/>
      </w:pPr>
      <w:r>
        <w:t xml:space="preserve">Chú Đức đã biết Trang Duệ được vài năm, biết rõ tâm tính của đệ tử mình không xấu, ánh mắt cũng không kém, lão chỉ cần nhìn vào biểu hiện của hắn khi mua khối đá đen kia thì nhận ra một vấn đề, đó là hắn rất coi trọng nó.</w:t>
      </w:r>
    </w:p>
    <w:p>
      <w:pPr>
        <w:pStyle w:val="BodyText"/>
      </w:pPr>
      <w:r>
        <w:t xml:space="preserve">- Đúng rồi, chú Đức, chú không nhắc thì cháu cũng quên mất.</w:t>
      </w:r>
    </w:p>
    <w:p>
      <w:pPr>
        <w:pStyle w:val="BodyText"/>
      </w:pPr>
      <w:r>
        <w:t xml:space="preserve">Trang Duệ vỗ vỗ đầu, khối đá cho ra kê huyết thạch Lưu Quan Trương vẫn còn nằm trong ba lô của Bành Phi, bây giờ nó đang được Tần Huyên Băng xách trên tay. Hắn vội vàng đi qua lấy khối đá ra, lại thuận tay lấy ra một xấp tiền.</w:t>
      </w:r>
    </w:p>
    <w:p>
      <w:pPr>
        <w:pStyle w:val="BodyText"/>
      </w:pPr>
      <w:r>
        <w:t xml:space="preserve">- Các vị, tôi không sử dụng máy cắt đá nữa, nếu ai muốn dùng thì cứ tự nhiên, tôi dùng máy mà một lúc mà thôi...</w:t>
      </w:r>
    </w:p>
    <w:p>
      <w:pPr>
        <w:pStyle w:val="BodyText"/>
      </w:pPr>
      <w:r>
        <w:t xml:space="preserve">Trang Duệ ôm quyền với đám người bốn phía, hắn đã giữa máy hơn hai giờ, tính ra đã mất hai ba ngàn đồng, vì vậy mà lấy tiền chuẩn bị thanh toán cho ông chủ cho thuê máy.</w:t>
      </w:r>
    </w:p>
    <w:p>
      <w:pPr>
        <w:pStyle w:val="BodyText"/>
      </w:pPr>
      <w:r>
        <w:t xml:space="preserve">- Tổng cộng là ba ngàn chín trăm đồng, ôi, làm ăn thế này thì chết mất...</w:t>
      </w:r>
    </w:p>
    <w:p>
      <w:pPr>
        <w:pStyle w:val="BodyText"/>
      </w:pPr>
      <w:r>
        <w:t xml:space="preserve">Ông chủ cho thuê máy thấy Trang Duệ cầm tiền đi đến thì vội vàng tiến lên nghênh đón, vẻ mặt tỏ ra buồn chán, sớm biết hôm nay làm ăn tốt như thế sẽ không cho Trang Duệ sử dụng máy, vì nãy giờ đã lỗ cả ngàn đồng rồi.</w:t>
      </w:r>
    </w:p>
    <w:p>
      <w:pPr>
        <w:pStyle w:val="BodyText"/>
      </w:pPr>
      <w:r>
        <w:t xml:space="preserve">- Cho ngài bốn ngàn, tôi còn phải dùng máy mài một lần nữa, ngài thật sự là ra giá quá đắt...</w:t>
      </w:r>
    </w:p>
    <w:p>
      <w:pPr>
        <w:pStyle w:val="BodyText"/>
      </w:pPr>
      <w:r>
        <w:t xml:space="preserve">Trang Duệ dở khóc dở cười đếm bốn ngàn đưa cho ông chủ cho thuê máy, đối phương xem ra rất biết cách kinh doanh, nếu sử dụng một khối đá với hai loại máy cũng phải tính tiền.</w:t>
      </w:r>
    </w:p>
    <w:p>
      <w:pPr>
        <w:pStyle w:val="BodyText"/>
      </w:pPr>
      <w:r>
        <w:t xml:space="preserve">- Như vậy đấy, tôi cũng phải mua những thứ máy móc này với giá vài chục ngàn...</w:t>
      </w:r>
    </w:p>
    <w:p>
      <w:pPr>
        <w:pStyle w:val="BodyText"/>
      </w:pPr>
      <w:r>
        <w:t xml:space="preserve">Ông chủ cho thuê máy chợt mất vui, bánh răng máy cắt sử dụng nhiều cũng hư tổn, sẽ phải thay cái mới, mà Trang Duệ thì một khối đá cắt đến cả chục lần làm hắn đau lòng.</w:t>
      </w:r>
    </w:p>
    <w:p>
      <w:pPr>
        <w:pStyle w:val="BodyText"/>
      </w:pPr>
      <w:r>
        <w:t xml:space="preserve">- Được, coi như tôi nói sai, ngài đang đầu tư lớn, được chưa?</w:t>
      </w:r>
    </w:p>
    <w:p>
      <w:pPr>
        <w:pStyle w:val="BodyText"/>
      </w:pPr>
      <w:r>
        <w:t xml:space="preserve">Trang Duệ bị lời nói của ông chủ này làm cho dở khóc dở cười, vài chục ngàn mà chỉ hai ba ngày đã thu về tiền gốc, không phải một vốn bốn lời sao? Trang Duệ lắc đầu bất đắc dĩ, xem ra kinh doanh cũng có nhiều cách hái ra tiền như vậy.</w:t>
      </w:r>
    </w:p>
    <w:p>
      <w:pPr>
        <w:pStyle w:val="BodyText"/>
      </w:pPr>
      <w:r>
        <w:t xml:space="preserve">Trang Duệ cũng không gia cố khối đá trên máy cắt, hắn cầm lấy khối đá to như nắm tay, lại khởi động máy mài, vẻ mặt trở nên ngưng trọng, vì hắn chưa từng cắt đá với tư thế như vậy bao giờ.</w:t>
      </w:r>
    </w:p>
    <w:p>
      <w:pPr>
        <w:pStyle w:val="BodyText"/>
      </w:pPr>
      <w:r>
        <w:t xml:space="preserve">Khối đá cho ra kê huyết thạch Lưu Quan Trương này có lớp da rất mỏng, chỗ dày nhất chỉ là hơn một centimet, hơn nữa lớp đá khá xốp, chỉ cần không chú ý sẽ làm tổn thương vào kê huyết thạch bên trong ngay.</w:t>
      </w:r>
    </w:p>
    <w:p>
      <w:pPr>
        <w:pStyle w:val="BodyText"/>
      </w:pPr>
      <w:r>
        <w:t xml:space="preserve">Nếu như không phải chú Đức nhắc nhở thì Trang Duệ cũng không có ý định cắt bỏ khối đá này, nhưng chú Đức đã nói thì hắn cũng chỉ có thể cố gắng kiên trì mà thôi.</w:t>
      </w:r>
    </w:p>
    <w:p>
      <w:pPr>
        <w:pStyle w:val="BodyText"/>
      </w:pPr>
      <w:r>
        <w:t xml:space="preserve">Trang Duệ cẩn thận dùng máy mài lớp da mỏng bên ngoài, những mảnh đá vụn liên tục rơi xuống, mỗi lần đá mài sắp lau đi lớp da thì hắn lại dời đi chỗ khác, bây giờ khối đá chỉ còn một lớp da mỏng mà thôi.</w:t>
      </w:r>
    </w:p>
    <w:p>
      <w:pPr>
        <w:pStyle w:val="BodyText"/>
      </w:pPr>
      <w:r>
        <w:t xml:space="preserve">Lúc này Trang Duệ chỉ mài một khối đá nhỏ nhưng lại hao tổn sức lực tương đương với cả chục khối đá trước đó, nếu hắn dùng sức quá lớn sẽ làm tổn thương vào bên trong, nếu quá nhẹ sẽ không thể nào lau sạch lớp da bên ngoài.</w:t>
      </w:r>
    </w:p>
    <w:p>
      <w:pPr>
        <w:pStyle w:val="BodyText"/>
      </w:pPr>
      <w:r>
        <w:t xml:space="preserve">Chỉ mài một khối đá to như nắm tay nhưng lại làm cho Trang Duệ vã đầy mồ hôi, thậm chí còn không chú ý đến xung quanh, Dương Vĩ và Bành Phi dừng xe ở bên cạnh mà không biết.</w:t>
      </w:r>
    </w:p>
    <w:p>
      <w:pPr>
        <w:pStyle w:val="BodyText"/>
      </w:pPr>
      <w:r>
        <w:t xml:space="preserve">- Điều này...Điều này...Trang Duệ, dừng tay, mau dừng tay...</w:t>
      </w:r>
    </w:p>
    <w:p>
      <w:pPr>
        <w:pStyle w:val="BodyText"/>
      </w:pPr>
      <w:r>
        <w:t xml:space="preserve">Chú Đức đang chú ý khối đá trên tay Trang Duệ, đột nhiên lên tiếng yêu cầu hắn dừng tay, sau đó cướp lấy khối đá.</w:t>
      </w:r>
    </w:p>
    <w:p>
      <w:pPr>
        <w:pStyle w:val="BodyText"/>
      </w:pPr>
      <w:r>
        <w:t xml:space="preserve">Tuy bây giờ nắng đã lặn về tây nhưng khu vực này vẫn rất sáng, chú Đức còn lấy ra đèn pin xem xét cẩn thận khối đá, sau đó càng thêm kinh ngạc.</w:t>
      </w:r>
    </w:p>
    <w:p>
      <w:pPr>
        <w:pStyle w:val="BodyText"/>
      </w:pPr>
      <w:r>
        <w:t xml:space="preserve">Tuy khối đá vẫn còn lớp da rất mỏng bao bọc, phải dùng giấy nhám mịn để mài sạch, nhưng ánh sáng đèn pin cũng có thể phân biệt được màu sắc bên trong.</w:t>
      </w:r>
    </w:p>
    <w:p>
      <w:pPr>
        <w:pStyle w:val="BodyText"/>
      </w:pPr>
      <w:r>
        <w:t xml:space="preserve">- Bau màu đen trắng đỏ, Trang Duệ, đây...Đây là vật liệu đá kê huyết thạch Lưu Quan Trương...</w:t>
      </w:r>
    </w:p>
    <w:p>
      <w:pPr>
        <w:pStyle w:val="BodyText"/>
      </w:pPr>
      <w:r>
        <w:t xml:space="preserve">Chú Đức cầm khối đá trong tay xem xét các mặt và cuối cùng lại hô lên, âm thanh rất lớn, có thể lấn át tiếng ma xát của máy cắt ở bên cạnh.</w:t>
      </w:r>
    </w:p>
    <w:p>
      <w:pPr>
        <w:pStyle w:val="BodyText"/>
      </w:pPr>
      <w:r>
        <w:t xml:space="preserve">- Cái gì, vật liệu đá kê huyết thạch Lưu Quan Trương?</w:t>
      </w:r>
    </w:p>
    <w:p>
      <w:pPr>
        <w:pStyle w:val="BodyText"/>
      </w:pPr>
      <w:r>
        <w:t xml:space="preserve">- Tôi không nghe lầm đấy chứ? Thầy Mã đang cầm trên tay kê huyết thạch Lưu Quan Trương sao?</w:t>
      </w:r>
    </w:p>
    <w:p>
      <w:pPr>
        <w:pStyle w:val="BodyText"/>
      </w:pPr>
      <w:r>
        <w:t xml:space="preserve">Đám người vốn không chú ý đến nhóm Trang Duệ nhưng sau khi nghe được lời của chú Đức thì nhanh chóng đưa mắt sang, bọn họ đều là người ăn cơm nhờ kê huyết thạch, thế cho nên ai cũng biết mức độ quý giá của kê huyết thạch Lưu Quan Trương, đây chính là một loại kê huyết thạch cực phẩm có thể so sánh với đại hồng bào.</w:t>
      </w:r>
    </w:p>
    <w:p>
      <w:pPr>
        <w:pStyle w:val="BodyText"/>
      </w:pPr>
      <w:r>
        <w:t xml:space="preserve">Kê huyết thạch cũng giống như phỉ thúy, trong những cửa hàng bình thường ở các thành phố sẽ không có những vật phẩm được làm từ kê huyết thạch cực phẩm.</w:t>
      </w:r>
    </w:p>
    <w:p>
      <w:pPr>
        <w:pStyle w:val="BodyText"/>
      </w:pPr>
      <w:r>
        <w:t xml:space="preserve">Những con dấu hoặc vật trang trí làm từ kê huyết thạch Lưu Quan Trương hoặc đại hồng bào bình thường đều chỉ bán trên đấu giá, hơn nữa giá cả khởi điểm cũng phải hơn vài triệu. Khối kê huyết thạch Lưu Quan Trương của Trang Duệ to như nắm tay, dù làm thành con dấu thì cũng bán được ba năm triệu.</w:t>
      </w:r>
    </w:p>
    <w:p>
      <w:pPr>
        <w:pStyle w:val="BodyText"/>
      </w:pPr>
      <w:r>
        <w:t xml:space="preserve">Tất nhiên nếu chế tác kê huyết thạch Lưu Quan Trương kia làm vật trang trí, giá cả thị trường sẽ rất cao, có thể nói từ khi mở chợ giao dịch kê huyết thạch đến nay thì khối kê huyết thạch này là quý giá nhất.</w:t>
      </w:r>
    </w:p>
    <w:p>
      <w:pPr>
        <w:pStyle w:val="BodyText"/>
      </w:pPr>
      <w:r>
        <w:t xml:space="preserve">- Thầy Mã, có thể cho tôi xem một chút được không?</w:t>
      </w:r>
    </w:p>
    <w:p>
      <w:pPr>
        <w:pStyle w:val="BodyText"/>
      </w:pPr>
      <w:r>
        <w:t xml:space="preserve">Vương Tiểu Dật từ trong đám người chen ra, công ty của hắn chiếm định mức năm mươi phần trăm thị trường kê huyết thạch trong nước, nhưng đây cũng là lần đầu tiên hắn được nhìn thấy kê huyết thạch Lưu Quan Trương.</w:t>
      </w:r>
    </w:p>
    <w:p>
      <w:pPr>
        <w:pStyle w:val="BodyText"/>
      </w:pPr>
      <w:r>
        <w:t xml:space="preserve">Chú Đức và Vương Tiểu Dật là bạn bè cũ, thế nên lão nhanh chóng đưa đèn pin và khối đá cho Vương Tiểu Dật.</w:t>
      </w:r>
    </w:p>
    <w:p>
      <w:pPr>
        <w:pStyle w:val="BodyText"/>
      </w:pPr>
      <w:r>
        <w:t xml:space="preserve">- Trang Duệ, tiểu tử cậu hình như không có chút hưng phấn thì phải? Tôi nhớ đã từng nói về địa vị của loại nguyên liệu này trong nhóm kê huyết thạch rồi thì phải...</w:t>
      </w:r>
    </w:p>
    <w:p>
      <w:pPr>
        <w:pStyle w:val="BodyText"/>
      </w:pPr>
      <w:r>
        <w:t xml:space="preserve">Chú Đức thừa dịp Vương Tiểu Dật đang xem xét Lưu Quan Trương mà mở lời trêu chọc Trang Duệ.</w:t>
      </w:r>
    </w:p>
    <w:p>
      <w:pPr>
        <w:pStyle w:val="BodyText"/>
      </w:pPr>
      <w:r>
        <w:t xml:space="preserve">- Ha ha, chú Đức, cháu chỉ dựa vào cảm giác để mua khối đá kia, xem ra cảm giác không sai, quả nhiên cho ra thứ tốt...</w:t>
      </w:r>
    </w:p>
    <w:p>
      <w:pPr>
        <w:pStyle w:val="BodyText"/>
      </w:pPr>
      <w:r>
        <w:t xml:space="preserve">Trang Duệ cười đáp lời, hắn thật sự không áp chế được cảm giác hưng phấn. Thử nghĩ xem, người đã từng cắt ra những khối phỉ thúy với giá vài trăm triệu thì còn hưng phấn nhảy cẫng lên vui sướng khi cắt ra một khối kê huyết thạch có giá vài triệu không?</w:t>
      </w:r>
    </w:p>
    <w:p>
      <w:pPr>
        <w:pStyle w:val="BodyText"/>
      </w:pPr>
      <w:r>
        <w:t xml:space="preserve">- Tiểu tử cậu đúng là quá may mắn...</w:t>
      </w:r>
    </w:p>
    <w:p>
      <w:pPr>
        <w:pStyle w:val="BodyText"/>
      </w:pPr>
      <w:r>
        <w:t xml:space="preserve">Chú Đức lắc đầu, tình huống của Trang Duệ thật sự giống như có công năng đặc biệt, nhưng trên đời này cũng có những kẻ cực kỳ nhạy cảm, có thể nói đó là thiên phú.</w:t>
      </w:r>
    </w:p>
    <w:p>
      <w:pPr>
        <w:pStyle w:val="Compact"/>
      </w:pPr>
      <w:r>
        <w:br w:type="textWrapping"/>
      </w:r>
      <w:r>
        <w:br w:type="textWrapping"/>
      </w:r>
    </w:p>
    <w:p>
      <w:pPr>
        <w:pStyle w:val="Heading2"/>
      </w:pPr>
      <w:bookmarkStart w:id="614" w:name="chương-592-chắn-đường."/>
      <w:bookmarkEnd w:id="614"/>
      <w:r>
        <w:t xml:space="preserve">592. Chương 592 : Chắn Đường.</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592: Chắn đường.</w:t>
      </w:r>
    </w:p>
    <w:p>
      <w:pPr>
        <w:pStyle w:val="BodyText"/>
      </w:pPr>
      <w:r>
        <w:t xml:space="preserve">Nhóm Dịch: Tepga</w:t>
      </w:r>
    </w:p>
    <w:p>
      <w:pPr>
        <w:pStyle w:val="BodyText"/>
      </w:pPr>
      <w:r>
        <w:t xml:space="preserve">Nguồn: Sưu tầm</w:t>
      </w:r>
    </w:p>
    <w:p>
      <w:pPr>
        <w:pStyle w:val="BodyText"/>
      </w:pPr>
      <w:r>
        <w:t xml:space="preserve">- Giám đốc Vương, khối vật liệu này thế nào?</w:t>
      </w:r>
    </w:p>
    <w:p>
      <w:pPr>
        <w:pStyle w:val="BodyText"/>
      </w:pPr>
      <w:r>
        <w:t xml:space="preserve">- Ông chủ Vương, ngài nói xem, có phải là kê huyết thạch Lưu Quan Trương không?</w:t>
      </w:r>
    </w:p>
    <w:p>
      <w:pPr>
        <w:pStyle w:val="BodyText"/>
      </w:pPr>
      <w:r>
        <w:t xml:space="preserve">- Đúng vậy, cũng cho chúng tôi xem một chút, nếu có thể được thấy kê huyết thạch Lưu Quan Trương thì xem ra lần này đến tham gia chợ kê huyết thạch cũng không uổng phí...</w:t>
      </w:r>
    </w:p>
    <w:p>
      <w:pPr>
        <w:pStyle w:val="BodyText"/>
      </w:pPr>
      <w:r>
        <w:t xml:space="preserve">Trang Duệ và chú Đức mãi bàn tán với nhau mà quên đi tình huống chấn động bên cạnh, ai cũng chen chúc muốn tiến lên xem xét Lưu Quan Trương.</w:t>
      </w:r>
    </w:p>
    <w:p>
      <w:pPr>
        <w:pStyle w:val="BodyText"/>
      </w:pPr>
      <w:r>
        <w:t xml:space="preserve">- Mọi người đừng chen chúc, mất đi thì tinh sao bây giờ?</w:t>
      </w:r>
    </w:p>
    <w:p>
      <w:pPr>
        <w:pStyle w:val="BodyText"/>
      </w:pPr>
      <w:r>
        <w:t xml:space="preserve">Giám đốc Vương lớn tiếng nói, hắn trực tiếp ôm khối đá vào lòng, thứ này chỉ to như nắm tay, bị người ta cướp mất thì sao?</w:t>
      </w:r>
    </w:p>
    <w:p>
      <w:pPr>
        <w:pStyle w:val="BodyText"/>
      </w:pPr>
      <w:r>
        <w:t xml:space="preserve">- Thầy Mã nói không sai, đây là một khối Lưu Quan Trương cực phẩm, có thể nói là một khối kê huyết thạch quý giá nhất trong những năm qua, là vật liệu đá cực tốt...</w:t>
      </w:r>
    </w:p>
    <w:p>
      <w:pPr>
        <w:pStyle w:val="BodyText"/>
      </w:pPr>
      <w:r>
        <w:t xml:space="preserve">Vương Tiểu Dật nói làm cho đám đông yên tĩnh trở lại, hắn là thương nhân kê huyết thạch nổi tiếng trong nước, lời nói của hắn còn có tính thuyết phục hơn cả chú Đức.</w:t>
      </w:r>
    </w:p>
    <w:p>
      <w:pPr>
        <w:pStyle w:val="BodyText"/>
      </w:pPr>
      <w:r>
        <w:t xml:space="preserve">- Giám đốc Vương, xấu hổ quá, chúng tôi sắp phải đi, anh xem...</w:t>
      </w:r>
    </w:p>
    <w:p>
      <w:pPr>
        <w:pStyle w:val="BodyText"/>
      </w:pPr>
      <w:r>
        <w:t xml:space="preserve">Trang Duệ tuy đã quen nhìn những tình huống như vậy nhưng cũng không thích bị người ta vây quanh, đặc biệt là khi Tần Huyên Băng đi theo mình thì hắn luôn cảm thấy có vài ánh mắt không thành thật.</w:t>
      </w:r>
    </w:p>
    <w:p>
      <w:pPr>
        <w:pStyle w:val="BodyText"/>
      </w:pPr>
      <w:r>
        <w:t xml:space="preserve">Cảm giác này của Trang Duệ thật sự không sai, nếu không thì tên vệ sĩ sẽ chẳng thể nào bỏ qua tình huống quay phim Nghiêm thiếu gia bị đánh mà cứ chĩa vào hai cô gái Tần Huyên Băng và Tống Tinh Quân.</w:t>
      </w:r>
    </w:p>
    <w:p>
      <w:pPr>
        <w:pStyle w:val="BodyText"/>
      </w:pPr>
      <w:r>
        <w:t xml:space="preserve">- Sao? Rời khỏi Xương Hóa?</w:t>
      </w:r>
    </w:p>
    <w:p>
      <w:pPr>
        <w:pStyle w:val="BodyText"/>
      </w:pPr>
      <w:r>
        <w:t xml:space="preserve">Vương Tiểu Dật chợt sững sốt, hắn đưa khối đá vào trong tay Trang Duệ với bộ dạng lưu luyến không muốn rời.</w:t>
      </w:r>
    </w:p>
    <w:p>
      <w:pPr>
        <w:pStyle w:val="BodyText"/>
      </w:pPr>
      <w:r>
        <w:t xml:space="preserve">Những khối kê huyết thạch đã được cắt ra trước đó đã được Dương Vĩ và Bành Phi đưa lên xe, Trang Duệ lúc này mời chú Đức và nhóm Tần Huyên Băng lên xe, chính mình ngồi vào vị trí lái, khi chuẩn bị lãie thì phát hiện Vương Tiểu Dật cũng lên xe.</w:t>
      </w:r>
    </w:p>
    <w:p>
      <w:pPr>
        <w:pStyle w:val="BodyText"/>
      </w:pPr>
      <w:r>
        <w:t xml:space="preserve">- Ông chủ Trang, tôi coi như lên xe không mời, nhưng bên ngoài quá ồn, tôi muốn bàn với anh về khối kê huyết thạch Lưu Quan Trương này...</w:t>
      </w:r>
    </w:p>
    <w:p>
      <w:pPr>
        <w:pStyle w:val="BodyText"/>
      </w:pPr>
      <w:r>
        <w:t xml:space="preserve">Vương Tiểu Dật lần này goi là ông chủ chứ không phải thầy Trang, Trang Duệ xem như hiểu rõ, có lẽ vị giám đốc này vừa ý khối kê huyết thạch của mình.</w:t>
      </w:r>
    </w:p>
    <w:p>
      <w:pPr>
        <w:pStyle w:val="BodyText"/>
      </w:pPr>
      <w:r>
        <w:t xml:space="preserve">- Giám đốc Vương, anh cứ nói đi...</w:t>
      </w:r>
    </w:p>
    <w:p>
      <w:pPr>
        <w:pStyle w:val="BodyText"/>
      </w:pPr>
      <w:r>
        <w:t xml:space="preserve">Trang Duệ khởi động xe, hắn chạy về phía trước vài trăm mét, sau đó dừng lại ở một vị trí tương đối yên tĩnh, sau đó hạ kiếng xe nói với Bành Phi, bảo hắn chờ ở phía sau một chút.</w:t>
      </w:r>
    </w:p>
    <w:p>
      <w:pPr>
        <w:pStyle w:val="BodyText"/>
      </w:pPr>
      <w:r>
        <w:t xml:space="preserve">Thấy Trang Duệ có ý bàn bạc thì Vương Tiểu Dật không khỏi cảm thấy phấn chấn tinh thần, hắn nói:</w:t>
      </w:r>
    </w:p>
    <w:p>
      <w:pPr>
        <w:pStyle w:val="BodyText"/>
      </w:pPr>
      <w:r>
        <w:t xml:space="preserve">- Ông chủ Trang là người làm ăn mua bán lớn, cũng không nhất định sẽ để ý đến khối kê huyết thạch Lưu Quan Trương này. Anh cũng biết đấy, tôi là người kinh doanh kê huyết thạch, loại kê huyết thạch khó gặp này thật sự có giá trị sưu tầm rất cao với tôi, cũng hy vọng ông chủ Trang có thể bỏ qua yêu thích...</w:t>
      </w:r>
    </w:p>
    <w:p>
      <w:pPr>
        <w:pStyle w:val="BodyText"/>
      </w:pPr>
      <w:r>
        <w:t xml:space="preserve">Vương Tiểu Dật cũng không che giấu sự quý giá của khối kê huyết thạch Lưu Quan Trương, có chú Đức thì sẽ không thể nào gạt được Trang Duệ, nếu như mình đặt giá tháp thì sẽ làm cho Trang Duệ phản cảm.</w:t>
      </w:r>
    </w:p>
    <w:p>
      <w:pPr>
        <w:pStyle w:val="BodyText"/>
      </w:pPr>
      <w:r>
        <w:t xml:space="preserve">- Kinh doanh lớn? Tôi đây kinh doanh lớn chỉ là mở một cửa hàng đồ cổ mà thôi...</w:t>
      </w:r>
    </w:p>
    <w:p>
      <w:pPr>
        <w:pStyle w:val="BodyText"/>
      </w:pPr>
      <w:r>
        <w:t xml:space="preserve">Trang Duệ nghe được lời của Vương Tiểu Dật thì nở nụ cười khổ, mình làm gì có chuyện kinh doanh lớn? Tính đến nay chỉ có cửa hàng đồ cổ là do một tay hắn nắm giữ, những thứ khác như cửa hàng xe hơi 4s hay Tần Thụy Lân ở thủ đô, mình đêu không quan tâm lắm.</w:t>
      </w:r>
    </w:p>
    <w:p>
      <w:pPr>
        <w:pStyle w:val="BodyText"/>
      </w:pPr>
      <w:r>
        <w:t xml:space="preserve">- Giám đốc Vương, nói thật thì tôi kinh doanh một cửa hàng đồ cổ ở Phan Gia Viên Bắc Kinh, lần này đến Xương Hóa chủ yếu là tìm tài liệu về làm con dấu, tôi định chế tác khối kê huyết thạch Lưu Quan Trương này làm bảo vật của cửa hàng...</w:t>
      </w:r>
    </w:p>
    <w:p>
      <w:pPr>
        <w:pStyle w:val="BodyText"/>
      </w:pPr>
      <w:r>
        <w:t xml:space="preserve">Với tài sản của Trang Duệ vào lúc hiện tại thì cũng không cần bán những món quý để lấy tiền xài, hắn bây giờ muốn làm phong phú bộ sưu tập của mình, có cơ hội sẽ xuất ngoại tìm thêm vài món, đến thời cơ chín muồi sẽ mở một bảo tàng tư nhân trong nước.</w:t>
      </w:r>
    </w:p>
    <w:p>
      <w:pPr>
        <w:pStyle w:val="BodyText"/>
      </w:pPr>
      <w:r>
        <w:t xml:space="preserve">- Ông chủ Trang, thứ này rất có giá, anh xem tôi đặt giá năm triệu được không?</w:t>
      </w:r>
    </w:p>
    <w:p>
      <w:pPr>
        <w:pStyle w:val="BodyText"/>
      </w:pPr>
      <w:r>
        <w:t xml:space="preserve">Tuy Trang Duệ đã nói rất rõ ràng nhưng Vương Tiểu Dật vẫn muốn cố gắng, dù sao thì đây cũng là một khối kê huyết thạch mà vài năm thậm chí là vài chục năm khó gặp, nếu bỏ qua thì không biết đến lúc nào mới có được.</w:t>
      </w:r>
    </w:p>
    <w:p>
      <w:pPr>
        <w:pStyle w:val="BodyText"/>
      </w:pPr>
      <w:r>
        <w:t xml:space="preserve">Tuy khối kê huyết thạch Lưu Quan Trương này quá quý hiếm nhưng thể tích không lớn, dù tạo hình thành vật trang trí thì đưa lên đấu giá cũng chỉ là năm sáu triệu mà thôi, cái giá của Vương Tiểu Dật rõ ràng đã rất có thành ý.</w:t>
      </w:r>
    </w:p>
    <w:p>
      <w:pPr>
        <w:pStyle w:val="BodyText"/>
      </w:pPr>
      <w:r>
        <w:t xml:space="preserve">Trang Duệ suy nghĩ một lúc mà vẫn lắc đầu nói:</w:t>
      </w:r>
    </w:p>
    <w:p>
      <w:pPr>
        <w:pStyle w:val="BodyText"/>
      </w:pPr>
      <w:r>
        <w:t xml:space="preserve">- Giám đốc Vương, chúng ta cũng không phải là những người thiếu tiền, vật này tôi sẽ không bán, nhưng nếu người có món gì đó tương đương, tôi sẽ suy xét để trao đổi với ngài...</w:t>
      </w:r>
    </w:p>
    <w:p>
      <w:pPr>
        <w:pStyle w:val="BodyText"/>
      </w:pPr>
      <w:r>
        <w:t xml:space="preserve">Trang Duệ thật sự có ấn tượng tốt với Vương Tiểu Dật, nhưng nếu muốn hắn bán đi Lưu Quan Trương thì rõ ràng là không thể, có thể cùng Vương Tiểu Dật trao đổi những món mà mình hợp ý chính là một trong những nhượng bộ của hắn, đây cũng là một phương án lưu hành nhất trong giới sưu tầm, lấy vật đổi vật.</w:t>
      </w:r>
    </w:p>
    <w:p>
      <w:pPr>
        <w:pStyle w:val="BodyText"/>
      </w:pPr>
      <w:r>
        <w:t xml:space="preserve">- Điều này...</w:t>
      </w:r>
    </w:p>
    <w:p>
      <w:pPr>
        <w:pStyle w:val="BodyText"/>
      </w:pPr>
      <w:r>
        <w:t xml:space="preserve">Vương Tiểu Dật nghe được lời của Trang Duệ thì không khỏi sững sốt một lúc lâu, cuối cùng suy nghĩ một lát rồi cười khổ nói:</w:t>
      </w:r>
    </w:p>
    <w:p>
      <w:pPr>
        <w:pStyle w:val="BodyText"/>
      </w:pPr>
      <w:r>
        <w:t xml:space="preserve">- Ông chủ Trang, trên tay tôi thật sự không có món gì tương tự để trao đổi với khối kê huyết thạch Lưu Quan Trương...</w:t>
      </w:r>
    </w:p>
    <w:p>
      <w:pPr>
        <w:pStyle w:val="BodyText"/>
      </w:pPr>
      <w:r>
        <w:t xml:space="preserve">- Không phải đấy chứ? Giám đốc Vương, anh chính là nhân tài kiệt xuất, không thể nào không sưu tầm vài món...</w:t>
      </w:r>
    </w:p>
    <w:p>
      <w:pPr>
        <w:pStyle w:val="BodyText"/>
      </w:pPr>
      <w:r>
        <w:t xml:space="preserve">Trang Duệ cũng không ngờ Vương Tiểu Dật lại có câu trả lời như vậy, theo như hắn nghĩ thì đối phương nhiều năm kinh doanh kê huyết thạch, có lẽ là có không ít vật phẩm quý, mình trao đổi với đối phương thì xem như nể mặt lắm rồi, bản thân cũng không thiệt thòi...</w:t>
      </w:r>
    </w:p>
    <w:p>
      <w:pPr>
        <w:pStyle w:val="BodyText"/>
      </w:pPr>
      <w:r>
        <w:t xml:space="preserve">- Ông chủ Trang, tôi là người kinh doanh, cũng không giữ lại được những thứ tốt...</w:t>
      </w:r>
    </w:p>
    <w:p>
      <w:pPr>
        <w:pStyle w:val="BodyText"/>
      </w:pPr>
      <w:r>
        <w:t xml:space="preserve">Sau khi nghe xong lời giải thích của Vương Tiểu Dật thì Trang Duệ xem như đã hiểu, thì ra vị giám đốc Vương này coi vật gì cũng có giá, người ta ra giá cao thì không thèm giữ lại, hơn nữa có ít người địa vị cao vời, không bán cũng không được.</w:t>
      </w:r>
    </w:p>
    <w:p>
      <w:pPr>
        <w:pStyle w:val="BodyText"/>
      </w:pPr>
      <w:r>
        <w:t xml:space="preserve">- Giám đốc Vương, vậy thì ngại quá, nếu sau này anh có món gì tốt, chúng ta sẽ trao đổi với nhau...</w:t>
      </w:r>
    </w:p>
    <w:p>
      <w:pPr>
        <w:pStyle w:val="BodyText"/>
      </w:pPr>
      <w:r>
        <w:t xml:space="preserve">Trang Duệ bây giờ cũng không giống như trước kia thứ gì cũng bán lấy tiền, hắn lúc này chỉ có vào chứ không cho ra, chịu trao đổi đã là nể mặt lắm rồi.</w:t>
      </w:r>
    </w:p>
    <w:p>
      <w:pPr>
        <w:pStyle w:val="BodyText"/>
      </w:pPr>
      <w:r>
        <w:t xml:space="preserve">Vương Tiểu Dật thật sự tỏ ra thất vọng, nhưng hắn cũng biết Trang Duệ không thiếu tiền, hơn nữa vật phẩm kia cũng không giữ được trên tay mình.</w:t>
      </w:r>
    </w:p>
    <w:p>
      <w:pPr>
        <w:pStyle w:val="BodyText"/>
      </w:pPr>
      <w:r>
        <w:t xml:space="preserve">- Giám đốc Vương, trước tiên cứ gác việc này sang một bên, tôi nghe nói công ty của anh có nghiệp vụ bên phía Nam Phi, cũng không biết có thể ủy thác anh nhập khẩu ột chút kim cương không?</w:t>
      </w:r>
    </w:p>
    <w:p>
      <w:pPr>
        <w:pStyle w:val="BodyText"/>
      </w:pPr>
      <w:r>
        <w:t xml:space="preserve">Trang Duệ sở dĩ nói nhiều lời với Vương Tiểu Dật như vậy cũng là vì những lời vào lúc này, hắn từ trong miệng chú Đức mà biết vị giám đốc Vương này xem như là một người buôn lậu kim cương lớn trong nước, trong lòng thầm muốn mượn đối phương nhập ột số hàng kim cương.</w:t>
      </w:r>
    </w:p>
    <w:p>
      <w:pPr>
        <w:pStyle w:val="BodyText"/>
      </w:pPr>
      <w:r>
        <w:t xml:space="preserve">Tần Thụy Lân không thể nào cứ bám mãi vào phía Hongkong, bây giờ có Tần Huyên Băng là một nhà thiết kế miễn phí, nghiệp vụ kim cương chỉ có thể do một mình Trang Duệ tự tiếp nhận.</w:t>
      </w:r>
    </w:p>
    <w:p>
      <w:pPr>
        <w:pStyle w:val="BodyText"/>
      </w:pPr>
      <w:r>
        <w:t xml:space="preserve">Phải biết rằng bây giờ người trong nước tiêu phí ngày càng cao, một người muốn mua nhẫn cưới, nếu không phải là thứ tốt thì cũng coi như là mất mặt với người khác, biết đâu đêm tân hôn thì cô dâu sẽ cho chú rể ra ngoài ngủ trên ghế sa lông.</w:t>
      </w:r>
    </w:p>
    <w:p>
      <w:pPr>
        <w:pStyle w:val="BodyText"/>
      </w:pPr>
      <w:r>
        <w:t xml:space="preserve">Vì thế mà hiện tại Trung Quốc trở thành một trong những nước lớn tiêu phí rất nhiều kim cương, hằng năm tiêu thụ lên đến vài tỷ đô la, ngay cả lượng tiêu thụ kim cương ở cửa hàng Tần Thụy Lân cũng đạt đến bốn mươi phần trăm, đây chính là một số tiền xa xỉ.</w:t>
      </w:r>
    </w:p>
    <w:p>
      <w:pPr>
        <w:pStyle w:val="BodyText"/>
      </w:pPr>
      <w:r>
        <w:t xml:space="preserve">Bây giờ con đường cung cấp phỉ thúy và ngọc thạch đều đã được giải quyết, Trang Duệ đặt trọng tâm lên vấn đề kim cương, hơn nữa Tần Huyên Băng chủ yếu là thiết kế kim cương và bảo thạch, thế cho nên xét từ phương diện này cũng coi như có việc làm cho vợ mình.</w:t>
      </w:r>
    </w:p>
    <w:p>
      <w:pPr>
        <w:pStyle w:val="BodyText"/>
      </w:pPr>
      <w:r>
        <w:t xml:space="preserve">- Ông chủ Trang, ngài còn có sản nghiệp khác sao?</w:t>
      </w:r>
    </w:p>
    <w:p>
      <w:pPr>
        <w:pStyle w:val="BodyText"/>
      </w:pPr>
      <w:r>
        <w:t xml:space="preserve">Vương Tiểu Dật nghe nói Trang Duệ rất có danh tiếng ở phương diện đổ thạch và đồ cổ nhưng cũng không hiểu quá rõ ràng.</w:t>
      </w:r>
    </w:p>
    <w:p>
      <w:pPr>
        <w:pStyle w:val="BodyText"/>
      </w:pPr>
      <w:r>
        <w:t xml:space="preserve">- Bây giờ trong nước chỉ có Trung Hải là nơi giao dịch kim cương nhập khẩu chính quy, nhưng nó chỉ chiếm một phần nhỏ định mức trong nước... xem tại</w:t>
      </w:r>
    </w:p>
    <w:p>
      <w:pPr>
        <w:pStyle w:val="BodyText"/>
      </w:pPr>
      <w:r>
        <w:t xml:space="preserve">Vương Tiểu Dật dừng lại một chút rồi nói:</w:t>
      </w:r>
    </w:p>
    <w:p>
      <w:pPr>
        <w:pStyle w:val="BodyText"/>
      </w:pPr>
      <w:r>
        <w:t xml:space="preserve">- Nhưng hình như có tin nhà nước sắp bỏ thuế kim cương, sau này tư nhân nhập khẩu kim cương sẽ không phiền toái như lúc này, ông chủ Trang cũng không cần lo lắng...</w:t>
      </w:r>
    </w:p>
    <w:p>
      <w:pPr>
        <w:pStyle w:val="BodyText"/>
      </w:pPr>
      <w:r>
        <w:t xml:space="preserve">Thật ra hủy bỏ thuế kim cương sẽ sinh ra cảnh hưởng rất lớn đối với Vương Tiểu Dật, ít nhất phần tiền buôn lậu kim cương sẽ không phải là một mình ăn trọn, nhưng hắn cũng là người chân thành, vì thế mới nói ra vấn đề này cho Trang Duệ.</w:t>
      </w:r>
    </w:p>
    <w:p>
      <w:pPr>
        <w:pStyle w:val="BodyText"/>
      </w:pPr>
      <w:r>
        <w:t xml:space="preserve">Trang Duệ cũng không biết những tin tức này, hắn suy nghĩ một chút rồi nói:</w:t>
      </w:r>
    </w:p>
    <w:p>
      <w:pPr>
        <w:pStyle w:val="BodyText"/>
      </w:pPr>
      <w:r>
        <w:t xml:space="preserve">- Có lẽ sau này nên đi đến Nam Phi trực tiếp chọn mua kim cương, đến lúc đó còn phải làm phiền giám đốc Vương chỉ điểm cho vài con đường...</w:t>
      </w:r>
    </w:p>
    <w:p>
      <w:pPr>
        <w:pStyle w:val="BodyText"/>
      </w:pPr>
      <w:r>
        <w:t xml:space="preserve">- Dễ nói, dễ nói thôi, ông chủ Trang cũng quá khách khí rồi, tôi cũng không tiếp tục quấy rầy...</w:t>
      </w:r>
    </w:p>
    <w:p>
      <w:pPr>
        <w:pStyle w:val="BodyText"/>
      </w:pPr>
      <w:r>
        <w:t xml:space="preserve">Vương Tiểu Dật đồng ý với Trang Duệ, xem như chuyện mua khối kê huyết thạch Lưu Quan Trương kia là không thành, hắn cũng không cần ở lại lâu, thế cho nên mở miệng cáo từ.</w:t>
      </w:r>
    </w:p>
    <w:p>
      <w:pPr>
        <w:pStyle w:val="BodyText"/>
      </w:pPr>
      <w:r>
        <w:t xml:space="preserve">Vương Tiểu Dật đi rồi thì Tần Huyên Băng dùng giọng khó hiểu hỏi:</w:t>
      </w:r>
    </w:p>
    <w:p>
      <w:pPr>
        <w:pStyle w:val="BodyText"/>
      </w:pPr>
      <w:r>
        <w:t xml:space="preserve">- Trang Duệ, trong nhà cũng có con đường mua kim cương ở Nam Phi, sao anh phải cầu cạnh anh ta?</w:t>
      </w:r>
    </w:p>
    <w:p>
      <w:pPr>
        <w:pStyle w:val="BodyText"/>
      </w:pPr>
      <w:r>
        <w:t xml:space="preserve">- À, Tần Thụy Lân là một cửa hàng bán sản phẩm cho giới có tiền, anh muốn tìm ra con đường nhập khẩu kim cương của mình, chứ không phải là cướp hàng từ nhà mình. Chúng ta nên tự tìm đường, sau này chính mình nhậphangf, nếu số lượng nhiều thì còn có thể mở rộng chuỗi cửa hàng Tần Thụy Lân...</w:t>
      </w:r>
    </w:p>
    <w:p>
      <w:pPr>
        <w:pStyle w:val="BodyText"/>
      </w:pPr>
      <w:r>
        <w:t xml:space="preserve">Trang Duệ giải thích cho Tần Huyên Băng, điều này làm cho Tần Huyên Băng cảm thấy ấm áp dễ chịu, rõ ràng là người yêu của mình yêu ai yêu cả đường đi lối về.</w:t>
      </w:r>
    </w:p>
    <w:p>
      <w:pPr>
        <w:pStyle w:val="BodyText"/>
      </w:pPr>
      <w:r>
        <w:t xml:space="preserve">Khi thấy cũng không còn sớm thì Trang Duệ bắt chuyện với Bành Phi, xe tiếp tục chạy trên con đường xóc nảy thô bạo. Lần này đến Xương Hóa có thu hoạch khá lớn, ít nhất trong thời gian ba năm năm thì Tuyên Duệ Trai sẽ không có vấn đề về nguồn cung con đấu kê huyết thạch.</w:t>
      </w:r>
    </w:p>
    <w:p>
      <w:pPr>
        <w:pStyle w:val="BodyText"/>
      </w:pPr>
      <w:r>
        <w:t xml:space="preserve">Còn khối kê huyết thạch đại hồng bào thì Trang Duệ chuẩn bị giữ lại làm con đấu ình, hắn là kẻ lăn lộn trong giới đồ cổ, nếu như không có một con dấu của riêng mình thì căn bản rất xấu hổ. Thực tế thì bản thân cũng là chuyên gia, lần sau giám định xong sẽ lấy ra ôột con đấu bằng đại hồng bào để ký tên, rõ ràng là rất có mặt mũi.</w:t>
      </w:r>
    </w:p>
    <w:p>
      <w:pPr>
        <w:pStyle w:val="BodyText"/>
      </w:pPr>
      <w:r>
        <w:t xml:space="preserve">- Lần sau sẽ không đến chỗ này nữa, đường xá không ra gì...</w:t>
      </w:r>
    </w:p>
    <w:p>
      <w:pPr>
        <w:pStyle w:val="BodyText"/>
      </w:pPr>
      <w:r>
        <w:t xml:space="preserve">Dương Vĩ đi nửa đường thì không thể nào chịu được, hắn gọi đi chục cuộc điện thoại, sau đó chen lên chiếc Hummer, nếu không có Tống Tinh Quân ngồi giữa thì sợ rằng Trang Duệ cũng sẽ không cho Dương Vĩ lên ngồi sau xe.</w:t>
      </w:r>
    </w:p>
    <w:p>
      <w:pPr>
        <w:pStyle w:val="BodyText"/>
      </w:pPr>
      <w:r>
        <w:t xml:space="preserve">Đoạn đường từ Xương Hóa đến Trung Hải là cao tốc, đến mười giờ tối sẽ về nhà, thế cho nên Trang Duệ cũng không nôn nóng, xe chậm rãi đi trên con đường xóc nảy.</w:t>
      </w:r>
    </w:p>
    <w:p>
      <w:pPr>
        <w:pStyle w:val="BodyText"/>
      </w:pPr>
      <w:r>
        <w:t xml:space="preserve">Vào mùa xuân thường là đêm dài ngày ngắn, hơn nữa Trang Duệ lái xe cũng không nhanh, mãi đến sáu giờ tối, đến khi trời tối đen như mực mới mơ hồ thấy ánh đèn từ thị trấn Xương Hóa.</w:t>
      </w:r>
    </w:p>
    <w:p>
      <w:pPr>
        <w:pStyle w:val="BodyText"/>
      </w:pPr>
      <w:r>
        <w:t xml:space="preserve">- Ủa, khi đến sao không thấy có trạm kiểm soát nào?</w:t>
      </w:r>
    </w:p>
    <w:p>
      <w:pPr>
        <w:pStyle w:val="BodyText"/>
      </w:pPr>
      <w:r>
        <w:t xml:space="preserve">Khi đến gần thị trấn thì Trang Duệ thấy phía trước có hai chiếc xe, hơn nữa còn còn thiết lập một trạm kiểm soát trên đường, trong lòng không khỏi cảm thấy nghi hoặc. Nhưng đó là con đường phải đi qua, Trang Duệ cũng không nghĩ nhiều mà trực tiếp chạy đến.</w:t>
      </w:r>
    </w:p>
    <w:p>
      <w:pPr>
        <w:pStyle w:val="BodyText"/>
      </w:pPr>
      <w:r>
        <w:t xml:space="preserve">- Dừng xe kiểm tra...</w:t>
      </w:r>
    </w:p>
    <w:p>
      <w:pPr>
        <w:pStyle w:val="BodyText"/>
      </w:pPr>
      <w:r>
        <w:t xml:space="preserve">Một tên mặc đồng phục dân quân cầm đèn pin chiếu vào chiếc xe của Trang Duệ không chút kiêng nể gì, mà Trang Duệ bị đèn pin chiếu vào mắt cũng không khỏi giẫm thắng dừng lại.</w:t>
      </w:r>
    </w:p>
    <w:p>
      <w:pPr>
        <w:pStyle w:val="BodyText"/>
      </w:pPr>
      <w:r>
        <w:t xml:space="preserve">- Kiểm tra cái gì? Có người chặn xe như vậy sao? Nếu tôi húc thẳng vào thì thế nào?</w:t>
      </w:r>
    </w:p>
    <w:p>
      <w:pPr>
        <w:pStyle w:val="BodyText"/>
      </w:pPr>
      <w:r>
        <w:t xml:space="preserve">Trang Duệ có chút tức giận, trước nay hắn chưa từng liên hệ với đám dân quân này, thế cho nên thái độ có hơi ác liệt.</w:t>
      </w:r>
    </w:p>
    <w:p>
      <w:pPr>
        <w:pStyle w:val="BodyText"/>
      </w:pPr>
      <w:r>
        <w:t xml:space="preserve">- Đừng nói nhảm, mau dừng xe cho cảnh sát phá án...</w:t>
      </w:r>
    </w:p>
    <w:p>
      <w:pPr>
        <w:pStyle w:val="BodyText"/>
      </w:pPr>
      <w:r>
        <w:t xml:space="preserve">Tên dân quân chiếu đèn vào trong xe, ánh đèn dừng lại trên mặt Tần Huyên Băng một lúc lâu, khi Trang Duệ sắp nổi giận thì lên tiếng:</w:t>
      </w:r>
    </w:p>
    <w:p>
      <w:pPr>
        <w:pStyle w:val="BodyText"/>
      </w:pPr>
      <w:r>
        <w:t xml:space="preserve">- Đưa lấy phép lái xe, giấy tờ xe, giấy chứng minh ra đây để kiểm tra...</w:t>
      </w:r>
    </w:p>
    <w:p>
      <w:pPr>
        <w:pStyle w:val="BodyText"/>
      </w:pPr>
      <w:r>
        <w:t xml:space="preserve">- Nghiêm thiếu gia, có phải là hai chiếc xe kia không?</w:t>
      </w:r>
    </w:p>
    <w:p>
      <w:pPr>
        <w:pStyle w:val="BodyText"/>
      </w:pPr>
      <w:r>
        <w:t xml:space="preserve">Trong một chiếc xe không mở đèn cách đó không xa, có một người mặc đồng phục cảnh sát ngồi bên cạnh Nghiêm Khải.</w:t>
      </w:r>
    </w:p>
    <w:p>
      <w:pPr>
        <w:pStyle w:val="BodyText"/>
      </w:pPr>
      <w:r>
        <w:t xml:space="preserve">Hai xe cách nhau chỉ bảy thước, Nghiêm Khải nhờ vào ánh đèn có thể thấy rõ người trên vị trí lái là Trang Duệ, vì vậy hắn lên tiếng:</w:t>
      </w:r>
    </w:p>
    <w:p>
      <w:pPr>
        <w:pStyle w:val="BodyText"/>
      </w:pPr>
      <w:r>
        <w:t xml:space="preserve">- Đúng, chính là bọn họ, anh Phạm, chuyện này làm thỏa đáng thì tôi sẽ không bạc đãi anh...</w:t>
      </w:r>
    </w:p>
    <w:p>
      <w:pPr>
        <w:pStyle w:val="BodyText"/>
      </w:pPr>
      <w:r>
        <w:t xml:space="preserve">Nghiêm đại thiếu gia cũng không phải hoàn toàn là chẳng hiểu thế sự, ít nhất hắn cũng biết cho ra lời hứa hẹn. Anh Phạm này chính là một vị phó đồn trưởng đồn công an thị trấn, chính hắn cũng không quen biết gì, nhưng thông qua giới thiệu của đám bạn ở Trung Hải, hắn đã kéo được một đồng minh.</w:t>
      </w:r>
    </w:p>
    <w:p>
      <w:pPr>
        <w:pStyle w:val="BodyText"/>
      </w:pPr>
      <w:r>
        <w:t xml:space="preserve">Có câu quan huyện không bằng quan đang nắm quyền, đừng nghĩ anh Phạm này chức quan không lớn nhưng xử lý những chuyện cỏn con thế này sẽ không là vấn đề.</w:t>
      </w:r>
    </w:p>
    <w:p>
      <w:pPr>
        <w:pStyle w:val="BodyText"/>
      </w:pPr>
      <w:r>
        <w:t xml:space="preserve">- Nghiêm thiếu gia, ngài cứ yên tâm, chuyện này nhất định sẽ làm tốt, sẽ giam bọn họ ba năm ngày...</w:t>
      </w:r>
    </w:p>
    <w:p>
      <w:pPr>
        <w:pStyle w:val="BodyText"/>
      </w:pPr>
      <w:r>
        <w:t xml:space="preserve">Anh Phạm cũng đã hơn ba mươi, bây giờ là phó đồn trưởng, thủ hạ có vài chục dân quân, cũng thuần túy là có chức quyền.</w:t>
      </w:r>
    </w:p>
    <w:p>
      <w:pPr>
        <w:pStyle w:val="BodyText"/>
      </w:pPr>
      <w:r>
        <w:t xml:space="preserve">Anh Phạm vốn đang ở nhà chuẩn bị ăn cơm tối với vợ, nhưng hắn nhận được điện thoại của một vị lãnh đạo trong cục công an, đành phải hấp tấp chạy đến.</w:t>
      </w:r>
    </w:p>
    <w:p>
      <w:pPr>
        <w:pStyle w:val="BodyText"/>
      </w:pPr>
      <w:r>
        <w:t xml:space="preserve">Không ăn cơm một bữa với vợ cũng không có vấn đề, nhưng nếu chậm trễ cầu tiến thì coi như xong. Nghe vị lãnh đạo trong cục công an nói vị thiếu gia này lai lịch không nhỏ, vì vậy mà thái độ của hắn rất cung kính, sau khi cơm nước xong vào lúc bốn giờ chiều thì kéo một đám người ra đây thiết lập trạm kiểm soát.</w:t>
      </w:r>
    </w:p>
    <w:p>
      <w:pPr>
        <w:pStyle w:val="BodyText"/>
      </w:pPr>
      <w:r>
        <w:t xml:space="preserve">Đồn công an trong thị trấn nhỏ như Xương Hóa chỉ có biên chế bốn năm viên cảnh sát mà thôi, những người khác đều là dân quân, anh Phạm lần này đưa người đi đều là những đệ tử dân quân tâm đắc.</w:t>
      </w:r>
    </w:p>
    <w:p>
      <w:pPr>
        <w:pStyle w:val="BodyText"/>
      </w:pPr>
      <w:r>
        <w:t xml:space="preserve">Nhưng lần này anh Phạm đi mà tâm ý có hơi bồn chồn, trên đường đã không ít lần hỏi Nghiêm Khải, biết rõ đối phương chỉ là vài kẻ trong ngành đồ cổ, vì vậy mới yên lòng trở lại.</w:t>
      </w:r>
    </w:p>
    <w:p>
      <w:pPr>
        <w:pStyle w:val="Compact"/>
      </w:pPr>
      <w:r>
        <w:br w:type="textWrapping"/>
      </w:r>
      <w:r>
        <w:br w:type="textWrapping"/>
      </w:r>
    </w:p>
    <w:p>
      <w:pPr>
        <w:pStyle w:val="Heading2"/>
      </w:pPr>
      <w:bookmarkStart w:id="615" w:name="chương-593-cố-ý-đả-thương-người."/>
      <w:bookmarkEnd w:id="615"/>
      <w:r>
        <w:t xml:space="preserve">593. Chương 593 : Cố Ý Đả Thương Người.</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593: Cố ý đả thương người.</w:t>
      </w:r>
    </w:p>
    <w:p>
      <w:pPr>
        <w:pStyle w:val="BodyText"/>
      </w:pPr>
      <w:r>
        <w:t xml:space="preserve">Nhóm Dịch: Tepga</w:t>
      </w:r>
    </w:p>
    <w:p>
      <w:pPr>
        <w:pStyle w:val="BodyText"/>
      </w:pPr>
      <w:r>
        <w:t xml:space="preserve">Nguồn: Vipvandan</w:t>
      </w:r>
    </w:p>
    <w:p>
      <w:pPr>
        <w:pStyle w:val="BodyText"/>
      </w:pPr>
      <w:r>
        <w:t xml:space="preserve">Nếu như là những thương nhân kê huyết thạch nổi tiếng thì anh Phạm thật sự không có lá gan như vậy, bọn họ tuy không lăn lộn quan trường nhưng lại có tiền, những năm nay tiền có thể làm vua. Nếu bây giờ xử lý người ta, sau đó người ta ghi nợ và trả thù, sợ rằng chức quan nhỏ của mình sẽ đi tong.</w:t>
      </w:r>
    </w:p>
    <w:p>
      <w:pPr>
        <w:pStyle w:val="BodyText"/>
      </w:pPr>
      <w:r>
        <w:t xml:space="preserve">Nghiêm Khải hôm nay xem như hào phóng, trước tiên đưa anh Phạm và nhóm dân quân đi ăn uống linh đinh, sau đó mới đến đây thiết lập trạm kiểm soát, chẳng qua hắn vẫn nhớ câu hoàng đế không thể sai được lính đói.</w:t>
      </w:r>
    </w:p>
    <w:p>
      <w:pPr>
        <w:pStyle w:val="BodyText"/>
      </w:pPr>
      <w:r>
        <w:t xml:space="preserve">- Chính là hai chiếc xe kia, trước tiên giữ giấy chứng minh của bọn họ lại cho tôi...</w:t>
      </w:r>
    </w:p>
    <w:p>
      <w:pPr>
        <w:pStyle w:val="BodyText"/>
      </w:pPr>
      <w:r>
        <w:t xml:space="preserve">Anh Phạm ngồi trong xe cảnh sát mà lấy bộ đàm phân phó một câu, hắn dùng tiếng bản địa, dù là Trang Duệ có nghe được cũng không hiểu trong bộ đàm vang lên những lời gì.</w:t>
      </w:r>
    </w:p>
    <w:p>
      <w:pPr>
        <w:pStyle w:val="BodyText"/>
      </w:pPr>
      <w:r>
        <w:t xml:space="preserve">Anh Phạm xử lý việc gì cũng tương đối chú ý, hắn biết rõ thần tiên đánh nhau dân chúng gặp nạn, vì vậy mà mình không ra mặt, nếu có vấn đề gì thì cũng còn có dư âm quay đầu.</w:t>
      </w:r>
    </w:p>
    <w:p>
      <w:pPr>
        <w:pStyle w:val="BodyText"/>
      </w:pPr>
      <w:r>
        <w:t xml:space="preserve">- Anh đang làm gì vậy? Anh là cảnh sát giao thông hay cảnh sát hình sự? Anh có quyền chấp pháp sao?</w:t>
      </w:r>
    </w:p>
    <w:p>
      <w:pPr>
        <w:pStyle w:val="BodyText"/>
      </w:pPr>
      <w:r>
        <w:t xml:space="preserve">Trang Duệ nhìn tên dân quân đội mũ lệch, bên hông đeo một cây roi điện mà không khỏi bực mình, tên này muốn xem xét giấy tờ xe, giấy phép lái xe sao? Hình như hắn nhớ cảnh sát giao thông mặc trang phục khác cơ mà?</w:t>
      </w:r>
    </w:p>
    <w:p>
      <w:pPr>
        <w:pStyle w:val="BodyText"/>
      </w:pPr>
      <w:r>
        <w:t xml:space="preserve">- Anh...Anh không cần quan tâm tôi là cảnh sát giao thông hay hình sự, mau lấy giấy chứng minh ra, đừng để cho chúng tôi phải chấp hành nhiệm vụ...</w:t>
      </w:r>
    </w:p>
    <w:p>
      <w:pPr>
        <w:pStyle w:val="BodyText"/>
      </w:pPr>
      <w:r>
        <w:t xml:space="preserve">Tên kia bị lời nói của Trang Duệ làm cho sững sốt, bọn họ ở trong thị trấn nhỏ, trước nay đều hống hách, quen thói tự đại, cũng không biết trời cao đất rộng, lúc này tuy xe của Trang Duệ là rất tốt nhưng hắn cũng không thèm quan tâm.</w:t>
      </w:r>
    </w:p>
    <w:p>
      <w:pPr>
        <w:pStyle w:val="BodyText"/>
      </w:pPr>
      <w:r>
        <w:t xml:space="preserve">- Tránh ra, đừng làm chậm trễ thời gian của tôi...</w:t>
      </w:r>
    </w:p>
    <w:p>
      <w:pPr>
        <w:pStyle w:val="BodyText"/>
      </w:pPr>
      <w:r>
        <w:t xml:space="preserve">Trang Duệ nghe thấy mùi rượu trong miệng của đối phương, hắn cũng không muốn nói nhảm mà trực tiếp đóng cửa kính xe Hummer, trực tiếp giẫm chân ga, xe chạy qua bên cạnh tên dân quân kia. Sau vài ngày làm Liễu Hạ Huệ thì Trang Duệ lúc này thật sự muốn gấp rút chạy về Trung Hải để chơi trò "uyên ương nghịch nước".</w:t>
      </w:r>
    </w:p>
    <w:p>
      <w:pPr>
        <w:pStyle w:val="BodyText"/>
      </w:pPr>
      <w:r>
        <w:t xml:space="preserve">- Này, này, chặn lại, chặn chiếc xe này lại...</w:t>
      </w:r>
    </w:p>
    <w:p>
      <w:pPr>
        <w:pStyle w:val="BodyText"/>
      </w:pPr>
      <w:r>
        <w:t xml:space="preserve">Viên dân quân trước nay còn chưa thấy tên nào dám không phối hợp với mình, vì thế mà xe của Trang Duệ đã chạy ra xa bảy tám thước mới kịp phản ứng, ngay cả khi chiếc BMW màu trắng chạy vọt qua hắn mới kịp la lên.</w:t>
      </w:r>
    </w:p>
    <w:p>
      <w:pPr>
        <w:pStyle w:val="BodyText"/>
      </w:pPr>
      <w:r>
        <w:t xml:space="preserve">Khi tiếng kêu của tên dân quân kia vang lên thì vài người đứng bên cạnh trạm kiểm soát đều chạy ra đón đường, những người này đều yên tâm vì mình có chỗ dựa vững chắc, chúng ta đang chấp hành nhiệm vụ, chẳng lẽ dám tông lên sao?</w:t>
      </w:r>
    </w:p>
    <w:p>
      <w:pPr>
        <w:pStyle w:val="BodyText"/>
      </w:pPr>
      <w:r>
        <w:t xml:space="preserve">Coi như bọn họ thắng, vì Trang Duệ không dám tông xe vào, chỉ có thể dừng xe lại nhưng lửa giận trong lòng đã bùng lên, đám dân quân trước mặt rõ ràng không đứng đắn, chẳng phải cố tình gây rối sao?</w:t>
      </w:r>
    </w:p>
    <w:p>
      <w:pPr>
        <w:pStyle w:val="BodyText"/>
      </w:pPr>
      <w:r>
        <w:t xml:space="preserve">- Con bà nó, tiểu tử này quá kiêu ngạo, anh em kéo nó xuống...</w:t>
      </w:r>
    </w:p>
    <w:p>
      <w:pPr>
        <w:pStyle w:val="BodyText"/>
      </w:pPr>
      <w:r>
        <w:t xml:space="preserve">Sau khi cản xe của Trang Duệ lại thì một tên dân quân cao lớn vung tay kéo cửa xe của Trang Duệ, bọn họ đã ở đây kiêu ngạo thành thói quen, những thương nhân đến đây mua sắm kê huyết thạch đều phải khách khí với bọn họ, thái độ này của Trang Duệ rõ ràng là chưa từng có.</w:t>
      </w:r>
    </w:p>
    <w:p>
      <w:pPr>
        <w:pStyle w:val="BodyText"/>
      </w:pPr>
      <w:r>
        <w:t xml:space="preserve">- Không xong...</w:t>
      </w:r>
    </w:p>
    <w:p>
      <w:pPr>
        <w:pStyle w:val="BodyText"/>
      </w:pPr>
      <w:r>
        <w:t xml:space="preserve">Anh Phạm ngồi trong xe nhìn đám bộ hạ hùng hổ xông lên mà không khỏi giật mình sợ hãi, hắn biết chiếc xe Hummer kia, đó là biển số thành phố Trung Hải, dù ngồi trong xe không phải là người trong quan trường thì cũng là có xuất thân phú quý.</w:t>
      </w:r>
    </w:p>
    <w:p>
      <w:pPr>
        <w:pStyle w:val="BodyText"/>
      </w:pPr>
      <w:r>
        <w:t xml:space="preserve">Bây giờ những người kinh doanh nếu không biết mặt vài vị quan thì rõ ràng chỉ có thể đứng bên đường bán trứng mà thôi, bây giờ kinh doanh phải có người "tuyến trên" quan tâm giúp đỡ, nếu chiếc xe Hummer kia không có liên quan đến vị phú quý nào thì anh Phạm thật sự khó tin.</w:t>
      </w:r>
    </w:p>
    <w:p>
      <w:pPr>
        <w:pStyle w:val="BodyText"/>
      </w:pPr>
      <w:r>
        <w:t xml:space="preserve">Nếu để cho đám người kia ra tay đánh đấm, như vậy thì chức phó đồn trưởng của mình cũng xong, còn lãnh đạo cục công an thì sao? Tất nhiên sẽ không thừa nhận là sai bảo anh Phạm làm việc.</w:t>
      </w:r>
    </w:p>
    <w:p>
      <w:pPr>
        <w:pStyle w:val="BodyText"/>
      </w:pPr>
      <w:r>
        <w:t xml:space="preserve">Anh Phạm nghĩ đến đây thì cầm bộ đàm rống lên:</w:t>
      </w:r>
    </w:p>
    <w:p>
      <w:pPr>
        <w:pStyle w:val="BodyText"/>
      </w:pPr>
      <w:r>
        <w:t xml:space="preserve">- Chấp pháp đúng luật, chấp pháp đúng luật...</w:t>
      </w:r>
    </w:p>
    <w:p>
      <w:pPr>
        <w:pStyle w:val="BodyText"/>
      </w:pPr>
      <w:r>
        <w:t xml:space="preserve">Nghiêm Khải ngồi bên cạnh dùng ánh mắt bất mãn nhìn anh Phạm, nếu muốn chấp pháp đúng luật thì tôi gọi các anh đến làm gì?</w:t>
      </w:r>
    </w:p>
    <w:p>
      <w:pPr>
        <w:pStyle w:val="BodyText"/>
      </w:pPr>
      <w:r>
        <w:t xml:space="preserve">Nhưng đám dân quân lúc này cầm gậy xông lên cũgn không chú ý đến những âm thanh phát ra trong bộ đàm, buổi tối bọn họ đã uống rượu say mèm, bây giờ chỉ muốn thể hiện bản lĩnh trước mặt lãnh đạo mà thôi.</w:t>
      </w:r>
    </w:p>
    <w:p>
      <w:pPr>
        <w:pStyle w:val="BodyText"/>
      </w:pPr>
      <w:r>
        <w:t xml:space="preserve">- Con bà nó, đúng là điếc hết rồi...</w:t>
      </w:r>
    </w:p>
    <w:p>
      <w:pPr>
        <w:pStyle w:val="BodyText"/>
      </w:pPr>
      <w:r>
        <w:t xml:space="preserve">Anh Phạm chợt nôn nóng, dù những người kia không có bối cảnh thì cũng không thể đánh, vì nếu xảy ra vấn đề thì mình sẽ chịu tiếng xấu cho người khác.</w:t>
      </w:r>
    </w:p>
    <w:p>
      <w:pPr>
        <w:pStyle w:val="BodyText"/>
      </w:pPr>
      <w:r>
        <w:t xml:space="preserve">Khi vừa tham gia công tác thì anh Phạm đã từng nhận được một thông cáo của hệ thống cảnh sát, nói là có một vị cảnh vệ công tác bên cạnh lãnh đạo quốc gia về quê thăm người thân, khi đó có bắt một tên trộm cắp ở nhà ga, thế nên cảnh sát đưa cả hai về đồn. Người kia thân là một bộ độ có kỷ luật, lúc đó cũng thành thật đi theo.</w:t>
      </w:r>
    </w:p>
    <w:p>
      <w:pPr>
        <w:pStyle w:val="BodyText"/>
      </w:pPr>
      <w:r>
        <w:t xml:space="preserve">Nào ngờ trong hệ thống cảnh sát tốt xấu lẫn lộn, bọn họ có quan hệ không rõ ràng với tên trộm, vì thế vừa vào đồn đã bắt ngay người cảnh vệ kia lại.</w:t>
      </w:r>
    </w:p>
    <w:p>
      <w:pPr>
        <w:pStyle w:val="BodyText"/>
      </w:pPr>
      <w:r>
        <w:t xml:space="preserve">Vì nguyên nhân kỷ luật bộ đội nên viên cảnh vệ kia cũng không nói ra thân phận của mình, nhưng không ngờ một đêm bị giam ở trong đồn và bị đám người kia đánh đến chết. Sau này sự việc bùng phát, ngay cả lãnh đạo thành phố cũng bị liên quan, những kẻ trực tiếp liên hệ càng bị xử phạt cực nặng.</w:t>
      </w:r>
    </w:p>
    <w:p>
      <w:pPr>
        <w:pStyle w:val="BodyText"/>
      </w:pPr>
      <w:r>
        <w:t xml:space="preserve">Tuy anh Phạm đã đồng ý sẽ xử lý vụ này với vị lãnh đạo trong cục công an, thế nhưng vị lãnh đạo kia nói rất mơ hồ, hắn cũng không thể nào đánh bạc vận mệnh chính trị của mình.</w:t>
      </w:r>
    </w:p>
    <w:p>
      <w:pPr>
        <w:pStyle w:val="BodyText"/>
      </w:pPr>
      <w:r>
        <w:t xml:space="preserve">Điều quan trọng là nhóm Trang Duệ đi xe Hummer chứ không phải là xe đạp, nếu như đổi lại là kẻ khác, đám dân quân tiến lên đánh người thì hắn sẽ không tỏ ra gấp gáp như lúc này.</w:t>
      </w:r>
    </w:p>
    <w:p>
      <w:pPr>
        <w:pStyle w:val="BodyText"/>
      </w:pPr>
      <w:r>
        <w:t xml:space="preserve">Chỉ là anh Phạm đẩy cửa xuống xe thì chợt sững sờ, vì trước mặt hắn không xuất hiện tình huống người trong xe bị lôi ra hành hung, mà trên mặt đất có bảy người nằm la liệt, nhờ ánh đèn xe mà hắn biết mình không lóa mắt, bảy thủ hạ của mình đang nằm đo ván dưới đất.</w:t>
      </w:r>
    </w:p>
    <w:p>
      <w:pPr>
        <w:pStyle w:val="BodyText"/>
      </w:pPr>
      <w:r>
        <w:t xml:space="preserve">- Anh Phạm, thấy không, bọn họ rõ ràng là dùng bạo lực với người chấp pháp, rút súng, rút súng ra. Con bà nó, có thể đánh nhanh hơn súng sao?</w:t>
      </w:r>
    </w:p>
    <w:p>
      <w:pPr>
        <w:pStyle w:val="BodyText"/>
      </w:pPr>
      <w:r>
        <w:t xml:space="preserve">Nghiêm Khải lúc này chợt tỏ ra hưng phấn, đánh cảnh sát thì không cần nói lý do gì cũng mắc tội, như vậy có thể đối phó với nhóm Trang Duệ. Vì thế hắn cũng không quan tâm mình bị phát hiện, hắn xuống xe và gào lên.</w:t>
      </w:r>
    </w:p>
    <w:p>
      <w:pPr>
        <w:pStyle w:val="BodyText"/>
      </w:pPr>
      <w:r>
        <w:t xml:space="preserve">Anh Phạm không thấy rõ chuyện gì xảy ra, nhưng Nghiêm Khải ngồi trong xe cảnh sát thì lại được chứng kiến thân thủ của Bành Phi.</w:t>
      </w:r>
    </w:p>
    <w:p>
      <w:pPr>
        <w:pStyle w:val="BodyText"/>
      </w:pPr>
      <w:r>
        <w:t xml:space="preserve">Khi tên dân quân kéo cửa xe của Trang Duệ thì Bành Phi từ trong chiếc BMW phóng ra, cũng không nói nhiều mà trực tiếp tiến lên cho đối phương một gối, lại tiến lên đánh ngã từng tên dân quân còn lại.</w:t>
      </w:r>
    </w:p>
    <w:p>
      <w:pPr>
        <w:pStyle w:val="BodyText"/>
      </w:pPr>
      <w:r>
        <w:t xml:space="preserve">Bành Phi có thể không là người của cục cảnh vệ, vì vậy hắn cũng không có gì phải lo, hơn nữa trên chiến trường nếu để cho đối phương tấn công trước thì sẽ mất đi tiên cơ.</w:t>
      </w:r>
    </w:p>
    <w:p>
      <w:pPr>
        <w:pStyle w:val="BodyText"/>
      </w:pPr>
      <w:r>
        <w:t xml:space="preserve">- Lại là tên khốn kia... xem tại</w:t>
      </w:r>
    </w:p>
    <w:p>
      <w:pPr>
        <w:pStyle w:val="BodyText"/>
      </w:pPr>
      <w:r>
        <w:t xml:space="preserve">Trang Duệ nghe được âm thanh của Nghiêm Khải thì đã hiểu chuyện gì xảy ra, hắn quay lại nói với Tần Huyên Băng:</w:t>
      </w:r>
    </w:p>
    <w:p>
      <w:pPr>
        <w:pStyle w:val="BodyText"/>
      </w:pPr>
      <w:r>
        <w:t xml:space="preserve">- Huyên Băng, các em đừng xuống xe, để anh đi ra xem...</w:t>
      </w:r>
    </w:p>
    <w:p>
      <w:pPr>
        <w:pStyle w:val="BodyText"/>
      </w:pPr>
      <w:r>
        <w:t xml:space="preserve">- Anh Trang, anh cứ ở trên xe, em không có vấn đề gì...</w:t>
      </w:r>
    </w:p>
    <w:p>
      <w:pPr>
        <w:pStyle w:val="BodyText"/>
      </w:pPr>
      <w:r>
        <w:t xml:space="preserve">Bành Phi nghe được tiếng hét của Nghiêm Khải lại thấy Trang Duệ xuống xe thì vội vàng đứng chắn trước người, Nghiêm Khải nói không sai, mình có thể đánh nhau nhưng tên cảnh sát đứng cách mình mười mét có súng, nếu đối phương bắn chuẩn thì mình khó thoát.</w:t>
      </w:r>
    </w:p>
    <w:p>
      <w:pPr>
        <w:pStyle w:val="BodyText"/>
      </w:pPr>
      <w:r>
        <w:t xml:space="preserve">- Hét con bà mày, bố bị mày hại chết rồi...</w:t>
      </w:r>
    </w:p>
    <w:p>
      <w:pPr>
        <w:pStyle w:val="BodyText"/>
      </w:pPr>
      <w:r>
        <w:t xml:space="preserve">Anh Phạm thầm kêu gào, móc súng cái quái gì nữa, chỉ cần nhìn thân thủ của vệ sĩ như thế là biết người thanh niên phía sau có lai lịch bất phàm, nếu là thương nhân không có bối cảnh và địa vị thì sao mời được một vệ sĩ có thể đánh ngã cả chục người trong nháy mắt như thế?</w:t>
      </w:r>
    </w:p>
    <w:p>
      <w:pPr>
        <w:pStyle w:val="BodyText"/>
      </w:pPr>
      <w:r>
        <w:t xml:space="preserve">- Chúng tôi nhận được báo án, nói là có người cố ý đả thương người khác, vì vậy mới thiết lập trạm kiểm soát chỗ này, các anh không tiếp nhận kiểm tra, lại đánh lén cảnh sát, mời các anh phối hợp với công tác của tôi, lấy giấy chứng minh ra...</w:t>
      </w:r>
    </w:p>
    <w:p>
      <w:pPr>
        <w:pStyle w:val="BodyText"/>
      </w:pPr>
      <w:r>
        <w:t xml:space="preserve">Anh Phạm nói rất có quy củ, cũng rất có lý lẽ, vì cảnh sát nhận được tin mới đến phá án, anh đánh cảnh sát thì không phải đã sai rồi sao?</w:t>
      </w:r>
    </w:p>
    <w:p>
      <w:pPr>
        <w:pStyle w:val="Compact"/>
      </w:pPr>
      <w:r>
        <w:br w:type="textWrapping"/>
      </w:r>
      <w:r>
        <w:br w:type="textWrapping"/>
      </w:r>
    </w:p>
    <w:p>
      <w:pPr>
        <w:pStyle w:val="Heading2"/>
      </w:pPr>
      <w:bookmarkStart w:id="616" w:name="chương-594-trình-độ."/>
      <w:bookmarkEnd w:id="616"/>
      <w:r>
        <w:t xml:space="preserve">594. Chương 594 : Trình Độ.</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594: Trình độ.</w:t>
      </w:r>
    </w:p>
    <w:p>
      <w:pPr>
        <w:pStyle w:val="BodyText"/>
      </w:pPr>
      <w:r>
        <w:t xml:space="preserve">Nhóm Dịch: Tepga</w:t>
      </w:r>
    </w:p>
    <w:p>
      <w:pPr>
        <w:pStyle w:val="BodyText"/>
      </w:pPr>
      <w:r>
        <w:t xml:space="preserve">Nguồn: Vipvandan</w:t>
      </w:r>
    </w:p>
    <w:p>
      <w:pPr>
        <w:pStyle w:val="BodyText"/>
      </w:pPr>
      <w:r>
        <w:t xml:space="preserve">- Kiểm tra sao?</w:t>
      </w:r>
    </w:p>
    <w:p>
      <w:pPr>
        <w:pStyle w:val="BodyText"/>
      </w:pPr>
      <w:r>
        <w:t xml:space="preserve">Trang Duệ cười lạnh, hắn đẩy Bành Phi đang cản trước mặt ra:</w:t>
      </w:r>
    </w:p>
    <w:p>
      <w:pPr>
        <w:pStyle w:val="BodyText"/>
      </w:pPr>
      <w:r>
        <w:t xml:space="preserve">- Các anh lúc thi hành nhiệm vụ thì đầu tiên phải đưa giấy chứng nhận của mình ra mới đúng. Còn nữa, người kia mở miệng đầy mùi rượu, tôi nghe nói nhân viên nhà nước làm việc cấm uống rượu...</w:t>
      </w:r>
    </w:p>
    <w:p>
      <w:pPr>
        <w:pStyle w:val="BodyText"/>
      </w:pPr>
      <w:r>
        <w:t xml:space="preserve">Anh Phạm nghe thấy như vậy thì hít vào một hơi, đầu óc tỉnh táo lại một chút, người thanh niên kia rất sắc bén, trực tiếp nói lời uy hiếp mình.</w:t>
      </w:r>
    </w:p>
    <w:p>
      <w:pPr>
        <w:pStyle w:val="BodyText"/>
      </w:pPr>
      <w:r>
        <w:t xml:space="preserve">Anh Phạm bị lời nói của Trang Duệ làm cho á khẩu, ai bảo đám người bên mình thấy rượu là như mèo thấy mỡ, buổi tối ai cũng uống nhiều, ngay cả chính mình cũng đầy mùi rượu, việc này nếu so ra thì quá thật, mình cũng đuối lý.</w:t>
      </w:r>
    </w:p>
    <w:p>
      <w:pPr>
        <w:pStyle w:val="BodyText"/>
      </w:pPr>
      <w:r>
        <w:t xml:space="preserve">Trang Duệ thấy tên cảnh sát kia tỏ ra có chút e ngại thì còn nói thêm:</w:t>
      </w:r>
    </w:p>
    <w:p>
      <w:pPr>
        <w:pStyle w:val="BodyText"/>
      </w:pPr>
      <w:r>
        <w:t xml:space="preserve">- Những năm gần đây chặn xe cướp tiền như vậy là có rất nhiều, những bộ đồng phục dân quân như của bọn họ có thể mua đầy đường, ai biết đó là thật hay giả? Chúng tôi là phòng vệ chính đáng, còn việc gì nữa không? Không thì chúng tôi đi...</w:t>
      </w:r>
    </w:p>
    <w:p>
      <w:pPr>
        <w:pStyle w:val="BodyText"/>
      </w:pPr>
      <w:r>
        <w:t xml:space="preserve">- Này, này, các người không thể đi, đây là giấy chứng nhận cảnh sát, vị tiên sinh kia tố cáo các người đánh người, việc này còn cần các người hỗ trợ điều tra...</w:t>
      </w:r>
    </w:p>
    <w:p>
      <w:pPr>
        <w:pStyle w:val="BodyText"/>
      </w:pPr>
      <w:r>
        <w:t xml:space="preserve">Anh Phạm thấy đám người Trang Duệ chuẩn bị bỏ đi thì tỏ ra bức bối, ở nhà đang chuẩn bị được ăn cơm ngon thì bị kéo ra đây, rõ ràng là xui xẻo.</w:t>
      </w:r>
    </w:p>
    <w:p>
      <w:pPr>
        <w:pStyle w:val="BodyText"/>
      </w:pPr>
      <w:r>
        <w:t xml:space="preserve">Anh Phạm cũng thấy rõ Nghiêm công tử chỉ là kẻ không có việc gì chỉ thích gây rối, đối tượng muốn gây cũng là kẻ cứng nhắc, việc này không nên làm lớn ra.</w:t>
      </w:r>
    </w:p>
    <w:p>
      <w:pPr>
        <w:pStyle w:val="BodyText"/>
      </w:pPr>
      <w:r>
        <w:t xml:space="preserve">Nhưng anh Phạm cũng không để cho đám người Trang Duệ cứ đi như vậy được, nếu không thì đám lính bị thương trên mặt đất, lạ có lời phân phó của lãnh đạo trên cục công an, sau này mình khó thể tiếp tục công tác.</w:t>
      </w:r>
    </w:p>
    <w:p>
      <w:pPr>
        <w:pStyle w:val="BodyText"/>
      </w:pPr>
      <w:r>
        <w:t xml:space="preserve">Sau khi lấy giấy chứng nhận ra thì anh Phạm quyết định đưa nhóm Trang Duệ về đồn công an, sau đó báo cáo cho vị lãnh đạo trong cục công an, con xử lý thế nào thì mình nhất định không chen tay vào, lãnh đạo đánh nhau thì viên chức gặp nạn.</w:t>
      </w:r>
    </w:p>
    <w:p>
      <w:pPr>
        <w:pStyle w:val="BodyText"/>
      </w:pPr>
      <w:r>
        <w:t xml:space="preserve">- Anh Phạm, nói như vậy với chúng nó làm gì? Lấy súng ra, xem chúng nó còn dám kiêu ngạo nữa không?</w:t>
      </w:r>
    </w:p>
    <w:p>
      <w:pPr>
        <w:pStyle w:val="BodyText"/>
      </w:pPr>
      <w:r>
        <w:t xml:space="preserve">Nghiêm thiếu gia thật sự không nhịn được nữa mà tiếp tục đẩy cửa bước ra, tuy Bành Phi đánh nhau rất tốt nhưng không thể đánh mình trước mặt cảnh sát được, bây giờ mình coi như là kẻ có chỗ dựa vững chắc.</w:t>
      </w:r>
    </w:p>
    <w:p>
      <w:pPr>
        <w:pStyle w:val="BodyText"/>
      </w:pPr>
      <w:r>
        <w:t xml:space="preserve">- Cảnh sát phá án, không cần anh phải dạy.</w:t>
      </w:r>
    </w:p>
    <w:p>
      <w:pPr>
        <w:pStyle w:val="BodyText"/>
      </w:pPr>
      <w:r>
        <w:t xml:space="preserve">Anh Phạm bây giờ muốn gạt Nghiêm Khải sang một bên, vì hắn sợ người ta nói mình thông đồng với Nghiêm Khải, bây giờ nghe thấy Nghiêm Khải lên tiếng thì càng căng thẳng.</w:t>
      </w:r>
    </w:p>
    <w:p>
      <w:pPr>
        <w:pStyle w:val="BodyText"/>
      </w:pPr>
      <w:r>
        <w:t xml:space="preserve">- Này, anh Phạm, anh...</w:t>
      </w:r>
    </w:p>
    <w:p>
      <w:pPr>
        <w:pStyle w:val="BodyText"/>
      </w:pPr>
      <w:r>
        <w:t xml:space="preserve">- Được rồi, nhân chứng, anh lên xe trước, cùng chúng tôi đi về đồn...</w:t>
      </w:r>
    </w:p>
    <w:p>
      <w:pPr>
        <w:pStyle w:val="BodyText"/>
      </w:pPr>
      <w:r>
        <w:t xml:space="preserve">Anh Phạm sợ Nghiêm Khải nói ra sự kiện cùng nhau uống rượu vừa rồi, thế cho nên xoay người nháy mắt với Nghiêm Khải, mà lúc này Nghiêm Khải mới kịp phản ứng, xoay người đi về xe không nói thêm một tiếng nào. truyện copy từ</w:t>
      </w:r>
    </w:p>
    <w:p>
      <w:pPr>
        <w:pStyle w:val="BodyText"/>
      </w:pPr>
      <w:r>
        <w:t xml:space="preserve">Trang Duệ tuy không thấy rõ hành vi mờ ám giữa Nghiêm Khải và anh Phạm nhưng có thể cảm giác được vấn đề trong lời nói của hai người kia, nếu giữa hai tên kia không có gì thì đúng là kỳ quái.</w:t>
      </w:r>
    </w:p>
    <w:p>
      <w:pPr>
        <w:pStyle w:val="BodyText"/>
      </w:pPr>
      <w:r>
        <w:t xml:space="preserve">- Anh Trang, làm sao bây giờ? Nếu không chúng ta trực tiếp chạy về Trung Hải...</w:t>
      </w:r>
    </w:p>
    <w:p>
      <w:pPr>
        <w:pStyle w:val="BodyText"/>
      </w:pPr>
      <w:r>
        <w:t xml:space="preserve">Rõ ràng tên cảnh sát có quan hệ mật thiết với Nghiêm Khải, theo ý của Bành Phi thì cứ trực tiếp chạy về Trung Hải, sau đó bay về Bắc Kinh, hắn không tin một tên cảnh sát vặt ở đây có thể chạy đến tận Bắc Kinh.</w:t>
      </w:r>
    </w:p>
    <w:p>
      <w:pPr>
        <w:pStyle w:val="BodyText"/>
      </w:pPr>
      <w:r>
        <w:t xml:space="preserve">- Như vậy cũng không tốt, trước tiên cứ theo chân bọn họ về đồn xem thế nào. Đúng rồi, Bành Phi, những người kia không sao chứ?</w:t>
      </w:r>
    </w:p>
    <w:p>
      <w:pPr>
        <w:pStyle w:val="BodyText"/>
      </w:pPr>
      <w:r>
        <w:t xml:space="preserve">Trang Duệ suy nghĩ một lúc rồi lắc đầu, chính mình cũng không làm gì, nhưng sự kiện vừa rồi lại làm cho hắn chột dạ, vì Bành Phi đánh ngã đám dân quân, bây giờ bọn họ đứng lên xiên xẹo, hắn sợ đám người kia có thương tật.</w:t>
      </w:r>
    </w:p>
    <w:p>
      <w:pPr>
        <w:pStyle w:val="BodyText"/>
      </w:pPr>
      <w:r>
        <w:t xml:space="preserve">- Không có vấn đề, chỉ là bọn họ uống quá nhiều rượu mà thôi...</w:t>
      </w:r>
    </w:p>
    <w:p>
      <w:pPr>
        <w:pStyle w:val="BodyText"/>
      </w:pPr>
      <w:r>
        <w:t xml:space="preserve">Bành Phi nhếch miệng nói, tuy hắn bình thường ra tay có hơi nặng nhưng tuyệt đối không làm cho người ta bị thương.</w:t>
      </w:r>
    </w:p>
    <w:p>
      <w:pPr>
        <w:pStyle w:val="BodyText"/>
      </w:pPr>
      <w:r>
        <w:t xml:space="preserve">- Được rồi, cảnh sát Phạm cứ lái xe đi trước, chúng tôi đi theo sau...</w:t>
      </w:r>
    </w:p>
    <w:p>
      <w:pPr>
        <w:pStyle w:val="BodyText"/>
      </w:pPr>
      <w:r>
        <w:t xml:space="preserve">Trang Duệ nói một câu với anh Phạm, sau đó đi lên chiếc Hummer, anh Phạm cũng không làm gì được, đám thủ hạ thì quá kém, hắn cũng không dám móc súng, xem ra chính mình làm cảnh sát cũng quá ngột ngạt.</w:t>
      </w:r>
    </w:p>
    <w:p>
      <w:pPr>
        <w:pStyle w:val="BodyText"/>
      </w:pPr>
      <w:r>
        <w:t xml:space="preserve">Những sự việc xảy ra bên ngoài đều được bên trong xe nghe thấy rõ ràng, Trang Duệ sau khi lên xe cũng không giải thích mà nói thẳng:</w:t>
      </w:r>
    </w:p>
    <w:p>
      <w:pPr>
        <w:pStyle w:val="BodyText"/>
      </w:pPr>
      <w:r>
        <w:t xml:space="preserve">- Huyên Băng, xem ra lúc này cũng không về Trung Hải ngay được, hay là mọi người cùng chú Đức và anh Vĩ đến thị trấn tìm một khách sạn ở lại đi...</w:t>
      </w:r>
    </w:p>
    <w:p>
      <w:pPr>
        <w:pStyle w:val="BodyText"/>
      </w:pPr>
      <w:r>
        <w:t xml:space="preserve">- Không, em đi với anh... nguồn (.)</w:t>
      </w:r>
    </w:p>
    <w:p>
      <w:pPr>
        <w:pStyle w:val="BodyText"/>
      </w:pPr>
      <w:r>
        <w:t xml:space="preserve">Tần Huyên Băng lắc đầu nói.</w:t>
      </w:r>
    </w:p>
    <w:p>
      <w:pPr>
        <w:pStyle w:val="BodyText"/>
      </w:pPr>
      <w:r>
        <w:t xml:space="preserve">Trang Duệ không đồng ý, hắn nói:</w:t>
      </w:r>
    </w:p>
    <w:p>
      <w:pPr>
        <w:pStyle w:val="BodyText"/>
      </w:pPr>
      <w:r>
        <w:t xml:space="preserve">- Có Bành Phi đi cùng là được, sẽ không phải chịu thiệt, em là một cô gái đi theo làm gì?</w:t>
      </w:r>
    </w:p>
    <w:p>
      <w:pPr>
        <w:pStyle w:val="BodyText"/>
      </w:pPr>
      <w:r>
        <w:t xml:space="preserve">- Không, em muốn đi theo, nếu lỡ bọn họ...</w:t>
      </w:r>
    </w:p>
    <w:p>
      <w:pPr>
        <w:pStyle w:val="BodyText"/>
      </w:pPr>
      <w:r>
        <w:t xml:space="preserve">- Trang Duệ, chúng ta cùng đi, rõ ràng là tiểu tử Nghiêm gia tác oai tác quái...</w:t>
      </w:r>
    </w:p>
    <w:p>
      <w:pPr>
        <w:pStyle w:val="BodyText"/>
      </w:pPr>
      <w:r>
        <w:t xml:space="preserve">Chú Đức cắt ngang lời hai vợ chồng son, lão có quen biết với những ông chủ lớn ở vùng Xương Hóa thành phố Lâm An, ví dụ như bố của Tề Châu đã từng mua cây trâm hoa của Trang Duệ cũng ở gần đây. Người này có danh tiếng khá cao trong giới thương nhân Chiết Giang, xử lý chuyện nhỏ như thế này cũng không là vấn đề.</w:t>
      </w:r>
    </w:p>
    <w:p>
      <w:pPr>
        <w:pStyle w:val="BodyText"/>
      </w:pPr>
      <w:r>
        <w:t xml:space="preserve">- Được rồi, Trang Duệ, lái xe đi, tôi gọi điện thoại...</w:t>
      </w:r>
    </w:p>
    <w:p>
      <w:pPr>
        <w:pStyle w:val="BodyText"/>
      </w:pPr>
      <w:r>
        <w:t xml:space="preserve">Chú Đức nói thì Trang Duệ không thể không nghe, hắn chỉ có thể khởi động xe chạy theo chiếc xe cảnh sát.</w:t>
      </w:r>
    </w:p>
    <w:p>
      <w:pPr>
        <w:pStyle w:val="BodyText"/>
      </w:pPr>
      <w:r>
        <w:t xml:space="preserve">- Alo, anh Tề à? Tôi là lão Mã ở Trung Hải, bây giờ đang ở Xương Hóa, hôm nay vì không có thời gian nên không thể đến thăm anh, vài ngày nữa nhất định sẽ đến thăm hỏi. Là thế này, có một chuyện, tôi có một đứa cháu...</w:t>
      </w:r>
    </w:p>
    <w:p>
      <w:pPr>
        <w:pStyle w:val="BodyText"/>
      </w:pPr>
      <w:r>
        <w:t xml:space="preserve">Trong xe cũng chẳng có không gian, chú Đức cũng không tránh mà trực tiếp lấy điện thoại ra nói rõ sự việc từ đầu chí cuối, nói ra nguyên nhân liên quan đến tiểu tử Nghiêm gia, vì lão biết người bạn già của mình cũng sẽ không nể mặt Nghiêm gia.</w:t>
      </w:r>
    </w:p>
    <w:p>
      <w:pPr>
        <w:pStyle w:val="BodyText"/>
      </w:pPr>
      <w:r>
        <w:t xml:space="preserve">- Được, được, vậy tôi chờ điện thoại của anh...</w:t>
      </w:r>
    </w:p>
    <w:p>
      <w:pPr>
        <w:pStyle w:val="BodyText"/>
      </w:pPr>
      <w:r>
        <w:t xml:space="preserve">Chú Đức cúp điện thoại và nói với Trang Duệ:</w:t>
      </w:r>
    </w:p>
    <w:p>
      <w:pPr>
        <w:pStyle w:val="BodyText"/>
      </w:pPr>
      <w:r>
        <w:t xml:space="preserve">- Không có chuyện gì, anh Tề là người Lâm An, có quan hệ tốt với chính quyền địa phương, anh ấy nói một tiếng là chúng ta có thể đi được...</w:t>
      </w:r>
    </w:p>
    <w:p>
      <w:pPr>
        <w:pStyle w:val="BodyText"/>
      </w:pPr>
      <w:r>
        <w:t xml:space="preserve">- Hì hì, chú Đức, sự việc lần này cũng nhờ chú cả...</w:t>
      </w:r>
    </w:p>
    <w:p>
      <w:pPr>
        <w:pStyle w:val="BodyText"/>
      </w:pPr>
      <w:r>
        <w:t xml:space="preserve">Trang Duệ cười hì hì nịnh hót chú Đức.</w:t>
      </w:r>
    </w:p>
    <w:p>
      <w:pPr>
        <w:pStyle w:val="BodyText"/>
      </w:pPr>
      <w:r>
        <w:t xml:space="preserve">- Cút sang một bên, nếu cậu đưa ông ngoại của mình ra, sợ rằng chủ tịch thành phố Lâm An cũng phải chạy đến...</w:t>
      </w:r>
    </w:p>
    <w:p>
      <w:pPr>
        <w:pStyle w:val="BodyText"/>
      </w:pPr>
      <w:r>
        <w:t xml:space="preserve">Chú Đức dùng ánh mắt tức giận nhìn Trang Duệ, chỉ là rất hài lòng với đệ tử của mình, từ đầu đến cuối hắn không nói ra thân phận và bối cảnh của mình, đây mới xứng là phong độ của con cháu thế gia.</w:t>
      </w:r>
    </w:p>
    <w:p>
      <w:pPr>
        <w:pStyle w:val="BodyText"/>
      </w:pPr>
      <w:r>
        <w:t xml:space="preserve">Những người như Nghiêm Khải, ra đường là ồn ào ông nội của mình là ai, chỉ là loại người bị kẻ khác coi là không có giáo dục, không biết chuyện.</w:t>
      </w:r>
    </w:p>
    <w:p>
      <w:pPr>
        <w:pStyle w:val="BodyText"/>
      </w:pPr>
      <w:r>
        <w:t xml:space="preserve">Sự thật cũng là như thế, Âu Dương Quân và Tống Quân đều là những vị con nhà quan cao cấp, bọn họ đi ra đều rất an phận, căn bản không cần khoe khoang thân phận của mình. Bọn họ có tri thức và sự cao ngạo của mình, nếu như là loại người như Nghiêm Khải thì sợ rằng chỉ có thể là nổi hỗ thẹn cho Tống gia và Âu Dương gia mà thôi.</w:t>
      </w:r>
    </w:p>
    <w:p>
      <w:pPr>
        <w:pStyle w:val="BodyText"/>
      </w:pPr>
      <w:r>
        <w:t xml:space="preserve">Trang Duệ bây giờ cũng có giác ngộ như vậy, nhưng nhóm Tống Quân thì xem nhẹ những chuyện này, còn Trang Duệ thì tỏ ra bao dung, giống như nhìn thấy một tên ăn mày khổ sở trên đường thì người ta thường đối đã rất bao dung, Trang Duệ là như vậy, trong mắt hắn thì Nghiêm Khải cũng không hơn như vậy là bao.</w:t>
      </w:r>
    </w:p>
    <w:p>
      <w:pPr>
        <w:pStyle w:val="BodyText"/>
      </w:pPr>
      <w:r>
        <w:t xml:space="preserve">Tất nhiên Nghiêm Khải sẽ không có giác ngộ như thế, từ khi ông nội về hưu thì cả gia tộc không còn ai phát triển trên quan trường, vì thế mà càng ngày càng xuống dốc. Trước kia ông cụ rất có danh vọng, nhưng sau này nhiều lượt luân chuyển cán bộ, lực ảnh hưởng của Nghiêm gia ở Trung Hải ngày càng giảm xuống.</w:t>
      </w:r>
    </w:p>
    <w:p>
      <w:pPr>
        <w:pStyle w:val="BodyText"/>
      </w:pPr>
      <w:r>
        <w:t xml:space="preserve">Vì thế mà Nghiêm Khải nhiều lần mở miệng nói về ông nội mình nhưng không biết có biết bao kẻ đang cười nhạo sau lưng, nhưng hắn vẫn cảm thấy rất tốt đẹp, lại tưởng người ta đang hâm mộ mình.</w:t>
      </w:r>
    </w:p>
    <w:p>
      <w:pPr>
        <w:pStyle w:val="BodyText"/>
      </w:pPr>
      <w:r>
        <w:t xml:space="preserve">Đồn công an của thị trấn cũng không cách quá xa, Trang Duệ lái xe theo chiếc xe cảnh sát, chỉ mất năm sáu phút đã đi vào một khoảng sân nhỏ, nếu không phải trước đó có treo bảng, sợ rằng hắn cũng không biết mình lái xe vào nhà ai.</w:t>
      </w:r>
    </w:p>
    <w:p>
      <w:pPr>
        <w:pStyle w:val="BodyText"/>
      </w:pPr>
      <w:r>
        <w:t xml:space="preserve">Trị an của thị trấn Xương Hóa là rất tốt, vì vậy mà quy mô của đồn công an cũng không lớn, bốn chiếc xe chạy vào trong sân đã lấp đầy không gian.</w:t>
      </w:r>
    </w:p>
    <w:p>
      <w:pPr>
        <w:pStyle w:val="BodyText"/>
      </w:pPr>
      <w:r>
        <w:t xml:space="preserve">Trang Duệ ngẩng đầu nhìn, đồn công an là một tòa nhà hai lầu, bên dưới có hai gian phòng, tấm biển ghi là phòng thẩm vấn, bây giờ là thời điểm dùng cơm, cũng không có người nào ra vào.</w:t>
      </w:r>
    </w:p>
    <w:p>
      <w:pPr>
        <w:pStyle w:val="BodyText"/>
      </w:pPr>
      <w:r>
        <w:t xml:space="preserve">- Huyên Băng, các em ở trên xe đừng xuống...</w:t>
      </w:r>
    </w:p>
    <w:p>
      <w:pPr>
        <w:pStyle w:val="BodyText"/>
      </w:pPr>
      <w:r>
        <w:t xml:space="preserve">Trang Duệ nói một tiếng, sau đó đẩy cửa xe bước xuống, mà Bành Phi ở bên kia cũng đi ra, hai người cùng theo anh Phạm đi vào đồn. Bọn họ đi vào một gian phòng bình thường, vì nếu anh Phạm đưa Trang Duệ vào phòng thẩm vấn, như vậy Trang Duệ sẽ trở mặt ngay.</w:t>
      </w:r>
    </w:p>
    <w:p>
      <w:pPr>
        <w:pStyle w:val="BodyText"/>
      </w:pPr>
      <w:r>
        <w:t xml:space="preserve">Hôm nay là lúc đồn trưởng Giang của đồn công an thị trấn Xương Hóa trực ban, vừa mới nghe thấy tiếng xe hơi vang lên bên ngoài, đi ra nhìn thoáng qua thì phát hiện phó đồn trưởng Phạm và bảy dân quân đi vào, ai cũng đi có hơi khập khiễng, vì vậy mà không khỏi cảm thấy kỳ quái, chẳng lẽ cảnh sát lại bị đánh cướp?</w:t>
      </w:r>
    </w:p>
    <w:p>
      <w:pPr>
        <w:pStyle w:val="BodyText"/>
      </w:pPr>
      <w:r>
        <w:t xml:space="preserve">- Anh Phạm, đây là có chuyện gì?</w:t>
      </w:r>
    </w:p>
    <w:p>
      <w:pPr>
        <w:pStyle w:val="BodyText"/>
      </w:pPr>
      <w:r>
        <w:t xml:space="preserve">Đồn trưởng Giang biết anh Phạm ra ngoài làm gì, cũng biết chuyện lãnh đạo trong cục công an mở lời phân phó, nhưng điều đó không liên quan đến công tác của đồn, nếu không phải bình thường hai người ở chung với nhau khá hòa hợp, sợ rằng anh Phạm dẫn lính ra ngoài thiết lập trạm kiểm soát thì đồn trưởng Giang đã trở mặt rồi.</w:t>
      </w:r>
    </w:p>
    <w:p>
      <w:pPr>
        <w:pStyle w:val="BodyText"/>
      </w:pPr>
      <w:r>
        <w:t xml:space="preserve">- Ôi, đồn trưởng Giang, tôi đang cần báo cáo với anh, có chuyện thế này, vừa rồi chúng tôi chấp pháp thì không làm đúng cách mà bị người ta đánh cho, anh xem chuyện này...</w:t>
      </w:r>
    </w:p>
    <w:p>
      <w:pPr>
        <w:pStyle w:val="BodyText"/>
      </w:pPr>
      <w:r>
        <w:t xml:space="preserve">Anh Phạm đang thấy mình thoát thân không được thì thấy đồn trưởng Giang, thế là hắn vội vàng báo cáo sự việc, tất nhiên không nhắc đến một câu về suy đoán của mình với bối cảnh của Trang Duệ.</w:t>
      </w:r>
    </w:p>
    <w:p>
      <w:pPr>
        <w:pStyle w:val="BodyText"/>
      </w:pPr>
      <w:r>
        <w:t xml:space="preserve">- Sao? Coi trời bằng vung, dám đánh cả nhân viên chấp pháp?</w:t>
      </w:r>
    </w:p>
    <w:p>
      <w:pPr>
        <w:pStyle w:val="BodyText"/>
      </w:pPr>
      <w:r>
        <w:t xml:space="preserve">Đồn trưởng Giang nghe thấy vậy thì nổi trận lôi đình, hắn lớn tiếng nói, nhưng vừa mới nói ra khỏi miệng thì ánh mắt thấy Trang Duệ và Bành Phi bước ra khỏi xe Hummer và BMW, hắn không phải kẻ ngu, ít nhất hắn cũng biết rõ hai chiếc xe kia phải có tiền mới mua được.</w:t>
      </w:r>
    </w:p>
    <w:p>
      <w:pPr>
        <w:pStyle w:val="BodyText"/>
      </w:pPr>
      <w:r>
        <w:t xml:space="preserve">- Này, anh Phạm, đánh nhân viên chấp pháp cũng không thể dung túng, nhưng chúng ta cũng cần phải xử lý thận trọng, trước tiên kiểm điểm những người chấp hành nhiệm vụ không đúng cách. Tốt lắm, tôi có việc khác cần làm, anh cứ tự xử lý...</w:t>
      </w:r>
    </w:p>
    <w:p>
      <w:pPr>
        <w:pStyle w:val="Compact"/>
      </w:pPr>
      <w:r>
        <w:t xml:space="preserve">Đồn trưởng Giang cũng không hỗ danh là lãnh đạo đồn công an, tất nhiên sẽ hiểu rõ sự việc và cao tay hơn anh Phạm một bậc.</w:t>
      </w:r>
      <w:r>
        <w:br w:type="textWrapping"/>
      </w:r>
      <w:r>
        <w:br w:type="textWrapping"/>
      </w:r>
    </w:p>
    <w:p>
      <w:pPr>
        <w:pStyle w:val="Heading2"/>
      </w:pPr>
      <w:bookmarkStart w:id="617" w:name="chương-595---596-báo-án-giả."/>
      <w:bookmarkEnd w:id="617"/>
      <w:r>
        <w:t xml:space="preserve">595. Chương 595 - 596 : Báo Án Giả.</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595 - 596 : Báo án giả.</w:t>
      </w:r>
    </w:p>
    <w:p>
      <w:pPr>
        <w:pStyle w:val="BodyText"/>
      </w:pPr>
      <w:r>
        <w:t xml:space="preserve">Nhóm Dịch: Tepga</w:t>
      </w:r>
    </w:p>
    <w:p>
      <w:pPr>
        <w:pStyle w:val="BodyText"/>
      </w:pPr>
      <w:r>
        <w:t xml:space="preserve">Nguồn: Vipvandan</w:t>
      </w:r>
    </w:p>
    <w:p>
      <w:pPr>
        <w:pStyle w:val="BodyText"/>
      </w:pPr>
      <w:r>
        <w:t xml:space="preserve">Tề Tĩnh Viễn năm nay sáu mươi lăm tuổi nhưng nhìn qua như năm mươi, thật sự là rất trẻ. Tập đoàn Tề Thị từ một công xưởng nhỏ phát triển đến bây giờ có gần chục ngàn nhân viên, là một xí nghiệp nổi tiếng trong nước, tất cả đều do một tay Tề Tĩnh Viễn làm ra.</w:t>
      </w:r>
    </w:p>
    <w:p>
      <w:pPr>
        <w:pStyle w:val="BodyText"/>
      </w:pPr>
      <w:r>
        <w:t xml:space="preserve">Con người khi đã có đầy đủ vật chất thì sẽ có truy cứu về phương diện tinh thần, Tề Tĩnh Viễn những năm gần đây thường mê sưu tầm, đặc biệt là các loại ngọc thạch, chỉ cần lão nhìn trúng thì nhất định sẽ mua lại.</w:t>
      </w:r>
    </w:p>
    <w:p>
      <w:pPr>
        <w:pStyle w:val="BodyText"/>
      </w:pPr>
      <w:r>
        <w:t xml:space="preserve">Nhưng danh tiếng của Tề Tĩnh Viễn trong giới đồ cổ chỉ có thể là nửa vời, vì không có nhiều tri thức sẽ thường xuyên phải trả học phí. Sau này được nhiều người giới thiệu và biết được chuyên gia giám định hạng mục phụ là chú Đức ở Trung Hải, lúc này mới giảm bớt số lần mua phải đồ giả, mà những năm gần đây mối quan hệ giữa lão với chú Đức thường không tồi.</w:t>
      </w:r>
    </w:p>
    <w:p>
      <w:pPr>
        <w:pStyle w:val="BodyText"/>
      </w:pPr>
      <w:r>
        <w:t xml:space="preserve">Hơn nữa vài ngày trước chú Đức ở Bắc Kinh đã giúp cho con gái của Tề Tĩnh Viễn giám định vài món đồ cổ, có qua thì phải có lại, lúc này người ta mở miệng thì mình cũng cần trợ giúp.</w:t>
      </w:r>
    </w:p>
    <w:p>
      <w:pPr>
        <w:pStyle w:val="BodyText"/>
      </w:pPr>
      <w:r>
        <w:t xml:space="preserve">Vì vậy mà sau khi nhận được điện thoại của chú Đức thì Tề Tĩnh Viễn lập tức gọi điện thoại ột người bạn ở Lâm An, nói rõ tình huống, những nghĩ lại thì để cho con gái đi một chuyến, như vậy cũng biểu hiện được sự coi trọng của mình với sự việc lần này.</w:t>
      </w:r>
    </w:p>
    <w:p>
      <w:pPr>
        <w:pStyle w:val="BodyText"/>
      </w:pPr>
      <w:r>
        <w:t xml:space="preserve">- Tề Châu, bác Mã có chút chuyện xảy ra ở thị trấn Xương Hóa thành phố Lâm An, bố không đi được, con đi xem thế nào. À, trước tiên tìm anh Dương ở ủy ban tư pháp thị ủy, bố đã gọi điện thoại cho bác ấy rồi...</w:t>
      </w:r>
    </w:p>
    <w:p>
      <w:pPr>
        <w:pStyle w:val="BodyText"/>
      </w:pPr>
      <w:r>
        <w:t xml:space="preserve">Tề Châu lên tiếng hỏi tình huống rồi lái xe đi ngay, từ chỗ nàng chạy đến thị trấn Xương Hóa mất một giờ xe.</w:t>
      </w:r>
    </w:p>
    <w:p>
      <w:pPr>
        <w:pStyle w:val="BodyText"/>
      </w:pPr>
      <w:r>
        <w:t xml:space="preserve">- Con bà nó, họ Giang thật sự là uất ức cho anh, sao không đổi sang họ Hào, thật là cáo già...</w:t>
      </w:r>
    </w:p>
    <w:p>
      <w:pPr>
        <w:pStyle w:val="BodyText"/>
      </w:pPr>
      <w:r>
        <w:t xml:space="preserve">Anh Phạm vốn đẩy kẻ gây chuyện sang cho đồn trưởng Giang, ai ngờ đồn trưởng Giang chỉ nói vài ba câu đã hóa giải tất cả. Hắn nhìn đồn trưởng Giang đang cầm ly trà khoan thai đi xa mà không khỏi tỏ ra bức bối.</w:t>
      </w:r>
    </w:p>
    <w:p>
      <w:pPr>
        <w:pStyle w:val="BodyText"/>
      </w:pPr>
      <w:r>
        <w:t xml:space="preserve">Anh Phạm xoay người đi về phòng, trong lòng càng thêm bức bối, thì ra Trang Duệ và Bành Phi đều không khách khí, đang pha trà và thưởng thức, vì thế mà hắn càng thêm buồn bực, còn coi đây là đồn công an sao?</w:t>
      </w:r>
    </w:p>
    <w:p>
      <w:pPr>
        <w:pStyle w:val="BodyText"/>
      </w:pPr>
      <w:r>
        <w:t xml:space="preserve">Sự việc đã đến nước này thì đâm lao chỉ có thể theo lao, chỉ có thể làm việc dựa theo chương trình định sẵn, vì thế hắn mở bản ghi chép trên bàn ra, sau đó hỏi Bành Phi:</w:t>
      </w:r>
    </w:p>
    <w:p>
      <w:pPr>
        <w:pStyle w:val="BodyText"/>
      </w:pPr>
      <w:r>
        <w:t xml:space="preserve">- Bản hỏi cung, anh, tính danh, tuổi tác, quê quán, nghề nghiệp...</w:t>
      </w:r>
    </w:p>
    <w:p>
      <w:pPr>
        <w:pStyle w:val="BodyText"/>
      </w:pPr>
      <w:r>
        <w:t xml:space="preserve">- Bành Phi, hai mươi lăm, không nghề nghiệp...</w:t>
      </w:r>
    </w:p>
    <w:p>
      <w:pPr>
        <w:pStyle w:val="BodyText"/>
      </w:pPr>
      <w:r>
        <w:t xml:space="preserve">Bành Phi dứt khoát mở miệng nói ra vài chữ, sau đó ngậm miệng không nói thêm lời nào.</w:t>
      </w:r>
    </w:p>
    <w:p>
      <w:pPr>
        <w:pStyle w:val="BodyText"/>
      </w:pPr>
      <w:r>
        <w:t xml:space="preserve">Trán anh Phạm chợt nổi gân xanh, hắn tức giận đến mức muốn vỗ bàn nhưng cuối cùng cũng nhịn được, sau đó hắn nhìn về phía Trang Duệ và đặt câu hỏi giống như trước đó. đọc truyện mới nhất tại .</w:t>
      </w:r>
    </w:p>
    <w:p>
      <w:pPr>
        <w:pStyle w:val="BodyText"/>
      </w:pPr>
      <w:r>
        <w:t xml:space="preserve">- Vừa rồi anh ta tố cáo chúng tôi tội gì? Cố ý đả thương người sao? Tôi từ đầu đến cuối không ra tay, sao anh lại hỏi cung tôi?</w:t>
      </w:r>
    </w:p>
    <w:p>
      <w:pPr>
        <w:pStyle w:val="BodyText"/>
      </w:pPr>
      <w:r>
        <w:t xml:space="preserve">Trang Duệ uống một ngụm trà còn bốc khói rồi chậm rãi nói, hắn cũng không muốn bị hỏi cung, vì cuối cùng sẽ phải ký tên lên bản hỏi cung, Trang Duệ và Lưu Xuyên lại biết rõ vấn đề này, như vậy sẽ là chính thức liên quan đến vụ án.</w:t>
      </w:r>
    </w:p>
    <w:p>
      <w:pPr>
        <w:pStyle w:val="BodyText"/>
      </w:pPr>
      <w:r>
        <w:t xml:space="preserve">- Người báo án nói cậu cho ra chỉ thị, vì vậy mà chúng tôi cũng phải có bản hỏi cung với cậu...</w:t>
      </w:r>
    </w:p>
    <w:p>
      <w:pPr>
        <w:pStyle w:val="BodyText"/>
      </w:pPr>
      <w:r>
        <w:t xml:space="preserve">Anh Phạm là người thường xuyên có liên hệ với đám tội phạm, vì vậy mà phản ứng với vấn đề này rất nhanh, Trang Duệ còn chưa nói xong thì hắn đã lấy cớ để lên tiếng cắt ngang. Bây giờ dù sao cũng đã đưa người vào đồn, chính mình cũng nên làm việc dựa theo trình tự, như vậy cũng không có gì đổ lên đầu mình.</w:t>
      </w:r>
    </w:p>
    <w:p>
      <w:pPr>
        <w:pStyle w:val="BodyText"/>
      </w:pPr>
      <w:r>
        <w:t xml:space="preserve">- Hừ, cậu ấy là người trưởng thành, có suy nghĩ của mình, Nghiêm đại thiếu gia nói tôi là người sai bảo, anh sẽ tin sao? Anh mau đưa bản ghi chép của Nghiêm đại thiếu gia cho tôi xem, nếu anh ta thật sự nói như vậy, tôi sẽ tố cáo anh ta tội phỉ báng...</w:t>
      </w:r>
    </w:p>
    <w:p>
      <w:pPr>
        <w:pStyle w:val="BodyText"/>
      </w:pPr>
      <w:r>
        <w:t xml:space="preserve">Trang Duệ kiên cường làm cho anh Phạm thật sự không biết phải làm sao, người này cứng không ăn mà mềm cũng chẳng chịu, thủ đoạn quá cứng thì hắn lại không dám áp dụng, hắn tham gia lực lượng cảnh sát được chục năm nhưng lần đầu tiên gặp phải một người như vậy.</w:t>
      </w:r>
    </w:p>
    <w:p>
      <w:pPr>
        <w:pStyle w:val="BodyText"/>
      </w:pPr>
      <w:r>
        <w:t xml:space="preserve">Hơn nữa Trang Duệ còn nói vào đúng điểm uy hiếp với anh Phạm, vì anh Phạm nào có làm bản ghi chép với Nghiêm Khải? Sau khi nhận được điện thoại của lãnh đạo cục công an thì anh Phạm trực tiếp kéo người ta đi uống rượu, nào có thời gian mà làm bản ghi chép?</w:t>
      </w:r>
    </w:p>
    <w:p>
      <w:pPr>
        <w:pStyle w:val="BodyText"/>
      </w:pPr>
      <w:r>
        <w:t xml:space="preserve">Những chuyện như vậy xảy ra là rất bình thường, có đôi khi thường xuyên xảy ra, trở về bổ sung một chút là được, nhưng bây giờ Trang Duệ khơi mào lại làm cho anh Phạm cảm thấy mình thực hiện không đúng quy trình, lúc này cũng không thể kéo Nghiêm Khải vào làm ghi khẩu cung cho được.</w:t>
      </w:r>
    </w:p>
    <w:p>
      <w:pPr>
        <w:pStyle w:val="BodyText"/>
      </w:pPr>
      <w:r>
        <w:t xml:space="preserve">Nghiêm Khải thì sao? Lúc này hắn cũng đang rất bề bộn, hắn vốn đang ở trong phòng của nhóm dân quân, lại đột nhiên nhận được điện thoại của dượng, thế là lúc này đang gọi điện thoại.</w:t>
      </w:r>
    </w:p>
    <w:p>
      <w:pPr>
        <w:pStyle w:val="BodyText"/>
      </w:pPr>
      <w:r>
        <w:t xml:space="preserve">Trong Nghiêm gia ngoài ông cụ không yêu thích Nghiêm Khải thì người thứ hai chính là Lam Hải Bối, trước nay Lam Hải Bối chưa từng cho hắn ánh mắt tốt đẹp gì, hơn nữa bây giờ Nghiêm gia đều do công ty của Lam Hải Bối chèo chống, vì thế mà Nghiêm thiếu gia ngoài sợ ông nội thì cũng sợ cả dượng Lam Hải Bối.</w:t>
      </w:r>
    </w:p>
    <w:p>
      <w:pPr>
        <w:pStyle w:val="BodyText"/>
      </w:pPr>
      <w:r>
        <w:t xml:space="preserve">- Ở đồn công an sao? Có chuyện gì xảy ra? Cháu bị bắt à?</w:t>
      </w:r>
    </w:p>
    <w:p>
      <w:pPr>
        <w:pStyle w:val="BodyText"/>
      </w:pPr>
      <w:r>
        <w:t xml:space="preserve">Lam Hải Bối nghe nói Nghiêm Khải đang ở đồn công an thì cũng bị dọa cho toàn thân vã mồ hôi lạnh, tiểu tử kia không biết trời cao đất rộng, chẳng lẽ để cho hai tên vệ sĩ đánh người sao? Nghĩ đến đây thì giám đốc Lam đã tỏ ra hối hận vì thuê hai vệ sĩ cho Nghiêm Khải.</w:t>
      </w:r>
    </w:p>
    <w:p>
      <w:pPr>
        <w:pStyle w:val="BodyText"/>
      </w:pPr>
      <w:r>
        <w:t xml:space="preserve">- Dượng cũng quá coi thường cháu rồi? Ai dám bắt cháu chứ? Nơi này là địa bàn của bạn cháu, cháu đã để cho đám khốn kiếp dám tranh giành phòng của mình phải vào đồn công an rồi... nguồn</w:t>
      </w:r>
    </w:p>
    <w:p>
      <w:pPr>
        <w:pStyle w:val="BodyText"/>
      </w:pPr>
      <w:r>
        <w:t xml:space="preserve">Nghiêm Khải khó có cơ hội được khoe khoang trước mặt Lam Hải Bối, vì thế mà mở miệng nói khoác trong điện thoại. Người bạn mà hắn nhắc đến chẳng qua chỉ là một đứa con của viên quan cấp phó phòng ở Trung Hải, nhà ở Lâm An, có chút thế lực mà thôi, vì vậy mà tối đa thì râu ria cũng chỉ kéo đến cấp chính xứ như thế này mà thôi.</w:t>
      </w:r>
    </w:p>
    <w:p>
      <w:pPr>
        <w:pStyle w:val="BodyText"/>
      </w:pPr>
      <w:r>
        <w:t xml:space="preserve">- Không cần hồ đồ, tôi sẽ đến ngay bây giờ...</w:t>
      </w:r>
    </w:p>
    <w:p>
      <w:pPr>
        <w:pStyle w:val="BodyText"/>
      </w:pPr>
      <w:r>
        <w:t xml:space="preserve">Lam Hải Bối nghe nói Nghiêm Khải đang tìm sư giúp đỡ của người khác, cũng không phạm phải chuyện gì thì trong lòng cũng yên tâm hơn. Nhưng hắn nhớ lại lời nói của anh Tào trong điện thoại, hình như đối phương cũng có địa vị, vì vậy mà lập tức cho lái xe hỏi đường và đổi hướng chạy về phía đồn công an.</w:t>
      </w:r>
    </w:p>
    <w:p>
      <w:pPr>
        <w:pStyle w:val="BodyText"/>
      </w:pPr>
      <w:r>
        <w:t xml:space="preserve">- Ầm!</w:t>
      </w:r>
    </w:p>
    <w:p>
      <w:pPr>
        <w:pStyle w:val="Compact"/>
      </w:pPr>
      <w:r>
        <w:br w:type="textWrapping"/>
      </w:r>
      <w:r>
        <w:br w:type="textWrapping"/>
      </w:r>
    </w:p>
    <w:p>
      <w:pPr>
        <w:pStyle w:val="Heading2"/>
      </w:pPr>
      <w:bookmarkStart w:id="618" w:name="chương-595---596-báo-án-giả.-1"/>
      <w:bookmarkEnd w:id="618"/>
      <w:r>
        <w:t xml:space="preserve">596. Chương 595 - 596 : Báo Án Giả.</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595 - 596 : Báo án giả.</w:t>
      </w:r>
    </w:p>
    <w:p>
      <w:pPr>
        <w:pStyle w:val="BodyText"/>
      </w:pPr>
      <w:r>
        <w:t xml:space="preserve">Nhóm Dịch: Tepga</w:t>
      </w:r>
    </w:p>
    <w:p>
      <w:pPr>
        <w:pStyle w:val="BodyText"/>
      </w:pPr>
      <w:r>
        <w:t xml:space="preserve">Nguồn: Vipvandan</w:t>
      </w:r>
    </w:p>
    <w:p>
      <w:pPr>
        <w:pStyle w:val="BodyText"/>
      </w:pPr>
      <w:r>
        <w:t xml:space="preserve">- Cậu thành thật một chút, nhìn rõ xem đây là chỗ nào? Không cần nhiều lời, bị cáo bây giờ còn đang nằm trong bệnh viện...</w:t>
      </w:r>
    </w:p>
    <w:p>
      <w:pPr>
        <w:pStyle w:val="BodyText"/>
      </w:pPr>
      <w:r>
        <w:t xml:space="preserve">Anh Phạm thật sự không nhịn được lửa giận, hắn dùng tay phải vỗ lên mặt bàn trước mặt. Nói chuyện với người đối diện quá ngột ngạt, nói một lúc lâu mà dầu muối đều không vào, ngược lại còn nghi vấn về quy trình chấp pháp của mình.</w:t>
      </w:r>
    </w:p>
    <w:p>
      <w:pPr>
        <w:pStyle w:val="BodyText"/>
      </w:pPr>
      <w:r>
        <w:t xml:space="preserve">Mà anh Phạm cũng thật sự có chút chột dạ, sự việc này thì dù là người mù cũng có thể nhìn ra vị Nghiêm thiếu gia kia bố trí ra, nhưng việc đến nước này thì anh Phạm cũng không còn cách nào khác, hắn muốn moi móc ra chút nội dung từ miệng Trang Duệ, sau đó báo lên trên, để xem tuyến trên muốn xử lý thế nào, khi đó sẽ không còn gì liên quan đến hắn.</w:t>
      </w:r>
    </w:p>
    <w:p>
      <w:pPr>
        <w:pStyle w:val="BodyText"/>
      </w:pPr>
      <w:r>
        <w:t xml:space="preserve">- Làm việc gì cũng cần phải có chứng cứ, bọn họ có lẽ là bị tông xe, liên quan gì đến chúng tôi? Bây giờ pháp luật cũng không ép kẻ vô tội, anh có thái độ thế nào vậy?</w:t>
      </w:r>
    </w:p>
    <w:p>
      <w:pPr>
        <w:pStyle w:val="BodyText"/>
      </w:pPr>
      <w:r>
        <w:t xml:space="preserve">Trang Duệ cũng không vội, hắn đang chờ cuộc điện thoại của chú Đức phát huy tác dụng, sau khi rời khỏi chỗ này thì xử lý Nghiêm Khải sau.</w:t>
      </w:r>
    </w:p>
    <w:p>
      <w:pPr>
        <w:pStyle w:val="BodyText"/>
      </w:pPr>
      <w:r>
        <w:t xml:space="preserve">- Anh Phạm, anh đi ra một chút...</w:t>
      </w:r>
    </w:p>
    <w:p>
      <w:pPr>
        <w:pStyle w:val="BodyText"/>
      </w:pPr>
      <w:r>
        <w:t xml:space="preserve">Đúng lúc anh Phạm không biết như thế nào thì đồn trưởng Giang xuất hiện ở cửa phòng, hắn khẽ gật đầu có thiện ý với nhóm Trang Duệ, sau đó gọi anh Phạm ra ngoài.</w:t>
      </w:r>
    </w:p>
    <w:p>
      <w:pPr>
        <w:pStyle w:val="BodyText"/>
      </w:pPr>
      <w:r>
        <w:t xml:space="preserve">- Đồn trưởng Giang, có chuyện gì sao?</w:t>
      </w:r>
    </w:p>
    <w:p>
      <w:pPr>
        <w:pStyle w:val="BodyText"/>
      </w:pPr>
      <w:r>
        <w:t xml:space="preserve">Anh Phạm thật sự cảm thấy khó hiểu.</w:t>
      </w:r>
    </w:p>
    <w:p>
      <w:pPr>
        <w:pStyle w:val="BodyText"/>
      </w:pPr>
      <w:r>
        <w:t xml:space="preserve">- Chuyện gì? Tôi muốn hỏi xem có chuyện gì xảy ra mà bí thư Tạ tự mình gọi điện thoại xuống hỏi, anh rốt cuộc muốn xử lý ra sao?</w:t>
      </w:r>
    </w:p>
    <w:p>
      <w:pPr>
        <w:pStyle w:val="BodyText"/>
      </w:pPr>
      <w:r>
        <w:t xml:space="preserve">Đồn trưởng Giang đi vào phòng làm việc của mình, sau đó đóng cửa lại, vừa rồi hắn nở nụ cười với nhóm Trang Duệ nhưng bây giờ thì không có gì, những câu nói thoát ra khỏi miệng giống như tiếng hét vậy.</w:t>
      </w:r>
    </w:p>
    <w:p>
      <w:pPr>
        <w:pStyle w:val="BodyText"/>
      </w:pPr>
      <w:r>
        <w:t xml:space="preserve">- Bí thư Tạ? Bí thư Tạ nào?</w:t>
      </w:r>
    </w:p>
    <w:p>
      <w:pPr>
        <w:pStyle w:val="BodyText"/>
      </w:pPr>
      <w:r>
        <w:t xml:space="preserve">Anh Phạm có chút há hốc mồm, cục công an làm gì có bí thư Tạ nào?</w:t>
      </w:r>
    </w:p>
    <w:p>
      <w:pPr>
        <w:pStyle w:val="BodyText"/>
      </w:pPr>
      <w:r>
        <w:t xml:space="preserve">- Còn là bí thư Tạ nào nữa? Là bí thư Tạ của ủy ban tư pháp thị ủy, vừa rồi anh ấy trực tiếp gọi điện thoại đến hỏi, thái độ công tác của chúng ta có phải là quá thô bạo rồi không? Anh ấy còn hỏi trong đám người bị đưa về đồn có một ai tên là ông Mã không?</w:t>
      </w:r>
    </w:p>
    <w:p>
      <w:pPr>
        <w:pStyle w:val="BodyText"/>
      </w:pPr>
      <w:r>
        <w:t xml:space="preserve">- Anh Phạm ơi là anh Phạm, anh bình thường rất trầm ổn, vì sao lần này lại hồ đồ như vậy?</w:t>
      </w:r>
    </w:p>
    <w:p>
      <w:pPr>
        <w:pStyle w:val="BodyText"/>
      </w:pPr>
      <w:r>
        <w:t xml:space="preserve">Đồn trưởng Giang vừa rồi nhận được điện thoại của bí thư Tạ và bị mắng ột trận, xem như là để lại ấn tượng không tốt cho bí thư Tạ. Nhưng đó là chuyện do anh Phạm gây ra, hắn chịu tiếng xấu thay cho người khác thì thật sự rất bực bội, chỉ hận không thể đi đến trước mặt bí thư Tạ để giải thích cho rõ ràng.</w:t>
      </w:r>
    </w:p>
    <w:p>
      <w:pPr>
        <w:pStyle w:val="BodyText"/>
      </w:pPr>
      <w:r>
        <w:t xml:space="preserve">- Bí thư...Bí thư ủy ban tư pháp thị ủy sao?</w:t>
      </w:r>
    </w:p>
    <w:p>
      <w:pPr>
        <w:pStyle w:val="BodyText"/>
      </w:pPr>
      <w:r>
        <w:t xml:space="preserve">Anh Phạm lúc này xem như phục hồi tinh thần lại, con bà nó, đây là lãnh đạo trực tiếp của cục trưởng cục công an, hơn mình không biết bao nhiêu cấp, hơn nữa lại là điện thoại thẳng xuống đây mà không qua cục trưởng, xem ra vấn đề rất nghiêm trọng.</w:t>
      </w:r>
    </w:p>
    <w:p>
      <w:pPr>
        <w:pStyle w:val="BodyText"/>
      </w:pPr>
      <w:r>
        <w:t xml:space="preserve">Anh Phạm nhớ đến tình huống mình vừa vỗ bàn với Trang Duệ, anh Phạm bắt đầu run chân, chính mình đã nhịn được khá lâu, sao vừa rồi lại không nhịn được mà bộc phát? Hắn thật sự hận không thể nào ình hai tát.</w:t>
      </w:r>
    </w:p>
    <w:p>
      <w:pPr>
        <w:pStyle w:val="BodyText"/>
      </w:pPr>
      <w:r>
        <w:t xml:space="preserve">- Chỉ nói vậy mà thôi, vấn đề này giải quyết thế nào đây?</w:t>
      </w:r>
    </w:p>
    <w:p>
      <w:pPr>
        <w:pStyle w:val="BodyText"/>
      </w:pPr>
      <w:r>
        <w:t xml:space="preserve">Sự việc đã xảy ra, đồn trưởng Giang tuy oan uổng nhưng thủ hạ vì nịnh bợ lãnh đạo mà phải đứng ra xử lý cho đàng hoàng, hắn cần phải ra mặt xử lý, bây giờ quan trọng là giải quyết sao cho tốt, để nói rõ lý lẽ với bí thư Tạ. đọc truyện mới nhất tại .</w:t>
      </w:r>
    </w:p>
    <w:p>
      <w:pPr>
        <w:pStyle w:val="BodyText"/>
      </w:pPr>
      <w:r>
        <w:t xml:space="preserve">Anh Phạm cười khổ, vốn là một cơ hội tốt để mình nịnh bợ lãnh đạo, không ngờ mình đập ruồi mà trúng đầu hổ, lập tức nói:</w:t>
      </w:r>
    </w:p>
    <w:p>
      <w:pPr>
        <w:pStyle w:val="BodyText"/>
      </w:pPr>
      <w:r>
        <w:t xml:space="preserve">- Đồn trưởng Giang, anh...Anh quyết định đi, tôi...Tôi bây giờ cảm thấy rất rối...</w:t>
      </w:r>
    </w:p>
    <w:p>
      <w:pPr>
        <w:pStyle w:val="BodyText"/>
      </w:pPr>
      <w:r>
        <w:t xml:space="preserve">- Con bà nó, lúc trước xảy ra chuyện sao không để cho tôi ra quyết định?</w:t>
      </w:r>
    </w:p>
    <w:p>
      <w:pPr>
        <w:pStyle w:val="BodyText"/>
      </w:pPr>
      <w:r>
        <w:t xml:space="preserve">Đồn trưởng Giang thầm mắng một câu, nhưng vấn đề này nếu làm cho tốt thì có thể làm cho ấn tượng của bí thư Tạ với mình có chút chuyển biến, chuyện xấu cũng có thể biến thành chuyện tốt.</w:t>
      </w:r>
    </w:p>
    <w:p>
      <w:pPr>
        <w:pStyle w:val="BodyText"/>
      </w:pPr>
      <w:r>
        <w:t xml:space="preserve">- Trước tiên cứ như thế này, cậu lập tức đi đến gọi Nghiêm Khải, lại tự mình đến bệnh viện xem tình huống của hai người bị thương, mặc kệ có bị thương hay không, đều phải làm báo cáo không bị thương, sau đó chúng ta tố cáo Nghiêm Khải báo án giả...</w:t>
      </w:r>
    </w:p>
    <w:p>
      <w:pPr>
        <w:pStyle w:val="BodyText"/>
      </w:pPr>
      <w:r>
        <w:t xml:space="preserve">Đồn trưởng Giang lắc đầu qua lại, sau hai phút thì nghĩ ra được một ý hay, vì vậy mà phát sinh một vụ báo án giả, cảnh sát phải ra tay, như vậy cũng thuận lý hơn.</w:t>
      </w:r>
    </w:p>
    <w:p>
      <w:pPr>
        <w:pStyle w:val="BodyText"/>
      </w:pPr>
      <w:r>
        <w:t xml:space="preserve">Cảnh sát sẽ không nhận báo án giả sao? Nói nhảm, cứ thử gọi 119 thử xem, không cần biết là thật hay giả, nếu như ở gần thì mười phút sau sẽ nghe được âm thanh xe chữa cháy chạy đến ngay.</w:t>
      </w:r>
    </w:p>
    <w:p>
      <w:pPr>
        <w:pStyle w:val="BodyText"/>
      </w:pPr>
      <w:r>
        <w:t xml:space="preserve">- Mau đi, còn đứng ngây ra đó làm gì?</w:t>
      </w:r>
    </w:p>
    <w:p>
      <w:pPr>
        <w:pStyle w:val="BodyText"/>
      </w:pPr>
      <w:r>
        <w:t xml:space="preserve">Đồn trưởng Giang thấy anh Phạm còn đứng ngây ra thì không khỏi thúc giục một câu.</w:t>
      </w:r>
    </w:p>
    <w:p>
      <w:pPr>
        <w:pStyle w:val="BodyText"/>
      </w:pPr>
      <w:r>
        <w:t xml:space="preserve">Anh Phạm nghe rõ lời của đồn trưởng Giang thì lắp bắp nói:</w:t>
      </w:r>
    </w:p>
    <w:p>
      <w:pPr>
        <w:pStyle w:val="BodyText"/>
      </w:pPr>
      <w:r>
        <w:t xml:space="preserve">- Đồn trưởng Giang, người này...Người này được cục trưởng Lưu nhắn nhủ...</w:t>
      </w:r>
    </w:p>
    <w:p>
      <w:pPr>
        <w:pStyle w:val="Compact"/>
      </w:pPr>
      <w:r>
        <w:br w:type="textWrapping"/>
      </w:r>
      <w:r>
        <w:br w:type="textWrapping"/>
      </w:r>
    </w:p>
    <w:p>
      <w:pPr>
        <w:pStyle w:val="Heading2"/>
      </w:pPr>
      <w:bookmarkStart w:id="619" w:name="chương-597-598-bối-cảnh"/>
      <w:bookmarkEnd w:id="619"/>
      <w:r>
        <w:t xml:space="preserve">597. Chương 597 + 598: Bối Cảnh</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597 + 598: Bối cảnh</w:t>
      </w:r>
    </w:p>
    <w:p>
      <w:pPr>
        <w:pStyle w:val="BodyText"/>
      </w:pPr>
      <w:r>
        <w:t xml:space="preserve">Nhóm Dịch: Tepga</w:t>
      </w:r>
    </w:p>
    <w:p>
      <w:pPr>
        <w:pStyle w:val="BodyText"/>
      </w:pPr>
      <w:r>
        <w:t xml:space="preserve">Nguồn: Vipvandan</w:t>
      </w:r>
    </w:p>
    <w:p>
      <w:pPr>
        <w:pStyle w:val="BodyText"/>
      </w:pPr>
      <w:r>
        <w:t xml:space="preserve">- Là thế này, trước đó người bị hại báo án, nói rằng có hai người bạn bị đánh bị thương, nhưng sau khi trải qua điều tra thì chúng tôi phát hiện có hiềm nghi báo án giả, bây giờ đang xử lý. Cục trưởng Lỗ, chúng tôi nhất định sẽ phân biệt rõ đúng sai, nghiêm khắc xử lý người báo án giả và nhân viên tương quan...</w:t>
      </w:r>
    </w:p>
    <w:p>
      <w:pPr>
        <w:pStyle w:val="BodyText"/>
      </w:pPr>
      <w:r>
        <w:t xml:space="preserve">Đồn trưởng Giang tất nhiên không biết cuộc điện thoại của cục trưởng Lỗ, hắn chỉ dựa theo những gì mình suy tính trước đó để nói, chỉ là hắn không ngờ cục trưởng Lỗ càng nghe thì gương mặt càng tỏ ra khó coi.</w:t>
      </w:r>
    </w:p>
    <w:p>
      <w:pPr>
        <w:pStyle w:val="BodyText"/>
      </w:pPr>
      <w:r>
        <w:t xml:space="preserve">- À, Tiểu Giang, có thể phát hiện ra vấn đề là tốt, nhưng cũng không thể võ đoán người bị hại là báo án giả, tôi thấy bên trong nhất định có hiểu lầm, cậu đưa người từ hai bên ra đây, để tôi hòa giải...</w:t>
      </w:r>
    </w:p>
    <w:p>
      <w:pPr>
        <w:pStyle w:val="BodyText"/>
      </w:pPr>
      <w:r>
        <w:t xml:space="preserve">Cục trưởng Lỗ cũng không muốn đắc tội với Tề gia, vì thế dứt khoát chơi trò hòa giải cho xong.</w:t>
      </w:r>
    </w:p>
    <w:p>
      <w:pPr>
        <w:pStyle w:val="BodyText"/>
      </w:pPr>
      <w:r>
        <w:t xml:space="preserve">Nhưng đồn trưởng Giang nghe thấy như vậy thì giống như rơi vào sương mù, cục trưởng Lỗ không phải đến làm chỗ dựa cho nhóm người kia sao, thế nào lại muốn hòa giải rồi?</w:t>
      </w:r>
    </w:p>
    <w:p>
      <w:pPr>
        <w:pStyle w:val="BodyText"/>
      </w:pPr>
      <w:r>
        <w:t xml:space="preserve">Đừng nói là đồn trưởng Giang, ngay cả cục trưởng Lỗ cũng không hiểu có chuyện gì xảy ra, nó giống như một bàn cờ thế vậy, khó thể nào nhấc chân đi được nước nào.</w:t>
      </w:r>
    </w:p>
    <w:p>
      <w:pPr>
        <w:pStyle w:val="BodyText"/>
      </w:pPr>
      <w:r>
        <w:t xml:space="preserve">Tuy bây giờ bên phía Lam Hải Bối đã tìm được lãnh đạo thành phố để xử lý sự việc, nhưng người bên kia cũng có bối cảnh, Tề gia có cành lá sum xuê trên tỉnh, đây cũng là nguyên nhân mà cục trưởng Lỗ muốn hòa giải cho hai bên.</w:t>
      </w:r>
    </w:p>
    <w:p>
      <w:pPr>
        <w:pStyle w:val="BodyText"/>
      </w:pPr>
      <w:r>
        <w:t xml:space="preserve">Lúc này Trang Duệ và Bành Phi đang uống trà trong phòng và Nghiêm Khải đang được thẩm vấn đã được điều đến một phòng họp khá rộng theo lệnh của cục trưởng Lỗ.</w:t>
      </w:r>
    </w:p>
    <w:p>
      <w:pPr>
        <w:pStyle w:val="BodyText"/>
      </w:pPr>
      <w:r>
        <w:t xml:space="preserve">- Giám đốc Lam, chuyện làm ăn đã kéo đến Xương Hóa từ khi nào rồi?</w:t>
      </w:r>
    </w:p>
    <w:p>
      <w:pPr>
        <w:pStyle w:val="BodyText"/>
      </w:pPr>
      <w:r>
        <w:t xml:space="preserve">Tề Châu thấy Lam Hải Bối thì cũng đoán được chút nguyên nhân vì sao thái độ của cục trưởng Lỗ lại có chuyển biến, bọn họ muốn kinh doanh thì trước tiên phải có qua lại với hệ thống chính trị, Tề Châu tất nhiên biết rõ bối cảnh của vị lãnh đạo thành phố Lâm An.</w:t>
      </w:r>
    </w:p>
    <w:p>
      <w:pPr>
        <w:pStyle w:val="BodyText"/>
      </w:pPr>
      <w:r>
        <w:t xml:space="preserve">Nhưng Tề Châu lại không sợ Lam Hải Bối, vì cường long không ép địa đầu xà, chỉ xét về phương diện thực lực kinh tế thì tập đoàn Tề Thị mạnh hơn công ty của Lam Hải Bối nhiều lần, hơn nữa sau nhiều năm chỉnh hợp thì lực lượng trong quan trường của Tề Thị cũng không kém Nghiêm gia.</w:t>
      </w:r>
    </w:p>
    <w:p>
      <w:pPr>
        <w:pStyle w:val="BodyText"/>
      </w:pPr>
      <w:r>
        <w:t xml:space="preserve">- Ôi, giám đốc Tề, sao trong này lại có bạn bè của chị thế?</w:t>
      </w:r>
    </w:p>
    <w:p>
      <w:pPr>
        <w:pStyle w:val="BodyText"/>
      </w:pPr>
      <w:r>
        <w:t xml:space="preserve">Vừa rồi khi Lam Hải Bối đứng ở cổng đồn công an cũng không nhận ra Tề Châu, bây giờ thấy người phụ nữ này xuất hiện thì không khỏi có chút đau đầu. Nhưng lão biết rõ thế lực của Tề gia ở Chiết Giang, dù là bí thư Lý ra mặt cũng không thể làm tốt được, tất nhiên cũng phải xem Tề gia muốn bỏ ra bao nhiêu khí lực.</w:t>
      </w:r>
    </w:p>
    <w:p>
      <w:pPr>
        <w:pStyle w:val="BodyText"/>
      </w:pPr>
      <w:r>
        <w:t xml:space="preserve">Tề Châu cười lạnh một tiếng nói:</w:t>
      </w:r>
    </w:p>
    <w:p>
      <w:pPr>
        <w:pStyle w:val="BodyText"/>
      </w:pPr>
      <w:r>
        <w:t xml:space="preserve">- Chú Đức là bạn của cha tôi, ông ấy lớn tuổi như vậy cũng không chịu được sự hành xác của cháu anh...</w:t>
      </w:r>
    </w:p>
    <w:p>
      <w:pPr>
        <w:pStyle w:val="BodyText"/>
      </w:pPr>
      <w:r>
        <w:t xml:space="preserve">Tập đoàn Tề Thị cũng không có kết giao gì với công ty của Lam Hải Bối, hơn nữa còn có cạnh tranh ở vài hạng mục, vì vậy Tề Châu cũng không nể mặt giám đốc Lam, trực tiếp nói ra vấn đề: Việc lần này là cháu anh không đúng.</w:t>
      </w:r>
    </w:p>
    <w:p>
      <w:pPr>
        <w:pStyle w:val="BodyText"/>
      </w:pPr>
      <w:r>
        <w:t xml:space="preserve">- Tề tiểu thư, lời này của chị cũng không đúng, sao có thể nói là Tiểu Khải hành xác người khác? Chuyện bây giờ còn chưa rõ ràng, không cần võ đoán kết luận như vậy...</w:t>
      </w:r>
    </w:p>
    <w:p>
      <w:pPr>
        <w:pStyle w:val="BodyText"/>
      </w:pPr>
      <w:r>
        <w:t xml:space="preserve">Lam Hải Bối hôm nay đã đủ ngột ngạt rồi, bây giờ lại bị một người phụ nữ lên tiếng, lão cũng không khống chế được lửa giận của mình. Vốn là lần này lão cũng không muốn sinh chuyện, nhưng bây giờ có Tề Châu muốn chơi trò phân tranh cao thấp, lão cũng không phải là quả hồng cho ai thích nắn thì nắn.</w:t>
      </w:r>
    </w:p>
    <w:p>
      <w:pPr>
        <w:pStyle w:val="BodyText"/>
      </w:pPr>
      <w:r>
        <w:t xml:space="preserve">- Hai vị, hai vị, đừng nổi giận, chúng ta trước tiên hỏi người trong cuộc, đây là có chuyện gì xảy ra? Có lẽ chỉ là hiểu lầm mà thôi, tất cả đừng nóng vội, bọn họ sẽ đến đây ngay...</w:t>
      </w:r>
    </w:p>
    <w:p>
      <w:pPr>
        <w:pStyle w:val="BodyText"/>
      </w:pPr>
      <w:r>
        <w:t xml:space="preserve">Cục trưởng Lỗ thấy hai người kia sắp sát phạt thì nhanh chóng tiến lên can ngăn, Lam Hải Bối kia là mãnh long quá giang cũng không thể đắc tội, mà Tề Châu cũng là hổ trên đỉnh núi, cũng chẳng phải dễ dàng gì, càng khó chọc vào. Cục trưởng Lỗ dù là lãnh đạo cục công an thành phố thế nhưng bây giờ bị kẹp vào giữa hai người này cũng cảm thấy rất khó khăn.</w:t>
      </w:r>
    </w:p>
    <w:p>
      <w:pPr>
        <w:pStyle w:val="BodyText"/>
      </w:pPr>
      <w:r>
        <w:t xml:space="preserve">Khi cục trưởng Lỗ lên tiếng thì Nghiêm Khải được đưa đến, chỗ này chỉ có cục trưởng Lỗ, cũng không có vị cảnh sát chấp pháp nào, Nghiêm Khải nãy giờ bị áp chế tinh thần bây giờ chợt chuyển biến, khi thấy Lam Hải Bối thì lớn tiếng ồn ào:</w:t>
      </w:r>
    </w:p>
    <w:p>
      <w:pPr>
        <w:pStyle w:val="BodyText"/>
      </w:pPr>
      <w:r>
        <w:t xml:space="preserve">- Dượng, bọn họ oan uổng cho cháu, vừa rồi còn tốt mà trở mặt ngay tức thì, buổi tối uống rượu đã nói là...</w:t>
      </w:r>
    </w:p>
    <w:p>
      <w:pPr>
        <w:pStyle w:val="BodyText"/>
      </w:pPr>
      <w:r>
        <w:t xml:space="preserve">- Khụ, khụ...</w:t>
      </w:r>
    </w:p>
    <w:p>
      <w:pPr>
        <w:pStyle w:val="BodyText"/>
      </w:pPr>
      <w:r>
        <w:t xml:space="preserve">Lam Hải Bối nghe lời nói của Nghiêm Khải ngày càng kỳ cục thì vội vàng ho khan cắt ngang lời Nghiêm Khải, sau đó nói:</w:t>
      </w:r>
    </w:p>
    <w:p>
      <w:pPr>
        <w:pStyle w:val="BodyText"/>
      </w:pPr>
      <w:r>
        <w:t xml:space="preserve">- Tiểu Khải, cháu nói đối phương đánh mình thế nào là được...</w:t>
      </w:r>
    </w:p>
    <w:p>
      <w:pPr>
        <w:pStyle w:val="BodyText"/>
      </w:pPr>
      <w:r>
        <w:t xml:space="preserve">Lam Hải Bối xem như tránh nặng tìm nhẹ, nếu đối phương thật sự đánh người thì chưa tính là báo án giả.</w:t>
      </w:r>
    </w:p>
    <w:p>
      <w:pPr>
        <w:pStyle w:val="BodyText"/>
      </w:pPr>
      <w:r>
        <w:t xml:space="preserve">Nghiêm Khải đang định lên tiếng thì cửa phòng họp đã bị đẩy ra, anh Phạm kích động đi vào rồi lớn tiếng nói:</w:t>
      </w:r>
    </w:p>
    <w:p>
      <w:pPr>
        <w:pStyle w:val="BodyText"/>
      </w:pPr>
      <w:r>
        <w:t xml:space="preserve">- Cục trưởng Lỗ, đồn trưởng Giang, tôi đã về, đây là báo cáo chuẩn đoán bệnh của bệnh viện thị trấn, hai người kia không bị thương, nói cách khác thì Nghiêm Khải tiên sinh tố cáo Trang tiên sinh cố ý đả thương người không phải sự thật...</w:t>
      </w:r>
    </w:p>
    <w:p>
      <w:pPr>
        <w:pStyle w:val="BodyText"/>
      </w:pPr>
      <w:r>
        <w:t xml:space="preserve">Sau lưng anh Phạm còn có hai tên vệ sĩ của Nghiêm Khải, sau khi thấy Lam Hải Bối thì hai tên này chợt cúi đầu.</w:t>
      </w:r>
    </w:p>
    <w:p>
      <w:pPr>
        <w:pStyle w:val="BodyText"/>
      </w:pPr>
      <w:r>
        <w:t xml:space="preserve">Anh Phạm tiến vào quấy rối làm cho đám người trong phòng hợp đen cả mặt, đặc biệt là Lam Hải Bối, hai người kia không bị thương, như vậy chẳng khác nào không có chuyện đả thương người, mà lời nói của anh Phạm không khác nào ột tát vào mặt giám đốc Lam.</w:t>
      </w:r>
    </w:p>
    <w:p>
      <w:pPr>
        <w:pStyle w:val="BodyText"/>
      </w:pPr>
      <w:r>
        <w:t xml:space="preserve">Cục trưởng Lỗ cũng thấy trên mặt không có ánh sáng, trong lòng thầm mắng anh Phạm không hiểu chuyện, có chuẩn đoán của bệnh viện thì càng chứng tỏ Nghiêm Khải báo án giả, điều này cũng làm ình khó xử lý sự việc.</w:t>
      </w:r>
    </w:p>
    <w:p>
      <w:pPr>
        <w:pStyle w:val="BodyText"/>
      </w:pPr>
      <w:r>
        <w:t xml:space="preserve">- Chậc chậc, không phải cố ý đả thương người, như vậy có phải báo án giả rồi không?</w:t>
      </w:r>
    </w:p>
    <w:p>
      <w:pPr>
        <w:pStyle w:val="BodyText"/>
      </w:pPr>
      <w:r>
        <w:t xml:space="preserve">Tề Châu lên tiếng làm cho Lam Hải Bối thật sự á khẩu không biết nói gì hơn.</w:t>
      </w:r>
    </w:p>
    <w:p>
      <w:pPr>
        <w:pStyle w:val="BodyText"/>
      </w:pPr>
      <w:r>
        <w:t xml:space="preserve">- Giám đốc Tề, có thể là giữa hai bên có chút xung đột, xem ra là hiểu lầm...</w:t>
      </w:r>
    </w:p>
    <w:p>
      <w:pPr>
        <w:pStyle w:val="BodyText"/>
      </w:pPr>
      <w:r>
        <w:t xml:space="preserve">Cục trưởng Lỗ không thể không lên tiếng, ý của hắn là muốn giảng hòa, đẩy hai bên tra khỏi vòng chiến, như vậy xem như thiên hạ thái bình.</w:t>
      </w:r>
    </w:p>
    <w:p>
      <w:pPr>
        <w:pStyle w:val="BodyText"/>
      </w:pPr>
      <w:r>
        <w:t xml:space="preserve">- Xung đột sao? Nhưng là bọn họ ra tay trước, chúng tôi chỉ là tự vệ mà thôi...</w:t>
      </w:r>
    </w:p>
    <w:p>
      <w:pPr>
        <w:pStyle w:val="BodyText"/>
      </w:pPr>
      <w:r>
        <w:t xml:space="preserve">Một âm thanh từ cửa truyền vào, thì ra chính là Trang Duệ và Bành Phi vừa rồi ngồi uống trà và nói chuyện trong phòng thẩm vấn đi đến, sau lưng còn có nhóm Tần Huyên Băng.</w:t>
      </w:r>
    </w:p>
    <w:p>
      <w:pPr>
        <w:pStyle w:val="BodyText"/>
      </w:pPr>
      <w:r>
        <w:t xml:space="preserve">- Chị Tề Châu, sao chị lại đến đây?</w:t>
      </w:r>
    </w:p>
    <w:p>
      <w:pPr>
        <w:pStyle w:val="BodyText"/>
      </w:pPr>
      <w:r>
        <w:t xml:space="preserve">Trang Duệ tiến vào phòng họp thì gặp mặt Tề Châu, vì vậy hắn tiến lên bắt chuyện, sau đó nói tiếp:</w:t>
      </w:r>
    </w:p>
    <w:p>
      <w:pPr>
        <w:pStyle w:val="BodyText"/>
      </w:pPr>
      <w:r>
        <w:t xml:space="preserve">- Thật sự là xấu hổ, chỉ là một việc nhỏ như vậy mà ảnh hưởng đến chị, khi nào chị đi Bắc Kinh thì nhất định phải nói tôi biết một tiếng...</w:t>
      </w:r>
    </w:p>
    <w:p>
      <w:pPr>
        <w:pStyle w:val="BodyText"/>
      </w:pPr>
      <w:r>
        <w:t xml:space="preserve">- Không có gì, chú Đức là bạn của bố tôi, thầy Trang, việc này ngài đừng sợ, nhất định có thể xử lý tốt...</w:t>
      </w:r>
    </w:p>
    <w:p>
      <w:pPr>
        <w:pStyle w:val="BodyText"/>
      </w:pPr>
      <w:r>
        <w:t xml:space="preserve">Tề Châu cũng không biết bối cảnh của Trang Duệ, vì thế mà mở miệng an ủi một câu, nàng nghĩ rằng Trang Duệ chỉ là một chuyên gia đồ cổ, đối mặt với sự kiện thế này chắc chắn cũng sợ hãi.</w:t>
      </w:r>
    </w:p>
    <w:p>
      <w:pPr>
        <w:pStyle w:val="BodyText"/>
      </w:pPr>
      <w:r>
        <w:t xml:space="preserve">- Sợ sao?</w:t>
      </w:r>
    </w:p>
    <w:p>
      <w:pPr>
        <w:pStyle w:val="BodyText"/>
      </w:pPr>
      <w:r>
        <w:t xml:space="preserve">Trang Duệ thầm cười một tiếng, khi còn chưa nhận ông ngoại thì hắn còn dám chạy vào đồn công an đánh người, với bối cảnh của hắn vào lúc này thì chỉ cần không giết người phóng hỏa thì chẳng có vấn đề gì xảy ra cả.</w:t>
      </w:r>
    </w:p>
    <w:p>
      <w:pPr>
        <w:pStyle w:val="BodyText"/>
      </w:pPr>
      <w:r>
        <w:t xml:space="preserve">Tất nhiên Trang Duệ cũng không vì vậy mà ỷ thế hiếp người, hắn từ đầu đến cuối đều không nói lời nào liên quan đến ông ngoại của mình, chính là không muốn dựa vào quyền thế của ông.</w:t>
      </w:r>
    </w:p>
    <w:p>
      <w:pPr>
        <w:pStyle w:val="BodyText"/>
      </w:pPr>
      <w:r>
        <w:t xml:space="preserve">Giống như sự kiện lần trước ở CCTV, bây giờ đã có nhiều người biết về trang duệ, nhưng ở thị trấn nhỏ xa xôi này thì Trang Duệ chỉ là một chuyên gia đồ cổ nhỏ nhặt mà thôi, xưa nay nhóm người cầm quyền đều không thèm quan tâm đến loại người trong nghành đồ cổ như thế này.</w:t>
      </w:r>
    </w:p>
    <w:p>
      <w:pPr>
        <w:pStyle w:val="BodyText"/>
      </w:pPr>
      <w:r>
        <w:t xml:space="preserve">- Thầy Trang, sự việc này là do bọn họ không đúng, là báo án giả, cậu nói xem nên xử lý thế nào?</w:t>
      </w:r>
    </w:p>
    <w:p>
      <w:pPr>
        <w:pStyle w:val="BodyText"/>
      </w:pPr>
      <w:r>
        <w:t xml:space="preserve">Tề Châu là một người phụ nữ khá mạnh mẽ, bây giờ càng tỏ ra không buông tha cho người ta, rõ ràng là muốn hả giận cho Trang Duệ, lại muốn bôi xấu Lam Hải Bối.</w:t>
      </w:r>
    </w:p>
    <w:p>
      <w:pPr>
        <w:pStyle w:val="BodyText"/>
      </w:pPr>
      <w:r>
        <w:t xml:space="preserve">- Thôi, để cho nhà bọn họ tự xử lý, mà tên họ Nghiêm kia, sửa họ đi là vừa, đúng là không có gia giáo...</w:t>
      </w:r>
    </w:p>
    <w:p>
      <w:pPr>
        <w:pStyle w:val="BodyText"/>
      </w:pPr>
      <w:r>
        <w:t xml:space="preserve">Trang Duệ lắc đầu, giọng điệu khá chậm rãi nhưng người ở đây nghe vào trong tai lại há hốc mồm. Người thanh niên kia không lớn tuổi nhưng lời nói lại cực kỳ ác liệt.</w:t>
      </w:r>
    </w:p>
    <w:p>
      <w:pPr>
        <w:pStyle w:val="BodyText"/>
      </w:pPr>
      <w:r>
        <w:t xml:space="preserve">Chủ yếu là Trang Duệ đã mắng tất cả Nghiêm gia, phải biết rằng lúc này ông cụ Nghiêm gia không còn tại chức nhưng dù sao cũng chưa chết, trước kia dù gì cũng là ủy viên trung ương đảng, năm xưa giậm chân cũng là uy chấn tứ phương.</w:t>
      </w:r>
    </w:p>
    <w:p>
      <w:pPr>
        <w:pStyle w:val="BodyText"/>
      </w:pPr>
      <w:r>
        <w:t xml:space="preserve">Nhưng đến bây giờ người ta không nể mặt ông cụ cũng là bình thường, nhưng kẻ nào cũng khôn khéo, chỉ có thể biểu hiện ngoài nóng trong lạnh chứ không dám đứng ra tích cực này nọ. Nhưng mọi người không ngờ ông cụ Nghiêm gia lại bị một tiểu tử như Trang Duệ dùng vài câu bâng quơ mà mắng thẳng mặt.</w:t>
      </w:r>
    </w:p>
    <w:p>
      <w:pPr>
        <w:pStyle w:val="BodyText"/>
      </w:pPr>
      <w:r>
        <w:t xml:space="preserve">Khi thấy ánh mắt kinh ngạc của mọi người thì Trang Duệ cũng tỏ ra hối hận, vừa rồi mình nói hơi quá, hắn biết ông cụ Nghiêm gia có chút quan hệ sâu xa với ông ngoại của mình, dù thế nào thì đối phương cũng là trưởng bối của mình, không nên mở miệng nói như vậy.</w:t>
      </w:r>
    </w:p>
    <w:p>
      <w:pPr>
        <w:pStyle w:val="BodyText"/>
      </w:pPr>
      <w:r>
        <w:t xml:space="preserve">Nhưng Trang Duệ tự nhiên lại bị tên khốn Nghiêm Khải kia quấn lấy mình, thế cho nên trong lòng rất tức giận, vì thế mà lúc nãy lên tiếng cũng không chú ý, mà bây giờ đã nói ra khỏi miệng, hắn càng không muốn giải thích.</w:t>
      </w:r>
    </w:p>
    <w:p>
      <w:pPr>
        <w:pStyle w:val="BodyText"/>
      </w:pPr>
      <w:r>
        <w:t xml:space="preserve">- Mày...Mày dám mắng nhà tao? Dượng, nó mắng cả dượng nữa...</w:t>
      </w:r>
    </w:p>
    <w:p>
      <w:pPr>
        <w:pStyle w:val="BodyText"/>
      </w:pPr>
      <w:r>
        <w:t xml:space="preserve">Nghiêm Khải từ nhỏ đến lớn luôn thấy người ta nhắc đến ông nội mình bằng giọng tôn kính, bây giờ bị lời nói của Trang Duệ làm cho sững sốt, một lúc lâu sau mới kịp phản ứng. chỉ là lúc này hắn thật sự uất ức, chính mình không gây phiền toái cho Trang Duệ, thế mà lại mắng cả nhà mình và Lam Hải Bối.</w:t>
      </w:r>
    </w:p>
    <w:p>
      <w:pPr>
        <w:pStyle w:val="Compact"/>
      </w:pPr>
      <w:r>
        <w:t xml:space="preserve">nguồn</w:t>
      </w:r>
      <w:r>
        <w:br w:type="textWrapping"/>
      </w:r>
      <w:r>
        <w:br w:type="textWrapping"/>
      </w:r>
    </w:p>
    <w:p>
      <w:pPr>
        <w:pStyle w:val="Heading2"/>
      </w:pPr>
      <w:bookmarkStart w:id="620" w:name="chương-597-598-bối-cảnh-1"/>
      <w:bookmarkEnd w:id="620"/>
      <w:r>
        <w:t xml:space="preserve">598. Chương 597 + 598: Bối Cảnh</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597 + 598: Bối cảnh</w:t>
      </w:r>
    </w:p>
    <w:p>
      <w:pPr>
        <w:pStyle w:val="BodyText"/>
      </w:pPr>
      <w:r>
        <w:t xml:space="preserve">Nhóm Dịch: Tepga</w:t>
      </w:r>
    </w:p>
    <w:p>
      <w:pPr>
        <w:pStyle w:val="BodyText"/>
      </w:pPr>
      <w:r>
        <w:t xml:space="preserve">Nguồn: Vipvandan</w:t>
      </w:r>
    </w:p>
    <w:p>
      <w:pPr>
        <w:pStyle w:val="BodyText"/>
      </w:pPr>
      <w:r>
        <w:t xml:space="preserve">Mọi người thấy vậy mà thầm lắc đầu, tên Nghiêm Khải này thật sự không có tương lai.</w:t>
      </w:r>
    </w:p>
    <w:p>
      <w:pPr>
        <w:pStyle w:val="BodyText"/>
      </w:pPr>
      <w:r>
        <w:t xml:space="preserve">- Tôi nói sai sao? À, thôi bỏ đi, không có gì hay để nói với loại ngu ngốc này, chị Tề Châu, bây giờ chúng đã đi được chưa?</w:t>
      </w:r>
    </w:p>
    <w:p>
      <w:pPr>
        <w:pStyle w:val="BodyText"/>
      </w:pPr>
      <w:r>
        <w:t xml:space="preserve">Trang Duệ dùng ánh mắt nhàn nhạt nhìn Nghiêm Khải, hắn cũng lười so đo với đối phương, hắn đã nửa ngày cắt đá mệt mỏi, bây giờ muốn rời khỏi chỗ này, về Trung Hải tắm rửa, ngủ một giấc cho thoải mái.</w:t>
      </w:r>
    </w:p>
    <w:p>
      <w:pPr>
        <w:pStyle w:val="BodyText"/>
      </w:pPr>
      <w:r>
        <w:t xml:space="preserve">- Mày...Mày chạy đi đâu? Dượng?</w:t>
      </w:r>
    </w:p>
    <w:p>
      <w:pPr>
        <w:pStyle w:val="BodyText"/>
      </w:pPr>
      <w:r>
        <w:t xml:space="preserve">Nghiêm Khải cũng không nhịn được nữa, Trang Duệ mắng hắn thì không có vấn đề, nhưng cái nhìn khinh miệt và xem thường lại làm cho hắn cảm thấy tự tôn của mình bị ảnh hưởng. Hắn tiến lên chụp lấy tay của Trang Duệ, sau đó quay đầu nhìn Lam Hải Bối, Hắn cảm thấy rất kỳ quái, vì sao dượng bị mắng mà vẫn thờ ơ như vậy?</w:t>
      </w:r>
    </w:p>
    <w:p>
      <w:pPr>
        <w:pStyle w:val="BodyText"/>
      </w:pPr>
      <w:r>
        <w:t xml:space="preserve">Lúc này Lam Hải Bối nhìn Trang Duệ bằng ánh mắt nghi ngờ, lão khoát tay áo cho Nghiêm Khải thả Trang Duệ ra, sau đó đi đến hỏi:</w:t>
      </w:r>
    </w:p>
    <w:p>
      <w:pPr>
        <w:pStyle w:val="BodyText"/>
      </w:pPr>
      <w:r>
        <w:t xml:space="preserve">- Cậu họ Trang phải không? Chúng ta đã gặp nhau ở đâu đó rồi thì phải?</w:t>
      </w:r>
    </w:p>
    <w:p>
      <w:pPr>
        <w:pStyle w:val="BodyText"/>
      </w:pPr>
      <w:r>
        <w:t xml:space="preserve">- Tôi họ Trang, tôi chưa từng gặp ông...</w:t>
      </w:r>
    </w:p>
    <w:p>
      <w:pPr>
        <w:pStyle w:val="BodyText"/>
      </w:pPr>
      <w:r>
        <w:t xml:space="preserve">Trang Duệ lắc đầu, hắn thật sự không có ấn tượng với đối phương.</w:t>
      </w:r>
    </w:p>
    <w:p>
      <w:pPr>
        <w:pStyle w:val="BodyText"/>
      </w:pPr>
      <w:r>
        <w:t xml:space="preserve">- Trang tiên sinh có phải đang ở Bắc Kinh?</w:t>
      </w:r>
    </w:p>
    <w:p>
      <w:pPr>
        <w:pStyle w:val="BodyText"/>
      </w:pPr>
      <w:r>
        <w:t xml:space="preserve">Lam Hải Bối lại hỏi.</w:t>
      </w:r>
    </w:p>
    <w:p>
      <w:pPr>
        <w:pStyle w:val="BodyText"/>
      </w:pPr>
      <w:r>
        <w:t xml:space="preserve">- Đúng vậy, có gì sao?</w:t>
      </w:r>
    </w:p>
    <w:p>
      <w:pPr>
        <w:pStyle w:val="BodyText"/>
      </w:pPr>
      <w:r>
        <w:t xml:space="preserve">Trang Duệ gật đầu đáp.</w:t>
      </w:r>
    </w:p>
    <w:p>
      <w:pPr>
        <w:pStyle w:val="BodyText"/>
      </w:pPr>
      <w:r>
        <w:t xml:space="preserve">Mọi người thấy tình hình như vậy thì không khỏi cảm thấy khó hiểu, người ta đã chỉ vào mặt nói nhà anh không có giáo dục, thế mà Lam Hải Bối còn chạy đến làm thân sao?</w:t>
      </w:r>
    </w:p>
    <w:p>
      <w:pPr>
        <w:pStyle w:val="BodyText"/>
      </w:pPr>
      <w:r>
        <w:t xml:space="preserve">Chỉ có chú Đức là hiểu khá rõ, tuy không biết vì sao Lam Hải Bối lại biết Trang Duệ, nhưng nhìn tình huống lúc này thì hiểu Lam Hải Bối hình như có hiểu về bối cảnh của Trang Duệ, cho nên mới hỏi như vậy.</w:t>
      </w:r>
    </w:p>
    <w:p>
      <w:pPr>
        <w:pStyle w:val="BodyText"/>
      </w:pPr>
      <w:r>
        <w:t xml:space="preserve">- Trang tiên sinh ở Ngọc Tuyền Sơn phải không?</w:t>
      </w:r>
    </w:p>
    <w:p>
      <w:pPr>
        <w:pStyle w:val="BodyText"/>
      </w:pPr>
      <w:r>
        <w:t xml:space="preserve">Lam Hải Bối càng hỏi thì vẻ mặt càng thêm cung kính.</w:t>
      </w:r>
    </w:p>
    <w:p>
      <w:pPr>
        <w:pStyle w:val="BodyText"/>
      </w:pPr>
      <w:r>
        <w:t xml:space="preserve">- Không phải, đó là chỗ ở của ông ngoại tôi, Lam tiên sinh hỏi điều này làm gì?</w:t>
      </w:r>
    </w:p>
    <w:p>
      <w:pPr>
        <w:pStyle w:val="BodyText"/>
      </w:pPr>
      <w:r>
        <w:t xml:space="preserve">Trang Duệ thuận miệng đáp, nhưng hắn chỉ nói một nửa câu, chuyện nhà của mình cần phải nói cho đối phương biết sao?</w:t>
      </w:r>
    </w:p>
    <w:p>
      <w:pPr>
        <w:pStyle w:val="BodyText"/>
      </w:pPr>
      <w:r>
        <w:t xml:space="preserve">- Trang tiên sinh, thật sự xin lỗi, thật sự xin lỗi, chuyện này là chúng tôi không đúng...</w:t>
      </w:r>
    </w:p>
    <w:p>
      <w:pPr>
        <w:pStyle w:val="BodyText"/>
      </w:pPr>
      <w:r>
        <w:t xml:space="preserve">Lam Hải Bối nghe được lời của Trang Duệ thì nghi hoặc trong lòng cuối cùng đã biến mất, nhưng cảm giác bất an càng thêm mãnh liệt.</w:t>
      </w:r>
    </w:p>
    <w:p>
      <w:pPr>
        <w:pStyle w:val="BodyText"/>
      </w:pPr>
      <w:r>
        <w:t xml:space="preserve">Khi đến gần tết thì Lam Hải Bối từng đại diện cho Nghiêm gia đến thủ đô mừng thọ một đại nhân vật, tuy chỉ là đến đặt lễ vật rồi đi nhưng cũng từng gặp mặt Trang Duệ, chẳng qua Lam Hải Bối không biết Trang Duệ có quan hệ với Âu Dương gia.</w:t>
      </w:r>
    </w:p>
    <w:p>
      <w:pPr>
        <w:pStyle w:val="BodyText"/>
      </w:pPr>
      <w:r>
        <w:t xml:space="preserve">Vừa rồi thấy Trang Duệ thì Lam Hải Bối cũng cảm thấy có chút quen mắt, chỉ sau hai ba câu hỏi thăm thì mối quan hệ giữa Trang Duệ và Âu Dương gia đã không còn gì là bí mật trong mắt lão.</w:t>
      </w:r>
    </w:p>
    <w:p>
      <w:pPr>
        <w:pStyle w:val="BodyText"/>
      </w:pPr>
      <w:r>
        <w:t xml:space="preserve">- Dượng, sao lại phải xin lỗi nó? Chính nó đánh cháu trước...</w:t>
      </w:r>
    </w:p>
    <w:p>
      <w:pPr>
        <w:pStyle w:val="BodyText"/>
      </w:pPr>
      <w:r>
        <w:t xml:space="preserve">Chưa nói đến bầu không khí quái dị trong phòng vào lúc này, Nghiêm Khải đứng bên cạnh đã nhịn không được, từ nhỏ đến lớn đây là lần đầu tiên hắn bị người ta đánh, dù là mình động tay động chân trước nhưng lại phải ăn quả đắng, thế cho nên tự cho rằng Trang Duệ ra tay đánh mình.</w:t>
      </w:r>
    </w:p>
    <w:p>
      <w:pPr>
        <w:pStyle w:val="BodyText"/>
      </w:pPr>
      <w:r>
        <w:t xml:space="preserve">- Bốp.</w:t>
      </w:r>
    </w:p>
    <w:p>
      <w:pPr>
        <w:pStyle w:val="BodyText"/>
      </w:pPr>
      <w:r>
        <w:t xml:space="preserve">Một âm thanh trong trẻo vang lên, Lam Hải Bối cho Nghiêm Khải một tát, dùng sức rất mạnh, làm cho Nghiêm Khải thiếu chút nữa thì xoay một vòng ngay tại chỗ.</w:t>
      </w:r>
    </w:p>
    <w:p>
      <w:pPr>
        <w:pStyle w:val="BodyText"/>
      </w:pPr>
      <w:r>
        <w:t xml:space="preserve">Xem như đây là lần thứ hai trong đời Nghiêm Khải bị đánh, lúc này trên mặt hắn hiện ra dấu một bàn tay năm ngón đỏ ửng, mà hắn cũng đã hoàn toàn choáng váng, không ngờ vị cứu tinh mà mình ngóng chờ lại đến đây để đánh mình sao?</w:t>
      </w:r>
    </w:p>
    <w:p>
      <w:pPr>
        <w:pStyle w:val="BodyText"/>
      </w:pPr>
      <w:r>
        <w:t xml:space="preserve">- Ông...Ông dám đánh tôi? Tôi về nói cho cô biết, nói ẹ tôi biết...</w:t>
      </w:r>
    </w:p>
    <w:p>
      <w:pPr>
        <w:pStyle w:val="BodyText"/>
      </w:pPr>
      <w:r>
        <w:t xml:space="preserve">Một phút sau thì Nghiêm Khải mới kịp phản ứng, điều làm cho người ta không ngờ chính là hắn lại khóc rống lên như một đứa bé, chỉ còn kém vùng vẫy ngã lăn xuống đất ăn vạ mà thôi.</w:t>
      </w:r>
    </w:p>
    <w:p>
      <w:pPr>
        <w:pStyle w:val="BodyText"/>
      </w:pPr>
      <w:r>
        <w:t xml:space="preserve">- Được rồi, hai người bắt hắn đưa lên xe, thu điện thoại, quay về tôi sẽ trực tiếp đưa hắn đến gặp ông cụ...</w:t>
      </w:r>
    </w:p>
    <w:p>
      <w:pPr>
        <w:pStyle w:val="BodyText"/>
      </w:pPr>
      <w:r>
        <w:t xml:space="preserve">Lam Hải Bối nhắc đến ông cụ Nghiêm gia làm cho Nghiêm Khải sợ đến mức ngừng khóc, trong nhà hắn sợ nhất là ông nội, nổi sợ hãi còn mạnh hơn cả Âu Dương Quân sợ ông nội Âu Dương Cương, vì Âu Dương Quân sợ chủ yếu là vì tôn kính. truyện cập nhật nhanh nhất tại chấm</w:t>
      </w:r>
    </w:p>
    <w:p>
      <w:pPr>
        <w:pStyle w:val="BodyText"/>
      </w:pPr>
      <w:r>
        <w:t xml:space="preserve">Mà Nghiêm Khải thì ở bên ngoài chủ yếu lấy danh tiếng của ông nội mình ra hù người khác, trong lòng lại chỉ mong sao cho ông cụ nhanh chóng chết đi, như vậy sẽ không còn ai quản được hắn.</w:t>
      </w:r>
    </w:p>
    <w:p>
      <w:pPr>
        <w:pStyle w:val="BodyText"/>
      </w:pPr>
      <w:r>
        <w:t xml:space="preserve">- Trang tiên sinh, thật sự xin lỗi, nhà chúng tôi quản giáo không nghiêm, tôi quay về sẽ báo với ông cụ...</w:t>
      </w:r>
    </w:p>
    <w:p>
      <w:pPr>
        <w:pStyle w:val="BodyText"/>
      </w:pPr>
      <w:r>
        <w:t xml:space="preserve">Lam Hải Bối sở dĩ đuổi Nghiêm Khải đi là có ý bảo vệ, vì người thanh niên trước mắt mới chính thức là con cháu nhà quan, Nghiêm Khải căn bản không thể nào so sánh được, người ta nếu thật sự muốn làm gì Nghiêm Khải thì ông cụ Nghiêm gia có ra mặt cũng không làm gì được.</w:t>
      </w:r>
    </w:p>
    <w:p>
      <w:pPr>
        <w:pStyle w:val="BodyText"/>
      </w:pPr>
      <w:r>
        <w:t xml:space="preserve">Nghiêm gia ở Trung Hải có sự đối lập lớn với Âu Dương gia ở thủ đô, thật sự giống như bè gỗ so với hàng không mẫu hạm, nếu không thì Lam Hải Bối cũng không ăn nói cung kính như vậy.</w:t>
      </w:r>
    </w:p>
    <w:p>
      <w:pPr>
        <w:pStyle w:val="BodyText"/>
      </w:pPr>
      <w:r>
        <w:t xml:space="preserve">- Đó là việc trong nhà của ông, không cần nói với tôi...</w:t>
      </w:r>
    </w:p>
    <w:p>
      <w:pPr>
        <w:pStyle w:val="BodyText"/>
      </w:pPr>
      <w:r>
        <w:t xml:space="preserve">Trang Duệ nhàn nhạt nói một câu, sau đó hắn xoay mặt nở nụ cười nhìn Tề Châu đang trợn mắt há mồm ở một bên nói:</w:t>
      </w:r>
    </w:p>
    <w:p>
      <w:pPr>
        <w:pStyle w:val="BodyText"/>
      </w:pPr>
      <w:r>
        <w:t xml:space="preserve">- Chị Tề Châu, lần này thật sự làm phiền chị rồi, chúng ta tìm chỗ nào đó dùng cơm, tôi mời chị một bữa cơm, từ chiều đến giờ cũng đói bụng lắm rồi...</w:t>
      </w:r>
    </w:p>
    <w:p>
      <w:pPr>
        <w:pStyle w:val="BodyText"/>
      </w:pPr>
      <w:r>
        <w:t xml:space="preserve">Nhóm Trang Duệ định dùng cơm trên đường cao tốc về Trung Hải, bây giờ bị sự việc này chen ngang nên đến bây giờ là bảy giờ mà chưa một hột cơm vào bụng.</w:t>
      </w:r>
    </w:p>
    <w:p>
      <w:pPr>
        <w:pStyle w:val="BodyText"/>
      </w:pPr>
      <w:r>
        <w:t xml:space="preserve">- Được, được, đã đến đây thì tôi nên làm chủ mới đúng...</w:t>
      </w:r>
    </w:p>
    <w:p>
      <w:pPr>
        <w:pStyle w:val="BodyText"/>
      </w:pPr>
      <w:r>
        <w:t xml:space="preserve">Tề Châu nghe thấy vậy thì chợt phản ứng, một chuyên gia đồ cổ chưa đến ba mươi lại có thể làm cho Lam Hải Bối cung kính như vậy sao? Xem ra thầy Trang này cũng không đơn giản, Tề Châu lúc này đầy mò mò về Trang Duệ.</w:t>
      </w:r>
    </w:p>
    <w:p>
      <w:pPr>
        <w:pStyle w:val="BodyText"/>
      </w:pPr>
      <w:r>
        <w:t xml:space="preserve">- Cảnh sát Phạm, sự việc đã rõ ràng, xin hỏi còn chuyện gì nữa không? Chúng tôi có thể đi được chưa?</w:t>
      </w:r>
    </w:p>
    <w:p>
      <w:pPr>
        <w:pStyle w:val="BodyText"/>
      </w:pPr>
      <w:r>
        <w:t xml:space="preserve">Trang Duệ nhìn về phía anh Phạm, tuy hắn đã biết rõ sự việc trước đó xảy ra như thế nào nhưng bây giờ cũng không nên đập vỡ bát cơm của người ta, xã hội này phát triển cũng không dễ dàng gì, hơn nữa anh Phạm này cũng là kẻ biết sửa sai nhanh chóng.</w:t>
      </w:r>
    </w:p>
    <w:p>
      <w:pPr>
        <w:pStyle w:val="BodyText"/>
      </w:pPr>
      <w:r>
        <w:t xml:space="preserve">- Điều này...Điều này...</w:t>
      </w:r>
    </w:p>
    <w:p>
      <w:pPr>
        <w:pStyle w:val="BodyText"/>
      </w:pPr>
      <w:r>
        <w:t xml:space="preserve">Bây giờ nào đến lượt anh Phạm làm chủ, vì thế hán không khỏi đưa mắt nhìn cục trưởng Lỗ, thấy cục trưởng Lỗ gật đầu thì mới mở miệng:</w:t>
      </w:r>
    </w:p>
    <w:p>
      <w:pPr>
        <w:pStyle w:val="BodyText"/>
      </w:pPr>
      <w:r>
        <w:t xml:space="preserve">- Trang tiên sinh, thật sự xấu hổ quá, ngài có thể rời khỏi đây...</w:t>
      </w:r>
    </w:p>
    <w:p>
      <w:pPr>
        <w:pStyle w:val="BodyText"/>
      </w:pPr>
      <w:r>
        <w:t xml:space="preserve">- Huyên Băng, chú Đức, chúng ta đi thôi, hôm nay không biết có thể chạy về Trung Hải được không nữa...</w:t>
      </w:r>
    </w:p>
    <w:p>
      <w:pPr>
        <w:pStyle w:val="BodyText"/>
      </w:pPr>
      <w:r>
        <w:t xml:space="preserve">Trang Duệ lên tiếng mời mọi người đi ra khỏi đồn công an, chỉ để lại nhóm Lam Hải Bối và cục trưởng Lỗ ở trong phòng mà thôi.</w:t>
      </w:r>
    </w:p>
    <w:p>
      <w:pPr>
        <w:pStyle w:val="BodyText"/>
      </w:pPr>
      <w:r>
        <w:t xml:space="preserve">- Giám đốc Lam, có chuyện gì xảy ra vậy?</w:t>
      </w:r>
    </w:p>
    <w:p>
      <w:pPr>
        <w:pStyle w:val="BodyText"/>
      </w:pPr>
      <w:r>
        <w:t xml:space="preserve">Cục trưởng Lỗ sau khi đuổi nhóm đồn trưởng Giang ra khỏi phòng thì hỏi Lam Hải Bối, bây giờ hắn rất hồ đồ, hai bên đã tìm quan hệ khắp nơi, nhưng giám đốc Lam vừa thấy bên bị hại thì thái độ đã chuyển biến ba trăm sáu mươi độ.</w:t>
      </w:r>
    </w:p>
    <w:p>
      <w:pPr>
        <w:pStyle w:val="BodyText"/>
      </w:pPr>
      <w:r>
        <w:t xml:space="preserve">- Cục trưởng Lỗ, chuyện này...Ôi, thật sự là làm phiền ngài, đều là con cháu trong nhà không hiểu chuyện mà ra, ngài cũng đừng hỏi, địa vị của người thanh niên kia thật sự lớn hơn rất nhiều so với tưởng tượng của ngài...</w:t>
      </w:r>
    </w:p>
    <w:p>
      <w:pPr>
        <w:pStyle w:val="BodyText"/>
      </w:pPr>
      <w:r>
        <w:t xml:space="preserve">Lam Hải Bối cười khổ một cái, tuy Trang Duệ đã đi nhưng lão cũng không biết sự việc đã giải quyết tốt đẹp chưa. Việc này lão cần quay về báo với ông cụ, nếu chẳng may đối phương tìm hướng trả thù Nghiêm gia thì cũng còn có thể phòng bị một chút.</w:t>
      </w:r>
    </w:p>
    <w:p>
      <w:pPr>
        <w:pStyle w:val="BodyText"/>
      </w:pPr>
      <w:r>
        <w:t xml:space="preserve">Lam Hải Bối cũng không biết Trang Duệ căn bản không thèm quan tâm đến Nghiêm Khải, đặc biệt là thấy bộ dạng khóc rống của Nghiêm Khải thì càng không muốn cùng so đo, như vậy thì cũng làm ảnh hưởng đến chính mình mà thôi.</w:t>
      </w:r>
    </w:p>
    <w:p>
      <w:pPr>
        <w:pStyle w:val="BodyText"/>
      </w:pPr>
      <w:r>
        <w:t xml:space="preserve">Sau khi nghe được lời của Lam Hải Bối thì cục trưởng Lỗ cũng thầm cảm thấy may mắn, may mà mình ôm thái độ dĩ hòa vi quý, nếu không lỡ tay chọc vào người không nên trêu vào, chỉ sợ khi đó bí thư Lý cũng làm rùa đen rút đầu mà chẳng bảo vệ mình làm gì.</w:t>
      </w:r>
    </w:p>
    <w:p>
      <w:pPr>
        <w:pStyle w:val="BodyText"/>
      </w:pPr>
      <w:r>
        <w:t xml:space="preserve">Sau khi rời khỏi đồn công an thị trấn Xương Hóa thì Lam Hải Bối chạy xe cả đêm về Trung Hải, sau khi lão nói sự việc cho ông cụ Nghiêm gia thì Nghiêm Khải thiếu chút nữa phải vào nằm viện, ông cụ dùng trượng dạy bảo cho đứa cháu hư một trận nên thân, sau đó hạ lệnh cấm túc, không cho phép hăn bước ra khỏi nhà một bước.</w:t>
      </w:r>
    </w:p>
    <w:p>
      <w:pPr>
        <w:pStyle w:val="BodyText"/>
      </w:pPr>
      <w:r>
        <w:t xml:space="preserve">Nghiêm lão gia tử cũng đi tìm hiểu ý tứ của lãnh đạo ở thủ đô, sau khi nghe nói lãnh đạo không có biểu hiện gì khác thường thì mới yên lòng, nhưng sau đó lại tập trung cả gia tộc lại dạy bảo một lượt, vì thế mà bầu không khí của gia tôc có chuyển biến, tất nhiên đây cũng là chuyện sau này...</w:t>
      </w:r>
    </w:p>
    <w:p>
      <w:pPr>
        <w:pStyle w:val="BodyText"/>
      </w:pPr>
      <w:r>
        <w:t xml:space="preserve">...</w:t>
      </w:r>
    </w:p>
    <w:p>
      <w:pPr>
        <w:pStyle w:val="BodyText"/>
      </w:pPr>
      <w:r>
        <w:t xml:space="preserve">- Chị Tề Châu, hôm nay thật sự phải cảm ơn chị...</w:t>
      </w:r>
    </w:p>
    <w:p>
      <w:pPr>
        <w:pStyle w:val="BodyText"/>
      </w:pPr>
      <w:r>
        <w:t xml:space="preserve">Trong một khách sạn ở Lâm An, Trang Duệ bưng một ly rượu lên mời Tề Châu, dù thế nào thì người ta nhận được điện thoại của chú Đức và chạy đến ngay lập tức, phần nhân tình này không những là chú Đức mắc nợ, ngay cả Trang Duệ cũng phải gánh.</w:t>
      </w:r>
    </w:p>
    <w:p>
      <w:pPr>
        <w:pStyle w:val="BodyText"/>
      </w:pPr>
      <w:r>
        <w:t xml:space="preserve">- Cậu Tiểu Trang, dù tôi không đến thì bọn họ cũng không dám làm gì mọi người...</w:t>
      </w:r>
    </w:p>
    <w:p>
      <w:pPr>
        <w:pStyle w:val="BodyText"/>
      </w:pPr>
      <w:r>
        <w:t xml:space="preserve">Tề Châu ý thức được Trang Duệ không đơn giản, vì thế mà cũng có toan tính kết giao, câu xưng hô thầy Trang biến thành cậu Tiểu Trang, xem như kéo quan hệ lại gần hơn.</w:t>
      </w:r>
    </w:p>
    <w:p>
      <w:pPr>
        <w:pStyle w:val="BodyText"/>
      </w:pPr>
      <w:r>
        <w:t xml:space="preserve">- Như vậy cũng khó nói cho chính xác, mỗi lần ra khỏi nhà hình như đều có chuyện xui thì phải...</w:t>
      </w:r>
    </w:p>
    <w:p>
      <w:pPr>
        <w:pStyle w:val="BodyText"/>
      </w:pPr>
      <w:r>
        <w:t xml:space="preserve">Trang Duệ lắc đầu, hắn cũng đã gặp rất nhiều con cháu nhà quan, nhưng đó lại là những kẻ chỉ biết gây chuyện, nhưng bối cảnh lại không quá lớn, động vào là nói cha ta thế này chú ta thế kia, loại người này thật sự không biết trời cao đất rộng.</w:t>
      </w:r>
    </w:p>
    <w:p>
      <w:pPr>
        <w:pStyle w:val="BodyText"/>
      </w:pPr>
      <w:r>
        <w:t xml:space="preserve">Tề Châu cười cười, nàng do dự một chút rồi nói:</w:t>
      </w:r>
    </w:p>
    <w:p>
      <w:pPr>
        <w:pStyle w:val="BodyText"/>
      </w:pPr>
      <w:r>
        <w:t xml:space="preserve">- Cậu Tiểu Trang, có chuyện chẳng biết có nên hỏi không, nếu như cậu không muốn nói cũng không có vấn đề...</w:t>
      </w:r>
    </w:p>
    <w:p>
      <w:pPr>
        <w:pStyle w:val="BodyText"/>
      </w:pPr>
      <w:r>
        <w:t xml:space="preserve">- Chị Tề Châu, chị cứ nói...</w:t>
      </w:r>
    </w:p>
    <w:p>
      <w:pPr>
        <w:pStyle w:val="BodyText"/>
      </w:pPr>
      <w:r>
        <w:t xml:space="preserve">- Cậu Tiểu Trang, Lam Hải Bối kia cũng là người rất có thân phận ở Trung Hải, vì sao vừa thấy cậu thì lại tỏ ra cung kính như vậy?</w:t>
      </w:r>
    </w:p>
    <w:p>
      <w:pPr>
        <w:pStyle w:val="BodyText"/>
      </w:pPr>
      <w:r>
        <w:t xml:space="preserve">Đây là một phương diện hiếu kỳ của Tề Châu, thứ hai là nàng muốn biết bối cảnh của Trang Duệ, vì có thể làm cho Lam Hải Bối dùng thái độ khiêm tốn như vậy để đối đãi thì tuyệt đối không phải có tiền mà được.</w:t>
      </w:r>
    </w:p>
    <w:p>
      <w:pPr>
        <w:pStyle w:val="BodyText"/>
      </w:pPr>
      <w:r>
        <w:t xml:space="preserve">- Điều này...</w:t>
      </w:r>
    </w:p>
    <w:p>
      <w:pPr>
        <w:pStyle w:val="BodyText"/>
      </w:pPr>
      <w:r>
        <w:t xml:space="preserve">Trang Duệ có chút sững sốt, không ngờ Tề Châu lại hỏi như thế, nói cho bạn bè biết chuyện về ông ngoại của mình cũng chẳng là vấn đề, nhưng nói ra lại có ý khoe khoang, vì thế hắn không khỏi nhìn qua chú Đức.</w:t>
      </w:r>
    </w:p>
    <w:p>
      <w:pPr>
        <w:pStyle w:val="BodyText"/>
      </w:pPr>
      <w:r>
        <w:t xml:space="preserve">Chú Đức hiểu ý của Trang Duệ, vì vậy lão mở miệng nói:</w:t>
      </w:r>
    </w:p>
    <w:p>
      <w:pPr>
        <w:pStyle w:val="BodyText"/>
      </w:pPr>
      <w:r>
        <w:t xml:space="preserve">- Tiểu Tề, ông ngoại của Trang Duệ là Âu Dương Cương lão gia tử, nhưng đứa bé này không thích rêu rao, cháu biết là được, cũng không cần nói ra cho ai khác biết...</w:t>
      </w:r>
    </w:p>
    <w:p>
      <w:pPr>
        <w:pStyle w:val="BodyText"/>
      </w:pPr>
      <w:r>
        <w:t xml:space="preserve">- Sao? Là ông ấy à?</w:t>
      </w:r>
    </w:p>
    <w:p>
      <w:pPr>
        <w:pStyle w:val="BodyText"/>
      </w:pPr>
      <w:r>
        <w:t xml:space="preserve">Tề Châu nghe vậy thì giật mình lấy tay che miệng, có lẽ những người sinh sau những năm chín mươi sẽ không biết, nhưng đối với thế hệ những người như Tề Châu thì sẽ không xa lạ gì cái tên này, vì trên chương trình thời sự thường xuất hiện hình bóng của ông cụ này.</w:t>
      </w:r>
    </w:p>
    <w:p>
      <w:pPr>
        <w:pStyle w:val="BodyText"/>
      </w:pPr>
      <w:r>
        <w:t xml:space="preserve">Bây giờ Tề Châu xem như hiểu rõ Lam Hải Bối có thế lực ở Trung Hải nhưng nếu so với Trang Duệ thì thật sự là không đáng nhắc đến, chưa nói đến uy danh hiển hách của Âu Dương lão gia tử, dù là bây giờ thế hệ thứ hai thứ ba của Âu Dương gia kéo ra một người cũng không phải là đối tượng mà Nghiêm gia có thể chọc vào.</w:t>
      </w:r>
    </w:p>
    <w:p>
      <w:pPr>
        <w:pStyle w:val="BodyText"/>
      </w:pPr>
      <w:r>
        <w:t xml:space="preserve">Tề Châu coi như là người có kiến thức, sau khi nghe được tin tức về thân phận của Trang Duệ thì cũng không có biểu hiện gì khác thường, vẫn mở miệng gọi là cậu Tiểu Trang, nhưng trong lúc lơ đãng thì kéo quan hệ rất tốt với Tần Huyên Băng, đợi đến khi kết thúc bữa tiệc thì đã xưng hô chị em với Tần Huyên Băng.</w:t>
      </w:r>
    </w:p>
    <w:p>
      <w:pPr>
        <w:pStyle w:val="BodyText"/>
      </w:pPr>
      <w:r>
        <w:t xml:space="preserve">Trang Duệ ở lại Lâm An một buổi tối, sáng sớm hôm sau chạy về Trung Hải, sau khi tiễn chân chú Đức về nhà thì đi ra sân bay gửi vận chuyển kê huyết thạch, sau đó mới bay về Bắc Kinh.</w:t>
      </w:r>
    </w:p>
    <w:p>
      <w:pPr>
        <w:pStyle w:val="BodyText"/>
      </w:pPr>
      <w:r>
        <w:t xml:space="preserve">Tháng ba ở Bắc Kinh là trăm hoa đua nở, tứ hợp viện của Trang Duệ càng bừng lên hương hoa thơm ngát, khắp nơi là màu xanh dào dạt. Hơn nữa có Tiểu Niếp Niếp và nha đầu Nha Nha thật sự làm cho tâm tình đè nén của Trang Duệ tốt hẳn lên.</w:t>
      </w:r>
    </w:p>
    <w:p>
      <w:pPr>
        <w:pStyle w:val="BodyText"/>
      </w:pPr>
      <w:r>
        <w:t xml:space="preserve">Khi nghe được âm thanh của Trang Duệ thì Tiểu Bạch Sư cũng chạy đến tham gia náo nhiệt, sau khi đẩy Trang Duệ ngã xuống đất lăn qua lăn lại một lúc mới chịu bỏ qua.</w:t>
      </w:r>
    </w:p>
    <w:p>
      <w:pPr>
        <w:pStyle w:val="BodyText"/>
      </w:pPr>
      <w:r>
        <w:t xml:space="preserve">Đến tối sau khi cùng dùng cơm nước với Trang Mẫu thì Trang Duệ cùng Tần Huyên Băng về phòng, bắt đầu kiểm kê được mất sau chuyến đi đến Xương Hóa.</w:t>
      </w:r>
    </w:p>
    <w:p>
      <w:pPr>
        <w:pStyle w:val="BodyText"/>
      </w:pPr>
      <w:r>
        <w:t xml:space="preserve">Thật ra hành trình đến Xương Hóa lần này thì Trang Duệ thu hoạch rất lớn, có hơn vài chục ký kê huyết thạch chất liệu kém đã đủ cho Tuyên Duệ Trai có thể chèo chống kinh doanh con dấu được vài năm.</w:t>
      </w:r>
    </w:p>
    <w:p>
      <w:pPr>
        <w:pStyle w:val="BodyText"/>
      </w:pPr>
      <w:r>
        <w:t xml:space="preserve">Quang trọng là hai khối kê huyết thạch Lưu Quan Trương và đại hồng bào, đây thật sự là khó thể có được.</w:t>
      </w:r>
    </w:p>
    <w:p>
      <w:pPr>
        <w:pStyle w:val="BodyText"/>
      </w:pPr>
      <w:r>
        <w:t xml:space="preserve">Đại hồng bào thì Trang Duệ quyết định giữ lại làm con dấu ình, còn khối kê huyết thạch Lưu Quan Trương thì Trang Duệ chuẩn bị đưa cho Cổ lão gia tử nhìn xem thế nào.</w:t>
      </w:r>
    </w:p>
    <w:p>
      <w:pPr>
        <w:pStyle w:val="BodyText"/>
      </w:pPr>
      <w:r>
        <w:t xml:space="preserve">Lần trước đổ thạch ở Myanmar được một cây phỉ thúy, Trang Duệ muốn để cho Cổ lão gia tử tạo hình, cuối cùng lại bị Hào Vinh giữ lại. Bây giơ hắn có khối kê huyết thạch Lưu Quan Trương, nếu không đưa đến cho Cổ lão gia tử, nếu để cho Cổ lão gia tử biết được, sợ rằng sẽ bị mắng cho khổ sở.</w:t>
      </w:r>
    </w:p>
    <w:p>
      <w:pPr>
        <w:pStyle w:val="BodyText"/>
      </w:pPr>
      <w:r>
        <w:t xml:space="preserve">- Đúng rồi, thiếu chút nữa thì quên đi chuyện này rồi...</w:t>
      </w:r>
    </w:p>
    <w:p>
      <w:pPr>
        <w:pStyle w:val="BodyText"/>
      </w:pPr>
      <w:r>
        <w:t xml:space="preserve">Trang Duệ đột nhiên nhớ ra một chuyện, hắn lấy điện thoại gọi ra ngoài.</w:t>
      </w:r>
    </w:p>
    <w:p>
      <w:pPr>
        <w:pStyle w:val="Compact"/>
      </w:pPr>
      <w:r>
        <w:br w:type="textWrapping"/>
      </w:r>
      <w:r>
        <w:br w:type="textWrapping"/>
      </w:r>
    </w:p>
    <w:p>
      <w:pPr>
        <w:pStyle w:val="Heading2"/>
      </w:pPr>
      <w:bookmarkStart w:id="621" w:name="chương-599---601-thầy-cát"/>
      <w:bookmarkEnd w:id="621"/>
      <w:r>
        <w:t xml:space="preserve">599. Chương 599 - 601: Thầy Cát</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599 - 601: Thầy Cát</w:t>
      </w:r>
    </w:p>
    <w:p>
      <w:pPr>
        <w:pStyle w:val="BodyText"/>
      </w:pPr>
      <w:r>
        <w:t xml:space="preserve">Nhóm Dịch: Tepga</w:t>
      </w:r>
    </w:p>
    <w:p>
      <w:pPr>
        <w:pStyle w:val="BodyText"/>
      </w:pPr>
      <w:r>
        <w:t xml:space="preserve">Nguồn: Vipvandan</w:t>
      </w:r>
    </w:p>
    <w:p>
      <w:pPr>
        <w:pStyle w:val="BodyText"/>
      </w:pPr>
      <w:r>
        <w:t xml:space="preserve">- Ông chủ Trang, ngài đến rồi, mời vào trong này...</w:t>
      </w:r>
    </w:p>
    <w:p>
      <w:pPr>
        <w:pStyle w:val="BodyText"/>
      </w:pPr>
      <w:r>
        <w:t xml:space="preserve">Trang Duệ vừa đến Tuyên Duệ Trai thì Triệu Hàn Hiên đã tiến ra đón chào, trải qua một tháng điều dưỡng sau tết thì khí sắc của Triệu Hàn Hiên càng khôi phục lại nhiều hơn, lúc này hắn mặc áo dài trường bào càng làm cho Trang Duệ liên tưởng đến tình huống gặp mặt trước kia.</w:t>
      </w:r>
    </w:p>
    <w:p>
      <w:pPr>
        <w:pStyle w:val="BodyText"/>
      </w:pPr>
      <w:r>
        <w:t xml:space="preserve">Lúc này Triệu Hàn Hiên rất có bộ dáng, rất nho nhã, chỉ là vẻ mặt bây giờ tuy đã khôi phục lại như thường nhưng hình như phương diện khí chất vẫn còn thiếu thứ gì đó.</w:t>
      </w:r>
    </w:p>
    <w:p>
      <w:pPr>
        <w:pStyle w:val="BodyText"/>
      </w:pPr>
      <w:r>
        <w:t xml:space="preserve">- Ha ha, anh Triệu, nghe lời này của anh thì tôi thấy mình giống như là khách hàng vậy...</w:t>
      </w:r>
    </w:p>
    <w:p>
      <w:pPr>
        <w:pStyle w:val="BodyText"/>
      </w:pPr>
      <w:r>
        <w:t xml:space="preserve">Trang Duệ cười cười đi vào, lúc này Đại Hùng và Hầu Tử ở trong cửa hàng thấy Trang Duệ đến cũng tiến lên chào hỏi "anh Trang".</w:t>
      </w:r>
    </w:p>
    <w:p>
      <w:pPr>
        <w:pStyle w:val="BodyText"/>
      </w:pPr>
      <w:r>
        <w:t xml:space="preserve">- Cậu mới là ông chủ, nhưng lại đến đây hơi ít mà thôi. Ông chủ Trang, tôi đã làm tốt chuyện anh nhắc nhở, buổi chiều thầy tạo hình sẽ đến...</w:t>
      </w:r>
    </w:p>
    <w:p>
      <w:pPr>
        <w:pStyle w:val="BodyText"/>
      </w:pPr>
      <w:r>
        <w:t xml:space="preserve">Triệu Hàn Hiên đưa Trang Duệ đến vị trí dành cho khách hàng nghỉ ngơi trong cửa hàng, sau đó dùng giọng vui đùa nói với Trang Duệ.</w:t>
      </w:r>
    </w:p>
    <w:p>
      <w:pPr>
        <w:pStyle w:val="BodyText"/>
      </w:pPr>
      <w:r>
        <w:t xml:space="preserve">- Sao? Nhanh như vậy à? Bây giờ nghệ nhân lão luyện cũng không còn nhiều...</w:t>
      </w:r>
    </w:p>
    <w:p>
      <w:pPr>
        <w:pStyle w:val="BodyText"/>
      </w:pPr>
      <w:r>
        <w:t xml:space="preserve">Ngày hôm qua Trang Duệ đột nhiên nhớ đến một chuyện, đó chính là mình có nguyên liệu để làm con dấu nhưng lại thiếu người khắc dấu. Nhiều người mua con dấu thì vì thuận tiện mà ủy thác cho nơi bán khắc ình, nếu trong cửa hàng không có người khắc dấu thì cũng không tiện.</w:t>
      </w:r>
    </w:p>
    <w:p>
      <w:pPr>
        <w:pStyle w:val="BodyText"/>
      </w:pPr>
      <w:r>
        <w:t xml:space="preserve">Vì vậy mà hôm qua Trang Duệ đã gọi điện thoại cho Triệu Hàn Hiên, hỏi xem có biết nghệ nhân nào khắc dấu hay không, cũng không ngờ mới qua một ngày mà anh Triệu đã có thể tìm được người, nếu đổi lại là hắn thì thật sự đã luống cuống không biết tìm đâu được. xem tại</w:t>
      </w:r>
    </w:p>
    <w:p>
      <w:pPr>
        <w:pStyle w:val="BodyText"/>
      </w:pPr>
      <w:r>
        <w:t xml:space="preserve">Triệu Hàn Hiên nghe vậy thì gật đầu nói:</w:t>
      </w:r>
    </w:p>
    <w:p>
      <w:pPr>
        <w:pStyle w:val="BodyText"/>
      </w:pPr>
      <w:r>
        <w:t xml:space="preserve">- Đúng vậy, bây giờ chủ yếu là dùng máy móc, rất ít có người khắc tay thủ công. Ông chủ Trang, tôi mời vị nghệ nhân lớn tuổi này về cửa hàng, ông ấy có tay nghề vài chục năm, lương bổng cũng không nên quá thấp...</w:t>
      </w:r>
    </w:p>
    <w:p>
      <w:pPr>
        <w:pStyle w:val="BodyText"/>
      </w:pPr>
      <w:r>
        <w:t xml:space="preserve">- Sao? Lương nên là bao nhiêu?</w:t>
      </w:r>
    </w:p>
    <w:p>
      <w:pPr>
        <w:pStyle w:val="BodyText"/>
      </w:pPr>
      <w:r>
        <w:t xml:space="preserve">Trang Duệ hỏi.</w:t>
      </w:r>
    </w:p>
    <w:p>
      <w:pPr>
        <w:pStyle w:val="BodyText"/>
      </w:pPr>
      <w:r>
        <w:t xml:space="preserve">- Tôi đã thuơng lượng với thầy Cát, tiền lương đại khái là năm ngàn, anh phải đồng ý thì tôi mới gọi điện thoại cho anh ấy được...</w:t>
      </w:r>
    </w:p>
    <w:p>
      <w:pPr>
        <w:pStyle w:val="BodyText"/>
      </w:pPr>
      <w:r>
        <w:t xml:space="preserve">Tuy Trang Duệ đã nói từ trước, khi không có mặt hắn thì những chuyện lớn nhỏ trong cửa hàng sẽ do Triệu Hàn Hiên làm chủ, nhưng Triệu Hàn Hiên cảm thấy như vậy cũng không tốt, chuyện tuyển chọn nhân viên và lương bổng cần phải nói rõ ràng cho ông chủ biết.</w:t>
      </w:r>
    </w:p>
    <w:p>
      <w:pPr>
        <w:pStyle w:val="BodyText"/>
      </w:pPr>
      <w:r>
        <w:t xml:space="preserve">- Năm ngàn...</w:t>
      </w:r>
    </w:p>
    <w:p>
      <w:pPr>
        <w:pStyle w:val="BodyText"/>
      </w:pPr>
      <w:r>
        <w:t xml:space="preserve">Trang Duệ trầm ngâm một chút rồi nói:</w:t>
      </w:r>
    </w:p>
    <w:p>
      <w:pPr>
        <w:pStyle w:val="BodyText"/>
      </w:pPr>
      <w:r>
        <w:t xml:space="preserve">- Tốt, năm ngàn thì năm ngàn, anh Triệu cứ gọi anh ấy đến, nếu như buôn bán tốt sẽ tăng lương...</w:t>
      </w:r>
    </w:p>
    <w:p>
      <w:pPr>
        <w:pStyle w:val="BodyText"/>
      </w:pPr>
      <w:r>
        <w:t xml:space="preserve">Triệu Hàn Hiên nói đến chuyện khắc ấn bằng máy tính, giá cả của nó chỉ là vài chục ngàn, tạo ra những loại ấn rất đẹp, giá bán cũng hơn ba ngàn một cái, xem như hạ giá thành phẩm.</w:t>
      </w:r>
    </w:p>
    <w:p>
      <w:pPr>
        <w:pStyle w:val="BodyText"/>
      </w:pPr>
      <w:r>
        <w:t xml:space="preserve">Bây giờ nhiều cửa hàng dùng máy này thay cho nghệ nhân khắc ấn, rẻ hơn thuê một nghệ nhân, lại không mất nhiều thời gian.</w:t>
      </w:r>
    </w:p>
    <w:p>
      <w:pPr>
        <w:pStyle w:val="BodyText"/>
      </w:pPr>
      <w:r>
        <w:t xml:space="preserve">Nhưng Trang Duệ mở cửa hàng đồ cổ là muốn phát huy văn hóa, nếu trong cửa hàng đồ cổ mà có máy khắc ấn cũng không phù hợp, thế là hắn muốn thuê một nhân công khắc ấn, dù trả lương cao cũng không là vấn đề.</w:t>
      </w:r>
    </w:p>
    <w:p>
      <w:pPr>
        <w:pStyle w:val="BodyText"/>
      </w:pPr>
      <w:r>
        <w:t xml:space="preserve">Mặt khác còn có một vấn đề chính là máy móc tuy hiệu quả nhưng rất khô khan, không mượt mà và có hồn như thủ công, đây cũng là một trong những nguyên nhân mà Trang Duệ muốn mời nghệ nhân khắc dấu.</w:t>
      </w:r>
    </w:p>
    <w:p>
      <w:pPr>
        <w:pStyle w:val="BodyText"/>
      </w:pPr>
      <w:r>
        <w:t xml:space="preserve">Hơn nữa nghệ nhân khắc dấu cho khách cũng thu phí, chỉ cần con dấu bán được tốt, như vậy phần tiền lương kia cũng không là vấn đề.</w:t>
      </w:r>
    </w:p>
    <w:p>
      <w:pPr>
        <w:pStyle w:val="BodyText"/>
      </w:pPr>
      <w:r>
        <w:t xml:space="preserve">Dù cho có thiệt thòi thì Trang Duệ cũng không quan tâm, cửa hàng này vốn là mình nhàn hạ giết thời gian mà thôi, đồng thời còn là nơi xử lý đống châu báu lấy từ Myanmar, thế nên hắn cũng không trông mong Tuyên Duệ Trai sẽ có lợi nhuận gì lớn.</w:t>
      </w:r>
    </w:p>
    <w:p>
      <w:pPr>
        <w:pStyle w:val="BodyText"/>
      </w:pPr>
      <w:r>
        <w:t xml:space="preserve">Triệu Hàn Hiên đi gọi điện thoại thì Hầu Tử cũng đi đến, hắn dùng giọng ngượng ngùng nói với Trang Duệ:</w:t>
      </w:r>
    </w:p>
    <w:p>
      <w:pPr>
        <w:pStyle w:val="BodyText"/>
      </w:pPr>
      <w:r>
        <w:t xml:space="preserve">- Anh Trang, hai ngày qua buôn bán không tốt, chỉ bán đi được một mặt dây chuyền trân châu, chỉ hơn chục ngàn đồng, nhưng người đến xem lại rất nhiều, ai mặc cả tôi sẽ không bán...</w:t>
      </w:r>
    </w:p>
    <w:p>
      <w:pPr>
        <w:pStyle w:val="BodyText"/>
      </w:pPr>
      <w:r>
        <w:t xml:space="preserve">Khoảng thời gian này phương diện buôn bán dụng cụ văn phòng là rất tốt, hầu như mỗi ngày đều thu vào vài chục ngàn, mà Hầu Tử ở bên kia chỉ bán được một món hàng, thế nên hắn cảm thấy xấu hổ mà đến xin lỗi Trang Duệ.</w:t>
      </w:r>
    </w:p>
    <w:p>
      <w:pPr>
        <w:pStyle w:val="BodyText"/>
      </w:pPr>
      <w:r>
        <w:t xml:space="preserve">- Ha ha, Hầu Tử, anh ở Bắc Kinh có quen không?</w:t>
      </w:r>
    </w:p>
    <w:p>
      <w:pPr>
        <w:pStyle w:val="BodyText"/>
      </w:pPr>
      <w:r>
        <w:t xml:space="preserve">Trang Duệ không tiếp lời Hầu Tử mà cười di chuyển đề tài.</w:t>
      </w:r>
    </w:p>
    <w:p>
      <w:pPr>
        <w:pStyle w:val="BodyText"/>
      </w:pPr>
      <w:r>
        <w:t xml:space="preserve">- Đã rất quen, anh Trang, anh không thấy tôi đã nói giọng Bắc Kinh rồi sao? Hì hì, vợ của Đại Hùng còn nói sẽ giới thiệu cho tôi một cô bạn gái...</w:t>
      </w:r>
    </w:p>
    <w:p>
      <w:pPr>
        <w:pStyle w:val="BodyText"/>
      </w:pPr>
      <w:r>
        <w:t xml:space="preserve">Vừa nhắc đến chuyện cuộc sống thì Hầu Tử sinh hoạt hẳn lên, Bắc Kinh khong thể nào đem ra so với Bành Thành, đây là một thành phố lớn mà khí tức hiện đại và cổ xưa đan xen vào nhau, tính dung hòa rất mạnh, người đến từ khắp nơi từ nam chí bắc đều có thể tìm được vị trí của mình ở chỗ này.</w:t>
      </w:r>
    </w:p>
    <w:p>
      <w:pPr>
        <w:pStyle w:val="BodyText"/>
      </w:pPr>
      <w:r>
        <w:t xml:space="preserve">Thực tế thì trước kia Hầu Tử và Đại Hùng phát triển không quá tốt ở Bành Thành, bây giờ đến Bắc Kinh mỗi tháng mười ngàn đồng xem như là phần tử trí thức, vì thế mà ra khỏi cửa có thể ngẩng cao đầu.</w:t>
      </w:r>
    </w:p>
    <w:p>
      <w:pPr>
        <w:pStyle w:val="BodyText"/>
      </w:pPr>
      <w:r>
        <w:t xml:space="preserve">Tất nhiên với trình độ của Hầu Tử và Đại Hùng thì cũng không dám tiêu pha, không dám đi quán bar, nhiều nhất chỉ mua vài chai bia về nhà uống mà thôi.</w:t>
      </w:r>
    </w:p>
    <w:p>
      <w:pPr>
        <w:pStyle w:val="BodyText"/>
      </w:pPr>
      <w:r>
        <w:t xml:space="preserve">- Ha ha, tiểu tử cậu có phải là chưa từng có bạn gái không?</w:t>
      </w:r>
    </w:p>
    <w:p>
      <w:pPr>
        <w:pStyle w:val="BodyText"/>
      </w:pPr>
      <w:r>
        <w:t xml:space="preserve">Trang Duệ nghe vậy thì cười phá lên ha hả, nhìn bộ dạng đỏ mặt của Hầu Tử thì hắn biết mình nói đúng.</w:t>
      </w:r>
    </w:p>
    <w:p>
      <w:pPr>
        <w:pStyle w:val="BodyText"/>
      </w:pPr>
      <w:r>
        <w:t xml:space="preserve">- Anh Trang, Hầu Tử tôi năm xưa ở Bành Thành là kẻ người gặp người thích hoa thấy hoa nở, Đại Hùng còn phải kém xa...</w:t>
      </w:r>
    </w:p>
    <w:p>
      <w:pPr>
        <w:pStyle w:val="BodyText"/>
      </w:pPr>
      <w:r>
        <w:t xml:space="preserve">Đàn ông sợ nhất là người ta nói mình không có gái, thế là lúc này Hầu Tử chợt gấp gáp, nói mà nước miếng văng tung tóe.</w:t>
      </w:r>
    </w:p>
    <w:p>
      <w:pPr>
        <w:pStyle w:val="BodyText"/>
      </w:pPr>
      <w:r>
        <w:t xml:space="preserve">- Được, được rồi, đừng nói khoác nữa, những ngày nay tôi cũng không có việc gì, đến lúc đó gọi cả Đại Hùng và Tiểu Tĩnh đi dùng cơm...</w:t>
      </w:r>
    </w:p>
    <w:p>
      <w:pPr>
        <w:pStyle w:val="BodyText"/>
      </w:pPr>
      <w:r>
        <w:t xml:space="preserve">Trang Duệ vội vàng cắt ngang lơi Hầu Tử, hắn nói tiếp:</w:t>
      </w:r>
    </w:p>
    <w:p>
      <w:pPr>
        <w:pStyle w:val="BodyText"/>
      </w:pPr>
      <w:r>
        <w:t xml:space="preserve">- Những thứ này không yêu cầu bán vội, giá cả chỉ có thể tăng mà không giảm, đồ cổ chính là kinh doanh ba năm không khai trương nhưng bán một giờ có thể đủ cho ba năm, vì vậy cứ bình tĩnh là được, bày ra bộ dạng có mua hay không cũng chẳng là vấn đề, như vậy mới cho người ta biết mình không vội vàng muốn bán...</w:t>
      </w:r>
    </w:p>
    <w:p>
      <w:pPr>
        <w:pStyle w:val="BodyText"/>
      </w:pPr>
      <w:r>
        <w:t xml:space="preserve">Trang Duệ thấy Hầu Tử đã buông lỏng tâm tình thì bắt đầu nói về các tri thức tương quan, trước kia Hầu Tử là một kẻ hát đôi cùng Đại Hùng để đi lừa kẻ khác, vì hắn sợ người ta không mua hàng, muốn nghĩ biện pháp để cho người ta bỏ tiền ra mua.</w:t>
      </w:r>
    </w:p>
    <w:p>
      <w:pPr>
        <w:pStyle w:val="BodyText"/>
      </w:pPr>
      <w:r>
        <w:t xml:space="preserve">Nhưng cửa hàng đồ cổ thì khác, đừng nói Tuyên Duệ Trai ở mở Phan Gia Viên, dù là một quán bán rượu nhỏ ở trong hẻm sâu, nếu có rượu tốt thì không sợ vắng khách, vì mùi hương rượu sẽ thu hút khách hàng đến với mình.</w:t>
      </w:r>
    </w:p>
    <w:p>
      <w:pPr>
        <w:pStyle w:val="BodyText"/>
      </w:pPr>
      <w:r>
        <w:t xml:space="preserve">Bây giờ hầu như là thời đại mà toàn dân sưu tầm đồ cổ, có ít người không hiểu cũng đi đến chợ đồ cổ dạo một vòng, số người này là khá lớn.</w:t>
      </w:r>
    </w:p>
    <w:p>
      <w:pPr>
        <w:pStyle w:val="BodyText"/>
      </w:pPr>
      <w:r>
        <w:t xml:space="preserve">Hơn nữa không phải tất cả dân sưu tầm đồ cổ đều có tiền, có vài người trong túi đã cạn tiền nhưng lại xem trong một vật, vì muốn nó hạ giá mà đi đến năm lần bảy lượt để trả giá, nhưng điều này cũng phải xem vào người mua, ai kiên trì hơn thì sẽ thắng.</w:t>
      </w:r>
    </w:p>
    <w:p>
      <w:pPr>
        <w:pStyle w:val="BodyText"/>
      </w:pPr>
      <w:r>
        <w:t xml:space="preserve">Hầu Tử nghe xong lời Trang Duệ thì gãi gãi đầu nói:</w:t>
      </w:r>
    </w:p>
    <w:p>
      <w:pPr>
        <w:pStyle w:val="BodyText"/>
      </w:pPr>
      <w:r>
        <w:t xml:space="preserve">- Anh Trang, tôi biết rồi, quản lý Triệu cũng nói rõ đạo lý này nhưng tôi có vài thói quen khó sửa, sau này nhất định sẽ chú ý...</w:t>
      </w:r>
    </w:p>
    <w:p>
      <w:pPr>
        <w:pStyle w:val="BodyText"/>
      </w:pPr>
      <w:r>
        <w:t xml:space="preserve">- Ha ha, Hầu Tử, vấn đề này cũng không có gì gấp gáp, khong có gì thì cũng đừng ở mãi trong cửa hàng, nên đi ra ngoài nghe người ta biên chuyện, những câu chuyện của đám người bên ngoài còn hay hơn cả khi ở Bành Thành rất nhiều, sau một thời gian thì cậu sẽ hiểu mà thôi... (.</w:t>
      </w:r>
    </w:p>
    <w:p>
      <w:pPr>
        <w:pStyle w:val="BodyText"/>
      </w:pPr>
      <w:r>
        <w:t xml:space="preserve">Trang Duệ vỗ vỗ vai Hầu Tử, đây là người mình đưa đi từ Bành Thành, tóm lại cần phải cho bọn họ tương lai tốt, hơn nữa hai người này cũng khá trung thành, sau này nhất định sẽ giúp đỡ được mình.</w:t>
      </w:r>
    </w:p>
    <w:p>
      <w:pPr>
        <w:pStyle w:val="BodyText"/>
      </w:pPr>
      <w:r>
        <w:t xml:space="preserve">Bây giờ phương thức tư duy của Trang Duệ càng ngày càng hướng về phía ông chủ, một nhân sĩ thành công không phải chỉ cho chính mình thành công, thủ hạ cũng cần phải phát triển thành những kẻ có thể cáng đáng cả giang sơn.</w:t>
      </w:r>
    </w:p>
    <w:p>
      <w:pPr>
        <w:pStyle w:val="BodyText"/>
      </w:pPr>
      <w:r>
        <w:t xml:space="preserve">Tuy tình huống của Trang Duệ có chút đặc thù, phương diện tích lũy tài nguyên không cần ai trợ giúp, nhưng sau này khi sự nghiệp phát triển mạnh thì cũng không phải mọi chuyện phải do chính mình ra tay xử lý.</w:t>
      </w:r>
    </w:p>
    <w:p>
      <w:pPr>
        <w:pStyle w:val="BodyText"/>
      </w:pPr>
      <w:r>
        <w:t xml:space="preserve">Sau khi trấn an Hầu Tử thì Trang Duệ nói chuyện với Đại Hùng, hắn biết được có nhiều khách mua hàng văn phòng tứ bảo đều hỏi có bán con dấu hay không, mà vì vậy nên Đại Hùng rất xem trọng phương diện kinh doanh con dấu.</w:t>
      </w:r>
    </w:p>
    <w:p>
      <w:pPr>
        <w:pStyle w:val="BodyText"/>
      </w:pPr>
      <w:r>
        <w:t xml:space="preserve">Giữa trưa Trang Duệ cũng không đi, hắn ở lại cùng ăn thức ăn nhanh với mọi người trong Tuyên Duệ Trai, vì buổi chiều nghệ nhân khắc ấn sẽ đến, hắn muốn xem tài nghệ của đối phương là thế nào. Khi đến Tuyên Duệ Trai thì hắn có mang theo vài khối kê huyết thạch, chỉ cần gia công đơn giản sẽ có chất liệu làm con dấu mà thôi.</w:t>
      </w:r>
    </w:p>
    <w:p>
      <w:pPr>
        <w:pStyle w:val="BodyText"/>
      </w:pPr>
      <w:r>
        <w:t xml:space="preserve">- Thầy Cát, vị này chính là ông chủ của Tuyên Duệ Trai, ông chủ Trang, mọi người làm quen đi...</w:t>
      </w:r>
    </w:p>
    <w:p>
      <w:pPr>
        <w:pStyle w:val="BodyText"/>
      </w:pPr>
      <w:r>
        <w:t xml:space="preserve">Hơn một giờ chiều thì một ông lão hơn sáu mươi cũng không quá cao nhưng lại quắc thước đi đến Tuyên Duệ Trai, Triệu Hàn Hiên nghênh đón và giới thiệu cho Trang Duệ.</w:t>
      </w:r>
    </w:p>
    <w:p>
      <w:pPr>
        <w:pStyle w:val="BodyText"/>
      </w:pPr>
      <w:r>
        <w:t xml:space="preserve">- Thầy Cát, chúng cháu còn trẻ, làm việc thích thẳng thắn, tuy dùng máy móc gia công con dấu sẽ rẻ tiền hơn nhưng lại mất đi tay nghề tổ tông, vì vậy cháu mới mời ngài, nhưng...</w:t>
      </w:r>
    </w:p>
    <w:p>
      <w:pPr>
        <w:pStyle w:val="BodyText"/>
      </w:pPr>
      <w:r>
        <w:t xml:space="preserve">Trang Duệ nói đến đây thì lật bàn tay, trên tay chợt xuất hiện một khối kê huyết thạch có hình chữ nhật, tuy không phải đã là nguyên liệu tốt nhưng mặt đáy rất nhẵn, có một khối kê huyết thạch mà hắn cố ý cắt ra như vậy.</w:t>
      </w:r>
    </w:p>
    <w:p>
      <w:pPr>
        <w:pStyle w:val="Compact"/>
      </w:pPr>
      <w:r>
        <w:br w:type="textWrapping"/>
      </w:r>
      <w:r>
        <w:br w:type="textWrapping"/>
      </w:r>
    </w:p>
    <w:p>
      <w:pPr>
        <w:pStyle w:val="Heading2"/>
      </w:pPr>
      <w:bookmarkStart w:id="622" w:name="chương-599---601-thầy-cát-1"/>
      <w:bookmarkEnd w:id="622"/>
      <w:r>
        <w:t xml:space="preserve">600. Chương 599 - 601: Thầy Cát</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599 - 601: Thầy Cát</w:t>
      </w:r>
    </w:p>
    <w:p>
      <w:pPr>
        <w:pStyle w:val="BodyText"/>
      </w:pPr>
      <w:r>
        <w:t xml:space="preserve">Nhóm Dịch: Tepga</w:t>
      </w:r>
    </w:p>
    <w:p>
      <w:pPr>
        <w:pStyle w:val="BodyText"/>
      </w:pPr>
      <w:r>
        <w:t xml:space="preserve">Nguồn: Vipvandan</w:t>
      </w:r>
    </w:p>
    <w:p>
      <w:pPr>
        <w:pStyle w:val="BodyText"/>
      </w:pPr>
      <w:r>
        <w:t xml:space="preserve">Sau khi lấy ra khối kê huyết thạch thì Trang Duệ nói:</w:t>
      </w:r>
    </w:p>
    <w:p>
      <w:pPr>
        <w:pStyle w:val="BodyText"/>
      </w:pPr>
      <w:r>
        <w:t xml:space="preserve">- Nhưng cháu mở cửa hàng kinh doanh, nếu tay nghề không tốt sẽ ảnh hưởng đến danh dự cửa hàng, vi vậy thầy Cát có phải là...</w:t>
      </w:r>
    </w:p>
    <w:p>
      <w:pPr>
        <w:pStyle w:val="BodyText"/>
      </w:pPr>
      <w:r>
        <w:t xml:space="preserve">Trang Duệ nói đến đây rõ ràng có ý phỏng vấn, lời nói cũng không quá bóng bẩy.</w:t>
      </w:r>
    </w:p>
    <w:p>
      <w:pPr>
        <w:pStyle w:val="BodyText"/>
      </w:pPr>
      <w:r>
        <w:t xml:space="preserve">- Được.</w:t>
      </w:r>
    </w:p>
    <w:p>
      <w:pPr>
        <w:pStyle w:val="BodyText"/>
      </w:pPr>
      <w:r>
        <w:t xml:space="preserve">Thầy Cát cũng là người thoải mái, lão đồng ý, sau đó tiếp nhận khối kê huyết thạch của Trang Duệ, mở cặp đen trên tay ra, sau đó lấy ra một cái túi bằng vải bố.</w:t>
      </w:r>
    </w:p>
    <w:p>
      <w:pPr>
        <w:pStyle w:val="BodyText"/>
      </w:pPr>
      <w:r>
        <w:t xml:space="preserve">Trang Duệ thấy bên trong có hơn mười con dao lớn nhỏ khác nhau, chỉ cần nhìn bộ dạng của đối phương là hắn đã tin vào phần, nếu không phải nghệ nhân lão luyện thì cũng không có mấy người biết sử dụng những thứ kia.</w:t>
      </w:r>
    </w:p>
    <w:p>
      <w:pPr>
        <w:pStyle w:val="BodyText"/>
      </w:pPr>
      <w:r>
        <w:t xml:space="preserve">- Đây là kê huyết thạch Xương Hóa, tính chất bình thường, con dấu khắc ra sẽ là ấn thạch bình thường, nhưng tôi tân trang sẽ bán được giá cao hơn một chút...</w:t>
      </w:r>
    </w:p>
    <w:p>
      <w:pPr>
        <w:pStyle w:val="BodyText"/>
      </w:pPr>
      <w:r>
        <w:t xml:space="preserve">Thầy Cát lấy từ trong túi ra một con dao, sau đó vừa nói chuyện với Trang Duệ vừa tạo hình tên mặt đá nhẵn nhụi, lời nói rất tự tin.</w:t>
      </w:r>
    </w:p>
    <w:p>
      <w:pPr>
        <w:pStyle w:val="BodyText"/>
      </w:pPr>
      <w:r>
        <w:t xml:space="preserve">Trang Duệ thấy thầy Cát lấy dao khắc ra muốn làm việc thì không khỏi nhíu mày rồi mở miệng nói:</w:t>
      </w:r>
    </w:p>
    <w:p>
      <w:pPr>
        <w:pStyle w:val="BodyText"/>
      </w:pPr>
      <w:r>
        <w:t xml:space="preserve">- Thầy Cát, ngài không cần vẽ hình trước sao?</w:t>
      </w:r>
    </w:p>
    <w:p>
      <w:pPr>
        <w:pStyle w:val="BodyText"/>
      </w:pPr>
      <w:r>
        <w:t xml:space="preserve">Tuy bản thân không phải là người từng làm nghề thủ công nhưng kiến thức của Trang Duệ cũng khá phong phú, hắn dựa theo những gì được nghe và được đọc, cũng không xa lạ gì với chuyện khắc ấn.</w:t>
      </w:r>
    </w:p>
    <w:p>
      <w:pPr>
        <w:pStyle w:val="BodyText"/>
      </w:pPr>
      <w:r>
        <w:t xml:space="preserve">Bình thường khắc con dấu thủ công thì cần phải dùng bút vẽ lên bề mặt, sau khi thiết kế được kiểu chữ thì mới dùng dao khắc. Đây là trình tự khắc thủ công thông thường, nhưng lúc này thầy Cát căn bản không có ý muốn dùng bút.</w:t>
      </w:r>
    </w:p>
    <w:p>
      <w:pPr>
        <w:pStyle w:val="BodyText"/>
      </w:pPr>
      <w:r>
        <w:t xml:space="preserve">- Ha ha, tính danh thế nào cũng được, hoa chim sâu cá, chỉ cần tôi khắc một dao thì sẽ có hình tượng, ông chủ Trang cứ xem...</w:t>
      </w:r>
    </w:p>
    <w:p>
      <w:pPr>
        <w:pStyle w:val="BodyText"/>
      </w:pPr>
      <w:r>
        <w:t xml:space="preserve">Thầy Cát cười cười, nói một câu như quảng cáo, bản thân ngồi chỗ kia lại không động đậy gì, chỉ cẩn thận quan sát khối đá, ve vuốt một lượt, sau đó suy xét một chút, cuối cùng dao khắc mới vận động trên mặt đá.</w:t>
      </w:r>
    </w:p>
    <w:p>
      <w:pPr>
        <w:pStyle w:val="BodyText"/>
      </w:pPr>
      <w:r>
        <w:t xml:space="preserve">Trang Duệ lấy ra một khối đá không tròn không vuông, lại là một hình chữ nhật không hợp quy tắc, chẳng qua chỉ là lấy ra cho đủ số, nếu thật sự là kê huyết thạch dùng để làm con dấu thì phải có gia công trước.</w:t>
      </w:r>
    </w:p>
    <w:p>
      <w:pPr>
        <w:pStyle w:val="BodyText"/>
      </w:pPr>
      <w:r>
        <w:t xml:space="preserve">Điều làm cho Trang Duệ cảm thấy kỳ quái chính là thầy Cát cũng không trực tiếp động đao để khắc mà tân trang lại khối kê huyết thạch, con dao trong tay của lão vững vàng cắt đi từng khối thô ráp hoặc không chỉn chu trên mặt đá, tu chỉnh từng chút một, sau đó nhìn qua đã thuận mắt hơn rất nhiều.</w:t>
      </w:r>
    </w:p>
    <w:p>
      <w:pPr>
        <w:pStyle w:val="BodyText"/>
      </w:pPr>
      <w:r>
        <w:t xml:space="preserve">Thầy Cát lúc này cầm dao khắc đá trở nên cực kỳ yên tĩnh, giống như dòng người ra vào quán không ảnh hưởng gì đến lão. Ngay sau đó xung quanh cũng yên tĩnh trở lại, những vị khách đi qua cũng dừng bước đưa mắt nhìn.</w:t>
      </w:r>
    </w:p>
    <w:p>
      <w:pPr>
        <w:pStyle w:val="BodyText"/>
      </w:pPr>
      <w:r>
        <w:t xml:space="preserve">Nói thật thì Trang Duệ tuy ủy thác Cổ lão gia tử tạo hình nhiều vật, nhưng chưa từng thấy Cổ lão gia tử tạo hình ngay trước mắt, bây giờ cũng là lần đầu tiên được thấy một nghệ nhân khắc dấu. Lúc này tinh thần của hắn cũng thật sự bị những động tác như nước chảy mây trôi của thầy Cát thu hút.</w:t>
      </w:r>
    </w:p>
    <w:p>
      <w:pPr>
        <w:pStyle w:val="BodyText"/>
      </w:pPr>
      <w:r>
        <w:t xml:space="preserve">Một bản khắc nhỏ nhưng đưa vào trong tay của thầy Cát thì giống như có linh tính, trái cắt phải khắc, động tác linh hoạt sinh động làm cho người ta hoa cả mắt, rõ ràng người xem thấy đao đang khắc ở bên trên, ngay sau đó lại chạy xuống một điểm không hề liên quan ở ngay bên dưới.</w:t>
      </w:r>
    </w:p>
    <w:p>
      <w:pPr>
        <w:pStyle w:val="BodyText"/>
      </w:pPr>
      <w:r>
        <w:t xml:space="preserve">Thầy Cát lúc này giống như một đại sư vẽ tranh, vẻ mặt nghiêm túc, cặp mắt đeo kính lão nhìn chằm chằm vào con dao trong tay và bản khắc, lúc này khối vật liệu đá nên tạo hình thế nào đã được lão tính rất kỹ rồi.</w:t>
      </w:r>
    </w:p>
    <w:p>
      <w:pPr>
        <w:pStyle w:val="BodyText"/>
      </w:pPr>
      <w:r>
        <w:t xml:space="preserve">Nói trắng ra thì lúc này ngoài Trang Duệ với Triệu Hàn Hiên và vài người hiểu chuyện thì những kẻ khác đang đứng xem thầy Cát khắc đá đều tỏ ra khó hiểu, vì sao phương vị đặt dao của thầy Cát càng ngày càng không có chút liên hệ nào với nhau như vậy?</w:t>
      </w:r>
    </w:p>
    <w:p>
      <w:pPr>
        <w:pStyle w:val="BodyText"/>
      </w:pPr>
      <w:r>
        <w:t xml:space="preserve">Sau gần một giờ thì mọi người mới chậm rãi hiểu rõ, vì một khối ấn hình đầu rồng chợt xuất hiện trong tay thầy Cát.</w:t>
      </w:r>
    </w:p>
    <w:p>
      <w:pPr>
        <w:pStyle w:val="BodyText"/>
      </w:pPr>
      <w:r>
        <w:t xml:space="preserve">Thầy Cát tạo hình một cái đầu rồng, đầu ngẩng cao, đôi mắt trợn tròn tức giận, miệng rồng khẽ nhếch, càng thêm đẹp chính là nơi miệng rồng còn có một hạt châu màu đỏ, khối kê huyết thạch vốn thô ráp đưa vào trong tay của lão đã nhanh chóng biến thành một món hàng thủ công mỹ nghệ.</w:t>
      </w:r>
    </w:p>
    <w:p>
      <w:pPr>
        <w:pStyle w:val="BodyText"/>
      </w:pPr>
      <w:r>
        <w:t xml:space="preserve">Tạo hình khối kê huyết thạch xem như đã xong, nhưng thầy Cát còn chưa có ý để khắc dấu, thế là lão mới ngẩng đầu hỏi Trang Duệ:</w:t>
      </w:r>
    </w:p>
    <w:p>
      <w:pPr>
        <w:pStyle w:val="BodyText"/>
      </w:pPr>
      <w:r>
        <w:t xml:space="preserve">- Ông chủ Trang, anh cho tôi một đề tài đi...</w:t>
      </w:r>
    </w:p>
    <w:p>
      <w:pPr>
        <w:pStyle w:val="BodyText"/>
      </w:pPr>
      <w:r>
        <w:t xml:space="preserve">- Thầy Cát, ngài cứ tùy tiện khắc ra vài chữ, thứ này chất liệu không tốt, tôi vốn là nghĩ ình luyện tay...</w:t>
      </w:r>
    </w:p>
    <w:p>
      <w:pPr>
        <w:pStyle w:val="BodyText"/>
      </w:pPr>
      <w:r>
        <w:t xml:space="preserve">Trang Duệ bây giờ không còn chút nghi ngờ nào với tay nghề của thầy Cát, chưa nói đến chuyện tài nghệ khắc dấu, chỉ riêng tay nghề tạo hình thủ công mỹ nghệ như vậy cũng đủ để xưng làm đại sư.</w:t>
      </w:r>
    </w:p>
    <w:p>
      <w:pPr>
        <w:pStyle w:val="BodyText"/>
      </w:pPr>
      <w:r>
        <w:t xml:space="preserve">Con dấu đầu rồng kia dù là tạo hình cũng chỉ mất một giờ, nếu không có vài chục năm kinh nghiệm tạo hình vật phẩm, tuyệt đối sẽ không thể có trình độ cao như vậy.</w:t>
      </w:r>
    </w:p>
    <w:p>
      <w:pPr>
        <w:pStyle w:val="BodyText"/>
      </w:pPr>
      <w:r>
        <w:t xml:space="preserve">- Tùy tiện chọn thứ phù hợp sao? Được rồi...</w:t>
      </w:r>
    </w:p>
    <w:p>
      <w:pPr>
        <w:pStyle w:val="BodyText"/>
      </w:pPr>
      <w:r>
        <w:t xml:space="preserve">Thầy Cát mở miệng đồng ý, sau đó tiếp tục khắc đao, bắt đầu công tác.</w:t>
      </w:r>
    </w:p>
    <w:p>
      <w:pPr>
        <w:pStyle w:val="BodyText"/>
      </w:pPr>
      <w:r>
        <w:t xml:space="preserve">Nhưng khắc dấu bên dưới thì còn dễ dàng hơn cả tạo hình khối vật liệu, nói chung chỉ mất hai mươi phút nữa thì con dấu coi như hoàn thành.</w:t>
      </w:r>
    </w:p>
    <w:p>
      <w:pPr>
        <w:pStyle w:val="BodyText"/>
      </w:pPr>
      <w:r>
        <w:t xml:space="preserve">Sau khi hoàn thành con dấu thì thầy Cát lấy giấy ráp chà lên, sau khi được chà mịn thì con dấu với tạo hình đầu rồng đã thật sự không thể nào tưởng tượng được có thể tạo hình từ khối kê huyết thạch ban đầu.</w:t>
      </w:r>
    </w:p>
    <w:p>
      <w:pPr>
        <w:pStyle w:val="BodyText"/>
      </w:pPr>
      <w:r>
        <w:t xml:space="preserve">- Ông chủ Trang, thấy tay nghề của tôi có được không? Cũng đã có một thời gian chưa khắc, bây giờ tay chân cũng thô ráp...</w:t>
      </w:r>
    </w:p>
    <w:p>
      <w:pPr>
        <w:pStyle w:val="BodyText"/>
      </w:pPr>
      <w:r>
        <w:t xml:space="preserve">Thầy Cát đưa con dấu lên tay Trang Duệ, trong lòng đầy tự tin.</w:t>
      </w:r>
    </w:p>
    <w:p>
      <w:pPr>
        <w:pStyle w:val="BodyText"/>
      </w:pPr>
      <w:r>
        <w:t xml:space="preserve">- Thầy Cát, không phải đây là tay nghề, mà là công nghệ...</w:t>
      </w:r>
    </w:p>
    <w:p>
      <w:pPr>
        <w:pStyle w:val="BodyText"/>
      </w:pPr>
      <w:r>
        <w:t xml:space="preserve">Trang Duệ đã quan sát vô cùng cẩn thận, địa vị của thầy Cát này rõ ràng là không đơn giản, vì không chỉ là khắc con dấu mà còn có cả công nghệ tạo hình, có bao hàm cả thi họa vào bên trong, mà con dấu được hoàn thành có thể nói là một món hàng thủ công mỹ nghệ.</w:t>
      </w:r>
    </w:p>
    <w:p>
      <w:pPr>
        <w:pStyle w:val="BodyText"/>
      </w:pPr>
      <w:r>
        <w:t xml:space="preserve">- Tiểu tử, cho xem vị sư phụ già này khắc chữ gì với?</w:t>
      </w:r>
    </w:p>
    <w:p>
      <w:pPr>
        <w:pStyle w:val="BodyText"/>
      </w:pPr>
      <w:r>
        <w:t xml:space="preserve">Bên cạnh cũng có nhiều người thích con dấu lên tiếng, lúc này ai cũng muốn nhắc nhở Trang Duệ, để xem công nghệ tạo hình và khắc chữ của ông cụ có gì khác biệt không.</w:t>
      </w:r>
    </w:p>
    <w:p>
      <w:pPr>
        <w:pStyle w:val="BodyText"/>
      </w:pPr>
      <w:r>
        <w:t xml:space="preserve">- Đúng, đúng...</w:t>
      </w:r>
    </w:p>
    <w:p>
      <w:pPr>
        <w:pStyle w:val="BodyText"/>
      </w:pPr>
      <w:r>
        <w:t xml:space="preserve">Trang Duệ đồng ý, hắn lật con dấu nhận được mực đóng dấu từ trong tay Triệu Hàn Hiên, sau đó trải một tờ giấy tuyên ra, hai tay giữ lấy con dấu ịn lên mực, sau đó ấn xuống giấy tuyên.</w:t>
      </w:r>
    </w:p>
    <w:p>
      <w:pPr>
        <w:pStyle w:val="BodyText"/>
      </w:pPr>
      <w:r>
        <w:t xml:space="preserve">Sử dụng con dấu cũng có chú ý, cổ nhân dùng ấn thường xem là rất quan trọng, ví dụ như sau khi vẽ thi họa thì việc để lại lạc khoản và lời tựa chính là một bước quan trọng như điểm mắt lên hình rồng.</w:t>
      </w:r>
    </w:p>
    <w:p>
      <w:pPr>
        <w:pStyle w:val="BodyText"/>
      </w:pPr>
      <w:r>
        <w:t xml:space="preserve">Sử dụng con dấu phải bình tâm tĩnh khí, dùng hai tay chấp ấn, tay phải cần ổn, như vậy kiểu chữ mới có thể in đều lên giấy.</w:t>
      </w:r>
    </w:p>
    <w:p>
      <w:pPr>
        <w:pStyle w:val="BodyText"/>
      </w:pPr>
      <w:r>
        <w:t xml:space="preserve">Ví dụ như hoàng đế thời cổ sử dụng ấn, có thái giám đặc biệt được giao nhiệm vụ này, tên này phải quỳ xuống đất, dùng hai tay đưa ngọc tỳ lên quá đầu, sau đó mới ấn xuống.</w:t>
      </w:r>
    </w:p>
    <w:p>
      <w:pPr>
        <w:pStyle w:val="BodyText"/>
      </w:pPr>
      <w:r>
        <w:t xml:space="preserve">Trang Duệ đã từng nhiều lần thấy chú Đức dùng con dấu, bây giờ sử dụng cũng rất có quy củ, mà thầy Cát ở bên cạnh thấy vậy cũng gật đầu, xem ra chủ cửa hàng cũng là người trong nghề.</w:t>
      </w:r>
    </w:p>
    <w:p>
      <w:pPr>
        <w:pStyle w:val="BodyText"/>
      </w:pPr>
      <w:r>
        <w:t xml:space="preserve">Hôm nay dù thầy Cát đến ra mắt, nhưng xã hội bây giờ ông chủ chọn nhân viên thì công nhân viên cũng có thể chọn ông chủ.</w:t>
      </w:r>
    </w:p>
    <w:p>
      <w:pPr>
        <w:pStyle w:val="BodyText"/>
      </w:pPr>
      <w:r>
        <w:t xml:space="preserve">Thầy Cát hôm nay vốn cũng chỉ muốn đến xem, nếu như ông chủ là kẻ chẳng biết gì mà hay khoa chân múa tay, như vậy thì xin lỗi, lão cũng không muốn khom lưng hầu hạ.</w:t>
      </w:r>
    </w:p>
    <w:p>
      <w:pPr>
        <w:pStyle w:val="BodyText"/>
      </w:pPr>
      <w:r>
        <w:t xml:space="preserve">Nhưng nhìn vào tình huống trước mắt thì thấy ông chủ tuy trẻ tuổi nhưng làm việc đúng mực, chú ý truyền thống, mà thậm chí chỉ những nghệ nhân có tuổi mới biết được những thứ này.</w:t>
      </w:r>
    </w:p>
    <w:p>
      <w:pPr>
        <w:pStyle w:val="BodyText"/>
      </w:pPr>
      <w:r>
        <w:t xml:space="preserve">Trang Duệ cũng không biết một tư thế sử dụng ấn của mình lại có thể làm cho thầy Cát sinh ra hảo cảm.</w:t>
      </w:r>
    </w:p>
    <w:p>
      <w:pPr>
        <w:pStyle w:val="BodyText"/>
      </w:pPr>
      <w:r>
        <w:t xml:space="preserve">- Tuyên Duệ Trai phẩm giám!</w:t>
      </w:r>
    </w:p>
    <w:p>
      <w:pPr>
        <w:pStyle w:val="BodyText"/>
      </w:pPr>
      <w:r>
        <w:t xml:space="preserve">Khi Trang Duệ nâng hai tay lên, năm chữ này xuất hiện trên mặt giấy tuyên.</w:t>
      </w:r>
    </w:p>
    <w:p>
      <w:pPr>
        <w:pStyle w:val="BodyText"/>
      </w:pPr>
      <w:r>
        <w:t xml:space="preserve">Nhưng những người chưa từng viết thư pháp sẽ không hiểu, vì vậy có vài vị khách phải hỏi Triệu Hàn Hiên về ý nghĩa của nó.</w:t>
      </w:r>
    </w:p>
    <w:p>
      <w:pPr>
        <w:pStyle w:val="BodyText"/>
      </w:pPr>
      <w:r>
        <w:t xml:space="preserve">- Ông chủ, tôi mua con dấu này, giá bao nhiêu vậy? truyện cập nhật nhanh nhất tại chấm</w:t>
      </w:r>
    </w:p>
    <w:p>
      <w:pPr>
        <w:pStyle w:val="BodyText"/>
      </w:pPr>
      <w:r>
        <w:t xml:space="preserve">- Thứ này rất tốt, hai ngàn đồng, ông chủ, có bán không? nguồn (.)</w:t>
      </w:r>
    </w:p>
    <w:p>
      <w:pPr>
        <w:pStyle w:val="BodyText"/>
      </w:pPr>
      <w:r>
        <w:t xml:space="preserve">Thậm chí còn có vài người dứt khoát lên tiếng hỏi giá, nó không còn là một con dấu, mà đã là một hàng thủ công mỹ nghệ bằng kê huyết thạch.</w:t>
      </w:r>
    </w:p>
    <w:p>
      <w:pPr>
        <w:pStyle w:val="BodyText"/>
      </w:pPr>
      <w:r>
        <w:t xml:space="preserve">Triệu Hàn Hiên là người kinh doanh, hắn sợ Trang Duệ không xử lý được tình huống này nên nói:</w:t>
      </w:r>
    </w:p>
    <w:p>
      <w:pPr>
        <w:pStyle w:val="BodyText"/>
      </w:pPr>
      <w:r>
        <w:t xml:space="preserve">- Các vị, xấu hổ quá, con dấu này khắc tên cửa hàng, các vị mua về cũng vô dụng...</w:t>
      </w:r>
    </w:p>
    <w:p>
      <w:pPr>
        <w:pStyle w:val="BodyText"/>
      </w:pPr>
      <w:r>
        <w:t xml:space="preserve">- Nếu các vị muốn mua con đấu của cửa hàng, có thể hẹn trước, giao tiền đặt cọc, lưu lại tên và số điện thoại, đợi đến khi thầy Cát đi làm thì cửa hàng sẽ gọi điện thoại cho các vị...</w:t>
      </w:r>
    </w:p>
    <w:p>
      <w:pPr>
        <w:pStyle w:val="BodyText"/>
      </w:pPr>
      <w:r>
        <w:t xml:space="preserve">Sau khi nghe được lời của Triệu Hàn Hiên thì mọi người mới yên tĩnh trở lại, nhưng ai cũng vây quanh Triệu Hàn Hiên chuẩn bị đặt mua con dấu. Triệu Hàn Hiên là người trong nghề, hắn lập tức cho ra danh sách chất liệu và giá cả, cung cấp ọi người lựa chọn.</w:t>
      </w:r>
    </w:p>
    <w:p>
      <w:pPr>
        <w:pStyle w:val="BodyText"/>
      </w:pPr>
      <w:r>
        <w:t xml:space="preserve">Trang Duệ lúc này đang đặt chú ý lên giấy tuyên, giống như không nghe thấy những lời nói ở bên cạnh.</w:t>
      </w:r>
    </w:p>
    <w:p>
      <w:pPr>
        <w:pStyle w:val="BodyText"/>
      </w:pPr>
      <w:r>
        <w:t xml:space="preserve">Năm chữ xuất hiện là kiểu chữ Tiểu Triện, cũng có thể xưng là Tần Triện, rất đều đặn và chỉnh tề, bút lực mạnh mẽ như sắt, nếu không khắc tinh tế sẽ khó cho ra những chữ thế này, vì vậy mà Trang Duệ cảm thấy ngay cả Cổ lão gia tử cũng khó làm được như vậy.</w:t>
      </w:r>
    </w:p>
    <w:p>
      <w:pPr>
        <w:pStyle w:val="Compact"/>
      </w:pPr>
      <w:r>
        <w:br w:type="textWrapping"/>
      </w:r>
      <w:r>
        <w:br w:type="textWrapping"/>
      </w:r>
    </w:p>
    <w:p>
      <w:pPr>
        <w:pStyle w:val="Heading2"/>
      </w:pPr>
      <w:bookmarkStart w:id="623" w:name="chương-599---601-thầy-cát-2"/>
      <w:bookmarkEnd w:id="623"/>
      <w:r>
        <w:t xml:space="preserve">601. Chương 599 - 601: Thầy Cát</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599 - 601: Thầy Cát</w:t>
      </w:r>
    </w:p>
    <w:p>
      <w:pPr>
        <w:pStyle w:val="BodyText"/>
      </w:pPr>
      <w:r>
        <w:t xml:space="preserve">Nhóm Dịch: Tepga</w:t>
      </w:r>
    </w:p>
    <w:p>
      <w:pPr>
        <w:pStyle w:val="BodyText"/>
      </w:pPr>
      <w:r>
        <w:t xml:space="preserve">Nguồn: Vipvandan</w:t>
      </w:r>
    </w:p>
    <w:p>
      <w:pPr>
        <w:pStyle w:val="BodyText"/>
      </w:pPr>
      <w:r>
        <w:t xml:space="preserve">- Tốt, tốt!</w:t>
      </w:r>
    </w:p>
    <w:p>
      <w:pPr>
        <w:pStyle w:val="BodyText"/>
      </w:pPr>
      <w:r>
        <w:t xml:space="preserve">Trang Duệ nhìn xuống tờ giấy một lúc rồi ngẩng đầu lên nhấc ngón tay cái với thầy Cát:</w:t>
      </w:r>
    </w:p>
    <w:p>
      <w:pPr>
        <w:pStyle w:val="BodyText"/>
      </w:pPr>
      <w:r>
        <w:t xml:space="preserve">- Thầy Cát, ngài đến cửa hàng nhỏ của tôi cũng coi như thiệt thòi, đây rõ ràng là vinh hạnh cho tôi...</w:t>
      </w:r>
    </w:p>
    <w:p>
      <w:pPr>
        <w:pStyle w:val="BodyText"/>
      </w:pPr>
      <w:r>
        <w:t xml:space="preserve">- Ha ha, ông chủ Trang cứ khách khí, những thanh niên yêu mến truyền thống như cậu cũng không còn nhiều...</w:t>
      </w:r>
    </w:p>
    <w:p>
      <w:pPr>
        <w:pStyle w:val="BodyText"/>
      </w:pPr>
      <w:r>
        <w:t xml:space="preserve">Thầy Cát cũng rất có hảo cảm với Trang Duệ, lão cười trả lời một câu.</w:t>
      </w:r>
    </w:p>
    <w:p>
      <w:pPr>
        <w:pStyle w:val="BodyText"/>
      </w:pPr>
      <w:r>
        <w:t xml:space="preserve">- Thầy Cát, cũng đừng gọi cháu là ông chủ, sau nay ngài chỉ cần gọi Tiểu Trang là được, ngài cũng đừng treo hai từ ông chủ ngoài miệng...</w:t>
      </w:r>
    </w:p>
    <w:p>
      <w:pPr>
        <w:pStyle w:val="BodyText"/>
      </w:pPr>
      <w:r>
        <w:t xml:space="preserve">Trang Duệ thật sự rất kính trọng người có bản lĩnh, hơn nữa với tay nghề của thầy Cát thì có lẽ không phải người không có tiếng tăm. Hắn thật sự có chút nghi hoặc vì sao ông cụ lại vào công tác trong cửa hàng của mình, nhưng người ta vừa đến, hắn cũng không tiện mở miệng hỏi.</w:t>
      </w:r>
    </w:p>
    <w:p>
      <w:pPr>
        <w:pStyle w:val="BodyText"/>
      </w:pPr>
      <w:r>
        <w:t xml:space="preserve">- Anh Triệu, cho ra thông cáo, con dấu do thầy Cát tạo hình ngoài tiền đá, còn thu tiền chạm trổ, mỗi chữ năm trăm đồng...</w:t>
      </w:r>
    </w:p>
    <w:p>
      <w:pPr>
        <w:pStyle w:val="BodyText"/>
      </w:pPr>
      <w:r>
        <w:t xml:space="preserve">Trang Duệ thấy Triệu Hàn Hiên bị người ta vây quanh đăng ký thì vội vàng nói, cũng không phải hắn mê tài điên đảo thần hồn, căn bản là tay nghề của thầy Cát thật sự đáng giá đồng tiền, nếu không sợ dọa khách bỏ chạy thì hắn còn định đặt giá mỗi chữ 1000.</w:t>
      </w:r>
    </w:p>
    <w:p>
      <w:pPr>
        <w:pStyle w:val="BodyText"/>
      </w:pPr>
      <w:r>
        <w:t xml:space="preserve">- Ông chủ, như vậy không phải quá đắt sao? Một con dấu mua vào chỉ vài trăm đồng, bây giờ đã lên giá vài ngàn mất rồi?</w:t>
      </w:r>
    </w:p>
    <w:p>
      <w:pPr>
        <w:pStyle w:val="BodyText"/>
      </w:pPr>
      <w:r>
        <w:t xml:space="preserve">- Đúng vậy, như thế chúng tôi cũng không mua...</w:t>
      </w:r>
    </w:p>
    <w:p>
      <w:pPr>
        <w:pStyle w:val="BodyText"/>
      </w:pPr>
      <w:r>
        <w:t xml:space="preserve">- Ông chủ, ngài xem tiền là gió sao?</w:t>
      </w:r>
    </w:p>
    <w:p>
      <w:pPr>
        <w:pStyle w:val="BodyText"/>
      </w:pPr>
      <w:r>
        <w:t xml:space="preserve">Sau khi nghe được lời của Trang Duệ thì đám người chuẩn bị mua con dấu đều rối hẳn lên, tất nhiên đầu mâu của bọn họ đều chĩa về phía Trang Duệ.</w:t>
      </w:r>
    </w:p>
    <w:p>
      <w:pPr>
        <w:pStyle w:val="BodyText"/>
      </w:pPr>
      <w:r>
        <w:t xml:space="preserve">- Ông chủ, dù là ngài mở cửa hàng kinh doanh nhưng cũng không thể buôn bán quá đắt như thế...</w:t>
      </w:r>
    </w:p>
    <w:p>
      <w:pPr>
        <w:pStyle w:val="BodyText"/>
      </w:pPr>
      <w:r>
        <w:t xml:space="preserve">- Đúng vậy, chúng tôi chỉ mua con dấu, khắc dấu phải xem như là phục vụ miễn phí, còn thu phí sao?</w:t>
      </w:r>
    </w:p>
    <w:p>
      <w:pPr>
        <w:pStyle w:val="BodyText"/>
      </w:pPr>
      <w:r>
        <w:t xml:space="preserve">Đám người kia liên tục phát ra những âm thanh nghi vấn, tất nhiên nguyên nhân đều là vì Trang Duệ thu phí quá à ra.</w:t>
      </w:r>
    </w:p>
    <w:p>
      <w:pPr>
        <w:pStyle w:val="BodyText"/>
      </w:pPr>
      <w:r>
        <w:t xml:space="preserve">Tính danh của người bình thường chỉ là hai ba chữ, hơn nữa ấn chỉ cần khắc bốn chữ mà thôi, nói cách khác thì chưa tính tiền con dấu thì chuyện khắc tên lên ấn đã mất một hai ngàn, như thế cũng khó trách người ta có ý kiến.</w:t>
      </w:r>
    </w:p>
    <w:p>
      <w:pPr>
        <w:pStyle w:val="BodyText"/>
      </w:pPr>
      <w:r>
        <w:t xml:space="preserve">Đừng nói là bọn họ, dù là Triệu Hàn Hiên và thầy Cát cũng bị lời nói của Trang Duệ làm cho sững sốt, khắp đường đều là máy khắc chữ, mình đi theo đường ngược lại có thể thành sao?</w:t>
      </w:r>
    </w:p>
    <w:p>
      <w:pPr>
        <w:pStyle w:val="BodyText"/>
      </w:pPr>
      <w:r>
        <w:t xml:space="preserve">Thầy Cát sợ Trang Duệ không xuống đài được nên khẽ kéo áo rồi nói:</w:t>
      </w:r>
    </w:p>
    <w:p>
      <w:pPr>
        <w:pStyle w:val="BodyText"/>
      </w:pPr>
      <w:r>
        <w:t xml:space="preserve">- Tiểu Trang, điều này...Khắc chữ là công tác của tôi, cũng đừng thu thêm phí...</w:t>
      </w:r>
    </w:p>
    <w:p>
      <w:pPr>
        <w:pStyle w:val="BodyText"/>
      </w:pPr>
      <w:r>
        <w:t xml:space="preserve">Trang Duệ lắc đầu nói:</w:t>
      </w:r>
    </w:p>
    <w:p>
      <w:pPr>
        <w:pStyle w:val="BodyText"/>
      </w:pPr>
      <w:r>
        <w:t xml:space="preserve">- Phải thu phí, sau này còn phải tăng giá, việc này ngài cứ để đấy cháu nói...</w:t>
      </w:r>
    </w:p>
    <w:p>
      <w:pPr>
        <w:pStyle w:val="BodyText"/>
      </w:pPr>
      <w:r>
        <w:t xml:space="preserve">- Các vị, mọi người yên tĩnh một chút, hãy nghe tôi nói vài câu...</w:t>
      </w:r>
    </w:p>
    <w:p>
      <w:pPr>
        <w:pStyle w:val="BodyText"/>
      </w:pPr>
      <w:r>
        <w:t xml:space="preserve">Trang Duệ đi đến trước mặt mọi người, đợi ọi người yên tĩnh trở lại thì hắn mới mở miệng:</w:t>
      </w:r>
    </w:p>
    <w:p>
      <w:pPr>
        <w:pStyle w:val="BodyText"/>
      </w:pPr>
      <w:r>
        <w:t xml:space="preserve">- Mọi người đều biết bây giờ khắp đường là máy khắc chữ, hơn nữa người ta dùng con dấu cũng ngày càng ít, cái này là vì nguyên nhân gì? Vị này nói tôi nghe thử xem...</w:t>
      </w:r>
    </w:p>
    <w:p>
      <w:pPr>
        <w:pStyle w:val="BodyText"/>
      </w:pPr>
      <w:r>
        <w:t xml:space="preserve">- Điều này thì có gì là kỳ quái, thời buổi này còn ai dùng ấn riêng nữa...</w:t>
      </w:r>
    </w:p>
    <w:p>
      <w:pPr>
        <w:pStyle w:val="BodyText"/>
      </w:pPr>
      <w:r>
        <w:t xml:space="preserve">- Đúng vậy, ngoài những con dấu cho cơ quan chính quyền thì người dùng ấn như xưa ngày càng ít...</w:t>
      </w:r>
    </w:p>
    <w:p>
      <w:pPr>
        <w:pStyle w:val="BodyText"/>
      </w:pPr>
      <w:r>
        <w:t xml:space="preserve">- Người thanh niên, cái đó có liên quan gì đến chuyện khắc ấn tính tiền? Cậu nói cho rõ ràng một chút...</w:t>
      </w:r>
    </w:p>
    <w:p>
      <w:pPr>
        <w:pStyle w:val="BodyText"/>
      </w:pPr>
      <w:r>
        <w:t xml:space="preserve">Sau khi nghe được lời của Trang Duệ thì mọi người cùng mở miệng cho ra đáp án, nhưng bọn họ đều không nói đến trọng điểm, vì bọn họ chưa từng nghĩ đến vấn đề này.</w:t>
      </w:r>
    </w:p>
    <w:p>
      <w:pPr>
        <w:pStyle w:val="BodyText"/>
      </w:pPr>
      <w:r>
        <w:t xml:space="preserve">- Ha ha, mọi người còn chưa trả lời câu hỏi của tôi là vì sao ấn tư nhân ngày càng ít được dùng? Trong mắt tôi thì đây là một hành vi vứt bỏ văn hóa, người hiện đại chỉ mong sao mình có chữ ký thuận tiện nhưng lại quên mất một con dấu có thể chứng minh thân phận của người cổ đại...</w:t>
      </w:r>
    </w:p>
    <w:p>
      <w:pPr>
        <w:pStyle w:val="BodyText"/>
      </w:pPr>
      <w:r>
        <w:t xml:space="preserve">Trang Duệ nói làm cho vẻ mặt của mọi người càng thêm ngưng trọng.</w:t>
      </w:r>
    </w:p>
    <w:p>
      <w:pPr>
        <w:pStyle w:val="BodyText"/>
      </w:pPr>
      <w:r>
        <w:t xml:space="preserve">- Khắc ấn đã có từ xa xưa, phần lớn những nhà thi họa đều là cao thủ khắc ấn. Chưa nói đến thời cổ, vào thời nhà Thanh thì những nghệ nhân khắc ắn trên vàng và đá cũng là thiên kim khó cầu...</w:t>
      </w:r>
    </w:p>
    <w:p>
      <w:pPr>
        <w:pStyle w:val="BodyText"/>
      </w:pPr>
      <w:r>
        <w:t xml:space="preserve">- Nhưng đến thời hiện đại bây giờ, các ngài có thể tìm ra trên đường một nghệ nhân khắc ấn không?</w:t>
      </w:r>
    </w:p>
    <w:p>
      <w:pPr>
        <w:pStyle w:val="BodyText"/>
      </w:pPr>
      <w:r>
        <w:t xml:space="preserve">Trang Duệ nói đến điểm này thì nâng giọng điệu lên, hắn lớn tiếng nói:</w:t>
      </w:r>
    </w:p>
    <w:p>
      <w:pPr>
        <w:pStyle w:val="BodyText"/>
      </w:pPr>
      <w:r>
        <w:t xml:space="preserve">- Nói cho các vị biết là bây giờ không có hoặc là có rất ít nghệ nhân, sau này tranh chữ của các ngài sẽ dùng con dấu do máy móc khắc ra, đó là văn hóa của chúng ta sao? Là thứ tổ tông truyền thừa à?</w:t>
      </w:r>
    </w:p>
    <w:p>
      <w:pPr>
        <w:pStyle w:val="BodyText"/>
      </w:pPr>
      <w:r>
        <w:t xml:space="preserve">Nghe đến đây thì vẻ mặt nhiều người có biến đổi giống như đang suy nghĩ, Trang Duệ nói không sai, thi họa chú ý một chữ ý cảnh, nếu như sử dụng cơ giới hóa để gia công chiếc ấn, như vậy thật sự là bôi nhọ nghệ thuật.</w:t>
      </w:r>
    </w:p>
    <w:p>
      <w:pPr>
        <w:pStyle w:val="BodyText"/>
      </w:pPr>
      <w:r>
        <w:t xml:space="preserve">- Bây giờ cơ giới hóa đã cho chúng ta những tiện lợi khó thể nào phủ nhận, nhưng chúng ta cũng có nhiều vật thủ công mỹ nghệ vĩ đại, nếu vì vậy mà thất truyền thì mọi người không đau lòng sao?</w:t>
      </w:r>
    </w:p>
    <w:p>
      <w:pPr>
        <w:pStyle w:val="BodyText"/>
      </w:pPr>
      <w:r>
        <w:t xml:space="preserve">- Những chiếc máy khắc chữ ngoài kia một phút có thể cho ra một con dấu, nhưng đó là vật chết, nào có thể so sánh với nghệ nhân tự tay khắc ra?</w:t>
      </w:r>
    </w:p>
    <w:p>
      <w:pPr>
        <w:pStyle w:val="BodyText"/>
      </w:pPr>
      <w:r>
        <w:t xml:space="preserve">- Nghệ nhân cũng có thể làm theo yêu cầu của các vị, có thể làm ra những ký hiệu mà khó thể phỏng chế, đây cũng là thứ mà máy tính không thể nào bằng được, hy vọng mọi người có thể suy xét lại...</w:t>
      </w:r>
    </w:p>
    <w:p>
      <w:pPr>
        <w:pStyle w:val="BodyText"/>
      </w:pPr>
      <w:r>
        <w:t xml:space="preserve">- Một điểm nữa chính là tay nghề của thầy Cát là rất mạnh, ai cũng tận mắt nhìn thấy, những con dấu được thầy Cát tạo hình ra không những thực dụng mà còn có giá trị sưu tầm, như vậy dù là năm trăm đồng một chữ thì tôi đây cũng không cảm thấy đắt chút nào...</w:t>
      </w:r>
    </w:p>
    <w:p>
      <w:pPr>
        <w:pStyle w:val="BodyText"/>
      </w:pPr>
      <w:r>
        <w:t xml:space="preserve">- Có lẽ một ngày nào đó con dấu của Tuyên Duệ Trai sẽ biến thành 5000 một chữ, vì đó là văn hóa truyền thống được lưu giữ lại, tôi cảm thấy nó không đắt chút nào...</w:t>
      </w:r>
    </w:p>
    <w:p>
      <w:pPr>
        <w:pStyle w:val="BodyText"/>
      </w:pPr>
      <w:r>
        <w:t xml:space="preserve">Trang Duệ nói rất có khí phách, sau khi nói xong thì Tuyên Duệ Trai trở nên yên tĩnh hẳn, ai cũng đang tiêu hóa những lời hắn vừa nói.</w:t>
      </w:r>
    </w:p>
    <w:p>
      <w:pPr>
        <w:pStyle w:val="BodyText"/>
      </w:pPr>
      <w:r>
        <w:t xml:space="preserve">Sau vài phút thì có vài tiếng vỗ tay vang lên, chậm rãi tiếng vỗ tay vang lên rộn rã, cuối cùng thì ai cũng vỗ tay.</w:t>
      </w:r>
    </w:p>
    <w:p>
      <w:pPr>
        <w:pStyle w:val="BodyText"/>
      </w:pPr>
      <w:r>
        <w:t xml:space="preserve">- Cậu thanh niên này nói đúng, bây giờ người hiện đại chỉ chú trọng vào lợi ích và hiệu quả, thật sự không còn coi trọng văn hóa truyền thừa...</w:t>
      </w:r>
    </w:p>
    <w:p>
      <w:pPr>
        <w:pStyle w:val="BodyText"/>
      </w:pPr>
      <w:r>
        <w:t xml:space="preserve">Một ông cụ năm sáu mươi tuổi từ trong đám người đứng ra ủng hộ quan điểm của Trang Duệ, sau đó còn nói thêm:</w:t>
      </w:r>
    </w:p>
    <w:p>
      <w:pPr>
        <w:pStyle w:val="BodyText"/>
      </w:pPr>
      <w:r>
        <w:t xml:space="preserve">- Tôi đặt cọc một chiếc ấn kê huyết thạch, bốn chữ cái, hai ngàn đồng tiền cọc, đây là tiền giao trước...</w:t>
      </w:r>
    </w:p>
    <w:p>
      <w:pPr>
        <w:pStyle w:val="BodyText"/>
      </w:pPr>
      <w:r>
        <w:t xml:space="preserve">Việc gì cũng phải có người đi đầu, có hành động của ông lão kia thì những người vốn đang suy xét xem có đáng hay không cũng tham gia vào hàng ngũ đặt ấn kê huyết thạch.</w:t>
      </w:r>
    </w:p>
    <w:p>
      <w:pPr>
        <w:pStyle w:val="BodyText"/>
      </w:pPr>
      <w:r>
        <w:t xml:space="preserve">Thật ra một hai ngàn đối với người yêu thích đồ cổ thì cũng không tính là gì, huống hồ là một con dấu có thể đi theo cả đời mình, cũng không hao tổn gì cả. Sau khi nghĩ thông thì mọi người đều tình nguyện trả số tiền kia.</w:t>
      </w:r>
    </w:p>
    <w:p>
      <w:pPr>
        <w:pStyle w:val="BodyText"/>
      </w:pPr>
      <w:r>
        <w:t xml:space="preserve">- Hầu Tử, đi giúp anh Triệu đăng ký, đúng là không nhanh mắt chút nào...</w:t>
      </w:r>
    </w:p>
    <w:p>
      <w:pPr>
        <w:pStyle w:val="BodyText"/>
      </w:pPr>
      <w:r>
        <w:t xml:space="preserve">Trang Duệ thấy Triệu Hàn Hiên bận rộn không chịu nổi thì vội vàng đá Hầu Tử một cái, lúc này Hầu Tử mới như tỉnh mộng, hắn nhanh chóng chạy đến hỗ trợ.</w:t>
      </w:r>
    </w:p>
    <w:p>
      <w:pPr>
        <w:pStyle w:val="BodyText"/>
      </w:pPr>
      <w:r>
        <w:t xml:space="preserve">Trang Duệ nào biết rằng vừa rồi Hầu Tử đang thầm nghĩ, anh Trang thật sự giỏi lừa dối, hèn gì mà còn trẻ đã có gia sản như thế, thì ra là hạng người há miệng gạt người chết không đền mạng.</w:t>
      </w:r>
    </w:p>
    <w:p>
      <w:pPr>
        <w:pStyle w:val="BodyText"/>
      </w:pPr>
      <w:r>
        <w:t xml:space="preserve">- Thầy Cát, ngài...Ngài làm sao vậy?</w:t>
      </w:r>
    </w:p>
    <w:p>
      <w:pPr>
        <w:pStyle w:val="BodyText"/>
      </w:pPr>
      <w:r>
        <w:t xml:space="preserve">Trang Duệ sau khi diễn thuyết xong thì quay lưng lại định nói vài câu với thầy Cát, hắn phát hiện ông lão đứng sau lưng đang xúc động dâng trào.</w:t>
      </w:r>
    </w:p>
    <w:p>
      <w:pPr>
        <w:pStyle w:val="BodyText"/>
      </w:pPr>
      <w:r>
        <w:t xml:space="preserve">- Tiểu Trang, hay, nói rất hay, cậu có thể nói ra những lời này thì tôi cũng không cần cầm tiền, làm không cho cậu cũng được...</w:t>
      </w:r>
    </w:p>
    <w:p>
      <w:pPr>
        <w:pStyle w:val="BodyText"/>
      </w:pPr>
      <w:r>
        <w:t xml:space="preserve">Nói thật là thầy Cát có sự cảm động vì lời nói của Trang Duệ, vào những năm bảy mươi thì nghề khắc thủ công phát triển rất thịnh, dù chỉ là khắc dấu ấn này nọ nhưng có tay nghề này thì nuôi một nhà già trẻ ấm no cũng không là vấn đề.</w:t>
      </w:r>
    </w:p>
    <w:p>
      <w:pPr>
        <w:pStyle w:val="BodyText"/>
      </w:pPr>
      <w:r>
        <w:t xml:space="preserve">Chỉ là đến thập nên chín mươi thì máy móc có quá nhiều, hầu như là chỉ trong một đêm đã làm ột phường khắc biến mất, đối với một lão nghệ nhân thì thất lạc trong lòng sẽ là rất lớn.</w:t>
      </w:r>
    </w:p>
    <w:p>
      <w:pPr>
        <w:pStyle w:val="BodyText"/>
      </w:pPr>
      <w:r>
        <w:t xml:space="preserve">Hơn nữa nó cũng chặt đứt bát cơm của nghệ nhân, thầy Cát vốn là tay nghề tổ truyền ba đời, là thế gia khắc vàng đá, đây là tay nghề gia truyền, nhưng đến thế hệ của lão thì con cháu không muốn theo nghề, cháu nội thì muốn xuất ngoại học tập, điều này làm cho lão kêu trời, xem như tài nghệ của tổ tông đến tay mình là đoạn tuyệt.</w:t>
      </w:r>
    </w:p>
    <w:p>
      <w:pPr>
        <w:pStyle w:val="BodyText"/>
      </w:pPr>
      <w:r>
        <w:t xml:space="preserve">Hôm nay nghe được lời của Trang Duệ thì thầy Cát xem như gặp được tri âm, đúng như những gì lão đã nói, nếu Trang Duệ không trả lương thì lão vẫn tình nguyện làm việc, không vì cái gì khác, chỉ vì quá vui mừng mà thôi.</w:t>
      </w:r>
    </w:p>
    <w:p>
      <w:pPr>
        <w:pStyle w:val="BodyText"/>
      </w:pPr>
      <w:r>
        <w:t xml:space="preserve">- Thầy Cát, chúng ta vào trong nói chuyện, không trả lương sao được...</w:t>
      </w:r>
    </w:p>
    <w:p>
      <w:pPr>
        <w:pStyle w:val="BodyText"/>
      </w:pPr>
      <w:r>
        <w:t xml:space="preserve">Trang Duệ cười cười, thầy Cát đã đè nén từ lâu, thật sự mở miệng nói như vậy nhưng cũng không thể thực hiện, nếu thật sự không trả tiền thì chính Trang Duệ cũng gây khó ình. Lúc này khách bên ngoài quá nhiều, hắn đưa thầy Cát vào trong phòng nói chuyện.</w:t>
      </w:r>
    </w:p>
    <w:p>
      <w:pPr>
        <w:pStyle w:val="BodyText"/>
      </w:pPr>
      <w:r>
        <w:t xml:space="preserve">Sau khi ngồi xuống thì Trang Duệ nói:</w:t>
      </w:r>
    </w:p>
    <w:p>
      <w:pPr>
        <w:pStyle w:val="BodyText"/>
      </w:pPr>
      <w:r>
        <w:t xml:space="preserve">- Thầy Cát, chúng ta đã nói là lương tạm thời không thay đổi, vẫn là 5000, nhưng mỗi con dấu ngài khắc ra, ngài thu mỗi chữ 300 đồng, phân chia như vậy ngài thấy thế nào?</w:t>
      </w:r>
    </w:p>
    <w:p>
      <w:pPr>
        <w:pStyle w:val="BodyText"/>
      </w:pPr>
      <w:r>
        <w:t xml:space="preserve">Sau khi nghe được lời của Trang Duệ thì thầy Cát vội vàng đứng lên, lão nhanh chóng từ chối:</w:t>
      </w:r>
    </w:p>
    <w:p>
      <w:pPr>
        <w:pStyle w:val="BodyText"/>
      </w:pPr>
      <w:r>
        <w:t xml:space="preserve">- Cái gì? Không được, không được, Tiểu Trang, năm ngàn tiền lương có thể tính là không thấp, chuyện trích tiền làm chữ thì coi như khỏi...</w:t>
      </w:r>
    </w:p>
    <w:p>
      <w:pPr>
        <w:pStyle w:val="BodyText"/>
      </w:pPr>
      <w:r>
        <w:t xml:space="preserve">Thầy Cát cũng là người nổi tiếng khắc vàng đá ở thủ đô, dựa vào tay nghề đã từng khắc cho không ít chiếc ấn cao cấp, thậm chí còn khắc ấn cho bạn bè quốc tế.</w:t>
      </w:r>
    </w:p>
    <w:p>
      <w:pPr>
        <w:pStyle w:val="BodyText"/>
      </w:pPr>
      <w:r>
        <w:t xml:space="preserve">Chỉ là khắc ấn không lấy tiền, thậm chí là ba năm đồng một cái, sau này nghề thủ công bị máy tính thay thế, ai cũng thiếu cơm ăn áo mặc, có những người trẻ tuổi đã đổi nghề, vì vậy mà cả đời này ông lão sống tương đối nghèo khó.</w:t>
      </w:r>
    </w:p>
    <w:p>
      <w:pPr>
        <w:pStyle w:val="BodyText"/>
      </w:pPr>
      <w:r>
        <w:t xml:space="preserve">Nếu không phải cháu mình sẽ xuất ngoại du học, trong nhà cũng không có nhiều tiền thì thầy Cát cũng sẽ chẳng đi làm việc làm gì, tất nhiên lão nói làm không công cũng là vì kích động nói ra mà thôi, nếu Trang Duệ thật sự nghĩ như vậy cũng không xong.</w:t>
      </w:r>
    </w:p>
    <w:p>
      <w:pPr>
        <w:pStyle w:val="BodyText"/>
      </w:pPr>
      <w:r>
        <w:t xml:space="preserve">- Thầy Cát, ngài kiếm tiền bằng tay nghề, tiền lấy được cũng không có gì đuối lý, ngài cũng đừng chối từ, cự làm theo những gì cháu nói, chúng ta cùng nhau kết hợp lại để phát triển.</w:t>
      </w:r>
    </w:p>
    <w:p>
      <w:pPr>
        <w:pStyle w:val="BodyText"/>
      </w:pPr>
      <w:r>
        <w:t xml:space="preserve">- Đúng rồi, ngài nếu có thể thì xem trong cửa hàng có ai khéo tay chọn làm đệ tử, hoặc mang theo một đệ tử bên ngoài cũng tốt, chúng ta cùng nhau bắt tay phát triển công nghệ khắc ấn thủ công...</w:t>
      </w:r>
    </w:p>
    <w:p>
      <w:pPr>
        <w:pStyle w:val="BodyText"/>
      </w:pPr>
      <w:r>
        <w:t xml:space="preserve">Trang Duệ khoát tay quyết định sự việc, trong lòng hắn nghĩ sâu hơn nhiều so với thầy Cát, vì bây giờ người thích tranh chữ sẽ không thiếu chút tiền như vậy, đợi đến khi sự việc truyền ra ngoài thì chỉ sợ sẽ có người đến cầu chữ ngay thôi.</w:t>
      </w:r>
    </w:p>
    <w:p>
      <w:pPr>
        <w:pStyle w:val="BodyText"/>
      </w:pPr>
      <w:r>
        <w:t xml:space="preserve">Trang Duệ đã muốn làm cho những chữ được phát ra từ Tuyên Duệ Trai ngày càng nổi tiếng, để cho đám người sưu tầm đổ cổ đều phải có được chữ của Tuyên Duệ Trai.</w:t>
      </w:r>
    </w:p>
    <w:p>
      <w:pPr>
        <w:pStyle w:val="BodyText"/>
      </w:pPr>
      <w:r>
        <w:t xml:space="preserve">Ví dụ như những chuyên gia giống Kim Mập và thầy Tôn chẳng hạn, Trang Duệ sẽ tặng ỗi người một chiếc ấn, sau này đi ra ngoài giám định và thưởng thức thứ gì đó thì các chuyên gia sẽ thay thế chuyện ký tên lên giấy giám định bằng các dùng ấn tư nhân.</w:t>
      </w:r>
    </w:p>
    <w:p>
      <w:pPr>
        <w:pStyle w:val="BodyText"/>
      </w:pPr>
      <w:r>
        <w:t xml:space="preserve">Dựa vào mánh lới này thì nhất định có thể tuyên dương danh tiếng của Tuyên Duệ Trai, bây giờ danh lợi luôn buộc chặt với nhau, có danh thì sợ gì không có lợi?</w:t>
      </w:r>
    </w:p>
    <w:p>
      <w:pPr>
        <w:pStyle w:val="BodyText"/>
      </w:pPr>
      <w:r>
        <w:t xml:space="preserve">- Tốt, tốt, Tiểu Trang, phần nhân tình này ông lão tôi xin nhận, cậu cứ yên tâm...</w:t>
      </w:r>
    </w:p>
    <w:p>
      <w:pPr>
        <w:pStyle w:val="BodyText"/>
      </w:pPr>
      <w:r>
        <w:t xml:space="preserve">Thầy Cát bây giờ cũng thật sự cần tiền, vì vậy cũng không chối từ, nhưng trong lòng đã thầm xem công nghệ khắc dấu thành một phần sự nghiệp, không còn tâm tư về một quầy hàng khắc ven đường nữa.</w:t>
      </w:r>
    </w:p>
    <w:p>
      <w:pPr>
        <w:pStyle w:val="BodyText"/>
      </w:pPr>
      <w:r>
        <w:t xml:space="preserve">- Hì , ông chủ Trang, ngài nếu không đi diễn thuyết thì cũng coi như thiệt thòi, ha ha ha...</w:t>
      </w:r>
    </w:p>
    <w:p>
      <w:pPr>
        <w:pStyle w:val="BodyText"/>
      </w:pPr>
      <w:r>
        <w:t xml:space="preserve">Trang Duệ và thầy Cát sau khi hòa đàm xong thì Triệu Hàn Hiên đẩy cửa bước vào nói lời vui đùa, ngay sau đó còn nói thêm:</w:t>
      </w:r>
    </w:p>
    <w:p>
      <w:pPr>
        <w:pStyle w:val="BodyText"/>
      </w:pPr>
      <w:r>
        <w:t xml:space="preserve">- Tổng cộng có mười một người đặt ấn kê huyết thạch, bọn họ muốn chất liệu từ xa hoa đến kém, vừa rồi thu được hơn chục ngàn tiền cọc...</w:t>
      </w:r>
    </w:p>
    <w:p>
      <w:pPr>
        <w:pStyle w:val="BodyText"/>
      </w:pPr>
      <w:r>
        <w:t xml:space="preserve">- Ha ha, anh Triệu, tin tốt lành còn ở phía sau, nhưng anh cũng nên đặt một chiếc máy khắc chữ là vừa...</w:t>
      </w:r>
    </w:p>
    <w:p>
      <w:pPr>
        <w:pStyle w:val="BodyText"/>
      </w:pPr>
      <w:r>
        <w:t xml:space="preserve">Trang Duệ nói làm cho Triệu Hàn Hiên và thầy Cát cảm thấy khó hiểu, vừa muốn phát triển công nghệ truyền thống mà còn mua máy khắc chữ làm gì?</w:t>
      </w:r>
    </w:p>
    <w:p>
      <w:pPr>
        <w:pStyle w:val="Compact"/>
      </w:pPr>
      <w:r>
        <w:br w:type="textWrapping"/>
      </w:r>
      <w:r>
        <w:br w:type="textWrapping"/>
      </w:r>
    </w:p>
    <w:p>
      <w:pPr>
        <w:pStyle w:val="Heading2"/>
      </w:pPr>
      <w:bookmarkStart w:id="624" w:name="chương-6-02-độc-nhất-vô-nhị."/>
      <w:bookmarkEnd w:id="624"/>
      <w:r>
        <w:t xml:space="preserve">602. Chương 6 02: Độc Nhất Vô Nhị.</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602: Độc nhất vô nhị.</w:t>
      </w:r>
    </w:p>
    <w:p>
      <w:pPr>
        <w:pStyle w:val="BodyText"/>
      </w:pPr>
      <w:r>
        <w:t xml:space="preserve">Nhóm Dịch: Tepga</w:t>
      </w:r>
    </w:p>
    <w:p>
      <w:pPr>
        <w:pStyle w:val="BodyText"/>
      </w:pPr>
      <w:r>
        <w:t xml:space="preserve">Nguồn: Vipvandan</w:t>
      </w:r>
    </w:p>
    <w:p>
      <w:pPr>
        <w:pStyle w:val="BodyText"/>
      </w:pPr>
      <w:r>
        <w:t xml:space="preserve">- Tiểu Trang, không phải cậu muốn nói phát huy truyền thống sao? Mua máy khắc chữ làm gì?</w:t>
      </w:r>
    </w:p>
    <w:p>
      <w:pPr>
        <w:pStyle w:val="BodyText"/>
      </w:pPr>
      <w:r>
        <w:t xml:space="preserve">Thầy Cát có chút chần chừ rồi mở miệng hỏi, việc này có liên quan trực tiếp đến nguồn thu của lão, nếu nhiều người sử dụng máy khắc chữ thì mình cũng thu vào kém hơn.</w:t>
      </w:r>
    </w:p>
    <w:p>
      <w:pPr>
        <w:pStyle w:val="BodyText"/>
      </w:pPr>
      <w:r>
        <w:t xml:space="preserve">Hơn nữa trong lòng thầy Cát cũng có bóng tối, năm xưa đang phát triển cực thịnh thì bị máy móc làm cho tan hoang, thế là căn bản rất khó chịu.</w:t>
      </w:r>
    </w:p>
    <w:p>
      <w:pPr>
        <w:pStyle w:val="BodyText"/>
      </w:pPr>
      <w:r>
        <w:t xml:space="preserve">- Đúng vậy, ông chủ Trang, ngài đang xây dựng thương hiệu ình, bây giơ làm vậy chẳng khác nào đập bể bảng hiệu của mình...</w:t>
      </w:r>
    </w:p>
    <w:p>
      <w:pPr>
        <w:pStyle w:val="BodyText"/>
      </w:pPr>
      <w:r>
        <w:t xml:space="preserve">Triệu Hàn Hiên cũng đưa ra lời dị nghị, không phải chỉ có Trang Duệ thấy được tương lai của chuyện khắc con dấu, anh Triệu làm kinh doanh nhiều năm cũng không phải vô ích, cũng nhìn ra tâm tư của Trang Duệ.</w:t>
      </w:r>
    </w:p>
    <w:p>
      <w:pPr>
        <w:pStyle w:val="BodyText"/>
      </w:pPr>
      <w:r>
        <w:t xml:space="preserve">- Ha ha, mọi người cứ ngồi xuống rồi nói sau...</w:t>
      </w:r>
    </w:p>
    <w:p>
      <w:pPr>
        <w:pStyle w:val="BodyText"/>
      </w:pPr>
      <w:r>
        <w:t xml:space="preserve">Trang Duệ rót cho hai người một ly trà, sau đó hắn nói:</w:t>
      </w:r>
    </w:p>
    <w:p>
      <w:pPr>
        <w:pStyle w:val="BodyText"/>
      </w:pPr>
      <w:r>
        <w:t xml:space="preserve">- Thầy Cát, trước kia ngài bày quầy thường khắc những chiếc ấn thế nào?</w:t>
      </w:r>
    </w:p>
    <w:p>
      <w:pPr>
        <w:pStyle w:val="BodyText"/>
      </w:pPr>
      <w:r>
        <w:t xml:space="preserve">Thầy Cát nhớ lại tình huống năm xưa, sau đó xác định:</w:t>
      </w:r>
    </w:p>
    <w:p>
      <w:pPr>
        <w:pStyle w:val="BodyText"/>
      </w:pPr>
      <w:r>
        <w:t xml:space="preserve">- Trên cơ bản đều là dấu đơn vị, một trăm cái thì có chín mươi chín cái là của đơn vị...</w:t>
      </w:r>
    </w:p>
    <w:p>
      <w:pPr>
        <w:pStyle w:val="BodyText"/>
      </w:pPr>
      <w:r>
        <w:t xml:space="preserve">Thập niên chín mươi thì công ty tư nhân mọc ra như măng sau mưa, cái gì là ấn tài vụ, ấn công ty, ấn pháp nhân, tất cả đều phải khắc ra, đã từng có thời điểm nghề khắc thủ công bận rộn tối tăm mặt mũi.</w:t>
      </w:r>
    </w:p>
    <w:p>
      <w:pPr>
        <w:pStyle w:val="BodyText"/>
      </w:pPr>
      <w:r>
        <w:t xml:space="preserve">- Ha ha, như vậy thì tốt rồi, thầy Cát nghĩ lại mà xem, những công ty kia đều là làm ấn vì kinh doanh, bọn họ sẽ tiêu tốn vài ngàn đồng vì một cái ấn sao?</w:t>
      </w:r>
    </w:p>
    <w:p>
      <w:pPr>
        <w:pStyle w:val="BodyText"/>
      </w:pPr>
      <w:r>
        <w:t xml:space="preserve">Trang Duệ nghe vậy thì nở nụ cườ, mà thầy Cát và Triệu Hàn Hiên cũng đã nghe và hiểu ý của Trang Duệ, ai cũng trầm tư.</w:t>
      </w:r>
    </w:p>
    <w:p>
      <w:pPr>
        <w:pStyle w:val="BodyText"/>
      </w:pPr>
      <w:r>
        <w:t xml:space="preserve">Đột nhiên Triệu Hàn Hiên vỗ đùi nói:</w:t>
      </w:r>
    </w:p>
    <w:p>
      <w:pPr>
        <w:pStyle w:val="BodyText"/>
      </w:pPr>
      <w:r>
        <w:t xml:space="preserve">- Tôi hiểu rồi, ý của ông chủ Trang là chúng ta chỉ khắc ấn cho người trong nghành đồ cổ thôi sao?</w:t>
      </w:r>
    </w:p>
    <w:p>
      <w:pPr>
        <w:pStyle w:val="BodyText"/>
      </w:pPr>
      <w:r>
        <w:t xml:space="preserve">Trang Duệ cười cười nói"</w:t>
      </w:r>
    </w:p>
    <w:p>
      <w:pPr>
        <w:pStyle w:val="BodyText"/>
      </w:pPr>
      <w:r>
        <w:t xml:space="preserve">- Cũng không phải hoàn toàn làm kinh doanh cho giới đồ cổ, bây giờ nhiều kẻ học đòi văn vẻ, chỉ cần chúng ta có danh tiếng thì những người này sẽ đến mua ấn, lúc đó giá năm trăm đồng một chữ sẽ là quá rẻ, chúng ta còn phải tăng giá...</w:t>
      </w:r>
    </w:p>
    <w:p>
      <w:pPr>
        <w:pStyle w:val="BodyText"/>
      </w:pPr>
      <w:r>
        <w:t xml:space="preserve">- Còn tăng giá? Như vậy sẽ có người đến khắc ấn sao?</w:t>
      </w:r>
    </w:p>
    <w:p>
      <w:pPr>
        <w:pStyle w:val="BodyText"/>
      </w:pPr>
      <w:r>
        <w:t xml:space="preserve">Thầy Cát thật sự bị lời nói của Trang Duệ làm cho trợn tròn mắt, trước kia ba năm đồng tiền một cái ấn đã là không tệ, bây giờ năm trăm đồng một chữ, vậy mà người thanh niên này còn nói giá đó khá thấp sao?</w:t>
      </w:r>
    </w:p>
    <w:p>
      <w:pPr>
        <w:pStyle w:val="BodyText"/>
      </w:pPr>
      <w:r>
        <w:t xml:space="preserve">- Sẽ có, thầy Cát cứ yên tâm, sau này ngài sẽ tha hồ mà bề bộn...</w:t>
      </w:r>
    </w:p>
    <w:p>
      <w:pPr>
        <w:pStyle w:val="BodyText"/>
      </w:pPr>
      <w:r>
        <w:t xml:space="preserve">Trang Duệ tự tin trả lời.</w:t>
      </w:r>
    </w:p>
    <w:p>
      <w:pPr>
        <w:pStyle w:val="BodyText"/>
      </w:pPr>
      <w:r>
        <w:t xml:space="preserve">Sự thật đúng như những gì Trang Duệ nói, bây giờ có nhiều quan viên vì muốn thể hiện thân phận của mình mà khi đi thị sát vài nơi sẽ để lại vài chữ, tất nhiên sẽ sử dụng ấn tư nhân.</w:t>
      </w:r>
    </w:p>
    <w:p>
      <w:pPr>
        <w:pStyle w:val="BodyText"/>
      </w:pPr>
      <w:r>
        <w:t xml:space="preserve">Đến khi mình có danh tiếng khắc ấn thì tin chắc đám quan viên kia sẽ đến thăm, dù không tự mình đến thì cũng phái người đến cầu chữ.</w:t>
      </w:r>
    </w:p>
    <w:p>
      <w:pPr>
        <w:pStyle w:val="BodyText"/>
      </w:pPr>
      <w:r>
        <w:t xml:space="preserve">Đừng xem thường loại người này, bọn họ chính là một quần thể tiêu phí rất mạnh, đừng nói là vài ngàn, dù là vài chục ngàn thì cũng chỉ là một con số mà thôi.</w:t>
      </w:r>
    </w:p>
    <w:p>
      <w:pPr>
        <w:pStyle w:val="BodyText"/>
      </w:pPr>
      <w:r>
        <w:t xml:space="preserve">- Như vậy thì có liên quan gì đến chuyện máy khắc chữ?</w:t>
      </w:r>
    </w:p>
    <w:p>
      <w:pPr>
        <w:pStyle w:val="BodyText"/>
      </w:pPr>
      <w:r>
        <w:t xml:space="preserve">Anh Triệu thật sự mơ hồ, hắn vốn xem trọng tay nghề của thầy Cát là nhất định sẽ làm ra trò, nhưng đặt một cái máy khắc chữ trong cửa hàng thì sẽ không khỏi anh hưởng đến công tác của thầy Cát.</w:t>
      </w:r>
    </w:p>
    <w:p>
      <w:pPr>
        <w:pStyle w:val="BodyText"/>
      </w:pPr>
      <w:r>
        <w:t xml:space="preserve">- Anh Triệu, anh phải biết rằng ấn làm từ kê huyết thạch cũng phân biệt làm cao trung và kém, những con dấu làm từ kê huyết thạch cao trung thì khách hàng nhất địn sẽ cam lòng bỏ tiền ra cho thầy Cát khắc chữ...</w:t>
      </w:r>
    </w:p>
    <w:p>
      <w:pPr>
        <w:pStyle w:val="BodyText"/>
      </w:pPr>
      <w:r>
        <w:t xml:space="preserve">- Nhưng những con dấu làm từ kê huyết thạch loại kém, chỉ là vài chục đồng một cái, những người kia sẽ không cam lòng tốn vài ngàn để khắc chữ, như vậy thì máy khắc sẽ phát huy tác dụng...</w:t>
      </w:r>
    </w:p>
    <w:p>
      <w:pPr>
        <w:pStyle w:val="BodyText"/>
      </w:pPr>
      <w:r>
        <w:t xml:space="preserve">- Tất nhiên anh Triệu cũng có thể đặt máy khắc chữ vào bên trong, khi nào cần dùng mới sử dụng, chúng ta sẽ khắc miễn phí cho khách, xem như là phối hợp tiêu thụ kê huyết thạch...</w:t>
      </w:r>
    </w:p>
    <w:p>
      <w:pPr>
        <w:pStyle w:val="BodyText"/>
      </w:pPr>
      <w:r>
        <w:t xml:space="preserve">Trang Duệ nói cho thầy Cát và Triệu Hàn Hiên hiểu rõ vấn đề, thì ra máy khắc chữ là thứ mà hắn muốn kéo khách hàng, nhưng nghĩ lại cũng đúng, làm việc cần chu đáo mới thành công, dù là muỗi cũng có thịt.</w:t>
      </w:r>
    </w:p>
    <w:p>
      <w:pPr>
        <w:pStyle w:val="BodyText"/>
      </w:pPr>
      <w:r>
        <w:t xml:space="preserve">- Đúng rồi, nếu có khách đến thì các người nói rõ máy khắc chữ là miễn phí, chúng ta cũng không ép, để cho khách hàng tự mình lựa chọn...</w:t>
      </w:r>
    </w:p>
    <w:p>
      <w:pPr>
        <w:pStyle w:val="BodyText"/>
      </w:pPr>
      <w:r>
        <w:t xml:space="preserve">Trang Duệ biết rõ khắc ấn thật sự là một kiểu thư pháp kết hợp với nghệ thuật, máy khắc mà nghệ nhân khắc ra con dấu khác nhau ở chỗ: Máy chỉ có thể là viết chữ lên ấn, kiểu chữ khô khan, liên miên bất tận.</w:t>
      </w:r>
    </w:p>
    <w:p>
      <w:pPr>
        <w:pStyle w:val="BodyText"/>
      </w:pPr>
      <w:r>
        <w:t xml:space="preserve">Tất nhiên ấn do nghệ nhân khắc sẽ mềm mại có hồn, Trang Duệ tin tưởng nghề thủ công này sẽ không biến mất, nhất định sẽ phát triển và bùng ra khí tức văn hóa.</w:t>
      </w:r>
    </w:p>
    <w:p>
      <w:pPr>
        <w:pStyle w:val="BodyText"/>
      </w:pPr>
      <w:r>
        <w:t xml:space="preserve">Hơn nữa càng là nghệ nhân giỏi nghề thì càng giỏi khắc ấn, sẽ khắc ra những con dấu hoàn toàn khác nhau, điều này có thể nói là con dấu của khách hàng sẽ là độc nhất vô nhị, vì chữ độc nhất vô nhị này mà chỉ sợ sẽ có nhiều kẻ tình nguyện trả tiền.</w:t>
      </w:r>
    </w:p>
    <w:p>
      <w:pPr>
        <w:pStyle w:val="BodyText"/>
      </w:pPr>
      <w:r>
        <w:t xml:space="preserve">- Được rồi, mọi việc cứ như vậy, anh Triệu tìm người đặt hàng một máy khắc chữ, vài ngày tới thầy Cát sẽ phải vất vả rồi. Tôi quay về sẽ tìm ra vài khối kê huyết thạch tốt, ngài xem nên tạo hình như thế nào cho đẹp, sau đó khắc lên vài chữ, tôi sẽ dùng nó đi tặng cho người ta...</w:t>
      </w:r>
    </w:p>
    <w:p>
      <w:pPr>
        <w:pStyle w:val="BodyText"/>
      </w:pPr>
      <w:r>
        <w:t xml:space="preserve">Trang Duệ đang chuẩn bị đi quảng cáo cho Tuyên Duệ Trai, những chuyên gia như Kim Mập thường xuyên cho ra giấy giám định cho người khác, mà những kẻ sưu tầm cổ vật thường là thành phần tuyên truyền tốt nhất, ít nhất thì trong thời gian ngắn sẽ không cần lo lắng nguồn tiêu thụ ấn kê huyết thạch.</w:t>
      </w:r>
    </w:p>
    <w:p>
      <w:pPr>
        <w:pStyle w:val="BodyText"/>
      </w:pPr>
      <w:r>
        <w:t xml:space="preserve">Trang Duệ suy nghĩ một lúc và bổ sung thêm:</w:t>
      </w:r>
    </w:p>
    <w:p>
      <w:pPr>
        <w:pStyle w:val="BodyText"/>
      </w:pPr>
      <w:r>
        <w:t xml:space="preserve">- Anh Triệu, còn một chuyện cần ủy thác cho anh, đó là vật liệu đá loại trung và kém có vài chục kilogam, cũng không cần dùng hết làm con dấu, đến lúc đó anh tìm người cắt gọn, những con dấu loại thường như thế cũng không đáng tạo hình, chỉ cần gia công một chút là được...</w:t>
      </w:r>
    </w:p>
    <w:p>
      <w:pPr>
        <w:pStyle w:val="BodyText"/>
      </w:pPr>
      <w:r>
        <w:t xml:space="preserve">Trang Duệ lần này chọn mua những khối kê huyết thạch xa hoa có phẩm chất tốt nhưng số lượng không nhiều, nói chung là có thể làm ra ba năm chục con dấu nhưng giá cả xa xỉ, có lẽ mỗi một cái ấn được thầy Cát gia công và tạo hình sẽ phải bán ra với giá vài chục ngàn.</w:t>
      </w:r>
    </w:p>
    <w:p>
      <w:pPr>
        <w:pStyle w:val="BodyText"/>
      </w:pPr>
      <w:r>
        <w:t xml:space="preserve">Đối với những vị khách mua những con dấu loại tốt này thì Trang Duệ định khắc dấu miễn phí, vì cửa hàng cũng cần phải phân chia cấp bậc khách hàng, đó gọi là gì, là khách VIP, thời cổ đại gọi là khách quý.</w:t>
      </w:r>
    </w:p>
    <w:p>
      <w:pPr>
        <w:pStyle w:val="BodyText"/>
      </w:pPr>
      <w:r>
        <w:t xml:space="preserve">Những chiếc ấn làm từ kê huyết thạch loại trung và kém thì giá bán thường là vài ngàn, trong đó giá hai ba ngàn là nhiều nhất, những người mua sắm con dấu như vậy sẽ là đối tượng phục vụ của thầy Cát sau này.</w:t>
      </w:r>
    </w:p>
    <w:p>
      <w:pPr>
        <w:pStyle w:val="BodyText"/>
      </w:pPr>
      <w:r>
        <w:t xml:space="preserve">Thấy Triệu Hàn Hiên và thầy Cát đã đều đồng ý thì Trang Duệ cũng không còn việc gì ở đây, hắn đưa Triệu Hàn Hiên, Hầu Tử và Đại Hùng đi đên tứ hợp viện của mình để lấy vật liệu kê huyết thạch, mà Trang Duệ cũng không có thời gian rãnh đi theo bọn họ về Tuyên Duệ Trai.</w:t>
      </w:r>
    </w:p>
    <w:p>
      <w:pPr>
        <w:pStyle w:val="BodyText"/>
      </w:pPr>
      <w:r>
        <w:t xml:space="preserve">Đây là lần thứ hai Hầu Tử và Đại Hùng đi đến tứ hợp viện của Trang Duệ, nhưng Triệu Hàn Hiên lại là lần đầu tiên đến nơi này. Hắn đã ở Bắc Kinh không ít năm, đã có nhận thức với nhiều kẻ nhà cao cửa rộng, vì thế mà thật sự mạnh hơn Đại Hùng và Hầu Tử rất nhiều. Hắn biết nếu không có vài trăm triệu thì đừng hòng tiến vào những khu nhà như thế này mà ở lại.</w:t>
      </w:r>
    </w:p>
    <w:p>
      <w:pPr>
        <w:pStyle w:val="BodyText"/>
      </w:pPr>
      <w:r>
        <w:t xml:space="preserve">Hơn nữa nơi này cũng không phải có tiền là mua được, không có chút quan hệ thì người ta cũng không bán cho anh. Đất Bắc Kinh này dù là người đi xe đạp ngoài đường thì sợ ràng cũng có quan hệ với một vị quan lớn nào đó, huống hồ Trang Duệ là kẻ có tiền, bối cảnh sau lưng sẽ là thứ mà người thường khó thể nào chọc thủng được.</w:t>
      </w:r>
    </w:p>
    <w:p>
      <w:pPr>
        <w:pStyle w:val="BodyText"/>
      </w:pPr>
      <w:r>
        <w:t xml:space="preserve">Sau khi thấy căn tứ hợp viện này thì Triệu Hàn Hiên xem như tiến thêm một bước nhận định về thực lực của Trang Duệ, mình và đối phương căn bản không ở cùng một cấp bậc, cửa hàng Tuyên Duệ Trai có lẽ chỉ là để đối phương giết thời gian mà thôi.</w:t>
      </w:r>
    </w:p>
    <w:p>
      <w:pPr>
        <w:pStyle w:val="BodyText"/>
      </w:pPr>
      <w:r>
        <w:t xml:space="preserve">Sau khi giao kê huyết thạch cho nhóm Triệu Hàn Hiên đưa đi, Trang Duệ nói chuyện với mẹ, nhưng hôm nay hắn cũng chưa làm xong mọi việc, vì vậy hắn đến hậu viện gọi Tần Huyên Băng, cả hai cùng đến thăm Cổ lão gia tử.</w:t>
      </w:r>
    </w:p>
    <w:p>
      <w:pPr>
        <w:pStyle w:val="BodyText"/>
      </w:pPr>
      <w:r>
        <w:t xml:space="preserve">Ngày Trang Duệ đính hôn vì Cổ lão gia tử có chút không khỏe nên không thể đến tham gia nghi thức, tuy sau đó Trang Duệ có đến thăm Cổ lão gia tử nhưng cũng không đưa Tần Huyên Băng theo, hôm nay hắn mới đưa vợ đến thăm ông cụ.</w:t>
      </w:r>
    </w:p>
    <w:p>
      <w:pPr>
        <w:pStyle w:val="BodyText"/>
      </w:pPr>
      <w:r>
        <w:t xml:space="preserve">Tất nhiên lúc này khối kê huyết thạch đại hồng bào cũng được hắn mang theo trong túi quần, có lẽ Cổ lão gia tử thấy thứ này sẽ có tác dụng tốt hơn sử dụng tất cả các loại thuốc khác.</w:t>
      </w:r>
    </w:p>
    <w:p>
      <w:pPr>
        <w:pStyle w:val="BodyText"/>
      </w:pPr>
      <w:r>
        <w:t xml:space="preserve">Lúc ra khỏi cửa thì Bạch Sư đi theo sau lưng Trang Duệ, nói gì cũng không chịu về, vì bất đắc dĩ mà phải cho nó đi theo. Lúc này hình thể của Tiểu Bạch Sư có hơi khủng bố, nhìn xa như một con sư tử, cực kỳ uy mãnh.</w:t>
      </w:r>
    </w:p>
    <w:p>
      <w:pPr>
        <w:pStyle w:val="BodyText"/>
      </w:pPr>
      <w:r>
        <w:t xml:space="preserve">- Trang Duệ, anh nên thay xem, mua một chiếc Hummer, nếu không sau này Tiểu Bạch Sư sẽ không thể ngồi được nữa...</w:t>
      </w:r>
    </w:p>
    <w:p>
      <w:pPr>
        <w:pStyle w:val="BodyText"/>
      </w:pPr>
      <w:r>
        <w:t xml:space="preserve">Tần Huyên Băng thấy Tiểu Bạch Sư khốn khổ chen mình ở không gian chật ních sau xe thì không khỏi bật cười, Bạch Sư giống như cũng nghe hiểu lời của Tần Huyên Băng, nó khẽ gầm vài tiếng về phía nàng.</w:t>
      </w:r>
    </w:p>
    <w:p>
      <w:pPr>
        <w:pStyle w:val="BodyText"/>
      </w:pPr>
      <w:r>
        <w:t xml:space="preserve">- Được rồi, mai chúng ta sẽ đến cửa hàng xem thế nào. Đúng rồi, em mua xe gì, em cũng nên chọn một chiếc, coi như chồng tặng em, à, giá cả không thê vượt qua năm chục ngàn, vi chúng ta cần phải bảo vệ môi trường...</w:t>
      </w:r>
    </w:p>
    <w:p>
      <w:pPr>
        <w:pStyle w:val="BodyText"/>
      </w:pPr>
      <w:r>
        <w:t xml:space="preserve">Trang Duệ gật đầu cười rồi nói lời vui đùa với Tần Huyên Băng, trước đó hắn luôn nói mua xe cho Tần Huyên Băng nhưng lại không có thời gian rãnh.</w:t>
      </w:r>
    </w:p>
    <w:p>
      <w:pPr>
        <w:pStyle w:val="BodyText"/>
      </w:pPr>
      <w:r>
        <w:t xml:space="preserve">Lần này về Bắc Kinh được thanh nhàn một thời gian, Tuyên Duệ Trai và Tần Thụy Lân đều không cần mình phải lo lắng, hắn chỉ chờ đến tháng sáu tham gia khóa học nghiên cứu sinh mà thôi.</w:t>
      </w:r>
    </w:p>
    <w:p>
      <w:pPr>
        <w:pStyle w:val="BodyText"/>
      </w:pPr>
      <w:r>
        <w:t xml:space="preserve">- Năm chục ngàn? Anh thật nhỏ mọn, sao anh không mua máy bay cho em?</w:t>
      </w:r>
    </w:p>
    <w:p>
      <w:pPr>
        <w:pStyle w:val="BodyText"/>
      </w:pPr>
      <w:r>
        <w:t xml:space="preserve">Tần Huyên Băng cũng rất phối hợp mà không tỏ ra ngạc nhiên.</w:t>
      </w:r>
    </w:p>
    <w:p>
      <w:pPr>
        <w:pStyle w:val="BodyText"/>
      </w:pPr>
      <w:r>
        <w:t xml:space="preserve">- Mua máy bay sao? Nhưng máy bay được quản chế rất nghiêm...</w:t>
      </w:r>
    </w:p>
    <w:p>
      <w:pPr>
        <w:pStyle w:val="BodyText"/>
      </w:pPr>
      <w:r>
        <w:t xml:space="preserve">Sau khi nghe được lời của Tần Huyên Băng thì Trang Duệ bất đắc dĩ nói, hắn đã sớm có ý muốn mua trực thăng, nhưng nếu bay ở Bắc Kinh thì chưa được hai cây số đã bị bắn rơi mất.</w:t>
      </w:r>
    </w:p>
    <w:p>
      <w:pPr>
        <w:pStyle w:val="Compact"/>
      </w:pPr>
      <w:r>
        <w:br w:type="textWrapping"/>
      </w:r>
      <w:r>
        <w:br w:type="textWrapping"/>
      </w:r>
    </w:p>
    <w:p>
      <w:pPr>
        <w:pStyle w:val="Heading2"/>
      </w:pPr>
      <w:bookmarkStart w:id="625" w:name="chương-6-03-máy-bay-tư-nhân1."/>
      <w:bookmarkEnd w:id="625"/>
      <w:r>
        <w:t xml:space="preserve">603. Chương 6 03: Máy Bay Tư Nhân(1).</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603: Máy bay tư nhân(1).</w:t>
      </w:r>
    </w:p>
    <w:p>
      <w:pPr>
        <w:pStyle w:val="BodyText"/>
      </w:pPr>
      <w:r>
        <w:t xml:space="preserve">Nhóm Dịch: Tepga</w:t>
      </w:r>
    </w:p>
    <w:p>
      <w:pPr>
        <w:pStyle w:val="BodyText"/>
      </w:pPr>
      <w:r>
        <w:t xml:space="preserve">Nguồn: vipvanda</w:t>
      </w:r>
    </w:p>
    <w:p>
      <w:pPr>
        <w:pStyle w:val="BodyText"/>
      </w:pPr>
      <w:r>
        <w:t xml:space="preserve">Bấm nút "Thu gọn" để thu gọn nội dungThu gọn</w:t>
      </w:r>
    </w:p>
    <w:p>
      <w:pPr>
        <w:pStyle w:val="BodyText"/>
      </w:pPr>
      <w:r>
        <w:t xml:space="preserve">- Ai nói mua máy bay trực thăng?</w:t>
      </w:r>
    </w:p>
    <w:p>
      <w:pPr>
        <w:pStyle w:val="BodyText"/>
      </w:pPr>
      <w:r>
        <w:t xml:space="preserve">Tần Huyên Băng trừng mắt nhìn Trang Duệ, nàng nói:</w:t>
      </w:r>
    </w:p>
    <w:p>
      <w:pPr>
        <w:pStyle w:val="BodyText"/>
      </w:pPr>
      <w:r>
        <w:t xml:space="preserve">- Anh có thể mua máy bay thương vụ, sau này đi đâu cũng có thể mang theo Bạch Sư, như vậy lúc em rãnh mà muốn về Hongkong thăm ông nội cũng thuận tiện hơn...</w:t>
      </w:r>
    </w:p>
    <w:p>
      <w:pPr>
        <w:pStyle w:val="BodyText"/>
      </w:pPr>
      <w:r>
        <w:t xml:space="preserve">Tần Huyên Băng có tình cảm tốt với ông nội, dù ở Bắc Kinh cùng với Trang Duệ nhưng vẫn nhớ ông nội, lúc này nhắc đến ông thì cũng không khỏi giữ lấy cánh tay của Trang Duệ mà lắc qua lắc lại.</w:t>
      </w:r>
    </w:p>
    <w:p>
      <w:pPr>
        <w:pStyle w:val="BodyText"/>
      </w:pPr>
      <w:r>
        <w:t xml:space="preserve">Bạch Sư ở bên cạnh cũng giống như nghe hiểu được lời của nàng, ánh mắt nhìn về phía Tần Huyên Băng cũng trở nên dịu dàng hơn.</w:t>
      </w:r>
    </w:p>
    <w:p>
      <w:pPr>
        <w:pStyle w:val="BodyText"/>
      </w:pPr>
      <w:r>
        <w:t xml:space="preserve">- Này, này, anh còn lái xe đấy...</w:t>
      </w:r>
    </w:p>
    <w:p>
      <w:pPr>
        <w:pStyle w:val="BodyText"/>
      </w:pPr>
      <w:r>
        <w:t xml:space="preserve">Trang Duệ vội vàng cản động tác của Tần Huyên Băng lại, hắn dùng giọng chần chừ nói:</w:t>
      </w:r>
    </w:p>
    <w:p>
      <w:pPr>
        <w:pStyle w:val="BodyText"/>
      </w:pPr>
      <w:r>
        <w:t xml:space="preserve">- Máy bay thương vụ sao? Cần bao nhiêu tiền đây?</w:t>
      </w:r>
    </w:p>
    <w:p>
      <w:pPr>
        <w:pStyle w:val="BodyText"/>
      </w:pPr>
      <w:r>
        <w:t xml:space="preserve">Nói thật thì Trang Duệ còn chưa từng có ý nghĩ mua máy bay thương vụ, vì hắn nghĩ rằng máy bay lớn cũng không phải là thứ mà hắn có thể lái được.</w:t>
      </w:r>
    </w:p>
    <w:p>
      <w:pPr>
        <w:pStyle w:val="BodyText"/>
      </w:pPr>
      <w:r>
        <w:t xml:space="preserve">Chỉ là Trang Duệ bây giờ cũng không ý thức được với thân gia của mình tuy không mua được máy bay giá vài tỷ đô la như của Bill Gates nhưng máy bay thương vụ bình thường vẫn có thể mua được.</w:t>
      </w:r>
    </w:p>
    <w:p>
      <w:pPr>
        <w:pStyle w:val="BodyText"/>
      </w:pPr>
      <w:r>
        <w:t xml:space="preserve">Vì có rất nhiều chế ước nên phương diện máy bay tư nhân ở Trung Quốc thật sự rất khó phát triển, nhưng những gia đình giàu có cũng có thể mua sắm máy bay để đăng ký ở nước ngoài hoặc Hongkong.</w:t>
      </w:r>
    </w:p>
    <w:p>
      <w:pPr>
        <w:pStyle w:val="BodyText"/>
      </w:pPr>
      <w:r>
        <w:t xml:space="preserve">Còn trong nước, năm 1996 thì chủ tịch một tập đoàn ở Hồ Nam đã mua một chiếc máy bay thương vụ đầu tiên, là người đi đầu trong trào lưu mua máy bay riêng ở Trung Quốc.</w:t>
      </w:r>
    </w:p>
    <w:p>
      <w:pPr>
        <w:pStyle w:val="BodyText"/>
      </w:pPr>
      <w:r>
        <w:t xml:space="preserve">Trang Duệ từ một kẻ vô danh đến bây giờ có số tiền hàng tỷ mà mới chỉ qua một năm, lúc này giá trị quan và mức tiêu phí của hắn còn chưa đến mức như phú hào thật sự, thật ra cũng không riêng gì Trang Duệ, những phú hào trong nước cũng rất lạ lẫm với phương diện máy bay tư nhân.</w:t>
      </w:r>
    </w:p>
    <w:p>
      <w:pPr>
        <w:pStyle w:val="BodyText"/>
      </w:pPr>
      <w:r>
        <w:t xml:space="preserve">Thật ra ở Hongkong có nhiều siêu cấp phú hào có máy bay và du thuyền xa hoa của mình, bọn họ có máy bay tư nhân sẽ không chỉ đơn giản làm cho hoạt động kinh doanh của mình thêm thuận tiện, mà đó lại càng là một phương tiện biểu hiện thân phận của mình.</w:t>
      </w:r>
    </w:p>
    <w:p>
      <w:pPr>
        <w:pStyle w:val="BodyText"/>
      </w:pPr>
      <w:r>
        <w:t xml:space="preserve">Nhà Tần Huyên Băng cũng có một chiếc máy bay riêng, lần trước ông cụ đến Bắc Kinh tham gia đính hôn bằng chiếc máy bay này.</w:t>
      </w:r>
    </w:p>
    <w:p>
      <w:pPr>
        <w:pStyle w:val="BodyText"/>
      </w:pPr>
      <w:r>
        <w:t xml:space="preserve">Tần Huyên Băng thấy Trang Duệ chú ý thì vội vàng nói:</w:t>
      </w:r>
    </w:p>
    <w:p>
      <w:pPr>
        <w:pStyle w:val="BodyText"/>
      </w:pPr>
      <w:r>
        <w:t xml:space="preserve">- Máy bay tư nhân bình thường chỉ từ vài triệu đến hơn chục triệu mà thôi, nhưng nếu tính tổng cộng tất cả thì giá của nó vào khoảng năm sáu chục triệu. Trang Duệ, anh có đủ tiền không, nếu không thì em bù thêm ột ít...</w:t>
      </w:r>
    </w:p>
    <w:p>
      <w:pPr>
        <w:pStyle w:val="BodyText"/>
      </w:pPr>
      <w:r>
        <w:t xml:space="preserve">Tần Huyên Băng cũng thật sự không biết Trang Duệ có bao nhiêu tiền, nàng cũng không phải vì hắn có tiền mới yêu. Trước đó nàng quen biết với hắn, khi đó hắn thậm chí còn là kẻ nghèo khó, tất nhiên vài triệu sẽ không là gì trong mắt Tần tiểu thư.</w:t>
      </w:r>
    </w:p>
    <w:p>
      <w:pPr>
        <w:pStyle w:val="BodyText"/>
      </w:pPr>
      <w:r>
        <w:t xml:space="preserve">- Cái gì, chỉ cần vài chục triệu thôi sao?</w:t>
      </w:r>
    </w:p>
    <w:p>
      <w:pPr>
        <w:pStyle w:val="BodyText"/>
      </w:pPr>
      <w:r>
        <w:t xml:space="preserve">Trang Duệ nghe được giá tiền này thì có hơi sững sốt, vài chục triệu thì không có vấn đề.</w:t>
      </w:r>
    </w:p>
    <w:p>
      <w:pPr>
        <w:pStyle w:val="BodyText"/>
      </w:pPr>
      <w:r>
        <w:t xml:space="preserve">- Trang Duệ, anh bây giờ có bao nhiêu tiền?</w:t>
      </w:r>
    </w:p>
    <w:p>
      <w:pPr>
        <w:pStyle w:val="BodyText"/>
      </w:pPr>
      <w:r>
        <w:t xml:space="preserve">Khi thấy Trang Duệ có biểu hiện kia thì Tần Huyên Băng dùng giọng tò mò hỏi.</w:t>
      </w:r>
    </w:p>
    <w:p>
      <w:pPr>
        <w:pStyle w:val="BodyText"/>
      </w:pPr>
      <w:r>
        <w:t xml:space="preserve">- Bao nhiêu tiền à? Anh cũng chưa tính qua, khoảng thời gian trước đầu tư vào công ty cổ phần bất động sản của anh Quân hai trăm triệu, nói chung bây giờ còn hơn một trăm triệu. Nhưng tháng sau thì phía Tân Cương sẽ tiếp tục gửi vào một khoản tiền hoa hồng nữa...</w:t>
      </w:r>
    </w:p>
    <w:p>
      <w:pPr>
        <w:pStyle w:val="BodyText"/>
      </w:pPr>
      <w:r>
        <w:t xml:space="preserve">Trang Duệ vừa lái xe vừa thầm tính toán.</w:t>
      </w:r>
    </w:p>
    <w:p>
      <w:pPr>
        <w:pStyle w:val="BodyText"/>
      </w:pPr>
      <w:r>
        <w:t xml:space="preserve">Hắn đưa cho Âu Dương Quân bốn mươi triệu Euro, đối phương còn chưa trả lại tiền thừa, tính đi cũng còn hơn một trăm năm chục triệu tệ, mà tháng sau mỏ khoáng ở Tân Cương cũng phát tiền hoa hồng, như vậy tiền trên tay hắn sẽ hơn hai trăm triệu, mua máy bay tư nhân cũng không là vấn đề.</w:t>
      </w:r>
    </w:p>
    <w:p>
      <w:pPr>
        <w:pStyle w:val="BodyText"/>
      </w:pPr>
      <w:r>
        <w:t xml:space="preserve">- Anh có nhiều tiền như vậy à?</w:t>
      </w:r>
    </w:p>
    <w:p>
      <w:pPr>
        <w:pStyle w:val="BodyText"/>
      </w:pPr>
      <w:r>
        <w:t xml:space="preserve">Tần Huyên Băng bị lời nói của Trang Duệ làm cho hoảng sợ, đừng thấy công ty châu báu Tần Thị có tổng tài sản lên đến con số hai tỷ nhưng số tiền lưu động còn chưa nhiều bằng Trang Duệ, mà một trăm triệu Euro lần trước đi đến Myanmar mua nguyên thạch chủ yếu là vay từ ngân hàng mà ra.</w:t>
      </w:r>
    </w:p>
    <w:p>
      <w:pPr>
        <w:pStyle w:val="BodyText"/>
      </w:pPr>
      <w:r>
        <w:t xml:space="preserve">Bây giờ xí nghiệp muốn phát triển và mở rộng thì trên cơ bản đều ném tất cả số tiền mình có đi kinh doanh, vì vậy một người nắm trong tay nhiều tài chính như Trang Duệ cũng thật sự là hiếm có.</w:t>
      </w:r>
    </w:p>
    <w:p>
      <w:pPr>
        <w:pStyle w:val="BodyText"/>
      </w:pPr>
      <w:r>
        <w:t xml:space="preserve">Tần Huyên Băng tuy không tham gia vào kinh doanh của gia tộc nhưng cũng hiểu, vì vậy sau khi nghe được lời của Trang Duệ thì không khỏi tỏ ra giật mình.</w:t>
      </w:r>
    </w:p>
    <w:p>
      <w:pPr>
        <w:pStyle w:val="BodyText"/>
      </w:pPr>
      <w:r>
        <w:t xml:space="preserve">- Hì hì, chồng của em không có thứ gì đó nhưng lại là nhiều tiền, à, cậu nhỏ ở bên dưới cũng rất lợi hại...</w:t>
      </w:r>
    </w:p>
    <w:p>
      <w:pPr>
        <w:pStyle w:val="BodyText"/>
      </w:pPr>
      <w:r>
        <w:t xml:space="preserve">Trang Duệ khó có cơ hội thấy Tần Huyên Băng giật mình, thế nên không nhịn được phải mở lờ khoe khoang, lúc nói còn cúi đầu nhìn, trong miệng phát ra tiếng cười quái dị.</w:t>
      </w:r>
    </w:p>
    <w:p>
      <w:pPr>
        <w:pStyle w:val="BodyText"/>
      </w:pPr>
      <w:r>
        <w:t xml:space="preserve">- Đúng là không đứng đắn, trước kia còn tưởng anh là người thành thật, xem ra cũng không khá hơn gì, tối nay không cho phép anh đụng vào em...</w:t>
      </w:r>
    </w:p>
    <w:p>
      <w:pPr>
        <w:pStyle w:val="BodyText"/>
      </w:pPr>
      <w:r>
        <w:t xml:space="preserve">Trang Duệ nói làm cho gương mặt đẹp của Tần Huyên Băng chợt đỏ ửng, may mà bên cạnh chỉ là Tiểu Bạch Sư, nếu là người ngoài thì nàng thật sự có tâm tư muốn vung dao cắt thằng nhỏ của Trang Duệ.</w:t>
      </w:r>
    </w:p>
    <w:p>
      <w:pPr>
        <w:pStyle w:val="BodyText"/>
      </w:pPr>
      <w:r>
        <w:t xml:space="preserve">- Huyên Băng, vậy em nói xem chúng ta mua máy bay gì thì tốt? Đợi đến khi mua xong thì anh có thể đưa em đi du lịch bằng máy bay của mình...</w:t>
      </w:r>
    </w:p>
    <w:p>
      <w:pPr>
        <w:pStyle w:val="BodyText"/>
      </w:pPr>
      <w:r>
        <w:t xml:space="preserve">Trang Duệ thấy tình thế không đúng thì vội vàng di chuyển chủ đề, nhưng sau khi nói thì hắn cũng có chút mơ mộng về cuộc sống như vậy, trong lòng thật sự có ước vọng muốn có máy bay tư nhân.</w:t>
      </w:r>
    </w:p>
    <w:p>
      <w:pPr>
        <w:pStyle w:val="BodyText"/>
      </w:pPr>
      <w:r>
        <w:t xml:space="preserve">- Điều này...Cũng không cần quá đắt tiền, máy bay tư nhân có phí bảo dưỡng rất cao, hơn nữa còn phải thuê phi công, một năm tốn không ít tiền...</w:t>
      </w:r>
    </w:p>
    <w:p>
      <w:pPr>
        <w:pStyle w:val="BodyText"/>
      </w:pPr>
      <w:r>
        <w:t xml:space="preserve">Quả nhiên sau khi nhắc đến chuyện mua máy bay thì Tần Huyên Băng đã bị thu hút, phụ nữ đều là như vậy, bọn họ còn chưa kết hôn, nàng cũng đã có ý nghĩ muốn tiết kiệm tiền cho Trang Duệ rồi.</w:t>
      </w:r>
    </w:p>
    <w:p>
      <w:pPr>
        <w:pStyle w:val="BodyText"/>
      </w:pPr>
      <w:r>
        <w:t xml:space="preserve">Thật ra ở Trung Quốc đã có nhiều người mua máy bay tư nhân loại tốt, chỉ là máy bay bão dưỡng quá tốn tiền, bình thường mỗi năm phải mất cả chục triệu tiền bảo dưỡng, nếu mua máy bay tốt thì càng lên đến vài chục triệu tiền bảo dưỡng.</w:t>
      </w:r>
    </w:p>
    <w:p>
      <w:pPr>
        <w:pStyle w:val="BodyText"/>
      </w:pPr>
      <w:r>
        <w:t xml:space="preserve">Hơn nữa sân bay hàng không thông dụng trong nước cũng cực kỳ có hạn, phí tổn để máy bay cất cánh và hạ cánh là rất cao, tiền phí khá nặng, đồng thời còn tiền thuê phi công và nhân viên máy bay.</w:t>
      </w:r>
    </w:p>
    <w:p>
      <w:pPr>
        <w:pStyle w:val="BodyText"/>
      </w:pPr>
      <w:r>
        <w:t xml:space="preserve">Sau khi nghe xong tính toán của Tần Huyên Băng thì Trang Duệ nở nụ cười, số tiền kia đối với một số người kinh doanh thông thường sẽ là rất lớn, vì kinh doanh theo kiểu truyền thống dù anh có làm lớn cỡ nào cũng gặp phải tình huống tài chính căng thẳng, những chi phí áy bay tư nhân sẽ phát sinh ảnh hưởng rất lớn.</w:t>
      </w:r>
    </w:p>
    <w:p>
      <w:pPr>
        <w:pStyle w:val="BodyText"/>
      </w:pPr>
      <w:r>
        <w:t xml:space="preserve">Nhưng đối với Trang Duệ thì sẽ không tồn tại những vấn đề này, bản thân hắn không làm nghiệp vụ gì thực chất, đều là tiên đầu tư ra bên ngoài, dù có gì cũng không bị kéo vào.</w:t>
      </w:r>
    </w:p>
    <w:p>
      <w:pPr>
        <w:pStyle w:val="BodyText"/>
      </w:pPr>
      <w:r>
        <w:t xml:space="preserve">Mặt khác mỏ nguyên thạch phỉ thúy ở Myanmar và công ty bất động sản của Âu Dương Quân đều là những chậu châu báu bày ra ngoài sáng, sau này sẽ đem đến cho Trang Duệ nguồn tiền lời dồi dào.</w:t>
      </w:r>
    </w:p>
    <w:p>
      <w:pPr>
        <w:pStyle w:val="BodyText"/>
      </w:pPr>
      <w:r>
        <w:t xml:space="preserve">Khoảng thời gian qua Trang Duệ còn suy xét ra nước ngoài thu mua cổ vật, nguyên nhân chính là hắn có cả trăm triệu mà không biết tiêu xài vào đâu, bây giờ nghe nói có máy bay tư nhân thì hắn thật sự động tâm.</w:t>
      </w:r>
    </w:p>
    <w:p>
      <w:pPr>
        <w:pStyle w:val="BodyText"/>
      </w:pPr>
      <w:r>
        <w:t xml:space="preserve">- Huyên Băng, muốn mua thì phải hỏi thăm một chút, đến lúc đó mua xong sẽ đặt ở sân bay thủ đô, sau này đi đâu cũng có thể mang Bạch Sư theo...</w:t>
      </w:r>
    </w:p>
    <w:p>
      <w:pPr>
        <w:pStyle w:val="BodyText"/>
      </w:pPr>
      <w:r>
        <w:t xml:space="preserve">Trang Duệ đã có quyết định, nhưng hắn cần có người đi xem xét sự việc, khó tránh khỏi nhờ vả Âu Dương Quân.</w:t>
      </w:r>
    </w:p>
    <w:p>
      <w:pPr>
        <w:pStyle w:val="BodyText"/>
      </w:pPr>
      <w:r>
        <w:t xml:space="preserve">Bạch Sư ở phía sau nghe được lời của Trang Duệ, nó hưng phấn xù lông cúi đầu chuẩn bị liếm mặt Trang Duệ, điều này làm Trang Duệ sợ đến mức phải dùng một tay đẩy Bạch Sư ra. Xe của mình cũng không phải là xe của diễn viên 007, cũng không thể lái tự động, nếu bị Bạch Sư che tầm nhìn thì sợ rằng sẽ phát sinh tai nạn xe hơi mất.</w:t>
      </w:r>
    </w:p>
    <w:p>
      <w:pPr>
        <w:pStyle w:val="BodyText"/>
      </w:pPr>
      <w:r>
        <w:t xml:space="preserve">Trang Duệ bị lời nói của Tần Huyên Băng làm cho ngứa ngáy, hắn thấy còn một đoạn đường nửa mới đến nhà Cổ lão gia tử, vì vậy mà nhịn không được lấy điện thoại ra gọi cho Âu Dương Quân.</w:t>
      </w:r>
    </w:p>
    <w:p>
      <w:pPr>
        <w:pStyle w:val="BodyText"/>
      </w:pPr>
      <w:r>
        <w:t xml:space="preserve">- Này, tôi đang ở chỗ cậu, mà tiểu tử cậu còn nhớ đến anh đây sao?</w:t>
      </w:r>
    </w:p>
    <w:p>
      <w:pPr>
        <w:pStyle w:val="BodyText"/>
      </w:pPr>
      <w:r>
        <w:t xml:space="preserve">Sau khi điện thoại được nối thông thì Âu Dương Quân dùng giọng u oán nói, tiểu tử Trang Duệ ném tiền cho hắn xong thì không có ngày nào rảnh rỗi, Âu Dương Quân đến tìm vài lần mà không gặp, thế là rất tức giận.</w:t>
      </w:r>
    </w:p>
    <w:p>
      <w:pPr>
        <w:pStyle w:val="BodyText"/>
      </w:pPr>
      <w:r>
        <w:t xml:space="preserve">- Hì hì, Tứ ca, anh vừa phải vội vàng đi cùng chị dâu, vừa phải quản lý công ty, em nào dám quấy rầy anh...</w:t>
      </w:r>
    </w:p>
    <w:p>
      <w:pPr>
        <w:pStyle w:val="BodyText"/>
      </w:pPr>
      <w:r>
        <w:t xml:space="preserve">Trang Duệ lúc này càng lúc càng giống người Bắc Kinh, mở miệng ra là nhiều lời.</w:t>
      </w:r>
    </w:p>
    <w:p>
      <w:pPr>
        <w:pStyle w:val="BodyText"/>
      </w:pPr>
      <w:r>
        <w:t xml:space="preserve">- Cậu cũng biết tôi bận rộn sao? Đúng rồi, cậu dù gì cũng tốt nghiệp ngành tài chính, mau đến giúp anh quản lý công ty...</w:t>
      </w:r>
    </w:p>
    <w:p>
      <w:pPr>
        <w:pStyle w:val="BodyText"/>
      </w:pPr>
      <w:r>
        <w:t xml:space="preserve">Khoảng thời gian này Âu Dương Quân thật sự là bận rộn sứt đầu mẻ trán, tài chính đã xuống đúng chỗ, công trường tất nhiên sẽ thi công mạnh mẽ, một công trình lớn thì sẽ có nhiều vấn đề phát sinh, hắn gần đây luôn thanh nhàn, bây giờ bề bộn thì thật sự không quen.</w:t>
      </w:r>
    </w:p>
    <w:p>
      <w:pPr>
        <w:pStyle w:val="BodyText"/>
      </w:pPr>
      <w:r>
        <w:t xml:space="preserve">Âu Dương Quân thật sự muốn Trang Duệ hỗ trợ, vì tuyển nhân viên tài chính chuyên nghiệp từ bên ngoài sẽ không tốt bằng việc sử dụng anh em trong nhà.</w:t>
      </w:r>
    </w:p>
    <w:p>
      <w:pPr>
        <w:pStyle w:val="BodyText"/>
      </w:pPr>
      <w:r>
        <w:t xml:space="preserve">- Đừng, đừng, Tứ ca, em cũng nào có rảnh, chúng ta đã nói từ trước rồi, em bỏ tiền, không quan tâm đến thứ gì cả. Không thì anh cứ giảm cổ phần của em xuống, nếu không thì em rút lui cũng được.</w:t>
      </w:r>
    </w:p>
    <w:p>
      <w:pPr>
        <w:pStyle w:val="BodyText"/>
      </w:pPr>
      <w:r>
        <w:t xml:space="preserve">Trang Duệ bị lời nói của Âu Dương Quân làm cho giật mình, hắn cũng không có thời gian cả ngày mặc đồ tây đi làm, hắn bây giờ chỉ muốn mua máy bay đi khắp đây đó tiêu diêu tự tại mà thôi.</w:t>
      </w:r>
    </w:p>
    <w:p>
      <w:pPr>
        <w:pStyle w:val="BodyText"/>
      </w:pPr>
      <w:r>
        <w:t xml:space="preserve">- Không có việc thì tìm tôi làm gì? Anh đây đang vội, không nói lời vô nghĩa với cậu, tiền của cậu gặp lại tôi sẽ trả sau...</w:t>
      </w:r>
    </w:p>
    <w:p>
      <w:pPr>
        <w:pStyle w:val="BodyText"/>
      </w:pPr>
      <w:r>
        <w:t xml:space="preserve">Âu Dương Quân nghe thấy Trang Duệ từ chối thì cũng không nhắc lại, phương diện thi công sẽ do nhân sĩ chuyên nghiệp đi làm, hắn chỉ cần tìm người quản lý mà thôi.</w:t>
      </w:r>
    </w:p>
    <w:p>
      <w:pPr>
        <w:pStyle w:val="BodyText"/>
      </w:pPr>
      <w:r>
        <w:t xml:space="preserve">Sau khi nghe nói Âu Dương Quân định cắt điện thoại thì Trang Duệ vội vàng hô lên:</w:t>
      </w:r>
    </w:p>
    <w:p>
      <w:pPr>
        <w:pStyle w:val="Compact"/>
      </w:pPr>
      <w:r>
        <w:t xml:space="preserve">- Tứ ca, đừng vội cúp điện thoại, có chuyện em cần anh hỗ trợ đây...</w:t>
      </w:r>
      <w:r>
        <w:br w:type="textWrapping"/>
      </w:r>
      <w:r>
        <w:br w:type="textWrapping"/>
      </w:r>
    </w:p>
    <w:p>
      <w:pPr>
        <w:pStyle w:val="Heading2"/>
      </w:pPr>
      <w:bookmarkStart w:id="626" w:name="chương-6-04-605-máy-bay-tư-nhân2-3."/>
      <w:bookmarkEnd w:id="626"/>
      <w:r>
        <w:t xml:space="preserve">604. Chương 6 04 + 605: Máy Bay Tư Nhân(2 + 3).</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604 + 605: Máy bay tư nhân(2 + 3).</w:t>
      </w:r>
    </w:p>
    <w:p>
      <w:pPr>
        <w:pStyle w:val="BodyText"/>
      </w:pPr>
      <w:r>
        <w:t xml:space="preserve">Nhóm Dịch: Tepga</w:t>
      </w:r>
    </w:p>
    <w:p>
      <w:pPr>
        <w:pStyle w:val="BodyText"/>
      </w:pPr>
      <w:r>
        <w:t xml:space="preserve">Nguồn: vipvanda</w:t>
      </w:r>
    </w:p>
    <w:p>
      <w:pPr>
        <w:pStyle w:val="BodyText"/>
      </w:pPr>
      <w:r>
        <w:t xml:space="preserve">Âu Dương Quân bây giờ đang ở trong một khu ký túc xá thuê gần công trường, hắn thuê một tầng làm văn phòng, muốn làm nghiệp vụ phải có bộ dạng cho ra hồn. Bây giờ Âu Dương Quân thật sự giống như những gì Trang Duệ đang nghĩ, mặc giày tây ngồi nghiêm trang trước bàn làm việc.</w:t>
      </w:r>
    </w:p>
    <w:p>
      <w:pPr>
        <w:pStyle w:val="BodyText"/>
      </w:pPr>
      <w:r>
        <w:t xml:space="preserve">Sau khi tiếp nhận văn kiện của thư ký thì Âu Dương Quân ký một chữ rồi ném về, hắn tức giận nói vào trong điện thoại:</w:t>
      </w:r>
    </w:p>
    <w:p>
      <w:pPr>
        <w:pStyle w:val="BodyText"/>
      </w:pPr>
      <w:r>
        <w:t xml:space="preserve">- Hì, tôi biết cậu điện thoại đến sẽ không có gì tốt, có chuyện gì? Nói mau lên, tôi thật sự rất bề bộn...</w:t>
      </w:r>
    </w:p>
    <w:p>
      <w:pPr>
        <w:pStyle w:val="BodyText"/>
      </w:pPr>
      <w:r>
        <w:t xml:space="preserve">Âu Dương Quân giống như không nhìn thấy ánh mắt u oán của nữ thư ký mặc trang phục công sở, nhưng trong lòng thầm cho ra quyết định ngày mai sẽ đổi thư ký, cô gái này tưởng mình chưa từng nhìn phụ nữ bao giờ sao?</w:t>
      </w:r>
    </w:p>
    <w:p>
      <w:pPr>
        <w:pStyle w:val="BodyText"/>
      </w:pPr>
      <w:r>
        <w:t xml:space="preserve">- Muốn mua máy bay?</w:t>
      </w:r>
    </w:p>
    <w:p>
      <w:pPr>
        <w:pStyle w:val="BodyText"/>
      </w:pPr>
      <w:r>
        <w:t xml:space="preserve">Sau khi nghe được lời của Trang Duệ thì Âu Dương Quân thật sự kinh ngạc, hắn đứng lên trên mặt ghế và nói:</w:t>
      </w:r>
    </w:p>
    <w:p>
      <w:pPr>
        <w:pStyle w:val="BodyText"/>
      </w:pPr>
      <w:r>
        <w:t xml:space="preserve">- Cậu nói thật hay đùa? Ngay cả anh đây còn chưa có ý nghĩ như vậy, cậu đã muốn ngồi máy bay tư nhân rồi sao?</w:t>
      </w:r>
    </w:p>
    <w:p>
      <w:pPr>
        <w:pStyle w:val="BodyText"/>
      </w:pPr>
      <w:r>
        <w:t xml:space="preserve">- Hì hì, Tứ ca, anh cũng biết Bạch Sư là bảo bối của em, dạo này thường xuyên ra ngoài mà không đưa nó theo, mua máy bay không phải sẽ thuận tiện hơn sao?</w:t>
      </w:r>
    </w:p>
    <w:p>
      <w:pPr>
        <w:pStyle w:val="BodyText"/>
      </w:pPr>
      <w:r>
        <w:t xml:space="preserve">Trang Duệ không ngờ Âu Dương Quân lại có phản ứng lớn như vậy, nhưng việc này chỉ có thể tìm nhờ Âu Dương Quân mà thôi, chính mình cũng không thể nào tự đi mua máy bay, dù là mua trực thăng cũng là khó thể được.</w:t>
      </w:r>
    </w:p>
    <w:p>
      <w:pPr>
        <w:pStyle w:val="BodyText"/>
      </w:pPr>
      <w:r>
        <w:t xml:space="preserve">- Này, tiểu tử cậu mua máy bay chỉ vì chở một con chó thôi sao?</w:t>
      </w:r>
    </w:p>
    <w:p>
      <w:pPr>
        <w:pStyle w:val="BodyText"/>
      </w:pPr>
      <w:r>
        <w:t xml:space="preserve">Âu Dương Quân thật sự cảm thấy không còn gì để nói, cậu em này của mình làm gì cũng vậy, cũng khác thường. Chỉ vì một con chó mà mau máy bay tư nhân vài chục triệu, lại còn chưa nói đến tiền phí bảo dưỡng khổng lồ mỗi năm.</w:t>
      </w:r>
    </w:p>
    <w:p>
      <w:pPr>
        <w:pStyle w:val="BodyText"/>
      </w:pPr>
      <w:r>
        <w:t xml:space="preserve">- Anh nói xem có biện pháp gì không, em đang lái xe...</w:t>
      </w:r>
    </w:p>
    <w:p>
      <w:pPr>
        <w:pStyle w:val="BodyText"/>
      </w:pPr>
      <w:r>
        <w:t xml:space="preserve">Trang Duệ thật sự không nhịn được, hắn nói làm cho Âu Dương Quân thật sự tức điên lên, Bạch Sư trong lòng Trang Duệ tuyệt đối còn quan trọng hơn cả Âu Dương Quân.</w:t>
      </w:r>
    </w:p>
    <w:p>
      <w:pPr>
        <w:pStyle w:val="BodyText"/>
      </w:pPr>
      <w:r>
        <w:t xml:space="preserve">- Tôi không có biện pháp mua máy bay, máy bay thương vụ trong nước chỉ sợ cậu chướng mắt mà thôi, nước ngoài thì tôi chịu. Nhưng nếu cậu mua thì có thể đăng ký ở nước ngoài hoặc Hongkong, sau đó những chuyện thuê sân bay và thuê tàu đưa về sẽ do tôi xử lý...</w:t>
      </w:r>
    </w:p>
    <w:p>
      <w:pPr>
        <w:pStyle w:val="BodyText"/>
      </w:pPr>
      <w:r>
        <w:t xml:space="preserve">Âu Dương Quân nói lời thật lòng, hắn tuy thích nhiều thứ nhưng cũng không dám chơi máy bay. Trong nước tuy có nhiều câu lạc bộ máy bay tư nhân nhưng quân tử không đứng dưới tường sắp sập, Âu Dương Quân Tứ thiếu gia cũng không chơi những trò vận động có tính nguy hiểm cao.</w:t>
      </w:r>
    </w:p>
    <w:p>
      <w:pPr>
        <w:pStyle w:val="BodyText"/>
      </w:pPr>
      <w:r>
        <w:t xml:space="preserve">- À, khi nào em mua máy bay sẽ tìm anh sau...</w:t>
      </w:r>
    </w:p>
    <w:p>
      <w:pPr>
        <w:pStyle w:val="BodyText"/>
      </w:pPr>
      <w:r>
        <w:t xml:space="preserve">Trang Duệ dứt khoát cúp điện thoại.</w:t>
      </w:r>
    </w:p>
    <w:p>
      <w:pPr>
        <w:pStyle w:val="BodyText"/>
      </w:pPr>
      <w:r>
        <w:t xml:space="preserve">- Này, này...Alo... Tiểu tử thối, mua thì tự mình lái sao?</w:t>
      </w:r>
    </w:p>
    <w:p>
      <w:pPr>
        <w:pStyle w:val="BodyText"/>
      </w:pPr>
      <w:r>
        <w:t xml:space="preserve">Âu Dương Quân vốn định nhắc Trang Duệ nên đến tìm đại ca để giải quyết việc này, không ngờ Trang Duệ đã cúp điện thoại. Hắn cũng lười gọi lại cho Trang Duệ, hắn nghĩ rằng Trang Duệ có lẽ là đang nóng đầu nên mới có ý nghĩ như vậy, cô cô chắc chắn cũng sẽ không ua máy bay tư nhân.</w:t>
      </w:r>
    </w:p>
    <w:p>
      <w:pPr>
        <w:pStyle w:val="BodyText"/>
      </w:pPr>
      <w:r>
        <w:t xml:space="preserve">Chỉ là Âu Dương Quân không biết Âu Dương Uyển trước nay không hỏi đến chuyện của con mình, đừng nói Trang Duệ mua máy bay, dù ra nước ngoài mua nhà hay chạy đi mua đảo ở Thái Bình Dương thì bà cũng không nói gì.</w:t>
      </w:r>
    </w:p>
    <w:p>
      <w:pPr>
        <w:pStyle w:val="BodyText"/>
      </w:pPr>
      <w:r>
        <w:t xml:space="preserve">- Huyên Băng, hỏi ba mẹ xem, để cho bọn họ đặt hàng một chiếc máy bay ở Hongkong...</w:t>
      </w:r>
    </w:p>
    <w:p>
      <w:pPr>
        <w:pStyle w:val="BodyText"/>
      </w:pPr>
      <w:r>
        <w:t xml:space="preserve">Sau khi cúp điện thoại thì Trang Duệ nhìn Tần Huyên Băng, theo như cách nói của Âu Dương Quân thì mua sắm may bay tư nhân là hành vi phổ biến ở nước ngoài, trong nước rất khó mua, thế cho nên việc này sợ rằng phải làm phiền bố mẹ vợ rồi.</w:t>
      </w:r>
    </w:p>
    <w:p>
      <w:pPr>
        <w:pStyle w:val="BodyText"/>
      </w:pPr>
      <w:r>
        <w:t xml:space="preserve">- Anh đấy, nói là mua ngay, không biết đợi thêm một chút sao?</w:t>
      </w:r>
    </w:p>
    <w:p>
      <w:pPr>
        <w:pStyle w:val="BodyText"/>
      </w:pPr>
      <w:r>
        <w:t xml:space="preserve">Tần Huyên Băng tức giận trừng mắt nhìn Trang Duệ, có đôi khi hắn làm việc rất ổn định nhưng đôi khi lại như một đứa bé, vốn là tự mình muốn mua nhưng bây giờ nàng thấy bộ dạng của hắn giống như là muốn ngồi lên máy bay ngay vậy.</w:t>
      </w:r>
    </w:p>
    <w:p>
      <w:pPr>
        <w:pStyle w:val="BodyText"/>
      </w:pPr>
      <w:r>
        <w:t xml:space="preserve">Tần Huyên Băng móc điện thoại ra gọ ẹ, dì Phươgn bên kia hình như cũng đang bận rộn, nói rằng tối nay sẽ gọi lại cho Tần Huyên Băng, sau đó cúp máy.</w:t>
      </w:r>
    </w:p>
    <w:p>
      <w:pPr>
        <w:pStyle w:val="BodyText"/>
      </w:pPr>
      <w:r>
        <w:t xml:space="preserve">Xe chạy đến đầu ngõ tứ hợp viện của Cổ lão gia tử, Trang Duệ dừng xe, hắn lấy một chiếc ba lô đeo lên người, sau đó để Tần Huyên Băng và Bạch Sư xuống xe. Hình thể của Tiểu Bạch Sư thật sự là quá lớn, làm cho đám trẻ con đang chơi đùa trong ngõ phải khóc rống lên. (.</w:t>
      </w:r>
    </w:p>
    <w:p>
      <w:pPr>
        <w:pStyle w:val="BodyText"/>
      </w:pPr>
      <w:r>
        <w:t xml:space="preserve">Dù Bắc Kinh không thiếu loại chó gì cả nhưng chó lớn như Tiểu Bạch Sư thì thật sự không thấy nhiều, có vài đứa trẻ lớn gan chạy đến nhìn Tiểu Bạch Sư, mà Trang Duệ cũng không phản ứng, hắn đi đến gõ cửa nhà Cổ lão gia tử.</w:t>
      </w:r>
    </w:p>
    <w:p>
      <w:pPr>
        <w:pStyle w:val="BodyText"/>
      </w:pPr>
      <w:r>
        <w:t xml:space="preserve">- Tôi đang nói bên ngoài vì sao lại ồn ào, hóa ra cậu đến đây.</w:t>
      </w:r>
    </w:p>
    <w:p>
      <w:pPr>
        <w:pStyle w:val="BodyText"/>
      </w:pPr>
      <w:r>
        <w:t xml:space="preserve">Cổ lão gia tử biết ro về Bạch Sư, trước kia đã từng gặp mặt nó ở hội chợ phỉ thúy Bình Châu, bây giờ nhanh chóng mời hai vợ chồng Trang Duệ vào nhà, lại phân phó dì giúp việc đi pha trà.</w:t>
      </w:r>
    </w:p>
    <w:p>
      <w:pPr>
        <w:pStyle w:val="BodyText"/>
      </w:pPr>
      <w:r>
        <w:t xml:space="preserve">- Bác, sức khỏe của bác dạo này thế nào?</w:t>
      </w:r>
    </w:p>
    <w:p>
      <w:pPr>
        <w:pStyle w:val="BodyText"/>
      </w:pPr>
      <w:r>
        <w:t xml:space="preserve">Trang Duệ thấy gương mặt ông cụ hồng hào thì nghĩ rằng có lẽ đã khôi phục lại rồi.</w:t>
      </w:r>
    </w:p>
    <w:p>
      <w:pPr>
        <w:pStyle w:val="BodyText"/>
      </w:pPr>
      <w:r>
        <w:t xml:space="preserve">Lần trước Trang Duệ đến đây nghĩ một buổi đã dùng linh khí giúp ông cụ chải chuốt cơ thể, vì người đã lớn tuổi, nếu không chú ý bị cảm thông thường cũng sẽ phát sinh hậu quả nghiêm trọng.</w:t>
      </w:r>
    </w:p>
    <w:p>
      <w:pPr>
        <w:pStyle w:val="BodyText"/>
      </w:pPr>
      <w:r>
        <w:t xml:space="preserve">- Không có gì, đã sớm không có gì, buổi sáng vài ngày qua có thể đi ra ngoài một chút, sức khỏe rất tốt...</w:t>
      </w:r>
    </w:p>
    <w:p>
      <w:pPr>
        <w:pStyle w:val="BodyText"/>
      </w:pPr>
      <w:r>
        <w:t xml:space="preserve">Cổ lão gia tử nở nụ cười rất cởi mở, năm nay lão đã hoàn toàn rút ra khỏi hiệp hội ngọc thạch, lúc đầu cũng thấy có chút không quen, nhưng vài ngày qua không có việc gì làm thì ra ngoài đi dạo, cũng chậm rãi thích ứng với cuộc sống.</w:t>
      </w:r>
    </w:p>
    <w:p>
      <w:pPr>
        <w:pStyle w:val="BodyText"/>
      </w:pPr>
      <w:r>
        <w:t xml:space="preserve">- Tiểu Tần, đến đây thì cứ coi như về nhà, uống trà, uống trà đi. Đúng rồi, Trang Duệ bình thường có ức hiếp cháu không? Có gì cứ nói với bác Cổ, bác sẽ day bảo tiểu tử này...</w:t>
      </w:r>
    </w:p>
    <w:p>
      <w:pPr>
        <w:pStyle w:val="BodyText"/>
      </w:pPr>
      <w:r>
        <w:t xml:space="preserve">Cổ lão gia tử nói làm cho Tần Huyên Băng có chút xấu hổ, bọn họ vốn cũng có chút quen biết, nhưng chẳng qua chỉ là đáp theo mối quan hệ của Trang Duệ mà thôi, bây giờ nghe Cổ lão gia tử nói như thế thì nàng cũng có chút ngượng ngùng.</w:t>
      </w:r>
    </w:p>
    <w:p>
      <w:pPr>
        <w:pStyle w:val="BodyText"/>
      </w:pPr>
      <w:r>
        <w:t xml:space="preserve">- Bác, nên để cho anh Vân đến ở cùng, như vậy sẽ náo nhiệt hơn...</w:t>
      </w:r>
    </w:p>
    <w:p>
      <w:pPr>
        <w:pStyle w:val="BodyText"/>
      </w:pPr>
      <w:r>
        <w:t xml:space="preserve">Trước kia Cổ lão gia tử còn có công tác, còn phải tạo hình ngọc thạch nên cần yên tĩnh, cho nên ông đuổi hai đứa con đi, bây giờ đã về hưu, có con cái ở bên cạnh cũng tốt hơn.</w:t>
      </w:r>
    </w:p>
    <w:p>
      <w:pPr>
        <w:pStyle w:val="BodyText"/>
      </w:pPr>
      <w:r>
        <w:t xml:space="preserve">- À, tuần sau Tiểu Vân sẽ đến ở, được rồi, không nói về điều này nữa, cậu có gì tốt đưa cho tôi xem thử...</w:t>
      </w:r>
    </w:p>
    <w:p>
      <w:pPr>
        <w:pStyle w:val="BodyText"/>
      </w:pPr>
      <w:r>
        <w:t xml:space="preserve">Trang Duệ trước khi đến đã gọi điện thoại cho Cổ lão gia tử, bình thường hắn có món gì tốt đều đưa đến, mà lúc này ông lão cũng rất chờ mong, nhìn xem Trang Duệ có thể lấy ra được thứ gì tốt.</w:t>
      </w:r>
    </w:p>
    <w:p>
      <w:pPr>
        <w:pStyle w:val="BodyText"/>
      </w:pPr>
      <w:r>
        <w:t xml:space="preserve">- Hì hì, bác Cổ, ngài trước tiên nhìn thứ này...</w:t>
      </w:r>
    </w:p>
    <w:p>
      <w:pPr>
        <w:pStyle w:val="BodyText"/>
      </w:pPr>
      <w:r>
        <w:t xml:space="preserve">Trang Duệ cũng không mở ba lô ra, hắn bỏ tay vào túi và xiết lại thành nắm đấm, sau khi đưa đến trước mặt Cổ lão gia tử mới mở ra, trong lòng bàn ta có một khố đá màu đỏ rực...</w:t>
      </w:r>
    </w:p>
    <w:p>
      <w:pPr>
        <w:pStyle w:val="BodyText"/>
      </w:pPr>
      <w:r>
        <w:t xml:space="preserve">Trang Duệ những ngày qua đã tìm giấy ráp mịn để bào đi lớp da bên ngoài khối đại hồng bào, vì thế mà giống như bảo kiếm ra khỏi vỏ, tinh túy bùng ra, khối đại hồng bào như một khối máu gà, rất chói mắt.</w:t>
      </w:r>
    </w:p>
    <w:p>
      <w:pPr>
        <w:pStyle w:val="BodyText"/>
      </w:pPr>
      <w:r>
        <w:t xml:space="preserve">- Đây...Đây là kê huyết thạch sao?</w:t>
      </w:r>
    </w:p>
    <w:p>
      <w:pPr>
        <w:pStyle w:val="BodyText"/>
      </w:pPr>
      <w:r>
        <w:t xml:space="preserve">Cổ lão gia tử vội vàng cầm kính lão lên đeo vào, lão cầm lấy khối đá, vẻ mặt lộ ra vẻ kinh ngạc, có lẽ đã nhìn ra khối đá bất phàm ở điểm nào.</w:t>
      </w:r>
    </w:p>
    <w:p>
      <w:pPr>
        <w:pStyle w:val="BodyText"/>
      </w:pPr>
      <w:r>
        <w:t xml:space="preserve">- Màu máu thuần khiết, vừa cô đọng vừa ướt át, lại nặng nề, đúng là cực phẩm, cực phẩm...</w:t>
      </w:r>
    </w:p>
    <w:p>
      <w:pPr>
        <w:pStyle w:val="BodyText"/>
      </w:pPr>
      <w:r>
        <w:t xml:space="preserve">Cổ lão gia tử vuốt ve một lát rồi thở dài nói:</w:t>
      </w:r>
    </w:p>
    <w:p>
      <w:pPr>
        <w:pStyle w:val="BodyText"/>
      </w:pPr>
      <w:r>
        <w:t xml:space="preserve">- Là kê huyết thạch đại hồng bào, trăm năm khó gặp, thứ này xứng đáng gọi là kỳ trân dị bảo. Trang Duệ, tiểu tử cậu quá may mắn, thật sự quá tốt...</w:t>
      </w:r>
    </w:p>
    <w:p>
      <w:pPr>
        <w:pStyle w:val="BodyText"/>
      </w:pPr>
      <w:r>
        <w:t xml:space="preserve">Cổ Thiên Phong biết rõ khoảng thời gian trước Trang Duệ đi Xương Hóa, lão tất nhiên biết kê huyết thạch xuất phát từ Xương Hóa, nhưng dù thế nào thì lão cũng không ngờ tiểu tử kia có thể tìm được cực phẩm kê huyết thạch như thế này.</w:t>
      </w:r>
    </w:p>
    <w:p>
      <w:pPr>
        <w:pStyle w:val="BodyText"/>
      </w:pPr>
      <w:r>
        <w:t xml:space="preserve">Trước đó có phỉ thúy, gần đây có ngọc mềm, bây giờ là kê huyết thạch, Cổ Thiên Phong cũng không thể dùng lời nào để miêu tả vận may của Trang Duệ.</w:t>
      </w:r>
    </w:p>
    <w:p>
      <w:pPr>
        <w:pStyle w:val="BodyText"/>
      </w:pPr>
      <w:r>
        <w:t xml:space="preserve">Những thứ dị bảo trăm năm khó gặp này đến trước mặt Trang Duệ giống như rau cải bán ngoài chợ, ai thích chọn thì chọn, điều này làm ột người lăn lộn cả đời trong giới ngọc thạch như Cổ Thiên Phong cũng cảm thấy không công bằng.</w:t>
      </w:r>
    </w:p>
    <w:p>
      <w:pPr>
        <w:pStyle w:val="BodyText"/>
      </w:pPr>
      <w:r>
        <w:t xml:space="preserve">- Hì hì, bác Cổ, khối kê huyết thạch này đến cũng kỳ quặc, cháu vấp phải nó mới phát hiện ra, bác xem, cái này làm con dấu có thích hợp không?</w:t>
      </w:r>
    </w:p>
    <w:p>
      <w:pPr>
        <w:pStyle w:val="BodyText"/>
      </w:pPr>
      <w:r>
        <w:t xml:space="preserve">Tuy bản thân quá may mắn nhưng Trang Duệ vẫn phải che giấu một chút, hơn nữa hắn cũng nói như thế với Tần Huyên Băng, bây giờ chỉ lặp lại mà thôi.</w:t>
      </w:r>
    </w:p>
    <w:p>
      <w:pPr>
        <w:pStyle w:val="BodyText"/>
      </w:pPr>
      <w:r>
        <w:t xml:space="preserve">- Thích hợp không sao? Nói nhảm, tất nhiên là phù hợp, khối kê huyết thạch này không cần gia công, có thể trực tiếp tạo hình thành con dấu. Được rồi, tôi biết cậu có ý gì, để lại vài ngày cho tôi gia công...</w:t>
      </w:r>
    </w:p>
    <w:p>
      <w:pPr>
        <w:pStyle w:val="BodyText"/>
      </w:pPr>
      <w:r>
        <w:t xml:space="preserve">Cổ lão gia tử cũng ngứa ngáy chân tay, thật sự giống như một võ sư thấy người ta luyện võ thì muốn tiến lên luận bàn vậy. Lão đối mặ với một nguyên liệu kê huyết thạch như vậy cũng muốn tự tay tạo hình...</w:t>
      </w:r>
    </w:p>
    <w:p>
      <w:pPr>
        <w:pStyle w:val="BodyText"/>
      </w:pPr>
      <w:r>
        <w:t xml:space="preserve">- Bác, bác đừng nóng vội, cháu còn một vật nữa chưa lấy ra...</w:t>
      </w:r>
    </w:p>
    <w:p>
      <w:pPr>
        <w:pStyle w:val="BodyText"/>
      </w:pPr>
      <w:r>
        <w:t xml:space="preserve">Con dấu chỉ là chuyện nhỏ, với tay nghề của Cổ lão gia tử sẽ làm cho Trang Duệ thỏa mãn, nhưng mục đích lần này của hắn là khối kê huyết thạch Lưu Quan Trương, ngoài Cổ lão gia tử thì hắn thật sự cũng khó thể đưa cho người khác.</w:t>
      </w:r>
    </w:p>
    <w:p>
      <w:pPr>
        <w:pStyle w:val="BodyText"/>
      </w:pPr>
      <w:r>
        <w:t xml:space="preserve">- Hừ, còn có thứ gì tốt hơn? Kê huyết thạch lấy đỏ làm vua, chẳng lẽ tiểu tử cậu có kê huyết thạch Lưu Quan Trương?</w:t>
      </w:r>
    </w:p>
    <w:p>
      <w:pPr>
        <w:pStyle w:val="BodyText"/>
      </w:pPr>
      <w:r>
        <w:t xml:space="preserve">Cổ Thiên Phong nhếch miệng khinh thường, chất ngọc bình thường thì làm lão chướng mắt nên nói ra lời này. Mà thấy vẻ mặt cổ quái của Tần Huyên Băng và trang duệ thì ông cụ cũng cảm thấy khác thường, lão run giọng nói:</w:t>
      </w:r>
    </w:p>
    <w:p>
      <w:pPr>
        <w:pStyle w:val="BodyText"/>
      </w:pPr>
      <w:r>
        <w:t xml:space="preserve">- Là kê huyết thạch Lưu Quan Trương thật sao?</w:t>
      </w:r>
    </w:p>
    <w:p>
      <w:pPr>
        <w:pStyle w:val="BodyText"/>
      </w:pPr>
      <w:r>
        <w:t xml:space="preserve">- Bác Cổ, ngài thật sự là có ánh mắt nhìn thấu tất cả hay là có cảm ứng vậy?</w:t>
      </w:r>
    </w:p>
    <w:p>
      <w:pPr>
        <w:pStyle w:val="BodyText"/>
      </w:pPr>
      <w:r>
        <w:t xml:space="preserve">Trang Duệ cố ý tỏ ra giật mình, sau đó hắn cười cười mở ba lô, mở khối kê huyết thạch Lưu Quan Trương được bọc vài lớp báo ra, sau đó nhấc tay cái nói với Cổ lão gia tử:</w:t>
      </w:r>
    </w:p>
    <w:p>
      <w:pPr>
        <w:pStyle w:val="BodyText"/>
      </w:pPr>
      <w:r>
        <w:t xml:space="preserve">- Bác Cổ, bác đoán đúng, là kê huyết thạch Lưu Quan Trương...</w:t>
      </w:r>
    </w:p>
    <w:p>
      <w:pPr>
        <w:pStyle w:val="BodyText"/>
      </w:pPr>
      <w:r>
        <w:t xml:space="preserve">- Khó có được, khó có được, hơn hai mươi năm trước có gặp qua một khối kê huyết thạch Lưu Quan Trương nhưng nó nhỏ hơn của cậu lúc này, chỉ đủ làm con dấu mà thôi, còn khối kê huyết thạch này thì lớn hơn...</w:t>
      </w:r>
    </w:p>
    <w:p>
      <w:pPr>
        <w:pStyle w:val="BodyText"/>
      </w:pPr>
      <w:r>
        <w:t xml:space="preserve">Với kiến thức của Cổ Thiên Phong thì sau khi thấy khối kê huyết thạch Lưu Quan Trương này vẫn cực kỳ kích động.</w:t>
      </w:r>
    </w:p>
    <w:p>
      <w:pPr>
        <w:pStyle w:val="Compact"/>
      </w:pPr>
      <w:r>
        <w:br w:type="textWrapping"/>
      </w:r>
      <w:r>
        <w:br w:type="textWrapping"/>
      </w:r>
    </w:p>
    <w:p>
      <w:pPr>
        <w:pStyle w:val="Heading2"/>
      </w:pPr>
      <w:bookmarkStart w:id="627" w:name="chương-6-04-605-máy-bay-tư-nhân2-3.-1"/>
      <w:bookmarkEnd w:id="627"/>
      <w:r>
        <w:t xml:space="preserve">605. Chương 6 04 + 605: Máy Bay Tư Nhân(2 + 3).</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604 + 605: Máy bay tư nhân(2 + 3).</w:t>
      </w:r>
    </w:p>
    <w:p>
      <w:pPr>
        <w:pStyle w:val="BodyText"/>
      </w:pPr>
      <w:r>
        <w:t xml:space="preserve">Nhóm Dịch: Tepga</w:t>
      </w:r>
    </w:p>
    <w:p>
      <w:pPr>
        <w:pStyle w:val="BodyText"/>
      </w:pPr>
      <w:r>
        <w:t xml:space="preserve">Nguồn: vipvanda</w:t>
      </w:r>
    </w:p>
    <w:p>
      <w:pPr>
        <w:pStyle w:val="BodyText"/>
      </w:pPr>
      <w:r>
        <w:t xml:space="preserve">- Bác, khối kê huyết thạch thế này mà làm con dấu thì có vể tận diệt mọi vật...</w:t>
      </w:r>
    </w:p>
    <w:p>
      <w:pPr>
        <w:pStyle w:val="BodyText"/>
      </w:pPr>
      <w:r>
        <w:t xml:space="preserve">Trang Duệ nhìn thấy Cổ lão gia tử vui sướng thì không khỏi nói một câu vui đùa.</w:t>
      </w:r>
    </w:p>
    <w:p>
      <w:pPr>
        <w:pStyle w:val="BodyText"/>
      </w:pPr>
      <w:r>
        <w:t xml:space="preserve">- Cậu đã hiểu thì sao tôi không hiểu, đứng sang một bên đi, đừng tưởng rằng tìm được vài khối kê huyết thạch tốt mà có thể nói khoác với tôi... nguồn</w:t>
      </w:r>
    </w:p>
    <w:p>
      <w:pPr>
        <w:pStyle w:val="BodyText"/>
      </w:pPr>
      <w:r>
        <w:t xml:space="preserve">Cổ Thiên Phong tức giận trừng mắt nhìn Trang Duệ, sau đó chuyển dời lực chú ý về phía khối kê huyết thạch ba màu đen đỏ trắng Lưu Quan Trương.</w:t>
      </w:r>
    </w:p>
    <w:p>
      <w:pPr>
        <w:pStyle w:val="BodyText"/>
      </w:pPr>
      <w:r>
        <w:t xml:space="preserve">Ba màu kia có trình tự rõ ràng, là cực phẩm kê huyết thạch, dù bây giờ chưa tạo hình nhưng cũng mơ hồ bùng ra huỳnh quang, dù là kẻ không hiểu ngọc thạch cũng có thể nhìn thấy điểm bất phàm.</w:t>
      </w:r>
    </w:p>
    <w:p>
      <w:pPr>
        <w:pStyle w:val="BodyText"/>
      </w:pPr>
      <w:r>
        <w:t xml:space="preserve">- Ba màu điêu khắc ra ba thứ, không tính bản lĩnh, được rồi, tiểu tử, để những thứ này ở lại, một tuần lễ sau...À không, nửa tháng sau đến đây lấy hàng về...</w:t>
      </w:r>
    </w:p>
    <w:p>
      <w:pPr>
        <w:pStyle w:val="BodyText"/>
      </w:pPr>
      <w:r>
        <w:t xml:space="preserve">Cổ Thiên Phong nhìn những khối kê huyết thạch mà trong lòng đã xuất hiện một ý tưởng thiết kế, kê huyết thạch mềm hơn nhiều so với phỉ thúy, chỉ cần có ý tưởng thì tạo hình cũng không tốn sức, sở dĩ cần nửa tháng cũng vì Cổ Thiên Phong muốn tạo nên một tác phẩm độc nhất vô nhị mà thôi.</w:t>
      </w:r>
    </w:p>
    <w:p>
      <w:pPr>
        <w:pStyle w:val="BodyText"/>
      </w:pPr>
      <w:r>
        <w:t xml:space="preserve">Trang Duệ nhìn vẻ mê say của Cổ Thiên Phong, hắn không khỏi sợ ông cụ vì dụng tâm quá độ mà ảnh hưởng đến cơ thể, thế là nói:</w:t>
      </w:r>
    </w:p>
    <w:p>
      <w:pPr>
        <w:pStyle w:val="BodyText"/>
      </w:pPr>
      <w:r>
        <w:t xml:space="preserve">- Bác Cổ, thời gian dài cũng không có vấn đề, hai thứ này ngài cứ giữ lại, khi nào rảnh rỗi thì hãy tạo hình...</w:t>
      </w:r>
    </w:p>
    <w:p>
      <w:pPr>
        <w:pStyle w:val="BodyText"/>
      </w:pPr>
      <w:r>
        <w:t xml:space="preserve">- Được rồi, được rồi, còn trẻ sao lại nói nhảm nhiều như vậy? Buổi tối muốn ăn gì thì cứ nói dì đi làm, Tiểu Tần, tôi cũng không ăn cơm cùng hai cô cậu.</w:t>
      </w:r>
    </w:p>
    <w:p>
      <w:pPr>
        <w:pStyle w:val="BodyText"/>
      </w:pPr>
      <w:r>
        <w:t xml:space="preserve">Cổ Thiên Phong dùng giọng mất kiên nhẫn cắt ngang lời Trang Duệ, sau đó ôm khối kê huyết thạch Lưu Quan Trương vào trong phòng làm việc.</w:t>
      </w:r>
    </w:p>
    <w:p>
      <w:pPr>
        <w:pStyle w:val="BodyText"/>
      </w:pPr>
      <w:r>
        <w:t xml:space="preserve">Cổ Thiên Phong đối đãi với Trang Duệ như với con cháu của mình, tất nhiên cũng không khách sáo. Nhưng lúc này chỉ còn Trang Duệ và Tần Huyên Băng ở lại trong phòng khách, đi cũng không được mà ở cũng chẳng xong.</w:t>
      </w:r>
    </w:p>
    <w:p>
      <w:pPr>
        <w:pStyle w:val="BodyText"/>
      </w:pPr>
      <w:r>
        <w:t xml:space="preserve">- Trang Duệ, Tiểu Tần, hai người hôm nay đến chơi à? Bố tôi đâu?</w:t>
      </w:r>
    </w:p>
    <w:p>
      <w:pPr>
        <w:pStyle w:val="BodyText"/>
      </w:pPr>
      <w:r>
        <w:t xml:space="preserve">Đúng lúc Trang Duệ định chào hỏi dì giúp việc để đi về thì Cổ Vân mang theo vợ con đến tứ hợp viện của Cổ lão gia tử, vừa vào cửa đã thấy Trang Duệ, thế cho nên nhanh chóng bắt chuyện.</w:t>
      </w:r>
    </w:p>
    <w:p>
      <w:pPr>
        <w:pStyle w:val="BodyText"/>
      </w:pPr>
      <w:r>
        <w:t xml:space="preserve">- Ôi, đều tại tôi đưa đến hai khối kê huyết thạch tốt, thế là lão gia tử lại say mê, đã vào phòng làm việc rồi...</w:t>
      </w:r>
    </w:p>
    <w:p>
      <w:pPr>
        <w:pStyle w:val="BodyText"/>
      </w:pPr>
      <w:r>
        <w:t xml:space="preserve">Trang Duệ nghĩ Cổ Thiên Phong mới khỏe lại chưa được bao lâu, bây giờ nếu vì hai khối nguyên liệu của mình mà sinh bệnh, sợ rằng chính hắn cũng cảm thấy khó chịu.</w:t>
      </w:r>
    </w:p>
    <w:p>
      <w:pPr>
        <w:pStyle w:val="BodyText"/>
      </w:pPr>
      <w:r>
        <w:t xml:space="preserve">- À, tôi tưởng có chuyện gì, nói cho cậu biết, những ngày trước bố tôi sinh bệnh cũng là vì nguyên nhân vừa về hưu nên quá rảnh rỗi, nếu có thứ gì đó đưa đến cho ông cụ tạo hình thì sức khỏe không bị ảnh hưởng đâu...</w:t>
      </w:r>
    </w:p>
    <w:p>
      <w:pPr>
        <w:pStyle w:val="BodyText"/>
      </w:pPr>
      <w:r>
        <w:t xml:space="preserve">Cổ Vân vừa nghe thấy như vậy thì kéo lấy Trang Duệ rồi vừa đi vừa nói:</w:t>
      </w:r>
    </w:p>
    <w:p>
      <w:pPr>
        <w:pStyle w:val="BodyText"/>
      </w:pPr>
      <w:r>
        <w:t xml:space="preserve">- Hai anh em chúng ta đã lâu chưa uống vài ly, vậy để cho vợ tôi xuống bếp làm vài món, buổi tối anh em chúng ta uống một chút...</w:t>
      </w:r>
    </w:p>
    <w:p>
      <w:pPr>
        <w:pStyle w:val="BodyText"/>
      </w:pPr>
      <w:r>
        <w:t xml:space="preserve">- Được được, anh đừng kéo tôi, Bạch Sư, đừng làm bậy...</w:t>
      </w:r>
    </w:p>
    <w:p>
      <w:pPr>
        <w:pStyle w:val="BodyText"/>
      </w:pPr>
      <w:r>
        <w:t xml:space="preserve">Trang Duệ thấy con của Cổ Vân đi về phía Bạch Sư, hắn vội vàng nói một tiếng. Bạch Sư với vóc dáng như vậy dù không cắn người nhưng chỉ cần tức giận đổ xuống cũng đủ hù chết người.</w:t>
      </w:r>
    </w:p>
    <w:p>
      <w:pPr>
        <w:pStyle w:val="BodyText"/>
      </w:pPr>
      <w:r>
        <w:t xml:space="preserve">Tần Huyên Băng cũng đã từng gặp mặt vợ của Cổ Vân, nàng tuy là người Hongkong nhưng cũng biết tập tục nội địa, thế là lập tức cùng vợ của Cổ Vân xuống bếp làm vài món. Nhưng Tần tiểu thư thật sự không giỏi ở phương diện này, cuối cùng chỉ là vợ Cổ Vân và dì giúp việc làm cơm, nàng chỉ ngồi bên cạnh nói chuyện phiếm mà thôi.</w:t>
      </w:r>
    </w:p>
    <w:p>
      <w:pPr>
        <w:pStyle w:val="BodyText"/>
      </w:pPr>
      <w:r>
        <w:t xml:space="preserve">- Cậu Trang...</w:t>
      </w:r>
    </w:p>
    <w:p>
      <w:pPr>
        <w:pStyle w:val="BodyText"/>
      </w:pPr>
      <w:r>
        <w:t xml:space="preserve">Cổ Vân và Trang Duệ đi vào ngồi trong phòng khách, Cổ Vân nói một tiếng nhưng lời tiếp theo lại có vẻ khó nói ra.</w:t>
      </w:r>
    </w:p>
    <w:p>
      <w:pPr>
        <w:pStyle w:val="BodyText"/>
      </w:pPr>
      <w:r>
        <w:t xml:space="preserve">- Chuyện gì vậy? Anh Cổ, giữa chúng ta còn khách sáo vậy sao?</w:t>
      </w:r>
    </w:p>
    <w:p>
      <w:pPr>
        <w:pStyle w:val="BodyText"/>
      </w:pPr>
      <w:r>
        <w:t xml:space="preserve">- Hì hì, đuôi cọp lần trước cậu còn không?</w:t>
      </w:r>
    </w:p>
    <w:p>
      <w:pPr>
        <w:pStyle w:val="BodyText"/>
      </w:pPr>
      <w:r>
        <w:t xml:space="preserve">Cổ Vân cuối cùng cũng nói.</w:t>
      </w:r>
    </w:p>
    <w:p>
      <w:pPr>
        <w:pStyle w:val="BodyText"/>
      </w:pPr>
      <w:r>
        <w:t xml:space="preserve">- Này, anh Cổ, thứ này ngâm rượu ít nhất cũng phải là nửa năm, ngài không dùng nó để nấu ăn đấy chứ?</w:t>
      </w:r>
    </w:p>
    <w:p>
      <w:pPr>
        <w:pStyle w:val="BodyText"/>
      </w:pPr>
      <w:r>
        <w:t xml:space="preserve">Trang Duệ nghe thấy như vậy thì không khỏi dùng ánh mắt kỳ quái nhìn Cổ Vân, vị ca ca kia thân thể coi như cường tráng, không đến mức như vậy chứ?</w:t>
      </w:r>
    </w:p>
    <w:p>
      <w:pPr>
        <w:pStyle w:val="BodyText"/>
      </w:pPr>
      <w:r>
        <w:t xml:space="preserve">- Nói nhỏ một chút, đừng để cho chị dâu cậu nghe được...</w:t>
      </w:r>
    </w:p>
    <w:p>
      <w:pPr>
        <w:pStyle w:val="BodyText"/>
      </w:pPr>
      <w:r>
        <w:t xml:space="preserve">Cổ Vân vội vàng lên tiếng cắt ngang lời Trang Duệ, sau đó nói tiếp:</w:t>
      </w:r>
    </w:p>
    <w:p>
      <w:pPr>
        <w:pStyle w:val="BodyText"/>
      </w:pPr>
      <w:r>
        <w:t xml:space="preserve">- Đại ca của tôi thời gian trước về Bắc Kinh, thấy tôi ngâm bình rượu kia thì trực tiếp lấy đi, vì vậy...Tôi cũng coi như là...Được rồi, nếu cậu không còn thì cũng không sao...</w:t>
      </w:r>
    </w:p>
    <w:p>
      <w:pPr>
        <w:pStyle w:val="BodyText"/>
      </w:pPr>
      <w:r>
        <w:t xml:space="preserve">Đại ca của Cổ Vân công tác ở tỉnh ngoài, đã đến tuổi trung niên, nghe nói cậu em mình có rượu đuôi hổ chính tông thì cũng không quan tâm mặt mũi mà trực tiếp ôm lấy bình rượu lên xe bỏ đi.</w:t>
      </w:r>
    </w:p>
    <w:p>
      <w:pPr>
        <w:pStyle w:val="BodyText"/>
      </w:pPr>
      <w:r>
        <w:t xml:space="preserve">Trang Duệ nghe vậy thì nở nụ cười, xem ra đàn ông đều có tâm tính với loại rượu kia.</w:t>
      </w:r>
    </w:p>
    <w:p>
      <w:pPr>
        <w:pStyle w:val="BodyText"/>
      </w:pPr>
      <w:r>
        <w:t xml:space="preserve">Cái này cũng khó trách, mỗi người đàn ông ngoài miệng đều nói không cần Viagra nhưng những kẻ lén chạy đến cửa hàng thuốc để mua là không ít, nếu không thì sao lượng tiêu thụ ở Trung Quốc lại đứng thứ hai thế giới? Tất nhiên đây cũng vì nguyên nhân Trung Quốc dân số quá đông.</w:t>
      </w:r>
    </w:p>
    <w:p>
      <w:pPr>
        <w:pStyle w:val="BodyText"/>
      </w:pPr>
      <w:r>
        <w:t xml:space="preserve">Đàn ông này mà hỏi đàn ông khác về những thứ như vậy thì chẳng khác nào gián tiếp thừa nhận năng lực kia của mình, vì thế mà Cổ Vân cũng tỏ ra xấu hổ, nói một nửa đã dừng lại.</w:t>
      </w:r>
    </w:p>
    <w:p>
      <w:pPr>
        <w:pStyle w:val="BodyText"/>
      </w:pPr>
      <w:r>
        <w:t xml:space="preserve">- Anh Cổ, thứ kia vẫn còn, nhưng thật sự cũng không nhiều lắm, không phải là tiểu đệ keo kiệt, chỉ có thể cho ngài một cái đuôi cuối cùng mà thôi...</w:t>
      </w:r>
    </w:p>
    <w:p>
      <w:pPr>
        <w:pStyle w:val="BodyText"/>
      </w:pPr>
      <w:r>
        <w:t xml:space="preserve">Trang Duệ nhịn cười mở miệng đồng ý, nhưng hàng tồn của hắn cũng không có vài cái đuôi, dù bây giờ mình không dùng đến nhưng cũng cần tích trữ, biết đâu sau này sẽ đến lúc cần dùng?</w:t>
      </w:r>
    </w:p>
    <w:p>
      <w:pPr>
        <w:pStyle w:val="BodyText"/>
      </w:pPr>
      <w:r>
        <w:t xml:space="preserve">- Được được, chút nữa anh sẽ mời cậu vài lão yêu..</w:t>
      </w:r>
    </w:p>
    <w:p>
      <w:pPr>
        <w:pStyle w:val="BodyText"/>
      </w:pPr>
      <w:r>
        <w:t xml:space="preserve">Cổ Vân nghe vậy thì rất vui sướng.</w:t>
      </w:r>
    </w:p>
    <w:p>
      <w:pPr>
        <w:pStyle w:val="BodyText"/>
      </w:pPr>
      <w:r>
        <w:t xml:space="preserve">Nửa giờ sau thì thức ăn đã nấu xong, Cổ lão gia tử thấy con trai và con dâu đi về cũng không nói thêm điều gì, chỉ ăn một chén cơm rồi đi về phòng làm việc của mình. Nhóm Cổ Vân thấy vậy cũng khó thể trách, chỉ có thể mời gọi Trang Duệ và Tần Huyên Băng dùng cơm mà thôi.</w:t>
      </w:r>
    </w:p>
    <w:p>
      <w:pPr>
        <w:pStyle w:val="BodyText"/>
      </w:pPr>
      <w:r>
        <w:t xml:space="preserve">- Không biết rượu ảnh hưởng đến bao tử và thận sao? Hèn gì muốn bổ thận...</w:t>
      </w:r>
    </w:p>
    <w:p>
      <w:pPr>
        <w:pStyle w:val="BodyText"/>
      </w:pPr>
      <w:r>
        <w:t xml:space="preserve">Sau khi rời khỏi tứ hợp viện của Cổ Thiên Phong thì Trang Duệ thật sự bị Cổ Vân mời rượu có bảy phần men say, thế cho nên Tần Huyên Băng là người lái xe, khi lên xe hắn nghĩ đến tình huống mình lại mất đi một cái đuôi cọp mà không khỏi khẽ nói một câu.</w:t>
      </w:r>
    </w:p>
    <w:p>
      <w:pPr>
        <w:pStyle w:val="BodyText"/>
      </w:pPr>
      <w:r>
        <w:t xml:space="preserve">- Sao vậy? Anh vừa nói gì vậy?</w:t>
      </w:r>
    </w:p>
    <w:p>
      <w:pPr>
        <w:pStyle w:val="BodyText"/>
      </w:pPr>
      <w:r>
        <w:t xml:space="preserve">Tần Huyên Băng không nghe được lời của Trang Duệ, nàng khởi động xe và hỏi một câu.</w:t>
      </w:r>
    </w:p>
    <w:p>
      <w:pPr>
        <w:pStyle w:val="BodyText"/>
      </w:pPr>
      <w:r>
        <w:t xml:space="preserve">- Không, không có gì...</w:t>
      </w:r>
    </w:p>
    <w:p>
      <w:pPr>
        <w:pStyle w:val="BodyText"/>
      </w:pPr>
      <w:r>
        <w:t xml:space="preserve">Chuyện này cũng khó giải thích, bình rượu mà Trang Duệ ngâm cũng là lén để trong tứ hợp viện mà thôi.</w:t>
      </w:r>
    </w:p>
    <w:p>
      <w:pPr>
        <w:pStyle w:val="BodyText"/>
      </w:pPr>
      <w:r>
        <w:t xml:space="preserve">Rượu có đôi khi là chất kích thích rất tốt, về đến nhà thì Trang Duệ trở nên cực kỳ dũng mãnh, mãi đến lúc Tần Huyên Băng liên tục cầu xin tha thứ thì hắn mới nghỉ xả hơi, trong phòng đầy xuân sắc.</w:t>
      </w:r>
    </w:p>
    <w:p>
      <w:pPr>
        <w:pStyle w:val="BodyText"/>
      </w:pPr>
      <w:r>
        <w:t xml:space="preserve">- Đàn ông các anh buổi tối chắc chắn không bàn chuyện gì tốt...</w:t>
      </w:r>
    </w:p>
    <w:p>
      <w:pPr>
        <w:pStyle w:val="BodyText"/>
      </w:pPr>
      <w:r>
        <w:t xml:space="preserve">Tần Huyên Băng dùng ngón tay vẽ những đường tròn trên ngực Trang Duệ, vẻ mặt rất thỏa mãn.</w:t>
      </w:r>
    </w:p>
    <w:p>
      <w:pPr>
        <w:pStyle w:val="BodyText"/>
      </w:pPr>
      <w:r>
        <w:t xml:space="preserve">- Cái này không coi là chuyện tốt sao? Hì hì...</w:t>
      </w:r>
    </w:p>
    <w:p>
      <w:pPr>
        <w:pStyle w:val="BodyText"/>
      </w:pPr>
      <w:r>
        <w:t xml:space="preserve">Trang Duệ cười lật nghiêng người, vừa rồi thật sự cũng không quá tận hứng.</w:t>
      </w:r>
    </w:p>
    <w:p>
      <w:pPr>
        <w:pStyle w:val="BodyText"/>
      </w:pPr>
      <w:r>
        <w:t xml:space="preserve">- Điện thoại, điện thoại kìa, ôi, đừng...</w:t>
      </w:r>
    </w:p>
    <w:p>
      <w:pPr>
        <w:pStyle w:val="BodyText"/>
      </w:pPr>
      <w:r>
        <w:t xml:space="preserve">- Mặc kệ điện thoại của ai, nửa đêm canh ba quấy rối thì không nhận...</w:t>
      </w:r>
    </w:p>
    <w:p>
      <w:pPr>
        <w:pStyle w:val="BodyText"/>
      </w:pPr>
      <w:r>
        <w:t xml:space="preserve">Trang Duệ lại bất chấp tất cả, cưỡng chế lên ngựa, có tiếng chuông điện thoại trợ giúp thì hắn cảm thấy kích thích hơn.</w:t>
      </w:r>
    </w:p>
    <w:p>
      <w:pPr>
        <w:pStyle w:val="BodyText"/>
      </w:pPr>
      <w:r>
        <w:t xml:space="preserve">Tần Huyên Băng chỉ có thể nhìn điện thoại trên đầu giường lên tục đổ chuông mà thôi.</w:t>
      </w:r>
    </w:p>
    <w:p>
      <w:pPr>
        <w:pStyle w:val="BodyText"/>
      </w:pPr>
      <w:r>
        <w:t xml:space="preserve">Một giờ sau tiếng thở dốc trong phòng mới lắng xuống, Trang Duệ thấy điện thoại vẫn tiếp tục vang lên, vì vậy mà khẽ đẩy Tần Huyên Băng ra, lúc này nàng đã xụi lơ, cặp mắt đẹp cũng không buồn chuyển động.</w:t>
      </w:r>
    </w:p>
    <w:p>
      <w:pPr>
        <w:pStyle w:val="BodyText"/>
      </w:pPr>
      <w:r>
        <w:t xml:space="preserve">- Alo, là ai vậy?</w:t>
      </w:r>
    </w:p>
    <w:p>
      <w:pPr>
        <w:pStyle w:val="BodyText"/>
      </w:pPr>
      <w:r>
        <w:t xml:space="preserve">Trang Duệ rơi vào đường cùng chỉ có thể tiếp điện thoại.</w:t>
      </w:r>
    </w:p>
    <w:p>
      <w:pPr>
        <w:pStyle w:val="BodyText"/>
      </w:pPr>
      <w:r>
        <w:t xml:space="preserve">- Tiểu Duệ, cậu và Huyên Băng đang ở cùng một chỗ sao? Thế nào mà gọi điện thoại nãy giờ không ai nghe máy?</w:t>
      </w:r>
    </w:p>
    <w:p>
      <w:pPr>
        <w:pStyle w:val="BodyText"/>
      </w:pPr>
      <w:r>
        <w:t xml:space="preserve">Trong điện thoại vang lên âm thanh của dì Phương, Trang Duệ và Tần Huyên Băng chợt trở nên căng thẳng, Tần Huyên Băng thì kéo mền trùm lên người, giống như mẹ đang nhìn thấy vậy.</w:t>
      </w:r>
    </w:p>
    <w:p>
      <w:pPr>
        <w:pStyle w:val="BodyText"/>
      </w:pPr>
      <w:r>
        <w:t xml:space="preserve">- Khụ...Khụ, khụ...</w:t>
      </w:r>
    </w:p>
    <w:p>
      <w:pPr>
        <w:pStyle w:val="BodyText"/>
      </w:pPr>
      <w:r>
        <w:t xml:space="preserve">Trang Duệ nhận được điện thoại của mẹ vợ mà trong lòng cảm thấy rất cổ quái, mãi đến lúc bị dì Phương hỏi một câu mới vội vàng trả lời:</w:t>
      </w:r>
    </w:p>
    <w:p>
      <w:pPr>
        <w:pStyle w:val="BodyText"/>
      </w:pPr>
      <w:r>
        <w:t xml:space="preserve">- Mẹ, chúng con vừa rồi ở bên ngoài, quá ồn ào, vì thế mà không nghe rõ được. Bây giờ chúng con vừa mới về nhà, có gì không mẹ? Hay để con chuyển điện thoại cho Huyên Băng nói với ngài?</w:t>
      </w:r>
    </w:p>
    <w:p>
      <w:pPr>
        <w:pStyle w:val="BodyText"/>
      </w:pPr>
      <w:r>
        <w:t xml:space="preserve">- Không cần, con nghe cũng được, hai đứa không phải đang định mua máy bay sao? Hôm nay mẹ đã hỏi giúp rồi...</w:t>
      </w:r>
    </w:p>
    <w:p>
      <w:pPr>
        <w:pStyle w:val="BodyText"/>
      </w:pPr>
      <w:r>
        <w:t xml:space="preserve">Dì Phương trước đó nhận được điện thoại của con gái và đang bận rộn, sau đó rảnh rỗi thì kiểm tra giúp, với thân phận và tài sản của Trang Duệ thì mua máy bay tư nhân cũng là bình thường, đây cũng là nguyên nhân mà máy bay tư rất phổ biến ở Hongkong.</w:t>
      </w:r>
    </w:p>
    <w:p>
      <w:pPr>
        <w:pStyle w:val="BodyText"/>
      </w:pPr>
      <w:r>
        <w:t xml:space="preserve">- Mẹ, mẹ cứ nói đi...</w:t>
      </w:r>
    </w:p>
    <w:p>
      <w:pPr>
        <w:pStyle w:val="BodyText"/>
      </w:pPr>
      <w:r>
        <w:t xml:space="preserve">- Bây giờ có hai chiếc máy bay mẹ cảm thấy phù hợp, một là chiếc Premier I do công ty máy bay Raytheon ở Mỹ sản xuất, giá khoảng năm chục triệu tệ, là chiếc máy bay công vụ bay nhanh nhất, chỉ là không gian hơi nhỏ, chỉ có năm sáu chỗ ngồi mà thôi.</w:t>
      </w:r>
    </w:p>
    <w:p>
      <w:pPr>
        <w:pStyle w:val="BodyText"/>
      </w:pPr>
      <w:r>
        <w:t xml:space="preserve">- Một chiếc máy bay khác cũng do công ty Rytheon chế tạo, máy bay này xa hoa hơn, tính năng mạnh hơn chiếc Premier I kia, tất nhiên giá cả cũng cao hơn, nói chung là khoảng một trăm triệu, con có thể suy xét...</w:t>
      </w:r>
    </w:p>
    <w:p>
      <w:pPr>
        <w:pStyle w:val="BodyText"/>
      </w:pPr>
      <w:r>
        <w:t xml:space="preserve">- Vâng, mẹ, con sẽ xem xét, sẽ kiểm tra tin tức về hai chiếc máy bay kia, ngày mai sẽ trả lời ẹ, đến lúc đó muốn mua thì còn phải làm phiền mẹ...</w:t>
      </w:r>
    </w:p>
    <w:p>
      <w:pPr>
        <w:pStyle w:val="BodyText"/>
      </w:pPr>
      <w:r>
        <w:t xml:space="preserve">Trang Duệ lúc này cũng không đặt tâm tư lên phương diện máy bay.</w:t>
      </w:r>
    </w:p>
    <w:p>
      <w:pPr>
        <w:pStyle w:val="BodyText"/>
      </w:pPr>
      <w:r>
        <w:t xml:space="preserve">- Thằng bé này, đều đã là người nhà mà sao cứ nói phiền này phiền nọ? Con và Huyên Băng nghỉ ngơi sớm đi...</w:t>
      </w:r>
    </w:p>
    <w:p>
      <w:pPr>
        <w:pStyle w:val="BodyText"/>
      </w:pPr>
      <w:r>
        <w:t xml:space="preserve">Điện thoại truyền đến câu nói làm cho Trang Duệ không khỏi đỏ mặt lên, thì ra mẹ vợ đã sớm đoán được hai đứa con đang làm gì.</w:t>
      </w:r>
    </w:p>
    <w:p>
      <w:pPr>
        <w:pStyle w:val="Compact"/>
      </w:pPr>
      <w:r>
        <w:br w:type="textWrapping"/>
      </w:r>
      <w:r>
        <w:br w:type="textWrapping"/>
      </w:r>
    </w:p>
    <w:p>
      <w:pPr>
        <w:pStyle w:val="Heading2"/>
      </w:pPr>
      <w:bookmarkStart w:id="628" w:name="chương-6-06-quyết-định."/>
      <w:bookmarkEnd w:id="628"/>
      <w:r>
        <w:t xml:space="preserve">606. Chương 6 06: Quyết Định.</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606: Quyết định.</w:t>
      </w:r>
    </w:p>
    <w:p>
      <w:pPr>
        <w:pStyle w:val="BodyText"/>
      </w:pPr>
      <w:r>
        <w:t xml:space="preserve">Nhóm Dịch: Tepga</w:t>
      </w:r>
    </w:p>
    <w:p>
      <w:pPr>
        <w:pStyle w:val="BodyText"/>
      </w:pPr>
      <w:r>
        <w:t xml:space="preserve">Nguồn: vipvanda</w:t>
      </w:r>
    </w:p>
    <w:p>
      <w:pPr>
        <w:pStyle w:val="BodyText"/>
      </w:pPr>
      <w:r>
        <w:t xml:space="preserve">Bấm nút "Thu gọn" để thu gọn nội dungThu gọn</w:t>
      </w:r>
    </w:p>
    <w:p>
      <w:pPr>
        <w:pStyle w:val="BodyText"/>
      </w:pPr>
      <w:r>
        <w:t xml:space="preserve">-Chồng, sao thức dậy sớm như thế? Ủa? Anh đang làm gì vậy?</w:t>
      </w:r>
    </w:p>
    <w:p>
      <w:pPr>
        <w:pStyle w:val="BodyText"/>
      </w:pPr>
      <w:r>
        <w:t xml:space="preserve">Sáng sớm hôm sau Tần Huyên Băng khi còn đang mơ màng thì chợt phát hiện Trang Duệ đã ngồi dậy, trên đùi đặt một chiếc laptop.</w:t>
      </w:r>
    </w:p>
    <w:p>
      <w:pPr>
        <w:pStyle w:val="BodyText"/>
      </w:pPr>
      <w:r>
        <w:t xml:space="preserve">- Sao? Anh đã quyết định mua rồi à?</w:t>
      </w:r>
    </w:p>
    <w:p>
      <w:pPr>
        <w:pStyle w:val="BodyText"/>
      </w:pPr>
      <w:r>
        <w:t xml:space="preserve">Tần Huyên Băng vén tóc ra sau đầu để lộ ra cái cổ tuyết trắng, sau đó nàng dựa vào vai Trang Duệ, thấy trên màn hình có vài tấm hình, là vài chiếc máy bay, mặt khác còn có số liệu tham số.</w:t>
      </w:r>
    </w:p>
    <w:p>
      <w:pPr>
        <w:pStyle w:val="BodyText"/>
      </w:pPr>
      <w:r>
        <w:t xml:space="preserve">Trang Duệ khẽ gật đầu nói: xem tại</w:t>
      </w:r>
    </w:p>
    <w:p>
      <w:pPr>
        <w:pStyle w:val="BodyText"/>
      </w:pPr>
      <w:r>
        <w:t xml:space="preserve">- Đã quyết định rồi, Huyên Băng, em đến mà xem, chúng ta nên mua cái nào?</w:t>
      </w:r>
    </w:p>
    <w:p>
      <w:pPr>
        <w:pStyle w:val="BodyText"/>
      </w:pPr>
      <w:r>
        <w:t xml:space="preserve">Trang Duệ tìm cả buổi sáng thì phát hiện các phú hào trong nước ít mua máy bay tư nhân chủ yếu không phải là tiền tài, tuy phí bảo dưỡng máy bay là rất cao, nhưng đối với các vị phú hào tài sản vài tỷ thì căn bản không là vấn đề.</w:t>
      </w:r>
    </w:p>
    <w:p>
      <w:pPr>
        <w:pStyle w:val="BodyText"/>
      </w:pPr>
      <w:r>
        <w:t xml:space="preserve">Điều làm cho giới phú hào trong nước lùi bước chính là nguyên nhân giờ bay, căn cứ vào những quy định tương quan thì máy bay tư nhân muốn bay phải có đơn xin phép cục đường không trước mười lăm ngày, nếu không sẽ chẳng cho phép cất cánh.</w:t>
      </w:r>
    </w:p>
    <w:p>
      <w:pPr>
        <w:pStyle w:val="BodyText"/>
      </w:pPr>
      <w:r>
        <w:t xml:space="preserve">Nhưng hoạt động thương vụ thường là quyết định tạm thời, cũng có nhiều chuyện xảy ra bất ngờ, không ai có thể quy hoạch tường tận như vậy.</w:t>
      </w:r>
    </w:p>
    <w:p>
      <w:pPr>
        <w:pStyle w:val="BodyText"/>
      </w:pPr>
      <w:r>
        <w:t xml:space="preserve">Vì thế mày ngồi trên máy bay của mình thật sự không bằng bay thường cho bớt việc, vì vậy mà rất nhiều người bỏ đi ý định mua máy bay riêng ình.</w:t>
      </w:r>
    </w:p>
    <w:p>
      <w:pPr>
        <w:pStyle w:val="BodyText"/>
      </w:pPr>
      <w:r>
        <w:t xml:space="preserve">Nhưng chuyện này đối với Trang Duệ thì không tính là khó giải quyết, tuy không cần vận dụng quan hệ của gia tộc ông ngoại đề làm khó người ta, nhưng tìm ình chút phúc lợi cũng không là vấn đề.</w:t>
      </w:r>
    </w:p>
    <w:p>
      <w:pPr>
        <w:pStyle w:val="BodyText"/>
      </w:pPr>
      <w:r>
        <w:t xml:space="preserve">Trang Duệ cũng không phải là một chính nhân quân tử một lòng vì nước vì dân, hơn nữa hắn bỏ ra thêm chút tiền để có thể rút ngắn thời gian thông báo với cục đường không, tin chắc Âu Dương Quân có thể giải quyết được vấn đề này.</w:t>
      </w:r>
    </w:p>
    <w:p>
      <w:pPr>
        <w:pStyle w:val="BodyText"/>
      </w:pPr>
      <w:r>
        <w:t xml:space="preserve">- Thấy thế nào?</w:t>
      </w:r>
    </w:p>
    <w:p>
      <w:pPr>
        <w:pStyle w:val="BodyText"/>
      </w:pPr>
      <w:r>
        <w:t xml:space="preserve">Trang Duệ đứng dậy kéo bức màn, cửa sổ mở ra, gió mát thổi vào phòng, những mùi hương khó ngửi đã bị hòa tan. Hắn quay lại giường ôm chầm lấy Tần Huyên Băng, thấy mỹ nhân trong lòng đang nhìn chằm chằm về phía màn hình máy tính.</w:t>
      </w:r>
    </w:p>
    <w:p>
      <w:pPr>
        <w:pStyle w:val="BodyText"/>
      </w:pPr>
      <w:r>
        <w:t xml:space="preserve">Tần Huyên Băng suy nghĩ một lúc, sau đó nàng chỉ vào một hình ảnh rồi nói với Trang Duệ:</w:t>
      </w:r>
    </w:p>
    <w:p>
      <w:pPr>
        <w:pStyle w:val="BodyText"/>
      </w:pPr>
      <w:r>
        <w:t xml:space="preserve">- Trang Duệ, em cảm thấy nên mua chiếc Premier I của công ty Raytheon, tuy hành trình ngắn một chút nhưng giá cả lại rẻ hơn nhiều...</w:t>
      </w:r>
    </w:p>
    <w:p>
      <w:pPr>
        <w:pStyle w:val="BodyText"/>
      </w:pPr>
      <w:r>
        <w:t xml:space="preserve">- Đây là máy bay cỡ trung, làm bằng sợi cacbon, thân máy bay kiểu tổ ong, độ cao khoang máy bay là 1m65, độ cao này hình như quá thấp...</w:t>
      </w:r>
    </w:p>
    <w:p>
      <w:pPr>
        <w:pStyle w:val="BodyText"/>
      </w:pPr>
      <w:r>
        <w:t xml:space="preserve">Trang Duệ nhìn vào những tham số của máy bay thì không khỏi nhíu mày, với độ cao của mình thì không phải là đi phải cúi sao? Nếu đi vệ sinh thì cũng không thoải mái chút nào.</w:t>
      </w:r>
    </w:p>
    <w:p>
      <w:pPr>
        <w:pStyle w:val="BodyText"/>
      </w:pPr>
      <w:r>
        <w:t xml:space="preserve">- À, có hơi thấp...</w:t>
      </w:r>
    </w:p>
    <w:p>
      <w:pPr>
        <w:pStyle w:val="BodyText"/>
      </w:pPr>
      <w:r>
        <w:t xml:space="preserve">Tần Huyên Băng cũng khẽ gật đầu, nàng không mang giáy cao gót thì đã ột mét bảy, vì thế có thể thấy loại máy bay này có hơi nhỏ.</w:t>
      </w:r>
    </w:p>
    <w:p>
      <w:pPr>
        <w:pStyle w:val="BodyText"/>
      </w:pPr>
      <w:r>
        <w:t xml:space="preserve">- Hai đồng hồ đo chất lượng cao của Anh, quản lý phi hành bằng hệ thống lái tự động, là loại máy bay công vụ tốc độ nhanh nhất thế giới...</w:t>
      </w:r>
    </w:p>
    <w:p>
      <w:pPr>
        <w:pStyle w:val="BodyText"/>
      </w:pPr>
      <w:r>
        <w:t xml:space="preserve">Trang Duệ đọc các thông số bên dưới và khẽ gật đầu, thật ra hắn cũng hoàn toàn không hiểu những thứ này, chủ yếu là quan tâm đến dòng chữ "tốc độ nhanh nhất" mà thôi...</w:t>
      </w:r>
    </w:p>
    <w:p>
      <w:pPr>
        <w:pStyle w:val="BodyText"/>
      </w:pPr>
      <w:r>
        <w:t xml:space="preserve">Nhưng tiếp tục xem xét thì Trang Duệ lại nhíu mày vì chiếc máy bay Premier của công ty Raytheon này tính cả một vị phi công duy nhất thì có thể vận chuyển được năm người, tổng hành trình một lượt bay là 2435km, rõ ràng chỉ có thể dùng trong nước mà thôi, nếu muốn bay ra nước ngoài thì căn bản là khả năng không lớn...</w:t>
      </w:r>
    </w:p>
    <w:p>
      <w:pPr>
        <w:pStyle w:val="BodyText"/>
      </w:pPr>
      <w:r>
        <w:t xml:space="preserve">- Huyên Băng, chiếc máy bay này là không được, sau này chúng ta còn đi du lịch nước ngoài, chiếc máy bay này chỉ bay được hơn hai ngàn kilomet, dù là đi Hongkong cũng phải quá cảnh, quá phiền toái, như vậy không bằng bắt máy bay ngoài...</w:t>
      </w:r>
    </w:p>
    <w:p>
      <w:pPr>
        <w:pStyle w:val="BodyText"/>
      </w:pPr>
      <w:r>
        <w:t xml:space="preserve">Trang Duệ lắc đầu, hắn loại chiếc máy bay Premier, lại đưa mắt nhìn sang một loại máy bay kahsc, cũng là một chiếc máy bay của công tay Raytheon, nhưng nếu xét tính năng thì ưu việt hơn Premier rất nhiều.</w:t>
      </w:r>
    </w:p>
    <w:p>
      <w:pPr>
        <w:pStyle w:val="BodyText"/>
      </w:pPr>
      <w:r>
        <w:t xml:space="preserve">Đây là chiếc máy bay 00P, yêu cầu thấp với chiều dài đường băng, có thể cất cánh trên mặt đất đá vụn hay mặt cỏ, được các hãng hàng không dân dụng ở Trung Quốc phê duyệt có thể sử dụng ở những sân bay điều kiện xấu như Lhasa.</w:t>
      </w:r>
    </w:p>
    <w:p>
      <w:pPr>
        <w:pStyle w:val="BodyText"/>
      </w:pPr>
      <w:r>
        <w:t xml:space="preserve">Hơn nữa chiếc 00P này có khoang máy bay rất rộng, có thể chịu tải từ 6 đến 10 hành khách, không gian rộng rãi, chiều cao phù hợp, với chiều cao của Trang Duệ cũng có thể dễ dàng đi lại ở bên trong mà không cần cúi đầu.</w:t>
      </w:r>
    </w:p>
    <w:p>
      <w:pPr>
        <w:pStyle w:val="BodyText"/>
      </w:pPr>
      <w:r>
        <w:t xml:space="preserve">Điều làm cho Trang Duệ động tâm chính là hành trình của nó hơn bốn ngàn kilomet, khá thích hợp để đi du lịch.</w:t>
      </w:r>
    </w:p>
    <w:p>
      <w:pPr>
        <w:pStyle w:val="BodyText"/>
      </w:pPr>
      <w:r>
        <w:t xml:space="preserve">Vì vậy mà nếu muốn đến Anh hay Mỹ thì chỉ cần một lần quá cảnh để tiếp nhiên liệu mà thôi, như vậy Trang Duệ cung có thể tiếp nhận được.</w:t>
      </w:r>
    </w:p>
    <w:p>
      <w:pPr>
        <w:pStyle w:val="BodyText"/>
      </w:pPr>
      <w:r>
        <w:t xml:space="preserve">Dù thế nào thì Trang Duệ cũng là một người trẻ tuổi, trong lòng rất chờ mong có được máy bay riêng, nếu dùng ở Bắc Kinh thì thật sự là rất có thể diện.</w:t>
      </w:r>
    </w:p>
    <w:p>
      <w:pPr>
        <w:pStyle w:val="BodyText"/>
      </w:pPr>
      <w:r>
        <w:t xml:space="preserve">Nhưng giá cả ở bên dưới thật sự làm cho Trang Duệ có chút đau lòng, hơn mười bốn triệu đô la Mỹ, quy đổi ra cũng hơn một trăm hai chục triệu tệ.</w:t>
      </w:r>
    </w:p>
    <w:p>
      <w:pPr>
        <w:pStyle w:val="BodyText"/>
      </w:pPr>
      <w:r>
        <w:t xml:space="preserve">- Đây là chiếc máy bay công vụ bán chạy nhất thế giới, trang bị hệ thống điều khiển điện tử, khoang máy bay có quán bar, toilet cao cấp, ghế da thật, cách âm cực tốt, giải trí đa phương tiện, sử dụng đãi ngộ đối với quý tộc...</w:t>
      </w:r>
    </w:p>
    <w:p>
      <w:pPr>
        <w:pStyle w:val="BodyText"/>
      </w:pPr>
      <w:r>
        <w:t xml:space="preserve">- Nhiều tính năng có thể so sánh với máy bay Boeing 747, cất cánh dễ dàng bay lên tầng khí lưu, tuyệt đối không phát sinh hiện tượng xóc nảy...</w:t>
      </w:r>
    </w:p>
    <w:p>
      <w:pPr>
        <w:pStyle w:val="BodyText"/>
      </w:pPr>
      <w:r>
        <w:t xml:space="preserve">Trang Duệ nhìn những dòng chữ giới thiệu về chiếc 00P ở bên dưới cùng mà không khỏi hạ quyết tâm, hắn nói:</w:t>
      </w:r>
    </w:p>
    <w:p>
      <w:pPr>
        <w:pStyle w:val="BodyText"/>
      </w:pPr>
      <w:r>
        <w:t xml:space="preserve">- Mua, mua chiếc này, Huyên Băng, em gọi điện thoại ẹ, nói là tối nay anh sẽ gửi tiền sang...</w:t>
      </w:r>
    </w:p>
    <w:p>
      <w:pPr>
        <w:pStyle w:val="BodyText"/>
      </w:pPr>
      <w:r>
        <w:t xml:space="preserve">- Hừ, đó là mẹ em...</w:t>
      </w:r>
    </w:p>
    <w:p>
      <w:pPr>
        <w:pStyle w:val="BodyText"/>
      </w:pPr>
      <w:r>
        <w:t xml:space="preserve">Tần Huyên Băng trừng mắt nhìn Trang Duệ, nhưng lúc này trong lòng nàng cũng có chút rạo rực, nàng tuy không phải là cô gái thích khoe khoang nhưng có máy bay tư nhân cùng chồng đi du lịch cũng là một dụ hoặc mà bất kỳ phụ nữ nào trên thế gian này cũng khó thể cưỡng lại được.</w:t>
      </w:r>
    </w:p>
    <w:p>
      <w:pPr>
        <w:pStyle w:val="BodyText"/>
      </w:pPr>
      <w:r>
        <w:t xml:space="preserve">- Tốt, lần sau thế thấy mẹ vợ thì anh sẽ gọi là dì...</w:t>
      </w:r>
    </w:p>
    <w:p>
      <w:pPr>
        <w:pStyle w:val="BodyText"/>
      </w:pPr>
      <w:r>
        <w:t xml:space="preserve">Trang Duệ cười hì hì nói lời vui đùa, hắn chợt nhớ đến tình huống nhận điện thoại của mẹ vợ vào tối hôm qua, thế là trong lòng không khỏi có chút lay động, ánh mắt nhìn về phía Tần Huyên Băng cũng nóng hẳn lên.</w:t>
      </w:r>
    </w:p>
    <w:p>
      <w:pPr>
        <w:pStyle w:val="BodyText"/>
      </w:pPr>
      <w:r>
        <w:t xml:space="preserve">- Đừng, đã thức dậy rồi thì mau đi ra, nếu không thì mẹ sẽ nói...</w:t>
      </w:r>
    </w:p>
    <w:p>
      <w:pPr>
        <w:pStyle w:val="BodyText"/>
      </w:pPr>
      <w:r>
        <w:t xml:space="preserve">Tần Huyên Băng bị ánh mắt của Trang Duệ làm cho sợ đến mức nhanh chóng rời khỏi giường, dùng khăn lông bọc quanh người rồi đi vào phòng tắm.</w:t>
      </w:r>
    </w:p>
    <w:p>
      <w:pPr>
        <w:pStyle w:val="BodyText"/>
      </w:pPr>
      <w:r>
        <w:t xml:space="preserve">- Hừ, không được nhìn...</w:t>
      </w:r>
    </w:p>
    <w:p>
      <w:pPr>
        <w:pStyle w:val="BodyText"/>
      </w:pPr>
      <w:r>
        <w:t xml:space="preserve">Trang Duệ chợt thấy một cái đầu màu trắng xuất hiện bên cửa sổ, vì vậy mà mở miệng mắng, thì ra tiểu tử kia đang rình coi bên ngoài, không biết nó có yêu thích như vậy từ khi nào?</w:t>
      </w:r>
    </w:p>
    <w:p>
      <w:pPr>
        <w:pStyle w:val="BodyText"/>
      </w:pPr>
      <w:r>
        <w:t xml:space="preserve">Sau khi rửa mặt thì Trang Duệ thấy đã đến gần giờ cơm trưa, đây chính là chỗ tốt khi không đi làm, nhưng nếu ngày nào cũng như thế này thì sợ rằng chưa đến bốn mươi thì đã phải dùng đến rượu đuôi hổ rồi, vì sau khi đứng lên hắn thật sự cảm thấy hông có hơi mỏi.</w:t>
      </w:r>
    </w:p>
    <w:p>
      <w:pPr>
        <w:pStyle w:val="BodyText"/>
      </w:pPr>
      <w:r>
        <w:t xml:space="preserve">- Trang Duệ, việc này có nên nói với mẹ không? Hỏi xem mẹ có đồng ý không?</w:t>
      </w:r>
    </w:p>
    <w:p>
      <w:pPr>
        <w:pStyle w:val="BodyText"/>
      </w:pPr>
      <w:r>
        <w:t xml:space="preserve">Khi đi đến trung viện thì Tần Huyên Băng dùng giọng không yên lòng hỏi Trang Duệ.</w:t>
      </w:r>
    </w:p>
    <w:p>
      <w:pPr>
        <w:pStyle w:val="BodyText"/>
      </w:pPr>
      <w:r>
        <w:t xml:space="preserve">Trang Duệ cười cười nói:</w:t>
      </w:r>
    </w:p>
    <w:p>
      <w:pPr>
        <w:pStyle w:val="BodyText"/>
      </w:pPr>
      <w:r>
        <w:t xml:space="preserve">- Không có gì, mẹ sẽ không quan tâm đến những chuyện này, mẹ sẽ không quan tâm đến chuyện tiền bạc anh kiếm được...</w:t>
      </w:r>
    </w:p>
    <w:p>
      <w:pPr>
        <w:pStyle w:val="BodyText"/>
      </w:pPr>
      <w:r>
        <w:t xml:space="preserve">Quả nhiên vào giờ cơm Trang Duệ nhắc đến chuyện này, Âu Dương Uyển cũng không để ý, con mình có bản lĩnh kiếm tiền, muốn xài thế nào thì có thể tự tiện. Bà chỉ hỏi thăm vấn đề an toàn của máy bay tư nhân, sau khi biết được tính an toàn được đảm bảo thì căn bản không hỏi gì nữa.</w:t>
      </w:r>
    </w:p>
    <w:p>
      <w:pPr>
        <w:pStyle w:val="BodyText"/>
      </w:pPr>
      <w:r>
        <w:t xml:space="preserve">Chỉ là sau khi cơm nước xong thì Tần Huyên Băng gọi điện thoại cho bố mẹ, Trang Duệ lại có chút uể oải, vốn là cho rằng gửi tiền sang có thể mua được máy bay, nhưng không ngờ phải đặt cọc một nửa tiền và chờ bốn tháng mới có hàng, điều này làm cho tính tích cực của hắn ở phương diện mua sắm máy bay đã biến mất.</w:t>
      </w:r>
    </w:p>
    <w:p>
      <w:pPr>
        <w:pStyle w:val="BodyText"/>
      </w:pPr>
      <w:r>
        <w:t xml:space="preserve">Nhưng Trang Duệ đã quyết định sẽ mua, thế là hắn để cho bố mẹ vợ giúp mình hỏi giá cả, đợi sau khi làm xong thủ tục thì mình sẽ chuyển khoản. Lúc này trong nước còn chưa có đại lý của công ty Raytheon, vì thế làm việc này ở Hongkong sẽ thuận tiện hơn.</w:t>
      </w:r>
    </w:p>
    <w:p>
      <w:pPr>
        <w:pStyle w:val="BodyText"/>
      </w:pPr>
      <w:r>
        <w:t xml:space="preserve">Mua máy bay tư nhân cũng phải bỏ ra một số tiền lớn, trong phạm vi toàn cầu thì công ty Raytheon mới chỉ bán được năm trăm chiếc mà thôi, bọn họ sẽ căn cứ vào yêu cầu của khách hàng để có những sắp xếp phù hợp.</w:t>
      </w:r>
    </w:p>
    <w:p>
      <w:pPr>
        <w:pStyle w:val="BodyText"/>
      </w:pPr>
      <w:r>
        <w:t xml:space="preserve">Công ty Raytheon rất quan tâm đến đơn đặt hàng của Trang Duệ, thế là phái một chuyên gia tên Tom từ Mỹ đến Bắc Kinh trao đổi một vài phương diện với Trang Duệ, kẻ cả những cách phối trí trong buồng máy bay, làm cho Trang Duệ thật sự sinh ra cảm giác khách hàng là thượng đế.</w:t>
      </w:r>
    </w:p>
    <w:p>
      <w:pPr>
        <w:pStyle w:val="BodyText"/>
      </w:pPr>
      <w:r>
        <w:t xml:space="preserve">Chỉ là Trang Duệ cho ra yêu cầu muốn giao hàng nhanh một chút và đối phương thật sự tỏ ra bất lực.</w:t>
      </w:r>
    </w:p>
    <w:p>
      <w:pPr>
        <w:pStyle w:val="BodyText"/>
      </w:pPr>
      <w:r>
        <w:t xml:space="preserve">Dù sao đây cũng là thứ bay trên bầu trời, yêu cầu về mặt kỹ thuật là cực kỳ nghiêm khắc, hơn nữa còn phải tiến hành nhiều lần thử nghiệm, bọn họ sẽ phải phụ trách an toàn cho khách mua hàng. Trang Duệ nghĩ lại cũng cảm thấy đúng, cũng không thể dùng mình làm vật thử nghiệm cho được, hắn vẫn quý mạng nhỏ của mình.</w:t>
      </w:r>
    </w:p>
    <w:p>
      <w:pPr>
        <w:pStyle w:val="BodyText"/>
      </w:pPr>
      <w:r>
        <w:t xml:space="preserve">Sau vài ngày thì Trang Duệ đã hoàn toàn nhàn rỗi, ngẫu nhiên cũng đến Tần Thụy Lân vầ Tuyên Duệ Trai nhìn qua, hai bên làm ăn rất bình thường.</w:t>
      </w:r>
    </w:p>
    <w:p>
      <w:pPr>
        <w:pStyle w:val="BodyText"/>
      </w:pPr>
      <w:r>
        <w:t xml:space="preserve">Lúc này việc kinh doanh con dấu ở Tuyên Duệ Trai đã được mở rộng phát triển, đúng như những gì Trang Duệ dự đoán, không cần hắn đưa con dấu cho nhóm Kim Mập tuyên truyền thì đám người học đòi văn vẻ đã đến.</w:t>
      </w:r>
    </w:p>
    <w:p>
      <w:pPr>
        <w:pStyle w:val="BodyText"/>
      </w:pPr>
      <w:r>
        <w:t xml:space="preserve">Chỉ ba năm ngày mà đã có hai ba chục người đến đặt hàng con dấu, tính ra thì thầy Cát cũng đã có thu nhập hai ba chục ngàn, vì thế khi thấy mặt Trang Duệ thì không khỏi không nói lời cảm tạ.</w:t>
      </w:r>
    </w:p>
    <w:p>
      <w:pPr>
        <w:pStyle w:val="Compact"/>
      </w:pPr>
      <w:r>
        <w:br w:type="textWrapping"/>
      </w:r>
      <w:r>
        <w:br w:type="textWrapping"/>
      </w:r>
    </w:p>
    <w:p>
      <w:pPr>
        <w:pStyle w:val="Heading2"/>
      </w:pPr>
      <w:bookmarkStart w:id="629" w:name="chương-6-07---609-đao-kiếm1---3."/>
      <w:bookmarkEnd w:id="629"/>
      <w:r>
        <w:t xml:space="preserve">607. Chương 6 07 - 609: Đao Kiếm(1 - 3).</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607 - 609: Đao kiếm(1 - 3).</w:t>
      </w:r>
    </w:p>
    <w:p>
      <w:pPr>
        <w:pStyle w:val="BodyText"/>
      </w:pPr>
      <w:r>
        <w:t xml:space="preserve">Nhóm Dịch: Tepga</w:t>
      </w:r>
    </w:p>
    <w:p>
      <w:pPr>
        <w:pStyle w:val="BodyText"/>
      </w:pPr>
      <w:r>
        <w:t xml:space="preserve">Nguồn: vipvanda</w:t>
      </w:r>
    </w:p>
    <w:p>
      <w:pPr>
        <w:pStyle w:val="BodyText"/>
      </w:pPr>
      <w:r>
        <w:t xml:space="preserve">Sáng sớm rời khỏi tứ hợp viện đi làm..</w:t>
      </w:r>
    </w:p>
    <w:p>
      <w:pPr>
        <w:pStyle w:val="BodyText"/>
      </w:pPr>
      <w:r>
        <w:t xml:space="preserve">Đi đến đầu hẻm mua vài cái bánh nướng.</w:t>
      </w:r>
    </w:p>
    <w:p>
      <w:pPr>
        <w:pStyle w:val="BodyText"/>
      </w:pPr>
      <w:r>
        <w:t xml:space="preserve">Chạy xe nhàn nhã.</w:t>
      </w:r>
    </w:p>
    <w:p>
      <w:pPr>
        <w:pStyle w:val="BodyText"/>
      </w:pPr>
      <w:r>
        <w:t xml:space="preserve">Chạy qua khắp đường lớn ngõ nhỏ ở Bắc Kinh.</w:t>
      </w:r>
    </w:p>
    <w:p>
      <w:pPr>
        <w:pStyle w:val="BodyText"/>
      </w:pPr>
      <w:r>
        <w:t xml:space="preserve">Là thói quen khó thay đổi.</w:t>
      </w:r>
    </w:p>
    <w:p>
      <w:pPr>
        <w:pStyle w:val="BodyText"/>
      </w:pPr>
      <w:r>
        <w:t xml:space="preserve">Tối đến về nhà ôn chuyện.</w:t>
      </w:r>
    </w:p>
    <w:p>
      <w:pPr>
        <w:pStyle w:val="BodyText"/>
      </w:pPr>
      <w:r>
        <w:t xml:space="preserve">Nghe những lời nói rộn rã từ người thân.</w:t>
      </w:r>
    </w:p>
    <w:p>
      <w:pPr>
        <w:pStyle w:val="BodyText"/>
      </w:pPr>
      <w:r>
        <w:t xml:space="preserve">Mùa đông nướng thịt dê.</w:t>
      </w:r>
    </w:p>
    <w:p>
      <w:pPr>
        <w:pStyle w:val="BodyText"/>
      </w:pPr>
      <w:r>
        <w:t xml:space="preserve">Đi lễ chùa thắp nén hương.</w:t>
      </w:r>
    </w:p>
    <w:p>
      <w:pPr>
        <w:pStyle w:val="BodyText"/>
      </w:pPr>
      <w:r>
        <w:t xml:space="preserve">Thu đến nhìn lá vàng rơi đầy ngõ.</w:t>
      </w:r>
    </w:p>
    <w:p>
      <w:pPr>
        <w:pStyle w:val="BodyText"/>
      </w:pPr>
      <w:r>
        <w:t xml:space="preserve">Nếu anh đến Bắc Kinh.</w:t>
      </w:r>
    </w:p>
    <w:p>
      <w:pPr>
        <w:pStyle w:val="BodyText"/>
      </w:pPr>
      <w:r>
        <w:t xml:space="preserve">Có lẽ trong lòng cũng lưu luyến không rời.</w:t>
      </w:r>
    </w:p>
    <w:p>
      <w:pPr>
        <w:pStyle w:val="BodyText"/>
      </w:pPr>
      <w:r>
        <w:t xml:space="preserve">Trang Duệ đi trong chợ Phan Gia Viên nghe một khúc dân ca Bắc Kinh mà không khỏi cảm thấy thỏa mãn, đời người cũng không phải sống ình, chỉ cần cuộc sống gia đình tạm ổn là có thể thoải mái rồi.</w:t>
      </w:r>
    </w:p>
    <w:p>
      <w:pPr>
        <w:pStyle w:val="BodyText"/>
      </w:pPr>
      <w:r>
        <w:t xml:space="preserve">Bắc Kinh xưa nay chính là trung tâm văn hóa chính trị trong nước, nơi đây có không khí nồng hậu, là thứ mà nhiều thành phố khác không có được. Người mới đến Bắc Kinh thấy những kiến trúc cổ sẽ thường xuyên sinh ra cảm giác như thời gian xoay ngược, giống như mình đưa thân vào một xã hội cổ đại vài trăm năm trước vậy.</w:t>
      </w:r>
    </w:p>
    <w:p>
      <w:pPr>
        <w:pStyle w:val="BodyText"/>
      </w:pPr>
      <w:r>
        <w:t xml:space="preserve">Hôm nay Trang Duệ sẽ đi đến nhà Cổ lão gia tử nhận con dấu, nhưng Cổ lão gia tử ước hẹn thời gian là buổi chiều, vì vậy mà buổi sáng không có việc gì nên hắn quyết định đến Phan Gia Viên đi dạo. Tuy nơi đây tỷ lệ vật thật là rất ít nhưng biết đâu sẽ có thể may mắn gặp được thứ tốt?</w:t>
      </w:r>
    </w:p>
    <w:p>
      <w:pPr>
        <w:pStyle w:val="BodyText"/>
      </w:pPr>
      <w:r>
        <w:t xml:space="preserve">Những ngày nay Tần Huyên Băng cũng khá bận rộn, nàng dùng một gian phòng trong tứ hợp viện dùng làm phòng làm việc, bây giờ đang căn cứ vào những khối phỉ thúy mà Trang Duệ đưa đến để thiết kế vài kiểu trang sức châu báu. Tất nhiên nàng cũng chỉ ra tay trên giấy mà thôi, sau khi cho ra bản vẽ sẽ đưa đến cho La Giang ở Bành Thành tạo hình sản phẩm.</w:t>
      </w:r>
    </w:p>
    <w:p>
      <w:pPr>
        <w:pStyle w:val="BodyText"/>
      </w:pPr>
      <w:r>
        <w:t xml:space="preserve">Nếu không phải La Giang là người Bành Thành, không muốn rời khỏi quê, Trang Duệ thậm chí muốn sắp xếp cho La Giang ở Bắc Kinh, vì mỗi tháng đều phải vận chuyển một lượng phỉ thúy thành phẩm từ Bành Thành về Bắc Kinh, điều này không khỏi phát sinh phiền phức.</w:t>
      </w:r>
    </w:p>
    <w:p>
      <w:pPr>
        <w:pStyle w:val="BodyText"/>
      </w:pPr>
      <w:r>
        <w:t xml:space="preserve">Tất nhiên Trang Duệ cũng mặc kệ, tất cả sẽ do Triệu Quốc Đống hoặc là Chu Thụy đưa đến Tần Thụy Lân, sau đó quản lý Ngô sẽ xử lý, hắn chỉ sợ xảy ra vấn đề trên đường vận chuyển mà thôi. Dù sao mỗi lần đưa hàng đến đều có giá trị vài trăm đến cả chục triệu, nếu như không phải mỗi lần đều do Chu Thụy vận chuyển thì hắn thật sự rất lo lắng.</w:t>
      </w:r>
    </w:p>
    <w:p>
      <w:pPr>
        <w:pStyle w:val="BodyText"/>
      </w:pPr>
      <w:r>
        <w:t xml:space="preserve">Những ngày nay hình như Phan Gia Viên có tổ chức hoạt động gì đó, người nào cũng ăn mặc cổ quái, ngay cả những ông chủ quầy hàng vỉa hè cũng thống nhất cách ăn mặc, người người mặc trường bào, dù sao thì cũng không có ai ăn mặc bình thường.</w:t>
      </w:r>
    </w:p>
    <w:p>
      <w:pPr>
        <w:pStyle w:val="BodyText"/>
      </w:pPr>
      <w:r>
        <w:t xml:space="preserve">Trang Duệ lúc này đang rảnh rỗi, hắn dứt khoát đi dạo qua các quầy hàng, khi đi đến một quầy hàng dao kiếm thì Trang Duệ dừng lại.</w:t>
      </w:r>
    </w:p>
    <w:p>
      <w:pPr>
        <w:pStyle w:val="BodyText"/>
      </w:pPr>
      <w:r>
        <w:t xml:space="preserve">- Ôi, ông chủ, mời ngài vào xem, chỗ này của tôi đều là dao kiếm từ thời Đường, có đủ mọi loại đao, nào là chướng đao, hoành đao, thậm chí là bội đao của hoàng đế Càn Long, thứ gì cũng có...</w:t>
      </w:r>
    </w:p>
    <w:p>
      <w:pPr>
        <w:pStyle w:val="BodyText"/>
      </w:pPr>
      <w:r>
        <w:t xml:space="preserve">Hình như cửa hàng này kinh doanh cũng không quá tốt, hơn nữa vị trí của nó lại là trong góc, cũng không có mấy người dừng chân, vì vậy mà chủ quầy vừa thấy mặt Trang Duệ thì đã thân mật đến mức khó chịu.</w:t>
      </w:r>
    </w:p>
    <w:p>
      <w:pPr>
        <w:pStyle w:val="BodyText"/>
      </w:pPr>
      <w:r>
        <w:t xml:space="preserve">- Từ thời Đường, hừ, còn có cả "hàng" của Càn Long? Huynh đệ, đừng đùa chứ? Có thứ gì tốt thì ngài đã sớm phát tài, còn bày quầy ở đây làm gì ệt...</w:t>
      </w:r>
    </w:p>
    <w:p>
      <w:pPr>
        <w:pStyle w:val="BodyText"/>
      </w:pPr>
      <w:r>
        <w:t xml:space="preserve">Trang Duệ cũng rảnh rỗi không có việc gì, hắn ngồi xổm xuống tiếp chuyện ông chủ quầy, nhưng ánh mắt cũng nhìn sơ qua. Nói thật thì những quầy hàng bán đao kiếm ở Phan Gia Viên cũng không nhiều, hắn đã đến đây nhiều lần, đây cũng là lần đầu tiên thấy một cửa hàng thế này.</w:t>
      </w:r>
    </w:p>
    <w:p>
      <w:pPr>
        <w:pStyle w:val="BodyText"/>
      </w:pPr>
      <w:r>
        <w:t xml:space="preserve">Những năm nay sưu tầm đao kiếm cũng dần nóng lên, nhưng có lẽ đao kiếm khai quật lên đều làm bằng đồng nên dễ bị ăn mòn, những thứ còn nguyên vẹn là không nhiều. Ví dụ như những món dao kiếm ở cửa hàng này, món nào cũng được mài sáng bóng, không cần hỏi cũng biết đó là hàng thủ công mỹ nghệ.</w:t>
      </w:r>
    </w:p>
    <w:p>
      <w:pPr>
        <w:pStyle w:val="BodyText"/>
      </w:pPr>
      <w:r>
        <w:t xml:space="preserve">- Ha ha, đao kiếm cổ cũng có, chỉ sợ ngài không nhìn trúng mà thôi...</w:t>
      </w:r>
    </w:p>
    <w:p>
      <w:pPr>
        <w:pStyle w:val="BodyText"/>
      </w:pPr>
      <w:r>
        <w:t xml:space="preserve">Ông chủ quầy nở nụ cười tức giận, ngón tay chỉ vào một góc quầy hàng.</w:t>
      </w:r>
    </w:p>
    <w:p>
      <w:pPr>
        <w:pStyle w:val="BodyText"/>
      </w:pPr>
      <w:r>
        <w:t xml:space="preserve">- Sao?</w:t>
      </w:r>
    </w:p>
    <w:p>
      <w:pPr>
        <w:pStyle w:val="BodyText"/>
      </w:pPr>
      <w:r>
        <w:t xml:space="preserve">Trang Duệ nhìn theo ngón tay của ông chủ quầy hàng, đập vào mắt là một thứ gì đó thật sự là đồng nát, trên mặt là đủ vết loang lổ, không nhìn ra là đao hay kiếm, lại giống như một cây sắt khuê lửa trong lò than.</w:t>
      </w:r>
    </w:p>
    <w:p>
      <w:pPr>
        <w:pStyle w:val="BodyText"/>
      </w:pPr>
      <w:r>
        <w:t xml:space="preserve">- Thứ này...Thứ này mà ngài cũng lấy ra bán sao?</w:t>
      </w:r>
    </w:p>
    <w:p>
      <w:pPr>
        <w:pStyle w:val="BodyText"/>
      </w:pPr>
      <w:r>
        <w:t xml:space="preserve">Trang Duệ nhìn mà trợn mắt há mồm, chưa nói đến chuyện bình luận thứ kia tốt xấu thế nào, thật sự cũng khó nhìn ra thật giả, nhưng hắn biết rõ những thứ kia có khả năng là đao kiếm cổ, nhưng phẩm chất kém như thế cũng cơ bản không có bao nhiêu giá trị.</w:t>
      </w:r>
    </w:p>
    <w:p>
      <w:pPr>
        <w:pStyle w:val="BodyText"/>
      </w:pPr>
      <w:r>
        <w:t xml:space="preserve">- Đại ca, nhìn cách ăn nói của ngài thì biết cũng là người trong nghề, những thứ kia đều được khai quật lên, chôn vùi quá lâu nên ra bộ dạng như thế, nếu không đã sớm có người mua rồi. Ngài cứ xem, nếu thích thì tôi sẽ bán rẻ ột chút...</w:t>
      </w:r>
    </w:p>
    <w:p>
      <w:pPr>
        <w:pStyle w:val="BodyText"/>
      </w:pPr>
      <w:r>
        <w:t xml:space="preserve">Ông chủ quầy hàng sau khi nghe được lời của Trang Duệ thì cũng biết là người trong nghề, thế nên nói những lời này khá thực chất.</w:t>
      </w:r>
    </w:p>
    <w:p>
      <w:pPr>
        <w:pStyle w:val="BodyText"/>
      </w:pPr>
      <w:r>
        <w:t xml:space="preserve">- Ha ha, tôi chỉ xem qua mà thôi, thật sự cũng không có nghiên cứu gì về phương diện đao kiếm cổ...</w:t>
      </w:r>
    </w:p>
    <w:p>
      <w:pPr>
        <w:pStyle w:val="BodyText"/>
      </w:pPr>
      <w:r>
        <w:t xml:space="preserve">Dù sao thì cũng là lúc rảnh rỗi, Trang Duệ cũng tỉnh tâm đưa mắt đánh giá những khối đồng nát kia.</w:t>
      </w:r>
    </w:p>
    <w:p>
      <w:pPr>
        <w:pStyle w:val="BodyText"/>
      </w:pPr>
      <w:r>
        <w:t xml:space="preserve">Những năm gần đây các món đao kiếm cổ dần tăng giá trên thị trường đấu giá quốc tế, những thanh kiếm thời nhà Thanh giá chỉ vài trăm đồng nhưng khi đưa ra đấu giá lại được hơn một trăm ngàn đô, vì vậy mà giới sưu tầm đao kiếm trong nước chợt nóng lên.</w:t>
      </w:r>
    </w:p>
    <w:p>
      <w:pPr>
        <w:pStyle w:val="BodyText"/>
      </w:pPr>
      <w:r>
        <w:t xml:space="preserve">- À, cũng khá hay...</w:t>
      </w:r>
    </w:p>
    <w:p>
      <w:pPr>
        <w:pStyle w:val="BodyText"/>
      </w:pPr>
      <w:r>
        <w:t xml:space="preserve">Trang Duệ cũng không tiến lên xem xét mà dùng mắt quét qua những khối đồng nát kia, phát hiện bên trong có chứa linh khí, chỉ là hơi yếu kém, có vài món nếu không cẩn thận quan sát sẽ khó thấy được linh khí. Hắn nghĩ rằng những thứ kia bị phá hoại khá nặng, linh khí thật sự xì hết ra ngoài.</w:t>
      </w:r>
    </w:p>
    <w:p>
      <w:pPr>
        <w:pStyle w:val="BodyText"/>
      </w:pPr>
      <w:r>
        <w:t xml:space="preserve">Nhưng có một cây gậy đồng dài hai thước toàn thân đầy màu xanh lại ẩn giấu linh khí màu tím, hơn nữa linh khí rất nồng đậm, không có hiện tượng linh khí tràn ra bên ngoài như những khối đồng khác.</w:t>
      </w:r>
    </w:p>
    <w:p>
      <w:pPr>
        <w:pStyle w:val="BodyText"/>
      </w:pPr>
      <w:r>
        <w:t xml:space="preserve">Trang Duệ đặt tất cả chú ý vào vật bằng đồng giống như kiếm kia, linh khí tuôn vào, nhưng hắn lại xâm nhập từng tầng, bắt đầu từ lớp đóng vảy màu xanh tiến vào bên trong.</w:t>
      </w:r>
    </w:p>
    <w:p>
      <w:pPr>
        <w:pStyle w:val="BodyText"/>
      </w:pPr>
      <w:r>
        <w:t xml:space="preserve">- Thứ tốt, quả nhiên là thứ tốt...</w:t>
      </w:r>
    </w:p>
    <w:p>
      <w:pPr>
        <w:pStyle w:val="BodyText"/>
      </w:pPr>
      <w:r>
        <w:t xml:space="preserve">Khi Trang Duệ dùng linh khí nhìn xuyên qua cây gậy đồng kia thì phát hiện trên thân của nó có những đường vân chằng chịt giống như tơ nhện, lại giống như mây mù quấn quanh, hoặc núi ây trắng, thậm chí mũi kiếm bên dưới còn mơ hồ lộ ra hàn quang, có thể thấy năm xưa nó là một vũ khí giết người lợi hại.</w:t>
      </w:r>
    </w:p>
    <w:p>
      <w:pPr>
        <w:pStyle w:val="BodyText"/>
      </w:pPr>
      <w:r>
        <w:t xml:space="preserve">- Ông chủ, cây gậy kia bán giá thế nào?</w:t>
      </w:r>
    </w:p>
    <w:p>
      <w:pPr>
        <w:pStyle w:val="BodyText"/>
      </w:pPr>
      <w:r>
        <w:t xml:space="preserve">Trang Duệ cũng là khách quen ở chợ đồ cổ, hắn cũng hiểu rõ những quy củ trong đó, đó là muốn mua thứ gì cũng không nên trực tiếp cầm lên hỏi, nếu không đối phương sẽ tuyệt đối đặt giá trên trời.</w:t>
      </w:r>
    </w:p>
    <w:p>
      <w:pPr>
        <w:pStyle w:val="BodyText"/>
      </w:pPr>
      <w:r>
        <w:t xml:space="preserve">- Ôi, ông chủ, nếu anh không mua thì thôi, tôi đây chính là thu mua được thứ này từ Hà Bắc, nó là kiếm cổ chứ không phải là cây gậy đâu...</w:t>
      </w:r>
    </w:p>
    <w:p>
      <w:pPr>
        <w:pStyle w:val="BodyText"/>
      </w:pPr>
      <w:r>
        <w:t xml:space="preserve">Ông chủ quầy hàng nghe được lời của Trang Duệ thì gương mặt khó coi như ăn phải quả đắng, nhưng ánh mắt lại không có vẻ tức giận, hắn nhìn Trang Duệ rồi nói thêm: nguồn (.)</w:t>
      </w:r>
    </w:p>
    <w:p>
      <w:pPr>
        <w:pStyle w:val="BodyText"/>
      </w:pPr>
      <w:r>
        <w:t xml:space="preserve">- Thấy ông chủ cũng là người trong nghề, tôi cũng không hét giá cao, thứ kia giá hai ngàn, nếu anh chọn trúng thì cứ mua đi...</w:t>
      </w:r>
    </w:p>
    <w:p>
      <w:pPr>
        <w:pStyle w:val="BodyText"/>
      </w:pPr>
      <w:r>
        <w:t xml:space="preserve">- Hai ngàn mà còn bảo không đắt? Huynh đệ, nếu tôi đi đến những khu nhà cũ, sợ rằng sẽ mua được món đồng nát này với giá 50 đồng, nếu ông muốn thành tâm bán đi cũng phải cho ra giá thật, tôi sẽ mua vài món...</w:t>
      </w:r>
    </w:p>
    <w:p>
      <w:pPr>
        <w:pStyle w:val="BodyText"/>
      </w:pPr>
      <w:r>
        <w:t xml:space="preserve">Trang Duệ buông một cây đao xuống, lưỡi đao có một lổ thủng, nơi đó đã bị hoen rỉ.</w:t>
      </w:r>
    </w:p>
    <w:p>
      <w:pPr>
        <w:pStyle w:val="BodyText"/>
      </w:pPr>
      <w:r>
        <w:t xml:space="preserve">Nhưng Trang Duệ có thể thấy lổ thủng kia chính là thiết kế của cây đao, mà hắn không nhìn lầm thì cây đao này có từ thời Đông Hán.</w:t>
      </w:r>
    </w:p>
    <w:p>
      <w:pPr>
        <w:pStyle w:val="BodyText"/>
      </w:pPr>
      <w:r>
        <w:t xml:space="preserve">Thứ này cũng là đồ tốt, chỉ là phẩm chất hơi kém, linh khí bên trong tu nhiều hơn những thứ khác nhưng lại khá phân tán, Trang Duệ muốn mua về xem xét, làm thí nghiệm nhỏ, đẻ xem bảo dưỡng tốt thì linh khí có gia tăng hay không.</w:t>
      </w:r>
    </w:p>
    <w:p>
      <w:pPr>
        <w:pStyle w:val="BodyText"/>
      </w:pPr>
      <w:r>
        <w:t xml:space="preserve">- Ông chủ, năm mươi đồng là giá của nhiều năm trước, bây giờ nếu không bỏ ra năm trăm thì người ta sẽ không quan tâm đến ngài, thà vứt ở nhà làm bảo bối còn hơn...</w:t>
      </w:r>
    </w:p>
    <w:p>
      <w:pPr>
        <w:pStyle w:val="BodyText"/>
      </w:pPr>
      <w:r>
        <w:t xml:space="preserve">Ông chủ vừa nói vừa đánh giá vẻ mặt của Trang Duệ, thấy đối phương không có biểu hiện gì mới biết đây thật sự là người trong nghề thế là cũng không bày ra bộ dạng lừa gạt, hắn dứt khoát nói:</w:t>
      </w:r>
    </w:p>
    <w:p>
      <w:pPr>
        <w:pStyle w:val="BodyText"/>
      </w:pPr>
      <w:r>
        <w:t xml:space="preserve">- Sáu trăm đồng một thanh, tôi thu lợi một trăm đồng tiền phí, đây là giá quy định...</w:t>
      </w:r>
    </w:p>
    <w:p>
      <w:pPr>
        <w:pStyle w:val="BodyText"/>
      </w:pPr>
      <w:r>
        <w:t xml:space="preserve">- Sáu trăm đồng? Được rồi, tôi mua hai cây, bọc cả cây này lại cho tôi...</w:t>
      </w:r>
    </w:p>
    <w:p>
      <w:pPr>
        <w:pStyle w:val="BodyText"/>
      </w:pPr>
      <w:r>
        <w:t xml:space="preserve">Trang Duệ trầm ngâm một lúc, cuối cùng cũng gật đầu dưới ánh mắt chờ mong của ông chủ quầy hàng, lấy ra một ngàn hai trăm đồng đưa cho đối phương.</w:t>
      </w:r>
    </w:p>
    <w:p>
      <w:pPr>
        <w:pStyle w:val="BodyText"/>
      </w:pPr>
      <w:r>
        <w:t xml:space="preserve">- Anh Trang, anh mua thứ gì ở chỗ này vậy?</w:t>
      </w:r>
    </w:p>
    <w:p>
      <w:pPr>
        <w:pStyle w:val="BodyText"/>
      </w:pPr>
      <w:r>
        <w:t xml:space="preserve">Trang Duệ vừa tiếp nhận hai thanh đao kiếm từ trong tay của ông chủ quầy hàng thì bên tai vang lên âm thanh của Hầu Tử, cũng không biết tiểu tử kia từ chỗ nào chui ra, hắn đội mũ quả dưa, mặc trường bào liên thể, dùng giọng điệu Bắc Kinh, thật sự rất phù hợp.</w:t>
      </w:r>
    </w:p>
    <w:p>
      <w:pPr>
        <w:pStyle w:val="BodyText"/>
      </w:pPr>
      <w:r>
        <w:t xml:space="preserve">- Hì, Hầu Tử, trước tiên đừng hỏi tôi làm gì, cậu đang đi đâu vậy?</w:t>
      </w:r>
    </w:p>
    <w:p>
      <w:pPr>
        <w:pStyle w:val="BodyText"/>
      </w:pPr>
      <w:r>
        <w:t xml:space="preserve">Trang Duệ thấy bộ dạng của Hầu Tử hì nghĩ đến tình huống gặp mặt năm xưa, bây giờ xem ra bộ đồ trường bào liên thể đẹp hơn bộ áo vàng như thái giám trước kia nhiều.</w:t>
      </w:r>
    </w:p>
    <w:p>
      <w:pPr>
        <w:pStyle w:val="BodyText"/>
      </w:pPr>
      <w:r>
        <w:t xml:space="preserve">- Anh Trang, Phan Gia Viên muốn phát huy truyền thống văn hóa, vì thế mà thống nhất yêu cầu các chủ quầy hàng đều phải mặc loại quần áo này. Anh cũng đừng nói nữa, chỉ một bộ quần áo thế này đã thu hai trăm đồng rồi...</w:t>
      </w:r>
    </w:p>
    <w:p>
      <w:pPr>
        <w:pStyle w:val="BodyText"/>
      </w:pPr>
      <w:r>
        <w:t xml:space="preserve">Hầu Tử cũng không muốn mặc như vậy, vì hắn vừa ra khỏi cửa đã có một vị khách nước ngoài yêu cầu chụp ảnh, Đại Hùng còn nói đùa, nếu Hầu Tử cầm cái bảng "chụp ảnh năm mươi đồng", sợ rằng sẽ làm ăn rất tốt.</w:t>
      </w:r>
    </w:p>
    <w:p>
      <w:pPr>
        <w:pStyle w:val="BodyText"/>
      </w:pPr>
      <w:r>
        <w:t xml:space="preserve">Có câu nói mặc long bào không giống thái tử, Hầu Tử mặc bộ quần áo này thật sự không giống tiểu nhị thời cổ, ngược lại rất giống như đóng kịch, lúc này hắn đứng nói chuyện với Trang Duệ thì không khỏi có vài du khách chỉ trỏ.</w:t>
      </w:r>
    </w:p>
    <w:p>
      <w:pPr>
        <w:pStyle w:val="BodyText"/>
      </w:pPr>
      <w:r>
        <w:t xml:space="preserve">- Ha ha, cậu ăn mặc thế này mà dám chạy khắp nơi, chú ý cảnh sát bắt cậu bây giờ, mau về cửa hàng đi...</w:t>
      </w:r>
    </w:p>
    <w:p>
      <w:pPr>
        <w:pStyle w:val="BodyText"/>
      </w:pPr>
      <w:r>
        <w:t xml:space="preserve">Trang Duệ tươi cười hớn hở vui đùa với Hầu Tử, hai vật trong tay đều là bảo bối, sáng sớm đã mua được hai thứ như vậy, tâm tình của hắn thật sự rất tốt.</w:t>
      </w:r>
    </w:p>
    <w:p>
      <w:pPr>
        <w:pStyle w:val="Compact"/>
      </w:pPr>
      <w:r>
        <w:br w:type="textWrapping"/>
      </w:r>
      <w:r>
        <w:br w:type="textWrapping"/>
      </w:r>
    </w:p>
    <w:p>
      <w:pPr>
        <w:pStyle w:val="Heading2"/>
      </w:pPr>
      <w:bookmarkStart w:id="630" w:name="chương-6-07---609-đao-kiếm1---3.-1"/>
      <w:bookmarkEnd w:id="630"/>
      <w:r>
        <w:t xml:space="preserve">608. Chương 6 07 - 609: Đao Kiếm(1 - 3).</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607 - 609: Đao kiếm(1 - 3).</w:t>
      </w:r>
    </w:p>
    <w:p>
      <w:pPr>
        <w:pStyle w:val="BodyText"/>
      </w:pPr>
      <w:r>
        <w:t xml:space="preserve">Nhóm Dịch: Tepga</w:t>
      </w:r>
    </w:p>
    <w:p>
      <w:pPr>
        <w:pStyle w:val="BodyText"/>
      </w:pPr>
      <w:r>
        <w:t xml:space="preserve">Nguồn: vipvanda</w:t>
      </w:r>
    </w:p>
    <w:p>
      <w:pPr>
        <w:pStyle w:val="BodyText"/>
      </w:pPr>
      <w:r>
        <w:t xml:space="preserve">- Anh Trang, từ từ rồi về, anh mua hai thứ gì vậy? Giá bao nhiêu?</w:t>
      </w:r>
    </w:p>
    <w:p>
      <w:pPr>
        <w:pStyle w:val="BodyText"/>
      </w:pPr>
      <w:r>
        <w:t xml:space="preserve">Hầu Tử kéo Trang Duệ lại, sau đó nhìn về phía chủ quầy nói:</w:t>
      </w:r>
    </w:p>
    <w:p>
      <w:pPr>
        <w:pStyle w:val="BodyText"/>
      </w:pPr>
      <w:r>
        <w:t xml:space="preserve">- Anh Chu, vị này là ông chủ của tôi, là chuyên gia giám định đồ cổ nổi tiếng, đã từng tham gia tiết mục trên đài truyền hình trung ương, anh cũng đừng ra giá bậy bạ...</w:t>
      </w:r>
    </w:p>
    <w:p>
      <w:pPr>
        <w:pStyle w:val="BodyText"/>
      </w:pPr>
      <w:r>
        <w:t xml:space="preserve">- Hì, Hầu Tử, cậu nói gì vậy? Anh Chu tôi buôn bán ở Phan Gia Viên cũng không phải ngày một ngày hai, đây tuyệt đối là người không lừa già gạt trẻ, mua bán công bằng, không tìn thì cứ hỏi ngài này xem..</w:t>
      </w:r>
    </w:p>
    <w:p>
      <w:pPr>
        <w:pStyle w:val="BodyText"/>
      </w:pPr>
      <w:r>
        <w:t xml:space="preserve">Anh Chu nghe được lời của Hầu Tử thì không khỏi tỏ ra rấ uất ức nhưng trong lòng thầm hối hận, con bà nó, sớm biết đối phương là chuyên gia thì ít nhất cũng phải đặt giá năm ngàn...Không, ít nhất phải bán với giá chục ngàn.</w:t>
      </w:r>
    </w:p>
    <w:p>
      <w:pPr>
        <w:pStyle w:val="BodyText"/>
      </w:pPr>
      <w:r>
        <w:t xml:space="preserve">Nhưng anh Chu cũng không biết hai thanh đao kiếm kia, đừng nói là chục ngàn, dù là trăm ngàn cũng đáng giá, nếu như bỏ ra sáu trăm đồng chỉ để mua một món mười ngàn thì Trang Duệ có hứng thú sao? Hắn cũng chướng mắt vì chút tiền như vậy.</w:t>
      </w:r>
    </w:p>
    <w:p>
      <w:pPr>
        <w:pStyle w:val="BodyText"/>
      </w:pPr>
      <w:r>
        <w:t xml:space="preserve">- Cái gì mà chuyên gia? Hầu Tử, đừng nói mò, chúng ta về cửa hàng thôi...</w:t>
      </w:r>
    </w:p>
    <w:p>
      <w:pPr>
        <w:pStyle w:val="BodyText"/>
      </w:pPr>
      <w:r>
        <w:t xml:space="preserve">Trang Duệ đưa tay gõ lên gáy Hầu Tử, sau đó xoay người bỏ đi. Hầu Tử bị đánh cảm thấy khó hiểu, nhưng cũng vội vàng đi theo.</w:t>
      </w:r>
    </w:p>
    <w:p>
      <w:pPr>
        <w:pStyle w:val="BodyText"/>
      </w:pPr>
      <w:r>
        <w:t xml:space="preserve">- Hầu Tử, khoảng thời gian này cậu lăn lộn vô công ở Phan Gia Viên sao?</w:t>
      </w:r>
    </w:p>
    <w:p>
      <w:pPr>
        <w:pStyle w:val="BodyText"/>
      </w:pPr>
      <w:r>
        <w:t xml:space="preserve">Trang Duệ thấy Hầu Tử theo kịp thì cầm lấy đao kiếm trong bao vung lên dọa.</w:t>
      </w:r>
    </w:p>
    <w:p>
      <w:pPr>
        <w:pStyle w:val="BodyText"/>
      </w:pPr>
      <w:r>
        <w:t xml:space="preserve">- Anh Trang, sao vậy? Tôi làm sao gì sao?</w:t>
      </w:r>
    </w:p>
    <w:p>
      <w:pPr>
        <w:pStyle w:val="BodyText"/>
      </w:pPr>
      <w:r>
        <w:t xml:space="preserve">Hầu Tử không biết vì sao Trang Duệ lại đột nhiên nổi giận, vì thế mà tâm ý có chút bất an. Tuy hắn biết rõ Trang Duệ dễ nói chuyện nhưng nếu lãnh đạo thấy mất vui với anh, sẽ có nhiều lý do để đuổi anh.</w:t>
      </w:r>
    </w:p>
    <w:p>
      <w:pPr>
        <w:pStyle w:val="BodyText"/>
      </w:pPr>
      <w:r>
        <w:t xml:space="preserve">Hầu Tử đã ở Bắc Kinh được khá nhiều ngày, hắn thật sự cảm thấy rất thoải mái, cả ngày ở trong khu dân cư xa hoa, uống chút rượu ăn đồ ngon, không có việc gì còn có thể đi tập thể dục với Đại Hùng, thậm chí còn có thể chạy đến các phòng tập đùa giỡn các thiếu phụ cô đơn, thời gian trôi qua rất tiêu sái, hắn cũng không muốn về Bành Thành tiếp tục mua bán thú cưng.</w:t>
      </w:r>
    </w:p>
    <w:p>
      <w:pPr>
        <w:pStyle w:val="BodyText"/>
      </w:pPr>
      <w:r>
        <w:t xml:space="preserve">Hầu Tử thấy Trang Duệ mua đồ thì muốn lợi dụng những gì đã quen biết ở Phan Gia Viên để lấy mặt mũi cho Trang Duệ, không ngờ vỗ mông lại lên đùi ngựa, thế là hắn trợn tròn mắt.</w:t>
      </w:r>
    </w:p>
    <w:p>
      <w:pPr>
        <w:pStyle w:val="BodyText"/>
      </w:pPr>
      <w:r>
        <w:t xml:space="preserve">- Này tiểu tử, cậu thật sự là càng lúc càng hồ đồ, không chịu xem xét cho kỹ...</w:t>
      </w:r>
    </w:p>
    <w:p>
      <w:pPr>
        <w:pStyle w:val="BodyText"/>
      </w:pPr>
      <w:r>
        <w:t xml:space="preserve">Trang Duệ thấy Hầu Tử bị dọa trắng mắt thì biết rõ đối phương nhát gan, hắn lập tức mềm giọng nói: truyện copy từ</w:t>
      </w:r>
    </w:p>
    <w:p>
      <w:pPr>
        <w:pStyle w:val="BodyText"/>
      </w:pPr>
      <w:r>
        <w:t xml:space="preserve">- Hầu Tử, muốn mua được món tốt ở Phan Gia Viên thì phải tỏ ra nửa hiểu nửa không, làm cho người bán không dám gạt anh, nhưng cũng cần phải có chút lợi nhuận, như vậy mới có thể thu được món tốt. Cậu nếu nói là chuyên gia sẽ làm cho người ta muốn tăng giá lên gấp chục lần...</w:t>
      </w:r>
    </w:p>
    <w:p>
      <w:pPr>
        <w:pStyle w:val="BodyText"/>
      </w:pPr>
      <w:r>
        <w:t xml:space="preserve">- Ôi, anh Trang, anh xem đầu óc của tôi kìa...</w:t>
      </w:r>
    </w:p>
    <w:p>
      <w:pPr>
        <w:pStyle w:val="BodyText"/>
      </w:pPr>
      <w:r>
        <w:t xml:space="preserve">Hầu Tử nghe được lời của Trang Duệ thì vỗ lên cái mũ quả dưa như tỉnh mộng, thật là hắn quên mất, chuyên gia thường là như vậy, sẽ bị ép giá. Chuyên gia là những người chỉ cần cho ra giấy chứng nhận giám định thì giá trị của mỗi vật sẽ tăng lên gấp bội, đừng nói là những thứ chuyên gia nhìn trúng, biết đâu đưa ra đấu giá sẽ có lời lớn, sợ rằng muốn mua thì chủ quầy cũng không bán.</w:t>
      </w:r>
    </w:p>
    <w:p>
      <w:pPr>
        <w:pStyle w:val="BodyText"/>
      </w:pPr>
      <w:r>
        <w:t xml:space="preserve">- Được rồi, muốn lăn lộn ở chỗ này thì phải có bản lĩnh giả ngu, tuyệt đối là hồ đồ tốt hơn khôn khéo nhiều...</w:t>
      </w:r>
    </w:p>
    <w:p>
      <w:pPr>
        <w:pStyle w:val="BodyText"/>
      </w:pPr>
      <w:r>
        <w:t xml:space="preserve">Trang Duệ vỗ vỗ lên vai Hầu Tử, trong đầu nhớ đến tình huống anh Đường lừa gạt kẻ dắt mối là Tiểu Phương, trình độ giả ngốc của đối phương thật sự là không ai bằng, người thường sẽ không phải là đối thủ của anh Đường. Nếu không phải Tuyên Duệ Trai thấy vài chiếc ghế giả đặt trong nhà, sợ rằng cũng khó thể nào vạch trần âm mưu của anh Đường.</w:t>
      </w:r>
    </w:p>
    <w:p>
      <w:pPr>
        <w:pStyle w:val="BodyText"/>
      </w:pPr>
      <w:r>
        <w:t xml:space="preserve">Sau này anh Bạch ra mặt, nghe nói là lấy về cho Tiểu Phương được chút tiền, có lẽ chỉ lấy về được một trăm ngàn, đây cũng coi là bài học lớn, đừng tưởng rằng trên thế giới chỉ có mình mình thông minh mà coi kẻ khác là người ngốc, thường thì chính mình mới là kẻ ngốc trên tay người ta.</w:t>
      </w:r>
    </w:p>
    <w:p>
      <w:pPr>
        <w:pStyle w:val="BodyText"/>
      </w:pPr>
      <w:r>
        <w:t xml:space="preserve">Sau khi Trang Duệ xuất hiện trên tiết mục của CCTV thì đã vài lần đến Phan Gia Viên, nhưng chưa nói với chủ quầy vài câu đã bị người ta nhận ra.</w:t>
      </w:r>
    </w:p>
    <w:p>
      <w:pPr>
        <w:pStyle w:val="BodyText"/>
      </w:pPr>
      <w:r>
        <w:t xml:space="preserve">Sau vài lần như vậy thì Trang Duệ quyết định cắt tóc dài thành đầu đinh để người ta không còn chú ý đến minh, nếu không thì hắn cũng sẽ khó thể nào thu mua được thứ gì tốt với giá cả phải chăng, chỉ sợ sau này chỉ có thể ra nước ngoài thu mua bảo vật mà thôi. Thế lằ hắn thầm thề, sau này sẽ không thèm tham gia chương trình nào của đài truyền hình nữa.</w:t>
      </w:r>
    </w:p>
    <w:p>
      <w:pPr>
        <w:pStyle w:val="BodyText"/>
      </w:pPr>
      <w:r>
        <w:t xml:space="preserve">- Anh Trang, tôi hiểu rồi, anh xem tôi như thế này đã được chưa?</w:t>
      </w:r>
    </w:p>
    <w:p>
      <w:pPr>
        <w:pStyle w:val="BodyText"/>
      </w:pPr>
      <w:r>
        <w:t xml:space="preserve">Hầu Tử suy nghĩ một lát, hắn đã hiểu rõ vấn đề, bộ mặt có biểu hiện khôn khéo chợt nhanh chóng biến thành si ngốc, còn nhanh hơn cả tắc kè đổi màu.</w:t>
      </w:r>
    </w:p>
    <w:p>
      <w:pPr>
        <w:pStyle w:val="BodyText"/>
      </w:pPr>
      <w:r>
        <w:t xml:space="preserve">- Này, Hầu Tử, cậu không ở trong cửa hàng mà chạy ra ngoài làm gì?</w:t>
      </w:r>
    </w:p>
    <w:p>
      <w:pPr>
        <w:pStyle w:val="BodyText"/>
      </w:pPr>
      <w:r>
        <w:t xml:space="preserve">Trang Duệ chợt nghĩ ra vấn đề, mình gặp Hầu Tử ở một cửa hàng cách Tuyên Duệ Trai những hai con đường.</w:t>
      </w:r>
    </w:p>
    <w:p>
      <w:pPr>
        <w:pStyle w:val="BodyText"/>
      </w:pPr>
      <w:r>
        <w:t xml:space="preserve">Hầu Tử gãi đầu, bộ dạng ngốc nghếch càng giống, hắn nói:</w:t>
      </w:r>
    </w:p>
    <w:p>
      <w:pPr>
        <w:pStyle w:val="BodyText"/>
      </w:pPr>
      <w:r>
        <w:t xml:space="preserve">- Anh Trang, không phải anh nói cho tôi đi nghe ngóng các câu chuyện người ta biên ra sao? Tôi đang đi nghe những câu chuyện như vậy mà thôi...</w:t>
      </w:r>
    </w:p>
    <w:p>
      <w:pPr>
        <w:pStyle w:val="BodyText"/>
      </w:pPr>
      <w:r>
        <w:t xml:space="preserve">- À, tôi quên mất. Mà này, cậu cũng đừng giả vờ như thế trước mặt tôi...</w:t>
      </w:r>
    </w:p>
    <w:p>
      <w:pPr>
        <w:pStyle w:val="BodyText"/>
      </w:pPr>
      <w:r>
        <w:t xml:space="preserve">Trang Duệ thấy bộ dạng của Hầu Tử thì không khỏi dở khóc dở cười, nếu cứ suốt ngày biểu hiện bộ mặt thế kia chẳng lẽ không mệt sao?</w:t>
      </w:r>
    </w:p>
    <w:p>
      <w:pPr>
        <w:pStyle w:val="BodyText"/>
      </w:pPr>
      <w:r>
        <w:t xml:space="preserve">- Hì hì, bình thường cũng nên luyện tập một chút, đúng rồi, anh Trang, anh thích những thứ đao kiếm cổ này sao? Tôi biết rõ một quầy đao kiếm cổ khá tốt ở Phan Gia Viên...</w:t>
      </w:r>
    </w:p>
    <w:p>
      <w:pPr>
        <w:pStyle w:val="BodyText"/>
      </w:pPr>
      <w:r>
        <w:t xml:space="preserve">Hầu Tử thấy Trang Duệ giống như không nổi giận với mình thì cũng yên tâm, những ngày qua hắn đi đến phòng tập để chọc ghẹo các thiếu phụ, bây giờ sắp thu vào trong tay, nếu như phải về Bành Thành thì hắn thật sự có ý nghĩ tự sát mất.</w:t>
      </w:r>
    </w:p>
    <w:p>
      <w:pPr>
        <w:pStyle w:val="BodyText"/>
      </w:pPr>
      <w:r>
        <w:t xml:space="preserve">- Chuyên kinh doanh đao kiếm cổ sao?</w:t>
      </w:r>
    </w:p>
    <w:p>
      <w:pPr>
        <w:pStyle w:val="BodyText"/>
      </w:pPr>
      <w:r>
        <w:t xml:space="preserve">Trang Duệ dừng lại, những vật này khá tốt, nhưng chủ yếu là bị đưa sang nước ngoài, các loại đao kiếm quý giá của vua quan đã bị người phương Tây đưa đi, nhưng bây giờ đến xem cũng tốt, coi như rảnh rỗi tìm việc để làm, thế là hắn nói:</w:t>
      </w:r>
    </w:p>
    <w:p>
      <w:pPr>
        <w:pStyle w:val="BodyText"/>
      </w:pPr>
      <w:r>
        <w:t xml:space="preserve">- Đi, chúng ta đi...</w:t>
      </w:r>
    </w:p>
    <w:p>
      <w:pPr>
        <w:pStyle w:val="Compact"/>
      </w:pPr>
      <w:r>
        <w:br w:type="textWrapping"/>
      </w:r>
      <w:r>
        <w:br w:type="textWrapping"/>
      </w:r>
    </w:p>
    <w:p>
      <w:pPr>
        <w:pStyle w:val="Heading2"/>
      </w:pPr>
      <w:bookmarkStart w:id="631" w:name="chương-6-07---609-đao-kiếm1---3.-2"/>
      <w:bookmarkEnd w:id="631"/>
      <w:r>
        <w:t xml:space="preserve">609. Chương 6 07 - 609: Đao Kiếm(1 - 3).</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607 - 609: Đao kiếm(1 - 3).</w:t>
      </w:r>
    </w:p>
    <w:p>
      <w:pPr>
        <w:pStyle w:val="BodyText"/>
      </w:pPr>
      <w:r>
        <w:t xml:space="preserve">Nhóm Dịch: Tepga</w:t>
      </w:r>
    </w:p>
    <w:p>
      <w:pPr>
        <w:pStyle w:val="BodyText"/>
      </w:pPr>
      <w:r>
        <w:t xml:space="preserve">Nguồn: vipvanda</w:t>
      </w:r>
    </w:p>
    <w:p>
      <w:pPr>
        <w:pStyle w:val="BodyText"/>
      </w:pPr>
      <w:r>
        <w:t xml:space="preserve">- Được, để tôi dẫn đường...</w:t>
      </w:r>
    </w:p>
    <w:p>
      <w:pPr>
        <w:pStyle w:val="BodyText"/>
      </w:pPr>
      <w:r>
        <w:t xml:space="preserve">Hầu Tử bày ra tư thế khôi hài làm cho đám du khách xunh quanh nở nụ cười, Trang Duệ chỉ biết lắc đầu đi theo sau.</w:t>
      </w:r>
    </w:p>
    <w:p>
      <w:pPr>
        <w:pStyle w:val="BodyText"/>
      </w:pPr>
      <w:r>
        <w:t xml:space="preserve">- Đao Kiếm Trai? Cái tên rất hay...</w:t>
      </w:r>
    </w:p>
    <w:p>
      <w:pPr>
        <w:pStyle w:val="BodyText"/>
      </w:pPr>
      <w:r>
        <w:t xml:space="preserve">Sau khi đi xuyên qua một con phố thì Hầu Tử đưa Trang Duệ đi đến một cửa hàng, sau đó hắn nói với Trang Duệ:</w:t>
      </w:r>
    </w:p>
    <w:p>
      <w:pPr>
        <w:pStyle w:val="BodyText"/>
      </w:pPr>
      <w:r>
        <w:t xml:space="preserve">- Anh Trang, ông chủ chỗ này có quen với tôi, trình độ giả ngu của tôi còn chưa tốt, nếu vào sẽ gây phiền cho anh, vậy nên anh vào một mình thôi...</w:t>
      </w:r>
    </w:p>
    <w:p>
      <w:pPr>
        <w:pStyle w:val="BodyText"/>
      </w:pPr>
      <w:r>
        <w:t xml:space="preserve">- Ha ha, được, cậu cứ đi dạo, chút nữa tôi sẽ quay về cửa hàng...</w:t>
      </w:r>
    </w:p>
    <w:p>
      <w:pPr>
        <w:pStyle w:val="BodyText"/>
      </w:pPr>
      <w:r>
        <w:t xml:space="preserve">Trang Duệ bị những lời nói của Hầu Tử làm cho bật cười, thế giới có một loại người trời sinh là như vậy, khi nói có thể làm cho người ta bật cười. Theo ý nghĩ của Trang Duệ thì Hầu Tử nếu được lên CCTV thì sẽ trở thành một diễn viên kịch có tài.</w:t>
      </w:r>
    </w:p>
    <w:p>
      <w:pPr>
        <w:pStyle w:val="BodyText"/>
      </w:pPr>
      <w:r>
        <w:t xml:space="preserve">Trang Duệ đưa mắt nhìn, sau đó đi vào bên trong cửa hàng, tấm biển bên ngoài được viết bằng thư pháp, khí thế ép người, cực kỳ sắc bén làm cho người ta sinh ra cảm giác khiép đảm.</w:t>
      </w:r>
    </w:p>
    <w:p>
      <w:pPr>
        <w:pStyle w:val="BodyText"/>
      </w:pPr>
      <w:r>
        <w:t xml:space="preserve">Nhưng bút pháp như vậy lại phù hợp với ý cảnh của cửa hàng, đao kiếm là thứ vũ khí lạnh lùng, liên quan đến máu tanh và chiến tranh, có thể nói mỗi thanh đao kiếm cổ đều là một chứng nhân lịch sử.</w:t>
      </w:r>
    </w:p>
    <w:p>
      <w:pPr>
        <w:pStyle w:val="BodyText"/>
      </w:pPr>
      <w:r>
        <w:t xml:space="preserve">Hai cây gậy đồng trên tay Trang Duệ có biểu hiện khá bình thường nhưng biết đâu năm xưa lại chính là vũ khí giết người của một vị tướng quân hay quân sĩ nào đó?</w:t>
      </w:r>
    </w:p>
    <w:p>
      <w:pPr>
        <w:pStyle w:val="BodyText"/>
      </w:pPr>
      <w:r>
        <w:t xml:space="preserve">Sau khi đi vào cửa hàng thì Trang Duệ đưa mắt nhìn, khách không nhiều, chỉ có hai ba người, bọn họ đang đưa mắt đánh giá những thanh đao kiếm trên kệ, đằng sau có người đi theo giới thiệu.</w:t>
      </w:r>
    </w:p>
    <w:p>
      <w:pPr>
        <w:pStyle w:val="BodyText"/>
      </w:pPr>
      <w:r>
        <w:t xml:space="preserve">- Tiên sinh, mời ngài đến xem...</w:t>
      </w:r>
    </w:p>
    <w:p>
      <w:pPr>
        <w:pStyle w:val="BodyText"/>
      </w:pPr>
      <w:r>
        <w:t xml:space="preserve">Ông chủ cửa hàng thấy Trang Duệ cầm một món gì đó được bọc báo thì không khỏi sáng mắt, hắn vội vàng tiến lên bắt chuyện, chỉ cần nhìn hình dáng của món hàng trong tay đối phương, hắn biết đó là món đao kiếm gì đó.</w:t>
      </w:r>
    </w:p>
    <w:p>
      <w:pPr>
        <w:pStyle w:val="BodyText"/>
      </w:pPr>
      <w:r>
        <w:t xml:space="preserve">- Ông chủ, trong cửa hang của tôi có đủ món bắc kinh từ thời Tây Chú đến Tần Hán, thậm chí là đao kiếm Đường Tống, cái gì cũng có. Chỉ cần anh có ý muốn mua, cần hình thức gì thì tôi cũng có thể tìm ra cho ngài, lại đảm bảo đó là hàng thật...</w:t>
      </w:r>
    </w:p>
    <w:p>
      <w:pPr>
        <w:pStyle w:val="BodyText"/>
      </w:pPr>
      <w:r>
        <w:t xml:space="preserve">Ông chủ nói với âm thanh rất ấm áp, ánh mắt liếc nhìn ra chung quanh, sau đó nói tiếp:</w:t>
      </w:r>
    </w:p>
    <w:p>
      <w:pPr>
        <w:pStyle w:val="BodyText"/>
      </w:pPr>
      <w:r>
        <w:t xml:space="preserve">- Tôi có con đường cung cấp hàng đặc biệt, có thể đảm bảo những món hàng của mình là thật...</w:t>
      </w:r>
    </w:p>
    <w:p>
      <w:pPr>
        <w:pStyle w:val="BodyText"/>
      </w:pPr>
      <w:r>
        <w:t xml:space="preserve">- À, tôi xem xét một chút đã, ông chủ cứ bận rộn đi...</w:t>
      </w:r>
    </w:p>
    <w:p>
      <w:pPr>
        <w:pStyle w:val="BodyText"/>
      </w:pPr>
      <w:r>
        <w:t xml:space="preserve">Trang Duệ gật đầu từ chối cho ý kiến, sau đó đưa mắt nhìn lên kệ.</w:t>
      </w:r>
    </w:p>
    <w:p>
      <w:pPr>
        <w:pStyle w:val="BodyText"/>
      </w:pPr>
      <w:r>
        <w:t xml:space="preserve">- Được rồi, nếu anh nhìn trúng món gì thì cứ nói cho tôi biết, tôi thấy anh cũng là người trong nghề, nói thật với anh những món trên kệ đều là trưng bày, mà những món đao kiếm cổ kia cũng không phải là hàng thật...</w:t>
      </w:r>
    </w:p>
    <w:p>
      <w:pPr>
        <w:pStyle w:val="BodyText"/>
      </w:pPr>
      <w:r>
        <w:t xml:space="preserve">Ông chủ này tỏ vẻ rất thật thà làm cho Trang Duệ sinh ra ấn tượng khá tốt, hắn đi dạo qua nhiều cửa hàng nhưng chưa từng thấy ông chủ nào như thế này, nói những món trưng bày của mình là hàng giả. Những chủ cửa hàng khác chỉ hận không thể nói tất cả những gì mình có đều là từ trong bảo tàng cố cung đưa ra mà thôi.</w:t>
      </w:r>
    </w:p>
    <w:p>
      <w:pPr>
        <w:pStyle w:val="BodyText"/>
      </w:pPr>
      <w:r>
        <w:t xml:space="preserve">Trang Duệ thật sự không hiểu nhiều về phương diện đao kiếm cổ, nhưng hắn có kiến thức cơ bản, cũng biết được chút phương pháp rèn đao kiếm thời cổ, đó đều chế tạo thủ công, có vài công nghệ tinh xảo, thậm chí đến bây giờ cũng có vài công nghệ thất truyền mà khó thể nào phỏng chế được.</w:t>
      </w:r>
    </w:p>
    <w:p>
      <w:pPr>
        <w:pStyle w:val="BodyText"/>
      </w:pPr>
      <w:r>
        <w:t xml:space="preserve">Nhưng chất liệu vũ khí lại rất hạn chế, đều được chế tạo từ đồng xanh, hơn nữa cũng không có biện pháp chống hư hại, sau khi trải qua trăm ngàn năm sẽ rỉ sét, dù là những thanh kiếm Long Tuyền hay Ngư Tràng trong truyền thuyết cũng không ngoại lệ.</w:t>
      </w:r>
    </w:p>
    <w:p>
      <w:pPr>
        <w:pStyle w:val="BodyText"/>
      </w:pPr>
      <w:r>
        <w:t xml:space="preserve">Trang Duệ xem xét qua những loại đao kiếm bày trên kệ, quả nhiên chúng có tạo hình cổ xưa nhưng lại sáng ngời và có vài dấu vết được làm từ công nghệ hiện đại. Dù hắn cũng không phải là chuyên gia ở phương diện này nhưng cũng nhìn ra vấn đề.</w:t>
      </w:r>
    </w:p>
    <w:p>
      <w:pPr>
        <w:pStyle w:val="BodyText"/>
      </w:pPr>
      <w:r>
        <w:t xml:space="preserve">- Ông chủ nhà này xem ra khá phúc hậu...</w:t>
      </w:r>
    </w:p>
    <w:p>
      <w:pPr>
        <w:pStyle w:val="BodyText"/>
      </w:pPr>
      <w:r>
        <w:t xml:space="preserve">Sau khi dùng linh khí phân biệt thì hắn xoay người đi đến kệ đao kiếm cổ theo lời của ông chủ cửa hàng.</w:t>
      </w:r>
    </w:p>
    <w:p>
      <w:pPr>
        <w:pStyle w:val="BodyText"/>
      </w:pPr>
      <w:r>
        <w:t xml:space="preserve">Kệ đao kiếm bên trái không được đẹp như bên phải, hơn nữa trên nhiều thanh đao kiếm có những dấu vết hoen rỉ ố màu, làm cho người ta nhìn qua và sinh ra cảm giác giống như đang đi giữa chiến trận khủng bố năm xưa.</w:t>
      </w:r>
    </w:p>
    <w:p>
      <w:pPr>
        <w:pStyle w:val="BodyText"/>
      </w:pPr>
      <w:r>
        <w:t xml:space="preserve">Trang Duệ mới tiến đến cũng không mạo muội sử dụng linh khí để xem xét, mà lấy từ trong túi ra một bộ bao tay trắng, cầm lấy một cây đao ở gần mình nhất để xem xét.</w:t>
      </w:r>
    </w:p>
    <w:p>
      <w:pPr>
        <w:pStyle w:val="BodyText"/>
      </w:pPr>
      <w:r>
        <w:t xml:space="preserve">Trong phương diện giám định và thưởng thức đồ cổ thì chuyện cầm tay xem xét là cực kỳ quan trọng, thầy của Kim Mập từng nói:</w:t>
      </w:r>
    </w:p>
    <w:p>
      <w:pPr>
        <w:pStyle w:val="BodyText"/>
      </w:pPr>
      <w:r>
        <w:t xml:space="preserve">- Tôi sở dĩ có thể biết rõ món đồ cổ kia là thật hay giả, cũng vì tôi biết nói thật ở chỗ nào, hơn nữa tôi cũng gặp được nhiều vật phẩm, có thể nhìn ra thật giả...</w:t>
      </w:r>
    </w:p>
    <w:p>
      <w:pPr>
        <w:pStyle w:val="BodyText"/>
      </w:pPr>
      <w:r>
        <w:t xml:space="preserve">Vị đại sư kia từng nói những kẻ có kinh nghiệm phong phú thường thì cầm vào trong tay sẽ phát hiện ngay ra thật giả, vì vậy giả sẽ không nặng nề và không sinh ra cảm giác tang thương lịch sử, tất nhiên phương diện này là rất khó, người mới vào nghề căn bản khó thể nào phân biệt được.</w:t>
      </w:r>
    </w:p>
    <w:p>
      <w:pPr>
        <w:pStyle w:val="BodyText"/>
      </w:pPr>
      <w:r>
        <w:t xml:space="preserve">Trang Duệ lúc này cầm trong tay một cây đao võ sĩ, là phong cách đao của người Nhật, hắn cầm võ đao vung tay múa chân một lúc, chiều dài của cây đao là một thước bảy, đặt chấm đất có thể lên đến đầu vai của mình.</w:t>
      </w:r>
    </w:p>
    <w:p>
      <w:pPr>
        <w:pStyle w:val="BodyText"/>
      </w:pPr>
      <w:r>
        <w:t xml:space="preserve">Đao này có vẻ bề ngoài rất hoa lệ, vỏ đao là bạc nguyên chất, bên trên có khắc hình tượng một võ sĩ đạo.</w:t>
      </w:r>
    </w:p>
    <w:p>
      <w:pPr>
        <w:pStyle w:val="BodyText"/>
      </w:pPr>
      <w:r>
        <w:t xml:space="preserve">Những hình ảnh trên vỏ đao đã có chút mơ hồ, giống như thường xuyên được người ta ve vuốt, vì vậy mà hiện tại đã khó thể phân biệt được.</w:t>
      </w:r>
    </w:p>
    <w:p>
      <w:pPr>
        <w:pStyle w:val="BodyText"/>
      </w:pPr>
      <w:r>
        <w:t xml:space="preserve">Một mặt vỏ đao còn lại điêu khắc một đồ án đông cung, trên đó có một người phụ nữ Nhật mặc đồ rộng, rất quyến rũ.</w:t>
      </w:r>
    </w:p>
    <w:p>
      <w:pPr>
        <w:pStyle w:val="BodyText"/>
      </w:pPr>
      <w:r>
        <w:t xml:space="preserve">- Đây thật sự là đao có truyền thống của Nhật...</w:t>
      </w:r>
    </w:p>
    <w:p>
      <w:pPr>
        <w:pStyle w:val="BodyText"/>
      </w:pPr>
      <w:r>
        <w:t xml:space="preserve">Chỉ cần nhìn vào cây đao võ sĩ đạo này thì có lẽ là xuất phát từ thế kỷ mười lăm, bảo tồn được năm sáu trăm năm, nếu nó là hàng thật thì giá trị xa xỉ.</w:t>
      </w:r>
    </w:p>
    <w:p>
      <w:pPr>
        <w:pStyle w:val="BodyText"/>
      </w:pPr>
      <w:r>
        <w:t xml:space="preserve">- Roẹt!</w:t>
      </w:r>
    </w:p>
    <w:p>
      <w:pPr>
        <w:pStyle w:val="BodyText"/>
      </w:pPr>
      <w:r>
        <w:t xml:space="preserve">Một tiếng rút đao vang lên, Trang Duệ rút cây đao võ sĩ đạo ra vài tấc, một luồng sáng lóe lên in sâu vào trong mắt, trên thanh đao có vài hoa văn, nhìn qua rất đẹp.</w:t>
      </w:r>
    </w:p>
    <w:p>
      <w:pPr>
        <w:pStyle w:val="BodyText"/>
      </w:pPr>
      <w:r>
        <w:t xml:space="preserve">- Bằng hữu, thấy cây đao này thế nào?</w:t>
      </w:r>
    </w:p>
    <w:p>
      <w:pPr>
        <w:pStyle w:val="BodyText"/>
      </w:pPr>
      <w:r>
        <w:t xml:space="preserve">Tuy cảm thấy thứ này giống như thật nhưng Trang Duệ thật sự lại không có nhiều nghiên cứu về đao kiếm, thế là hắn lập tức đút đao vào vỏ, chuẩn bị dùng linh khí kiểm tra, nhưng khi vừa định dùng linh khí nhìn thì bị một âm thanh cắt đứt.</w:t>
      </w:r>
    </w:p>
    <w:p>
      <w:pPr>
        <w:pStyle w:val="BodyText"/>
      </w:pPr>
      <w:r>
        <w:t xml:space="preserve">Trang Duệ ngẩng đầu lên nhìn, hắn thấy một người thanh niên có thân hình cao lớn ăn mặc rất mô đen, tên kia cũng đang cầm một cây đao võ sĩ đạo.</w:t>
      </w:r>
    </w:p>
    <w:p>
      <w:pPr>
        <w:pStyle w:val="BodyText"/>
      </w:pPr>
      <w:r>
        <w:t xml:space="preserve">Sau khi thấy cây đao trong tay của tên thanh niên kia thì Trang Duệ mới phát hiện kệ đao kiếm mà ông chủ cửa hàng nói đều là thật đều là đao võ sĩ đạo, cũng không biết đối phương lấy đâu ra nhiều món thế này, chẳng lẽ đao võ sĩ đạo mà quân Nhật vứt lại năm xưa đều được hắn nhặt được?</w:t>
      </w:r>
    </w:p>
    <w:p>
      <w:pPr>
        <w:pStyle w:val="BodyText"/>
      </w:pPr>
      <w:r>
        <w:t xml:space="preserve">Trang Duệ nghĩ đến đây mà không khỏi sinh ra nghi hoặc, sự việc khác thường phải có nguyên nhân.</w:t>
      </w:r>
    </w:p>
    <w:p>
      <w:pPr>
        <w:pStyle w:val="BodyText"/>
      </w:pPr>
      <w:r>
        <w:t xml:space="preserve">- Thật xin lỗi, tôi xin tự giới thiệu, tôi họ kép là Hoàng Phủ, tên một chữ Vân, là người chơi đao kiếm cổ nhiều năm, trước kia săn lùng đao kiếm ở nước ngoài, rất ít trao đổi với đồng bạn trong nước, hy vọng có thể làm quen với anh...</w:t>
      </w:r>
    </w:p>
    <w:p>
      <w:pPr>
        <w:pStyle w:val="BodyText"/>
      </w:pPr>
      <w:r>
        <w:t xml:space="preserve">Sau khi thấy Trang Duệ một lúc lâu không có phản ứng thì Hoàng Phủ Vân vội vàng lên tiếng.</w:t>
      </w:r>
    </w:p>
    <w:p>
      <w:pPr>
        <w:pStyle w:val="BodyText"/>
      </w:pPr>
      <w:r>
        <w:t xml:space="preserve">- Chào cậu, tôi là Trang Duệ, tuy cũng thích sưu tầm nhưng không chơi đao kiếm, nếu là những thứ khác thì có thể trao đổi, nếu là đao kiếm thì cũng không dám bêu xấu...</w:t>
      </w:r>
    </w:p>
    <w:p>
      <w:pPr>
        <w:pStyle w:val="BodyText"/>
      </w:pPr>
      <w:r>
        <w:t xml:space="preserve">Có câu không đánh mặt người cười, Hoàng Phủ Vân kia đã có lễ như vậy thì Trang Duệ cũng không thể nào lạnh mặt đối đãi, vì thế cũng nói ra tên họ của mình.</w:t>
      </w:r>
    </w:p>
    <w:p>
      <w:pPr>
        <w:pStyle w:val="BodyText"/>
      </w:pPr>
      <w:r>
        <w:t xml:space="preserve">Hai người đối thoại với nhau và ông chủ cửa hàng vẫn đứng bên cạnh, không biết vì nguyên nhân gì mà hắn mở miệng nói:</w:t>
      </w:r>
    </w:p>
    <w:p>
      <w:pPr>
        <w:pStyle w:val="BodyText"/>
      </w:pPr>
      <w:r>
        <w:t xml:space="preserve">- Hai vị cứ trò chuyện, tôi đi gọi điện thoại cái đã...</w:t>
      </w:r>
    </w:p>
    <w:p>
      <w:pPr>
        <w:pStyle w:val="BodyText"/>
      </w:pPr>
      <w:r>
        <w:t xml:space="preserve">- Ông chủ Đồ, anh cứ bận rộn, chúng tôi tự xem xét cũng được...</w:t>
      </w:r>
    </w:p>
    <w:p>
      <w:pPr>
        <w:pStyle w:val="BodyText"/>
      </w:pPr>
      <w:r>
        <w:t xml:space="preserve">Hoàng Phủ Vân và ông chủ Đồ kia có vẻ rất quen thuộc, hắn cũng khoát tay áo không quan tâm, mà Trang Duệ lại dùng ánh mắt sâu sắc nhìn ông chủ kia, chẳng lẽ lại là trò liên hợp lừa khách?</w:t>
      </w:r>
    </w:p>
    <w:p>
      <w:pPr>
        <w:pStyle w:val="BodyText"/>
      </w:pPr>
      <w:r>
        <w:t xml:space="preserve">Trong ngành đồ cổ thì những trò thế này là nhiều không kể xiết, kẻ lừa gạt giả vờ như khách hàng chuyên gia đến hướng dẫn người ta mua sắm, nhưng những trò như vậy cũng không thấy nhiều, vì phương pháp của nó quá kém.</w:t>
      </w:r>
    </w:p>
    <w:p>
      <w:pPr>
        <w:pStyle w:val="BodyText"/>
      </w:pPr>
      <w:r>
        <w:t xml:space="preserve">Nhưng Trang Duệ thấy Hoàng Phủ Vân không giống như vậy, vì đối phương quá trẻ tuổi, nếu nhìn vào tướng mạo thì rõ ràng là nhỏ hơn mình vài tuổi, vì những tình huống lừa gạt bình thường đều phải lấy người có tuổi, còn trẻ như thế này khó thể làm cho người ta tin tưởng.</w:t>
      </w:r>
    </w:p>
    <w:p>
      <w:pPr>
        <w:pStyle w:val="BodyText"/>
      </w:pPr>
      <w:r>
        <w:t xml:space="preserve">- Cậu Hoàng Phủ Vân, cậu đã chơi thứ này được bao lâu rồi...</w:t>
      </w:r>
    </w:p>
    <w:p>
      <w:pPr>
        <w:pStyle w:val="BodyText"/>
      </w:pPr>
      <w:r>
        <w:t xml:space="preserve">Trang Duệ thuận miệng nói chuyện phiếm với Hoàng Phủ Vân, nói chuyện thế này cũng có nhiều điểm cần chú ý, vì người trong nghề chỉ cần dùng vài lơi đã hiểu rõ xuất thân của đối phương, hơn nữa có thể nói đến những vật mà đối phương hiện có, cũng có thể tìm ra chút thủ đoạn ẩn giấu bên trong.</w:t>
      </w:r>
    </w:p>
    <w:p>
      <w:pPr>
        <w:pStyle w:val="BodyText"/>
      </w:pPr>
      <w:r>
        <w:t xml:space="preserve">Tuy Trang Duệ không quá rõ điều này nhưng đối phương nhìn giống như người mới vào nghề, nói chuyện mấy câu thì hắn cũng tin có thể nhìn rõ vài vấn đề về đối phương.</w:t>
      </w:r>
    </w:p>
    <w:p>
      <w:pPr>
        <w:pStyle w:val="BodyText"/>
      </w:pPr>
      <w:r>
        <w:t xml:space="preserve">Thì ra Hoàng Phủ Vân tốt nghiệp đại học Bắc Kinh, hơn nữa còn lớn hơn Trang Duệ vài tuổi, chỉ là nhìn qua còn trẻ hơn nhiều mà thôi.</w:t>
      </w:r>
    </w:p>
    <w:p>
      <w:pPr>
        <w:pStyle w:val="BodyText"/>
      </w:pPr>
      <w:r>
        <w:t xml:space="preserve">Hoàng Phủ Vân tốt nghiệp chính quy thì ra nước ngoài học thêm về pháp luật, đã làm luật sư ở nước ngoài được vài năm, lần đầu tiên về nước tham gia đấu giá đã bị đao kiếm cổ thu hút.</w:t>
      </w:r>
    </w:p>
    <w:p>
      <w:pPr>
        <w:pStyle w:val="BodyText"/>
      </w:pPr>
      <w:r>
        <w:t xml:space="preserve">Sau này Hoàng Phủ Vân bỏ ra vài chục ngàn mua một cây kiếm cổ, từ đó về sau lại càng khó vãn hồi, hoàn toàn mê đao kiếm, dù là trong ngoài nước đều có thu thập.</w:t>
      </w:r>
    </w:p>
    <w:p>
      <w:pPr>
        <w:pStyle w:val="BodyText"/>
      </w:pPr>
      <w:r>
        <w:t xml:space="preserve">Dựa theo lời của Hoàng Phủ Vân, hắn bây giờ đang chuẩn bị viết sách về sưu tầm đao kiếm, vì sách về đao kiếm cổ thật sự là rất ít và hiếm.</w:t>
      </w:r>
    </w:p>
    <w:p>
      <w:pPr>
        <w:pStyle w:val="BodyText"/>
      </w:pPr>
      <w:r>
        <w:t xml:space="preserve">- Anh Hoàng Phủ Vân, vậy anh xem, cây đao võ sĩ đạo này là thật hay giả...</w:t>
      </w:r>
    </w:p>
    <w:p>
      <w:pPr>
        <w:pStyle w:val="BodyText"/>
      </w:pPr>
      <w:r>
        <w:t xml:space="preserve">Sau khi nói chuyện một lúc thì Trang Duệ cũng rất có hảo cảm với vị luật sự thích đao kiếm cổ này, ít nhất thì người ta cũng cầm thẻ xanh ra nước ngoài, cũng là da vàng tim đỏ, cũng muốn thu thập đồ cổ ở nước ngoài, thát sự tốt hơn đám buôn lậu rất nhiều.</w:t>
      </w:r>
    </w:p>
    <w:p>
      <w:pPr>
        <w:pStyle w:val="BodyText"/>
      </w:pPr>
      <w:r>
        <w:t xml:space="preserve">- Ha ha, theo tôi thì đây là một cây đao võ sĩ đạo của Nhật, có lẽ thu mua được của một gia tộc nào đó, độ tin cậy rất cao, khoảng thời gian trước tôi đã từng mua hai cây như vậy, ông chủ lại có hàng mới, để tôi xem thế nào...</w:t>
      </w:r>
    </w:p>
    <w:p>
      <w:pPr>
        <w:pStyle w:val="BodyText"/>
      </w:pPr>
      <w:r>
        <w:t xml:space="preserve">Hoàng Phủ Vân cũng là thuận buồm xuôi gió từ nhỏ, sau khi lớn lên lại tự lập nghiệp, vì vậy mà phương diện nói chuyện rất tự tin, hầu như có thể khẳng định cây đao kia là thật.</w:t>
      </w:r>
    </w:p>
    <w:p>
      <w:pPr>
        <w:pStyle w:val="BodyText"/>
      </w:pPr>
      <w:r>
        <w:t xml:space="preserve">Trang Duệ nghe vậy mà không thể không lắc đầu, vừa rồi hắn đã nghi ngờ và dùng linh khí xem xét cây đao võ sĩ đạo kia, kết quả làm hắn giật mình vì đó là đồ giả, hơn nữa kết cấu trong đao là cơ giới áp chế mà ra, hoa văn bên ngoài cũng là giả cổ.</w:t>
      </w:r>
    </w:p>
    <w:p>
      <w:pPr>
        <w:pStyle w:val="BodyText"/>
      </w:pPr>
      <w:r>
        <w:t xml:space="preserve">Người làm ra cây đao võ sĩ đạo này cũng rõ ràng là đại sư, cũng hiểu rõ phong cách Nhật Bản, tối thiểu nếu Trang Duệ không dùng linh khí xem xét thì căn bản đã nhìn sai, nếu như hắn là dân sưu tầm đao kiếm thì sợ rằng cũng đã mua một thanh như thế này...</w:t>
      </w:r>
    </w:p>
    <w:p>
      <w:pPr>
        <w:pStyle w:val="BodyText"/>
      </w:pPr>
      <w:r>
        <w:t xml:space="preserve">- Anh Hoàng Phủ Vân, anh bỏ ra bao nhiêu để mua hai cây đao võ sĩ đạo?</w:t>
      </w:r>
    </w:p>
    <w:p>
      <w:pPr>
        <w:pStyle w:val="BodyText"/>
      </w:pPr>
      <w:r>
        <w:t xml:space="preserve">Trang Duệ mở miệng hỏi.</w:t>
      </w:r>
    </w:p>
    <w:p>
      <w:pPr>
        <w:pStyle w:val="BodyText"/>
      </w:pPr>
      <w:r>
        <w:t xml:space="preserve">Hoàng Phủ Vân đưa mắt nhìn chung quanh rồi hạ thấp âm thanh khẽ nói:</w:t>
      </w:r>
    </w:p>
    <w:p>
      <w:pPr>
        <w:pStyle w:val="BodyText"/>
      </w:pPr>
      <w:r>
        <w:t xml:space="preserve">- Bỏ ra năm trăm ngàn, ông chủ ra giá một thanh năm trăm ngàn nhưng bị tôi trả giá mà giảm xuống. Cậu Trang, nếu cậu nhìn trúng món này thì chúng ta cùng ép giá, có lẽ sẽ rẻ hơn...</w:t>
      </w:r>
    </w:p>
    <w:p>
      <w:pPr>
        <w:pStyle w:val="BodyText"/>
      </w:pPr>
      <w:r>
        <w:t xml:space="preserve">Trang Duệ nhìn vẻ mặt háo hức và đầy ý tốt của Hoàng Phủ Vân mà không khỏi nuốt nước miếng khó khăn:</w:t>
      </w:r>
    </w:p>
    <w:p>
      <w:pPr>
        <w:pStyle w:val="BodyText"/>
      </w:pPr>
      <w:r>
        <w:t xml:space="preserve">- Hai cây...Năm trăm ngàn? nguồn (.)</w:t>
      </w:r>
    </w:p>
    <w:p>
      <w:pPr>
        <w:pStyle w:val="Compact"/>
      </w:pPr>
      <w:r>
        <w:br w:type="textWrapping"/>
      </w:r>
      <w:r>
        <w:br w:type="textWrapping"/>
      </w:r>
    </w:p>
    <w:p>
      <w:pPr>
        <w:pStyle w:val="Heading2"/>
      </w:pPr>
      <w:bookmarkStart w:id="632" w:name="chương-61-0-chém-sắt-như-chém-bùn1."/>
      <w:bookmarkEnd w:id="632"/>
      <w:r>
        <w:t xml:space="preserve">610. Chương 61 0: Chém Sắt Như Chém Bùn(1).</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610: Chém sắt như chém bùn(1).</w:t>
      </w:r>
    </w:p>
    <w:p>
      <w:pPr>
        <w:pStyle w:val="BodyText"/>
      </w:pPr>
      <w:r>
        <w:t xml:space="preserve">Nhóm Dịch: Tepga</w:t>
      </w:r>
    </w:p>
    <w:p>
      <w:pPr>
        <w:pStyle w:val="BodyText"/>
      </w:pPr>
      <w:r>
        <w:t xml:space="preserve">Nguồn: Sưu tầm</w:t>
      </w:r>
    </w:p>
    <w:p>
      <w:pPr>
        <w:pStyle w:val="BodyText"/>
      </w:pPr>
      <w:r>
        <w:t xml:space="preserve">Trang Duệ thật sự bất ngờ lớn, tiền làm từ lá cây sao? Nếu hai cây năm mươi đồng thì hắn sẽ mua, treo trong nhà dù sao cũng là vật trang sức, nhưng năm trăm ngàn? Có lẽ đợi vài trăm năm sau thì mới mua được giá đó.</w:t>
      </w:r>
    </w:p>
    <w:p>
      <w:pPr>
        <w:pStyle w:val="BodyText"/>
      </w:pPr>
      <w:r>
        <w:t xml:space="preserve">- Đúng vậy, đây là đao võ sĩ đạo từ thế kỷ 15, năm ngoái đấu giá ở New York đã là một trăm ngàn đô, phẩm chất còn không bằng cây đao này, may mà tôi không tham gia đấu giá kia, nếu không sẽ thua lỗ lớn...</w:t>
      </w:r>
    </w:p>
    <w:p>
      <w:pPr>
        <w:pStyle w:val="BodyText"/>
      </w:pPr>
      <w:r>
        <w:t xml:space="preserve">Hoàng Phủ Vân tỏ ra như may mắn làm cho Trang Duệ phải dở khóc dở cười, huynh đệ bỏ ra một trăm ngàn đô mua một cây đao thật còn hơn bỏ ra năm trăm ngàn mua hai cây đao giả như thế này.</w:t>
      </w:r>
    </w:p>
    <w:p>
      <w:pPr>
        <w:pStyle w:val="BodyText"/>
      </w:pPr>
      <w:r>
        <w:t xml:space="preserve">- Anh Hoàng Phủ Vân...</w:t>
      </w:r>
    </w:p>
    <w:p>
      <w:pPr>
        <w:pStyle w:val="BodyText"/>
      </w:pPr>
      <w:r>
        <w:t xml:space="preserve">Trang Duệ đang định nói ra những đặc điểm giả của hai cây đao thì thấy ông chủ cửa hàng đi ra, hắn vội vang sửa lời nói:</w:t>
      </w:r>
    </w:p>
    <w:p>
      <w:pPr>
        <w:pStyle w:val="BodyText"/>
      </w:pPr>
      <w:r>
        <w:t xml:space="preserve">- Tôi cũng không hiều về đao kiếm cổ, vừa rồi tùy tiện mua hai cây đao kiếm, thấy cửa hàng này bán đao kiếm nên đi vào xem xét, anh cũng đừng tham khảo ý kiến của tôi, anh thích thì được... nguồn (.)</w:t>
      </w:r>
    </w:p>
    <w:p>
      <w:pPr>
        <w:pStyle w:val="BodyText"/>
      </w:pPr>
      <w:r>
        <w:t xml:space="preserve">Người nào cũng đang kiếm cơm ở Phan Gia Viên, Trang Duệ biết thật giả nhưng sẽ không đập bể bát cơm của người ta, đây là tối kỵ. Ông chủ nơi này không biết Trang Duệ, nhưng sau này sợ rằng sẽ biết, mà Trang Duệ cũng không muốn gây thù chuốc oán.</w:t>
      </w:r>
    </w:p>
    <w:p>
      <w:pPr>
        <w:pStyle w:val="BodyText"/>
      </w:pPr>
      <w:r>
        <w:t xml:space="preserve">Nhưng Trang Duệ vẫn dùng giọng mờ mịt nhắc nhở Hoàng Phủ Vân, trong ngành đồ cổ có một câu: "Mình thích là được", lời này bình thường hay dùng để an ủi những kẻ bỏ tiền ra nạp học phí, mà Hoàng Phủ Vân nếu có ngộ tính cao sẽ hiểu ra được.</w:t>
      </w:r>
    </w:p>
    <w:p>
      <w:pPr>
        <w:pStyle w:val="BodyText"/>
      </w:pPr>
      <w:r>
        <w:t xml:space="preserve">Trang Duệ vừa nói dứt lời thì điện thoại vang lên, hắn lấy ra xem, khẽ bắt chuyện với ông chủ và Hoàng Phủ Vân, sau đó khoan thai đi ra ngoài cửa hàng đao kiếm cổ.</w:t>
      </w:r>
    </w:p>
    <w:p>
      <w:pPr>
        <w:pStyle w:val="BodyText"/>
      </w:pPr>
      <w:r>
        <w:t xml:space="preserve">Trang Duệ đã nói tất cả, Hoàng Phủ Vân nếu coi là thật thì sẽ tổn thất không chỉ là năm trăm ngàn, vì nơi đó có bảy cây đao võ sĩ đạo.</w:t>
      </w:r>
    </w:p>
    <w:p>
      <w:pPr>
        <w:pStyle w:val="BodyText"/>
      </w:pPr>
      <w:r>
        <w:t xml:space="preserve">Người điện thoại đến là Triệu Hàn Hiên, sau khi nghe Hầu Tử nói Trang Duệ đến Phan Gia Viên thì Triệu Hàn Hiên thấy ông chủ không đến cửa hàng thì rất bất mãn, thế là gọi điện thoại đến trách mắng vài câu, đến khi Trang Duệ nói sẽ đi qua mới cúp điện thoại.</w:t>
      </w:r>
    </w:p>
    <w:p>
      <w:pPr>
        <w:pStyle w:val="BodyText"/>
      </w:pPr>
      <w:r>
        <w:t xml:space="preserve">- Cậu Trang, chờ một chút, chờ chút, chờ tôi với...</w:t>
      </w:r>
    </w:p>
    <w:p>
      <w:pPr>
        <w:pStyle w:val="BodyText"/>
      </w:pPr>
      <w:r>
        <w:t xml:space="preserve">Trang Duệ vừa chen vào trong đám người thì sau lưng vang lên âm thanh của Hoàng Phủ Vân, hắn quay lại nhìn, thấy đối phương đang từ trong cửa hàng đi ra với hai tay trống trơn.</w:t>
      </w:r>
    </w:p>
    <w:p>
      <w:pPr>
        <w:pStyle w:val="BodyText"/>
      </w:pPr>
      <w:r>
        <w:t xml:space="preserve">- Anh Hoàng Phủ Vân, sao vậy? Không mua thứ gì sao?</w:t>
      </w:r>
    </w:p>
    <w:p>
      <w:pPr>
        <w:pStyle w:val="BodyText"/>
      </w:pPr>
      <w:r>
        <w:t xml:space="preserve">Trang Duệ quay đầu lại nhìn, hắn thấy ông chủ cửa hàng còn đứng ở cửa ra vào, thế là cũng không nhiều lời mà thuận miệng hỏi một câu.</w:t>
      </w:r>
    </w:p>
    <w:p>
      <w:pPr>
        <w:pStyle w:val="BodyText"/>
      </w:pPr>
      <w:r>
        <w:t xml:space="preserve">- Lần sau sẽ đến xem, hôm nay muốn làm quen với cậu Trang, đi, chúng ta vừa đi vừa nói...</w:t>
      </w:r>
    </w:p>
    <w:p>
      <w:pPr>
        <w:pStyle w:val="BodyText"/>
      </w:pPr>
      <w:r>
        <w:t xml:space="preserve">Hoàng Phủ Vân dù thế nào cũng có xuất thân là luật sư, bản lĩnh nhìn mặt nói chuyện cũng không kém, không thể kém hơn Trang Duệ là bao. Hắn đưa lưng về phía Đao Kiếm Trai và nháy mắt với Trang Duệ, hai người nhập vào trong đám đông...</w:t>
      </w:r>
    </w:p>
    <w:p>
      <w:pPr>
        <w:pStyle w:val="BodyText"/>
      </w:pPr>
      <w:r>
        <w:t xml:space="preserve">- Con bà nó, sớm không đến muộn không đến, lại đến đúng lúc như vậy, quá xui xẻo...</w:t>
      </w:r>
    </w:p>
    <w:p>
      <w:pPr>
        <w:pStyle w:val="BodyText"/>
      </w:pPr>
      <w:r>
        <w:t xml:space="preserve">Ông chủ vừa tiễn chân Hoàng Phủ Vân ra ngoài cửa đã không còn nụ cười, hắn nhổ một bãi nước miếng về phía hai người Trang Duệ và Hoàng Phủ Vân, trong lòng thầm mắng chửi.</w:t>
      </w:r>
    </w:p>
    <w:p>
      <w:pPr>
        <w:pStyle w:val="BodyText"/>
      </w:pPr>
      <w:r>
        <w:t xml:space="preserve">Tất cả đao võ sĩ đạo ở trong cửa hàng đều là hàng giả đến từ hai lò chế hàng ở Hà Bắc và Thiên Tân, nơi đó có vài nhà máy thủ công mỹ nghệ chuyên nhận đặt hàng làm đao kiếm cổ để làm trang sức.</w:t>
      </w:r>
    </w:p>
    <w:p>
      <w:pPr>
        <w:pStyle w:val="BodyText"/>
      </w:pPr>
      <w:r>
        <w:t xml:space="preserve">Ông chủ cửa hàng trước đó đã đặt hàng hai cây đao võ sĩ đạo, không ngờ lại gặp ngay Hoàng Phủ Vân, thế là tự biên ra một câu chuyện thu mua hàng từ các gia tộc Nhật Bản, lại bán được với giá năm trăm ngàn, điều này làm cho hắn cảm thấy ăn quả ngọt. Vì vậy hắn đặt chế thêm mười cây đao, hẹn Hoàng Phủ Vân hôm nay đến xem hàng, không ngờ rằng Hoàng Phủ Vân vì kết bạn với Trang Duệ mà không xem đao, lại chạy đi mất.</w:t>
      </w:r>
    </w:p>
    <w:p>
      <w:pPr>
        <w:pStyle w:val="BodyText"/>
      </w:pPr>
      <w:r>
        <w:t xml:space="preserve">Tất nhiên Trang Duệ biểu hiện rất có quy củ, ông chủ cửa hàng cũng không có gì nghi ngờ, vì vậy hẹn thời gian khác xem hàng với Hoàng Phủ Vân. Chỉ la lúc này hắn không bán được hàng, cảm thấy trong lòng có chút mắc nghẹn.</w:t>
      </w:r>
    </w:p>
    <w:p>
      <w:pPr>
        <w:pStyle w:val="BodyText"/>
      </w:pPr>
      <w:r>
        <w:t xml:space="preserve">- Ông chủ, đúng là không được, đến Phan Gia Viên đi dạo mà không đến cửa hàng nhà mình, như vậy là không xong, không được, anh phải nói cho rõ ràng mới xong...</w:t>
      </w:r>
    </w:p>
    <w:p>
      <w:pPr>
        <w:pStyle w:val="BodyText"/>
      </w:pPr>
      <w:r>
        <w:t xml:space="preserve">Trang Duệ đến cửa chính Tuyên Duệ Trai thì đã bị Triệu Hàn Hiên chặn lại, anh Triệu cũng là người thích kết giao bằng hữu, khoảng thời gian qua hắn và Trang Duệ có quan hệ rất tốt, bây giờ nói năng cũng tùy tiện hơn.</w:t>
      </w:r>
    </w:p>
    <w:p>
      <w:pPr>
        <w:pStyle w:val="BodyText"/>
      </w:pPr>
      <w:r>
        <w:t xml:space="preserve">- Tiểu Trang, cậu đến rồi...</w:t>
      </w:r>
    </w:p>
    <w:p>
      <w:pPr>
        <w:pStyle w:val="BodyText"/>
      </w:pPr>
      <w:r>
        <w:t xml:space="preserve">Thầy Cát đang ngồi đó thấy Trang Duệ đến thì vội vàng đứng lên bắt chuyện, lão cũng không dám thoải mái như Triệu Hàn Hiên, vì nếu là xã hội cũ thì Trang Duệ thật sự là ông chủ quyền thế.</w:t>
      </w:r>
    </w:p>
    <w:p>
      <w:pPr>
        <w:pStyle w:val="BodyText"/>
      </w:pPr>
      <w:r>
        <w:t xml:space="preserve">- Nói cho rõ sao? Thôi tối nay mọi người ra ngoài dùng cơm, tiền ăn tính vào cho cửa hàng. Đúng rồi, Đại Hùng đâu?</w:t>
      </w:r>
    </w:p>
    <w:p>
      <w:pPr>
        <w:pStyle w:val="BodyText"/>
      </w:pPr>
      <w:r>
        <w:t xml:space="preserve">Trang Duệ đi vào trong cửa hàng nhìn thoáng qua, ngoài Hầu Tử và một nhân viên khác đang có mặt thì cũng không thấy Đại Hùng.</w:t>
      </w:r>
    </w:p>
    <w:p>
      <w:pPr>
        <w:pStyle w:val="BodyText"/>
      </w:pPr>
      <w:r>
        <w:t xml:space="preserve">Triệu Hàn Hiên cười cười nói:</w:t>
      </w:r>
    </w:p>
    <w:p>
      <w:pPr>
        <w:pStyle w:val="BodyText"/>
      </w:pPr>
      <w:r>
        <w:t xml:space="preserve">- Cho tiểu tử kia đi nhập hàng rồi, chạy nhiều một chút cho quen...</w:t>
      </w:r>
    </w:p>
    <w:p>
      <w:pPr>
        <w:pStyle w:val="BodyText"/>
      </w:pPr>
      <w:r>
        <w:t xml:space="preserve">- Anh Triệu, anh rõ ràng là ép tôi trả tiền công...</w:t>
      </w:r>
    </w:p>
    <w:p>
      <w:pPr>
        <w:pStyle w:val="BodyText"/>
      </w:pPr>
      <w:r>
        <w:t xml:space="preserve">Trang Duệ buồn bực vỗ vai Triệu Hàn Hiên, xem ra đối phương cũng không bỏ đi tâm tư ra ngoài làm cho chính mình. Nhưng điều này cũng không kỳ quái, có ai không muốn làm ông chủ mà lại thích làm nhân viên chứ?</w:t>
      </w:r>
    </w:p>
    <w:p>
      <w:pPr>
        <w:pStyle w:val="BodyText"/>
      </w:pPr>
      <w:r>
        <w:t xml:space="preserve">- Không nói điều này, không nhắc đến nó nữa, tôi chỉ bán thân cho cậu hai năm thôi...</w:t>
      </w:r>
    </w:p>
    <w:p>
      <w:pPr>
        <w:pStyle w:val="BodyText"/>
      </w:pPr>
      <w:r>
        <w:t xml:space="preserve">Triệu Hàn Hiên cười cười di chuyển chủ đề, sau đó thấy phía sau Trang Duệ còn có một người, nên hỏi:</w:t>
      </w:r>
    </w:p>
    <w:p>
      <w:pPr>
        <w:pStyle w:val="BodyText"/>
      </w:pPr>
      <w:r>
        <w:t xml:space="preserve">- Ông chủ, vị này là...</w:t>
      </w:r>
    </w:p>
    <w:p>
      <w:pPr>
        <w:pStyle w:val="BodyText"/>
      </w:pPr>
      <w:r>
        <w:t xml:space="preserve">- À, anh xem, tôi thiếu chút nữa thì quên đi khách quý...</w:t>
      </w:r>
    </w:p>
    <w:p>
      <w:pPr>
        <w:pStyle w:val="BodyText"/>
      </w:pPr>
      <w:r>
        <w:t xml:space="preserve">Trang Duệ vỗ đầu một cái, sau đó nhường đường cho Hoàng Phủ Vân đi ra rồi nói:</w:t>
      </w:r>
    </w:p>
    <w:p>
      <w:pPr>
        <w:pStyle w:val="BodyText"/>
      </w:pPr>
      <w:r>
        <w:t xml:space="preserve">- Là một người bạn vừa quen khi xem xét vài vật trong chợ, là Hoàng Phủ Vân, luật sư nước Mỹ, à, cũng là nhà sưu tầm đao kiếm cổ...</w:t>
      </w:r>
    </w:p>
    <w:p>
      <w:pPr>
        <w:pStyle w:val="BodyText"/>
      </w:pPr>
      <w:r>
        <w:t xml:space="preserve">- Cậu Trang, cậu cũng đừng làm khó tôi, nói là nhà sưu tầm thì mắc cở chết người, à, tôi có nên gọi cậu là ông chủ Trang không?</w:t>
      </w:r>
    </w:p>
    <w:p>
      <w:pPr>
        <w:pStyle w:val="BodyText"/>
      </w:pPr>
      <w:r>
        <w:t xml:space="preserve">Hoàng Phủ Vân nãy giờ rất yên tĩnh đứng sau lưng Trang Duệ, nói thật thì hắn cũng rất tò mò với thân phận của Trang Duệ, người này còn trẻ hơn cả mình lại mở một cửa hàng thế này trong Phan Gia Viên.</w:t>
      </w:r>
    </w:p>
    <w:p>
      <w:pPr>
        <w:pStyle w:val="BodyText"/>
      </w:pPr>
      <w:r>
        <w:t xml:space="preserve">Trang Duệ cười khoát tay áo nói: truyện cập nhật nhanh nhất tại chấm</w:t>
      </w:r>
    </w:p>
    <w:p>
      <w:pPr>
        <w:pStyle w:val="BodyText"/>
      </w:pPr>
      <w:r>
        <w:t xml:space="preserve">- Đừng gọi như vậy, tôi làm ông chủ cũng không xứng chức, anh cứ gọi tôi như cũ là được...</w:t>
      </w:r>
    </w:p>
    <w:p>
      <w:pPr>
        <w:pStyle w:val="BodyText"/>
      </w:pPr>
      <w:r>
        <w:t xml:space="preserve">- Cậu Trang, cậu mới thật sự là người trong nghề, vừa rồi nhất định là giấu dốt, xem ra trong nước là ngọa hổ tàng long...</w:t>
      </w:r>
    </w:p>
    <w:p>
      <w:pPr>
        <w:pStyle w:val="BodyText"/>
      </w:pPr>
      <w:r>
        <w:t xml:space="preserve">Nghĩ đến câu nói của Trang Duệ trong Đao Kiếm Trai, Hoàng Phủ Vân đã không còn chút lòng tin nào với hai cây đao võ sĩ đạo mà mình đã từng mua với giá năm trăm ngàn.</w:t>
      </w:r>
    </w:p>
    <w:p>
      <w:pPr>
        <w:pStyle w:val="BodyText"/>
      </w:pPr>
      <w:r>
        <w:t xml:space="preserve">Thạt ra khi đó Hoàng Phủ Vân cũng có chút nghi hoặc, nhưng khi đó nhìn hàng thì có một ông lão nói tiếng Nhật muốn đến mua hàng, hơn nữa còn cùng Hoàng Phủ Vân tăng giá vài lần, thế nên hắn cũng không nghĩ nhiều mà trực tiếp thu mua.</w:t>
      </w:r>
    </w:p>
    <w:p>
      <w:pPr>
        <w:pStyle w:val="Compact"/>
      </w:pPr>
      <w:r>
        <w:t xml:space="preserve">Nhưng bây giờ Hoàng Phủ Vân quay về suy xét và thấy có rất nhiều điều đáng ngờ, hơn nữa sau khi mình mua hai cây đao võ sĩ đạo thì lại xuất hiện thêm chục cây, điều này không khỏi làm hắn nghi ngờ. Chỉ là người trong cuộc thì u mê mà người ngoài cuộc lại nhìn thấy rõ ràng, sau khi hắn được Trang Duệ chỉ điểm thì chậm rãi hiểu rõ vấn đề bên trong.</w:t>
      </w:r>
      <w:r>
        <w:br w:type="textWrapping"/>
      </w:r>
      <w:r>
        <w:br w:type="textWrapping"/>
      </w:r>
    </w:p>
    <w:p>
      <w:pPr>
        <w:pStyle w:val="Heading2"/>
      </w:pPr>
      <w:bookmarkStart w:id="633" w:name="chương-611-chém-sắt-như-chém-bùn2."/>
      <w:bookmarkEnd w:id="633"/>
      <w:r>
        <w:t xml:space="preserve">611. Chương 611 : Chém Sắt Như Chém Bùn(2).</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611: Chém sắt như chém bùn(2).</w:t>
      </w:r>
    </w:p>
    <w:p>
      <w:pPr>
        <w:pStyle w:val="BodyText"/>
      </w:pPr>
      <w:r>
        <w:t xml:space="preserve">Nhóm Dịch: Tepga</w:t>
      </w:r>
    </w:p>
    <w:p>
      <w:pPr>
        <w:pStyle w:val="BodyText"/>
      </w:pPr>
      <w:r>
        <w:t xml:space="preserve">Nguồn: Sưu tầm</w:t>
      </w:r>
    </w:p>
    <w:p>
      <w:pPr>
        <w:pStyle w:val="BodyText"/>
      </w:pPr>
      <w:r>
        <w:t xml:space="preserve">Hoàng Phủ Vân nghĩ không sai, ông lão trước đó là người Nhật Bản nhưng lại được ông chủ cửa hàng bỏ nhiều tiền mời đến, có thể thấy bây giờ những người làm giả càng bỏ ra nhiều công sức, vì tiền mời diễn viên cũng đã mất một khoản không nhỏ rồi.</w:t>
      </w:r>
    </w:p>
    <w:p>
      <w:pPr>
        <w:pStyle w:val="BodyText"/>
      </w:pPr>
      <w:r>
        <w:t xml:space="preserve">Tất nhiên bây giờ vị diễn viên kia đã về Nhật, việc này không còn đối chứng, dù Hoàng Phủ Vân có tìm đến tận cửa cũng không làm gì được ông chủ cửa hàng.</w:t>
      </w:r>
    </w:p>
    <w:p>
      <w:pPr>
        <w:pStyle w:val="BodyText"/>
      </w:pPr>
      <w:r>
        <w:t xml:space="preserve">Trước nay đồ cổ chỉ cần đến tay là không còn liên quan gì, hơn nữa hóa đơn cũng ghi đó là hàng thủ công mỹ nghệ, Hoàng Phủ Vân dù muốn nhưng cũng không làm gì được người ta.</w:t>
      </w:r>
    </w:p>
    <w:p>
      <w:pPr>
        <w:pStyle w:val="BodyText"/>
      </w:pPr>
      <w:r>
        <w:t xml:space="preserve">- Sao vậy? Bị người ta gạt à? Tổn thất có lớn không?</w:t>
      </w:r>
    </w:p>
    <w:p>
      <w:pPr>
        <w:pStyle w:val="BodyText"/>
      </w:pPr>
      <w:r>
        <w:t xml:space="preserve">Triệu Hàn Hiên thật sự rất mẫn cảm với những chuyện như thế này, vừa nghe hai người lên tiếng thì đã biết Hoàng Phủ Vân bị người ta giăng bẫy.</w:t>
      </w:r>
    </w:p>
    <w:p>
      <w:pPr>
        <w:pStyle w:val="BodyText"/>
      </w:pPr>
      <w:r>
        <w:t xml:space="preserve">- Chỉ là năm trăm ngàn, xem ra bây giờ hàng giả ở trong nước là rất nhiều...</w:t>
      </w:r>
    </w:p>
    <w:p>
      <w:pPr>
        <w:pStyle w:val="BodyText"/>
      </w:pPr>
      <w:r>
        <w:t xml:space="preserve">Hoàng Phủ Vân thở dài nói, hắn là người sưu tầm đao kiếm từ nước ngoài, vốn tưởng rằng trong nước sẽ nhiều hàng thật giá rẻ, không ngờ mới lần đầu tiên ra tay đã té ngã.</w:t>
      </w:r>
    </w:p>
    <w:p>
      <w:pPr>
        <w:pStyle w:val="BodyText"/>
      </w:pPr>
      <w:r>
        <w:t xml:space="preserve">Triệu Hàn Hiên cũng coi như biết được vấn đề, hắn nghe rõ lời của Hoàng Phủ Vân thì nở nụ cười tự giễu:</w:t>
      </w:r>
    </w:p>
    <w:p>
      <w:pPr>
        <w:pStyle w:val="BodyText"/>
      </w:pPr>
      <w:r>
        <w:t xml:space="preserve">- Cậu trai, coi như bỏ năm trăm ngàn mua một bài học nhỏ, anh đây bị người ta bày ra thế cục gạt mất hơn chục triệu, vì vậy mà cửa hàng này đã sửa lại tên...</w:t>
      </w:r>
    </w:p>
    <w:p>
      <w:pPr>
        <w:pStyle w:val="BodyText"/>
      </w:pPr>
      <w:r>
        <w:t xml:space="preserve">Hoàng Phủ Vân không biết chuyện, nhưng sau khi truy vấn và hiểu rõ thì liên tục lắc đầu, chính mình xem như may mắn, lần thứ hai thì gặp Trang Duệ, nếu không thì sợ rằng sẽ phải bỏ ra một khoản tiền lớn.</w:t>
      </w:r>
    </w:p>
    <w:p>
      <w:pPr>
        <w:pStyle w:val="BodyText"/>
      </w:pPr>
      <w:r>
        <w:t xml:space="preserve">Nhưng Hoàng Phủ Vân cũng không hiểu Trang Duệ tìm hiểu thật giả như thế nào, sau đó hắn nhìn về phía Trang Duệ và hỏi:</w:t>
      </w:r>
    </w:p>
    <w:p>
      <w:pPr>
        <w:pStyle w:val="BodyText"/>
      </w:pPr>
      <w:r>
        <w:t xml:space="preserve">- Cậu Tiểu Trang, vừa rồi tôi chỉ thấy cậu nhìn vỏ đao, cũng không nhìn kỹ bên trong, sao biết được đao có vấn đề?</w:t>
      </w:r>
    </w:p>
    <w:p>
      <w:pPr>
        <w:pStyle w:val="BodyText"/>
      </w:pPr>
      <w:r>
        <w:t xml:space="preserve">- Vào trong phòng nói, cũng đừng cho người ta biết vừa rồi là tôi nhìn ra vấn đề...</w:t>
      </w:r>
    </w:p>
    <w:p>
      <w:pPr>
        <w:pStyle w:val="BodyText"/>
      </w:pPr>
      <w:r>
        <w:t xml:space="preserve">Trang Duệ thấy người trong cửa hàng hơi nhiều thì bắt chuyện một tiếng với thầy Cát, sau đó đưa Hoàng Phủ Vân vào trong phòn, Triệu Hàn Hiên cũng theo vào, cũng muốn xem Trang Duệ mua được thứ gì tốt...</w:t>
      </w:r>
    </w:p>
    <w:p>
      <w:pPr>
        <w:pStyle w:val="BodyText"/>
      </w:pPr>
      <w:r>
        <w:t xml:space="preserve">- Anh Hoàng Phủ Vân, trước tiên anh xem cặp đao kiếm này đi...</w:t>
      </w:r>
    </w:p>
    <w:p>
      <w:pPr>
        <w:pStyle w:val="BodyText"/>
      </w:pPr>
      <w:r>
        <w:t xml:space="preserve">Trang Duệ đi vào phòng thì mở báo lấy ra cặp đao kiếm đặt lên bàn.</w:t>
      </w:r>
    </w:p>
    <w:p>
      <w:pPr>
        <w:pStyle w:val="BodyText"/>
      </w:pPr>
      <w:r>
        <w:t xml:space="preserve">- Đã hoen rỉ như thế này thì giá trị là không lớn...</w:t>
      </w:r>
    </w:p>
    <w:p>
      <w:pPr>
        <w:pStyle w:val="BodyText"/>
      </w:pPr>
      <w:r>
        <w:t xml:space="preserve">Hoàng Phủ Vân thấy hai cây đao kiếm như gậy đồng thì không khỏi nhíu mày, hắn mượn một cặp bao tay của Trang Duệ rồi cầm lên xem.</w:t>
      </w:r>
    </w:p>
    <w:p>
      <w:pPr>
        <w:pStyle w:val="BodyText"/>
      </w:pPr>
      <w:r>
        <w:t xml:space="preserve">- Đây có lẽ là Hoàn Thủ Đao* được thiết chế trong năm Lưỡng Hán, chỉ là chuôi đao đã mục, lại bị ô xy hóa quá mạnh, chỉ có thể mài lại mà thôi...</w:t>
      </w:r>
    </w:p>
    <w:p>
      <w:pPr>
        <w:pStyle w:val="BodyText"/>
      </w:pPr>
      <w:r>
        <w:t xml:space="preserve">Hoàng Phủ Vân nhìn qua một lúc, lại lấy một chiếc chìa khóa ra chọc vài cái vào lỗ hổng trên thân đao, chỗ rỉ sét bị chọc mở ra, một lổ tròn xuất hiện.</w:t>
      </w:r>
    </w:p>
    <w:p>
      <w:pPr>
        <w:pStyle w:val="BodyText"/>
      </w:pPr>
      <w:r>
        <w:t xml:space="preserve">- Tôi cũng chuẩn bị mài nó, có lẽ không có vấn đề...</w:t>
      </w:r>
    </w:p>
    <w:p>
      <w:pPr>
        <w:pStyle w:val="BodyText"/>
      </w:pPr>
      <w:r>
        <w:t xml:space="preserve">Trang Duệ mua cây đao kia với số tiền không lớn, lúc này chuẩn bị cầm đi mài.</w:t>
      </w:r>
    </w:p>
    <w:p>
      <w:pPr>
        <w:pStyle w:val="BodyText"/>
      </w:pPr>
      <w:r>
        <w:t xml:space="preserve">Hoàng Phủ Vân nghe được lời của Trang Duệ thì vội vàng nói:</w:t>
      </w:r>
    </w:p>
    <w:p>
      <w:pPr>
        <w:pStyle w:val="BodyText"/>
      </w:pPr>
      <w:r>
        <w:t xml:space="preserve">- Cậu Trang, đao tốt không nên mài bậy, nếu không sẽ tổn thương...</w:t>
      </w:r>
    </w:p>
    <w:p>
      <w:pPr>
        <w:pStyle w:val="BodyText"/>
      </w:pPr>
      <w:r>
        <w:t xml:space="preserve">- Sao? Còn như vậy nữa à? Anh Hoàng Phủ Vân nói một chút xem nào...</w:t>
      </w:r>
    </w:p>
    <w:p>
      <w:pPr>
        <w:pStyle w:val="BodyText"/>
      </w:pPr>
      <w:r>
        <w:t xml:space="preserve">Trang Duệ thật sự hiểu về việc chữ trị và tu bổ đồ sứ, nhưng hắn thật sự không biết gì về việc bảo dưỡng đao kiếm. Những năm gần đây đao kiếm được sưu tầm rất nhiều, nhưng dù là chú Đức cũng không hiểu rõ nhiều lắm về phương diện này.</w:t>
      </w:r>
    </w:p>
    <w:p>
      <w:pPr>
        <w:pStyle w:val="BodyText"/>
      </w:pPr>
      <w:r>
        <w:t xml:space="preserve">- Cậu Trang, nếu mài đao không phải là người chuyên nghiệp sẽ dễ làm mất đi lớp gang cứng ở bên ngoài, như vậy ngoại hình của cây đao sẽ biến đổi, đây là tối kỵ...</w:t>
      </w:r>
    </w:p>
    <w:p>
      <w:pPr>
        <w:pStyle w:val="BodyText"/>
      </w:pPr>
      <w:r>
        <w:t xml:space="preserve">Hoàng Phủ Vân cũng khó có được cơ hội trao đổi kiến thức về sưu tầm đao kiếm với người khác, thế nên hắn bắt đầu mở miệng giảng giải thao thao bất tuyệt. Trước nay việc sưu tầm đao kiếm thường không có tiền lệ, nhưng kinh nghiệm tích lũy vài năm của Hoàng Phủ Vân thật sự cũng đủ làm cho tri thức của Trang Duệ và Triệu Hàn Hiên được phóng đại.</w:t>
      </w:r>
    </w:p>
    <w:p>
      <w:pPr>
        <w:pStyle w:val="BodyText"/>
      </w:pPr>
      <w:r>
        <w:t xml:space="preserve">Thì ra mài đao kiếm tuy làm cho bản thân vật phẩm bùng ra hoa văn, nhìn thì có vẻ tốt nhưng lại mất đi ý vị của đao kiếm cổ, giá trị trong mắt người trong nghề giảm sút trầm trọng.</w:t>
      </w:r>
    </w:p>
    <w:p>
      <w:pPr>
        <w:pStyle w:val="BodyText"/>
      </w:pPr>
      <w:r>
        <w:t xml:space="preserve">Tại Nhật có một vị đại sư mài đao kiếm, chỉ cần mài một tấc dao sẽ thu phí 100 đô la Mỹ, xử lý một cây đao tốt phải mất cả tháng, hao phí tinh lực là thứ mà người thường khó tưởng. Cũng không phải một cây đao mang ra mài bình thường sẽ làm cho nó xuất hiện phong thái nguyên bản.</w:t>
      </w:r>
    </w:p>
    <w:p>
      <w:pPr>
        <w:pStyle w:val="BodyText"/>
      </w:pPr>
      <w:r>
        <w:t xml:space="preserve">Trong ngành đồ cổ cũng có một câu chuyện thế này, có một vị thương nhân buôn đồ cổ đi xuống nông thôn nhìn trúng một cái bàn cổ lục giác, quyết định mua nó với giá hai chục ngàn, chuẩn bị hôm sau mang đi.</w:t>
      </w:r>
    </w:p>
    <w:p>
      <w:pPr>
        <w:pStyle w:val="BodyText"/>
      </w:pPr>
      <w:r>
        <w:t xml:space="preserve">Ai ngờ hôm sau đến xem thì chiếc bàn vốn có biểu hiện cực kỳ cổ xưa và lịch sự tao nhã đã biến thành một chiếc bàn mới cóng, bên trên vẫn còn vương mùi dầu.</w:t>
      </w:r>
    </w:p>
    <w:p>
      <w:pPr>
        <w:pStyle w:val="BodyText"/>
      </w:pPr>
      <w:r>
        <w:t xml:space="preserve">Vị thương nhân đồ cổ kia lập tức kinh hãi hỏi lý do, mới biết chủ nhà thấy đối phương bỏ ra hai chục ngàn mua một cái bàn cũ, trong lòng có chút lo lắng, thế nên buổi tối tìm giấy nhám chà xát chiếc bàn thật kỹ, sao đó mua véc ni về đánh bóng một lượt, cảm thấy bây giờ mới không phụ lòng giá hai chục ngàn.</w:t>
      </w:r>
    </w:p>
    <w:p>
      <w:pPr>
        <w:pStyle w:val="BodyText"/>
      </w:pPr>
      <w:r>
        <w:t xml:space="preserve">Cũng vì vậy mà thương nhân đồ cổ phải đấm ngực giậm chân, cuối cùng cũng không trả tiên mà xoay mặt bỏ đi, rõ ràng là hậu quả mang đến khi không biết bảo dưỡng đồ cổ cho phù hợp.</w:t>
      </w:r>
    </w:p>
    <w:p>
      <w:pPr>
        <w:pStyle w:val="BodyText"/>
      </w:pPr>
      <w:r>
        <w:t xml:space="preserve">Việc bảo dưỡng đao kiếm cũng rất chú ý, thậm chí cũng không kém hơn so với thi họa.</w:t>
      </w:r>
    </w:p>
    <w:p>
      <w:pPr>
        <w:pStyle w:val="BodyText"/>
      </w:pPr>
      <w:r>
        <w:t xml:space="preserve">Vì rất nhiều người thích dùng dầu đánh rỉ sét để dùng cho đao kiếm, nhưng những vũ khí trước thời nhà Tống, đặc biệt là đao kiếm thiếp vàng nạm bạc, nếu bỏ dầu đánh rỉ vào sẽ lan nhanh, tiện đà phá hư kết cấu vốn có.</w:t>
      </w:r>
    </w:p>
    <w:p>
      <w:pPr>
        <w:pStyle w:val="BodyText"/>
      </w:pPr>
      <w:r>
        <w:t xml:space="preserve">Dựa theo kinh nghiệm của Hoàng Phủ Vân thì sau khi mài đao kiếm xong tốt nhất phải thường xuyên lau chùi, không cần dùng bất kỳ hóa chất nào để bôi lên bậy bạ, tốt nhất là đóng gói chân không, cho đao kiếm một lớp quần áo.</w:t>
      </w:r>
    </w:p>
    <w:p>
      <w:pPr>
        <w:pStyle w:val="BodyText"/>
      </w:pPr>
      <w:r>
        <w:t xml:space="preserve">Sau khi nghe xong những lời của Hoàng Phủ Vân thì Trang Duệ cũng có thêm không ít kiến thức, nhưng hai thanh đao kiếm này có giá trị không lớn, cũng không cần đưa đi mài.</w:t>
      </w:r>
    </w:p>
    <w:p>
      <w:pPr>
        <w:pStyle w:val="BodyText"/>
      </w:pPr>
      <w:r>
        <w:t xml:space="preserve">- Cậu Trang, cậu còn chưa nói những thanh đao võ sĩ đạo kia giả ở điểm nào...</w:t>
      </w:r>
    </w:p>
    <w:p>
      <w:pPr>
        <w:pStyle w:val="BodyText"/>
      </w:pPr>
      <w:r>
        <w:t xml:space="preserve">Hoàng Phủ Vân tuy vẫn cho rằng những cây đao kia là giả nhưng nhìn vẻ bề ngoài thì quá thật, hắn không hiểu rõ nên trong lòng luôn cảm thấy vướng mắc.</w:t>
      </w:r>
    </w:p>
    <w:p>
      <w:pPr>
        <w:pStyle w:val="BodyText"/>
      </w:pPr>
      <w:r>
        <w:t xml:space="preserve">Trang Duệ cười nói:</w:t>
      </w:r>
    </w:p>
    <w:p>
      <w:pPr>
        <w:pStyle w:val="BodyText"/>
      </w:pPr>
      <w:r>
        <w:t xml:space="preserve">- Anh Hoàng Phủ Vân, tôi hỏi anh nhé, năm trăm năm trước vì không có hộp chân không nên phải thường xuyên lau chùi kiếm phải không?</w:t>
      </w:r>
    </w:p>
    <w:p>
      <w:pPr>
        <w:pStyle w:val="BodyText"/>
      </w:pPr>
      <w:r>
        <w:t xml:space="preserve">Hoàng Phủ Vân đáp:</w:t>
      </w:r>
    </w:p>
    <w:p>
      <w:pPr>
        <w:pStyle w:val="BodyText"/>
      </w:pPr>
      <w:r>
        <w:t xml:space="preserve">- Tất nhiên rồi, trước kia không có đóng gói chân không, ít nhất ba năm ngày phải lau một lần, tôi vì nhìn thấy những lớp lau tạo nên dấu ấn mà mới cho rằng nó là thật...</w:t>
      </w:r>
    </w:p>
    <w:p>
      <w:pPr>
        <w:pStyle w:val="BodyText"/>
      </w:pPr>
      <w:r>
        <w:t xml:space="preserve">- À, ba năm ngày lau một lần, nếu duy trì liên tục trong thời gian năm trăm năm thì chủ nhân của nó nhất định phải cực kỳ coi trọng cây đao. Anh Hoàng Phủ Vân, anh nghĩ lại mà xem, chủ nhân của nó sẽ không biết giá trị thật sao? Sẽ dễ dàng bán đi cho ông chủ cửa hàng à?</w:t>
      </w:r>
    </w:p>
    <w:p>
      <w:pPr>
        <w:pStyle w:val="BodyText"/>
      </w:pPr>
      <w:r>
        <w:t xml:space="preserve">Trang Duệ nghe vậy thì lớn tiếng cười nói:</w:t>
      </w:r>
    </w:p>
    <w:p>
      <w:pPr>
        <w:pStyle w:val="BodyText"/>
      </w:pPr>
      <w:r>
        <w:t xml:space="preserve">- Anh Hoàng Phủ Vân, chúng ta có thể đánh cuộc, anh dùng hai cây đao mình mua đi thử nghiệm, nếu là thật thì quay về mua thêm cũng không muộn...</w:t>
      </w:r>
    </w:p>
    <w:p>
      <w:pPr>
        <w:pStyle w:val="BodyText"/>
      </w:pPr>
      <w:r>
        <w:t xml:space="preserve">Nhật Bản có liên hệ rất mạnh với các nước Âu Mỹ, đao kiếm cổ cũng phát triển rất mạnh ở Âu Mỹ, nếu gia tộc ở Nhật muốn bán đi đao võ sĩ đạo cổ, bọn họ sẽ lựa chọn sàn đấu giá ở Âu Mỹ đầu tiên, vì vậy nhìn vào điểm này cũng biết những sản phẩm kia là thật giả thế nào.</w:t>
      </w:r>
    </w:p>
    <w:p>
      <w:pPr>
        <w:pStyle w:val="BodyText"/>
      </w:pPr>
      <w:r>
        <w:t xml:space="preserve">Hoàng Phủ Vân nghĩ theo lời của Trang Duệ, càng nghĩ càng thấy đúng, thế là đứng lên nói với Trang Duệ:</w:t>
      </w:r>
    </w:p>
    <w:p>
      <w:pPr>
        <w:pStyle w:val="BodyText"/>
      </w:pPr>
      <w:r>
        <w:t xml:space="preserve">- Cậu Trang, nghe cậu nói chuyện quả nhiên suy ra được nhiều bài học, tôi cũng hổ thẹn...</w:t>
      </w:r>
    </w:p>
    <w:p>
      <w:pPr>
        <w:pStyle w:val="BodyText"/>
      </w:pPr>
      <w:r>
        <w:t xml:space="preserve">Hoàng Phủ Vân tự cảm thấy mình có nhiều nghiên cứu trên phương diện đao kiếm cổ, nhưng hắn là người nghiên cứu ở phương diện kỹ thuật, mà đồ cổ thì có thể làm giả ở phương diện kỹ thuật cực kỳ tốt.</w:t>
      </w:r>
    </w:p>
    <w:p>
      <w:pPr>
        <w:pStyle w:val="BodyText"/>
      </w:pPr>
      <w:r>
        <w:t xml:space="preserve">Đây cũng là sơ hở của Hoàng Phủ Vân trong lúc giám định và thưởng thức đồ cổ, vì giám định đồ cổ không chỉ nhìn vào những biểu hiện của vật phẩm, còn phải tìm kiếm sơ hở trong lời giới thiệu của người bán và kẻ sưu tầm, vì bây giờ trình độ làm giả của Trung Quốc là rất cao, rất khó phân biệt.</w:t>
      </w:r>
    </w:p>
    <w:p>
      <w:pPr>
        <w:pStyle w:val="BodyText"/>
      </w:pPr>
      <w:r>
        <w:t xml:space="preserve">Trang Duệ nói làm cho Hoàng Phủ Vân tìm ra vấn đề, câu chuyện ông chủ cửa hàng tự biên ra đã sụp đổ.</w:t>
      </w:r>
    </w:p>
    <w:p>
      <w:pPr>
        <w:pStyle w:val="BodyText"/>
      </w:pPr>
      <w:r>
        <w:t xml:space="preserve">- Con bà nó, biểu hiện không lừa gạt nhưng thực chất lại lừa lọc lớn...</w:t>
      </w:r>
    </w:p>
    <w:p>
      <w:pPr>
        <w:pStyle w:val="BodyText"/>
      </w:pPr>
      <w:r>
        <w:t xml:space="preserve">Sau khi Hoàng Phủ Vân biết rõ ràng tình huống thì không khỏi mắng một câu oán giận, nhưng sau đó lại chớp mắt nói:</w:t>
      </w:r>
    </w:p>
    <w:p>
      <w:pPr>
        <w:pStyle w:val="BodyText"/>
      </w:pPr>
      <w:r>
        <w:t xml:space="preserve">- Hai cây đao tôi mua trước đó hình như là sản phẩm công nghệ cao, để vài ngày nữa tôi ra nước ngoài, xem có hội đấu giá nào nhận không...</w:t>
      </w:r>
    </w:p>
    <w:p>
      <w:pPr>
        <w:pStyle w:val="BodyText"/>
      </w:pPr>
      <w:r>
        <w:t xml:space="preserve">- Như vậy cũng được sao?</w:t>
      </w:r>
    </w:p>
    <w:p>
      <w:pPr>
        <w:pStyle w:val="BodyText"/>
      </w:pPr>
      <w:r>
        <w:t xml:space="preserve">Trang Duệ bị lời nói của Hoàng Phủ Vân làm cho sững sốt, nhưng hắn cũng ủng hộ mà thôi.</w:t>
      </w:r>
    </w:p>
    <w:p>
      <w:pPr>
        <w:pStyle w:val="BodyText"/>
      </w:pPr>
      <w:r>
        <w:t xml:space="preserve">- Hì hì, những vị giám định sư bên kia chưa chắc đã quá giỏi, không thể nhìn rõ bối cảnh của vật phẩm, chỉ biết dùng mắt xem xét, như vậy hai thứ kia có thể lừa được bọn họ, bán được giá năm chục ngàn đô la...</w:t>
      </w:r>
    </w:p>
    <w:p>
      <w:pPr>
        <w:pStyle w:val="BodyText"/>
      </w:pPr>
      <w:r>
        <w:t xml:space="preserve">Hoàng Phủ Vân cười hì hì, những năm nay hắn cũng bán vài món đao kiếm, khá quen thuộc với vài vị giám định sư, vì vậy mà nắm khá chắc.</w:t>
      </w:r>
    </w:p>
    <w:p>
      <w:pPr>
        <w:pStyle w:val="BodyText"/>
      </w:pPr>
      <w:r>
        <w:t xml:space="preserve">Trang Duệ cười ha hả nói:</w:t>
      </w:r>
    </w:p>
    <w:p>
      <w:pPr>
        <w:pStyle w:val="BodyText"/>
      </w:pPr>
      <w:r>
        <w:t xml:space="preserve">- Như vậy thì anh nên mua đồ giả đi mà bán kiếm lời...</w:t>
      </w:r>
    </w:p>
    <w:p>
      <w:pPr>
        <w:pStyle w:val="BodyText"/>
      </w:pPr>
      <w:r>
        <w:t xml:space="preserve">- Việc này chỉ là ngẫu nhiên thì có thể được, mà cũng chưa thể chắc chắn...</w:t>
      </w:r>
    </w:p>
    <w:p>
      <w:pPr>
        <w:pStyle w:val="BodyText"/>
      </w:pPr>
      <w:r>
        <w:t xml:space="preserve">Hoàng Phủ Vân cũng không dám đánh cược làm bậy.</w:t>
      </w:r>
    </w:p>
    <w:p>
      <w:pPr>
        <w:pStyle w:val="BodyText"/>
      </w:pPr>
      <w:r>
        <w:t xml:space="preserve">- À, không nói đến chuyện này nữa, anh Hoàng Phủ Vân, anh xem thanh kiếm này đi...</w:t>
      </w:r>
    </w:p>
    <w:p>
      <w:pPr>
        <w:pStyle w:val="BodyText"/>
      </w:pPr>
      <w:r>
        <w:t xml:space="preserve">Trang Duệ cũng biết sự việc không đơn giản như vậy, nếu không thì con buôn hàng giả đã đưa ra nước ngoài từ lâu rồi.</w:t>
      </w:r>
    </w:p>
    <w:p>
      <w:pPr>
        <w:pStyle w:val="BodyText"/>
      </w:pPr>
      <w:r>
        <w:t xml:space="preserve">Thật ra Trang Duệ cũng không biết bên ngoài có đầy đồ giả của dân Trung Quốc, vì những năm qua có nhiều người buôn lậu vật phẩm ra ngoài, cũng có nhiều kẻ chế biến hàng giả nói rằng đó là hàng thủ công mỹ nghệ hiện đại đưa đi.</w:t>
      </w:r>
    </w:p>
    <w:p>
      <w:pPr>
        <w:pStyle w:val="BodyText"/>
      </w:pPr>
      <w:r>
        <w:t xml:space="preserve">Người trong nước thường cho rằng những món ở nước ngoài là thật, vì tâm lý đó mà rất nhiều người thích ra ngoài mua, cuối cùng vẫn bị lừa bởi chính sản phẩm giả từ trong nước đưa ra ngoài.</w:t>
      </w:r>
    </w:p>
    <w:p>
      <w:pPr>
        <w:pStyle w:val="BodyText"/>
      </w:pPr>
      <w:r>
        <w:t xml:space="preserve">- Được, để tôi xem thanh kiếm này...</w:t>
      </w:r>
    </w:p>
    <w:p>
      <w:pPr>
        <w:pStyle w:val="BodyText"/>
      </w:pPr>
      <w:r>
        <w:t xml:space="preserve">Những nhà sưu tầm đao kiếm cổ trong nước là quá ít, Hoàng Phủ Vân hôm nay xem như gặp được tri âm, thế nên hắn cầm cây kiếm đồng xanh lên xem xét.</w:t>
      </w:r>
    </w:p>
    <w:p>
      <w:pPr>
        <w:pStyle w:val="BodyText"/>
      </w:pPr>
      <w:r>
        <w:t xml:space="preserve">- Đây là thanh kiếm đồng xanh thời Tần Hán, nhưng vết rỉ sét vì sao không phải màu xanh đồng, tôi cũng không nhìn rõ...</w:t>
      </w:r>
    </w:p>
    <w:p>
      <w:pPr>
        <w:pStyle w:val="BodyText"/>
      </w:pPr>
      <w:r>
        <w:t xml:space="preserve">Hoàng Phủ Vân quan sát một lúc lâu mà tỏ ra cực kỳ nghi hoặc, hắn đưa cây kiếm sang cho Trang Duệ.</w:t>
      </w:r>
    </w:p>
    <w:p>
      <w:pPr>
        <w:pStyle w:val="BodyText"/>
      </w:pPr>
      <w:r>
        <w:t xml:space="preserve">Sau khi nghe được lời của Hoàng Phủ Vân thì Trang Duệ tỏ ra bội phục, trước đó hắn không lưu ý đến điểm này, chỉ là trong lòng có chút nghi ngờ vì sao dưới lớp rỉ sét thì những đường vân của cây kiếm lại rõ ràng như thế, bây giờ nghe lời Hoàng Phủ Vân thì hắn mới xem như hiểu ra.</w:t>
      </w:r>
    </w:p>
    <w:p>
      <w:pPr>
        <w:pStyle w:val="BodyText"/>
      </w:pPr>
      <w:r>
        <w:t xml:space="preserve">- Ha ha, anh Hoàng Phủ Vân, hôm nay cho anh biết thế nào là tuyệt thế bảo kiếm...</w:t>
      </w:r>
    </w:p>
    <w:p>
      <w:pPr>
        <w:pStyle w:val="BodyText"/>
      </w:pPr>
      <w:r>
        <w:t xml:space="preserve">Trang Duệ đã nắm chắc vấn đề, vì vậy hắn cho Triệu Hàn Hiên cầm đến một cái giũa sắt, còn có một cuốn băng gạc.</w:t>
      </w:r>
    </w:p>
    <w:p>
      <w:pPr>
        <w:pStyle w:val="BodyText"/>
      </w:pPr>
      <w:r>
        <w:t xml:space="preserve">- Cậu Trang, cậu không làm như vây chứ...</w:t>
      </w:r>
    </w:p>
    <w:p>
      <w:pPr>
        <w:pStyle w:val="BodyText"/>
      </w:pPr>
      <w:r>
        <w:t xml:space="preserve">Thấy Trang Duệ cầm giũa mài lên thân kiếm thì Hoàng Phủ Vân trợn mắt há mồm, hắn cũng đã từng chữa trị nhiều đao kiếm cổ nhưng là lần đầu tiên được thấy một người áp dụng phương pháp dùng giũa mài kiếm như Trang Duệ.</w:t>
      </w:r>
    </w:p>
    <w:p>
      <w:pPr>
        <w:pStyle w:val="BodyText"/>
      </w:pPr>
      <w:r>
        <w:t xml:space="preserve">- Không có gì, anh cứ xem là được...</w:t>
      </w:r>
    </w:p>
    <w:p>
      <w:pPr>
        <w:pStyle w:val="BodyText"/>
      </w:pPr>
      <w:r>
        <w:t xml:space="preserve">Trang Duệ cũng không nghĩ như Hoàng Phủ Vân, hắn cầm giũa mài lớp rỉ sét phần chuôi kiếm, sau đó dùng băng quấn lại phần đuôi, tạo ra một cái chuôi kiếm có thể cầm.</w:t>
      </w:r>
    </w:p>
    <w:p>
      <w:pPr>
        <w:pStyle w:val="BodyText"/>
      </w:pPr>
      <w:r>
        <w:t xml:space="preserve">Cử động sau đó của Trang Duệ càng làm cho Hoàng Phủ Vân và Triệu Hàn Hiên cảm thấy kỳ quái, vì Trang Duệ cầm giũa khẽ gõ lên thân kiếm, lực tay cũng không lớn, mỗi lần gõ lên vị trí cách nhau vài tấc. Hắn gõ một lúc, vì lớp rỉ quá dày nên thường phát ra những âm thanh nặng nề.</w:t>
      </w:r>
    </w:p>
    <w:p>
      <w:pPr>
        <w:pStyle w:val="BodyText"/>
      </w:pPr>
      <w:r>
        <w:t xml:space="preserve">Triệu Hàn Hiên dù gì cũng là người có kinh nghiệm, hắn thấy hành động của Trang Duệ thì không nhịn được hỏi:</w:t>
      </w:r>
    </w:p>
    <w:p>
      <w:pPr>
        <w:pStyle w:val="BodyText"/>
      </w:pPr>
      <w:r>
        <w:t xml:space="preserve">- Ông chủ, ngài không nghĩ rằng làm vậy lớp rỉ sẽ rơi xuống đấy chứ? Nếu như vậy thì nó sẽ là một thanh kiếm Ngư Tràng cực tốt...</w:t>
      </w:r>
    </w:p>
    <w:p>
      <w:pPr>
        <w:pStyle w:val="BodyText"/>
      </w:pPr>
      <w:r>
        <w:t xml:space="preserve">- Đúng vậy, những danh kiếm như trạm lô, cự khuyết, hào tào, thuần quân, long tuyền sẽ không rỉ sét, nhưng thanh kiếm này...</w:t>
      </w:r>
    </w:p>
    <w:p>
      <w:pPr>
        <w:pStyle w:val="BodyText"/>
      </w:pPr>
      <w:r>
        <w:t xml:space="preserve">Hoàng Phủ Vân cũng lắc đầu, rõ ràng không xem trọng cây kiếm trong tay Trang Duệ.</w:t>
      </w:r>
    </w:p>
    <w:p>
      <w:pPr>
        <w:pStyle w:val="BodyText"/>
      </w:pPr>
      <w:r>
        <w:t xml:space="preserve">- Không rỉ sét? Không thể nào?</w:t>
      </w:r>
    </w:p>
    <w:p>
      <w:pPr>
        <w:pStyle w:val="BodyText"/>
      </w:pPr>
      <w:r>
        <w:t xml:space="preserve">Trang Duệ ngẩng đầu lên và giật mình hỏi, trong ý thức của hắn thì đao kiếm gì khai quật lên cũng là đồng nát, sắt và đồng lại càng dể rỉ, vì vậy mà hàng năm trên thế giới có hàng chục ngàn tấn thiết bị bị rỉ và biến thành phế vật.</w:t>
      </w:r>
    </w:p>
    <w:p>
      <w:pPr>
        <w:pStyle w:val="BodyText"/>
      </w:pPr>
      <w:r>
        <w:t xml:space="preserve">- Tất nhiên có thứ không rỉ, cậu không biết sao?</w:t>
      </w:r>
    </w:p>
    <w:p>
      <w:pPr>
        <w:pStyle w:val="BodyText"/>
      </w:pPr>
      <w:r>
        <w:t xml:space="preserve">Hoàng Phủ Vân thấy Trang Duệ lắc đầu thì ý thức vị này chính là người mới đi vào ngành đao kiếm cổ, thế là nói ngay:</w:t>
      </w:r>
    </w:p>
    <w:p>
      <w:pPr>
        <w:pStyle w:val="BodyText"/>
      </w:pPr>
      <w:r>
        <w:t xml:space="preserve">- Ở huyện Giang Lăng tỉnh Hồ Bắc vừa khai quật được trong một ngôi mộ thanh "Việt vương câu tiễn tự tác dụng đao kiếm", cậu biết chứ?</w:t>
      </w:r>
    </w:p>
    <w:p>
      <w:pPr>
        <w:pStyle w:val="BodyText"/>
      </w:pPr>
      <w:r>
        <w:t xml:space="preserve">Trang Duệ sao lại biết được? Hắn lắc đầu, Hoàng Phủ Vân tiếp tục nói:</w:t>
      </w:r>
    </w:p>
    <w:p>
      <w:pPr>
        <w:pStyle w:val="BodyText"/>
      </w:pPr>
      <w:r>
        <w:t xml:space="preserve">- Cây đao kiếm này chôn dưới đất hai ngàn bốn trăm năm nhưng khi khai quật lên không có chút rỉ sét, trên thân đao có khắc dòng chữ: "Việt vương câu tiễn tự tác dụng đao kiếm". Có thể thấy nó được khảm nạm lưu ly, từng hoa văn vẫn rõ ràng, không chút hư hao...</w:t>
      </w:r>
    </w:p>
    <w:p>
      <w:pPr>
        <w:pStyle w:val="BodyText"/>
      </w:pPr>
      <w:r>
        <w:t xml:space="preserve">- Mũi kiếm vẫn sắc, giống như hai ngàn năm chỉ là tích tắc, dưỡng khí địa cầu căn bản không có tác dụng với nó...</w:t>
      </w:r>
    </w:p>
    <w:p>
      <w:pPr>
        <w:pStyle w:val="BodyText"/>
      </w:pPr>
      <w:r>
        <w:t xml:space="preserve">- Thật ra không chỉ có đao kiếm trong mộ của Sở Vương Câu Tiễn là như thế, những đao kiếm đồng xanh thời xuân thu được khai thác ở Long Tuyền huyện Vân Hòa cũng không bị hư hao...</w:t>
      </w:r>
    </w:p>
    <w:p>
      <w:pPr>
        <w:pStyle w:val="BodyText"/>
      </w:pPr>
      <w:r>
        <w:t xml:space="preserve">- Bảo kiếm trong lăng Tần Thủy Hoàng xưng là Tần Vương bảo kiếm, nó càng chứng minh nghệ thuật đúc cao siêu thời xưa...</w:t>
      </w:r>
    </w:p>
    <w:p>
      <w:pPr>
        <w:pStyle w:val="BodyText"/>
      </w:pPr>
      <w:r>
        <w:t xml:space="preserve">- Khi đó phần mộ dưới đất sáu bảy thước rất ẩm ướt, lại chôn dấu hơn hai ngàn năm thế mà khai quật ra cây kiếm vẫn đen nhánh, hàn quang bừng bừng, sắc bén cực kỳ...</w:t>
      </w:r>
    </w:p>
    <w:p>
      <w:pPr>
        <w:pStyle w:val="BodyText"/>
      </w:pPr>
      <w:r>
        <w:t xml:space="preserve">- Có việc này sao?</w:t>
      </w:r>
    </w:p>
    <w:p>
      <w:pPr>
        <w:pStyle w:val="BodyText"/>
      </w:pPr>
      <w:r>
        <w:t xml:space="preserve">Trang Duệ tuy nói bằng giọng nghi vấn nhưng biết rõ khó thể là giả, vì chỉ cần kiểm tra là biết ngay, chủ yếu là trước kia hắn không quan tâm đến tri thức về đao kiếm cổ mà thôi. Điều này cũng khó trách hắn, vì hắn mới chỉ tham gia ngành đồ cổ được một năm, thời gian đâu mà tìm hiểu cho hết?</w:t>
      </w:r>
    </w:p>
    <w:p>
      <w:pPr>
        <w:pStyle w:val="BodyText"/>
      </w:pPr>
      <w:r>
        <w:t xml:space="preserve">- Lợi nhận lớn, lần này xem như lợi nhuận lớn...</w:t>
      </w:r>
    </w:p>
    <w:p>
      <w:pPr>
        <w:pStyle w:val="BodyText"/>
      </w:pPr>
      <w:r>
        <w:t xml:space="preserve">Trang Duệ nhìn về phía cây kiếm đồng xanh, trong mắt bùng ra cái nhìn nóng bỏng, nếu theo lời của Hoàng Phủ Vân thì những danh kiếm kia sẽ không rỉ, vậy thanh đồng kiếm của mình sợ rằng cũng có cùng cấp bậc với các loại kiếm như mạc tà, long uyên, ngư tràng...</w:t>
      </w:r>
    </w:p>
    <w:p>
      <w:pPr>
        <w:pStyle w:val="BodyText"/>
      </w:pPr>
      <w:r>
        <w:t xml:space="preserve">Trang Duệ gõ lên thân kiếm thêm hai chục phút, sau đó hắn ngừng tay, lại dùng giọng thần bí cười với Triệu Hàn Hiên và Hoàng Phủ Vân:</w:t>
      </w:r>
    </w:p>
    <w:p>
      <w:pPr>
        <w:pStyle w:val="BodyText"/>
      </w:pPr>
      <w:r>
        <w:t xml:space="preserve">- Hai vị, nhìn nhé, tôi sẽ cho hai người xem một ma thuật...</w:t>
      </w:r>
    </w:p>
    <w:p>
      <w:pPr>
        <w:pStyle w:val="Compact"/>
      </w:pPr>
      <w:r>
        <w:br w:type="textWrapping"/>
      </w:r>
      <w:r>
        <w:br w:type="textWrapping"/>
      </w:r>
    </w:p>
    <w:p>
      <w:pPr>
        <w:pStyle w:val="Heading2"/>
      </w:pPr>
      <w:bookmarkStart w:id="634" w:name="chương-612-chém-sắt-như-chém-bùn3."/>
      <w:bookmarkEnd w:id="634"/>
      <w:r>
        <w:t xml:space="preserve">612. Chương 612 : Chém Sắt Như Chém Bùn(3).</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612: Chém sắt như chém bùn(3).</w:t>
      </w:r>
    </w:p>
    <w:p>
      <w:pPr>
        <w:pStyle w:val="BodyText"/>
      </w:pPr>
      <w:r>
        <w:t xml:space="preserve">Nhóm Dịch: Tepga</w:t>
      </w:r>
    </w:p>
    <w:p>
      <w:pPr>
        <w:pStyle w:val="BodyText"/>
      </w:pPr>
      <w:r>
        <w:t xml:space="preserve">Nguồn: Sưu tầm</w:t>
      </w:r>
    </w:p>
    <w:p>
      <w:pPr>
        <w:pStyle w:val="BodyText"/>
      </w:pPr>
      <w:r>
        <w:t xml:space="preserve">Triệu Hàn Hiên và Hoàng Phủ Vân nghe thấy như vậy đều mở to hai mắt nhìn, bọn họ không biết Trang Duệ rốt cuộc muốn làm gì? Chẳng lẽ cứ gõ như vậy một lúc thì rỉ sét sẽ tróc ra sao?</w:t>
      </w:r>
    </w:p>
    <w:p>
      <w:pPr>
        <w:pStyle w:val="BodyText"/>
      </w:pPr>
      <w:r>
        <w:t xml:space="preserve">- À, còn thiếu vài thứ nữa...</w:t>
      </w:r>
    </w:p>
    <w:p>
      <w:pPr>
        <w:pStyle w:val="BodyText"/>
      </w:pPr>
      <w:r>
        <w:t xml:space="preserve">Trang Duệ cầm lấy cây kiếm đồng xanh, sau đó đưa mắt đánh giá khắp phòng, đột nhiên ánh mắt sáng lên, hắn đi đến góc tường cầm lấy cây chổi quét rác.</w:t>
      </w:r>
    </w:p>
    <w:p>
      <w:pPr>
        <w:pStyle w:val="BodyText"/>
      </w:pPr>
      <w:r>
        <w:t xml:space="preserve">- Hai vị, nhìn nhé...</w:t>
      </w:r>
    </w:p>
    <w:p>
      <w:pPr>
        <w:pStyle w:val="BodyText"/>
      </w:pPr>
      <w:r>
        <w:t xml:space="preserve">Trang Duệ dùng tay trái cầm kiếm đồng xanh, tay phải cầm chổi, thân kiếm rũ xuống, hắn cầm chuổi quét mạnh lên thân kiếm.</w:t>
      </w:r>
    </w:p>
    <w:p>
      <w:pPr>
        <w:pStyle w:val="BodyText"/>
      </w:pPr>
      <w:r>
        <w:t xml:space="preserve">Điều làm cho Triệu Hàn Hiên và Hoàng Phủ Vân kinh ngạc ngây người đã xảy ra, rỉ sắt trên thân kiếm đã tróc xuống, không bao lâu trên mặt đất đã đầy rỉ sắt, lúc này thân kiếm đồng xanh lại mơ hồ bùng ra ánh sáng vàng.</w:t>
      </w:r>
    </w:p>
    <w:p>
      <w:pPr>
        <w:pStyle w:val="BodyText"/>
      </w:pPr>
      <w:r>
        <w:t xml:space="preserve">- Cái này...Đây là kiếm quái quỷ gì?</w:t>
      </w:r>
    </w:p>
    <w:p>
      <w:pPr>
        <w:pStyle w:val="BodyText"/>
      </w:pPr>
      <w:r>
        <w:t xml:space="preserve">Dù là Hoàng Phủ Vân thường xuyên lăn lộn ở nước ngoài, thường tham gia các buổi đấu giá lớn cũng chưa từng thấy qua tình huống thần kỳ như vậy, chẳng lẽ kiếm sắc đồng xanh thật sự không rỉ sét trong truyền thuyết lại xuất hiện?</w:t>
      </w:r>
    </w:p>
    <w:p>
      <w:pPr>
        <w:pStyle w:val="BodyText"/>
      </w:pPr>
      <w:r>
        <w:t xml:space="preserve">- Anh Triệu, mau tìm đến vài cái khăn và nước ấm...</w:t>
      </w:r>
    </w:p>
    <w:p>
      <w:pPr>
        <w:pStyle w:val="BodyText"/>
      </w:pPr>
      <w:r>
        <w:t xml:space="preserve">Trang Duệ dùng sức quét những phần rỉ sét còn bám trên thân kiếm đồng xanh, chuổi làm bằng cây cao lương, căn bản không sợ làm tổ thương thân kiếm đồng xanh, hơn nữa rỉ sắt thật sự không phải được hình thành trên thân kiếm, chẳng qua là đóng váng bên ngoài mà thôi. Vừa rồi hắn dùng giũa gõ lên thân kiếm chẳng qua chỉ vì muốn làm cho lớp rỉ sét bên ngoài chấn động mà bong ra.</w:t>
      </w:r>
    </w:p>
    <w:p>
      <w:pPr>
        <w:pStyle w:val="BodyText"/>
      </w:pPr>
      <w:r>
        <w:t xml:space="preserve">Lúc trước nghe Hoàng Phủ Vân nói về những vết rỉ sét trên thân kiếm thì Trang Duệ có chút cảm giác không đúng, vì xuyên thấu qua lớp rỉ sét kia là thân kiếm đồng xanh rất toàn vẹn, điều này chỉ có thể nói là cây kiếm đồng xanh này được chôn vùi cùng những cây kiếm khác và lớp rỉ sét lan sang mà thôi.</w:t>
      </w:r>
    </w:p>
    <w:p>
      <w:pPr>
        <w:pStyle w:val="BodyText"/>
      </w:pPr>
      <w:r>
        <w:t xml:space="preserve">Bản thân cây kiếm đồng xanh có chất liệu tốt, cũng không bị ăn mòn, lớp rỉ sé chỉ bám vào bề mặt, vì thế mà làm cho nó giống như một cây sắt khêu lò.</w:t>
      </w:r>
    </w:p>
    <w:p>
      <w:pPr>
        <w:pStyle w:val="BodyText"/>
      </w:pPr>
      <w:r>
        <w:t xml:space="preserve">Trang Duệ có minh ngộ như vậy, hơn nữa vào lúc đầu khi gõ lên thân kiếm thì thấy những tảng rỉ sét kia có dấu hiệu bong tróc ra, vì vậy mà hắn mới tạo ra được trò ma thuật như vừa rồi, nhưng nếu nói về nguyên lý thì lại rất đơn giản.</w:t>
      </w:r>
    </w:p>
    <w:p>
      <w:pPr>
        <w:pStyle w:val="BodyText"/>
      </w:pPr>
      <w:r>
        <w:t xml:space="preserve">- Đây, khăn lau...</w:t>
      </w:r>
    </w:p>
    <w:p>
      <w:pPr>
        <w:pStyle w:val="BodyText"/>
      </w:pPr>
      <w:r>
        <w:t xml:space="preserve">Trong cửa hàng không có nước nóng, Triệu Hàn Hiên lấy ấm điện châm nước, đun nóng, sau đó tiến vào trong phòng đưa khăn cho Trang Duệ.</w:t>
      </w:r>
    </w:p>
    <w:p>
      <w:pPr>
        <w:pStyle w:val="BodyText"/>
      </w:pPr>
      <w:r>
        <w:t xml:space="preserve">Trang Duệ dùng khăn thấm nước nóng và vắt khô rồi cẩn thận lau lên thân kiếm đồng xanh, lúc này những phần rỉ sét cuối cùng cũng bóc ra, thân kiếm hơi vàng chợt hiện ra trước mặt mọi người. đọc truyện mới nhất tại .</w:t>
      </w:r>
    </w:p>
    <w:p>
      <w:pPr>
        <w:pStyle w:val="BodyText"/>
      </w:pPr>
      <w:r>
        <w:t xml:space="preserve">Sau khi bỏ đi lớp rỉ sét thì thân kiếm ngắn hơn trước đó một tấc, trên thân kiếm đầy những đường vân đẹp, bắn ra hàn quang dưới ánh đèn, mà ai cũng nghi ngờ mức độ sắc bén của cây kiếm này.</w:t>
      </w:r>
    </w:p>
    <w:p>
      <w:pPr>
        <w:pStyle w:val="BodyText"/>
      </w:pPr>
      <w:r>
        <w:t xml:space="preserve">- Keng, keng, keng...</w:t>
      </w:r>
    </w:p>
    <w:p>
      <w:pPr>
        <w:pStyle w:val="BodyText"/>
      </w:pPr>
      <w:r>
        <w:t xml:space="preserve">Sau khi dùng khăn ướt lau kiếm, Trang Duệ một tay cầm kiếm, ngón trỏ tay còn lại cong lên gõ vào thân kiếm, những âm thanh kim loại vang lên trong trẻo dễ nghe.</w:t>
      </w:r>
    </w:p>
    <w:p>
      <w:pPr>
        <w:pStyle w:val="BodyText"/>
      </w:pPr>
      <w:r>
        <w:t xml:space="preserve">- Cậu Trang, nhìn xem, mau xem trên mặt có khắc chữ không, thanh kiếm này nhất định là thiên cổ danh kiếm truyền lưu đến bây giờ, mau xem thế nào...</w:t>
      </w:r>
    </w:p>
    <w:p>
      <w:pPr>
        <w:pStyle w:val="BodyText"/>
      </w:pPr>
      <w:r>
        <w:t xml:space="preserve">Hoàng Phủ Vân đứng ở một bên với hai mắt biến thành màu đỏ, bộ dạng giống như Trang Duệ không nghe lời sẽ tiến lên cướp đoạt.</w:t>
      </w:r>
    </w:p>
    <w:p>
      <w:pPr>
        <w:pStyle w:val="BodyText"/>
      </w:pPr>
      <w:r>
        <w:t xml:space="preserve">Trang Duệ nghe vậy cũng cẩn thận tìm kiếm trên thân kiếm, nhưng sau nửa ngày mà chẳng phát hiện chữ gì, chỉ là phần cách đuôi kiếm một centimet có một cái đồ án giống như chữ nhưng hắn lại không biết.</w:t>
      </w:r>
    </w:p>
    <w:p>
      <w:pPr>
        <w:pStyle w:val="BodyText"/>
      </w:pPr>
      <w:r>
        <w:t xml:space="preserve">- Anh Hoàng Phủ Vân, anh đến xem, cái này có phải là chữ không? Tôi thấy nó giống như hình vẽ...</w:t>
      </w:r>
    </w:p>
    <w:p>
      <w:pPr>
        <w:pStyle w:val="BodyText"/>
      </w:pPr>
      <w:r>
        <w:t xml:space="preserve">Trang Duệ dùng khăn để giữ lấy thân đồng kiếm, sau đó đưa cây kiếm sang cho Hoàng Phủ Vân.</w:t>
      </w:r>
    </w:p>
    <w:p>
      <w:pPr>
        <w:pStyle w:val="BodyText"/>
      </w:pPr>
      <w:r>
        <w:t xml:space="preserve">Hoàng Phủ Vân đã sớm hận không thể cầm lấy thanh kiếm, hắn nhận lấy và xem xét.</w:t>
      </w:r>
    </w:p>
    <w:p>
      <w:pPr>
        <w:pStyle w:val="BodyText"/>
      </w:pPr>
      <w:r>
        <w:t xml:space="preserve">- Này, cẩn thận một chút, đại ca...</w:t>
      </w:r>
    </w:p>
    <w:p>
      <w:pPr>
        <w:pStyle w:val="BodyText"/>
      </w:pPr>
      <w:r>
        <w:t xml:space="preserve">Khi Hoàng Phủ Vân rút kiếm thì Trang Duệ chỉ cảm thấy tay phát lạnh, hắn vội vàng buông tay, nhìn xuống cái khăn bên dưới, đã bị cắt thành hai mảnh.</w:t>
      </w:r>
    </w:p>
    <w:p>
      <w:pPr>
        <w:pStyle w:val="BodyText"/>
      </w:pPr>
      <w:r>
        <w:t xml:space="preserve">- Thật hay giả vậy? Sắc bén thế sao?</w:t>
      </w:r>
    </w:p>
    <w:p>
      <w:pPr>
        <w:pStyle w:val="BodyText"/>
      </w:pPr>
      <w:r>
        <w:t xml:space="preserve">Trang Duệ trừng mắt, kiếm chém sắt như bùn trong truyền thuyết có lẽ cũng chỉ là như vậy mà thôi, hắn đã quyết định, chút nữa nhất định phải thử xem thế nào, để xem có phải như lời đồn không?</w:t>
      </w:r>
    </w:p>
    <w:p>
      <w:pPr>
        <w:pStyle w:val="BodyText"/>
      </w:pPr>
      <w:r>
        <w:t xml:space="preserve">Trước kia Trang Duệ từng được nghe thấy những cây vũ khí thần binh lợi kiếm sức mạnh vô địch, sắc bén vô cùng, chỉ là hắn không quan tâm. Tuy kỹ thuật của người xưa đến giờ đã thất truyền vào không thể phục chế, nhưng hắn vẫn không tin với kỹ thuật đúc cổ đại có thể cho ra những vũ khí như vậy.</w:t>
      </w:r>
    </w:p>
    <w:p>
      <w:pPr>
        <w:pStyle w:val="BodyText"/>
      </w:pPr>
      <w:r>
        <w:t xml:space="preserve">Nhưng sự thật thắng hùng biện, nhìn hai mảnh khăn rơi xuống đất mà Trang Duệ thầm phát lạnh, nếu buông tay chậm thì sợ rằng bàn tay sẽ có một đường cắt rồi.</w:t>
      </w:r>
    </w:p>
    <w:p>
      <w:pPr>
        <w:pStyle w:val="BodyText"/>
      </w:pPr>
      <w:r>
        <w:t xml:space="preserve">- Mũi kiếm hoàn mỹ vô khuyết, hoa văn như hàng ngàn vạn cuộn sóng, kiếm cứng chắc, sắc bén như gió, bảo bối, đúng là bảo bối, sao người cổ có thể tạo ra những cây kiếm thế này cho được?</w:t>
      </w:r>
    </w:p>
    <w:p>
      <w:pPr>
        <w:pStyle w:val="BodyText"/>
      </w:pPr>
      <w:r>
        <w:t xml:space="preserve">Không chỉ là Trang Duệ có suy nghĩ như vậy, Hoàng Phủ Vân sau khi cẩn thận xem xét thân kiếm cũng gào lên, giống như chỉ như vậy mới có thể biểu hiện sự kích động và kinh ngạc trong lòng hắn.</w:t>
      </w:r>
    </w:p>
    <w:p>
      <w:pPr>
        <w:pStyle w:val="BodyText"/>
      </w:pPr>
      <w:r>
        <w:t xml:space="preserve">- Anh Trang, có chuyện gì xảy ra vậy?</w:t>
      </w:r>
    </w:p>
    <w:p>
      <w:pPr>
        <w:pStyle w:val="BodyText"/>
      </w:pPr>
      <w:r>
        <w:t xml:space="preserve">Hầu Tử bên ngoài nghe được động tĩnh trong phòng, thế là vội vàng tiến vào, thấy Hoàng Phủ Vân đang cầm một thanh kiếm với gương mặt đỏ bừng thì nhanh chóng cầm một chiếc ghế đứng chắn trước mặt Trang Duệ.</w:t>
      </w:r>
    </w:p>
    <w:p>
      <w:pPr>
        <w:pStyle w:val="BodyText"/>
      </w:pPr>
      <w:r>
        <w:t xml:space="preserve">- Hầu Tử, không có gì, không có gì, anh đi ra ngoài đi, anh Hoàng Phủ Vân chỉ có chút kích động mà thôi...</w:t>
      </w:r>
    </w:p>
    <w:p>
      <w:pPr>
        <w:pStyle w:val="BodyText"/>
      </w:pPr>
      <w:r>
        <w:t xml:space="preserve">Trang Duệ bị hành động của Hầu Tử làm cho dở khóc dở cười, hắn vội vàng mở miệng giải thích, nhìn bộ dạng của Hầu Tử thì giống như thiếu chút nữa dùng ghế đập lên người Hoàng Phủ Vân.</w:t>
      </w:r>
    </w:p>
    <w:p>
      <w:pPr>
        <w:pStyle w:val="BodyText"/>
      </w:pPr>
      <w:r>
        <w:t xml:space="preserve">- À, anh Trang, có chuyện thì ngài cứ nói với tôi...</w:t>
      </w:r>
    </w:p>
    <w:p>
      <w:pPr>
        <w:pStyle w:val="BodyText"/>
      </w:pPr>
      <w:r>
        <w:t xml:space="preserve">Tuy Hầu Tử nhát gan nhưng vào thời điểm quan trọng cũng dám đứng ra, sau khi nghe được lời của trang duệ thì hắn dùng ánh mắt chần chừ nhìn Hoàng Phủ Vân, sau đó buông ghế đi ra ngoài, trong lòng vẫn không yên nên đứng luôn ngoài cửa.</w:t>
      </w:r>
    </w:p>
    <w:p>
      <w:pPr>
        <w:pStyle w:val="BodyText"/>
      </w:pPr>
      <w:r>
        <w:t xml:space="preserve">- Cậu Trang, thật sự xin lỗi, thật sự xin lối, thất thố, thật sự là thất thố...</w:t>
      </w:r>
    </w:p>
    <w:p>
      <w:pPr>
        <w:pStyle w:val="BodyText"/>
      </w:pPr>
      <w:r>
        <w:t xml:space="preserve">Hầu Tử vừa rồi tiến vào thì Hoàng Phủ Vân chợt tỉnh lại, hắn đặt thanh kiếm xuống mặt bàn, nhưng cặp mắt vẫn nhìn vào thanh kiếm đồng xanh không chớp mắt.</w:t>
      </w:r>
    </w:p>
    <w:p>
      <w:pPr>
        <w:pStyle w:val="BodyText"/>
      </w:pPr>
      <w:r>
        <w:t xml:space="preserve">- Anh Hoàng Phủ Vân, anh có thể đọc được hai chữ kia không, nó là gì?</w:t>
      </w:r>
    </w:p>
    <w:p>
      <w:pPr>
        <w:pStyle w:val="BodyText"/>
      </w:pPr>
      <w:r>
        <w:t xml:space="preserve">Trang Duệ vốn suy đoán đây là chữ vào thời nhà Ân, nhưng hắn lại chỉ thông chữ Triện, thật sự không biết nhiều về kiểu chữ trước thời Tần.</w:t>
      </w:r>
    </w:p>
    <w:p>
      <w:pPr>
        <w:pStyle w:val="BodyText"/>
      </w:pPr>
      <w:r>
        <w:t xml:space="preserve">Mà trên thế giới này cũng không có nhiều người hiểu được kiểu chữ như vậy.</w:t>
      </w:r>
    </w:p>
    <w:p>
      <w:pPr>
        <w:pStyle w:val="BodyText"/>
      </w:pPr>
      <w:r>
        <w:t xml:space="preserve">- Sao? Cậu Trang? Cậu nói gì? Hai chữ gì?</w:t>
      </w:r>
    </w:p>
    <w:p>
      <w:pPr>
        <w:pStyle w:val="BodyText"/>
      </w:pPr>
      <w:r>
        <w:t xml:space="preserve">Hoàng Phủ Vân có chút thất thần, sau khi nghe được lời của Trang Duệ thì không khỏi có chút sững sốt.</w:t>
      </w:r>
    </w:p>
    <w:p>
      <w:pPr>
        <w:pStyle w:val="BodyText"/>
      </w:pPr>
      <w:r>
        <w:t xml:space="preserve">- Đúng vậy, anh là chuyên gia sưu tầm đao kiếm, hai chữ kia đọc là thế nào?</w:t>
      </w:r>
    </w:p>
    <w:p>
      <w:pPr>
        <w:pStyle w:val="BodyText"/>
      </w:pPr>
      <w:r>
        <w:t xml:space="preserve">Không phải chỉ có Trang Duệ mà Triệu Hàn Hiên cũng rất hiếu kỳ, trong lòng người nào cũng có chủ nghĩa anh hùng, đừng nói là Trang Duệ, dù là Triệu Hàn Hiên thì năm xưa cũng đọc tiểu thuyết của Kim Dung, tất nhiên sẽ rất mong đợi những vũ khí thần binh lợi khí.</w:t>
      </w:r>
    </w:p>
    <w:p>
      <w:pPr>
        <w:pStyle w:val="BodyText"/>
      </w:pPr>
      <w:r>
        <w:t xml:space="preserve">Hoàng Phủ Vân nghe vậy thì nở nụ cười khổ:</w:t>
      </w:r>
    </w:p>
    <w:p>
      <w:pPr>
        <w:pStyle w:val="BodyText"/>
      </w:pPr>
      <w:r>
        <w:t xml:space="preserve">- Cậu Trang, cậu cũng đừng quá đề cao tôi, tôi còn chưa tính là một chuyên gia gà mờ về đao kiếm cổ, lại càng không thể nói là chuyên gia, nào dám nhận hai chữ như vậy...</w:t>
      </w:r>
    </w:p>
    <w:p>
      <w:pPr>
        <w:pStyle w:val="BodyText"/>
      </w:pPr>
      <w:r>
        <w:t xml:space="preserve">- Anh cũng không biết?</w:t>
      </w:r>
    </w:p>
    <w:p>
      <w:pPr>
        <w:pStyle w:val="BodyText"/>
      </w:pPr>
      <w:r>
        <w:t xml:space="preserve">Trang Duệ nghe vậy thì sững sốt, hắn đưa mắt nhìn Triệu Hàn Hiên, một lúc sau mới nói:</w:t>
      </w:r>
    </w:p>
    <w:p>
      <w:pPr>
        <w:pStyle w:val="BodyText"/>
      </w:pPr>
      <w:r>
        <w:t xml:space="preserve">- Mời thầy Cát đến xem, anh ấy khắc ấn, chắc nhận biết được nhiều loại chữ...</w:t>
      </w:r>
    </w:p>
    <w:p>
      <w:pPr>
        <w:pStyle w:val="BodyText"/>
      </w:pPr>
      <w:r>
        <w:t xml:space="preserve">- Tiểu Trang, hai chữ này là thời Ân Thương, cũng là chữ Kim, tôi dù biết nhưng chưa từng xâm nhập nghiên cứu, hai chữ này đọc là gì thì tôi cũng không thể hiểu được...</w:t>
      </w:r>
    </w:p>
    <w:p>
      <w:pPr>
        <w:pStyle w:val="BodyText"/>
      </w:pPr>
      <w:r>
        <w:t xml:space="preserve">Thầy Cát sau khi đi vào thì dùng kính lúp cẩn thận quan sát một lúc, sau đó lão cũng không biết, điều này làm cho đám người Trang Duệ có chút thất vọng.</w:t>
      </w:r>
    </w:p>
    <w:p>
      <w:pPr>
        <w:pStyle w:val="BodyText"/>
      </w:pPr>
      <w:r>
        <w:t xml:space="preserve">- Thôi khỏi, tôi sẽ vẽ lại hai chữ nay, sau đó tìm người xem...</w:t>
      </w:r>
    </w:p>
    <w:p>
      <w:pPr>
        <w:pStyle w:val="BodyText"/>
      </w:pPr>
      <w:r>
        <w:t xml:space="preserve">Trang Duệ lắc đầu bất đắc dĩ, nhưng sau đó hắn lại hưng phấn, chạy ra ngoài cửa hàng rút một sợi tóc trên đầu Hầu Tử. Khi Hầu Tử còn chưa kịp phản ứng thì hắn đã chạy vào trong phòng.</w:t>
      </w:r>
    </w:p>
    <w:p>
      <w:pPr>
        <w:pStyle w:val="BodyText"/>
      </w:pPr>
      <w:r>
        <w:t xml:space="preserve">- Cậu thật sự muốn thử một chút sao?</w:t>
      </w:r>
    </w:p>
    <w:p>
      <w:pPr>
        <w:pStyle w:val="BodyText"/>
      </w:pPr>
      <w:r>
        <w:t xml:space="preserve">Triệu Hàn Hiên thấy hành động như con nít của Trang Duệ thì không khỏi nhớ ra vấn đề, ông chủ này của mình chỉ là một thanh niên hơn hai mươi mà thôi. Hoàng Phủ Vân thì rất hứng thú, hơn nữa còn giúp Trang Duệ cầm thanh kiếm lên, mũi kiếm hướng lên, đặt trước mặt Trang Duệ.</w:t>
      </w:r>
    </w:p>
    <w:p>
      <w:pPr>
        <w:pStyle w:val="BodyText"/>
      </w:pPr>
      <w:r>
        <w:t xml:space="preserve">Cọng tóc của Hầu Tử khá dài, phải năm sáu centimet, Trang Duệ đặt nó lên lưỡi kiếm, tóc cũng không đứt, nhưng khi hắn thổi ra một hơi, sợi tóc chợt phân thành hai, rơi xuống đất.</w:t>
      </w:r>
    </w:p>
    <w:p>
      <w:pPr>
        <w:pStyle w:val="BodyText"/>
      </w:pPr>
      <w:r>
        <w:t xml:space="preserve">- Thối vào có thể cắt đứt tóc.</w:t>
      </w:r>
    </w:p>
    <w:p>
      <w:pPr>
        <w:pStyle w:val="BodyText"/>
      </w:pPr>
      <w:r>
        <w:t xml:space="preserve">Vô tình trong phòng chợt yên tĩnh trở lại, ba người càng hít thở thêm nặng nề, thanh kiếm đồng xanh còn chưa biết tên này tuyệt đối không thua gì danh kiếm Mạc Tà trong truyền thuyết, thậm chí còn có vẻ hơn chứ không kém.</w:t>
      </w:r>
    </w:p>
    <w:p>
      <w:pPr>
        <w:pStyle w:val="BodyText"/>
      </w:pPr>
      <w:r>
        <w:t xml:space="preserve">- Cậu Trang, cậu...Cậu mua thanh kiếm này giá bao nhiêu?</w:t>
      </w:r>
    </w:p>
    <w:p>
      <w:pPr>
        <w:pStyle w:val="BodyText"/>
      </w:pPr>
      <w:r>
        <w:t xml:space="preserve">Hoàng Phủ Vân chợt nhớ đến vấn đề này, hắn hỏi một câu mà cổ họng có hơi khô đắng.</w:t>
      </w:r>
    </w:p>
    <w:p>
      <w:pPr>
        <w:pStyle w:val="BodyText"/>
      </w:pPr>
      <w:r>
        <w:t xml:space="preserve">- Cùng mua với cây Hoàn Thủ Đao kia, cả hai là một ngàn hai trăm đồng...</w:t>
      </w:r>
    </w:p>
    <w:p>
      <w:pPr>
        <w:pStyle w:val="BodyText"/>
      </w:pPr>
      <w:r>
        <w:t xml:space="preserve">Trang Duệ nói làm cho Hoàng Phủ Vân và Triệu Hàn Hiên trợn tròn mắt, đây chẳng phải là tặng không à? Chưa nói đến những thứ gì khác, chỉ với mức độ sắc bén của thanh kiếm này, bán đấu giá ít nhất cũng hơn ba chục triệu.</w:t>
      </w:r>
    </w:p>
    <w:p>
      <w:pPr>
        <w:pStyle w:val="BodyText"/>
      </w:pPr>
      <w:r>
        <w:t xml:space="preserve">- Đúng rồi, thanh kiếm này có thể chém sắt được không? Chúng ta có nên thử không?</w:t>
      </w:r>
    </w:p>
    <w:p>
      <w:pPr>
        <w:pStyle w:val="BodyText"/>
      </w:pPr>
      <w:r>
        <w:t xml:space="preserve">Trang Duệ lần này xem như thật sự kích thích, giống như một người không có võ công gặp được bí kíp thần công, hắn hưng phấn đến mức khó tưởng.</w:t>
      </w:r>
    </w:p>
    <w:p>
      <w:pPr>
        <w:pStyle w:val="BodyText"/>
      </w:pPr>
      <w:r>
        <w:t xml:space="preserve">- Những vũ khí tốt được rèn bằng công nghệ hiện đại thì không được, nhưng chúng ta có thể tìm những thứ đáng giá vài đồng để thử. Trước kia thanh bảo kiếm khai quật ở Long Tuyền có thể chém bảy đồng tiền mà không tổn thương...</w:t>
      </w:r>
    </w:p>
    <w:p>
      <w:pPr>
        <w:pStyle w:val="BodyText"/>
      </w:pPr>
      <w:r>
        <w:t xml:space="preserve">Hoàng Phủ Vân lắc đầu, hắn không tán thành cách làm của Trang Duệ, nếu thanh kiếm đồng xanh bị tổn thương, như vậy cũng không cách nào đền bù được.</w:t>
      </w:r>
    </w:p>
    <w:p>
      <w:pPr>
        <w:pStyle w:val="BodyText"/>
      </w:pPr>
      <w:r>
        <w:t xml:space="preserve">- Được, vậy chúng ta thử với đồng tiền...</w:t>
      </w:r>
    </w:p>
    <w:p>
      <w:pPr>
        <w:pStyle w:val="BodyText"/>
      </w:pPr>
      <w:r>
        <w:t xml:space="preserve">Trang Duệ cũng biết bây giờ vũ khí hiện đại đều là hợp kim có trộn lẫn vật liệu thép, dùng đồng tiền hợp với ý hắn, thế nên hắn vội vàng để cho Hầu Tử đi mua vài đồng tiền về.</w:t>
      </w:r>
    </w:p>
    <w:p>
      <w:pPr>
        <w:pStyle w:val="Compact"/>
      </w:pPr>
      <w:r>
        <w:br w:type="textWrapping"/>
      </w:r>
      <w:r>
        <w:br w:type="textWrapping"/>
      </w:r>
    </w:p>
    <w:p>
      <w:pPr>
        <w:pStyle w:val="Heading2"/>
      </w:pPr>
      <w:bookmarkStart w:id="635" w:name="chương-613-chém-vàng-chặt-sắt."/>
      <w:bookmarkEnd w:id="635"/>
      <w:r>
        <w:t xml:space="preserve">613. Chương 613 : Chém Vàng Chặt Sắt.</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613: Chém vàng chặt sắt.</w:t>
      </w:r>
    </w:p>
    <w:p>
      <w:pPr>
        <w:pStyle w:val="BodyText"/>
      </w:pPr>
      <w:r>
        <w:t xml:space="preserve">Nhóm Dịch: Tepga</w:t>
      </w:r>
    </w:p>
    <w:p>
      <w:pPr>
        <w:pStyle w:val="BodyText"/>
      </w:pPr>
      <w:r>
        <w:t xml:space="preserve">Nguồn: Sưu tầm</w:t>
      </w:r>
    </w:p>
    <w:p>
      <w:pPr>
        <w:pStyle w:val="BodyText"/>
      </w:pPr>
      <w:r>
        <w:t xml:space="preserve">Trong Phan Gia Viên tuy có lẽ thiếu những món gì khác nhưng tiền đồng thì có thể tính bằng tấn, dù là quầy hàng của người nào cũng có một ít tiền đồng.</w:t>
      </w:r>
    </w:p>
    <w:p>
      <w:pPr>
        <w:pStyle w:val="BodyText"/>
      </w:pPr>
      <w:r>
        <w:t xml:space="preserve">Điều này cũng vì nguyên nhân lịch sử, cổ đại ở Trung Quốc có số lượng lớn tiền đồng được lưu thông, hơn nữa ngoài những đồng tiền quý hiếm thì phần lớn là giá trị không cao, cũng không ai làm giả. Hầu Tử chạy ra ngoài năm sáu phút thì trong tay đã cầm theo vài đồng tiền chạy về cửa hàng.</w:t>
      </w:r>
    </w:p>
    <w:p>
      <w:pPr>
        <w:pStyle w:val="BodyText"/>
      </w:pPr>
      <w:r>
        <w:t xml:space="preserve">Nghe nói ông chủ có một thanh bảo kiếm chém sắt như bùn thì Hầu Tử vào phòng cũng không đi ra, ngay cả nhân viên duy nhất đang ở trong cửa hàng chốc chốc cũng nhìn vào phòng, muốn xem có thật sự là như vậy không?</w:t>
      </w:r>
    </w:p>
    <w:p>
      <w:pPr>
        <w:pStyle w:val="BodyText"/>
      </w:pPr>
      <w:r>
        <w:t xml:space="preserve">- Được rồi, vào xem đi, đứng ngoài cửa làm gì?</w:t>
      </w:r>
    </w:p>
    <w:p>
      <w:pPr>
        <w:pStyle w:val="BodyText"/>
      </w:pPr>
      <w:r>
        <w:t xml:space="preserve">Trang Duệ hôm nay khá vui vẻ, thế là hắn cho cả nhân viên kia vào trong xem xét, tất cả các món trong cửa hàng đều được đặt trong tủ và khóa lại, cũng không sợ người ta đánh cắp.</w:t>
      </w:r>
    </w:p>
    <w:p>
      <w:pPr>
        <w:pStyle w:val="BodyText"/>
      </w:pPr>
      <w:r>
        <w:t xml:space="preserve">- Anh Hoàng Phủ Vân, anh xem lần đầu tiên chúng ta cắt mấy miếng thì phù hợp?</w:t>
      </w:r>
    </w:p>
    <w:p>
      <w:pPr>
        <w:pStyle w:val="BodyText"/>
      </w:pPr>
      <w:r>
        <w:t xml:space="preserve">Hầu Tử tìm được vài đồng tiền thời Càn Long, ông lão Càn Long tại vị hơn sáu mươi năm, lại có vài năm làm thái thượng hoàng, vì vậy mà tiền thời Càn Long là nhiều nhất, cũng truyền lại phổ biến nhất.</w:t>
      </w:r>
    </w:p>
    <w:p>
      <w:pPr>
        <w:pStyle w:val="BodyText"/>
      </w:pPr>
      <w:r>
        <w:t xml:space="preserve">Hầu Tử tìm được vài chục đồng tiền, cung không biết hắn mua hay làm sao mà có được.</w:t>
      </w:r>
    </w:p>
    <w:p>
      <w:pPr>
        <w:pStyle w:val="BodyText"/>
      </w:pPr>
      <w:r>
        <w:t xml:space="preserve">- Hay là trước tiên chúng ta thử với giấy xem thế nào? Đừng làm bảo kiếm bị hư tổn...</w:t>
      </w:r>
    </w:p>
    <w:p>
      <w:pPr>
        <w:pStyle w:val="BodyText"/>
      </w:pPr>
      <w:r>
        <w:t xml:space="preserve">Hoàng Phủ Vân là người yêu kiếm, khi làm thí nghiệm sẽ xuất phát từ phương diện không muốn bảo kiếm bị hư hao, cho nên mới đưa ra đề nghị thí nghiệm với giấy.</w:t>
      </w:r>
    </w:p>
    <w:p>
      <w:pPr>
        <w:pStyle w:val="BodyText"/>
      </w:pPr>
      <w:r>
        <w:t xml:space="preserve">- Được.</w:t>
      </w:r>
    </w:p>
    <w:p>
      <w:pPr>
        <w:pStyle w:val="BodyText"/>
      </w:pPr>
      <w:r>
        <w:t xml:space="preserve">Trang Duệ gật đầu, Hầu Tử cũng nhanh chóng chạy ra ngoài lấy một quyển sách giới thiệu về văn phòng tứ bảo đi vào. Sách này khoảng bảy mươi trang, Trang Duệ nhìn qua, cảm thấy giấy rất cứng, trước tiên dùng làm thử kiếm là không tồi.</w:t>
      </w:r>
    </w:p>
    <w:p>
      <w:pPr>
        <w:pStyle w:val="BodyText"/>
      </w:pPr>
      <w:r>
        <w:t xml:space="preserve">Sau khi đặt quyển sách lên mặt bàn thì Trang Duệ hít vào một hơi thật sâu, tay phải giơ cao, kiếm chém xuống quyển sách, một luồng hàn quang lóe lên, thân kiếm ngập sâu vào trong sách.</w:t>
      </w:r>
    </w:p>
    <w:p>
      <w:pPr>
        <w:pStyle w:val="BodyText"/>
      </w:pPr>
      <w:r>
        <w:t xml:space="preserve">- Mau nhìn xem, xem cây kiếm có hư hao gì không?</w:t>
      </w:r>
    </w:p>
    <w:p>
      <w:pPr>
        <w:pStyle w:val="BodyText"/>
      </w:pPr>
      <w:r>
        <w:t xml:space="preserve">Người cảm thấy căng thẳng nhất trong phòng có lẽ là Hoàng Phủ Vân, hắn cũng không quan tâm kiếm cắt được bao nhiêu lớp giấy, chỉ quan tâm thân kiếm có hư hao gì không.</w:t>
      </w:r>
    </w:p>
    <w:p>
      <w:pPr>
        <w:pStyle w:val="BodyText"/>
      </w:pPr>
      <w:r>
        <w:t xml:space="preserve">- Không có gì, không có vấn đề gì...</w:t>
      </w:r>
    </w:p>
    <w:p>
      <w:pPr>
        <w:pStyle w:val="BodyText"/>
      </w:pPr>
      <w:r>
        <w:t xml:space="preserve">Trang Duệ rút kiếm ra khỏi quyển sách, đưa lên ánh đèn nhìn qua, địa điểm mà kiếm tiếp xúc với sách hoàn toàn không có gì hư hao, không khác gì những chỗ khác.</w:t>
      </w:r>
    </w:p>
    <w:p>
      <w:pPr>
        <w:pStyle w:val="BodyText"/>
      </w:pPr>
      <w:r>
        <w:t xml:space="preserve">- Anh Trang, cắt được năm mươi trang giấy, khá tốt, quá sắc...</w:t>
      </w:r>
    </w:p>
    <w:p>
      <w:pPr>
        <w:pStyle w:val="BodyText"/>
      </w:pPr>
      <w:r>
        <w:t xml:space="preserve">Hầu Tử cầm lấy quyển vở trên mặt bàn mở ra xem, một kiếm vừa rồi của Trang Duệ đã cắt đứt hơn năm mươi trang giấy, hơn nữa những trang giấy còn lại cũng có vết kiếm, nếu như Trang Duệ dùng sức lớn hơn một chút nữa, chỉ sợ cũng có thể chém đứt.</w:t>
      </w:r>
    </w:p>
    <w:p>
      <w:pPr>
        <w:pStyle w:val="BodyText"/>
      </w:pPr>
      <w:r>
        <w:t xml:space="preserve">- Chém đồng tiền thử xem...</w:t>
      </w:r>
    </w:p>
    <w:p>
      <w:pPr>
        <w:pStyle w:val="BodyText"/>
      </w:pPr>
      <w:r>
        <w:t xml:space="preserve">Sau khi thấy uy lực của cây kiếm như vậy thì Trang Duệ càng thêm tin tưởng, hắn lấy ra năm đồng tiền xếp lên mặt bàn, nhưng sau đó hắn nghĩ lại, xếp thêm ba đồng tiền lên.</w:t>
      </w:r>
    </w:p>
    <w:p>
      <w:pPr>
        <w:pStyle w:val="BodyText"/>
      </w:pPr>
      <w:r>
        <w:t xml:space="preserve">Trước đó nghe Hoàng Phủ Vân nói thanh kiếm khai quật ở Long Tuyền có thể chặt đứt bảy đồng tiền, Trang Duệ thật sự không phục, thế là muốn vượt qua khả năng kia.</w:t>
      </w:r>
    </w:p>
    <w:p>
      <w:pPr>
        <w:pStyle w:val="BodyText"/>
      </w:pPr>
      <w:r>
        <w:t xml:space="preserve">- Hay là trước tiên chém năm miếng thôi...</w:t>
      </w:r>
    </w:p>
    <w:p>
      <w:pPr>
        <w:pStyle w:val="BodyText"/>
      </w:pPr>
      <w:r>
        <w:t xml:space="preserve">Hoàng Phủ Vân có chút lo lắng.</w:t>
      </w:r>
    </w:p>
    <w:p>
      <w:pPr>
        <w:pStyle w:val="BodyText"/>
      </w:pPr>
      <w:r>
        <w:t xml:space="preserve">- Không có gì, không có gì.</w:t>
      </w:r>
    </w:p>
    <w:p>
      <w:pPr>
        <w:pStyle w:val="BodyText"/>
      </w:pPr>
      <w:r>
        <w:t xml:space="preserve">Trang Duệ lắc đầu, hắn thật sự sinh ra cảm giác một kiếm chặt đứt những đồng tiền kia cũng không khó, chỉ là mình phải khống chế sức mạnh và ánh mắt, không được chém lệch vị trí mới được.</w:t>
      </w:r>
    </w:p>
    <w:p>
      <w:pPr>
        <w:pStyle w:val="BodyText"/>
      </w:pPr>
      <w:r>
        <w:t xml:space="preserve">Sau khi đặt những đồng tiền chồng lên nhau, Trang Duệ đứng trước bàn mà hít vào một hơi thật sâu, ánh mắt nhìn vào chồng tiền trên mặt bàn, tay phải giơ lên cao, tay trái cũng chộp vào tay phải. Tuy chuôi kiếm không đủ dài nhưng thế này cũng có thể tăng thêm chút sức lực.</w:t>
      </w:r>
    </w:p>
    <w:p>
      <w:pPr>
        <w:pStyle w:val="BodyText"/>
      </w:pPr>
      <w:r>
        <w:t xml:space="preserve">Sau khi nâng kiếm lên vung tay múa chân một lúc, Trang Duệ cuối cùng cũng giơ cao hai tay, mãi đến khi lồng ngực không thể nào tiếp tục chứa thêm khí, hắn ngừng thở, hai tay dùng sức chém xuống dưới chồng tiền.</w:t>
      </w:r>
    </w:p>
    <w:p>
      <w:pPr>
        <w:pStyle w:val="BodyText"/>
      </w:pPr>
      <w:r>
        <w:t xml:space="preserve">Không phải chỉ có Trang Duệ, dù là những người trong phòng cũng đều nín thở mà không dám thở gấp, sợ quấy nhiễu Trang Duệ, cặp mắt đều nhìn vào thân kiếm.</w:t>
      </w:r>
    </w:p>
    <w:p>
      <w:pPr>
        <w:pStyle w:val="BodyText"/>
      </w:pPr>
      <w:r>
        <w:t xml:space="preserve">Trang Duệ hầu như dùng hết khí lực toàn thân tập trung trên hai tay, sau đó ra sức chém xuống, lần này mọi người còn không nhìn rõ hàn quang bùng ra từ thân kiếm, chỉ thấy hoa mắt và một âm thanh giòn tan vang lên. Sau đó ai cũng nhìn lên mặt bàn, những đồng tiền văng ra tán loạn, có vài đồng tiền rơi xuống đất.</w:t>
      </w:r>
    </w:p>
    <w:p>
      <w:pPr>
        <w:pStyle w:val="BodyText"/>
      </w:pPr>
      <w:r>
        <w:t xml:space="preserve">Thanh kiếm Trang Duệ cầm trong tay lúc này ngập vào trong bàn gỗ, hầu như tiến vào hơn phân nửa, lần đầu hắn nhấc tay lên nhưng không thể rút ra.</w:t>
      </w:r>
    </w:p>
    <w:p>
      <w:pPr>
        <w:pStyle w:val="BodyText"/>
      </w:pPr>
      <w:r>
        <w:t xml:space="preserve">Thanh kiếm đồng xanh tuy sắc bén nhưng Trang Duệ vẫn rất cẩn thận, hắn lay động một lúc mới rút kiếm ra khỏi bàn.</w:t>
      </w:r>
    </w:p>
    <w:p>
      <w:pPr>
        <w:pStyle w:val="BodyText"/>
      </w:pPr>
      <w:r>
        <w:t xml:space="preserve">Trang Duệ đưa thân kiếm lên xem xét, phương vị tiếp xúc với những đồng tiền và cái bàn vẫn sáng ngời, không bị vênh lên, không tổn hại, điều này làm cho hắn thở dài một hơi, tâm tình cũng thả lỏng.</w:t>
      </w:r>
    </w:p>
    <w:p>
      <w:pPr>
        <w:pStyle w:val="BodyText"/>
      </w:pPr>
      <w:r>
        <w:t xml:space="preserve">Hầu Tử nhặt một đồng tiền chia làm hai nửa trên mặt đất lên rồi hô lên hưng phấn với Trang Duệ:</w:t>
      </w:r>
    </w:p>
    <w:p>
      <w:pPr>
        <w:pStyle w:val="BodyText"/>
      </w:pPr>
      <w:r>
        <w:t xml:space="preserve">- Cắt đứt, anh Trang, cắt đứt đồng tiền, anh thật lợi hại, hì hì, nếu cho về thời cổ đại cũng là đại hiệp...</w:t>
      </w:r>
    </w:p>
    <w:p>
      <w:pPr>
        <w:pStyle w:val="BodyText"/>
      </w:pPr>
      <w:r>
        <w:t xml:space="preserve">- Đại hiệp? Đại hà(tôm bự) thì có. Được rồi, Hầu Tử, mau nhặt tất cả đồng tiền, xem có cắt đứt hết không...</w:t>
      </w:r>
    </w:p>
    <w:p>
      <w:pPr>
        <w:pStyle w:val="BodyText"/>
      </w:pPr>
      <w:r>
        <w:t xml:space="preserve">Không chỉ Hầu Tử mà ngay cả nhóm Triệu Hàn Hiên cũng bật đèn pin chiếu vào những góc khuất để tìm những mảnh tiền vương vãi, gian phòng cũng không quá rộng, vài phút sau trên mặt bàn đã có mười sáu mảnh đồng tiền.</w:t>
      </w:r>
    </w:p>
    <w:p>
      <w:pPr>
        <w:pStyle w:val="BodyText"/>
      </w:pPr>
      <w:r>
        <w:t xml:space="preserve">- Cái này...Là thật sao?</w:t>
      </w:r>
    </w:p>
    <w:p>
      <w:pPr>
        <w:pStyle w:val="BodyText"/>
      </w:pPr>
      <w:r>
        <w:t xml:space="preserve">Tất cả mọi người nhìn những mảnh đồng tiền mà không dám tin vào mắt mình, thần binh lợi khí trong truyền thuyết thật sự xuất hiện trước mắt mọi người.</w:t>
      </w:r>
    </w:p>
    <w:p>
      <w:pPr>
        <w:pStyle w:val="BodyText"/>
      </w:pPr>
      <w:r>
        <w:t xml:space="preserve">Phải biết rằng đây là vũ khí sắc bén được chế tạo ra từ hàng ngàn năm trươc, dù la vũ khí hiện đại cũng khó được như vậy, khó chặt một nhát đứt tám đồng tiền. Lúc này cây kiếm đồng xanh trong tay Trang Duệ thật sự có mang theo ít sắc thái thần bí.</w:t>
      </w:r>
    </w:p>
    <w:p>
      <w:pPr>
        <w:pStyle w:val="BodyText"/>
      </w:pPr>
      <w:r>
        <w:t xml:space="preserve">Trang Duệ yêu thích cây kiếm không buông tay, hắn đưa mắt nhìn ánh mắt nóng bỏng của mọi người rồi nói:</w:t>
      </w:r>
    </w:p>
    <w:p>
      <w:pPr>
        <w:pStyle w:val="BodyText"/>
      </w:pPr>
      <w:r>
        <w:t xml:space="preserve">- Được rồi, mọi người đều bận rộn đi thôi, anh Triệu, giúp tôi tìm một cái hộp đặt hai thanh đao kiếm này vào.</w:t>
      </w:r>
    </w:p>
    <w:p>
      <w:pPr>
        <w:pStyle w:val="BodyText"/>
      </w:pPr>
      <w:r>
        <w:t xml:space="preserve">Tuyên Duệ Trai bán văn phòng tứ bảo, cũng có bán cả thi họa, vì thế mà những chiếc hộp dài là hoàn toàn có sẵn, Triệu Hàn Hiên nhanh chóng đưa đến. Trang Duệ trân trọng bỏ cây kiếm đồng xanh vào trong hộp, lại không phát hiện con mắt của Hoàng Phủ Vân ở bên cạnh hầu như muốn chui vào trong hộp.</w:t>
      </w:r>
    </w:p>
    <w:p>
      <w:pPr>
        <w:pStyle w:val="BodyText"/>
      </w:pPr>
      <w:r>
        <w:t xml:space="preserve">- Cậu...Cậu Trang, thanh kiếm này, kiếm này...</w:t>
      </w:r>
    </w:p>
    <w:p>
      <w:pPr>
        <w:pStyle w:val="BodyText"/>
      </w:pPr>
      <w:r>
        <w:t xml:space="preserve">Hoàng Phủ Vân không còn thấy thanh kiếm thế là chợt sốt ruột, hắn kéo Trang Duệ lại, chỉ là vô cùng hưng phấn nên ăn nói có chút lắp bắp, Trang Duệ thấy vậy chợt cười nói:</w:t>
      </w:r>
    </w:p>
    <w:p>
      <w:pPr>
        <w:pStyle w:val="BodyText"/>
      </w:pPr>
      <w:r>
        <w:t xml:space="preserve">- Sao vậy? Anh Hoàng Phủ Vân, chẳng lẽ anh có ý với thanh kiếm này?</w:t>
      </w:r>
    </w:p>
    <w:p>
      <w:pPr>
        <w:pStyle w:val="BodyText"/>
      </w:pPr>
      <w:r>
        <w:t xml:space="preserve">- Nói nhảm, tất nhiên là tôi có ý, cái này còn phải hỏi sao?</w:t>
      </w:r>
    </w:p>
    <w:p>
      <w:pPr>
        <w:pStyle w:val="BodyText"/>
      </w:pPr>
      <w:r>
        <w:t xml:space="preserve">Hoàng Phủ Vân tức giận trừng mắt nhìn Trang Duệ, người với người cũng xem hai chữ duyên phận, tuy hai người kết bạn không bao lâu nhưng lại giống như bạn bè lâu năm vậy.</w:t>
      </w:r>
    </w:p>
    <w:p>
      <w:pPr>
        <w:pStyle w:val="BodyText"/>
      </w:pPr>
      <w:r>
        <w:t xml:space="preserve">- Này, có ý thì tôi cũng không mua được. Cậu Trang, thanh kiếm đồng xanh này của cậu nếu đưa ra đấu giá sẽ tuyệt đối gây nên sóng to gió lớn. Nếu như tìm ra tên, tìm ra truyền thừa, tôi nghĩ giá cả phải trên hai trăm triệu...</w:t>
      </w:r>
    </w:p>
    <w:p>
      <w:pPr>
        <w:pStyle w:val="BodyText"/>
      </w:pPr>
      <w:r>
        <w:t xml:space="preserve">- Cái gì, có thể bán được giá cao vậy sao?</w:t>
      </w:r>
    </w:p>
    <w:p>
      <w:pPr>
        <w:pStyle w:val="BodyText"/>
      </w:pPr>
      <w:r>
        <w:t xml:space="preserve">Trang Duệ nghe vậy thì càng hoảng sợ, hắn vốn tưởng rằng cây kiếm này bán được ba năm chục ngàn thì đã rất tốt rồi, không ngờ mình định giá vẫn quá thấp.</w:t>
      </w:r>
    </w:p>
    <w:p>
      <w:pPr>
        <w:pStyle w:val="BodyText"/>
      </w:pPr>
      <w:r>
        <w:t xml:space="preserve">- Hai trăm triệu tính là thứ gì? Nếu là danh kiếm được lịch sử ghi chép lại, sợ rằng ba năm trăm triệu cũng là hoàn toàn có thể...</w:t>
      </w:r>
    </w:p>
    <w:p>
      <w:pPr>
        <w:pStyle w:val="BodyText"/>
      </w:pPr>
      <w:r>
        <w:t xml:space="preserve">Vào một hội đấu giá ở Mỹ vào năm ngoái, một thanh Long Đằng bảo kiếm mà vua Càn Long tưng sử dụng cuối cùng được bán với giá bảy chục triệu tệ. Hoàng Phủ Vân thấy nếu xét ở phương diện khảo cổ và giá trị thực dụng thì thanh kiếm ngự dụng của Càn Long căn bản không thể so với thanh kiếm của Trang Duệ.</w:t>
      </w:r>
    </w:p>
    <w:p>
      <w:pPr>
        <w:pStyle w:val="BodyText"/>
      </w:pPr>
      <w:r>
        <w:t xml:space="preserve">- Được, đồ chơi này xem ra cũng phỏng tay, tôi muốn tranh thủ về nhà...</w:t>
      </w:r>
    </w:p>
    <w:p>
      <w:pPr>
        <w:pStyle w:val="BodyText"/>
      </w:pPr>
      <w:r>
        <w:t xml:space="preserve">Trang Duệ thật lòng có ý nghĩ như vậy, thứ này quá quý trọng, cần nên đem về nhà cho sớm, mau đặt vào trong bảo tàng của mình, như vậy mới có thể an tâm được.</w:t>
      </w:r>
    </w:p>
    <w:p>
      <w:pPr>
        <w:pStyle w:val="BodyText"/>
      </w:pPr>
      <w:r>
        <w:t xml:space="preserve">- Cậu Trang, tôi có một yêu cầu quá đáng, cậu xem...</w:t>
      </w:r>
    </w:p>
    <w:p>
      <w:pPr>
        <w:pStyle w:val="BodyText"/>
      </w:pPr>
      <w:r>
        <w:t xml:space="preserve">Sau khi thấy Trang Duệ muốn đi thì Hoàng Phủ Vân chợt nôn nóng, hắn kéo Trang Duệ lại nói:</w:t>
      </w:r>
    </w:p>
    <w:p>
      <w:pPr>
        <w:pStyle w:val="BodyText"/>
      </w:pPr>
      <w:r>
        <w:t xml:space="preserve">- Tôi chỉ còn hai ba ngày nữa là đi Anh, trước khi đi muốn biết chính xác lai lịch của cây kiếm này, Cậu Trang, cậu xem trước hết có thể ghi lại cho tôi hai chữ kia được không?</w:t>
      </w:r>
    </w:p>
    <w:p>
      <w:pPr>
        <w:pStyle w:val="BodyText"/>
      </w:pPr>
      <w:r>
        <w:t xml:space="preserve">Trang Duệ vừa nghe như vậy thì trầm ngâm một chút rồi nói:</w:t>
      </w:r>
    </w:p>
    <w:p>
      <w:pPr>
        <w:pStyle w:val="BodyText"/>
      </w:pPr>
      <w:r>
        <w:t xml:space="preserve">- Thế này đi, tôi sẽ gọi điện thoại cho giáo sư, nếu ông ấy có thời gian, chúng ta sẽ đi qua...</w:t>
      </w:r>
    </w:p>
    <w:p>
      <w:pPr>
        <w:pStyle w:val="BodyText"/>
      </w:pPr>
      <w:r>
        <w:t xml:space="preserve">Trang Duệ cũng muốn biết thanh kiếm này có phải là thần binh lợi khí truyền lưu trong lịch sử không, sau khi nghe được lời thỉnh cầu của Hoàng Phủ Vân thì trước tiên nghĩ đến giáo sư Mạnh.</w:t>
      </w:r>
    </w:p>
    <w:p>
      <w:pPr>
        <w:pStyle w:val="BodyText"/>
      </w:pPr>
      <w:r>
        <w:t xml:space="preserve">Trang Duệ biết rõ giáo sư Mạnh là ngôi sao sáng trên bầu trời khảo cổ, phương diện nghiên cứu chữ Hán rất mạnh, trong nước không ai bằng. Hắn đã từng nhiều lần chủ trì nhiều hiện trường khai quật, chắc chắn hai chữ trên thanh kiếm này cũng không làm khó được giáo sư Mạnh.</w:t>
      </w:r>
    </w:p>
    <w:p>
      <w:pPr>
        <w:pStyle w:val="BodyText"/>
      </w:pPr>
      <w:r>
        <w:t xml:space="preserve">- Được, được, vậy chúng ta đi ngay... truyện copy từ</w:t>
      </w:r>
    </w:p>
    <w:p>
      <w:pPr>
        <w:pStyle w:val="BodyText"/>
      </w:pPr>
      <w:r>
        <w:t xml:space="preserve">Hoàng Phủ Vân rất mừng rỡ, hắn thật sự không có tâm tư muốn có thanh kiếm này, vì hắn không có nhiều tiền như vậy, nhưng thật sự muốn biết lai lịch của bảo kiếm.</w:t>
      </w:r>
    </w:p>
    <w:p>
      <w:pPr>
        <w:pStyle w:val="BodyText"/>
      </w:pPr>
      <w:r>
        <w:t xml:space="preserve">- Chờ chút, tôi đi gọi điện thoại...</w:t>
      </w:r>
    </w:p>
    <w:p>
      <w:pPr>
        <w:pStyle w:val="BodyText"/>
      </w:pPr>
      <w:r>
        <w:t xml:space="preserve">Hôm nay không phải là cuối tuần, Trang Duệ sợ giáo sư Mạnh có lớp, thế nên phải gọi điện thoại trước. Quả nhiên giáo sư Mạnh sắp đứng lớp, nhưng nghe nói Trang Duệ có một món vũ khí đồng xanh, vì vậy cũng kinh ngạc, hẹn Trang Duệ một giờ nữa gặp mặt ăn cơm ở trường.</w:t>
      </w:r>
    </w:p>
    <w:p>
      <w:pPr>
        <w:pStyle w:val="BodyText"/>
      </w:pPr>
      <w:r>
        <w:t xml:space="preserve">Sau khi kết thúc cuộc điện thoại với giáo sư Mạnh, Trang Duệ gọi điện thoại cho Bành Phi, để cho đối phương chạy đến Phan Gia Viên. Nói thật thì mình hắn vận chuyển một vật trị giá cả trăm triệu, hắn cũng không dám.</w:t>
      </w:r>
    </w:p>
    <w:p>
      <w:pPr>
        <w:pStyle w:val="BodyText"/>
      </w:pPr>
      <w:r>
        <w:t xml:space="preserve">Phan Gia Viên cách tứ hợp viện của Trang Duệ cũng không quá xa, chỉ mất mười phút đi xe, Bành Phi chạy đến thì Trang Duệ đặc biệt nói với đám người Hầu Tử, không nên truyền tin ra ngoài, sau đó đưa Hoàng Phủ Vân lên xe.</w:t>
      </w:r>
    </w:p>
    <w:p>
      <w:pPr>
        <w:pStyle w:val="Compact"/>
      </w:pPr>
      <w:r>
        <w:br w:type="textWrapping"/>
      </w:r>
      <w:r>
        <w:br w:type="textWrapping"/>
      </w:r>
    </w:p>
    <w:p>
      <w:pPr>
        <w:pStyle w:val="Heading2"/>
      </w:pPr>
      <w:bookmarkStart w:id="636" w:name="chương-614-615-định-quang-kiếm"/>
      <w:bookmarkEnd w:id="636"/>
      <w:r>
        <w:t xml:space="preserve">614. Chương 614 + 615: Định Quang Kiếm</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614 + 615: Định Quang Kiếm</w:t>
      </w:r>
    </w:p>
    <w:p>
      <w:pPr>
        <w:pStyle w:val="BodyText"/>
      </w:pPr>
      <w:r>
        <w:t xml:space="preserve">Nhóm Dịch: Tepga</w:t>
      </w:r>
    </w:p>
    <w:p>
      <w:pPr>
        <w:pStyle w:val="BodyText"/>
      </w:pPr>
      <w:r>
        <w:t xml:space="preserve">Nguồn: Vipvandan</w:t>
      </w:r>
    </w:p>
    <w:p>
      <w:pPr>
        <w:pStyle w:val="BodyText"/>
      </w:pPr>
      <w:r>
        <w:t xml:space="preserve">Lần này Trang Duệ không cho Bành Phi làm lái xe, chính mình chạy xe, vì lúc này thanh bảo kiếm đang ở trên tay của Bành Phi.</w:t>
      </w:r>
    </w:p>
    <w:p>
      <w:pPr>
        <w:pStyle w:val="BodyText"/>
      </w:pPr>
      <w:r>
        <w:t xml:space="preserve">Bành Phi tuy không biết Trang Duệ giao ình thứ gì, nhưng hắn thật sự ít khi thấy Trang Duệ nghiêm túc như thế, vì vậy mà cẩn thận ôm cái hộp dài kia vào trong lòng, không dám có chút chủ quan.</w:t>
      </w:r>
    </w:p>
    <w:p>
      <w:pPr>
        <w:pStyle w:val="BodyText"/>
      </w:pPr>
      <w:r>
        <w:t xml:space="preserve">- Cậu Trang, người cậu đang chờ có phải là giáo sư Mạnh không?</w:t>
      </w:r>
    </w:p>
    <w:p>
      <w:pPr>
        <w:pStyle w:val="BodyText"/>
      </w:pPr>
      <w:r>
        <w:t xml:space="preserve">Sau khi chạy vào đại học Bắc Kinh thì giáo sư Mạnh còn đang đứng lớp, Trang Duệ chỉ có thể dừng xe cùng ba người Hoàng Phủ Vân và Bành Phi đứng chờ ở cửa ra vào.</w:t>
      </w:r>
    </w:p>
    <w:p>
      <w:pPr>
        <w:pStyle w:val="BodyText"/>
      </w:pPr>
      <w:r>
        <w:t xml:space="preserve">- Đúng vậy, sao anh biết?</w:t>
      </w:r>
    </w:p>
    <w:p>
      <w:pPr>
        <w:pStyle w:val="BodyText"/>
      </w:pPr>
      <w:r>
        <w:t xml:space="preserve">Trang Duệ hỏi mới chợt nhớ Hoàng Phủ Vân chính là sinh viên đại học Bắc Kinh, thế là hắn cười nói:</w:t>
      </w:r>
    </w:p>
    <w:p>
      <w:pPr>
        <w:pStyle w:val="BodyText"/>
      </w:pPr>
      <w:r>
        <w:t xml:space="preserve">- Tôi đã quên mất đây là trường cũ của anh Hoàng Phủ Vân...</w:t>
      </w:r>
    </w:p>
    <w:p>
      <w:pPr>
        <w:pStyle w:val="BodyText"/>
      </w:pPr>
      <w:r>
        <w:t xml:space="preserve">Hoàng Phủ Vân nhìn những đàn em sinh viên nam nữ ra vào căn tin mà không khỏi cảm khái:</w:t>
      </w:r>
    </w:p>
    <w:p>
      <w:pPr>
        <w:pStyle w:val="BodyText"/>
      </w:pPr>
      <w:r>
        <w:t xml:space="preserve">- Đúng vậy, sau khi tôi xuất ngoại thì đã năm sáu năm rồi chưa về chỗ này...</w:t>
      </w:r>
    </w:p>
    <w:p>
      <w:pPr>
        <w:pStyle w:val="BodyText"/>
      </w:pPr>
      <w:r>
        <w:t xml:space="preserve">Con người khi lớn lên phải xông pha lăn lộn ngoài xã hội, nhưng thường thì đến khi phát triển đầu rơi máu chảy mới hồi tưởng lại cuộc sống tốt đẹp thời sinh viên, hồi tưởng lại những thời điểm vui vẻ trước kia.</w:t>
      </w:r>
    </w:p>
    <w:p>
      <w:pPr>
        <w:pStyle w:val="BodyText"/>
      </w:pPr>
      <w:r>
        <w:t xml:space="preserve">Hoàng Phủ Vân từ khi tốt nghiệp đại học Bắc Kinh và ra nước ngoài thì phát triển rất tốt, nhưng những năm qua cũng gặp không ít sóng gió, bây giờ về trường học cũ thì trong lòng không khỏi cảm khái.</w:t>
      </w:r>
    </w:p>
    <w:p>
      <w:pPr>
        <w:pStyle w:val="BodyText"/>
      </w:pPr>
      <w:r>
        <w:t xml:space="preserve">- Ha ha, tôi sẽ có vài năm học ở chỗ này...</w:t>
      </w:r>
    </w:p>
    <w:p>
      <w:pPr>
        <w:pStyle w:val="BodyText"/>
      </w:pPr>
      <w:r>
        <w:t xml:space="preserve">Xuất phát từ nguyên nhân thi nghiên cứu sinh, tuy bây giờ chưa phải lúc đi học nhưng Trang Duệ vẫn có cảm giác thừa nhận chỗ này, ít nhất hai năm sau hắn sẽ biến thành nghiên cứu sinh của trường này.</w:t>
      </w:r>
    </w:p>
    <w:p>
      <w:pPr>
        <w:pStyle w:val="BodyText"/>
      </w:pPr>
      <w:r>
        <w:t xml:space="preserve">Hai người nói chuyện một lúc, gần đến giữa trưa thì sinh viên đến dùng cơm ngày càng nhiều.</w:t>
      </w:r>
    </w:p>
    <w:p>
      <w:pPr>
        <w:pStyle w:val="BodyText"/>
      </w:pPr>
      <w:r>
        <w:t xml:space="preserve">- Tiểu Trang, các cậu đến lâu chưa?</w:t>
      </w:r>
    </w:p>
    <w:p>
      <w:pPr>
        <w:pStyle w:val="BodyText"/>
      </w:pPr>
      <w:r>
        <w:t xml:space="preserve">Hình bóng của giáo sư Mạnh xuất hiện ở cửa vào căn tin.</w:t>
      </w:r>
    </w:p>
    <w:p>
      <w:pPr>
        <w:pStyle w:val="BodyText"/>
      </w:pPr>
      <w:r>
        <w:t xml:space="preserve">Phòng ăn này quá ồn ào, hoàn toàn không phải là nơi tốt để bàn luận, Trang Duệ nhíu mày nói:</w:t>
      </w:r>
    </w:p>
    <w:p>
      <w:pPr>
        <w:pStyle w:val="BodyText"/>
      </w:pPr>
      <w:r>
        <w:t xml:space="preserve">- Không có việc gì, cháu cũng vừa đến mà thôi, hay là chúng ta ra ngoài dùng cơm?</w:t>
      </w:r>
    </w:p>
    <w:p>
      <w:pPr>
        <w:pStyle w:val="BodyText"/>
      </w:pPr>
      <w:r>
        <w:t xml:space="preserve">Giáo sư Mạnh khoát tay áo nói:</w:t>
      </w:r>
    </w:p>
    <w:p>
      <w:pPr>
        <w:pStyle w:val="BodyText"/>
      </w:pPr>
      <w:r>
        <w:t xml:space="preserve">- Không cần, buổi chiều tôi còn có chút chuyện, tôi đưa các cậu vào phòng ăn...</w:t>
      </w:r>
    </w:p>
    <w:p>
      <w:pPr>
        <w:pStyle w:val="BodyText"/>
      </w:pPr>
      <w:r>
        <w:t xml:space="preserve">Thì ra căn tin đại học Bắc Kinh cũng phân ra vài tầng, tầng một tầng hai là căn tin, những tầng trên dành cho các giảng viên, bên trong có rất nhiều phòng.</w:t>
      </w:r>
    </w:p>
    <w:p>
      <w:pPr>
        <w:pStyle w:val="BodyText"/>
      </w:pPr>
      <w:r>
        <w:t xml:space="preserve">- Tiểu Trang, muốn ăn gì thì cứ gọi, đừng tiết kiệm cho thầy...</w:t>
      </w:r>
    </w:p>
    <w:p>
      <w:pPr>
        <w:pStyle w:val="BodyText"/>
      </w:pPr>
      <w:r>
        <w:t xml:space="preserve">Sau khi mọi người ngồi xuống thì giáo sư Mạnh đưa thực đơn cho Trang Duệ, lão cũng rất vừa lòng với đứa học trò này của mình, hận không thể cho vào học ngay.</w:t>
      </w:r>
    </w:p>
    <w:p>
      <w:pPr>
        <w:pStyle w:val="BodyText"/>
      </w:pPr>
      <w:r>
        <w:t xml:space="preserve">- Cám ơn giáo sư Mạnh, hôm nay có việc cần cầu ngài, còn muốn mời ngài dùng cơm...</w:t>
      </w:r>
    </w:p>
    <w:p>
      <w:pPr>
        <w:pStyle w:val="BodyText"/>
      </w:pPr>
      <w:r>
        <w:t xml:space="preserve">Trang Duệ giới thiệu Hoàng Phủ Vân và Bành Phi cho giáo sư Mạnh, sau đó tùy tiện gọi vài món. Tuy trong lòng rất muốn biết lai lịch của cây kiếm nhưng giáo sư Mạnh còn chưa đề cập đến, hắn cũng không thể làm bầu không khí trầm xuống.</w:t>
      </w:r>
    </w:p>
    <w:p>
      <w:pPr>
        <w:pStyle w:val="BodyText"/>
      </w:pPr>
      <w:r>
        <w:t xml:space="preserve">- Được rồi, tiểu tử cậu xem như bảo trì được vẻ bình thản, đi đến phòng làm việc của tôi...</w:t>
      </w:r>
    </w:p>
    <w:p>
      <w:pPr>
        <w:pStyle w:val="BodyText"/>
      </w:pPr>
      <w:r>
        <w:t xml:space="preserve">Mọi người ăn cơm rất nhanh, hai mươi phút sau đã xong, giáo sư Mạnh nở nụ cười nhìn Trang Duệ, vừa rồi lão muốn xem mức độ kiên nhẫn của Trang Duệ, không ngờ đối phương lại có thể áp chế tốt như vậy, không nói đến một chữ giám định, biểu hiện cực kỳ ổn định làm cho lão rất thỏa mãn.</w:t>
      </w:r>
    </w:p>
    <w:p>
      <w:pPr>
        <w:pStyle w:val="BodyText"/>
      </w:pPr>
      <w:r>
        <w:t xml:space="preserve">Giáo sư Mạnh cũng đã có tuổi, sợ rằng Trang Duệ chính là nhóm nghiên cứu sinh cuối cùng được nhận, lão rất xem trọng Trang Duệ. Có một đệ tử ưu tú như vậy thì có thể làm ột người cả đời dạy học như giáo sư Mạnh cảm thấy rất vui.</w:t>
      </w:r>
    </w:p>
    <w:p>
      <w:pPr>
        <w:pStyle w:val="BodyText"/>
      </w:pPr>
      <w:r>
        <w:t xml:space="preserve">Giáo sư Mạnh có một phòng làm việc độc lập, tuy khong lớn nhưng trong phòng đầy giá sách với đủ loại sách vở có liên quan đến khảo cổ, mặt khác còn có nhiều báo chí, những loại báo chí này cũng có cùng nhịp thở với khảo cổ.</w:t>
      </w:r>
    </w:p>
    <w:p>
      <w:pPr>
        <w:pStyle w:val="BodyText"/>
      </w:pPr>
      <w:r>
        <w:t xml:space="preserve">- Tiểu Bành, các cậu tùy tiện ngồi xuống, Trang Duệ, đưa thứ kia ra cho tôi xem...</w:t>
      </w:r>
    </w:p>
    <w:p>
      <w:pPr>
        <w:pStyle w:val="BodyText"/>
      </w:pPr>
      <w:r>
        <w:t xml:space="preserve">Sau khi đi vào phòng làm việc, Giáo sư Mạnh thuận miệng nói một tiếng với Hoàng Phủ Vân và Bành Phi, sau đó đưa tay tiếp nhận hộp gấm của Trang Duệ.</w:t>
      </w:r>
    </w:p>
    <w:p>
      <w:pPr>
        <w:pStyle w:val="BodyText"/>
      </w:pPr>
      <w:r>
        <w:t xml:space="preserve">- Đây...Đây là kiếm đồng xanh...</w:t>
      </w:r>
    </w:p>
    <w:p>
      <w:pPr>
        <w:pStyle w:val="BodyText"/>
      </w:pPr>
      <w:r>
        <w:t xml:space="preserve">Sau khi mở hộp thì giáo sư Mạnh vốn đang ngôi phải đứng lên, lão dùng ánh mắt không tin nhìn vào thanh kiếm đồng xanh trong hộp. Lão tuy đã sớm đoán được món đồng xanh mà Trang Duệ nói đến chính là binh khí, nhưng lão tuyệt đối không ngờ thanh kiếm được bảo tồn tốt như vậy.</w:t>
      </w:r>
    </w:p>
    <w:p>
      <w:pPr>
        <w:pStyle w:val="BodyText"/>
      </w:pPr>
      <w:r>
        <w:t xml:space="preserve">Vài chục năm qua giáo sư Mạnh đã biết bao lần tham gia công tác khảo cổ, từ những mộ táng thời Ân Thương đến hoàng lăng thời Tống Nguyên Minh Thanh, lão đã gặp qua khong ít những vật khai quật, binh khí cũng là không ít.</w:t>
      </w:r>
    </w:p>
    <w:p>
      <w:pPr>
        <w:pStyle w:val="BodyText"/>
      </w:pPr>
      <w:r>
        <w:t xml:space="preserve">Chỉ là những binh khí được khai quật đã được vùi xuống đất vài ngàn năm, nếu không bị ô xy hóa thì cũng bị bùn đất ăn mòn, trên cơ bản đã mục, giáo sư Mạnh cũng không ít lần làm công tác tu bổ cho binh khí, vì thế chỉ cần nhìn vào binh khí thì có thể biết được niên đại hình thành.</w:t>
      </w:r>
    </w:p>
    <w:p>
      <w:pPr>
        <w:pStyle w:val="BodyText"/>
      </w:pPr>
      <w:r>
        <w:t xml:space="preserve">Tuy trong nước từng khai quật được vài thanh danh kiếm cổ đại nhưng đó không phải là những món có giáo sư Mạnh tham gia khảo cổ, mà một thanh kiếm đồng xanh hoàn hảo như vậy, toàn thân bùng ra hàn quang như thế, có lẽ là lần đầu tiên giáo sư Mạnh được thấy.</w:t>
      </w:r>
    </w:p>
    <w:p>
      <w:pPr>
        <w:pStyle w:val="BodyText"/>
      </w:pPr>
      <w:r>
        <w:t xml:space="preserve">- Thầy, trước khi đến cháu đã thí nghiệm với thanh kiếm này, có thể chặt đứt tám đồng tiền Càn Long, hơn nửa có thể thổi đứt tóc, cháu nghi ngờ nó là danh kiếm thời cổ cùng loại với kiếm Mạc Tà. Chỉ là cháu không có nghiên cứu với những món vũ khí sắt thép, trên thân kiếm cũng có hai chữ, kính xin thầy phân biệt dùm... truyện cập nhật nhanh nhất tại chấm</w:t>
      </w:r>
    </w:p>
    <w:p>
      <w:pPr>
        <w:pStyle w:val="BodyText"/>
      </w:pPr>
      <w:r>
        <w:t xml:space="preserve">Trang Duệ nói ra những thí nghiệm của mình trong cửa hàng đồ cổ từ đầu đến cuối cho giáo sư Mạnh.</w:t>
      </w:r>
    </w:p>
    <w:p>
      <w:pPr>
        <w:pStyle w:val="BodyText"/>
      </w:pPr>
      <w:r>
        <w:t xml:space="preserve">Giáo sư Mạnh nghe được lời của Trang Duệ thì vẻ mặt cũng có chút kích động, nếu là lão sớm biết Trang Duệ mang thứ này đến để giám định, chỉ sợ bữa trưa khó thể nuốt vào.</w:t>
      </w:r>
    </w:p>
    <w:p>
      <w:pPr>
        <w:pStyle w:val="BodyText"/>
      </w:pPr>
      <w:r>
        <w:t xml:space="preserve">Phải biết rằng mỗi khi có danh kiếm thời cổ được phát hiện ra thì đều bùng ra sóng to gió lớn, làm cho giới khảo cổ phải chấn động, vì thế mà giáo sư Mạnh không thể không coi trọng.</w:t>
      </w:r>
    </w:p>
    <w:p>
      <w:pPr>
        <w:pStyle w:val="BodyText"/>
      </w:pPr>
      <w:r>
        <w:t xml:space="preserve">Đừng nghĩ cây kiếm là một vật chết nhưng khi đặt vào trong mắt những nhà khảo cổ thì sẽ trở nên cực kỳ phong phú, nói cách khác thì chỉ cần nhìn vào công nghệ rèn kiếm có thể phân tích trình độ luyện kim và hình thái xã hội khi đó, vì thế mà có giá trị lớn trong công tác khảo cổ khai quật.</w:t>
      </w:r>
    </w:p>
    <w:p>
      <w:pPr>
        <w:pStyle w:val="BodyText"/>
      </w:pPr>
      <w:r>
        <w:t xml:space="preserve">Dựa vào nhiều năm kinh nghiệm tham gia khai quật cổ vật, giáo sư Mạnh vừa mở hộp gấm thì đã cảm giác được thanh kiếm này tuyệt đối là vũ khí đồng xanh, vì cảm giác tang thương của nó chính là thứ mà vũ khí hiện đại không thể nào phỏng chế được.</w:t>
      </w:r>
    </w:p>
    <w:p>
      <w:pPr>
        <w:pStyle w:val="BodyText"/>
      </w:pPr>
      <w:r>
        <w:t xml:space="preserve">- Tuyệt thế bảo kiếm, thật sự là tuyệt thế bảo kiếm...</w:t>
      </w:r>
    </w:p>
    <w:p>
      <w:pPr>
        <w:pStyle w:val="BodyText"/>
      </w:pPr>
      <w:r>
        <w:t xml:space="preserve">Giáo sư Mạnh cũng không vội vàng đi xem hai chữ trên chuôi kiếm, lão nhìn vào mũi kiếm và thân kiếm, những đường vân trên thân kiếm thật sự làm cho lão yêu thích không muốn buông tay, trong miệng không khỏi thì thào.</w:t>
      </w:r>
    </w:p>
    <w:p>
      <w:pPr>
        <w:pStyle w:val="BodyText"/>
      </w:pPr>
      <w:r>
        <w:t xml:space="preserve">- Giáo sư Mạnh, hai chữ kia rốt cuộc đọc là thế nào?</w:t>
      </w:r>
    </w:p>
    <w:p>
      <w:pPr>
        <w:pStyle w:val="BodyText"/>
      </w:pPr>
      <w:r>
        <w:t xml:space="preserve">Hoàng Phủ Vân nãy giờ không mở miệng cuối cùng cũng không nhịn được nữa, đáp án sắp được công bố nhưng giáo sư Mạnh vẫn chậm rãi không mở miệng, chỉ sợ đến lúc mặt trời khuất núi thì mình cũng còn chưa biết tên của thanh kiếm mất.</w:t>
      </w:r>
    </w:p>
    <w:p>
      <w:pPr>
        <w:pStyle w:val="BodyText"/>
      </w:pPr>
      <w:r>
        <w:t xml:space="preserve">- Chỉ xét từ phương diện công nghệ thì thanh kiếm này tuyệt đối không thua kém kiếm Trạm Lô hay Cự Khuyết, chỉ là chiều dài...</w:t>
      </w:r>
    </w:p>
    <w:p>
      <w:pPr>
        <w:pStyle w:val="BodyText"/>
      </w:pPr>
      <w:r>
        <w:t xml:space="preserve">Giáo sư Mạnh cũng không trực tiếp trả lời vấn đề của Hoàng Phủ Vân, thật ra lão còn chưa nhìn vào hai chữ bên dưới chuôi kiếm, nguyên nhân chính là lão nghĩ muốn dùng kiến thức khảo cổ của mình để có thể đoán được lai lịch truyền thừa của thanh kiếm này hay không.</w:t>
      </w:r>
    </w:p>
    <w:p>
      <w:pPr>
        <w:pStyle w:val="BodyText"/>
      </w:pPr>
      <w:r>
        <w:t xml:space="preserve">Nói đến chiều dài của thanh kiếm thì giáo sư Mạnh có hơi cau mày, trong trí nhớ của lão thì những cây kiếm dài gần hai thước(60 cm) thế này cũng không có nhiều trong lịch sử, dù là thời Ân Thương hay Tần Hán cũng phải hơn ba thước(90centimet).</w:t>
      </w:r>
    </w:p>
    <w:p>
      <w:pPr>
        <w:pStyle w:val="BodyText"/>
      </w:pPr>
      <w:r>
        <w:t xml:space="preserve">Ví dụ như khi Kinh Kha đến hành thích Tần Thủy Hoàng, lúc đó Tần Thủy Hoàng mang theo thanh kiếm dài chừng bảy thước, nhưng thời Tần thì một thước chỉ tương đương với hai mươi ba centimet vào lúc này, vì vậy mà thanh kiếm bảy thước chỉ là một mét sáu mươi hai. Khi Tần Thủy Hoàng nghe ngự y hét lên mới rút kiếm chuyển nguy thành an.</w:t>
      </w:r>
    </w:p>
    <w:p>
      <w:pPr>
        <w:pStyle w:val="BodyText"/>
      </w:pPr>
      <w:r>
        <w:t xml:space="preserve">Vì vậy có thể thấy kiếm thời cổ trước nhà Tần đều khá dài, dùng để đâm là chính, mà thanh kiếm đồng xanh này chỉ hơn hai thước, chính là sáu mươi centimet, thời cổ đại cũng không có nhiều.</w:t>
      </w:r>
    </w:p>
    <w:p>
      <w:pPr>
        <w:pStyle w:val="BodyText"/>
      </w:pPr>
      <w:r>
        <w:t xml:space="preserve">- Chẳng lẽ là thanh kiếm kia?</w:t>
      </w:r>
    </w:p>
    <w:p>
      <w:pPr>
        <w:pStyle w:val="BodyText"/>
      </w:pPr>
      <w:r>
        <w:t xml:space="preserve">Đột nhiên giáo sư Mạnh nghĩ đến một cái tên, toàn thân không khỏi chấn động, nếu thật sự là thanh kiếm kia thì tất cả có thể giải thích rõ ràng.</w:t>
      </w:r>
    </w:p>
    <w:p>
      <w:pPr>
        <w:pStyle w:val="BodyText"/>
      </w:pPr>
      <w:r>
        <w:t xml:space="preserve">Giáo sư Mạnh nghĩ đến đây mà không tiếp tục suy đoán thêm, lão cầm lấy kính lúp nhìn xuông vị trí hai chữ quấn lấy nhau ở chuôi kiếm.</w:t>
      </w:r>
    </w:p>
    <w:p>
      <w:pPr>
        <w:pStyle w:val="BodyText"/>
      </w:pPr>
      <w:r>
        <w:t xml:space="preserve">Đây là một ký hiệu được khắc vào các vật đồng khí thời An Chu, gọi là chung đỉnh, nét khắc rất tốt, cực kỳ thịnh hành vào thời Xuân Thu Chiến Quốc nhưng đến thời Tần thì suy thoái, kiểu chữ Kim bị thay thế bằng chữ Triện.</w:t>
      </w:r>
    </w:p>
    <w:p>
      <w:pPr>
        <w:pStyle w:val="BodyText"/>
      </w:pPr>
      <w:r>
        <w:t xml:space="preserve">- Đúng, có lẽ là vậy, thật sự là thanh kiếm này sao?</w:t>
      </w:r>
    </w:p>
    <w:p>
      <w:pPr>
        <w:pStyle w:val="BodyText"/>
      </w:pPr>
      <w:r>
        <w:t xml:space="preserve">Giáo sư Mạnh nhìn rõ hai chữ thì máu nóng bừng lên mặt, rõ ràng là kích động, nhưng Trang Duệ và Hoàng Phủ Vân lại buồn bực, ông cụ đã biết mà không chia xẻ ọi người một chút sao?</w:t>
      </w:r>
    </w:p>
    <w:p>
      <w:pPr>
        <w:pStyle w:val="BodyText"/>
      </w:pPr>
      <w:r>
        <w:t xml:space="preserve">- Thầy, là kiếm gì vậy?</w:t>
      </w:r>
    </w:p>
    <w:p>
      <w:pPr>
        <w:pStyle w:val="BodyText"/>
      </w:pPr>
      <w:r>
        <w:t xml:space="preserve">Trang Duệ cuối cùng cũng không nhịn được nữa, ngài chẳng phải nói một câu sảng khoái là xong việc sao?</w:t>
      </w:r>
    </w:p>
    <w:p>
      <w:pPr>
        <w:pStyle w:val="BodyText"/>
      </w:pPr>
      <w:r>
        <w:t xml:space="preserve">- Chờ chút, tôi còn chưa dám xác nhận, để tôi so sánh cái đã...</w:t>
      </w:r>
    </w:p>
    <w:p>
      <w:pPr>
        <w:pStyle w:val="BodyText"/>
      </w:pPr>
      <w:r>
        <w:t xml:space="preserve">Giáo sư Mạnh nghe được lời của Trang Duệ thì bình tĩnh hơn, lão đứng lên rút ra một quyển sách thật dày trên kệ xuống, mở ra xem xét.</w:t>
      </w:r>
    </w:p>
    <w:p>
      <w:pPr>
        <w:pStyle w:val="BodyText"/>
      </w:pPr>
      <w:r>
        <w:t xml:space="preserve">Trang Duệ thấy giáo sư Mạnh cầm một quyển "Kim Biên", đây chính là từ điển chữ "Kim", là một trong những quyển sách dành cho giới nghiên cứu và khảo cổ.</w:t>
      </w:r>
    </w:p>
    <w:p>
      <w:pPr>
        <w:pStyle w:val="BodyText"/>
      </w:pPr>
      <w:r>
        <w:t xml:space="preserve">Trước kia chú Đức từng cho Trang Duệ xem qua quyển sách này, nhưng hắn cảm thấy nó không dùng vào việc gì được cả, không có tâm tư xem những chữ giống như rồng lượn kia, bây giờ hắn mới biết được tác dụng của nó.</w:t>
      </w:r>
    </w:p>
    <w:p>
      <w:pPr>
        <w:pStyle w:val="BodyText"/>
      </w:pPr>
      <w:r>
        <w:t xml:space="preserve">- Chữ Định...Chữ Quang...Định Quang?</w:t>
      </w:r>
    </w:p>
    <w:p>
      <w:pPr>
        <w:pStyle w:val="BodyText"/>
      </w:pPr>
      <w:r>
        <w:t xml:space="preserve">Trang Duệ nhìn thấy giáo sư Mạnh dùng bút máy tìm ra hai chữ Định Quang trong sách, hơn nữa lại dùng bút khoanh tròn, hắn lại nhìn xuống hai chữ dưới chuôi kiếm, chính là nó.</w:t>
      </w:r>
    </w:p>
    <w:p>
      <w:pPr>
        <w:pStyle w:val="BodyText"/>
      </w:pPr>
      <w:r>
        <w:t xml:space="preserve">Trang Duệ tuy không nói quá lớn nhưng Hoàng Phủ Vân vẫn nghe được, hắn dùng giọng không dám tin hỏi:</w:t>
      </w:r>
    </w:p>
    <w:p>
      <w:pPr>
        <w:pStyle w:val="Compact"/>
      </w:pPr>
      <w:r>
        <w:t xml:space="preserve">- Cái gì, Cậu Trang, cậu nói đây là...Là...Định Quang</w:t>
      </w:r>
      <w:r>
        <w:br w:type="textWrapping"/>
      </w:r>
      <w:r>
        <w:br w:type="textWrapping"/>
      </w:r>
    </w:p>
    <w:p>
      <w:pPr>
        <w:pStyle w:val="Heading2"/>
      </w:pPr>
      <w:bookmarkStart w:id="637" w:name="chương-614-615-định-quang-kiếm-1"/>
      <w:bookmarkEnd w:id="637"/>
      <w:r>
        <w:t xml:space="preserve">615. Chương 614 + 615: Định Quang Kiếm</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614 + 615: Định Quang Kiếm</w:t>
      </w:r>
    </w:p>
    <w:p>
      <w:pPr>
        <w:pStyle w:val="BodyText"/>
      </w:pPr>
      <w:r>
        <w:t xml:space="preserve">Nhóm Dịch: Tepga</w:t>
      </w:r>
    </w:p>
    <w:p>
      <w:pPr>
        <w:pStyle w:val="BodyText"/>
      </w:pPr>
      <w:r>
        <w:t xml:space="preserve">Nguồn: Vipvandan</w:t>
      </w:r>
    </w:p>
    <w:p>
      <w:pPr>
        <w:pStyle w:val="BodyText"/>
      </w:pPr>
      <w:r>
        <w:t xml:space="preserve">Trang Duệ thấy Hoàng Phủ Vân kích động thì thuận miệng nói:</w:t>
      </w:r>
    </w:p>
    <w:p>
      <w:pPr>
        <w:pStyle w:val="BodyText"/>
      </w:pPr>
      <w:r>
        <w:t xml:space="preserve">- Là Định Quang Kiếm, sao vậy?</w:t>
      </w:r>
    </w:p>
    <w:p>
      <w:pPr>
        <w:pStyle w:val="BodyText"/>
      </w:pPr>
      <w:r>
        <w:t xml:space="preserve">Có câu mỗi người có chuyên môn riêng, Trang Duệ tuy đi theo chú Đức tập giám định hạng mục phụ nhng thật sự không quá hiểu về đao kiếm đồng xanh, cũng không có ấn tượng với hai chữ Định Quang.</w:t>
      </w:r>
    </w:p>
    <w:p>
      <w:pPr>
        <w:pStyle w:val="BodyText"/>
      </w:pPr>
      <w:r>
        <w:t xml:space="preserve">- Sao vậy, cậu không biết à?</w:t>
      </w:r>
    </w:p>
    <w:p>
      <w:pPr>
        <w:pStyle w:val="BodyText"/>
      </w:pPr>
      <w:r>
        <w:t xml:space="preserve">Hoàng Phủ Vân dùng ánh mắt như thấy quái vật nhìn Trang Duệ:</w:t>
      </w:r>
    </w:p>
    <w:p>
      <w:pPr>
        <w:pStyle w:val="BodyText"/>
      </w:pPr>
      <w:r>
        <w:t xml:space="preserve">- Thanh kiếm này là danh kiếm nổi tiếng cùng với Hiên Viên Kiếm và Thái Quang Kiếm, so với những bảo kiếm trong lịch sử cũng không kém bao nhiêu...</w:t>
      </w:r>
    </w:p>
    <w:p>
      <w:pPr>
        <w:pStyle w:val="BodyText"/>
      </w:pPr>
      <w:r>
        <w:t xml:space="preserve">Hoàng Phủ Vân nói đến Hiên Viên Kiếm làm cho Trang Duệ có chút kiến thức, hình như đó là thanh kiếm mà hoàng đế nào đó cầm đánh bại Xi Vưu, nhưng đó chỉ là kiếm trong thần thoại, hắn chẳng thể tin được.</w:t>
      </w:r>
    </w:p>
    <w:p>
      <w:pPr>
        <w:pStyle w:val="BodyText"/>
      </w:pPr>
      <w:r>
        <w:t xml:space="preserve">- Tiểu Trang, Hoàng Phủ Vân nói không sai, thanh kiếm đồng xanh này của cậu có danh tiếng rất lớn trong lịch sử, cũng không biết cậu sao lại may mắn có được nó, ngay cả thứ này cũng có được...</w:t>
      </w:r>
    </w:p>
    <w:p>
      <w:pPr>
        <w:pStyle w:val="BodyText"/>
      </w:pPr>
      <w:r>
        <w:t xml:space="preserve">Giáo sư Mạnh dùng ngón tay khẽ gõ vào thân kiếm, bộ dạng chuyên chú giống như đang sờ vào da thịt của phụ nữ, Trang Duệ nhìn mà nổi da gà, chẳng lẽ đây chính là thanh kiếm gửi gắm tình cảm trong truyền thuyết.</w:t>
      </w:r>
    </w:p>
    <w:p>
      <w:pPr>
        <w:pStyle w:val="BodyText"/>
      </w:pPr>
      <w:r>
        <w:t xml:space="preserve">- May mắn, hì hì, đúng là may mắn, khi đó tưởng rằng nó là kiếm sắt, hơn nữa kiếm này chỉ có chút sắc bén mà thôi, chẳng lẽ còn côn dụng gì nữa?</w:t>
      </w:r>
    </w:p>
    <w:p>
      <w:pPr>
        <w:pStyle w:val="BodyText"/>
      </w:pPr>
      <w:r>
        <w:t xml:space="preserve">Trang Duệ tuy đắc ý trong lòng nhưng lại chỉ dám tỏ ra may mắn mà thôi, điều này làm cho Hoàng Phủ Vân cảm thấy ngứa răng, huynh đệ mình cũng đi dạo ở Phan Gia Viên, sao lại không may mắn bằng Trang Duệ?</w:t>
      </w:r>
    </w:p>
    <w:p>
      <w:pPr>
        <w:pStyle w:val="BodyText"/>
      </w:pPr>
      <w:r>
        <w:t xml:space="preserve">- Theo truyền thuyết thì Định Quang Kiếm có thể hấp thu ánh sáng mặt trời và mặt trăng lên đầu kiếm, nhưng đây chỉ là lời đồn, hôm nay chúng ta thử xem thế nào...</w:t>
      </w:r>
    </w:p>
    <w:p>
      <w:pPr>
        <w:pStyle w:val="BodyText"/>
      </w:pPr>
      <w:r>
        <w:t xml:space="preserve">Giáo sư Mạnh được thấy thanh bảo kiếm nổi tiếng trong lịch sử Trung Quốc cũng mất đi tính cách trầm ổn, cũng muốn xem những gì được ghi chép lại trong sử sách có phải là thật không.</w:t>
      </w:r>
    </w:p>
    <w:p>
      <w:pPr>
        <w:pStyle w:val="BodyText"/>
      </w:pPr>
      <w:r>
        <w:t xml:space="preserve">Trong phòng làm việc của giáo sư Mạnh có một cửa sổ ở hướng tây, lão đi qua mở cửa sổ, lúc này là một giờ chiều, ánh mặt trời đang về tây, trùng hợp là hôm nay lại nắng đẹp, cửa sổ mở làm cho ánh sáng chiếu vào trong phòng.</w:t>
      </w:r>
    </w:p>
    <w:p>
      <w:pPr>
        <w:pStyle w:val="BodyText"/>
      </w:pPr>
      <w:r>
        <w:t xml:space="preserve">Giáo sư Mạnh cầm Định Quang Kiếm trong tay, sau đó đưa về phía ánh sáng mặt trời, lúc này đám người trong phòng đều đưa mắt nhìn về phía thân kiếm.</w:t>
      </w:r>
    </w:p>
    <w:p>
      <w:pPr>
        <w:pStyle w:val="BodyText"/>
      </w:pPr>
      <w:r>
        <w:t xml:space="preserve">- Đây...Đây...Không phải là thật đấy chứ?</w:t>
      </w:r>
    </w:p>
    <w:p>
      <w:pPr>
        <w:pStyle w:val="BodyText"/>
      </w:pPr>
      <w:r>
        <w:t xml:space="preserve">Định Quang Kiếm với toàn thân màu đồng xanh cũng có chút u ám, cũng không phải là bảo kiếm trong suy nghĩ của mọi người. Nhưng sau khi ánh mặt trời chiếu lên thân kiếm, Định Quang Kiếm như sống lại, những lớp vân trên thân kiếm như những con sóng, bắt đầu khởi động.</w:t>
      </w:r>
    </w:p>
    <w:p>
      <w:pPr>
        <w:pStyle w:val="BodyText"/>
      </w:pPr>
      <w:r>
        <w:t xml:space="preserve">Điều làm cho Trang Duệ cảm thấy khó tin chính là những con sóng vân trên thân kiếm giống như bị một lực lượng vô hình nào đó dẫn dắt, tất cả tuôn ra từ mũi kiếm, nhìn qua giống như một khối bảo thạch phát ra những luồng sáng mạnh dưới ánh mặt trời.</w:t>
      </w:r>
    </w:p>
    <w:p>
      <w:pPr>
        <w:pStyle w:val="BodyText"/>
      </w:pPr>
      <w:r>
        <w:t xml:space="preserve">Không chỉ là Trang Duệ mà Bành Phi và Hoàng Phủ Vân nhìn vào cũng choáng váng, điều này quá kỳ diệu, bây giờ cũng không cần nghi ngờ Dkq. có thể hút ánh sáng nữa rồi.</w:t>
      </w:r>
    </w:p>
    <w:p>
      <w:pPr>
        <w:pStyle w:val="BodyText"/>
      </w:pPr>
      <w:r>
        <w:t xml:space="preserve">Đến khi giáo sư Mạnh rút kiếm ra khỏi ánh mặt trời thì hào quang trên thân kiếm cũng tán đi, Bành Phi khẽ xoa mắt nói:</w:t>
      </w:r>
    </w:p>
    <w:p>
      <w:pPr>
        <w:pStyle w:val="BodyText"/>
      </w:pPr>
      <w:r>
        <w:t xml:space="preserve">- Anh Trang, vừa rồi không phải là hoa mắt đó chứ?</w:t>
      </w:r>
    </w:p>
    <w:p>
      <w:pPr>
        <w:pStyle w:val="BodyText"/>
      </w:pPr>
      <w:r>
        <w:t xml:space="preserve">Trang Duệ trả lời:</w:t>
      </w:r>
    </w:p>
    <w:p>
      <w:pPr>
        <w:pStyle w:val="BodyText"/>
      </w:pPr>
      <w:r>
        <w:t xml:space="preserve">- Cậu có hoa mắt hay không thì tôi không biết, nhưng hình như tôi cảm thấy mình cũng hoa mắt...</w:t>
      </w:r>
    </w:p>
    <w:p>
      <w:pPr>
        <w:pStyle w:val="BodyText"/>
      </w:pPr>
      <w:r>
        <w:t xml:space="preserve">- Ha ha, điều này cũng dễ giải thích mà thôi, cái này là do thân kiếm có những hình vân đặc thù, làm cho ánh sáng tập trung ở mũi kiếm. Tiểu Trang, kiếm thế này là báu vật vô giá, chỉ riêng những đường vân này cũng đủ cho chúng ta nghiên cứu...</w:t>
      </w:r>
    </w:p>
    <w:p>
      <w:pPr>
        <w:pStyle w:val="BodyText"/>
      </w:pPr>
      <w:r>
        <w:t xml:space="preserve">Giáo sư Mạnh thấy vẻ ngạc nhiên trong mắt mọi người thì không khỏi nở nụ cười, trước kia lão đã từng gặp qua nhiều cây kiếm có công năng như vậy, nhưng những đường vân trên Định Quang Kiếm có thể tập trung ánh sáng đến một điểm, cũng xem như hiếm có.</w:t>
      </w:r>
    </w:p>
    <w:p>
      <w:pPr>
        <w:pStyle w:val="BodyText"/>
      </w:pPr>
      <w:r>
        <w:t xml:space="preserve">- Anh Trang, thanh kiếm này rốt cuộc là kiếm gì, sao thần kỳ như vậy?</w:t>
      </w:r>
    </w:p>
    <w:p>
      <w:pPr>
        <w:pStyle w:val="BodyText"/>
      </w:pPr>
      <w:r>
        <w:t xml:space="preserve">Bành Phi lúc này vẫn rất khó hiểu, chỉ là hắn hỏi không đúng đối tượng, Trang Duệ ngoài biết cái tên là Định Quang Kiếm thì thật sự đần độn u mê về lai lịch của nó.</w:t>
      </w:r>
    </w:p>
    <w:p>
      <w:pPr>
        <w:pStyle w:val="BodyText"/>
      </w:pPr>
      <w:r>
        <w:t xml:space="preserve">- Tiểu tử, thanh kiếm này có địa vị khá lớn, đó là một vị vua thời Ân Thương xuất ra lực lượng của cả nước, bỏ ra bốn năm mới đúc thành, là một trong những bảo kiếm thần binh trấn quốc vào lúc bấy giờ...</w:t>
      </w:r>
    </w:p>
    <w:p>
      <w:pPr>
        <w:pStyle w:val="BodyText"/>
      </w:pPr>
      <w:r>
        <w:t xml:space="preserve">Giáo sư Mạnh biết Trang Duệ thật sự không hiểu đoạn lịch sử kia, thế nên mở miệng giải thích cho Bành Phi. Định Quang Kiếm có danh tiểng rất lớn trong lịch sử, có thể có vị trí trong số các bảo kiếm như Hiên Viên, Vũ Kiếm, Đằng Không, Khải Kiếm, Thái Khang Kiếm và Giáp Kiếm.</w:t>
      </w:r>
    </w:p>
    <w:p>
      <w:pPr>
        <w:pStyle w:val="BodyText"/>
      </w:pPr>
      <w:r>
        <w:t xml:space="preserve">Hơn nữa theo những gì giáo sư Mạnh được thấy thì chưa nói đến vấn đề những bảo kiếm kia đang ở nơi nào, nếu nói về độ sắc bén thì chỉ sợ thanh bảo kiếm được khai quật ở Long Tuyền năm xưa vẫn không bì kịp kiếm này.</w:t>
      </w:r>
    </w:p>
    <w:p>
      <w:pPr>
        <w:pStyle w:val="BodyText"/>
      </w:pPr>
      <w:r>
        <w:t xml:space="preserve">Hơn nữa những thanh bảo kiếm thần binh lợi khí kia đến bây giờ vẫn còn chưa được tìm ra, bây giờ giáo sư Mạnh đang cầm một bảo kiếm thật sự trên tay, thế là lão có thể cho ra kết luận đây chính là Định Quang Kiếm của vua Ân năm xưa.</w:t>
      </w:r>
    </w:p>
    <w:p>
      <w:pPr>
        <w:pStyle w:val="BodyText"/>
      </w:pPr>
      <w:r>
        <w:t xml:space="preserve">Hoàng Phủ Vân chợt mở miệng hỏi:</w:t>
      </w:r>
    </w:p>
    <w:p>
      <w:pPr>
        <w:pStyle w:val="BodyText"/>
      </w:pPr>
      <w:r>
        <w:t xml:space="preserve">- Giáo sư Mạnh, thanh bảo kiếm nay thần kỳ như vậy, rõ ràng câu than thở: "Quốc thù không báo tráng sĩ cũng già lão, bảo kiếm bỏ trong hộp thì không phát sáng!" Của Lục Phóng Ông cũng không phải sai đấy chứ?</w:t>
      </w:r>
    </w:p>
    <w:p>
      <w:pPr>
        <w:pStyle w:val="BodyText"/>
      </w:pPr>
      <w:r>
        <w:t xml:space="preserve">Giáo sư Mạnh nghe vậy thì không khỏi sững sốt, sau đó lão tiện đà cười khổ nói:</w:t>
      </w:r>
    </w:p>
    <w:p>
      <w:pPr>
        <w:pStyle w:val="BodyText"/>
      </w:pPr>
      <w:r>
        <w:t xml:space="preserve">- Đó chỉ là những gì được ghi trong tiểu thuyết võ hiệp mà thôi, những thứ như là lúc chủ nhân gặp nguy thì bảo kiếm sẽ chấn động chỉ là truyền thuyết mà thôi, tiểu tử, những thứ này không thể tin được...</w:t>
      </w:r>
    </w:p>
    <w:p>
      <w:pPr>
        <w:pStyle w:val="BodyText"/>
      </w:pPr>
      <w:r>
        <w:t xml:space="preserve">- Cũng chưa chắc, cậu Trang, buổi tối cậu phải để nó lên tường phòng ngủ, biết đâu bảo kiếm này có thể như thế...</w:t>
      </w:r>
    </w:p>
    <w:p>
      <w:pPr>
        <w:pStyle w:val="BodyText"/>
      </w:pPr>
      <w:r>
        <w:t xml:space="preserve">Hoàng Phủ Vân lắc đầu, hắn nói ra một câu làm cho ai cũng phải dở khóc dở cười. Trang Duệ thì càng thầm oán, nếu mình đang làm việc mà thanh kiếm này lại rung lên, chẳng phải quấy nhiễu sao?</w:t>
      </w:r>
    </w:p>
    <w:p>
      <w:pPr>
        <w:pStyle w:val="BodyText"/>
      </w:pPr>
      <w:r>
        <w:t xml:space="preserve">Sau khi trả lại Định Quang Kiếm cho Trang Duệ thì giáo sư Mạnh đột nhiên muốn biết đến độ sắc bén của nó, thế là hỏi Trang Duệ:</w:t>
      </w:r>
    </w:p>
    <w:p>
      <w:pPr>
        <w:pStyle w:val="BodyText"/>
      </w:pPr>
      <w:r>
        <w:t xml:space="preserve">- Trang Duệ, cậu có mang đồng tiền đến đây không?</w:t>
      </w:r>
    </w:p>
    <w:p>
      <w:pPr>
        <w:pStyle w:val="BodyText"/>
      </w:pPr>
      <w:r>
        <w:t xml:space="preserve">- Có mang theo mười đồng tiền, ngài muốn thử sao?</w:t>
      </w:r>
    </w:p>
    <w:p>
      <w:pPr>
        <w:pStyle w:val="BodyText"/>
      </w:pPr>
      <w:r>
        <w:t xml:space="preserve">Trang Duệ trước khi đến đã nghĩ đến tình huống thử kiếm, thế cho nên trong túi có mang theo chục đồng tiền.</w:t>
      </w:r>
    </w:p>
    <w:p>
      <w:pPr>
        <w:pStyle w:val="BodyText"/>
      </w:pPr>
      <w:r>
        <w:t xml:space="preserve">- Anh Trang, để tôi...</w:t>
      </w:r>
    </w:p>
    <w:p>
      <w:pPr>
        <w:pStyle w:val="BodyText"/>
      </w:pPr>
      <w:r>
        <w:t xml:space="preserve">Trang Duệ còn chưa dứt lời thì Bành Phi ở bên cạnh đã kích động, khi còn trong quân ngũ cũng thường chơi vũ khí, lúc này thấy danh kiếm thượng cổ thì cũng muốn rèn luyện một chút.</w:t>
      </w:r>
    </w:p>
    <w:p>
      <w:pPr>
        <w:pStyle w:val="BodyText"/>
      </w:pPr>
      <w:r>
        <w:t xml:space="preserve">- Được, cẩn thận một chút, đừng làm kiếm bị tổn thương...</w:t>
      </w:r>
    </w:p>
    <w:p>
      <w:pPr>
        <w:pStyle w:val="BodyText"/>
      </w:pPr>
      <w:r>
        <w:t xml:space="preserve">Trang Duệ khẽ gật đầu, hắn lấy đồng tiền ra, lần này không đặt quá nhiều, chỉ là đặt năm đồng tiền lên bàn rồi đưa kiếm cho Bành Phi.</w:t>
      </w:r>
    </w:p>
    <w:p>
      <w:pPr>
        <w:pStyle w:val="BodyText"/>
      </w:pPr>
      <w:r>
        <w:t xml:space="preserve">Bành Phi vung tay múa chân vài cái, sau đó chém xuống, động tác của hắn mạnh mẽ và chính xác hơn hẳn Trang Duệ. Mọi người chỉ nghe thấy một tiếng keng giòn tan, thân kiếm đã găm vào trong bàn gỗ lim.</w:t>
      </w:r>
    </w:p>
    <w:p>
      <w:pPr>
        <w:pStyle w:val="BodyText"/>
      </w:pPr>
      <w:r>
        <w:t xml:space="preserve">- Chém sắt như chém bùn, thổi đứt tóc, đúng là kiếm tốt, kiếm tốt...</w:t>
      </w:r>
    </w:p>
    <w:p>
      <w:pPr>
        <w:pStyle w:val="BodyText"/>
      </w:pPr>
      <w:r>
        <w:t xml:space="preserve">Giáo sư Mạnh cầm lấy những đồng tiền bị chém thành hai nửa, dù đã biết trước kết quả nhưng vẫn tỏ ra ngạc nhiên.</w:t>
      </w:r>
    </w:p>
    <w:p>
      <w:pPr>
        <w:pStyle w:val="BodyText"/>
      </w:pPr>
      <w:r>
        <w:t xml:space="preserve">Công nghệ bây giờ phát triển rất mạnh nhưng thời cổ cũng có sáng tạo riêng, đến bây giờ cũng còn có những thứ khó thể giải thích được, chưa nói đến những thứ khác, Trung y được sinh ra như thế nào, dù là ai cũng khó thể giải thích cho rõ ràng.</w:t>
      </w:r>
    </w:p>
    <w:p>
      <w:pPr>
        <w:pStyle w:val="BodyText"/>
      </w:pPr>
      <w:r>
        <w:t xml:space="preserve">Bành Phi đang cầm kiếm cũng lắp bắp kinh hãi, hắn đưa kiếm ra trước mặt xem xét, không có chút ảnh hưởng, hắn không khỏi líu lưỡi, kiếm này thật sự sắc hơn con đao của mình biết bao lần.</w:t>
      </w:r>
    </w:p>
    <w:p>
      <w:pPr>
        <w:pStyle w:val="BodyText"/>
      </w:pPr>
      <w:r>
        <w:t xml:space="preserve">Giáo sư Mạnh hồi phục tinh thần trở lại, sau đó lão nói:</w:t>
      </w:r>
    </w:p>
    <w:p>
      <w:pPr>
        <w:pStyle w:val="BodyText"/>
      </w:pPr>
      <w:r>
        <w:t xml:space="preserve">- Tiểu Trang, tôi có một thỉnh cầu, không biết...</w:t>
      </w:r>
    </w:p>
    <w:p>
      <w:pPr>
        <w:pStyle w:val="BodyText"/>
      </w:pPr>
      <w:r>
        <w:t xml:space="preserve">Giáo sư Mạnh nói một nửa, trên mặt có chút khó xử.</w:t>
      </w:r>
    </w:p>
    <w:p>
      <w:pPr>
        <w:pStyle w:val="BodyText"/>
      </w:pPr>
      <w:r>
        <w:t xml:space="preserve">- Thầy cứ nói...</w:t>
      </w:r>
    </w:p>
    <w:p>
      <w:pPr>
        <w:pStyle w:val="BodyText"/>
      </w:pPr>
      <w:r>
        <w:t xml:space="preserve">Trang Duệ thấy biểu cảm của giáo sư Mạnh thì không khỏi thầm kêu khổ, đừng nói mình hiến kiếm cho nhà nước là được, thứ này dù đánh chết thì hắn cũng sẽ không nạp lên, dù đắc tội với giáo sư Mạnh thì cũng chịu mà thôi, dù không học nghiên cứu sinh thì hắn cũng không nỡ giao thanh kiếm này ra.</w:t>
      </w:r>
    </w:p>
    <w:p>
      <w:pPr>
        <w:pStyle w:val="BodyText"/>
      </w:pPr>
      <w:r>
        <w:t xml:space="preserve">- Tiểu Trang, những năm qua tuy thường xuyên ra ngoài khảo cổ, cũng khai quật được không ít binh khí đồng xanh, cũng có rất nhiều phát hiện, ví dụ như kiếm của Ngô Vương, thậm chí là của Việt vương Câu Tiễn...</w:t>
      </w:r>
    </w:p>
    <w:p>
      <w:pPr>
        <w:pStyle w:val="BodyText"/>
      </w:pPr>
      <w:r>
        <w:t xml:space="preserve">Giáo sư Mạnh nói đến đây thì ngưng lại một chút rồi tiếp tục:</w:t>
      </w:r>
    </w:p>
    <w:p>
      <w:pPr>
        <w:pStyle w:val="BodyText"/>
      </w:pPr>
      <w:r>
        <w:t xml:space="preserve">- Chỉ là hai thanh kiếm kia có danh tiếng quá lớn, tôi từng được thấy nhưng muốn mượn để phân tích thì người ta lại không nể mặt. Tiểu Trang, tôi muốn mượn thanh kiếm của cậu để phân tích chất liệu cấu thành của nó...</w:t>
      </w:r>
    </w:p>
    <w:p>
      <w:pPr>
        <w:pStyle w:val="BodyText"/>
      </w:pPr>
      <w:r>
        <w:t xml:space="preserve">Giáo sư Mạnh có một đề tài chưa thể nào hoàn thành, chính là nghiên cứ xem vì sao những món binh khí được chô vùi cả ngàn năm vẫn còn sắc bén mà không rỉ sét, chỉ là nghiên cứu nhưng không có vật phẩm thì như không.</w:t>
      </w:r>
    </w:p>
    <w:p>
      <w:pPr>
        <w:pStyle w:val="BodyText"/>
      </w:pPr>
      <w:r>
        <w:t xml:space="preserve">Sau này nghiên cứ và định lượng các thành phần, lại có nhiều vũ khí đồng xanh được khai quật, giáo sư Mạnh cũng biết chất lượng của vũ khí cổ tùy thuộc vào tỷ lệ pha trộn các thành phần, vì thế mới tạo ra hiện tượng không rỉ sét, nhưng lão thật sự không có thời gian và vật phẩm để nghiên cứu.</w:t>
      </w:r>
    </w:p>
    <w:p>
      <w:pPr>
        <w:pStyle w:val="BodyText"/>
      </w:pPr>
      <w:r>
        <w:t xml:space="preserve">Bây giờ thấy Trang Duệ có Định Quang Kiếm, tâm tư của giáo sư Mạnh lại bùng lên, nếu như có thể giải bỏ lớp vỏ bí ẩn của nó, cũng xem như công đầu trong nghành khảo cổ.</w:t>
      </w:r>
    </w:p>
    <w:p>
      <w:pPr>
        <w:pStyle w:val="BodyText"/>
      </w:pPr>
      <w:r>
        <w:t xml:space="preserve">Trang Duệ nghe nói như vậy thì buông lỏng hơn rất nhiều, chỉ cần không nộp cho nhà nước thì mượn phân tích chẳng là vấn đề.</w:t>
      </w:r>
    </w:p>
    <w:p>
      <w:pPr>
        <w:pStyle w:val="BodyText"/>
      </w:pPr>
      <w:r>
        <w:t xml:space="preserve">- Tiểu Trang, dù cậu có muốn để thanh kiếm ở lại, cậu yên tâm nhưng tôi cũng không yên tâm.</w:t>
      </w:r>
    </w:p>
    <w:p>
      <w:pPr>
        <w:pStyle w:val="BodyText"/>
      </w:pPr>
      <w:r>
        <w:t xml:space="preserve">- Thế này đi, đến khi cậu chính thức trở thành nghiên cứu sinh của tôi, chủ yếu là phụ trách nghiên cứu chất liệu và tỷ lệ pha trộn để rèn kiếm đồng xanh thời cổ, khi đó nếu cần thì cậu mang đến là được...</w:t>
      </w:r>
    </w:p>
    <w:p>
      <w:pPr>
        <w:pStyle w:val="BodyText"/>
      </w:pPr>
      <w:r>
        <w:t xml:space="preserve">Giáo sư Mạnh thấy Trang Duệ không nói gì thì còn tưởng hắn không đồng ý, thế cho nên ném ra một cành ô liu, phải biết rằng nghiên cứu sinh mới thi đậu sẽ không có tư cách tự mình tìm đề tài nghiên cứu.</w:t>
      </w:r>
    </w:p>
    <w:p>
      <w:pPr>
        <w:pStyle w:val="Compact"/>
      </w:pPr>
      <w:r>
        <w:br w:type="textWrapping"/>
      </w:r>
      <w:r>
        <w:br w:type="textWrapping"/>
      </w:r>
    </w:p>
    <w:p>
      <w:pPr>
        <w:pStyle w:val="Heading2"/>
      </w:pPr>
      <w:bookmarkStart w:id="638" w:name="chương-616-617-sư-tử-ấn"/>
      <w:bookmarkEnd w:id="638"/>
      <w:r>
        <w:t xml:space="preserve">616. Chương 616 + 617: Sư Tử Ấn</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616 + 617: Sư tử ấn</w:t>
      </w:r>
    </w:p>
    <w:p>
      <w:pPr>
        <w:pStyle w:val="BodyText"/>
      </w:pPr>
      <w:r>
        <w:t xml:space="preserve">Nhóm Dịch: Tepga</w:t>
      </w:r>
    </w:p>
    <w:p>
      <w:pPr>
        <w:pStyle w:val="BodyText"/>
      </w:pPr>
      <w:r>
        <w:t xml:space="preserve">Nguồn: Vipvandan</w:t>
      </w:r>
    </w:p>
    <w:p>
      <w:pPr>
        <w:pStyle w:val="BodyText"/>
      </w:pPr>
      <w:r>
        <w:t xml:space="preserve">Nghiên cứu sinh bây giờ hầu như là kẻ làm công cho giáo sư, những thứ mà giáo sư tiếp nhận ở bên ngoài sẽ được đưa về ném cho nghiên cứu sinh thực hiện.</w:t>
      </w:r>
    </w:p>
    <w:p>
      <w:pPr>
        <w:pStyle w:val="BodyText"/>
      </w:pPr>
      <w:r>
        <w:t xml:space="preserve">Nếu có thành quả thì giáo sư hưởng phần lớn, một chút chia cho nghiên cứu sinh, nếu là những giáo sư tham lam, sợ rằng sẽ ăn hết thịt mà không chừa một miếng súp cho nghiên cứu sinh.</w:t>
      </w:r>
    </w:p>
    <w:p>
      <w:pPr>
        <w:pStyle w:val="BodyText"/>
      </w:pPr>
      <w:r>
        <w:t xml:space="preserve">Giáo sư Mạnh nói như vậy chính là cho ra một hứa hẹn với Trang Duệ, sẽ cho hắn phụ trách hạng mục này.</w:t>
      </w:r>
    </w:p>
    <w:p>
      <w:pPr>
        <w:pStyle w:val="BodyText"/>
      </w:pPr>
      <w:r>
        <w:t xml:space="preserve">Tất nhiên chuyện xin kinh phí nghiên cứu sẽ do Trang Duệ tự lo, mà giáo sư Mạnh cũng biết hắn lắm tiền nhiều của, chưa đến mức quan tâm đến số tiền kia, chỉ có thể tỏ thái độ của mình mà thôi.</w:t>
      </w:r>
    </w:p>
    <w:p>
      <w:pPr>
        <w:pStyle w:val="BodyText"/>
      </w:pPr>
      <w:r>
        <w:t xml:space="preserve">- Cám ơn giáo sư Mạnh...</w:t>
      </w:r>
    </w:p>
    <w:p>
      <w:pPr>
        <w:pStyle w:val="BodyText"/>
      </w:pPr>
      <w:r>
        <w:t xml:space="preserve">Trang Duệ sau khi nghe được lời của giáo sư Mạnh thì cũng vội vàng đồng ý, trước đó hắn còn tưởng rằng thầy mình đang phát huy tinh thần yêu nước, trực tiếp bắt mình nộp cho quốc gia, bây giờ chỉ là mượn tạm để nghiên cứu, lại do mình nắm giữ, hắn có gì mà không hài lòng?</w:t>
      </w:r>
    </w:p>
    <w:p>
      <w:pPr>
        <w:pStyle w:val="BodyText"/>
      </w:pPr>
      <w:r>
        <w:t xml:space="preserve">Hơn nữa Trang Duệ cũng biết thân phận nghiên cứu sinh đại học Bắc Kinh của mình đã là thực chất, có thêm lời này của giáo sư Mạnh thì đến lúc đi học chỉ là bước qua sân khấu mà thôi.</w:t>
      </w:r>
    </w:p>
    <w:p>
      <w:pPr>
        <w:pStyle w:val="BodyText"/>
      </w:pPr>
      <w:r>
        <w:t xml:space="preserve">- Không cần cảm ơn tôi, đến lúc đó nếu cậu nghiên cứu ra vấn đề, thầy còn phải cảm ơn cậu. Đúng rồi, tôi muốn chụp vài tấm ảnh, thanh kiếm này rất có giá trị lịch sử, chỉ sợ một thời gian sau phải đưa đến tham gia vài hội nghị nghiên cứu và thảo luận...</w:t>
      </w:r>
    </w:p>
    <w:p>
      <w:pPr>
        <w:pStyle w:val="BodyText"/>
      </w:pPr>
      <w:r>
        <w:t xml:space="preserve">Giáo sư Mạnh khoát tay áo, sau đó lấy ra một chiếc máy ảnh kỹ thuật số dưới hộc bàn, chụp Định Quang Kiếm dưới nhiều góc độ.</w:t>
      </w:r>
    </w:p>
    <w:p>
      <w:pPr>
        <w:pStyle w:val="BodyText"/>
      </w:pPr>
      <w:r>
        <w:t xml:space="preserve">- Được rồi, đến lúc đó cứ theo lời thầy là được...</w:t>
      </w:r>
    </w:p>
    <w:p>
      <w:pPr>
        <w:pStyle w:val="BodyText"/>
      </w:pPr>
      <w:r>
        <w:t xml:space="preserve">Trang Duệ sảng khoái gật đầu, hắn cũng biết đây là danh kiếm Định Quang Kiếm trong truyền thuyết, nhất định có giá trị lịch sử trọng đại. Nhưng hắn tin chỉ cần mình không muốn thì đừng ai cướp kiếm này đi, trừ khi là ông ngoại trong nhà lên tiếng không nói lý lẽ.</w:t>
      </w:r>
    </w:p>
    <w:p>
      <w:pPr>
        <w:pStyle w:val="BodyText"/>
      </w:pPr>
      <w:r>
        <w:t xml:space="preserve">- Được rồi, cậu mang nó về đi, cần phải bảo quản thích đáng, không cần sử dụng dầu gì cả, tốt nhất là thường xuyên lau chùi...</w:t>
      </w:r>
    </w:p>
    <w:p>
      <w:pPr>
        <w:pStyle w:val="BodyText"/>
      </w:pPr>
      <w:r>
        <w:t xml:space="preserve">Giáo sư Mạnh cũng biết về việc bảo dưỡng đồng xanh, sau khi chụp ảnh Định Quang Kiếm thì nói vài câu với Trang Duệ, lão sợ Trang Duệ khong chú ý cách bảo dưỡng và làm tổn hại bảo kiếm.</w:t>
      </w:r>
    </w:p>
    <w:p>
      <w:pPr>
        <w:pStyle w:val="BodyText"/>
      </w:pPr>
      <w:r>
        <w:t xml:space="preserve">- Tiểu tử này không biết là may mắn hay có bí quyết gì...</w:t>
      </w:r>
    </w:p>
    <w:p>
      <w:pPr>
        <w:pStyle w:val="BodyText"/>
      </w:pPr>
      <w:r>
        <w:t xml:space="preserve">Sau khi tiễn chân nhóm Trang Duệ thì giáo sư Mạnh quay về trong phòng, lão lắc đầu, nhưng hôm nay có thể được thấy một món vũ khí đồng xanh, lão thật sự rất thỏa mãn.</w:t>
      </w:r>
    </w:p>
    <w:p>
      <w:pPr>
        <w:pStyle w:val="BodyText"/>
      </w:pPr>
      <w:r>
        <w:t xml:space="preserve">- Cậu Trang, tôi khó có cơ hội được về nước, bây giờ tôi sẽ đến thăm thầy của mình, chúng ta cáo biệt ở đây vậy...</w:t>
      </w:r>
    </w:p>
    <w:p>
      <w:pPr>
        <w:pStyle w:val="BodyText"/>
      </w:pPr>
      <w:r>
        <w:t xml:space="preserve">Sau khi rời khỏi phòng làm việc của giáo sư Mạnh thì Hoàng Phủ Vân cũng nói với Trang Duệ, nhưng cặp mắt của hắn vẫn nhìn chằm chằm vào Định Quang Kiếm trên tay của Bành Phi.</w:t>
      </w:r>
    </w:p>
    <w:p>
      <w:pPr>
        <w:pStyle w:val="BodyText"/>
      </w:pPr>
      <w:r>
        <w:t xml:space="preserve">Hoàng Phủ Vân là một người sưu tầm đao kiếm cổ, bây giờ hắn cảm thấy rất nóng vội, nhưng bản thân cũng không đủ tiền tài, dù Trang Duệ có đồng ý bán lại thì hắn cũng không có tiền để mua.</w:t>
      </w:r>
    </w:p>
    <w:p>
      <w:pPr>
        <w:pStyle w:val="BodyText"/>
      </w:pPr>
      <w:r>
        <w:t xml:space="preserve">- Được rồi, anh Hoàng Phủ Vân, chúng ta nên liên lạc với nhau, sau này nếu anh ở nước ngoài thấy món gì đó tốt thì có thể liên lạc điện thoại với tôi...</w:t>
      </w:r>
    </w:p>
    <w:p>
      <w:pPr>
        <w:pStyle w:val="BodyText"/>
      </w:pPr>
      <w:r>
        <w:t xml:space="preserve">Trang Duệ đã sớm có tâm tư xuất ngoại tìm bảo vật nhưng lại chưa quen thuộc với tình hình đấu giá ở bên ngoài, bây giờ kết bạn với Hoàng Phủ Vân, sau này đi ra ngoài cũng có người chỉ đường dẫn lối.</w:t>
      </w:r>
    </w:p>
    <w:p>
      <w:pPr>
        <w:pStyle w:val="BodyText"/>
      </w:pPr>
      <w:r>
        <w:t xml:space="preserve">Hoàng Phủ Vân không biết Trang Duệ có ý nghĩ như vậy, sau khi nghe xong thì sững sốt nói:</w:t>
      </w:r>
    </w:p>
    <w:p>
      <w:pPr>
        <w:pStyle w:val="BodyText"/>
      </w:pPr>
      <w:r>
        <w:t xml:space="preserve">- Cậu Trang, cậu nếu có tâm tư như vậy thì tháng sau ở London nước Anh có tổ chức một cuộc đấu giá dành riêng cho các món đồ cổ Trung Quốc, nếu cậu có hứng thú thì có thể đi xem, đến lúc đó có lẽ tôi cũng có mặt...</w:t>
      </w:r>
    </w:p>
    <w:p>
      <w:pPr>
        <w:pStyle w:val="BodyText"/>
      </w:pPr>
      <w:r>
        <w:t xml:space="preserve">- Tháng sau sao?</w:t>
      </w:r>
    </w:p>
    <w:p>
      <w:pPr>
        <w:pStyle w:val="BodyText"/>
      </w:pPr>
      <w:r>
        <w:t xml:space="preserve">Trang Duệ cũng không biết tháng sau có chuyện gì bận hay không, vì còn hơn hai mươi ngày nữa, thế là nói: truyện copy từ</w:t>
      </w:r>
    </w:p>
    <w:p>
      <w:pPr>
        <w:pStyle w:val="BodyText"/>
      </w:pPr>
      <w:r>
        <w:t xml:space="preserve">- Anh Hoàng Phủ Vân, tháng sau nếu không có việc gì bận thì tôi sẽ đến xem, đến lúc đó sẽ làm phiền anh...</w:t>
      </w:r>
    </w:p>
    <w:p>
      <w:pPr>
        <w:pStyle w:val="BodyText"/>
      </w:pPr>
      <w:r>
        <w:t xml:space="preserve">- Được rồi, đến lúc đó cứ liên lạc qua điện thoại...</w:t>
      </w:r>
    </w:p>
    <w:p>
      <w:pPr>
        <w:pStyle w:val="BodyText"/>
      </w:pPr>
      <w:r>
        <w:t xml:space="preserve">Hoàng Phủ Vân dùng ánh mắt lưu luyến nhìn Định Quang Kiếm trong tay Bành Phi, sau đó phất tay từ biệt Trang Duệ.</w:t>
      </w:r>
    </w:p>
    <w:p>
      <w:pPr>
        <w:pStyle w:val="BodyText"/>
      </w:pPr>
      <w:r>
        <w:t xml:space="preserve">- Anh Trang, thanh kiếm này đáng giá bao nhiêu tiền?</w:t>
      </w:r>
    </w:p>
    <w:p>
      <w:pPr>
        <w:pStyle w:val="BodyText"/>
      </w:pPr>
      <w:r>
        <w:t xml:space="preserve">Bành Phi thấy Hoàng Phủ Vân dùng ánh mắt hận không thể cướp thanh kiếm đi, sau đó thấy đối phương leo lên xe thì hỏi Trang Duệ.</w:t>
      </w:r>
    </w:p>
    <w:p>
      <w:pPr>
        <w:pStyle w:val="BodyText"/>
      </w:pPr>
      <w:r>
        <w:t xml:space="preserve">Bành Phi thấy thanh kiếm này rất sắc bén, vào thời cổ đại rõ ràng là bảo vật vô giá, nhưng vào thời đại mà súng ống làm chủ thì vũ khí này không còn nhiều tác dụng. Có một câu nói rất hay: "Dù anh võ công cao cường cỡ nào cũng bị súng đánh ngã!"</w:t>
      </w:r>
    </w:p>
    <w:p>
      <w:pPr>
        <w:pStyle w:val="BodyText"/>
      </w:pPr>
      <w:r>
        <w:t xml:space="preserve">- Cậu đoán xem...</w:t>
      </w:r>
    </w:p>
    <w:p>
      <w:pPr>
        <w:pStyle w:val="BodyText"/>
      </w:pPr>
      <w:r>
        <w:t xml:space="preserve">Trang Duệ lái xe rời khỏi khu văn phòng của đại học Bắc Kinh, hắn nhìn đồng hồ, hắn chuẩn bị đưa cây kiếm Định Quang Kiếm về nhà, sau đó đi đến nhà Cổ lão gia tử lấy con dấu, dù sao thì cầm một món hàng cả trăm triệu chạy đi khắp nơi cũng cảm thấy căng thẳng.</w:t>
      </w:r>
    </w:p>
    <w:p>
      <w:pPr>
        <w:pStyle w:val="BodyText"/>
      </w:pPr>
      <w:r>
        <w:t xml:space="preserve">- Ít nhất cũng không dưới mười triệu...</w:t>
      </w:r>
    </w:p>
    <w:p>
      <w:pPr>
        <w:pStyle w:val="BodyText"/>
      </w:pPr>
      <w:r>
        <w:t xml:space="preserve">Bành Phi đã ở bên cạnh Trang Duệ một thời gian, cũng biết đồ cổ khó định giá, càng ít thì càng đắt, vì thế mà hắn tự cho rằng đã cho ra một cái giá cao.</w:t>
      </w:r>
    </w:p>
    <w:p>
      <w:pPr>
        <w:pStyle w:val="BodyText"/>
      </w:pPr>
      <w:r>
        <w:t xml:space="preserve">- Ha ha, chục triệu, còn chưa đủ mua mũi kiếm...</w:t>
      </w:r>
    </w:p>
    <w:p>
      <w:pPr>
        <w:pStyle w:val="BodyText"/>
      </w:pPr>
      <w:r>
        <w:t xml:space="preserve">Trang Duệ nghe vậy thì nở nụ cười, hắn quay về chuẩn bị đi tim giám đốc công ty đấu giá thủ đô, muốn tìm chút tư liệu đấu giá để xem xét giá cả hàng hóa. Nếu không phải trước đó Hoàng Phủ Vân nói giá cho hắn biết, sợ rằng hắn cũng chỉ định giá cho thanh kiếm giống như Bành Phi mà thôi.</w:t>
      </w:r>
    </w:p>
    <w:p>
      <w:pPr>
        <w:pStyle w:val="BodyText"/>
      </w:pPr>
      <w:r>
        <w:t xml:space="preserve">- Hoàng Phủ Vân vừa rồi đã định giá nó hơn hai trăm triệu, bây giờ biết rõ truyền thừa thì giá cả sẽ còn cao hơn...</w:t>
      </w:r>
    </w:p>
    <w:p>
      <w:pPr>
        <w:pStyle w:val="BodyText"/>
      </w:pPr>
      <w:r>
        <w:t xml:space="preserve">Trang Duệ không ngờ hôm nay lại quá may mắn như thế, xem ra thời gian rảnh nên đến Phan Gia Viên đi dạo thì hay hơn.</w:t>
      </w:r>
    </w:p>
    <w:p>
      <w:pPr>
        <w:pStyle w:val="BodyText"/>
      </w:pPr>
      <w:r>
        <w:t xml:space="preserve">- Hai...Hai trăm triệu? Không đắt như vậy chứ?</w:t>
      </w:r>
    </w:p>
    <w:p>
      <w:pPr>
        <w:pStyle w:val="BodyText"/>
      </w:pPr>
      <w:r>
        <w:t xml:space="preserve">Bàn tay cầm kiếm của Bành Phi có hơi run, thiếu chút nữa đã làm rơi thanh kiếm.</w:t>
      </w:r>
    </w:p>
    <w:p>
      <w:pPr>
        <w:pStyle w:val="BodyText"/>
      </w:pPr>
      <w:r>
        <w:t xml:space="preserve">- Nói nhảm, cậu cũng không nghĩ lại mà xem, đây là những bảo kiếm hiếm có trong thiên hạ, giá đó là rẻ rồi đấy...</w:t>
      </w:r>
    </w:p>
    <w:p>
      <w:pPr>
        <w:pStyle w:val="BodyText"/>
      </w:pPr>
      <w:r>
        <w:t xml:space="preserve">Sau khi nghe được lời của Trang Duệ, Bành Phi dứt khoát đặt Định Quang Kiếm lên đùi Trang Duệ, sau đó nói:</w:t>
      </w:r>
    </w:p>
    <w:p>
      <w:pPr>
        <w:pStyle w:val="BodyText"/>
      </w:pPr>
      <w:r>
        <w:t xml:space="preserve">- Anh Trang, thứ này quá quý trọng, tôi cũng không dám cầm...</w:t>
      </w:r>
    </w:p>
    <w:p>
      <w:pPr>
        <w:pStyle w:val="BodyText"/>
      </w:pPr>
      <w:r>
        <w:t xml:space="preserve">- Được rồi, tiểu tử thối, đừng làm loạn, khi vận chuyển khối lượng vàng vài trăm triệu sao không cảm thấy nặng?</w:t>
      </w:r>
    </w:p>
    <w:p>
      <w:pPr>
        <w:pStyle w:val="BodyText"/>
      </w:pPr>
      <w:r>
        <w:t xml:space="preserve">Trang Duệ cười mắng Bành Phi một câu, hai người cười cười nói nói về đến tứ hợp viện.</w:t>
      </w:r>
    </w:p>
    <w:p>
      <w:pPr>
        <w:pStyle w:val="BodyText"/>
      </w:pPr>
      <w:r>
        <w:t xml:space="preserve">Tần Huyên Băng đang thiết kế châu báu trong phòng làm việc, khi thấy Trang Duệ thì nàng kỳ quái hỏi:</w:t>
      </w:r>
    </w:p>
    <w:p>
      <w:pPr>
        <w:pStyle w:val="BodyText"/>
      </w:pPr>
      <w:r>
        <w:t xml:space="preserve">- Chồng, anh không phải đến nhà bác Cổ sao? Thế nào lại về đây rồi?</w:t>
      </w:r>
    </w:p>
    <w:p>
      <w:pPr>
        <w:pStyle w:val="BodyText"/>
      </w:pPr>
      <w:r>
        <w:t xml:space="preserve">- Hì hì, bảo bối, hôm nay đến Phan Gia Viên đào được một bảo vật tuyệt thế, trước tiên về nhà cất giấu, sau đó mới đến nhà Cổ lão gia tử...</w:t>
      </w:r>
    </w:p>
    <w:p>
      <w:pPr>
        <w:pStyle w:val="BodyText"/>
      </w:pPr>
      <w:r>
        <w:t xml:space="preserve">Trang Duệ tiến lên ôm Tần Huyên Băng hôn một cái, nếu không phải lúc này là ban ngày và mình còn có việc thì sẽ nhất định "hoạt động" một phen.</w:t>
      </w:r>
    </w:p>
    <w:p>
      <w:pPr>
        <w:pStyle w:val="BodyText"/>
      </w:pPr>
      <w:r>
        <w:t xml:space="preserve">- Hừ, anh mau đi đi, đừng làm phiền em...</w:t>
      </w:r>
    </w:p>
    <w:p>
      <w:pPr>
        <w:pStyle w:val="BodyText"/>
      </w:pPr>
      <w:r>
        <w:t xml:space="preserve">Tần Huyên Băng thấy Trang Duệ cứ như một đứa trẻ chạy trốn ra ngoài thì nở nụ cười, nàng rất hưởng thụ loại cuộc sống này, có một người chồng yêu thương mình, có một mẹ chồng dễ dãi, hơn nữa còn ở trong nhà lớn yên tĩnh, thời gian an nhàn, phù hợp với tính cách của nàng.</w:t>
      </w:r>
    </w:p>
    <w:p>
      <w:pPr>
        <w:pStyle w:val="BodyText"/>
      </w:pPr>
      <w:r>
        <w:t xml:space="preserve">- Anh Vân, hôm nay sao lại có thời điểm không bận rộn thế này?</w:t>
      </w:r>
    </w:p>
    <w:p>
      <w:pPr>
        <w:pStyle w:val="BodyText"/>
      </w:pPr>
      <w:r>
        <w:t xml:space="preserve">Trang Duệ đến tứ hợp viện của Cổ lão gia tử, hắn thấy Cổ Vân đang chơi cờ với bác Cổ, thế là vội vàng tiến lên bắt chuyện.</w:t>
      </w:r>
    </w:p>
    <w:p>
      <w:pPr>
        <w:pStyle w:val="BodyText"/>
      </w:pPr>
      <w:r>
        <w:t xml:space="preserve">- Tiểu tử thúi, không phải vì biết rõ cậu đến mới phải ngồi đây sao? Nếu không thì sao có thể đánh cờ với ông cụ?</w:t>
      </w:r>
    </w:p>
    <w:p>
      <w:pPr>
        <w:pStyle w:val="BodyText"/>
      </w:pPr>
      <w:r>
        <w:t xml:space="preserve">Cổ Vân còn chưa dứt lời thì Cổ lão gia tử đã hừ một tiếng, sau đó vung tay quấy loạn bàn cờ, lại nói:</w:t>
      </w:r>
    </w:p>
    <w:p>
      <w:pPr>
        <w:pStyle w:val="BodyText"/>
      </w:pPr>
      <w:r>
        <w:t xml:space="preserve">- Trang Duệ, hai đứa nói xong thì cậu vào phòng làm việc của tôi...</w:t>
      </w:r>
    </w:p>
    <w:p>
      <w:pPr>
        <w:pStyle w:val="BodyText"/>
      </w:pPr>
      <w:r>
        <w:t xml:space="preserve">- Ôi, bố, ngài chơi xấu thế, ván này ngài thua, sao lại chạy như vậy?</w:t>
      </w:r>
    </w:p>
    <w:p>
      <w:pPr>
        <w:pStyle w:val="BodyText"/>
      </w:pPr>
      <w:r>
        <w:t xml:space="preserve">Cổ Vân nói và Trang Duệ biết rõ vì sao tâm tình của ông cụ không tốt, thì ra đánh cờ thua con.</w:t>
      </w:r>
    </w:p>
    <w:p>
      <w:pPr>
        <w:pStyle w:val="BodyText"/>
      </w:pPr>
      <w:r>
        <w:t xml:space="preserve">Trang Duệ nhìn chung quanh rồi nói:</w:t>
      </w:r>
    </w:p>
    <w:p>
      <w:pPr>
        <w:pStyle w:val="BodyText"/>
      </w:pPr>
      <w:r>
        <w:t xml:space="preserve">- Anh Cổ, tìm tôi có chuyện gì? Chúng ta phải nói trước, vật kia tôi cũng không còn, ngài cũng đừng hỏi...</w:t>
      </w:r>
    </w:p>
    <w:p>
      <w:pPr>
        <w:pStyle w:val="BodyText"/>
      </w:pPr>
      <w:r>
        <w:t xml:space="preserve">Trong khoảng thời gian qua luôn ở cùng vợ, Trang Duệ lại tuổi trẻ khí thịnh, hầu như ngày nào cũng có "hoạt động", hắn phải dùng linh khí để hồi phục, thậm chí có chút cảm giác ăn không tiêu. Bây giờ hắn cũng chỉ trông đợi vào món rượu thuốc mình ngâm vào năm sau mà thôi.</w:t>
      </w:r>
    </w:p>
    <w:p>
      <w:pPr>
        <w:pStyle w:val="BodyText"/>
      </w:pPr>
      <w:r>
        <w:t xml:space="preserve">Tất nhiên đây cũng không phải nói Trang Duệ đã không còn làm ăn gì được, chẳng qua nó có một tác dụng tâm lý, giống như anh cầm vài viên vitamin đi cho người bị cảm sử dụng, nói rằng đây là thuốc tốt, như vậy người sử dụng sẽ có chuyển biến tốt đẹp, đây là tác dụng tâm lý, đã có chứng minh bằng các thí nghiệm lâm sàng.</w:t>
      </w:r>
    </w:p>
    <w:p>
      <w:pPr>
        <w:pStyle w:val="BodyText"/>
      </w:pPr>
      <w:r>
        <w:t xml:space="preserve">Cổ Vân nghe được lời của Trang Duệ thì tỏ ra dở khóc dở cười:</w:t>
      </w:r>
    </w:p>
    <w:p>
      <w:pPr>
        <w:pStyle w:val="BodyText"/>
      </w:pPr>
      <w:r>
        <w:t xml:space="preserve">- Tiểu tử này, ai nói với cậu chuyện đó, anh đây vẫn còn cường tráng, không tin cậu cứ đi mà hỏi...</w:t>
      </w:r>
    </w:p>
    <w:p>
      <w:pPr>
        <w:pStyle w:val="BodyText"/>
      </w:pPr>
      <w:r>
        <w:t xml:space="preserve">- Cường tráng...</w:t>
      </w:r>
    </w:p>
    <w:p>
      <w:pPr>
        <w:pStyle w:val="BodyText"/>
      </w:pPr>
      <w:r>
        <w:t xml:space="preserve">Trang Duệ nhếch miệng, không biết là ai cứ chăm chăm vào cái đuôi cọp, cường tráng thì chưa hẳn, nhưng da mặt dày thì khỏi nói.</w:t>
      </w:r>
    </w:p>
    <w:p>
      <w:pPr>
        <w:pStyle w:val="BodyText"/>
      </w:pPr>
      <w:r>
        <w:t xml:space="preserve">- Được rồi, đừng nói lơi vô nghĩa, anh có chuyện cần cậu hỗ trợ...</w:t>
      </w:r>
    </w:p>
    <w:p>
      <w:pPr>
        <w:pStyle w:val="BodyText"/>
      </w:pPr>
      <w:r>
        <w:t xml:space="preserve">Cổ Vân sợ Cổ lão gia tử biết được chuyện mình xin đuôi cọp từ Trang Duệ, thế là nhanh chóng chuyển hướng chủ đề:</w:t>
      </w:r>
    </w:p>
    <w:p>
      <w:pPr>
        <w:pStyle w:val="BodyText"/>
      </w:pPr>
      <w:r>
        <w:t xml:space="preserve">- Tứ ca của cậu có phải đang khai phá chút tài liệu ở Đông thành không?</w:t>
      </w:r>
    </w:p>
    <w:p>
      <w:pPr>
        <w:pStyle w:val="BodyText"/>
      </w:pPr>
      <w:r>
        <w:t xml:space="preserve">Trang Duệ khẽ gật đầu nói:</w:t>
      </w:r>
    </w:p>
    <w:p>
      <w:pPr>
        <w:pStyle w:val="BodyText"/>
      </w:pPr>
      <w:r>
        <w:t xml:space="preserve">- Có việc này, anh Cổ có gì cứ nói thẳng, chúng ta là huynh đệ cũng đừng nói vòng vo...</w:t>
      </w:r>
    </w:p>
    <w:p>
      <w:pPr>
        <w:pStyle w:val="BodyText"/>
      </w:pPr>
      <w:r>
        <w:t xml:space="preserve">- Được, tôi nói thẳng, cậu Trang, cậu cũng biết đấy, tôi đây công tác mùa xuân thì nhiều mà mùa xuân và hạ thì hơi kém, cậu xem có thể tiếp được cho tôi chút hạng mục ở phía Âu Dương Quân hay không. À, đội ngũ của tôi có tư chất, không phải nhóm du kích...</w:t>
      </w:r>
    </w:p>
    <w:p>
      <w:pPr>
        <w:pStyle w:val="BodyText"/>
      </w:pPr>
      <w:r>
        <w:t xml:space="preserve">Thi công những kiến trúc cổ thường có nhiều công tác vào mùa thu đông, đến mùa xuân hạ thì công ty của Cổ Vân nếu không tìm được hạng mục, chỉ có thể bỏ tiền ra nuôi không một nhóm người.</w:t>
      </w:r>
    </w:p>
    <w:p>
      <w:pPr>
        <w:pStyle w:val="BodyText"/>
      </w:pPr>
      <w:r>
        <w:t xml:space="preserve">- À, chút chuyện này anh cứ nói với Tứ ca, cũng không phải không biết...</w:t>
      </w:r>
    </w:p>
    <w:p>
      <w:pPr>
        <w:pStyle w:val="BodyText"/>
      </w:pPr>
      <w:r>
        <w:t xml:space="preserve">Trang Duệ còn tưởng rằng chuyện gì, thì ra là thi công hạng mục.</w:t>
      </w:r>
    </w:p>
    <w:p>
      <w:pPr>
        <w:pStyle w:val="Compact"/>
      </w:pPr>
      <w:r>
        <w:br w:type="textWrapping"/>
      </w:r>
      <w:r>
        <w:br w:type="textWrapping"/>
      </w:r>
    </w:p>
    <w:p>
      <w:pPr>
        <w:pStyle w:val="Heading2"/>
      </w:pPr>
      <w:bookmarkStart w:id="639" w:name="chương-616-617-sư-tử-ấn-1"/>
      <w:bookmarkEnd w:id="639"/>
      <w:r>
        <w:t xml:space="preserve">617. Chương 616 + 617: Sư Tử Ấn</w:t>
      </w:r>
    </w:p>
    <w:p>
      <w:pPr>
        <w:pStyle w:val="Compact"/>
      </w:pPr>
      <w:r>
        <w:br w:type="textWrapping"/>
      </w:r>
      <w:r>
        <w:br w:type="textWrapping"/>
      </w:r>
    </w:p>
    <w:p>
      <w:pPr>
        <w:pStyle w:val="BodyText"/>
      </w:pPr>
      <w:r>
        <w:t xml:space="preserve">Hoàng Kim Đồng</w:t>
      </w:r>
    </w:p>
    <w:p>
      <w:pPr>
        <w:pStyle w:val="BodyText"/>
      </w:pPr>
      <w:r>
        <w:t xml:space="preserve">Tác giả: Đả Nhãn xem tại</w:t>
      </w:r>
    </w:p>
    <w:p>
      <w:pPr>
        <w:pStyle w:val="BodyText"/>
      </w:pPr>
      <w:r>
        <w:t xml:space="preserve">Chương 616 + 617: Sư tử ấn</w:t>
      </w:r>
    </w:p>
    <w:p>
      <w:pPr>
        <w:pStyle w:val="BodyText"/>
      </w:pPr>
      <w:r>
        <w:t xml:space="preserve">Nhóm Dịch: Tepga</w:t>
      </w:r>
    </w:p>
    <w:p>
      <w:pPr>
        <w:pStyle w:val="BodyText"/>
      </w:pPr>
      <w:r>
        <w:t xml:space="preserve">Nguồn: Vipvandan</w:t>
      </w:r>
    </w:p>
    <w:p>
      <w:pPr>
        <w:pStyle w:val="BodyText"/>
      </w:pPr>
      <w:r>
        <w:t xml:space="preserve">Cổ Vân cười nói:</w:t>
      </w:r>
    </w:p>
    <w:p>
      <w:pPr>
        <w:pStyle w:val="BodyText"/>
      </w:pPr>
      <w:r>
        <w:t xml:space="preserve">- Không phải tôi và cậu có quan hệ gần hơn sao? Nói với cậu sẽ hữu dụng hơn...</w:t>
      </w:r>
    </w:p>
    <w:p>
      <w:pPr>
        <w:pStyle w:val="BodyText"/>
      </w:pPr>
      <w:r>
        <w:t xml:space="preserve">- Được, em sẽ gọi điện thoại cho Tứ ca, đến lúc đó anh Cổ phải tự đi gặp mặt anh ấy...</w:t>
      </w:r>
    </w:p>
    <w:p>
      <w:pPr>
        <w:pStyle w:val="BodyText"/>
      </w:pPr>
      <w:r>
        <w:t xml:space="preserve">Trang Duệ gật đầu đồng ý, Cổ Vân làm việc rất chất lượng, điều này không cần mình phải nói, sự thật là như vậy.</w:t>
      </w:r>
    </w:p>
    <w:p>
      <w:pPr>
        <w:pStyle w:val="BodyText"/>
      </w:pPr>
      <w:r>
        <w:t xml:space="preserve">Trang Duệ đi vào trong phòng làm việc của Cổ lão gia tử, lúc này ông lão đang vui vẻ pha trà, khi thấy hắn đi vào thì khẽ gật đầu chỉ vào cái ghế đối diện nói:</w:t>
      </w:r>
    </w:p>
    <w:p>
      <w:pPr>
        <w:pStyle w:val="BodyText"/>
      </w:pPr>
      <w:r>
        <w:t xml:space="preserve">- Ngồi xuống đi, tiểu tử thúi kia tìm cậu làm gì? Không thể giúp thì đừng giúp...</w:t>
      </w:r>
    </w:p>
    <w:p>
      <w:pPr>
        <w:pStyle w:val="BodyText"/>
      </w:pPr>
      <w:r>
        <w:t xml:space="preserve">Cổ Thiên Phong biết rõ bối cảnh của Trang Duệ, trong đất Trung Quốc này tuy không dám hoàn toàn làm việc gì cũng thành công, nhưng việc gì Âu Dương gia đã muốn làm thì chỉ sợ không phải là rất nhiều. Cổ Thiên Phong sợ đứa con của mình đưa ra yêu cầu quá phận làm khó Trang Duệ.</w:t>
      </w:r>
    </w:p>
    <w:p>
      <w:pPr>
        <w:pStyle w:val="BodyText"/>
      </w:pPr>
      <w:r>
        <w:t xml:space="preserve">Tất nhiên Cổ Vân là con của Cổ Thiên Phong, lão nói không cần giúp thì khỏi giúp, nhưng có thể thì đừng nói nhiều lời.</w:t>
      </w:r>
    </w:p>
    <w:p>
      <w:pPr>
        <w:pStyle w:val="BodyText"/>
      </w:pPr>
      <w:r>
        <w:t xml:space="preserve">- Bác Cổ, không có chuyện gì lớn cả, khoảng thời gian này anh Cổ hơi ế hàng, để cháu giới thiệu một chút, vừa vặn Tứ ca bên kia có công trình, để cho anh ấy đi tiếp nhận vài hạng mục cũng tốt...</w:t>
      </w:r>
    </w:p>
    <w:p>
      <w:pPr>
        <w:pStyle w:val="BodyText"/>
      </w:pPr>
      <w:r>
        <w:t xml:space="preserve">Trang Duệ thấy Cổ lão gia tử tỏ ra rất nghiêm túc thì vội vàng mở miệng giải thích, đây là chuyện căn bản không coi vào đâu, Âu Dương Quân ném hạng mục cho người ngoài không bằng cho người trong nhà.</w:t>
      </w:r>
    </w:p>
    <w:p>
      <w:pPr>
        <w:pStyle w:val="BodyText"/>
      </w:pPr>
      <w:r>
        <w:t xml:space="preserve">- À, cứ dựa theo quy củ mà làm, đừng tạo ra ảnh hưởng xấu...</w:t>
      </w:r>
    </w:p>
    <w:p>
      <w:pPr>
        <w:pStyle w:val="BodyText"/>
      </w:pPr>
      <w:r>
        <w:t xml:space="preserve">Cổ Thiên Phong nghe nói như vậy thì cũng không nói gì thêm, lão mở ngăn kéo bàn làm việc, lấy từ bên trong ra một hộp gỗ nhỏ đặt trước mặt Trang Duệ.</w:t>
      </w:r>
    </w:p>
    <w:p>
      <w:pPr>
        <w:pStyle w:val="BodyText"/>
      </w:pPr>
      <w:r>
        <w:t xml:space="preserve">- Nhìn xem, đây là tạo hình khối kê huyết thạch đại hồng bào của cậu, tay nghề của tôi còn chưa thụt lùi...</w:t>
      </w:r>
    </w:p>
    <w:p>
      <w:pPr>
        <w:pStyle w:val="BodyText"/>
      </w:pPr>
      <w:r>
        <w:t xml:space="preserve">Cổ lão gia tử hình như rất hài lòng với tác phẩm của mình, ngôn từ có chút hương vị đắc ý.</w:t>
      </w:r>
    </w:p>
    <w:p>
      <w:pPr>
        <w:pStyle w:val="BodyText"/>
      </w:pPr>
      <w:r>
        <w:t xml:space="preserve">- Hì hì, đó là đương nhiên, bác là người nổi đanh Nam Ô Bắc Cổ mà...</w:t>
      </w:r>
    </w:p>
    <w:p>
      <w:pPr>
        <w:pStyle w:val="BodyText"/>
      </w:pPr>
      <w:r>
        <w:t xml:space="preserve">Trang Duệ nói một lời nịnh hót sau đó cầm lấy hộp gỗ lên tay.</w:t>
      </w:r>
    </w:p>
    <w:p>
      <w:pPr>
        <w:pStyle w:val="BodyText"/>
      </w:pPr>
      <w:r>
        <w:t xml:space="preserve">- Ủa, bác, thứ này hình như cũng có niên đại thì phải? truyện cập nhật nhanh nhất tại chấm</w:t>
      </w:r>
    </w:p>
    <w:p>
      <w:pPr>
        <w:pStyle w:val="BodyText"/>
      </w:pPr>
      <w:r>
        <w:t xml:space="preserve">Trang Duệ cầm lấy hộp gỗ thì thấy có hơi nặng, hắn dùng linh khí xem xét, thạt sự là hộp gỗ tử đàn, hơn nữa đường vân nhẵn nhụi, có lẽ là gỗ tử đàn lá nhỏ, gí trị xa xỉ.</w:t>
      </w:r>
    </w:p>
    <w:p>
      <w:pPr>
        <w:pStyle w:val="BodyText"/>
      </w:pPr>
      <w:r>
        <w:t xml:space="preserve">Hộp gỗ tuy không lớn nhưng niên đại cũng là dân quốc, từ góc độ đồ cổ thì nó là vật có niên đại, ít nhất cũng có giá trị bảy tám chục ngàn.</w:t>
      </w:r>
    </w:p>
    <w:p>
      <w:pPr>
        <w:pStyle w:val="BodyText"/>
      </w:pPr>
      <w:r>
        <w:t xml:space="preserve">Người cổ đại khi làm xon ấn thì sẽ là một việc cực kỳ cẩn thận, cũng có một trình tự tất yếu, cho nên vấn đề bảo quản con dấu cũng rất chú ý. Hộp gỗ tử đàn này có chứa vải gấm, rõ ràng đặc chế để đặt con dấu.</w:t>
      </w:r>
    </w:p>
    <w:p>
      <w:pPr>
        <w:pStyle w:val="BodyText"/>
      </w:pPr>
      <w:r>
        <w:t xml:space="preserve">- À, trước kia đã có được nó, đặt ở chỗ tôi vài chục năm, bây giờ tôi cũng không dùng, thôi thì cho cậu...</w:t>
      </w:r>
    </w:p>
    <w:p>
      <w:pPr>
        <w:pStyle w:val="BodyText"/>
      </w:pPr>
      <w:r>
        <w:t xml:space="preserve">Cổ lão gia tử nói rõ ràng có chút phiền muộn, Trang Duệ có thể thấy hộp gỗ tử đàn này là thứ mà lão yêu mến.</w:t>
      </w:r>
    </w:p>
    <w:p>
      <w:pPr>
        <w:pStyle w:val="BodyText"/>
      </w:pPr>
      <w:r>
        <w:t xml:space="preserve">Trang Duệ nghĩ đến đây thì lắc đầu nói:</w:t>
      </w:r>
    </w:p>
    <w:p>
      <w:pPr>
        <w:pStyle w:val="BodyText"/>
      </w:pPr>
      <w:r>
        <w:t xml:space="preserve">- Bác Cổ, thứ này cháu không thể thu, bác cứ giữ lại mà dùng...</w:t>
      </w:r>
    </w:p>
    <w:p>
      <w:pPr>
        <w:pStyle w:val="BodyText"/>
      </w:pPr>
      <w:r>
        <w:t xml:space="preserve">- Nói nhảm, giữ lại làm gì? Đã về hưu rồi, tôi cũng không còn làm giấy chứng nhận giám định, còn dùng nó làm gì?</w:t>
      </w:r>
    </w:p>
    <w:p>
      <w:pPr>
        <w:pStyle w:val="BodyText"/>
      </w:pPr>
      <w:r>
        <w:t xml:space="preserve">Cổ lão gia tử nghe thấy Trang Duệ nói như vậy thì đề cao âm thanh, sau đó lại thở dài nói:</w:t>
      </w:r>
    </w:p>
    <w:p>
      <w:pPr>
        <w:pStyle w:val="BodyText"/>
      </w:pPr>
      <w:r>
        <w:t xml:space="preserve">- Tiểu tử cậu có linh tính với ngọc thạch, lại may mắn, chỉ là tuổi hơi lớn, nhập môn hơi muộn, nếu không thì tôi sẽ truyền tay nghề chạm trổ lại cho cậu...</w:t>
      </w:r>
    </w:p>
    <w:p>
      <w:pPr>
        <w:pStyle w:val="BodyText"/>
      </w:pPr>
      <w:r>
        <w:t xml:space="preserve">Công nghệ điêu khắc phải có bản lĩnh thi họa cực mạnh, sau đó còn phải rèn luyện tính linh hoạt của hai tay từ nhỏ, Trang Duệ đã là người trưởng thành, bây giờ nếu còn tham gia học khắc ngọc thạch thì căn bản là không thể.</w:t>
      </w:r>
    </w:p>
    <w:p>
      <w:pPr>
        <w:pStyle w:val="BodyText"/>
      </w:pPr>
      <w:r>
        <w:t xml:space="preserve">Cổ Thiên Phong tuy cả đời có không ít đệ tử nhưng thế cục suy tàn của điêu khắc bắc phái đã là kết quả rõ ràng, đệ tử của lão không có đất biểu diễn, thế nên lão mới tỏ ra cảm khái.</w:t>
      </w:r>
    </w:p>
    <w:p>
      <w:pPr>
        <w:pStyle w:val="BodyText"/>
      </w:pPr>
      <w:r>
        <w:t xml:space="preserve">- Hì hì, bác Cổ, với sức khỏe của bác vào luc này thì có thể sống được ba năm chục năm nữa, bác gấp làm gì, để đến khi cháu sinh con, cháu sẽ cho nó đến học chạm trổ bắc Phái, đến lúc đó cháu sẽ truyền lại hộp gỗ tử đàn này cho nó...</w:t>
      </w:r>
    </w:p>
    <w:p>
      <w:pPr>
        <w:pStyle w:val="BodyText"/>
      </w:pPr>
      <w:r>
        <w:t xml:space="preserve">Trang Duệ thấy tâm tình của Cổ lão gia tử có hơi thấp thì vội vàng mở miệng, di chuyển chủ đề, hơn nữa hắn cũng thật sự có ý nghĩ này. Con mình học khắc dấu, vừa có thể bồi dưỡng năng lực ra tay thiết kế, vừa hun đúc tinh thần làm việc, cho con người dần trầm ổn, nếu hắn sinh con thì sẽ đưa cho Cổ lão gia tử dạy bảo ngay.</w:t>
      </w:r>
    </w:p>
    <w:p>
      <w:pPr>
        <w:pStyle w:val="BodyText"/>
      </w:pPr>
      <w:r>
        <w:t xml:space="preserve">- Ha ha, tiểu tử thối, đừng nói đùa, mau mở ra xem đi...</w:t>
      </w:r>
    </w:p>
    <w:p>
      <w:pPr>
        <w:pStyle w:val="BodyText"/>
      </w:pPr>
      <w:r>
        <w:t xml:space="preserve">Cổ Thiên Phong vui mừng vì lời nói của Trang Duệ, vừa vặn con của Cổ Vân đi đến, có câu cách một thế hệ sẽ thân thiết hơn, bây gời ông nội thấy cháu thì lộ ra nụ cười vui sướng.</w:t>
      </w:r>
    </w:p>
    <w:p>
      <w:pPr>
        <w:pStyle w:val="BodyText"/>
      </w:pPr>
      <w:r>
        <w:t xml:space="preserve">Trang Duệ cười cười, hắn mở hộp ra, sau đó bị một cái ấn kê huyết thạch hình chữ nhật thu hút ánh mắt.</w:t>
      </w:r>
    </w:p>
    <w:p>
      <w:pPr>
        <w:pStyle w:val="BodyText"/>
      </w:pPr>
      <w:r>
        <w:t xml:space="preserve">Con dấu có hình tứ giác, trên đỉnh là một con sư tử đùa giỡn quả châu dùng làm tay cầm, hơn nữa chính giữa chạm rỗng, có thể đeo dải lụa bên hông, đao pháp tinh tế là điển hình của Bắc phái.</w:t>
      </w:r>
    </w:p>
    <w:p>
      <w:pPr>
        <w:pStyle w:val="BodyText"/>
      </w:pPr>
      <w:r>
        <w:t xml:space="preserve">Sau khi cầm con dấu lên từ hộp gỗ lót vải lụa, vào tay sinh ra cảm giác lạnh buốt, sờ vào cảm thấy rất mềm mại, cực kỳ thoải mái.</w:t>
      </w:r>
    </w:p>
    <w:p>
      <w:pPr>
        <w:pStyle w:val="BodyText"/>
      </w:pPr>
      <w:r>
        <w:t xml:space="preserve">Sau khi tinh tế quan sát con dấu thì thấy màu đỏ tươi cực kỳ rực rỡ giống như muốn bừng ra, nhìn kỹ lại thấy tâm thần chấn động.</w:t>
      </w:r>
    </w:p>
    <w:p>
      <w:pPr>
        <w:pStyle w:val="BodyText"/>
      </w:pPr>
      <w:r>
        <w:t xml:space="preserve">- Tiểu Trang, đại hồng bào kia quá tốt, nếu tạo hình nhiều sẽ mất đi bản tính, thế cho nên tôi chỉ làm một hình sư tử làm tay cầm, như vậy mới bày ra bản sắc của nó...</w:t>
      </w:r>
    </w:p>
    <w:p>
      <w:pPr>
        <w:pStyle w:val="BodyText"/>
      </w:pPr>
      <w:r>
        <w:t xml:space="preserve">Cổ lão gia tử vừa đùa với cháu trai vừa nói với Trang Duệ:</w:t>
      </w:r>
    </w:p>
    <w:p>
      <w:pPr>
        <w:pStyle w:val="BodyText"/>
      </w:pPr>
      <w:r>
        <w:t xml:space="preserve">- Con dấu này có thể nói là "Kê Huyết Sư", tôi đã tham khảo bộ "Ảnh tư liệu về các con dấu cổ Trung Quốc", Hà Tĩnh Quốc tiên sinh cũng có một con dấu như vậy, cậu xem có hài lòng không?</w:t>
      </w:r>
    </w:p>
    <w:p>
      <w:pPr>
        <w:pStyle w:val="BodyText"/>
      </w:pPr>
      <w:r>
        <w:t xml:space="preserve">Có câu nói càng đơn giản càng đẹp, đến trình độ của Cổ lão gia tử thì đơn giản càng tỏ ra cao siêu, lúc này con dấu nhìn có vẻ đơn giản nhưng nét đao đều mạnh mẽ có lực, tinh tế và mềm mại.</w:t>
      </w:r>
    </w:p>
    <w:p>
      <w:pPr>
        <w:pStyle w:val="BodyText"/>
      </w:pPr>
      <w:r>
        <w:t xml:space="preserve">- Ha ha, thỏa mãn, thỏa mãn...</w:t>
      </w:r>
    </w:p>
    <w:p>
      <w:pPr>
        <w:pStyle w:val="BodyText"/>
      </w:pPr>
      <w:r>
        <w:t xml:space="preserve">Trang Duệ cũng nói lời thật lòng, đúng như lời Cổ lão gia tử, con dấu này là kê huyết thạch đại hồng bào, nếu tạo hình rườm rà sẽ làm mất đi cam giác, như thế này mới tốt.</w:t>
      </w:r>
    </w:p>
    <w:p>
      <w:pPr>
        <w:pStyle w:val="BodyText"/>
      </w:pPr>
      <w:r>
        <w:t xml:space="preserve">- Tiểu Vân, đi lấy quyển sách lại đây, cầm theo một tờ giấy trắng...</w:t>
      </w:r>
    </w:p>
    <w:p>
      <w:pPr>
        <w:pStyle w:val="BodyText"/>
      </w:pPr>
      <w:r>
        <w:t xml:space="preserve">Cổ Thiên Phong phân phó con trai đi lấy vài món, rõ ràng muốn dùng ấn cho Trang Duệ xem, đây là bước quan trọng nhất.</w:t>
      </w:r>
    </w:p>
    <w:p>
      <w:pPr>
        <w:pStyle w:val="BodyText"/>
      </w:pPr>
      <w:r>
        <w:t xml:space="preserve">- Bác, mực đóng giấu của bác cũng không đơn giản...</w:t>
      </w:r>
    </w:p>
    <w:p>
      <w:pPr>
        <w:pStyle w:val="BodyText"/>
      </w:pPr>
      <w:r>
        <w:t xml:space="preserve">Sau khi Cổ Vân lấy mực ra thì Trang Duệ lấy con dấu đặt bên cạnh, một mùi hương bùng vào mũi, khi ngưng thần xem xét thì thấy mực đỏ nhưng không quá sậm, khá lịch sự tao nhã, nhẵn nhụi trầm trọng, tuyệt đối là thượng phẩm.</w:t>
      </w:r>
    </w:p>
    <w:p>
      <w:pPr>
        <w:pStyle w:val="BodyText"/>
      </w:pPr>
      <w:r>
        <w:t xml:space="preserve">Mực có tính quan trọng thế nào với con dấu thì không cần nói cũng biết, nó có thể trực tiếp ảnh hưởng đến hiệu quả biểu đạt của con dấu. Nếu là mực tốt thì sẽ có màu sắc đẹp tốt và lâu bền, thậm chí để càng lâu nhìn càng đẹp.</w:t>
      </w:r>
    </w:p>
    <w:p>
      <w:pPr>
        <w:pStyle w:val="BodyText"/>
      </w:pPr>
      <w:r>
        <w:t xml:space="preserve">Nếu là mực kém thì in dấu sẽ u ám nông cạn, có dấu dầu thấm ra, càng lâu càng mơ hồ.</w:t>
      </w:r>
    </w:p>
    <w:p>
      <w:pPr>
        <w:pStyle w:val="BodyText"/>
      </w:pPr>
      <w:r>
        <w:t xml:space="preserve">Người thường xuyên đóng dấu sẽ lựa mực như nhà văn lựa giấy, phẩm chất tốt xấu của nó sẽ ảnh hưởng đến giá trị và tính hiệu quả của tác phẩm thi họa.</w:t>
      </w:r>
    </w:p>
    <w:p>
      <w:pPr>
        <w:pStyle w:val="BodyText"/>
      </w:pPr>
      <w:r>
        <w:t xml:space="preserve">Có những người có ấn tượng với mực đóng dấu chính là sản phẩm trong cửa hàng tạp hóa, đây là sai lầm.</w:t>
      </w:r>
    </w:p>
    <w:p>
      <w:pPr>
        <w:pStyle w:val="BodyText"/>
      </w:pPr>
      <w:r>
        <w:t xml:space="preserve">Những thứ được bán trong tạp hóa rất thô, nặng, sắc nổi, không biểu đạt tướng mạo sẵn có của con dấu, căn bản không xưng là mực đóng dấu, mà là mực ấn.</w:t>
      </w:r>
    </w:p>
    <w:p>
      <w:pPr>
        <w:pStyle w:val="BodyText"/>
      </w:pPr>
      <w:r>
        <w:t xml:space="preserve">Chỉ cần là người có chút tri thức sẽ không dùng loại mực này cho tác phẩm thi họa.</w:t>
      </w:r>
    </w:p>
    <w:p>
      <w:pPr>
        <w:pStyle w:val="BodyText"/>
      </w:pPr>
      <w:r>
        <w:t xml:space="preserve">- Ha ha, đây là mực đóng dấu của Lệ Hoa Trai ở Phúc Kiến, bọn họ chế tác mực đóng dấu nổi tiếng Trung Quốc, một người bạn tặng cho tôi, dùng nó cho con dấu là rất tuyệt, xem như cậu may mắn...</w:t>
      </w:r>
    </w:p>
    <w:p>
      <w:pPr>
        <w:pStyle w:val="BodyText"/>
      </w:pPr>
      <w:r>
        <w:t xml:space="preserve">Cổ Thiên Phong dù nói khá hời hợt nhưng Trang Duệ biết rõ hộp mực đóng dấu thế này phải có giá trị xa xỉ, đặc biệt là thứ chuyên muôn lấy ra tặng cho người như thế này, chỉ sợ giá cả thật sự khó ngờ.</w:t>
      </w:r>
    </w:p>
    <w:p>
      <w:pPr>
        <w:pStyle w:val="BodyText"/>
      </w:pPr>
      <w:r>
        <w:t xml:space="preserve">Ngay cả hộp gỗ tử đàn giá cả vài chục ngàn của ông cụ mà Trang Duệ còn thu vào, bây giờ hắn cũng không khách khí với hộp mực, thế là hắn dùng hai tay nhấc ấn chấm xuống mực, sau đó dùng hai tay ép lên tờ giấy, sua khi thấy lực lượng vừa đúng thì nhấc tay lên.</w:t>
      </w:r>
    </w:p>
    <w:p>
      <w:pPr>
        <w:pStyle w:val="BodyText"/>
      </w:pPr>
      <w:r>
        <w:t xml:space="preserve">- Trang Duệ Thanh Thưởng!</w:t>
      </w:r>
    </w:p>
    <w:p>
      <w:pPr>
        <w:pStyle w:val="BodyText"/>
      </w:pPr>
      <w:r>
        <w:t xml:space="preserve">Bốn chữ lịch sự tao nhã xuất hiện trên giấy, kiểu chữ vừa cổ vừa cứng cáp làm cho Trang Duệ sinh ra cảm giác khó tả.</w:t>
      </w:r>
    </w:p>
    <w:p>
      <w:pPr>
        <w:pStyle w:val="BodyText"/>
      </w:pPr>
      <w:r>
        <w:t xml:space="preserve">Trang Duệ có thể thấy Cổ lão gia tử đã bỏ nhiều công phu ở phương diện này, đao pháp sảng khoái, mạnh mẽ, biểu hiện khí thế tuyệt vời.</w:t>
      </w:r>
    </w:p>
    <w:p>
      <w:pPr>
        <w:pStyle w:val="BodyText"/>
      </w:pPr>
      <w:r>
        <w:t xml:space="preserve">Nhìn vào đao pháp như vậy, Trang Duệ thấy thầy Cát ở Tuyên Duệ Trai của mình thật sự không bằng Cổ lão gia tử.</w:t>
      </w:r>
    </w:p>
    <w:p>
      <w:pPr>
        <w:pStyle w:val="BodyText"/>
      </w:pPr>
      <w:r>
        <w:t xml:space="preserve">Con dấu âm dương cũng có chú ý, chữ khác biệt sẽ sinh ra tác dụng bất đồng, ví dụ như ấn dành cho cửa hàng, thư từ, công sở, đơn vị, tất cả đều khác nhau, có phong cách rõ ràng.</w:t>
      </w:r>
    </w:p>
    <w:p>
      <w:pPr>
        <w:pStyle w:val="BodyText"/>
      </w:pPr>
      <w:r>
        <w:t xml:space="preserve">Bốn chữ "Trang Duệ Thanh Thưởng" khôn cần hỏi cũng biết nó thuộc về loại giám định và thưởng thức.</w:t>
      </w:r>
    </w:p>
    <w:p>
      <w:pPr>
        <w:pStyle w:val="BodyText"/>
      </w:pPr>
      <w:r>
        <w:t xml:space="preserve">Loại ấn này cũng có thể dùng cho thi họa, ví dụ như khi Trang Duệ đưa bức tranh của Lang Thế Ninh cho đại sư giám định, ấn của đại sư cũng có ý nghĩa "đánh giá" như vậy, không khác gì bốn chữ "Trang Duệ Thanh Thưởng".</w:t>
      </w:r>
    </w:p>
    <w:p>
      <w:pPr>
        <w:pStyle w:val="Compact"/>
      </w:pPr>
      <w:r>
        <w:br w:type="textWrapping"/>
      </w:r>
      <w:r>
        <w:br w:type="textWrapping"/>
      </w:r>
    </w:p>
    <w:p>
      <w:pPr>
        <w:pStyle w:val="Heading2"/>
      </w:pPr>
      <w:bookmarkStart w:id="640" w:name="chương-618-tin-tức-tốt."/>
      <w:bookmarkEnd w:id="640"/>
      <w:r>
        <w:t xml:space="preserve">618. Chương 618 : Tin Tức Tốt.</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618: Tin tức tốt.</w:t>
      </w:r>
    </w:p>
    <w:p>
      <w:pPr>
        <w:pStyle w:val="BodyText"/>
      </w:pPr>
      <w:r>
        <w:t xml:space="preserve">Nhóm Dịch: Tepga</w:t>
      </w:r>
    </w:p>
    <w:p>
      <w:pPr>
        <w:pStyle w:val="BodyText"/>
      </w:pPr>
      <w:r>
        <w:t xml:space="preserve">Nguồn: Vipvandan</w:t>
      </w:r>
    </w:p>
    <w:p>
      <w:pPr>
        <w:pStyle w:val="BodyText"/>
      </w:pPr>
      <w:r>
        <w:t xml:space="preserve">- Bác Cổ, đao pháp của ngài thật sự không già...</w:t>
      </w:r>
    </w:p>
    <w:p>
      <w:pPr>
        <w:pStyle w:val="BodyText"/>
      </w:pPr>
      <w:r>
        <w:t xml:space="preserve">Trang Duệ nhìn con dấu mà trong lòng không khỏi bùng lên ý nghĩ muốn nịnh hót Cổ lão gia tử, đây cũng không phải nói là nịnh hót, vì phóng mắt khắp cả nước cũng không ai có thể vượt qua.</w:t>
      </w:r>
    </w:p>
    <w:p>
      <w:pPr>
        <w:pStyle w:val="BodyText"/>
      </w:pPr>
      <w:r>
        <w:t xml:space="preserve">- Có bộ dạng thế này từ khi nào? Này, nhìn xem...</w:t>
      </w:r>
    </w:p>
    <w:p>
      <w:pPr>
        <w:pStyle w:val="BodyText"/>
      </w:pPr>
      <w:r>
        <w:t xml:space="preserve">Cổ lão gia tử trừng mắt tức giận nhìn Trang Duệ, sau đó đưa kính lúp cho hắn, để cho hắn cẩn thận xem xét lại bốn chữ "Trang Duệ Thanh Thưởng".</w:t>
      </w:r>
    </w:p>
    <w:p>
      <w:pPr>
        <w:pStyle w:val="BodyText"/>
      </w:pPr>
      <w:r>
        <w:t xml:space="preserve">- Ủa, bác Cổ, đây là?</w:t>
      </w:r>
    </w:p>
    <w:p>
      <w:pPr>
        <w:pStyle w:val="BodyText"/>
      </w:pPr>
      <w:r>
        <w:t xml:space="preserve">Trang Duệ mới cầm kính lúp nhìn qua bốn chữ trên mặt giấy, lại thấy không giống.</w:t>
      </w:r>
    </w:p>
    <w:p>
      <w:pPr>
        <w:pStyle w:val="BodyText"/>
      </w:pPr>
      <w:r>
        <w:t xml:space="preserve">Thì ra giữa bốn chữ có một đám sương nhạt màu đỏ, nếu không lưu ý sẽ khó thể nào phát hiện ra, Trang Duệ vốn cho rằng mình dùng sức quá độ mà gây ra, nhưng bây giờ xem ra đó là thứ mà Cổ lão gia tử cố ý tạo nên.</w:t>
      </w:r>
    </w:p>
    <w:p>
      <w:pPr>
        <w:pStyle w:val="BodyText"/>
      </w:pPr>
      <w:r>
        <w:t xml:space="preserve">Dưới kính lúp thì những vùng hồng nhạt kia lại cho ra ba hình ảnh, là ba con kim ngư rất sống động, chúng hiện ra trong mắt Trang Duệ.</w:t>
      </w:r>
    </w:p>
    <w:p>
      <w:pPr>
        <w:pStyle w:val="BodyText"/>
      </w:pPr>
      <w:r>
        <w:t xml:space="preserve">- Ha ha, đó là đề phòng làm giả, tôi đã dùng thủ pháp đặc biệt để tạo hình nó, người thường dùng máy để phỏng chế cũng không được...</w:t>
      </w:r>
    </w:p>
    <w:p>
      <w:pPr>
        <w:pStyle w:val="BodyText"/>
      </w:pPr>
      <w:r>
        <w:t xml:space="preserve">Tạo hình con dấu cho Trang Duệ đã làm cho Cổ lão gia tử mất khá nhiều tinh lực, nhưng điêu khắc hình ảnh ba con cá kia càng làm cho lão mệt mỏi rất nhiều, nếu không thì cũng sẽ không làm cho Trang Duệ phải đợi đến ba ngày.</w:t>
      </w:r>
    </w:p>
    <w:p>
      <w:pPr>
        <w:pStyle w:val="BodyText"/>
      </w:pPr>
      <w:r>
        <w:t xml:space="preserve">- Bác Cổ, thứ này thật sự đa tạ bác...</w:t>
      </w:r>
    </w:p>
    <w:p>
      <w:pPr>
        <w:pStyle w:val="BodyText"/>
      </w:pPr>
      <w:r>
        <w:t xml:space="preserve">Trang Duệ thật sự không biết nói sao cho phải, hắn chỉ thầm thề, mình nhất định sẽ biến con dấu này trở thành thứ mà những kẻ sưu tầm tranh chữ thiết tha mơ ước có được.</w:t>
      </w:r>
    </w:p>
    <w:p>
      <w:pPr>
        <w:pStyle w:val="BodyText"/>
      </w:pPr>
      <w:r>
        <w:t xml:space="preserve">- Cố gắng lên, đường đi sau này còn dài, vì dù là đồ cổ hay ngọc thạch thì vấn đề cơ sở của cậu vẫn quá kém, vẫn nên học tập có hệ thống...</w:t>
      </w:r>
    </w:p>
    <w:p>
      <w:pPr>
        <w:pStyle w:val="BodyText"/>
      </w:pPr>
      <w:r>
        <w:t xml:space="preserve">Cổ Thiên Phong nhìn rõ tâm tư của Trang Duệ, vì vậy mà không khỏi lên tiếng dạy bảo, tri thức cơ sở chính là thứ mà Trang Duệ yếu nhất, đây cũng chính là nguyên nhân mà hắn phải thi vào làm nghiên cứu sinh của giáo sư Mạnh.</w:t>
      </w:r>
    </w:p>
    <w:p>
      <w:pPr>
        <w:pStyle w:val="BodyText"/>
      </w:pPr>
      <w:r>
        <w:t xml:space="preserve">- Được rồi, buổi tối ở lại đây dùng cơm rồi về...</w:t>
      </w:r>
    </w:p>
    <w:p>
      <w:pPr>
        <w:pStyle w:val="BodyText"/>
      </w:pPr>
      <w:r>
        <w:t xml:space="preserve">Cổ lão gia tử khoát tay áo để Trang Duệ khỏi nói lời cảm tạ, sau đó lão ôm cháu vào trong sân, lúc này cảnh xuân phơi phới, nằm trên ghế chơi đùa với cháu trái dưới bóng cây cũng là một chuyện khá vui thú.</w:t>
      </w:r>
    </w:p>
    <w:p>
      <w:pPr>
        <w:pStyle w:val="BodyText"/>
      </w:pPr>
      <w:r>
        <w:t xml:space="preserve">Trang Duệ ở lại ăn cơm cũng không là vấn đề, đây cũng không phải là lần đầu tiên, nhưng chuyện Cổ Vân giao phó thì vẫn phải làm cho ra hồn. Thế là hắn lấy điện thoại ra gọi cho Âu Dương Quân, nói rõ sự việc.</w:t>
      </w:r>
    </w:p>
    <w:p>
      <w:pPr>
        <w:pStyle w:val="BodyText"/>
      </w:pPr>
      <w:r>
        <w:t xml:space="preserve">Âu Dương Quân cũng được Cổ Vân lắp đặt thiết bị ở trong tứ hợp viện, bây giờ đang ở rất thoải mái, rất có hảo cảm với Cổ Vân. Lúc này vừa nghe Trang Duệ nói muốn Cổ Vân đến nhận vài hạng mục, Âu Dương Quân lên tiếng muốn giao vài khối xanh hóa cho Cổ Vân.</w:t>
      </w:r>
    </w:p>
    <w:p>
      <w:pPr>
        <w:pStyle w:val="BodyText"/>
      </w:pPr>
      <w:r>
        <w:t xml:space="preserve">Trang Duệ cúp điện thoại và nói cho Cổ Vân, hắn ngượng ngùng nói:</w:t>
      </w:r>
    </w:p>
    <w:p>
      <w:pPr>
        <w:pStyle w:val="BodyText"/>
      </w:pPr>
      <w:r>
        <w:t xml:space="preserve">- Anh Cổ, nếu không thì ngày mai tôi đi với anh đến công ty của Tứ ca, dù thế nào thì cũng phải cho anh một hạng mục tốt hơn...</w:t>
      </w:r>
    </w:p>
    <w:p>
      <w:pPr>
        <w:pStyle w:val="BodyText"/>
      </w:pPr>
      <w:r>
        <w:t xml:space="preserve">Cổ Vân nghe được Trang Duệ nói là hạng mục xanh hóa thì vẻ mặt vui sướng, nhưng sau khi nghe Trang Duệ nói câu tiếp theo thì càng hoảng sợ, hắn vội vàng nói:</w:t>
      </w:r>
    </w:p>
    <w:p>
      <w:pPr>
        <w:pStyle w:val="BodyText"/>
      </w:pPr>
      <w:r>
        <w:t xml:space="preserve">- Đừng, đừng, cậu Trang, ông chủ Âu Dương đã quan tâm đến tôi quá rồi...</w:t>
      </w:r>
    </w:p>
    <w:p>
      <w:pPr>
        <w:pStyle w:val="BodyText"/>
      </w:pPr>
      <w:r>
        <w:t xml:space="preserve">- Xanh hóa thì có gì là tốt?</w:t>
      </w:r>
    </w:p>
    <w:p>
      <w:pPr>
        <w:pStyle w:val="BodyText"/>
      </w:pPr>
      <w:r>
        <w:t xml:space="preserve">Trang Duệ thật sự không hiểu, hắn thấy xanh hóa chính là trồng cây trong khuôn viên mà thôi, tuy bây giờ hoàn cảnh sống được chú trọng rất mạnh nhưng hắn vẫn chưa có quan điểm rõ ràng.</w:t>
      </w:r>
    </w:p>
    <w:p>
      <w:pPr>
        <w:pStyle w:val="BodyText"/>
      </w:pPr>
      <w:r>
        <w:t xml:space="preserve">Cổ Vân nghe được lời của Trang Duệ thì liếc mắt nói:</w:t>
      </w:r>
    </w:p>
    <w:p>
      <w:pPr>
        <w:pStyle w:val="BodyText"/>
      </w:pPr>
      <w:r>
        <w:t xml:space="preserve">- Tất nhiên là khá tốt rồi, nói cho cậu biết nhé, mua cây giống ở Đại Hưng là hai mươi đồng, nhưng bán được hai trăm, cậu nói có tốt không?</w:t>
      </w:r>
    </w:p>
    <w:p>
      <w:pPr>
        <w:pStyle w:val="BodyText"/>
      </w:pPr>
      <w:r>
        <w:t xml:space="preserve">- Làm một hệ thống nước của hòn non bộ, chỉ là dùng nước và xi măng, nhiều lắm chỉ tổn hao chục ngàn nhưng có thể thu vào vài trăm ngàn, cậu nói xem có tốt không?</w:t>
      </w:r>
    </w:p>
    <w:p>
      <w:pPr>
        <w:pStyle w:val="BodyText"/>
      </w:pPr>
      <w:r>
        <w:t xml:space="preserve">Cổ Vân và Trang Duệ có quan hệ tương đối gần, vì vậy mà lợi nhuận trong ngành cũng không lừa Trang Duệ, thế là nói rõ một năm một mười, kể cả giác cả của một căn hộ thành phẩm và lợi nhuận của thương nhân bất động sản, đều phân tích cho Trang Duệ biết.</w:t>
      </w:r>
    </w:p>
    <w:p>
      <w:pPr>
        <w:pStyle w:val="BodyText"/>
      </w:pPr>
      <w:r>
        <w:t xml:space="preserve">Cổ Vân nói như vậy làm cho Trang Duệ thật sự nghẹn họng, hèn gì người ta đều có ý nghĩ đâm đầu vào ngành bất động sản, xem ra đây chính là nơi phát sinh những món lợi kếch sù.</w:t>
      </w:r>
    </w:p>
    <w:p>
      <w:pPr>
        <w:pStyle w:val="BodyText"/>
      </w:pPr>
      <w:r>
        <w:t xml:space="preserve">Bây giờ giá căn hộ ở phía Đông thành đều là mười lăm ngàn một mét vuông.</w:t>
      </w:r>
    </w:p>
    <w:p>
      <w:pPr>
        <w:pStyle w:val="BodyText"/>
      </w:pPr>
      <w:r>
        <w:t xml:space="preserve">Trang Duệ biết rõ Âu Dương Quân mua đất với giá không cao, nếu hạch toán thành phẩm thì chỉ cần có thể bán được căn hộ sẽ có lời trên từng mét vuông đất, thậm chí tiền lời cao làm cho người ta líu lưỡi. Hơn nữa bây giờ giá cả này càng tăng, biết đâu sang năm sẽ là hai chục ngàn một mét vuông, vì vậy món lợi kếch sù sẽ là thế nào thì ai cũng biết.</w:t>
      </w:r>
    </w:p>
    <w:p>
      <w:pPr>
        <w:pStyle w:val="BodyText"/>
      </w:pPr>
      <w:r>
        <w:t xml:space="preserve">Còn những gì Cổ Vân nói hình như cũng có lợi nhuận không thấp, nhưng nếu so với chuyện xây dựng căn hộ bất động sản thì hình như cũng không bằng. truyện copy từ</w:t>
      </w:r>
    </w:p>
    <w:p>
      <w:pPr>
        <w:pStyle w:val="BodyText"/>
      </w:pPr>
      <w:r>
        <w:t xml:space="preserve">Chỉ là Trang Duệ không biết, đợi đến sang năm khi mà căn hộ của Âu Dương Quân bắt đầu được rao bán thì giá cả của nó không còn là hai chục ngàn một mét vuông nữa, đã đạt đến giá ba chục ngàn, vì thế mà tiền hoa hồng của hắn chợt tăng tiến, tất nhiên những thứ này chỉ có thể nói sau.</w:t>
      </w:r>
    </w:p>
    <w:p>
      <w:pPr>
        <w:pStyle w:val="BodyText"/>
      </w:pPr>
      <w:r>
        <w:t xml:space="preserve">- Đúng rồi, anh Cổ, anh mới nói giá cả những phần công việc kia, có phải là bảng giá không?</w:t>
      </w:r>
    </w:p>
    <w:p>
      <w:pPr>
        <w:pStyle w:val="BodyText"/>
      </w:pPr>
      <w:r>
        <w:t xml:space="preserve">Trang Duệ chợt nghĩ đến một vấn đề, đó là mình cũng xem như là đại cổ đông, nếu Cổ Vân dựa vào quan hệ của mình mà kiếm tiền thì cũng có thể được, nhưng lợi nhuận quá cao thì xem như là mình bỏ tiền ra, không bằng trực tiếp cho tiền, như vậy đối phương kiếm được tiền cũng không mắng nhà đầu tư ngu ngốc.</w:t>
      </w:r>
    </w:p>
    <w:p>
      <w:pPr>
        <w:pStyle w:val="BodyText"/>
      </w:pPr>
      <w:r>
        <w:t xml:space="preserve">- Cậu, cứ yên tâm đi, những hạng mục này sẽ phải trả giá, giá tiền của tôi sẽ tuyệt đối thấp hơn một chút so với giá cả thị trường hiện tại, anh đây không tham lam, hơn nữa đảm bảo chất lượng các hạng mục...</w:t>
      </w:r>
    </w:p>
    <w:p>
      <w:pPr>
        <w:pStyle w:val="BodyText"/>
      </w:pPr>
      <w:r>
        <w:t xml:space="preserve">Cổ Vân cười vỗ vai Trang Duệ, hắn cũng hiểu, công trình lớn của Âu Dương Quân dù là một hạng mục xanh hóa cũng đủ cho công ty của mình thỏa mãn.</w:t>
      </w:r>
    </w:p>
    <w:p>
      <w:pPr>
        <w:pStyle w:val="BodyText"/>
      </w:pPr>
      <w:r>
        <w:t xml:space="preserve">Hơn nữa công ty của Cổ Vân rất có tư chất ở phương diện xanh hóa, đến lúc đó mời vài chuyên gia cho ra bản vẽ, tìm được lợi nhuận cũng không khó.</w:t>
      </w:r>
    </w:p>
    <w:p>
      <w:pPr>
        <w:pStyle w:val="BodyText"/>
      </w:pPr>
      <w:r>
        <w:t xml:space="preserve">Nhưng Cổ Vân cũng xem trọng phương diện làm ăn lâu dài, Âu Dương Quân đã tiến quân vào phương diện bất động sản, như vậy sau này sẽ không chỉ là một hạng mục, chỉ cần có quan hệ tốt với Âu Dương Quân, sau này công ty của mình cũng không có mấy thời gian rảnh rỗi.</w:t>
      </w:r>
    </w:p>
    <w:p>
      <w:pPr>
        <w:pStyle w:val="BodyText"/>
      </w:pPr>
      <w:r>
        <w:t xml:space="preserve">- Cậu Trang, cậu cứ chờ đấy, tôi ra ngoài mua vài món nhậu, đến tối anh em ta uống vài ly... đọc truyện mới nhất tại .</w:t>
      </w:r>
    </w:p>
    <w:p>
      <w:pPr>
        <w:pStyle w:val="BodyText"/>
      </w:pPr>
      <w:r>
        <w:t xml:space="preserve">Sau khi nhận được tín hiệu chính xác của Trang Duệ thì tâm tình của Cổ Vân rất tốt, hắn bắt chuyện với Trang Duệ rồi vội vàng ra khỏi cửa. Trang Duệ cũng không giữ đối phương lại, hắn chỉ có thể cười khổ, uống nhiều quá và ở lại cũng tốt, như vậy hắn có cơ hội dùng linh khí giúp cho sức khỏe của Cổ lão gia tử.</w:t>
      </w:r>
    </w:p>
    <w:p>
      <w:pPr>
        <w:pStyle w:val="BodyText"/>
      </w:pPr>
      <w:r>
        <w:t xml:space="preserve">Bây giờ cứ vài ngày Trang Duệ lại đến ở Ngọc Tuyền Sơn một ngày, chính vì dùng linh khí giúp ông bà ngoại chải chuốt cơ thể, mà Cổ lão gia tử thì cũng không tiện, Trang Duệ mãi suy xét vấn đề, có nên tìm hiểu lĩnh vực châm cứu gì đó không?</w:t>
      </w:r>
    </w:p>
    <w:p>
      <w:pPr>
        <w:pStyle w:val="BodyText"/>
      </w:pPr>
      <w:r>
        <w:t xml:space="preserve">- Ủa, Tom gọi điện thoại đến làm gì vậy nhỉ?</w:t>
      </w:r>
    </w:p>
    <w:p>
      <w:pPr>
        <w:pStyle w:val="BodyText"/>
      </w:pPr>
      <w:r>
        <w:t xml:space="preserve">Trang Duệ đi đến trong sân, đang định cùng Cổ lão gia tử đánh vài ván cờ vây thì điện thoại vang lên, hắn đưa mắt nhìn, thì ra là điện thoại của đại biểu Tom của công ty Raytheon.</w:t>
      </w:r>
    </w:p>
    <w:p>
      <w:pPr>
        <w:pStyle w:val="BodyText"/>
      </w:pPr>
      <w:r>
        <w:t xml:space="preserve">Vài ngày trước Trang Duệ đã cùng Tom tham khảo tốt những yêu cầu và phối trí trong thân máy bay, chỉ đợi đến khi chính thức ký hợp đồng và trả tiền cọc, nhưng đó là những gì hẹn thực hiện vào ngày mốt.</w:t>
      </w:r>
    </w:p>
    <w:p>
      <w:pPr>
        <w:pStyle w:val="BodyText"/>
      </w:pPr>
      <w:r>
        <w:t xml:space="preserve">- Chào Tom, có chuyện gì sao? Hôm nay cũng không có thời gian đưa anh đi dạo ở Bắc Kinh đâu...</w:t>
      </w:r>
    </w:p>
    <w:p>
      <w:pPr>
        <w:pStyle w:val="BodyText"/>
      </w:pPr>
      <w:r>
        <w:t xml:space="preserve">Trang Duệ tiếp điện thoại và nói đùa với Tom, vì đối phương nói tiếng Trung rất tốt, Trang Duệ cũng không cần dùng tiếng Anh để đối thoại với đối phương.</w:t>
      </w:r>
    </w:p>
    <w:p>
      <w:pPr>
        <w:pStyle w:val="BodyText"/>
      </w:pPr>
      <w:r>
        <w:t xml:space="preserve">- À, Mr Duệ...</w:t>
      </w:r>
    </w:p>
    <w:p>
      <w:pPr>
        <w:pStyle w:val="BodyText"/>
      </w:pPr>
      <w:r>
        <w:t xml:space="preserve">- Đừng, cứ gọi tôi là Trang Duệ, khỏi cần Mr...</w:t>
      </w:r>
    </w:p>
    <w:p>
      <w:pPr>
        <w:pStyle w:val="BodyText"/>
      </w:pPr>
      <w:r>
        <w:t xml:space="preserve">Trang Duệ thật sự thích xưng hô theo kiểu thông thường hơn.</w:t>
      </w:r>
    </w:p>
    <w:p>
      <w:pPr>
        <w:pStyle w:val="BodyText"/>
      </w:pPr>
      <w:r>
        <w:t xml:space="preserve">- À, được rồi, Mr Trang, tôi có một tin tức tốt muốn nói cho cậu, có lẽ cậu sẽ có hứng thú...</w:t>
      </w:r>
    </w:p>
    <w:p>
      <w:pPr>
        <w:pStyle w:val="BodyText"/>
      </w:pPr>
      <w:r>
        <w:t xml:space="preserve">Tom biết rõ phương thức biểu hiện tình cảm của người Trung Quốc, gần đây hắn ăn nói rất hàm súc.</w:t>
      </w:r>
    </w:p>
    <w:p>
      <w:pPr>
        <w:pStyle w:val="BodyText"/>
      </w:pPr>
      <w:r>
        <w:t xml:space="preserve">- Tin tức? Tin tức gì? Tom, anh không nói công ty sẽ tăng giá máy bay đấy chứ?</w:t>
      </w:r>
    </w:p>
    <w:p>
      <w:pPr>
        <w:pStyle w:val="BodyText"/>
      </w:pPr>
      <w:r>
        <w:t xml:space="preserve">Trang Duệ vừa nói điện thoại vừa ngồi xuống bên cạnh bàn cờ vây, bàn tay cầm lấy quân cờ đen. Trình độ cờ vây của hắn thật sự không tốt lắm, tuy nước cờ của Cổ lão gia tử cũng không hơn gì nhưng nếu hắn cầm cờ trắng thì sẽ là thua nhiều thắng ít.</w:t>
      </w:r>
    </w:p>
    <w:p>
      <w:pPr>
        <w:pStyle w:val="BodyText"/>
      </w:pPr>
      <w:r>
        <w:t xml:space="preserve">- Không, sẽ không, công ty của chúng tôi rất có uy tín, nếu như tăng giá sẽ mở họp báo...</w:t>
      </w:r>
    </w:p>
    <w:p>
      <w:pPr>
        <w:pStyle w:val="BodyText"/>
      </w:pPr>
      <w:r>
        <w:t xml:space="preserve">Tom chân thành giải thích cho Trang Duệ, sau đó nói tiếp:</w:t>
      </w:r>
    </w:p>
    <w:p>
      <w:pPr>
        <w:pStyle w:val="BodyText"/>
      </w:pPr>
      <w:r>
        <w:t xml:space="preserve">- Là thế này, chúng tôi có một vị khách ở Wall Street năm ngoái đặt một chiếc máy bay tư nhân, nhưng gần đây anh ta phá sản, vì vậy cũng không có đủ tiền để trả cho nó...</w:t>
      </w:r>
    </w:p>
    <w:p>
      <w:pPr>
        <w:pStyle w:val="BodyText"/>
      </w:pPr>
      <w:r>
        <w:t xml:space="preserve">Trang Duệ nghe nói đến điều này thì vẻ mặt nghiêm túc hẳn lên, hắn buông hộp cờ mà đứng dậy, Tom sẽ không vô duyên vô cớ nói những lời này với mình.</w:t>
      </w:r>
    </w:p>
    <w:p>
      <w:pPr>
        <w:pStyle w:val="BodyText"/>
      </w:pPr>
      <w:r>
        <w:t xml:space="preserve">- Bây giờ chiếc máy bay kia đang ở vào giai đoạn thử nghiệm ở công ty, đã thông qua giai đoạn kiểm tra đo lường, hoàn toàn phù hợp tiêu chuẩn an toàn...</w:t>
      </w:r>
    </w:p>
    <w:p>
      <w:pPr>
        <w:pStyle w:val="BodyText"/>
      </w:pPr>
      <w:r>
        <w:t xml:space="preserve">- Chờ chút, Tom, ý của anh là chỉ cần tôi tình nguyện thì sẽ làm chủ của chiếc máy bay kia sao?</w:t>
      </w:r>
    </w:p>
    <w:p>
      <w:pPr>
        <w:pStyle w:val="BodyText"/>
      </w:pPr>
      <w:r>
        <w:t xml:space="preserve">Trang Duệ mở miệng cắt ngang lời Tom, nói chuyện vòng vèo là độc quyền của người Trung Quốc, không ngờ đối phương học tập được nhanh như thế, sao không trực tiếp nói rõ cho rồi?</w:t>
      </w:r>
    </w:p>
    <w:p>
      <w:pPr>
        <w:pStyle w:val="BodyText"/>
      </w:pPr>
      <w:r>
        <w:t xml:space="preserve">- À, Mr Trang, anh thật sự rất thông minh, nếu tôi là nữ sĩ thì sẽ gả cho anh mất...</w:t>
      </w:r>
    </w:p>
    <w:p>
      <w:pPr>
        <w:pStyle w:val="BodyText"/>
      </w:pPr>
      <w:r>
        <w:t xml:space="preserve">Trình độ vỗ mông ngựa của Tom thật sự làm cho Trang Duệ không biết nói gì hơn, vì giọng điệu nói chuyện bức thiết của đối phương thì dù người nghe là đầu heo cũng có thể hiểu ra vấn đề. Không phải người khác đặt cọc tiền mua máy bay, bây giờ không có tiền thu về, công ty Raytheon muốn bán đi sao?</w:t>
      </w:r>
    </w:p>
    <w:p>
      <w:pPr>
        <w:pStyle w:val="BodyText"/>
      </w:pPr>
      <w:r>
        <w:t xml:space="preserve">- Mr Trang, trước tiên anh có thể xem những phối trí của máy bay, nếu như có nhu cầu gì khác thì chúng tôi có thể sửa sang miễn phí...</w:t>
      </w:r>
    </w:p>
    <w:p>
      <w:pPr>
        <w:pStyle w:val="BodyText"/>
      </w:pPr>
      <w:r>
        <w:t xml:space="preserve">Tom nghe thấy Trang Duệ không nói gì thì vội vàng lên tiếng.</w:t>
      </w:r>
    </w:p>
    <w:p>
      <w:pPr>
        <w:pStyle w:val="Compact"/>
      </w:pPr>
      <w:r>
        <w:br w:type="textWrapping"/>
      </w:r>
      <w:r>
        <w:br w:type="textWrapping"/>
      </w:r>
    </w:p>
    <w:p>
      <w:pPr>
        <w:pStyle w:val="Heading2"/>
      </w:pPr>
      <w:bookmarkStart w:id="641" w:name="chương-619-ăn-nói-lung-tung."/>
      <w:bookmarkEnd w:id="641"/>
      <w:r>
        <w:t xml:space="preserve">619. Chương 619 : Ăn Nói Lung Tung.</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619: Ăn nói lung tung.</w:t>
      </w:r>
    </w:p>
    <w:p>
      <w:pPr>
        <w:pStyle w:val="BodyText"/>
      </w:pPr>
      <w:r>
        <w:t xml:space="preserve">Nhóm Dịch: Tepga</w:t>
      </w:r>
    </w:p>
    <w:p>
      <w:pPr>
        <w:pStyle w:val="BodyText"/>
      </w:pPr>
      <w:r>
        <w:t xml:space="preserve">Nguồn: Vipvandan</w:t>
      </w:r>
    </w:p>
    <w:p>
      <w:pPr>
        <w:pStyle w:val="BodyText"/>
      </w:pPr>
      <w:r>
        <w:t xml:space="preserve">Những vị khách của công ty Raytheon hầu như trải khắp địa cầu, chính là một đám người nhà giàu, cũng chính là kẻ có tiền trong lời nói của mọi người.</w:t>
      </w:r>
    </w:p>
    <w:p>
      <w:pPr>
        <w:pStyle w:val="BodyText"/>
      </w:pPr>
      <w:r>
        <w:t xml:space="preserve">Nhưng kẻ có tiền cũng có cá tính đặc biệt, cũng có những gì mình thích, bọn họ sở dĩ tình nguyện bỏ tiền mua máy bay tư nhân chính là muốn thỏa mãn nhu cầu tâm lý của mình.</w:t>
      </w:r>
    </w:p>
    <w:p>
      <w:pPr>
        <w:pStyle w:val="BodyText"/>
      </w:pPr>
      <w:r>
        <w:t xml:space="preserve">Ví dụ như độ cao cabin, thiết bị lắp đặt, phối màu, đều được làm theo ý mình.</w:t>
      </w:r>
    </w:p>
    <w:p>
      <w:pPr>
        <w:pStyle w:val="BodyText"/>
      </w:pPr>
      <w:r>
        <w:t xml:space="preserve">Mà chiếc máy bay tư nhân của vị khách kia cũng được chế tạo theo đúng cá tính và sở thích, lúc này hắn phá sản và để lại chiếc máy bay làm cho công ty Raytheon có chút đau đầu, bọn họ đã gọi điện thoại đến cho nhiều vị khách nhưng không ai tình nguyện tiếp nhận.</w:t>
      </w:r>
    </w:p>
    <w:p>
      <w:pPr>
        <w:pStyle w:val="BodyText"/>
      </w:pPr>
      <w:r>
        <w:t xml:space="preserve">- Mr Trang, nếu anh có ý thì chúng ta có thể gặp mặt, tôi sẽ đưa hình ảnh chiếc phi cơ kia cho anh, hơn nữa phương diện giá cả cũng có ưu đãi...</w:t>
      </w:r>
    </w:p>
    <w:p>
      <w:pPr>
        <w:pStyle w:val="BodyText"/>
      </w:pPr>
      <w:r>
        <w:t xml:space="preserve">Thật ra gặp phải những tình huống như vậy, công ty sẽ đảm bảo hình thể của máy bay vẫn là một, chỉ cần tiến hành sửa chửa một chút cho phù hợp với khách hàng, như vậy là xong.</w:t>
      </w:r>
    </w:p>
    <w:p>
      <w:pPr>
        <w:pStyle w:val="BodyText"/>
      </w:pPr>
      <w:r>
        <w:t xml:space="preserve">Bây giờ Tom tìm đến Trang Duệ chính là có ý nghĩ có thể cải tạo chiếc máy bay và mang bán đi hay không, vì Trang Duệ từng thể hiện nguyện vọng muốn nhanh chóng mua được một chiếc máy bay của công ty.</w:t>
      </w:r>
    </w:p>
    <w:p>
      <w:pPr>
        <w:pStyle w:val="BodyText"/>
      </w:pPr>
      <w:r>
        <w:t xml:space="preserve">Tất nhiên đơn giản thay đổi cách sắp xếp và thiết bị bên trong máy bay cũng không phải là gánh nặng gì lớn với công ty Raytheon.</w:t>
      </w:r>
    </w:p>
    <w:p>
      <w:pPr>
        <w:pStyle w:val="BodyText"/>
      </w:pPr>
      <w:r>
        <w:t xml:space="preserve">- Như vậy sao? Được rồi, một giờ sau chúng ta sẽ gặp mặt ở nhà hàng tây của khách sạn anh đang ở...</w:t>
      </w:r>
    </w:p>
    <w:p>
      <w:pPr>
        <w:pStyle w:val="BodyText"/>
      </w:pPr>
      <w:r>
        <w:t xml:space="preserve">Trang Duệ suy nghĩ một chút và quyết định đi xem hình ảnh và tham số của chiếc máy bay kia, dù sao thì vài tháng mới có máy bay, đó là một khoảng thời gian dài với hắn.</w:t>
      </w:r>
    </w:p>
    <w:p>
      <w:pPr>
        <w:pStyle w:val="BodyText"/>
      </w:pPr>
      <w:r>
        <w:t xml:space="preserve">Sau khi cúp điện thoại thì Trang Duệ bất đắc dĩ đứng lên nói:</w:t>
      </w:r>
    </w:p>
    <w:p>
      <w:pPr>
        <w:pStyle w:val="BodyText"/>
      </w:pPr>
      <w:r>
        <w:t xml:space="preserve">- Bác, hôm nay cháu không thể đánh cờ được, cháu có việc cần phải đi xử lý...</w:t>
      </w:r>
    </w:p>
    <w:p>
      <w:pPr>
        <w:pStyle w:val="BodyText"/>
      </w:pPr>
      <w:r>
        <w:t xml:space="preserve">- Được rồi, cậu đi đi, cậu đánh cờ cũng dở, đánh với cậu cũng không có ý nghĩa gì...</w:t>
      </w:r>
    </w:p>
    <w:p>
      <w:pPr>
        <w:pStyle w:val="BodyText"/>
      </w:pPr>
      <w:r>
        <w:t xml:space="preserve">Cổ lão gia tử khoát tay, đã hoàn toàn quên đi tình huống mình đánh cờ phải cởi mũ quăng giáp với con trai.</w:t>
      </w:r>
    </w:p>
    <w:p>
      <w:pPr>
        <w:pStyle w:val="BodyText"/>
      </w:pPr>
      <w:r>
        <w:t xml:space="preserve">- Sao vậy? Lúc này lại muốn đi đâu?</w:t>
      </w:r>
    </w:p>
    <w:p>
      <w:pPr>
        <w:pStyle w:val="BodyText"/>
      </w:pPr>
      <w:r>
        <w:t xml:space="preserve">Trang Duệ cáo từ Cổ lão gia tử, hắn vừa đi ra khỏi cửa thì gặp mặt Cổ Vân, sau khi giải thích một phen mới được Cổ Vân cho đi.</w:t>
      </w:r>
    </w:p>
    <w:p>
      <w:pPr>
        <w:pStyle w:val="BodyText"/>
      </w:pPr>
      <w:r>
        <w:t xml:space="preserve">Trang Duệ quay lại nhà mình rồi đón Tần Huyên Băng, cả hai đi đến khách sạn chỗ Tom ở, đã là sáu giờ chiều, đến giờ dùng cơm.</w:t>
      </w:r>
    </w:p>
    <w:p>
      <w:pPr>
        <w:pStyle w:val="BodyText"/>
      </w:pPr>
      <w:r>
        <w:t xml:space="preserve">- Cho một phần cơm cà ri thịt bò, Tom, muốn ăn gì? Hôm nay tôi mời khách...</w:t>
      </w:r>
    </w:p>
    <w:p>
      <w:pPr>
        <w:pStyle w:val="BodyText"/>
      </w:pPr>
      <w:r>
        <w:t xml:space="preserve">Trang Duệ sau khi gọi cơm ình và Tần Huyên Băng thì đưa menu cho Tom, đây là khách sạn năm sao nhưng cơm ở nhà hàng tây cũng không đắt, một phần cơm cà ri thịt bò cũng chỉ một trăm đồng tiền, hèn gì mà có nhiều người dùng cơm ở đây như vậy.</w:t>
      </w:r>
    </w:p>
    <w:p>
      <w:pPr>
        <w:pStyle w:val="BodyText"/>
      </w:pPr>
      <w:r>
        <w:t xml:space="preserve">- À, Mr Trang, người Trung Quốc các anh thật sự rất nhiệt tình...</w:t>
      </w:r>
    </w:p>
    <w:p>
      <w:pPr>
        <w:pStyle w:val="BodyText"/>
      </w:pPr>
      <w:r>
        <w:t xml:space="preserve">Tom cũng không khách khí, bây giờ có người mời khách thì Tom gọi vài món ăn Trung Quốc, điều này làm cho Trang Duệ dở khóc dở cười, nếu không phải ăn cơm ở đây cho thuận tiện thì hắn đã dưa Tom đi ăn ở nhà hàng Trung Quốc rồi.</w:t>
      </w:r>
    </w:p>
    <w:p>
      <w:pPr>
        <w:pStyle w:val="BodyText"/>
      </w:pPr>
      <w:r>
        <w:t xml:space="preserve">- Đây là tư liệu về chiếc máy bay kia, Mr Trang, anh xem trước một chút đi...</w:t>
      </w:r>
    </w:p>
    <w:p>
      <w:pPr>
        <w:pStyle w:val="BodyText"/>
      </w:pPr>
      <w:r>
        <w:t xml:space="preserve">Khoảng thời gian chờ thức ăn được đưa lên thì Tom đưa một túi tư liệu cho Trang Duệ, bên trong có nhiều bản fax, cũng có nhiều bản in hình ảnh.</w:t>
      </w:r>
    </w:p>
    <w:p>
      <w:pPr>
        <w:pStyle w:val="BodyText"/>
      </w:pPr>
      <w:r>
        <w:t xml:space="preserve">- Tham số của chiếc máy bay này tương đồng với chiếc mà anh đặt, nhưng thiết bị lắp đặt bên trong có hơi khác biệt, nhưng cũng không khác biệt quá lớn, nếu như anh muốn cải biến thì chỉ mất nửa tháng mà thôi...</w:t>
      </w:r>
    </w:p>
    <w:p>
      <w:pPr>
        <w:pStyle w:val="BodyText"/>
      </w:pPr>
      <w:r>
        <w:t xml:space="preserve">Tom nhiệt tình giới thiệu những tài liệu và hình ảnh cho Trang Duệ, nếu như có thể hoàn thành phi vụ lần này, sợ rằng chức vụ của Tom trong công ty sẽ tăng tiến.</w:t>
      </w:r>
    </w:p>
    <w:p>
      <w:pPr>
        <w:pStyle w:val="BodyText"/>
      </w:pPr>
      <w:r>
        <w:t xml:space="preserve">Bây giờ công ty Raytheon thật sự rất coi trọng thị trường Trung Quốc, đang chuẩn bị thành lập một văn phòng ở Trung Quốc, nhân tuyển cụ thể còn chưa quyết định, mà Tom trước nay là đại diện ở Trung Quốc, thế cho nên có cơ hội tranh thủ chức vụ này.</w:t>
      </w:r>
    </w:p>
    <w:p>
      <w:pPr>
        <w:pStyle w:val="BodyText"/>
      </w:pPr>
      <w:r>
        <w:t xml:space="preserve">- Huyên Băng, em xem...</w:t>
      </w:r>
    </w:p>
    <w:p>
      <w:pPr>
        <w:pStyle w:val="BodyText"/>
      </w:pPr>
      <w:r>
        <w:t xml:space="preserve">Trang Duệ đại khái nhìn qua vài tham số của máy bay, hắn thật sự cũng không hiểu nhiều, còn những thứ lắp đặt trong buồng lái thì rất xa hoa, hầu như thứ gì cũng là loại tốt, hào nhoáng làm người ta sinh ra cảm giác là một nhà giàu mới nổi.</w:t>
      </w:r>
    </w:p>
    <w:p>
      <w:pPr>
        <w:pStyle w:val="BodyText"/>
      </w:pPr>
      <w:r>
        <w:t xml:space="preserve">Trang Duệ nghĩ không sai, người đặt hàng chiếc máy bay này là một tên nhà giàu mới nổi, vì Wall Street hằng năm có xuất hiện phú ông tiền tỷ và nhiều kẻ nghèo rớt mồng tơi, hầu như mỗi ngày đều có kẻ phát tài và có kẻ phá sản.</w:t>
      </w:r>
    </w:p>
    <w:p>
      <w:pPr>
        <w:pStyle w:val="BodyText"/>
      </w:pPr>
      <w:r>
        <w:t xml:space="preserve">Nhưng Trang Duệ cũng không quá để ý đến những thiết bị được lắp đặt trong máy bay, tuy hắn có lý do để mua máy bay nhưng nhiều người nhìn qua sẽ cảm thấy khó tưởng. Hắn mua máy bay thứ nhất là để thuận tiện, thứ hai là đi đâu cũng có thể mang theo Bạch Sư, đây là ý nghĩ chân thật nhất của hăns.</w:t>
      </w:r>
    </w:p>
    <w:p>
      <w:pPr>
        <w:pStyle w:val="BodyText"/>
      </w:pPr>
      <w:r>
        <w:t xml:space="preserve">- Phong cách này cũng không phải thứ mình thích...</w:t>
      </w:r>
    </w:p>
    <w:p>
      <w:pPr>
        <w:pStyle w:val="BodyText"/>
      </w:pPr>
      <w:r>
        <w:t xml:space="preserve">Tần Huyên Băng nhìn hình ảnh mà nhíu mày, thật ra trước khi đến thì nàng và Trang Duệ đã quyết định, nếu như chiếc máy bay có thể thỏa mãn được yêu cầu của mình thì mua lại, vì sao theo đơn đặt hàng thì bọn họ sẽ phải đợi bốn tháng.</w:t>
      </w:r>
    </w:p>
    <w:p>
      <w:pPr>
        <w:pStyle w:val="BodyText"/>
      </w:pPr>
      <w:r>
        <w:t xml:space="preserve">Nhưng trước khi đến thì Tần Huyên Băng và Trang Duệ cũng thương lượng khả năng lớn nhất là trả giá xuống thấp một chút, vì tiền của Trang Duệ tuy đến dễ dàng nhưng cũng không phải gió thổi đến.</w:t>
      </w:r>
    </w:p>
    <w:p>
      <w:pPr>
        <w:pStyle w:val="BodyText"/>
      </w:pPr>
      <w:r>
        <w:t xml:space="preserve">- À, nữ sĩ xinh đẹp, những thiết bị lắp đặt bên trong chúng tôi có thể căn cứ theo những yêu cầu của các vị trước đó mà tiến hành sửa chữa, tất cả là miễn phí...</w:t>
      </w:r>
    </w:p>
    <w:p>
      <w:pPr>
        <w:pStyle w:val="BodyText"/>
      </w:pPr>
      <w:r>
        <w:t xml:space="preserve">Tom nghe được lời của Tần Huyên Băng thì nhanh chóng mở miệng giải thích.</w:t>
      </w:r>
    </w:p>
    <w:p>
      <w:pPr>
        <w:pStyle w:val="BodyText"/>
      </w:pPr>
      <w:r>
        <w:t xml:space="preserve">- Tom, chúng tôi bỏ tiền mua máy bay tư nhân chẳng lẽ không muốn bỏ ra số tiền đó sao?</w:t>
      </w:r>
    </w:p>
    <w:p>
      <w:pPr>
        <w:pStyle w:val="BodyText"/>
      </w:pPr>
      <w:r>
        <w:t xml:space="preserve">Trang Duệ nghe thấy đối phương nói như vậy thì dùng giọng mất vui lên tiếng.</w:t>
      </w:r>
    </w:p>
    <w:p>
      <w:pPr>
        <w:pStyle w:val="BodyText"/>
      </w:pPr>
      <w:r>
        <w:t xml:space="preserve">- À, tất nhiên, những phí tổn này đều ở vào khoản tiền mua máy bay...</w:t>
      </w:r>
    </w:p>
    <w:p>
      <w:pPr>
        <w:pStyle w:val="BodyText"/>
      </w:pPr>
      <w:r>
        <w:t xml:space="preserve">Tom bị lời nói của Trang Duệ làm cho sững sốt, nhưng hắn cũng thành thật, thẳng thắn thừa nhận.</w:t>
      </w:r>
    </w:p>
    <w:p>
      <w:pPr>
        <w:pStyle w:val="BodyText"/>
      </w:pPr>
      <w:r>
        <w:t xml:space="preserve">- Tôi cũng không thích phần thiết kế cửa cabin, Tom tiên sinh, anh biết đấy, cánh cửa nguyên bản của công ty là hình vòm, cánh cửa này lại không phù hợp, tôi muốn công ty dựa theo phương án của chúng tôi mà cải tạo lại...</w:t>
      </w:r>
    </w:p>
    <w:p>
      <w:pPr>
        <w:pStyle w:val="BodyText"/>
      </w:pPr>
      <w:r>
        <w:t xml:space="preserve">Tần Huyên Băng nói xong thì Tom trợn tròn mắt, nếu như cải biến những thiết bị bên trong máy bay thì không có vấn đề, nhưng sửa chữa cửa khoang thì lại liên quan đến hình thể của máy bay.</w:t>
      </w:r>
    </w:p>
    <w:p>
      <w:pPr>
        <w:pStyle w:val="BodyText"/>
      </w:pPr>
      <w:r>
        <w:t xml:space="preserve">Phải biết rằng một chiếc máy bay phải phù hợp với nhiêu nguyên lý không khí, máy bay đã được định hình thì căn bản khó thể nào sửa chữa lại được, vì sửa sẽ liên quan đến chỉnh thể, hao tổn rất nhiều tiền của.</w:t>
      </w:r>
    </w:p>
    <w:p>
      <w:pPr>
        <w:pStyle w:val="BodyText"/>
      </w:pPr>
      <w:r>
        <w:t xml:space="preserve">Tom nhìn nhân viên phục vụ đưa thức ăn lên mà không muốn ăn, theo lời Tần Huyên Băng thì sẽ không có khả năng bán được chiếc máy bay này, thế là món ngon trong mắt hắn cũng biến thành dở.</w:t>
      </w:r>
    </w:p>
    <w:p>
      <w:pPr>
        <w:pStyle w:val="BodyText"/>
      </w:pPr>
      <w:r>
        <w:t xml:space="preserve">Tom vốn cho rằng Trang Duệ vội vàng muốn có máy bay, như vậy mình có thể tiêu thụ chiếc máy bay kia ra ngoài, bây giờ nhìn lại thì khả năng là không lớn, vi công ty sẽ tuyệt đối không làm theo phương án sửa chữa của Tần Huyên Băng. Vì vậy mà bán chiếc máy bay kia cho Trang Duệ sẽ chẳng có được bao nhiêu lợi nhuận.</w:t>
      </w:r>
    </w:p>
    <w:p>
      <w:pPr>
        <w:pStyle w:val="BodyText"/>
      </w:pPr>
      <w:r>
        <w:t xml:space="preserve">- Nữ sĩ xinh đẹp...</w:t>
      </w:r>
    </w:p>
    <w:p>
      <w:pPr>
        <w:pStyle w:val="BodyText"/>
      </w:pPr>
      <w:r>
        <w:t xml:space="preserve">Lúc này Tần Huyên Băng trong mắt Tom cũng không phải quá mức xinh đẹp:</w:t>
      </w:r>
    </w:p>
    <w:p>
      <w:pPr>
        <w:pStyle w:val="BodyText"/>
      </w:pPr>
      <w:r>
        <w:t xml:space="preserve">- Yêu cầu của ngài sợ rằng chúng tôi sẽ không làm được, vì nếu xử lý vấn đề đó sẽ phải bỏ ra một số tiền lớn để cải tạo chỉnh thể...</w:t>
      </w:r>
    </w:p>
    <w:p>
      <w:pPr>
        <w:pStyle w:val="BodyText"/>
      </w:pPr>
      <w:r>
        <w:t xml:space="preserve">- Tom, trước đó chúng ta đã bàn tốt về giá cả của máy bay, bây giờ thu thêm phí hình như cũng không hợp lý cho lắm...</w:t>
      </w:r>
    </w:p>
    <w:p>
      <w:pPr>
        <w:pStyle w:val="BodyText"/>
      </w:pPr>
      <w:r>
        <w:t xml:space="preserve">Trang Duệ cắt đứt lời Tom:</w:t>
      </w:r>
    </w:p>
    <w:p>
      <w:pPr>
        <w:pStyle w:val="BodyText"/>
      </w:pPr>
      <w:r>
        <w:t xml:space="preserve">- Dù sao thì phong cách của chiếc máy bay này cũng không giống yêu cầu của tôi, anh cảm thấy tôi sẽ bỏ giá tiền mua một chiếc máy bay tốt để mua vào một chiếc máy bay không vừa lòng sao? Anh thấy như vậy có hợp lý không?</w:t>
      </w:r>
    </w:p>
    <w:p>
      <w:pPr>
        <w:pStyle w:val="BodyText"/>
      </w:pPr>
      <w:r>
        <w:t xml:space="preserve">Trang Duệ nói đã quá rõ ràng, đó chính là giá cả mua chiếc máy bay này cũng giống như giá cả đã quyết định trước đó, nếu không thì cứ bán cho người khác.</w:t>
      </w:r>
    </w:p>
    <w:p>
      <w:pPr>
        <w:pStyle w:val="BodyText"/>
      </w:pPr>
      <w:r>
        <w:t xml:space="preserve">Nhưng rõ ràng Trang Duệ đã đánh giá cao trình độ tiếng Trung của Tom, những câu nói như vậy làm cho đối phương khá mờ mịt, cuối cùng Trang Duệ phải dùng tiếng Anh để nói lại một lần nữa.</w:t>
      </w:r>
    </w:p>
    <w:p>
      <w:pPr>
        <w:pStyle w:val="BodyText"/>
      </w:pPr>
      <w:r>
        <w:t xml:space="preserve">- À, Mr Trang, là thế này, nếu như anh tình nguyện mua chiếc máy bay này và trả tiền một lần, chúng tôi sẽ giảm giá cho anh năm trăm ngàn đô la, anh thấy thế nào?</w:t>
      </w:r>
    </w:p>
    <w:p>
      <w:pPr>
        <w:pStyle w:val="BodyText"/>
      </w:pPr>
      <w:r>
        <w:t xml:space="preserve">Sau khi nghe được lời của Trang Duệ thì Tom lập tức cho ra phương án giải quyết, tất nhiên đây là phạm vi chức quyền của hắn, dù sao thì cải tạo một chiếc máy bay như vậy cũng hao tốn khá nhiều tiền. nguồn (.)</w:t>
      </w:r>
    </w:p>
    <w:p>
      <w:pPr>
        <w:pStyle w:val="BodyText"/>
      </w:pPr>
      <w:r>
        <w:t xml:space="preserve">- Không, Tom, không được, phải biết rằng trước đó tôi đã nói với anh rồi, trong buồng máy bay cần bày một bộ sa lông làm từ ghế tử đàn, không phải là năm trăm ngàn đô la, mà giá cả phải là hai triệu đô la...</w:t>
      </w:r>
    </w:p>
    <w:p>
      <w:pPr>
        <w:pStyle w:val="BodyText"/>
      </w:pPr>
      <w:r>
        <w:t xml:space="preserve">- Bây giờ ghế sa lông tử đàn hóa thành da thật, thật sự không cùng cấp bậc, hơn nữa tôi đã tiết kiệm tiền cải tạo máy bay, tôi nghĩ giá rẻ hơn ba triệu đô thì có thể tiếp nhận...</w:t>
      </w:r>
    </w:p>
    <w:p>
      <w:pPr>
        <w:pStyle w:val="BodyText"/>
      </w:pPr>
      <w:r>
        <w:t xml:space="preserve">Trang Duệ cũng coi như ức hiếp Tom vì không biết về gỗ tử đàn, vì trên đời này làm gì có bộ sa lông nào làm bằng gỗ tử đàn? Mà hắn mở miệng cũng đòi giảm xuống đến ba triệu đô.</w:t>
      </w:r>
    </w:p>
    <w:p>
      <w:pPr>
        <w:pStyle w:val="BodyText"/>
      </w:pPr>
      <w:r>
        <w:t xml:space="preserve">- Điều này...Điều này, vấn đề này tôi không làm chủ được, cần phải báo cáo với công ty...</w:t>
      </w:r>
    </w:p>
    <w:p>
      <w:pPr>
        <w:pStyle w:val="BodyText"/>
      </w:pPr>
      <w:r>
        <w:t xml:space="preserve">Tom bị lời nói của Trang Duệ làm ơ hồ, hắn chỉ là một người chuyên về kỹ thuật mà thôi, thật sự không làm tốt kỹ xảo đàm phán, cũng không biết làm thế nào để phản bác Trang Duệ.</w:t>
      </w:r>
    </w:p>
    <w:p>
      <w:pPr>
        <w:pStyle w:val="BodyText"/>
      </w:pPr>
      <w:r>
        <w:t xml:space="preserve">- Tất nhiên rồi, Tom, anh có thể đệ trình ý kiến của tôi lên cho công ty, tôi cũng không ngại đợi vài tháng để có máy bay, chúng tôi ăn cơm trước đây...</w:t>
      </w:r>
    </w:p>
    <w:p>
      <w:pPr>
        <w:pStyle w:val="BodyText"/>
      </w:pPr>
      <w:r>
        <w:t xml:space="preserve">Trang Duệ tỏ ra không quan tâm, vì vậy mà nói với nhân viên phục vụ ở bên cạnh, có thể rót rượu.</w:t>
      </w:r>
    </w:p>
    <w:p>
      <w:pPr>
        <w:pStyle w:val="Compact"/>
      </w:pPr>
      <w:r>
        <w:br w:type="textWrapping"/>
      </w:r>
      <w:r>
        <w:br w:type="textWrapping"/>
      </w:r>
    </w:p>
    <w:p>
      <w:pPr>
        <w:pStyle w:val="Heading2"/>
      </w:pPr>
      <w:bookmarkStart w:id="642" w:name="chương-62-0---623-tiếp-thu"/>
      <w:bookmarkEnd w:id="642"/>
      <w:r>
        <w:t xml:space="preserve">620. Chương 62 0 - 623: Tiếp Thu</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620 - 623: Tiếp thu</w:t>
      </w:r>
    </w:p>
    <w:p>
      <w:pPr>
        <w:pStyle w:val="BodyText"/>
      </w:pPr>
      <w:r>
        <w:t xml:space="preserve">Nhóm Dịch: Tepga</w:t>
      </w:r>
    </w:p>
    <w:p>
      <w:pPr>
        <w:pStyle w:val="BodyText"/>
      </w:pPr>
      <w:r>
        <w:t xml:space="preserve">Nguồn: Vipvandan</w:t>
      </w:r>
    </w:p>
    <w:p>
      <w:pPr>
        <w:pStyle w:val="BodyText"/>
      </w:pPr>
      <w:r>
        <w:t xml:space="preserve">- Mẹ, dì Trương, dì Lý!</w:t>
      </w:r>
    </w:p>
    <w:p>
      <w:pPr>
        <w:pStyle w:val="BodyText"/>
      </w:pPr>
      <w:r>
        <w:t xml:space="preserve">Sáng sớm Trang Duệ thức dậy chơi đùa ầm ĩ với Bạch Sư trong sân, sau đó đi đến trung viện, thấy mẹ với dì Lý và dì Trương đang tập thể dục.</w:t>
      </w:r>
    </w:p>
    <w:p>
      <w:pPr>
        <w:pStyle w:val="BodyText"/>
      </w:pPr>
      <w:r>
        <w:t xml:space="preserve">Đây là bài tập thể dục của những bà lão ở công viên cách đó không xa, ba người vốn cũng ra công viên luyện tập, nhưng bây giờ lão ông quá nhiều, thấy ba bà lão như vậy thì thường đến gần, thế là mọi người chỉ có thể về nhà rèn luyện.</w:t>
      </w:r>
    </w:p>
    <w:p>
      <w:pPr>
        <w:pStyle w:val="BodyText"/>
      </w:pPr>
      <w:r>
        <w:t xml:space="preserve">- Tiểu Trang, thức dậy sớm như vậy à, Tiểu Tần đâu?</w:t>
      </w:r>
    </w:p>
    <w:p>
      <w:pPr>
        <w:pStyle w:val="BodyText"/>
      </w:pPr>
      <w:r>
        <w:t xml:space="preserve">Dưới yêu cầu của Âu Dương Uyển thì dì Trương và dì Lý cũng không gọi là ông chủ, nhưng khi thấy Trang Duệ đi đến thì cũng dừng bài tập mà bắt chuyện.</w:t>
      </w:r>
    </w:p>
    <w:p>
      <w:pPr>
        <w:pStyle w:val="BodyText"/>
      </w:pPr>
      <w:r>
        <w:t xml:space="preserve">- Mọi người cứ tiếp tục đi, cứ tiếp tục đi, cô ấy đang rửa mặt, sẽ đến ngay...</w:t>
      </w:r>
    </w:p>
    <w:p>
      <w:pPr>
        <w:pStyle w:val="BodyText"/>
      </w:pPr>
      <w:r>
        <w:t xml:space="preserve">Trang Duệ thấy mình đi ra quấy rầy mọi người rèn luyện sức khỏe, ánh mắt của mẹ cũng bất thiện, thế là vội vã khoát tay ọi người tiếp tục.</w:t>
      </w:r>
    </w:p>
    <w:p>
      <w:pPr>
        <w:pStyle w:val="BodyText"/>
      </w:pPr>
      <w:r>
        <w:t xml:space="preserve">- Lần này lại phải ra ngoài vài ngày sao?</w:t>
      </w:r>
    </w:p>
    <w:p>
      <w:pPr>
        <w:pStyle w:val="BodyText"/>
      </w:pPr>
      <w:r>
        <w:t xml:space="preserve">Động tác của Âu Dương Uyển không dừng lại nhưng ánh mắt lại nhìn về phía con trai.</w:t>
      </w:r>
    </w:p>
    <w:p>
      <w:pPr>
        <w:pStyle w:val="BodyText"/>
      </w:pPr>
      <w:r>
        <w:t xml:space="preserve">Trang Duệ cợt nhả nói:</w:t>
      </w:r>
    </w:p>
    <w:p>
      <w:pPr>
        <w:pStyle w:val="BodyText"/>
      </w:pPr>
      <w:r>
        <w:t xml:space="preserve">- Mẹ, chiều nay máy bay sẽ đến Hongkong, đến tối sẽ bay sang đây, hì hì, đến lúc đó con có thể đưa mẹ đi du lịch khắp nơi...</w:t>
      </w:r>
    </w:p>
    <w:p>
      <w:pPr>
        <w:pStyle w:val="BodyText"/>
      </w:pPr>
      <w:r>
        <w:t xml:space="preserve">- Mang vợ con đi là được, mẹ đây có tuổi cũng không muốn đi xa, được rồi, con đi mau lên...</w:t>
      </w:r>
    </w:p>
    <w:p>
      <w:pPr>
        <w:pStyle w:val="BodyText"/>
      </w:pPr>
      <w:r>
        <w:t xml:space="preserve">Âu Dương Uyển cũng bị lời của Trang Duệ làm cho tức cười, bà cũng không ngờ Trang Duệ nói mua máy bay nhưng mới nửa tháng đã có hàng.</w:t>
      </w:r>
    </w:p>
    <w:p>
      <w:pPr>
        <w:pStyle w:val="BodyText"/>
      </w:pPr>
      <w:r>
        <w:t xml:space="preserve">- Chị Âu Dương, con trai của chị thật sự hiếu thuận...</w:t>
      </w:r>
    </w:p>
    <w:p>
      <w:pPr>
        <w:pStyle w:val="BodyText"/>
      </w:pPr>
      <w:r>
        <w:t xml:space="preserve">- Đúng vậy, Tiểu Trang thật sự rất tốt, một ông chủ lớn như vậy mà hầu như mỗi ngày đều ở nhà...</w:t>
      </w:r>
    </w:p>
    <w:p>
      <w:pPr>
        <w:pStyle w:val="BodyText"/>
      </w:pPr>
      <w:r>
        <w:t xml:space="preserve">Sau khi nghe thấy dì Lý và dì Trương lên tiếng khen ngợi thì Trang Duệ vội vàng đưa Bạch Sư đi đến tiền viện, mỗi khi có chuyện gì đó thì hai vị kia luôn khen mình không dứt miệng, nhưng mẹ mình lại rất thích nghe, chính hắn nghe vào lại cảm thấy không được tự nhiên.</w:t>
      </w:r>
    </w:p>
    <w:p>
      <w:pPr>
        <w:pStyle w:val="BodyText"/>
      </w:pPr>
      <w:r>
        <w:t xml:space="preserve">Lúc này là nửa tháng sau khi đàm phán với Tom về vấn đề máy bay lần trước, tuy ngày đó không cho ra kết quả gì nhưng hôm sau Tom báo yêu cầu của Trang Duệ cho tổng bộ, cuối cùng sự việc cũng có cơ hội thay đổi.</w:t>
      </w:r>
    </w:p>
    <w:p>
      <w:pPr>
        <w:pStyle w:val="BodyText"/>
      </w:pPr>
      <w:r>
        <w:t xml:space="preserve">Vì máy bay mà người khác đặt hàng nhưng không nhận thường rất khó bán, mà Trang Duệ là người đầu tiên có ý muốn mua, thế cho nên công ty Raytheon trải qua suy xét, nếu như Trang Duệ không động vào bất cứ thứ gì trên máy bay, sẽ hạ giá hai triệu đô la.</w:t>
      </w:r>
    </w:p>
    <w:p>
      <w:pPr>
        <w:pStyle w:val="BodyText"/>
      </w:pPr>
      <w:r>
        <w:t xml:space="preserve">Vì vậy mà chiếc máy bay này Trang Duệ chỉ cần bỏ ra số tiền 10 triệu đô để mua vào, tương đương với chưa đến chín mươi triệu tệ là có thể mua vào, vì vậy mà Tần Huyên Băng và Trang Duệ bàn bạc, quyết định ký kết hợp đồng với Tom.</w:t>
      </w:r>
    </w:p>
    <w:p>
      <w:pPr>
        <w:pStyle w:val="BodyText"/>
      </w:pPr>
      <w:r>
        <w:t xml:space="preserve">Chuyện kiểm tra đo lường vấn đề an toàn của máy bay ngoài phải trải qua quá trình đo lường của các cơ quan tương quan bên Mỹ, còn cần phải có chữ ký của khách hàng, mà công ty Raytheon chỉ có văn phòng ở Hongkong, thế là việc này hoàn toàn giao cho cha vợ xử lý.</w:t>
      </w:r>
    </w:p>
    <w:p>
      <w:pPr>
        <w:pStyle w:val="BodyText"/>
      </w:pPr>
      <w:r>
        <w:t xml:space="preserve">Dù sao thì Tần Hạo Nhiên cũng có máy bay tư nhân, cũng có phi công riêng, làm việc này tương đối quen thuộc. Hơn nữa Trang Duệ lại chẳng hiểu gì về máy bay, còn không bằng ủy thác cho nhân sĩ chuyên nghiệp đến kiểm tra đo lường, chuyện ký tên có thể nhờ cha vợ đứng ra làm thay.</w:t>
      </w:r>
    </w:p>
    <w:p>
      <w:pPr>
        <w:pStyle w:val="BodyText"/>
      </w:pPr>
      <w:r>
        <w:t xml:space="preserve">Trang Duệ ở Bắc Kinh khoảng thời gian này cũng không có việc gì làm, hắn tìm được Âu Dương Lỗi, sau đó cứng nhắc muốn tìm một phi công sắp xuất ngũ.</w:t>
      </w:r>
    </w:p>
    <w:p>
      <w:pPr>
        <w:pStyle w:val="BodyText"/>
      </w:pPr>
      <w:r>
        <w:t xml:space="preserve">Tất nhiên việc này chủ yếu là Trang Duệ cho ra một đãi ngộ cao, sau khi tiếp xúc với viên phi công sắp xuất ngũ kia, hai bên tình nguyện, Âu Dương Lỗi chỉ là người giới thiệu và trợ giúp các thủ tục xuất ngũ mà thôi.</w:t>
      </w:r>
    </w:p>
    <w:p>
      <w:pPr>
        <w:pStyle w:val="BodyText"/>
      </w:pPr>
      <w:r>
        <w:t xml:space="preserve">Nhưng rõ ràng đây là hành vi đào góc tường của nhà nước, không biết thế nào lại rơi vào trong tai Âu Dương Cương, thế là ông cụ không nói hai lời mà chạy đến tứ hợp viện, vung trượng đuổi đánh Trang Duệ.</w:t>
      </w:r>
    </w:p>
    <w:p>
      <w:pPr>
        <w:pStyle w:val="BodyText"/>
      </w:pPr>
      <w:r>
        <w:t xml:space="preserve">Sự việc kia làm cho Trang Duệ khốn khổ, cũng không phải trốn tránh mệt mỏi mà là liều chết kéo Bạch Sư, nếu không sợ rằng sẽ sinh chuyện, vì nó nào biết Âu Dương Cương là ai? Nhưng sau đó Trang Duệ cũng lắc đầu, có lẽ bản thân mình dùng linh khí cho ông cụ quá nhiều, vì vậy bây giờ ông cụ tức giận rất có khí thế...</w:t>
      </w:r>
    </w:p>
    <w:p>
      <w:pPr>
        <w:pStyle w:val="BodyText"/>
      </w:pPr>
      <w:r>
        <w:t xml:space="preserve">Không chỉ là Trang Duệ mà Âu Dương Lỗi cũng bị liên lụy, vốn Trang Duệ muốn tìm hai người, một chính một phụ nhưng Âu Dương Lỗi dù thế nào cũng không chịu hỗ trợ, vì trượng của ông cụ sắp đập lên người, con dám tìm thêm người sao? Ông cụ sợ rằng có thể chạy đến quân ủy trung ương mất...</w:t>
      </w:r>
    </w:p>
    <w:p>
      <w:pPr>
        <w:pStyle w:val="BodyText"/>
      </w:pPr>
      <w:r>
        <w:t xml:space="preserve">Dù Trang Duệ phải trả một cái giá lớn là rượu đuôi hổ thì Âu Dương Lỗi vẫn không chịu nhường, từ chối Trang Duệ rất danh chính ngôn thuận, nhưng cuối cùng Âu Dương Lỗi vẫn lấy lý do giới thiệu phi công cho Trang Duệ để thu lấy đuôi cọp.</w:t>
      </w:r>
    </w:p>
    <w:p>
      <w:pPr>
        <w:pStyle w:val="BodyText"/>
      </w:pPr>
      <w:r>
        <w:t xml:space="preserve">Cũng khó trách ông cụ nổi giận, phải biết rằng bộ đội muốn bồi dưỡng được một phi công cũng không phải đơn giản, từ một người mới đến khi có thể điều khiển được máy bay chiến đấu thì chi phí lên đến năm triệu một người.</w:t>
      </w:r>
    </w:p>
    <w:p>
      <w:pPr>
        <w:pStyle w:val="BodyText"/>
      </w:pPr>
      <w:r>
        <w:t xml:space="preserve">Vì vậy mà bội đội không quân trước nay đều rất nổi tiếng, quân hàm của phi công cũng cao hơn so với các binh chủng hải lục quân, một đại đội phi công căn bản không có lính quèn, ai cũng là sĩ quan.</w:t>
      </w:r>
    </w:p>
    <w:p>
      <w:pPr>
        <w:pStyle w:val="BodyText"/>
      </w:pPr>
      <w:r>
        <w:t xml:space="preserve">Nhân tài mà quốc gia bỏ ra nhiều tiền của để bồi dưỡng ra, lại bị Trang Duệ đào đi như vậy, Âu Dương Cương không nổi giận sao được?</w:t>
      </w:r>
    </w:p>
    <w:p>
      <w:pPr>
        <w:pStyle w:val="BodyText"/>
      </w:pPr>
      <w:r>
        <w:t xml:space="preserve">Nhưng viên phi công mà Trang Duệ tìm về đã hơn bốn mươi, thật sự có ý nghĩ muốn chuyển nghề, hơn nữa những năm qua đều chỉ bay máy bay vận tải, vì vậy mới chuyển nghề đi theo Trang Duệ.</w:t>
      </w:r>
    </w:p>
    <w:p>
      <w:pPr>
        <w:pStyle w:val="BodyText"/>
      </w:pPr>
      <w:r>
        <w:t xml:space="preserve">Cuối cùng Trang Duệ tìm đến Âu Dương Quân, dùng tiền lương cao hơn gấp đôi trong các hãng hàng không dân dụng để cướp lấy một tay lái phụ từ một công ty hàng không.</w:t>
      </w:r>
    </w:p>
    <w:p>
      <w:pPr>
        <w:pStyle w:val="BodyText"/>
      </w:pPr>
      <w:r>
        <w:t xml:space="preserve">Máy bay còn chưa về mà Trang Duệ đã tốn khá nhiều tiền, nhưng sự việc phải làm trọn vẹn, vì viên phi công quân đội kia chuyển nghề cần phải có giấy chứng nhận của hàng không dân dụng mới được phép bay.</w:t>
      </w:r>
    </w:p>
    <w:p>
      <w:pPr>
        <w:pStyle w:val="BodyText"/>
      </w:pPr>
      <w:r>
        <w:t xml:space="preserve">Một phi công chính của một hãng hàng không thường căn cứ vào khoảng cách bay để tính lương và trợ cấp hàng tháng, bình thường ít nhất cũng là ba đến năm chục ngàn, mà tiền lương của phụ lái cũng phải từ bảy ngàn đến hai chục ngàn.</w:t>
      </w:r>
    </w:p>
    <w:p>
      <w:pPr>
        <w:pStyle w:val="BodyText"/>
      </w:pPr>
      <w:r>
        <w:t xml:space="preserve">Khi có được hai người này thì Trang Duệ cho ra mức lượng hai chục ngàn và năm chục ngàn, mặt khác còn thông qua một hãng hàng không dân dụng để tìm được hai nữ tiếp viên hàng không có kinh nghiệm, tiền lương mỗi người hai chục ngàn.</w:t>
      </w:r>
    </w:p>
    <w:p>
      <w:pPr>
        <w:pStyle w:val="BodyText"/>
      </w:pPr>
      <w:r>
        <w:t xml:space="preserve">Bây giờ sử dụng chiếc máy bay chưa tính phí tổn bảo dưỡng phi hành tiền dầu và bảo hiểm, mỗi tháng Trang Duệ phải bỏ ra 160 ngàn, mộ năm là một triệu bảy trăm hai mươi ngàn, vì vậy mà Trang Duệ mới biết vì sao nhiều người không muốn mua máy bay tư nhân.</w:t>
      </w:r>
    </w:p>
    <w:p>
      <w:pPr>
        <w:pStyle w:val="BodyText"/>
      </w:pPr>
      <w:r>
        <w:t xml:space="preserve">Nhưng cái giá đó vẫn chưa tính vào đâu, điều làm cho Trang Duệ đau lòng nhất chính là thuê sân bay, hắn thuê sân bay thủ đô trong ba năm, trả tổng cộng mười lăm triệu. Đây chính là Âu Dương Quân vận dụng quan hệ ở cục hàng không dân dụng để tìm chiết khấu, vì thế có thể nói phần tiền tiết kiệm được khi mua máy bay đều đổ vào các khoản này.</w:t>
      </w:r>
    </w:p>
    <w:p>
      <w:pPr>
        <w:pStyle w:val="BodyText"/>
      </w:pPr>
      <w:r>
        <w:t xml:space="preserve">Hơn nữa mỗi lần bay thì còn phải trả phí tổn hàng không, cùng với những phí tổn mà Trang Duệ cảm thấy rất khó hiểu. Tóm lại trước khi bay phải lấy tiền ra rải trên đường băng, hơn nữa từ đầu đến cuối đều rất phiền toái, đều là Trang Duệ đưa theo Bành Phi chạy khắp nơi.</w:t>
      </w:r>
    </w:p>
    <w:p>
      <w:pPr>
        <w:pStyle w:val="BodyText"/>
      </w:pPr>
      <w:r>
        <w:t xml:space="preserve">Sau khi Trang Duệ ký kết hợp đồng với phi công và tiếp viên, trả hết các khoản tiền phát sinh, khi đó hắn mới nghi ngờ mình bị điên, khi đó thần kinh phát tác hay sao mà quyết định mua máy bay tư nhân? Tất nhiên lúc này dù có nghĩ như vậy cũng không còn bất kỳ ý nghĩa gì nữa.</w:t>
      </w:r>
    </w:p>
    <w:p>
      <w:pPr>
        <w:pStyle w:val="BodyText"/>
      </w:pPr>
      <w:r>
        <w:t xml:space="preserve">Thật ra Trang Duệ thấy vừa tốn nhiều tiền lại vừa phiền toái, nguyên nhân cũng vì hắn không có một đội ngũ nhân viên hùng mạnh. Ví dụ như ông chủ các tập đoàn mua máy bay thì những thứ lặt vặt kia nào cần phải chính mình lo lắng? Anh chỉ cần có ý và nhân viên bên dưới sẽ đi làm, lãnh đạo chỉ cần đợi đến lúc đi máy bay là được.</w:t>
      </w:r>
    </w:p>
    <w:p>
      <w:pPr>
        <w:pStyle w:val="BodyText"/>
      </w:pPr>
      <w:r>
        <w:t xml:space="preserve">Trang Duệ cũng xem như nhận thức rất sâu về vấn đề này, thế là khi họp hai phi công và hai tiếp viên hàng không, tổng cộng là bốn người, hắn phải phân phối chức trách cho rõ ràng.</w:t>
      </w:r>
    </w:p>
    <w:p>
      <w:pPr>
        <w:pStyle w:val="BodyText"/>
      </w:pPr>
      <w:r>
        <w:t xml:space="preserve">Tay lái phụ kia ngoài việc phải làm tốt chức trách của mình, còn phải nhận xử lý các chuyện linh tinh như liên hệ với sân bay và không lưu, người này có xuất thân hàng không dân dụng, có thể xử lý tốt những vấn đề này, nếu không Trang Duệ sao có thể bỏ ra số tiền gấp đôi bình thường để trả lương cho đối phương?</w:t>
      </w:r>
    </w:p>
    <w:p>
      <w:pPr>
        <w:pStyle w:val="BodyText"/>
      </w:pPr>
      <w:r>
        <w:t xml:space="preserve">Khoảng thời gian qua Trang Duệ ngoài xử lý những chuyện rườm rà mất thời gian này còn phải bỏ ra chút thời gian để đi học nhảy dù, vì hắn cũng rất sợ chết.</w:t>
      </w:r>
    </w:p>
    <w:p>
      <w:pPr>
        <w:pStyle w:val="BodyText"/>
      </w:pPr>
      <w:r>
        <w:t xml:space="preserve">Tuy viên phi công kia lái máy bay dân dụng còn quen tay hơn máy bay chiến đấu, thế nhưng Trang Duệ vẫn rất lo lắng, vẫn tham gia một khóa huấn luyện nhảy dù.</w:t>
      </w:r>
    </w:p>
    <w:p>
      <w:pPr>
        <w:pStyle w:val="BodyText"/>
      </w:pPr>
      <w:r>
        <w:t xml:space="preserve">Dưới sự đảm bảo một trăm phần trăm không phát sinh vấn đề của Bành Phi, Trang Duệ thực hành lượt nhảy dù đầu tiên trong đời của mình, nhưng điều xui xẻo chính là lần đầu tiên nhảy dù lại là mông tiếp đất. Khi đó hắn còn chưa hiểu rõ ràng, nhưng đối tượng hiềm nghi lớn nhất chính là Bành Phi.</w:t>
      </w:r>
    </w:p>
    <w:p>
      <w:pPr>
        <w:pStyle w:val="BodyText"/>
      </w:pPr>
      <w:r>
        <w:t xml:space="preserve">Sau khi ăn cơm trua xong thì Trang Duệ đưa theo Tần Huyên Băng và Bành Phi đến sân bay thủ đô để tụ hợp với các phi công và tiếp viên của mình, cùng nhau đi đến Hongkong để nhận chiếc máy bay từ công ty Raytheon.</w:t>
      </w:r>
    </w:p>
    <w:p>
      <w:pPr>
        <w:pStyle w:val="Compact"/>
      </w:pPr>
      <w:r>
        <w:br w:type="textWrapping"/>
      </w:r>
      <w:r>
        <w:br w:type="textWrapping"/>
      </w:r>
    </w:p>
    <w:p>
      <w:pPr>
        <w:pStyle w:val="Heading2"/>
      </w:pPr>
      <w:bookmarkStart w:id="643" w:name="chương-62-0---623-tiếp-thu-1"/>
      <w:bookmarkEnd w:id="643"/>
      <w:r>
        <w:t xml:space="preserve">621. Chương 62 0 - 623: Tiếp Thu</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620 - 623: Tiếp thu</w:t>
      </w:r>
    </w:p>
    <w:p>
      <w:pPr>
        <w:pStyle w:val="BodyText"/>
      </w:pPr>
      <w:r>
        <w:t xml:space="preserve">Nhóm Dịch: Tepga</w:t>
      </w:r>
    </w:p>
    <w:p>
      <w:pPr>
        <w:pStyle w:val="BodyText"/>
      </w:pPr>
      <w:r>
        <w:t xml:space="preserve">Nguồn: Vipvandan</w:t>
      </w:r>
    </w:p>
    <w:p>
      <w:pPr>
        <w:pStyle w:val="BodyText"/>
      </w:pPr>
      <w:r>
        <w:t xml:space="preserve">- Chào giám đốc Trang, chào Trang phu nhân...</w:t>
      </w:r>
    </w:p>
    <w:p>
      <w:pPr>
        <w:pStyle w:val="BodyText"/>
      </w:pPr>
      <w:r>
        <w:t xml:space="preserve">Sau khi đến sân bay thì những người kia đã tụ tập sẵn, hai nữ tiếp viên tiến lên bắt chuyện với Trang Duệ và Tần Huyên Băng, sau đó đưa tay nhận lấy vailit rongn tay Tần Huyên Băng.</w:t>
      </w:r>
    </w:p>
    <w:p>
      <w:pPr>
        <w:pStyle w:val="BodyText"/>
      </w:pPr>
      <w:r>
        <w:t xml:space="preserve">Hai vị phi công thì đứng lên khẽ gật đầu với Trang Duệ, ngoài vị phi công quân nhân có biết một chút về ông chủ giàu có và trẻ tuổi trước mặt, thì Trang Duệ căn bản sinh ra cho người ta cảm giác cực kỳ thần bí, chỉ biết hắn là một trợ lý tổng giám đốc của công ty lớn mà thôi.</w:t>
      </w:r>
    </w:p>
    <w:p>
      <w:pPr>
        <w:pStyle w:val="BodyText"/>
      </w:pPr>
      <w:r>
        <w:t xml:space="preserve">Tất nhiên bọn họ sẽ không tin được thân phận kia của Trang Duệ, những năm nay người ta ra ngoài thì đưa danh thiếp thế nào cũng là giám đốc hoặc chủ tịch tập đoàn, nhưng trong nước và ngoài nước cũng không có mấy vị giám đốc hay chủ tịch có được máy bay riêng.</w:t>
      </w:r>
    </w:p>
    <w:p>
      <w:pPr>
        <w:pStyle w:val="BodyText"/>
      </w:pPr>
      <w:r>
        <w:t xml:space="preserve">Khoảng thời gian trước Trang Duệ vì muốn thuận tiện mà tìm được một danh thiếp làm trợ lý tổng giám đốc cho công ty bất động sản của Âu Dương Quân, khi đó Âu Dương Quân rất vui vẻ, hắn nghĩ rằng cậu em của mình cuối cùng cũn biết giúp người nhà làm việc, tuy chức nghiệp kia cũng đã có sẵn một đội ngũ, nhưng thái độ của Trang Duệ là đáng khen.</w:t>
      </w:r>
    </w:p>
    <w:p>
      <w:pPr>
        <w:pStyle w:val="BodyText"/>
      </w:pPr>
      <w:r>
        <w:t xml:space="preserve">Ai ngờ chỉ qua một ngày thì Âu Dương Quân đã tức giận đến mức thiếu chút nữa không chửi thẳng vào mặt Trang Duệ, vì tiểu tử này chỉ lấy danh mà không chịu làm việc, còn kéo theo vài người cùng chạy đi xử lý những chuyện liên quan đến mua bán máy bay.</w:t>
      </w:r>
    </w:p>
    <w:p>
      <w:pPr>
        <w:pStyle w:val="BodyText"/>
      </w:pPr>
      <w:r>
        <w:t xml:space="preserve">Điều này làm cho Âu Dương Quân rất khó chịu, vì thế mà lợi dụng cơ hội cướp của Trang Duệ hai cái đuôi hổ, cuối cùng trong lòng mới có chút cân đối.</w:t>
      </w:r>
    </w:p>
    <w:p>
      <w:pPr>
        <w:pStyle w:val="BodyText"/>
      </w:pPr>
      <w:r>
        <w:t xml:space="preserve">- Ôi, thật sự con bà nó không biết có đáng giá không?</w:t>
      </w:r>
    </w:p>
    <w:p>
      <w:pPr>
        <w:pStyle w:val="BodyText"/>
      </w:pPr>
      <w:r>
        <w:t xml:space="preserve">Sau khi máy bay cất cánh thì Trang Duệ vẫn còn lo nghĩ về vấn đề này, tiền đã bỏ ra cả trăm triệu, bây giờ còn chưa thấy bóng dáng chiếc máy bay ở đâu.</w:t>
      </w:r>
    </w:p>
    <w:p>
      <w:pPr>
        <w:pStyle w:val="BodyText"/>
      </w:pPr>
      <w:r>
        <w:t xml:space="preserve">Trang Duệ nhắm mắt lại suy tính, biểu hiện này của hắn càng làm cho hai phi công cảm thấy có chút sắc màu thần bí. truyện cập nhật nhanh nhất tại chấm</w:t>
      </w:r>
    </w:p>
    <w:p>
      <w:pPr>
        <w:pStyle w:val="BodyText"/>
      </w:pPr>
      <w:r>
        <w:t xml:space="preserve">Nhưng Tần Huyên Băng lại có thể đoán ra tâm tư của vị hôn phu của mình, vì trước kia nàng cũng ngồi máy bay riêng của gia tộc mà cũng chẳng nghĩ đến phương diện mua bán như thế này, bây giờ đến lượt chồng nàng mua máy bay, mới biết phải bỏ ra bao nhiêu tiền, cũng không khỏi cảm thấy sợ hãi.</w:t>
      </w:r>
    </w:p>
    <w:p>
      <w:pPr>
        <w:pStyle w:val="BodyText"/>
      </w:pPr>
      <w:r>
        <w:t xml:space="preserve">Bây giờ Tần Huyên Băng biết vì sao những chiếc máy bay tư nhân ít khi được sử dụng, thì ra mua về chẳng qua chỉ là vấn đề mặt mũi mà thôi, ngoài những gia tộc phú hào đỉnh cấp Hongkong thì chỉ sợ tất cả đều có tâm tư như gia tộc Tần Thị.</w:t>
      </w:r>
    </w:p>
    <w:p>
      <w:pPr>
        <w:pStyle w:val="BodyText"/>
      </w:pPr>
      <w:r>
        <w:t xml:space="preserve">Khi Trang Duệ đến Hongkong thì Tần gia phái hai chiếc xe đến đón, một chiếc xe đưa nhân viên và Bành Phi đến khách sạn, một chiếc đưa Trang Duệ và Tần Huyên Băng đến biệt thự Tần gia. Bây giờ Trang Duệ và Tần Huyên Băng đã đính hôn, đã là con rể Tần gia, về nhà cũng là phù hợp.</w:t>
      </w:r>
    </w:p>
    <w:p>
      <w:pPr>
        <w:pStyle w:val="BodyText"/>
      </w:pPr>
      <w:r>
        <w:t xml:space="preserve">- Trang Duệ, vài ngày nữa sẽ cử hành hội chợ châu báu quốc tế, chủ sự có phát giấy mời cho chúng ta, tôi nghĩ lần này cho cậu và Băng Nhi đại biểu cho công ty Tần Thị đến tham gia...</w:t>
      </w:r>
    </w:p>
    <w:p>
      <w:pPr>
        <w:pStyle w:val="BodyText"/>
      </w:pPr>
      <w:r>
        <w:t xml:space="preserve">Sau khi dùng cơm tối xong thì nhóm Trang Duệ ngồi trong phòng khách trò chuyện vui vẻ, sau đó lời nói của Tần Hạo Nhiên chợt làm cho Trang Duệ cảm thấy bất ngờ, sao mình lại đại biểu cho Tần gia?</w:t>
      </w:r>
    </w:p>
    <w:p>
      <w:pPr>
        <w:pStyle w:val="BodyText"/>
      </w:pPr>
      <w:r>
        <w:t xml:space="preserve">- Chú Tần...Bố, việc này...Con và Huyên Băng đi hình như không thích hợp lắm...</w:t>
      </w:r>
    </w:p>
    <w:p>
      <w:pPr>
        <w:pStyle w:val="BodyText"/>
      </w:pPr>
      <w:r>
        <w:t xml:space="preserve">Trang Duệ tuy da mặt khá dày nhưng gọi Tần Huyên Băng lại không thân thiết bằng gọi mẹ vợ, vì chủ yếu là bố hăn qua đời hơi sớm, bây giờ gọi Tần Hạo Nhiên là bố vợ cũng không quá lưu loát.</w:t>
      </w:r>
    </w:p>
    <w:p>
      <w:pPr>
        <w:pStyle w:val="BodyText"/>
      </w:pPr>
      <w:r>
        <w:t xml:space="preserve">- Sao không thích hợp? Chúng ta đi mới không thích hợp...</w:t>
      </w:r>
    </w:p>
    <w:p>
      <w:pPr>
        <w:pStyle w:val="BodyText"/>
      </w:pPr>
      <w:r>
        <w:t xml:space="preserve">Tần Hạo Nhiên thấy Trang Duệ tỏ ra khó hiểu thì cười cười nói tiếp:</w:t>
      </w:r>
    </w:p>
    <w:p>
      <w:pPr>
        <w:pStyle w:val="BodyText"/>
      </w:pPr>
      <w:r>
        <w:t xml:space="preserve">- Năm ngoái sợi dây chuyền mắt tím của cậu đã đạt giải cao nhất của hội chợ châu báu quốc tế, nhưng dựa theo quy củ thì người đoạt được giải cao nhất năm ngoái sẽ tham gia nghi thức trao giải vào năm sau, cậu nói xem mình là chủ nhân của sợi dây chuyền kia có nên đi không?</w:t>
      </w:r>
    </w:p>
    <w:p>
      <w:pPr>
        <w:pStyle w:val="BodyText"/>
      </w:pPr>
      <w:r>
        <w:t xml:space="preserve">Sở dĩ có quy định này vì chủ sự muốn hội chợ châu báu mở rộng lực ảnh hưởng, vì thường mỗi tác phẩm đoạt giải sẽ được nhanh chóng bán đi, vì thế cho chủ nhân mới của tác phẩm kia đến trao giải sẽ hấp dẫn lực chú ý của rất nhiều người.</w:t>
      </w:r>
    </w:p>
    <w:p>
      <w:pPr>
        <w:pStyle w:val="BodyText"/>
      </w:pPr>
      <w:r>
        <w:t xml:space="preserve">- Sợi dây cũng không phải là của cháu, là của Huyên Băng...</w:t>
      </w:r>
    </w:p>
    <w:p>
      <w:pPr>
        <w:pStyle w:val="BodyText"/>
      </w:pPr>
      <w:r>
        <w:t xml:space="preserve">Trang Duệ khẽ nói một câu, nhưng để cho Huyên Băng đi một mình thì hắn cũng không yên lòng, thế là nói:</w:t>
      </w:r>
    </w:p>
    <w:p>
      <w:pPr>
        <w:pStyle w:val="BodyText"/>
      </w:pPr>
      <w:r>
        <w:t xml:space="preserve">- Được, chúng con sẽ đi, cụ thể là thời gian nào?</w:t>
      </w:r>
    </w:p>
    <w:p>
      <w:pPr>
        <w:pStyle w:val="BodyText"/>
      </w:pPr>
      <w:r>
        <w:t xml:space="preserve">Phương Di vừa cười vừa nói:</w:t>
      </w:r>
    </w:p>
    <w:p>
      <w:pPr>
        <w:pStyle w:val="BodyText"/>
      </w:pPr>
      <w:r>
        <w:t xml:space="preserve">- Một tuần nữa ở London, xem như chiếc máy bay tư nhân mới mua được phát huy công dụng...</w:t>
      </w:r>
    </w:p>
    <w:p>
      <w:pPr>
        <w:pStyle w:val="BodyText"/>
      </w:pPr>
      <w:r>
        <w:t xml:space="preserve">Phương Di rất vui vì câu nói vừa rồi của Trang Duệ, vì đứa con rể này rất hiểu chuyện, biết rõ chuỗi hạt giá trị hơn trăm triệu kia thuộc về con gái mình, nếu lỡ sau này chuyện tình cảm giữa hai bên có vấn đề thì con gái mình cũng không bị nguy hại.</w:t>
      </w:r>
    </w:p>
    <w:p>
      <w:pPr>
        <w:pStyle w:val="BodyText"/>
      </w:pPr>
      <w:r>
        <w:t xml:space="preserve">Chỉ là Phương Di không biết trong lòng Trang Duệ thầm nghĩ Tần Huyên Băng thuộc về mình, như vậy tất cả mọi thứ của nàng đều là của mình, có gì khác nhau chứ?</w:t>
      </w:r>
    </w:p>
    <w:p>
      <w:pPr>
        <w:pStyle w:val="BodyText"/>
      </w:pPr>
      <w:r>
        <w:t xml:space="preserve">- À, lúc đó con và Huyên Băng sẽ đi, mẹ, mọi người không đi sao?</w:t>
      </w:r>
    </w:p>
    <w:p>
      <w:pPr>
        <w:pStyle w:val="BodyText"/>
      </w:pPr>
      <w:r>
        <w:t xml:space="preserve">Trang Duệ nghĩ đến tình huống mình đi máy bay riêng đến Anh mà không khỏi có chút nóng lòng, trước kia hắn cũng chưa từng nghĩ như vậy.</w:t>
      </w:r>
    </w:p>
    <w:p>
      <w:pPr>
        <w:pStyle w:val="BodyText"/>
      </w:pPr>
      <w:r>
        <w:t xml:space="preserve">- Chúng tôi không đi nhưng công ty sẽ sắp xếp người tham gia, đến lúc đó hành trình của hai đứa sẽ do bọn họ sắp xếp...</w:t>
      </w:r>
    </w:p>
    <w:p>
      <w:pPr>
        <w:pStyle w:val="BodyText"/>
      </w:pPr>
      <w:r>
        <w:t xml:space="preserve">Lần này công ty châu báu Tần Thị cũng có vài món tham gia hội chợ, nguyêu liệu được sử dụng chính là phỉ thúy đỏ đổ thạch từ Myanmar, chỉ là phỉ thúy đỏ tuy hiếm nhưng còn chưa phải là đỉnh cấp, vì thế mà lần này công ty Tần Thị cũng không quá chú trọng vào thành tích.</w:t>
      </w:r>
    </w:p>
    <w:p>
      <w:pPr>
        <w:pStyle w:val="BodyText"/>
      </w:pPr>
      <w:r>
        <w:t xml:space="preserve">Sau khi trò chuyện với vợ chồng Tần Hạo Nhiên và Tần lão gia tử thì đã hơn mười một giờ khuya, Trang Duệ được người giúp việc trong Tần gia đưa đến phòng nghỉ ngơi, cùng phòng với Tần Huyên Băng. Lớp già cũng không quá cổ lỗ, nếu không thoải mái như vậy thì Trang Duệ cũng sẽ chọn ở lại khách sạn cho rồi.</w:t>
      </w:r>
    </w:p>
    <w:p>
      <w:pPr>
        <w:pStyle w:val="BodyText"/>
      </w:pPr>
      <w:r>
        <w:t xml:space="preserve">- Trang Duệ, muộn thế này mà còn gọi điện thoại cho ai vậy?</w:t>
      </w:r>
    </w:p>
    <w:p>
      <w:pPr>
        <w:pStyle w:val="BodyText"/>
      </w:pPr>
      <w:r>
        <w:t xml:space="preserve">Tần Huyên Băng tắm rửa xong đi ra ngoài thì thấy Trang Duệ cầm điện thoại gọi đi, khi xuống máy bay thì nàng đã gọi điện thoại về cho Trang Mẫu, bây giờ có lẽ hắn cũng không phải gọi điện thoại về nhà.</w:t>
      </w:r>
    </w:p>
    <w:p>
      <w:pPr>
        <w:pStyle w:val="BodyText"/>
      </w:pPr>
      <w:r>
        <w:t xml:space="preserve">- Suỵt...</w:t>
      </w:r>
    </w:p>
    <w:p>
      <w:pPr>
        <w:pStyle w:val="BodyText"/>
      </w:pPr>
      <w:r>
        <w:t xml:space="preserve">Trang Duệ đưa tay lên ra hiệu, tỏ ý điện thoại đã có người bắt máy.</w:t>
      </w:r>
    </w:p>
    <w:p>
      <w:pPr>
        <w:pStyle w:val="Compact"/>
      </w:pPr>
      <w:r>
        <w:br w:type="textWrapping"/>
      </w:r>
      <w:r>
        <w:br w:type="textWrapping"/>
      </w:r>
    </w:p>
    <w:p>
      <w:pPr>
        <w:pStyle w:val="Heading2"/>
      </w:pPr>
      <w:bookmarkStart w:id="644" w:name="chương-62-0---623-tiếp-thu-2"/>
      <w:bookmarkEnd w:id="644"/>
      <w:r>
        <w:t xml:space="preserve">622. Chương 62 0 - 623: Tiếp Thu</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620 - 623: Tiếp thu</w:t>
      </w:r>
    </w:p>
    <w:p>
      <w:pPr>
        <w:pStyle w:val="BodyText"/>
      </w:pPr>
      <w:r>
        <w:t xml:space="preserve">Nhóm Dịch: Tepga</w:t>
      </w:r>
    </w:p>
    <w:p>
      <w:pPr>
        <w:pStyle w:val="BodyText"/>
      </w:pPr>
      <w:r>
        <w:t xml:space="preserve">Nguồn: Vipvandan</w:t>
      </w:r>
    </w:p>
    <w:p>
      <w:pPr>
        <w:pStyle w:val="BodyText"/>
      </w:pPr>
      <w:r>
        <w:t xml:space="preserve">- Anh Hoàng Phủ, em là Trang Duệ, không quấy rầy anh đấy chứ?</w:t>
      </w:r>
    </w:p>
    <w:p>
      <w:pPr>
        <w:pStyle w:val="BodyText"/>
      </w:pPr>
      <w:r>
        <w:t xml:space="preserve">Trang Duệ vừa rồi nhớ đến mọt vấn đề, đó là trước đó nửa tháng Hoàng Phủ Vân có nói đến một cuộc đấu giá đồ cổ Trung Quốc ở Anh, hình như vài nga nữa sẽ được cử hành, nếu hắn đã đi đến Anh thì tiện đường luôn một lượt, vì vậy mới gọi điện thoại cho Hoàng Phủ Vân để xác định thời gian.</w:t>
      </w:r>
    </w:p>
    <w:p>
      <w:pPr>
        <w:pStyle w:val="BodyText"/>
      </w:pPr>
      <w:r>
        <w:t xml:space="preserve">- Ôi, cậu Trang Duệ, tôi vừa thức dậy, không có gì cả, sao bây giờ lại có thời gian gọi điện thoại cho tôi? Có phải muốn bán Định Quang Kiếm cho tôi với giá rẻ không?</w:t>
      </w:r>
    </w:p>
    <w:p>
      <w:pPr>
        <w:pStyle w:val="BodyText"/>
      </w:pPr>
      <w:r>
        <w:t xml:space="preserve">Hoàng Phủ Vân bây giờ cũng không phải ở London, hắn đang ở Paris, mà Paris thì có chênh lệch bảy giờ với Hongkong, lúc này bên kia là sáu bảy giờ sáng. Hoàng Phủ Vân đưa tay khẽ bóp cặp ngực trắng của người đẹp trên giường, lại thầm trách trang duệ, làm ình mất hứng vận động buổi sáng.</w:t>
      </w:r>
    </w:p>
    <w:p>
      <w:pPr>
        <w:pStyle w:val="BodyText"/>
      </w:pPr>
      <w:r>
        <w:t xml:space="preserve">Hoàng Phủ Vân xem như là một du học sinh Trung Quốc khác loại, vì hắn cao lớn, tướng mạo nho nhã, rất hấp dẫn các cô gái.</w:t>
      </w:r>
    </w:p>
    <w:p>
      <w:pPr>
        <w:pStyle w:val="BodyText"/>
      </w:pPr>
      <w:r>
        <w:t xml:space="preserve">Cô gái nằm trên giường vào lúc này quen Hoàng Phủ Vân trong một quán bar tối qua, sau một đêm sung sướng, sáng hôm nay định làm thêm một hiệp thì nhận được điện thoại của Trang Duệ.</w:t>
      </w:r>
    </w:p>
    <w:p>
      <w:pPr>
        <w:pStyle w:val="BodyText"/>
      </w:pPr>
      <w:r>
        <w:t xml:space="preserve">Trang Duệ ở bên kia tất nhiên sẽ không biết Hoàng Phủ Vân đang oán mình, hắn cười nói:</w:t>
      </w:r>
    </w:p>
    <w:p>
      <w:pPr>
        <w:pStyle w:val="BodyText"/>
      </w:pPr>
      <w:r>
        <w:t xml:space="preserve">- Anh Hoàng Phủ Vân, nếu anh muốn thanh kiếm kia, chúng ta tìm một người định giá, tôi sẽ bán lại cho anh với giá sáu phần, thế nào? Xem như đã rẻ chưa?</w:t>
      </w:r>
    </w:p>
    <w:p>
      <w:pPr>
        <w:pStyle w:val="BodyText"/>
      </w:pPr>
      <w:r>
        <w:t xml:space="preserve">Thanh Định Quang Kiếm được giáo sư Mạnh giám định ra đã tạo nên sóng to gió lớn trong nước, khoảng thời gian qua Trang Duệ đã nhiều lần đưa kiếm đi thảo luận, Định Quang Kiếm cũng được nhận định là "Đệ nhất kiếm thời Ân Thương" được khai quật lên vào thời điểm này.</w:t>
      </w:r>
    </w:p>
    <w:p>
      <w:pPr>
        <w:pStyle w:val="BodyText"/>
      </w:pPr>
      <w:r>
        <w:t xml:space="preserve">Còn giá cả của thanh kiếm, có một điều có thể kăẳng định đó là giá sẽ không thấp hơn hai trăm triệu.</w:t>
      </w:r>
    </w:p>
    <w:p>
      <w:pPr>
        <w:pStyle w:val="BodyText"/>
      </w:pPr>
      <w:r>
        <w:t xml:space="preserve">Cuối cùng là ba hay năm trăm triệu thì Trang Duệ không quan tâm, hắn dù thê nào cũng không bán, mà các món đồng xanh thì nhà nước cũng cấm mua bán tư nhân.</w:t>
      </w:r>
    </w:p>
    <w:p>
      <w:pPr>
        <w:pStyle w:val="BodyText"/>
      </w:pPr>
      <w:r>
        <w:t xml:space="preserve">- Sáu phần? Cậu cũng không hiền hậu gì, buổi sáng đã gọi điện thoại đến chọc anh, đừng nói là sáu phần, hai ba phần cũng không mua nổi...</w:t>
      </w:r>
    </w:p>
    <w:p>
      <w:pPr>
        <w:pStyle w:val="BodyText"/>
      </w:pPr>
      <w:r>
        <w:t xml:space="preserve">Hoàng Phủ Vân nghe được lời của Trang Duệ thì bức bối đến mức không có phản ứng với cô gái đang mặc quần áo ở bên cạnh, những năm qua hắn chỉ tiết kiệm được năm sáu triệu, mà sáu phần của thanh Định Quang Kiếm kia cung phải cả trăm triệu, chính mình chỉ có thể nhìn thèm mà thôi.</w:t>
      </w:r>
    </w:p>
    <w:p>
      <w:pPr>
        <w:pStyle w:val="BodyText"/>
      </w:pPr>
      <w:r>
        <w:t xml:space="preserve">- Ha ha, anh Hoàng Phủ Vân, thanh kiếm kia cũng không phải thứ mà anh có thể động vào được, sau này nó sẽ là đồ gia truyền của nhà tôi...</w:t>
      </w:r>
    </w:p>
    <w:p>
      <w:pPr>
        <w:pStyle w:val="BodyText"/>
      </w:pPr>
      <w:r>
        <w:t xml:space="preserve">Khoảng thời gian này có không ít người động viên Trang Duệ hiến tặng thanh kiếm cho quốc gia, dựa vào cái quái gì phải hiến tặng? Thứ này là của mình, sao lại phải hiến? Mình chỉ là một thị dân, cũng không có giác ngộ cao như vậy, mình chơi chán sẽ chuyển cho con, con mình có quyên cho nhà nước hay không thì mình chẳng quan tâm.</w:t>
      </w:r>
    </w:p>
    <w:p>
      <w:pPr>
        <w:pStyle w:val="BodyText"/>
      </w:pPr>
      <w:r>
        <w:t xml:space="preserve">Hoàng Phủ Vân khoát tay với cô gái đang mở cửa đi ra ngoài, lạ nói vào trong điện thoại:</w:t>
      </w:r>
    </w:p>
    <w:p>
      <w:pPr>
        <w:pStyle w:val="BodyText"/>
      </w:pPr>
      <w:r>
        <w:t xml:space="preserve">- Được rồi, hôm nay cậu gọi điện thoại đến làm gì vậy?</w:t>
      </w:r>
    </w:p>
    <w:p>
      <w:pPr>
        <w:pStyle w:val="BodyText"/>
      </w:pPr>
      <w:r>
        <w:t xml:space="preserve">- Chính là muốn hỏi thời gian cụ thể của đấu giá các vật phẩm Trung Quốc ở bên Anh là khi nào?</w:t>
      </w:r>
    </w:p>
    <w:p>
      <w:pPr>
        <w:pStyle w:val="BodyText"/>
      </w:pPr>
      <w:r>
        <w:t xml:space="preserve">Trang Duệ mơ hồ nghe thấy tiếng phụ nữ, vì vậy mà không khỏi nở nụ cười, xem ra mình quấy nhiễu chuyện tốt của đối phương.</w:t>
      </w:r>
    </w:p>
    <w:p>
      <w:pPr>
        <w:pStyle w:val="BodyText"/>
      </w:pPr>
      <w:r>
        <w:t xml:space="preserve">- Còn năm ngày nữa, chỉ là địa điểm đấu giá sẽ sửa lại, không phải ở Anh mà là ở Paris, thế nào, cậu muốn đến sao?</w:t>
      </w:r>
    </w:p>
    <w:p>
      <w:pPr>
        <w:pStyle w:val="BodyText"/>
      </w:pPr>
      <w:r>
        <w:t xml:space="preserve">Hoàng Phủ Vân nghe được lời của Trang Duệ thì có hào hứng lớn, tuy hắn không phải người có tư tưởng lớn nhưng cũng mong những món bị lưu lạc ở nước ngoài được người Trung Quốc thu về, nhưng hắn không có nhiều tiền, Trang Duệ thực lực mạnh hơn thì khác.</w:t>
      </w:r>
    </w:p>
    <w:p>
      <w:pPr>
        <w:pStyle w:val="BodyText"/>
      </w:pPr>
      <w:r>
        <w:t xml:space="preserve">So với ở London thì Paris càng có không khí hơn, vì thế mà ban tổ chức đã quyết định đổi sang Paris, đặt đấu giá ở Pháp, hơn nữa còn tổ chức nhiều hoạt động đấu giá vật phẩm của các nước khác.</w:t>
      </w:r>
    </w:p>
    <w:p>
      <w:pPr>
        <w:pStyle w:val="BodyText"/>
      </w:pPr>
      <w:r>
        <w:t xml:space="preserve">- Ở Paris?</w:t>
      </w:r>
    </w:p>
    <w:p>
      <w:pPr>
        <w:pStyle w:val="BodyText"/>
      </w:pPr>
      <w:r>
        <w:t xml:space="preserve">Trang Duệ nghe vậy thì nhíu mày, một tuần sau sẽ là hội chợ châu báu quốc tế, chẳng biết có kịp không?</w:t>
      </w:r>
    </w:p>
    <w:p>
      <w:pPr>
        <w:pStyle w:val="BodyText"/>
      </w:pPr>
      <w:r>
        <w:t xml:space="preserve">- Anh Hoàng Phủ Vân, anh chờ chút...</w:t>
      </w:r>
    </w:p>
    <w:p>
      <w:pPr>
        <w:pStyle w:val="BodyText"/>
      </w:pPr>
      <w:r>
        <w:t xml:space="preserve">Trang Duệ xoay sang hỏi Tần Huyên Băng:</w:t>
      </w:r>
    </w:p>
    <w:p>
      <w:pPr>
        <w:pStyle w:val="BodyText"/>
      </w:pPr>
      <w:r>
        <w:t xml:space="preserve">- Huyên Băng, Paris có xa London không? Chúng ta đến Paris trước rồi sang London sau được không?</w:t>
      </w:r>
    </w:p>
    <w:p>
      <w:pPr>
        <w:pStyle w:val="BodyText"/>
      </w:pPr>
      <w:r>
        <w:t xml:space="preserve">Trang Duệ nghĩ rằng hai thủ đô của hai nước sẽ khó thể nào gần nhau được.</w:t>
      </w:r>
    </w:p>
    <w:p>
      <w:pPr>
        <w:pStyle w:val="BodyText"/>
      </w:pPr>
      <w:r>
        <w:t xml:space="preserve">Nói thật ra thì Trang Duệ cũng không hiểu nhiều về địa lý, hắn nói ra lời này làm cho Hoàng Phủ Vân và Tần Huyên Băng đều nở nụ cười.</w:t>
      </w:r>
    </w:p>
    <w:p>
      <w:pPr>
        <w:pStyle w:val="BodyText"/>
      </w:pPr>
      <w:r>
        <w:t xml:space="preserve">Tần Huyên Băng vừa cười vừa nói:</w:t>
      </w:r>
    </w:p>
    <w:p>
      <w:pPr>
        <w:pStyle w:val="BodyText"/>
      </w:pPr>
      <w:r>
        <w:t xml:space="preserve">- Trang Duệ, Paris chỉ cách London ba bốn trăm km, đừng nói là đi máy bay tư nhân, dù là ngồi xe lửa cũng chỉ mất ba bốn giờ mà thôi, anh lo lắng cái gì?</w:t>
      </w:r>
    </w:p>
    <w:p>
      <w:pPr>
        <w:pStyle w:val="BodyText"/>
      </w:pPr>
      <w:r>
        <w:t xml:space="preserve">- Ôi, máy bay tư nhân, Trang Duệ, cậu có cả thứ này sao?</w:t>
      </w:r>
    </w:p>
    <w:p>
      <w:pPr>
        <w:pStyle w:val="BodyText"/>
      </w:pPr>
      <w:r>
        <w:t xml:space="preserve">Hoàng Phủ Vân ở bên kia nghe mà giật mình, hắn nói tiếp:</w:t>
      </w:r>
    </w:p>
    <w:p>
      <w:pPr>
        <w:pStyle w:val="BodyText"/>
      </w:pPr>
      <w:r>
        <w:t xml:space="preserve">- Cậu Trang, đấu giá lần này có không ít thứ tốt, có những món trong nước không có được, cậu nếu có đủ tài chính thì mang theo nhiều một chút...</w:t>
      </w:r>
    </w:p>
    <w:p>
      <w:pPr>
        <w:pStyle w:val="BodyText"/>
      </w:pPr>
      <w:r>
        <w:t xml:space="preserve">- Mang nhiều tài chính?</w:t>
      </w:r>
    </w:p>
    <w:p>
      <w:pPr>
        <w:pStyle w:val="BodyText"/>
      </w:pPr>
      <w:r>
        <w:t xml:space="preserve">Trang Duệ nghe vậy thì nhíu mày, vài ngày trước còn dễ nói, ai ngờ công ty Raytheon sẽ đưa ra một chiếc máy bay ình thu vào? Bây giờ tính cả tiền mua máy bay, thuê sân bay, thuê nhân viên và các thứ tương quan, Trang Duệ cũng không còn lại được bao tiền.</w:t>
      </w:r>
    </w:p>
    <w:p>
      <w:pPr>
        <w:pStyle w:val="BodyText"/>
      </w:pPr>
      <w:r>
        <w:t xml:space="preserve">- Anh Hoàng Phủ Vân, anh gửi những tư liệu liên quan đến đấu giá vào email của tôi, tôi sẽ lựa chọn và xem xét...</w:t>
      </w:r>
    </w:p>
    <w:p>
      <w:pPr>
        <w:pStyle w:val="BodyText"/>
      </w:pPr>
      <w:r>
        <w:t xml:space="preserve">Trang Duệ suy nghĩ một lúc và quyết định xem vật phẩm đấu giá trước, để xem có những thứ gì.</w:t>
      </w:r>
    </w:p>
    <w:p>
      <w:pPr>
        <w:pStyle w:val="BodyText"/>
      </w:pPr>
      <w:r>
        <w:t xml:space="preserve">Sau khi nói rõ địa chỉ email của mình cho Hoàng Phủ Vân, Trang Duệ cúp điện thoại ngồi suy tư trên giường.</w:t>
      </w:r>
    </w:p>
    <w:p>
      <w:pPr>
        <w:pStyle w:val="BodyText"/>
      </w:pPr>
      <w:r>
        <w:t xml:space="preserve">Bây giờ Trang Duệ chỉ có một số tiền sáu bảy chục triệu mà thôi, tương đương với chục triệu Euro, tính ra thì chỉ co thể mua được một phần mười tác phẩm của Picasso hay Van Gogh mà thôi.</w:t>
      </w:r>
    </w:p>
    <w:p>
      <w:pPr>
        <w:pStyle w:val="BodyText"/>
      </w:pPr>
      <w:r>
        <w:t xml:space="preserve">Tuy những món đồ cổ Trung Quốc mua vào khá nóng nhưng chỉ là những năm gần đây mà thôi, vì có những đợt đấu giá quốc tế mà giá cả mới được nâng lên với biên độ lớ, với chút tài chính của Trang Duệ thì căn bản sẽ không nắm chắc thu được món gì tốt.</w:t>
      </w:r>
    </w:p>
    <w:p>
      <w:pPr>
        <w:pStyle w:val="BodyText"/>
      </w:pPr>
      <w:r>
        <w:t xml:space="preserve">- Chồng, có phải là không đủ tiền không? Nếu khong em nói bố xoay vòng cho anh một chút tài chính nhé?</w:t>
      </w:r>
    </w:p>
    <w:p>
      <w:pPr>
        <w:pStyle w:val="BodyText"/>
      </w:pPr>
      <w:r>
        <w:t xml:space="preserve">Tần Huyên Băng kéo chăn ngồi xuống bên cạnh Trang Duệ, nàng biết sau khi hắn mua chiếc máy bay này thì tiền mặt trên người cũng không còn nhiều, tất nhiên đó là đối với hắn, chứ đối với người thường thì cũng là một con số lớn. truyện cập nhật nhanh nhất tại chấm</w:t>
      </w:r>
    </w:p>
    <w:p>
      <w:pPr>
        <w:pStyle w:val="BodyText"/>
      </w:pPr>
      <w:r>
        <w:t xml:space="preserve">- Không cần, Huyên Băng, anh chỉ đi xem mà thôi, cũng sẽ không mua sắm gì cả...</w:t>
      </w:r>
    </w:p>
    <w:p>
      <w:pPr>
        <w:pStyle w:val="BodyText"/>
      </w:pPr>
      <w:r>
        <w:t xml:space="preserve">Trang Duệ lắc đầu, mình cần gì phải bỏ ra nhiều tiền để mua những món bình thườn? Hơn nữa những buổi đấu giá quốc tế thế này thường mong có nhiều kẻ như Trang Duệ tham gia, thế là giá cả của tác phẩm nghệ thuật sẽ được đẩy lên cao.</w:t>
      </w:r>
    </w:p>
    <w:p>
      <w:pPr>
        <w:pStyle w:val="BodyText"/>
      </w:pPr>
      <w:r>
        <w:t xml:space="preserve">Nếu so với giá cả trong nước thì giá đấu ở nước ngoài cao hơn nhiều, có lẽ là do đám người tham gia nâng giá quá mạnh.</w:t>
      </w:r>
    </w:p>
    <w:p>
      <w:pPr>
        <w:pStyle w:val="BodyText"/>
      </w:pPr>
      <w:r>
        <w:t xml:space="preserve">Vì thế mà đám buôn lậu đồ cổ trong nước vì muốn kiếm được khoản lợi kếch xù mà tuồn hàng ra nước ngoài, ví dụ như Dư đại ca ở Thiểm Tây, đây chỉ là một người trong hệ thống buôn lậu mà thôi, hơn nữa đội ngũ phạm tội của hắn tuy bị diệt nhưng những món bị đưa ra nước ngoài sẽ khó thể nào có dư âm quay về.</w:t>
      </w:r>
    </w:p>
    <w:p>
      <w:pPr>
        <w:pStyle w:val="BodyText"/>
      </w:pPr>
      <w:r>
        <w:t xml:space="preserve">Sau khi suy xét cẩn thận thì Trang Duệ đã hiểu rõ hơn, mình cuối cùng cũng phải đi sang Châu Âu, thế cho nên đến tham gia đấu giá để có thêm chút kiến thức cũng tốt, còn có mua hàng hay không thì còn phải xem vào tình huống khi đó, nếu như người ta không biết đó là bảo bối thì Trang Duệ sẽ ra tay.</w:t>
      </w:r>
    </w:p>
    <w:p>
      <w:pPr>
        <w:pStyle w:val="BodyText"/>
      </w:pPr>
      <w:r>
        <w:t xml:space="preserve">- Trang Duệ, mượn tạm chút tiền cũng chẳng phải là không trả, anh làm như vậy là không muốn...</w:t>
      </w:r>
    </w:p>
    <w:p>
      <w:pPr>
        <w:pStyle w:val="BodyText"/>
      </w:pPr>
      <w:r>
        <w:t xml:space="preserve">Thấy Trang Duệ từ chối lời đề nghị của mình thì Tần Huyên Băng khẽ chu miệng, điều này làm cho nàng cảm thấy Trang Duệ không coi Tần gia là người một nhà.</w:t>
      </w:r>
    </w:p>
    <w:p>
      <w:pPr>
        <w:pStyle w:val="BodyText"/>
      </w:pPr>
      <w:r>
        <w:t xml:space="preserve">Trang Duệ thấy biểu hiện của Tần Huyên Băng thì không khỏi nở nụ cười, hắn vươn tay ôm lấy nàng rồi nói:</w:t>
      </w:r>
    </w:p>
    <w:p>
      <w:pPr>
        <w:pStyle w:val="BodyText"/>
      </w:pPr>
      <w:r>
        <w:t xml:space="preserve">- Huyên Băng, em đừng nghĩ nhiều, anh chỉ không hy vọng có người đẩy giá đồ cổ của Trung Quốc lên quá cao, vì mình vừa mất đồ lại phải mua về với giá cả cao gấp trăm lần, em có tình nguyện như vậy không?</w:t>
      </w:r>
    </w:p>
    <w:p>
      <w:pPr>
        <w:pStyle w:val="BodyText"/>
      </w:pPr>
      <w:r>
        <w:t xml:space="preserve">Tần Huyên Băng thật sự chẳng hiểu quái gì về lịch sử cận đại của Trung Quốc, chỉ có thể gật đầu theo mà thôi, chỉ cần Trang Duệ không coi mình là kẻ xa lạ thì được.</w:t>
      </w:r>
    </w:p>
    <w:p>
      <w:pPr>
        <w:pStyle w:val="BodyText"/>
      </w:pPr>
      <w:r>
        <w:t xml:space="preserve">Một đêm không nói gì, ngày hôm sau Trang Duệ và Tần Hạo Nhiên đi đến khách sạn đoán đoàn người Bành Phi, sau đó trực tiếp chạy xe đến sân bay Hongkong, chỗ đó có người của công ty Raytheon đang chờ đợi.</w:t>
      </w:r>
    </w:p>
    <w:p>
      <w:pPr>
        <w:pStyle w:val="BodyText"/>
      </w:pPr>
      <w:r>
        <w:t xml:space="preserve">Chiếc máy bay của Trang Duệ được đăng ký ở Hongkong, tất cả thủ tục đã xong, chỉ cần hắn ký tên thì coi như giao dịch hoàn thành, hơn nữa có thể bay ngay về Bắc Kinh.</w:t>
      </w:r>
    </w:p>
    <w:p>
      <w:pPr>
        <w:pStyle w:val="BodyText"/>
      </w:pPr>
      <w:r>
        <w:t xml:space="preserve">- Ôi, Trang Duệ, là chiếc máy bay kia...Nó tên là Huyên Duệ sao?</w:t>
      </w:r>
    </w:p>
    <w:p>
      <w:pPr>
        <w:pStyle w:val="BodyText"/>
      </w:pPr>
      <w:r>
        <w:t xml:space="preserve">Sau khi lái xe vào trong sân bay và dừng dưới một chiếc máy bay loại nhỏ, Tần Huyên Băng xuống xe thì đã bị những dòng chữ ghi trên thân máy bay thu hút ánh mắt.</w:t>
      </w:r>
    </w:p>
    <w:p>
      <w:pPr>
        <w:pStyle w:val="BodyText"/>
      </w:pPr>
      <w:r>
        <w:t xml:space="preserve">- Đúng, gọi là Huyên Duệ!</w:t>
      </w:r>
    </w:p>
    <w:p>
      <w:pPr>
        <w:pStyle w:val="BodyText"/>
      </w:pPr>
      <w:r>
        <w:t xml:space="preserve">Trang Duệ luôn không cho Tần Huyên Băng biết tên của máy bay, nghĩ muốn cho nàng một niềm vui bất ngờ, bây giờ thấy nàng tỏ ra vui vẻ, trong mắt có hơi nước thì hắn không khỏi ôm lấy bả vai của nàng.</w:t>
      </w:r>
    </w:p>
    <w:p>
      <w:pPr>
        <w:pStyle w:val="BodyText"/>
      </w:pPr>
      <w:r>
        <w:t xml:space="preserve">- Trang Duệ, cám ơn anh...</w:t>
      </w:r>
    </w:p>
    <w:p>
      <w:pPr>
        <w:pStyle w:val="BodyText"/>
      </w:pPr>
      <w:r>
        <w:t xml:space="preserve">Lúc này Tần Huyên Băng khá xúc động, thế nên lần đầu tiên hướng cặp môi thơm về phía hắn.</w:t>
      </w:r>
    </w:p>
    <w:p>
      <w:pPr>
        <w:pStyle w:val="BodyText"/>
      </w:pPr>
      <w:r>
        <w:t xml:space="preserve">Trang Duệ cũng không từ chối, thế là một nụ hôn dài xuất hiện trước mặt bao người.</w:t>
      </w:r>
    </w:p>
    <w:p>
      <w:pPr>
        <w:pStyle w:val="BodyText"/>
      </w:pPr>
      <w:r>
        <w:t xml:space="preserve">- Khụ, khụ, khụ!</w:t>
      </w:r>
    </w:p>
    <w:p>
      <w:pPr>
        <w:pStyle w:val="BodyText"/>
      </w:pPr>
      <w:r>
        <w:t xml:space="preserve">Tần Hạo Nhiên ở bên cạnh cảm thấy bức bối, tiểu tử thúi kia còn chưa chính thức làm lễ cưới con gái mình, bây giờ lại làm càn trước mặt cha vợ, nhưng lão đã quên, vừa rồi là con gái mình chủ động.</w:t>
      </w:r>
    </w:p>
    <w:p>
      <w:pPr>
        <w:pStyle w:val="BodyText"/>
      </w:pPr>
      <w:r>
        <w:t xml:space="preserve">- À, mọi người nhìn chúng tôi làm gì? Nên làm gì thì mau đi làm đi...</w:t>
      </w:r>
    </w:p>
    <w:p>
      <w:pPr>
        <w:pStyle w:val="BodyText"/>
      </w:pPr>
      <w:r>
        <w:t xml:space="preserve">Trang Duệ và Tần Huyên Băng bị bố vợ cắt đứt nụ hôn nồng, lúc này cả hai chợt phát hiện mình đã trở thành những kẻ cản đường mọi người.</w:t>
      </w:r>
    </w:p>
    <w:p>
      <w:pPr>
        <w:pStyle w:val="BodyText"/>
      </w:pPr>
      <w:r>
        <w:t xml:space="preserve">Không riêng gì những nhân viên máy bay đang nhìn vào Trang Duệ và Tần Huyên Băng, ngay cả những nhân viên của công ty Raytheon ở bên cạnh cũng đưa mắt nhìn, vì vậy mà hắn nhanh chóng vung tay cho người của mình cùng nhân viên của Raytheon đi vào trong máy bay kiểm tra các số liệu.</w:t>
      </w:r>
    </w:p>
    <w:p>
      <w:pPr>
        <w:pStyle w:val="BodyText"/>
      </w:pPr>
      <w:r>
        <w:t xml:space="preserve">- Mr Trang, người các anh còn có vẻ nhiệt tình hơn cả người nước Mỹ chúng tôi...À, là phóng đãng...</w:t>
      </w:r>
    </w:p>
    <w:p>
      <w:pPr>
        <w:pStyle w:val="BodyText"/>
      </w:pPr>
      <w:r>
        <w:t xml:space="preserve">Tom là đại diện của công ty Raytheon trong phi vụ làm ăn này, thế là hôm nay hắn cũng có mặt, để bày tỏ mối quan hệ với vị phú hào trẻ tuổi trước mặt, hắn vừa mở miệng vừa chuẩn bị cho đối phương một cái ôm siết.</w:t>
      </w:r>
    </w:p>
    <w:p>
      <w:pPr>
        <w:pStyle w:val="Compact"/>
      </w:pPr>
      <w:r>
        <w:br w:type="textWrapping"/>
      </w:r>
      <w:r>
        <w:br w:type="textWrapping"/>
      </w:r>
    </w:p>
    <w:p>
      <w:pPr>
        <w:pStyle w:val="Heading2"/>
      </w:pPr>
      <w:bookmarkStart w:id="645" w:name="chương-62-0---623-tiếp-thu-3"/>
      <w:bookmarkEnd w:id="645"/>
      <w:r>
        <w:t xml:space="preserve">623. Chương 62 0 - 623: Tiếp Thu</w:t>
      </w:r>
    </w:p>
    <w:p>
      <w:pPr>
        <w:pStyle w:val="Compact"/>
      </w:pPr>
      <w:r>
        <w:br w:type="textWrapping"/>
      </w:r>
      <w:r>
        <w:br w:type="textWrapping"/>
      </w:r>
    </w:p>
    <w:p>
      <w:pPr>
        <w:pStyle w:val="BodyText"/>
      </w:pPr>
      <w:r>
        <w:t xml:space="preserve">Hoàng Kim Đồng nguồn</w:t>
      </w:r>
    </w:p>
    <w:p>
      <w:pPr>
        <w:pStyle w:val="BodyText"/>
      </w:pPr>
      <w:r>
        <w:t xml:space="preserve">Tác giả: Đả Nhãn</w:t>
      </w:r>
    </w:p>
    <w:p>
      <w:pPr>
        <w:pStyle w:val="BodyText"/>
      </w:pPr>
      <w:r>
        <w:t xml:space="preserve">Chương 620 - 623: Tiếp thu</w:t>
      </w:r>
    </w:p>
    <w:p>
      <w:pPr>
        <w:pStyle w:val="BodyText"/>
      </w:pPr>
      <w:r>
        <w:t xml:space="preserve">Nhóm Dịch: Tepga</w:t>
      </w:r>
    </w:p>
    <w:p>
      <w:pPr>
        <w:pStyle w:val="BodyText"/>
      </w:pPr>
      <w:r>
        <w:t xml:space="preserve">Nguồn: Vipvandan</w:t>
      </w:r>
    </w:p>
    <w:p>
      <w:pPr>
        <w:pStyle w:val="BodyText"/>
      </w:pPr>
      <w:r>
        <w:t xml:space="preserve">- Hừ, thôi khỏi, anh mau đi sang bên kia kiểm tra...</w:t>
      </w:r>
    </w:p>
    <w:p>
      <w:pPr>
        <w:pStyle w:val="BodyText"/>
      </w:pPr>
      <w:r>
        <w:t xml:space="preserve">Trang Duệ tức giận đẩy Tom sang một bên, sau đó hắn đưa mắt nhìn những nhân viên của mình và nói":</w:t>
      </w:r>
    </w:p>
    <w:p>
      <w:pPr>
        <w:pStyle w:val="BodyText"/>
      </w:pPr>
      <w:r>
        <w:t xml:space="preserve">- Còn đứng ngây ra đó làm gì? Mau cầm những tư liệu mà bọn họ cung cấp để lên máy bay kiểm tra...</w:t>
      </w:r>
    </w:p>
    <w:p>
      <w:pPr>
        <w:pStyle w:val="BodyText"/>
      </w:pPr>
      <w:r>
        <w:t xml:space="preserve">Thấy Trang Duệ nổi nóng thì ai cũng nhịn cười, các công nhân viên của công ty Raytheon phối hợp với nhân viên máy bay của Trang Duệ, thật ra công tác kiểm tra đã làm tốt từ vài ngày trước, bây giờ chỉ là làm cho đúng thủ tục mà thôi.</w:t>
      </w:r>
    </w:p>
    <w:p>
      <w:pPr>
        <w:pStyle w:val="BodyText"/>
      </w:pPr>
      <w:r>
        <w:t xml:space="preserve">Mãi đến bây giờ Trang Duệ mới có cơ hội quan sát chiếc máy bay tư nhân thuộc về mình, hắn nắm tay Tần Huyên Băng đi dạo xung quanh.</w:t>
      </w:r>
    </w:p>
    <w:p>
      <w:pPr>
        <w:pStyle w:val="BodyText"/>
      </w:pPr>
      <w:r>
        <w:t xml:space="preserve">Chiếc máy bay màu xám này sử dụng tài liệu mới để làm thân máy bay, vì thế mà lớp vỏ khá nhẹ, đặc biệt là động cơ mạnh và thiết kế vị trí cánh cực tốt để tăng tốc độ nhanh chóng.</w:t>
      </w:r>
    </w:p>
    <w:p>
      <w:pPr>
        <w:pStyle w:val="BodyText"/>
      </w:pPr>
      <w:r>
        <w:t xml:space="preserve">Chiếc máy bay tuy nhỏ nhưng khá bắt mắt, lúc này có không ít lữ khách đi qua nhìn thấy, ai cũng dùng ánh mắt hâm mộ để nhìn Trang Duệ, đặc biệt là du khách Trung Quốc.</w:t>
      </w:r>
    </w:p>
    <w:p>
      <w:pPr>
        <w:pStyle w:val="BodyText"/>
      </w:pPr>
      <w:r>
        <w:t xml:space="preserve">- Huyên Băng, chúng ta lên xem...</w:t>
      </w:r>
    </w:p>
    <w:p>
      <w:pPr>
        <w:pStyle w:val="BodyText"/>
      </w:pPr>
      <w:r>
        <w:t xml:space="preserve">Với độ cao của chiếc máy bay này thì căn bản không cần cầu thang dài, tất nhiên cũng có cầu thang ngắn với năm ba bậc, chỉ vài bước là có thể đi vào cabin.</w:t>
      </w:r>
    </w:p>
    <w:p>
      <w:pPr>
        <w:pStyle w:val="BodyText"/>
      </w:pPr>
      <w:r>
        <w:t xml:space="preserve">Sau khi đi vào cabin thì lối đi không quá rộng rãi như máy bay dân dụng bình thường, nhưng bên trong cực kỳ xa hoa.</w:t>
      </w:r>
    </w:p>
    <w:p>
      <w:pPr>
        <w:pStyle w:val="BodyText"/>
      </w:pPr>
      <w:r>
        <w:t xml:space="preserve">Trong máy bay là nội thất được bọc da thật, ghế tương đối rộng rãi, đằng sau có bốn chiếc giường nhỏ có thể cho khách hàng nghỉ ngơi, trong đó còn có một tủ rượu tây.</w:t>
      </w:r>
    </w:p>
    <w:p>
      <w:pPr>
        <w:pStyle w:val="BodyText"/>
      </w:pPr>
      <w:r>
        <w:t xml:space="preserve">Trang Duệ nhìn và thấy khoang máy bay này dài khoảng bảy mét, rộng hai mét, khá cao, có lẽ người đặt chiếc máy bay này cũng có thân hình rất lớn.</w:t>
      </w:r>
    </w:p>
    <w:p>
      <w:pPr>
        <w:pStyle w:val="BodyText"/>
      </w:pPr>
      <w:r>
        <w:t xml:space="preserve">Trang Duệ sở dĩ đồng ý mua chiếc máy bay này nguyên nhân thứ nhất là vì tiết kiệm thời gian và giá rẻ, thứ hai là khoang máy bay khá cao, ít nhất khi đi vào cũng không cần phải cúi người.</w:t>
      </w:r>
    </w:p>
    <w:p>
      <w:pPr>
        <w:pStyle w:val="BodyText"/>
      </w:pPr>
      <w:r>
        <w:t xml:space="preserve">- Mr Trang, đây là rượu vang Massachusetts đặc sản củae Mỹ, là công ty chúng tôi cố ý tặng cho các vị khách tôn quý...</w:t>
      </w:r>
    </w:p>
    <w:p>
      <w:pPr>
        <w:pStyle w:val="BodyText"/>
      </w:pPr>
      <w:r>
        <w:t xml:space="preserve">Tom đi sau lưng Trang Duệ mở miệng giới thiệu những chai rượu tây. truyện cập nhật nhanh nhất tại chấm</w:t>
      </w:r>
    </w:p>
    <w:p>
      <w:pPr>
        <w:pStyle w:val="BodyText"/>
      </w:pPr>
      <w:r>
        <w:t xml:space="preserve">- Tom, cảm ơn rất nhiều, nhưng thứ chúng tôi mua là máy bay chứ không phải rượu...</w:t>
      </w:r>
    </w:p>
    <w:p>
      <w:pPr>
        <w:pStyle w:val="BodyText"/>
      </w:pPr>
      <w:r>
        <w:t xml:space="preserve">Trang Duệ nhếch miệng, mua một chiếc máy bay giá cả đắt đỏ chỉ tặng vài chai rượu thì thật sự chẳng đáng là gì cả.</w:t>
      </w:r>
    </w:p>
    <w:p>
      <w:pPr>
        <w:pStyle w:val="BodyText"/>
      </w:pPr>
      <w:r>
        <w:t xml:space="preserve">- Tất nhiên máy bay của chúng tôi cũng là tốt nhất, Mr Trang, anh ngồi trên chiếc máy bay này để đi du lịch, uống rượu trên máy bay nhìn cảnh sắc chung quanh không phải là một chuyện đáng mê say sao?</w:t>
      </w:r>
    </w:p>
    <w:p>
      <w:pPr>
        <w:pStyle w:val="BodyText"/>
      </w:pPr>
      <w:r>
        <w:t xml:space="preserve">Tom bị Trang Duệ nói một câu chặn họng như vẫn kiên nhẫn giới thiệu các tình huống tương quan.</w:t>
      </w:r>
    </w:p>
    <w:p>
      <w:pPr>
        <w:pStyle w:val="BodyText"/>
      </w:pPr>
      <w:r>
        <w:t xml:space="preserve">Phía sau máy bay là một nhà vệ sinh với thiết bị xa hoa và bồn rửa tay, thủy tinh sáng ngời và thảm dưới mặt đất làm cho người ta không nghĩ mình đang ở trên máy bay.</w:t>
      </w:r>
    </w:p>
    <w:p>
      <w:pPr>
        <w:pStyle w:val="BodyText"/>
      </w:pPr>
      <w:r>
        <w:t xml:space="preserve">Sau khi xem xong khoang máy bay thì Trang Duệ đi đến phòng điểu khiển, chiếc máy bay này có hai vị trí lái, cũng chính là lái chính và lái phụ, lúc này vị phi công được tuyển từ lực lượng quân đội tên là Hạ Song đang được các nhân viên phía công ty Raytheon giới thiệu tất cả các thứ tương quan.</w:t>
      </w:r>
    </w:p>
    <w:p>
      <w:pPr>
        <w:pStyle w:val="BodyText"/>
      </w:pPr>
      <w:r>
        <w:t xml:space="preserve">- Anh Hạo, thế nào? Được chưa?</w:t>
      </w:r>
    </w:p>
    <w:p>
      <w:pPr>
        <w:pStyle w:val="BodyText"/>
      </w:pPr>
      <w:r>
        <w:t xml:space="preserve">Trang Duệ nhìn bốn màn hình LCD, lại có những thiết bị gì đó dày đặc mà đầu không khỏi nở lớn lên. Những thứ này quá phức tạp, hắn lại sinh ra cảm giác hai phi công không đủ tự tin, vì trước kia đối phương lái máy bay quân sự, bây giờ quay sang dân sự thì không biết có làm tốt không?</w:t>
      </w:r>
    </w:p>
    <w:p>
      <w:pPr>
        <w:pStyle w:val="BodyText"/>
      </w:pPr>
      <w:r>
        <w:t xml:space="preserve">- Hừ, anh Trang, anh biết máy camera không? Thao tác thứ này cũng chẳng khác nào sử dụng máy quay, tôi cũng có thể sử dụng được.</w:t>
      </w:r>
    </w:p>
    <w:p>
      <w:pPr>
        <w:pStyle w:val="BodyText"/>
      </w:pPr>
      <w:r>
        <w:t xml:space="preserve">Hạ Song còn chưa trả lời thì Bành Phi đã lên tiếng, hắn nhếch miệng, hắn thật sự biết lái máy bay, trước kia cũng từng được huấn luyện lái, nhưng đó chỉ là các loại máy bay đơn giản mà thôi.</w:t>
      </w:r>
    </w:p>
    <w:p>
      <w:pPr>
        <w:pStyle w:val="BodyText"/>
      </w:pPr>
      <w:r>
        <w:t xml:space="preserve">Tất nhiên nếu để cho Bành Phi lái thì Trang Duệ dù chết cũng không lên máy bay, nếu là lái máy bay trực thăng thì có thể.</w:t>
      </w:r>
    </w:p>
    <w:p>
      <w:pPr>
        <w:pStyle w:val="BodyText"/>
      </w:pPr>
      <w:r>
        <w:t xml:space="preserve">- Giám đốc Trang, không có vấn đề, máy bay này rất đơn giản, chẳng qua hệ thống có hơi tân tiến, nhưng dù sao cũng dễ lái hơn máy bay chiến đấu...</w:t>
      </w:r>
    </w:p>
    <w:p>
      <w:pPr>
        <w:pStyle w:val="BodyText"/>
      </w:pPr>
      <w:r>
        <w:t xml:space="preserve">Hạ Song biết một chút về thân phận của Bành Phi, cũng không chú ý đến những gì đối phương vừa nói, hắn lên tiếng với Trang Duệ. Hắn rất hài lòng với công tác vào lúc này, vợ và con được Trang Duệ cấp nhà ở Bắc Kinh, bây giờ tất cả đã rất tốt, mình căn bản không còn gì phải buồn phiền lo lắng.</w:t>
      </w:r>
    </w:p>
    <w:p>
      <w:pPr>
        <w:pStyle w:val="BodyText"/>
      </w:pPr>
      <w:r>
        <w:t xml:space="preserve">Quan trọng là Hạ Song biết tỉ lệ sử dụng máy bay tư nhân trong nước là không cao, mình có nhiều thời gian ở bên cạnh vợ con, đền bù những tiếc nuối xảy ra khi còn công tác trong quân ngũ.</w:t>
      </w:r>
    </w:p>
    <w:p>
      <w:pPr>
        <w:pStyle w:val="BodyText"/>
      </w:pPr>
      <w:r>
        <w:t xml:space="preserve">- Vậy là tốt rồi, vậy thì quá tốt...</w:t>
      </w:r>
    </w:p>
    <w:p>
      <w:pPr>
        <w:pStyle w:val="BodyText"/>
      </w:pPr>
      <w:r>
        <w:t xml:space="preserve">Nếu nhân sĩ chuyên nghiệp đã lên tiếng thì Trang Duệ không thể không tin, hắn đi dao một vòng quanh phòng điều khiển, sau đó lại đi về khoang máy bay, lúc này hai cô gái mặc trang phục tiếp viên ở phía sau cũng làm cho không gian khá vui tươi.</w:t>
      </w:r>
    </w:p>
    <w:p>
      <w:pPr>
        <w:pStyle w:val="BodyText"/>
      </w:pPr>
      <w:r>
        <w:t xml:space="preserve">Hai vị tiếp viên hàng không mà Trang Duệ thuê có một người tên là Điềm Á, lớn hơn Trang Duệ hai tuổi, đã có cấp bậc quản đốc trong công ty hàng không.</w:t>
      </w:r>
    </w:p>
    <w:p>
      <w:pPr>
        <w:pStyle w:val="BodyText"/>
      </w:pPr>
      <w:r>
        <w:t xml:space="preserve">Thật ra nếu như mỗi tháng vất vả một chút, bay nhiều hơn, Điềm Á cũng có thu nhập không kém tiền lương Trang Duệ bỏ ra, nàng đồng ý sang đầu quân cho Trang Duệ cũng vì thấy được cái lợi về thời gian trên máy bay tư nhân.</w:t>
      </w:r>
    </w:p>
    <w:p>
      <w:pPr>
        <w:pStyle w:val="BodyText"/>
      </w:pPr>
      <w:r>
        <w:t xml:space="preserve">Mà cô gái còn lại tên là Lưu Ly, tình huống khá giống như Điềm Á, nàng vừa kết hôn chưa lâu, muốn có thời gian thoải mái một chút, dù sao thì làm tiếp viên của máy bay tư nhân sẽ có thời gian rảnh nhiều hơn công tác ở công ty hàng không.</w:t>
      </w:r>
    </w:p>
    <w:p>
      <w:pPr>
        <w:pStyle w:val="BodyText"/>
      </w:pPr>
      <w:r>
        <w:t xml:space="preserve">Hơn nữa không phải chỉ một mình Hạ Song biết rõ, hai cô gái tiếp viên cũng biết tình huống sử dụng máy bay tư nhân trong nước là rất thấp, sau này một năm mười hai tháng sẽ có mười một tháng rảnh rỗi.</w:t>
      </w:r>
    </w:p>
    <w:p>
      <w:pPr>
        <w:pStyle w:val="BodyText"/>
      </w:pPr>
      <w:r>
        <w:t xml:space="preserve">Tất nhiên Lưu Ly và Điềm Á sẽ hài lòng với hoàn cảnh công tác trước mắt, hơn nữa các nàng cũng không sợ ông chủ quấy nhiễu mình, vì bà chủ bất cứ lúc nào cũng đi theo, chắc chắn sẽ không chịu các quấy nhiễu như khi còn công tác ở công ty hàng không.</w:t>
      </w:r>
    </w:p>
    <w:p>
      <w:pPr>
        <w:pStyle w:val="BodyText"/>
      </w:pPr>
      <w:r>
        <w:t xml:space="preserve">- Mr Trang, anh có hài lòng với chiếc máy bay này không?</w:t>
      </w:r>
    </w:p>
    <w:p>
      <w:pPr>
        <w:pStyle w:val="BodyText"/>
      </w:pPr>
      <w:r>
        <w:t xml:space="preserve">Trang Duệ bước xuống máy bay, Tom nhanh chóng tiến lại, vì còn phải cần chữ ký của Trang Duệ, thế cho nên hắn mới phải chạy đến đây làm cho xong.</w:t>
      </w:r>
    </w:p>
    <w:p>
      <w:pPr>
        <w:pStyle w:val="BodyText"/>
      </w:pPr>
      <w:r>
        <w:t xml:space="preserve">Trang Duệ nở nụ cười, hắn khẽ gật đầu nói:</w:t>
      </w:r>
    </w:p>
    <w:p>
      <w:pPr>
        <w:pStyle w:val="BodyText"/>
      </w:pPr>
      <w:r>
        <w:t xml:space="preserve">- Tom, tôi rất hài lòng, nhưng hy vọng những dịch vụ phía sau của quý công ty được như những gì đã hứa hẹn...</w:t>
      </w:r>
    </w:p>
    <w:p>
      <w:pPr>
        <w:pStyle w:val="BodyText"/>
      </w:pPr>
      <w:r>
        <w:t xml:space="preserve">Thật ra Trang Duệ khi thấy nội thất trong khoang máy bay thì trong lòng thầm cảm thấy số tiền lớn mình bỏ ra là đáng giá, vì những sắp đặt và vật liệu bên trong coi như thỏa mãn ảo tưởng bay bổng của hắn.</w:t>
      </w:r>
    </w:p>
    <w:p>
      <w:pPr>
        <w:pStyle w:val="BodyText"/>
      </w:pPr>
      <w:r>
        <w:t xml:space="preserve">Tom trừng mắt nhìn Trang Duệ rồi khẽ nói:</w:t>
      </w:r>
    </w:p>
    <w:p>
      <w:pPr>
        <w:pStyle w:val="BodyText"/>
      </w:pPr>
      <w:r>
        <w:t xml:space="preserve">- Mr Trang, anh cứ yên tâm, chúng tôi có văn phòng ở Hongkong, cũng...Cũng không lâu sau có lẽ sẽ mở ở Bắc Kinh, đến lúc đó anh có thể thường xuyên gặp tôi...</w:t>
      </w:r>
    </w:p>
    <w:p>
      <w:pPr>
        <w:pStyle w:val="BodyText"/>
      </w:pPr>
      <w:r>
        <w:t xml:space="preserve">Tom đã nhận được tin tức công ty sắp mở một văn phòng ở Bắc Kinh, tuy bây giờ còn chưa xác định nhân tuyển cụ thể, nhưng hắn là người tinh thông Trung Quốc, tuyệt đối được xếp vào hàng ngũ tuyển chọn.</w:t>
      </w:r>
    </w:p>
    <w:p>
      <w:pPr>
        <w:pStyle w:val="BodyText"/>
      </w:pPr>
      <w:r>
        <w:t xml:space="preserve">Sau khi tiếp nhận giấy tờ Tom đưa đến, Trang Duệ đại khái nhìn qua, sau đó ký tên của mình lên, vì vậy mà giao dịch cả trăm triệu đã được hoàn thành.</w:t>
      </w:r>
    </w:p>
    <w:p>
      <w:pPr>
        <w:pStyle w:val="BodyText"/>
      </w:pPr>
      <w:r>
        <w:t xml:space="preserve">- Mr Trang, đây là thẻ khách quý của công ty chúng tôi, mời anh nhận lấy, hơn nữa tôi đại biểu cho công ty Raytheon mời anh có thời gian phù hợp đến thăm công ty, điện thoại trên thẻ có người tiếp hai bốn trên hai bốn, anh đến chỉ cần báo số thẻ là được...</w:t>
      </w:r>
    </w:p>
    <w:p>
      <w:pPr>
        <w:pStyle w:val="BodyText"/>
      </w:pPr>
      <w:r>
        <w:t xml:space="preserve">Trang Duệ ký xong thì Tom trịnh trọng đưa sang một chiếc thẻ, thật ra đây chính là thủ đoạn đẩy mạnh tiêu thụ của công ty, vì bốn mươi phần trăm số khách đến thăm công ty sẽ mua chiếc máy bay tư nhân thứ hai do công ty Raytheon sản xuất, tất nhiên sẽ có giá cao hơn và xa hoa hơn chiếc máy bay thứ hai.</w:t>
      </w:r>
    </w:p>
    <w:p>
      <w:pPr>
        <w:pStyle w:val="BodyText"/>
      </w:pPr>
      <w:r>
        <w:t xml:space="preserve">Trang Duệ tiếp nhận thẻ vip của công ty Raytheon, sau đó người của công ty Raytheon hoàn thành quá trình giao tiếp với nhóm Hạ Song, sau đó cáo từ bỏ đi.</w:t>
      </w:r>
    </w:p>
    <w:p>
      <w:pPr>
        <w:pStyle w:val="BodyText"/>
      </w:pPr>
      <w:r>
        <w:t xml:space="preserve">Tay lái phụ là Đinh Hạo thò đầu ra khỏi cabin, sau đó hắn nói với Trang Duệ:</w:t>
      </w:r>
    </w:p>
    <w:p>
      <w:pPr>
        <w:pStyle w:val="BodyText"/>
      </w:pPr>
      <w:r>
        <w:t xml:space="preserve">- Giám đốc Trang, đường bay đến Bắc Kinh đã được xin phép, nửa giờ sau có thể bay...</w:t>
      </w:r>
    </w:p>
    <w:p>
      <w:pPr>
        <w:pStyle w:val="BodyText"/>
      </w:pPr>
      <w:r>
        <w:t xml:space="preserve">Sự hạn chế của hàng không Hongkong không quá nghiêm khắc như trong nước, chỉ cần có đường trống là bất cứ lúc nào cũng có thể cất cánh, tất nhiên sử dụng đường băng cũng phải bỏ ra một số tiền lớn.</w:t>
      </w:r>
    </w:p>
    <w:p>
      <w:pPr>
        <w:pStyle w:val="BodyText"/>
      </w:pPr>
      <w:r>
        <w:t xml:space="preserve">- Bố, bây giờ chúng con về Bắc Kinh, vài ngày nữa sẽ trực tiếp đi London...</w:t>
      </w:r>
    </w:p>
    <w:p>
      <w:pPr>
        <w:pStyle w:val="BodyText"/>
      </w:pPr>
      <w:r>
        <w:t xml:space="preserve">Trang Duệ xoay người lại nói lời cáo từ với Tần Hạo Nhiên, cha vợ đến tiễn con rể, hắn cảm thấy như vậy mình cũng khó thể nào đảm đương nổi.</w:t>
      </w:r>
    </w:p>
    <w:p>
      <w:pPr>
        <w:pStyle w:val="BodyText"/>
      </w:pPr>
      <w:r>
        <w:t xml:space="preserve">- Được rồi, đi thôi, thượng lộ bình an.</w:t>
      </w:r>
    </w:p>
    <w:p>
      <w:pPr>
        <w:pStyle w:val="BodyText"/>
      </w:pPr>
      <w:r>
        <w:t xml:space="preserve">Tần Hạo Nhiên vỗ vai Trang Duệ, con gái của mình có thể gả ột người như vậy thì lão rất vui mừng. Khi lão ở vào cái tuổi của Trang Duệ thì cả ngày còn xài tiền của bố, chạy xe đẹp theo đuổi gái tươi, tất nhiên khi đó lão còn chưa kết hôn.</w:t>
      </w:r>
    </w:p>
    <w:p>
      <w:pPr>
        <w:pStyle w:val="BodyText"/>
      </w:pPr>
      <w:r>
        <w:t xml:space="preserve">Trang Duệ và Tần Huyên Băng lên máy bay, đợi nửa giờ, sau đó âm thanh của Hạ Song vang lên trong khoang máy bay, nhắc nhóm Trang Duệ là sắp cất cánh.</w:t>
      </w:r>
    </w:p>
    <w:p>
      <w:pPr>
        <w:pStyle w:val="BodyText"/>
      </w:pPr>
      <w:r>
        <w:t xml:space="preserve">Máy bay chậm rãi tăng tốc trên đường băng, Trang Duệ nhìn cảnh tượng chạy ra phía sau ngoài cửa sổ mà cảm thấy người mình chợt nhẹ bẫng, máy bay đã thoát khỏi đường băng, dần dà cảnh vật dưới mặt đất dần nhỏ lại.</w:t>
      </w:r>
    </w:p>
    <w:p>
      <w:pPr>
        <w:pStyle w:val="BodyText"/>
      </w:pPr>
      <w:r>
        <w:t xml:space="preserve">Máy bay tư nhân khác với các loại máy bay hành khách lớn khác, khi cất ánh thì âm thanh cũng không lớn, cũng không quá ảnh hưởng đến mọi người.</w:t>
      </w:r>
    </w:p>
    <w:p>
      <w:pPr>
        <w:pStyle w:val="BodyText"/>
      </w:pPr>
      <w:r>
        <w:t xml:space="preserve">- Giám đốc Trang, bây giờ đã lên đến độ ười hai ngàn mét, đã mở hệ thống dẫn đường tự động, chỉ ba giờ nữa sẽ về đến Bắc Kinh...</w:t>
      </w:r>
    </w:p>
    <w:p>
      <w:pPr>
        <w:pStyle w:val="BodyText"/>
      </w:pPr>
      <w:r>
        <w:t xml:space="preserve">Sau khi tiến vào đúng độ cao thì máy bay đã trở nên vững vàng hơn, ít nhất thì Trang Duệ cũng cảm thấy mức độ an toàn của máy bay tư nhân này không kém máy bay hành khách bao nhiêu. Hắn nhìn mây trắng bay ngoài cửa mà có chút hưng phấn, đây là máy bay thuộc về mình, mà mình là chủ nhân của nó.</w:t>
      </w:r>
    </w:p>
    <w:p>
      <w:pPr>
        <w:pStyle w:val="BodyText"/>
      </w:pPr>
      <w:r>
        <w:t xml:space="preserve">Bành Phi cảm thấy rất không tồi, hắn đi qua đi lại vài vòng trong buồng phi cơ, lại nói:</w:t>
      </w:r>
    </w:p>
    <w:p>
      <w:pPr>
        <w:pStyle w:val="BodyText"/>
      </w:pPr>
      <w:r>
        <w:t xml:space="preserve">- Anh Trang, chiếc máy bay này tốt hơn máy bay vận tải nhiều, rất tốt, anh coi như không xài tiền oan uổng...</w:t>
      </w:r>
    </w:p>
    <w:p>
      <w:pPr>
        <w:pStyle w:val="BodyText"/>
      </w:pPr>
      <w:r>
        <w:t xml:space="preserve">Trang Duệ nghe vậy thì trừng mắt tức giận nhìn Bành Phi, lại tức giận mắng:</w:t>
      </w:r>
    </w:p>
    <w:p>
      <w:pPr>
        <w:pStyle w:val="BodyText"/>
      </w:pPr>
      <w:r>
        <w:t xml:space="preserve">- Cút sang một bên, tiểu tử cậu chỉ có thể ngồi máy bay vận tải mà thôi, tôi có tiền cũng không thể mua thứ kia để chịu tội được...</w:t>
      </w:r>
    </w:p>
    <w:p>
      <w:pPr>
        <w:pStyle w:val="BodyText"/>
      </w:pPr>
      <w:r>
        <w:t xml:space="preserve">- Chị Điềm Á, chị cảm thấy mức độ vững vàng của chiếc máy bay này như thế nào? Nếu như bay sang Châu Âu thì sao?</w:t>
      </w:r>
    </w:p>
    <w:p>
      <w:pPr>
        <w:pStyle w:val="BodyText"/>
      </w:pPr>
      <w:r>
        <w:t xml:space="preserve">Trang Duệ cảm thấy hài lòng nhưng thật sự muốn biết có tốt hay không thì cần phải hỏi người chuyên nghiệp, Bành Phi nói thật sự không có chút tác dụng, tên kia chỉ giỏi nghịch súng chơi dao, tất nhiên cũng có thể lái máy bay nhưng không ai dám ngồi.</w:t>
      </w:r>
    </w:p>
    <w:p>
      <w:pPr>
        <w:pStyle w:val="BodyText"/>
      </w:pPr>
      <w:r>
        <w:t xml:space="preserve">- Giám đốc Trang, đối với những loại máy bay nhỏ thì như thế này đã rất ưu việt rồi, dù là những tình huống khí lưu bình thường cũng sẽ không sinh ra ảnh hưởng, không khác gì những chuyến bay trước kia của tôi...</w:t>
      </w:r>
    </w:p>
    <w:p>
      <w:pPr>
        <w:pStyle w:val="BodyText"/>
      </w:pPr>
      <w:r>
        <w:t xml:space="preserve">- Đúng, tuy lượng dầu không đủ bay đến Châu Âu, nhưng chúng ta có thể tìm một điểm dừng chân, như vậy bay sang Châu Âu cũng dễ dàng hơn...</w:t>
      </w:r>
    </w:p>
    <w:p>
      <w:pPr>
        <w:pStyle w:val="BodyText"/>
      </w:pPr>
      <w:r>
        <w:t xml:space="preserve">Điềm Á và Lưu Ly tuy là lần đầu tiên được ngồi trên máy bay tư nhân nhưng vẫn có năm sáu năm làm tiếp viên hàng không, vẫn có thể phân biệt được vài điểm khác biệt nhỏ, nếu nói về mức độ thoải mái thì máy bay tư nhân sẽ khá hơn một chút, vì chỗ này muốn ngồi hay nằm gì cũng được, sẽ chẳng có ai quan tâm.</w:t>
      </w:r>
    </w:p>
    <w:p>
      <w:pPr>
        <w:pStyle w:val="BodyText"/>
      </w:pPr>
      <w:r>
        <w:t xml:space="preserve">Trang Duệ mở chiếc tivi trên máy bay, hắn phát hiện công ty Raytheon có trang bị dụng cụ thu truyền hình vệ tinh, có thê tiếp nhận hơn chục sóng của các quốc gia.</w:t>
      </w:r>
    </w:p>
    <w:p>
      <w:pPr>
        <w:pStyle w:val="BodyText"/>
      </w:pPr>
      <w:r>
        <w:t xml:space="preserve">Trang Duệ với Tần Huyên Băng và hai tiếp viên ngồi xem tivi, hai ba giờ trôi qua rất nhanh, dưới lời nhắc nhở của Hạ Song, nhóm Trang Duệ phải thắt dây an toàn, sau đó máy bay bắt đầu hạ cánh.</w:t>
      </w:r>
    </w:p>
    <w:p>
      <w:pPr>
        <w:pStyle w:val="BodyText"/>
      </w:pPr>
      <w:r>
        <w:t xml:space="preserve">Máy bay đáp xuống rất vững vàng, cung không xóc nảy, Hạ Song được nhân viên sân bay chỉ điểm chạy máy bay đến dừng ở bãi thuê của Trang Duệ, lần này xem như chuyến đi thành công tốt đẹp.</w:t>
      </w:r>
    </w:p>
    <w:p>
      <w:pPr>
        <w:pStyle w:val="BodyText"/>
      </w:pPr>
      <w:r>
        <w:t xml:space="preserve">- Hạ Song, liên lạc với người này, ngày mốt chút ta sang Paris, để cho bọn họ sắp xếp đường hàng không và trạm hạ cánh tiếp nhiên liệu, công việ cụ thể anh và Đinh Hạo tùy ý xử lý...</w:t>
      </w:r>
    </w:p>
    <w:p>
      <w:pPr>
        <w:pStyle w:val="BodyText"/>
      </w:pPr>
      <w:r>
        <w:t xml:space="preserve">Máy bay dừng lại, Trang Duệ gọi Hạ Song và Đinh Hạo đến, đưa cho bọn họ một tấm danh thiếp, đó là một đại nhân vật có thực quyền trong ngành hàng không, vài ngày trước hắn đã thông qua Âu Dương Quân để nối quan hệ với đối phương.</w:t>
      </w:r>
    </w:p>
    <w:p>
      <w:pPr>
        <w:pStyle w:val="BodyText"/>
      </w:pPr>
      <w:r>
        <w:t xml:space="preserve">Nhưng Trang Duệ cũng không có thời gian đi xử lý những chuyện như vậy, sau này tất cả liên quan đến máy bay đều giao cho nhóm Hạ Song xử lý, mình là ông chủ lớn, cần gì phải chạy ngược chạy xuôi vì chuyện nhỏ thế này.</w:t>
      </w:r>
    </w:p>
    <w:p>
      <w:pPr>
        <w:pStyle w:val="BodyText"/>
      </w:pPr>
      <w:r>
        <w:t xml:space="preserve">Trang Duệ nói xong với Hạ Song và Đinh Hạo thì quay sang phân phó Điềm Á và Lưu Ly chuẩn bị thức ăn nước uống, mặt khác nếu những thứ gì trên máy bay dân dụng bình thường có chuẩn bị thì đều cho bọn họ mua về.</w:t>
      </w:r>
    </w:p>
    <w:p>
      <w:pPr>
        <w:pStyle w:val="BodyText"/>
      </w:pPr>
      <w:r>
        <w:t xml:space="preserve">Sau khi xử lý xong tất cả thì Trang Duệ đưa Tần Huyên Băng cùng Bành Phi xuống máy bay, Hách Long đã nhận được điện thoại của Trang Duệ, hắn dừng xe hơi cách đó không xa, giảm bớt thời gian Trang Duệ phải đi ra sân bay bắt xe.</w:t>
      </w:r>
    </w:p>
    <w:p>
      <w:pPr>
        <w:pStyle w:val="BodyText"/>
      </w:pPr>
      <w:r>
        <w:t xml:space="preserve">Đến lúc này Trang Duệ mới cảm nhận được sự ưu việt, coi như bỏ tiền ra mua máy bay cũng không thiệt thòi.</w:t>
      </w:r>
    </w:p>
    <w:p>
      <w:pPr>
        <w:pStyle w:val="BodyText"/>
      </w:pPr>
      <w:r>
        <w:t xml:space="preserve">Sau khi quay về nhà ở bắc kinh thì Trang Duệ rất đứng đắn đi đến gặp chủ tịch Âu Dương, nhưng điều làm cho Âu Dương Quân phát điên chính là Trang Duệ lại đến tìm hỗ trợ, Châu Âu không lưu thông tiền Trung Quốc, Trang Duệ muốn Âu Dương Quân đổi dùng mình sáu chục triệu sang đồng Euro.</w:t>
      </w:r>
    </w:p>
    <w:p>
      <w:pPr>
        <w:pStyle w:val="BodyText"/>
      </w:pPr>
      <w:r>
        <w:t xml:space="preserve">...</w:t>
      </w:r>
    </w:p>
    <w:p>
      <w:pPr>
        <w:pStyle w:val="BodyText"/>
      </w:pPr>
      <w:r>
        <w:t xml:space="preserve">- Những thứ này thật sự không tồi...</w:t>
      </w:r>
    </w:p>
    <w:p>
      <w:pPr>
        <w:pStyle w:val="BodyText"/>
      </w:pPr>
      <w:r>
        <w:t xml:space="preserve">Trang Duệ nhìn tư liệu mà Hoàng Phủ Vân đưa ình mà không khỏi nhíu mày.</w:t>
      </w:r>
    </w:p>
    <w:p>
      <w:pPr>
        <w:pStyle w:val="BodyText"/>
      </w:pPr>
      <w:r>
        <w:t xml:space="preserve">Nếu như chỉ nhìn vào tư liệu thì đấu giá ở Châu Âu lần này có thể nói có đầy đủ mọi vật, từ tranh chữ, thi họa đến đồ sứ quan diêu, đồng xanh...Vì thế vài triệu Euro của Trang Duệ căn bản là không đủ.</w:t>
      </w:r>
    </w:p>
    <w:p>
      <w:pPr>
        <w:pStyle w:val="BodyText"/>
      </w:pPr>
      <w:r>
        <w:t xml:space="preserve">- Con bà nó, bây giờ phải mua đồ cổ về với giá cao...</w:t>
      </w:r>
    </w:p>
    <w:p>
      <w:pPr>
        <w:pStyle w:val="BodyText"/>
      </w:pPr>
      <w:r>
        <w:t xml:space="preserve">Trang Duệ càng nhìn càng bức bối, hắn bắt đầu suy xét, có cách nào quấy nhiễu đấu giá không?</w:t>
      </w:r>
    </w:p>
    <w:p>
      <w:pPr>
        <w:pStyle w:val="BodyText"/>
      </w:pPr>
      <w:r>
        <w:t xml:space="preserve">- Kháng nghị? Biểu tìn? Hay tìm bộ ngoại giao cho ra áp lực?</w:t>
      </w:r>
    </w:p>
    <w:p>
      <w:pPr>
        <w:pStyle w:val="BodyText"/>
      </w:pPr>
      <w:r>
        <w:t xml:space="preserve">Trang Duệ lắc đầu, dù kháng nghị vói bộ ngoại giao thì bên kia cung không phản ứng, những năm này quan hệ Pháp Trung không quá tốt, hơn nữa hàng hóa của người ta muốn bán thế nào chẳng được, anh cứ to mồm nói của anh không được bán là sao?</w:t>
      </w:r>
    </w:p>
    <w:p>
      <w:pPr>
        <w:pStyle w:val="BodyText"/>
      </w:pPr>
      <w:r>
        <w:t xml:space="preserve">Trang Duệ nghĩ mãi mà không có cách nào hay, thế là chỉ có thể tắt máy tính, để xem đến lúc đó đi từng bước tính từng bước mà thôi.</w:t>
      </w:r>
    </w:p>
    <w:p>
      <w:pPr>
        <w:pStyle w:val="BodyText"/>
      </w:pPr>
      <w:r>
        <w:t xml:space="preserve">Tất nhiên Trang Duệ sẽ không thể nào cản được xu thế người ta tranh nhau mua những món đồ cổ của Trung Quốc.</w:t>
      </w:r>
    </w:p>
    <w:p>
      <w:pPr>
        <w:pStyle w:val="Compact"/>
      </w:pPr>
      <w:r>
        <w:br w:type="textWrapping"/>
      </w:r>
      <w:r>
        <w:br w:type="textWrapping"/>
      </w:r>
    </w:p>
    <w:p>
      <w:pPr>
        <w:pStyle w:val="Heading2"/>
      </w:pPr>
      <w:bookmarkStart w:id="646" w:name="chương-624-phẫn-nộ.-1"/>
      <w:bookmarkEnd w:id="646"/>
      <w:r>
        <w:t xml:space="preserve">624. Chương 624 : Phẫn Nộ. (1)</w:t>
      </w:r>
    </w:p>
    <w:p>
      <w:pPr>
        <w:pStyle w:val="Compact"/>
      </w:pPr>
      <w:r>
        <w:br w:type="textWrapping"/>
      </w:r>
      <w:r>
        <w:br w:type="textWrapping"/>
      </w:r>
    </w:p>
    <w:p>
      <w:pPr>
        <w:pStyle w:val="BodyText"/>
      </w:pPr>
      <w:r>
        <w:t xml:space="preserve">Chương 624: Phẫn nộ. (1)</w:t>
      </w:r>
    </w:p>
    <w:p>
      <w:pPr>
        <w:pStyle w:val="BodyText"/>
      </w:pPr>
      <w:r>
        <w:t xml:space="preserve">Nguồn: Vipvandan.</w:t>
      </w:r>
    </w:p>
    <w:p>
      <w:pPr>
        <w:pStyle w:val="BodyText"/>
      </w:pPr>
      <w:r>
        <w:t xml:space="preserve">Sưu tầm :</w:t>
      </w:r>
    </w:p>
    <w:p>
      <w:pPr>
        <w:pStyle w:val="BodyText"/>
      </w:pPr>
      <w:r>
        <w:t xml:space="preserve">(¯`'•.¸(¯`'•.¸† Nhóm dịch Dungnhi †¸.•'´¯)¸.•'´¯)</w:t>
      </w:r>
    </w:p>
    <w:p>
      <w:pPr>
        <w:pStyle w:val="BodyText"/>
      </w:pPr>
      <w:r>
        <w:t xml:space="preserve">- Hoàng Phủ ca, phiền phức ngươi, còn cần ngươi đến đón máy bay.</w:t>
      </w:r>
    </w:p>
    <w:p>
      <w:pPr>
        <w:pStyle w:val="BodyText"/>
      </w:pPr>
      <w:r>
        <w:t xml:space="preserve">Khi phi cơ tư nhân của Trang Duệ dừng lại tại sân bay Cao Nhạc, Trang Duệ đi xuống. Paris mấy ngày nay thời tiết rất không tốt. Trên bầu trời mưa bụi bay lất phất, Hoàng Phủ Vân cầm ô, đứng phía dưới một chiếc xa taxi màu đen.</w:t>
      </w:r>
    </w:p>
    <w:p>
      <w:pPr>
        <w:pStyle w:val="BodyText"/>
      </w:pPr>
      <w:r>
        <w:t xml:space="preserve">- Ha hả, Trang lão đệ, phái đoàn này của ngươi cũng đủ, vị này chính là đệ muội đi sao? Ta kháo, sao ngươi mang đầu sư tử a?</w:t>
      </w:r>
    </w:p>
    <w:p>
      <w:pPr>
        <w:pStyle w:val="BodyText"/>
      </w:pPr>
      <w:r>
        <w:t xml:space="preserve">Hoàng Phủ Vân nghênh đón, thấy Tần Huyên Băng phía sau Trang Duệ, mở rộng vai định ôm, lại thấy từ trong khoang máy bay chui ra một con sư tử trắng. Dọa cho Hoàng Phủ Vân vội vã ném chiếc ô trong tay xuống, nhảy lên tựa như bị điện giật.</w:t>
      </w:r>
    </w:p>
    <w:p>
      <w:pPr>
        <w:pStyle w:val="BodyText"/>
      </w:pPr>
      <w:r>
        <w:t xml:space="preserve">Bạch sư ngẩng đầu liếc mắt nhìn Hoàng Phủ Vân, rũ rũ nước mưa rơi trên người nó, đi theo phía sau Trang Duệ.</w:t>
      </w:r>
    </w:p>
    <w:p>
      <w:pPr>
        <w:pStyle w:val="BodyText"/>
      </w:pPr>
      <w:r>
        <w:t xml:space="preserve">Ở trên máy bay ngồi hơn 10 tiếng đồng hồ, bạch sư coi như là quá sức.</w:t>
      </w:r>
    </w:p>
    <w:p>
      <w:pPr>
        <w:pStyle w:val="BodyText"/>
      </w:pPr>
      <w:r>
        <w:t xml:space="preserve">- Đây là bạch sư, là Tuyết Ngao, không phải sư tử, Hoàng Phủ ca, không có việc gì, bạch sư sẽ không cắn người.</w:t>
      </w:r>
    </w:p>
    <w:p>
      <w:pPr>
        <w:pStyle w:val="BodyText"/>
      </w:pPr>
      <w:r>
        <w:t xml:space="preserve">Trang Duệ nhìn thấy cử động của Hoàng Phủ Vân, không khỏi cười, bất quá bạch sư thật sự là có chút gây chú ý.</w:t>
      </w:r>
    </w:p>
    <w:p>
      <w:pPr>
        <w:pStyle w:val="BodyText"/>
      </w:pPr>
      <w:r>
        <w:t xml:space="preserve">Hoàng Phủ Vân mở xe ra, để bạch sư ngồi ở trên ghế phụ.</w:t>
      </w:r>
    </w:p>
    <w:p>
      <w:pPr>
        <w:pStyle w:val="BodyText"/>
      </w:pPr>
      <w:r>
        <w:t xml:space="preserve">Trang Duệ mua cái máy bay này ban đầu dự tính là muốn mang bạch sư ra ngoài du lịch, thế nhưng lần đến Anh Pháp, Trang Duệ vẫn quyết định mang nó theo.</w:t>
      </w:r>
    </w:p>
    <w:p>
      <w:pPr>
        <w:pStyle w:val="BodyText"/>
      </w:pPr>
      <w:r>
        <w:t xml:space="preserve">- Trang Lão đệ, xe này để ngươi tới mở đi, ta làm không được.</w:t>
      </w:r>
    </w:p>
    <w:p>
      <w:pPr>
        <w:pStyle w:val="BodyText"/>
      </w:pPr>
      <w:r>
        <w:t xml:space="preserve">Nhìn thấy hình thể khổng lồ của bạch sư, ngay cả Bành Phi cũng có vẻ chân như mền nhũn ra, càng không nói tới Hoàng Phủ Vân, hiện tại chưa đặt mông ngồi xuống đất đã là lớn gan rồi.</w:t>
      </w:r>
    </w:p>
    <w:p>
      <w:pPr>
        <w:pStyle w:val="BodyText"/>
      </w:pPr>
      <w:r>
        <w:t xml:space="preserve">Ban đầu tại sân bay thủ đô, bạch sư xuất hiện Điềm Á và Lưu Ly sợ đến thét chói tai. Rồi cả Hạ Song và Đinh Hạo nhìn thấy bạch sư cũng là trong lòng run sợ.</w:t>
      </w:r>
    </w:p>
    <w:p>
      <w:pPr>
        <w:pStyle w:val="BodyText"/>
      </w:pPr>
      <w:r>
        <w:t xml:space="preserve">Bất quá bạch sư chỉ cần ở bên cạnh Trang Duệ, tuyệt đối là phi thường ngoan ngoãn, dọc theo đường đi đều là an tĩnh năm sấp ở đó. Điềm Á và Lưu Ly thật ra rất thích cưỡi lên gia hỏa to lớn này. Bất quá các nàng mấy lấy thức ăn cho bạch sư đều là kết quả thất bại. Trừ đám người Trang Duệ và Tần Huyên Băng ra, bạch sư hiện tại chỉ tiếp thu đồ ăn của Bành Phi.</w:t>
      </w:r>
    </w:p>
    <w:p>
      <w:pPr>
        <w:pStyle w:val="BodyText"/>
      </w:pPr>
      <w:r>
        <w:t xml:space="preserve">- Ta tới lái xe thôi, Paris ta rất quen thuộc.</w:t>
      </w:r>
    </w:p>
    <w:p>
      <w:pPr>
        <w:pStyle w:val="BodyText"/>
      </w:pPr>
      <w:r>
        <w:t xml:space="preserve">Tần Huyên Băng cười một tiếng, ngồi lên vị trí lái xe, chỉ là Hoàng Phủ Vân lái một chiếc xe qua, Trang Duệ chỉ có thể để Bành Phi và nhân viên đội bay cùng đi tửu điếm. Còn Hạ Song ở lại, cùng sân bay Đái Cao Nhạc có chút công việc cần xử lý.</w:t>
      </w:r>
    </w:p>
    <w:p>
      <w:pPr>
        <w:pStyle w:val="BodyText"/>
      </w:pPr>
      <w:r>
        <w:t xml:space="preserve">Thành phố Paris là thủ đô của nước Pháp, cũng là thành phố lớn nhất, đồng thời là trung tâm văn hóa chính trị của nước Pháp, một trong bốn thành thị lớn nhất thế giới. Cùng New York của nước Mỹ, Đông Kinh của Nhật Bản, Luân Đôn của Anh quốc đặt song song.</w:t>
      </w:r>
    </w:p>
    <w:p>
      <w:pPr>
        <w:pStyle w:val="BodyText"/>
      </w:pPr>
      <w:r>
        <w:t xml:space="preserve">Paris cũng là thành phố lớn nhất trên đại lục Châu Âu, và là một trong những đô thị phồn hoa nhất trên thế giới.</w:t>
      </w:r>
    </w:p>
    <w:p>
      <w:pPr>
        <w:pStyle w:val="BodyText"/>
      </w:pPr>
      <w:r>
        <w:t xml:space="preserve">Khi xuống phi cơ Trang Duệ liền cảm giác được, nhiệt độ ở đây so với Bắc Kinh thấp hơn một ít. Hẳn là còn chưa đến mười độ.</w:t>
      </w:r>
    </w:p>
    <w:p>
      <w:pPr>
        <w:pStyle w:val="BodyText"/>
      </w:pPr>
      <w:r>
        <w:t xml:space="preserve">Lái xe ra khỏi sân bay, trên một con đường cao tốc, đi khoảng hơn hai mươi phút, dọc theo sông Seine mỹ lệ, tiến nhập khu vực thành thị của Paris.</w:t>
      </w:r>
    </w:p>
    <w:p>
      <w:pPr>
        <w:pStyle w:val="BodyText"/>
      </w:pPr>
      <w:r>
        <w:t xml:space="preserve">Chạy trên con đường tràn ngập khí tức văn hóa của Paris kia, tùy ý đều có thể nhìn thấy các loại nhà bảo tàng, nhà hát, hoa viên, suối phun và điêu khắc. Bầu không khí nghệ thuật cực kỳ nồng hậu. Một đường đi tới này, Trang Duệ không chỉ thấy được một đôi tình lữ đang ôm hôn nhau, mà người qua đường tựa hồ cũng đã tập mãi thành thói quen, không có ai dừng chân nhìn.</w:t>
      </w:r>
    </w:p>
    <w:p>
      <w:pPr>
        <w:pStyle w:val="BodyText"/>
      </w:pPr>
      <w:r>
        <w:t xml:space="preserve">- Nơi đó là Paris Thánh Mẫu viện đi sao?</w:t>
      </w:r>
    </w:p>
    <w:p>
      <w:pPr>
        <w:pStyle w:val="BodyText"/>
      </w:pPr>
      <w:r>
        <w:t xml:space="preserve">Khi ô tô đi qua trung tâm thành phố Paris, Trang Duệ nhìn thấy một tòa giáo đường Thiên Chúa theo phong cách Gothic. mặc dù hắn dốt địa lý, thế nhưng đối với Paris Thánh Mẫu viện dưới ngòi bút của Victor Hugo vẫn biết được.</w:t>
      </w:r>
    </w:p>
    <w:p>
      <w:pPr>
        <w:pStyle w:val="BodyText"/>
      </w:pPr>
      <w:r>
        <w:t xml:space="preserve">Tần Huyên Băng gật đầu, nói rằng:</w:t>
      </w:r>
    </w:p>
    <w:p>
      <w:pPr>
        <w:pStyle w:val="BodyText"/>
      </w:pPr>
      <w:r>
        <w:t xml:space="preserve">- Đúng rồi, Trang Duệ, ngày mai chúng ta cùng tới nơi đó xem đi sao?</w:t>
      </w:r>
    </w:p>
    <w:p>
      <w:pPr>
        <w:pStyle w:val="BodyText"/>
      </w:pPr>
      <w:r>
        <w:t xml:space="preserve">Paris là một thành thị lãng mạn, tràn ngập cảm tình, vô luận là người quốc gia nào tới đây đều sẽ bị bầu không khí này nhiễm đến. Tần Huyên Băng cũng không ngoại lệ. Nàng cũng muốn cùng Trang Duệ nắm tay, dạo bước trong các hẻm nhỏ.</w:t>
      </w:r>
    </w:p>
    <w:p>
      <w:pPr>
        <w:pStyle w:val="BodyText"/>
      </w:pPr>
      <w:r>
        <w:t xml:space="preserve">Bữa ăn kiểu Pháp cũng cùng nổi danh với bữa ăn kiểu Trung, mua sắm càng là có thêm đường lớn Champs Elysees, Tần Huyên Băng tại Luân Đôn công tác thiết kế châu báu, mỗi cuối tuần đều phải đến Paris ở hai ngày. So sánh với mưa dầm ẩm ướt của Luân Đôn, Paris không nghi ngờ càng hấp dẫn hơn.</w:t>
      </w:r>
    </w:p>
    <w:p>
      <w:pPr>
        <w:pStyle w:val="BodyText"/>
      </w:pPr>
      <w:r>
        <w:t xml:space="preserve">- Được, ngày mai chúng ta đi xem, Hoàng Phủ ca, hình như bán đấu giá là vào ngày mai đi sao?</w:t>
      </w:r>
    </w:p>
    <w:p>
      <w:pPr>
        <w:pStyle w:val="BodyText"/>
      </w:pPr>
      <w:r>
        <w:t xml:space="preserve">Trang Duệ từ lúc nghĩ thông suốt mấu chốt, đối với lần bán đấu giá này không còn hứng thú quá lớn.</w:t>
      </w:r>
    </w:p>
    <w:p>
      <w:pPr>
        <w:pStyle w:val="BodyText"/>
      </w:pPr>
      <w:r>
        <w:t xml:space="preserve">Bảo vật lấy ra từ Trung Quốc, lại lấy giá cao bán cho người Trung Quốc, đây là một hành vi cường đạo.</w:t>
      </w:r>
    </w:p>
    <w:p>
      <w:pPr>
        <w:pStyle w:val="BodyText"/>
      </w:pPr>
      <w:r>
        <w:t xml:space="preserve">Trước khi Trang Duệ đến đây, ngành liên quan của quốc gia đã từng đối với lần bán đấu giá này đưa ra kháng nghị và khiển trách.</w:t>
      </w:r>
    </w:p>
    <w:p>
      <w:pPr>
        <w:pStyle w:val="BodyText"/>
      </w:pPr>
      <w:r>
        <w:t xml:space="preserve">Chỉ là nước Pháp lấy hành vi thương nghiệp tư nhân che giấu. Quốc gia tạm thời vô pháp ngăn cản chuyện này. Trang Duệ tự nhiên là không có biện pháp. Chỉ là đối với lần bán đấu giá này hứng thú cũng giảm đi rất nhiều.</w:t>
      </w:r>
    </w:p>
    <w:p>
      <w:pPr>
        <w:pStyle w:val="BodyText"/>
      </w:pPr>
      <w:r>
        <w:t xml:space="preserve">Có loại giác ngộ này, Trang Duệ cảm giác còn không bằng nàng dâu đem ngươi hảo hảo chơi đùa. Tòa cổ thành này cơ sở văn hóa phi thường nồng hậu, đồng dạng cũng có rất nhiều địa phương đáng giá tham khảo.</w:t>
      </w:r>
    </w:p>
    <w:p>
      <w:pPr>
        <w:pStyle w:val="BodyText"/>
      </w:pPr>
      <w:r>
        <w:t xml:space="preserve">- Là vào ngày mai. Trang Lão đệ, ta đã quyết định rời khỏi lần bán đấu giá này ...</w:t>
      </w:r>
    </w:p>
    <w:p>
      <w:pPr>
        <w:pStyle w:val="BodyText"/>
      </w:pPr>
      <w:r>
        <w:t xml:space="preserve">Hoàng Phủ Vân nói khiến Trang Duệ sững sờ một chút. Nếu không muốn tham gia, tên này còn chạy đến Paris làm gì.</w:t>
      </w:r>
    </w:p>
    <w:p>
      <w:pPr>
        <w:pStyle w:val="BodyText"/>
      </w:pPr>
      <w:r>
        <w:t xml:space="preserve">- Có phải là bởi vì lời tuyên bố của quốc nội cho ngươi thấy rõ bản chất của chuyện này?</w:t>
      </w:r>
    </w:p>
    <w:p>
      <w:pPr>
        <w:pStyle w:val="BodyText"/>
      </w:pPr>
      <w:r>
        <w:t xml:space="preserve">Trang Duệ cười hỏi, Hoàng Phủ Vân vẫn có thể xem là một bằng hữu đáng giao tiếp. Thái độ làm người rất thẳng thắn thành khẩn, quan trọng hơn là hắn tuy rằng cầm thẻ xanh, bất qua trong lòng vẫn nhớ mình là người Trung Quốc.</w:t>
      </w:r>
    </w:p>
    <w:p>
      <w:pPr>
        <w:pStyle w:val="BodyText"/>
      </w:pPr>
      <w:r>
        <w:t xml:space="preserve">- Bản văn vật này là của gia tộc Freyr nước Pháp cung cấp bán đấu giá, ta tìm bằng hữu điều tra một chút, phát hiện bản văn vật này đến từ Trung Quốc, cũng không phải trân quý nhất trong gia tộc Freyr. Mà là ngọc tỷ của Càn Long và bức họa lịch đại đế vương, đại thần Thanh triều cũng bảo lưu trong nhà bọn họ...</w:t>
      </w:r>
    </w:p>
    <w:p>
      <w:pPr>
        <w:pStyle w:val="BodyText"/>
      </w:pPr>
      <w:r>
        <w:t xml:space="preserve">Hoàng Phủ Vân cũng không có trả lời Trang Duệ, mà là nói ra một tin tức khiến hắn cảm thấy khiếp sợ.</w:t>
      </w:r>
    </w:p>
    <w:p>
      <w:pPr>
        <w:pStyle w:val="BodyText"/>
      </w:pPr>
      <w:r>
        <w:t xml:space="preserve">- Mẹ nó, lại là Vương bát đản này...</w:t>
      </w:r>
    </w:p>
    <w:p>
      <w:pPr>
        <w:pStyle w:val="BodyText"/>
      </w:pPr>
      <w:r>
        <w:t xml:space="preserve">Trang Duệ nhịn không được thô tục chửi một câu, hắn đối với "Freyr" Tên này cũng không xa lạ. Freyr là tướng lĩnh tối cao của quân đội nước Pháp khi " Liên quân tám nước" xâm lấn Bắc Kinh năm 1900.</w:t>
      </w:r>
    </w:p>
    <w:p>
      <w:pPr>
        <w:pStyle w:val="BodyText"/>
      </w:pPr>
      <w:r>
        <w:t xml:space="preserve">Mấy năm gần đây, tên của kẻ cướp bóc này nhiều lần xuất hiện cùng với tác phẩm nghệ thuật Trung Quốc cùng rất nhiều văn vật trân quý trên thị trường.</w:t>
      </w:r>
    </w:p>
    <w:p>
      <w:pPr>
        <w:pStyle w:val="Compact"/>
      </w:pPr>
      <w:r>
        <w:br w:type="textWrapping"/>
      </w:r>
      <w:r>
        <w:br w:type="textWrapping"/>
      </w:r>
    </w:p>
    <w:p>
      <w:pPr>
        <w:pStyle w:val="Heading2"/>
      </w:pPr>
      <w:bookmarkStart w:id="647" w:name="chương-625-phẫn-nộ.-2"/>
      <w:bookmarkEnd w:id="647"/>
      <w:r>
        <w:t xml:space="preserve">625. Chương 625 : Phẫn Nộ. (2)</w:t>
      </w:r>
    </w:p>
    <w:p>
      <w:pPr>
        <w:pStyle w:val="Compact"/>
      </w:pPr>
      <w:r>
        <w:br w:type="textWrapping"/>
      </w:r>
      <w:r>
        <w:br w:type="textWrapping"/>
      </w:r>
    </w:p>
    <w:p>
      <w:pPr>
        <w:pStyle w:val="BodyText"/>
      </w:pPr>
      <w:r>
        <w:t xml:space="preserve">Chương 625: Phẫn nộ. (2)</w:t>
      </w:r>
    </w:p>
    <w:p>
      <w:pPr>
        <w:pStyle w:val="BodyText"/>
      </w:pPr>
      <w:r>
        <w:t xml:space="preserve">Nguồn: Vipvandan.</w:t>
      </w:r>
    </w:p>
    <w:p>
      <w:pPr>
        <w:pStyle w:val="BodyText"/>
      </w:pPr>
      <w:r>
        <w:t xml:space="preserve">Sưu tầm :</w:t>
      </w:r>
    </w:p>
    <w:p>
      <w:pPr>
        <w:pStyle w:val="BodyText"/>
      </w:pPr>
      <w:r>
        <w:t xml:space="preserve">(¯`'•.¸(¯`'•.¸† Nhóm dịch Dungnhi †¸.•'´¯)¸.•'´¯)</w:t>
      </w:r>
    </w:p>
    <w:p>
      <w:pPr>
        <w:pStyle w:val="BodyText"/>
      </w:pPr>
      <w:r>
        <w:t xml:space="preserve">Trang Duệ trong hòm thư thấy một bản quảng cáo bán đấu giá "tượng Thần Huệ quý phi", ngoài còn có một câu như trong bản ghi chép bán đấu giá ghi lại " xuất từ gia tộc Freyr cất dấu".</w:t>
      </w:r>
    </w:p>
    <w:p>
      <w:pPr>
        <w:pStyle w:val="BodyText"/>
      </w:pPr>
      <w:r>
        <w:t xml:space="preserve">- Đúng rồi, Hoàng Phủ ca, việc này ngươi làm sao biết được?</w:t>
      </w:r>
    </w:p>
    <w:p>
      <w:pPr>
        <w:pStyle w:val="BodyText"/>
      </w:pPr>
      <w:r>
        <w:t xml:space="preserve">Đối với tư liệu về người xuất ra vật phẩm bán đấu giá, đấu giá hội luôn luôn bảo mật chặt chẽ. Bằng hữu của Hoàng Phủ Vân cho dù là nhân viên công tác của đấu giá hội, e là cũng không dám tiết lộ, đây chính là sự tình phạm pháp.</w:t>
      </w:r>
    </w:p>
    <w:p>
      <w:pPr>
        <w:pStyle w:val="BodyText"/>
      </w:pPr>
      <w:r>
        <w:t xml:space="preserve">- Trở về chúng ta lại nói đi sao!</w:t>
      </w:r>
    </w:p>
    <w:p>
      <w:pPr>
        <w:pStyle w:val="BodyText"/>
      </w:pPr>
      <w:r>
        <w:t xml:space="preserve">Hoàng Phủ Vân lắc đầu, không có tiếp tục vấn đề này nữa. Mà là giới thiệu nhân văn, cảnh quan của Paris cho Trang Duệ.</w:t>
      </w:r>
    </w:p>
    <w:p>
      <w:pPr>
        <w:pStyle w:val="BodyText"/>
      </w:pPr>
      <w:r>
        <w:t xml:space="preserve">Chỉ là nhắc tới đề tài này rồi, Trang Duệ đối với những cái này không còn hứng thú quá lớn, mãi cho đến lúc tới tửu điểm, cũng có chút không yên lòng.</w:t>
      </w:r>
    </w:p>
    <w:p>
      <w:pPr>
        <w:pStyle w:val="BodyText"/>
      </w:pPr>
      <w:r>
        <w:t xml:space="preserve">Trang Duệ tuy rằng không phải loại người nhiệt huyết, thế nhưng đối với văn vật truyền lại từ mấy nghìn năm qua của quốc gia bị một gia tộc cường đạo lấy ra công nhiên bán đấu giá, trong lòng cũng thập phần khó chịu.</w:t>
      </w:r>
    </w:p>
    <w:p>
      <w:pPr>
        <w:pStyle w:val="BodyText"/>
      </w:pPr>
      <w:r>
        <w:t xml:space="preserve">Tiến vào một gian phòng do Hoàng Phủ Vân sớm đã chọn ình trong tửu điếm, Trang Duệ vội vàng hỏi:</w:t>
      </w:r>
    </w:p>
    <w:p>
      <w:pPr>
        <w:pStyle w:val="BodyText"/>
      </w:pPr>
      <w:r>
        <w:t xml:space="preserve">- Hoàng Phủ ca, đừng giấu nữa, rốt cuộc là chuyện gì xảy ra? Gia tộc Freyr kia còn có bao nhiêu văn vật của quốc gia ta a?</w:t>
      </w:r>
    </w:p>
    <w:p>
      <w:pPr>
        <w:pStyle w:val="BodyText"/>
      </w:pPr>
      <w:r>
        <w:t xml:space="preserve">- Là như thế này, ta tại Paris có một học đệ, đối với việc này rất nhiệt tình, bất quá hắn một học sinh cũng không làm được gì. Ta tìm thám tử tư đi điều tra việc này một chút, phát hiện tại Paris, tác phẩm nghệ thuật của Trung Quốc trên cơ bản đều là gia tộc Freyr truyền ra.</w:t>
      </w:r>
    </w:p>
    <w:p>
      <w:pPr>
        <w:pStyle w:val="BodyText"/>
      </w:pPr>
      <w:r>
        <w:t xml:space="preserve">Hoàng Phủ Vân nói khiến Trang Duệ bị hù dọa nhảy dựng lên, cảm thấy tên này bình thường trông có vẻ tùy tiện, không ngờ sau lưng ngay cả trinh thám gia cũng dùng tới. Chỉ là theo Hoàng Phủ Vân nói, sắc mặt Trang Duệ cũng dần dần trở nên ngưng trọng.</w:t>
      </w:r>
    </w:p>
    <w:p>
      <w:pPr>
        <w:pStyle w:val="BodyText"/>
      </w:pPr>
      <w:r>
        <w:t xml:space="preserve">Hoàng Phủ Vân điều tra, so với Trang Duệ biết được càng thêm tường tận hơn.</w:t>
      </w:r>
    </w:p>
    <w:p>
      <w:pPr>
        <w:pStyle w:val="BodyText"/>
      </w:pPr>
      <w:r>
        <w:t xml:space="preserve">Năm đó liên quân tám nước xâm lấn Bắc Kinh, bộ tư lệnh quân Pháp đóng tại Cảnh Sơn Thọ hoàng điện, theo tổ chế của Thanh triều quy định: Đồ vật hoàng đế cùng với hậu phi đã ngự dụng như ấn tỷ, phải cung phụng trong Thọ Hoàng Điện. (.</w:t>
      </w:r>
    </w:p>
    <w:p>
      <w:pPr>
        <w:pStyle w:val="BodyText"/>
      </w:pPr>
      <w:r>
        <w:t xml:space="preserve">Thiếu tướng tư lệnh quân Pháp Freyr cùng với bộ hạ tự nhiên sẽ không bỏ qua trân bảo trong Thọ Hoàng Điện. Có người nói Freyr cũng tu dưỡng nghệ thuật rất giỏi. Hắn cướp bóc rất nhiều tác phẩm nghệ thuật của Trung Quốc đều có hồ sơ ghi lại.</w:t>
      </w:r>
    </w:p>
    <w:p>
      <w:pPr>
        <w:pStyle w:val="BodyText"/>
      </w:pPr>
      <w:r>
        <w:t xml:space="preserve">Freyr thắng lợi trở về nước Pháp, hắn và con cháu từ những "Chiến lợi phẩm" thu hoạch được, có cuộc sống phi thường an nhàn.</w:t>
      </w:r>
    </w:p>
    <w:p>
      <w:pPr>
        <w:pStyle w:val="BodyText"/>
      </w:pPr>
      <w:r>
        <w:t xml:space="preserve">Mấy năm gần đây, tại thị trường bán đấu giá đưa ra Thanh Cung Đình Họa, Càn Long nam tuần đồ đệ nhất quyển cùng Càn Long nam tuần đồ đệ thất quyển cũng đều là xuất ra từ gia tộc Freyr.</w:t>
      </w:r>
    </w:p>
    <w:p>
      <w:pPr>
        <w:pStyle w:val="BodyText"/>
      </w:pPr>
      <w:r>
        <w:t xml:space="preserve">Ngoại trừ tác phẩm nghệ thuật đưa ra thị trường, từ năm 1925 đến năm 1934 Freyr đã quyên tặng 18 kiện văn vật quan trọng của Trung Quốc cho chính phủ nước Pháp. Trong đó bao gồm Lang Thế Trữ sở hội đệ tứ quyển cùng bốn bức họa của Càn Long hoàng đế và hậu phi.</w:t>
      </w:r>
    </w:p>
    <w:p>
      <w:pPr>
        <w:pStyle w:val="BodyText"/>
      </w:pPr>
      <w:r>
        <w:t xml:space="preserve">Trong bốn bức tranh, tượng Càn Long hoàng đế nửa người triều phục đã được công nhận là Lang Thế Trữ vẽ.</w:t>
      </w:r>
    </w:p>
    <w:p>
      <w:pPr>
        <w:pStyle w:val="BodyText"/>
      </w:pPr>
      <w:r>
        <w:t xml:space="preserve">Mà nơi phát ra, năm 1914, theo như lời trong thư Freyr viết cho nhà bảo tàng Cát Mỹ đều đến từ Bắc Kinh tế tự tổ tiên Thọ Hoàng Điện, chỗ bộ tư lệnh quân viễn chinh Pháp đóng.</w:t>
      </w:r>
    </w:p>
    <w:p>
      <w:pPr>
        <w:pStyle w:val="BodyText"/>
      </w:pPr>
      <w:r>
        <w:t xml:space="preserve">Lần bán đấu giá này, là một lần hành động lớn của gia tộc Freyr, thật không biết những cường đạo này, năm đó rốt cuộc từ Trung Quốc cướp đi bao nhiêu văn vật trân quý?</w:t>
      </w:r>
    </w:p>
    <w:p>
      <w:pPr>
        <w:pStyle w:val="BodyText"/>
      </w:pPr>
      <w:r>
        <w:t xml:space="preserve">- Mẹ nó! Vương bát đản này không biết đem thứ đó trả cho Trung Quốc, cho nhà bảo tàng nước Pháp làm cái gì a?</w:t>
      </w:r>
    </w:p>
    <w:p>
      <w:pPr>
        <w:pStyle w:val="BodyText"/>
      </w:pPr>
      <w:r>
        <w:t xml:space="preserve">Trang Duệ tức giận đứng dậy, việc này nghe vào trong tai, thật sự là khiến hắn uất ức. Cái loại cảm giác trợn trừng mắt nhìn bảo vật quốc gia bị bán đấu giá này, thực sự là không dễ chịu.</w:t>
      </w:r>
    </w:p>
    <w:p>
      <w:pPr>
        <w:pStyle w:val="BodyText"/>
      </w:pPr>
      <w:r>
        <w:t xml:space="preserve">Kỳ thực đây cũng là nguyên nhân lập trường khác nhau, Trang Duệ nếu như được vào hoàng cung của Nhật Bản để lấy đồ, thì đánh chết hắn cũng sẽ không trả lại.</w:t>
      </w:r>
    </w:p>
    <w:p>
      <w:pPr>
        <w:pStyle w:val="BodyText"/>
      </w:pPr>
      <w:r>
        <w:t xml:space="preserve">- Có phải Bành Phi đã gây tai họa, trêu chộc Lôi gia hay không?</w:t>
      </w:r>
    </w:p>
    <w:p>
      <w:pPr>
        <w:pStyle w:val="BodyText"/>
      </w:pPr>
      <w:r>
        <w:t xml:space="preserve">Đột nhiên trong đầu của Trang Duệ xuất hiện ý nghĩ này, nhưng đã bị hắn cắt đứt, cho dù Bành Phi có bản lĩnh lớn hơn nữa cũng không phải 007. Nếu đã trêu chọc đại phiền toái, chỉ sợ đã khiến toàn bộ quốc tế nói ầm lên rồi.</w:t>
      </w:r>
    </w:p>
    <w:p>
      <w:pPr>
        <w:pStyle w:val="BodyText"/>
      </w:pPr>
      <w:r>
        <w:t xml:space="preserve">Hoàng Phủ Vân cũng không biết Trang Duệ đang đánh chủ ý gì, chỉ nhìn thấy Trang Duệ trầm tư không nói.</w:t>
      </w:r>
    </w:p>
    <w:p>
      <w:pPr>
        <w:pStyle w:val="BodyText"/>
      </w:pPr>
      <w:r>
        <w:t xml:space="preserve">Lập tức mở miệng nói:</w:t>
      </w:r>
    </w:p>
    <w:p>
      <w:pPr>
        <w:pStyle w:val="BodyText"/>
      </w:pPr>
      <w:r>
        <w:t xml:space="preserve">- Trang lão đệ, đúng là những chuyện này, những người trong nước không có thói quen nói ra ngoài.</w:t>
      </w:r>
    </w:p>
    <w:p>
      <w:pPr>
        <w:pStyle w:val="BodyText"/>
      </w:pPr>
      <w:r>
        <w:t xml:space="preserve">Mà đồ cổ của Trung Quốc, theo đuổi chính là căn nguyên, lấy họa tiết làm chủ. Ở bên trong nước, có không dưới năm mươi phú hào tích trữ tiền bạc. phải có vượt qua mấy ức nhân dân tệ trở lên, mục đích chính là đi đấu giá mua đồ cổ.</w:t>
      </w:r>
    </w:p>
    <w:p>
      <w:pPr>
        <w:pStyle w:val="BodyText"/>
      </w:pPr>
      <w:r>
        <w:t xml:space="preserve">Hoàng Phủ Vân đã từng làm thống kê, những phú hào này thường đi ra nước ngoài mua đồ cổ về tích trữ, trong đó có tới 85% là đồ sứ của ba đời Nguyên Minh Thanh làm chủ đạo.</w:t>
      </w:r>
    </w:p>
    <w:p>
      <w:pPr>
        <w:pStyle w:val="BodyText"/>
      </w:pPr>
      <w:r>
        <w:t xml:space="preserve">Dựa theo lời Hoàng Phủ Vân thì những thứ này đều có giá trên trăm vạn, mà đồ sứ của thời Nguyên Minh Thanh có giá trên ngàn vạn, nhưng chỉ là những thứ được phòng bán đấu giá lăng xê mà thôi, không có món nào được xem là đồ cổ tinh phẩm cấp quốc bảo.</w:t>
      </w:r>
    </w:p>
    <w:p>
      <w:pPr>
        <w:pStyle w:val="BodyText"/>
      </w:pPr>
      <w:r>
        <w:t xml:space="preserve">Trang Duệ gật đầu, nói:</w:t>
      </w:r>
    </w:p>
    <w:p>
      <w:pPr>
        <w:pStyle w:val="BodyText"/>
      </w:pPr>
      <w:r>
        <w:t xml:space="preserve">- Chuyện này mọi người cũng biết, có chút đồ đồng thời nhà Thanh là cổ vật cấp quốc bảo, trong nước không cho phép bán đấu giá. Rất nhiều người phải đi ra nước ngoài, mà người mua thật sự, chính là người có tiền trong nước, còn có một ít người, dứt khoát ra tay trộm mộ...</w:t>
      </w:r>
    </w:p>
    <w:p>
      <w:pPr>
        <w:pStyle w:val="BodyText"/>
      </w:pPr>
      <w:r>
        <w:t xml:space="preserve">- Di, tại sao ngươi biết rõ ràng như vậy?</w:t>
      </w:r>
    </w:p>
    <w:p>
      <w:pPr>
        <w:pStyle w:val="BodyText"/>
      </w:pPr>
      <w:r>
        <w:t xml:space="preserve">Hoàng Phủ Vân có chút kỳ quái, hỏi:</w:t>
      </w:r>
    </w:p>
    <w:p>
      <w:pPr>
        <w:pStyle w:val="BodyText"/>
      </w:pPr>
      <w:r>
        <w:t xml:space="preserve">- Nói nhảm, ngươi quên bây giờ mình là nguyên cứu sinh à...</w:t>
      </w:r>
    </w:p>
    <w:p>
      <w:pPr>
        <w:pStyle w:val="BodyText"/>
      </w:pPr>
      <w:r>
        <w:t xml:space="preserve">Trang Duệ tức giận nhìn Hoàng Phủ Vân một cái, bởi vì các anh em đi trộm mộ kia, thiếu chút nữa mất cả cái mạng nhỏ, có thể không rõ ràng sao?</w:t>
      </w:r>
    </w:p>
    <w:p>
      <w:pPr>
        <w:pStyle w:val="BodyText"/>
      </w:pPr>
      <w:r>
        <w:t xml:space="preserve">Trang Duệ nhắc tới lần Mạnh giáo thụ nói qua, từng nhiều lần nghe Mạnh giáo thụ nói về vấn đề mà các tay chơi gặp phải, cũng là vấn đề mà giới khảo cổ cũng gặp, đó chính là không có cách nào đề giải quyết "Tam đạo", tam đạo chính là: trộm mộ, trộm mò, trộm cắp, chính là nói đến ba loại người: tiêu thụ, làm giả, ăn trộm, cộng thêm những người tiêu thụ, làm giả, mà người làm các nghề này lên đến hơn trăm vạn.</w:t>
      </w:r>
    </w:p>
    <w:p>
      <w:pPr>
        <w:pStyle w:val="BodyText"/>
      </w:pPr>
      <w:r>
        <w:t xml:space="preserve">Từ thập niên 80 của thế kỷ trước, đến bây giờ đã hơn hai mươi năm, đồ cổ của Trung Quốc trôi dạt khắp nơi, đại đa số là đến từ các lăng mộ, các căn hầm, dưới đáy nước, những cổ vật này rất nhiều và có nhiều món rất cao cấp, ngay cả cơ quan chuyên ngành về nó cũng không thể nói chuẩn xác số lượng cổ vật là bao nhiêu.</w:t>
      </w:r>
    </w:p>
    <w:p>
      <w:pPr>
        <w:pStyle w:val="BodyText"/>
      </w:pPr>
      <w:r>
        <w:t xml:space="preserve">Trang Duệ nghe Đức thúc nhắc qua, Đức thúc quen biết một đại thương gia ở Chiết Giang, hắn có một viện bảo tàng tư nhân, trong đó có hơn ba ngàn cổ vật cao cấp thời cổ đại, mà toàn bộ cổ vật binh khí là do khai quật, có một ít đồ, có hơn phân nửa là mua từ nước ngoài mang về.</w:t>
      </w:r>
    </w:p>
    <w:p>
      <w:pPr>
        <w:pStyle w:val="Compact"/>
      </w:pPr>
      <w:r>
        <w:br w:type="textWrapping"/>
      </w:r>
      <w:r>
        <w:br w:type="textWrapping"/>
      </w:r>
    </w:p>
    <w:p>
      <w:pPr>
        <w:pStyle w:val="Heading2"/>
      </w:pPr>
      <w:bookmarkStart w:id="648" w:name="chương-626-paris"/>
      <w:bookmarkEnd w:id="648"/>
      <w:r>
        <w:t xml:space="preserve">626. Chương 626 : Paris</w:t>
      </w:r>
    </w:p>
    <w:p>
      <w:pPr>
        <w:pStyle w:val="Compact"/>
      </w:pPr>
      <w:r>
        <w:br w:type="textWrapping"/>
      </w:r>
      <w:r>
        <w:br w:type="textWrapping"/>
      </w:r>
    </w:p>
    <w:p>
      <w:pPr>
        <w:pStyle w:val="BodyText"/>
      </w:pPr>
      <w:r>
        <w:t xml:space="preserve">Chương 626: Paris</w:t>
      </w:r>
    </w:p>
    <w:p>
      <w:pPr>
        <w:pStyle w:val="BodyText"/>
      </w:pPr>
      <w:r>
        <w:t xml:space="preserve">Nguồn: Vipvandan.</w:t>
      </w:r>
    </w:p>
    <w:p>
      <w:pPr>
        <w:pStyle w:val="BodyText"/>
      </w:pPr>
      <w:r>
        <w:t xml:space="preserve">Sưu tầm :</w:t>
      </w:r>
    </w:p>
    <w:p>
      <w:pPr>
        <w:pStyle w:val="BodyText"/>
      </w:pPr>
      <w:r>
        <w:t xml:space="preserve">(¯`'•.¸(¯`'•.¸† Nhóm dịch Dungnhi †¸.•'´¯)¸.•'´¯)</w:t>
      </w:r>
    </w:p>
    <w:p>
      <w:pPr>
        <w:pStyle w:val="BodyText"/>
      </w:pPr>
      <w:r>
        <w:t xml:space="preserve">Những thứ này giai cấp giàu có ở Trung Quốc thích sưu tầm cổ vật rất thiếu thốn. Có một ít lão bản chuyên môi giới ở Sơn Tây và nhóm các nhà buôn ở Bắc Kinh, thậm chí là có rất nhiều người trong nước cũng bày quầy bán cổ vật bị làm giả.</w:t>
      </w:r>
    </w:p>
    <w:p>
      <w:pPr>
        <w:pStyle w:val="BodyText"/>
      </w:pPr>
      <w:r>
        <w:t xml:space="preserve">Từ góc độ gây dựng sự nghiệp mà nói, bọn họ rất đáng để khen ngợi. Nhưng khi tiến vào lĩnh vực này, chỉ làm cho nước bị đục thêm mà thôi.</w:t>
      </w:r>
    </w:p>
    <w:p>
      <w:pPr>
        <w:pStyle w:val="BodyText"/>
      </w:pPr>
      <w:r>
        <w:t xml:space="preserve">Những người xem nghệ thuật là một ngành đầu tư và một người sưu tầm vì yêu thích, làm sao mà giống nhau được.</w:t>
      </w:r>
    </w:p>
    <w:p>
      <w:pPr>
        <w:pStyle w:val="BodyText"/>
      </w:pPr>
      <w:r>
        <w:t xml:space="preserve">Lại nói tới cổ vật từ thời Nguyên Minh Thanh vào thời điểm hiện tại có giá rất cao, đặc biệt là thời nhà Nguyên, lại nói cổ vật lưu truyền tới nay chỉ có ba trăm vật, đặc biệt rất hiếm và quý, giá tiền cũng cao hơn một chút.</w:t>
      </w:r>
    </w:p>
    <w:p>
      <w:pPr>
        <w:pStyle w:val="BodyText"/>
      </w:pPr>
      <w:r>
        <w:t xml:space="preserve">Nhưng trước cái thuyết pháp nói cổ vật của thời nhà Nguyên chỉ lưu truyền có ba trăm vật, có người nào kiểm chứng chưa? Bọn họ lấy cái gì để căn cứ để đưa ra kết luận này? Dựa theo Mạnh giáo thụ phân tích: thật ra đây chỉ là cách của người phương Tây, họ đưa ra thuyết pháp này để làm cho các công ty đấu giá của Trung Quốc bị rối mù và nghe theo.</w:t>
      </w:r>
    </w:p>
    <w:p>
      <w:pPr>
        <w:pStyle w:val="BodyText"/>
      </w:pPr>
      <w:r>
        <w:t xml:space="preserve">Mà Mạnh giáo thụ lại cho biết, số lượng cổ vật thời Nguyên Minh Thanh được các đại thương gia trong nước lưu giữ, cũng ngoài ba ngàn, dĩ nhiên, có thể bên trong đó đồ dỏm, nhưng cũng không thể phủ nhận được, nước ngoài nói chỉ còn lại không quá ba trăm vật, quả thật có chuẩn xác như vậy không?</w:t>
      </w:r>
    </w:p>
    <w:p>
      <w:pPr>
        <w:pStyle w:val="BodyText"/>
      </w:pPr>
      <w:r>
        <w:t xml:space="preserve">Mà vào đầu niên đại 90, các buổi đấu giá quốc tế ra thông báo truyền thông sẽ đấu giá mười mấy món Càn Long Ngự Tỳ. Mà Mạnh giáo thụ lại căn cứ vào sách vở và các nguồn khác để chứng thực, Càn Long Ngự Tỳ không cao hơn mười món, chẳng lẽ Càn Long lão nhi chế tạo dưới mặt đất.</w:t>
      </w:r>
    </w:p>
    <w:p>
      <w:pPr>
        <w:pStyle w:val="BodyText"/>
      </w:pPr>
      <w:r>
        <w:t xml:space="preserve">- Nhưng mà, những chuyện này chúng ta không quản được, chờ cơ hội sau này đoạt lại chúng từ bọn Mỹ, Anh là được...</w:t>
      </w:r>
    </w:p>
    <w:p>
      <w:pPr>
        <w:pStyle w:val="BodyText"/>
      </w:pPr>
      <w:r>
        <w:t xml:space="preserve">Nhớ tới những chuyện này, trong lòng Trang Duệ rất vô vị, nước ngoài đem những thứ này ra đấu giá chính là lợi dụng lòng yêu nước của người Trung Quốc, không ngừng xuất hiện những thức gọi là quốc bảo, sau đó để cho người có tiền trong nước mua về, từ lợi ích buôn bán thì không có gì đáng trách, nhưng đã làm tổn thương tình cảm của người trong nước.</w:t>
      </w:r>
    </w:p>
    <w:p>
      <w:pPr>
        <w:pStyle w:val="BodyText"/>
      </w:pPr>
      <w:r>
        <w:t xml:space="preserve">- Được rồi, buổi đấu giá ngày mốt ta cho chú đi, muốn đi xem một chút thì không có gì, chỉ cần không ra tay là được, hai ngày nay ta liên hệ với người mua trong nước một chút, hy vọng có thể thuyết phục được họ...</w:t>
      </w:r>
    </w:p>
    <w:p>
      <w:pPr>
        <w:pStyle w:val="BodyText"/>
      </w:pPr>
      <w:r>
        <w:t xml:space="preserve">Hoàng Phủ Vân cũng rất bất đắc dĩ, nhưng hắn cũng thành công, hắn muốn được nhìn thấy hai thanh đao võ sĩ, mà chúng chính là phách phẩm dành riêng sau buổi đấu giá.</w:t>
      </w:r>
    </w:p>
    <w:p>
      <w:pPr>
        <w:pStyle w:val="BodyText"/>
      </w:pPr>
      <w:r>
        <w:t xml:space="preserve">Giám định sư của buổi bán đấu giá kết luận, thanh đao võ sĩ này có từ thế kỷ mười lăm ở Nhất Bản, hai cây đặt chung một chỗ, giá khởi điểm chính là mười vạn Dollar, Hoàng Phủ Vân muốn đục khoét một khoảng tiền từ người mua trong nước, coi như là một khoản kiếm thêm. Đao kiếm trên thị trường quốc tế hiện giờ, trên căn bản đến từ Âu Mĩ và Nhật Bản, mà những thứ do "Made in China" chỉ có từ thời Tôn Tử, Hoàng Phủ Vân luôn yêu thích trong lòng.</w:t>
      </w:r>
    </w:p>
    <w:p>
      <w:pPr>
        <w:pStyle w:val="BodyText"/>
      </w:pPr>
      <w:r>
        <w:t xml:space="preserve">Hiện giờ trên thị trường đấu giá đầu dẫy đồ dỏm, cho dù người ta mua xong mang đi giám định, thì Hoàng Phủ Vân cũng mặc kệ mọi chuyện, dù sao nhà bán đấu giá đã giám định qua, dù sao cũng là người mua bị xui xẻo.</w:t>
      </w:r>
    </w:p>
    <w:p>
      <w:pPr>
        <w:pStyle w:val="BodyText"/>
      </w:pPr>
      <w:r>
        <w:t xml:space="preserve">- Trang Duệ, đừng nóng giận, chuyện này không mắc mớ gì tới anh, sau này có tiền, chúng ta sẽ mua lại những thứ này.</w:t>
      </w:r>
    </w:p>
    <w:p>
      <w:pPr>
        <w:pStyle w:val="BodyText"/>
      </w:pPr>
      <w:r>
        <w:t xml:space="preserve">Tần Huyên Băng nhìn thấy Hoàng Phủ Vân đi ra, Trang Duệ vẫn có chút rầu rĩ không vui, không khỏi ôm Trang Duệ, lên tiếng an ủi một phen.</w:t>
      </w:r>
    </w:p>
    <w:p>
      <w:pPr>
        <w:pStyle w:val="BodyText"/>
      </w:pPr>
      <w:r>
        <w:t xml:space="preserve">- Không phải tức giận, chẳng qua trong lòng có hơi sợ, nhưng mà, không nói những chuyện này, bọn người Bành Phi sẽ đến nhanh thôi, buổi tối chúng ta cùng ăn cơm, ngày mai đi chơi, anh chỉ cần làm tốt công việc hướng đạo là được.</w:t>
      </w:r>
    </w:p>
    <w:p>
      <w:pPr>
        <w:pStyle w:val="BodyText"/>
      </w:pPr>
      <w:r>
        <w:t xml:space="preserve">Trang Duệ lắc đầu, xua tan cũng ý nghĩ mất hứng ra khỏi đầu, lần đầu tiên theo Tần Huyên Băng ra nước ngoài, phải đi chơi thật tốt, không cần vì chuyện bị phá sản một trăm năm trước hay một lão đàn bà nhìn trúng, ảnh hưởng đến tâm tình của mình. Tiếng nói của Trang Duệ vừa dứt, ở phía ngoài đã có tiếng gõ cửa, Trang Duệ mở cửa nhìn ra, chính là mấy người Bành Phi, Trang Duệ khoát khoát tay, nói:</w:t>
      </w:r>
    </w:p>
    <w:p>
      <w:pPr>
        <w:pStyle w:val="BodyText"/>
      </w:pPr>
      <w:r>
        <w:t xml:space="preserve">- Đi thôi, hôm nay tâm tình lão tử không tốt, đi ăn một bữa thật ngon nào!</w:t>
      </w:r>
    </w:p>
    <w:p>
      <w:pPr>
        <w:pStyle w:val="BodyText"/>
      </w:pPr>
      <w:r>
        <w:t xml:space="preserve">Từ trước tới giờ chỉ có người tâm tình tốt mới mời khách, thói quen của Trang Duệ có chút cổ quái, làm ấy người ngoài cửa liếc mắt nhìn nhau.</w:t>
      </w:r>
    </w:p>
    <w:p>
      <w:pPr>
        <w:pStyle w:val="BodyText"/>
      </w:pPr>
      <w:r>
        <w:t xml:space="preserve">- Lo lắng làm gì? Đi thôi, sáng ngày mốt các chú cứ tùy ý hoạt động, ngày kia đi Luân Đôn.</w:t>
      </w:r>
    </w:p>
    <w:p>
      <w:pPr>
        <w:pStyle w:val="BodyText"/>
      </w:pPr>
      <w:r>
        <w:t xml:space="preserve">Trang Duệ trấn an Bạch sư một chút, đi ra khỏi phòng, đóng cửa phòng lại, sau đó treo bản xin không quấy rầy, đi ra ngoài dùng cơm, nếu không nhỡ lúc hắn không có ở đây, người dọn phong vào phòng dọn dẹp rồi nhìn thấy Bạch sư thì ngày mai trên báo chí Paris sẽ đăng tin trong khách sạn năm sao có sư tử xuất hiện.</w:t>
      </w:r>
    </w:p>
    <w:p>
      <w:pPr>
        <w:pStyle w:val="BodyText"/>
      </w:pPr>
      <w:r>
        <w:t xml:space="preserve">Bữa tiệc lớn trong lời của Trang Duệ chính là một quán ăn, nhưng không tiện nghi chút nào, món ăn khai vị chính là cá nheo hun khói, sinh hào và bánh bao, gọi rất nhiều món súp, sau đó là cá, quả đông lạnh, thiêu nướng, salad và món ngọt.</w:t>
      </w:r>
    </w:p>
    <w:p>
      <w:pPr>
        <w:pStyle w:val="BodyText"/>
      </w:pPr>
      <w:r>
        <w:t xml:space="preserve">Kể cả món ốc sên hoàng kim của Nga Trang Duệ cũng ăn rồi, nhưng trong cảm giác lại không ngon bằng món thịt dê xiên nướng trên đường cái do Vương phụ giảng mời. Nhưng những thứ này lại đắt tiền, ăn xong tính tiền, tiêu hết của Trang Duệ một ngàn sáu trăm Euro, Trang Duệ dứt khoát chà thẻ hai ngàn Euro, sau đó bảo người gói những thứ còn thừa lại, mang về cho Bạch sư tử ăn.</w:t>
      </w:r>
    </w:p>
    <w:p>
      <w:pPr>
        <w:pStyle w:val="BodyText"/>
      </w:pPr>
      <w:r>
        <w:t xml:space="preserve">Ngày thứ hai khí trời Paris trong lành, sáng sớm Trang Duệ và Tần Huyên Băng đã rời khách sạn, đi đến tháp Eiffel, nó được xây dựng vào năm 1889, mà theo Eiffel nằm tọa lạc trên quảng trường Champ de Mars, chính là một kiệt tác của giới kiến trúc sư, cũng là một nơi quan trọng nhất phải đi tham quan khi tới Paris. Đứng ở bên dưới tháp Eiffel, ngầng đầu nhìn lên tháp Eiffel cao lớn, mọi người có cảm giác như mình thật nhỏ bé, trước kia Trang Duệ từng từ cửa sổ một mô hình thu nhỏ của tháp Eiffeel ở Thâm Quyến nhìn xuống, lúc đó thì không có cảm giác gì, nhưng vào lúc này, đối mặt với kiến trúc thật sự, Trang Duệ cũng chỉ có thể cảm thán trí tuệ loài người thật là phong phú. Mà quảng trường Champ de Mars phía trước tháp Eiffel, có nhiều thảm cỏ xanh và suối phun, các đôi trai gái trên khắp thế giới, đang ở chỗ này tận tình chơi đùa, Tần Huyên Băng đã bỏ bớt nét lạnh lùng ở bên ngoài, không ngừng lôi kéo Trang Duệ giống như một đôi tình nhân, làm cho Trang Duệ rung đùi đắc ý. Tần Huyên Băng vô cùng quen thuộc cảnh vật ở Paris, sau khi từ quảng trường Champ de Mars trở về, dẫn Trang Duệ đi tới Thánh Mẫu Viện.</w:t>
      </w:r>
    </w:p>
    <w:p>
      <w:pPr>
        <w:pStyle w:val="Compact"/>
      </w:pPr>
      <w:r>
        <w:br w:type="textWrapping"/>
      </w:r>
      <w:r>
        <w:br w:type="textWrapping"/>
      </w:r>
    </w:p>
    <w:p>
      <w:pPr>
        <w:pStyle w:val="Heading2"/>
      </w:pPr>
      <w:bookmarkStart w:id="649" w:name="chương-627-tiệm-đồ-cổ-nước-ngoài.-1"/>
      <w:bookmarkEnd w:id="649"/>
      <w:r>
        <w:t xml:space="preserve">627. Chương 627 : Tiệm Đồ Cổ Nước Ngoài. (1)</w:t>
      </w:r>
    </w:p>
    <w:p>
      <w:pPr>
        <w:pStyle w:val="Compact"/>
      </w:pPr>
      <w:r>
        <w:br w:type="textWrapping"/>
      </w:r>
      <w:r>
        <w:br w:type="textWrapping"/>
      </w:r>
    </w:p>
    <w:p>
      <w:pPr>
        <w:pStyle w:val="BodyText"/>
      </w:pPr>
      <w:r>
        <w:t xml:space="preserve">Chương 627: Tiệm đồ cổ nước ngoài. (1)</w:t>
      </w:r>
    </w:p>
    <w:p>
      <w:pPr>
        <w:pStyle w:val="BodyText"/>
      </w:pPr>
      <w:r>
        <w:t xml:space="preserve">Nguồn: Vipvandan.v</w:t>
      </w:r>
    </w:p>
    <w:p>
      <w:pPr>
        <w:pStyle w:val="BodyText"/>
      </w:pPr>
      <w:r>
        <w:t xml:space="preserve">Sưu tầm:</w:t>
      </w:r>
    </w:p>
    <w:p>
      <w:pPr>
        <w:pStyle w:val="BodyText"/>
      </w:pPr>
      <w:r>
        <w:t xml:space="preserve">(¯`'•.¸(¯`'•.¸† Nhóm dịch Dungnhi †¸.•'´¯)¸.•'´¯)</w:t>
      </w:r>
    </w:p>
    <w:p>
      <w:pPr>
        <w:pStyle w:val="BodyText"/>
      </w:pPr>
      <w:r>
        <w:t xml:space="preserve">Ngắm ngòi bút tài hoa của Victor Tardieu, giáo đường Gothic tràn ngập ý thơ, chính là một trong những kiến trúc huy hoàng nhất trong lịch sử, tế đàn, hành lang gấp khúc, cửa sổ điêu khắc nhiều tranh nghệ thuật, trong nội đường còn cất chứa nhiều tác phẩm trân quý ở thế kỷ 13 ~ 17. Đi vào trong nội đường, nhìn cái đỉnh cao ba mươi ba mét, nhìn những cái trụ dài hai mươi bốn mét nối với nóc nhà, làm cho Trang Duệ rung động, trong nội đường cực kỳ mộc mạc, nghiêm cẩn túc mục, không có trang trí cái gì. Dưới mái vòm là ánh sáng mờ ảo, lòe lòe nhấp nháy, làm cho người ta có cảm giác mơ màng, giống như đang ở trên Thiên Đường, thánh Mẫu Viện có ba tầng, mà ở tầng cao nhất, chính là tháp chuông, từ tháp chuông có thể quan sát toàn bộ cảnh đẹp của Paris, ngắm phong cảnh của sông Seine, nhìn từng đoàn thuyền chở khách tham quan trên dòng sông Seine.</w:t>
      </w:r>
    </w:p>
    <w:p>
      <w:pPr>
        <w:pStyle w:val="BodyText"/>
      </w:pPr>
      <w:r>
        <w:t xml:space="preserve">Từ trên gác chuông đi xuống, Trang Duệ nhìn thấy điêu khắc thủy tinh trong chỗ một nơi trưng bày, sắc mặt hắn chấn động, nhìn về phía Tần Huyên Băng hỏi:</w:t>
      </w:r>
    </w:p>
    <w:p>
      <w:pPr>
        <w:pStyle w:val="BodyText"/>
      </w:pPr>
      <w:r>
        <w:t xml:space="preserve">- Huyên Băng, pho tượng kia, có chuyện gì thế này?</w:t>
      </w:r>
    </w:p>
    <w:p>
      <w:pPr>
        <w:pStyle w:val="BodyText"/>
      </w:pPr>
      <w:r>
        <w:t xml:space="preserve">Sau khi nhìn thấy bức tượng chúa Jesus bị đóng đinh chết trên thập tự giá, Thánh Mẫu ôm con của mình vào ngực với vẻ mặt bi thống, ánh mắt Thánh Mẫu rũ xuống, dùng ánh mắt vô cùng đau thương nhìn Jesus trong ngực, vẻ mặt vô cùng sinh động, chính người điêu khắc bức tượng này đã truyền sinh mệnh lực vào trong nó.</w:t>
      </w:r>
    </w:p>
    <w:p>
      <w:pPr>
        <w:pStyle w:val="BodyText"/>
      </w:pPr>
      <w:r>
        <w:t xml:space="preserve">Chẳng qua làm cho Trang Duệ kiếp sợ là, cũng không phải là biểu hiện của điêu khắc, mà là Trang Duệ nhìn xuyên thấu qua nội bộ của điêu khắc, ẩn chứa linh khí màu tím rất nồng đậm, nếu như dựa vào thời gian mà tính, thì đây là tác phẩm ở thế kỷ mười bốn mười lăm.</w:t>
      </w:r>
    </w:p>
    <w:p>
      <w:pPr>
        <w:pStyle w:val="BodyText"/>
      </w:pPr>
      <w:r>
        <w:t xml:space="preserve">Kể từ khi Trang Duệ bắt đầu chú ý tới đồ cổ, tiếp xúc với cổ vật trong nước, nhìn cổ vật vô số, cũng từng đi ra nước ngoài mua các bức tranh xa xỉ phẩm, nhưng bên trong những thứ đó, cũng không có linh khí tồn tại, cho dù có, cũng chỉ có các loại bảo thạch mà thôi.</w:t>
      </w:r>
    </w:p>
    <w:p>
      <w:pPr>
        <w:pStyle w:val="BodyText"/>
      </w:pPr>
      <w:r>
        <w:t xml:space="preserve">Mà điêu khắc này, nhìn thế nào cũng giống nhân lực làm ra, đây chính là tác phẩm nghệ thuật nước ngoài đầu tiên có chứa linh khí, trình độ nồng đậm của linh khí bên trong, không kém thanh Định Quang bảo kiếm của Trang Duệ chút nào.</w:t>
      </w:r>
    </w:p>
    <w:p>
      <w:pPr>
        <w:pStyle w:val="BodyText"/>
      </w:pPr>
      <w:r>
        <w:t xml:space="preserve">Lần này Trang Duệ đi ra ngoài, chính là muốn biết, bên trong tác phẩm nghệ thuật đồ cổ của ngoại quốc, có ẩn chứa linh khí hay không, hiện tại Trang Duệ biết được, đúng là nghệ thuật chẳng phân biệt biên giới, giá trị của điêu khắc này, chỉ sợ không thấp hơn bất cứ thứ gì mà hắn cất giữ.</w:t>
      </w:r>
    </w:p>
    <w:p>
      <w:pPr>
        <w:pStyle w:val="BodyText"/>
      </w:pPr>
      <w:r>
        <w:t xml:space="preserve">- Trang Duệ, anh không biết sao? Đây chính là bảo vật trấn viện của Thánh Mẫu Viện, là tác phẩm điêu khắc của Michelangelo lúc hai mươi lăm tuổi đấy.</w:t>
      </w:r>
    </w:p>
    <w:p>
      <w:pPr>
        <w:pStyle w:val="BodyText"/>
      </w:pPr>
      <w:r>
        <w:t xml:space="preserve">Tần Huyên Băng nhìn thấy Trang Duệ kinh ngạc như vậy, cười cười nói ra:</w:t>
      </w:r>
    </w:p>
    <w:p>
      <w:pPr>
        <w:pStyle w:val="BodyText"/>
      </w:pPr>
      <w:r>
        <w:t xml:space="preserve">- Năm đó tác phẩm này vừa xuất thế, liền gây ra oanh động rất lớn, mọi người không tin một tác phẩm xuất sắc như vậy lại có thể xuất ra từ trên tay của một thanh niên hai mươi lăm tuổi. Vì thế, đây chính là tác phẩm tả sự đau khổ của Thánh Mẫu thành công nhất từ trước tới nay, cũng là tác phẩm duy nhất trong đời của hắn.</w:t>
      </w:r>
    </w:p>
    <w:p>
      <w:pPr>
        <w:pStyle w:val="BodyText"/>
      </w:pPr>
      <w:r>
        <w:t xml:space="preserve">Nghe Tần Huyên Băng nói thế, Trang Duệ nhìn điêu khắc này, hận không thể cầm búa đập vỡ tấm pha lê ngăn cách, mang điêu khắc mang đi, đoán chừng năm đó liên quân tám nước cũng làm thế với Bắc Kinh.</w:t>
      </w:r>
    </w:p>
    <w:p>
      <w:pPr>
        <w:pStyle w:val="BodyText"/>
      </w:pPr>
      <w:r>
        <w:t xml:space="preserve">Dĩ nhiên, đây chỉ là suy nghĩ của hắn mà thôi, những chuyện này chỉ có người phương Tây mới làm ra, Trang Duệ không muốn làm Trung Quốc mất mặt đến thế.</w:t>
      </w:r>
    </w:p>
    <w:p>
      <w:pPr>
        <w:pStyle w:val="BodyText"/>
      </w:pPr>
      <w:r>
        <w:t xml:space="preserve">Sau khi rời khỏi Thánh Mẫu Viện, Tần Huyên Băng dẫn Trang Duệ đi tới bảo tàng Lourve, Tần Huyên Băng đã từng tới nơi này, nàng biết rõ nơi này có rất nhiều đồ cổ của Trung Quốc, cho nên dẫn Trang Duệ tới đây.</w:t>
      </w:r>
    </w:p>
    <w:p>
      <w:pPr>
        <w:pStyle w:val="BodyText"/>
      </w:pPr>
      <w:r>
        <w:t xml:space="preserve">Mỗi người phải tiêu hết sáu Euro mới có thể tiến vào bảo tàng Lourve, lúc nhìn thấy vật phẩm đầu tiên, sắc mặt Trang Duệ có chút khó coi.</w:t>
      </w:r>
    </w:p>
    <w:p>
      <w:pPr>
        <w:pStyle w:val="BodyText"/>
      </w:pPr>
      <w:r>
        <w:t xml:space="preserve">Đó là một bức A Di Đà Tây Phương Tịnh Thổ Biến Đồ , nhìn phong cách, Trang Duệ có thể nhận ra, đây là sản phẩm của thời kỳ Đôn Hoàng thịnh thế thời nhà Đường, mà ỏ bên cạnh nó là Phổ Hiền Bồ Tát Kỵ Tượng và Hành Cước Tăng Tượng, đều là kiệt tác phật giáo thời nhà Đường.</w:t>
      </w:r>
    </w:p>
    <w:p>
      <w:pPr>
        <w:pStyle w:val="BodyText"/>
      </w:pPr>
      <w:r>
        <w:t xml:space="preserve">Đi vào viện bảo tàng này, quả thực giống như đang ở Trung Quốc, cơ hồ tất cả đồ cất giữ ở đây, có xuất xứ từ Trung Quốc.</w:t>
      </w:r>
    </w:p>
    <w:p>
      <w:pPr>
        <w:pStyle w:val="BodyText"/>
      </w:pPr>
      <w:r>
        <w:t xml:space="preserve">Có một lồng pha lê chụp xuống một cái mặt chạm ngọc, từ thần vận của nó, các đường nét điêu khắc, đơn giản lưu loát, khí thế hồn nhiên, hoang dã mà thần bí, đó chính là tác phẩm thời Tây Hán, nếu như đấu giá trong nước, ít nhất cũng có giá cao hơn năm trăm ngàn.</w:t>
      </w:r>
    </w:p>
    <w:p>
      <w:pPr>
        <w:pStyle w:val="BodyText"/>
      </w:pPr>
      <w:r>
        <w:t xml:space="preserve">Mà con Song Thú Nhĩ kia, bốn chân chạm đất, chóp đỉnh đã mất, miệng lộ răng nanh, đầu lộ phượng văn, với ánh mắt của Trang Duệ, chắc chắn đây là tác phẩm thời kỳ cuối của Ân Thương, là một bảo vật vô giá.</w:t>
      </w:r>
    </w:p>
    <w:p>
      <w:pPr>
        <w:pStyle w:val="BodyText"/>
      </w:pPr>
      <w:r>
        <w:t xml:space="preserve">Tần Huyên Băng đi bên cạnh Trang Duệ không biết, Trang Duệ nhìn những đồ cổ quý giá này, trong lòng rất tức giận, những thứ kia rõ ràng cho thấy là bị vặt mạnh xuống, mà nhìn bức Khang Hi Nam Tuần Đồ treo trên tường, Trang Duệ nhìn thấy mà ngẩn ngơ.</w:t>
      </w:r>
    </w:p>
    <w:p>
      <w:pPr>
        <w:pStyle w:val="BodyText"/>
      </w:pPr>
      <w:r>
        <w:t xml:space="preserve">Thông qua quan sát linh khí trong mắt, Trang Duệ biết, những thứ này, toàn bộ đều là thật, mà lai lịch, không cần phải nói, đều là do bọn quỷ phương Tây dùng súng ống cướp đi, ở nước ngoài nhìn tác phẩm của nước mình, trong lòng Trang Duệ xuất hiện một loại cảm giác khó tả.</w:t>
      </w:r>
    </w:p>
    <w:p>
      <w:pPr>
        <w:pStyle w:val="BodyText"/>
      </w:pPr>
      <w:r>
        <w:t xml:space="preserve">Thật ra thì vật ở nơi này, không chỉ trong trường hạo kiếp kia cướp đi, mà còn có rất nhiều người gọi là nhà mạo hiểm, thừa dịp Trung Quốc nội loạn, dùng giá tiền cực rẻ, buôn lậu từ Trung Quốc ra ngoài.</w:t>
      </w:r>
    </w:p>
    <w:p>
      <w:pPr>
        <w:pStyle w:val="BodyText"/>
      </w:pPr>
      <w:r>
        <w:t xml:space="preserve">Mà nhìn thấy một ít du khách người Trung Quốc đang thích thú nhìn ngắm, đang ngạc nhiên chỉ chỏ những thứ đồ vật thuộc về quốc gia của mình, trong lòng Trang Duệ đang thầm mắng mười tám đời tổ tiên của bọn tóc đuôi sam Thanh triều, mắng đến mắt đỏ mặt tía tai.</w:t>
      </w:r>
    </w:p>
    <w:p>
      <w:pPr>
        <w:pStyle w:val="BodyText"/>
      </w:pPr>
      <w:r>
        <w:t xml:space="preserve">- Không nhìn, không có ý nghĩa!</w:t>
      </w:r>
    </w:p>
    <w:p>
      <w:pPr>
        <w:pStyle w:val="BodyText"/>
      </w:pPr>
      <w:r>
        <w:t xml:space="preserve">Trang Duệ có chút suy nghĩ đần độn, nếu như những thứ đồ cổ trân quý này không phải nằm trong viện bảo tàng của nước ngoài cho du khách tham quan, Trang Duệ càng hy vọng những tác phẩm nghệ thuật của nước ngoài, có thể nằm trong viện bảo tàng của Trung Quốc.</w:t>
      </w:r>
    </w:p>
    <w:p>
      <w:pPr>
        <w:pStyle w:val="BodyText"/>
      </w:pPr>
      <w:r>
        <w:t xml:space="preserve">Chẳng qua Trung Quốc hiện tại, dù đã phát đạt hơn so với trước kia, nhưng tổng hợp thực lực thì không được, nếu như có thể giống như nước Mỹ, một mình một chợ, có lẽ cái gọi là "Liên quân tám nước", khi nhìn thấy những thứ này, bảo bọn đánh cướp tài vật trả lại cho Trung Quốc.</w:t>
      </w:r>
    </w:p>
    <w:p>
      <w:pPr>
        <w:pStyle w:val="BodyText"/>
      </w:pPr>
      <w:r>
        <w:t xml:space="preserve">- Sao thế, honey, những thứ này chính là cổ vật quý giá, chẳng lẽ anh không vui sao?</w:t>
      </w:r>
    </w:p>
    <w:p>
      <w:pPr>
        <w:pStyle w:val="BodyText"/>
      </w:pPr>
      <w:r>
        <w:t xml:space="preserve">Tần Huyên Băng sinh trưởng ở Hồng Kông, lại du học một thời gian dài ở nước ngoài, cho nên một ít giai đoạn lịch sử ở Trung Quốc nàng không rõ, cho nên không hiểu tâm tình của Trang Duệ lúc này.</w:t>
      </w:r>
    </w:p>
    <w:p>
      <w:pPr>
        <w:pStyle w:val="Compact"/>
      </w:pPr>
      <w:r>
        <w:br w:type="textWrapping"/>
      </w:r>
      <w:r>
        <w:br w:type="textWrapping"/>
      </w:r>
    </w:p>
    <w:p>
      <w:pPr>
        <w:pStyle w:val="Heading2"/>
      </w:pPr>
      <w:bookmarkStart w:id="650" w:name="chương-628-tiệm-đồ-cổ-nước-ngoài.-2"/>
      <w:bookmarkEnd w:id="650"/>
      <w:r>
        <w:t xml:space="preserve">628. Chương 628 : Tiệm Đồ Cổ Nước Ngoài. (2)</w:t>
      </w:r>
    </w:p>
    <w:p>
      <w:pPr>
        <w:pStyle w:val="Compact"/>
      </w:pPr>
      <w:r>
        <w:br w:type="textWrapping"/>
      </w:r>
      <w:r>
        <w:br w:type="textWrapping"/>
      </w:r>
    </w:p>
    <w:p>
      <w:pPr>
        <w:pStyle w:val="BodyText"/>
      </w:pPr>
      <w:r>
        <w:t xml:space="preserve">Chương 628: Tiệm đồ cổ nước ngoài. (2)</w:t>
      </w:r>
    </w:p>
    <w:p>
      <w:pPr>
        <w:pStyle w:val="BodyText"/>
      </w:pPr>
      <w:r>
        <w:t xml:space="preserve">Nguồn: Vipvandan.v</w:t>
      </w:r>
    </w:p>
    <w:p>
      <w:pPr>
        <w:pStyle w:val="BodyText"/>
      </w:pPr>
      <w:r>
        <w:t xml:space="preserve">Sưu tầm:</w:t>
      </w:r>
    </w:p>
    <w:p>
      <w:pPr>
        <w:pStyle w:val="BodyText"/>
      </w:pPr>
      <w:r>
        <w:t xml:space="preserve">(¯`'•.¸(¯`'•.¸† Nhóm dịch Dungnhi †¸.•'´¯)¸.•'´¯)</w:t>
      </w:r>
    </w:p>
    <w:p>
      <w:pPr>
        <w:pStyle w:val="BodyText"/>
      </w:pPr>
      <w:r>
        <w:t xml:space="preserve">- Đúng là quý giá, anh cũng rất thích, nhưng anh lại thích chúng nằm trong viện bảo tàng của Trung Quốc hơn, mà không phải nằm ở đây, ngươi không rõ rồi, những thứ này, chính là bị bọn cường đạo cướp đi!</w:t>
      </w:r>
    </w:p>
    <w:p>
      <w:pPr>
        <w:pStyle w:val="BodyText"/>
      </w:pPr>
      <w:r>
        <w:t xml:space="preserve">Tâm tình Trang Duệ kích động, tiếng nói rất lớn, bốn phía rất nhiều du khách Trung Quốc nghe được, trên mặt những người này lộ ra vẻ trầm tư, Trang Duệ nói lời này, làm cho nội tâm của bọn họ xúc động, trên mặt không còn vẻ mặt hưng phấn nữa.</w:t>
      </w:r>
    </w:p>
    <w:p>
      <w:pPr>
        <w:pStyle w:val="BodyText"/>
      </w:pPr>
      <w:r>
        <w:t xml:space="preserve">- Thật xin lỗi, Duệ, em không biết những chuyện này.</w:t>
      </w:r>
    </w:p>
    <w:p>
      <w:pPr>
        <w:pStyle w:val="BodyText"/>
      </w:pPr>
      <w:r>
        <w:t xml:space="preserve">Tần Huyên Băng nhìn thấy bộ dáng kích động của Trang Duệ, có chút áy náy cho nên xin lỗi Trang Duệ.</w:t>
      </w:r>
    </w:p>
    <w:p>
      <w:pPr>
        <w:pStyle w:val="BodyText"/>
      </w:pPr>
      <w:r>
        <w:t xml:space="preserve">- Ha ha, chuyện này không liên quan tới em, không có chuyện gì, chúng ta đi thôi!</w:t>
      </w:r>
    </w:p>
    <w:p>
      <w:pPr>
        <w:pStyle w:val="BodyText"/>
      </w:pPr>
      <w:r>
        <w:t xml:space="preserve">Trang Duệ cười ôm Tần Huyên Băng, tay phải đặt lên cái eo mềm mại của nàng, dẫn Tần Huyên Bằng rời khỏi bảo tàng.</w:t>
      </w:r>
    </w:p>
    <w:p>
      <w:pPr>
        <w:pStyle w:val="BodyText"/>
      </w:pPr>
      <w:r>
        <w:t xml:space="preserve">- Đúng rồi, Huyên Băng, ở Paris này có cửa hàng đồ cổ không? Giống như Tuệ Duệ Trai của chúng ta vậy, chuyên buôn bán những cổ vật đặc biệt?</w:t>
      </w:r>
    </w:p>
    <w:p>
      <w:pPr>
        <w:pStyle w:val="BodyText"/>
      </w:pPr>
      <w:r>
        <w:t xml:space="preserve">Sau khi đi ra khỏi bảo tàng, trong lòng Trang Duệ khẽ động, nếu như trong mắt của mình có thể phân biệt được linh khí trong tác phẩm nghệ thuật của ngoại quốc, tại sạo không đào bảo, nhặt được tiện nghi chứ?</w:t>
      </w:r>
    </w:p>
    <w:p>
      <w:pPr>
        <w:pStyle w:val="BodyText"/>
      </w:pPr>
      <w:r>
        <w:t xml:space="preserve">Chỉ cần là cổ vật, thì sẽ có chút long đong, nói không chừng có một ít cổ vật trân quý rơi ra ngoài dân gian, Định Quang Kiếm của Trang Duệ là một trong số đó, cũng không phải đào được trên thị trường đồ cổ sao?</w:t>
      </w:r>
    </w:p>
    <w:p>
      <w:pPr>
        <w:pStyle w:val="BodyText"/>
      </w:pPr>
      <w:r>
        <w:t xml:space="preserve">- Tiệm đồ cổ? Em không biết, để em suy nghĩ!</w:t>
      </w:r>
    </w:p>
    <w:p>
      <w:pPr>
        <w:pStyle w:val="BodyText"/>
      </w:pPr>
      <w:r>
        <w:t xml:space="preserve">Trước kia Tần Huyên Băng không quá chú ý tới những thứ này, nghe Trang Duệ nói ra, suy nghĩ một lúc, bỗng nhiên nói ra:</w:t>
      </w:r>
    </w:p>
    <w:p>
      <w:pPr>
        <w:pStyle w:val="BodyText"/>
      </w:pPr>
      <w:r>
        <w:t xml:space="preserve">- Em nhớ rồi, hình như ở khu phố thứ sáu có một cái, bên trong bán một ít đồ vật hi hữu cổ quái, hay là chúng ta đi nhìn một chút?</w:t>
      </w:r>
    </w:p>
    <w:p>
      <w:pPr>
        <w:pStyle w:val="BodyText"/>
      </w:pPr>
      <w:r>
        <w:t xml:space="preserve">Sau khi Tần Huyên Băng nói xong, nói tiếp một câu:</w:t>
      </w:r>
    </w:p>
    <w:p>
      <w:pPr>
        <w:pStyle w:val="BodyText"/>
      </w:pPr>
      <w:r>
        <w:t xml:space="preserve">- Nhưng Trang Duệ nè, em không dám khẳng định đó là cửa tiệm đồ cổ đâu...</w:t>
      </w:r>
    </w:p>
    <w:p>
      <w:pPr>
        <w:pStyle w:val="BodyText"/>
      </w:pPr>
      <w:r>
        <w:t xml:space="preserve">Trang Duệ biết tâm tình của mình hôm nay không tốt, ảnh hưởng đến Tần Huyên Băng, trong lòng cũng cảm thấy không tốt, lập tức dắt tay Tần Huyên Băng, nói:</w:t>
      </w:r>
    </w:p>
    <w:p>
      <w:pPr>
        <w:pStyle w:val="BodyText"/>
      </w:pPr>
      <w:r>
        <w:t xml:space="preserve">- Không có gì, chúng ta đi xem một chút, dù sao Thánh Mẫu Viện và tháp Eiffel ở Paris đều đã đi qua, coi như chúng ta đi dạo vậy.</w:t>
      </w:r>
    </w:p>
    <w:p>
      <w:pPr>
        <w:pStyle w:val="BodyText"/>
      </w:pPr>
      <w:r>
        <w:t xml:space="preserve">Khu phố thứ sáu ở Paris được gọi là Lô Sâm Bảo Khu, ở đây có cửa hàng, rạp chiếu bóng, rạp hát... Ở khu này cũng có một công viên lớn.</w:t>
      </w:r>
    </w:p>
    <w:p>
      <w:pPr>
        <w:pStyle w:val="BodyText"/>
      </w:pPr>
      <w:r>
        <w:t xml:space="preserve">Ở nước Pháp có rất nhiều học viện, học viện kiến trúc, nha sĩ, khoáng vật và rất nhiều học viện nhỏ, thượng viện nước Pháp đang thảo luận việc nên mở rộng công viên ở Lô Sâm, hơi thở văn hóa ở đây rất nồng hậu.</w:t>
      </w:r>
    </w:p>
    <w:p>
      <w:pPr>
        <w:pStyle w:val="BodyText"/>
      </w:pPr>
      <w:r>
        <w:t xml:space="preserve">Bây giờ bọn Trang Duệ đang ở khu thứ mười sáu, phải đi hơn nửa giờ, mới tìm được chỗ kia như lời của Tần Huyên Băng.</w:t>
      </w:r>
    </w:p>
    <w:p>
      <w:pPr>
        <w:pStyle w:val="BodyText"/>
      </w:pPr>
      <w:r>
        <w:t xml:space="preserve">Dựa theo lời giới thiệu bằng tiếng Anh của tài xế người Pháp, nơi này cực kỳ yên tĩnh, là nơi cách văn nghệ sĩ thường hay lui tới, hắn không biết nơi này có đồ cổ gì, nhưng biết ở nơi này có rất nhiều đồ vật có lịch sử lâu đời.</w:t>
      </w:r>
    </w:p>
    <w:p>
      <w:pPr>
        <w:pStyle w:val="BodyText"/>
      </w:pPr>
      <w:r>
        <w:t xml:space="preserve">Nắm tay Tần Huyên Băng đi giữa ngã tư đường trước mặt nhiều người, Trang Duệ có cảm giác, dù nơi này không có tháp Eiffel, Khải Hoàn Môn, Thánh Mẫu Viện, cũng không có cảnh vật nổi tiếng nào, nhưng nó lại có bài trí và hương vị khác, phát phong tình lãng mạn của Paris.</w:t>
      </w:r>
    </w:p>
    <w:p>
      <w:pPr>
        <w:pStyle w:val="BodyText"/>
      </w:pPr>
      <w:r>
        <w:t xml:space="preserve">Hai bên đường phố là những cửa hàng, phong cách kiến trúc có vẻ cổ điển, làm cho Trang Duệ thích thú, lôi kéo Tần Huyên Băng đi dạo từng nhà.</w:t>
      </w:r>
    </w:p>
    <w:p>
      <w:pPr>
        <w:pStyle w:val="BodyText"/>
      </w:pPr>
      <w:r>
        <w:t xml:space="preserve">Tần Huyên Băng cầm lấy một bức tượng gỗ Mộc Ngẫu Kỳ Ngộ Ký, nhìn về phía Trang Duệ, trong ánh mắt hiện ra vẻ hưng phấn:</w:t>
      </w:r>
    </w:p>
    <w:p>
      <w:pPr>
        <w:pStyle w:val="BodyText"/>
      </w:pPr>
      <w:r>
        <w:t xml:space="preserve">- Trang Duệ, nó thật đáng yêu...</w:t>
      </w:r>
    </w:p>
    <w:p>
      <w:pPr>
        <w:pStyle w:val="BodyText"/>
      </w:pPr>
      <w:r>
        <w:t xml:space="preserve">- Mua!</w:t>
      </w:r>
    </w:p>
    <w:p>
      <w:pPr>
        <w:pStyle w:val="BodyText"/>
      </w:pPr>
      <w:r>
        <w:t xml:space="preserve">Trang Duệ gật đầu, hắn không biết mình đi tới nơi này là đúng hay sai, bởi vì đi dạo hồi lâu, đi qua những tiệm ăn vặt, phần lớn cũng có vài đồ vật thú vị, mặc dù có những bức tranh bắc chước các tác phẩm nghệ thuật văn hóa thời kỳ Phục Hưng, nhưng rõ ràng không đạt tới yêu cầu của Trang Duệ.</w:t>
      </w:r>
    </w:p>
    <w:p>
      <w:pPr>
        <w:pStyle w:val="BodyText"/>
      </w:pPr>
      <w:r>
        <w:t xml:space="preserve">Đi dạo nhiều giờ như vậy, Trang Duệ không có chút thu hoạch nào, nhưng trong tay đã xách đầy đồ chơi nhỏ cho Tần Huyên Băng.</w:t>
      </w:r>
    </w:p>
    <w:p>
      <w:pPr>
        <w:pStyle w:val="BodyText"/>
      </w:pPr>
      <w:r>
        <w:t xml:space="preserve">- Mẹ kiếp, tại sao tên Hitler kia, không làm cho Paris bị nổ tung lên?</w:t>
      </w:r>
    </w:p>
    <w:p>
      <w:pPr>
        <w:pStyle w:val="BodyText"/>
      </w:pPr>
      <w:r>
        <w:t xml:space="preserve">Sau khi Trang Duệ đi ra khỏi một cửa hàng, trong lòng tức giận bất bình mắng, năm đó Nhật Bản phá hoại Trung Quốc ác như vậy, tên Hitler kia cũng từng chiếm lĩnh Paris, tại sao hắn không đốt rụi hết a?</w:t>
      </w:r>
    </w:p>
    <w:p>
      <w:pPr>
        <w:pStyle w:val="BodyText"/>
      </w:pPr>
      <w:r>
        <w:t xml:space="preserve">Vừa rồi nghe con mẹ chủ cửa hàng eo thùng phi kia nói ra, con đường này được xây dựng vào thế kỷ mười sáu, trải qua hai lần thế chiến, nhưng không bị chút tổn thương nào, điều này làm cho tâm tình Trang Duệ mất thăng bằng.</w:t>
      </w:r>
    </w:p>
    <w:p>
      <w:pPr>
        <w:pStyle w:val="BodyText"/>
      </w:pPr>
      <w:r>
        <w:t xml:space="preserve">Cùng so sánh với Hitler có một chút khí chất nghệ thuật, yêu thích kiến trúc xinh đẹp, thì Thiên Hoàng Nhật Bản đúng là quá hạ tiện.</w:t>
      </w:r>
    </w:p>
    <w:p>
      <w:pPr>
        <w:pStyle w:val="BodyText"/>
      </w:pPr>
      <w:r>
        <w:t xml:space="preserve">- Trang Duệ, mau đến nơi này xem, bên trong có rất nhiều đồ của Trung Quốc a.</w:t>
      </w:r>
    </w:p>
    <w:p>
      <w:pPr>
        <w:pStyle w:val="BodyText"/>
      </w:pPr>
      <w:r>
        <w:t xml:space="preserve">Không thể nào ngờ được, sau khi nghe Tần Huyên Băng kêu lên, hắn đang đi đằng sau, hắn lập tức lao tới, hoàn toàn không còn bộ dáng ủ rủ như lúc nãy a.</w:t>
      </w:r>
    </w:p>
    <w:p>
      <w:pPr>
        <w:pStyle w:val="BodyText"/>
      </w:pPr>
      <w:r>
        <w:t xml:space="preserve">- Ừ, đúng là thế.</w:t>
      </w:r>
    </w:p>
    <w:p>
      <w:pPr>
        <w:pStyle w:val="BodyText"/>
      </w:pPr>
      <w:r>
        <w:t xml:space="preserve">Trang Duệ đi vào trong tiệm ăn, quét mặt một vòng, diện tích của hàng này không nhỏ, chia làm năm sáu dãy, mà trong đó bày rất nhiều đồ vật của Trung Quốc, dĩ nhiên, mà lúc Trang Duệ dùng linh khí phân biệt, nhưng đồ vật này chỉ được gọi là hàng mỹ nghệ, phải biết rằng, Trung Quốc làm ra rất nhiều thứ hàng loại này a.</w:t>
      </w:r>
    </w:p>
    <w:p>
      <w:pPr>
        <w:pStyle w:val="BodyText"/>
      </w:pPr>
      <w:r>
        <w:t xml:space="preserve">Có rất nhiều ra khách ngoại quốc ra vào, nhìn thấy những hàng mỹ nghệ tinh xảo này, đang chuẩn bị mua về làm kỷ niệm, lúc trở về nước hoàn toàn có thể khoe khoang với bạn bè, bởi vì phía dưới của những thứ hàng mỹ nghệ này có viết xuất xứ bằng tiếng Anh, cho nên nói rõ xuất xứ của những đồ chơi này.</w:t>
      </w:r>
    </w:p>
    <w:p>
      <w:pPr>
        <w:pStyle w:val="BodyText"/>
      </w:pPr>
      <w:r>
        <w:t xml:space="preserve">Quả nhiên, đúng như dự đoán,Trang Duệ cẩn thận phân biệt một lần, những đồ chơi này đúng là tiêu thụ tại chỗ, không phải là người nước ngoài không hiểu văn hóa của Trung Quốc, bởi vì nhiều người nước ngoài chuyên đào bảo của Trung Quốc trên Ebay, nhìn thấy những thứ hàng hóa tinh xảo này, cũng phân biệt được.</w:t>
      </w:r>
    </w:p>
    <w:p>
      <w:pPr>
        <w:pStyle w:val="BodyText"/>
      </w:pPr>
      <w:r>
        <w:t xml:space="preserve">Còn quầy khác, bày biện vũ khí lạnh của Châu Âu thời Trung Cổ, bày ra rất nhiều trường mâu, trường kích, chiến chùy, chiến phủ và cung tên, nhưng ở trong mắt Trang Duệ, cho dù không sử dụng linh khí, thì cũng nhìn ra những thứ này, toàn bộ là hàng mỹ nghệ hiện đại.</w:t>
      </w:r>
    </w:p>
    <w:p>
      <w:pPr>
        <w:pStyle w:val="BodyText"/>
      </w:pPr>
      <w:r>
        <w:t xml:space="preserve">Ở hai bên hành lang, có nhiều tủ pha lê bị khóa lại, bên trong bầy rất nhiều hàng mỹ nghệ của các quốc gia, có quạt giấy và đồ trang điểm của Nhật Bản, mà trên những quạt giấy đó, có vẽ Xuân Cung Đồ, xem ra hình thức kinh doanh xxx xuất hiện ở Nhật Bản từ rất sớm.</w:t>
      </w:r>
    </w:p>
    <w:p>
      <w:pPr>
        <w:pStyle w:val="BodyText"/>
      </w:pPr>
      <w:r>
        <w:t xml:space="preserve">Trong những tủ pha lê này có có các bật lửa đã cũ, thậm chí cả súng lục cổ cũng có, chúng đều đã chuyển đổi sang bật lửa, đang bày ra ở một nơi khác.</w:t>
      </w:r>
    </w:p>
    <w:p>
      <w:pPr>
        <w:pStyle w:val="BodyText"/>
      </w:pPr>
      <w:r>
        <w:t xml:space="preserve">Những thứ này Trang Duệ cẩn thận quan sát một lần, chẳng qua đã làm cho hắn thất vọng, vừa nhìn qua đã phát hiện, những vật này là hàng mỹ nghệ hiện đại.</w:t>
      </w:r>
    </w:p>
    <w:p>
      <w:pPr>
        <w:pStyle w:val="Compact"/>
      </w:pPr>
      <w:r>
        <w:br w:type="textWrapping"/>
      </w:r>
      <w:r>
        <w:br w:type="textWrapping"/>
      </w:r>
    </w:p>
    <w:p>
      <w:pPr>
        <w:pStyle w:val="Heading2"/>
      </w:pPr>
      <w:bookmarkStart w:id="651" w:name="chương-629-tiệm-đồ-cổ-nước-ngoài.-3"/>
      <w:bookmarkEnd w:id="651"/>
      <w:r>
        <w:t xml:space="preserve">629. Chương 629 : Tiệm Đồ Cổ Nước Ngoài. (3)</w:t>
      </w:r>
    </w:p>
    <w:p>
      <w:pPr>
        <w:pStyle w:val="Compact"/>
      </w:pPr>
      <w:r>
        <w:br w:type="textWrapping"/>
      </w:r>
      <w:r>
        <w:br w:type="textWrapping"/>
      </w:r>
    </w:p>
    <w:p>
      <w:pPr>
        <w:pStyle w:val="BodyText"/>
      </w:pPr>
      <w:r>
        <w:t xml:space="preserve">Chương 629: Tiệm đồ cổ nước ngoài. (3)</w:t>
      </w:r>
    </w:p>
    <w:p>
      <w:pPr>
        <w:pStyle w:val="BodyText"/>
      </w:pPr>
      <w:r>
        <w:t xml:space="preserve">Nguồn: Vipvandan.v</w:t>
      </w:r>
    </w:p>
    <w:p>
      <w:pPr>
        <w:pStyle w:val="BodyText"/>
      </w:pPr>
      <w:r>
        <w:t xml:space="preserve">Sưu tầm:</w:t>
      </w:r>
    </w:p>
    <w:p>
      <w:pPr>
        <w:pStyle w:val="BodyText"/>
      </w:pPr>
      <w:r>
        <w:t xml:space="preserve">(¯`'•.¸(¯`'•.¸† Nhóm dịch Dungnhi †¸.•'´¯)¸.•'´¯)</w:t>
      </w:r>
    </w:p>
    <w:p>
      <w:pPr>
        <w:pStyle w:val="BodyText"/>
      </w:pPr>
      <w:r>
        <w:t xml:space="preserve">Có những thứ nhìn từ bề ngoài, Trang Duệ không cách nào phát hiện ra niên đại của những thứ này, nhưng khi quan sát những thứ này bằng linh khí, Trang Duệ không nghĩ tới, sách giả ở Châu Âu cũng thịnh hành như thế a?</w:t>
      </w:r>
    </w:p>
    <w:p>
      <w:pPr>
        <w:pStyle w:val="BodyText"/>
      </w:pPr>
      <w:r>
        <w:t xml:space="preserve">Đi vào bên trong tận cùng của cửa hàng, còn có một chút tác phẩm nghệ thuật văn hóa thời kỳ Phục Hưng, nhưng bất mắt nhất chính là bức tranh của Da Vinci, nhưng dùng mông nghĩ cũng biết, đó là đồ giả.</w:t>
      </w:r>
    </w:p>
    <w:p>
      <w:pPr>
        <w:pStyle w:val="BodyText"/>
      </w:pPr>
      <w:r>
        <w:t xml:space="preserve">Mà bên dưới của bức tranh, vừa nhìn là biết là kiểu dáng có từ thế kỷ mười tám mười chín, đó là đồng hồ treo tường, có đủ kiểu dáng, có chừng năm sáu chục cái, ở bên ngoài mặt của chúng, đều có một cái nhãn nhỏ, phía trên ghi rõ giá tiền.</w:t>
      </w:r>
    </w:p>
    <w:p>
      <w:pPr>
        <w:pStyle w:val="BodyText"/>
      </w:pPr>
      <w:r>
        <w:t xml:space="preserve">- A? Cái này không tệ! truyện copy từ</w:t>
      </w:r>
    </w:p>
    <w:p>
      <w:pPr>
        <w:pStyle w:val="BodyText"/>
      </w:pPr>
      <w:r>
        <w:t xml:space="preserve">Trang Duệ chỉ chỉ vào khối ngân liên trong tủ thủy tinh, nhìn vào trung niên người Pháp ở bên cạnh, nói:</w:t>
      </w:r>
    </w:p>
    <w:p>
      <w:pPr>
        <w:pStyle w:val="BodyText"/>
      </w:pPr>
      <w:r>
        <w:t xml:space="preserve">- Xin hỏi anh có thể nghe hiểu tiếng Anh không? Làm ơn đem khối đồ vật này ra, tôi muốn nhìn một chút.</w:t>
      </w:r>
    </w:p>
    <w:p>
      <w:pPr>
        <w:pStyle w:val="BodyText"/>
      </w:pPr>
      <w:r>
        <w:t xml:space="preserve">- Dĩ nhiên có thể nghe hiểu, tiên sinh, rất vui được giúp ngài.</w:t>
      </w:r>
    </w:p>
    <w:p>
      <w:pPr>
        <w:pStyle w:val="BodyText"/>
      </w:pPr>
      <w:r>
        <w:t xml:space="preserve">Vị trung niên nho nhã lễ độ này cúi người chào Trang Duệ, lấy một chuỗi chìa khóa từ bên hông ra, mở quầy thủy tinh ra, lấy khối ngân liên đưa cho Trang Duệ xem.</w:t>
      </w:r>
    </w:p>
    <w:p>
      <w:pPr>
        <w:pStyle w:val="BodyText"/>
      </w:pPr>
      <w:r>
        <w:t xml:space="preserve">Vị trung niên này tên là Lôi Nặc, từ đời tổ phụ của hắn, thì cửa hàng này đã tồn tại, đến bây giờ đã được một thế kỷ, Lôi Nặc cũng được coi là thương nhân đồ cổ, từ lúc Trang Duệ vừa vào tiệm ăn, hắn đã chú ý tới hắn.</w:t>
      </w:r>
    </w:p>
    <w:p>
      <w:pPr>
        <w:pStyle w:val="BodyText"/>
      </w:pPr>
      <w:r>
        <w:t xml:space="preserve">Từ khi tiến vào thế kỷ hai mươi mốt, sức tiêu thụ của Trung Quốc tăng lên, hiện giờ thương nhân nước ngoài, không chỉ có mỗi người Nhật Bản ra tay hào phóng, có rất nhiều thương nhân Trung Quốc nữa, thế nên hiện tại cũng học được vài câu Hán ngữ, dùng để chào hỏi những khách Trung Quốc.</w:t>
      </w:r>
    </w:p>
    <w:p>
      <w:pPr>
        <w:pStyle w:val="BodyText"/>
      </w:pPr>
      <w:r>
        <w:t xml:space="preserve">Đương nhiên Trang Duệ không biết chủ quán đánh chủ ý gì lên người hắn, nhưng lúc này hắn chỉ chú ý lên khối ngân liên này mà thôi.</w:t>
      </w:r>
    </w:p>
    <w:p>
      <w:pPr>
        <w:pStyle w:val="BodyText"/>
      </w:pPr>
      <w:r>
        <w:t xml:space="preserve">Trên ngân liên này là trang sức màu bạch, nhưng vì ô xi hóa nên hơi ảm đạm, có chút xám tro, ở mặt ngoài, là có một đồ án, có ba màu là: màu hồng, màu đen, màu vàng, phía trên điêu khắc một nhân vật thân sĩ thế kỷ mười tám, hình tượng cực kỳ chân thật.</w:t>
      </w:r>
    </w:p>
    <w:p>
      <w:pPr>
        <w:pStyle w:val="BodyText"/>
      </w:pPr>
      <w:r>
        <w:t xml:space="preserve">Trang Duệ nhìn ngân liên một lúc, nhìn từ bề ngoài rất chân thật, rất bén nhạy, nhưng không bởi vì thời gian trôi qua mà trở nên giòn dễ vỡ, xem ra bảo dưỡng rất tốt, dĩ nhiên, bởi vì nó chính là đồ cổ mà.</w:t>
      </w:r>
    </w:p>
    <w:p>
      <w:pPr>
        <w:pStyle w:val="BodyText"/>
      </w:pPr>
      <w:r>
        <w:t xml:space="preserve">- Hai vạn Euro?</w:t>
      </w:r>
    </w:p>
    <w:p>
      <w:pPr>
        <w:pStyle w:val="BodyText"/>
      </w:pPr>
      <w:r>
        <w:t xml:space="preserve">Nhìn phẩm chất thì đúng là thượng giai, Trang Duệ không khỏi nhíu mày, hắn dùng linh khí nhìn ra, dù khối ngân liên này có linh khí, nhưng chẳng qua chỉ là màu trắng mà thôi, hơn nữa không phải rất nồng đậm. Nói một cách khác, giá trị không cao lắm.</w:t>
      </w:r>
    </w:p>
    <w:p>
      <w:pPr>
        <w:pStyle w:val="BodyText"/>
      </w:pPr>
      <w:r>
        <w:t xml:space="preserve">Vào thời Khang Hi và Càn Long cấm giao lưu buôn bán với Tây Dương, cho nên nó được PR lên một vạn cũng là bình thường, nhưng ngân liên lại có giá hai vạn Euro, với Trang Duệ mà nói, với ảnh mắt của người trong nghề, dù đây chỉ cổ vật, nhưng không có giá cao như vậy.</w:t>
      </w:r>
    </w:p>
    <w:p>
      <w:pPr>
        <w:pStyle w:val="BodyText"/>
      </w:pPr>
      <w:r>
        <w:t xml:space="preserve">- Vật này có thể giảm giá một chút không?</w:t>
      </w:r>
    </w:p>
    <w:p>
      <w:pPr>
        <w:pStyle w:val="BodyText"/>
      </w:pPr>
      <w:r>
        <w:t xml:space="preserve">Trang Duệ nheo nheo mắt, nhìn Lôi Nặc hỏi.</w:t>
      </w:r>
    </w:p>
    <w:p>
      <w:pPr>
        <w:pStyle w:val="BodyText"/>
      </w:pPr>
      <w:r>
        <w:t xml:space="preserve">Lôi Nặc nhún bả vai một cái, lắc đầu nói:</w:t>
      </w:r>
    </w:p>
    <w:p>
      <w:pPr>
        <w:pStyle w:val="BodyText"/>
      </w:pPr>
      <w:r>
        <w:t xml:space="preserve">- Nga, không được, vị tiên sinh này, vật này là do tổ phụ ta lưu lại, ít nhất cần hai vạn Euro, không thể bớt.</w:t>
      </w:r>
    </w:p>
    <w:p>
      <w:pPr>
        <w:pStyle w:val="BodyText"/>
      </w:pPr>
      <w:r>
        <w:t xml:space="preserve">- Mẹ kiếp, tại sao lại nói thương nhân trong nước là gian thương? Tên này chính là tổ tông của gian thương nha, tên Lôi Nặc này đúng là quá tài.</w:t>
      </w:r>
    </w:p>
    <w:p>
      <w:pPr>
        <w:pStyle w:val="BodyText"/>
      </w:pPr>
      <w:r>
        <w:t xml:space="preserve">Trang Duệ vừa nghe Lôi Nặc nói tiếng Anh mang theo âm ngữ của Pháp, liền chửi thầm trong lòng, đoán chừng tên người Pháp này quá xảo trá.</w:t>
      </w:r>
    </w:p>
    <w:p>
      <w:pPr>
        <w:pStyle w:val="BodyText"/>
      </w:pPr>
      <w:r>
        <w:t xml:space="preserve">- Được rồi, nếu là của tổ phụ lưu lại, quân tử không đoạt sở thích của người khác, ta không mua, ngài cứ tiếp tục giữa lại làm kỷ niệm đi.</w:t>
      </w:r>
    </w:p>
    <w:p>
      <w:pPr>
        <w:pStyle w:val="BodyText"/>
      </w:pPr>
      <w:r>
        <w:t xml:space="preserve">Trang Duệ lắc đầu đưa ngân liên cho Lôi Nặc, hắn tới để nhặt tiện nghi, cũng không phải đi nhặt ve chai, vật này trong nước chỉ có giá không tới mười vạn, mình mua ở nước ngoài hai mươi vạn, chẳng lẽ có bệnh sao?</w:t>
      </w:r>
    </w:p>
    <w:p>
      <w:pPr>
        <w:pStyle w:val="BodyText"/>
      </w:pPr>
      <w:r>
        <w:t xml:space="preserve">- Nga, tiên sinh, nói thật với ngài, giá tiền này vẫn có thể thương lượng, tin tưởng tổ phụ ta ở trên Thiên đường, cũng hi vọng ngài mua nó.</w:t>
      </w:r>
    </w:p>
    <w:p>
      <w:pPr>
        <w:pStyle w:val="BodyText"/>
      </w:pPr>
      <w:r>
        <w:t xml:space="preserve">Lôi Nặc nhìn thấy biểu tình do dự bất quyết của Trang Duệ, biết hai vạn Euro đã hù Trang Duệ, trong lòng của hắn hiểu được, dù vật này là đồ cổ thế kỷ mười tám, mười chín, nhưng ở Châu Âu còn sót lại rất nhiều, giá tiền cũng không cao lắm, cao thấp cũng không vượt qua bốn năm ngàn Euro.</w:t>
      </w:r>
    </w:p>
    <w:p>
      <w:pPr>
        <w:pStyle w:val="BodyText"/>
      </w:pPr>
      <w:r>
        <w:t xml:space="preserve">- Không, không, không thể nói như vậy, nếu như tổ phụ của ngài biết ngài bán vật này đi, nhất định sẽ mắng ngài là đứa cháu bất hiếu.</w:t>
      </w:r>
    </w:p>
    <w:p>
      <w:pPr>
        <w:pStyle w:val="BodyText"/>
      </w:pPr>
      <w:r>
        <w:t xml:space="preserve">Trang Duệ nghe Lôi Nặc nói thế, trong lòng cười thầm, chính điều này, đã làm cho buồn bực của ngày hôm nay tan hết, dứt khoát đem nam nhân người Pháp này làm trò tiêu khiển.</w:t>
      </w:r>
    </w:p>
    <w:p>
      <w:pPr>
        <w:pStyle w:val="BodyText"/>
      </w:pPr>
      <w:r>
        <w:t xml:space="preserve">Trước kia Trang Duệ nghe nói qua, người nước ngoài từ trước tới giờ không đem người thân vào câu chuyện, nếu ngươi khen mẹ của hắn đẹp, muốn phát sinh vấn đề vượt quá quan hệ hữu nghị, hắn cũng không lập tức nổi cáu với ngươi, bây giờ nhìn lại, đúng là như vậy.</w:t>
      </w:r>
    </w:p>
    <w:p>
      <w:pPr>
        <w:pStyle w:val="BodyText"/>
      </w:pPr>
      <w:r>
        <w:t xml:space="preserve">Trang Duệ dùng tiếng Anh nói ra, Lôi Nặc cũng không nghe ra ý mắng chửi của hắn, lập tức đổi giọng, nói:</w:t>
      </w:r>
    </w:p>
    <w:p>
      <w:pPr>
        <w:pStyle w:val="BodyText"/>
      </w:pPr>
      <w:r>
        <w:t xml:space="preserve">- Một vạn Euro, tiên sinh, đây đã là giá thấp nhất.</w:t>
      </w:r>
    </w:p>
    <w:p>
      <w:pPr>
        <w:pStyle w:val="BodyText"/>
      </w:pPr>
      <w:r>
        <w:t xml:space="preserve">Trang Duệ lắc đầu, hắn không thật sự có hứng thú với món đồ này lắm, nếu như dùng một Euro để mua, trở về nước có thể bán được với giá một trăm vạn nhân dân tệ, Trang Duệ sẽ xem xét một chút, nhưng hiện giờ chênh lệch tới mấy vạn nhân dân tệ, vẫn muốn mua nó, chắc chắn Trang Duệ không bao giờ làm vậy.</w:t>
      </w:r>
    </w:p>
    <w:p>
      <w:pPr>
        <w:pStyle w:val="BodyText"/>
      </w:pPr>
      <w:r>
        <w:t xml:space="preserve">Đúng vào lúc muốn cự tuyệt, chợt Trang Duệ nhớ tới một chuyện, mở miệng nói:</w:t>
      </w:r>
    </w:p>
    <w:p>
      <w:pPr>
        <w:pStyle w:val="BodyText"/>
      </w:pPr>
      <w:r>
        <w:t xml:space="preserve">- Vật này chúng ta phải thảo luận sau, xin hỏi trong cửa tiệm của ngài, chẳng lẽ chỉ có những món này thôi sao? Còn những cổ vật có niên đại xa xưa hay không? Hoặc là tranh cũ bị hư hao, bộ sách các loại?</w:t>
      </w:r>
    </w:p>
    <w:p>
      <w:pPr>
        <w:pStyle w:val="BodyText"/>
      </w:pPr>
      <w:r>
        <w:t xml:space="preserve">Bỗng nhiên Trang Duệ nhớ tới, ở Phan gia viên thường xuyên có người cầm đồ cổ tới cửa mua bán, mà trên con đường này cũng giống như Phan gia viên, nói chính xác là cuộc sống người dân nơi đây cũng không phải dễ chịu, cho nen phải có người đem đồ vật tới bán.</w:t>
      </w:r>
    </w:p>
    <w:p>
      <w:pPr>
        <w:pStyle w:val="BodyText"/>
      </w:pPr>
      <w:r>
        <w:t xml:space="preserve">- Nga, không, tiên sinh, ngài đang vũ nhục ta đấy, phải biết rằng, cửa hàng của ta là cửa hàng bán đồ nghệ thuật lớn nhất ở Paris này, đương nhiên không chỉ có những thứ này, ở trong kho hàng, còn có nhiều thương phẩm có giá trị.</w:t>
      </w:r>
    </w:p>
    <w:p>
      <w:pPr>
        <w:pStyle w:val="BodyText"/>
      </w:pPr>
      <w:r>
        <w:t xml:space="preserve">Có thể là do Trang Duệ biểu đạt không chính xác, làm cho vị chủ cửa hàng người Tây này, tâm tình trở nên kích động, chỉ ra sai lầm của Trang Duệ, trong miệng thỉnh thoảng lại nói mấy câu tiếng Pháp.</w:t>
      </w:r>
    </w:p>
    <w:p>
      <w:pPr>
        <w:pStyle w:val="BodyText"/>
      </w:pPr>
      <w:r>
        <w:t xml:space="preserve">- Tiên sinh, ta nghĩ là ngài hiểu lầm ý của ta, ta nói là, đồ vật ở nơi này ta không thích, nếu như trong kho hàng của ngài có thứ mà ta thích, tiền đối với ta không thành vấn đề.</w:t>
      </w:r>
    </w:p>
    <w:p>
      <w:pPr>
        <w:pStyle w:val="BodyText"/>
      </w:pPr>
      <w:r>
        <w:t xml:space="preserve">Trang Duệ nghe tới nhà kho của cửa hàng, trong nhất thời, ánh mắt sáng lên, đồ cổ trong tiệm ăn này, những thứ tốt, tuyệt đối không bày trên kệ, mà được đặt trong kho hàng hoặc tủ bảo hiểm, dù sao phần lớn bảo bối, Trang Duệ đều đặt trong hầm ngầm.</w:t>
      </w:r>
    </w:p>
    <w:p>
      <w:pPr>
        <w:pStyle w:val="Compact"/>
      </w:pPr>
      <w:r>
        <w:br w:type="textWrapping"/>
      </w:r>
      <w:r>
        <w:br w:type="textWrapping"/>
      </w:r>
    </w:p>
    <w:p>
      <w:pPr>
        <w:pStyle w:val="Heading2"/>
      </w:pPr>
      <w:bookmarkStart w:id="652" w:name="chương-63-0-gương-đồng.-1"/>
      <w:bookmarkEnd w:id="652"/>
      <w:r>
        <w:t xml:space="preserve">630. Chương 63 0: Gương Đồng. (1)</w:t>
      </w:r>
    </w:p>
    <w:p>
      <w:pPr>
        <w:pStyle w:val="Compact"/>
      </w:pPr>
      <w:r>
        <w:br w:type="textWrapping"/>
      </w:r>
      <w:r>
        <w:br w:type="textWrapping"/>
      </w:r>
    </w:p>
    <w:p>
      <w:pPr>
        <w:pStyle w:val="BodyText"/>
      </w:pPr>
      <w:r>
        <w:t xml:space="preserve">Chương 630: Gương đồng. (1)</w:t>
      </w:r>
    </w:p>
    <w:p>
      <w:pPr>
        <w:pStyle w:val="BodyText"/>
      </w:pPr>
      <w:r>
        <w:t xml:space="preserve">Nguồn: Vipvandan.</w:t>
      </w:r>
    </w:p>
    <w:p>
      <w:pPr>
        <w:pStyle w:val="BodyText"/>
      </w:pPr>
      <w:r>
        <w:t xml:space="preserve">Sưu tầm:</w:t>
      </w:r>
    </w:p>
    <w:p>
      <w:pPr>
        <w:pStyle w:val="BodyText"/>
      </w:pPr>
      <w:r>
        <w:t xml:space="preserve">(¯`'•.¸(¯`'•.¸† Nhóm dịch Dungnhi †¸.•'´¯)¸.•'´¯)</w:t>
      </w:r>
    </w:p>
    <w:p>
      <w:pPr>
        <w:pStyle w:val="BodyText"/>
      </w:pPr>
      <w:r>
        <w:t xml:space="preserve">Trang Duệ cũng không biết đó có phải là thói quen của chủ cửa hàng người Pháp này hay không a.</w:t>
      </w:r>
    </w:p>
    <w:p>
      <w:pPr>
        <w:pStyle w:val="BodyText"/>
      </w:pPr>
      <w:r>
        <w:t xml:space="preserve">Sau kho nói rõ ý của mình, Trang Duệ lấy một tờ thẻ vàng của ngân hàng Thụy Sĩ nổi tiếng, phe phẩy ở trước mặt Lôi Nặc, cho đối phương biết tài chính của mình, nên biết trong cái thẻ này có tới năm trăm vạn Euro a.</w:t>
      </w:r>
    </w:p>
    <w:p>
      <w:pPr>
        <w:pStyle w:val="BodyText"/>
      </w:pPr>
      <w:r>
        <w:t xml:space="preserve">Làm một người buôn bán ở Paris sầm uất này, làm sao lại không biết tấm thẻ vàng trong tay của Trang Duệ là gì chứ? Sau khi nhìn thấy tấm thẻ vàng, con mắt xanh của Lenno lập tức mở to, thần thái trở nên cung kính hơn.</w:t>
      </w:r>
    </w:p>
    <w:p>
      <w:pPr>
        <w:pStyle w:val="BodyText"/>
      </w:pPr>
      <w:r>
        <w:t xml:space="preserve">Mấy năm qua, thị trường tác phẩm nghệ thuật dần ấm lên, nhưng người có nhãn lực cũng trở nên xảo trá, dù người mua đồ cổ coi tiền như rác, cũng dần trở nên khó tính, thời điểm mua tác phẩm nghệ thuật mà mình ngưỡng mộ, cũng mang theo giám định sư, mà khách nhân như Trang Duệ có thể móc một lần hơn một vạn Euro, đúng là không gặp nhiều lắm.</w:t>
      </w:r>
    </w:p>
    <w:p>
      <w:pPr>
        <w:pStyle w:val="BodyText"/>
      </w:pPr>
      <w:r>
        <w:t xml:space="preserve">Trong nước như thế, ở nước ngoài cũng thế, cho nên hai mắt của Lenno lúc này tỏa sáng, hận không thể cầu cho bức tranh của Da Vinci trong của tiệm là thật, sau đó bảo Trang Duệ mua mới tốt.</w:t>
      </w:r>
    </w:p>
    <w:p>
      <w:pPr>
        <w:pStyle w:val="BodyText"/>
      </w:pPr>
      <w:r>
        <w:t xml:space="preserve">- Vị tiên sinh này, hiện tại những thứ trong tiệm, đều là tác phẩm nghệ thuật có giá trị, niên đại cũng rất xa xưa, ngài có thể nhìn lại một chút.</w:t>
      </w:r>
    </w:p>
    <w:p>
      <w:pPr>
        <w:pStyle w:val="BodyText"/>
      </w:pPr>
      <w:r>
        <w:t xml:space="preserve">- A, cho dù là thế, những vật này ta không thích.</w:t>
      </w:r>
    </w:p>
    <w:p>
      <w:pPr>
        <w:pStyle w:val="BodyText"/>
      </w:pPr>
      <w:r>
        <w:t xml:space="preserve">Sau khi Trang Duệ nghe chủ tiệm nói vậy, mất hứng lắc đầu, chuẩn bị mang Tần Huyên Băng rời đi, cho dù cửa tiệm này là cửa tiệm cuối cùng trên con đường này, nhưng trăng ở nước ngoài chưa hẳn tròn hơn trăng trong nước, muốn đào một thứ tốt, cũng không phải không có.</w:t>
      </w:r>
    </w:p>
    <w:p>
      <w:pPr>
        <w:pStyle w:val="BodyText"/>
      </w:pPr>
      <w:r>
        <w:t xml:space="preserve">- Ai, tiên sinh, xin dừng bước!</w:t>
      </w:r>
    </w:p>
    <w:p>
      <w:pPr>
        <w:pStyle w:val="BodyText"/>
      </w:pPr>
      <w:r>
        <w:t xml:space="preserve">Nhìn thấy Trang Duệ mang nữ nhân của mình rời đi, Lenno sốt ruột, chẳng qua là vừa rồi hắn muốn lừa dối Trang Duệ một chút, bán bớt vài món trong cửa tiệm đi mà thôi, hiện tại biết rõ Trang Duệ thật sự không yêu thích, đương nhiên hắn sẽ xuất thứ tốt ra.</w:t>
      </w:r>
    </w:p>
    <w:p>
      <w:pPr>
        <w:pStyle w:val="BodyText"/>
      </w:pPr>
      <w:r>
        <w:t xml:space="preserve">- Ân? Có việc gì sao?</w:t>
      </w:r>
    </w:p>
    <w:p>
      <w:pPr>
        <w:pStyle w:val="BodyText"/>
      </w:pPr>
      <w:r>
        <w:t xml:space="preserve">Trang Duệ quay đầu lại nhìn về phía Lenno, trên mặt hiện ra nụ cười nhàn nhạt, tuy hắn xuất đầu không lâu, nhưng cũng biết, làm được chủ tiệm đều đã thành tinh, cho nên phải biểu diễn một chút, những thứ tốt, tuyệt đối không đặt trong cửa tiệm. đọc truyện mới nhất tại .</w:t>
      </w:r>
    </w:p>
    <w:p>
      <w:pPr>
        <w:pStyle w:val="BodyText"/>
      </w:pPr>
      <w:r>
        <w:t xml:space="preserve">Hiện giờ Lenno cũng không dám chơi chiêu gì nữa, bởi vì Trang Duệ chính là thần tài, nói ra:</w:t>
      </w:r>
    </w:p>
    <w:p>
      <w:pPr>
        <w:pStyle w:val="BodyText"/>
      </w:pPr>
      <w:r>
        <w:t xml:space="preserve">- Là như thế này, tiên sinh phu nhân, nếu các vị thật sự muốn mua, ta sẽ dẫn các vị đi nhìn những thứ mà tổ phụ ta cất giữ, ta cam đoan, đây đều là những tác phẩm nghệ thuật có giá trị.</w:t>
      </w:r>
    </w:p>
    <w:p>
      <w:pPr>
        <w:pStyle w:val="BodyText"/>
      </w:pPr>
      <w:r>
        <w:t xml:space="preserve">Trang Duệ gật gật đầu, nói ra:</w:t>
      </w:r>
    </w:p>
    <w:p>
      <w:pPr>
        <w:pStyle w:val="BodyText"/>
      </w:pPr>
      <w:r>
        <w:t xml:space="preserve">- Tốt lắm, hy vọng tổ phụ của ngài thật sự có đồ cất giữ, sẽ không để chúng ta thất vọng</w:t>
      </w:r>
    </w:p>
    <w:p>
      <w:pPr>
        <w:pStyle w:val="BodyText"/>
      </w:pPr>
      <w:r>
        <w:t xml:space="preserve">- Mời hai vị chờ một chút.</w:t>
      </w:r>
    </w:p>
    <w:p>
      <w:pPr>
        <w:pStyle w:val="BodyText"/>
      </w:pPr>
      <w:r>
        <w:t xml:space="preserve">Lenno đi ra khỏi cửa tiệm, sau khi đợi Trang Duệ và Tần Huyên Băng đi ra ngoài, Lenno đóng cửa tiệm lại, dẫn đường cho Trang Duệ và Tần Huyên Băng, đi tới đầu phố, lại đi vào một ngõ nhỏ các đó không xa.</w:t>
      </w:r>
    </w:p>
    <w:p>
      <w:pPr>
        <w:pStyle w:val="BodyText"/>
      </w:pPr>
      <w:r>
        <w:t xml:space="preserve">Tên Lenno mở cửa tiệm buôn bán, Trang Duệ cũng không sợ hắn đùa nghịch dối trá, đi theo sau hắn khoảng năm phút, đi vào một căn nhà nhỏ có hai tầng.</w:t>
      </w:r>
    </w:p>
    <w:p>
      <w:pPr>
        <w:pStyle w:val="BodyText"/>
      </w:pPr>
      <w:r>
        <w:t xml:space="preserve">Kiến trúc ở đây co chút giống nhà cấp bốn ở Bắc Kinh, đều có kiến trúc cổ xưa ở thế kỷ mười tám, có kết cấu như phủ đệ, tuy không lớn, nhưng cũng hoa lệ tinh xảo, chỉ sợ muốn xây một biệt thự như vậy ở đây, cũng rất khó.</w:t>
      </w:r>
    </w:p>
    <w:p>
      <w:pPr>
        <w:pStyle w:val="BodyText"/>
      </w:pPr>
      <w:r>
        <w:t xml:space="preserve">- Đây là do tổ phụ ta lưu lại, hai vị, mời.</w:t>
      </w:r>
    </w:p>
    <w:p>
      <w:pPr>
        <w:pStyle w:val="BodyText"/>
      </w:pPr>
      <w:r>
        <w:t xml:space="preserve">Sau khi Lenno mở cửa ra, rất thân sĩ mời Trang Duệ và Tần Huyên Băng đi vào.</w:t>
      </w:r>
    </w:p>
    <w:p>
      <w:pPr>
        <w:pStyle w:val="BodyText"/>
      </w:pPr>
      <w:r>
        <w:t xml:space="preserve">Đây cũng là lần đầu tiên Trang Duệ đi vào trong nhà của người ngoại quốc, vừa mới bước vào, đã bị cái loại trang trí tinh xảo trong nhà hấp dẫn, tuy đồ trong nhà rất tinh xảo nhưng lại thiên về rườm rà, tại góc tường cho tới ngăn tủ, đều được làm bằng thủ công, thập phần bắt mắt.</w:t>
      </w:r>
    </w:p>
    <w:p>
      <w:pPr>
        <w:pStyle w:val="BodyText"/>
      </w:pPr>
      <w:r>
        <w:t xml:space="preserve">Từ vách tường cho tới trần nhà, cũng có một ít bích họa màu tối nhạt, cho thấy cho thấy căn phòng này có lịch sử lâu dài.</w:t>
      </w:r>
    </w:p>
    <w:p>
      <w:pPr>
        <w:pStyle w:val="BodyText"/>
      </w:pPr>
      <w:r>
        <w:t xml:space="preserve">- Hai vị, bên này.</w:t>
      </w:r>
    </w:p>
    <w:p>
      <w:pPr>
        <w:pStyle w:val="BodyText"/>
      </w:pPr>
      <w:r>
        <w:t xml:space="preserve">Lenno mời Trang Duệ và Tần Huyên Băng đi xuyên qua lầu một, đi vào trong nhà sau.</w:t>
      </w:r>
    </w:p>
    <w:p>
      <w:pPr>
        <w:pStyle w:val="BodyText"/>
      </w:pPr>
      <w:r>
        <w:t xml:space="preserve">- Ân, tầng hầm ngầm?</w:t>
      </w:r>
    </w:p>
    <w:p>
      <w:pPr>
        <w:pStyle w:val="BodyText"/>
      </w:pPr>
      <w:r>
        <w:t xml:space="preserve">Trang Duệ đi vào nhà sau, nhìn thấy Lenno dùng mật mã phức tạp mở khóa một cánh cửa, con mắt không khỏi sáng lên, trong nội tâm rất chờ mong.</w:t>
      </w:r>
    </w:p>
    <w:p>
      <w:pPr>
        <w:pStyle w:val="BodyText"/>
      </w:pPr>
      <w:r>
        <w:t xml:space="preserve">Có thể đây là hầm tránh nạn trong đệ nhị thế chiến, cho nên tầng hầm này cực sâu, đi thẳng xuống đất bảy tám mét, nhưng cách mỗi mét, đều có một chiếc đèn áp tường, ánh sáng rất sáng, hơn nữa phương thiện thông gió rất tốt, cũng không cảm thấy bực bội.</w:t>
      </w:r>
    </w:p>
    <w:p>
      <w:pPr>
        <w:pStyle w:val="BodyText"/>
      </w:pPr>
      <w:r>
        <w:t xml:space="preserve">Sau khi tiến vào trong tầng hầm, Trang Duệ phát hiện, tầng hầm ngầm này còn lớn hơn cả một căn nhà cấp bốn ở Bắc Kinh, có diện tích khoảng năm sáu mươi mét vuông, hơn nữa bị còn được ngăn thành hai phòng, trong mỗi phòng, đều có một đường thông gió để tránh ẩm ướt.</w:t>
      </w:r>
    </w:p>
    <w:p>
      <w:pPr>
        <w:pStyle w:val="BodyText"/>
      </w:pPr>
      <w:r>
        <w:t xml:space="preserve">- Tiên sinh, toàn bộ đều ở đây, đều do cha và tổ phụ của ta cất chứa, hy vọng ngài có thể tìm được thứ ngài yêu thích, vị phu nhân này có thể ngồi ở đây uống một ly cà phê, ở đây cái gì ta cũng có.</w:t>
      </w:r>
    </w:p>
    <w:p>
      <w:pPr>
        <w:pStyle w:val="BodyText"/>
      </w:pPr>
      <w:r>
        <w:t xml:space="preserve">Thời điểm Lenno nói tới đây, ngữ khí thập phần tự mãn, hắn cũng không nói dối, có một cái bàn cạnh vách tường, có chứa một bình cà phê.</w:t>
      </w:r>
    </w:p>
    <w:p>
      <w:pPr>
        <w:pStyle w:val="BodyText"/>
      </w:pPr>
      <w:r>
        <w:t xml:space="preserve">Trang Duệ lắc đầu, xem ra tên Lenno này không biết cách bảo tồn đồ cổ, cà phê có thể phát ra hơi nước, sẽ xâm hại đến tuổi thọ của đồ cổ, nhưng đây là chuyện của người ta, mình không nên nói. Lập tức gật gật đầu, tiếp nhận một bao tay trắng của Lenno đưa, đi vào trong căn phòng có cổ vật.</w:t>
      </w:r>
    </w:p>
    <w:p>
      <w:pPr>
        <w:pStyle w:val="BodyText"/>
      </w:pPr>
      <w:r>
        <w:t xml:space="preserve">Gian phòng hiện giờ của hắn, là gian phòng lớn nhất, trong phòng bày đầy các loại đồ cổ dùng trong nhà, đương nhiên, chỉ là đồ cổ dùng trong nhà của người ngoại quốc, sắc thái phi thường xinh đẹp, ở phía trên đó, còn bày vài một đồ nhỏ.</w:t>
      </w:r>
    </w:p>
    <w:p>
      <w:pPr>
        <w:pStyle w:val="BodyText"/>
      </w:pPr>
      <w:r>
        <w:t xml:space="preserve">Mà Lenno cũng không quá quan tâm bảo dưỡng đồ cổ, trên mặt bàn đều dựa theo kích cỡ mà phân loại rất tùy tiện, có đồng hồ ở thế kỷ mười bảy mười tám, đao kiếm khôi giáp của thời Trung Cổ, thậm chí trong đó còn có binh khí của Trung Quốc cổ đại.</w:t>
      </w:r>
    </w:p>
    <w:p>
      <w:pPr>
        <w:pStyle w:val="BodyText"/>
      </w:pPr>
      <w:r>
        <w:t xml:space="preserve">Chỉ những vật này, trên bề mặt của những cái đồng hồ kia, đều có dấu vết gỉ sét, Trang Duệ nhìn mà lắc đầu, tuy những thứ này đều là đồ cổ, nhưng linh khí bên trong cực kỳ mỏng manh, rõ ràng là không có ý nghĩa quá lớn.</w:t>
      </w:r>
    </w:p>
    <w:p>
      <w:pPr>
        <w:pStyle w:val="BodyText"/>
      </w:pPr>
      <w:r>
        <w:t xml:space="preserve">Kỳ thật Trang Duệ không biết, những vật này do tổ phụ của Lenno thu được, cũng có người đến hỏi mua của hắn, Lenno đã từng tìm người xem xét qua những thứ này, nhưng giá trị không lớn, có nhiều thứ không đáng giá bằng hàng mỹ nghệ hiện đại, sở dĩ không có xử lý sạch, chỉ là vì hắn muốn tưởng niệm tổ phụ mà thôi.</w:t>
      </w:r>
    </w:p>
    <w:p>
      <w:pPr>
        <w:pStyle w:val="BodyText"/>
      </w:pPr>
      <w:r>
        <w:t xml:space="preserve">Vừa rồi Trang Duệ đưa ra, muốn xem những thứ có lịch sử lâu dài mà thôi, cho nên Lenno mới mang ra cho Trang Duệ xem, kỳ thật hắn cũng không có ôm bao nhiêu hy vọng.</w:t>
      </w:r>
    </w:p>
    <w:p>
      <w:pPr>
        <w:pStyle w:val="Compact"/>
      </w:pPr>
      <w:r>
        <w:br w:type="textWrapping"/>
      </w:r>
      <w:r>
        <w:br w:type="textWrapping"/>
      </w:r>
    </w:p>
    <w:p>
      <w:pPr>
        <w:pStyle w:val="Heading2"/>
      </w:pPr>
      <w:bookmarkStart w:id="653" w:name="chương-631-gương-đồng.-2"/>
      <w:bookmarkEnd w:id="653"/>
      <w:r>
        <w:t xml:space="preserve">631. Chương 631 : Gương Đồng. (2)</w:t>
      </w:r>
    </w:p>
    <w:p>
      <w:pPr>
        <w:pStyle w:val="Compact"/>
      </w:pPr>
      <w:r>
        <w:br w:type="textWrapping"/>
      </w:r>
      <w:r>
        <w:br w:type="textWrapping"/>
      </w:r>
    </w:p>
    <w:p>
      <w:pPr>
        <w:pStyle w:val="BodyText"/>
      </w:pPr>
      <w:r>
        <w:t xml:space="preserve">Chương 631: Gương đồng. (2)</w:t>
      </w:r>
    </w:p>
    <w:p>
      <w:pPr>
        <w:pStyle w:val="BodyText"/>
      </w:pPr>
      <w:r>
        <w:t xml:space="preserve">Nguồn: Vipvandan.</w:t>
      </w:r>
    </w:p>
    <w:p>
      <w:pPr>
        <w:pStyle w:val="BodyText"/>
      </w:pPr>
      <w:r>
        <w:t xml:space="preserve">Sưu tầm:</w:t>
      </w:r>
    </w:p>
    <w:p>
      <w:pPr>
        <w:pStyle w:val="BodyText"/>
      </w:pPr>
      <w:r>
        <w:t xml:space="preserve">(¯`'•.¸(¯`'•.¸† Nhóm dịch Dungnhi †¸.•'´¯)¸.•'´¯)</w:t>
      </w:r>
    </w:p>
    <w:p>
      <w:pPr>
        <w:pStyle w:val="BodyText"/>
      </w:pPr>
      <w:r>
        <w:t xml:space="preserve">- Đầu phật?</w:t>
      </w:r>
    </w:p>
    <w:p>
      <w:pPr>
        <w:pStyle w:val="BodyText"/>
      </w:pPr>
      <w:r>
        <w:t xml:space="preserve">Trang Duệ nhìn khắp bốn phía, bỗng nhiên phát hiện một đầu tượng chân dung của phật không xê xích với đầu người là bao nhiêu hấp dẫn, đi về phía trước cải đầu bị tàn phá này, cảm giác cái đầu này bị tàn phá quá nhiều, diện mục đã không nhìn thấy rõ nữa.</w:t>
      </w:r>
    </w:p>
    <w:p>
      <w:pPr>
        <w:pStyle w:val="BodyText"/>
      </w:pPr>
      <w:r>
        <w:t xml:space="preserve">Một lỗ tai của đầu tượng không còn nguyên vẹn, trừ hốc mắt mũi và miệng còn có thể nhận ra, toàn bộ khuôn mặt thập phần mơ hồ, sở dĩ nói là chân dung của phật, là vì không còn nhận ra được bao nhiêu phần, nhưng lại giống như những bức tượng phật mà Trang Duệ nhìn thấy ở các chùa chiềng.</w:t>
      </w:r>
    </w:p>
    <w:p>
      <w:pPr>
        <w:pStyle w:val="BodyText"/>
      </w:pPr>
      <w:r>
        <w:t xml:space="preserve">Bởi vì đầu tượng phật này hư hại quá nặng, lỗ tai còn lại đã sắp rớt ra, một bên lỗ tai đã không còn, cho nên Trang Duệ rất thương tâm.</w:t>
      </w:r>
    </w:p>
    <w:p>
      <w:pPr>
        <w:pStyle w:val="BodyText"/>
      </w:pPr>
      <w:r>
        <w:t xml:space="preserve">Trang Duệ biết rõ, rất nhiều đầu tượng phật bị thực dân phương Tây đánh cắp trong di tích cổ, nếu không phải vì pho tượng quá nặng, liền chém mất đầu tượng hoặc tay tượng, trong rất nhiều chùa miếu của Trung Quốc hiện giờ, rất nhiều đầu tượng, đều do người đời sau tạo hình đặt lên. (.</w:t>
      </w:r>
    </w:p>
    <w:p>
      <w:pPr>
        <w:pStyle w:val="BodyText"/>
      </w:pPr>
      <w:r>
        <w:t xml:space="preserve">Những đầu phật này khác với các tác phẩm nghệ thuật, bị cho là chiến lợi phẩm, cho nên được thực dân phương Tây thu vào trong phòng, nếu không phải vì đầu tượng phật này bị tàn phá nghiên trọng, chỉ sợ cũng không nằm lại trong tầng hầm này.</w:t>
      </w:r>
    </w:p>
    <w:p>
      <w:pPr>
        <w:pStyle w:val="BodyText"/>
      </w:pPr>
      <w:r>
        <w:t xml:space="preserve">Lenno cũng mở cửa bán hàng không ít năm, thường xuyên có một ít khách nhân là người Trung Quốc, mà những người này cũng không hề cảm thấy yêu thích đầu tượng, nhưng bây giờ thấy Trang Duệ ôm đầu tượng lên, lập tức tiến lên hỏi:</w:t>
      </w:r>
    </w:p>
    <w:p>
      <w:pPr>
        <w:pStyle w:val="BodyText"/>
      </w:pPr>
      <w:r>
        <w:t xml:space="preserve">- Trang tiên sinh, ngài yêu thích đầu của pho tượng sao?</w:t>
      </w:r>
    </w:p>
    <w:p>
      <w:pPr>
        <w:pStyle w:val="BodyText"/>
      </w:pPr>
      <w:r>
        <w:t xml:space="preserve">Trang Duệ gật gật đầu, nhưng hắn lại ngẩn đầu lên, nói ra:</w:t>
      </w:r>
    </w:p>
    <w:p>
      <w:pPr>
        <w:pStyle w:val="BodyText"/>
      </w:pPr>
      <w:r>
        <w:t xml:space="preserve">- Đầu tượng này quá hư hại, như còn hoàn hảo, ta sẽ dùng mười vạn Euro mua nó, nhưng mà... Quá đáng tiếc.</w:t>
      </w:r>
    </w:p>
    <w:p>
      <w:pPr>
        <w:pStyle w:val="BodyText"/>
      </w:pPr>
      <w:r>
        <w:t xml:space="preserve">Trang Duệ nói lời này là thật, đầu tượng bị tổn hại quá nặng, hoàn toàn mất đi sắc thái gốc, cho dù mình mua lại, cũng không có quá lớn giá trị.</w:t>
      </w:r>
    </w:p>
    <w:p>
      <w:pPr>
        <w:pStyle w:val="BodyText"/>
      </w:pPr>
      <w:r>
        <w:t xml:space="preserve">- Ai, đúng là đáng tiếc.</w:t>
      </w:r>
    </w:p>
    <w:p>
      <w:pPr>
        <w:pStyle w:val="BodyText"/>
      </w:pPr>
      <w:r>
        <w:t xml:space="preserve">Lenno nhún nhún vai, hắn cũng không phải vì đầu tượng bị tàn phá này mà tiếc nuối, chỉ đang tiếc nuối vụ làm ăn không thành mà thôi.</w:t>
      </w:r>
    </w:p>
    <w:p>
      <w:pPr>
        <w:pStyle w:val="BodyText"/>
      </w:pPr>
      <w:r>
        <w:t xml:space="preserve">- Nếu ngài có thể ở nơi khác chỗ, tìm được điêu khắc nghiên vẹn như vậy, ta sẽ mua nó.</w:t>
      </w:r>
    </w:p>
    <w:p>
      <w:pPr>
        <w:pStyle w:val="BodyText"/>
      </w:pPr>
      <w:r>
        <w:t xml:space="preserve">Trang Duệ có chút không cam lòng nói một câu, đúng là những tên cường đạo này cướp đi không ít thứ tốt, trong nhà Lenno không có, nói không chừng trong nhà người khác có.</w:t>
      </w:r>
    </w:p>
    <w:p>
      <w:pPr>
        <w:pStyle w:val="BodyText"/>
      </w:pPr>
      <w:r>
        <w:t xml:space="preserve">Lenno lắc đầu, nói ra:</w:t>
      </w:r>
    </w:p>
    <w:p>
      <w:pPr>
        <w:pStyle w:val="BodyText"/>
      </w:pPr>
      <w:r>
        <w:t xml:space="preserve">- Tiên sinh, đồ vật như vậy, đều ở trong viện bảo tàng, ta cũng không biết trong nhà ai có.</w:t>
      </w:r>
    </w:p>
    <w:p>
      <w:pPr>
        <w:pStyle w:val="BodyText"/>
      </w:pPr>
      <w:r>
        <w:t xml:space="preserve">- Đáng tiếc a.</w:t>
      </w:r>
    </w:p>
    <w:p>
      <w:pPr>
        <w:pStyle w:val="BodyText"/>
      </w:pPr>
      <w:r>
        <w:t xml:space="preserve">Trong nội tâm Trang Duệ mất hứng, tiếp tục sưu tầm cổ vật trong đống đồ này, trên những vật này đều có một ít linh khí tồn tại, Trang Duệ muốn phân biệt toàn bộ, cũng không phải chuyện dễ dàng.</w:t>
      </w:r>
    </w:p>
    <w:p>
      <w:pPr>
        <w:pStyle w:val="BodyText"/>
      </w:pPr>
      <w:r>
        <w:t xml:space="preserve">- Ân? Đây là cái gì?</w:t>
      </w:r>
    </w:p>
    <w:p>
      <w:pPr>
        <w:pStyle w:val="BodyText"/>
      </w:pPr>
      <w:r>
        <w:t xml:space="preserve">Trang Duệ nhìn dưới tượng phật, nhìn thấy một tấm sắt loang lổ vết gỉ sét bằng một bàn tay bên dưới đầu tượng phật, không khỏi sững sờ một chút, bởi vì hắn nhìn ra, bên trong mấy khối sắt này, có một món, ẩn chứa linh khí màu tím dày đặc, chỉ khi mấy khối sắt này tụ họp cùng một chổ, cho nên Trang Duệ không cách nào nhận ra nó là khối nào.</w:t>
      </w:r>
    </w:p>
    <w:p>
      <w:pPr>
        <w:pStyle w:val="BodyText"/>
      </w:pPr>
      <w:r>
        <w:t xml:space="preserve">- Gương đồng?</w:t>
      </w:r>
    </w:p>
    <w:p>
      <w:pPr>
        <w:pStyle w:val="BodyText"/>
      </w:pPr>
      <w:r>
        <w:t xml:space="preserve">Thời điểm Trang Duệ đem mấy thứ này lên xem từng món, cũng nhìn ra, trong một vật có dấu vết hoan gỉ này, có bốn gương đồng, nhưng ba cái bị gỉ sét nghiêm trọng, thiếu một góc thì không nói, ngay cả mặt gương, cũng không nhìn ra đặc điểm của gương đồng.</w:t>
      </w:r>
    </w:p>
    <w:p>
      <w:pPr>
        <w:pStyle w:val="BodyText"/>
      </w:pPr>
      <w:r>
        <w:t xml:space="preserve">Chỉ có một cái, chính là cái mà Trang Duệ cảm ứng được bên trong có linh khí cường đại, mặt kính coi như bóng loáng, khung và mặt sau đều tròn, đều bị một màu xanh phủ kín, hơi dùng tay chà một cái, những bụi phấn màu xanh này rơi ra.</w:t>
      </w:r>
    </w:p>
    <w:p>
      <w:pPr>
        <w:pStyle w:val="BodyText"/>
      </w:pPr>
      <w:r>
        <w:t xml:space="preserve">Bởi vì dấu vết hoan gỉ quá dầy, Trang Duệ không cách nào nhìn ra hoa văn của gương đồng, cho nên cũng không biết hình dáng ra sao, nhưng từ hàm lượng linh khí của nó, Trang Duệ biết rõ, vật này không đơn giản, bị hoan gỉ như thế này, linh khí vẫn không bị xói mòn bao nhiêu cả.</w:t>
      </w:r>
    </w:p>
    <w:p>
      <w:pPr>
        <w:pStyle w:val="BodyText"/>
      </w:pPr>
      <w:r>
        <w:t xml:space="preserve">- Cái này... Đây là cái gì?</w:t>
      </w:r>
    </w:p>
    <w:p>
      <w:pPr>
        <w:pStyle w:val="BodyText"/>
      </w:pPr>
      <w:r>
        <w:t xml:space="preserve">Lật qua lật lại loay hoay một hồi cái gương đồng này, trong lúc vô tình Trang Duệ quay mặt gương đồng về cái chùm đèn, liền bắn ra một đạo ánh sáng, phản xạ gương mặt của Trang Duệ lên vách tường.</w:t>
      </w:r>
    </w:p>
    <w:p>
      <w:pPr>
        <w:pStyle w:val="BodyText"/>
      </w:pPr>
      <w:r>
        <w:t xml:space="preserve">Lúc gương đồng phản xạ ảnh sáng, cũng có hiệu quả hội tụ ánh sáng, phản xạ một chùm tia sáng trên vách tường, còn rõ ràng hơn so với ánh sáng trên trần nhà, nhưng từ trong ánh sáng đó, Trang Duệ lờ mờ nhìn ra một thứ gì đó.</w:t>
      </w:r>
    </w:p>
    <w:p>
      <w:pPr>
        <w:pStyle w:val="BodyText"/>
      </w:pPr>
      <w:r>
        <w:t xml:space="preserve">Trang Duệ ngưng thần, thân thể đi tới gần vách tường vài bước, sau đó cầm tấm gương, mặt kính hơi nghiêng, tuy chỉ có một nhúm ánh sáng phản xạ lên tường, nhưng lần này tay của Trang Duệ không lắc lư, hắn nhìn chùm ánh sáng nhỏ như lòng bàn tay, nhìn ra một tia ảnh hưởng.</w:t>
      </w:r>
    </w:p>
    <w:p>
      <w:pPr>
        <w:pStyle w:val="BodyText"/>
      </w:pPr>
      <w:r>
        <w:t xml:space="preserve">Bên trong chùm tia sáng này, Trang Duệ nhìn thấy một đồ án của một vị Quan Thế Âm Bồ Tát đang ngồi, tóc mai của Quan Thế Âm Bồ Tát cao vút, thần sắc an tường ngồi trên đài hoa sen, cầm trong tay một cái lọ, sắc mặt hiền lành, hai mắt khép hờ, thần sắc tản ra tấm lòng từ bi thương muôn dân trăm họ.</w:t>
      </w:r>
    </w:p>
    <w:p>
      <w:pPr>
        <w:pStyle w:val="BodyText"/>
      </w:pPr>
      <w:r>
        <w:t xml:space="preserve">Nhưng đồ án này cũng không rõ ràng, tâm tình của Trang Duệ kích động, thời điểm bàn tay chuyển động một cái, hình ảnh Quan Thế Âm liền biến mất.</w:t>
      </w:r>
    </w:p>
    <w:p>
      <w:pPr>
        <w:pStyle w:val="BodyText"/>
      </w:pPr>
      <w:r>
        <w:t xml:space="preserve">- Chuyện này... Điều này sao có thể?</w:t>
      </w:r>
    </w:p>
    <w:p>
      <w:pPr>
        <w:pStyle w:val="BodyText"/>
      </w:pPr>
      <w:r>
        <w:t xml:space="preserve">Trong lòng Trang Duệ kinh hô, hắn chưa từng nghe nói qua, trong gương đồng có thể khắc đồ án? Thời điểm mình nhìn lên mặt kính, cũng không phát hiện đồ vật gì a?</w:t>
      </w:r>
    </w:p>
    <w:p>
      <w:pPr>
        <w:pStyle w:val="BodyText"/>
      </w:pPr>
      <w:r>
        <w:t xml:space="preserve">Ngay lập tức Trang Duệ lật gương đồng ngược lại, cẩn thận quan sát mặt kính, nhưng lại phát hiện mặt gương vô cùng bóng loáng, cũng không có đồ án Quan Thế Âm gì, nhưng mà, trên vách tường xuất hiện hình ảnh, Trang Duệ cũng có thể xác nhận, bản thân mình tuyệt đối không phải nhìn thấy ảo giác.</w:t>
      </w:r>
    </w:p>
    <w:p>
      <w:pPr>
        <w:pStyle w:val="BodyText"/>
      </w:pPr>
      <w:r>
        <w:t xml:space="preserve">Hít sâu một hơi, Trang Duệ bình tâm tĩnh khí, tập trung tinh thần nhìn mặt kính, đem linh khí rót vào trong gương đồng, một loại cảm giác kỳ quái xuất hiện trong lòng của Trang Duệ.</w:t>
      </w:r>
    </w:p>
    <w:p>
      <w:pPr>
        <w:pStyle w:val="BodyText"/>
      </w:pPr>
      <w:r>
        <w:t xml:space="preserve">Vào lúc linh khí tiến vào trong mặt kính, Trang Duệ cảm giác được hình như cái gương đồng này sống lại, phía trên mặt kính vốn có hoa văn bị nghiền nát, nhưng trong mắt Trang Duệ đã phóng to lên vô hạn.</w:t>
      </w:r>
    </w:p>
    <w:p>
      <w:pPr>
        <w:pStyle w:val="BodyText"/>
      </w:pPr>
      <w:r>
        <w:t xml:space="preserve">Trang Duệ phát hiện, từ trình độ sâu cạn của hoa văn, đều có những điểm khác biệt nhỏ, có lẽ chính những điểm khác biệt này, mới khiến ngọn đèn này phản xạ xuống, xuất hiện hình ảnh của Quan Thế Âm Bồ Tát, tuy chưa từng nói qua chuyện này, nhưng Trang Duệ cảm giác được, có lẽ bản thân của mình đã phát hiện một bảo bối tuyệt thế.</w:t>
      </w:r>
    </w:p>
    <w:p>
      <w:pPr>
        <w:pStyle w:val="BodyText"/>
      </w:pPr>
      <w:r>
        <w:t xml:space="preserve">Gương đồng là đồ dùng thời cổ đại, vào thời kỳ cổ đại, mọi người dùng nước soi mặt, sau khi phát minh ra đồ đồng, đều dùng chậu đồng chứa nước để phản chiếu hình ảnh.</w:t>
      </w:r>
    </w:p>
    <w:p>
      <w:pPr>
        <w:pStyle w:val="BodyText"/>
      </w:pPr>
      <w:r>
        <w:t xml:space="preserve">Tại Thượng Thư, Quốc Ngữ, Thôn Trang Tử đều nói được sáng tạo ra vào thời kỳ Tiên Tần, cổ nhân đề cập trong Giám Vu Thủy, mà ý nghĩ cổ ngữ từ Giám chính là Bồn, chính là chỉ chậu đồng chứa nước, chính là tấm gương sớm nhất.</w:t>
      </w:r>
    </w:p>
    <w:p>
      <w:pPr>
        <w:pStyle w:val="Compact"/>
      </w:pPr>
      <w:r>
        <w:br w:type="textWrapping"/>
      </w:r>
      <w:r>
        <w:br w:type="textWrapping"/>
      </w:r>
    </w:p>
    <w:p>
      <w:pPr>
        <w:pStyle w:val="Heading2"/>
      </w:pPr>
      <w:bookmarkStart w:id="654" w:name="chương-632-gương-đồng.-3"/>
      <w:bookmarkEnd w:id="654"/>
      <w:r>
        <w:t xml:space="preserve">632. Chương 632 : Gương Đồng. (3)</w:t>
      </w:r>
    </w:p>
    <w:p>
      <w:pPr>
        <w:pStyle w:val="Compact"/>
      </w:pPr>
      <w:r>
        <w:br w:type="textWrapping"/>
      </w:r>
      <w:r>
        <w:br w:type="textWrapping"/>
      </w:r>
    </w:p>
    <w:p>
      <w:pPr>
        <w:pStyle w:val="BodyText"/>
      </w:pPr>
      <w:r>
        <w:t xml:space="preserve">Chương 632: Gương đồng. (3)</w:t>
      </w:r>
    </w:p>
    <w:p>
      <w:pPr>
        <w:pStyle w:val="BodyText"/>
      </w:pPr>
      <w:r>
        <w:t xml:space="preserve">Nguồn: Vipvandan.</w:t>
      </w:r>
    </w:p>
    <w:p>
      <w:pPr>
        <w:pStyle w:val="BodyText"/>
      </w:pPr>
      <w:r>
        <w:t xml:space="preserve">Sưu tầm:</w:t>
      </w:r>
    </w:p>
    <w:p>
      <w:pPr>
        <w:pStyle w:val="BodyText"/>
      </w:pPr>
      <w:r>
        <w:t xml:space="preserve">(¯`'•.¸(¯`'•.¸† Nhóm dịch Dungnhi †¸.•'´¯)¸.•'´¯)</w:t>
      </w:r>
    </w:p>
    <w:p>
      <w:pPr>
        <w:pStyle w:val="BodyText"/>
      </w:pPr>
      <w:r>
        <w:t xml:space="preserve">Sau khi kỹ thuật luyện kim xuất hiện, bắt đầu từ thời đại Ân Thương, đã có thể sử dụng đồng và chì để chế tạo ra tấm gương thô sơ, chế tác gương đồng thành hình vuông, mặt sau của chúng đều có khắc chữ hoặc vẽ đồ án, khi dùng tay cầm lên, sẽ phản chiếu ánh sáng về phía đối diện, có thể nhìn rõ gương mặt.</w:t>
      </w:r>
    </w:p>
    <w:p>
      <w:pPr>
        <w:pStyle w:val="BodyText"/>
      </w:pPr>
      <w:r>
        <w:t xml:space="preserve">Gương đồng thời Thương, Tây Chu và Xuân Thu, các nhà khảo cổ Trung Quốc nhiều lần phát hiện gương đồng lẻ tẻ, tới thời Chiến Quốc mới thịnh hành hơn, số lượng tăng nhiều.</w:t>
      </w:r>
    </w:p>
    <w:p>
      <w:pPr>
        <w:pStyle w:val="BodyText"/>
      </w:pPr>
      <w:r>
        <w:t xml:space="preserve">Đến thời đại nhà Hán, bởi vì nhu cầu sinh hoạt hàng ngày tăng lên, đến thời kỳ Tây Hán thì càng phồn vinh, kỹ thuật chế tác gương đồng tăng vọt, công nghệ chế tác gương đồng tăng lên, tính chất tốt hơn, ở mặt sau khắc chữ và đồ án phong phú đa dạng hơn, đến thời kỳ nhà Đường, Tống thì phát triển tới cao điểm.</w:t>
      </w:r>
    </w:p>
    <w:p>
      <w:pPr>
        <w:pStyle w:val="BodyText"/>
      </w:pPr>
      <w:r>
        <w:t xml:space="preserve">Kỹ thuật phát triển cho tới thời kỳ Minh, Thanh, đến thời đại thủy tinh sinh ra, gương đồng từ từ biến mất khỏi sân khấu lịch sử.</w:t>
      </w:r>
    </w:p>
    <w:p>
      <w:pPr>
        <w:pStyle w:val="BodyText"/>
      </w:pPr>
      <w:r>
        <w:t xml:space="preserve">Thời điểm cổ đại, gương đồng là đồ vật có quan hệ mật thiết với sinh hoạt hằng ngày của mọi người, là dụng cụ không thể thiếu trong sinh hoạt, đồng thời là mặt hàng mỹ nghệ, hiện tại có một ít gương đồng cất chứa trong các bảo tàng, đều chế tác tốt, hình thái xinh đẹp, đồ vân hoa lệ, chữ khắc và đồ vật trên đó rất phong phú, chính là di sản văn hóa cổ đại trân quý.</w:t>
      </w:r>
    </w:p>
    <w:p>
      <w:pPr>
        <w:pStyle w:val="BodyText"/>
      </w:pPr>
      <w:r>
        <w:t xml:space="preserve">Thời kỳ Xuân Thu chiến quốc của Trung Quốc cổ đại, gương đồng một mực phát triển cùng với thời đại, gương đồng vào thời kỳ cổ đại này giống như một đứa trẻ con, bước vào giai đoạn quá độ và thành thục, do đó cách chế tạo gương đồng, đã di chuyển từ bắc xuống nam, đây là thời kỳ trọng yếu nhất.</w:t>
      </w:r>
    </w:p>
    <w:p>
      <w:pPr>
        <w:pStyle w:val="BodyText"/>
      </w:pPr>
      <w:r>
        <w:t xml:space="preserve">Thời kỳ Xuân Thu chiến quốc lấy cơ sở là ba đời: Hạ Thương, Chu, đó là giai đoạn phát triển tăng mạnh, dù là công nghệ chế tác gương đồng, hay là số lượng, đều vượt qua trước kia rất nhiều.</w:t>
      </w:r>
    </w:p>
    <w:p>
      <w:pPr>
        <w:pStyle w:val="BodyText"/>
      </w:pPr>
      <w:r>
        <w:t xml:space="preserve">Tới Tần Hán, số lượng gương đồng được khai quật tăng nhiều, sử dụng phổ biến, số lượng gương đồng thời nhà Hán không chỉ tăng nhiều, hơn nữa hình thức chế tác, nghệ thuật biểu hiện, thủ pháp làm ra cũng phát triển rất lớn.</w:t>
      </w:r>
    </w:p>
    <w:p>
      <w:pPr>
        <w:pStyle w:val="BodyText"/>
      </w:pPr>
      <w:r>
        <w:t xml:space="preserve">Về phần gương đồng nhà Tùy Đường, đều đã phát triển hơn so với trước kia, cũng có nhiều hợp kim luyện chung với đồng tạo ra gương đồng hơn, mà tính chất trong gương đồng cũng lộ ra ánh sáng bạc, đã đẹp hơn so với trước kia.</w:t>
      </w:r>
    </w:p>
    <w:p>
      <w:pPr>
        <w:pStyle w:val="BodyText"/>
      </w:pPr>
      <w:r>
        <w:t xml:space="preserve">Đến thời Tống Kim Nguyên, công nghệ chế tác gương đồng không có gì đột phá, phần lớn đều chỉ là thời nhà Đường kéo dài mà thôi, cũng chỉ nhiều ra một ít câu chuyện lịch sử liên quan tới gương đồng mà thôi.</w:t>
      </w:r>
    </w:p>
    <w:p>
      <w:pPr>
        <w:pStyle w:val="BodyText"/>
      </w:pPr>
      <w:r>
        <w:t xml:space="preserve">Mấy năm gần đây, số lượng người cất chứa gương đồng tăng lên, giá cả cũng tăng theo từng năm, chỉ cần một cái gương đồng có phẩm chất không tệ, bán ra trên trăm vạn là chuyện bình thường, mà có một ít tấm gương có truyền thừa, càng có giá trên ngàn vạn.</w:t>
      </w:r>
    </w:p>
    <w:p>
      <w:pPr>
        <w:pStyle w:val="BodyText"/>
      </w:pPr>
      <w:r>
        <w:t xml:space="preserve">Nếu như ai có thể đem hai nửa vỡ nát của tấm gương hợp lại thành một cái gương đồng nguyên vẹn, chỉ sợ sẽ biên tạo một câu chuyện liên quan tới nó, giá trị của nó không thể đo lường.</w:t>
      </w:r>
    </w:p>
    <w:p>
      <w:pPr>
        <w:pStyle w:val="BodyText"/>
      </w:pPr>
      <w:r>
        <w:t xml:space="preserve">Dựa theo lịch sử phát triển của gương đồng, Trang Duệ cơ hồ có thể kết luận, cái gương đồng này tuyệt đối là thuộc thời đại Tùy Đường, nguyên nhân rất đơn giản, Phật giáo truyền lưu vào Trung Quốc sau thời kỳ Hán mạt, hơn nữa vào thời Tùy Đường đã phát triển tới đỉnh cao.</w:t>
      </w:r>
    </w:p>
    <w:p>
      <w:pPr>
        <w:pStyle w:val="BodyText"/>
      </w:pPr>
      <w:r>
        <w:t xml:space="preserve">Có thể đem hình ảnh Quan Thế Âm Bồ Tát Phật, lại tốn sức và tâm cơ ẩn chứa vào trong gương đồng, chỉ sợ trừ thời kỳ Phật giáo phát triển mạnh ở thời Tùy Đường ra, không có người nào hao tốn tâm trí lớn như vậy cả.</w:t>
      </w:r>
    </w:p>
    <w:p>
      <w:pPr>
        <w:pStyle w:val="BodyText"/>
      </w:pPr>
      <w:r>
        <w:t xml:space="preserve">Nhưng Trang Duệ không biết vì sao cái gương đồng trân quý như vậy, tại sao lại lưu lạc ra nước ngoài? Hơn nữa còn lưu lạc từng ấy năm, không có người phát hiện ra bí ẩn trong đó.</w:t>
      </w:r>
    </w:p>
    <w:p>
      <w:pPr>
        <w:pStyle w:val="BodyText"/>
      </w:pPr>
      <w:r>
        <w:t xml:space="preserve">- Chạy ra nước ngoài đào được bảo bối của quốc gia mình...</w:t>
      </w:r>
    </w:p>
    <w:p>
      <w:pPr>
        <w:pStyle w:val="BodyText"/>
      </w:pPr>
      <w:r>
        <w:t xml:space="preserve">Trang Duệ cười cười tự giễu, tuy từ cách bảo tồn của nó, nên bảo tồn nó ở trong nước, lưu ở nước ngoài khó có thể bảo tồn tốt được, bởi vì khoảng thời gian náo động mười năm ở trong nước, có không biết bao nhiêu bảo vật bị hóa thành tro tàn a.</w:t>
      </w:r>
    </w:p>
    <w:p>
      <w:pPr>
        <w:pStyle w:val="BodyText"/>
      </w:pPr>
      <w:r>
        <w:t xml:space="preserve">Nhưng từ trên khía cạnh tâm lý, Trang Duệ tình nguyện cất chứa trong viện bảo tàng ở nước ngoài bị đốt thành tro tàn, cũng không muốn đi ra nước ngoài nhìn thấy con đường phát triển của quốc gia mình, bởi vì đó là một loại trào phúng, nhắc tới câu chuyện sỉ nhục trăm năm trước kia.</w:t>
      </w:r>
    </w:p>
    <w:p>
      <w:pPr>
        <w:pStyle w:val="BodyText"/>
      </w:pPr>
      <w:r>
        <w:t xml:space="preserve">- Khối sắt này, giá bao nhiêu tiền?</w:t>
      </w:r>
    </w:p>
    <w:p>
      <w:pPr>
        <w:pStyle w:val="BodyText"/>
      </w:pPr>
      <w:r>
        <w:t xml:space="preserve">Trang Duệ lắc đầu, thu hồi suy nghĩ, cầm gương đồng và dùng vẻ mặt dương dương tự đắc đi về phía Lenno, hắn đang khi dễ Lenno, cho rằng hắn không hiểu đồ chơi này, cố ý đem gương đồng nói thành một miếng sắt</w:t>
      </w:r>
    </w:p>
    <w:p>
      <w:pPr>
        <w:pStyle w:val="BodyText"/>
      </w:pPr>
      <w:r>
        <w:t xml:space="preserve">- Ah, không, vị tiên sinh này, đây là gương đông của quý quốc a, ở quốc gia chúng ta, dù là kim loại chế tác ra gương đồng như vậy, giá cả thập phần quý, tuyệt đối không phải miếng sắt.</w:t>
      </w:r>
    </w:p>
    <w:p>
      <w:pPr>
        <w:pStyle w:val="BodyText"/>
      </w:pPr>
      <w:r>
        <w:t xml:space="preserve">Trang Duệ không nghĩ tới Lenno cũng hiểu biết nhiêu như vậy, nhưng nghe lời nói của hắn, hiểu biết cũng không nhiều, lập tức nói ra:</w:t>
      </w:r>
    </w:p>
    <w:p>
      <w:pPr>
        <w:pStyle w:val="BodyText"/>
      </w:pPr>
      <w:r>
        <w:t xml:space="preserve">- Cho dù mặt gương còn tốt, nhưng ngài có thể từ trong đó chiếu ra bản thân của mình sao? truyện cập nhật nhanh nhất tại chấm</w:t>
      </w:r>
    </w:p>
    <w:p>
      <w:pPr>
        <w:pStyle w:val="BodyText"/>
      </w:pPr>
      <w:r>
        <w:t xml:space="preserve">Trang Duệ nói lời này làm cho Lenno nghẹn lời, tuy mặt gương đồng còn bóng loáng, nhưng do nguyên nhân ô xi hóa, mặt kính đã trở nên mơ hồ, tối đa chỉ có thể chiếu ra bóng người, so với những tấm gương đồng được chế tác từ thế kỷ mười bảy mười tám ở nước ngoài, đúng là khác nhau quá lớn.</w:t>
      </w:r>
    </w:p>
    <w:p>
      <w:pPr>
        <w:pStyle w:val="BodyText"/>
      </w:pPr>
      <w:r>
        <w:t xml:space="preserve">Nói trung thực, định nghĩa nghệ thuật của người nước ngoài, trừ thi họa ra, rất chú ý tới giá trị thực dụng, mà tấm gương này hoan gỉ loan lổ, mặt kính mơ hồ không rõ, không có chút giá trị nghệ thuật hay giá trị thưởng thức nào, cả hai thứ này đều không có, đã làm cho nó mất giá, Lenno thật sự không thể tìm ra lời nào để phản bác cả.</w:t>
      </w:r>
    </w:p>
    <w:p>
      <w:pPr>
        <w:pStyle w:val="BodyText"/>
      </w:pPr>
      <w:r>
        <w:t xml:space="preserve">- Lenno tiên sinh, nếu như ngài đem nó biến thành bảo bối, vậy thì ngài cứ giữ lại đi.</w:t>
      </w:r>
    </w:p>
    <w:p>
      <w:pPr>
        <w:pStyle w:val="BodyText"/>
      </w:pPr>
      <w:r>
        <w:t xml:space="preserve">Trang Duệ nhìn Lenno đứng đó, sắc mặt do dự, cầm gương đồng trên tay ném xuống bàn, đương nhiên, không phải mặt kính hướng lên, bởi vì Trang Duệ sợ phá hư đồ hình Quan Thế Âm Bồ Tát.</w:t>
      </w:r>
    </w:p>
    <w:p>
      <w:pPr>
        <w:pStyle w:val="BodyText"/>
      </w:pPr>
      <w:r>
        <w:t xml:space="preserve">- Hai ngàn Euro, nếu như ngài có thể mua nó, ta sẽ bán cho ngài.</w:t>
      </w:r>
    </w:p>
    <w:p>
      <w:pPr>
        <w:pStyle w:val="BodyText"/>
      </w:pPr>
      <w:r>
        <w:t xml:space="preserve">Lenno khẽ cắn môi, nói ra giá cao nhất trong lòng của hắn.</w:t>
      </w:r>
    </w:p>
    <w:p>
      <w:pPr>
        <w:pStyle w:val="BodyText"/>
      </w:pPr>
      <w:r>
        <w:t xml:space="preserve">- Hai ngàn Euro?</w:t>
      </w:r>
    </w:p>
    <w:p>
      <w:pPr>
        <w:pStyle w:val="BodyText"/>
      </w:pPr>
      <w:r>
        <w:t xml:space="preserve">Trang Duệ nhíu mày, hai ngàn Euro tương đương với hai vạn nhân dân tệ, không nói chuyện huyền ảo trong tấm gương, chỉ nói tới phẩm chất trong tấm gương, có chút trân quý.</w:t>
      </w:r>
    </w:p>
    <w:p>
      <w:pPr>
        <w:pStyle w:val="BodyText"/>
      </w:pPr>
      <w:r>
        <w:t xml:space="preserve">- Như vậy đi, nếu ngài có thể nói cho ta biết lai lịch của tấm gương này, cái giá hai ngàn Euro, ta nghĩ ta có thể tiếp nhận. nguồn (.)</w:t>
      </w:r>
    </w:p>
    <w:p>
      <w:pPr>
        <w:pStyle w:val="BodyText"/>
      </w:pPr>
      <w:r>
        <w:t xml:space="preserve">Trang Duệ hỏi lời này, chính là muốn biết xuất xứ của gương đồng, xem có thể hay không từ đó đoán được xuất xứ của tấm gương này.</w:t>
      </w:r>
    </w:p>
    <w:p>
      <w:pPr>
        <w:pStyle w:val="BodyText"/>
      </w:pPr>
      <w:r>
        <w:t xml:space="preserve">Bởi vì tấm gương đồng này quá quý hiếm, có thể quan sát bằng mắt thường không thể nhìn ra trong tấm gương lại có đồ hình của Quan Thế Âm Bồ Tát, đây tuyệt đối không phải người bình thường có thể làm được.</w:t>
      </w:r>
    </w:p>
    <w:p>
      <w:pPr>
        <w:pStyle w:val="Compact"/>
      </w:pPr>
      <w:r>
        <w:br w:type="textWrapping"/>
      </w:r>
      <w:r>
        <w:br w:type="textWrapping"/>
      </w:r>
    </w:p>
    <w:p>
      <w:pPr>
        <w:pStyle w:val="Heading2"/>
      </w:pPr>
      <w:bookmarkStart w:id="655" w:name="chương-633-gương-đồng.-4"/>
      <w:bookmarkEnd w:id="655"/>
      <w:r>
        <w:t xml:space="preserve">633. Chương 633 : Gương Đồng. (4)</w:t>
      </w:r>
    </w:p>
    <w:p>
      <w:pPr>
        <w:pStyle w:val="Compact"/>
      </w:pPr>
      <w:r>
        <w:br w:type="textWrapping"/>
      </w:r>
      <w:r>
        <w:br w:type="textWrapping"/>
      </w:r>
    </w:p>
    <w:p>
      <w:pPr>
        <w:pStyle w:val="BodyText"/>
      </w:pPr>
      <w:r>
        <w:t xml:space="preserve">Chương 633: Gương đồng. (4)</w:t>
      </w:r>
    </w:p>
    <w:p>
      <w:pPr>
        <w:pStyle w:val="BodyText"/>
      </w:pPr>
      <w:r>
        <w:t xml:space="preserve">Nguồn: Vipvandan.</w:t>
      </w:r>
    </w:p>
    <w:p>
      <w:pPr>
        <w:pStyle w:val="BodyText"/>
      </w:pPr>
      <w:r>
        <w:t xml:space="preserve">Sưu tầm:</w:t>
      </w:r>
    </w:p>
    <w:p>
      <w:pPr>
        <w:pStyle w:val="BodyText"/>
      </w:pPr>
      <w:r>
        <w:t xml:space="preserve">(¯`'•.¸(¯`'•.¸† Nhóm dịch Dungnhi †¸.•'´¯)¸.•'´¯)</w:t>
      </w:r>
    </w:p>
    <w:p>
      <w:pPr>
        <w:pStyle w:val="BodyText"/>
      </w:pPr>
      <w:r>
        <w:t xml:space="preserve">Lenno nghe Trang Duệ nói thế, lắc đầu, nói ra:</w:t>
      </w:r>
    </w:p>
    <w:p>
      <w:pPr>
        <w:pStyle w:val="BodyText"/>
      </w:pPr>
      <w:r>
        <w:t xml:space="preserve">- Thực xin lỗi, tiên sinh, vật này do tổ phụ ta cất chứa, vẫn luôn để ở nơi này, nhưng ta cũng nghe nói qua, tảng đá kia và gương đồng đều được lấy cùng một chỗ.</w:t>
      </w:r>
    </w:p>
    <w:p>
      <w:pPr>
        <w:pStyle w:val="BodyText"/>
      </w:pPr>
      <w:r>
        <w:t xml:space="preserve">Trang Duệ nghe xong liền thất vọng, dựa theo thuyết pháp của Lenno, tấm gương này vô cùng có khả năng đến từ bọn cường đạo năm đó, cướp được ở trong chùa miếu ở Trung Quốc, bởi vì hòa thượng mới dùng tấm gương này, nói không chừng đồ chơi này được một vị hòa thượng giỏi tay nghề trong chùa chế tác.</w:t>
      </w:r>
    </w:p>
    <w:p>
      <w:pPr>
        <w:pStyle w:val="BodyText"/>
      </w:pPr>
      <w:r>
        <w:t xml:space="preserve">Nhưng vì đầu tượng phật bị tàn phá quá nghiêm trọng, Trang Duệ không thể tìm ra dấu vết của nó, hơn nữa chùa miếu ở Trung Quốc nhiều như vậy, hắn cũng không có thể lực để đi thẩm tra từng ngôi chùa miếu được.</w:t>
      </w:r>
    </w:p>
    <w:p>
      <w:pPr>
        <w:pStyle w:val="BodyText"/>
      </w:pPr>
      <w:r>
        <w:t xml:space="preserve">Bất đắc dĩ lắc đầu, Trang Duệ lấy trong tay hai ngàn Euro, đưa cho Lenno, sau đó cẩn thận bọc tấm gương vào một cái bọc, hơn nữa còn gói kỹ tấm gương bằng mấy lớp khăn tay, sợ mặt kính bị hư hao.</w:t>
      </w:r>
    </w:p>
    <w:p>
      <w:pPr>
        <w:pStyle w:val="BodyText"/>
      </w:pPr>
      <w:r>
        <w:t xml:space="preserve">Sau khi giao dịch xong, Lenno cũng được biết tên của Trang Duệ, thấy Trang Duệ không ngừng đánh giá cái đầu pho tượng phật kia, mở miệng nói ra:</w:t>
      </w:r>
    </w:p>
    <w:p>
      <w:pPr>
        <w:pStyle w:val="BodyText"/>
      </w:pPr>
      <w:r>
        <w:t xml:space="preserve">- Trang tiên sinh, chẳng lẽ ngươi muốn nó sao?</w:t>
      </w:r>
    </w:p>
    <w:p>
      <w:pPr>
        <w:pStyle w:val="BodyText"/>
      </w:pPr>
      <w:r>
        <w:t xml:space="preserve">- Ah, không, ta không có hứng thú với thứ này, nhưng ta phải chụp mấy tấm hình? Có lẽ ta có thể giới thiệu nó cho bằng hữu ưa thích nó.</w:t>
      </w:r>
    </w:p>
    <w:p>
      <w:pPr>
        <w:pStyle w:val="BodyText"/>
      </w:pPr>
      <w:r>
        <w:t xml:space="preserve">Linh khí trong pho tượng phật rất mỏng, cộng thêm ở bên ngoài không nhìn ra mánh khóe gì, cũng chẳng khác gì một cục đá vô dụng cả, Trang Duệ nhìn nó còn cảm thấy chướng mắt.</w:t>
      </w:r>
    </w:p>
    <w:p>
      <w:pPr>
        <w:pStyle w:val="BodyText"/>
      </w:pPr>
      <w:r>
        <w:t xml:space="preserve">- Lenno tiên sinh, xin hỏi ngài có các tác phẩm nghệ thuật như tranh không?</w:t>
      </w:r>
    </w:p>
    <w:p>
      <w:pPr>
        <w:pStyle w:val="BodyText"/>
      </w:pPr>
      <w:r>
        <w:t xml:space="preserve">Đi cả buổi, thu được bảo vật của quốc gia mình, trong nội tâm Trang Duệ không cam lòng.</w:t>
      </w:r>
    </w:p>
    <w:p>
      <w:pPr>
        <w:pStyle w:val="BodyText"/>
      </w:pPr>
      <w:r>
        <w:t xml:space="preserve">- Bức tranh?</w:t>
      </w:r>
    </w:p>
    <w:p>
      <w:pPr>
        <w:pStyle w:val="BodyText"/>
      </w:pPr>
      <w:r>
        <w:t xml:space="preserve">Lenno bị Trang Duệ hỏi làm sửng sờ, trong tác phẩm nghệ thuật ở nước ngoài, trừ các đại sư điêu khắc, còn có thể cất chứa các tác phẩm nghệ thuật có giá trị, mới có các bức tranh.</w:t>
      </w:r>
    </w:p>
    <w:p>
      <w:pPr>
        <w:pStyle w:val="BodyText"/>
      </w:pPr>
      <w:r>
        <w:t xml:space="preserve">- Trang tiên sinh, ta ở đây ta chỉ có một ít hàng mỹ nghệ cận đại, tranh phục chế thì có, không biết ngài có hứng thú hay không, đương nhiên, đó là những bức tranh do danh họa phục chế, rất đáng để cất chứa.</w:t>
      </w:r>
    </w:p>
    <w:p>
      <w:pPr>
        <w:pStyle w:val="BodyText"/>
      </w:pPr>
      <w:r>
        <w:t xml:space="preserve">Lenno nhìn thấy Trang Duệ đã mua một đồ vật, cho nên nói chuyện cũng thành thật, đúng là hắn có một bức như vậy, là tác phẩm của một danh họa, nhưng cũng không phải rất nổi danh.</w:t>
      </w:r>
    </w:p>
    <w:p>
      <w:pPr>
        <w:pStyle w:val="BodyText"/>
      </w:pPr>
      <w:r>
        <w:t xml:space="preserve">Không nói tới những thứ như văn hóa thời phục hưng, Donat, Picasso, Da Vinci, Rafael, hay những họa sĩ nổi tiếng thời cận đại như Vincent, William, Van Gogh, Paul 7 Cézanne, chỉ cần một tác phẩm của bọn họ, đều có giá ngoài mấy ngàn vạn.</w:t>
      </w:r>
    </w:p>
    <w:p>
      <w:pPr>
        <w:pStyle w:val="BodyText"/>
      </w:pPr>
      <w:r>
        <w:t xml:space="preserve">Nếu như Lenno có tác phẩm của bọn họ, hắn cần phải thức khuya dậy sớm để mở cửa tiệm sao? Chỉ cần hắn mang tác phẩm đi bán là có thể sốn an nhàn cả đời rồi a.</w:t>
      </w:r>
    </w:p>
    <w:p>
      <w:pPr>
        <w:pStyle w:val="BodyText"/>
      </w:pPr>
      <w:r>
        <w:t xml:space="preserve">- Họa sĩ hiện đại?</w:t>
      </w:r>
    </w:p>
    <w:p>
      <w:pPr>
        <w:pStyle w:val="BodyText"/>
      </w:pPr>
      <w:r>
        <w:t xml:space="preserve">Trang Duệ nghe xong lắc đầu, tuy trên thị trường tranh quốc tế, có rất nhiều người đang cất giữ những bức tranh của họa sĩ có tiềm lực, chờ thêm ba năm năm cũng có khả năng tăng cao, nhưng Trang Duệ không có kiên nhẫn, hiện tại hắn cũng không phải vì tiền mà cất giữ.</w:t>
      </w:r>
    </w:p>
    <w:p>
      <w:pPr>
        <w:pStyle w:val="BodyText"/>
      </w:pPr>
      <w:r>
        <w:t xml:space="preserve">Lần này hắn ra nước ngoài chính là vì đào bảo, cũng không phải hắn muốn triển lãm tranh, mà là bồi dưỡng người mới.</w:t>
      </w:r>
    </w:p>
    <w:p>
      <w:pPr>
        <w:pStyle w:val="BodyText"/>
      </w:pPr>
      <w:r>
        <w:t xml:space="preserve">Sau khi không nhận hảo ý của Lenno, Trang Duệ bắt đầu đi dạo trong tầng hầm, nhưng những vật còn lại, dù có một ít thứ có ẩn chứa linh khí, nhưng chênh lệch với nhau không lớn, cũng không phải là do linh khí mỏng manh, mà là Trang Duệ không để vào mắt.</w:t>
      </w:r>
    </w:p>
    <w:p>
      <w:pPr>
        <w:pStyle w:val="BodyText"/>
      </w:pPr>
      <w:r>
        <w:t xml:space="preserve">Sau khi đi hết gian phòng, Trang Duệ nhìn lên trần gian phòng, hướng Lenno hỏi:</w:t>
      </w:r>
    </w:p>
    <w:p>
      <w:pPr>
        <w:pStyle w:val="BodyText"/>
      </w:pPr>
      <w:r>
        <w:t xml:space="preserve">- Lenno, một gian phòng còn lại dùng để làm gì?</w:t>
      </w:r>
    </w:p>
    <w:p>
      <w:pPr>
        <w:pStyle w:val="BodyText"/>
      </w:pPr>
      <w:r>
        <w:t xml:space="preserve">Tuy hôm nay đào được một cái gương đồng thời Tùy Đường, nhưng Trang Duệ vẫn không cam lòng, bởi vì thứ đồ chơi này là vật của quốc gia mình a, mà Trang Duệ lần này đi đào bảo, hắn muốn đào ra mấy tác phẩm nghệ thuật nước ngoài a.</w:t>
      </w:r>
    </w:p>
    <w:p>
      <w:pPr>
        <w:pStyle w:val="BodyText"/>
      </w:pPr>
      <w:r>
        <w:t xml:space="preserve">- Ah, trong lúc này đều là di vật của tổ phụ, quên giới thiệu cho ngài, tổ phụ của ta là một họa sĩ đáng kính a, tuy ngài không có tên tuổi gì, nhưng họa tác của ngài, ta và cha đều lưu lại, những đồ vật trong đó không bán.</w:t>
      </w:r>
    </w:p>
    <w:p>
      <w:pPr>
        <w:pStyle w:val="BodyText"/>
      </w:pPr>
      <w:r>
        <w:t xml:space="preserve">Tuy Lenno đã nói là không bán, nhưng vẫn dùng chìa khóa mở cửa, sau khi đẩy cửa ra, Trang Duệ có thể từ ngọn đèn bên ngoài chiếu vào, đây là một căn phòng nhỏ, đặt bốn cái hòm sắt.</w:t>
      </w:r>
    </w:p>
    <w:p>
      <w:pPr>
        <w:pStyle w:val="BodyText"/>
      </w:pPr>
      <w:r>
        <w:t xml:space="preserve">- Tuy năm đó tổ phụ của ta có quen biết với Picasso, nhưng ngài lại không nổi danh như tiên sinh Pablo, nhưng hắn không thưởng thức tác phẩm của ngài.</w:t>
      </w:r>
    </w:p>
    <w:p>
      <w:pPr>
        <w:pStyle w:val="BodyText"/>
      </w:pPr>
      <w:r>
        <w:t xml:space="preserve">Thời điểm Lenno nới tới Picasso, có một chút oán niệm, bởi vì quan hệ giữa tổ phụ hắn năm đó với Picasso không tệ, thường xuyên là thượng khách của Pablo, nhưng Lenno phiền muộn là, Picasso cả đời vẽ tranh vô số, nhưng tổ phụ của mình lại không cất giữ một bức nào a.</w:t>
      </w:r>
    </w:p>
    <w:p>
      <w:pPr>
        <w:pStyle w:val="BodyText"/>
      </w:pPr>
      <w:r>
        <w:t xml:space="preserve">- Picasso?</w:t>
      </w:r>
    </w:p>
    <w:p>
      <w:pPr>
        <w:pStyle w:val="BodyText"/>
      </w:pPr>
      <w:r>
        <w:t xml:space="preserve">Trang Duệ nghe vậy liền cả kinh, đây chính là nghệ thuật gia nổi danh đương đại cửa phương Tây, cũng là người có ảnh hưởng tới nghệ thuật nhất, tác phẩm của hắn, chiếm được vị trí bất hủ trên thị trường nghệ thuật quốc tế.</w:t>
      </w:r>
    </w:p>
    <w:p>
      <w:pPr>
        <w:pStyle w:val="BodyText"/>
      </w:pPr>
      <w:r>
        <w:t xml:space="preserve">Tên đầy đủ của Picasso rất dài, phiên âm và dịch ra tới bảy mươi lăm chữ Hán, thời điểm Trang Duệ nghe thế, rất là hoài nghi Picasso có nhớ kỹ tên của mình hay không? Nhưng vì người đời để dễ gọi, đều dùng Picasso.</w:t>
      </w:r>
    </w:p>
    <w:p>
      <w:pPr>
        <w:pStyle w:val="BodyText"/>
      </w:pPr>
      <w:r>
        <w:t xml:space="preserve">Picasso có rất nhiều tác phẩm, theo công tác thống kê, tác phẩm của hắn tổng cộng gần 37000 kiện, kể cả: bức tranh là 1885 bức, phác hoạ 7089 bức, tranh khắc bản 20000 bức, bản in phẳng họa 6121 bức.</w:t>
      </w:r>
    </w:p>
    <w:p>
      <w:pPr>
        <w:pStyle w:val="BodyText"/>
      </w:pPr>
      <w:r>
        <w:t xml:space="preserve">Picasso cả đời huy hoàng, hắn từ trước tới nay, là họa sĩ đầu tiên khi còn sống nhìn thấy tác phẩm của mình được cất giữ trong cung Louvre, đây chính là ca ngợi nhân sinh lớn nhất đời của hắn.</w:t>
      </w:r>
    </w:p>
    <w:p>
      <w:pPr>
        <w:pStyle w:val="BodyText"/>
      </w:pPr>
      <w:r>
        <w:t xml:space="preserve">Vào tháng 12 năm 1999, một tòa báo của Pháp đã tiến hành trưng cầu dân ý để điều tra, Picasso chiếm đến 40% đề cử trong tổng số mười vị họa sĩ vĩ đại đứng đầu thế kỷ XX.</w:t>
      </w:r>
    </w:p>
    <w:p>
      <w:pPr>
        <w:pStyle w:val="BodyText"/>
      </w:pPr>
      <w:r>
        <w:t xml:space="preserve">Đối với tác phẩm, Picasso nói: "Mỗi bức họa đều là tâm huyết của ta, đều có hàm nghĩa mà ta ẩn trong bức họa."</w:t>
      </w:r>
    </w:p>
    <w:p>
      <w:pPr>
        <w:pStyle w:val="BodyText"/>
      </w:pPr>
      <w:r>
        <w:t xml:space="preserve">Trong toàn bộ mười danh tác hội họa có giá cao nhất thế giới, tác phẩm của Picasso chiếm bốn bức, tổng giá trị của chúng vượt qua hai trăm triệu đô la, tuy đó là mấy bức họa kiệt xuất nhất, nhưng có thể nghĩ, địa vị tác phẩm của hắn ở trong lòng của giới mỹ thuật là cao đến cỡ nào.</w:t>
      </w:r>
    </w:p>
    <w:p>
      <w:pPr>
        <w:pStyle w:val="BodyText"/>
      </w:pPr>
      <w:r>
        <w:t xml:space="preserve">- Tổ phụ của ngài có quen biết với Picasso?</w:t>
      </w:r>
    </w:p>
    <w:p>
      <w:pPr>
        <w:pStyle w:val="BodyText"/>
      </w:pPr>
      <w:r>
        <w:t xml:space="preserve">Trang Duệ thuận miệng hỏi Lenno, vừa tiến vào phòng nhỏ, lật xem vài bản thảo phác họa, chỉ xem xét một chút, lông mày lập tức nhíu lại.</w:t>
      </w:r>
    </w:p>
    <w:p>
      <w:pPr>
        <w:pStyle w:val="BodyText"/>
      </w:pPr>
      <w:r>
        <w:t xml:space="preserve">Hội họa của người ngoại quốc chủ yếu theo đuổi đường lối tả thực, cao hơn một chút là đường phái trừu tượng, mà những bản thảo phác họa của tổ phụ Lenno, nói thật ra, Trang Duệ không thể phân biệt nó là chủ nghĩa tả thực hay chủ nghĩa trừu tượng.</w:t>
      </w:r>
    </w:p>
    <w:p>
      <w:pPr>
        <w:pStyle w:val="BodyText"/>
      </w:pPr>
      <w:r>
        <w:t xml:space="preserve">Trang Duệ cầm trong tay bản phác thảo, lần đầu tiên nhìn thấy chân dung nhân vật trong đó, lại nhìn thấy đó giống như động vật, trừ diện mạo hơi có chút giống người ra, còn lại không có chút đặc thù của con người.</w:t>
      </w:r>
    </w:p>
    <w:p>
      <w:pPr>
        <w:pStyle w:val="Compact"/>
      </w:pPr>
      <w:r>
        <w:br w:type="textWrapping"/>
      </w:r>
      <w:r>
        <w:br w:type="textWrapping"/>
      </w:r>
    </w:p>
    <w:p>
      <w:pPr>
        <w:pStyle w:val="Heading2"/>
      </w:pPr>
      <w:bookmarkStart w:id="656" w:name="chương-634-bản-thảo-phác-họa.-1"/>
      <w:bookmarkEnd w:id="656"/>
      <w:r>
        <w:t xml:space="preserve">634. Chương 634 : Bản Thảo Phác Họa. (1)</w:t>
      </w:r>
    </w:p>
    <w:p>
      <w:pPr>
        <w:pStyle w:val="Compact"/>
      </w:pPr>
      <w:r>
        <w:br w:type="textWrapping"/>
      </w:r>
      <w:r>
        <w:br w:type="textWrapping"/>
      </w:r>
    </w:p>
    <w:p>
      <w:pPr>
        <w:pStyle w:val="BodyText"/>
      </w:pPr>
      <w:r>
        <w:t xml:space="preserve">Chương 634: Bản thảo phác họa. (1)</w:t>
      </w:r>
    </w:p>
    <w:p>
      <w:pPr>
        <w:pStyle w:val="BodyText"/>
      </w:pPr>
      <w:r>
        <w:t xml:space="preserve">Nguồn: Vipvandan.</w:t>
      </w:r>
    </w:p>
    <w:p>
      <w:pPr>
        <w:pStyle w:val="BodyText"/>
      </w:pPr>
      <w:r>
        <w:t xml:space="preserve">Sưu tầm:</w:t>
      </w:r>
    </w:p>
    <w:p>
      <w:pPr>
        <w:pStyle w:val="BodyText"/>
      </w:pPr>
      <w:r>
        <w:t xml:space="preserve">(¯`'•.¸(¯`'•.¸† Nhóm dịch Dungnhi †¸.•'´¯)¸.•'´¯)</w:t>
      </w:r>
    </w:p>
    <w:p>
      <w:pPr>
        <w:pStyle w:val="BodyText"/>
      </w:pPr>
      <w:r>
        <w:t xml:space="preserve">Mặc dù hắn đối với hội họa của nước ngoài, không có nghiên cứu gì, nhưng Trang Duệ cũng biết trình độ của bức phác họa này không tốt lắm, đúng là hắn không thể nghĩ ra, vì sao Picasso và tổ phụ của Lenno lại là bạn bè được?</w:t>
      </w:r>
    </w:p>
    <w:p>
      <w:pPr>
        <w:pStyle w:val="BodyText"/>
      </w:pPr>
      <w:r>
        <w:t xml:space="preserve">- Khục khục, Trang tiên sinh, tuy trình độ hội họa của tổ phụ ta không được tốt, nhưng trình độ nghệ thuật và giám định của ngài rất cao đấy.</w:t>
      </w:r>
    </w:p>
    <w:p>
      <w:pPr>
        <w:pStyle w:val="BodyText"/>
      </w:pPr>
      <w:r>
        <w:t xml:space="preserve">Lenno nghe thấy lời nói của Trang Duệ, trên mặt có chút hồng lên, cho nên ngượng ngùng giải thích một chút, Trang Duệ cảm thấy hiện giờ, vị chủ cửa hàng này, nói như rồng leo, làm như mèo mửa nha.</w:t>
      </w:r>
    </w:p>
    <w:p>
      <w:pPr>
        <w:pStyle w:val="BodyText"/>
      </w:pPr>
      <w:r>
        <w:t xml:space="preserve">Nhìn thấy bản phác họa tứ bất tượng này, Trang Duệ không còn tâm tư để nhìn nữa, đang muốn nói vài lời trái lương tâm, thời điểm đang định nói lời khích lệ vị tổ phụ là bạn bè của Picasso, bỗng nhiên con mắt nhìn chăm chú lên cái rương.</w:t>
      </w:r>
    </w:p>
    <w:p>
      <w:pPr>
        <w:pStyle w:val="BodyText"/>
      </w:pPr>
      <w:r>
        <w:t xml:space="preserve">Hiện tại Trang Duệ đã dưỡng thành thói quen, đó là trong lúc nhìn những đồ vật có số lượng nhiều, đều dùng linh khí quan sát một lần, sau đó lại căn cứ vào trình độ của linh khí, mới đến xem xét, tuy hiện tại không có gì đáng nhìn, nhưng vẫn theo thói quen dùng linh khí quét qua mấy cái hòm một vòng.</w:t>
      </w:r>
    </w:p>
    <w:p>
      <w:pPr>
        <w:pStyle w:val="BodyText"/>
      </w:pPr>
      <w:r>
        <w:t xml:space="preserve">Nhưng khi linh khí của hắn xuyên qua một cái rương, con mắt của Trang Duệ nhảy lên cơ hồ là ngốc trệ trong một lúc khi nhìn đến cái rương này.</w:t>
      </w:r>
    </w:p>
    <w:p>
      <w:pPr>
        <w:pStyle w:val="BodyText"/>
      </w:pPr>
      <w:r>
        <w:t xml:space="preserve">Lúc này Trang Duệ đã hoàn toàn tin tưởng lời của Lenno, tổ phụ của hắn, nhất định là một vị nghệ thuật và giám định gia nổi tiếng, cũng nhất định là bạn tốt của Picasso, bởi vì Trang Duệ phát hiện, bên trong mấy cái hòm sắt này, trong một chồng trang giấy, đều tồn tại linh khí màu trắng nồng đậm.</w:t>
      </w:r>
    </w:p>
    <w:p>
      <w:pPr>
        <w:pStyle w:val="BodyText"/>
      </w:pPr>
      <w:r>
        <w:t xml:space="preserve">Trang Duệ không biết, trừ Picasso ra, còn có tác phẩm của người nào, còn có nhiều linh khí như vậy, hơn nữa từ màu sắc của linh khí, vật có linh khí màu trắng, đều là tác phẩm nghệ thuật đương đại hoặc cận đại.</w:t>
      </w:r>
    </w:p>
    <w:p>
      <w:pPr>
        <w:pStyle w:val="BodyText"/>
      </w:pPr>
      <w:r>
        <w:t xml:space="preserve">Trang Duệ cố gắng kiềm chế kích động trong lòng, hời hợt nhìn Lenno nói ra.</w:t>
      </w:r>
    </w:p>
    <w:p>
      <w:pPr>
        <w:pStyle w:val="BodyText"/>
      </w:pPr>
      <w:r>
        <w:t xml:space="preserve">- Ách, Lenno tiên sinh, ta tin tưởng tổ phục của ngài là một nhà giám định và nghệ thuật gia, cũng là một họa sĩ kiệt xuất, ta muốn thấy tác phẩm của tổ phụ ngài không có danh tiếng là do người ta không biết thưởng thức mà thôi, nếu như ngài đồng ý, ta muốn thưởng thức họa phẩm của tổ phụ ngài một chút.</w:t>
      </w:r>
    </w:p>
    <w:p>
      <w:pPr>
        <w:pStyle w:val="BodyText"/>
      </w:pPr>
      <w:r>
        <w:t xml:space="preserve">- Đương nhiên đồng ý, Trang tiên sinh, trong những cái rương này không có gì, ngài có thể tùy ý xem, nhưng xin nhẹ tay một chút, ngài biết rõ, những trang giấy này đã vài chục năm rồi, rất dễ bị rách.</w:t>
      </w:r>
    </w:p>
    <w:p>
      <w:pPr>
        <w:pStyle w:val="BodyText"/>
      </w:pPr>
      <w:r>
        <w:t xml:space="preserve">Khó gặp được người muốn thưởng thức tác phẩm của tổ phụ mình, Lenno thật cao hứng, vì để Trang Duệ nhìn rõ ràng hơn, hắn đã mở một chiếc đèn, trong phòng lập tức sáng lên.</w:t>
      </w:r>
    </w:p>
    <w:p>
      <w:pPr>
        <w:pStyle w:val="BodyText"/>
      </w:pPr>
      <w:r>
        <w:t xml:space="preserve">- Ân, không tệ, tổ phụ của ngài nhất định là một vị đại sư trừu tượng, a, trời ạ, Lenno tiên sinh, vì sao ngài không đen những thứ này ra trưng bày.</w:t>
      </w:r>
    </w:p>
    <w:p>
      <w:pPr>
        <w:pStyle w:val="BodyText"/>
      </w:pPr>
      <w:r>
        <w:t xml:space="preserve">Sau khi Trang Duệ mở mấy cái gương ra, liền khen không dứt, nhưng sau khi nói ra những lời này, Trang Duệ cảm thấy mình nổi da gà không ít, nhưng cũng phải nói những lời trái với lương tâm, đành phải khen gà mẹ là phượng hoàng.</w:t>
      </w:r>
    </w:p>
    <w:p>
      <w:pPr>
        <w:pStyle w:val="BodyText"/>
      </w:pPr>
      <w:r>
        <w:t xml:space="preserve">- Ta... Khục khục, ta chỉ muốn cất giữ làm kỷ niệm thôi.</w:t>
      </w:r>
    </w:p>
    <w:p>
      <w:pPr>
        <w:pStyle w:val="BodyText"/>
      </w:pPr>
      <w:r>
        <w:t xml:space="preserve">Hiện tại Lenno kinh doanh các tác phẩm nghệ thuật, đương nhiên cũng có chút nhãn lực, lúc trước hắn sửa sang và phê duyệt những thứ của tổ phụ, đương nhiên biết rõ trình độ của tổ phụ mình, hiện giờ nghe Trang Duệ khích lệ, không khỏi thay tổ phụ không biết đang ở Thiên Đàng hay Địa Ngục mà xấu hổ đây.</w:t>
      </w:r>
    </w:p>
    <w:p>
      <w:pPr>
        <w:pStyle w:val="BodyText"/>
      </w:pPr>
      <w:r>
        <w:t xml:space="preserve">- Đương nhiên, nếu gặp được những họa sĩ biết thưởng thức, ta có thể cân nhắc bán đi một bộ phận, Trang tiên sinh, chỉ là một phần nhỏ thôi.</w:t>
      </w:r>
    </w:p>
    <w:p>
      <w:pPr>
        <w:pStyle w:val="BodyText"/>
      </w:pPr>
      <w:r>
        <w:t xml:space="preserve">Lenno cảm giác được mình vừa nói quá lời, vội vàng bổ sung thêm một câu, bởi vì Lenno tin tưởng tổ phụ nhất định sẽ hi vọng tác phẩm của mình biến thành giá trị thực tiễn, thời điểm lão nhân gia còn sống, không phải thường xuyên nhắc tới đem họa phẩm của mình đi bán sao?</w:t>
      </w:r>
    </w:p>
    <w:p>
      <w:pPr>
        <w:pStyle w:val="BodyText"/>
      </w:pPr>
      <w:r>
        <w:t xml:space="preserve">- Thật sao? Lenno tiên sinh, nếu như ngài chịu bán, ta sẽ mua một ít, dùng để nghiên cứu về mỹ thuật quốc tế a.</w:t>
      </w:r>
    </w:p>
    <w:p>
      <w:pPr>
        <w:pStyle w:val="BodyText"/>
      </w:pPr>
      <w:r>
        <w:t xml:space="preserve">Lúc này Trang Duệ không vui mừng thì đó là giả, hắn đang nghĩ ngợi nên nói thế nào để khuyên Lenno bán cái gương này ình, không nghĩ tới Lenno lại tự mình nói ra, làm cho Trang Duệ líu lưỡi.</w:t>
      </w:r>
    </w:p>
    <w:p>
      <w:pPr>
        <w:pStyle w:val="BodyText"/>
      </w:pPr>
      <w:r>
        <w:t xml:space="preserve">- Đương nhiên là thật, nhưng đó đều là bản phác thảo của tổ phụ ta, trong lòng ta rất quý nó.</w:t>
      </w:r>
    </w:p>
    <w:p>
      <w:pPr>
        <w:pStyle w:val="BodyText"/>
      </w:pPr>
      <w:r>
        <w:t xml:space="preserve">Lenno nhìn thấy Trang Duệ thật sự muốn mua, trong lòng không khỏi đại hỉ, nhưng trên mặt lại lộ ra vẻ khó xử, trong nội tâm đang suy nghĩ nên nhào cục bột này thế nào, đây chính là chức nghiệp thiết yếu mà bất cứ thương nhân nào cũng phải có, mà biểu hiện của Lenno đã phát huy nó lên đến mức tận cùng.</w:t>
      </w:r>
    </w:p>
    <w:p>
      <w:pPr>
        <w:pStyle w:val="BodyText"/>
      </w:pPr>
      <w:r>
        <w:t xml:space="preserve">- A, ta hiểu, Lenno tiên sinh, ngài có thể nói cho ta biết, một những tấm phác thảo này giá bao nhiêu, ta muốn bàn về giá trị con người của tổ phụ ngài.</w:t>
      </w:r>
    </w:p>
    <w:p>
      <w:pPr>
        <w:pStyle w:val="BodyText"/>
      </w:pPr>
      <w:r>
        <w:t xml:space="preserve">Tổ phụ của ngươi có giá trị cái rắm, ngoài miệng Trang Duệ nói giá tiền, nhưng trong lòng thầm mắng.</w:t>
      </w:r>
    </w:p>
    <w:p>
      <w:pPr>
        <w:pStyle w:val="BodyText"/>
      </w:pPr>
      <w:r>
        <w:t xml:space="preserve">- Nếu không phải trong đó có lẫn lộn đồ vật, thì những tấm phác thảo này, có tặng thì Trang Duệ ta cũng không thèm.</w:t>
      </w:r>
    </w:p>
    <w:p>
      <w:pPr>
        <w:pStyle w:val="BodyText"/>
      </w:pPr>
      <w:r>
        <w:t xml:space="preserve">Trang Duệ vừa nói chuyện phiếm với Lenno, vừa nhanh tay lẹ chân rút ra một chồng bản phác thảo kia ra, trong đó có lẫn lộn với một ít bản phác thảo của tổ phụ Lenno.</w:t>
      </w:r>
    </w:p>
    <w:p>
      <w:pPr>
        <w:pStyle w:val="BodyText"/>
      </w:pPr>
      <w:r>
        <w:t xml:space="preserve">Trang Duệ không biết Lenno vì cái gì không phác hiện những bản phác họa này, bởi vì thời điểm Trang Duệ lấy ra những bản phác họa này, rất dễ dàng phân biệt được bản phác họa này, trình độ hoàn toàn vượt xa tổ phụ của Lenno.</w:t>
      </w:r>
    </w:p>
    <w:p>
      <w:pPr>
        <w:pStyle w:val="BodyText"/>
      </w:pPr>
      <w:r>
        <w:t xml:space="preserve">- Ba mươi hai tấm.</w:t>
      </w:r>
    </w:p>
    <w:p>
      <w:pPr>
        <w:pStyle w:val="BodyText"/>
      </w:pPr>
      <w:r>
        <w:t xml:space="preserve">Cẩn thận kiểm tra số bản thảo phác họa này, trong nội tâm Trang Duệ kích động, bởi vì hắn từ phác họa, thậm chí nhìn thấy một tấm có chữ ký của Picasso, tuy kiểu chữ viết ngoáy, nhưng Trang Duệ vẫn nhận ra.</w:t>
      </w:r>
    </w:p>
    <w:p>
      <w:pPr>
        <w:pStyle w:val="BodyText"/>
      </w:pPr>
      <w:r>
        <w:t xml:space="preserve">Nhưng khi nhìn thấy bản phác họa này, trong lòng của Trang Duệ căng lên, bởi vì hắn sợ Lenno cũng phát hiện chữ ký của Picasso, như vậy, cho nên hắn không có tâm tư kiểm tra chúng.</w:t>
      </w:r>
    </w:p>
    <w:p>
      <w:pPr>
        <w:pStyle w:val="BodyText"/>
      </w:pPr>
      <w:r>
        <w:t xml:space="preserve">- Lenno tiên sinh, không biết những bức họa này, ngươi tính bán thế nào?</w:t>
      </w:r>
    </w:p>
    <w:p>
      <w:pPr>
        <w:pStyle w:val="BodyText"/>
      </w:pPr>
      <w:r>
        <w:t xml:space="preserve">Trang Duệ thấy có tới ba mươi hai bức phác họa của Picasso, lẫn lộn trong đống tác phẩm của tổ phụ Lenno, xoay mặt nhìn về phía Lenno đang chờ đợi ở bên ngoài.</w:t>
      </w:r>
    </w:p>
    <w:p>
      <w:pPr>
        <w:pStyle w:val="BodyText"/>
      </w:pPr>
      <w:r>
        <w:t xml:space="preserve">- Chuyện này... Trang tiên sinh, ngài có thể ra giá bao nhiêu?</w:t>
      </w:r>
    </w:p>
    <w:p>
      <w:pPr>
        <w:pStyle w:val="BodyText"/>
      </w:pPr>
      <w:r>
        <w:t xml:space="preserve">Mới vừa rồi Lenno còn nói chúng là vật kỷ niệm của tổ phụ nên không bán, lúc này lại bày ra bộ dáng của gian thương.</w:t>
      </w:r>
    </w:p>
    <w:p>
      <w:pPr>
        <w:pStyle w:val="BodyText"/>
      </w:pPr>
      <w:r>
        <w:t xml:space="preserve">Nhưng Lenno cũng không biết, tổ phụ của mình từng được Picasso tặng hơn mười bản phác họa, người duy nhất biết được chính cha của hắn, nhưng hơn mười năm trước, cha của Lenno gặp tai nạn máy bay nên đã đi gặp tổ phụ hắn, mà những bức phác họa này, vẫn nằm ở trong phong thư, niêm phong cất vào kho đến nay.</w:t>
      </w:r>
    </w:p>
    <w:p>
      <w:pPr>
        <w:pStyle w:val="BodyText"/>
      </w:pPr>
      <w:r>
        <w:t xml:space="preserve">- Hội họa của tổ phụ này, đối với một người đang nghiên cứu hội họa quốc thế, có trợ giúp rất lớn, ta muốn... Như vậy đi, bên trong cái gương này, ta tùy tiện cầm một chồng, trả cho ngài hai vạn Euro, ngài thấy thế có được không?</w:t>
      </w:r>
    </w:p>
    <w:p>
      <w:pPr>
        <w:pStyle w:val="Compact"/>
      </w:pPr>
      <w:r>
        <w:br w:type="textWrapping"/>
      </w:r>
      <w:r>
        <w:br w:type="textWrapping"/>
      </w:r>
    </w:p>
    <w:p>
      <w:pPr>
        <w:pStyle w:val="Heading2"/>
      </w:pPr>
      <w:bookmarkStart w:id="657" w:name="chương-635-bản-thảo-phác-họa.-2"/>
      <w:bookmarkEnd w:id="657"/>
      <w:r>
        <w:t xml:space="preserve">635. Chương 635 : Bản Thảo Phác Họa. (2)</w:t>
      </w:r>
    </w:p>
    <w:p>
      <w:pPr>
        <w:pStyle w:val="Compact"/>
      </w:pPr>
      <w:r>
        <w:br w:type="textWrapping"/>
      </w:r>
      <w:r>
        <w:br w:type="textWrapping"/>
      </w:r>
    </w:p>
    <w:p>
      <w:pPr>
        <w:pStyle w:val="BodyText"/>
      </w:pPr>
      <w:r>
        <w:t xml:space="preserve">Chương 635: Bản thảo phác họa. (2)</w:t>
      </w:r>
    </w:p>
    <w:p>
      <w:pPr>
        <w:pStyle w:val="BodyText"/>
      </w:pPr>
      <w:r>
        <w:t xml:space="preserve">Nguồn: Vipvandan.</w:t>
      </w:r>
    </w:p>
    <w:p>
      <w:pPr>
        <w:pStyle w:val="BodyText"/>
      </w:pPr>
      <w:r>
        <w:t xml:space="preserve">Sưu tầm:</w:t>
      </w:r>
    </w:p>
    <w:p>
      <w:pPr>
        <w:pStyle w:val="BodyText"/>
      </w:pPr>
      <w:r>
        <w:t xml:space="preserve">(¯`'•.¸(¯`'•.¸† Nhóm dịch Dungnhi †¸.•'´¯)¸.•'´¯)</w:t>
      </w:r>
    </w:p>
    <w:p>
      <w:pPr>
        <w:pStyle w:val="BodyText"/>
      </w:pPr>
      <w:r>
        <w:t xml:space="preserve">Trang Duệ cân nhắc một chút, đưa ra đáp án cho Lenno, hắn cũng không muốn tính toán nhiều, nếu không vào thời điểm kiểm tra thực hư, nói không chừng sẽ bị Lenno phát hiện ra những bản phác họa khác với tác phẩm của tổ phụ hắn.</w:t>
      </w:r>
    </w:p>
    <w:p>
      <w:pPr>
        <w:pStyle w:val="BodyText"/>
      </w:pPr>
      <w:r>
        <w:t xml:space="preserve">Nghe được Trang Duệ báo giá, Lenno trầm tư một hồi, ngẩng đầu nói ra:</w:t>
      </w:r>
    </w:p>
    <w:p>
      <w:pPr>
        <w:pStyle w:val="BodyText"/>
      </w:pPr>
      <w:r>
        <w:t xml:space="preserve">- Hai vạn Euro, Trang tiên sinh, ngài phải biết rằng, những tác phẩm này là của tổ phụ ta, mà những tấm phác họa này, chúng đều là con của tổ phụ ta, giá tiền này...</w:t>
      </w:r>
    </w:p>
    <w:p>
      <w:pPr>
        <w:pStyle w:val="BodyText"/>
      </w:pPr>
      <w:r>
        <w:t xml:space="preserve">- Kháo, tổ phụ ngươi có một cháu trai như ngươi là đủ rồi, mẹ kiếp, ở trong rương này có hơn vạn tấm phác thảo, nãi nãi của ngươi sinh nhiều như vậy sao?</w:t>
      </w:r>
    </w:p>
    <w:p>
      <w:pPr>
        <w:pStyle w:val="BodyText"/>
      </w:pPr>
      <w:r>
        <w:t xml:space="preserve">Trang Duệ tức giận mắng trong lòng, nhưng hắn biết rõ, đây chỉ là thủ đoạn của Lenno mà thôi.</w:t>
      </w:r>
    </w:p>
    <w:p>
      <w:pPr>
        <w:pStyle w:val="BodyText"/>
      </w:pPr>
      <w:r>
        <w:t xml:space="preserve">- Ba vạn Euro, mua một trăm tấm phác họa, Lenno tiên sinh, ngài phải biết rằng, nếu như tổ phụ ngài không phải bạn của Picasso, ta sẽ không ra cái giá này.</w:t>
      </w:r>
    </w:p>
    <w:p>
      <w:pPr>
        <w:pStyle w:val="BodyText"/>
      </w:pPr>
      <w:r>
        <w:t xml:space="preserve">Trang Duệ nói ra, hơn nữa từ biểu hiện làm ra bộ dáng nếu không đồng ý sẽ rời đi.</w:t>
      </w:r>
    </w:p>
    <w:p>
      <w:pPr>
        <w:pStyle w:val="BodyText"/>
      </w:pPr>
      <w:r>
        <w:t xml:space="preserve">- Ân, ta thấy ba vạn Euro hoàn toàn phù hợp với giá trị con người của tổ phụ mình, Trang tiên sinh, ngài có thể lựa chọn.</w:t>
      </w:r>
    </w:p>
    <w:p>
      <w:pPr>
        <w:pStyle w:val="BodyText"/>
      </w:pPr>
      <w:r>
        <w:t xml:space="preserve">Lenno cũng nhìn ra, ba vạn Euro, có lẽ là cái giá mà Trang Duệ chịu được, nếu nói tiếp, nói không chừng hôm nay phải dùng giỏ trúc múc nước, công dã tràng, cho nên rất sảng khoái gật đầu đồng ý.</w:t>
      </w:r>
    </w:p>
    <w:p>
      <w:pPr>
        <w:pStyle w:val="BodyText"/>
      </w:pPr>
      <w:r>
        <w:t xml:space="preserve">Kỳ thật Trang Duệ biết cái giá này không thấp, hai vạn Euro, có thể đủ mua được một tác phẩm của nhân tài mới xuất hiện ở Paris, nhưng theo tập tính buôn bán, Lenno thuận miệng báo giá mà thôi.</w:t>
      </w:r>
    </w:p>
    <w:p>
      <w:pPr>
        <w:pStyle w:val="BodyText"/>
      </w:pPr>
      <w:r>
        <w:t xml:space="preserve">Trang Duệ nghe Lenno nói thế, trong nội tâm mừng thầm, biểu hiện cũng không cần dấu diếm, đi tới cái gương, cầm lên một xấp, nhìn thì như lấy rất tùy ý, nhưng trong đó lại có toàn bộ các phác họa của Picasso, toàn bộ đều ở trong xấp này.</w:t>
      </w:r>
    </w:p>
    <w:p>
      <w:pPr>
        <w:pStyle w:val="BodyText"/>
      </w:pPr>
      <w:r>
        <w:t xml:space="preserve">Trong những bản phác họa trong rương, đều sử dụng cùng một loại giấy, hơn nữa nhìn từ bốn phía rất khó phát hiện, trừ phi lần lượt xem xét từng tấm thật cẩn thận, nếu không, chỉ nhìn từ bên ngoài, không nhìn ra điểm khác biệt.</w:t>
      </w:r>
    </w:p>
    <w:p>
      <w:pPr>
        <w:pStyle w:val="BodyText"/>
      </w:pPr>
      <w:r>
        <w:t xml:space="preserve">Trang Duệ dùng tay trái vỗ vỗ chống phác họa này, nhìn về phía Lenno hỏi:</w:t>
      </w:r>
    </w:p>
    <w:p>
      <w:pPr>
        <w:pStyle w:val="BodyText"/>
      </w:pPr>
      <w:r>
        <w:t xml:space="preserve">- Tổng cộng một trăm tấm, Lenno tiên sinh, ngài muốn kiểm tra một chút không?</w:t>
      </w:r>
    </w:p>
    <w:p>
      <w:pPr>
        <w:pStyle w:val="BodyText"/>
      </w:pPr>
      <w:r>
        <w:t xml:space="preserve">Thời điểm hỏi vấn đề này, tâm của Trang Duệ trầm xuống, nếu như Lenno thực sự điếm từng tấm, nhất định sẽ nhìn ra mánh khóe của hắn, hắn đánh cuộc là Lenno đã xem qua những bản phác họa này, cho nên sẽ không kiểm tra.</w:t>
      </w:r>
    </w:p>
    <w:p>
      <w:pPr>
        <w:pStyle w:val="BodyText"/>
      </w:pPr>
      <w:r>
        <w:t xml:space="preserve">- A, không cần, Trang tiên sinh, không biết ngài trả tiền thế nào? Là quét thẻ hay dùng tiền mặt?</w:t>
      </w:r>
    </w:p>
    <w:p>
      <w:pPr>
        <w:pStyle w:val="BodyText"/>
      </w:pPr>
      <w:r>
        <w:t xml:space="preserve">Đúng như Trang Duệ suy nghĩ, những phác họa này hắn đã xem qua, đều do một tay Lenno sửa sang lại, nếu đã bán, đương nhiên Lenno cũng không cần kiểm tra, hiện tại hắn quan tâm nhất là, làm thế nào để cầm được ba vạn Euro vào trong tay của mình.</w:t>
      </w:r>
    </w:p>
    <w:p>
      <w:pPr>
        <w:pStyle w:val="BodyText"/>
      </w:pPr>
      <w:r>
        <w:t xml:space="preserve">Nhìn đống phác họa trong tay, Trang Duệ đè kích động trong lòng xuống, nói ra:</w:t>
      </w:r>
    </w:p>
    <w:p>
      <w:pPr>
        <w:pStyle w:val="BodyText"/>
      </w:pPr>
      <w:r>
        <w:t xml:space="preserve">- Quét thẻ đi, chúng ta trở lại cửa tiệm của ngài chứ?</w:t>
      </w:r>
    </w:p>
    <w:p>
      <w:pPr>
        <w:pStyle w:val="BodyText"/>
      </w:pPr>
      <w:r>
        <w:t xml:space="preserve">Lenno nghe vậy liền nhún nhún vai, nói:</w:t>
      </w:r>
    </w:p>
    <w:p>
      <w:pPr>
        <w:pStyle w:val="BodyText"/>
      </w:pPr>
      <w:r>
        <w:t xml:space="preserve">- Không còn cách nào, phải trở về tiệm của tôi, tôi phải tìm một thứ gì đó cho ngài đựng đống phác họa này đã.</w:t>
      </w:r>
    </w:p>
    <w:p>
      <w:pPr>
        <w:pStyle w:val="BodyText"/>
      </w:pPr>
      <w:r>
        <w:t xml:space="preserve">Lenno vừa nói chuyện, vừa tìm trong một góc tường một cái túi vải, đưa cho Trang Duệ, Trang Duệ cẩn thận từng li từng tí đem đống phác họa bỏ vào, buộc lại, sau đó buộc vào vai, cho tới bây giờ, Trang Duệ mới hoàn toàn yên tâm. xem tại</w:t>
      </w:r>
    </w:p>
    <w:p>
      <w:pPr>
        <w:pStyle w:val="BodyText"/>
      </w:pPr>
      <w:r>
        <w:t xml:space="preserve">- Huyên Băng, thật xin lỗi, đã để cho em đợi lâu.</w:t>
      </w:r>
    </w:p>
    <w:p>
      <w:pPr>
        <w:pStyle w:val="BodyText"/>
      </w:pPr>
      <w:r>
        <w:t xml:space="preserve">Từ căn hầm dưới đất đi lên, Trang Duệ có chút áy náy giữ chặt tay Tần Huyên Băng, hôm nay vốn định dẫn này đi dạo phố, ai biết đến cuối cùng biến thành hành trình đào bảo của mình.</w:t>
      </w:r>
    </w:p>
    <w:p>
      <w:pPr>
        <w:pStyle w:val="BodyText"/>
      </w:pPr>
      <w:r>
        <w:t xml:space="preserve">- Nói cái gì đó? Ở cùng một chỗ với anh thì em đã cao hứng rồi.</w:t>
      </w:r>
    </w:p>
    <w:p>
      <w:pPr>
        <w:pStyle w:val="BodyText"/>
      </w:pPr>
      <w:r>
        <w:t xml:space="preserve">Tần Huyên Băng ra vẻ xấu hổ, uốn éo hông một chút, nhưng khi nàng nhìn thấy cái túi đựng bản phác họa trên vai hắn, không khỏi tò mò hỏi:</w:t>
      </w:r>
    </w:p>
    <w:p>
      <w:pPr>
        <w:pStyle w:val="BodyText"/>
      </w:pPr>
      <w:r>
        <w:t xml:space="preserve">- Trong này mua cái gì? Xài bao nhiêu tiền?</w:t>
      </w:r>
    </w:p>
    <w:p>
      <w:pPr>
        <w:pStyle w:val="BodyText"/>
      </w:pPr>
      <w:r>
        <w:t xml:space="preserve">Tần Huyên Băng đang nhìn một cuốn sách giới thiệu Châu Âu cổ điển, cho nên không có chú ý tới giao dịch của Lenno với Trang Duệ, cho nên mới hỏi như thế.</w:t>
      </w:r>
    </w:p>
    <w:p>
      <w:pPr>
        <w:pStyle w:val="BodyText"/>
      </w:pPr>
      <w:r>
        <w:t xml:space="preserve">- Là bản phác họa của tổ phụ Lenno tiên sinh, có trợ giúp rất lớn cho việc anh nghiên cứu nghệ thuật của Châu Âu, trở về sẽ cho em xem.</w:t>
      </w:r>
    </w:p>
    <w:p>
      <w:pPr>
        <w:pStyle w:val="BodyText"/>
      </w:pPr>
      <w:r>
        <w:t xml:space="preserve">Trang Duệ mắt nhìn về phía Lenno, dùng Hán ngữ giải thích mơ hồ cho Tần Huyên Băng nghe, nhưng hắn không dám nói quá nhiều, ai biết Lenno có thể nghe hiểu tiếng Hán hay không?</w:t>
      </w:r>
    </w:p>
    <w:p>
      <w:pPr>
        <w:pStyle w:val="BodyText"/>
      </w:pPr>
      <w:r>
        <w:t xml:space="preserve">Tần Huyên Băng có chút kỳ quái liếc nhìn Trang Duệ, nàng phi thương hiểu rõ tính cách của Trang Duệ, nếu không có chỗ tốt, Trang Duệ sẽ không xuất thủ, cho nên những bản phác họa này có điểm kỳ quái.</w:t>
      </w:r>
    </w:p>
    <w:p>
      <w:pPr>
        <w:pStyle w:val="BodyText"/>
      </w:pPr>
      <w:r>
        <w:t xml:space="preserve">Trở về cửa hàng mỹ nghệ của Lenno, Trang Duệ liền lấy thẻ ra, chuyển ba vạn Euro qua, sau đó cự tuyệt lời thỉnh cầu của Lenno khi mời xem những vật trong cửa tiệm của hắn, dẫn theo Tần Huyên Băng rời khỏi con đường này.</w:t>
      </w:r>
    </w:p>
    <w:p>
      <w:pPr>
        <w:pStyle w:val="BodyText"/>
      </w:pPr>
      <w:r>
        <w:t xml:space="preserve">...</w:t>
      </w:r>
    </w:p>
    <w:p>
      <w:pPr>
        <w:pStyle w:val="BodyText"/>
      </w:pPr>
      <w:r>
        <w:t xml:space="preserve">- Ha ha, phát tài rồi!</w:t>
      </w:r>
    </w:p>
    <w:p>
      <w:pPr>
        <w:pStyle w:val="BodyText"/>
      </w:pPr>
      <w:r>
        <w:t xml:space="preserve">Sau khi đi vào phòng trong khách sạn, Trang Duệ dùng gót chân đá lên cửa phòng, sau đó liền ôm ngang hông Tần Huyên Băng, hưng phấn hôn lên bờ môi hồng hồng của nàng.</w:t>
      </w:r>
    </w:p>
    <w:p>
      <w:pPr>
        <w:pStyle w:val="BodyText"/>
      </w:pPr>
      <w:r>
        <w:t xml:space="preserve">- A.... . . A... A.... . . Buông ra, đau chết em rồi, honey, rốt cuộc là có chuyện gì mà hưng phấn như vậy?</w:t>
      </w:r>
    </w:p>
    <w:p>
      <w:pPr>
        <w:pStyle w:val="BodyText"/>
      </w:pPr>
      <w:r>
        <w:t xml:space="preserve">Tần Huyên Băng bị Trang Duệ hôn đến mức không thể thở được, khó khăn lắm mới đẩy được Trang Duệ ra, có chút khó hiểu, không phải chỉ mua mấy tấm phác họa và một cái gương đồng sao? Sao lại cao hứng như vậy?</w:t>
      </w:r>
    </w:p>
    <w:p>
      <w:pPr>
        <w:pStyle w:val="BodyText"/>
      </w:pPr>
      <w:r>
        <w:t xml:space="preserve">- Để sau hãy nói, anh không nhịn được rồi.</w:t>
      </w:r>
    </w:p>
    <w:p>
      <w:pPr>
        <w:pStyle w:val="BodyText"/>
      </w:pPr>
      <w:r>
        <w:t xml:space="preserve">Trang Duệ sớm đã bị mùi thơm của Tần Huyên Băng hấp dẫn nên đã có hứng, lúc này hắn liền ôm Tần Huyên Băng đi vào trong giường, hai tay buôn nàng xuống giường, thân thể cũng nhào tới.</w:t>
      </w:r>
    </w:p>
    <w:p>
      <w:pPr>
        <w:pStyle w:val="BodyText"/>
      </w:pPr>
      <w:r>
        <w:t xml:space="preserve">...</w:t>
      </w:r>
    </w:p>
    <w:p>
      <w:pPr>
        <w:pStyle w:val="BodyText"/>
      </w:pPr>
      <w:r>
        <w:t xml:space="preserve">- Tốt rồi, nói cho em nghe một chút, làm gì mà hưng phấn dữ vậy?</w:t>
      </w:r>
    </w:p>
    <w:p>
      <w:pPr>
        <w:pStyle w:val="BodyText"/>
      </w:pPr>
      <w:r>
        <w:t xml:space="preserve">Nửa giờ sau, mây mưa dừng lại, Tần Huyên Băng dùng tay vén mái tóc ra sau đầu, duỗi cánh tay trắng noãn ra, ôm Trang Duệ, nàng có thể cảm giác được, hôm nay Trang Duệ đặc biệt phấn khởi, không cần phải nói, nhất định là hắn đã đào ra thứ trân quý.</w:t>
      </w:r>
    </w:p>
    <w:p>
      <w:pPr>
        <w:pStyle w:val="BodyText"/>
      </w:pPr>
      <w:r>
        <w:t xml:space="preserve">- Hắc hắc, hôm nay ta ra ngoại quốc làm cường đạo.</w:t>
      </w:r>
    </w:p>
    <w:p>
      <w:pPr>
        <w:pStyle w:val="BodyText"/>
      </w:pPr>
      <w:r>
        <w:t xml:space="preserve">Trang Duệ dùng hai bàn tay to, vẫn chưa thỏa mãn chạy khắp người của Tần Huyên Băng, ngẫu nhiên đụng phải một ít bộ vị mẫn cảm, làm cho Tần Huyên Băng rên lên một tiếng thật to.</w:t>
      </w:r>
    </w:p>
    <w:p>
      <w:pPr>
        <w:pStyle w:val="BodyText"/>
      </w:pPr>
      <w:r>
        <w:t xml:space="preserve">- Nhìn anh cao hứng như vậy, giống như tìm được tranh của Van Gogh vậy?</w:t>
      </w:r>
    </w:p>
    <w:p>
      <w:pPr>
        <w:pStyle w:val="BodyText"/>
      </w:pPr>
      <w:r>
        <w:t xml:space="preserve">Tần Huyên Băng nhìn Trang Duệ, đột nhiên dùng tay bắt lấy móng vuốt của hắn, bởi vì nàng cảm giác được tay phải của Trang Duệ rất không thành thật, đang sờ mó địa phương lầy lội dưới hạ thân của nàng, hiện tại Tần Huyên Băng không còn sức để quất roi a.</w:t>
      </w:r>
    </w:p>
    <w:p>
      <w:pPr>
        <w:pStyle w:val="BodyText"/>
      </w:pPr>
      <w:r>
        <w:t xml:space="preserve">- Ha ha, Van Gogh không có, nhưng có Picasso.</w:t>
      </w:r>
    </w:p>
    <w:p>
      <w:pPr>
        <w:pStyle w:val="BodyText"/>
      </w:pPr>
      <w:r>
        <w:t xml:space="preserve">Trang Duệ thu tay lại, hung hăng niết bộ ngực cao ngất của Tần Huyên Băng một cái, sau đó từ trên giường nhảy xuống, thân thể trần truồng đem cái túi chứa bản phác thảo mở ra.</w:t>
      </w:r>
    </w:p>
    <w:p>
      <w:pPr>
        <w:pStyle w:val="Compact"/>
      </w:pPr>
      <w:r>
        <w:br w:type="textWrapping"/>
      </w:r>
      <w:r>
        <w:br w:type="textWrapping"/>
      </w:r>
    </w:p>
    <w:p>
      <w:pPr>
        <w:pStyle w:val="Heading2"/>
      </w:pPr>
      <w:bookmarkStart w:id="658" w:name="chương-636-bản-thảo-phác-họa.-3"/>
      <w:bookmarkEnd w:id="658"/>
      <w:r>
        <w:t xml:space="preserve">636. Chương 636 : Bản Thảo Phác Họa. (3)</w:t>
      </w:r>
    </w:p>
    <w:p>
      <w:pPr>
        <w:pStyle w:val="Compact"/>
      </w:pPr>
      <w:r>
        <w:br w:type="textWrapping"/>
      </w:r>
      <w:r>
        <w:br w:type="textWrapping"/>
      </w:r>
    </w:p>
    <w:p>
      <w:pPr>
        <w:pStyle w:val="BodyText"/>
      </w:pPr>
      <w:r>
        <w:t xml:space="preserve">Chương 636: Bản thảo phác họa. (3)</w:t>
      </w:r>
    </w:p>
    <w:p>
      <w:pPr>
        <w:pStyle w:val="BodyText"/>
      </w:pPr>
      <w:r>
        <w:t xml:space="preserve">Nguồn: Vipvanda</w:t>
      </w:r>
    </w:p>
    <w:p>
      <w:pPr>
        <w:pStyle w:val="BodyText"/>
      </w:pPr>
      <w:r>
        <w:t xml:space="preserve">Sưu tầm:</w:t>
      </w:r>
    </w:p>
    <w:p>
      <w:pPr>
        <w:pStyle w:val="BodyText"/>
      </w:pPr>
      <w:r>
        <w:t xml:space="preserve">(¯`'•.¸(¯`'•.¸† Nhóm dịch Dungnhi †¸.•'´¯)¸.•'´¯)</w:t>
      </w:r>
    </w:p>
    <w:p>
      <w:pPr>
        <w:pStyle w:val="BodyText"/>
      </w:pPr>
      <w:r>
        <w:t xml:space="preserve">Tần Huyên Băng nhìn thấy, bị thân thể tràng ngập khí tức nam nhân dương cương của hắn hâp dẫn, mắc cỡ đem đầu vùi vào trong chăn, nhưng sau khi nhìn thấy Trang Duệ cầm cái túi ra, trong lòng nhìn không được lòng hiếu kỳ, cầm cái áo ngủ trên đầu giường mặc vào, ngồi dậy.</w:t>
      </w:r>
    </w:p>
    <w:p>
      <w:pPr>
        <w:pStyle w:val="BodyText"/>
      </w:pPr>
      <w:r>
        <w:t xml:space="preserve">- Lại đây xem đi, đừng có phá hư bản phác thảo a.</w:t>
      </w:r>
    </w:p>
    <w:p>
      <w:pPr>
        <w:pStyle w:val="BodyText"/>
      </w:pPr>
      <w:r>
        <w:t xml:space="preserve">Trang Duệ ngừng một chút, cũng phủ áo tắm lên người, cầm cái túi đi tới ghế sofa, bày ra một chồng bản phác họa, đặt lên bàn trà bằng thủy.</w:t>
      </w:r>
    </w:p>
    <w:p>
      <w:pPr>
        <w:pStyle w:val="BodyText"/>
      </w:pPr>
      <w:r>
        <w:t xml:space="preserve">- Tấm này là của Picasso, tấm này không phải...</w:t>
      </w:r>
    </w:p>
    <w:p>
      <w:pPr>
        <w:pStyle w:val="BodyText"/>
      </w:pPr>
      <w:r>
        <w:t xml:space="preserve">Trang Duệ lấy trong rương hành lý của mình ra một đôi găng tay màu trắng, bắt đầu sửa sang lại bản thảo phác họa của Picasso, đối với hắn mà nói, công tác này rất đơn giản, chỉ cần phân biệt linh khí tồn tại bên trong là được rồi.</w:t>
      </w:r>
    </w:p>
    <w:p>
      <w:pPr>
        <w:pStyle w:val="BodyText"/>
      </w:pPr>
      <w:r>
        <w:t xml:space="preserve">- Phi, lưu manh.</w:t>
      </w:r>
    </w:p>
    <w:p>
      <w:pPr>
        <w:pStyle w:val="BodyText"/>
      </w:pPr>
      <w:r>
        <w:t xml:space="preserve">Bỗng nhiên, Tần Huyên Băng ngồi bên cạnh Trang Duệ nhìn thấy một bản phác họa, phun một ngụm, Trang Duệ khó hiểu, xoay mặt nhìn bản phác họa trong tay, nhịn không được cười ha hả.</w:t>
      </w:r>
    </w:p>
    <w:p>
      <w:pPr>
        <w:pStyle w:val="BodyText"/>
      </w:pPr>
      <w:r>
        <w:t xml:space="preserve">- Huyên Băng, em cũng đã từng sống ở nước ngoài, còn có gì mâu thuẫn sao?</w:t>
      </w:r>
    </w:p>
    <w:p>
      <w:pPr>
        <w:pStyle w:val="BodyText"/>
      </w:pPr>
      <w:r>
        <w:t xml:space="preserve">Trang Duệ cưới lớn đánh giá bản phác họa đang cầm trong tay mà Tần Huyên Băng nói hắn lưu manh, bản phác họa này vẽ một nữ nhân, bộ ngực đầy đặn, vòng eo nhỏ nhắn, khu vực tam giác màu đen thần bí, tất cả đều được tác giả vẽ lên, ngay cả gương mặt cũng hết sức rõ ràng.</w:t>
      </w:r>
    </w:p>
    <w:p>
      <w:pPr>
        <w:pStyle w:val="BodyText"/>
      </w:pPr>
      <w:r>
        <w:t xml:space="preserve">- Không phải mâu thuẫn, nhưng là Picasso đúng là đại lưu manh, anh không được học theo hắn.</w:t>
      </w:r>
    </w:p>
    <w:p>
      <w:pPr>
        <w:pStyle w:val="BodyText"/>
      </w:pPr>
      <w:r>
        <w:t xml:space="preserve">Tần Huyên Băng đã sống ở Luân Đôn và Paris mấy năm, làm sao mà không biết Picasso? Thậm chí nàng còn rõ ràng hơn Trang Duệ rất nhiều.</w:t>
      </w:r>
    </w:p>
    <w:p>
      <w:pPr>
        <w:pStyle w:val="BodyText"/>
      </w:pPr>
      <w:r>
        <w:t xml:space="preserve">- Honey, đây là nghệ thuật a, chẳng lẽ cái này cũng không cho anh xem? Được rồi, trước tiên thu tấm này lại.</w:t>
      </w:r>
    </w:p>
    <w:p>
      <w:pPr>
        <w:pStyle w:val="BodyText"/>
      </w:pPr>
      <w:r>
        <w:t xml:space="preserve">Nhìn thấy thái độ kiên quyết của Tần Huyên Băng, Trang Duệ bỏ đi ý nghĩ phân tích điểm bất đồng trong ngoại hình của nữ nhân a.</w:t>
      </w:r>
    </w:p>
    <w:p>
      <w:pPr>
        <w:pStyle w:val="BodyText"/>
      </w:pPr>
      <w:r>
        <w:t xml:space="preserve">Sở dĩ Tần Huyên Băng có oán niệm sâu với Picasso như vậy, bởi vì đối với Picasso, nữ nhân chỉ là tế phẩm của nghệ thuật.</w:t>
      </w:r>
    </w:p>
    <w:p>
      <w:pPr>
        <w:pStyle w:val="BodyText"/>
      </w:pPr>
      <w:r>
        <w:t xml:space="preserve">Chính là vật hi sinh, cũng là nguồn suối sáng tạo nghệ thuật của hắn, đây chính là điểm mà Tần Huyên Băng không tiếp nhận.</w:t>
      </w:r>
    </w:p>
    <w:p>
      <w:pPr>
        <w:pStyle w:val="BodyText"/>
      </w:pPr>
      <w:r>
        <w:t xml:space="preserve">Không hề nghi ngờ, Picasso là một thiên tài chân chính, thế kỷ hai mươi hoàn toàn thuộc về Picasso, hắn chính là điểm bắt đầu của sự thay đổi, từ lúc đi từ Tây Ban Nha tới Paris, hắn đã bắt đầu hành trình tái hiện sự huy hoàng của nghệ thuật.</w:t>
      </w:r>
    </w:p>
    <w:p>
      <w:pPr>
        <w:pStyle w:val="BodyText"/>
      </w:pPr>
      <w:r>
        <w:t xml:space="preserve">Trong thế kỷ hai mươi, không có một vị nghệ thuật gia nào có thể so sánh được với Picasso, họa phong hay thay đổi mà mọi người đều biết, không chỉ là vì hắn thành danh bằng các tác phẩm kiệt tác như Garcon a la Pipe, Dora Maar au Chat, Child with a Dove, mà còn bằng cách sáng tạo của mình, cách sử dụng lực và màu sắc linh động, Picasso đã cho ra đời rất nhiều các tác phẩm nghệ thuật có giá trị.</w:t>
      </w:r>
    </w:p>
    <w:p>
      <w:pPr>
        <w:pStyle w:val="BodyText"/>
      </w:pPr>
      <w:r>
        <w:t xml:space="preserve">Sau khi hoàn thành công tác thống kê các tác phẩm của Picasso, ước tính có đến sáu mươi ngàn đến tám mươi ngàn tác phẩm, ngoài hội họa, phác hoạ ra, cũng có điêu khắc, đồ gốm, tranh khắc bản, trang phục sân khấu, cùng rất nhiều tạo hình biểu hiện.</w:t>
      </w:r>
    </w:p>
    <w:p>
      <w:pPr>
        <w:pStyle w:val="BodyText"/>
      </w:pPr>
      <w:r>
        <w:t xml:space="preserve">Vào năm 1973 Picasso qua đời, tất cả các nhà đại mỹ thuật tạo hình không ngừng quán thông và tìm ra các tính chất khác biệt trong các tác phẩm của hắn.</w:t>
      </w:r>
    </w:p>
    <w:p>
      <w:pPr>
        <w:pStyle w:val="BodyText"/>
      </w:pPr>
      <w:r>
        <w:t xml:space="preserve">Triển lãm tái hiện quá khứ, chủ đề có quan hệ với Picasso không ngừng xuất hiện, hơn nữa thường thường có chứa những luận điểm mới, giống như hắn đang còn sống ở nhân thế.</w:t>
      </w:r>
    </w:p>
    <w:p>
      <w:pPr>
        <w:pStyle w:val="BodyText"/>
      </w:pPr>
      <w:r>
        <w:t xml:space="preserve">Nhưng Picasso vẫn là chủ đề của nhiều cuộc tranh luận, trừ nhiều người đồng tình thì cũng có nhiều người phản bác tài năng thiên tài của hắn.</w:t>
      </w:r>
    </w:p>
    <w:p>
      <w:pPr>
        <w:pStyle w:val="BodyText"/>
      </w:pPr>
      <w:r>
        <w:t xml:space="preserve">Vì người mẫu trong các bức họa của hắn thường là vợ hoặc tình nhân của hắn, hắn là họa sĩ thiên vị cho người thân, cho nên khen nhiều mà chê cũng không ít.</w:t>
      </w:r>
    </w:p>
    <w:p>
      <w:pPr>
        <w:pStyle w:val="BodyText"/>
      </w:pPr>
      <w:r>
        <w:t xml:space="preserve">Năm 1973 Picasso chết, thọ 92 tuổi, câu chuyện về những người mà hắn kết giao, sau khi hắn qua đời được một phần tư thế kỷ mà vẫn có người đào ra, người đời vẫn tranh luận khen chê về hắn không dứt.</w:t>
      </w:r>
    </w:p>
    <w:p>
      <w:pPr>
        <w:pStyle w:val="BodyText"/>
      </w:pPr>
      <w:r>
        <w:t xml:space="preserve">Thành tựu trên con đường hội họa của Picasso đã đạt tới đăng phong tạo cực, nhưng việc riêng trong gia đình hắn rối tinh rối mù lên.</w:t>
      </w:r>
    </w:p>
    <w:p>
      <w:pPr>
        <w:pStyle w:val="BodyText"/>
      </w:pPr>
      <w:r>
        <w:t xml:space="preserve">Câu chuyện bi thảm liên quan tới hắn thế nhân đều biết, vì Picasso mà người đàn bà góa Jacklyn đã tự sát thân vong, một nhân tình của hắn cũng về với cát bụi, nàng vì hắn sinh ra một con gái Maya, đột nhiên bị cháu trai của Jacklyn đuổi ra khỏi đám tang của hắn mà sau đó tự vẫn.</w:t>
      </w:r>
    </w:p>
    <w:p>
      <w:pPr>
        <w:pStyle w:val="BodyText"/>
      </w:pPr>
      <w:r>
        <w:t xml:space="preserve">Mà một người chị trong rất nhiều người thân của hắn hai năm trước khi qua đời đã công bố thời thiếu niên bi thảm của mình, tất cả đều quy tội cho Picasso.</w:t>
      </w:r>
    </w:p>
    <w:p>
      <w:pPr>
        <w:pStyle w:val="BodyText"/>
      </w:pPr>
      <w:r>
        <w:t xml:space="preserve">Francis là nữ nhân duy nhất trong đời bị Picasso vứt bỏ vào năm 1953, năm đó nàng đã dẫn theo hai con gái rời đi.</w:t>
      </w:r>
    </w:p>
    <w:p>
      <w:pPr>
        <w:pStyle w:val="BodyText"/>
      </w:pPr>
      <w:r>
        <w:t xml:space="preserve">Sau này nàng đã cùng các nhà bình luận viết quyển sách Ta sinh hoạt với Picasso, quyển sách này nói rất tường tận, cơ hồ là không chỗ nào không ghi, thậm chí là tính tình nguy hiểm của vị họa sĩ này, quyển sách này vào lúc đó được xếp vào loại hiếm thấy, nhưng cũng gây ra sóng to gió lớn, với tư cách là người trả thủ, từ đó về sau Picasso cự tuyệt gặp lại hai con gái sinh đôi của nàng.</w:t>
      </w:r>
    </w:p>
    <w:p>
      <w:pPr>
        <w:pStyle w:val="BodyText"/>
      </w:pPr>
      <w:r>
        <w:t xml:space="preserve">Nữ nhân đều sống cảm tính, Tần Huyên Băng cũng đã đọc qua cuốn sách này, cho nên từ góc độ của nữ nhân mà nói, đối với tính cách vừa gặp là yêu của Picasso, cực kỳ phản cảm.</w:t>
      </w:r>
    </w:p>
    <w:p>
      <w:pPr>
        <w:pStyle w:val="BodyText"/>
      </w:pPr>
      <w:r>
        <w:t xml:space="preserve">- Đúng rồi, Trang Duệ, tại sao anh có thể xác định được chúng là của Picasso?</w:t>
      </w:r>
    </w:p>
    <w:p>
      <w:pPr>
        <w:pStyle w:val="BodyText"/>
      </w:pPr>
      <w:r>
        <w:t xml:space="preserve">Đột nhiên Tần Huyên Băng nhớ tới vấn đề này, đó là bởi vì thời gian xem xét của Trang Duệ không dài, nếu nói Trang Duệ tinh thông đồ cổ Trung Quốc, Tần Huyên Băng sẽ tinh tưởng, nhưng Trang Duệ hoàn toàn không quen thuộc các tác phẩm nghệ thuật nước ngoài a, chính điều này đã làm Tần Huyên Băng khiếp sợ.</w:t>
      </w:r>
    </w:p>
    <w:p>
      <w:pPr>
        <w:pStyle w:val="BodyText"/>
      </w:pPr>
      <w:r>
        <w:t xml:space="preserve">- Chuyện này à, em cho rằng tổ phụ của tên Lenno đó có thể vẽ ra những tác phẩm thế này sao?</w:t>
      </w:r>
    </w:p>
    <w:p>
      <w:pPr>
        <w:pStyle w:val="BodyText"/>
      </w:pPr>
      <w:r>
        <w:t xml:space="preserve">Trang Duệ cười lắc đầu, lấy mấy tấm phác họa của tổ phụ Lenno đặt cạnh bức tranh của Picasso, hoàn toàn trình độ cao thấp và tương phản trong đó, sau đó lấy hai bức họa Picasso có ký tên ra, chuyện này không cần Trang Duệ nhiều lời, Tần Huyên Băng cũng hiểu rõ.</w:t>
      </w:r>
    </w:p>
    <w:p>
      <w:pPr>
        <w:pStyle w:val="BodyText"/>
      </w:pPr>
      <w:r>
        <w:t xml:space="preserve">- Trang Duệ, vận khí của anh, đúng là quá tốt a?</w:t>
      </w:r>
    </w:p>
    <w:p>
      <w:pPr>
        <w:pStyle w:val="BodyText"/>
      </w:pPr>
      <w:r>
        <w:t xml:space="preserve">Nhìn ba mươi hai bức phác họa trên bàn, Tần Huyên Băng thật sự không tìm ra lời nào có thể hình dung Trang Duệ lúc này, cả quá trình này đều đứng ở phía sau, nhưng nàng cũng không nghĩ tới, trong một cửa tiệm như thế, lại có được phác họa của Picasso.</w:t>
      </w:r>
    </w:p>
    <w:p>
      <w:pPr>
        <w:pStyle w:val="BodyText"/>
      </w:pPr>
      <w:r>
        <w:t xml:space="preserve">Đầu năm nay, đừng nói là du học sinh ở Anh như Tần Huyên Băng, cho dù là dân chúng trong nước, ai cũng đã từng nghe qua tên tuổi của Picasso, dù sao thì giá trị của những bức tranh này, đúng là quá mức rung động nhân tâm.</w:t>
      </w:r>
    </w:p>
    <w:p>
      <w:pPr>
        <w:pStyle w:val="BodyText"/>
      </w:pPr>
      <w:r>
        <w:t xml:space="preserve">- Huyên Băng, em nói những bức phác họa này đáng giá bao nhiêu tiền?</w:t>
      </w:r>
    </w:p>
    <w:p>
      <w:pPr>
        <w:pStyle w:val="BodyText"/>
      </w:pPr>
      <w:r>
        <w:t xml:space="preserve">Trang Duệ phân loại những bức phác họa này thành cùng thể loại, tổng cộng có thể chia làm ba loại, một là phác họa nhân vật, có tổng cộng sáu bức, đều là những nữ nhân trẻ tuổi không mặc quần áo.</w:t>
      </w:r>
    </w:p>
    <w:p>
      <w:pPr>
        <w:pStyle w:val="Compact"/>
      </w:pPr>
      <w:r>
        <w:br w:type="textWrapping"/>
      </w:r>
      <w:r>
        <w:br w:type="textWrapping"/>
      </w:r>
    </w:p>
    <w:p>
      <w:pPr>
        <w:pStyle w:val="Heading2"/>
      </w:pPr>
      <w:bookmarkStart w:id="659" w:name="chương-637-cây-kim-so-với-cọng-râu.-1"/>
      <w:bookmarkEnd w:id="659"/>
      <w:r>
        <w:t xml:space="preserve">637. Chương 637 : Cây Kim So Với Cọng Râu. (1)</w:t>
      </w:r>
    </w:p>
    <w:p>
      <w:pPr>
        <w:pStyle w:val="Compact"/>
      </w:pPr>
      <w:r>
        <w:br w:type="textWrapping"/>
      </w:r>
      <w:r>
        <w:br w:type="textWrapping"/>
      </w:r>
    </w:p>
    <w:p>
      <w:pPr>
        <w:pStyle w:val="BodyText"/>
      </w:pPr>
      <w:r>
        <w:t xml:space="preserve">Chương 637: Cây kim so với cọng râu. (1)</w:t>
      </w:r>
    </w:p>
    <w:p>
      <w:pPr>
        <w:pStyle w:val="BodyText"/>
      </w:pPr>
      <w:r>
        <w:t xml:space="preserve">Nguồn: Vipvanda</w:t>
      </w:r>
    </w:p>
    <w:p>
      <w:pPr>
        <w:pStyle w:val="BodyText"/>
      </w:pPr>
      <w:r>
        <w:t xml:space="preserve">Sưu tầm:</w:t>
      </w:r>
    </w:p>
    <w:p>
      <w:pPr>
        <w:pStyle w:val="BodyText"/>
      </w:pPr>
      <w:r>
        <w:t xml:space="preserve">(¯`'•.¸(¯`'•.¸† Nhóm dịch Dungnhi †¸.•'´¯)¸.•'´¯)</w:t>
      </w:r>
    </w:p>
    <w:p>
      <w:pPr>
        <w:pStyle w:val="BodyText"/>
      </w:pPr>
      <w:r>
        <w:t xml:space="preserve">Trang Duệ có chút nghĩ không ra, tại sao Picasso lại đem phác nữ nhân của mình tặng cho tổ phụ của Lenno? Chẳng lẽ quan hệ của hai người tốt đến mức có thể cùng dùng chung nữ nhân sao?</w:t>
      </w:r>
    </w:p>
    <w:p>
      <w:pPr>
        <w:pStyle w:val="BodyText"/>
      </w:pPr>
      <w:r>
        <w:t xml:space="preserve">Thứ hai là phác họa trẻ con, Trang Duệ biết rõ, Picasso là người rất thích trẻ con, cho nên rất nhiều tác phẩm của hắn, hoặc ít hoặc nhiều đều có những hài đồng đang ầm ĩ, mà loại phác họa này tương đối nhiều, khoảng chừng mười tám bức, đều vẽ các bé trai.</w:t>
      </w:r>
    </w:p>
    <w:p>
      <w:pPr>
        <w:pStyle w:val="BodyText"/>
      </w:pPr>
      <w:r>
        <w:t xml:space="preserve">Một loại còn loại chuyên vẻ các vật thể bất động, từ quả táo cho đến bình hoa, từ đồ dùng trong nhà cho đến cửa sổ phòng, tổng cộng có tám bức.</w:t>
      </w:r>
    </w:p>
    <w:p>
      <w:pPr>
        <w:pStyle w:val="BodyText"/>
      </w:pPr>
      <w:r>
        <w:t xml:space="preserve">Tất cả các bức phác họa đều có hai màu trắng đen, mà màu sắc rất rõ ràng, Picasso dùng kết cấu rất đơn giản, có vài bức vẽ hình ảnh đang người điên cuồng.</w:t>
      </w:r>
    </w:p>
    <w:p>
      <w:pPr>
        <w:pStyle w:val="BodyText"/>
      </w:pPr>
      <w:r>
        <w:t xml:space="preserve">Nhưng bất kể những thân thể trần truồng, trên mặt những nữ nhân này mang theo nét ngượng ngùng, hay vẫn là những đứa trẻ thiên chân vô tà (ngây thơ), rượt đuổi vui đùa ầm ĩ, trên nét mặt những đứa trẻ này, phi thường chân thật, đang sôi nổi náo nhiệt trong trang giấy.</w:t>
      </w:r>
    </w:p>
    <w:p>
      <w:pPr>
        <w:pStyle w:val="BodyText"/>
      </w:pPr>
      <w:r>
        <w:t xml:space="preserve">Tuy Trang Duệ có thể phân biệt những bức phác họa này là thật hay giả, nhưng hắn đối với các nhà đấu giá tác phẩm nghệ thuật của nước ngoài, hoàn toàn không có lý giải, đối với giá cả thị trường về bút tích của Picasso, hoàn toàn không biết gì.</w:t>
      </w:r>
    </w:p>
    <w:p>
      <w:pPr>
        <w:pStyle w:val="BodyText"/>
      </w:pPr>
      <w:r>
        <w:t xml:space="preserve">- Trang Duệ, hay là chúng ta tìm người giúp đỡ đi, những năm qua em có nghe nói, một tập tranh có bảy bức phác họa của Picasso, bán được với giá tám trăm ngàn đô la, mà ở nơi này anh có tới ba mươi hai bức, chắc chắn sẽ càng quý giá hơn không ít.</w:t>
      </w:r>
    </w:p>
    <w:p>
      <w:pPr>
        <w:pStyle w:val="BodyText"/>
      </w:pPr>
      <w:r>
        <w:t xml:space="preserve">Tuy đối với bức họa của Picasso, đều là tác phẩm nghệ thuật, cho nên Tần Huyên Băng không có bao nhiêu hiểu biết, nàng chỉ nghe một ít tin tức bán đấu giá, cộng thêm một chút tin tức về quan hệ của Picasso mà thôi.</w:t>
      </w:r>
    </w:p>
    <w:p>
      <w:pPr>
        <w:pStyle w:val="BodyText"/>
      </w:pPr>
      <w:r>
        <w:t xml:space="preserve">- Như vậy à?</w:t>
      </w:r>
    </w:p>
    <w:p>
      <w:pPr>
        <w:pStyle w:val="BodyText"/>
      </w:pPr>
      <w:r>
        <w:t xml:space="preserve">Trang Duệ thu tất cả bản phác họa lại với nhau, cúi đầu trầm tư, qua một hồi Trang Duệ ngẩng đầu lên, nói:</w:t>
      </w:r>
    </w:p>
    <w:p>
      <w:pPr>
        <w:pStyle w:val="BodyText"/>
      </w:pPr>
      <w:r>
        <w:t xml:space="preserve">- Đi thôi, chúng ta đi tắm rửa trước, sau đó chúng ta đi tìm Hoảng Phủ Vân, buổi tối chúng ta có hẹn dùng cơm với nhau.</w:t>
      </w:r>
    </w:p>
    <w:p>
      <w:pPr>
        <w:pStyle w:val="BodyText"/>
      </w:pPr>
      <w:r>
        <w:t xml:space="preserve">Tần Huyên Băng nhu thuận gật gật đầu, nàng biết rõ chắc chắn trong lòng của Trang Duệ đang đánh chủ ý gì, bởi vì vào buổi trưa nay, hai người còn nói sẽ dùng cơm dưới ánh nén lung linh. đọc truyện mới nhất tại .</w:t>
      </w:r>
    </w:p>
    <w:p>
      <w:pPr>
        <w:pStyle w:val="BodyText"/>
      </w:pPr>
      <w:r>
        <w:t xml:space="preserve">- Phác họa của Picasso?</w:t>
      </w:r>
    </w:p>
    <w:p>
      <w:pPr>
        <w:pStyle w:val="BodyText"/>
      </w:pPr>
      <w:r>
        <w:t xml:space="preserve">Hiển nhiên Trang Duệ đã đánh giá thấp lực ảnh hưởng của Picasso ở nước ngoài, hiện giờ hắn đang nghe Hoàng Phủ Vân đang nói thầm.</w:t>
      </w:r>
    </w:p>
    <w:p>
      <w:pPr>
        <w:pStyle w:val="BodyText"/>
      </w:pPr>
      <w:r>
        <w:t xml:space="preserve">Hắn mang theo ba mươi hai bức phác họa của Picasso ra, Hoàng Phủ Vân cơ hồ là gào thét lên, nói ra những lời này, làm cho khách tây trong sảnh, đều nhao nhao dùng ánh mắt nhìn bọn họ.</w:t>
      </w:r>
    </w:p>
    <w:p>
      <w:pPr>
        <w:pStyle w:val="BodyText"/>
      </w:pPr>
      <w:r>
        <w:t xml:space="preserve">- Ta nói với anh có gì không ổn sao?</w:t>
      </w:r>
    </w:p>
    <w:p>
      <w:pPr>
        <w:pStyle w:val="BodyText"/>
      </w:pPr>
      <w:r>
        <w:t xml:space="preserve">Trang Duệ tức giận liếc nhìn Hoàng Phủ Vân, may mắn Hoàng Phủ Vân dùng là Hán ngữ, nếu không người ở đây biết mình đào được phác họa của Picasso, không khéo những tên ăn trộm quốc tế sẽ đi lấy cái đầu của mình.</w:t>
      </w:r>
    </w:p>
    <w:p>
      <w:pPr>
        <w:pStyle w:val="BodyText"/>
      </w:pPr>
      <w:r>
        <w:t xml:space="preserve">Loại chuyện này không phải là chưa từng xảy ra, một ít siêu cấp cự phú ở nước ngoài, vì đạt được tác phẩm nghệ thuật mà mình ngưỡng mộ, thường xuyên thuê mướn những băng trộm cắp quốc tế, đi đánh cắp những tác phẩm nghệ thuật trân quý trong các bảo tàng hoặc giết người đang giữ chúng để cướp.</w:t>
      </w:r>
    </w:p>
    <w:p>
      <w:pPr>
        <w:pStyle w:val="BodyText"/>
      </w:pPr>
      <w:r>
        <w:t xml:space="preserve">Đương nhiên, cho dù bọn họ có được những tác phẩm nghệ thuật này, cũng chỉ có thể để trong phòng của mình để thưởng thức, hơn nữa, cũng cực kỳ che giấu, nếu không, chỉ sợ cảnh sát quốc tế nhìn chằm chằm vào bọn họ.</w:t>
      </w:r>
    </w:p>
    <w:p>
      <w:pPr>
        <w:pStyle w:val="BodyText"/>
      </w:pPr>
      <w:r>
        <w:t xml:space="preserve">- Trang lão đệ, cho dù trái tim của ca ca có tốt đến mấy, cũng bị ngươi hù chết a, vốn chỉ có Định Quang Kiếm, hiện tại lại đến phác họa, tại sao những thứ tốt đều tập trung lên người của ngươi vậy?</w:t>
      </w:r>
    </w:p>
    <w:p>
      <w:pPr>
        <w:pStyle w:val="BodyText"/>
      </w:pPr>
      <w:r>
        <w:t xml:space="preserve">Hoàng Phủ Vân tức giận bất bình dùng dao nĩa cắt khối thịt bò cà ri, đưa vào trong miệng nhai, giống như muốn dùng cánh này để phát tiết phiền muộn trong lòng.</w:t>
      </w:r>
    </w:p>
    <w:p>
      <w:pPr>
        <w:pStyle w:val="BodyText"/>
      </w:pPr>
      <w:r>
        <w:t xml:space="preserve">- Đúng a, vì sao lão đệ xác định những bức phác họa này là thật?</w:t>
      </w:r>
    </w:p>
    <w:p>
      <w:pPr>
        <w:pStyle w:val="BodyText"/>
      </w:pPr>
      <w:r>
        <w:t xml:space="preserve">Sau khi Hoàng Phủ Vân nuốt cục thịt bò vào trong bụng, đột nhiên nghĩ đến vấn đề này, hắn và Tần Huyên Băng cũng có chung cách nghĩ, có lẽ Trang Duệ tinh thông đồ cổ Trung Quốc, nhưng đối với những tác phẩm nghệ thuật nước ngoài, đây là hai lĩnh vực hoàn toàn khác biệt.</w:t>
      </w:r>
    </w:p>
    <w:p>
      <w:pPr>
        <w:pStyle w:val="BodyText"/>
      </w:pPr>
      <w:r>
        <w:t xml:space="preserve">Trang Duệ từ từ uống một ngụm rượu đỏ, gật đầu nói ra:</w:t>
      </w:r>
    </w:p>
    <w:p>
      <w:pPr>
        <w:pStyle w:val="BodyText"/>
      </w:pPr>
      <w:r>
        <w:t xml:space="preserve">- 90% chúng là thật, Hoàng Phủ huynh, nếu huynh không tin, có thể tìm người xem xét mà.</w:t>
      </w:r>
    </w:p>
    <w:p>
      <w:pPr>
        <w:pStyle w:val="BodyText"/>
      </w:pPr>
      <w:r>
        <w:t xml:space="preserve">Hoàng Phủ Vân có chút không rõ ý của Trang Duệ, há miệng nói ra:</w:t>
      </w:r>
    </w:p>
    <w:p>
      <w:pPr>
        <w:pStyle w:val="BodyText"/>
      </w:pPr>
      <w:r>
        <w:t xml:space="preserve">- Lão đệ tìm kiếm bảo bối, chuyện này có liên quan gì tới ta sao? Ta tin hay không có gì quan trọng?</w:t>
      </w:r>
    </w:p>
    <w:p>
      <w:pPr>
        <w:pStyle w:val="BodyText"/>
      </w:pPr>
      <w:r>
        <w:t xml:space="preserve">- Ai, ta nói Hoàng Phủ huynh, không phải huynh rất quen thuộc nhà đấu giá ở nước ngoài sao? Ngày mai đệ sẽ nhờ người của nhà đấu giá giám định những bức phác họa này, sau đó mời người của các bảo tàng mỹ thuật tới, đệ sẽ đàm phán vấn đề sinh ý trong đó.</w:t>
      </w:r>
    </w:p>
    <w:p>
      <w:pPr>
        <w:pStyle w:val="BodyText"/>
      </w:pPr>
      <w:r>
        <w:t xml:space="preserve">Trang Duệ liếc nhìn xung quanh, nói ra ý nghĩ của mình, kỳ thật sau khi đạt được những bức phác họa này, Trang Duệ vẫn đang tự hỏi nên xử lý những bức phác họa này thế nào.</w:t>
      </w:r>
    </w:p>
    <w:p>
      <w:pPr>
        <w:pStyle w:val="BodyText"/>
      </w:pPr>
      <w:r>
        <w:t xml:space="preserve">Muốn tự mình cất giữ sao? Trang Duệ không cách nào thưởng thức nổi phong cách của người nước ngoài, nói đi cũng phải nói lại, bản thân của hắn cả ngày nhìn vào bức phác họa nữ nhân trần như nhộng kia, chắc chắn trong nhà sẽ không được an ổn.</w:t>
      </w:r>
    </w:p>
    <w:p>
      <w:pPr>
        <w:pStyle w:val="BodyText"/>
      </w:pPr>
      <w:r>
        <w:t xml:space="preserve">Nếu đã không thể lưu, vậy thì bán chúng đi, nhưng Trang Duệ không thiếu tiền, hắn cũng không muốn dễ dàng bán những bức phác họa này đi, bán những bức phác họa này đi, đối với một ít người mà nói, tiền không phải là vấn đề căn nhắc đầu tiên, tuy không biết giá thị trường của những bức phác họa này, nhưng người nào biết về Picasso, đều biết rõ địa vị của hắn, những bức phác họa này đều được vạn người chú mục, nếu như mình thả ra tiếng gió, nói rằng mình muốn đấu giá phác họa của Picasso, chỉ sợ người có nhu cầu thu thập trên thế giới, sẽ chấn động cực lớn.</w:t>
      </w:r>
    </w:p>
    <w:p>
      <w:pPr>
        <w:pStyle w:val="BodyText"/>
      </w:pPr>
      <w:r>
        <w:t xml:space="preserve">So với tác phẩm của Picasso, giá trị tác phẩm nghệ thuật của Lai Thăng ở Trung Quốc có phần tăng nhanh, hoàn toàn không coi vào đâu, trong suy nghĩ của người nước ngoài, hoàn toàn không thể so sánh, bởi vì không cùng cấp bậc.</w:t>
      </w:r>
    </w:p>
    <w:p>
      <w:pPr>
        <w:pStyle w:val="BodyText"/>
      </w:pPr>
      <w:r>
        <w:t xml:space="preserve">Nhưng trong suy nghĩ của Trang Duệ, nếu mình không thể lưu tác phẩm của Picasso, có nên đem chúng ra bán đấu giá, hay là đem chúng về trong nước để cất giữ trong các bảo tàng ở Trung Quốc đây?</w:t>
      </w:r>
    </w:p>
    <w:p>
      <w:pPr>
        <w:pStyle w:val="BodyText"/>
      </w:pPr>
      <w:r>
        <w:t xml:space="preserve">Những đồ cổ trân quý của Trung Quốc bị cường đạo cướp đi ra nước ngoài, nhưng đem tác phẩm của Picasso ra so sánh, Trang Duệ cảm thấy chúng giống như cây kim so với cọng râu, ai cũng không thiệt thòi.</w:t>
      </w:r>
    </w:p>
    <w:p>
      <w:pPr>
        <w:pStyle w:val="BodyText"/>
      </w:pPr>
      <w:r>
        <w:t xml:space="preserve">Những cổ vật trân quý của Trung Quốc hiện nay đều nằm trong viện bảo tàng của nước ngoài, đều có bối cảnh và lai lịch hẳn hoi, phần lớn đều do hậu nhân những quân nhân tham gia liên quân tám nước năm đó hiến tặng, số lượng đúng là không ít.</w:t>
      </w:r>
    </w:p>
    <w:p>
      <w:pPr>
        <w:pStyle w:val="Compact"/>
      </w:pPr>
      <w:r>
        <w:br w:type="textWrapping"/>
      </w:r>
      <w:r>
        <w:br w:type="textWrapping"/>
      </w:r>
    </w:p>
    <w:p>
      <w:pPr>
        <w:pStyle w:val="Heading2"/>
      </w:pPr>
      <w:bookmarkStart w:id="660" w:name="chương-638-cây-kim-so-với-cọng-râu.-2"/>
      <w:bookmarkEnd w:id="660"/>
      <w:r>
        <w:t xml:space="preserve">638. Chương 638 : Cây Kim So Với Cọng Râu. (2)</w:t>
      </w:r>
    </w:p>
    <w:p>
      <w:pPr>
        <w:pStyle w:val="Compact"/>
      </w:pPr>
      <w:r>
        <w:br w:type="textWrapping"/>
      </w:r>
      <w:r>
        <w:br w:type="textWrapping"/>
      </w:r>
    </w:p>
    <w:p>
      <w:pPr>
        <w:pStyle w:val="BodyText"/>
      </w:pPr>
      <w:r>
        <w:t xml:space="preserve">Chương 638: Cây kim so với cọng râu. (2)</w:t>
      </w:r>
    </w:p>
    <w:p>
      <w:pPr>
        <w:pStyle w:val="BodyText"/>
      </w:pPr>
      <w:r>
        <w:t xml:space="preserve">Nguồn: Vipvanda</w:t>
      </w:r>
    </w:p>
    <w:p>
      <w:pPr>
        <w:pStyle w:val="BodyText"/>
      </w:pPr>
      <w:r>
        <w:t xml:space="preserve">Sưu tầm:</w:t>
      </w:r>
    </w:p>
    <w:p>
      <w:pPr>
        <w:pStyle w:val="BodyText"/>
      </w:pPr>
      <w:r>
        <w:t xml:space="preserve">(¯`'•.¸(¯`'•.¸† Nhóm dịch Dungnhi †¸.•'´¯)¸.•'´¯)</w:t>
      </w:r>
    </w:p>
    <w:p>
      <w:pPr>
        <w:pStyle w:val="BodyText"/>
      </w:pPr>
      <w:r>
        <w:t xml:space="preserve">Chỉ trong bảo tàng mỹ thuật ở Paris nước Pháp, thì đã có hơn hai vạn kiện cổ vật Trung Quốc, trong có binh khí thời kỳ thời Thương, Chu, Minh, Thanh, có những chiếc xe bằng đồng, gương đồng, tiền cổ...</w:t>
      </w:r>
    </w:p>
    <w:p>
      <w:pPr>
        <w:pStyle w:val="BodyText"/>
      </w:pPr>
      <w:r>
        <w:t xml:space="preserve">Trong lĩnh vực điêu khắc, trừ bảo tàng mỹ thuật bày ra một ít đại kiệt tác của phật giáo ra, còn có la hán.</w:t>
      </w:r>
    </w:p>
    <w:p>
      <w:pPr>
        <w:pStyle w:val="BodyText"/>
      </w:pPr>
      <w:r>
        <w:t xml:space="preserve">Còn cổ vật thời kỳ nhà Đường, có lĩnh vực trang trí, bày ra toàn cảnh lịch sử nguyên vẹn, thông qua hơn một vạn kiện gốm sứ, thô sứ, sứ men xanh, sứ cứng, phản ánh cải tiến kỹ thuật của đồ gốm.</w:t>
      </w:r>
    </w:p>
    <w:p>
      <w:pPr>
        <w:pStyle w:val="BodyText"/>
      </w:pPr>
      <w:r>
        <w:t xml:space="preserve">Mặt khác, bảo tàng mỹ thuật còn trưng bày hơn ngàn tác phẩm hội họa đời nhà Thanh, có thể nói, trừ một ít đồ sứ ra, mỗi một tác phẩm trong đó, đều được giới đồ cổ trong nước đưa ra kết luận, đều là cổ vật cấp quốc bảo.</w:t>
      </w:r>
    </w:p>
    <w:p>
      <w:pPr>
        <w:pStyle w:val="BodyText"/>
      </w:pPr>
      <w:r>
        <w:t xml:space="preserve">Tục ngữ nói vật dĩ hi vi quý, có rất nhiều tác phẩm nghệ thuật của Trung Quốc, người ngoại quốc hoàn toàn không xem trọng.</w:t>
      </w:r>
    </w:p>
    <w:p>
      <w:pPr>
        <w:pStyle w:val="BodyText"/>
      </w:pPr>
      <w:r>
        <w:t xml:space="preserve">Giống như vị tướng quân Freyr của nước Pháp, quyên tặng cho bảo tàng mỹ thuật một ít đồ gốm sứ, tranh họa của triều đình Trung Quốc, đến bây giờ vẫn được cất trong kho hàng của bảo tàng, cho tới bây giờ vẫn chưa từng đem ra triển lãm. nguồn (.)</w:t>
      </w:r>
    </w:p>
    <w:p>
      <w:pPr>
        <w:pStyle w:val="BodyText"/>
      </w:pPr>
      <w:r>
        <w:t xml:space="preserve">Văn minh của Trung Quốc có hơn năm ngàn năm lịch sử, bởi vì nguyên nhân mọi người đều biết, có chừng 60% cổ vật trân quý, đều bị xói mòn ở nước ngoài, đây là một con số cực lớn, phải dùng con số trăm vạn để tính toán.</w:t>
      </w:r>
    </w:p>
    <w:p>
      <w:pPr>
        <w:pStyle w:val="BodyText"/>
      </w:pPr>
      <w:r>
        <w:t xml:space="preserve">Nhưng tác phẩm nghệ thuật ở nước ngoài lại khác, ở nước ngoài, có khả năng mấy chục năm thậm chí mấy trăm năm, mới xuất hiện một thiên tài nghệ thuật, giống như Mozart, Beethoven, Van Gogh và Picasso...</w:t>
      </w:r>
    </w:p>
    <w:p>
      <w:pPr>
        <w:pStyle w:val="BodyText"/>
      </w:pPr>
      <w:r>
        <w:t xml:space="preserve">Tuy trong đó có hai vị thiên tài âm nhạc, nhưng cũng không thoát ly khỏi phạm trù mỹ thuật, ví dụ như Beethoven, những bản nhạc viết tay của hắn, ngày ngày được người khác đánh lên, đồng dạng đàn vi ô lông mà Mozart sử dụng qua, đều được cất giữ và truy lùng gắt gao.</w:t>
      </w:r>
    </w:p>
    <w:p>
      <w:pPr>
        <w:pStyle w:val="BodyText"/>
      </w:pPr>
      <w:r>
        <w:t xml:space="preserve">Nhưng mọi người phải biết rằng, đàn vi-ô-lông mà Mozart dùng qua cũng không có bao nhiêu cây, bút tích nhạc phẩm mà Beethoven soạn ra đã ít càng thêm ít, cho dù Picasso là một họa sĩ, cả đời sáng tác ra hơn sáu vạn tác phẩm, nhưng số người muốn cất giữ nó trên thế giới này, nhiều vô số kể.</w:t>
      </w:r>
    </w:p>
    <w:p>
      <w:pPr>
        <w:pStyle w:val="BodyText"/>
      </w:pPr>
      <w:r>
        <w:t xml:space="preserve">Với tư cách là vị nghệ thuật gia duy nhất khi còn sống, tận mắt nhìn thấy tác phẩm của mình được cung Louvre cất giữ tác phẩm của mình, danh vọng của Picasso cao đến mức nào cũng có thể nghĩ, lúc hắn còn sống, hàng vạn tác phẩm của hắn được người ta sưu tầm, rất ít khi lưu thông trên thị trường.</w:t>
      </w:r>
    </w:p>
    <w:p>
      <w:pPr>
        <w:pStyle w:val="BodyText"/>
      </w:pPr>
      <w:r>
        <w:t xml:space="preserve">Cho nên trên thị trường tác phẩm nghệ thuật quốc tế, muốn tìm ra tác phẩm nghệ thuật của Trung Quốc rất dễ dàng, đến thành phố nào cũng có thể gặp được, nhưng muốn tìm được tác phẩm của Picasso, Van Gogh, rất là khó, thường thường những phòng đấu giá có tác phẩm của họ, đều hấp dẫn lực chú ý của người sưu tầm trên khắp thế giới.</w:t>
      </w:r>
    </w:p>
    <w:p>
      <w:pPr>
        <w:pStyle w:val="BodyText"/>
      </w:pPr>
      <w:r>
        <w:t xml:space="preserve">Đó cũng không phải nói là đồ cổ Trung Quốc không bằng tác phẩm nghệ thuật ngoại quốc, đó là vì số lượng, mà còn vì vấn đề nhận thức của những người sưu tầm, bởi vì lực ảnh hưởng của Picasso và Van Gogh là tính toàn cầu, cơ hồ nơi nào có người, đều có thể nghe được danh tiếng của họ.</w:t>
      </w:r>
    </w:p>
    <w:p>
      <w:pPr>
        <w:pStyle w:val="BodyText"/>
      </w:pPr>
      <w:r>
        <w:t xml:space="preserve">Mà trước kia Trung Quốc bế quan tỏa cảng, cho nên tác phẩm hội họa đều rất nhiều, không có khả năng thưởng thức và tiếp nhận người ngoại quốc, cho nên khi thay triểu đổi đại có một ít họa sĩ, chỉ có lực ảnh hưởng trong nước, đương nhiên không thể sánh bằng Da Vinci và Picasso.</w:t>
      </w:r>
    </w:p>
    <w:p>
      <w:pPr>
        <w:pStyle w:val="BodyText"/>
      </w:pPr>
      <w:r>
        <w:t xml:space="preserve">Nhưng rau cỏ và củ cải trắng, ở trong mắt Trang Duệ, những thứ mà tổ tiên lưu lại đều là thứ tốt, cho nên trong lòng Trang Duệ mới cao hứng như vậy, dùng những tác phẩm của Picasso, đi đổi đồ cổ của Trung Quốc.</w:t>
      </w:r>
    </w:p>
    <w:p>
      <w:pPr>
        <w:pStyle w:val="BodyText"/>
      </w:pPr>
      <w:r>
        <w:t xml:space="preserve">- Hoàng Phủ huynh, ngươi cảm thấy cách nghĩ của ta thế nào?</w:t>
      </w:r>
    </w:p>
    <w:p>
      <w:pPr>
        <w:pStyle w:val="BodyText"/>
      </w:pPr>
      <w:r>
        <w:t xml:space="preserve">Trang Duệ đem cách nghĩ trong lòng của mình nói cho Hoàng Phủ Văn nghe, bởi vì bản thân hắn đang ở nước ngoài, hoàn toàn không có người để dùng, mà Hoàng Phủ Văn trong mấy năm nay, trà trộn trong các phòng đấu giá, cho nên có nắm chắc hơn rất nhiều.</w:t>
      </w:r>
    </w:p>
    <w:p>
      <w:pPr>
        <w:pStyle w:val="BodyText"/>
      </w:pPr>
      <w:r>
        <w:t xml:space="preserve">Bao gồm cả người thu thập và đại biểu cửa các bảo tàng.</w:t>
      </w:r>
    </w:p>
    <w:p>
      <w:pPr>
        <w:pStyle w:val="BodyText"/>
      </w:pPr>
      <w:r>
        <w:t xml:space="preserve">Hiển nhiên Hoàng Phủ Văn vẫn chưa tiêu hóa toàn bộ suy nghĩ của Trang Duệ, ngồi ở chỗ kia suy nghĩ thật lâu, lúc này mới mở miệng nói:</w:t>
      </w:r>
    </w:p>
    <w:p>
      <w:pPr>
        <w:pStyle w:val="BodyText"/>
      </w:pPr>
      <w:r>
        <w:t xml:space="preserve">- Lão đệ, ngươi thật sự đem đổi những tác phẩm của Picasso? Phải biết rằng, đây là tác phẩm mà mọi người mơ ước a.</w:t>
      </w:r>
    </w:p>
    <w:p>
      <w:pPr>
        <w:pStyle w:val="BodyText"/>
      </w:pPr>
      <w:r>
        <w:t xml:space="preserve">- Ước mơ của mọi người? nguồn</w:t>
      </w:r>
    </w:p>
    <w:p>
      <w:pPr>
        <w:pStyle w:val="BodyText"/>
      </w:pPr>
      <w:r>
        <w:t xml:space="preserve">Trang Duệ không ngừng bĩu môi, nói ra:</w:t>
      </w:r>
    </w:p>
    <w:p>
      <w:pPr>
        <w:pStyle w:val="BodyText"/>
      </w:pPr>
      <w:r>
        <w:t xml:space="preserve">- Ai cầm một binh khí cấp bậc Định Quang Kiếm đi đổi cục sắt đây, nếu đem toàn bộ ba mươi hai tấm phác họa ra đổi, lão đệ mở miệng không tốt lắm, trong đó có vài bức lột sạch quần áo nằm đó, chỉ toàn là thịt không có quần áo thì có gì mà đẹp.</w:t>
      </w:r>
    </w:p>
    <w:p>
      <w:pPr>
        <w:pStyle w:val="BodyText"/>
      </w:pPr>
      <w:r>
        <w:t xml:space="preserve">- Anh không thể nói một cách uyển chuyển hơn sao? Cái này gọi là nghệ thuật.</w:t>
      </w:r>
    </w:p>
    <w:p>
      <w:pPr>
        <w:pStyle w:val="BodyText"/>
      </w:pPr>
      <w:r>
        <w:t xml:space="preserve">Tần Huyên Băng ngồi bên cạnh nghe vậy, tức giận dùng sức véo Trang Duệ một cái, nữ nhân của hắn ở bên cạnh, nói những chuyện này thì không tốt, Tần Huyên Băng không muốn khi mình ở bên cạnh mà Trang Duệ lại bình luận nữ nhân khác.</w:t>
      </w:r>
    </w:p>
    <w:p>
      <w:pPr>
        <w:pStyle w:val="BodyText"/>
      </w:pPr>
      <w:r>
        <w:t xml:space="preserve">- Hắc hắc, đừng thế mà, em là bảo bối tâm can của anh đấy!</w:t>
      </w:r>
    </w:p>
    <w:p>
      <w:pPr>
        <w:pStyle w:val="BodyText"/>
      </w:pPr>
      <w:r>
        <w:t xml:space="preserve">Sau khi đi ra nước ngoài, tâm tình của Trang Duệ cũng buông lỏng, có thể là bị kinh đô thời trang và sự lãnh mạn ở Paris ảnh hưởng, nói chuyện cũng gan dạ hơn, làm cho Tần Huyên Băng nghe thấy mà đỏ mặt tía tai.</w:t>
      </w:r>
    </w:p>
    <w:p>
      <w:pPr>
        <w:pStyle w:val="BodyText"/>
      </w:pPr>
      <w:r>
        <w:t xml:space="preserve">- Được rồi, hai người các ngươi liếc mắt đưa tình làm lão ca đây không chịu nổi a.</w:t>
      </w:r>
    </w:p>
    <w:p>
      <w:pPr>
        <w:pStyle w:val="BodyText"/>
      </w:pPr>
      <w:r>
        <w:t xml:space="preserve">Hoàng Phủ Vân không kiên nhẫn trợn trắng mắt, không phải bạn thân của mình đang khi dễ nữ nhân sao? Nhưng lửa nóng trong người Hoàng Phủ Vân đã bị Trang Duệ khơi dậy, nếu như buổi tối hôm nay không dùng nữ nhân để giải tỏa, xem ra hắn phải vào quán bar để phát uy rồi.</w:t>
      </w:r>
    </w:p>
    <w:p>
      <w:pPr>
        <w:pStyle w:val="BodyText"/>
      </w:pPr>
      <w:r>
        <w:t xml:space="preserve">- Hoàng Phủ huynh, huynh xem ta xử lý như vậy thế nào? Nếu như không được, vậy thì nhờ lão huynh mang chúng về giúp ta đi, chúng ta cũng không vội cầu bọn người nước ngoài này a.</w:t>
      </w:r>
    </w:p>
    <w:p>
      <w:pPr>
        <w:pStyle w:val="BodyText"/>
      </w:pPr>
      <w:r>
        <w:t xml:space="preserve">Trang Duệ nhìn thấy Hoàng Phủ Vân không kiên nhẫn, vội vàng chuyển chủ đề, cho dù thế nào thì hắn cũng phải cân nhắc đến cảm nhận của một thanh niên độc thân một chút nha.</w:t>
      </w:r>
    </w:p>
    <w:p>
      <w:pPr>
        <w:pStyle w:val="BodyText"/>
      </w:pPr>
      <w:r>
        <w:t xml:space="preserve">- Muốn trao đổi cổ vật với bảo tàng và nhà sưu tập, không phải là không được, nhưng có một điều kiện tiên quyết, những bản phác họa của lão đệ, phải là đồ thật mới được.</w:t>
      </w:r>
    </w:p>
    <w:p>
      <w:pPr>
        <w:pStyle w:val="BodyText"/>
      </w:pPr>
      <w:r>
        <w:t xml:space="preserve">Hoàng Phủ Vân nói xong, cả người hưng phấn, nói ra:</w:t>
      </w:r>
    </w:p>
    <w:p>
      <w:pPr>
        <w:pStyle w:val="BodyText"/>
      </w:pPr>
      <w:r>
        <w:t xml:space="preserve">- Nếu như là thật, vụ mua bán này chúng ta có thể làm, phải gõ những người nước ngoài này một phát.</w:t>
      </w:r>
    </w:p>
    <w:p>
      <w:pPr>
        <w:pStyle w:val="BodyText"/>
      </w:pPr>
      <w:r>
        <w:t xml:space="preserve">Trang Duệ nói tới lấy vật đổi vật, so sánh với những nhà sưu tập trong nước trao đổi với nhau không khác lắm, chỉ cần thăng lên trình độ quốc tế, Hoàng Phủ Vân toàn dựa vào nhận thức để làm việc, hoàn toàn vượt xa Trang Duệ.</w:t>
      </w:r>
    </w:p>
    <w:p>
      <w:pPr>
        <w:pStyle w:val="BodyText"/>
      </w:pPr>
      <w:r>
        <w:t xml:space="preserve">Từ khi Picasso qua đời đến nay, cứ cách ba tới năm năm, mới ngẫu nhiên gặp được tác phẩm của Picasso đấu giá, nếu như Trang Duệ đều đem toàn bộ phác họa ra đấu giá, chắc chắn sẽ làm cho thị trường đấu giá quốc tế sôi trào.</w:t>
      </w:r>
    </w:p>
    <w:p>
      <w:pPr>
        <w:pStyle w:val="Compact"/>
      </w:pPr>
      <w:r>
        <w:br w:type="textWrapping"/>
      </w:r>
      <w:r>
        <w:br w:type="textWrapping"/>
      </w:r>
    </w:p>
    <w:p>
      <w:pPr>
        <w:pStyle w:val="Heading2"/>
      </w:pPr>
      <w:bookmarkStart w:id="661" w:name="chương-639-cây-kim-so-với-cọng-râu.-3"/>
      <w:bookmarkEnd w:id="661"/>
      <w:r>
        <w:t xml:space="preserve">639. Chương 639 : Cây Kim So Với Cọng Râu. (3)</w:t>
      </w:r>
    </w:p>
    <w:p>
      <w:pPr>
        <w:pStyle w:val="Compact"/>
      </w:pPr>
      <w:r>
        <w:br w:type="textWrapping"/>
      </w:r>
      <w:r>
        <w:br w:type="textWrapping"/>
      </w:r>
    </w:p>
    <w:p>
      <w:pPr>
        <w:pStyle w:val="BodyText"/>
      </w:pPr>
      <w:r>
        <w:t xml:space="preserve">Chương 639: Cây kim so với cọng râu. (3)</w:t>
      </w:r>
    </w:p>
    <w:p>
      <w:pPr>
        <w:pStyle w:val="BodyText"/>
      </w:pPr>
      <w:r>
        <w:t xml:space="preserve">Nguồn: Vipvanda</w:t>
      </w:r>
    </w:p>
    <w:p>
      <w:pPr>
        <w:pStyle w:val="BodyText"/>
      </w:pPr>
      <w:r>
        <w:t xml:space="preserve">Sưu tầm:</w:t>
      </w:r>
    </w:p>
    <w:p>
      <w:pPr>
        <w:pStyle w:val="BodyText"/>
      </w:pPr>
      <w:r>
        <w:t xml:space="preserve">(¯`'•.¸(¯`'•.¸† Nhóm dịch Dungnhi †¸.•'´¯)¸.•'´¯)</w:t>
      </w:r>
    </w:p>
    <w:p>
      <w:pPr>
        <w:pStyle w:val="BodyText"/>
      </w:pPr>
      <w:r>
        <w:t xml:space="preserve">- A? Hoàng Phủ huynh, trong lúc này, nên làm thế nào?</w:t>
      </w:r>
    </w:p>
    <w:p>
      <w:pPr>
        <w:pStyle w:val="BodyText"/>
      </w:pPr>
      <w:r>
        <w:t xml:space="preserve">Trang Duệ cũng biết rõ từ phác họa của Picasso, tuyệt đối có thể đầu cơ trục lợi, hoàn toàn có thể trao đổi với đồ cổ cùng giá trị của Trung Quốc, nhưng Trang Duệ không rành về các buổi đấu giá quốc tế, cho nên hắn ra cái giá quá ác, chỉ sợ sẽ dọa người ta chạy mất.</w:t>
      </w:r>
    </w:p>
    <w:p>
      <w:pPr>
        <w:pStyle w:val="BodyText"/>
      </w:pPr>
      <w:r>
        <w:t xml:space="preserve">Hoàng Phủ Vân vừa cười vừa nói:</w:t>
      </w:r>
    </w:p>
    <w:p>
      <w:pPr>
        <w:pStyle w:val="BodyText"/>
      </w:pPr>
      <w:r>
        <w:t xml:space="preserve">- Hơn ba mươi bức phác hoạ, muốn tất cả đều là của Picasso, hắc hắc, có nên đem Định Quang Kiếm đi đổi không? Chỉ sợ không kém nhiều lắm, chỉ sợ đến lúc đó, người ta sẽ cầu ngươi đem đổi đấy.</w:t>
      </w:r>
    </w:p>
    <w:p>
      <w:pPr>
        <w:pStyle w:val="BodyText"/>
      </w:pPr>
      <w:r>
        <w:t xml:space="preserve">- Kháo, đúng là quá ác a, bọn họ sẽ đồi sao?</w:t>
      </w:r>
    </w:p>
    <w:p>
      <w:pPr>
        <w:pStyle w:val="BodyText"/>
      </w:pPr>
      <w:r>
        <w:t xml:space="preserve">Trang Duệ bị lời nói của Hoàng Phủ Vân làm giật mình, giá cả của những món đồ cổ này, hoàn toàn có thể sánh ngang với quốc bảo Định Quang Kiếm, thế thì giá của nó trên thị trường quốc tế cực cao a, tuy tác phẩm của Picasso rất ít khi xuất hiện, nhưng trong dân gian vẫn có truyền lưu, một giao dịch chịu thiệt như thế, có người làm sao?</w:t>
      </w:r>
    </w:p>
    <w:p>
      <w:pPr>
        <w:pStyle w:val="BodyText"/>
      </w:pPr>
      <w:r>
        <w:t xml:space="preserve">- Có, nhất định sẽ có.</w:t>
      </w:r>
    </w:p>
    <w:p>
      <w:pPr>
        <w:pStyle w:val="BodyText"/>
      </w:pPr>
      <w:r>
        <w:t xml:space="preserve">Hoàng Phủ Vân khẳng định gật đầu, nói ra:</w:t>
      </w:r>
    </w:p>
    <w:p>
      <w:pPr>
        <w:pStyle w:val="BodyText"/>
      </w:pPr>
      <w:r>
        <w:t xml:space="preserve">- Bán đấu giá sẽ không cho đổi, bởi vì bọn họ chú ý tới tối đa hóa lợi nhuận, nhưng những bảo tàng đồ cổ Trung Quốc, nhất định sẽ đổi.</w:t>
      </w:r>
    </w:p>
    <w:p>
      <w:pPr>
        <w:pStyle w:val="BodyText"/>
      </w:pPr>
      <w:r>
        <w:t xml:space="preserve">Đối với những người kia mà nói, giá trị của cổ vật mà họ cất giữ không phải trọng yếu nhất, bọn họ coi trọng nhất là danh tiếng, trong lòng của những người này, một trăm món đồ cổ của Trung Quốc, còn không bằng một tác phẩm của Picasso.</w:t>
      </w:r>
    </w:p>
    <w:p>
      <w:pPr>
        <w:pStyle w:val="BodyText"/>
      </w:pPr>
      <w:r>
        <w:t xml:space="preserve">Trang Duệ nghe thấy lời này của Hoàng Phủ Vân cũng không tức giận, bởi vì hắn biết rõ, Hoàng Phủ Vân nói là sự thật, vào mấy năm trước, giá cả của đồ cổ Trung Quốc trên thị trường quốc tế cũng không cao, nhưng mấy năm gần đây được các nhà đấu giá đẩy giá lên ột chút.</w:t>
      </w:r>
    </w:p>
    <w:p>
      <w:pPr>
        <w:pStyle w:val="BodyText"/>
      </w:pPr>
      <w:r>
        <w:t xml:space="preserve">Nhưng trong suy nghĩ của các nhà sưu tập Âu Mỹ, giá trị đồ cổ của Trung Quốc còn lâu mới có thể so sánh với Van Gogh và Picasso.</w:t>
      </w:r>
    </w:p>
    <w:p>
      <w:pPr>
        <w:pStyle w:val="BodyText"/>
      </w:pPr>
      <w:r>
        <w:t xml:space="preserve">So sánh tác phẩm với nhau, theo từ trước tới nay, trong mười bức tranh đất nhất thế giới hiện này, có bốn tấm thuộc về Picasso, nhưng không có một bức nào của Trung Quốc trong mười bức tranh đó.</w:t>
      </w:r>
    </w:p>
    <w:p>
      <w:pPr>
        <w:pStyle w:val="BodyText"/>
      </w:pPr>
      <w:r>
        <w:t xml:space="preserve">- Hoàng Phủ huynh, mấy ngày tới ta muốn đi Luân Đôn, huynh phải nắm chắc thời gian a.</w:t>
      </w:r>
    </w:p>
    <w:p>
      <w:pPr>
        <w:pStyle w:val="BodyText"/>
      </w:pPr>
      <w:r>
        <w:t xml:space="preserve">Trang Duệ ngẫm lại, hắn bàn giao nhắn nhủ với Hoàng Phủ Vân một câu, lần này có một buổi biểu diễn các tác phẩm dành riêng cho cổ vật Trung Quốc ở Paris, Trang Duệ có tham gia hay không không quan trọng, nhưng thời gian của hắn rất gấp gáp, bởi vì đây là chuyện mà mẹ vợ giao phó.</w:t>
      </w:r>
    </w:p>
    <w:p>
      <w:pPr>
        <w:pStyle w:val="BodyText"/>
      </w:pPr>
      <w:r>
        <w:t xml:space="preserve">- Lão đệ, ngươi cứ yên tâm di, lần này nhất định phải đánh cho đám người nước ngoài kia chảy máu.</w:t>
      </w:r>
    </w:p>
    <w:p>
      <w:pPr>
        <w:pStyle w:val="BodyText"/>
      </w:pPr>
      <w:r>
        <w:t xml:space="preserve">Hoàng Phủ Vân ngẫm lại cũng cảm thấy hưng phấn, nói tiếp:</w:t>
      </w:r>
    </w:p>
    <w:p>
      <w:pPr>
        <w:pStyle w:val="BodyText"/>
      </w:pPr>
      <w:r>
        <w:t xml:space="preserve">- Được rồi, bữa cơm này ta không ăn, ta phải đi tìm người trước, lão đệ, ngươi phải cam đoan những thứ này là thật đấy, nếu không, sau này ta không thể lăn lộn trong giới đồ cổ ở nước ngoài nữa rồi.</w:t>
      </w:r>
    </w:p>
    <w:p>
      <w:pPr>
        <w:pStyle w:val="BodyText"/>
      </w:pPr>
      <w:r>
        <w:t xml:space="preserve">Mấy ngày nay người sưu tập từ các nơi trên thế giới đổ về Paris, quả thực là có không ít người, đều là những cự phú, bọn họ chính là đối tượng mà Hoàng Phủ Vân mời chào, hơn nữa Hoàng Phủ Vân cũng biết, trong những người này, hoặc nhiều hoặc ít đều có một ít đồ cổ Trung Quốc.</w:t>
      </w:r>
    </w:p>
    <w:p>
      <w:pPr>
        <w:pStyle w:val="BodyText"/>
      </w:pPr>
      <w:r>
        <w:t xml:space="preserve">Đợi đến lúc Hoàng Phủ Vân rời đi, Trang Duệ lập tức gọi cho điện thoại Bành Phi, bởi vì sau khi nghe Hoàng Phủ Vân nói thế, trong nội tâm Trang Duệ cũng có cảm giác lo được lo mất, vạn nhất phác họa bị người ta đánh cấp, thì khi đó khóc không ra nước mắt, không ai có thể bảo đảm hơn tiểu tử Bành Phi kia cả.</w:t>
      </w:r>
    </w:p>
    <w:p>
      <w:pPr>
        <w:pStyle w:val="BodyText"/>
      </w:pPr>
      <w:r>
        <w:t xml:space="preserve">- Trang lão đệ, ngươi ở đâu? Ở khách sạn nào? Có gì tốt, lão đệ cứ chuẩn bị đi, ta sẽ mang một vị bằng hữu từ nước Anh tới ngay.</w:t>
      </w:r>
    </w:p>
    <w:p>
      <w:pPr>
        <w:pStyle w:val="BodyText"/>
      </w:pPr>
      <w:r>
        <w:t xml:space="preserve">Trang Duệ vừa mới mở cửa phòng khách sạn, liền nhận được điện thoại của Hoàng Phủ Vân.</w:t>
      </w:r>
    </w:p>
    <w:p>
      <w:pPr>
        <w:pStyle w:val="BodyText"/>
      </w:pPr>
      <w:r>
        <w:t xml:space="preserve">- Trang Duệ, thế nào?</w:t>
      </w:r>
    </w:p>
    <w:p>
      <w:pPr>
        <w:pStyle w:val="BodyText"/>
      </w:pPr>
      <w:r>
        <w:t xml:space="preserve">Sau khi Tần Huyên Băng nhìn thấy Trang Duệ tiếp nhận điện thoại, sắc mặt cổ quái, nhịn không được hỏi một câu.</w:t>
      </w:r>
    </w:p>
    <w:p>
      <w:pPr>
        <w:pStyle w:val="BodyText"/>
      </w:pPr>
      <w:r>
        <w:t xml:space="preserve">- Không có việc gì, Hoàng Phủ Vân nói sẽ lập tức dẫn người tới xem các bản phác họa của Picasso, Huyên Băng, em vào trong trước đi, anh ở phòng khách chiêu đãi bọn họ.</w:t>
      </w:r>
    </w:p>
    <w:p>
      <w:pPr>
        <w:pStyle w:val="BodyText"/>
      </w:pPr>
      <w:r>
        <w:t xml:space="preserve">Sau khi chia tay Hoàng Phủ Văn ở trong nhà ăn, còn không tới một giờ, Trang Duệ không nghĩ tới hiệu suất làm việc của Hoàng Phủ Vân lại cao như vậy, Bành Phi vẫn đang chạy tới đây mà thôi, có lẽ vừa rồi tiểu tử này trên đường phố mua hoa tặng cho bạn gái của mình, nước Pháp nổi tiếng về hoa khắp thế giới mà.</w:t>
      </w:r>
    </w:p>
    <w:p>
      <w:pPr>
        <w:pStyle w:val="BodyText"/>
      </w:pPr>
      <w:r>
        <w:t xml:space="preserve">- Được rồi, Trang Duệ, cố gắng lên!</w:t>
      </w:r>
    </w:p>
    <w:p>
      <w:pPr>
        <w:pStyle w:val="BodyText"/>
      </w:pPr>
      <w:r>
        <w:t xml:space="preserve">Tần Huyên Băng phất phất nắm đấm trước ngực nhìn Trang Duệ, sau khi tiến vào trong phòng, bọn họ ở trong phòng khách, ở xử lý công việc với nhau.</w:t>
      </w:r>
    </w:p>
    <w:p>
      <w:pPr>
        <w:pStyle w:val="BodyText"/>
      </w:pPr>
      <w:r>
        <w:t xml:space="preserve">- Hoàng Phủ huynh, ta và huynh, cũng đã quen biết nhau nhiều năm, loại chuyện này không gạt ta chứ? Ngươi có xác định, những bản phác họa đó là của Picasso không?</w:t>
      </w:r>
    </w:p>
    <w:p>
      <w:pPr>
        <w:pStyle w:val="BodyText"/>
      </w:pPr>
      <w:r>
        <w:t xml:space="preserve">Một chiếc xe đang trên đường đi tới khách sạn của Trang Duệ, một vị người Anh mặc một bộ bành tô, nói ra những lời tiếng Hán không chuẩn xác, đang cùng trò chuyện cùng Hoàng Phủ Vân, ở bên cạnh hắn, chính là một người da trắng khoảng năm mươi tuổi.</w:t>
      </w:r>
    </w:p>
    <w:p>
      <w:pPr>
        <w:pStyle w:val="BodyText"/>
      </w:pPr>
      <w:r>
        <w:t xml:space="preserve">Cái người Anh quốc này tên là Eze Kenner, là một nhà sưu tập nổi tiếng ở Luân Đôn, mà gia tộc của Eze Kenner, có sức ảnh hưởng rất lớn trên thế giới, trong gia tộc có rất nhiều tác phẩm nghệ thuật của Trung Quốc, đương nhiên điều này không thể thoát khỏi quan hệ tới tổ tông của họ, nếu như Freyr của nước Pháp, bọn họ cũng đã từng tham gia cướp đoạt Viên Minh Viên.</w:t>
      </w:r>
    </w:p>
    <w:p>
      <w:pPr>
        <w:pStyle w:val="BodyText"/>
      </w:pPr>
      <w:r>
        <w:t xml:space="preserve">Muốn trở thành người sưu tầm nổi tiếng thế giới, không phải nói tới đồ cổ của Trung Quốc, bởi vì chỉ đồ cổ của Trung Quốc còn không đủ, mà còn phải có các tác phẩm nghệ thuật của phương Tây.</w:t>
      </w:r>
    </w:p>
    <w:p>
      <w:pPr>
        <w:pStyle w:val="BodyText"/>
      </w:pPr>
      <w:r>
        <w:t xml:space="preserve">Mà gia tộc của Eze Kenner, không thiếu nhất chính là đồ cổ Trung Quốc, nhưng đối với giới đồ cổ phương Tây, thứ bọn họ cất giữ không nhiều lắm, cho nên sau khi nhận được điện thoại của Hoàng Phủ Vân, Eze Kenner đã đi suốt đêm tới đây, hắn còn mang theo cả giám định sư của mình, đi ô-tô, thấy Hoàng Phủ Vân tới đón, liền dẫn bọn họ tới khách sạn của Trang Duệ.</w:t>
      </w:r>
    </w:p>
    <w:p>
      <w:pPr>
        <w:pStyle w:val="BodyText"/>
      </w:pPr>
      <w:r>
        <w:t xml:space="preserve">- Eze Kenner tiên sinh, dùng ánh mắt của ngài, đợi lát nữa liếc nhìn là có thể khẳng định được, những bức phác họa trong tay của bạn ta có phải là của Picasso hay không, ngài không cho rằng ta lấy lý do vụng về này làm một ít phác họa giả để lừa ngài sao?</w:t>
      </w:r>
    </w:p>
    <w:p>
      <w:pPr>
        <w:pStyle w:val="BodyText"/>
      </w:pPr>
      <w:r>
        <w:t xml:space="preserve">Tuy Hoàng Phủ Vân không tiếp xúc bao lâu với Trang Duệ, cũng không nhìn thấy cái gì gọi là bút tích đích thực của Picasso, nhưng hắn tin tưởng Trang Duệ không phải là người ăn nói lung tung.</w:t>
      </w:r>
    </w:p>
    <w:p>
      <w:pPr>
        <w:pStyle w:val="BodyText"/>
      </w:pPr>
      <w:r>
        <w:t xml:space="preserve">- Tác phẩm của Picasso, trên cơ bản đều đã trải qua kiểm chứng, hiện tại chưa nghe nói bị mất đi, Eze Kenner tiên sinh, chỉ sợ chúng ta sẽ lãng phí thời gian a.</w:t>
      </w:r>
    </w:p>
    <w:p>
      <w:pPr>
        <w:pStyle w:val="BodyText"/>
      </w:pPr>
      <w:r>
        <w:t xml:space="preserve">Vị giám định sư Sterling ngồi bên cạnh Êz Kenner, hắn là chuyên gia đồ cổ về hưu, hiện tại đang làm việc cho tư nhân.</w:t>
      </w:r>
    </w:p>
    <w:p>
      <w:pPr>
        <w:pStyle w:val="Compact"/>
      </w:pPr>
      <w:r>
        <w:br w:type="textWrapping"/>
      </w:r>
      <w:r>
        <w:br w:type="textWrapping"/>
      </w:r>
    </w:p>
    <w:p>
      <w:pPr>
        <w:pStyle w:val="Heading2"/>
      </w:pPr>
      <w:bookmarkStart w:id="662" w:name="chương-64-0-rèn-luyện-chức-nghiệp-hàng-ngày."/>
      <w:bookmarkEnd w:id="662"/>
      <w:r>
        <w:t xml:space="preserve">640. Chương 64 0: Rèn Luyện Chức Nghiệp Hàng Ngày.</w:t>
      </w:r>
    </w:p>
    <w:p>
      <w:pPr>
        <w:pStyle w:val="Compact"/>
      </w:pPr>
      <w:r>
        <w:br w:type="textWrapping"/>
      </w:r>
      <w:r>
        <w:br w:type="textWrapping"/>
      </w:r>
    </w:p>
    <w:p>
      <w:pPr>
        <w:pStyle w:val="BodyText"/>
      </w:pPr>
      <w:r>
        <w:t xml:space="preserve">Chương 640: Rèn luyện chức nghiệp hàng ngày.</w:t>
      </w:r>
    </w:p>
    <w:p>
      <w:pPr>
        <w:pStyle w:val="BodyText"/>
      </w:pPr>
      <w:r>
        <w:t xml:space="preserve">Nguồn: Vipvanda</w:t>
      </w:r>
    </w:p>
    <w:p>
      <w:pPr>
        <w:pStyle w:val="BodyText"/>
      </w:pPr>
      <w:r>
        <w:t xml:space="preserve">Sưu tầm:</w:t>
      </w:r>
    </w:p>
    <w:p>
      <w:pPr>
        <w:pStyle w:val="BodyText"/>
      </w:pPr>
      <w:r>
        <w:t xml:space="preserve">(¯`'•.¸(¯`'•.¸† Nhóm dịch Dungnhi †¸.•'´¯)¸.•'´¯)</w:t>
      </w:r>
    </w:p>
    <w:p>
      <w:pPr>
        <w:pStyle w:val="BodyText"/>
      </w:pPr>
      <w:r>
        <w:t xml:space="preserve">- Xem một chút đi, phương đông là một dân tộc rất giỏi về sáng tạo kỳ tích, có lẽ là thứ đồ giả, nhưng biết đâu lại là thật?</w:t>
      </w:r>
    </w:p>
    <w:p>
      <w:pPr>
        <w:pStyle w:val="BodyText"/>
      </w:pPr>
      <w:r>
        <w:t xml:space="preserve">Đối với thương nhân đồ cổ mà nói, tuyệt đối không thể bỏ qua bất cứ khả năng nào, dù cho tỷ lệ không lớn, cũng phải nhìn bằng mắt mới được, câu chuyện sửa mái nhà dột tìm được bảo bối, cũng đã xảy ra, nhưng tỷ lệ này không lớn.</w:t>
      </w:r>
    </w:p>
    <w:p>
      <w:pPr>
        <w:pStyle w:val="BodyText"/>
      </w:pPr>
      <w:r>
        <w:t xml:space="preserve">- Trang Duệ, đây chính là tiên sinh Eze Kenner tới từ nước Anh, gia tộc bọn họ có rất nhiều tác phẩm của Trung Quốc, nhưng rất thiếu thốn tác phẩm của Châu Âu, lần này muốn nhìn những bức phác họa của ngươi, chúng thật sự là tác phẩm của Picasso sao?</w:t>
      </w:r>
    </w:p>
    <w:p>
      <w:pPr>
        <w:pStyle w:val="BodyText"/>
      </w:pPr>
      <w:r>
        <w:t xml:space="preserve">Sau khi Hoàng Phủ Vân rõ cửa phòng của Trang Duệ, sau đó giới thiệu Eze Kenner cho Trang Duệ biết, sau đó hắn chớp chớp mắt với Trang Duệ, ý nghĩa thì không cần phải nói, nếu như phác họa là thật, thì một lát nữa phải chém một phát thật mạnh, người Trung Quốc bọn họ biểu diễn rất tốt.</w:t>
      </w:r>
    </w:p>
    <w:p>
      <w:pPr>
        <w:pStyle w:val="BodyText"/>
      </w:pPr>
      <w:r>
        <w:t xml:space="preserve">- Vị này chính là Sterling tiên sinh, là một giám định sư đầy kinh nghiệm.</w:t>
      </w:r>
    </w:p>
    <w:p>
      <w:pPr>
        <w:pStyle w:val="BodyText"/>
      </w:pPr>
      <w:r>
        <w:t xml:space="preserve">Hoàng Phủ Vân tiếp tục giới thiệu cho Trang Duệ biết.</w:t>
      </w:r>
    </w:p>
    <w:p>
      <w:pPr>
        <w:pStyle w:val="BodyText"/>
      </w:pPr>
      <w:r>
        <w:t xml:space="preserve">- A, chàng trai trẻ, rất hân hạnh được biết ngươi.</w:t>
      </w:r>
    </w:p>
    <w:p>
      <w:pPr>
        <w:pStyle w:val="BodyText"/>
      </w:pPr>
      <w:r>
        <w:t xml:space="preserve">Eze Kenner rất hữu hảo dùng Hán ngữ chào hỏi Trang Duệ, bởi vì gia đình của hắn cất chứa rất nhiều cổ vật Trung Quốc, cho nên Eze Kenner cũng phải biết ngôn ngữ và văn hóa Trung Quốc, biết rõ người Châu Á rất cần mặt mũi, cho nên hắn rất nhiệt tình, cũng không thể để cho Trang Duệ cảm thấy mình không được chú ý.</w:t>
      </w:r>
    </w:p>
    <w:p>
      <w:pPr>
        <w:pStyle w:val="BodyText"/>
      </w:pPr>
      <w:r>
        <w:t xml:space="preserve">- Ngài khỏe, Eze Kenner tiên sinh, mời vào trong.</w:t>
      </w:r>
    </w:p>
    <w:p>
      <w:pPr>
        <w:pStyle w:val="BodyText"/>
      </w:pPr>
      <w:r>
        <w:t xml:space="preserve">Trang Duệ bất động thanh sắc mời bọn họ vào trong phòng khách, nhiệt tình dùng được cái rắm, đều là đổi đồ, nếu muốn lấy được phác họa, vậy thì phải xuất ra đồ cổ Trung Quốc mà ta động tâm, nếu không thì ta sẽ tiễn khách.</w:t>
      </w:r>
    </w:p>
    <w:p>
      <w:pPr>
        <w:pStyle w:val="BodyText"/>
      </w:pPr>
      <w:r>
        <w:t xml:space="preserve">Chỉ có Sterling và Trang Duệ gặp nhau thoáng qua, hắn giống như một tay quyền anh hơn là giám định sư, gia hỏa này nói vào trong tai của Trang Duệ: truyện copy từ</w:t>
      </w:r>
    </w:p>
    <w:p>
      <w:pPr>
        <w:pStyle w:val="BodyText"/>
      </w:pPr>
      <w:r>
        <w:t xml:space="preserve">- Người trẻ tuổi, có thể nghe hiểu Anh ngữ không?</w:t>
      </w:r>
    </w:p>
    <w:p>
      <w:pPr>
        <w:pStyle w:val="BodyText"/>
      </w:pPr>
      <w:r>
        <w:t xml:space="preserve">Sau khi thấy Trang Duệ gật đầu, Sterling tiếp tục nói:</w:t>
      </w:r>
    </w:p>
    <w:p>
      <w:pPr>
        <w:pStyle w:val="BodyText"/>
      </w:pPr>
      <w:r>
        <w:t xml:space="preserve">- Vậy là tốt rồi, chàng trai, ta có thể nói cho ngươi biết, có ta ở đây, ngươi không nên cầm ra những bức họa giả, đến lừa bịp Eze Kenner tiên sinh, nếu như thức thời, tốt nhất hiện giờ nên thừa nhận, nếu chờ thêm một lát nữa, ta sẽ không cho ngươi mặt mũi.</w:t>
      </w:r>
    </w:p>
    <w:p>
      <w:pPr>
        <w:pStyle w:val="BodyText"/>
      </w:pPr>
      <w:r>
        <w:t xml:space="preserve">- Ân? Mẹ kiếp, không có giáo dưỡng, đồ còn chưa xem, còn dám nói ẩu tả.</w:t>
      </w:r>
    </w:p>
    <w:p>
      <w:pPr>
        <w:pStyle w:val="BodyText"/>
      </w:pPr>
      <w:r>
        <w:t xml:space="preserve">Trang Duệ nghe thấy Sterling nói những lời như thế, trong lòng không khỏi ảo não, lạnh lùng dùng Anh ngữ nói ra:</w:t>
      </w:r>
    </w:p>
    <w:p>
      <w:pPr>
        <w:pStyle w:val="BodyText"/>
      </w:pPr>
      <w:r>
        <w:t xml:space="preserve">- Con mắt của ngài không bị mỡ heo che kín chứ, có lẽ mỗi bức phác họa đều dễ dàng phân biệt được thật giả a.</w:t>
      </w:r>
    </w:p>
    <w:p>
      <w:pPr>
        <w:pStyle w:val="BodyText"/>
      </w:pPr>
      <w:r>
        <w:t xml:space="preserve">Trang Duệ biết rõ người nước ngoài có rất nhiều người xem thường dân Châu Á, không nghĩ tới mình đang ở trong một khách sạn năm sao, rõ ràng còn có người dùng mắt chó nhìn người thấp, điều này làm cho Trang Duệ rất khó chịu.</w:t>
      </w:r>
    </w:p>
    <w:p>
      <w:pPr>
        <w:pStyle w:val="BodyText"/>
      </w:pPr>
      <w:r>
        <w:t xml:space="preserve">Eze Kenner đi ở phía trước, nghe rõ ràng đoạn đối thoại của hai người phía sau, nhưng hắn chỉ nhếch miệng mỉm cười. Cũng không có ý khuyên giải, đối với hắn mà nói, nhà bán hàng và giám định sư có quan hệ càng xấu, lúc đó mới có đồ tốt để nhìn.</w:t>
      </w:r>
    </w:p>
    <w:p>
      <w:pPr>
        <w:pStyle w:val="BodyText"/>
      </w:pPr>
      <w:r>
        <w:t xml:space="preserve">Phải biết rằng, không riêng gì trong nước mới có "Hạ Sáo" và "Bố Cục Tử", chuyện như vậy ở nước ngoài cũng gặp rất nhiều, đây chỉ là một thủ đoạn mua bán không lên mặt bàn mà thôi.</w:t>
      </w:r>
    </w:p>
    <w:p>
      <w:pPr>
        <w:pStyle w:val="BodyText"/>
      </w:pPr>
      <w:r>
        <w:t xml:space="preserve">- Bành Phi, đem mấy bức họa ra, cho vị "Chuyên gia" này nhìn xem.</w:t>
      </w:r>
    </w:p>
    <w:p>
      <w:pPr>
        <w:pStyle w:val="BodyText"/>
      </w:pPr>
      <w:r>
        <w:t xml:space="preserve">Sau khi đi vào trong phòng khách và ngồi xuống, Trang Duệ cũng không thèm hỏi khách nhân dùng trà hay cà phê, trực tiếp mở cửa gọi Bành Phi đem các bức họa của Picasso ra.</w:t>
      </w:r>
    </w:p>
    <w:p>
      <w:pPr>
        <w:pStyle w:val="BodyText"/>
      </w:pPr>
      <w:r>
        <w:t xml:space="preserve">Trước khi bọn người Eze Kenner đến, Trang Duệ cũng đã phân loại ba mươi hai bức họa này, sáu bức phác họa nữ nhân trần truồng cũng được phân ra một phần, mười tám bức họa vẽ trẻ con vui đùa thành ba phần, cuối cùng là phác họa đồ vật bất động thành một phần, tổng cộng là năm phần.</w:t>
      </w:r>
    </w:p>
    <w:p>
      <w:pPr>
        <w:pStyle w:val="BodyText"/>
      </w:pPr>
      <w:r>
        <w:t xml:space="preserve">Trong năm phần phác họa này, đều có một bức có chữ ký của Picasso, có Picasso tự tay viết ký tên, tin tưởng với ánh mắt của một giám định sư lão làng, nhất định sẽ phân biệt được thật giả.</w:t>
      </w:r>
    </w:p>
    <w:p>
      <w:pPr>
        <w:pStyle w:val="BodyText"/>
      </w:pPr>
      <w:r>
        <w:t xml:space="preserve">- Sterling, ông hãy tới đi.</w:t>
      </w:r>
    </w:p>
    <w:p>
      <w:pPr>
        <w:pStyle w:val="BodyText"/>
      </w:pPr>
      <w:r>
        <w:t xml:space="preserve">Eze Kenner có chút lắc đầu, đứng dậy đi qua bên cạnh, cho Sterling ngồi vào vị trí của hắn, hắn đối với tác phẩm nghệ thuật ở Châu Âu không có nhiều hiểu biết, trừ biết rõ nó có giá đắt đến mức làm người ta líu lưỡi, Eze Kenner không biết nhiều lắm.</w:t>
      </w:r>
    </w:p>
    <w:p>
      <w:pPr>
        <w:pStyle w:val="BodyText"/>
      </w:pPr>
      <w:r>
        <w:t xml:space="preserve">- Chậm đã!</w:t>
      </w:r>
    </w:p>
    <w:p>
      <w:pPr>
        <w:pStyle w:val="BodyText"/>
      </w:pPr>
      <w:r>
        <w:t xml:space="preserve">Ngay vào lúc Sterling chuẩn bị cầm bức phác họa lên, bỗng nhiên bị Trang Duệ ngăn cản.</w:t>
      </w:r>
    </w:p>
    <w:p>
      <w:pPr>
        <w:pStyle w:val="BodyText"/>
      </w:pPr>
      <w:r>
        <w:t xml:space="preserve">- Như thế nào, mới vừa rồi còn nói là thật, hiện tại đã không cho chúng ta nhìn à?</w:t>
      </w:r>
    </w:p>
    <w:p>
      <w:pPr>
        <w:pStyle w:val="BodyText"/>
      </w:pPr>
      <w:r>
        <w:t xml:space="preserve">Sắc mặt Sterlinh bất thiện nhìn Trang Duệ, hắn căn bản không tin tên người da vàng này có tác phẩm của Picasso, Hơn nữa còn có hơn mười bức, đây chẳng khác nào chuyện cổ tích, hoàn toàn không có khả năng.</w:t>
      </w:r>
    </w:p>
    <w:p>
      <w:pPr>
        <w:pStyle w:val="BodyText"/>
      </w:pPr>
      <w:r>
        <w:t xml:space="preserve">- Sterling tiên sinh, ta không biết vào thời điểm ngài học tập giám định, lão sư của ngài có dạy ngài rằng, thời điểm giám định tác phẩm, nhất định phải đeo bao tay lên, đây là kiến thức căn bản.</w:t>
      </w:r>
    </w:p>
    <w:p>
      <w:pPr>
        <w:pStyle w:val="BodyText"/>
      </w:pPr>
      <w:r>
        <w:t xml:space="preserve">Trang Duệ nhìn Sterling, vẻ mặt khinh thường, sau khi nói xong mấy câu, xoay mặt nhìn về phía Eze Kenner, nói:</w:t>
      </w:r>
    </w:p>
    <w:p>
      <w:pPr>
        <w:pStyle w:val="BodyText"/>
      </w:pPr>
      <w:r>
        <w:t xml:space="preserve">- Eze Kenner tiên sinh, ta đối với giám định sư của ngài rất nghi ngờ, hắn hoàn toàn không chuẩn bị đủ tố chất của một giám định sư a. Ta phải nhắc nhở ngài, Eze Kenner tiên sinh, đối với những thứ ta cất giữ, nếu vì bất cứ lý do gì mà giám định sư của ngài làm hư hao, ngài phải chuẩn bị tâm lý đền bù tổn thất.</w:t>
      </w:r>
    </w:p>
    <w:p>
      <w:pPr>
        <w:pStyle w:val="BodyText"/>
      </w:pPr>
      <w:r>
        <w:t xml:space="preserve">Lời nói của Trang Duệ làm cho Eze Kenner và Sterlinh biến sắc, bọn họ không nghĩ tới miệng lưỡi của Trang Duệ lợi hại như thế, nhưng Trang Duệ nói không có quá phận, đúng là Sterling không biểu hiện ra đủ tố chất của một giám định sư. nguồn</w:t>
      </w:r>
    </w:p>
    <w:p>
      <w:pPr>
        <w:pStyle w:val="BodyText"/>
      </w:pPr>
      <w:r>
        <w:t xml:space="preserve">Eze Kenner gật gật đầu, trước dùng Hán ngữ nói ra:</w:t>
      </w:r>
    </w:p>
    <w:p>
      <w:pPr>
        <w:pStyle w:val="BodyText"/>
      </w:pPr>
      <w:r>
        <w:t xml:space="preserve">- Trang tiên sinh, xin ngài yên tâm, ta sẽ phụ trách những tác phẩm này.</w:t>
      </w:r>
    </w:p>
    <w:p>
      <w:pPr>
        <w:pStyle w:val="BodyText"/>
      </w:pPr>
      <w:r>
        <w:t xml:space="preserve">Ngay sau đó Eze Kenner lại nhìn về phía Sterling, nói ra:</w:t>
      </w:r>
    </w:p>
    <w:p>
      <w:pPr>
        <w:pStyle w:val="BodyText"/>
      </w:pPr>
      <w:r>
        <w:t xml:space="preserve">- Sterling tiên sinh, xin nhớ kỹ ngài đang làm chức nghiệm hàng ngày của ngài, hiện giờ ngài đang xem xét những bức phác họa vô cùng có khả năng là của Picasso, đây không phải là những tác phẩm của những người gọi là họa sĩ bán một bảng Anh một bức đâu.</w:t>
      </w:r>
    </w:p>
    <w:p>
      <w:pPr>
        <w:pStyle w:val="BodyText"/>
      </w:pPr>
      <w:r>
        <w:t xml:space="preserve">Lúc này vẻ ngạo mạn của Sterling hoàn toàn biến mất, nếu như hành vi của hắn hôm nay bị truyền ra, nhất định sẽ tạo thành ảnh hưởng không tốt cho hắn, phải biết rằng, mặc kệ là trong chức nghiệp nào, phải rèn luyện chức nghiệp hàng ngày, đây là việc trọng yếu của hắn.</w:t>
      </w:r>
    </w:p>
    <w:p>
      <w:pPr>
        <w:pStyle w:val="BodyText"/>
      </w:pPr>
      <w:r>
        <w:t xml:space="preserve">- Thực xin lỗi, Eze Kenner tiên sinh, thực xin lỗi, Trang tiên sinh, là ta sơ sẩy, ta muốn, ta vẫn có thể xem xét những bức phác họa này, có xuất xứ từ thủ bút của Picasso hay không.</w:t>
      </w:r>
    </w:p>
    <w:p>
      <w:pPr>
        <w:pStyle w:val="BodyText"/>
      </w:pPr>
      <w:r>
        <w:t xml:space="preserve">Sterling rất nhanh điều chỉnh tốt tâm tính, đứng dậy, cung kính cúi người xin lỗi Eze Kenner và Trang Duệ, thái độ bề ngoài rất thành khẩn.</w:t>
      </w:r>
    </w:p>
    <w:p>
      <w:pPr>
        <w:pStyle w:val="Compact"/>
      </w:pPr>
      <w:r>
        <w:br w:type="textWrapping"/>
      </w:r>
      <w:r>
        <w:br w:type="textWrapping"/>
      </w:r>
    </w:p>
    <w:p>
      <w:pPr>
        <w:pStyle w:val="Heading2"/>
      </w:pPr>
      <w:bookmarkStart w:id="663" w:name="chương-641-qua-sông-đoạn-cầu.-1"/>
      <w:bookmarkEnd w:id="663"/>
      <w:r>
        <w:t xml:space="preserve">641. Chương 641 : Qua Sông Đoạn Cầu. (1)</w:t>
      </w:r>
    </w:p>
    <w:p>
      <w:pPr>
        <w:pStyle w:val="Compact"/>
      </w:pPr>
      <w:r>
        <w:br w:type="textWrapping"/>
      </w:r>
      <w:r>
        <w:br w:type="textWrapping"/>
      </w:r>
    </w:p>
    <w:p>
      <w:pPr>
        <w:pStyle w:val="BodyText"/>
      </w:pPr>
      <w:r>
        <w:t xml:space="preserve">Chương 641: Qua sông đoạn cầu. (1)</w:t>
      </w:r>
    </w:p>
    <w:p>
      <w:pPr>
        <w:pStyle w:val="BodyText"/>
      </w:pPr>
      <w:r>
        <w:t xml:space="preserve">Nguồn: Vipvandan.</w:t>
      </w:r>
    </w:p>
    <w:p>
      <w:pPr>
        <w:pStyle w:val="BodyText"/>
      </w:pPr>
      <w:r>
        <w:t xml:space="preserve">Sưu tầm:</w:t>
      </w:r>
    </w:p>
    <w:p>
      <w:pPr>
        <w:pStyle w:val="BodyText"/>
      </w:pPr>
      <w:r>
        <w:t xml:space="preserve">(¯`'•.¸(¯`'•.¸† Nhóm dịch Dungnhi †¸.•'´¯)¸.•'´¯)</w:t>
      </w:r>
    </w:p>
    <w:p>
      <w:pPr>
        <w:pStyle w:val="BodyText"/>
      </w:pPr>
      <w:r>
        <w:t xml:space="preserve">Trang Duệ cũng không muốn so đo với Sterling về chuyện này, khoát khoát tay, nói ra:</w:t>
      </w:r>
    </w:p>
    <w:p>
      <w:pPr>
        <w:pStyle w:val="BodyText"/>
      </w:pPr>
      <w:r>
        <w:t xml:space="preserve">- Tốt rồi, Sterling tiên sinh, hi vọng biểu hiện của ngài, sẽ tốt như lời nói của ngài, không cần lãng phí thời gian, xin mời ngài bắt đầu xem xét đi.</w:t>
      </w:r>
    </w:p>
    <w:p>
      <w:pPr>
        <w:pStyle w:val="BodyText"/>
      </w:pPr>
      <w:r>
        <w:t xml:space="preserve">Sterling lấy trong người của mình ra một bao tay, cũng cầm ra một cái kính lúp, những dụng cụ này đều được giám định sư mang theo bên người, sau khi đem bao tay vào, Sterling tiện tay cầm lấy một bức phác họa trên bàn.</w:t>
      </w:r>
    </w:p>
    <w:p>
      <w:pPr>
        <w:pStyle w:val="BodyText"/>
      </w:pPr>
      <w:r>
        <w:t xml:space="preserve">- Ân, hình như...</w:t>
      </w:r>
    </w:p>
    <w:p>
      <w:pPr>
        <w:pStyle w:val="BodyText"/>
      </w:pPr>
      <w:r>
        <w:t xml:space="preserve">Trang Duệ nhìn thấy Sterling cũng không xem xét bản thân bức họa là cái gì, mà hắn trước tiên nhìn giấy họa, dùng tay gãi nhẹ một cái, nhìn độ cứng và độ mềm dẻo của chất liệu, đây chính là quá trình xem xét tranh chữ.</w:t>
      </w:r>
    </w:p>
    <w:p>
      <w:pPr>
        <w:pStyle w:val="BodyText"/>
      </w:pPr>
      <w:r>
        <w:t xml:space="preserve">Sau khi kiểm tra chất lượng giấy, trên mặt Sterling vốn lộ ra biểu hiện nhẹ nhàng, trở nên ngưng trọng, bởi vì hắn phát hiện, giấy phác họa trên tay của mình, chính là chất liệu giấy có từ những năm bốn mươi năm mươi của thế kỷ trước ở Paris, điểm này không thể lừa gạt con mắt của Sterling được.</w:t>
      </w:r>
    </w:p>
    <w:p>
      <w:pPr>
        <w:pStyle w:val="BodyText"/>
      </w:pPr>
      <w:r>
        <w:t xml:space="preserve">Nói cách khác, cho dù những bức phác họa này tác phẩm phỏng chế, thì cũng chính là phỏng chế phẩm đầu tiên, hơn nữa giá thành cũng không thấp, phải biết rằng, hiện tại đi mua giấy phác họa ở thế kỷ trước, cái giá của nó không phải người bình thường có thể thừa nhận nổi.</w:t>
      </w:r>
    </w:p>
    <w:p>
      <w:pPr>
        <w:pStyle w:val="BodyText"/>
      </w:pPr>
      <w:r>
        <w:t xml:space="preserve">Đôi mắt nhỏ của Eze Kenner nhìn lên bàn trà, với tư cách là một nhà sưu tầm và thương nhân buôn bán các tác phẩm nghệ thuật có thâm niêm, hắn có loại cảm giác, có lẽ hôm nay bản thân của mình đã nhìn thấy bút tích của Picasso thật, đương nhiên, đây chỉ là cảm giác của hắn.</w:t>
      </w:r>
    </w:p>
    <w:p>
      <w:pPr>
        <w:pStyle w:val="BodyText"/>
      </w:pPr>
      <w:r>
        <w:t xml:space="preserve">- Jacklyn, Locker?</w:t>
      </w:r>
    </w:p>
    <w:p>
      <w:pPr>
        <w:pStyle w:val="BodyText"/>
      </w:pPr>
      <w:r>
        <w:t xml:space="preserve">Bỗng nhiên, khi Sterling nhìn thấy ảnh trong bức phác họa liền kêu lên, giống như một tiếng hét kinh hãi, làm hấp dẫn ánh mắt của mọi người trong phòng, ngay cả căn phòng bên cạnh, cũng có thể nghe được, điều này đã làm Tần Huyên Băng hiếu kỳ, nàng đang đứng ở bên trong nghe lén.</w:t>
      </w:r>
    </w:p>
    <w:p>
      <w:pPr>
        <w:pStyle w:val="BodyText"/>
      </w:pPr>
      <w:r>
        <w:t xml:space="preserve">- Sterling tiên sinh, không biết kết quả ngày xem xét ra sao?</w:t>
      </w:r>
    </w:p>
    <w:p>
      <w:pPr>
        <w:pStyle w:val="BodyText"/>
      </w:pPr>
      <w:r>
        <w:t xml:space="preserve">Trang Duệ vốn không biết nữ nhân bên trong bức tranh này, nhưng khi nghe cái tên do Sterling kêu lên, trong lòng của hắn lập tức hiểu ra, đây chính là vị phu nhân cuối cùng bị Picasso làm tổn thương.</w:t>
      </w:r>
    </w:p>
    <w:p>
      <w:pPr>
        <w:pStyle w:val="BodyText"/>
      </w:pPr>
      <w:r>
        <w:t xml:space="preserve">Vào năm 1953 thế kỷ trước, Picasso đang công tác tại Vallauris thì gặp Jacklyn, Locker, tuy phải đến năm 1961 mới kết hôn, Picasso liên tục có nhiều tình nhân, nhưng là Jacklyn, Locker chịu được điểm này, hai người đều dắt tay Picasso đi hết tuổi già.</w:t>
      </w:r>
    </w:p>
    <w:p>
      <w:pPr>
        <w:pStyle w:val="BodyText"/>
      </w:pPr>
      <w:r>
        <w:t xml:space="preserve">Jacklyn, Locker là hai người vợ đầy trách nhiệm của Picasso, nữ nhân Tây Ban Nha này vì tuổi già của Picasso, kiến tạo một thế giới ấm áp, Picasso thường hồi tưởng hình thể của nàng vào trong tranh vẽ, cho nên hắn thường xuyên họa chân dung của nàng.</w:t>
      </w:r>
    </w:p>
    <w:p>
      <w:pPr>
        <w:pStyle w:val="BodyText"/>
      </w:pPr>
      <w:r>
        <w:t xml:space="preserve">Nhưng đáng tiếc là, khi Picasso qua đời 13 năm, Jacklyn, Locker phu nhân không chịu đựng nổi thời gian không có Picasso nữa, cho nên vào cuối những năm tám mươi thế kỷ trước tự vẫn.</w:t>
      </w:r>
    </w:p>
    <w:p>
      <w:pPr>
        <w:pStyle w:val="BodyText"/>
      </w:pPr>
      <w:r>
        <w:t xml:space="preserve">Sau khi Jacklyn, Locker chết, những bức tranh Picasso vì nàng mà vẽ, đều chảy vào thị trường đấu giá, mà chính những bức họa này của Picasso, cũng chính Jacklyn, Locker đã đem giá trị tác phẩm của Picasso lên một bậc.</w:t>
      </w:r>
    </w:p>
    <w:p>
      <w:pPr>
        <w:pStyle w:val="BodyText"/>
      </w:pPr>
      <w:r>
        <w:t xml:space="preserve">Sterling bị lời này của Trang Duệ từ trong khiếp sợ tới kinh hỉ, sau khi cẩn thận từng chút thả bức phác họa xuống, Sterling kéo lại Trang Duệ cánh tay, gần như cầu khẩn nói ra:</w:t>
      </w:r>
    </w:p>
    <w:p>
      <w:pPr>
        <w:pStyle w:val="BodyText"/>
      </w:pPr>
      <w:r>
        <w:t xml:space="preserve">- Đây là chân dung phu nhân của Picasso, đúng vậy, nhất định là thế, Trang tiên sinh, ta muốn biết, lai lịch của những bức tranh này, hi vọng ngài có thể nói cho ta biết.</w:t>
      </w:r>
    </w:p>
    <w:p>
      <w:pPr>
        <w:pStyle w:val="BodyText"/>
      </w:pPr>
      <w:r>
        <w:t xml:space="preserve">- Thực xin lỗi, ta chỉ có thể nói cho ngài biết, những bức họa này đều được mua qua con đường chính đáng, về phần chuyện khác, ngài không cần biết rõ, công tác của ngài chính là xem xét những bức họa này, nói cho Eze Kenner tiên sinh biết, chúng là thật hay giả, thế thôi.</w:t>
      </w:r>
    </w:p>
    <w:p>
      <w:pPr>
        <w:pStyle w:val="BodyText"/>
      </w:pPr>
      <w:r>
        <w:t xml:space="preserve">Trang Duệ có thể hiểu được tâm tình của Sterling, khảo chứng một kiện đồ cổ, thường thường phải khi xem xét nó là thật hay giả, khó hơn vô số lần, nhưng đây chính là điểm hấp dẫn người khác, chỉ khi ngươi không đào móc, đi thăm dò chuyện này mất thời gian hơn mười năm, trăm năm, cũng sẽ phát sinh không biết bao nhiêu câu chuyện.</w:t>
      </w:r>
    </w:p>
    <w:p>
      <w:pPr>
        <w:pStyle w:val="BodyText"/>
      </w:pPr>
      <w:r>
        <w:t xml:space="preserve">Nhưng chuyện mình làm thế nào có được số phác họa này, Trang Duệ sẽ không có ý định nói cho hắn biết lai lịch của số phác họa này, bởi vì hiện tại hắn đang ở Paris, không phải địa bàn của mình, Trang Duệ không muốn phức tạp.</w:t>
      </w:r>
    </w:p>
    <w:p>
      <w:pPr>
        <w:pStyle w:val="BodyText"/>
      </w:pPr>
      <w:r>
        <w:t xml:space="preserve">Tiếc cho vị Lenno tiên sinh đáng yêu kia, nếu như hắn biết mình có được ba vạn Euro, bán đi ba mươi hai bức họa của Picasso, không biết hắn có chạy tới khách sạn của Trang Duệ vừa khóc vừa đòi thắt cổ thì sao.</w:t>
      </w:r>
    </w:p>
    <w:p>
      <w:pPr>
        <w:pStyle w:val="BodyText"/>
      </w:pPr>
      <w:r>
        <w:t xml:space="preserve">- Thực xin lỗi, là tôi mạo muội.</w:t>
      </w:r>
    </w:p>
    <w:p>
      <w:pPr>
        <w:pStyle w:val="BodyText"/>
      </w:pPr>
      <w:r>
        <w:t xml:space="preserve">Mà tác phẩm nghệ thuật ở thị trường nước ngoài, cũng không khác bao nhiêu so với thị trường đồ cổ trong nước, tư nhân giao dịch với nhau, chỉ cần biết thật giả, lai lịch không phải quan trọng nhất, hơn nữa nước ngoài càng thêm chú trọng tư ẩn của người khác, sau khi nghe Trang Duệ cự tuyệt, Sterling lập tức xin lỗi Trang Duệ.</w:t>
      </w:r>
    </w:p>
    <w:p>
      <w:pPr>
        <w:pStyle w:val="BodyText"/>
      </w:pPr>
      <w:r>
        <w:t xml:space="preserve">Trang Duệ tùy ý khoát khoát tay, nói ra:</w:t>
      </w:r>
    </w:p>
    <w:p>
      <w:pPr>
        <w:pStyle w:val="BodyText"/>
      </w:pPr>
      <w:r>
        <w:t xml:space="preserve">- Không sao đâu, Sterling tiên sinh, mời tiếp tục.</w:t>
      </w:r>
    </w:p>
    <w:p>
      <w:pPr>
        <w:pStyle w:val="BodyText"/>
      </w:pPr>
      <w:r>
        <w:t xml:space="preserve">Thị trường tác phẩm nghệ thuật khác với ngành sản xuất truyền thống, đây là thị trường người mua đi tìm ngươi, chỉ cần ngươi có được thứ đồ chơi tốt, không sợ bán không được, chỉ cần thả ra một chút tiếng gió, sẽ có rất nhiều chen nhau vỡ đầu để cầu ngươi bán cho hắn.</w:t>
      </w:r>
    </w:p>
    <w:p>
      <w:pPr>
        <w:pStyle w:val="BodyText"/>
      </w:pPr>
      <w:r>
        <w:t xml:space="preserve">Cho nên Trang Duệ cũng không vội, nếu thật sự không được, vậy thì đem chúng về Bắc Kinh, ai muốn mua thì tự đi Bắc Kinh tìm, khi đó bọn người quốc tế sẽ thu thập hắn.</w:t>
      </w:r>
    </w:p>
    <w:p>
      <w:pPr>
        <w:pStyle w:val="BodyText"/>
      </w:pPr>
      <w:r>
        <w:t xml:space="preserve">Sterling nghe thấy Trang Duệ nói thế, cũng không cầm bức phác họa mà hắn vừa xem, mà hắn nhìn Trang Duệ nói ra:</w:t>
      </w:r>
    </w:p>
    <w:p>
      <w:pPr>
        <w:pStyle w:val="BodyText"/>
      </w:pPr>
      <w:r>
        <w:t xml:space="preserve">- Trang tiên sinh, ta có thể xác định, bức phác họa này, chính là bút tích của Picasso thật, chính là tác phẩm do hắn vẽ ra trong những năm sáu mươi.</w:t>
      </w:r>
    </w:p>
    <w:p>
      <w:pPr>
        <w:pStyle w:val="BodyText"/>
      </w:pPr>
      <w:r>
        <w:t xml:space="preserve">- Đợi một chút, Sterling tiên sinh, làm sao ngài biết, thời gian của Picasso vẽ bức họa?</w:t>
      </w:r>
    </w:p>
    <w:p>
      <w:pPr>
        <w:pStyle w:val="BodyText"/>
      </w:pPr>
      <w:r>
        <w:t xml:space="preserve">Trang Duệ mở miệng chen ngang lời nói của Sterling, bởi vì Picasso quen biết với Locker là vào năm 1953, làm sao biết được thời gian của bức tranh chứ?</w:t>
      </w:r>
    </w:p>
    <w:p>
      <w:pPr>
        <w:pStyle w:val="BodyText"/>
      </w:pPr>
      <w:r>
        <w:t xml:space="preserve">- Trang tiên sinh, ngài phải biết rằng, tuy Picasso là một người tràn trề tinh lực, nhưng khi hắn sau tám mươi tuổi, cho dù hắn có hứng thú với nữ nhân thì tâm có thừa không không có lực, nhưng hắn không cam lòng như thế. Cho nên, trong khoảng thời gian này tác phong của hắn có cải biến, tác phẩm của hắn trong thời gian này, đều giống như người khác đang rình coi, ta nghĩ, hắn sẽ tự quảng cáo bản thân mình rùm beng à?</w:t>
      </w:r>
    </w:p>
    <w:p>
      <w:pPr>
        <w:pStyle w:val="BodyText"/>
      </w:pPr>
      <w:r>
        <w:t xml:space="preserve">Nói tới tri thức và sự chuyên nghiệp, Sterling đã biến thành một người khác, thao thao bất tuyệt nói có sách, mách có chứng, trước nói tới tính cách của Picasso, sau đó lại nói tới vấn đề tâm lý của Picasso lúc về già, làm cho Trang Duệ tiếp thu một bài học hoàn hảo.</w:t>
      </w:r>
    </w:p>
    <w:p>
      <w:pPr>
        <w:pStyle w:val="BodyText"/>
      </w:pPr>
      <w:r>
        <w:t xml:space="preserve">Việc này thì Trang Duệ cũng biết, bởi vì Picasso từng nói một câu rất nổi danh, câu đó là:</w:t>
      </w:r>
    </w:p>
    <w:p>
      <w:pPr>
        <w:pStyle w:val="BodyText"/>
      </w:pPr>
      <w:r>
        <w:t xml:space="preserve">- Chúng ta tuổi cao, không thể không hút thuốc lá, nhưng hút thuốc thì dục vọng vẫn còn, tình yêu cũng như thế.</w:t>
      </w:r>
    </w:p>
    <w:p>
      <w:pPr>
        <w:pStyle w:val="Compact"/>
      </w:pPr>
      <w:r>
        <w:br w:type="textWrapping"/>
      </w:r>
      <w:r>
        <w:br w:type="textWrapping"/>
      </w:r>
    </w:p>
    <w:p>
      <w:pPr>
        <w:pStyle w:val="Heading2"/>
      </w:pPr>
      <w:bookmarkStart w:id="664" w:name="chương-642-qua-sông-đoạn-cầu.-2"/>
      <w:bookmarkEnd w:id="664"/>
      <w:r>
        <w:t xml:space="preserve">642. Chương 642 : Qua Sông Đoạn Cầu. (2)</w:t>
      </w:r>
    </w:p>
    <w:p>
      <w:pPr>
        <w:pStyle w:val="Compact"/>
      </w:pPr>
      <w:r>
        <w:br w:type="textWrapping"/>
      </w:r>
      <w:r>
        <w:br w:type="textWrapping"/>
      </w:r>
    </w:p>
    <w:p>
      <w:pPr>
        <w:pStyle w:val="BodyText"/>
      </w:pPr>
      <w:r>
        <w:t xml:space="preserve">Chương 642: Qua sông đoạn cầu. (2)</w:t>
      </w:r>
    </w:p>
    <w:p>
      <w:pPr>
        <w:pStyle w:val="BodyText"/>
      </w:pPr>
      <w:r>
        <w:t xml:space="preserve">Nguồn: Vipvandan.</w:t>
      </w:r>
    </w:p>
    <w:p>
      <w:pPr>
        <w:pStyle w:val="BodyText"/>
      </w:pPr>
      <w:r>
        <w:t xml:space="preserve">Sưu tầm:</w:t>
      </w:r>
    </w:p>
    <w:p>
      <w:pPr>
        <w:pStyle w:val="BodyText"/>
      </w:pPr>
      <w:r>
        <w:t xml:space="preserve">(¯`'•.¸(¯`'•.¸† Nhóm dịch Dungnhi †¸.•'´¯)¸.•'´¯)</w:t>
      </w:r>
    </w:p>
    <w:p>
      <w:pPr>
        <w:pStyle w:val="BodyText"/>
      </w:pPr>
      <w:r>
        <w:t xml:space="preserve">Picasso không còn khả năng hành sử quyền lợi tình yêu với nữ nhân của mình, cho nên đem dục vọng phát tiết vào bức họa, cái đó gọi là quyền lợi "Xem", trong tác phong của hắn, bất kể là bức tranh hay là phác hoạ, đều có bóng dáng của nam nhân loáng thoáng, như đang nhìn nữ nhân trong bức họa. nguồn (.)</w:t>
      </w:r>
    </w:p>
    <w:p>
      <w:pPr>
        <w:pStyle w:val="BodyText"/>
      </w:pPr>
      <w:r>
        <w:t xml:space="preserve">- Ngài nói rất tốt, Sterling tiên sinh, thỉnh tiếp tục, phía dưới vẫn còn năm bức phác họa đấy.</w:t>
      </w:r>
    </w:p>
    <w:p>
      <w:pPr>
        <w:pStyle w:val="BodyText"/>
      </w:pPr>
      <w:r>
        <w:t xml:space="preserve">Trang Duệ gật gật đầu, tỏ vẻ tán thành với lời nói của Sterling, nghe được Sterling nói thế, hắn cũng xúc động, cho dù xem xét tác phẩm hội họa trong nước hay nước ngoài đều phải nhìn tâm lý, nếu như không phải Sterling quen thuộc với phong cách mỗi thời đại của Picasso, hắn sẽ không thể nói được những lời này.</w:t>
      </w:r>
    </w:p>
    <w:p>
      <w:pPr>
        <w:pStyle w:val="BodyText"/>
      </w:pPr>
      <w:r>
        <w:t xml:space="preserve">- Cảm ơn, Trang tiên sinh, ngài đã mang tới cho chúng ta một đêm thật mỹ diệu.</w:t>
      </w:r>
    </w:p>
    <w:p>
      <w:pPr>
        <w:pStyle w:val="BodyText"/>
      </w:pPr>
      <w:r>
        <w:t xml:space="preserve">Lúc này Sterling đã thay đổi thái độ với Trang Duệ, hắn đứng dậy cúi người chào Trang Duệ, lúc ngồi xuống liền tiếp tục xem xét, Bành Phi đưa cho hắn sáu bức phác họa thân thể của nữ nhân.</w:t>
      </w:r>
    </w:p>
    <w:p>
      <w:pPr>
        <w:pStyle w:val="BodyText"/>
      </w:pPr>
      <w:r>
        <w:t xml:space="preserve">Tuy nhiên sáu bức phác họa này vẽ nữ nhân, đều cùng một người, nhưng bối cảnh và phục sức vô cùng giống nhau, cũng không phải đều là nữ nhân lỏa lồ, có hai bức mặc áo ngủ trên người, bộ ngực sữa nửa lộ nằm tạo dáng trên giường.</w:t>
      </w:r>
    </w:p>
    <w:p>
      <w:pPr>
        <w:pStyle w:val="BodyText"/>
      </w:pPr>
      <w:r>
        <w:t xml:space="preserve">Thời điểm Sterling xem xét những bản phác họa này, mỗi khi xem qua một tấm, nét hưng phấn trên mặt tăng lên một phần, đợi đến lúc xem hết sáu bức tranh, thiếu chút nữa hắn từ trên ghế salon nhảy lên, kéo Trang Duệ lại, hỏi:</w:t>
      </w:r>
    </w:p>
    <w:p>
      <w:pPr>
        <w:pStyle w:val="BodyText"/>
      </w:pPr>
      <w:r>
        <w:t xml:space="preserve">- Thân ái Trang tiên sinh, ngài nhất định còn những tác phẩm khác, xin ngài lấy ra đi.</w:t>
      </w:r>
    </w:p>
    <w:p>
      <w:pPr>
        <w:pStyle w:val="BodyText"/>
      </w:pPr>
      <w:r>
        <w:t xml:space="preserve">Nếu như là bức tranh của Picasso, chắc chắn là có một sấp, giống như tác phẩm copy, thời điểm có phát hiện, đều xuất hiện một loạt, trên cơ bản nhiều ít cũng hơn mười bức, nhưng trong tay Trang Duệ chỉ có sáu, cho nên Sterling mới hỏi như vậy.</w:t>
      </w:r>
    </w:p>
    <w:p>
      <w:pPr>
        <w:pStyle w:val="BodyText"/>
      </w:pPr>
      <w:r>
        <w:t xml:space="preserve">- Ah, Sterling tiên sinh, không nên gấp gáp, trước nói cho Eze Kenner tiên sinh một chút, những tác phẩm thuộc về Picasso này, rốt cuộc là thật hay giả.</w:t>
      </w:r>
    </w:p>
    <w:p>
      <w:pPr>
        <w:pStyle w:val="BodyText"/>
      </w:pPr>
      <w:r>
        <w:t xml:space="preserve">Trang Duệ nhẹ nhàng đẩy Sterling ra, bắt lấy cảnh tay của hắn, nói đùa gì vậy? Bạn thân còn phải tiếp tục biểu diễn, còn muốn nhìn? Không phải là không được, nhưng ngài cũng phải biểu hiện chút thành ý nha.</w:t>
      </w:r>
    </w:p>
    <w:p>
      <w:pPr>
        <w:pStyle w:val="BodyText"/>
      </w:pPr>
      <w:r>
        <w:t xml:space="preserve">- Thật, đương nhiên là thật, ta có thể lấy thượng đế mà cam đoan, sáu tác phẩm này, tuyệt đối là bút tích của Picasso, đây là chuyện không cần nghi ngờ.</w:t>
      </w:r>
    </w:p>
    <w:p>
      <w:pPr>
        <w:pStyle w:val="BodyText"/>
      </w:pPr>
      <w:r>
        <w:t xml:space="preserve">Nói lời trung thực, biểu hiện của Sterling lúc này, chính là một người yêu thích tác phẩm cuồng nhiệt, hơn nữa hắn còn là giám định sư, hiện giờ hắn thầm nghĩ phải từ chỗ của Trang Duệ thưởng thức tác phẩm của Picasso một lần, qua hôm nay, chỉ sợ hắn không còn cơ hội này, bởi vì những bức họa này có thuộc về Trang Duệ hay không, đâu là chuyện khó xác định.</w:t>
      </w:r>
    </w:p>
    <w:p>
      <w:pPr>
        <w:pStyle w:val="BodyText"/>
      </w:pPr>
      <w:r>
        <w:t xml:space="preserve">Sterling biết rõ, Trang Duệ có được tin tức của những tác phẩm này, một khi truyền đi, sẽ làm cho thị trường tác phẩm nghệ thuật của Châu Âu, mang đến trùng kích thế nào? Tuyệt đối sẽ có một đám người truy lùng tác phẩm của Picasso, đều tập trung tới Paris này.</w:t>
      </w:r>
    </w:p>
    <w:p>
      <w:pPr>
        <w:pStyle w:val="BodyText"/>
      </w:pPr>
      <w:r>
        <w:t xml:space="preserve">- Ân, tốt rồi, Sterling tiên sinh, trước tiên ngài nên nghỉ ngơi một chút, ta muốn cùng Eze Kenner tiên sinh này bàn chuyện.</w:t>
      </w:r>
    </w:p>
    <w:p>
      <w:pPr>
        <w:pStyle w:val="BodyText"/>
      </w:pPr>
      <w:r>
        <w:t xml:space="preserve">Trang Duệ chỉ đợi đến lúc Sterling xác định những bức phác họa này là thật, lập tức qua sông đoạn cầu, hơn nữa ngay cả nước uống cũng không mời một ly.</w:t>
      </w:r>
    </w:p>
    <w:p>
      <w:pPr>
        <w:pStyle w:val="BodyText"/>
      </w:pPr>
      <w:r>
        <w:t xml:space="preserve">Sterling chẳng qua là một vị giám định sư mà thôi, mình không cần phải dong dài với hắn làm gì, hơn nữa Trang Duệ còn vì chuyện con mắt nhìn người thấp của Sterling lúc vừa vào phòng vẫn còn để ý, cho nên vẫn có khúc mắc.</w:t>
      </w:r>
    </w:p>
    <w:p>
      <w:pPr>
        <w:pStyle w:val="BodyText"/>
      </w:pPr>
      <w:r>
        <w:t xml:space="preserve">- Đương nhiên, ta nghĩ chắc chắc bất cứ người sưu tầm nào ở Paris này, đều nguyện ý kết giao với Trang tiên sinh.</w:t>
      </w:r>
    </w:p>
    <w:p>
      <w:pPr>
        <w:pStyle w:val="BodyText"/>
      </w:pPr>
      <w:r>
        <w:t xml:space="preserve">Eze Kenner gật gật đầu, có thể có được sáu bức họa của Picasso, khẳng định sẽ có rất nhiều người yêu thích tác phẩm của Picasso, đều cam tâm tình nguyện làm bạn bè với Trang Duệ.</w:t>
      </w:r>
    </w:p>
    <w:p>
      <w:pPr>
        <w:pStyle w:val="BodyText"/>
      </w:pPr>
      <w:r>
        <w:t xml:space="preserve">Sau khi nghe được chủ của mình lên tiếng, Sterling đã từ hưng phấn, cường lực áp chế xuống, vốn định thưởng thức các tác phẩm vừa xem xét của Picasso, cũng bị Bành Phi nhanh tay thu lại, bộ dạng như đề phòng kẻ cướp, Sterling phiền muộn đến mức suýt bạo tẩu.</w:t>
      </w:r>
    </w:p>
    <w:p>
      <w:pPr>
        <w:pStyle w:val="BodyText"/>
      </w:pPr>
      <w:r>
        <w:t xml:space="preserve">Nhưng mà, Sterling không phải là người không biết suy nghĩ, những người có thể mua bán tác phẩm nghệ thuật cao cấp trên thị trường quốc tế, không ai là người thiếu tiền, hắn muốn tiếp tục thưởng thức tác phẩm nghệ thuật trong lòng của mình, vậy thì phải xem thành ý của ngươi.</w:t>
      </w:r>
    </w:p>
    <w:p>
      <w:pPr>
        <w:pStyle w:val="BodyText"/>
      </w:pPr>
      <w:r>
        <w:t xml:space="preserve">- Trang tiên sinh thân ái, ta muốn biết, hôm nay ngài bảo chúng tôi tới đây, có phải là muốn bán các tác phẩm của Picasso hay không?</w:t>
      </w:r>
    </w:p>
    <w:p>
      <w:pPr>
        <w:pStyle w:val="BodyText"/>
      </w:pPr>
      <w:r>
        <w:t xml:space="preserve">Sau khi con mắt nhỏ của Eze Kenner đảo một vòng, bắt đầu dựa theo hướng của chủ đề, sở dĩ hắn nói lời này, đó là hắn muốn chiếm tiên cơ trong đàm phán, trong tiềm thức của hắn cho rằng Trang Duệ đang muốn bán cho hắn, mà không phải mình đang muốn mua, chẳng qua đây là kỷ xảo đàm phán mà thôi.</w:t>
      </w:r>
    </w:p>
    <w:p>
      <w:pPr>
        <w:pStyle w:val="BodyText"/>
      </w:pPr>
      <w:r>
        <w:t xml:space="preserve">- Bán ra?</w:t>
      </w:r>
    </w:p>
    <w:p>
      <w:pPr>
        <w:pStyle w:val="BodyText"/>
      </w:pPr>
      <w:r>
        <w:t xml:space="preserve">- Không, không, không, Eze Kenner tiên sinh, ngài hiểu lầm, ta chưa từng có ý nghĩ muốn bán các tác phẩm trân quý của Picasso, hiện tại không có, sau này cũng không có.</w:t>
      </w:r>
    </w:p>
    <w:p>
      <w:pPr>
        <w:pStyle w:val="BodyText"/>
      </w:pPr>
      <w:r>
        <w:t xml:space="preserve">Trang Duệ nghe được lời nói của Eze Kenner, trên mặt xuất hiện nụ cười nhàn nhạt, liên tục khoát tay, nói liên tục mấy chữ không, giọng điệu kiên quyết phủ nhận lời nói của Eze Kenner.</w:t>
      </w:r>
    </w:p>
    <w:p>
      <w:pPr>
        <w:pStyle w:val="BodyText"/>
      </w:pPr>
      <w:r>
        <w:t xml:space="preserve">Mặc dù Trang Duệ đã mua máy bay tư nhân, cho nên tiền mặt của hắn bị rút lại rất nhiều, nhưng hắn chưa từng muốn bán các bức họa của Picasso ra ngoài, thậm chí cho tới bây giờ cũng không có nghĩ tới sẽ bán một món đồ nào do mình cất giữ cả.</w:t>
      </w:r>
    </w:p>
    <w:p>
      <w:pPr>
        <w:pStyle w:val="BodyText"/>
      </w:pPr>
      <w:r>
        <w:t xml:space="preserve">Thị trường tác phẩm nghệ thuật trên trường quốc tế, dù là tác phẩm của Picasso, hay là thứ mình trân tàng, tuyệt đối không phải có tiền là mua được. Trừ phi có một ít người không còn bất cứ đồng nào, sẽ không có người nào nguyện ý bán tác phẩm của Picasso đổi lấy tiền tài cả.</w:t>
      </w:r>
    </w:p>
    <w:p>
      <w:pPr>
        <w:pStyle w:val="BodyText"/>
      </w:pPr>
      <w:r>
        <w:t xml:space="preserve">- Không bán?</w:t>
      </w:r>
    </w:p>
    <w:p>
      <w:pPr>
        <w:pStyle w:val="BodyText"/>
      </w:pPr>
      <w:r>
        <w:t xml:space="preserve">Eze Kenner sững sờ một chút, hắn hơi khó hiểu, nói với Trang Duệ:</w:t>
      </w:r>
    </w:p>
    <w:p>
      <w:pPr>
        <w:pStyle w:val="BodyText"/>
      </w:pPr>
      <w:r>
        <w:t xml:space="preserve">- Trang tiên sinh thân ái, vậy hôm nay ngài mới chúng ta tới, không có ý này sao? Chẳng lẽ ngài chỉ muốn cho chúng ta thưởng thức tác phẩm của Picasso thôi sao?</w:t>
      </w:r>
    </w:p>
    <w:p>
      <w:pPr>
        <w:pStyle w:val="BodyText"/>
      </w:pPr>
      <w:r>
        <w:t xml:space="preserve">Eze Kenner là người sưu tâm rất có tiếng tăm ở nước Anh, cũng là nhân vật quan trọng, hắn không ngờ mình buông tha một buổi tiệc tối trọng yếu, đến nơi này chỉ để nhìn tác phẩm của Picasso, nếu cần xem, vậy chỉ cần đến cung Louver xem là được.</w:t>
      </w:r>
    </w:p>
    <w:p>
      <w:pPr>
        <w:pStyle w:val="BodyText"/>
      </w:pPr>
      <w:r>
        <w:t xml:space="preserve">- Eze Kenner tiên sinh, ngài nói tiếng Hán rất tốt.</w:t>
      </w:r>
    </w:p>
    <w:p>
      <w:pPr>
        <w:pStyle w:val="BodyText"/>
      </w:pPr>
      <w:r>
        <w:t xml:space="preserve">Trang Duệ không tiếp lời của Eze Kenner, mà khích lệ trình độ Hán ngữ của hắn, Eze Kenner rất thân sĩ gật đầu, đang đợi Trang Duệ nói tiếp.</w:t>
      </w:r>
    </w:p>
    <w:p>
      <w:pPr>
        <w:pStyle w:val="BodyText"/>
      </w:pPr>
      <w:r>
        <w:t xml:space="preserve">- Chắc hẳn Eze Kenner tiên sinh cũng biết rất rõ văn hóa của quốc gia của tôi, ở quốc gia của tôi, người sưu tầm cũng thường dùng một phần tiền tài để mua thứ mình ưa thích, còn có những người thích dùng đồ mình sưu tầm trao đổi với người khác, kể từ đó, song phương đều có được những thứ mà mình ngưỡng mộ trong lòng, Eze Kenner tiên sinh, ý muốn của tôi, có lẽ ngài cũng hiểu a?</w:t>
      </w:r>
    </w:p>
    <w:p>
      <w:pPr>
        <w:pStyle w:val="Compact"/>
      </w:pPr>
      <w:r>
        <w:br w:type="textWrapping"/>
      </w:r>
      <w:r>
        <w:br w:type="textWrapping"/>
      </w:r>
    </w:p>
    <w:p>
      <w:pPr>
        <w:pStyle w:val="Heading2"/>
      </w:pPr>
      <w:bookmarkStart w:id="665" w:name="chương-643-đầu-cơ-trục-lợi.-1"/>
      <w:bookmarkEnd w:id="665"/>
      <w:r>
        <w:t xml:space="preserve">643. Chương 643 : Đầu Cơ Trục Lợi. (1)</w:t>
      </w:r>
    </w:p>
    <w:p>
      <w:pPr>
        <w:pStyle w:val="Compact"/>
      </w:pPr>
      <w:r>
        <w:br w:type="textWrapping"/>
      </w:r>
      <w:r>
        <w:br w:type="textWrapping"/>
      </w:r>
    </w:p>
    <w:p>
      <w:pPr>
        <w:pStyle w:val="BodyText"/>
      </w:pPr>
      <w:r>
        <w:t xml:space="preserve">Chương 643: Đầu cơ trục lợi. (1)</w:t>
      </w:r>
    </w:p>
    <w:p>
      <w:pPr>
        <w:pStyle w:val="BodyText"/>
      </w:pPr>
      <w:r>
        <w:t xml:space="preserve">Nguồn: Vipvandan.</w:t>
      </w:r>
    </w:p>
    <w:p>
      <w:pPr>
        <w:pStyle w:val="BodyText"/>
      </w:pPr>
      <w:r>
        <w:t xml:space="preserve">Sưu tầm:</w:t>
      </w:r>
    </w:p>
    <w:p>
      <w:pPr>
        <w:pStyle w:val="BodyText"/>
      </w:pPr>
      <w:r>
        <w:t xml:space="preserve">(¯`'•.¸(¯`'•.¸† Nhóm dịch Dungnhi †¸.•'´¯)¸.•'´¯)</w:t>
      </w:r>
    </w:p>
    <w:p>
      <w:pPr>
        <w:pStyle w:val="BodyText"/>
      </w:pPr>
      <w:r>
        <w:t xml:space="preserve">Kỳ thật lấy vật đổi vật, cũng không phải là độc quyền của những người sưu tầm Trung Quốc, mà phi thường thịnh hành trên quốc tế, Eze Kenner nghe Trang Duệ nói thế, lập tức có phản ứng, hắn hoàn toàn hiểu ý nghĩ của Trang Duệ.</w:t>
      </w:r>
    </w:p>
    <w:p>
      <w:pPr>
        <w:pStyle w:val="BodyText"/>
      </w:pPr>
      <w:r>
        <w:t xml:space="preserve">Nhưng mà, Eze Kenner nhíu mày, trán cũng nhăn lại, loại giao dịch lấy vật đổi vật, phần lớn thường là do một phương đưa ra, coi trọng một thứ gì đó của đối phương, sau đó lấy món tốt nhất của mình ra trao đổi, nói như vậy, mà phương đưa ra đề nghị này, phải chịu thiệt hại nho nhỏ.</w:t>
      </w:r>
    </w:p>
    <w:p>
      <w:pPr>
        <w:pStyle w:val="BodyText"/>
      </w:pPr>
      <w:r>
        <w:t xml:space="preserve">Nhưng hiện tại, Trang Duệ ngay cả thứ mình có là gì cũng không biết, đã dám đưa ra phương thức lấy vật đổi vật, nói rõ là dựa vào phác họa của Picasso có trong tay của mình, nếu như mình không xuất ra đồ cổ khiến cho đối phương thỏa mãn, chỉ sợ giao dịch này không làm được.</w:t>
      </w:r>
    </w:p>
    <w:p>
      <w:pPr>
        <w:pStyle w:val="BodyText"/>
      </w:pPr>
      <w:r>
        <w:t xml:space="preserve">Nhưng đúng là Eze Kenner rất quan tâm tới những bức phác họa có trong tay của Trang Duệ, muốn có tư cách đưa chân vào hàng ngũ những người sưu tầm đẳng cấp thế giới, thì những thứ hắn sưu tầm không có tác phẩm của Picasso hoặc là Van Gogh, thì đó là một tiêu chí cực kỳ trọng yếu.</w:t>
      </w:r>
    </w:p>
    <w:p>
      <w:pPr>
        <w:pStyle w:val="BodyText"/>
      </w:pPr>
      <w:r>
        <w:t xml:space="preserve">Mà nội tình gia tộc của Eze Kenner, cũng không có gì hơn là những cổ vật năm đó cướp được ở Trung Quốc, mà đối với tác phẩm nghệ thuật Âu Mỹ, thì cũng không có thu thập được bao nhiêu, Eze Kenner muốn những nhà sưu tập quốc tế khẳng định mình, nếu chỉ dựa vào đồ cổ của Trung Quốc, vậy thì không đủ.</w:t>
      </w:r>
    </w:p>
    <w:p>
      <w:pPr>
        <w:pStyle w:val="BodyText"/>
      </w:pPr>
      <w:r>
        <w:t xml:space="preserve">- Trang tiên sinh, tôi đã hiểu được ý của ngài, chỉ dựa vào những thứ mà tôi sưu tầm ở Luân Đôn, hiện tại không thể nào làm cho ngài lựa chọn.</w:t>
      </w:r>
    </w:p>
    <w:p>
      <w:pPr>
        <w:pStyle w:val="BodyText"/>
      </w:pPr>
      <w:r>
        <w:t xml:space="preserve">Tâm tình của Eze Kenner rất chính trực, muốn nói ra những thứ tốt ình lựa chọn, không thể nào thấp hơn tác phẩm của Picasso, nhưng vật này hiếm và quý, nhưng đồ cổ của Trung Quốc lưu lạc ở nước ngoài tính được bằng đơn vị hàng nghìn, nhưng tác phẩm của Picasso, tính đi tính lại cũng chỉ có vài vạn, hơn nữa phần lớn đều bị bảo tàng và các nhà sưu tập cất giữ, dù cho có một bức lưu lạc đến thị trường đấu giá, cũng nhanh chóng bị mua mất.</w:t>
      </w:r>
    </w:p>
    <w:p>
      <w:pPr>
        <w:pStyle w:val="BodyText"/>
      </w:pPr>
      <w:r>
        <w:t xml:space="preserve">Eze Kenner biết rõ, mình có thể nhìn thấy một lúc sáu bức họa này, là do vận khí không tệ, tuyệt đối không thể dùng giá trị thì trường để cân nhắc. (.</w:t>
      </w:r>
    </w:p>
    <w:p>
      <w:pPr>
        <w:pStyle w:val="BodyText"/>
      </w:pPr>
      <w:r>
        <w:t xml:space="preserve">- Đồ của ngài đều đặt tại Luân Đôn?</w:t>
      </w:r>
    </w:p>
    <w:p>
      <w:pPr>
        <w:pStyle w:val="BodyText"/>
      </w:pPr>
      <w:r>
        <w:t xml:space="preserve">Trang Duệ nghe vậy liền dùng ngón tay gõ gõ lên mặt bàn, nói thật ra, hắn không thể giao dịch với thương nhân, bởi vì thương nhân trục lợi, thời điểm bọn họ trao đổi đồ vật, nhất định sẽ dùng giá cả để cân nhắc giá trị vật phẩm, như vậy thì bản thân của mình sẽ không được lợi.</w:t>
      </w:r>
    </w:p>
    <w:p>
      <w:pPr>
        <w:pStyle w:val="BodyText"/>
      </w:pPr>
      <w:r>
        <w:t xml:space="preserve">Trang Duệ muốn nhất, chính là trao đổi với bảo tàng, ở nước ngoài có rất nhiều nhà bảo tàng cất giấu rất nhiều đồ cổ của Trung Quốc, nhưng so sánh với tác phẩm của Picasso, bọn họ càng yêu thích hơn, nói đi cũng phải nói lại, kể cả rất nhiều nhà bảo tàng tư nhân, đại đa số những đồ vật trong những bảo tàng này không phải đều là của tư nhân, mà là được các nhà bảo tàng quyên tặng hoặc mua bán mà có được, chỉ cần ban giám đốc bảo tàng đồng ý là được, nhưng Trang Duệ tin tưởng, những người nước ngoài này, nhất định sẽ đồng ý dùng đồ cổ Trung Quốc để trao đổi tác phẩm của Picasso.</w:t>
      </w:r>
    </w:p>
    <w:p>
      <w:pPr>
        <w:pStyle w:val="BodyText"/>
      </w:pPr>
      <w:r>
        <w:t xml:space="preserve">Bởi vì đồ không phải là của mình, không tồn tại thuyết pháp giá trị, bởi như vậy, không gian thao tác sẽ lớn hơn, Trang Duệ sẽ đạt được thứ mình muốn càng nhiều.</w:t>
      </w:r>
    </w:p>
    <w:p>
      <w:pPr>
        <w:pStyle w:val="BodyText"/>
      </w:pPr>
      <w:r>
        <w:t xml:space="preserve">- Trang tiên sinh, nếu như ngài có thời gian đi Luân Đôn, tôi sẽ đem đồ do tôi sưu tập, làm cho ngài thỏa mãn.</w:t>
      </w:r>
    </w:p>
    <w:p>
      <w:pPr>
        <w:pStyle w:val="BodyText"/>
      </w:pPr>
      <w:r>
        <w:t xml:space="preserve">Eze Kenner hiện giờ chỉ suy nghĩ tới các bức họa của Picasso, hơn nữa hắn cũng không muốn chúng chảy vào các nhà đấu giá, bởi vì Eze Kenner biết rõ, giá tác phẩm của Picasso trong mấy năm nay đột nhiên tăng mạnh, mấy bức phác họa này, giá cả của chúng không chừng sẽ lớn hơn ngàn vạn đô la. Hơn nữa một khi các tác phẩm này xuất hiện trong đấu giá, rất nhiều chuyện thân bất do kỷ, Eze Kenner không cách nào khống chế cục diện, đến lúc đó, vạn nhất có một đại cự phú yêu thích sưu tập cạnh tranh với mình, chỉ sợ số tiền mình móc ra, tuyệt đối vượt xa sức tưởng tượng.</w:t>
      </w:r>
    </w:p>
    <w:p>
      <w:pPr>
        <w:pStyle w:val="BodyText"/>
      </w:pPr>
      <w:r>
        <w:t xml:space="preserve">- Được rồi, Eze Kenner tiên sinh, thành ý của ngài đã đả động tôi, như vậy đi, ba ngày sau tôi sẽ đi máy bay tư nhân tới Luân Đôn, nhưng trước đó, tôi muốn ngài liệt kê một danh sách, đem những thứ tốt nhất mà ngài cất giữ, đánh dấu ra cho tôi xem một chút, để cho tôi nhìn thấy chúng ta có khả năng giao dịch hay không.</w:t>
      </w:r>
    </w:p>
    <w:p>
      <w:pPr>
        <w:pStyle w:val="BodyText"/>
      </w:pPr>
      <w:r>
        <w:t xml:space="preserve">Trang Duệ muốn chính là thế này, dù sao bản thân của mình cũng phải đi Luân Đôn, hơn nữa phương thức lấy vật đổi vật rất đơn giản, nhưng thao tác lại rất phức tạp, thời gian năm ba ngày là không đủ, nói cách khác, những tác phẩm của Picasso này, trong một thời gian ngắn nhất định phải lưu lại trong tay của mình, đi Luân Đôn nhìn một cái cũng không có gì.</w:t>
      </w:r>
    </w:p>
    <w:p>
      <w:pPr>
        <w:pStyle w:val="BodyText"/>
      </w:pPr>
      <w:r>
        <w:t xml:space="preserve">Hơn nữa Trang Duệ còn đưa ra một điều kiện, hắn muốn biết trong tay Eze Kenner có những thứ gì, nếu như không thể làm mình thỏa mãn, vậy giao dịch này không thể đồng ý.</w:t>
      </w:r>
    </w:p>
    <w:p>
      <w:pPr>
        <w:pStyle w:val="BodyText"/>
      </w:pPr>
      <w:r>
        <w:t xml:space="preserve">Dù sao Trang Duệ không sợ không bán được tác phẩm của Picasso, chỉ cần hắn thả tiếng gió, đừng nói những tay sưu tập tư nhân, chỉ sợ nhà bán đấu giá, sẽ đạp nát cánh cửa của khách sạn này mất.</w:t>
      </w:r>
    </w:p>
    <w:p>
      <w:pPr>
        <w:pStyle w:val="BodyText"/>
      </w:pPr>
      <w:r>
        <w:t xml:space="preserve">- Tốt rồi, Trang tiên sinh thân ái, tôi sẽ đem danh sách và hình ảnh truyền tới cho ngài, tôi nghĩ nhất định ngài sẽ thỏa mãn.</w:t>
      </w:r>
    </w:p>
    <w:p>
      <w:pPr>
        <w:pStyle w:val="BodyText"/>
      </w:pPr>
      <w:r>
        <w:t xml:space="preserve">Eze Kenner nhìn thấy Trang Duệ muốn tiễn khách, liền đứng dậy, sau khi bắt tay với Trang Duệ, đưa cho Trang Duệ một tấm danh thiếp, sau đó kéo vị giám định sư Sterling còn chưa thỏa mãn rời đi, nên hỏi cũng đã hỏi rồi, giao dịch có thể thành hay không, phải xem đồ vật mà mình lấy ra, có thể đánh động Trang Duệ hay không.</w:t>
      </w:r>
    </w:p>
    <w:p>
      <w:pPr>
        <w:pStyle w:val="BodyText"/>
      </w:pPr>
      <w:r>
        <w:t xml:space="preserve">Eze Kenner đối với điểm này rất có lòng tin, hắn cất giữ đa số là đồ cổ Trung Quốc, đó đều là tinh phẩm các đời Tống Nguyên Minh Thanh, trên thị trường quốc tế cũng hiếm thấy, nếu như Trang Duệ là một người theo chủ nghĩa dân tộc, nhất định sẽ cảm thấy hứng thú với những thứ mà mình lấy ra.</w:t>
      </w:r>
    </w:p>
    <w:p>
      <w:pPr>
        <w:pStyle w:val="BodyText"/>
      </w:pPr>
      <w:r>
        <w:t xml:space="preserve">- Trang ca, những bức tranh này, đều là đồ cổ?</w:t>
      </w:r>
    </w:p>
    <w:p>
      <w:pPr>
        <w:pStyle w:val="BodyText"/>
      </w:pPr>
      <w:r>
        <w:t xml:space="preserve">Đợi đến lúc Eze Kenner và Sterling rời đi, Bành Phi cầm một bức phác họa lên nhìn, hắn có thể nghe hiểu tiếng Anh, biết rõ hai người vừa rồi rất xem trọng các bức tranh này.</w:t>
      </w:r>
    </w:p>
    <w:p>
      <w:pPr>
        <w:pStyle w:val="BodyText"/>
      </w:pPr>
      <w:r>
        <w:t xml:space="preserve">Nhưng Bành Phi dò xét cả buổi, nhìn không ra chỗ nào tốt, chỉ là nữ nhân cởi truồng, truyền hình nước Pháp đều có những kênh như vậy, còn đẹp hơn tranh rất nhiều, cho nên không có bao nhiêu hứng thú.</w:t>
      </w:r>
    </w:p>
    <w:p>
      <w:pPr>
        <w:pStyle w:val="BodyText"/>
      </w:pPr>
      <w:r>
        <w:t xml:space="preserve">- Hắc, tiểu tử, lời này mà ngươi cũng dám hỏi, không phải đồ cổ thì có người nào đưa tiền cho ngươi sao?</w:t>
      </w:r>
    </w:p>
    <w:p>
      <w:pPr>
        <w:pStyle w:val="BodyText"/>
      </w:pPr>
      <w:r>
        <w:t xml:space="preserve">Trang Duệ nghe vậy cười nói, sau khi cẩn thận cất giữ các bức phác họa, nói với Bành Phi:</w:t>
      </w:r>
    </w:p>
    <w:p>
      <w:pPr>
        <w:pStyle w:val="BodyText"/>
      </w:pPr>
      <w:r>
        <w:t xml:space="preserve">- Những vật này phải trông chừng cẩn thận, nói không chừng sẽ đổi được vài món ngang cấp với Định Quang Kiếm, ngàn vạn lần phải cẩn thận.</w:t>
      </w:r>
    </w:p>
    <w:p>
      <w:pPr>
        <w:pStyle w:val="Compact"/>
      </w:pPr>
      <w:r>
        <w:br w:type="textWrapping"/>
      </w:r>
      <w:r>
        <w:br w:type="textWrapping"/>
      </w:r>
    </w:p>
    <w:p>
      <w:pPr>
        <w:pStyle w:val="Heading2"/>
      </w:pPr>
      <w:bookmarkStart w:id="666" w:name="chương-644-đầu-cơ-trục-lợi.-2"/>
      <w:bookmarkEnd w:id="666"/>
      <w:r>
        <w:t xml:space="preserve">644. Chương 644 : Đầu Cơ Trục Lợi. (2)</w:t>
      </w:r>
    </w:p>
    <w:p>
      <w:pPr>
        <w:pStyle w:val="Compact"/>
      </w:pPr>
      <w:r>
        <w:br w:type="textWrapping"/>
      </w:r>
      <w:r>
        <w:br w:type="textWrapping"/>
      </w:r>
    </w:p>
    <w:p>
      <w:pPr>
        <w:pStyle w:val="BodyText"/>
      </w:pPr>
      <w:r>
        <w:t xml:space="preserve">Chương 644: Đầu cơ trục lợi. (2)</w:t>
      </w:r>
    </w:p>
    <w:p>
      <w:pPr>
        <w:pStyle w:val="BodyText"/>
      </w:pPr>
      <w:r>
        <w:t xml:space="preserve">Nguồn: Vipvandan.</w:t>
      </w:r>
    </w:p>
    <w:p>
      <w:pPr>
        <w:pStyle w:val="BodyText"/>
      </w:pPr>
      <w:r>
        <w:t xml:space="preserve">Sưu tầm:</w:t>
      </w:r>
    </w:p>
    <w:p>
      <w:pPr>
        <w:pStyle w:val="BodyText"/>
      </w:pPr>
      <w:r>
        <w:t xml:space="preserve">(¯`'•.¸(¯`'•.¸† Nhóm dịch Dungnhi †¸.•'´¯)¸.•'´¯)</w:t>
      </w:r>
    </w:p>
    <w:p>
      <w:pPr>
        <w:pStyle w:val="BodyText"/>
      </w:pPr>
      <w:r>
        <w:t xml:space="preserve">- Định Quang Kiếm?</w:t>
      </w:r>
    </w:p>
    <w:p>
      <w:pPr>
        <w:pStyle w:val="BodyText"/>
      </w:pPr>
      <w:r>
        <w:t xml:space="preserve">Bành Phi bị lời này của Trang Duệ dọa kêu lên, vội vàng dùng hai tay tiếp lấy các bức họa từ tay Trang Duệ, trong nội tâm nói thầm, những bức tranh này nhìn thì không có gì, chẳng đẹp hơn các bạn gái của hắn, thật sự đáng giá như vậy sao?</w:t>
      </w:r>
    </w:p>
    <w:p>
      <w:pPr>
        <w:pStyle w:val="BodyText"/>
      </w:pPr>
      <w:r>
        <w:t xml:space="preserve">- Trang Duệ, có tin tức truyền tới, anh nên xem một chút.</w:t>
      </w:r>
    </w:p>
    <w:p>
      <w:pPr>
        <w:pStyle w:val="BodyText"/>
      </w:pPr>
      <w:r>
        <w:t xml:space="preserve">Bỗng nhiên trong phòng vang lên tiếng của Tần Huyên Băng, Trang Duệ sững sờ một chút, hắn không ngờ hiệu suất của Eze Kenner tiên sinh này thật nhanh, lúc hắn rời đi tới bây giờ mới qua nửa giờ, không ngờ đã có danh mục đồ cổ rồi.</w:t>
      </w:r>
    </w:p>
    <w:p>
      <w:pPr>
        <w:pStyle w:val="BodyText"/>
      </w:pPr>
      <w:r>
        <w:t xml:space="preserve">Trang Duệ nào biết rằng, Eze Kenner sợ Trang Duệ tìm người mua khác, lúc này mới vội vàng đem những món đồ cổ tốt nhất mà mình có, truyền tới cho Trang Duệ xem.</w:t>
      </w:r>
    </w:p>
    <w:p>
      <w:pPr>
        <w:pStyle w:val="BodyText"/>
      </w:pPr>
      <w:r>
        <w:t xml:space="preserve">Trong tay Trang Duệ có rất nhiều bức họa của Picasso, sức nặng của nó còn nặng hơn đồ cổ của Trung Quốc rất nhiều, bởi vì sức nặng lớn như vậy, mặc kệ Trang Duệ có đồng ý trao đổi hay không, Eze Kenner đều liệt kê ra những món đáng giá nhất, không chút tư tàng.</w:t>
      </w:r>
    </w:p>
    <w:p>
      <w:pPr>
        <w:pStyle w:val="BodyText"/>
      </w:pPr>
      <w:r>
        <w:t xml:space="preserve">- Nam Tống Quang Diệu Bút Tẩy!</w:t>
      </w:r>
    </w:p>
    <w:p>
      <w:pPr>
        <w:pStyle w:val="BodyText"/>
      </w:pPr>
      <w:r>
        <w:t xml:space="preserve">- Tống Quân Diêu, Diêu Biến Oản!</w:t>
      </w:r>
    </w:p>
    <w:p>
      <w:pPr>
        <w:pStyle w:val="BodyText"/>
      </w:pPr>
      <w:r>
        <w:t xml:space="preserve">- Bắc Tống, Định Diêu Hoa Văn Bình!</w:t>
      </w:r>
    </w:p>
    <w:p>
      <w:pPr>
        <w:pStyle w:val="BodyText"/>
      </w:pPr>
      <w:r>
        <w:t xml:space="preserve">- Vô Thanh Hoa, Ngư Táo Văn Đại Quán!</w:t>
      </w:r>
    </w:p>
    <w:p>
      <w:pPr>
        <w:pStyle w:val="BodyText"/>
      </w:pPr>
      <w:r>
        <w:t xml:space="preserve">- Thành Hóa Đấu Thải Yêu Tự Quán!</w:t>
      </w:r>
    </w:p>
    <w:p>
      <w:pPr>
        <w:pStyle w:val="BodyText"/>
      </w:pPr>
      <w:r>
        <w:t xml:space="preserve">- Nam Tống Long Tuyền Diêu!</w:t>
      </w:r>
    </w:p>
    <w:p>
      <w:pPr>
        <w:pStyle w:val="BodyText"/>
      </w:pPr>
      <w:r>
        <w:t xml:space="preserve">- Vạn Lịch Ngũ Thải Đại Bình!</w:t>
      </w:r>
    </w:p>
    <w:p>
      <w:pPr>
        <w:pStyle w:val="BodyText"/>
      </w:pPr>
      <w:r>
        <w:t xml:space="preserve">- Vô Thanh Hoa "Quỷ Cốc Tử Hạ Sơn" Đồ Quán!</w:t>
      </w:r>
    </w:p>
    <w:p>
      <w:pPr>
        <w:pStyle w:val="BodyText"/>
      </w:pPr>
      <w:r>
        <w:t xml:space="preserve">Cầm tờ fax trong tay, thân thể Trang Duệ nhịn không được run lên, nhất là tay phải đang cầm tờ giấy, run rẩy rất rõ ràng, Bành Phi và Tần Huyên Băng nhìn thấy, không rõ ràng lắm nên mở to mắt ra.</w:t>
      </w:r>
    </w:p>
    <w:p>
      <w:pPr>
        <w:pStyle w:val="BodyText"/>
      </w:pPr>
      <w:r>
        <w:t xml:space="preserve">- Trang Duệ, Trang ca, anh làm sao thế?</w:t>
      </w:r>
    </w:p>
    <w:p>
      <w:pPr>
        <w:pStyle w:val="BodyText"/>
      </w:pPr>
      <w:r>
        <w:t xml:space="preserve">Tần Huyên Băng và Bành Phi cùng hỏi, làm cho Trang Duệ đang ở trạng thái ngẩn ngơ, tỉnh táo lại.</w:t>
      </w:r>
    </w:p>
    <w:p>
      <w:pPr>
        <w:pStyle w:val="BodyText"/>
      </w:pPr>
      <w:r>
        <w:t xml:space="preserve">- Không có... Không có gì, hai người đừng nên nói chuyện, để cho ta an yên tĩnh một chút.</w:t>
      </w:r>
    </w:p>
    <w:p>
      <w:pPr>
        <w:pStyle w:val="BodyText"/>
      </w:pPr>
      <w:r>
        <w:t xml:space="preserve">Trang Duệ có chút không thể tin được liếc nhìn hình ảnh và tên của những thứ này, đúng vậy, hắn không có hoa mắt, đúng là có hai kiện Thanh Hoa, hai kiện Tống Định Diêu Từ Khí, rõ ràng còn có một kiện Diêu Biến Oản, chẳng lẽ Eze Kenner đào mộ tướng quân nhà Tống?</w:t>
      </w:r>
    </w:p>
    <w:p>
      <w:pPr>
        <w:pStyle w:val="BodyText"/>
      </w:pPr>
      <w:r>
        <w:t xml:space="preserve">Đồ sứ của Bắc Tống năm đó rất nổi danh, mà thứ trên tờ fax này, lại chính là Diêu Biến Oản, giá trị của nó còn cao hơn các bình Diêu Biến thông thường.</w:t>
      </w:r>
    </w:p>
    <w:p>
      <w:pPr>
        <w:pStyle w:val="BodyText"/>
      </w:pPr>
      <w:r>
        <w:t xml:space="preserve">Phải biết rằng, cổ nhân đốt hầm lò, đối với đồ sứ trong hầm lò rất mê tín, như Thanh Ba Tạp Chí có nói:</w:t>
      </w:r>
    </w:p>
    <w:p>
      <w:pPr>
        <w:pStyle w:val="BodyText"/>
      </w:pPr>
      <w:r>
        <w:t xml:space="preserve">- Nhiêu Châu Cảnh Đức Trấn, trong hầm lò có biến, chu sa đỏ hồng, làm cho những vật khác bị nhiễm theo, sau này hầm lò đó không còn dùng đến nữa.</w:t>
      </w:r>
    </w:p>
    <w:p>
      <w:pPr>
        <w:pStyle w:val="BodyText"/>
      </w:pPr>
      <w:r>
        <w:t xml:space="preserve">Sau khi hầm lò không dùng được nữa, phần lớn các loại sứ không dùng được nữa, cho nên những kiện đồ sứ còn lưu truyền tới nay cực nhỏ, mà Tông Quân Diêu, Diêu Biến Oản càng hiếm thấy trong hiếm thấy.</w:t>
      </w:r>
    </w:p>
    <w:p>
      <w:pPr>
        <w:pStyle w:val="BodyText"/>
      </w:pPr>
      <w:r>
        <w:t xml:space="preserve">Đồ sứ này không cần nói nữa, thế nhân đều biết, hầm lò dùng sứ trắng để làm sứ , đều dùng đất sét trắng, nung sứ ở nhiệt độ cao, sau đó còn phải đốt hắc men, tương men và lục men, cho nên văn hiến gọi là "Hắc Định", "Tử Định" và "Lục Định", danh truyền thiên hạ.</w:t>
      </w:r>
    </w:p>
    <w:p>
      <w:pPr>
        <w:pStyle w:val="BodyText"/>
      </w:pPr>
      <w:r>
        <w:t xml:space="preserve">Trên tờ giấy này còn vài loại đồ sứ, đều là là thứ ở trong nước khó nhìn thấy, có đôi khi nhìn thấy mảnh sứ đã là không tệ rồi, mà danh sách của Eze Kenner, tùy tùy tiện tiện viết là xong, Trang Duệ tin tưởng, những thứ này tuyệt đối là toàn bộ nội tình của Eze Kenner.</w:t>
      </w:r>
    </w:p>
    <w:p>
      <w:pPr>
        <w:pStyle w:val="BodyText"/>
      </w:pPr>
      <w:r>
        <w:t xml:space="preserve">Nhắc tới mấy món đồ sứ đời Tống Diêu Biến, cộng thêm hai món Thanh Hoa, đã làm cho Trang Duệ khiếp sợ, tuy đồ số đời Tống rất ít, nhưng vẫn có thể nhìn thấy ở các nhà bảo tàng nước ngoài, nhưng Thanh Hoa thì khác, giống như phượng mao lân giác, rất khó gặp.</w:t>
      </w:r>
    </w:p>
    <w:p>
      <w:pPr>
        <w:pStyle w:val="BodyText"/>
      </w:pPr>
      <w:r>
        <w:t xml:space="preserve">Nhất là món cuối cùng trong danh sách, chính là Vô Thanh Hoa "Quỷ Cốc Tử Hạ Sơn" Đồ Quán, Trang Duệ biết rõ, nhân vật được vẽ lên đồ sứ Thanh Hoa, trên thế giới này tuyệt đối không nhiều hơn mười món tay, đương nhiên, vài món này trải qua khai quật chứng minh.</w:t>
      </w:r>
    </w:p>
    <w:p>
      <w:pPr>
        <w:pStyle w:val="BodyText"/>
      </w:pPr>
      <w:r>
        <w:t xml:space="preserve">Nhưng người trong nước vô cùng đau đớn chính là, trong bảo tàng mỹ thuật British có "Chiêu Quân Xuất Tắc", bảo tàng Hermitage có "Tam Cố Mao Lư", trong bảo tàng Pompidou có "Chu Á Phu Truân Tế Liễu Doanh" bình, bảo tàng Boston nước Mỹ có "Úy Trì Cung Cứu Chủ", một nhà sưu tập Châu Á có "Tây Sương Ký Phần Hương", bảo tàng Tate Modern có "Bách Hoa Đình", các loại này chính là đồ sứ Thanh Hoa, không ngờ lại có một kiện trong tay người này.</w:t>
      </w:r>
    </w:p>
    <w:p>
      <w:pPr>
        <w:pStyle w:val="BodyText"/>
      </w:pPr>
      <w:r>
        <w:t xml:space="preserve">Trong lòng Trang Duệ hét lớn, giống như tiếng sấm, tuy giá cả của đồ sứ Thanh Hoa năm đó được phóng đại rất nhiều, cũng không thiết người nước ngoài lăng xê, nhưng đồ sứ Thanh Hoa đúng là thưa thớt, đây chính là sự thật.</w:t>
      </w:r>
    </w:p>
    <w:p>
      <w:pPr>
        <w:pStyle w:val="BodyText"/>
      </w:pPr>
      <w:r>
        <w:t xml:space="preserve">Ít nhất trong rất nhiểu viện bảo tàng lớn trong nước mà Trang Duệ biết, không có bất cứ kiện đồ sứ Thanh Hoa nào, phần lớn đều là đời Minh Thanh, bây giờ có thể có cơ hội được cầm một kiện Thanh Hoa, trong lòng Trang Duệ kích động tột đỉnh.</w:t>
      </w:r>
    </w:p>
    <w:p>
      <w:pPr>
        <w:pStyle w:val="BodyText"/>
      </w:pPr>
      <w:r>
        <w:t xml:space="preserve">- Điện thoại, danh thiếp Eze Kenner vừa đưa đâu rồi?</w:t>
      </w:r>
    </w:p>
    <w:p>
      <w:pPr>
        <w:pStyle w:val="BodyText"/>
      </w:pPr>
      <w:r>
        <w:t xml:space="preserve">Trang Duệ phục hồi tinh thần lại, trở lại bên bàn trà, cho dù Trang Duệ có đem toàn bộ phác họa của Picasso để lấy Vô Thanh Hoa "Quỷ Cốc Tử Hạ Sơn" Đồ Quán từ trong tay Eze Kenner, Trang Duệ cũng cam tâm tình nguyện.</w:t>
      </w:r>
    </w:p>
    <w:p>
      <w:pPr>
        <w:pStyle w:val="BodyText"/>
      </w:pPr>
      <w:r>
        <w:t xml:space="preserve">- Lão đệ, Eze Kenner truyển bàn fax ngươi nhận được chưa?</w:t>
      </w:r>
    </w:p>
    <w:p>
      <w:pPr>
        <w:pStyle w:val="BodyText"/>
      </w:pPr>
      <w:r>
        <w:t xml:space="preserve">Đang lúc Trang Duệ tìm danh thiếp của Eze Kenner, thời điểm lòng hắn nóng như lửa đốt và định gọi đi, điện thoại của Hoàng Phủ Vân đã tới.</w:t>
      </w:r>
    </w:p>
    <w:p>
      <w:pPr>
        <w:pStyle w:val="BodyText"/>
      </w:pPr>
      <w:r>
        <w:t xml:space="preserve">- Nhận được rồi, Hoàng Phủ huynh, tôi cho anh biết, Eze Kenner có đến hai kiện Thanh Hoa, đúng, là hai kiện!</w:t>
      </w:r>
    </w:p>
    <w:p>
      <w:pPr>
        <w:pStyle w:val="BodyText"/>
      </w:pPr>
      <w:r>
        <w:t xml:space="preserve">Trang Duệ sợ Hoàng Phủ Vân không tin, cho nên cố ý tăng thêm âm lượng, chỉ cần là dân chơi đồ sứ, sẽ biết đồ sứ Thanh Hoa có địa vị với người trong nước thế nào, nó đại biểu cho tiêu chuẩn vô địch quét ngang vương triều nghệ thuật đỉnh cao của Châu Âu.</w:t>
      </w:r>
    </w:p>
    <w:p>
      <w:pPr>
        <w:pStyle w:val="BodyText"/>
      </w:pPr>
      <w:r>
        <w:t xml:space="preserve">- Lão đệ, trước đừng kích động, Eze Kenner truyền fax cho lão đệ, anh cũng thu được một phần, danh sách đồ vật trên đó, anh đã xem qua.</w:t>
      </w:r>
    </w:p>
    <w:p>
      <w:pPr>
        <w:pStyle w:val="BodyText"/>
      </w:pPr>
      <w:r>
        <w:t xml:space="preserve">Âm thanh của Hoàng Phủ Vân hoàn toàn bình tĩnh hơn Trang Duệ rất nhiều, điều này cũng khó trách, dù sao đồ vật cũng không phải của hắn, tục ngữ nói việc không liên quan tới mình, không thể đánh động tới mình.</w:t>
      </w:r>
    </w:p>
    <w:p>
      <w:pPr>
        <w:pStyle w:val="BodyText"/>
      </w:pPr>
      <w:r>
        <w:t xml:space="preserve">- Hoàng Phủ Vân, đối với kiện Vô Thanh Hoa "Quỷ Cốc Tử Hạ Sơn" Đồ Quán đó, hắn cần điều kiện gì cứ nói ra.</w:t>
      </w:r>
    </w:p>
    <w:p>
      <w:pPr>
        <w:pStyle w:val="BodyText"/>
      </w:pPr>
      <w:r>
        <w:t xml:space="preserve">Trang Duệ đi thẳng vào vấn đề, chỉ cần hai kiện Thanh Hoa trên danh sách là thật, Trang Duệ nguyện ý trả cái giá lớn, cho dù bán mất cái máy bay tư nhân kia đi, hắn cũng nguyện ý.</w:t>
      </w:r>
    </w:p>
    <w:p>
      <w:pPr>
        <w:pStyle w:val="BodyText"/>
      </w:pPr>
      <w:r>
        <w:t xml:space="preserve">- Lão đệ, bình tĩnh, phải bình tĩnh.</w:t>
      </w:r>
    </w:p>
    <w:p>
      <w:pPr>
        <w:pStyle w:val="BodyText"/>
      </w:pPr>
      <w:r>
        <w:t xml:space="preserve">- Bình tĩnh cái gì, hiện tại em đang muốn đi xem hai kiện Thanh Hoa kia là thật hay giả đấy.</w:t>
      </w:r>
    </w:p>
    <w:p>
      <w:pPr>
        <w:pStyle w:val="BodyText"/>
      </w:pPr>
      <w:r>
        <w:t xml:space="preserve">Trang Duệ tức giận nói một câu này qua điện thoạt, hắn đang nhức cả trứng dái, có thể bình tĩnh sao?</w:t>
      </w:r>
    </w:p>
    <w:p>
      <w:pPr>
        <w:pStyle w:val="BodyText"/>
      </w:pPr>
      <w:r>
        <w:t xml:space="preserve">Sau khi nghe được lời này của Trang Duệ, Hoàng Phủ Vân cười hắc hắc trong điện thoại, nói ra:</w:t>
      </w:r>
    </w:p>
    <w:p>
      <w:pPr>
        <w:pStyle w:val="BodyText"/>
      </w:pPr>
      <w:r>
        <w:t xml:space="preserve">- Lão đệ, trong nhà chưa tỏ ngoài ngõ đã tường a, chú có biết hay không, tại sao anh lại điện thoại cho chú vào lúc này?</w:t>
      </w:r>
    </w:p>
    <w:p>
      <w:pPr>
        <w:pStyle w:val="Compact"/>
      </w:pPr>
      <w:r>
        <w:br w:type="textWrapping"/>
      </w:r>
      <w:r>
        <w:br w:type="textWrapping"/>
      </w:r>
    </w:p>
    <w:p>
      <w:pPr>
        <w:pStyle w:val="Heading2"/>
      </w:pPr>
      <w:bookmarkStart w:id="667" w:name="chương-645-đầu-cơ-trục-lợi.-3"/>
      <w:bookmarkEnd w:id="667"/>
      <w:r>
        <w:t xml:space="preserve">645. Chương 645 : Đầu Cơ Trục Lợi. (3)</w:t>
      </w:r>
    </w:p>
    <w:p>
      <w:pPr>
        <w:pStyle w:val="Compact"/>
      </w:pPr>
      <w:r>
        <w:br w:type="textWrapping"/>
      </w:r>
      <w:r>
        <w:br w:type="textWrapping"/>
      </w:r>
    </w:p>
    <w:p>
      <w:pPr>
        <w:pStyle w:val="BodyText"/>
      </w:pPr>
      <w:r>
        <w:t xml:space="preserve">Chương 645: Đầu cơ trục lợi. (3)</w:t>
      </w:r>
    </w:p>
    <w:p>
      <w:pPr>
        <w:pStyle w:val="BodyText"/>
      </w:pPr>
      <w:r>
        <w:t xml:space="preserve">Nguồn: Vipvandan.</w:t>
      </w:r>
    </w:p>
    <w:p>
      <w:pPr>
        <w:pStyle w:val="BodyText"/>
      </w:pPr>
      <w:r>
        <w:t xml:space="preserve">Sưu tầm:</w:t>
      </w:r>
    </w:p>
    <w:p>
      <w:pPr>
        <w:pStyle w:val="BodyText"/>
      </w:pPr>
      <w:r>
        <w:t xml:space="preserve">(¯`'•.¸(¯`'•.¸† Nhóm dịch Dungnhi †¸.•'´¯)¸.•'´¯)</w:t>
      </w:r>
    </w:p>
    <w:p>
      <w:pPr>
        <w:pStyle w:val="BodyText"/>
      </w:pPr>
      <w:r>
        <w:t xml:space="preserve">- Em nào biết?</w:t>
      </w:r>
    </w:p>
    <w:p>
      <w:pPr>
        <w:pStyle w:val="BodyText"/>
      </w:pPr>
      <w:r>
        <w:t xml:space="preserve">Trang Duệ tức giận nói một câu, nhưng lập tức tựu kịp phản ứng, nói ra:</w:t>
      </w:r>
    </w:p>
    <w:p>
      <w:pPr>
        <w:pStyle w:val="BodyText"/>
      </w:pPr>
      <w:r>
        <w:t xml:space="preserve">- Hoàng Phủ huynh, không phải Eze Kenner bảo anh làm thuyết khách chứ?</w:t>
      </w:r>
    </w:p>
    <w:p>
      <w:pPr>
        <w:pStyle w:val="BodyText"/>
      </w:pPr>
      <w:r>
        <w:t xml:space="preserve">Trang Duệ vừa mới nhìn thấy kiện Vô Thanh Hoa "Quỷ Cốc Tử Hạ Sơn" Đồ Quán, đúng là đã kích động, hiện tại vừa mới bình tĩnh lại, lập tức thanh tĩnh lại, cho dù đó là đồ sứ Thanh Hoa đi nữa, nhưng trên tay của mình có tác phẩm của Picasso, cũng không phải đồ vô danh, giá trị cũng không thấp a.</w:t>
      </w:r>
    </w:p>
    <w:p>
      <w:pPr>
        <w:pStyle w:val="BodyText"/>
      </w:pPr>
      <w:r>
        <w:t xml:space="preserve">- Hắc hắc, chú nói đúng, Eze Kenner sợ chú bán phác họa Picasso cho người khác, cố ý giao cho anh chuyển cáo với chú, hắn có lưu giữ những món đó, tuyệt đối đều là đồ sứ Trung Quốc thật sự, hắn kỳ vọng chú sau khi tới Luân Đôn, hãy quyết định tác phẩm của Picasso.</w:t>
      </w:r>
    </w:p>
    <w:p>
      <w:pPr>
        <w:pStyle w:val="BodyText"/>
      </w:pPr>
      <w:r>
        <w:t xml:space="preserve">Quả nhiên, Hoàng Phủ Vân nói câu này, đã không khác với suy nghĩ của Trang Duệ, khi Eze Kenner vừa trở về liền gấp không kịp thở, truyền fax của những món này tới, có thể thấy được hắn khao khát tác phẩm của Picasso thế nào, chỉ sợ hắn cũng phí tâm tư rất lớn khi đem đồ sứ Thanh Hoa ra.</w:t>
      </w:r>
    </w:p>
    <w:p>
      <w:pPr>
        <w:pStyle w:val="BodyText"/>
      </w:pPr>
      <w:r>
        <w:t xml:space="preserve">Trang Duệ bình tĩnh, nói ra:</w:t>
      </w:r>
    </w:p>
    <w:p>
      <w:pPr>
        <w:pStyle w:val="BodyText"/>
      </w:pPr>
      <w:r>
        <w:t xml:space="preserve">- Hoàng Phủ huynh, vậy huynh xem, đệ nên làm cách nào? Dùng sáu tấm phác họa của Picasso, đổi lấy Vô Thanh Hoa "Quỷ Cốc Tử Hạ Sơn" Đồ Quán sao?</w:t>
      </w:r>
    </w:p>
    <w:p>
      <w:pPr>
        <w:pStyle w:val="BodyText"/>
      </w:pPr>
      <w:r>
        <w:t xml:space="preserve">- Dựa vào cái gì chứ? Dựa vào cái gì mà hắn cầm sáu bức phác họa mới đổi một món đồ sứ? Lão đệ, anh cho chú biết, phải dùng công phu sư tử ngoạm, một tấm phác họa đổi một món đồ sứ, làm thịt hắn đến chết.</w:t>
      </w:r>
    </w:p>
    <w:p>
      <w:pPr>
        <w:pStyle w:val="BodyText"/>
      </w:pPr>
      <w:r>
        <w:t xml:space="preserve">Trong điện thoại truyền tới tiếng la của Hoàng Phủ Vân, hắn còn hung ác hơn Trang Duệ nhiều, dù sao tác phẩm của Picasso nhiều năm nay không ai mang đi đấu giá, thứ trong tay Trang Duệ, tuyệt đối là thứ đầu cơ kiếm lợi, có thịt để làm thì ngu sao không thịt.</w:t>
      </w:r>
    </w:p>
    <w:p>
      <w:pPr>
        <w:pStyle w:val="BodyText"/>
      </w:pPr>
      <w:r>
        <w:t xml:space="preserve">Trang Duệ gật gật đầu, nói ra:</w:t>
      </w:r>
    </w:p>
    <w:p>
      <w:pPr>
        <w:pStyle w:val="BodyText"/>
      </w:pPr>
      <w:r>
        <w:t xml:space="preserve">- Tốt rồi, vậy thì theo sẽ làm như anh nói, em sẽ không trả lời hắn trước, có chơi đòn cân não, đúng, em còn có hơn hai mươi bức phác họa, huynh giới thiệu cho em người cần đi a.</w:t>
      </w:r>
    </w:p>
    <w:p>
      <w:pPr>
        <w:pStyle w:val="BodyText"/>
      </w:pPr>
      <w:r>
        <w:t xml:space="preserve">Sau khi nghe Hoàng Phủ Vân phân tích, Trang Duệ cũng biết sức nặng của các bức họa trong tay của mình, lập tức không vội, chuẩn bị đợi mình nhìn thấy những đồ sứ kia, sau đó mới đi cò kè mặc cả với Eze Kenner.</w:t>
      </w:r>
    </w:p>
    <w:p>
      <w:pPr>
        <w:pStyle w:val="BodyText"/>
      </w:pPr>
      <w:r>
        <w:t xml:space="preserve">Nhưng Hoàng Phủ Vân và Trang Duệ không biết, nếu như không phải Trang Duệ chặn ngang một cước, mấy tháng sau, Eze Kenner sẽ từ Luân Đôn cử hành một buổi đấu giá, bán đồ gốm sứ của Trung Quốc.</w:t>
      </w:r>
    </w:p>
    <w:p>
      <w:pPr>
        <w:pStyle w:val="BodyText"/>
      </w:pPr>
      <w:r>
        <w:t xml:space="preserve">Hắn muốn đem đồ sứ Thanh Hoa ra thị trường, Eze Kenner tự mình ứng một trăm ngàn bảng Anh là thủ tục phí, sau đó đem Vô Thanh Hoa "Quỷ Cốc Tử Hạ Sơn" Đồ Quán ra đấu giá, xào ra cái giá hai ba trăm triệu nhân dân tệ, lập nên kỷ lục đấu giá về đồ sứ của Trung Quốc.</w:t>
      </w:r>
    </w:p>
    <w:p>
      <w:pPr>
        <w:pStyle w:val="BodyText"/>
      </w:pPr>
      <w:r>
        <w:t xml:space="preserve">Nhưng chuyện này hiện giờ đã cải biến, bởi vì Trang Duệ vừa ý kiện gốm sứ Vô Thanh Hoa "Quỷ Cốc Tử Hạ Sơn" Đồ Quán này, cho dù sau này có đấu giá gốm sứ, chỉ sợ không có đồ gốm Thanh Hoa, hơn nữa với Eze Kenner theo một ý nào đó, còn làm mối giúp Trang Duệ. xem tại</w:t>
      </w:r>
    </w:p>
    <w:p>
      <w:pPr>
        <w:pStyle w:val="BodyText"/>
      </w:pPr>
      <w:r>
        <w:t xml:space="preserve">Đương nhiên, những chuyện này nói sau, sẽ thuyết minh từng cái ọi người.</w:t>
      </w:r>
    </w:p>
    <w:p>
      <w:pPr>
        <w:pStyle w:val="BodyText"/>
      </w:pPr>
      <w:r>
        <w:t xml:space="preserve">- Đi, ngài mai anh sẽ dẫn chú đi bảo tàng Vinh Dự, dẫn chú đi xem tranh, đúng rồi, chú phải nói cho anh biết, chú có bao nhiêu bức phác họa của Picasso?</w:t>
      </w:r>
    </w:p>
    <w:p>
      <w:pPr>
        <w:pStyle w:val="BodyText"/>
      </w:pPr>
      <w:r>
        <w:t xml:space="preserve">Hoàng Phủ Vân không nén được lòng hiếu kỳ, bởi vì hắn biết Sterling đã xem xét và chứng thực nó chính là của Picasso, trước không bình luận nhân phẩm của Sterling như thế nào, nhưng khả năng giám định của hắn, ở trong giới nghệ thuật Châu Âu, rất có danh tiếng a.</w:t>
      </w:r>
    </w:p>
    <w:p>
      <w:pPr>
        <w:pStyle w:val="BodyText"/>
      </w:pPr>
      <w:r>
        <w:t xml:space="preserve">- Hắc hắc, không tính sáu bức kia, vẫn còn hơn hai mươi tấm, thế nào, có thể lừa gạt bao nhiêu người đây?</w:t>
      </w:r>
    </w:p>
    <w:p>
      <w:pPr>
        <w:pStyle w:val="BodyText"/>
      </w:pPr>
      <w:r>
        <w:t xml:space="preserve">Trang Duệ cười đắc ý trong điện thoại, trước kia hắn chỉ đào bảo trong nước, đó gọi là bạo ngược gia đình, dù cho bảo bối đào ra, trong lòng Trang Duệ không thoải mái, nhất là món tiền đầu tiên của hắn, chính là bản thảo, đến bây giờ Trang Duệ vẫn còn mang theo áy náy với cụ bà kia.</w:t>
      </w:r>
    </w:p>
    <w:p>
      <w:pPr>
        <w:pStyle w:val="BodyText"/>
      </w:pPr>
      <w:r>
        <w:t xml:space="preserve">Nhưng khi làm thịt người nước ngoài, Trang Duệ không có một chút gánh nặng nào, hắn còn muốn chém những tên Châu Âu thật ác.</w:t>
      </w:r>
    </w:p>
    <w:p>
      <w:pPr>
        <w:pStyle w:val="BodyText"/>
      </w:pPr>
      <w:r>
        <w:t xml:space="preserve">- Trang Duệ, vị này chính là giám đốc bảo tàng mỹ thuật Bath. Bath tiên sinh, chính là hậu nhân của người sáng lập bảo tàng, cũng là người điều hành bảo tàng hiện nay.</w:t>
      </w:r>
    </w:p>
    <w:p>
      <w:pPr>
        <w:pStyle w:val="BodyText"/>
      </w:pPr>
      <w:r>
        <w:t xml:space="preserve">Sáng sớm hôm sau, trong phòng khách sạn của Trang Duệ, đã nghênh đón hai khách nhân, đều do Hoàng Phủ Vân mang đến, nhưng lần nào Tần Huyên Băng cũng trốn ở trong phòng, để mặc Trang Duệ ở trong phòng khách tiếp khách.</w:t>
      </w:r>
    </w:p>
    <w:p>
      <w:pPr>
        <w:pStyle w:val="BodyText"/>
      </w:pPr>
      <w:r>
        <w:t xml:space="preserve">Bath Jigme khoảng chừng năm mươi tuổi, tóc có màu xám trắng, mang theo một gọng kính màu vàng, bộ dáng nho nhã, giống như một giáo sư ở trường đại học, sau khi bắt tay với Trang Duệ xong, liền lẳng lặng đánh giá người trẻ tuổi trước mặt này.</w:t>
      </w:r>
    </w:p>
    <w:p>
      <w:pPr>
        <w:pStyle w:val="BodyText"/>
      </w:pPr>
      <w:r>
        <w:t xml:space="preserve">Trang Duệ phỏng đoán đúng, Bath này trừ chức vụ là người điều hành bảo tàng, còn là một giáo sư của một trường đại học, hoàn toàn là một vị giáo sư đúng nghĩa.</w:t>
      </w:r>
    </w:p>
    <w:p>
      <w:pPr>
        <w:pStyle w:val="BodyText"/>
      </w:pPr>
      <w:r>
        <w:t xml:space="preserve">Đi cùng với Bath, còn có một giám định sư, Bath hoàn toàn không quen thuộc với tác phẩm của Picasso, nhưng ở Paris và Châu Âu, người có nghiên cứu về Picasso thì có rất nhiều, muốn muốn tìm một giám định sư về họa phẩm của Piscasso, đây là một chuyện dễ dàng.</w:t>
      </w:r>
    </w:p>
    <w:p>
      <w:pPr>
        <w:pStyle w:val="BodyText"/>
      </w:pPr>
      <w:r>
        <w:t xml:space="preserve">- Bath tiên sinh, ngài khỏe, mời ngồi.</w:t>
      </w:r>
    </w:p>
    <w:p>
      <w:pPr>
        <w:pStyle w:val="BodyText"/>
      </w:pPr>
      <w:r>
        <w:t xml:space="preserve">Biểu hiện của Trang Duệ cũng không phải rất nhiệt tình, nhưng cũng không lạnh nhạt, nhưng đãi ngộ vẫn tốt hơn Eze Kenner tối qua rất nhiều, tối thiểu cũng được Tần Huyên Băng mời một ly cà phê.</w:t>
      </w:r>
    </w:p>
    <w:p>
      <w:pPr>
        <w:pStyle w:val="BodyText"/>
      </w:pPr>
      <w:r>
        <w:t xml:space="preserve">Eze Kenner có tổ tiên là cường đạo, mà tổ tiên của Bath, lại tương đối trong sạch, chính vì điều này, Trang Duệ mới mời cà phê và nước trà.</w:t>
      </w:r>
    </w:p>
    <w:p>
      <w:pPr>
        <w:pStyle w:val="BodyText"/>
      </w:pPr>
      <w:r>
        <w:t xml:space="preserve">Trang Duệ đã từng đi tới bảo tàng lịch sử Murs, từ đó hắn cũng biết Murs chính là người sáng lập bảo tàng, hắn vốn là một vị quý tộc của Pháp, trong bảo tàng Murs, chủ yếu trưng bày cổ vật Ai Cập, thời La Mã cổ đại, Hy Lạp và văn hóa tôn giáo ở Châu Á.</w:t>
      </w:r>
    </w:p>
    <w:p>
      <w:pPr>
        <w:pStyle w:val="BodyText"/>
      </w:pPr>
      <w:r>
        <w:t xml:space="preserve">Mà phần lớn đồ cất giữ trong bảo tàng Murs, cũng là do Murs đi qua Ai Cập, Hy Lạp, Nhật Bản, Trung Quốc và Ấn Độ thu được và sưu tầm lại.</w:t>
      </w:r>
    </w:p>
    <w:p>
      <w:pPr>
        <w:pStyle w:val="BodyText"/>
      </w:pPr>
      <w:r>
        <w:t xml:space="preserve">Mới đầu, bảo tàng này chủ yếu trưng bày Ai Cập, thời La Mã cổ đại, Hy Lạp và văn hóa tôn giáo Châu Á, nhưng về sau, bởi vì thám hiểm khảo sát một loạt di tích ở phương đông, nhà bảo tàng chỉ giữ lại cổ vật Ai Cập, càng ngày càng chú ý tới Châu Á.</w:t>
      </w:r>
    </w:p>
    <w:p>
      <w:pPr>
        <w:pStyle w:val="BodyText"/>
      </w:pPr>
      <w:r>
        <w:t xml:space="preserve">- Đã bảy thập niên, bảo tàng Murs hiện giờ lấy Pháp làm tổng bộ, sau đó tiếp nhận một nhóm lớn nhà thám hiểm ở Trung Á và Trung Quốc khảo sát và thám hiểm, đạt được nhiều tác phẩm nghệ thuật.</w:t>
      </w:r>
    </w:p>
    <w:p>
      <w:pPr>
        <w:pStyle w:val="BodyText"/>
      </w:pPr>
      <w:r>
        <w:t xml:space="preserve">Về sau, nhà bảo tàng trước sau thu được bảo vật ở Ấn Độ, sau đó đem chính phẩm trở về trưng bày ở Pháp, đoàn khảo sát ở Afghanistan cũng cung cấp rất nhiều vật phẩm, nhà bảo tàng Murs rất thích thú với các tác phẩm nghệ thuật và văn hóa của Ấn Độ.</w:t>
      </w:r>
    </w:p>
    <w:p>
      <w:pPr>
        <w:pStyle w:val="Compact"/>
      </w:pPr>
      <w:r>
        <w:br w:type="textWrapping"/>
      </w:r>
      <w:r>
        <w:br w:type="textWrapping"/>
      </w:r>
    </w:p>
    <w:p>
      <w:pPr>
        <w:pStyle w:val="Heading2"/>
      </w:pPr>
      <w:bookmarkStart w:id="668" w:name="chương-646-đầu-cơ-trục-lợi.-4"/>
      <w:bookmarkEnd w:id="668"/>
      <w:r>
        <w:t xml:space="preserve">646. Chương 646 : Đầu Cơ Trục Lợi. (4)</w:t>
      </w:r>
    </w:p>
    <w:p>
      <w:pPr>
        <w:pStyle w:val="Compact"/>
      </w:pPr>
      <w:r>
        <w:br w:type="textWrapping"/>
      </w:r>
      <w:r>
        <w:br w:type="textWrapping"/>
      </w:r>
    </w:p>
    <w:p>
      <w:pPr>
        <w:pStyle w:val="BodyText"/>
      </w:pPr>
      <w:r>
        <w:t xml:space="preserve">Chương 646: Đầu cơ trục lợi. (4)</w:t>
      </w:r>
    </w:p>
    <w:p>
      <w:pPr>
        <w:pStyle w:val="BodyText"/>
      </w:pPr>
      <w:r>
        <w:t xml:space="preserve">Nguồn: Vipvanda</w:t>
      </w:r>
    </w:p>
    <w:p>
      <w:pPr>
        <w:pStyle w:val="BodyText"/>
      </w:pPr>
      <w:r>
        <w:t xml:space="preserve">Sưu tầm:</w:t>
      </w:r>
    </w:p>
    <w:p>
      <w:pPr>
        <w:pStyle w:val="BodyText"/>
      </w:pPr>
      <w:r>
        <w:t xml:space="preserve">(¯`'•.¸(¯`'•.¸† Nhóm dịch Dungnhi †¸.•'´¯)¸.•'´¯)</w:t>
      </w:r>
    </w:p>
    <w:p>
      <w:pPr>
        <w:pStyle w:val="BodyText"/>
      </w:pPr>
      <w:r>
        <w:t xml:space="preserve">Đến một thập niên trước, nước Pháp quốc hữu nhà bảo tàng và thu giữ rất nhiều cổ vật tổng hợp, mà bảo tàng Murs đã đem đại bộ phận cổ vật chuyển cho cung Louvre, thứ hai trao trả cổ vật cho các quốc gia xem như quà đáp lễ Châu Á, cho nên danh vọng của bảo tàng Murs có danh vọng rất cao, sau này rất chú ý tới cổ vật Châu Á.</w:t>
      </w:r>
    </w:p>
    <w:p>
      <w:pPr>
        <w:pStyle w:val="BodyText"/>
      </w:pPr>
      <w:r>
        <w:t xml:space="preserve">Cũng chính vì nguyên nhân này, trong bảo tàng Murs, có đại lượng cổ vật trân quý của Trung Quốc, đương nhiên, trong đó không thiếu cổ vật cho hậu nhân liên quân tám nước, mà trong lần tặng cho cung Louvre có nhiều vật trân quý của Trung Quốc, cho nên Trang Duệ mới chịu bàn bạc với bảo tàng Murs, nhưng Bath Jigme tự mình tới đây đã làm cho Trang Duệ cảm thấy kinh ngạc.</w:t>
      </w:r>
    </w:p>
    <w:p>
      <w:pPr>
        <w:pStyle w:val="BodyText"/>
      </w:pPr>
      <w:r>
        <w:t xml:space="preserve">Nước Pháp có không ít nhà bảo tàng, nhưng chủ yếu triển lãm phần lớn Châu Á hoặc cổ vật Trung Quốc, mà nhà bảo tàng Murs có thể nói là số một.</w:t>
      </w:r>
    </w:p>
    <w:p>
      <w:pPr>
        <w:pStyle w:val="BodyText"/>
      </w:pPr>
      <w:r>
        <w:t xml:space="preserve">Với xu hướng trọng tâm là các nhà bảo tàng về Châu Á, Trang Duệ vốn định trao đổi cổ vật với bọn họ, nhưng cũng không có quá nhiều chờ mong, nhưng khi thấy Bath Jigme đến, Trang Duệ cảm giác được chuyện này đã chuyển cơ.</w:t>
      </w:r>
    </w:p>
    <w:p>
      <w:pPr>
        <w:pStyle w:val="BodyText"/>
      </w:pPr>
      <w:r>
        <w:t xml:space="preserve">- Bath tiên sinh, xin thứ cho tôi mạo muội hỏi một câu, ngài là người điều hành bảo tàng, hắn là có rất nhiều tác phẩm nghệ thuật của Châu Á, không biết ngài đối với tác phẩm của Picasso, có cái nhìn thế nào?</w:t>
      </w:r>
    </w:p>
    <w:p>
      <w:pPr>
        <w:pStyle w:val="BodyText"/>
      </w:pPr>
      <w:r>
        <w:t xml:space="preserve">Đầu tiên Trang Duệ muốn làm rõ địa vị của tác phẩm Picasso trong lòng của hắn, lúc này mới có thể cò kè mặc cả, hơn nữa hắn cũng biết người ngoại quốc đàm luận rất ngay thẳng, nếu như mình nói chuyện khách sáo với hắn, chỉ sợ đến xế chiều, Bath cũng không hiểu ý của hắn.</w:t>
      </w:r>
    </w:p>
    <w:p>
      <w:pPr>
        <w:pStyle w:val="BodyText"/>
      </w:pPr>
      <w:r>
        <w:t xml:space="preserve">- Trang tiên sinh, tuy Picasso tiên sinh là người Tây Ban Nha, nhưng cả đời của hắn, phần lớn thời gian đều sinh sống ở Pháp, hắn cũng có thể xem như là một người Pháp, mà lực ảnh hưởng của hắn ở Pháp, còn cao hơn bất cứ người nào ở Pháp, kể cả tổng thống cũng không bằng.</w:t>
      </w:r>
    </w:p>
    <w:p>
      <w:pPr>
        <w:pStyle w:val="BodyText"/>
      </w:pPr>
      <w:r>
        <w:t xml:space="preserve">Bath ca ngợi Picasso không chút che dấu, làm cho Trang Duệ đại hỉ, chỉ cần hắn xem Picasso như lão tổ tông, như vậy ra giá cũng cao hơn một chút.</w:t>
      </w:r>
    </w:p>
    <w:p>
      <w:pPr>
        <w:pStyle w:val="BodyText"/>
      </w:pPr>
      <w:r>
        <w:t xml:space="preserve">- Với tư cách là một nhà bảo tàng có lịch sử hơn trăm năm, chúng ta cũng có rất nhiều con đường để phát triển, có thể kinh doanh tác phẩm nghệ thuật của Châu Á, cũng có thể khai quật các tác phẩm nghệ thuật hiện đại của Châu Âu, mà tác phẩm Picasso tiên sinh, mỗi nhà bảo tàng đều mơ ước.</w:t>
      </w:r>
    </w:p>
    <w:p>
      <w:pPr>
        <w:pStyle w:val="BodyText"/>
      </w:pPr>
      <w:r>
        <w:t xml:space="preserve">Trang Duệ không biết, tuy bảo tàng Murs thuộc sở hữu của Pháp, nhưng đây chẳng qua là danh nghĩa, các loại chi phí và lợi nhuận, bảo tàng Murs tự túc, mà cuộc bán ngày hôm nay, hoàn toàn liên quan tới phương hướng phát triển của bảo tàng, không hề nghi ngờ, nó nhất định hấp dẫn người ta nhất.</w:t>
      </w:r>
    </w:p>
    <w:p>
      <w:pPr>
        <w:pStyle w:val="BodyText"/>
      </w:pPr>
      <w:r>
        <w:t xml:space="preserve">So sánh với văn hóa Trung Quốc, tác phẩm của Picasso, không thể nghi ngờ còn hấp dẫn ánh mắt của lữ khách khắp nơi trên thế giới hơn tất cả, cũng có thể ảnh hưởng tới sự phát triển của bảo tàng, mở rộng và đổi mới rất nhiều hạng mục, càng tăng thêm thu nhập cho bảo tảng, lại có thể tu sử bảo tàng và bảo dưỡng các cổ vật.</w:t>
      </w:r>
    </w:p>
    <w:p>
      <w:pPr>
        <w:pStyle w:val="BodyText"/>
      </w:pPr>
      <w:r>
        <w:t xml:space="preserve">Mà mấu chốt nhất là, trong viện bảo tàng Murs, trong kho có rất nhiều đồ cổ của Trung Quốc, thậm chí có cổ vật mấy chục năm chưa từng mang ra ngoài, nếu như dùng những thứ này để đổi với tác phẩm của Picasso, Bath rất tin tưởng, kiến nghị này nhất định sẽ được mọi người đồng ý.</w:t>
      </w:r>
    </w:p>
    <w:p>
      <w:pPr>
        <w:pStyle w:val="BodyText"/>
      </w:pPr>
      <w:r>
        <w:t xml:space="preserve">Dù sao để trong kho cũng không làm gì, nhàn rỗi cũng là nhàn rỗi, có thể sử dụng để sinh ra giá trị thì tác dụng của những đồ cổ Trung Quốc này mới lớn nhất, đổi lấy một tác phẩm nổi tiếng của Picasso, từ phương diện sinh ý mà nói, Bath Jigme cảm thấy mình không lỗ lả.</w:t>
      </w:r>
    </w:p>
    <w:p>
      <w:pPr>
        <w:pStyle w:val="BodyText"/>
      </w:pPr>
      <w:r>
        <w:t xml:space="preserve">- Đương nhiên, Trang tiên sinh, đầu tiên tác phẩm của Picasso trong tay của ngài, phải là bút tích thật, chúng ta mới có khả năng hợp tác.</w:t>
      </w:r>
    </w:p>
    <w:p>
      <w:pPr>
        <w:pStyle w:val="BodyText"/>
      </w:pPr>
      <w:r>
        <w:t xml:space="preserve">Bath nhìn Trang Duệ bắt tay với mình, sau đó khí định thần nhàn ngồi xuống, không khỏi mở miệng nhắc nhở Trang Duệ một câu.</w:t>
      </w:r>
    </w:p>
    <w:p>
      <w:pPr>
        <w:pStyle w:val="BodyText"/>
      </w:pPr>
      <w:r>
        <w:t xml:space="preserve">- Ah, đó là đương nhiên, thực xin lỗi, Bath tiên sinh, tôi lại nghĩ đến một việc khác, Picasso tiên sinh có một bộ tác phẩm ở đây, ngài và giám định sư của ngài có thể lập tức xem xét.</w:t>
      </w:r>
    </w:p>
    <w:p>
      <w:pPr>
        <w:pStyle w:val="BodyText"/>
      </w:pPr>
      <w:r>
        <w:t xml:space="preserve">Trang Duệ khoát khoát tay, Bành Phi xuất sáu tấm vẽ đồ vật bất động ra, mặt khác còn có sáu tấm vẽ các đứa trẻ vui đùa, Trang Duệ cân nhắc đối tượng là đại biểu của một nhà bảo tàng, nhu cầu có lẽ khá lớn, cho nên đem mười hai tác phẩm ra.</w:t>
      </w:r>
    </w:p>
    <w:p>
      <w:pPr>
        <w:pStyle w:val="BodyText"/>
      </w:pPr>
      <w:r>
        <w:t xml:space="preserve">Nếu như Bath Jigme có thể xuất ra giá tương ứng, hơn nữa Trang Duệ lại để ý tới đồ cổ Trung Quốc, Trang Duệ sẽ không để ý mà lấy toàn bộ các bức phác họa còn lại của Picasso ra.</w:t>
      </w:r>
    </w:p>
    <w:p>
      <w:pPr>
        <w:pStyle w:val="BodyText"/>
      </w:pPr>
      <w:r>
        <w:t xml:space="preserve">Đương nhiên, sáu bức phác họa nữ nhân của Picasso, Trang Duệ đã chuẩn bị lưu lại cho Eze Kenner, dù sao Eze Kenner cũng có hai món Thanh Hoa, là thứ mà Trang Duệ thèm nhỏ dãi, đã sớm hạ quyết tâm trong lòng, nhất định phải một kiện trở về.</w:t>
      </w:r>
    </w:p>
    <w:p>
      <w:pPr>
        <w:pStyle w:val="BodyText"/>
      </w:pPr>
      <w:r>
        <w:t xml:space="preserve">Nhìn thấy Bath Jigme và vị giám định sư kia, đều đặt sự chú ý của mình lên các bức phác họa của Picasso, Trang Duệ tiến đến bên cạnh, nói ra:</w:t>
      </w:r>
    </w:p>
    <w:p>
      <w:pPr>
        <w:pStyle w:val="BodyText"/>
      </w:pPr>
      <w:r>
        <w:t xml:space="preserve">- Hoàng Phủ huynh, lần này hơi phiền toái, đúng rồi, hai vị này có biết Hán ngữ không?</w:t>
      </w:r>
    </w:p>
    <w:p>
      <w:pPr>
        <w:pStyle w:val="BodyText"/>
      </w:pPr>
      <w:r>
        <w:t xml:space="preserve">- Sẽ không, Bath là giáo sư hóa học, cũng không phải là một nhà ngôn ngữ. (.</w:t>
      </w:r>
    </w:p>
    <w:p>
      <w:pPr>
        <w:pStyle w:val="BodyText"/>
      </w:pPr>
      <w:r>
        <w:t xml:space="preserve">Hoàng Phủ Vân lắc đầu, ngay sau đó tức giận nói ra:</w:t>
      </w:r>
    </w:p>
    <w:p>
      <w:pPr>
        <w:pStyle w:val="BodyText"/>
      </w:pPr>
      <w:r>
        <w:t xml:space="preserve">- Ta nói Trang lão đệ, cứ chém thẳng tay, phải lấy thật nhiều thứ, như vậy đi, nếu thấy bảo tàng Murs có đao kiếm cổ đại, lão đệ tìm giúp anh một thanh, đương nhiên, anh sẽ xuất tiền mua, chỉ cần đừng quá quý là được.</w:t>
      </w:r>
    </w:p>
    <w:p>
      <w:pPr>
        <w:pStyle w:val="BodyText"/>
      </w:pPr>
      <w:r>
        <w:t xml:space="preserve">Nhìn thấy Trang Duệ đầu cơ kiếm lợi, cầm tác phẩm của Picasso đi đàm phán với người khác, trong lòng của Hoàng Phủ Vân cứ như bị mèo cào, bất đắc dĩ cảm thán mình không có vận khí như Trang Duệ, lúc này mới bảo Trang Duệ ăn thịt, cũng nên nghĩ cách ình uống súp a.</w:t>
      </w:r>
    </w:p>
    <w:p>
      <w:pPr>
        <w:pStyle w:val="BodyText"/>
      </w:pPr>
      <w:r>
        <w:t xml:space="preserve">- Hắc hắc, chuyện này dễ thôi, quá dễ, thật sự không được, em sẽ lấy Định Quang kiếm ra...</w:t>
      </w:r>
    </w:p>
    <w:p>
      <w:pPr>
        <w:pStyle w:val="BodyText"/>
      </w:pPr>
      <w:r>
        <w:t xml:space="preserve">Trang Duệ nhìn Hoàng Phủ Vân cười, chỉ nói đến Định Quang Kiếm, nhìn thấy bộ dạng kích động của Hoàng Phủ Vân, Trang Duệ vừa cười vừa nói:</w:t>
      </w:r>
    </w:p>
    <w:p>
      <w:pPr>
        <w:pStyle w:val="BodyText"/>
      </w:pPr>
      <w:r>
        <w:t xml:space="preserve">- Thật sự không được, thanh Định Quang Kiếm không thể a, nó quá quý.</w:t>
      </w:r>
    </w:p>
    <w:p>
      <w:pPr>
        <w:pStyle w:val="BodyText"/>
      </w:pPr>
      <w:r>
        <w:t xml:space="preserve">Hoàng Phủ Vân phiền muộn chen ngang lời nói của Trang Duệ.</w:t>
      </w:r>
    </w:p>
    <w:p>
      <w:pPr>
        <w:pStyle w:val="BodyText"/>
      </w:pPr>
      <w:r>
        <w:t xml:space="preserve">- Hoàng Phủ huynh đừng nói như vậy, chỉ cần bảo tàng Murs có đao kiếm tốt, em nhất định sẽ lấy cho huynh một thanh.</w:t>
      </w:r>
    </w:p>
    <w:p>
      <w:pPr>
        <w:pStyle w:val="BodyText"/>
      </w:pPr>
      <w:r>
        <w:t xml:space="preserve">Trang Duệ gật đầu đồng ý, nếu không phải có Hoàng Phủ Vân, chỉ sợ hắn không thể lăn lộn ở Paris, ai cũng không nhận ra, Eze Kenner và Bath đều do Hoàng Phủ Vân giới thiệu tới, đừng nói Hoàng Phủ Vân muốn mua đao kiếm cổ, ngay cả cho hắn tiền, Trang Duệ cũng nguyện ý.</w:t>
      </w:r>
    </w:p>
    <w:p>
      <w:pPr>
        <w:pStyle w:val="BodyText"/>
      </w:pPr>
      <w:r>
        <w:t xml:space="preserve">Đương nhiên, điều kiện tiên quyết là bảo tàng Murs có đao kiếm, nhưng nếu có bảo vật cùng cấp bậc với Định Quang Kiếm, nếu như vậy, Hoàng Phủ Vân có muốn mua cũng mua không nổi, đưa tiền? Đổi thành ngươi, ngươi sẽ đem một thanh vũ khí có giá hơn trăm triệu tặng người khác sao?</w:t>
      </w:r>
    </w:p>
    <w:p>
      <w:pPr>
        <w:pStyle w:val="Compact"/>
      </w:pPr>
      <w:r>
        <w:br w:type="textWrapping"/>
      </w:r>
      <w:r>
        <w:br w:type="textWrapping"/>
      </w:r>
    </w:p>
    <w:p>
      <w:pPr>
        <w:pStyle w:val="Heading2"/>
      </w:pPr>
      <w:bookmarkStart w:id="669" w:name="chương-647-đầu-cơ-trục-lợi.-4"/>
      <w:bookmarkEnd w:id="669"/>
      <w:r>
        <w:t xml:space="preserve">647. Chương 647 : Đầu Cơ Trục Lợi. (4)</w:t>
      </w:r>
    </w:p>
    <w:p>
      <w:pPr>
        <w:pStyle w:val="Compact"/>
      </w:pPr>
      <w:r>
        <w:br w:type="textWrapping"/>
      </w:r>
      <w:r>
        <w:br w:type="textWrapping"/>
      </w:r>
    </w:p>
    <w:p>
      <w:pPr>
        <w:pStyle w:val="BodyText"/>
      </w:pPr>
      <w:r>
        <w:t xml:space="preserve">Chương 647: Đầu cơ trục lợi. (4)</w:t>
      </w:r>
    </w:p>
    <w:p>
      <w:pPr>
        <w:pStyle w:val="BodyText"/>
      </w:pPr>
      <w:r>
        <w:t xml:space="preserve">Nguồn: Vipvanda</w:t>
      </w:r>
    </w:p>
    <w:p>
      <w:pPr>
        <w:pStyle w:val="BodyText"/>
      </w:pPr>
      <w:r>
        <w:t xml:space="preserve">Sưu tầm:</w:t>
      </w:r>
    </w:p>
    <w:p>
      <w:pPr>
        <w:pStyle w:val="BodyText"/>
      </w:pPr>
      <w:r>
        <w:t xml:space="preserve">(¯`'•.¸(¯`'•.¸† Nhóm dịch Dungnhi †¸.•'´¯)¸.•'´¯)</w:t>
      </w:r>
    </w:p>
    <w:p>
      <w:pPr>
        <w:pStyle w:val="BodyText"/>
      </w:pPr>
      <w:r>
        <w:t xml:space="preserve">Sau khi nói chuyện với Hoàng Phủ Vân, Trang Duệ đưa mắt liếc nhìn Bath và vị giám định sư kia, hạ giọng nói ra:</w:t>
      </w:r>
    </w:p>
    <w:p>
      <w:pPr>
        <w:pStyle w:val="BodyText"/>
      </w:pPr>
      <w:r>
        <w:t xml:space="preserve">- Hoàng Phủ huynh, em có nghe nói, bảo tàng Murs có cổ vật Trung Quốc, nhiều đến hơn hai vạn kiện, anh nói xem bọn họ sẽ xuất thì tốt đây?</w:t>
      </w:r>
    </w:p>
    <w:p>
      <w:pPr>
        <w:pStyle w:val="BodyText"/>
      </w:pPr>
      <w:r>
        <w:t xml:space="preserve">Trang Duệ đối với việc này đã vò đầu bứt tai, thời điểm hắn tới bảo tàng Murs, hắn đã nhìn thấy một khối Bạch Ngọc Hổ thời Tây Hán, nhưng đó là một lần bảo tàng trưng bày đồ cổ của Trung Quốc, nhưng đó chỉ là một phận cực nhỏ, Trang Duệ sợ mình bỏ qua thứ tốt.</w:t>
      </w:r>
    </w:p>
    <w:p>
      <w:pPr>
        <w:pStyle w:val="BodyText"/>
      </w:pPr>
      <w:r>
        <w:t xml:space="preserve">Hoàng Phủ Vân cười hắc hắc, nói ra:</w:t>
      </w:r>
    </w:p>
    <w:p>
      <w:pPr>
        <w:pStyle w:val="BodyText"/>
      </w:pPr>
      <w:r>
        <w:t xml:space="preserve">- Chuyện này đơn giản, lão đệ, anh nói cho chú biết, bảo tàng Murs nội tình thâm hậu, cung Louvre đều đem bảo vật Châu Á chuyển tới cho bảo tàng Murs, cho nên có rất nhiều thứ tốt.</w:t>
      </w:r>
    </w:p>
    <w:p>
      <w:pPr>
        <w:pStyle w:val="BodyText"/>
      </w:pPr>
      <w:r>
        <w:t xml:space="preserve">Cung Louvre thì không cần phải nói, chắc mọi người cũng điều biết, đó là bảo tàng xưa nhất, lớn nhất và nổi tiếng nhất trên thế giới, hoàn toàn có thể đánh đồng với cố cung của Trung Quốc.</w:t>
      </w:r>
    </w:p>
    <w:p>
      <w:pPr>
        <w:pStyle w:val="BodyText"/>
      </w:pPr>
      <w:r>
        <w:t xml:space="preserve">Đồ mà cung Louvre cất giữ, chính là những thứ có một không hai trên thế giới, có được tam bảo của thế giới như pho tượng Venus, bức tranh Mona Lisa và pho tượng Nữ Thần Chiến Thắng.</w:t>
      </w:r>
    </w:p>
    <w:p>
      <w:pPr>
        <w:pStyle w:val="BodyText"/>
      </w:pPr>
      <w:r>
        <w:t xml:space="preserve">Bức tranh Mona Lisa của Da Vinci thì không cần nhiều lời, nó đã thoát ly khỏi phạm trù của nghệ thuật, trở thành minh tinh nổi tiếng, chỉ sợ là một hài tử mới ba tuổi cũng đã nghe nói tới cái tên Mona Lisa này, nụ cười như mộng như mị kia, đã có không ít Sử gia ví nó thành "Nụ cười thần bí".</w:t>
      </w:r>
    </w:p>
    <w:p>
      <w:pPr>
        <w:pStyle w:val="BodyText"/>
      </w:pPr>
      <w:r>
        <w:t xml:space="preserve">Còn tượng Venus cụt tay cũng trở thành pho tượng nữ thần nổi tiếng thế giới, sau khi nó được phát hiện năm 1820 ở Hy Lạp trong một cổ mộ, thì bức tượng nữ thần trần nửa thân trên và cụt tay này, đã tản ra mị lực chấn động thế giới.</w:t>
      </w:r>
    </w:p>
    <w:p>
      <w:pPr>
        <w:pStyle w:val="BodyText"/>
      </w:pPr>
      <w:r>
        <w:t xml:space="preserve">Cả pho tượng cao tới 2m, khuôn mặt thanh tú, dáng người cân xứng, quần áo chảy xuống đến xương hông, tuy cánh tay phải không được trọn vẹn, những vẫn tản ra thần thái nữ tính vũ mị và đoan trang, nước Pháp đã bỏ ra một số tiền lớn để thu mua và trưng bài trong một căn phòng đặc biệt ở cung Louvre, từ đó về sau, bức tượng nữ thần Venus đã trứ danh hậu thế, trở thành biểu tượng của tình yêu và sắc đẹp.</w:t>
      </w:r>
    </w:p>
    <w:p>
      <w:pPr>
        <w:pStyle w:val="BodyText"/>
      </w:pPr>
      <w:r>
        <w:t xml:space="preserve">Về phần bức tượng chiến thắng, đã từng có một nhà điêu khắc đại sư của nước Pháp tán thưởng rằng:</w:t>
      </w:r>
    </w:p>
    <w:p>
      <w:pPr>
        <w:pStyle w:val="BodyText"/>
      </w:pPr>
      <w:r>
        <w:t xml:space="preserve">- Đây mới chính là cơ bắp thực, vuốt ve nàng có thể cảm nhận thấy nhiệt độ cơ thể!</w:t>
      </w:r>
    </w:p>
    <w:p>
      <w:pPr>
        <w:pStyle w:val="BodyText"/>
      </w:pPr>
      <w:r>
        <w:t xml:space="preserve">Có được ba món tác phẩm nghệ thuật nổi tiếng thế giới, địa vị của cung Louvre không người nào có thể lay động.</w:t>
      </w:r>
    </w:p>
    <w:p>
      <w:pPr>
        <w:pStyle w:val="BodyText"/>
      </w:pPr>
      <w:r>
        <w:t xml:space="preserve">Các tác phẩm nghệ thuật từ thời cổ đại của Ai Cập, Hy Lạp, La Mã, cho đến tác phẩm nghệ thuật của các quốc gia phương Đông, các tác phẩm điêu khắc từ thời Trung Cổ cho tới hiện đại, còn có đại lượng đồ chơi quý giá của vương thất và tinh phẩm hội họa, cho đến tận ngày nay, cung Louvre đã trở thành cung điện nghệ thuật nổi tiếng thế giới.</w:t>
      </w:r>
    </w:p>
    <w:p>
      <w:pPr>
        <w:pStyle w:val="BodyText"/>
      </w:pPr>
      <w:r>
        <w:t xml:space="preserve">Nếu chỉ đơn thuần là số lượng đồ cổ, đã có thể so sánh với cố cung, nhưng nếu bàn về đồ vật nó cất giữ và quốc gia liên quan, chỉ sợ trên thế giới không có bất kỳ một nhà bảo tàng nào, có thể so sánh với cung Louvre.</w:t>
      </w:r>
    </w:p>
    <w:p>
      <w:pPr>
        <w:pStyle w:val="BodyText"/>
      </w:pPr>
      <w:r>
        <w:t xml:space="preserve">Theo công tác thống kê, trước mắt cung Louvre trưng bày hơn bốn mươi vạn tác phẩm nghệ thuật của các quốc gia trên thế giới.</w:t>
      </w:r>
    </w:p>
    <w:p>
      <w:pPr>
        <w:pStyle w:val="BodyText"/>
      </w:pPr>
      <w:r>
        <w:t xml:space="preserve">Người Pháp đem những trân phẩm nghệ thuật này, căn cứ theo lãnh thổ và chủng loại mà phân biệt, sau đó triển lãm, từ phương Đông, Hy Lạp cổ, thời La Mã cổ đại, Ai Cập cổ ra triển lãm, trân bảo, hội hoa và điêu khắc.</w:t>
      </w:r>
    </w:p>
    <w:p>
      <w:pPr>
        <w:pStyle w:val="BodyText"/>
      </w:pPr>
      <w:r>
        <w:t xml:space="preserve">Đồ mà cung Louvre cất giữ, thời điểm ban đầu, phần lớn đều do tư nhân quyên tặng.</w:t>
      </w:r>
    </w:p>
    <w:p>
      <w:pPr>
        <w:pStyle w:val="BodyText"/>
      </w:pPr>
      <w:r>
        <w:t xml:space="preserve">Mà tác phẩm nghệ thuật phương Đông, phần lớn đều do hậu nhân quân xâm lược nước ngoài quyên tặng, Freyr đã từng nhiên lần quyên tặng bảo vật cho cung Louvre, quyên tặng đồ cổ cướp được từ Viên Minh Viên năm đó, Hoàng Phủ Vân mới có thể nhắc nhở Trang Duệ một câu.</w:t>
      </w:r>
    </w:p>
    <w:p>
      <w:pPr>
        <w:pStyle w:val="BodyText"/>
      </w:pPr>
      <w:r>
        <w:t xml:space="preserve">Cung Louvre năm đó từng đem cả bộ đồ cổ Châu Á ra trưng bày, toàn bộ chuyển giao cho bảo tàng mỹ thuật, có thể nghĩ, bảo tàng Murs này có bao nhiêu tinh phẩm, chủng loại phong phú đến cỡ nào.</w:t>
      </w:r>
    </w:p>
    <w:p>
      <w:pPr>
        <w:pStyle w:val="BodyText"/>
      </w:pPr>
      <w:r>
        <w:t xml:space="preserve">- Trang tiên sinh, không hề nghi ngờ, hơn hai mươi bức phác họa này chính là phúc tinh, đều là tác phẩm của Picasso, toàn bộ đều là bút tích thực.</w:t>
      </w:r>
    </w:p>
    <w:p>
      <w:pPr>
        <w:pStyle w:val="BodyText"/>
      </w:pPr>
      <w:r>
        <w:t xml:space="preserve">Lúc này, Bath và vị giám định sư kia, cũng đã hoàn thành công tác xem xét tác phẩm, dù là niên đại của giấy cho tới phong cách hội họa, những tác phẩm này, không thể nghi ngờ đều do Picasso vẽ, huống chi trong đó có ba bức phác họa, có bút tích do Picasso ký tên.</w:t>
      </w:r>
    </w:p>
    <w:p>
      <w:pPr>
        <w:pStyle w:val="BodyText"/>
      </w:pPr>
      <w:r>
        <w:t xml:space="preserve">- Hoàng Phủ đã từng nói với tôi, Trang tiên sinh có được tác phẩm của Picasso, đổi lấy một ít cổ vật của Trung Quốc, không biết Trang tiên sinh đã nhìn trúng tác phẩm gì, nói ra để chúng ta hiệp thương một chút.</w:t>
      </w:r>
    </w:p>
    <w:p>
      <w:pPr>
        <w:pStyle w:val="BodyText"/>
      </w:pPr>
      <w:r>
        <w:t xml:space="preserve">Bath nói liên tục, dù bảo tàng Murs của hắn không thể sánh bằng cung Louvre, bản thân có cất chứa tác phẩm của Picasso, cho nên lần này Bath cũng mang theo thành ý tới, chính là nhìn trúng tác phẩm của Picasso trong tay của Trang Duệ, trao đổi lấy.</w:t>
      </w:r>
    </w:p>
    <w:p>
      <w:pPr>
        <w:pStyle w:val="BodyText"/>
      </w:pPr>
      <w:r>
        <w:t xml:space="preserve">- Bath tiên sinh, tôi còn chưa đi thăm bảo tàng của ngài bao giờ, nhưng đã sớm nghe nói bảo tàng của ngài có trưng bày rất nhiều cổ vật Trung Quốc, hiện tại những thứ đem ra để triển lãm, chỉ sợ chỉ là một góc của núi băng a?</w:t>
      </w:r>
    </w:p>
    <w:p>
      <w:pPr>
        <w:pStyle w:val="BodyText"/>
      </w:pPr>
      <w:r>
        <w:t xml:space="preserve">Trang Duệ nói dối, đầu tiên hắn thổi phòng về đồ mà Bath cất giữ, sau đó nói tiếp:</w:t>
      </w:r>
    </w:p>
    <w:p>
      <w:pPr>
        <w:pStyle w:val="BodyText"/>
      </w:pPr>
      <w:r>
        <w:t xml:space="preserve">- Tác phẩm của Picasso, đã được toàn thể nhân loại thừa nhận, Bath tiên sinh muốn có những tác phẩm này, cũng không khó, nhưng phải xuất ra tác phẩm nghệ thuật tương ứng, chúng ta mới có khả năng hợp tác.</w:t>
      </w:r>
    </w:p>
    <w:p>
      <w:pPr>
        <w:pStyle w:val="BodyText"/>
      </w:pPr>
      <w:r>
        <w:t xml:space="preserve">- Tác phẩm nghệ thuật tương ứng? Trang tiên sinh, phải biết rằng, chúng ta sưu tập rất nhiều cổ vật Châu Á, đều có lịch sử và rất trân quý, ta muốn, ngài có thể lựa chọn một chút.</w:t>
      </w:r>
    </w:p>
    <w:p>
      <w:pPr>
        <w:pStyle w:val="BodyText"/>
      </w:pPr>
      <w:r>
        <w:t xml:space="preserve">Tuy Trang Duệ còn trẻ tuổi hơn Bath mười tuổi, nhưng Bath nói chuyện với Trang Duệ đều dùng kính ngữ, không có biện pháp, hiện giờ đang bàn chuyện giao dịch tác phẩm nghệ thuật trên thị trường, mà hàng trong tay đối phương mới là chủ đạo.</w:t>
      </w:r>
    </w:p>
    <w:p>
      <w:pPr>
        <w:pStyle w:val="BodyText"/>
      </w:pPr>
      <w:r>
        <w:t xml:space="preserve">- Lựa chọn?</w:t>
      </w:r>
    </w:p>
    <w:p>
      <w:pPr>
        <w:pStyle w:val="BodyText"/>
      </w:pPr>
      <w:r>
        <w:t xml:space="preserve">Trang Duệ trầm ngâm một chút, mở miệng nói ra:</w:t>
      </w:r>
    </w:p>
    <w:p>
      <w:pPr>
        <w:pStyle w:val="BodyText"/>
      </w:pPr>
      <w:r>
        <w:t xml:space="preserve">- Bath tiên sinh, nếu như vậy, tôi muốn xem mục lục cổ vật mà bảo tàng của ngài nhận được từ cung Louvre trước năm 1945, còn có cổ vật mà Freyr quyên tặng cho bảo tàng Murs, ngài thấy có thể không?</w:t>
      </w:r>
    </w:p>
    <w:p>
      <w:pPr>
        <w:pStyle w:val="BodyText"/>
      </w:pPr>
      <w:r>
        <w:t xml:space="preserve">Trung Quốc hơn một trăm năm trước, đồ cổ có giá trị, đều được các vị hoàng đế cất giữ trong Viên Minh Viên, mà những món đồ đó do hậu nhân của người xâm lược quyên tặng, giá trị đều rất cao, cho nên Trang Duệ đi thẳng vào vấn đề. nguồn (.)</w:t>
      </w:r>
    </w:p>
    <w:p>
      <w:pPr>
        <w:pStyle w:val="BodyText"/>
      </w:pPr>
      <w:r>
        <w:t xml:space="preserve">- Có thể, nếu Trang tiên sinh có thời gian, buổi chiều có thể tới bảo tàng Murs, tôi sẽ cho ngài xem những cổ vật này.</w:t>
      </w:r>
    </w:p>
    <w:p>
      <w:pPr>
        <w:pStyle w:val="BodyText"/>
      </w:pPr>
      <w:r>
        <w:t xml:space="preserve">Bath chỉ do dự một chút, liền gật đầu đáp ứng, đã quyết định thu tác phẩm của Picasso vào trong bảo tàng Murs, cho nên quyết định phải trả một cái giá lớn tương ứng, Bath cũng không cho rằng Trang Duệ còn trẻ tuổi mà có thể hồ lộng.</w:t>
      </w:r>
    </w:p>
    <w:p>
      <w:pPr>
        <w:pStyle w:val="Compact"/>
      </w:pPr>
      <w:r>
        <w:br w:type="textWrapping"/>
      </w:r>
      <w:r>
        <w:br w:type="textWrapping"/>
      </w:r>
    </w:p>
    <w:p>
      <w:pPr>
        <w:pStyle w:val="Heading2"/>
      </w:pPr>
      <w:bookmarkStart w:id="670" w:name="chương-648-đầu-cơ-trục-lợi.-5"/>
      <w:bookmarkEnd w:id="670"/>
      <w:r>
        <w:t xml:space="preserve">648. Chương 648 : Đầu Cơ Trục Lợi. (5)</w:t>
      </w:r>
    </w:p>
    <w:p>
      <w:pPr>
        <w:pStyle w:val="Compact"/>
      </w:pPr>
      <w:r>
        <w:br w:type="textWrapping"/>
      </w:r>
      <w:r>
        <w:br w:type="textWrapping"/>
      </w:r>
    </w:p>
    <w:p>
      <w:pPr>
        <w:pStyle w:val="BodyText"/>
      </w:pPr>
      <w:r>
        <w:t xml:space="preserve">Chương 648: Đầu cơ trục lợi. (5)</w:t>
      </w:r>
    </w:p>
    <w:p>
      <w:pPr>
        <w:pStyle w:val="BodyText"/>
      </w:pPr>
      <w:r>
        <w:t xml:space="preserve">Nguồn: Vipvanda</w:t>
      </w:r>
    </w:p>
    <w:p>
      <w:pPr>
        <w:pStyle w:val="BodyText"/>
      </w:pPr>
      <w:r>
        <w:t xml:space="preserve">Sưu tầm:</w:t>
      </w:r>
    </w:p>
    <w:p>
      <w:pPr>
        <w:pStyle w:val="BodyText"/>
      </w:pPr>
      <w:r>
        <w:t xml:space="preserve">(¯`'•.¸(¯`'•.¸† Nhóm dịch Dungnhi †¸.•'´¯)¸.•'´¯)</w:t>
      </w:r>
    </w:p>
    <w:p>
      <w:pPr>
        <w:pStyle w:val="BodyText"/>
      </w:pPr>
      <w:r>
        <w:t xml:space="preserve">- Buổi chiều, được rồi, giữa trưa tôi sẽ tới Bath tiên sinh, tôi có thể mời ngài một bữa cơm hay không?</w:t>
      </w:r>
    </w:p>
    <w:p>
      <w:pPr>
        <w:pStyle w:val="BodyText"/>
      </w:pPr>
      <w:r>
        <w:t xml:space="preserve">Trang Duệ gật đầu đồng ý, hơn nữa còn mời Bath? Trang Duệ đứng ra mời, tuy nước Pháp uống rượu đỏ, nhưng chỉ vài chén rượu Hạ Đỗ, không phải có thể kéo gần quan hệ một chút, nói không chừng lão gia hỏa trước mặt sẽ cao hứng, đến lúc đó mình có thể kiếm thêm một ít đồ.</w:t>
      </w:r>
    </w:p>
    <w:p>
      <w:pPr>
        <w:pStyle w:val="BodyText"/>
      </w:pPr>
      <w:r>
        <w:t xml:space="preserve">Bath nghe Trang Duệ nói ra, thật đáng tiếc buông tay, khẽ cười nói:</w:t>
      </w:r>
    </w:p>
    <w:p>
      <w:pPr>
        <w:pStyle w:val="BodyText"/>
      </w:pPr>
      <w:r>
        <w:t xml:space="preserve">- Trang tiên sinh, tuy tôi muốn cùng ngài và vị phu nhân xinh đẹp này dùng cơm, nhưng đáng tiếc, hiện tại tôi phải trở về sửa sang văn bản, ngài phải biết rằng, có chút hồ sơ, đã mấy chục năm không có người động tới a.</w:t>
      </w:r>
    </w:p>
    <w:p>
      <w:pPr>
        <w:pStyle w:val="BodyText"/>
      </w:pPr>
      <w:r>
        <w:t xml:space="preserve">Có lẽ bọn người như Freyr quyên tặng tác phẩm nghệ thuật Trung Quốc là tác phẩm vô giá, nhưng đối với bảo tàng Murs của Bath, những vật kia không được coi trọng, số lượng tác phẩm bày ra trong bảo tàng, còn không tới một phần mười số còn trong kho.</w:t>
      </w:r>
    </w:p>
    <w:p>
      <w:pPr>
        <w:pStyle w:val="BodyText"/>
      </w:pPr>
      <w:r>
        <w:t xml:space="preserve">Hơn nữa Bath còn biết, có rất nhiều đồ cổ đến từ Trung Quốc, đều bị bảo tàng Murs bỏ vào trong gác xó, đừng nói là cất trong nhà kho cổ vật, ngay cả thứ mục lục cổ vật, chỉ sợ cũng phải mất một thời gian mới có thể tìm được.</w:t>
      </w:r>
    </w:p>
    <w:p>
      <w:pPr>
        <w:pStyle w:val="BodyText"/>
      </w:pPr>
      <w:r>
        <w:t xml:space="preserve">- Thế thì thôi vậy, Bath tiên sinh, trưa nay hai giờ, tôi sẽ tới bái phỏng ngài.</w:t>
      </w:r>
    </w:p>
    <w:p>
      <w:pPr>
        <w:pStyle w:val="BodyText"/>
      </w:pPr>
      <w:r>
        <w:t xml:space="preserve">Trang Duệ nghe thấy hắn phải làm chính sự, cho nên không miễn cưỡng, đứng dậy tiễn Bath và giám định sư ra khỏi phòng.</w:t>
      </w:r>
    </w:p>
    <w:p>
      <w:pPr>
        <w:pStyle w:val="BodyText"/>
      </w:pPr>
      <w:r>
        <w:t xml:space="preserve">Phục hồi tinh thần lại, Trang Duệ nhìn Hoàng Phủ Vân, nói ra:</w:t>
      </w:r>
    </w:p>
    <w:p>
      <w:pPr>
        <w:pStyle w:val="BodyText"/>
      </w:pPr>
      <w:r>
        <w:t xml:space="preserve">- Hoàng Phủ ca, buổi chiều anh đi cùng em chứ?</w:t>
      </w:r>
    </w:p>
    <w:p>
      <w:pPr>
        <w:pStyle w:val="BodyText"/>
      </w:pPr>
      <w:r>
        <w:t xml:space="preserve">- Nói nhảm, tiểu tử ngươi không nên nghĩ qua sông đoạn cầu nhé, anh còn muốn kiến thức đồ cổ do bảo tàng Murs cất giữ đấy.</w:t>
      </w:r>
    </w:p>
    <w:p>
      <w:pPr>
        <w:pStyle w:val="BodyText"/>
      </w:pPr>
      <w:r>
        <w:t xml:space="preserve">Hoàng Phủ Vân tức giận liếc nhìn Trang Duệ, ở vài quốc gia Châu Âu, trừ trừ các bảo tàng lớn và một ít bảo tàng khác ra, chỉ sợ không có bảo tàng nào có thể so sánh với bảo tàng Murs về cổ vật của Trung Quốc, cho dù hắn không thể vào trong túi, hắn được đi xem cũng là một loại cơ duyên.</w:t>
      </w:r>
    </w:p>
    <w:p>
      <w:pPr>
        <w:pStyle w:val="BodyText"/>
      </w:pPr>
      <w:r>
        <w:t xml:space="preserve">Giữa trưa Trang Duệ bị Hoàng Phủ Vân kéo đến một nhà hàng lớn ở Pháp dùng bữa, sau đó nghỉ ngơi một chút, an vị bước lên xe, cùng Tần Huyên Băng và Hoàng Phủ Vân ba người đi cùng một chỗ, tiến vào bảo tàng Murs.</w:t>
      </w:r>
    </w:p>
    <w:p>
      <w:pPr>
        <w:pStyle w:val="BodyText"/>
      </w:pPr>
      <w:r>
        <w:t xml:space="preserve">Về phần Bành Phi, hắn thành thành thật thật đứng ở trong khách sạn, trông coi những bức phác họa của Picasso có giá trị liên thành, những thứ này chính là bảo bối để Trang Duệ và người nước ngoài thích sưu tầm đàm phán với nhau, không được phép đi ra bên ngoài.</w:t>
      </w:r>
    </w:p>
    <w:p>
      <w:pPr>
        <w:pStyle w:val="BodyText"/>
      </w:pPr>
      <w:r>
        <w:t xml:space="preserve">- Trang tiên sinh, hoan nghênh!</w:t>
      </w:r>
    </w:p>
    <w:p>
      <w:pPr>
        <w:pStyle w:val="BodyText"/>
      </w:pPr>
      <w:r>
        <w:t xml:space="preserve">Bath sớm nhận được điện thoại, đã sớm chờ ở cửa ra vào của bảo tàng, lần trươc khi tiến vào bảo tàng Murs, cần phải tốn tám bảng Anh vào cửa, nhưng lần này dưới sự dẫn dắt của Bath, đi thẳng vào văn phòng của hắn ở lầu hai.</w:t>
      </w:r>
    </w:p>
    <w:p>
      <w:pPr>
        <w:pStyle w:val="BodyText"/>
      </w:pPr>
      <w:r>
        <w:t xml:space="preserve">Văn phòng của Bath rộng khoảng bảy tám chục mét vuông, vừa vào cửa đã gặp một phòng tiếp khách, lúc này bọn Trang Duệ ngồi xuống ghế sa *** trong phòng, đánh giá bài trí trong văn phòng.</w:t>
      </w:r>
    </w:p>
    <w:p>
      <w:pPr>
        <w:pStyle w:val="BodyText"/>
      </w:pPr>
      <w:r>
        <w:t xml:space="preserve">- Kháo, thật là xa xỉ.</w:t>
      </w:r>
    </w:p>
    <w:p>
      <w:pPr>
        <w:pStyle w:val="BodyText"/>
      </w:pPr>
      <w:r>
        <w:t xml:space="preserve">Với ánh mắt của Trang Duệ, đương nhiên có thể nhìn ra những thứ này đều là đồ cổ, toàn bộ đều là đồ thật, trong này có một bức tượng điêu khác Pha ra ông bằng gỗ, có tượng phật bằng đồng thời Tần, có thảm lông cừu Ba Tư, đương nhiên, còn có đồ sứ của Trung Quốc.</w:t>
      </w:r>
    </w:p>
    <w:p>
      <w:pPr>
        <w:pStyle w:val="BodyText"/>
      </w:pPr>
      <w:r>
        <w:t xml:space="preserve">Những vật này làm cho toàn thân Trang Duệ nóng lên, phát nhiệt, hắn không thể biến thành Spider Man, đem những thứ này nhét vào trong túi.</w:t>
      </w:r>
    </w:p>
    <w:p>
      <w:pPr>
        <w:pStyle w:val="BodyText"/>
      </w:pPr>
      <w:r>
        <w:t xml:space="preserve">- Bath tiên sinh, không ngờ văn phòng của ngài lại có nhiều tác phẩm nghệ thuật như vậy a.</w:t>
      </w:r>
    </w:p>
    <w:p>
      <w:pPr>
        <w:pStyle w:val="BodyText"/>
      </w:pPr>
      <w:r>
        <w:t xml:space="preserve">Sau khi nhìn sơ văn phòng một lượt, một thư ký có dáng người nóng bỏng bước vào hỏi thăm bọn họ uống gì, Trang Duệ tùy tiện chọn một ly cà phê, trực tiếp đưa ra yêu cầu với Bath.</w:t>
      </w:r>
    </w:p>
    <w:p>
      <w:pPr>
        <w:pStyle w:val="BodyText"/>
      </w:pPr>
      <w:r>
        <w:t xml:space="preserve">Nghĩ đến những cổ vật trân quý bị cướp đi hơn trăm năm trước, trong nội tâm Trang Duệ lúc này rất kích động.</w:t>
      </w:r>
    </w:p>
    <w:p>
      <w:pPr>
        <w:pStyle w:val="BodyText"/>
      </w:pPr>
      <w:r>
        <w:t xml:space="preserve">Trường hạo kiếp trăm năm trước, không ai có thể biết rõ, rốt cuộc có bao nhiêu cổ vật bị đưa ra nước ngoài, lúc này có thể nhìn thấy những cổ vật quốc bảo qua ghi chép trên sách vở, trên mặt Trang Duệ và Hoàng Phủ Vân, đều không kìm nổi hưng phấn trong lòng.</w:t>
      </w:r>
    </w:p>
    <w:p>
      <w:pPr>
        <w:pStyle w:val="BodyText"/>
      </w:pPr>
      <w:r>
        <w:t xml:space="preserve">- Tốt rồi, Trang tiên sinh, đây chính là tất cả tư liệu về các cổ vật được quyên tặng, trong đó có cả văn bản do tổng thống Pháp ký tên đại biểu cho quốc gia tiêp nhận cổ vật, tất cả đều có trong này.</w:t>
      </w:r>
    </w:p>
    <w:p>
      <w:pPr>
        <w:pStyle w:val="BodyText"/>
      </w:pPr>
      <w:r>
        <w:t xml:space="preserve">Bath nghe được Trang Duệ nói thế, liền đặt một phong thư thật lớn bị phong kín lên bàn.</w:t>
      </w:r>
    </w:p>
    <w:p>
      <w:pPr>
        <w:pStyle w:val="BodyText"/>
      </w:pPr>
      <w:r>
        <w:t xml:space="preserve">Trang Duệ phát hiện, trên bàn công tác, trong đó có một phong thư, chính là những cổ vật Châu Á do cung Louvre tặng.</w:t>
      </w:r>
    </w:p>
    <w:p>
      <w:pPr>
        <w:pStyle w:val="BodyText"/>
      </w:pPr>
      <w:r>
        <w:t xml:space="preserve">Bath đặt chồng giấy này lên bàn, đưa cho Trang Duệ, nói ra:</w:t>
      </w:r>
    </w:p>
    <w:p>
      <w:pPr>
        <w:pStyle w:val="BodyText"/>
      </w:pPr>
      <w:r>
        <w:t xml:space="preserve">- Trang tiên sinh, năm đó vợ chồng Freyr quyên tặng và do bảo tàng Louvre quyên tặng, đều trong này, ngài xem trước một chút.</w:t>
      </w:r>
    </w:p>
    <w:p>
      <w:pPr>
        <w:pStyle w:val="BodyText"/>
      </w:pPr>
      <w:r>
        <w:t xml:space="preserve">Bath đã tìm kiếm những thứ này rất lâu, từ trong phòng hồ sơ tìm được những tư liệu này, bản thân hắn còn chưa kịp lật xem, Trang Duệ đã đi tới nơi này.</w:t>
      </w:r>
    </w:p>
    <w:p>
      <w:pPr>
        <w:pStyle w:val="BodyText"/>
      </w:pPr>
      <w:r>
        <w:t xml:space="preserve">Trang Duệ tiếp nhận túi giấy, từ cảm giác cũng có thể biết được, bên ngoài của mặt giấy, vẫn còn lưu một tầng bụi mỏng, chắc hẳn trong túi hồ sơ này, đã bị phủ một tầng bụi rất dày.</w:t>
      </w:r>
    </w:p>
    <w:p>
      <w:pPr>
        <w:pStyle w:val="BodyText"/>
      </w:pPr>
      <w:r>
        <w:t xml:space="preserve">Thở sâu ra, Trang Duệ từ từ mở cái giấy, trong nháy mắt, Trang Duệ cảm giác giống như mình mở ra một cánh cửa, một cánh cửa đi thẳng vào đại môn Viên Minh Viên bị thiêu cháy trăm năm trước.</w:t>
      </w:r>
    </w:p>
    <w:p>
      <w:pPr>
        <w:pStyle w:val="BodyText"/>
      </w:pPr>
      <w:r>
        <w:t xml:space="preserve">Viên Minh Viên bị phá hủy, làm cho rất nhiều chuyện cũ lịch sử không thể khảo chứng, mà nơi đó đã biến mất đại lượng cổ vật của các triều đại lịch sử Trung Quốc, biến thành một bí ẩn, đến cùng đã có bao nhiêu thứ bị liên quân tám nước cướp đi, đến nay vẫn còn là một chủ đề đang tranh luận trong nước.</w:t>
      </w:r>
    </w:p>
    <w:p>
      <w:pPr>
        <w:pStyle w:val="BodyText"/>
      </w:pPr>
      <w:r>
        <w:t xml:space="preserve">Nhưng Trang Duệ hiện tại, cảm giác được mình đã đụng chạm tới lịch sử năm đó, tuy chỉ là một chút cổ vật, nhưng có thể suy đoán và đưa ra kết luận, tin tưởng còn chuẩn xác hơn các chuyên gia suy đoán.</w:t>
      </w:r>
    </w:p>
    <w:p>
      <w:pPr>
        <w:pStyle w:val="BodyText"/>
      </w:pPr>
      <w:r>
        <w:t xml:space="preserve">Mở hồ sơ phong kín này, Trang Duệ thò tay vào bên trong lấy ra một chồng văn bản, thông qua ánh sáng từ cửa sổ, Trang Duệ có thể nhìn thấy rõ ràng, tờ văn kiện nằm ở trên cùng, đó là một tờ chính lệnh, dùng hai ngôn ngữ Anh và Pháp ghi lên, mà ở dưới có ký tên, chính là tướng quân Charles de Gaulle đại danh đỉnh đỉnh.</w:t>
      </w:r>
    </w:p>
    <w:p>
      <w:pPr>
        <w:pStyle w:val="BodyText"/>
      </w:pPr>
      <w:r>
        <w:t xml:space="preserve">Cẩn thận nhìn nội dung của tờ chính lệnh, nhưng lúc ấy Charles de Gaulle làm tổng thống, tiếp nhận cổ vật do Freyr quyên tặng.</w:t>
      </w:r>
    </w:p>
    <w:p>
      <w:pPr>
        <w:pStyle w:val="BodyText"/>
      </w:pPr>
      <w:r>
        <w:t xml:space="preserve">Nhưng nhìn chênh lệch thời gian khi ký tên, thời gian Charles de Gaulle chấp chính là sau năm 1945, đây là hồ sơ khi cung Louvre chuyển giao cho bảo tàng Murs, phía trên đó còn có ký tên của bà Freyr.</w:t>
      </w:r>
    </w:p>
    <w:p>
      <w:pPr>
        <w:pStyle w:val="BodyText"/>
      </w:pPr>
      <w:r>
        <w:t xml:space="preserve">Không có nói chuyện, chỉ nhìn chằm chằm vào nội dung trong văn bản, trên đó có danh sách cổ vật, còn có ghi lại thời gian của bảo vật, đặt trong mắt các nhà lịch sử, đây chính là thông tin quý giá.</w:t>
      </w:r>
    </w:p>
    <w:p>
      <w:pPr>
        <w:pStyle w:val="Compact"/>
      </w:pPr>
      <w:r>
        <w:br w:type="textWrapping"/>
      </w:r>
      <w:r>
        <w:br w:type="textWrapping"/>
      </w:r>
    </w:p>
    <w:p>
      <w:pPr>
        <w:pStyle w:val="Heading2"/>
      </w:pPr>
      <w:bookmarkStart w:id="671" w:name="chương-649-đầu-cơ-trục-lợi.-6"/>
      <w:bookmarkEnd w:id="671"/>
      <w:r>
        <w:t xml:space="preserve">649. Chương 649 : Đầu Cơ Trục Lợi. (6)</w:t>
      </w:r>
    </w:p>
    <w:p>
      <w:pPr>
        <w:pStyle w:val="Compact"/>
      </w:pPr>
      <w:r>
        <w:br w:type="textWrapping"/>
      </w:r>
      <w:r>
        <w:br w:type="textWrapping"/>
      </w:r>
    </w:p>
    <w:p>
      <w:pPr>
        <w:pStyle w:val="BodyText"/>
      </w:pPr>
      <w:r>
        <w:t xml:space="preserve">Chương 649: Đầu cơ trục lợi. (6)</w:t>
      </w:r>
    </w:p>
    <w:p>
      <w:pPr>
        <w:pStyle w:val="BodyText"/>
      </w:pPr>
      <w:r>
        <w:t xml:space="preserve">Nguồn: Vipvanda</w:t>
      </w:r>
    </w:p>
    <w:p>
      <w:pPr>
        <w:pStyle w:val="BodyText"/>
      </w:pPr>
      <w:r>
        <w:t xml:space="preserve">Sưu tầm:</w:t>
      </w:r>
    </w:p>
    <w:p>
      <w:pPr>
        <w:pStyle w:val="BodyText"/>
      </w:pPr>
      <w:r>
        <w:t xml:space="preserve">(¯`'•.¸(¯`'•.¸† Nhóm dịch Dungnhi †¸.•'´¯)¸.•'´¯)</w:t>
      </w:r>
    </w:p>
    <w:p>
      <w:pPr>
        <w:pStyle w:val="BodyText"/>
      </w:pPr>
      <w:r>
        <w:t xml:space="preserve">Giống như thánh chỉ của Trung Quốc cổ đại, bảo tồn tới hôm nay, không có cái nào không phải là cổ vật trân quý có giá trị liên thành cả.</w:t>
      </w:r>
    </w:p>
    <w:p>
      <w:pPr>
        <w:pStyle w:val="BodyText"/>
      </w:pPr>
      <w:r>
        <w:t xml:space="preserve">Trang Duệ cẩn thận nhìn tờ chính lệnh do Charles de Gaulle ký tên, tiếp tục nhìn xuống, đằng sau còn bảy tám trang giấy, đều là một ít phong thư, trong đó là thư từ qua lại giữa cung Louvre và bảo tàng Murs.</w:t>
      </w:r>
    </w:p>
    <w:p>
      <w:pPr>
        <w:pStyle w:val="BodyText"/>
      </w:pPr>
      <w:r>
        <w:t xml:space="preserve">Nhưng toàn bộ thư tín này đều dùng chữ Pháp để viết, nếu không phải bên cạnh có Tần Huyên Băng biết tiếng Pháp, Trang Duệ không thể xem hiểu nội dung trên đó.</w:t>
      </w:r>
    </w:p>
    <w:p>
      <w:pPr>
        <w:pStyle w:val="BodyText"/>
      </w:pPr>
      <w:r>
        <w:t xml:space="preserve">Theo Tần Huyên Băng phiên dịch, sắc mặt Trang Duệ và Hoàng Phủ Vân, trở nên không đẹp mắt, bởi vì vào năm 1914 Freyr đã viết cho người điều hành bảo tàng Murs:</w:t>
      </w:r>
    </w:p>
    <w:p>
      <w:pPr>
        <w:pStyle w:val="BodyText"/>
      </w:pPr>
      <w:r>
        <w:t xml:space="preserve">- Tôi vốn có tác phẩm nghệ thuật của phương Đông, tất cả đều lấy từ cung điện tế tự tổ tiên của các hoàng đế Trung Quốc - Quân viễn chinh nước Pháp, bộ tư lệnh.</w:t>
      </w:r>
    </w:p>
    <w:p>
      <w:pPr>
        <w:pStyle w:val="BodyText"/>
      </w:pPr>
      <w:r>
        <w:t xml:space="preserve">Nhìn những bức thư do người trong cuộc viết hơn trăm năm trước, trong lòng của Trang Duệ và Hoàng Phủ Vân đầy cảm xúc ngổn ngang, quốc cường thì dân cường, quốc nhược thì dân nhược, nhưng Trang Duệ xem ra, những chuyện này cực kỳ ám muội, nhưng trong lòng của đám quân xâm lược kia, có lẽ chính là một chuyện đáng tự hào nhất cuộc đời của bọn chúng.</w:t>
      </w:r>
    </w:p>
    <w:p>
      <w:pPr>
        <w:pStyle w:val="BodyText"/>
      </w:pPr>
      <w:r>
        <w:t xml:space="preserve">Lắc đầu, Trang Duệ bỏ qua phong thư này, bảo Tần Huyên Băng tiếp tục giải thích.</w:t>
      </w:r>
    </w:p>
    <w:p>
      <w:pPr>
        <w:pStyle w:val="BodyText"/>
      </w:pPr>
      <w:r>
        <w:t xml:space="preserve">Sau khi nghe Tần Huyên Băng giải thích từng chữ trên đó, rốt cuộc Trang Duệ cũng biết được những cổ vật mà Freyr quyên tặng cho bảo tàng các cổ vật Trung Quốc là gì, đây cũng là nghi vấn làm cho các chuyên gia hoang mang, nhưng trong thư tín này, tất cả đã có lời giải đáp.</w:t>
      </w:r>
    </w:p>
    <w:p>
      <w:pPr>
        <w:pStyle w:val="BodyText"/>
      </w:pPr>
      <w:r>
        <w:t xml:space="preserve">Từ thế kỷ trước, trên thị trường đấu giá tác phẩm nghệ thuật xuất hiện các bức tranh chân dung của các vương phi đời nhà Thanh, lai lịch của nó rất thần bí, không có người nào biết, mà hắn vẫn có nhiều suy đoán về lai lịch của chúng.</w:t>
      </w:r>
    </w:p>
    <w:p>
      <w:pPr>
        <w:pStyle w:val="BodyText"/>
      </w:pPr>
      <w:r>
        <w:t xml:space="preserve">Nhưng thông qua những bức thư này có thể biết rõ, tất cả những bức chân dung này, đều xuất ra từ tay hậu duệ của Freyr, bọn họ ngoài việc quyên tặng cho bảo tàng ra, còn có hơn mười bức chân dung phi tử của đế vương, chảy vào đấu giá hội quốc tế.</w:t>
      </w:r>
    </w:p>
    <w:p>
      <w:pPr>
        <w:pStyle w:val="BodyText"/>
      </w:pPr>
      <w:r>
        <w:t xml:space="preserve">Mà hậu duệ của Freyr quyên tặng cho bảo tàng Murs và cung Louvre, có tổng cộng mười tám bức, đây là mười tám bức tinh phẩm, trong đó có ba bức tranh của Lang Thế Ninh, theo thứ tự chính là: Lang Thế Ninh, Mạc Lan Đồ, Cáp Tát Khắc Cung Mã Đồ, Khang Hi Nam Tuần Đồ.</w:t>
      </w:r>
    </w:p>
    <w:p>
      <w:pPr>
        <w:pStyle w:val="BodyText"/>
      </w:pPr>
      <w:r>
        <w:t xml:space="preserve">Mà có chín bức tranh là do họa sĩ phương tây vẽ chân dung hoàng đế Càn Long và hậu phi, mà trong bảo tàng ở Bắc Kinh và Đài Loan rất khó gặp được tranh chân dung của hoàng đế nhà Thanh, nhưng trong bảo tàng Murs, rõ ràng lại có hơn mười hai bức.</w:t>
      </w:r>
    </w:p>
    <w:p>
      <w:pPr>
        <w:pStyle w:val="BodyText"/>
      </w:pPr>
      <w:r>
        <w:t xml:space="preserve">Trong lòng Trang Duệ thầm than, bởi vì các bức tranh đời nhà Thanh còn lại rất thưa thớt, mà các học giả nghiên cứu tác phẩm trong nước, cơ hồ không có bất kỳ tài liệu nào để tham khảo, nếu như mình có thể đem những bức tranh này về, chắc hẳn là có thể bổ khuyết được lịch sử nghệ thuật trong nước.</w:t>
      </w:r>
    </w:p>
    <w:p>
      <w:pPr>
        <w:pStyle w:val="BodyText"/>
      </w:pPr>
      <w:r>
        <w:t xml:space="preserve">Trên danh sách còn có một ít tác phẩm nghệ thuật, cũng là cổ họa của Trung Quốc, nhưng phía trên đó chỗ ký tên tác giả, đều là người danh tiếng, mặt khác có mười hai bức do chính hoàng đế Khang Hi dùng ngọc tỷ đóng lên, cộng thêm một bức có con dấu của thái thượng hoàng như Càn Long.</w:t>
      </w:r>
    </w:p>
    <w:p>
      <w:pPr>
        <w:pStyle w:val="BodyText"/>
      </w:pPr>
      <w:r>
        <w:t xml:space="preserve">Những vật này trong mắt Trang Duệ, đều rất trân quý, trong lịch sử Trung Quốc, lịch đại hoàng đế trừ Đường Minh Hoàng bị con giam lỏng ra, còn có hai phụ tử dở hơi Tống Huy Tông, người có thể làm thái thượng hoàng, cũng chỉ còn lại hoàng đế Càn Long, mà con dấu của hắn, rất có giá trị.</w:t>
      </w:r>
    </w:p>
    <w:p>
      <w:pPr>
        <w:pStyle w:val="BodyText"/>
      </w:pPr>
      <w:r>
        <w:t xml:space="preserve">Trang Duệ nhìn hết danh sách, ngẩng đầu lên, nhìn Bath nói ra:</w:t>
      </w:r>
    </w:p>
    <w:p>
      <w:pPr>
        <w:pStyle w:val="BodyText"/>
      </w:pPr>
      <w:r>
        <w:t xml:space="preserve">- Bath tiên sinh, thứ cho tôi mạo muội hỏi một câu, trong bảo tàng của ngài, hình như trong danh sách của ngài không ít, nhưng tại sao tôi không thấy chúng được đem ra trưng bày a.</w:t>
      </w:r>
    </w:p>
    <w:p>
      <w:pPr>
        <w:pStyle w:val="BodyText"/>
      </w:pPr>
      <w:r>
        <w:t xml:space="preserve">Tuy hiện tại Trang Duệ không nhìn thấy những thứ thực tế nào, nhưng trong lòng của hắn, toàn bộ những thứ này đều là vô giá, Trang Duệ không biết vì cái gì mà bảo tàng Murs không đưa ra trưng bày, nếu như đã từng xuất hiện trong bảo tàng, chắc chắn trong nước đã sớm truyền ra.</w:t>
      </w:r>
    </w:p>
    <w:p>
      <w:pPr>
        <w:pStyle w:val="BodyText"/>
      </w:pPr>
      <w:r>
        <w:t xml:space="preserve">- Khục khục, Trang tiên sinh, ngài phải biết rằng, trong bảo tàng của tôi có hơn vạn kiện tác phẩm nghệ thuật phương Đông, nhưng không thể trưng bày nhiều như vậy, cho nên rất nhiều thứ được cất giữ lại, cho nên không có cơ hội xuất hiện trong viện bảo tàng a.</w:t>
      </w:r>
    </w:p>
    <w:p>
      <w:pPr>
        <w:pStyle w:val="BodyText"/>
      </w:pPr>
      <w:r>
        <w:t xml:space="preserve">Sau khi Bath nghe được câu hỏi của Trang Duệ, rất mất tự nhiên ho khan vài cái, kỳ thật hắn chỉ nói có một nửa nguyên nhân, đồ được cất giữ trong bảo tàng rất phong phú, nhưng những thứ như bức tranh và con dấu ngọc tỷ đều không có trưng bày, nguyên nhân chủ yếu, đó là vì bảo tàng không xem trọng những thứ này.</w:t>
      </w:r>
    </w:p>
    <w:p>
      <w:pPr>
        <w:pStyle w:val="BodyText"/>
      </w:pPr>
      <w:r>
        <w:t xml:space="preserve">Gần đây người Châu Âu không thích thưởng thức cổ họa của Trung Quốc, khi bọn họ nhận ra, những họa tác trừu tượng này không có mỹ cảm gì đáng nói, nhân vật đều liên miên bất tận, không thấy rõ biểu lộ của nét mặt, mà phong cảnh trong tranh cũng quá mông lung, làm cho không người nào có thể phân biệt, còn không băng xem tranh tả thực của Châu Âu. truyện copy từ</w:t>
      </w:r>
    </w:p>
    <w:p>
      <w:pPr>
        <w:pStyle w:val="BodyText"/>
      </w:pPr>
      <w:r>
        <w:t xml:space="preserve">Cho nên trước kia, giá cổ họa Trung Quốc trên thị trường quốc tế không có giá cao lắm, mà người ngoại quốc cũng không thích cất giữ tranh của Trung Quốc, cho dù có, cũng nằm trong tay của một ít người Hoa ở nước ngoài mà thôi.</w:t>
      </w:r>
    </w:p>
    <w:p>
      <w:pPr>
        <w:pStyle w:val="BodyText"/>
      </w:pPr>
      <w:r>
        <w:t xml:space="preserve">Cho đến những năm gần đây, Trung Quốc xuất hiện vài đại sư hội họa, như Trần Tốc Phi bộc lộ tài năng trên thị trường quốc tế, mới khiến cho cổ họa nhận được mốt ít giá trị, hơn nữa các nhà đấu giá quốc tế, bắt đầu ra sức lăng xê.</w:t>
      </w:r>
    </w:p>
    <w:p>
      <w:pPr>
        <w:pStyle w:val="BodyText"/>
      </w:pPr>
      <w:r>
        <w:t xml:space="preserve">Trái lại, vũ khí và điêu khác ngọc khí, tượng phật của Trung Quốc, vẫn luôn được người nước ngoài thu thập, bởi vậy rất ít cơ hội gặp được những thứ này, chúng có giá trị hơn xa tranh chữ, cho nên Trang Duệ mới có thể nhìn thấy chúng trong bảo tàng Murs, phần lớn đều là những vật này.</w:t>
      </w:r>
    </w:p>
    <w:p>
      <w:pPr>
        <w:pStyle w:val="BodyText"/>
      </w:pPr>
      <w:r>
        <w:t xml:space="preserve">Như Freyr quyên tặng đồ vật trong cấm cung nhà Thanh, nói không dễ nghe, đều bị bảo tàng Murs cất trong kho, đã trôi qua hơn nửa thế kỷ, nếu không phải Trang Duệ yêu cầu, chỉ sợ có trôi qua thêm nửa thế kỷ nữa, cũng không biết có thể nhìn thấy mặt trời hay không?</w:t>
      </w:r>
    </w:p>
    <w:p>
      <w:pPr>
        <w:pStyle w:val="BodyText"/>
      </w:pPr>
      <w:r>
        <w:t xml:space="preserve">Sau khi nghe lời này của Bath, Trang Duệ và Hoàng Phủ Vân liếc nhau, cảm thấy tinh quang trong mắt đối phương, cử động này của bảo tàng Murs, đã nói rõ những cổ vật này trong lòng của họ, hoàn toàn không có bao nhiêu sức nặng.</w:t>
      </w:r>
    </w:p>
    <w:p>
      <w:pPr>
        <w:pStyle w:val="BodyText"/>
      </w:pPr>
      <w:r>
        <w:t xml:space="preserve">Trang Duệ nghĩ một lúc, sau đó nói với Bath.</w:t>
      </w:r>
    </w:p>
    <w:p>
      <w:pPr>
        <w:pStyle w:val="BodyText"/>
      </w:pPr>
      <w:r>
        <w:t xml:space="preserve">- Bath tiên sinh, những tranh chữ do Freyr quyên tặng, đều cướp được từ Viên Minh Viên ở quốc gia tôi mà có được, ta muốn giao dịch một ít trong số của chúng, mặt khác, tôi muốn nhìn một chút tác phẩm của bảo tàng, sau đó lựa chọn vài món, không biết ý ngài thế nào?</w:t>
      </w:r>
    </w:p>
    <w:p>
      <w:pPr>
        <w:pStyle w:val="Compact"/>
      </w:pPr>
      <w:r>
        <w:br w:type="textWrapping"/>
      </w:r>
      <w:r>
        <w:br w:type="textWrapping"/>
      </w:r>
    </w:p>
    <w:p>
      <w:pPr>
        <w:pStyle w:val="Heading2"/>
      </w:pPr>
      <w:bookmarkStart w:id="672" w:name="chương-65-0-đầu-cơ-trục-lợi.-7"/>
      <w:bookmarkEnd w:id="672"/>
      <w:r>
        <w:t xml:space="preserve">650. Chương 65 0: Đầu Cơ Trục Lợi. (7)</w:t>
      </w:r>
    </w:p>
    <w:p>
      <w:pPr>
        <w:pStyle w:val="Compact"/>
      </w:pPr>
      <w:r>
        <w:br w:type="textWrapping"/>
      </w:r>
      <w:r>
        <w:br w:type="textWrapping"/>
      </w:r>
    </w:p>
    <w:p>
      <w:pPr>
        <w:pStyle w:val="BodyText"/>
      </w:pPr>
      <w:r>
        <w:t xml:space="preserve">Chương 650: Đầu cơ trục lợi. (7)</w:t>
      </w:r>
    </w:p>
    <w:p>
      <w:pPr>
        <w:pStyle w:val="BodyText"/>
      </w:pPr>
      <w:r>
        <w:t xml:space="preserve">Nguồn: Vipvanda</w:t>
      </w:r>
    </w:p>
    <w:p>
      <w:pPr>
        <w:pStyle w:val="BodyText"/>
      </w:pPr>
      <w:r>
        <w:t xml:space="preserve">Sưu tầm:</w:t>
      </w:r>
    </w:p>
    <w:p>
      <w:pPr>
        <w:pStyle w:val="BodyText"/>
      </w:pPr>
      <w:r>
        <w:t xml:space="preserve">(¯`'•.¸(¯`'•.¸† Nhóm dịch Dungnhi †¸.•'´¯)¸.•'´¯)</w:t>
      </w:r>
    </w:p>
    <w:p>
      <w:pPr>
        <w:pStyle w:val="BodyText"/>
      </w:pPr>
      <w:r>
        <w:t xml:space="preserve">Mới nghe thấy Trang Duệ nói thế, thần sắc Bath vốn buông lỏng, thân thể ngồi thẳng, nhưng khi nghe Trang Duệ nói những câu cuối, lông mày của hắn nhíu lại.</w:t>
      </w:r>
    </w:p>
    <w:p>
      <w:pPr>
        <w:pStyle w:val="BodyText"/>
      </w:pPr>
      <w:r>
        <w:t xml:space="preserve">- Trang tiên sinh, xin hỏi ngài có thể xuất ra bao nhiêu tác phẩm của Picasso, muốn trao đổi những món nào?</w:t>
      </w:r>
    </w:p>
    <w:p>
      <w:pPr>
        <w:pStyle w:val="BodyText"/>
      </w:pPr>
      <w:r>
        <w:t xml:space="preserve">Trang Duệ vừa mới mở miệng muốn trao đổi tất cả tác phẩm của Freyr quyên tặng, hơn nữa còn yêu cầu lựa chọn thêm vài món tác phẩm nghệ thuật, đây là điểu Bath không thể tiếp nhận, phải biết rằng, đồ cổ đặt triển lãm trong bảo tàng, đều là tinh phẩm trong tinh phẩm, cho dù Bath nguyện ý, chỉ sợ ban giám đốc cũng có tiếng nói khác.</w:t>
      </w:r>
    </w:p>
    <w:p>
      <w:pPr>
        <w:pStyle w:val="BodyText"/>
      </w:pPr>
      <w:r>
        <w:t xml:space="preserve">- Năm tấm.</w:t>
      </w:r>
    </w:p>
    <w:p>
      <w:pPr>
        <w:pStyle w:val="BodyText"/>
      </w:pPr>
      <w:r>
        <w:t xml:space="preserve">Trang Duệ duỗi một bàn tay, nói ra:</w:t>
      </w:r>
    </w:p>
    <w:p>
      <w:pPr>
        <w:pStyle w:val="BodyText"/>
      </w:pPr>
      <w:r>
        <w:t xml:space="preserve">- Tôi sẽ xuất năm tác phẩm của Picasso, đổi lấy mười tám kiện tác phẩm Trung Quốc do Freyr quyên tặng, mặt khác ở trong viện bảo tàng, tôi còn muốn chọn lựa ba vật.</w:t>
      </w:r>
    </w:p>
    <w:p>
      <w:pPr>
        <w:pStyle w:val="BodyText"/>
      </w:pPr>
      <w:r>
        <w:t xml:space="preserve">- Ah, không... Không có khả năng, trời ơi, Trang tiên sinh, ngài đề nghị chẳng khác gì ăn cướp, đây là chuyện không có khả năng.</w:t>
      </w:r>
    </w:p>
    <w:p>
      <w:pPr>
        <w:pStyle w:val="BodyText"/>
      </w:pPr>
      <w:r>
        <w:t xml:space="preserve">Sau khi nghe Trang Duệ nói, Bath liền đứng bật dậy, mặt mũi tràn đầy vẻ không thể tưởng tượng nổi, dù hắn có ý muốn nhượng tặng phẩm của Freyr, nhưng không thể nghĩ tới, Trang Duệ chỉ nguyện ý lấy ra năm tác phẩm của Picasso.</w:t>
      </w:r>
    </w:p>
    <w:p>
      <w:pPr>
        <w:pStyle w:val="BodyText"/>
      </w:pPr>
      <w:r>
        <w:t xml:space="preserve">So sánh với mong muốn tâm lý của Bath, kém nhau quá lớn.</w:t>
      </w:r>
    </w:p>
    <w:p>
      <w:pPr>
        <w:pStyle w:val="BodyText"/>
      </w:pPr>
      <w:r>
        <w:t xml:space="preserve">- Bath tiên sinh, xin ngài không nên kích động như vậy, nên ngồi xuống bàn bạc với nhau a.</w:t>
      </w:r>
    </w:p>
    <w:p>
      <w:pPr>
        <w:pStyle w:val="BodyText"/>
      </w:pPr>
      <w:r>
        <w:t xml:space="preserve">Khí độ Trang Duệ lúc này hoàn toàn không giống như một người hơn hai mươi tuổi, vẻ mặt của hắn không để ý tới vẻ phẫn nộ của Bath, hắn khoát khoát tay, bảo Bath ngồi xuống.</w:t>
      </w:r>
    </w:p>
    <w:p>
      <w:pPr>
        <w:pStyle w:val="BodyText"/>
      </w:pPr>
      <w:r>
        <w:t xml:space="preserve">- Trang tiên sinh, đúng là tôi có thành ý muốn trao đổi tác phẩm nghệ thuật với ngài, nhưng đáng tiếc là, tôi nghe lời ngài nói, hình như không có bao nhiêu thành ý, tôi nghĩ, ngài có cần giải thích một chút hay không?</w:t>
      </w:r>
    </w:p>
    <w:p>
      <w:pPr>
        <w:pStyle w:val="BodyText"/>
      </w:pPr>
      <w:r>
        <w:t xml:space="preserve">Cử động vừa rồi của Bath, có nửa thực, một nửa khác, chẳng qua là làm bộ mà thôi.</w:t>
      </w:r>
    </w:p>
    <w:p>
      <w:pPr>
        <w:pStyle w:val="BodyText"/>
      </w:pPr>
      <w:r>
        <w:t xml:space="preserve">Bath phụ trách công tác vận hành của nhà bào tàng, có đôi khi cũng ra tay chụp lấy một ít đồ vật trong phòng đấu giá, cho nên đối với hành vi buôn bán này không có gì lạ, hành vi vừa rồi của hắn, biểu hiện ra bất mãn của bản thân, tăng thêm áp lực tâm lý cho người trẻ tuổi ngồi đối diện mà thôi.</w:t>
      </w:r>
    </w:p>
    <w:p>
      <w:pPr>
        <w:pStyle w:val="BodyText"/>
      </w:pPr>
      <w:r>
        <w:t xml:space="preserve">- Ha ha, chẳng lẽ Bath tiên sinh muốn dựa vào một tác phẩm của Picasso đổi với một món cổ họa của Trung Quốc?</w:t>
      </w:r>
    </w:p>
    <w:p>
      <w:pPr>
        <w:pStyle w:val="BodyText"/>
      </w:pPr>
      <w:r>
        <w:t xml:space="preserve">Trong miệng Trang Duệ cười lớn, mà ý khinh thường trong tiếng cười, truyền vào tai Bath rất rõ ràng.</w:t>
      </w:r>
    </w:p>
    <w:p>
      <w:pPr>
        <w:pStyle w:val="BodyText"/>
      </w:pPr>
      <w:r>
        <w:t xml:space="preserve">Không đợi Bath trả lời, Trang Duệ nhanh chóng hỏi tiếp:</w:t>
      </w:r>
    </w:p>
    <w:p>
      <w:pPr>
        <w:pStyle w:val="BodyText"/>
      </w:pPr>
      <w:r>
        <w:t xml:space="preserve">- Bath tiên sinh, xin hỏi một chút, ngài biết rõ giá cả một bức tranh của Picasso, là bao nhiêu không?</w:t>
      </w:r>
    </w:p>
    <w:p>
      <w:pPr>
        <w:pStyle w:val="BodyText"/>
      </w:pPr>
      <w:r>
        <w:t xml:space="preserve">Bath nghe vậy liền sững sốt một chút, vô ý thức nói ra:</w:t>
      </w:r>
    </w:p>
    <w:p>
      <w:pPr>
        <w:pStyle w:val="BodyText"/>
      </w:pPr>
      <w:r>
        <w:t xml:space="preserve">- Đương nhiên biết rõ, bức tranh Garcon a la Pipe của Picasso có giá một trăm lẻ bốn triệu đô la, đây là kỷ lục hội họa thế giới, mà bức họa kia cũng là bức họa sang quý nhất thế giới.</w:t>
      </w:r>
    </w:p>
    <w:p>
      <w:pPr>
        <w:pStyle w:val="BodyText"/>
      </w:pPr>
      <w:r>
        <w:t xml:space="preserve">Đừng nói Bath là người điều hành của bảo tàng Murs, chỉ cần là người hơi có chút am hiểu với tác phẩm nghệ thuật, đều sẽ biết những kiến thức này, Bath trả lời cực kỳ thuận miệng, nhưng sau khi nói xong, cảm giác có chút không đúng.</w:t>
      </w:r>
    </w:p>
    <w:p>
      <w:pPr>
        <w:pStyle w:val="BodyText"/>
      </w:pPr>
      <w:r>
        <w:t xml:space="preserve">- Đúng vậy, Bath tiên sinh, ngài trả lời hoàn toàn chính xác.</w:t>
      </w:r>
    </w:p>
    <w:p>
      <w:pPr>
        <w:pStyle w:val="BodyText"/>
      </w:pPr>
      <w:r>
        <w:t xml:space="preserve">Trang Duệ cười cười, cho Bath cảm giác, hắn cảm thấy mình bị người ta dắt mũi, làm cho Bath không thoải mái.</w:t>
      </w:r>
    </w:p>
    <w:p>
      <w:pPr>
        <w:pStyle w:val="BodyText"/>
      </w:pPr>
      <w:r>
        <w:t xml:space="preserve">- Nhưng Bath tiên sinh, ngài lại không biết, bức họa của Trung Quốc, giá cả cao nhất, chỉ đạt tới hơn bốn trăm ngàn đô la mà thôi, đó là tác phẩm Hoàng Hà Tụng của Trần Dật Phi, từ đó mà so sánh, dùng họa phẩm của Trung Quốc đổi lấy tác phẩm của Picasso, ngài không cảm thấy hợp lý sao?</w:t>
      </w:r>
    </w:p>
    <w:p>
      <w:pPr>
        <w:pStyle w:val="BodyText"/>
      </w:pPr>
      <w:r>
        <w:t xml:space="preserve">Trang Duệ nói lời này làm cho Bath há hốc mồm, giá tiền này kém đến mức không hợp thói thường, chỉ luận con số, giá cả tranh của Trung Quốc không bằng số lẻ của Picasso.</w:t>
      </w:r>
    </w:p>
    <w:p>
      <w:pPr>
        <w:pStyle w:val="BodyText"/>
      </w:pPr>
      <w:r>
        <w:t xml:space="preserve">- Mặt khác tôi muốn nói cho ngài, đừng tưởng rằng tác phẩm nghệ thuật của Trung Quốc đều cao như thế, không tính tranh chữ, tác phẩm nghệ thuật của Trung Quốc trên thị trường đấu giá quốc tế cao nhất chỉ đạt bốn ngàn một trăm năm mươi vạn đô la Hồng Kông, chuyện này diễn ra ở Hồng Kông Tô Phú Bỉ đấu giá hội.</w:t>
      </w:r>
    </w:p>
    <w:p>
      <w:pPr>
        <w:pStyle w:val="BodyText"/>
      </w:pPr>
      <w:r>
        <w:t xml:space="preserve">Mà thứ có giá hơn bốn ngàn vạn đô la Hồng Kông này là Ung Chính Phấn Thải Bức Đào Cảm Lãm Bình, cũng đại biểu cho thành tựu cao nhất của tác phẩm nghệ thuật Trung Quốc, Bath tiên sinh, những thứ mà ngài cho là tinh phẩm, có thể tốt hơn một món đồ sứ tinh mỹ sao?</w:t>
      </w:r>
    </w:p>
    <w:p>
      <w:pPr>
        <w:pStyle w:val="BodyText"/>
      </w:pPr>
      <w:r>
        <w:t xml:space="preserve">Trang Duệ không cho Baht kịp phản ứng, lại cho hắn thêm một mồi lửa, đốt Bath choáng váng đầu óc, dựa theo tính toán của Trang Duệ, giống như mình dùng năm tác phẩm của Picasso, để đổi lấy hơn mười kiện tác phẩm nghệ thuật của Trung Quốc, mình chiếm đại tiện nghi sao?</w:t>
      </w:r>
    </w:p>
    <w:p>
      <w:pPr>
        <w:pStyle w:val="BodyText"/>
      </w:pPr>
      <w:r>
        <w:t xml:space="preserve">Nhưng trong lòng của Bath xuất hiện một cảm giác là lạ, nhưng lại không thể nói được, bỗng nhiên đầu óc của Bath sáng ngời, chen ngang lời nói của Trang Duệ, mở miệng nói ra:</w:t>
      </w:r>
    </w:p>
    <w:p>
      <w:pPr>
        <w:pStyle w:val="BodyText"/>
      </w:pPr>
      <w:r>
        <w:t xml:space="preserve">- Trang tiên sinh, ngài không thể tính toán như vậy, mỗi kiện tác phẩm nghệ thuật, đều có giá trị độc nhất vô nhị của nó, hơn nữa tác phẩm Picasso của ngài, chỉ là phác hoạ mà thôi, cũng không phải bức tranh của Picass.</w:t>
      </w:r>
    </w:p>
    <w:p>
      <w:pPr>
        <w:pStyle w:val="BodyText"/>
      </w:pPr>
      <w:r>
        <w:t xml:space="preserve">- Không... Không, Bath tiên sinh, chẳng lẽ ngài đã quên sao? Tác phẩm của Picasso, bất kể là bức tranh, phác họa hay tranh khắc bản, đều là độc nhất vô nhị. Được rồi, dựa theo giá trị mà nói, những bức tranh của bảo tàng cất giữ, một bộ tối đa không cao hơn mười ngàn đô la, nhưng bức phác họa này của Picasso, một bức cũng có giá cao hơn ba trăm ngàn đô la, hơn nữa mấy bức này đều là một bộ, chắc hẳn giá trị phải rất cao a?</w:t>
      </w:r>
    </w:p>
    <w:p>
      <w:pPr>
        <w:pStyle w:val="BodyText"/>
      </w:pPr>
      <w:r>
        <w:t xml:space="preserve">Trang Duệ cũng không muốn làm thấp giá trị tác phẩm trong nước mà nâng giá ình, nhưng lời hắn nói là sự thật, thời điểm lăng xê cho các bức họa cung đình Trung Quốc là cuối năm 2006, mà bây giờ mới là 2005, giá tranh cung đình của nhà Thanh vẫn tương đối thấp. đọc truyện mới nhất tại .</w:t>
      </w:r>
    </w:p>
    <w:p>
      <w:pPr>
        <w:pStyle w:val="BodyText"/>
      </w:pPr>
      <w:r>
        <w:t xml:space="preserve">Trang Duệ phân tích làm cho Bath trầm mặc, Trang Duệ nói đúng, chỉ dựa vào lực ảnh hưởng mà nói, những bức cổ họa Trung Quốc mà mình đặt trong kho này, không cách nào so sánh được với Picasso, cả hai không cùng một cấp bậc.</w:t>
      </w:r>
    </w:p>
    <w:p>
      <w:pPr>
        <w:pStyle w:val="BodyText"/>
      </w:pPr>
      <w:r>
        <w:t xml:space="preserve">Từ khía cạnh hiệu quả và lợi ích của cả hai mang lại, đương nhiên Bath vẫn chọn tác phẩm của Picasso, hắn tuyệt đối không cho rằng bảo tàng Murs triển lãm những bức tranh cung đình ăn mặc kỳ quái của người Trung Quốc, có thể hấp dẫn du khách bỏ chín Euro ra để mua vé vào cửa bào tàng tham quan tác phẩm của Picasso.</w:t>
      </w:r>
    </w:p>
    <w:p>
      <w:pPr>
        <w:pStyle w:val="BodyText"/>
      </w:pPr>
      <w:r>
        <w:t xml:space="preserve">- Trang tiên sinh, tôi thừa nhận, ngài nói rất có đạo lý, nhưng một nửa sở hữu của bảo tàng Murs vẫn thuộc về nhà nước. Nếu như muốn đem đồ cất giữ ra ngoài, nhất định phải được hội đồng nghệ thuật quốc gia xem xét, tiến hành ước định giá trị vật phẩm song phương giao dịch, bởi vì ngài muốn trao đổi quá nhiều thứ, ta sợ hiệp hội sẽ không đồng ý phê duyệt chuyện này.</w:t>
      </w:r>
    </w:p>
    <w:p>
      <w:pPr>
        <w:pStyle w:val="Compact"/>
      </w:pPr>
      <w:r>
        <w:br w:type="textWrapping"/>
      </w:r>
      <w:r>
        <w:br w:type="textWrapping"/>
      </w:r>
    </w:p>
    <w:p>
      <w:pPr>
        <w:pStyle w:val="Heading2"/>
      </w:pPr>
      <w:bookmarkStart w:id="673" w:name="chương-651-đầu-cơ-trục-lợi.-8"/>
      <w:bookmarkEnd w:id="673"/>
      <w:r>
        <w:t xml:space="preserve">651. Chương 651 : Đầu Cơ Trục Lợi. (8)</w:t>
      </w:r>
    </w:p>
    <w:p>
      <w:pPr>
        <w:pStyle w:val="Compact"/>
      </w:pPr>
      <w:r>
        <w:br w:type="textWrapping"/>
      </w:r>
      <w:r>
        <w:br w:type="textWrapping"/>
      </w:r>
    </w:p>
    <w:p>
      <w:pPr>
        <w:pStyle w:val="BodyText"/>
      </w:pPr>
      <w:r>
        <w:t xml:space="preserve">Chương 651: Đầu cơ trục lợi. (8)</w:t>
      </w:r>
    </w:p>
    <w:p>
      <w:pPr>
        <w:pStyle w:val="BodyText"/>
      </w:pPr>
      <w:r>
        <w:t xml:space="preserve">Nguồn: Vipvanda</w:t>
      </w:r>
    </w:p>
    <w:p>
      <w:pPr>
        <w:pStyle w:val="BodyText"/>
      </w:pPr>
      <w:r>
        <w:t xml:space="preserve">Sưu tầm:</w:t>
      </w:r>
    </w:p>
    <w:p>
      <w:pPr>
        <w:pStyle w:val="BodyText"/>
      </w:pPr>
      <w:r>
        <w:t xml:space="preserve">(¯`'•.¸(¯`'•.¸† Nhóm dịch Dungnhi †¸.•'´¯)¸.•'´¯)</w:t>
      </w:r>
    </w:p>
    <w:p>
      <w:pPr>
        <w:pStyle w:val="BodyText"/>
      </w:pPr>
      <w:r>
        <w:t xml:space="preserve">Từ góc độ tâm lý của Bath mà nói, trên cơ bản hắn đã tán thành việc giao dịch, nhưng từ góc độ buôn bán, Bath vẫn phải cố gắng một chút, tranh thủ lợi ích lớn nhất về ình.</w:t>
      </w:r>
    </w:p>
    <w:p>
      <w:pPr>
        <w:pStyle w:val="BodyText"/>
      </w:pPr>
      <w:r>
        <w:t xml:space="preserve">- Ah, Bath tiên sinh, đây là vấn đề mà ngài muốn giải quyết, đúng không? Có thể sử dụng một ít tác phẩm nghệ thuật tồn kho, trao đổi tác phẩm của Picasso, tôi nghĩ không ai mà không muốn cả.</w:t>
      </w:r>
    </w:p>
    <w:p>
      <w:pPr>
        <w:pStyle w:val="BodyText"/>
      </w:pPr>
      <w:r>
        <w:t xml:space="preserve">Trang Duệ cười cười đá quả bóng cho hắn, chuyện hội đồng nghệ thuật quốc gia của ngươi, liên quan gì tới ta? Chuyện không thể giải quyết chính là chuyện của ngài.</w:t>
      </w:r>
    </w:p>
    <w:p>
      <w:pPr>
        <w:pStyle w:val="BodyText"/>
      </w:pPr>
      <w:r>
        <w:t xml:space="preserve">Hơn nữa Trang Duệ cắn chết hai chữ tồn kho, không ngừng dùng lời nói ám chỉ tâm lý cho Bath, ngài cất chứa những vật không có giá trị kia, còn không bằng đối chúng lấy tác phẩm của Picasso, đây mới là lợi ích lớn nhất.</w:t>
      </w:r>
    </w:p>
    <w:p>
      <w:pPr>
        <w:pStyle w:val="BodyText"/>
      </w:pPr>
      <w:r>
        <w:t xml:space="preserve">- Như vậy a!</w:t>
      </w:r>
    </w:p>
    <w:p>
      <w:pPr>
        <w:pStyle w:val="BodyText"/>
      </w:pPr>
      <w:r>
        <w:t xml:space="preserve">Bath cúi đầu tính toán trong lòng.</w:t>
      </w:r>
    </w:p>
    <w:p>
      <w:pPr>
        <w:pStyle w:val="BodyText"/>
      </w:pPr>
      <w:r>
        <w:t xml:space="preserve">Trang Duệ cũng không nóng nảy, uống cà phê và trò chuyện với Hoàng Phủ Vân cùng Tần Huyên Băng, hiện tại hắn biết rõ tranh của Picasso đạt tới bình độ best-seller trên thị trường quốc tế, chỉ cần mình có hàng trong tay, không sợ người khác không vội vàng tìm tới mình để giao dịch.</w:t>
      </w:r>
    </w:p>
    <w:p>
      <w:pPr>
        <w:pStyle w:val="BodyText"/>
      </w:pPr>
      <w:r>
        <w:t xml:space="preserve">Đừng nhìn Trang Duệ chỉ nói trao đổi hai mươi mốt cổ vật Trung Quốc, kỳ thật Trang Duệ cũng được lợi rất nhiều, chỉ một bức tranh Mộc Lan Đồ của Khang Hi đã rộng hơn một mét, lại có bức họa lớn hơn mười mét, cho dù là trong hội họa thế giới, cũng cực kỳ hiếm thấy.</w:t>
      </w:r>
    </w:p>
    <w:p>
      <w:pPr>
        <w:pStyle w:val="BodyText"/>
      </w:pPr>
      <w:r>
        <w:t xml:space="preserve">Hơn nữa ngay cả Trang Duệ cũng không biết, một hai năm sau, một đám buôn bán cổ vật thế giới bắt đầu xào nấu giá cả, sau đó bán với giá cao cho người giàu trong nước.</w:t>
      </w:r>
    </w:p>
    <w:p>
      <w:pPr>
        <w:pStyle w:val="BodyText"/>
      </w:pPr>
      <w:r>
        <w:t xml:space="preserve">Hành vi xào giá của dân quốc tế, làm cho từ năm 2006 đến 2010, giá cả tác phẩm nghệ thuật của Trung Quốc trên thị trường quốc tế, luôn ở mức cao.</w:t>
      </w:r>
    </w:p>
    <w:p>
      <w:pPr>
        <w:pStyle w:val="BodyText"/>
      </w:pPr>
      <w:r>
        <w:t xml:space="preserve">Nếu như Trang Duệ biết rõ dùng tác phẩm của Picasso bàn chuyện mua bán với Bath, đừng nói một tấm đổi năm món đồ cổ Trung Quốc, đến lúc đó cho dù một đổi hai, Bath chưa chắc đã để ý tới hắn.</w:t>
      </w:r>
    </w:p>
    <w:p>
      <w:pPr>
        <w:pStyle w:val="BodyText"/>
      </w:pPr>
      <w:r>
        <w:t xml:space="preserve">- Trang tiên sinh, như vậy đi, trước tiên ngài cứ trừ tác phẩm của Freyr quyên tặng, ba món tác phẩm phương Đông kia, tôi sẽ đem ý kiến của ngài ra thảo luận với ban giám đốc bảo tàng, một loạt thủ tục trao đổi trao tặng nhau, nhanh nhất cũng phải cần một tháng mới hoàn thành.</w:t>
      </w:r>
    </w:p>
    <w:p>
      <w:pPr>
        <w:pStyle w:val="BodyText"/>
      </w:pPr>
      <w:r>
        <w:t xml:space="preserve">- Một tháng? Tặng nhau? Bath tiên sinh, đây là chuyện gì?</w:t>
      </w:r>
    </w:p>
    <w:p>
      <w:pPr>
        <w:pStyle w:val="BodyText"/>
      </w:pPr>
      <w:r>
        <w:t xml:space="preserve">Trang Duệ có chút không hiểu ý tứ trong lời nói của Bath, dựa theo cách nghĩ của hắn, mình dùng bản phác họa của mình, đổi đồ cổ Trung Quốc của đối phương, chẳng phải giao dịch hoàn thành sao?</w:t>
      </w:r>
    </w:p>
    <w:p>
      <w:pPr>
        <w:pStyle w:val="BodyText"/>
      </w:pPr>
      <w:r>
        <w:t xml:space="preserve">- Trang Duệ, những vật phẩm mà bảo tàng nửa tư nhân cất giữ, không cho phép lưu thông trên thị trường, đấu giá và giao dịch, chỉ có thể dùng tư cách bảo tàng quyên tặng cho nhau mới có thể giao dịch, không đơn giản như lão đệ nghĩ đâu.</w:t>
      </w:r>
    </w:p>
    <w:p>
      <w:pPr>
        <w:pStyle w:val="BodyText"/>
      </w:pPr>
      <w:r>
        <w:t xml:space="preserve">Trả lời Trang Duệ chính là Hoàng Phủ Vân, hắn cực kỳ rành rẽ quy trình của bảo tàng và phòng đấu giá Âu Mỹ, bảo tàng tư nhân không có hạn chế gì, nhưng vào năm 1945 nước Pháp chính thức trở thành thành viên của hiệp hội mỹ thuật, đã có nhiều hạn chế hơn.</w:t>
      </w:r>
    </w:p>
    <w:p>
      <w:pPr>
        <w:pStyle w:val="BodyText"/>
      </w:pPr>
      <w:r>
        <w:t xml:space="preserve">Cho dù đại diện bảo tàng Murs đồng ý trao đổi đồ cổ với Trang Duệ, nhưng vẫn phải báo cáo chi tiết, tỉ mĩ cho chính phủ Pháp phê duyệt, đương nhiên, đến lúc đó, vấn đề chỉ là trình tự mà thôi.</w:t>
      </w:r>
    </w:p>
    <w:p>
      <w:pPr>
        <w:pStyle w:val="BodyText"/>
      </w:pPr>
      <w:r>
        <w:t xml:space="preserve">- Bà mẹ nó, mình phải mở bảo tàng? Bath tiên sinh, nếu như đúng như ngài nói, chúng ta không cách nào giao dịch với nhau a.</w:t>
      </w:r>
    </w:p>
    <w:p>
      <w:pPr>
        <w:pStyle w:val="BodyText"/>
      </w:pPr>
      <w:r>
        <w:t xml:space="preserve">Trang Duệ nghe xong việc này, lập tức tức giận, hiện tại hắn chỉ đổi đồ mà thôi, khoảng cách mà yêu cầu mở một bảo tàng, vẫn còn kém xa nhau một vạn tám ngàn dặm a, chẳng phải đây là ép buộc nhau?</w:t>
      </w:r>
    </w:p>
    <w:p>
      <w:pPr>
        <w:pStyle w:val="BodyText"/>
      </w:pPr>
      <w:r>
        <w:t xml:space="preserve">- Hắc, ca nói lão đệ, chú kích động cái gì chứ, mở một cái bảo tàng tại nhà cũng không phải việc khó, vào năm 1996 trong nước đã cho phép rồi, chú trở về xin một cái chẳng phải xong việc sao.</w:t>
      </w:r>
    </w:p>
    <w:p>
      <w:pPr>
        <w:pStyle w:val="BodyText"/>
      </w:pPr>
      <w:r>
        <w:t xml:space="preserve">Hoàng Phủ Vân vỗ vỗ bả vai của Trang Duệ, trấn an hắn một chút, cũng chỉ có Hoàng Phủ Văn hiểu rõ, hiện bảo tàng tư nhân trong nước, không ít hơn năm mươi nhà, với tài lực và bối cảnh của Trang Duệ, vấn đề chắc không khó.</w:t>
      </w:r>
    </w:p>
    <w:p>
      <w:pPr>
        <w:pStyle w:val="BodyText"/>
      </w:pPr>
      <w:r>
        <w:t xml:space="preserve">- Chỉ đơn giản như vậy sao?</w:t>
      </w:r>
    </w:p>
    <w:p>
      <w:pPr>
        <w:pStyle w:val="BodyText"/>
      </w:pPr>
      <w:r>
        <w:t xml:space="preserve">Trang Duệ mắt trợn trắng, tuy trước kia hắn từng nghĩ tới việc mở bảo tàng, nhưng đó là suy nghĩ mà thôi, bởi vì Trang Duệ nghĩ rằng, hắn mở một bảo tàng tư nhân, tuyệt đối không thể nào. (.</w:t>
      </w:r>
    </w:p>
    <w:p>
      <w:pPr>
        <w:pStyle w:val="BodyText"/>
      </w:pPr>
      <w:r>
        <w:t xml:space="preserve">Kỳ thật vào năm trước con mắt của Trang Duệ sinh ra biến dị đến bây giờ, nhưng mà, cũng chỉ có một năm, thời điểm hắn có được chút ý thức, hắn vẫn ở góc độ của người bình thường, hoặc là nói Trang Duệ vẫn là người bình thường sinh hoạt, hắn cũng không có ý thức được, bản thân của mình bây giờ đã cải biến rất nhiều.</w:t>
      </w:r>
    </w:p>
    <w:p>
      <w:pPr>
        <w:pStyle w:val="BodyText"/>
      </w:pPr>
      <w:r>
        <w:t xml:space="preserve">Hơn nữa loại cải biến này, đã thật sự xảy ra, từ cửa hàng ở Bành Thành, cho đến Tuyên Thụy Trai ở Bắc Kinh, hay mỏ ngọc ở Tân Cương và Myanma, Trang Duệ trong lúc vô tình, thân phận địa vị đã từ từ cái biến.</w:t>
      </w:r>
    </w:p>
    <w:p>
      <w:pPr>
        <w:pStyle w:val="BodyText"/>
      </w:pPr>
      <w:r>
        <w:t xml:space="preserve">Đến loại chuyện như mua máy bay, có tiền có thể làm được, nhưng mở một cửa hàng, cần phải phê duyệt đủ loại thủ tục, Trang Duệ lo lắng, chủ yếu là nhân mạch của mình không đủ, đồ cất giữ quá ít.</w:t>
      </w:r>
    </w:p>
    <w:p>
      <w:pPr>
        <w:pStyle w:val="BodyText"/>
      </w:pPr>
      <w:r>
        <w:t xml:space="preserve">Trong tiềm thức, Trang Duệ cũng không muốn tìm Âu Dương gia hỗ trợ, nói hắn dối trá cũng tốt, ngụy quân tử cũng được, loại chuyện nhờ người khác bắc cầu, trong lòng Trang Duệ vẫn sinh ra chút mâu thuẫn.</w:t>
      </w:r>
    </w:p>
    <w:p>
      <w:pPr>
        <w:pStyle w:val="BodyText"/>
      </w:pPr>
      <w:r>
        <w:t xml:space="preserve">Nếu như có thể dùng tiện để dọn đường, Trang Duệ tuyệt đối không đi nhờ người.</w:t>
      </w:r>
    </w:p>
    <w:p>
      <w:pPr>
        <w:pStyle w:val="BodyText"/>
      </w:pPr>
      <w:r>
        <w:t xml:space="preserve">- Hắc, không cần phải lo lắng, nếu không được thì anh sẽ đi thu gom đao kiếm cổ, sau đó mang về nước, chống đỡ thể diện cho lão đệ.</w:t>
      </w:r>
    </w:p>
    <w:p>
      <w:pPr>
        <w:pStyle w:val="BodyText"/>
      </w:pPr>
      <w:r>
        <w:t xml:space="preserve">Hoàng Phủ Vân nghe cố kỵ của Trang Duệ xong, không khỏi cười lớn, hắn sớm đã có tâm tư làm một bảo tàng đao kiếm cổ, bởi vì tài lực không đủ, cho nên mới thay đổi cách làm, hiện tại là cơ hội tốt, Hoàng Phủ Vân còn không toàn lực cổ động Trang Duệ mở bảo tàng sao?</w:t>
      </w:r>
    </w:p>
    <w:p>
      <w:pPr>
        <w:pStyle w:val="BodyText"/>
      </w:pPr>
      <w:r>
        <w:t xml:space="preserve">- Thực sự đơn giản như vậy?</w:t>
      </w:r>
    </w:p>
    <w:p>
      <w:pPr>
        <w:pStyle w:val="BodyText"/>
      </w:pPr>
      <w:r>
        <w:t xml:space="preserve">Trang Duệ có chút không dám tin tưởng.</w:t>
      </w:r>
    </w:p>
    <w:p>
      <w:pPr>
        <w:pStyle w:val="BodyText"/>
      </w:pPr>
      <w:r>
        <w:t xml:space="preserve">- Vì sao? Anh lấy chuyện này ra trêu chọc lão đệ làm gì?</w:t>
      </w:r>
    </w:p>
    <w:p>
      <w:pPr>
        <w:pStyle w:val="BodyText"/>
      </w:pPr>
      <w:r>
        <w:t xml:space="preserve">Hoàng Phủ Vân rất buồn bực với thái độ này của Trang Duệ, chẳng lẽ bạn thân còn không biết? Chỉ cần ở trong nước có quan hệ, ngươi cũng có thể xây dựng bảo tàng ở đối diện với cố cung, cũng không ai quản ngươi, đương nhiên cũng không ai làm thế.</w:t>
      </w:r>
    </w:p>
    <w:p>
      <w:pPr>
        <w:pStyle w:val="BodyText"/>
      </w:pPr>
      <w:r>
        <w:t xml:space="preserve">- Trang tiên sinh, có phải có vấn đề gì hay không?</w:t>
      </w:r>
    </w:p>
    <w:p>
      <w:pPr>
        <w:pStyle w:val="BodyText"/>
      </w:pPr>
      <w:r>
        <w:t xml:space="preserve">Bath nhìn thấy Trang Duệ và Hoàng Phủ Vân không ngừng trao đổi bằng tiếng Trung, hơn nữa còn thỉnh thoảng nhìn thấy thần sắc do dự và bất mãn của Trang Duệ, còn tưởng hắn bất mãn với mình, lập tức nói ra:</w:t>
      </w:r>
    </w:p>
    <w:p>
      <w:pPr>
        <w:pStyle w:val="BodyText"/>
      </w:pPr>
      <w:r>
        <w:t xml:space="preserve">- Trang tiên sinh, đối với tặng phẩm của Freyr, tôi có thể nói cho ngài rõ, vấn đề trao đổi không lớn, hiện tại ngài chỉ cần đưa ra vài món của mình để triển lãm, tôi có thể thương nghị với ban giám đốc.</w:t>
      </w:r>
    </w:p>
    <w:p>
      <w:pPr>
        <w:pStyle w:val="BodyText"/>
      </w:pPr>
      <w:r>
        <w:t xml:space="preserve">Nói lời trung thực, bảo tàng Murs có mấy vạn món cổ vật Trung Quốc, thiếu một trăm hay tám mươi kiện, không phải là vấn đề lớn, nhưng tác phẩm của Picasso, bảo tàng Murs không có một món, cái gì nhẹ cái gì nặng, rất dễ dàng phân biệt.</w:t>
      </w:r>
    </w:p>
    <w:p>
      <w:pPr>
        <w:pStyle w:val="Compact"/>
      </w:pPr>
      <w:r>
        <w:br w:type="textWrapping"/>
      </w:r>
      <w:r>
        <w:br w:type="textWrapping"/>
      </w:r>
    </w:p>
    <w:p>
      <w:pPr>
        <w:pStyle w:val="Heading2"/>
      </w:pPr>
      <w:bookmarkStart w:id="674" w:name="chương-652-công-phu-sư-tử-ngoạm."/>
      <w:bookmarkEnd w:id="674"/>
      <w:r>
        <w:t xml:space="preserve">652. Chương 652 : Công Phu Sư Tử Ngoạm.</w:t>
      </w:r>
    </w:p>
    <w:p>
      <w:pPr>
        <w:pStyle w:val="Compact"/>
      </w:pPr>
      <w:r>
        <w:br w:type="textWrapping"/>
      </w:r>
      <w:r>
        <w:br w:type="textWrapping"/>
      </w:r>
    </w:p>
    <w:p>
      <w:pPr>
        <w:pStyle w:val="BodyText"/>
      </w:pPr>
      <w:r>
        <w:t xml:space="preserve">Chương 652: Công phu sư tử ngoạm.</w:t>
      </w:r>
    </w:p>
    <w:p>
      <w:pPr>
        <w:pStyle w:val="BodyText"/>
      </w:pPr>
      <w:r>
        <w:t xml:space="preserve">Nguồn: Vipvanda</w:t>
      </w:r>
    </w:p>
    <w:p>
      <w:pPr>
        <w:pStyle w:val="BodyText"/>
      </w:pPr>
      <w:r>
        <w:t xml:space="preserve">Sưu tầm:</w:t>
      </w:r>
    </w:p>
    <w:p>
      <w:pPr>
        <w:pStyle w:val="BodyText"/>
      </w:pPr>
      <w:r>
        <w:t xml:space="preserve">(¯`'•.¸(¯`'•.¸† Nhóm dịch Dungnhi †¸.•'´¯)¸.•'´¯)</w:t>
      </w:r>
    </w:p>
    <w:p>
      <w:pPr>
        <w:pStyle w:val="BodyText"/>
      </w:pPr>
      <w:r>
        <w:t xml:space="preserve">Hơn nữa tất cả cổ vật trong bảo tàng Murs, cũng không phải đều thuộc về tư nhân, Bath không thể mang ra thị trường để lưu thông, mà Bath cũng không có quyền lực để làm những chuyện như vậy, có thể làm cho bảo tàng có được một ít tác phẩm nghệ thuật của danh gia, đó mới là việc hắn truy cầu.</w:t>
      </w:r>
    </w:p>
    <w:p>
      <w:pPr>
        <w:pStyle w:val="BodyText"/>
      </w:pPr>
      <w:r>
        <w:t xml:space="preserve">Từ vấn đề này mà cân nhắc, cho nên Bath nguyện ý làm ra một ít nhượng bộ, để được đem mấy tấm tác phẩm của Picasso nhét vào trong viện bảo tàng.</w:t>
      </w:r>
    </w:p>
    <w:p>
      <w:pPr>
        <w:pStyle w:val="BodyText"/>
      </w:pPr>
      <w:r>
        <w:t xml:space="preserve">Sau khi nghe lời này của Bath, Hoàng Phủ Vân dùng sức ho khan một tiếng, sau đó dùng tay che miệng, ngón tay múa may trên cổ một chút, Trang Duệ thấy rất rõ ràng, trong nội tâm cũng hiểu rõ, bạn thân của mình muốn bảo hạ dao làm thịt người này.</w:t>
      </w:r>
    </w:p>
    <w:p>
      <w:pPr>
        <w:pStyle w:val="BodyText"/>
      </w:pPr>
      <w:r>
        <w:t xml:space="preserve">- Khục khục... Bath tiên sinh, ngài đã có thành ý như vậy, tôi cũng đã nói, hiện tại quý bảo tàng đang trưng bày khối Bạch Ngọc Hổ, tôi rất thích, mặt khác còn một món tượng đồng Tượng Tôn, còn có A Di Đà Tây Phương Tịnh Thổ Biến Đồ, Phổ Hiền Bồ Tát Kỵ Tượng, Hành Cước Tăng Tượng, ba tác phẩm hội họa của phật giáo, cũng có thể lấy ra giao dịch.</w:t>
      </w:r>
    </w:p>
    <w:p>
      <w:pPr>
        <w:pStyle w:val="BodyText"/>
      </w:pPr>
      <w:r>
        <w:t xml:space="preserve">Sau khi được Hoàng Phủ Vân ám chỉ, Trang Duệ dứt khoát sử dụng công phu sư tử ngoạm, vốn nói có ba kiện biến thành năm kiện, nhưng lại đều là tinh phẩm trong bộ sưu tập của bảo tàng, Bath ngồi đối diện nghe hắn mở miệng, giật mình há hốc mồm.</w:t>
      </w:r>
    </w:p>
    <w:p>
      <w:pPr>
        <w:pStyle w:val="BodyText"/>
      </w:pPr>
      <w:r>
        <w:t xml:space="preserve">- Trang... Trang tiên sinh, quý quốc có câu tục ngữ, gọi là công phu sư tử ngoạm, điều kiện này của ngài, chỉ sợ tôi làm không được.</w:t>
      </w:r>
    </w:p>
    <w:p>
      <w:pPr>
        <w:pStyle w:val="BodyText"/>
      </w:pPr>
      <w:r>
        <w:t xml:space="preserve">Bath dập đầu dùng tiếng Anh lắp bắp miêu ta câu tục ngữ sư tử ngoạm của Trung Quốc, mà đúng như hắn nói, cái giá này đã dọa hắn sợ.</w:t>
      </w:r>
    </w:p>
    <w:p>
      <w:pPr>
        <w:pStyle w:val="BodyText"/>
      </w:pPr>
      <w:r>
        <w:t xml:space="preserve">Bạch Ngọc Hổ và ba bức họa phật giáo thời kỳ Tùy Đường cũng bỏ đi, nhưng thanh vũ khí kia rất có giá trên thị trường nước ngoài, giá cả giao dịch cũng khá cao.</w:t>
      </w:r>
    </w:p>
    <w:p>
      <w:pPr>
        <w:pStyle w:val="BodyText"/>
      </w:pPr>
      <w:r>
        <w:t xml:space="preserve">Trang Duệ đưa ra cái giá là tượng đồng Tượng Tôn, dài 96 centimet, cao 64 centimet, rộng 45 centimet, phần lưng mở miệng dài rộng 26 và 21 centimet, phần bụng có điêu khắc mặt thú, tai, mũi, bắp chân có lân vân, chính là tác phẩm cuối thời Ân Thương đầu thời Tây Chu.</w:t>
      </w:r>
    </w:p>
    <w:p>
      <w:pPr>
        <w:pStyle w:val="BodyText"/>
      </w:pPr>
      <w:r>
        <w:t xml:space="preserve">Mà bức tượng này cũng cũng giống như tác phẩm Song Dương Tôn của bảo tàng Luân Đôn, tuy cái mũi đã bị mất đi, nhưng nó vẫn là một bức tượng rất có giá trị.</w:t>
      </w:r>
    </w:p>
    <w:p>
      <w:pPr>
        <w:pStyle w:val="BodyText"/>
      </w:pPr>
      <w:r>
        <w:t xml:space="preserve">Mùa xuân năm 2001, nhà đấu giá New York đã đem đồ sứ Trung Quốc và hàng mỹ nghệ ra đấu giá, xuất ra năm món đồ đồng, một kiện là Mãnh Thiên Toàn của Trung Quốc, là tác phẩm đồ đồng phương Đông bán được giá cao nhất, có giá chín trăm hai mươi bốn vạn đô la.</w:t>
      </w:r>
    </w:p>
    <w:p>
      <w:pPr>
        <w:pStyle w:val="BodyText"/>
      </w:pPr>
      <w:r>
        <w:t xml:space="preserve">Mà vào năm 2000 nhà đấu giá New York đã bán một món đồ đồng To Phú Bỉ được giá kỷ lục, năm 2003 cũng có, năm 2004 cũng xuất hiện, giá thành giao của hai năm đó là một trăm mười bảy vạn đô la và một trăm bốn mươi lăm vạn đô la.</w:t>
      </w:r>
    </w:p>
    <w:p>
      <w:pPr>
        <w:pStyle w:val="BodyText"/>
      </w:pPr>
      <w:r>
        <w:t xml:space="preserve">Mà từ hai lần đấu giá đó, cũng có thể thấy được trình độ hoan nghênh của đồ đồng Trung Quốc, Trang Duệ lấy năm bức họa của Picasso ra để đầu cơ kiếm lợi, nhưng giá tối đa chỉ đạt tới một ngàn hai trăm vạn Euro là hết mức, nếu bảo tàng Murs đồng ý với điều kiện trao đổi của Trang Duệ, chắc chắn sẽ bị thua lỗ lớn.</w:t>
      </w:r>
    </w:p>
    <w:p>
      <w:pPr>
        <w:pStyle w:val="BodyText"/>
      </w:pPr>
      <w:r>
        <w:t xml:space="preserve">Bởi vì món đồ đồng này có giá trị liên thành, cơ hồ có giá sánh bằng tác phẩm của Picasso, lại còn đưa thêm mười tám món của Freyr quyên tặng, điều kiện này có chút khi dễ người ta.</w:t>
      </w:r>
    </w:p>
    <w:p>
      <w:pPr>
        <w:pStyle w:val="BodyText"/>
      </w:pPr>
      <w:r>
        <w:t xml:space="preserve">Cho nên Bath nghe thấy lời này của Trang Duệ, liền lộ ra thần sắc khó xử, hắn không nắm chắc có thể thuyết phục ban giám đốc thông qua quyết định giao dịch này, dù sao trao đổi vật phẩm, tối thiểu cũng phải căn cứ theo giá cả thị trường, nhà bảo tàng cũng có nhân viên chuyên ước định, giá cả kém quá nhiều, rất khó để ban giám đốc thông qua.</w:t>
      </w:r>
    </w:p>
    <w:p>
      <w:pPr>
        <w:pStyle w:val="BodyText"/>
      </w:pPr>
      <w:r>
        <w:t xml:space="preserve">- Bath tiên sinh, nếu đem những tác phẩm vô giá trị để ở trong kho, còn không bằng đổi thành một đồ vật có giá trị, như vậy mới có thể đề cao danh tiếng của bảo tàng a.</w:t>
      </w:r>
    </w:p>
    <w:p>
      <w:pPr>
        <w:pStyle w:val="BodyText"/>
      </w:pPr>
      <w:r>
        <w:t xml:space="preserve">Trang Duệ cũng biết điều kiện có chút quá phận, vội vàng nói ra:</w:t>
      </w:r>
    </w:p>
    <w:p>
      <w:pPr>
        <w:pStyle w:val="BodyText"/>
      </w:pPr>
      <w:r>
        <w:t xml:space="preserve">- Nếu như điều kiện của tôi, bảo tàng có thể đáp ứng, ta có thể cân nhắc tôi có thể tặng thêm cho bảo tàng ba bức phác họa tinh phẩm của Picasso, bởi như vậy, bảo tàng có thể mở ra một phòng chuyên trưng bày tác phẩm của Picasso, ngài thấy thế nào?</w:t>
      </w:r>
    </w:p>
    <w:p>
      <w:pPr>
        <w:pStyle w:val="BodyText"/>
      </w:pPr>
      <w:r>
        <w:t xml:space="preserve">Trang Duệ có tổng cộng ba mươi hai bức phác họa của Picasso, cho Eze Kenner nhìn sáu tấm, còn thừa lại hai mươi sáu tấm, cho dù có cho bảo tàng Murs tám tấm, thì trong tay vẫn còn mười tám tấm a.</w:t>
      </w:r>
    </w:p>
    <w:p>
      <w:pPr>
        <w:pStyle w:val="BodyText"/>
      </w:pPr>
      <w:r>
        <w:t xml:space="preserve">Trang Duệ cũng có chút tâm tư, tuy hắn không thể thưởng thức tác phậm của danh họa thế giới, nhưng cũng phải lưu lại mấy tấm, như vậy sau này bạn thân của mình sẽ có thể đi ra ngoài khoe mình là nhà sưu tập cấp thế giới, ít nhiều cũng có chút danh khí nha.</w:t>
      </w:r>
    </w:p>
    <w:p>
      <w:pPr>
        <w:pStyle w:val="BodyText"/>
      </w:pPr>
      <w:r>
        <w:t xml:space="preserve">Sau khi dùng tình, còn phải dùng lợi, Trang Duệ ném ra thêm ba bức họa Picasso, làm cho lòng tin của Bath dao động, những năm gần đây tác phẩm của Picasso rất ít xuất hiện, nếu như bỏ qua lần này, sẽ rất khó gặp được người như Trang Duệ nha.</w:t>
      </w:r>
    </w:p>
    <w:p>
      <w:pPr>
        <w:pStyle w:val="BodyText"/>
      </w:pPr>
      <w:r>
        <w:t xml:space="preserve">Lực chú ý của Bath, lúc này đều đặt lên ba bức họa của Picasso mà Trang Duệ nói, nhưng Hoàng Phủ Vân ở bên cạnh cũng rõ ràng, nhịn không được trợn trắng mắt nhìn Trang Duệ.</w:t>
      </w:r>
    </w:p>
    <w:p>
      <w:pPr>
        <w:pStyle w:val="BodyText"/>
      </w:pPr>
      <w:r>
        <w:t xml:space="preserve">Bạn thân của mình quá vô sỉ nha, đem những tinh phẩm của người ta xào mất, trái lại còn nói mình đưa tặng đồ vật không ràng buộc, vô sỉ quá vô sỉ.</w:t>
      </w:r>
    </w:p>
    <w:p>
      <w:pPr>
        <w:pStyle w:val="BodyText"/>
      </w:pPr>
      <w:r>
        <w:t xml:space="preserve">- Trang tiên sinh, yêu cầu của ngài hiện giờ tôi không thể trả lời thuyết phục, tôi có thể tìm ban giám đốc để thương nghị, nhưng tôi cũng hi vọng chụp ảnh của tám bức phác họa tinh phẩm của ngài a, như vậy tôi có thể thuyết phục được các thành viên trong ban giám đóc, đồng ý lần trao đổi này.</w:t>
      </w:r>
    </w:p>
    <w:p>
      <w:pPr>
        <w:pStyle w:val="BodyText"/>
      </w:pPr>
      <w:r>
        <w:t xml:space="preserve">Bath do dự cân nhắc một lúc, rốt cục quyết định, kỳ thật trong lòng hắn, hắn là người cầm được thì bỏ được, cho dù bức tượng đồng kia trân quý cũng không sao, về phần vật phẩm do Freyr quyên tặng, cũng đã để ở trong kho năm sáu chục năm rồi, hắn cũng không để trong lòng.</w:t>
      </w:r>
    </w:p>
    <w:p>
      <w:pPr>
        <w:pStyle w:val="BodyText"/>
      </w:pPr>
      <w:r>
        <w:t xml:space="preserve">- Chụp ảnh thì hoàn toàn không thành vấn đề, Bath tiên sinh, hi vọng ban giám đốc của ngài có thể đưa ra quyết định chính xác nhất, phải biết rằng, tác phẩm của Picasso, hiện tại rất thưa thớt nha.</w:t>
      </w:r>
    </w:p>
    <w:p>
      <w:pPr>
        <w:pStyle w:val="BodyText"/>
      </w:pPr>
      <w:r>
        <w:t xml:space="preserve">Trang Duệ trợn trắng mắt nói dối, hắn cố ý tăng thêm một ít áp lực tâm lý cho lão Bath.</w:t>
      </w:r>
    </w:p>
    <w:p>
      <w:pPr>
        <w:pStyle w:val="BodyText"/>
      </w:pPr>
      <w:r>
        <w:t xml:space="preserve">Kỳ thật tác phẩm của Picasso còn tồn tại đến giờ, tuyệt đối nhiều hơn sự tưởng tượng của bất cứ người nào tưởng tượng, chỉ là người cất giữ tác phẩm của Picasso, đều không muốn lấy ra mà thôi.</w:t>
      </w:r>
    </w:p>
    <w:p>
      <w:pPr>
        <w:pStyle w:val="BodyText"/>
      </w:pPr>
      <w:r>
        <w:t xml:space="preserve">- Tôi sẽ cân nhắc đề nghị của ngài, Trang tiên sinh, hi vọng không lâu sau, ngài sẽ mang được những tác phẩm nghệ thuật của chúng tôi, đồng thời, bảo tàng mỹ thuật Murs chúng tôi cũng có được tác phẩm của Picasso a.</w:t>
      </w:r>
    </w:p>
    <w:p>
      <w:pPr>
        <w:pStyle w:val="BodyText"/>
      </w:pPr>
      <w:r>
        <w:t xml:space="preserve">Lão Bath đứng dậy, hắn chính thức bắt tay với Trang Duệ, thư ký ngồi ở bên cạnh, cũng đang sửa sang lại ghi chép câu chuyện giữa hắn và Bath, sau khi Bath và Trang Duệ xác nhận xong, tiễn bọn họ ra khỏi văn phòng.</w:t>
      </w:r>
    </w:p>
    <w:p>
      <w:pPr>
        <w:pStyle w:val="Compact"/>
      </w:pPr>
      <w:r>
        <w:br w:type="textWrapping"/>
      </w:r>
      <w:r>
        <w:br w:type="textWrapping"/>
      </w:r>
    </w:p>
    <w:p>
      <w:pPr>
        <w:pStyle w:val="Heading2"/>
      </w:pPr>
      <w:bookmarkStart w:id="675" w:name="chương-653-nhà-bảo-tàng-tư-nhân.-1"/>
      <w:bookmarkEnd w:id="675"/>
      <w:r>
        <w:t xml:space="preserve">653. Chương 653 : Nhà Bảo Tàng Tư Nhân. (1)</w:t>
      </w:r>
    </w:p>
    <w:p>
      <w:pPr>
        <w:pStyle w:val="Compact"/>
      </w:pPr>
      <w:r>
        <w:br w:type="textWrapping"/>
      </w:r>
      <w:r>
        <w:br w:type="textWrapping"/>
      </w:r>
    </w:p>
    <w:p>
      <w:pPr>
        <w:pStyle w:val="BodyText"/>
      </w:pPr>
      <w:r>
        <w:t xml:space="preserve">Chương 653: Nhà bảo tàng tư nhân. (1)</w:t>
      </w:r>
    </w:p>
    <w:p>
      <w:pPr>
        <w:pStyle w:val="BodyText"/>
      </w:pPr>
      <w:r>
        <w:t xml:space="preserve">Nguồn: Vipvanda</w:t>
      </w:r>
    </w:p>
    <w:p>
      <w:pPr>
        <w:pStyle w:val="BodyText"/>
      </w:pPr>
      <w:r>
        <w:t xml:space="preserve">Sưu tầm:</w:t>
      </w:r>
    </w:p>
    <w:p>
      <w:pPr>
        <w:pStyle w:val="BodyText"/>
      </w:pPr>
      <w:r>
        <w:t xml:space="preserve">(¯`'•.¸(¯`'•.¸† Nhóm dịch Dungnhi †¸.•'´¯)¸.•'´¯)</w:t>
      </w:r>
    </w:p>
    <w:p>
      <w:pPr>
        <w:pStyle w:val="BodyText"/>
      </w:pPr>
      <w:r>
        <w:t xml:space="preserve">- Nãi nãi, nhà bảo tàng của ta?</w:t>
      </w:r>
    </w:p>
    <w:p>
      <w:pPr>
        <w:pStyle w:val="BodyText"/>
      </w:pPr>
      <w:r>
        <w:t xml:space="preserve">Trang Duệ đi ra khỏi văn phòng, hắn không nói nhưng trong lòng thầm mắng, nhà bảo tàng của hắn hiện giờ vẫn đang nằm trong trí tưởng tượng.</w:t>
      </w:r>
    </w:p>
    <w:p>
      <w:pPr>
        <w:pStyle w:val="BodyText"/>
      </w:pPr>
      <w:r>
        <w:t xml:space="preserve">Nhưng nếu bảo tàng mỹ thuật Murs đồng ý cho lần trao đổi này, cho dù Trang Duệ không có nhà bảo tàng, thì vẫn phải tiến hành, cứ tìm đại một nhà bảo tàng trong nước đứng ra ký tên thay, chắc chắn người trong nước sẽ nguyện ý nhìn quốc bảo trở về trong nước a.</w:t>
      </w:r>
    </w:p>
    <w:p>
      <w:pPr>
        <w:pStyle w:val="BodyText"/>
      </w:pPr>
      <w:r>
        <w:t xml:space="preserve">Sau khi Trang Duệ từ bảo tàng mỹ thuật Murs trở về, đột nhiên vỗ ót một cái, quay người trở lại.</w:t>
      </w:r>
    </w:p>
    <w:p>
      <w:pPr>
        <w:pStyle w:val="BodyText"/>
      </w:pPr>
      <w:r>
        <w:t xml:space="preserve">Hoàng Phủ Vân kéo Trang Duệ lại hỏi:</w:t>
      </w:r>
    </w:p>
    <w:p>
      <w:pPr>
        <w:pStyle w:val="BodyText"/>
      </w:pPr>
      <w:r>
        <w:t xml:space="preserve">- Như thế nào? Chuyện gì vội vả như vậy, người khác nợ chú tiền à.</w:t>
      </w:r>
    </w:p>
    <w:p>
      <w:pPr>
        <w:pStyle w:val="BodyText"/>
      </w:pPr>
      <w:r>
        <w:t xml:space="preserve">- Không phải việc này, buổi sáng bọn họ nhìn trúng tác phẩm của Picasso, nhưng vừa rồi chúng ta chỉ nhìn danh sách của họ thôi nha, những thứ mà cung Louvre chuyển giao cho bọn họ, em không nhìn thấy một món nào a.</w:t>
      </w:r>
    </w:p>
    <w:p>
      <w:pPr>
        <w:pStyle w:val="BodyText"/>
      </w:pPr>
      <w:r>
        <w:t xml:space="preserve">Trang Duệ không cần nhìn bảo vật trưng bày, bởi vì trước kia hắn đã xem qua, đều là bút tích thật không thể nghi ngờ, nhưng đối mặt với mười tám vật kia, trong lòng của hắn cố kỵ, vạn nhất đối phương đáp ứng điều kiện của mình, lấy ra một ít đồ dỏm thì sao?</w:t>
      </w:r>
    </w:p>
    <w:p>
      <w:pPr>
        <w:pStyle w:val="BodyText"/>
      </w:pPr>
      <w:r>
        <w:t xml:space="preserve">- Hắc, chú cứ lo lắng hão, bọn họ đáp ứng trao đổi, đến lúc đó khẳng định sẽ tiến hành một bước đánh giá vật phẩm xem nó là thật hay giả, chú gấp cái gì?</w:t>
      </w:r>
    </w:p>
    <w:p>
      <w:pPr>
        <w:pStyle w:val="BodyText"/>
      </w:pPr>
      <w:r>
        <w:t xml:space="preserve">Trên đầu của Hoàng Phủ Vân đầy hắc tuyến nhìn Trang Duệ, nhà bảo tàng trao tặng vật phẩm với nhau, cần làm nhiều thủ tục rườm rà, không giống như tư nhân, song phương có thể tiến hành giao dịch.</w:t>
      </w:r>
    </w:p>
    <w:p>
      <w:pPr>
        <w:pStyle w:val="BodyText"/>
      </w:pPr>
      <w:r>
        <w:t xml:space="preserve">- Vậy là tốt rồi, vậy là tốt rồi.</w:t>
      </w:r>
    </w:p>
    <w:p>
      <w:pPr>
        <w:pStyle w:val="BodyText"/>
      </w:pPr>
      <w:r>
        <w:t xml:space="preserve">Trang Duệ cười hắc hắc. Hắn biết rõ mình lấy bụng tiểu nhân đo lòng quân tử, ngượng ngùng gượng cười hai tiếng, Trang Duệ nói với Hoàng Phủ Vân:</w:t>
      </w:r>
    </w:p>
    <w:p>
      <w:pPr>
        <w:pStyle w:val="BodyText"/>
      </w:pPr>
      <w:r>
        <w:t xml:space="preserve">- Hoàng Phủ ca, lần này không thể giúp anh tìm được đao kiếm cổ, khi trở về trong nước, em sẽ đi đào một thanh cho anh.</w:t>
      </w:r>
    </w:p>
    <w:p>
      <w:pPr>
        <w:pStyle w:val="BodyText"/>
      </w:pPr>
      <w:r>
        <w:t xml:space="preserve">Trang Duệ cảm thấy không có ý tứ, từ khi đến Paris, đều để cho Hoàng phủ Vân bận rộn, bản thân mình chiếm không ít tiện nghi, nhưng người khác đều làm việc a.</w:t>
      </w:r>
    </w:p>
    <w:p>
      <w:pPr>
        <w:pStyle w:val="BodyText"/>
      </w:pPr>
      <w:r>
        <w:t xml:space="preserve">Hoàng Phủ Vân khoát khoát tay, nói ra:</w:t>
      </w:r>
    </w:p>
    <w:p>
      <w:pPr>
        <w:pStyle w:val="BodyText"/>
      </w:pPr>
      <w:r>
        <w:t xml:space="preserve">- Thôi đi, huynh đệ chúng ta hợp ý, đừng nói những lời vô dụng này, lại nói chú phải chuẩn bị mở bảo tàng, đem đao kiếm cổ của anh sưu tập được ra trưng bày nha.</w:t>
      </w:r>
    </w:p>
    <w:p>
      <w:pPr>
        <w:pStyle w:val="BodyText"/>
      </w:pPr>
      <w:r>
        <w:t xml:space="preserve">Hoàng Phủ Vân sớm đã có tâm tư đem đao kiếm cổ của mình ra trưng bày, hơn nữa cũng là nơi chứa đồ cho hắn, vấn đề này không lớn, nhưng tài chính thì bất lực, cho nên vẫn dây dưa tới giờ, hiện tại có Trang Duệ là đại tài chủ, lòng của hắn đã lung lay.</w:t>
      </w:r>
    </w:p>
    <w:p>
      <w:pPr>
        <w:pStyle w:val="BodyText"/>
      </w:pPr>
      <w:r>
        <w:t xml:space="preserve">- Được rồi, chúng ta cứ như vậy đi, khi trở về thì nghe ngóng một chút, nhìn xem muốn mở bảo tàng cần những gì.</w:t>
      </w:r>
    </w:p>
    <w:p>
      <w:pPr>
        <w:pStyle w:val="BodyText"/>
      </w:pPr>
      <w:r>
        <w:t xml:space="preserve">Trang Duệ gật đầu đồng ý, hắn tính toán thì hầm chứa đồ của hắn cũng có không ít đồ, nhưng không thể cứ để trong đó, nếu cứ để những món quốc bảo này nằm trong hầm không thấy ánh mặt trời, dứt khoát mượn cơ hội này, mở một bảo tàng để triển lãm chúng.</w:t>
      </w:r>
    </w:p>
    <w:p>
      <w:pPr>
        <w:pStyle w:val="BodyText"/>
      </w:pPr>
      <w:r>
        <w:t xml:space="preserve">- Cụ thể anh không rõ ràng, nhưng mở bảo tàng phải yêu cầu một số lượng cổ vật nhất định, chú chỉ cần nghe ngóng một chút mới được, anh so với chú, cần phải đi hội đấu giá nhìn một chút, xem có thể cầm được đao kiếm cổ hay không.</w:t>
      </w:r>
    </w:p>
    <w:p>
      <w:pPr>
        <w:pStyle w:val="BodyText"/>
      </w:pPr>
      <w:r>
        <w:t xml:space="preserve">Nhìn thấy Trang Duệ sẽ làm chuyện này, Hoàng Phủ Vân mở miệng cáo từ, bởi vì hắn thấy Trang Duệ làm thịt những tên người nước ngoài này, cho nên phải tìm cho được thứ mình ngưỡng mộ, trong lòng Hoàng Phủ Vân ngứa ngáy, cho nên muốn đi đến hội đấu giá xem xét.</w:t>
      </w:r>
    </w:p>
    <w:p>
      <w:pPr>
        <w:pStyle w:val="BodyText"/>
      </w:pPr>
      <w:r>
        <w:t xml:space="preserve">- Đi, Hoàng Phủ Vân, em về khách sạn trước, hỏi những chuyện cần làm khi mở bảo tàng, đến mai chúng ta sẽ đi hội đấu giá xem xét.</w:t>
      </w:r>
    </w:p>
    <w:p>
      <w:pPr>
        <w:pStyle w:val="BodyText"/>
      </w:pPr>
      <w:r>
        <w:t xml:space="preserve">Lần này Paris tiến hành buổi đấu giá hội dành riêng cho cổ vật Trung Quốc, cho nên tiến hành trong vài ngày, Trang Duệ đã nhìn mục lục đấu giá, hôm nay không có thứ gì tốt, cho nên không muốn đi, dứt khoát đi xử lý chuyện mở bảo tàng.</w:t>
      </w:r>
    </w:p>
    <w:p>
      <w:pPr>
        <w:pStyle w:val="BodyText"/>
      </w:pPr>
      <w:r>
        <w:t xml:space="preserve">Trang Duệ tiến vào phòng trong khách sạn, Bạch sư đã nhảy lên người hắn, ngã xuống thảm, đè Trang Duệ xuống vui đùa một phen, một hồi mới đứng dậy.</w:t>
      </w:r>
    </w:p>
    <w:p>
      <w:pPr>
        <w:pStyle w:val="BodyText"/>
      </w:pPr>
      <w:r>
        <w:t xml:space="preserve">Bành Phi ngồi trên ghế chọc ghẹo:</w:t>
      </w:r>
    </w:p>
    <w:p>
      <w:pPr>
        <w:pStyle w:val="BodyText"/>
      </w:pPr>
      <w:r>
        <w:t xml:space="preserve">- Trang Duệ, anh dẫn Bạch sư đi ra ngoài đi, Bạch sư cứ ở đây đã rất khó chịu a.</w:t>
      </w:r>
    </w:p>
    <w:p>
      <w:pPr>
        <w:pStyle w:val="BodyText"/>
      </w:pPr>
      <w:r>
        <w:t xml:space="preserve">- Ta thấy tiểu tử ngươi mới khó chịu nha.</w:t>
      </w:r>
    </w:p>
    <w:p>
      <w:pPr>
        <w:pStyle w:val="BodyText"/>
      </w:pPr>
      <w:r>
        <w:t xml:space="preserve">Trang Duệ cười mắng một câu.</w:t>
      </w:r>
    </w:p>
    <w:p>
      <w:pPr>
        <w:pStyle w:val="BodyText"/>
      </w:pPr>
      <w:r>
        <w:t xml:space="preserve">Nhưng Trang Duệ nói đúng, Bành Phi đang buồn bực một bụng, lần này theo Trang Duệ đi Paris, vốn chuẩn bị đi ra ngoài mua xa xỉ phẩm cho cô dâu, ai biết phải lưu lại với Bạch sư, chỉ sợ hắn phải làm nhiệm vụ bảo vệ đống tranh này cho đến lúc trở về, làm Bành Phi rất phiền muộn.</w:t>
      </w:r>
    </w:p>
    <w:p>
      <w:pPr>
        <w:pStyle w:val="BodyText"/>
      </w:pPr>
      <w:r>
        <w:t xml:space="preserve">Trang Duệ khoát khoát tay, nói:</w:t>
      </w:r>
    </w:p>
    <w:p>
      <w:pPr>
        <w:pStyle w:val="BodyText"/>
      </w:pPr>
      <w:r>
        <w:t xml:space="preserve">- Đi đi, dẫn con cún này đi luôn, ngươi tìm bọn Hạ Song đi dạo phố cùng, cơm tối các ngươi tự giải quyết ở bên ngoài.</w:t>
      </w:r>
    </w:p>
    <w:p>
      <w:pPr>
        <w:pStyle w:val="BodyText"/>
      </w:pPr>
      <w:r>
        <w:t xml:space="preserve">- Ai, Trang ca, em chỉ nói giỡn, mấy món đồ chơi trên trăm triệu này, đi ra ngoài em sẽ lo lắng nha.</w:t>
      </w:r>
    </w:p>
    <w:p>
      <w:pPr>
        <w:pStyle w:val="BodyText"/>
      </w:pPr>
      <w:r>
        <w:t xml:space="preserve">Ngoài miệng thì nói thế, nhưng Bành Phi làm việc rất đáng tin cậy, đã có hai nhóm người tới xem tác phẩm của Picasso, vạn nhất có người muốn làm việc mờ ám, phái người tới trộn hoặc cướp, Trang Duệ không có mình sẽ khó mà làm được gì.</w:t>
      </w:r>
    </w:p>
    <w:p>
      <w:pPr>
        <w:pStyle w:val="BodyText"/>
      </w:pPr>
      <w:r>
        <w:t xml:space="preserve">- Ân, như vậy cũng tốt, khi trở về nhớ mang cho Trương Tình một ít nước hoa gì đó, thời điểm các ngươi kết hôn, thì tự mình tới Paris chơi a.</w:t>
      </w:r>
    </w:p>
    <w:p>
      <w:pPr>
        <w:pStyle w:val="BodyText"/>
      </w:pPr>
      <w:r>
        <w:t xml:space="preserve">Bành Phi đang chuẩn bị kết hôn với Trương Tình, Trang Duệ đã chuẩn bị tốt, khi Âu Dương Quân xây cư xá mới sẽ lưu cho bọn họ một phòng nhỏ, Tiền Long sau này cũng thế, người khác đi theo mình kiếm cơm, phải báo đáp lòng trung thành của họ mới được.</w:t>
      </w:r>
    </w:p>
    <w:p>
      <w:pPr>
        <w:pStyle w:val="BodyText"/>
      </w:pPr>
      <w:r>
        <w:t xml:space="preserve">Sau khi trò chuyện với Bành Phi một lúc, Trang Duệ lấy điện thoại di động ra, bấm gọi Âu Dương Quân.</w:t>
      </w:r>
    </w:p>
    <w:p>
      <w:pPr>
        <w:pStyle w:val="BodyText"/>
      </w:pPr>
      <w:r>
        <w:t xml:space="preserve">- Tứ ca, là em, tiểu Duệ.</w:t>
      </w:r>
    </w:p>
    <w:p>
      <w:pPr>
        <w:pStyle w:val="BodyText"/>
      </w:pPr>
      <w:r>
        <w:t xml:space="preserve">Trang Duệ biết rõ biểu hiện khi Âu Dương Quân nghe điện thoại, đó là khi gọi điện, phải báo tên ra trước.</w:t>
      </w:r>
    </w:p>
    <w:p>
      <w:pPr>
        <w:pStyle w:val="BodyText"/>
      </w:pPr>
      <w:r>
        <w:t xml:space="preserve">- Tiểu tử, mỗi lần ngươi gọi điện thì không có chuyện gì tốt, có việc nói mau, anh đang vội.</w:t>
      </w:r>
    </w:p>
    <w:p>
      <w:pPr>
        <w:pStyle w:val="BodyText"/>
      </w:pPr>
      <w:r>
        <w:t xml:space="preserve">Âu Dương Quân rất không kiên nhẫn nói trong điện thoại một tiếng, khoan hãy nói, đúng là Âu Dương Quân vội thật, bởi vì vợ đang nằm bệnh viện để siêu âm, hiện đang cầm điện thoại, ánh mắt đang nhìn chăm chú lên màu sắc rỡ trên màn hình.</w:t>
      </w:r>
    </w:p>
    <w:p>
      <w:pPr>
        <w:pStyle w:val="BodyText"/>
      </w:pPr>
      <w:r>
        <w:t xml:space="preserve">Mặc dù quốc gia đã có văn bản rõ ràng, không cho phép trước khi sinh con, dùng thủ đoạn siêu âm để nhìn giới tính của đứa trẻ, nhưng đó là trên chính sách, ai mà không có người quen? Đừng nói là Âu Dương Quân, ngay cả một người dân bình thường, chỉ cần khai thông quan hệ, thì sẽ biết rõ con của mình trước khi sinh là con trai hay con gái.</w:t>
      </w:r>
    </w:p>
    <w:p>
      <w:pPr>
        <w:pStyle w:val="BodyText"/>
      </w:pPr>
      <w:r>
        <w:t xml:space="preserve">Con mắt nhìn vợ đang nằm trên giường, Âu Dương Quân đang khẩn trương, đột nhiên nghe điện thoại đổ chuông, nhưng đã dọa hắn kêu lên, nếu không phải băn khoăn bác sĩ ở bên cạnh, đoán chừng đã chửi ầm lên rồi.</w:t>
      </w:r>
    </w:p>
    <w:p>
      <w:pPr>
        <w:pStyle w:val="BodyText"/>
      </w:pPr>
      <w:r>
        <w:t xml:space="preserve">- Âu Dương tiên sinh, ở đây không được phép nghe điện thoại.</w:t>
      </w:r>
    </w:p>
    <w:p>
      <w:pPr>
        <w:pStyle w:val="BodyText"/>
      </w:pPr>
      <w:r>
        <w:t xml:space="preserve">Âu Dương Quân đang nghe điện thoại của Trang Duệ, nữ bác sĩ bên cạnh nhắc nhở, nhắc nhở hắn một câu, tuy phụ nữ có thai là đại minh tinh, lại được viện trưởng nhờ vả, nhưng cũng phải tuân theo quy định của bệnh viện a.</w:t>
      </w:r>
    </w:p>
    <w:p>
      <w:pPr>
        <w:pStyle w:val="Compact"/>
      </w:pPr>
      <w:r>
        <w:br w:type="textWrapping"/>
      </w:r>
      <w:r>
        <w:br w:type="textWrapping"/>
      </w:r>
    </w:p>
    <w:p>
      <w:pPr>
        <w:pStyle w:val="Heading2"/>
      </w:pPr>
      <w:bookmarkStart w:id="676" w:name="chương-654-nhà-bảo-tàng-tư-nhân.-2"/>
      <w:bookmarkEnd w:id="676"/>
      <w:r>
        <w:t xml:space="preserve">654. Chương 654 : Nhà Bảo Tàng Tư Nhân. (2)</w:t>
      </w:r>
    </w:p>
    <w:p>
      <w:pPr>
        <w:pStyle w:val="Compact"/>
      </w:pPr>
      <w:r>
        <w:br w:type="textWrapping"/>
      </w:r>
      <w:r>
        <w:br w:type="textWrapping"/>
      </w:r>
    </w:p>
    <w:p>
      <w:pPr>
        <w:pStyle w:val="BodyText"/>
      </w:pPr>
      <w:r>
        <w:t xml:space="preserve">Chương 654: Nhà bảo tàng tư nhân. (2)</w:t>
      </w:r>
    </w:p>
    <w:p>
      <w:pPr>
        <w:pStyle w:val="BodyText"/>
      </w:pPr>
      <w:r>
        <w:t xml:space="preserve">Nguồn: Vipvanda</w:t>
      </w:r>
    </w:p>
    <w:p>
      <w:pPr>
        <w:pStyle w:val="BodyText"/>
      </w:pPr>
      <w:r>
        <w:t xml:space="preserve">Sưu tầm:</w:t>
      </w:r>
    </w:p>
    <w:p>
      <w:pPr>
        <w:pStyle w:val="BodyText"/>
      </w:pPr>
      <w:r>
        <w:t xml:space="preserve">(¯`'•.¸(¯`'•.¸† Nhóm dịch Dungnhi †¸.•'´¯)¸.•'´¯)</w:t>
      </w:r>
    </w:p>
    <w:p>
      <w:pPr>
        <w:pStyle w:val="BodyText"/>
      </w:pPr>
      <w:r>
        <w:t xml:space="preserve">- Được rồi, cúp đây.</w:t>
      </w:r>
    </w:p>
    <w:p>
      <w:pPr>
        <w:pStyle w:val="BodyText"/>
      </w:pPr>
      <w:r>
        <w:t xml:space="preserve">Âu Dương Quân từ lúc nào dễ nói chuyện như vậy? Sau khi nghe bác sĩ nói thế, liền nói vào điện thoại:</w:t>
      </w:r>
    </w:p>
    <w:p>
      <w:pPr>
        <w:pStyle w:val="BodyText"/>
      </w:pPr>
      <w:r>
        <w:t xml:space="preserve">- Không có việc gì đừng đến phiền ta, ta đang ở cùng với chị dâu...</w:t>
      </w:r>
    </w:p>
    <w:p>
      <w:pPr>
        <w:pStyle w:val="BodyText"/>
      </w:pPr>
      <w:r>
        <w:t xml:space="preserve">Sau khi nghe điện thoai "Tít tít", Trang Duệ há hốc mồm, giữa ban ngày, mà Tử Tình đang có mang, Âu Dương Quân không thể vội vả như vậy chứ? Không sợ làm đứa trẻ bị thương sao?</w:t>
      </w:r>
    </w:p>
    <w:p>
      <w:pPr>
        <w:pStyle w:val="BodyText"/>
      </w:pPr>
      <w:r>
        <w:t xml:space="preserve">- Cái gì? Con trai?</w:t>
      </w:r>
    </w:p>
    <w:p>
      <w:pPr>
        <w:pStyle w:val="BodyText"/>
      </w:pPr>
      <w:r>
        <w:t xml:space="preserve">Sau khi Âu Dương Quân nghe bác sĩ nói thế, thiếu chút nữa hắn vui quá mà nhảy lên, hắn đã bước vào tuổi trung niên, đều được bốn mươi, lúc này mới có con nối dõi, nhất thời cao hứng không biết nói cái gì.</w:t>
      </w:r>
    </w:p>
    <w:p>
      <w:pPr>
        <w:pStyle w:val="BodyText"/>
      </w:pPr>
      <w:r>
        <w:t xml:space="preserve">- Này? Ngươi là ai? Ta gọi lộn số, ta biết ngươi sao? Nha... Là Ngũ nhi a, anh cho chú biết, anh đây đã có một tiểu tử mập mạp rồi a, ha ha ha...</w:t>
      </w:r>
    </w:p>
    <w:p>
      <w:pPr>
        <w:pStyle w:val="BodyText"/>
      </w:pPr>
      <w:r>
        <w:t xml:space="preserve">Âu Dương Quân kích động tới tột đỉnh, sau khi có kết quả siêu âm, liền lấy điện thoại ra, bất kể là ai, tiện tay là gọi, hắn muốn đem tin tức tốt này chia sẻ với người khác.</w:t>
      </w:r>
    </w:p>
    <w:p>
      <w:pPr>
        <w:pStyle w:val="BodyText"/>
      </w:pPr>
      <w:r>
        <w:t xml:space="preserve">- Nhanh đi nào, thêm nữa... Nội dung rất đặc sắc nha.</w:t>
      </w:r>
    </w:p>
    <w:p>
      <w:pPr>
        <w:pStyle w:val="BodyText"/>
      </w:pPr>
      <w:r>
        <w:t xml:space="preserve">Từ đại minh tinh nhìn thấy bộ dạng vội vàng của Âu Dương Quân, thời điểm nàng biết rõ tin tức thai nhi, thì nàng biết rõ ngày mai trang nhất của các báo sẽ đăng tin này.</w:t>
      </w:r>
    </w:p>
    <w:p>
      <w:pPr>
        <w:pStyle w:val="BodyText"/>
      </w:pPr>
      <w:r>
        <w:t xml:space="preserve">- Hắc, Tứ ca, chúc mừng a, em phải chuẩn bị lễ vật cho cháu nhỏ a.</w:t>
      </w:r>
    </w:p>
    <w:p>
      <w:pPr>
        <w:pStyle w:val="BodyText"/>
      </w:pPr>
      <w:r>
        <w:t xml:space="preserve">Trang Duệ nghe xong việc này, không khỏi cười, hắn chúc mừng Âu Dương Quân.</w:t>
      </w:r>
    </w:p>
    <w:p>
      <w:pPr>
        <w:pStyle w:val="BodyText"/>
      </w:pPr>
      <w:r>
        <w:t xml:space="preserve">Nếu đổi là mình thì cũng nhảy loạn lên như hắn.</w:t>
      </w:r>
    </w:p>
    <w:p>
      <w:pPr>
        <w:pStyle w:val="BodyText"/>
      </w:pPr>
      <w:r>
        <w:t xml:space="preserve">- Sớm quá nhỉ, còn sáu bảy tháng nữa mới sinh mà.</w:t>
      </w:r>
    </w:p>
    <w:p>
      <w:pPr>
        <w:pStyle w:val="BodyText"/>
      </w:pPr>
      <w:r>
        <w:t xml:space="preserve">Lúc này Âu Dương Quân mới tính táo lại, mở cửa xe ra và tiến vào. Ngồi vào vị trí lái, nói tiếp:</w:t>
      </w:r>
    </w:p>
    <w:p>
      <w:pPr>
        <w:pStyle w:val="BodyText"/>
      </w:pPr>
      <w:r>
        <w:t xml:space="preserve">- Tiểu tử, vừa rồi tìm anh có chuyện gì?</w:t>
      </w:r>
    </w:p>
    <w:p>
      <w:pPr>
        <w:pStyle w:val="BodyText"/>
      </w:pPr>
      <w:r>
        <w:t xml:space="preserve">- Là có chút việc, Tứ ca, em muốn hỏi, mở bảo tàng ở Bắc Kinh cần làm những gì, cần thủ tục thế nào?</w:t>
      </w:r>
    </w:p>
    <w:p>
      <w:pPr>
        <w:pStyle w:val="BodyText"/>
      </w:pPr>
      <w:r>
        <w:t xml:space="preserve">Âu Dương Quân đang vui mừng, Trang Duệ cũng không có ý định hỏi chuyện này, nhưng khi đối phương nói ra, hắn cũng trả lời.</w:t>
      </w:r>
    </w:p>
    <w:p>
      <w:pPr>
        <w:pStyle w:val="BodyText"/>
      </w:pPr>
      <w:r>
        <w:t xml:space="preserve">Âu Dương Quân sững sờ một chút, sau đó tức giận nói ra:</w:t>
      </w:r>
    </w:p>
    <w:p>
      <w:pPr>
        <w:pStyle w:val="BodyText"/>
      </w:pPr>
      <w:r>
        <w:t xml:space="preserve">- Anh đây không phải là Vạn Sự Thông, làm sao mà biết rõ chứ? Tiểu tử ngươi đã đào ra thứ gì hiếm lạ cổ quái rồi à?</w:t>
      </w:r>
    </w:p>
    <w:p>
      <w:pPr>
        <w:pStyle w:val="BodyText"/>
      </w:pPr>
      <w:r>
        <w:t xml:space="preserve">- Hắc hắc, Tứ ca, em không ở Bắc Kinh, mà ngài là lão đại nha, không tìm ngài thì tìm ai?</w:t>
      </w:r>
    </w:p>
    <w:p>
      <w:pPr>
        <w:pStyle w:val="BodyText"/>
      </w:pPr>
      <w:r>
        <w:t xml:space="preserve">Trang Duệ nghe vậy liền cười, đúng là trong khoảng thời gian này nhờ vả Âu Dương Quân hơi nhiều.</w:t>
      </w:r>
    </w:p>
    <w:p>
      <w:pPr>
        <w:pStyle w:val="BodyText"/>
      </w:pPr>
      <w:r>
        <w:t xml:space="preserve">Việc lớn việc nhỏ đều tìm đến hắn.</w:t>
      </w:r>
    </w:p>
    <w:p>
      <w:pPr>
        <w:pStyle w:val="BodyText"/>
      </w:pPr>
      <w:r>
        <w:t xml:space="preserve">- Đi, tâm tình của anh đây đang tốt, việc ngươi hỏi cứ tìm tiểu Vệ đi.</w:t>
      </w:r>
    </w:p>
    <w:p>
      <w:pPr>
        <w:pStyle w:val="BodyText"/>
      </w:pPr>
      <w:r>
        <w:t xml:space="preserve">Âu Dương Quân khỏi động xe, thuận tay tắt điện thoại, hắn nói tới tiểu Vệ, chính là Vệ Minh, chính là tổng giám đốc của một công ty bất động sản, là người Âu Dương Quân nói.</w:t>
      </w:r>
    </w:p>
    <w:p>
      <w:pPr>
        <w:pStyle w:val="BodyText"/>
      </w:pPr>
      <w:r>
        <w:t xml:space="preserve">Trang Duệ trên danh nghĩa là trợ lý tổng giám đốc, liền điện thoại cho Vệ Minh, đem những lời vừa nói với Âu Dương Quân lặp lại.</w:t>
      </w:r>
    </w:p>
    <w:p>
      <w:pPr>
        <w:pStyle w:val="BodyText"/>
      </w:pPr>
      <w:r>
        <w:t xml:space="preserve">Vệ Minh năm nay ba mươi tám tuổi, nhỏ hơn Âu Dương Quân một chút, nhưng có danh tiếng là người quản lý rất tốt, hắn đã xây dựng không ít cao ốc, nhân khí rất rộng, Vệ Minh cũng biết rõ quan hệ giữa Trang Duệ và Âu Dương Quân, cho nên việc Trang Duệ nhờ vả, hắn không dám lãnh đạm.</w:t>
      </w:r>
    </w:p>
    <w:p>
      <w:pPr>
        <w:pStyle w:val="BodyText"/>
      </w:pPr>
      <w:r>
        <w:t xml:space="preserve">Tuy Vệ Minh cũng không biết mở bảo tàng tư nhân cần những điều kiện gì, nhưng những chuyện này, không làm khó được hắn, sau khi nghe ngóng sơ qua, liền nói lại cho Trang Duệ biết.</w:t>
      </w:r>
    </w:p>
    <w:p>
      <w:pPr>
        <w:pStyle w:val="BodyText"/>
      </w:pPr>
      <w:r>
        <w:t xml:space="preserve">- Người này làm việc đúng là nhanh a!</w:t>
      </w:r>
    </w:p>
    <w:p>
      <w:pPr>
        <w:pStyle w:val="BodyText"/>
      </w:pPr>
      <w:r>
        <w:t xml:space="preserve">Trang Duệ xem xét những văn kiện mà hắn truyền tới, không khỏi cười, bạn thân làm việc rất quy củ, chắc không có người nào không có mắt chọc đến mình nha.</w:t>
      </w:r>
    </w:p>
    <w:p>
      <w:pPr>
        <w:pStyle w:val="BodyText"/>
      </w:pPr>
      <w:r>
        <w:t xml:space="preserve">Ban đầu Trang Duệ còn không biết, nhưng muốn được bộ văn hóa phê duyệt, cho dù Âu Dương Chấn Vũ không chịu hỗ trợ, thì chẳng phải còn Âu Dương Quân sao?</w:t>
      </w:r>
    </w:p>
    <w:p>
      <w:pPr>
        <w:pStyle w:val="BodyText"/>
      </w:pPr>
      <w:r>
        <w:t xml:space="preserve">Thời điểm Trang Duệ và Âu Dương Quân uống rượu, cũng không phải nghe tên này nói khoác là có thể mượn tên lão đầu tử của hắn làm việc hay sao.</w:t>
      </w:r>
    </w:p>
    <w:p>
      <w:pPr>
        <w:pStyle w:val="BodyText"/>
      </w:pPr>
      <w:r>
        <w:t xml:space="preserve">Nói đi cũng phải nói lại, Trang Duệ đang phát huy giá trị văn hóa của dân tộc, nghênh đón quốc bảo trở về, cho nên chính phủ cho phép cũng là việc đương nhiên.</w:t>
      </w:r>
    </w:p>
    <w:p>
      <w:pPr>
        <w:pStyle w:val="BodyText"/>
      </w:pPr>
      <w:r>
        <w:t xml:space="preserve">Hắc, nếu ngài không phục, ngài có bản lĩnh ra viện bảo tàng nước ngoài mang một đống cổ vật về sao? Nếu không phải trong tay Trang Duệ có tác phẩm của Picasso, chỉ sợ ngài đến cửa lớn của giám đốc viện bảo tàng còn không vào được.</w:t>
      </w:r>
    </w:p>
    <w:p>
      <w:pPr>
        <w:pStyle w:val="BodyText"/>
      </w:pPr>
      <w:r>
        <w:t xml:space="preserve">Tần Huyên Băng nhìn hành động sau khi Trang Duệ trở về, không giống như đang nói đùa, đi đến bên cạnh Trang Duệ, hỏi:</w:t>
      </w:r>
    </w:p>
    <w:p>
      <w:pPr>
        <w:pStyle w:val="BodyText"/>
      </w:pPr>
      <w:r>
        <w:t xml:space="preserve">- Trang Duệ, anh thật sự muốn mở nhà bảo tàng tư nhân sao?</w:t>
      </w:r>
    </w:p>
    <w:p>
      <w:pPr>
        <w:pStyle w:val="BodyText"/>
      </w:pPr>
      <w:r>
        <w:t xml:space="preserve">- Đương nhiên, tư liệu anh đã tìm xong, ai, Bạch sư, lại đây.</w:t>
      </w:r>
    </w:p>
    <w:p>
      <w:pPr>
        <w:pStyle w:val="BodyText"/>
      </w:pPr>
      <w:r>
        <w:t xml:space="preserve">Trang Duệ đang dương dương tự đắc truyền thần vào bản fax, đã bị Bạch sư hiểu lầm, một cúi đầu ngậm tấm fax của Trang Duệ, sau đó ném vào thùng rác, làm cho Tần Huyên Băng và Bành Phi cười ha hả, cười sự thông minh của Bạch sư.</w:t>
      </w:r>
    </w:p>
    <w:p>
      <w:pPr>
        <w:pStyle w:val="BodyText"/>
      </w:pPr>
      <w:r>
        <w:t xml:space="preserve">- Ô... Ô ô...</w:t>
      </w:r>
    </w:p>
    <w:p>
      <w:pPr>
        <w:pStyle w:val="BodyText"/>
      </w:pPr>
      <w:r>
        <w:t xml:space="preserve">Bạch sư rất ủy khuất đi về phía Trang Duệ gầm nhẹ một hai tiếng, nó đang tố cáo là mình đang làm nghĩa vụ lao động lại bị cười, lần sau nó sẽ không thèm làm nữa.</w:t>
      </w:r>
    </w:p>
    <w:p>
      <w:pPr>
        <w:pStyle w:val="BodyText"/>
      </w:pPr>
      <w:r>
        <w:t xml:space="preserve">- Tốt rồi, đi tìm Bành Phi ca ca của ngươi chơi đi.</w:t>
      </w:r>
    </w:p>
    <w:p>
      <w:pPr>
        <w:pStyle w:val="BodyText"/>
      </w:pPr>
      <w:r>
        <w:t xml:space="preserve">Trang Duệ rất ác tâm đuổi Bạch sư đi về phía Bành Phi, cầm lấy tấm fax trở lại.</w:t>
      </w:r>
    </w:p>
    <w:p>
      <w:pPr>
        <w:pStyle w:val="BodyText"/>
      </w:pPr>
      <w:r>
        <w:t xml:space="preserve">Tư liệu mà Vệ Minh truyền fax tới có hai phần, một phần là Biện Pháp Quản Lý Nhà Bảo Tàng của bộ văn hóa, đây là quy định trong việc thành lập nhà bảo tàng, một phầm còn lại, chính là Điều Lệ Thành lập Nhà Bảo Tàng Ở Bắc Kinh, cũng là quy định.</w:t>
      </w:r>
    </w:p>
    <w:p>
      <w:pPr>
        <w:pStyle w:val="BodyText"/>
      </w:pPr>
      <w:r>
        <w:t xml:space="preserve">Hai phần đều được áp dụng, bởi vì nếu Trang Duệ không tìm được nơi thành lập bảo tàng ở Bắc Kinh, cũng không ngoài khả năng sẽ thành lập bảo tàng ở Bành Thành hoặc ở ngoại ô Bắc Kinh.</w:t>
      </w:r>
    </w:p>
    <w:p>
      <w:pPr>
        <w:pStyle w:val="BodyText"/>
      </w:pPr>
      <w:r>
        <w:t xml:space="preserve">Sau khi nhìn thấy những quy định này, Trang Duệ mới biết Hoàng Phủ Vân nói không sai, thành lập nhà bảo tàng tư nhân, kỳ thật cũng không phức tạp, Biện Pháp Quản Lý Nhà Bảo Tàng của bộ văn hóa đã quy định rõ, cho nên chỉ cần thỏa mãn những yêu cầu trong đó, là có thể trình lên để phê duyệt thành lập nhà bảo tàng.</w:t>
      </w:r>
    </w:p>
    <w:p>
      <w:pPr>
        <w:pStyle w:val="BodyText"/>
      </w:pPr>
      <w:r>
        <w:t xml:space="preserve">Đầu tiên là phải có địa chỉ cố định rõ ràng, bài trí chuyên dụng dành cho việc triển lãm, hoàn cảnh triển lãm phải mở ra cho công chúng xem, còn phần có hợp cách hay không, sẽ có nhân viên kiểm tra của bộ văn hóa xem xét việc này, sau đó có quyết định phê duyệt hay không.</w:t>
      </w:r>
    </w:p>
    <w:p>
      <w:pPr>
        <w:pStyle w:val="BodyText"/>
      </w:pPr>
      <w:r>
        <w:t xml:space="preserve">Thứ hai là phải có đủ tài chính cần thiết, cũng bảo đảm kinh phí khi vận hành nhà bảo tàng, điểm này rất trọng yếu, bằng không thì, vạn nhất khi phê duyệt xong, bạn thân của mình làm sinh ý thua lỗ hoặc tài chính quay vòng không đủ, không tới một hai tháng liền đóng cửa không kinh doanh nữa, hẳng phải hai người tốn của a.</w:t>
      </w:r>
    </w:p>
    <w:p>
      <w:pPr>
        <w:pStyle w:val="BodyText"/>
      </w:pPr>
      <w:r>
        <w:t xml:space="preserve">Thứ ba là phải có quy định rõ ràng, số lượng đồ triển lãm cũng phải xếp thành hệ thống, và phải có tư liệu nghiên cứu kèm theo, khai trương nhà bảo tàng, ngài không chỉ cho du khách mình biết là đang xem vật gì sao?</w:t>
      </w:r>
    </w:p>
    <w:p>
      <w:pPr>
        <w:pStyle w:val="Compact"/>
      </w:pPr>
      <w:r>
        <w:br w:type="textWrapping"/>
      </w:r>
      <w:r>
        <w:br w:type="textWrapping"/>
      </w:r>
    </w:p>
    <w:p>
      <w:pPr>
        <w:pStyle w:val="Heading2"/>
      </w:pPr>
      <w:bookmarkStart w:id="677" w:name="chương-655-nhà-bảo-tàng-tư-nhân.-3"/>
      <w:bookmarkEnd w:id="677"/>
      <w:r>
        <w:t xml:space="preserve">655. Chương 655 : Nhà Bảo Tàng Tư Nhân. (3)</w:t>
      </w:r>
    </w:p>
    <w:p>
      <w:pPr>
        <w:pStyle w:val="Compact"/>
      </w:pPr>
      <w:r>
        <w:br w:type="textWrapping"/>
      </w:r>
      <w:r>
        <w:br w:type="textWrapping"/>
      </w:r>
    </w:p>
    <w:p>
      <w:pPr>
        <w:pStyle w:val="BodyText"/>
      </w:pPr>
      <w:r>
        <w:t xml:space="preserve">Chương 655: Nhà bảo tàng tư nhân. (3)</w:t>
      </w:r>
    </w:p>
    <w:p>
      <w:pPr>
        <w:pStyle w:val="BodyText"/>
      </w:pPr>
      <w:r>
        <w:t xml:space="preserve">Nguồn: Vipvanda</w:t>
      </w:r>
    </w:p>
    <w:p>
      <w:pPr>
        <w:pStyle w:val="BodyText"/>
      </w:pPr>
      <w:r>
        <w:t xml:space="preserve">Sưu tầm:</w:t>
      </w:r>
    </w:p>
    <w:p>
      <w:pPr>
        <w:pStyle w:val="BodyText"/>
      </w:pPr>
      <w:r>
        <w:t xml:space="preserve">(¯`'•.¸(¯`'•.¸† Nhóm dịch Dungnhi †¸.•'´¯)¸.•'´¯)</w:t>
      </w:r>
    </w:p>
    <w:p>
      <w:pPr>
        <w:pStyle w:val="BodyText"/>
      </w:pPr>
      <w:r>
        <w:t xml:space="preserve">Đừng nói là nhà bảo tàng chỉ triển lãm đồ cổ, mà còn phải trình bày xuất xứ và tư liệu về cổ vật, bằng không thì người khác bỏ tiền mua vé vào cửa làm gì, chẳng phải là ngài đang lừa gạt người khác sao? Chắc chắn sẽ bị người ta tố cáo, ngày đóng cửa không còn xa.</w:t>
      </w:r>
    </w:p>
    <w:p>
      <w:pPr>
        <w:pStyle w:val="BodyText"/>
      </w:pPr>
      <w:r>
        <w:t xml:space="preserve">Thứ tư là phải có tôn chỉ xử lý chuyên nghiệp, phải có nhân viện kỹ thuật và nhân viên quản lý, điểm này là yêu cầu người mở bảo tàng phải quản lý một cách chính quy, nếu không không thể trở thành một bảo tàng tốt, lúc đó sẽ biến thành một cái khách sạn, sẽ làm xấu hình tượng của bảo tàng.</w:t>
      </w:r>
    </w:p>
    <w:p>
      <w:pPr>
        <w:pStyle w:val="BodyText"/>
      </w:pPr>
      <w:r>
        <w:t xml:space="preserve">Thứ năm là phải tuân thủ quy tắc nơi công cộng, tất cả quy định phải phù hợp với quy định của quốc gia.</w:t>
      </w:r>
    </w:p>
    <w:p>
      <w:pPr>
        <w:pStyle w:val="BodyText"/>
      </w:pPr>
      <w:r>
        <w:t xml:space="preserve">Phải bảo đảm an toàn trong việc phóng cháy chữa cháy, điểm này không cần giải thích thêm.</w:t>
      </w:r>
    </w:p>
    <w:p>
      <w:pPr>
        <w:pStyle w:val="BodyText"/>
      </w:pPr>
      <w:r>
        <w:t xml:space="preserve">Thứ sáu là trên vấn đề pháp luật, cũng là một việc trọng yếu, đó là nhà bảo tàng phải độc lập gánh chịu trách nhiệm dân sự, vạn nhất đồ triển lãm và lưu trữ có vấn đề, sẽ bị ngành có liên quan truy cứu trách nhiệm.</w:t>
      </w:r>
    </w:p>
    <w:p>
      <w:pPr>
        <w:pStyle w:val="BodyText"/>
      </w:pPr>
      <w:r>
        <w:t xml:space="preserve">Một điểm khác cần bổ sung, nhà bảo tàng không phải là của nhà nước, bên trong tên gọi của nó không được dùng từ: Trung Quốc, Trung Hoa, Quốc Gia và các tên gọi viết tắt Trung Quốc.</w:t>
      </w:r>
    </w:p>
    <w:p>
      <w:pPr>
        <w:pStyle w:val="BodyText"/>
      </w:pPr>
      <w:r>
        <w:t xml:space="preserve">Nhưng mà chuyện gì cũng có đặc thù, nếu như ngài cất giữ các cổ vật tinh phẩm, có thể đại biểu cho truyền thống văn hóa của Trung Quốc, nếu bảo tàng không có hai chữ "Trung Quốc", vậy ngài có thể xin, sẽ có một văn phòng ủy viên, cộng thêm những cổ vật đó để các nhà chuyên môn xem xét quyết định.</w:t>
      </w:r>
    </w:p>
    <w:p>
      <w:pPr>
        <w:pStyle w:val="BodyText"/>
      </w:pPr>
      <w:r>
        <w:t xml:space="preserve">Nhưng dưới tình huống bình thường, nhà bảo tàng tư nhân rất khó được phê duyệt, giống như Bạch tiên sinh vào năm 2000, trước sau đều mở nhà bảo tàng tại nhà, có tên là: Bắc Kinh Mục Minh Đường Cổ Từ Tiêu Bản Bác Vật Quán.</w:t>
      </w:r>
    </w:p>
    <w:p>
      <w:pPr>
        <w:pStyle w:val="BodyText"/>
      </w:pPr>
      <w:r>
        <w:t xml:space="preserve">Mà nhà bảo tàng tư nhân đầu tiên cũng không phải do Bạch tiên sinh mở, mà vào ngày 18 tháng 1 năm 1997 đã có nhà bảo tàng tư nhân, trong tên cũng không có "Trung Quốc", mà gọi là Hiện Phục Cổ Cổ Điển Nghệ Thuật Bác Vật Quán, tuy địa chỉ của nó hiện giờ đã thay đổi, nhưng cũng đã mở mấy phân nhanh ở Hạ Môn và Hàng Châu, cũng đều có tên gọi như vậy.</w:t>
      </w:r>
    </w:p>
    <w:p>
      <w:pPr>
        <w:pStyle w:val="BodyText"/>
      </w:pPr>
      <w:r>
        <w:t xml:space="preserve">Tại sao hai vị này lại không thể dùng "Trung Quốc" để đặt tên cho bảo tàng? Chuyện gì cũng không phải tuyệt đối, phủ lên hai chữ "Trung Quốc", có bao nhiêu mặt mũi? Vấn đề là khâu phê duyệt.</w:t>
      </w:r>
    </w:p>
    <w:p>
      <w:pPr>
        <w:pStyle w:val="BodyText"/>
      </w:pPr>
      <w:r>
        <w:t xml:space="preserve">Trang Duệ tiếp tục nhìn xuống dưới, đó là đại cương, quy định của bộ văn hóa và thành phố Bắc Kinh tương tự nhau, nhưng chi tiết của quy tắc cũng cần phải đưa ra tài liệu chứng minh, nhưng thành phố Bắc Kinh lại có rất nhiều thay đổi nhỏ.</w:t>
      </w:r>
    </w:p>
    <w:p>
      <w:pPr>
        <w:pStyle w:val="BodyText"/>
      </w:pPr>
      <w:r>
        <w:t xml:space="preserve">Trong điều lệ thành lập nhà bảo tàng ở Bắc Kinh, trong đó yêu cầu giám đốc bảo tàng, phải đưa ra yêu cầu chính xác, chính là giám đốc phải có bằng cấp chính quy, cùng hai năm kinh nghiệm trong việc quản lý nhà bảo tàng.</w:t>
      </w:r>
    </w:p>
    <w:p>
      <w:pPr>
        <w:pStyle w:val="BodyText"/>
      </w:pPr>
      <w:r>
        <w:t xml:space="preserve">- Mẹ kiếp, thành lập nhà bảo tàng tư nhân cần phải có kinh nghiệm?</w:t>
      </w:r>
    </w:p>
    <w:p>
      <w:pPr>
        <w:pStyle w:val="BodyText"/>
      </w:pPr>
      <w:r>
        <w:t xml:space="preserve">Thời điểm nhìn đến đây, Trang Duệ nhíu mày, rất không thoải mái mắng một câu.</w:t>
      </w:r>
    </w:p>
    <w:p>
      <w:pPr>
        <w:pStyle w:val="BodyText"/>
      </w:pPr>
      <w:r>
        <w:t xml:space="preserve">Nếu như hắn muốn chuẩn bị mở nhà bảo tàng, thì Trang Duệ tuyệt đối muốn làm giám đốc, nhưng quy định cần phải có hai năm kinh nghiệm quản lý, nó đã làm khó Trang Duệ, chẳng lẽ hắn phải đi thuê người làm giám đốc?</w:t>
      </w:r>
    </w:p>
    <w:p>
      <w:pPr>
        <w:pStyle w:val="BodyText"/>
      </w:pPr>
      <w:r>
        <w:t xml:space="preserve">Vẫn luôn ngồi cạnh Trang Duệ, Tần Huyên Băng cũng đang nghiên cứu những điều lệ này, nhẹ nhàng đẩy nhẹ Trang Duệ, mở miệng nói:</w:t>
      </w:r>
    </w:p>
    <w:p>
      <w:pPr>
        <w:pStyle w:val="BodyText"/>
      </w:pPr>
      <w:r>
        <w:t xml:space="preserve">- Trang Duệ, anh gấp cái gì chứ? Nhìn xuống dưới đi...</w:t>
      </w:r>
    </w:p>
    <w:p>
      <w:pPr>
        <w:pStyle w:val="BodyText"/>
      </w:pPr>
      <w:r>
        <w:t xml:space="preserve">- Ân? Hoặc là người có sở trường trong lĩnh vực liên quan, cũng có thể đảm nhiệm chức vụ giám đốc bảo tàng, cái này không khác nhau lắm.</w:t>
      </w:r>
    </w:p>
    <w:p>
      <w:pPr>
        <w:pStyle w:val="BodyText"/>
      </w:pPr>
      <w:r>
        <w:t xml:space="preserve">Chuyện này thì dễ hơn rất nhiều, Trang Duệ trong nghề ngọc thạch, hiện tại lăn lộn ở Bắc Kinh có được danh hiệu Phỉ Thúy Vương, hơn nữa còn nhậm chức trong hiệp hội ngọc thạch quốc gia, có lẽ cũng được coi là có năng khiếu trong lĩnh vực có liên quan a?</w:t>
      </w:r>
    </w:p>
    <w:p>
      <w:pPr>
        <w:pStyle w:val="BodyText"/>
      </w:pPr>
      <w:r>
        <w:t xml:space="preserve">- Địa chỉ, chọn nơi nào?</w:t>
      </w:r>
    </w:p>
    <w:p>
      <w:pPr>
        <w:pStyle w:val="BodyText"/>
      </w:pPr>
      <w:r>
        <w:t xml:space="preserve">Sau khi giải quyết xong vấn đề này, Trang Duệ lại vò đầu, không thể nghi ngờ, muốn mở bảo tàng của mình, lại có khả năng hấp dẫn du khách đến thăm, địa chỉ phải đặt ở Bắc Kinh, lưu lượng người tới đấy, các thành phố khác ở Trung Quốc không thể sánh bằng.</w:t>
      </w:r>
    </w:p>
    <w:p>
      <w:pPr>
        <w:pStyle w:val="BodyText"/>
      </w:pPr>
      <w:r>
        <w:t xml:space="preserve">Nhưng giá đất ở Bắc Kinh quá đắt, đừng nói là Trang Duệ hiện giờ không đủ tiền, cho dù trên tay nhiều hơn năm ba ngàn vạn, cũng không đủ mua một khu đất đủ diện tích mở bảo tàng, trừ khi hắn chạy đến bên ngoài ngoại ô, nhưng ở đó làm gì có người nào có hứng mà đi tham quan.</w:t>
      </w:r>
    </w:p>
    <w:p>
      <w:pPr>
        <w:pStyle w:val="BodyText"/>
      </w:pPr>
      <w:r>
        <w:t xml:space="preserve">Trang Duệ muốn mở bảo tàng, cũng không phải ý nghĩ nhất thời, mà lúc trước hắn đã có nghĩ đến rồi, hắn không muốn những cổ vật quốc bảo nằm mốc meo dưới hầm, không bằng lấy ra cho người trong nước cảm thụ những cổ vật văn hóa của quốc gia. xem tại</w:t>
      </w:r>
    </w:p>
    <w:p>
      <w:pPr>
        <w:pStyle w:val="BodyText"/>
      </w:pPr>
      <w:r>
        <w:t xml:space="preserve">Cho nên đã muốn làm, Trang Duệ cũng không muốn đi thuê phòng, hắn muốn đi một bước chắc một bước, hắn muốn mua một khu đất, sao đó là vấn đề bảo an và đề phòng, sau đó bắt đầu tăng cường thêm.</w:t>
      </w:r>
    </w:p>
    <w:p>
      <w:pPr>
        <w:pStyle w:val="BodyText"/>
      </w:pPr>
      <w:r>
        <w:t xml:space="preserve">Nhưng trong nhất thời nửa khắc, Trang Duệ đi đâu tìm đất đây, nếu nói tới lĩnh vực đầu cơ bất động sản và phòng óc, Trang Duệ dốt đặc cán mai a.</w:t>
      </w:r>
    </w:p>
    <w:p>
      <w:pPr>
        <w:pStyle w:val="BodyText"/>
      </w:pPr>
      <w:r>
        <w:t xml:space="preserve">Nếu không thể tìm được đất thì không thể mở bảo tàng được, chẳng lẽ đi thuê sân bãi của khách sạn, nếu làm thế, chẳng lẽ phải đem cổ vật trưng bày ở những nơi như thế? Cho nên tìm nơi đặt bảo tàng rất trọng yếu.</w:t>
      </w:r>
    </w:p>
    <w:p>
      <w:pPr>
        <w:pStyle w:val="BodyText"/>
      </w:pPr>
      <w:r>
        <w:t xml:space="preserve">- A? Đúng rồi, tại sao mình lại quên chứ?</w:t>
      </w:r>
    </w:p>
    <w:p>
      <w:pPr>
        <w:pStyle w:val="BodyText"/>
      </w:pPr>
      <w:r>
        <w:t xml:space="preserve">Bỗng nhiên Trang Duệ vỗ đùi, bởi vì trong đầu của hắn đã nghĩ tới Âu Dương Quân.</w:t>
      </w:r>
    </w:p>
    <w:p>
      <w:pPr>
        <w:pStyle w:val="BodyText"/>
      </w:pPr>
      <w:r>
        <w:t xml:space="preserve">- Mẹ kiếp, ai lại nhớ thương ta đây?</w:t>
      </w:r>
    </w:p>
    <w:p>
      <w:pPr>
        <w:pStyle w:val="BodyText"/>
      </w:pPr>
      <w:r>
        <w:t xml:space="preserve">Âu Dương Quân ở cách đó mấy vạn dặm và đang lái xe đưa vợ về, rất thần kỳ hắt hơi một cái, ngay sau đó điện thoại reo lên.</w:t>
      </w:r>
    </w:p>
    <w:p>
      <w:pPr>
        <w:pStyle w:val="BodyText"/>
      </w:pPr>
      <w:r>
        <w:t xml:space="preserve">- Tứ ca, anh không bận việc chứ? Có chút chuyện cần tìm anh hỗ trợ.</w:t>
      </w:r>
    </w:p>
    <w:p>
      <w:pPr>
        <w:pStyle w:val="BodyText"/>
      </w:pPr>
      <w:r>
        <w:t xml:space="preserve">Trang Duệ sợ Âu Dương Quân tắt điện thoại, cho nên đi thẳng vào vấn đề, người Bắc Kinh rất sĩ diện, nếu không phải là người thân thích, chỉ sợ Âu Dương Quân đã tắt điện thoại.</w:t>
      </w:r>
    </w:p>
    <w:p>
      <w:pPr>
        <w:pStyle w:val="BodyText"/>
      </w:pPr>
      <w:r>
        <w:t xml:space="preserve">- Chuyện gì? Nói đi, hắt xè! Tiểu tử ngươi vừa mới nhớ đến ta phải không?</w:t>
      </w:r>
    </w:p>
    <w:p>
      <w:pPr>
        <w:pStyle w:val="BodyText"/>
      </w:pPr>
      <w:r>
        <w:t xml:space="preserve">Âu Dương Quân đóng cửa sổ xe lại, hắn sợ mình bị cảm, lây bệnh cho cô vợ đang mang thai của mình.</w:t>
      </w:r>
    </w:p>
    <w:p>
      <w:pPr>
        <w:pStyle w:val="BodyText"/>
      </w:pPr>
      <w:r>
        <w:t xml:space="preserve">- Tứ ca, chúng ta có cao ốc cần bán hoặc cho thuê đúng không, có phải đã xây dựng tốt rồi? Lần trước em có tới nhìn, ở nơi đó thiết bị lắp đặt không tệ a?</w:t>
      </w:r>
    </w:p>
    <w:p>
      <w:pPr>
        <w:pStyle w:val="BodyText"/>
      </w:pPr>
      <w:r>
        <w:t xml:space="preserve">Trang Duệ nói những lời này làm Âu Dương Quân nghe mà không hiểu thấu, bởi vì tên đệ đệ này đối với các hạng mục bất động sản, từ trước tới nay tránh còn không kịp, chẳng lẽ hôm nay mặt trời mọc phía tây? Lại chủ động hỏi chuyện công trình?</w:t>
      </w:r>
    </w:p>
    <w:p>
      <w:pPr>
        <w:pStyle w:val="BodyText"/>
      </w:pPr>
      <w:r>
        <w:t xml:space="preserve">Hoài nghi thì hoài nghi, nhưng Âu Dương Quân vẫn trả lời:</w:t>
      </w:r>
    </w:p>
    <w:p>
      <w:pPr>
        <w:pStyle w:val="BodyText"/>
      </w:pPr>
      <w:r>
        <w:t xml:space="preserve">- Đã xây tốt rồi, hiện tại đang rao bán, lão đệ, ta nói cho đệ biết, những cao ốc này ta dám bảo đảm, toàn bộ Bắc Kinh này, không có nhà nào tốt hơn chúng ta đâu, còn có một khu biệt thự, chỗ này...</w:t>
      </w:r>
    </w:p>
    <w:p>
      <w:pPr>
        <w:pStyle w:val="Compact"/>
      </w:pPr>
      <w:r>
        <w:br w:type="textWrapping"/>
      </w:r>
      <w:r>
        <w:br w:type="textWrapping"/>
      </w:r>
    </w:p>
    <w:p>
      <w:pPr>
        <w:pStyle w:val="Heading2"/>
      </w:pPr>
      <w:bookmarkStart w:id="678" w:name="chương-656-nhà-bảo-tàng-tư-nhân.-4"/>
      <w:bookmarkEnd w:id="678"/>
      <w:r>
        <w:t xml:space="preserve">656. Chương 656 : Nhà Bảo Tàng Tư Nhân. (4)</w:t>
      </w:r>
    </w:p>
    <w:p>
      <w:pPr>
        <w:pStyle w:val="Compact"/>
      </w:pPr>
      <w:r>
        <w:br w:type="textWrapping"/>
      </w:r>
      <w:r>
        <w:br w:type="textWrapping"/>
      </w:r>
    </w:p>
    <w:p>
      <w:pPr>
        <w:pStyle w:val="BodyText"/>
      </w:pPr>
      <w:r>
        <w:t xml:space="preserve">Chương 656: Nhà bảo tàng tư nhân. (4)</w:t>
      </w:r>
    </w:p>
    <w:p>
      <w:pPr>
        <w:pStyle w:val="BodyText"/>
      </w:pPr>
      <w:r>
        <w:t xml:space="preserve">Nguồn: Vipvanda</w:t>
      </w:r>
    </w:p>
    <w:p>
      <w:pPr>
        <w:pStyle w:val="BodyText"/>
      </w:pPr>
      <w:r>
        <w:t xml:space="preserve">Sưu tầm:</w:t>
      </w:r>
    </w:p>
    <w:p>
      <w:pPr>
        <w:pStyle w:val="BodyText"/>
      </w:pPr>
      <w:r>
        <w:t xml:space="preserve">(¯`'•.¸(¯`'•.¸† Nhóm dịch Dungnhi †¸.•'´¯)¸.•'´¯)</w:t>
      </w:r>
    </w:p>
    <w:p>
      <w:pPr>
        <w:pStyle w:val="BodyText"/>
      </w:pPr>
      <w:r>
        <w:t xml:space="preserve">- Dừng, dừng, Tứ ca, em biết rõ lợi nhuận của chúng ta đại phát, ngài cũng có công lao rất lớn, cho nên những chuyện này, ngài cứ lấy phần nhiều hơn, em lấy ít hơn, điểm này em rất rõ, vô công bất thụ lộc a...</w:t>
      </w:r>
    </w:p>
    <w:p>
      <w:pPr>
        <w:pStyle w:val="BodyText"/>
      </w:pPr>
      <w:r>
        <w:t xml:space="preserve">Trang Duệ nghe Âu Dương Quân nói khoác trong điện thoại, liền mở miệng chen ngang lời của hắn, làm gián đoạn câu chuyện của hắn, cũng thầm cảm thán Từ đại minh tinh đúng là quản chồng quá lợi hại, không cho hắn ra ngoài lêu lổng, ngay cả nòi chuyện cũng không dám nói nhiều, cho nên khi bắt được câu chuyện, dù đánh rắm một cái thật lớn, cũng bị Âu Dương Quân nói tới hai tiếng đồng hồ.</w:t>
      </w:r>
    </w:p>
    <w:p>
      <w:pPr>
        <w:pStyle w:val="BodyText"/>
      </w:pPr>
      <w:r>
        <w:t xml:space="preserve">- Hắc, tiểu tử, chuyện gì? Từ lúc nào ngươi học được cách khiêm nhường thế?</w:t>
      </w:r>
    </w:p>
    <w:p>
      <w:pPr>
        <w:pStyle w:val="BodyText"/>
      </w:pPr>
      <w:r>
        <w:t xml:space="preserve">Âu Dương Quân nghe Trang Duệ nói như vậy, lập tức cảnh giác, cho tới bây giờ chỉ có người ngại mình ít tiền, chứ chưa có người nào ngại mình nhiều tiền, Trang Duệ nói như thế, chắc chắn là có chuyện cần nhờ.</w:t>
      </w:r>
    </w:p>
    <w:p>
      <w:pPr>
        <w:pStyle w:val="BodyText"/>
      </w:pPr>
      <w:r>
        <w:t xml:space="preserve">- Hắc hắc, Tứ ca, có chút việc tìm anh, trong mấy gian phòng đó, có thể để lại cho em mấy căn?</w:t>
      </w:r>
    </w:p>
    <w:p>
      <w:pPr>
        <w:pStyle w:val="BodyText"/>
      </w:pPr>
      <w:r>
        <w:t xml:space="preserve">Trang Duệ nói lời này làm cho Âu Dương Quân cảm thấy kỳ quái, cho xe chạy chậm lại và đỗ ở ven đường, nói ra:</w:t>
      </w:r>
    </w:p>
    <w:p>
      <w:pPr>
        <w:pStyle w:val="BodyText"/>
      </w:pPr>
      <w:r>
        <w:t xml:space="preserve">- Mấy gian phòng đó phải chờ tới cuối năm nay mới có thể giao dịch được, chú gấp cái gì? Lại nói, chú là đại cổ đông thứ hai, đừng nói mấy gian, cho dù năm mười gian, cũng tùy chú chọn.</w:t>
      </w:r>
    </w:p>
    <w:p>
      <w:pPr>
        <w:pStyle w:val="BodyText"/>
      </w:pPr>
      <w:r>
        <w:t xml:space="preserve">Hôm nay Âu Dương Quân cảm thấy hơi lạ, cảm thấy Trang Duệ có chút không đúng, vừa hỏi quá trình thành lập bảo tàng, giờ lại hỏi đến việc gian phòng, trong đầu sáng lên, nói tiếp:</w:t>
      </w:r>
    </w:p>
    <w:p>
      <w:pPr>
        <w:pStyle w:val="BodyText"/>
      </w:pPr>
      <w:r>
        <w:t xml:space="preserve">- Ai, anh nói tiểu tử ngươi, không phải định dùng mấy gian phòng này làm nhà bảo tàng đấy chứ? Anh cho chú biết, nghĩ cũng đừng nghĩ, bản thiết kế đã xếp đặt tốt, không có khả năng vì chú mà cải biến đâu.</w:t>
      </w:r>
    </w:p>
    <w:p>
      <w:pPr>
        <w:pStyle w:val="BodyText"/>
      </w:pPr>
      <w:r>
        <w:t xml:space="preserve">- Tứ ca, sao lại nói như thế, em không có hồ đồ đến mức thành lập bảo tàng ở trên lầu đâu.</w:t>
      </w:r>
    </w:p>
    <w:p>
      <w:pPr>
        <w:pStyle w:val="BodyText"/>
      </w:pPr>
      <w:r>
        <w:t xml:space="preserve">Trang Duệ thấy tiểu tâm tử của mình bị Âu Dương Quân phát hiện, dứt khoát nói thẳng:</w:t>
      </w:r>
    </w:p>
    <w:p>
      <w:pPr>
        <w:pStyle w:val="BodyText"/>
      </w:pPr>
      <w:r>
        <w:t xml:space="preserve">- Tứ ca, phòng để ở em không muốn, nhưng khu đất của chúng ta lớn như vậy, ở bên ngoài cư xá, em muốn xây một nhà bảo tàng, còn có thể kéo nhân khí cho cư xá chúng ta đấy.</w:t>
      </w:r>
    </w:p>
    <w:p>
      <w:pPr>
        <w:pStyle w:val="BodyText"/>
      </w:pPr>
      <w:r>
        <w:t xml:space="preserve">Trang Duệ từng bị Âu Dương Quân lôi kéo đến công trình xem qua, có nửa tầng lầu chiếm diện tích không nhỏ, tổng cộng có ba tầng, kiến trúc gần hai vạn mét vuông, hơn nữa còn lắp đặt thiết bị vàng son lộng lẫy, hơn nữa dựa theo sa bàn tỉ lệ thu nhỏ những căn phòng bán hoặc cho thuê, nhìn rất khí thế.</w:t>
      </w:r>
    </w:p>
    <w:p>
      <w:pPr>
        <w:pStyle w:val="BodyText"/>
      </w:pPr>
      <w:r>
        <w:t xml:space="preserve">Trang Duệ cảm thấy rất buồn bực, một tầng lầu tu kiến tốt như vậy bỏ không làm gì? Tìm một cô nàng hướng dẫn khách nhân còn có thể hiểu được, nhưng lại xây dựng một nơi bán hàng cho khách nhân lớn như vậy, lắp đặt thiết bị đẹp như vậy, Trang Duệ đã phê bình rất kín đáo.</w:t>
      </w:r>
    </w:p>
    <w:p>
      <w:pPr>
        <w:pStyle w:val="BodyText"/>
      </w:pPr>
      <w:r>
        <w:t xml:space="preserve">Nhưng mà như vậy cũng tốt, có thể thu hẹp kết cấu khu vực bán hàng lại, cải biến thành một nhà bảo tàng tư nhân thì dư xài, tuy còn kém các bảo tàng quốc gia có diện tích hai mươi ba vạn mét vuông, nhưng trong bảo tàng tư nhân, hai vạn mét vuông là rất lớn rồi, chắc hẳn là có thể biến thành nhà bảo tàng tư nhân lớn nhất nước.</w:t>
      </w:r>
    </w:p>
    <w:p>
      <w:pPr>
        <w:pStyle w:val="BodyText"/>
      </w:pPr>
      <w:r>
        <w:t xml:space="preserve">Tuy hiện tại Trang Duệ sưu tầm tương đối ít, nhưng đồ vật trên tay của hắn, toàn bộ đều là tinh phẩm, hơn nữa sau này từ từ tăng lên, Trang Duệ cũng có ý định biến nó thành bảo tàng tư nhân lớn nhất nước, hơn nữa hắn còn chuẩn bị xem hai chữ "Trung Quốc", hoặc là không làm, nếu đã làm, phải làm tốt nhất.</w:t>
      </w:r>
    </w:p>
    <w:p>
      <w:pPr>
        <w:pStyle w:val="BodyText"/>
      </w:pPr>
      <w:r>
        <w:t xml:space="preserve">- Khu vực bên cạnh vị trí bán hàng? Chỗ đó sau này là khu vực vui chơi, còn muốn xây một bể bơi, chỗ đó cho đệ xây dựng bảo tàng?</w:t>
      </w:r>
    </w:p>
    <w:p>
      <w:pPr>
        <w:pStyle w:val="BodyText"/>
      </w:pPr>
      <w:r>
        <w:t xml:space="preserve">Âu Dương Quân bị Trang Duệ nói đến mức đầu óc mơ hồ, một khối diện tích lớn như vậy đã có quy hoạch rõ ràng, trong trí nhớ của Âu Dương Quân làm gì còn khu nào trống.</w:t>
      </w:r>
    </w:p>
    <w:p>
      <w:pPr>
        <w:pStyle w:val="BodyText"/>
      </w:pPr>
      <w:r>
        <w:t xml:space="preserve">- Tứ ca, đệ không nói khu vực bên cạnh khu bán hàng, mà là nửa tầng lầu.</w:t>
      </w:r>
    </w:p>
    <w:p>
      <w:pPr>
        <w:pStyle w:val="BodyText"/>
      </w:pPr>
      <w:r>
        <w:t xml:space="preserve">- Cái gì, đệ muốn nửa tầng lầu?</w:t>
      </w:r>
    </w:p>
    <w:p>
      <w:pPr>
        <w:pStyle w:val="BodyText"/>
      </w:pPr>
      <w:r>
        <w:t xml:space="preserve">Âu Dương Quân nghe được rất rõ ràng, âm thanh hỏi lại rất cao, tay phải vỗ lên vô lăng một cái, may mắn là hắn đã dừng xe lại bên đường, nếu như hắn vẫn chạy trên đường lớn, nói không chừng vì Trang Duệ chọc giận mà mất cái mạng.</w:t>
      </w:r>
    </w:p>
    <w:p>
      <w:pPr>
        <w:pStyle w:val="BodyText"/>
      </w:pPr>
      <w:r>
        <w:t xml:space="preserve">- Tiểu tử, nghĩ cũng đừng nghĩ, chỗ đó đã có quy hoạch, chú đừng có đánh chủ ý lên đó...</w:t>
      </w:r>
    </w:p>
    <w:p>
      <w:pPr>
        <w:pStyle w:val="BodyText"/>
      </w:pPr>
      <w:r>
        <w:t xml:space="preserve">Nửa tầng lầu kia đã có trong kế hoạch của Âu Dương Quân, hắn chuẩn bị làm xong những căn phòng được bán và cho thuê, sau đó sẽ cải tạo nơi đó thành một hội sở cao cấp, cung cấp cho nhóm chủ doanh nghiệp lớn hưởng dụng, bằng không đầu hắn nóng lên, phát nhiệt, tự dưng lại để trống một khu vực gần hai vạn mét vuông trong tình cảnh tấc đất tấc vàng chứ?</w:t>
      </w:r>
    </w:p>
    <w:p>
      <w:pPr>
        <w:pStyle w:val="BodyText"/>
      </w:pPr>
      <w:r>
        <w:t xml:space="preserve">Nhưng Âu Dương Quân không ngờ tới, hội sở của mình còn chưa xây xong, đã bị Trang Duệ nhìn chằm chằm vào. Khi đang nói chuyện thì bị Từ Tình chen ngang, nào là đại ân không thể không giúp, hiện giờ thì tốt rồi, Âu Dương Quân tức giận mà không có chỗ phát tiết.</w:t>
      </w:r>
    </w:p>
    <w:p>
      <w:pPr>
        <w:pStyle w:val="BodyText"/>
      </w:pPr>
      <w:r>
        <w:t xml:space="preserve">- Đúng là dễ nói chuyện, có huynh đệ nào dễ nói chuyện như vậy không...</w:t>
      </w:r>
    </w:p>
    <w:p>
      <w:pPr>
        <w:pStyle w:val="BodyText"/>
      </w:pPr>
      <w:r>
        <w:t xml:space="preserve">- Chuyện liên quan tới sinh ý, nữ nhân đừng xen vào.</w:t>
      </w:r>
    </w:p>
    <w:p>
      <w:pPr>
        <w:pStyle w:val="BodyText"/>
      </w:pPr>
      <w:r>
        <w:t xml:space="preserve">- Chuyện này không sai biệt lắm.</w:t>
      </w:r>
    </w:p>
    <w:p>
      <w:pPr>
        <w:pStyle w:val="BodyText"/>
      </w:pPr>
      <w:r>
        <w:t xml:space="preserve">Từ Tình cười nói, bàn tay của Âu Dương Quân không thành thật sờ lên bụng của đại minh tinh, đã bị một cái tát vỗ lên bàn tay.</w:t>
      </w:r>
    </w:p>
    <w:p>
      <w:pPr>
        <w:pStyle w:val="BodyText"/>
      </w:pPr>
      <w:r>
        <w:t xml:space="preserve">- Tứ ca, nơi đó thật sự không được sao?</w:t>
      </w:r>
    </w:p>
    <w:p>
      <w:pPr>
        <w:pStyle w:val="BodyText"/>
      </w:pPr>
      <w:r>
        <w:t xml:space="preserve">Trong khi hai vợ chống Âu Dương Quân liếc mắt đưa tình, Trang Duệ ở đầu dây điện thoại bên kia, khó khăn lắm mới nghĩ ra một địa chỉ, không ngờ lại bị Âu Dương Quân cự tuyệt.</w:t>
      </w:r>
    </w:p>
    <w:p>
      <w:pPr>
        <w:pStyle w:val="BodyText"/>
      </w:pPr>
      <w:r>
        <w:t xml:space="preserve">- Lão đệ, không phải anh không cho chú dùng, mà hai anh em chúng ta còn nói đến tiền làm gì, nhưng chỗ đó anh muốn lưu lại làm hội sở, đều đã có quy hoạch, chú không nên làm khó anh chứ?</w:t>
      </w:r>
    </w:p>
    <w:p>
      <w:pPr>
        <w:pStyle w:val="BodyText"/>
      </w:pPr>
      <w:r>
        <w:t xml:space="preserve">Âu Dương Quân rất khó nhẫn nại giải thích cho Trang Duệ như lúc này, tất cả đều nhìn mặt mũi của vợ cả.</w:t>
      </w:r>
    </w:p>
    <w:p>
      <w:pPr>
        <w:pStyle w:val="BodyText"/>
      </w:pPr>
      <w:r>
        <w:t xml:space="preserve">- Tứ ca, anh không nên xây hội sở nha, nơi đó để cho em dùng, em đang phát huy thế mạnh của văn hóa dân tộc, đến lúc đó, cư xá sẽ được thơm lây.</w:t>
      </w:r>
    </w:p>
    <w:p>
      <w:pPr>
        <w:pStyle w:val="BodyText"/>
      </w:pPr>
      <w:r>
        <w:t xml:space="preserve">Trang Duệ cũng không cần biết rõ hội sở hay không hội sở, nhưng hắn cố ý hung hăng càn quấy, đem cả hai nơi gộp thành một, bởi vì Bắc Kinh hiện giờ làm gì còn đất trống, đều được sử dụng cả rồi, Trang Duệ đã không còn tìm được nơi nào thích hợp hơn so với nơi này cả.</w:t>
      </w:r>
    </w:p>
    <w:p>
      <w:pPr>
        <w:pStyle w:val="BodyText"/>
      </w:pPr>
      <w:r>
        <w:t xml:space="preserve">- Ai, anh nói tiểu tử ngươi, tại sao dầu muối đều không chịu thế, bằng không anh mua cho chú một miếng đất, cho chú xây bảo tàng a.</w:t>
      </w:r>
    </w:p>
    <w:p>
      <w:pPr>
        <w:pStyle w:val="BodyText"/>
      </w:pPr>
      <w:r>
        <w:t xml:space="preserve">Âu Dương Quân có chút ảo não, lúc hắn nói chuyện ôn hòa hơn rất nhiều, trong lời nói lúc này còn có ý cầu xin Trang Duệ.</w:t>
      </w:r>
    </w:p>
    <w:p>
      <w:pPr>
        <w:pStyle w:val="BodyText"/>
      </w:pPr>
      <w:r>
        <w:t xml:space="preserve">- Tứ ca, không phải em không thông tình lý, nhưng em đang cần bảo tàng gấp a, em nói à biết, mọi chuyện là như thế này.</w:t>
      </w:r>
    </w:p>
    <w:p>
      <w:pPr>
        <w:pStyle w:val="Compact"/>
      </w:pPr>
      <w:r>
        <w:br w:type="textWrapping"/>
      </w:r>
      <w:r>
        <w:br w:type="textWrapping"/>
      </w:r>
    </w:p>
    <w:p>
      <w:pPr>
        <w:pStyle w:val="Heading2"/>
      </w:pPr>
      <w:bookmarkStart w:id="679" w:name="chương-657-nhà-bảo-tàng-tư-nhân.-5"/>
      <w:bookmarkEnd w:id="679"/>
      <w:r>
        <w:t xml:space="preserve">657. Chương 657 : Nhà Bảo Tàng Tư Nhân. (5)</w:t>
      </w:r>
    </w:p>
    <w:p>
      <w:pPr>
        <w:pStyle w:val="Compact"/>
      </w:pPr>
      <w:r>
        <w:br w:type="textWrapping"/>
      </w:r>
      <w:r>
        <w:br w:type="textWrapping"/>
      </w:r>
    </w:p>
    <w:p>
      <w:pPr>
        <w:pStyle w:val="BodyText"/>
      </w:pPr>
      <w:r>
        <w:t xml:space="preserve">Chương 657: Nhà bảo tàng tư nhân. (5)</w:t>
      </w:r>
    </w:p>
    <w:p>
      <w:pPr>
        <w:pStyle w:val="BodyText"/>
      </w:pPr>
      <w:r>
        <w:t xml:space="preserve">Nguồn: Vipvanda</w:t>
      </w:r>
    </w:p>
    <w:p>
      <w:pPr>
        <w:pStyle w:val="BodyText"/>
      </w:pPr>
      <w:r>
        <w:t xml:space="preserve">Sưu tầm:</w:t>
      </w:r>
    </w:p>
    <w:p>
      <w:pPr>
        <w:pStyle w:val="BodyText"/>
      </w:pPr>
      <w:r>
        <w:t xml:space="preserve">(¯`'•.¸(¯`'•.¸† Nhóm dịch Dungnhi †¸.•'´¯)¸.•'´¯)</w:t>
      </w:r>
    </w:p>
    <w:p>
      <w:pPr>
        <w:pStyle w:val="BodyText"/>
      </w:pPr>
      <w:r>
        <w:t xml:space="preserve">Trang Duệ nghe thấy Âu Dương Quân ảo não, thích thú nói về chuyện mình trao đổi cổ vật với bảo tàng mỹ thuật Murs, hơn nữa cường điệu về cổ vật mà mình muốn đổi, đều là vật năm đó liên quân tám nước cướp đi, mà hành vi của mình là làm vẻ vang cho đất nước.</w:t>
      </w:r>
    </w:p>
    <w:p>
      <w:pPr>
        <w:pStyle w:val="BodyText"/>
      </w:pPr>
      <w:r>
        <w:t xml:space="preserve">Trang Duệ biết rõ, đừng nhìn Âu Dương Quân hơn bốn mươi tuổi, mà thực chất bên trong của hắn kế thừa sứ mạng dân tộc của lão gia tử, mình nói rõ chuyện này, Âu Dương Quân không nhảy lên mới là lạ.</w:t>
      </w:r>
    </w:p>
    <w:p>
      <w:pPr>
        <w:pStyle w:val="BodyText"/>
      </w:pPr>
      <w:r>
        <w:t xml:space="preserve">Từ nhỏ Âu Dương Quân lớn lên ở Bắc Kinh, từ tiểu học cho đến cấp ba, mùa xuân hàng năm trường học đều tổ chức tiến vào di chỉ của Viên Minh Viên, khi còn bé Âu Dương Quân cũng không ít lần dậm chân mắng liên quân tám nước là bọn gian ác, cho nên khi nghe Trang Duệ nói rõ lý do, đã làm cho Âu Dương Quân lớn tiếng nói ra:</w:t>
      </w:r>
    </w:p>
    <w:p>
      <w:pPr>
        <w:pStyle w:val="BodyText"/>
      </w:pPr>
      <w:r>
        <w:t xml:space="preserve">- Mẹ kiếp, bọn quỷ tây dương có điểm gì tốt, lão đệ, chú mà không chém thật ác và mang nhiều đồ trở về thì đúng là có lỗi, được rồi, chỗ đó anh cho chú.</w:t>
      </w:r>
    </w:p>
    <w:p>
      <w:pPr>
        <w:pStyle w:val="BodyText"/>
      </w:pPr>
      <w:r>
        <w:t xml:space="preserve">- Tứ ca, anh nói chuyện phải chắc chắn a, công việc này đã làm cho anh khó xử, cho nên cổ phần trong mười công ty của em, tính toán thành ba mươi phần trăm đi, chờ em về sẽ trao cho anh.</w:t>
      </w:r>
    </w:p>
    <w:p>
      <w:pPr>
        <w:pStyle w:val="BodyText"/>
      </w:pPr>
      <w:r>
        <w:t xml:space="preserve">Khu vực gần hai vạn mét vuông, cho dù một vạn một mét vuông, vậy cũng có giá trị gần hai ức, Trang Duệ cũng không công chiếm tiện nghi như vậy, hơn nữa đem chỗ đó biến thành bất động sản của mình, sau này sẽ thuận tiện hơn không ít.</w:t>
      </w:r>
    </w:p>
    <w:p>
      <w:pPr>
        <w:pStyle w:val="BodyText"/>
      </w:pPr>
      <w:r>
        <w:t xml:space="preserve">- Cái gì? Tiểu tử ngươi tài đại khí thô, chuyện như vậy mà cũng được?</w:t>
      </w:r>
    </w:p>
    <w:p>
      <w:pPr>
        <w:pStyle w:val="BodyText"/>
      </w:pPr>
      <w:r>
        <w:t xml:space="preserve">Trang Duệ có bốn mươi phần trăm cổ phần trong công ty, nếu đưa lên sàn giao dịch chứng khoáng cũng phải có giá nhiều hơn hai mươi ba ức, Trang Duệ chỉ nói mấy câu là xuất ra gần năm ức, thủ bút này không thể xem là nhỏ, Âu Dương Quân vốn cho rằng mình bị Trang Duệ cắt một miếng thịt, nhưng không ngờ hắn lại sảng khoái như thế.</w:t>
      </w:r>
    </w:p>
    <w:p>
      <w:pPr>
        <w:pStyle w:val="BodyText"/>
      </w:pPr>
      <w:r>
        <w:t xml:space="preserve">- Ai, Tứ ca, đem nơi đó cải biến thành nhà bảo tàng, còn phải phiền toái Tứ ca nhiều, tốt nhất là nên làm xong trong mấy ngày nay, giúp em hoàn thành mấy thủ tục xin thành lập bảo tàng nhé.</w:t>
      </w:r>
    </w:p>
    <w:p>
      <w:pPr>
        <w:pStyle w:val="BodyText"/>
      </w:pPr>
      <w:r>
        <w:t xml:space="preserve">Trang Duệ biết rõ những thứ thủ tục cần phải phê duyệt, nếu như mình chạy tới chạy lui, không mất năm ba tháng, thì đừng có nghĩ nữa, nếu như để Âu Dương Quân làm thay, thì không cần chờ lâu như vậy a.</w:t>
      </w:r>
    </w:p>
    <w:p>
      <w:pPr>
        <w:pStyle w:val="BodyText"/>
      </w:pPr>
      <w:r>
        <w:t xml:space="preserve">- Việc này đệ nên đi tìm Vệ Minh, đem tư liệu giao cho hắn, anh sẽ chào hỏi dùm cho, nhưng phải nói trước, tạm thời cần phải ưu tiên bán phòng ốc, anh lại cho Vệ Minh cải tạo lầu hai và lầu ba, dù sao em chỉ cần một danh nghĩa, chậm nhất là ba tháng, cho nên cứ từ từ.</w:t>
      </w:r>
    </w:p>
    <w:p>
      <w:pPr>
        <w:pStyle w:val="BodyText"/>
      </w:pPr>
      <w:r>
        <w:t xml:space="preserve">Âu Dương Quân nghe lời nói của Trang Duệ, suy nghĩ một lúc, gật đầu nhận lời, việc này của Trang Duệ cũng không phải lớn, chỉ cần làm thủ tục xin thành lập bảo tàng tư nhân là được, chỉ cần hắn có đủ điều kiện, mình chỉ cần chào hỏi giúp một tiếng mà thôi.</w:t>
      </w:r>
    </w:p>
    <w:p>
      <w:pPr>
        <w:pStyle w:val="BodyText"/>
      </w:pPr>
      <w:r>
        <w:t xml:space="preserve">- Cảm ơn Tứ ca!</w:t>
      </w:r>
    </w:p>
    <w:p>
      <w:pPr>
        <w:pStyle w:val="BodyText"/>
      </w:pPr>
      <w:r>
        <w:t xml:space="preserve">Trang Duệ nghe vậy đại hỉ, có bảo tàng này, chuyện còn lại dễ xử lý hơn nhiều.</w:t>
      </w:r>
    </w:p>
    <w:p>
      <w:pPr>
        <w:pStyle w:val="BodyText"/>
      </w:pPr>
      <w:r>
        <w:t xml:space="preserve">- A? Không đúng!</w:t>
      </w:r>
    </w:p>
    <w:p>
      <w:pPr>
        <w:pStyle w:val="BodyText"/>
      </w:pPr>
      <w:r>
        <w:t xml:space="preserve">Sau khi Trang Duệ cúp điện thoại, cảm giác có điểm là lạ, mảnh đất đó mình là cổ đông lớn thứ hai, tiêu thụ chỗ phóng ốc đó, cũng không cần dựa theo giá thị trường nha? Nếu dựa theo giá ban đầu, thì mình đâu cần phải trả nhiều như vậy, vừa rồi mình có quá mức hào phóng không?</w:t>
      </w:r>
    </w:p>
    <w:p>
      <w:pPr>
        <w:pStyle w:val="BodyText"/>
      </w:pPr>
      <w:r>
        <w:t xml:space="preserve">Nhưng mà lời đã nói ra, Trang Duệ không thích đổi ý, cười một tiếng, chỉ có thể thừa nhận thôi, kỳ thật trong lòng của hắn không quan tâm, nhiều tiền hơn nữa, cũng chỉ là con số trong ngân hàng mà thôi.</w:t>
      </w:r>
    </w:p>
    <w:p>
      <w:pPr>
        <w:pStyle w:val="BodyText"/>
      </w:pPr>
      <w:r>
        <w:t xml:space="preserve">Xem như giải quyết xong, Trang Duệ tìm một tờ giấy trắng, bắt đầu tính toán thân gia còn lại của mình, phải biết rằng, dựa theo quy định xin thành lập bảo tàng tư nhân, cần phải có danh mục mục lục.</w:t>
      </w:r>
    </w:p>
    <w:p>
      <w:pPr>
        <w:pStyle w:val="BodyText"/>
      </w:pPr>
      <w:r>
        <w:t xml:space="preserve">Nếu như muốn có hai chữ "Trung Quốc" trên tên của bảo tàng, vậy thì mục lục càng trọng yếu, bời vì cần phải có đại lượng cổ vật cấp quốc bảo mới được.</w:t>
      </w:r>
    </w:p>
    <w:p>
      <w:pPr>
        <w:pStyle w:val="BodyText"/>
      </w:pPr>
      <w:r>
        <w:t xml:space="preserve">Sau khi liệt kê trên giấy một lúc, Trang Duệ mới phát hiện, cổ vật của mình bây giờ đã không ít.</w:t>
      </w:r>
    </w:p>
    <w:p>
      <w:pPr>
        <w:pStyle w:val="BodyText"/>
      </w:pPr>
      <w:r>
        <w:t xml:space="preserve">Dựa theo quy định phân chia tiêu chuẩn cổ vật cấp quốc bảo, thì lần đánh bạc tranh chữ với Lang Thế Ninh ở Hồng Kông và mấy món đồ sứ, có lẽ đều được liệt hài hàng cổ vật quốc gia bảo hộ cấp hai.</w:t>
      </w:r>
    </w:p>
    <w:p>
      <w:pPr>
        <w:pStyle w:val="BodyText"/>
      </w:pPr>
      <w:r>
        <w:t xml:space="preserve">Mà kiện gốm đen trẻ con văn hóa Long Sơn, cùng với thanh Định Quang Kiếm vừa tới tay không lâu, lại mua một cái đỉnh có ba chân ở Tế Nam, đào được mấy món đồ sứ ở Bình Châu, tuyệt đối đều là bảo vật quốc gia bảo hộ cấp một.</w:t>
      </w:r>
    </w:p>
    <w:p>
      <w:pPr>
        <w:pStyle w:val="BodyText"/>
      </w:pPr>
      <w:r>
        <w:t xml:space="preserve">Trang Duệ suy nghĩ một chút, dứt khoát đem món đồ sứ Thanh Hoa Quỷ Cốc Tử đó trở về, cộng thêm Bạch Ngọc Hổ của bảo tàng mỹ thuật Murs, tất cả đều được liệt kê vào, lúc trình báo cổ vật, số lượng vật phẩm quốc gia bảo hộ cấp một càng nhiều, thì càng có chỗ tốt khi phê duyệt.</w:t>
      </w:r>
    </w:p>
    <w:p>
      <w:pPr>
        <w:pStyle w:val="BodyText"/>
      </w:pPr>
      <w:r>
        <w:t xml:space="preserve">Mà những món đao kiếm cổ của Hoàng Phủ Vân, cũng được Trang Duệ đưa vào, đây chính là chuyện tốt, một diện tích gần hai vạn mét vuông, hoàn toàn đủ chỗ cho Trang Duệ triển lãm.</w:t>
      </w:r>
    </w:p>
    <w:p>
      <w:pPr>
        <w:pStyle w:val="BodyText"/>
      </w:pPr>
      <w:r>
        <w:t xml:space="preserve">Nhưng mà trước đó, chắc chắn Trang Duệ sẽ không đem toàn bộ ra triển lãm, bởi vì hắn phải giữ lại, trưng bày có hạn độ, từ từ đem thêm những cổ vật ra ngoài, La Mã không phải dựa vào một hai ngày mà xây thành, mà nhà bảo tàng, cũng phải từ từ mà phong phú.</w:t>
      </w:r>
    </w:p>
    <w:p>
      <w:pPr>
        <w:pStyle w:val="BodyText"/>
      </w:pPr>
      <w:r>
        <w:t xml:space="preserve">Hơn nữa đợi cho đến khi bảo tàng khai trương, cũng có thể thu thập cổ vật về lưu trữ, những thứ này đều có quyền sở hữu, hay là quy về chính chủ, chỉ cần Trang Duệ ký tên lên hiệp nghị, sau đó bày ra trong viện bảo tàng triển lãm mà thôi, đương nhiên, Trang Duệ cũng phải thu một ít tiền để trang trải phí tổn.</w:t>
      </w:r>
    </w:p>
    <w:p>
      <w:pPr>
        <w:pStyle w:val="BodyText"/>
      </w:pPr>
      <w:r>
        <w:t xml:space="preserve">Nhà bảo tàng đã được giải quyết, vấn đề hiện tại chính là số lượng cổ vật triển lãm, Hoàng Phủ Vân có đao kiếm cổ, cũng cất chứa một ít cổ vật trong nước và nước ngoài, tổng cộng hơn ba trăm món.</w:t>
      </w:r>
    </w:p>
    <w:p>
      <w:pPr>
        <w:pStyle w:val="BodyText"/>
      </w:pPr>
      <w:r>
        <w:t xml:space="preserve">Lại tính cả vài chục món đồ cổ trong tay Trang Duệ, tuy số lượng thì có vẻ ít một chút, nhưng chất lượng lại không thấp, bảo vật quốc gia bảo hộ cấp một cũng hơn mười kiện, hơn nữa Trang Duệ chuẩn bị trưng bày mấy tấm phác họa của Picasso, xin hai chữ "Trung Quốc" trong tên bảo tàng, cũng không phải là khó khăn. nguồn (.)</w:t>
      </w:r>
    </w:p>
    <w:p>
      <w:pPr>
        <w:pStyle w:val="BodyText"/>
      </w:pPr>
      <w:r>
        <w:t xml:space="preserve">Hơn nữa ở trong đó, có vài món có địa vị khá lớn, như Định Quang Kiếm, và một ít thứ đồ đồng còn chưa thuộc về Trang Duệ như Tượng Tôn, đây chính là quốc bảo a, dù là một ít bảo tàng nổi tiếng quốc tế, cũng không thể có được những cổ vật như thế.</w:t>
      </w:r>
    </w:p>
    <w:p>
      <w:pPr>
        <w:pStyle w:val="BodyText"/>
      </w:pPr>
      <w:r>
        <w:t xml:space="preserve">Sau khi sửa sang tốt danh sách cổ vật, Trang Duệ bấm điện thoại gọi cho Vệ Minh, sau đó fax tấm danh mục này cho hắn, sau đó nói vài tiếng với Vệ Minh.</w:t>
      </w:r>
    </w:p>
    <w:p>
      <w:pPr>
        <w:pStyle w:val="BodyText"/>
      </w:pPr>
      <w:r>
        <w:t xml:space="preserve">Bởi vì trình tự xin mở bảo tàng tư nhân, cần phải có giấy đăng ký, chương trình của nhà bào tàng, đại cương trưng bày, chứng minh quyền sở hữu sân bãi, chứng minh kinh phí hoạt động,và chủ yếu là chứng minh bằng cấp nhân viên kỹ thuật chuyên nghiệp để làm giám đốc bảo tàng, còn có sơ yếu lý lịch... Rất nhiều thứ cần phải làm.</w:t>
      </w:r>
    </w:p>
    <w:p>
      <w:pPr>
        <w:pStyle w:val="Compact"/>
      </w:pPr>
      <w:r>
        <w:br w:type="textWrapping"/>
      </w:r>
      <w:r>
        <w:br w:type="textWrapping"/>
      </w:r>
    </w:p>
    <w:p>
      <w:pPr>
        <w:pStyle w:val="Heading2"/>
      </w:pPr>
      <w:bookmarkStart w:id="680" w:name="chương-658-đấu-giá.-1"/>
      <w:bookmarkEnd w:id="680"/>
      <w:r>
        <w:t xml:space="preserve">658. Chương 658 : Đấu Giá. (1)</w:t>
      </w:r>
    </w:p>
    <w:p>
      <w:pPr>
        <w:pStyle w:val="Compact"/>
      </w:pPr>
      <w:r>
        <w:br w:type="textWrapping"/>
      </w:r>
      <w:r>
        <w:br w:type="textWrapping"/>
      </w:r>
    </w:p>
    <w:p>
      <w:pPr>
        <w:pStyle w:val="BodyText"/>
      </w:pPr>
      <w:r>
        <w:t xml:space="preserve">Chương 658: Đấu giá. (1)</w:t>
      </w:r>
    </w:p>
    <w:p>
      <w:pPr>
        <w:pStyle w:val="BodyText"/>
      </w:pPr>
      <w:r>
        <w:t xml:space="preserve">Nguồn: Vipvanda</w:t>
      </w:r>
    </w:p>
    <w:p>
      <w:pPr>
        <w:pStyle w:val="BodyText"/>
      </w:pPr>
      <w:r>
        <w:t xml:space="preserve">Sưu tầm:</w:t>
      </w:r>
    </w:p>
    <w:p>
      <w:pPr>
        <w:pStyle w:val="BodyText"/>
      </w:pPr>
      <w:r>
        <w:t xml:space="preserve">(¯`'•.¸(¯`'•.¸† Nhóm dịch Dungnhi †¸.•'´¯)¸.•'´¯)</w:t>
      </w:r>
    </w:p>
    <w:p>
      <w:pPr>
        <w:pStyle w:val="BodyText"/>
      </w:pPr>
      <w:r>
        <w:t xml:space="preserve">Làm giấy đăng ký và đại cương trưng bày đã được xử lý xong, những thứ này đã có sẵn trong tư liệu, chỉ cần Âu Dương Quân chào hỏi trước một tiếng, Vệ Minh sẽ làm xong.</w:t>
      </w:r>
    </w:p>
    <w:p>
      <w:pPr>
        <w:pStyle w:val="BodyText"/>
      </w:pPr>
      <w:r>
        <w:t xml:space="preserve">Về phần chứng minh quyền sở hữu địa chủ, dùng danh nghĩa cổ đông lớn thứ hai hoàn toàn không thành vấn đề, về phần chứng minh kinh phí, Trang Duệ báo cho Vệ Minh tài khoản Euro của mình là được, về phần kinh phí khi hoạt động, mình chỉ cần xuất ra vài trăm vạn Euro, hoàn toàn không phải là ít.</w:t>
      </w:r>
    </w:p>
    <w:p>
      <w:pPr>
        <w:pStyle w:val="BodyText"/>
      </w:pPr>
      <w:r>
        <w:t xml:space="preserve">Về phần chứng minh bằng cấp nhân viên kỹ thuật chuyên nghiệp, Trang Duệ có chút đau đầu, cuối cùng vẫn do Vệ Minh nghĩ kế, tạm thời đi tới mấy bảo tàng ở Bắc Kinh chiêu mộ, chỉ cần đãi ngộ tốt một chút, thì vấn đề này sẽ được giải quyết.</w:t>
      </w:r>
    </w:p>
    <w:p>
      <w:pPr>
        <w:pStyle w:val="BodyText"/>
      </w:pPr>
      <w:r>
        <w:t xml:space="preserve">Cuối cùng Trang Duệ đồng học đã giải quyết xong chuyện của mình, về phần lý lịch của giám đốc bảo tàng, trực tiếp cho hiệp hội ngọc thạch cho văn bản tài liệu, chứng minh Trang Duệ là chuyên gia xem xét ngọc thạch, cái danh giám đốc bảo tàng nằm trong tầm tay.</w:t>
      </w:r>
    </w:p>
    <w:p>
      <w:pPr>
        <w:pStyle w:val="BodyText"/>
      </w:pPr>
      <w:r>
        <w:t xml:space="preserve">- Trang tổng, chúng ta lấy tên viện bảo tàng là gì, tên như thế nào?</w:t>
      </w:r>
    </w:p>
    <w:p>
      <w:pPr>
        <w:pStyle w:val="BodyText"/>
      </w:pPr>
      <w:r>
        <w:t xml:space="preserve">Chuyện này đã bàn bạc không sai biệt lắm, cuối cùng Vệ Minh vẫn hỏi vấn đề này, có vị đại thần như Âu Dương Quân, về đề thủ tục không tính là lớn, nhưng viện bảo tàng vẫn phải có tên a.</w:t>
      </w:r>
    </w:p>
    <w:p>
      <w:pPr>
        <w:pStyle w:val="BodyText"/>
      </w:pPr>
      <w:r>
        <w:t xml:space="preserve">- Tên?</w:t>
      </w:r>
    </w:p>
    <w:p>
      <w:pPr>
        <w:pStyle w:val="BodyText"/>
      </w:pPr>
      <w:r>
        <w:t xml:space="preserve">Trang Duệ sững sờ một chút, hắn chỉ nghĩ những vấn đề chi tiết, tỉ mỉ, nhưng lại bỏ qua tên của viện bảo tàng, hơn nữa cái tên cũng là một vấn đề, bởi vì Trang Duệ sưu tầm rất nhiều chủng loại phức tạp, có gốm sứ, có cổ họa, có đồ đồng, có đao kiêm cổ, không biết nên dùng cái tên gì mới phải.</w:t>
      </w:r>
    </w:p>
    <w:p>
      <w:pPr>
        <w:pStyle w:val="BodyText"/>
      </w:pPr>
      <w:r>
        <w:t xml:space="preserve">- Trung Quốc Tuyên Duệ Bác Cổ Vật Quán? Không được, cái tên như vậy không được a.</w:t>
      </w:r>
    </w:p>
    <w:p>
      <w:pPr>
        <w:pStyle w:val="BodyText"/>
      </w:pPr>
      <w:r>
        <w:t xml:space="preserve">Cái tên mà Trang Duệ đặt xong, liền chối bỏ, nhà bảo tàng là cái gì? Đó là nơi mà mọi người tới tham quan chiêm ngưỡng, dùng cái tên như vậy, chẳng phải đang trù ẻo chính mình?</w:t>
      </w:r>
    </w:p>
    <w:p>
      <w:pPr>
        <w:pStyle w:val="BodyText"/>
      </w:pPr>
      <w:r>
        <w:t xml:space="preserve">- Trang Duệ, không được thì gọi là Định Quang Bác Vật Quán đi, trên tay của anh không phải có thanh Định Quang Kiếm là quý trọng nhất sao?</w:t>
      </w:r>
    </w:p>
    <w:p>
      <w:pPr>
        <w:pStyle w:val="BodyText"/>
      </w:pPr>
      <w:r>
        <w:t xml:space="preserve">Tần Huyên Băng ở bên cạnh nhìn thấy Trang Duệ vò đầu bứt tay, không khỏi đưa ra một cái tên.</w:t>
      </w:r>
    </w:p>
    <w:p>
      <w:pPr>
        <w:pStyle w:val="BodyText"/>
      </w:pPr>
      <w:r>
        <w:t xml:space="preserve">- Định Quang? Trung Quốc Định Quang Bác Vật Quán?</w:t>
      </w:r>
    </w:p>
    <w:p>
      <w:pPr>
        <w:pStyle w:val="BodyText"/>
      </w:pPr>
      <w:r>
        <w:t xml:space="preserve">Trong miệng Trang Duệ đọc lại, cảm giác rất thuận lợi, hắn đối với cái tên không quá chú ý, cho nên lập tức nói vào trong điện thoại:</w:t>
      </w:r>
    </w:p>
    <w:p>
      <w:pPr>
        <w:pStyle w:val="BodyText"/>
      </w:pPr>
      <w:r>
        <w:t xml:space="preserve">- Vệ tổng, vậy gọi là Định Quang Bác Vật Quán đi, có thể thêm hai chữ Trung Quốc thì càng tốt, không được thì đừng miễn cưỡng, cứ gọi là Bắc Kinh Định Quán Bác Vật Quán đi.</w:t>
      </w:r>
    </w:p>
    <w:p>
      <w:pPr>
        <w:pStyle w:val="BodyText"/>
      </w:pPr>
      <w:r>
        <w:t xml:space="preserve">- Được rồi, Trang tổng yên tâm, chuyện này ba đến năm ngày là có kết quả, nếu xong việc thì tôi sẽ điện thoại cho ngài.</w:t>
      </w:r>
    </w:p>
    <w:p>
      <w:pPr>
        <w:pStyle w:val="BodyText"/>
      </w:pPr>
      <w:r>
        <w:t xml:space="preserve">Tuy Trang Duệ trên danh nghĩa trong công ty là trợ lý tổng giám đốc, là thuộc cấp của mình, nhưng Vệ Minh biết rõ Trang Duệ chính là ông chủ thứ hai của công ty, cho nên không dám vô lễ, cung kính làm việc, dù sao không phải hắn bận việc, có Âu Dương Quân mở đường, bản thân hắn chỉ bảo người chạy đi làm là được.</w:t>
      </w:r>
    </w:p>
    <w:p>
      <w:pPr>
        <w:pStyle w:val="BodyText"/>
      </w:pPr>
      <w:r>
        <w:t xml:space="preserve">Sau khi nói chuyện điện thoại với Vệ Minh xong, Trang Duệ muốn đánh điện cho giáo sư Bath, nhưng suy nghĩ một chút, việc này mình không cần quá sốt ruột, mình đầu cơ kiếm lợi, mình không thể mở miệng trước được, người khác cầu mình thì mình mới có thể báo giá cao được. (.</w:t>
      </w:r>
    </w:p>
    <w:p>
      <w:pPr>
        <w:pStyle w:val="BodyText"/>
      </w:pPr>
      <w:r>
        <w:t xml:space="preserve">Sau khi làm xong những chuyện này, Trang Duệ và Tần Huyên Băng đi xuống nhà hàng dưới lầu để dùng một bữa tiệc lớn, Bành Phi thì không tốt như vậy, hắn phải ở trong phòng với Bạch sư, đồ ăn sẽ được Trang Duệ bảo người mang vào, đương nhiên, thức ăn cũng không tệ, nhưng mà, không bằng với việc đi xuống dùng cơm a.</w:t>
      </w:r>
    </w:p>
    <w:p>
      <w:pPr>
        <w:pStyle w:val="BodyText"/>
      </w:pPr>
      <w:r>
        <w:t xml:space="preserve">...</w:t>
      </w:r>
    </w:p>
    <w:p>
      <w:pPr>
        <w:pStyle w:val="BodyText"/>
      </w:pPr>
      <w:r>
        <w:t xml:space="preserve">- Trang lão đệ, tại sao lại muộn thế, khá tốt là đấu giá còn chưa bắt đầu, chúng ta nhanh vào thôi.</w:t>
      </w:r>
    </w:p>
    <w:p>
      <w:pPr>
        <w:pStyle w:val="BodyText"/>
      </w:pPr>
      <w:r>
        <w:t xml:space="preserve">Chín giờ sáng ngày thứ hai, trang Duệ và Tần Huyên Băng cùng nhau đi tới buổi đấu giá hội giành riêng cho các tác phẩm nghiệ thuật ở Paris.</w:t>
      </w:r>
    </w:p>
    <w:p>
      <w:pPr>
        <w:pStyle w:val="BodyText"/>
      </w:pPr>
      <w:r>
        <w:t xml:space="preserve">Hoàng Phủ Vân đã đứng đợi ở cửa vào nửa tiếng đồng hồ, nhìn thấy Trang Duệ, liền kéo hắn đi vào, thuận tay kín đáo đưa cho hắn một tấm thẻ, hắn đã sớm giúp Trang Duệ, mua một dãy số, nó có giá mười vạn Euro tiền thế chấp, đương nhiên, tiền thế chấp này sẽ được trả lại khi đấu giá kết thúc.</w:t>
      </w:r>
    </w:p>
    <w:p>
      <w:pPr>
        <w:pStyle w:val="BodyText"/>
      </w:pPr>
      <w:r>
        <w:t xml:space="preserve">Bởi vì hôm qua chuyện mở nhà bảo tàng đã được quyết định, cho nên Trang Duệ rất hưng phấn, buổi tối uống với Tần Huyên Băng xong thì vận động một chút, cường độ và độ khó của động tác quá lớn, cho nên buổi sáng dậy muộn, nếu không phải Tần Huyên Băng muốn đi đấu giá hội, chỉ sợ Trang Duệ không muốn đi.</w:t>
      </w:r>
    </w:p>
    <w:p>
      <w:pPr>
        <w:pStyle w:val="BodyText"/>
      </w:pPr>
      <w:r>
        <w:t xml:space="preserve">- Ân? Hoàng Phủ ca, anh đến đây từ lúc nào?</w:t>
      </w:r>
    </w:p>
    <w:p>
      <w:pPr>
        <w:pStyle w:val="BodyText"/>
      </w:pPr>
      <w:r>
        <w:t xml:space="preserve">Trang Duệ nói xong lời này, nhìn thấy sắc mặt Hoàng Phủ Vân không đúng, không khỏi mở miệng hỏi.</w:t>
      </w:r>
    </w:p>
    <w:p>
      <w:pPr>
        <w:pStyle w:val="BodyText"/>
      </w:pPr>
      <w:r>
        <w:t xml:space="preserve">- Ai, lão đệ, ngày hôm qua nhìn thấy Càn Long Niên Chế, cho nên ta có cảm giác nó chính là bội đao của hoàng đế Càn Long, phải chụp cho bằng được.</w:t>
      </w:r>
    </w:p>
    <w:p>
      <w:pPr>
        <w:pStyle w:val="BodyText"/>
      </w:pPr>
      <w:r>
        <w:t xml:space="preserve">Hoàng Phủ Vân lần này đi đấu giá hội, chính là vì người sưu tầm trong nước không muốn ra tay, không muốn bị thủ pháp lăng xê của đấu giá hội làm mờ mắt, bởi vì đấu giá trong hoàn cảnh như vậy thì giá rất cao, cho nên không có ý định tham gia.</w:t>
      </w:r>
    </w:p>
    <w:p>
      <w:pPr>
        <w:pStyle w:val="BodyText"/>
      </w:pPr>
      <w:r>
        <w:t xml:space="preserve">Trang Duệ cười lắc đầu, hắn có thể hiểu cảm giác của người sưu tầm, lại nhớ đến cảm giác của chính mình, cho nên không nói thêm cái gì, chỉ hỏi:</w:t>
      </w:r>
    </w:p>
    <w:p>
      <w:pPr>
        <w:pStyle w:val="BodyText"/>
      </w:pPr>
      <w:r>
        <w:t xml:space="preserve">- Bao nhiêu tiền mới mua được?</w:t>
      </w:r>
    </w:p>
    <w:p>
      <w:pPr>
        <w:pStyle w:val="BodyText"/>
      </w:pPr>
      <w:r>
        <w:t xml:space="preserve">Hoàng Phủ Vân nhìn thấy Trang Duệ không trách hắn, trên mặt nhẹ nhỏm một chút, nói ra:</w:t>
      </w:r>
    </w:p>
    <w:p>
      <w:pPr>
        <w:pStyle w:val="BodyText"/>
      </w:pPr>
      <w:r>
        <w:t xml:space="preserve">- Giá khởi điểm là sáu ngàn Euro, nhưng muốn chụp được cũng phải mất ít nhất hai mươi hai vạn Euro, cộng thêm thủ tục phí, hối đoái thành nhân dân tệ, tổng cộng tốn khoảng hai trăm sáu mươi vạn nhân dân tệ.</w:t>
      </w:r>
    </w:p>
    <w:p>
      <w:pPr>
        <w:pStyle w:val="BodyText"/>
      </w:pPr>
      <w:r>
        <w:t xml:space="preserve">- Sưu tập đao kiếm cổ cũng không tính là thời thượng, cho dù ra tay đập lấy nó thì cũng không phải giá quá cao, tin tưởng những tên lăng xê quốc tế cũng nhìn ra, Hoàng Phủ huynh, không sao.</w:t>
      </w:r>
    </w:p>
    <w:p>
      <w:pPr>
        <w:pStyle w:val="BodyText"/>
      </w:pPr>
      <w:r>
        <w:t xml:space="preserve">Trang Duệ an ủi Hoàng Phủ Vân một câu, hắn nói đúng, người sưu tầm đao kiếm rất ít, bình thường sẽ không có người nào cố ý nâng giá, bởi vì người sưu tầm rất ít, cho nên khi báo giá, không sợ bị phỏng tay.</w:t>
      </w:r>
    </w:p>
    <w:p>
      <w:pPr>
        <w:pStyle w:val="BodyText"/>
      </w:pPr>
      <w:r>
        <w:t xml:space="preserve">Ba người nói chuyện, đi thông qua cửa nghiệm chứng để vào phòng đấu giá, tiến vào trong đại sảnh.</w:t>
      </w:r>
    </w:p>
    <w:p>
      <w:pPr>
        <w:pStyle w:val="BodyText"/>
      </w:pPr>
      <w:r>
        <w:t xml:space="preserve">Hoàn toàn khác với những người nước ngoài mắt xanh tóc vàng ở bên ngoài, vừa đi vào đại sảnh, Trang Duệ đã nhìn thấy rất nhiều gương mặt da vàng tóc đen, đánh giá khắp nơi, trong đại sảnh có hơn trăm người, nhưng trong đó có bảy tám chục người là Châu Á hoặc là người trong nước.</w:t>
      </w:r>
    </w:p>
    <w:p>
      <w:pPr>
        <w:pStyle w:val="BodyText"/>
      </w:pPr>
      <w:r>
        <w:t xml:space="preserve">Nhưng đa số những người này đều có tuổi bốn mươi năm mươi, sau khi nhìn thấy Trang Duệ và Tần Huyên Băng, ánh mắt đều dò xét bọn họ một hồi, đây là đấu giá quốc tế, cho nên ít có người trẻ tuổi như Trang Duệ tham gia, trừ phi là một ít phú hào trong nước không muốn lộ diện nên ủy thác chạy tới đây tham gia đấu giá.</w:t>
      </w:r>
    </w:p>
    <w:p>
      <w:pPr>
        <w:pStyle w:val="Compact"/>
      </w:pPr>
      <w:r>
        <w:br w:type="textWrapping"/>
      </w:r>
      <w:r>
        <w:br w:type="textWrapping"/>
      </w:r>
    </w:p>
    <w:p>
      <w:pPr>
        <w:pStyle w:val="Heading2"/>
      </w:pPr>
      <w:bookmarkStart w:id="681" w:name="chương-659-đấu-giá.-2"/>
      <w:bookmarkEnd w:id="681"/>
      <w:r>
        <w:t xml:space="preserve">659. Chương 659 : Đấu Giá. (2)</w:t>
      </w:r>
    </w:p>
    <w:p>
      <w:pPr>
        <w:pStyle w:val="Compact"/>
      </w:pPr>
      <w:r>
        <w:br w:type="textWrapping"/>
      </w:r>
      <w:r>
        <w:br w:type="textWrapping"/>
      </w:r>
    </w:p>
    <w:p>
      <w:pPr>
        <w:pStyle w:val="BodyText"/>
      </w:pPr>
      <w:r>
        <w:t xml:space="preserve">Chương 659: Đấu giá. (2)</w:t>
      </w:r>
    </w:p>
    <w:p>
      <w:pPr>
        <w:pStyle w:val="BodyText"/>
      </w:pPr>
      <w:r>
        <w:t xml:space="preserve">Nguồn: Vipvanda</w:t>
      </w:r>
    </w:p>
    <w:p>
      <w:pPr>
        <w:pStyle w:val="BodyText"/>
      </w:pPr>
      <w:r>
        <w:t xml:space="preserve">Sưu tầm:</w:t>
      </w:r>
    </w:p>
    <w:p>
      <w:pPr>
        <w:pStyle w:val="BodyText"/>
      </w:pPr>
      <w:r>
        <w:t xml:space="preserve">(¯`'•.¸(¯`'•.¸† Nhóm dịch Dungnhi †¸.•'´¯)¸.•'´¯)</w:t>
      </w:r>
    </w:p>
    <w:p>
      <w:pPr>
        <w:pStyle w:val="BodyText"/>
      </w:pPr>
      <w:r>
        <w:t xml:space="preserve">Về phần Hoàng Phủ Vân, những người này tương đối quen thuộc, mấy năm gần đây thường xuyên nhìn thấy thân ảnh của hắn khi tham gia các buổi đấu giá quốc tế, cho nên thỉnh thoảng có vài người đi tới chào hỏi với Hoàng Phủ Vân.</w:t>
      </w:r>
    </w:p>
    <w:p>
      <w:pPr>
        <w:pStyle w:val="BodyText"/>
      </w:pPr>
      <w:r>
        <w:t xml:space="preserve">Đương nhiên, cũng có người kéo Hoàng Phủ Vân qua bên cạnh hỏi lai lịch của Trang Duệ, Hoàng Phủ Vân dùng lời nói hàm hồ đối đáp cho qua chuyện, Trang Duệ có mắt tóc húi cua, hoàn toàn khác với hình tượng mấy tháng trước, cũng không ai nhận ra hắn.</w:t>
      </w:r>
    </w:p>
    <w:p>
      <w:pPr>
        <w:pStyle w:val="BodyText"/>
      </w:pPr>
      <w:r>
        <w:t xml:space="preserve">- Các tiên sinh, các nữ sĩ, tôi là Jeferson, người chủ trì buổi đấu giá hôm nay. Thật cao hứng khi mọi người có thể tới tham gia buổi đấu giá tác phẩm nghệ thuật ngày hôm nay, ngày hôm qua, chúng tôi đã bán ra mười tám món tác phẩm nghệ thuật trân quý, tôi nghĩ, buổi đấu giá hôm nay, nhất định sẽ thành công mỹ mãn.</w:t>
      </w:r>
    </w:p>
    <w:p>
      <w:pPr>
        <w:pStyle w:val="BodyText"/>
      </w:pPr>
      <w:r>
        <w:t xml:space="preserve">Trang Duệ và mọi người ngồi xuống khoảng năm phút, thì có một đấu giá sư đi đến tước bàn đấu giá, thuần thục dùng tiếng Anh nói lời mở đầu, sau đó phía dưới vang lên tiếng vỗ tay thưa thớt.</w:t>
      </w:r>
    </w:p>
    <w:p>
      <w:pPr>
        <w:pStyle w:val="BodyText"/>
      </w:pPr>
      <w:r>
        <w:t xml:space="preserve">Kỳ thật tình huống cũng không phải như lời của Jeferson nói, bán ra mười tám món đồ cổ là không giả, nhưng mười lăm kiện đấu giá trong đó đã bị người ta an bài sắp xếp mang đi.</w:t>
      </w:r>
    </w:p>
    <w:p>
      <w:pPr>
        <w:pStyle w:val="BodyText"/>
      </w:pPr>
      <w:r>
        <w:t xml:space="preserve">Nếu không, nếu không ngày hôm qua chỉ có ba món tác phẩm nghệ thuật thành giao, mà Jeferson cũng không phải là chúa, hắn là một người đấu giá sư quốc tế, cho nên hôm nay hắn phải chữa cháy.</w:t>
      </w:r>
    </w:p>
    <w:p>
      <w:pPr>
        <w:pStyle w:val="BodyText"/>
      </w:pPr>
      <w:r>
        <w:t xml:space="preserve">Đấu giá sư hoặc xưng gọi là đấu giá sư đăng ký, chức nghiệp của hắn chính là chủ trì hoạt động của buổi đấu giá.</w:t>
      </w:r>
    </w:p>
    <w:p>
      <w:pPr>
        <w:pStyle w:val="BodyText"/>
      </w:pPr>
      <w:r>
        <w:t xml:space="preserve">Mà một đấu giá sư có tố chất, trước khi đấu giá hắn phải tiến hành ưu hóa tổ hợp về vật đấu giá, như thế mới có thể định ra lộ tuyến báo giá tốt nhất, hơn nữa còn làm cho hào khí của buổi đấu giá tăng lên, làm cho người ta cạnh tranh càng ngày càng quyết liệt, như thế mới được giá cao.</w:t>
      </w:r>
    </w:p>
    <w:p>
      <w:pPr>
        <w:pStyle w:val="BodyText"/>
      </w:pPr>
      <w:r>
        <w:t xml:space="preserve">Kỳ thật mọi người chỉ nhìn thấy công việc chủ trì buổi đấu giá của họ, giai đoạn đấu giá chỉ là quá trình sau cùng, trên thực tế công tác của đấu giá sư không chỉ có những thứ như vậy.</w:t>
      </w:r>
    </w:p>
    <w:p>
      <w:pPr>
        <w:pStyle w:val="BodyText"/>
      </w:pPr>
      <w:r>
        <w:t xml:space="preserve">Đầu tiên, đấu giá sư phải tham dự sưu tập nhãn hiệu, ủy thác ký kết hợp đồng, đồng thời phải tìm hiểu kỹ càng về vật đấu giá, như vậy mới có thể hiểu rõ trong lòng, thời điểm đấu giá mới có thể làm cho người mua lý giải đầy đủ về vật đấu giá, cho nên mới quyết định ra giá, đấu giá sư phải tham dự chiêu thương, đây là phân đoạn phức tạp nhất của đấu giá sư, bởi vì trước khi đấu giá, người ta phải tuyên bố tin tức về buổi đấu giá trên các phương tiện thông tin, không phải người mua càng nhiều càng tốt, mà là vật phẩm đấu giá càng thích hợp càng tốt.</w:t>
      </w:r>
    </w:p>
    <w:p>
      <w:pPr>
        <w:pStyle w:val="BodyText"/>
      </w:pPr>
      <w:r>
        <w:t xml:space="preserve">Cho nên, một đấu giá sư ưu tú phải có năng lực nắm chắc sự hài lòng, trước khi tiến vào buổi đấu giá, phải dự đoán trước các chủng loại nào sẽ đấu giá, sau đó tính ra giá trị lớn nhất của vật phẩm, thậm chí còn phải tinh tường người mua vật phẩm này là ai.</w:t>
      </w:r>
    </w:p>
    <w:p>
      <w:pPr>
        <w:pStyle w:val="BodyText"/>
      </w:pPr>
      <w:r>
        <w:t xml:space="preserve">Thu nhập của đấu giá sư cao hay thấp phụ thuộc vào việc bán đấu giá, đương nhiên thu nhập của đấu giá sư cũng có quan hệ tới danh vọng của mình, bởi vậy đấu giá sư là người quyết định sự thành bại của buổi đấu giá, đề thăng giá trị của bản thân, dùng để hấp dẫn sự chú ý của khách đấu giá.</w:t>
      </w:r>
    </w:p>
    <w:p>
      <w:pPr>
        <w:pStyle w:val="BodyText"/>
      </w:pPr>
      <w:r>
        <w:t xml:space="preserve">Ở trong nước, thu nhập cao nhất của đấu giá sư chỉ khoảng mười vạn nhân dân tệ, đấu giá sư của nước ngoài đạt được bốn đến bảy vạn Euro, đương nhiên, đó còn tùy thuộc vào chênh lệch của buổi đấu giá, thu nhập của đấu giá sư cũng sẽ cao hay thấp.</w:t>
      </w:r>
    </w:p>
    <w:p>
      <w:pPr>
        <w:pStyle w:val="BodyText"/>
      </w:pPr>
      <w:r>
        <w:t xml:space="preserve">Cũng có một ít đấu giá sư có danh khí khá lớn, họ sẽ không ở cố định một nhà đấu giá nào, mà họ dùng thân phận tự do, chuyên môn chủ trì một ít buổi đấu giá đỉnh cấp.</w:t>
      </w:r>
    </w:p>
    <w:p>
      <w:pPr>
        <w:pStyle w:val="BodyText"/>
      </w:pPr>
      <w:r>
        <w:t xml:space="preserve">Mà Jeferson, chính là một đáu giá sư đỉnh cấp trong thị trường đấu giá quốc tế, mà đấu giá sư tham gia vào buổi đấu giá này đều ẵm được một vạn Euro, sau buổi đấu giá Jeferson sẽ được trích phần trăm trong tổng giá trị của buổi đấu giá, đương nhiên, điều này phụ thuộc vào kỹ xảo chủ trì đấu giá có xuất sắc hay không.</w:t>
      </w:r>
    </w:p>
    <w:p>
      <w:pPr>
        <w:pStyle w:val="BodyText"/>
      </w:pPr>
      <w:r>
        <w:t xml:space="preserve">Vinh dự cao nhất mà đấu giá sư đạt được chính là "Bao Tay Trắng", khi được trao tặng bao tay trắng, đấu giá sư đã đạt được vinh dự cao nhất, nó là tiêu chí khi đạt được hiệu suất thành giao một trăm phần trăm trong các buổi đấu giá.</w:t>
      </w:r>
    </w:p>
    <w:p>
      <w:pPr>
        <w:pStyle w:val="BodyText"/>
      </w:pPr>
      <w:r>
        <w:t xml:space="preserve">Muốn có được bao tay trắng thì phải được mọi người tán thành, cho nên người đạt được bao tay trắng, đại biểu cho thân phận cao nhất trong nghề ngiệp, khi đó, thu nhập của người đó phi thường khả quan.</w:t>
      </w:r>
    </w:p>
    <w:p>
      <w:pPr>
        <w:pStyle w:val="BodyText"/>
      </w:pPr>
      <w:r>
        <w:t xml:space="preserve">Jeferson đã ba lần đạt được bao tay trắng, hiện tại trong các buổi đấu giá quốc tế, không người nào không biết đến, cho nên những chủ nhân của lần đấu giá này, dưới tình huống tỉ lệ thành giao quá thấp ngày hôm qua, cố ý mời Jeferson đến chủ trì lần đấu giá này.</w:t>
      </w:r>
    </w:p>
    <w:p>
      <w:pPr>
        <w:pStyle w:val="BodyText"/>
      </w:pPr>
      <w:r>
        <w:t xml:space="preserve">Buổi đấu giá ngày hôm qua, được xem là thất bại phi thường cay đắng, hai mươi bốn kiện vật phẩm, lưu phách sáu kiện, mà mười tám kiện còn lại, cũng chỉ có chủ vật phẩm đập đi hoặc là người được buổi đấu giá ủy thác đập đi, mà những người đứng ra tổ chức đấu giá phi thường bất mãn, cho nên đã đem vị đấu giá sư ngày hôm qua ra làm dê đền tội.</w:t>
      </w:r>
    </w:p>
    <w:p>
      <w:pPr>
        <w:pStyle w:val="BodyText"/>
      </w:pPr>
      <w:r>
        <w:t xml:space="preserve">- Trong thị trường tác phẩm nghệ thuật quốc tế, địa vị rất quan trọng, những năm gần đây giá trị của Lai Thăng tăng rất nhanh, nếu không phải tôi không có tiền trong túi, thì nhất định ngày hôm nay tôi sẽ tông vào đuôi xe các tiên sinh các nữ sĩ để đoạt sinh ý.</w:t>
      </w:r>
    </w:p>
    <w:p>
      <w:pPr>
        <w:pStyle w:val="BodyText"/>
      </w:pPr>
      <w:r>
        <w:t xml:space="preserve">Jeferson không hổ là đấu giá sư đỉnh cấp, sau khi mở màn, hắn không nóng lòng đi sâu vào chủ đề, mà đứng trên đài nói chuyện tào lao, trong lời nói thỉnh thoảng mang theo ý ẩn dụ và nụ cười, làm cho hào khí khẩn trương lúc trước tan biến đi rất nhiều.</w:t>
      </w:r>
    </w:p>
    <w:p>
      <w:pPr>
        <w:pStyle w:val="BodyText"/>
      </w:pPr>
      <w:r>
        <w:t xml:space="preserve">- Tốt rồi, chắc hẳn các bằng hữu đã sốt ruột, chắc chắn các vị đang mắng thầm trong lòng là ta làm chậm trễ thời gian, sau đây tôi sẽ đi thẳng vào vấn đề, chúng ta sẽ bắt đầu đấu giá các tác phẩm nghệ thuật hôm nay a!</w:t>
      </w:r>
    </w:p>
    <w:p>
      <w:pPr>
        <w:pStyle w:val="BodyText"/>
      </w:pPr>
      <w:r>
        <w:t xml:space="preserve">Đột nhiên Jeferson chuyển chủ đề, dẫn dắt sự chú ý của mọi người vào trong phòng đấu giá, vật phẩm đầu tiên trong ngày hôm nay, đã được một nhân viên công tác đeo bao tay trắng, đặt lên trước mặt bàn đấu giá, trên bàn có một quyển trục và có hai đoạn gỗ, tất cả mọi người có thể thấy được, đây chắc chắn là một bức cổ họa.</w:t>
      </w:r>
    </w:p>
    <w:p>
      <w:pPr>
        <w:pStyle w:val="BodyText"/>
      </w:pPr>
      <w:r>
        <w:t xml:space="preserve">- Kiện vật phẩm đầu tiên của ngày hôm nay, là một bức tranh, nó là một bức tranh cung đình của họa sĩ Lang Thế Ninh, cũng xuất phát từ bộ sưu tập của gia tộc Freyr. Đây là một bức tranh cổ đại vẽ phi tử của đế vương, ở trong nó chứa đựng ý tứ hàm xúc ôn nhu và nữ tính của phương Đông, nó có tên là Thuần Huệ Quý Phi Bán Thân Tượng. Sau khi được các vị chuyện gia của Pháp xem xét, nó chính là tác phẩm của Lang Thế Ninh, tuyệt không giả dối, tác phẩm này được chứng minh là một trong ba tác phẩm còn lại của Lang Thế Ninh.</w:t>
      </w:r>
    </w:p>
    <w:p>
      <w:pPr>
        <w:pStyle w:val="Compact"/>
      </w:pPr>
      <w:r>
        <w:t xml:space="preserve">nguồn (.)</w:t>
      </w:r>
      <w:r>
        <w:br w:type="textWrapping"/>
      </w:r>
      <w:r>
        <w:br w:type="textWrapping"/>
      </w:r>
    </w:p>
    <w:p>
      <w:pPr>
        <w:pStyle w:val="Heading2"/>
      </w:pPr>
      <w:bookmarkStart w:id="682" w:name="chương-66-0-đấu-giá.-3"/>
      <w:bookmarkEnd w:id="682"/>
      <w:r>
        <w:t xml:space="preserve">660. Chương 66 0: Đấu Giá. (3)</w:t>
      </w:r>
    </w:p>
    <w:p>
      <w:pPr>
        <w:pStyle w:val="Compact"/>
      </w:pPr>
      <w:r>
        <w:br w:type="textWrapping"/>
      </w:r>
      <w:r>
        <w:br w:type="textWrapping"/>
      </w:r>
    </w:p>
    <w:p>
      <w:pPr>
        <w:pStyle w:val="BodyText"/>
      </w:pPr>
      <w:r>
        <w:t xml:space="preserve">Chương 660: Đấu giá. (3)</w:t>
      </w:r>
    </w:p>
    <w:p>
      <w:pPr>
        <w:pStyle w:val="BodyText"/>
      </w:pPr>
      <w:r>
        <w:t xml:space="preserve">Nguồn: Vipvanda</w:t>
      </w:r>
    </w:p>
    <w:p>
      <w:pPr>
        <w:pStyle w:val="BodyText"/>
      </w:pPr>
      <w:r>
        <w:t xml:space="preserve">Sưu tầm:</w:t>
      </w:r>
    </w:p>
    <w:p>
      <w:pPr>
        <w:pStyle w:val="BodyText"/>
      </w:pPr>
      <w:r>
        <w:t xml:space="preserve">(¯`'•.¸(¯`'•.¸† Nhóm dịch Dungnhi †¸.•'´¯)¸.•'´¯)</w:t>
      </w:r>
    </w:p>
    <w:p>
      <w:pPr>
        <w:pStyle w:val="BodyText"/>
      </w:pPr>
      <w:r>
        <w:t xml:space="preserve">Lời này của Jeferson đã làm buổi đấu giá bạo động một hồi, người tới tham gia không nghĩ tới, Jeferson lại đem vật đấu giá thứ năm ra đầu tiên, sớm lấy ra như vậy, làm ọi người có chút trở tay không kịp.</w:t>
      </w:r>
    </w:p>
    <w:p>
      <w:pPr>
        <w:pStyle w:val="BodyText"/>
      </w:pPr>
      <w:r>
        <w:t xml:space="preserve">Đấu giá hội, muốn diễn ra thì nó phải làm công tác tuyên truyền đầu tiên, thông báo các vật phẩm đấu giá, để phần đông người đấu giá căn cứ vào thông báo này, chú ý tới vật phẩm mà mình muốn đấu giá, nhưng Jeferson đánh vỡ quan niệm thông thường, làm trình tự hỗn loạn, làm cho những người muốn mua bức họa này khẩn trương lên.</w:t>
      </w:r>
    </w:p>
    <w:p>
      <w:pPr>
        <w:pStyle w:val="BodyText"/>
      </w:pPr>
      <w:r>
        <w:t xml:space="preserve">- Nghe nói bức họa này vẽ các phi tử của hoàng đế Càn Long, không có phép kẻ vào quan sát, mà cả đời của hắn, cũng chỉ xem qua ba lượt. Mà bức tranh vẽ các phi tử thời cổ đại này, giá khởi điểm là mười vạn Euro, mỗi lần tăng giá không thấp hơn hai vạn Euro, chỉ cần một lần các vị ra giá, thì sẽ có được quyền lợi xem nó như hoàng đế, có thể đem bức họa vẽ các phi tử này bỏ vào túi riêng.</w:t>
      </w:r>
    </w:p>
    <w:p>
      <w:pPr>
        <w:pStyle w:val="BodyText"/>
      </w:pPr>
      <w:r>
        <w:t xml:space="preserve">Xem ra Jeferson đã bỏ không ít công phu lên bức họa này, đem chuyện cũ của hoàng đế Càn Long nói ra, trong lời nói mang theo lực kích động rất mạnh, làm người dưới đài thấp giọng nghị luận với nhau.</w:t>
      </w:r>
    </w:p>
    <w:p>
      <w:pPr>
        <w:pStyle w:val="BodyText"/>
      </w:pPr>
      <w:r>
        <w:t xml:space="preserve">Jeferson rất hài lòng với hiệu quả như vậy, sở dĩ hắn yêu cầu mang bức họa này ra đấu giá sớm như vậy, chính là đã cân nhắc tới sự truy cầu cuồng nhiệt của người Châu Á với các vị hoàng đế, tuy đây chỉ là một bức cổ họa, nhưng nữ nhân trong bức họa là nữ nhân của hoàng đế nha, đánh vào sự yêu thích đặc biệt của người quan tâm, ý tưởng này không tệ.</w:t>
      </w:r>
    </w:p>
    <w:p>
      <w:pPr>
        <w:pStyle w:val="BodyText"/>
      </w:pPr>
      <w:r>
        <w:t xml:space="preserve">- Tốt rồi, hiện tại bắt đầu đấu giá, giá khỏi điểm là mười vạn Euro, các vị bằng hữu, mời ra giá.</w:t>
      </w:r>
    </w:p>
    <w:p>
      <w:pPr>
        <w:pStyle w:val="BodyText"/>
      </w:pPr>
      <w:r>
        <w:t xml:space="preserve">Trong lời nói của Jeferson, xem ra buổi đấu giá tác phẩm nghệ thuật Trung Quốc ở Paris này chính thức bắt đầu.</w:t>
      </w:r>
    </w:p>
    <w:p>
      <w:pPr>
        <w:pStyle w:val="BodyText"/>
      </w:pPr>
      <w:r>
        <w:t xml:space="preserve">Cũng giống như ngày đầu tiên, sau khi Jeferson hô giá trong vòng một phút, tẻ ngắt, cũng không có người dẫn đầu ra giá, có thể người tới tham gia đấu giá là người Hoa, nhưng chỉ số thông minh đều cực cao, sau khi được Hoàng Phủ Vân nhắc nhở, bọn họ đã trở nên lý trí rất nhiều.</w:t>
      </w:r>
    </w:p>
    <w:p>
      <w:pPr>
        <w:pStyle w:val="BodyText"/>
      </w:pPr>
      <w:r>
        <w:t xml:space="preserve">Nhìn thấy tình cảnh này, trên mặt Jeferson vẫn mang theo nụ cười như cũ, chỉ là ngón út tay trái, hơi vểnh lên một chút, vừa vặn rơi vào người da trắng ngồi ở hàng phía trước.</w:t>
      </w:r>
    </w:p>
    <w:p>
      <w:pPr>
        <w:pStyle w:val="BodyText"/>
      </w:pPr>
      <w:r>
        <w:t xml:space="preserve">- Ta ra mười vạn Euro.</w:t>
      </w:r>
    </w:p>
    <w:p>
      <w:pPr>
        <w:pStyle w:val="BodyText"/>
      </w:pPr>
      <w:r>
        <w:t xml:space="preserve">Sau khi người da trắng này nhìn thấy Jeferson nhắc nhở, lập tức giơ tay báo giá.</w:t>
      </w:r>
    </w:p>
    <w:p>
      <w:pPr>
        <w:pStyle w:val="BodyText"/>
      </w:pPr>
      <w:r>
        <w:t xml:space="preserve">- Tốt, vị tiên sinh số mười hai ra giá mười vạn Euro, ah, không nghĩ tới tác phẩm nghệ thuật Trung Quốc lại có mị lực to lớn như thế, hẳn vị bằng hữu này là người Anh quốc, không ngờ lại có tình yêu nhiệt tình với tác phẩm nghệ thuật của Trung Quốc như thế. Còn có người nào ra giá hay không? Vật phẩm đấu giá hôm nay tương đối nhiều, nếu như không có, như vậy tôi xin chúc mừng vị bằng hữu người Anh quốc này, ngài đã được họa phẩm phi tử của hoàng đế Trung Quốc, tốt, lần thứ nhất...</w:t>
      </w:r>
    </w:p>
    <w:p>
      <w:pPr>
        <w:pStyle w:val="BodyText"/>
      </w:pPr>
      <w:r>
        <w:t xml:space="preserve">Jeferson vừa nói chuyện, vừa vểnh cái búa lên, hắn định gõ ba chùy, không ai ngờ tới, Jeferson lại không nhìn phản ứng dưới khán đài, cứ gõ chùy khinh suất như vậy.</w:t>
      </w:r>
    </w:p>
    <w:p>
      <w:pPr>
        <w:pStyle w:val="BodyText"/>
      </w:pPr>
      <w:r>
        <w:t xml:space="preserve">Biểu hiện của Jeferson, ở trong mắt của mọi người, hoàn toàn khác hẳn với những người đấu giá sư khác, vào lúc quyết định bán thì kỳ kèo kéo dài thời gian của vật phẩm này ra, ngụ ý muốn kèo bán được giá cao, nhưng Jeferson hoàn toàn trái lại, hắn nóng lòng muốn quyết định sớm, thời gian lưu lại ọi người, cũng không phải rất nhiều.</w:t>
      </w:r>
    </w:p>
    <w:p>
      <w:pPr>
        <w:pStyle w:val="BodyText"/>
      </w:pPr>
      <w:r>
        <w:t xml:space="preserve">Mà câu cuối cùng của Jeferson, giống như bỏ qua mọi người, trực tiếp hô lên tác phẩm này được vị người Anh quốc đạt được, lại nói tới phi tử của hoàng đế, làm ột ít người Hoa phía dưới xúc động dâng trào.</w:t>
      </w:r>
    </w:p>
    <w:p>
      <w:pPr>
        <w:pStyle w:val="BodyText"/>
      </w:pPr>
      <w:r>
        <w:t xml:space="preserve">- Mười hai vạn Euro, tôi ra mười hai vạn Euro... truyện copy từ</w:t>
      </w:r>
    </w:p>
    <w:p>
      <w:pPr>
        <w:pStyle w:val="BodyText"/>
      </w:pPr>
      <w:r>
        <w:t xml:space="preserve">Nhìn xem Jeferson tiếp tục vung vẩy cái búa, giống như muốn gõ lần hai, rốt cuộc ở dưới đài đã có người đấu giá, mặc dù chỉ tăng thêm hai vạn, nhưng lại có thể nhìn thấy vẻ mặt thong dong của Jeferson, trái tim đang treo trên cổ họng của hắn, đã quay về vị trí cũ.</w:t>
      </w:r>
    </w:p>
    <w:p>
      <w:pPr>
        <w:pStyle w:val="BodyText"/>
      </w:pPr>
      <w:r>
        <w:t xml:space="preserve">- Tôi nghĩ, có thể sử dụng giá mười hai vạn Euro, mua được một tác phẩm hơn ba trăm năm trước của Lang Thế Ninh, đúng là một việc rất tuyệt, còn có vị bằng hữu nào ra giá hay không?</w:t>
      </w:r>
    </w:p>
    <w:p>
      <w:pPr>
        <w:pStyle w:val="BodyText"/>
      </w:pPr>
      <w:r>
        <w:t xml:space="preserve">Jeferson lại nhắc nhở mọi người trong tràng, bởi vì giá cả của bức họa này, vượt xa cái giá mười hai vạn Euro, tuy mọi người đều biết dụng ý của hắn, nhưng trong lòng lại rục rịch, ngay cả Trang Duệ cũng có một cổ dục vọng như thế.</w:t>
      </w:r>
    </w:p>
    <w:p>
      <w:pPr>
        <w:pStyle w:val="BodyText"/>
      </w:pPr>
      <w:r>
        <w:t xml:space="preserve">Phải biết rằng, bút tích của Lang Thế Ninh còn tồn tại đến bây giờ rất ít, những tác phẩm được xác nhận, ở đây có một bức, vậy chỉ còn lại hai bức mà thôi, phân biệt cất chứa trong cố cung của Bắc Kinh và ở bảo tàng mỹ thuật Murs.</w:t>
      </w:r>
    </w:p>
    <w:p>
      <w:pPr>
        <w:pStyle w:val="BodyText"/>
      </w:pPr>
      <w:r>
        <w:t xml:space="preserve">Mà giá cả tác phẩm của Lang Thế Ninh, có lẽ tầm một ngàn đến hai ngàn vạn Euro, mà mười hai vạn Euro chẳng qua chỉ là một trăm hai mươi vạn nhân dân tệ, đặt trong mắt mọi người, đó chính là củ cải trắng.</w:t>
      </w:r>
    </w:p>
    <w:p>
      <w:pPr>
        <w:pStyle w:val="BodyText"/>
      </w:pPr>
      <w:r>
        <w:t xml:space="preserve">- Mười bốn vạn Euro!</w:t>
      </w:r>
    </w:p>
    <w:p>
      <w:pPr>
        <w:pStyle w:val="BodyText"/>
      </w:pPr>
      <w:r>
        <w:t xml:space="preserve">Một người trẻ tuổi ngồi trước mặt Trang Duệ, giơ tấm bảng lên, nhưng hắn tăng giá không cao, vẫn có chỗ khắc chế.</w:t>
      </w:r>
    </w:p>
    <w:p>
      <w:pPr>
        <w:pStyle w:val="BodyText"/>
      </w:pPr>
      <w:r>
        <w:t xml:space="preserve">- Mười sáu vạn Euro.</w:t>
      </w:r>
    </w:p>
    <w:p>
      <w:pPr>
        <w:pStyle w:val="BodyText"/>
      </w:pPr>
      <w:r>
        <w:t xml:space="preserve">- Mười tám vạn Euro.</w:t>
      </w:r>
    </w:p>
    <w:p>
      <w:pPr>
        <w:pStyle w:val="BodyText"/>
      </w:pPr>
      <w:r>
        <w:t xml:space="preserve">- Ta ra hai mươi hai vạn Euro.</w:t>
      </w:r>
    </w:p>
    <w:p>
      <w:pPr>
        <w:pStyle w:val="BodyText"/>
      </w:pPr>
      <w:r>
        <w:t xml:space="preserve">- Hai mươi tám vạn, ta ra hai mươi tám vạn Euro.</w:t>
      </w:r>
    </w:p>
    <w:p>
      <w:pPr>
        <w:pStyle w:val="BodyText"/>
      </w:pPr>
      <w:r>
        <w:t xml:space="preserve">Từ khi có một người nâng giá, xu thế tâm lý chung của người Châu Á, rốt cục giá cả cũng bạo phát, chỉ trong hai lần đấu giá, từ hai vạn Euro, đã biến thành bốn vạn và tám vạn Euro.</w:t>
      </w:r>
    </w:p>
    <w:p>
      <w:pPr>
        <w:pStyle w:val="BodyText"/>
      </w:pPr>
      <w:r>
        <w:t xml:space="preserve">- Hai mươi tám vạn, người số một ra hai mươi tám vạn, ah, giá tiền này đã quá hạn, số bảy mươi tám ra ba mươi sáu vạn, hiện tại giá tiền là 36 vạn, còn có vị bằng hữu nào ra giá không?</w:t>
      </w:r>
    </w:p>
    <w:p>
      <w:pPr>
        <w:pStyle w:val="BodyText"/>
      </w:pPr>
      <w:r>
        <w:t xml:space="preserve">Jeferson cảm giác được tình thế đang tiến vào trạng thái do mình khống chế, thành thạo đứng trên đài, tuy hắn không có nói nhiều, nhưng giá cả của bức họa này, đang từ tử tăng lên.</w:t>
      </w:r>
    </w:p>
    <w:p>
      <w:pPr>
        <w:pStyle w:val="BodyText"/>
      </w:pPr>
      <w:r>
        <w:t xml:space="preserve">Hoàng Phủ Vân nhìn quanh buổi đấu giá này, đều là những người quen thuộc, nhất là trong các buổi đấu giá cổ vật Trung Quốc, mấy năm nay hắn tham gia không ít, cho nên đối với những người trong nước ưa thích đấu giá một ít đồ cổ nước mình, phần lớn đều biết rõ.</w:t>
      </w:r>
    </w:p>
    <w:p>
      <w:pPr>
        <w:pStyle w:val="BodyText"/>
      </w:pPr>
      <w:r>
        <w:t xml:space="preserve">Từ khi bắt đầu buổi đấu giá, Hoàng Phủ Vân đã liên hệ với không ít người, chuẩn bị chống lại buổi đấu giá tác phẩm nghệ thuật Trung Quốc của những người nước ngoài này, tối thiểu nhất không thể để cho người nước ngoài dùng thủ pháp lăng xê nâng giá lên cao.</w:t>
      </w:r>
    </w:p>
    <w:p>
      <w:pPr>
        <w:pStyle w:val="BodyText"/>
      </w:pPr>
      <w:r>
        <w:t xml:space="preserve">Hoàng Phủ Vân xâu chuỗi rất hiệu quả, phải nói là rất không tệ, mà trong buổi đấu giá hôm qua, cũng chỉ bán được ba kiện, còn hơn mười kiện cổ vật còn lại đều được những người mắt xanh tóc vàng đập đi, mọi người đều nhìn trong mắt, trong lòng cũng hiểu rõ.</w:t>
      </w:r>
    </w:p>
    <w:p>
      <w:pPr>
        <w:pStyle w:val="BodyText"/>
      </w:pPr>
      <w:r>
        <w:t xml:space="preserve">Nhưng sở dĩ hôm qua phát sinh tình huống như vậy, hoàn toàn là sự bất lực của đấu giá sư, nhưng cũng có quan hệ với những cổ vật của ngày hôm qua, bởi vì cổ vật ngày hôm qua không có nhiều hấp dẫn, như đao kiếm và các bức tượng điêu khắc, cùng các loại tạp nham khác, những thứ này không có bao nhiêu người sưu tập, cho nên mới lưu phách nhiều, hoàn toàn hợp tình lý.</w:t>
      </w:r>
    </w:p>
    <w:p>
      <w:pPr>
        <w:pStyle w:val="Compact"/>
      </w:pPr>
      <w:r>
        <w:br w:type="textWrapping"/>
      </w:r>
      <w:r>
        <w:br w:type="textWrapping"/>
      </w:r>
    </w:p>
    <w:p>
      <w:pPr>
        <w:pStyle w:val="Heading2"/>
      </w:pPr>
      <w:bookmarkStart w:id="683" w:name="chương-661-đấu-giá.-4"/>
      <w:bookmarkEnd w:id="683"/>
      <w:r>
        <w:t xml:space="preserve">661. Chương 661 : Đấu Giá. (4)</w:t>
      </w:r>
    </w:p>
    <w:p>
      <w:pPr>
        <w:pStyle w:val="Compact"/>
      </w:pPr>
      <w:r>
        <w:br w:type="textWrapping"/>
      </w:r>
      <w:r>
        <w:br w:type="textWrapping"/>
      </w:r>
    </w:p>
    <w:p>
      <w:pPr>
        <w:pStyle w:val="BodyText"/>
      </w:pPr>
      <w:r>
        <w:t xml:space="preserve">Chương 661: Đấu giá. (4)</w:t>
      </w:r>
    </w:p>
    <w:p>
      <w:pPr>
        <w:pStyle w:val="BodyText"/>
      </w:pPr>
      <w:r>
        <w:t xml:space="preserve">Nguồn: Vipvanda</w:t>
      </w:r>
    </w:p>
    <w:p>
      <w:pPr>
        <w:pStyle w:val="BodyText"/>
      </w:pPr>
      <w:r>
        <w:t xml:space="preserve">Sưu tầm:</w:t>
      </w:r>
    </w:p>
    <w:p>
      <w:pPr>
        <w:pStyle w:val="BodyText"/>
      </w:pPr>
      <w:r>
        <w:t xml:space="preserve">(¯`'•.¸(¯`'•.¸† Nhóm dịch Dungnhi †¸.•'´¯)¸.•'´¯)</w:t>
      </w:r>
    </w:p>
    <w:p>
      <w:pPr>
        <w:pStyle w:val="BodyText"/>
      </w:pPr>
      <w:r>
        <w:t xml:space="preserve">Nhưng hôm nay Jeferson dễ dàng điều chỉnh, làm ọi người không kịp trở tay, hơn nữa từ giá cả của bức tranh Thuần Huệ Quý Phi Bán Thân Tượng, làm ọi người tức lộn ruột, dù cho hôm nay không có nhiều người hướng về bức tranh này, cũng bị cái giá này kích động, ra tay tranh đoạt.</w:t>
      </w:r>
    </w:p>
    <w:p>
      <w:pPr>
        <w:pStyle w:val="BodyText"/>
      </w:pPr>
      <w:r>
        <w:t xml:space="preserve">- Bốn mươi ba vạn Euro.</w:t>
      </w:r>
    </w:p>
    <w:p>
      <w:pPr>
        <w:pStyle w:val="BodyText"/>
      </w:pPr>
      <w:r>
        <w:t xml:space="preserve">- Năm mươi vạn Euro.</w:t>
      </w:r>
    </w:p>
    <w:p>
      <w:pPr>
        <w:pStyle w:val="BodyText"/>
      </w:pPr>
      <w:r>
        <w:t xml:space="preserve">- Sáu mươi hai vạn, ta ra sáu mươi hai vạn Euro.</w:t>
      </w:r>
    </w:p>
    <w:p>
      <w:pPr>
        <w:pStyle w:val="BodyText"/>
      </w:pPr>
      <w:r>
        <w:t xml:space="preserve">Cuộc chiến đấu bằng giá cả đang diễn ra, ngọn nguồn chính là vì bức tranh Thuần Huệ Quý Phi Bán Thân Tượng này có giá khởi điểm là mười vạn Euro, hiện tại giá cả đã tăng gấp sáu lần, hơn nữa nhìn xu thế này, không có người nào nguyện ý nhượng bộ, giá cả vẫn đang tiếp tục tăng lên.</w:t>
      </w:r>
    </w:p>
    <w:p>
      <w:pPr>
        <w:pStyle w:val="BodyText"/>
      </w:pPr>
      <w:r>
        <w:t xml:space="preserve">- Mẹ kiếp, một tay của tên Jeferson này, không hổ là đấu giá sư bao tay trắng.</w:t>
      </w:r>
    </w:p>
    <w:p>
      <w:pPr>
        <w:pStyle w:val="BodyText"/>
      </w:pPr>
      <w:r>
        <w:t xml:space="preserve">Hoàng Phủ Vân nhìn thấy những người vài ngày trước đưa ra lời hứa son sắt với mình là không xuất thủ, nhưng giờ phút này vẫn đỏ mặt tía tay tranh nhau, không khỏi thấp giọng mắng một câu.</w:t>
      </w:r>
    </w:p>
    <w:p>
      <w:pPr>
        <w:pStyle w:val="BodyText"/>
      </w:pPr>
      <w:r>
        <w:t xml:space="preserve">- Hoàng Phủ huynh, như vậy không được a, tiếp tục như vậy, chỉ sợ giá sẽ khá cao.</w:t>
      </w:r>
    </w:p>
    <w:p>
      <w:pPr>
        <w:pStyle w:val="BodyText"/>
      </w:pPr>
      <w:r>
        <w:t xml:space="preserve">Lông mày Trang Duệ cau lại, kỳ thật Trang Duệ vốn cũng muốn ra tay, nhưng có điều không đợi hắn suy nghĩ kỹ, giá tiền này đang ngồi hỏa tiễn, tăng lên rất nhanh.</w:t>
      </w:r>
    </w:p>
    <w:p>
      <w:pPr>
        <w:pStyle w:val="BodyText"/>
      </w:pPr>
      <w:r>
        <w:t xml:space="preserve">- Bảy mươi tám vạn Euro, số một trăm hai mươi lăm ra giá bảy mươi tám vạn Euro, còn có bằng hữu nào ra giá không? Nếu như không có người ra giá, vậy xin chúc mừng người mua số một trăm hai mươi lăm, phải biết rằng, bức họa này đã trải qua ước định chuyên nghiệp của chúng ta, giá trị của nó phải ngoài một trăm vạn Euro nha.</w:t>
      </w:r>
    </w:p>
    <w:p>
      <w:pPr>
        <w:pStyle w:val="BodyText"/>
      </w:pPr>
      <w:r>
        <w:t xml:space="preserve">Thời điểm có người thét lên bảy mươi tám vạn Euro, trong sảnh đấu giá trở nên yên tĩnh lại, nhưng Jeferson cũng không nóng nảy, loại hiện tượng này thật là bình thường, chỉ cần có người gọi giá lần thứ nhất, lập tức sẽ như vậy, tất cả mọi người sẽ ra tay, nếu như không có người nào ra giá, ở phía dưới sẽ ngồi không mà nhìn sai? Cho nên Jeferson lại tiếp tục dùng ngôn ngữ dụ hoặc mọi người, hắn nói đúng là sự thật, tác phẩm của Lang Thế Ninh, giá ước định thấp nhất là một trăm hai mươi vạn Euro.</w:t>
      </w:r>
    </w:p>
    <w:p>
      <w:pPr>
        <w:pStyle w:val="BodyText"/>
      </w:pPr>
      <w:r>
        <w:t xml:space="preserve">- Tám mươi vạn Euro.</w:t>
      </w:r>
    </w:p>
    <w:p>
      <w:pPr>
        <w:pStyle w:val="BodyText"/>
      </w:pPr>
      <w:r>
        <w:t xml:space="preserve">- Tốt, người số một ra giá tám mươi vạn Euro, vì bằng hữu nào ra giá tiếp không?</w:t>
      </w:r>
    </w:p>
    <w:p>
      <w:pPr>
        <w:pStyle w:val="BodyText"/>
      </w:pPr>
      <w:r>
        <w:t xml:space="preserve">Nghe thấy có người nâng giá, trong lòng Jeferson vui vẻ, nếu cứ tiếp tục như vậy, hoàn thành nhiệm vụ của buổi đấu giá này thì không thành vấn đề.</w:t>
      </w:r>
    </w:p>
    <w:p>
      <w:pPr>
        <w:pStyle w:val="BodyText"/>
      </w:pPr>
      <w:r>
        <w:t xml:space="preserve">Bởi vì nhiệm vụ của Jeferson được nhà đấu giá đưa ra là một trăm vạn Euro, chỉ cần vượt qua giá tiền này, thì hắn sẽ được trích phần trăm, hiện tại Jeferson tự tin, mình hoàn toàn có thể đánh cái giá hai trăm vạn Euro cho bức tranh này.</w:t>
      </w:r>
    </w:p>
    <w:p>
      <w:pPr>
        <w:pStyle w:val="BodyText"/>
      </w:pPr>
      <w:r>
        <w:t xml:space="preserve">Dựa theo thông thường mà nói, một kiện vật phẩm đấu giá có giá khởi điểm là mười vạn Euro, giá cao nhất của nó chỉ là năm mươi vạn Euro, Jeferson đàn áp tất cả mọi chỉ trích, yêu cầu giá khởi điểm là mười vạn Euro, hắn đang thừa nhận một áp lực rất lớn.</w:t>
      </w:r>
    </w:p>
    <w:p>
      <w:pPr>
        <w:pStyle w:val="BodyText"/>
      </w:pPr>
      <w:r>
        <w:t xml:space="preserve">Nhưng từ những tình huống hiện giờ, tâm tình của Jeferson hoàn toàn buông lỏng, hắn đã thành công khống chế cục diện, vấn đề kế tiếp chính là, hắn có thể chốt giá cuối cùng là bao nhiêu mà thôi.</w:t>
      </w:r>
    </w:p>
    <w:p>
      <w:pPr>
        <w:pStyle w:val="BodyText"/>
      </w:pPr>
      <w:r>
        <w:t xml:space="preserve">- Ta ra giá một trăm hai mươi vạn Euro, từ giá trị của bức họa này, giá tiền này đúng là rất công đạo, nếu như có người ra giá thêm, ta rất hoài nghi người nọ có phải là người do hội đấu giá an bài hay không?</w:t>
      </w:r>
    </w:p>
    <w:p>
      <w:pPr>
        <w:pStyle w:val="BodyText"/>
      </w:pPr>
      <w:r>
        <w:t xml:space="preserve">- Vật này vào năm đó bị Freyr nước Pháp cướp đi, triều Thanh vô năng cho nên để cho những hậu nhân chúng ta trả tiền để mua chúng, ta có thể mua bức họa này về, nhưng lại không thể để cho những người có dụng tâm kín đáo xảo trá được. Ta không muốn những tên quỷ tây dương này vào hơn trăm năm trước dùng đại pháo mở cửa đại môn của chúng ta, cướp đi cổ vật của chúng ta, hiện tại lại dùng đồ bị cướp đi đó, để cướp đoạt tài phú của chúng!</w:t>
      </w:r>
    </w:p>
    <w:p>
      <w:pPr>
        <w:pStyle w:val="BodyText"/>
      </w:pPr>
      <w:r>
        <w:t xml:space="preserve">Đột nhiên, một người dùng âm thanh hữu lực, giống như một tiếng sấm nổ vang, trừ lúc báo giá dùng tiếng Anh để nói ra, những lời còn lại, đều dùng Hán ngữ để nói, những âm thanh này, quanh quẩn thật lâu trong sảnh đấu giá.</w:t>
      </w:r>
    </w:p>
    <w:p>
      <w:pPr>
        <w:pStyle w:val="BodyText"/>
      </w:pPr>
      <w:r>
        <w:t xml:space="preserve">Đạo lý ai cũng hiểu, nhưng chưa từng có người nào ở hiện trường, nói ra những lời như vậy, những lời này lại làm cho những người Hoa ở đây khiếp sợ, không khỏi nhao nhao đứng dậy, nhìn về nơi phát ra âm thanh.</w:t>
      </w:r>
    </w:p>
    <w:p>
      <w:pPr>
        <w:pStyle w:val="BodyText"/>
      </w:pPr>
      <w:r>
        <w:t xml:space="preserve">Người vừa nói chính là Trang Duệ, lúc này Trang Duệ bình tĩnh giơ tay đứng lên, lại ngồi trở lại, trên mặt không có biểu lộ nào, không có phẫn nộ cũng không có cao hứng.</w:t>
      </w:r>
    </w:p>
    <w:p>
      <w:pPr>
        <w:pStyle w:val="BodyText"/>
      </w:pPr>
      <w:r>
        <w:t xml:space="preserve">- Người trẻ tuổi kia là ao?</w:t>
      </w:r>
    </w:p>
    <w:p>
      <w:pPr>
        <w:pStyle w:val="BodyText"/>
      </w:pPr>
      <w:r>
        <w:t xml:space="preserve">- Không biết, đúng là trẻ tuổi a, ngồi cùng một chỗ với Hoàng Phủ Vân, chút nữa nghe ngóng vậy.</w:t>
      </w:r>
    </w:p>
    <w:p>
      <w:pPr>
        <w:pStyle w:val="BodyText"/>
      </w:pPr>
      <w:r>
        <w:t xml:space="preserve">- Ta nhìn vóc người có chút quen mặt, giống như đã gặp nhau ở đâu đó.</w:t>
      </w:r>
    </w:p>
    <w:p>
      <w:pPr>
        <w:pStyle w:val="BodyText"/>
      </w:pPr>
      <w:r>
        <w:t xml:space="preserve">- Hắc, người Trung Quốc một không trở lại, ngài có thể gặp ai?</w:t>
      </w:r>
    </w:p>
    <w:p>
      <w:pPr>
        <w:pStyle w:val="BodyText"/>
      </w:pPr>
      <w:r>
        <w:t xml:space="preserve">- Có thể ra giá một trăm hai mươi vạn Euro, người có thể ra giá một trăm hai mươi vạn Euro, chắc chắn có chút địa vị, bức tranh này ta không ra giá nữa.</w:t>
      </w:r>
    </w:p>
    <w:p>
      <w:pPr>
        <w:pStyle w:val="BodyText"/>
      </w:pPr>
      <w:r>
        <w:t xml:space="preserve">- Ta cũng không ra giá, người một nhà đoạt với người một nhà, có ý gì?</w:t>
      </w:r>
    </w:p>
    <w:p>
      <w:pPr>
        <w:pStyle w:val="BodyText"/>
      </w:pPr>
      <w:r>
        <w:t xml:space="preserve">- Đúng, không công tiện nghi cho bọn người nước ngoài, tranh này ta không ra giá nữa.</w:t>
      </w:r>
    </w:p>
    <w:p>
      <w:pPr>
        <w:pStyle w:val="BodyText"/>
      </w:pPr>
      <w:r>
        <w:t xml:space="preserve">Trang Duệ lên tiếng nhắc nhở, cho nên trong tràng ầm ỹ một hồi, mọi người đều phát biểu ý kiến của mình, cũng có không ít người nghe ngóng lai lịch của Trang Duệ, nhưng Trang Duệ rất ít khi xuất hiện trong buổi đấu giá, cho nên không ai nhận ra hắn.</w:t>
      </w:r>
    </w:p>
    <w:p>
      <w:pPr>
        <w:pStyle w:val="BodyText"/>
      </w:pPr>
      <w:r>
        <w:t xml:space="preserve">Nhưng dù không có người nào nhận ra Trang Duệ, nhưng không có nghĩa là lời của Trang Duệ không chính xác, bởi vì bức họa này theo như lời của Trang Duệ, giá trị cao nhất cũng chỉ một trăm hai mươi vạn Euro, nếu như mình lại nâng giá, chẳng phải không công giúp đỡ cho nhà đấu giá sao?</w:t>
      </w:r>
    </w:p>
    <w:p>
      <w:pPr>
        <w:pStyle w:val="BodyText"/>
      </w:pPr>
      <w:r>
        <w:t xml:space="preserve">Giá này là hợp lý cho bức tranh, hơn nữa người có tài lực hùng hậu, sau khi nghe lời này của Trang Duệ, cũng không tăng giá nữa, nếu mình lại nâng giá, chắc chắn sẽ bị mọi người phỉ nhổ.</w:t>
      </w:r>
    </w:p>
    <w:p>
      <w:pPr>
        <w:pStyle w:val="BodyText"/>
      </w:pPr>
      <w:r>
        <w:t xml:space="preserve">Đương nhiên, cũng có một ít người hoài nghi động cơ trong lời nói của Trang Duệ, có thể cho rằng hắn nói thế để không ai ra giá thêm nữa, nhưng mà, họ đang hận tại sao mình không nghĩ ra phương pháp này? Hiện tại đành phải câm lặng.</w:t>
      </w:r>
    </w:p>
    <w:p>
      <w:pPr>
        <w:pStyle w:val="BodyText"/>
      </w:pPr>
      <w:r>
        <w:t xml:space="preserve">Trong lúc nhất thời, những người Hoa trong đây muốn mua, dưới tình huống không trao đổi với nhau, lại đạt thành ăn ý, cũng không có người nào tiếp tục ra giá cho bức tranh Thuần Huệ Quý Phi Bán Thân Tượng.</w:t>
      </w:r>
    </w:p>
    <w:p>
      <w:pPr>
        <w:pStyle w:val="BodyText"/>
      </w:pPr>
      <w:r>
        <w:t xml:space="preserve">- Các tiên sinh, các nữ sĩ, xin yên tĩnh, xin an tĩnh một chút, vị số một trăm năm mươi sáu ra giá một trăm hai mươi vạn Euro, xin hỏi còn có người nào tăng giá hay không, lặp lại một lần, người mua số một trăm năm sáu ra giá một trăm hai mươi vạn Euro, xin hỏi còn có người nào ra giá nữa hay không?</w:t>
      </w:r>
    </w:p>
    <w:p>
      <w:pPr>
        <w:pStyle w:val="BodyText"/>
      </w:pPr>
      <w:r>
        <w:t xml:space="preserve">Jeferson đứng trên bàn đấu giá nghe thấy Trang Duệ ra giá, nhưng sau đó lại nói tiếng Trung, hắn nghe không hiểu, nhưng lời nói của Trang Duệ lại làm ra oanh động, trong lòng của Jeferson có cảm giác không ổn, hắn biết chắc những lời vừa rồi của Trang Duệ không phải là lời hữu ích gì.</w:t>
      </w:r>
    </w:p>
    <w:p>
      <w:pPr>
        <w:pStyle w:val="Compact"/>
      </w:pPr>
      <w:r>
        <w:br w:type="textWrapping"/>
      </w:r>
      <w:r>
        <w:br w:type="textWrapping"/>
      </w:r>
    </w:p>
    <w:p>
      <w:pPr>
        <w:pStyle w:val="Heading2"/>
      </w:pPr>
      <w:bookmarkStart w:id="684" w:name="chương-662-mấu-chốt.-1"/>
      <w:bookmarkEnd w:id="684"/>
      <w:r>
        <w:t xml:space="preserve">662. Chương 662 : Mấu Chốt. (1)</w:t>
      </w:r>
    </w:p>
    <w:p>
      <w:pPr>
        <w:pStyle w:val="Compact"/>
      </w:pPr>
      <w:r>
        <w:br w:type="textWrapping"/>
      </w:r>
      <w:r>
        <w:br w:type="textWrapping"/>
      </w:r>
    </w:p>
    <w:p>
      <w:pPr>
        <w:pStyle w:val="BodyText"/>
      </w:pPr>
      <w:r>
        <w:t xml:space="preserve">Chương 662: Mấu chốt. (1)</w:t>
      </w:r>
    </w:p>
    <w:p>
      <w:pPr>
        <w:pStyle w:val="BodyText"/>
      </w:pPr>
      <w:r>
        <w:t xml:space="preserve">Nguồn: Vipvanda</w:t>
      </w:r>
    </w:p>
    <w:p>
      <w:pPr>
        <w:pStyle w:val="BodyText"/>
      </w:pPr>
      <w:r>
        <w:t xml:space="preserve">Sưu tầm:</w:t>
      </w:r>
    </w:p>
    <w:p>
      <w:pPr>
        <w:pStyle w:val="BodyText"/>
      </w:pPr>
      <w:r>
        <w:t xml:space="preserve">(¯`'•.¸(¯`'•.¸† Nhóm dịch Dungnhi †¸.•'´¯)¸.•'´¯)</w:t>
      </w:r>
    </w:p>
    <w:p>
      <w:pPr>
        <w:pStyle w:val="BodyText"/>
      </w:pPr>
      <w:r>
        <w:t xml:space="preserve">Quả nhiên, khi Jeferson ngăn cản nghị luận ở phía dưới, mặc cho hắn ba hoa chích chòe thế nào, người Hoa ở phía dưới, không người nào chịu ra giá thêm nữa, nụ cười trên mặt của Jeferson, cũng trở nên cứng ngắc.</w:t>
      </w:r>
    </w:p>
    <w:p>
      <w:pPr>
        <w:pStyle w:val="BodyText"/>
      </w:pPr>
      <w:r>
        <w:t xml:space="preserve">- Nói cái gì, lập tức phiên dịch ra cho ta nghe.</w:t>
      </w:r>
    </w:p>
    <w:p>
      <w:pPr>
        <w:pStyle w:val="BodyText"/>
      </w:pPr>
      <w:r>
        <w:t xml:space="preserve">Jeferson cảm thấy không ổn, liền đưa miệng nói vào Microphone, hắn dùng Microphone mini, trao đổi với nhân viên đấu giá hội, ngày hôm qua Trang Duệ không có tham gia đấu giá, cho nên Jeferson không có để ý tới Trang Duệ.</w:t>
      </w:r>
    </w:p>
    <w:p>
      <w:pPr>
        <w:pStyle w:val="BodyText"/>
      </w:pPr>
      <w:r>
        <w:t xml:space="preserve">- Lão đệ, lợi hại, lợi hại!</w:t>
      </w:r>
    </w:p>
    <w:p>
      <w:pPr>
        <w:pStyle w:val="BodyText"/>
      </w:pPr>
      <w:r>
        <w:t xml:space="preserve">Hoàng Phủ Vân ngồi bên cạnh Trang Duệ, cũng không nghĩ tới đột nhiên Trang Duệ lại đứng lên phát biểu như vậy, sau khoảng ba phút rưỡi không có phản ứng, lúc này đại sảnh đấu giá an tĩnh lại, hắn mới dùng ngón tay cái giơ lên với Trang Duệ.</w:t>
      </w:r>
    </w:p>
    <w:p>
      <w:pPr>
        <w:pStyle w:val="BodyText"/>
      </w:pPr>
      <w:r>
        <w:t xml:space="preserve">Sau khi biết Trang Duệ nói như vậy, vị đấu giá sư "Bao tay trắng" trên đài, sắc mặt trở nên cực kỳ khó coi, đám người Hoa dưới đài nhìn thấy, tâm tình trở nên vô cùng sảng khoái.</w:t>
      </w:r>
    </w:p>
    <w:p>
      <w:pPr>
        <w:pStyle w:val="BodyText"/>
      </w:pPr>
      <w:r>
        <w:t xml:space="preserve">Vừa rồi nhất thời vô ý, cho nên bị tên quỷ tây phương này châm ngòi đấu gián lẫn nhau, hiện tại phục hồi tinh thần lại, đương nhiên biết rõ đều do tên quỷ tây phương này mà ra, hiện tại nhìn thấy Jeferson kinh ngạc, trong nội tâm đương nhiên vô cùng sảng khoái.</w:t>
      </w:r>
    </w:p>
    <w:p>
      <w:pPr>
        <w:pStyle w:val="BodyText"/>
      </w:pPr>
      <w:r>
        <w:t xml:space="preserve">- Trang Duệ, Tranh này có giá trị nhiều tiền như vậy sao?</w:t>
      </w:r>
    </w:p>
    <w:p>
      <w:pPr>
        <w:pStyle w:val="BodyText"/>
      </w:pPr>
      <w:r>
        <w:t xml:space="preserve">Tần Huyên Băng ở bên cạnh nhỏ giọng hỏi một câu, Tần Huyên Băng biết rõ gần đây kinh tế của Trang Duê hơi căng thẳng, một trăm hai mươi vạn Euro, chính là một trăm hai mươi ba vạn đô la.</w:t>
      </w:r>
    </w:p>
    <w:p>
      <w:pPr>
        <w:pStyle w:val="BodyText"/>
      </w:pPr>
      <w:r>
        <w:t xml:space="preserve">Trang Duệ nhỏ giọng trả lời một câu, tuy từ nơi hắn ngồi và đài đấu giá hơi xa, nhưng vẫn nằm trong phạm vi quan sát bằng linh khí, đương nhiên Trang Duệ sớm nhận ra bức tranh này là thật hay giả, nó đúng là bút tích thật của Lang Thế Ninh.</w:t>
      </w:r>
    </w:p>
    <w:p>
      <w:pPr>
        <w:pStyle w:val="BodyText"/>
      </w:pPr>
      <w:r>
        <w:t xml:space="preserve">Tác phẩm của Lang Thế Ninh, dựa theo đẳng cấp cổ vật của Trung Quốc, tuyệt đối có thể đáng giá như bảo vật bảo hộ cấp hai, hiện tại trong bảo tàng của Trang Duệ thiếu những thứ như vậy, đối với những vật này không thể bỏ qua.</w:t>
      </w:r>
    </w:p>
    <w:p>
      <w:pPr>
        <w:pStyle w:val="BodyText"/>
      </w:pPr>
      <w:r>
        <w:t xml:space="preserve">Cổ vật quốc gia cũng phân chia đẳng cấp, cũng yêu cầu tương đối nghiêm khắc, giống như tác phẩm của Lang Thế Ninh, hiện tại chỉ có thể được phân biệt vào hàng cổ vật bảo hộ cấp hai, nhưng giá trị sưu tập trên thị trường, lại không tính là thấp.</w:t>
      </w:r>
    </w:p>
    <w:p>
      <w:pPr>
        <w:pStyle w:val="BodyText"/>
      </w:pPr>
      <w:r>
        <w:t xml:space="preserve">Hơn nữa tác phẩm của Lang Thế Ninh, tuy không thể sánh kịp với tác phẩm của Picasso, giá tối đa trên thị trường quốc tế là một trăm đến hai trăm vạn Euro, nhưng đặt ở trong nước, bán ra cái giá hai ngàn đến ba ngàn vạn nhân dân tệ là bình thường, Trang Duệ có thể dùng một trăm hai mươi vạn Euro mua được, lợi nhuân trong đó là rất lớn.</w:t>
      </w:r>
    </w:p>
    <w:p>
      <w:pPr>
        <w:pStyle w:val="BodyText"/>
      </w:pPr>
      <w:r>
        <w:t xml:space="preserve">Lúc này Jeferson trên đài đã thu được lời phiên dịch, liền hiểu ý tứ lời nói của Trang Duệ, tuy Trang Duệ báo ra cái giá một trăm hai mươi vạn Euro, nhưng vẫn làm cho Jeferson tức giận, dù sao cái giá này và giá hắn mong muốn kém nhau rất nhiều.</w:t>
      </w:r>
    </w:p>
    <w:p>
      <w:pPr>
        <w:pStyle w:val="BodyText"/>
      </w:pPr>
      <w:r>
        <w:t xml:space="preserve">- Một trăm hai mươi vạn Euro, còn có người nào cảm thấy hứng thú? Tôi dám cam đoan, đây là bức tranh vẽ phi tần đời nhà Thanh, có giá trị sưu tầm rất cao, lại qua một hai năm nữa, chắc chắn có thể bán được cái giá hơn ba trăm vạn Euro, cơ hội khó được, xin mọi người cân nhắc một chút.</w:t>
      </w:r>
    </w:p>
    <w:p>
      <w:pPr>
        <w:pStyle w:val="BodyText"/>
      </w:pPr>
      <w:r>
        <w:t xml:space="preserve">Jeferson tiếp tục dùng cái lưỡi thối nát kích động những nhà sưu tập người Hoa trong đại sảnh, chỉ cần có người ra giá một lần, là có thể đánh vỡ cục diện bế tắc hiện nay, mà ý đồ của Jeferson cũng đạt được.</w:t>
      </w:r>
    </w:p>
    <w:p>
      <w:pPr>
        <w:pStyle w:val="BodyText"/>
      </w:pPr>
      <w:r>
        <w:t xml:space="preserve">Nhưng Jeferson vẫn xem thương lực ảnh hưởng bằng lời nói của Trang Duệ, tuy người Châu Á thích nội đấu, nhưng người ở nơi này, đều là người có thân phận.</w:t>
      </w:r>
    </w:p>
    <w:p>
      <w:pPr>
        <w:pStyle w:val="BodyText"/>
      </w:pPr>
      <w:r>
        <w:t xml:space="preserve">Hơn nữa dựa theo hành vi quy tắc của người Châu Á, sau khi nghe Trang Duệ nói xong, nếu lại nâng giá, chính là không cho Trang Duệ mặt mũi.</w:t>
      </w:r>
    </w:p>
    <w:p>
      <w:pPr>
        <w:pStyle w:val="BodyText"/>
      </w:pPr>
      <w:r>
        <w:t xml:space="preserve">Tuy nhìn thấy Trang Duệ còn trẻ tuổi, nhưng người Trung Quốc có câu ngạn ngữ: chớ khinh người trẻ tuổi, không ai nghèo hèn mãi mãi, người có thể đi tới nơi này, không có một ai đơn giản, ai biết sau lưng Trang Duệ là thế lực thế nào? Làm người nên lưu một đường, đây mới là cách nghĩ của những lão hồ ly đang ngồi ở đây.</w:t>
      </w:r>
    </w:p>
    <w:p>
      <w:pPr>
        <w:pStyle w:val="BodyText"/>
      </w:pPr>
      <w:r>
        <w:t xml:space="preserve">- Một trăm hai mươi vạn Euro lần hai, chỉ có một cơ hội cuối cùng, tất cả các vị tiên sinh phu nhân, cơ hội khó được, bỏ qua tác phẩm trân quý này, sau này không biết còn nữa hay không, xin các vị thận trọng cân nhắc một chút.</w:t>
      </w:r>
    </w:p>
    <w:p>
      <w:pPr>
        <w:pStyle w:val="BodyText"/>
      </w:pPr>
      <w:r>
        <w:t xml:space="preserve">Trải qua ba phút, Jeferson rất không tình nguyện gõ cây búa lần thứ hai, hơn nữa cố gắng nói những lời cuối cùng, cổ động nhóm người Hoa ra giá.</w:t>
      </w:r>
    </w:p>
    <w:p>
      <w:pPr>
        <w:pStyle w:val="BodyText"/>
      </w:pPr>
      <w:r>
        <w:t xml:space="preserve">Jeferson không phải là không muốn giơ tay ra giá, nhưng hắn không dám, đúng vậy, chính là không dám!</w:t>
      </w:r>
    </w:p>
    <w:p>
      <w:pPr>
        <w:pStyle w:val="BodyText"/>
      </w:pPr>
      <w:r>
        <w:t xml:space="preserve">Tác phẩm của Lang Thế Ninh lần đầu tiên xuất hiện trên buổi đấu giá quốc tế, giá cả của nó tầm một trăm vạn đến hai trăm vạn Euro, đây chính là giá cả mà các chuyên gia quốc tế ước định.</w:t>
      </w:r>
    </w:p>
    <w:p>
      <w:pPr>
        <w:pStyle w:val="BodyText"/>
      </w:pPr>
      <w:r>
        <w:t xml:space="preserve">Mà Trang Duệ ra giá, vừa đúng vào mấu chốt tâm lý thừa nhận của mọi người, không cao nhưng tuyệt đối không thấp, giống như một cái xương cá kẹt vào yết hầu của mọi người, không thể ra giá vè sượng mặt.</w:t>
      </w:r>
    </w:p>
    <w:p>
      <w:pPr>
        <w:pStyle w:val="BodyText"/>
      </w:pPr>
      <w:r>
        <w:t xml:space="preserve">Loại tâm tình hiện tại của Jeferson lúc này, bởi vì trước đây hắn đã đàm phán tốt với chủ nhân của bức tranh, không giống như lúc đấu giá vật phẩm ngày hôm qua, trước khi chụp ảnh bán đấu giá, đã từng có hiệp nghị với chủ nhân món đồ này.</w:t>
      </w:r>
    </w:p>
    <w:p>
      <w:pPr>
        <w:pStyle w:val="BodyText"/>
      </w:pPr>
      <w:r>
        <w:t xml:space="preserve">Nhưng bức tranh này lại khác, nếu như mình không có người nào nâng giá lên đến mức mình muốn, nhà bán đấu giá sẽ vì danh dự của mình, nhất định sẽ xuất tiền mua bức tranh này, khi đó việc vui sẽ càng lớn.</w:t>
      </w:r>
    </w:p>
    <w:p>
      <w:pPr>
        <w:pStyle w:val="BodyText"/>
      </w:pPr>
      <w:r>
        <w:t xml:space="preserve">Cho nên Jeferson liên tục do dự, cuối cùng vẫn không dám ra giá, bởi vì hậu quả của chuyện này, hắn không gánh nỗi, vạn nhất lưu phách hoặc bị một nhà nào đó chụp được, chẳng khác nào hủy đi chiêu bài "Bao Tay Trắng" của hắn.</w:t>
      </w:r>
    </w:p>
    <w:p>
      <w:pPr>
        <w:pStyle w:val="BodyText"/>
      </w:pPr>
      <w:r>
        <w:t xml:space="preserve">- Các tiên sinh các nữ sĩ, đây là một cơ hội cuối cùng, nếu không có ai ra giá cho tác phẩm của Lang Thế Ninh, thì nó sẽ thuộc sở hữu của số một trăm năm mươi sáu.</w:t>
      </w:r>
    </w:p>
    <w:p>
      <w:pPr>
        <w:pStyle w:val="BodyText"/>
      </w:pPr>
      <w:r>
        <w:t xml:space="preserve">- Được rồi, ngài đã vì một bức tranh mà chậm trể nửa giờ, nhanh chóng kết thúc và chuyển sang vật khác đi.</w:t>
      </w:r>
    </w:p>
    <w:p>
      <w:pPr>
        <w:pStyle w:val="BodyText"/>
      </w:pPr>
      <w:r>
        <w:t xml:space="preserve">Âm thanh của Jeferson chưa dứt, đã có một người mua không kiên nhẫn chen ngang, với tuổi của những người này, đa số đều là trung niên, nếu như đã hạ quyết định, thì cũng không ai bị lời nói của Jeferson đầu độc.</w:t>
      </w:r>
    </w:p>
    <w:p>
      <w:pPr>
        <w:pStyle w:val="BodyText"/>
      </w:pPr>
      <w:r>
        <w:t xml:space="preserve">- Được, vậy chúc mừng người mua số một trăm năm mươi sáu, vật phẩm đấu giá đầu tiên hôm nay, tác phẩm Thuần Huệ Quý Phi Bán Thân Tượng của họa sĩ cung đình Lang Thế Ninh, thuộc về ngài.</w:t>
      </w:r>
    </w:p>
    <w:p>
      <w:pPr>
        <w:pStyle w:val="BodyText"/>
      </w:pPr>
      <w:r>
        <w:t xml:space="preserve">Sau khi nghe thấy âm thanh không kiên nhẫn ở phía dưới, Jeferson biết rõ cố gắng của mình đã uổng phí, hơn nữa thời gian quá lâu, nếu không tiếp tục thì sẽ rất khó nói, rơi vào đường cùng, hắn đành phải gõ chùy xuống, vật phẩm đấu giá đầu tiên của hôm nay, thuộc về Trang Duệ.</w:t>
      </w:r>
    </w:p>
    <w:p>
      <w:pPr>
        <w:pStyle w:val="Compact"/>
      </w:pPr>
      <w:r>
        <w:br w:type="textWrapping"/>
      </w:r>
      <w:r>
        <w:br w:type="textWrapping"/>
      </w:r>
    </w:p>
    <w:p>
      <w:pPr>
        <w:pStyle w:val="Heading2"/>
      </w:pPr>
      <w:bookmarkStart w:id="685" w:name="chương-663-mấu-chốt.-2"/>
      <w:bookmarkEnd w:id="685"/>
      <w:r>
        <w:t xml:space="preserve">663. Chương 663 : Mấu Chốt. (2)</w:t>
      </w:r>
    </w:p>
    <w:p>
      <w:pPr>
        <w:pStyle w:val="Compact"/>
      </w:pPr>
      <w:r>
        <w:br w:type="textWrapping"/>
      </w:r>
      <w:r>
        <w:br w:type="textWrapping"/>
      </w:r>
    </w:p>
    <w:p>
      <w:pPr>
        <w:pStyle w:val="BodyText"/>
      </w:pPr>
      <w:r>
        <w:t xml:space="preserve">Chương 663: Mấu chốt. (2)</w:t>
      </w:r>
    </w:p>
    <w:p>
      <w:pPr>
        <w:pStyle w:val="BodyText"/>
      </w:pPr>
      <w:r>
        <w:t xml:space="preserve">Nguồn: Vipvanda</w:t>
      </w:r>
    </w:p>
    <w:p>
      <w:pPr>
        <w:pStyle w:val="BodyText"/>
      </w:pPr>
      <w:r>
        <w:t xml:space="preserve">Sưu tầm:</w:t>
      </w:r>
    </w:p>
    <w:p>
      <w:pPr>
        <w:pStyle w:val="BodyText"/>
      </w:pPr>
      <w:r>
        <w:t xml:space="preserve">(¯`'•.¸(¯`'•.¸† Nhóm dịch Dungnhi †¸.•'´¯)¸.•'´¯)</w:t>
      </w:r>
    </w:p>
    <w:p>
      <w:pPr>
        <w:pStyle w:val="BodyText"/>
      </w:pPr>
      <w:r>
        <w:t xml:space="preserve">Tuy ngoài miệng Jeferson nói chúc mừng, nhưng trên mặt lại không có bao nhiêu vui vẻ, hắn vốn có ý định đem kiện vật phẩm này ra đấu giá đầu tiên để tạo sự chú ý, nhưng hiện tại, chú ý đã đi sai hướng, các phú hào người Hoa trong đại sảnh đấu giá, lực chú ý của họ tập trung vào Trang Duệ nhiều hơn là bản thân vật đấu giá.</w:t>
      </w:r>
    </w:p>
    <w:p>
      <w:pPr>
        <w:pStyle w:val="BodyText"/>
      </w:pPr>
      <w:r>
        <w:t xml:space="preserve">- Chàng trai, chúc mừng a, đúng là tuổi trẻ thật tốt, ồ, nha đầu kia sao ta nhìn quen mặt như thế nhỉ?</w:t>
      </w:r>
    </w:p>
    <w:p>
      <w:pPr>
        <w:pStyle w:val="BodyText"/>
      </w:pPr>
      <w:r>
        <w:t xml:space="preserve">Một vị phu nhân ngồi ở hàng phía trước Trang Duệ, quay đầu thiện ý cười với Trang Duệ một cái, nhưng thời điểm nhìn thấy Tần Huyên Băng, hơi nhíu mày, giống như đang tự hỏi mình đã gặp Tần Huyên Băng ở nơi nào đó?</w:t>
      </w:r>
    </w:p>
    <w:p>
      <w:pPr>
        <w:pStyle w:val="BodyText"/>
      </w:pPr>
      <w:r>
        <w:t xml:space="preserve">Trang Duệ liền vội vàng gật đầu đáp lễ, hắn không sợ Tần Huyên Băng ghen, bởi vì với tuổi của vị phu nhân này, đã đủ để làm mẹ của hắn.</w:t>
      </w:r>
    </w:p>
    <w:p>
      <w:pPr>
        <w:pStyle w:val="BodyText"/>
      </w:pPr>
      <w:r>
        <w:t xml:space="preserve">- Trương phu nhân, tôi họ Tần, cha tôi là Tần Hạo Nhiên.</w:t>
      </w:r>
    </w:p>
    <w:p>
      <w:pPr>
        <w:pStyle w:val="BodyText"/>
      </w:pPr>
      <w:r>
        <w:t xml:space="preserve">Vị phu nhân kia không biết Tần Huyên Băng, nhưng Tần Huyên Băng lại biết nàng, lập tức lẽ phép đáp lại một câu.</w:t>
      </w:r>
    </w:p>
    <w:p>
      <w:pPr>
        <w:pStyle w:val="BodyText"/>
      </w:pPr>
      <w:r>
        <w:t xml:space="preserve">- Nha, ta biết rồi, thì ra ngươi là tiểu công chúa của Tần gia a, thảo nào ta lại thấy quen mắt đến như thế a. xem tại</w:t>
      </w:r>
    </w:p>
    <w:p>
      <w:pPr>
        <w:pStyle w:val="BodyText"/>
      </w:pPr>
      <w:r>
        <w:t xml:space="preserve">Trương phu nhân nghe vậy cười, nói tiếp:</w:t>
      </w:r>
    </w:p>
    <w:p>
      <w:pPr>
        <w:pStyle w:val="BodyText"/>
      </w:pPr>
      <w:r>
        <w:t xml:space="preserve">- Vị này chắc là Trang tiên sinh a? Đoạn thời gian trước có nghe người ta nhắc tới đại danh, nhưng vẫn chưa gặp qua, không nghĩ tới ở chỗ này lại nhìn thấy, không tệ, rất không tồi, những lời vừa rồi đúng là rất tốt.</w:t>
      </w:r>
    </w:p>
    <w:p>
      <w:pPr>
        <w:pStyle w:val="BodyText"/>
      </w:pPr>
      <w:r>
        <w:t xml:space="preserve">- Không dám nhận, tính tình của tôi ngay thẳng, chỉ là không quen nhìn, bọn quỷ tây dương này cướp cổ vật của Trung Quốc, lại từ những món đó cướp tiền của người Châu Á, trong nội tâm của tôi không cách nào chịu được.</w:t>
      </w:r>
    </w:p>
    <w:p>
      <w:pPr>
        <w:pStyle w:val="BodyText"/>
      </w:pPr>
      <w:r>
        <w:t xml:space="preserve">Trang Duệ cũng không nhận ra người trước mặt, nhưng nhìn khí độ nói chuyện, hẳn là một nhân vật có uy tín và danh dự, hơn nữa nhìn tuổi cũng không nhỏ, vội vàng nói vài câu khiêm tốn.</w:t>
      </w:r>
    </w:p>
    <w:p>
      <w:pPr>
        <w:pStyle w:val="BodyText"/>
      </w:pPr>
      <w:r>
        <w:t xml:space="preserve">Nhưng từ trong lời nói của Trang Duệ, lại lộ ra nguyên hình, tâm tư khi Trang Duệ mua sắm bức tranh này rất lớn, nhưng hắn không muốn bị người ta cho rằng đang dùng tâm kế, cho nên làm ra bộ dáng đầy căm phẫn như vậy.</w:t>
      </w:r>
    </w:p>
    <w:p>
      <w:pPr>
        <w:pStyle w:val="BodyText"/>
      </w:pPr>
      <w:r>
        <w:t xml:space="preserve">- Ân, chàng trai, đúng là xứng đôi với tiểu công chúa Tần gia nha.</w:t>
      </w:r>
    </w:p>
    <w:p>
      <w:pPr>
        <w:pStyle w:val="BodyText"/>
      </w:pPr>
      <w:r>
        <w:t xml:space="preserve">Vị kia phu nhân này nhìn Trang Duệ cười cười, quay đầu lại , nàng chỉ nghe nói chàng trai trẻ này chính là con rể của Tần gia, hơn nữa còn đánh bạc một bao ngọc trên thuyền, đúng là rất khó chịu nổi, nhưng đó là nghe nói, chuyện của tiểu bối nàng không để trong lòng.</w:t>
      </w:r>
    </w:p>
    <w:p>
      <w:pPr>
        <w:pStyle w:val="BodyText"/>
      </w:pPr>
      <w:r>
        <w:t xml:space="preserve">- Huyên Băng, vị phu nhân này là ai?</w:t>
      </w:r>
    </w:p>
    <w:p>
      <w:pPr>
        <w:pStyle w:val="BodyText"/>
      </w:pPr>
      <w:r>
        <w:t xml:space="preserve">Sau khi nhìn thấy vị phu nhân này quay đầu trở lại, Trang Duệ nhỏ giọng nói vào tai Tần Huyên Băng, nói:</w:t>
      </w:r>
    </w:p>
    <w:p>
      <w:pPr>
        <w:pStyle w:val="BodyText"/>
      </w:pPr>
      <w:r>
        <w:t xml:space="preserve">- Địa vị của nàng không nhỏ...</w:t>
      </w:r>
    </w:p>
    <w:p>
      <w:pPr>
        <w:pStyle w:val="BodyText"/>
      </w:pPr>
      <w:r>
        <w:t xml:space="preserve">Tần Huyên Băng đem cái miệng nhỏ kề vào tai của Trang Duệ, nói:</w:t>
      </w:r>
    </w:p>
    <w:p>
      <w:pPr>
        <w:pStyle w:val="BodyText"/>
      </w:pPr>
      <w:r>
        <w:t xml:space="preserve">- Đừng nhìn nàng là nữ nhân, nhưng nàng là phó hội trưởng tổng thương hội Hồng Kông Trung Quốc, là tổng giám đốc của Hồng Kông Đại Khánh Dầu Mỏ, tống giám đốc Hồng Kông Vĩnh Hưng xí nghiệp, chủ tịch ngân hàng đầu tư, chủ tịch hiệp hội xí nghiệp phát triển Hồng Kông. Tài sản của nàng, đều ở Hồng Kông, cũng có thể coi là siêu cấp phú hào, còn mạnh hơn gia tộc của em rất nhiều.</w:t>
      </w:r>
    </w:p>
    <w:p>
      <w:pPr>
        <w:pStyle w:val="BodyText"/>
      </w:pPr>
      <w:r>
        <w:t xml:space="preserve">- Là nàng? Có phải anh của nàng ta là Trương Tông Hiến?</w:t>
      </w:r>
    </w:p>
    <w:p>
      <w:pPr>
        <w:pStyle w:val="BodyText"/>
      </w:pPr>
      <w:r>
        <w:t xml:space="preserve">Trang Duệ nghe lời này của Tần Huyên Băng, sửng sờ một chút, mở miệng hỏi.</w:t>
      </w:r>
    </w:p>
    <w:p>
      <w:pPr>
        <w:pStyle w:val="BodyText"/>
      </w:pPr>
      <w:r>
        <w:t xml:space="preserve">Tần Huyên Băng dùng ánh mắt kỳ quái liếc nhìn Trang Duệ, nói ra:</w:t>
      </w:r>
    </w:p>
    <w:p>
      <w:pPr>
        <w:pStyle w:val="BodyText"/>
      </w:pPr>
      <w:r>
        <w:t xml:space="preserve">- Đúng vậy, nàng và anh của nàng, đều là danh nhân Hồng Kông, thế nào, anh quen sao?</w:t>
      </w:r>
    </w:p>
    <w:p>
      <w:pPr>
        <w:pStyle w:val="BodyText"/>
      </w:pPr>
      <w:r>
        <w:t xml:space="preserve">- Không biết, nhưng nghe nói hai anh em bọn họ, đều là người thích sưu tập đồ cổ, có danh khí rất lớn. truyện cập nhật nhanh nhất tại chấm</w:t>
      </w:r>
    </w:p>
    <w:p>
      <w:pPr>
        <w:pStyle w:val="BodyText"/>
      </w:pPr>
      <w:r>
        <w:t xml:space="preserve">Trang Duệ chưa từng gặp anh em Trương Vĩnh Trân, nhưng đã từng nghe qua tên họ, mà danh tiếng cũng rất lớn.</w:t>
      </w:r>
    </w:p>
    <w:p>
      <w:pPr>
        <w:pStyle w:val="BodyText"/>
      </w:pPr>
      <w:r>
        <w:t xml:space="preserve">Trương Vĩnh Trân xuất thân thế gia đồ cổ, ông nội Trương Tiếp Như là một người vang danh một thời, cha là Trương Trọng Anh, vào thời Quốc Dân Đảng ở Thượng Hải, có danh khí nổi tiếng về đồ cổ, ngoài ra còn mở Tự Trân Trai, chuyên môn kinh doanh đồ cổ, mà những người thích gốm sứ cổ năm đó đều thường xuyện đi tham quan Tụ Trân Trai của hắn.</w:t>
      </w:r>
    </w:p>
    <w:p>
      <w:pPr>
        <w:pStyle w:val="BodyText"/>
      </w:pPr>
      <w:r>
        <w:t xml:space="preserve">Thời điểm Đức thúc truyền thụ tri thức về đồ cổ cho Trang Duệ, không ít lần đề cập tới Tụ Trân Trai ở Thượng Hải, lại nói nếu mình lớn hơn vài tuổi, nhất định phải nhận lời mời làm chưởng quầy của Tụ Trân Trai.</w:t>
      </w:r>
    </w:p>
    <w:p>
      <w:pPr>
        <w:pStyle w:val="BodyText"/>
      </w:pPr>
      <w:r>
        <w:t xml:space="preserve">Mà anh của Trương Vĩnh Trân, Trương Tông Hiến có thể nói là một danh gia đồ cổ cự phách trong và ngoài nước, thuở nhỏ được gia đình hun đúc, Trương Vĩnh Trân luôn có hứng thú với văn hóa nghệ thuật truyền thống của Trung Quốc.</w:t>
      </w:r>
    </w:p>
    <w:p>
      <w:pPr>
        <w:pStyle w:val="BodyText"/>
      </w:pPr>
      <w:r>
        <w:t xml:space="preserve">Trương Vĩnh Trân ở vào thập niên bảy mươi thế kỷ trước, đã cùng con của Hắc Anh Đông là Hắc Chấn Hoàn thành lập Hồng Kông Đại Khánh Dầu Mỏ, bán dầu mỏ cho Trung Quốc.</w:t>
      </w:r>
    </w:p>
    <w:p>
      <w:pPr>
        <w:pStyle w:val="BodyText"/>
      </w:pPr>
      <w:r>
        <w:t xml:space="preserve">Là một người phụ nữ gan dạ sáng suốt không thua kém đấng mày râu, Trương Vĩnh Trân dẫn đầu và mở rộng nghiệp vụ bán dầu, thành lập một mạng lưới tiêu thụ dầu mỏ trên khắp Trung Quốc, đón lấy đầu tư trong nước như giao thông, thương mậu, bất động sản và các ngành sản xuất, đưa nàng lên vị trí doanh nhân thành công ở Trung Quốc và Hồng Kông, tài sản cũng vượt xa anh mình là Trương Tông Hiến.</w:t>
      </w:r>
    </w:p>
    <w:p>
      <w:pPr>
        <w:pStyle w:val="BodyText"/>
      </w:pPr>
      <w:r>
        <w:t xml:space="preserve">Thành công trên sự nghiệp cũng không thể chôn vùi thanh danh tốt đẹp của Trương Vĩnh Trân, Trương Vĩnh Trân sưu tập đồ cổ, bởi vì trình độ và lực ảnh hưởng của anh trai là Trương Tông Hiến.</w:t>
      </w:r>
    </w:p>
    <w:p>
      <w:pPr>
        <w:pStyle w:val="BodyText"/>
      </w:pPr>
      <w:r>
        <w:t xml:space="preserve">Mà vào tháng 11 năm 1999, Trương Tống Hiến đã triển lãm và tổ chức đấu giá cổ vật, Trương Vĩnh Trân cũng là người mua chủ yếu, nàng dùng một ngàn hai trăm mười hai vạn đô la Hồng Kông để mua Khang Hi Yên Chi Hồng Địa Pháp Lang Liên Hoa Văn Oản, dùng hai ngàn hai trăm bảy mươi lăm vạn đô la Hồng Kông mua Càn Long Đồng Thai Họa Pháp Lang Hoàng Địa Mẫu Đan Văn Bình.</w:t>
      </w:r>
    </w:p>
    <w:p>
      <w:pPr>
        <w:pStyle w:val="BodyText"/>
      </w:pPr>
      <w:r>
        <w:t xml:space="preserve">Sau khi kết thúc đấu giá, Trương Tông Hiến gặp em mình ở nhà hàng, nói:</w:t>
      </w:r>
    </w:p>
    <w:p>
      <w:pPr>
        <w:pStyle w:val="BodyText"/>
      </w:pPr>
      <w:r>
        <w:t xml:space="preserve">- Anh biết rõ em có tiền, nhưng em cũng mua quá nhiều, chừa một chút cho người khác mua chứ, người không biết sẽ cho rằng em đang giúp anh bán hàng đấy.</w:t>
      </w:r>
    </w:p>
    <w:p>
      <w:pPr>
        <w:pStyle w:val="BodyText"/>
      </w:pPr>
      <w:r>
        <w:t xml:space="preserve">Mà vào năm 2002 Trung Quốc Hồng Kông tổ chức Tô Phú Bỉ đấu giá hội, Trương Vĩnh Trân tốn bốn ngàn một trăm năm mươi vạn đô la Hồng Kông để mua Ung Chính Phấn Thải Bức Đào Cảm Lãm Bình, rồi sau đó nói quyên tặng cho viện bảo tàng Thượng Hải, lần đấu giá đó, đối với Trương Vĩnh Trân mà nói có chút ngẫu nhiên.</w:t>
      </w:r>
    </w:p>
    <w:p>
      <w:pPr>
        <w:pStyle w:val="BodyText"/>
      </w:pPr>
      <w:r>
        <w:t xml:space="preserve">Lúc ấy, Trương Vĩnh Trân đang ở trên máy bay trở về Trung Quốc Hồng Kông, khi cực kỳ nhàm chán thì nghe tin tức có đấu giá cổ vật, liếc thấy trên đó có Ung Chính Phẩn Thải Bức Đào Cảm Lãm Bình, nhìn thấy thân bình hình bầu dục và có màu sắc xinh đẹp, tạo hình đường cong thập phần ưu mỹ.</w:t>
      </w:r>
    </w:p>
    <w:p>
      <w:pPr>
        <w:pStyle w:val="BodyText"/>
      </w:pPr>
      <w:r>
        <w:t xml:space="preserve">Dưới thân bình còn họa mười tám cánh hoa đào màu hồng, mà đào tượng trưng cho trường thọ, mà "Bức" cùng âm với "Phúc", điều này đại biểu cho cát tường may mắn, mà nó lại là đồ sứ của Ung Chính và Càn Long ưa thích.</w:t>
      </w:r>
    </w:p>
    <w:p>
      <w:pPr>
        <w:pStyle w:val="Compact"/>
      </w:pPr>
      <w:r>
        <w:br w:type="textWrapping"/>
      </w:r>
      <w:r>
        <w:br w:type="textWrapping"/>
      </w:r>
    </w:p>
    <w:p>
      <w:pPr>
        <w:pStyle w:val="Heading2"/>
      </w:pPr>
      <w:bookmarkStart w:id="686" w:name="chương-664-mấu-chốt.-3"/>
      <w:bookmarkEnd w:id="686"/>
      <w:r>
        <w:t xml:space="preserve">664. Chương 664 : Mấu Chốt. (3)</w:t>
      </w:r>
    </w:p>
    <w:p>
      <w:pPr>
        <w:pStyle w:val="Compact"/>
      </w:pPr>
      <w:r>
        <w:br w:type="textWrapping"/>
      </w:r>
      <w:r>
        <w:br w:type="textWrapping"/>
      </w:r>
    </w:p>
    <w:p>
      <w:pPr>
        <w:pStyle w:val="BodyText"/>
      </w:pPr>
      <w:r>
        <w:t xml:space="preserve">Chương 664: Mấu chốt. (3)</w:t>
      </w:r>
    </w:p>
    <w:p>
      <w:pPr>
        <w:pStyle w:val="BodyText"/>
      </w:pPr>
      <w:r>
        <w:t xml:space="preserve">Nguồn: Vipvanda</w:t>
      </w:r>
    </w:p>
    <w:p>
      <w:pPr>
        <w:pStyle w:val="BodyText"/>
      </w:pPr>
      <w:r>
        <w:t xml:space="preserve">Sưu tầm:</w:t>
      </w:r>
    </w:p>
    <w:p>
      <w:pPr>
        <w:pStyle w:val="BodyText"/>
      </w:pPr>
      <w:r>
        <w:t xml:space="preserve">(¯`'•.¸(¯`'•.¸† Nhóm dịch Dungnhi †¸.•'´¯)¸.•'´¯)</w:t>
      </w:r>
    </w:p>
    <w:p>
      <w:pPr>
        <w:pStyle w:val="BodyText"/>
      </w:pPr>
      <w:r>
        <w:t xml:space="preserve">Những đồ sứ của Ung Chính còn truyền thế rất hiếm khi vẽ hoa đào, mà cái bình này, lại có hình bầu dục hiếm thấy, mà nhìn hoa đào màu hồng phấn mà bình lại hình bầu dục, chỉ sợ cái bình trước mắt này là một món duy nhất trên đời, cho nên có thể nói nó là tuyệt thế bảo bình.</w:t>
      </w:r>
    </w:p>
    <w:p>
      <w:pPr>
        <w:pStyle w:val="BodyText"/>
      </w:pPr>
      <w:r>
        <w:t xml:space="preserve">Lúc ấy Trương Vĩnh Trân thầm hạ quyết tâm, nhất định phải chụp cho được tinh phẩm này, tại buổi đấu giá Tô Phú Bỉ ở Hồng Kông, nàng nâng giá khỏi điểm là một ngàn tám trăm vạn đô la Hồng Kông, lên thẳng ba ngàn bảy trăm đô la Hồng Kông, không còn người nào nâng giá nữa, sau cùng cộng thêm tiền thuế, cái tuyệt thế bảo bình này có giá ba ngàn một trăm năm mươi vạn đô la Hồng Kông.</w:t>
      </w:r>
    </w:p>
    <w:p>
      <w:pPr>
        <w:pStyle w:val="BodyText"/>
      </w:pPr>
      <w:r>
        <w:t xml:space="preserve">Mà buổi đấu giá đó, cũng đã sáng tạo ra một cái giá cao nhất cho tác phẩm nghệ thuật Trung Quốc trên thị trường quốc tế, cho nên cái tên của Trương Vĩnh Trân, đại biểu cho đại thủ bút trong giới sưu tầm cổ vật, càng làm cho những người xấu hổ vì túi tiền rỗng tuếch của mình mà hâm mộ.</w:t>
      </w:r>
    </w:p>
    <w:p>
      <w:pPr>
        <w:pStyle w:val="BodyText"/>
      </w:pPr>
      <w:r>
        <w:t xml:space="preserve">Đối với đại nhân vật như thế, cho dù là Trang Duệ hiện tại, cũng cảm thấy nàng là một quả núi cao ngất ngưỡng, bởi vì bất kể là tiền tài hay địa vị, Trang Duệ còn chênh lệch với người ta một khoảng lớn.</w:t>
      </w:r>
    </w:p>
    <w:p>
      <w:pPr>
        <w:pStyle w:val="BodyText"/>
      </w:pPr>
      <w:r>
        <w:t xml:space="preserve">- Có thể mời nàng quyên tặng hoặc xuất ra một ít cổ vật để trưng bày trong viện bảo tàng của mình hay không?</w:t>
      </w:r>
    </w:p>
    <w:p>
      <w:pPr>
        <w:pStyle w:val="BodyText"/>
      </w:pPr>
      <w:r>
        <w:t xml:space="preserve">Bỗng nhiên trong đầu của Trang Duệ xuất hiện cái ý niệm này, dù hiện giờ trong tay của mình có không ít thứ tốt, nhưng so sánh với một thế gia cổ vật như Trương Vĩnh Trân, thì khác biệt như trời và đất, Trang Duệ không khỏi đem chủ ý đánh lên đầu đối phương.</w:t>
      </w:r>
    </w:p>
    <w:p>
      <w:pPr>
        <w:pStyle w:val="BodyText"/>
      </w:pPr>
      <w:r>
        <w:t xml:space="preserve">Nếu đã mở bảo tàng tư nhân, Trang Duệ cũng muốn biến bảo tàng tư nhân của mình thành một bảo tàng có sức ảnh hưởng thật mạnh trong nước, nhưng chỉ dựa vào những cổ vật của mình, hiển nhiên là không thể nào.</w:t>
      </w:r>
    </w:p>
    <w:p>
      <w:pPr>
        <w:pStyle w:val="BodyText"/>
      </w:pPr>
      <w:r>
        <w:t xml:space="preserve">Trang Duệ đã sớm chỉnh hợp một ít nhà sưu tập cổ vật tư nhân, nhưng thao tác cực kỳ phức tạp, hiện tại nó vẫn đang trong giai đoạn ý tưởng, nhưng sau khi nhìn thấy Trương Vĩnh Trân, cách nghĩ này dần dần thành hình trong đầu của hắn.</w:t>
      </w:r>
    </w:p>
    <w:p>
      <w:pPr>
        <w:pStyle w:val="BodyText"/>
      </w:pPr>
      <w:r>
        <w:t xml:space="preserve">Bây giờ Trang Duệ nghĩ như vậy, chỉ cần đối phương nguyện ý cầm cổ vật của bản thân ra triển lãm, quyền sở hữu vẫn là của đối phương, mình phải ký kết hợp đồng với nàng, sau khi triển lãm một hai năm, đem vật phẩm trả lại cho nguyên chủ, hơn nữa còn trả thêm một ít phí tổn.</w:t>
      </w:r>
    </w:p>
    <w:p>
      <w:pPr>
        <w:pStyle w:val="BodyText"/>
      </w:pPr>
      <w:r>
        <w:t xml:space="preserve">Đương nhiên, nếu như đối phương có thể xuất ra nhiều đồ mà mình sưu tập ra triển lãm, Trang Duệ sẽ không để ý mà đem một phần thu nhập của bảo tàng cho đối phương, nhưng cổ phần của bảo tàng, lại liên quan tới cổ vật đang được cất giữ, cho nên cổ phần của bảo tàng rất khó phân phối.</w:t>
      </w:r>
    </w:p>
    <w:p>
      <w:pPr>
        <w:pStyle w:val="BodyText"/>
      </w:pPr>
      <w:r>
        <w:t xml:space="preserve">Về phần tiền bảo tàng kiếm được, trong lòng Trang Duệ hiện tại không rõ ngọn nguồn, dù sao hắn đã chuẩn bị tâm lý là sẽ lỗ, bởi vì trước mắt, trừ bảo tàng tư nhân của Mã tiên sinh, có thể miễn cưỡng chi trả phí tổn hằng ngày của bảo tàng, còn lại thì hắn chưa từng nghe nói có bảo tàng tư nhân nào có lợi nhuận cả.</w:t>
      </w:r>
    </w:p>
    <w:p>
      <w:pPr>
        <w:pStyle w:val="BodyText"/>
      </w:pPr>
      <w:r>
        <w:t xml:space="preserve">- Thực xin lỗi, tiên sinh.</w:t>
      </w:r>
    </w:p>
    <w:p>
      <w:pPr>
        <w:pStyle w:val="BodyText"/>
      </w:pPr>
      <w:r>
        <w:t xml:space="preserve">Thời điểm Trang Duệ đang cúi đầu trầm tư, đấu giá đang tiếp tục tiến hành, một trung niên nhân đi đến bên người Trang Duệ, chen ngang suy nghĩ của hắn.</w:t>
      </w:r>
    </w:p>
    <w:p>
      <w:pPr>
        <w:pStyle w:val="BodyText"/>
      </w:pPr>
      <w:r>
        <w:t xml:space="preserve">- Ngài là?</w:t>
      </w:r>
    </w:p>
    <w:p>
      <w:pPr>
        <w:pStyle w:val="BodyText"/>
      </w:pPr>
      <w:r>
        <w:t xml:space="preserve">Trang Duệ có chút nhíu mày, vừa định suy nghĩ về vấn đề phát triển bảo tàng sau này, đã bị người ta cắt đứt, cho nên tâm tình có chút khó chịu.</w:t>
      </w:r>
    </w:p>
    <w:p>
      <w:pPr>
        <w:pStyle w:val="BodyText"/>
      </w:pPr>
      <w:r>
        <w:t xml:space="preserve">- Tôi tên là George, là luật sư của buổi đấu giá này, lần này tôi đến đây là do nhà đấu giá ủy thác, tôi phải cảnh cáo Trang tiên sinh, xin ngài không nên ở trong phòng đấu giá nói ra khuynh hướng chính trị và những lời nói không được kiểm chứng, nếu như lại xảy ra chuyện như vừa rồi, chúng tôi sẽ mời ngài ra khỏi nơi này. Mặt khác, về phần chân tướng lịch sử, nó đã bị mai một theo thời gian, tiên sinh không có chứng cớ về những vật này, là bị cướp đoạt từ quốc gia của ngài ra ngoài a.</w:t>
      </w:r>
    </w:p>
    <w:p>
      <w:pPr>
        <w:pStyle w:val="BodyText"/>
      </w:pPr>
      <w:r>
        <w:t xml:space="preserve">Khi George nói chuyện, sắc mặt của Trang Duệ trở nên khó xem, lúc hắn chụp được bức họa này, thì cũng không ảnh hưởng đến nhân hòa của buổi đấu giá, nhưng những lời hiện giờ của George nói, đã triệt để chọc giận Trang Duệ.</w:t>
      </w:r>
    </w:p>
    <w:p>
      <w:pPr>
        <w:pStyle w:val="BodyText"/>
      </w:pPr>
      <w:r>
        <w:t xml:space="preserve">Trang Duệ tự hỏi mình cũng không phải là một người ngu, thời điểm cân nhắc lựa chọn giữa lợi ích quốc và lợi ích tư nhân, Trang Duệ chắc chắn sẽ lựa chọn lợi ích tư nhân.</w:t>
      </w:r>
    </w:p>
    <w:p>
      <w:pPr>
        <w:pStyle w:val="BodyText"/>
      </w:pPr>
      <w:r>
        <w:t xml:space="preserve">Nhưng cũng không đại biểu cho việc hắn bị khiêu khích thì sẽ nhịn xuống, sự nhẫn nại của một người, cũng có điểm mấu chốt, nhưng lời nói của George, đã vượt qua điểm mấu chốt của Trang Duệ.</w:t>
      </w:r>
    </w:p>
    <w:p>
      <w:pPr>
        <w:pStyle w:val="BodyText"/>
      </w:pPr>
      <w:r>
        <w:t xml:space="preserve">- Thực xin lỗi, tôi nghĩ, nếu tôi làm trái pháp luật của quý quốc, ngài có thể khởi tố tôi, nếu như không có, tôi cho rằng những lời này của ngài, là đang uy hiếp tôi, tôi không biết một buổi đấu giá nổi danh như vậy, không ngờ lại làm ra những chuyện thế này.</w:t>
      </w:r>
    </w:p>
    <w:p>
      <w:pPr>
        <w:pStyle w:val="BodyText"/>
      </w:pPr>
      <w:r>
        <w:t xml:space="preserve">- Nha... Không, Trang tiên sinh, tôi không có ý này.</w:t>
      </w:r>
    </w:p>
    <w:p>
      <w:pPr>
        <w:pStyle w:val="BodyText"/>
      </w:pPr>
      <w:r>
        <w:t xml:space="preserve">George phát hiện người Châu Á trước mặt này, hoàn toàn khác với những người Châu Á khác mà hắn biết, hắn vốn cho rằng sau khi mình cảnh cáo đối phương, đối phương sẽ rất khiêm tốn tiếp nhận, nhưng không ngờ, tính cách người trẻ tuổi này lại dữ dằn như vậy, lại hô lên ở chỗ này, vấn đề này đã nằm ngoài sự khống chế của hắn.</w:t>
      </w:r>
    </w:p>
    <w:p>
      <w:pPr>
        <w:pStyle w:val="BodyText"/>
      </w:pPr>
      <w:r>
        <w:t xml:space="preserve">- Ý tứ đã được ngài biểu đạt rất rõ.</w:t>
      </w:r>
    </w:p>
    <w:p>
      <w:pPr>
        <w:pStyle w:val="BodyText"/>
      </w:pPr>
      <w:r>
        <w:t xml:space="preserve">Trang Duệ lạnh lùng nói một câu, sau đó bước lên trước sân khấu, nói ra:</w:t>
      </w:r>
    </w:p>
    <w:p>
      <w:pPr>
        <w:pStyle w:val="BodyText"/>
      </w:pPr>
      <w:r>
        <w:t xml:space="preserve">- Đấu giá sư tiên sinh, không ngại cho ta nói mấy câu chứ?</w:t>
      </w:r>
    </w:p>
    <w:p>
      <w:pPr>
        <w:pStyle w:val="BodyText"/>
      </w:pPr>
      <w:r>
        <w:t xml:space="preserve">Trang Duệ cũng mặc kệ Jeferson có ngại hay không, trực tiếp cầm microphone vào trong tay, nhìn người ở phía dưới nói ra.</w:t>
      </w:r>
    </w:p>
    <w:p>
      <w:pPr>
        <w:pStyle w:val="BodyText"/>
      </w:pPr>
      <w:r>
        <w:t xml:space="preserve">- Các tiên sinh, các nữ sĩ, tôi biết các vị từ các nơi trên giới đến nơi này vì yêu thích tác phẩm nghệ thuật của Trung Quốc, thực xin lỗi, quấy rầy vài phút của các vị, tôi muốn nói đến chuyện vừa xảy ra vài phút trước đây với tôi.</w:t>
      </w:r>
    </w:p>
    <w:p>
      <w:pPr>
        <w:pStyle w:val="BodyText"/>
      </w:pPr>
      <w:r>
        <w:t xml:space="preserve">- Đồ khốn! George đã làm chuyện gì thế này? đọc truyện mới nhất tại .</w:t>
      </w:r>
    </w:p>
    <w:p>
      <w:pPr>
        <w:pStyle w:val="BodyText"/>
      </w:pPr>
      <w:r>
        <w:t xml:space="preserve">Ở trong lầu hai của đại sảnh đấu giá, có một người tóc hoa râm, tuổi ước chừng năm mươi, hung hăng cầm gạt tàn trong tay nện xuống đất.</w:t>
      </w:r>
    </w:p>
    <w:p>
      <w:pPr>
        <w:pStyle w:val="BodyText"/>
      </w:pPr>
      <w:r>
        <w:t xml:space="preserve">- Đi, gọi bảo an kéo người Châu Á này xuống dưới.</w:t>
      </w:r>
    </w:p>
    <w:p>
      <w:pPr>
        <w:pStyle w:val="BodyText"/>
      </w:pPr>
      <w:r>
        <w:t xml:space="preserve">- Richard, không được, tư liệu của người nọ đã có, hắn có chức vụ chính thức ở Trung Quốc, là người xử lý công việc ở hiệp hội ngọc thạch, chúng ta làm như vậy, sẽ trở thành tranh chấp quốc tế.</w:t>
      </w:r>
    </w:p>
    <w:p>
      <w:pPr>
        <w:pStyle w:val="BodyText"/>
      </w:pPr>
      <w:r>
        <w:t xml:space="preserve">Ở bên cạnh trung niên nhân, một người khác ngăn cản quyết định của hắn, nhìn tấm fax trong tay, lông mày nhíu lại.</w:t>
      </w:r>
    </w:p>
    <w:p>
      <w:pPr>
        <w:pStyle w:val="BodyText"/>
      </w:pPr>
      <w:r>
        <w:t xml:space="preserve">Trong tấm fax này không chỉ có tin tức về chức vụ mà Trang Duệ đang đảm nhận ở hiệp hội ngọc thạch, mà quan hệ gia đình của Trang Duệ cũng được liệt kê rõ ràng, có thể thấy được bối cảnh nhà bán đấu giá này không đơn giản chút nào.</w:t>
      </w:r>
    </w:p>
    <w:p>
      <w:pPr>
        <w:pStyle w:val="BodyText"/>
      </w:pPr>
      <w:r>
        <w:t xml:space="preserve">- Shit, Jeferson là đồ ngu ngốc, tại sao lại đi cảnh cáo tên này chứ, bức tranh kia hắn mua rồi thì chẳng phải là xong rồi sao?</w:t>
      </w:r>
    </w:p>
    <w:p>
      <w:pPr>
        <w:pStyle w:val="Compact"/>
      </w:pPr>
      <w:r>
        <w:br w:type="textWrapping"/>
      </w:r>
      <w:r>
        <w:br w:type="textWrapping"/>
      </w:r>
    </w:p>
    <w:p>
      <w:pPr>
        <w:pStyle w:val="Heading2"/>
      </w:pPr>
      <w:bookmarkStart w:id="687" w:name="chương-665-mấu-chốt.-4"/>
      <w:bookmarkEnd w:id="687"/>
      <w:r>
        <w:t xml:space="preserve">665. Chương 665 : Mấu Chốt. (4)</w:t>
      </w:r>
    </w:p>
    <w:p>
      <w:pPr>
        <w:pStyle w:val="Compact"/>
      </w:pPr>
      <w:r>
        <w:br w:type="textWrapping"/>
      </w:r>
      <w:r>
        <w:br w:type="textWrapping"/>
      </w:r>
    </w:p>
    <w:p>
      <w:pPr>
        <w:pStyle w:val="BodyText"/>
      </w:pPr>
      <w:r>
        <w:t xml:space="preserve">Chương 665: Mấu chốt. (4)</w:t>
      </w:r>
    </w:p>
    <w:p>
      <w:pPr>
        <w:pStyle w:val="BodyText"/>
      </w:pPr>
      <w:r>
        <w:t xml:space="preserve">Nguồn: Vipvanda</w:t>
      </w:r>
    </w:p>
    <w:p>
      <w:pPr>
        <w:pStyle w:val="BodyText"/>
      </w:pPr>
      <w:r>
        <w:t xml:space="preserve">Sưu tầm:</w:t>
      </w:r>
    </w:p>
    <w:p>
      <w:pPr>
        <w:pStyle w:val="BodyText"/>
      </w:pPr>
      <w:r>
        <w:t xml:space="preserve">(¯`'•.¸(¯`'•.¸† Nhóm dịch Dungnhi †¸.•'´¯)¸.•'´¯)</w:t>
      </w:r>
    </w:p>
    <w:p>
      <w:pPr>
        <w:pStyle w:val="BodyText"/>
      </w:pPr>
      <w:r>
        <w:t xml:space="preserve">Sau khi nhìn thấy bối cảnh gia đình của Trang Duệ, thân thể Richard đang giận run lên cũng ngồi lại ghế, nhà bán đấu giá của bọn họ cũng có chi nhánh ở Trung Quốc, đương nhiên biết rõ quan hệ gia đình trong tấm fax này, đại biểu cho bối cảnh của hắn.</w:t>
      </w:r>
    </w:p>
    <w:p>
      <w:pPr>
        <w:pStyle w:val="BodyText"/>
      </w:pPr>
      <w:r>
        <w:t xml:space="preserve">Đừng nhìn thế lực của bọn họ phát đạt ở khắp thế giới, nhưng cho bọn họ thêm lá gan, cũng không dám ra tay với Trang Duệ.</w:t>
      </w:r>
    </w:p>
    <w:p>
      <w:pPr>
        <w:pStyle w:val="BodyText"/>
      </w:pPr>
      <w:r>
        <w:t xml:space="preserve">Cho nên Richard chỉ có thể đem lửa giận phát tiết lên đầu của Jeferson, dù sao tên luật sư vừa rồi đi cảnh cáo là yêu cầu của Jeferson, lúc ấy Richard cũng hiểu được, dù sao Trang Duệ đạp hắn một cước, làm cho lợi ích của bọn họ bị tổn thất.</w:t>
      </w:r>
    </w:p>
    <w:p>
      <w:pPr>
        <w:pStyle w:val="BodyText"/>
      </w:pPr>
      <w:r>
        <w:t xml:space="preserve">Đương nhiên, hiện tại Richard không có ý nghĩ như vậy nữa.</w:t>
      </w:r>
    </w:p>
    <w:p>
      <w:pPr>
        <w:pStyle w:val="BodyText"/>
      </w:pPr>
      <w:r>
        <w:t xml:space="preserve">....</w:t>
      </w:r>
    </w:p>
    <w:p>
      <w:pPr>
        <w:pStyle w:val="BodyText"/>
      </w:pPr>
      <w:r>
        <w:t xml:space="preserve">Đột nhiên Trang Duệ bộc phát, làm cho cả đấu giá hội không biết phải làm sao, người tham gia đấu giá rất đông, cũng không biết đã xảy ra chuyện gì, ngơ ngác nhìn Trang Duệ đứng trên đài.</w:t>
      </w:r>
    </w:p>
    <w:p>
      <w:pPr>
        <w:pStyle w:val="BodyText"/>
      </w:pPr>
      <w:r>
        <w:t xml:space="preserve">- Các tiên sinh, các nữ sĩ, vừa rồi, một vị tự xưng là luật sư của nhà đấu giá, còn cảnh cáo tôi, nói lời của tôi nói không đúng sự thật, ý tứ của hắn là, bức họa tôi mua vừa rồi, không giống đúng như lời tôi nói, nó không phải được mang từ Trung Quốc ra, ở chỗ này, ta phải có trách nhiệm nói ra, bức họa của Lang Thế Ninh, một trăm phần trăm là năm đó bị quân đội của Freyr cướp đi, có ai dám nói tôi nói không đúng sự thật sao? Có người nào dám đứng ra đối chứng với tôi không?</w:t>
      </w:r>
    </w:p>
    <w:p>
      <w:pPr>
        <w:pStyle w:val="BodyText"/>
      </w:pPr>
      <w:r>
        <w:t xml:space="preserve">Trang Duệ hít một hơi, dẹp cảm xúc kích động của mình xuống, nói tiếp:</w:t>
      </w:r>
    </w:p>
    <w:p>
      <w:pPr>
        <w:pStyle w:val="BodyText"/>
      </w:pPr>
      <w:r>
        <w:t xml:space="preserve">- Tôi không có ý bình luận về quốc gia, nhưng không ngờ bọn họ không dám đối mặt với lịch sử của quốc gia mà họ từng trải qua, tôi có cảm giác rất thất vọng, chẳng lẽ năm đó nước Đức chiếm lãnh thổ của các vị, các vị đều quên rồi sao? Nói đến nước Đức, tôi không thể không nói, sau hậu chiến nước Đức vẫn làm cho chúng ta tôn kính, bởi vì bọn họ cam đảm nhìn nhận khuyết điểm, dũng cảm thừa nhận trách nhiệm, đi bồi thường tổn thất, chắc hẳn là nước Pháp đã từng được lợi rất nhiều từ việc này. Nhưng có người cướp đồ từ Trung Quốc mang đi, lại không nghĩ như thế? Chẳng lẽ dám cầm đồ bị cướp năm đó mang ra đấu giá, còn không cho phép tôi nói sao? Đương nhiên, nhân dân Pháp có rất nhiều nhân sĩ dám nhìn thẳng vào lịch sử, bây giờ tôi đang tiến hành trao đổi cổ vật của Trung Quốc với một nhà bảo tàng và mang chúng trở về, nhưng tôi cũng cảm thấy phi thường phẫn nộ đối với hành vi của nhà đấu giá này, nếu tôi đã dám nói như vậy, thì các người cũng đừng cảnh cáo tôi làm vì, vì tôi sẽ rời khỏi buổi đấu giá lần này, đồng thời, tôi hi vọng những người Châu Á còn lương tri, cũng nên làm ra lựa chọn như vậy, cám ơn mọi người, đã làm chậm trễ thời gian của các vị.</w:t>
      </w:r>
    </w:p>
    <w:p>
      <w:pPr>
        <w:pStyle w:val="BodyText"/>
      </w:pPr>
      <w:r>
        <w:t xml:space="preserve">Trang Duệ nói xong những lời này, cúi người chào mọi người thật sâu, sau đó đi nhanh ra cửa, Tần Huyên Băng và Hoàng Phủ Vân cũng đứng dậy, đi theo Trang Duệ.</w:t>
      </w:r>
    </w:p>
    <w:p>
      <w:pPr>
        <w:pStyle w:val="BodyText"/>
      </w:pPr>
      <w:r>
        <w:t xml:space="preserve">- Ba ba ba ba...</w:t>
      </w:r>
    </w:p>
    <w:p>
      <w:pPr>
        <w:pStyle w:val="BodyText"/>
      </w:pPr>
      <w:r>
        <w:t xml:space="preserve">Bắt đầu từ Trương phu nhân, tiếng vỗ tay từ từ vang lên, hơn nữa ở sau lưng Trang Duệ, không ngừng có người rời khỏi chỗ ngồi, đi ra ngoài.</w:t>
      </w:r>
    </w:p>
    <w:p>
      <w:pPr>
        <w:pStyle w:val="BodyText"/>
      </w:pPr>
      <w:r>
        <w:t xml:space="preserve">Lần này, đại hội đấu giá ở Paris tổ chức riêng một buổi biểu diễn đấu giá dành riêng cho các tác phẩm nghệ thuật của Trung Quốc, tổng cộng mời đến hơn một trăm vị người Hoa từ khắp nơi trên thế giới, mà tổng nhân số tham gia buổi đấu giá hội lần này cũng không quá 200 người.</w:t>
      </w:r>
    </w:p>
    <w:p>
      <w:pPr>
        <w:pStyle w:val="BodyText"/>
      </w:pPr>
      <w:r>
        <w:t xml:space="preserve">Có thể nói, nếu tất cả người hoa đều tham gia, nhà đấu giá hội cũng không thể chứa hết.</w:t>
      </w:r>
    </w:p>
    <w:p>
      <w:pPr>
        <w:pStyle w:val="BodyText"/>
      </w:pPr>
      <w:r>
        <w:t xml:space="preserve">Mặc kệ người Trung Quốc thích nội đấu bao nhiêu, bình thường không đoàn kết bao nhiêu, nhưng mà sau khi Trang Duệ nói những lời này, tất cả đều sôi nổi đứng lên, đi theo phía sau Trang Duệ, cũng không có hành động hay lời lẽ kháng nghị nào đối với ban tổ chức đấu giá hội.</w:t>
      </w:r>
    </w:p>
    <w:p>
      <w:pPr>
        <w:pStyle w:val="BodyText"/>
      </w:pPr>
      <w:r>
        <w:t xml:space="preserve">Cho dù có người không muốn rời đi, nhưng thấy đại đa số mọi người đều đi thì cũng đi theo mọi người, từ ban đấu giá tới cửa chỉ có mấy chục thước ngắn ngủi, nhưng số người đi phía sau Trang Duệ đã đến hơn một trăm người.</w:t>
      </w:r>
    </w:p>
    <w:p>
      <w:pPr>
        <w:pStyle w:val="BodyText"/>
      </w:pPr>
      <w:r>
        <w:t xml:space="preserve">Trong ánh sáng loang loáng của bóng đèn, buổi biễu diễn đấu giá hội ở Paris dành riêng cho các tác phẩm nghệ thuật, được rất nhiều quốc gia chú ý, công việc cũng bị giới truyền thông chú ý, rất nhiều đơn vị truyền thông đều phái phóng viên của mình tới để ghi hình buổi đấu giá lần này.</w:t>
      </w:r>
    </w:p>
    <w:p>
      <w:pPr>
        <w:pStyle w:val="BodyText"/>
      </w:pPr>
      <w:r>
        <w:t xml:space="preserve">Ở nơi này, không chỉ có giới truyền thông của Paris, còn có cả giới truyền thông tới từ Trung Quốc, sau khi chuyện tình ở nhà đấu giá chấm dứt, đã gây ra một hồi náo động rất lớn, không thể nghi ngờ gì, cái tin tức này đã khiến cho đám người trong giới truyền thông, đều giống như là bôi máu gà, cực kỳ hưng phấn.</w:t>
      </w:r>
    </w:p>
    <w:p>
      <w:pPr>
        <w:pStyle w:val="BodyText"/>
      </w:pPr>
      <w:r>
        <w:t xml:space="preserve">- Hắc, lão huynh, nhường ta một chút, ngươi chiếm chỗ của ta rồi…</w:t>
      </w:r>
    </w:p>
    <w:p>
      <w:pPr>
        <w:pStyle w:val="BodyText"/>
      </w:pPr>
      <w:r>
        <w:t xml:space="preserve">Một người vừa đưa camera lên vừa đẩy người ở phía trước.</w:t>
      </w:r>
    </w:p>
    <w:p>
      <w:pPr>
        <w:pStyle w:val="BodyText"/>
      </w:pPr>
      <w:r>
        <w:t xml:space="preserve">- Thực xin lỗi, nhưng mà ta tới sớm hơn ngươi.</w:t>
      </w:r>
    </w:p>
    <w:p>
      <w:pPr>
        <w:pStyle w:val="BodyText"/>
      </w:pPr>
      <w:r>
        <w:t xml:space="preserve">Người phía trước bọn họ cũng không chịu nhường nhịn, đây chính là đại tin tức, sáng mai nhất định có thể lên trang bìa các báo, chính mình chiếm được vị trí chụp ảnh tốt như vậy, nhất định có thể bán giá tốt. Vị này chính là một phóng viên tự do.</w:t>
      </w:r>
    </w:p>
    <w:p>
      <w:pPr>
        <w:pStyle w:val="BodyText"/>
      </w:pPr>
      <w:r>
        <w:t xml:space="preserve">- Thực xin lỗi, xin tránh ra cho…</w:t>
      </w:r>
    </w:p>
    <w:p>
      <w:pPr>
        <w:pStyle w:val="BodyText"/>
      </w:pPr>
      <w:r>
        <w:t xml:space="preserve">Lúc này đám người Trang Duệ bị một đám phóng viên ùa ra ngăn cả đường đi, vô số ánh đèn loang loáng lóe lên trước mặt hắn. Điều này làm cho trong lòng Trang Duệ có chút buồn bực, sao lại có thể đưa tới nhiều sự chú ý như vậy?</w:t>
      </w:r>
    </w:p>
    <w:p>
      <w:pPr>
        <w:pStyle w:val="BodyText"/>
      </w:pPr>
      <w:r>
        <w:t xml:space="preserve">- Vị tiên sinh này, ta là phóng viên Thái Ngũ Thập của báo Luân Đông, xin hỏi ta có thể phỏng vấn ngài được không?</w:t>
      </w:r>
    </w:p>
    <w:p>
      <w:pPr>
        <w:pStyle w:val="BodyText"/>
      </w:pPr>
      <w:r>
        <w:t xml:space="preserve">- Hắc, bạn thân, nói thật đi, cho ta số điện thoại đi, ta sẽ phỏng vấn ngài.</w:t>
      </w:r>
    </w:p>
    <w:p>
      <w:pPr>
        <w:pStyle w:val="BodyText"/>
      </w:pPr>
      <w:r>
        <w:t xml:space="preserve">- Tiên sinh, ngài khỏe chứ, ta là phóng viên của đài CNN của nước mĩ, ta muốn hỏi ngài vài câu đơn giản được không?</w:t>
      </w:r>
    </w:p>
    <w:p>
      <w:pPr>
        <w:pStyle w:val="BodyText"/>
      </w:pPr>
      <w:r>
        <w:t xml:space="preserve">- Xin chào, ta là phóng viên báo nước Pháp, ta có thể hỏi ngài vài vấn đề được không?</w:t>
      </w:r>
    </w:p>
    <w:p>
      <w:pPr>
        <w:pStyle w:val="BodyText"/>
      </w:pPr>
      <w:r>
        <w:t xml:space="preserve">Trong lúc nhất thời, vô số máy ghi âm, microphone được đưa đến bên miệng Trang Duệ, một số phóng viên ở phía xa thậm chí còn leo lên lưng người đi phía trước, tình hình vô cùng hỗn loạn.</w:t>
      </w:r>
    </w:p>
    <w:p>
      <w:pPr>
        <w:pStyle w:val="BodyText"/>
      </w:pPr>
      <w:r>
        <w:t xml:space="preserve">- Kháo, những tên làm phóng viên này cũng có thân thể thật tốt..</w:t>
      </w:r>
    </w:p>
    <w:p>
      <w:pPr>
        <w:pStyle w:val="BodyText"/>
      </w:pPr>
      <w:r>
        <w:t xml:space="preserve">Trang Duệ không nói gì, nhìn những ngươi trước mặt này hắn cũng chẳng biết phải làm sao, vốn chỉ muốn thống khoái trong lòng, không nghĩ tới lại có thể gây ra phong ba lớn như vậy. Xem tình hình này, chỉ sợ không đến sáng mai, toàn bộ thế giới sẽ biết chuyện phát sinh đêm nay.</w:t>
      </w:r>
    </w:p>
    <w:p>
      <w:pPr>
        <w:pStyle w:val="BodyText"/>
      </w:pPr>
      <w:r>
        <w:t xml:space="preserve">- Đáng chết, ông trời à, nếu như việc này bị phóng viên truyền ra ngoài, thì sẽ cực thê thảm.</w:t>
      </w:r>
    </w:p>
    <w:p>
      <w:pPr>
        <w:pStyle w:val="BodyText"/>
      </w:pPr>
      <w:r>
        <w:t xml:space="preserve">Lý Tra Đức vừa bị Trang Duệ làm cho choáng váng đã phản ứng trở lại, nhưng mà hắn cũng không có chút biện pháp nào, tình thế đã vụt khỏi tầm khống chế của hắn.</w:t>
      </w:r>
    </w:p>
    <w:p>
      <w:pPr>
        <w:pStyle w:val="BodyText"/>
      </w:pPr>
      <w:r>
        <w:t xml:space="preserve">- Lập tức đuổi việc George cho ta, không biết tên đầu heo này nói với người nọ cái gì?</w:t>
      </w:r>
    </w:p>
    <w:p>
      <w:pPr>
        <w:pStyle w:val="BodyText"/>
      </w:pPr>
      <w:r>
        <w:t xml:space="preserve">Luật sư George đáng thương, hắn chỉ làm theo sự chỉ thị của ông chủ, nhưng đến khi sự tình đã trở nên không hay, người chịu tội chỉ có thể là hắn.</w:t>
      </w:r>
    </w:p>
    <w:p>
      <w:pPr>
        <w:pStyle w:val="Compact"/>
      </w:pPr>
      <w:r>
        <w:br w:type="textWrapping"/>
      </w:r>
      <w:r>
        <w:br w:type="textWrapping"/>
      </w:r>
    </w:p>
    <w:p>
      <w:pPr>
        <w:pStyle w:val="Heading2"/>
      </w:pPr>
      <w:bookmarkStart w:id="688" w:name="chương-666-mấu-chốt.-5"/>
      <w:bookmarkEnd w:id="688"/>
      <w:r>
        <w:t xml:space="preserve">666. Chương 666 : Mấu Chốt. (5)</w:t>
      </w:r>
    </w:p>
    <w:p>
      <w:pPr>
        <w:pStyle w:val="Compact"/>
      </w:pPr>
      <w:r>
        <w:br w:type="textWrapping"/>
      </w:r>
      <w:r>
        <w:br w:type="textWrapping"/>
      </w:r>
    </w:p>
    <w:p>
      <w:pPr>
        <w:pStyle w:val="BodyText"/>
      </w:pPr>
      <w:r>
        <w:t xml:space="preserve">Chương 666: Mấu chốt. (5)</w:t>
      </w:r>
    </w:p>
    <w:p>
      <w:pPr>
        <w:pStyle w:val="BodyText"/>
      </w:pPr>
      <w:r>
        <w:t xml:space="preserve">Nguồn: Vipvanda</w:t>
      </w:r>
    </w:p>
    <w:p>
      <w:pPr>
        <w:pStyle w:val="BodyText"/>
      </w:pPr>
      <w:r>
        <w:t xml:space="preserve">Sưu tầm:</w:t>
      </w:r>
    </w:p>
    <w:p>
      <w:pPr>
        <w:pStyle w:val="BodyText"/>
      </w:pPr>
      <w:r>
        <w:t xml:space="preserve">(¯`'•.¸(¯`'•.¸† Nhóm dịch Dungnhi †¸.•'´¯)¸.•'´¯)</w:t>
      </w:r>
    </w:p>
    <w:p>
      <w:pPr>
        <w:pStyle w:val="BodyText"/>
      </w:pPr>
      <w:r>
        <w:t xml:space="preserve">- Xong, lần đấu giá hội này đã hoàn toàn đi đời nha ma…</w:t>
      </w:r>
    </w:p>
    <w:p>
      <w:pPr>
        <w:pStyle w:val="BodyText"/>
      </w:pPr>
      <w:r>
        <w:t xml:space="preserve">Ông chủ Lý Tra Đức của nhà đấu giá hội cả người xui lơ ngồi ở trên ghế sa ***, vẻ mặt xám trắng, Lý Tra Đức thật không ngờ, Người Trung Quốc luôn đấu đá không bao giờ đoàn kết, lại vì người trẻ tuổi kia nói mấy câu mà trở nên kích động như vậy, hiệu quả như thế quả thực là ngang với lời nói của vị đấu giá sư Jeferson.</w:t>
      </w:r>
    </w:p>
    <w:p>
      <w:pPr>
        <w:pStyle w:val="BodyText"/>
      </w:pPr>
      <w:r>
        <w:t xml:space="preserve">Tổ chức một buổi đấu giá hội, trước đó phải làm rất nhiều công việc, in ấn tuyên truyền đều phải chi ra một số tiền xa xỉ, Lý Tra Đức kì vọng rất cao vào buổi đấu giá hội lần này, lúc trước cũng đã tiêu phí mất hơn mười vạn Euro, hiện tại có thể coi như mất cả chì lẫn chài.</w:t>
      </w:r>
    </w:p>
    <w:p>
      <w:pPr>
        <w:pStyle w:val="BodyText"/>
      </w:pPr>
      <w:r>
        <w:t xml:space="preserve">Mặt khác đối với đám chủ nhân của đám người cung cấp vật phẩm cho đại hội đấu giá, hắn còn phải bồi thường tổn thất, bởi vì hắn là người trực tiếp kí tên hiệp nghị, nếu như không thể bán được giá, hắn sẽ phải tự mình bồi thường. Vì thế tổn thất của Lý Tra Đức còn lớn hơn nữa.</w:t>
      </w:r>
    </w:p>
    <w:p>
      <w:pPr>
        <w:pStyle w:val="BodyText"/>
      </w:pPr>
      <w:r>
        <w:t xml:space="preserve">- Lý Tra Đức, bây giờ không phải là thời điểm truy cứu trách nhiệm, trước hết phải nghĩ xem nên làm như thế nào mới có thể trấn tĩnh những người Trung Quốc này đã?</w:t>
      </w:r>
    </w:p>
    <w:p>
      <w:pPr>
        <w:pStyle w:val="BodyText"/>
      </w:pPr>
      <w:r>
        <w:t xml:space="preserve">Người ngồi bên cạnh Lý Tra Đức chính là đối tác của nhà đấu giá Đan Ni Nhĩ. Tuy rằng lúc này Đan Ni Nhĩ cũng gấp đến độ cả trán đều ướt đẫm mồ hôi, nhưng cuối cùng vẫn đưa ra một cái ý kiến đúng đắn.</w:t>
      </w:r>
    </w:p>
    <w:p>
      <w:pPr>
        <w:pStyle w:val="BodyText"/>
      </w:pPr>
      <w:r>
        <w:t xml:space="preserve">- Đúng, đúng, Đan Ni Nhĩ, nhanh báo tin cho bảo vệ, mời những người trung quốc đó vào phòng họp, khống chế lại tình huống.</w:t>
      </w:r>
    </w:p>
    <w:p>
      <w:pPr>
        <w:pStyle w:val="BodyText"/>
      </w:pPr>
      <w:r>
        <w:t xml:space="preserve">Sau khi Lý Tra Đức nghe Đan Ni Nhĩ nói xong, giống như vừa từ trong mộng tỉnh lại, lập tức nhảy dựng lên, sự tình hôm này đối với hắn mà nói, quả thực giống như là một hồi ác mộng, hắn làm công tác ở nhà đấu giá đã vài chục năm, nhưng đây là lần đầu tiên thấy được sự tình người mua rời đi đại quy mô như vậy.</w:t>
      </w:r>
    </w:p>
    <w:p>
      <w:pPr>
        <w:pStyle w:val="BodyText"/>
      </w:pPr>
      <w:r>
        <w:t xml:space="preserve">Sau khi dùng bộ đàm phân phó một lúc sau, Lý Tra Đức và Đan Ni Nhĩ cũng vội vàng đi xuống lầu, hiện tại muốn trông cậy vào Jeferson khống chế được cục diện, đó đường như là chuyện không thể thực hiện được. Bởi vì Jeferon đáng thương lúc này dù có kêu gào rát cả cổ họng thì lúc này cũng không hề có người chú ý đến hắn.</w:t>
      </w:r>
    </w:p>
    <w:p>
      <w:pPr>
        <w:pStyle w:val="BodyText"/>
      </w:pPr>
      <w:r>
        <w:t xml:space="preserve">Trong lúc ông chủ của nhà đấu giá đang nghĩ biện pháp ổn định lại tình hình, thì ở trong đại sảnh của nhà đấu giá đang náo nhiệt dị thường.</w:t>
      </w:r>
    </w:p>
    <w:p>
      <w:pPr>
        <w:pStyle w:val="BodyText"/>
      </w:pPr>
      <w:r>
        <w:t xml:space="preserve">Ít nhất cũng có mười tên phóng viên đến từ nhiều quốc gia đang vây quanh Trang Duệ, đủ thứ ngôn ngữ khác nhau vang lên khiến cho Trang Duệ gần như là muốn nổ cả đầu.</w:t>
      </w:r>
    </w:p>
    <w:p>
      <w:pPr>
        <w:pStyle w:val="BodyText"/>
      </w:pPr>
      <w:r>
        <w:t xml:space="preserve">- Tốt nhất là một chữ cũng không nên nói.</w:t>
      </w:r>
    </w:p>
    <w:p>
      <w:pPr>
        <w:pStyle w:val="BodyText"/>
      </w:pPr>
      <w:r>
        <w:t xml:space="preserve">Đứng ở bên cạnh Trang Duệ chính là vị luật sư Hoàng Phủ Vân, hắn biết rằng dù cho Trang Duệ có nói cái gì, cũng đều sẽ bị những ký giả này vặn vẹo, vội vàng ghé vào tai Trang Duệ nhắc nhở một câu.</w:t>
      </w:r>
    </w:p>
    <w:p>
      <w:pPr>
        <w:pStyle w:val="BodyText"/>
      </w:pPr>
      <w:r>
        <w:t xml:space="preserve">- Thực xin lỗi, không thể trả lời…</w:t>
      </w:r>
    </w:p>
    <w:p>
      <w:pPr>
        <w:pStyle w:val="BodyText"/>
      </w:pPr>
      <w:r>
        <w:t xml:space="preserve">Sau khi Trang Duệ nghe Hoàng Phủ Vân nói xong, chợt nhớ tới một ít lời thoại thường xuyên nghe được ở trong phim, liền nói ra. Nhưng mà những ký giả kia cũng không phải là dễ dàng bị đuổi đi như vậy, vẫn giơ microphone líu ríu theo sau.</w:t>
      </w:r>
    </w:p>
    <w:p>
      <w:pPr>
        <w:pStyle w:val="BodyText"/>
      </w:pPr>
      <w:r>
        <w:t xml:space="preserve">- Trang tiên sinh, nghe nói ngài đảm nhiệm chức vụ xử lý công việc ở hiệp hội Ngọc Thạch quốc gia, như vậy sự việc ngày hôm này, ngài có thay mặt cho chính phủ Trung Quốc phát biểu ý kiến không?</w:t>
      </w:r>
    </w:p>
    <w:p>
      <w:pPr>
        <w:pStyle w:val="BodyText"/>
      </w:pPr>
      <w:r>
        <w:t xml:space="preserve">Người vừa đưa ra câu hỏi chính là phóng viên Pháp Lan Tây, hắn đưa ra một vấn đề rất không tốt.</w:t>
      </w:r>
    </w:p>
    <w:p>
      <w:pPr>
        <w:pStyle w:val="BodyText"/>
      </w:pPr>
      <w:r>
        <w:t xml:space="preserve">- Oh, tôi nghĩ ngài không hiểu rõ cơ cấu của hiệp hội Ngọc Thạch, đây chẳng qua là cơ cấu của dân gian, còn nữa, đây chỉ là suy nghĩ của một mình ta.</w:t>
      </w:r>
    </w:p>
    <w:p>
      <w:pPr>
        <w:pStyle w:val="BodyText"/>
      </w:pPr>
      <w:r>
        <w:t xml:space="preserve">Sau khi Trang Duệ nghe thấy người đó nói, nhịn không được quay về sau giải thích một câu, khiến cho Hoàng Phủ Vân đổ mồ hôi lạnh, nhưng mà vẫn may là Trang Duệ không rơi vào bẫy của người nọ.</w:t>
      </w:r>
    </w:p>
    <w:p>
      <w:pPr>
        <w:pStyle w:val="BodyText"/>
      </w:pPr>
      <w:r>
        <w:t xml:space="preserve">- Vậy tại sao phía sau ngài lại có nhiều người như vậy?</w:t>
      </w:r>
    </w:p>
    <w:p>
      <w:pPr>
        <w:pStyle w:val="BodyText"/>
      </w:pPr>
      <w:r>
        <w:t xml:space="preserve">Phóng viên kia thấy Trang Duệ không trả lời vấn đề của mình thì tiếp tục truy vấn. (.</w:t>
      </w:r>
    </w:p>
    <w:p>
      <w:pPr>
        <w:pStyle w:val="BodyText"/>
      </w:pPr>
      <w:r>
        <w:t xml:space="preserve">- Vấn đề này ngươi nên hỏi bọn họ, tôi chỉ thay mặt mà thôi. Thực xin lỗi, xin nhường đường cho, ngài đang cản đường của tôi…</w:t>
      </w:r>
    </w:p>
    <w:p>
      <w:pPr>
        <w:pStyle w:val="BodyText"/>
      </w:pPr>
      <w:r>
        <w:t xml:space="preserve">Bởi vì trong lúc này, những tên bảo vệ đang đứng há hốc mồm ngạc nhiên, rốt cục cũng nhận được chỉ thị của ông chủ, cản những tên phóng viên kia lại, cố gắng giảm thiểu ảnh hưởng xuống.</w:t>
      </w:r>
    </w:p>
    <w:p>
      <w:pPr>
        <w:pStyle w:val="BodyText"/>
      </w:pPr>
      <w:r>
        <w:t xml:space="preserve">Đám bảo vệ của nhà đấu giá biết, một khi việc này bị truyền ra ngoài, danh dự của nhà đấu giá của bọn họ sẽ bị đả kích cực kỳ nghiêm trọng.</w:t>
      </w:r>
    </w:p>
    <w:p>
      <w:pPr>
        <w:pStyle w:val="BodyText"/>
      </w:pPr>
      <w:r>
        <w:t xml:space="preserve">Mặc kệ chuyện này xuất phát từ lý do gì, mâu thuẫn quốc gia hoặc là tập thể nhóm người mua rời đi, nhất định sai lầm là do nhà đấu giá.</w:t>
      </w:r>
    </w:p>
    <w:p>
      <w:pPr>
        <w:pStyle w:val="BodyText"/>
      </w:pPr>
      <w:r>
        <w:t xml:space="preserve">Hơn nữa sự thật cũng là như thế, Jeferson báo với ban tổ chức phái ra luật sư cảnh cáo Trang Duệ, quả thực là một sự tình cực kỳ ngu xuẩn.</w:t>
      </w:r>
    </w:p>
    <w:p>
      <w:pPr>
        <w:pStyle w:val="BodyText"/>
      </w:pPr>
      <w:r>
        <w:t xml:space="preserve">Rất hiển nhiên, ngay từ thời điểm bắt đầu đấu giá, nhà đấu giá cũng không hề coi trọng Trang Duệ, khi hắn làm ra sự tình như vậy thì phái luật sư ra cảnh cáo người trẻ tuổi kia một chút, nhất định sẽ khiến ình vừa lòng, nhưng mà sự tình phát triển cùng với kết quả trong tưởng tượng của bọn họ hoàn toàn trái ngược.</w:t>
      </w:r>
    </w:p>
    <w:p>
      <w:pPr>
        <w:pStyle w:val="BodyText"/>
      </w:pPr>
      <w:r>
        <w:t xml:space="preserve">Chuyện này đã tổn thương đến cảm tình của đám người mua Trung Quốc, nói thẳng ra thì là nước pháp không chịu thừa nhận lịch sử, đây chính là làm ảnh hưởng đến cảm tình giữa hai nước Pháp – Trung, ông chủ nhà đấu giá Lý Tra Đức cũng không thể gánh nổi trách nhiệm này.</w:t>
      </w:r>
    </w:p>
    <w:p>
      <w:pPr>
        <w:pStyle w:val="BodyText"/>
      </w:pPr>
      <w:r>
        <w:t xml:space="preserve">- Trang tiên sinh, Trang tiên sinh, xin dừng bước, tôi thay mặt người có lời lẽ không thỏa đáng với ngài chân thành giải thích, hy vọng ngài có thể dừng lại để chúng tôi giải thích, đây là hiểu lầm.</w:t>
      </w:r>
    </w:p>
    <w:p>
      <w:pPr>
        <w:pStyle w:val="BodyText"/>
      </w:pPr>
      <w:r>
        <w:t xml:space="preserve">Lý Tra Đức từ trên lầu hai đi xuống, tràn đầy mồ hô đứng trước mặt Trang Duệ, bộ dáng cực kỳ chân thành, cúi đầu nói với Trang Duệ, thậm chí lúc cúi xuống còn có thần sắc khẩn cầu.</w:t>
      </w:r>
    </w:p>
    <w:p>
      <w:pPr>
        <w:pStyle w:val="BodyText"/>
      </w:pPr>
      <w:r>
        <w:t xml:space="preserve">- Trang tiên sinh, tôi tin tưởng sự tình vừa rồi chính là hành vi của một người nào đó, chứ không đại biểu cho cả nhà đấu giá. Tôi nghĩ chúng ta có thể ngồi xuống nói chuyện, còn về phần xúc phạm đến ngài, nhất định chúng ta sẽ bồi thường và giải thích.</w:t>
      </w:r>
    </w:p>
    <w:p>
      <w:pPr>
        <w:pStyle w:val="BodyText"/>
      </w:pPr>
      <w:r>
        <w:t xml:space="preserve">Thái độ của Đan Ni Nhĩ cũng kính cẩn như vậy, khiến cho rất nhiều nhân công của nhà đấu giá đều được mở rộng tầm mắt, hai vị đại lão bản đồng thời xuất hiện, còn khẩn cầu một người tuổi trẻ, đây là sự tình bọn hắn chưa từng gặp qua.</w:t>
      </w:r>
    </w:p>
    <w:p>
      <w:pPr>
        <w:pStyle w:val="BodyText"/>
      </w:pPr>
      <w:r>
        <w:t xml:space="preserve">Mà luật sư George đang đứng cách đám người Trang Duệ khoảng mười thước thì có bộ dáng không thể tưởng tượng nổi. Việc làm của chính mình đều là do bọn hắn chỉ thị, như thế nào bây giờ lại biến thành hành vi cá nhân của bản thân mình đây? nguồn</w:t>
      </w:r>
    </w:p>
    <w:p>
      <w:pPr>
        <w:pStyle w:val="BodyText"/>
      </w:pPr>
      <w:r>
        <w:t xml:space="preserve">- Đan Ni Nhĩ, ngươi nói rằng ngươi chịu trách nhiệm, ta là luật sư các người thuê về, toàn bộ lời nói của ta đều do các ngươi chỉ thị, buông ta ra, ta muốn tố cáo các ngươi…</w:t>
      </w:r>
    </w:p>
    <w:p>
      <w:pPr>
        <w:pStyle w:val="Compact"/>
      </w:pPr>
      <w:r>
        <w:br w:type="textWrapping"/>
      </w:r>
      <w:r>
        <w:br w:type="textWrapping"/>
      </w:r>
    </w:p>
    <w:p>
      <w:pPr>
        <w:pStyle w:val="Heading2"/>
      </w:pPr>
      <w:bookmarkStart w:id="689" w:name="chương-667-giải-thích.-1"/>
      <w:bookmarkEnd w:id="689"/>
      <w:r>
        <w:t xml:space="preserve">667. Chương 667 : Giải Thích. (1)</w:t>
      </w:r>
    </w:p>
    <w:p>
      <w:pPr>
        <w:pStyle w:val="Compact"/>
      </w:pPr>
      <w:r>
        <w:br w:type="textWrapping"/>
      </w:r>
      <w:r>
        <w:br w:type="textWrapping"/>
      </w:r>
    </w:p>
    <w:p>
      <w:pPr>
        <w:pStyle w:val="BodyText"/>
      </w:pPr>
      <w:r>
        <w:t xml:space="preserve">Chương 667: Giải thích. (1)</w:t>
      </w:r>
    </w:p>
    <w:p>
      <w:pPr>
        <w:pStyle w:val="BodyText"/>
      </w:pPr>
      <w:r>
        <w:t xml:space="preserve">Nguồn: Vipvanda</w:t>
      </w:r>
    </w:p>
    <w:p>
      <w:pPr>
        <w:pStyle w:val="BodyText"/>
      </w:pPr>
      <w:r>
        <w:t xml:space="preserve">Sưu tầm:</w:t>
      </w:r>
    </w:p>
    <w:p>
      <w:pPr>
        <w:pStyle w:val="BodyText"/>
      </w:pPr>
      <w:r>
        <w:t xml:space="preserve">(¯`'•.¸(¯`'•.¸† Nhóm dịch Dungnhi †¸.•'´¯)¸.•'´¯)</w:t>
      </w:r>
    </w:p>
    <w:p>
      <w:pPr>
        <w:pStyle w:val="BodyText"/>
      </w:pPr>
      <w:r>
        <w:t xml:space="preserve">- Bảo vệ đâu, lôi hắn ra ngoài, hắn không phải là đại biểu của nhà đấu giá chúng ta.</w:t>
      </w:r>
    </w:p>
    <w:p>
      <w:pPr>
        <w:pStyle w:val="BodyText"/>
      </w:pPr>
      <w:r>
        <w:t xml:space="preserve">Đan Ni Nhĩ không đợi George nói hết lời, lập tức quát một tên bảo vệ bên cạnh, kéo hắn ra ngoài. Mà thanh âm của George vẫn quanh quẩn bên tai mọi người.</w:t>
      </w:r>
    </w:p>
    <w:p>
      <w:pPr>
        <w:pStyle w:val="BodyText"/>
      </w:pPr>
      <w:r>
        <w:t xml:space="preserve">- Hai người là ?</w:t>
      </w:r>
    </w:p>
    <w:p>
      <w:pPr>
        <w:pStyle w:val="BodyText"/>
      </w:pPr>
      <w:r>
        <w:t xml:space="preserve">Trang Duệ có chút nghi hoặc nhìn hai người trung niên trước mặt, một màn vừa rồi trong mắt Trang Duệ, chẳng qua là một hồi hài kịch chó cắn chó mà thôi.</w:t>
      </w:r>
    </w:p>
    <w:p>
      <w:pPr>
        <w:pStyle w:val="BodyText"/>
      </w:pPr>
      <w:r>
        <w:t xml:space="preserve">- Ta là chủ tịch của nhà đấu giá này tên là Lý Tra Đức, vị này chính là Đan Ni Nhĩ. Ta nghĩ chỉ có chúng ta mới có thể đại biểu cho suy nghĩ của nhà đấu giá. Trang tiên sinh, chư vị bằng hữu, xin mời mọi người tới phòng họp của ta, chúng ta có thể ọi người câu trả lời thuyết phục nhất.</w:t>
      </w:r>
    </w:p>
    <w:p>
      <w:pPr>
        <w:pStyle w:val="BodyText"/>
      </w:pPr>
      <w:r>
        <w:t xml:space="preserve">Lý Tra Đức đón lấy cái microphone công nhân vừa mới đưa qua, lớn tiếng hô lớn đối với đám người trước mặt.</w:t>
      </w:r>
    </w:p>
    <w:p>
      <w:pPr>
        <w:pStyle w:val="BodyText"/>
      </w:pPr>
      <w:r>
        <w:t xml:space="preserve">Hết sức xin lỗi, bởi vì một ít chuyện hiểu lầm, đấu giá hội của chúng ta hôm nay sẽ lùi lại đến xế chiều sẽ tiếp tục tiến hành, chúng ta vạn phần xin lỗi cho sự bất tiện này, bữa trưa hôm nay đều do nhà đấu giá chúng ta phụ trách, thực sự xin lỗi mọi người.</w:t>
      </w:r>
    </w:p>
    <w:p>
      <w:pPr>
        <w:pStyle w:val="BodyText"/>
      </w:pPr>
      <w:r>
        <w:t xml:space="preserve">Trong lúc Lý Đức Tra mời đám người Trang Duệ tới phòng họp để giải thích, Đan Ni Nhi cũng bước lên bàn đấu giá, dùng microphone tuyên bố quyết định của nhà đấu giá, tạm dừng buổi đấu giá sáng nay lại.</w:t>
      </w:r>
    </w:p>
    <w:p>
      <w:pPr>
        <w:pStyle w:val="BodyText"/>
      </w:pPr>
      <w:r>
        <w:t xml:space="preserve">Đám người mua đến từ Trung Quốc sau khi nghe được quyết định như thế tuy rằng không thích đồ ăn của nhà đấu giá, nhưng lại không làm thế nào được. Dù sao để tham dự đấu giá hội thì đều phải thuê nhà. Đám người bọn hắn tới đây để xem thú vị, huống chi còn có hơn mười vị ở trong đây đều là nhờ nhà đấu giá an bài giùm.</w:t>
      </w:r>
    </w:p>
    <w:p>
      <w:pPr>
        <w:pStyle w:val="BodyText"/>
      </w:pPr>
      <w:r>
        <w:t xml:space="preserve">- Anh Hoàng Phủ, có nên đi không?</w:t>
      </w:r>
    </w:p>
    <w:p>
      <w:pPr>
        <w:pStyle w:val="BodyText"/>
      </w:pPr>
      <w:r>
        <w:t xml:space="preserve">Thừa dịp sự chú ý của mọi người trong tràng đều bị lời nói của Đan Ni Nhĩ chứ ý, cả tràng biến thành một mảnh ầm ĩ, Trang Duệ nhỏ giọng hỏi ý kiến Hoàng Phủ Vân, dù sao đây cũng là luật sư chuyên nghiệp.</w:t>
      </w:r>
    </w:p>
    <w:p>
      <w:pPr>
        <w:pStyle w:val="BodyText"/>
      </w:pPr>
      <w:r>
        <w:t xml:space="preserve">- Đương nhiên là muốn đi, nhà đấu giá hội này cũng là hạng nhất hạng nhì trên thế giới, có thể khiến cho bọn họ nhận sai, cũng không phải là chuyện dễ dàng, nói không chừng sau khi trở về còn có chút thu hoạch ngoài ý muốn nữa.</w:t>
      </w:r>
    </w:p>
    <w:p>
      <w:pPr>
        <w:pStyle w:val="BodyText"/>
      </w:pPr>
      <w:r>
        <w:t xml:space="preserve">Hoàng Phủ Vân cười có chút gian xảo, trước khi đấu giá hội bắt đầu, hắn đã tính toán nhiều mặt, nhưng vẫn không thể ngăn cản đấu giá hội tiến hành. Quả thật không nghĩ tới lại được hoàn thành bởi hành động vô ý của Trang Duệ. Nếu Hoàng Phủ Vân không thể lấy được lợi ích lớn nhất trong chuyện này, vậy thì hắn không cần làm luật sư nữa.</w:t>
      </w:r>
    </w:p>
    <w:p>
      <w:pPr>
        <w:pStyle w:val="BodyText"/>
      </w:pPr>
      <w:r>
        <w:t xml:space="preserve">- Đi, em nghe anh, anh là luật sư của em mà, chuyện này để cho anh nói chuyện.</w:t>
      </w:r>
    </w:p>
    <w:p>
      <w:pPr>
        <w:pStyle w:val="BodyText"/>
      </w:pPr>
      <w:r>
        <w:t xml:space="preserve">Trang Duệ gật đầu đáp ứng, tuy rằng hắn quen biết với Hoàng Phủ Vân chưa lâu, nhưng mà hai người vừa gặp đã như quen biết từ lâu, chuyển nhượng đồ quý cũng tin tưởng hắn, vậy nên rõ ràng là đem việc này ủy thác cho Hoàng Phủ Vân.</w:t>
      </w:r>
    </w:p>
    <w:p>
      <w:pPr>
        <w:pStyle w:val="BodyText"/>
      </w:pPr>
      <w:r>
        <w:t xml:space="preserve">- Phí tổn làm đại diện cho người khác của anh rất cao.</w:t>
      </w:r>
    </w:p>
    <w:p>
      <w:pPr>
        <w:pStyle w:val="BodyText"/>
      </w:pPr>
      <w:r>
        <w:t xml:space="preserve">Hoàng Phủ Vân cười hì hì quay lại nói một câu, xoay mặt nhìn về phía Lý Tra Đức đang có bộ dáng cấp bách nói.</w:t>
      </w:r>
    </w:p>
    <w:p>
      <w:pPr>
        <w:pStyle w:val="BodyText"/>
      </w:pPr>
      <w:r>
        <w:t xml:space="preserve">- Tôi là luật sư của Trang Duệ tiên sinh, tôi nghĩ chúng ta có thể ngồi xuống bàn bạc.</w:t>
      </w:r>
    </w:p>
    <w:p>
      <w:pPr>
        <w:pStyle w:val="BodyText"/>
      </w:pPr>
      <w:r>
        <w:t xml:space="preserve">- Đương nhiên, nhưng mà những người này.</w:t>
      </w:r>
    </w:p>
    <w:p>
      <w:pPr>
        <w:pStyle w:val="BodyText"/>
      </w:pPr>
      <w:r>
        <w:t xml:space="preserve">Lý Tra Đức lấy khăn tay ra lau mồ hôi trên trán, chỉ vào đám người phía sau Trang Duệ, nhìn về phía Hoàng Phủ Vân.</w:t>
      </w:r>
    </w:p>
    <w:p>
      <w:pPr>
        <w:pStyle w:val="BodyText"/>
      </w:pPr>
      <w:r>
        <w:t xml:space="preserve">- Ồ, Lý Tra Đức tiên sinh, chẳng lẽ ngài cho rằng những người này là do thân chủ của tôi kích động hay sao? Không...Không, sự việc không phải như vậy, những người này không có bất cứ quan hệ nào với chúng tôi.</w:t>
      </w:r>
    </w:p>
    <w:p>
      <w:pPr>
        <w:pStyle w:val="BodyText"/>
      </w:pPr>
      <w:r>
        <w:t xml:space="preserve">Lý Tra Đức nghe Hoàng Phủ Vân nói xong thì thiếu chút nữa bị tức đến hộc máu. Không có quan hệ gì với các ngươi mới là gặp quỷ, nếu không phải tên họ Trang kia đi lên nói chuyện, thì hoàn toàn cũng sẽ không có sự việc này phát sinh. Lý Tra Đức dường như đã quên, sự tình này là do chính bọn hắn làm ra.</w:t>
      </w:r>
    </w:p>
    <w:p>
      <w:pPr>
        <w:pStyle w:val="BodyText"/>
      </w:pPr>
      <w:r>
        <w:t xml:space="preserve">- Đương nhiên…Đương nhiên là không có quan hệ gì với Trang tiên sinh, nhưng mà không biết là có thể nhờ Trang tiên sinh nói giùm một chút, mời tất cả mọi người đến phòng hội nghị bàn chuyện được không?</w:t>
      </w:r>
    </w:p>
    <w:p>
      <w:pPr>
        <w:pStyle w:val="BodyText"/>
      </w:pPr>
      <w:r>
        <w:t xml:space="preserve">Lý Tra Đức dối lòng nói ra một câu, hiện tại quả thực hắn cũng sắp phát điên. Một buổi đấu giá hội tốt như vậy, vì sao lại biến thành như thế này. Những kẻ có tiền đáng chết kia, vì sao lại dễ dàng bị Trang Duệ kích động như thế?</w:t>
      </w:r>
    </w:p>
    <w:p>
      <w:pPr>
        <w:pStyle w:val="BodyText"/>
      </w:pPr>
      <w:r>
        <w:t xml:space="preserve">- Này, tôi thực sự là không biết bọn họ…</w:t>
      </w:r>
    </w:p>
    <w:p>
      <w:pPr>
        <w:pStyle w:val="BodyText"/>
      </w:pPr>
      <w:r>
        <w:t xml:space="preserve">Trang Duệ vô tội buông tay nói, ca nói là lời nói thật, nếu bọn hắn nghe ca, thì dù thế nào cũng sẽ không để cho bọn họ tới tham gia buổi đấu giá hội này.</w:t>
      </w:r>
    </w:p>
    <w:p>
      <w:pPr>
        <w:pStyle w:val="BodyText"/>
      </w:pPr>
      <w:r>
        <w:t xml:space="preserve">Lý Tra Đức nghe thấy Trang Duệ nói như vậy, khuôn mặt già nua trở nên đỏ bừng, mình đã nhượng bộ ba phần, tại sao đối phương còn không biết điều mà buông tha?</w:t>
      </w:r>
    </w:p>
    <w:p>
      <w:pPr>
        <w:pStyle w:val="BodyText"/>
      </w:pPr>
      <w:r>
        <w:t xml:space="preserve">- Các vị, hành vi của nhà đấu giá, tôi nghĩ chúng ta cần phải nhận được một lời giải thích rõ ràng, nhưng mà đều đứng ở trong này cũng không phải là biện pháp, hay là chúng ta tới phòng họp đi.</w:t>
      </w:r>
    </w:p>
    <w:p>
      <w:pPr>
        <w:pStyle w:val="BodyText"/>
      </w:pPr>
      <w:r>
        <w:t xml:space="preserve">Ngay lúc Lý Tra Đức hận không thể lấy đầu đập nát trở ngại, thì một thanh âm nữ tử vang lên, đám người Hoa cũng trở nên an tĩnh lại, người nói chuyện đúng là Trương Nữ Sĩ.</w:t>
      </w:r>
    </w:p>
    <w:p>
      <w:pPr>
        <w:pStyle w:val="BodyText"/>
      </w:pPr>
      <w:r>
        <w:t xml:space="preserve">- Tốt, chúng ta đợi nghe bọn hắn giải thích.</w:t>
      </w:r>
    </w:p>
    <w:p>
      <w:pPr>
        <w:pStyle w:val="BodyText"/>
      </w:pPr>
      <w:r>
        <w:t xml:space="preserve">- Đi, tất cả đều đến phòng họp, nếu nhà đấu giá không giải thích được, ta sẽ không rời khỏi buổi đấu giá lần này.</w:t>
      </w:r>
    </w:p>
    <w:p>
      <w:pPr>
        <w:pStyle w:val="BodyText"/>
      </w:pPr>
      <w:r>
        <w:t xml:space="preserve">- Đúng, bắt bọn hắn bồi thường, tâm linh nhỏ yếu của anh bạn ta cũng bị tổn thương.</w:t>
      </w:r>
    </w:p>
    <w:p>
      <w:pPr>
        <w:pStyle w:val="BodyText"/>
      </w:pPr>
      <w:r>
        <w:t xml:space="preserve">Trang Duệ nghe được thanh âm đối thoại từ trong đám người thì có cảm giác dở khóc dở cười, anh bạn nói câu cuối cùng kia nhất định là nhà buôn ở Bắc Kinh, anh bạn này nếu làm công tác ngoại giao thì nhất định sẽ là một nhân tài.</w:t>
      </w:r>
    </w:p>
    <w:p>
      <w:pPr>
        <w:pStyle w:val="BodyText"/>
      </w:pPr>
      <w:r>
        <w:t xml:space="preserve">Trương Vĩnh Trân cũng đứng ở trong đám người Hoa, vẫn là người rất có địa vị và uy vọng, sau khi nàng mở miệng nói chuyện, tất cả mọi người đều gật đầu tỏ vẻ đồng ý, đoàn người rời khỏi đấu giá sảnh đi đến phòng họp ở tầng trệt.</w:t>
      </w:r>
    </w:p>
    <w:p>
      <w:pPr>
        <w:pStyle w:val="BodyText"/>
      </w:pPr>
      <w:r>
        <w:t xml:space="preserve">- Trương phu nhân, cảm ơn cô.</w:t>
      </w:r>
    </w:p>
    <w:p>
      <w:pPr>
        <w:pStyle w:val="BodyText"/>
      </w:pPr>
      <w:r>
        <w:t xml:space="preserve">Trang Duệ đi chậm vài bước, đi đến bên cạnh Trương Vĩnh Trân biểu đạt lòng biết ơn, việc hôm nay tuy rằng khiến hắn vui sướng, nhưng mà nếu như toàn bộ những người này đều đi thì sự kiện này sẽ đi quá đà, chỉ sợ cả quốc gia cũng sẽ phải can thiệp vào.</w:t>
      </w:r>
    </w:p>
    <w:p>
      <w:pPr>
        <w:pStyle w:val="BodyText"/>
      </w:pPr>
      <w:r>
        <w:t xml:space="preserve">Nếu tình thế phát triển đến nông nỗi kia, sau này ở trong các buổi đấu giá hội quốc tế, cái tên Trang Duệ nhất định sẽ bị xếp vào sổ đen. Tuy rằng Trang Duệ không sợ, nhưng mà không được tham gia đấu giá hội quốc tế cũng không phù hợp với lợi ích của chính hắn, cho nên coi như Trương Vĩnh Trần đã giải vây cho song phương vậy.</w:t>
      </w:r>
    </w:p>
    <w:p>
      <w:pPr>
        <w:pStyle w:val="BodyText"/>
      </w:pPr>
      <w:r>
        <w:t xml:space="preserve">- Ha ha, tôi có làm gì đâu, người trẻ tuổi, việc cậu nói, sự tình cậu làm, thật ra cũng chính là những việc người trong nước muốn nói, muốn làm. Không tồi….</w:t>
      </w:r>
    </w:p>
    <w:p>
      <w:pPr>
        <w:pStyle w:val="BodyText"/>
      </w:pPr>
      <w:r>
        <w:t xml:space="preserve">Trương Vĩnh Trân cười rộ lên, lúc này thoạt nhìn nàng không giống như một nữ nhân thét ra lửa trong giới kinh doanh, có chút giống như một bà mẹ hiền lành hơn.</w:t>
      </w:r>
    </w:p>
    <w:p>
      <w:pPr>
        <w:pStyle w:val="Compact"/>
      </w:pPr>
      <w:r>
        <w:br w:type="textWrapping"/>
      </w:r>
      <w:r>
        <w:br w:type="textWrapping"/>
      </w:r>
    </w:p>
    <w:p>
      <w:pPr>
        <w:pStyle w:val="Heading2"/>
      </w:pPr>
      <w:bookmarkStart w:id="690" w:name="chương-668-giải-thích.-2"/>
      <w:bookmarkEnd w:id="690"/>
      <w:r>
        <w:t xml:space="preserve">668. Chương 668 : Giải Thích. (2)</w:t>
      </w:r>
    </w:p>
    <w:p>
      <w:pPr>
        <w:pStyle w:val="Compact"/>
      </w:pPr>
      <w:r>
        <w:br w:type="textWrapping"/>
      </w:r>
      <w:r>
        <w:br w:type="textWrapping"/>
      </w:r>
    </w:p>
    <w:p>
      <w:pPr>
        <w:pStyle w:val="BodyText"/>
      </w:pPr>
      <w:r>
        <w:t xml:space="preserve">Chương 668: Giải thích. (2)</w:t>
      </w:r>
    </w:p>
    <w:p>
      <w:pPr>
        <w:pStyle w:val="BodyText"/>
      </w:pPr>
      <w:r>
        <w:t xml:space="preserve">Nguồn: Vipvanda</w:t>
      </w:r>
    </w:p>
    <w:p>
      <w:pPr>
        <w:pStyle w:val="BodyText"/>
      </w:pPr>
      <w:r>
        <w:t xml:space="preserve">Sưu tầm:</w:t>
      </w:r>
    </w:p>
    <w:p>
      <w:pPr>
        <w:pStyle w:val="BodyText"/>
      </w:pPr>
      <w:r>
        <w:t xml:space="preserve">(¯`'•.¸(¯`'•.¸† Nhóm dịch Dungnhi †¸.•'´¯)¸.•'´¯)</w:t>
      </w:r>
    </w:p>
    <w:p>
      <w:pPr>
        <w:pStyle w:val="BodyText"/>
      </w:pPr>
      <w:r>
        <w:t xml:space="preserve">- Chàng trai, cậu làm rất tốt, những lời nói lúc trước thực khiến ẹ cậu vui mừng.</w:t>
      </w:r>
    </w:p>
    <w:p>
      <w:pPr>
        <w:pStyle w:val="BodyText"/>
      </w:pPr>
      <w:r>
        <w:t xml:space="preserve">- Người trẻ tuổi, lưu lại danh thiếp đi, khi nào trở về trong nước chúng ta sẽ liên hệ…</w:t>
      </w:r>
    </w:p>
    <w:p>
      <w:pPr>
        <w:pStyle w:val="BodyText"/>
      </w:pPr>
      <w:r>
        <w:t xml:space="preserve">- Ngài là Trang tiên sinh ? Tiết mục giám bảo hôm tết âm lịch của Trang tiên sinh, có phải là ngài không ?</w:t>
      </w:r>
    </w:p>
    <w:p>
      <w:pPr>
        <w:pStyle w:val="BodyText"/>
      </w:pPr>
      <w:r>
        <w:t xml:space="preserve">- Ồ thảo nào, tiểu tử này thật là có bản lĩnh, tuổi còn trẻ như vậy mà đã là chuyên gia giám định Ngọc Thạch…</w:t>
      </w:r>
    </w:p>
    <w:p>
      <w:pPr>
        <w:pStyle w:val="BodyText"/>
      </w:pPr>
      <w:r>
        <w:t xml:space="preserve">Đám người mua Trung Hoa vây quanh Trang Duệ, lúc này cũng vây Trang Duệ vào giữa, sôi nổi trao đổi với hắn, những người chú ý tới hắn cũng lộ ra mục đích của mình.</w:t>
      </w:r>
    </w:p>
    <w:p>
      <w:pPr>
        <w:pStyle w:val="BodyText"/>
      </w:pPr>
      <w:r>
        <w:t xml:space="preserve">Thành thật mà nói, hành động thẳng thắn của Trang Duệ ngày hôm nay, đúng là rất nhiều người muốn nói mà không dám nói, muốn làm nhưng mà không có cơ hội làm. Có thể nói, từ hôm nay trở đi, giới sưu tầm quốc tế, đều sẽ biết đến tên của Trang Duệ.</w:t>
      </w:r>
    </w:p>
    <w:p>
      <w:pPr>
        <w:pStyle w:val="BodyText"/>
      </w:pPr>
      <w:r>
        <w:t xml:space="preserve">- Cho chúng tôi đi vào, ngôn luận tự do, chúng ta có quyền lợi được biết tiến triển của chuyện này.</w:t>
      </w:r>
    </w:p>
    <w:p>
      <w:pPr>
        <w:pStyle w:val="BodyText"/>
      </w:pPr>
      <w:r>
        <w:t xml:space="preserve">- Đúng, ta là người của báo Pháp Lan Tây, các ngươi không hề toàn lực công khai thông tin cho chúng ta đưa tin.</w:t>
      </w:r>
    </w:p>
    <w:p>
      <w:pPr>
        <w:pStyle w:val="BodyText"/>
      </w:pPr>
      <w:r>
        <w:t xml:space="preserve">- Trời ạ! Cái gì vậy, các ngươi lại không cho phóng viên vào.</w:t>
      </w:r>
    </w:p>
    <w:p>
      <w:pPr>
        <w:pStyle w:val="BodyText"/>
      </w:pPr>
      <w:r>
        <w:t xml:space="preserve">Vị đang nói này là một vị phong viên nhật báo Newyork, luôn mồm rêu rao tự do ngôn luận.</w:t>
      </w:r>
    </w:p>
    <w:p>
      <w:pPr>
        <w:pStyle w:val="BodyText"/>
      </w:pPr>
      <w:r>
        <w:t xml:space="preserve">Sau khi đám người mùa tiến vào phòng họp, bảo vệ của nhà đấu giá đều ngăn cản hết đám phóng viên ở bên ngoài. Chỉ có Lý Tra Đực và Đan Ni Nhĩ được đi vào, khiến cho các phóng viên bên ngoài đầy bụng bực tức. Nhưng mà khu nhà này là do nhà đấu giá mua, bọn hắn có quyền lợi cấm không cho phóng viên vào phỏng vấn.</w:t>
      </w:r>
    </w:p>
    <w:p>
      <w:pPr>
        <w:pStyle w:val="BodyText"/>
      </w:pPr>
      <w:r>
        <w:t xml:space="preserve">Sau khi mọi người ngồi xuống, rất nhanh liền có người bưng nước hoa quả và nước trà lên. Những chuyện này là do Đan Ni Nhĩ an bài, nếu đám người Hoa trong giới sưu tầm này quyết định ra về, thì đối với nhà đấu giá bọn họ mà nói, chính là một hồi tai nạn.</w:t>
      </w:r>
    </w:p>
    <w:p>
      <w:pPr>
        <w:pStyle w:val="BodyText"/>
      </w:pPr>
      <w:r>
        <w:t xml:space="preserve">Sở dĩ lần này Lý Trà Đức và Đan Ni Nhĩ cúi đầu, cũng bởi vì hiện tại Trung Quốc càng ngày càng có nhiều người giàu. Nhiều lần trên thế giới xuất hiện những đại thủ bút, tất cả đều là người Trung Quốc, có thể nói thị trường tác phẩm nghệ thuật hiện tại, nguồn kinh phí đến từ Trung Quốc gần như được cho là nguồn kinh phí chủ lực.</w:t>
      </w:r>
    </w:p>
    <w:p>
      <w:pPr>
        <w:pStyle w:val="BodyText"/>
      </w:pPr>
      <w:r>
        <w:t xml:space="preserve">Có điều kiện tiên quyết này, khiến ặc dù Lý Tra Đức và Đan Ni Nhĩ không thích trong lòng, cũng không dám đắc tội với đất nước thần tài này. Ai lại gây sự với tiền cơ chứ?</w:t>
      </w:r>
    </w:p>
    <w:p>
      <w:pPr>
        <w:pStyle w:val="BodyText"/>
      </w:pPr>
      <w:r>
        <w:t xml:space="preserve">Nếu lúc trước bọn hắn giải thích với Trang Duệ, chỉ sợ cũng sẽ không phát sinh chuyện này. Người khác thích nói gì thì nói, muốn làm gì thì làm như hiện tại, như vậy không thể cứu vãn.</w:t>
      </w:r>
    </w:p>
    <w:p>
      <w:pPr>
        <w:pStyle w:val="BodyText"/>
      </w:pPr>
      <w:r>
        <w:t xml:space="preserve">- Trang tiên sinh và chư vị bằng hữu, đối với chuyện phát sinh ở nơi này hôm nay, tôi chân thành xin lỗi, chuyện này hoàn toàn là hiểu lầm.</w:t>
      </w:r>
    </w:p>
    <w:p>
      <w:pPr>
        <w:pStyle w:val="BodyText"/>
      </w:pPr>
      <w:r>
        <w:t xml:space="preserve">- Tôi nghĩ, chúng ta cần phải nhìn thẳng vào đoạn lịch sử hơn một trăm năm trước kia. Nhưng mà đó đều là những chuyện đã qua, không nên vì nó mà làm ảnh hưởng tới tình hữu nghị giữa hai quốc gia chúng ta.</w:t>
      </w:r>
    </w:p>
    <w:p>
      <w:pPr>
        <w:pStyle w:val="BodyText"/>
      </w:pPr>
      <w:r>
        <w:t xml:space="preserve">Càng không nên ảnh hưởng đến việc trao đổi nghệ thuật của chúng ta. Nghệ thuật không phân biệt biên giới, cũng chẳng phân biệt được quốc tịch. Các vị bằng hữu, mọi người xem có đúng hay không?</w:t>
      </w:r>
    </w:p>
    <w:p>
      <w:pPr>
        <w:pStyle w:val="BodyText"/>
      </w:pPr>
      <w:r>
        <w:t xml:space="preserve">Không thể không nói, tài ăn nói của Đan Ni Nhĩ thập phần tốt, tuy rằng ngay từ đầu liền thừa nhận đoạn lịch sử hơn một trăm năm trước, nhưng lại tránh nặng tìm nhẹ, dẫn dắt lời nói đến chủ đề nghệ thuật, khiến ọi người cảm giác chính mình níu lấy gót chân của người Pháp không buông, dường như có điểm quá mức hẹp hòi.</w:t>
      </w:r>
    </w:p>
    <w:p>
      <w:pPr>
        <w:pStyle w:val="BodyText"/>
      </w:pPr>
      <w:r>
        <w:t xml:space="preserve">- Đan Ni Nhĩ tiên sinh, chúng ta cần phải nói chuyện với luật sư của các ngài, vừa rồi hắn còn muốn tạo thành thương tổn cho thân chủ của tôi, lời nói của hắn, tôi có thể hiểu được là nhà đấu giá muốn uy hiếp Trang tiên sinh?</w:t>
      </w:r>
    </w:p>
    <w:p>
      <w:pPr>
        <w:pStyle w:val="BodyText"/>
      </w:pPr>
      <w:r>
        <w:t xml:space="preserve">Hoàng Phủ Vân đúng là người kiếm sống bằng nước bọt, vừa mở miệng ra đã dẫn chủ đề câu chuyện về việc phát sinh ngày hôm nay.</w:t>
      </w:r>
    </w:p>
    <w:p>
      <w:pPr>
        <w:pStyle w:val="BodyText"/>
      </w:pPr>
      <w:r>
        <w:t xml:space="preserve">Sau khi Đan Ni Nhĩ nghe Hoàng Phủ Vân nói, liên tục khoát tay.</w:t>
      </w:r>
    </w:p>
    <w:p>
      <w:pPr>
        <w:pStyle w:val="BodyText"/>
      </w:pPr>
      <w:r>
        <w:t xml:space="preserve">- Đối với chuyện lần này, tôi cam đoan tuyệt đối không phải là nhà đấu giá chúng tôi bày mưu tính kế, chúng ta tuyệt đối không có ý tứ uy hiếp Trang Tiên Sinh..</w:t>
      </w:r>
    </w:p>
    <w:p>
      <w:pPr>
        <w:pStyle w:val="BodyText"/>
      </w:pPr>
      <w:r>
        <w:t xml:space="preserve">- Đan Ni Nhĩ tiên sinh, tôi nghĩ, quý luật sư chẳng những uy hiếp và cảnh cáo đối với tôi. Hơn nữa còn giải thích vặn vẹo với đoạn lịch sử của hai nước hơn một trăm năm trước.</w:t>
      </w:r>
    </w:p>
    <w:p>
      <w:pPr>
        <w:pStyle w:val="BodyText"/>
      </w:pPr>
      <w:r>
        <w:t xml:space="preserve">Loại hành vi này, không chỉ là tổn thương cảm tình của chúng ta, chỉ là sợ là toàn bộ người Trung Quốc cũng đều không thể chấp nhận. Tôi cần quý vị có lời giải thích rõ ràng, hơn nữa là giải thích trên văn bản!</w:t>
      </w:r>
    </w:p>
    <w:p>
      <w:pPr>
        <w:pStyle w:val="BodyText"/>
      </w:pPr>
      <w:r>
        <w:t xml:space="preserve">Nếu không tôi sẽ không chấp nhận, tôi vẫn sẽ rời khỏi lần đấu giá này!</w:t>
      </w:r>
    </w:p>
    <w:p>
      <w:pPr>
        <w:pStyle w:val="BodyText"/>
      </w:pPr>
      <w:r>
        <w:t xml:space="preserve">Trang Duệ vốn tính toán giao toàn bộ sự tình cho Hoàng Phủ Vân xử lý, nhưng mà sau khi nghe thấy Đan Ni Nhĩ tránh nặng tìm nhẹ, không nhịn được lại đứng lên.</w:t>
      </w:r>
    </w:p>
    <w:p>
      <w:pPr>
        <w:pStyle w:val="BodyText"/>
      </w:pPr>
      <w:r>
        <w:t xml:space="preserve">Tục ngư nói: Bán nhi đồng mua lồng hấp, không chưng bánh mì tranh cãi. Tuy rằng lúc này Trang Duệ không có được thiên thời địa lợi, nhưng lại có nhân hòa. Hiện tại Trang Duệ chính là muốn xả cơn tức này.</w:t>
      </w:r>
    </w:p>
    <w:p>
      <w:pPr>
        <w:pStyle w:val="BodyText"/>
      </w:pPr>
      <w:r>
        <w:t xml:space="preserve">Đương nhiên nếu có thể dưới tình huống trút được giận mà vẫn tranh thủ được một ít lợi ích, như vậy là rất tốt.</w:t>
      </w:r>
    </w:p>
    <w:p>
      <w:pPr>
        <w:pStyle w:val="BodyText"/>
      </w:pPr>
      <w:r>
        <w:t xml:space="preserve">Tiếng của Trang Duệ vừa phát ra, nhất thời trong phòng vang lên tiếng vỗ tay nhiệt liệt. Đám đại gia người Hoa này, có người nào mà chưa từng tham gia năm ba buổi đấu giá hội rồi? Nhưng mà lúc này đây cũng khiến cho bọn họ cảm giác một trận sáng khoái.</w:t>
      </w:r>
    </w:p>
    <w:p>
      <w:pPr>
        <w:pStyle w:val="BodyText"/>
      </w:pPr>
      <w:r>
        <w:t xml:space="preserve">- Giải thích, bắt bọn hắn phải giải thích…</w:t>
      </w:r>
    </w:p>
    <w:p>
      <w:pPr>
        <w:pStyle w:val="BodyText"/>
      </w:pPr>
      <w:r>
        <w:t xml:space="preserve">- Đúng, nhất định phải trên văn bản, nếu không chúng ta sẽ rời khỏi buổi đấu giá này.</w:t>
      </w:r>
    </w:p>
    <w:p>
      <w:pPr>
        <w:pStyle w:val="BodyText"/>
      </w:pPr>
      <w:r>
        <w:t xml:space="preserve">- Cần khiến bọn họ thừa nhận sai lầm của chính mình, phải nhìn thẳng vào lịch sử, phải bồi thường…</w:t>
      </w:r>
    </w:p>
    <w:p>
      <w:pPr>
        <w:pStyle w:val="BodyText"/>
      </w:pPr>
      <w:r>
        <w:t xml:space="preserve">Đã nghe kể về những người có tài bỏ đá xuống giếng, những người ở đây tuyệt đối là hạng nhất hạng nhì. Sau khi Trang Duệ nói xong, lập tức có người bắt đầu ồn áo, đó là những người bốn mươi đến năm mươi tuổi. Giờ phút này cũng bị Trang Duệ gợi lên lòng nhiệt huyết, dùng tiếng anh sôi nổi biểu đạt ý kiến của chính mình.</w:t>
      </w:r>
    </w:p>
    <w:p>
      <w:pPr>
        <w:pStyle w:val="BodyText"/>
      </w:pPr>
      <w:r>
        <w:t xml:space="preserve">Lý Tra Đức và Đan Ni Nhĩ đưa mắt nhìn nhau, bọn hắn cũng không nghĩ tới, Trang Duệ lại tiếp tục kích động mọi người. Lúc này trong lòng bọn hắn, hận không thể tiến lên bóp chết tên tai họa Trang Duệ này. Nhưng việc gấp gáp hiện tại là làm thể nào xoa dịu tinh thần xúc động và phẫn nộ của đám người Trung Quốc này.</w:t>
      </w:r>
    </w:p>
    <w:p>
      <w:pPr>
        <w:pStyle w:val="BodyText"/>
      </w:pPr>
      <w:r>
        <w:t xml:space="preserve">Đan Ni Nhĩ không thể bàn bạc với Lý Tra Đức ở trước mặt bao nhiêu người được. Hai người liếc mắt trao đổi một chút, Đan Ni Nhĩ lớn tiếng nói.</w:t>
      </w:r>
    </w:p>
    <w:p>
      <w:pPr>
        <w:pStyle w:val="BodyText"/>
      </w:pPr>
      <w:r>
        <w:t xml:space="preserve">- Trang tiên sinh, các vị tiên sinh, thưa quý ông quý bà, các vị bằng hữu, yêu cầu của quý vị là vô cùng hợp lý, trước tiên tôi muốn bàn bạc một chút với chủ tịch, xin mời các vị ngồi xuống trước. Lát nữa chúng tôi sẽ cấp ọi người câu trả lời thuyết phục nhất.</w:t>
      </w:r>
    </w:p>
    <w:p>
      <w:pPr>
        <w:pStyle w:val="Compact"/>
      </w:pPr>
      <w:r>
        <w:br w:type="textWrapping"/>
      </w:r>
      <w:r>
        <w:br w:type="textWrapping"/>
      </w:r>
    </w:p>
    <w:p>
      <w:pPr>
        <w:pStyle w:val="Heading2"/>
      </w:pPr>
      <w:bookmarkStart w:id="691" w:name="chương-669-giải-thích.-3"/>
      <w:bookmarkEnd w:id="691"/>
      <w:r>
        <w:t xml:space="preserve">669. Chương 669 : Giải Thích. (3)</w:t>
      </w:r>
    </w:p>
    <w:p>
      <w:pPr>
        <w:pStyle w:val="Compact"/>
      </w:pPr>
      <w:r>
        <w:br w:type="textWrapping"/>
      </w:r>
      <w:r>
        <w:br w:type="textWrapping"/>
      </w:r>
    </w:p>
    <w:p>
      <w:pPr>
        <w:pStyle w:val="BodyText"/>
      </w:pPr>
      <w:r>
        <w:t xml:space="preserve">Chương 669: Giải thích. (3)</w:t>
      </w:r>
    </w:p>
    <w:p>
      <w:pPr>
        <w:pStyle w:val="BodyText"/>
      </w:pPr>
      <w:r>
        <w:t xml:space="preserve">Nguồn: Vipvanda</w:t>
      </w:r>
    </w:p>
    <w:p>
      <w:pPr>
        <w:pStyle w:val="BodyText"/>
      </w:pPr>
      <w:r>
        <w:t xml:space="preserve">Sưu tầm:</w:t>
      </w:r>
    </w:p>
    <w:p>
      <w:pPr>
        <w:pStyle w:val="BodyText"/>
      </w:pPr>
      <w:r>
        <w:t xml:space="preserve">(¯`'•.¸(¯`'•.¸† Nhóm dịch Dungnhi †¸.•'´¯)¸.•'´¯)</w:t>
      </w:r>
    </w:p>
    <w:p>
      <w:pPr>
        <w:pStyle w:val="BodyText"/>
      </w:pPr>
      <w:r>
        <w:t xml:space="preserve">- Không có vấn đề, hai vị xin cứ tự nhiên.</w:t>
      </w:r>
    </w:p>
    <w:p>
      <w:pPr>
        <w:pStyle w:val="BodyText"/>
      </w:pPr>
      <w:r>
        <w:t xml:space="preserve">Trang Duệ ra dấu xin mời, lúc này hắn giống như là phát ngôn của hơn một trăm người Trung Quốc bên trong phòng họp này, hắn cảm thấy có thể, người khác cũng cảm thấy nên như thế.</w:t>
      </w:r>
    </w:p>
    <w:p>
      <w:pPr>
        <w:pStyle w:val="BodyText"/>
      </w:pPr>
      <w:r>
        <w:t xml:space="preserve">Đợi cho đến khi Đan Ni Nhĩ và Lý Tra Đức rời khỏi, Hoàng Phủ Vân vỗ lên vai Trang Duệ một cái, hài hước nói:</w:t>
      </w:r>
    </w:p>
    <w:p>
      <w:pPr>
        <w:pStyle w:val="BodyText"/>
      </w:pPr>
      <w:r>
        <w:t xml:space="preserve">- Người anh em, tôi là luật sư mà không bằng cậu, cậu chỉ cần nói ba xạo vài câu đã có thể tống cổ hai người này ra ngoài, tôi thấy nếu cậu đi thi làm luật sư, thì người anh em này thật sự là phải đi ăn mày mất.</w:t>
      </w:r>
    </w:p>
    <w:p>
      <w:pPr>
        <w:pStyle w:val="BodyText"/>
      </w:pPr>
      <w:r>
        <w:t xml:space="preserve">- Anh Hoàng Phủ, anh cứ nói đùa, hôm nay đây cũng là nhờ có mọi người, em xin đa tạ mọi người.</w:t>
      </w:r>
    </w:p>
    <w:p>
      <w:pPr>
        <w:pStyle w:val="BodyText"/>
      </w:pPr>
      <w:r>
        <w:t xml:space="preserve">Trang Duệ đứng dậy, chắp tay một vòng đối với mọi người bốn phía. Hành động này của Trang Duệ cũng khiến ột số người có lòng dạ hẹp hòi, thoái mái hơn rất nhiều trong lòng. Đúng là không vô ích khi giúp đỡ cho tiểu tử này ngày hôm nay.</w:t>
      </w:r>
    </w:p>
    <w:p>
      <w:pPr>
        <w:pStyle w:val="BodyText"/>
      </w:pPr>
      <w:r>
        <w:t xml:space="preserve">- Chuyện này, người trẻ tuổi có bốc đồng, những lời nói lúc trước kia nói rất hay.</w:t>
      </w:r>
    </w:p>
    <w:p>
      <w:pPr>
        <w:pStyle w:val="BodyText"/>
      </w:pPr>
      <w:r>
        <w:t xml:space="preserve">- Đúng, những người trẻ tuổi làm sao còn biết đến mấy chuyện này, chỉ sợ ngay cả cái tên Viên Minh viên cũng chưa từng nghe qua.</w:t>
      </w:r>
    </w:p>
    <w:p>
      <w:pPr>
        <w:pStyle w:val="BodyText"/>
      </w:pPr>
      <w:r>
        <w:t xml:space="preserve">- Nói cũng đúng, tiểu tử nhà ta đó, chỉ biết chơi xe chơi game. Hơn 20 tuổi rồi nhưng một chút tiền đồ cũng đều không có.</w:t>
      </w:r>
    </w:p>
    <w:p>
      <w:pPr>
        <w:pStyle w:val="BodyText"/>
      </w:pPr>
      <w:r>
        <w:t xml:space="preserve">- Ai mà không như vậy, con gái của ta cả ngày chỉ biết mua đồ xa xỉ, tuổi còn nhỏ mà chỉ biết cách ăn mặc.</w:t>
      </w:r>
    </w:p>
    <w:p>
      <w:pPr>
        <w:pStyle w:val="BodyText"/>
      </w:pPr>
      <w:r>
        <w:t xml:space="preserve">Thanh âm của Trang Duệ còn chư dứt, ở trong đám người đã vang lên tiếng nghị luận, chẳng qua những lời nói này có chút không đúng khiến cho Trang Duệ thiếu chút bật cười. Con trai trong nhà này và con gái trong nhà kia không phải vừa đúng một đôi sao.</w:t>
      </w:r>
    </w:p>
    <w:p>
      <w:pPr>
        <w:pStyle w:val="BodyText"/>
      </w:pPr>
      <w:r>
        <w:t xml:space="preserve">- Tiểu Trang à, không biết ở trong nước cậu làm ăn trong ngành gì?</w:t>
      </w:r>
    </w:p>
    <w:p>
      <w:pPr>
        <w:pStyle w:val="BodyText"/>
      </w:pPr>
      <w:r>
        <w:t xml:space="preserve">Một lão nhân hơn sáu mươi tuổi ngồi ở bên cạnh Trang Duệ, bỗng nhiên mở miệng hỏi.</w:t>
      </w:r>
    </w:p>
    <w:p>
      <w:pPr>
        <w:pStyle w:val="BodyText"/>
      </w:pPr>
      <w:r>
        <w:t xml:space="preserve">- Trang Duệ, đây là Lưu Tổng, kinh doanh kim loại màu trong nước, công ty của ngài có quy mô rất lớn.</w:t>
      </w:r>
    </w:p>
    <w:p>
      <w:pPr>
        <w:pStyle w:val="BodyText"/>
      </w:pPr>
      <w:r>
        <w:t xml:space="preserve">Hoàng Phủ Vân ngồi ở một bên giới thiệu giúp Trang Duệ.</w:t>
      </w:r>
    </w:p>
    <w:p>
      <w:pPr>
        <w:pStyle w:val="BodyText"/>
      </w:pPr>
      <w:r>
        <w:t xml:space="preserve">Trang Duệ vội vàng đứng dậy, sau khi chào hỏi, nói:</w:t>
      </w:r>
    </w:p>
    <w:p>
      <w:pPr>
        <w:pStyle w:val="BodyText"/>
      </w:pPr>
      <w:r>
        <w:t xml:space="preserve">- Lưu Tổng, cháu buôn bán ngọc thạch, mở tiệm đồ cổ ở Phan Gia Viên, không thể nào so sánh với chư vị tiền bối được, chỉ là làm một chút buôn bán nhỏ kiếm miếng cơm ăn mà thôi.</w:t>
      </w:r>
    </w:p>
    <w:p>
      <w:pPr>
        <w:pStyle w:val="BodyText"/>
      </w:pPr>
      <w:r>
        <w:t xml:space="preserve">- Ha ha, làm buôn bán nhỏ? Không hẳn như thế, buôn bán nhỏ có thể tới buổi đấu giá hội ở Paris sao? Hậu sinh khả ủy, thật sự là hậu sinh khả úy.</w:t>
      </w:r>
    </w:p>
    <w:p>
      <w:pPr>
        <w:pStyle w:val="BodyText"/>
      </w:pPr>
      <w:r>
        <w:t xml:space="preserve">Lưu Tổng lắc đầu cười, đối với lời nói của Trang Duệ có chút không cho là đúng, hôm nay ở trong đám người này, có người nào mà không có tài sản lên đến hàng tỷ? Nếu người nào mà có tài sản thấp hơn một triệu, căn bản sẽ không có tư cách hít thở không khí ở trong này.</w:t>
      </w:r>
    </w:p>
    <w:p>
      <w:pPr>
        <w:pStyle w:val="BodyText"/>
      </w:pPr>
      <w:r>
        <w:t xml:space="preserve">- Đúng, Chàng trai đừng khiêm nhường, cậu thấy đấy, chúng ta dốc sức làm cả đời, đã đến tuổi tác này rồi. Nhưng mà cậu vẫn còn rất trẻ, có chút bốc đồng cũng là không thể tránh khỏi, vậy cũng là không tệ rồi.</w:t>
      </w:r>
    </w:p>
    <w:p>
      <w:pPr>
        <w:pStyle w:val="BodyText"/>
      </w:pPr>
      <w:r>
        <w:t xml:space="preserve">Trang Duệ trong mắt những người này giống như một người xa lạ và thần bí. Những người này liền vây Trang Duệ ở trung tâm nói chuyện rất vui vẻ.</w:t>
      </w:r>
    </w:p>
    <w:p>
      <w:pPr>
        <w:pStyle w:val="BodyText"/>
      </w:pPr>
      <w:r>
        <w:t xml:space="preserve">Nhưng mà cũng có một số người ngồi bên cạnh nói chuyện mấy ngày qua nên cũng có chút quen biết. Chuyện phát sinh lần này cũng coi như là có chút hiếm thấy, cung cấp không ít đề tài nói chuyện cho bọn hắn.</w:t>
      </w:r>
    </w:p>
    <w:p>
      <w:pPr>
        <w:pStyle w:val="BodyText"/>
      </w:pPr>
      <w:r>
        <w:t xml:space="preserve">- À! Ta nhớ đã từng nghe người ta nói qua, mấy năm thời gian gần đây, xuất hiện một cao thủ đánh cược Ngọc Thạch, được xưng là Phỉ Thúy Vương của phương bắc, cũng tên là Trang Duệ, có phải là cậu không?</w:t>
      </w:r>
    </w:p>
    <w:p>
      <w:pPr>
        <w:pStyle w:val="BodyText"/>
      </w:pPr>
      <w:r>
        <w:t xml:space="preserve">Ở trong những đại gia người Hoa này, cũng có người chơi ngọc thạch, tuy rằng không đánh cược ngọc thạch, nhưng mà cũng nghe nói đến danh tiếng Trang Duệ, nhất thời liền hỏi.</w:t>
      </w:r>
    </w:p>
    <w:p>
      <w:pPr>
        <w:pStyle w:val="BodyText"/>
      </w:pPr>
      <w:r>
        <w:t xml:space="preserve">- Ha ha ngài quá khen, Phỉ Thúy Vương thì không dám nhận, chẳng qua chỉ đánh cược phỉ thúy vài lần mà thôi.</w:t>
      </w:r>
    </w:p>
    <w:p>
      <w:pPr>
        <w:pStyle w:val="BodyText"/>
      </w:pPr>
      <w:r>
        <w:t xml:space="preserve">Trang Duệ gật đầu thừa nhận, mấy thứ này mọi người đều biết, chỉ cần chú ý ra ngoài điều tra một chút là thấy, không có gì cần phải giấu diếm.</w:t>
      </w:r>
    </w:p>
    <w:p>
      <w:pPr>
        <w:pStyle w:val="BodyText"/>
      </w:pPr>
      <w:r>
        <w:t xml:space="preserve">- Lão Vương, vậy là thế nào? Nói nghe xem.</w:t>
      </w:r>
    </w:p>
    <w:p>
      <w:pPr>
        <w:pStyle w:val="BodyText"/>
      </w:pPr>
      <w:r>
        <w:t xml:space="preserve">Những vị đại gia ở trong phòng họp cũng không có nhiều người biết được việc này, nhất thời giữ chặt người vừa nói để hỏi thăm.</w:t>
      </w:r>
    </w:p>
    <w:p>
      <w:pPr>
        <w:pStyle w:val="BodyText"/>
      </w:pPr>
      <w:r>
        <w:t xml:space="preserve">Đợi cho đến khi người đó kể lại toàn bộ chiến tích đánh cược ngọc thạch hơn một năm của Trang Duệ ra, thì ánh mắt nhìn Trang Duệ của những người này cũng có chút khác thường.</w:t>
      </w:r>
    </w:p>
    <w:p>
      <w:pPr>
        <w:pStyle w:val="BodyText"/>
      </w:pPr>
      <w:r>
        <w:t xml:space="preserve">Tuy rằng bọn hắn không biết ông ngoại của Trang Duệ là Âu Dương lão gia tử, nhưng mà theo bản năng thì cũng đoán rằng, Trang Duệ còn trẻ tuổi mà đã có thành tích như vậy thì nhất định là dựa vào trưởng bối rong nhà. Nhưng mà khi nghe lão Vương nói xong, mọi người mới biết, tài sản mấy tỷ của Trang Duệ và gia đình đều là do chính bản thân hắn kiếm được!</w:t>
      </w:r>
    </w:p>
    <w:p>
      <w:pPr>
        <w:pStyle w:val="BodyText"/>
      </w:pPr>
      <w:r>
        <w:t xml:space="preserve">Những người càng có tiền, lại càng hâm mộ những người còn có thể kiếm được nhiều tiền hơn hắn. Cũng chẳng cần phân biệt vai vế. Trong lúc nhất thời lại càng “nhân hòa”. Khi nói chuyện với Trang Duệ thường thêm vào hai chữ lão sư ở phía sau.</w:t>
      </w:r>
    </w:p>
    <w:p>
      <w:pPr>
        <w:pStyle w:val="BodyText"/>
      </w:pPr>
      <w:r>
        <w:t xml:space="preserve">Đương nhiên, Trang Duệ cũng xứng đáng được xưng hô như vậy, đừng nhìn những người trong phòng này có nhiều tiền hơn hắn, nhưng mà những người tinh thông về đồ cổ thì lại không có nhiều.</w:t>
      </w:r>
    </w:p>
    <w:p>
      <w:pPr>
        <w:pStyle w:val="BodyText"/>
      </w:pPr>
      <w:r>
        <w:t xml:space="preserve">Những người ở đây, rất nhiều người là sau khi làm ăn có thành tựu thì muốn theo đuổi chút cao nhã, mới bắt đầu thích sưu tầm, càng có nhiều người bỏ vốn sưu tầm để kiếm lời.</w:t>
      </w:r>
    </w:p>
    <w:p>
      <w:pPr>
        <w:pStyle w:val="BodyText"/>
      </w:pPr>
      <w:r>
        <w:t xml:space="preserve">Tóm lại, chân chính có thể phân biệt đồ cổ thật giả, ở trong hơn một trăm người này, có năm ba người cũng là không tồi rồi.</w:t>
      </w:r>
    </w:p>
    <w:p>
      <w:pPr>
        <w:pStyle w:val="BodyText"/>
      </w:pPr>
      <w:r>
        <w:t xml:space="preserve">- Được rồi, Hoàng Phủ, lúc trước nhận được điện thoại của cậu, nói là có chút hiểu biết đối với các đồ vật trong lần đấu giá này. Hiện tại ở trong phòng đều là người trong nước hoặc là người Hoa ở nước ngoài, cậu không ngại thì cứ nói thẳng ra đi.</w:t>
      </w:r>
    </w:p>
    <w:p>
      <w:pPr>
        <w:pStyle w:val="BodyText"/>
      </w:pPr>
      <w:r>
        <w:t xml:space="preserve">Trương Vĩnh Trân đột nhiên nói với Hoàng Phủ Vân, đối với việc đồ vật nước mình bị thật lạc, nàng cũng cảm thấy đau lòng, nhưng lấy địa vị hiện tại của nàng, cũng không thể nói quá nhiều ở chỗ đông người.</w:t>
      </w:r>
    </w:p>
    <w:p>
      <w:pPr>
        <w:pStyle w:val="BodyText"/>
      </w:pPr>
      <w:r>
        <w:t xml:space="preserve">- Tôi? Việc này đâu phải là ý của tôi, là ý tứ của cậu Trang.</w:t>
      </w:r>
    </w:p>
    <w:p>
      <w:pPr>
        <w:pStyle w:val="BodyText"/>
      </w:pPr>
      <w:r>
        <w:t xml:space="preserve">Hoàng Phủ Vân bị Trương Vĩnh Trân chỉ đích danh, sau khi sững sờ, lập tức đẩy vấn đề qua cho Trang Duệ. Hắn cũng biết, đừng nhìn lúc bình thường Trang Duệ nói chuyện không nhiều, nhưng mà nếu nói về vấn đề bản lĩnh lấy lòng người, chính mình thật sự là không bằng hắn.</w:t>
      </w:r>
    </w:p>
    <w:p>
      <w:pPr>
        <w:pStyle w:val="BodyText"/>
      </w:pPr>
      <w:r>
        <w:t xml:space="preserve">- Ừ, Tiểu Trang, là ý kiến của cậu sao? Nói một chút đi.</w:t>
      </w:r>
    </w:p>
    <w:p>
      <w:pPr>
        <w:pStyle w:val="BodyText"/>
      </w:pPr>
      <w:r>
        <w:t xml:space="preserve">Trương Vĩnh Trân cũng sẽ không gọi Trang Duệ lão sư, hơn nữa Trang Duệ cũng không đảm đương nổi, người ta là một trong tam đại thế gia trong giới sưu tầm trên thế giới, chính mình vẫn còn kém xa lắm.</w:t>
      </w:r>
    </w:p>
    <w:p>
      <w:pPr>
        <w:pStyle w:val="BodyText"/>
      </w:pPr>
      <w:r>
        <w:t xml:space="preserve">-Được, để tôi nói.</w:t>
      </w:r>
    </w:p>
    <w:p>
      <w:pPr>
        <w:pStyle w:val="BodyText"/>
      </w:pPr>
      <w:r>
        <w:t xml:space="preserve">Trang Duệ cũng không già mồm cãi lão, buông cánh tay đang nắm chặt lấy cánh tay Tần Huyên Băng từ đầu, đứng dậy.</w:t>
      </w:r>
    </w:p>
    <w:p>
      <w:pPr>
        <w:pStyle w:val="Compact"/>
      </w:pPr>
      <w:r>
        <w:br w:type="textWrapping"/>
      </w:r>
      <w:r>
        <w:br w:type="textWrapping"/>
      </w:r>
    </w:p>
    <w:p>
      <w:pPr>
        <w:pStyle w:val="Heading2"/>
      </w:pPr>
      <w:bookmarkStart w:id="692" w:name="chương-67-0-giải-thích.-4"/>
      <w:bookmarkEnd w:id="692"/>
      <w:r>
        <w:t xml:space="preserve">670. Chương 67 0: Giải Thích. (4)</w:t>
      </w:r>
    </w:p>
    <w:p>
      <w:pPr>
        <w:pStyle w:val="Compact"/>
      </w:pPr>
      <w:r>
        <w:br w:type="textWrapping"/>
      </w:r>
      <w:r>
        <w:br w:type="textWrapping"/>
      </w:r>
    </w:p>
    <w:p>
      <w:pPr>
        <w:pStyle w:val="BodyText"/>
      </w:pPr>
      <w:r>
        <w:t xml:space="preserve">Chương 670: Giải thích. (4)</w:t>
      </w:r>
    </w:p>
    <w:p>
      <w:pPr>
        <w:pStyle w:val="BodyText"/>
      </w:pPr>
      <w:r>
        <w:t xml:space="preserve">Nguồn: Vipvanda</w:t>
      </w:r>
    </w:p>
    <w:p>
      <w:pPr>
        <w:pStyle w:val="BodyText"/>
      </w:pPr>
      <w:r>
        <w:t xml:space="preserve">Sưu tầm:</w:t>
      </w:r>
    </w:p>
    <w:p>
      <w:pPr>
        <w:pStyle w:val="BodyText"/>
      </w:pPr>
      <w:r>
        <w:t xml:space="preserve">(¯`'•.¸(¯`'•.¸† Nhóm dịch Dungnhi †¸.•'´¯)¸.•'´¯)</w:t>
      </w:r>
    </w:p>
    <w:p>
      <w:pPr>
        <w:pStyle w:val="BodyText"/>
      </w:pPr>
      <w:r>
        <w:t xml:space="preserve">- Các vị, luận tuổi thì tôi là tiểu bối, luận sưu tầm, tôi lại càng chưa chơi được bao lâu, vốn không có tư cách nói chuyện ở trong này, nếu Trương tiểu thư đã chỉ đích danh, tôi sẽ tùy tiện nói một hai câu.</w:t>
      </w:r>
    </w:p>
    <w:p>
      <w:pPr>
        <w:pStyle w:val="BodyText"/>
      </w:pPr>
      <w:r>
        <w:t xml:space="preserve">Trang Duệ cất tiếng nói khiến cho đám người đang nói chuyện phiếm đều dừng lại, đưa ánh mắt chú ý sang người Trang Duệ.</w:t>
      </w:r>
    </w:p>
    <w:p>
      <w:pPr>
        <w:pStyle w:val="BodyText"/>
      </w:pPr>
      <w:r>
        <w:t xml:space="preserve">- Tôi học nghề từ chú Đức ở Trung Hải, khi vừa mới vào nghề có nghe được nhiều nhất một câu: Những đồ cổ tinh phẩm của Trung Quốc, toàn bộ đều là ở nước ngoài, nguyên nhân vì sao thì không cần tôi phải nhiều lời, mọi người đều biết.</w:t>
      </w:r>
    </w:p>
    <w:p>
      <w:pPr>
        <w:pStyle w:val="BodyText"/>
      </w:pPr>
      <w:r>
        <w:t xml:space="preserve">Hơn một trăm năm trước quốc gia suy nhược, rất nhiều bảo vật tổ tiên để lại đều bị thất lạc ra người ngoài. Những chuyện đó cũng không thể tính lên đầu chúng ta, nhưng mà chúng ta phải có trách nhiệm, mang những bảo vật thất lạc ở ngoại quốc trở về.</w:t>
      </w:r>
    </w:p>
    <w:p>
      <w:pPr>
        <w:pStyle w:val="BodyText"/>
      </w:pPr>
      <w:r>
        <w:t xml:space="preserve">Đây cũng là nguyên nhân tụ họp mọi người ở trong phòng này, năng lực càng lớn thì trách nhiệm càng nặng, giống như Trương tiểu thư, Lưu tổng chỉ sợ là đều có tâm tư như vậy nên mới tới tham gia buổi đấu giá lần này.</w:t>
      </w:r>
    </w:p>
    <w:p>
      <w:pPr>
        <w:pStyle w:val="BodyText"/>
      </w:pPr>
      <w:r>
        <w:t xml:space="preserve">Trang Duệ nói xong, Trương Vĩnh Trân và Lưu Tổng đều hơi gật đầu. Bọn họ là do nhìn thấy trong bảng thống kê của buổi đấu giá có vài món báu vật quý giá thì mới đến Paris tham gia buổi đấu giá hội lần này, đúng như lời của Trang Duệ, bọn họ muốn mang quốc bảo trở về.</w:t>
      </w:r>
    </w:p>
    <w:p>
      <w:pPr>
        <w:pStyle w:val="BodyText"/>
      </w:pPr>
      <w:r>
        <w:t xml:space="preserve">- Dùng giá cả hợp lý, mua về cổ vật của quốc gia chúng ta, tuy rằng trên tình cảm mà nói, tôi miễn cưỡng có thể làm được, nhưng mà đám người của nhà đấu giá lại thông đồng với chủ vật, cố ý nâng giá của các tác phẩm nghệ thuật Trung Quốc lên trên giá thị trường.</w:t>
      </w:r>
    </w:p>
    <w:p>
      <w:pPr>
        <w:pStyle w:val="BodyText"/>
      </w:pPr>
      <w:r>
        <w:t xml:space="preserve">Rất nhiều món đồ cổ bằng đồng hoặc đồ ăn cắp không thể giao dịch ở trong nước, đều bị bọn buôn lậu dùng các thủ đoạn vận chuyển ra nước ngoài. Rồi lại dùng giá cả cực cao bán cho các vị đang ngồi ở đây. xem tại</w:t>
      </w:r>
    </w:p>
    <w:p>
      <w:pPr>
        <w:pStyle w:val="BodyText"/>
      </w:pPr>
      <w:r>
        <w:t xml:space="preserve">- Chúng tôi cho rằng, loại hành vi này cũng giống như dùng vũ khí xâm lược, đang dần chiếm đoạt kinh tế của chúng ta, mặc dù chư vị bản thân của chúng ta ở đây và gia đình đều có tài lực kinh tế hùng hậu, có thể không thèm để ý một trăm ngàn hai trăm ngàn vạn, nhưng loại hành vi này cần phải lên án! nguồn (.)</w:t>
      </w:r>
    </w:p>
    <w:p>
      <w:pPr>
        <w:pStyle w:val="BodyText"/>
      </w:pPr>
      <w:r>
        <w:t xml:space="preserve">Mặt khác, tôi còn muốn nói rõ một chút, chúng ta đấu giá được các vật phẩm ở nước ngoài, mang về trong nước cũng chưa chắc đã đạt được giá trị như vậy, các vị bằng hữu muốn dùng những món này để đầu tư thì vẫn nên suy nghĩ cho kĩ, nếu không thì chưa biết chừng sẽ là một lần đầu tư thất bại.</w:t>
      </w:r>
    </w:p>
    <w:p>
      <w:pPr>
        <w:pStyle w:val="BodyText"/>
      </w:pPr>
      <w:r>
        <w:t xml:space="preserve">Trang Duệ nhỏ giọng nói, khiến ọi người lâm vào trầm tư, trước kia bọn hắn cũng tự hỏi qua vấn đề giống như vậy, nhưng mà chưa từng có người nói rõ ràng như thế, trực tiếp chỉ ra bản chất sự tình.</w:t>
      </w:r>
    </w:p>
    <w:p>
      <w:pPr>
        <w:pStyle w:val="BodyText"/>
      </w:pPr>
      <w:r>
        <w:t xml:space="preserve">Cũng không phải là ai cũng thừa tiền.Những người giống như là Trương Vĩnh Trân, muốn mua lại tất cả những cổ vật từ nước ngoài mang về trong nước thì không nói làm gì. Nhưng mà đám thương nhân muốn nhân cơ hội đầu tư thì trong lòng cũng đang cân nhắc lợi hại trong đó.</w:t>
      </w:r>
    </w:p>
    <w:p>
      <w:pPr>
        <w:pStyle w:val="BodyText"/>
      </w:pPr>
      <w:r>
        <w:t xml:space="preserve">- Tiểu trang, trong cuộc đấu giá hội lần này chúng ta sẽ không mua mấy thứ này nữa.</w:t>
      </w:r>
    </w:p>
    <w:p>
      <w:pPr>
        <w:pStyle w:val="BodyText"/>
      </w:pPr>
      <w:r>
        <w:t xml:space="preserve">Trong phòng có người đưa ra ý kiến.</w:t>
      </w:r>
    </w:p>
    <w:p>
      <w:pPr>
        <w:pStyle w:val="BodyText"/>
      </w:pPr>
      <w:r>
        <w:t xml:space="preserve">Trang Duệ gật gật đầu nói.</w:t>
      </w:r>
    </w:p>
    <w:p>
      <w:pPr>
        <w:pStyle w:val="BodyText"/>
      </w:pPr>
      <w:r>
        <w:t xml:space="preserve">- Được rồi, đám người quốc tế này, chính là muốn lợi dụng tâm lý yêu nước của các vị đang ngồi ở đây để nâng cao giá trị các món đồ cổ lên, nếu không thì làm sao những món đồ cổ này lại có giá trên trời như vậy.</w:t>
      </w:r>
    </w:p>
    <w:p>
      <w:pPr>
        <w:pStyle w:val="BodyText"/>
      </w:pPr>
      <w:r>
        <w:t xml:space="preserve">Đối với ước nguyện ban đầu của các vị, chúng ta tỏ vẻ kinh nể, nhưng mà đối với loại hành vi này tôi không đồng ý. Như vậy sẽ khiến cho đồ cổ Trung Quốc trên thị trường đồ cổ quốc tế trở nên trống rỗng, đối với giới sưu tầm cũng không có chỗ tốt gì.</w:t>
      </w:r>
    </w:p>
    <w:p>
      <w:pPr>
        <w:pStyle w:val="BodyText"/>
      </w:pPr>
      <w:r>
        <w:t xml:space="preserve">Sau khi Trang Duệ nói xong, hội nghị trở nên an tĩnh lại, dù cho những người nông cạn thì ai cũng có thể hiểu được ý tứ của Trang Duệ, nhưng mà vẫn còn một số người đang tiến hành tự hỏi đối với vấn đề này.</w:t>
      </w:r>
    </w:p>
    <w:p>
      <w:pPr>
        <w:pStyle w:val="BodyText"/>
      </w:pPr>
      <w:r>
        <w:t xml:space="preserve">Mặc dù nói là dùng nhiều tiền hay ít tiền, dùng điều đó để đánh giá một người có thành công hay không cũng không phải là chuẩn xác. Nhưng có thể phát triển một xí nghiệp nhất định là một người có được khả năng phân tích và phán đoán chính xác. Những đạo lý ở trong lời nói này của Trang Duệ, ở đây ai cũng có thể hiểu được, cũng đã từng nghĩ qua.</w:t>
      </w:r>
    </w:p>
    <w:p>
      <w:pPr>
        <w:pStyle w:val="BodyText"/>
      </w:pPr>
      <w:r>
        <w:t xml:space="preserve">Nhưng mà nói tới nói lui, đợi cho tới thời điểm thích hợp, rất nhiều người đều không thể tự chủ được mà theo đuổi vật mình yêu thích. Đối với bọn hắn mà nói, giá cả cũng không phải là nhân tố lo lắng lớn nhất, cho nên thường rơi vào bẫy của người khác, mua được đồ vật không đáng giá với đồng tiền.</w:t>
      </w:r>
    </w:p>
    <w:p>
      <w:pPr>
        <w:pStyle w:val="BodyText"/>
      </w:pPr>
      <w:r>
        <w:t xml:space="preserve">Tựa như đồ gốm đời Đường của Trung Quốc, đã từng thịnh hành một thời ở thế kỉ mười tám, bị một số người nước ngoài có ý đồ xấu làm giả. Lúc ấy chỉ có một ít thương nhân và nhân sĩ yêu nước ra tay mua hết, khiến cho tới bây giờ giá trị của đồ gốm màu đời Đường bị giảm đi, co rút lại không ít, có rất nhiều người dùng nó để đầu tư, xem như mất hết cả vốn.</w:t>
      </w:r>
    </w:p>
    <w:p>
      <w:pPr>
        <w:pStyle w:val="BodyText"/>
      </w:pPr>
      <w:r>
        <w:t xml:space="preserve">Cho nên lời nói vừa rồi của Trang Duệ, bất kể là trong lòng muốn mang quốc bảo trở về hay là đầu tư kiếm tiền, cũng bắt đầu tự hỏi, loại hành vi tiếp tay cho đám người quốc tế này của mình, có phải là đúng đắn hay không?</w:t>
      </w:r>
    </w:p>
    <w:p>
      <w:pPr>
        <w:pStyle w:val="BodyText"/>
      </w:pPr>
      <w:r>
        <w:t xml:space="preserve">- Tiểu Trang, cậu cũng biết, hiện tại trong giới cổ vật, chính là thị trường nằm trong tay người bán. Người có hàng trong tay mới có quyền phát biểu, hoặc là chúng ta không mua, hoặc là cũng chỉ có thể dựa theo quy tắc của bọn họ mà làm việc, nếu không thể phá vỡ cái rào chắn này, cục diện vẫn không được cải thiện.</w:t>
      </w:r>
    </w:p>
    <w:p>
      <w:pPr>
        <w:pStyle w:val="BodyText"/>
      </w:pPr>
      <w:r>
        <w:t xml:space="preserve">Vị thương nhân buôn bán kim loại màu Lưu Tổng, sau khi trầm tư một chút, cũng nói ra ý tưởng của hắn đối với lời nói của Trang Duệ, đây cũng là ý tưởng của đại đa số người ở trong phòng.</w:t>
      </w:r>
    </w:p>
    <w:p>
      <w:pPr>
        <w:pStyle w:val="BodyText"/>
      </w:pPr>
      <w:r>
        <w:t xml:space="preserve">Những đồ cổ trân quý của Trung Quốc đều là nằm trong tay những người nước ngoài, khi nào bán ra, bán ra như thế nào, giá cả ra sao, đều là do người khác quyết định.</w:t>
      </w:r>
    </w:p>
    <w:p>
      <w:pPr>
        <w:pStyle w:val="BodyText"/>
      </w:pPr>
      <w:r>
        <w:t xml:space="preserve">- Lưu Tổng, việc này, kì thật cũng không phải là không có biện pháp giải quyết.</w:t>
      </w:r>
    </w:p>
    <w:p>
      <w:pPr>
        <w:pStyle w:val="BodyText"/>
      </w:pPr>
      <w:r>
        <w:t xml:space="preserve">Trang Duệ trầm ngâm, mở miệng nói:</w:t>
      </w:r>
    </w:p>
    <w:p>
      <w:pPr>
        <w:pStyle w:val="BodyText"/>
      </w:pPr>
      <w:r>
        <w:t xml:space="preserve">- Bởi vì tính đặc thù của đồ cổ nên thị trường đương nhiên là nằm trong tay người bán, nhưng mà đồ cổ đến từ Trung Quốc cũng giống như vậy, cũng đều chịu ảnh hưởng rất lớn từ người bán. Tin tưởng ở trong tất cả các vị đang ngồi ở đây, ai cũng có sưu tầm một ít các tác phẩm nghệ thuật của Nhật Bản, nước Anh hay các nước khác.</w:t>
      </w:r>
    </w:p>
    <w:p>
      <w:pPr>
        <w:pStyle w:val="BodyText"/>
      </w:pPr>
      <w:r>
        <w:t xml:space="preserve">Rất nhiều người trong phòng sau khi nghe được lời nói của Trang Duệ thì ánh mắt không tự chủ được mà sáng lên.</w:t>
      </w:r>
    </w:p>
    <w:p>
      <w:pPr>
        <w:pStyle w:val="BodyText"/>
      </w:pPr>
      <w:r>
        <w:t xml:space="preserve">- Cho nên, chỉ cần chúng ta liên hợp lại, dùng hành động để ngăn cản lại đám người quốc tế này, bọn hắn sẽ không thể chiếm thêm được tiện nghi gì nữa.</w:t>
      </w:r>
    </w:p>
    <w:p>
      <w:pPr>
        <w:pStyle w:val="Compact"/>
      </w:pPr>
      <w:r>
        <w:br w:type="textWrapping"/>
      </w:r>
      <w:r>
        <w:br w:type="textWrapping"/>
      </w:r>
    </w:p>
    <w:p>
      <w:pPr>
        <w:pStyle w:val="Heading2"/>
      </w:pPr>
      <w:bookmarkStart w:id="693" w:name="chương-671-giải-thích.-5"/>
      <w:bookmarkEnd w:id="693"/>
      <w:r>
        <w:t xml:space="preserve">671. Chương 671 : Giải Thích. (5)</w:t>
      </w:r>
    </w:p>
    <w:p>
      <w:pPr>
        <w:pStyle w:val="Compact"/>
      </w:pPr>
      <w:r>
        <w:br w:type="textWrapping"/>
      </w:r>
      <w:r>
        <w:br w:type="textWrapping"/>
      </w:r>
    </w:p>
    <w:p>
      <w:pPr>
        <w:pStyle w:val="BodyText"/>
      </w:pPr>
      <w:r>
        <w:t xml:space="preserve">Chương 671: Giải thích. (5)</w:t>
      </w:r>
    </w:p>
    <w:p>
      <w:pPr>
        <w:pStyle w:val="BodyText"/>
      </w:pPr>
      <w:r>
        <w:t xml:space="preserve">Nguồn: Vipvanda</w:t>
      </w:r>
    </w:p>
    <w:p>
      <w:pPr>
        <w:pStyle w:val="BodyText"/>
      </w:pPr>
      <w:r>
        <w:t xml:space="preserve">Sưu tầm:</w:t>
      </w:r>
    </w:p>
    <w:p>
      <w:pPr>
        <w:pStyle w:val="BodyText"/>
      </w:pPr>
      <w:r>
        <w:t xml:space="preserve">(¯`'•.¸(¯`'•.¸† Nhóm dịch Dungnhi †¸.•'´¯)¸.•'´¯)</w:t>
      </w:r>
    </w:p>
    <w:p>
      <w:pPr>
        <w:pStyle w:val="BodyText"/>
      </w:pPr>
      <w:r>
        <w:t xml:space="preserve">- Tiểu Trang này, nói dễ hơn làm…</w:t>
      </w:r>
    </w:p>
    <w:p>
      <w:pPr>
        <w:pStyle w:val="BodyText"/>
      </w:pPr>
      <w:r>
        <w:t xml:space="preserve">Lưu Tổng thở dài một tiếng, việc này tuy rằng nói thì dễ, nhưng mà muốn thực hiện được thì sẽ gặp khó khăn. Trong lòng mỗi người đều có một suy nghĩ riêng, đối với cách thức xử lý công việc cũng không hề giống nhau.</w:t>
      </w:r>
    </w:p>
    <w:p>
      <w:pPr>
        <w:pStyle w:val="BodyText"/>
      </w:pPr>
      <w:r>
        <w:t xml:space="preserve">Những người này đều là những nhân sĩ cực kỳ thành công ở khu vực của chính mình, không ai phục ai, có người địa phương, còn có giang hồ, có cả giang hồ địa phương, còn có cả tranh chấp.</w:t>
      </w:r>
    </w:p>
    <w:p>
      <w:pPr>
        <w:pStyle w:val="BodyText"/>
      </w:pPr>
      <w:r>
        <w:t xml:space="preserve">Những người ở trong phòng này, cũng không thiếu những cái vòng luẩn quẩn, có quan hệ tốt, có quan hệ kém. Trong những người có quan hệ kém đó, có đôi khi còn ở trong buổi đấu giá tiến hành đánh cược, không ngừng nâng giá vật phẩm lên, khiến cho ngoại nhân ở bên ngoài chê cười.</w:t>
      </w:r>
    </w:p>
    <w:p>
      <w:pPr>
        <w:pStyle w:val="BodyText"/>
      </w:pPr>
      <w:r>
        <w:t xml:space="preserve">Cho lên theo như lời Trang Duệ thì hai chữ “ Liên hợp” không có khả năng thực hiện được. Có thể làm cho bọn họ trong lúc đấu giá không nâng giá một cách ác ý, đã phải a di đà phật rồi. nguồn</w:t>
      </w:r>
    </w:p>
    <w:p>
      <w:pPr>
        <w:pStyle w:val="BodyText"/>
      </w:pPr>
      <w:r>
        <w:t xml:space="preserve">Trang Duệ gật gật đầu nói:</w:t>
      </w:r>
    </w:p>
    <w:p>
      <w:pPr>
        <w:pStyle w:val="BodyText"/>
      </w:pPr>
      <w:r>
        <w:t xml:space="preserve">- Đúng, tuy rằng không dễ dàng, nhưng mà bất kể là đầu tư cũng được, sưu tầm cũng thế, tôi hỏi các vị đang ngồi ở đây, mọi người có phải là đều muốn dùng giá thấp nhất để mua các món đồ cổ về?</w:t>
      </w:r>
    </w:p>
    <w:p>
      <w:pPr>
        <w:pStyle w:val="BodyText"/>
      </w:pPr>
      <w:r>
        <w:t xml:space="preserve">- Vô nghĩa, có ai chê tiền mình quá nhiều đâu, đương nhiên là mua càng rẻ càng tốt.</w:t>
      </w:r>
    </w:p>
    <w:p>
      <w:pPr>
        <w:pStyle w:val="BodyText"/>
      </w:pPr>
      <w:r>
        <w:t xml:space="preserve">- Đúng, nhưng mà nhà đấu giá sẽ lỗ lớn, bọn họ sẽ tìm người nhờ nâng giá, có đôi khi mặc dù chúng ta biết rõ cũng phải kiên trì tăng giá theo.</w:t>
      </w:r>
    </w:p>
    <w:p>
      <w:pPr>
        <w:pStyle w:val="BodyText"/>
      </w:pPr>
      <w:r>
        <w:t xml:space="preserve">- Đúng vậy, lần trước ta mua một món đồ gốm sứ thanh hoa từ thời triều Minh, đáng lẽ chỉ cần hơn năm mươi vạn Euro là có thể mua, cuối cùng phải dùng một trăm năm mươi vạn mới có thể mua, cũng không biết đến tột cùng có đáng giá hay không.</w:t>
      </w:r>
    </w:p>
    <w:p>
      <w:pPr>
        <w:pStyle w:val="BodyText"/>
      </w:pPr>
      <w:r>
        <w:t xml:space="preserve">Thanh âm của Trang Duệ còn chưa dứt, trong đám người lại vang lên tiếng nghị luận, không phải là bọn hắn không biết đây là thủ đoạn của nhà đấu giá, nhưng mà sự tình đã đến nước này, có đôi khi không trâu phải bắt chó đi cày, chỉ có thể tiếp tục kiên trì.</w:t>
      </w:r>
    </w:p>
    <w:p>
      <w:pPr>
        <w:pStyle w:val="BodyText"/>
      </w:pPr>
      <w:r>
        <w:t xml:space="preserve">- Chư vị, như vậy các ngài có nghĩ tới hay không, nếu trong lúc đấu giá chúng ta không nâng giá ác ý, hơn nữa còn bỏ mặc khi nhà đấu giá cố tình nâng giá, như vậy sự xuất hiện tình huống gì?</w:t>
      </w:r>
    </w:p>
    <w:p>
      <w:pPr>
        <w:pStyle w:val="BodyText"/>
      </w:pPr>
      <w:r>
        <w:t xml:space="preserve">Lời nói của Trang Duệ khiến ọi người sửng sốt, bởi vì theo như lời của Trang Duệ, loại tình huống này căn bản là có khả năng phát sinh không lớn, cho nên bọn hắn cũng chưa từng nghĩ qua vấn đề này.</w:t>
      </w:r>
    </w:p>
    <w:p>
      <w:pPr>
        <w:pStyle w:val="BodyText"/>
      </w:pPr>
      <w:r>
        <w:t xml:space="preserve">- Nếu như mọi người có thể làm được như vậy, tôi có thể cam đoan, chẳng những rất nhiều vị có thể lấy được thứ mình yêu thích, mà ngay cả nhà đấu giá cũng không dám nâng giá ác ý.</w:t>
      </w:r>
    </w:p>
    <w:p>
      <w:pPr>
        <w:pStyle w:val="BodyText"/>
      </w:pPr>
      <w:r>
        <w:t xml:space="preserve">- Mọi người đều biết, nhà đấu giá tiến hành nâng giá, cũng cần phải chịu đựng mạo hiểm, nếu như không có người nào tiếp tục theo, bọn hắn phải bỏ tiền của chính mình ra để mua vật phẩm, chuyện như vậy, một lần hai lần thì còn có thể chấp nhận được.</w:t>
      </w:r>
    </w:p>
    <w:p>
      <w:pPr>
        <w:pStyle w:val="BodyText"/>
      </w:pPr>
      <w:r>
        <w:t xml:space="preserve">Nhưng mà số lần quá nhiều mà nói, chỉ sợ là nhà đấu giá cũng không dám tiếp tục làm như vậy, kể từ đó, chúng ta có thể công bằng mua được món đồ mình thích. truyện copy từ</w:t>
      </w:r>
    </w:p>
    <w:p>
      <w:pPr>
        <w:pStyle w:val="BodyText"/>
      </w:pPr>
      <w:r>
        <w:t xml:space="preserve">Theo như lời của Trang Duệ, thì không chỉ là hội đấu giá quốc tể, ngay cả hội đấu giá đồ cổ ở trong nước cũng thường xuyên sử dụng phương pháp này. Theo như ngôn ngữ trong nghề mà nói, đây là “cố gắng” , cái này gọi là vượt qua ranh giới chịu đựng được, cũng có thể gọi là “ chống”. Làm cho bọn họ không thể ôm được!</w:t>
      </w:r>
    </w:p>
    <w:p>
      <w:pPr>
        <w:pStyle w:val="BodyText"/>
      </w:pPr>
      <w:r>
        <w:t xml:space="preserve">- Kỳ thật ai cũng không gây thù oán với tiền, mọi người có thể bàn bạc với nhau từ trước, lần đấu giá hội lần này không ra tay, lần sau có thể nhường cho ra giá, cứ như vậy tất cả mọi người có thể dùng giá thấp nhất để mua được đồ vật tốt nhất, so với mỗi lần mặt đỏ tía tai tranh nhau, sau đó còn tặng không tiền cho người ta thì thế nào?</w:t>
      </w:r>
    </w:p>
    <w:p>
      <w:pPr>
        <w:pStyle w:val="BodyText"/>
      </w:pPr>
      <w:r>
        <w:t xml:space="preserve">Thay nhau ra giá như lời của Trang Duệ, chỉ cần cùng nhau thương lượng một chút trước buổi đấu giá là được.</w:t>
      </w:r>
    </w:p>
    <w:p>
      <w:pPr>
        <w:pStyle w:val="BodyText"/>
      </w:pPr>
      <w:r>
        <w:t xml:space="preserve">Mà nói đúng ra là sắp xếp trật tự ra tay một chút, dùng phương thức trảo cưu để quyết định xem là do ai ra tay đấu giá.</w:t>
      </w:r>
    </w:p>
    <w:p>
      <w:pPr>
        <w:pStyle w:val="BodyText"/>
      </w:pPr>
      <w:r>
        <w:t xml:space="preserve">- Nhưng mà chúng ta có thể đổi phương thức, thì phải là ai ra giá trước thì vật đó do hắn lấy được, những người còn lại cũng không được mua tranh, hơn nữa điều đầu tiên cần nói trước, nếu như nhà đấu giá cho người nâng giá, thì người muốn mua cũng phải quyết đoán buông tha, chúng ta không thể dung túng cho tật xấu của bọn chúng.</w:t>
      </w:r>
    </w:p>
    <w:p>
      <w:pPr>
        <w:pStyle w:val="BodyText"/>
      </w:pPr>
      <w:r>
        <w:t xml:space="preserve">Hiện tại ý nghĩ của Trang Duệ đã được đám người ở trong phòng hiểu rõ, dần phân tích lợi và hại ra, đám người ở bên dưới cũng sôi nổi gật đầu.</w:t>
      </w:r>
    </w:p>
    <w:p>
      <w:pPr>
        <w:pStyle w:val="BodyText"/>
      </w:pPr>
      <w:r>
        <w:t xml:space="preserve">- Tiểu Trang, nếu như người nào ra giá trước thì mua được, vậy có người nào nhanh tay hơn thì sẽ đoạt được hết sao? Phản ứng của mấy lão đầu tử ta, làm sao sánh được với những người trẻ tuổi các cậu được.</w:t>
      </w:r>
    </w:p>
    <w:p>
      <w:pPr>
        <w:pStyle w:val="BodyText"/>
      </w:pPr>
      <w:r>
        <w:t xml:space="preserve">Lời nói của Lưu Tổng khiến ọi người cười rộ lên, nhưng mà hắn nói cũng là sự thật, nếu như dựa theo lời nói của Trang Duệ, sau khi người thứ nhất ra giá, những người còn lại cũng không thể mua được, những người khác thì chịu thiệt sao.</w:t>
      </w:r>
    </w:p>
    <w:p>
      <w:pPr>
        <w:pStyle w:val="BodyText"/>
      </w:pPr>
      <w:r>
        <w:t xml:space="preserve">- Ha ha, Lưu Tổng, cái này dễ thôi, tôi nghe nói buổi biểu diễn đấu giá hội lần này, tổng cộng sẽ diễn ra trong vòng năm ngày, có trên một trăm món đồ cổ của Trung Quốc, chúng ta có thể phân chia ra, còn hơn là so đấu một sống một chết khiến cho người ta chê cười?</w:t>
      </w:r>
    </w:p>
    <w:p>
      <w:pPr>
        <w:pStyle w:val="BodyText"/>
      </w:pPr>
      <w:r>
        <w:t xml:space="preserve">- Điều này cũng đúng.</w:t>
      </w:r>
    </w:p>
    <w:p>
      <w:pPr>
        <w:pStyle w:val="BodyText"/>
      </w:pPr>
      <w:r>
        <w:t xml:space="preserve">Lưu Tổng gật đầu, không nói lời nào.</w:t>
      </w:r>
    </w:p>
    <w:p>
      <w:pPr>
        <w:pStyle w:val="BodyText"/>
      </w:pPr>
      <w:r>
        <w:t xml:space="preserve">Mà dám người ở bên dưới, sau khi nghe Trang Duệ nói xong, vốn là cảm giác có chút không thể thực hiện, nhưng mà cẩn thận ngẫm nghĩ lại, xác thực là biện pháp này không sai, có thể có rất nhiều người cùng vừa ý một món đồ vật, vậy thì xem ai ra giá nhanh hơn, hơn nữa người trước đã ra giá thì người sau cũng không thể lại ra tay, cái này cũng tương đương với để lại cơ hội cho người khác.</w:t>
      </w:r>
    </w:p>
    <w:p>
      <w:pPr>
        <w:pStyle w:val="BodyText"/>
      </w:pPr>
      <w:r>
        <w:t xml:space="preserve">Trương Vĩnh Trân trầm tư một lúc, rồi đứng dậy nói:</w:t>
      </w:r>
    </w:p>
    <w:p>
      <w:pPr>
        <w:pStyle w:val="BodyText"/>
      </w:pPr>
      <w:r>
        <w:t xml:space="preserve">- Hôm nay chúng ta cứ thử làm theo ý kiến của tiểu Trang xem? Biểu quyết mọt chút đi, nếu mọi người đồng ý, chúng ta cứ thực hiện theo biện pháp này, cũng không thể nhà đấu giá dắt cái mũi của chúng ta đi được?</w:t>
      </w:r>
    </w:p>
    <w:p>
      <w:pPr>
        <w:pStyle w:val="BodyText"/>
      </w:pPr>
      <w:r>
        <w:t xml:space="preserve">- Trương tiểu thư nói đúng, tôi đồng ý.</w:t>
      </w:r>
    </w:p>
    <w:p>
      <w:pPr>
        <w:pStyle w:val="BodyText"/>
      </w:pPr>
      <w:r>
        <w:t xml:space="preserve">- Tôi cũng đồng ý, đừng mang tiền của chúng ta biếu cho người ngoài, chỉ cần chúng ta đoàn kết lại, ai cũng không sợ.</w:t>
      </w:r>
    </w:p>
    <w:p>
      <w:pPr>
        <w:pStyle w:val="BodyText"/>
      </w:pPr>
      <w:r>
        <w:t xml:space="preserve">- Giơ tay biểu quyết, tôi đồng ý.</w:t>
      </w:r>
    </w:p>
    <w:p>
      <w:pPr>
        <w:pStyle w:val="BodyText"/>
      </w:pPr>
      <w:r>
        <w:t xml:space="preserve">Sau bên dưới nghị luận một lúc, rất nhiều người sôi nổi giơ tay lên, còn có một chút người vẫn còn ngập ngừng nhìn quanh, nhìn thấy nhiều người giơ tay như vậy, cũng không tình quyện giơ cánh tay lên.</w:t>
      </w:r>
    </w:p>
    <w:p>
      <w:pPr>
        <w:pStyle w:val="BodyText"/>
      </w:pPr>
      <w:r>
        <w:t xml:space="preserve">Đương nhiên, bên trong những người này, nhất định là có người không cho là đúng, nhưng mà bọn hắn đều là người có đại thân phận ở trong khu vực, hôm nay nếu tỏ vẻ đồng ý, sau này nhất định sẽ dựa vào quy tắc này mà làm việc. Ở bên trong hội, nếu như không tuân thủ quy tắc, nhất định sẽ bị đã ra khỏi cái vòng này.</w:t>
      </w:r>
    </w:p>
    <w:p>
      <w:pPr>
        <w:pStyle w:val="Compact"/>
      </w:pPr>
      <w:r>
        <w:br w:type="textWrapping"/>
      </w:r>
      <w:r>
        <w:br w:type="textWrapping"/>
      </w:r>
    </w:p>
    <w:p>
      <w:pPr>
        <w:pStyle w:val="Heading2"/>
      </w:pPr>
      <w:bookmarkStart w:id="694" w:name="chương-672-cúi-đầu.-1"/>
      <w:bookmarkEnd w:id="694"/>
      <w:r>
        <w:t xml:space="preserve">672. Chương 672 : Cúi Đầu. (1)</w:t>
      </w:r>
    </w:p>
    <w:p>
      <w:pPr>
        <w:pStyle w:val="Compact"/>
      </w:pPr>
      <w:r>
        <w:br w:type="textWrapping"/>
      </w:r>
      <w:r>
        <w:br w:type="textWrapping"/>
      </w:r>
    </w:p>
    <w:p>
      <w:pPr>
        <w:pStyle w:val="BodyText"/>
      </w:pPr>
      <w:r>
        <w:t xml:space="preserve">Chương 672: Cúi đầu. (1)</w:t>
      </w:r>
    </w:p>
    <w:p>
      <w:pPr>
        <w:pStyle w:val="BodyText"/>
      </w:pPr>
      <w:r>
        <w:t xml:space="preserve">Nguồn: Vipvanda</w:t>
      </w:r>
    </w:p>
    <w:p>
      <w:pPr>
        <w:pStyle w:val="BodyText"/>
      </w:pPr>
      <w:r>
        <w:t xml:space="preserve">Sưu tầm:</w:t>
      </w:r>
    </w:p>
    <w:p>
      <w:pPr>
        <w:pStyle w:val="BodyText"/>
      </w:pPr>
      <w:r>
        <w:t xml:space="preserve">(¯`'•.¸(¯`'•.¸† Nhóm dịch Dungnhi †¸.•'´¯)¸.•'´¯)</w:t>
      </w:r>
    </w:p>
    <w:p>
      <w:pPr>
        <w:pStyle w:val="BodyText"/>
      </w:pPr>
      <w:r>
        <w:t xml:space="preserve">Sau đạt được hiệp nghị đơn giản này, đột nhiên trong lúc đó mọi người cảm giác thấy quan hệ cũng được kéo gần hơn không ít, nguyên bản một số người vốn không thể nói chuyện, cũng đã có thể ngồi xuống cùng nhau nói chuyện.</w:t>
      </w:r>
    </w:p>
    <w:p>
      <w:pPr>
        <w:pStyle w:val="BodyText"/>
      </w:pPr>
      <w:r>
        <w:t xml:space="preserve">Chuyện này chỉ xảy ra trong vòng 10 phút, khi mà không khí trong phòng hội nghị đang trở nên hòa hợp vô cùng, cửa phòng họp bỗng nhiên bị đẩy ra, Lý Tra Đức và Đan Ni Nhĩ đi vào, phía sau bọn họ còn có cả vị luật sư George lúc trước còn kêu réo ầm ĩ muốn tổ cáo nhà đấu giá.</w:t>
      </w:r>
    </w:p>
    <w:p>
      <w:pPr>
        <w:pStyle w:val="BodyText"/>
      </w:pPr>
      <w:r>
        <w:t xml:space="preserve">- Trang tiên sinh, sự tình đã được giải thích rõ ràng, luật sư Georrge của nhà đấu giá chúng ta chính là hiểu lầm lời nói lúc trước của Trang tiên sinh, cũng vì giữ gìn lợi ích của nhà đấu giá, cho nên mới làm ra hành động không thỏa đáng với Trang tiên sinh, George cũng đã biết được là mình sai lầm, cho nên đã đến để giải thích với Trang tiên sinh.</w:t>
      </w:r>
    </w:p>
    <w:p>
      <w:pPr>
        <w:pStyle w:val="BodyText"/>
      </w:pPr>
      <w:r>
        <w:t xml:space="preserve">Thanh âm của Lý Tra Đức chưa dứt, George đã bước đến bên người Trang Duệ, cúi đầu thật sâu nói:</w:t>
      </w:r>
    </w:p>
    <w:p>
      <w:pPr>
        <w:pStyle w:val="BodyText"/>
      </w:pPr>
      <w:r>
        <w:t xml:space="preserve">- Thực xin lỗi, Trang tiên sinh, tôi không thông thạo tiếng trung lắm cho nêu hiểu nhầm ý tứ trong lời nói của ngài, lời nói lúc trước của tôi đã xúc phạm đến ngài, tôi xin chân thành xin lỗi!</w:t>
      </w:r>
    </w:p>
    <w:p>
      <w:pPr>
        <w:pStyle w:val="BodyText"/>
      </w:pPr>
      <w:r>
        <w:t xml:space="preserve">- Kháo, tiểu tử này chính là người chịu tội thay.</w:t>
      </w:r>
    </w:p>
    <w:p>
      <w:pPr>
        <w:pStyle w:val="BodyText"/>
      </w:pPr>
      <w:r>
        <w:t xml:space="preserve">Trang Duệ không nói gì, nhìn thấy George muốn không nhẹ không nặng bỏ qua việc này, cũng không hỏi xem chính mình có đồng ý hay không.</w:t>
      </w:r>
    </w:p>
    <w:p>
      <w:pPr>
        <w:pStyle w:val="BodyText"/>
      </w:pPr>
      <w:r>
        <w:t xml:space="preserve">Trang Duệ không có tiếp nhận lời giải thích của George, mà nhìn về phía Lý Tra Đức nói:</w:t>
      </w:r>
    </w:p>
    <w:p>
      <w:pPr>
        <w:pStyle w:val="BodyText"/>
      </w:pPr>
      <w:r>
        <w:t xml:space="preserve">- Lý Tra Đức tiên sinh, tôi có thể hỏi ngài vài điều được không?</w:t>
      </w:r>
    </w:p>
    <w:p>
      <w:pPr>
        <w:pStyle w:val="BodyText"/>
      </w:pPr>
      <w:r>
        <w:t xml:space="preserve">Lý Tra Đức gật đầu nói:</w:t>
      </w:r>
    </w:p>
    <w:p>
      <w:pPr>
        <w:pStyle w:val="BodyText"/>
      </w:pPr>
      <w:r>
        <w:t xml:space="preserve">- Đương nhiên có thể.</w:t>
      </w:r>
    </w:p>
    <w:p>
      <w:pPr>
        <w:pStyle w:val="BodyText"/>
      </w:pPr>
      <w:r>
        <w:t xml:space="preserve">- Ta muốn biết, George tiên sinh là luật sư của quý vị, theo như lời hắn nói, có thể đại biểu cho ý tứ của quý vị hay không? Nếu là như vậy, tôi hy vọng người xin lỗi tôi là ngài chứ không phải là George.</w:t>
      </w:r>
    </w:p>
    <w:p>
      <w:pPr>
        <w:pStyle w:val="BodyText"/>
      </w:pPr>
      <w:r>
        <w:t xml:space="preserve">Lời nói của Trang Duệ khiến cho sắc mặt của Lý Tra Đức đại biến, tuy rằng chuyện này phát triển có chút không thể khống chế, nhưng mà hắn cũng chưa từng nghĩ tới, chính mình phải cúi đầu nói xin lỗi.</w:t>
      </w:r>
    </w:p>
    <w:p>
      <w:pPr>
        <w:pStyle w:val="BodyText"/>
      </w:pPr>
      <w:r>
        <w:t xml:space="preserve">Lý Tra Đức là giám đốc của nhà đấu giá, ở nước Anh hắn cũng có nhà đấu giá của chính mình, hiện tại ở nước Pháp chỉ là một chi nhánh mà thôi.</w:t>
      </w:r>
    </w:p>
    <w:p>
      <w:pPr>
        <w:pStyle w:val="BodyText"/>
      </w:pPr>
      <w:r>
        <w:t xml:space="preserve">Là một người có tổ tiên là quý tộc ở nước Anh, trong nội tâm của hắn cũng rất khinh thường người Hoa, nếu không phải trong vài năm gần đây, thực lực của Trung Quốc dần vươn lên thành một cường quốc, thì dù người Trung Quốc có mang cả bao tiền tới, hắn cũng sẽ không cần phải giải thích như hôm nay.</w:t>
      </w:r>
    </w:p>
    <w:p>
      <w:pPr>
        <w:pStyle w:val="BodyText"/>
      </w:pPr>
      <w:r>
        <w:t xml:space="preserve">Theo như lời nói của Trang Duệ bây giờ, xem như đã đánh trúng chỗ yếu hại của Lý Tra Đức. Muốn hắn phải hướng tới chỗ một tên người Hoa vô luận là so sánh tuổi hay là thân phận cũng thấp hơn hắn, đây là một chuyện mà bất kể như thế nào thì Lý Tra Đức cũng đều không thể làm được.</w:t>
      </w:r>
    </w:p>
    <w:p>
      <w:pPr>
        <w:pStyle w:val="BodyText"/>
      </w:pPr>
      <w:r>
        <w:t xml:space="preserve">- Trang tiên sinh, ta đã làm ra hành động nên làm, người phải chịu trách nhiệm chủ yếu trong chuyện này là George cũng đã hướng tới ngài xin lỗi, ta hi vọng ngài có thể chấp nhận lời xin lỗi của hắn, dừng chuyện này ở đây!</w:t>
      </w:r>
    </w:p>
    <w:p>
      <w:pPr>
        <w:pStyle w:val="BodyText"/>
      </w:pPr>
      <w:r>
        <w:t xml:space="preserve">Nụ cười trên mặt Lý Tra Đức đã sớm biến mất, thay vào đó là một gương mặt âm trầm, lực nhẫn nại của hắn đối với Trang Duệ đã đạt tới cục điểm, nếu không phải là Đan Ni Nhĩ đã sớm đưa mắt ra hiệu cho hắn, chỉ sợ Lý Tra Đức đã không thể khống chế nổi cảm xúc của mình mà bạo phát ra.</w:t>
      </w:r>
    </w:p>
    <w:p>
      <w:pPr>
        <w:pStyle w:val="BodyText"/>
      </w:pPr>
      <w:r>
        <w:t xml:space="preserve">- Đây là cái mà ngài gọi là giải thích? Đây là thái độ của ngài?</w:t>
      </w:r>
    </w:p>
    <w:p>
      <w:pPr>
        <w:pStyle w:val="BodyText"/>
      </w:pPr>
      <w:r>
        <w:t xml:space="preserve">Trang Duệ cười nhạt một chút, chậm rãi nói từng chữ một.</w:t>
      </w:r>
    </w:p>
    <w:p>
      <w:pPr>
        <w:pStyle w:val="BodyText"/>
      </w:pPr>
      <w:r>
        <w:t xml:space="preserve">- Thực xin lỗi, tôi không tiếp nhận được, tôi nghĩ, nhưng người đồng bảo ở phía sau tôi cũng không tiếp nhận được, trước đó chúng tôi cũng đã quyết định rõ ràng, chúng tôi sẽ rời khỏi buổi đấu giá lần này.</w:t>
      </w:r>
    </w:p>
    <w:p>
      <w:pPr>
        <w:pStyle w:val="BodyText"/>
      </w:pPr>
      <w:r>
        <w:t xml:space="preserve">Lời nói của Trang Duệ giống như là dội một gáo nước lạnh lên đầu Lý Tra Đức, khiến cho hắn tỉnh táo lại tỏng nháy mắt. Lúc này hắn mới ý thức được, người trẻ tuổi trước mặt này, cũng có thể coi là một quý tộc hạng nhất của Trung Quốc, thực sự cũng không phải là người hắn có thể tùy ý xoa nắn, thái độ vừa rồi của chính mình thực sự là quá sai lầm.</w:t>
      </w:r>
    </w:p>
    <w:p>
      <w:pPr>
        <w:pStyle w:val="BodyText"/>
      </w:pPr>
      <w:r>
        <w:t xml:space="preserve">- Nếu như không thành thật xin lỗi, chúng tôi sẽ rời khỏi buổi đấu giá hội lần này.</w:t>
      </w:r>
    </w:p>
    <w:p>
      <w:pPr>
        <w:pStyle w:val="BodyText"/>
      </w:pPr>
      <w:r>
        <w:t xml:space="preserve">- Bọn họ rõ ràng không có thành ý mà, thật là lãng phí một chuyến bay để tới đây.</w:t>
      </w:r>
    </w:p>
    <w:p>
      <w:pPr>
        <w:pStyle w:val="BodyText"/>
      </w:pPr>
      <w:r>
        <w:t xml:space="preserve">- Đi thôi, tháng sau ở Hồng Kông còn có một buổi đấu giá, chúng ta tới đó cũng được.</w:t>
      </w:r>
    </w:p>
    <w:p>
      <w:pPr>
        <w:pStyle w:val="BodyText"/>
      </w:pPr>
      <w:r>
        <w:t xml:space="preserve">Xung quanh vang lên thanh âm, khiến cho sắc mặt của Lý Tra Đức càng trở nên khó nhìn, hắn thật không ngờ, Trang Duệ lại có sức ảnh hưởng như vậy, có thể nhận được sự ủng hộ của các đại gia người Hoa tham gia buổi đấu giá.</w:t>
      </w:r>
    </w:p>
    <w:p>
      <w:pPr>
        <w:pStyle w:val="BodyText"/>
      </w:pPr>
      <w:r>
        <w:t xml:space="preserve">Phải biết rằng trước buổi đấu giá lần này, chính phủ Trung Quốc cũng đã từng đưa ra kháng nghị đối với chuyện này, nhưng các đại gia người Hoa vẫn tới tham gia như cũ. Nếu như bọn hắn chỉ vì Trang Duệ mà rời khỏi buổi đấu giá này, như vậy chẳng phải là lực ảnh hưởng của người trẻ tuổi kia còn lớn hơn cả chính phủ?</w:t>
      </w:r>
    </w:p>
    <w:p>
      <w:pPr>
        <w:pStyle w:val="BodyText"/>
      </w:pPr>
      <w:r>
        <w:t xml:space="preserve">Lý Tra Đức không biết, thật tình sự việc cũng không phải là như vậy. Nguyên nhân mọi người ủng hộ Trang Duệ là bởi vì vừa rồi Trang Duệ đã đưa ra một ý kiến hay cho bọn hắn. Hơn nữa lúc này có thể áp đảo khí thế của Lý Tra Đức thì khi đấu giá lúc sau cũng sẽ có ưu đãi. Cái này giống như là một cuộc đua, ai cũng không muốn có khí thế yếu hơn đối phương.</w:t>
      </w:r>
    </w:p>
    <w:p>
      <w:pPr>
        <w:pStyle w:val="BodyText"/>
      </w:pPr>
      <w:r>
        <w:t xml:space="preserve">- Được rồi, Trang tiên sinh, xin dừng bước!</w:t>
      </w:r>
    </w:p>
    <w:p>
      <w:pPr>
        <w:pStyle w:val="BodyText"/>
      </w:pPr>
      <w:r>
        <w:t xml:space="preserve">Nhìn thấy Trang Duệ đứng dậy, muốn đi ra ngoài cửa, thân hình ục ịch của Lý Tra Đức như là quả bóng bơm đầy hơi bị xì, bỗng trở nên nhỏ bé, trên mặt lộ ra một bộ dáng khiến cho người ta khinh thường.</w:t>
      </w:r>
    </w:p>
    <w:p>
      <w:pPr>
        <w:pStyle w:val="BodyText"/>
      </w:pPr>
      <w:r>
        <w:t xml:space="preserve">- Trang tiên sinh, ta đại diện cho nhà đấu giá, chân thành xin lỗi ngài vì chuyện phá sinh hôm nay, vô cùng xin lỗi vì đã tạo thành thương tổn đối với thể xác và tinh thần của ngài. nguồn</w:t>
      </w:r>
    </w:p>
    <w:p>
      <w:pPr>
        <w:pStyle w:val="BodyText"/>
      </w:pPr>
      <w:r>
        <w:t xml:space="preserve">Lý Tra Đức đi đến trước người Trang Duệ, hơi cúi người xuống, nói bằng giọng điệu của người Luân Đôn, xin lỗi Trang Duệ một phen.</w:t>
      </w:r>
    </w:p>
    <w:p>
      <w:pPr>
        <w:pStyle w:val="BodyText"/>
      </w:pPr>
      <w:r>
        <w:t xml:space="preserve">Phòng họp to như vậy, bỗng nhiên trở nên yên tĩnh, không khí đột nhiên chuyển biến như vậy, không chỉ là Trang Duệ mà cũng khiến ọi người trong phòng đều có cảm giác kinh ngạc. Nhìn thấy vị giám đốc của nhà đấu giá quốc tế có thể trực tiếp cúi đầu xin lỗi Trang Duệ, khiến cho người ta có một loại cảm giác không chân thật.</w:t>
      </w:r>
    </w:p>
    <w:p>
      <w:pPr>
        <w:pStyle w:val="BodyText"/>
      </w:pPr>
      <w:r>
        <w:t xml:space="preserve">Nhưng mà sau đó chính là sảng khoái, trong lòng mọi người giống như là được tưới mật vậy, loại cảm giác sảng khoái này không thể dùng ngôn ngữ để diễn tả, trong lúc nhất thời, bên trong tròng mắt của một số người có thể thấy được có chút ướt át.</w:t>
      </w:r>
    </w:p>
    <w:p>
      <w:pPr>
        <w:pStyle w:val="BodyText"/>
      </w:pPr>
      <w:r>
        <w:t xml:space="preserve">Phải biết rằng, nền kinh tế của Trung Quốc ngày càng phát triển, thì địa vị của người Trung Quốc trên võ đài thế giới cũng càng nặng, nhưng mà ở một vài khu vực thì vẫn bị người nước ngoài kiềm giữ, giống như nhà đấu giá quốc tế, cũng không có cái nào là của người Trung Quốc cả.</w:t>
      </w:r>
    </w:p>
    <w:p>
      <w:pPr>
        <w:pStyle w:val="Compact"/>
      </w:pPr>
      <w:r>
        <w:br w:type="textWrapping"/>
      </w:r>
      <w:r>
        <w:br w:type="textWrapping"/>
      </w:r>
    </w:p>
    <w:p>
      <w:pPr>
        <w:pStyle w:val="Heading2"/>
      </w:pPr>
      <w:bookmarkStart w:id="695" w:name="chương-673-cúi-đầu.-2"/>
      <w:bookmarkEnd w:id="695"/>
      <w:r>
        <w:t xml:space="preserve">673. Chương 673 : Cúi Đầu. (2)</w:t>
      </w:r>
    </w:p>
    <w:p>
      <w:pPr>
        <w:pStyle w:val="Compact"/>
      </w:pPr>
      <w:r>
        <w:br w:type="textWrapping"/>
      </w:r>
      <w:r>
        <w:br w:type="textWrapping"/>
      </w:r>
    </w:p>
    <w:p>
      <w:pPr>
        <w:pStyle w:val="BodyText"/>
      </w:pPr>
      <w:r>
        <w:t xml:space="preserve">Chương 673: Cúi đầu. (2)</w:t>
      </w:r>
    </w:p>
    <w:p>
      <w:pPr>
        <w:pStyle w:val="BodyText"/>
      </w:pPr>
      <w:r>
        <w:t xml:space="preserve">Nguồn: Vipvanda</w:t>
      </w:r>
    </w:p>
    <w:p>
      <w:pPr>
        <w:pStyle w:val="BodyText"/>
      </w:pPr>
      <w:r>
        <w:t xml:space="preserve">Sưu tầm:</w:t>
      </w:r>
    </w:p>
    <w:p>
      <w:pPr>
        <w:pStyle w:val="BodyText"/>
      </w:pPr>
      <w:r>
        <w:t xml:space="preserve">(¯`'•.¸(¯`'•.¸† Nhóm dịch Dungnhi †¸.•'´¯)¸.•'´¯)</w:t>
      </w:r>
    </w:p>
    <w:p>
      <w:pPr>
        <w:pStyle w:val="BodyText"/>
      </w:pPr>
      <w:r>
        <w:t xml:space="preserve">Ở trong những lĩnh vực này, người nước ngoài luôn lập ra những quy tắc và phải chấp hành quy tắc đó, người Trung Quốc chỉ có thể bị động tham gia vào bên trong quy tắc của bọn họ. Nhưng mà hiện tại, loại quy tắc này mơ hồ bị phá ta, ông chủ cường thế của nhà đấu giá phải cúi mặt xin lỗi trước Trang Duệ! Thật sảng khoái! Trong lúc này, tâm lý của mọi người đều có một loại cảm giác như vậy.</w:t>
      </w:r>
    </w:p>
    <w:p>
      <w:pPr>
        <w:pStyle w:val="BodyText"/>
      </w:pPr>
      <w:r>
        <w:t xml:space="preserve">Những người Hoa có mặt ở đây đều là những người thường xuyên đi ra nước ngoài, thời điểm tiến hành đàm phán thương vụ với người khác, hoặc nhiều hoặc ít đều có thể cảm giác được sự ưu việt trên người đối phương. Nhưng mà lúc này cảm giác về sự ưu việt đã hoàn toàn bị đánh phá. Ngược lại nhìn Lý Tra Đức ở trước mặt, cái eo so với bọn hắn lúc bình thường còn thẳng hơn rất nhiều. Hơn nữa trong một khắc này, bọn hắn đều cảm nhận được lực lượng đoàn kết, mọi người đồng tâm hiệp lực, sức mạnh như thành đồng, chỉ cần đoàn kết một lòng, kể cả là ông chủ của nhà đấu giá quốc tế cũng phải cúi đầu nhận thua, cũng phải lui lại vài bước. Ngược lại nếu như chỉ có một mình Trang Duệ kiên trì nói, tin tưởng Lý Tra Đức tuyệt đối sẽ không nhượng bộ như vậy.</w:t>
      </w:r>
    </w:p>
    <w:p>
      <w:pPr>
        <w:pStyle w:val="BodyText"/>
      </w:pPr>
      <w:r>
        <w:t xml:space="preserve">- Lý Tra Đức tiên sinh, Trung Quốc là đất nước chú trọng lễ nghĩa, phải có đi có lại mới toại lòng nhau, đối với lời xin lỗi của ngài ta có thể chấp nhận. Nhưng mà ngài không nghĩ rằng chỉ cần nói mấy câu là có thể bù đắp được thương tổn tâm linh của tôi đó chứ?</w:t>
      </w:r>
    </w:p>
    <w:p>
      <w:pPr>
        <w:pStyle w:val="BodyText"/>
      </w:pPr>
      <w:r>
        <w:t xml:space="preserve">Trang Duệ vừa mới lên tiếng, ở hiện trường nhất thời rơi xuống mấy đôi kinh mắt, ngay lúc tất cả mọi người cho rằng Trang Duệ sẽ thuận nước đẩy thuyền, ai cũng không thể nghĩ tới Trang Duệ sẽ lại nói ra như vậy.</w:t>
      </w:r>
    </w:p>
    <w:p>
      <w:pPr>
        <w:pStyle w:val="BodyText"/>
      </w:pPr>
      <w:r>
        <w:t xml:space="preserve">- Tiểu Trang.</w:t>
      </w:r>
    </w:p>
    <w:p>
      <w:pPr>
        <w:pStyle w:val="BodyText"/>
      </w:pPr>
      <w:r>
        <w:t xml:space="preserve">Trương Vĩnh Trân ở phái sau Trang Duệ, lặng lẽ kéo áo hắn một chút, nàng cũng cho rằng hôm nay đã lấy đủ mặt mũi có thể chấm dứt hành vi làm vẻ vang đất nước này, nàng sợ nếu Trang Duệ tiếp tục làm ầm ĩ, không chừng sẽ xuất hiện một ít nhân tố không tốt.</w:t>
      </w:r>
    </w:p>
    <w:p>
      <w:pPr>
        <w:pStyle w:val="BodyText"/>
      </w:pPr>
      <w:r>
        <w:t xml:space="preserve">- Trương tiểu thư, Tôi nghe nói người nước ngoài rất cụ thể, nói vậy bọn hắn giải thích cũng sẽ không nói suông như vậy, phải làm một chút hành động thực tế mới đúng. Ngài thấy có đúng không? Lý Tra Đức tiên sinh?</w:t>
      </w:r>
    </w:p>
    <w:p>
      <w:pPr>
        <w:pStyle w:val="BodyText"/>
      </w:pPr>
      <w:r>
        <w:t xml:space="preserve">Ý tứ trong lời nói này của Trang Duệ càng thêm rõ ràng. Thầm nói rằng phải xuất ra một ít lợi ích, đừng tưởng rằng chỉ cần dùng một ít mồm mép là có thể giải quyết được chuyện này.</w:t>
      </w:r>
    </w:p>
    <w:p>
      <w:pPr>
        <w:pStyle w:val="BodyText"/>
      </w:pPr>
      <w:r>
        <w:t xml:space="preserve">- Người trẻ tuổi kia, không được.</w:t>
      </w:r>
    </w:p>
    <w:p>
      <w:pPr>
        <w:pStyle w:val="BodyText"/>
      </w:pPr>
      <w:r>
        <w:t xml:space="preserve">- Đúng là hậu sinh khả úy, hậu sinh khả úy.</w:t>
      </w:r>
    </w:p>
    <w:p>
      <w:pPr>
        <w:pStyle w:val="BodyText"/>
      </w:pPr>
      <w:r>
        <w:t xml:space="preserve">- Sau này nên kết giao với tiểu tử này thật tốt.</w:t>
      </w:r>
    </w:p>
    <w:p>
      <w:pPr>
        <w:pStyle w:val="BodyText"/>
      </w:pPr>
      <w:r>
        <w:t xml:space="preserve">Một số người ở giữa đám người này cũng nhìn ra manh mối, đây là Trang Duệ đang dựa thế, mượn hơi hơn một trăm người Hoa ở chỗ này để dọa ông chủ Lý Tra Đức của nhà đấu giá, hơn nữa đại thế đã thành, không sợ Lý Tra Đức không cúi đầu.</w:t>
      </w:r>
    </w:p>
    <w:p>
      <w:pPr>
        <w:pStyle w:val="BodyText"/>
      </w:pPr>
      <w:r>
        <w:t xml:space="preserve">Không phải mượn, mà Trang Duệ đang dựa thế, hắn khiến cho Lý Tra Đức phải xin lỗi, kỳ thật đây ngay từ đầu đã là một phép thử, hắn đang thử điểm cực hạn của Lý Tra Đức, hắn đang muốn thử xem Lý Tra Đức có thể khom lưng với đám người Hoa ở đây hay không. nguồn (.)</w:t>
      </w:r>
    </w:p>
    <w:p>
      <w:pPr>
        <w:pStyle w:val="BodyText"/>
      </w:pPr>
      <w:r>
        <w:t xml:space="preserve">Kết quả thử chính là, Lý Tra Đức chịu thua, Trang Duệ nếu không nhân lúc này đánh chó dưới nước, vậy hắn cũng không phải là Trang Duệ.</w:t>
      </w:r>
    </w:p>
    <w:p>
      <w:pPr>
        <w:pStyle w:val="BodyText"/>
      </w:pPr>
      <w:r>
        <w:t xml:space="preserve">Mặc dù nói Trung Quốc là đất nước chú trọng lễ nghi, nhưng mà Trang Duệ đối với mấy chữ này hoàn toàn không có một tia hảo cảm. Thời điểm Khang Hi còn sống, cũng đánh giặc với lão mao tử, khi đánh thắng trận thì lại cắt một khối đất lớn của nước mình chia cho người ngoài, đây chính là bị lễ nghi của đất nước đầu độc.</w:t>
      </w:r>
    </w:p>
    <w:p>
      <w:pPr>
        <w:pStyle w:val="BodyText"/>
      </w:pPr>
      <w:r>
        <w:t xml:space="preserve">Người tây chạy đến Đài Loan, sau khi kháng chiến thắng lợi, bởi vì một vài nguyên nhân mà buông tha cho việc yêu cầu bồi thường đối với Nhật Bản, kết quả là sao. Bị đám danh tộc ti tiện kia sửa đổi sách giáo khoa, không thừa nhận lịch sử, hiện tại lại còn tiến hành chiếm đoạt nền kinh tế của Trung Quốc từ bốn phía. Đây đều là do con mẹ nó nghi lễ đất nước tạo thành.</w:t>
      </w:r>
    </w:p>
    <w:p>
      <w:pPr>
        <w:pStyle w:val="BodyText"/>
      </w:pPr>
      <w:r>
        <w:t xml:space="preserve">Bạn bè sao?</w:t>
      </w:r>
    </w:p>
    <w:p>
      <w:pPr>
        <w:pStyle w:val="BodyText"/>
      </w:pPr>
      <w:r>
        <w:t xml:space="preserve">Dựa vào cái gì phải nhường nhịn bọn chúng?</w:t>
      </w:r>
    </w:p>
    <w:p>
      <w:pPr>
        <w:pStyle w:val="BodyText"/>
      </w:pPr>
      <w:r>
        <w:t xml:space="preserve">Dựa vào cái gì không thể đưa ra những yêu cầu hợp tình hợp lý?</w:t>
      </w:r>
    </w:p>
    <w:p>
      <w:pPr>
        <w:pStyle w:val="BodyText"/>
      </w:pPr>
      <w:r>
        <w:t xml:space="preserve">Trang Duệ cũng sẽ mặc kệ, hôm nay bản thân hắn nhất định sẽ khiến ọi người chú ý, không cho ngươi một trận, chắc là tên ục ịch nhà người cũng sẽ không nhớ đực. Trang Duệ chính là muốn Lý Tra Đức nhớ kĩ, sau này không cần phải đứng trước mặt người Trung Quốc thể hiện ra mình là người ưu việt.</w:t>
      </w:r>
    </w:p>
    <w:p>
      <w:pPr>
        <w:pStyle w:val="BodyText"/>
      </w:pPr>
      <w:r>
        <w:t xml:space="preserve">Lý Tra Đức thấy Trang Duệ không biết xấu hổ, thì khuôn mặt trở nên đỏ bừng, hắn đã cúi mình xin lỗi rồi, nhưng lại không nghĩ tới Trang Duệ lại đưa ra yêu cầu càng thêm quá phận, lại có thể muốn hắn bồi thường ở phương diện vật chất, tuy rằng Trang Duệ không nói thẳng ra, nhưng mà ý tứ trong lời nói thì ngay cả ngươi ngu cũng có thể hiểu được.</w:t>
      </w:r>
    </w:p>
    <w:p>
      <w:pPr>
        <w:pStyle w:val="BodyText"/>
      </w:pPr>
      <w:r>
        <w:t xml:space="preserve">- Lý Tra Đức, bình tĩnh.</w:t>
      </w:r>
    </w:p>
    <w:p>
      <w:pPr>
        <w:pStyle w:val="BodyText"/>
      </w:pPr>
      <w:r>
        <w:t xml:space="preserve">Đan Ni Nhĩ giữ chắc Lý Tra Đức, như là đã chuẩn bị chịu thua, cũng không cần khiến cho sự tình trở nên gay gắt, Đan Ni Nhĩ nhìn kĩ hơn một trăm người Hoa ở phía sau, giờ phút này tất cả mọi người đều ủng hộ Trang Duệ.</w:t>
      </w:r>
    </w:p>
    <w:p>
      <w:pPr>
        <w:pStyle w:val="BodyText"/>
      </w:pPr>
      <w:r>
        <w:t xml:space="preserve">Là nhà đấu giá hạng nhất hạng nhì trên thế giới, có lẽ bọn hắn sẽ không e ngại chính phủ thế nào, nhưng đối với các siêu cấp đại phú hào của các quốc gia này bọn hắn cũng không dám dễ dàng đắc tội.</w:t>
      </w:r>
    </w:p>
    <w:p>
      <w:pPr>
        <w:pStyle w:val="BodyText"/>
      </w:pPr>
      <w:r>
        <w:t xml:space="preserve">Bởi vì muốn buôn bán đồ cổ thì vẫn phải dựa vào bọn hắn, cũng không thể đem những vật phẩm trị giá mấy ngàn vạn này mang bán ấy người làm công một tháng chỉ có thu nhập xấp xỉ một hai nghìn được? Bọn họ có thể mua được sao?</w:t>
      </w:r>
    </w:p>
    <w:p>
      <w:pPr>
        <w:pStyle w:val="BodyText"/>
      </w:pPr>
      <w:r>
        <w:t xml:space="preserve">Hiện tại lực tiêu dùng của người Trung Quốc đã nổi danh trên thế giới, không chỉ thể hiện trên thị trường đấu giá các tác phẩm nghệ thuật, hay là ở trong cửa hàng xa xỉ phẩm, mà noi nơi cũng đều có thể nhìn thấy thân ảnh của người Trung Quốc, ở trong rất nhiều của hàng xa xỉ phẩm của những đô thi lớn, đều có nhân viên phục vụ biết tiếng hán, để thuận tiện cho việc mua hàng của người Trung Quốc.</w:t>
      </w:r>
    </w:p>
    <w:p>
      <w:pPr>
        <w:pStyle w:val="BodyText"/>
      </w:pPr>
      <w:r>
        <w:t xml:space="preserve">- Trang tiến sinh, yêu cầu của ngài là hợp lý, chúng tôi chân thành xin lỗi ngài, lúc trước ngài đã mua được bức tranh : Thuần Huệ Quý Phi Bán Thân Tượng” chúng tôi sẽ miễn trừ tiền thuế và thủ tục phí của nhà đấu giá, không biết kết quả như thế đã có khiến cho ngài hài lòng hay chưa?</w:t>
      </w:r>
    </w:p>
    <w:p>
      <w:pPr>
        <w:pStyle w:val="BodyText"/>
      </w:pPr>
      <w:r>
        <w:t xml:space="preserve">Sau khi Đan Ni Nhĩ kéo Lý Tra Đức lại, nhỏ giọng thương nghị với hắn một chút, cuối cùng cũng bàn bạc được kế hoạch bồi thường cho Trang Duệ. Hành vi này của bọn hắn cũng đã thừa nhận nhà đấu giá hoàn toàn cúi đầu với Trang Duệ.</w:t>
      </w:r>
    </w:p>
    <w:p>
      <w:pPr>
        <w:pStyle w:val="BodyText"/>
      </w:pPr>
      <w:r>
        <w:t xml:space="preserve">Trên đời này không có ai luôn gây trở ngại với mình, đứng trước mặt cúi đầu cũng không phải là việc lạ, người phương tây lại càng tán thành việc này.</w:t>
      </w:r>
    </w:p>
    <w:p>
      <w:pPr>
        <w:pStyle w:val="Compact"/>
      </w:pPr>
      <w:r>
        <w:br w:type="textWrapping"/>
      </w:r>
      <w:r>
        <w:br w:type="textWrapping"/>
      </w:r>
    </w:p>
    <w:p>
      <w:pPr>
        <w:pStyle w:val="Heading2"/>
      </w:pPr>
      <w:bookmarkStart w:id="696" w:name="chương-674-vui-vẻ-một-mình-không-bằng-cùng-mọi-người-vui-vẻ.-1"/>
      <w:bookmarkEnd w:id="696"/>
      <w:r>
        <w:t xml:space="preserve">674. Chương 674 : Vui Vẻ Một Mình Không Bằng Cùng Mọi Người Vui Vẻ. (1)</w:t>
      </w:r>
    </w:p>
    <w:p>
      <w:pPr>
        <w:pStyle w:val="Compact"/>
      </w:pPr>
      <w:r>
        <w:br w:type="textWrapping"/>
      </w:r>
      <w:r>
        <w:br w:type="textWrapping"/>
      </w:r>
    </w:p>
    <w:p>
      <w:pPr>
        <w:pStyle w:val="BodyText"/>
      </w:pPr>
      <w:r>
        <w:t xml:space="preserve">Chương 674: Vui vẻ một mình không bằng cùng mọi người vui vẻ. (1)</w:t>
      </w:r>
    </w:p>
    <w:p>
      <w:pPr>
        <w:pStyle w:val="BodyText"/>
      </w:pPr>
      <w:r>
        <w:t xml:space="preserve">Nguồn: Vipvanda</w:t>
      </w:r>
    </w:p>
    <w:p>
      <w:pPr>
        <w:pStyle w:val="BodyText"/>
      </w:pPr>
      <w:r>
        <w:t xml:space="preserve">Sưu tầm:</w:t>
      </w:r>
    </w:p>
    <w:p>
      <w:pPr>
        <w:pStyle w:val="BodyText"/>
      </w:pPr>
      <w:r>
        <w:t xml:space="preserve">(¯`'•.¸(¯`'•.¸† Nhóm dịch Dungnhi †¸.•'´¯)¸.•'´¯)</w:t>
      </w:r>
    </w:p>
    <w:p>
      <w:pPr>
        <w:pStyle w:val="BodyText"/>
      </w:pPr>
      <w:r>
        <w:t xml:space="preserve">- Thỏa mãn? Đương nhiên thỏa mãn!</w:t>
      </w:r>
    </w:p>
    <w:p>
      <w:pPr>
        <w:pStyle w:val="BodyText"/>
      </w:pPr>
      <w:r>
        <w:t xml:space="preserve">Tâm tình của Trang Duệ lúc này rất vui, một trăm hai mươi vạn Euro cũng phải giao ra không ít phí tổn, thêm vào thất thất bát bát, cũng gần một hai chục ngàn Euro, hiện tại còn muốn bán đấu giá thì miễn đi. nguồn</w:t>
      </w:r>
    </w:p>
    <w:p>
      <w:pPr>
        <w:pStyle w:val="BodyText"/>
      </w:pPr>
      <w:r>
        <w:t xml:space="preserve">Trang Duệ có lý do gì mà không hài lòng?</w:t>
      </w:r>
    </w:p>
    <w:p>
      <w:pPr>
        <w:pStyle w:val="BodyText"/>
      </w:pPr>
      <w:r>
        <w:t xml:space="preserve">Nhưng tâm tư trong lòng Trang Duệ nghĩ đến, nhưng không có nói ra, dùng vẻ mặt nghiêm nghị nhìn Daniel, nói ra:</w:t>
      </w:r>
    </w:p>
    <w:p>
      <w:pPr>
        <w:pStyle w:val="BodyText"/>
      </w:pPr>
      <w:r>
        <w:t xml:space="preserve">- Với tư cách là người đấu giá, tôi cảm nhận được thành ý của quý đấu giá hội, nhưng ngài biết rõ, hành vi vừa rồi của ngài, đã làm tổn hại tình đoàn kết của người Hoa chúng tôi, tôi nghĩ, ngài phải bồi thương cho chúng tôi một ít mới thỏa đáng?</w:t>
      </w:r>
    </w:p>
    <w:p>
      <w:pPr>
        <w:pStyle w:val="BodyText"/>
      </w:pPr>
      <w:r>
        <w:t xml:space="preserve">- Cái gì?</w:t>
      </w:r>
    </w:p>
    <w:p>
      <w:pPr>
        <w:pStyle w:val="BodyText"/>
      </w:pPr>
      <w:r>
        <w:t xml:space="preserve">Trang Duệ nói xong lời này làm cho Daniel chút nữa thổ huyết, tiểu tử này chiếm tiện nghi còn không nói, rõ ràng còn muốn mưu cầu phúc lợi của người khác, trêu đùa người bán đấu giá à?</w:t>
      </w:r>
    </w:p>
    <w:p>
      <w:pPr>
        <w:pStyle w:val="BodyText"/>
      </w:pPr>
      <w:r>
        <w:t xml:space="preserve">- Tiểu Trang nói đúng!</w:t>
      </w:r>
    </w:p>
    <w:p>
      <w:pPr>
        <w:pStyle w:val="BodyText"/>
      </w:pPr>
      <w:r>
        <w:t xml:space="preserve">- Ân! Hành vi bán đấu giá như thế, thật là tổn hại cho chúng ta.</w:t>
      </w:r>
    </w:p>
    <w:p>
      <w:pPr>
        <w:pStyle w:val="BodyText"/>
      </w:pPr>
      <w:r>
        <w:t xml:space="preserve">- Ca không thiếu tiền, ca đối với hành vi của các người, muốn khiển trách mà thôi.</w:t>
      </w:r>
    </w:p>
    <w:p>
      <w:pPr>
        <w:pStyle w:val="BodyText"/>
      </w:pPr>
      <w:r>
        <w:t xml:space="preserve">- Hắc, tiểu tử này không tệ, biết rõ vui vẻ một mình không bằng cùng mọi người vui vẻ.</w:t>
      </w:r>
    </w:p>
    <w:p>
      <w:pPr>
        <w:pStyle w:val="BodyText"/>
      </w:pPr>
      <w:r>
        <w:t xml:space="preserve">Trong lúc nhất thời, bên tai Richard và Daniel, vang lên đủ loại Anh ngữ, hiển nhiên những lời này là ủng hộ Trang Duệ, hai ngươi đưa mắt nhìn nhau, có chút không biết nên làm thế nào.</w:t>
      </w:r>
    </w:p>
    <w:p>
      <w:pPr>
        <w:pStyle w:val="BodyText"/>
      </w:pPr>
      <w:r>
        <w:t xml:space="preserve">Với tư cách là nhà bán đấu giá, bọn họ ngoài kiếm lợi nhuận ra, cũng là người sưu tập, chắt lọc tiền thuê, nếu như mất đi toàn bộ, sau này bọn họ ăn không khí để sống sao?</w:t>
      </w:r>
    </w:p>
    <w:p>
      <w:pPr>
        <w:pStyle w:val="BodyText"/>
      </w:pPr>
      <w:r>
        <w:t xml:space="preserve">Đương nhiên, nhà bán đấu giá vẫn còn ẩn tàng một ít sổ sách, ví dụ như giá cả mấu chốt mà người bán muốn, nhưng tất cả, nhưng muốn buổi đấu giá diễn ra bình thường, điều kiện tiên quyết là bán vật phẩm ra, mới có thể phát sinh.</w:t>
      </w:r>
    </w:p>
    <w:p>
      <w:pPr>
        <w:pStyle w:val="BodyText"/>
      </w:pPr>
      <w:r>
        <w:t xml:space="preserve">- Được rồi, lần đấu giá này, khi tất cả vật phẩm đấu giá thành giao, chúng ta sẽ hạ tiền thuế xuống năm điểm, để bày tỏ lòng áy náy của chúng ta với các vị bằng hữu, không biết làm như vậy, các vị bằng hữu có thỏa mãn không?</w:t>
      </w:r>
    </w:p>
    <w:p>
      <w:pPr>
        <w:pStyle w:val="BodyText"/>
      </w:pPr>
      <w:r>
        <w:t xml:space="preserve">Sau khi Richard và Daniel bàn bạc một hồi, rốt cục cũng đưa ra quyết định, so sánh với việc lần đấu giá này chết yểu thì thà kiếm lợi nhuận ít một chút, nhưng vẫn phải duy trì buổi đấu giá tiến hành bình thường.</w:t>
      </w:r>
    </w:p>
    <w:p>
      <w:pPr>
        <w:pStyle w:val="BodyText"/>
      </w:pPr>
      <w:r>
        <w:t xml:space="preserve">Nhưng trong lòng của Daniel, cũng không có hỏi Trang Duệ, hắn sợ trong miệng của Trang Duệ nhổ ra vài câu không hài lòng, trực tiếp hỏi những nhà sưu tập người Hoa ở đây.</w:t>
      </w:r>
    </w:p>
    <w:p>
      <w:pPr>
        <w:pStyle w:val="BodyText"/>
      </w:pPr>
      <w:r>
        <w:t xml:space="preserve">- Có thể, tôi thấy đây mới là thành ý của nhà đấu giá!</w:t>
      </w:r>
    </w:p>
    <w:p>
      <w:pPr>
        <w:pStyle w:val="BodyText"/>
      </w:pPr>
      <w:r>
        <w:t xml:space="preserve">Trương phu nhân là người gật đầu đầu tiên, nếu cứ tiếp tục giằng co, chỉ sợ buổi bán đấu giá này sẽ bị hủy.</w:t>
      </w:r>
    </w:p>
    <w:p>
      <w:pPr>
        <w:pStyle w:val="BodyText"/>
      </w:pPr>
      <w:r>
        <w:t xml:space="preserve">Tiền thuế của một vật phẩm, dao động từ tám điểm đến mười lăm điểm, giảm đi năm điểm, xem như là một số tiền không nhỏ, tuy người ở đây không ai quan tâm tới bút tiền đó, nhưng Trang Duệ tranh thủ được một chút lợi ích, vẫn cảm thấy hết sức hài lòng.</w:t>
      </w:r>
    </w:p>
    <w:p>
      <w:pPr>
        <w:pStyle w:val="BodyText"/>
      </w:pPr>
      <w:r>
        <w:t xml:space="preserve">- Tốt rồi, buổi trưa chúng tôi có an bày yến hội, lúc đó rất hân hạnh đón tiếp mọi người, đấu giá sẽ tiến hành vào xế chiều, xin mời các vị trở về nghỉ ngơi, tôi và chủ tịch trước tiên xin cáo từ.</w:t>
      </w:r>
    </w:p>
    <w:p>
      <w:pPr>
        <w:pStyle w:val="BodyText"/>
      </w:pPr>
      <w:r>
        <w:t xml:space="preserve">Daniel nhìn thấy chuyện này đã được giải quyết, không bao giờ muốn ở lại chỗ này nữa, sau khi nói xong những lời này, dẫn theo Richard rời khỏi phòng, thời điểm đi ra cửa, bọn họ nghe được bên trong truyền đến tiếng vỗ tay, sắc mặt không khỏi âm trầm lại.</w:t>
      </w:r>
    </w:p>
    <w:p>
      <w:pPr>
        <w:pStyle w:val="BodyText"/>
      </w:pPr>
      <w:r>
        <w:t xml:space="preserve">- Daniel có nên...</w:t>
      </w:r>
    </w:p>
    <w:p>
      <w:pPr>
        <w:pStyle w:val="BodyText"/>
      </w:pPr>
      <w:r>
        <w:t xml:space="preserve">Sắc mặt Richard bất điện dùng tay chém ngang cổ một cái.</w:t>
      </w:r>
    </w:p>
    <w:p>
      <w:pPr>
        <w:pStyle w:val="BodyText"/>
      </w:pPr>
      <w:r>
        <w:t xml:space="preserve">Hôm nay xảy ra nhiều chuyện, đều do Trang Duệ tạo thành, thu nhập từ lần đấu giá này mang lại hơn trăm vạn Euro, nhưng lại mang ảnh hưởng xấu đến danh dự của nhà đấu giá.</w:t>
      </w:r>
    </w:p>
    <w:p>
      <w:pPr>
        <w:pStyle w:val="BodyText"/>
      </w:pPr>
      <w:r>
        <w:t xml:space="preserve">Với tư cách là một nhà đấu giá có chi nhánh ở nhiều nơi trên thế giới, Richard không thể nghi ngờ đều có quen biết với đủ loại hạng người tam giáo cửu lưu, lính đánh thuê, trộm cắp quốc tế, thậm chí là trộm mộ quốc tế.</w:t>
      </w:r>
    </w:p>
    <w:p>
      <w:pPr>
        <w:pStyle w:val="BodyText"/>
      </w:pPr>
      <w:r>
        <w:t xml:space="preserve">Sau những vốn liếng này, đều là máu tươi, đối với Richard và nhà đấu giá, làm ột người bốc hơi khỏi nhân gian, là một chuyện không khó khăn, chuyện này Richard làm không phải lần đầu tiên.</w:t>
      </w:r>
    </w:p>
    <w:p>
      <w:pPr>
        <w:pStyle w:val="BodyText"/>
      </w:pPr>
      <w:r>
        <w:t xml:space="preserve">- Không được, ngàn vạn không dược, Richard, bỏ cái tâm tư này đi.</w:t>
      </w:r>
    </w:p>
    <w:p>
      <w:pPr>
        <w:pStyle w:val="BodyText"/>
      </w:pPr>
      <w:r>
        <w:t xml:space="preserve">Daniel bị lời nói của Richard dọa kêu lên một tiếng, nếu Trang Duệ là một tiểu nhân vật không có bối cảnh, thì có thể làm, nhưng từ tư liệu của hắn, bối cảnh của hắn ở Trung Quốc cực kỳ thâm hậu, vạn nhất bị điều tra ra, cho dù chính phủ Pháp và Anh, cũng không thể bảo hộ bọn họ.</w:t>
      </w:r>
    </w:p>
    <w:p>
      <w:pPr>
        <w:pStyle w:val="BodyText"/>
      </w:pPr>
      <w:r>
        <w:t xml:space="preserve">- Khốn nạn!</w:t>
      </w:r>
    </w:p>
    <w:p>
      <w:pPr>
        <w:pStyle w:val="BodyText"/>
      </w:pPr>
      <w:r>
        <w:t xml:space="preserve">Richard tức giận đá một cước vào thùng rác bên cạnh, hung ác nói ra:</w:t>
      </w:r>
    </w:p>
    <w:p>
      <w:pPr>
        <w:pStyle w:val="BodyText"/>
      </w:pPr>
      <w:r>
        <w:t xml:space="preserve">- Thông tri cho các chi nhánh, sau này, chúng ta không bao giờ hoan nghênh hắn là khách nhân của mình.</w:t>
      </w:r>
    </w:p>
    <w:p>
      <w:pPr>
        <w:pStyle w:val="BodyText"/>
      </w:pPr>
      <w:r>
        <w:t xml:space="preserve">Không động vào Trang Duệ được, Richard đánh phải dùng biện pháp này để phát tiết bất mãn trong lòng, hắn phải nuốt cục tức này xuống, Richard rất hoài nghi mình có bị nghẹn mà mang bệnh hay không.</w:t>
      </w:r>
    </w:p>
    <w:p>
      <w:pPr>
        <w:pStyle w:val="BodyText"/>
      </w:pPr>
      <w:r>
        <w:t xml:space="preserve">Nhưng đối với Trang Duệ mà nói, cũng không có lực chấn nhiếp gì, nhà bán đấu giá trên thế giới này rất nhiều, nói đi cũng phải nói lại, nếu như Trang Duệ nhìn trúng vật phẩm mà bọn họ đấu giá, dù không có ở hiện trường, cũng có thể ủy thác người khác tiến hành đấu giá qua điện thoại, hành vi này rất thường thấy trên thị đấu giá quốc tế.</w:t>
      </w:r>
    </w:p>
    <w:p>
      <w:pPr>
        <w:pStyle w:val="BodyText"/>
      </w:pPr>
      <w:r>
        <w:t xml:space="preserve">- Tiểu Trang, cảm ơn, cảm ơn anh.</w:t>
      </w:r>
    </w:p>
    <w:p>
      <w:pPr>
        <w:pStyle w:val="BodyText"/>
      </w:pPr>
      <w:r>
        <w:t xml:space="preserve">Sau khi Richard và Daniel rời khỏi phòng hợp, Trương phu nhân dẫn đầu đập tay, tất cả mọi người đều đập tay với nhau, tiếng vỗ tay quanh quẩn trong phòng họp, thật lâu không ngừng.</w:t>
      </w:r>
    </w:p>
    <w:p>
      <w:pPr>
        <w:pStyle w:val="BodyText"/>
      </w:pPr>
      <w:r>
        <w:t xml:space="preserve">Tuy đây là hành vi này không chuyên nghiệp lắm, nhưng đã tranh giành mặt mũi với nhà đấu giá, tất cả đều do Trang Duệ mang đến, hắn xứng đáng nhận được vỗ tay tán thưởng.</w:t>
      </w:r>
    </w:p>
    <w:p>
      <w:pPr>
        <w:pStyle w:val="BodyText"/>
      </w:pPr>
      <w:r>
        <w:t xml:space="preserve">- Không dám, không dám, Trương phu nhân, Lưu tổng, các vị đều là tiền bối trong việc sưu tầm đồ cổ, sở dĩ nhà đấu giá cúi đầu, không phải cho tiểu tử mặt mũi, mà là công lao của mọi người, nếu như không có mọi người ủng hộ, chỉ sợ tiểu tử đã sớm bị bọn họ tống ra khỏi phòng đấu giá rồi, tôi phải cám ơn mọi người mới đúng.</w:t>
      </w:r>
    </w:p>
    <w:p>
      <w:pPr>
        <w:pStyle w:val="BodyText"/>
      </w:pPr>
      <w:r>
        <w:t xml:space="preserve">Trang Duệ đứng dậy, khom người cúi chào mọi người thật sâu, lần này hắn chân tâm thật ý, có thể làm cho nhà bán đấu giá xin lỗi công khai, Trang Duệ cảm thấy lần này không uổng.</w:t>
      </w:r>
    </w:p>
    <w:p>
      <w:pPr>
        <w:pStyle w:val="BodyText"/>
      </w:pPr>
      <w:r>
        <w:t xml:space="preserve">Trương phu nhân cười cười khoát tay, nói ra:</w:t>
      </w:r>
    </w:p>
    <w:p>
      <w:pPr>
        <w:pStyle w:val="BodyText"/>
      </w:pPr>
      <w:r>
        <w:t xml:space="preserve">- Không nói chuyện này, tiểu Trang, nếu có thời gian, ta muốn đi Bắc Kinh xem đồ cổ của cậu, đến lúc đó giới thiệu cho ta vài bức tranh tốt nhé.</w:t>
      </w:r>
    </w:p>
    <w:p>
      <w:pPr>
        <w:pStyle w:val="BodyText"/>
      </w:pPr>
      <w:r>
        <w:t xml:space="preserve">- Ha ha, Trương phu nhân, đồ vật của tôi, chắc chắn không lọt vào pháp nhãn của ngài, nhưng trong thời gian ngắn, tôi muốn giải quyết chuyện xin thành lập bảo tàng tư nhân ở Bắc Kinh, đợi đến lúc khai trương, nếu ngài có thời gian, xin tới chỉ giáo đôi điều.</w:t>
      </w:r>
    </w:p>
    <w:p>
      <w:pPr>
        <w:pStyle w:val="BodyText"/>
      </w:pPr>
      <w:r>
        <w:t xml:space="preserve">Trang Duệ nghe Trương phu nhân nói thế, giật mình, sau đó đem chuyện mình mở bảo tàng tư nhân nói ra, những người ở đây đều là người có thu nhập và địa vị cao ở trong nước, nếu bọn họ chịu xuất lực, khi đó việc triển lãm của bảo tàng sẽ không cần lo nữa.</w:t>
      </w:r>
    </w:p>
    <w:p>
      <w:pPr>
        <w:pStyle w:val="Compact"/>
      </w:pPr>
      <w:r>
        <w:br w:type="textWrapping"/>
      </w:r>
      <w:r>
        <w:br w:type="textWrapping"/>
      </w:r>
    </w:p>
    <w:p>
      <w:pPr>
        <w:pStyle w:val="Heading2"/>
      </w:pPr>
      <w:bookmarkStart w:id="697" w:name="chương-675-vui-vẻ-một-mình-không-bằng-cùng-mọi-người-vui-vẻ.-2"/>
      <w:bookmarkEnd w:id="697"/>
      <w:r>
        <w:t xml:space="preserve">675. Chương 675 : Vui Vẻ Một Mình Không Bằng Cùng Mọi Người Vui Vẻ. (2)</w:t>
      </w:r>
    </w:p>
    <w:p>
      <w:pPr>
        <w:pStyle w:val="Compact"/>
      </w:pPr>
      <w:r>
        <w:br w:type="textWrapping"/>
      </w:r>
      <w:r>
        <w:br w:type="textWrapping"/>
      </w:r>
    </w:p>
    <w:p>
      <w:pPr>
        <w:pStyle w:val="BodyText"/>
      </w:pPr>
      <w:r>
        <w:t xml:space="preserve">Chương 675: Vui vẻ một mình không bằng cùng mọi người vui vẻ. (2)</w:t>
      </w:r>
    </w:p>
    <w:p>
      <w:pPr>
        <w:pStyle w:val="BodyText"/>
      </w:pPr>
      <w:r>
        <w:t xml:space="preserve">Nguồn: Vipvanda</w:t>
      </w:r>
    </w:p>
    <w:p>
      <w:pPr>
        <w:pStyle w:val="BodyText"/>
      </w:pPr>
      <w:r>
        <w:t xml:space="preserve">Sưu tầm:</w:t>
      </w:r>
    </w:p>
    <w:p>
      <w:pPr>
        <w:pStyle w:val="BodyText"/>
      </w:pPr>
      <w:r>
        <w:t xml:space="preserve">(¯`'•.¸(¯`'•.¸† Nhóm dịch Dungnhi †¸.•'´¯)¸.•'´¯)</w:t>
      </w:r>
    </w:p>
    <w:p>
      <w:pPr>
        <w:pStyle w:val="BodyText"/>
      </w:pPr>
      <w:r>
        <w:t xml:space="preserve">- A? Bảo tàng tư nhân?</w:t>
      </w:r>
    </w:p>
    <w:p>
      <w:pPr>
        <w:pStyle w:val="BodyText"/>
      </w:pPr>
      <w:r>
        <w:t xml:space="preserve">Trương phu nhân nghe vậy liền sững sờ một chút, tuy trong những năm này có không ít người mở bảo tàng tư nhân trong nước, nhưng đều là người sưu tập nhiều năm, là người có nhân mạch và danh vọng nhất định, Trang Duệ trẻ tuổi như vậy, muốn mở bảo tàng tư nhân, nhất thời làm cho Trương phu nhân cảm thấy ngạc nhiên.</w:t>
      </w:r>
    </w:p>
    <w:p>
      <w:pPr>
        <w:pStyle w:val="BodyText"/>
      </w:pPr>
      <w:r>
        <w:t xml:space="preserve">Không chỉ Trương phu nhân, những người khác, nghe thấyTrang Duệ nói thế, cũng cảm giác có chút khó tin, tuy nói mở bảo tàng tư nhân cũng không phải quá khó, nhưng không phải ai cũng dám chơi.</w:t>
      </w:r>
    </w:p>
    <w:p>
      <w:pPr>
        <w:pStyle w:val="BodyText"/>
      </w:pPr>
      <w:r>
        <w:t xml:space="preserve">Xây dựng một nhà bảo tàng tư nhân, không chỉ cần nhiều bảo vật triển lãm còn cần tài chính hùng hậu, phải biết rằng, ở khắp nước đều có bảo tàng của nhà nước, hơn nữa rất nhiều nơi mở cửa miễn phí, nếu mở bảo tàng tư nhân mà không có tiền, thì không người nào chịu được.</w:t>
      </w:r>
    </w:p>
    <w:p>
      <w:pPr>
        <w:pStyle w:val="BodyText"/>
      </w:pPr>
      <w:r>
        <w:t xml:space="preserve">Bảo tàng tư nhân có thu phí, sẽ bị người mắng, nhưng không thu phí, những cổ vật được triển lãm, tiền lương của nhân viên công tác, kể cả tiền điện nước, đều cần một con số xa xỉ, không phải người bình thường có thể gánh chịu nổi.</w:t>
      </w:r>
    </w:p>
    <w:p>
      <w:pPr>
        <w:pStyle w:val="BodyText"/>
      </w:pPr>
      <w:r>
        <w:t xml:space="preserve">- Tiểu Trang, tại sao lại muốn mở bảo tàng tư nhân? Đây là chuyện không nên chơi đùa nha, đúng rồi, bây giờ cậu có đồ cổ gì, cần chúng ta chia sẻ một chút không.</w:t>
      </w:r>
    </w:p>
    <w:p>
      <w:pPr>
        <w:pStyle w:val="BodyText"/>
      </w:pPr>
      <w:r>
        <w:t xml:space="preserve">Lưu tổng nghe Trang Duệ nói thế, cũng rất cao hứng, mọi người vây Trang Duệ vào giữa, người trẻ tuổi này đúng là làm cho người ta nhìn không thấu, cho nên hứng thú với Trang Duệ tăng nhiều.</w:t>
      </w:r>
    </w:p>
    <w:p>
      <w:pPr>
        <w:pStyle w:val="BodyText"/>
      </w:pPr>
      <w:r>
        <w:t xml:space="preserve">- Ha ha, vốn cũng không định mở bảo tàng tư nhân nhanh như vậy, nhưng bởi vì phải trao đổi cổ vật với bảo tàng nước ngoài, cho nên phải có bảo tàng mới được. Về phần cổ vật mà tôi sưu tầm, đúng là không phải rất nhiều, đến lúc đó cần phải dựa vào các vị tiền bối, đưa tay trợ giúp nha.</w:t>
      </w:r>
    </w:p>
    <w:p>
      <w:pPr>
        <w:pStyle w:val="BodyText"/>
      </w:pPr>
      <w:r>
        <w:t xml:space="preserve">Trang Duệ không có nói tỉ mỉ chuyện trao đổi cổ vật với bảo tàng mỹ thuật Murs, bởi vì chuyện này chưa đâu vào đâu, vạn nhất không thành, chỉ sợ mang tiếng mạnh miệng, nhưng thừa cơ hội này, Trang Duệ không quên tranh thủ sự quyên tặng của những người ở đây.</w:t>
      </w:r>
    </w:p>
    <w:p>
      <w:pPr>
        <w:pStyle w:val="BodyText"/>
      </w:pPr>
      <w:r>
        <w:t xml:space="preserve">- Khục khục, tiểu Trang, ngươi đã đi trước chúng ta nha, chúng ta phải ở chỗ này đấu giá, không ngờ ngươi lại có thể trao đổi đồ cổ với bảo tàng nước ngoài a, hậu sinh khả uý, chờ bảo tàng của ngươi khai trương, ta nhất định phải đi.</w:t>
      </w:r>
    </w:p>
    <w:p>
      <w:pPr>
        <w:pStyle w:val="BodyText"/>
      </w:pPr>
      <w:r>
        <w:t xml:space="preserve">Lưu Tổng cười ha hả vỗ vỗ bờ vai của Trang Duệ một cái, nhưng không hề đề cập tới chuyện hắn trao đổi những vật gì, hắn thấy Trang Duệ vô cùng trẻ tuổi, có thể mở bảo tàng quy mô thế nào còn không biết, nhưng chỉ dựa vào một câu của Trang Duệ, những lão hồ ly này sẽ không xuất thủ.</w:t>
      </w:r>
    </w:p>
    <w:p>
      <w:pPr>
        <w:pStyle w:val="BodyText"/>
      </w:pPr>
      <w:r>
        <w:t xml:space="preserve">Thứ hai, đừng nhìn những đại gia này thường xuyên quyên tặng cổ vật cho các nhà bảo tàng, hơn nữa mỗi lần đều quyên tặng cổ vật có giá trị hơn trăm hoặc ngàn vạn, nhưng đó là việc có lợi, làm chuyện như vậy, ở một số chính sách, sẽ được một ít chiếu cố và ưu đãi.</w:t>
      </w:r>
    </w:p>
    <w:p>
      <w:pPr>
        <w:pStyle w:val="BodyText"/>
      </w:pPr>
      <w:r>
        <w:t xml:space="preserve">Giống như một ít xí nghiệp, một năm quyên tặng một khoản tiền làm từ thiện, sau đó sẽ được chính quyền địa phương ưu đãi một ít tiền thuế, đạo lý này cũng vậy, những người Hoa ở đây thích sưu tầm cổ vật, kỳ thật cũng không ít người ôm tâm tư này, tuy những chuyện này không thể nói ra ánh sáng, nhưng đây là sự thật.</w:t>
      </w:r>
    </w:p>
    <w:p>
      <w:pPr>
        <w:pStyle w:val="BodyText"/>
      </w:pPr>
      <w:r>
        <w:t xml:space="preserve">- Đến lúc đó còn phải nhờ các vị tiền bối đến tham dự và chỉ giáo a.</w:t>
      </w:r>
    </w:p>
    <w:p>
      <w:pPr>
        <w:pStyle w:val="BodyText"/>
      </w:pPr>
      <w:r>
        <w:t xml:space="preserve">Trang Duệ cười hì hì, gật đầu đáp ứng, hắn cũng biết, người khác dựa vào cái gì mà phải giao những cổ vật có giá trị mấy trăm hoặc ngàn vạn cho hắn triển lãm chứ?</w:t>
      </w:r>
    </w:p>
    <w:p>
      <w:pPr>
        <w:pStyle w:val="BodyText"/>
      </w:pPr>
      <w:r>
        <w:t xml:space="preserve">Sau khi hắn khai trương bảo tàng, cho người khác nhìn thấy quy mô của bào tàng, đến lúc đó nhắc tới chuyện người khác ượn cổ vật cũng không muộn.</w:t>
      </w:r>
    </w:p>
    <w:p>
      <w:pPr>
        <w:pStyle w:val="BodyText"/>
      </w:pPr>
      <w:r>
        <w:t xml:space="preserve">- Trang tiên sinh, xin hỏi ngài tranh chấp với nhà đấu giá thế nào, chuyện này được giải quyết thế nào?</w:t>
      </w:r>
    </w:p>
    <w:p>
      <w:pPr>
        <w:pStyle w:val="BodyText"/>
      </w:pPr>
      <w:r>
        <w:t xml:space="preserve">- Trang tiên sinh, tôi là phóng viên báo France, có thể phóng vấn ngài một vài câu ngắn gọn không?</w:t>
      </w:r>
    </w:p>
    <w:p>
      <w:pPr>
        <w:pStyle w:val="BodyText"/>
      </w:pPr>
      <w:r>
        <w:t xml:space="preserve">- Hắc, bạn thân, nói đi a, bên kia có chịu thua hay không?</w:t>
      </w:r>
    </w:p>
    <w:p>
      <w:pPr>
        <w:pStyle w:val="BodyText"/>
      </w:pPr>
      <w:r>
        <w:t xml:space="preserve">Thời điểm ăn cơm buổi trưa, bọn người Trang Duệ vừa ra khỏi phòng hợp, lập tức bị các phóng viên chuyên nghiệp vây quanh, chuyện xảy ra hôm nay, chính là một tin tức vô cùng hấp dẫn, dù là phóng viên của quốc gia nào, cũng muốn có được tư liệu trực tiếp.</w:t>
      </w:r>
    </w:p>
    <w:p>
      <w:pPr>
        <w:pStyle w:val="BodyText"/>
      </w:pPr>
      <w:r>
        <w:t xml:space="preserve">- Thật xin lỗi, không thể trả lời!</w:t>
      </w:r>
    </w:p>
    <w:p>
      <w:pPr>
        <w:pStyle w:val="BodyText"/>
      </w:pPr>
      <w:r>
        <w:t xml:space="preserve">Nếu người ta đã nương tay, lại đạt thành hiệp nghị với nhà đấu giá, thì chuyện bỏ đá xuống giếng đừng có làm, hơn nữa thời điểm hoàn thành thủ tục thành giao, có chuyên gia đặc biệt thông báo cho hắn, Trang Duệ cũng gật đầu tán thành.</w:t>
      </w:r>
    </w:p>
    <w:p>
      <w:pPr>
        <w:pStyle w:val="BodyText"/>
      </w:pPr>
      <w:r>
        <w:t xml:space="preserve">- Vị tiên sinh này, xin hỏi vừa rồi trong đó xảy ra chuyện gì?</w:t>
      </w:r>
    </w:p>
    <w:p>
      <w:pPr>
        <w:pStyle w:val="BodyText"/>
      </w:pPr>
      <w:r>
        <w:t xml:space="preserve">- Có phải nhà bán đấu giá, đã xin lỗi Trang tiên sinh?</w:t>
      </w:r>
    </w:p>
    <w:p>
      <w:pPr>
        <w:pStyle w:val="BodyText"/>
      </w:pPr>
      <w:r>
        <w:t xml:space="preserve">- Vị phu nhân này xin dừng bước!</w:t>
      </w:r>
    </w:p>
    <w:p>
      <w:pPr>
        <w:pStyle w:val="BodyText"/>
      </w:pPr>
      <w:r>
        <w:t xml:space="preserve">Các phóng viên nhìn thấy Trang Duệ không chịu phối hợp, ngay lập tức đem microphone nhắm vào những người khác, dù sao chỉ cần có thể làm rõ nội dung nói của Trang Duệ là được, về phần người nào trong cuộc nói ra, không phải là chuyện trọng yếu.</w:t>
      </w:r>
    </w:p>
    <w:p>
      <w:pPr>
        <w:pStyle w:val="BodyText"/>
      </w:pPr>
      <w:r>
        <w:t xml:space="preserve">- Thật xin lỗi, không thể nói!</w:t>
      </w:r>
    </w:p>
    <w:p>
      <w:pPr>
        <w:pStyle w:val="BodyText"/>
      </w:pPr>
      <w:r>
        <w:t xml:space="preserve">- Thật xin lỗi, vấn đề này mời các vị hỏi ý kiến của người trong cuộc.</w:t>
      </w:r>
    </w:p>
    <w:p>
      <w:pPr>
        <w:pStyle w:val="BodyText"/>
      </w:pPr>
      <w:r>
        <w:t xml:space="preserve">- Xin tránh ra, xin tránh ra!</w:t>
      </w:r>
    </w:p>
    <w:p>
      <w:pPr>
        <w:pStyle w:val="BodyText"/>
      </w:pPr>
      <w:r>
        <w:t xml:space="preserve">Những nhà sưu tập đến từ trong nước, đều là lão tướng đầy kinh nghiệm sa trường, ứng phó với phóng viên rất thành thục, từ cửa phòng hợp đi tới nhà hàng, rõ ràng không có người nào muốn tiết lộ chuyện vừa rồi, làm cho đám phóng viên lắc đầu thất vọng.</w:t>
      </w:r>
    </w:p>
    <w:p>
      <w:pPr>
        <w:pStyle w:val="BodyText"/>
      </w:pPr>
      <w:r>
        <w:t xml:space="preserve">Thời điểm đến nhà hàng, những ký giả kia đã bị cản lại, bởi vì nhà này đang vào buổi ăn trưa, mà nơi này đã được nhà đấu giá bao trọn, những ký giả này không được tiến vào, chỉ có thể đứng đợi ở bên ngoài dò xét đầu đuôi, Trang Duệ nhìn thấy mà lắc đầu.</w:t>
      </w:r>
    </w:p>
    <w:p>
      <w:pPr>
        <w:pStyle w:val="BodyText"/>
      </w:pPr>
      <w:r>
        <w:t xml:space="preserve">Tần Huyên Băng ngồi ở bên cạnh Trang Duệ, dùng tay chọc Trang Duệ một cái, nói ra:</w:t>
      </w:r>
    </w:p>
    <w:p>
      <w:pPr>
        <w:pStyle w:val="BodyText"/>
      </w:pPr>
      <w:r>
        <w:t xml:space="preserve">- Lão công, chúng ta có nên đem thứ này cho bọn họ?</w:t>
      </w:r>
    </w:p>
    <w:p>
      <w:pPr>
        <w:pStyle w:val="BodyText"/>
      </w:pPr>
      <w:r>
        <w:t xml:space="preserve">- Đây là cái gì?</w:t>
      </w:r>
    </w:p>
    <w:p>
      <w:pPr>
        <w:pStyle w:val="BodyText"/>
      </w:pPr>
      <w:r>
        <w:t xml:space="preserve">Trang Duệ không rõ lắm nên hỏi lại.</w:t>
      </w:r>
    </w:p>
    <w:p>
      <w:pPr>
        <w:pStyle w:val="BodyText"/>
      </w:pPr>
      <w:r>
        <w:t xml:space="preserve">- Là đồ gia dụng, vừa rồi em nhìn thấy hai người kia xin lỗi và chụp được.</w:t>
      </w:r>
    </w:p>
    <w:p>
      <w:pPr>
        <w:pStyle w:val="BodyText"/>
      </w:pPr>
      <w:r>
        <w:t xml:space="preserve">Tần Huyên Băng mở một góc chiếc ví của nàng, bên trong lộ ra một thứ làm Trang Duệ chấn động, trách không được vừa rồi trong phòng hợp, Tần Huyên Băng không đứng ở bên cạnh mình, hóa ra là đi đập thứ đồ chơi này nha?</w:t>
      </w:r>
    </w:p>
    <w:p>
      <w:pPr>
        <w:pStyle w:val="BodyText"/>
      </w:pPr>
      <w:r>
        <w:t xml:space="preserve">- Nhanh thu lại, không nên để người khác nhìn thấy, Trang Duệ vội vàng kéo khóa chiếc ví của Tần Huyên Băng lại, việc này không thể tuyên dương ra ngoài, nếu không nhà bán đấu này liên hợp với các nhà đấu giá khác, thì bản thân hắn sẽ biến thành chuột qua đường trong các buổi đấu giá quốc tế, mỗi người gặp đều hô đánh.</w:t>
      </w:r>
    </w:p>
    <w:p>
      <w:pPr>
        <w:pStyle w:val="BodyText"/>
      </w:pPr>
      <w:r>
        <w:t xml:space="preserve">Tần Huyên Băng nhìn thấy bộ dáng của Trang Duệ, có chút kỳ quái hỏi:</w:t>
      </w:r>
    </w:p>
    <w:p>
      <w:pPr>
        <w:pStyle w:val="BodyText"/>
      </w:pPr>
      <w:r>
        <w:t xml:space="preserve">- Đương nhiên là không thể để người khác nhìn thấy, nhưng anh để ý như vậy làm gì?</w:t>
      </w:r>
    </w:p>
    <w:p>
      <w:pPr>
        <w:pStyle w:val="BodyText"/>
      </w:pPr>
      <w:r>
        <w:t xml:space="preserve">- Hắc, bà cô, anh đồng ý hòa giải với bọn họ, lấy thêm món đồ chơi này đi, không phải là không cho người ta mặt mũi sao, nếu làm như thế, sau này anh đừng mong tiến vào phòng đấu giá nha.</w:t>
      </w:r>
    </w:p>
    <w:p>
      <w:pPr>
        <w:pStyle w:val="Compact"/>
      </w:pPr>
      <w:r>
        <w:br w:type="textWrapping"/>
      </w:r>
      <w:r>
        <w:br w:type="textWrapping"/>
      </w:r>
    </w:p>
    <w:p>
      <w:pPr>
        <w:pStyle w:val="Heading2"/>
      </w:pPr>
      <w:bookmarkStart w:id="698" w:name="chương-676-cấu-kết.-1"/>
      <w:bookmarkEnd w:id="698"/>
      <w:r>
        <w:t xml:space="preserve">676. Chương 676 : Cấu Kết. (1)</w:t>
      </w:r>
    </w:p>
    <w:p>
      <w:pPr>
        <w:pStyle w:val="Compact"/>
      </w:pPr>
      <w:r>
        <w:br w:type="textWrapping"/>
      </w:r>
      <w:r>
        <w:br w:type="textWrapping"/>
      </w:r>
    </w:p>
    <w:p>
      <w:pPr>
        <w:pStyle w:val="BodyText"/>
      </w:pPr>
      <w:r>
        <w:t xml:space="preserve">Chương 676: Cấu kết. (1)</w:t>
      </w:r>
    </w:p>
    <w:p>
      <w:pPr>
        <w:pStyle w:val="BodyText"/>
      </w:pPr>
      <w:r>
        <w:t xml:space="preserve">Nguồn: Vipvanda</w:t>
      </w:r>
    </w:p>
    <w:p>
      <w:pPr>
        <w:pStyle w:val="BodyText"/>
      </w:pPr>
      <w:r>
        <w:t xml:space="preserve">Sưu tầm:</w:t>
      </w:r>
    </w:p>
    <w:p>
      <w:pPr>
        <w:pStyle w:val="BodyText"/>
      </w:pPr>
      <w:r>
        <w:t xml:space="preserve">(¯`'•.¸(¯`'•.¸† Nhóm dịch Dungnhi †¸.•'´¯)¸.•'´¯)</w:t>
      </w:r>
    </w:p>
    <w:p>
      <w:pPr>
        <w:pStyle w:val="BodyText"/>
      </w:pPr>
      <w:r>
        <w:t xml:space="preserve">Thời điểm Trang Duệ nói lời này còn không biết, hiện tại hắn đã trở thành nhân vật tiến vào sổ đen của phòng đấu giá này rồi, chỉ sợ hiện giờ, đây là lần đầu tiên và cũng là lần cuối cùng tiến vào phòng đấu giá của nhà bán đấu giá này.</w:t>
      </w:r>
    </w:p>
    <w:p>
      <w:pPr>
        <w:pStyle w:val="BodyText"/>
      </w:pPr>
      <w:r>
        <w:t xml:space="preserve">- Chúng ta có thể gửi một ít cho truyền thông nha, cũng không phải tự mình ra mặt, ai biết mà sợ.</w:t>
      </w:r>
    </w:p>
    <w:p>
      <w:pPr>
        <w:pStyle w:val="BodyText"/>
      </w:pPr>
      <w:r>
        <w:t xml:space="preserve">Con mắt Tần Huyên Băng nhìn dáo dác, nói với Trang Duệ.</w:t>
      </w:r>
    </w:p>
    <w:p>
      <w:pPr>
        <w:pStyle w:val="BodyText"/>
      </w:pPr>
      <w:r>
        <w:t xml:space="preserve">- Không phải không được, nhưng phải đợi chúng ta rời khỏi nước Pháp mới được, bằng không sẽ biến thành đối tượng bị hoài nghi trọng yếu nhất.</w:t>
      </w:r>
    </w:p>
    <w:p>
      <w:pPr>
        <w:pStyle w:val="BodyText"/>
      </w:pPr>
      <w:r>
        <w:t xml:space="preserve">Trang Duệ gật đầu nhận lời, có Tần Huyên Băng dẫn dắt, Trang Duệ cảm thấy chủ ý này không tệ chút nào, hắn không muốn tự mình ra mặt, Trang Duệ không muốn làm minh tinh bất đắc dĩ.</w:t>
      </w:r>
    </w:p>
    <w:p>
      <w:pPr>
        <w:pStyle w:val="BodyText"/>
      </w:pPr>
      <w:r>
        <w:t xml:space="preserve">Sau khi cơm nước xong xuôi, mọi người nghỉ ngơi một chút, dưới sự thúc dục của nhân viên nhà đấu giá, cho nên quay lại sảnh đấu giá.</w:t>
      </w:r>
    </w:p>
    <w:p>
      <w:pPr>
        <w:pStyle w:val="BodyText"/>
      </w:pPr>
      <w:r>
        <w:t xml:space="preserve">- Các vị tiên sinh, các vị nữ sĩ, các vị khách nhân, các vị bằng hữu, bởi vì buổi sáng có một ít hiểu lầm, cho nên làm cho buổi đấu giá bị gián đoạn, hiện tại buổi đấu giá tiếp tục tiến hành, lần này tiếp tục bán ra một vật phẩm triều Thanh của Trung Quốc, là một cái mâm lớn Thanh Hoa của Khang Hi đời nhà Thanh.</w:t>
      </w:r>
    </w:p>
    <w:p>
      <w:pPr>
        <w:pStyle w:val="BodyText"/>
      </w:pPr>
      <w:r>
        <w:t xml:space="preserve">Jeferson trên đài đấu giá, vào lúc này sắc mặt của hắn không bằng buổi sáng, bởi vì hắn tận lực trả thù, lại làm cho nhà đấu giá tổn thất thảm trọng, vào thời điểm giữa trưa, Richard đã phun không ít nước miếng vào mặt của hắn, lúc này Richard chủ trì trong quy trong củ, không dám có chỗ nào quá phận.</w:t>
      </w:r>
    </w:p>
    <w:p>
      <w:pPr>
        <w:pStyle w:val="BodyText"/>
      </w:pPr>
      <w:r>
        <w:t xml:space="preserve">- Các bằng hữu trước tiên nên nhìn cái mâm này, nó là gốm sứ Thanh Hoa, có đường kính 38 cm, màu sắc của sứ thuần khiết, màu của gốm Thanh Hoa chính mà không tà, được làm vào năm của Khang Hi. Trải qua nhiều vị chuyên gia xem xét, cái mâm gốm Thanh Hoa này, có lẽ thuộc về lò gốm sứ của cung đình nhà Thanh, gốm sứ lớn như vậy, chưa từng xuất hiện trên thị trường đấu giá quốc tế, đây vẫn là lần đầu, giá khởi điểm năm mươi vạn Eurp, cơ hội khó được, xin các vị bằng hữu ra giá.</w:t>
      </w:r>
    </w:p>
    <w:p>
      <w:pPr>
        <w:pStyle w:val="BodyText"/>
      </w:pPr>
      <w:r>
        <w:t xml:space="preserve">Jeferson thổi phồng một phen, sau khi nói ra ngọn nguồn của cái mâm Thanh Hoa này là thời nha Thanh, là một tinh phẩm của gốm sứ, để vãn hồi mặt mũi, cho nên nhà đấu giá mới đem nó ra đấu giá.</w:t>
      </w:r>
    </w:p>
    <w:p>
      <w:pPr>
        <w:pStyle w:val="BodyText"/>
      </w:pPr>
      <w:r>
        <w:t xml:space="preserve">- Năm mươi lăm vạn Euro!</w:t>
      </w:r>
    </w:p>
    <w:p>
      <w:pPr>
        <w:pStyle w:val="BodyText"/>
      </w:pPr>
      <w:r>
        <w:t xml:space="preserve">- Sáu mươi vạn Euro!</w:t>
      </w:r>
    </w:p>
    <w:p>
      <w:pPr>
        <w:pStyle w:val="BodyText"/>
      </w:pPr>
      <w:r>
        <w:t xml:space="preserve">- Bảy mươi vạn Euro!</w:t>
      </w:r>
    </w:p>
    <w:p>
      <w:pPr>
        <w:pStyle w:val="BodyText"/>
      </w:pPr>
      <w:r>
        <w:t xml:space="preserve">Thời điểm âm thanh của Jeferson vừa dứt, đột nhiên bốn năm sáu âm thanh vang lên, làm cho Jeferson giật mình, tuy đã đem đồ vật này ra bán, nhưng với kinh nghiệm của hắn, cũng phải lặng ngắt trong mười giây hoặt một phút đồng hồ mới có người ra giá, nhưng không ngờ nhanh và nhiều người như vậy ra giá, điều này làm cho Jeferson không thích ứng.</w:t>
      </w:r>
    </w:p>
    <w:p>
      <w:pPr>
        <w:pStyle w:val="BodyText"/>
      </w:pPr>
      <w:r>
        <w:t xml:space="preserve">- Số tám mươi bảy ra giá bảy mươi vạn Euro, thoảng một cái đã đề cao hơn hai mươi vạn Euro, xem ra việc cạnh tranh món gốm sứ này rất quyết liệt.</w:t>
      </w:r>
    </w:p>
    <w:p>
      <w:pPr>
        <w:pStyle w:val="BodyText"/>
      </w:pPr>
      <w:r>
        <w:t xml:space="preserve">Nhưng tên tuổi đấu giá sư bao tay trắng không phải để không, Jeferson vẫn phân biệt được người ra giá cao nhất là người nào, tuy trong lòng có chút kỳ quái, nhưng Jeferson vẫn cao hứng.</w:t>
      </w:r>
    </w:p>
    <w:p>
      <w:pPr>
        <w:pStyle w:val="BodyText"/>
      </w:pPr>
      <w:r>
        <w:t xml:space="preserve">Thời điểm bắt đầu cạnh tranh thì rất kịch liệt, Jeferson hoàn toàn có lý do tin tưởng, giá sau cùng của món đồ này, nhất định sẽ cao hơn bức tranh của Lang Thế Ninh mà Trang Duệ mua được.</w:t>
      </w:r>
    </w:p>
    <w:p>
      <w:pPr>
        <w:pStyle w:val="BodyText"/>
      </w:pPr>
      <w:r>
        <w:t xml:space="preserve">- Vận khí của Triệu tổng đúng là không tệ a!</w:t>
      </w:r>
    </w:p>
    <w:p>
      <w:pPr>
        <w:pStyle w:val="BodyText"/>
      </w:pPr>
      <w:r>
        <w:t xml:space="preserve">- Ai! Làm sao ta không nghĩ tới, vừa bắt đầu lại gọi giá cao như vậy chứ?</w:t>
      </w:r>
    </w:p>
    <w:p>
      <w:pPr>
        <w:pStyle w:val="BodyText"/>
      </w:pPr>
      <w:r>
        <w:t xml:space="preserve">- Đúng vậy a, lão Triệu Chân là cáo già, nhưng nhà đấu giá có nguyện ý bán món đồ sứ này với giá bảy mươi vạn Euro hay không, vẫn là chuyện khó nói.</w:t>
      </w:r>
    </w:p>
    <w:p>
      <w:pPr>
        <w:pStyle w:val="BodyText"/>
      </w:pPr>
      <w:r>
        <w:t xml:space="preserve">Mấy người vừa mới ra giá, sau khi Jeferson vừa dứt lời, cũng không đưa tay ra giá nữa, mà thấp giọng thảo luận với nhau.</w:t>
      </w:r>
    </w:p>
    <w:p>
      <w:pPr>
        <w:pStyle w:val="BodyText"/>
      </w:pPr>
      <w:r>
        <w:t xml:space="preserve">Vị Triệu tổng kia ra giá bảy mươi vạn Euro, vào lúc này xuân quang đầy mặt, dù nói hắn có khả năng sẽ có được món đồ sứ này vào tay, nhưng giá trị của món đồ sứ, vượt xa con số bảy mươi vạn Euro, cái mâm gốm sứ Thanh Hoa lớn như vậy, đúng như lời Jeferson nói, cực kỳ hiếm thấy, nếu cầm vào trong nước, chỉ sợ cái giá hai ngàn vạn nhân dân tệ cũng có người mua a.</w:t>
      </w:r>
    </w:p>
    <w:p>
      <w:pPr>
        <w:pStyle w:val="BodyText"/>
      </w:pPr>
      <w:r>
        <w:t xml:space="preserve">Ba mươi giây đã qua.</w:t>
      </w:r>
    </w:p>
    <w:p>
      <w:pPr>
        <w:pStyle w:val="BodyText"/>
      </w:pPr>
      <w:r>
        <w:t xml:space="preserve">Một phút lại qua đi.</w:t>
      </w:r>
    </w:p>
    <w:p>
      <w:pPr>
        <w:pStyle w:val="BodyText"/>
      </w:pPr>
      <w:r>
        <w:t xml:space="preserve">Hai phút qua đi.</w:t>
      </w:r>
    </w:p>
    <w:p>
      <w:pPr>
        <w:pStyle w:val="BodyText"/>
      </w:pPr>
      <w:r>
        <w:t xml:space="preserve">Sắc mặt Jeferson đứng trên đài đấu giá từ từ biến thành khó coi, hắn không biết vì cái gì, sau khi kêu giá bảy mươi vạn Euro, rõ ràng lại không người nào tăng giá nữa, với kinh nghiệm phong phú của mình, Jeferson đã cảm giác được một tia không đúng.</w:t>
      </w:r>
    </w:p>
    <w:p>
      <w:pPr>
        <w:pStyle w:val="BodyText"/>
      </w:pPr>
      <w:r>
        <w:t xml:space="preserve">- Bảy mươi vạn Euro lần thứ nhất, cái mâm lớn bằng gốm Thanh Hoa thời Khang Hi, dù không phải cô phẩm (duy nhất), nhưng trên thế giới rất ít nhìn thấy, bằng hữu nào có hứng thú, xin nắm chắc thời gian ra giá, cơ hội này khó có được a.</w:t>
      </w:r>
    </w:p>
    <w:p>
      <w:pPr>
        <w:pStyle w:val="BodyText"/>
      </w:pPr>
      <w:r>
        <w:t xml:space="preserve">Jeferson vung vẩy cây búa đấu giá trong tay đập xuống một cái, hắn cật lực dùng ngôn ngữ dể dụ hoặc, bởi vì lời nói không có mất tiền, nhưng mặc cho hắn luyên thuyên, dưới đài vẫn yên tĩnh như cũ, trừ vị Triệu tổng ra giá kia, không còn người nào ra giá nữa.</w:t>
      </w:r>
    </w:p>
    <w:p>
      <w:pPr>
        <w:pStyle w:val="BodyText"/>
      </w:pPr>
      <w:r>
        <w:t xml:space="preserve">- Chư vị bằng hữu, đây là đồ sứ Thanh Hoa, giá cả trên thị trường quốc, ít nhất cũng hơn một trăm vạn Euro, có khả năng chỉ ra giá một lần, thì nó sẽ thuộc về bạn, xin mọi người ra giá đi, đây là cơ hội khó có được a.</w:t>
      </w:r>
    </w:p>
    <w:p>
      <w:pPr>
        <w:pStyle w:val="BodyText"/>
      </w:pPr>
      <w:r>
        <w:t xml:space="preserve">Vào lúc này lưng áo của Jeferson đã ướt đẫm, bị mồ hôi lạnh làm ướt đẫm, chủ trì nhiều tràng đấu giá như vậy, hắn đối với tình hình trước mặt cũng không xa lạ gì, đây là màn mà các đấu giá sư sợ nhất, đó là nhóm người mua cấu kết lại với nhau.</w:t>
      </w:r>
    </w:p>
    <w:p>
      <w:pPr>
        <w:pStyle w:val="BodyText"/>
      </w:pPr>
      <w:r>
        <w:t xml:space="preserve">Quả nhiên, phản ứng của mọi người phía dưới, đã nghiệm chứng suy nghĩ của Jeferson, hắn cảm thấy không ổn, dưới đài vẫn không có người nào báo giá, hiện tại giá cả của món đồ sứ này, vẫn chỉ là bảy mươi vạn Euro.</w:t>
      </w:r>
    </w:p>
    <w:p>
      <w:pPr>
        <w:pStyle w:val="BodyText"/>
      </w:pPr>
      <w:r>
        <w:t xml:space="preserve">Thời gian trôi qua từng giây, mồ hôi lạnh trên trán của Jeferson càng nhiều, từ cổ chảy xuống quần áo, không biết vì sao, những người ngoại quốc có hứng thú với đồ sứ của Trung Quốc, cũng không ra giá tranh giành, dưới loại tình huống này, cho dù là Jeferson, cũng thúc thủ vô sách.</w:t>
      </w:r>
    </w:p>
    <w:p>
      <w:pPr>
        <w:pStyle w:val="BodyText"/>
      </w:pPr>
      <w:r>
        <w:t xml:space="preserve">- Này, tôi nói Jeferson tiên sinh, với tư cách là một đấu giá sư bao tay trắng, ngài không thể phạm một sai lầm cấp thấp như vậy a, bây giờ cách lần gõ chùy lần đầu tiên đã năm phút rồi, chẳng lẽ ngài không định chấm dứt đấu giá sao?</w:t>
      </w:r>
    </w:p>
    <w:p>
      <w:pPr>
        <w:pStyle w:val="BodyText"/>
      </w:pPr>
      <w:r>
        <w:t xml:space="preserve">Jeferson đã bị người ta lên tiếng thúc dục, thời gian đã trôi qua hơn năm phút, trừ vị Triệu tổng ra giá, không còn người nào ra giá nữa, cuối cùng Triệu tổng không kiên nhẫn, lên tiếng chỉ trích Jeferson.</w:t>
      </w:r>
    </w:p>
    <w:p>
      <w:pPr>
        <w:pStyle w:val="BodyText"/>
      </w:pPr>
      <w:r>
        <w:t xml:space="preserve">- Thật sự không còn người nào ra giá sao?</w:t>
      </w:r>
    </w:p>
    <w:p>
      <w:pPr>
        <w:pStyle w:val="BodyText"/>
      </w:pPr>
      <w:r>
        <w:t xml:space="preserve">Jeferson không cam lòng hỏi thêm một câu, liên tiếp gõ hai búa, nói ra:</w:t>
      </w:r>
    </w:p>
    <w:p>
      <w:pPr>
        <w:pStyle w:val="BodyText"/>
      </w:pPr>
      <w:r>
        <w:t xml:space="preserve">- Chúc mừng vị tiên sinh số tám mươi bảy, ngài đã dùng giá bảy mươi vạn Euro, thành công mua được món đồ sứ Thanh Hoa thời Khang Hi, xin chúc mừng ngài.</w:t>
      </w:r>
    </w:p>
    <w:p>
      <w:pPr>
        <w:pStyle w:val="BodyText"/>
      </w:pPr>
      <w:r>
        <w:t xml:space="preserve">Tuy ngoài miệng nói chúc mừng, nhưng trên mặt Jeferson không có một chút vui vẻ nào, hắn biết rõ, hắn đã gặp phải tình huống mà các đấu giá sư sợ nhất, đó là đám người mua cấu kết lại với nhau, cộng đồng chống lại nhà bán đấu giá.</w:t>
      </w:r>
    </w:p>
    <w:p>
      <w:pPr>
        <w:pStyle w:val="Compact"/>
      </w:pPr>
      <w:r>
        <w:br w:type="textWrapping"/>
      </w:r>
      <w:r>
        <w:br w:type="textWrapping"/>
      </w:r>
    </w:p>
    <w:p>
      <w:pPr>
        <w:pStyle w:val="Heading2"/>
      </w:pPr>
      <w:bookmarkStart w:id="699" w:name="chương-677-cấu-kết.-2"/>
      <w:bookmarkEnd w:id="699"/>
      <w:r>
        <w:t xml:space="preserve">677. Chương 677 : Cấu Kết. (2)</w:t>
      </w:r>
    </w:p>
    <w:p>
      <w:pPr>
        <w:pStyle w:val="Compact"/>
      </w:pPr>
      <w:r>
        <w:br w:type="textWrapping"/>
      </w:r>
      <w:r>
        <w:br w:type="textWrapping"/>
      </w:r>
    </w:p>
    <w:p>
      <w:pPr>
        <w:pStyle w:val="BodyText"/>
      </w:pPr>
      <w:r>
        <w:t xml:space="preserve">đọc truyện mới nhất tại .</w:t>
      </w:r>
    </w:p>
    <w:p>
      <w:pPr>
        <w:pStyle w:val="BodyText"/>
      </w:pPr>
      <w:r>
        <w:t xml:space="preserve">Chương 677: Cấu kết. (2)</w:t>
      </w:r>
    </w:p>
    <w:p>
      <w:pPr>
        <w:pStyle w:val="BodyText"/>
      </w:pPr>
      <w:r>
        <w:t xml:space="preserve">Nguồn: Vipvanda</w:t>
      </w:r>
    </w:p>
    <w:p>
      <w:pPr>
        <w:pStyle w:val="BodyText"/>
      </w:pPr>
      <w:r>
        <w:t xml:space="preserve">Sưu tầm:</w:t>
      </w:r>
    </w:p>
    <w:p>
      <w:pPr>
        <w:pStyle w:val="BodyText"/>
      </w:pPr>
      <w:r>
        <w:t xml:space="preserve">(¯`'•.¸(¯`'•.¸† Nhóm dịch Dungnhi †¸.•'´¯)¸.•'´¯)</w:t>
      </w:r>
    </w:p>
    <w:p>
      <w:pPr>
        <w:pStyle w:val="BodyText"/>
      </w:pPr>
      <w:r>
        <w:t xml:space="preserve">Loại tình huống này trong các phòng bán đấu giá, cũng cực kỳ hiếm gặp, bởi vì nhóm người mua từ các nơi trên thế giới đổ về, cho nên khó thống nhất ý kiến, nhưng không biết hôm nay vì cái gì, mà bọn họ thành công cấu kết với nhau.</w:t>
      </w:r>
    </w:p>
    <w:p>
      <w:pPr>
        <w:pStyle w:val="BodyText"/>
      </w:pPr>
      <w:r>
        <w:t xml:space="preserve">Jeferson cũng không phải không muốn nâng giá lên cho nhà bán đấu giá, nhưng hắn không dám, bởi vì người mua bên dưới đã cấu kết lại, hắn ra tay nâng giá thì hậu quả rất nghiêm trọng, kiện vật phẩm này sẽ bị nhà đấu giá đoạt được.</w:t>
      </w:r>
    </w:p>
    <w:p>
      <w:pPr>
        <w:pStyle w:val="BodyText"/>
      </w:pPr>
      <w:r>
        <w:t xml:space="preserve">- Vận khí của vị Triệu tổng này không tệ a!</w:t>
      </w:r>
    </w:p>
    <w:p>
      <w:pPr>
        <w:pStyle w:val="BodyText"/>
      </w:pPr>
      <w:r>
        <w:t xml:space="preserve">Trang Duệ lật xem tờ giấy giới thiệu vắn tắt trong tay, cười nói với Hoàng Phủ Vân ngồi ở bên cạnh.</w:t>
      </w:r>
    </w:p>
    <w:p>
      <w:pPr>
        <w:pStyle w:val="BodyText"/>
      </w:pPr>
      <w:r>
        <w:t xml:space="preserve">Từ hình ảnh trên trang giấy, thì cái mâm lớn là gốm Thanh Hoa này, màu sắc của gốm rất thuần khiết, cho dù là xem ảnh chụp, đều có thể nhìn ra được, màu sắc rất nồng đậm, đúng là xuất xứ từ lò gốm của hoàng cung, cái giá bảy mươi vạn Euro cũng chỉ có bảy trăm vạn nhân dân tệ mà thôi, Triệu tổng đã kiếm được một món hời không nhỏ.</w:t>
      </w:r>
    </w:p>
    <w:p>
      <w:pPr>
        <w:pStyle w:val="BodyText"/>
      </w:pPr>
      <w:r>
        <w:t xml:space="preserve">- Thế nào? Trông mà thèm à? Quỷ củ là do lão đệ định ra, hôm nay lão đệ đã chụp được một món rồi, không còn cơ hội đâu.</w:t>
      </w:r>
    </w:p>
    <w:p>
      <w:pPr>
        <w:pStyle w:val="BodyText"/>
      </w:pPr>
      <w:r>
        <w:t xml:space="preserve">Hoàng Phủ Vân nhìn Trang Duệ mà cười hả hê, nhưng trong lòng của hắn cũng có chút ý tứ, bây giờ thân gia của Hoàng Phủ Vân chỉ có ba mươi vạn Euro, những thứ khác hắn không đụng vào nổi, nhưng đồ chơi nhỏ thì hắn lại chướng mắt, nói không chừng cũng có thể tham gia.</w:t>
      </w:r>
    </w:p>
    <w:p>
      <w:pPr>
        <w:pStyle w:val="BodyText"/>
      </w:pPr>
      <w:r>
        <w:t xml:space="preserve">Thời điểm Trang Duệ và Hoàng Phủ Vân nói giỡn với nhau, thì ngọn đèn trong sảnh đấu giá, đột nhiên trở nên lúc sáng lúc tối, có mấy bóng đèn đã vụt tắt, loại tình huống này làm cho người trong tràng khủng hoảng, có ít người mang theo nữ quyến, thậm chí nghẹn ngào thét lên.</w:t>
      </w:r>
    </w:p>
    <w:p>
      <w:pPr>
        <w:pStyle w:val="BodyText"/>
      </w:pPr>
      <w:r>
        <w:t xml:space="preserve">- Trang Duệ, thế nào?</w:t>
      </w:r>
    </w:p>
    <w:p>
      <w:pPr>
        <w:pStyle w:val="BodyText"/>
      </w:pPr>
      <w:r>
        <w:t xml:space="preserve">Tần Huyên Băng cũng có chút kinh hoảng, một tay nắm chặc Trang Duệ, ở nước ngoài cũng không được yên ổn a, tuy số điện thoại khẩn cấp ở Mỹ là 911, nhưng nước Anh Pháp không có a, không chừng là nhà đấu giá cố ý a.</w:t>
      </w:r>
    </w:p>
    <w:p>
      <w:pPr>
        <w:pStyle w:val="BodyText"/>
      </w:pPr>
      <w:r>
        <w:t xml:space="preserve">- Không có việc gì, không có việc gì.</w:t>
      </w:r>
    </w:p>
    <w:p>
      <w:pPr>
        <w:pStyle w:val="BodyText"/>
      </w:pPr>
      <w:r>
        <w:t xml:space="preserve">Trang Duệ nắm lấy tay củaTần Huyên Băng, nhỏ giọng an ủi, mà nhưng vào lúc này, Jeferson trên đài đấu giá, cũng phát ra âm thanh.</w:t>
      </w:r>
    </w:p>
    <w:p>
      <w:pPr>
        <w:pStyle w:val="BodyText"/>
      </w:pPr>
      <w:r>
        <w:t xml:space="preserve">- Các tiên sinh, các nữ sĩ, thật sự xin lỗi, bởi vì một ít nguyên nhân đặc thù, hệ thống cung cấp điện của cao ốc có vấn đề, hiện tại đang sửa chữa, xin mọi người nghỉ ngơi một chút, có lẽ sẽ nhanh chóng tốt hơn.</w:t>
      </w:r>
    </w:p>
    <w:p>
      <w:pPr>
        <w:pStyle w:val="BodyText"/>
      </w:pPr>
      <w:r>
        <w:t xml:space="preserve">Lời nói của Jeferson đã làm cho người trong đại sảnh an tĩnh lại, chỉ là vấn đề về điện, cũng không có gì, ngồi thang máy còn thường xuyên gặp phải tình huống bị nhốt bên trong a.</w:t>
      </w:r>
    </w:p>
    <w:p>
      <w:pPr>
        <w:pStyle w:val="BodyText"/>
      </w:pPr>
      <w:r>
        <w:t xml:space="preserve">- Nghe nói Trung Quốc có câu ngạn ngữ, gọi là làm việc tốt thì gian nan, chắc chắn sẽ nhanh chóng khắc phục lại, xin mọi người chờ trong chốc lát.</w:t>
      </w:r>
    </w:p>
    <w:p>
      <w:pPr>
        <w:pStyle w:val="BodyText"/>
      </w:pPr>
      <w:r>
        <w:t xml:space="preserve">Sau khi Jeferson nói xong, liền rời khỏi phòng đấu giá, dưới ánh đèn yếu ớt, đi ra ngoài từ cửa hông.</w:t>
      </w:r>
    </w:p>
    <w:p>
      <w:pPr>
        <w:pStyle w:val="BodyText"/>
      </w:pPr>
      <w:r>
        <w:t xml:space="preserve">- Mẹ kiếp, nhất định là nhà bán đấu giá cố ý.</w:t>
      </w:r>
    </w:p>
    <w:p>
      <w:pPr>
        <w:pStyle w:val="BodyText"/>
      </w:pPr>
      <w:r>
        <w:t xml:space="preserve">Ánh mắt của Trang Duệ một mực nhìn lên người Jeferson, sau khi nhìn về phía hắn, Trang Duệ phát hiện, ánh đèn bên ngoài vẫn tốt, chỉ có trong sảnh đấu giá, mới xuất hiện loại tình huống này, không cần hỏi, việc này khẳng định là có ẩn tình bên trong.</w:t>
      </w:r>
    </w:p>
    <w:p>
      <w:pPr>
        <w:pStyle w:val="BodyText"/>
      </w:pPr>
      <w:r>
        <w:t xml:space="preserve">Trang Duệ đoán đúng vậy, việc này chính là Richard và Daniel bày mưu đặt kế bảo khách sạn làm ra, mục đích chính là vì đám người Hoa cấu kết lại với nhau, cho nên cần thương nghị đối sách.</w:t>
      </w:r>
    </w:p>
    <w:p>
      <w:pPr>
        <w:pStyle w:val="BodyText"/>
      </w:pPr>
      <w:r>
        <w:t xml:space="preserve">Nhưng hệ thống điều khiển điện của khách sạn rất phức tạp, bọn họ chỉ bảo cắt nguồn cung cấp điện trong sảnh đấu giá, nếu như những khách nhân bên trong đi ra xem xét, thì sẽ nhận ra, nhưng thời gian cấp bách, Richard dứt khoát dùng thủ pháp vô lại này.</w:t>
      </w:r>
    </w:p>
    <w:p>
      <w:pPr>
        <w:pStyle w:val="BodyText"/>
      </w:pPr>
      <w:r>
        <w:t xml:space="preserve">...</w:t>
      </w:r>
    </w:p>
    <w:p>
      <w:pPr>
        <w:pStyle w:val="BodyText"/>
      </w:pPr>
      <w:r>
        <w:t xml:space="preserve">- Jeferson tiên sinh, không phải ngài nói mọi chuyện đều nằm trong lòng bàn tay sao? Tại sao lại xuất hiện tình huống chết tiệt là đám người Hoa cấu kết với nhau? Tôi cần một lời giải thích.</w:t>
      </w:r>
    </w:p>
    <w:p>
      <w:pPr>
        <w:pStyle w:val="BodyText"/>
      </w:pPr>
      <w:r>
        <w:t xml:space="preserve">Lúc này Richard sắp tức điên, không biết nguyên nhân có phải là vì hôm qua hắn mới chơi một quả phụ, cho nên hôm nay mới xui xẻo như vậy không.</w:t>
      </w:r>
    </w:p>
    <w:p>
      <w:pPr>
        <w:pStyle w:val="BodyText"/>
      </w:pPr>
      <w:r>
        <w:t xml:space="preserve">Vốn bị một mao đầu tử làm mất sạch mặt mũi, hiện tại lại xuất hiện tình huống đám người Hoa cấu kết với nhau, lúc này Richard cũng chẳng quan tâm Jeferson có bảo là bao tay trắng hay không, thời điểm Jeferson vừa vào cửa, liền gào thét lớn tiếng.</w:t>
      </w:r>
    </w:p>
    <w:p>
      <w:pPr>
        <w:pStyle w:val="BodyText"/>
      </w:pPr>
      <w:r>
        <w:t xml:space="preserve">Lúc này Jeferson coi như tỉnh táo, sau khi lấy khăn tay ra lau nước bọt dính trên mặt do Richard phun lên, nói ra:</w:t>
      </w:r>
    </w:p>
    <w:p>
      <w:pPr>
        <w:pStyle w:val="BodyText"/>
      </w:pPr>
      <w:r>
        <w:t xml:space="preserve">- Richard tiên sinh, ngài cũng biết, những người Hoa này gần đây cũng không đoàn kết, chuyện hôm nay, tôi cũng không ngờ, nhưng vẫn còn biện pháp.</w:t>
      </w:r>
    </w:p>
    <w:p>
      <w:pPr>
        <w:pStyle w:val="BodyText"/>
      </w:pPr>
      <w:r>
        <w:t xml:space="preserve">- Cái gì? Còn biện pháp?</w:t>
      </w:r>
    </w:p>
    <w:p>
      <w:pPr>
        <w:pStyle w:val="BodyText"/>
      </w:pPr>
      <w:r>
        <w:t xml:space="preserve">Richard vội vàng bắt lấy tay của Jeferson, làm cho Jeferson vội vàng vung rút tay lại, đừng nói là hắn không phải gay, cho dù đúng vậy, cũng cảm thấy chướng mắt với một lão già mập mạp thô tục này.</w:t>
      </w:r>
    </w:p>
    <w:p>
      <w:pPr>
        <w:pStyle w:val="BodyText"/>
      </w:pPr>
      <w:r>
        <w:t xml:space="preserve">- Nâng giá!</w:t>
      </w:r>
    </w:p>
    <w:p>
      <w:pPr>
        <w:pStyle w:val="BodyText"/>
      </w:pPr>
      <w:r>
        <w:t xml:space="preserve">Jeferson bất động thanh sắc dùng khăn tay lau tay, nói tiếp:</w:t>
      </w:r>
    </w:p>
    <w:p>
      <w:pPr>
        <w:pStyle w:val="BodyText"/>
      </w:pPr>
      <w:r>
        <w:t xml:space="preserve">- Nâng giá quy định lên, chỉ có như vậy, mới có thể cam đoan lợi ích không bị tổn thất.</w:t>
      </w:r>
    </w:p>
    <w:p>
      <w:pPr>
        <w:pStyle w:val="BodyText"/>
      </w:pPr>
      <w:r>
        <w:t xml:space="preserve">Jeferson nói ra biện pháp, chính là biện pháp mà các nhà đấu giá thường dùng để đối phó với tình huống có người cấu kết với nhau, tuy trước khi đấu giá có ghi gõ lên giấy, tất cả vật phẩm đều ghi giá khởi điểm, tùy ý sửa đổi sẽ khiến người mua bất mãn, nhưng tình cảnh trước mắt, nhà bán đấu giá cũng chẳng quan tâm làm gì.</w:t>
      </w:r>
    </w:p>
    <w:p>
      <w:pPr>
        <w:pStyle w:val="BodyText"/>
      </w:pPr>
      <w:r>
        <w:t xml:space="preserve">Nói như vậy, cho dù giá cả thành giao của vật phẩm, đều không thấp hơn giá cả trên thị trường, nếu như dựa theo giá thành giao lúc trước, nhà bán đấu giá đối với chủ vật phẩm, không thể nào bàn giao nhắn nhủ được.</w:t>
      </w:r>
    </w:p>
    <w:p>
      <w:pPr>
        <w:pStyle w:val="BodyText"/>
      </w:pPr>
      <w:r>
        <w:t xml:space="preserve">Cũng may hiện tại bất kể trong nước hay quốc tế, đều lưu hành một điều khoản bá vương như vậy, đó chính là, tất cả quyền giải thích, quyền sở hữu đều thuộc về nhà bán đấu giá, người khác dù có bất mãn, cũng không thể làm gì.</w:t>
      </w:r>
    </w:p>
    <w:p>
      <w:pPr>
        <w:pStyle w:val="BodyText"/>
      </w:pPr>
      <w:r>
        <w:t xml:space="preserve">- Tốt rồi, cứ làm như thế, hiện tại đem tất cả còn chưa đấu giá, tăng giá khởi điểm lên gấp đôi, dù cho lưu phách, cũng không thể để cho đám người chết tiệt kia chiếm tiện nghi.</w:t>
      </w:r>
    </w:p>
    <w:p>
      <w:pPr>
        <w:pStyle w:val="BodyText"/>
      </w:pPr>
      <w:r>
        <w:t xml:space="preserve">Richard nghe Jeferson nói như thế, một chút suy tư, sau đó đưa ra quyết định, vật lưu phách nhiều, nhất định chỉ tạo thành ảnh hưởng đến danh dự của nhà đấu giá, nhưng Richard cũng không muốn đem vật phẩm bán với giá cực thấp như vậy, dù sao có một vài vật phẩm, hắn đã ký hiệp nghị với chủ vật, nếu như giá cả thành giao không đủ, thì nhà bán đấu giá phải xuất tiền ra bù vào.</w:t>
      </w:r>
    </w:p>
    <w:p>
      <w:pPr>
        <w:pStyle w:val="BodyText"/>
      </w:pPr>
      <w:r>
        <w:t xml:space="preserve">Vì làm tốt cho lần đấu giá dành riêng cho tác phẩm nghệ thuật của Trung Quốc, Richard đã hạ vốn gốc, riêng việc thuyết phục các nhà sưu tập đồ cổ Trung Quốc, hắn đã tốn hao rất nhiều tâm tư, mới khiến cho người khác đồng ý xuất đồ sưu tập ra đấu giá, nhưng từ tình huống trước mắt, lần đấu giá này cực kỳ thất bại.</w:t>
      </w:r>
    </w:p>
    <w:p>
      <w:pPr>
        <w:pStyle w:val="BodyText"/>
      </w:pPr>
      <w:r>
        <w:t xml:space="preserve">- Tất cả các vị tiên sinh, thưa quí ông quí bà, thật sự xin lỗi, vừa rồi làm ọi người sợ hãi, hiện tại đấu giá tiếp tục tiến hành. Hiện giờ cũng đấu giá một món đời Ung Chính, nó cũng là một món đồ sứ, nó chính là đồ gốm Thanh Hoa đời Ung Chính, món đồ đấu giá này còn trân quý hơn so với cái mâm lớn Thanh Hoa vừa rồi, số lượng còn lại cực ít, giá khởi điểm của nó là... Một trăm sáu mươi vạn Euro!</w:t>
      </w:r>
    </w:p>
    <w:p>
      <w:pPr>
        <w:pStyle w:val="Compact"/>
      </w:pPr>
      <w:r>
        <w:br w:type="textWrapping"/>
      </w:r>
      <w:r>
        <w:br w:type="textWrapping"/>
      </w:r>
    </w:p>
    <w:p>
      <w:pPr>
        <w:pStyle w:val="Heading2"/>
      </w:pPr>
      <w:bookmarkStart w:id="700" w:name="chương-678-cấu-kết.-3"/>
      <w:bookmarkEnd w:id="700"/>
      <w:r>
        <w:t xml:space="preserve">678. Chương 678 : Cấu Kết. (3)</w:t>
      </w:r>
    </w:p>
    <w:p>
      <w:pPr>
        <w:pStyle w:val="Compact"/>
      </w:pPr>
      <w:r>
        <w:br w:type="textWrapping"/>
      </w:r>
      <w:r>
        <w:br w:type="textWrapping"/>
      </w:r>
    </w:p>
    <w:p>
      <w:pPr>
        <w:pStyle w:val="BodyText"/>
      </w:pPr>
      <w:r>
        <w:t xml:space="preserve">Chương 678: Cấu kết. (3)</w:t>
      </w:r>
    </w:p>
    <w:p>
      <w:pPr>
        <w:pStyle w:val="BodyText"/>
      </w:pPr>
      <w:r>
        <w:t xml:space="preserve">Nguồn: Vipvanda</w:t>
      </w:r>
    </w:p>
    <w:p>
      <w:pPr>
        <w:pStyle w:val="BodyText"/>
      </w:pPr>
      <w:r>
        <w:t xml:space="preserve">Sưu tầm:</w:t>
      </w:r>
    </w:p>
    <w:p>
      <w:pPr>
        <w:pStyle w:val="BodyText"/>
      </w:pPr>
      <w:r>
        <w:t xml:space="preserve">(¯`'•.¸(¯`'•.¸† Nhóm dịch Dungnhi †¸.•'´¯)¸.•'´¯)</w:t>
      </w:r>
    </w:p>
    <w:p>
      <w:pPr>
        <w:pStyle w:val="BodyText"/>
      </w:pPr>
      <w:r>
        <w:t xml:space="preserve">Sau khi Jeferson trở lại bàn đấu giá, trước tiên xin lỗi về vấn đề sự cố điện, sau đó trực tiếp lấy vật phẩm đấu giá ra, nhưng sau khi Jeferson ra giá xong, dưới đài lại yên tĩnh, không ai báo giá.</w:t>
      </w:r>
    </w:p>
    <w:p>
      <w:pPr>
        <w:pStyle w:val="BodyText"/>
      </w:pPr>
      <w:r>
        <w:t xml:space="preserve">Bởi vì trên trang giới thiệu đấu giá, có ghi rõ món đồ sứ Thanh Hoa đời Ung Chính này có mem màu xanh thẫm, giá khởi điểm của nó là tám mươi vạn Euro, nhưng Jeferson lại báo ra cái giá một trăm sáu mươi vạn Euro, giá cả tăng gấp đôi, làm cho trong lòng mọi người cân nhắc, có đáng giá hay không?</w:t>
      </w:r>
    </w:p>
    <w:p>
      <w:pPr>
        <w:pStyle w:val="BodyText"/>
      </w:pPr>
      <w:r>
        <w:t xml:space="preserve">Trang Duệ lật xem tư liệu về món đồ sứ này, bụng lớn miệng nhỏ, cao chừng 16 centimet, đường kính cũng 13 centimet, tuy nhìn thì tương đối nhỏ, nhưng thập phần đại khí, hơn nữa là màu sắc rất tinh khiết, cái giá một trăm sáu mươi vạn Euro, hình như không phải không thể cân nhắc.</w:t>
      </w:r>
    </w:p>
    <w:p>
      <w:pPr>
        <w:pStyle w:val="BodyText"/>
      </w:pPr>
      <w:r>
        <w:t xml:space="preserve">- Hoàng Phủ huynh, chụp nó đi, trong vòng hai trăm vạn Euro, đều có lợi nhuận.</w:t>
      </w:r>
    </w:p>
    <w:p>
      <w:pPr>
        <w:pStyle w:val="BodyText"/>
      </w:pPr>
      <w:r>
        <w:t xml:space="preserve">Trang Duệ đã ra tay một lần, hắn sẽ không phá hư quy củ do mình định ra, nhưng Hoàng Phủ Vân bên cạnh có thể mua a, dù ình không chiếm được, bạn bè chiếm tiện nghi, cũng là chuyện tốt nha.</w:t>
      </w:r>
    </w:p>
    <w:p>
      <w:pPr>
        <w:pStyle w:val="BodyText"/>
      </w:pPr>
      <w:r>
        <w:t xml:space="preserve">Hoàng Phủ Vân nghe Trang Duệ nói thế, con mắt theo phản xạ có điều kiện đảo một vòng, hắn nghe thế, liền nhìn Trang Duệ cười khổ:</w:t>
      </w:r>
    </w:p>
    <w:p>
      <w:pPr>
        <w:pStyle w:val="BodyText"/>
      </w:pPr>
      <w:r>
        <w:t xml:space="preserve">- Trang lão đệ, anh cũng muốn chụp nó lắm, nhưng không đủ tiền a.</w:t>
      </w:r>
    </w:p>
    <w:p>
      <w:pPr>
        <w:pStyle w:val="BodyText"/>
      </w:pPr>
      <w:r>
        <w:t xml:space="preserve">Thân gia của Hoàng Phủ Vân không nhiều, cũng chỉ có bốn năm mươi vạn Euro, hôm qua đập một thanh bội đao của hoàng đế Càn Long, hiện tại hắn chỉ có thể xuất ra được ba mươi vạn Euro, mà món đồ sứ này có giá khởi điểm tới một trăm sáu mươi vạn Euro, bạn thân của mình có tâm mà vô lực a.</w:t>
      </w:r>
    </w:p>
    <w:p>
      <w:pPr>
        <w:pStyle w:val="BodyText"/>
      </w:pPr>
      <w:r>
        <w:t xml:space="preserve">- Trước tiên chụp nó đi, không đủ tiền thì đệ ượn, không được thì coi như chụp giúp đệ vậy.</w:t>
      </w:r>
    </w:p>
    <w:p>
      <w:pPr>
        <w:pStyle w:val="BodyText"/>
      </w:pPr>
      <w:r>
        <w:t xml:space="preserve">Hiện bảo tàng tư nhân của Trang Duệ thiếu rất nhiều vật, mà số lượng đồ sứ Thanh Hoa thời Ung Chính còn tồn tại cực kỳ ít, cực kỳ thưa thớt, có thể được xem là bảo vật bảo hộ cấp một, Trang Duệ đã nhìn thấy, sao mà buông tha được.</w:t>
      </w:r>
    </w:p>
    <w:p>
      <w:pPr>
        <w:pStyle w:val="BodyText"/>
      </w:pPr>
      <w:r>
        <w:t xml:space="preserve">Hoàng Phủ Vân gật đầu, nói ra:</w:t>
      </w:r>
    </w:p>
    <w:p>
      <w:pPr>
        <w:pStyle w:val="BodyText"/>
      </w:pPr>
      <w:r>
        <w:t xml:space="preserve">- Được, thế thì để anh giúp đệ vậy.</w:t>
      </w:r>
    </w:p>
    <w:p>
      <w:pPr>
        <w:pStyle w:val="BodyText"/>
      </w:pPr>
      <w:r>
        <w:t xml:space="preserve">- Một trăm bảy mươi vạn Euro, ta ra giá ón đồ sứ này một trăm bảy mươi vạn Euro, thời điểm Hoàng Phủ Vân chuẩn bị ra tay, thì Trương phu nhân trước mặt đã ra tay, giơ số của mình lên và ra giá, phá vỡ sụ yên lặng trong đại sảnh.</w:t>
      </w:r>
    </w:p>
    <w:p>
      <w:pPr>
        <w:pStyle w:val="BodyText"/>
      </w:pPr>
      <w:r>
        <w:t xml:space="preserve">- Số tám mươi chín ra giá một trăm bảy mươi vạn Euro, có bằng hữu nào ra giá không?</w:t>
      </w:r>
    </w:p>
    <w:p>
      <w:pPr>
        <w:pStyle w:val="BodyText"/>
      </w:pPr>
      <w:r>
        <w:t xml:space="preserve">- Tốt, món đồ sứ Thanh Hoa đời Ung Chính này được bán với giá một trăm bảy mươi vạn Euro, được người mua số tám mươi chín mua được, chúc mừng vị phu nhân này, ở phía sau còn ba kiện vật phẩm.</w:t>
      </w:r>
    </w:p>
    <w:p>
      <w:pPr>
        <w:pStyle w:val="BodyText"/>
      </w:pPr>
      <w:r>
        <w:t xml:space="preserve">Jeferson biết rõ đám người Hoa trong đại sảnh đã cấu kết với nhau, cũng lười hỏi nhiều, sau ba phút như thông lệ, liền gõ búa xuống, món đồ sứ Thanh Hoa đời Ung Chính xa xỉ này, rơi vào tay của Trương phu nhân.</w:t>
      </w:r>
    </w:p>
    <w:p>
      <w:pPr>
        <w:pStyle w:val="BodyText"/>
      </w:pPr>
      <w:r>
        <w:t xml:space="preserve">- Tiểu Trang, ngươi xem đồ ngọc thạch rất lợi hại, bổn sự xem đồ cổ cũng không kém a.</w:t>
      </w:r>
    </w:p>
    <w:p>
      <w:pPr>
        <w:pStyle w:val="BodyText"/>
      </w:pPr>
      <w:r>
        <w:t xml:space="preserve">Sau khi Trương phu nhân thành công chụp được đồ sứ Thanh Hoa đời Ung Chính, xoay đầu lại, nhìn Trang Duệ cười nói, nàng xuất thân thế giá đồ cổ, hơn nữa yêu thích nhất chính là đồ sứ, có thể nói, nếu như có thể ước định giá cả của món đồ sứ trong tràng, thì không có người nào có thể định giá chuẩn xác hơn nàng.</w:t>
      </w:r>
    </w:p>
    <w:p>
      <w:pPr>
        <w:pStyle w:val="BodyText"/>
      </w:pPr>
      <w:r>
        <w:t xml:space="preserve">- Trương phu nhân, ngài nói giỡn, chủ yếu là bảo tàng tư nhân của tôi còn quá ít đồ, lúc này mới nghĩ đến việc mang về một số món, để cho người trong nước được nhìn thấy vẻ đẹp cổ vật của quốc gia, đây là tâm nguyện lớn nhất của tôi.</w:t>
      </w:r>
    </w:p>
    <w:p>
      <w:pPr>
        <w:pStyle w:val="BodyText"/>
      </w:pPr>
      <w:r>
        <w:t xml:space="preserve">Tuy món đồ bị người ta đoạt đi, Trang Duệ cũng không có thất vọng nhiều, trong miệng nói rất hiên ngang lẫm liệt, nói những lời mà bản thân của hắn cũng không tin, tiếp tục nhìn buổi đấu giá đang tiến hành.</w:t>
      </w:r>
    </w:p>
    <w:p>
      <w:pPr>
        <w:pStyle w:val="BodyText"/>
      </w:pPr>
      <w:r>
        <w:t xml:space="preserve">Tiến trình buổi đấu giá, cũng giống như trước, mỗi một kiện có giá cả như trong tờ giấy giới thiệu, đều có giá tăng gấp đôi, cũng có người mua chất vấn, nhưng là bị Jeferson nói một đó là do người ủy thác muốn tăng giá làm hắn nuốt lời nói trở về.</w:t>
      </w:r>
    </w:p>
    <w:p>
      <w:pPr>
        <w:pStyle w:val="BodyText"/>
      </w:pPr>
      <w:r>
        <w:t xml:space="preserve">Mà giải thích theo phương thức đấu giá, dựa theo thông lệ quốc tế, giá khởi điểm của vật phẩm, nhà bán đấu giá có thể tạm thời thay đổi, hơn nữa thông lệ nói rõ, vật phẩm đầu tiên đã có giá thấp hơn giá khởi điểm ghi trong giới thiệu, hiện tại có giá cao, cũng là chuyện bình thường.</w:t>
      </w:r>
    </w:p>
    <w:p>
      <w:pPr>
        <w:pStyle w:val="BodyText"/>
      </w:pPr>
      <w:r>
        <w:t xml:space="preserve">- Mẹ kiếp, sau khi đi ra ngoài, lão tử sẽ gửi băng ghi hình của bọn quỷ phương tây này đi.</w:t>
      </w:r>
    </w:p>
    <w:p>
      <w:pPr>
        <w:pStyle w:val="BodyText"/>
      </w:pPr>
      <w:r>
        <w:t xml:space="preserve">Trong lòng Trang Duệ oán thầm một câu, hạ quyết định.</w:t>
      </w:r>
    </w:p>
    <w:p>
      <w:pPr>
        <w:pStyle w:val="BodyText"/>
      </w:pPr>
      <w:r>
        <w:t xml:space="preserve">Hơn một trăm năm trước, có một người phụ nữ đã nói: các ngươi làm cho lão nương cảm thấy không thoải mái, lão nương sẽ làm cho các ngươi cả đời không thoải mái.</w:t>
      </w:r>
    </w:p>
    <w:p>
      <w:pPr>
        <w:pStyle w:val="BodyText"/>
      </w:pPr>
      <w:r>
        <w:t xml:space="preserve">Bởi vì nhà bán đấu giá sửa đổi giá khởi điểm, cho nên tiến trình đấu giá trở nên bình thản, không có nóng nảy ra giá, sau khi báo ra giá khởi điểm xong, tất cả mọi người liền cân nhắc giá trị của vật phẩm, sau đó mới quyết định có ra giá mua hay không.</w:t>
      </w:r>
    </w:p>
    <w:p>
      <w:pPr>
        <w:pStyle w:val="BodyText"/>
      </w:pPr>
      <w:r>
        <w:t xml:space="preserve">Nhưng mà, bởi vì thế mà tiến trình đấu giá diễn ra nhanh hơn, trên cơ bản là sau khi ra giá lần đầu tiên, sẽ thành giao, mà có một chút đồ cổ có giá quá cao, nếu như không có người nào ra giá để mua, thì sẽ lưu phách, hơn ba mươi kiện cổ vật đến từ Trung Quốc, chỉ đến năm giờ chiều, toàn bộ buổi đấu giá đã chấm dứt.</w:t>
      </w:r>
    </w:p>
    <w:p>
      <w:pPr>
        <w:pStyle w:val="BodyText"/>
      </w:pPr>
      <w:r>
        <w:t xml:space="preserve">Dựa theo quy củ do chính mình định ra, Trang Duệ không có ra tay, mà Hoàng Phủ Vân thì dùng hai mươi bảy vạn Euro, thu được một thanh bảo kiếm Long Tuyền Kiếm đời nhà Thanh, cái giá này cũng không tính là cao lắm, chính là vừa vặn với toàn bộ của cải của Hoàng Phủ Vân.</w:t>
      </w:r>
    </w:p>
    <w:p>
      <w:pPr>
        <w:pStyle w:val="BodyText"/>
      </w:pPr>
      <w:r>
        <w:t xml:space="preserve">Trước khi rời buổi đấu giá, Trang Duệ cùng Trương phu nhân và bọn người Lưu Tống, đều trao đổi phương thức liên lạc, đa số đều là người sưu tập trong nước, cho nên đối với Trang Duệ rất có hảo cảm.</w:t>
      </w:r>
    </w:p>
    <w:p>
      <w:pPr>
        <w:pStyle w:val="BodyText"/>
      </w:pPr>
      <w:r>
        <w:t xml:space="preserve">Nhất là vị Triệu tổng kia, tiện nghi chụp được một món đồ sứ, cho nên rất cảm kích với biện pháp này của Trang Duệ, hắn mở miệng mời Trang Duệ khi trở về nước, phải đi thăm bộ sưu tập tư nhân của hắn.</w:t>
      </w:r>
    </w:p>
    <w:p>
      <w:pPr>
        <w:pStyle w:val="BodyText"/>
      </w:pPr>
      <w:r>
        <w:t xml:space="preserve">- Hoàng Phủ ca, buổi tối hôm nay huynh đi lại rất thật thà, huynh muốn tiếp tục lưu lại, hay là trở về nước Mỹ?</w:t>
      </w:r>
    </w:p>
    <w:p>
      <w:pPr>
        <w:pStyle w:val="BodyText"/>
      </w:pPr>
      <w:r>
        <w:t xml:space="preserve">Sau khi trở về khách sạn, Trang Duệ nhìn thấy Hoàng Phủ Vân yêu thích không rời tay, vuốt vuốt thanh Long Tuyền Kiếm.</w:t>
      </w:r>
    </w:p>
    <w:p>
      <w:pPr>
        <w:pStyle w:val="BodyText"/>
      </w:pPr>
      <w:r>
        <w:t xml:space="preserve">Hoàng Phủ Vân dùng vải trắng lau chùi thân kiếm một chút, sau đó tra kiếm vào vỏ, ngẩng đầu nói ra:</w:t>
      </w:r>
    </w:p>
    <w:p>
      <w:pPr>
        <w:pStyle w:val="BodyText"/>
      </w:pPr>
      <w:r>
        <w:t xml:space="preserve">- Anh đã không còn đồng nào, ở lại đây làm gì?</w:t>
      </w:r>
    </w:p>
    <w:p>
      <w:pPr>
        <w:pStyle w:val="BodyText"/>
      </w:pPr>
      <w:r>
        <w:t xml:space="preserve">- Ngày mai anh sẽ về nước, đem những thanh đao kiếm cổ cất giữ trong nhà, đóng gói gửi về nước, chú phải giúp anh bảo quản và triển lãm chúng trong bảo tàng a.</w:t>
      </w:r>
    </w:p>
    <w:p>
      <w:pPr>
        <w:pStyle w:val="BodyText"/>
      </w:pPr>
      <w:r>
        <w:t xml:space="preserve">Bản thân của mình không có đủ thực lực để mở bảo tàng, chỉ có thể mượn nơi của Trang Duệ, hoàn thành tâm nguyện của mình, Hoàng Phủ Vân rất xem trọng chuyện này, tuy trên danh nghĩa không thể trở thành bảo tàng đao kiếm cổ, nhưng có thể làm cho bộ sưu tập của mình xuất hiện trong mắt người đời, Hoàng Phủ Vân cảm thấy rất thỏa mãn.</w:t>
      </w:r>
    </w:p>
    <w:p>
      <w:pPr>
        <w:pStyle w:val="Compact"/>
      </w:pPr>
      <w:r>
        <w:br w:type="textWrapping"/>
      </w:r>
      <w:r>
        <w:br w:type="textWrapping"/>
      </w:r>
    </w:p>
    <w:p>
      <w:pPr>
        <w:pStyle w:val="Heading2"/>
      </w:pPr>
      <w:bookmarkStart w:id="701" w:name="chương-679-mướn.-1"/>
      <w:bookmarkEnd w:id="701"/>
      <w:r>
        <w:t xml:space="preserve">679. Chương 679 : Mướn. (1)</w:t>
      </w:r>
    </w:p>
    <w:p>
      <w:pPr>
        <w:pStyle w:val="Compact"/>
      </w:pPr>
      <w:r>
        <w:br w:type="textWrapping"/>
      </w:r>
      <w:r>
        <w:br w:type="textWrapping"/>
      </w:r>
    </w:p>
    <w:p>
      <w:pPr>
        <w:pStyle w:val="BodyText"/>
      </w:pPr>
      <w:r>
        <w:t xml:space="preserve">Chương 679: Mướn. (1)</w:t>
      </w:r>
    </w:p>
    <w:p>
      <w:pPr>
        <w:pStyle w:val="BodyText"/>
      </w:pPr>
      <w:r>
        <w:t xml:space="preserve">Nguồn: Vipvanda</w:t>
      </w:r>
    </w:p>
    <w:p>
      <w:pPr>
        <w:pStyle w:val="BodyText"/>
      </w:pPr>
      <w:r>
        <w:t xml:space="preserve">Sưu tầm:</w:t>
      </w:r>
    </w:p>
    <w:p>
      <w:pPr>
        <w:pStyle w:val="BodyText"/>
      </w:pPr>
      <w:r>
        <w:t xml:space="preserve">(¯`'•.¸(¯`'•.¸† Nhóm dịch Dungnhi †¸.•'´¯)¸.•'´¯)</w:t>
      </w:r>
    </w:p>
    <w:p>
      <w:pPr>
        <w:pStyle w:val="BodyText"/>
      </w:pPr>
      <w:r>
        <w:t xml:space="preserve">- Tốt rồi, nếu anh đã quyết, thì em cũng không giữ anh lại.</w:t>
      </w:r>
    </w:p>
    <w:p>
      <w:pPr>
        <w:pStyle w:val="BodyText"/>
      </w:pPr>
      <w:r>
        <w:t xml:space="preserve">Trang Duệ cười trả lời, nếu không phải Hoàng Phủ Vân có trên trăm thanh đao kiếm cổ, chỉ dựa vào hơn mười thanh đao kiếm cổ của mình, muốn mở bảo tàng tư nhân? Thuần túy là bị người ta cười chê, đừng nói là bảo tàng có thể mở, ngay cả khâu trình báo, cũng chưa chắc hắn được thông qua.</w:t>
      </w:r>
    </w:p>
    <w:p>
      <w:pPr>
        <w:pStyle w:val="BodyText"/>
      </w:pPr>
      <w:r>
        <w:t xml:space="preserve">Trang Duệ có cân nhắc qua, có nên đổi tên nhà bảo tàng thành bảo tàng đao kiếm hay không, dù sao đồ chủ đạo trong việc mở bảo tàng chính là đao kiếm của Hoàng Phủ Vân.</w:t>
      </w:r>
    </w:p>
    <w:p>
      <w:pPr>
        <w:pStyle w:val="BodyText"/>
      </w:pPr>
      <w:r>
        <w:t xml:space="preserve">Tuy bắt đầu hắn có ý định như, nhưng bởi vì chủng loại triển lãm rất phong phú, cho nên đặt tên như vậy cũng không thích hợp, cho nên bỏ ý định này trong đầu.</w:t>
      </w:r>
    </w:p>
    <w:p>
      <w:pPr>
        <w:pStyle w:val="BodyText"/>
      </w:pPr>
      <w:r>
        <w:t xml:space="preserve">- Đúng rồi, Hoàng Phủ ca, sau này anh quy hoạch chức nghiệp phát triển như thế nào?</w:t>
      </w:r>
    </w:p>
    <w:p>
      <w:pPr>
        <w:pStyle w:val="BodyText"/>
      </w:pPr>
      <w:r>
        <w:t xml:space="preserve">Trang Duệ đưa cho Hoàng Phủ Vân một tách cà phe, đặt ở trước mặt của hắn.</w:t>
      </w:r>
    </w:p>
    <w:p>
      <w:pPr>
        <w:pStyle w:val="BodyText"/>
      </w:pPr>
      <w:r>
        <w:t xml:space="preserve">- Quy hoạch chức nghiệp?</w:t>
      </w:r>
    </w:p>
    <w:p>
      <w:pPr>
        <w:pStyle w:val="BodyText"/>
      </w:pPr>
      <w:r>
        <w:t xml:space="preserve">Hoàng Phủ Vân bị câu hỏi này của Trang Duệ làm cho ngây ngốc một lúc, sau khi hết sững sờ, nói:</w:t>
      </w:r>
    </w:p>
    <w:p>
      <w:pPr>
        <w:pStyle w:val="BodyText"/>
      </w:pPr>
      <w:r>
        <w:t xml:space="preserve">- Chức nghiệp của anh là một luật sư, là một luật sư nổi tiếng, hàng năm chỉ tham gia hai ba phiên tòa là đủ cho anh kiếm đầy bát, hiện tại muốn sưu tập đao kiếm cổ trên khắp thế giới, sau đó trưng bày trong bảo tàng, chỉ vậy thôi.</w:t>
      </w:r>
    </w:p>
    <w:p>
      <w:pPr>
        <w:pStyle w:val="BodyText"/>
      </w:pPr>
      <w:r>
        <w:t xml:space="preserve">Hoàng Phủ Vân là một luật sư, cũng có danh tiếng cực lớn ở nước Mỹ, ăn được tiền từ những bản án, chuyên đứng ra bảo hộ về pháp luật cho các công ty lớn, tranh luận tội trạng với quan tòa, từ đó kiếm được rất nhiều tiền, bằng không thì Hoàng Phủ Vân làm gì có tiền nhàn rỗi, đi khắp thế giới sưu tập đao kiếm cổ a.</w:t>
      </w:r>
    </w:p>
    <w:p>
      <w:pPr>
        <w:pStyle w:val="BodyText"/>
      </w:pPr>
      <w:r>
        <w:t xml:space="preserve">Trang Duệ cười hỏi:</w:t>
      </w:r>
    </w:p>
    <w:p>
      <w:pPr>
        <w:pStyle w:val="BodyText"/>
      </w:pPr>
      <w:r>
        <w:t xml:space="preserve">- Vậy bây giờ có cân nhắc trở thành một nhà sưu tập chuyên nghiệp không?</w:t>
      </w:r>
    </w:p>
    <w:p>
      <w:pPr>
        <w:pStyle w:val="BodyText"/>
      </w:pPr>
      <w:r>
        <w:t xml:space="preserve">- Hiện tại? Lão đệ, anh cũng không có thân gia phong phú như lão đệ, mua thanh kiếm này, anh cũng biến thành người nghèo rồi a, không quay về kiếm tiền, anh ăn không khí để sống à?</w:t>
      </w:r>
    </w:p>
    <w:p>
      <w:pPr>
        <w:pStyle w:val="BodyText"/>
      </w:pPr>
      <w:r>
        <w:t xml:space="preserve">Hoàng Phủ Vân tức giận liếc nhìn Trang Duệ, hắn đưa tay sờ lên vỏ kiếm, nhịn không được rút ra vuốt vuốt, xem ra hắn rất si mê vũ khí.</w:t>
      </w:r>
    </w:p>
    <w:p>
      <w:pPr>
        <w:pStyle w:val="BodyText"/>
      </w:pPr>
      <w:r>
        <w:t xml:space="preserve">- Hoàng Phủ ca, em có ý tưởng, không biết anh có thể tiếp nhận hay không.</w:t>
      </w:r>
    </w:p>
    <w:p>
      <w:pPr>
        <w:pStyle w:val="BodyText"/>
      </w:pPr>
      <w:r>
        <w:t xml:space="preserve">Trang Duệ trầm ngâm một chút, mở miệng nói ra.</w:t>
      </w:r>
    </w:p>
    <w:p>
      <w:pPr>
        <w:pStyle w:val="BodyText"/>
      </w:pPr>
      <w:r>
        <w:t xml:space="preserve">- Nói nghe một chút!</w:t>
      </w:r>
    </w:p>
    <w:p>
      <w:pPr>
        <w:pStyle w:val="BodyText"/>
      </w:pPr>
      <w:r>
        <w:t xml:space="preserve">Hoàng Phủ Vân thuận miệng trả lời.</w:t>
      </w:r>
    </w:p>
    <w:p>
      <w:pPr>
        <w:pStyle w:val="BodyText"/>
      </w:pPr>
      <w:r>
        <w:t xml:space="preserve">Lực chú ý của hắn, đều nằm hết lên thanh Long Tuyền Kiếm.</w:t>
      </w:r>
    </w:p>
    <w:p>
      <w:pPr>
        <w:pStyle w:val="BodyText"/>
      </w:pPr>
      <w:r>
        <w:t xml:space="preserve">- Là như thế này, hiện tại đệ đầu tư sản nghiệp không ít, nhưng không có luật sư để quản lý, cho nên lợi nhuận em kiếm được, cũng có chút đần độn, u mê, em muốn nhờ anh quản lý những sản nghiệp này giúp em, không biết được không?</w:t>
      </w:r>
    </w:p>
    <w:p>
      <w:pPr>
        <w:pStyle w:val="BodyText"/>
      </w:pPr>
      <w:r>
        <w:t xml:space="preserve">Trang Duệ đầu tư sản nghiệp rất nhiều, hắn có cảm giác mình cần nhân thủ san sẻ, kể cả việc ký kết hiệp nghị đàm phán với bảo tàng mỹ thuật Murs, toàn bộ đều dựa vào mình đi làm, cho nên hắn không có biện pháp phân thân.</w:t>
      </w:r>
    </w:p>
    <w:p>
      <w:pPr>
        <w:pStyle w:val="BodyText"/>
      </w:pPr>
      <w:r>
        <w:t xml:space="preserve">Trang Duệ vẫn tuân theo một tín niệm, chuyện chuyên nghiệp, thì cần người chuyên nghiệp đi làm, cho nên bất kể mỏ phỉ thúy, mở ngọc hay các loại nhà máy sản nghiệp, Trang Duệ không vung tay quản lý, hắn cần một người trợ giúp mình quản lý những chuyện này, mà Hoàng Phủ Vân là người thích hợp nhất.</w:t>
      </w:r>
    </w:p>
    <w:p>
      <w:pPr>
        <w:pStyle w:val="BodyText"/>
      </w:pPr>
      <w:r>
        <w:t xml:space="preserve">Hoàng Phủ Vân vốn không để ý lời nói của Trang Duệ, sau khi nghe lời này của Trang Duệ, không khỏi sửng sờ một chút, rốt cục đem ánh mắt từ trên Long Tuyền Kiếm, dịch chuyển lên người Trang Duệ, nói:</w:t>
      </w:r>
    </w:p>
    <w:p>
      <w:pPr>
        <w:pStyle w:val="BodyText"/>
      </w:pPr>
      <w:r>
        <w:t xml:space="preserve">- Lão đệ, chú nói thật đấy à? Tiền mướn anh không thấp đâu.</w:t>
      </w:r>
    </w:p>
    <w:p>
      <w:pPr>
        <w:pStyle w:val="BodyText"/>
      </w:pPr>
      <w:r>
        <w:t xml:space="preserve">Ở nước Mỹ, hắn là một luật sư nổi danh, thường thường đều có đối tác lâu năm, thu nhập một năm quy đổi thành nhân dân tệ, cũng nhiều hơn năm ngàn vạn.</w:t>
      </w:r>
    </w:p>
    <w:p>
      <w:pPr>
        <w:pStyle w:val="BodyText"/>
      </w:pPr>
      <w:r>
        <w:t xml:space="preserve">Hiện tại Hoàng Phủ Vân còn không đạt tới cấp độ này, nhưng thu nhập một năm cũng không dưới ba bốn trăm vạn nhân dân tệ, quy đổi thành đô la, cũng phải năm sáu chục ngàn đô la. Loại thu nhập này ở trong nước, là phi thường cao, Trang Duệ vừa cười vừa nói:</w:t>
      </w:r>
    </w:p>
    <w:p>
      <w:pPr>
        <w:pStyle w:val="BodyText"/>
      </w:pPr>
      <w:r>
        <w:t xml:space="preserve">- Hoàng Phủ ca, vậy thì nói giá của anh nghe một chút đi.</w:t>
      </w:r>
    </w:p>
    <w:p>
      <w:pPr>
        <w:pStyle w:val="BodyText"/>
      </w:pPr>
      <w:r>
        <w:t xml:space="preserve">- Kháo, tiểu tử nói thật sao?</w:t>
      </w:r>
    </w:p>
    <w:p>
      <w:pPr>
        <w:pStyle w:val="BodyText"/>
      </w:pPr>
      <w:r>
        <w:t xml:space="preserve">Hoàng Phủ Vân đem Long Tuyền Kiếm cắm vào vỏ, nghiêm mặt nói ra:</w:t>
      </w:r>
    </w:p>
    <w:p>
      <w:pPr>
        <w:pStyle w:val="BodyText"/>
      </w:pPr>
      <w:r>
        <w:t xml:space="preserve">- Một năm anh làm việc khoảng bảy tháng, đại khái có thể kiếm được hơn ba trăm vạn nhân dân tệ, nếu như lão đệ mời anh làm luật sư tư nhân, xử lý chuyện sinh ý và các công việc hằng ngày, hàng năm là năm trăm vạn, nếu giá đó thì anh sẽ căn nhắc một chút.</w:t>
      </w:r>
    </w:p>
    <w:p>
      <w:pPr>
        <w:pStyle w:val="BodyText"/>
      </w:pPr>
      <w:r>
        <w:t xml:space="preserve">- Năm trăm vạn?</w:t>
      </w:r>
    </w:p>
    <w:p>
      <w:pPr>
        <w:pStyle w:val="BodyText"/>
      </w:pPr>
      <w:r>
        <w:t xml:space="preserve">Trang Duệ bị cái giá của Hoàng Phủ ca dọa kêu lên một tiếng, giống như Ngô quản lý của Tần Thụy, một năm cũng không quá hai ba trăm vạn, nhưng trong một năm hắn có thể kiếm lợi nhuận giúp mình là mấy ngàn vạn, so với Ngô quản lý, khả năng làm việc của Hoàng Phủ Vân, hình như không có lớn như vậy a.</w:t>
      </w:r>
    </w:p>
    <w:p>
      <w:pPr>
        <w:pStyle w:val="BodyText"/>
      </w:pPr>
      <w:r>
        <w:t xml:space="preserve">- Lão đệ, thế nào, sợ sao?</w:t>
      </w:r>
    </w:p>
    <w:p>
      <w:pPr>
        <w:pStyle w:val="BodyText"/>
      </w:pPr>
      <w:r>
        <w:t xml:space="preserve">Hoàng Phủ Vân nhìn thấy thần sắc của Trang Duệ, không khỏi cười nói:</w:t>
      </w:r>
    </w:p>
    <w:p>
      <w:pPr>
        <w:pStyle w:val="BodyText"/>
      </w:pPr>
      <w:r>
        <w:t xml:space="preserve">- Ở nước Mỹ anh có được hai bằng MBA tiến sĩ a, cho nên cũng có chút hiểu biết về thị trường tài chính, sau này có thể chỉnh hợp sinh ý, đưa ra quyết định đầu tư giúp chú nha, kể cả việc đầu tư mạo hiểm nữa. Tác dụng không chỉ có một, một năm năm trăm vạn nhân dân tệ, đó là xem xét tình cảm bạn bè đấy, nếu là công ty trong nước mời anh làm việc, thì một năm phải có giá tám trăm vạn nhân dân tệ đấy.</w:t>
      </w:r>
    </w:p>
    <w:p>
      <w:pPr>
        <w:pStyle w:val="BodyText"/>
      </w:pPr>
      <w:r>
        <w:t xml:space="preserve">Lời nói của Hoàng Phủ Vân không sai, bây giờ hắn đang là luật sư có tiếng, cũng là người có thanh danh, công ty muốn mời hắn lên tòa án cũng phải hẹn trước, hơn nữa giá trị con người cũng rất đắt a.</w:t>
      </w:r>
    </w:p>
    <w:p>
      <w:pPr>
        <w:pStyle w:val="BodyText"/>
      </w:pPr>
      <w:r>
        <w:t xml:space="preserve">Hiện tại có nhiều công ty đa quốc gia mời hắn, giá cả cũng cực kỳ cao, cũng có thể trợ giúp công ty vượt qua nhiều phong hiểm, nhưng Trang Duệ không chịu nổi cái giá như vậy, tốn quá nhiều tiền để mời Hoàng Phủ Vân, trong lòng của hắn cũng thầm cân nhắc một chút.</w:t>
      </w:r>
    </w:p>
    <w:p>
      <w:pPr>
        <w:pStyle w:val="BodyText"/>
      </w:pPr>
      <w:r>
        <w:t xml:space="preserve">- Năm trăm vạn!</w:t>
      </w:r>
    </w:p>
    <w:p>
      <w:pPr>
        <w:pStyle w:val="BodyText"/>
      </w:pPr>
      <w:r>
        <w:t xml:space="preserve">Trang Duệ có chút không biết quyết thế nào, trong lòng trầm tư, nhưng khi hắn ngẩn đầu lên, đã thấy Tần Huyên Băng gật đầu, ý bảo hắn đồng ý.</w:t>
      </w:r>
    </w:p>
    <w:p>
      <w:pPr>
        <w:pStyle w:val="BodyText"/>
      </w:pPr>
      <w:r>
        <w:t xml:space="preserve">- Năm trăm vạn thì năm trăm vạn, nhưng mà, đệ còn có một yêu cầu.</w:t>
      </w:r>
    </w:p>
    <w:p>
      <w:pPr>
        <w:pStyle w:val="BodyText"/>
      </w:pPr>
      <w:r>
        <w:t xml:space="preserve">Cuối cùng Trang Duệ cũng đồng ý, nhưng lại làm Hoàng Phủ Vân cả kinh, hắn đưa ra bản giá này, ngụ ý chính là hắn muốn từ chối, nhưng không nghĩ tới, Trang Duệ lại đồng ý.</w:t>
      </w:r>
    </w:p>
    <w:p>
      <w:pPr>
        <w:pStyle w:val="BodyText"/>
      </w:pPr>
      <w:r>
        <w:t xml:space="preserve">Dù phí các công ty lớn mời hắn cũng rất cao, nhưng chỉ hợp tác xong rồi giải tán, Hoàng Phủ Vân ở nước ngoài có chút danh tiếng, nhưng khi trở về nước, không thể hưởng thụ đãi ngộ của luật sư đỉnh cấp a.</w:t>
      </w:r>
    </w:p>
    <w:p>
      <w:pPr>
        <w:pStyle w:val="BodyText"/>
      </w:pPr>
      <w:r>
        <w:t xml:space="preserve">- Yêu cầu gì?</w:t>
      </w:r>
    </w:p>
    <w:p>
      <w:pPr>
        <w:pStyle w:val="BodyText"/>
      </w:pPr>
      <w:r>
        <w:t xml:space="preserve">Hoàng Phủ Vân trầm giọng hỏi, sắc mặt cũng trở nên nghiêm túc.</w:t>
      </w:r>
    </w:p>
    <w:p>
      <w:pPr>
        <w:pStyle w:val="BodyText"/>
      </w:pPr>
      <w:r>
        <w:t xml:space="preserve">Nếu Trang Duệ nguyện ý trả số tiền kia, Hoàng Phủ Vân cũng nguyện ý về nước phát triển, kinh tế Trung Quốc hiện giờ chuyển biến từng ngày, kỳ ngộ cũng nhiều một chút.</w:t>
      </w:r>
    </w:p>
    <w:p>
      <w:pPr>
        <w:pStyle w:val="BodyText"/>
      </w:pPr>
      <w:r>
        <w:t xml:space="preserve">Trang Duệ cười cười, nói ra:</w:t>
      </w:r>
    </w:p>
    <w:p>
      <w:pPr>
        <w:pStyle w:val="BodyText"/>
      </w:pPr>
      <w:r>
        <w:t xml:space="preserve">- Rất đơn giản, trừ việc quản lý một ý thương vụ và sinh ý, Hoàng Phủ ca cũng phải kiêm nhiệm chức vụ phó giám đốc bảo tàng của em, chủ trì các công việc hằng ngày của viện bảo tàng, thường xuyên đi ra ngoài hoạt động trao đổi.</w:t>
      </w:r>
    </w:p>
    <w:p>
      <w:pPr>
        <w:pStyle w:val="Compact"/>
      </w:pPr>
      <w:r>
        <w:br w:type="textWrapping"/>
      </w:r>
      <w:r>
        <w:br w:type="textWrapping"/>
      </w:r>
    </w:p>
    <w:p>
      <w:pPr>
        <w:pStyle w:val="Heading2"/>
      </w:pPr>
      <w:bookmarkStart w:id="702" w:name="chương-68-0-mướn.-2"/>
      <w:bookmarkEnd w:id="702"/>
      <w:r>
        <w:t xml:space="preserve">680. Chương 68 0: Mướn. (2)</w:t>
      </w:r>
    </w:p>
    <w:p>
      <w:pPr>
        <w:pStyle w:val="Compact"/>
      </w:pPr>
      <w:r>
        <w:br w:type="textWrapping"/>
      </w:r>
      <w:r>
        <w:br w:type="textWrapping"/>
      </w:r>
    </w:p>
    <w:p>
      <w:pPr>
        <w:pStyle w:val="BodyText"/>
      </w:pPr>
      <w:r>
        <w:t xml:space="preserve">Chương 680: Mướn. (2)</w:t>
      </w:r>
    </w:p>
    <w:p>
      <w:pPr>
        <w:pStyle w:val="BodyText"/>
      </w:pPr>
      <w:r>
        <w:t xml:space="preserve">Nguồn: Vipvanda</w:t>
      </w:r>
    </w:p>
    <w:p>
      <w:pPr>
        <w:pStyle w:val="BodyText"/>
      </w:pPr>
      <w:r>
        <w:t xml:space="preserve">Sưu tầm:</w:t>
      </w:r>
    </w:p>
    <w:p>
      <w:pPr>
        <w:pStyle w:val="BodyText"/>
      </w:pPr>
      <w:r>
        <w:t xml:space="preserve">(¯`'•.¸(¯`'•.¸† Nhóm dịch Dungnhi †¸.•'´¯)¸.•'´¯)</w:t>
      </w:r>
    </w:p>
    <w:p>
      <w:pPr>
        <w:pStyle w:val="BodyText"/>
      </w:pPr>
      <w:r>
        <w:t xml:space="preserve">Lúc này Trang Duệ vội vàng đi tìm người quản lý, nguyên nhân là vì hắn sắp trao đổi cổ vật với bảo tàng mỹ thuật Murs, trong lòng của hắn, kỳ thật cũng không có tâm lý đi quản lý nhà bảo tàng.</w:t>
      </w:r>
    </w:p>
    <w:p>
      <w:pPr>
        <w:pStyle w:val="BodyText"/>
      </w:pPr>
      <w:r>
        <w:t xml:space="preserve">Cho nên hắn dứt khoát đánh tâm tư lên người Hoàng Phủ Vân, dứt khoát dùng người tài, đem những chuyện này ném cho Hoàng Phủ Vân.</w:t>
      </w:r>
    </w:p>
    <w:p>
      <w:pPr>
        <w:pStyle w:val="BodyText"/>
      </w:pPr>
      <w:r>
        <w:t xml:space="preserve">- Để cho anh làm phó giám đốc viện bảo tàng.</w:t>
      </w:r>
    </w:p>
    <w:p>
      <w:pPr>
        <w:pStyle w:val="BodyText"/>
      </w:pPr>
      <w:r>
        <w:t xml:space="preserve">Sau khi Hoàng Phủ Vân nghe Trang Duệ nói thế, biểu hiện trên mặt có chút kỳ quái, nói không rõ là cao hứng hay thất vọng.</w:t>
      </w:r>
    </w:p>
    <w:p>
      <w:pPr>
        <w:pStyle w:val="BodyText"/>
      </w:pPr>
      <w:r>
        <w:t xml:space="preserve">- Đúng rồi, gần hai năm nay, em chắc chắn không có thời gian đi quản lý chuyện của nhà bảo tàng, phiền toái anh giúp em,</w:t>
      </w:r>
    </w:p>
    <w:p>
      <w:pPr>
        <w:pStyle w:val="BodyText"/>
      </w:pPr>
      <w:r>
        <w:t xml:space="preserve">Trang Duệ gật gật đầu, hắn đang là nghiên cứu sinh, tinh lực chủ yếu nằm trên việc học, cho nên những mỏ ngọc ở Myanma và Tân Cương, chỉ sợ không có quá nhiều thời gian để ý tới, đây cũng là nguyên nhân hắn phí nhiều tiền để thuê Hoàng Phủ Vân.</w:t>
      </w:r>
    </w:p>
    <w:p>
      <w:pPr>
        <w:pStyle w:val="BodyText"/>
      </w:pPr>
      <w:r>
        <w:t xml:space="preserve">- Thành giao, ngày mai anh trở về nước Mý, xử lý sạch căn phòng đã, đúng rồi, lão đệ, nơi triển lãm đao kiếm cổ phải do anh bố trí a.</w:t>
      </w:r>
    </w:p>
    <w:p>
      <w:pPr>
        <w:pStyle w:val="BodyText"/>
      </w:pPr>
      <w:r>
        <w:t xml:space="preserve">Hoàng Phủ Vân vốn không có ý định trở về nước làm sinh ý, bây giờ nghe yêu cầu này của Trang Duệ, lập tức quyết định, hơn nữa còn rất hưng phấn.</w:t>
      </w:r>
    </w:p>
    <w:p>
      <w:pPr>
        <w:pStyle w:val="BodyText"/>
      </w:pPr>
      <w:r>
        <w:t xml:space="preserve">- Không chỉ có đao kiếm, những thứ khác đều giao cho anh, người tài giỏi luôn cần nhiều việc để làm a.</w:t>
      </w:r>
    </w:p>
    <w:p>
      <w:pPr>
        <w:pStyle w:val="BodyText"/>
      </w:pPr>
      <w:r>
        <w:t xml:space="preserve">Trang Duệ lúc này nở nụ cười như hồ ly, Hoàng Phủ Vân ở nước ngoài nhiều năm, những nhà bảo tàng nổi tiếng hắn đều đã đi qua, mình giao cho hắn việc quản lý bảo tàng tư nhân của mình, tuyệt đối là lựa chọn tốt nhất.</w:t>
      </w:r>
    </w:p>
    <w:p>
      <w:pPr>
        <w:pStyle w:val="BodyText"/>
      </w:pPr>
      <w:r>
        <w:t xml:space="preserve">Đương nhiên, chức vụ giám đốc, Trang Duệ vẫn phải đảm đương, cho dù chức vụ giám đốc này chỉ là danh nghĩa.</w:t>
      </w:r>
    </w:p>
    <w:p>
      <w:pPr>
        <w:pStyle w:val="BodyText"/>
      </w:pPr>
      <w:r>
        <w:t xml:space="preserve">Sau khi bàn bạc thỏa đáng với Trang Duệ xong, Hoàng Phủ Vân hắn như gà choi, hắn hưng phấn khó hiểu, khi nghe Trang Duệ nói đang bắt tay vào việc lắp đặt các thiết bị cho bảo tàng, hắn không muốn đợi thêm một chút nào nữa, lập tức điện thoại bảo khách sạn hỗ trợ mua vé máy bay, muốn bay suốt đêm trở về.</w:t>
      </w:r>
    </w:p>
    <w:p>
      <w:pPr>
        <w:pStyle w:val="BodyText"/>
      </w:pPr>
      <w:r>
        <w:t xml:space="preserve">Đã được Trang Duệ thuê, Hoàng Phủ Vân cũng đã là người một nhà.</w:t>
      </w:r>
    </w:p>
    <w:p>
      <w:pPr>
        <w:pStyle w:val="BodyText"/>
      </w:pPr>
      <w:r>
        <w:t xml:space="preserve">Dựa theo lời Hoàng Phủ Vân nói, chuyện lắp đặt các thiết bị cho nhà bảo tàng, nhất định phải đặc sắc, hắn còn phải giúp Trang Duệ xử lý chuyện bảo tàng mỹ thuật Murs, lại còn phải đi tới Luân Đôn đàm phán với Eze Kenner, tranh thủ lợi ích lớn nhất, cũng chỉ có ngày mai mới có chút thời gian, cho nên phải xử lý những việc lặt vặt.</w:t>
      </w:r>
    </w:p>
    <w:p>
      <w:pPr>
        <w:pStyle w:val="BodyText"/>
      </w:pPr>
      <w:r>
        <w:t xml:space="preserve">- Huyên Băng, vừa rồi em nháy mắt với anh, là có ý gì?</w:t>
      </w:r>
    </w:p>
    <w:p>
      <w:pPr>
        <w:pStyle w:val="BodyText"/>
      </w:pPr>
      <w:r>
        <w:t xml:space="preserve">Sau khi Hoàng Phủ Vân chuẩn bị đi ra sân bay, Trang Duệ trở lại phòng, nhìn Tần Huyên Băng hỏi, cho tới nay, Tần Huyên Băng không xen vào công việc của hắn, thái độ hôm nay của nàng làm Trang Duệ nghi ngờ.</w:t>
      </w:r>
    </w:p>
    <w:p>
      <w:pPr>
        <w:pStyle w:val="BodyText"/>
      </w:pPr>
      <w:r>
        <w:t xml:space="preserve">- Anh nhìn xem!</w:t>
      </w:r>
    </w:p>
    <w:p>
      <w:pPr>
        <w:pStyle w:val="BodyText"/>
      </w:pPr>
      <w:r>
        <w:t xml:space="preserve">Tần Huyên Băng vuốt ve mặt màn hình Laptop, đưa tới trước mặt Trang Duệ.</w:t>
      </w:r>
    </w:p>
    <w:p>
      <w:pPr>
        <w:pStyle w:val="BodyText"/>
      </w:pPr>
      <w:r>
        <w:t xml:space="preserve">- Giới thiệu vắn tắt về Hoàng Phủ Vân?</w:t>
      </w:r>
    </w:p>
    <w:p>
      <w:pPr>
        <w:pStyle w:val="BodyText"/>
      </w:pPr>
      <w:r>
        <w:t xml:space="preserve">Trang Duệ phát hiện đây là giới thiệu vắn tắt của một công ty chuyên săn nhân tài, trong đó giới thiệu về Hoàng Phủ Vân rất kích lệ, gọi hắn là ngôi sao mới trong ngành tư pháp của Mỹ, hắn đã từng một mình thụ lý biện hộ cho nhiều công ty xí nghiệp nổi tiếng của Mỹ, hơn nữa toàn bộ đều thắng kiện.</w:t>
      </w:r>
    </w:p>
    <w:p>
      <w:pPr>
        <w:pStyle w:val="BodyText"/>
      </w:pPr>
      <w:r>
        <w:t xml:space="preserve">Dựa theo thuyết pháp của công ty săn nhân tài này, Hoàng Phủ Vân là một nhân vật đầy tiềm năng, hơn nữa còn là một luật sư có danh vọng và năng lực, dựa theo ước định của bọn họ, trong vài năm tới, muốn mời Hoàng Phủ Vân đi biện hộ tại tòa án, cái giá tiền lương không dưới một trăm vạn đô la một năm.</w:t>
      </w:r>
    </w:p>
    <w:p>
      <w:pPr>
        <w:pStyle w:val="BodyText"/>
      </w:pPr>
      <w:r>
        <w:t xml:space="preserve">Nhìn thấy bảng giới thiệu vắn tắt này, Trang Duệ mới biết được vì sao Tần Huyên Băng lại bảo hắn đáp ứng vấn đề tiền lương của Hoàng Phủ Vân, bởi vì hắn có cảm tình với mình mà đồng ý, hơn nữa bản thân mình còn chiếm tiện nghi, phải biết rằng, một trăm vạn đô la Mỹ, tương đương với bảy tám trăm vạn nhân dân tệ.</w:t>
      </w:r>
    </w:p>
    <w:p>
      <w:pPr>
        <w:pStyle w:val="BodyText"/>
      </w:pPr>
      <w:r>
        <w:t xml:space="preserve">Nhưng chuyện gì cũng có hai mặt, bản thân của hắn cũng không có ý định ra tòa làm gì, tìm Hoàng Phủ Vân hỗ trợ, đó là vì nhìn trúng thiên phú buôn bán của hắn, giúp mình đi bàn chuyện hợp tác với một ít nhà bảo tàng và các nhà sưu tập ngoại quốc.</w:t>
      </w:r>
    </w:p>
    <w:p>
      <w:pPr>
        <w:pStyle w:val="BodyText"/>
      </w:pPr>
      <w:r>
        <w:t xml:space="preserve">Mặc kệ Hoàng Phủ Vân có thể sáng tạo lợi nhuận ình là bao nhiêu, nhưng chắc chắn vượt xa con số năm trăm vạn, việc này là khẳng định, Trang Duệ cầm điện thoại của Tần Huyên Băng, sau đó kết nối với máy tính, thuận tay bấm điện thoại gọi cho Vĩ ca.</w:t>
      </w:r>
    </w:p>
    <w:p>
      <w:pPr>
        <w:pStyle w:val="BodyText"/>
      </w:pPr>
      <w:r>
        <w:t xml:space="preserve">- Hắc, Trang lão bản, còn nhớ rõ ca ca này à? Anh nghĩ chú đang ngâm mình trong ôn nhu hương huyễn mà quên mất anh rồi đấy.</w:t>
      </w:r>
    </w:p>
    <w:p>
      <w:pPr>
        <w:pStyle w:val="BodyText"/>
      </w:pPr>
      <w:r>
        <w:t xml:space="preserve">Sau khi Vĩ ca từ Xương Hóa trở về Thượng Hải, liền vội vàng đi kết hôn, hắn không có ý định ở cùng cha mẹ của mình, trong thời gian này đang lắp đặt thiết bị phòng ở, cho nên không liên lạc nhiều với Trang Duệ.</w:t>
      </w:r>
    </w:p>
    <w:p>
      <w:pPr>
        <w:pStyle w:val="BodyText"/>
      </w:pPr>
      <w:r>
        <w:t xml:space="preserve">- Đừng chọc nhau, em đang ở Paris, đang điện thoại quốc tế đường dài đấy.</w:t>
      </w:r>
    </w:p>
    <w:p>
      <w:pPr>
        <w:pStyle w:val="BodyText"/>
      </w:pPr>
      <w:r>
        <w:t xml:space="preserve">Trang Duệ cười đùa nói với Dương Vĩ.</w:t>
      </w:r>
    </w:p>
    <w:p>
      <w:pPr>
        <w:pStyle w:val="BodyText"/>
      </w:pPr>
      <w:r>
        <w:t xml:space="preserve">- Cắt! Bạn thân kết hôn đi Hawaii nghỉ phép, cho nên đừng đắc chí với anh, có chuyện gì nói nhanh đi.</w:t>
      </w:r>
    </w:p>
    <w:p>
      <w:pPr>
        <w:pStyle w:val="BodyText"/>
      </w:pPr>
      <w:r>
        <w:t xml:space="preserve">Bên kia của Vĩ ca nhao nhao lên, Trang Duệ đoán là hắn còn đang ở trong phòng tân hôn.</w:t>
      </w:r>
    </w:p>
    <w:p>
      <w:pPr>
        <w:pStyle w:val="BodyText"/>
      </w:pPr>
      <w:r>
        <w:t xml:space="preserve">- Bây giờ bên kia có thể lên mạng không? em cho anh một đoạn video, khi xem hình ảnh trong video, sau đó phát tán nó ra, nhớ kỹ, không nên truyền ra bất cứ điều gì liên quan tới trong nước, nhưng nhất định phải phát tán, tốt nhất nên phát tán trong các website đấu giá chuyên nghiệp ấy.</w:t>
      </w:r>
    </w:p>
    <w:p>
      <w:pPr>
        <w:pStyle w:val="BodyText"/>
      </w:pPr>
      <w:r>
        <w:t xml:space="preserve">Trang Duệ nói như thế làm cho Tần Huyên Băng ghé mắt mà nhìn, nàng rất rõ tính tình của chồng mình, hắn vốn không phải chính nhân quân tử gì, chiếm tiện nghi của người ta, hiện tại còn muốn cho phơi bày mọi chuyện trong buổi đấu gia ra ánh sáng, đúng là đuổi tận giết tuyệt mà.</w:t>
      </w:r>
    </w:p>
    <w:p>
      <w:pPr>
        <w:pStyle w:val="BodyText"/>
      </w:pPr>
      <w:r>
        <w:t xml:space="preserve">Nhưng lời này của Trang Duệ lam cho Vĩ ca khẩn trương, hắn chạy đi đóng cửa lại, sau đó đè thấp âm thanh xuống vài phần, hỏi: nguồn (.)</w:t>
      </w:r>
    </w:p>
    <w:p>
      <w:pPr>
        <w:pStyle w:val="BodyText"/>
      </w:pPr>
      <w:r>
        <w:t xml:space="preserve">- Tiểu tử, đi ra nước ngoài làm điệp viên 007 phải không?</w:t>
      </w:r>
    </w:p>
    <w:p>
      <w:pPr>
        <w:pStyle w:val="BodyText"/>
      </w:pPr>
      <w:r>
        <w:t xml:space="preserve">- Phát tán video này? Có nên dùng nó tống tiền tổng thống Pháp không? Bà mẹ nó, chúng ta bán nó lấy tiền a, rất nhiều phương tiện truyền thông muốn nha.</w:t>
      </w:r>
    </w:p>
    <w:p>
      <w:pPr>
        <w:pStyle w:val="BodyText"/>
      </w:pPr>
      <w:r>
        <w:t xml:space="preserve">- Cút sang một bên, ta nói Vĩ ca, nếu như có người có được hình ảnh ướt át của hai vợ chồng ca, sau đó tống tiền, thì nên làm thế nào?</w:t>
      </w:r>
    </w:p>
    <w:p>
      <w:pPr>
        <w:pStyle w:val="BodyText"/>
      </w:pPr>
      <w:r>
        <w:t xml:space="preserve">Trang Duệ tức giận mắng trong điện thoại, lực tưởng tượng của hắn thật phong phú, còn muốn dùng nó tống tiền tổng thống Pháp? Hắn thật sự cho rằng mỗi tổng thống đều giống như Clinton sao?</w:t>
      </w:r>
    </w:p>
    <w:p>
      <w:pPr>
        <w:pStyle w:val="BodyText"/>
      </w:pPr>
      <w:r>
        <w:t xml:space="preserve">- Đi, đi ra tiệm Inte a!</w:t>
      </w:r>
    </w:p>
    <w:p>
      <w:pPr>
        <w:pStyle w:val="BodyText"/>
      </w:pPr>
      <w:r>
        <w:t xml:space="preserve">Trang Duệ chẳng muốn nói nhảm với Vĩ ca, lại nói điện thoại ở nước ngoài thường bị nghe lén, Trang Duệ cũng sợ mình bị nghe lén và truyền ra ngoài, cho nên sau khi nói với Dương Vĩ mấy câu, liền cúp điện thoại.</w:t>
      </w:r>
    </w:p>
    <w:p>
      <w:pPr>
        <w:pStyle w:val="BodyText"/>
      </w:pPr>
      <w:r>
        <w:t xml:space="preserve">Nếu nói đến kỹ thuật máy tính của Vĩ ca, Trang Duệ tuyệt đối tin tưởng, từ khi học đại học biết được, Dương Vĩ thường xuyên tham gia mấy các trận chiến đấu với Hacker Mỹ. Trang Duệ biết kiềm tiền, nhưng hắn không rành về máy tính, cho nên trình độ của hắn kém Dương Vĩ quá xa.</w:t>
      </w:r>
    </w:p>
    <w:p>
      <w:pPr>
        <w:pStyle w:val="Compact"/>
      </w:pPr>
      <w:r>
        <w:br w:type="textWrapping"/>
      </w:r>
      <w:r>
        <w:br w:type="textWrapping"/>
      </w:r>
    </w:p>
    <w:p>
      <w:pPr>
        <w:pStyle w:val="Heading2"/>
      </w:pPr>
      <w:bookmarkStart w:id="703" w:name="chương-681-mướn.-3"/>
      <w:bookmarkEnd w:id="703"/>
      <w:r>
        <w:t xml:space="preserve">681. Chương 681 : Mướn. (3)</w:t>
      </w:r>
    </w:p>
    <w:p>
      <w:pPr>
        <w:pStyle w:val="Compact"/>
      </w:pPr>
      <w:r>
        <w:br w:type="textWrapping"/>
      </w:r>
      <w:r>
        <w:br w:type="textWrapping"/>
      </w:r>
    </w:p>
    <w:p>
      <w:pPr>
        <w:pStyle w:val="BodyText"/>
      </w:pPr>
      <w:r>
        <w:t xml:space="preserve">Chương 681: Mướn. (3)</w:t>
      </w:r>
    </w:p>
    <w:p>
      <w:pPr>
        <w:pStyle w:val="BodyText"/>
      </w:pPr>
      <w:r>
        <w:t xml:space="preserve">Nguồn: Vipvanda</w:t>
      </w:r>
    </w:p>
    <w:p>
      <w:pPr>
        <w:pStyle w:val="BodyText"/>
      </w:pPr>
      <w:r>
        <w:t xml:space="preserve">Sưu tầm:</w:t>
      </w:r>
    </w:p>
    <w:p>
      <w:pPr>
        <w:pStyle w:val="BodyText"/>
      </w:pPr>
      <w:r>
        <w:t xml:space="preserve">(¯`'•.¸(¯`'•.¸† Nhóm dịch Dungnhi †¸.•'´¯)¸.•'´¯)</w:t>
      </w:r>
    </w:p>
    <w:p>
      <w:pPr>
        <w:pStyle w:val="BodyText"/>
      </w:pPr>
      <w:r>
        <w:t xml:space="preserve">Sau khi làm xong chuyện này, Trang Duệ trả phòng lại cho khách sạn, sau đó dẫn theo Tần Huyên Băng, Bành Phi và Bạch sư, ngồi xe đi vào sân bay Paris, ngày hôm qua hắn đã liên hệ với với sân bay, buổi tối nay sẽ bay đi Luân Đôn, ngồi trên máy bay tư nhân của mình bay đi Luân Đôn cũng mất gần một giờ, hắn thông tri cho sân bay lịch cất cánh, tiếp nhiên liệu áy bay, lần đi tới Paris này, xem như chấm dứt, nhưng ảnh hưởng do Trang Duệ tạo ra, trong mấy ngày sắp tới, sẽ truyền ra khắp thế giới.</w:t>
      </w:r>
    </w:p>
    <w:p>
      <w:pPr>
        <w:pStyle w:val="BodyText"/>
      </w:pPr>
      <w:r>
        <w:t xml:space="preserve">Khoảng cách của Luân Đôn và Paris cách nhau mấy trăm km, máy bay bay gần một tiếng đồng hồ, liền đáp xuống sân bay Luân Đôn.</w:t>
      </w:r>
    </w:p>
    <w:p>
      <w:pPr>
        <w:pStyle w:val="BodyText"/>
      </w:pPr>
      <w:r>
        <w:t xml:space="preserve">Tuy khoảng cách thì gần, nhưng sau khi xuống phi cơ, Trang Duệ rõ ràng cảm giác được, nhiệt độ ở đây thấp hơn Paris vài lần, hơn nữa không khí cũng không tốt như Paris.</w:t>
      </w:r>
    </w:p>
    <w:p>
      <w:pPr>
        <w:pStyle w:val="BodyText"/>
      </w:pPr>
      <w:r>
        <w:t xml:space="preserve">Trước khi đi Luân Đôn, Tần Huyên Băng thông chi cho nhân viên công tác của Châu báu Tần thị ở Luân Đôn tới đón, bởi vì mấy năm trước Tần Huyên Băng đã ở Luân Đôn, trợ giúp hoàng gia Anh xếp đặt thiết kế châu báu, cho nên Châu báu Tần thị ở nước Anh cũng được ưu đãi một chút, có thể trực tiếp đem xe chạy vào trong phi trường.</w:t>
      </w:r>
    </w:p>
    <w:p>
      <w:pPr>
        <w:pStyle w:val="BodyText"/>
      </w:pPr>
      <w:r>
        <w:t xml:space="preserve">Không ngoài dự tính, Bạch Sư xuất hiện, đã làm cho người lái xe của Tần gia đến tiếp đón sợ tới mức tay chân phát run, cuối cùng thì Tần Huyên Băng đã lái xe đi khách sạn.</w:t>
      </w:r>
    </w:p>
    <w:p>
      <w:pPr>
        <w:pStyle w:val="BodyText"/>
      </w:pPr>
      <w:r>
        <w:t xml:space="preserve">Kiến trúc ở Luân Đôn rất cổ, còn cổ hơn cả Paris, ô tô chạy qua các con đường ẩm ướt cũ kỹ, trong đầu của Trang Duệ cũng hiện ra miêu tả trong sách về cái thành phố này.</w:t>
      </w:r>
    </w:p>
    <w:p>
      <w:pPr>
        <w:pStyle w:val="BodyText"/>
      </w:pPr>
      <w:r>
        <w:t xml:space="preserve">Luân Đôn là thủ đô nước Anh, đây là một thành phố to lớn, là một trong bốn thành phố lớn nhất thế giới, có thể đặt song song với New York của Mỹ, Paris của Pháp, Tokyo của Nhật.</w:t>
      </w:r>
    </w:p>
    <w:p>
      <w:pPr>
        <w:pStyle w:val="BodyText"/>
      </w:pPr>
      <w:r>
        <w:t xml:space="preserve">Từ năm 1801 đến đầu thế kỷ hai mươi, với tư cách là thủ đô của đế quốc Anh thống trị thế giới. Luân Đôn trở thành trung tâm chính trị, kinh tế, văn hóa, khoa học kỹ thuật và các loại phát minh trong các lĩnh vực khác, là đô thị phồn hoa nhất thế giới.</w:t>
      </w:r>
    </w:p>
    <w:p>
      <w:pPr>
        <w:pStyle w:val="BodyText"/>
      </w:pPr>
      <w:r>
        <w:t xml:space="preserve">Hơn nữa Luân Đôn cũng là một đại đô thị hiện đại, cư dân của nó từ các nơi trên thế giới đổ về, có đa chủng tộc, tôn giáo và văn hóa, có hơn ba trăm ngôn ngữ được dùng trong thành phố, đồng thời, Luân Đôn cũng là thắng cảnh du lịch nổi tiếng thế giới, có rất nhiều địa điểm danh lam thắng cảnh và nhà bảo tàng.</w:t>
      </w:r>
    </w:p>
    <w:p>
      <w:pPr>
        <w:pStyle w:val="BodyText"/>
      </w:pPr>
      <w:r>
        <w:t xml:space="preserve">Nhưng sau chiến tranh thế giới thứ hai, lực ảnh hưởng của nước Anh, đã không lớn bằng thời đại của nữ hoàng Victoria còn tại từ năm 1837 đến 1901, khi đó nước Anh là cường quốc mạnh nhất thế giới, không có quốc gia nào có tư cách sánh bằng, nội tình rất thâm hậu.</w:t>
      </w:r>
    </w:p>
    <w:p>
      <w:pPr>
        <w:pStyle w:val="BodyText"/>
      </w:pPr>
      <w:r>
        <w:t xml:space="preserve">Ở đây có sông Thames, có tháp đồng hồ Big Ben, có cung điện Westminster là di sản văn hóa thế giới, có thánh đường St. Paul, không một thành thị nào có lịch sử văn hóa dày như thành phố này.</w:t>
      </w:r>
    </w:p>
    <w:p>
      <w:pPr>
        <w:pStyle w:val="BodyText"/>
      </w:pPr>
      <w:r>
        <w:t xml:space="preserve">Trang Duệ rất có ấn tượng với Luân Đôn nước Anh, bởi vì nó có giải bóng đá ngoại hạng Anh, mấy năm gần đây, bóng đá nước Anh phát triển rất nhanh, đã vượt qua giải thi đấu bóng đá của Italia, từ từ trở thành giải đấu bóng đá lớn nhất Châu Âu.</w:t>
      </w:r>
    </w:p>
    <w:p>
      <w:pPr>
        <w:pStyle w:val="BodyText"/>
      </w:pPr>
      <w:r>
        <w:t xml:space="preserve">Trang Duệ và bảy thành viên đội bay tiến vào khách sạn, tất cả đều được Châu báu Tần Thị an bày tốt, đây là một khách sạn năm sao nổi tiếng, cũng là hội trường triển lãm châu báu của Châu báu Tần Thị.</w:t>
      </w:r>
    </w:p>
    <w:p>
      <w:pPr>
        <w:pStyle w:val="BodyText"/>
      </w:pPr>
      <w:r>
        <w:t xml:space="preserve">Hôm nay Trang Duệ rất kích thích, cộng thêm vừa rồi ngồi phi cơ, cho nên tinh thần có chút mệt nhọc, sau khi tiến vào khách sạn, Trang Duệ muốn đi ngủ, nhưng vừa ngủ không được bao lâu, thì điện thoại vang lên.</w:t>
      </w:r>
    </w:p>
    <w:p>
      <w:pPr>
        <w:pStyle w:val="BodyText"/>
      </w:pPr>
      <w:r>
        <w:t xml:space="preserve">- Ai thế?</w:t>
      </w:r>
    </w:p>
    <w:p>
      <w:pPr>
        <w:pStyle w:val="BodyText"/>
      </w:pPr>
      <w:r>
        <w:t xml:space="preserve">Tần Huyên Băng ở bên cạnh hỏi.</w:t>
      </w:r>
    </w:p>
    <w:p>
      <w:pPr>
        <w:pStyle w:val="BodyText"/>
      </w:pPr>
      <w:r>
        <w:t xml:space="preserve">- Là Tứ ca, em ngủ trước đi, anh đi ra ngoài nghe điện thoại. (.</w:t>
      </w:r>
    </w:p>
    <w:p>
      <w:pPr>
        <w:pStyle w:val="BodyText"/>
      </w:pPr>
      <w:r>
        <w:t xml:space="preserve">Trang Duệ từ trên giường đi xuống, đi vào phòng khách, bắt đầu nói chuyện.</w:t>
      </w:r>
    </w:p>
    <w:p>
      <w:pPr>
        <w:pStyle w:val="BodyText"/>
      </w:pPr>
      <w:r>
        <w:t xml:space="preserve">- Hắc, Ngũ nhi, không tệ a, eo của ngươi quá cứng rồi, quay đầu lại, đại bá nghe điện thoại một chút. À, chuyện nhà bảo tàng của ngươi vấn đề không lớn.</w:t>
      </w:r>
    </w:p>
    <w:p>
      <w:pPr>
        <w:pStyle w:val="BodyText"/>
      </w:pPr>
      <w:r>
        <w:t xml:space="preserve">Âu Dương Quân lại nói rất nhanh, Trang Duệ còn không nghe ra chuyện gì, bên kia đã cắt điện thoại, nhìn đồng hồ trên tường, Trang Duệ lập tức hận muốn ngứa răng, không ngờ nửa đêm canh ba, còn giày vò ta làm gì a.</w:t>
      </w:r>
    </w:p>
    <w:p>
      <w:pPr>
        <w:pStyle w:val="BodyText"/>
      </w:pPr>
      <w:r>
        <w:t xml:space="preserve">- Kháo, là ai?</w:t>
      </w:r>
    </w:p>
    <w:p>
      <w:pPr>
        <w:pStyle w:val="BodyText"/>
      </w:pPr>
      <w:r>
        <w:t xml:space="preserve">Trang Duệ đang chuẩn bị trở về phòng, điện thoại lại vang lên, Trang Duệ tức giận muốn tắt máy, nhưng vừa nhìn dãy số, không khỏi sững sờ một chút, bởi vì số hiển thị trên màn hình, chưa từng gọi đến.</w:t>
      </w:r>
    </w:p>
    <w:p>
      <w:pPr>
        <w:pStyle w:val="BodyText"/>
      </w:pPr>
      <w:r>
        <w:t xml:space="preserve">- Alo? Là ai thế?</w:t>
      </w:r>
    </w:p>
    <w:p>
      <w:pPr>
        <w:pStyle w:val="BodyText"/>
      </w:pPr>
      <w:r>
        <w:t xml:space="preserve">Nửa đêm canh ba bị quấy rầy, đương nhiên khẩu khí của Trang Duệ không tốt.</w:t>
      </w:r>
    </w:p>
    <w:p>
      <w:pPr>
        <w:pStyle w:val="BodyText"/>
      </w:pPr>
      <w:r>
        <w:t xml:space="preserve">- Tiểu tử, ta là cậu cả.</w:t>
      </w:r>
    </w:p>
    <w:p>
      <w:pPr>
        <w:pStyle w:val="BodyText"/>
      </w:pPr>
      <w:r>
        <w:t xml:space="preserve">Từ trong điện thoại truyền ra âm thanh, làm cho Trang Duệ tỉnh táo lại, bởi vì trong trí nhớ của hắn, hình như cậu cả chưa từng gọi điện ình nha.</w:t>
      </w:r>
    </w:p>
    <w:p>
      <w:pPr>
        <w:pStyle w:val="BodyText"/>
      </w:pPr>
      <w:r>
        <w:t xml:space="preserve">- Cậu cả, có chuyện gì mà cậu gọi cho cháu? Muộn như vậy sao không nghỉ ngơi đi?</w:t>
      </w:r>
    </w:p>
    <w:p>
      <w:pPr>
        <w:pStyle w:val="BodyText"/>
      </w:pPr>
      <w:r>
        <w:t xml:space="preserve">Trong ấn tượng của Trang Duệ, trừ ngày ba mươi tết, thì hắn chưa từng nói chuyện với cậu cả, mà lần đó đến nay đã mấy tháng rồi, hắn chỉ nhìn thấy hình ảnh của cậu cả qua TV mà thôi, không biết tại sao đêm hôm khuya khoắt thế này lại gọi ình làm gì?</w:t>
      </w:r>
    </w:p>
    <w:p>
      <w:pPr>
        <w:pStyle w:val="BodyText"/>
      </w:pPr>
      <w:r>
        <w:t xml:space="preserve">- Muộn? Hiện tại mới tám giờ a.</w:t>
      </w:r>
    </w:p>
    <w:p>
      <w:pPr>
        <w:pStyle w:val="BodyText"/>
      </w:pPr>
      <w:r>
        <w:t xml:space="preserve">Âm thanh trong điện thoại nói tới đây lại ngừng, ngay sau đó liền cười:</w:t>
      </w:r>
    </w:p>
    <w:p>
      <w:pPr>
        <w:pStyle w:val="BodyText"/>
      </w:pPr>
      <w:r>
        <w:t xml:space="preserve">- Cậu quên, Bắc Kinh và Luân Đôn chênh lệch múi giờ, quấy rầy cháu nghỉ ngơi rồi.</w:t>
      </w:r>
    </w:p>
    <w:p>
      <w:pPr>
        <w:pStyle w:val="BodyText"/>
      </w:pPr>
      <w:r>
        <w:t xml:space="preserve">- Không có việc gì, không có việc gì, cậu cả, có thể nhận điện thoại của cậu, đúng là rất khó, đây là vinh hạnh của cháu a.</w:t>
      </w:r>
    </w:p>
    <w:p>
      <w:pPr>
        <w:pStyle w:val="BodyText"/>
      </w:pPr>
      <w:r>
        <w:t xml:space="preserve">Trang Duệ cũng trả lời, Bắc Kinh và Luân Đôn chênh lệch nhau bảy tám tiếng đồng hồ, hiện tại Bắc Kinh chỉ là buổi tối mà thôi.</w:t>
      </w:r>
    </w:p>
    <w:p>
      <w:pPr>
        <w:pStyle w:val="BodyText"/>
      </w:pPr>
      <w:r>
        <w:t xml:space="preserve">- Tiểu tử ngươi, ha ha, những vật kia cậu đã xem rồi, không tệ, có một số việc nên kiên trì, thôi, không quấy rầy cháu nghỉ ngơi, ở nước ngoài chú ý an toàn.</w:t>
      </w:r>
    </w:p>
    <w:p>
      <w:pPr>
        <w:pStyle w:val="BodyText"/>
      </w:pPr>
      <w:r>
        <w:t xml:space="preserve">Âu Dương Chấn Sơn cũng không nói thêm chuyện gì trong điện thoại, cũng chỉ nói vài câu không đầu không đuôi như Âu Dương Quân, liền cúp điện thoại, làm cho Trang Duệ cầm điện thoại, không còn chút buồn ngủ nào.</w:t>
      </w:r>
    </w:p>
    <w:p>
      <w:pPr>
        <w:pStyle w:val="BodyText"/>
      </w:pPr>
      <w:r>
        <w:t xml:space="preserve">- Chuyện này... Là như thế nào?</w:t>
      </w:r>
    </w:p>
    <w:p>
      <w:pPr>
        <w:pStyle w:val="BodyText"/>
      </w:pPr>
      <w:r>
        <w:t xml:space="preserve">Trong lòng Trang Duệ có chút không hiểu, rốt cuộc cậu cả biết gì? Dùng thân phận của hắn lại tự mình gọi điện đến nói chuyện với mình.</w:t>
      </w:r>
    </w:p>
    <w:p>
      <w:pPr>
        <w:pStyle w:val="BodyText"/>
      </w:pPr>
      <w:r>
        <w:t xml:space="preserve">- Chẳng lẽ là...</w:t>
      </w:r>
    </w:p>
    <w:p>
      <w:pPr>
        <w:pStyle w:val="BodyText"/>
      </w:pPr>
      <w:r>
        <w:t xml:space="preserve">Đột nhiên Trang Duệ nghĩ tới, Âu Dương Chấn Sơn đã biết cái gì đó, chẳng lẽ là video mà mình đưa cho Vĩ ca?</w:t>
      </w:r>
    </w:p>
    <w:p>
      <w:pPr>
        <w:pStyle w:val="BodyText"/>
      </w:pPr>
      <w:r>
        <w:t xml:space="preserve">Trang vừa nghĩ tới, buồn ngủ tiêu tán toàn bộ, vội vàng đem Laptop của Tần Huyên Băng mở ra, kết nối với mạng wifi của khách sạn, sau đó vào trang web kiểm tra.</w:t>
      </w:r>
    </w:p>
    <w:p>
      <w:pPr>
        <w:pStyle w:val="BodyText"/>
      </w:pPr>
      <w:r>
        <w:t xml:space="preserve">- Video đấu giá hội...</w:t>
      </w:r>
    </w:p>
    <w:p>
      <w:pPr>
        <w:pStyle w:val="BodyText"/>
      </w:pPr>
      <w:r>
        <w:t xml:space="preserve">- Một nhà đấu giá lớn cấp quốc tế cúi đầu xin lỗi người mua Trung Quốc.</w:t>
      </w:r>
    </w:p>
    <w:p>
      <w:pPr>
        <w:pStyle w:val="BodyText"/>
      </w:pPr>
      <w:r>
        <w:t xml:space="preserve">- Người Hoa không thể nhục, nhà bán đấu giá quốc tế cúi đầu nói lời xin lỗi...</w:t>
      </w:r>
    </w:p>
    <w:p>
      <w:pPr>
        <w:pStyle w:val="BodyText"/>
      </w:pPr>
      <w:r>
        <w:t xml:space="preserve">Mở những website tin tức trong nước lên, khắp nơi đều có tin tức này, Trang Duệ nhìn mà trợn mắt há hốc mồm, hắn không ngờ hiệu suất của Vĩ ca lại cao như thế, lúc này mới mấy tiếng đồng hồ ngắn ngủi, đã làm chuyện này tốt như vậy.</w:t>
      </w:r>
    </w:p>
    <w:p>
      <w:pPr>
        <w:pStyle w:val="BodyText"/>
      </w:pPr>
      <w:r>
        <w:t xml:space="preserve">'</w:t>
      </w:r>
    </w:p>
    <w:p>
      <w:pPr>
        <w:pStyle w:val="Compact"/>
      </w:pPr>
      <w:r>
        <w:br w:type="textWrapping"/>
      </w:r>
      <w:r>
        <w:br w:type="textWrapping"/>
      </w:r>
    </w:p>
    <w:p>
      <w:pPr>
        <w:pStyle w:val="Heading2"/>
      </w:pPr>
      <w:bookmarkStart w:id="704" w:name="chương-682-hội-chợ-châu-báu."/>
      <w:bookmarkEnd w:id="704"/>
      <w:r>
        <w:t xml:space="preserve">682. Chương 682 : Hội Chợ Châu Báu.</w:t>
      </w:r>
    </w:p>
    <w:p>
      <w:pPr>
        <w:pStyle w:val="Compact"/>
      </w:pPr>
      <w:r>
        <w:br w:type="textWrapping"/>
      </w:r>
      <w:r>
        <w:br w:type="textWrapping"/>
      </w:r>
    </w:p>
    <w:p>
      <w:pPr>
        <w:pStyle w:val="BodyText"/>
      </w:pPr>
      <w:r>
        <w:t xml:space="preserve">Chương 682: Hội chợ châu báu.</w:t>
      </w:r>
    </w:p>
    <w:p>
      <w:pPr>
        <w:pStyle w:val="BodyText"/>
      </w:pPr>
      <w:r>
        <w:t xml:space="preserve">Nguồn: Vipvanda</w:t>
      </w:r>
    </w:p>
    <w:p>
      <w:pPr>
        <w:pStyle w:val="BodyText"/>
      </w:pPr>
      <w:r>
        <w:t xml:space="preserve">Sưu tầm:</w:t>
      </w:r>
    </w:p>
    <w:p>
      <w:pPr>
        <w:pStyle w:val="BodyText"/>
      </w:pPr>
      <w:r>
        <w:t xml:space="preserve">(¯`'•.¸(¯`'•.¸† Nhóm dịch Dungnhi †¸.•'´¯)¸.•'´¯)</w:t>
      </w:r>
    </w:p>
    <w:p>
      <w:pPr>
        <w:pStyle w:val="BodyText"/>
      </w:pPr>
      <w:r>
        <w:t xml:space="preserve">Chọn mở video đấu giá, Trang Duệ phát hiện, video đấu giá này, đã nằm ở vị trí đỉnh cao nhất của Website, hơn nữa lượng kích vào cực cao, phía dưới có rất nhiều bình luận.</w:t>
      </w:r>
    </w:p>
    <w:p>
      <w:pPr>
        <w:pStyle w:val="BodyText"/>
      </w:pPr>
      <w:r>
        <w:t xml:space="preserve">- Khá tốt!</w:t>
      </w:r>
    </w:p>
    <w:p>
      <w:pPr>
        <w:pStyle w:val="BodyText"/>
      </w:pPr>
      <w:r>
        <w:t xml:space="preserve">Trang Duệ mở một video lên xem, gương mặt của hắn ở trong đó, đã bị chấm đen che chắn đi.</w:t>
      </w:r>
    </w:p>
    <w:p>
      <w:pPr>
        <w:pStyle w:val="BodyText"/>
      </w:pPr>
      <w:r>
        <w:t xml:space="preserve">Video này đã được Vĩ ca biên tập lại, cho thấy bản lĩnh của hắn rất thâm hậu, chẳng những đem ngôn ngữ trong đó chuyển thể lại thành chữ trong nước, mà âm thanh song phương đối thoại còn xử lý rất rõ ràng, thời điểm nói đến tên, đều biến mất tên của Trang Duệ.</w:t>
      </w:r>
    </w:p>
    <w:p>
      <w:pPr>
        <w:pStyle w:val="BodyText"/>
      </w:pPr>
      <w:r>
        <w:t xml:space="preserve">Bởi như vậy, tuy người quen thuộc Trang Duệ sẽ nhìn ra mánh khóe, nhưng người xa lạ xem video này, tuyệt đối không thể nhận ra Trang Duệ, điều này đã làm Trang Duệ thở ra một hơi, hắn không muốn sinh hoạt sau này của hắn, bị người ta nhìn chằm chằm như gấu trúc.</w:t>
      </w:r>
    </w:p>
    <w:p>
      <w:pPr>
        <w:pStyle w:val="BodyText"/>
      </w:pPr>
      <w:r>
        <w:t xml:space="preserve">- Mẹ kiếp, ta muốn nhìn tên mập mạp chết bầm như người hung hăng càn quấy thế nào đây?</w:t>
      </w:r>
    </w:p>
    <w:p>
      <w:pPr>
        <w:pStyle w:val="BodyText"/>
      </w:pPr>
      <w:r>
        <w:t xml:space="preserve">Trang Duệ cảm thấy rất hứng thú khi mở tất cả video có trên các trang tin tức, sau đó đóng máy tính lại, trở lại phòng ngủ, về phần Richard có thể phát hiện chuyện hôm nay hay không, có nổi trận lôi đình thế nào, cũng không liên quan tới mình.</w:t>
      </w:r>
    </w:p>
    <w:p>
      <w:pPr>
        <w:pStyle w:val="BodyText"/>
      </w:pPr>
      <w:r>
        <w:t xml:space="preserve">Sáng sớm hôm sau, Trang Duệ mới ngủ mấy tiếng đồng hồ, đã bị Tần Huyên Băng kéo dậy, bởi vì hôm nay ở Luân Đôn có mở một cuộc triển lãm châu báu quốc tế, với tư cách là người phát ngôn của Châu báu Tần Thị và là người đoạt giải, bọn họ nhất định phải tham gia phiên khai mạc.</w:t>
      </w:r>
    </w:p>
    <w:p>
      <w:pPr>
        <w:pStyle w:val="BodyText"/>
      </w:pPr>
      <w:r>
        <w:t xml:space="preserve">Sau khi thu thập một phen, Trang Duệ mặc một thân âu phục màu đen, cái nơ màu trắng, còn Tần Huyên Băng mặc bộ sườn xám, sau đó rời phòng, đi vào hội trường của hội trợ ở tầng ba.</w:t>
      </w:r>
    </w:p>
    <w:p>
      <w:pPr>
        <w:pStyle w:val="BodyText"/>
      </w:pPr>
      <w:r>
        <w:t xml:space="preserve">Hội chợ triển lãm châu báu quốc tế ở Luân Đôn bắt đầu từ năm 1956, hấp dẫn rất nhiều công ty châu báu ở nhiều quốc gia, những nhà sản xuất liên quan tới châu báu đều tới tham gia, nhiều năm qua, đám thương gia thường thích tới hội chợ triển lãm châu báu quốc tế ở Luân Đôn mua sắm, cho nên ở đây có rất nhiều sản phẩm châu báu chất lượng cao.</w:t>
      </w:r>
    </w:p>
    <w:p>
      <w:pPr>
        <w:pStyle w:val="BodyText"/>
      </w:pPr>
      <w:r>
        <w:t xml:space="preserve">Mà đám thương gia liên quan tới châu báu ở nhiều quốc gia, cũng vì sản phẩm của mình xuất hiện ở hội chợ triển lãm châu báu quốc tế mà cảm thấy vẻ vang, lấy đó làm vinh dự, mà theo một ý nào đó, sản phẩm của họ sẽ được chú ý.</w:t>
      </w:r>
    </w:p>
    <w:p>
      <w:pPr>
        <w:pStyle w:val="BodyText"/>
      </w:pPr>
      <w:r>
        <w:t xml:space="preserve">Giống như Châu báu Tần Thị, vào năm trước đoạt giải vàng ở hội chợ, liền thu được rất nhiều đơn đặt hàng từ nhiều quốc gia, dựa theo lời của Tần Hạo Nhiên, năm nay các nhà máy gia công của Châu báu Tần Thị, đã làm việc túi bụi.</w:t>
      </w:r>
    </w:p>
    <w:p>
      <w:pPr>
        <w:pStyle w:val="BodyText"/>
      </w:pPr>
      <w:r>
        <w:t xml:space="preserve">- Tiên sinh, phu nhân, xin lấy thư mời của các vị ra.</w:t>
      </w:r>
    </w:p>
    <w:p>
      <w:pPr>
        <w:pStyle w:val="BodyText"/>
      </w:pPr>
      <w:r>
        <w:t xml:space="preserve">Cả lầu ba đều là các gian hàng triển lãm, chiếm diện tích chừng mấy ngàn mét vuông, bên trong được che kín bởi các gian hàng châu báu đền từ nhiều quốc gia, nhưng thời điểm vào cửa, Trang Duệ và Tần Huyên Băng bị bảo vệ ngăn ở ngoài cửa.</w:t>
      </w:r>
    </w:p>
    <w:p>
      <w:pPr>
        <w:pStyle w:val="BodyText"/>
      </w:pPr>
      <w:r>
        <w:t xml:space="preserve">- Sao thế? Không phài tùy ý tham quan sao?</w:t>
      </w:r>
    </w:p>
    <w:p>
      <w:pPr>
        <w:pStyle w:val="BodyText"/>
      </w:pPr>
      <w:r>
        <w:t xml:space="preserve">Tần Huyên Băng nhanh chóng lấy trong túi xách tay ra hai tấm thư mời, sau đó đi vào hội chợ, Trang Duệ có chút kinh ngạc hỏi.</w:t>
      </w:r>
    </w:p>
    <w:p>
      <w:pPr>
        <w:pStyle w:val="BodyText"/>
      </w:pPr>
      <w:r>
        <w:t xml:space="preserve">- Đương nhiên không phải, hội chợ thế này, bên trong đều bán châu báu ra ngoài, nếu như du khách muốn vào để tham quan và mua sắm, phải giao nộp phí tổn là năm mươi bảng Anh.</w:t>
      </w:r>
    </w:p>
    <w:p>
      <w:pPr>
        <w:pStyle w:val="BodyText"/>
      </w:pPr>
      <w:r>
        <w:t xml:space="preserve">Tần Huyên Băng nói thế làm Trang Duệ líu lưỡi, năm mươi bảng Anh là sáu bảy trăm nhân dân tệ, đó là giá vé vào cửa, so với trong nước thì còn đắt hơn nhiều, những hội chợ như vậy ở trong nước, mỗi tấm vé vào cửa chỉ có giá mười nhân dân tệ mà thôi.</w:t>
      </w:r>
    </w:p>
    <w:p>
      <w:pPr>
        <w:pStyle w:val="BodyText"/>
      </w:pPr>
      <w:r>
        <w:t xml:space="preserve">Không chỉ có như thế, sau khi tiến vào hội chợ, Trang Duệ mới biết được, những thứ trong hội trường này, đều có thu phí, hơn nữa giá cả cực cao, bởi vì mỗi mét vuông đều có giá bốn trăm bảng Anh, nếu cộng thêm phí tổn lắp đặt các ngọn đèn và trang thiết bị, thì chí tăng rất cao, tính ra cũng phải ngoài mấy trăm vạn nhân dân tệ.</w:t>
      </w:r>
    </w:p>
    <w:p>
      <w:pPr>
        <w:pStyle w:val="BodyText"/>
      </w:pPr>
      <w:r>
        <w:t xml:space="preserve">Nhưng dựa theo lời Tần Huyên Băng nói, những tổn hao này đều đáng giá, năm trước Châu báu Tần Thị năm tham gia triển lãm đã tốn hơn ba trăm vạn đô la Hồng Kông, nhưng số đơn đặt hàng nhận được, nhiền hơn ba trăm triệu đô la Hồng Kông, lợi và hại trong đó, không cần nghĩ cũng biết.</w:t>
      </w:r>
    </w:p>
    <w:p>
      <w:pPr>
        <w:pStyle w:val="BodyText"/>
      </w:pPr>
      <w:r>
        <w:t xml:space="preserve">Sau khi theo lối nhỏ đi vào trong sảnh, hắn và Tần Huyên Băng đi tới, có thể nhìn thấy, tuy tên của hội chợ là châu báu, nhưng những đồ vật triển lãm trong sảnh, đã vượt qua phạm trù của châu báu.</w:t>
      </w:r>
    </w:p>
    <w:p>
      <w:pPr>
        <w:pStyle w:val="BodyText"/>
      </w:pPr>
      <w:r>
        <w:t xml:space="preserve">Trừ một ít nhãn hiệu châu báu nổi danh ra, còn có những châu báu đeo tay chân, châu báu cho trẻ em, quần áo và trang sức có châu báu, châu báu thời thượng, triển lãm châu báu xa xỉ trong sảnh, phân loại rất nhỏ, có thể người đang xem châu báu là chuyên gia mà cũng có thể là du khách, căn cứ tất cả chi tiết, tỉ mĩ phân loại, đều đi chọn mua thương phẩm cần thiết ình.</w:t>
      </w:r>
    </w:p>
    <w:p>
      <w:pPr>
        <w:pStyle w:val="BodyText"/>
      </w:pPr>
      <w:r>
        <w:t xml:space="preserve">Mà trừ những châu báu được đem ra triển lãm, còn có một chút đồ cổ và quà tặng trong sảnh triển lãm, làm cho hứng thú của hắn tăng lên rất nhiều, có điểm giống như hội chùa ở trong nước, nói không chừng còn có thể đào ra thứ gì đó thật tốt.</w:t>
      </w:r>
    </w:p>
    <w:p>
      <w:pPr>
        <w:pStyle w:val="BodyText"/>
      </w:pPr>
      <w:r>
        <w:t xml:space="preserve">Hiện người trong sảnh triển lãm, phần lớn đều là thương nhân tham gia triển lãm đến từ các quốc gia, ở trong buổi khai mạc hội chợ này, còn có một chút người, đang bận rộn bố trí gian hàng của mình trong sảnh triển lãm.</w:t>
      </w:r>
    </w:p>
    <w:p>
      <w:pPr>
        <w:pStyle w:val="BodyText"/>
      </w:pPr>
      <w:r>
        <w:t xml:space="preserve">Vào chính giữa sảnh triển lãm, vẫn còn mấy không gian chừng trăm mét vuông để trống, chỉ có một tủ triển lãm châu báu, trưng bày ở trong đó, chính là một món châu báu, như vòng cổ phỉ thúy Tử Nhãn Tình mà Trang Duệ tặng cho Tần Huyên Băng.</w:t>
      </w:r>
    </w:p>
    <w:p>
      <w:pPr>
        <w:pStyle w:val="BodyText"/>
      </w:pPr>
      <w:r>
        <w:t xml:space="preserve">Đây là Tần Huyên Băng dựa theo yêu cầu người của hội chợ làm thế, sớm đưa tới đây, đây là lệ cũ của đại hội, mỗi lần tiến hành hội chợ, sẽ tiến hành trao giải vàng châu báu.</w:t>
      </w:r>
    </w:p>
    <w:p>
      <w:pPr>
        <w:pStyle w:val="BodyText"/>
      </w:pPr>
      <w:r>
        <w:t xml:space="preserve">Sau khi chờ đợi chừng mười phút, nên đám thương nhân tham gia triển lãm đã đi mua sắm, lúc này đã tập trung lại tạu mảnh đất này, có một người chủ trì tóc hoa râm, hắn đang đứng trong sân, đứng trước vòng cổ phỉ thúy Tử Nhãn Tình.</w:t>
      </w:r>
    </w:p>
    <w:p>
      <w:pPr>
        <w:pStyle w:val="BodyText"/>
      </w:pPr>
      <w:r>
        <w:t xml:space="preserve">Xem ra buổi lễ khai mạc này, cũng giống như lúc khai mạc ở trong nước, người chủ trì sẽ giới thiệu khách quý tham gia buổi khai mạc hội chợ triển lãm, trong đó có cả thị trưởng thành phố Luân Đôn.</w:t>
      </w:r>
    </w:p>
    <w:p>
      <w:pPr>
        <w:pStyle w:val="BodyText"/>
      </w:pPr>
      <w:r>
        <w:t xml:space="preserve">Khá tốt, những khách quý này chỉ đến cổ động, không có giống như những nhà lãnh đạo trong nước đứng ra nói chuyện một hồi.</w:t>
      </w:r>
    </w:p>
    <w:p>
      <w:pPr>
        <w:pStyle w:val="BodyText"/>
      </w:pPr>
      <w:r>
        <w:t xml:space="preserve">- Xin mời tiểu thư Tần Huyên Băng đại diện cho Châu báu Tần Thị Hồng Kông ở phía dưới, đến nhận giấy chứng nhận giải thưởng vàng của hội chợ.</w:t>
      </w:r>
    </w:p>
    <w:p>
      <w:pPr>
        <w:pStyle w:val="BodyText"/>
      </w:pPr>
      <w:r>
        <w:t xml:space="preserve">Quá trình khai mạc tiến hành rất nhanh, sau vài phút, vị chủ trì đã gọi tên Tần Huyên Băng, sau khi quá trình trao giải chấm dứt, hội chợ mới chính thức được khai mạc.</w:t>
      </w:r>
    </w:p>
    <w:p>
      <w:pPr>
        <w:pStyle w:val="BodyText"/>
      </w:pPr>
      <w:r>
        <w:t xml:space="preserve">- Tần tiểu thư xinh đẹp, mị lực của tiểu thư, đã làm cho những món châu báu này ảm đạm thất sắc, không biết tôi có thể đeo món châu báu này lên cho tiểu thư được không?</w:t>
      </w:r>
    </w:p>
    <w:p>
      <w:pPr>
        <w:pStyle w:val="Compact"/>
      </w:pPr>
      <w:r>
        <w:br w:type="textWrapping"/>
      </w:r>
      <w:r>
        <w:br w:type="textWrapping"/>
      </w:r>
    </w:p>
    <w:p>
      <w:pPr>
        <w:pStyle w:val="Heading2"/>
      </w:pPr>
      <w:bookmarkStart w:id="705" w:name="chương-683-làm-người-không-thể-quá-vô-sỉ.-1"/>
      <w:bookmarkEnd w:id="705"/>
      <w:r>
        <w:t xml:space="preserve">683. Chương 683 : Làm Người Không Thể Quá Vô Sỉ. (1)</w:t>
      </w:r>
    </w:p>
    <w:p>
      <w:pPr>
        <w:pStyle w:val="Compact"/>
      </w:pPr>
      <w:r>
        <w:br w:type="textWrapping"/>
      </w:r>
      <w:r>
        <w:br w:type="textWrapping"/>
      </w:r>
    </w:p>
    <w:p>
      <w:pPr>
        <w:pStyle w:val="BodyText"/>
      </w:pPr>
      <w:r>
        <w:t xml:space="preserve">Chương 683: Làm người không thể quá vô sỉ. (1)</w:t>
      </w:r>
    </w:p>
    <w:p>
      <w:pPr>
        <w:pStyle w:val="BodyText"/>
      </w:pPr>
      <w:r>
        <w:t xml:space="preserve">Nguồn: Vipvanda</w:t>
      </w:r>
    </w:p>
    <w:p>
      <w:pPr>
        <w:pStyle w:val="BodyText"/>
      </w:pPr>
      <w:r>
        <w:t xml:space="preserve">Sưu tầm:</w:t>
      </w:r>
    </w:p>
    <w:p>
      <w:pPr>
        <w:pStyle w:val="BodyText"/>
      </w:pPr>
      <w:r>
        <w:t xml:space="preserve">(¯`'•.¸(¯`'•.¸† Nhóm dịch Dungnhi †¸.•'´¯)¸.•'´¯)</w:t>
      </w:r>
    </w:p>
    <w:p>
      <w:pPr>
        <w:pStyle w:val="BodyText"/>
      </w:pPr>
      <w:r>
        <w:t xml:space="preserve">Hôm nay Tần Huyên Băng, đúng là chói lọi, hơn nữa ột thước bảy, phối họp với dáng người có lồi có lõm của bộ sườn xám, càng lộ vẻ đẹp động lòng người, ánh mắt không ít người, đều nhìn chằm chằm vào chỗ xẻ tà của bộ sườn xám, nhìn cái đùi trắng nõn như ẩn như hiện.</w:t>
      </w:r>
    </w:p>
    <w:p>
      <w:pPr>
        <w:pStyle w:val="BodyText"/>
      </w:pPr>
      <w:r>
        <w:t xml:space="preserve">- Cảm ơn, nhưng tôi càng hi vọng món châu báu này, do người yêu của tôi đeo lên.</w:t>
      </w:r>
    </w:p>
    <w:p>
      <w:pPr>
        <w:pStyle w:val="BodyText"/>
      </w:pPr>
      <w:r>
        <w:t xml:space="preserve">Tần Huyên Băng nhã nhặn mở miệng từ chối thỉnh cầu của người chủ trì, đem ánh mắt nhìn về phía Trang Duệ.</w:t>
      </w:r>
    </w:p>
    <w:p>
      <w:pPr>
        <w:pStyle w:val="BodyText"/>
      </w:pPr>
      <w:r>
        <w:t xml:space="preserve">- Shit! Vì sao tên nam nhân này không phải là ta chứ?</w:t>
      </w:r>
    </w:p>
    <w:p>
      <w:pPr>
        <w:pStyle w:val="BodyText"/>
      </w:pPr>
      <w:r>
        <w:t xml:space="preserve">- A! Mỹ nhân đến từ phương đông, tôi muốn đi phương đông tìm kiếm tình cảm chân thành!</w:t>
      </w:r>
    </w:p>
    <w:p>
      <w:pPr>
        <w:pStyle w:val="BodyText"/>
      </w:pPr>
      <w:r>
        <w:t xml:space="preserve">- Tình cảm chân thành? Vậy vợ của ngài ở nhà thì sao?</w:t>
      </w:r>
    </w:p>
    <w:p>
      <w:pPr>
        <w:pStyle w:val="BodyText"/>
      </w:pPr>
      <w:r>
        <w:t xml:space="preserve">Trong ánh mắt hâm mộ của mọi người, Trang Duệ đi qua, lấy món châu báu từ trong tủ trưng bày ra, đeo lên trên cổ của Tần Huyên Băng, trang bị màu tím cộng với làn da trắng nõn, đã lộ ra ánh sáng chói mắt dưới ánh đèn.</w:t>
      </w:r>
    </w:p>
    <w:p>
      <w:pPr>
        <w:pStyle w:val="BodyText"/>
      </w:pPr>
      <w:r>
        <w:t xml:space="preserve">- Hôn nàng!</w:t>
      </w:r>
    </w:p>
    <w:p>
      <w:pPr>
        <w:pStyle w:val="BodyText"/>
      </w:pPr>
      <w:r>
        <w:t xml:space="preserve">- Hôn môi nàng!</w:t>
      </w:r>
    </w:p>
    <w:p>
      <w:pPr>
        <w:pStyle w:val="BodyText"/>
      </w:pPr>
      <w:r>
        <w:t xml:space="preserve">- Thân ái, ngươi là người độc nhất vô nhị!</w:t>
      </w:r>
    </w:p>
    <w:p>
      <w:pPr>
        <w:pStyle w:val="BodyText"/>
      </w:pPr>
      <w:r>
        <w:t xml:space="preserve">Đám người xem ở phía dưới đã ồn ào lên, Trang Duệ hôn lên hai gò má của Tần Huyên Băng, chung quanh vang lên tiếng vỗ tay, mà lần khai mạc hội chợ này, tiếng vỗ tay đã mở màn triển lãm.</w:t>
      </w:r>
    </w:p>
    <w:p>
      <w:pPr>
        <w:pStyle w:val="BodyText"/>
      </w:pPr>
      <w:r>
        <w:t xml:space="preserve">...</w:t>
      </w:r>
    </w:p>
    <w:p>
      <w:pPr>
        <w:pStyle w:val="BodyText"/>
      </w:pPr>
      <w:r>
        <w:t xml:space="preserve">- Tiểu thư, Trang tiên sinh, đây là sảnh triển lãm châu báu của Châu báu Tần Thị chúng ta, xin xem xét còn cần sửa chữa gì nữa hay không, tôi sẽ lập tức sai người chỉnh đốn và sửa lại.</w:t>
      </w:r>
    </w:p>
    <w:p>
      <w:pPr>
        <w:pStyle w:val="BodyText"/>
      </w:pPr>
      <w:r>
        <w:t xml:space="preserve">Sau khi khai mạc kết thúc, Trang Duệ và Tần Huyên Băng dưới sự dẫn dắt của nhân viên Châu báu Tần Thị, đi vào sảnh châu báu thuộc về Tần thị.</w:t>
      </w:r>
    </w:p>
    <w:p>
      <w:pPr>
        <w:pStyle w:val="BodyText"/>
      </w:pPr>
      <w:r>
        <w:t xml:space="preserve">Bởi vì Tần Hạo Nhiên đã cố ý thông báo, lần triển lãm châu báu này, sẽ lấy ý kiến của Trang Duệ làm chủ, cho nên nhân viên công tác đến từ Hồng Kông, đều cực kỳ cung kính với Trang Duệ.</w:t>
      </w:r>
    </w:p>
    <w:p>
      <w:pPr>
        <w:pStyle w:val="BodyText"/>
      </w:pPr>
      <w:r>
        <w:t xml:space="preserve">- Rất tốt, các vị cứ dựa theo kế hoạch mà tiến hành, tôi và Huyên Bằng còn chuyện khác phải làm.</w:t>
      </w:r>
    </w:p>
    <w:p>
      <w:pPr>
        <w:pStyle w:val="BodyText"/>
      </w:pPr>
      <w:r>
        <w:t xml:space="preserve">Trang Duệ nhìn sơ qua một chút, những quầy thủy tinh triển lãm châu báu, phần lớn là từ lần đánh bạc vật phẩm hồng phỉ của Myanma.</w:t>
      </w:r>
    </w:p>
    <w:p>
      <w:pPr>
        <w:pStyle w:val="BodyText"/>
      </w:pPr>
      <w:r>
        <w:t xml:space="preserve">Đem những món ngọc này chế tạc thành châu báu, tuy từ phẩm cấp mà nói, chỉ có thể được coi là hàng hạng A, nhưng không thể đạt tới trang sức đỉnh cấp, nhưng đối với nữ nhân mà nói, từ trước đến nay đều thiên về màu đỏ, mà ở bên cạnh những món châu báu này, có không ít người đứng nhìn, có người hỏi về giá cả của các món trang sức.</w:t>
      </w:r>
    </w:p>
    <w:p>
      <w:pPr>
        <w:pStyle w:val="BodyText"/>
      </w:pPr>
      <w:r>
        <w:t xml:space="preserve">- Huyên Băng, nhiệm vụ của chúng ta đã hoàn thành rồi phải không?</w:t>
      </w:r>
    </w:p>
    <w:p>
      <w:pPr>
        <w:pStyle w:val="BodyText"/>
      </w:pPr>
      <w:r>
        <w:t xml:space="preserve">Trang Duệ và Tần Huyên Băng ngồi nhàn nhã trên ghế sa *** trong quầy, có chút nhàm chán hỏi, tâm tư của hắn, đã sớm chạy đến mấy gian triển lãm tác phẩm nghệ thuật, đối với sinh ý bên này, Trang Duệ không có nhiều hứng thú.</w:t>
      </w:r>
    </w:p>
    <w:p>
      <w:pPr>
        <w:pStyle w:val="BodyText"/>
      </w:pPr>
      <w:r>
        <w:t xml:space="preserve">- Ân, chuyện sau đó, cha đã có an bài, chúng ta không cần làm gì cả.</w:t>
      </w:r>
    </w:p>
    <w:p>
      <w:pPr>
        <w:pStyle w:val="BodyText"/>
      </w:pPr>
      <w:r>
        <w:t xml:space="preserve">Tần Huyên Băng gật gật đầu, nàng cũng không phải ưa thích loại chuyện này, nếu không phải vì sinh ý gia tộc, nàng sẽ không xuất đầu lộ diện.</w:t>
      </w:r>
    </w:p>
    <w:p>
      <w:pPr>
        <w:pStyle w:val="BodyText"/>
      </w:pPr>
      <w:r>
        <w:t xml:space="preserve">- Được rồi, đã không có việc gì, em về phòng thay quần áo, sau đó chúng ta đi dạo khắp nơi, đến mai anh sẽ đi ước hẹn với Eze Kenner, bàn bạc xong chúng ta sẽ quay về Bắc Kinh.</w:t>
      </w:r>
    </w:p>
    <w:p>
      <w:pPr>
        <w:pStyle w:val="BodyText"/>
      </w:pPr>
      <w:r>
        <w:t xml:space="preserve">Trang Duệ nói xong liền đứng dậy, nhưng chuyện đầu tiên chính là phải đưa Tần Huyên Băng trở về thay quần áo, nữ nhân của mình mặc trang phục khiêu gợi như thế, sẽ bị mọi người nhìn chằm chằm, trong lòng Trang Duệ hận không thể ngay lập tức dùng ga giường mà bao Tần Huyên Băng lại thật chặt.</w:t>
      </w:r>
    </w:p>
    <w:p>
      <w:pPr>
        <w:pStyle w:val="BodyText"/>
      </w:pPr>
      <w:r>
        <w:t xml:space="preserve">Nói đi cũng phải nói lại, cái vòng cổ mà Tần Huyên Băng đang đeo có giá trị hơn trăm triệu, đeo vào cũng không an lòng, trên thế giới này, có những tên trộm chuyên đánh cắp châu báu, nhìn chằm chằm vào những món trang sức đắt giá, Tần Huyên Băng đeo vòng cổ đẹp mắt thì đẹp mắt, nhưng đó là căn nguyên của mối họa.</w:t>
      </w:r>
    </w:p>
    <w:p>
      <w:pPr>
        <w:pStyle w:val="BodyText"/>
      </w:pPr>
      <w:r>
        <w:t xml:space="preserve">Sau khi trở về gian phòng, Trang Duệ đem vòng cổ giao cho Bành Phi, có hắn và Bạch sư ở đây, đoán chừng trên thế giới này không có tên trộm nào có thể trộm vòng cổ mang đi.</w:t>
      </w:r>
    </w:p>
    <w:p>
      <w:pPr>
        <w:pStyle w:val="BodyText"/>
      </w:pPr>
      <w:r>
        <w:t xml:space="preserve">- Bang!</w:t>
      </w:r>
    </w:p>
    <w:p>
      <w:pPr>
        <w:pStyle w:val="BodyText"/>
      </w:pPr>
      <w:r>
        <w:t xml:space="preserve">Trong một gian phòng xa hoa ở nhà đấu giá Paris, truyền tới một tiếng thủy tinh bị vỡ nát.</w:t>
      </w:r>
    </w:p>
    <w:p>
      <w:pPr>
        <w:pStyle w:val="BodyText"/>
      </w:pPr>
      <w:r>
        <w:t xml:space="preserve">- Khốn nạn, điều tra không ra? Rốt cuộc là ai làm?</w:t>
      </w:r>
    </w:p>
    <w:p>
      <w:pPr>
        <w:pStyle w:val="BodyText"/>
      </w:pPr>
      <w:r>
        <w:t xml:space="preserve">Richard với thân thể ục ịch, phát ra tiếng rống thật lớn, có thể so với âm thanh nam cao nhất thế giới, đập vỡ cái ly thủy tinh trước mặt, mà cái gạt tàn thuốc trên mặt bàn, cũng không tránh được tội ngũ mã phanh thây, mảnh vỡ rơi loạn xạ trên sàn nhà.</w:t>
      </w:r>
    </w:p>
    <w:p>
      <w:pPr>
        <w:pStyle w:val="BodyText"/>
      </w:pPr>
      <w:r>
        <w:t xml:space="preserve">- Lão bản, chúng ta tra được thời điểm đoạn video này xuất hiện ở đâu sớm nhất, đó là một công ty truyền ra, mà công ty này không có bất cứ liên quan gì đến chúng ta, không có khả năng làm ra loại chuyện này</w:t>
      </w:r>
    </w:p>
    <w:p>
      <w:pPr>
        <w:pStyle w:val="BodyText"/>
      </w:pPr>
      <w:r>
        <w:t xml:space="preserve">Đứng ở trước mặt của Richard, chính quản lý PR Bart Capra của nhà đấu giá, có một ít công việc đối ngoại đều do hắn giải quyết, nhưng đối mặt với chuyện này, Bart Kapp không có biện pháp nào để giải quyết.</w:t>
      </w:r>
    </w:p>
    <w:p>
      <w:pPr>
        <w:pStyle w:val="BodyText"/>
      </w:pPr>
      <w:r>
        <w:t xml:space="preserve">- Là công ty gì? Làm sao ngươi lại nói không có liên hệ?</w:t>
      </w:r>
    </w:p>
    <w:p>
      <w:pPr>
        <w:pStyle w:val="BodyText"/>
      </w:pPr>
      <w:r>
        <w:t xml:space="preserve">Daniel cũng vì chuyện đoạn video bị truyền bá nhanh chóng như thế mà tức điên lên, bởi vì có một đoạn hắn xin lỗi ở trong đó, hơn nữa còn rất rõ ràng, đặc tả bộ mặt khiêm tốn của hắn, tả cực kỳ rõ nét.</w:t>
      </w:r>
    </w:p>
    <w:p>
      <w:pPr>
        <w:pStyle w:val="BodyText"/>
      </w:pPr>
      <w:r>
        <w:t xml:space="preserve">Sáng sớm hôm nay, điện thoại của hắn cũng không được rảnh rỗi, không phải một ít bạn bè cũ gọi đến hỏi tình huống, thì cũng là một ít người cùng nghề gọi đến an ủi, nhưng kỳ thật lại là trào phúng, trong lời nói còn có chút hả hê, mà cái gạt tàn thuốc cũng chính là vật trút giận khi Daniel nghe điện thoại xong, nó đã xong đời.</w:t>
      </w:r>
    </w:p>
    <w:p>
      <w:pPr>
        <w:pStyle w:val="BodyText"/>
      </w:pPr>
      <w:r>
        <w:t xml:space="preserve">Daniel đã chịu đủ rồi, hắn là người nổi danh tỉnh táo, nhưng hiện giờ hắn hận không thể dùng súng để săn người đã truyền bá đoạn video đó ra, bắn nát đầu của tên đó.</w:t>
      </w:r>
    </w:p>
    <w:p>
      <w:pPr>
        <w:pStyle w:val="BodyText"/>
      </w:pPr>
      <w:r>
        <w:t xml:space="preserve">- Đó là một công ty nội y, có lẽ không có quan hệ tới bọn họ, có thể là hacker đã làm.</w:t>
      </w:r>
    </w:p>
    <w:p>
      <w:pPr>
        <w:pStyle w:val="BodyText"/>
      </w:pPr>
      <w:r>
        <w:t xml:space="preserve">Bart Kapp cũng rất căm tức, video này vừa ra, làm cho hình ảnh của bọn họ bị ảnh hưởng nặng nề, ngay cả buổi sáng hắn cũng không có thời gian để vào WC, mà tư vị nín nhịn đúng là rất khó chịu.</w:t>
      </w:r>
    </w:p>
    <w:p>
      <w:pPr>
        <w:pStyle w:val="BodyText"/>
      </w:pPr>
      <w:r>
        <w:t xml:space="preserve">- Khốn nạn, đi mời hacker, điều tra xem là ai đã làm, ta muốn tiêu diệt hắn.</w:t>
      </w:r>
    </w:p>
    <w:p>
      <w:pPr>
        <w:pStyle w:val="BodyText"/>
      </w:pPr>
      <w:r>
        <w:t xml:space="preserve">Lúc này Richard cứ như một con trâu đực bị khiêu khích mà tức giận, không, hình tượng heo đực mới thỏa đáng hơn, hắn vung vẩy cánh tay ngắn, không ngừng phun nước miếng tung tóe lên mặt của Bart Kapp.</w:t>
      </w:r>
    </w:p>
    <w:p>
      <w:pPr>
        <w:pStyle w:val="BodyText"/>
      </w:pPr>
      <w:r>
        <w:t xml:space="preserve">- Richard, anh nói có phải chuyện này do tiểu tử hôm qua làm không?</w:t>
      </w:r>
    </w:p>
    <w:p>
      <w:pPr>
        <w:pStyle w:val="BodyText"/>
      </w:pPr>
      <w:r>
        <w:t xml:space="preserve">Daniel đã phát tiết một trận, từ từ khôi phục tỉnh táo, chuyện xảy ra ở hội đấu giá có chút kỳ quặc, hôm qua thì không có phóng viên đi vào phòng hợp, hơn nữa nếu như là phóng viên làm ra, tuyệt đối sẽ không trực tiếp phát tán video, mà nhất định sẽ tiến hành đưa tin độc nhất vô nhị.</w:t>
      </w:r>
    </w:p>
    <w:p>
      <w:pPr>
        <w:pStyle w:val="Compact"/>
      </w:pPr>
      <w:r>
        <w:br w:type="textWrapping"/>
      </w:r>
      <w:r>
        <w:br w:type="textWrapping"/>
      </w:r>
    </w:p>
    <w:p>
      <w:pPr>
        <w:pStyle w:val="Heading2"/>
      </w:pPr>
      <w:bookmarkStart w:id="706" w:name="chương-684-làm-người-không-thể-quá-vô-sỉ.-2"/>
      <w:bookmarkEnd w:id="706"/>
      <w:r>
        <w:t xml:space="preserve">684. Chương 684 : Làm Người Không Thể Quá Vô Sỉ. (2)</w:t>
      </w:r>
    </w:p>
    <w:p>
      <w:pPr>
        <w:pStyle w:val="Compact"/>
      </w:pPr>
      <w:r>
        <w:br w:type="textWrapping"/>
      </w:r>
      <w:r>
        <w:br w:type="textWrapping"/>
      </w:r>
    </w:p>
    <w:p>
      <w:pPr>
        <w:pStyle w:val="BodyText"/>
      </w:pPr>
      <w:r>
        <w:t xml:space="preserve">Chương 684: Làm người không thể quá vô sỉ. (2)</w:t>
      </w:r>
    </w:p>
    <w:p>
      <w:pPr>
        <w:pStyle w:val="BodyText"/>
      </w:pPr>
      <w:r>
        <w:t xml:space="preserve">Nguồn: Vipvanda</w:t>
      </w:r>
    </w:p>
    <w:p>
      <w:pPr>
        <w:pStyle w:val="BodyText"/>
      </w:pPr>
      <w:r>
        <w:t xml:space="preserve">Sưu tầm:</w:t>
      </w:r>
    </w:p>
    <w:p>
      <w:pPr>
        <w:pStyle w:val="BodyText"/>
      </w:pPr>
      <w:r>
        <w:t xml:space="preserve">(¯`'•.¸(¯`'•.¸† Nhóm dịch Dungnhi †¸.•'´¯)¸.•'´¯)</w:t>
      </w:r>
    </w:p>
    <w:p>
      <w:pPr>
        <w:pStyle w:val="BodyText"/>
      </w:pPr>
      <w:r>
        <w:t xml:space="preserve">- Hẳn là không phải, tôi nghĩ, có thể là do đối thủ của chúng ta làm ra, anh phải biết, vào mấy tháng trước, ở Hồng Kông cũng có một buổi đấu giá dành riêng cho tác phẩm nghệ thuật của Trung Quốc cũng như vậy, có thể làm bọn chúng làm ra.</w:t>
      </w:r>
    </w:p>
    <w:p>
      <w:pPr>
        <w:pStyle w:val="BodyText"/>
      </w:pPr>
      <w:r>
        <w:t xml:space="preserve">Richard nghe thấy Daniel nói thế, tức giận trên mặt biến mất không còn gì, thay vào đó là vẻ mặt ngưng trọng, có thể lăn lộn đến địa vị của bọn họ, không chỉ có mỗi bản lĩnh mắng chửi người là được.</w:t>
      </w:r>
    </w:p>
    <w:p>
      <w:pPr>
        <w:pStyle w:val="BodyText"/>
      </w:pPr>
      <w:r>
        <w:t xml:space="preserve">- Khốn nạn, một đám gia hỏa ích kỷ, Richard, hiện tại xem ra, lần đấu giá này không đạt hiệu quả như mong muốn, chúng ta không có thành công, thì quan hệ giữa chúng ta và đám người Châu Á sẽ tốt sao?</w:t>
      </w:r>
    </w:p>
    <w:p>
      <w:pPr>
        <w:pStyle w:val="BodyText"/>
      </w:pPr>
      <w:r>
        <w:t xml:space="preserve">Trong miệng Daniel nhổ ra một câu thô tục, sau đó nghĩ tới đối sách, những nhà đấu giá có thể chống lại bọn họ, có thể đếm được trên đầu ngón tay, hơn nữa quan hệ với những gia hỏa đó, tuy không tới mức thủy hỏa bất dung, nhưng cũng có một ít ma sát.</w:t>
      </w:r>
    </w:p>
    <w:p>
      <w:pPr>
        <w:pStyle w:val="BodyText"/>
      </w:pPr>
      <w:r>
        <w:t xml:space="preserve">Cho nên Daniel nghe thấy Richard nói, lập tức bài trừ Trang Duệ ra khỏi danh sách hiềm nghi, dù sao người tuổi trẻ kia ngày hôm qua đã rời đi, còn có vẻ tán thưởng với quyết định của mình, chắc có lẽ sẽ không làm ra chuyện này, làm người không thể quá vô sỉ a?</w:t>
      </w:r>
    </w:p>
    <w:p>
      <w:pPr>
        <w:pStyle w:val="BodyText"/>
      </w:pPr>
      <w:r>
        <w:t xml:space="preserve">- Tốt rồi, lần này chúng ta tình nguyện kiếm lợi nhuận ít một chút, nhưng cũng không thể để những tên vương bát đản đó chiếm tiện nghi.</w:t>
      </w:r>
    </w:p>
    <w:p>
      <w:pPr>
        <w:pStyle w:val="BodyText"/>
      </w:pPr>
      <w:r>
        <w:t xml:space="preserve">Richard vỗ bàn, lập tức phân phó, bảo Bart Kapp đi thông tri Jeferson, bảo hắn đập giá xuống một chút.</w:t>
      </w:r>
    </w:p>
    <w:p>
      <w:pPr>
        <w:pStyle w:val="BodyText"/>
      </w:pPr>
      <w:r>
        <w:t xml:space="preserve">Trang Duệ ở Anh quốc xa xôi nên không biết, một tay hắn chế ra sự kiện này, lại làm cho những người Trung Quốc vẫn còn ở Paris được thơm lây, dùng giá cả thấp hơn giá thị trường, mua được không ít đồ vật quý hiếm.</w:t>
      </w:r>
    </w:p>
    <w:p>
      <w:pPr>
        <w:pStyle w:val="BodyText"/>
      </w:pPr>
      <w:r>
        <w:t xml:space="preserve">Chuyện này làm cho những người này nếm được một chút ngon ngọt, một ít nhà sưu tập trong nước đều tự phát tổ chức, dùng lực lượng đoàn thể chống đối nhà bán đấu giá, làm cho giá trị của tác phẩm nghệ thuật trong nước tăng lên, nhưng lại không xuất hiện tình huống nhà đấu giá lăng xê giá quá cao.</w:t>
      </w:r>
    </w:p>
    <w:p>
      <w:pPr>
        <w:pStyle w:val="BodyText"/>
      </w:pPr>
      <w:r>
        <w:t xml:space="preserve">- Hắt xì! Ai mắng ta thế?</w:t>
      </w:r>
    </w:p>
    <w:p>
      <w:pPr>
        <w:pStyle w:val="BodyText"/>
      </w:pPr>
      <w:r>
        <w:t xml:space="preserve">Trang Duệ đang nắm tay Tần Huyên Băng, đi dạo tất cả nhưng gian hàng trong hội chợ triển lãm, liền hắt xì, âm thanh rất lớn, làm cho người chung quanh đều nhìn hắn.</w:t>
      </w:r>
    </w:p>
    <w:p>
      <w:pPr>
        <w:pStyle w:val="BodyText"/>
      </w:pPr>
      <w:r>
        <w:t xml:space="preserve">- Honey, anh bị cảm mạo à? Đều là tại anh, vừa rồi ở trong phòng có một chút, còn muốn...</w:t>
      </w:r>
    </w:p>
    <w:p>
      <w:pPr>
        <w:pStyle w:val="BodyText"/>
      </w:pPr>
      <w:r>
        <w:t xml:space="preserve">Tần Huyên Băng vốn quan tâm hỏi một câu, nhưng câu tiếp theo lại làm cho Trang Duệ trợn trắng, một bàn tay nhỏ bé véo bên hông Trang Duệ một cái, thời điểm trở về thay quần áo, lại bị tên sắc lang này thượng một phát.</w:t>
      </w:r>
    </w:p>
    <w:p>
      <w:pPr>
        <w:pStyle w:val="BodyText"/>
      </w:pPr>
      <w:r>
        <w:t xml:space="preserve">- Không có việc gì, không phải cảm mạo!</w:t>
      </w:r>
    </w:p>
    <w:p>
      <w:pPr>
        <w:pStyle w:val="BodyText"/>
      </w:pPr>
      <w:r>
        <w:t xml:space="preserve">Trang Duệ cười toe toét bắt lấy bàn tay nhỏ bé của Tần Huyên Băng, lại nói nữ nhân véo lên người đều véo lên thịt mềm mà niết, sao lại véo chuẩn như thế chứ?</w:t>
      </w:r>
    </w:p>
    <w:p>
      <w:pPr>
        <w:pStyle w:val="BodyText"/>
      </w:pPr>
      <w:r>
        <w:t xml:space="preserve">- Không biết có bị hai tiểu tử kia phát hiện hay không a?</w:t>
      </w:r>
    </w:p>
    <w:p>
      <w:pPr>
        <w:pStyle w:val="BodyText"/>
      </w:pPr>
      <w:r>
        <w:t xml:space="preserve">Trang Duệ đúng là có tật giật mình, nhưng Vĩ ca đã làm rất sạch sẽ, Trang Duệ cũng không sợ bọn người Richard tìm ra bí mật, không có bằng chứng, đánh chết mình cũng không thừa nhận.</w:t>
      </w:r>
    </w:p>
    <w:p>
      <w:pPr>
        <w:pStyle w:val="BodyText"/>
      </w:pPr>
      <w:r>
        <w:t xml:space="preserve">Sau khi hồ lộng Tần Huyên Băng, hai người liền đi tới một gian triển lãm hàng mỹ nghệ và quà tặng, ở nước ngoài, đồ cổ đều được gọi thống nhất là tác phẩm nghệ thuật, mà quy phạm và đẳng cấp thị trường, còn chặt chẽ hơn quy định về đồ cổ trong nước. xem tại</w:t>
      </w:r>
    </w:p>
    <w:p>
      <w:pPr>
        <w:pStyle w:val="BodyText"/>
      </w:pPr>
      <w:r>
        <w:t xml:space="preserve">Đây là trong sảnh triển lãm, có một ít châu báu thuộc đồ cổ, nhưng còn có các bức tranh, đương nhiên, đó đều là một ít tác phẩm của những họa sĩ mới nổi.</w:t>
      </w:r>
    </w:p>
    <w:p>
      <w:pPr>
        <w:pStyle w:val="BodyText"/>
      </w:pPr>
      <w:r>
        <w:t xml:space="preserve">Còn có các bức tượng bằng đồng loang lổ dấu vết gỉ sét, những cái này làm cho Trang Duệ rất hào hứng, nhưng khi đi tới lồng kính thủy tinh xem xét, tìm hiểu linh khí một chút, lập tức thất vọng, những vật này, đều là đồ giả cổ.</w:t>
      </w:r>
    </w:p>
    <w:p>
      <w:pPr>
        <w:pStyle w:val="BodyText"/>
      </w:pPr>
      <w:r>
        <w:t xml:space="preserve">Trang Duệ đã sớm nghe nói qua, tại Hà Nam, có một thôn chuyên chế tác đồ đồng mỹ nghệ, công nghệ thập phần cao siêu, hơn nữa thủ pháp cực kỳ inh, cơ hồ có thể lộng giả thành chân (biến giả thành thật).</w:t>
      </w:r>
    </w:p>
    <w:p>
      <w:pPr>
        <w:pStyle w:val="BodyText"/>
      </w:pPr>
      <w:r>
        <w:t xml:space="preserve">Có rất nhiều thương nhân cổ vật không có đạo đức, thường xuyên đi vào trong đó mua đồ đồng, nhưng dù cho người ở nơi này làm ra vật phẩm dựa theo yêu cầu của người thuê, nhưng mỗi khi bán ra một vật, đều lưu lại một tờ giấy ghi rõ ngọn nguồn, trên đó viết, đây chính là đồ mỹ nghệ hiện đại.</w:t>
      </w:r>
    </w:p>
    <w:p>
      <w:pPr>
        <w:pStyle w:val="BodyText"/>
      </w:pPr>
      <w:r>
        <w:t xml:space="preserve">Bởi như vậy, cho dù những thương nhân đồ cổ kia có cầm những vật này đi hãm hại lừa gạt, người trong thôn cũng không chịu trách nhiệm, cho dù có người cầm đồ giả tới tận cửa thôn, bọn họ xuất ảnh chụp và tờ giấy, thì người mua phải đồ giả cũng á khẩu không làm gì được.</w:t>
      </w:r>
    </w:p>
    <w:p>
      <w:pPr>
        <w:pStyle w:val="BodyText"/>
      </w:pPr>
      <w:r>
        <w:t xml:space="preserve">Mà thôn này chế tác ra đồ đồng, còn có một đặc điểm, đó là tuyệt đại đa số những món này đều xuất ngoại, chiếm hơn phân nửa số lượng của thôn.</w:t>
      </w:r>
    </w:p>
    <w:p>
      <w:pPr>
        <w:pStyle w:val="BodyText"/>
      </w:pPr>
      <w:r>
        <w:t xml:space="preserve">Mà từ công nghệ chế tác của những món đồ đồng này, Trang Duệ đã có kết luận, những vật này nhất định là từ Trung Quốc mang ra, hơn nữa tám chín phần mười, chính là từ thôn Hà Nam kia chế tác. nguồn (.)</w:t>
      </w:r>
    </w:p>
    <w:p>
      <w:pPr>
        <w:pStyle w:val="BodyText"/>
      </w:pPr>
      <w:r>
        <w:t xml:space="preserve">Mấy nhân viên tiêu thụ đang đứng cạnh những thương nhân và du khách, ra sức giảng giải về giá trị của những vật này.</w:t>
      </w:r>
    </w:p>
    <w:p>
      <w:pPr>
        <w:pStyle w:val="BodyText"/>
      </w:pPr>
      <w:r>
        <w:t xml:space="preserve">- Huyên Băng, đi thôi, không có gì đáng xem cả.</w:t>
      </w:r>
    </w:p>
    <w:p>
      <w:pPr>
        <w:pStyle w:val="BodyText"/>
      </w:pPr>
      <w:r>
        <w:t xml:space="preserve">Những này vật trong mắt Trang Duệ, không hề có lực hấp dẫn, đi dạo một vòng không có phát hiện những thứ mình động tâm, Trang Duệ lắc đầu dẫn theo Tần Huyên Băng, đi ra khỏi hội chợ triển lãm.</w:t>
      </w:r>
    </w:p>
    <w:p>
      <w:pPr>
        <w:pStyle w:val="BodyText"/>
      </w:pPr>
      <w:r>
        <w:t xml:space="preserve">- A! Thân ái, tôi tìm ngài cả buổi!</w:t>
      </w:r>
    </w:p>
    <w:p>
      <w:pPr>
        <w:pStyle w:val="BodyText"/>
      </w:pPr>
      <w:r>
        <w:t xml:space="preserve">Vừa mới đi ra khỏi sảnh triển lãm, Trang Duệ nhìn về phía bên phải của mình, có người đang lớn tiếng gọi mình, xoay mặt nhìn lại, liên cười lên, hắn đang nhàm chán với những thứ ở đây, còn không bằng đi với nhà sưu tập này.</w:t>
      </w:r>
    </w:p>
    <w:p>
      <w:pPr>
        <w:pStyle w:val="BodyText"/>
      </w:pPr>
      <w:r>
        <w:t xml:space="preserve">- Eze Kenner tiên sinh, thật cao hứng là gặp được ngài ở đây, như thế nào, ngài cũng cảm thấy hứng thú với châu báu sao?</w:t>
      </w:r>
    </w:p>
    <w:p>
      <w:pPr>
        <w:pStyle w:val="BodyText"/>
      </w:pPr>
      <w:r>
        <w:t xml:space="preserve">Trang Duệ và Eze Kenner ước định thời gian là vào ngày mai, nhưng vì ngày mai Hoàng Phủ Vân phải trở về New York xử lý công việc, không thể tham gia lần giao dịch ở Luân Đôn được.</w:t>
      </w:r>
    </w:p>
    <w:p>
      <w:pPr>
        <w:pStyle w:val="BodyText"/>
      </w:pPr>
      <w:r>
        <w:t xml:space="preserve">Nhưng những vật phẩm mà Trang Duệ và Eze Kenner cần phải có sự có mặt của luật sư và công chứng viên, để sau khi mang những vật này về nước, Trang Duệ có thể nói rõ lai lịch của những vật này.</w:t>
      </w:r>
    </w:p>
    <w:p>
      <w:pPr>
        <w:pStyle w:val="BodyText"/>
      </w:pPr>
      <w:r>
        <w:t xml:space="preserve">- Trang tiên sinh, so với những thứ châu báu ở đây, tôi cảm thấy thấy những bức phác họa của Picasso trong tay ngài, càng cảm thấy hứng thú hơn.</w:t>
      </w:r>
    </w:p>
    <w:p>
      <w:pPr>
        <w:pStyle w:val="BodyText"/>
      </w:pPr>
      <w:r>
        <w:t xml:space="preserve">Eze Kenner vừa rồi ở lễ khai mạc đã nhìn thấy Trang Duệ, vẫn tìm kiếm hắn ở hội trường, nhưng khi đi dạo vài vòng ở hội trường, cũng không gặp được bóng dáng của Trang Duệ, nhưng Eze Kenner nào biết được, vừa rồi Trang Duệ mang Tần Huyên Băng vào phòng ò í e này nọ.</w:t>
      </w:r>
    </w:p>
    <w:p>
      <w:pPr>
        <w:pStyle w:val="BodyText"/>
      </w:pPr>
      <w:r>
        <w:t xml:space="preserve">- Trong sảnh triển lãm này, tôi có một gian triển lãm trưng bày hàng mỹ nghệ của công ty, Trang tiên sinh nhìn xem có vật gì ưa thích, tôi sẽ bảo bọn họ thu lại, xem như là tâm ý của tôi cho ngài.</w:t>
      </w:r>
    </w:p>
    <w:p>
      <w:pPr>
        <w:pStyle w:val="Compact"/>
      </w:pPr>
      <w:r>
        <w:br w:type="textWrapping"/>
      </w:r>
      <w:r>
        <w:br w:type="textWrapping"/>
      </w:r>
    </w:p>
    <w:p>
      <w:pPr>
        <w:pStyle w:val="Heading2"/>
      </w:pPr>
      <w:bookmarkStart w:id="707" w:name="chương-685-tòa-thành.-1"/>
      <w:bookmarkEnd w:id="707"/>
      <w:r>
        <w:t xml:space="preserve">685. Chương 685 : Tòa Thành. (1)</w:t>
      </w:r>
    </w:p>
    <w:p>
      <w:pPr>
        <w:pStyle w:val="Compact"/>
      </w:pPr>
      <w:r>
        <w:br w:type="textWrapping"/>
      </w:r>
      <w:r>
        <w:br w:type="textWrapping"/>
      </w:r>
    </w:p>
    <w:p>
      <w:pPr>
        <w:pStyle w:val="BodyText"/>
      </w:pPr>
      <w:r>
        <w:t xml:space="preserve">Chương 685: Tòa thành. (1)</w:t>
      </w:r>
    </w:p>
    <w:p>
      <w:pPr>
        <w:pStyle w:val="BodyText"/>
      </w:pPr>
      <w:r>
        <w:t xml:space="preserve">Nguồn: Vipvanda</w:t>
      </w:r>
    </w:p>
    <w:p>
      <w:pPr>
        <w:pStyle w:val="BodyText"/>
      </w:pPr>
      <w:r>
        <w:t xml:space="preserve">Sưu tầm:</w:t>
      </w:r>
    </w:p>
    <w:p>
      <w:pPr>
        <w:pStyle w:val="BodyText"/>
      </w:pPr>
      <w:r>
        <w:t xml:space="preserve">(¯`'•.¸(¯`'•.¸† Nhóm dịch Dungnhi †¸.•'´¯)¸.•'´¯)</w:t>
      </w:r>
    </w:p>
    <w:p>
      <w:pPr>
        <w:pStyle w:val="BodyText"/>
      </w:pPr>
      <w:r>
        <w:t xml:space="preserve">- A? Eze Kenner tiên sinh, những món đồ đồng của Trung Quốc kia, giá trị của nó rất xa xỉ a.</w:t>
      </w:r>
    </w:p>
    <w:p>
      <w:pPr>
        <w:pStyle w:val="BodyText"/>
      </w:pPr>
      <w:r>
        <w:t xml:space="preserve">Trang Duệ nghe thấy Eze Kenner nói thế, cố ý nói ra, hắn đang muốn thăm dò nhân phẩm của Eze Kenner, nếu như thằng này nói linh tinh không thừa nhận, thì giao dịch sau đó Trang Duệ không nhìn được, ai biết vị thân sĩ người Anh này, có đem đồ sứ giả ra, lừa gạt bản thân mình hay không?</w:t>
      </w:r>
    </w:p>
    <w:p>
      <w:pPr>
        <w:pStyle w:val="BodyText"/>
      </w:pPr>
      <w:r>
        <w:t xml:space="preserve">- Trang tiên sinh nói giỡn, đó là những món hàng mỹ nghệ hiện đại, còn không được gọi là tác phẩm nghệ thuật, không có bao nhiêu tiền cả.</w:t>
      </w:r>
    </w:p>
    <w:p>
      <w:pPr>
        <w:pStyle w:val="BodyText"/>
      </w:pPr>
      <w:r>
        <w:t xml:space="preserve">Eze Kenner rất thẳng thắn thành khẩn nói ra, làm cho hảo cảm của Trang Duệ với hắn tăng lên, tối thiểu nhất ở trước mặt mình, Eze Kenner không có ý nghĩ xem hắn là kẻ ngốc.</w:t>
      </w:r>
    </w:p>
    <w:p>
      <w:pPr>
        <w:pStyle w:val="BodyText"/>
      </w:pPr>
      <w:r>
        <w:t xml:space="preserve">- Ha ha, không biết Eze Kenner tiên sinh, có thể đem những vật phẩm liệt kê trên danh sách lúc trước, sửa sang lại hay không?</w:t>
      </w:r>
    </w:p>
    <w:p>
      <w:pPr>
        <w:pStyle w:val="BodyText"/>
      </w:pPr>
      <w:r>
        <w:t xml:space="preserve">Mục tiểu chủ yếu hiện giờ của Trang Duệ, chính là trao đổi vật phẩm, sau khi quen biết Eze Kenner ở Paris, hội chợ châu báu chỉ là thứ yếu, Trang Duệ ở nơi này, chủ yếu là thúc đẩy giao dịch với Eze Kenner.</w:t>
      </w:r>
    </w:p>
    <w:p>
      <w:pPr>
        <w:pStyle w:val="BodyText"/>
      </w:pPr>
      <w:r>
        <w:t xml:space="preserve">- Đương nhiên, tôi vẫn ở đây chờ đợi đại giá của Trang tiên sinh, nêu hôm nay ngài có thời gian, có thể đến thẳng lâu đài của tôi làm khách, Trung Quốc có câu ngạn ngữ, gọi là bằng hữu tử phương xa đến, trong lòng rất cao hứng, hiện tại trong lòng của tôi cũng có tâm tình như vậy.</w:t>
      </w:r>
    </w:p>
    <w:p>
      <w:pPr>
        <w:pStyle w:val="BodyText"/>
      </w:pPr>
      <w:r>
        <w:t xml:space="preserve">Eze Kenner vì muốn kéo gần quan hệ với Trang Duệ, cho nên chuyển sang dùng Hán ngữ nói chuyện, nhưng người dạy Hán ngữ cho hắn, hình như cũng không ngờ, hắn đem câu nói của Khổng Tử sửa không ra gì cả, làm cho Trang Duệ và Tần Huyên Băng nghe xong muốn cười bật ngửa. nguồn</w:t>
      </w:r>
    </w:p>
    <w:p>
      <w:pPr>
        <w:pStyle w:val="BodyText"/>
      </w:pPr>
      <w:r>
        <w:t xml:space="preserve">- Cao hứng, tôi cũng rất cao hứng đi tới nhà Eze Kenner tiên sinh làm khách, không biết hiện giờ Eze Kenner tiên sinh có thời gian hay không?</w:t>
      </w:r>
    </w:p>
    <w:p>
      <w:pPr>
        <w:pStyle w:val="BodyText"/>
      </w:pPr>
      <w:r>
        <w:t xml:space="preserve">Trang Duệ đã từng nhìn thấy bảng danh mục vật phẩm của Eze Kenner, cảm xúc đã sớm bành trướng, dù là bình Thanh Hoa Quỷ Cốc Tư Hạ Sơn, hay là đồ sứ Diêu Biến Oản của Nam Tống, đều là những thứ cực kỳ hiếm thấy, cho dù lần này không thể đổi đến tay, cũng phải tự mình vuốt vuột một phen, đây chính là mơ ước thiết tha của Trang Duệ.</w:t>
      </w:r>
    </w:p>
    <w:p>
      <w:pPr>
        <w:pStyle w:val="BodyText"/>
      </w:pPr>
      <w:r>
        <w:t xml:space="preserve">- Đi thôi, vì chào mừng ngài và vị phu nhân xinh đẹp này, tôi chuẩn bị một buổi tiệc vào đêm nay, Trang thân ái, ngài thấy thế nào?</w:t>
      </w:r>
    </w:p>
    <w:p>
      <w:pPr>
        <w:pStyle w:val="BodyText"/>
      </w:pPr>
      <w:r>
        <w:t xml:space="preserve">Eze Kenner suy nghĩ một lúc, quyết định dùng nghi lễ long trọng nhất đã tiếp đãi Trang Duệ, trong xã hội thượng lưu ở Anh quốc, nếu người đó tổ chưc một buổi riệc rượu, đó là biểu hiện tôn trọng nhất.</w:t>
      </w:r>
    </w:p>
    <w:p>
      <w:pPr>
        <w:pStyle w:val="BodyText"/>
      </w:pPr>
      <w:r>
        <w:t xml:space="preserve">Đương nhiên, Eze Kenner không phải xem Trang Duệ là bạn thân, mà là tôn trọng tác phẩm ngưu bức của Trang Duệ nắm giữ.</w:t>
      </w:r>
    </w:p>
    <w:p>
      <w:pPr>
        <w:pStyle w:val="BodyText"/>
      </w:pPr>
      <w:r>
        <w:t xml:space="preserve">- Tiệc tối?</w:t>
      </w:r>
    </w:p>
    <w:p>
      <w:pPr>
        <w:pStyle w:val="BodyText"/>
      </w:pPr>
      <w:r>
        <w:t xml:space="preserve">Trang Duệ nghe xong lời này, đầu của hắn lớn lên, hắn sợ nhất tham gia những buổi tiệc của nhân sĩ thượng lưu.</w:t>
      </w:r>
    </w:p>
    <w:p>
      <w:pPr>
        <w:pStyle w:val="BodyText"/>
      </w:pPr>
      <w:r>
        <w:t xml:space="preserve">Thời điểm ở trong nước, bởi vì Âu Dương Chấn Sơn, việc xã giao của Âu Dương Quân cũng có cải biến, nửa năm nay, không ít người gọi hắn là công tử kinh thành, nhưng đều bị Trang Duệ cự tuyệt, đi tới nước ngoài, Trang Duệ càng không muốn có loại danh tiếng này.</w:t>
      </w:r>
    </w:p>
    <w:p>
      <w:pPr>
        <w:pStyle w:val="BodyText"/>
      </w:pPr>
      <w:r>
        <w:t xml:space="preserve">Trang Duệ liếc nhìn Tần Huyên Băng, thấy nàng cũng khẽ lắc đầu, vì vậy nhìn về phía Eze Kenner, nói ra:</w:t>
      </w:r>
    </w:p>
    <w:p>
      <w:pPr>
        <w:pStyle w:val="BodyText"/>
      </w:pPr>
      <w:r>
        <w:t xml:space="preserve">- Eze Kenner tiên sinh, đối với thành ý của ngài, tôi vạn phần cảm ơn, nhưng ngài cũng biết, tôi là một người sưu tập, đối với tôi mà nói, ngài mang đến cho tôi xem một kiện tác phẩm nghệ thuật, đó mới là sung sướng lớn nhất của tôi.</w:t>
      </w:r>
    </w:p>
    <w:p>
      <w:pPr>
        <w:pStyle w:val="BodyText"/>
      </w:pPr>
      <w:r>
        <w:t xml:space="preserve">Dù không có trực tiếp cự tuyệt, nhưng trong lời nói của Trang Duệ đã biểu đạt rõ ràng, bạn thân ta chỉ cảm thấy hứng thú với các món đồ cổ, về phần chuyện khác, không có cũng được.</w:t>
      </w:r>
    </w:p>
    <w:p>
      <w:pPr>
        <w:pStyle w:val="BodyText"/>
      </w:pPr>
      <w:r>
        <w:t xml:space="preserve">- Nếu giữa trưa ngày hôm nay tiên sinh có thời gian thì cứ đến tòa thành của tôi làm khách, tôi còn một chai rượu đỏ năm 1870, cam đoan ngài sẽ thỏa mãn.</w:t>
      </w:r>
    </w:p>
    <w:p>
      <w:pPr>
        <w:pStyle w:val="BodyText"/>
      </w:pPr>
      <w:r>
        <w:t xml:space="preserve">Eze Kenner rất có nghiên cứu với văn hóa Trung Quốc, hắn có thể phân biệt được lời nói của Trang Duệ là chân tâm thật ý hay không, mà không phải là những lời khách sáo, hắn cũng rất muốn Trang Duệ có thể chọn trúng vài món đồ mà mình sưu tập, có thể trao đổi vài tấm phác họa của Picasso vào tay.</w:t>
      </w:r>
    </w:p>
    <w:p>
      <w:pPr>
        <w:pStyle w:val="BodyText"/>
      </w:pPr>
      <w:r>
        <w:t xml:space="preserve">Tuy Eze Kenner là một người chuyên sưu tập đồ cổ Trung Quốc, nhưng đối với tác phẩm nghệ thuật của phương tây, hắn cũng rất chú ý, bởi vì tác phẩm đỉnh cao nghệ thuật của phương tây, có giá trị vượt xa đồ cổ của phương đông, trong các cuộc đấu giá quốc tế, điều này đã được kiểm chứng qua.</w:t>
      </w:r>
    </w:p>
    <w:p>
      <w:pPr>
        <w:pStyle w:val="BodyText"/>
      </w:pPr>
      <w:r>
        <w:t xml:space="preserve">Với tư cách là một thương nhân đồ cổ, nhất định Eze Kenner sẽ không bỏ qua, muốn nhân cơ hội lần này lấy được vài tấm phác họa của Picasso từ tay Trang Duệ, bởi vì nếu đổi được tác phẩm của Picasso từ tay của người Châu Âu, Eze Kenner muốn dùng đồ cổ Trung Quốc để đổi lấy, đây tuyệt đối là một chuyện đi vào đầm rồng hang hổ.</w:t>
      </w:r>
    </w:p>
    <w:p>
      <w:pPr>
        <w:pStyle w:val="BodyText"/>
      </w:pPr>
      <w:r>
        <w:t xml:space="preserve">Bằng không, đừng nói là rượu đỏ năm 1870, chỉ là rượu năm 2005, chỉ sợ Eze Kenner cũng không có lấy ra.</w:t>
      </w:r>
    </w:p>
    <w:p>
      <w:pPr>
        <w:pStyle w:val="BodyText"/>
      </w:pPr>
      <w:r>
        <w:t xml:space="preserve">- Đương nhiên, tôi rất cao hứng khi được ngài mời!</w:t>
      </w:r>
    </w:p>
    <w:p>
      <w:pPr>
        <w:pStyle w:val="BodyText"/>
      </w:pPr>
      <w:r>
        <w:t xml:space="preserve">Trang Duệ gật đầu đồng ý, nhưng khi nói chuyện với thân sĩ phương tây như Eze Kenner, hắn không có thói quen.</w:t>
      </w:r>
    </w:p>
    <w:p>
      <w:pPr>
        <w:pStyle w:val="BodyText"/>
      </w:pPr>
      <w:r>
        <w:t xml:space="preserve">- A! Quá tốt, Trang tiên sinh, tôi phải đi an bài một chút, thời điểm giữa trưa, sẽ có xe tới tiếp hai vị đi.</w:t>
      </w:r>
    </w:p>
    <w:p>
      <w:pPr>
        <w:pStyle w:val="BodyText"/>
      </w:pPr>
      <w:r>
        <w:t xml:space="preserve">Eze Kenner nhìn thấy Trang Duệ đáp ứng, trên mặt lộ ra thần sắc cao hứng, sau khi ước định thời gian với Trang Duệ, hắn liền rời khỏi sảnh triển lãm, chắc là đi an bài tiệc rượu vào buổi trưa.</w:t>
      </w:r>
    </w:p>
    <w:p>
      <w:pPr>
        <w:pStyle w:val="BodyText"/>
      </w:pPr>
      <w:r>
        <w:t xml:space="preserve">- Tôi muốn gan ngỗng tươi nhất, a, còn có trứng cá muối, đều muốn tốt nhất, lập tức cho người mang tới tòa thành của tôi đi, phải nhanh, nhất định phải làm tốt trước giữa trưa.</w:t>
      </w:r>
    </w:p>
    <w:p>
      <w:pPr>
        <w:pStyle w:val="BodyText"/>
      </w:pPr>
      <w:r>
        <w:t xml:space="preserve">Đi ra khỏi hội chợ, Eze Kenner đã lấy điện thoại ra và điện đi, nếu như lời này Trang Duệ nghe thấy, nhất định sẽ lên án mạnh mẽ những những người nào nói người nước ngoài không hiếu khách a?</w:t>
      </w:r>
    </w:p>
    <w:p>
      <w:pPr>
        <w:pStyle w:val="BodyText"/>
      </w:pPr>
      <w:r>
        <w:t xml:space="preserve">Ở nước ngoài, đi vào nhà người khác làm khách, bao giờ cũng phải có lễ vật, đương nhiên, lễ vật quý trọng hay không cũng không trọng yếu, chủ yếu là tâm ý, Trang Duệ trở lại phòng tìm cả buổi, đều không tìm được vật gì phù hợp.</w:t>
      </w:r>
    </w:p>
    <w:p>
      <w:pPr>
        <w:pStyle w:val="BodyText"/>
      </w:pPr>
      <w:r>
        <w:t xml:space="preserve">Cuối cùng Trang Duệ chạy như bay vào trong phòng của mấy người kia, cầm lấy một bình rượu nho đỏ mua được ở Paris, tuy nhiên không phải năm 1870, mà là năm 1995, Eze Kenner không phải rất hiểu người Trung Quốc sao? Khẳng định sẽ hiểu được đạo lý: ngàn dặm đưa lông ngỗng, lễ nhẹ tình nặng a.</w:t>
      </w:r>
    </w:p>
    <w:p>
      <w:pPr>
        <w:pStyle w:val="BodyText"/>
      </w:pPr>
      <w:r>
        <w:t xml:space="preserve">Thời điểm giữa trưa, Trang Duệ nhận được điện thoại của Eze Kenner, hắn đã phái xe tới trước cửa khách sạn để chờ, Trang Duệ mang theo Bành Phi và Tần Huyên Băng, cộng thên Bạch sư, đi vào cửa quán rượu.</w:t>
      </w:r>
    </w:p>
    <w:p>
      <w:pPr>
        <w:pStyle w:val="BodyText"/>
      </w:pPr>
      <w:r>
        <w:t xml:space="preserve">Lần này đi ra nước ngoài, đã làm Bạch sư nhịn hỏng rồi a, còn không thoải mái bằng ở trong một căn nhà cấp bốn ở Bắc Kinh, Trang Duệ cũng làm theo lời của Eze Kenner, nhà của hắn là tòa thành, lúc này mới nghĩ đến việc mang theo Bạch sư ra ngoài.</w:t>
      </w:r>
    </w:p>
    <w:p>
      <w:pPr>
        <w:pStyle w:val="BodyText"/>
      </w:pPr>
      <w:r>
        <w:t xml:space="preserve">(Đính chính: mấy chương trước khi tác giả miêu tả về Bạch Sư giống như con sư tử nhưng đọc đoạn sau mới chắc chắc nó là con chó ngao Tây Tạng ^.^, nên giờ em đính chính lại mong các bác thông cảm)</w:t>
      </w:r>
    </w:p>
    <w:p>
      <w:pPr>
        <w:pStyle w:val="Compact"/>
      </w:pPr>
      <w:r>
        <w:br w:type="textWrapping"/>
      </w:r>
      <w:r>
        <w:br w:type="textWrapping"/>
      </w:r>
    </w:p>
    <w:p>
      <w:pPr>
        <w:pStyle w:val="Heading2"/>
      </w:pPr>
      <w:bookmarkStart w:id="708" w:name="chương-686-tòa-thành.-2"/>
      <w:bookmarkEnd w:id="708"/>
      <w:r>
        <w:t xml:space="preserve">686. Chương 686 : Tòa Thành. (2)</w:t>
      </w:r>
    </w:p>
    <w:p>
      <w:pPr>
        <w:pStyle w:val="Compact"/>
      </w:pPr>
      <w:r>
        <w:br w:type="textWrapping"/>
      </w:r>
      <w:r>
        <w:br w:type="textWrapping"/>
      </w:r>
    </w:p>
    <w:p>
      <w:pPr>
        <w:pStyle w:val="BodyText"/>
      </w:pPr>
      <w:r>
        <w:t xml:space="preserve">Chương 686: Tòa thành. (2)</w:t>
      </w:r>
    </w:p>
    <w:p>
      <w:pPr>
        <w:pStyle w:val="BodyText"/>
      </w:pPr>
      <w:r>
        <w:t xml:space="preserve">Nguồn: Vipvanda</w:t>
      </w:r>
    </w:p>
    <w:p>
      <w:pPr>
        <w:pStyle w:val="BodyText"/>
      </w:pPr>
      <w:r>
        <w:t xml:space="preserve">(¯`'•.¸(¯`'•.¸† Nhóm dịch Dungnhi †¸.•'´¯)¸.•'´¯)</w:t>
      </w:r>
    </w:p>
    <w:p>
      <w:pPr>
        <w:pStyle w:val="BodyText"/>
      </w:pPr>
      <w:r>
        <w:t xml:space="preserve">Sưu tầm:</w:t>
      </w:r>
    </w:p>
    <w:p>
      <w:pPr>
        <w:pStyle w:val="BodyText"/>
      </w:pPr>
      <w:r>
        <w:t xml:space="preserve">- Trang tiên sinh, tôi là quản gia của Eze Kenner tiên sinh, lúc này tới tiếp ngài, xin mời các vị lên xe.</w:t>
      </w:r>
    </w:p>
    <w:p>
      <w:pPr>
        <w:pStyle w:val="BodyText"/>
      </w:pPr>
      <w:r>
        <w:t xml:space="preserve">Eze Kenner phái tới là một cỗ xe Rolls-Royce, thân xe dài chừng tám chín mét, ở cửa xe có một người da trắng, sau khi nhìn thấy Trang Duệ, kéo mở cửa xe, đối với sự xuất hiện của Bạch sư, biểu hiện của trung niên nhân này rất bình thản, cũng không có ý sợ hãi.</w:t>
      </w:r>
    </w:p>
    <w:p>
      <w:pPr>
        <w:pStyle w:val="BodyText"/>
      </w:pPr>
      <w:r>
        <w:t xml:space="preserve">Trang Duệ thường xuyên nghe được tên tuổi của Rolls-Royce, nhưng đây là lần đầu tiên ngồi lên, trong xe phi thường rộng rãi, ba người cộng thêm Bạch sư đi vào, cũng không có chen chút, hơn nữa hai bên hàng ghế sô pha, còn có một tủ rượu và các đồ vật.</w:t>
      </w:r>
    </w:p>
    <w:p>
      <w:pPr>
        <w:pStyle w:val="BodyText"/>
      </w:pPr>
      <w:r>
        <w:t xml:space="preserve">Vị quản gia người da trắng ngồi vào vị trí kế bên tài xế, xe chạy nhanh ra khỏi khách sạn, chạy ra phương hướng ngoại ô Luân Đôn, con đường này cũng không gần, xe chạy chừng bốn mươi phút, đến sông chỗ hạ du của sông Thames.</w:t>
      </w:r>
    </w:p>
    <w:p>
      <w:pPr>
        <w:pStyle w:val="BodyText"/>
      </w:pPr>
      <w:r>
        <w:t xml:space="preserve">- Trang tiên sinh, phía trước là tòa thành của Eze Kenner, chào mừng ngài đến làm khách.</w:t>
      </w:r>
    </w:p>
    <w:p>
      <w:pPr>
        <w:pStyle w:val="BodyText"/>
      </w:pPr>
      <w:r>
        <w:t xml:space="preserve">Phía trước ô tô, Trang Duệ có thể nhìn thấy, một tòa thành cổ xưa khí thế hùng vĩ, mà so sánh với những căn biệt thự trước đây mà Trang Duệ nhìn thấy, cái gì trang viên, đều nhỏ bé không đáng kể.</w:t>
      </w:r>
    </w:p>
    <w:p>
      <w:pPr>
        <w:pStyle w:val="BodyText"/>
      </w:pPr>
      <w:r>
        <w:t xml:space="preserve">Trang Duệ biết rõ, ở Anh quốc, tòa thành không nơi nào không có, tuy số lượng không nhiều như giáo đường, nhưng lịch sử rất xa xưa, cảnh quan rất ưu mỹ, nội hàm rất phong phú, nhưng không thể sánh bằng giáo đường.</w:t>
      </w:r>
    </w:p>
    <w:p>
      <w:pPr>
        <w:pStyle w:val="BodyText"/>
      </w:pPr>
      <w:r>
        <w:t xml:space="preserve">Có thể nói như vậy các tòa thành chính là kỳ quan ở Anh quốc, England và Scotland liên tục chinh chiến mấy năm, có quan hệ chiến lược với các quốc gia Châu Âu, cộng với lịch sử của chế độ quân chủ, cho nên ở trên nước Anh có rất nhiều tòa thánh lớn nhỏ nhiều vô số kể.</w:t>
      </w:r>
    </w:p>
    <w:p>
      <w:pPr>
        <w:pStyle w:val="BodyText"/>
      </w:pPr>
      <w:r>
        <w:t xml:space="preserve">Kiến tạo nên tòa thành, xuất phát từ hai mục đích cơ bản, một là trụ sở chủ nhân, kể cả phòng ngủ, phòng khách, nhà hàng, sảnh yến hội sảnh và nơi sinh hoạt, vương công quý tộc cũng cần một nơi trang trí xa hoa hoa lệ thoải mái, hơn nữa còn phải có phong cảnh ưu mỹ.</w:t>
      </w:r>
    </w:p>
    <w:p>
      <w:pPr>
        <w:pStyle w:val="BodyText"/>
      </w:pPr>
      <w:r>
        <w:t xml:space="preserve">Mà tác dụng còn lại chính là phòng ngự, đã là một thành trì phải tự cấp tự túc và chống cự ngoại xâm, cho nên nhiều tòa thành đều thành lập ở những nơi chiến lược hiểm yếu, lợi dụng tường thành và nơi hiểm yếu để phòng thủ.</w:t>
      </w:r>
    </w:p>
    <w:p>
      <w:pPr>
        <w:pStyle w:val="BodyText"/>
      </w:pPr>
      <w:r>
        <w:t xml:space="preserve">Nhưng khi khi tiến vào thế kỷ hai mươi, các tòa thành ở nước Anh, phần lớn đều bị hoàng gia nước Anh thu hồi, do một hội ngân sách tiến hành quản lý, bảo hộ, bảo hành sửa chữa và giới thiệu cho công chúng.</w:t>
      </w:r>
    </w:p>
    <w:p>
      <w:pPr>
        <w:pStyle w:val="BodyText"/>
      </w:pPr>
      <w:r>
        <w:t xml:space="preserve">Nhưng cũng có một số tòa thành, là tài sản tư nhân, phần lớn đều là di sản của những người hậu duệ thừa kế tước vị, nhưng cũng vui vẻ biến tòa thành thành nơi công chúng tham quan, cũng là một biện pháp gom góp tài chính rất tốt, cũng có thể hướng du khách các nơi trên thế giới triển lãm các loại cổ vật phong phú mà mình cất giữ.</w:t>
      </w:r>
    </w:p>
    <w:p>
      <w:pPr>
        <w:pStyle w:val="BodyText"/>
      </w:pPr>
      <w:r>
        <w:t xml:space="preserve">Nhưng đó chỉ có các siêu cấp cự phú, mới có thể ở trong những tòa lâu đài lịch sử này. Hàng năm phải tốn hao món tiền khổng lồ để tu sửa, rất hiển nhiên, Eze Kenner cũng là một thành viên trong số đó.</w:t>
      </w:r>
    </w:p>
    <w:p>
      <w:pPr>
        <w:pStyle w:val="BodyText"/>
      </w:pPr>
      <w:r>
        <w:t xml:space="preserve">Từ những lời trong sách vở, không bằng dùng mắt thấy, hoàn toàn không giống nhau, từ xa xa nhìn thấy tòa thành tư nhân của Eze Kenner, vẫn làm nội tâm của Trang Duệ rung động không thôi.</w:t>
      </w:r>
    </w:p>
    <w:p>
      <w:pPr>
        <w:pStyle w:val="BodyText"/>
      </w:pPr>
      <w:r>
        <w:t xml:space="preserve">Có một con đường chuyên đi thông vào tòa thành, dựa theo lời của quản gia, bắt đầu tiến vào con đường này, tất cả mọi thứ đều thuộc lãnh địa tư nhân của Eze Kenner, sau khi xe đi thông qua vài cửa sắt, trực tiếp dừng lại ở một khu đất trống lớn trước tòa thành.</w:t>
      </w:r>
    </w:p>
    <w:p>
      <w:pPr>
        <w:pStyle w:val="BodyText"/>
      </w:pPr>
      <w:r>
        <w:t xml:space="preserve">Thời điểm đi qua vài cánh cửa sắt, Trang Duệ nhìn thấy quản gia và người lái xe, cũng không có sợ hãi Bạch sư, bởi vì ở chỗ vài cánh cửa sắt, đều có không ít chó lớn và mãnh thú, đúng vậy, chính là mãnh thú!</w:t>
      </w:r>
    </w:p>
    <w:p>
      <w:pPr>
        <w:pStyle w:val="BodyText"/>
      </w:pPr>
      <w:r>
        <w:t xml:space="preserve">Cuối cùng thì ô tô cũng đi qua cửa sắt cuối cùng, có một con báo săn màu đen, thời điểm ô tô đi thông qua, thì con báo săn này cảm thấy uy hiếp, thân thể run lên một cái, mà Bạch sư trên xe, bộ lồng bờm cũng xù lên, trong cổ phát ra tiếng gầm thét.</w:t>
      </w:r>
    </w:p>
    <w:p>
      <w:pPr>
        <w:pStyle w:val="BodyText"/>
      </w:pPr>
      <w:r>
        <w:t xml:space="preserve">Chó ngao Tây Tạng là đấu sĩ núi tuyết, mà Bạch sư chính là vua của muôn thú, sau khi được Trang Duệ trấn an, cũng đã khiến cho Bạch sư an tĩnh lại.</w:t>
      </w:r>
    </w:p>
    <w:p>
      <w:pPr>
        <w:pStyle w:val="BodyText"/>
      </w:pPr>
      <w:r>
        <w:t xml:space="preserve">Tuy từ lúc sinh ra tới giờ nó chưa từng trải qua chém giết nơi hoang dã, nhưng Trang Duệ không chút nghi ngờ, nếu những con chó săn kia dám chống lại Bạch sư, nó chắc chắn sẽ không lùi bước, bởi vì nó có kiêu ngạo của vương giả, cho nên Bạch sư cũng không e ngại đối mặt với địch thủ cường đại.</w:t>
      </w:r>
    </w:p>
    <w:p>
      <w:pPr>
        <w:pStyle w:val="BodyText"/>
      </w:pPr>
      <w:r>
        <w:t xml:space="preserve">Nhưng đương nhiên, Trang Duệ sẽ không cho Bạch sư đi chém giết với dã thú, tuy điều này càng làm cho Bạch sư thêm dũng mãnh, nhưng thử hỏi, ngài có thể để bạn của ngài thông qua hình thức này, để bày tỏ sự cường hãn của mình không?</w:t>
      </w:r>
    </w:p>
    <w:p>
      <w:pPr>
        <w:pStyle w:val="BodyText"/>
      </w:pPr>
      <w:r>
        <w:t xml:space="preserve">Tòa thành của Eze Kenner thập phần yên tĩnh và xinh đẹp, Luân Đôn vào tháng tư có hoa nở rất đẹp, mà ở các tòa thành, đều có hoa cỏ mọc thành đệm, hoa tươi nở khắp nơi trên đất.</w:t>
      </w:r>
    </w:p>
    <w:p>
      <w:pPr>
        <w:pStyle w:val="BodyText"/>
      </w:pPr>
      <w:r>
        <w:t xml:space="preserve">Sau khi xe tiến gần cửa lớn của tòa thành, khi còn cách trăm mét, thì nhìn thấy một biển hoa giống như mê cung, sau khi chiếc Rolls-Royce tiến tới, mà khi chiếc xe đi qua mê cung bằng hoa này, tầm mắt khoáng đạt, giống như những đóa hoa này đang cúi chào khách đến thăm tòa thành.</w:t>
      </w:r>
    </w:p>
    <w:p>
      <w:pPr>
        <w:pStyle w:val="BodyText"/>
      </w:pPr>
      <w:r>
        <w:t xml:space="preserve">Khi khoảng cách càng gần, tất cả chi tiết, tỉ mĩ, đường cong, tài liệu đã làm cho thị giác của người ta thật phong phú, làm cho Trang Duệ cũng phải tán thưởng kết cấu kỳ dị của tòa thành này, mà muốn có điều này thì tòa thành phải trải qua rất nhiều tuế nguyệt mới có thể tạo thành.</w:t>
      </w:r>
    </w:p>
    <w:p>
      <w:pPr>
        <w:pStyle w:val="BodyText"/>
      </w:pPr>
      <w:r>
        <w:t xml:space="preserve">Lưng tòa thành tựa vào dòng sông Thames, mặt trước là đại hoa viên, cây xanh, hoa tươi, điêu khắc và hồ nước yên tĩnh, làm cho thị giác của người ta rất hưởng thụ.</w:t>
      </w:r>
    </w:p>
    <w:p>
      <w:pPr>
        <w:pStyle w:val="BodyText"/>
      </w:pPr>
      <w:r>
        <w:t xml:space="preserve">So sánh với tòa thành của Eze Kenner, Trang Duệ cảm thấy gian nhà cấp bốn của mình, lộ ra vẻ khó nhìn, nếu Bạch sư sống ở nơi này, nhất định sẽ cảm thấy tự do, nhưng mà tòa thành này, hiện tại hắn không có thể khả năng mua nổi.</w:t>
      </w:r>
    </w:p>
    <w:p>
      <w:pPr>
        <w:pStyle w:val="BodyText"/>
      </w:pPr>
      <w:r>
        <w:t xml:space="preserve">- Trang thân ái, thật cao hứng khi thấy ngài tới làm khách của tôi, thế nào, tòa thành của tôi không tệ lắm phải không? Nó đã có lịch sử gần một ngàn năm rồi đấy!</w:t>
      </w:r>
    </w:p>
    <w:p>
      <w:pPr>
        <w:pStyle w:val="BodyText"/>
      </w:pPr>
      <w:r>
        <w:t xml:space="preserve">Làm chủ nhân, Eze Kenner đã sớm đứng ở cửa, mà phía sau hắn, có mười mấy người hầu đứng chờ, nhìn thấy bọn người Trang Duệ, tay phải đều đặt lên ngực, sau đó khom người, làm lễ thân sĩ của nước Anh.</w:t>
      </w:r>
    </w:p>
    <w:p>
      <w:pPr>
        <w:pStyle w:val="BodyText"/>
      </w:pPr>
      <w:r>
        <w:t xml:space="preserve">Mà Eze Kenner để bày tỏ sự thân mật với Trang Duệ, đã tiến lên ôm Trang Duệ một cái, nhưng cử động này của hắn làm cho Bạch sư hiểu là không hữu hảo, nếu không phải tay của Bành Phi lanh lẹ tóm cổ nó lại, chỉ sợ Eze Kenner đã bị Bạch sư đề ngã xuống đất.</w:t>
      </w:r>
    </w:p>
    <w:p>
      <w:pPr>
        <w:pStyle w:val="BodyText"/>
      </w:pPr>
      <w:r>
        <w:t xml:space="preserve">- Phi thường cảm tạ lời mời của ngài, tòa thành của ngài là kiến trúc tốt nhất mà tôi từng thấy, nói trung thực, tôi rất muốn xem thử nơi này, trải nghiệm cảm giác của nó.</w:t>
      </w:r>
    </w:p>
    <w:p>
      <w:pPr>
        <w:pStyle w:val="Compact"/>
      </w:pPr>
      <w:r>
        <w:br w:type="textWrapping"/>
      </w:r>
      <w:r>
        <w:br w:type="textWrapping"/>
      </w:r>
    </w:p>
    <w:p>
      <w:pPr>
        <w:pStyle w:val="Heading2"/>
      </w:pPr>
      <w:bookmarkStart w:id="709" w:name="chương-687-tòa-thành.-3"/>
      <w:bookmarkEnd w:id="709"/>
      <w:r>
        <w:t xml:space="preserve">687. Chương 687 : Tòa Thành. (3)</w:t>
      </w:r>
    </w:p>
    <w:p>
      <w:pPr>
        <w:pStyle w:val="Compact"/>
      </w:pPr>
      <w:r>
        <w:br w:type="textWrapping"/>
      </w:r>
      <w:r>
        <w:br w:type="textWrapping"/>
      </w:r>
    </w:p>
    <w:p>
      <w:pPr>
        <w:pStyle w:val="BodyText"/>
      </w:pPr>
      <w:r>
        <w:t xml:space="preserve">Chương 687: Tòa thành. (3)</w:t>
      </w:r>
    </w:p>
    <w:p>
      <w:pPr>
        <w:pStyle w:val="BodyText"/>
      </w:pPr>
      <w:r>
        <w:t xml:space="preserve">Nguồn: Vipvanda</w:t>
      </w:r>
    </w:p>
    <w:p>
      <w:pPr>
        <w:pStyle w:val="BodyText"/>
      </w:pPr>
      <w:r>
        <w:t xml:space="preserve">(¯`'•.¸(¯`'•.¸† Nhóm dịch Dungnhi †¸.•'´¯)¸.•'´¯)</w:t>
      </w:r>
    </w:p>
    <w:p>
      <w:pPr>
        <w:pStyle w:val="BodyText"/>
      </w:pPr>
      <w:r>
        <w:t xml:space="preserve">Sưu tầm: xem tại</w:t>
      </w:r>
    </w:p>
    <w:p>
      <w:pPr>
        <w:pStyle w:val="BodyText"/>
      </w:pPr>
      <w:r>
        <w:t xml:space="preserve">Trang Duệ cầm lễ vật trong tay giao cho người hầu, trong miệng càng thêm tán thưởng tòa thành của Eze Kenner, lời này hắn nói thật, tòa thành ở nước Anh cũng giống như hoàng cung của Trung Quốc, làm cho người ta cảm thấy rất xa lạ.</w:t>
      </w:r>
    </w:p>
    <w:p>
      <w:pPr>
        <w:pStyle w:val="BodyText"/>
      </w:pPr>
      <w:r>
        <w:t xml:space="preserve">Nếu hỏi kiến trúc nổi tiếng nhất ở nước Anh là gì, rất nhiều người sẽ nói là cung điện Buckingham, nhưng nếu nói đến văn hóa, chính là văn hóa ma cà rồng của nước Anh, mà văn hoa ma cà rồng, khởi nguyên sớm nhất chính là ở trong các tòa thành cũ kỹ.</w:t>
      </w:r>
    </w:p>
    <w:p>
      <w:pPr>
        <w:pStyle w:val="BodyText"/>
      </w:pPr>
      <w:r>
        <w:t xml:space="preserve">Ở Châu Âu, nhất là nước Anh, từ khi bắt đầu có lịch sử, truyền thuyết về ma cà rồng đã lan tràn, ngàn vạn người tin tưởng truyền thuyết này, hơn nữa lúc ở trong bóng tối vẫn còn run sợ truyền thuyết này.</w:t>
      </w:r>
    </w:p>
    <w:p>
      <w:pPr>
        <w:pStyle w:val="BodyText"/>
      </w:pPr>
      <w:r>
        <w:t xml:space="preserve">Trong truyền thuyết ma cà rồng là một chủng tộc thần bí và cổ xưa, bọn họ không có tim đập và mạch đập, không có hô hấp cũng không có nhiệt độ cơ thể. Nhưng lại có tư tưởng, có suy nghĩ, biết nối chuyện với nhau, cũng biết đi đi lại lại bốn phía, hơn nữa còn vĩnh viễn không già, là một đám sinh vật ưa thích đi lại trong bóng đêm.</w:t>
      </w:r>
    </w:p>
    <w:p>
      <w:pPr>
        <w:pStyle w:val="BodyText"/>
      </w:pPr>
      <w:r>
        <w:t xml:space="preserve">Đến nay vẫn có rất nhiều người tin tưởng, có một ít tòa thành ở nước Anh, đều có một đám công tước ma cà rồng sinh sống, mà tòa thành đó, không chỉ có được biểu tượng của sự giàu có, đồng thời cũng đại biểu cho thần bí, giống như chùa miếu ở Trung Quốc, có rất nhiều ý nghĩa không đồng nhất.</w:t>
      </w:r>
    </w:p>
    <w:p>
      <w:pPr>
        <w:pStyle w:val="BodyText"/>
      </w:pPr>
      <w:r>
        <w:t xml:space="preserve">Có rất nhiều người khắp nơi trên thế giới đi tìm ma cà rồng, đều cố ý đi tìm kiếm trong các tòa thành cải biến thành khách sạn, đi cảm thụ loại văn hóa ma cà rồng này.</w:t>
      </w:r>
    </w:p>
    <w:p>
      <w:pPr>
        <w:pStyle w:val="BodyText"/>
      </w:pPr>
      <w:r>
        <w:t xml:space="preserve">Dù Trang Duệ không có yêu thích, nhưng hắn là người chơi đồ cổ, đối với một chuyện xưa, đều có cảm giác yêu thích, đương nhiên, loại này yêu thích này là nhằm vào bản thân lâu đài cổ, về phần ma cà rồng, không cần quan tâm.</w:t>
      </w:r>
    </w:p>
    <w:p>
      <w:pPr>
        <w:pStyle w:val="BodyText"/>
      </w:pPr>
      <w:r>
        <w:t xml:space="preserve">- A! Trang thân ái, nếu buổi tối ngài tới đây, tôi cam đoan, nhất định sẽ thoải mái hơn cả khách sạn.</w:t>
      </w:r>
    </w:p>
    <w:p>
      <w:pPr>
        <w:pStyle w:val="BodyText"/>
      </w:pPr>
      <w:r>
        <w:t xml:space="preserve">Sau khi Eze Kenner nghe Trang Duệ nói như thế, liền vui vẻ ra mặt, không một chủ nhà nào lại không thích khách nhân của mình khen căn nhà của mình, huống chi đây còn là một tòa cổ thành nhiều năm lịch sử, nếu như cả chức năng chiêu đãi khách nhân mà nó còn không đạt được, thì sự tồn tại của nó quá lãng phí.</w:t>
      </w:r>
    </w:p>
    <w:p>
      <w:pPr>
        <w:pStyle w:val="BodyText"/>
      </w:pPr>
      <w:r>
        <w:t xml:space="preserve">Sau khi được đám người hầu nghênh đón, Trang Duệ và Tần Huyên Băng đã đi ở phía trước, tiến vào trong tòa cổ thành, cửa lớn của tòa thành đã được mở ra.</w:t>
      </w:r>
    </w:p>
    <w:p>
      <w:pPr>
        <w:pStyle w:val="BodyText"/>
      </w:pPr>
      <w:r>
        <w:t xml:space="preserve">Đi vào tòa thành, đã nhìn thấy ở trước mặt có bày yến hội giữa đại sảnh rộng rãi, chùm đèn treo trên đầu rất tinh xảo, trên đó trang trí ba mươi chín ngọn nến, phong cách cổ xưa trang nhã, những cái ghế dựa được làm từ gỗ hạnh đào, mà bàn ăn và ghế dựa đều dựa theo phong cách Venicevà Victoria, cho thấy chủ nhân của nơi này rất xa hoa.</w:t>
      </w:r>
    </w:p>
    <w:p>
      <w:pPr>
        <w:pStyle w:val="BodyText"/>
      </w:pPr>
      <w:r>
        <w:t xml:space="preserve">Trên vách tường của tòa thành, treo rất nhiều bức tranh mang phong cách Châu Âu, phần lớn đều là ảnh chân dung nhân vật, trong đó có một nam nhân đội vũ vểnh lên và chòm râu quai nón, còn có một ít ảnh của các nữ nhân mặc lễ phục.</w:t>
      </w:r>
    </w:p>
    <w:p>
      <w:pPr>
        <w:pStyle w:val="BodyText"/>
      </w:pPr>
      <w:r>
        <w:t xml:space="preserve">- Tổ tiên của Eze Kenner, không phải là hải tặc chứ?</w:t>
      </w:r>
    </w:p>
    <w:p>
      <w:pPr>
        <w:pStyle w:val="BodyText"/>
      </w:pPr>
      <w:r>
        <w:t xml:space="preserve">Trong lòng Trang Duệ âm thầm phỏng đoán, bởi vì sau khi tiến vào đến nơi này, Trang Duệ có cảm giác như bản thân của mình đang trở về thời Trung Cổ.</w:t>
      </w:r>
    </w:p>
    <w:p>
      <w:pPr>
        <w:pStyle w:val="BodyText"/>
      </w:pPr>
      <w:r>
        <w:t xml:space="preserve">Một bồi bàn đi tới trước mặt Eze Kenner, thấp giọng nói ra:</w:t>
      </w:r>
    </w:p>
    <w:p>
      <w:pPr>
        <w:pStyle w:val="BodyText"/>
      </w:pPr>
      <w:r>
        <w:t xml:space="preserve">- Tiên sinh, đã chuẩn bị tốt!</w:t>
      </w:r>
    </w:p>
    <w:p>
      <w:pPr>
        <w:pStyle w:val="BodyText"/>
      </w:pPr>
      <w:r>
        <w:t xml:space="preserve">- Trang thân ái, chúng ta có thể cùng ăn với nhau được chứ?</w:t>
      </w:r>
    </w:p>
    <w:p>
      <w:pPr>
        <w:pStyle w:val="BodyText"/>
      </w:pPr>
      <w:r>
        <w:t xml:space="preserve">Eze Kenner làm ra thủ thế mời Trang Duệ và Tần Huyên Băng, Bành Phi thì được quản gia cho lưu lại, mang theo Bạch sư đi tới một nơi khách để ăn cơm, đương nhiên, thức ăn cũng rất phong phú.</w:t>
      </w:r>
    </w:p>
    <w:p>
      <w:pPr>
        <w:pStyle w:val="BodyText"/>
      </w:pPr>
      <w:r>
        <w:t xml:space="preserve">Nhà hàng nằm bên cạnh sảnh yến hội, sau khi Trang Duệ ngồi xuống, các loại thức ăn chuẩn bị tốt đều được mang lên, còn một bồi bàn bên cạnh đã dùng khăn mặt bao một chai rượu nho đỏ, từ từ rót rượu vào lý của Eze Kenner và Trang Duệ.</w:t>
      </w:r>
    </w:p>
    <w:p>
      <w:pPr>
        <w:pStyle w:val="BodyText"/>
      </w:pPr>
      <w:r>
        <w:t xml:space="preserve">- Trang thân ái, Tần tiểu thư xinh đẹp, các vị là khách nhân Châu Á đầu tiên tới thăm tòa thành cổ của tôi, vì tình hữu nghị giữa chúng ta, cạn ly!</w:t>
      </w:r>
    </w:p>
    <w:p>
      <w:pPr>
        <w:pStyle w:val="BodyText"/>
      </w:pPr>
      <w:r>
        <w:t xml:space="preserve">Eze Kenner hướng Trang Duệ giơ ly rượu lên, Trang Duệ học theo đối phương, sau đó lắc ly thủy tinh một vài cái, sau đó đưa lên chóp mũi ngửi một cái, lúc này mới uống vào một ngụm nhỏ.</w:t>
      </w:r>
    </w:p>
    <w:p>
      <w:pPr>
        <w:pStyle w:val="BodyText"/>
      </w:pPr>
      <w:r>
        <w:t xml:space="preserve">Nhưng Trang Duệ lại không có cảm giác được, cái gọi là rượu đổ năm 1870 này, và chai rượu đỏ mình mua được ở siêu thị với giá mười Euro kia, khác nhau như thế nào.</w:t>
      </w:r>
    </w:p>
    <w:p>
      <w:pPr>
        <w:pStyle w:val="BodyText"/>
      </w:pPr>
      <w:r>
        <w:t xml:space="preserve">- Phi thường cảm tạ lòng hiếu khách của ngài, tôi nghĩ, sau này khi Eze Kenner tiên sinh đến Bắc Kinh, nhất định phải cho tôi cơ hội tận tình địa chủ mới được.</w:t>
      </w:r>
    </w:p>
    <w:p>
      <w:pPr>
        <w:pStyle w:val="BodyText"/>
      </w:pPr>
      <w:r>
        <w:t xml:space="preserve">Mặc kệ Eze Kenner chiêu đãi mình xuất phát từ mục đích gì, nhưng từ hành vi và cử chỉ của đối phương, đã làm cho Trang Duệ có cảm giác rất thoải mái, đây mới thật sự là quý tộc, không kiêu ngạo không siểm nịnh, thể hiện đầy đủ tôn trọng.</w:t>
      </w:r>
    </w:p>
    <w:p>
      <w:pPr>
        <w:pStyle w:val="BodyText"/>
      </w:pPr>
      <w:r>
        <w:t xml:space="preserve">Nếu so sánh lão bản Richard của nhà đấu giá với Eze Kenner, thì chẳng khác gì một con heo thô tục ở nông thôn.</w:t>
      </w:r>
    </w:p>
    <w:p>
      <w:pPr>
        <w:pStyle w:val="BodyText"/>
      </w:pPr>
      <w:r>
        <w:t xml:space="preserve">- Ha ha, tôi phải cảm ơn ngài trước, Bắc Kinh là một thành phố cổ xưa, nếu có cơ hội tôi sẽ đến, Tần tiểu thư, mời nhấm nháp một chút, đây là trứng cá muối mới nhất.</w:t>
      </w:r>
    </w:p>
    <w:p>
      <w:pPr>
        <w:pStyle w:val="BodyText"/>
      </w:pPr>
      <w:r>
        <w:t xml:space="preserve">Eze Kenner tuyệt đối là một thân sĩ nước Anh chân chính, lúc mời Trang Duệ, cũng không quên Tần Huyên Băng, ba người cùng hưởng dụng đồ ăn, cùng trò chuyện phong thổ hai nước, hào khí rất là hòa hợp.</w:t>
      </w:r>
    </w:p>
    <w:p>
      <w:pPr>
        <w:pStyle w:val="BodyText"/>
      </w:pPr>
      <w:r>
        <w:t xml:space="preserve">- Eze Kenner tiên sinh, tòa thành này của ngài, tu sửa hàng năm, cộng với chi phí quản lý, đại khái là bao nhiêu?</w:t>
      </w:r>
    </w:p>
    <w:p>
      <w:pPr>
        <w:pStyle w:val="BodyText"/>
      </w:pPr>
      <w:r>
        <w:t xml:space="preserve">Trang Duệ có chút hiếu kỳ, căn nhà cấp bốn và tiền cho bọn Lý tẩu hàng năm, cũng chỉ chừng năm mươi ngàn Euro.</w:t>
      </w:r>
    </w:p>
    <w:p>
      <w:pPr>
        <w:pStyle w:val="BodyText"/>
      </w:pPr>
      <w:r>
        <w:t xml:space="preserve">Mà tòa thành cổ này, diện tích còn lớn hơn căn nhà cấp bốn của Trang Duệ nhiều, hơn nữa còn mướn nhiều nhân viên quản lý và người hầu như vậy, chắc chắn tốn hao rất lớn.</w:t>
      </w:r>
    </w:p>
    <w:p>
      <w:pPr>
        <w:pStyle w:val="BodyText"/>
      </w:pPr>
      <w:r>
        <w:t xml:space="preserve">Ở nước Anh có những trường đào tạo quản gia chuyên nghiệp, mà nghề quản gia ở Anh cũng rất nổi tiếng.</w:t>
      </w:r>
    </w:p>
    <w:p>
      <w:pPr>
        <w:pStyle w:val="BodyText"/>
      </w:pPr>
      <w:r>
        <w:t xml:space="preserve">Không chỉ như thế, kể cả những người hầu trong lâu đài, cũng đều được đào tạo từ các trường học chuyên nghiệp, đương nhiên, giá trị con người của bọn họ là cực cao, muốn ở thế kỷ hai mươi mốt hưởng thụ đãi ngộ thời Trung Cổ, đây là một chuyện cực kỳ xa xỉ.</w:t>
      </w:r>
    </w:p>
    <w:p>
      <w:pPr>
        <w:pStyle w:val="BodyText"/>
      </w:pPr>
      <w:r>
        <w:t xml:space="preserve">Trang Duệ hỏi ra lời này, bởi vì nội tâm của hắn ngứa ngáy, hắn đang cân nhắc một lúc nào đó, mình cũng phải kiếm một tòa thành để chơi đùa, so sánh với trang viên ở Pháp, làng du lịch ở Italy, thì có một tòa lâu đài, chẳng khác gì đang ở trong cố cung Bắc Kinh vậy.</w:t>
      </w:r>
    </w:p>
    <w:p>
      <w:pPr>
        <w:pStyle w:val="BodyText"/>
      </w:pPr>
      <w:r>
        <w:t xml:space="preserve">- Tôi cũng không có tính toán cẩn thận, nếu như tính cả phí tổn tu sửa tòa thành này, đại khái một năm cũng phải mất ba trăm vạn bảng Anh a? Thế nào, Trang thân ái, ngài muốn mua một tòa thành như vậy sao?</w:t>
      </w:r>
    </w:p>
    <w:p>
      <w:pPr>
        <w:pStyle w:val="BodyText"/>
      </w:pPr>
      <w:r>
        <w:t xml:space="preserve">Bổn sự nhìn mặt mà nói chuyện của Eze Kenner rất mạnh, liếc cái đã nhìn ra suy nghĩ của Trang Duệ, nhanh chóng nói tiếp:</w:t>
      </w:r>
    </w:p>
    <w:p>
      <w:pPr>
        <w:pStyle w:val="BodyText"/>
      </w:pPr>
      <w:r>
        <w:t xml:space="preserve">- Ở nước Anh không bán tòa thành cho tư nhân, nhưng ở nước Pháp thì có, nếu ngài thật sự có suy nghĩ này, tôi sẽ lưu ý giúp ngài.</w:t>
      </w:r>
    </w:p>
    <w:p>
      <w:pPr>
        <w:pStyle w:val="Compact"/>
      </w:pPr>
      <w:r>
        <w:br w:type="textWrapping"/>
      </w:r>
      <w:r>
        <w:br w:type="textWrapping"/>
      </w:r>
    </w:p>
    <w:p>
      <w:pPr>
        <w:pStyle w:val="Heading2"/>
      </w:pPr>
      <w:bookmarkStart w:id="710" w:name="chương-688-phòng-bảo-tàng.-1"/>
      <w:bookmarkEnd w:id="710"/>
      <w:r>
        <w:t xml:space="preserve">688. Chương 688 : Phòng Bảo Tàng. (1)</w:t>
      </w:r>
    </w:p>
    <w:p>
      <w:pPr>
        <w:pStyle w:val="Compact"/>
      </w:pPr>
      <w:r>
        <w:br w:type="textWrapping"/>
      </w:r>
      <w:r>
        <w:br w:type="textWrapping"/>
      </w:r>
    </w:p>
    <w:p>
      <w:pPr>
        <w:pStyle w:val="BodyText"/>
      </w:pPr>
      <w:r>
        <w:t xml:space="preserve">Chương 688: Phòng bảo tàng. (1)</w:t>
      </w:r>
    </w:p>
    <w:p>
      <w:pPr>
        <w:pStyle w:val="BodyText"/>
      </w:pPr>
      <w:r>
        <w:t xml:space="preserve">Nguồn: Vipvanda</w:t>
      </w:r>
    </w:p>
    <w:p>
      <w:pPr>
        <w:pStyle w:val="BodyText"/>
      </w:pPr>
      <w:r>
        <w:t xml:space="preserve">(¯`'•.¸(¯`'•.¸† Nhóm dịch Dungnhi †¸.•'´¯)¸.•'´¯)</w:t>
      </w:r>
    </w:p>
    <w:p>
      <w:pPr>
        <w:pStyle w:val="BodyText"/>
      </w:pPr>
      <w:r>
        <w:t xml:space="preserve">Sưu tầm:</w:t>
      </w:r>
    </w:p>
    <w:p>
      <w:pPr>
        <w:pStyle w:val="BodyText"/>
      </w:pPr>
      <w:r>
        <w:t xml:space="preserve">- Những thứ thế này tôi làm sao mua nổi chứ.</w:t>
      </w:r>
    </w:p>
    <w:p>
      <w:pPr>
        <w:pStyle w:val="BodyText"/>
      </w:pPr>
      <w:r>
        <w:t xml:space="preserve">Sau khi Trang Duệ nghe được chi phí phải bỏ ra trong một năm từ miệng Eze Kenner, hắn đã sớm bỏ tâm tư sở hữu tòa thành rồi, một năm hơn ba trăm vạn bảng Anh, chẳng khác gì năm ngàn vạn nhân dân tệ, mà đó chỉ là chi phí quản lý và tu sửa chớ đừng nói chi là mua tòa thành.</w:t>
      </w:r>
    </w:p>
    <w:p>
      <w:pPr>
        <w:pStyle w:val="BodyText"/>
      </w:pPr>
      <w:r>
        <w:t xml:space="preserve">Tiền của Trang Duệ, dù có thể mua một tòa thành, nhưng trải qua mất mấy năm, thì hắn cũng bị nó giày vò thành kẻ nghèo hèn mà thôi.</w:t>
      </w:r>
    </w:p>
    <w:p>
      <w:pPr>
        <w:pStyle w:val="BodyText"/>
      </w:pPr>
      <w:r>
        <w:t xml:space="preserve">Sau khi ăn cơm trưa xong, Trang Duệ và Eze Kenner cùng đi xuống, mang theo Bạch sư tản bộ quanh tòa thành này.</w:t>
      </w:r>
    </w:p>
    <w:p>
      <w:pPr>
        <w:pStyle w:val="BodyText"/>
      </w:pPr>
      <w:r>
        <w:t xml:space="preserve">Tuy nói là mua không nổi, nhưng tòa thành này cũng hấp dẫn Trang Duệ, đứng nói tòa thành này nằm bên cạnh sông Thames, xa xa có thể nhìn thấy thiên nga đang nghỉ ngơi trong hồ, phía trong tòa thành có nhiều loài chim và cây cối cổ xưa, cũng làm tăng thêm tình thú lãng mạn cho tòa thành.</w:t>
      </w:r>
    </w:p>
    <w:p>
      <w:pPr>
        <w:pStyle w:val="BodyText"/>
      </w:pPr>
      <w:r>
        <w:t xml:space="preserve">- Bạch sư, bình tĩnh, bình tĩnh...</w:t>
      </w:r>
    </w:p>
    <w:p>
      <w:pPr>
        <w:pStyle w:val="BodyText"/>
      </w:pPr>
      <w:r>
        <w:t xml:space="preserve">Đứng ở bên cạnh bờ sông Thames, từ lúc tới đây không phải ở trong phòng của khách sạn thì cũng là buồng áp lực trên phi cơ, đột nhiên nó ngẩng đầu gào rú, tiếng gầm trầm thấp vang xa, làm cho gần cửa lớn, cũng truyền đến một tiếng gầm của báo, làm cho Bạch sư có chút nôn nóng bất an.</w:t>
      </w:r>
    </w:p>
    <w:p>
      <w:pPr>
        <w:pStyle w:val="BodyText"/>
      </w:pPr>
      <w:r>
        <w:t xml:space="preserve">- Trang thân ái, con tuyết ngao của ngài, thật là thuần khiết a, tôi đã từng nhiều nơi ở Trung Quốc, nhưng không có nhìn thấy con tuyết ngao nào tốt như nó cả.</w:t>
      </w:r>
    </w:p>
    <w:p>
      <w:pPr>
        <w:pStyle w:val="BodyText"/>
      </w:pPr>
      <w:r>
        <w:t xml:space="preserve">Eze Kenner vô cùng tán thưởng Bạch sư, hắn nhìn ra thái độ của Bạch sư với Trang Duệ, nhưng cũng không đưa ra ý tứ muốn mua, giống như con báo đen mà Eze Kenner nuôi dưỡng vậy, dù là ai trả bao nhiêu tiền, hắn cũng không bán.</w:t>
      </w:r>
    </w:p>
    <w:p>
      <w:pPr>
        <w:pStyle w:val="BodyText"/>
      </w:pPr>
      <w:r>
        <w:t xml:space="preserve">- Đương nhiên, Bạch sư là Ngao vương Tây Tạng, đã từng có người trả giá rất cao, nhưng tôi không muốn bán.</w:t>
      </w:r>
    </w:p>
    <w:p>
      <w:pPr>
        <w:pStyle w:val="BodyText"/>
      </w:pPr>
      <w:r>
        <w:t xml:space="preserve">Nâng Bạch sư lên, Trang Duệ thương yêu nó như con của mình, nhịn không được nói khoa trương vài câu.</w:t>
      </w:r>
    </w:p>
    <w:p>
      <w:pPr>
        <w:pStyle w:val="BodyText"/>
      </w:pPr>
      <w:r>
        <w:t xml:space="preserve">Eze Kenner gật gật đầu, nói ra:</w:t>
      </w:r>
    </w:p>
    <w:p>
      <w:pPr>
        <w:pStyle w:val="BodyText"/>
      </w:pPr>
      <w:r>
        <w:t xml:space="preserve">- Ngài nói đúng, tôi thì thích những con chó cỡ lớn, tuy nhiên các ngươi Trung Quốc còn có một loại chó, giá cả còn đắt hơn cả chó Ngao Tây Tạng, nhưng tương đối mà nói, tôi càng ưa thích Ngao Tây Tạng hơn.</w:t>
      </w:r>
    </w:p>
    <w:p>
      <w:pPr>
        <w:pStyle w:val="BodyText"/>
      </w:pPr>
      <w:r>
        <w:t xml:space="preserve">- Còn quý con cả chó Ngao Tây Tạng?</w:t>
      </w:r>
    </w:p>
    <w:p>
      <w:pPr>
        <w:pStyle w:val="BodyText"/>
      </w:pPr>
      <w:r>
        <w:t xml:space="preserve">Trang Duệ sững sờ một chút, trong ấn tượng của hắn, giống chó Ngao Tây Tạng rất đắt, một con có giá hơn ngàn vạn, còn đắt hơn những giống chó khác tới mười vạn, nhưng lời này từ trong miệng của Eze Kenner nói ra, hẳn là có chút căn cứ.</w:t>
      </w:r>
    </w:p>
    <w:p>
      <w:pPr>
        <w:pStyle w:val="BodyText"/>
      </w:pPr>
      <w:r>
        <w:t xml:space="preserve">- Đương nhiên, ngài không biết?</w:t>
      </w:r>
    </w:p>
    <w:p>
      <w:pPr>
        <w:pStyle w:val="BodyText"/>
      </w:pPr>
      <w:r>
        <w:t xml:space="preserve">Eze Kenner có chút kinh ngạc nhìn xem Trang Duệ, nói ra:</w:t>
      </w:r>
    </w:p>
    <w:p>
      <w:pPr>
        <w:pStyle w:val="BodyText"/>
      </w:pPr>
      <w:r>
        <w:t xml:space="preserve">- Vào năm trước, ở Trung Quốc còn có một loại chó tên là Đại Đế Ưng Bá, lúc ấy có giá hơn mười vạn đô la, đến hiện giờ, nó là một trong những sủng vật đắt giá nhất thế giới.</w:t>
      </w:r>
    </w:p>
    <w:p>
      <w:pPr>
        <w:pStyle w:val="BodyText"/>
      </w:pPr>
      <w:r>
        <w:t xml:space="preserve">- Ưng Bá?</w:t>
      </w:r>
    </w:p>
    <w:p>
      <w:pPr>
        <w:pStyle w:val="BodyText"/>
      </w:pPr>
      <w:r>
        <w:t xml:space="preserve">Khoan hãy nói, Trang Duệ còn không biết những chuyện này, thời điểm này năm trước, hắn chỉ là một nhân viên nhỏ của tiệm cầm đồ, cho nên đối với những chuyện của xã hội thượng lưu, một chút cũng khó hiểu.</w:t>
      </w:r>
    </w:p>
    <w:p>
      <w:pPr>
        <w:pStyle w:val="BodyText"/>
      </w:pPr>
      <w:r>
        <w:t xml:space="preserve">- Đúng, chính là chó Ưng Bá, đáng tiếc, con chó đó đã bị một người Pháp mua đi, tôi đi trễ, chỉ thấy được ảnh chụp.</w:t>
      </w:r>
    </w:p>
    <w:p>
      <w:pPr>
        <w:pStyle w:val="BodyText"/>
      </w:pPr>
      <w:r>
        <w:t xml:space="preserve">Tên như ý nghĩa, chó Ung Bá mặt dài như chim ưng.</w:t>
      </w:r>
    </w:p>
    <w:p>
      <w:pPr>
        <w:pStyle w:val="BodyText"/>
      </w:pPr>
      <w:r>
        <w:t xml:space="preserve">Chó Ưng Bá nhìn rất uy nghiêm, có phong phạm vương giả, có lực chấn nhiếp với tà ác, nhưng nó lại dịu dàng ngoan ngoãn, dễ ở chung với con người, cho nên nam nữ già trẻ đều thích những loại chó như vậy.</w:t>
      </w:r>
    </w:p>
    <w:p>
      <w:pPr>
        <w:pStyle w:val="BodyText"/>
      </w:pPr>
      <w:r>
        <w:t xml:space="preserve">Giống chó Ưng Bá trên thế giới rất thưa thớt, cũng là giống chó xinh đẹp nhất, trân quý nhất. Hiện giờ chỉ còn vài trăm con, tinh phẩm thì càng ít, nó so với gấu trúc, còn thưa thớt hơn, bởi vì gấu trúc vẫn còn hơn ngàn con.</w:t>
      </w:r>
    </w:p>
    <w:p>
      <w:pPr>
        <w:pStyle w:val="BodyText"/>
      </w:pPr>
      <w:r>
        <w:t xml:space="preserve">Chính vì như thế, cũng có người gọi nó là gấu trúc trong loài chó, cũng là sủng vật được truy lùng nhiều nhát trên thị trường quốc tế.</w:t>
      </w:r>
    </w:p>
    <w:p>
      <w:pPr>
        <w:pStyle w:val="BodyText"/>
      </w:pPr>
      <w:r>
        <w:t xml:space="preserve">- Ha ha, tôi không hiểu nhiều về những chuyện này, hổ thẹn, hổ thẹn a. truyện cập nhật nhanh nhất tại chấm</w:t>
      </w:r>
    </w:p>
    <w:p>
      <w:pPr>
        <w:pStyle w:val="BodyText"/>
      </w:pPr>
      <w:r>
        <w:t xml:space="preserve">Hai người lại nhìn vào tòa thành, Trang Duệ nói ra:</w:t>
      </w:r>
    </w:p>
    <w:p>
      <w:pPr>
        <w:pStyle w:val="BodyText"/>
      </w:pPr>
      <w:r>
        <w:t xml:space="preserve">- Eze Kenner tiên sinh, nếu như có thể, hiện giờ tôi muốn được xem bộ sưu tập của ngài, nếu có vật tôi ưa thích, tôi nghĩ, ngày mai đợi luật sư của chúng ta đến, chúng ta sẽ tiến hành giao dịch.</w:t>
      </w:r>
    </w:p>
    <w:p>
      <w:pPr>
        <w:pStyle w:val="BodyText"/>
      </w:pPr>
      <w:r>
        <w:t xml:space="preserve">- Đương nhiên có thể, hiện tại tôi dẫn ngài đi.</w:t>
      </w:r>
    </w:p>
    <w:p>
      <w:pPr>
        <w:pStyle w:val="BodyText"/>
      </w:pPr>
      <w:r>
        <w:t xml:space="preserve">Mục đích Eze Kenner mở tiệc chiêu đãi Trang Duệ, còn không phải là vì tác phẩm phác họa của Picasso trong tay hắn sao, hiện tại hắn đang sợ Trang Duệ không nhìn trúng thứ gì trong số tinh phẩm của mình, thì lần giao dịch này không thể tiến hành được.</w:t>
      </w:r>
    </w:p>
    <w:p>
      <w:pPr>
        <w:pStyle w:val="BodyText"/>
      </w:pPr>
      <w:r>
        <w:t xml:space="preserve">Trước mắt Trang Duệ nói ra, Eze Kenner lập tức bảo quản gia đi lấy một chuỗi chìa khóa, dẫn theo Trang Duệ vào tòa thành cổ.</w:t>
      </w:r>
    </w:p>
    <w:p>
      <w:pPr>
        <w:pStyle w:val="BodyText"/>
      </w:pPr>
      <w:r>
        <w:t xml:space="preserve">Dọc theo bậc thang bằng gỗ, Trang Duệ đi theo sau lưng của Eze Kenner, đi lên lầu hai.</w:t>
      </w:r>
    </w:p>
    <w:p>
      <w:pPr>
        <w:pStyle w:val="BodyText"/>
      </w:pPr>
      <w:r>
        <w:t xml:space="preserve">Trên vách tường của lầu hai, thiết bị lắp đặt cũng không lộng lẫy như phòng yến hội, nhưng cũng hoa lệ mỹ miều, không có chút tục tằng, hơn nữa còn có rất nhiều bức họa khảm nạm thủy tinh, tuy Trang Duệ không hiểu các bức tranh, nhưng dùng linh khí để nhìn, thì trong những bức bích họa này ẩn chứa linh khí rất dày đặc, hiển nhiên đều là bút tích thật và giá trị xa xỉ.</w:t>
      </w:r>
    </w:p>
    <w:p>
      <w:pPr>
        <w:pStyle w:val="BodyText"/>
      </w:pPr>
      <w:r>
        <w:t xml:space="preserve">Sau khi lên tới tần hai của tòa thành, đập vào mắt là một cái phòng khách, hơn nữa còn có một lò sửa ẩn trong tường, ánh sáng chiếu vào từ các khung cửa, dù không có bật đèn, cả phòng khách cũng rất sáng rõ.</w:t>
      </w:r>
    </w:p>
    <w:p>
      <w:pPr>
        <w:pStyle w:val="BodyText"/>
      </w:pPr>
      <w:r>
        <w:t xml:space="preserve">Eze Kenner không dừng bước, trực tiếp mang theo Trang Duệ đi xuyên qua một hành lang không dài lắm, đi tới trước một cánh cửa cao ba mét, hắn liền cảm giác được lực áp bách, cho nên dừng bước lại.</w:t>
      </w:r>
    </w:p>
    <w:p>
      <w:pPr>
        <w:pStyle w:val="BodyText"/>
      </w:pPr>
      <w:r>
        <w:t xml:space="preserve">Sau khi lấy chìa khóa mở cửa căn phòng, Eze Kenner đẩy nó ra, Trang Duệ đứng ở ngoài cửa, lập tức cảm thấy độ ấm tăng lên vài phần, hơn nữa còn có cảm giác khô ráo, giống như đang ở trong rừng rậm và bước vào trong sa mạc.</w:t>
      </w:r>
    </w:p>
    <w:p>
      <w:pPr>
        <w:pStyle w:val="BodyText"/>
      </w:pPr>
      <w:r>
        <w:t xml:space="preserve">- Trang thân ái, từ tổ tiên của tôi, đã bắt đầu thu thập các tác phẩm nghệ thuật của Trung Quốc và Châu Âu, hiện tại, toàn bộ những thứ sưu tập được đều nằm ở đây.</w:t>
      </w:r>
    </w:p>
    <w:p>
      <w:pPr>
        <w:pStyle w:val="BodyText"/>
      </w:pPr>
      <w:r>
        <w:t xml:space="preserve">- Chờ một chút, tôi phải đi đóng hệ thống bảo vệ lại.</w:t>
      </w:r>
    </w:p>
    <w:p>
      <w:pPr>
        <w:pStyle w:val="BodyText"/>
      </w:pPr>
      <w:r>
        <w:t xml:space="preserve">Vào lúc Trang Duệ chuẩn bị đi vào gian phòng, Eze Kenner ngăn cản Trang Duệ, hắn đi tới một màn hình ở trước của căn phòng thao tao khoảng một phút đồng hồ, mới gật đầu bảo Trang Duệ có thể đi vào.</w:t>
      </w:r>
    </w:p>
    <w:p>
      <w:pPr>
        <w:pStyle w:val="BodyText"/>
      </w:pPr>
      <w:r>
        <w:t xml:space="preserve">Đối với gian phòng cất chứa cổ vật này, Eze Kenner đã phí rất nhiều tâm tư, nếu như vừa rồi Trang Duệ mang theo mắt kính hồng ngoại, có thể nhìn thấy, trong mỗi góc của gian phòng, đều được phủ kin bởi các tia hồng ngoại, cho dù một con muỗi bay vào, đều có thể làm còi báo động kêu lên.</w:t>
      </w:r>
    </w:p>
    <w:p>
      <w:pPr>
        <w:pStyle w:val="BodyText"/>
      </w:pPr>
      <w:r>
        <w:t xml:space="preserve">Sau khi được Eze Kenner cho phép, Trang Duệ đi vào căn phòng, nói:</w:t>
      </w:r>
    </w:p>
    <w:p>
      <w:pPr>
        <w:pStyle w:val="BodyText"/>
      </w:pPr>
      <w:r>
        <w:t xml:space="preserve">- A! Đây đều là những món mà ngài sưu tập được?</w:t>
      </w:r>
    </w:p>
    <w:p>
      <w:pPr>
        <w:pStyle w:val="BodyText"/>
      </w:pPr>
      <w:r>
        <w:t xml:space="preserve">Trong gian phòng này, Trang Duệ nhìn ra, cả lầu hai của tòa thành, trừ căn phòng khách lúc nãy ra, thì còn lại chính là gian phòng này, tối thiểu nhất là khi đứng ở cửa vào, không nhìn thấy điểm cuối của gian phòng này.</w:t>
      </w:r>
    </w:p>
    <w:p>
      <w:pPr>
        <w:pStyle w:val="Compact"/>
      </w:pPr>
      <w:r>
        <w:br w:type="textWrapping"/>
      </w:r>
      <w:r>
        <w:br w:type="textWrapping"/>
      </w:r>
    </w:p>
    <w:p>
      <w:pPr>
        <w:pStyle w:val="Heading2"/>
      </w:pPr>
      <w:bookmarkStart w:id="711" w:name="chương-689-phòng-bảo-tàng.-2"/>
      <w:bookmarkEnd w:id="711"/>
      <w:r>
        <w:t xml:space="preserve">689. Chương 689 : Phòng Bảo Tàng. (2)</w:t>
      </w:r>
    </w:p>
    <w:p>
      <w:pPr>
        <w:pStyle w:val="Compact"/>
      </w:pPr>
      <w:r>
        <w:br w:type="textWrapping"/>
      </w:r>
      <w:r>
        <w:br w:type="textWrapping"/>
      </w:r>
    </w:p>
    <w:p>
      <w:pPr>
        <w:pStyle w:val="BodyText"/>
      </w:pPr>
      <w:r>
        <w:t xml:space="preserve">Chương 689: Phòng bảo tàng. (2)</w:t>
      </w:r>
    </w:p>
    <w:p>
      <w:pPr>
        <w:pStyle w:val="BodyText"/>
      </w:pPr>
      <w:r>
        <w:t xml:space="preserve">Nguồn: Vipvanda</w:t>
      </w:r>
    </w:p>
    <w:p>
      <w:pPr>
        <w:pStyle w:val="BodyText"/>
      </w:pPr>
      <w:r>
        <w:t xml:space="preserve">Sưu tầm: xem tại</w:t>
      </w:r>
    </w:p>
    <w:p>
      <w:pPr>
        <w:pStyle w:val="BodyText"/>
      </w:pPr>
      <w:r>
        <w:t xml:space="preserve">(¯`'•.¸(¯`'•.¸† Nhóm dịch Dungnhi †¸.•'´¯)¸.•'´¯)</w:t>
      </w:r>
    </w:p>
    <w:p>
      <w:pPr>
        <w:pStyle w:val="BodyText"/>
      </w:pPr>
      <w:r>
        <w:t xml:space="preserve">Một gian phòng lớn như vậy, đập vào mắt, toàn bộ nơi này đều bày cổ vật, Trang Duệ không biết, đừng nói là đồ do Trang Duệ sưu tập được, chỉ sợ là nhà bảo tàng, cũng không có của cải đầy nhà như Eze Kenner a?</w:t>
      </w:r>
    </w:p>
    <w:p>
      <w:pPr>
        <w:pStyle w:val="BodyText"/>
      </w:pPr>
      <w:r>
        <w:t xml:space="preserve">Đi vào trong đại sảnh nhà bảo tàng, Trang Duệ phát hiện, ở bên trong đều có máy móc âm thanh rất nhỏ, chính những thứ này làm cho không khí khô ráo, hơn nữa không chỉ có một cái, trên cơ bản là cách hai ba mươi mét, ở mỗi góc tường đều có một cái, làm cho không khí chung quanh rất khô ráo.</w:t>
      </w:r>
    </w:p>
    <w:p>
      <w:pPr>
        <w:pStyle w:val="BodyText"/>
      </w:pPr>
      <w:r>
        <w:t xml:space="preserve">Ở đại sảnh trên mặt đất, đều được phủ thảm đỏ, cũng đúng là như thế, mới khiến cho âm thanh hạ thấp xuống mức thấp nhất, cũng không ầm ỹ, chắc hẳn là thời điểm lắp đặt, Eze Kenner đã cân nhắc những yếu tố này.</w:t>
      </w:r>
    </w:p>
    <w:p>
      <w:pPr>
        <w:pStyle w:val="BodyText"/>
      </w:pPr>
      <w:r>
        <w:t xml:space="preserve">Trang Duệ biết rõ, ẩm ướt chính là nhân tố tạo ra tổn thương lớn nhất cho đồ cổ, ở trong tầng hầm ở Bắc Kinh của hắn, cũng có một máy hút hơi ẩm, nhưng là so sánh gian phòng này của Eze Kenner, Trang Duệ có cảm giác mình có chút không chuyên nghiệp.</w:t>
      </w:r>
    </w:p>
    <w:p>
      <w:pPr>
        <w:pStyle w:val="BodyText"/>
      </w:pPr>
      <w:r>
        <w:t xml:space="preserve">- Eze Kenner tiên sinh, ngài là một nhà sưu tập chân chính a!</w:t>
      </w:r>
    </w:p>
    <w:p>
      <w:pPr>
        <w:pStyle w:val="BodyText"/>
      </w:pPr>
      <w:r>
        <w:t xml:space="preserve">Mặc kệ Eze Kenner làm cách nào mà thu thập được những món tác phẩm nghệ thuật quý giá này, trong lòng của Trang Duệ đã xuất hiện một tia kính trọng, cho dù tổ tiên của hắn đã từng đi qua Trung Quốc cướp đoạt bảo vật, nhưng có thể bảo tồn tốt như vậy, thì rất đáng tôn trọng.</w:t>
      </w:r>
    </w:p>
    <w:p>
      <w:pPr>
        <w:pStyle w:val="BodyText"/>
      </w:pPr>
      <w:r>
        <w:t xml:space="preserve">- Ngài cứ tìm những vật ưa thích!</w:t>
      </w:r>
    </w:p>
    <w:p>
      <w:pPr>
        <w:pStyle w:val="BodyText"/>
      </w:pPr>
      <w:r>
        <w:t xml:space="preserve">Eze Kenner cười, trong gian phòng này, cực ít người có thể đi vào, những ngươi này không ai không bị cổ vật phong phú ở đây làm chấn kinh, hiện tại xem ra, hi vọng đạt thành giao dịch giữa mình và Trang Duệ là rất lớn.</w:t>
      </w:r>
    </w:p>
    <w:p>
      <w:pPr>
        <w:pStyle w:val="BodyText"/>
      </w:pPr>
      <w:r>
        <w:t xml:space="preserve">Trang Duệ gật gật đầu, không nói gì thêm, thời gian qua tác phẩm nghệ thuật của Trung Quốc được lăng xê, nhưng đó là chuyện của năm năm sau, vào lúc này, Eze Kenner còn chưa ý thức được, những thứ mà hắn cất giữ, có rất nhiều thứ có giá trị không thua gì tác phẩm phác họa của Picasso.</w:t>
      </w:r>
    </w:p>
    <w:p>
      <w:pPr>
        <w:pStyle w:val="BodyText"/>
      </w:pPr>
      <w:r>
        <w:t xml:space="preserve">Nhưng đây cũng là nhân giả gặp nhân, trí giả gặp trí giả, trong mắt của những nhà đại sưu tập nước ngoài, tùy ý là có thể nhìn thấy tác phẩm nghệ thuật của Trung Quốc, không cách nào so sánh với tác phẩm của những đại sư như Picasso và Van Gogh.</w:t>
      </w:r>
    </w:p>
    <w:p>
      <w:pPr>
        <w:pStyle w:val="BodyText"/>
      </w:pPr>
      <w:r>
        <w:t xml:space="preserve">Ở trung tâm gian phòng này, hắn trưng bày rất nhiều vũ khí của các quốc gia, còn một ít tấm chắn và khôi giáp, có vài bộ giáp toàn thân thời Trung Cổ, thậm chí còn làm cho Trang Duệ cảm thấy giật mình, còn tưởng rằng đang có người đứng ở nơi đây.</w:t>
      </w:r>
    </w:p>
    <w:p>
      <w:pPr>
        <w:pStyle w:val="BodyText"/>
      </w:pPr>
      <w:r>
        <w:t xml:space="preserve">Trong này, cũng có vài món đao kiếm của Trung Quốc, nhưng khi dùng linh khí quan sát chúng, thì phát hiện linh khí của chúng rất mỏng manh, hoàn toàn kém xa Định Quang Kiếm của Trang Duệ, hoàn toàn không đặt vào mắt của Trang Duệ.</w:t>
      </w:r>
    </w:p>
    <w:p>
      <w:pPr>
        <w:pStyle w:val="BodyText"/>
      </w:pPr>
      <w:r>
        <w:t xml:space="preserve">Tiếp tục đi vào bên trong, ở trên vách tường cao lớn, khắp nơi đều là thương, kiếm, búa và đủ loại binh khí lạnh khác, còn có nhiều đồ cổ của Ai Cập và Ân Độ, có vương miện, làm cho Trang Duệ có cảm giác mơ màng, có lẽ những thứ này đều vào thời kỳ nước Anh cường thịnh, đã cướp đoạt từ các quốc gia khác.</w:t>
      </w:r>
    </w:p>
    <w:p>
      <w:pPr>
        <w:pStyle w:val="BodyText"/>
      </w:pPr>
      <w:r>
        <w:t xml:space="preserve">Đương nhiên, nhưng chuyện này không có bất cứ quan hệ nào tới Trang Duệ, những thứ trên danh sách mà Eze Kenner liệt kê, những món đồ sứ Trung Quốc trên đó, mới là mục đích chủ yếu của Trang Duệ.</w:t>
      </w:r>
    </w:p>
    <w:p>
      <w:pPr>
        <w:pStyle w:val="BodyText"/>
      </w:pPr>
      <w:r>
        <w:t xml:space="preserve">Nhìn thấy những cổ vật muôn màu muôn vẻ, Trang Duệ đi đến đại sảnh, ở đó trưng bày đồ sứ trên những giá gỗ, lập tức loạt vào tầm mắt của Trang Duệ.</w:t>
      </w:r>
    </w:p>
    <w:p>
      <w:pPr>
        <w:pStyle w:val="BodyText"/>
      </w:pPr>
      <w:r>
        <w:t xml:space="preserve">- Những thứ này đều là đồ sứ đến từ Trung Quốc?</w:t>
      </w:r>
    </w:p>
    <w:p>
      <w:pPr>
        <w:pStyle w:val="BodyText"/>
      </w:pPr>
      <w:r>
        <w:t xml:space="preserve">Trang Duệ nhìn qua, trước sau có bốn năm giá gỗ, có chiều dài hơn mười mét, mà trên mỗi kệ, cách xa nhau mấy cen-ti-mét, trên đó đều có một kiện đồ sứ tinh mỹ, Trang Duệ không biết, ở đây có bao nhiêu món đồ sứ của Trung Quốc.</w:t>
      </w:r>
    </w:p>
    <w:p>
      <w:pPr>
        <w:pStyle w:val="BodyText"/>
      </w:pPr>
      <w:r>
        <w:t xml:space="preserve">Trước kia thường xuyên nghe Đức thúc và bọn Kim Bàn Tử nói qua, đồ cổ tốt nhất Trung Quốc, toàn bộ đều ở ngoại quốc, tuy đã nghe nói nhiều, nhưng trong cảm giác hắn vẫn không tiếp nhận cách nói này, bây giờ nhìn một màn trước mắt, Trang Duệ đã hiểu rõ.</w:t>
      </w:r>
    </w:p>
    <w:p>
      <w:pPr>
        <w:pStyle w:val="BodyText"/>
      </w:pPr>
      <w:r>
        <w:t xml:space="preserve">Đồ sứ dễ bị vỡ, đây là đạo lý người bình thường cũng biết, trong lịch sử chiến loạn mấy ngàn năm của Trung Quốc, trong lúc xảy ra chiến loạn, có rất nhiều món đồ sứ độc nhất vô nhị, đều tổn thất trong chiến hỏa.</w:t>
      </w:r>
    </w:p>
    <w:p>
      <w:pPr>
        <w:pStyle w:val="BodyText"/>
      </w:pPr>
      <w:r>
        <w:t xml:space="preserve">Càng về sau, những món đồ sứ của thời Tống Minh, trên cơ bản đều nằm trong cung đình triều Thanh, chỉ có hoàng đế vuốt ve thưởng thức, dân gian rất khó gặp được.</w:t>
      </w:r>
    </w:p>
    <w:p>
      <w:pPr>
        <w:pStyle w:val="BodyText"/>
      </w:pPr>
      <w:r>
        <w:t xml:space="preserve">Có thể nói, Khang Hi Ung Chính Càn Long ba người, đều là hành gia đồ cổ, không có biện pháp, người ta có điều kiện tốt, có thể dùng lực lượng của quốc gia, thu thập những món đồ mà mình ưa thích, ngài không phục cũng không được.</w:t>
      </w:r>
    </w:p>
    <w:p>
      <w:pPr>
        <w:pStyle w:val="BodyText"/>
      </w:pPr>
      <w:r>
        <w:t xml:space="preserve">Nhưng chính vì điều này đã tạo ra sự xói mòn cổ vật cho người đời sau, vào thế kỷ mười tám, Trung Quốc bị liên quân tám nước mở cửa Tử Cấm Thành, mà trong Viên Minh Viên có đặt rất nhiều cổ vật, căn bản là không cách nào kiểm tra rõ.</w:t>
      </w:r>
    </w:p>
    <w:p>
      <w:pPr>
        <w:pStyle w:val="BodyText"/>
      </w:pPr>
      <w:r>
        <w:t xml:space="preserve">Các học giả đời sau đã từng thống kê một chút, đồ cổ Trung Quốc đã bị mang ra nước ngoài hơn mấy trăm vạn kiện tinh phẩm, mà đại bộ phận trong đó, đều là đồ cất giữ trong Viên Minh Viên năm đó, có lẽ có ít nhất một trăm vạn món tác phẩm nghệ thuật, là bị cướp đoạt từ Viên Minh Viên mang đi.</w:t>
      </w:r>
    </w:p>
    <w:p>
      <w:pPr>
        <w:pStyle w:val="BodyText"/>
      </w:pPr>
      <w:r>
        <w:t xml:space="preserve">Cái khác không nói, vào thập niêm năm mươi sáu mươi, những hàng rào chung quanh Viên Minh Viên làm chuồng chăn heo, đều là vật liệu bằng đá được chạm trỗ tốt nhất, có thể nghĩ, những thứ được cướp đi trân quý đến cỡ nào.</w:t>
      </w:r>
    </w:p>
    <w:p>
      <w:pPr>
        <w:pStyle w:val="BodyText"/>
      </w:pPr>
      <w:r>
        <w:t xml:space="preserve">Như họa sĩ nổi tiếng cận đại Ngô Quan Trung, Trần Đan Thanh cũng đã nói qua, những món đồ cổ được lưu truyền trong lịch sử Trung Quốc tới nay, đều nằm trong Viên Minh Viên, là phẩm chất tốt nhất, cũng có tính nghệ thuật cao nhất.</w:t>
      </w:r>
    </w:p>
    <w:p>
      <w:pPr>
        <w:pStyle w:val="BodyText"/>
      </w:pPr>
      <w:r>
        <w:t xml:space="preserve">Mà vào lúc này, những món đồ sứ chỉ có trong truyền thuyết, đang được bày trước mặt Trang Duệ, dù trong nội tâm Trang Duệ đã chuẩn bị tốt, nhưng tâm tĩnh vẫn bị kích động, liên tục hít sâu vài cái, lúc này tâm tình mới bình tĩnh lại.</w:t>
      </w:r>
    </w:p>
    <w:p>
      <w:pPr>
        <w:pStyle w:val="BodyText"/>
      </w:pPr>
      <w:r>
        <w:t xml:space="preserve">Có lẽ những tác phẩm phác họa của Picasso, từ trên giá trị mà nói, cao hơn qua những món đồ sứ này, nhưng dựa trên tâm lý, Trang Duệ thà rằng cầm tác phẩm của Picasso để đổi lấy những vật này, dù sao công nghệ chế tác cả hai khác nhau, cho nên khó biết được ai trân quý hơn ai.</w:t>
      </w:r>
    </w:p>
    <w:p>
      <w:pPr>
        <w:pStyle w:val="BodyText"/>
      </w:pPr>
      <w:r>
        <w:t xml:space="preserve">Muốn chế tác một muốn đồ cổ trân quý, phải ngưng tụ vô số tâm huyết của nhiều người, mà một tác phẩm phác họa thành công cũng cực ít, một tấm giấy họa, một cây bút máy là có thể, nhưng cũng là tác phẩm mà người ta phải bỏ tâm huyết xuống mới có.</w:t>
      </w:r>
    </w:p>
    <w:p>
      <w:pPr>
        <w:pStyle w:val="BodyText"/>
      </w:pPr>
      <w:r>
        <w:t xml:space="preserve">Đương nhiên, đây chỉ là thuyết pháp trong lòng của Trang Duệ mà thôi, nếu như bị Eze Kenner bên cạnh biết được tính toán giá trị của cả hai, chắc chắn Eze Kenner sẽ kéo Trang Duệ ra làm thịt ngay.</w:t>
      </w:r>
    </w:p>
    <w:p>
      <w:pPr>
        <w:pStyle w:val="Compact"/>
      </w:pPr>
      <w:r>
        <w:br w:type="textWrapping"/>
      </w:r>
      <w:r>
        <w:br w:type="textWrapping"/>
      </w:r>
    </w:p>
    <w:p>
      <w:pPr>
        <w:pStyle w:val="Heading2"/>
      </w:pPr>
      <w:bookmarkStart w:id="712" w:name="chương-69-0-phòng-bảo-tàng.-3"/>
      <w:bookmarkEnd w:id="712"/>
      <w:r>
        <w:t xml:space="preserve">690. Chương 69 0: Phòng Bảo Tàng. (3)</w:t>
      </w:r>
    </w:p>
    <w:p>
      <w:pPr>
        <w:pStyle w:val="Compact"/>
      </w:pPr>
      <w:r>
        <w:br w:type="textWrapping"/>
      </w:r>
      <w:r>
        <w:br w:type="textWrapping"/>
      </w:r>
    </w:p>
    <w:p>
      <w:pPr>
        <w:pStyle w:val="BodyText"/>
      </w:pPr>
      <w:r>
        <w:t xml:space="preserve">Chương 690: Phòng bảo tàng. (3)</w:t>
      </w:r>
    </w:p>
    <w:p>
      <w:pPr>
        <w:pStyle w:val="BodyText"/>
      </w:pPr>
      <w:r>
        <w:t xml:space="preserve">Nguồn: Vipvanda</w:t>
      </w:r>
    </w:p>
    <w:p>
      <w:pPr>
        <w:pStyle w:val="BodyText"/>
      </w:pPr>
      <w:r>
        <w:t xml:space="preserve">Sưu tầm:</w:t>
      </w:r>
    </w:p>
    <w:p>
      <w:pPr>
        <w:pStyle w:val="BodyText"/>
      </w:pPr>
      <w:r>
        <w:t xml:space="preserve">(¯`'•.¸(¯`'•.¸† Nhóm dịch Dungnhi †¸.•'´¯)¸.•'´¯)</w:t>
      </w:r>
    </w:p>
    <w:p>
      <w:pPr>
        <w:pStyle w:val="BodyText"/>
      </w:pPr>
      <w:r>
        <w:t xml:space="preserve">- Trang thân ái, những món đồ sứ này, từ đời tổ phụ của tôi đã bắt đầu sưu tập, đến đời của tôi là đã vài đời, tổng cộng có hơn hai vạn kiện.</w:t>
      </w:r>
    </w:p>
    <w:p>
      <w:pPr>
        <w:pStyle w:val="BodyText"/>
      </w:pPr>
      <w:r>
        <w:t xml:space="preserve">Có đủ các triều đại gần đây của Trung Quốc, đồ sứ của các triều đại Tống Nguyên Minh Thanh đều có, đã từng có người muốn tôi bán những món đồ này, đều bị tôi cự tuyệt, Trang tiên sinh, chính là người Châu Á đầu tiên vào được đây. đọc truyện mới nhất tại .</w:t>
      </w:r>
    </w:p>
    <w:p>
      <w:pPr>
        <w:pStyle w:val="BodyText"/>
      </w:pPr>
      <w:r>
        <w:t xml:space="preserve">Nhìn thấy những hình thái lớn nhỏ khác nhau không đều, màu sắc của sứ rực rỡ, trong lòng của Eze Kenner tràn ngập tự hào, hắn đã từng đi thăm qua không ít bảo tàng chuyên môn trưng bày tác phẩm nghệ thuật của Trung Quốc, nhưng không có bất cứ nơi nào, có được nhiều đồ sứ như của hắn.</w:t>
      </w:r>
    </w:p>
    <w:p>
      <w:pPr>
        <w:pStyle w:val="BodyText"/>
      </w:pPr>
      <w:r>
        <w:t xml:space="preserve">- Hơn hai vạn kiện?</w:t>
      </w:r>
    </w:p>
    <w:p>
      <w:pPr>
        <w:pStyle w:val="BodyText"/>
      </w:pPr>
      <w:r>
        <w:t xml:space="preserve">Dù tố chất tâm lý của Trang Duệ vô cùng tốt, cũng phải kinh hô lên.</w:t>
      </w:r>
    </w:p>
    <w:p>
      <w:pPr>
        <w:pStyle w:val="BodyText"/>
      </w:pPr>
      <w:r>
        <w:t xml:space="preserve">- Đúng, chính là hơn hai vạn kiện, những món đồ sứ ở nơi này, nếu ngài có hứng thú, cũng có thể xem xét từng cái, nhưng thời gian cũng không thể quá dài.</w:t>
      </w:r>
    </w:p>
    <w:p>
      <w:pPr>
        <w:pStyle w:val="BodyText"/>
      </w:pPr>
      <w:r>
        <w:t xml:space="preserve">Eze Kenner sợ Trang Duệ không tin lời hắn, ngồi xổm người xuống, mở một cửa tủ phía dưới, sau đó lấy ra một tờ báo cũ dùng để bọc đồ cổ, mà sau khi lấy ra, Trang Duệ lại nhìn thấy rất rõ ràng, ở trong đó có một món đồ sứ, hơn nữa còn là một món đồ sứ mai bình có phẩm chất không tệ đời nhà Thanh.</w:t>
      </w:r>
    </w:p>
    <w:p>
      <w:pPr>
        <w:pStyle w:val="BodyText"/>
      </w:pPr>
      <w:r>
        <w:t xml:space="preserve">Nếu cái mai bình này đặt ở Trung Quốc, tùy tiện cũng có thể được đánh giá là đồ vật cần đặt bảo hộ cấp hai hoặc cấp ba, mà ở chỗ của Eze Kenner, nó còn không đặt đưa lên trưng bày, điều này đã làm cho Trang Duệ cảm thấy khó tin.</w:t>
      </w:r>
    </w:p>
    <w:p>
      <w:pPr>
        <w:pStyle w:val="BodyText"/>
      </w:pPr>
      <w:r>
        <w:t xml:space="preserve">Nhưng đảo mắt nhìn lại, thì đồ sứ tầng tầng lớp lớp, rậm rạp chằng chịt trải rộng mấy chục mét vuông kia, cũng biết rõ hành động này của Eze Kenner là bình thường, đổi lại là Trang Duệ, chỉ sợ cũng bày những thứ tốt nhất ra ngoài.</w:t>
      </w:r>
    </w:p>
    <w:p>
      <w:pPr>
        <w:pStyle w:val="BodyText"/>
      </w:pPr>
      <w:r>
        <w:t xml:space="preserve">- Eze Kenner tiên sinh, đây là mai bình đời nhà Thanh Trung Quốc, dù số lượng còn lại không phải là ít, giá trị cũng không cao lắm, đồ sứ như vậy, tôi không đặt vào mắt.</w:t>
      </w:r>
    </w:p>
    <w:p>
      <w:pPr>
        <w:pStyle w:val="BodyText"/>
      </w:pPr>
      <w:r>
        <w:t xml:space="preserve">Trang Duệ tiếp nhận mai bình trong tay của Eze Kenner, vuốt vuốt một phen, sau đó nói với Eze Kenner.</w:t>
      </w:r>
    </w:p>
    <w:p>
      <w:pPr>
        <w:pStyle w:val="BodyText"/>
      </w:pPr>
      <w:r>
        <w:t xml:space="preserve">Nhưng thời điểm nói lời này, Trang Duệ vẫn có chút chột dạ, bởi vì nếu đặt thứ này trong phòng đấu giá, hoặc hội chợ triễn lãm tác phẩm nghệ thuật của Trung Quốc, giá trị đại khái cũng ba bốn mươi vạn Euro, nhưng lúc này phải biểu diễn, bởi vì trong bộ sưu tập của Trang Duệ, không có món nào như thế cả.</w:t>
      </w:r>
    </w:p>
    <w:p>
      <w:pPr>
        <w:pStyle w:val="BodyText"/>
      </w:pPr>
      <w:r>
        <w:t xml:space="preserve">Đương nhiên, Trang Duệ đã từng chữa trị mấy món đồ gốm đen thời văn hóa Long Sơn, giá trị vượt xa món đồ sứ này, nhưng lúc này đang xây dựng bảo tàng, cũng không thể mang ra kiện thứ hai a?</w:t>
      </w:r>
    </w:p>
    <w:p>
      <w:pPr>
        <w:pStyle w:val="BodyText"/>
      </w:pPr>
      <w:r>
        <w:t xml:space="preserve">Như những món đồ sứ này đại biểu cho từng thời kỳ văn hóa và công nghệ làm đồ sứ, đối với viện bảo tàng mà nói, đó là chuyện phi thường trọng yếu.</w:t>
      </w:r>
    </w:p>
    <w:p>
      <w:pPr>
        <w:pStyle w:val="BodyText"/>
      </w:pPr>
      <w:r>
        <w:t xml:space="preserve">- Đương nhiên, đương nhiên... Trang thân ái, đây chỉ là đồ tôi sưu tập được, cũng là đồ sứ rất bình thường, mà những thứ tốt nhất, đều được bày trên kệ, ngài có thể lựa chọn từng cái.</w:t>
      </w:r>
    </w:p>
    <w:p>
      <w:pPr>
        <w:pStyle w:val="BodyText"/>
      </w:pPr>
      <w:r>
        <w:t xml:space="preserve">Eze Kenner nghe thấy lời nói của Trang Duệ, vội vàng giải thích một phen, đúng như hắn nói, cái mai bình này, hắn cũng không đặt vào trong mắt, bởi vì những thứ này còn lại cũng hơn mấy ngàn cái, hắn làm sao có thể đặt món đồ sứ trung đẳng vào mắt được cơ chứ?</w:t>
      </w:r>
    </w:p>
    <w:p>
      <w:pPr>
        <w:pStyle w:val="BodyText"/>
      </w:pPr>
      <w:r>
        <w:t xml:space="preserve">Dù là thứ tốt, nếu đã thấy nhiều, cũng sẽ chết lặng.</w:t>
      </w:r>
    </w:p>
    <w:p>
      <w:pPr>
        <w:pStyle w:val="BodyText"/>
      </w:pPr>
      <w:r>
        <w:t xml:space="preserve">Nói ví dụ, nếu như hằng ngày ngài sinh sống trong một căn phòng, toàn bộ vật phẩm được chế tác từ vàng, chỉ sợ dù ngài biết rõ giá của vàng, cũng sẽ xem nó là thứ không đáng giá, tâm lý của Eze Kenner lúc này, cũng là như thế!</w:t>
      </w:r>
    </w:p>
    <w:p>
      <w:pPr>
        <w:pStyle w:val="BodyText"/>
      </w:pPr>
      <w:r>
        <w:t xml:space="preserve">- Eze Kenner tiên sinh, những thứ ngài cất giữ tôi rất ngạc nhiên, có lẽ tôi sẽ xem xét, lấy ra thêm mấy tấm phác họa của Picasso trao đổi với ngài, nhưng mà...</w:t>
      </w:r>
    </w:p>
    <w:p>
      <w:pPr>
        <w:pStyle w:val="BodyText"/>
      </w:pPr>
      <w:r>
        <w:t xml:space="preserve">Trang Duệ hiểu được đạo lý lấy lùi làm tiến, hắn biết rõ Eze Kenner chỉ nghĩ đến tác phẩm của Picasso, tâm tư của hắn còn lớn hơn suy nghĩ của mình nhiều, cho nên cố ý nói ra một nửa, chờ Eze Kenner tiếp lời.</w:t>
      </w:r>
    </w:p>
    <w:p>
      <w:pPr>
        <w:pStyle w:val="BodyText"/>
      </w:pPr>
      <w:r>
        <w:t xml:space="preserve">Quả nhiên, Eze Kenner nghe thấy Trang Duệ nói thế, con mắt sáng ngời, nói ra:</w:t>
      </w:r>
    </w:p>
    <w:p>
      <w:pPr>
        <w:pStyle w:val="BodyText"/>
      </w:pPr>
      <w:r>
        <w:t xml:space="preserve">- Trang thân ái, ngài đúng là người vĩ đại, không ngờ lại có được nhiều tác phẩm của Picasso như vậy, ngài yên tâm, tôi tuyệt đối sẽ dùng phương thức hợp lý nhất tiến hành trao đổi với ngài.</w:t>
      </w:r>
    </w:p>
    <w:p>
      <w:pPr>
        <w:pStyle w:val="BodyText"/>
      </w:pPr>
      <w:r>
        <w:t xml:space="preserve">Hình như hắn cảm giác của mình chưa đủ rõ ràng, Eze Kenner liền nói thêm:</w:t>
      </w:r>
    </w:p>
    <w:p>
      <w:pPr>
        <w:pStyle w:val="BodyText"/>
      </w:pPr>
      <w:r>
        <w:t xml:space="preserve">- Trong những thứ đồ sưu tập này, có một chút đến từ tổ tiên của tôi, đương nhiên, tôi không giấu diếm, dùng thủ đoạn không đàng hoàng, Trang thân ái, chúng ta đều là bạn bè, tôi có thể cân nhắc, đồ sứ giống như vậy, tôi đưa tặng cho ngài một ít!</w:t>
      </w:r>
    </w:p>
    <w:p>
      <w:pPr>
        <w:pStyle w:val="BodyText"/>
      </w:pPr>
      <w:r>
        <w:t xml:space="preserve">- Tặng tôi một ít?</w:t>
      </w:r>
    </w:p>
    <w:p>
      <w:pPr>
        <w:pStyle w:val="BodyText"/>
      </w:pPr>
      <w:r>
        <w:t xml:space="preserve">Trang Duệ hoài nghi lổ tai của mình có phải đang nghe lầm hay không, đưa mắt nhìn sang Eze Kenner, hắn không ngờ Eze Kenner lại đưa tặng cho hắn vô điều kiện a.</w:t>
      </w:r>
    </w:p>
    <w:p>
      <w:pPr>
        <w:pStyle w:val="BodyText"/>
      </w:pPr>
      <w:r>
        <w:t xml:space="preserve">Eze Kenner gật gật đầu, nói rất chắc chắn:</w:t>
      </w:r>
    </w:p>
    <w:p>
      <w:pPr>
        <w:pStyle w:val="BodyText"/>
      </w:pPr>
      <w:r>
        <w:t xml:space="preserve">- Đương nhiên, để bồi thường tổn thất của nhân dân Trung Quốc do đất nước tôi gây ra, tôi có thể làm chủ, đưa tặng ngài một ít đồ sứ. Nhưng mà, Trang thân ái, tôi hi vọng ngài hiểu được, những đồ vật được tôi liệt kê trên danh sách, không thể nào tặng cho ngài, bởi vì trong gia tộc của tôi, còn có những người khác thừa kế, trao đổi thì có thể, nhưng đưa tặng, bọn họ không đồng ý.</w:t>
      </w:r>
    </w:p>
    <w:p>
      <w:pPr>
        <w:pStyle w:val="BodyText"/>
      </w:pPr>
      <w:r>
        <w:t xml:space="preserve">- Hiểu, đương nhiên hiểu, thay mặt tổ tiên, tôi cảm ơn tấm lòng của ngài, với tư cách là bạn bè, tôi cũng không muốn làm khó ngài trước mặt gia tộc, Eze Kenner tiên sinh, ngài yên tâm, giao dịch của chúng ta, sẽ biến ngài thành một nhà sưu tập quốc tế nổi tiếng.</w:t>
      </w:r>
    </w:p>
    <w:p>
      <w:pPr>
        <w:pStyle w:val="BodyText"/>
      </w:pPr>
      <w:r>
        <w:t xml:space="preserve">Lúc này Trang Duệ hận không thể ôm hôn Eze Kenner một cái thật mạnh, bạn thân của mình quá chú ý, tuy nói giá trị của những món đồ sứ này không cao, nhưng chúng là đồ sứ hàng thật giá thật do triều đình nhà Thanh chế tác ra.</w:t>
      </w:r>
    </w:p>
    <w:p>
      <w:pPr>
        <w:pStyle w:val="BodyText"/>
      </w:pPr>
      <w:r>
        <w:t xml:space="preserve">Từ khi thị trường đồ cổ Trung Quốc ấm lên, qua vài năm, giá của chúng sẽ tăng lên gấp mười lần, đây là chuyện không cần nghi ngờ, Trang Duệ không nghĩ tới Eze Kenner hào phóng như thế, há mồm là đưa tặng một ít, nếu như đám người Kim Bàn Tử biết được, còn không phải hâm mộ muốn chết sao?</w:t>
      </w:r>
    </w:p>
    <w:p>
      <w:pPr>
        <w:pStyle w:val="BodyText"/>
      </w:pPr>
      <w:r>
        <w:t xml:space="preserve">Nhưng hiện giờ Trang Duệ không biết chuyện của vài năm sau, nhưng trước mắt, đám đồ sứ này với bảo tàng của hắn, tuyệt đối chẳng khác gì đưa than sưởi ấm trong ngày tuyết rơi a.</w:t>
      </w:r>
    </w:p>
    <w:p>
      <w:pPr>
        <w:pStyle w:val="BodyText"/>
      </w:pPr>
      <w:r>
        <w:t xml:space="preserve">Kỳ thật Trang Duệ không biết, ở nước ngoài, một ít nhà sưu tập tư nhân, thường xuyên đem những thứ do mình sưu tập, đưa tặng cho nhà bảo tàng quốc gia, cũng có một ít người tặng cho bảo tàng tư nhân, hơn nữa không thu lấy bất cứ phí tổn hay hồi báo nào, tuy nhiên hành vi của những người này rất khó lý giải, nhưng chuyện này là chuyện có thật.</w:t>
      </w:r>
    </w:p>
    <w:p>
      <w:pPr>
        <w:pStyle w:val="BodyText"/>
      </w:pPr>
      <w:r>
        <w:t xml:space="preserve">- Tốt, Trang tiên sinh, ngài có thể lựa chọn đồ sứ nào mà ngài cảm thấy hứng thú.</w:t>
      </w:r>
    </w:p>
    <w:p>
      <w:pPr>
        <w:pStyle w:val="BodyText"/>
      </w:pPr>
      <w:r>
        <w:t xml:space="preserve">Eze Kenner nghe được lời nói của Trang Duệ, biết rõ biểu hiện của mình, đã thắng được lòng hữu nghị của Trang Duệ.</w:t>
      </w:r>
    </w:p>
    <w:p>
      <w:pPr>
        <w:pStyle w:val="Compact"/>
      </w:pPr>
      <w:r>
        <w:br w:type="textWrapping"/>
      </w:r>
      <w:r>
        <w:br w:type="textWrapping"/>
      </w:r>
    </w:p>
    <w:p>
      <w:pPr>
        <w:pStyle w:val="Heading2"/>
      </w:pPr>
      <w:bookmarkStart w:id="713" w:name="chương-691-phòng-bảo-tàng-3-giao-dịch-hoàn-thành."/>
      <w:bookmarkEnd w:id="713"/>
      <w:r>
        <w:t xml:space="preserve">691. Chương 691 : Phòng Bảo Tàng (3) Giao Dịch Hoàn Thành.</w:t>
      </w:r>
    </w:p>
    <w:p>
      <w:pPr>
        <w:pStyle w:val="Compact"/>
      </w:pPr>
      <w:r>
        <w:br w:type="textWrapping"/>
      </w:r>
      <w:r>
        <w:br w:type="textWrapping"/>
      </w:r>
    </w:p>
    <w:p>
      <w:pPr>
        <w:pStyle w:val="BodyText"/>
      </w:pPr>
      <w:r>
        <w:t xml:space="preserve">Chương 691: Phòng bảo tàng (3) Giao dịch hoàn thành.</w:t>
      </w:r>
    </w:p>
    <w:p>
      <w:pPr>
        <w:pStyle w:val="BodyText"/>
      </w:pPr>
      <w:r>
        <w:t xml:space="preserve">Nguồn: Vipvanda</w:t>
      </w:r>
    </w:p>
    <w:p>
      <w:pPr>
        <w:pStyle w:val="BodyText"/>
      </w:pPr>
      <w:r>
        <w:t xml:space="preserve">Sưu tầm: đọc truyện mới nhất tại .</w:t>
      </w:r>
    </w:p>
    <w:p>
      <w:pPr>
        <w:pStyle w:val="BodyText"/>
      </w:pPr>
      <w:r>
        <w:t xml:space="preserve">(¯`'•.¸(¯`'•.¸† Nhóm dịch Dungnhi †¸.•'´¯)¸.•'´¯)</w:t>
      </w:r>
    </w:p>
    <w:p>
      <w:pPr>
        <w:pStyle w:val="BodyText"/>
      </w:pPr>
      <w:r>
        <w:t xml:space="preserve">Đối với Eze Kenner mà nói, nếu như đem toàn bộ những món đồ sứ này ra đấu giá, đoán chừng sẽ làm cho thị trường đồ sứ tan vỡ, nếu từ từ đấu giá, thì lúc hắn còn sống, chỉ sợ cũng chưa bán hết.</w:t>
      </w:r>
    </w:p>
    <w:p>
      <w:pPr>
        <w:pStyle w:val="BodyText"/>
      </w:pPr>
      <w:r>
        <w:t xml:space="preserve">Lấy ra một trăm món tặng người, cũng không phải là chuyện gì lớn, bởi vì tổ phụ của Eze Kenner đã từng xuất ra hơn ngàn món đố sứ Trung Quốc quyên tặng bảo tàng quốc gia Anh.</w:t>
      </w:r>
    </w:p>
    <w:p>
      <w:pPr>
        <w:pStyle w:val="BodyText"/>
      </w:pPr>
      <w:r>
        <w:t xml:space="preserve">Sau khi nói lời cảm tạ với Eze Kenner, Trang Duệ đem lực chú ý tập trung lên những món đồ sứ ở trên kệ.</w:t>
      </w:r>
    </w:p>
    <w:p>
      <w:pPr>
        <w:pStyle w:val="BodyText"/>
      </w:pPr>
      <w:r>
        <w:t xml:space="preserve">Dù đại bộ phận đồ sứ không được mang ra trưng bày, nhưng chỉ từ những thứ được trưng bày, cũng không ít hơn mấy ngàn món.</w:t>
      </w:r>
    </w:p>
    <w:p>
      <w:pPr>
        <w:pStyle w:val="BodyText"/>
      </w:pPr>
      <w:r>
        <w:t xml:space="preserve">Đi tới bên cái kệ trưng bày những món đồ sứ tinh mỹ, Trang Duệ có cảm giác như đang đi vào trong cung đình cổ đại, thời gian giao thoa đến tử mấy trăm năm trước, vô số người ăn mặc quần áo cổ đại bận rộn đi lại xuyên qua.</w:t>
      </w:r>
    </w:p>
    <w:p>
      <w:pPr>
        <w:pStyle w:val="BodyText"/>
      </w:pPr>
      <w:r>
        <w:t xml:space="preserve">Chế tác đồ sứ của Trung Quốc rất rườm rà, một kiện đồ sứ tinh mỹ xuất ra, phải trải qua vô số trình tự, cộng thêm việc thay triều đổi đại, có thể nói, trên người mỗi một kiện đồ sứ, đều cất dấu một câu chuyện, nhiều đồ sứ như vậy, tất cả đều mang trên người dấu tích lịch sử.</w:t>
      </w:r>
    </w:p>
    <w:p>
      <w:pPr>
        <w:pStyle w:val="BodyText"/>
      </w:pPr>
      <w:r>
        <w:t xml:space="preserve">Trang Duệ đem linh khí trong mắt phóng ra, tập trung vào một chỗ, khắp nơi đều có màu tráng vàng đỏ, cho dù không tận lực quan sát, cũng có thể từ màu sắc của linh khí hội tụ trong ánh mắt của Trang Duệ, Trang Duệ cũng cảm giác đước, linh khí trong ánh mắt trở nên sinh động hơn trước kia.</w:t>
      </w:r>
    </w:p>
    <w:p>
      <w:pPr>
        <w:pStyle w:val="BodyText"/>
      </w:pPr>
      <w:r>
        <w:t xml:space="preserve">Không biết có phải vì có quá nhiều đồ cổ hay không, hay là nguyên nhân gì khác, trong một không gian đặt nhiều đồ sứ như thế này, giống như khắp nơi đều tràn ngập linh khí, linh khí trong mắt Trang Duệ thoát ra ngoài, giống như muốn dung hợp vào.</w:t>
      </w:r>
    </w:p>
    <w:p>
      <w:pPr>
        <w:pStyle w:val="BodyText"/>
      </w:pPr>
      <w:r>
        <w:t xml:space="preserve">- Chẳng lẽ muốn tiến hóa?</w:t>
      </w:r>
    </w:p>
    <w:p>
      <w:pPr>
        <w:pStyle w:val="BodyText"/>
      </w:pPr>
      <w:r>
        <w:t xml:space="preserve">Cảm nhận được linh khí bạo động, trong lòng Trang Duệ vừa mừng vừa sợ, mỗi lần linh khí trong mắt Trang Duệ cải biến, đều gọi là tiến hóa, bởi vì phẩm chất linh khí trong mắt càng tốt và ngày càng cao, thì khó tiến hóa hơn trước, cho nên từ khi từ Myanma trở về, vẫn trì trệ không tiến.</w:t>
      </w:r>
    </w:p>
    <w:p>
      <w:pPr>
        <w:pStyle w:val="BodyText"/>
      </w:pPr>
      <w:r>
        <w:t xml:space="preserve">Tuy con mắt của hắn trải qua mấy lần biến dị, nhưng Trang Duệ cũng không nhìn ra quy luật của nó, mỗi lần xảy ra đều rất đột ngột, hiện tại Trang Duệ cũng không thể làm gì, chỉ có thể đợi linh khí trong tròng mắt hội tụ lại, sau đó cùng với linh khí ở chung quanh dung hợp với nhau, sau đó thu hồi về mắt của mình.</w:t>
      </w:r>
    </w:p>
    <w:p>
      <w:pPr>
        <w:pStyle w:val="BodyText"/>
      </w:pPr>
      <w:r>
        <w:t xml:space="preserve">Lần đầu tiên hắn tới Tháp Lâm ở Myanma, hắn ngồi xuống một cái là giữa trưa, Trang Duệ sợ hãi ngây ngốc đến giữa trưa, chuyện đó có chút phiền toái, vì vậy nếm thử một chút, hắn muốn thử triệu hồi linh khí của mình trở về.</w:t>
      </w:r>
    </w:p>
    <w:p>
      <w:pPr>
        <w:pStyle w:val="BodyText"/>
      </w:pPr>
      <w:r>
        <w:t xml:space="preserve">Nhưng càm làm cho Trang Duệ vui mừng là, linh khí đã làm theo ý niệm của hắn, lập tức thoát ly khỏi linh khí ở chung quanh, quay trở lại mắt của hắn.</w:t>
      </w:r>
    </w:p>
    <w:p>
      <w:pPr>
        <w:pStyle w:val="BodyText"/>
      </w:pPr>
      <w:r>
        <w:t xml:space="preserve">Mà khi linh khí tiến vào trong mắt của hắn, Trang Duệ cảm giác con mắt của mình, giống như được nước ấm tẩy rửa, phi thường thoải mái, làm cho trong lòng Trang Duệ thấp giọng rên rỉ một tiếng.</w:t>
      </w:r>
    </w:p>
    <w:p>
      <w:pPr>
        <w:pStyle w:val="BodyText"/>
      </w:pPr>
      <w:r>
        <w:t xml:space="preserve">Qua hai ba phút sau, Trang Duệ mới mở mắt, sau khi phóng thích linh khí ra ngoài, lại phát hiện, linh khí đã không còn cách nào dung hợp với linh khí nồng đậm ở chung quanh nữa, hơn nữa còn không có cải biến gì.</w:t>
      </w:r>
    </w:p>
    <w:p>
      <w:pPr>
        <w:pStyle w:val="BodyText"/>
      </w:pPr>
      <w:r>
        <w:t xml:space="preserve">- Tại sao lại như thế?</w:t>
      </w:r>
    </w:p>
    <w:p>
      <w:pPr>
        <w:pStyle w:val="BodyText"/>
      </w:pPr>
      <w:r>
        <w:t xml:space="preserve">Trang Duệ sững sờ một chút, tiếp theo hắn đem ánh mắt nhìn ra xa xa, linh khí dày đặc trong mắt lập tức xuyên qua vách tường cực dày kia, nhìn ra bên ngoài, Trang Duệ trông thấy người quản gia đang đi lại, lại nhìn thấy Tần Huyên Băng đang vuốt ve Bạch sư.</w:t>
      </w:r>
    </w:p>
    <w:p>
      <w:pPr>
        <w:pStyle w:val="BodyText"/>
      </w:pPr>
      <w:r>
        <w:t xml:space="preserve">Bạch sư đồi với linh khí trong mắt của Trang Duệ, đặc biệt mẫn cảm, thời điểm linh khí tiến đến gần, nhịn không được hắt xì, sau đó giãy giụa ra khỏi tay của Tần Huyên Băng, hồ nghi nhìn không khí phía trước, nó cảm giác được sự tồn tại của Trang Duệ, nhưng lại không nhìn thấy Trang Duệ, không khỏi có chút vội vàng xao động.</w:t>
      </w:r>
    </w:p>
    <w:p>
      <w:pPr>
        <w:pStyle w:val="BodyText"/>
      </w:pPr>
      <w:r>
        <w:t xml:space="preserve">Trang Duệ nhìn thấy cử động của Bạch sư, vội vàng dùng linh khí chạy qua người Bạch sư một vòng, thời điểm Bạch sư thoải mái rung đùi đắc ý, liền thu linh khí trở về.</w:t>
      </w:r>
    </w:p>
    <w:p>
      <w:pPr>
        <w:pStyle w:val="BodyText"/>
      </w:pPr>
      <w:r>
        <w:t xml:space="preserve">- Cái này... Khoảng cách ở đây cũng chừng trăm mét a?</w:t>
      </w:r>
    </w:p>
    <w:p>
      <w:pPr>
        <w:pStyle w:val="BodyText"/>
      </w:pPr>
      <w:r>
        <w:t xml:space="preserve">Sau khi Tràng Duệ thu hồi ánh mắt, trên mặt tràn đầy kinh hỉ, tuy linh khí không có tấn cấp, nhưng đã phóng thích ra xa hơn, từ khoảng cách ba mươi mét, tăng lên một trăm mét, đã đề cao gấp ba lần.</w:t>
      </w:r>
    </w:p>
    <w:p>
      <w:pPr>
        <w:pStyle w:val="BodyText"/>
      </w:pPr>
      <w:r>
        <w:t xml:space="preserve">Nhưng hiện tại không phải là lúc quan sát linh khí tốt nhất, Trang Duệ còn phải đợi ngày mai Bành Phi tới, sẽ cùng Eze Kenner ký kết hiệp nghị trao đổi cổ vật, hắn đang ngây ngốc ở nước ngoài một thời gian, hiện giờ Trang Duệ có chút nhớ nhà.</w:t>
      </w:r>
    </w:p>
    <w:p>
      <w:pPr>
        <w:pStyle w:val="BodyText"/>
      </w:pPr>
      <w:r>
        <w:t xml:space="preserve">Thời gian Trang Duệ ngây người không dài, mà Eze Kenner ở bên cạnh nhìn thấy lại tưởng Trang Duệ đang say mê trong biển đồ sứ, gặp được thứ mà mình yêu thích, có biểu hiện này cũng không đáng trách.</w:t>
      </w:r>
    </w:p>
    <w:p>
      <w:pPr>
        <w:pStyle w:val="BodyText"/>
      </w:pPr>
      <w:r>
        <w:t xml:space="preserve">Sau khi phục hồi tinh thần lại, Trang Duệ bắt đầu đi đến bên cạnh từng món đồ sứ, bởi vì số lượng quá nhiều, hắn cũng không có biện pháp, cũng không có nhiều thời gian để xem xét hết như thế, dứt khoát dùng màu sắc linh khí và trạng thái của từng món đồ sứ, hắn chỉ nhìn những món đồ sứ có linh khí màu tím.</w:t>
      </w:r>
    </w:p>
    <w:p>
      <w:pPr>
        <w:pStyle w:val="BodyText"/>
      </w:pPr>
      <w:r>
        <w:t xml:space="preserve">- Bắc Tống Định Diêu Khắc Hoa Mai Bình!</w:t>
      </w:r>
    </w:p>
    <w:p>
      <w:pPr>
        <w:pStyle w:val="BodyText"/>
      </w:pPr>
      <w:r>
        <w:t xml:space="preserve">Đột nhiên, con mắt Trang Duệ sáng bừng, một cái mai bình bụng lớn miệng nhỏ xuất hiện trong mắt của hắn.</w:t>
      </w:r>
    </w:p>
    <w:p>
      <w:pPr>
        <w:pStyle w:val="BodyText"/>
      </w:pPr>
      <w:r>
        <w:t xml:space="preserve">- Ngũ đại danh diêu a!</w:t>
      </w:r>
    </w:p>
    <w:p>
      <w:pPr>
        <w:pStyle w:val="BodyText"/>
      </w:pPr>
      <w:r>
        <w:t xml:space="preserve">Trong lòng Trang Duệ cảm thán, hắn cẩn thận đem cái bình cao chừng bốn mươi cm ở trên kệ xuống.</w:t>
      </w:r>
    </w:p>
    <w:p>
      <w:pPr>
        <w:pStyle w:val="BodyText"/>
      </w:pPr>
      <w:r>
        <w:t xml:space="preserve">Đồ sứ Định Diêu, thường có màu trắng, mà màu sắc của mai bình này có màu ngà sữa, màu sắc cực kỳ thuần khiết, không có vì thời gian trôi qua mà ố vàng.</w:t>
      </w:r>
    </w:p>
    <w:p>
      <w:pPr>
        <w:pStyle w:val="BodyText"/>
      </w:pPr>
      <w:r>
        <w:t xml:space="preserve">Sờ lên mai bình như có cảm giác đang sờ vào thủy tinh, hoa văn trên bình đan xen vào nhau, nét vẽ rất có lực, hoàn toàn trôi chảy không bị cản trở, bố cục hài hòa, đa số đường cong làm một rộng một hẹp, đây chính là phong cách đặc biệt của đồ sứ thời kỳ Bắc Tống.</w:t>
      </w:r>
    </w:p>
    <w:p>
      <w:pPr>
        <w:pStyle w:val="BodyText"/>
      </w:pPr>
      <w:r>
        <w:t xml:space="preserve">Đây cũng là lần đầu tiên Trang Duệ nhìn thấy một kiện đồ sứ trong danh diêu, nếu đặt ở trong nước, thì cái mai bình này tuyệt đối được xem là cổ vật bảo hộ cấp một, mà phần đông những cổ vật trong nước, cũng cực kỳ hiếm thấy.</w:t>
      </w:r>
    </w:p>
    <w:p>
      <w:pPr>
        <w:pStyle w:val="BodyText"/>
      </w:pPr>
      <w:r>
        <w:t xml:space="preserve">Sau khi Trang Duệ đem cái mai bình này trở về, liền nói với Eze Kenner ở sau lưng:</w:t>
      </w:r>
    </w:p>
    <w:p>
      <w:pPr>
        <w:pStyle w:val="BodyText"/>
      </w:pPr>
      <w:r>
        <w:t xml:space="preserve">- Eze Kenner tiên sinh, cái mai bình này, có thể dùng làm vật phẩm giao dịch của chúng ta!</w:t>
      </w:r>
    </w:p>
    <w:p>
      <w:pPr>
        <w:pStyle w:val="BodyText"/>
      </w:pPr>
      <w:r>
        <w:t xml:space="preserve">- Không thành vấn đề!</w:t>
      </w:r>
    </w:p>
    <w:p>
      <w:pPr>
        <w:pStyle w:val="BodyText"/>
      </w:pPr>
      <w:r>
        <w:t xml:space="preserve">Eze Kenner rất dứt khoát, tuy trong số đồ sứ mà hắn sưu tầm, thì đồ sứ này cũng là tinh phẩm, nhưng so với tác phẩm của Picasso, hoàn toàn không so được.</w:t>
      </w:r>
    </w:p>
    <w:p>
      <w:pPr>
        <w:pStyle w:val="BodyText"/>
      </w:pPr>
      <w:r>
        <w:t xml:space="preserve">Đi dọc theo năm sáu cái giá gỗ, Trang Duệ đi về phía trước, con mắt giống như ra đa, bắn phá từng món đồ sứ, chỉ cần đi năm sáu mét, Trang Duệ đã chọn được bảy tám món đồ sứ.</w:t>
      </w:r>
    </w:p>
    <w:p>
      <w:pPr>
        <w:pStyle w:val="Compact"/>
      </w:pPr>
      <w:r>
        <w:br w:type="textWrapping"/>
      </w:r>
      <w:r>
        <w:br w:type="textWrapping"/>
      </w:r>
    </w:p>
    <w:p>
      <w:pPr>
        <w:pStyle w:val="Heading2"/>
      </w:pPr>
      <w:bookmarkStart w:id="714" w:name="chương-692-phòng-bảo-tàng-4"/>
      <w:bookmarkEnd w:id="714"/>
      <w:r>
        <w:t xml:space="preserve">692. Chương 692 : Phòng Bảo Tàng (4)</w:t>
      </w:r>
    </w:p>
    <w:p>
      <w:pPr>
        <w:pStyle w:val="Compact"/>
      </w:pPr>
      <w:r>
        <w:br w:type="textWrapping"/>
      </w:r>
      <w:r>
        <w:br w:type="textWrapping"/>
      </w:r>
    </w:p>
    <w:p>
      <w:pPr>
        <w:pStyle w:val="BodyText"/>
      </w:pPr>
      <w:r>
        <w:t xml:space="preserve">Chương 692: Phòng bảo tàng (4)</w:t>
      </w:r>
    </w:p>
    <w:p>
      <w:pPr>
        <w:pStyle w:val="BodyText"/>
      </w:pPr>
      <w:r>
        <w:t xml:space="preserve">Nguồn: Vipvanda</w:t>
      </w:r>
    </w:p>
    <w:p>
      <w:pPr>
        <w:pStyle w:val="BodyText"/>
      </w:pPr>
      <w:r>
        <w:t xml:space="preserve">Sưu tầm:</w:t>
      </w:r>
    </w:p>
    <w:p>
      <w:pPr>
        <w:pStyle w:val="BodyText"/>
      </w:pPr>
      <w:r>
        <w:t xml:space="preserve">(¯`'•.¸(¯`'•.¸† Nhóm dịch Dungnhi †¸.•'´¯)¸.•'´¯)</w:t>
      </w:r>
    </w:p>
    <w:p>
      <w:pPr>
        <w:pStyle w:val="BodyText"/>
      </w:pPr>
      <w:r>
        <w:t xml:space="preserve">Mà những món được Trang Duệ nhìn trúng, cũng không dười mười bảy mười tám món, nhưng trong lòng của hắn cũng hiểu, tuy Eze Kenner muốn tác phẩm Picasso của hắn, nhưng từ giá cả của những món đồ sứ này, hắn không thể có lòng tham vô đáy, cho nên đành phải đau lòng mà buông vài món đồ sứ mà hắn nhìn trúng.</w:t>
      </w:r>
    </w:p>
    <w:p>
      <w:pPr>
        <w:pStyle w:val="BodyText"/>
      </w:pPr>
      <w:r>
        <w:t xml:space="preserve">Trang Duệ chọn lựa những món đồ sứ mang ra, trừ cái mai bình trắng sữa ra, còn có một món Nhập Diêu Nhất Sắc Xuất Diêu Vạn Thải, đó là một cái chén sứ, màu sắc của nó khi hồng khi lam, hai màu giao nhau, ý vị phi phàm.</w:t>
      </w:r>
    </w:p>
    <w:p>
      <w:pPr>
        <w:pStyle w:val="BodyText"/>
      </w:pPr>
      <w:r>
        <w:t xml:space="preserve">Còn có một số đồ sứ đời Tống, còn có Nam Tống Quan Diệu Tẩy, Nam Tống Long Tuyền Diêu Thanh Dữu Cức Biện Trà Trản, cùng với vài món khác, còn đồ sứ đời nhà Minh, có Thành Hóa Đấu Thải Thiên Tự Quán, còn có một cái Ngũ Thải Long Vân Đại Bình...</w:t>
      </w:r>
    </w:p>
    <w:p>
      <w:pPr>
        <w:pStyle w:val="BodyText"/>
      </w:pPr>
      <w:r>
        <w:t xml:space="preserve">Chỉ có vài món đồ sứ, trong lòng Trang Duệ định giá, giá trị của chúng đã ngoài hai ức nhân dân tệ, hơn nữa còn thuộc về những thứ có tiền cũng không mua được, nếu đặt trong phòng đấu giá ở trong nước, những vật này, năm ba năm cũng không nhìn thấy một món.</w:t>
      </w:r>
    </w:p>
    <w:p>
      <w:pPr>
        <w:pStyle w:val="BodyText"/>
      </w:pPr>
      <w:r>
        <w:t xml:space="preserve">Nhất là cái Ngũ Thải Long Vân Đại Bình, tuy sau này có vài món đồ sứ ăn theo, nhưng công nghệ chế tác cực kỳ tinh xảo, bởi vì bốn phía của nó có vẽ một con rồng năm màu, hình dáng trang nhã cát tường, kiểu chữ tinh tế, vô cùng sinh động.</w:t>
      </w:r>
    </w:p>
    <w:p>
      <w:pPr>
        <w:pStyle w:val="BodyText"/>
      </w:pPr>
      <w:r>
        <w:t xml:space="preserve">Mà vài món đồ sứ này, đều có thể coi là bảo vật quốc gia bảo hộ cấp một, phải biết rằng, cho dù bảo tàng trong cố cung cất giữa trăm vạn món đồ, nhưng những món được đánh giá là bảo vật bảo hộ cấp một, cũng chỉ hơn một ngàn món mà thôi.</w:t>
      </w:r>
    </w:p>
    <w:p>
      <w:pPr>
        <w:pStyle w:val="BodyText"/>
      </w:pPr>
      <w:r>
        <w:t xml:space="preserve">Nhìn thấy sắc mặt Eze Kenner như thường, cũng không bởi vì những vật mà Trang Duệ chọn mà biến sắc, trong lòng Trang Duệ bình tĩnh một chút, hắn chỉ lựa chọn ở chỗ này vài món, khi buông tha một món gì đó, hắn đều không nỡ.</w:t>
      </w:r>
    </w:p>
    <w:p>
      <w:pPr>
        <w:pStyle w:val="BodyText"/>
      </w:pPr>
      <w:r>
        <w:t xml:space="preserve">- Eze Kenner tiên sinh, không phải trong danh sách của ngài có liệt kê đồ sứ Thanh Hoa, tại sao lại không thấy?</w:t>
      </w:r>
    </w:p>
    <w:p>
      <w:pPr>
        <w:pStyle w:val="BodyText"/>
      </w:pPr>
      <w:r>
        <w:t xml:space="preserve">Trang Duệ đi đến một kệ gỗ cuối cùng, nhưng hắn không có nhìn thấy món đồ sứ Thanh Hoa mà mình mong chờ, không khỏi mở miệng hỏi.</w:t>
      </w:r>
    </w:p>
    <w:p>
      <w:pPr>
        <w:pStyle w:val="BodyText"/>
      </w:pPr>
      <w:r>
        <w:t xml:space="preserve">Tuy thời nhà Nguyên chỉ trải qua hơn trăm năm lịch sử, nhưng mấy món đồ sứ Thanh Hoa, trong lịch sử cổ vật của Trung Quốc, nó có địa vị không thể thay thế được.</w:t>
      </w:r>
    </w:p>
    <w:p>
      <w:pPr>
        <w:pStyle w:val="BodyText"/>
      </w:pPr>
      <w:r>
        <w:t xml:space="preserve">Bởi vì người sáng tạo ra sứ Thanh Hoa sống trong thời đại quá độ của triều Nguyên, hắn lộng lẫy hùng hồn, họa phong hào phóng, hội họa cực kỳ phong phú, chế tác tinh mỹ, còn tồi tại đến hiện giờ cực nhỏ, cho nên cực kỳ trân quý.</w:t>
      </w:r>
    </w:p>
    <w:p>
      <w:pPr>
        <w:pStyle w:val="BodyText"/>
      </w:pPr>
      <w:r>
        <w:t xml:space="preserve">Trang Duệ đã đi qua rất nhiều nhà bảo tàng trong nước, nhưng chưa lần nào nhìn thấy bút tích thật sự của đồ sứ Thanh Hoa, cho nên trước kia nhìn thấy trên danh sách của Eze Kenner có đồ sứ Thanh Hoa, đã làm cho Trang Duệ kích động rất lâu.</w:t>
      </w:r>
    </w:p>
    <w:p>
      <w:pPr>
        <w:pStyle w:val="BodyText"/>
      </w:pPr>
      <w:r>
        <w:t xml:space="preserve">- Ha ha, Trang thân ái, ngài đúng là người trong nghề, giá trị của đồ sứ Thanh Hoa, đã vượt xa những món đồ sứ mà ngài đã lựa chọn...</w:t>
      </w:r>
    </w:p>
    <w:p>
      <w:pPr>
        <w:pStyle w:val="BodyText"/>
      </w:pPr>
      <w:r>
        <w:t xml:space="preserve">Eze Kenner cười cười, hắn đi lên vài bước, đi đến phía trước của Trang Duệ, dẫn hắn đi vào giá gỗ cuối cùng, Trang Duệ phát hiện, ở chỗ này, chỉ còn lại một cái tủ cao, từ trên xuống, có tổng cộng sáu món đồ sứ, toàn bộ đều là sứ Thanh Hoa.</w:t>
      </w:r>
    </w:p>
    <w:p>
      <w:pPr>
        <w:pStyle w:val="BodyText"/>
      </w:pPr>
      <w:r>
        <w:t xml:space="preserve">Trang Duệ lần đầu tiên nhìn thấy, đã bị những món đồ sứ này hấp dẫn, mỗi món đồ sứ cao chừng hai mươi bảy hai mươi tám cm, hình dáng no đủ, cái cổ ngắn, môi mở rộng, cái bụng tròn, phần bụng phìn ra, phần đuôi hẹp lại.</w:t>
      </w:r>
    </w:p>
    <w:p>
      <w:pPr>
        <w:pStyle w:val="BodyText"/>
      </w:pPr>
      <w:r>
        <w:t xml:space="preserve">Cái bình sứ có tranh trí "Quỷ Cốc Tử Hạ Sơn", miêu tử sư phụ của Quỷ Cốc Tử dẫn theo con cháu của mình, đi theo sự thỉnh cầu của đặc sư Tề quốc, đáp ứng xuống núi cứu trị cho danh tướng của Tề quốc bị Yến quốc làm bị thương, mà câu truyện này được Độc Cô Trần miêu tả lên bình sứ, hình ảnh đầy đủ, sơ mật hấp dẫn, chủ yếu và thứ yếu rất rõ ràng, khắc họa nhân vật tự nhiên trôi chảy, say mê hấp dẫn mười phần, tả núi đá nhẹ nhàng tươi vui, bút bút cặn kẽ, thập phần hoàn mỹ.</w:t>
      </w:r>
    </w:p>
    <w:p>
      <w:pPr>
        <w:pStyle w:val="BodyText"/>
      </w:pPr>
      <w:r>
        <w:t xml:space="preserve">- Eze Kenner tiên sinh, bình sứ này tôi muốn!</w:t>
      </w:r>
    </w:p>
    <w:p>
      <w:pPr>
        <w:pStyle w:val="BodyText"/>
      </w:pPr>
      <w:r>
        <w:t xml:space="preserve">Lời nói của Trang Duệ rất chắc chắn, cho dù có đưa thêm mấy tấm phác họa của Picasso, hắn cũng phải đem cái bình sứ Thanh Hoa này trở về nước.</w:t>
      </w:r>
    </w:p>
    <w:p>
      <w:pPr>
        <w:pStyle w:val="BodyText"/>
      </w:pPr>
      <w:r>
        <w:t xml:space="preserve">Phải biết rằng, đồ sứ Thanh Hoa còn tồn tại đến bây giờ rất ít, mà vẽ nhân vật trong điển tích lại giống như phượng mao lân giác, mà cái có vẽ "Quỷ Cốc Tử Hạ Sơn" lên bình sứ Thanh Hoa, thì trên thế giới chỉ còn tám món, hơn nữa không có kiện nào ở trong nước.</w:t>
      </w:r>
    </w:p>
    <w:p>
      <w:pPr>
        <w:pStyle w:val="BodyText"/>
      </w:pPr>
      <w:r>
        <w:t xml:space="preserve">Nếu như Trang Duệ có thể mang một món đồ sứ này trở về nước, tuyệt đối sẽ làm oanh động giới sưu tập trong nước, mà đối với việc khai trương bảo tàng của hắn, càng có lợi.</w:t>
      </w:r>
    </w:p>
    <w:p>
      <w:pPr>
        <w:pStyle w:val="BodyText"/>
      </w:pPr>
      <w:r>
        <w:t xml:space="preserve">- Trang thân ái, ngài cũng biết, món đồ sứ Thanh Hoa này, số lượng còn lại cực nhỏ, tôi cũng chỉ có một món này...</w:t>
      </w:r>
    </w:p>
    <w:p>
      <w:pPr>
        <w:pStyle w:val="BodyText"/>
      </w:pPr>
      <w:r>
        <w:t xml:space="preserve">Trên mặt Eze Kenner, lần đầu tiên lộ ra vẻ mặt khó xử.</w:t>
      </w:r>
    </w:p>
    <w:p>
      <w:pPr>
        <w:pStyle w:val="BodyText"/>
      </w:pPr>
      <w:r>
        <w:t xml:space="preserve">Mà những món đồ sứ giao dịch trước đó không thành vấn đề, nhưng Eze Kenner đã biểu đạt ý định của mình, chỉ dựa vào sáu tấm phác họa của Picasso trong tay Trang Duệ, hoàn toàn không đủ để đổi nhiều đồ sứ như vậy.</w:t>
      </w:r>
    </w:p>
    <w:p>
      <w:pPr>
        <w:pStyle w:val="BodyText"/>
      </w:pPr>
      <w:r>
        <w:t xml:space="preserve">- Eze Kenner tiên sinh, chúng ta là bạn bè, tôi sẽ không để cho ngài chịu thiệt, như vậy đi, một món Thanh Hoa này, cộng thêm món Ngư Văn Thanh Hoa Từ Quán, tôi sẽ lấy ra thêm sáu tấm phác họa của Picasso đổi với ngài, thế nào?</w:t>
      </w:r>
    </w:p>
    <w:p>
      <w:pPr>
        <w:pStyle w:val="BodyText"/>
      </w:pPr>
      <w:r>
        <w:t xml:space="preserve">Ngư Văn Thanh Hoa Từ Quán trong lời của Trang Duệ, chính là món đồ sứ nằm bên cạnh cái bình Quỷ Cốc Tử Hạ Sơn, phía trên nó có vẽ đồ án Tinh, Bạch, Diên, Tiên.</w:t>
      </w:r>
    </w:p>
    <w:p>
      <w:pPr>
        <w:pStyle w:val="BodyText"/>
      </w:pPr>
      <w:r>
        <w:t xml:space="preserve">Trang Duệ biết rõ, trong văn hóa của Trung Quốc, Tinh, Bạch, Diên, Tiên hài âm với bốn chữ Thanh, Bạch, Liêm, Khiết.</w:t>
      </w:r>
    </w:p>
    <w:p>
      <w:pPr>
        <w:pStyle w:val="BodyText"/>
      </w:pPr>
      <w:r>
        <w:t xml:space="preserve">Ngoài ra, ở trên vai bình, còn có một cành hoa Mẫu Đơn và một cánh hoa Cát Tường, từ đó có thể nhìn ra ý nói tình bạn cố tri, trên vai bình có hoa Mẫu Đơn, trên đỉnh bình có vẽ linh chi, ốc biển, tiền tài, tiêm diễm...</w:t>
      </w:r>
    </w:p>
    <w:p>
      <w:pPr>
        <w:pStyle w:val="BodyText"/>
      </w:pPr>
      <w:r>
        <w:t xml:space="preserve">Tuy giá trị của nó không bằng bình Thanh Hoa Quỷ Cốc Tử Hạ Sơn, nhưng Ngư Văn Thanh Hoa Từ Quán này, cũng là tinh phẩm trong đồ sứ Thanh Hoa, tử khí của nó rất nồng đậm, ở trong đống đồ hắn sưu tập được, ít có món nào có thể so sánh được.</w:t>
      </w:r>
    </w:p>
    <w:p>
      <w:pPr>
        <w:pStyle w:val="BodyText"/>
      </w:pPr>
      <w:r>
        <w:t xml:space="preserve">- Lấy ra thêm sáu tấm phác họa của Picasso?</w:t>
      </w:r>
    </w:p>
    <w:p>
      <w:pPr>
        <w:pStyle w:val="BodyText"/>
      </w:pPr>
      <w:r>
        <w:t xml:space="preserve">Con mắt của Eze Kenner lóe sáng lên một cái, nhưng lại nói ra:</w:t>
      </w:r>
    </w:p>
    <w:p>
      <w:pPr>
        <w:pStyle w:val="BodyText"/>
      </w:pPr>
      <w:r>
        <w:t xml:space="preserve">- Trang thân ái, giá trị của món Ngư Văn Thanh Hoa Từ Quán này, không thể so sánh như lẽ thường à, ngài xem có nên...</w:t>
      </w:r>
    </w:p>
    <w:p>
      <w:pPr>
        <w:pStyle w:val="BodyText"/>
      </w:pPr>
      <w:r>
        <w:t xml:space="preserve">Trang Duệ nghe vậy khổ cười, nói: (.</w:t>
      </w:r>
    </w:p>
    <w:p>
      <w:pPr>
        <w:pStyle w:val="BodyText"/>
      </w:pPr>
      <w:r>
        <w:t xml:space="preserve">- Thân ái Eze Kenner tiên sinh, tuy đồ sứ Thanh Hoa tồn thế không nhiều, nhưng so với kiện đồ sứ Thanh Hoa vẽ nhân vật, thì số lượng Ngư Văn Thanh Hoa Từ Quán này, số lượng cũng còn nhiều, tôi biết rõ, tuy không đến hai mươi kiện, nhưng giá trị của chúng, hoàn toàn không giống nhau.</w:t>
      </w:r>
    </w:p>
    <w:p>
      <w:pPr>
        <w:pStyle w:val="Compact"/>
      </w:pPr>
      <w:r>
        <w:br w:type="textWrapping"/>
      </w:r>
      <w:r>
        <w:br w:type="textWrapping"/>
      </w:r>
    </w:p>
    <w:p>
      <w:pPr>
        <w:pStyle w:val="Heading2"/>
      </w:pPr>
      <w:bookmarkStart w:id="715" w:name="chương-693-phòng-bảo-tàng-5"/>
      <w:bookmarkEnd w:id="715"/>
      <w:r>
        <w:t xml:space="preserve">693. Chương 693 : Phòng Bảo Tàng (5)</w:t>
      </w:r>
    </w:p>
    <w:p>
      <w:pPr>
        <w:pStyle w:val="Compact"/>
      </w:pPr>
      <w:r>
        <w:br w:type="textWrapping"/>
      </w:r>
      <w:r>
        <w:br w:type="textWrapping"/>
      </w:r>
    </w:p>
    <w:p>
      <w:pPr>
        <w:pStyle w:val="BodyText"/>
      </w:pPr>
      <w:r>
        <w:t xml:space="preserve">Chương 693: Phòng bảo tàng (5)</w:t>
      </w:r>
    </w:p>
    <w:p>
      <w:pPr>
        <w:pStyle w:val="BodyText"/>
      </w:pPr>
      <w:r>
        <w:t xml:space="preserve">Nguồn: Vipvanda</w:t>
      </w:r>
    </w:p>
    <w:p>
      <w:pPr>
        <w:pStyle w:val="BodyText"/>
      </w:pPr>
      <w:r>
        <w:t xml:space="preserve">Sưu tầm:</w:t>
      </w:r>
    </w:p>
    <w:p>
      <w:pPr>
        <w:pStyle w:val="BodyText"/>
      </w:pPr>
      <w:r>
        <w:t xml:space="preserve">(¯`'•.¸(¯`'•.¸† Nhóm dịch Dungnhi †¸.•'´¯)¸.•'´¯)</w:t>
      </w:r>
    </w:p>
    <w:p>
      <w:pPr>
        <w:pStyle w:val="BodyText"/>
      </w:pPr>
      <w:r>
        <w:t xml:space="preserve">Có một ít nhà bảo tàng trong nước, vẫn còn vài món Ngư Văn Thanh Hoa Từ Quán tồn tại, tuy Trang Duệ chưa từng thấy qua, nhưng cũng biết nơi chúng được cất giữ.</w:t>
      </w:r>
    </w:p>
    <w:p>
      <w:pPr>
        <w:pStyle w:val="BodyText"/>
      </w:pPr>
      <w:r>
        <w:t xml:space="preserve">Dừng lại một chút, Trang Duệ lại nói tiếp:</w:t>
      </w:r>
    </w:p>
    <w:p>
      <w:pPr>
        <w:pStyle w:val="BodyText"/>
      </w:pPr>
      <w:r>
        <w:t xml:space="preserve">- Eze Kenner tiên sinh, trong đấu giá hội ba năm trước tại Paris, giá một tập tranh của Picasso, đã vượt qua một ngàn hai trăm vạn đô la rồi, hiện tại đã qua ba năm, ngài nên biết, tôi có thể xuất ra mười hai tấm, giá trị là bao nhiêu?</w:t>
      </w:r>
    </w:p>
    <w:p>
      <w:pPr>
        <w:pStyle w:val="BodyText"/>
      </w:pPr>
      <w:r>
        <w:t xml:space="preserve">Dựa theo lời của Trang Duệ, hắn có thể xuất ra mười hai tấm phác họa của Picasso, ít nhất có thể sánh bằng hai tập tranh, mà dựa theo tính hy hữu của nó thì có tiền cũng không thể mua được, mà hai tập tranh phác họa này, giá trị ít nhất cũng vượt qua bốn ngàn vạn đô la, nếu quy đổi thành nhân dân tệ, cũng vượt qua ba trăm triệu.</w:t>
      </w:r>
    </w:p>
    <w:p>
      <w:pPr>
        <w:pStyle w:val="BodyText"/>
      </w:pPr>
      <w:r>
        <w:t xml:space="preserve">Mà bình sứ Ngư Văn Thanh Hoa Từ Quán, Quỷ Cốc Tử Hạ Sơn, giá trị chỉ khoảng một trăm triệu nhân dân tệ, mà bình sứ Ngư Văn Thanh Hoa Từ Quán, có giá thấp hơn nhiều, tối đa cũng chỉ hai mươi triệu nhân dân tệ, so sánh như thế nào, dù có cộng thêm bảy tám món đồ sứ kia, Eze Kenner nhìn thế nào cũng chiếm tiện nghi.</w:t>
      </w:r>
    </w:p>
    <w:p>
      <w:pPr>
        <w:pStyle w:val="BodyText"/>
      </w:pPr>
      <w:r>
        <w:t xml:space="preserve">Hơi trọng yếu hơn là, Trang Duệ có tác phẩm của Picasso trong tay, nhưng đồ sứ của Trung Quốc lại khác, tác phẩm nghệ thuật của Trung Quốc có nhiều trong các buổi đấu giá, thường xuyên xuất hiện tình huống lưu phách.</w:t>
      </w:r>
    </w:p>
    <w:p>
      <w:pPr>
        <w:pStyle w:val="BodyText"/>
      </w:pPr>
      <w:r>
        <w:t xml:space="preserve">Nhưng Eze Kenner biết rõ, nếu Trang Duệ đưa tác phẩm của Picasso lên đấu giá, chỉ sợ hắn có xuất ra bốn ngàn vạn đô la, cũng chưa chắc có thể bỏ nó vào túi của mình.</w:t>
      </w:r>
    </w:p>
    <w:p>
      <w:pPr>
        <w:pStyle w:val="BodyText"/>
      </w:pPr>
      <w:r>
        <w:t xml:space="preserve">- Trang thân ái, nếu dựa theo lời ngài, chúng ta là bạn bè, tôi nghĩ, cuộc giao dịch này, có thể đạt thành.</w:t>
      </w:r>
    </w:p>
    <w:p>
      <w:pPr>
        <w:pStyle w:val="BodyText"/>
      </w:pPr>
      <w:r>
        <w:t xml:space="preserve">Eze Kenner đối với giá cả những món đồ cổ này, còn quen thuộc hơn so với Trang Duệ, dựa theo giá cả mà nói, nếu cộng thêm những món đồ sứ mình đáp ứng đưa tặng cho Trang Duệ, thì mình vẫn chiếm tiện nghi.</w:t>
      </w:r>
    </w:p>
    <w:p>
      <w:pPr>
        <w:pStyle w:val="BodyText"/>
      </w:pPr>
      <w:r>
        <w:t xml:space="preserve">Tuy Eze Kenner nhận được tin tức, những năm sau sẽ có người lăng xê đồ cổ Trung Quốc, nhưng hiện giờ còn chưa bắt đầu lăng xê nha, tâm tư của Eze Kenner hiện tại, hoàn toàn muốn đổi lấy tác phẩm của Picasso trong tay Trang Duệ.</w:t>
      </w:r>
    </w:p>
    <w:p>
      <w:pPr>
        <w:pStyle w:val="BodyText"/>
      </w:pPr>
      <w:r>
        <w:t xml:space="preserve">Vì tránh trường hợp Trang Duệ đổi ý, Eze Kenner nói tiếp:</w:t>
      </w:r>
    </w:p>
    <w:p>
      <w:pPr>
        <w:pStyle w:val="BodyText"/>
      </w:pPr>
      <w:r>
        <w:t xml:space="preserve">- Với tư cách bạn bè, Trang thân ái, tôi quyết định tặng cho bạn bè hai trăm món đồ sứ Trung Quốc, dùng để làm phong phú bảo tàng sắp khai trương của ngài, hi vọng ngài tiếp nhận.</w:t>
      </w:r>
    </w:p>
    <w:p>
      <w:pPr>
        <w:pStyle w:val="BodyText"/>
      </w:pPr>
      <w:r>
        <w:t xml:space="preserve">- Hai trăm món?</w:t>
      </w:r>
    </w:p>
    <w:p>
      <w:pPr>
        <w:pStyle w:val="BodyText"/>
      </w:pPr>
      <w:r>
        <w:t xml:space="preserve">Trang Duệ nghe vậy liền cười, vươn tay với Eze Kenner, nói ra:</w:t>
      </w:r>
    </w:p>
    <w:p>
      <w:pPr>
        <w:pStyle w:val="BodyText"/>
      </w:pPr>
      <w:r>
        <w:t xml:space="preserve">- Cảm ơn, tôi nhận, ngài nhất định là bạn bè tốt của tôi, thời điểm bảo tàng của tôi khai trương, hi vọng ngài có thể tới dự.</w:t>
      </w:r>
    </w:p>
    <w:p>
      <w:pPr>
        <w:pStyle w:val="BodyText"/>
      </w:pPr>
      <w:r>
        <w:t xml:space="preserve">- Nhất định, tôi đã muốn tới Trung Quốc xinh đẹp mà thần bí lâu rồi.</w:t>
      </w:r>
    </w:p>
    <w:p>
      <w:pPr>
        <w:pStyle w:val="BodyText"/>
      </w:pPr>
      <w:r>
        <w:t xml:space="preserve">Eze Kenner bắt tay của Trang Duệ, hai người nhìn nhau cười, về phần suy nghĩ trong lòng của mỗi người, chỉ có trời mới biết được.</w:t>
      </w:r>
    </w:p>
    <w:p>
      <w:pPr>
        <w:pStyle w:val="BodyText"/>
      </w:pPr>
      <w:r>
        <w:t xml:space="preserve">Bình tĩnh mà xem xét, trong lần giao dịch này, có thể nói là không ai chiếm tiện nghi của ai cả, Trang Duệ chọn lựa những món đồ sứ kia, đều là tinh phẩm đồ sứ của Trung Quốc, ở trong và ngoài nước cũng hiếm thấy, hơn nữa trong những năm sau, giá cả của chúng sẽ tăng lên.</w:t>
      </w:r>
    </w:p>
    <w:p>
      <w:pPr>
        <w:pStyle w:val="BodyText"/>
      </w:pPr>
      <w:r>
        <w:t xml:space="preserve">Nhưng Trang Duệ xuất tác phẩm của Picasso ra, cũng phi thường trân quý, rất nhiều nhà đại sưu tập trên thế giới đều truy cầu nó, bởi vì giá trị nghệ thuật của nó, về phần sau này cái nào nặng cái nào nhẹ, hiện giờ không ai nói được rõ ràng.</w:t>
      </w:r>
    </w:p>
    <w:p>
      <w:pPr>
        <w:pStyle w:val="BodyText"/>
      </w:pPr>
      <w:r>
        <w:t xml:space="preserve">Về phần Eze Kenner xuất ra hai trăm món đồ sứ Trung Quốc, không có nhìn giá trị thực tế, Trang Duệ cũng khó mà ước định giá trị, nhưng đối với những món mà Eze Kenner sưu tập tại đâu mà nói, hoàn toàn không đáng gì.</w:t>
      </w:r>
    </w:p>
    <w:p>
      <w:pPr>
        <w:pStyle w:val="BodyText"/>
      </w:pPr>
      <w:r>
        <w:t xml:space="preserve">----*----</w:t>
      </w:r>
    </w:p>
    <w:p>
      <w:pPr>
        <w:pStyle w:val="BodyText"/>
      </w:pPr>
      <w:r>
        <w:t xml:space="preserve">- Lão bản, tôi đã bôn ba qua lại, ngài phải thanh toán phí tổn của tôi!</w:t>
      </w:r>
    </w:p>
    <w:p>
      <w:pPr>
        <w:pStyle w:val="BodyText"/>
      </w:pPr>
      <w:r>
        <w:t xml:space="preserve">Vào lúc Trang Duệ đi tới quán rượu, Hoàng Phủ Vân đang cầm quả táo mà gặm, hai ngày nay hắn bộn rộn chân không chạm đất, sau khi trở về New York, lập tức đóng gói tất cả đồ vật mà mình sưu tập được, gửi qua đường bưu điện về nước, sau đó đi từ chức luật sư, những chuyện này, chỉ hoàn thành trong một ngày mà thôi.</w:t>
      </w:r>
    </w:p>
    <w:p>
      <w:pPr>
        <w:pStyle w:val="BodyText"/>
      </w:pPr>
      <w:r>
        <w:t xml:space="preserve">Vì lựa chọn của mình, Hoàng Phủ Vân cũng tổn thất khá nặng, hắn đem mấy tờ đơn trao cho người khác, hơn nữa còn đi tới văn phòng luật sư từ bỏ chức vụ cố vấn, có thể nói, làm rất sạch sẽ.</w:t>
      </w:r>
    </w:p>
    <w:p>
      <w:pPr>
        <w:pStyle w:val="BodyText"/>
      </w:pPr>
      <w:r>
        <w:t xml:space="preserve">- Ha ha, Hoàng Phủ ca, trong thời gian ngắn, anh nhất định sẽ kiêu ngạo vì lựa chọn của mình.</w:t>
      </w:r>
    </w:p>
    <w:p>
      <w:pPr>
        <w:pStyle w:val="BodyText"/>
      </w:pPr>
      <w:r>
        <w:t xml:space="preserve">Trang Duệ nghe vậy liền cười, hắn có thể tưởng tượng, sau khi những món mà hắn trao đổi được xuất hiện trong viện bảo tàng, thì sẽ tạo thành ảnh hưởng và lực trùng kích đối với giới sưu tập đồ cổ trong nước thế nào, đương nhiên, tất cả đều là chuyện sau khi khai trương viện bảo tàng.</w:t>
      </w:r>
    </w:p>
    <w:p>
      <w:pPr>
        <w:pStyle w:val="BodyText"/>
      </w:pPr>
      <w:r>
        <w:t xml:space="preserve">- Anh làm sao biết được chú có xuất ngân phiếu khống hay không.</w:t>
      </w:r>
    </w:p>
    <w:p>
      <w:pPr>
        <w:pStyle w:val="BodyText"/>
      </w:pPr>
      <w:r>
        <w:t xml:space="preserve">Trong miệng Hoàng Phủ Vân lầm bầm một câu, từ trong cặp lấy ra một phần hiệp nghị, đưa cho Trang Duệ, nói ra:</w:t>
      </w:r>
    </w:p>
    <w:p>
      <w:pPr>
        <w:pStyle w:val="BodyText"/>
      </w:pPr>
      <w:r>
        <w:t xml:space="preserve">- Đây là số lượng vật phẩm giao dịch, tất cả đều còn trống, lão đệ xem có cần điều chỉnh gì hay không? Nếu như không có, thì điền tên những vật phẩm mà lão đệ giao dịch với Eze Kenner, lúc đó có thể tiến hành giao dịch.</w:t>
      </w:r>
    </w:p>
    <w:p>
      <w:pPr>
        <w:pStyle w:val="BodyText"/>
      </w:pPr>
      <w:r>
        <w:t xml:space="preserve">Phần hiệp nghị này là lúc Hoàng Phủ Vân ở trên máy bay định ra, Trang Duệ chỉ nhìn đại khái, gật đầu nói ra:</w:t>
      </w:r>
    </w:p>
    <w:p>
      <w:pPr>
        <w:pStyle w:val="BodyText"/>
      </w:pPr>
      <w:r>
        <w:t xml:space="preserve">- Có thể, buổi chiều chúng ta sẽ đi tòa thành của Eze Kenner.</w:t>
      </w:r>
    </w:p>
    <w:p>
      <w:pPr>
        <w:pStyle w:val="BodyText"/>
      </w:pPr>
      <w:r>
        <w:t xml:space="preserve">Hôm qua Trang Duệ cũng không nhận lời mời của Eze Kenner, ở lại trong lâu đài của hắn, chủ yếu là vì cảm giác quá vắng vẻ, nói không chừng buổi tối thật sự có ma cà rồng thì sao?</w:t>
      </w:r>
    </w:p>
    <w:p>
      <w:pPr>
        <w:pStyle w:val="BodyText"/>
      </w:pPr>
      <w:r>
        <w:t xml:space="preserve">- Trang thân ái, nhìn thấy ngài thật là cao hứng, người Châu Á các vị đều nói cầm đuốc soi dạ đàm, nếu ngày hôm qua ngài không quay về thì tốt rồi.</w:t>
      </w:r>
    </w:p>
    <w:p>
      <w:pPr>
        <w:pStyle w:val="BodyText"/>
      </w:pPr>
      <w:r>
        <w:t xml:space="preserve">Khi chiếc Rolls-Royce đến khách sạn đón bọn người Trang Duệ, sau đó đi vào tòa thành của Eze Kenner, vị thân sĩ nước Anh này đã đứng ở cửa vào.</w:t>
      </w:r>
    </w:p>
    <w:p>
      <w:pPr>
        <w:pStyle w:val="BodyText"/>
      </w:pPr>
      <w:r>
        <w:t xml:space="preserve">- Ha ha, sau này sẽ có cơ hội, nếu ngài đến Bắc Kinh, tôi nhất định sẽ tận tình địa chủ.</w:t>
      </w:r>
    </w:p>
    <w:p>
      <w:pPr>
        <w:pStyle w:val="BodyText"/>
      </w:pPr>
      <w:r>
        <w:t xml:space="preserve">Trang Duệ cười pha trò, bạn thân thích buổi tối ôm vợ mình, còn muốn cầm đuốc soi dạ đàm với một tên quỷ tây dương, có bệnh sao?</w:t>
      </w:r>
    </w:p>
    <w:p>
      <w:pPr>
        <w:pStyle w:val="BodyText"/>
      </w:pPr>
      <w:r>
        <w:t xml:space="preserve">Sau khi tiến vào đại sảnh tòa thành, Trang Duệ phát hiện, hắn đã gặp lại vị Sterlinh tiên sinh có chút không thoải mái lúc ở khách sạn, mặt khác còn có một nam một nữ, nhìn quần áo của bọn họ, hẳn là nhân viên chính phủ.</w:t>
      </w:r>
    </w:p>
    <w:p>
      <w:pPr>
        <w:pStyle w:val="BodyText"/>
      </w:pPr>
      <w:r>
        <w:t xml:space="preserve">- Trang thân ái, hai vị này chính là công chứng viên làm việc ở Luân Đôn, Alice và Gass, bọn hắn sẽ là người công chứng cho giao dịch của chúng ta. (.</w:t>
      </w:r>
    </w:p>
    <w:p>
      <w:pPr>
        <w:pStyle w:val="BodyText"/>
      </w:pPr>
      <w:r>
        <w:t xml:space="preserve">Quả nhiên, Eze Kenner giới thiệu, làm cho Trang Duệ khẳng định ý nghĩ của mình, hai người công chứng viên mang theo ánh mắt hiếu kỳ, bọn họ đang đánh giá và cúi chào Trang Duệ.</w:t>
      </w:r>
    </w:p>
    <w:p>
      <w:pPr>
        <w:pStyle w:val="BodyText"/>
      </w:pPr>
      <w:r>
        <w:t xml:space="preserve">Tuy Alice và Gass không biết lai lịch của Trang Duệ, nhưng là người có thể tiến hành giao dịch với đại cự phú như Eze Kenner, chắc hẳn là không đơn giản.</w:t>
      </w:r>
    </w:p>
    <w:p>
      <w:pPr>
        <w:pStyle w:val="Compact"/>
      </w:pPr>
      <w:r>
        <w:br w:type="textWrapping"/>
      </w:r>
      <w:r>
        <w:br w:type="textWrapping"/>
      </w:r>
    </w:p>
    <w:p>
      <w:pPr>
        <w:pStyle w:val="Heading2"/>
      </w:pPr>
      <w:bookmarkStart w:id="716" w:name="chương-694-làm-tốt-1"/>
      <w:bookmarkEnd w:id="716"/>
      <w:r>
        <w:t xml:space="preserve">694. Chương 694 : Làm Tốt! (1)</w:t>
      </w:r>
    </w:p>
    <w:p>
      <w:pPr>
        <w:pStyle w:val="Compact"/>
      </w:pPr>
      <w:r>
        <w:br w:type="textWrapping"/>
      </w:r>
      <w:r>
        <w:br w:type="textWrapping"/>
      </w:r>
    </w:p>
    <w:p>
      <w:pPr>
        <w:pStyle w:val="BodyText"/>
      </w:pPr>
      <w:r>
        <w:t xml:space="preserve">Chương 694: Làm tốt! (1)</w:t>
      </w:r>
    </w:p>
    <w:p>
      <w:pPr>
        <w:pStyle w:val="BodyText"/>
      </w:pPr>
      <w:r>
        <w:t xml:space="preserve">Nguồn: Vipvanda</w:t>
      </w:r>
    </w:p>
    <w:p>
      <w:pPr>
        <w:pStyle w:val="BodyText"/>
      </w:pPr>
      <w:r>
        <w:t xml:space="preserve">Sưu tầm:</w:t>
      </w:r>
    </w:p>
    <w:p>
      <w:pPr>
        <w:pStyle w:val="BodyText"/>
      </w:pPr>
      <w:r>
        <w:t xml:space="preserve">(¯`'•.¸(¯`'•.¸† Nhóm dịch Dungnhi †¸.•'´¯)¸.•'´¯)</w:t>
      </w:r>
    </w:p>
    <w:p>
      <w:pPr>
        <w:pStyle w:val="BodyText"/>
      </w:pPr>
      <w:r>
        <w:t xml:space="preserve">Trang Duệ hoàn lễ với hai người này, nhìn về phía Eze Kenner, đưa lên bàn một tập bản vẽ, nói ra:</w:t>
      </w:r>
    </w:p>
    <w:p>
      <w:pPr>
        <w:pStyle w:val="BodyText"/>
      </w:pPr>
      <w:r>
        <w:t xml:space="preserve">- Đây là mười hai bức phác họa của Picasso, Eze Kenner, ngài có thể đưa cho Sterling tiên sinh xem xét.</w:t>
      </w:r>
    </w:p>
    <w:p>
      <w:pPr>
        <w:pStyle w:val="BodyText"/>
      </w:pPr>
      <w:r>
        <w:t xml:space="preserve">Eze Kenner tiếp nhận đồ vật, sau đó cười nói:</w:t>
      </w:r>
    </w:p>
    <w:p>
      <w:pPr>
        <w:pStyle w:val="BodyText"/>
      </w:pPr>
      <w:r>
        <w:t xml:space="preserve">- Trang thân ái, những đồ sứ mà ngài muốn, suốt đêm hôm qua tôi đã cho người sửa sang, ngài có thể xem xét.</w:t>
      </w:r>
    </w:p>
    <w:p>
      <w:pPr>
        <w:pStyle w:val="BodyText"/>
      </w:pPr>
      <w:r>
        <w:t xml:space="preserve">Eze Kenner dương dương tự đắc, có hơn mười người ôm theo rất nhiều thúng giấy lớn nhỏ, đặt ở trước mặt Trang Duệ.</w:t>
      </w:r>
    </w:p>
    <w:p>
      <w:pPr>
        <w:pStyle w:val="BodyText"/>
      </w:pPr>
      <w:r>
        <w:t xml:space="preserve">- Trang thân ái, những đồ sứ mà tôi đáp ứng tặng cho ngài, đã đặt trên xe tài ngoài kia, tùy thời có thể sẽ mang tới sân bay cho ngài, nếu như ngài cần kiểm tra thực hư, cũng không có vấn đề.</w:t>
      </w:r>
    </w:p>
    <w:p>
      <w:pPr>
        <w:pStyle w:val="BodyText"/>
      </w:pPr>
      <w:r>
        <w:t xml:space="preserve">Ngày hôm qua Trang Duệ bàn với Eze Kenner, ngày hôm nay mình sẽ rời khỏi Luân Đôn, mà những đồ sứ trên mặt đất, chính là những món mà Trang Duệ coi trọng nhất, cũng có giá trị cao nhất, cho nên Eze Kenner mới nói như vậy.</w:t>
      </w:r>
    </w:p>
    <w:p>
      <w:pPr>
        <w:pStyle w:val="BodyText"/>
      </w:pPr>
      <w:r>
        <w:t xml:space="preserve">- Eze Kenner tiên sinh, đối với bạn bè, gần đây tôi rất tín nhiệm, không cần xem xét...</w:t>
      </w:r>
    </w:p>
    <w:p>
      <w:pPr>
        <w:pStyle w:val="BodyText"/>
      </w:pPr>
      <w:r>
        <w:t xml:space="preserve">Trang Duệ cười khoát khoát tay, từ khi những món đồ sứ này chưa đặt xuống đất, Trang Duệ đã dùng linh khí nghiệm chứng qua, đúng là hai kiện Thanh Hoa và đồ sứ Tống Minh, Eze Kenner cũng không có làm bộ.</w:t>
      </w:r>
    </w:p>
    <w:p>
      <w:pPr>
        <w:pStyle w:val="BodyText"/>
      </w:pPr>
      <w:r>
        <w:t xml:space="preserve">Về phần những món đồ sứ vận chuyển lên xe tải, từ khi ở cửa thành, nằm trong phạm vi cảm ứng linh khí của Trang Duệ, tuy Trang Duệ chưa từng xem xét qua, nhưng từ linh khí chúng biểu hiện, toàn bộ đều là đồ thật không cần nghi ngờ.</w:t>
      </w:r>
    </w:p>
    <w:p>
      <w:pPr>
        <w:pStyle w:val="BodyText"/>
      </w:pPr>
      <w:r>
        <w:t xml:space="preserve">- Lão bản, đúng vậy, toàn bộ đều là bút tích thật của Picasso.</w:t>
      </w:r>
    </w:p>
    <w:p>
      <w:pPr>
        <w:pStyle w:val="BodyText"/>
      </w:pPr>
      <w:r>
        <w:t xml:space="preserve">Giảm bớt quá trình Trang Duệ kiểm hàng, Sterling không mất bao lâu đã xem xét xong toàn bộ tác phẩm của Picasso, cũng đã phân biệt được thật giả.</w:t>
      </w:r>
    </w:p>
    <w:p>
      <w:pPr>
        <w:pStyle w:val="BodyText"/>
      </w:pPr>
      <w:r>
        <w:t xml:space="preserve">Trang Duệ và Eze Kenner phân biệt ký tên lên phần hiệp nghị, do hai vị công chứng viên đứng ra xác nhận, còn về phần những vật phẩm có liên quan, giá trị cao đến mấy tỷ giao dịch tài chính, cứ như vậy, không một tiếng động mà hoàn thành.</w:t>
      </w:r>
    </w:p>
    <w:p>
      <w:pPr>
        <w:pStyle w:val="BodyText"/>
      </w:pPr>
      <w:r>
        <w:t xml:space="preserve">- Eze Kenner tiên sinh, Bắc Kinh chào mừng ngài!</w:t>
      </w:r>
    </w:p>
    <w:p>
      <w:pPr>
        <w:pStyle w:val="BodyText"/>
      </w:pPr>
      <w:r>
        <w:t xml:space="preserve">- Hoàng Phủ ca, chuyện bên Paris, xin nhờ anh thôi, đợi khi em xử lý chuyện ở Bắc Kinh xong, em sẽ ở Bắc Kinh mời anh là khách từ phương xa tới dùng cơm a.</w:t>
      </w:r>
    </w:p>
    <w:p>
      <w:pPr>
        <w:pStyle w:val="BodyText"/>
      </w:pPr>
      <w:r>
        <w:t xml:space="preserve">Đứng ở trước cửa vào phi cơ riêng của mình, Trang Duệ vẫy tay chào tạm biệt Hoàng Phủ Vân.</w:t>
      </w:r>
    </w:p>
    <w:p>
      <w:pPr>
        <w:pStyle w:val="BodyText"/>
      </w:pPr>
      <w:r>
        <w:t xml:space="preserve">Tuy Hoàng Phủ Vân cũng rất muốn hưởng thụ đãi ngộ phi cơ tư nhân một lần, nhưng bất đắc dĩ, bảo tàng mỹ thuật Murs đã liên hệ lại, mà Hoàng Phủ Vân chính là người lựa chọn thích hợp nhất.</w:t>
      </w:r>
    </w:p>
    <w:p>
      <w:pPr>
        <w:pStyle w:val="BodyText"/>
      </w:pPr>
      <w:r>
        <w:t xml:space="preserve">- Ai, sau này theo lão đệ lăn lộn, anh nói Trang lão đệ, sau này lão đệ cần phải xin lỗi anh a.</w:t>
      </w:r>
    </w:p>
    <w:p>
      <w:pPr>
        <w:pStyle w:val="BodyText"/>
      </w:pPr>
      <w:r>
        <w:t xml:space="preserve">Lúc Trang Duệ quay người đi vào trong phi cơ, nghe được Hoàng Phủ Vân nói lời này, hắn lảo đảo, thiếu chút nữa té xuống, làm sao mà tốt như vậy? Nếu lời này Tần Huyên Băng nghe được, chắc chắn sẽ hoài nghi tình bạn của bọn họ a.</w:t>
      </w:r>
    </w:p>
    <w:p>
      <w:pPr>
        <w:pStyle w:val="BodyText"/>
      </w:pPr>
      <w:r>
        <w:t xml:space="preserve">Quay đầu lại dựng ngón giữa lên với Hoàng Phủ Vân, Trang Duệ cũng không quay đầu lại mà chui vào trong phi cơ.</w:t>
      </w:r>
    </w:p>
    <w:p>
      <w:pPr>
        <w:pStyle w:val="BodyText"/>
      </w:pPr>
      <w:r>
        <w:t xml:space="preserve">Sau đó là tiếng máy bay cất cánh vang lên, máy bay chạy từ từ và bắt đầu tăng tốc trên đường băng, phóng lên trời, chui vào trong đám mây.</w:t>
      </w:r>
    </w:p>
    <w:p>
      <w:pPr>
        <w:pStyle w:val="BodyText"/>
      </w:pPr>
      <w:r>
        <w:t xml:space="preserve">Nhưng trên đường đi trở về Bắc Kinh, chỉ có Trang Duệ và Bạch sư đứng trong buồng phi cơ, mà Bành Phi thì đang nằm mơ, kể cả Tần Huyên Băng cũng vậy, mấy người bọn họ đáp máy bay bay từ Luân Đôn trở về Bắc Kinh từ trước.</w:t>
      </w:r>
    </w:p>
    <w:p>
      <w:pPr>
        <w:pStyle w:val="BodyText"/>
      </w:pPr>
      <w:r>
        <w:t xml:space="preserve">Nguyên nhân trong đó, cũng là vì máy bay tư nhân của Trang Duệ, hiện tại đã biến thành máy bay vận tải.</w:t>
      </w:r>
    </w:p>
    <w:p>
      <w:pPr>
        <w:pStyle w:val="BodyText"/>
      </w:pPr>
      <w:r>
        <w:t xml:space="preserve">Hơn hai trăm món đồ cổ gốm sứ đựng trong các thùng giấy, nhồi vào tất cả vào trong khoang chứa hành lý trong máy bay, cho dù là trong toilet, cũng được nhồi nhét, kể cả trong khoang điều khiển, cũng đặt nhiều thùng giấy nhỏ.</w:t>
      </w:r>
    </w:p>
    <w:p>
      <w:pPr>
        <w:pStyle w:val="BodyText"/>
      </w:pPr>
      <w:r>
        <w:t xml:space="preserve">- Khao, sớm biết như vậy ta đã ngồi chuyến bay quốc tế trở về rồi a.</w:t>
      </w:r>
    </w:p>
    <w:p>
      <w:pPr>
        <w:pStyle w:val="BodyText"/>
      </w:pPr>
      <w:r>
        <w:t xml:space="preserve">Trang Duệ nhìn đống thúng giấy này và nhìn Bạch sư, nói:</w:t>
      </w:r>
    </w:p>
    <w:p>
      <w:pPr>
        <w:pStyle w:val="BodyText"/>
      </w:pPr>
      <w:r>
        <w:t xml:space="preserve">- Ta biết ngươi không thích chật chội, Bạch sư, ngươi không thể lộn xộn, những món đồ chơi này mà vỡ cái nào, thì tổn thất hơn mười vạn đó.</w:t>
      </w:r>
    </w:p>
    <w:p>
      <w:pPr>
        <w:pStyle w:val="BodyText"/>
      </w:pPr>
      <w:r>
        <w:t xml:space="preserve">Bởi vì khung máy bay tư nhân của Trang Duệ quá nhỏ, hơn nữa trong những thùng giấy là đồ gốm sứ dễ vỡ, hơi không cẩn thận, chúng sẽ biến thành đống rác a.</w:t>
      </w:r>
    </w:p>
    <w:p>
      <w:pPr>
        <w:pStyle w:val="BodyText"/>
      </w:pPr>
      <w:r>
        <w:t xml:space="preserve">Cho nên thời điểm chuyển những đồ sứ này lên máy bay, Eze Kenner đã xuất động toàn bộ người trong tòa thành, chỉ riêng việc đem những món đồ này lên máy bay, hắn đã cho Hoàng kim đồng hoạt động suốt ba bốn giờ a.</w:t>
      </w:r>
    </w:p>
    <w:p>
      <w:pPr>
        <w:pStyle w:val="BodyText"/>
      </w:pPr>
      <w:r>
        <w:t xml:space="preserve">Chuyện này cũng nhờ tay nghề người làm của Eze Kenner làm rất tốt a, nếu đổi lại là công nhân bốc vát của sân bay, không biết đã đánh nát bao nhiêu món rồi a.</w:t>
      </w:r>
    </w:p>
    <w:p>
      <w:pPr>
        <w:pStyle w:val="BodyText"/>
      </w:pPr>
      <w:r>
        <w:t xml:space="preserve">Trong lúc rảnh rỗi, Trang Duệ dứt khoát dùng linh khí xem xét từng món đồ sứ, thời điểm chuyển lên chuyên cơ hắn đã xem qua, Eze Kenner cũng có chủ ý, đưa tặng cho Trang Duệ những món gốm sứ này, đều là hoàn hảo không tổn hao gì, cho nên, hắn rất cảm kích.</w:t>
      </w:r>
    </w:p>
    <w:p>
      <w:pPr>
        <w:pStyle w:val="BodyText"/>
      </w:pPr>
      <w:r>
        <w:t xml:space="preserve">Nhưng trừ mấy món đồ sứ Tống Nguyên Minh mà mình trao đổi được, thì những món đồ sứ này không cùng cấp bậc, Tống Nguyên không có một món, triều Minh thì có vài món, nhưng đa số là chén trà nhỏ, giá cả không cao lắm.</w:t>
      </w:r>
    </w:p>
    <w:p>
      <w:pPr>
        <w:pStyle w:val="BodyText"/>
      </w:pPr>
      <w:r>
        <w:t xml:space="preserve">Đương nhiên, trong những món đồ sứ này, số lượng nhiều nhất chính là triều Thanh, tuy đều là đồ do các lò gốm của hoàng cung làm ra, nhưng những món thời Khang Hi Ung Chính Càn Long thì rải rác không có mấy, phần lớn đều là năm Gia Khánh Hàm Phong.</w:t>
      </w:r>
    </w:p>
    <w:p>
      <w:pPr>
        <w:pStyle w:val="BodyText"/>
      </w:pPr>
      <w:r>
        <w:t xml:space="preserve">Đúng là đồ gốm được chế tác trong các hầm của hoàng cung, nhưng giá cả của chúng lại không giống nhau, không thể so sánh nổi, giống như rượu Mao Đài và loại rượu khác, nếu dùng Hoàng Kim Đồng nhìn qua, thì giá cả khác nhau như trời và đất.</w:t>
      </w:r>
    </w:p>
    <w:p>
      <w:pPr>
        <w:pStyle w:val="BodyText"/>
      </w:pPr>
      <w:r>
        <w:t xml:space="preserve">Nhưng dù là vậy, Trang Duệ cũng rất thỏa mãn, tối thiểu nhất trong những món đồ sứ này, hắn có thể đem ra để triển lãm đồ sứ, trừ đao kiếm của Hoàng Phủ Vân ra, thì viện bảo tàng của Trang Duệ dã có thứ khác để tham quan rồi.</w:t>
      </w:r>
    </w:p>
    <w:p>
      <w:pPr>
        <w:pStyle w:val="BodyText"/>
      </w:pPr>
      <w:r>
        <w:t xml:space="preserve">Chắc chắn hai món đồ sứ Thanh Hoa kia, so với những món đồ sứ bị vỡ nát ở trong nước kia, Trang Duệ đem đồ sứ về triển lãm, sẽ không kém hơn bất cứ bảo tàng nào ở trong nước, thậm chí còn hơn.</w:t>
      </w:r>
    </w:p>
    <w:p>
      <w:pPr>
        <w:pStyle w:val="BodyText"/>
      </w:pPr>
      <w:r>
        <w:t xml:space="preserve">Nghĩ tới đây, Trang Duệ đặt chân mình lên ghế sa ***, cảm giác lần này lữ trình này thật tốt a.</w:t>
      </w:r>
    </w:p>
    <w:p>
      <w:pPr>
        <w:pStyle w:val="BodyText"/>
      </w:pPr>
      <w:r>
        <w:t xml:space="preserve">Hơn mười tiếng sau, máy bay đã đáp xuống sân bay thủ đô.</w:t>
      </w:r>
    </w:p>
    <w:p>
      <w:pPr>
        <w:pStyle w:val="BodyText"/>
      </w:pPr>
      <w:r>
        <w:t xml:space="preserve">Tuy không ngừng dùng linh khí giảm bớt đau nhức của hai chân, nhưng khi đứng dậy, thiếu chút nữa Trang Duệ đã ngã xuống đất, cũng không phải có Bạch sư, thì hắn đã lộn nhào trong cabin rồi.</w:t>
      </w:r>
    </w:p>
    <w:p>
      <w:pPr>
        <w:pStyle w:val="BodyText"/>
      </w:pPr>
      <w:r>
        <w:t xml:space="preserve">Trang Duệ nghe được tiếng gầm nhẹ của Bạch sư, không khéo ông bạn già này, tuyệt đối không chịu ngồi phi cơ cùng với hắn lần nữa a.</w:t>
      </w:r>
    </w:p>
    <w:p>
      <w:pPr>
        <w:pStyle w:val="BodyText"/>
      </w:pPr>
      <w:r>
        <w:t xml:space="preserve">- Tứ ca, chuyện này lại phiền toái anh rồi.</w:t>
      </w:r>
    </w:p>
    <w:p>
      <w:pPr>
        <w:pStyle w:val="BodyText"/>
      </w:pPr>
      <w:r>
        <w:t xml:space="preserve">Sau khi Trang Duệ đi xuống phi cơ, còn chưa kịp hoạt động thân thể một cái, đã nhìn thấy vẻ mặt khó chịu của Âu Dương Quân, ở bên cạnh hắn, có hai chiếc xe ngừng lại, trong đó có một chiếc là xe tải, đây là thời điểm Trang Duệ còn ở trên máy bay đã liên hệ với Âu Dương Quân, đặc biệt yêu cầu.</w:t>
      </w:r>
    </w:p>
    <w:p>
      <w:pPr>
        <w:pStyle w:val="Compact"/>
      </w:pPr>
      <w:r>
        <w:br w:type="textWrapping"/>
      </w:r>
      <w:r>
        <w:br w:type="textWrapping"/>
      </w:r>
    </w:p>
    <w:p>
      <w:pPr>
        <w:pStyle w:val="Heading2"/>
      </w:pPr>
      <w:bookmarkStart w:id="717" w:name="chương-695-làm-tốt-2"/>
      <w:bookmarkEnd w:id="717"/>
      <w:r>
        <w:t xml:space="preserve">695. Chương 695 : Làm Tốt! (2)</w:t>
      </w:r>
    </w:p>
    <w:p>
      <w:pPr>
        <w:pStyle w:val="Compact"/>
      </w:pPr>
      <w:r>
        <w:br w:type="textWrapping"/>
      </w:r>
      <w:r>
        <w:br w:type="textWrapping"/>
      </w:r>
    </w:p>
    <w:p>
      <w:pPr>
        <w:pStyle w:val="BodyText"/>
      </w:pPr>
      <w:r>
        <w:t xml:space="preserve">Chương 695: Làm tốt! (2)</w:t>
      </w:r>
    </w:p>
    <w:p>
      <w:pPr>
        <w:pStyle w:val="BodyText"/>
      </w:pPr>
      <w:r>
        <w:t xml:space="preserve">Nguồn: Vipvanda</w:t>
      </w:r>
    </w:p>
    <w:p>
      <w:pPr>
        <w:pStyle w:val="BodyText"/>
      </w:pPr>
      <w:r>
        <w:t xml:space="preserve">Sưu tầm:</w:t>
      </w:r>
    </w:p>
    <w:p>
      <w:pPr>
        <w:pStyle w:val="BodyText"/>
      </w:pPr>
      <w:r>
        <w:t xml:space="preserve">(¯`'•.¸(¯`'•.¸† Nhóm dịch Dungnhi †¸.•'´¯)¸.•'´¯)</w:t>
      </w:r>
    </w:p>
    <w:p>
      <w:pPr>
        <w:pStyle w:val="BodyText"/>
      </w:pPr>
      <w:r>
        <w:t xml:space="preserve">Âu Dương Quân khoát khoát tay, nói ra:</w:t>
      </w:r>
    </w:p>
    <w:p>
      <w:pPr>
        <w:pStyle w:val="BodyText"/>
      </w:pPr>
      <w:r>
        <w:t xml:space="preserve">- Ít nói nhảm, chuyện tiểu tử ngươi làm phiền ta còn ít sao? Anh nói cho chú biết, trong khoảng thời gian này tâm tình của chị dâu chú không tốt, anh đang phiền muốn chết đây, chú đi giúp anh đi.</w:t>
      </w:r>
    </w:p>
    <w:p>
      <w:pPr>
        <w:pStyle w:val="BodyText"/>
      </w:pPr>
      <w:r>
        <w:t xml:space="preserve">- Tứ ca, tâm tình của chị dâu không tốt thì anh tự đi mà an ủi, liên quan gì tới em chứ?</w:t>
      </w:r>
    </w:p>
    <w:p>
      <w:pPr>
        <w:pStyle w:val="BodyText"/>
      </w:pPr>
      <w:r>
        <w:t xml:space="preserve">Âu Dương Quân nghe Trang Duệ lắc đầu từ chối, Tứ ca cũng là người trưởng thành, nói chuyện lại không đáng tin cậy chút nào, tâm tình chị dâu không tốt, tại sao lại bảo giúp? Chuyện này chính là sai lầm nha. truyện copy từ</w:t>
      </w:r>
    </w:p>
    <w:p>
      <w:pPr>
        <w:pStyle w:val="BodyText"/>
      </w:pPr>
      <w:r>
        <w:t xml:space="preserve">- Phi... Không liên quan tới chú sao, ách, thời điểm anh gọi điện cho gái điếm bị phát hiện, chú đứng ra hòa giải là được, bằng không thì cho vợ chú cùng đi, giúp anh một chút là được.</w:t>
      </w:r>
    </w:p>
    <w:p>
      <w:pPr>
        <w:pStyle w:val="BodyText"/>
      </w:pPr>
      <w:r>
        <w:t xml:space="preserve">Âu Dương Quân cũng biết trong lời nói của mình có sơ hở, vội vàng uốn nắn lại một chút, lần này Trang Duệ nghe rõ ràng, chắc chắn là vị Tứ ca này nghẹn lâu quá, muốn đi ra ngoài ăn vụng, tìm gái để giải sầu đâu mà.</w:t>
      </w:r>
    </w:p>
    <w:p>
      <w:pPr>
        <w:pStyle w:val="BodyText"/>
      </w:pPr>
      <w:r>
        <w:t xml:space="preserve">Trang Duệ nghĩ đến thủ tục thành lập nhà bảo tàng mấy ngày sau phải phê duyệt, không thề không nhờ Âu Dương Quân, nói:</w:t>
      </w:r>
    </w:p>
    <w:p>
      <w:pPr>
        <w:pStyle w:val="BodyText"/>
      </w:pPr>
      <w:r>
        <w:t xml:space="preserve">- Không có vấn đề, Tứ ca, đệ sẽ bảo Huyên Băng ở cạnh chị dâu hai ngày a.</w:t>
      </w:r>
    </w:p>
    <w:p>
      <w:pPr>
        <w:pStyle w:val="BodyText"/>
      </w:pPr>
      <w:r>
        <w:t xml:space="preserve">Âu Dương Quân nghe lời này của Trang Duệ, thoả mãn gật gật đầu, nói:</w:t>
      </w:r>
    </w:p>
    <w:p>
      <w:pPr>
        <w:pStyle w:val="BodyText"/>
      </w:pPr>
      <w:r>
        <w:t xml:space="preserve">- Ân, như vậy cũng tốt, đi khuân đồ thôi, anh mang bảy tám người tới, làm nhanh để còn về nhà, mấy ngày nay dì nhỏ nhắc tới chú nhiều lắm.</w:t>
      </w:r>
    </w:p>
    <w:p>
      <w:pPr>
        <w:pStyle w:val="BodyText"/>
      </w:pPr>
      <w:r>
        <w:t xml:space="preserve">- Được rồi, buổi tối anh em chúng ta cùng uống một chút.</w:t>
      </w:r>
    </w:p>
    <w:p>
      <w:pPr>
        <w:pStyle w:val="BodyText"/>
      </w:pPr>
      <w:r>
        <w:t xml:space="preserve">Trang Duệ đáp ứng một tiếng, sau đó tiến vào cabin.</w:t>
      </w:r>
    </w:p>
    <w:p>
      <w:pPr>
        <w:pStyle w:val="BodyText"/>
      </w:pPr>
      <w:r>
        <w:t xml:space="preserve">- Lão bản, ngài cứ nghỉ ngơi đi, tôi dẫn người tới chuyển là được.</w:t>
      </w:r>
    </w:p>
    <w:p>
      <w:pPr>
        <w:pStyle w:val="BodyText"/>
      </w:pPr>
      <w:r>
        <w:t xml:space="preserve">Tiếng của Hách Long ở sau lưng Trang Duệ như tiếng sấm nổ, Trang Duệ quay đầu lại liếc mắt nhìn, nói ra:</w:t>
      </w:r>
    </w:p>
    <w:p>
      <w:pPr>
        <w:pStyle w:val="BodyText"/>
      </w:pPr>
      <w:r>
        <w:t xml:space="preserve">- Hách ca, những thứ này quý lắm, một món có giá hơn mười vạn Euro đấy, cầm phải cẩn thận nha.</w:t>
      </w:r>
    </w:p>
    <w:p>
      <w:pPr>
        <w:pStyle w:val="BodyText"/>
      </w:pPr>
      <w:r>
        <w:t xml:space="preserve">Sau khi nghe được lời này của Trang Duệ, không chỉ Hách Long bị dọa sợ, ngay cả những người trong công ty bất động sản mà Âu Dương Quân mang tới cũng sửng sốt, tay chân lập tức nhẹ hơn vài phần.</w:t>
      </w:r>
    </w:p>
    <w:p>
      <w:pPr>
        <w:pStyle w:val="BodyText"/>
      </w:pPr>
      <w:r>
        <w:t xml:space="preserve">Bảy tám người xếp thành một hàng, người này lần lượt truyền vật phẩm cho người kia, từ trong đi ra ngoài, sau đó đặt lên xe, lúc trước có Trang Duệ cảnh cáo, cho nên mọi người rất cẩn thận, ngược lại không có sơ suất gì.</w:t>
      </w:r>
    </w:p>
    <w:p>
      <w:pPr>
        <w:pStyle w:val="BodyText"/>
      </w:pPr>
      <w:r>
        <w:t xml:space="preserve">Sau khi bận rộn suốt hai ba giờ, mới đem toàn bộ đồ sứ trong phi cơ chuyển ra, sau khi mang về nhà cấp bốn, Trang Duệ sẽ đặt chúng trong mấy gian phòng ở phía sau nhà.</w:t>
      </w:r>
    </w:p>
    <w:p>
      <w:pPr>
        <w:pStyle w:val="BodyText"/>
      </w:pPr>
      <w:r>
        <w:t xml:space="preserve">Trang Duệ và Âu Dương Quân cũng không thể uống với nhau, bởi vì lúc chín giờ bạn thân của mình đã bị đại minh tinh gọi hơn mười cú điện thoại gọi về nhà.</w:t>
      </w:r>
    </w:p>
    <w:p>
      <w:pPr>
        <w:pStyle w:val="BodyText"/>
      </w:pPr>
      <w:r>
        <w:t xml:space="preserve">- Mẹ, mẹ còn chưa ngủ sao?</w:t>
      </w:r>
    </w:p>
    <w:p>
      <w:pPr>
        <w:pStyle w:val="BodyText"/>
      </w:pPr>
      <w:r>
        <w:t xml:space="preserve">Sau khi đám nhân viên công ty bất động sản đi rồi, Trang Duệ đi vào trong nhà, phát hiện căn phòng vẫn còn sáng, sau khi đẩy của đi vào, Trang mẫu đang ngồi đọc sách trên sa ***.</w:t>
      </w:r>
    </w:p>
    <w:p>
      <w:pPr>
        <w:pStyle w:val="BodyText"/>
      </w:pPr>
      <w:r>
        <w:t xml:space="preserve">- Mẹ đang đợi con, ngươi đứa nhỏ này, đi ra ngoài lâu như vậy, cũng không gọi điện thoại về, hiện tại tốt rồi, ngay cả con dâu cũng dẫn đi.</w:t>
      </w:r>
    </w:p>
    <w:p>
      <w:pPr>
        <w:pStyle w:val="BodyText"/>
      </w:pPr>
      <w:r>
        <w:t xml:space="preserve">Âu Dương Uyển nhìn sắc mặt con của mình tiều tụy, quyết tâm trách cứ vài câu.</w:t>
      </w:r>
    </w:p>
    <w:p>
      <w:pPr>
        <w:pStyle w:val="BodyText"/>
      </w:pPr>
      <w:r>
        <w:t xml:space="preserve">- Mẹ, lần này con đi ra ngoài có thu hoạch rất lớn, mẹ chờ con xây dựng nhà bảo tàng xong, sẽ dẫn mẹ đi thăm nó đầu tiên.</w:t>
      </w:r>
    </w:p>
    <w:p>
      <w:pPr>
        <w:pStyle w:val="BodyText"/>
      </w:pPr>
      <w:r>
        <w:t xml:space="preserve">Trang Duệ cười nói và ngồi cạnh Trang mẫu, nịnh nọt dùng tay đấm bóp vai cho Âu Dương Uyển, nghe mẹ khiển trách mấy câu, trong lòng Trang Duệ cảm thấy thân thiết.</w:t>
      </w:r>
    </w:p>
    <w:p>
      <w:pPr>
        <w:pStyle w:val="BodyText"/>
      </w:pPr>
      <w:r>
        <w:t xml:space="preserve">- Nhà bảo tàng? Cái gì nhà bảo tàng?</w:t>
      </w:r>
    </w:p>
    <w:p>
      <w:pPr>
        <w:pStyle w:val="BodyText"/>
      </w:pPr>
      <w:r>
        <w:t xml:space="preserve">Âu Dương Uyển nghi hoặc hỏi lại, dù nàng biết Trang Duệ có thu hoạch không ít đồ cổ, nhưng khoảng cách để mở nhà bảo tàng, còn chênh lệch rất xa a.</w:t>
      </w:r>
    </w:p>
    <w:p>
      <w:pPr>
        <w:pStyle w:val="BodyText"/>
      </w:pPr>
      <w:r>
        <w:t xml:space="preserve">Nhìn thấy mẹ chuyển lực chú ý, Trang Duệ vội vàng nói khoác thêm mắm thêm muối, thiếu chút nữa hắn đã nổ nhà bảo tàng của hắn tuyệt đối có thể so sánh với nhà bảo tàng trong cố cung a.</w:t>
      </w:r>
    </w:p>
    <w:p>
      <w:pPr>
        <w:pStyle w:val="BodyText"/>
      </w:pPr>
      <w:r>
        <w:t xml:space="preserve">- Làm cài gì không quan trọng, đi ra ngoài phải chú ý an toàn của mình, mau sớm đi nghỉ ngơi đi.</w:t>
      </w:r>
    </w:p>
    <w:p>
      <w:pPr>
        <w:pStyle w:val="BodyText"/>
      </w:pPr>
      <w:r>
        <w:t xml:space="preserve">Tuy Âu Dương Uyển chưa bao giờ hỏi chuyện của Trang Duệ, nhưng lại thấy con mình đi ra nước ngoài lăn lộn, trong nội tâm không lo lắng đó là giả, chờ tới bây giờ, mới hỏi Trang Duệ một câu.</w:t>
      </w:r>
    </w:p>
    <w:p>
      <w:pPr>
        <w:pStyle w:val="BodyText"/>
      </w:pPr>
      <w:r>
        <w:t xml:space="preserve">Ngày hôm sau Trang Duệ điện thoại cho Tần Huyên Băng, trực tiếp lái xe đưa nàng tới căn nhà của Âu Dương Quân, bạn bè của Từ Tình không nhiều lắm, hiện tại đang mang thai, đúng là cần nữ nhân trò chuyện.</w:t>
      </w:r>
    </w:p>
    <w:p>
      <w:pPr>
        <w:pStyle w:val="BodyText"/>
      </w:pPr>
      <w:r>
        <w:t xml:space="preserve">Cái gì? Trông cậy vào Âu Dương Quân? Còn không làm cho đứa trẻ trong bụng sớm treo, thì phải đốt nhan cầu nguyện đi.</w:t>
      </w:r>
    </w:p>
    <w:p>
      <w:pPr>
        <w:pStyle w:val="BodyText"/>
      </w:pPr>
      <w:r>
        <w:t xml:space="preserve">- Cái gì? Làm tốt? Tứ ca, ngài không lừa gạt đệ chứ?</w:t>
      </w:r>
    </w:p>
    <w:p>
      <w:pPr>
        <w:pStyle w:val="BodyText"/>
      </w:pPr>
      <w:r>
        <w:t xml:space="preserve">Trang Duệ bị lời nói của Âu Dương Quân làm giật mình, lúc này mới được vài ngày, thế mà việc phê duyệt nhà bảo tàng đã xong, có quan hệ thì hiệu suất làm việc cao như vậy sao? Chẳng lẽ lại Âu Dương Quân nói động tới cậu, cho đi cửa sau?</w:t>
      </w:r>
    </w:p>
    <w:p>
      <w:pPr>
        <w:pStyle w:val="BodyText"/>
      </w:pPr>
      <w:r>
        <w:t xml:space="preserve">- Ồn ào cái gì thế? Nhỏ giọng một chút, anh còn trông cậy vào việc này để ở bên ngoài vài ngày đấy.</w:t>
      </w:r>
    </w:p>
    <w:p>
      <w:pPr>
        <w:pStyle w:val="BodyText"/>
      </w:pPr>
      <w:r>
        <w:t xml:space="preserve">Âu Dương Quân vội vàng che miệng Trang Duệ lại, quay đầu lại lớn tiếng nói:</w:t>
      </w:r>
    </w:p>
    <w:p>
      <w:pPr>
        <w:pStyle w:val="BodyText"/>
      </w:pPr>
      <w:r>
        <w:t xml:space="preserve">- Anh và Ngũ nhi làm việc, hai người các ngươi trò chuyện a, buổi tối không về nhà dì nhỏ ăn cơm cũng được.</w:t>
      </w:r>
    </w:p>
    <w:p>
      <w:pPr>
        <w:pStyle w:val="BodyText"/>
      </w:pPr>
      <w:r>
        <w:t xml:space="preserve">Trang Duệ rất khinh bỉ liếc nhìn Âu Dương Quân, không biết sau này đứa trẻ được xin ra, có nhận hắn là cha hay không nữa.</w:t>
      </w:r>
    </w:p>
    <w:p>
      <w:pPr>
        <w:pStyle w:val="BodyText"/>
      </w:pPr>
      <w:r>
        <w:t xml:space="preserve">- Tứ ca, nói nhanh một chút, rốt cuộc là có chuyện gì? Thủ tục đâu rồi, giấy phép mở bảo tàng đâu? Cầm cho đệ xem một chút.</w:t>
      </w:r>
    </w:p>
    <w:p>
      <w:pPr>
        <w:pStyle w:val="BodyText"/>
      </w:pPr>
      <w:r>
        <w:t xml:space="preserve">Vừa vừa đi ra khỏi nhà, Trang Duệ liền không thể chờ được mà vươn tay hướng về Âu Dương Quân.</w:t>
      </w:r>
    </w:p>
    <w:p>
      <w:pPr>
        <w:pStyle w:val="BodyText"/>
      </w:pPr>
      <w:r>
        <w:t xml:space="preserve">Có giấy phép mở nhà bảo tàng, thì có thể bàn bạc chuyện trao đổi với bảo tàng mỹ thuật Murs, Hoàng Phủ Vân đối với việc Trang Duệ bỏ lại ở Paris, có oán niệm rất sâu a.</w:t>
      </w:r>
    </w:p>
    <w:p>
      <w:pPr>
        <w:pStyle w:val="BodyText"/>
      </w:pPr>
      <w:r>
        <w:t xml:space="preserve">- Đừng hỏi anh, anh cũng không biết là chuyện gì xảy ra, lão đầu tử nói cho chú biết, sau khi trở về phải đi gặp, những thứ này ở chỗ của lão đầu tử.</w:t>
      </w:r>
    </w:p>
    <w:p>
      <w:pPr>
        <w:pStyle w:val="BodyText"/>
      </w:pPr>
      <w:r>
        <w:t xml:space="preserve">- Cậu nhỏ muốn gặp chú?</w:t>
      </w:r>
    </w:p>
    <w:p>
      <w:pPr>
        <w:pStyle w:val="BodyText"/>
      </w:pPr>
      <w:r>
        <w:t xml:space="preserve">Trang Duệ sững sờ một chút, trong ấn tượng của hắn, tuy mấy cậu rất thích mình, nhưng là trừ ngày lễ ngày tết, thì chưa từng gặp mình, ngẫu nhiên có nhìn thấy, cũng chỉ có Âu Dương Chấn Vũ là có đi đến nhà thăm Âu Dương Uyển.</w:t>
      </w:r>
    </w:p>
    <w:p>
      <w:pPr>
        <w:pStyle w:val="BodyText"/>
      </w:pPr>
      <w:r>
        <w:t xml:space="preserve">- Ân, lão đầu tử nhắn lại, bảo chú về đến nhà thì đi thăm, việc này hình như có liên quan tới cậu cả, anh cũng không rõ ràng, đi thôi, anh không biết có chuyện gì đâu.</w:t>
      </w:r>
    </w:p>
    <w:p>
      <w:pPr>
        <w:pStyle w:val="BodyText"/>
      </w:pPr>
      <w:r>
        <w:t xml:space="preserve">Âu Dương Quân cũng tò mò với chuyện này, tuy anh em của mình không ít, nhưng cho tới bây giờ lão đầu tử còn chưa gặp riêng một ai? Ngay cả lúc Âu Dương Lỗi thăng chức lên trung tướng, cũng chưa từng nghe nói cha hắn triệu kiến lần nào.</w:t>
      </w:r>
    </w:p>
    <w:p>
      <w:pPr>
        <w:pStyle w:val="BodyText"/>
      </w:pPr>
      <w:r>
        <w:t xml:space="preserve">- Hiện tại thì không có, anh gọi điện thoại hỏi cậu nhỏ xem chừng nào có thể gặp mặt.</w:t>
      </w:r>
    </w:p>
    <w:p>
      <w:pPr>
        <w:pStyle w:val="BodyText"/>
      </w:pPr>
      <w:r>
        <w:t xml:space="preserve">Nghe nói thủ tục mở bảo tàng đã làm tốt, Âu Dương Chấn VŨ không tìm hắn, Trang Duệ cũng vì cái giấy phép này mà đi gặp cậu nhỏ, hơn nữa lại nghe lời này của Âu Dương Quân, Trang Duệ cũng nhìn ra được một chút mánh khóe, hẳn là hành vi ở nước ngoài của mình.</w:t>
      </w:r>
    </w:p>
    <w:p>
      <w:pPr>
        <w:pStyle w:val="Compact"/>
      </w:pPr>
      <w:r>
        <w:br w:type="textWrapping"/>
      </w:r>
      <w:r>
        <w:br w:type="textWrapping"/>
      </w:r>
    </w:p>
    <w:p>
      <w:pPr>
        <w:pStyle w:val="Heading2"/>
      </w:pPr>
      <w:bookmarkStart w:id="718" w:name="chương-696-nguyên-do.-1"/>
      <w:bookmarkEnd w:id="718"/>
      <w:r>
        <w:t xml:space="preserve">696. Chương 696 : Nguyên Do. (1)</w:t>
      </w:r>
    </w:p>
    <w:p>
      <w:pPr>
        <w:pStyle w:val="Compact"/>
      </w:pPr>
      <w:r>
        <w:br w:type="textWrapping"/>
      </w:r>
      <w:r>
        <w:br w:type="textWrapping"/>
      </w:r>
    </w:p>
    <w:p>
      <w:pPr>
        <w:pStyle w:val="BodyText"/>
      </w:pPr>
      <w:r>
        <w:t xml:space="preserve">Chương 696: Nguyên do. (1)</w:t>
      </w:r>
    </w:p>
    <w:p>
      <w:pPr>
        <w:pStyle w:val="BodyText"/>
      </w:pPr>
      <w:r>
        <w:t xml:space="preserve">Nguồn: Vipvanda</w:t>
      </w:r>
    </w:p>
    <w:p>
      <w:pPr>
        <w:pStyle w:val="BodyText"/>
      </w:pPr>
      <w:r>
        <w:t xml:space="preserve">(¯`'•.¸(¯`'•.¸† Nhóm dịch Dungnhi †¸.•'´¯)¸.•'´¯)</w:t>
      </w:r>
    </w:p>
    <w:p>
      <w:pPr>
        <w:pStyle w:val="BodyText"/>
      </w:pPr>
      <w:r>
        <w:t xml:space="preserve">Âu Dương Quân gật đầu, lấy điện thoại ra gọi đi, tiếp điện thoại là thư ký của Âu Dương Chấn Vũ, nói lại vài câu, Trang Duệ và Âu Dương Quân còn chưa kịp lên xe, điện thoại đã gọi tới, nói là giữa trưa đến nhà hàng ăn cơm, bảo Âu Dương Quân đi trước chờ ở nhà hàng.</w:t>
      </w:r>
    </w:p>
    <w:p>
      <w:pPr>
        <w:pStyle w:val="BodyText"/>
      </w:pPr>
      <w:r>
        <w:t xml:space="preserve">- Ha ha, gặp cha còn khó hơn cả gặp lãnh đạo quốc gia nha.</w:t>
      </w:r>
    </w:p>
    <w:p>
      <w:pPr>
        <w:pStyle w:val="BodyText"/>
      </w:pPr>
      <w:r>
        <w:t xml:space="preserve">Trang Duệ cười nói, nhưng Âu Dương Quân đã sớm chấp nhận điều này, cho tới bây giờ có khi nào lão đầu tử có ở nhà? Hắn cho tới bây giờ đều ở văn phòng cả ngày.</w:t>
      </w:r>
    </w:p>
    <w:p>
      <w:pPr>
        <w:pStyle w:val="BodyText"/>
      </w:pPr>
      <w:r>
        <w:t xml:space="preserve">Âu Dương Quân sớm đã có thói quen gặp cha của mình như thế, cho nên rất quen thuộc cái nhà hàng kia, lập tức mang Trang Duệ đi tới một nhà hàng không lớn, nhưng được lắp đặt trang thiết bị rất lịch sự tao nhã, một chút trà, một chút điểm tâm, nói chuyện phiếm với Trang Duệ.</w:t>
      </w:r>
    </w:p>
    <w:p>
      <w:pPr>
        <w:pStyle w:val="BodyText"/>
      </w:pPr>
      <w:r>
        <w:t xml:space="preserve">Hai người đợi khoảng một tiếng đồng hồ, đến mười một giờ, Âu Dương Chấn Vũ đi tới, thư ký của hắn đã đợi ở bên ngoài.</w:t>
      </w:r>
    </w:p>
    <w:p>
      <w:pPr>
        <w:pStyle w:val="BodyText"/>
      </w:pPr>
      <w:r>
        <w:t xml:space="preserve">- Cậu nhỏ!</w:t>
      </w:r>
    </w:p>
    <w:p>
      <w:pPr>
        <w:pStyle w:val="BodyText"/>
      </w:pPr>
      <w:r>
        <w:t xml:space="preserve">Nhìn thấy Âu Dương Chấn Vũ, Trang Duệ vội vàng đứng dậy, cung kính hô một tiếng, trong mấy cậu, cũng chỉ có vị trước mắt là người hiểu rõ hắn nhất.</w:t>
      </w:r>
    </w:p>
    <w:p>
      <w:pPr>
        <w:pStyle w:val="BodyText"/>
      </w:pPr>
      <w:r>
        <w:t xml:space="preserve">- Ha ha, tiểu Duệ, ngồi đi, các ngươi đã gọi món ăn chưa?</w:t>
      </w:r>
    </w:p>
    <w:p>
      <w:pPr>
        <w:pStyle w:val="BodyText"/>
      </w:pPr>
      <w:r>
        <w:t xml:space="preserve">Lúc này Âu Dương Chấn Vũ nhìn lên, giống như một lão nhân hòa ái, sau khi bảo Trang Duệ ngồi xuống, nói tiếp:</w:t>
      </w:r>
    </w:p>
    <w:p>
      <w:pPr>
        <w:pStyle w:val="BodyText"/>
      </w:pPr>
      <w:r>
        <w:t xml:space="preserve">- Buổi chiều cha còn có cuộc hợp, không thể uống rượu, cho nên Dương Quân uống với em của con một chút đi.</w:t>
      </w:r>
    </w:p>
    <w:p>
      <w:pPr>
        <w:pStyle w:val="BodyText"/>
      </w:pPr>
      <w:r>
        <w:t xml:space="preserve">- Cha, một lát nữa con còn phải lái xe, cha cứ uống đi.</w:t>
      </w:r>
    </w:p>
    <w:p>
      <w:pPr>
        <w:pStyle w:val="BodyText"/>
      </w:pPr>
      <w:r>
        <w:t xml:space="preserve">Âu Dương Quân đối với thái độ của lão đầu tử của mình rất không hài lòng, đã lớn như vậy, hắn chưa từng nhìn thấy cha của mình dùng vẻ mặt hòa ái và ôn hòa như vậy với mình.</w:t>
      </w:r>
    </w:p>
    <w:p>
      <w:pPr>
        <w:pStyle w:val="BodyText"/>
      </w:pPr>
      <w:r>
        <w:t xml:space="preserve">- Con phải lái xe? Trừ lúc ở với ông nội của con ra, lúc nào con không uống rượu? nguồn</w:t>
      </w:r>
    </w:p>
    <w:p>
      <w:pPr>
        <w:pStyle w:val="BodyText"/>
      </w:pPr>
      <w:r>
        <w:t xml:space="preserve">Âu Dương Chấn Vũ bất mãn liếc nhìn con mình, mà Âu Dương Quân nghe đến ông nội, lập tức co rụt đầu lại không dám lên tiếng, dù là người gan lớn, cũng phải sợ một thứ nào đó.</w:t>
      </w:r>
    </w:p>
    <w:p>
      <w:pPr>
        <w:pStyle w:val="BodyText"/>
      </w:pPr>
      <w:r>
        <w:t xml:space="preserve">Bởi vì nơi này thường xuyên có lãnh đạo tới dùng cơm, dưới tình huống như vậy, phục vụ viên sẽ không tiến vào phòng, nếu cần gọi đồ ăn và thuốc uống cũng không cần đi ra ngoài, trong phòng cũng có thể gọi.</w:t>
      </w:r>
    </w:p>
    <w:p>
      <w:pPr>
        <w:pStyle w:val="BodyText"/>
      </w:pPr>
      <w:r>
        <w:t xml:space="preserve">Trang Duệ đi tới cửa, cầm bộ đàm đang treo trên tường, nói ra:</w:t>
      </w:r>
    </w:p>
    <w:p>
      <w:pPr>
        <w:pStyle w:val="BodyText"/>
      </w:pPr>
      <w:r>
        <w:t xml:space="preserve">- Mang thức ăn lên dùm tôi.</w:t>
      </w:r>
    </w:p>
    <w:p>
      <w:pPr>
        <w:pStyle w:val="BodyText"/>
      </w:pPr>
      <w:r>
        <w:t xml:space="preserve">- Cậu nhỏ, một ngày cậu kiếm được bạc tỷ, làm sao hôm nay lại rảnh cùng ăn cơm với bọn con vậy?</w:t>
      </w:r>
    </w:p>
    <w:p>
      <w:pPr>
        <w:pStyle w:val="BodyText"/>
      </w:pPr>
      <w:r>
        <w:t xml:space="preserve">Con mắt Trang Duệ nhìn chằm chằm vào túi văn kiện trong tay cảu Âu Dương Chấn Vũ, nghĩ một đằng nói một nẻo.</w:t>
      </w:r>
    </w:p>
    <w:p>
      <w:pPr>
        <w:pStyle w:val="BodyText"/>
      </w:pPr>
      <w:r>
        <w:t xml:space="preserve">- Một ngày cậu làm sao kiếm được bạc tỷ? Lời này con phải nói cậu cả của con thì mới đúng!</w:t>
      </w:r>
    </w:p>
    <w:p>
      <w:pPr>
        <w:pStyle w:val="BodyText"/>
      </w:pPr>
      <w:r>
        <w:t xml:space="preserve">Âu Dương Chấn Vũ liếc nhìn bộ dạng của Trang Duệ, cười nói:</w:t>
      </w:r>
    </w:p>
    <w:p>
      <w:pPr>
        <w:pStyle w:val="BodyText"/>
      </w:pPr>
      <w:r>
        <w:t xml:space="preserve">- Trang Duệ, có phải muốn hỏi trong này là vật gì, đúng không?</w:t>
      </w:r>
    </w:p>
    <w:p>
      <w:pPr>
        <w:pStyle w:val="BodyText"/>
      </w:pPr>
      <w:r>
        <w:t xml:space="preserve">- Hắc hắc, cậu nhỏ, trong đó có phải là thủ tục mở bảo tàng của con không vậy? Nếu đúng thì thật cảm ơn cậu, bằng không thì bảo tàng của con không biết khi nào mới có thể khai trương đây a.</w:t>
      </w:r>
    </w:p>
    <w:p>
      <w:pPr>
        <w:pStyle w:val="BodyText"/>
      </w:pPr>
      <w:r>
        <w:t xml:space="preserve">Nhìn thấy Âu Dương Chấn Vũ nói ra lời này, Trang Duệ gãi đầu cười.</w:t>
      </w:r>
    </w:p>
    <w:p>
      <w:pPr>
        <w:pStyle w:val="BodyText"/>
      </w:pPr>
      <w:r>
        <w:t xml:space="preserve">- Tiểu tử ngươi, đừng cám ơn ta, việc này con nên nói với cậu cả, mặt mũi con rất lớn a.</w:t>
      </w:r>
    </w:p>
    <w:p>
      <w:pPr>
        <w:pStyle w:val="BodyText"/>
      </w:pPr>
      <w:r>
        <w:t xml:space="preserve">Âu Dương Chấn Vũ cười cười, đưa văn kiện tới tay Trang Duệ, đúng là việc này không có quan hệ lớn tới hắn.</w:t>
      </w:r>
    </w:p>
    <w:p>
      <w:pPr>
        <w:pStyle w:val="BodyText"/>
      </w:pPr>
      <w:r>
        <w:t xml:space="preserve">Ngay tử đầu Âu Dương Chấn Vũ đã nhận được điện thoại của anh cả, lúc đó hỏi hắn về những thủ tục khi thành lập bảo tàng tư nhân, đợi đến lúc Âu Dương Chấn Vũ điều tra văn bản tài liệu, mới biết được là Trang Duệ.</w:t>
      </w:r>
    </w:p>
    <w:p>
      <w:pPr>
        <w:pStyle w:val="BodyText"/>
      </w:pPr>
      <w:r>
        <w:t xml:space="preserve">Hiện tại trong lòng của Âu Dương Chấn Vũ có chút hoang mang, rốt cuộc Trang Duệ đang làm đại sự gì, mà anh cả tự mình gọi điện đến hỏi? Phải biết rằng, địa vị của Âu Dương Chấn Sơn, dù làm chuyện gì, đều phải chú ý rất nhiều thứ.</w:t>
      </w:r>
    </w:p>
    <w:p>
      <w:pPr>
        <w:pStyle w:val="BodyText"/>
      </w:pPr>
      <w:r>
        <w:t xml:space="preserve">Quan hệ giữa Trang Duệ và Âu Dương Quân, người có tâm đều biết rõ, Âu Dương Chấn Sơn không ngại người ta bàn tán, khó tránh khỏi bị người ta nhớ thương.</w:t>
      </w:r>
    </w:p>
    <w:p>
      <w:pPr>
        <w:pStyle w:val="BodyText"/>
      </w:pPr>
      <w:r>
        <w:t xml:space="preserve">- Đợi một chút, ta nghe điện thoại...</w:t>
      </w:r>
    </w:p>
    <w:p>
      <w:pPr>
        <w:pStyle w:val="BodyText"/>
      </w:pPr>
      <w:r>
        <w:t xml:space="preserve">Trang Duệ đang muốn nói chuyện, điện thoại của Âu Dương Chấn Vũ vang lên, hắn có ba điện thoại, trong đó có hai cái đang ở trong tay của thư ký, chỉ có cái này là Âu Dương Chấn Vũ tự mình cầm, có thể gọi điện thoại tới, trừ chí thân, chính là lãnh đạo.</w:t>
      </w:r>
    </w:p>
    <w:p>
      <w:pPr>
        <w:pStyle w:val="BodyText"/>
      </w:pPr>
      <w:r>
        <w:t xml:space="preserve">- Anh cả, sao anh lại gọi điện thoại tới? Tiểu Duệ, nó đang ở cùng với em, anh nói...</w:t>
      </w:r>
    </w:p>
    <w:p>
      <w:pPr>
        <w:pStyle w:val="BodyText"/>
      </w:pPr>
      <w:r>
        <w:t xml:space="preserve">Âu Dương Chấn Vũ nhận được điện thoại, sau đó liên tục gật đầu, Trang Duệ và Âu Dương Quân nhìn thấy có chút khó hiểu, lúc này ngoài cửa có phục vụ viên gõ cửa, cũng bị Âu Dương Quân ngăn cản ở bên ngoài, bảo bọn họ vài phút nữa hãy mang thức ăn lên.</w:t>
      </w:r>
    </w:p>
    <w:p>
      <w:pPr>
        <w:pStyle w:val="BodyText"/>
      </w:pPr>
      <w:r>
        <w:t xml:space="preserve">Thời gian của cuộc điện thoại này không ngắn, sau khi bốn năm phút trôi qua, Âu Dương Chấn Vũ mới cúp điện thoại, cười nói với Âu Dương Quân.</w:t>
      </w:r>
    </w:p>
    <w:p>
      <w:pPr>
        <w:pStyle w:val="BodyText"/>
      </w:pPr>
      <w:r>
        <w:t xml:space="preserve">- Gọi người mang thức ăn lên.</w:t>
      </w:r>
    </w:p>
    <w:p>
      <w:pPr>
        <w:pStyle w:val="BodyText"/>
      </w:pPr>
      <w:r>
        <w:t xml:space="preserve">- Cậu nhỏ, có quan hệ gì tới con sao?</w:t>
      </w:r>
    </w:p>
    <w:p>
      <w:pPr>
        <w:pStyle w:val="BodyText"/>
      </w:pPr>
      <w:r>
        <w:t xml:space="preserve">Trang Duệ nghe được trong điện thoại Âu Dương Chấn Vũ có nhắc tới tên mình, vì vị mới hỏi.</w:t>
      </w:r>
    </w:p>
    <w:p>
      <w:pPr>
        <w:pStyle w:val="BodyText"/>
      </w:pPr>
      <w:r>
        <w:t xml:space="preserve">- Ừ, là chuyện của con, anh cả mới gọi điện thoại tới, nói mấy ngày nay có quá nhiều việc, bằng không sẽ tự đi gặp con.</w:t>
      </w:r>
    </w:p>
    <w:p>
      <w:pPr>
        <w:pStyle w:val="BodyText"/>
      </w:pPr>
      <w:r>
        <w:t xml:space="preserve">Nhận được cuộc điện thoại này của Âu Dương Chấn Sơn, Âu Dương Chấn Vũ mới hiểu có chuyện gì xảy ra.</w:t>
      </w:r>
    </w:p>
    <w:p>
      <w:pPr>
        <w:pStyle w:val="BodyText"/>
      </w:pPr>
      <w:r>
        <w:t xml:space="preserve">Thì ra, thời điểm Trang Duệ làm ra đoạn video ầm ĩ kia, có một ít phần tử cấp tiến trong nước Pháp, phát biểu những ngôn từ không thích đáng, làm cho quan hệ Pháp - Trung ở trạng thái khẩn trương.</w:t>
      </w:r>
    </w:p>
    <w:p>
      <w:pPr>
        <w:pStyle w:val="BodyText"/>
      </w:pPr>
      <w:r>
        <w:t xml:space="preserve">Mà một câu nói trong video của Trang Duệ, nói nước Pháp không chịu nhìn thẳng vào sai lầm lịch sử của mình, còn không thành khẩn bằng nước Đức, mặc dù chỉ là ngôn luận của nhân sĩ nhân gian, nhưng là một cái tát vào mặt nước Pháp.</w:t>
      </w:r>
    </w:p>
    <w:p>
      <w:pPr>
        <w:pStyle w:val="BodyText"/>
      </w:pPr>
      <w:r>
        <w:t xml:space="preserve">Mà rất nhiều phương tiện truyền thông của Pháp đăng tải chuyện này, cộng thêm một ít xí nghiệp của Pháp kiếm tiền ở Trung Quốc, cũng bày tỏ không đồng tình với chính phủ, cho nên mượn việc này làm ầm ĩ, làm cho những người khác công khai xin lỗi, làm cho Trung Quốc rất hãnh diện.</w:t>
      </w:r>
    </w:p>
    <w:p>
      <w:pPr>
        <w:pStyle w:val="BodyText"/>
      </w:pPr>
      <w:r>
        <w:t xml:space="preserve">Mà dây dẫn cho vụ nổ này, chính là lời nói của Trang Duệ trong buổi đấu giá, sau khi xem video này, các vị lãnh đạo tán thưởng vài câu, cho nên lúc này Âu Dương Chấn Sơn mới tự mình gọi tới, bảo Âu Dương Chấn Vũ xử lý chuyện này thật đặc biệt, phê duyệt bảo tàng của Trang Duệ thật sớm.</w:t>
      </w:r>
    </w:p>
    <w:p>
      <w:pPr>
        <w:pStyle w:val="BodyText"/>
      </w:pPr>
      <w:r>
        <w:t xml:space="preserve">Trang Duệ nghe Âu Dương Chấn Vũ giải đáp, mới hiểu được là vì chuyện này, không nghĩ tới những câu nói vô tâm của mình, lại thành tiện nghi cho quốc gia, xem ra lần này đi ra ngoài không phí công, chiếm được không ít thứ lợi ình.</w:t>
      </w:r>
    </w:p>
    <w:p>
      <w:pPr>
        <w:pStyle w:val="BodyText"/>
      </w:pPr>
      <w:r>
        <w:t xml:space="preserve">Khi mấy người đang nói chuyện, phục vụ gõ cửa mang thức ăn lên, Âu Dương Chấn Vũ dừng nói, đợi đến khi những phục vụ này đi ra ngoài, Âu Dương Chấn Vũ nhìn Trang Duệ nói ra:</w:t>
      </w:r>
    </w:p>
    <w:p>
      <w:pPr>
        <w:pStyle w:val="BodyText"/>
      </w:pPr>
      <w:r>
        <w:t xml:space="preserve">- Tiểu Duệ, với tư cách là bảo tàng tư nhân đầu tiên dùng chữ Trung Quốc, con đã trở thành danh nhân, ý của anh cả là, muốn đem chuyện ngươi mang cổ vật trở về trong nước lần này, tuyên truyền một phen, đây cũng là một cách giáo dục chủ nghĩa yêu nước a.</w:t>
      </w:r>
    </w:p>
    <w:p>
      <w:pPr>
        <w:pStyle w:val="Compact"/>
      </w:pPr>
      <w:r>
        <w:br w:type="textWrapping"/>
      </w:r>
      <w:r>
        <w:br w:type="textWrapping"/>
      </w:r>
    </w:p>
    <w:p>
      <w:pPr>
        <w:pStyle w:val="Heading2"/>
      </w:pPr>
      <w:bookmarkStart w:id="719" w:name="chương-697-nguyên-do.-2"/>
      <w:bookmarkEnd w:id="719"/>
      <w:r>
        <w:t xml:space="preserve">697. Chương 697 : Nguyên Do. (2)</w:t>
      </w:r>
    </w:p>
    <w:p>
      <w:pPr>
        <w:pStyle w:val="Compact"/>
      </w:pPr>
      <w:r>
        <w:br w:type="textWrapping"/>
      </w:r>
      <w:r>
        <w:br w:type="textWrapping"/>
      </w:r>
    </w:p>
    <w:p>
      <w:pPr>
        <w:pStyle w:val="BodyText"/>
      </w:pPr>
      <w:r>
        <w:t xml:space="preserve">Chương 697: Nguyên do. (2)</w:t>
      </w:r>
    </w:p>
    <w:p>
      <w:pPr>
        <w:pStyle w:val="BodyText"/>
      </w:pPr>
      <w:r>
        <w:t xml:space="preserve">Nguồn: Vipvanda</w:t>
      </w:r>
    </w:p>
    <w:p>
      <w:pPr>
        <w:pStyle w:val="BodyText"/>
      </w:pPr>
      <w:r>
        <w:t xml:space="preserve">(¯`'•.¸(¯`'•.¸† Nhóm dịch Dungnhi †¸.•'´¯)¸.•'´¯)</w:t>
      </w:r>
    </w:p>
    <w:p>
      <w:pPr>
        <w:pStyle w:val="BodyText"/>
      </w:pPr>
      <w:r>
        <w:t xml:space="preserve">- Cái gì? Tuyên truyền?</w:t>
      </w:r>
    </w:p>
    <w:p>
      <w:pPr>
        <w:pStyle w:val="BodyText"/>
      </w:pPr>
      <w:r>
        <w:t xml:space="preserve">Trang Duệ nghe vậy sững sờ thoáng một phát, ngay sau đó liên tục khoát tay nói:</w:t>
      </w:r>
    </w:p>
    <w:p>
      <w:pPr>
        <w:pStyle w:val="BodyText"/>
      </w:pPr>
      <w:r>
        <w:t xml:space="preserve">- Cậu nhỏ, tuyên truyền nhà bảo tàng thì có thể, nhưng không thể tuyên truyền con a, hơn nữa con nói với người ta, con không có nói mang cổ vật bị ăn cướp trở về Trung Quốc a, mà là dùng một phương thức khác, mang cổ vật trở về.</w:t>
      </w:r>
    </w:p>
    <w:p>
      <w:pPr>
        <w:pStyle w:val="BodyText"/>
      </w:pPr>
      <w:r>
        <w:t xml:space="preserve">Trang Duệ cho rằng Âu Dương Chấn Vũ khó hiểu về hành vi xào giá ở nước ngoài, chuyện này làm tăng khả năng lăng xê cổ vật của Trung Quốc, cho nên đem tiền căn hậu quả nói lại một lần.</w:t>
      </w:r>
    </w:p>
    <w:p>
      <w:pPr>
        <w:pStyle w:val="BodyText"/>
      </w:pPr>
      <w:r>
        <w:t xml:space="preserve">- Chuyện con nói ta cũng biết, ở trong bộ cũng đã thành lập một văn phòng chuyên môn thu hồi cổ vật trở về, nhưng hiệu quả không lớn, con nói cũng có đạo lý, ta cần phải lo lắng một chút.</w:t>
      </w:r>
    </w:p>
    <w:p>
      <w:pPr>
        <w:pStyle w:val="BodyText"/>
      </w:pPr>
      <w:r>
        <w:t xml:space="preserve">Với tư cách là trưởng phòng lãnh đạo văn hóa, Âu Dương Chấn Vũ rất hiểu chuyện của Trang Duệ. Tuy chuyện này có thể tuyên truyền lòng yêu nước một chút, nhưng là lợi và hại rất khó nói, không chỉ dẫn đến hội chứng lăng xê cổ vật của Trug Quốc, nhưng lại vô tình làm tăng khả năng buôn lậu và trộm cắp các lăng mộ trong nước.</w:t>
      </w:r>
    </w:p>
    <w:p>
      <w:pPr>
        <w:pStyle w:val="BodyText"/>
      </w:pPr>
      <w:r>
        <w:t xml:space="preserve">- Ai, cậu nhỏ chuyện này có nói cũng không hết chuyện, nhưng con cần tuyên truyền về bảo tàng một phen, lần này con có thể mang mấy trăm món đồ sứ Tống Minh Thanh trở về, việc này phải tuyên truyền thật tốt.</w:t>
      </w:r>
    </w:p>
    <w:p>
      <w:pPr>
        <w:pStyle w:val="BodyText"/>
      </w:pPr>
      <w:r>
        <w:t xml:space="preserve">Trang Duệ nghe Âu Dương Chấn Vũ phải lo lắng, lập tức nói ra, bảo tàng nổi danh, vậy thì người đến tham quan sẽ nhiều hơn, tuy mình không nghĩ tới lợi nhuận, nhưng cũng không thể làm ăn lỗ lả được chứ?</w:t>
      </w:r>
    </w:p>
    <w:p>
      <w:pPr>
        <w:pStyle w:val="BodyText"/>
      </w:pPr>
      <w:r>
        <w:t xml:space="preserve">- Ân? Mấy trăm món? Là chuyện gì?</w:t>
      </w:r>
    </w:p>
    <w:p>
      <w:pPr>
        <w:pStyle w:val="BodyText"/>
      </w:pPr>
      <w:r>
        <w:t xml:space="preserve">Âu Dương Chấn Vũ cũng không biết chuyện Trang Duệ và Eze Kenner trao đổi, lập tức hỏi.</w:t>
      </w:r>
    </w:p>
    <w:p>
      <w:pPr>
        <w:pStyle w:val="BodyText"/>
      </w:pPr>
      <w:r>
        <w:t xml:space="preserve">Trang Duệ đem chuyện này này cẩn thận kể lại từng chi tiết, sau đó còn nói, trong thời gian sắp tới mình sẽ trao đổi với bảo tàng mỹ thuật Murs, cho nên từ số lượng và chất lượng, bảo tàng tư nhân của hắn, tuyệt đối được mang hai chữ Trung Quốc trong tên.</w:t>
      </w:r>
    </w:p>
    <w:p>
      <w:pPr>
        <w:pStyle w:val="BodyText"/>
      </w:pPr>
      <w:r>
        <w:t xml:space="preserve">- Tốt, chuyện này đáng để tuyên truyền! xem tại</w:t>
      </w:r>
    </w:p>
    <w:p>
      <w:pPr>
        <w:pStyle w:val="BodyText"/>
      </w:pPr>
      <w:r>
        <w:t xml:space="preserve">Sau khi nghe Trang Duệ nói xong, Âu Dương Chấn lập tức vỗ bàn một cái, tuy đây là trao đổi, nhưng Trang Duệ trả giá là tác phẩm của Picasso, nhưng về mặt cảm tình của người trong nước, đương nhiên sẽ coi trọng bảo vật quốc gia bị cướp đi.</w:t>
      </w:r>
    </w:p>
    <w:p>
      <w:pPr>
        <w:pStyle w:val="BodyText"/>
      </w:pPr>
      <w:r>
        <w:t xml:space="preserve">- Tiểu Duệ, việc này ta làm chủ, sau khi con khai trương bảo tàng, liền làm một album, đem những chuyện con mang những cổ vật này về nước thế nào, cẩn thận giới thiệu một chút, về phần con có lộ diện hay không, đến lúc đó tự con quyết định.</w:t>
      </w:r>
    </w:p>
    <w:p>
      <w:pPr>
        <w:pStyle w:val="BodyText"/>
      </w:pPr>
      <w:r>
        <w:t xml:space="preserve">Âu Dương Chấn Vũ nói lời này là cho Trang Duệ một liều thuốc an thần, mục đích tuyên truyền nhà bảo tàng đã đạt được, còn đối với bản thân, nên xuất hiện ít một chút, việc này để cho Hoàng Phủ Vân ra mặt là được.</w:t>
      </w:r>
    </w:p>
    <w:p>
      <w:pPr>
        <w:pStyle w:val="BodyText"/>
      </w:pPr>
      <w:r>
        <w:t xml:space="preserve">Sau khi rời khỏi nhà hàng, Trang Duệ liền trở về nhà, Âu Dương Quân không đi cùng hắn, khó khăn lắm mới được xin nghỉ phép với cô vợ, hắn đã sớm chạy đi đâu rồi.</w:t>
      </w:r>
    </w:p>
    <w:p>
      <w:pPr>
        <w:pStyle w:val="BodyText"/>
      </w:pPr>
      <w:r>
        <w:t xml:space="preserve">Hiện tại là cuối tháng tư, cả vườn hoa tươi đã nở rộ, khắp nơi đều là hương hoa xông vào mũi, hoa sen trong hồ nước xinh đẹp lạ thường, Hách Long không biết từ nơi nào mà bắt được lũ nòng nọc, tin tưởng không qua bao lâu, trong sân sẽ có rất nhiều âm thanh.</w:t>
      </w:r>
    </w:p>
    <w:p>
      <w:pPr>
        <w:pStyle w:val="BodyText"/>
      </w:pPr>
      <w:r>
        <w:t xml:space="preserve">Ổ vàng ổ bạc, cũng không bằng ổ chó của mình, sau khi về nhà, Trang Duệ mới cảm giác được, tuy căn nhà của mình không rộng rãi như tòa thành của Eze Kenner, nhưng ở đây lại nhiều nhân khí hơn một ít.</w:t>
      </w:r>
    </w:p>
    <w:p>
      <w:pPr>
        <w:pStyle w:val="BodyText"/>
      </w:pPr>
      <w:r>
        <w:t xml:space="preserve">Âu Dương Uyển và Trương mụ Lý tẩu, đang ở trong sân tu kiến vườn hoa, mà Bạch sư đang đùa giỡn với những con bướm trong vườn, nhìn thấy Trang Duệ về, lập tức chạy tới, dùng cái đầu to cọ cọ thân mật vào người Trang Duệ.</w:t>
      </w:r>
    </w:p>
    <w:p>
      <w:pPr>
        <w:pStyle w:val="BodyText"/>
      </w:pPr>
      <w:r>
        <w:t xml:space="preserve">- Cũng nên tìm vợ cho Bạch sư rồi.</w:t>
      </w:r>
    </w:p>
    <w:p>
      <w:pPr>
        <w:pStyle w:val="BodyText"/>
      </w:pPr>
      <w:r>
        <w:t xml:space="preserve">Thời điểm chó ngao Tây Tạng tròn một tuổi, đã có thể tiến hành phối giống, mà hàng ngày Bạch sư được Trang Duệ dùng linh khí tẩy luyện, cốt cách phát dục phát triển hoàn toàn, đã vượt xa những con chó ngao Tây Tạng bình thường, mà mình sắp kết hôn, cũng không thể để Bạch sư cô độc a.</w:t>
      </w:r>
    </w:p>
    <w:p>
      <w:pPr>
        <w:pStyle w:val="BodyText"/>
      </w:pPr>
      <w:r>
        <w:t xml:space="preserve">Nhưng lần trước mang Bạch sư đi ngao viên Bành Thành, nhiều chó ngao cái như vậy, nhưng Bạch sư không để ý, xem ra sau này phải chạy tới Tây Tạng một chuyến, nhìn xem có thể gặp được chó ngao cái có huyết thống thuần chủng hay không, đương nhiên, cũng phải vừa mắt Bạch sư mới được.</w:t>
      </w:r>
    </w:p>
    <w:p>
      <w:pPr>
        <w:pStyle w:val="BodyText"/>
      </w:pPr>
      <w:r>
        <w:t xml:space="preserve">Sau khi rãnh rỗi đứng trò chuyện với mẹ trong sân vài câu, Trang Duệ trở lại nhà sau.</w:t>
      </w:r>
    </w:p>
    <w:p>
      <w:pPr>
        <w:pStyle w:val="BodyText"/>
      </w:pPr>
      <w:r>
        <w:t xml:space="preserve">Trên đường đi trở về hắn không có lấy văn kiện bên trong túi ra, hiện tại hắn đã trở về nhà, Trang Duệ liền mở ra túi văn kiện, rút chồng văn kiện tài liệu bên trong ra.</w:t>
      </w:r>
    </w:p>
    <w:p>
      <w:pPr>
        <w:pStyle w:val="BodyText"/>
      </w:pPr>
      <w:r>
        <w:t xml:space="preserve">Đến loại cấp độ như Âu Dương Chấn Vũ, xử lý chuyện như vậy. Quả thực quá đơn giản, không chỉ phê duyệt xử lý thủ tục, ngay cả giấy phép khai trương của bộ thương nghiệp cũng đã làm tốt.</w:t>
      </w:r>
    </w:p>
    <w:p>
      <w:pPr>
        <w:pStyle w:val="BodyText"/>
      </w:pPr>
      <w:r>
        <w:t xml:space="preserve">Tuy hiện giờ trong nước có hơn ba trăm nhà bảo tàng tư nhân lớn nhỏ, nhưng công tác phê duyệt nhà bảo tàng, vẫn tương đối nghiêm khắc, nếu như Trang Duệ tự mình đi lo liệu, chỉ sợ không có mất thời gian nửa năm, hắn đừng nghĩ đến việc lấy được những thứ này.</w:t>
      </w:r>
    </w:p>
    <w:p>
      <w:pPr>
        <w:pStyle w:val="BodyText"/>
      </w:pPr>
      <w:r>
        <w:t xml:space="preserve">Tâm tình có chút kích động, Trang Duệ lấy điện thoại di động ra để hỏi thăm Hoàng Phủ Vân đang ở nước Pháp. đọc truyện mới nhất tại .</w:t>
      </w:r>
    </w:p>
    <w:p>
      <w:pPr>
        <w:pStyle w:val="BodyText"/>
      </w:pPr>
      <w:r>
        <w:t xml:space="preserve">- Cái gì? Làm tốt?</w:t>
      </w:r>
    </w:p>
    <w:p>
      <w:pPr>
        <w:pStyle w:val="BodyText"/>
      </w:pPr>
      <w:r>
        <w:t xml:space="preserve">Nghe thấy Trang Duệ nói thế, Hoàng Phủ Vân giật mình, thiếu chút nữa hắn cắn phải lưỡi, lần trước hắn về nước một thời gian ngắn, muốn mở một bảo tàng đao kiếm, nhưng lần đầu là tài chính không đủ, lần hai là kẹt ở khâu phê duyệt thủ tục, Hoàng Phủ Vân làm sao mà không biết khó khăn trong việc phê duyệt thủ tục mở bảo tàng chứ.</w:t>
      </w:r>
    </w:p>
    <w:p>
      <w:pPr>
        <w:pStyle w:val="BodyText"/>
      </w:pPr>
      <w:r>
        <w:t xml:space="preserve">Đối với tác phong làm việc quan liêu trong nước, Hoàng Phủ Vân hiểu rất rõ, hắn không thể nào tin nổi, chỉ trong mấy ngày ngắn ngủi, Trang Duệ lại đem thủ tục làm xong toàn bộ.</w:t>
      </w:r>
    </w:p>
    <w:p>
      <w:pPr>
        <w:pStyle w:val="BodyText"/>
      </w:pPr>
      <w:r>
        <w:t xml:space="preserve">- Đúng, thủ tục và giấy phép buôn bán đã làm xong, Hoàng Phủ huynh, một hồi nữa em truyền fax qua cho anh, ngày mai anh có thể bàn chuyện trao đổi với nhà bảo tàng mỹ thuật Murs được rồi.</w:t>
      </w:r>
    </w:p>
    <w:p>
      <w:pPr>
        <w:pStyle w:val="BodyText"/>
      </w:pPr>
      <w:r>
        <w:t xml:space="preserve">Không phải Trang Duệ gấp gáp, mà là vì nhà bảo tàng đã có sẵn, chỉ cần cải tạo một chút, an bài các phương tiện bảo vệ, là có thể khai trương, nói đúng ra, những cái tủ trưng bày và lồng kính vẫn chưa làm xong, mà thời gian làm chúng còn dài hơn thời gian cải tạo bảo tàng.</w:t>
      </w:r>
    </w:p>
    <w:p>
      <w:pPr>
        <w:pStyle w:val="BodyText"/>
      </w:pPr>
      <w:r>
        <w:t xml:space="preserve">- Lão đệ, chú cũng đừng có làm anh vui vẻ nha, những chuyện này ở nước ngoài không đùa giỡn được đâu.</w:t>
      </w:r>
    </w:p>
    <w:p>
      <w:pPr>
        <w:pStyle w:val="BodyText"/>
      </w:pPr>
      <w:r>
        <w:t xml:space="preserve">Vốn Hoàng Phủ Vân cũng không tin được tin tức Trang Duệ đã làm xong thủ tục phê duyệt bảo tàng, bây giờ nghe lại nghe nói giấy phép buôn bán cũng làm xong, thì hắn càng khẳng định Trang Duệ đang đùa giỡn.</w:t>
      </w:r>
    </w:p>
    <w:p>
      <w:pPr>
        <w:pStyle w:val="BodyText"/>
      </w:pPr>
      <w:r>
        <w:t xml:space="preserve">Tuy nhiên đã ngây ngốc ở nước ngoài bảy tám năm, nhưng Hoàng Phủ Vân cũng rất hiểu quá trình phê duyệt thủ tục ở trong nước, nhưng hắn cũng hiểu, chỉ cần có tiền, thì ngài muốn Clinton ghi thư tình gửi ình, thì cũng có thể làm giả được.</w:t>
      </w:r>
    </w:p>
    <w:p>
      <w:pPr>
        <w:pStyle w:val="Compact"/>
      </w:pPr>
      <w:r>
        <w:br w:type="textWrapping"/>
      </w:r>
      <w:r>
        <w:br w:type="textWrapping"/>
      </w:r>
    </w:p>
    <w:p>
      <w:pPr>
        <w:pStyle w:val="Heading2"/>
      </w:pPr>
      <w:bookmarkStart w:id="720" w:name="chương-698-công-việc."/>
      <w:bookmarkEnd w:id="720"/>
      <w:r>
        <w:t xml:space="preserve">698. Chương 698 : Công Việc.</w:t>
      </w:r>
    </w:p>
    <w:p>
      <w:pPr>
        <w:pStyle w:val="Compact"/>
      </w:pPr>
      <w:r>
        <w:br w:type="textWrapping"/>
      </w:r>
      <w:r>
        <w:br w:type="textWrapping"/>
      </w:r>
    </w:p>
    <w:p>
      <w:pPr>
        <w:pStyle w:val="BodyText"/>
      </w:pPr>
      <w:r>
        <w:t xml:space="preserve">Chương 698: Công việc.</w:t>
      </w:r>
    </w:p>
    <w:p>
      <w:pPr>
        <w:pStyle w:val="BodyText"/>
      </w:pPr>
      <w:r>
        <w:t xml:space="preserve">Nguồn: Vipvanda</w:t>
      </w:r>
    </w:p>
    <w:p>
      <w:pPr>
        <w:pStyle w:val="BodyText"/>
      </w:pPr>
      <w:r>
        <w:t xml:space="preserve">(¯`'•.¸(¯`'•.¸† Nhóm dịch Dungnhi †¸.•'´¯)¸.•'´¯)</w:t>
      </w:r>
    </w:p>
    <w:p>
      <w:pPr>
        <w:pStyle w:val="BodyText"/>
      </w:pPr>
      <w:r>
        <w:t xml:space="preserve">- Ai, ta nói Hoàng Phủ ca, đúng là đã làm xong mà, thời gian trước em có gửi video trong phòng đấu giá, được người có quan hệ nhìn thấy, cho nên bật đèn xanh, việc này em không có lừa dối đâu.</w:t>
      </w:r>
    </w:p>
    <w:p>
      <w:pPr>
        <w:pStyle w:val="BodyText"/>
      </w:pPr>
      <w:r>
        <w:t xml:space="preserve">Trang Duệ nghe thấy Hoàng Phủ Vân không tin, không thể không giải thích thêm vài câu, nhưng những mối quan hệ kia cũng không có nói ra làm gì.</w:t>
      </w:r>
    </w:p>
    <w:p>
      <w:pPr>
        <w:pStyle w:val="BodyText"/>
      </w:pPr>
      <w:r>
        <w:t xml:space="preserve">- Kháo, bản thân anh muốn mở bảo tàng đao kiếm, cầu gia gia báo nãi nãi đều làm không được, mà em thì...</w:t>
      </w:r>
    </w:p>
    <w:p>
      <w:pPr>
        <w:pStyle w:val="BodyText"/>
      </w:pPr>
      <w:r>
        <w:t xml:space="preserve">Sau khi nghe lời này của Trang Duệ, Hoàng Phủ Vân cũng tin tưởng, may mắn Trang Duệ không có nói cậu nhỏ của mình làm lãnh đạo phương diện văn hóa, nếu không Hoàng Phủ Vân sẽ nói hắn thiên vị.</w:t>
      </w:r>
    </w:p>
    <w:p>
      <w:pPr>
        <w:pStyle w:val="BodyText"/>
      </w:pPr>
      <w:r>
        <w:t xml:space="preserve">- Sau này chờ anh mang đồ về, mở bảo tàng đao kiếm cũng không muộn, trước tiên phải làm xong chuyện trao đổi này đã.</w:t>
      </w:r>
    </w:p>
    <w:p>
      <w:pPr>
        <w:pStyle w:val="BodyText"/>
      </w:pPr>
      <w:r>
        <w:t xml:space="preserve">Trang Duệ nghe vậy liền cười, thế đạo hiện giờ là thế, đó là có tiền không bằng có quyền, đương nhiên, nhưng muốn làm chuyện gì mà không có tiền không có quyền, thì đúng là khó như lên trời, Hoàng Phủ Vân dựa theo pháp luật của Mỹ, chỉ khâu báo cáo thẩm tra, cũng tốn ba năm năm, không phải là không được.</w:t>
      </w:r>
    </w:p>
    <w:p>
      <w:pPr>
        <w:pStyle w:val="BodyText"/>
      </w:pPr>
      <w:r>
        <w:t xml:space="preserve">- Còn nữa, em báo cho anh vài món cổ vật, cũng không phải là bảo vật của gia tộc Freyr và đồ của cung Louvre quyên tặng, nhưng nhất định phải đổi, mặt khác Hoàng Phủ Vân, anh không ngại tuyên truyền một chút, Eze Kenner tiên sinh của nước Anh, đã quyên tặng cổ vật cho bảo tàng tư nhân của em.</w:t>
      </w:r>
    </w:p>
    <w:p>
      <w:pPr>
        <w:pStyle w:val="BodyText"/>
      </w:pPr>
      <w:r>
        <w:t xml:space="preserve">Trang Duệ đem chuyện này chuyển cáo cho bảo tàng Murs, tuy Anh Pháp từ trước đến nay đều có quan hệ mật thiết, nhưng có một chút chuyện, không có đồng quan điểm.</w:t>
      </w:r>
    </w:p>
    <w:p>
      <w:pPr>
        <w:pStyle w:val="BodyText"/>
      </w:pPr>
      <w:r>
        <w:t xml:space="preserve">Trang Duệ muốn Hoàng Phủ Vân biểu đạt một ý tứ khác, đó là tư nhân của nước Anh còn có thể quyên tặng nhiều cổ vật như vậy, mà nhà bảo tàng của Pháp, nếu như ra tay không chịu hào phóng một chút, không khỏi quá mức keo kiệt a?</w:t>
      </w:r>
    </w:p>
    <w:p>
      <w:pPr>
        <w:pStyle w:val="BodyText"/>
      </w:pPr>
      <w:r>
        <w:t xml:space="preserve">Hơn nữa Picasso sống hơn nửa đời người ở Paris, nước Pháp chẳng khác gì cố hương thứ hai của hắn, người Pháp cũng tán thưởng tác phẩm của Picasso rất cao, bảo tàng Murs có khát vọng đối với tác phẩm của Picasso, có lẽ vượt xa Eze Kenner, cho nên phải lợi dụng điểm này để cò kè mặc cả.</w:t>
      </w:r>
    </w:p>
    <w:p>
      <w:pPr>
        <w:pStyle w:val="BodyText"/>
      </w:pPr>
      <w:r>
        <w:t xml:space="preserve">- Hắc hắc, lão đệ, chú cứ yên tâm đi, bảo tàng Murs có nhiều cổ vật Trung Quốc như vậy, cũng phải hơn ba vạn món, bày ra ngoài chỉ hơn một vạn món mà thôi, anh sẽ từ từ bàn với họ.</w:t>
      </w:r>
    </w:p>
    <w:p>
      <w:pPr>
        <w:pStyle w:val="BodyText"/>
      </w:pPr>
      <w:r>
        <w:t xml:space="preserve">Trong điện thoại Hoàng Phủ Vân cười lên, Trang Duệ có thể từ trong tay Eze Kenner gõ nhiều đồ quyên tặng như vậy, nếu bản thân bảo tàng Murs không móc ra vài trăm món cổ vật Trung Quốc, vậy thì quá mất mặt.</w:t>
      </w:r>
    </w:p>
    <w:p>
      <w:pPr>
        <w:pStyle w:val="BodyText"/>
      </w:pPr>
      <w:r>
        <w:t xml:space="preserve">- Hôm nay thật cao hứng, hôm nay thật cao hứng.</w:t>
      </w:r>
    </w:p>
    <w:p>
      <w:pPr>
        <w:pStyle w:val="BodyText"/>
      </w:pPr>
      <w:r>
        <w:t xml:space="preserve">Sau khi cúp điện thoại với Hoàng Phủ Vân, trong lòng Trang Duệ như bỏ được tảng đá lớn trong lòng xuống, ca hát đi vào vườn.</w:t>
      </w:r>
    </w:p>
    <w:p>
      <w:pPr>
        <w:pStyle w:val="BodyText"/>
      </w:pPr>
      <w:r>
        <w:t xml:space="preserve">- Trang Duệ, làm gì mà cao hứng như vậy? Có phải mấy ngày nay em ở cùng với chị dâu, thì anh ở một mình rất tự tại?</w:t>
      </w:r>
    </w:p>
    <w:p>
      <w:pPr>
        <w:pStyle w:val="BodyText"/>
      </w:pPr>
      <w:r>
        <w:t xml:space="preserve">Vừa mới vào trong nhà, Trang Duệ đã nhìn thấy Tần Huyên Băng tức giận nhìn mình chằm chằm, bên cạnh còn có Từ đại minh tinh đang cười trộm.</w:t>
      </w:r>
    </w:p>
    <w:p>
      <w:pPr>
        <w:pStyle w:val="BodyText"/>
      </w:pPr>
      <w:r>
        <w:t xml:space="preserve">- Ai, anh còn oan hơn cả đậu nga a!</w:t>
      </w:r>
    </w:p>
    <w:p>
      <w:pPr>
        <w:pStyle w:val="BodyText"/>
      </w:pPr>
      <w:r>
        <w:t xml:space="preserve">Trang Duệ vội vàng kêu oan, nói tiếp:</w:t>
      </w:r>
    </w:p>
    <w:p>
      <w:pPr>
        <w:pStyle w:val="BodyText"/>
      </w:pPr>
      <w:r>
        <w:t xml:space="preserve">- Là anh giải quyết xong chuyện giấy phép mở nhà bảo tàng, sau này em là bà chủ, còn không cao hứng sao? đọc truyện mới nhất tại .</w:t>
      </w:r>
    </w:p>
    <w:p>
      <w:pPr>
        <w:pStyle w:val="BodyText"/>
      </w:pPr>
      <w:r>
        <w:t xml:space="preserve">Tần Huyên Băng nghe vậy liền cao hứng không biết bao nhiêu mà nói, mà Từ Tình vừa cười trộm liền nhíu mày, nói ra:</w:t>
      </w:r>
    </w:p>
    <w:p>
      <w:pPr>
        <w:pStyle w:val="BodyText"/>
      </w:pPr>
      <w:r>
        <w:t xml:space="preserve">- Trang Duệ, vậy Tứ ca của em đâu? Vừa rồi hắn còn điện thoại nói với chị là đang bận đi lo giải quyết việc mở bảo tàng của em mà...</w:t>
      </w:r>
    </w:p>
    <w:p>
      <w:pPr>
        <w:pStyle w:val="BodyText"/>
      </w:pPr>
      <w:r>
        <w:t xml:space="preserve">- Aaaa!</w:t>
      </w:r>
    </w:p>
    <w:p>
      <w:pPr>
        <w:pStyle w:val="BodyText"/>
      </w:pPr>
      <w:r>
        <w:t xml:space="preserve">Trang Duệ chỉ lo giải thích cho Tần Huyên Băng, lại quên đang có bà cô này ở đây, cái đầu lập tức lớn lên, nhưng không có cách, nếu không giúp Âu Dương Quân che lấp đi, chỉ sợ sau này đừng hòng nhờ thiếu gia làm việc nữa.</w:t>
      </w:r>
    </w:p>
    <w:p>
      <w:pPr>
        <w:pStyle w:val="BodyText"/>
      </w:pPr>
      <w:r>
        <w:t xml:space="preserve">- Chị dâu, là em nhờ Tứ ca đi hỏi Bạch ca bên kia ra tay giúp đỡ một ít đồ cổ, chị cũng biết, bảo tàng của em bây giờ là hai bàn tay trắng, không đủ hiện vật để trưng bày, cho nên em nhờ Tứ ca ra tay giúp đỡ.</w:t>
      </w:r>
    </w:p>
    <w:p>
      <w:pPr>
        <w:pStyle w:val="BodyText"/>
      </w:pPr>
      <w:r>
        <w:t xml:space="preserve">- Thật sao? xem tại</w:t>
      </w:r>
    </w:p>
    <w:p>
      <w:pPr>
        <w:pStyle w:val="BodyText"/>
      </w:pPr>
      <w:r>
        <w:t xml:space="preserve">Từ Tình nghe có chút đạo lý, nhưng nàng biết quá rõ tính tình của chồng mình, vẫn có chút không thể tin được.</w:t>
      </w:r>
    </w:p>
    <w:p>
      <w:pPr>
        <w:pStyle w:val="BodyText"/>
      </w:pPr>
      <w:r>
        <w:t xml:space="preserve">- Đương nhiên là thật, không tin em gọi điện cho.</w:t>
      </w:r>
    </w:p>
    <w:p>
      <w:pPr>
        <w:pStyle w:val="BodyText"/>
      </w:pPr>
      <w:r>
        <w:t xml:space="preserve">Trong lòng Trang Duệ kêu khổ, trên mặt mũi còn có chút gượng gạo, vừa nói chuyện vừa lấy điện thoại ra, giả vờ giả vịt muốn gọi.</w:t>
      </w:r>
    </w:p>
    <w:p>
      <w:pPr>
        <w:pStyle w:val="BodyText"/>
      </w:pPr>
      <w:r>
        <w:t xml:space="preserve">Từ Tình khoát khoát tay, ngăn động tác của Trang Duệ, nói ra:</w:t>
      </w:r>
    </w:p>
    <w:p>
      <w:pPr>
        <w:pStyle w:val="BodyText"/>
      </w:pPr>
      <w:r>
        <w:t xml:space="preserve">- Được rồi, hắn đang đi làm công việc, chắc buổi tối cũng phải uống rượu xong mới trở về.</w:t>
      </w:r>
    </w:p>
    <w:p>
      <w:pPr>
        <w:pStyle w:val="BodyText"/>
      </w:pPr>
      <w:r>
        <w:t xml:space="preserve">- Ai! Nói không chừng Tứ ca đang uống rượu đấy...</w:t>
      </w:r>
    </w:p>
    <w:p>
      <w:pPr>
        <w:pStyle w:val="BodyText"/>
      </w:pPr>
      <w:r>
        <w:t xml:space="preserve">Khi Trang Duệ đang nói chuyện, điện thoại cầm trong tay vang lên.</w:t>
      </w:r>
    </w:p>
    <w:p>
      <w:pPr>
        <w:pStyle w:val="BodyText"/>
      </w:pPr>
      <w:r>
        <w:t xml:space="preserve">- Ân, lão Triệu, thế nào, muộn thế này, còn muốn đi vào tiệm? Chị dâu, em có chút việc, lát nữa nói sau...</w:t>
      </w:r>
    </w:p>
    <w:p>
      <w:pPr>
        <w:pStyle w:val="BodyText"/>
      </w:pPr>
      <w:r>
        <w:t xml:space="preserve">Trang Duệ tiếp điện thoại xong, liền nhân danh đại chưởng quỷ Triệu Hàn của Tuyên Duệ Trai, Trang Duệ vội vàng chào hỏi Từ Tình và Tần Huyên Băng, đi qua một bên.</w:t>
      </w:r>
    </w:p>
    <w:p>
      <w:pPr>
        <w:pStyle w:val="BodyText"/>
      </w:pPr>
      <w:r>
        <w:t xml:space="preserve">- Hắc, lão Triệu, ngươi điện thoại tới thật kịp lúc, tìm tôi có chuyện gì?</w:t>
      </w:r>
    </w:p>
    <w:p>
      <w:pPr>
        <w:pStyle w:val="BodyText"/>
      </w:pPr>
      <w:r>
        <w:t xml:space="preserve">Trang Duệ hoàn toàn không có một chút giác ngộ của lão bản, hắn đã hơn nửa tháng không tới của tiệm, há mồm liền hỏi chuyện gì.</w:t>
      </w:r>
    </w:p>
    <w:p>
      <w:pPr>
        <w:pStyle w:val="BodyText"/>
      </w:pPr>
      <w:r>
        <w:t xml:space="preserve">- Ngài làm lão bản, chậc chậc, tôi chỉ là tiểu nhị, không thể gọi điện thoại cho ngài à?</w:t>
      </w:r>
    </w:p>
    <w:p>
      <w:pPr>
        <w:pStyle w:val="BodyText"/>
      </w:pPr>
      <w:r>
        <w:t xml:space="preserve">Triệu Hàn cười trong điện thoại, Trang Duệ biết rõ chắc là không có đại sự gì, trả lời:</w:t>
      </w:r>
    </w:p>
    <w:p>
      <w:pPr>
        <w:pStyle w:val="BodyText"/>
      </w:pPr>
      <w:r>
        <w:t xml:space="preserve">- Được rồi, những thứ hàng tồn trước kia đã bán sạch sẽ, hiện tại lợi nhuận của ngài không ít a.</w:t>
      </w:r>
    </w:p>
    <w:p>
      <w:pPr>
        <w:pStyle w:val="BodyText"/>
      </w:pPr>
      <w:r>
        <w:t xml:space="preserve">- Lão Triệu, chuyện gì, tôi vừa trở về Bắc Kinh a.</w:t>
      </w:r>
    </w:p>
    <w:p>
      <w:pPr>
        <w:pStyle w:val="BodyText"/>
      </w:pPr>
      <w:r>
        <w:t xml:space="preserve">Trang Duệ còn băn khoăn chuyện của Âu Dương Quân, dù thế nào cũng phải cho vị kia đi thông khí. Bằng không thì, ở đầu giường đánh nhau, cuối giường hòa, nhưng đại minh tinh nhất định sẽ nhớ hận.</w:t>
      </w:r>
    </w:p>
    <w:p>
      <w:pPr>
        <w:pStyle w:val="BodyText"/>
      </w:pPr>
      <w:r>
        <w:t xml:space="preserve">- Cũng không có đại sự gì, nhưng mà, Hầu tử thường xuyên đi ra ngoài, mấy ngày hôm trước còn dẫn người đến tiệm, cầm đến vài món đồ đồng, tôi nhìn thì thấy đúng là nhiều năm, nhưng ngài cũng biết, tôi đã chịu nhiều thiệt hại rồi, cầm không được, nghĩ tới chắc mấy ngày nay ngài đã trở về, liền điện thoại cho ngài, để ngài nhìn một chút.</w:t>
      </w:r>
    </w:p>
    <w:p>
      <w:pPr>
        <w:pStyle w:val="BodyText"/>
      </w:pPr>
      <w:r>
        <w:t xml:space="preserve">Thân gia của Triệu Hàn hiện giờ có mấy trăm vạn, đều ném vào việc đúc Thanh Đồng Bồ Tát, vốn có người đến chào hàng, nhưng đều không có sắc mặt tốt, nhưng Hầu tử là người Trang Duệ mang đến, lại là phụ trách châu báu đồ cổ trong tiệm, cho nên bản thân hắn không nói thêm cái gì.</w:t>
      </w:r>
    </w:p>
    <w:p>
      <w:pPr>
        <w:pStyle w:val="BodyText"/>
      </w:pPr>
      <w:r>
        <w:t xml:space="preserve">Cộng thêm lần trước trong tiệm Trang Duệ thu mua một cái nghiên mực quý báu, điều này nói rõ người cầm đồ tới tiệm đồ cổ, đồ chơi không nhất định là giả, cho nên mới gọi điện cho Trang Duệ.</w:t>
      </w:r>
    </w:p>
    <w:p>
      <w:pPr>
        <w:pStyle w:val="BodyText"/>
      </w:pPr>
      <w:r>
        <w:t xml:space="preserve">- Tứ ca, điện thoại của anh bị làm sao thế, sao gọi không được?</w:t>
      </w:r>
    </w:p>
    <w:p>
      <w:pPr>
        <w:pStyle w:val="BodyText"/>
      </w:pPr>
      <w:r>
        <w:t xml:space="preserve">Trang Duệ ra khỏi nhà, liền chóng gọi điện cho Âu Dương Quân, nhưng điện thoại của đối phương không ngừng phát ra lời nhắc nhở, thẳng đến Phan gia viên, Âu Dương Quân mới khởi động máy lại.</w:t>
      </w:r>
    </w:p>
    <w:p>
      <w:pPr>
        <w:pStyle w:val="Compact"/>
      </w:pPr>
      <w:r>
        <w:br w:type="textWrapping"/>
      </w:r>
      <w:r>
        <w:br w:type="textWrapping"/>
      </w:r>
    </w:p>
    <w:p>
      <w:pPr>
        <w:pStyle w:val="Heading2"/>
      </w:pPr>
      <w:bookmarkStart w:id="721" w:name="chương-699-thanh-đồng-tước.-1"/>
      <w:bookmarkEnd w:id="721"/>
      <w:r>
        <w:t xml:space="preserve">699. Chương 699 : Thanh Đồng Tước. (1)</w:t>
      </w:r>
    </w:p>
    <w:p>
      <w:pPr>
        <w:pStyle w:val="Compact"/>
      </w:pPr>
      <w:r>
        <w:br w:type="textWrapping"/>
      </w:r>
      <w:r>
        <w:br w:type="textWrapping"/>
      </w:r>
    </w:p>
    <w:p>
      <w:pPr>
        <w:pStyle w:val="BodyText"/>
      </w:pPr>
      <w:r>
        <w:t xml:space="preserve">Chương 699: Thanh Đồng Tước. (1)</w:t>
      </w:r>
    </w:p>
    <w:p>
      <w:pPr>
        <w:pStyle w:val="BodyText"/>
      </w:pPr>
      <w:r>
        <w:t xml:space="preserve">Nguồn: Vipvanda</w:t>
      </w:r>
    </w:p>
    <w:p>
      <w:pPr>
        <w:pStyle w:val="BodyText"/>
      </w:pPr>
      <w:r>
        <w:t xml:space="preserve">Sưu tầm:</w:t>
      </w:r>
    </w:p>
    <w:p>
      <w:pPr>
        <w:pStyle w:val="BodyText"/>
      </w:pPr>
      <w:r>
        <w:t xml:space="preserve">(¯`'•.¸(¯`'•.¸† Nhóm dịch Dungnhi †¸.•'´¯)¸.•'´¯)</w:t>
      </w:r>
    </w:p>
    <w:p>
      <w:pPr>
        <w:pStyle w:val="BodyText"/>
      </w:pPr>
      <w:r>
        <w:t xml:space="preserve">- Nói nhảm, vừa rồi bận, mà có chuyện gì không?</w:t>
      </w:r>
    </w:p>
    <w:p>
      <w:pPr>
        <w:pStyle w:val="BodyText"/>
      </w:pPr>
      <w:r>
        <w:t xml:space="preserve">Trong lòng của Âu Dương Quân nghi hoặc khó hiểu, bình thường thì không như vậy, bởi vì khó khăn lắm mới được Từ Tình cho ra ngoài, vừa rồi hắn viện lý do xử lý công việc giúp Trang Duệ mà đi ra ngoài, mà lúc nãy hắn xử lý công việc không sai, nhưng là "công việc" tế nhị.</w:t>
      </w:r>
    </w:p>
    <w:p>
      <w:pPr>
        <w:pStyle w:val="BodyText"/>
      </w:pPr>
      <w:r>
        <w:t xml:space="preserve">- Cái gì? Chú nói ta đang ở chỗ của Bạch ca?</w:t>
      </w:r>
    </w:p>
    <w:p>
      <w:pPr>
        <w:pStyle w:val="BodyText"/>
      </w:pPr>
      <w:r>
        <w:t xml:space="preserve">Trang Duệ nghe vậy liền im lặng, nói tiếp:</w:t>
      </w:r>
    </w:p>
    <w:p>
      <w:pPr>
        <w:pStyle w:val="BodyText"/>
      </w:pPr>
      <w:r>
        <w:t xml:space="preserve">- Em nói cho chị dâu, là anh đang ở chỗ Bạch ca mượn đồ cổ, anh nên xem mà xử lý cho tốt, Tứ ca, không cầm về vài món đồ cổ, lần sau em mặc kệ những chuyện hư hỏng của Tứ ca.</w:t>
      </w:r>
    </w:p>
    <w:p>
      <w:pPr>
        <w:pStyle w:val="BodyText"/>
      </w:pPr>
      <w:r>
        <w:t xml:space="preserve">- Được rồi, không phải chỉ cầm về vài món đồ cổ sao, một lát nữa, ta mang về cho chú vài món.</w:t>
      </w:r>
    </w:p>
    <w:p>
      <w:pPr>
        <w:pStyle w:val="BodyText"/>
      </w:pPr>
      <w:r>
        <w:t xml:space="preserve">Âu Dương Quân không kiên nhẫn trả lời một câu, sau đó cúp điện thoại, mấy ngày nay Bạch Phong đi tìm hắn trợ giúp, mượn ít đồ cổ không phải dễ dàng sao? Nhưng Âu Dương Quân sẽ không trực tiếp mở miệng, mà là nói việc Trang Duệ mở bảo tàng, làm cho Bạch Phong tự nguyện quyên tặng.</w:t>
      </w:r>
    </w:p>
    <w:p>
      <w:pPr>
        <w:pStyle w:val="BodyText"/>
      </w:pPr>
      <w:r>
        <w:t xml:space="preserve">Trang Duệ lắc đầu, đem xe dừng trong bãi đỗ xe, xuống xe đi vào cửa hàng của mình.</w:t>
      </w:r>
    </w:p>
    <w:p>
      <w:pPr>
        <w:pStyle w:val="BodyText"/>
      </w:pPr>
      <w:r>
        <w:t xml:space="preserve">Bây giờ là buổi chiều, nhưng đám người trong Phan gia viên đi lại hối hả, không giảm bớt chút nào, nơi này trở thành tiêu điểm của Bắc Kinh, mọi người tới nơi này để đào bảo, nhưng cũng có người muốn tới cảm thụ không khí văn hóa ở đây.</w:t>
      </w:r>
    </w:p>
    <w:p>
      <w:pPr>
        <w:pStyle w:val="BodyText"/>
      </w:pPr>
      <w:r>
        <w:t xml:space="preserve">Theo chân tường lách vào cả buổi, Trang Duệ mới vào được Tuyên Duệ Trai, đoán chừng hắn là lão bản duy nhất ở Phan gia viên này, thường xuyên lẫn vào dòng người đi vào bên trong.</w:t>
      </w:r>
    </w:p>
    <w:p>
      <w:pPr>
        <w:pStyle w:val="BodyText"/>
      </w:pPr>
      <w:r>
        <w:t xml:space="preserve">- Trang ca, anh tới rồi!</w:t>
      </w:r>
    </w:p>
    <w:p>
      <w:pPr>
        <w:pStyle w:val="BodyText"/>
      </w:pPr>
      <w:r>
        <w:t xml:space="preserve">Hầu tử tinh mắt, liếc thấy Trang Duệ, vội vàng đi ra nghênh đón, Đại Hùng đúng là đã ổn trọng hơn nhiều, hướng Trang Duệ gật đầu, hắn không đi tới, bởi vì hắn đang kêu gọi khách nhân mua đồ.</w:t>
      </w:r>
    </w:p>
    <w:p>
      <w:pPr>
        <w:pStyle w:val="BodyText"/>
      </w:pPr>
      <w:r>
        <w:t xml:space="preserve">Về phần Triệu Hàn Hiên, lúc này hắn đang ở trong tiệm, chỉ có Cát sư phụ đang ngồi trong góc bận việc, hai nhân viên cửa hàng đang chào hỏi khách khứa.</w:t>
      </w:r>
    </w:p>
    <w:p>
      <w:pPr>
        <w:pStyle w:val="BodyText"/>
      </w:pPr>
      <w:r>
        <w:t xml:space="preserve">- Hầu tử, anh cho chú chạy đi lại nhiều để tăng kiến thức, cũng không phải bảo ngươi đẩy việc cho cửa tiệm nha, không biết đồ đồng bị quốc gia giám sát nghiêm ngặt à?</w:t>
      </w:r>
    </w:p>
    <w:p>
      <w:pPr>
        <w:pStyle w:val="BodyText"/>
      </w:pPr>
      <w:r>
        <w:t xml:space="preserve">Trang Duệ đi vào cửa liếc nhìn Hầu tử, phàm là việc buôn bán, luôn không thích dính vào phiền toái, nếu như những món đồ đồng kia là bảo vật quốc gia bảo hộ cấp một, nếu mình mua vào, nhẹ nhất cũng bị phán ba năm tù.</w:t>
      </w:r>
    </w:p>
    <w:p>
      <w:pPr>
        <w:pStyle w:val="BodyText"/>
      </w:pPr>
      <w:r>
        <w:t xml:space="preserve">Tuy ở trong nước có rất nhiều nhà sưu tập tư nhân, không thiếu người có một ít đồ đồng tinh phẩm, nhưng nếu lấy ra giao dịch, ai phát hiện ra thì sẽ phiền toái, mà vì sao lại nói đồ đồng là bảo vật quốc gia bảo hộ số một?</w:t>
      </w:r>
    </w:p>
    <w:p>
      <w:pPr>
        <w:pStyle w:val="BodyText"/>
      </w:pPr>
      <w:r>
        <w:t xml:space="preserve">Những món đồ đồng trước thời Hán đều được xác định đẳng cấp, phần lớn đều được xác định là bảo vật quốc gia bảo hộ số một, ra lệnh nghiêm cấm mua bán, nếu như ngài không muốn nộp lên cho quốc gia, cũng chỉ có thể đem nó làm truyền gia chi bảo,trên thị trường cổ vật hiện giờ, còn không có mở rộng việc mua bán đồ đồng.</w:t>
      </w:r>
    </w:p>
    <w:p>
      <w:pPr>
        <w:pStyle w:val="BodyText"/>
      </w:pPr>
      <w:r>
        <w:t xml:space="preserve">Hơn nữa dựa theo quy định của quốc gia, mặc kệ ngài có cổ vật bằng đồng thuộc cấp độ thứ mấy, vừa khai quật ra, là đã nghiêm cấm giao dịch, hơi không cẩn thận, có khả năng ngồi tù.</w:t>
      </w:r>
    </w:p>
    <w:p>
      <w:pPr>
        <w:pStyle w:val="BodyText"/>
      </w:pPr>
      <w:r>
        <w:t xml:space="preserve">Trang Duệ đã biết rõ một món đồ như vậy, đã từng có một người ở Hà Bắc tư tàng, mang vài mãnh vỡ đồ đồng, đến Bắc Kinh tham gia một chương trình chữa trị đồ đồng ở Bắc Kinh, ở trong khóa này, hắn mang mãnh vỡ được chữa trị ra.</w:t>
      </w:r>
    </w:p>
    <w:p>
      <w:pPr>
        <w:pStyle w:val="BodyText"/>
      </w:pPr>
      <w:r>
        <w:t xml:space="preserve">Nhưng thời điểm trở về, vị này xem như không may, thời điểm đi xe lửa, kiểm tra theo thông lệ bắt được, mà hắn lại không nói rõ lai lịch hợp pháp của thứ này, cho nên bị giam oan uổng mười lăm ngày.</w:t>
      </w:r>
    </w:p>
    <w:p>
      <w:pPr>
        <w:pStyle w:val="BodyText"/>
      </w:pPr>
      <w:r>
        <w:t xml:space="preserve">Trang Duệ không phải không thể mua đồ đồng, nhưng tuyệt đối không thể mua nó trong cửa tiệm được, bởi vì nếu như đồ chơi này là thật, nếu như bị kiểm tra và phát hiện được, thì nhất định sẽ bị truy cứu.</w:t>
      </w:r>
    </w:p>
    <w:p>
      <w:pPr>
        <w:pStyle w:val="BodyText"/>
      </w:pPr>
      <w:r>
        <w:t xml:space="preserve">- Trang ca, em... Em không phải chỉ mang đến cho anh nhìn sao, thật giả còn không biết mà!</w:t>
      </w:r>
    </w:p>
    <w:p>
      <w:pPr>
        <w:pStyle w:val="BodyText"/>
      </w:pPr>
      <w:r>
        <w:t xml:space="preserve">Vốn thần sắc của Hầu tử còn hưng phấn, sau khi nghe được lời này của Trang Duệ, lập tức há hốc mồm, lắp bắp nói không ra lời, hắn nghĩ phải tận lực giúp đỡ cho Trang Duệ, nhưng không ngờ tự bê đá đập chân của mình.</w:t>
      </w:r>
    </w:p>
    <w:p>
      <w:pPr>
        <w:pStyle w:val="BodyText"/>
      </w:pPr>
      <w:r>
        <w:t xml:space="preserve">Hầu tử và Đại Hùng đều xuất thân đường phố, thời điểm bước vào thị trường cổ Banh Thành, đều là lừa gạt hãm hại kiếm cơm, đương nhiên không đem pháp luật quốc gia để vào mắt.</w:t>
      </w:r>
    </w:p>
    <w:p>
      <w:pPr>
        <w:pStyle w:val="BodyText"/>
      </w:pPr>
      <w:r>
        <w:t xml:space="preserve">Lại không nói, thời điểm hai người này lăn lộn ở Bành Thành, đã từng mang xẻng đi đào trộm mộ, nếu không phải kỹ thuật và hàm lượng quá kém, đào mất vài ngày giống như nhà nông, nói không chừng hiện giờ đang ở trong nhà giam rồi.</w:t>
      </w:r>
    </w:p>
    <w:p>
      <w:pPr>
        <w:pStyle w:val="BodyText"/>
      </w:pPr>
      <w:r>
        <w:t xml:space="preserve">Sau khi đến Phan gia viên, Đại Hùng khá tốt, cả ngày vội vàng đi theo Triệu Hàn Hiên học tập tri thức về đồ cổ, mà hầu tử thì ham vui, mỗi ngày tên giảo hoạt này đi ra ngoài lăn lộn, càng trở nên láu cá.</w:t>
      </w:r>
    </w:p>
    <w:p>
      <w:pPr>
        <w:pStyle w:val="BodyText"/>
      </w:pPr>
      <w:r>
        <w:t xml:space="preserve">Nhưng khá tốt, trong lòng của Hầu tử vẫn còn người để kính sợ, giờ phút này nhìn thấy Trang Duệ xụ mặt xuống, lập tức trở nên thành thành thật thật.</w:t>
      </w:r>
    </w:p>
    <w:p>
      <w:pPr>
        <w:pStyle w:val="BodyText"/>
      </w:pPr>
      <w:r>
        <w:t xml:space="preserve">- Hầu tử, anh bảo chú đi ra ngoài tìm người bán hàng để nói chuyện phiếm, không phải cho chú tìm người trong tiệm, có một số việc quan hệ cá nhân thì dễ dàng, nhưng đặt ở bên ngoài, thì đó là phiền toái, hiểu không?</w:t>
      </w:r>
    </w:p>
    <w:p>
      <w:pPr>
        <w:pStyle w:val="BodyText"/>
      </w:pPr>
      <w:r>
        <w:t xml:space="preserve">Trang Duệ thở dài, tên Hầu tử này quá khôn khéo, nhưng đầu óc vẫn có chút hồ đồ, cho nên Trang Duệ phải lên tiếng cảnh tỉnh hắn.</w:t>
      </w:r>
    </w:p>
    <w:p>
      <w:pPr>
        <w:pStyle w:val="BodyText"/>
      </w:pPr>
      <w:r>
        <w:t xml:space="preserve">Cho Hầu tử ra ngoài học cách làm người, chính là đề phòng tình huống trong tiệm không có mình và Triệu Hàn Hiên, trong tiệm vẫn có người biết chuyện, không đến mức bị người ta làm hồ đồ.</w:t>
      </w:r>
    </w:p>
    <w:p>
      <w:pPr>
        <w:pStyle w:val="BodyText"/>
      </w:pPr>
      <w:r>
        <w:t xml:space="preserve">Đương nhiên, có thứ tốt thì nên thu, nhưng tuyệt đối không nên liên lụy Tuyên Duệ Trai. Trang Duệ tự hỏi hắn không phải người đứng đắn, nhưng hắn là người làm ăn trong sạch.</w:t>
      </w:r>
    </w:p>
    <w:p>
      <w:pPr>
        <w:pStyle w:val="BodyText"/>
      </w:pPr>
      <w:r>
        <w:t xml:space="preserve">- Trang ca, em hiểu, những việc như thế này, lần sau em sẽ trực tiếp gọi điện hỏi anh.</w:t>
      </w:r>
    </w:p>
    <w:p>
      <w:pPr>
        <w:pStyle w:val="BodyText"/>
      </w:pPr>
      <w:r>
        <w:t xml:space="preserve">Trang Duệ nói rõ như thế, nếu Hầu từ còn không rõ, vậy thì tìm một khối đậu hủ đập đầu chết đi. truyện cập nhật nhanh nhất tại chấm</w:t>
      </w:r>
    </w:p>
    <w:p>
      <w:pPr>
        <w:pStyle w:val="BodyText"/>
      </w:pPr>
      <w:r>
        <w:t xml:space="preserve">- Ân, đi đem vật mà chú nói đến đây, đưa vào trong phòng.</w:t>
      </w:r>
    </w:p>
    <w:p>
      <w:pPr>
        <w:pStyle w:val="BodyText"/>
      </w:pPr>
      <w:r>
        <w:t xml:space="preserve">Trang Duệ gật gật đầu, không có nói thêm cái gì, đã đến thì phải xem thứ kia, lai lịch bất chính thì mình không dám thu, nhưng nhìn thì không phạm pháp.</w:t>
      </w:r>
    </w:p>
    <w:p>
      <w:pPr>
        <w:pStyle w:val="BodyText"/>
      </w:pPr>
      <w:r>
        <w:t xml:space="preserve">- Ai! Trang ca, em đi làm ngay!</w:t>
      </w:r>
    </w:p>
    <w:p>
      <w:pPr>
        <w:pStyle w:val="BodyText"/>
      </w:pPr>
      <w:r>
        <w:t xml:space="preserve">Hầu tử đáp ứng một tiếng, cầm điện thoại của Tuyên Duệ Trai gọi đi.</w:t>
      </w:r>
    </w:p>
    <w:p>
      <w:pPr>
        <w:pStyle w:val="BodyText"/>
      </w:pPr>
      <w:r>
        <w:t xml:space="preserve">- Cát sư phụ, thế nào, làm ở đây có quen không?</w:t>
      </w:r>
    </w:p>
    <w:p>
      <w:pPr>
        <w:pStyle w:val="BodyText"/>
      </w:pPr>
      <w:r>
        <w:t xml:space="preserve">Thời điểm Trang Duệ đi vào, Cát sư phụ đang bận việc, hắn không có quấy rầy, bây giờ nhìn thấy Cát sư phụ bỏ đao khắc xuống, vội vàng đi lên chào hỏi.</w:t>
      </w:r>
    </w:p>
    <w:p>
      <w:pPr>
        <w:pStyle w:val="BodyText"/>
      </w:pPr>
      <w:r>
        <w:t xml:space="preserve">Cát sư phụ bỏ kính lão xuống, cười trả lời:</w:t>
      </w:r>
    </w:p>
    <w:p>
      <w:pPr>
        <w:pStyle w:val="BodyText"/>
      </w:pPr>
      <w:r>
        <w:t xml:space="preserve">- Quen, quen chứ, tiểu Trang, đã mấy ngày không gặp cậu rồi nha!</w:t>
      </w:r>
    </w:p>
    <w:p>
      <w:pPr>
        <w:pStyle w:val="BodyText"/>
      </w:pPr>
      <w:r>
        <w:t xml:space="preserve">Trước kia Cát sư phụ làm người khắc dạo bày quầy ở ngoài đường, nhưng tay nghề rất cao, trước kia thì ngồi phơi nắng, hiện tại ngồi ở trong tiệm, có cả máy điều hòa, trước kia làm gì so sánh nổi.</w:t>
      </w:r>
    </w:p>
    <w:p>
      <w:pPr>
        <w:pStyle w:val="Compact"/>
      </w:pPr>
      <w:r>
        <w:br w:type="textWrapping"/>
      </w:r>
      <w:r>
        <w:br w:type="textWrapping"/>
      </w:r>
    </w:p>
    <w:p>
      <w:pPr>
        <w:pStyle w:val="Heading2"/>
      </w:pPr>
      <w:bookmarkStart w:id="722" w:name="chương-7-00-thanh-đồng-tước.-2"/>
      <w:bookmarkEnd w:id="722"/>
      <w:r>
        <w:t xml:space="preserve">700. Chương 7 00: Thanh Đồng Tước. (2)</w:t>
      </w:r>
    </w:p>
    <w:p>
      <w:pPr>
        <w:pStyle w:val="Compact"/>
      </w:pPr>
      <w:r>
        <w:br w:type="textWrapping"/>
      </w:r>
      <w:r>
        <w:br w:type="textWrapping"/>
      </w:r>
    </w:p>
    <w:p>
      <w:pPr>
        <w:pStyle w:val="BodyText"/>
      </w:pPr>
      <w:r>
        <w:t xml:space="preserve">Chương 700: Thanh Đồng Tước. (2)</w:t>
      </w:r>
    </w:p>
    <w:p>
      <w:pPr>
        <w:pStyle w:val="BodyText"/>
      </w:pPr>
      <w:r>
        <w:t xml:space="preserve">Nguồn: Vipvanda</w:t>
      </w:r>
    </w:p>
    <w:p>
      <w:pPr>
        <w:pStyle w:val="BodyText"/>
      </w:pPr>
      <w:r>
        <w:t xml:space="preserve">Sưu tầm:</w:t>
      </w:r>
    </w:p>
    <w:p>
      <w:pPr>
        <w:pStyle w:val="BodyText"/>
      </w:pPr>
      <w:r>
        <w:t xml:space="preserve">(¯`'•.¸(¯`'•.¸† Nhóm dịch Dungnhi †¸.•'´¯)¸.•'´¯)</w:t>
      </w:r>
    </w:p>
    <w:p>
      <w:pPr>
        <w:pStyle w:val="BodyText"/>
      </w:pPr>
      <w:r>
        <w:t xml:space="preserve">- Ra ngoại quốc ở vài ngày, Cát sư phụ, sinh ý coi như cũng được a?</w:t>
      </w:r>
    </w:p>
    <w:p>
      <w:pPr>
        <w:pStyle w:val="BodyText"/>
      </w:pPr>
      <w:r>
        <w:t xml:space="preserve">Nếu như để người ngoài nghe được những lời đối thoại của hai người, chỉ sợ sẽ cho rằng Cát sư phụ mới là chủ tiệm, có lão bản nào như hắn không? Sinh ý của mình, đi hỏi người làm công.</w:t>
      </w:r>
    </w:p>
    <w:p>
      <w:pPr>
        <w:pStyle w:val="BodyText"/>
      </w:pPr>
      <w:r>
        <w:t xml:space="preserve">- Được, tại sao lại không được, tiểu Trang, tháng trước ta lấy mấy cái này...</w:t>
      </w:r>
    </w:p>
    <w:p>
      <w:pPr>
        <w:pStyle w:val="BodyText"/>
      </w:pPr>
      <w:r>
        <w:t xml:space="preserve">Cát sư phụ biết rõ Trang Duệ không thèm hỏi đến chuyện trong tiệm, trên tay mình cầm bao nhiêu tiền, Trang Duệ còn không biết rõ, duỗi bàn tay ra, ngón tay cái và ngón trỏ mở ra, lắc lắc trước mặt Trang Duệ.</w:t>
      </w:r>
    </w:p>
    <w:p>
      <w:pPr>
        <w:pStyle w:val="BodyText"/>
      </w:pPr>
      <w:r>
        <w:t xml:space="preserve">- Tám vạn?</w:t>
      </w:r>
    </w:p>
    <w:p>
      <w:pPr>
        <w:pStyle w:val="BodyText"/>
      </w:pPr>
      <w:r>
        <w:t xml:space="preserve">Trang Duệ đúng là bị giật mình, lúc trước hắn quy định sẵn phần trăm cho Cát sư phụ, năm vạn tương đương với ba trăm chữ, dựa theo đó mà tính toàn thì nhiều hơn một trăm người.</w:t>
      </w:r>
    </w:p>
    <w:p>
      <w:pPr>
        <w:pStyle w:val="BodyText"/>
      </w:pPr>
      <w:r>
        <w:t xml:space="preserve">- Ân, hiện giờ bận đền mức không thở nổi, vẫn còn hơn hai trăm người đang chờ đợi được khắc đây, chắc để qua tháng sau mới xong.</w:t>
      </w:r>
    </w:p>
    <w:p>
      <w:pPr>
        <w:pStyle w:val="BodyText"/>
      </w:pPr>
      <w:r>
        <w:t xml:space="preserve">Trên mặt Cát sư phụ tươi cười, hắn dựa vào khắc chương để kiếm thu nhập, nhưng làm được như hiện giờ, trước kia hắn nằm mơ cũng không được.</w:t>
      </w:r>
    </w:p>
    <w:p>
      <w:pPr>
        <w:pStyle w:val="BodyText"/>
      </w:pPr>
      <w:r>
        <w:t xml:space="preserve">- Đây là chuyện tốt nha, ha ha, Cát sư phụ, hiện tại một chữ kiếm được năm trăm, đây chính là do tay nghề ang lại đấy.</w:t>
      </w:r>
    </w:p>
    <w:p>
      <w:pPr>
        <w:pStyle w:val="BodyText"/>
      </w:pPr>
      <w:r>
        <w:t xml:space="preserve">Trang Duệ nghe vậy liền cười, trong nội tâm không khỏi có chút tự đắc, xem ra lần trước hắn quyết định không sai, vẻn vẹn chỉ một người khắc chương, mỗi tháng cũng có thể mang tới thu nhập năm sáu vạn cho tiệm.</w:t>
      </w:r>
    </w:p>
    <w:p>
      <w:pPr>
        <w:pStyle w:val="BodyText"/>
      </w:pPr>
      <w:r>
        <w:t xml:space="preserve">- Tiểu Trang, ta cảm thấy phần trăm ngươi trích rất cao a, ngươi xem, bằng không thì trong tiệm cầm ba trăm, ta lấy hai trăm a...</w:t>
      </w:r>
    </w:p>
    <w:p>
      <w:pPr>
        <w:pStyle w:val="BodyText"/>
      </w:pPr>
      <w:r>
        <w:t xml:space="preserve">Cát sư phụ nghe Trang Duệ nói thế, chần chờ một chút, hít sâu một hơi, đem tâm tư lâu nay của mình, nói ra.</w:t>
      </w:r>
    </w:p>
    <w:p>
      <w:pPr>
        <w:pStyle w:val="BodyText"/>
      </w:pPr>
      <w:r>
        <w:t xml:space="preserve">Tuy nói người nào cũng không ngại tiền của mình nhiều, nhưng Cát sư phụ trước kia là người thất nghiệp, bỗng nhiên một tháng thu được hơn mười vạn, chênh lệch trong đó quá lớn, trong nội tâm khó tránh khỏi có chút bất an.</w:t>
      </w:r>
    </w:p>
    <w:p>
      <w:pPr>
        <w:pStyle w:val="BodyText"/>
      </w:pPr>
      <w:r>
        <w:t xml:space="preserve">Hơn nữa Cát sư phụ cũng biết, lợi nhuận của mình còn cao hơn cả Trang Duệ, nói cách khác chính là nhân viên còn kiếm tiền cao hơn chủ, cho nên trong lòng của hắn có chút bất định.</w:t>
      </w:r>
    </w:p>
    <w:p>
      <w:pPr>
        <w:pStyle w:val="BodyText"/>
      </w:pPr>
      <w:r>
        <w:t xml:space="preserve">Trang Duệ cười khoát khoát tay, nói ra:</w:t>
      </w:r>
    </w:p>
    <w:p>
      <w:pPr>
        <w:pStyle w:val="BodyText"/>
      </w:pPr>
      <w:r>
        <w:t xml:space="preserve">- Cát sư phụ, những lời này sau này đừng nói lại, ngài vẫn cầm ba trăm, dựa vào tay nghề kiếm cơm, thiên kinh địa nghĩa, cửa tiệm cũng dính phong quanh của ngài đấy!</w:t>
      </w:r>
    </w:p>
    <w:p>
      <w:pPr>
        <w:pStyle w:val="BodyText"/>
      </w:pPr>
      <w:r>
        <w:t xml:space="preserve">- Cát sư phụ, tôi đã nói là hắn sẽ không đồng ý mà, ngài cứ an tâm làm đi!</w:t>
      </w:r>
    </w:p>
    <w:p>
      <w:pPr>
        <w:pStyle w:val="BodyText"/>
      </w:pPr>
      <w:r>
        <w:t xml:space="preserve">Trang Duệ còn chưa dứt lời, Triệu Hàn Hiên đi vào trong tiệm, chuyện trích phần trăm Cát sư phụ đã nói với hắn, Triệu Hàn Hiên đều không có đồng ý, nói đây là việc Trang Duệ định ra, hắn không có quyền cải biến, thứ hai là Triệu Hàn Hiên nhìn ra, Trang Duệ sẽ không nhìn vài đồng tiền này.</w:t>
      </w:r>
    </w:p>
    <w:p>
      <w:pPr>
        <w:pStyle w:val="BodyText"/>
      </w:pPr>
      <w:r>
        <w:t xml:space="preserve">Hơn nữa Cát sư phụ có tay nghề, đã mang lại không ít sinh ý cho Tuyên Duệ Trai, rất nhiều người đến đây khắc chương, đều cần tranh vẽ và giấy bút, thuận tay mua ở Tuyên Duệ Trai luôn, cho nên nhiều tháng nay, tiêu thụ văn phòng tứ bảo (bút, mực, giấy, nghiên) trong tiệm, tăng cao không ít.</w:t>
      </w:r>
    </w:p>
    <w:p>
      <w:pPr>
        <w:pStyle w:val="BodyText"/>
      </w:pPr>
      <w:r>
        <w:t xml:space="preserve">Cát sư phụ là người thành thật, khi nghe lời này của Triệu Hàn Hiên, vẫn chần chờ một chút:</w:t>
      </w:r>
    </w:p>
    <w:p>
      <w:pPr>
        <w:pStyle w:val="BodyText"/>
      </w:pPr>
      <w:r>
        <w:t xml:space="preserve">- Chuyện này... Hình như không tốt lắm?</w:t>
      </w:r>
    </w:p>
    <w:p>
      <w:pPr>
        <w:pStyle w:val="BodyText"/>
      </w:pPr>
      <w:r>
        <w:t xml:space="preserve">- Không có gì không tốt, Cát sư phụ, vài chục năm sau, nói không chừng sẽ có nhiều người tới đây khắc chương, nếu ngài không còn, thì mang kỹ thuật của mình truyền thừa cho Đại Hùng và hầu tử, để tránh bị thất truyền a.</w:t>
      </w:r>
    </w:p>
    <w:p>
      <w:pPr>
        <w:pStyle w:val="BodyText"/>
      </w:pPr>
      <w:r>
        <w:t xml:space="preserve">Trang Duệ khoát tay chen ngang lời nói của Cát sư phụ, nói tiếp:</w:t>
      </w:r>
    </w:p>
    <w:p>
      <w:pPr>
        <w:pStyle w:val="BodyText"/>
      </w:pPr>
      <w:r>
        <w:t xml:space="preserve">- Việc này cứ như vậy đi, sau này đừng đề cập, lão Triệu, vừa rồi ngươi đi dạo à?</w:t>
      </w:r>
    </w:p>
    <w:p>
      <w:pPr>
        <w:pStyle w:val="BodyText"/>
      </w:pPr>
      <w:r>
        <w:t xml:space="preserve">Lời này của Trang Duệ không có ý chất vấn, hắn vốn không có đem Triệu Hàn Hiên là người làm công, chẳng qua là thuận miệng hỏi.</w:t>
      </w:r>
    </w:p>
    <w:p>
      <w:pPr>
        <w:pStyle w:val="BodyText"/>
      </w:pPr>
      <w:r>
        <w:t xml:space="preserve">- Đi vào rồi nói.</w:t>
      </w:r>
    </w:p>
    <w:p>
      <w:pPr>
        <w:pStyle w:val="BodyText"/>
      </w:pPr>
      <w:r>
        <w:t xml:space="preserve">Triệu Hàn Hiên nhìn thấy trong tiệm có không ít khách nhân, lôi kéo Trang Duệ đi vào căn phòng kế bên.</w:t>
      </w:r>
    </w:p>
    <w:p>
      <w:pPr>
        <w:pStyle w:val="BodyText"/>
      </w:pPr>
      <w:r>
        <w:t xml:space="preserve">- Vừa rồi ta đi hỏi mấy cửa tiệm một chút, trong khoảng thời gian này có một đám người, trong tay cầm theo đồ đồng, hơn nữa nhìn lai lịch của nó, có chút giống vật "Sinh Khanh"...</w:t>
      </w:r>
    </w:p>
    <w:p>
      <w:pPr>
        <w:pStyle w:val="BodyText"/>
      </w:pPr>
      <w:r>
        <w:t xml:space="preserve">Triệu Hàn Hiên và hầu tử tiếp xúc không giống nhau, công việc của hầu tử phần lớn là liên hệ với đám lão bản các cửa tiệm, mà Triệu Hàn Hiên là kết bạn, đều là người trong Phan gia viên, nhưng cách thăm dù tin tức lại khác nhau.</w:t>
      </w:r>
    </w:p>
    <w:p>
      <w:pPr>
        <w:pStyle w:val="BodyText"/>
      </w:pPr>
      <w:r>
        <w:t xml:space="preserve">Mà "Sinh Khanh" trong miệng của hắn, chính là đồ đồng bị chôn vùi trong đất rất lâu, mặt ngoài bởi vì bị phản ứng hóa học làm biến đổi, cho nên bên ngoài có một tầng rỉ sét, hình thành khí bề ngoài là màu lục, hoặc hồng, hoặc lam, hoặc tím, lớp gỉ sắt này rất cứng, mà người biết hàng đều gọi những thứ như thế là "Sinh Khanh", nói đúng ra là đồ đồng vừa khai quật không bao lâu.</w:t>
      </w:r>
    </w:p>
    <w:p>
      <w:pPr>
        <w:pStyle w:val="BodyText"/>
      </w:pPr>
      <w:r>
        <w:t xml:space="preserve">- Lão Triệu, ngươi có thể xác định?</w:t>
      </w:r>
    </w:p>
    <w:p>
      <w:pPr>
        <w:pStyle w:val="BodyText"/>
      </w:pPr>
      <w:r>
        <w:t xml:space="preserve">Trang Duệ truy hỏi một câu, nói trắng ra, hắn cũng không tin vào ánh mắt của Triệu Hàn Hiên, bởi vì bạn thân của chúng ta chỉ cần nhìn một món đồng nát, nó lập tức biến thành Thanh Đồng Bồ Tát thời Ung Chính, thật sự là không ai tin nổi.</w:t>
      </w:r>
    </w:p>
    <w:p>
      <w:pPr>
        <w:pStyle w:val="BodyText"/>
      </w:pPr>
      <w:r>
        <w:t xml:space="preserve">- Nói cái gì vậy?</w:t>
      </w:r>
    </w:p>
    <w:p>
      <w:pPr>
        <w:pStyle w:val="BodyText"/>
      </w:pPr>
      <w:r>
        <w:t xml:space="preserve">Triệu Hàn Hiên liếc Trang Duệ, nói ra:</w:t>
      </w:r>
    </w:p>
    <w:p>
      <w:pPr>
        <w:pStyle w:val="BodyText"/>
      </w:pPr>
      <w:r>
        <w:t xml:space="preserve">- Đúng là tôi không rõ về đồ đồng, nhưng ánh mắt của lão Từ không tệ. Hắn cũng đã xem qua mấy vật, cho nên mới nói ra những lời này.</w:t>
      </w:r>
    </w:p>
    <w:p>
      <w:pPr>
        <w:pStyle w:val="BodyText"/>
      </w:pPr>
      <w:r>
        <w:t xml:space="preserve">Triệu Hàn Hiên nói lão Từ, chính là một nhà phỏng chế đồ cổ bằng đồng trong Phan gia viên, lão bản kia Trang Duệ đã gặp qua, là người trong nghề, cho nên ánh mắt cũng không tệ.</w:t>
      </w:r>
    </w:p>
    <w:p>
      <w:pPr>
        <w:pStyle w:val="BodyText"/>
      </w:pPr>
      <w:r>
        <w:t xml:space="preserve">Trang Duệ trầm ngâm một hồi, ngẩng đầu hỏi:</w:t>
      </w:r>
    </w:p>
    <w:p>
      <w:pPr>
        <w:pStyle w:val="BodyText"/>
      </w:pPr>
      <w:r>
        <w:t xml:space="preserve">- Lão Triệu, ngươi nhìn thấy cái gì? Nếu là đồ thật, có nên ăn hay không?</w:t>
      </w:r>
    </w:p>
    <w:p>
      <w:pPr>
        <w:pStyle w:val="BodyText"/>
      </w:pPr>
      <w:r>
        <w:t xml:space="preserve">Triệu Hàn Hiên lắc đầu, nói ra:</w:t>
      </w:r>
    </w:p>
    <w:p>
      <w:pPr>
        <w:pStyle w:val="BodyText"/>
      </w:pPr>
      <w:r>
        <w:t xml:space="preserve">- Nếu là thật, tôi đề nghị đừng đụng vào nó, tôi đã xem vài vật, toàn bộ tạo hình đều trước đời Tần, lão bản cũng không cần vài đồng tiền này, xảy ra phiền toái không đáng có.</w:t>
      </w:r>
    </w:p>
    <w:p>
      <w:pPr>
        <w:pStyle w:val="BodyText"/>
      </w:pPr>
      <w:r>
        <w:t xml:space="preserve">Triệu Hàn Hiên băn khoăn không phải không có đạo lý, tuy trong nước rất nhiều người có tiền, đều dễ dàng giao dịch đồ đồng, nhưng bọn họ thông qua đấu giá ở nước ngoài, hoặc làm người trung gian mua sắm trong nước, giống như các chợ đêm đồ cổ, cánh sát rất khó truy cứu lên người bọn họ.</w:t>
      </w:r>
    </w:p>
    <w:p>
      <w:pPr>
        <w:pStyle w:val="BodyText"/>
      </w:pPr>
      <w:r>
        <w:t xml:space="preserve">Nhưng Triệu Hàn Hiên nhìn người cầm hàng, tuy ngoài miệng nói là cổ vật tổ truyền, nhưng Triệu Hàn Hiên cách người đó thật xa, cũng có thể ngửi thấy tanh của bùn, Triệu Hàn Hiên có thể đánh cược, người này tuyệt đối là hảo thủ trộm mộ.</w:t>
      </w:r>
    </w:p>
    <w:p>
      <w:pPr>
        <w:pStyle w:val="BodyText"/>
      </w:pPr>
      <w:r>
        <w:t xml:space="preserve">- Tôi không xem kỹ, nhưng không chênh lệch với những thứ tôi đã gặp.</w:t>
      </w:r>
    </w:p>
    <w:p>
      <w:pPr>
        <w:pStyle w:val="BodyText"/>
      </w:pPr>
      <w:r>
        <w:t xml:space="preserve">Trang Duệ nghe vậy cười khổ, tối đa là hai tháng thì nhà bảo tàng của hắn sẽ khai trương, tuy nói hiện tại có một đám đồ sứ, mấy ngày nữa sẽ trao đổi thêm cổ vật với bảo tàng Murs ở Paris, hơn nữa tại trong số đồ mà Trang Duệ sưu tập được, có không ít thứ quý giá, nhưng đối với một bảo tàng có mang hai chữ "Trung Quốc", những vật này vẫn còn ít.</w:t>
      </w:r>
    </w:p>
    <w:p>
      <w:pPr>
        <w:pStyle w:val="BodyText"/>
      </w:pPr>
      <w:r>
        <w:t xml:space="preserve">- Không chênh lệch? Nhưng những đồ chơi như vậy không thể mua bán quang minh chính đại được, nên làm sao đây?</w:t>
      </w:r>
    </w:p>
    <w:p>
      <w:pPr>
        <w:pStyle w:val="BodyText"/>
      </w:pPr>
      <w:r>
        <w:t xml:space="preserve">Triệu Hàn Hiên sửng sờ, hắn vốn tưởng rằng Trang Duệ muốn xem những vật này, là chuyển ra bán.</w:t>
      </w:r>
    </w:p>
    <w:p>
      <w:pPr>
        <w:pStyle w:val="Compact"/>
      </w:pPr>
      <w:r>
        <w:br w:type="textWrapping"/>
      </w:r>
      <w:r>
        <w:br w:type="textWrapping"/>
      </w:r>
    </w:p>
    <w:p>
      <w:pPr>
        <w:pStyle w:val="Heading2"/>
      </w:pPr>
      <w:bookmarkStart w:id="723" w:name="chương-7-01-thanh-đồng-tước.-3"/>
      <w:bookmarkEnd w:id="723"/>
      <w:r>
        <w:t xml:space="preserve">701. Chương 7 01: Thanh Đồng Tước. (3)</w:t>
      </w:r>
    </w:p>
    <w:p>
      <w:pPr>
        <w:pStyle w:val="Compact"/>
      </w:pPr>
      <w:r>
        <w:br w:type="textWrapping"/>
      </w:r>
      <w:r>
        <w:br w:type="textWrapping"/>
      </w:r>
    </w:p>
    <w:p>
      <w:pPr>
        <w:pStyle w:val="BodyText"/>
      </w:pPr>
      <w:r>
        <w:t xml:space="preserve">Chương 701: Thanh Đồng Tước. (3)</w:t>
      </w:r>
    </w:p>
    <w:p>
      <w:pPr>
        <w:pStyle w:val="BodyText"/>
      </w:pPr>
      <w:r>
        <w:t xml:space="preserve">Nguồn: Vipvanda</w:t>
      </w:r>
    </w:p>
    <w:p>
      <w:pPr>
        <w:pStyle w:val="BodyText"/>
      </w:pPr>
      <w:r>
        <w:t xml:space="preserve">Sưu tầm:</w:t>
      </w:r>
    </w:p>
    <w:p>
      <w:pPr>
        <w:pStyle w:val="BodyText"/>
      </w:pPr>
      <w:r>
        <w:t xml:space="preserve">(¯`'•.¸(¯`'•.¸† Nhóm dịch Dungnhi †¸.•'´¯)¸.•'´¯)</w:t>
      </w:r>
    </w:p>
    <w:p>
      <w:pPr>
        <w:pStyle w:val="BodyText"/>
      </w:pPr>
      <w:r>
        <w:t xml:space="preserve">- Là như thế này...</w:t>
      </w:r>
    </w:p>
    <w:p>
      <w:pPr>
        <w:pStyle w:val="BodyText"/>
      </w:pPr>
      <w:r>
        <w:t xml:space="preserve">Trang Duệ nói đến chuyện mở bảo tàng, nhưng thu xếp mấy ngày nay, thì cả Âu Dương Uyển mới biết được tin này vào hôm qua, đương nhiên Triệu Hàn Hiên khó hiểu, Trang Duệ đem từ đầu tới cuối của chuyện này nói cho hắn nghe.</w:t>
      </w:r>
    </w:p>
    <w:p>
      <w:pPr>
        <w:pStyle w:val="BodyText"/>
      </w:pPr>
      <w:r>
        <w:t xml:space="preserve">Tuy những thứ đồ đồng này không thể mua bán lưu thông trên thị trường, nhưng việc tẩy trắng lại dễ dàng, chỉ cần không phải là thứ bị các cơ quan nhìn chằm chằm, Trang Duệ có là biện pháp tẩy trắng, tối đa phiền toái Eze Kenner, ký tên lên hiệp nghị quyên tặng thôi.</w:t>
      </w:r>
    </w:p>
    <w:p>
      <w:pPr>
        <w:pStyle w:val="BodyText"/>
      </w:pPr>
      <w:r>
        <w:t xml:space="preserve">Nhưng nếu những vật "Sinh Khanh" này rõ ràng, Trang Duệ cũng không dám muốn, cho nên lúc này mới muốn nhìn một chút.</w:t>
      </w:r>
    </w:p>
    <w:p>
      <w:pPr>
        <w:pStyle w:val="BodyText"/>
      </w:pPr>
      <w:r>
        <w:t xml:space="preserve">- Kháo, lão bản, ngươi nói đều là thật?</w:t>
      </w:r>
    </w:p>
    <w:p>
      <w:pPr>
        <w:pStyle w:val="BodyText"/>
      </w:pPr>
      <w:r>
        <w:t xml:space="preserve">Dù Triệu Hàn Hiên lăn lộn trong giới đồ cổ hai ba mươi năm, nhưng cũng bị lời nói của Trang Duệ làm khiếp sợ, Bắc Kinh không phải không có bảo tàng tư nhân, nhưng có thể vận hành nó thuận lợi, tuyệt đối chỉ có một nhà.</w:t>
      </w:r>
    </w:p>
    <w:p>
      <w:pPr>
        <w:pStyle w:val="BodyText"/>
      </w:pPr>
      <w:r>
        <w:t xml:space="preserve">Trang Duệ gật gật đầu, nói ra:</w:t>
      </w:r>
    </w:p>
    <w:p>
      <w:pPr>
        <w:pStyle w:val="BodyText"/>
      </w:pPr>
      <w:r>
        <w:t xml:space="preserve">- Đương nhiên là thật, hiện tại nhà bảo tàng đã có địa chỉ, nhưng đang trong tình trạng cải tạo và lắp đặt hệ thống bảo vệ, tối đa một hai tháng, là có thể khai trương...</w:t>
      </w:r>
    </w:p>
    <w:p>
      <w:pPr>
        <w:pStyle w:val="BodyText"/>
      </w:pPr>
      <w:r>
        <w:t xml:space="preserve">Sau khi nghe lời này của Trang Duệ, Triệu Hàn Hiên suy nghĩ một hồi, nói ra:</w:t>
      </w:r>
    </w:p>
    <w:p>
      <w:pPr>
        <w:pStyle w:val="BodyText"/>
      </w:pPr>
      <w:r>
        <w:t xml:space="preserve">- Lão bản, mua bán món đồ đồng này, kỳ thật ở trong Phan gia viên này không coi vào đâu, nếu như ngươi nhìn trúng, trước đừng nói cái gì, tôi đi tìm người trung gian mua lại, như vậy sẽ ổn định hơn.</w:t>
      </w:r>
    </w:p>
    <w:p>
      <w:pPr>
        <w:pStyle w:val="BodyText"/>
      </w:pPr>
      <w:r>
        <w:t xml:space="preserve">Tuy lén mua bán đồ đồng là bất hợp pháp, nhưng cũng không thể làm gì khác, bí mật giao dịch với nhau, ai bị nắm, chỉ có thể trách số ngươi quá xấu, trước kia Triệu Hàn Hiên cũng từng mua bán vài món đồ đồng "Sinh Khanh" này rồi. nguồn</w:t>
      </w:r>
    </w:p>
    <w:p>
      <w:pPr>
        <w:pStyle w:val="BodyText"/>
      </w:pPr>
      <w:r>
        <w:t xml:space="preserve">Trang Duệ đang nói chuyện với Triệu Hàn Huyên, Hầu tử gõ đi vào phòng, nói ra:</w:t>
      </w:r>
    </w:p>
    <w:p>
      <w:pPr>
        <w:pStyle w:val="BodyText"/>
      </w:pPr>
      <w:r>
        <w:t xml:space="preserve">- Trang ca, Triệu ca, đã liên hệ với người nọ, nói là nửa giờ sau sẽ ở quán trà gặp mặt, hiện giờ chúng ta muốn đi qua đó hay không?</w:t>
      </w:r>
    </w:p>
    <w:p>
      <w:pPr>
        <w:pStyle w:val="BodyText"/>
      </w:pPr>
      <w:r>
        <w:t xml:space="preserve">Trang Duệ gật gật đầu, nói:</w:t>
      </w:r>
    </w:p>
    <w:p>
      <w:pPr>
        <w:pStyle w:val="BodyText"/>
      </w:pPr>
      <w:r>
        <w:t xml:space="preserve">- Đi, lão Triệu, không có việc gì thì đi thôi, ai, Hầu tử, người nọ đang ở nơi nào? Nửa giờ có thể tới không?</w:t>
      </w:r>
    </w:p>
    <w:p>
      <w:pPr>
        <w:pStyle w:val="BodyText"/>
      </w:pPr>
      <w:r>
        <w:t xml:space="preserve">- Trang ca, chắc sẽ tới, nếu không tới thì sao báo địa điểm cho chúng ta biết chứ, bởi vì người này trong thời gian gần đây, thường xuyên đi quanh Phan gia viên, nói không chừng hiện giờ đang ở đó đấy.</w:t>
      </w:r>
    </w:p>
    <w:p>
      <w:pPr>
        <w:pStyle w:val="BodyText"/>
      </w:pPr>
      <w:r>
        <w:t xml:space="preserve">Hầu tử nói ra lời này, làm cho Trang Duệ nhịn không được cười lên, hắn biết rõ, nếu nhóm người kia gặp ai cũng nói ra chỗ ở, chỉ sợ chưa bán đồ chơi đi, đã bị bắt vào trong tù rồi.</w:t>
      </w:r>
    </w:p>
    <w:p>
      <w:pPr>
        <w:pStyle w:val="BodyText"/>
      </w:pPr>
      <w:r>
        <w:t xml:space="preserve">- Đại Hùng, trông chừng cửa tiệm, ta dẫn Hầu tử và Triệu quản lý đi ra ngoài.</w:t>
      </w:r>
    </w:p>
    <w:p>
      <w:pPr>
        <w:pStyle w:val="BodyText"/>
      </w:pPr>
      <w:r>
        <w:t xml:space="preserve">Trước khi ra khỏi cửa, Trang Duệ đã báo cho Đại Hùng.</w:t>
      </w:r>
    </w:p>
    <w:p>
      <w:pPr>
        <w:pStyle w:val="BodyText"/>
      </w:pPr>
      <w:r>
        <w:t xml:space="preserve">Không biết có phải bởi vì chuyện có bạn gái hay không, sau khi Đại Hùng tới Bắc Kinh, làm việc càng ổn trọng, Triệu Hàn Hiên cũng rất hài lòng với hắn, có đôi khi chuyện nhập hàng, đều do một mình Đại Hùng đi xử lý.</w:t>
      </w:r>
    </w:p>
    <w:p>
      <w:pPr>
        <w:pStyle w:val="BodyText"/>
      </w:pPr>
      <w:r>
        <w:t xml:space="preserve">- Lão bản, bảo tàng của ngài có tên là gì? Đến lúc đó có chút tranh chữ, in con dấu của Tuyên Duệ Trai, cũng có thể làm quảng cáo a.</w:t>
      </w:r>
    </w:p>
    <w:p>
      <w:pPr>
        <w:pStyle w:val="BodyText"/>
      </w:pPr>
      <w:r>
        <w:t xml:space="preserve">Cái quán trà kia nằm ở lối ra vào Phan gia viên, cũng không phải là rất xa, mấy người vừa đi vừa trò chuyện với nhau.</w:t>
      </w:r>
    </w:p>
    <w:p>
      <w:pPr>
        <w:pStyle w:val="BodyText"/>
      </w:pPr>
      <w:r>
        <w:t xml:space="preserve">- Gọi Trung Quốc Định Quang Bác Vật Quán, đó là ta lấy theo tên của Định Quang Kiếm, về phần ý kiến tranh chữ có in con dấu của Tuyên Duệ Trai cũng không tồi a.</w:t>
      </w:r>
    </w:p>
    <w:p>
      <w:pPr>
        <w:pStyle w:val="BodyText"/>
      </w:pPr>
      <w:r>
        <w:t xml:space="preserve">Lúc này đã năm giờ chiều, người lưu lại Phan gia viên không còn nhiều, vài phút sau, ba người đã đi tới cửa ra vào của quán trà.</w:t>
      </w:r>
    </w:p>
    <w:p>
      <w:pPr>
        <w:pStyle w:val="BodyText"/>
      </w:pPr>
      <w:r>
        <w:t xml:space="preserve">Đi vào quán trà, bọn người Trang Duệ không phát hiện, thời điểm bọn họ bước vào cửa, thì một đôi mắt ở trong góc, đang dò xét ba người, tiếp theo lại nhìn chung quanh, nhìn bốn phía.</w:t>
      </w:r>
    </w:p>
    <w:p>
      <w:pPr>
        <w:pStyle w:val="BodyText"/>
      </w:pPr>
      <w:r>
        <w:t xml:space="preserve">- Ta nói Hầu tử, những người này làm việc không tin cậy được a, đã tới giờ mà không thấy ai?</w:t>
      </w:r>
    </w:p>
    <w:p>
      <w:pPr>
        <w:pStyle w:val="BodyText"/>
      </w:pPr>
      <w:r>
        <w:t xml:space="preserve">Mấy người Trang Duệ gọi phòng, lại cho người gọi nước trà, nhưng đợi bốn năm mươi phút, người ước định với Hầu tử vẫn chưa xuất hiện, Trang Duệ không khỏi có chút sốt ruột, vốn bảo chiều nay về nhà ăn cơm, hiện tại xem ra, không cần ăn rồi, vừa rồi Tần Huyên Băng còn gọi điện thoại tới hỏi</w:t>
      </w:r>
    </w:p>
    <w:p>
      <w:pPr>
        <w:pStyle w:val="BodyText"/>
      </w:pPr>
      <w:r>
        <w:t xml:space="preserve">- Trang ca, để tôi gọi điện thoại lại, hối thúc một chút.</w:t>
      </w:r>
    </w:p>
    <w:p>
      <w:pPr>
        <w:pStyle w:val="BodyText"/>
      </w:pPr>
      <w:r>
        <w:t xml:space="preserve">Hầu tử lấy điện thoại ra rọi, vừa rồi đã điện hai lần, đối phương đều nói đến ngay lập tức, Hầu tử cũng hận đến hàm răng ngứa ngáy, việc này quá mất mặt với Trang Duệ nha.</w:t>
      </w:r>
    </w:p>
    <w:p>
      <w:pPr>
        <w:pStyle w:val="BodyText"/>
      </w:pPr>
      <w:r>
        <w:t xml:space="preserve">- Đến rồi, Trang ca, tôi đi ra ngoài dẫn bọn họ tiến vào.</w:t>
      </w:r>
    </w:p>
    <w:p>
      <w:pPr>
        <w:pStyle w:val="BodyText"/>
      </w:pPr>
      <w:r>
        <w:t xml:space="preserve">Sau khi hầu tử điện thoại xong, nói với Trang Duệ.</w:t>
      </w:r>
    </w:p>
    <w:p>
      <w:pPr>
        <w:pStyle w:val="BodyText"/>
      </w:pPr>
      <w:r>
        <w:t xml:space="preserve">- Trang ca, vị này chính là Nhậm đại ca, trên tay hắn có vài món đồ chơi tổ truyền.</w:t>
      </w:r>
    </w:p>
    <w:p>
      <w:pPr>
        <w:pStyle w:val="BodyText"/>
      </w:pPr>
      <w:r>
        <w:t xml:space="preserve">Không tới hai phút sau, hầu tử đẩy cửa phòng ra, có một nam nhân đi theo sau, chỉ ột mét năm, đột nhiên nhìn thấy, Trang Duệ còn tưởng rằng hắn là một đứa trẻ.</w:t>
      </w:r>
    </w:p>
    <w:p>
      <w:pPr>
        <w:pStyle w:val="BodyText"/>
      </w:pPr>
      <w:r>
        <w:t xml:space="preserve">Nhưng nhìn kỹ chân mày người này, hẳn là hơn ba mươi tuổi, người rất cơ bắp, đúng như lời của Triệu Hàn Hiên, toàn thân toát ra mùi tanh của bùn, riêng dáng người, tuyệt đối là hảo thủ đào mộ.</w:t>
      </w:r>
    </w:p>
    <w:p>
      <w:pPr>
        <w:pStyle w:val="BodyText"/>
      </w:pPr>
      <w:r>
        <w:t xml:space="preserve">- Nhậm đại ca, vị này chính là lão bản của tôi, ngài đem những thứ trước đây ra cho lão bản xem một chút.</w:t>
      </w:r>
    </w:p>
    <w:p>
      <w:pPr>
        <w:pStyle w:val="BodyText"/>
      </w:pPr>
      <w:r>
        <w:t xml:space="preserve">Hầu tử giới thiệu người này cho Trang Duệ biết, đương nhiên, không nói lời nào.</w:t>
      </w:r>
    </w:p>
    <w:p>
      <w:pPr>
        <w:pStyle w:val="BodyText"/>
      </w:pPr>
      <w:r>
        <w:t xml:space="preserve">- Là cổ vật tổ truyền, không biết có đáng giá hay không, vị lão bản này nhìn cho kỹ a.</w:t>
      </w:r>
    </w:p>
    <w:p>
      <w:pPr>
        <w:pStyle w:val="BodyText"/>
      </w:pPr>
      <w:r>
        <w:t xml:space="preserve">Dù biết lời này không có ai tin, nhưng nam tử nhỏ con kia vẫn nói ra, sau đó đem cái hợp tròn đựng bánh nhọt đặt lên bàn.</w:t>
      </w:r>
    </w:p>
    <w:p>
      <w:pPr>
        <w:pStyle w:val="BodyText"/>
      </w:pPr>
      <w:r>
        <w:t xml:space="preserve">Sau khi mở cái hộp ra, Trang Duệ nhìn thấy, trong hộp, có đặt hai Thanh Đồng Tước.</w:t>
      </w:r>
    </w:p>
    <w:p>
      <w:pPr>
        <w:pStyle w:val="BodyText"/>
      </w:pPr>
      <w:r>
        <w:t xml:space="preserve">Hai Thanh Đồng Tước lớn nhỏ như nhau, đều có bụng tròn, ở cái miệng lộ ra cái rãnh rót rượu, phần sau có hình tiêm, trên rãnh có lập trụ, phần bụng có bắt tay, ở dưới thân có ba cái chân chống đỡ.</w:t>
      </w:r>
    </w:p>
    <w:p>
      <w:pPr>
        <w:pStyle w:val="BodyText"/>
      </w:pPr>
      <w:r>
        <w:t xml:space="preserve">Mà trên người hai Thanh Đồng Tước này, đều có họa thiết thú văn, ở giữa thú văn, đều có hoa văn trang trí, chế tác thập phần tinh mỹ và rườm rà, tuy đồ vật không lớn, nhưng Trang Duệ có thể nhận ra, đây là lễ khí thời Thương Chu.</w:t>
      </w:r>
    </w:p>
    <w:p>
      <w:pPr>
        <w:pStyle w:val="BodyText"/>
      </w:pPr>
      <w:r>
        <w:t xml:space="preserve">Thanh Đồng Tước, công dụng của nó là chén rượu, nhưng thời cổ đại thường xuyên dùng để tế trời, mà Thanh Đồng Tước chia làm hai loại, dùng để uống rượu và tế trời, đồ uống rượu là vật mọi người sử dụng hàng ngày, mà lễ khí dùng để tế trời, trình độ tinh mỹ và giá trị, vượt xa những thứ dùng để uống rượu.</w:t>
      </w:r>
    </w:p>
    <w:p>
      <w:pPr>
        <w:pStyle w:val="BodyText"/>
      </w:pPr>
      <w:r>
        <w:t xml:space="preserve">Trang Duệ đeo bao tay vào, cầm một cái Thanh Đồng Tước lên vuốt vuốt, linh khí trong mắt phiêu đãng, linh khí du đọng trên thân Thanh Đồng Tước, đúng là đồ thật không thể nghi ngờ.</w:t>
      </w:r>
    </w:p>
    <w:p>
      <w:pPr>
        <w:pStyle w:val="BodyText"/>
      </w:pPr>
      <w:r>
        <w:t xml:space="preserve">Sau khi buông Thanh Đồng Tước ra, Trang Duệ nói với nam nhân kia:</w:t>
      </w:r>
    </w:p>
    <w:p>
      <w:pPr>
        <w:pStyle w:val="BodyText"/>
      </w:pPr>
      <w:r>
        <w:t xml:space="preserve">- Ha ha, thứ này, thời gian khai quật không nhiều hơn mười năm a?</w:t>
      </w:r>
    </w:p>
    <w:p>
      <w:pPr>
        <w:pStyle w:val="BodyText"/>
      </w:pPr>
      <w:r>
        <w:t xml:space="preserve">Thanh Đồng Tước này là "Sinh Khanh", đương nhiên là đồ "Thục Khanh" rồi.</w:t>
      </w:r>
    </w:p>
    <w:p>
      <w:pPr>
        <w:pStyle w:val="BodyText"/>
      </w:pPr>
      <w:r>
        <w:t xml:space="preserve">"Thục Khanh" và "Sinh Khanh" đều có ý nói đồ đồng mới khai quật, trải qua thời gian dài truyền lưu, đương nhiên là bị mài mòn và tẩy trừ, khiến cho hình thái bên ngoài biến hóa có cảm giác như sáp, mà màu sắc ở dưới chót lộ ra màu "Sinh Khanh" vốn có.</w:t>
      </w:r>
    </w:p>
    <w:p>
      <w:pPr>
        <w:pStyle w:val="Compact"/>
      </w:pPr>
      <w:r>
        <w:br w:type="textWrapping"/>
      </w:r>
      <w:r>
        <w:br w:type="textWrapping"/>
      </w:r>
    </w:p>
    <w:p>
      <w:pPr>
        <w:pStyle w:val="Heading2"/>
      </w:pPr>
      <w:bookmarkStart w:id="724" w:name="chương-7-02-phiền-toái.-1"/>
      <w:bookmarkEnd w:id="724"/>
      <w:r>
        <w:t xml:space="preserve">702. Chương 7 02: Phiền Toái. (1)</w:t>
      </w:r>
    </w:p>
    <w:p>
      <w:pPr>
        <w:pStyle w:val="Compact"/>
      </w:pPr>
      <w:r>
        <w:br w:type="textWrapping"/>
      </w:r>
      <w:r>
        <w:br w:type="textWrapping"/>
      </w:r>
    </w:p>
    <w:p>
      <w:pPr>
        <w:pStyle w:val="BodyText"/>
      </w:pPr>
      <w:r>
        <w:t xml:space="preserve">Chương 702: Phiền toái. (1)</w:t>
      </w:r>
    </w:p>
    <w:p>
      <w:pPr>
        <w:pStyle w:val="BodyText"/>
      </w:pPr>
      <w:r>
        <w:t xml:space="preserve">Nguồn: Vipvanda</w:t>
      </w:r>
    </w:p>
    <w:p>
      <w:pPr>
        <w:pStyle w:val="BodyText"/>
      </w:pPr>
      <w:r>
        <w:t xml:space="preserve">Sưu tầm:</w:t>
      </w:r>
    </w:p>
    <w:p>
      <w:pPr>
        <w:pStyle w:val="BodyText"/>
      </w:pPr>
      <w:r>
        <w:t xml:space="preserve">(¯`'•.¸(¯`'•.¸† Nhóm dịch Dungnhi †¸.•'´¯)¸.•'´¯)</w:t>
      </w:r>
    </w:p>
    <w:p>
      <w:pPr>
        <w:pStyle w:val="BodyText"/>
      </w:pPr>
      <w:r>
        <w:t xml:space="preserve">Đại bộ phận đồ truyền lưu tới bây giờ, trên cơ bản đều là đồ "Sinh Khanh" đến "Thục Khanh", càng về sau càng không nhìn ra dấu vết khai quật.</w:t>
      </w:r>
    </w:p>
    <w:p>
      <w:pPr>
        <w:pStyle w:val="BodyText"/>
      </w:pPr>
      <w:r>
        <w:t xml:space="preserve">Nhưng vẫn có rất nhiều đồ đồng "Thục Khanh", chính là dùng phương pháp hóa học tẩy trừ thành "Sinh Khanh", trừ đi màu sắc vốn có, dùng màn che để bảo hộ, phòng ngừa bị gỉ sét.</w:t>
      </w:r>
    </w:p>
    <w:p>
      <w:pPr>
        <w:pStyle w:val="BodyText"/>
      </w:pPr>
      <w:r>
        <w:t xml:space="preserve">Hai món Thanh Đồng Tước trước mặt Trang Duệ, lại không bị nhân công làm gỉ sét, bảo trì màu gốc khi khai quật, mà trên bề mặt của Thanh Đồng Tước này, đều là màu đồng xanh.</w:t>
      </w:r>
    </w:p>
    <w:p>
      <w:pPr>
        <w:pStyle w:val="BodyText"/>
      </w:pPr>
      <w:r>
        <w:t xml:space="preserve">Nhưng nhìn nó sáng bóng, hoàn toàn không giống như mới khai quật, cho nên Trang Duệ đoán chừng, hai vật này là đồ cổ không sai, nhưng thời gian khai quật, có lẽ là ba năm trở lên, không cao hơn năm năm.</w:t>
      </w:r>
    </w:p>
    <w:p>
      <w:pPr>
        <w:pStyle w:val="BodyText"/>
      </w:pPr>
      <w:r>
        <w:t xml:space="preserve">Thời điểm nam nhân nhỏ con nghe Trang Duệ nới không tới mười năm, con mắt lóe sáng lên một cái, nhưng đã khôi phục lại như ban đầu, ngẩng đầu nhìn Trang Duệ, nói ra:</w:t>
      </w:r>
    </w:p>
    <w:p>
      <w:pPr>
        <w:pStyle w:val="BodyText"/>
      </w:pPr>
      <w:r>
        <w:t xml:space="preserve">- Có phải là đồ khai quật hay không tôi không rõ, nhưng thứ này, chính là gia truyền, vị lão bản này nếu cảm thấy hứng thú, có thể báo giá, nếu như không có hứng thú, Nhâm mỗ liền cáo từ...</w:t>
      </w:r>
    </w:p>
    <w:p>
      <w:pPr>
        <w:pStyle w:val="BodyText"/>
      </w:pPr>
      <w:r>
        <w:t xml:space="preserve">Người phương bắc uống rượu có một câu, gọi là: Nhân đảo giá bất đảo, giá đảo thế bất đáo, thuần túy là do nam nhân nhỏ con này tự quyết định, cho dù Trang Duệ nhìn ra năm vật phẩm khai quật, nhưng có chết hắn vẫn không thừa nhận.</w:t>
      </w:r>
    </w:p>
    <w:p>
      <w:pPr>
        <w:pStyle w:val="BodyText"/>
      </w:pPr>
      <w:r>
        <w:t xml:space="preserve">- Thứ đồ vật này của ngài, trước tiên ngài nói giá cả nghe một chút.</w:t>
      </w:r>
    </w:p>
    <w:p>
      <w:pPr>
        <w:pStyle w:val="BodyText"/>
      </w:pPr>
      <w:r>
        <w:t xml:space="preserve">Trang Duệ cười cười, nếu đổi lại là hắn, hắn cũng không bao giờ thừa nhận đồ chơi này là đồ khai quật, lập tức nói ra:</w:t>
      </w:r>
    </w:p>
    <w:p>
      <w:pPr>
        <w:pStyle w:val="BodyText"/>
      </w:pPr>
      <w:r>
        <w:t xml:space="preserve">- Hai cái Thanh Đồng Tước này đều là của ngài, giá tiền nên do ngài nói.</w:t>
      </w:r>
    </w:p>
    <w:p>
      <w:pPr>
        <w:pStyle w:val="BodyText"/>
      </w:pPr>
      <w:r>
        <w:t xml:space="preserve">Chuyện này rất rõ ràng, thứ này cho dù không phải do người trước mặt móc ra, thì hắn cũng không thoát khỏi liên quan, Trang Duệ dứt khoát thừa nhận.</w:t>
      </w:r>
    </w:p>
    <w:p>
      <w:pPr>
        <w:pStyle w:val="BodyText"/>
      </w:pPr>
      <w:r>
        <w:t xml:space="preserve">- Một cái mười vạn, hai cái hai mươi vạn!</w:t>
      </w:r>
    </w:p>
    <w:p>
      <w:pPr>
        <w:pStyle w:val="BodyText"/>
      </w:pPr>
      <w:r>
        <w:t xml:space="preserve">Nam nhân họ Nhâm không nói nhiều, hơn nữa cũng rất cẩn thận, sau khi vào cửa ngồi xuống, Trang Duệ rót cho hắn một chén nước, nhưng để một hồi lâu, hắn chưa từng bưng chén trà lên uống.</w:t>
      </w:r>
    </w:p>
    <w:p>
      <w:pPr>
        <w:pStyle w:val="BodyText"/>
      </w:pPr>
      <w:r>
        <w:t xml:space="preserve">- Hai mươi vạn, giá cả này đúng là có thể!</w:t>
      </w:r>
    </w:p>
    <w:p>
      <w:pPr>
        <w:pStyle w:val="BodyText"/>
      </w:pPr>
      <w:r>
        <w:t xml:space="preserve">Trang Duệ nghe vậy trầm ngâm, Thanh Đồng Tước này là đồ thời Thương Chu, mà chế tác của thời Chu là tinh xảo nhất, giá cả cũng là đắt tiền nhất, nếu như đưa tới chợ đêm đồ cổ, thì ít nhất cũng bán ra hơn hai mươi vạn một cái, cái giá này, cũng không đắt.</w:t>
      </w:r>
    </w:p>
    <w:p>
      <w:pPr>
        <w:pStyle w:val="BodyText"/>
      </w:pPr>
      <w:r>
        <w:t xml:space="preserve">- Thứ này có Tẩu Quang hay không?</w:t>
      </w:r>
    </w:p>
    <w:p>
      <w:pPr>
        <w:pStyle w:val="BodyText"/>
      </w:pPr>
      <w:r>
        <w:t xml:space="preserve">Đột nhiên Trang Duệ hỏi một câu, ý tứ là cái món đồ chơi này có bị người ta nhìn chằm chằm hay không. nguồn (.)</w:t>
      </w:r>
    </w:p>
    <w:p>
      <w:pPr>
        <w:pStyle w:val="BodyText"/>
      </w:pPr>
      <w:r>
        <w:t xml:space="preserve">Trộm mộ trình độ không cao, rất khó đem toàn bộ vật bồi táng đi, rất có thể còn sót lại một ít, mà các cơ quan chuyên ngành, sẽ căn cứ vào những thứ còn sót lại, suy đoán và tổng số lượng vật bị đánh cắp.</w:t>
      </w:r>
    </w:p>
    <w:p>
      <w:pPr>
        <w:pStyle w:val="BodyText"/>
      </w:pPr>
      <w:r>
        <w:t xml:space="preserve">Nam nhân nhỏ con lắc đầu, nói ra:</w:t>
      </w:r>
    </w:p>
    <w:p>
      <w:pPr>
        <w:pStyle w:val="BodyText"/>
      </w:pPr>
      <w:r>
        <w:t xml:space="preserve">- Không có, lúc ấy tìm khắp lượt, trong nhà chỉ lưu lại hai món này mà thôi, tất cả đều mang đến, cam đoan không có vấn đề...</w:t>
      </w:r>
    </w:p>
    <w:p>
      <w:pPr>
        <w:pStyle w:val="BodyText"/>
      </w:pPr>
      <w:r>
        <w:t xml:space="preserve">Lời này Trang Duệ cũng nghe hiểu, ý của đối phương, hắn làm rất sạch sẽ, trong mộ chỉ có hai vật này, đều đã móc ra, sẽ không có chuyện bị người truy xét ra bản thân mình.</w:t>
      </w:r>
    </w:p>
    <w:p>
      <w:pPr>
        <w:pStyle w:val="BodyText"/>
      </w:pPr>
      <w:r>
        <w:t xml:space="preserve">Đương nhiên, lời này Trang Duệ không tin, mộ có thể có lễ khí thời Thương Chu, ít nhất cũng là mộ vương hầu, làm sao chỉ có hai vật này? Nếu thật sự như lời của nam tử này nói, lúc những vương hầu này còn sống quá keo kiệt a.</w:t>
      </w:r>
    </w:p>
    <w:p>
      <w:pPr>
        <w:pStyle w:val="BodyText"/>
      </w:pPr>
      <w:r>
        <w:t xml:space="preserve">Trang Duệ từ chối cho ý kiến, nói ra:</w:t>
      </w:r>
    </w:p>
    <w:p>
      <w:pPr>
        <w:pStyle w:val="BodyText"/>
      </w:pPr>
      <w:r>
        <w:t xml:space="preserve">- Thứ đồ vật này, ngài nên Thu Khởi đi.</w:t>
      </w:r>
    </w:p>
    <w:p>
      <w:pPr>
        <w:pStyle w:val="BodyText"/>
      </w:pPr>
      <w:r>
        <w:t xml:space="preserve">Ý tứ của Thu Khởi, chính là người mua không muốn, bảo người bán thu đồ vật lại.</w:t>
      </w:r>
    </w:p>
    <w:p>
      <w:pPr>
        <w:pStyle w:val="BodyText"/>
      </w:pPr>
      <w:r>
        <w:t xml:space="preserve">- Ân? Không muốn, vậy Nhậm mỗ cáo từ!</w:t>
      </w:r>
    </w:p>
    <w:p>
      <w:pPr>
        <w:pStyle w:val="BodyText"/>
      </w:pPr>
      <w:r>
        <w:t xml:space="preserve">Sau khi nam tử nhỏ con nghe Trang Duệ nói thế, biến sắc, đứng dậy, tay chân lanh lẹ thu những thứ đồ đồng vào trong hộp bánh ngọt, liền chuẩn bị đứng dậy đi ra ngoài.</w:t>
      </w:r>
    </w:p>
    <w:p>
      <w:pPr>
        <w:pStyle w:val="BodyText"/>
      </w:pPr>
      <w:r>
        <w:t xml:space="preserve">Nếu không nhìn khuôn mặt của người này, người bên ngoài không cho rằng hắn là một học sinh tiểu học cầm bánh ngọt mang về nhà.</w:t>
      </w:r>
    </w:p>
    <w:p>
      <w:pPr>
        <w:pStyle w:val="BodyText"/>
      </w:pPr>
      <w:r>
        <w:t xml:space="preserve">Nhìn thấy nam nhân này muốn đi ra, đột nhiên Trang Duệ nói ra:</w:t>
      </w:r>
    </w:p>
    <w:p>
      <w:pPr>
        <w:pStyle w:val="BodyText"/>
      </w:pPr>
      <w:r>
        <w:t xml:space="preserve">- Chậm đã!</w:t>
      </w:r>
    </w:p>
    <w:p>
      <w:pPr>
        <w:pStyle w:val="BodyText"/>
      </w:pPr>
      <w:r>
        <w:t xml:space="preserve">- Như thế nào? Vị lão bản này muốn lưu khách hay sao?</w:t>
      </w:r>
    </w:p>
    <w:p>
      <w:pPr>
        <w:pStyle w:val="BodyText"/>
      </w:pPr>
      <w:r>
        <w:t xml:space="preserve">Sắc mặt của nam nhân này trở nên khó coi, tay phải cầm cái hộp bánh ngọt, tay trái đưa ra sau lưng sờ soạng một cái.</w:t>
      </w:r>
    </w:p>
    <w:p>
      <w:pPr>
        <w:pStyle w:val="BodyText"/>
      </w:pPr>
      <w:r>
        <w:t xml:space="preserve">Trang Duệ liên tục khoát tay, nói ra:</w:t>
      </w:r>
    </w:p>
    <w:p>
      <w:pPr>
        <w:pStyle w:val="BodyText"/>
      </w:pPr>
      <w:r>
        <w:t xml:space="preserve">- Không phải, Nhâm tiên sinh hiểu lầm, ta nhìn trúng thứ này, nhưng hiện tại không được, cũng không dám thu, đổi thời gian, đổi địa điểm, có người sẽ tìm ngài mua, đến lúc đó Hầu tử sẽ liên hệ với ngài.</w:t>
      </w:r>
    </w:p>
    <w:p>
      <w:pPr>
        <w:pStyle w:val="BodyText"/>
      </w:pPr>
      <w:r>
        <w:t xml:space="preserve">- Ân?</w:t>
      </w:r>
    </w:p>
    <w:p>
      <w:pPr>
        <w:pStyle w:val="BodyText"/>
      </w:pPr>
      <w:r>
        <w:t xml:space="preserve">Sau khi nam nhân này nghe Trang Duệ nói lời này, hơi chút tưởng tượng, lập tức hiểu ra, nam nhân này có cảm tình với vật của hắn, nhưng lại sợ ngày sau bị liên lụy, lúc này mới đi đường vòng quanh co.</w:t>
      </w:r>
    </w:p>
    <w:p>
      <w:pPr>
        <w:pStyle w:val="BodyText"/>
      </w:pPr>
      <w:r>
        <w:t xml:space="preserve">- Ha ha, vậy thì cảm ơn vị lão bản này.</w:t>
      </w:r>
    </w:p>
    <w:p>
      <w:pPr>
        <w:pStyle w:val="BodyText"/>
      </w:pPr>
      <w:r>
        <w:t xml:space="preserve">Sau khi vào cửa, đây là lần đầu tiên nam nhân cười.</w:t>
      </w:r>
    </w:p>
    <w:p>
      <w:pPr>
        <w:pStyle w:val="BodyText"/>
      </w:pPr>
      <w:r>
        <w:t xml:space="preserve">- Nhâm tiên sinh, còn việc muốn thỉnh giáo, nếu ngài không có việc gấp, xin ngồi xuống uống trà nói chuyện phiếm vài câu?</w:t>
      </w:r>
    </w:p>
    <w:p>
      <w:pPr>
        <w:pStyle w:val="BodyText"/>
      </w:pPr>
      <w:r>
        <w:t xml:space="preserve">Trang Duệ nói ra.</w:t>
      </w:r>
    </w:p>
    <w:p>
      <w:pPr>
        <w:pStyle w:val="BodyText"/>
      </w:pPr>
      <w:r>
        <w:t xml:space="preserve">- Tốt, không biết vị lão bản này muốn hỏi gì?</w:t>
      </w:r>
    </w:p>
    <w:p>
      <w:pPr>
        <w:pStyle w:val="BodyText"/>
      </w:pPr>
      <w:r>
        <w:t xml:space="preserve">Người nọ do dự một chút, ngồi trở lại, nhưng đối với chén trà nóng trước mặt, hắn không có nhìn.</w:t>
      </w:r>
    </w:p>
    <w:p>
      <w:pPr>
        <w:pStyle w:val="BodyText"/>
      </w:pPr>
      <w:r>
        <w:t xml:space="preserve">- Thứ tốt không sợ nhiều, không biết trong nhà của Nhâm tiên sinh, có còn hay không?</w:t>
      </w:r>
    </w:p>
    <w:p>
      <w:pPr>
        <w:pStyle w:val="BodyText"/>
      </w:pPr>
      <w:r>
        <w:t xml:space="preserve">Trang Duệ thấy nam nhân họ Nhâm là người cẩn thận, ngược lại là người muốn làm hắn làm sinh ý, dù sao mình không mua những đồ chơi này, sớm muộn cũng sẽ rơi vào tay người khác, nếu như những món đồ đồng này đầu đuôi sạch sẽ, ăn cũng không sao.</w:t>
      </w:r>
    </w:p>
    <w:p>
      <w:pPr>
        <w:pStyle w:val="BodyText"/>
      </w:pPr>
      <w:r>
        <w:t xml:space="preserve">Cho dù sau này gặp chuyện không may, truy xét lên đầu mình, tối đa chỉ bị phạt tiền, chuyện này cứ vậy trôi qua, hình phạt tù đối với người mua, đó đều là những con buôn chuyên bán cho người nước ngoài gặp chuyện không may, những người mua trong nước về sưu tập, chưa nghe ai bị bắt, cùng lắm là gặp phiền toái mà thôi. truyện cập nhật nhanh nhất tại chấm</w:t>
      </w:r>
    </w:p>
    <w:p>
      <w:pPr>
        <w:pStyle w:val="BodyText"/>
      </w:pPr>
      <w:r>
        <w:t xml:space="preserve">Hiện tại Trang Duệ cũng bắt đầu có thói quen của người có tiền, tuy tiền không phải là vạn năng, nhưng không thể phủ nhận, ở trong xã hội này, chỉ có tiền và quyền, mới chiếm địa vị chủ đạo.</w:t>
      </w:r>
    </w:p>
    <w:p>
      <w:pPr>
        <w:pStyle w:val="BodyText"/>
      </w:pPr>
      <w:r>
        <w:t xml:space="preserve">- Quê quán ở Thiểm Tây, của cải vẫn có chút, không biết vị lão bản này muốn trọng khí, hay là đồ uống rượu? Nếu thật sự muốn mua, tôi sẽ về nhà dọn dẹp một chút, nói không chừng sẽ kiếm được một ít đồ.</w:t>
      </w:r>
    </w:p>
    <w:p>
      <w:pPr>
        <w:pStyle w:val="BodyText"/>
      </w:pPr>
      <w:r>
        <w:t xml:space="preserve">Ánh mắt nam nhân họ Nhâm đầu tự tin, đó là vì hắn đã nhìn thấy Hầu tử và Triệu Hàn Hiên, đã sớm biết rõ là bọn họ người trong Phan gia viên, tuyệt đối không phải sợ.</w:t>
      </w:r>
    </w:p>
    <w:p>
      <w:pPr>
        <w:pStyle w:val="BodyText"/>
      </w:pPr>
      <w:r>
        <w:t xml:space="preserve">Mà hắn tiếp xúc với Trang Duệ trong một lúc, hắn cũng có thể phân biệt được, Trang Duệ không phải là người ăn cơm nhà nước, cho nên mới nói lời này, lộ ra một ít ngọn nguồn cho Trang Duệ.</w:t>
      </w:r>
    </w:p>
    <w:p>
      <w:pPr>
        <w:pStyle w:val="BodyText"/>
      </w:pPr>
      <w:r>
        <w:t xml:space="preserve">- Có trọng khí? Là nguyên vẹn? Trên thân có khắc chữ không?</w:t>
      </w:r>
    </w:p>
    <w:p>
      <w:pPr>
        <w:pStyle w:val="BodyText"/>
      </w:pPr>
      <w:r>
        <w:t xml:space="preserve">Trang Duệ ăn cả kinh, cái gọi là trọng khí, chính là đỉnh đồng, nhưng không phải là những đỉnh đồng nhỏ, những vật này rất hiếm thấy, cho dù là người trộm mộ, cũng rất khó tìm ra đỉnh đồng, nếu có tìm thấy thì đều là đập nát rồi mới đem ra ngoài.</w:t>
      </w:r>
    </w:p>
    <w:p>
      <w:pPr>
        <w:pStyle w:val="Compact"/>
      </w:pPr>
      <w:r>
        <w:br w:type="textWrapping"/>
      </w:r>
      <w:r>
        <w:br w:type="textWrapping"/>
      </w:r>
    </w:p>
    <w:p>
      <w:pPr>
        <w:pStyle w:val="Heading2"/>
      </w:pPr>
      <w:bookmarkStart w:id="725" w:name="chương-7-03-phiền-toái.-2"/>
      <w:bookmarkEnd w:id="725"/>
      <w:r>
        <w:t xml:space="preserve">703. Chương 7 03: Phiền Toái. (2)</w:t>
      </w:r>
    </w:p>
    <w:p>
      <w:pPr>
        <w:pStyle w:val="Compact"/>
      </w:pPr>
      <w:r>
        <w:br w:type="textWrapping"/>
      </w:r>
      <w:r>
        <w:br w:type="textWrapping"/>
      </w:r>
    </w:p>
    <w:p>
      <w:pPr>
        <w:pStyle w:val="BodyText"/>
      </w:pPr>
      <w:r>
        <w:t xml:space="preserve">Chương 703: Phiền toái. (2)</w:t>
      </w:r>
    </w:p>
    <w:p>
      <w:pPr>
        <w:pStyle w:val="BodyText"/>
      </w:pPr>
      <w:r>
        <w:t xml:space="preserve">Nguồn: Vipvanda</w:t>
      </w:r>
    </w:p>
    <w:p>
      <w:pPr>
        <w:pStyle w:val="BodyText"/>
      </w:pPr>
      <w:r>
        <w:t xml:space="preserve">Sưu tầm:</w:t>
      </w:r>
    </w:p>
    <w:p>
      <w:pPr>
        <w:pStyle w:val="BodyText"/>
      </w:pPr>
      <w:r>
        <w:t xml:space="preserve">(¯`'•.¸(¯`'•.¸† Nhóm dịch Dungnhi †¸.•'´¯)¸.•'´¯)</w:t>
      </w:r>
    </w:p>
    <w:p>
      <w:pPr>
        <w:pStyle w:val="BodyText"/>
      </w:pPr>
      <w:r>
        <w:t xml:space="preserve">Vào năm 1939, tại Ân Khư Vũ Quan Thôn khai quật được một cái Mẫu Thú Đại Phương Đỉnh, cao 133 centimet, dài 110 centimet, nặng 875 kg, hình dạng và cấu tạo phi thường hùng vĩ, được gọi là Đỉnh Trung Chi Vương(vương của đỉnh).</w:t>
      </w:r>
    </w:p>
    <w:p>
      <w:pPr>
        <w:pStyle w:val="BodyText"/>
      </w:pPr>
      <w:r>
        <w:t xml:space="preserve">Vật như vậy, đã không thể dùng tiền để cân nhắc, nó là quốc bảo vô giá, cũng giống như tượng binh mã, đã từng có nhà bảo tàng nước ngoài, đã đưa ra giá cả với quốc gia, đòi mua nó với giá một trăm triệu đô la, nhưng bị cự tuyệt.</w:t>
      </w:r>
    </w:p>
    <w:p>
      <w:pPr>
        <w:pStyle w:val="BodyText"/>
      </w:pPr>
      <w:r>
        <w:t xml:space="preserve">Nam nhân nhỏ con đáp:</w:t>
      </w:r>
    </w:p>
    <w:p>
      <w:pPr>
        <w:pStyle w:val="BodyText"/>
      </w:pPr>
      <w:r>
        <w:t xml:space="preserve">- Không lớn, nhưng rất nguyên vẹn, có chữ, là thời kỳ Thương Chu, là bảo vật tổ truyền, nếu không phải gần đây tinh kế quá căng thẳng, sẽ không bán.</w:t>
      </w:r>
    </w:p>
    <w:p>
      <w:pPr>
        <w:pStyle w:val="BodyText"/>
      </w:pPr>
      <w:r>
        <w:t xml:space="preserve">- Thứ này, người dám tiếp không nhiều lắm!</w:t>
      </w:r>
    </w:p>
    <w:p>
      <w:pPr>
        <w:pStyle w:val="BodyText"/>
      </w:pPr>
      <w:r>
        <w:t xml:space="preserve">Trang Duệ tay phải ngón trỏ, vô ý thức gõ lên mặt bàn, mua một ít vật, bị điều tra ra không có sao, nếu như liên quan tới trọng khí của quốc gia, bị bắt thì sao? Nếu bị tìm tới cửa, cậu nhỏ sẽ lột da mình ra.</w:t>
      </w:r>
    </w:p>
    <w:p>
      <w:pPr>
        <w:pStyle w:val="BodyText"/>
      </w:pPr>
      <w:r>
        <w:t xml:space="preserve">- Vậy thì sau này hãy nói, việc này nếu lão bản cảm thấy hứng thú, chúng ta lại liên hệ.</w:t>
      </w:r>
    </w:p>
    <w:p>
      <w:pPr>
        <w:pStyle w:val="BodyText"/>
      </w:pPr>
      <w:r>
        <w:t xml:space="preserve">- A!</w:t>
      </w:r>
    </w:p>
    <w:p>
      <w:pPr>
        <w:pStyle w:val="BodyText"/>
      </w:pPr>
      <w:r>
        <w:t xml:space="preserve">Hắn cười cười, đứng dậy, lần này thì hắn thật sự cáo từ rời đi.</w:t>
      </w:r>
    </w:p>
    <w:p>
      <w:pPr>
        <w:pStyle w:val="BodyText"/>
      </w:pPr>
      <w:r>
        <w:t xml:space="preserve">Sau khi nam tử họ Nhậm đi ra ngoài, vẻ mặt Triệu Hàn Hiên lo lắng nhìn Trang Duệ, nói ra:</w:t>
      </w:r>
    </w:p>
    <w:p>
      <w:pPr>
        <w:pStyle w:val="BodyText"/>
      </w:pPr>
      <w:r>
        <w:t xml:space="preserve">- Lão bản, hai món Thanh Đồng Tước không có gì, trọng khí thì khó nói. (.</w:t>
      </w:r>
    </w:p>
    <w:p>
      <w:pPr>
        <w:pStyle w:val="BodyText"/>
      </w:pPr>
      <w:r>
        <w:t xml:space="preserve">Triệu Hàn Hiên không phải là thái điểu đồ cổ, tuy không chơi đồ đồng, nhưng hắn cũng biết, mỗi một kiện trọng khí có khắc chữ được khai quật lên, đều làm cho giới khảo cổ khiếp sợ.</w:t>
      </w:r>
    </w:p>
    <w:p>
      <w:pPr>
        <w:pStyle w:val="BodyText"/>
      </w:pPr>
      <w:r>
        <w:t xml:space="preserve">Mà trọng khí trong lăng mộ, chắc chắn chính là Vương lăng, nếu như trên trọng khí có khắc chữ, thì càng thêm phiền toái, dù Trang Duệ mua xong và không xuất ra, cũng không dám để lộ ra ngoài.</w:t>
      </w:r>
    </w:p>
    <w:p>
      <w:pPr>
        <w:pStyle w:val="BodyText"/>
      </w:pPr>
      <w:r>
        <w:t xml:space="preserve">Bởi vì đây là đại mộ, sau khi bị trộm, nhất định sẽ bị truy xét đến cùng, chỉ cần Trang Duệ dám lấy ra, tuyệt đối là chết, không nên xem thường năng lực của cơ quan trong nước.</w:t>
      </w:r>
    </w:p>
    <w:p>
      <w:pPr>
        <w:pStyle w:val="BodyText"/>
      </w:pPr>
      <w:r>
        <w:t xml:space="preserve">Những vật như vậy thường bị buôn lậu ra nước ngoài, bán cho Hong Kong hoặc một ít nhà sưu tập thích tác phẩm nghệ thuật của Trung Quốc.</w:t>
      </w:r>
    </w:p>
    <w:p>
      <w:pPr>
        <w:pStyle w:val="BodyText"/>
      </w:pPr>
      <w:r>
        <w:t xml:space="preserve">- Lão Triệu, người này không đơn giản, đừng nói là trọng khí, hai cái Thanh Đồng Tước này, ta cũng không muốn...</w:t>
      </w:r>
    </w:p>
    <w:p>
      <w:pPr>
        <w:pStyle w:val="BodyText"/>
      </w:pPr>
      <w:r>
        <w:t xml:space="preserve">Trang Duệ và Triệu Hàn Hiên không giống nhau, nhưng hắn đã từng nhìn thấy lăng mộ bị trộm, cũng nghe chuyện Mạnh giáo sư nói qua rất nhiều vụ trộm mộ, biết rõ trộm mộ, không bao giờ lấy ra trọng khí còn nguyên vẹn.</w:t>
      </w:r>
    </w:p>
    <w:p>
      <w:pPr>
        <w:pStyle w:val="BodyText"/>
      </w:pPr>
      <w:r>
        <w:t xml:space="preserve">Mà người này lại có, chỉ có thể nói rõ một điểm, sau lưng của hắn, tuyệt đối là một tổ chức trộm mộ, nếu là con buôn, thì Trang Duệ không sao cả.</w:t>
      </w:r>
    </w:p>
    <w:p>
      <w:pPr>
        <w:pStyle w:val="BodyText"/>
      </w:pPr>
      <w:r>
        <w:t xml:space="preserve">Nhưng là Trang Duệ sợ nhất, chính là tạo lên quan hệ với những người này, những người này đều là kẻ muốn tiền không muốn mạng, ngẫm lại tao ngộ ở Thiểm Tây, bắp chân Trang Duệ vẫn còn run.</w:t>
      </w:r>
    </w:p>
    <w:p>
      <w:pPr>
        <w:pStyle w:val="BodyText"/>
      </w:pPr>
      <w:r>
        <w:t xml:space="preserve">Âu Dương Uyển thường xuyên dạy bảo Trang Duệ, không nên dựa vào quyền thế của ông ngoại mà làm chuyện trái pháp luật, trước mắt việc có thể áp dụng được, đó chính là thiên vị.</w:t>
      </w:r>
    </w:p>
    <w:p>
      <w:pPr>
        <w:pStyle w:val="BodyText"/>
      </w:pPr>
      <w:r>
        <w:t xml:space="preserve">Trang Duệ tin tưởng, nếu như mình mua lại, dù cho sau này xảy ra chuyện gì, bị cảnh sát truy xét đến đầu của mình, chỉ sợ Âu Dương Quân cũng giúp đỡ dọn dẹp.</w:t>
      </w:r>
    </w:p>
    <w:p>
      <w:pPr>
        <w:pStyle w:val="BodyText"/>
      </w:pPr>
      <w:r>
        <w:t xml:space="preserve">Nhưng Trang Duệ vẫn buông tha cho cơ hội mua hai vật tiện nghi này, hắn có nguyên tắc làm người của mình, tối thiểu nhất lời mẹ nói, Trang Duệ không vi phạm, hắn cũng không vì thiếu hai thứ này, mà không mở bảo tàng được.</w:t>
      </w:r>
    </w:p>
    <w:p>
      <w:pPr>
        <w:pStyle w:val="BodyText"/>
      </w:pPr>
      <w:r>
        <w:t xml:space="preserve">Tuy không theo chính trị, nhưng Trang Duệ thường xuyên nghe Âu Dương Quân nói chuyện tào lao nhắc ai đắc thế, ai xuống đài, thời điểm này các cậu của hắn đắc thế, nhưng vạn nhất thất thế, chỉ sợ chuyện nhỏ như hạt đậu xanh, cũng bị người ta đi tìm nợ.</w:t>
      </w:r>
    </w:p>
    <w:p>
      <w:pPr>
        <w:pStyle w:val="BodyText"/>
      </w:pPr>
      <w:r>
        <w:t xml:space="preserve">- Trang ca, không mua thật sao?</w:t>
      </w:r>
    </w:p>
    <w:p>
      <w:pPr>
        <w:pStyle w:val="BodyText"/>
      </w:pPr>
      <w:r>
        <w:t xml:space="preserve">Hầu tử có chút kinh ngạc, vừa rồi nghe Trang Duệ nói muốn cho người mua lại, nhưng vừa đảo mắt đã quyết định không mua nữa?</w:t>
      </w:r>
    </w:p>
    <w:p>
      <w:pPr>
        <w:pStyle w:val="BodyText"/>
      </w:pPr>
      <w:r>
        <w:t xml:space="preserve">Những ngày này Hầu tử cũng không phải lăn lộn không ra gì trong Phan gia viên, đối với giá trị của hai món Thanh Đồng Tước này, vẫn biết rõ một chút, thứ này người gặp người thích, chỉ cần chuyển tay, lợi nhuận không dưới ba mươi vạn.</w:t>
      </w:r>
    </w:p>
    <w:p>
      <w:pPr>
        <w:pStyle w:val="BodyText"/>
      </w:pPr>
      <w:r>
        <w:t xml:space="preserve">- Đương nhiên không muốn, sau này không liên hệ với người này.</w:t>
      </w:r>
    </w:p>
    <w:p>
      <w:pPr>
        <w:pStyle w:val="BodyText"/>
      </w:pPr>
      <w:r>
        <w:t xml:space="preserve">Trang Duệ gật gật đầu, sợ hầu tử không rõ, nên nói thêm:</w:t>
      </w:r>
    </w:p>
    <w:p>
      <w:pPr>
        <w:pStyle w:val="BodyText"/>
      </w:pPr>
      <w:r>
        <w:t xml:space="preserve">- Người này là người đào trộm mộ, có ít người là độc hành hiệp, làm ăn nhỏ, có bị bắt cũng chỉ bị hai ba năm tù là thả ra, cũng không cắn loạn người ta. Nhưng từ vóc người của tên này, vì tình hình kinh tế căng thẳng mà bán trọng khí, vậy thì thời điểm khai quật cổ mộ, không thể dùng sức một người mà lấy ra được, nhất định là có một đội, mà phạm tội từ trong ra ngoài, nếu như dính vào, đến lúc đó đừng nói ăn thịt dê, sau này sẽ bị dính mùi hôi tanh trong đó.</w:t>
      </w:r>
    </w:p>
    <w:p>
      <w:pPr>
        <w:pStyle w:val="BodyText"/>
      </w:pPr>
      <w:r>
        <w:t xml:space="preserve">Bản án như vậy, không cần kể đến tội danh khi thành án, tối thiểu nhất ngươi dùng tiền mua đồ, thì chắc chắn sẽ bị quốc gia thu hồi, Trang Duệ không muốn chịu rủi ro như vậy.</w:t>
      </w:r>
    </w:p>
    <w:p>
      <w:pPr>
        <w:pStyle w:val="BodyText"/>
      </w:pPr>
      <w:r>
        <w:t xml:space="preserve">Hầu tử làm việc lỗ mãng, bị Trang Duệ nói lời này làm giật mình, liền vội vàng gật đầu nói ra:</w:t>
      </w:r>
    </w:p>
    <w:p>
      <w:pPr>
        <w:pStyle w:val="BodyText"/>
      </w:pPr>
      <w:r>
        <w:t xml:space="preserve">-Tôi biết rồi, Trang ca, anh yên tâm đi, tôi nhất định không kết giao với người nọ.</w:t>
      </w:r>
    </w:p>
    <w:p>
      <w:pPr>
        <w:pStyle w:val="BodyText"/>
      </w:pPr>
      <w:r>
        <w:t xml:space="preserve">- Đi, trở về đóng cửa, hôm nay ta mời khách, chúng ta đi ra ngoài ăn một bữa, sau đó tìm nơi ca hát, ân, có thể mang theo người nhà a.</w:t>
      </w:r>
    </w:p>
    <w:p>
      <w:pPr>
        <w:pStyle w:val="BodyText"/>
      </w:pPr>
      <w:r>
        <w:t xml:space="preserve">Trang Duệ nhìn thời gian, đã là 6:30, đoán chừng bây giờ trở về đến nhà, người nhà đã ăn tối xong, không bằng dứt khoát mang nhân viên Tuyên Duệ Trai đi ăn một bữa cơm. nguồn (.)</w:t>
      </w:r>
    </w:p>
    <w:p>
      <w:pPr>
        <w:pStyle w:val="BodyText"/>
      </w:pPr>
      <w:r>
        <w:t xml:space="preserve">- Trang ca, bạn gái, chưa kết hôn có tính là người nhà không?</w:t>
      </w:r>
    </w:p>
    <w:p>
      <w:pPr>
        <w:pStyle w:val="BodyText"/>
      </w:pPr>
      <w:r>
        <w:t xml:space="preserve">Hầu tử ở bên cạnh hỏi nhỏ một câu, thời gian gần đây Hầu tử và thiếu phụ ở cùng cư xá rất mặn nồng, dùng cách nói của Đại Hùng tả Hầu tử, đó là đừng nhìn bạn thân gầy, toàn thân của hắn đều là cơ bắp nha.</w:t>
      </w:r>
    </w:p>
    <w:p>
      <w:pPr>
        <w:pStyle w:val="BodyText"/>
      </w:pPr>
      <w:r>
        <w:t xml:space="preserve">- Tính, mang theo đi, việc này cũng hỏi ta, Hầu tử, ngươi không thể có chút tiền đồ hay sao?</w:t>
      </w:r>
    </w:p>
    <w:p>
      <w:pPr>
        <w:pStyle w:val="BodyText"/>
      </w:pPr>
      <w:r>
        <w:t xml:space="preserve">Trang Duệ cười mắng một câu, hắn dẫn đầu đi ra khỏi quán trà, lão Triệu đứng ở sau lưng tính tiền.</w:t>
      </w:r>
    </w:p>
    <w:p>
      <w:pPr>
        <w:pStyle w:val="BodyText"/>
      </w:pPr>
      <w:r>
        <w:t xml:space="preserve">- Tiểu Trang a, ta không đi, ta là một người già, không đi theo cản trở người trẻ tuổi các ngươi vui vẻ a.</w:t>
      </w:r>
    </w:p>
    <w:p>
      <w:pPr>
        <w:pStyle w:val="BodyText"/>
      </w:pPr>
      <w:r>
        <w:t xml:space="preserve">Trở về tiệm nói ra, Cát sư phụ là người đầu tiên ngẩng đầu lên, hắn mỗi bảy giờ đều về nhà, bạn già đã làm đồ ăn chờ sẵn.</w:t>
      </w:r>
    </w:p>
    <w:p>
      <w:pPr>
        <w:pStyle w:val="BodyText"/>
      </w:pPr>
      <w:r>
        <w:t xml:space="preserve">Hơn nữa hai tháng nay, Cát sư phụ dựa vào tay nghề kiếm được nhiều tiền, con và cháu trai ân cần hơn rất nhiều, làm cho lão đầu tử được hưởng niềm vui gia đình.</w:t>
      </w:r>
    </w:p>
    <w:p>
      <w:pPr>
        <w:pStyle w:val="BodyText"/>
      </w:pPr>
      <w:r>
        <w:t xml:space="preserve">- Ta cũng không đi, con ta đang đi đại học, ta phải về nhà hầu hạ.</w:t>
      </w:r>
    </w:p>
    <w:p>
      <w:pPr>
        <w:pStyle w:val="BodyText"/>
      </w:pPr>
      <w:r>
        <w:t xml:space="preserve">Triệu Hàn Hiên đối với việc ăn uống cũng không có hứng thú, chuyện gì cũng không quan trọng bằng việc giáo dục đời sau.</w:t>
      </w:r>
    </w:p>
    <w:p>
      <w:pPr>
        <w:pStyle w:val="BodyText"/>
      </w:pPr>
      <w:r>
        <w:t xml:space="preserve">Cát sư phụ và Triệu Hàn Hiên đều không muốn đi, cũng chỉ còn lại Hầu tử và Đại Hùng cao hứng bừng bừng.</w:t>
      </w:r>
    </w:p>
    <w:p>
      <w:pPr>
        <w:pStyle w:val="BodyText"/>
      </w:pPr>
      <w:r>
        <w:t xml:space="preserve">Hầu tử và Đại Hùng thu nhập không thấp, nhưng lực lượng chưa đủ, bình thường đều đi tản bộ quanh cư xá, cũng chưa từng đi tới các điểm ăn chơi, còn hai nhân viên thì không cần phải nói, mỗi tháng kiếm được hai ba ngàn, còn chưa đủ đi quán bar Hải Hậu lăn lộn một đêm a.</w:t>
      </w:r>
    </w:p>
    <w:p>
      <w:pPr>
        <w:pStyle w:val="Compact"/>
      </w:pPr>
      <w:r>
        <w:br w:type="textWrapping"/>
      </w:r>
      <w:r>
        <w:br w:type="textWrapping"/>
      </w:r>
    </w:p>
    <w:p>
      <w:pPr>
        <w:pStyle w:val="Heading2"/>
      </w:pPr>
      <w:bookmarkStart w:id="726" w:name="chương-7-04-phiền-toái.-3"/>
      <w:bookmarkEnd w:id="726"/>
      <w:r>
        <w:t xml:space="preserve">704. Chương 7 04: Phiền Toái. (3)</w:t>
      </w:r>
    </w:p>
    <w:p>
      <w:pPr>
        <w:pStyle w:val="Compact"/>
      </w:pPr>
      <w:r>
        <w:br w:type="textWrapping"/>
      </w:r>
      <w:r>
        <w:br w:type="textWrapping"/>
      </w:r>
    </w:p>
    <w:p>
      <w:pPr>
        <w:pStyle w:val="BodyText"/>
      </w:pPr>
      <w:r>
        <w:t xml:space="preserve">Chương 704: Phiền toái. (3) xem tại</w:t>
      </w:r>
    </w:p>
    <w:p>
      <w:pPr>
        <w:pStyle w:val="BodyText"/>
      </w:pPr>
      <w:r>
        <w:t xml:space="preserve">Nguồn: Vipvanda</w:t>
      </w:r>
    </w:p>
    <w:p>
      <w:pPr>
        <w:pStyle w:val="BodyText"/>
      </w:pPr>
      <w:r>
        <w:t xml:space="preserve">Sưu tầm:</w:t>
      </w:r>
    </w:p>
    <w:p>
      <w:pPr>
        <w:pStyle w:val="BodyText"/>
      </w:pPr>
      <w:r>
        <w:t xml:space="preserve">(¯`'•.¸(¯`'•.¸† Nhóm dịch Dungnhi †¸.•'´¯)¸.•'´¯)</w:t>
      </w:r>
    </w:p>
    <w:p>
      <w:pPr>
        <w:pStyle w:val="BodyText"/>
      </w:pPr>
      <w:r>
        <w:t xml:space="preserve">- Hầu tử, Đại Hùng, ngươi dẫn bọn họ đi ăn cơm trước đi, sau đó tìm một nơi nào đó ca hát, ngàn vạn lần đừng gây chuyện.</w:t>
      </w:r>
    </w:p>
    <w:p>
      <w:pPr>
        <w:pStyle w:val="BodyText"/>
      </w:pPr>
      <w:r>
        <w:t xml:space="preserve">Trang Duệ thấy lão Triệu không đi, hắn cũng không muốn đi, mặc cho ai ở cùng một chỗ với lão bản, tóm lại đều có chút cảm giác câu thúc, lập tức xuất ra tám ngàn, ném cho Đại Hùng.</w:t>
      </w:r>
    </w:p>
    <w:p>
      <w:pPr>
        <w:pStyle w:val="BodyText"/>
      </w:pPr>
      <w:r>
        <w:t xml:space="preserve">- Tiểu Trang, ăn cơm chưa?</w:t>
      </w:r>
    </w:p>
    <w:p>
      <w:pPr>
        <w:pStyle w:val="BodyText"/>
      </w:pPr>
      <w:r>
        <w:t xml:space="preserve">Người nói là Trương mụ, lần này đi xem đồ cổ, giày vò đến trưa, Trang Duệ cũng có chút đói, lúc quay trở về nhà, nhìn thấy Trương mụ đang thu thập bàn, bọn người Tần Huyên Băng không có ở đây, chắc là ăn no trở về phòng.</w:t>
      </w:r>
    </w:p>
    <w:p>
      <w:pPr>
        <w:pStyle w:val="BodyText"/>
      </w:pPr>
      <w:r>
        <w:t xml:space="preserve">- Trương mụ, vẫn chưa ăn, đúng là có chút đói bụng.</w:t>
      </w:r>
    </w:p>
    <w:p>
      <w:pPr>
        <w:pStyle w:val="BodyText"/>
      </w:pPr>
      <w:r>
        <w:t xml:space="preserve">Trương mụ lắc đầu, nói ra:</w:t>
      </w:r>
    </w:p>
    <w:p>
      <w:pPr>
        <w:pStyle w:val="BodyText"/>
      </w:pPr>
      <w:r>
        <w:t xml:space="preserve">- Đã ăn xong cả rồi, chỉ còn đồ thừa, để ta đi nấu thêm.</w:t>
      </w:r>
    </w:p>
    <w:p>
      <w:pPr>
        <w:pStyle w:val="BodyText"/>
      </w:pPr>
      <w:r>
        <w:t xml:space="preserve">Trong nhà Trang Duệ, Âu Dương Uyển đưa ra quy củ, thức ăn mọi người ăn chung, đồ ăn còn lại, đều lưu cho Bạch sư.</w:t>
      </w:r>
    </w:p>
    <w:p>
      <w:pPr>
        <w:pStyle w:val="BodyText"/>
      </w:pPr>
      <w:r>
        <w:t xml:space="preserve">Đương nhiên, những đồ ăn thừa này chỉ là đồ ăn thêm của Bạch sư, về phần bữa ăn chính của nó, chính là thịt dê bò tươi sốt, trong một tháng, đều phải tốn vài ngàn mua cho nó ăn.</w:t>
      </w:r>
    </w:p>
    <w:p>
      <w:pPr>
        <w:pStyle w:val="BodyText"/>
      </w:pPr>
      <w:r>
        <w:t xml:space="preserve">- Đừng, Trương mụ, khi còn bé con không ít lần ăn cơm thừa, con cũng là tử người nghèo mà ra, cho nên không ngại chuyện này đâu.</w:t>
      </w:r>
    </w:p>
    <w:p>
      <w:pPr>
        <w:pStyle w:val="BodyText"/>
      </w:pPr>
      <w:r>
        <w:t xml:space="preserve">Trang Duệ mời Trương mụ và Lý tẩu tới, chính là muốn các vị này trò chuyện cho có bạn với mẹ hắn, vừa nhàn hạ vừa trò chuyện, mà hắn cũng không có thói quen sai sử người già, lập tức đi vào phòng bếp, nhìn thấy còn thừa một chén canh cá, đem hâm nóng nó lại, sau đó xới một chén cơm, bắt đầu ăn.</w:t>
      </w:r>
    </w:p>
    <w:p>
      <w:pPr>
        <w:pStyle w:val="BodyText"/>
      </w:pPr>
      <w:r>
        <w:t xml:space="preserve">- Đứa nhỏ này, đến giờ ăn cơm, bản thân lại đi ra ngoài, không ngờ còn ăn cơm thừa nữa.</w:t>
      </w:r>
    </w:p>
    <w:p>
      <w:pPr>
        <w:pStyle w:val="BodyText"/>
      </w:pPr>
      <w:r>
        <w:t xml:space="preserve">Âu Dương Uyển nghe thấy trong bếp có tiếng động, sau khi đi vào thì nhìn thấy Trang Duệ đang ăn như hổ đói không khỏi răn dạy con một câu.</w:t>
      </w:r>
    </w:p>
    <w:p>
      <w:pPr>
        <w:pStyle w:val="BodyText"/>
      </w:pPr>
      <w:r>
        <w:t xml:space="preserve">- Hắc, mẹ, trước kia con không ít lần ăn cơm thừa, lần này có sao đâu.</w:t>
      </w:r>
    </w:p>
    <w:p>
      <w:pPr>
        <w:pStyle w:val="BodyText"/>
      </w:pPr>
      <w:r>
        <w:t xml:space="preserve">Trang Duệ cũng không để ý, thời điểm đến trường, hắn và Lưu Giang tan học về nhà, còn không phải toàn lục cơm nguội ăn còn gì?</w:t>
      </w:r>
    </w:p>
    <w:p>
      <w:pPr>
        <w:pStyle w:val="BodyText"/>
      </w:pPr>
      <w:r>
        <w:t xml:space="preserve">Tục ngữ nói không sạch sẽ, ăn không có bệnh, người hiện đại cả ngày dưỡng sinh, ăn quả táo còn muốn gọt da, cho nên trên người thường xuyên có bệnh.</w:t>
      </w:r>
    </w:p>
    <w:p>
      <w:pPr>
        <w:pStyle w:val="BodyText"/>
      </w:pPr>
      <w:r>
        <w:t xml:space="preserve">- Đứa nhỏ này, lúc đó là do không có điều kiện, cũng là mẹ xin lỗi các tỷ đệ các ngươi a.</w:t>
      </w:r>
    </w:p>
    <w:p>
      <w:pPr>
        <w:pStyle w:val="BodyText"/>
      </w:pPr>
      <w:r>
        <w:t xml:space="preserve">Sau khi nghe lời này của Trang Duệ, Âu Dương Uyển cũng lâm vào trầm tư, nàng suy nghĩ mình sống vài chục năm, đã làm được những gì cho con, trong lúc nhất thời, trong nhà chỉ còn tiếng Trang Duệ ăn cơm, còn có âm thanh uống canh cá nữa.</w:t>
      </w:r>
    </w:p>
    <w:p>
      <w:pPr>
        <w:pStyle w:val="BodyText"/>
      </w:pPr>
      <w:r>
        <w:t xml:space="preserve">- Mẹ, thời gian hiện tại của chúng ta rất tốt mà, nếu mẹ cảm thấy tịch mịch thì đi đến ở với ông ngoại vài ngày, nếu không thì con đem Niếp Niếp trở về.</w:t>
      </w:r>
    </w:p>
    <w:p>
      <w:pPr>
        <w:pStyle w:val="BodyText"/>
      </w:pPr>
      <w:r>
        <w:t xml:space="preserve">Trang Duệ thấy mẹ nhớ lại chuyện xưa, vội vàng chuyển hướng chủ đề, trong thời gian này, hắn đang suy nghĩ có nên tìm bạn già ẹ hay không.</w:t>
      </w:r>
    </w:p>
    <w:p>
      <w:pPr>
        <w:pStyle w:val="BodyText"/>
      </w:pPr>
      <w:r>
        <w:t xml:space="preserve">Cho dù con cái hiếu thuận, cũng không thể thỏa mãn như cầu tình cảm của người già, lại nói hiện giờ Âu Dương Uyển đã hơn năm mươi tuổi, hiện giờ sống rất là tốt, chỉ sợ sống thêm hai ba chục năm nữa là không thành vấn đề, Trang Duệ không muốn mẹ cứ chịu tịch mịch như vậy.</w:t>
      </w:r>
    </w:p>
    <w:p>
      <w:pPr>
        <w:pStyle w:val="BodyText"/>
      </w:pPr>
      <w:r>
        <w:t xml:space="preserve">Nhưng việc này Trang Duệ chỉ suy nghĩ trong lòng, không dám nói ra, trước kia hắn làm việc ở Trung Hải, trong nhà có chút thúc thúc a di, cũng đã nói chuyện này, muốn giới thiệu bạn già cho Âu Dương Uyển, nhưng đều bị cự tuyệt.</w:t>
      </w:r>
    </w:p>
    <w:p>
      <w:pPr>
        <w:pStyle w:val="BodyText"/>
      </w:pPr>
      <w:r>
        <w:t xml:space="preserve">Trang Mẫn đã từng đề cập qua, cũng bị Âu Dương Uyển giáo huấn một lần, Trang Duệ nghĩ đến, đợi sau này tìm cơ hội hãy nói, nếu việc này do Trương mụ và Lý tẩu nói, có lẽ hiệu quả còn tốt một chút.</w:t>
      </w:r>
    </w:p>
    <w:p>
      <w:pPr>
        <w:pStyle w:val="BodyText"/>
      </w:pPr>
      <w:r>
        <w:t xml:space="preserve">- Ân, lần sau anh rể của ngươi tới Bắc Kinh, bảo hắn dẫn Niếp Niếp đến thăm, cũng hơn mười tháng không gặp rồi.</w:t>
      </w:r>
    </w:p>
    <w:p>
      <w:pPr>
        <w:pStyle w:val="BodyText"/>
      </w:pPr>
      <w:r>
        <w:t xml:space="preserve">Nói đến cháu ngoại, Âu Dương Uyển rất nhớ, tháng trước Trang Mẫn mang Niếp Niếp trở về, Âu Dương Uyển cảm thấy không quen, nha đầu kia đã được nàng trông nom từ nhỏ mà.</w:t>
      </w:r>
    </w:p>
    <w:p>
      <w:pPr>
        <w:pStyle w:val="BodyText"/>
      </w:pPr>
      <w:r>
        <w:t xml:space="preserve">- Việc này đơn giản, tháng sau anh rể sẽ tới, để con nói cho chị tới cùng, đều ở lại Bắc Kinh một thời gian.</w:t>
      </w:r>
    </w:p>
    <w:p>
      <w:pPr>
        <w:pStyle w:val="BodyText"/>
      </w:pPr>
      <w:r>
        <w:t xml:space="preserve">Trang Duệ gật đầu đáp ứng, Triệu Quốc Đống mở một nhà máy sửa xe, lại mời vài vị sư phụ có tay nghề không tệ, mà hai đồ đệ của hắn đã có thể một mình chưởng quản mọi việc.</w:t>
      </w:r>
    </w:p>
    <w:p>
      <w:pPr>
        <w:pStyle w:val="BodyText"/>
      </w:pPr>
      <w:r>
        <w:t xml:space="preserve">Hiện tại Triệu Quốc Đống đã nhàn hạ hơn so với trước kia, rất ít khi cầm công cụ chui vào gầm xe, mỗi ngày đều đặt không ít thời gian vào công xưởng gia công phỉ thúy của Trang Duệ.</w:t>
      </w:r>
    </w:p>
    <w:p>
      <w:pPr>
        <w:pStyle w:val="BodyText"/>
      </w:pPr>
      <w:r>
        <w:t xml:space="preserve">- Không nói chị của ngươi nữa, tiểu Duệ, không phải mẹ đã nói với ngươi, cũng đã đính hôn rồi, lúc nào mới đi làm hôn thú đây, ngươi phải làm cho nhanh mới được, Huyên Băng là đứa nhỏ không tệ, lại ở một mình ở Bắc Kinh, đừng làm cho người ta ủy khuất. Lại nói, bây giờ ngươi không còn nhỏ, sớm sinh một đứa con cho sớm mới tốt, thừa dịp hiện giờ tay chân của mẹ còn lưu loát, có thể giúp ngươi giữ cháu.</w:t>
      </w:r>
    </w:p>
    <w:p>
      <w:pPr>
        <w:pStyle w:val="BodyText"/>
      </w:pPr>
      <w:r>
        <w:t xml:space="preserve">Đột nhiên Âu Dương Uyển nói đến chuyện của Trang Duệ, tiếp xúc một thời gian, đối với người sắp thành con dâu này, Âu Dương Uyển rất hài lòng, xuất thân danh giá mà không kiêu căng.</w:t>
      </w:r>
    </w:p>
    <w:p>
      <w:pPr>
        <w:pStyle w:val="BodyText"/>
      </w:pPr>
      <w:r>
        <w:t xml:space="preserve">Giống như ông bà ngoại của Trang Duệ, đó chính là mông tròn eo mảnh, nhất định sẽ sinh ra một tiểu tử mập mạp.</w:t>
      </w:r>
    </w:p>
    <w:p>
      <w:pPr>
        <w:pStyle w:val="BodyText"/>
      </w:pPr>
      <w:r>
        <w:t xml:space="preserve">Trang Duệ ôm bả vai của mẹ, cười nói ra:</w:t>
      </w:r>
    </w:p>
    <w:p>
      <w:pPr>
        <w:pStyle w:val="BodyText"/>
      </w:pPr>
      <w:r>
        <w:t xml:space="preserve">- Mẹ, yên tâm đi, trong thời gian sắp tới con còn bận chuyện mở bảo tàng, đợi sau khi bảo tàng khai trương, thì lúc đó con cũng sắp ra trường, sau khi học xong, nhất định sẽ kết hôn, sang năm sẽ sinh một cháu trai mập mạp ẹ bồng.</w:t>
      </w:r>
    </w:p>
    <w:p>
      <w:pPr>
        <w:pStyle w:val="BodyText"/>
      </w:pPr>
      <w:r>
        <w:t xml:space="preserve">Việc này Trang Duệ đã từng cân nhắc qua, sau khi làm xong hết công việc hiện giờ, hắn sẽ đi đăng ký kết hôn với Tần Huyên Băng, sau đó đi Hải Nam chụp ảnh cô dâu, đây là chuyện cả đời người chỉ có một lần, không thể ủy khuất chính mình, cũng không thể ủy khuất Tần Huyên Băng.</w:t>
      </w:r>
    </w:p>
    <w:p>
      <w:pPr>
        <w:pStyle w:val="BodyText"/>
      </w:pPr>
      <w:r>
        <w:t xml:space="preserve">Âu Dương Uyển vuốt ve đầu con của mình, cười nói ra:</w:t>
      </w:r>
    </w:p>
    <w:p>
      <w:pPr>
        <w:pStyle w:val="BodyText"/>
      </w:pPr>
      <w:r>
        <w:t xml:space="preserve">- Ngươi đã lớn tướng như vậy rồi, đến bây giờ không biết xấu hổ mà làm nũng, việc này là ngươi tự nói? Hay đã hỏi chủ ý của Huyên Băng chưa, ta thấy đứa nhỏ này rất có chủ kiến, nói không chừng không muốn sanh con sớm như vậy đâu.</w:t>
      </w:r>
    </w:p>
    <w:p>
      <w:pPr>
        <w:pStyle w:val="BodyText"/>
      </w:pPr>
      <w:r>
        <w:t xml:space="preserve">Sau khi ăn cơm no, Âu Dương Uyển đi ra nhà trước tìm mấy người Trương mụ đi công việc khiêu vũ, Trang Duệ trở lại nhà sau, nhìn thấy Tần Huyên Băng đang ngồi trước bàn sách lên mạng, không khỏi kỳ quái hỏi:</w:t>
      </w:r>
    </w:p>
    <w:p>
      <w:pPr>
        <w:pStyle w:val="BodyText"/>
      </w:pPr>
      <w:r>
        <w:t xml:space="preserve">- Huyên Băng, sao hôm nay không ở cùng với chị dâu? Không phải hôm nay em ngủ cùng chị dâu sao? nguồn (.)</w:t>
      </w:r>
    </w:p>
    <w:p>
      <w:pPr>
        <w:pStyle w:val="BodyText"/>
      </w:pPr>
      <w:r>
        <w:t xml:space="preserve">- Chị dâu ngủ, em trở về.</w:t>
      </w:r>
    </w:p>
    <w:p>
      <w:pPr>
        <w:pStyle w:val="BodyText"/>
      </w:pPr>
      <w:r>
        <w:t xml:space="preserve">- Trang Duệ, anh là người làm chủ trong nhà chúng ta, nhưng em muốn ba năm sau mới có con, anh nói nên làm sao bây giờ?</w:t>
      </w:r>
    </w:p>
    <w:p>
      <w:pPr>
        <w:pStyle w:val="BodyText"/>
      </w:pPr>
      <w:r>
        <w:t xml:space="preserve">Lời này của Tần Huyên Băng dọa Trang Duệ kêu lên một tiếng, chắc là vừa rồi nói chuyện tình cảm với mẹ, đều bị con dâu nghe được rồi.</w:t>
      </w:r>
    </w:p>
    <w:p>
      <w:pPr>
        <w:pStyle w:val="Compact"/>
      </w:pPr>
      <w:r>
        <w:br w:type="textWrapping"/>
      </w:r>
      <w:r>
        <w:br w:type="textWrapping"/>
      </w:r>
    </w:p>
    <w:p>
      <w:pPr>
        <w:pStyle w:val="Heading2"/>
      </w:pPr>
      <w:bookmarkStart w:id="727" w:name="chương-7-05-phiền-toái.-4"/>
      <w:bookmarkEnd w:id="727"/>
      <w:r>
        <w:t xml:space="preserve">705. Chương 7 05: Phiền Toái. (4)</w:t>
      </w:r>
    </w:p>
    <w:p>
      <w:pPr>
        <w:pStyle w:val="Compact"/>
      </w:pPr>
      <w:r>
        <w:br w:type="textWrapping"/>
      </w:r>
      <w:r>
        <w:br w:type="textWrapping"/>
      </w:r>
    </w:p>
    <w:p>
      <w:pPr>
        <w:pStyle w:val="BodyText"/>
      </w:pPr>
      <w:r>
        <w:t xml:space="preserve">Chương 705: Phiền toái. (4)</w:t>
      </w:r>
    </w:p>
    <w:p>
      <w:pPr>
        <w:pStyle w:val="BodyText"/>
      </w:pPr>
      <w:r>
        <w:t xml:space="preserve">Nguồn: Vipvanda</w:t>
      </w:r>
    </w:p>
    <w:p>
      <w:pPr>
        <w:pStyle w:val="BodyText"/>
      </w:pPr>
      <w:r>
        <w:t xml:space="preserve">Sưu tầm:</w:t>
      </w:r>
    </w:p>
    <w:p>
      <w:pPr>
        <w:pStyle w:val="BodyText"/>
      </w:pPr>
      <w:r>
        <w:t xml:space="preserve">(¯`'•.¸(¯`'•.¸† Nhóm dịch Dungnhi †¸.•'´¯)¸.•'´¯)</w:t>
      </w:r>
    </w:p>
    <w:p>
      <w:pPr>
        <w:pStyle w:val="BodyText"/>
      </w:pPr>
      <w:r>
        <w:t xml:space="preserve">- Ân, đại sự anh làm chủ, về phần những việc nhỏ như sinh con, cho em làm chủ, được không?</w:t>
      </w:r>
    </w:p>
    <w:p>
      <w:pPr>
        <w:pStyle w:val="BodyText"/>
      </w:pPr>
      <w:r>
        <w:t xml:space="preserve">Trang Duệ tiến đến trước mặt Tần Huyên Băng, thình lình ôm ngang người của nàng, hai bàn tay chạy loạn trên ngực.</w:t>
      </w:r>
    </w:p>
    <w:p>
      <w:pPr>
        <w:pStyle w:val="BodyText"/>
      </w:pPr>
      <w:r>
        <w:t xml:space="preserve">- Không muốn, không...</w:t>
      </w:r>
    </w:p>
    <w:p>
      <w:pPr>
        <w:pStyle w:val="BodyText"/>
      </w:pPr>
      <w:r>
        <w:t xml:space="preserve">Tần Huyên Băng vừa muốn tỏ vẻ phản kháng, cái miệng đã bị Trang Duệ ngăn cản, mà thân thể đang bị đôi tay của Trang Duệ tập kích, cũng dần dần có phản ứng, hai tay không kìm được mà ôm cổ Trang Duệ.</w:t>
      </w:r>
    </w:p>
    <w:p>
      <w:pPr>
        <w:pStyle w:val="BodyText"/>
      </w:pPr>
      <w:r>
        <w:t xml:space="preserve">Không bao lâu, đôi mắt của Tần Huyên Băng đã mơ màng, thở hổn hển, hai cái đùi vòng qua hông của Trang Duệ, cảm thụ vật cứng rắn dưới thân, thiếu chút nữa toàn thân xụi lơ.</w:t>
      </w:r>
    </w:p>
    <w:p>
      <w:pPr>
        <w:pStyle w:val="BodyText"/>
      </w:pPr>
      <w:r>
        <w:t xml:space="preserve">Đột nhiên lúc này Trang Duệ dừng động tác, nói nhỏ vào bên tai của Tần Huyên Băng:</w:t>
      </w:r>
    </w:p>
    <w:p>
      <w:pPr>
        <w:pStyle w:val="BodyText"/>
      </w:pPr>
      <w:r>
        <w:t xml:space="preserve">- Bảo bối, chúng ta có nên có con bây giờ không?</w:t>
      </w:r>
    </w:p>
    <w:p>
      <w:pPr>
        <w:pStyle w:val="BodyText"/>
      </w:pPr>
      <w:r>
        <w:t xml:space="preserve">Tần Huyên Băng không chịu nổi khiêu khích, làm gì còn nhớ rõ ba năm sau sẽ sinh con nữa, hơn nữa vừa rồi nàng chỉ cố ý trêu chọc Trang Duệ.</w:t>
      </w:r>
    </w:p>
    <w:p>
      <w:pPr>
        <w:pStyle w:val="BodyText"/>
      </w:pPr>
      <w:r>
        <w:t xml:space="preserve">Mấy ngày nay chạy ngược chạy xuôi, Trang Duệ đã lâu không thân mật với Tần Huyên Băng, lúc này nàng ngoan ngoãn như con cừu non rút vào lòng ngực của hắn, được hắn ôm vào phòng tắm.</w:t>
      </w:r>
    </w:p>
    <w:p>
      <w:pPr>
        <w:pStyle w:val="BodyText"/>
      </w:pPr>
      <w:r>
        <w:t xml:space="preserve">- Không cho anh tiếp điện thoại, mặc kệ là ai gọi đến, có nhớ hay không, nhớ lần trước cái điện thoại bị nát ra không?</w:t>
      </w:r>
    </w:p>
    <w:p>
      <w:pPr>
        <w:pStyle w:val="BodyText"/>
      </w:pPr>
      <w:r>
        <w:t xml:space="preserve">Đột nhiên, điện thoại trong túi quần của Trang Duệ vang lên, bình thường âm thanh này đã nhức trứng dái, lúc này, đúng là làm Trang Duệ nhức trứng dái thật, lấy điện thoại ra và liếc mắt nhìn, nhưng lại càng thêm nhức cả trứng dái.</w:t>
      </w:r>
    </w:p>
    <w:p>
      <w:pPr>
        <w:pStyle w:val="BodyText"/>
      </w:pPr>
      <w:r>
        <w:t xml:space="preserve">- Cô nàng này tìm ta làm gì?</w:t>
      </w:r>
    </w:p>
    <w:p>
      <w:pPr>
        <w:pStyle w:val="BodyText"/>
      </w:pPr>
      <w:r>
        <w:t xml:space="preserve">- Không được tắt, có chuyện gì không thể nói trước mặt em à?</w:t>
      </w:r>
    </w:p>
    <w:p>
      <w:pPr>
        <w:pStyle w:val="BodyText"/>
      </w:pPr>
      <w:r>
        <w:t xml:space="preserve">Trang Duệ đang muốn cúp điện thoại, tiếp tục sự nghiệp sinh con vĩ đại, Tần Huyên Băng nhìn thấy chữ trên màn hình điện thoại, liền nói ra, bởi vì nàng có chút ghen tuông.</w:t>
      </w:r>
    </w:p>
    <w:p>
      <w:pPr>
        <w:pStyle w:val="BodyText"/>
      </w:pPr>
      <w:r>
        <w:t xml:space="preserve">Là nữ nhân, nhìn thấy nữ nhân trẻ tuổi điện thoại cho chồng của mình, nếu không khẩn trương, chắc chắn là không yêu nam nhân này, phản ứng của Tần Huyên Băng cũng là bình thường.</w:t>
      </w:r>
    </w:p>
    <w:p>
      <w:pPr>
        <w:pStyle w:val="BodyText"/>
      </w:pPr>
      <w:r>
        <w:t xml:space="preserve">- Bà cô, anh và nàng ta là thanh bạch, trời xanh có thể chứng giám a.</w:t>
      </w:r>
    </w:p>
    <w:p>
      <w:pPr>
        <w:pStyle w:val="BodyText"/>
      </w:pPr>
      <w:r>
        <w:t xml:space="preserve">Trang Duệ kêu một tiếng ủy khuất, nhìn thấy Tần Huyên Băng đã bắt đầu mặc quần áo, không khỏi cười khổ một tiếng, nói: nguồn (.)</w:t>
      </w:r>
    </w:p>
    <w:p>
      <w:pPr>
        <w:pStyle w:val="BodyText"/>
      </w:pPr>
      <w:r>
        <w:t xml:space="preserve">- Cô nàng này tìm anh, thì có chuyện gì tốt chứ, được, anh tiếp không được sao?</w:t>
      </w:r>
    </w:p>
    <w:p>
      <w:pPr>
        <w:pStyle w:val="BodyText"/>
      </w:pPr>
      <w:r>
        <w:t xml:space="preserve">- Ha ha, em đang nói giỡn với anh, nếu không, anh đi ra ngoài nghe đi?</w:t>
      </w:r>
    </w:p>
    <w:p>
      <w:pPr>
        <w:pStyle w:val="BodyText"/>
      </w:pPr>
      <w:r>
        <w:t xml:space="preserve">Đột nhiên thần sắc Tần Huyên Băng biến đổi, vừa cười vừa nói.</w:t>
      </w:r>
    </w:p>
    <w:p>
      <w:pPr>
        <w:pStyle w:val="BodyText"/>
      </w:pPr>
      <w:r>
        <w:t xml:space="preserve">- Không, anh tiếp ở chỗ này, anh rất trong sạch, sợ cái gì chứ.</w:t>
      </w:r>
    </w:p>
    <w:p>
      <w:pPr>
        <w:pStyle w:val="BodyText"/>
      </w:pPr>
      <w:r>
        <w:t xml:space="preserve">Trang Duệ âm thầm oán thầm nói:</w:t>
      </w:r>
    </w:p>
    <w:p>
      <w:pPr>
        <w:pStyle w:val="BodyText"/>
      </w:pPr>
      <w:r>
        <w:t xml:space="preserve">- Nếu hiện giờ ta đi ra ngoài nghe, chắc chắn hôm nay không được lên giường, hiện giờ không thể đi ra a.</w:t>
      </w:r>
    </w:p>
    <w:p>
      <w:pPr>
        <w:pStyle w:val="BodyText"/>
      </w:pPr>
      <w:r>
        <w:t xml:space="preserve">- Miêu đại cảnh quan, ngài khỏe a, sao hôm nay lại có thời gian tìm tôi, ngài là đại cục trưởng, một ngày có thể kiếm được bạc tỷ a.</w:t>
      </w:r>
    </w:p>
    <w:p>
      <w:pPr>
        <w:pStyle w:val="BodyText"/>
      </w:pPr>
      <w:r>
        <w:t xml:space="preserve">Trang Duệ đè bất mãn trong lòng xuống, đương nhiên, hắn sẽ không xưng tên với đối phương, nếu dám gọi hai chữ "Phỉ Phỉ", bà cô bên cạnh chắc chắn sẽ về nhà mẹ đẻ a.</w:t>
      </w:r>
    </w:p>
    <w:p>
      <w:pPr>
        <w:pStyle w:val="BodyText"/>
      </w:pPr>
      <w:r>
        <w:t xml:space="preserve">- Trang Duệ, tôi không điện thoại cho anh, anh không liên hệ với tôi đúng không?</w:t>
      </w:r>
    </w:p>
    <w:p>
      <w:pPr>
        <w:pStyle w:val="BodyText"/>
      </w:pPr>
      <w:r>
        <w:t xml:space="preserve">Âm thanh thanh thúy của Miêu Phỉ Phỉ truyền tới, mà Tần đại tiểu thư nói không quan tâm tới điện thoại của Trang Duệ, nhưng bản thân nàng đứng nguyên tại chỗ, lỗ tai dựng thẳng.</w:t>
      </w:r>
    </w:p>
    <w:p>
      <w:pPr>
        <w:pStyle w:val="BodyText"/>
      </w:pPr>
      <w:r>
        <w:t xml:space="preserve">- Ai, Miêu đại cục trưởng, ngài bận rộn mỗi ngày như vậy, tôi nào dám quấy rầy ngài, muộn như vậy, có chuyện gì không?</w:t>
      </w:r>
    </w:p>
    <w:p>
      <w:pPr>
        <w:pStyle w:val="BodyText"/>
      </w:pPr>
      <w:r>
        <w:t xml:space="preserve">Trong lòng Trang Duệ âm thâm kêu khổ, Miêu Phỉ Phỉ bình thường nói chuyện, khẩu khí không có ai oán như vậy, giống như bản thân của mình đang thiếu nợ nàng, không nên mang chuyện này ra chơi mình a.</w:t>
      </w:r>
    </w:p>
    <w:p>
      <w:pPr>
        <w:pStyle w:val="BodyText"/>
      </w:pPr>
      <w:r>
        <w:t xml:space="preserve">Có thể nghe rõ, hơn nữa điện thoại này có công năng khuếch đại âm thanh, cho nên đừng nói là mình, cho dù là Tần Huyên Băng đứng ở bên cạnh, cũng nghe được rõ ràng.</w:t>
      </w:r>
    </w:p>
    <w:p>
      <w:pPr>
        <w:pStyle w:val="BodyText"/>
      </w:pPr>
      <w:r>
        <w:t xml:space="preserve">- Làm sao anh biết mỗi ngày tôi đều bận việc?</w:t>
      </w:r>
    </w:p>
    <w:p>
      <w:pPr>
        <w:pStyle w:val="BodyText"/>
      </w:pPr>
      <w:r>
        <w:t xml:space="preserve">Miêu Phỉ Phỉ trả lời Trang Duệ một câu, nói tiếp:</w:t>
      </w:r>
    </w:p>
    <w:p>
      <w:pPr>
        <w:pStyle w:val="BodyText"/>
      </w:pPr>
      <w:r>
        <w:t xml:space="preserve">- Hiện giờ tôi muốn gặp anh, gặp ở bên ngoài nhà anh, nắm chắc thời gian a.</w:t>
      </w:r>
    </w:p>
    <w:p>
      <w:pPr>
        <w:pStyle w:val="BodyText"/>
      </w:pPr>
      <w:r>
        <w:t xml:space="preserve">- Ai... Ai, Miêu cảnh quan, bây giờ tôi không có ở nhà, tôi đang ở trong biệt thự của Bạch ca.</w:t>
      </w:r>
    </w:p>
    <w:p>
      <w:pPr>
        <w:pStyle w:val="BodyText"/>
      </w:pPr>
      <w:r>
        <w:t xml:space="preserve">Tình cảnh rất mập mờ, Trang Duệ có thể thấy rõ, sắc mặt Tần Huyên Băng bên cạnh, từ khi nghe được lời nói trong điện thoại, càng ngày càng khó coi, cũng không biết Miêu Phỉ Phỉ có cố ý hay không, nhưng nói ra lời này, thật không hợp hoàn cảnh nha.</w:t>
      </w:r>
    </w:p>
    <w:p>
      <w:pPr>
        <w:pStyle w:val="BodyText"/>
      </w:pPr>
      <w:r>
        <w:t xml:space="preserve">- Ở nhà là ở nhà, có chuyện gì không muốn người ta biết sao?</w:t>
      </w:r>
    </w:p>
    <w:p>
      <w:pPr>
        <w:pStyle w:val="BodyText"/>
      </w:pPr>
      <w:r>
        <w:t xml:space="preserve">Tần Huyên Băng ở bên cạnh hừ lạnh một tiếng, tuy âm thanh không lớn, nhưng vừa lọt vào tai Trang Duệ, ý tứ trong đó nói Trang Duệ và Miêu Phỉ Phỉ, đang liếc mắt đưa tình, Tần Huyên Băng mặc quần áo tử tế rồi đi ra ngoài.</w:t>
      </w:r>
    </w:p>
    <w:p>
      <w:pPr>
        <w:pStyle w:val="BodyText"/>
      </w:pPr>
      <w:r>
        <w:t xml:space="preserve">- Trang Duệ, tôi biết rõ là anh ở nhà, thế nào? Không dám gặp tôi à?</w:t>
      </w:r>
    </w:p>
    <w:p>
      <w:pPr>
        <w:pStyle w:val="BodyText"/>
      </w:pPr>
      <w:r>
        <w:t xml:space="preserve">- Miêu cảnh quan, có việc gì ngài cứ nói, tôi còn công việc, không có việc tôi cúp điện thoại đi.</w:t>
      </w:r>
    </w:p>
    <w:p>
      <w:pPr>
        <w:pStyle w:val="BodyText"/>
      </w:pPr>
      <w:r>
        <w:t xml:space="preserve">- Không được cúp, Trang Duệ, tôi có việc tìm anh, là có công tác...</w:t>
      </w:r>
    </w:p>
    <w:p>
      <w:pPr>
        <w:pStyle w:val="BodyText"/>
      </w:pPr>
      <w:r>
        <w:t xml:space="preserve">Chắc là nghe được âm thanh của Tần Huyên Băng, ngữ khí Miêu Phỉ Phỉ trong điện thoại trở nên bình thường lại, loại chuyển biến này làm cho Trang Duệ phẫn uất dị thường, nếu vừa rồi nàng ta nói như vậy, chẳng phải không có việc gì sao?</w:t>
      </w:r>
    </w:p>
    <w:p>
      <w:pPr>
        <w:pStyle w:val="BodyText"/>
      </w:pPr>
      <w:r>
        <w:t xml:space="preserve">- Miêu cảnh quan, ngài là nhân viên công vụ của quốc gia, là công bộc của dân.</w:t>
      </w:r>
    </w:p>
    <w:p>
      <w:pPr>
        <w:pStyle w:val="BodyText"/>
      </w:pPr>
      <w:r>
        <w:t xml:space="preserve">Sau khi nói lời này, Trang Duệ chạy đi kéo Tần Huyên Băng lại, dùng tay che khuất điện thoại lại, nói với Tần Huyên Băng:</w:t>
      </w:r>
    </w:p>
    <w:p>
      <w:pPr>
        <w:pStyle w:val="BodyText"/>
      </w:pPr>
      <w:r>
        <w:t xml:space="preserve">- Công tác, công tác, Miêu cảnh quan tìm anh là vì công tác...</w:t>
      </w:r>
    </w:p>
    <w:p>
      <w:pPr>
        <w:pStyle w:val="BodyText"/>
      </w:pPr>
      <w:r>
        <w:t xml:space="preserve">- Anh không phải nhân viên công vụ của đại lục, làm công tác gì với nàng ta.</w:t>
      </w:r>
    </w:p>
    <w:p>
      <w:pPr>
        <w:pStyle w:val="BodyText"/>
      </w:pPr>
      <w:r>
        <w:t xml:space="preserve">Nhìn thấy Trang Duệ đuổi theo mình, nói rõ bản thân mình trong suy nghĩ của Trang Duệ rất trọng yếu, trong lòng Tần Huyên Băng rất hài lòng, nhưng trên mặt vẫn tỏ ra bất mãn, đem điện thoại trả lại cho Trang Duệ.</w:t>
      </w:r>
    </w:p>
    <w:p>
      <w:pPr>
        <w:pStyle w:val="BodyText"/>
      </w:pPr>
      <w:r>
        <w:t xml:space="preserve">Việc này khó trách Tần Huyên Băng làm như vậy, nếu có ai đó nhìn chằm chằm vào nữ nhân của mình ngay trước mặt mình, thì Trang Duệ có khó chịu hay không?</w:t>
      </w:r>
    </w:p>
    <w:p>
      <w:pPr>
        <w:pStyle w:val="BodyText"/>
      </w:pPr>
      <w:r>
        <w:t xml:space="preserve">Bất quá Trang Duệ cũng bị oan uổng, vừa rồi là Tần Huyên Băng nói tiếp điện thoại, cho nên hắn tiếp, nhưng khi tiếp điện thoại thì không có khả năng cúp máy a, nói thế nào thì đối phương cũng là bạn của mình.</w:t>
      </w:r>
    </w:p>
    <w:p>
      <w:pPr>
        <w:pStyle w:val="BodyText"/>
      </w:pPr>
      <w:r>
        <w:t xml:space="preserve">- Em làm gì biết chuyện gì xảy ra, tóm lại là không đi ra ngoài có được không?</w:t>
      </w:r>
    </w:p>
    <w:p>
      <w:pPr>
        <w:pStyle w:val="BodyText"/>
      </w:pPr>
      <w:r>
        <w:t xml:space="preserve">Bộ dáng của Trang Duệ lúc này, quả thực còn ủy khuất hơn cả vợ bé, Tần Huyên Băng cười nói ra.</w:t>
      </w:r>
    </w:p>
    <w:p>
      <w:pPr>
        <w:pStyle w:val="BodyText"/>
      </w:pPr>
      <w:r>
        <w:t xml:space="preserve">- Tốt, nghe đi, xem là có chuyện gì, sẽ không phải là việc chúng ta trao đổi tác phẩm nghệ thuật chứ, xảy ra vấn đề gì à?</w:t>
      </w:r>
    </w:p>
    <w:p>
      <w:pPr>
        <w:pStyle w:val="BodyText"/>
      </w:pPr>
      <w:r>
        <w:t xml:space="preserve">- Trang Duệ, hiện giờ tôi đại biểu cho cảnh sát hương anh tuyên bố, có một bản án trộm bảo vật quốc gia, hi vọng anh có thể hợp tác điều tra một chút</w:t>
      </w:r>
    </w:p>
    <w:p>
      <w:pPr>
        <w:pStyle w:val="BodyText"/>
      </w:pPr>
      <w:r>
        <w:t xml:space="preserve">Âm thanh rõ ràng rành mạch truyền vào lỗ tai của Tần Huyên Băng.</w:t>
      </w:r>
    </w:p>
    <w:p>
      <w:pPr>
        <w:pStyle w:val="BodyText"/>
      </w:pPr>
      <w:r>
        <w:t xml:space="preserve">- Miêu cảnh quan, công dân có nghĩa vụ phối hợp với cảnh sát phá án, nhưng tôi cũng có quyền lợi cự tuyệt, xin lỗi cô, việc này không đồng ý.</w:t>
      </w:r>
    </w:p>
    <w:p>
      <w:pPr>
        <w:pStyle w:val="BodyText"/>
      </w:pPr>
      <w:r>
        <w:t xml:space="preserve">Trang Duệ nghe xong những chuyện này, liền lên tiếng cự tuyệt, trong khoảng thời gian này ở cùng một chỗ với Hoàng Phủ Vân rất lâu, cho nên Trang Duệ nói chuyện có chút căn cơ.</w:t>
      </w:r>
    </w:p>
    <w:p>
      <w:pPr>
        <w:pStyle w:val="Compact"/>
      </w:pPr>
      <w:r>
        <w:br w:type="textWrapping"/>
      </w:r>
      <w:r>
        <w:br w:type="textWrapping"/>
      </w:r>
    </w:p>
    <w:p>
      <w:pPr>
        <w:pStyle w:val="Heading2"/>
      </w:pPr>
      <w:bookmarkStart w:id="728" w:name="chương-7-06-nhân-tài-chuyên-nghiệp.-1"/>
      <w:bookmarkEnd w:id="728"/>
      <w:r>
        <w:t xml:space="preserve">706. Chương 7 06: Nhân Tài Chuyên Nghiệp. (1)</w:t>
      </w:r>
    </w:p>
    <w:p>
      <w:pPr>
        <w:pStyle w:val="Compact"/>
      </w:pPr>
      <w:r>
        <w:br w:type="textWrapping"/>
      </w:r>
      <w:r>
        <w:br w:type="textWrapping"/>
      </w:r>
    </w:p>
    <w:p>
      <w:pPr>
        <w:pStyle w:val="BodyText"/>
      </w:pPr>
      <w:r>
        <w:t xml:space="preserve">Chương 706: Nhân tài chuyên nghiệp. (1)</w:t>
      </w:r>
    </w:p>
    <w:p>
      <w:pPr>
        <w:pStyle w:val="BodyText"/>
      </w:pPr>
      <w:r>
        <w:t xml:space="preserve">Nguồn: Vipvanda</w:t>
      </w:r>
    </w:p>
    <w:p>
      <w:pPr>
        <w:pStyle w:val="BodyText"/>
      </w:pPr>
      <w:r>
        <w:t xml:space="preserve">Sưu tầm: truyện cập nhật nhanh nhất tại chấm</w:t>
      </w:r>
    </w:p>
    <w:p>
      <w:pPr>
        <w:pStyle w:val="BodyText"/>
      </w:pPr>
      <w:r>
        <w:t xml:space="preserve">(¯`'•.¸(¯`'•.¸† Nhóm dịch Dungnhi †¸.•'´¯)¸.•'´¯)</w:t>
      </w:r>
    </w:p>
    <w:p>
      <w:pPr>
        <w:pStyle w:val="BodyText"/>
      </w:pPr>
      <w:r>
        <w:t xml:space="preserve">Lần trước Trang Duệ phối hợp với Miêu Phỉ Phỉ điều tra bản án trộm cổ mộ ở Hồ Bắc, có đi chợ đêm một chuyến, sau đó thân phận của Miêu Phỉ Phỉ bị Kim Bàn Tử biết rõ, nếu không phải Trang Duệ có quan hệ không tệ với hắn, chỉ sợ sớm đã truyền đi.</w:t>
      </w:r>
    </w:p>
    <w:p>
      <w:pPr>
        <w:pStyle w:val="BodyText"/>
      </w:pPr>
      <w:r>
        <w:t xml:space="preserve">Đồ cổ đều có luật lệ của đồ cổ, bởi vì quốc gia hạn chế, rất nhiều đồ cổ có lý cũng không nói được, có những cổ vật thượng phẩm, cho nên rất kiêng kỵ cảnh sát, nếu việc này của Trang Duệ truyền đi, thì chợ đêm bốn phía ở Bắc Kinh, tuyệt đối sẽ liệt hắn vào sổ đen.</w:t>
      </w:r>
    </w:p>
    <w:p>
      <w:pPr>
        <w:pStyle w:val="BodyText"/>
      </w:pPr>
      <w:r>
        <w:t xml:space="preserve">Sau này bảo tàng của hắn khai trương, không thiếu việc phải liên hệ với tam giáo cửu lưu trong giới cổ vật ở Bắc Kinh này, Trang Duệ không muốn bị người ta dán nhãn hiệu "Tay sai".</w:t>
      </w:r>
    </w:p>
    <w:p>
      <w:pPr>
        <w:pStyle w:val="BodyText"/>
      </w:pPr>
      <w:r>
        <w:t xml:space="preserve">- Trang Duệ, xin anh nói chuyện nghiêm túc, bây giờ tôi đại biểu cảnh sát nói chuyện với anh.</w:t>
      </w:r>
    </w:p>
    <w:p>
      <w:pPr>
        <w:pStyle w:val="BodyText"/>
      </w:pPr>
      <w:r>
        <w:t xml:space="preserve">- Tôi không muốn giúp, tôi sợ phiền toái!</w:t>
      </w:r>
    </w:p>
    <w:p>
      <w:pPr>
        <w:pStyle w:val="BodyText"/>
      </w:pPr>
      <w:r>
        <w:t xml:space="preserve">Nói cho cùng, Trang Duệ đúng là sợ phiền toái, nhất là liên lụy đến Miêu Phỉ Phỉ, bởi vì vừa rồi, chuẩn vợ thiếu chút nữa bỏ nhà rời đi, nếu có chút liên hệ nào, chỉ sợ cả mẹ hắn cũng không nhận hắn là con nữa.</w:t>
      </w:r>
    </w:p>
    <w:p>
      <w:pPr>
        <w:pStyle w:val="BodyText"/>
      </w:pPr>
      <w:r>
        <w:t xml:space="preserve">- Phiền toái? Phiền toái cũng là anh gây ra, Trang Duệ, bản án của anh ở Thiểm Tây gặp phải, là cùng một bản án, hơn nữa hiện giờ người trực tiếp liên quan tới bản án tiếp xúc với anh, cho nên chúng tôi mới tìm anh, hi vọng anh có thể phối hợp.</w:t>
      </w:r>
    </w:p>
    <w:p>
      <w:pPr>
        <w:pStyle w:val="BodyText"/>
      </w:pPr>
      <w:r>
        <w:t xml:space="preserve">Âm thanh trong loa truyền tới, làm cho Trang Duệ sửng sờ một chút, lần kinh nghiệm ở Thiểm Tây, đã làm cả đời Trang Duệ cũng không quên được, đó là lúc Bạch sư cứu chủ, đã lưu lại một cái bóng mờ trong lòng Trang Duệ.</w:t>
      </w:r>
    </w:p>
    <w:p>
      <w:pPr>
        <w:pStyle w:val="BodyText"/>
      </w:pPr>
      <w:r>
        <w:t xml:space="preserve">Trang Duệ điều chỉnh sắc mặt, mở miệng hỏi:</w:t>
      </w:r>
    </w:p>
    <w:p>
      <w:pPr>
        <w:pStyle w:val="BodyText"/>
      </w:pPr>
      <w:r>
        <w:t xml:space="preserve">- Có phải cô nói người rao bán Thanh Đồng Tước hôm nay, có liên quan tới bản án ở Thiểm Tây?</w:t>
      </w:r>
    </w:p>
    <w:p>
      <w:pPr>
        <w:pStyle w:val="BodyText"/>
      </w:pPr>
      <w:r>
        <w:t xml:space="preserve">Dư lão đại tự bạo, một nửa nguyên nhân thuộc về Trang Duệ và Bạch sư, nếu không phải hắn không liên quan tới vụ án thì đã bị kết án, mà nói không chừng những tên kia không giữ quy tắc muốn tìm mình báo thù, Trang Duệ khôn dám khinh thường chút nào.</w:t>
      </w:r>
    </w:p>
    <w:p>
      <w:pPr>
        <w:pStyle w:val="BodyText"/>
      </w:pPr>
      <w:r>
        <w:t xml:space="preserve">Nếu như tên nam nhân nhỏ bé họ Nhâm kia, đúng là đồng bọn của Dư Đại Đồng, vậy thì trọng khí như lời của hắn nói, lai lịch tựu rất rõ ràng.</w:t>
      </w:r>
    </w:p>
    <w:p>
      <w:pPr>
        <w:pStyle w:val="BodyText"/>
      </w:pPr>
      <w:r>
        <w:t xml:space="preserve">Thời điểm ở Thiểm Tây, những những nhân viên phá án nói không ít chi tiết cho Trang Duệ nghe, một đám người Dư lão đại, tung hoành Hà Bắc, Sơn Đông, Hà Nam, Thiểm Tây to như vậy, cho nên cổ vật trong tay của chúng nhiều vô số kể.</w:t>
      </w:r>
    </w:p>
    <w:p>
      <w:pPr>
        <w:pStyle w:val="BodyText"/>
      </w:pPr>
      <w:r>
        <w:t xml:space="preserve">Hơn nữa đội trộm mộ này, thời gian tồn tại rất dài, căn cứ vào công tác thống kê của cơ quan chuyên môn, thời gian tồn tại của chúng gần mười năm, đã trộm hơn trăm ngôi mộ cổ, cơ hồ là làm cho cơ quan liên quan phát rồ, có rất nhiều quốc bảo bị trộm đi.</w:t>
      </w:r>
    </w:p>
    <w:p>
      <w:pPr>
        <w:pStyle w:val="BodyText"/>
      </w:pPr>
      <w:r>
        <w:t xml:space="preserve">Với thực lực của Dư lão đại, tìm được vài món trọng khí, đúng là không có gì khó, Trang Duệ đã nhìn thấy ảnh chụp cổ vật, phần lớn đều là một ít trọng khí và cổ ngọc dùng để tế trời, có thể nói là giá trị liên thành.</w:t>
      </w:r>
    </w:p>
    <w:p>
      <w:pPr>
        <w:pStyle w:val="BodyText"/>
      </w:pPr>
      <w:r>
        <w:t xml:space="preserve">Hơn nữa bởi vì bọn chúng trộm mộ quá ác liệt, làm cho rất nhiều cổ mộ không thể chữa trị được, không cách nào khảo chứng niên đại lịch sử, hình thành rất nhiều vụ án không đầu mối, ngay cả người làm học thuật khảo chứng như Mạnh giáo sư, mỗi lần nói đến, đều có biểu lộ vô cùng đau đớn.</w:t>
      </w:r>
    </w:p>
    <w:p>
      <w:pPr>
        <w:pStyle w:val="BodyText"/>
      </w:pPr>
      <w:r>
        <w:t xml:space="preserve">- Miêu cảnh quan, nếu cô đã biết rõ người nọ là kẻ có liên quan tới các vụ trộm cổ vật ở Thiểm Tây, trực tiếp bắt lại là được, tìm tôi làm gì?</w:t>
      </w:r>
    </w:p>
    <w:p>
      <w:pPr>
        <w:pStyle w:val="BodyText"/>
      </w:pPr>
      <w:r>
        <w:t xml:space="preserve">Hiểu rõ ràng như các ngón tay, Trang Duệ không rõ vì sao Miêu Phỉ Phỉ lại tìm hắn, vẫn có chút không rõ, lần trước đã bắt được Dư lão thất, căn bản không cần tang chứng, trực tiếp ra trát bắt người, chẳng phải là xong việc rồi sao?</w:t>
      </w:r>
    </w:p>
    <w:p>
      <w:pPr>
        <w:pStyle w:val="BodyText"/>
      </w:pPr>
      <w:r>
        <w:t xml:space="preserve">- Trang Duệ, tôi nghĩ là chúng ta nên gặp mặt nói với nhau thì hơn, có một số việc trong điện thoại nói không rõ ràng, anh yên tâm, tôi tìm anh chỉ là vì bản án, nếu như sau này không muốn tôi làm phiền, anh có thể đem bạn gái của mình qua gặp tôi.</w:t>
      </w:r>
    </w:p>
    <w:p>
      <w:pPr>
        <w:pStyle w:val="BodyText"/>
      </w:pPr>
      <w:r>
        <w:t xml:space="preserve">Miêu Phỉ Phỉ thở dài, nàng biết rõ nguyên nhân vì sao Trang Duệ không muốn dính vào bản án, hơn nữa cũng không muốn kết giao quá sâu với mình, với tư cách là một nữ nhân, Miêu Phỉ Phỉ cũng có tự tôn, thời điểm nói lời này, nàng cũng phân rõ giới hạn giữa mình và Trang Duệ.</w:t>
      </w:r>
    </w:p>
    <w:p>
      <w:pPr>
        <w:pStyle w:val="BodyText"/>
      </w:pPr>
      <w:r>
        <w:t xml:space="preserve">- Miêu cảnh quan, ý của tôi không phải vậy, thật sự không có ý này.</w:t>
      </w:r>
    </w:p>
    <w:p>
      <w:pPr>
        <w:pStyle w:val="BodyText"/>
      </w:pPr>
      <w:r>
        <w:t xml:space="preserve">Trang Duệ nghe thấy lời của Miêu Phỉ Phỉ có chút nặng nề, vội vàng giải thích, mặc dù tính tình Miêu Phỉ Phỉ có chút ngay thẳng, trong mắt không chịu được hạt cát, nhưng đó là một nữ nhân tốt, một người bạn tốt.</w:t>
      </w:r>
    </w:p>
    <w:p>
      <w:pPr>
        <w:pStyle w:val="BodyText"/>
      </w:pPr>
      <w:r>
        <w:t xml:space="preserve">- Thôi đi, không cần phải nói, nếu bây giờ anh có thời gian, hi vọng anh phối hợp điều tra một chút, nếu như không có thời gian, ngày mai tôi có thể bảo đồng sự đi tìm anh bàn chuyện.</w:t>
      </w:r>
    </w:p>
    <w:p>
      <w:pPr>
        <w:pStyle w:val="BodyText"/>
      </w:pPr>
      <w:r>
        <w:t xml:space="preserve">Miêu Phỉ Phỉ chen ngang lời nói của Trang Duệ, âm thanh của nàng trong bóng tội lộ ra chút quạnh quẽ.</w:t>
      </w:r>
    </w:p>
    <w:p>
      <w:pPr>
        <w:pStyle w:val="BodyText"/>
      </w:pPr>
      <w:r>
        <w:t xml:space="preserve">- Huyên Băng, em xem...</w:t>
      </w:r>
    </w:p>
    <w:p>
      <w:pPr>
        <w:pStyle w:val="BodyText"/>
      </w:pPr>
      <w:r>
        <w:t xml:space="preserve">Trang Duệ dùng tay che chỗ thu âm của điện thoại, nhìn về phía Tần Huyên Băng.</w:t>
      </w:r>
    </w:p>
    <w:p>
      <w:pPr>
        <w:pStyle w:val="BodyText"/>
      </w:pPr>
      <w:r>
        <w:t xml:space="preserve">- Nhìn em làm gì? Anh đi đi, coi như em chưa nói gì cả!</w:t>
      </w:r>
    </w:p>
    <w:p>
      <w:pPr>
        <w:pStyle w:val="BodyText"/>
      </w:pPr>
      <w:r>
        <w:t xml:space="preserve">Tần Huyên Băng tức giận liếc nhìn Trang Duệ, quay người đi vào trong phòng, thời điểm đẩy cửa phòng, quay đầu lại nói ra:</w:t>
      </w:r>
    </w:p>
    <w:p>
      <w:pPr>
        <w:pStyle w:val="BodyText"/>
      </w:pPr>
      <w:r>
        <w:t xml:space="preserve">- Trang Duệ, em tắm trước, chờ anh trở về a.</w:t>
      </w:r>
    </w:p>
    <w:p>
      <w:pPr>
        <w:pStyle w:val="BodyText"/>
      </w:pPr>
      <w:r>
        <w:t xml:space="preserve">Nhìn thấy thân ảnh Tần Huyên Băng tiến vào trong phòng, Trang Duệ có chút dở khóc dở cười, tâm của nữ nhân khó dò như kim dưới biển, đúng là quá khó hiểu a?</w:t>
      </w:r>
    </w:p>
    <w:p>
      <w:pPr>
        <w:pStyle w:val="BodyText"/>
      </w:pPr>
      <w:r>
        <w:t xml:space="preserve">- Đi, Miêu cảnh quan, tôi lập tức đi ngay.</w:t>
      </w:r>
    </w:p>
    <w:p>
      <w:pPr>
        <w:pStyle w:val="BodyText"/>
      </w:pPr>
      <w:r>
        <w:t xml:space="preserve">Sau khi Trang Duệ cúp điện thoại, lắc đầu, đi ra khỏi nhà, đi qua một con phố yên tĩnh, trước mặt đã nhìn thấy một chiếc xe cảnh sát đậu ở đầu phố.</w:t>
      </w:r>
    </w:p>
    <w:p>
      <w:pPr>
        <w:pStyle w:val="BodyText"/>
      </w:pPr>
      <w:r>
        <w:t xml:space="preserve">- Miêu cảnh quan, tìm địa phương ngồi xuống nói chuyện chứ?</w:t>
      </w:r>
    </w:p>
    <w:p>
      <w:pPr>
        <w:pStyle w:val="BodyText"/>
      </w:pPr>
      <w:r>
        <w:t xml:space="preserve">Trang Duệ mở cửa và ngồi vào xe, người lái xe là Miêu Phỉ Phỉ, nàng mặc một thân công phục, rất xinh đẹp, nhưng so với hai tháng trước, đã gầy đi rất nhiều.</w:t>
      </w:r>
    </w:p>
    <w:p>
      <w:pPr>
        <w:pStyle w:val="BodyText"/>
      </w:pPr>
      <w:r>
        <w:t xml:space="preserve">Trang Duệ hiện tại cũng ý thức được thân phận của mình, thật sự không thích hợp mở miệng nói chuyện ba hoa với nữ nhân này, mà cũng không giống như trước kia kêu tên của nàng, lúc này tăng thêm hai chữ cảnh quan.</w:t>
      </w:r>
    </w:p>
    <w:p>
      <w:pPr>
        <w:pStyle w:val="BodyText"/>
      </w:pPr>
      <w:r>
        <w:t xml:space="preserve">- Không cần!</w:t>
      </w:r>
    </w:p>
    <w:p>
      <w:pPr>
        <w:pStyle w:val="BodyText"/>
      </w:pPr>
      <w:r>
        <w:t xml:space="preserve">Miêu Phỉ Phỉ sửa kính xe lại, sau đó liếc nhìn Trang Duệ, nói ra:</w:t>
      </w:r>
    </w:p>
    <w:p>
      <w:pPr>
        <w:pStyle w:val="BodyText"/>
      </w:pPr>
      <w:r>
        <w:t xml:space="preserve">- Nơi này có tư liệu của nghi phạm và ảnh chụp, anh trước tiên nên xem một chút.</w:t>
      </w:r>
    </w:p>
    <w:p>
      <w:pPr>
        <w:pStyle w:val="BodyText"/>
      </w:pPr>
      <w:r>
        <w:t xml:space="preserve">Lúc nói chuyện, Miêu Phỉ Phỉ uốn éo thân thể, đưa cho Trang Duệ một túi văn kiện, hơn nữa còn mở đèn trong xe.</w:t>
      </w:r>
    </w:p>
    <w:p>
      <w:pPr>
        <w:pStyle w:val="BodyText"/>
      </w:pPr>
      <w:r>
        <w:t xml:space="preserve">- Anh nhìn đi, trên tấm ảnh có anh trong đó, có phải người trong tấm ảnh, hôm nay anh đã nhìn thấy không.</w:t>
      </w:r>
    </w:p>
    <w:p>
      <w:pPr>
        <w:pStyle w:val="BodyText"/>
      </w:pPr>
      <w:r>
        <w:t xml:space="preserve">- Dư Chấn Bình, ba mươi hai tuổi, thân ột mét năm hai, người ở Hà Nam khu Lạc Dương, đứng thứ tám trong nhà, ngoài ra còn có Dư lão bát, Dư Thiểm Trọng, là những thủ phạm trong trong các vụ trộm mộ, từ lúc mười sáu tuổi đã bắt đầu làm chuyện trái pháp luật, tham dự hơn trăm vụ trộm mộ lớn nhỏ, bắt đầu bỏ trốn vào tháng sáu năm 2004.</w:t>
      </w:r>
    </w:p>
    <w:p>
      <w:pPr>
        <w:pStyle w:val="Compact"/>
      </w:pPr>
      <w:r>
        <w:br w:type="textWrapping"/>
      </w:r>
      <w:r>
        <w:br w:type="textWrapping"/>
      </w:r>
    </w:p>
    <w:p>
      <w:pPr>
        <w:pStyle w:val="Heading2"/>
      </w:pPr>
      <w:bookmarkStart w:id="729" w:name="chương-7-07-nhân-tài-chuyên-nghiệp.-2"/>
      <w:bookmarkEnd w:id="729"/>
      <w:r>
        <w:t xml:space="preserve">707. Chương 7 07: Nhân Tài Chuyên Nghiệp. (2)</w:t>
      </w:r>
    </w:p>
    <w:p>
      <w:pPr>
        <w:pStyle w:val="Compact"/>
      </w:pPr>
      <w:r>
        <w:br w:type="textWrapping"/>
      </w:r>
      <w:r>
        <w:br w:type="textWrapping"/>
      </w:r>
    </w:p>
    <w:p>
      <w:pPr>
        <w:pStyle w:val="BodyText"/>
      </w:pPr>
      <w:r>
        <w:t xml:space="preserve">Chương 707: Nhân tài chuyên nghiệp. (2)</w:t>
      </w:r>
    </w:p>
    <w:p>
      <w:pPr>
        <w:pStyle w:val="BodyText"/>
      </w:pPr>
      <w:r>
        <w:t xml:space="preserve">Nguồn: Vipvanda</w:t>
      </w:r>
    </w:p>
    <w:p>
      <w:pPr>
        <w:pStyle w:val="BodyText"/>
      </w:pPr>
      <w:r>
        <w:t xml:space="preserve">Sưu tầm:</w:t>
      </w:r>
    </w:p>
    <w:p>
      <w:pPr>
        <w:pStyle w:val="BodyText"/>
      </w:pPr>
      <w:r>
        <w:t xml:space="preserve">(¯`'•.¸(¯`'•.¸† Nhóm dịch Dungnhi †¸.•'´¯)¸.•'´¯)</w:t>
      </w:r>
    </w:p>
    <w:p>
      <w:pPr>
        <w:pStyle w:val="BodyText"/>
      </w:pPr>
      <w:r>
        <w:t xml:space="preserve">Trong túi văn kiện ngoài văn kiện ra, có có một tấm hình, mà nhìn gương mặt trong tấm hình, trong văn kiện viết rất rõ chuyện của Dư Chấn Bình, làm cho Trang Duệ líu lưỡi không thôi.</w:t>
      </w:r>
    </w:p>
    <w:p>
      <w:pPr>
        <w:pStyle w:val="BodyText"/>
      </w:pPr>
      <w:r>
        <w:t xml:space="preserve">Từ lúc mười sáu tuổi đã bắt đầu đi trộm mộ, trộm hơn trăm cái mộ cổ, đây đây tuyệt đối là nhân vật cấp tông sư, chỉ sợ Kim giáo úy thời Tam Quốc Tào Tháo, so về chuyên nghiệp, cũng chưa chắc là mạnh hơn hắn bao nhiêu.</w:t>
      </w:r>
    </w:p>
    <w:p>
      <w:pPr>
        <w:pStyle w:val="BodyText"/>
      </w:pPr>
      <w:r>
        <w:t xml:space="preserve">Bởi vì dựa theo lý lịch sơ lược, tập đoàn trộm mộ họ Dư đi đào mộ cổ, trước tiên xem phong thuỷ và định vị phương hướng vị trí của mộ, phần lớn đều là thủ bút của Dư lão bát, mà đào thành mộ chui vào, cũng là Dư lão bát làm, có thể nói là tinh thông mọi thứ.</w:t>
      </w:r>
    </w:p>
    <w:p>
      <w:pPr>
        <w:pStyle w:val="BodyText"/>
      </w:pPr>
      <w:r>
        <w:t xml:space="preserve">Sau khi xem hết sơ yếu lý lịch của người này, Trang Duệ thậm chí cảm thấy được, đây là nhân tài chuyên nghiệp, nên thu vào trong đội khảo cổ, cái khác không nói, chỉ việc dựa vào khứu giác của Dư lão bát, Mạnh giáo sư so với hắn, đó là dân chơi nửa mùa gặp dân chơi thứ thiệt.</w:t>
      </w:r>
    </w:p>
    <w:p>
      <w:pPr>
        <w:pStyle w:val="BodyText"/>
      </w:pPr>
      <w:r>
        <w:t xml:space="preserve">Loại người này lựa chọn công việc ăn trộm, Trang Duệ cảm thấy rất đáng tiếc.</w:t>
      </w:r>
    </w:p>
    <w:p>
      <w:pPr>
        <w:pStyle w:val="BodyText"/>
      </w:pPr>
      <w:r>
        <w:t xml:space="preserve">- Thế nào, nhận ra không? Có xế chiều hôm qua anh đã đi gặp hắn đúng không?</w:t>
      </w:r>
    </w:p>
    <w:p>
      <w:pPr>
        <w:pStyle w:val="BodyText"/>
      </w:pPr>
      <w:r>
        <w:t xml:space="preserve">Miêu Phỉ Phỉ nhìn thấy Trang Duệ thật lâu không có lên tiếng, không khỏi truy hỏi một câu.</w:t>
      </w:r>
    </w:p>
    <w:p>
      <w:pPr>
        <w:pStyle w:val="BodyText"/>
      </w:pPr>
      <w:r>
        <w:t xml:space="preserve">Trang Duệ không có trả lời Miêu Phỉ Phỉ, mà là hỏi lại một câu:</w:t>
      </w:r>
    </w:p>
    <w:p>
      <w:pPr>
        <w:pStyle w:val="BodyText"/>
      </w:pPr>
      <w:r>
        <w:t xml:space="preserve">- Miêu cảnh quan, làm sao cô biết tôi gặp hắn vào chiều hôm qua?</w:t>
      </w:r>
    </w:p>
    <w:p>
      <w:pPr>
        <w:pStyle w:val="BodyText"/>
      </w:pPr>
      <w:r>
        <w:t xml:space="preserve">- Hắn là đối tượng hiềm nghi trọng điểm, cho nên nhất cử nhất động của hắn, chúng tôi đều giám sát và theo dõi, không chỉ có anh, mà còn có vài người trong Phan gia viên, đều đã từng tiếp xúc với hắn.</w:t>
      </w:r>
    </w:p>
    <w:p>
      <w:pPr>
        <w:pStyle w:val="BodyText"/>
      </w:pPr>
      <w:r>
        <w:t xml:space="preserve">Thái độ của Miêu Phỉ Phỉ hôm nay rất tốt, cho nên trả lời câu hỏi của Trang Duệ.</w:t>
      </w:r>
    </w:p>
    <w:p>
      <w:pPr>
        <w:pStyle w:val="BodyText"/>
      </w:pPr>
      <w:r>
        <w:t xml:space="preserve">- Là hắn, tuy tướng mạo có chút không giống, nhưng chiều cao thân thể không có cải biến, nhất định là hắn.</w:t>
      </w:r>
    </w:p>
    <w:p>
      <w:pPr>
        <w:pStyle w:val="BodyText"/>
      </w:pPr>
      <w:r>
        <w:t xml:space="preserve">Sau khi nghe được Miêu Phỉ Phỉ thì trong lòng Trang Duệ rất thoải mái, tuy bản thân bạn thân lớn lên có chút đẹp trai, nhưng cũng không quá mức mê gái, nhưng trong lòng Trang Duệ vẫn có chút khó hiểu, lập tức hỏi Miêu cảnh quan vì sao nắm tin tức rõ ràng như thế lại không đi bắt người. đọc truyện mới nhất tại .</w:t>
      </w:r>
    </w:p>
    <w:p>
      <w:pPr>
        <w:pStyle w:val="BodyText"/>
      </w:pPr>
      <w:r>
        <w:t xml:space="preserve">Tội của Dư lão bát không phải là giao dịch cổ vật trái pháp luật, mà là hắn có tội đào trộm cổ mộ, chỉ cần từng này chứng cớ, đã đủ đưa hắn ra tòa ở tù mọt gông rồi, Miêu Phỉ Phỉ nghe lời này của Trang Duệ liền gật đầu, đúng là bắt bọn người Dư Chấn Bình và định tội rất dễ dàng, nhưng bọn họ muốn thông qua tin tức của Dư Chấn Bình tìm kiếm nguồn gốc cổ vật mà chúng đã đào ra, muốn tiêp thu tang vật của vụ án.</w:t>
      </w:r>
    </w:p>
    <w:p>
      <w:pPr>
        <w:pStyle w:val="BodyText"/>
      </w:pPr>
      <w:r>
        <w:t xml:space="preserve">Hơn nữa căn cứ theo lời khai từ anh họ của Dư Chấn Bình thì, trong tay Dư lão thất còn giữ lại hơn ngàn món cổ vật chưa đem ra giao dịch, đều giấu kín ở một địa điểm trong nước, mà vị trí của địa điểm này ở đâu chỉ có Dư Chấn Bình mới biết, sau khi Dư lão thất nhìn thấy lực lượng của cơ quan chuyên ngành thì rất không nghĩa khí khai ra những gì mà bản thân mình biết.</w:t>
      </w:r>
    </w:p>
    <w:p>
      <w:pPr>
        <w:pStyle w:val="BodyText"/>
      </w:pPr>
      <w:r>
        <w:t xml:space="preserve">Tuy Dư lão thất là thủ phạm chính trong các vụ trộm mộ của tập đoàn họ Dư, nhưng địa vị của hắn trong nhóm lại không cao bằng những người khác, cho nên người khác thì trực tiếp lấy cổ vật, còn hắn thì đứng ngoài quan sát động tĩnh và canh gác.</w:t>
      </w:r>
    </w:p>
    <w:p>
      <w:pPr>
        <w:pStyle w:val="BodyText"/>
      </w:pPr>
      <w:r>
        <w:t xml:space="preserve">Cộng thêm tính tình của Dư lão đại vô cùng ích kỷ, hắn nắm rất nhiều chuyện trong tay của mình mà không có người anh em khác trong nhà biết được, chỉ có Dư Chấn Bình là người theo bên cạnh Dư lão đại mới biết được những chuyện này.</w:t>
      </w:r>
    </w:p>
    <w:p>
      <w:pPr>
        <w:pStyle w:val="BodyText"/>
      </w:pPr>
      <w:r>
        <w:t xml:space="preserve">Dựa theo lời Dư lão thất thì thời điểm Dư Chấn Bình mười sáu tuổi đã gặp phải chuyện gì đó, nên tâm tính bị kích thích, kể từ đó tâm tình của hắn phi thường cực đoan và cứng rắn, nếu hắn không muốn nói thì dù có cạy miệng của hắn cũng không khai ra một lời nào.</w:t>
      </w:r>
    </w:p>
    <w:p>
      <w:pPr>
        <w:pStyle w:val="BodyText"/>
      </w:pPr>
      <w:r>
        <w:t xml:space="preserve">Căn cứ vào nguyên nhân và cộng thêm số cổ vật bị bán ra nước ngoài và thủ tiêu, thì tập đoàn này có hai lý do mà cảnh sát không dám tùy tiện bắt, đó chính là sợ dù bắt được Dư lão bát, thì đám cổ vật này không có cách nào nhìn thấy ánh sáng mặt trời.</w:t>
      </w:r>
    </w:p>
    <w:p>
      <w:pPr>
        <w:pStyle w:val="BodyText"/>
      </w:pPr>
      <w:r>
        <w:t xml:space="preserve">Nhưng theo tình huống trước mắt mà nhìn, sau khi Dư lão bát ẩn nấp gần một năm, cũng không đi Hồng Kông để tìm cách thủ tiêu tang vật, mà mạo hiểm trở về Bắc Kinh tiêu thụ, hẳn là vì không có cách liên lạc với các đầu mối ở Hồng Kông, cho nên hiện giờ hắn mới phải cổ vật ra bán bán.</w:t>
      </w:r>
    </w:p>
    <w:p>
      <w:pPr>
        <w:pStyle w:val="BodyText"/>
      </w:pPr>
      <w:r>
        <w:t xml:space="preserve">Các nhà tâm lý học của cảnh sát phân tích tính cách của Dư lão bát, đó chính là vì hắn cho rằng nơi nguy hiểm nhất chính là nơi an toàn nhất, hắn muốn đi vào Phan gia viên ở Bắc Kinh để thủ tiêu tang vật, nhưng không ngờ lúc hắn vừa bước vào Phan gia viên đã bị nhìn chằm chằm, hơn nữa còn xác định được danh tính của hắn.</w:t>
      </w:r>
    </w:p>
    <w:p>
      <w:pPr>
        <w:pStyle w:val="BodyText"/>
      </w:pPr>
      <w:r>
        <w:t xml:space="preserve">Vụ trộm ở Thiểm Tây năm đó, do bộ công an tự mình đốc thúc điều tra, hiện giờ thủ phạm chính đã thò đầu ra, cho nên bộ công an nhanh chóng thành lập chuyên án, mà Miêu đại tiểu thư này chính là một thành viên trong chuyên án đó.</w:t>
      </w:r>
    </w:p>
    <w:p>
      <w:pPr>
        <w:pStyle w:val="BodyText"/>
      </w:pPr>
      <w:r>
        <w:t xml:space="preserve">Câu chuyện trong đó có thể ghi thành sách, Trang Duệ nghe thấy lời nói của Miêu Phỉ Phỉ có rất nhiều câu cảm thán, nếu như không phá án thành công, thì tổn thất trong việc bắt tên Dư lão bát là không thể vãn hồi.</w:t>
      </w:r>
    </w:p>
    <w:p>
      <w:pPr>
        <w:pStyle w:val="BodyText"/>
      </w:pPr>
      <w:r>
        <w:t xml:space="preserve">Đương nhiên, những thứ mà tập đoàn Dư thị bán ra nước ngoài, chỉ sợ không thể nào mang trở về được, nói không chừng lúc này đã được người ta cất trong phòng làm vật trang trí rồi.</w:t>
      </w:r>
    </w:p>
    <w:p>
      <w:pPr>
        <w:pStyle w:val="BodyText"/>
      </w:pPr>
      <w:r>
        <w:t xml:space="preserve">- Miêu cảnh quan, việc này tôi có thể giúp ngài thế nào.</w:t>
      </w:r>
    </w:p>
    <w:p>
      <w:pPr>
        <w:pStyle w:val="BodyText"/>
      </w:pPr>
      <w:r>
        <w:t xml:space="preserve">Khi nghe tập đoàn trộm mộ họ Dư chỉ còn mỗi Dư lão bát, đã làm Trang Duệ có dũng khí trở lại, dù Dư lão bát có hung ác thế nào đi nữa, thì hắn cũng chỉ có một mình, mà điểm quan trọng là Dư lão bát đã từng đi gặp hắn, cho nên mới cảm thấy cần phải giải quyết phiền toái này.</w:t>
      </w:r>
    </w:p>
    <w:p>
      <w:pPr>
        <w:pStyle w:val="BodyText"/>
      </w:pPr>
      <w:r>
        <w:t xml:space="preserve">Lại nói cho dù Miêu Phỉ Phỉ bảo mình làm mồi câu cá, lúc trước đã nói rõ với Dư lão bát, thời điểm giao dịch hắn sẽ không xuất hiện, cho dù gặp nguy hiểm thì bản thân Trang Duệ cũng không có chuyện gì, đương nhiên Trang Duệ cũng không cho Hầu tử đi làm người an bài cho cảnh sát.</w:t>
      </w:r>
    </w:p>
    <w:p>
      <w:pPr>
        <w:pStyle w:val="BodyText"/>
      </w:pPr>
      <w:r>
        <w:t xml:space="preserve">- Không phải quốc gia cấm buôn bán hay sao? Cho nên trong tay của hắn không có lựu đạn thì cũng là súng, chẳng lẻ không quản sự sống chết của dân chúng?</w:t>
      </w:r>
    </w:p>
    <w:p>
      <w:pPr>
        <w:pStyle w:val="BodyText"/>
      </w:pPr>
      <w:r>
        <w:t xml:space="preserve">Trang Duệ tức giận trách cứ Miêu Phỉ Phỉ vài câu, nhưng trong lòng của hắn cũng hiểu, chỉ cần chạy tới biên giới xa xôi, muốn mua được súng rất dễ dàng, chỉ cần bỏ ra một ngàn, là có thể mua được một khẩu súng, còn được tặng kèm mấy băng đạn. truyện cập nhật nhanh nhất tại chấm</w:t>
      </w:r>
    </w:p>
    <w:p>
      <w:pPr>
        <w:pStyle w:val="BodyText"/>
      </w:pPr>
      <w:r>
        <w:t xml:space="preserve">Miêu Phỉ Phỉ cười, nàng đã nói có thể khống chế là có thể khống chế, Miêu Phỉ Phỉ phiền muộn liếc nhìn Trang Duệ, nói ra:</w:t>
      </w:r>
    </w:p>
    <w:p>
      <w:pPr>
        <w:pStyle w:val="BodyText"/>
      </w:pPr>
      <w:r>
        <w:t xml:space="preserve">- Quốc gia đã cấm mua bán đồ đồng, chẳng phải vẫn có một vài người bỏ ngoài tai hay sao?</w:t>
      </w:r>
    </w:p>
    <w:p>
      <w:pPr>
        <w:pStyle w:val="Compact"/>
      </w:pPr>
      <w:r>
        <w:br w:type="textWrapping"/>
      </w:r>
      <w:r>
        <w:br w:type="textWrapping"/>
      </w:r>
    </w:p>
    <w:p>
      <w:pPr>
        <w:pStyle w:val="Heading2"/>
      </w:pPr>
      <w:bookmarkStart w:id="730" w:name="chương-7-08-phối-hợp.-1"/>
      <w:bookmarkEnd w:id="730"/>
      <w:r>
        <w:t xml:space="preserve">708. Chương 7 08: Phối Hợp. (1)</w:t>
      </w:r>
    </w:p>
    <w:p>
      <w:pPr>
        <w:pStyle w:val="Compact"/>
      </w:pPr>
      <w:r>
        <w:br w:type="textWrapping"/>
      </w:r>
      <w:r>
        <w:br w:type="textWrapping"/>
      </w:r>
    </w:p>
    <w:p>
      <w:pPr>
        <w:pStyle w:val="BodyText"/>
      </w:pPr>
      <w:r>
        <w:t xml:space="preserve">Chương 708: Phối hợp. (1)</w:t>
      </w:r>
    </w:p>
    <w:p>
      <w:pPr>
        <w:pStyle w:val="BodyText"/>
      </w:pPr>
      <w:r>
        <w:t xml:space="preserve">Nguồn: Vipvanda</w:t>
      </w:r>
    </w:p>
    <w:p>
      <w:pPr>
        <w:pStyle w:val="BodyText"/>
      </w:pPr>
      <w:r>
        <w:t xml:space="preserve">Sưu tầm:</w:t>
      </w:r>
    </w:p>
    <w:p>
      <w:pPr>
        <w:pStyle w:val="BodyText"/>
      </w:pPr>
      <w:r>
        <w:t xml:space="preserve">(¯`'•.¸(¯`'•.¸† Nhóm dịch Dungnhi †¸.•'´¯)¸.•'´¯)</w:t>
      </w:r>
    </w:p>
    <w:p>
      <w:pPr>
        <w:pStyle w:val="BodyText"/>
      </w:pPr>
      <w:r>
        <w:t xml:space="preserve">- Ai, Miêu cảnh quan, tôi là một người tuân thủ pháp luật, tôi thu được đồ đồng, cũng chỉ là một món đồ đồng nát vụn, cũng không biết là cổ vật cấp mấy, chắc quốc gia sẽ không truy cứu tôi chứ... (.</w:t>
      </w:r>
    </w:p>
    <w:p>
      <w:pPr>
        <w:pStyle w:val="BodyText"/>
      </w:pPr>
      <w:r>
        <w:t xml:space="preserve">Trang Duệ biết rõ Miêu Phỉ Phỉ đang nói đến Định Quang Kiếm của mình, vội vàng mở miệng giải thích, nếu như vì việc này mà bị nhìn chằm chằm, một thanh kiếm tốt như vậy, nếu bị lấy đi, thì bản thân hắn cũng không tốt đẹp gì.</w:t>
      </w:r>
    </w:p>
    <w:p>
      <w:pPr>
        <w:pStyle w:val="BodyText"/>
      </w:pPr>
      <w:r>
        <w:t xml:space="preserve">- Thôi, tôi không muốn mất thời gian nữa, anh nói đi, lần này có giúp hay không? Nếu không muốn giúp, tôi sẽ đi tìm người khác...</w:t>
      </w:r>
    </w:p>
    <w:p>
      <w:pPr>
        <w:pStyle w:val="BodyText"/>
      </w:pPr>
      <w:r>
        <w:t xml:space="preserve">Dựa theo tư liệu trong tay Miêu Phỉ Phỉ, những người tiếp xúc với Dư Chấn Bình trong Phan gia viên, cũng không phải một mình Trang Duệ, Miêu Phỉ Phỉ cũng không biết vì cái gì mà tìm đến hắn đầu tiên, chẳng lẽ chỉ vì muốn nhìn thấy hắn?</w:t>
      </w:r>
    </w:p>
    <w:p>
      <w:pPr>
        <w:pStyle w:val="BodyText"/>
      </w:pPr>
      <w:r>
        <w:t xml:space="preserve">- Không giúp, an toàn là trên hết, nói thật ra, tôi không thể tin cảnh sát các người, chuyện lần trước ở Thiểm Tây, nếu không phải Bạch sư cứu tôi, ai, nói ra thì ngài không thích nghe, những chuyện tôi nói là sự thật nha.</w:t>
      </w:r>
    </w:p>
    <w:p>
      <w:pPr>
        <w:pStyle w:val="BodyText"/>
      </w:pPr>
      <w:r>
        <w:t xml:space="preserve">Trang Duệ lắc đầu từ chối, tục ngữ nói quân tử không ép người vào chân tường, hiện giờ Trang Duệ đã là người công thành danh toại, không cần phải đi làm công việc nguy hiểm nữa, quan trọng nhất, nguy hiểm này không có lợi gì.</w:t>
      </w:r>
    </w:p>
    <w:p>
      <w:pPr>
        <w:pStyle w:val="BodyText"/>
      </w:pPr>
      <w:r>
        <w:t xml:space="preserve">Miêu Phỉ Phỉ nghe được lời này của Trang Duệ, nói ra:</w:t>
      </w:r>
    </w:p>
    <w:p>
      <w:pPr>
        <w:pStyle w:val="BodyText"/>
      </w:pPr>
      <w:r>
        <w:t xml:space="preserve">- Vậy tùy anh, tôi vốn nghe nói anh muốn mở viện bảo tàng, nghĩ đến sau khi phá xong bản án này, sẽ giúp anh xin vài món cổ vật có liên quan tới vụ án, nếu anh đã không muón, vậy thì thôi, anh xuống xe đi, tôi phải đi về...</w:t>
      </w:r>
    </w:p>
    <w:p>
      <w:pPr>
        <w:pStyle w:val="BodyText"/>
      </w:pPr>
      <w:r>
        <w:t xml:space="preserve">- Đợi một chút... Ngài nói cái gì? Những tang vật này có thể cho tư nhân?</w:t>
      </w:r>
    </w:p>
    <w:p>
      <w:pPr>
        <w:pStyle w:val="BodyText"/>
      </w:pPr>
      <w:r>
        <w:t xml:space="preserve">Trang Duệ nghe được lời này của Miêu Phỉ Phỉ, sững sờ một chút, chỉ nghe nói qua tư nhân quyên tặng cổ vật cho quốc gia, chưa từng nghe nói quốc gia quyên cho tư nhân, chuyện này lạ à nha?</w:t>
      </w:r>
    </w:p>
    <w:p>
      <w:pPr>
        <w:pStyle w:val="BodyText"/>
      </w:pPr>
      <w:r>
        <w:t xml:space="preserve">- Không phải cho tư nhân, mà là ký kết hiệp nghị với bảo tàng của anh, đặt ở trong phòng triển lãm, nhưng công dụng của chúng chỉ là triển lãm, anh không có quyền lợi mua bán hay quyên tặng, hiểu không?</w:t>
      </w:r>
    </w:p>
    <w:p>
      <w:pPr>
        <w:pStyle w:val="BodyText"/>
      </w:pPr>
      <w:r>
        <w:t xml:space="preserve">Nếu Trang Duệ mà nghe không hiểu lời này, vậy hắn chính là đồ ngu, đãi ngộ như vậy chỉ có những bảo tàng quốc gia mới có thể hưởng thụ, không nghĩ tới dựa vào lời nói của Miêu Phỉ Phỉ, bảo tàng tư nhân của hắn cũng được hưởng đãi ngộ như vậy.</w:t>
      </w:r>
    </w:p>
    <w:p>
      <w:pPr>
        <w:pStyle w:val="BodyText"/>
      </w:pPr>
      <w:r>
        <w:t xml:space="preserve">Đừng nhìn hiện giờ trong nước đã có hơn ba bốn trăm người có nhà bảo tàng, nhưng dựa theo quy mô, thân phận và định vị, pháp luật quy định rất rõ ràng, đại đa số nhà bảo tàng đều kinh doanh rất khó khăn, đều là nổ lực duy trì.</w:t>
      </w:r>
    </w:p>
    <w:p>
      <w:pPr>
        <w:pStyle w:val="BodyText"/>
      </w:pPr>
      <w:r>
        <w:t xml:space="preserve">Nói ra lời này mọi người không thích nghe, thái độ đối đãi với tác phẩm nghệ thuật của người trong nước, hoàn toàn khác biệt với người nước ngoài, người sưu tập nước ngoài, thường xuyên được các nhà bảo tàng tư nhân và quốc gia quyên tặng cổ vật, hơn nữa đều là cực kỳ trân quý, ở nước ngoài, đây là một chuyện rất bình thường.</w:t>
      </w:r>
    </w:p>
    <w:p>
      <w:pPr>
        <w:pStyle w:val="BodyText"/>
      </w:pPr>
      <w:r>
        <w:t xml:space="preserve">Nhưng chuyện như vậy ở trong nước rất ít xảy ra, tuy cũng có, nhưng số người đó có thể đếm hết trong một bàn tay, đại đa số mọi người là giữ kín không nói ra, sau đó đem những món đồ đó cất giữ trong phòng.</w:t>
      </w:r>
    </w:p>
    <w:p>
      <w:pPr>
        <w:pStyle w:val="BodyText"/>
      </w:pPr>
      <w:r>
        <w:t xml:space="preserve">Đương nhiên, nhà bảo tàng tư nhân trong nước, trong bộ sưu tập của họ, toàn bộ cổ vật đều thuộc sở hữu tư nhân, nhưng nhà bảo tàng ở nước ngoài tới thời điểm thích hợp, rất nhiều người chọn thông qua việc chuyển đổi tài sản tư nhân thành tài sản xã hội, thành lập ban giám đốc hoặc mượn nhờ ngân sách với tư cách là cơ cấu trực thuộc quốc gia, là tài sản xã hội hóa.</w:t>
      </w:r>
    </w:p>
    <w:p>
      <w:pPr>
        <w:pStyle w:val="BodyText"/>
      </w:pPr>
      <w:r>
        <w:t xml:space="preserve">Loại biện pháp này có thể hóa giải áp lực cho tư nhân, bất quá hậu quả là cổ vật vốn thuộc tư nhân, đều biến thành đồng sở hữu, chắc hẳn những người mở bảo tàng tư nhân trong nước, không có mấy ai có phách lực như vậy.</w:t>
      </w:r>
    </w:p>
    <w:p>
      <w:pPr>
        <w:pStyle w:val="BodyText"/>
      </w:pPr>
      <w:r>
        <w:t xml:space="preserve">Người khác không nói, Trang Duệ chắc chắn sẽ không quyên tặng ra ngoài, bằng không hắn hắn còn mở bảo tàng làm gì? Trực tiếp đem bảo vật của mình quyên tặng cho bảo tàng ở cố cung, chẳng phải xong việc sao?</w:t>
      </w:r>
    </w:p>
    <w:p>
      <w:pPr>
        <w:pStyle w:val="BodyText"/>
      </w:pPr>
      <w:r>
        <w:t xml:space="preserve">Nhà bào tàng thuộc về quốc gia, có tài chính chính phủ giúp đỡ, có đồ cổ sau khi khảo cổ khai quật ra bổ sung vào, đương nhiên là không có áp lực, nhưng bảo tàng tư nhân, không được hưởng thụ đãi ngộ như vậy, không có nghe nói nhà sưu tập mở bảo tàng tư nhân nào được quyên tặng cổ vật, chỉ có thể cắn răng đau khổ duy trì.</w:t>
      </w:r>
    </w:p>
    <w:p>
      <w:pPr>
        <w:pStyle w:val="BodyText"/>
      </w:pPr>
      <w:r>
        <w:t xml:space="preserve">Người sưu tập, không nhất định đều là kẻ có tiền, rất nhiều người đến thời điểm quẫn bách, ngay cả khả năng thuê nhà và ăn cơm còn không có, mà những thứ triển lãm trong phòng, lại có giá trị mấy ngàn vạn, chẳng khác gì cho ăn mày trông coi hủ vàng.</w:t>
      </w:r>
    </w:p>
    <w:p>
      <w:pPr>
        <w:pStyle w:val="BodyText"/>
      </w:pPr>
      <w:r>
        <w:t xml:space="preserve">Người mở bảo tàng tư nhân cũng như thế, thường xuyên có người giữ tài sản bạc triệu, nhưng trên người không có đồng nào, nguyên nhân trong đó, chính là không nỡ bán những thứ mà mình sưu tập được.</w:t>
      </w:r>
    </w:p>
    <w:p>
      <w:pPr>
        <w:pStyle w:val="BodyText"/>
      </w:pPr>
      <w:r>
        <w:t xml:space="preserve">Bản thân mình đã quyết định mở bảo tàng tư nhân, trước kia Trang Duệ cũng đã biết những chuyện này, trong các nhà bảo tàng tư nhân trong nước, đều dựa vào vé vào cửa mà kiếm thu nhập, cơ hồ là thu không đủ chi.</w:t>
      </w:r>
    </w:p>
    <w:p>
      <w:pPr>
        <w:pStyle w:val="BodyText"/>
      </w:pPr>
      <w:r>
        <w:t xml:space="preserve">Nếu muốn trở thành một nhà bảo tàng thành công, thì ít ra cũng phải thành lập bảo tàng như Mã tiên sinh, nhưng hình thức bảo tàng của ông ta, người bình thường khó mà phục chế.</w:t>
      </w:r>
    </w:p>
    <w:p>
      <w:pPr>
        <w:pStyle w:val="BodyText"/>
      </w:pPr>
      <w:r>
        <w:t xml:space="preserve">Bởi vì dùng danh vọng của Mã tiên sinh, ông ta là nhà sưu tập đệ nhất, ông ta dùng nó để tác động lên xã hôi, cộng với tích lũy văn hóa dày đặc, tụ tập rất nhiều nhân tài sưu tập, hình thành một chế độ hội viên.</w:t>
      </w:r>
    </w:p>
    <w:p>
      <w:pPr>
        <w:pStyle w:val="BodyText"/>
      </w:pPr>
      <w:r>
        <w:t xml:space="preserve">Mà Mã tiên sinh sẽ trợ giúp giám định và thưởng thức, lúc các hội viên không thể tìm thấy các đồ quý giá, thì có thể câu thông hội viên với nhau, hiện tại có rất nhiều người sưu tập không tìm thấy đồ mà mình cần, thường xuyên gặp phải thứ không vừa ý, muốn chuyển nhượng, nhưng lại không gặp được người mua.</w:t>
      </w:r>
    </w:p>
    <w:p>
      <w:pPr>
        <w:pStyle w:val="BodyText"/>
      </w:pPr>
      <w:r>
        <w:t xml:space="preserve">Cho nên nhà bảo tàng của Mã tiên sinh vận hành, chính là phục vụ cho các nhà sưu tập, bởi như vậy mới cùng có lợi, chẳng khác gì nhà bảo tàng có thêm rất nhiều người quyên tặng, người muốn tham gia, nhất định phải giao phí sinh hoạt, những người không có nhiều tiền sẽ không hưởng nhiều đãi ngộ và sự phục vụ như vậy.</w:t>
      </w:r>
    </w:p>
    <w:p>
      <w:pPr>
        <w:pStyle w:val="BodyText"/>
      </w:pPr>
      <w:r>
        <w:t xml:space="preserve">Không chỉ những nhà sưu tập tại Bắc Kinh, mà là khắp cả nước, nhà bảo tàng sẽ biến thành nơi phục vụ hội viên, tống số lượng nhà sưu tập trong nước là một con số rất lớn, cho nên vận hành bảo tàng tuyệt đối không thành vấn đề.</w:t>
      </w:r>
    </w:p>
    <w:p>
      <w:pPr>
        <w:pStyle w:val="BodyText"/>
      </w:pPr>
      <w:r>
        <w:t xml:space="preserve">Trang Duệ đã từng căn nhắc qua loại hình hoạt động này, nhưng sau đó suy nghĩ lại, tuy hiện giờ hắn có chút danh tiếng, nhưng trong hội các nhà sưu tập chỉ là người mới, nhân mạch và danh vọng không thể nào sánh bằng Mã tiên sinh đã tích lũy hơn hai chục năm, muốn làm hình thức này, là việc không thể nào.</w:t>
      </w:r>
    </w:p>
    <w:p>
      <w:pPr>
        <w:pStyle w:val="Compact"/>
      </w:pPr>
      <w:r>
        <w:br w:type="textWrapping"/>
      </w:r>
      <w:r>
        <w:br w:type="textWrapping"/>
      </w:r>
    </w:p>
    <w:p>
      <w:pPr>
        <w:pStyle w:val="Heading2"/>
      </w:pPr>
      <w:bookmarkStart w:id="731" w:name="chương-7-09-phối-hợp.-2"/>
      <w:bookmarkEnd w:id="731"/>
      <w:r>
        <w:t xml:space="preserve">709. Chương 7 09: Phối Hợp. (2)</w:t>
      </w:r>
    </w:p>
    <w:p>
      <w:pPr>
        <w:pStyle w:val="Compact"/>
      </w:pPr>
      <w:r>
        <w:br w:type="textWrapping"/>
      </w:r>
      <w:r>
        <w:br w:type="textWrapping"/>
      </w:r>
    </w:p>
    <w:p>
      <w:pPr>
        <w:pStyle w:val="BodyText"/>
      </w:pPr>
      <w:r>
        <w:t xml:space="preserve">Chương 709: Phối hợp. (2)</w:t>
      </w:r>
    </w:p>
    <w:p>
      <w:pPr>
        <w:pStyle w:val="BodyText"/>
      </w:pPr>
      <w:r>
        <w:t xml:space="preserve">Nguồn: Vipvanda</w:t>
      </w:r>
    </w:p>
    <w:p>
      <w:pPr>
        <w:pStyle w:val="BodyText"/>
      </w:pPr>
      <w:r>
        <w:t xml:space="preserve">Sưu tầm:</w:t>
      </w:r>
    </w:p>
    <w:p>
      <w:pPr>
        <w:pStyle w:val="BodyText"/>
      </w:pPr>
      <w:r>
        <w:t xml:space="preserve">(¯`'•.¸(¯`'•.¸† Nhóm dịch Dungnhi †¸.•'´¯)¸.•'´¯)</w:t>
      </w:r>
    </w:p>
    <w:p>
      <w:pPr>
        <w:pStyle w:val="BodyText"/>
      </w:pPr>
      <w:r>
        <w:t xml:space="preserve">Nhưng Trang Duệ có tiền a, nếu vé vào của ít thì có thiệt thòi, hắn cũng chơi nổi, hắn không cân nhắc nhiều đến phương diện tài chính, nhưng là một nhà bảo tàng, phải có vật triển lãm, vật phẩm sưu tầm, đó mới là thứ Trang Duệ coi trọng nhất hiện giờ.</w:t>
      </w:r>
    </w:p>
    <w:p>
      <w:pPr>
        <w:pStyle w:val="BodyText"/>
      </w:pPr>
      <w:r>
        <w:t xml:space="preserve">Có thể nói, Miêu Phỉ Phỉ đã nói sẽ quyên tặng cho hắn một đám cổ vật, đúng là đã kích thích Trang Duệ, chỉ tăng thêm một ít lực uy hiếp, bạn thân không xem ra gì.</w:t>
      </w:r>
    </w:p>
    <w:p>
      <w:pPr>
        <w:pStyle w:val="BodyText"/>
      </w:pPr>
      <w:r>
        <w:t xml:space="preserve">Có chút đồ chơi, không phải có tiền là mua được, Bill Gates có tiền? Nhưng hắn có nhiều tiền hơn nữa, cũng không mua được một bức tượng binh mã ở Tây An.</w:t>
      </w:r>
    </w:p>
    <w:p>
      <w:pPr>
        <w:pStyle w:val="BodyText"/>
      </w:pPr>
      <w:r>
        <w:t xml:space="preserve">Nói thật ra, sở dĩ trước kia Trang Duệ đồng ý với Dư Chấn Bình, cũng là vì đồ chơi của hắn quá tí, muốn kiếm thêm một chút, vừa nhìn phần tư liệu, đã thấy rõ có hơn một ngàn cổ vật được Dư Chấn Bình cất giấu, Trang Duệ lập tức động tâm.</w:t>
      </w:r>
    </w:p>
    <w:p>
      <w:pPr>
        <w:pStyle w:val="BodyText"/>
      </w:pPr>
      <w:r>
        <w:t xml:space="preserve">Đương nhiên, muốn nghĩ đến những đồ chơi này, điều kiện tiên quyết chính là việc Trang Duệ phải giúp đỡ cảnh sát, phá xong bản án này, hơn nữa còn phải lấy được đám đồ cổ bị che dấu, nếu không chẳng khác gì trăng trong nước, thấy được nhưng sờ không được.</w:t>
      </w:r>
    </w:p>
    <w:p>
      <w:pPr>
        <w:pStyle w:val="BodyText"/>
      </w:pPr>
      <w:r>
        <w:t xml:space="preserve">- Miêu cảnh quan, muốn tôi phối hợp như thế nào, ngài nên nói trước.</w:t>
      </w:r>
    </w:p>
    <w:p>
      <w:pPr>
        <w:pStyle w:val="BodyText"/>
      </w:pPr>
      <w:r>
        <w:t xml:space="preserve">Nói thật ra, tuy nhiên Dư lão bát có khả năng là có súng, nhưng Dư lão bát đối với Trang Duệ mà nói, không làm hắn sợ hãi, bởi vì Dư Chấn Bình vô hại, dáng người của hắn thấp bé, cho dù hắn cao hơn, Trang Duệ vẫn không sợ. đọc truyện mới nhất tại .</w:t>
      </w:r>
    </w:p>
    <w:p>
      <w:pPr>
        <w:pStyle w:val="BodyText"/>
      </w:pPr>
      <w:r>
        <w:t xml:space="preserve">Nếu như đổi thành Dư lão đại, đừng nói là quyên tặng vài món đồ cổ cung cấp cho Trang Duệ triển lãm, cho dù đem cả viện bảo tàng trong cố cung, ách... Hắn có thể cân nhắc một chút.</w:t>
      </w:r>
    </w:p>
    <w:p>
      <w:pPr>
        <w:pStyle w:val="BodyText"/>
      </w:pPr>
      <w:r>
        <w:t xml:space="preserve">- Trước tiên anh mua hai món đồ cổ của Dư Chấn Bình trước, nhưng giá cả của chúng đã được hạ thấp, hơn nữa còn phải dùng tiền mặt giao dịch, sau khi giao dịch thành công, chúng ta sẽ an bài người diễn một tuồng kịch, cướp tiền của Dư Chấn Bình, bởi như vậy, trên tay của Dư Chấn Bình sẽ không còn tiền mặt, chắc chắn hắn phải tiếp tục bán đồ cổ, chúng ta sẽ có cơ hội...</w:t>
      </w:r>
    </w:p>
    <w:p>
      <w:pPr>
        <w:pStyle w:val="BodyText"/>
      </w:pPr>
      <w:r>
        <w:t xml:space="preserve">Trang Duệ nghe được lời này của Miêu Phỉ Phỉ, suy nghĩ một chút liền hiểu.</w:t>
      </w:r>
    </w:p>
    <w:p>
      <w:pPr>
        <w:pStyle w:val="BodyText"/>
      </w:pPr>
      <w:r>
        <w:t xml:space="preserve">Thì ra cảnh sát sợ Dư Chấn Bình có tiền, giống như đoạn thời gian trước co lại, mà bộ công an ra hạn phá án, cho nên không có nhiều thời gian chơi đùa với Dư Chấn Bình.</w:t>
      </w:r>
    </w:p>
    <w:p>
      <w:pPr>
        <w:pStyle w:val="BodyText"/>
      </w:pPr>
      <w:r>
        <w:t xml:space="preserve">- Sau đó thì sao?</w:t>
      </w:r>
    </w:p>
    <w:p>
      <w:pPr>
        <w:pStyle w:val="BodyText"/>
      </w:pPr>
      <w:r>
        <w:t xml:space="preserve">Trang Duệ hỏi.</w:t>
      </w:r>
    </w:p>
    <w:p>
      <w:pPr>
        <w:pStyle w:val="BodyText"/>
      </w:pPr>
      <w:r>
        <w:t xml:space="preserve">- Trên tay không có tiền, Dư Chấn Bình chắc chắn sẽ tìm anh để giao dịch tiếp, đến lúc đó anh yêu cầu mua một số lượng lớn đồ cổ, hắn chỉ còn cách dẫn anh đi tới nơi cất giấu đồ cổ, chuyện còn lại không cần anh quản.</w:t>
      </w:r>
    </w:p>
    <w:p>
      <w:pPr>
        <w:pStyle w:val="BodyText"/>
      </w:pPr>
      <w:r>
        <w:t xml:space="preserve">Tổ chuyên án trải qua vô số lần phân tích, kinh tế của Dư Chấn Bình hiện tại vô cùng quẫn bách, cho nên hiện giờ mới ló đầu ra giao dịch đồ cổ, sau một lần giao dịch thành công, nếu như tiền bị cướp đi hoặc vứt bỏ, Dư Chấn Bình nhất định bí quá hóa liều, tiếp tục bán cổ vật.</w:t>
      </w:r>
    </w:p>
    <w:p>
      <w:pPr>
        <w:pStyle w:val="BodyText"/>
      </w:pPr>
      <w:r>
        <w:t xml:space="preserve">Từ khi Dư Chấn Bình đào thoát tới nay, hắn chưa từng liên hệ với bất cứ người nào, người này tính tình đa nghi và cẩn thận, đối với trọng khí có thể tích lớn, hắn không thể mang theo bên người, chỉ có thể mang Trang Duệ đi xem hàng được giấu kín, kể từ đó, cảnh sát sẽ có cơ hội thu được tang vật.</w:t>
      </w:r>
    </w:p>
    <w:p>
      <w:pPr>
        <w:pStyle w:val="BodyText"/>
      </w:pPr>
      <w:r>
        <w:t xml:space="preserve">Miêu Phỉ Phỉ ngừng một chút cho Trang Duệ tiêu hóa lời của mình, nói tiếp:</w:t>
      </w:r>
    </w:p>
    <w:p>
      <w:pPr>
        <w:pStyle w:val="BodyText"/>
      </w:pPr>
      <w:r>
        <w:t xml:space="preserve">- Một điểm mấu chốt là, anh phải làm cho Dư Chấn Bình sinh ra tín nhiệm, lần giao dịch sau hắn mới đi tìm anh.</w:t>
      </w:r>
    </w:p>
    <w:p>
      <w:pPr>
        <w:pStyle w:val="BodyText"/>
      </w:pPr>
      <w:r>
        <w:t xml:space="preserve">- Miêu cảnh quan, tôi muốn làm hắn sinh tín nhiệm không khó, nhưng ngày hắn vừa giao dịch xong mà tiền bị đoạt mất, nói không chính hắn sẽ hoài nghi lên người của tôi.</w:t>
      </w:r>
    </w:p>
    <w:p>
      <w:pPr>
        <w:pStyle w:val="BodyText"/>
      </w:pPr>
      <w:r>
        <w:t xml:space="preserve">Đột nhiên Trang Duệ nhớ ra chuyện này, chân trước mình vừa giao tiền, chân sau Dư Chấn Bình bị đoạt tiền, nói không chính xác thì bạn thân của chúng ta sẽ bị nghi ngờ đầu tiên.</w:t>
      </w:r>
    </w:p>
    <w:p>
      <w:pPr>
        <w:pStyle w:val="BodyText"/>
      </w:pPr>
      <w:r>
        <w:t xml:space="preserve">Miêu Phỉ Phỉ nghe được lời này của Trang Duệ, cười, nói:</w:t>
      </w:r>
    </w:p>
    <w:p>
      <w:pPr>
        <w:pStyle w:val="BodyText"/>
      </w:pPr>
      <w:r>
        <w:t xml:space="preserve">- Anh không cần lo lắng, muốn hắn không có tiền, cũng không nhất định phải đoạt.</w:t>
      </w:r>
    </w:p>
    <w:p>
      <w:pPr>
        <w:pStyle w:val="BodyText"/>
      </w:pPr>
      <w:r>
        <w:t xml:space="preserve">- Hầu tử, tìm người trung gian, cho người đi mua hai món Thanh Đồng Tước kia, nhưng giá cả phải thấp, áp xuống còn năm vạn một cái.</w:t>
      </w:r>
    </w:p>
    <w:p>
      <w:pPr>
        <w:pStyle w:val="BodyText"/>
      </w:pPr>
      <w:r>
        <w:t xml:space="preserve">Trang Duệ ngồi tại phòng Tuyên Duệ Trai trong Phan gia viên, sau đó bảo Hầu tử đang bận việc bên ngoài tiến vào.</w:t>
      </w:r>
    </w:p>
    <w:p>
      <w:pPr>
        <w:pStyle w:val="BodyText"/>
      </w:pPr>
      <w:r>
        <w:t xml:space="preserve">Ngày hôm qua đã bàn bạc tốt với Miêu Phỉ Phỉ, trước cứ xuất tiền mua lại hai món cổ vật này, tìm người trung gian đứng ra mua. Dư Chấn Bình sẽ bán đồ cổ ình, sau đó cứ dựa theo kế hoạch mà làm.</w:t>
      </w:r>
    </w:p>
    <w:p>
      <w:pPr>
        <w:pStyle w:val="BodyText"/>
      </w:pPr>
      <w:r>
        <w:t xml:space="preserve">Nhưng nếu mình như kế hoạch của cảnh sát, làm cho tiền tài của Dư Chấn Bình mất hết, vậy thì hai món Thanh Đồng Tước này, sở hữu sẽ quy cho Trang Duệ, không thể xem đây là mua sắm tang vật, hôm qua Trang Duệ phí rất nhiều miệng lưỡi, mới tranh thủ một điểm phúc lợi này cho bản thân.</w:t>
      </w:r>
    </w:p>
    <w:p>
      <w:pPr>
        <w:pStyle w:val="BodyText"/>
      </w:pPr>
      <w:r>
        <w:t xml:space="preserve">- Trang Duệ, không phải ngài nói là không mua rồi sao?</w:t>
      </w:r>
    </w:p>
    <w:p>
      <w:pPr>
        <w:pStyle w:val="BodyText"/>
      </w:pPr>
      <w:r>
        <w:t xml:space="preserve">Hầu tử có chút khó hiểu, hôm qua Trang Duệ nói với mình hậu quả của việc này, nhưng tại sao qua một đêm, lại đưa ra quyết định mua?</w:t>
      </w:r>
    </w:p>
    <w:p>
      <w:pPr>
        <w:pStyle w:val="BodyText"/>
      </w:pPr>
      <w:r>
        <w:t xml:space="preserve">- Cho ngươi mua thì mua đi, hỏi nhiều như vậy làm gì? Chỉ cần hạ giá còn năm vạn một cái, thì phải mua, xem ra hắn rất cần tiền mặt, ngươi đi tìm nhân tài đi.</w:t>
      </w:r>
    </w:p>
    <w:p>
      <w:pPr>
        <w:pStyle w:val="BodyText"/>
      </w:pPr>
      <w:r>
        <w:t xml:space="preserve">Trong kế hoạch này thì đây chính là điểm làm Trang Duệ đau đầu nhất, trong lúc cần người, Trang Duệ không phải không tìm thấy, bọn người Kim Bàn Tử cũng có thể, bọn họ cũng có buôn bán ở chợ đêm, nhưng việc này quá nguy hiểm. Trước tiên còn phải gạt người ta, Trang Duệ suy nghĩ mãi, hắn quyết định cho hầu tử đi tìm.</w:t>
      </w:r>
    </w:p>
    <w:p>
      <w:pPr>
        <w:pStyle w:val="BodyText"/>
      </w:pPr>
      <w:r>
        <w:t xml:space="preserve">Tục ngữ nói tàn sát chó nhiều cũng có bối phận, cả ngày Hầu tử lăn lộn trong Phan gia viên, hắn lại là người thông minh, cho nên tìm được không ít bạn thân, đương nhiên, dù là bạn nhậu cũng có thể thọc dao vào sườn của mình, thì đó là chuyện khác.</w:t>
      </w:r>
    </w:p>
    <w:p>
      <w:pPr>
        <w:pStyle w:val="BodyText"/>
      </w:pPr>
      <w:r>
        <w:t xml:space="preserve">Trái tim ẩn trong xương sườn của hầu tử như nổ mạnh, nói ra:</w:t>
      </w:r>
    </w:p>
    <w:p>
      <w:pPr>
        <w:pStyle w:val="BodyText"/>
      </w:pPr>
      <w:r>
        <w:t xml:space="preserve">- Trang ca, ngài yên tâm, bây giờ ở Phan gia viên này tôi cũng có chút tên tuổi, tôi đi xử lý chút việc này không thành vấn đề, nhưng tôi sợ, giá tiền...</w:t>
      </w:r>
    </w:p>
    <w:p>
      <w:pPr>
        <w:pStyle w:val="BodyText"/>
      </w:pPr>
      <w:r>
        <w:t xml:space="preserve">- Chưa thử thì làm sao biết không làm được?</w:t>
      </w:r>
    </w:p>
    <w:p>
      <w:pPr>
        <w:pStyle w:val="BodyText"/>
      </w:pPr>
      <w:r>
        <w:t xml:space="preserve">Trang Duệ khoát khoát tay, nói ra:</w:t>
      </w:r>
    </w:p>
    <w:p>
      <w:pPr>
        <w:pStyle w:val="BodyText"/>
      </w:pPr>
      <w:r>
        <w:t xml:space="preserve">- Hai cái Thanh Đồng Tước, giá mười vạn, nói với vị kia. Muốn bán, lập tức có thể giao dịch, không bán thì mời hắn đi tìm người khác, nhưng có một điểm phải nói với hắn, nếu như còn có trọng khí, tôi sẽ dùng cái giá lớn để mua, đến lúc đó có thể đàm phán.</w:t>
      </w:r>
    </w:p>
    <w:p>
      <w:pPr>
        <w:pStyle w:val="BodyText"/>
      </w:pPr>
      <w:r>
        <w:t xml:space="preserve">Không bán? Nếu như không bán, thì dù có đem hai cái Thanh Đồng Tước đó đi khắp Bắc Kinh, cũng không bán được, vào đêm qua Trang Duệ đã phối hợp với cảnh sát, những người tiếp xúc với Dư Chấn Bình, đều bị cánh sát bái phỏng một lần.</w:t>
      </w:r>
    </w:p>
    <w:p>
      <w:pPr>
        <w:pStyle w:val="BodyText"/>
      </w:pPr>
      <w:r>
        <w:t xml:space="preserve">Đương nhiên, cũng không phải bảo bọn họ cự tuyệt Dư Chấn Bình, làm vậy sẽ đánh rắn động cỏ, bảy tám người đồng thời cự tuyệt, Dư Chấn Bình nhất định sẽ sinh nghi, cảnh sát chỉ bảo những người này áp giá dưới năm vạn, đây chính là ép Dư Chấn Bình bán cho Trang Duệ.</w:t>
      </w:r>
    </w:p>
    <w:p>
      <w:pPr>
        <w:pStyle w:val="Compact"/>
      </w:pPr>
      <w:r>
        <w:br w:type="textWrapping"/>
      </w:r>
      <w:r>
        <w:br w:type="textWrapping"/>
      </w:r>
    </w:p>
    <w:p>
      <w:pPr>
        <w:pStyle w:val="Heading2"/>
      </w:pPr>
      <w:bookmarkStart w:id="732" w:name="chương-71-0-dư-chấn-bình.-1"/>
      <w:bookmarkEnd w:id="732"/>
      <w:r>
        <w:t xml:space="preserve">710. Chương 71 0: Dư Chấn Bình. (1)</w:t>
      </w:r>
    </w:p>
    <w:p>
      <w:pPr>
        <w:pStyle w:val="Compact"/>
      </w:pPr>
      <w:r>
        <w:br w:type="textWrapping"/>
      </w:r>
      <w:r>
        <w:br w:type="textWrapping"/>
      </w:r>
    </w:p>
    <w:p>
      <w:pPr>
        <w:pStyle w:val="BodyText"/>
      </w:pPr>
      <w:r>
        <w:t xml:space="preserve">Chương 710: Dư Chấn Bình. (1)</w:t>
      </w:r>
    </w:p>
    <w:p>
      <w:pPr>
        <w:pStyle w:val="BodyText"/>
      </w:pPr>
      <w:r>
        <w:t xml:space="preserve">Nguồn: Vipvanda</w:t>
      </w:r>
    </w:p>
    <w:p>
      <w:pPr>
        <w:pStyle w:val="BodyText"/>
      </w:pPr>
      <w:r>
        <w:t xml:space="preserve">Sưu tầm:</w:t>
      </w:r>
    </w:p>
    <w:p>
      <w:pPr>
        <w:pStyle w:val="BodyText"/>
      </w:pPr>
      <w:r>
        <w:t xml:space="preserve">(¯`'•.¸(¯`'•.¸† Nhóm dịch Dungnhi †¸.•'´¯)¸.•'´¯)</w:t>
      </w:r>
    </w:p>
    <w:p>
      <w:pPr>
        <w:pStyle w:val="BodyText"/>
      </w:pPr>
      <w:r>
        <w:t xml:space="preserve">- Đúng rồi, sau đó, đưa cho người trung gian một vạn...</w:t>
      </w:r>
    </w:p>
    <w:p>
      <w:pPr>
        <w:pStyle w:val="BodyText"/>
      </w:pPr>
      <w:r>
        <w:t xml:space="preserve">Trang Duệ suy nghĩ một chút, tiếp tục nói:</w:t>
      </w:r>
    </w:p>
    <w:p>
      <w:pPr>
        <w:pStyle w:val="BodyText"/>
      </w:pPr>
      <w:r>
        <w:t xml:space="preserve">- Người trung gian nhất định không thể có vấn đề, phải đem tiền giao trên tay của đối phương, sau bàn bạc tốt với hắn, anh đem chi phiếu giao cho chú.</w:t>
      </w:r>
    </w:p>
    <w:p>
      <w:pPr>
        <w:pStyle w:val="BodyText"/>
      </w:pPr>
      <w:r>
        <w:t xml:space="preserve">- Trang ca, anh cứ yên tâm, buông lỏng tinh thần, nếu Hầu tử tôi mà không làm xong chuyện này, thì không còn mặt mũi nào đi theo anh lăn lộn nữa.</w:t>
      </w:r>
    </w:p>
    <w:p>
      <w:pPr>
        <w:pStyle w:val="BodyText"/>
      </w:pPr>
      <w:r>
        <w:t xml:space="preserve">Sau khi đi vào Bắc Kinh. Đại hùng càng ngày càng ổn trọng, địa vị trong tiệm càng lúc càng trọng yếu, mà Hẩu tử có dùng xe đuổi theo cũng không kịp, lại nói những thứ đồ cổ và châu báu này, đều có ghi giá cả, ai không thể bán chứ?</w:t>
      </w:r>
    </w:p>
    <w:p>
      <w:pPr>
        <w:pStyle w:val="BodyText"/>
      </w:pPr>
      <w:r>
        <w:t xml:space="preserve">Mà áp lực tâm lý của Hầu tử trong khoảng thời gian này khá lớn, mỗi tháng cầm tiền lương cao như vậy, nếu không thể giúp Trang Duệ một chút chuyện này, hắn cũng không muốn tiếp tục lưu lại.</w:t>
      </w:r>
    </w:p>
    <w:p>
      <w:pPr>
        <w:pStyle w:val="BodyText"/>
      </w:pPr>
      <w:r>
        <w:t xml:space="preserve">- Đi, tiểu tử ngươi đừng chỉ dùng miệng lưỡi, sau khi xử lý xong chuyện này, sau này còn nhiều chuyện giao cho ngươi giải quyết.</w:t>
      </w:r>
    </w:p>
    <w:p>
      <w:pPr>
        <w:pStyle w:val="BodyText"/>
      </w:pPr>
      <w:r>
        <w:t xml:space="preserve">Trang Duệ cười vỗ vỗ bả vai Hầu tử, nhà bảo tàng sắp khai trương, trên tay của mình không có nhân thủ gì, mồm mép của Hầu tử không tệ, đến lúc đó có thể làm xướng ngôn viên trong viện bảo tàng, nhưng không biết hắn có nguyện ý hay không.</w:t>
      </w:r>
    </w:p>
    <w:p>
      <w:pPr>
        <w:pStyle w:val="BodyText"/>
      </w:pPr>
      <w:r>
        <w:t xml:space="preserve">Trong khoảng thời gian này Trang Duệ khá bận, hắn vốn định khi về nước sẽ đi thăm công trường, nhưng lại dính vào chuyện này, hơn nữa đội bảo an cho bảo tàng còn chưa tìm được, buổi sáng Trang Duệ còn phân phó cho Hách Long, bảo hắn tìm một ít chiến hữu tới trợ giúp.</w:t>
      </w:r>
    </w:p>
    <w:p>
      <w:pPr>
        <w:pStyle w:val="BodyText"/>
      </w:pPr>
      <w:r>
        <w:t xml:space="preserve">Về phần Bành Phi, Trang Duệ không cần hỏi hắn, hắn vốn là bộ đội, quân hàm thấp nhất cũng là thiếu úy, trên cơ bản là không xuất ngũ, cho dù lớn tuổi, nhưng lúc trong bộ đội vẫn thường đảm nhận chức huấn luyện viên, không có khả năng đến nơi như bảo tàng công tác được.</w:t>
      </w:r>
    </w:p>
    <w:p>
      <w:pPr>
        <w:pStyle w:val="BodyText"/>
      </w:pPr>
      <w:r>
        <w:t xml:space="preserve">Mà Đông Tam Hoàn ở gần Phan gia viên, vĩnh viễn đều náo nhiệt như vậy, ở xung quanh rất thịnh vượng, mà khu vực này cũng không tệ, nhưng đó là nơi kéo dài của Phan gia viên, tiêu phí không thua kém hơn khu trung tâm bao nhiêu.</w:t>
      </w:r>
    </w:p>
    <w:p>
      <w:pPr>
        <w:pStyle w:val="BodyText"/>
      </w:pPr>
      <w:r>
        <w:t xml:space="preserve">Mà khoảng cách nơi này cách Phan gia viên không xa, chỉ có một khu nhà, mà hoàn toàn khác với những nơi nhà cao tầng bốn phía, nơi này toàn là cư xá mười tầng, hơn nữa là không có thang máy, mà những người ở đây, đều là cư dân Bắc Kinh lâu năm.</w:t>
      </w:r>
    </w:p>
    <w:p>
      <w:pPr>
        <w:pStyle w:val="BodyText"/>
      </w:pPr>
      <w:r>
        <w:t xml:space="preserve">Mà người ở cư xá này, đại bộ phận đều là trước kia nhà cấp bốn bị phá bỏ và dời đi nơi khác, nhưng sau khi bị phá bỏ và dời đi, có vài căn phòng nhỏ, bọn họ không bán, chỉ sửa sang lại một chút và cho thuê, hơn nữa giá cũng không cao, có thể giải quyết nơi ở ấy ngàn người.</w:t>
      </w:r>
    </w:p>
    <w:p>
      <w:pPr>
        <w:pStyle w:val="BodyText"/>
      </w:pPr>
      <w:r>
        <w:t xml:space="preserve">Những người còn ở lại trong những căn phòng này, phần lớn đều là một ít thành phần tri thức công ty, mỗi buổi chiều muộn tan tầm, những những nhân viên và nam nhân mặc đồ tây, bận rộn ra vào cư xá. truyện copy từ</w:t>
      </w:r>
    </w:p>
    <w:p>
      <w:pPr>
        <w:pStyle w:val="BodyText"/>
      </w:pPr>
      <w:r>
        <w:t xml:space="preserve">Nhưng có rất nhiều người không biết, ở những cư xá này, có những người ở lại trong phòng không đi ra, hơn nữa nhân số còn nhiều hơn thành phần tri thức, những người này đều ở trong tầng hầm ngầm Bắc Kinh.</w:t>
      </w:r>
    </w:p>
    <w:p>
      <w:pPr>
        <w:pStyle w:val="BodyText"/>
      </w:pPr>
      <w:r>
        <w:t xml:space="preserve">Thay đồi vào thế kỷ trước, Bắc Kinh kết hợp kiến trúc trên mặt đất, thành lập rất nhiều công trình dưới mặt đất, có nơi bị biến thành nơi cất giữ, nhưng hiện giờ, đều ở vào trạng thái không xử dụng.</w:t>
      </w:r>
    </w:p>
    <w:p>
      <w:pPr>
        <w:pStyle w:val="BodyText"/>
      </w:pPr>
      <w:r>
        <w:t xml:space="preserve">Bởi vì thiếu người chuyên nghiệp quản lý ngân sách, lại thiếu chuyên qua quản lý, thành ra rất nhiều công trình dưới đất này, biến thành nơi chứa rát, rất là hôi thối.</w:t>
      </w:r>
    </w:p>
    <w:p>
      <w:pPr>
        <w:pStyle w:val="BodyText"/>
      </w:pPr>
      <w:r>
        <w:t xml:space="preserve">Vì tình huống cải biến công trình dành cho người thế này bị biến thành nơi chứa rác hôi thối bẩn thỉu, cho nên thế kỷ trước chính phủ Bắc Kinh đưa ra chính sách "Dùng gấp quản gấp, dùng động dưỡng động". Cổ vũ mọi người sử dụng công trình này, cũng thu được phí sử dụng.</w:t>
      </w:r>
    </w:p>
    <w:p>
      <w:pPr>
        <w:pStyle w:val="BodyText"/>
      </w:pPr>
      <w:r>
        <w:t xml:space="preserve">Sau khi có chính sách này, lúc ấy có người lợi dụng công trình này, xây dựng thành khách sạn, nhưng số lượng không nhiều.</w:t>
      </w:r>
    </w:p>
    <w:p>
      <w:pPr>
        <w:pStyle w:val="BodyText"/>
      </w:pPr>
      <w:r>
        <w:t xml:space="preserve">Nhưng cuối những năm 90, có rất nhiều người ngoại lai tiến vào, cục diện đã khác trước, đến năm 2004, chính quyền Bắc Kinh lập ra tổ công tác, tiến hành thống kê, đám người ở trong tầm hầm ngầm Bắc Kinh, đã đạt tới con số gần trăm vạn.</w:t>
      </w:r>
    </w:p>
    <w:p>
      <w:pPr>
        <w:pStyle w:val="BodyText"/>
      </w:pPr>
      <w:r>
        <w:t xml:space="preserve">Loại tầng hầm ngầm này, cùng với chương trình Người Bắc Kinh ở New York,Khương Văn Sức diễn vai Vương Khải Minh, nhưng tình cảnh không giống như ở tầm hầm ngầm ở Bắc Kinh, bởi vì diện tích ba đến năm mét vuông, đặt một cái giường lớn, muốn quay người cũng khó khăn.</w:t>
      </w:r>
    </w:p>
    <w:p>
      <w:pPr>
        <w:pStyle w:val="BodyText"/>
      </w:pPr>
      <w:r>
        <w:t xml:space="preserve">Tầng hầm ngầm cứ như vậy, mỗi tháng thu được rất nhiều tiền, mà người ở chỗ này, phần lớn đều là nhân viên công vụ đến từ bên ngoài, ban ngày bôn ba kiếm sống, làm công tác hèn mọn nhất, kiếm được số tiền nhỏ bé, buổi tối trở lại dưới mặt đất, sinh hoạt trong một không gian như cái hộp quẹt, cuộn mình lại, chờ bình minh lên.</w:t>
      </w:r>
    </w:p>
    <w:p>
      <w:pPr>
        <w:pStyle w:val="BodyText"/>
      </w:pPr>
      <w:r>
        <w:t xml:space="preserve">Bởi vì giá phòng thấp, cho nên không thể quản lý hết, ở đây cũng không giống khác sạn, muốn nghỉ chân phỉa chứng minh thân phận, nhưng ở nơi này, chủ cho thuê mặc kệ nhiều như vậy. Cho nên ngư long hỗn tạp, cực kỳ hỗn loạn.</w:t>
      </w:r>
    </w:p>
    <w:p>
      <w:pPr>
        <w:pStyle w:val="BodyText"/>
      </w:pPr>
      <w:r>
        <w:t xml:space="preserve">Người ở chỗ này, trước kia tố chất tương đối cao, như Tôn Phụ, Hứa Nguy, và rất nhiều danh nhân nổi tiếng, đều từ dưới lòng đất này mà đi lên, nhưng những năm gần đây, thanh danh tầng hầm ngầm không được tốt lắm.</w:t>
      </w:r>
    </w:p>
    <w:p>
      <w:pPr>
        <w:pStyle w:val="BodyText"/>
      </w:pPr>
      <w:r>
        <w:t xml:space="preserve">Thường xuyên xuất hiện tin tức về nơi này, trong tầm hầm ngầm thường xuyên xuất hiện nữ nhân khỏa thân mà chết. Không cần hỏi, nhất định là tiểu thư mang khách về làm cho xong việc, muốn không bàn tốt giá cả, cho nên xảy ra xô xát, tóm lại tầng hầm ngầm đã sinh sôi ra đủ loại tội phạm.</w:t>
      </w:r>
    </w:p>
    <w:p>
      <w:pPr>
        <w:pStyle w:val="BodyText"/>
      </w:pPr>
      <w:r>
        <w:t xml:space="preserve">Người bình thường tới những tầng hầm ngầm này. Cảm nhận đầu tiên nhất định là ẩm ướt, thối nát, nhỏ hẹp, nặng nề và âm u. Nhưng đối với Dư Chấn Bình mà nói, làm cho áp lực hơn nửa năm nay của hắn, buông lỏng không ít.</w:t>
      </w:r>
    </w:p>
    <w:p>
      <w:pPr>
        <w:pStyle w:val="BodyText"/>
      </w:pPr>
      <w:r>
        <w:t xml:space="preserve">So với ánh mặt trời ở bên ngoài, Dư Chấn Bình còn quen sống ở đây hơn, ẩm ướt thối nát, nhỏ hẹp nặng nề và âm u, không phải cũng giống như trong mộ hay sao?</w:t>
      </w:r>
    </w:p>
    <w:p>
      <w:pPr>
        <w:pStyle w:val="BodyText"/>
      </w:pPr>
      <w:r>
        <w:t xml:space="preserve">Sống ba mươi hai năm, một nửa thời gian trong đó Dư Chấn Bình hoạt động dưới mặt đất, đối với hoàn cảnh nơi này, phi thường thích ứng, nếu như có thể, Dư Chấn Bình nguyện ý sống cả đời ở nơi như thế này, bóng tối làm cho hắn cảm thấy rất an toàn.</w:t>
      </w:r>
    </w:p>
    <w:p>
      <w:pPr>
        <w:pStyle w:val="BodyText"/>
      </w:pPr>
      <w:r>
        <w:t xml:space="preserve">Nhưng hiện tại, tâm tình của Dư Chấn Bình rất không tốt, không cần nói nguyên nhân, trong thời gian này tìm người mua đồ cổ, đều nói muốn hai vật kia, nhưng giá cả rất thấp, chỉ có một người nguyện ý trả năm vạn ột cái.</w:t>
      </w:r>
    </w:p>
    <w:p>
      <w:pPr>
        <w:pStyle w:val="BodyText"/>
      </w:pPr>
      <w:r>
        <w:t xml:space="preserve">Dư Chấn Bình biết rõ, những người này nhìn ra lai lịch bất chính của những thứ này, cho nên mới đè giá thấp, mà Dư Chấn Bình ngoài tức giận ra, chỉ còn lại bất đắc dĩ, bởi vì hắn hiện tại, đã sắp cùng đường mạt lộ.</w:t>
      </w:r>
    </w:p>
    <w:p>
      <w:pPr>
        <w:pStyle w:val="BodyText"/>
      </w:pPr>
      <w:r>
        <w:t xml:space="preserve">Sau khi từ Thiểm Tây trốn đi, Dư Chấn Bình không có đồng nào trên người, các tài khoản ngân hàng đều nằm trong tay Dư lão đại, hắn không dám về nhà, cũng không dám đi nơi có nhiều người.</w:t>
      </w:r>
    </w:p>
    <w:p>
      <w:pPr>
        <w:pStyle w:val="Compact"/>
      </w:pPr>
      <w:r>
        <w:br w:type="textWrapping"/>
      </w:r>
      <w:r>
        <w:br w:type="textWrapping"/>
      </w:r>
    </w:p>
    <w:p>
      <w:pPr>
        <w:pStyle w:val="Heading2"/>
      </w:pPr>
      <w:bookmarkStart w:id="733" w:name="chương-711-dư-chấn-bình.-2"/>
      <w:bookmarkEnd w:id="733"/>
      <w:r>
        <w:t xml:space="preserve">711. Chương 711 : Dư Chấn Bình. (2)</w:t>
      </w:r>
    </w:p>
    <w:p>
      <w:pPr>
        <w:pStyle w:val="Compact"/>
      </w:pPr>
      <w:r>
        <w:br w:type="textWrapping"/>
      </w:r>
      <w:r>
        <w:br w:type="textWrapping"/>
      </w:r>
    </w:p>
    <w:p>
      <w:pPr>
        <w:pStyle w:val="BodyText"/>
      </w:pPr>
      <w:r>
        <w:t xml:space="preserve">Chương 711: Dư Chấn Bình. (2)</w:t>
      </w:r>
    </w:p>
    <w:p>
      <w:pPr>
        <w:pStyle w:val="BodyText"/>
      </w:pPr>
      <w:r>
        <w:t xml:space="preserve">Nguồn: Vipvanda nguồn</w:t>
      </w:r>
    </w:p>
    <w:p>
      <w:pPr>
        <w:pStyle w:val="BodyText"/>
      </w:pPr>
      <w:r>
        <w:t xml:space="preserve">Sưu tầm:</w:t>
      </w:r>
    </w:p>
    <w:p>
      <w:pPr>
        <w:pStyle w:val="BodyText"/>
      </w:pPr>
      <w:r>
        <w:t xml:space="preserve">(¯`'•.¸(¯`'•.¸† Nhóm dịch Dungnhi †¸.•'´¯)¸.•'´¯)</w:t>
      </w:r>
    </w:p>
    <w:p>
      <w:pPr>
        <w:pStyle w:val="BodyText"/>
      </w:pPr>
      <w:r>
        <w:t xml:space="preserve">Dư Chấn Bình đi dọc theo đường sắt bốn ngày, tìm kiếm đồ ăn trong các ngôi nhà van đường, lúc khát thì đến những điểm sửa chữa bảo hành mà uống, cuối cùng đi vào Hà Nam Trịnh Châu, lúc trước Dư lão đại đã bố trí ba điểm dừng chân ở chỗ này.</w:t>
      </w:r>
    </w:p>
    <w:p>
      <w:pPr>
        <w:pStyle w:val="BodyText"/>
      </w:pPr>
      <w:r>
        <w:t xml:space="preserve">Những năm này bọn họ trộm mộ và sắp đặt bán ra ngoài, đều cần ba nơi để giấu, nhưng hắn tuyệt vọng, bởi vì hắn từ ba điểm này, chỉ tìm được gần sáu trăm nhân dân tệ.</w:t>
      </w:r>
    </w:p>
    <w:p>
      <w:pPr>
        <w:pStyle w:val="BodyText"/>
      </w:pPr>
      <w:r>
        <w:t xml:space="preserve">Mặc dù Dư Chấn Bình nhỏ con, nhưng sáu trăm nhân dận tệ có thể làm gì? Vì vậy Dư Chấn Bình cầm đồ đồng, dùng sáu trăm nhân dân tệ này làm lộ phí, chạy đến Hà Bắc, muốn bán hai cái chân nến bằng đồng này lấy hai vạn, nhưng thời điểm giao dịch, bị cảnh sát nhìn chằm chằm vào.</w:t>
      </w:r>
    </w:p>
    <w:p>
      <w:pPr>
        <w:pStyle w:val="BodyText"/>
      </w:pPr>
      <w:r>
        <w:t xml:space="preserve">Lúc ấy Dư Chấn Bình ném nến cướp được tiền, ỷ vào mình nhỏ con dễ lẫn trốn, cho nên mới mạo hiểm trốn thoát được.</w:t>
      </w:r>
    </w:p>
    <w:p>
      <w:pPr>
        <w:pStyle w:val="BodyText"/>
      </w:pPr>
      <w:r>
        <w:t xml:space="preserve">Nhưng sau đó, Dư Chấn Bình tức giận muốn bốc khói, hắn liều mạng như vậy, không ngờ trong đó có một vạn năm ngàn đều là tiền giả.</w:t>
      </w:r>
    </w:p>
    <w:p>
      <w:pPr>
        <w:pStyle w:val="BodyText"/>
      </w:pPr>
      <w:r>
        <w:t xml:space="preserve">Dư lão đại là người giảo hoạt, lòng nghi ngờ rất nặng, tuy thành viên trung tâm trộm mộ đều là người trong nhà, nhưng Dư lão đại vẫn phân công mỗi người riêng lẻ, mỗi người đều phụ trách quản một công việc, hơn nữa còn cấm mọi người hỏi đối phương đang phụ trách việc gì.</w:t>
      </w:r>
    </w:p>
    <w:p>
      <w:pPr>
        <w:pStyle w:val="BodyText"/>
      </w:pPr>
      <w:r>
        <w:t xml:space="preserve">Còn về chuyện tiền bạc, đương nhiên do một tay Dư lão đại nắm giữ, lúc ấy Dư lão lục phụ trách liên lạc với Hồng Kông, hắn phụ trách hối lộ cho cảnh sát Quảng Đông, mà đầu tuyến chỉ có một mình Dư lão đại nắm giữ.</w:t>
      </w:r>
    </w:p>
    <w:p>
      <w:pPr>
        <w:pStyle w:val="BodyText"/>
      </w:pPr>
      <w:r>
        <w:t xml:space="preserve">Mà Dư lão đại lúc ở Thiểm Tây xúc động chơi lớn, cho nên liên hệ với Hồng Kông đã bị đứt hoàn toàn.</w:t>
      </w:r>
    </w:p>
    <w:p>
      <w:pPr>
        <w:pStyle w:val="BodyText"/>
      </w:pPr>
      <w:r>
        <w:t xml:space="preserve">Dư Chấn Bình một mực phụ trách tìm mộ và đào mộ, về phần những địa điểm giấu đồ cổ, cũng là lúc Dư lão lục bị đánh gục mới biết, bởi vì dáng người thấp bé, Dư Chấn Bình lại không biết liên hệ với ai, cho nên có đồ cổ mà không biết bán cho người nào.</w:t>
      </w:r>
    </w:p>
    <w:p>
      <w:pPr>
        <w:pStyle w:val="BodyText"/>
      </w:pPr>
      <w:r>
        <w:t xml:space="preserve">Sở dĩ hắn chạy từ Hà Bắc đền một thành phố lớn để giao dịch, chính là vì không muốn bị người ta hoài nghi là đang ẩn thân ở Trịnh Châu, nhưng Dư Chấn Bình không nghĩ tới là, hắn vẫn gặp chuyện không may.</w:t>
      </w:r>
    </w:p>
    <w:p>
      <w:pPr>
        <w:pStyle w:val="BodyText"/>
      </w:pPr>
      <w:r>
        <w:t xml:space="preserve">Mạo hiểm có thể bị bắt, chạy ra bán đồ cổ, lại chỉ thu được năm ngàn, mà số còn lại là tiền giả, làm chi Dư Chấn Bình suýt phát điên, nghĩ lại chuyện này, hắn có cảm giác không đúng, chuyện này hẳn là do đối phương an bài.</w:t>
      </w:r>
    </w:p>
    <w:p>
      <w:pPr>
        <w:pStyle w:val="BodyText"/>
      </w:pPr>
      <w:r>
        <w:t xml:space="preserve">Hắn biết rõ thì sao chứ? Chẳng lẽ cầm súng quay lại bắn chết người ta? Nếu Dư lão bát có gan như vậy, hắn cũng không giống như chuột chạy qua đường thế này, chỉ sợ đã sớm mang vài món đồ cổ nhập cư trái phép trốn ra ngoài rồi.</w:t>
      </w:r>
    </w:p>
    <w:p>
      <w:pPr>
        <w:pStyle w:val="BodyText"/>
      </w:pPr>
      <w:r>
        <w:t xml:space="preserve">Sau chuyện này, Dư Chấn Bình biết rõ mình không phải là người buôn bán, ai thấy hình dạng của hắn, chỉ sợ sẽ nghi ngờ, lại thêm lần này đi ra ngoài, nhìn thấy mình bị truy nã, sau khi Dư Chấn Bình trở lại Trịnh Châu, liền ẩn nấp, không dám đi ra ngoài hành động thiếu suy nghĩ nữa.</w:t>
      </w:r>
    </w:p>
    <w:p>
      <w:pPr>
        <w:pStyle w:val="BodyText"/>
      </w:pPr>
      <w:r>
        <w:t xml:space="preserve">Tuy Dư lão bát nhỏ con, nhưng sức ăn không nhỏ a. Hơn nữa tuy nhà ở không cần tiền, nhưng tiền điện nước vẫn phải trả chứ? Chỉ có năm ngàn, căn bản là không đủ tiêu, sau bảy tám tháng, rốt cuộc Dư Chấn Bình cũng hết tiền.</w:t>
      </w:r>
    </w:p>
    <w:p>
      <w:pPr>
        <w:pStyle w:val="BodyText"/>
      </w:pPr>
      <w:r>
        <w:t xml:space="preserve">Cả phòng đều là đồ cổ không sai, nhưng không thể thay cơm được, lúc này Dư Chấn Bình không muốn trông coi núi vàng mà chết đói.</w:t>
      </w:r>
    </w:p>
    <w:p>
      <w:pPr>
        <w:pStyle w:val="BodyText"/>
      </w:pPr>
      <w:r>
        <w:t xml:space="preserve">Thời điểm còn bốn trăm nhân dân tệ cuối cùng, Dư Chấn Bình mới đi xe lửa đến Bắc Kinh, tốn mất hai trăm tám mươi nhân dân tệ thuê căn phòng có giường lớn này, tổng cộng có một diện tích bốn mét vuông dưới tầng hầm ngầm này.</w:t>
      </w:r>
    </w:p>
    <w:p>
      <w:pPr>
        <w:pStyle w:val="BodyText"/>
      </w:pPr>
      <w:r>
        <w:t xml:space="preserve">Nơi này đối với người khác là khổ không thể tả, nhưng Dư Chấn Bình lại thích ứng với nơi này, nếu không phải gian phòng đối diện dùng tấm ván ngăn cách, vào ban đêm đều truyền ra tiếng rên rỉ, thậm chí Dư Chấn Bình muốn ở nơi này không đi.</w:t>
      </w:r>
    </w:p>
    <w:p>
      <w:pPr>
        <w:pStyle w:val="BodyText"/>
      </w:pPr>
      <w:r>
        <w:t xml:space="preserve">Nhưng lần này tới Bắc Kính, đó là vì hắn muốn bán hai món Thanh Đồng Tước này, ý định của Dư Chấn Bình cũng tốt, bán hai món này được hai mươi vạn. Sau đó trở lại Trịnh Châu trốn thêm năm ba năm, đợi không còn tiếng gió nào nữa, thì hắn sẽ nghĩ biện pháp trốn ra nước ngoài.</w:t>
      </w:r>
    </w:p>
    <w:p>
      <w:pPr>
        <w:pStyle w:val="BodyText"/>
      </w:pPr>
      <w:r>
        <w:t xml:space="preserve">Dư Chấn Bình biết rõ, dựa vào những tội mà hắn phạm phải trong những năm qua, nếu như bị bắt, tuy không đến mức xử tội tử hình, nhưng cả đời còn lại phải sống trong bốn bức tường giam lạnh lẽo.</w:t>
      </w:r>
    </w:p>
    <w:p>
      <w:pPr>
        <w:pStyle w:val="BodyText"/>
      </w:pPr>
      <w:r>
        <w:t xml:space="preserve">Nếu kế hoạch không có biến hóa, thì Dư Chấn Bình muốn bán hai món Thanh Đồng Tước này với giá thấp nhất là năm mươi vạn nhân dân tệ, không nghĩ tới vừa tới Bắc Kinh này, mọi người đều cho cái giá quá thấp, người ra giá cao nhất chính là thanh niên trẻ tuổi kia.</w:t>
      </w:r>
    </w:p>
    <w:p>
      <w:pPr>
        <w:pStyle w:val="BodyText"/>
      </w:pPr>
      <w:r>
        <w:t xml:space="preserve">Sau khi nhận được điện thoại của Hầu tử, Dư Chấn Bình đã chờ ở tầng hầm ngầm này suy nghĩ cả ngày, cuối cùng hắn vẫn quyết định bán, tình hình kinh tế của hắn rất căng thẳng, nếu không bán, đừng nói là tiền phí điện thoại, tiền phòng hắn cũng không còn, chứ nói gì đến tiền ăn uống để sống?</w:t>
      </w:r>
    </w:p>
    <w:p>
      <w:pPr>
        <w:pStyle w:val="BodyText"/>
      </w:pPr>
      <w:r>
        <w:t xml:space="preserve">- Trang ca, tên họ Nhâm kia đã đáp ứng, bán hai món kia với giá mười vạn, ngài đúng là cao tay a.</w:t>
      </w:r>
    </w:p>
    <w:p>
      <w:pPr>
        <w:pStyle w:val="BodyText"/>
      </w:pPr>
      <w:r>
        <w:t xml:space="preserve">Sau khi được "người họ Nhâm" kia gọi lại, hầu tử vội vàng bấm điện thoại cho Trang Duệ, hắn cũng biết, mọi người trong Phan gia viên này đều muốn hai vật kia, hắn không ngờ Trang Duệ ép giá ác như vậy, mà tên kia vẫn chịu bán.</w:t>
      </w:r>
    </w:p>
    <w:p>
      <w:pPr>
        <w:pStyle w:val="BodyText"/>
      </w:pPr>
      <w:r>
        <w:t xml:space="preserve">- Ừ, ta biết rồi, ngươi chờ một chút, ta phải đổi nơi nói chuyện.</w:t>
      </w:r>
    </w:p>
    <w:p>
      <w:pPr>
        <w:pStyle w:val="BodyText"/>
      </w:pPr>
      <w:r>
        <w:t xml:space="preserve">Trang Duệ đang ở nhà cũng mẹ với cô vợ tương lai, cộng thêm Từ đại minh tinh tới chơi, bọn họ đang ngồi chơi mạt chược, vận may của Trang Duệ đúng là không tốt lắm, từ lúc bắt đầu chơi tới lúc này, hắn đều là người thua cuộc.</w:t>
      </w:r>
    </w:p>
    <w:p>
      <w:pPr>
        <w:pStyle w:val="BodyText"/>
      </w:pPr>
      <w:r>
        <w:t xml:space="preserve">Cho nên hắn đứng dậy cáo lỗi, bảo Bành Phi đang ngồi xem vào thay chỗ cho hắn, Trang Duệ cầm điện thoại đi vào phòng, nói ra:</w:t>
      </w:r>
    </w:p>
    <w:p>
      <w:pPr>
        <w:pStyle w:val="BodyText"/>
      </w:pPr>
      <w:r>
        <w:t xml:space="preserve">- Hầu tử, đồng ý giao dịch rồi sao? Đối phương muốn dùng chi phiếu hay tiền mặt?</w:t>
      </w:r>
    </w:p>
    <w:p>
      <w:pPr>
        <w:pStyle w:val="BodyText"/>
      </w:pPr>
      <w:r>
        <w:t xml:space="preserve">- Trang ca, buổi sáng tên họ Nhâm điện thoại cho tôi, hắn bảo muốn tiền mặt, hơn nữa bảo chúng ta cùng đi ra ngăn hàng để rút.</w:t>
      </w:r>
    </w:p>
    <w:p>
      <w:pPr>
        <w:pStyle w:val="BodyText"/>
      </w:pPr>
      <w:r>
        <w:t xml:space="preserve">Hầu tử có chút không rõ, giao dịch thì cứ đi ra ngân hàng trực tiếp chuyển khoản là xong, nhưng hắn nào biết, Dư Chấn Bình không có tài khoản ngân hàng, những tài khoản ngân hàng lúc trước đều ở trong tay Dư lão đại, nói đi thì cũng nói lại, dù cho có, Dư Chấn Bình cũng không dám dùng, nói không chừng sẽ bị cảnh sát nhìn chằm chằm.</w:t>
      </w:r>
    </w:p>
    <w:p>
      <w:pPr>
        <w:pStyle w:val="BodyText"/>
      </w:pPr>
      <w:r>
        <w:t xml:space="preserve">Về phần muốn đi ngân hàng để rút tiền, chính là vì Dư Chấn Bình sợ đó là tiền giả, hắn đã ăn thiệt thòi một lần, cho nên hắn không muốn tiếp tục giống như lần trước, phải nhìn tận mắt tiền rút từ ngân hàng ra, khi đó còn có thể là giả sao?</w:t>
      </w:r>
    </w:p>
    <w:p>
      <w:pPr>
        <w:pStyle w:val="BodyText"/>
      </w:pPr>
      <w:r>
        <w:t xml:space="preserve">- Được, không thành vấn đề, sáng sớm ngày mai ta sẽ đi Phan gia viên, đưa thẻ cho ngươi, ngươi tìm người dẫn hắn đi lấy tiền, nhớ kỹ, ngươi chỉ là trung gian, còn người khác mua đồ.</w:t>
      </w:r>
    </w:p>
    <w:p>
      <w:pPr>
        <w:pStyle w:val="Compact"/>
      </w:pPr>
      <w:r>
        <w:t xml:space="preserve">truyện copy từ</w:t>
      </w:r>
      <w:r>
        <w:br w:type="textWrapping"/>
      </w:r>
      <w:r>
        <w:br w:type="textWrapping"/>
      </w:r>
    </w:p>
    <w:p>
      <w:pPr>
        <w:pStyle w:val="Heading2"/>
      </w:pPr>
      <w:bookmarkStart w:id="734" w:name="chương-712-dư-chấn-bình.-3"/>
      <w:bookmarkEnd w:id="734"/>
      <w:r>
        <w:t xml:space="preserve">712. Chương 712 : Dư Chấn Bình. (3)</w:t>
      </w:r>
    </w:p>
    <w:p>
      <w:pPr>
        <w:pStyle w:val="Compact"/>
      </w:pPr>
      <w:r>
        <w:br w:type="textWrapping"/>
      </w:r>
      <w:r>
        <w:br w:type="textWrapping"/>
      </w:r>
    </w:p>
    <w:p>
      <w:pPr>
        <w:pStyle w:val="BodyText"/>
      </w:pPr>
      <w:r>
        <w:t xml:space="preserve">Chương 712: Dư Chấn Bình. (3)</w:t>
      </w:r>
    </w:p>
    <w:p>
      <w:pPr>
        <w:pStyle w:val="BodyText"/>
      </w:pPr>
      <w:r>
        <w:t xml:space="preserve">Nguồn: Vipvanda</w:t>
      </w:r>
    </w:p>
    <w:p>
      <w:pPr>
        <w:pStyle w:val="BodyText"/>
      </w:pPr>
      <w:r>
        <w:t xml:space="preserve">Sưu tầm:</w:t>
      </w:r>
    </w:p>
    <w:p>
      <w:pPr>
        <w:pStyle w:val="BodyText"/>
      </w:pPr>
      <w:r>
        <w:t xml:space="preserve">(¯`'•.¸(¯`'•.¸† Nhóm dịch Dungnhi †¸.•'´¯)¸.•'´¯)</w:t>
      </w:r>
    </w:p>
    <w:p>
      <w:pPr>
        <w:pStyle w:val="BodyText"/>
      </w:pPr>
      <w:r>
        <w:t xml:space="preserve">Mặc dù có chút chuyện, cho dù không biết gì, thì đó cũng là trái pháp luật. Đương nhiên, hành vi của Trang Duệ, hiện giờ hắn mà đi ra đường làm chuyện xấu ào ào, cảnh sát cũng không có bắt hắn, mà gọi điện thoại bảo người đưa hắn tới bệnh viện.</w:t>
      </w:r>
    </w:p>
    <w:p>
      <w:pPr>
        <w:pStyle w:val="BodyText"/>
      </w:pPr>
      <w:r>
        <w:t xml:space="preserve">Nhưng nếu đã quyết định diễn trò, nếu đã bắt đầu, thì phải diễn cho thật giống, mà Trang Duệ cũng không thích phiền toái, cho nên hắn không đi giao dịch.</w:t>
      </w:r>
    </w:p>
    <w:p>
      <w:pPr>
        <w:pStyle w:val="BodyText"/>
      </w:pPr>
      <w:r>
        <w:t xml:space="preserve">- Yên tâm đi, Trang ca, việc này tôi đã cho người đi làm rồi!</w:t>
      </w:r>
    </w:p>
    <w:p>
      <w:pPr>
        <w:pStyle w:val="BodyText"/>
      </w:pPr>
      <w:r>
        <w:t xml:space="preserve">Hầu tử ở trong điện thoại vỗ ngực cam đoan.</w:t>
      </w:r>
    </w:p>
    <w:p>
      <w:pPr>
        <w:pStyle w:val="BodyText"/>
      </w:pPr>
      <w:r>
        <w:t xml:space="preserve">- Trang ca, vì người này là Ngưu ca, chính là người bạn tôi quen biết trong Phan gia viên, người không thể chê, là một lão đại rất có nghĩa khí ở đây.</w:t>
      </w:r>
    </w:p>
    <w:p>
      <w:pPr>
        <w:pStyle w:val="BodyText"/>
      </w:pPr>
      <w:r>
        <w:t xml:space="preserve">Sáng sớm hôm sau Trang Duệ đi tới Phan gia viên, hắn nhìn thấy trong tiệm có nhiều gương mặt lạ hoắc, vừa đi vào trong tiệm, Hầu tử đã nhanh chóng đứng ra giới thiệu.</w:t>
      </w:r>
    </w:p>
    <w:p>
      <w:pPr>
        <w:pStyle w:val="BodyText"/>
      </w:pPr>
      <w:r>
        <w:t xml:space="preserve">- Cái gì Ngưu ca?</w:t>
      </w:r>
    </w:p>
    <w:p>
      <w:pPr>
        <w:pStyle w:val="BodyText"/>
      </w:pPr>
      <w:r>
        <w:t xml:space="preserve">- Trang lão bản cứ gọi tôi là lão Ngưu là được!</w:t>
      </w:r>
    </w:p>
    <w:p>
      <w:pPr>
        <w:pStyle w:val="BodyText"/>
      </w:pPr>
      <w:r>
        <w:t xml:space="preserve">- Lão Ngưu, việc lần này phải làm phiền anh rồi!</w:t>
      </w:r>
    </w:p>
    <w:p>
      <w:pPr>
        <w:pStyle w:val="BodyText"/>
      </w:pPr>
      <w:r>
        <w:t xml:space="preserve">Trang Duệ dò xét lão Ngưu, hắn chừng ba mươi tuổi, béo thì béo, nhưng cũng có khả năng bày quầy hàng trong Phan gia viên, làn da có chút ngâm đen, nhìn hắn rất trung hậu, đương nhiên, không nên trông mặt mà bắt hình dong, nếu không, khi bị người ta bán cả người, còn cười nói cảm ơn người ta đấy.</w:t>
      </w:r>
    </w:p>
    <w:p>
      <w:pPr>
        <w:pStyle w:val="BodyText"/>
      </w:pPr>
      <w:r>
        <w:t xml:space="preserve">Người nọ khoát khoát tay, chen ngang lời nói của Trang Duệ:</w:t>
      </w:r>
    </w:p>
    <w:p>
      <w:pPr>
        <w:pStyle w:val="BodyText"/>
      </w:pPr>
      <w:r>
        <w:t xml:space="preserve">- Bình thường có quan hệ không tệ với Hầu tử, chút việc nhỏ này không là gì, Trang lão bản khách khí rồi.</w:t>
      </w:r>
    </w:p>
    <w:p>
      <w:pPr>
        <w:pStyle w:val="BodyText"/>
      </w:pPr>
      <w:r>
        <w:t xml:space="preserve">Có thể bày sạp hàng trong Phan gia viên, không có chút nhãn lực là không thể nào, lão Ngưu là người lăn lộn trên đường phố, chỉ nhìn của tiệm của Trang Duệ, cũng biết được thân gia của hắn cũng hơn ngàn vạn, có quan hệ tốt với người như vậy, sau này có vật lọt ra từ kẽ tay của người ta, thì bản thân hắn cũng sống được vài năm.</w:t>
      </w:r>
    </w:p>
    <w:p>
      <w:pPr>
        <w:pStyle w:val="BodyText"/>
      </w:pPr>
      <w:r>
        <w:t xml:space="preserve">- Tốt rồi, lão Ngưu cầm lấy, chia cho các huynh đệ một chút mà xài.</w:t>
      </w:r>
    </w:p>
    <w:p>
      <w:pPr>
        <w:pStyle w:val="BodyText"/>
      </w:pPr>
      <w:r>
        <w:t xml:space="preserve">Khi Trang Duệ đang nói chuyện thì móc từ trong bọc ra một chồng nhân dân tệ, đưa cho lão Ngưu, nói ra:</w:t>
      </w:r>
    </w:p>
    <w:p>
      <w:pPr>
        <w:pStyle w:val="BodyText"/>
      </w:pPr>
      <w:r>
        <w:t xml:space="preserve">- Đây là một chút tâm ý nhỏ. nguồn</w:t>
      </w:r>
    </w:p>
    <w:p>
      <w:pPr>
        <w:pStyle w:val="BodyText"/>
      </w:pPr>
      <w:r>
        <w:t xml:space="preserve">- Vậy thì cảm ơn Trang lão bản.</w:t>
      </w:r>
    </w:p>
    <w:p>
      <w:pPr>
        <w:pStyle w:val="BodyText"/>
      </w:pPr>
      <w:r>
        <w:t xml:space="preserve">Lão Ngưu cũng không phải là người sĩ diện hão (ý bảo dối trá), trực tiếp đưa tay nhận lấy, những người như hắn, chuyên gánh chịu nguy hiểm cho người khác, cầm tiền cũng là điều hợp lý.</w:t>
      </w:r>
    </w:p>
    <w:p>
      <w:pPr>
        <w:pStyle w:val="BodyText"/>
      </w:pPr>
      <w:r>
        <w:t xml:space="preserve">Bởi vì phải đợi điện thoại của Dư Chấn Bình, Trang Duệ mời lão Ngưu vào trong ngồi đợi, thời điểm đến mười một giờ trưa, điện thoại của Hầu tử vang lên.</w:t>
      </w:r>
    </w:p>
    <w:p>
      <w:pPr>
        <w:pStyle w:val="BodyText"/>
      </w:pPr>
      <w:r>
        <w:t xml:space="preserve">- Này, Nhâm lão bản, tôi và bạn bè của tôi đang ngồi chờ điện thoại của ngài đấy, ngài nói nhanh đi, sau khi giao dịch xong, tôi còn dẫn bạn của tôi đi ăn cơm nữa.</w:t>
      </w:r>
    </w:p>
    <w:p>
      <w:pPr>
        <w:pStyle w:val="BodyText"/>
      </w:pPr>
      <w:r>
        <w:t xml:space="preserve">Hầu tử rèn luyện cái miệng rất tốt, ngữ khí khi nói chuyện không có sơ hở, Trang Duệ nghe mà gật đầu, chỉ cần huấn luyện thêm chút tri thức của thẳng này, thì cho hắn đi làm xướng ngôn viên của bảo tàng, tuyệt đối không thành vấn đề.</w:t>
      </w:r>
    </w:p>
    <w:p>
      <w:pPr>
        <w:pStyle w:val="BodyText"/>
      </w:pPr>
      <w:r>
        <w:t xml:space="preserve">- Không cần, không cần làm như ban đầu, các ngươi đi ra khỏi Phan gia viên, quẹo trái và đi thẳng năm mươi mét, chúng ta sẽ gặp nhau, được không?</w:t>
      </w:r>
    </w:p>
    <w:p>
      <w:pPr>
        <w:pStyle w:val="BodyText"/>
      </w:pPr>
      <w:r>
        <w:t xml:space="preserve">Dư Chấn Bình vẫn cầm hộp bánh ngọt trong tay, đối diện nơi hắn đang đứng, là một trường tiểu học, mà lúc này đúng vào thời điểm tan trường, rất nhiều học sinh đang đi ra, ở trước cửa trường học, người đứng chờ chật ních, rất là hỗn loạn.</w:t>
      </w:r>
    </w:p>
    <w:p>
      <w:pPr>
        <w:pStyle w:val="BodyText"/>
      </w:pPr>
      <w:r>
        <w:t xml:space="preserve">Dư Chấn Bình mặc quần áo trên người, chính là thời điểm nửa đêm hôm qua, hắn ăn trộm trong nhà người ta, cộng thêm đội cái mũ lưỡi trai che nắng, chỉ cần không có người nào nhìn chằm chằm vào mặt của Dư Chấn Bình, sẽ không nhận ra tuổi của hắn.</w:t>
      </w:r>
    </w:p>
    <w:p>
      <w:pPr>
        <w:pStyle w:val="BodyText"/>
      </w:pPr>
      <w:r>
        <w:t xml:space="preserve">- Nhâm lão bản, ngài đang ở đây? Bây giờ tôi đang đứng ở chỗ ngài nói, hiện giờ rất lộn xộn, nhưng không nhìn thấy ngài.</w:t>
      </w:r>
    </w:p>
    <w:p>
      <w:pPr>
        <w:pStyle w:val="BodyText"/>
      </w:pPr>
      <w:r>
        <w:t xml:space="preserve">Hầu tử và lão Ngưu hồn nhiên không biết, ở một nơi cách bọn họ hai ba mươi mét. Dư Chấn Bình đang đánh giá tình hình chung quanh, nhìn xem có người nào đi theo Hầu tử hay không.</w:t>
      </w:r>
    </w:p>
    <w:p>
      <w:pPr>
        <w:pStyle w:val="BodyText"/>
      </w:pPr>
      <w:r>
        <w:t xml:space="preserve">Đúng là Dư Chấn Bình đã nhìn rất cẩn thận, nhưng hắn nào biết ràng, cảnh sát trực tiếp đi theo sau hắn, trong đám học sinh tan trường, có ít nhất năm người của tổ chuyên án.</w:t>
      </w:r>
    </w:p>
    <w:p>
      <w:pPr>
        <w:pStyle w:val="BodyText"/>
      </w:pPr>
      <w:r>
        <w:t xml:space="preserve">- Các người đi về phía trước mười lăm mét, dọc vào đường cái bên trái, có một cái máy ATM, rút tiền trong đó là được.</w:t>
      </w:r>
    </w:p>
    <w:p>
      <w:pPr>
        <w:pStyle w:val="BodyText"/>
      </w:pPr>
      <w:r>
        <w:t xml:space="preserve">Dư Chấn Bình sớm đã dò xét nơi này rất cẩn thận, giữa trưa tan trường rất hỗn loạn, cho dù đối phương mang người hoặc dẫn cảnh sát đến, hắn cũng nắm chắc mình sẽ trốn thoát.</w:t>
      </w:r>
    </w:p>
    <w:p>
      <w:pPr>
        <w:pStyle w:val="BodyText"/>
      </w:pPr>
      <w:r>
        <w:t xml:space="preserve">Hầu tử nghe thấy Dư Chấn Bình nói thế, có chút bất mãn, hét lên:</w:t>
      </w:r>
    </w:p>
    <w:p>
      <w:pPr>
        <w:pStyle w:val="BodyText"/>
      </w:pPr>
      <w:r>
        <w:t xml:space="preserve">- Tôi nói Nhâm lão bản, dù thế nào ngài cũng phải lộ diện.</w:t>
      </w:r>
    </w:p>
    <w:p>
      <w:pPr>
        <w:pStyle w:val="BodyText"/>
      </w:pPr>
      <w:r>
        <w:t xml:space="preserve">- Tiểu huynh đệ, ngươi đặt tiền vào đó là sẽ nhìn thấy tôi thôi.</w:t>
      </w:r>
    </w:p>
    <w:p>
      <w:pPr>
        <w:pStyle w:val="BodyText"/>
      </w:pPr>
      <w:r>
        <w:t xml:space="preserve">Sau khi Dư Chấn Bình nói xong, lập tức cúp điện thoại, thân thể của hắn từ từ đi về phía cái tủ, ánh mắt dưới cái mũ che nắng. Đánh giá chung quanh, phàm là có điểm nào không đúng, hắn sẽ chui vào đám học sinh rời đi.</w:t>
      </w:r>
    </w:p>
    <w:p>
      <w:pPr>
        <w:pStyle w:val="BodyText"/>
      </w:pPr>
      <w:r>
        <w:t xml:space="preserve">- Này, Nhâm lão bản? Cái này... Tên khốn này làm trò gì vậy chứ?</w:t>
      </w:r>
    </w:p>
    <w:p>
      <w:pPr>
        <w:pStyle w:val="BodyText"/>
      </w:pPr>
      <w:r>
        <w:t xml:space="preserve">Hầu tử liên tiếp hô vài tiếng, nhưng đầu dây bên kia không trả lời, chỉ có thể lẩm bẩm mắng nhỏ một câu, rơi vào tình thế này, hắn chỉ có thể dẫn theo lão Ngưu, đi đến máy ATM lấy tiền, phía trên mỗi máy rút tiền đều có camera thu hình, cho nên chuyện rút tiền sẽ do lão Ngưu làm.</w:t>
      </w:r>
    </w:p>
    <w:p>
      <w:pPr>
        <w:pStyle w:val="BodyText"/>
      </w:pPr>
      <w:r>
        <w:t xml:space="preserve">- Ai, tôi nói Nhâm lão bản, cái máy ATM này mỗi ngày chỉ có thể rút cao nhất là ba vạn, không có biện pháp lấy mười vạn a.</w:t>
      </w:r>
    </w:p>
    <w:p>
      <w:pPr>
        <w:pStyle w:val="BodyText"/>
      </w:pPr>
      <w:r>
        <w:t xml:space="preserve">Lão Ngưu đi tới máy ATM một lúc, bất đắc dĩ ngừng tay lại, sau khi rút ba vạn, đã đến hạn ngạch, Hầu tử vội vàng đánh điện gọi Dư Chấn Bình.</w:t>
      </w:r>
    </w:p>
    <w:p>
      <w:pPr>
        <w:pStyle w:val="BodyText"/>
      </w:pPr>
      <w:r>
        <w:t xml:space="preserve">- Vậy thì các ngươi cứ đi ngân hàng rút đi, tôi sẽ đứng ở cửa ra vào đợi các người.</w:t>
      </w:r>
    </w:p>
    <w:p>
      <w:pPr>
        <w:pStyle w:val="BodyText"/>
      </w:pPr>
      <w:r>
        <w:t xml:space="preserve">Đối với cử động của Hầu tử và lão Ngưu, Dư Chấn Bình đều nhìn thấy rất rõ, hắn cũng biết hai người này lúc đi tới, trên tay không có gì, chắc có lẽ không giống lần trước, dùng tiền giả lừa gạt hắn.</w:t>
      </w:r>
    </w:p>
    <w:p>
      <w:pPr>
        <w:pStyle w:val="BodyText"/>
      </w:pPr>
      <w:r>
        <w:t xml:space="preserve">Nhưng Dư Chấn Bình sẽ không đi theo vào ngân hàng, bởi vì hắn biết rõ, trong ngân hàng có máy giám sát, hắn không muốn lưu lại bất cứ chứng cớ gì cả.</w:t>
      </w:r>
    </w:p>
    <w:p>
      <w:pPr>
        <w:pStyle w:val="BodyText"/>
      </w:pPr>
      <w:r>
        <w:t xml:space="preserve">- Được rồi, Nhâm lão bản, ngài đang ở nơi nào?</w:t>
      </w:r>
    </w:p>
    <w:p>
      <w:pPr>
        <w:pStyle w:val="BodyText"/>
      </w:pPr>
      <w:r>
        <w:t xml:space="preserve">Mười phút sau, Hầu tử và lão Ngưu đi ra khỏi ngân hàng, ở trên tay lão Ngưu, đang cầm một túi nhựa có dán nhãn ngân hàng, trong đó có mười vạn, lão Ngưu là người cẩn thận, dùng hai tay đặt túi nhựa ở trước ngực.</w:t>
      </w:r>
    </w:p>
    <w:p>
      <w:pPr>
        <w:pStyle w:val="BodyText"/>
      </w:pPr>
      <w:r>
        <w:t xml:space="preserve">- Tôi đang ở đằng sau các anh!</w:t>
      </w:r>
    </w:p>
    <w:p>
      <w:pPr>
        <w:pStyle w:val="BodyText"/>
      </w:pPr>
      <w:r>
        <w:t xml:space="preserve">Lập tức ở sau lưng hai người xuất hiện âm thanh của Dư Chấn Bình.</w:t>
      </w:r>
    </w:p>
    <w:p>
      <w:pPr>
        <w:pStyle w:val="BodyText"/>
      </w:pPr>
      <w:r>
        <w:t xml:space="preserve">- Bà mẹ nó, Nhâm lão bản, không nên dọa người như vậy chứ, không phải đang chơi trò chơi, đừng có hù nhau như thế chứ?</w:t>
      </w:r>
    </w:p>
    <w:p>
      <w:pPr>
        <w:pStyle w:val="BodyText"/>
      </w:pPr>
      <w:r>
        <w:t xml:space="preserve">Hầu tử bị lời nói của Dư Chấn Bình làm giật mình, tại sao anh bạn này lại xuất quỷ nhập thần như thế? Dò xét hơn nửa ngày mới nhận ra, tên tiểu hài tử mặc đồng phục và đội mũ kia, không ngờ chính là "Nhâm lão bản".</w:t>
      </w:r>
    </w:p>
    <w:p>
      <w:pPr>
        <w:pStyle w:val="Compact"/>
      </w:pPr>
      <w:r>
        <w:br w:type="textWrapping"/>
      </w:r>
      <w:r>
        <w:br w:type="textWrapping"/>
      </w:r>
    </w:p>
    <w:p>
      <w:pPr>
        <w:pStyle w:val="Heading2"/>
      </w:pPr>
      <w:bookmarkStart w:id="735" w:name="chương-713-tặc-vương.-1"/>
      <w:bookmarkEnd w:id="735"/>
      <w:r>
        <w:t xml:space="preserve">713. Chương 713 : Tặc Vương. (1)</w:t>
      </w:r>
    </w:p>
    <w:p>
      <w:pPr>
        <w:pStyle w:val="Compact"/>
      </w:pPr>
      <w:r>
        <w:br w:type="textWrapping"/>
      </w:r>
      <w:r>
        <w:br w:type="textWrapping"/>
      </w:r>
    </w:p>
    <w:p>
      <w:pPr>
        <w:pStyle w:val="BodyText"/>
      </w:pPr>
      <w:r>
        <w:t xml:space="preserve">Chương 713: Tặc Vương. (1)</w:t>
      </w:r>
    </w:p>
    <w:p>
      <w:pPr>
        <w:pStyle w:val="BodyText"/>
      </w:pPr>
      <w:r>
        <w:t xml:space="preserve">Nguồn: Vipvanda</w:t>
      </w:r>
    </w:p>
    <w:p>
      <w:pPr>
        <w:pStyle w:val="BodyText"/>
      </w:pPr>
      <w:r>
        <w:t xml:space="preserve">Sưu tầm:</w:t>
      </w:r>
    </w:p>
    <w:p>
      <w:pPr>
        <w:pStyle w:val="BodyText"/>
      </w:pPr>
      <w:r>
        <w:t xml:space="preserve">(¯`'•.¸(¯`'•.¸† Nhóm dịch Dungnhi †¸.•'´¯)¸.•'´¯)</w:t>
      </w:r>
    </w:p>
    <w:p>
      <w:pPr>
        <w:pStyle w:val="BodyText"/>
      </w:pPr>
      <w:r>
        <w:t xml:space="preserve">- Nhâm lão bản, vị này chính là Ngưu lão bản, tiền đều ở bên trong, hàng của ngài đâu?</w:t>
      </w:r>
    </w:p>
    <w:p>
      <w:pPr>
        <w:pStyle w:val="BodyText"/>
      </w:pPr>
      <w:r>
        <w:t xml:space="preserve">Hầu tử vỗ vỗ túi nhựa trước ngực của lão Ngưu, nhìn về phía cái hộp bánh ngọt trong tay Dư Chấn Bình, trong việc giao dịch đồ cổ thường gặp cảnh treo dầu dê bán thịt chó, nếu trả tiền mua phải đồ giả, vậy thì hắn không còn mặt mũi đi gặp Trang Duệ.</w:t>
      </w:r>
    </w:p>
    <w:p>
      <w:pPr>
        <w:pStyle w:val="BodyText"/>
      </w:pPr>
      <w:r>
        <w:t xml:space="preserve">- Đồ vật đều ở chỗ này, các người cho tôi xem tiền trước.</w:t>
      </w:r>
    </w:p>
    <w:p>
      <w:pPr>
        <w:pStyle w:val="BodyText"/>
      </w:pPr>
      <w:r>
        <w:t xml:space="preserve">Dư Chấn Bình nhìn thấy lão Ngưu mở cái túi ra, bên trong đều là nhân dân tệ màu hồng phấn, trong lòng vui vẻ, thời điểm bọn họ đi vào, sau đó cầm ra túi tiền này, chắc hẳn là không giả.</w:t>
      </w:r>
    </w:p>
    <w:p>
      <w:pPr>
        <w:pStyle w:val="BodyText"/>
      </w:pPr>
      <w:r>
        <w:t xml:space="preserve">- Ngưu ca, anh che chắn giúp tôi!</w:t>
      </w:r>
    </w:p>
    <w:p>
      <w:pPr>
        <w:pStyle w:val="BodyText"/>
      </w:pPr>
      <w:r>
        <w:t xml:space="preserve">Hầu tử cầm cái hộp bánh ngọt, đi tới bên cạnh tường vây của trường học, mở cái hộp lấy hai món Thanh Đồng Tước ra.</w:t>
      </w:r>
    </w:p>
    <w:p>
      <w:pPr>
        <w:pStyle w:val="BodyText"/>
      </w:pPr>
      <w:r>
        <w:t xml:space="preserve">- Ngưu ca, đồ vật là thật, có thể đưa tiền cho hắn.</w:t>
      </w:r>
    </w:p>
    <w:p>
      <w:pPr>
        <w:pStyle w:val="BodyText"/>
      </w:pPr>
      <w:r>
        <w:t xml:space="preserve">Tại trước khi đến, Trang Duệ đã chỉ ra cho hầu tử hai điểm khiếm khuyết trên Thanh Đồng Tước, cho nên Hầu tử liếc mắt liền nhận ra, đúng là hai cái Thanh Đồng Tước nhìn thấy hôm qua, lập tức nháy mắt cho lão Ngưu, bảo hắn đưa tiền.</w:t>
      </w:r>
    </w:p>
    <w:p>
      <w:pPr>
        <w:pStyle w:val="BodyText"/>
      </w:pPr>
      <w:r>
        <w:t xml:space="preserve">Nhìn thấy "Nhâm lão bản" cầm cái túi nhựa kiểm tiền, hầu tử cũng không để ý, chờ hắn kiểm xong, vươn tay nói ra:</w:t>
      </w:r>
    </w:p>
    <w:p>
      <w:pPr>
        <w:pStyle w:val="BodyText"/>
      </w:pPr>
      <w:r>
        <w:t xml:space="preserve">- Nhâm lão bản, sau này nếu có đồ tốt, nhớ chiếu cố tiểu đệ nhiều một chút nha.</w:t>
      </w:r>
    </w:p>
    <w:p>
      <w:pPr>
        <w:pStyle w:val="BodyText"/>
      </w:pPr>
      <w:r>
        <w:t xml:space="preserve">- Nhất định, nhất định!</w:t>
      </w:r>
    </w:p>
    <w:p>
      <w:pPr>
        <w:pStyle w:val="BodyText"/>
      </w:pPr>
      <w:r>
        <w:t xml:space="preserve">Sau khi cầm tiền trong tay, tâm tình Dư Chấn Bính buông lỏng hơn phân nửa, vươn tay bắt tay Hầu tử một cái, đầu óc của hắn đang suy nghĩ lần này trở về, làm cách nào trở về hang ổ an toàn.</w:t>
      </w:r>
    </w:p>
    <w:p>
      <w:pPr>
        <w:pStyle w:val="BodyText"/>
      </w:pPr>
      <w:r>
        <w:t xml:space="preserve">Về phần giao dịch trọng khí, Dư Chấn Bình không có nhắc qua, cái đồ chơi đó hắn không ôm không nổi, cũng không thể vận chuyển ra ngoài, nếu như muốn bán, chỉ có thể cho đối phương đi xem hàng, nhưng ở đó đâu có đặt một vài món đồ đâu.</w:t>
      </w:r>
    </w:p>
    <w:p>
      <w:pPr>
        <w:pStyle w:val="BodyText"/>
      </w:pPr>
      <w:r>
        <w:t xml:space="preserve">Cộng thêm trọng khí quá lớn, rất dễ dàng hấp dẫn sự chú ý của cảnh sát,cho nên không tới lúc bất đắc dĩ, Dư Chấn Bình tuyệt đối không đem trọng khí bán đi.</w:t>
      </w:r>
    </w:p>
    <w:p>
      <w:pPr>
        <w:pStyle w:val="BodyText"/>
      </w:pPr>
      <w:r>
        <w:t xml:space="preserve">Sau khi giao dịch thành công, Dư Chấn Bình liền chào hỏi Hầu tử và lão Ngưu, chui vào trong dòng học sinh đang ra về, lập tức tan biến vào trong đó.</w:t>
      </w:r>
    </w:p>
    <w:p>
      <w:pPr>
        <w:pStyle w:val="BodyText"/>
      </w:pPr>
      <w:r>
        <w:t xml:space="preserve">Hầu tử và lão Ngưu không biết trên đường bọn họ trở về Phan gia viên, Dư Chấn Bình vẫn đi theo đằng sau bọn họ, thẳng cho đến khi hai người đi vào Tuyên Duệ Trai, Dư Chấn Bình mới buông lỏng một hơi, hắn đem túi tiền bỏ vào trong đồng phục, đi theo dòng người hối hả trong Phan gia viên, lách đi ra ngoài.</w:t>
      </w:r>
    </w:p>
    <w:p>
      <w:pPr>
        <w:pStyle w:val="BodyText"/>
      </w:pPr>
      <w:r>
        <w:t xml:space="preserve">Dư Chấn Bình đã sớm kế hoạch tốt, sau khi cầm được tiền, lập tức đi vào toa hàng xe lửa, sau đó leo lên một chiếc đi về hướng nam, hiện tại hắn giống như chim sợ cành cong, ô tô và xe lửa đều không dám đi.</w:t>
      </w:r>
    </w:p>
    <w:p>
      <w:pPr>
        <w:pStyle w:val="BodyText"/>
      </w:pPr>
      <w:r>
        <w:t xml:space="preserve">...</w:t>
      </w:r>
    </w:p>
    <w:p>
      <w:pPr>
        <w:pStyle w:val="BodyText"/>
      </w:pPr>
      <w:r>
        <w:t xml:space="preserve">Sau khi trở về Tuyên Duệ Trai, Hầu tử nhanh chóng đem cái hộp bánh ngọt đưa lên, nhìn Trang Duệ nói ra:</w:t>
      </w:r>
    </w:p>
    <w:p>
      <w:pPr>
        <w:pStyle w:val="BodyText"/>
      </w:pPr>
      <w:r>
        <w:t xml:space="preserve">- Trang ca, đồ đã cầm trở về, ngài xem xem, có phải là hai món này hay không.</w:t>
      </w:r>
    </w:p>
    <w:p>
      <w:pPr>
        <w:pStyle w:val="BodyText"/>
      </w:pPr>
      <w:r>
        <w:t xml:space="preserve">- Ừ, đưa ta xem.</w:t>
      </w:r>
    </w:p>
    <w:p>
      <w:pPr>
        <w:pStyle w:val="BodyText"/>
      </w:pPr>
      <w:r>
        <w:t xml:space="preserve">Sau khi Trang Duệ tiếp nhận cái hộp bánh ngọt, sau khi lấy hai món Thanh Đồng Tước ra, cẩn thận xem xét một phen, nói ra:</w:t>
      </w:r>
    </w:p>
    <w:p>
      <w:pPr>
        <w:pStyle w:val="BodyText"/>
      </w:pPr>
      <w:r>
        <w:t xml:space="preserve">- Tốt lắm, lão Ngưu, lần này đa tạ anh, Hầu tử, buổi tối mời lão Ngưu một bữa cơm, muốn đi chơi chỗ nào thì đi, giữ lại biên lai trở về tính tiền với ta.</w:t>
      </w:r>
    </w:p>
    <w:p>
      <w:pPr>
        <w:pStyle w:val="BodyText"/>
      </w:pPr>
      <w:r>
        <w:t xml:space="preserve">- Hắc, cảm ơn Trang ca.</w:t>
      </w:r>
    </w:p>
    <w:p>
      <w:pPr>
        <w:pStyle w:val="BodyText"/>
      </w:pPr>
      <w:r>
        <w:t xml:space="preserve">- Cảm ơn Trang lão bản, sau này có chuyện gì, ngài cứ nói một tiếng, trong Phan gia viên này ta quen biết rất nhiều người.</w:t>
      </w:r>
    </w:p>
    <w:p>
      <w:pPr>
        <w:pStyle w:val="BodyText"/>
      </w:pPr>
      <w:r>
        <w:t xml:space="preserve">Lão Ngưu rất cao hứng, đi dạo bên ngoài nửa giờ, trong túi quần liền có một vạn nhân dân tệ, còn kết bạn với đại lão bản như Trang Duệ, hắn cũng biết bản thân mình không cùng cấp độ với Trang Duệ, sau khi nhắn nhủ vài câu, liền mở miệng cáo từ.</w:t>
      </w:r>
    </w:p>
    <w:p>
      <w:pPr>
        <w:pStyle w:val="BodyText"/>
      </w:pPr>
      <w:r>
        <w:t xml:space="preserve">Đợi đến lúc hầu tử tiễn lão Ngưu đi ra ngoài, Trang Duệ đi vào trong phòng, cầm hai món Thanh Đồng Tước này, thu vào trong két sắt của của tiệm, hiện giờ đồ chơi này không thuộc về hắn, nói không chừng lúc nào đó sẽ bị cảnh sát thu hồi, Trang Duệ cũng không muốn đem vật bị cảnh sát nhìn chằm chằm mang về nhà.</w:t>
      </w:r>
    </w:p>
    <w:p>
      <w:pPr>
        <w:pStyle w:val="BodyText"/>
      </w:pPr>
      <w:r>
        <w:t xml:space="preserve">- Miêu cảnh quan,chuyện ngài giao tôi đã làm xong, chuyện còn lại tôi mặc kệ, nếu như các vị để cho hắn chạy thoát, thì hai món Thanh Đồng Tước này thuộc về tôi.</w:t>
      </w:r>
    </w:p>
    <w:p>
      <w:pPr>
        <w:pStyle w:val="BodyText"/>
      </w:pPr>
      <w:r>
        <w:t xml:space="preserve">Thu hồi Thanh Đồng Tước xong, lúc này Trang Duệ mới gọi điện thoại thông báo cho Miêu Phỉ Phỉ.</w:t>
      </w:r>
    </w:p>
    <w:p>
      <w:pPr>
        <w:pStyle w:val="BodyText"/>
      </w:pPr>
      <w:r>
        <w:t xml:space="preserve">- Được rồi, cảnh sát xem xét phá án, không quan tâm tới anh đâu!</w:t>
      </w:r>
    </w:p>
    <w:p>
      <w:pPr>
        <w:pStyle w:val="BodyText"/>
      </w:pPr>
      <w:r>
        <w:t xml:space="preserve">Ngữ khí Miêu Phỉ Phỉ lạnh băng, sau đó cúp máy.</w:t>
      </w:r>
    </w:p>
    <w:p>
      <w:pPr>
        <w:pStyle w:val="BodyText"/>
      </w:pPr>
      <w:r>
        <w:t xml:space="preserve">- Bà mẹ nó, thái độ gì vậy? Thời điểm cầu người ta, sao không nói như vậy đi?</w:t>
      </w:r>
    </w:p>
    <w:p>
      <w:pPr>
        <w:pStyle w:val="BodyText"/>
      </w:pPr>
      <w:r>
        <w:t xml:space="preserve">Trang Duệ rất không thoải mái nên mắng hai câu, đây không phải điển hình cho câu qua sông đoạn cầu mà qua cầu thì rút ván đó sao?</w:t>
      </w:r>
    </w:p>
    <w:p>
      <w:pPr>
        <w:pStyle w:val="BodyText"/>
      </w:pPr>
      <w:r>
        <w:t xml:space="preserve">...</w:t>
      </w:r>
    </w:p>
    <w:p>
      <w:pPr>
        <w:pStyle w:val="BodyText"/>
      </w:pPr>
      <w:r>
        <w:t xml:space="preserve">Trong Phan gia viên tụ tập rất nhiều du khách trong và ngoài nước, buổi sáng mở cửa buổi tối đóng cửa, người đi lại cũng không nhiều, Dư Chấn Bình có thói quen đi sát chân tường, nhưng hắn cũng không thể không đi sát chân tường, bởi vì những nơi còn lại, đã không còn chỗ nào để chen vào.</w:t>
      </w:r>
    </w:p>
    <w:p>
      <w:pPr>
        <w:pStyle w:val="BodyText"/>
      </w:pPr>
      <w:r>
        <w:t xml:space="preserve">Sau khi luồn lách trong đám người chừng năm ba phút, Dư Chấn Bình đã đến lối ra của Phan gia viên, người ở đây cũng không nhiều, lòng cảnh giác của hắn buông lỏng một cái, hai tay ôm trước ngực cũng lỏng ra đôi chút.</w:t>
      </w:r>
    </w:p>
    <w:p>
      <w:pPr>
        <w:pStyle w:val="BodyText"/>
      </w:pPr>
      <w:r>
        <w:t xml:space="preserve">Nhưng đúng vào thời điểm Dư Chấn Bình muốn đi ra khỏi Phan gia viên, thì có một lão đầu xuất hiện trước mặt, không biết là bị người ta chen lấn đụng trúng hay không, bước chân bất ổn, thân thể đụng trúng Dư Chấn Bình.</w:t>
      </w:r>
    </w:p>
    <w:p>
      <w:pPr>
        <w:pStyle w:val="BodyText"/>
      </w:pPr>
      <w:r>
        <w:t xml:space="preserve">- Lão nhân gia, đi đường nên chú ý một chút a. (.</w:t>
      </w:r>
    </w:p>
    <w:p>
      <w:pPr>
        <w:pStyle w:val="BodyText"/>
      </w:pPr>
      <w:r>
        <w:t xml:space="preserve">Đừng nhìn Dư Chấn Bình không cao, nhưng thời điểm hắn đào mộ, đây là việc rất tốn sức, hơn nữa trên tay cũng có mấy phần công phu, rất linh hoạt, nhìn thấy lão đầu đụng mình, bước chân xê dịch, thân thể hạ thấp xuống,tay phải duỗi ra, đỡ lấy lão nhân.</w:t>
      </w:r>
    </w:p>
    <w:p>
      <w:pPr>
        <w:pStyle w:val="BodyText"/>
      </w:pPr>
      <w:r>
        <w:t xml:space="preserve">Nhưng lực ngã của lão nhân quá mạnh, vẫn không cách nào dừng chân, cho nên bộ mặt đập vào ngực Dư Chấn Bình một cái, bởi vì thân thể được Dư Chấn Bình đỡ lấy, lực đạo cũng không lớn. đọc truyện mới nhất tại .</w:t>
      </w:r>
    </w:p>
    <w:p>
      <w:pPr>
        <w:pStyle w:val="BodyText"/>
      </w:pPr>
      <w:r>
        <w:t xml:space="preserve">- Ân?</w:t>
      </w:r>
    </w:p>
    <w:p>
      <w:pPr>
        <w:pStyle w:val="BodyText"/>
      </w:pPr>
      <w:r>
        <w:t xml:space="preserve">Dư Chấn Bình dùng tay trái của lão nhân dậy, nhưng lúc này nhìn thấy bàn tay trái của lão nhân,làm cho Dư Chấn Bình sửng sờ, bởi vì cổ tay trái của lão nhân này, mà chỗ bị cắt đi rất ngay ngắn, vừa nhìn là biết bị lưỡi dao sắc bén chém đút.</w:t>
      </w:r>
    </w:p>
    <w:p>
      <w:pPr>
        <w:pStyle w:val="BodyText"/>
      </w:pPr>
      <w:r>
        <w:t xml:space="preserve">Tuy đã quen nhìn người chết, nhưng Dư Chấn Bình vẫn bị thủ đoạn kinh người này làm kinh hoàng một chút, trong đầu nhớ tới một chuyện gì đó, nhưng trong nhất thời không nhớ ra.</w:t>
      </w:r>
    </w:p>
    <w:p>
      <w:pPr>
        <w:pStyle w:val="BodyText"/>
      </w:pPr>
      <w:r>
        <w:t xml:space="preserve">- Tiểu ca, xin lỗi, thật sự xin lỗi, lớn tuổi rồi, tay chân không còn linh hoạt nữa.</w:t>
      </w:r>
    </w:p>
    <w:p>
      <w:pPr>
        <w:pStyle w:val="BodyText"/>
      </w:pPr>
      <w:r>
        <w:t xml:space="preserve">Trong miệng của lão nhân kia không rớt lời xin lỗi Dư Chấn Bình, nhưng bước chân không dừng lại, sau khi đứng vững liền chen người vào trong dòng người, giống như có việc gấp.</w:t>
      </w:r>
    </w:p>
    <w:p>
      <w:pPr>
        <w:pStyle w:val="BodyText"/>
      </w:pPr>
      <w:r>
        <w:t xml:space="preserve">- Tiền?</w:t>
      </w:r>
    </w:p>
    <w:p>
      <w:pPr>
        <w:pStyle w:val="BodyText"/>
      </w:pPr>
      <w:r>
        <w:t xml:space="preserve">Từ khi lão nhân đụng trúng Dư Chấn Bình cho đến lúc rời đi, cả quá trình này chỉ diễn ra trong mười giây ngắn ngủi, ở trong đó, tính cả thời gian ngây người của Dư Chấn Bình, tuyệt đối không cao hơn ba giây.</w:t>
      </w:r>
    </w:p>
    <w:p>
      <w:pPr>
        <w:pStyle w:val="Compact"/>
      </w:pPr>
      <w:r>
        <w:br w:type="textWrapping"/>
      </w:r>
      <w:r>
        <w:br w:type="textWrapping"/>
      </w:r>
    </w:p>
    <w:p>
      <w:pPr>
        <w:pStyle w:val="Heading2"/>
      </w:pPr>
      <w:bookmarkStart w:id="736" w:name="chương-714-tặc-vương.-2"/>
      <w:bookmarkEnd w:id="736"/>
      <w:r>
        <w:t xml:space="preserve">714. Chương 714 : Tặc Vương. (2)</w:t>
      </w:r>
    </w:p>
    <w:p>
      <w:pPr>
        <w:pStyle w:val="Compact"/>
      </w:pPr>
      <w:r>
        <w:br w:type="textWrapping"/>
      </w:r>
      <w:r>
        <w:br w:type="textWrapping"/>
      </w:r>
    </w:p>
    <w:p>
      <w:pPr>
        <w:pStyle w:val="BodyText"/>
      </w:pPr>
      <w:r>
        <w:t xml:space="preserve">Chương 714: Tặc Vương. (2)</w:t>
      </w:r>
    </w:p>
    <w:p>
      <w:pPr>
        <w:pStyle w:val="BodyText"/>
      </w:pPr>
      <w:r>
        <w:t xml:space="preserve">Nguồn: Vipvanda</w:t>
      </w:r>
    </w:p>
    <w:p>
      <w:pPr>
        <w:pStyle w:val="BodyText"/>
      </w:pPr>
      <w:r>
        <w:t xml:space="preserve">Sưu tầm:</w:t>
      </w:r>
    </w:p>
    <w:p>
      <w:pPr>
        <w:pStyle w:val="BodyText"/>
      </w:pPr>
      <w:r>
        <w:t xml:space="preserve">(¯`'•.¸(¯`'•.¸† Nhóm dịch Dungnhi †¸.•'´¯)¸.•'´¯)</w:t>
      </w:r>
    </w:p>
    <w:p>
      <w:pPr>
        <w:pStyle w:val="BodyText"/>
      </w:pPr>
      <w:r>
        <w:t xml:space="preserve">Nhưng chỉ trong ba giây đồng hồ này, Dư Chấn Bình phát hiện, khóa kéo trong đồng phục của mình, bị người ta dùng dao lam cắt một cái lỗ, mà cái túi tiền hắn để trong người lúc này, đã không cánh mà bay.</w:t>
      </w:r>
    </w:p>
    <w:p>
      <w:pPr>
        <w:pStyle w:val="BodyText"/>
      </w:pPr>
      <w:r>
        <w:t xml:space="preserve">- Mẹ khiếp, đúng là già mà còn hại nước hại dân.</w:t>
      </w:r>
    </w:p>
    <w:p>
      <w:pPr>
        <w:pStyle w:val="BodyText"/>
      </w:pPr>
      <w:r>
        <w:t xml:space="preserve">Dư Chấn Bình cũng là người giang hồ, đầu óc vận chuyển một chút, lập tức có phản ứng.</w:t>
      </w:r>
    </w:p>
    <w:p>
      <w:pPr>
        <w:pStyle w:val="BodyText"/>
      </w:pPr>
      <w:r>
        <w:t xml:space="preserve">Lúc nãy hắn nhìn thấy rõ lão nhân kia bị cụt tay, đầu óc nhớ đến cái gì đó, phàm là người bị cụp tay cụt chân gọn gàng như vậy, chỉ có hai trường hợp, một trường hợp là tai nạn lao động, mà một trường hợp khác, chính là do người làm ra.</w:t>
      </w:r>
    </w:p>
    <w:p>
      <w:pPr>
        <w:pStyle w:val="BodyText"/>
      </w:pPr>
      <w:r>
        <w:t xml:space="preserve">Mà người cụt tay rơi vào trường hợp sau,nói theo một cách nào đó,cũng được tính là "Tai nạn lao động", bởi vì bọn họ đang ở trong trạng thái "Công tác", bị người ta chém đứt tay chân, mà loại người này, chính là ăn trộm.</w:t>
      </w:r>
    </w:p>
    <w:p>
      <w:pPr>
        <w:pStyle w:val="BodyText"/>
      </w:pPr>
      <w:r>
        <w:t xml:space="preserve">Mà lão nhân đáng hận lúc nãy, không cần hỏi, nhất định là trộm, hiện tại ăn trộm đều là tập thể gây án, không giống như trước kia, vào vài chục năm trước, ăn trộm đều là độc hành đạo, thời điểm gây án bị bắt, sau đó không sợ hãi,không có ý định bỏ nghề, cho nên bị người ta đánh, lại chặt cụt tay của ăn trộm.</w:t>
      </w:r>
    </w:p>
    <w:p>
      <w:pPr>
        <w:pStyle w:val="BodyText"/>
      </w:pPr>
      <w:r>
        <w:t xml:space="preserve">Mà thời điểm đó, xã hội và pháp luật chưa kiện toàn,cho nên rất nhiều người bắt được ăn trộm, liền vận dụng tư hình,mà hiện giờ rất nhiều cao thủ bàn tay vàng, đều là đại đạo tặc (ăn trộm), trên người hoặc nhiều hoặc ít thiếu một thứ gì đó, đều là chiến tích của năm đó lưu lại.</w:t>
      </w:r>
    </w:p>
    <w:p>
      <w:pPr>
        <w:pStyle w:val="BodyText"/>
      </w:pPr>
      <w:r>
        <w:t xml:space="preserve">Mà lão nhân Dư Chấn Bình đỡ lấy lúc này, không cần hỏi, đứt tay nhất định là do thất bại bị người ta chặt đứt, mà tiền của mình, thì không cần phải hỏi, nhất định là bị lão nhân hại nước hại dân kia trộm đi.</w:t>
      </w:r>
    </w:p>
    <w:p>
      <w:pPr>
        <w:pStyle w:val="BodyText"/>
      </w:pPr>
      <w:r>
        <w:t xml:space="preserve">Có thể trong một cú va chạm, thời gian ngắn ngủi mấy giây đồng hồ, vô thanh vô tức cắt quần áo của mình, lợi dụng thời gian mình ngây người trộm tiền, mà đến lúc này bản thân mình mới phát giác, kỹ nghệ của lão nhân này, nếu gọi là Tặc Vương, tuyệt đối không đủ.</w:t>
      </w:r>
    </w:p>
    <w:p>
      <w:pPr>
        <w:pStyle w:val="BodyText"/>
      </w:pPr>
      <w:r>
        <w:t xml:space="preserve">Nhưng hiện giờ Dư Chấn Bình không có thời gian nghiên cứu chuyện này, cho dù lão nhân kia có phải Tặc Vương hay không, thì hắn cũng bị trộm mười vạn mất rồi, chẳng khác gì muốn lấy nửa cái mạng của hắn.</w:t>
      </w:r>
    </w:p>
    <w:p>
      <w:pPr>
        <w:pStyle w:val="BodyText"/>
      </w:pPr>
      <w:r>
        <w:t xml:space="preserve">Dư Chấn Bình thò tay vào túi quần, cầm ra một cây súng, lẫn vào trong dòng người ra vào Phan gia viên, tượng đất còn có ba phần nóng giận, huống chi Dư lão bát năm đó trong giới trộm mộ, là người quát tháo người khác.</w:t>
      </w:r>
    </w:p>
    <w:p>
      <w:pPr>
        <w:pStyle w:val="BodyText"/>
      </w:pPr>
      <w:r>
        <w:t xml:space="preserve">Trong lòng Dư Chấn Bình thầm thề, nếu nhìn thấy lão nhân kia, nhất định sẽ phế bỏ cánh tay còn lại của hắn.</w:t>
      </w:r>
    </w:p>
    <w:p>
      <w:pPr>
        <w:pStyle w:val="BodyText"/>
      </w:pPr>
      <w:r>
        <w:t xml:space="preserve">- Ta muốn ngươi tức điên lên a!</w:t>
      </w:r>
    </w:p>
    <w:p>
      <w:pPr>
        <w:pStyle w:val="BodyText"/>
      </w:pPr>
      <w:r>
        <w:t xml:space="preserve">- Vệ tổng, chuyện này xin làm phiền ngài, ngài thấy tôi có thể giúp gì được cho ngài, xin cứ lên tiếng. đọc truyện mới nhất tại .</w:t>
      </w:r>
    </w:p>
    <w:p>
      <w:pPr>
        <w:pStyle w:val="BodyText"/>
      </w:pPr>
      <w:r>
        <w:t xml:space="preserve">Trang Duệ đứng trên lầu hai trong công ty bất động sản của mình, nhìn những người lắp đặt thiết bị, trong lòng có chút kích động, trải qua một thời gian không lâu nữa, nơi này chính là bảo tàng tư nhân của hắn.</w:t>
      </w:r>
    </w:p>
    <w:p>
      <w:pPr>
        <w:pStyle w:val="BodyText"/>
      </w:pPr>
      <w:r>
        <w:t xml:space="preserve">Giữa trưa xử lý tốt chuyện của hai món Thanh Đồng Tước kia, Trang Duệ liền ra ô tô, đi vào công ty bất động sản, lúc hắn ở Paris đã giao chuyện này cho Vệ Minh, hiện giờ hắn lần đầu đến xem.</w:t>
      </w:r>
    </w:p>
    <w:p>
      <w:pPr>
        <w:pStyle w:val="BodyText"/>
      </w:pPr>
      <w:r>
        <w:t xml:space="preserve">Vừa rồi Vệ Minh giới thiệu với hắn, những người ở đây, phần lớn đều là người bảo vệ của Security Companies, đang lắp đặt các thiết bị bảo vệ.</w:t>
      </w:r>
    </w:p>
    <w:p>
      <w:pPr>
        <w:pStyle w:val="BodyText"/>
      </w:pPr>
      <w:r>
        <w:t xml:space="preserve">Đối với một nhà nhà bảo tàng mà nói, bảo vệ cổ vật là chuyện trọng yếu nhất, bởi vì trong nước đã từng xuất hiện chuyện bảo tàng tư nhân bị trộm, cho nên Trang Duệ mới đặc biệt dặn dò Vệ Minh là phải làm tốt công tác bảo vệ bảo tàng.</w:t>
      </w:r>
    </w:p>
    <w:p>
      <w:pPr>
        <w:pStyle w:val="BodyText"/>
      </w:pPr>
      <w:r>
        <w:t xml:space="preserve">Hắn đi lên lầu hai nhìn một lát, Trang Duệ nhìn thấy, trong những vách tường hẻo lánh, đều có lắp cameras, những cameras này đều tập hợp quan sát trong phòng điều khiển, có chuyên gia giám và điều khiển.</w:t>
      </w:r>
    </w:p>
    <w:p>
      <w:pPr>
        <w:pStyle w:val="BodyText"/>
      </w:pPr>
      <w:r>
        <w:t xml:space="preserve">Mà ở đây là không gian rộng gần hai vạn mét vuông, còn được bố trí mấy trăm tia hồng ngoại cảm ứng và máy báo động, không dám nói là con ruồi bay không lọt, trên cơ bản là không có bất cứ góc chết nào.</w:t>
      </w:r>
    </w:p>
    <w:p>
      <w:pPr>
        <w:pStyle w:val="BodyText"/>
      </w:pPr>
      <w:r>
        <w:t xml:space="preserve">Phải biết rằng, chỉ hạng mục an toàn này, đã tiêu tốn của hắn gần ba trăm vạn nhân dân tệ, nhưng Âu Dương Quân đã cầm 10% cổ phần tử Trang Duệ, lương tâm phát tác, những chi phí lắp đặt đều do công ty chi trả.</w:t>
      </w:r>
    </w:p>
    <w:p>
      <w:pPr>
        <w:pStyle w:val="BodyText"/>
      </w:pPr>
      <w:r>
        <w:t xml:space="preserve">- Trang tiên sinh, ngài quá khách khí, chỉ công việc này có tính là gì, tôi chỉ cần ngài đưa cho tôi ảnh nhỏ của các món đồ cổ, tôi sẽ tìm người chế tác quầy chuyên dụng cho chúng.</w:t>
      </w:r>
    </w:p>
    <w:p>
      <w:pPr>
        <w:pStyle w:val="BodyText"/>
      </w:pPr>
      <w:r>
        <w:t xml:space="preserve">Hắn là nhị lão bản của công ty bất động sản, Vệ Minh chỉ là tổng giám đốc, nên rất khách khí, tuy ở công ty Trang Duệ chỉ có chức danh trợ lý tổng giám đốc, Vệ Minh vẫn gọi hắn là tiên sinh, bởi vì hắn không dám làm Trang Duệ phật lòng.</w:t>
      </w:r>
    </w:p>
    <w:p>
      <w:pPr>
        <w:pStyle w:val="BodyText"/>
      </w:pPr>
      <w:r>
        <w:t xml:space="preserve">Sau khi nhận được điện thoại của Trang Duệ, Vệ Minh phấn phối đội thi công, phối hợp với công ty bảo vệ Security Companies, cải tạo nơi tiêu thụ các căn phòng này, mà may mắn, chuyện này không ảnh hưởng gì lớn tới việc tiêu thụ các căn phòng.</w:t>
      </w:r>
    </w:p>
    <w:p>
      <w:pPr>
        <w:pStyle w:val="BodyText"/>
      </w:pPr>
      <w:r>
        <w:t xml:space="preserve">Vệ Minh rất để bụng những chuyện mà Trang Duệ giao cho hắn, vì thế hắn còn mời công ty có kinh nghiệm trong việc lắp đặt các thiết bị bảo vệ và giám sát, như việc chế tác quầy trưng bày các cổ vậy, hắn cũng tự mình nhắc nhở.</w:t>
      </w:r>
    </w:p>
    <w:p>
      <w:pPr>
        <w:pStyle w:val="BodyText"/>
      </w:pPr>
      <w:r>
        <w:t xml:space="preserve">Trang Duệ nghe lời này của Vệ Minh, biết rõ đối phương bỏ ra rất nhiều tâm tư cho nhà bảo tàng của mình, vội vàng nói:</w:t>
      </w:r>
    </w:p>
    <w:p>
      <w:pPr>
        <w:pStyle w:val="BodyText"/>
      </w:pPr>
      <w:r>
        <w:t xml:space="preserve">- Cảm ơn Vệ tổng, tôi sẽ cho người mang ảnh chụp tới cho ngài xem.</w:t>
      </w:r>
    </w:p>
    <w:p>
      <w:pPr>
        <w:pStyle w:val="BodyText"/>
      </w:pPr>
      <w:r>
        <w:t xml:space="preserve">Một món cổ vật trân quý, muốn trưng bày chúng cho tốt, đều phải căn cứ vào kích thước lớn nhỏ và thiết kế xếp đặt, hơn nữa còn trang bị thêm đèn, lúc đó mới có thể làm cho cổ vật trở nên bất phàm.</w:t>
      </w:r>
    </w:p>
    <w:p>
      <w:pPr>
        <w:pStyle w:val="BodyText"/>
      </w:pPr>
      <w:r>
        <w:t xml:space="preserve">Mà thời gian hoàn thành việc lắp đặt hệ thống bảo vệ, cộng thêm thời gian làm các tủ trưng bày, có lẽ cần tốn thời gian thêm một chút, bởi vì bản thân những cái tủ này cũng cần được bảo vệ, mà thủy tinh của tủ cũng là loại đặc chế.</w:t>
      </w:r>
    </w:p>
    <w:p>
      <w:pPr>
        <w:pStyle w:val="BodyText"/>
      </w:pPr>
      <w:r>
        <w:t xml:space="preserve">Gật gật đầu, những chuyện này cũng là do hắn bảo cấp dưới làm thay, hắn cũng không phí bao nhiêu tinh lực vào đó, lập tức gật đầu nói ra:</w:t>
      </w:r>
    </w:p>
    <w:p>
      <w:pPr>
        <w:pStyle w:val="BodyText"/>
      </w:pPr>
      <w:r>
        <w:t xml:space="preserve">- Tốt rồi, Trang tiên sinh yên tâm, tôi nhất định sẽ nhờ các công ty chuyên nghiệp chế tác chúng.</w:t>
      </w:r>
    </w:p>
    <w:p>
      <w:pPr>
        <w:pStyle w:val="BodyText"/>
      </w:pPr>
      <w:r>
        <w:t xml:space="preserve">- Tôi cần phải giới thiệu cho ngài một vài lối ra vào của bào tàng, nơi này vốn là cửa lớn của công ty, mà bên trong là cư xá, nhưng cũng cần phải cải tạo thật khoa học, mở rộng cửa với bên ngoài, tôi muốn mở vài lối ra vào, cộng thêm cửa chính của bảo tàng nữa.</w:t>
      </w:r>
    </w:p>
    <w:p>
      <w:pPr>
        <w:pStyle w:val="BodyText"/>
      </w:pPr>
      <w:r>
        <w:t xml:space="preserve">- Thật xin lỗi, Vệ tổng, tôi nghe điện thoại.</w:t>
      </w:r>
    </w:p>
    <w:p>
      <w:pPr>
        <w:pStyle w:val="BodyText"/>
      </w:pPr>
      <w:r>
        <w:t xml:space="preserve">Thời điểm hai người đang trò chuyện với nhau, bỗng nhiên điện thoại của Trang Duệ vang lên.</w:t>
      </w:r>
    </w:p>
    <w:p>
      <w:pPr>
        <w:pStyle w:val="BodyText"/>
      </w:pPr>
      <w:r>
        <w:t xml:space="preserve">Trang Duệ nhìn số hiển thị trên màn hình, là Hầu tử gọi tới, không khỏi kỳ quái, hỏi:</w:t>
      </w:r>
    </w:p>
    <w:p>
      <w:pPr>
        <w:pStyle w:val="BodyText"/>
      </w:pPr>
      <w:r>
        <w:t xml:space="preserve">- Hầu tử, thế nào? Không phải bảo cậu dẫn lão Ngưu đi ăn cơm rồi sao?</w:t>
      </w:r>
    </w:p>
    <w:p>
      <w:pPr>
        <w:pStyle w:val="BodyText"/>
      </w:pPr>
      <w:r>
        <w:t xml:space="preserve">Đúng ra là hiện giờ Hầu tử đang ăn uống với lão Ngưu, nhưng lúc hắn nói chuyện trong điện thoại có chút lắp bắp, cho nên Trang Duệ cau mày.</w:t>
      </w:r>
    </w:p>
    <w:p>
      <w:pPr>
        <w:pStyle w:val="Compact"/>
      </w:pPr>
      <w:r>
        <w:br w:type="textWrapping"/>
      </w:r>
      <w:r>
        <w:br w:type="textWrapping"/>
      </w:r>
    </w:p>
    <w:p>
      <w:pPr>
        <w:pStyle w:val="Heading2"/>
      </w:pPr>
      <w:bookmarkStart w:id="737" w:name="chương-715-tặc-vương.-3"/>
      <w:bookmarkEnd w:id="737"/>
      <w:r>
        <w:t xml:space="preserve">715. Chương 715 : Tặc Vương. (3)</w:t>
      </w:r>
    </w:p>
    <w:p>
      <w:pPr>
        <w:pStyle w:val="Compact"/>
      </w:pPr>
      <w:r>
        <w:br w:type="textWrapping"/>
      </w:r>
      <w:r>
        <w:br w:type="textWrapping"/>
      </w:r>
    </w:p>
    <w:p>
      <w:pPr>
        <w:pStyle w:val="BodyText"/>
      </w:pPr>
      <w:r>
        <w:t xml:space="preserve">Chương 715: Tặc Vương. (3)</w:t>
      </w:r>
    </w:p>
    <w:p>
      <w:pPr>
        <w:pStyle w:val="BodyText"/>
      </w:pPr>
      <w:r>
        <w:t xml:space="preserve">Nguồn: Vipvanda</w:t>
      </w:r>
    </w:p>
    <w:p>
      <w:pPr>
        <w:pStyle w:val="BodyText"/>
      </w:pPr>
      <w:r>
        <w:t xml:space="preserve">Sưu tầm:</w:t>
      </w:r>
    </w:p>
    <w:p>
      <w:pPr>
        <w:pStyle w:val="BodyText"/>
      </w:pPr>
      <w:r>
        <w:t xml:space="preserve">(¯`'•.¸(¯`'•.¸† Nhóm dịch Dungnhi †¸.•'´¯)¸.•'´¯)</w:t>
      </w:r>
    </w:p>
    <w:p>
      <w:pPr>
        <w:pStyle w:val="BodyText"/>
      </w:pPr>
      <w:r>
        <w:t xml:space="preserve">- Hầu tử, tôi nghĩ cậu nên đi rửa mặt cho tỉnh táo, sao khi nói chuyện lưu loát thì gọi lại cho tôi.</w:t>
      </w:r>
    </w:p>
    <w:p>
      <w:pPr>
        <w:pStyle w:val="BodyText"/>
      </w:pPr>
      <w:r>
        <w:t xml:space="preserve">- Sau khi cúp điện thoại, bỗng nhiên Trang Duệ nghĩ thầm:</w:t>
      </w:r>
    </w:p>
    <w:p>
      <w:pPr>
        <w:pStyle w:val="BodyText"/>
      </w:pPr>
      <w:r>
        <w:t xml:space="preserve">- Chẳng lẽ cảnh sát đã làm xong?</w:t>
      </w:r>
    </w:p>
    <w:p>
      <w:pPr>
        <w:pStyle w:val="BodyText"/>
      </w:pPr>
      <w:r>
        <w:t xml:space="preserve">Bởi vì Dư Chấn Bình là tội phạm nguy hiểm bị truy nã cả nước, mà lúc này có trong tay mười vạn, chẳng lẽ không đủ nên bí quá hóa liều, còn muốn bán cổ vật?</w:t>
      </w:r>
    </w:p>
    <w:p>
      <w:pPr>
        <w:pStyle w:val="BodyText"/>
      </w:pPr>
      <w:r>
        <w:t xml:space="preserve">Trang Duệ suy nghĩ một chút, cầm điện thoại lên, gọi cho Miêu Phỉ Phỉ.</w:t>
      </w:r>
    </w:p>
    <w:p>
      <w:pPr>
        <w:pStyle w:val="BodyText"/>
      </w:pPr>
      <w:r>
        <w:t xml:space="preserve">- Miêu cảnh quan, người nọ vừa điện thoại tới, chẳng lẽ là hắn muốn tiếp tục bán ra, tôi nên làm sao bây giờ? Yêu cầu xem hàng?</w:t>
      </w:r>
    </w:p>
    <w:p>
      <w:pPr>
        <w:pStyle w:val="BodyText"/>
      </w:pPr>
      <w:r>
        <w:t xml:space="preserve">- Ân, chẳng những yêu cầu được xem hàng, hơn nữa còn yêu cầu phải là trọng khí, những thứ khác không cần, như vậy mới có thể khiến hắn mang các người đến nơi hắn giấu cổ vật được.</w:t>
      </w:r>
    </w:p>
    <w:p>
      <w:pPr>
        <w:pStyle w:val="BodyText"/>
      </w:pPr>
      <w:r>
        <w:t xml:space="preserve">Miêu Phỉ Phỉ đối với kết quả này cũng không cảm thấy ngoài ý muốn, cho nên nhắn nhủ lại cho Trang Duệ.</w:t>
      </w:r>
    </w:p>
    <w:p>
      <w:pPr>
        <w:pStyle w:val="BodyText"/>
      </w:pPr>
      <w:r>
        <w:t xml:space="preserve">- Ừ, những chuyện này tôi biết rồi, Miêu cảnh quan, có thể nói rõ một chút hay không, có phải các vị đã lấy sạch tiền của hắn hay không?</w:t>
      </w:r>
    </w:p>
    <w:p>
      <w:pPr>
        <w:pStyle w:val="BodyText"/>
      </w:pPr>
      <w:r>
        <w:t xml:space="preserve">Trang Duệ mở miệng đáp ứng, trong nội tâm lại có chút ngứa ngáy, hắn không biết cảnh sát đã dùng biện pháp gì, lại có thể làm cho tiền trong tay Dư Chấn Bình mất sạch như thế?</w:t>
      </w:r>
    </w:p>
    <w:p>
      <w:pPr>
        <w:pStyle w:val="BodyText"/>
      </w:pPr>
      <w:r>
        <w:t xml:space="preserve">- Nếu tình tiết không quan hệ tới vụ án thì không nên nghe ngóng làm gì, thôi, tôi còn công việc, sẽ có người nói cho anh biết nên làm thế nào.</w:t>
      </w:r>
    </w:p>
    <w:p>
      <w:pPr>
        <w:pStyle w:val="BodyText"/>
      </w:pPr>
      <w:r>
        <w:t xml:space="preserve">Không nghĩ tới Trang Duệ lại hỏi lời này, nhưng trong điện thoại nhận được câu trả lời làm hắn bật ngửa, làm người không thể quá vô sỉ a? Chuyện này chẳng khác gì quan phủ phóng hỏa, không cho dân chúng đốt đèn a.</w:t>
      </w:r>
    </w:p>
    <w:p>
      <w:pPr>
        <w:pStyle w:val="BodyText"/>
      </w:pPr>
      <w:r>
        <w:t xml:space="preserve">Kỳ thật Trang Duệ không biết, không phải Miêu Phỉ Phỉ không nói. Mà là việc này không thể lộ ra ánh sáng, cho nên không thể nói, Phật dạy không thể nói là không thể nói a.</w:t>
      </w:r>
    </w:p>
    <w:p>
      <w:pPr>
        <w:pStyle w:val="BodyText"/>
      </w:pPr>
      <w:r>
        <w:t xml:space="preserve">Trong văn phòng của Miêu Phỉ Phỉ, hiện tại đã biến thành văn phòng chuyên án điều tra tập đoàn trộm mộ họ Dư, mà hiện giờ trong phòng làm việc, trừ thành viên chuyên trách phá án ra, còn có một lão đầu dáng người cao gầy ngồi đó.</w:t>
      </w:r>
    </w:p>
    <w:p>
      <w:pPr>
        <w:pStyle w:val="BodyText"/>
      </w:pPr>
      <w:r>
        <w:t xml:space="preserve">Nhìn tuổi thì lão đầu này cũng trên sáu mươi, nhưng khí sắc rất tốt, tóc hoa râm một nửa, dáng người rất bình thường, cũng giống hệt bộ dáng công nhân về hưu đánh bài trong công viên, không có gì khác nhau.</w:t>
      </w:r>
    </w:p>
    <w:p>
      <w:pPr>
        <w:pStyle w:val="BodyText"/>
      </w:pPr>
      <w:r>
        <w:t xml:space="preserve">Nhưng điểm khác biệt duy nhất là, tay trái của hắn luôn luôn ẩn trong ống tay áo, nếu như lấy ra, thì sẽ phát hiện, cổ tay trái của lão đầu này bị cắt cụt, hơn bàn tay phải của hắn, cũng chỉ có còn lại ba ngón tay, ngón trỏ và ngón út đã không còn.</w:t>
      </w:r>
    </w:p>
    <w:p>
      <w:pPr>
        <w:pStyle w:val="BodyText"/>
      </w:pPr>
      <w:r>
        <w:t xml:space="preserve">- Miêu chính phủ, toàn bộ số tiền đều ở bên trong a, tôi không có đụng vào một đồng nào trong đó cả.</w:t>
      </w:r>
    </w:p>
    <w:p>
      <w:pPr>
        <w:pStyle w:val="BodyText"/>
      </w:pPr>
      <w:r>
        <w:t xml:space="preserve">Thời điểm lão đầu nói lời này, dáng ngồi lộ ra sự trầm ổn, nhưng lời này vừa nói ra, trong ngữ khí có chút run rẩy.</w:t>
      </w:r>
    </w:p>
    <w:p>
      <w:pPr>
        <w:pStyle w:val="BodyText"/>
      </w:pPr>
      <w:r>
        <w:t xml:space="preserve">Nhưng nếu biết lai lịch của lão đầu này, thì loại vẻ mặt này của hắn, sẽ không có điểm nào kỳ quái.</w:t>
      </w:r>
    </w:p>
    <w:p>
      <w:pPr>
        <w:pStyle w:val="BodyText"/>
      </w:pPr>
      <w:r>
        <w:t xml:space="preserve">Tên thật của lão đầu này, gọi là Tả Á, nhưng nếu ở trên giang hồ nhắc tới hai chữ Tả Á, chắc chắn không ai nhận ra, nếu nhắc tới Tả Nhất Đao, tuyệt đối là đại danh đỉnh đỉnh, chính là một trong ngũ đại Tặc Vương còn sống tới hiện giờ, mà còn là người lớn tuổi nhất.</w:t>
      </w:r>
    </w:p>
    <w:p>
      <w:pPr>
        <w:pStyle w:val="BodyText"/>
      </w:pPr>
      <w:r>
        <w:t xml:space="preserve">Tả Nhất Đao từ nhỏ đã có mạng khổ, trong cuộc đời chịu nhiều cay đắng, mặc dù được sinh ra tại Bắc Kinh, nhưng trong nhà có bảy tám anh em lúc nào cũng há mồm đòi ăn, trước khi mười hai tuổi, hắn chưa từng ăn một bữa cơm no nào.</w:t>
      </w:r>
    </w:p>
    <w:p>
      <w:pPr>
        <w:pStyle w:val="BodyText"/>
      </w:pPr>
      <w:r>
        <w:t xml:space="preserve">Đến thời điểm có kế hoạch đập nồi bán sắt đại nhảy vọt, thiếu chút nữa bị chết đói, rơi vào đường cùng, Tả Nhất Đao rời khỏi nhà, sống lang thang trên đường, không có mục đích.</w:t>
      </w:r>
    </w:p>
    <w:p>
      <w:pPr>
        <w:pStyle w:val="BodyText"/>
      </w:pPr>
      <w:r>
        <w:t xml:space="preserve">Hắn là người hung ác, không cần biết cái gì là thể diện, thời điểm Tả Nhất Đao lang thang, không chỉ đi ăn mày kiếm ăn, tay chân cũng biến thành không sạch sẽ, nhìn thấy nhà ai không có người, thì sẽ mò vài món đồ và bỏ chạy, lâu dần sinh ra thói quen ăn trộm vặt và móc túi.</w:t>
      </w:r>
    </w:p>
    <w:p>
      <w:pPr>
        <w:pStyle w:val="BodyText"/>
      </w:pPr>
      <w:r>
        <w:t xml:space="preserve">Đến thời điểm năm mười sáu tuổi, Tả Nhất Đao đi vào Trịnh Châu, trong một lần ăn cắp vặt và bị bắt, nhưng người bắt hắn không phải là cảnh sát và người bị mất của, mà là cũng thân phận với hắn, một đội trộm cắp.</w:t>
      </w:r>
    </w:p>
    <w:p>
      <w:pPr>
        <w:pStyle w:val="BodyText"/>
      </w:pPr>
      <w:r>
        <w:t xml:space="preserve">Lúc gia nhập đội trộm cắp, lúc bắt đầu Tả Nhất Đao bị những kẻ đi trước khi dễ, lúc ăn trộm thì hắn chỉ đứng ngoài trông chừng, không thể tiến vào vị trí hạch tâm, thời điểm chia của, có thể kiếm được chút đồ ăn uống là tốt lắm rồi, muốn chia tiền thì nghĩ cũng đừng nghĩ.</w:t>
      </w:r>
    </w:p>
    <w:p>
      <w:pPr>
        <w:pStyle w:val="BodyText"/>
      </w:pPr>
      <w:r>
        <w:t xml:space="preserve">Sau khi lăn lộn và làm việc vặt được hai năm, băng trộm cắp bị phá, lúc ấy tên Tặc Vương bỏ chạy, mang theo Tả Nhất Đao chạy trốn đến thành thị khác, bởi vì hắn là người cùng chung hoạn nạn, cho nên Tặc Vương bắt đầu truyền nghề cho hắn.</w:t>
      </w:r>
    </w:p>
    <w:p>
      <w:pPr>
        <w:pStyle w:val="BodyText"/>
      </w:pPr>
      <w:r>
        <w:t xml:space="preserve">Chỉ mất nửa năm, Tả Nhất Đao đã nắm giữ được công phu dùng xà phòng nhúng nước kẹt được đồng xu, luyện tay trái sử dụng được lưỡi dao, luyện đến mức lô hỏa thuần thanh (luyện đến mức điêu luyện), nhưng vào lúc đó, sư phụ của hắn bị cảnh sát bắt được, mà hành vi phạm tội của hắn lúc đó bị xử bắn.</w:t>
      </w:r>
    </w:p>
    <w:p>
      <w:pPr>
        <w:pStyle w:val="BodyText"/>
      </w:pPr>
      <w:r>
        <w:t xml:space="preserve">Lúc ấy Tả Nhất Đao không còn dám ngây ngốc ở Trịnh Châu nữa, hắn một mình một người đi xuống Tây An, dựa vào kỹ thuật trộm cướp xuất thần nhập hóa của mình, đánh ra thanh danh cực lớn, mà lúc ấy trên con đường tây bắc, không người nào không biết, không người nào không hiểu, thủ hạ của hắn cũng hơn trăm tên, hắn trở thành một đời Tặc Vương.</w:t>
      </w:r>
    </w:p>
    <w:p>
      <w:pPr>
        <w:pStyle w:val="BodyText"/>
      </w:pPr>
      <w:r>
        <w:t xml:space="preserve">Tuy xã hội lúc đó rung chuyển, nhưng súng bắn chim đầu đàn, Tả Nhất Đao vẫn bị cảnh sát nhìn chằm chằm vào, sau khi bị bắt và phán mười năm tù, chờ thời điểm hắn ra tù, cũng đã là đầu những năm bảy mươi.</w:t>
      </w:r>
    </w:p>
    <w:p>
      <w:pPr>
        <w:pStyle w:val="BodyText"/>
      </w:pPr>
      <w:r>
        <w:t xml:space="preserve">Mà bang phái trước khi ở tù do Tả Nhất Đao lập ra, cũng đã sớm tan thành mây khói, Tả Nhất Đao không muốn rời khỏi Tây An, không thể rung động được thế lực địa phương mới phát, mà xảy ra xung đột, mà tay trái của hắn cũng bị chém đứt trong lần đó, dựa theo cách nói của đám lão đại đó là, nếu không có tay trái, ngươi còn có thể được gọi là Tả Nhất Đao sao?</w:t>
      </w:r>
    </w:p>
    <w:p>
      <w:pPr>
        <w:pStyle w:val="BodyText"/>
      </w:pPr>
      <w:r>
        <w:t xml:space="preserve">Tả Nhất Đao ảm đạm rời khỏi Tây An đi Bắc Kinh, nhưng ở thành thị này cũng không có chỗ dung thân cho hắn, rơi vào đường cùng, Tả Nhất Đao bắt đầu lại sự nghiệp cũ, tiếp tục làm nghề ăn cắp.</w:t>
      </w:r>
    </w:p>
    <w:p>
      <w:pPr>
        <w:pStyle w:val="BodyText"/>
      </w:pPr>
      <w:r>
        <w:t xml:space="preserve">Nhưng rất nhiều người không biết thủ đoạn thành danh của Tả nhất Đao không chỉ có tay trái, mà còn công phu ẩn dấu của hắn.</w:t>
      </w:r>
    </w:p>
    <w:p>
      <w:pPr>
        <w:pStyle w:val="BodyText"/>
      </w:pPr>
      <w:r>
        <w:t xml:space="preserve">Tuyệt kỹ chân chính của hắn, chính là dùng miệng, Tả Nhất Đao có thể ẩn tàng một lưỡi dao trong miệng của mình, dưới tình huống thần không biết quỷ không hay, dùng lưỡi dao trong miệng cắt rách túi tiền trong quần áo của người ta.</w:t>
      </w:r>
    </w:p>
    <w:p>
      <w:pPr>
        <w:pStyle w:val="BodyText"/>
      </w:pPr>
      <w:r>
        <w:t xml:space="preserve">Đánh cắp tiền trong đó.</w:t>
      </w:r>
    </w:p>
    <w:p>
      <w:pPr>
        <w:pStyle w:val="BodyText"/>
      </w:pPr>
      <w:r>
        <w:t xml:space="preserve">Với công phu này, năm đó Tả Nhất Đao vì luyện tuyệt kỷ mà trả giá bằng rất nhiều vết thương trong miệng, máu chảy ra không biết bao nhiêu, nhưng sau khi trở về Bắc Kinh, tuy tứ chi của bản thân không còn đầy đủ, nhưng chuyện ăn no mặc ấm không còn là vấn đề mà hắn lo lắng nữa.</w:t>
      </w:r>
    </w:p>
    <w:p>
      <w:pPr>
        <w:pStyle w:val="Compact"/>
      </w:pPr>
      <w:r>
        <w:br w:type="textWrapping"/>
      </w:r>
      <w:r>
        <w:br w:type="textWrapping"/>
      </w:r>
    </w:p>
    <w:p>
      <w:pPr>
        <w:pStyle w:val="Heading2"/>
      </w:pPr>
      <w:bookmarkStart w:id="738" w:name="chương-716-tặc-vương.-4"/>
      <w:bookmarkEnd w:id="738"/>
      <w:r>
        <w:t xml:space="preserve">716. Chương 716 : Tặc Vương. (4)</w:t>
      </w:r>
    </w:p>
    <w:p>
      <w:pPr>
        <w:pStyle w:val="Compact"/>
      </w:pPr>
      <w:r>
        <w:br w:type="textWrapping"/>
      </w:r>
      <w:r>
        <w:br w:type="textWrapping"/>
      </w:r>
    </w:p>
    <w:p>
      <w:pPr>
        <w:pStyle w:val="BodyText"/>
      </w:pPr>
      <w:r>
        <w:t xml:space="preserve">Chương 716: Tặc Vương. (4)</w:t>
      </w:r>
    </w:p>
    <w:p>
      <w:pPr>
        <w:pStyle w:val="BodyText"/>
      </w:pPr>
      <w:r>
        <w:t xml:space="preserve">Nguồn: Vipvanda</w:t>
      </w:r>
    </w:p>
    <w:p>
      <w:pPr>
        <w:pStyle w:val="BodyText"/>
      </w:pPr>
      <w:r>
        <w:t xml:space="preserve">Sưu tầm:</w:t>
      </w:r>
    </w:p>
    <w:p>
      <w:pPr>
        <w:pStyle w:val="BodyText"/>
      </w:pPr>
      <w:r>
        <w:t xml:space="preserve">(¯`'•.¸(¯`'•.¸† Nhóm dịch Dungnhi †¸.•'´¯)¸.•'´¯)</w:t>
      </w:r>
    </w:p>
    <w:p>
      <w:pPr>
        <w:pStyle w:val="BodyText"/>
      </w:pPr>
      <w:r>
        <w:t xml:space="preserve">Nhưng khi làm việc này, khó tránh khỏi việc phải va chạm với những người cùng nghề, Tả Nhất Đao đã trả giá bằng hai ngón tay của tay phải, thành công thượng vị, trở thành Tặc Vương nổi danh nhất khu Tân Ký ở Bắc Kinh.</w:t>
      </w:r>
    </w:p>
    <w:p>
      <w:pPr>
        <w:pStyle w:val="BodyText"/>
      </w:pPr>
      <w:r>
        <w:t xml:space="preserve">Không chỉ có ở Bắc Kinh, ngay cả một ít đại tặc ở Sơn Đông đang có cuộc sống tươi đẹp, cũng phải chạy đến Bắc Kinh để bái sư, mới có thể kiếm ăn ở chỗ này, về phần những người không lạy Tả Nhất Đao sẽ bị cắt ngón tay, lý do vì dân trừ hại.</w:t>
      </w:r>
    </w:p>
    <w:p>
      <w:pPr>
        <w:pStyle w:val="BodyText"/>
      </w:pPr>
      <w:r>
        <w:t xml:space="preserve">Mà càng ngày số lần Tả Nhất Đao đi trộm càng ít, chỉ cần số tiền mà đồ tử đồ tôn tiến cống, đã đủ cho hắn ăn uống không lo, mà lần này hắn lập nên tên tuổi, còn vang dội hơn cả lúc ở Tây An.</w:t>
      </w:r>
    </w:p>
    <w:p>
      <w:pPr>
        <w:pStyle w:val="BodyText"/>
      </w:pPr>
      <w:r>
        <w:t xml:space="preserve">Trong khoảng thời gian năm sáu năm sau đó, sinh hoạt của Tả Nhất Đao phi thường thoải mái dễ chịu, không chỉ mua được vài biệt thự lớn, hắn cũng đã lấy vợ, sinh vài đứa con, hơn nữa còn thường xuyên mang vợ con đi ăn nhà hàng, phải biết rằng, ở thời đại đó của hắn, đây là chuyện không thể tưởng tượng nổi.</w:t>
      </w:r>
    </w:p>
    <w:p>
      <w:pPr>
        <w:pStyle w:val="BodyText"/>
      </w:pPr>
      <w:r>
        <w:t xml:space="preserve">Nhưng tiệc vui chóng tàn, đầu những năm tám mươi, Tả Nhất Đao vì có tên tuổi vang dội, đã được cảnh sát chú ý, tuy những năm này hắn không có ra tay trộm cắp, nhưng vẫn mang tên tuổi là Tặc Vương, chính vì thế mà hắn mang bản án hai mươi năm tù.</w:t>
      </w:r>
    </w:p>
    <w:p>
      <w:pPr>
        <w:pStyle w:val="BodyText"/>
      </w:pPr>
      <w:r>
        <w:t xml:space="preserve">Mà đầu thế kỷ này, thời điểm Tả Nhất Đao ra tù, đã là một lão nhân hơn sáu mươi tuổi.</w:t>
      </w:r>
    </w:p>
    <w:p>
      <w:pPr>
        <w:pStyle w:val="BodyText"/>
      </w:pPr>
      <w:r>
        <w:t xml:space="preserve">Mà đám đồ tử đồ tôn năm đó của Tả Nhất Đao, cũng còn không ít, có chút đã đi con đường chính đạo, nhưng đó chỉ là số ít, có rất nhiều người nhớ nhung tuyệt kỹ ẩn tàng lưỡi dao trong miệng của Tả Nhất Đao, thường xuyên đưa chút tiền hiếu kính, nhưng Tả Nhất Đao cũng không nhận đồng nào, những người như thế đều bị hắn cự tuyệt.</w:t>
      </w:r>
    </w:p>
    <w:p>
      <w:pPr>
        <w:pStyle w:val="BodyText"/>
      </w:pPr>
      <w:r>
        <w:t xml:space="preserve">Mà con trai con gái của hắn lớn lên, cũng không ghét bỏ hắn, Tả Nhất Đao lúc tuổi già vẫn không tính là quá thê thảm.</w:t>
      </w:r>
    </w:p>
    <w:p>
      <w:pPr>
        <w:pStyle w:val="BodyText"/>
      </w:pPr>
      <w:r>
        <w:t xml:space="preserve">Nhưng đối với đại tặc thanh danh hiển hách như Tả Nhất Đao, cũng chính là đối tượng chú ý trọng điểm của các đồn cảnh sát, lúc không có việc gì thường xuyên gọi đến nói chuyện tâm tình, thường xuyên qua lại, cho nên lúc Tả Nhất Đao rảnh rỗi không đi phạm tội, đã làm cho Bắc Kinh bớt đi rất nhiều phiền toái.</w:t>
      </w:r>
    </w:p>
    <w:p>
      <w:pPr>
        <w:pStyle w:val="BodyText"/>
      </w:pPr>
      <w:r>
        <w:t xml:space="preserve">Đừng nhìn lão nhân này lớn tuổi, nhưng tay chân hắn vẫn còn vô cùng nhanh nhẹn, cộng thêm kinh nghiệm của hắn cực kỳ phong phú, cho nên có việc cần thường xuyên tìm hắn giúp đỡ, mà lần này tổ chuyên án cũng cố ý mời hắn, nhờ hắn thi triển tuyệt kỹ diệu thủ không không một lần nữa.</w:t>
      </w:r>
    </w:p>
    <w:p>
      <w:pPr>
        <w:pStyle w:val="BodyText"/>
      </w:pPr>
      <w:r>
        <w:t xml:space="preserve">Đương nhiên, lần hành sự này của Tả Nhất Đao không tính là trộm cướp, người thường cầm súng bắn người là phạm pháp, cảnh sát cầm súng bắn người gọi là chấp pháp, ý nghĩa trong đó không cần so sánh cũng biết.</w:t>
      </w:r>
    </w:p>
    <w:p>
      <w:pPr>
        <w:pStyle w:val="BodyText"/>
      </w:pPr>
      <w:r>
        <w:t xml:space="preserve">- Miêu chính phủ, ngài xem, lão đầu ta có thể đi được chưa?</w:t>
      </w:r>
    </w:p>
    <w:p>
      <w:pPr>
        <w:pStyle w:val="BodyText"/>
      </w:pPr>
      <w:r>
        <w:t xml:space="preserve">Tuy đã ra tù nhiều năm, hơn nữa hai năm qua thường xuyên liên hệ với cảnh sát, nhưng xưng hô này của Tả Nhất Đao vẫn không sửa được.</w:t>
      </w:r>
    </w:p>
    <w:p>
      <w:pPr>
        <w:pStyle w:val="BodyText"/>
      </w:pPr>
      <w:r>
        <w:t xml:space="preserve">Mọi người có thể không biết, ở bên trong nhà tù, nếu như ngươi muốn làm việc gì, đầu tiên phải hô "Báo cáo", sau khi đạt được phê chuẩn, mới có thể đi làm, mà xưng hô với những người quản giáo hoặc cảnh sát vũ trang, ở phía trước họ, phải thêm vào hai chữ "Chính phủ".</w:t>
      </w:r>
    </w:p>
    <w:p>
      <w:pPr>
        <w:pStyle w:val="BodyText"/>
      </w:pPr>
      <w:r>
        <w:t xml:space="preserve">Tả Nhất Đao đã ngồi tù hơn hai mươi năm, nhìn thấy đồng phục mới nên bỡ ngỡ. Cho nên thời điểm Tả Nhất Đao vừa nhìn thấy Miêu Phỉ Phỉ, đều không tự chủ dùng cách xưng hô trong trại giam.</w:t>
      </w:r>
    </w:p>
    <w:p>
      <w:pPr>
        <w:pStyle w:val="BodyText"/>
      </w:pPr>
      <w:r>
        <w:t xml:space="preserve">- Tả sư phụ, chuyện lần này làm phiền ngài quá, nhưng chuyện lần này, xin ngài không nên tiết lộ ra ngoài.</w:t>
      </w:r>
    </w:p>
    <w:p>
      <w:pPr>
        <w:pStyle w:val="BodyText"/>
      </w:pPr>
      <w:r>
        <w:t xml:space="preserve">Người nói chuyện không phải là Miêu Phỉ Phỉ, mà là một người cảnh sát khác, tuy việc này xuất phát từ chính nghĩa, nhưng thủ đoạn này không thể đưa lên mặt bàn, cho nên mới nhắn nhủ một câu như vây.</w:t>
      </w:r>
    </w:p>
    <w:p>
      <w:pPr>
        <w:pStyle w:val="BodyText"/>
      </w:pPr>
      <w:r>
        <w:t xml:space="preserve">- Nhất định, nhất định, xin chính phủ yên tâm, việc này ta sẽ mang theo cho tới lúc chết.</w:t>
      </w:r>
    </w:p>
    <w:p>
      <w:pPr>
        <w:pStyle w:val="BodyText"/>
      </w:pPr>
      <w:r>
        <w:t xml:space="preserve">Tả Nhất Đao liên tục cam đoan, lúc này mới cẩn thận từng chút rời khỏi cục cảnh sát, không có việc gì mà đến loại địa phương này, làm cho hai chân của hắn run lên.</w:t>
      </w:r>
    </w:p>
    <w:p>
      <w:pPr>
        <w:pStyle w:val="BodyText"/>
      </w:pPr>
      <w:r>
        <w:t xml:space="preserve">- Trang... Trang ca, em không sao, vừa rồi uống với Ngưu ca hơi nhiều, anh nói đi, muốn em làm gì, đúng rồi, vừa rồi tên họ Nhâm có điện thoại lại, nói là muốn mượn ít tiền, chúng ta có nên ượn hay không.</w:t>
      </w:r>
    </w:p>
    <w:p>
      <w:pPr>
        <w:pStyle w:val="BodyText"/>
      </w:pPr>
      <w:r>
        <w:t xml:space="preserve">Sau khi hầu tử bị Trang Duệ cúp điện thoại, hắn đã tỉnh rượu hơn một nửa, chạy đến toilet dùng nước lạnh rửa mặt, sau đó uống một bụng nước, cảm giác đầu lưỡi đã bình thường, lúc này mới gọi điện lại cho Trang Duệ.</w:t>
      </w:r>
    </w:p>
    <w:p>
      <w:pPr>
        <w:pStyle w:val="BodyText"/>
      </w:pPr>
      <w:r>
        <w:t xml:space="preserve">- Mượn tiền?</w:t>
      </w:r>
    </w:p>
    <w:p>
      <w:pPr>
        <w:pStyle w:val="BodyText"/>
      </w:pPr>
      <w:r>
        <w:t xml:space="preserve">Trang Duệ nghe vậy liền sững sờ một chút, xem ra tên Dư Chấn Bình này đã sơn cùng thủy tận rồi, đã đến bước đường cùng, rõ ràng chỉ mới tiến hành giao dịch cổ vật với hắn một lần, làm sao hắn có thể hỏi mượn tiền chứ?</w:t>
      </w:r>
    </w:p>
    <w:p>
      <w:pPr>
        <w:pStyle w:val="BodyText"/>
      </w:pPr>
      <w:r>
        <w:t xml:space="preserve">Trang Duệ suy nghĩ một chút, mở miệng hỏi:</w:t>
      </w:r>
    </w:p>
    <w:p>
      <w:pPr>
        <w:pStyle w:val="BodyText"/>
      </w:pPr>
      <w:r>
        <w:t xml:space="preserve">- Hầu tử, trên người của cậu còn bao nhiêu tiền? (.</w:t>
      </w:r>
    </w:p>
    <w:p>
      <w:pPr>
        <w:pStyle w:val="BodyText"/>
      </w:pPr>
      <w:r>
        <w:t xml:space="preserve">- Trang ca, vừa rồi tôi vừa chi trả hóa đơn hai ngàn, nếu không đủ, em đi lấy thêm nhé?</w:t>
      </w:r>
    </w:p>
    <w:p>
      <w:pPr>
        <w:pStyle w:val="BodyText"/>
      </w:pPr>
      <w:r>
        <w:t xml:space="preserve">Hầu tử trả lời.</w:t>
      </w:r>
    </w:p>
    <w:p>
      <w:pPr>
        <w:pStyle w:val="BodyText"/>
      </w:pPr>
      <w:r>
        <w:t xml:space="preserve">- Không cần lấy thêm, chúng ta và hắn không có bao nhiêu giao tình, như vậy đi, một hồi nữa cậu cầm một ngàn đưa cho hắn, cái gì cũng không cần nói, chỉ cần nhắn một câu: có vật gì tốt cứ nghĩ đến tôi là được.</w:t>
      </w:r>
    </w:p>
    <w:p>
      <w:pPr>
        <w:pStyle w:val="BodyText"/>
      </w:pPr>
      <w:r>
        <w:t xml:space="preserve">Một ngàn nói nhiều không nhiều, nói ít không ít, nhưng Dư lão bát cầm số tiền này, cũng không chống đỡ được bao lâu, cuối cùng nhất vẫn sẽ tìm đến mình mà giao dịch.</w:t>
      </w:r>
    </w:p>
    <w:p>
      <w:pPr>
        <w:pStyle w:val="BodyText"/>
      </w:pPr>
      <w:r>
        <w:t xml:space="preserve">- Em biết rồi, Trang ca, em vừa gọi điện cho hắn, có một ngàn mà hắn không biết xấu hổ hỏi mượn.</w:t>
      </w:r>
    </w:p>
    <w:p>
      <w:pPr>
        <w:pStyle w:val="BodyText"/>
      </w:pPr>
      <w:r>
        <w:t xml:space="preserve">Trong điện thoại Hầu tử đáp ứng một tiếng, đến Bắc Kinh mấy tháng, ánh mắt Hầu tử cũng cao hơn, hắn không nghĩ tới, thời điểm bản thân hắn ở Bành Thành lửa gạt kiếm sống, một tháng cũng không kiếm được lợi nhuận một ngàn đấy.</w:t>
      </w:r>
    </w:p>
    <w:p>
      <w:pPr>
        <w:pStyle w:val="BodyText"/>
      </w:pPr>
      <w:r>
        <w:t xml:space="preserve">...</w:t>
      </w:r>
    </w:p>
    <w:p>
      <w:pPr>
        <w:pStyle w:val="BodyText"/>
      </w:pPr>
      <w:r>
        <w:t xml:space="preserve">- Ta tức muốn nổ phổi mà!</w:t>
      </w:r>
    </w:p>
    <w:p>
      <w:pPr>
        <w:pStyle w:val="BodyText"/>
      </w:pPr>
      <w:r>
        <w:t xml:space="preserve">Hắn từ chỗ Dư lão lục ở học được ở Hồng Kông, nhưng lúc này cũng không giảm bớt được phiền muộn trong lòng, hắn đang mạo hiểm đi đến nơi này, đi vào Bắc Kinh bán đồ cổ.</w:t>
      </w:r>
    </w:p>
    <w:p>
      <w:pPr>
        <w:pStyle w:val="BodyText"/>
      </w:pPr>
      <w:r>
        <w:t xml:space="preserve">Nhưng Dư Chấn Bình tuyệt đối không nghĩ tới, tiền thì nhanh chóng tới tay, nhưng đi cũng nhanh, chỉ trong nháy mắt, mười vạn đã bị lão già hại nước hại dân kia trộm đi mất.</w:t>
      </w:r>
    </w:p>
    <w:p>
      <w:pPr>
        <w:pStyle w:val="BodyText"/>
      </w:pPr>
      <w:r>
        <w:t xml:space="preserve">Hiện tại đầu óc Dư lão bát trống rỗng, hắn có cảm giác cực kỳ tức giận, muốn lấy súng ngắn ra bắn một đám người bên cạnh mấy phát, mẹ kiếp, muốn lấy tiền của ta, dễ dàng sao?</w:t>
      </w:r>
    </w:p>
    <w:p>
      <w:pPr>
        <w:pStyle w:val="BodyText"/>
      </w:pPr>
      <w:r>
        <w:t xml:space="preserve">Hắn bị ăn trộm, nhưng hết lần này tới lần khác lại không thể đi báo án, vừa nhìn thấy người mặc đồng phục bảo an bên cạnh, Dư lão bát đã nhanh chóng trốn sát vào chân tường, trong nội tâm đang ủy khuất tới cực điểm.</w:t>
      </w:r>
    </w:p>
    <w:p>
      <w:pPr>
        <w:pStyle w:val="BodyText"/>
      </w:pPr>
      <w:r>
        <w:t xml:space="preserve">Rơi vào đường cùng, Dư lão bát nhớ tới Hầu tử vừa mới nói chuyện lúc nãy, móc điện thoại ra gọi điện cho hầu tử.</w:t>
      </w:r>
    </w:p>
    <w:p>
      <w:pPr>
        <w:pStyle w:val="BodyText"/>
      </w:pPr>
      <w:r>
        <w:t xml:space="preserve">Đương nhiên, loại chuyện mất mặt này không thể nói, Dư lão bát chỉ nói đang cần một số tiền dùng gắp, hiện tại đang có chuyện khẩn trương, muốn hỏi mượn Hầu tử vài đồng. Khá tốt, sau khi hắn đợi được mười phút, Hầu tử đã gọi điện tới, nói cho hắn biết địa điểm, hắn ượn tiền, lúc này Dư lão bát cũng bất chấp nhiều như vậy, sau khi nhận được điện thoại liền đi tới quán rượu theo lời của Hầu tử.</w:t>
      </w:r>
    </w:p>
    <w:p>
      <w:pPr>
        <w:pStyle w:val="Compact"/>
      </w:pPr>
      <w:r>
        <w:br w:type="textWrapping"/>
      </w:r>
      <w:r>
        <w:br w:type="textWrapping"/>
      </w:r>
    </w:p>
    <w:p>
      <w:pPr>
        <w:pStyle w:val="Heading2"/>
      </w:pPr>
      <w:bookmarkStart w:id="739" w:name="chương-717-người-tốt-a."/>
      <w:bookmarkEnd w:id="739"/>
      <w:r>
        <w:t xml:space="preserve">717. Chương 717 : Người Tốt A.</w:t>
      </w:r>
    </w:p>
    <w:p>
      <w:pPr>
        <w:pStyle w:val="Compact"/>
      </w:pPr>
      <w:r>
        <w:br w:type="textWrapping"/>
      </w:r>
      <w:r>
        <w:br w:type="textWrapping"/>
      </w:r>
    </w:p>
    <w:p>
      <w:pPr>
        <w:pStyle w:val="BodyText"/>
      </w:pPr>
      <w:r>
        <w:t xml:space="preserve">Chương 717: Người tốt a.</w:t>
      </w:r>
    </w:p>
    <w:p>
      <w:pPr>
        <w:pStyle w:val="BodyText"/>
      </w:pPr>
      <w:r>
        <w:t xml:space="preserve">Nguồn: Vipvanda</w:t>
      </w:r>
    </w:p>
    <w:p>
      <w:pPr>
        <w:pStyle w:val="BodyText"/>
      </w:pPr>
      <w:r>
        <w:t xml:space="preserve">Sưu tầm:</w:t>
      </w:r>
    </w:p>
    <w:p>
      <w:pPr>
        <w:pStyle w:val="BodyText"/>
      </w:pPr>
      <w:r>
        <w:t xml:space="preserve">(¯`'•.¸(¯`'•.¸† Nhóm dịch Dungnhi †¸.•'´¯)¸.•'´¯)</w:t>
      </w:r>
    </w:p>
    <w:p>
      <w:pPr>
        <w:pStyle w:val="BodyText"/>
      </w:pPr>
      <w:r>
        <w:t xml:space="preserve">Dư lão bát cũng từng hoài nghi, việc này có liên quan tới người trẻ tuổi họ Trang kia không? Đầu tiên là giao tiền mua bán, sau đó lại cho người tới trộm đi, nhưng sau khi cẩn thận phân tích, Dư lão bát đã vứt bỏ nghi kỵ này.</w:t>
      </w:r>
    </w:p>
    <w:p>
      <w:pPr>
        <w:pStyle w:val="BodyText"/>
      </w:pPr>
      <w:r>
        <w:t xml:space="preserve">Một là Trang Duệ khí độ bất phàm, không giống như người làm việc nhỏ nhặt, thứ hai là Trang Duệ có cửa tiệm ở Phan gia viên, ít nhất cũng có giá trị trên một trăm vạn, hắn không cần vì mười vạn, đi mời một Tông Sư cấp Tặc Vương để đối phó mình.</w:t>
      </w:r>
    </w:p>
    <w:p>
      <w:pPr>
        <w:pStyle w:val="BodyText"/>
      </w:pPr>
      <w:r>
        <w:t xml:space="preserve">Sau những việc này, Dư lão bát chỉ có thể bị đánh gãy răng mà nuốt trở về, tự nhận không may, ai bảo là mình ôm tiền không chặt, bị người có ý nhìn chằm chằm vào.</w:t>
      </w:r>
    </w:p>
    <w:p>
      <w:pPr>
        <w:pStyle w:val="BodyText"/>
      </w:pPr>
      <w:r>
        <w:t xml:space="preserve">...</w:t>
      </w:r>
    </w:p>
    <w:p>
      <w:pPr>
        <w:pStyle w:val="BodyText"/>
      </w:pPr>
      <w:r>
        <w:t xml:space="preserve">- Nhâm lão bản, đến đây, ngồi xuống uống vài chén. truyện cập nhật nhanh nhất tại chấm</w:t>
      </w:r>
    </w:p>
    <w:p>
      <w:pPr>
        <w:pStyle w:val="BodyText"/>
      </w:pPr>
      <w:r>
        <w:t xml:space="preserve">Hiện tại Hầu tử rất biết hưởng thụ, đến tiệm ăn cơm cũng phải gọi phòng, sau khi nhìn thấy "Nhâm lão bản" đi tới, tuy trong lòng khinh thường, nhưng hắn vẫn đứng dậy nghênh đón. Nhưng Hầu tử biết "Nhâm lão bản" này đang đầy ngập oán hận, trong tay có súng, cho nên đành phải tiến lên rót một chén rượu.</w:t>
      </w:r>
    </w:p>
    <w:p>
      <w:pPr>
        <w:pStyle w:val="BodyText"/>
      </w:pPr>
      <w:r>
        <w:t xml:space="preserve">- Nhâm lão bản, có phải muốn vay nặng lãi hay không, sợ tiền không tới tay đúng không? Nàên tâm đi, vấn đề của ngài không thành vấn đề, đến đây, uống rượu đi... (.</w:t>
      </w:r>
    </w:p>
    <w:p>
      <w:pPr>
        <w:pStyle w:val="BodyText"/>
      </w:pPr>
      <w:r>
        <w:t xml:space="preserve">Hầu tử và lão Ngưu cũng không uống rượu tốt gì, chính là rượu năm mươi sáu độ, lập tức cầm lấy chén trà, rót đầy một ly, đưa tới cho "Nhâm lão bản".</w:t>
      </w:r>
    </w:p>
    <w:p>
      <w:pPr>
        <w:pStyle w:val="BodyText"/>
      </w:pPr>
      <w:r>
        <w:t xml:space="preserve">- Hầu huynh đệ, người xem... Hiện giờ tôi có việc, cho nên không uống rượu.</w:t>
      </w:r>
    </w:p>
    <w:p>
      <w:pPr>
        <w:pStyle w:val="BodyText"/>
      </w:pPr>
      <w:r>
        <w:t xml:space="preserve">Nhìn thấy Hầu tử đưa rượu, yết hầu cảu Dư Chấn Bình nước nuốt bọt một cái, hằn là người thường xuyên đào mộ, có thể ngàn chén không say, bởi vì âm khí dưới đất rất nặng, không có rượu thì không thể tăng thêm lòng dũng khí của bản thân.</w:t>
      </w:r>
    </w:p>
    <w:p>
      <w:pPr>
        <w:pStyle w:val="BodyText"/>
      </w:pPr>
      <w:r>
        <w:t xml:space="preserve">Nhưng từ khi đi tới Thiểm Tây để trốn, Dư Chấn Bình sống trong lo lắng thấp thỏm, lúc tới Trịnh Châu, sống trong căn phòng đồ cổ, buổi tối càng không dám bật đèn, nào dám uống rượu a.</w:t>
      </w:r>
    </w:p>
    <w:p>
      <w:pPr>
        <w:pStyle w:val="BodyText"/>
      </w:pPr>
      <w:r>
        <w:t xml:space="preserve">Hơn nữa xấu hổ vì trong túi trống rỗng, Dư Chấn Bình đã ở vậy hơn nửa năm, không dính qua một giọt rượu nào, vào lúc này ngửi được mùi rượu, cả người như muốn chóng mắt.</w:t>
      </w:r>
    </w:p>
    <w:p>
      <w:pPr>
        <w:pStyle w:val="BodyText"/>
      </w:pPr>
      <w:r>
        <w:t xml:space="preserve">- Tôi nói Nhâm lão bản, ngài thật là không nể mặt, vừa rồi tôi còn ở trước mặt lão bản nói không ít lời tốt đẹp cho ngài, cảm tình rất sâu, uống một ngụm cũng không được, kháo!</w:t>
      </w:r>
    </w:p>
    <w:p>
      <w:pPr>
        <w:pStyle w:val="BodyText"/>
      </w:pPr>
      <w:r>
        <w:t xml:space="preserve">Sau khi Hầu tử điện thoại cho Trang Duệ, lại cùng uống mấy chén với lão Ngưu, lúc này cũng đã say sáu bảy phần, nhưng dù uống rượu hắn vẫn không quên lời của Trang Duệ, lôi kéo "Nhâm lão bản", không muốn cho hắn uống rượu cũng không được.</w:t>
      </w:r>
    </w:p>
    <w:p>
      <w:pPr>
        <w:pStyle w:val="BodyText"/>
      </w:pPr>
      <w:r>
        <w:t xml:space="preserve">Mà lão Ngưu ở bên cạnh không ngớt lời ồn ào, dù sao hắn có thân phận "Lão bản", không uống không được.</w:t>
      </w:r>
    </w:p>
    <w:p>
      <w:pPr>
        <w:pStyle w:val="BodyText"/>
      </w:pPr>
      <w:r>
        <w:t xml:space="preserve">- Tốt, tôi uống!</w:t>
      </w:r>
    </w:p>
    <w:p>
      <w:pPr>
        <w:pStyle w:val="BodyText"/>
      </w:pPr>
      <w:r>
        <w:t xml:space="preserve">Sau khi bị Hầu tử khích thì con sâu rượu trong bụng đã ngứa ngáy, Dư lão bát tiếp ly, ngửa cổ lên uống, "Ừng ực ừng ực" vài tiếng qua đi, một ly rượu đế cực mạnh, cứ thế đã không còn giọt nào.</w:t>
      </w:r>
    </w:p>
    <w:p>
      <w:pPr>
        <w:pStyle w:val="BodyText"/>
      </w:pPr>
      <w:r>
        <w:t xml:space="preserve">- Tốt... Tửu lượng rất tốt, Nhâm lão bản là người thống khoái, tiếp, ăn đồ ăn, tiếp một ly nữa nào.</w:t>
      </w:r>
    </w:p>
    <w:p>
      <w:pPr>
        <w:pStyle w:val="BodyText"/>
      </w:pPr>
      <w:r>
        <w:t xml:space="preserve">Phàm là người uống nhiều rượu, đều ưa thích khích lệ người khác uống rượu, Hầu tử cũng không ngoại lệ, lập tức rót cho Dư lão bát một ly đầy, hơn nữa còn bảo phục vụ mang thêm bát đũa.</w:t>
      </w:r>
    </w:p>
    <w:p>
      <w:pPr>
        <w:pStyle w:val="BodyText"/>
      </w:pPr>
      <w:r>
        <w:t xml:space="preserve">Dù hôm nay Dư Chấn Bình không có tâm uống, nhưng hơn nửa năm ăn mì tôm, lúc này nhìn thấy một bàn thức ăn, không chỉ có con sâu rượu tạo phản, mà cái dạ dày đói bụng cũng reo vang. Bất quá tửu lượng của Dư Chấn Bình, vượt xa hầu tử và lão Ngưu, sau khi cạn mấy chén, trái lại khích hai người cụng ly, hắn không có việc gì, cho nên bắt đầu uống rượu rất nhiệt tình.</w:t>
      </w:r>
    </w:p>
    <w:p>
      <w:pPr>
        <w:pStyle w:val="BodyText"/>
      </w:pPr>
      <w:r>
        <w:t xml:space="preserve">- Ai, Hầu huynh đệ, tôi nói chuyện này, ngươi xem...</w:t>
      </w:r>
    </w:p>
    <w:p>
      <w:pPr>
        <w:pStyle w:val="BodyText"/>
      </w:pPr>
      <w:r>
        <w:t xml:space="preserve">Tuy vừa bị ăn trộm, nhưng trộm cũng có đạo của trộm, Dư Chấn Bình cũng không muốn thừa dịp Hầu tử say, đi sờ túi quần của hắn, thừa dịp Hầu tử còn có chút thần trí, vội vàng nhắc tới việc vay tiền.</w:t>
      </w:r>
    </w:p>
    <w:p>
      <w:pPr>
        <w:pStyle w:val="BodyText"/>
      </w:pPr>
      <w:r>
        <w:t xml:space="preserve">- Chuyện gì? Còn muốn cạn một chén? Đến đây, ai sợ ai chứ?</w:t>
      </w:r>
    </w:p>
    <w:p>
      <w:pPr>
        <w:pStyle w:val="BodyText"/>
      </w:pPr>
      <w:r>
        <w:t xml:space="preserve">Nếu vào lúc này Trang Duệ nhìn thấy bộ dạng của Hầu tử, chắc chắn sẽ chửi mắng hắn một trận, chuyện mà mình nhắn hắn làm, lại bị thẳng này quẳng lên chín tầng mây.</w:t>
      </w:r>
    </w:p>
    <w:p>
      <w:pPr>
        <w:pStyle w:val="BodyText"/>
      </w:pPr>
      <w:r>
        <w:t xml:space="preserve">- Đừng, Hầu huynh đệ, chuyện tiền...</w:t>
      </w:r>
    </w:p>
    <w:p>
      <w:pPr>
        <w:pStyle w:val="BodyText"/>
      </w:pPr>
      <w:r>
        <w:t xml:space="preserve">Dư Chấn Bình cũng gấp, lúc này hắn hận không thể đem cái bàn rượu và thức ăn này đem đổi, đổi thành tiền chạy trốn, cho dù có giao dịch với đối phương, nhất định không thể chọn địa phương đông người, con mẹ nó đây là thủ đô, tại sao ăn trộm lại nhiều như vậy?</w:t>
      </w:r>
    </w:p>
    <w:p>
      <w:pPr>
        <w:pStyle w:val="BodyText"/>
      </w:pPr>
      <w:r>
        <w:t xml:space="preserve">- Tiền?</w:t>
      </w:r>
    </w:p>
    <w:p>
      <w:pPr>
        <w:pStyle w:val="BodyText"/>
      </w:pPr>
      <w:r>
        <w:t xml:space="preserve">Hai mắt hầu tử say lờ đờ liếc nhìn Dư Chấn Bình, nói ra:</w:t>
      </w:r>
    </w:p>
    <w:p>
      <w:pPr>
        <w:pStyle w:val="BodyText"/>
      </w:pPr>
      <w:r>
        <w:t xml:space="preserve">- Đúng rồi, lão Nhâm, chúng ta là người sáng mắt không nói tiếng lóng, ngài nói cho tiểu đệ biết, nơi đó của ngươi còn vật gì tốt không?</w:t>
      </w:r>
    </w:p>
    <w:p>
      <w:pPr>
        <w:pStyle w:val="BodyText"/>
      </w:pPr>
      <w:r>
        <w:t xml:space="preserve">Sau khi nghe được lời này của Hầu tử, Dư Chấn Bình giật mình, mở miệng hỏi:</w:t>
      </w:r>
    </w:p>
    <w:p>
      <w:pPr>
        <w:pStyle w:val="BodyText"/>
      </w:pPr>
      <w:r>
        <w:t xml:space="preserve">- Đồ tốt đương nhiên còn vài món, nhưng không biết Hầu huynh đệ mua làm gì? Nếu là giữ để chơi, thì chắc số lượng không cần nhiều đúng không? Còn nữa, lão bản của Hầu huynh, ra tay quá keo kiệt a?</w:t>
      </w:r>
    </w:p>
    <w:p>
      <w:pPr>
        <w:pStyle w:val="BodyText"/>
      </w:pPr>
      <w:r>
        <w:t xml:space="preserve">- Ai, lão... Lão Nhâm, đừng... Đừng nhìn tôi và ngài có quan hệ tốt như vậy, nếu như ngài lại nói lời này, huynh... Huynh đệ ta sẽ trở mặt với ngài a, lão bản của ta khẩu khí không nhỏ đâu, cái này... Lần mua bán này, phải theo quy củ của buôn bán, ngươi... Ngươi nói... Đúng... Đúng không? Nếu không ngươi tìm nhà khác bán, xem giá tiền của bọn họ cao bao nhiêu...</w:t>
      </w:r>
    </w:p>
    <w:p>
      <w:pPr>
        <w:pStyle w:val="BodyText"/>
      </w:pPr>
      <w:r>
        <w:t xml:space="preserve">Hầu tử nghe xong lời này, liền không vui, Trang Duệ là ai? Trang Duệ là Bá Nhạc trong lòng hắn, mang hắn từ Bành Thành tới đây, nếu ai nói xấu Trang Duệ, Hầu tử tuyệt đối dám dốc sức liều mạng với hắn.</w:t>
      </w:r>
    </w:p>
    <w:p>
      <w:pPr>
        <w:pStyle w:val="BodyText"/>
      </w:pPr>
      <w:r>
        <w:t xml:space="preserve">Đương nhiên, nếu như lời này của bạn thân vì rượu mà bạo phát, đơn giản chỉ cần rượu kính thì cầm, không nên nói ra lời bất lợi a.</w:t>
      </w:r>
    </w:p>
    <w:p>
      <w:pPr>
        <w:pStyle w:val="BodyText"/>
      </w:pPr>
      <w:r>
        <w:t xml:space="preserve">- Ta... Ta nói với ngài, lão bản của ta đang chuẩn bị mở bảo tàng, đồ cổ... Những món đồ cổ, đó là càng nhiều càng tốt, lão Nhâm... Ngài... Ngài yên tâm, lão bản của ta tuyệt đối... Phải.. Là chú ý tới ngài, cho nên giá cả sẽ không bạc đãi đâu, nếu như ngài thật sự vẫn còn, có thể... Ưu tiên cho ta biết trước,... Mẹ nó, có thể cho ta ở trước mặt Trang ca thêm phần thể diện nha...</w:t>
      </w:r>
    </w:p>
    <w:p>
      <w:pPr>
        <w:pStyle w:val="BodyText"/>
      </w:pPr>
      <w:r>
        <w:t xml:space="preserve">Khoan hãy nói, những lời này của hầu tử, tuy là lời say, nhưng đúng là làm cho lòng nghi kỵ của Dư Chấn Bình tan biến không còn, Hầu tử đến say mà vẫn nói như vậy, thì có thể diễn kịch như thế này, thì hắn đã đến Hollywood mà làm vua màn ảnh rồi.</w:t>
      </w:r>
    </w:p>
    <w:p>
      <w:pPr>
        <w:pStyle w:val="BodyText"/>
      </w:pPr>
      <w:r>
        <w:t xml:space="preserve">- Đồ vật vẫn còn, nếu lão bản của hầu huynh đã có ý này, chờ tôi trở về, chúng ta lại liên hệ, ngươi yên tâm, chỉ cần tôi bán, nhất định sẽ nghĩ tới huynh đệ trước tiên.</w:t>
      </w:r>
    </w:p>
    <w:p>
      <w:pPr>
        <w:pStyle w:val="BodyText"/>
      </w:pPr>
      <w:r>
        <w:t xml:space="preserve">Cuộc rượu này đã kéo gần khoảng cách giữa người với người, lúc này Dư Chấn Bình nhìn Hầu tử rất thuận mắt, khó có được khi nói ra lời trong lòng, làm sinh ý cần người quen thuộc, giao dịch với mối khách cũ thì yên tâm hơn.</w:t>
      </w:r>
    </w:p>
    <w:p>
      <w:pPr>
        <w:pStyle w:val="Compact"/>
      </w:pPr>
      <w:r>
        <w:br w:type="textWrapping"/>
      </w:r>
      <w:r>
        <w:br w:type="textWrapping"/>
      </w:r>
    </w:p>
    <w:p>
      <w:pPr>
        <w:pStyle w:val="Heading2"/>
      </w:pPr>
      <w:bookmarkStart w:id="740" w:name="chương-718-nhìn-có-chút-hả-hê.-1"/>
      <w:bookmarkEnd w:id="740"/>
      <w:r>
        <w:t xml:space="preserve">718. Chương 718 : Nhìn Có Chút Hả Hê. (1)</w:t>
      </w:r>
    </w:p>
    <w:p>
      <w:pPr>
        <w:pStyle w:val="Compact"/>
      </w:pPr>
      <w:r>
        <w:br w:type="textWrapping"/>
      </w:r>
      <w:r>
        <w:br w:type="textWrapping"/>
      </w:r>
    </w:p>
    <w:p>
      <w:pPr>
        <w:pStyle w:val="BodyText"/>
      </w:pPr>
      <w:r>
        <w:t xml:space="preserve">Chương 718: Nhìn có chút hả hê. (1)</w:t>
      </w:r>
    </w:p>
    <w:p>
      <w:pPr>
        <w:pStyle w:val="BodyText"/>
      </w:pPr>
      <w:r>
        <w:t xml:space="preserve">Nguồn: Vipvanda</w:t>
      </w:r>
    </w:p>
    <w:p>
      <w:pPr>
        <w:pStyle w:val="BodyText"/>
      </w:pPr>
      <w:r>
        <w:t xml:space="preserve">Sưu tầm:</w:t>
      </w:r>
    </w:p>
    <w:p>
      <w:pPr>
        <w:pStyle w:val="BodyText"/>
      </w:pPr>
      <w:r>
        <w:t xml:space="preserve">(¯`'•.¸(¯`'•.¸† Nhóm dịch Dungnhi †¸.•'´¯)¸.•'´¯)</w:t>
      </w:r>
    </w:p>
    <w:p>
      <w:pPr>
        <w:pStyle w:val="BodyText"/>
      </w:pPr>
      <w:r>
        <w:t xml:space="preserve">- Được, lão... Lão Nhâm ngài đủ sảng khoái, huynh... Huynh đệ ta hôm nay chỉ mang theo hai ngàn trên người, ngài toàn bộ cầm đi đi, muốn... Nếu không... Không đủ, chỉ cần nói một tiếng, huynh... Huynh đệ ta một lần nữa... Chuẩn bị cho ngài...</w:t>
      </w:r>
    </w:p>
    <w:p>
      <w:pPr>
        <w:pStyle w:val="BodyText"/>
      </w:pPr>
      <w:r>
        <w:t xml:space="preserve">Đầu óc của Hầu tử lúc này như trống rỗng, gần bằng bột nhão, đoán chừng hiện tại Dư Chấn Bình hỏi mượn vợ của hắn, Hầu tử không cần căn nhắc mà đồng ý, rất sảng khoái móc trong túi ra hai ngàn, hầu tử vỗ mạnh số tiền đó xuống mặt bàn.</w:t>
      </w:r>
    </w:p>
    <w:p>
      <w:pPr>
        <w:pStyle w:val="BodyText"/>
      </w:pPr>
      <w:r>
        <w:t xml:space="preserve">- Người tốt a!</w:t>
      </w:r>
    </w:p>
    <w:p>
      <w:pPr>
        <w:pStyle w:val="BodyText"/>
      </w:pPr>
      <w:r>
        <w:t xml:space="preserve">Trong lòng Dư Chấn Bình rất cảm động, ai nói trên đời không chân tình chứ? Dư Chấn Bình lập tức cầm tiền, hắn đứng dậy đỡ Hầu tử đang trượt từ trên ghế sa *** xuống dậy, lúc này mới rời đi, thời điểm đi tới cửa, Dư Chấn Bình hỏi giá cả của bàn rượu và thức ăn kia, nghe xong cần đến chín trăm nhân dân tệ, Dư Chấn Bình lập tức bỏ ý nghĩ tính tiền cho hầu tử, đi ra khỏi quán rượu, biến mất vô ảnh vô tung.</w:t>
      </w:r>
    </w:p>
    <w:p>
      <w:pPr>
        <w:pStyle w:val="BodyText"/>
      </w:pPr>
      <w:r>
        <w:t xml:space="preserve">- Trang... Trang ca, tôi... Tôi đã làm chuyện ngài giao...</w:t>
      </w:r>
    </w:p>
    <w:p>
      <w:pPr>
        <w:pStyle w:val="BodyText"/>
      </w:pPr>
      <w:r>
        <w:t xml:space="preserve">Lúc này Trang Duệ mới từ công ty bất động sản trở về nhà, liền nhận được điện thoại của hầu tử, bất chấp đang Bạch sư đang nhào tới vui đùa ầm ĩ, Trang Duệ hỏi:</w:t>
      </w:r>
    </w:p>
    <w:p>
      <w:pPr>
        <w:pStyle w:val="BodyText"/>
      </w:pPr>
      <w:r>
        <w:t xml:space="preserve">- Chuyện gì xảy ra? Không có đem tiền cho người nọ sao?</w:t>
      </w:r>
    </w:p>
    <w:p>
      <w:pPr>
        <w:pStyle w:val="BodyText"/>
      </w:pPr>
      <w:r>
        <w:t xml:space="preserve">- Không... Không phải, Trang ca, ngài nói cho hắn mượn một ngàn, nhưng hình như tôi đã cho hắn mượn hai ngàn...</w:t>
      </w:r>
    </w:p>
    <w:p>
      <w:pPr>
        <w:pStyle w:val="BodyText"/>
      </w:pPr>
      <w:r>
        <w:t xml:space="preserve">Lúc này Hầu tử ngủ trong quán rượu hơn ba tiếng đồng hồ, lúc này mới tỉnh táo lại, vừa sờ túi quần, không còn một phân tiền, mơ mơ màng màng nhớ lại, hình như bản thân mình đã đưa cho tên họ Nhâm toàn bộ tiền. đọc truyện mới nhất tại .</w:t>
      </w:r>
    </w:p>
    <w:p>
      <w:pPr>
        <w:pStyle w:val="BodyText"/>
      </w:pPr>
      <w:r>
        <w:t xml:space="preserve">Nếu không phải trên người lão Ngưu vừa được Trang Duệ ột vạn, thì hôm nay Hầu tử không ra khỏi quán rượu được, sai khi nhìn hóa đơn, Hầu tử bảo lão Ngưu tính tiền, còn hắn thì điện thoại cho Trang Duệ.</w:t>
      </w:r>
    </w:p>
    <w:p>
      <w:pPr>
        <w:pStyle w:val="BodyText"/>
      </w:pPr>
      <w:r>
        <w:t xml:space="preserve">- Hai ngàn thì hai ngàn,không sao,số tiền này ngươi đi tìm lão Triệu nói một tiếng là được, đúng rồi, lúc này nên chú ý học hỏi nhiều một chút, đến lúc bảo tàng khai trương, có khả năng điều ngươi qua đó làm công tác.</w:t>
      </w:r>
    </w:p>
    <w:p>
      <w:pPr>
        <w:pStyle w:val="BodyText"/>
      </w:pPr>
      <w:r>
        <w:t xml:space="preserve">Trang Duệ nghe thấy Hầu tử đã đưa cho Dư Chấn Bình hai ngàn, cũng không để ý, đầu năm nay, ăn uống và ngủ, có loại nào không tăng giá chứ? Cho dù ăn mặc tiết kiệm, hai ngàn cũng không đủ xài trong bao lâu cả.</w:t>
      </w:r>
    </w:p>
    <w:p>
      <w:pPr>
        <w:pStyle w:val="BodyText"/>
      </w:pPr>
      <w:r>
        <w:t xml:space="preserve">Nói đi cũng phải noi lại, cảnh sát nhìn chằm chằm vào Dư lão bát, nói không chừng trực tiếp đuổi tới hang ổ, không cần bản thân mình giao dịch lần thứ hai.</w:t>
      </w:r>
    </w:p>
    <w:p>
      <w:pPr>
        <w:pStyle w:val="BodyText"/>
      </w:pPr>
      <w:r>
        <w:t xml:space="preserve">Nghe thấy Trang Duệ không trách tội, Hầu tử thả lỏng tâm tình trong lòng không, nói ra:</w:t>
      </w:r>
    </w:p>
    <w:p>
      <w:pPr>
        <w:pStyle w:val="BodyText"/>
      </w:pPr>
      <w:r>
        <w:t xml:space="preserve">- Tôi biết rồi, Trang ca, ngài yên tâm đi, tôi sẽ là viên gạch cách mạng, ở đâu cần sẽ chuyển tới chỗ đó.</w:t>
      </w:r>
    </w:p>
    <w:p>
      <w:pPr>
        <w:pStyle w:val="BodyText"/>
      </w:pPr>
      <w:r>
        <w:t xml:space="preserve">- Xú tiểu tử, ngươi chính là viên gạch trong vũng bùn a!</w:t>
      </w:r>
    </w:p>
    <w:p>
      <w:pPr>
        <w:pStyle w:val="BodyText"/>
      </w:pPr>
      <w:r>
        <w:t xml:space="preserve">Trang Duệ nghe vậy liền cười, trêu chọc Hầu tử một câu, cúp điện thoại.</w:t>
      </w:r>
    </w:p>
    <w:p>
      <w:pPr>
        <w:pStyle w:val="BodyText"/>
      </w:pPr>
      <w:r>
        <w:t xml:space="preserve">Tuy hiện giờ tác dụng của Hầu tử không có gì nổi bật, nhưng cũng giúp Đại Hùng trông coi Tuyên Duệ Trai rất nhiều chuyện, nếu hiện giờ Triệu Hàn Hiên có rời đi, sinh ý văn phòng tứ bảo (bút, mực, giấy, nghiên) vẫn có thể tiếp tục.</w:t>
      </w:r>
    </w:p>
    <w:p>
      <w:pPr>
        <w:pStyle w:val="BodyText"/>
      </w:pPr>
      <w:r>
        <w:t xml:space="preserve">Trang Duệ lại đùa giỡn với Bạch sư, đi vào trong viện, nhìn thấy mẹ đang tu bổ vườn hoa, Trương mụ và Lý tẩu đang làm thức ăn trong bếp, không khỏi mở miệng hỏi:</w:t>
      </w:r>
    </w:p>
    <w:p>
      <w:pPr>
        <w:pStyle w:val="BodyText"/>
      </w:pPr>
      <w:r>
        <w:t xml:space="preserve">- Mẹ, Huyên Băng và chị dâu đâu rồi?</w:t>
      </w:r>
    </w:p>
    <w:p>
      <w:pPr>
        <w:pStyle w:val="BodyText"/>
      </w:pPr>
      <w:r>
        <w:t xml:space="preserve">Âu Dương Uyển nhìn thấy con mình tiến đến, dừng tay lại, trả lời:</w:t>
      </w:r>
    </w:p>
    <w:p>
      <w:pPr>
        <w:pStyle w:val="BodyText"/>
      </w:pPr>
      <w:r>
        <w:t xml:space="preserve">- Nói là đi thẩm mỹ viện, còn gọi mẹ đi cùng, mẹ đã già như vậy, còn đi thẩm mỹ viện làm gì, tiểu Duệ, buổi tối anh rể của con tới, con đi nhà ga tiếp đón một chút đi.</w:t>
      </w:r>
    </w:p>
    <w:p>
      <w:pPr>
        <w:pStyle w:val="BodyText"/>
      </w:pPr>
      <w:r>
        <w:t xml:space="preserve">Trang Duệ vừa cười vừa nói:</w:t>
      </w:r>
    </w:p>
    <w:p>
      <w:pPr>
        <w:pStyle w:val="BodyText"/>
      </w:pPr>
      <w:r>
        <w:t xml:space="preserve">- Mẹ, mẹ một chút cũng không già, chỉ cần chú ý ăn mặc một chút, đi ra ngoài nói là chị của con cũng có người tin đó.</w:t>
      </w:r>
    </w:p>
    <w:p>
      <w:pPr>
        <w:pStyle w:val="BodyText"/>
      </w:pPr>
      <w:r>
        <w:t xml:space="preserve">- Đưa nhỏ này, nói lung tung, đi, cũng sắp tới thời gian rồi, đi đón Quốc Đống đi.</w:t>
      </w:r>
    </w:p>
    <w:p>
      <w:pPr>
        <w:pStyle w:val="BodyText"/>
      </w:pPr>
      <w:r>
        <w:t xml:space="preserve">Âu Dương Uyển cười nhìn Trang Duệ, nàng đối với sinh hoạt hiện giờ rất hài lòng, mỗi sáng sớm và buổi tối, đều cùng Trương mụ và Lý tẩu đi công viên, chỉ có phiền muộn duy nhất là, nơi đó có nhiều lão đầu mất vợ.</w:t>
      </w:r>
    </w:p>
    <w:p>
      <w:pPr>
        <w:pStyle w:val="BodyText"/>
      </w:pPr>
      <w:r>
        <w:t xml:space="preserve">Trang Duệ lái xe đi đến nhà ga đón bọn Trang Mẫn, lúc quay về nhà, thì trời đã tối đen, Âu Dương Uyển cùng Trương mụ bày các món ăn lên bày, Từ Tình và Tần Huyên Băng cũng đã trở lại.</w:t>
      </w:r>
    </w:p>
    <w:p>
      <w:pPr>
        <w:pStyle w:val="BodyText"/>
      </w:pPr>
      <w:r>
        <w:t xml:space="preserve">Em của Bành Phi là Nha Nha nghe Niếp Niếp tới, liền chạy tới, trong lúc nhất thời, trong căn nhà trở nên náo nhiệt.</w:t>
      </w:r>
    </w:p>
    <w:p>
      <w:pPr>
        <w:pStyle w:val="BodyText"/>
      </w:pPr>
      <w:r>
        <w:t xml:space="preserve">- Đúng vậy, chuyện đó nên xử lý sớm, sinh ý ở Bành Thành là tốt nhất, mấy cái nhà máy cơ khí cũng không tệ, hiện bọn Tiểu Tứ đang quản lý, nên nên anh có dư chút thời gian.</w:t>
      </w:r>
    </w:p>
    <w:p>
      <w:pPr>
        <w:pStyle w:val="BodyText"/>
      </w:pPr>
      <w:r>
        <w:t xml:space="preserve">Triệu Quốc Đống uống một hớp rượu, trên mặt đầy bộ dáng tươi cười, đã hơn một năm, hắn nằm mơ cũng không nghĩ tới, bản thân mình còn có thể có ngày này, có phòng có xe không nói, đi ra ngoài mỗi người đều gọi một tiếng Triệu lão bản, rất có mặt mũi.</w:t>
      </w:r>
    </w:p>
    <w:p>
      <w:pPr>
        <w:pStyle w:val="BodyText"/>
      </w:pPr>
      <w:r>
        <w:t xml:space="preserve">Bất quá Triệu Quốc Đống cũng biết, những điều này đều do cậu em vợ ban cho, tuy hắn không biết thời thiếu niên của Trang Duệ, nhưng Triệu Quốc Đống có một loại cảm giác, bản thân mình càng ngày càng không nhìn thấu Trang Duệ.</w:t>
      </w:r>
    </w:p>
    <w:p>
      <w:pPr>
        <w:pStyle w:val="BodyText"/>
      </w:pPr>
      <w:r>
        <w:t xml:space="preserve">Từ hai bàn tay trắng, hiện giờ thân gia hàng tỷ, hiện tại còn có máy bay tư nhân để đi chơi, tuy chỉ mất hơn một năm, nhưng hiện giờ đã biến thành phú hào trẻ tuổi, Trang Duệ phát tích, cũng không tránh khỏi lộ ra vô số truyền kỳ.</w:t>
      </w:r>
    </w:p>
    <w:p>
      <w:pPr>
        <w:pStyle w:val="BodyText"/>
      </w:pPr>
      <w:r>
        <w:t xml:space="preserve">Trang Duệ nghe được lời này của Triệu Quốc Đống, suy nghĩ một chút, nói ra:</w:t>
      </w:r>
    </w:p>
    <w:p>
      <w:pPr>
        <w:pStyle w:val="BodyText"/>
      </w:pPr>
      <w:r>
        <w:t xml:space="preserve">- Anh rể, chuyện ở Bành Thành đừng vội, đến Bắc Kinh ở đi, qua một thời gian ngắn em khai trương nhà bảo tàng, hiện tại đang cần nhân thủ.</w:t>
      </w:r>
    </w:p>
    <w:p>
      <w:pPr>
        <w:pStyle w:val="BodyText"/>
      </w:pPr>
      <w:r>
        <w:t xml:space="preserve">- Nhà bảo tàng? Tiểu Duệ, anh đối với các món đồ cổ là dốt đặc cán mai a!</w:t>
      </w:r>
    </w:p>
    <w:p>
      <w:pPr>
        <w:pStyle w:val="BodyText"/>
      </w:pPr>
      <w:r>
        <w:t xml:space="preserve">Triệu Quốc Đống nghe vậy sững sờ một chút, nếu bảo hắn nghe tiếng của động cơ, cộng với những gì liên quan tới ô tô thì còn được, nhưng cho hắn đi quản lý bảo tàng? Hắn không thể làm được.</w:t>
      </w:r>
    </w:p>
    <w:p>
      <w:pPr>
        <w:pStyle w:val="BodyText"/>
      </w:pPr>
      <w:r>
        <w:t xml:space="preserve">- Anh rể, chỉ bảo anh đi làm quản lý, những thứ cần người chuyên nghiệp, sẽ có người làm, anh và chị cùng tới, cả nhà chúng ta ở cùng một chỗ, cũng náo nhiệt hơn, đúng không?</w:t>
      </w:r>
    </w:p>
    <w:p>
      <w:pPr>
        <w:pStyle w:val="BodyText"/>
      </w:pPr>
      <w:r>
        <w:t xml:space="preserve">Trang Duệ cân nhắc đến việc Hoàng Phủ Vân làm luật sư tư nhân ình, nói không chừng sau này còn bận rất nhiều chuyện khác, mà nhà bảo tàng cần rất nhiều chuyện phải làm, đương nhiên Trang Duệ muốn tìm người nhà giúp đỡ, lúc đó mới có thể yên tâm. xem tại</w:t>
      </w:r>
    </w:p>
    <w:p>
      <w:pPr>
        <w:pStyle w:val="BodyText"/>
      </w:pPr>
      <w:r>
        <w:t xml:space="preserve">- Chuyện này...</w:t>
      </w:r>
    </w:p>
    <w:p>
      <w:pPr>
        <w:pStyle w:val="BodyText"/>
      </w:pPr>
      <w:r>
        <w:t xml:space="preserve">Triệu Quốc Đống nghe vậy có chút do dự, trong lòng của hắn, hắn không muốn rời khỏi Bành Thành, bởi vì người nhà của hắn đều ở Bành Thành, nếu đến Bắc Kinh sinh sống, có thể thích ứng hay không còn chưa biết được.</w:t>
      </w:r>
    </w:p>
    <w:p>
      <w:pPr>
        <w:pStyle w:val="BodyText"/>
      </w:pPr>
      <w:r>
        <w:t xml:space="preserve">- Tiểu Duệ, chớ miễn cưỡng anh rể của ngươi, ở đâu không phải ở, Bắc Kinh và Bành Thành cách nhau không xa, không có việc gì thường xuyên tới là được...</w:t>
      </w:r>
    </w:p>
    <w:p>
      <w:pPr>
        <w:pStyle w:val="BodyText"/>
      </w:pPr>
      <w:r>
        <w:t xml:space="preserve">Tuy Âu Dương Uyển cũng muốn con rể qua ở với mình, nhưng nàng biết rõ cha mẹ Triệu Quốc Đống còn sống, anh chị em cũng nhiều, ở gần thì có thể dễ chiếu cố một chút, nếu tới Bắc Kinh, chỉ sợ tâm tư cũng không đặt ở nơi đây.</w:t>
      </w:r>
    </w:p>
    <w:p>
      <w:pPr>
        <w:pStyle w:val="Compact"/>
      </w:pPr>
      <w:r>
        <w:br w:type="textWrapping"/>
      </w:r>
      <w:r>
        <w:br w:type="textWrapping"/>
      </w:r>
    </w:p>
    <w:p>
      <w:pPr>
        <w:pStyle w:val="Heading2"/>
      </w:pPr>
      <w:bookmarkStart w:id="741" w:name="chương-719-nhìn-có-chút-hả-hê.-2"/>
      <w:bookmarkEnd w:id="741"/>
      <w:r>
        <w:t xml:space="preserve">719. Chương 719 : Nhìn Có Chút Hả Hê. (2)</w:t>
      </w:r>
    </w:p>
    <w:p>
      <w:pPr>
        <w:pStyle w:val="Compact"/>
      </w:pPr>
      <w:r>
        <w:br w:type="textWrapping"/>
      </w:r>
      <w:r>
        <w:br w:type="textWrapping"/>
      </w:r>
    </w:p>
    <w:p>
      <w:pPr>
        <w:pStyle w:val="BodyText"/>
      </w:pPr>
      <w:r>
        <w:t xml:space="preserve">Chương 719: Nhìn có chút hả hê. (2)</w:t>
      </w:r>
    </w:p>
    <w:p>
      <w:pPr>
        <w:pStyle w:val="BodyText"/>
      </w:pPr>
      <w:r>
        <w:t xml:space="preserve">Nguồn: Vipvanda</w:t>
      </w:r>
    </w:p>
    <w:p>
      <w:pPr>
        <w:pStyle w:val="BodyText"/>
      </w:pPr>
      <w:r>
        <w:t xml:space="preserve">Sưu tầm:</w:t>
      </w:r>
    </w:p>
    <w:p>
      <w:pPr>
        <w:pStyle w:val="BodyText"/>
      </w:pPr>
      <w:r>
        <w:t xml:space="preserve">(¯`'•.¸(¯`'•.¸† Nhóm dịch Dungnhi †¸.•'´¯)¸.•'´¯)</w:t>
      </w:r>
    </w:p>
    <w:p>
      <w:pPr>
        <w:pStyle w:val="BodyText"/>
      </w:pPr>
      <w:r>
        <w:t xml:space="preserve">- Tiểu Duệ, việc này để anh suy nghĩ, hiện giờ còn nhiều việc ở nhà máy cơ khí, còn cần anh quyết định, để sau hãy nói vậy...</w:t>
      </w:r>
    </w:p>
    <w:p>
      <w:pPr>
        <w:pStyle w:val="BodyText"/>
      </w:pPr>
      <w:r>
        <w:t xml:space="preserve">Triệu Quốc Đống nghĩ lại, nói tiếp: xem tại</w:t>
      </w:r>
    </w:p>
    <w:p>
      <w:pPr>
        <w:pStyle w:val="BodyText"/>
      </w:pPr>
      <w:r>
        <w:t xml:space="preserve">- Niếp Niếp cũng đã tới tuổi đến trường, đến lúc đó cho nó đi theo mẹ để học ở Bắc Kinh, dù sao giáo dục nơi đây cũng tốt hơn ở Bành Thành.</w:t>
      </w:r>
    </w:p>
    <w:p>
      <w:pPr>
        <w:pStyle w:val="BodyText"/>
      </w:pPr>
      <w:r>
        <w:t xml:space="preserve">- A, quá tốt, con đã ở Bành Thành cảm thấy buồn chán, chị Nha Nha, đến lúc đó em sẽ được học cùng trường với chị rồi!</w:t>
      </w:r>
    </w:p>
    <w:p>
      <w:pPr>
        <w:pStyle w:val="BodyText"/>
      </w:pPr>
      <w:r>
        <w:t xml:space="preserve">Sau khi nghe được lời này của cha, Niếp Niếp cao hứng hô lên.</w:t>
      </w:r>
    </w:p>
    <w:p>
      <w:pPr>
        <w:pStyle w:val="BodyText"/>
      </w:pPr>
      <w:r>
        <w:t xml:space="preserve">- Tiểu nha đầu không có lương tâm, cha và mẹ của ngươi đều yêu thương ngươi a!</w:t>
      </w:r>
    </w:p>
    <w:p>
      <w:pPr>
        <w:pStyle w:val="BodyText"/>
      </w:pPr>
      <w:r>
        <w:t xml:space="preserve">Trang Mẫn nghe con gái nói vậy, tức giận dùng chiếc đũa gõ lên đầu Niếp Niếp, làm cho người ở bàn ăn đều cười lên.</w:t>
      </w:r>
    </w:p>
    <w:p>
      <w:pPr>
        <w:pStyle w:val="BodyText"/>
      </w:pPr>
      <w:r>
        <w:t xml:space="preserve">- A! Mẹ, con nghe điện, mọi người ăn đi!</w:t>
      </w:r>
    </w:p>
    <w:p>
      <w:pPr>
        <w:pStyle w:val="BodyText"/>
      </w:pPr>
      <w:r>
        <w:t xml:space="preserve">Đang lúc đùa giỡn, bỗng nhiên điện thoại của Trang Duệ vang lên, liếc mắt nhìn dãy số, Trang Duệ nhíu mày.</w:t>
      </w:r>
    </w:p>
    <w:p>
      <w:pPr>
        <w:pStyle w:val="BodyText"/>
      </w:pPr>
      <w:r>
        <w:t xml:space="preserve">- Người một nhà ăn cơm, còn đi làm công việc làm gì!</w:t>
      </w:r>
    </w:p>
    <w:p>
      <w:pPr>
        <w:pStyle w:val="BodyText"/>
      </w:pPr>
      <w:r>
        <w:t xml:space="preserve">Âu Dương Uyển bất mãn liếc nhìn con trai.</w:t>
      </w:r>
    </w:p>
    <w:p>
      <w:pPr>
        <w:pStyle w:val="BodyText"/>
      </w:pPr>
      <w:r>
        <w:t xml:space="preserve">- Khục khục, lập tức xong ngay!</w:t>
      </w:r>
    </w:p>
    <w:p>
      <w:pPr>
        <w:pStyle w:val="BodyText"/>
      </w:pPr>
      <w:r>
        <w:t xml:space="preserve">Trang Duệ cầm điện thoại đi ra khỏi nhà, cái điện thoại này hắn không dám không tiếp a, nếu như mình cúp, Trang Duệ dám cam đoan, không tới năm phút sau, nhất định Miêu cảnh quan sẽ giết tới tận nhà.</w:t>
      </w:r>
    </w:p>
    <w:p>
      <w:pPr>
        <w:pStyle w:val="BodyText"/>
      </w:pPr>
      <w:r>
        <w:t xml:space="preserve">Vừa tiếp điện thoại, liền nghe được giọng nói chỉ trích của Miêu Phỉ Phỉ vang lên:</w:t>
      </w:r>
    </w:p>
    <w:p>
      <w:pPr>
        <w:pStyle w:val="BodyText"/>
      </w:pPr>
      <w:r>
        <w:t xml:space="preserve">- Trang Duệ, buổi chiều Dư Chấn Bình gặp người của anh để làm gì?</w:t>
      </w:r>
    </w:p>
    <w:p>
      <w:pPr>
        <w:pStyle w:val="BodyText"/>
      </w:pPr>
      <w:r>
        <w:t xml:space="preserve">- Có chuyện gì xảy ra?</w:t>
      </w:r>
    </w:p>
    <w:p>
      <w:pPr>
        <w:pStyle w:val="BodyText"/>
      </w:pPr>
      <w:r>
        <w:t xml:space="preserve">Trang Duệ đang hồ đồ, hắn chỉ bảo Hầu tử cấp cho Dư Chấn Bình một ngàn, vốn đang định báo cho cảnh sát biết, nhưng vì bận rộn chuyện ở nhà bảo tàng, Trang Duệ cúp điện thoại với Hầu tử thì quên đi.</w:t>
      </w:r>
    </w:p>
    <w:p>
      <w:pPr>
        <w:pStyle w:val="BodyText"/>
      </w:pPr>
      <w:r>
        <w:t xml:space="preserve">- Đến bây giờ Dư Chấn Bình không có trở về chỗ hắn thuê, anh nói nhanh một chút, buổi chiều hắn tìm Hầu tử để làm gì?</w:t>
      </w:r>
    </w:p>
    <w:p>
      <w:pPr>
        <w:pStyle w:val="BodyText"/>
      </w:pPr>
      <w:r>
        <w:t xml:space="preserve">Âm thanh trong điện thoại đề cao hơn.</w:t>
      </w:r>
    </w:p>
    <w:p>
      <w:pPr>
        <w:pStyle w:val="BodyText"/>
      </w:pPr>
      <w:r>
        <w:t xml:space="preserve">- Ai, tôi nói Miêu cảnh quan, chẳng phải cảnh sát các vị luôn ngó chừng hắn sao?</w:t>
      </w:r>
    </w:p>
    <w:p>
      <w:pPr>
        <w:pStyle w:val="BodyText"/>
      </w:pPr>
      <w:r>
        <w:t xml:space="preserve">Thực duệ khó hiểu hỏi.</w:t>
      </w:r>
    </w:p>
    <w:p>
      <w:pPr>
        <w:pStyle w:val="BodyText"/>
      </w:pPr>
      <w:r>
        <w:t xml:space="preserve">Trong điện thoại trầm mặc một hồi, có chút không tình nguyện nói ra:</w:t>
      </w:r>
    </w:p>
    <w:p>
      <w:pPr>
        <w:pStyle w:val="BodyText"/>
      </w:pPr>
      <w:r>
        <w:t xml:space="preserve">- Đã mất dấu!</w:t>
      </w:r>
    </w:p>
    <w:p>
      <w:pPr>
        <w:pStyle w:val="BodyText"/>
      </w:pPr>
      <w:r>
        <w:t xml:space="preserve">- Hắc, tôi nói Miêu cảnh quan, các vị có năng lực lớn như vậy, có thể bị hắn vứt bỏ mà mọi người không biết được sao?</w:t>
      </w:r>
    </w:p>
    <w:p>
      <w:pPr>
        <w:pStyle w:val="BodyText"/>
      </w:pPr>
      <w:r>
        <w:t xml:space="preserve">Trang Duệ nghe vậy liền cười hả hê, bạn thân hỏi chuyện này, chính là cơ mật, các ngươi có bản lĩnh như vậy, cả tiền cũng có thể lấy, người còn sống có thể mất dấu sao?</w:t>
      </w:r>
    </w:p>
    <w:p>
      <w:pPr>
        <w:pStyle w:val="BodyText"/>
      </w:pPr>
      <w:r>
        <w:t xml:space="preserve">Kỳ thật việc này cũng không thể trách cảnh sát, mục tiêu như Dư Chấn Bình quá nhỏ, hơn nữa thời điểm tử quán rượu đi ra ngoài, hắn cố ý lắc lư ở trường học một hồi, biết được đúng vào thời điểm buổi tối trường học tan trường, hắn chui vào trong dòng người, rất khó phân biệt và nhận ra.</w:t>
      </w:r>
    </w:p>
    <w:p>
      <w:pPr>
        <w:pStyle w:val="BodyText"/>
      </w:pPr>
      <w:r>
        <w:t xml:space="preserve">Tuy có tới bảy tám điều tra viên theo dõi Dư Chấn Bình, nhưng có mấy trăm học sinh đi ra, không cách nào tiếp cận mục tiêu, mà các điều tra viên đợi Dư Chấn Bình ở nơi hắn thuê, nhưng đợi vài tiếng đồng hồ không thấy hắn trở vè, lúc này mới xác định Dư Chấn Bình rất có thể đã rời khỏi Bắc Kinh. truyện copy từ</w:t>
      </w:r>
    </w:p>
    <w:p>
      <w:pPr>
        <w:pStyle w:val="BodyText"/>
      </w:pPr>
      <w:r>
        <w:t xml:space="preserve">Mất dấu mục tiêu, đối với Miêu Phỉ Phỉ, lúc này thừa nhận rất nhiều áp lực, lại bị Trang Duệ trào phúng, lập tức bộc phát, ngữ khí bất thiện nói ra:</w:t>
      </w:r>
    </w:p>
    <w:p>
      <w:pPr>
        <w:pStyle w:val="BodyText"/>
      </w:pPr>
      <w:r>
        <w:t xml:space="preserve">- Trang Duệ tiên sinh, mời anh trả lời vấn đề của tôi, bằng không sẽ có người thu hồi luyện truyền của cảnh sát, chúng ta có lý do hoài nghi anh, vì bí mật mua bán cổ vật với Dư Chấn Bình, cố ý hỗ trợ đối phương đào thoát khỏi sự giám sát và điều khiên của cảnh sát...</w:t>
      </w:r>
    </w:p>
    <w:p>
      <w:pPr>
        <w:pStyle w:val="BodyText"/>
      </w:pPr>
      <w:r>
        <w:t xml:space="preserve">- Tốt, quyền lực của cảnh sát các vị rất lớn, muốn thế nào thì thế đó đi.</w:t>
      </w:r>
    </w:p>
    <w:p>
      <w:pPr>
        <w:pStyle w:val="BodyText"/>
      </w:pPr>
      <w:r>
        <w:t xml:space="preserve">Trang Duệ nghe xong lời này của Miêu Phỉ Phỉ, lời này nói này đã làm hắn lập tức nổi giận, đã không có bổn sự, còn trách ai bây giờ? Hắn cũng không muốn hầu hạ nữa, cho nên vừa nói xong, Trang Duệ đã cúp máy.</w:t>
      </w:r>
    </w:p>
    <w:p>
      <w:pPr>
        <w:pStyle w:val="BodyText"/>
      </w:pPr>
      <w:r>
        <w:t xml:space="preserve">Lúc đi vào ăn cơm, điện thoại của Trang Duệ lại vang lên, vừa nhìn vẫn số thì thấy vẫn là Miêu Phỉ Phỉ, Trang Duệ cũng không nghe máy mà tắt đi, cho dù chức vị có lớn hơn nữa thì làm gì chứ, bạn thân một không trốn thuế, hai không trái pháp luật, ngươi có thể làm gì ta?</w:t>
      </w:r>
    </w:p>
    <w:p>
      <w:pPr>
        <w:pStyle w:val="BodyText"/>
      </w:pPr>
      <w:r>
        <w:t xml:space="preserve">- Trang Duệ, tôi xin lỗi, cũng không phải có ý chất vấn anh, nhưng chuyện xảy ra buổi trưa, người hiềm nghi bị mất tích, chúng tôi phải biết rõ, hi vọng anh phối hợp một chút.</w:t>
      </w:r>
    </w:p>
    <w:p>
      <w:pPr>
        <w:pStyle w:val="BodyText"/>
      </w:pPr>
      <w:r>
        <w:t xml:space="preserve">Chuông điện thoại không vang lên nữa, nhưng Trang Duệ nhận được một tin nhắn, Trang Duệ cũng có hiểu biết về Miêu Phỉ Phỉ, tin nhắn này lộ ra tin tức, ý nói Miêu Phỉ Phỉ đã biết lỗi!</w:t>
      </w:r>
    </w:p>
    <w:p>
      <w:pPr>
        <w:pStyle w:val="BodyText"/>
      </w:pPr>
      <w:r>
        <w:t xml:space="preserve">- Miêu cảnh quan, buổi chiều Dư Chấn Bình gọi điện cho Hầu tử, nói hắn đã không còn đồng nào, muốn mượn ít tiền, tôi cảm thấy không có gì nên uộn một ít, có gì không hợp lý sao? Tôi chỉ bảo Hầu tử cho hắn mượn một ngàn, về phần hắn đi đâu, tôi thật không biết.</w:t>
      </w:r>
    </w:p>
    <w:p>
      <w:pPr>
        <w:pStyle w:val="BodyText"/>
      </w:pPr>
      <w:r>
        <w:t xml:space="preserve">Trang Duệ nghĩ một lúc, cho nên điện thoại lại, đương nhiên, hắn không nói việc mình bảo ượn một ngàn, mà Hầu tử trực tiếp ượn hai ngàn.</w:t>
      </w:r>
    </w:p>
    <w:p>
      <w:pPr>
        <w:pStyle w:val="BodyText"/>
      </w:pPr>
      <w:r>
        <w:t xml:space="preserve">- Chuyện trọng yếu như vậy, tại sao lúc đó anh không báo cho chúng tôi biết?</w:t>
      </w:r>
    </w:p>
    <w:p>
      <w:pPr>
        <w:pStyle w:val="BodyText"/>
      </w:pPr>
      <w:r>
        <w:t xml:space="preserve">Miêu Phỉ Phỉ nghe thấy lời này của Trang Duệ, lập tức cuống lên, nếu như trên người Dư Chấn Bình có tiền, rất có thể sẽ tiếp tục ẩn núp, như vậy công tác của tổ chuyên án sẽ nhiều hơn đều muốn là kiếm củi ba năm thiêu một giờ.</w:t>
      </w:r>
    </w:p>
    <w:p>
      <w:pPr>
        <w:pStyle w:val="BodyText"/>
      </w:pPr>
      <w:r>
        <w:t xml:space="preserve">- Ai, tôi nói Miêu cảnh quan, tôi cũng không phải cảnh sát, công việc bình thường nhiều như vậy, chút việc nhỏ này cũng quên, nói đi cũng phải nói lại, trên tay hắn có ít tiền, mua vé xe lửa cũng không còn lại bao nhiêu, tại sao cô phải sợ hắn không quay đầu lại tìm tôi?</w:t>
      </w:r>
    </w:p>
    <w:p>
      <w:pPr>
        <w:pStyle w:val="BodyText"/>
      </w:pPr>
      <w:r>
        <w:t xml:space="preserve">Vừa rồi Trang Duệ không có trước sao, hắn cũng không biết cảnh sát sẽ bị mất mặt, cho nên lúc này dùng lý lẽ hùng hồn nói ra.</w:t>
      </w:r>
    </w:p>
    <w:p>
      <w:pPr>
        <w:pStyle w:val="BodyText"/>
      </w:pPr>
      <w:r>
        <w:t xml:space="preserve">- Anh... Trang Duệ, tôi cho anh biết, nếu như Dư Chấn Bình liên hệ với anh, nhất định phải báo cho chúng tôi biết.</w:t>
      </w:r>
    </w:p>
    <w:p>
      <w:pPr>
        <w:pStyle w:val="BodyText"/>
      </w:pPr>
      <w:r>
        <w:t xml:space="preserve">Miêu Phỉ Phỉ tức giận thở phì phò dập máy, lời của Trang Duệ dù có chút đạo lý, nhưng Dư Chấn Bình mất đi tung tích, chuyện này đã vượt khỏi sự khống chế của cảnh sát, sớm biết như vậy, còn không bằng bắt hắn từ sớm đi.</w:t>
      </w:r>
    </w:p>
    <w:p>
      <w:pPr>
        <w:pStyle w:val="BodyText"/>
      </w:pPr>
      <w:r>
        <w:t xml:space="preserve">Tuy tất cả con đường ô tô và ga xe lửa đã bố trí theo dõi và bắt người, nhưng người tổ chuyên án cũng biết, năng lực phản theo dõi của người nọ rất mạnh, cho nên hi vọng bắt người rất mong manh.</w:t>
      </w:r>
    </w:p>
    <w:p>
      <w:pPr>
        <w:pStyle w:val="BodyText"/>
      </w:pPr>
      <w:r>
        <w:t xml:space="preserve">Bọn họ đoán đúng vậy, lúc này Dư Chấn Bình, đang ngồi trong một khoang vận chuyển than đá trên xe lửa, đang gặm gà quay và uống rượu đế, mà lúc này mặt của hắn đen xì, cho dù bị người ta nhìn thấy cũng tưởng rằng là một đứa con nít lang thang.</w:t>
      </w:r>
    </w:p>
    <w:p>
      <w:pPr>
        <w:pStyle w:val="BodyText"/>
      </w:pPr>
      <w:r>
        <w:t xml:space="preserve">Thời gian từng ngày qua đi, trừ lúc ban đầu, Miêu Phỉ Phỉ còn thường xuyên gọi điện thoại hỏi thăm Trang Duệ, hỏi Dư Chấn Bình có gọi điện tới hay không.</w:t>
      </w:r>
    </w:p>
    <w:p>
      <w:pPr>
        <w:pStyle w:val="BodyText"/>
      </w:pPr>
      <w:r>
        <w:t xml:space="preserve">Nhưng đã nhiều tháng như vậy, tổ chuyên án đã gặp phải tình trạng sắp giải tán, Dư Chấn Bình như bốc hơi khỏi nhân gian, không thấy chút tăm hơi nào.</w:t>
      </w:r>
    </w:p>
    <w:p>
      <w:pPr>
        <w:pStyle w:val="Compact"/>
      </w:pPr>
      <w:r>
        <w:br w:type="textWrapping"/>
      </w:r>
      <w:r>
        <w:br w:type="textWrapping"/>
      </w:r>
    </w:p>
    <w:p>
      <w:pPr>
        <w:pStyle w:val="Heading2"/>
      </w:pPr>
      <w:bookmarkStart w:id="742" w:name="chương-72-0-song-hỷ-lâm-môn."/>
      <w:bookmarkEnd w:id="742"/>
      <w:r>
        <w:t xml:space="preserve">720. Chương 72 0: Song Hỷ Lâm Môn.</w:t>
      </w:r>
    </w:p>
    <w:p>
      <w:pPr>
        <w:pStyle w:val="Compact"/>
      </w:pPr>
      <w:r>
        <w:br w:type="textWrapping"/>
      </w:r>
      <w:r>
        <w:br w:type="textWrapping"/>
      </w:r>
    </w:p>
    <w:p>
      <w:pPr>
        <w:pStyle w:val="BodyText"/>
      </w:pPr>
      <w:r>
        <w:t xml:space="preserve">Chương 720: Song hỷ lâm môn.</w:t>
      </w:r>
    </w:p>
    <w:p>
      <w:pPr>
        <w:pStyle w:val="BodyText"/>
      </w:pPr>
      <w:r>
        <w:t xml:space="preserve">Nguồn: Vipvanda</w:t>
      </w:r>
    </w:p>
    <w:p>
      <w:pPr>
        <w:pStyle w:val="BodyText"/>
      </w:pPr>
      <w:r>
        <w:t xml:space="preserve">Sưu tầm:</w:t>
      </w:r>
    </w:p>
    <w:p>
      <w:pPr>
        <w:pStyle w:val="BodyText"/>
      </w:pPr>
      <w:r>
        <w:t xml:space="preserve">(¯`'•.¸(¯`'•.¸† Nhóm dịch Dungnhi †¸.•'´¯)¸.•'´¯)</w:t>
      </w:r>
    </w:p>
    <w:p>
      <w:pPr>
        <w:pStyle w:val="BodyText"/>
      </w:pPr>
      <w:r>
        <w:t xml:space="preserve">Trang Duệ thì không để ý làm gì, thời gian trôi qua thì trôi qua, Triệu Quốc Đống không bỏ được thân nhân ở Bành Thành, cuối cùng vẫn không chọn ở lại Bắc Kinh, nhưng cho con gái ở lại bên cạnh Âu Dương Uyển, tăng thêm vui thú tuổi già cho lão nhân.</w:t>
      </w:r>
    </w:p>
    <w:p>
      <w:pPr>
        <w:pStyle w:val="BodyText"/>
      </w:pPr>
      <w:r>
        <w:t xml:space="preserve">Việc lắp đặt thiết bị cho nhà bảo tàng, đã hoàn thành toàn bộ, chỉ còn vài cái gương tủ đặc thù chưa làm xong, nhưng chỉ nửa tháng sau, nhà bảo tàng có thể khai trương, mấy ngày nay Trang Duệ bận rộn nhiều việc, những đồ cất giữ trong tầng hầm, cũng được vận chuyển đến bảo tàng.</w:t>
      </w:r>
    </w:p>
    <w:p>
      <w:pPr>
        <w:pStyle w:val="BodyText"/>
      </w:pPr>
      <w:r>
        <w:t xml:space="preserve">Hoàng Phủ Vân tại nhiều tháng trước, đã đi tới Bắc Kinh, cũng đi với hắn, chính là giám đốc bảo tàng mỹ thuật Murs Bath Jigme.</w:t>
      </w:r>
    </w:p>
    <w:p>
      <w:pPr>
        <w:pStyle w:val="BodyText"/>
      </w:pPr>
      <w:r>
        <w:t xml:space="preserve">Vì biểu đạt thành ý của mình, Bath Jigme không chỉ đáp ứng điều kiện của Trang Duệ, hắn quyên tặng mười bức thi họa do Freyr quyên tặng năm đó, cộng thêm Bạch Ngọc Hổ mà Trang Duệ yêu cầu lúc trước, hắn tặng thêm một đám cổ vật Đôn Hoàng.</w:t>
      </w:r>
    </w:p>
    <w:p>
      <w:pPr>
        <w:pStyle w:val="BodyText"/>
      </w:pPr>
      <w:r>
        <w:t xml:space="preserve">Nhưng cổ vật này hơn ba mươi bức tượng Đôn Hoàng không trọn vẹn, hơn hai mươi bức bích họa trong đó là cổ vật bị đánh cấp ở Đôn Hoàng, trân quý nhất là, trong đó có một trăm ba mươi cuốn kinh phật bị mất đi.</w:t>
      </w:r>
    </w:p>
    <w:p>
      <w:pPr>
        <w:pStyle w:val="BodyText"/>
      </w:pPr>
      <w:r>
        <w:t xml:space="preserve">Hoàng Phủ Vân cũng không cô phụ sự tín nhiệm của Trang Duệ, bắt được nhiều cổ vật trân quý như vậy, mà hắn chỉ phải trả giá là bảy bức phác họa của Picasso.</w:t>
      </w:r>
    </w:p>
    <w:p>
      <w:pPr>
        <w:pStyle w:val="BodyText"/>
      </w:pPr>
      <w:r>
        <w:t xml:space="preserve">Dù là rau củ cải trắng cũng có chỗ dùng, cho nên bút giao dịch này rất khó nói ai chiếm tiện nghi, ai phải chịu thiệt.</w:t>
      </w:r>
    </w:p>
    <w:p>
      <w:pPr>
        <w:pStyle w:val="BodyText"/>
      </w:pPr>
      <w:r>
        <w:t xml:space="preserve">Sau khi Trang Duệ thông báo cho bộ văn hóa, đưa tin muốn tiến hành đánh giá chuyên môn, vừa đưa tin ra, đã làm cho giới khảo cổ trong nước, và giới phật học chấn động! Vô số cao tăng trong cả nước từ khắp nơi đi tới Bắc Kinh, yêu cầu giám định và thưởng thức những cuốn kinh phật kia.</w:t>
      </w:r>
    </w:p>
    <w:p>
      <w:pPr>
        <w:pStyle w:val="BodyText"/>
      </w:pPr>
      <w:r>
        <w:t xml:space="preserve">Mà lão sư của Kim Bàn Tử, đã hơn chín mươi ba tuổi, tự mình đi tới trụ sở của Trang Duệ, nhìn đám kinh phật kia, cuối cùng nhất xác nhận, những cuốn kinh này đúng là những thứ bị mất ở Đôn Hoàng.</w:t>
      </w:r>
    </w:p>
    <w:p>
      <w:pPr>
        <w:pStyle w:val="BodyText"/>
      </w:pPr>
      <w:r>
        <w:t xml:space="preserve">Lão nhân trừ việc tự viết giấy chứng nhận giao cho Trang Duệ, lại tự mình đề cử bảo tàng của Trang Duệ, chữ của lão nhân vốn không to, nhưng lần này cố ý viết to, để tránh cho việc Trang Duệ phóng đại sự việc.</w:t>
      </w:r>
    </w:p>
    <w:p>
      <w:pPr>
        <w:pStyle w:val="BodyText"/>
      </w:pPr>
      <w:r>
        <w:t xml:space="preserve">Chỉ viết vài chữ đơn giản, lão nhân dùng mất ba tiếng đồng hồ, cho dù trong phòng của Trang Duệ mở máy lạnh, nhưng lão nhân vẫn mệt mõi đến hư thoát, nếu như không phải có linh khí của Trang Duệ, chỉ sợ đã biến chuyện tốt thành xấu.</w:t>
      </w:r>
    </w:p>
    <w:p>
      <w:pPr>
        <w:pStyle w:val="BodyText"/>
      </w:pPr>
      <w:r>
        <w:t xml:space="preserve">Lúc ấy ở đây, còn có vài vị thu trấp giới, chuyên gia khảo cổ, cùng với cao tăng phật học, một khi tin tức truyền ra, nhà bảo tàng của Trang Duệ chưa khai trương, bọn họ muốn được nhìn tận mắt các cổ vật, không ít các tổ chức tự phát, cũng thường xuyên mời Trang Duệ tham gia, làm cho Trang Duệ mệt muốn chết.</w:t>
      </w:r>
    </w:p>
    <w:p>
      <w:pPr>
        <w:pStyle w:val="BodyText"/>
      </w:pPr>
      <w:r>
        <w:t xml:space="preserve">Về phần bảo an của bảo tàng, trừ việc thuê một ít công ty bảo an chuyên môn, chuyên giám sát và điều khiển ở bên trong, thì còn lại do chiến hữu của Hách Long tạo thành, phân tán thành ra tuần tra.</w:t>
      </w:r>
    </w:p>
    <w:p>
      <w:pPr>
        <w:pStyle w:val="BodyText"/>
      </w:pPr>
      <w:r>
        <w:t xml:space="preserve">Những chiến hữu của Hách Long, đều xuất thân bộ đội đặc chủng, cho nên lai lịch và bối cảnh không thành vấn đề, thân thủ càng được, mà cũng rất quen thuộc với công tác bảo an, những phiên tiện điều khiển và giám sát, bọn hắn thao tác rất tốt, thu nhận bọn họ dưới trướng, đã làm cho Trang Duệ tốn không ít tiền. đọc truyện mới nhất tại .</w:t>
      </w:r>
    </w:p>
    <w:p>
      <w:pPr>
        <w:pStyle w:val="BodyText"/>
      </w:pPr>
      <w:r>
        <w:t xml:space="preserve">- Ai! Ta nói mấy người các ngươi, cẩn thận một chút, thôi, ta tự mình tới.</w:t>
      </w:r>
    </w:p>
    <w:p>
      <w:pPr>
        <w:pStyle w:val="BodyText"/>
      </w:pPr>
      <w:r>
        <w:t xml:space="preserve">Hoàng Phủ Vân là phó giám đốc bảo tàng, mấy ngày gần đây, hắn sắp biến thành công nhân bốc vác, những bảo bối đao kiếm của hắn, người ngoài nhìn thấy giống như đồng nát, cho nên cầm trong tay không thèm chú ý, chính vì điều này làm Hoàng Phủ Vân đau lòng không dứt, mỗi một thanh đao kiếm, đều là do hắn tự mình đưa vào lòng thủy tinh.</w:t>
      </w:r>
    </w:p>
    <w:p>
      <w:pPr>
        <w:pStyle w:val="BodyText"/>
      </w:pPr>
      <w:r>
        <w:t xml:space="preserve">Trang Duệ ở một bên nhìn cười, nói ra:</w:t>
      </w:r>
    </w:p>
    <w:p>
      <w:pPr>
        <w:pStyle w:val="BodyText"/>
      </w:pPr>
      <w:r>
        <w:t xml:space="preserve">- Hoàng Phủ huynh, đây không phải là đồ sứ, cũng không có bao nhiêu quý giá, nào, tới đây uống miếng nước.</w:t>
      </w:r>
    </w:p>
    <w:p>
      <w:pPr>
        <w:pStyle w:val="BodyText"/>
      </w:pPr>
      <w:r>
        <w:t xml:space="preserve">- Được rồi, những bảo bối này tôi còn quý hơn cả đồ sứ, nếu như những đường vân bên ngoài bị nghiền nát, ai giúp tôi khôi phục?</w:t>
      </w:r>
    </w:p>
    <w:p>
      <w:pPr>
        <w:pStyle w:val="BodyText"/>
      </w:pPr>
      <w:r>
        <w:t xml:space="preserve">Hoàng Phủ Vân tức giận trừng mắt, cầm một thanh Thượng Phương Bảo Kiếm thời Minh trong tay, cẩn thận từng li từng tí đặt lên kệ, sau đó mới quay lại tiếp nhận chai nước trong tay Trang Duệ.</w:t>
      </w:r>
    </w:p>
    <w:p>
      <w:pPr>
        <w:pStyle w:val="BodyText"/>
      </w:pPr>
      <w:r>
        <w:t xml:space="preserve">- Hoàng Phủ huynh, thế nào, đảm đương chức vụ người phụ trách bảo tàng, không ủy khuất chứ?</w:t>
      </w:r>
    </w:p>
    <w:p>
      <w:pPr>
        <w:pStyle w:val="BodyText"/>
      </w:pPr>
      <w:r>
        <w:t xml:space="preserve">Nhìn bảo an đã an bài xong, lại nhìn đám công nhân đặt cổ vật lên lồng thủy tinh, Trang Duệ tự hào hỏi.</w:t>
      </w:r>
    </w:p>
    <w:p>
      <w:pPr>
        <w:pStyle w:val="BodyText"/>
      </w:pPr>
      <w:r>
        <w:t xml:space="preserve">Tuy chiếu theo diện tích, rất nhiều nhà bảo tàng ở Bắc Kinh không thể so sánh với bảo tàng của hắn, nhưng từ số lượng và chất lượng cổ vật tinh phẩm, nhà bảo tàng của hắn không chút thua kém, thậm chí còn hơn lúc trước.</w:t>
      </w:r>
    </w:p>
    <w:p>
      <w:pPr>
        <w:pStyle w:val="BodyText"/>
      </w:pPr>
      <w:r>
        <w:t xml:space="preserve">Dùng hai món đồ sứ Thanh Hoa, lấy món Quỷ Cốc Tử Hạ Sơn và bình gốm đen thời văn hóa Long Sơn cầm đầu, các món đồ sứ Tông Nguyên Minh Thanh làm phụ, cộng thêm mấy trăm món đồ sứ đời Thanh tạo thành khu vực triển lãm đồ sứ, chất lượng đồ sứ hắn cất giữ trong nước, có thể nói là số một.</w:t>
      </w:r>
    </w:p>
    <w:p>
      <w:pPr>
        <w:pStyle w:val="BodyText"/>
      </w:pPr>
      <w:r>
        <w:t xml:space="preserve">Mà thành Định Quang Kiếm với tư cách là chiêu bài của triển lãm đao kiếm, cộng thêm tập hợp đồ đồng văn hóa thời kỳ Thương Chu, lại tăng thêm vũ khí đao kiếm thời Hán Tùy Đường, tạo thành lịch sử chiến tranh.</w:t>
      </w:r>
    </w:p>
    <w:p>
      <w:pPr>
        <w:pStyle w:val="BodyText"/>
      </w:pPr>
      <w:r>
        <w:t xml:space="preserve">Không chỉ có như vậy, trong triển lãm đao kiếm, còn có các thanh kiếm thời Trung Cổ ở nước ngoài, thập tự kiếm, song thủ kiếm, cộng với các thanh trảm mã đao dười mười bốn mét.</w:t>
      </w:r>
    </w:p>
    <w:p>
      <w:pPr>
        <w:pStyle w:val="BodyText"/>
      </w:pPr>
      <w:r>
        <w:t xml:space="preserve">Cộng thêm các thanh vũ khí trường mâu thời La Mã, loan đao phong cách Ba Tư, dùng hình tròn, hình thoi hoặc hình lập phương, cộng thêm giày da và tỏa tử giáp, các loại tấm chắn, trên những tấm chắn có đồ án hình thập tự, người vừa liếc nhìn qua đã có thể nhận ra lai lịch của chúng.</w:t>
      </w:r>
    </w:p>
    <w:p>
      <w:pPr>
        <w:pStyle w:val="BodyText"/>
      </w:pPr>
      <w:r>
        <w:t xml:space="preserve">Trang Duệ cũng lần đầu tiên nhìn thấy đồ sưu tập của Hoàng Phủ Vân, trong đó có thứ hắn cảm thấy hứng thú nhất, chính là một cái mũ bảo hiểm cổ quái, phần lớn những mũ bảo hiểm có hình tròn và hình mũi khoan, dùng để bảo vệ đầu và mũi.</w:t>
      </w:r>
    </w:p>
    <w:p>
      <w:pPr>
        <w:pStyle w:val="BodyText"/>
      </w:pPr>
      <w:r>
        <w:t xml:space="preserve">Trong đó có một cái mũ bảo hiểm hình mái vòm thế kỷ mười hai, trừ hai khe hở ở mắt, thì cả bộ mặt đều bị bao lại, trên đó có những có lỗ rất nhỏ, dùng để hô hấp.</w:t>
      </w:r>
    </w:p>
    <w:p>
      <w:pPr>
        <w:pStyle w:val="BodyText"/>
      </w:pPr>
      <w:r>
        <w:t xml:space="preserve">Nhìn thấy những thứ mũ bảo hiểm và vũ khí này, trong đầu Trang Duệ nhịn không được liên tưởng đến nhân vật Don Quijote kinh điển.</w:t>
      </w:r>
    </w:p>
    <w:p>
      <w:pPr>
        <w:pStyle w:val="BodyText"/>
      </w:pPr>
      <w:r>
        <w:t xml:space="preserve">Đây là bảo tàng duy nhất trong nước có triển lãm đao kiếm, tuy hiện giờ còn chưa khai trương, nhưng có rất nhiều người yêu thích tới từ Sơn Đông Hà Bắc Thiên Tân đều nghe tin tức đến thăm, nắm tất cả quan hệ này, thỉnh cầu Trang Duệ sớm mở ra cho bọn họ, ngay cả Kim Bàn Tử cũng gọi điện tới, muốn tới nhìn trước.</w:t>
      </w:r>
    </w:p>
    <w:p>
      <w:pPr>
        <w:pStyle w:val="BodyText"/>
      </w:pPr>
      <w:r>
        <w:t xml:space="preserve">Mà vị Mã tiên sinh mở bảo tàng tư nhân thành công trong nước, cũng gọi điện cho Trang Duệ, nguyện ý dùng những thứ trong bảo tàng của mình, trao đổi với Trang Duệ, ngày hôm qua Trang Duệ mang theo Hoàng Phủ Vân, đi ăn tối với vị kia, đạt được rất nhiều chỉ điểm, được lợi rất nhiều.</w:t>
      </w:r>
    </w:p>
    <w:p>
      <w:pPr>
        <w:pStyle w:val="Compact"/>
      </w:pPr>
      <w:r>
        <w:br w:type="textWrapping"/>
      </w:r>
      <w:r>
        <w:br w:type="textWrapping"/>
      </w:r>
    </w:p>
    <w:p>
      <w:pPr>
        <w:pStyle w:val="Heading2"/>
      </w:pPr>
      <w:bookmarkStart w:id="743" w:name="chương-721-dương-kiếm.-1"/>
      <w:bookmarkEnd w:id="743"/>
      <w:r>
        <w:t xml:space="preserve">721. Chương 721 : Dương Kiếm. (1)</w:t>
      </w:r>
    </w:p>
    <w:p>
      <w:pPr>
        <w:pStyle w:val="Compact"/>
      </w:pPr>
      <w:r>
        <w:br w:type="textWrapping"/>
      </w:r>
      <w:r>
        <w:br w:type="textWrapping"/>
      </w:r>
    </w:p>
    <w:p>
      <w:pPr>
        <w:pStyle w:val="BodyText"/>
      </w:pPr>
      <w:r>
        <w:t xml:space="preserve">Chương 721: Dương Kiếm. (1)</w:t>
      </w:r>
    </w:p>
    <w:p>
      <w:pPr>
        <w:pStyle w:val="BodyText"/>
      </w:pPr>
      <w:r>
        <w:t xml:space="preserve">Nguồn: Vipvanda</w:t>
      </w:r>
    </w:p>
    <w:p>
      <w:pPr>
        <w:pStyle w:val="BodyText"/>
      </w:pPr>
      <w:r>
        <w:t xml:space="preserve">Sưu tầm:</w:t>
      </w:r>
    </w:p>
    <w:p>
      <w:pPr>
        <w:pStyle w:val="BodyText"/>
      </w:pPr>
      <w:r>
        <w:t xml:space="preserve">(¯`'•.¸(¯`'•.¸† Nhóm dịch Dungnhi †¸.•'´¯)¸.•'´¯)</w:t>
      </w:r>
    </w:p>
    <w:p>
      <w:pPr>
        <w:pStyle w:val="BodyText"/>
      </w:pPr>
      <w:r>
        <w:t xml:space="preserve">Thi họa nên tập trung thành một nơi dành cho danh gia, chẳng những có thể có một loạt tác phẩm công đình, hơn nữa Tạ Quân Tống nghe Trang Duệ sắp khải trương bảo tàng, nói cho lão gia tử nhà bình nghe, vị lão gia kia không chỉ trả lại bức họa của Đường Bá Hổ là Lý Đoan Đoan Đồ,cộng thêm mấy tác phẩm của danh gia, làm phong phu cho triển lãm danh họa.</w:t>
      </w:r>
    </w:p>
    <w:p>
      <w:pPr>
        <w:pStyle w:val="BodyText"/>
      </w:pPr>
      <w:r>
        <w:t xml:space="preserve">Hơn nữa trên tay Trang Duệ, còn một đòn sát thủ, đó chính là mười ba tấm phác họa của Picasso, tuy gần vài năm nay, người trong nước thu thập một ít bức tranh của các họa sĩ nổi tiếng, nhưng các tác phẩm đỉnh cấp của các danh họa Van Gogh và Picasso, những thứ này là độc phẩm của Trang Duệ.</w:t>
      </w:r>
    </w:p>
    <w:p>
      <w:pPr>
        <w:pStyle w:val="BodyText"/>
      </w:pPr>
      <w:r>
        <w:t xml:space="preserve">Có những nhà sưu tập, khi biết bảo tàng của Trang Duệ có trao đổi đồ sưu tập với bảo tàng mỹ thuật Murs, đều vô tình hữu ý đề cập với Tràng Duệ chuyện trao đổi tinh phẩm, tin tức này được phán tán lên inte, cho nên có nhiều nhà bảo tàng trong nước, đều hỏi thăm thời gian Trang Duệ khai trương bảo tàng.</w:t>
      </w:r>
    </w:p>
    <w:p>
      <w:pPr>
        <w:pStyle w:val="BodyText"/>
      </w:pPr>
      <w:r>
        <w:t xml:space="preserve">Nhưng vào lúc này Trang Duệ xuất hiện ở đây, chính là muốn cáo từ Hoàng Phủ Vân, bởi vì hắn và Tần Huyên Băng đã thương lượng tốt, thừa dịp trước kia bảo tàng khai trương có chút thời gian rảnh, chuẩn bị đi Hải Nam quay phim chụp ảnh cô dâu.</w:t>
      </w:r>
    </w:p>
    <w:p>
      <w:pPr>
        <w:pStyle w:val="BodyText"/>
      </w:pPr>
      <w:r>
        <w:t xml:space="preserve">Mà phỏng vấn nghiên cứu sinh của Trang Duệ được thông qua, đến nay còn có hai tháng, muốn bắt đầu hoàn thành, trước đây, Trang Duệ quyết định xử lý chuyện hôn sự, Tần Huyên Băng bị treo danh phân hôn thê, đã ở nhà mình được nửa năm, trong lòng Trang Duệ có chút băn khoăn.</w:t>
      </w:r>
    </w:p>
    <w:p>
      <w:pPr>
        <w:pStyle w:val="BodyText"/>
      </w:pPr>
      <w:r>
        <w:t xml:space="preserve">Lúc nhà bảo tàng khai trương cũng là lúc động phòng hoa chúc, đây là chuyện trọng yếu trong nhân sinh của Trang Duệ, đại biểu cho sự nghiệp và tình yêu của Trang Duệ, đây đều là thời điểm chín muồi, dựa theo cách nói của Âu Dương Quân, đây gọi là song hỷ lâm môn.</w:t>
      </w:r>
    </w:p>
    <w:p>
      <w:pPr>
        <w:pStyle w:val="BodyText"/>
      </w:pPr>
      <w:r>
        <w:t xml:space="preserve">Hiện tại Trang Duệ sưu tầm cổ vật, vẫn có chút ít, cho dù tính cả số đao kiếm mà Hoàng Phủ Vân sưu tầm được cũng chưa đạt tới một ngàn năm trăm món, so sánh với số tinh phẩm hơn vạn món của các nhà bảo tàng, nội tình còn thua kém quá xa.</w:t>
      </w:r>
    </w:p>
    <w:p>
      <w:pPr>
        <w:pStyle w:val="BodyText"/>
      </w:pPr>
      <w:r>
        <w:t xml:space="preserve">Từ diện tích bảo tàng mà nói, bảo tàng Định Quang của Trang Duệ, tuy không bằng với các nhà bảo tàng quốc gia.</w:t>
      </w:r>
    </w:p>
    <w:p>
      <w:pPr>
        <w:pStyle w:val="BodyText"/>
      </w:pPr>
      <w:r>
        <w:t xml:space="preserve">Nhưng so với các nhà bảo tàng có chữ Trung Quốc, thì còn lớn hơn rất nhiều.</w:t>
      </w:r>
    </w:p>
    <w:p>
      <w:pPr>
        <w:pStyle w:val="BodyText"/>
      </w:pPr>
      <w:r>
        <w:t xml:space="preserve">Trong quy hoạch lúc trước, Trang Duệ dựa theo đồ cổ mà phân loại, tổng cộng chuẩn bị xây sáu khu triển lãm.</w:t>
      </w:r>
    </w:p>
    <w:p>
      <w:pPr>
        <w:pStyle w:val="BodyText"/>
      </w:pPr>
      <w:r>
        <w:t xml:space="preserve">Theo thứ tự là thi họa, gốm sứ, vũ khí, đồ đồng, đồ mộc, triển lãm phụ lục. Nhưng từ tình huống trước mắt, có thể mở ra một nửa đã là không tệ rồi.</w:t>
      </w:r>
    </w:p>
    <w:p>
      <w:pPr>
        <w:pStyle w:val="BodyText"/>
      </w:pPr>
      <w:r>
        <w:t xml:space="preserve">Bảo tàng có diện tích gần hai vạn mét vuông, có tác dụng thật sự chỉ hơn một nửa, dựa theo tưởng tượng của Trang Dụê, hiện tại khu thi họa thiếu rất nhiều món, chỉ có bia đá, chữ cổ.</w:t>
      </w:r>
    </w:p>
    <w:p>
      <w:pPr>
        <w:pStyle w:val="BodyText"/>
      </w:pPr>
      <w:r>
        <w:t xml:space="preserve">Các hạng mục khác chỉ miễn cưỡng duy trì, còn cần bổ sung rất nhiều cổ vật.</w:t>
      </w:r>
    </w:p>
    <w:p>
      <w:pPr>
        <w:pStyle w:val="BodyText"/>
      </w:pPr>
      <w:r>
        <w:t xml:space="preserve">Mà dù đồ sứ có gốm Thanh Hoa với tư cách là trấn quán chi bảo, nhưng những món đồ gốm trước đời Nguyên cực ít, mà những món đồ gốm đời Đường không có món nào, gốm sứ Hán Đường không kiện nào.</w:t>
      </w:r>
    </w:p>
    <w:p>
      <w:pPr>
        <w:pStyle w:val="BodyText"/>
      </w:pPr>
      <w:r>
        <w:t xml:space="preserve">Chỉ có duy nhất khi triển lãm đao kiểm cổ là có thể đem ra triển lãm.</w:t>
      </w:r>
    </w:p>
    <w:p>
      <w:pPr>
        <w:pStyle w:val="BodyText"/>
      </w:pPr>
      <w:r>
        <w:t xml:space="preserve">Mà trong số đồ triển lãm này, cũng chỉ có thanh Định Quang Kiếm là của Trang Duệ, số còn lại toàn bộ đều là của Hoàng Phủ Vân.</w:t>
      </w:r>
    </w:p>
    <w:p>
      <w:pPr>
        <w:pStyle w:val="BodyText"/>
      </w:pPr>
      <w:r>
        <w:t xml:space="preserve">Về phần triển lãm đồ đồng, trên tay Trang Duệ chỉ có ba món đồ đồng mua được ở Tế Nam, nhưng vẫn chỉ là các món đồ nhỏ, không ngờ rằng, Định Quang Kiếm lại được làm bằng đồng, nhưng dựa theo công dụng, chỉ có thể phân nó đến triển lãm trong khu đao kiếm cổ.</w:t>
      </w:r>
    </w:p>
    <w:p>
      <w:pPr>
        <w:pStyle w:val="BodyText"/>
      </w:pPr>
      <w:r>
        <w:t xml:space="preserve">Mà đồ mộc và đồ phụ lục, càng không có món nào, cũng chỉ có cái chiêu bài mà thôi, hiện giờ trong tay của Trang Duệ chỉ có vài món vàng bạc và châu báu mang đến từ Myanma, nhưng cũng không thể chống đỡ nổi.</w:t>
      </w:r>
    </w:p>
    <w:p>
      <w:pPr>
        <w:pStyle w:val="BodyText"/>
      </w:pPr>
      <w:r>
        <w:t xml:space="preserve">Nhưng việc này không có biện pháp, Trang Duệ chuẩn bị đợi đến lúc rảnh rỗi, chạy ra thị trường đồ cổ khắp cả nước, sàng chọn một lượt, đem những thứ cổ vật quý giá thất lạc trong dân gian trở về, sau khi đào một lượt, Trang Duệ mới khai trương bảo tàng.</w:t>
      </w:r>
    </w:p>
    <w:p>
      <w:pPr>
        <w:pStyle w:val="BodyText"/>
      </w:pPr>
      <w:r>
        <w:t xml:space="preserve">Mà tất cả các phòng đấu giá trong nước đều là mục tiêu của Trang Duệ, tuy với thân gia của hắn hiện giờ, còn chưa đủ để tranh giành với những siêu cấp cự phú kia, nhưng nếu trải qua thời gian ngắn. Tiền lời từ các hạng mục đầu tử của hắn phát triển, Trang Duệ tuyệt đối có thể hô phong hoán vũ trong nước.</w:t>
      </w:r>
    </w:p>
    <w:p>
      <w:pPr>
        <w:pStyle w:val="BodyText"/>
      </w:pPr>
      <w:r>
        <w:t xml:space="preserve">- Hoàng Phủ ca, chuyện cổ vật trong mấy ngày tới giao cho anh, nghe nói vài ngày tới sẽ có đấu giá ở Hãn Hải, anh nên đi xem, nếu có vật gì tốt, liền chụp về, những thứ nên chụp nhiều nhất nên là các vật nhỏ có giá tiện nghi.</w:t>
      </w:r>
    </w:p>
    <w:p>
      <w:pPr>
        <w:pStyle w:val="BodyText"/>
      </w:pPr>
      <w:r>
        <w:t xml:space="preserve">Trong thời gian hắn trở về Bắc Kinh, Trang Duệ trước trước sau sau tiêu hết một ngàn vạn, hiện tại kinh tế của hắn chỉ còn hại hơn hai ngàn vạn nhân dân tệ mà thôi, còn đang thiếu nợ tiền công của Hoàng Phủ Vân.</w:t>
      </w:r>
    </w:p>
    <w:p>
      <w:pPr>
        <w:pStyle w:val="BodyText"/>
      </w:pPr>
      <w:r>
        <w:t xml:space="preserve">- Những thứ nên chụp là vật gì? Có bao nhiêu tiền?</w:t>
      </w:r>
    </w:p>
    <w:p>
      <w:pPr>
        <w:pStyle w:val="BodyText"/>
      </w:pPr>
      <w:r>
        <w:t xml:space="preserve">Hoàng Phủ Vân là nhân vật thăng tiến rất nhanh, từ khi trở về nước, chẳng những hắn quản chuyện ở nhà bảo tàng, còn đem tất cả các sản nghiệp của Trang Duệ điều chỉnh thật tốt.</w:t>
      </w:r>
    </w:p>
    <w:p>
      <w:pPr>
        <w:pStyle w:val="BodyText"/>
      </w:pPr>
      <w:r>
        <w:t xml:space="preserve">Nhưng Hoàng Phủ Vân đưa ra đề nghị, bảo Trang Duệ lúc này tận lực không động tới sản nghiệp ở Bành Thành và Tần Thụy Lân Tư tránh trường hợp xảy ra chuyện, tài chính sẽ không đủ.</w:t>
      </w:r>
    </w:p>
    <w:p>
      <w:pPr>
        <w:pStyle w:val="BodyText"/>
      </w:pPr>
      <w:r>
        <w:t xml:space="preserve">Đây cũng là nguyên nhân chủ yếu trong thời gian gần đây Trang Duệ ngượng ngùng, nếu không dùng tiền ở Tần Thụy Lân Tư, thì doanh thu trong mấy tháng nay của hắn cũng hơn hai ba ngàn vạn.</w:t>
      </w:r>
    </w:p>
    <w:p>
      <w:pPr>
        <w:pStyle w:val="BodyText"/>
      </w:pPr>
      <w:r>
        <w:t xml:space="preserve">Trang Duệ suy nghĩ một chút, nói ra:</w:t>
      </w:r>
    </w:p>
    <w:p>
      <w:pPr>
        <w:pStyle w:val="BodyText"/>
      </w:pPr>
      <w:r>
        <w:t xml:space="preserve">- Hai ngàn vạn, tối đa chỉ có thể cấp cho huynh hai ngàn vạn.</w:t>
      </w:r>
    </w:p>
    <w:p>
      <w:pPr>
        <w:pStyle w:val="BodyText"/>
      </w:pPr>
      <w:r>
        <w:t xml:space="preserve">Cho Hoàng Phủ Vân hai ngàn vạn, thì trong tay của Trang Duệ chỉ còn lại ba bốn trăm vạn nhân dân tệ. Nhưng đến năm thứ hai thì phỉ thúy ở Myanma tiến hành sản xuất đại trà, nhưng phải mười ngày sau, hắn mới nhận được tiền lời đầu tiên từ các mỏ phỉ thúy, dựa theo Hồ Vinh đánh giá, chắc có lẽ không thấp hơn ba ức nhân dân tệ.</w:t>
      </w:r>
    </w:p>
    <w:p>
      <w:pPr>
        <w:pStyle w:val="BodyText"/>
      </w:pPr>
      <w:r>
        <w:t xml:space="preserve">Nếu như không phải có nhiều chuyện trong nước quấn thân. Trang Duệ cũng muốn đi đấu giá, đối với hắn mà nói, đồ cổ chính là những thứ sinh lời, nhưng Trang Duệ không biết, nếu lần này hắn đi ra ngoài, chỉ sợ không còn nhẹ nhàng như vậy.</w:t>
      </w:r>
    </w:p>
    <w:p>
      <w:pPr>
        <w:pStyle w:val="BodyText"/>
      </w:pPr>
      <w:r>
        <w:t xml:space="preserve">Bởi vì rất nhiều người đều có ý, chuẩn bị đi theo đằng sau Trang Duệ chiếm tiện nghi, mà lúc đó bên cạnh của hắn sẽ xuất hiện rất nhiều ruồi, Trang Duệ không đi đấu giá, làm cho rất nhiều người thất vọng.</w:t>
      </w:r>
    </w:p>
    <w:p>
      <w:pPr>
        <w:pStyle w:val="BodyText"/>
      </w:pPr>
      <w:r>
        <w:t xml:space="preserve">Hiện tại đang đấu giá tranh chữ của danh gia, mà đó cũng là thứ mà bảo tàng của Trang Duệ đang thiếu, nếu như bức tranh chữ không lớn, giá cả cũng không cao, cho nên Trang Duệ bảo Hoàng Phủ Vân đi, dùng tranh chữ để tăng sự phong phú cho bảo tàng.</w:t>
      </w:r>
    </w:p>
    <w:p>
      <w:pPr>
        <w:pStyle w:val="BodyText"/>
      </w:pPr>
      <w:r>
        <w:t xml:space="preserve">Về phần gốm sứ thời Hán Đường, so với đồ sứ Tống Nguyên Minh Thanh mà nói, chế tác thô ráp hơn một ít, trừ gốm sứ đời Đường, giá cả không cao, sở dĩ đi mua những thứ này, bởi vì Trang Duệ muốn trong triển lãm đồ gốm sứ của mình không xuất hiện tình huống tuyệt tự.</w:t>
      </w:r>
    </w:p>
    <w:p>
      <w:pPr>
        <w:pStyle w:val="Compact"/>
      </w:pPr>
      <w:r>
        <w:br w:type="textWrapping"/>
      </w:r>
      <w:r>
        <w:br w:type="textWrapping"/>
      </w:r>
    </w:p>
    <w:p>
      <w:pPr>
        <w:pStyle w:val="Heading2"/>
      </w:pPr>
      <w:bookmarkStart w:id="744" w:name="chương-722-dương-kiếm.-2"/>
      <w:bookmarkEnd w:id="744"/>
      <w:r>
        <w:t xml:space="preserve">722. Chương 722 : Dương Kiếm. (2)</w:t>
      </w:r>
    </w:p>
    <w:p>
      <w:pPr>
        <w:pStyle w:val="Compact"/>
      </w:pPr>
      <w:r>
        <w:br w:type="textWrapping"/>
      </w:r>
      <w:r>
        <w:br w:type="textWrapping"/>
      </w:r>
    </w:p>
    <w:p>
      <w:pPr>
        <w:pStyle w:val="BodyText"/>
      </w:pPr>
      <w:r>
        <w:t xml:space="preserve">Chương 722: Dương Kiếm. (2)</w:t>
      </w:r>
    </w:p>
    <w:p>
      <w:pPr>
        <w:pStyle w:val="BodyText"/>
      </w:pPr>
      <w:r>
        <w:t xml:space="preserve">Nguồn: Vipvanda</w:t>
      </w:r>
    </w:p>
    <w:p>
      <w:pPr>
        <w:pStyle w:val="BodyText"/>
      </w:pPr>
      <w:r>
        <w:t xml:space="preserve">Sưu tầm: nguồn</w:t>
      </w:r>
    </w:p>
    <w:p>
      <w:pPr>
        <w:pStyle w:val="BodyText"/>
      </w:pPr>
      <w:r>
        <w:t xml:space="preserve">(¯`'•.¸(¯`'•.¸† Nhóm dịch Dungnhi †¸.•'´¯)¸.•'´¯)</w:t>
      </w:r>
    </w:p>
    <w:p>
      <w:pPr>
        <w:pStyle w:val="BodyText"/>
      </w:pPr>
      <w:r>
        <w:t xml:space="preserve">- Được rồi, anh đã rõ, nhưng lão đệ, cũng nên trả tiền công cho anh nha, ca ca đang cần tiền mua đao kiếm, không có rất khó xử nha.</w:t>
      </w:r>
    </w:p>
    <w:p>
      <w:pPr>
        <w:pStyle w:val="BodyText"/>
      </w:pPr>
      <w:r>
        <w:t xml:space="preserve">Hoàng Phủ Vân gật đầu đáp ứng, cười nói đùa giỡn với Trang Duệ.</w:t>
      </w:r>
    </w:p>
    <w:p>
      <w:pPr>
        <w:pStyle w:val="BodyText"/>
      </w:pPr>
      <w:r>
        <w:t xml:space="preserve">Hai người đang tán gẫu, một đội tuần tra bốn người đi tới trước mặt Trang Duệ, bọn họ ăn mặc đồng phục khác với bảo an trong nước, đều là âu phục màu đen, bên tai treo vô tuyến và tai nghe, xem ra rất có tinh thần làm việc.</w:t>
      </w:r>
    </w:p>
    <w:p>
      <w:pPr>
        <w:pStyle w:val="BodyText"/>
      </w:pPr>
      <w:r>
        <w:t xml:space="preserve">Đây cũng là lần đi nước ngoài Trang Duệ học được, những tên trộm dám đến bảo tàng để ăn trộm, chắc chắn không phải những bảo an bình thường có thể dọa được, hơn nữa Trang Duệ ngại những quần áo đó rất khó coi, cho nên mới đầu tư như vậy.</w:t>
      </w:r>
    </w:p>
    <w:p>
      <w:pPr>
        <w:pStyle w:val="BodyText"/>
      </w:pPr>
      <w:r>
        <w:t xml:space="preserve">- Trang tổng hảo, Hoảng Phủ phó tổng hảo!</w:t>
      </w:r>
    </w:p>
    <w:p>
      <w:pPr>
        <w:pStyle w:val="BodyText"/>
      </w:pPr>
      <w:r>
        <w:t xml:space="preserve">Thời điểm thủ lĩnh mặc âu phục đi tới bên cạnh Trang Duệ, gật đầu, chào hỏi Trang Duệ và Hoàng Phủ Vân, ánh mắt nhìn chằm chằm vào các tủ trưng bày, bộ dáng thập phần chuyên nghiệp.</w:t>
      </w:r>
    </w:p>
    <w:p>
      <w:pPr>
        <w:pStyle w:val="BodyText"/>
      </w:pPr>
      <w:r>
        <w:t xml:space="preserve">- A, Cnia, không cần khẩn trương như vậy, hiện tại cũng không có nhiều cổ vật, thế nào, có quen không?</w:t>
      </w:r>
    </w:p>
    <w:p>
      <w:pPr>
        <w:pStyle w:val="BodyText"/>
      </w:pPr>
      <w:r>
        <w:t xml:space="preserve">Trang Duệ cười nói chào hỏi người thủ lĩnh, tên tiếng Trung của người này là Dương Kiếm, tên tiếng Anh là Cnia, là chiến hữu của Hách Long, cũng là tổng thanh tra phụ trách an toàn cho bảo tàng.</w:t>
      </w:r>
    </w:p>
    <w:p>
      <w:pPr>
        <w:pStyle w:val="BodyText"/>
      </w:pPr>
      <w:r>
        <w:t xml:space="preserve">Dương Kiếm khác với Hách Long, hắn sinh ra trong một gia đình võ thuật, tục ngữ nói nghèo văn giàu võ, gia cảnh Dương Kiếm khá giả, sau khi tốt nghiệp đại học liền đi theo Âu Dương Lỗi nhậm chức sư trưởng đặc chủng. bởi vì biết tiếng Anh, năm thứ ba được đặc cách lên chức Úy, được cho đi nước ngoài, tham gia gìn giữ hòa bình.</w:t>
      </w:r>
    </w:p>
    <w:p>
      <w:pPr>
        <w:pStyle w:val="BodyText"/>
      </w:pPr>
      <w:r>
        <w:t xml:space="preserve">Tên tiếng Anh của Dương Kiếm là Cnia.</w:t>
      </w:r>
    </w:p>
    <w:p>
      <w:pPr>
        <w:pStyle w:val="BodyText"/>
      </w:pPr>
      <w:r>
        <w:t xml:space="preserve">Mà ở nước ngoài, Cnia dùng đoản kiếm và dao găm rất tốt, bởi vì hắn chơi dao đến độ xuất thần nhập hóa, cho nên được thành viên quân đội nước khác đặt là Cnia, từ từ gọi thành như vậy.</w:t>
      </w:r>
    </w:p>
    <w:p>
      <w:pPr>
        <w:pStyle w:val="BodyText"/>
      </w:pPr>
      <w:r>
        <w:t xml:space="preserve">Trang Duệ lần đầu nghe chị dâu gọi Dương Kiếm, đều gọi tên tiếng Anh của hắn, cho nên mới gọi theo.</w:t>
      </w:r>
    </w:p>
    <w:p>
      <w:pPr>
        <w:pStyle w:val="BodyText"/>
      </w:pPr>
      <w:r>
        <w:t xml:space="preserve">Thời điểm ở nước ngoài, Dương kiếm đã từng thành công ngăn cản dân chạy nạn tập kích quân doanh, hơn nữa có lần còn giải cứu một nữ phóng viên trẻ tuổi của Mỹ, được liên hiệp quốc trao tặng huân chương.</w:t>
      </w:r>
    </w:p>
    <w:p>
      <w:pPr>
        <w:pStyle w:val="BodyText"/>
      </w:pPr>
      <w:r>
        <w:t xml:space="preserve">Theo đạo lý mà nói, sự phát triển của Dương Kiếm khá hoàn mỹ, ngây ngốc ở nước ngoài vài năm, khi trở về nước nhất định hắn sẽ trở thành nhân tài được bồi dưỡng trọng điểm.</w:t>
      </w:r>
    </w:p>
    <w:p>
      <w:pPr>
        <w:pStyle w:val="BodyText"/>
      </w:pPr>
      <w:r>
        <w:t xml:space="preserve">Nhưng quá trình phát triển sau này, từ từ rời khỏi quỹ đạo, không biết vì mê chuyện anh hùng cứu mỹ nhân, hay là vì mê Dương Kiếm quá đẹp trai? Mà Dương Kiếm cũng khá điển trai, làm cho nữ phóng viên Jessyca được cứu, điên cuồng theo đuổi Dương Kiếm.</w:t>
      </w:r>
    </w:p>
    <w:p>
      <w:pPr>
        <w:pStyle w:val="BodyText"/>
      </w:pPr>
      <w:r>
        <w:t xml:space="preserve">Vốn Dương Kiếm một mực trốn tránh vị nữ phóng viên này, nhưng bất đắc dĩ là lãnh đạo tuyên truyền bộ đội Trung Quốc chuyên duy trì phong thái quân đội, đã cho Dương kiếm và nữ phóng viên kia tiếp xúc, thường xuyên qua lại, dù Dương Kiếm có là cây dao làm bằng sắt thép, cũng bị sa vào ôn hương nhu nhuyễn của nữ phóng viên kia.</w:t>
      </w:r>
    </w:p>
    <w:p>
      <w:pPr>
        <w:pStyle w:val="BodyText"/>
      </w:pPr>
      <w:r>
        <w:t xml:space="preserve">Nếu loại chuyện không đặt trong quân đội, thì chuyện này không tính là gì, bởi vì đây là chuyện người tình ta nguyện, người khác quản được sao?</w:t>
      </w:r>
    </w:p>
    <w:p>
      <w:pPr>
        <w:pStyle w:val="BodyText"/>
      </w:pPr>
      <w:r>
        <w:t xml:space="preserve">Nhưng để duy trì tác phong bộ đội Trung Quốc, loại chuyện này trái với kỷ luật quân đội, nói theo cách nói của lãnh đạo quân đội là: tư tưởng của đồng chí không đủ vượt qua thử thách.</w:t>
      </w:r>
    </w:p>
    <w:p>
      <w:pPr>
        <w:pStyle w:val="BodyText"/>
      </w:pPr>
      <w:r>
        <w:t xml:space="preserve">Nhưng vị lãnh đạo kia hồn nhiên quên đi, lúc trước chính là hắn đã để cho Dương Kiếm tiếp xúc với nữ phóng viên này. nguồn (.)</w:t>
      </w:r>
    </w:p>
    <w:p>
      <w:pPr>
        <w:pStyle w:val="BodyText"/>
      </w:pPr>
      <w:r>
        <w:t xml:space="preserve">Kết quả không cần nhiều lời, hắn bị điều về nước, cưỡng chế xuất ngủ, nhưng điều làm cho Dương Kiếm cảm thấy vui mừng chính là, nữ phóng viên kia đã từ nước ngoài đi vào trong nước, vẫn luôn bất ly bất khí.(Không lìa xa)</w:t>
      </w:r>
    </w:p>
    <w:p>
      <w:pPr>
        <w:pStyle w:val="BodyText"/>
      </w:pPr>
      <w:r>
        <w:t xml:space="preserve">Nhưng sau khi xuất ngũ, vấn đề nằm ở đây, Dương Kiếm là người Sơn Đông, truyền thống gia tộc, không cách nào tiếp nhận con dầu là người Âu Mỹ, làm cho Dương Kiếm có nhà mà không thể về, trong suốt nữa năm, Dương Kiếm không có công việc, cho nên dựa vào vợ mình nuôi sống.</w:t>
      </w:r>
    </w:p>
    <w:p>
      <w:pPr>
        <w:pStyle w:val="BodyText"/>
      </w:pPr>
      <w:r>
        <w:t xml:space="preserve">Đối với một nam nhân dựa vào nữ nhân mới sống được, chắc chắn trong lòng không thể nào chịu nổi, cho nên sau khi Dương Kiếm nhận được điện thoại của Hách Long, lập tức mang theo vợ đi tới Bắc Kinh.</w:t>
      </w:r>
    </w:p>
    <w:p>
      <w:pPr>
        <w:pStyle w:val="BodyText"/>
      </w:pPr>
      <w:r>
        <w:t xml:space="preserve">Dương Kiếm làm việc cự kỳ chuyên nghiệp, hơn nữa lúc trong quân đội, có thừa năng lực quản lý, thân thủ thì không cần phải nói, đã từng so chiêu với Bành Phi, đều là cân sức ngang tài, Trang Duệ biết mình đã kiếm được nhân tài, cho nên mời về làm tống thanh tra bảo an, tiền lương ba vạn.</w:t>
      </w:r>
    </w:p>
    <w:p>
      <w:pPr>
        <w:pStyle w:val="BodyText"/>
      </w:pPr>
      <w:r>
        <w:t xml:space="preserve">Mà vợ của Dương Kiếm, được một trường đại học, mời về làm giáo sư, hai người ở tạm trong căn phòng mà Trang Duệ cung cấp, sinh hoạt xem như ổn định.</w:t>
      </w:r>
    </w:p>
    <w:p>
      <w:pPr>
        <w:pStyle w:val="BodyText"/>
      </w:pPr>
      <w:r>
        <w:t xml:space="preserve">Dương Kiếm đối với công tác ở bảo tàng này rất hài lòng, sau khi nhậm chức gần một tháng, đã đem mười thủ hạ từng là bộ đội đặc chủng biến thành dễ bảo, hơn nữa còn nhắm vào khâu bạc nhược yếu kém nhất của bảo tàng, đưa ra không ít đề nghị, thanh trừ rất nhiều tai họa ngầm.</w:t>
      </w:r>
    </w:p>
    <w:p>
      <w:pPr>
        <w:pStyle w:val="BodyText"/>
      </w:pPr>
      <w:r>
        <w:t xml:space="preserve">- Thói quen, cảm ơn Trang tổng, nếu có thể thì gửi lời cảm ơn của tôi đến Hách Long, nửa tháng nay không gặp tên tiểu tử này rồi.</w:t>
      </w:r>
    </w:p>
    <w:p>
      <w:pPr>
        <w:pStyle w:val="BodyText"/>
      </w:pPr>
      <w:r>
        <w:t xml:space="preserve">Tính tình của người tập võ rất hào sảng, Dương Kiếm ở trước mặt Trang Duệ cũng không có cảm giác câu thúc, không giống như đám chiến hữu của Hách Long, nhìn thấy Trang Duệ là luống cuống tay chân.</w:t>
      </w:r>
    </w:p>
    <w:p>
      <w:pPr>
        <w:pStyle w:val="BodyText"/>
      </w:pPr>
      <w:r>
        <w:t xml:space="preserve">- Thói quen là tốt, Dương Kiếm, mấy ngày tới tôi phải đi ra ngoài một chuyến, anh có chuyện gì thì đến tìm Hoàng Phủ Vân thương lượng, công tác bảo vệ an toàn phải làm tốt, dùng nhiều tiền cũng không thành vấn đề.</w:t>
      </w:r>
    </w:p>
    <w:p>
      <w:pPr>
        <w:pStyle w:val="BodyText"/>
      </w:pPr>
      <w:r>
        <w:t xml:space="preserve">Trang Duệ chỉ bàn giao với Dương Kiếm vài câu, bởi vì món Quỷ Cốc Tử Hạ Sơn và thanh Định Quang Kiếm, đây là những thứ độc nhất vô nhị, đừng nói là bị đánh cắp, cho dù ai sờ vào một chút, lòng của Trang Duệ đau như bị cắt từng khúc.</w:t>
      </w:r>
    </w:p>
    <w:p>
      <w:pPr>
        <w:pStyle w:val="BodyText"/>
      </w:pPr>
      <w:r>
        <w:t xml:space="preserve">- Trang tổng, ngài yên tâm, nếu có những chuyện này mà làm không được, tôi không còn mặt mũi nào nhận tiền của ngài.</w:t>
      </w:r>
    </w:p>
    <w:p>
      <w:pPr>
        <w:pStyle w:val="BodyText"/>
      </w:pPr>
      <w:r>
        <w:t xml:space="preserve">Dương Kiếm cười cười, hắn cho Trang Duệ ăn một viên thuốc an thần, cái khác không nói, chỉ cần nghe lời này, trong lòng của hắn yên tâm hơn không ít.</w:t>
      </w:r>
    </w:p>
    <w:p>
      <w:pPr>
        <w:pStyle w:val="BodyText"/>
      </w:pPr>
      <w:r>
        <w:t xml:space="preserve">- Tôi nghe, Dương Kiếm, anh đi đi, mấy ngày nay có thể thả lỏng, nhưng mấy ngày sau sẽ khai trương, lúc đó mới là lúc bận rộn.</w:t>
      </w:r>
    </w:p>
    <w:p>
      <w:pPr>
        <w:pStyle w:val="BodyText"/>
      </w:pPr>
      <w:r>
        <w:t xml:space="preserve">Điện thoại trong túi của Trang Duệ vang lên, lấy ra nhìn số máy, Trang Duệ nói với Dương Kiếm vài lời, lúc này mới nhấn nghe.</w:t>
      </w:r>
    </w:p>
    <w:p>
      <w:pPr>
        <w:pStyle w:val="BodyText"/>
      </w:pPr>
      <w:r>
        <w:t xml:space="preserve">- Hầu tử, hiện giờ có học thuộc lòng những lời thuyết minh không vậy? Nếu tới ngày khai trương mà ngươi làm hư, thì biết tay tôi.</w:t>
      </w:r>
    </w:p>
    <w:p>
      <w:pPr>
        <w:pStyle w:val="BodyText"/>
      </w:pPr>
      <w:r>
        <w:t xml:space="preserve">Điện thoại là Hầu tử gọi tới, một thời gian trước, Trang Duệ ném cho hắn vài cuốn sách, bảo Hầu tử học thuộc chúng, sau này trừ công tác tại Tuyên Duệ Trai, rảnh rỗi không có việc gì, thì đi tới bảo tàng làm xướng ngôn viên.</w:t>
      </w:r>
    </w:p>
    <w:p>
      <w:pPr>
        <w:pStyle w:val="BodyText"/>
      </w:pPr>
      <w:r>
        <w:t xml:space="preserve">Trang Duệ vốn muốn điều Hầu tử tới, nhưng được Hoàng Phủ Vân khuyên nhủ, công việc giải thích, tốt nhất nên để cho những cô gái trẻ đẹp làm, thứ Hầu tử nên làm, chính là mặc quần áo cổ trang, để cho du khách đến xem cho rằng đây là đại nội tổng quản.</w:t>
      </w:r>
    </w:p>
    <w:p>
      <w:pPr>
        <w:pStyle w:val="Compact"/>
      </w:pPr>
      <w:r>
        <w:br w:type="textWrapping"/>
      </w:r>
      <w:r>
        <w:br w:type="textWrapping"/>
      </w:r>
    </w:p>
    <w:p>
      <w:pPr>
        <w:pStyle w:val="Heading2"/>
      </w:pPr>
      <w:bookmarkStart w:id="745" w:name="chương-723-lại-có-tăm-hơi."/>
      <w:bookmarkEnd w:id="745"/>
      <w:r>
        <w:t xml:space="preserve">723. Chương 723 : Lại Có Tăm Hơi.</w:t>
      </w:r>
    </w:p>
    <w:p>
      <w:pPr>
        <w:pStyle w:val="Compact"/>
      </w:pPr>
      <w:r>
        <w:br w:type="textWrapping"/>
      </w:r>
      <w:r>
        <w:br w:type="textWrapping"/>
      </w:r>
    </w:p>
    <w:p>
      <w:pPr>
        <w:pStyle w:val="BodyText"/>
      </w:pPr>
      <w:r>
        <w:t xml:space="preserve">Chương 723: Lại có tăm hơi.</w:t>
      </w:r>
    </w:p>
    <w:p>
      <w:pPr>
        <w:pStyle w:val="BodyText"/>
      </w:pPr>
      <w:r>
        <w:t xml:space="preserve">Nguồn: Vipvanda</w:t>
      </w:r>
    </w:p>
    <w:p>
      <w:pPr>
        <w:pStyle w:val="BodyText"/>
      </w:pPr>
      <w:r>
        <w:t xml:space="preserve">Sưu tầm:</w:t>
      </w:r>
    </w:p>
    <w:p>
      <w:pPr>
        <w:pStyle w:val="BodyText"/>
      </w:pPr>
      <w:r>
        <w:t xml:space="preserve">(¯`'•.¸(¯`'•.¸† Nhóm dịch Dungnhi †¸.•'´¯)¸.•'´¯)</w:t>
      </w:r>
    </w:p>
    <w:p>
      <w:pPr>
        <w:pStyle w:val="BodyText"/>
      </w:pPr>
      <w:r>
        <w:t xml:space="preserve">Mà bản thân Hầu tử cũng biết được công tác ở bảo tàng, cũng không có tự tại. Trang Duệ cũng bồi dưỡng hắn, đưa cho hắn học những vài quyển sách, hơn nửa còn bảo Cát sư phụ mang Hầu tử theo hắn học hỏi.</w:t>
      </w:r>
    </w:p>
    <w:p>
      <w:pPr>
        <w:pStyle w:val="BodyText"/>
      </w:pPr>
      <w:r>
        <w:t xml:space="preserve">- Trang ca, tôi có thể làm xướng ngôn viên, cũng thể trông chừng các em gái xinh đẹp nha...</w:t>
      </w:r>
    </w:p>
    <w:p>
      <w:pPr>
        <w:pStyle w:val="BodyText"/>
      </w:pPr>
      <w:r>
        <w:t xml:space="preserve">Hầu tử cười hắc hắc trong điện thoại, nói tiếp:</w:t>
      </w:r>
    </w:p>
    <w:p>
      <w:pPr>
        <w:pStyle w:val="BodyText"/>
      </w:pPr>
      <w:r>
        <w:t xml:space="preserve">- À, thiếu chút nữa quên chuyện cần làm, Trang ca, cái tên họ Nhâm gọi điện tới, nói trên tay có vài món muốn bán, tôi không thể làm chủ được, cho nên bảo hắn chờ để tôi hỏi ý của anh, anh xem nên làm thế nào?</w:t>
      </w:r>
    </w:p>
    <w:p>
      <w:pPr>
        <w:pStyle w:val="BodyText"/>
      </w:pPr>
      <w:r>
        <w:t xml:space="preserve">- Họ Nhâm? Sao ta không nhớ quen ai họ Nhâm nhỉ...</w:t>
      </w:r>
    </w:p>
    <w:p>
      <w:pPr>
        <w:pStyle w:val="BodyText"/>
      </w:pPr>
      <w:r>
        <w:t xml:space="preserve">Trang Duệ nghe vậy liền sửng sờ, trừ hai nhân vật Nhâm Ngã Hành và Nhâm Doanh Doanh trong Tiếu Ngạo Giang Hồ của Kim tiên sinh ra, hắn còn chưa từng nghe qua ai có họ Nhâm cả.</w:t>
      </w:r>
    </w:p>
    <w:p>
      <w:pPr>
        <w:pStyle w:val="BodyText"/>
      </w:pPr>
      <w:r>
        <w:t xml:space="preserve">- Ha ha, Trang ca, là tên tiểu tửu vài tháng trước bán Thanh Đồng Tước cho anh đấy, chính là tiểu tử này.</w:t>
      </w:r>
    </w:p>
    <w:p>
      <w:pPr>
        <w:pStyle w:val="BodyText"/>
      </w:pPr>
      <w:r>
        <w:t xml:space="preserve">Hầu tử mở miệng nhắc nhở Trang Duệ một câu, đừng nói là Trang Duệ, sau khi hầu tử nhận được điện thoại của "Nhâm lão bản" cũng thế, đều là sững sờ, sau đó mới nhớ lại.</w:t>
      </w:r>
    </w:p>
    <w:p>
      <w:pPr>
        <w:pStyle w:val="BodyText"/>
      </w:pPr>
      <w:r>
        <w:t xml:space="preserve">-Là hắn?</w:t>
      </w:r>
    </w:p>
    <w:p>
      <w:pPr>
        <w:pStyle w:val="BodyText"/>
      </w:pPr>
      <w:r>
        <w:t xml:space="preserve">Trang Duệ run lên, vấn đề này đã trôi qua vài tháng nay, Dư Chấn Bình đã như cá vào biển rộng, không còn chút tin tức nào, hiện tại tổ chuyên án đã bất lực, không ngờ lúc này Dư Chấn Bình lại xuất hiện.</w:t>
      </w:r>
    </w:p>
    <w:p>
      <w:pPr>
        <w:pStyle w:val="BodyText"/>
      </w:pPr>
      <w:r>
        <w:t xml:space="preserve">Trang Duệ suy nghĩ một lúc, nói ra:</w:t>
      </w:r>
    </w:p>
    <w:p>
      <w:pPr>
        <w:pStyle w:val="BodyText"/>
      </w:pPr>
      <w:r>
        <w:t xml:space="preserve">- Hầu tử, ngươi nghe cho rõ, nếu "Nhâm lão bản" lại gọi điện tới, ngươi phải gọi điện báo cho ta biết, bảo hắn liên hệ với ta, nói cho hắn biết, chỉ cần là có đồ ta cần, thì tiền không phải là vấn đề.</w:t>
      </w:r>
    </w:p>
    <w:p>
      <w:pPr>
        <w:pStyle w:val="BodyText"/>
      </w:pPr>
      <w:r>
        <w:t xml:space="preserve">Hầu tử trong điện thoại gật đầu lia lịa, nói ra:</w:t>
      </w:r>
    </w:p>
    <w:p>
      <w:pPr>
        <w:pStyle w:val="BodyText"/>
      </w:pPr>
      <w:r>
        <w:t xml:space="preserve">- Trang ca, tôi hiểu rồi, tiểu tử không có nghĩa khí, vay tiền xong thì không phóng rắm một cái, ngài nên cẩn thận một chút.</w:t>
      </w:r>
    </w:p>
    <w:p>
      <w:pPr>
        <w:pStyle w:val="BodyText"/>
      </w:pPr>
      <w:r>
        <w:t xml:space="preserve">- Cút sang một bên, ta mà cần ngươi dạy.</w:t>
      </w:r>
    </w:p>
    <w:p>
      <w:pPr>
        <w:pStyle w:val="BodyText"/>
      </w:pPr>
      <w:r>
        <w:t xml:space="preserve">Trang Duệ cười mắng một câu, cúp điện thoại xong liền tìm kiếm số điện thoại trong danh bạ, sau đó gọi đi.</w:t>
      </w:r>
    </w:p>
    <w:p>
      <w:pPr>
        <w:pStyle w:val="BodyText"/>
      </w:pPr>
      <w:r>
        <w:t xml:space="preserve">- Tương tổ trưởng sao? Ngài khỏe chứ, tôi là Trang Duệ, có tin tức của Dư Chấn Bình, hắn có điện thoại cho nhân viên của tôi, có khả năng là một lát nữa sẽ điện thoại cho tôi, ngài có gì nhắn lại hay không?</w:t>
      </w:r>
    </w:p>
    <w:p>
      <w:pPr>
        <w:pStyle w:val="BodyText"/>
      </w:pPr>
      <w:r>
        <w:t xml:space="preserve">Miêu Phỉ Phỉ vào một tháng trước, đã rời khỏi tổ chuyên án, mà số điện thoại hắn gọi tới là người mới được điều tới tổ chuyên án, tên là Tương Ngô, hắn là tổ trưởng tổ chuyên án hiện giờ.</w:t>
      </w:r>
    </w:p>
    <w:p>
      <w:pPr>
        <w:pStyle w:val="BodyText"/>
      </w:pPr>
      <w:r>
        <w:t xml:space="preserve">- Cái gì? Đang...</w:t>
      </w:r>
    </w:p>
    <w:p>
      <w:pPr>
        <w:pStyle w:val="BodyText"/>
      </w:pPr>
      <w:r>
        <w:t xml:space="preserve">Trong điện thoại truyền ra một tiếng thét kinh hãi, sau đó Trang Duệ nghe được âm thanh vỡ nát của thủy tinh, hẳn là nghe được tin này hắn đang kinh hoàng.</w:t>
      </w:r>
    </w:p>
    <w:p>
      <w:pPr>
        <w:pStyle w:val="BodyText"/>
      </w:pPr>
      <w:r>
        <w:t xml:space="preserve">- Tiểu Trang, anh nói thật? Người nọ chính là Dư Chấn Bình?</w:t>
      </w:r>
    </w:p>
    <w:p>
      <w:pPr>
        <w:pStyle w:val="BodyText"/>
      </w:pPr>
      <w:r>
        <w:t xml:space="preserve">Giọng nói của Tương Ngô có chút gấp gáp, hắn vốn đã đối với việc Dư Chấn Bình sẽ xuất hiện lại, mất đi hi vọng, hơn nữa trong thời gian này trên bộ rất không hài lòng với tổ chuyên án, Tương tổ trưởng chịu áp lực rất lớn, hắn không ngờ lại nhận được tin tức của Dư Chấn Bình, làm cho Tương Ngô vui mừng không dứt.</w:t>
      </w:r>
    </w:p>
    <w:p>
      <w:pPr>
        <w:pStyle w:val="BodyText"/>
      </w:pPr>
      <w:r>
        <w:t xml:space="preserve">- Là hắn, chắc có lẽ không sai, Tương tổ trưởng, có gì cần nói không? Đừng để tôi lại phạm sai lầm.</w:t>
      </w:r>
    </w:p>
    <w:p>
      <w:pPr>
        <w:pStyle w:val="BodyText"/>
      </w:pPr>
      <w:r>
        <w:t xml:space="preserve">Chuyện lần trước hắn cho Dư Chấn Bình hai ngàn, đã làm cho tổ chuyên án bất mãn, nếu không phải bối cảnh của Trang Duệ thâm hậu, chỉ sợ đã sớm bị cục cảnh sát mời đến uống trà.</w:t>
      </w:r>
    </w:p>
    <w:p>
      <w:pPr>
        <w:pStyle w:val="BodyText"/>
      </w:pPr>
      <w:r>
        <w:t xml:space="preserve">Nếu lúc này Trang Duệ chỉ vào mũi Tương Ngô mà mắng chửi, cam đoan Tương Ngô sẽ tươi cười mà nghe hắn chửi.</w:t>
      </w:r>
    </w:p>
    <w:p>
      <w:pPr>
        <w:pStyle w:val="BodyText"/>
      </w:pPr>
      <w:r>
        <w:t xml:space="preserve">Tương Ngô suy nghĩ một chút, nói ra:</w:t>
      </w:r>
    </w:p>
    <w:p>
      <w:pPr>
        <w:pStyle w:val="BodyText"/>
      </w:pPr>
      <w:r>
        <w:t xml:space="preserve">- Thế này nhé, tiểu Trang, nếu như Dư Chấn Bình gọi điện thoại cho anh, anh không nên hỏi hắn ở nơi nào, chỉ nói là muốn một ít trọng khí, giá cao cũng được, đừng nói gì nhiều lời.</w:t>
      </w:r>
    </w:p>
    <w:p>
      <w:pPr>
        <w:pStyle w:val="BodyText"/>
      </w:pPr>
      <w:r>
        <w:t xml:space="preserve">Tương Ngô biết rõ Dư Chấn Bình nhát gan đa nghi, nếu bảo Trang Duệ nói nhiều, có khả năng sẽ đánh rắn động cỏ.</w:t>
      </w:r>
    </w:p>
    <w:p>
      <w:pPr>
        <w:pStyle w:val="BodyText"/>
      </w:pPr>
      <w:r>
        <w:t xml:space="preserve">- Tôi biết rồi, không có gì thì tôi cúp máy đây, không chừng hắn đang gọi điện cho tôi đấy.</w:t>
      </w:r>
    </w:p>
    <w:p>
      <w:pPr>
        <w:pStyle w:val="BodyText"/>
      </w:pPr>
      <w:r>
        <w:t xml:space="preserve">Đầu dây bên kia, Tương Ngô nghe thấy Trang Duệ muốn cúp máy, vội vàng nói ra:</w:t>
      </w:r>
    </w:p>
    <w:p>
      <w:pPr>
        <w:pStyle w:val="BodyText"/>
      </w:pPr>
      <w:r>
        <w:t xml:space="preserve">- Đợi một chút, tiểu Trang, cái điện thoại này của anh, hiện giờ chúng tôi muốn tạm thời giám sát, muốn tra ra số điện thoại của đối phương gọi tới là từ nơi nào, hi vọng anh có thể hiểu cho.</w:t>
      </w:r>
    </w:p>
    <w:p>
      <w:pPr>
        <w:pStyle w:val="BodyText"/>
      </w:pPr>
      <w:r>
        <w:t xml:space="preserve">Nếu là điện thoại của người bình thường, Tương Ngô sẽ không cần nói cho Trang Duệ nghe, dù thân phận của Trang Duệ rất bình thường, nhưng hắn lại là thân thích của lãnh đạo quốc gia, cũng không phải một trưởng phòng như hắn có quyền lợi giám sát và điều khiển phương tiện thông tin của đối phương.</w:t>
      </w:r>
    </w:p>
    <w:p>
      <w:pPr>
        <w:pStyle w:val="BodyText"/>
      </w:pPr>
      <w:r>
        <w:t xml:space="preserve">- Không sao, Tương tổ trưởng cứ làm theo quy định đi.</w:t>
      </w:r>
    </w:p>
    <w:p>
      <w:pPr>
        <w:pStyle w:val="BodyText"/>
      </w:pPr>
      <w:r>
        <w:t xml:space="preserve">Trang Duệ cũng đáp ứng, số điện thoại này của hắn, cho tổ chuyên án sử dụng cũng không sao, bởi vì số này rất ít người biết, cho nên cả hai không xung đột với nhau.</w:t>
      </w:r>
    </w:p>
    <w:p>
      <w:pPr>
        <w:pStyle w:val="BodyText"/>
      </w:pPr>
      <w:r>
        <w:t xml:space="preserve">- Trang Duệ, có chuyện gì mà thần thần bí bí như vậy?</w:t>
      </w:r>
    </w:p>
    <w:p>
      <w:pPr>
        <w:pStyle w:val="BodyText"/>
      </w:pPr>
      <w:r>
        <w:t xml:space="preserve">Nhìn thấy Trang Duệ cúp điện thoại, Hoàng Phủ Vân đi tới.</w:t>
      </w:r>
    </w:p>
    <w:p>
      <w:pPr>
        <w:pStyle w:val="BodyText"/>
      </w:pPr>
      <w:r>
        <w:t xml:space="preserve">- Không có việc gì, được rồi, hôm nay tới đây thôi, Hoàng Phủ ca, em về trước đây.</w:t>
      </w:r>
    </w:p>
    <w:p>
      <w:pPr>
        <w:pStyle w:val="BodyText"/>
      </w:pPr>
      <w:r>
        <w:t xml:space="preserve">Trang Duệ còn chưa dứt lời, thì điện thoại trong túi quần lại vang lên, nhìn thấy số máy lạ lẫm, Trang Duệ vội vàng đi ra ngoài.</w:t>
      </w:r>
    </w:p>
    <w:p>
      <w:pPr>
        <w:pStyle w:val="BodyText"/>
      </w:pPr>
      <w:r>
        <w:t xml:space="preserve">- Alo? Là ai?</w:t>
      </w:r>
    </w:p>
    <w:p>
      <w:pPr>
        <w:pStyle w:val="BodyText"/>
      </w:pPr>
      <w:r>
        <w:t xml:space="preserve">Trang Duệ đề thấp giọng nói.</w:t>
      </w:r>
    </w:p>
    <w:p>
      <w:pPr>
        <w:pStyle w:val="BodyText"/>
      </w:pPr>
      <w:r>
        <w:t xml:space="preserve">- Trang lão bản, tôi họ Nhâm, chúng ta đã gặp nhau, lần trước còn phải cảm ơn ngài cho vay tiền a.</w:t>
      </w:r>
    </w:p>
    <w:p>
      <w:pPr>
        <w:pStyle w:val="BodyText"/>
      </w:pPr>
      <w:r>
        <w:t xml:space="preserve">Giọng của Dư Chấn Bình rất thô, nhưng người nào nghe một lần thì rất khó quên, bởi vì giọng nói này hoàn toàn trái ngược với dáng người của hắn.</w:t>
      </w:r>
    </w:p>
    <w:p>
      <w:pPr>
        <w:pStyle w:val="BodyText"/>
      </w:pPr>
      <w:r>
        <w:t xml:space="preserve">Trang Duệ pha trò, nói ra:</w:t>
      </w:r>
    </w:p>
    <w:p>
      <w:pPr>
        <w:pStyle w:val="BodyText"/>
      </w:pPr>
      <w:r>
        <w:t xml:space="preserve">- Nhâm lão bản, ngài khỏe chứ, vừa rồi Hầu tử có điện thoại cho tôi, chút việc nhỏ này không cần nói, chúng ta ai cũng không thiếu chút tiền đó, giang hồ cấp cứu, không coi vào đâu.</w:t>
      </w:r>
    </w:p>
    <w:p>
      <w:pPr>
        <w:pStyle w:val="BodyText"/>
      </w:pPr>
      <w:r>
        <w:t xml:space="preserve">Nhưng Dư Chấn Bình nghe được lời này của Trang Duệ, thiếu chút nữa đã nhảy lên vì "Món tiền nhỏ" này.</w:t>
      </w:r>
    </w:p>
    <w:p>
      <w:pPr>
        <w:pStyle w:val="BodyText"/>
      </w:pPr>
      <w:r>
        <w:t xml:space="preserve">Nếu hắn không dựa vào số tiền hai ngàn này, trong thời gian hai tháng hắn có rượu và củ lạc, số tiền trước kia đủ cho hắn sống được nửa năm.</w:t>
      </w:r>
    </w:p>
    <w:p>
      <w:pPr>
        <w:pStyle w:val="BodyText"/>
      </w:pPr>
      <w:r>
        <w:t xml:space="preserve">Sau khi trở về Trịnh Châu, trong lòng Dư Chấn Bình có chút không an ổn, xuất phát từ mục đích an toàn, Dư Chấn Bình cầm hai ngàn đó, lại ẩn núp tiếp, cũng không nóng lòng liên hệ tiếp tục bán cổ vật.</w:t>
      </w:r>
    </w:p>
    <w:p>
      <w:pPr>
        <w:pStyle w:val="BodyText"/>
      </w:pPr>
      <w:r>
        <w:t xml:space="preserve">Nhưng lần này Dư Chấn Bình thuận lợi bán được hai món Thanh Đồng Tước, tuy bị lão già hại nước hại dân kia trộm đi, nhưng Dư Chấn Bình có cảm giác, lần đi Bắc Kinh bán đồ này, đã cho hắn một lựa chọn.</w:t>
      </w:r>
    </w:p>
    <w:p>
      <w:pPr>
        <w:pStyle w:val="BodyText"/>
      </w:pPr>
      <w:r>
        <w:t xml:space="preserve">Trong tay hắn còn một hai ngàn món cổ vật, lực lương Dư Chấn Bình đủ nhiều, cho nên cuộc sống không cần tiết kiệm như trước, hai ngàn dùng trong hai tháng, cũng xem như hắn tiết kiệm rồi.</w:t>
      </w:r>
    </w:p>
    <w:p>
      <w:pPr>
        <w:pStyle w:val="BodyText"/>
      </w:pPr>
      <w:r>
        <w:t xml:space="preserve">Nhưng Dư Chấn Bình không biết, bởi vì việc hắn ít xuất hiện, đã làm cho những cảnh sát ở Bắc Kinh thiếu chút nữa bị thay thế, Tương tổ trưởng càng mắng thầm sau lưng Trang Duệ rất nhiều lần.</w:t>
      </w:r>
    </w:p>
    <w:p>
      <w:pPr>
        <w:pStyle w:val="BodyText"/>
      </w:pPr>
      <w:r>
        <w:t xml:space="preserve">- Trang lão bản, trong thời gian này có nhiều việc quá, cũng không có liên hệ, đúng là không có ý tức, tôi về nhà tìm, kiếm được vài món đồ thời Thương Chu, ngài có hứng thú hay không?</w:t>
      </w:r>
    </w:p>
    <w:p>
      <w:pPr>
        <w:pStyle w:val="BodyText"/>
      </w:pPr>
      <w:r>
        <w:t xml:space="preserve">Lời này chính là Dư Chấn Bình mở to mắt bịa ra, trong thời gian này, mỗi ngày hắn đều rãnh rỗi, ngay cả vài cuốn sách nói về cổ vật, cũng bị hắn xem đến nát nhừ.</w:t>
      </w:r>
    </w:p>
    <w:p>
      <w:pPr>
        <w:pStyle w:val="Compact"/>
      </w:pPr>
      <w:r>
        <w:br w:type="textWrapping"/>
      </w:r>
      <w:r>
        <w:br w:type="textWrapping"/>
      </w:r>
    </w:p>
    <w:p>
      <w:pPr>
        <w:pStyle w:val="Heading2"/>
      </w:pPr>
      <w:bookmarkStart w:id="746" w:name="chương-724-mắc-câu.-1"/>
      <w:bookmarkEnd w:id="746"/>
      <w:r>
        <w:t xml:space="preserve">724. Chương 724 : Mắc Câu. (1)</w:t>
      </w:r>
    </w:p>
    <w:p>
      <w:pPr>
        <w:pStyle w:val="Compact"/>
      </w:pPr>
      <w:r>
        <w:br w:type="textWrapping"/>
      </w:r>
      <w:r>
        <w:br w:type="textWrapping"/>
      </w:r>
    </w:p>
    <w:p>
      <w:pPr>
        <w:pStyle w:val="BodyText"/>
      </w:pPr>
      <w:r>
        <w:t xml:space="preserve">Chương 724: Mắc câu. (1)</w:t>
      </w:r>
    </w:p>
    <w:p>
      <w:pPr>
        <w:pStyle w:val="BodyText"/>
      </w:pPr>
      <w:r>
        <w:t xml:space="preserve">Nguồn: Vipvandan.</w:t>
      </w:r>
    </w:p>
    <w:p>
      <w:pPr>
        <w:pStyle w:val="BodyText"/>
      </w:pPr>
      <w:r>
        <w:t xml:space="preserve">Sưu tầm:</w:t>
      </w:r>
    </w:p>
    <w:p>
      <w:pPr>
        <w:pStyle w:val="BodyText"/>
      </w:pPr>
      <w:r>
        <w:t xml:space="preserve">(¯`'•.¸(¯`'•.¸† Nhóm dịch Dungnhi †¸.•'´¯)¸.•'´¯)</w:t>
      </w:r>
    </w:p>
    <w:p>
      <w:pPr>
        <w:pStyle w:val="BodyText"/>
      </w:pPr>
      <w:r>
        <w:t xml:space="preserve">- Vẫn là những món đồ nhỏ? đọc truyện mới nhất tại .</w:t>
      </w:r>
    </w:p>
    <w:p>
      <w:pPr>
        <w:pStyle w:val="BodyText"/>
      </w:pPr>
      <w:r>
        <w:t xml:space="preserve">Trang Duệ hỏi.</w:t>
      </w:r>
    </w:p>
    <w:p>
      <w:pPr>
        <w:pStyle w:val="BodyText"/>
      </w:pPr>
      <w:r>
        <w:t xml:space="preserve">Dư Chấn Bình đáp:</w:t>
      </w:r>
    </w:p>
    <w:p>
      <w:pPr>
        <w:pStyle w:val="BodyText"/>
      </w:pPr>
      <w:r>
        <w:t xml:space="preserve">- Đúng, vẫn là một bộ đồ uống rượu sáu món, còn ba cái Thấm Sắc Hán Ngọc, Trang lão bản nếu cần, tôi sẽ đi Bắc Kinh tìm ngài.</w:t>
      </w:r>
    </w:p>
    <w:p>
      <w:pPr>
        <w:pStyle w:val="BodyText"/>
      </w:pPr>
      <w:r>
        <w:t xml:space="preserve">Trên tay Dư Chấn Bình có đủ loại đồ đồng, những trọng khí nhỏ cũng có, lần này hắn muốn bán nhiều một chút, trên tay có tiền, hắn chuẩn bị nhập cư trái phép, về phần những món còn lại trong nhà, Dư Chấn Bình chuẩn bị ở nước ngoài tìm đường dây tốt, sẽ nghĩ biện pháp tới lấy đi. xem tại</w:t>
      </w:r>
    </w:p>
    <w:p>
      <w:pPr>
        <w:pStyle w:val="BodyText"/>
      </w:pPr>
      <w:r>
        <w:t xml:space="preserve">- Đồ nhỏ? Lại là đồ nhỏ, không dối gạt Nhâm lão bản, trong thời gian gần đây tôi có mở một bảo tàng, hiện tại cần trọng khí, những đồ vật nhỏ không vội thu, mấy tháng sau hãy nói.</w:t>
      </w:r>
    </w:p>
    <w:p>
      <w:pPr>
        <w:pStyle w:val="BodyText"/>
      </w:pPr>
      <w:r>
        <w:t xml:space="preserve">Trang Duệ nói xong lời này, nếu như bị Tương Ngô nghe được, chắc chắn hắn sẽ liều mạng với Trang Duệ, thật vất vả lắm con cá mới chồi lên mặt nước, không ngờ Trang Duệ cứng rắn đè nó xuống.</w:t>
      </w:r>
    </w:p>
    <w:p>
      <w:pPr>
        <w:pStyle w:val="BodyText"/>
      </w:pPr>
      <w:r>
        <w:t xml:space="preserve">- Ai, Trang lão bản, nhưng trọng khí này không thể giải thích tốt nha.</w:t>
      </w:r>
    </w:p>
    <w:p>
      <w:pPr>
        <w:pStyle w:val="BodyText"/>
      </w:pPr>
      <w:r>
        <w:t xml:space="preserve">Sau khi nghe được lời này của Trang Duệ, Dư Chấn Bình sốt ruột, qua mấy tháng sau? Chỉ sợ một tuần sau bạn thân của mình đã chết rồi, chứ đừng nói chi là mấy tháng, mỗi ngày Dư Chấn Bình đều chạy ra chợ mua rau củ quả về ăn đấy.</w:t>
      </w:r>
    </w:p>
    <w:p>
      <w:pPr>
        <w:pStyle w:val="BodyText"/>
      </w:pPr>
      <w:r>
        <w:t xml:space="preserve">- Ha ha, Nhâm lão bản, thì ra là việc này, nếu chút việc nhỏ này tôi còn làm không xong, tôi còn mở bảo tàng làm gì.</w:t>
      </w:r>
    </w:p>
    <w:p>
      <w:pPr>
        <w:pStyle w:val="BodyText"/>
      </w:pPr>
      <w:r>
        <w:t xml:space="preserve">Trong điện thoại Trang Duệ trả lời đầy tự tin, làm cho Dư Chấn Bình nghe xong liền trầm mặc.</w:t>
      </w:r>
    </w:p>
    <w:p>
      <w:pPr>
        <w:pStyle w:val="BodyText"/>
      </w:pPr>
      <w:r>
        <w:t xml:space="preserve">Sau khi trầm mặc qua năm phút, thời điểm Trang Duệ cho rằng đối phương đã cúp máy, bỗng nhưng vang lên tiếng của Dư Chấn Bình:</w:t>
      </w:r>
    </w:p>
    <w:p>
      <w:pPr>
        <w:pStyle w:val="BodyText"/>
      </w:pPr>
      <w:r>
        <w:t xml:space="preserve">- Trang lão bản, tôi có ba món trọng khí, cái lớn nhất nặng hơn ba trăm kg, những thứ này phải bàn giá trước mới nhìn hàng.</w:t>
      </w:r>
    </w:p>
    <w:p>
      <w:pPr>
        <w:pStyle w:val="BodyText"/>
      </w:pPr>
      <w:r>
        <w:t xml:space="preserve">- Nha, trọng khí hơn ba trăm kg?</w:t>
      </w:r>
    </w:p>
    <w:p>
      <w:pPr>
        <w:pStyle w:val="BodyText"/>
      </w:pPr>
      <w:r>
        <w:t xml:space="preserve">Trang Duệ bị lời này của Dư Chấn Bình làm giật mình, đây tuyệt đối là trọng khí quốc bảo vô giá a, trừ cái trọng khí nặng hơn tám trăm kg trước kia ra, Trang Duệ còn chưa từng nghe nói qua có nhà bảo tàng nào có trọng khí nặng hơn ba trăm kg.</w:t>
      </w:r>
    </w:p>
    <w:p>
      <w:pPr>
        <w:pStyle w:val="BodyText"/>
      </w:pPr>
      <w:r>
        <w:t xml:space="preserve">Ti Mẫu Mậu Phương Đỉnh nặng tám trăm bảy mươi lăm kg, cũng là trọng khí nặng nhất hiện giờ, mà trong truyền thuyết có Thu Cửu Mục Chi Kim, Chú Cửu Đỉnh, mà bất cứ cái nào trong Cửu Đỉnh đều nặng hơn Ti Mẫu Mậu Phương Đỉnh, tiếc nuối là, Cửu Đỉnh trong truyền thuyết, cũng đã mất đi.</w:t>
      </w:r>
    </w:p>
    <w:p>
      <w:pPr>
        <w:pStyle w:val="BodyText"/>
      </w:pPr>
      <w:r>
        <w:t xml:space="preserve">Nhưng trừ Ti Mẫu Mậu Phương Đỉnh ra, trọng khí nặng hơn ba trăm kg, Trang Duệ chưa từng nghe nói qua.</w:t>
      </w:r>
    </w:p>
    <w:p>
      <w:pPr>
        <w:pStyle w:val="BodyText"/>
      </w:pPr>
      <w:r>
        <w:t xml:space="preserve">Tần Thủy Hoàng xây dựng hoàng lăng đã chôn vùi rất nhiều tượng sư trong mộ, mà trong Tần lăng đã thu được một trọng khí, cao sáu mươi mốt cm, nặng hai trăm mười hai kg, chính là phát hiện trọng khí lớn nhất, nặng nhất trong đời Tần.</w:t>
      </w:r>
    </w:p>
    <w:p>
      <w:pPr>
        <w:pStyle w:val="BodyText"/>
      </w:pPr>
      <w:r>
        <w:t xml:space="preserve">Thời điểm cổ nhân nói về một người có khí lực lớn, thường thường nói về sức lực của hắn khiêng được đỉnh nặng bao nhiêu.</w:t>
      </w:r>
    </w:p>
    <w:p>
      <w:pPr>
        <w:pStyle w:val="BodyText"/>
      </w:pPr>
      <w:r>
        <w:t xml:space="preserve">Tư Mã Thiên đã miêu tả về Sở Bá Vương Hạng Vũ là: Tịch Trường Bát Xích Dư, Lặc Năng Giang Đỉnh, phiên dịch thành lời nói hiện giờ là: Hạng Vũ là người thân cao ngoài một mét tám, khí lực rất lớn, có thể khiêng được cái đỉnh tốt nhất nặng nhất.</w:t>
      </w:r>
    </w:p>
    <w:p>
      <w:pPr>
        <w:pStyle w:val="BodyText"/>
      </w:pPr>
      <w:r>
        <w:t xml:space="preserve">Mà đỉnh trong sử sách viết, đương nhiên cũng không phải là Ti Mẫu Mậu Phương Đỉnh nặng hơn tám trăm kg, bởi vì hiện tại cử tạ đạt kỷ lục thế giới mới nhất hiện giờ là một trăm mười kg, mà hai trăm sáu mươi sáu kg chính là kỷ lục cực hạn của nhân loại.</w:t>
      </w:r>
    </w:p>
    <w:p>
      <w:pPr>
        <w:pStyle w:val="BodyText"/>
      </w:pPr>
      <w:r>
        <w:t xml:space="preserve">Tư Mã Thiên dùng từ rất cần thận, trong những chữ hắn viết, hắn chỉ dùng từ "Khiêng" chứ không phải "Cử", bởi vậy có thể thấy được, Hạng Vũ có thể khiêng đỉnh đồng, sức nặng phải đạt từ một trăm đến hai trăm kg.</w:t>
      </w:r>
    </w:p>
    <w:p>
      <w:pPr>
        <w:pStyle w:val="BodyText"/>
      </w:pPr>
      <w:r>
        <w:t xml:space="preserve">Mà những đỉnh đồng được khai quật, chỉ có một số rất ít đỉnh thời Thương Chu, mới có thể đạt ngoài ba trăm kg.</w:t>
      </w:r>
    </w:p>
    <w:p>
      <w:pPr>
        <w:pStyle w:val="BodyText"/>
      </w:pPr>
      <w:r>
        <w:t xml:space="preserve">Mà Dư Chấn Bình há miệng nói ra, hắn có trọng khí nặng hơn ba trăm kg, nếu như trọng khí này xuất hiện tước mặt người đời, mặc kệ nó là đỉnh của thời Tần hay thời Thương Chu chiến quốc, tuyệt đối sẽ tạo thành một oanh động cực lớn trong giới khảo cổ học.</w:t>
      </w:r>
    </w:p>
    <w:p>
      <w:pPr>
        <w:pStyle w:val="BodyText"/>
      </w:pPr>
      <w:r>
        <w:t xml:space="preserve">- Nhâm... Nhâm lão bản, ngài nói là thật?</w:t>
      </w:r>
    </w:p>
    <w:p>
      <w:pPr>
        <w:pStyle w:val="BodyText"/>
      </w:pPr>
      <w:r>
        <w:t xml:space="preserve">Trang Duệ dưới sự kích động, thiếu chút nữa gọi tên của Dư Chấn Bình, sau khi ổn định tâm thần, Trang Duệ nói tiếp:</w:t>
      </w:r>
    </w:p>
    <w:p>
      <w:pPr>
        <w:pStyle w:val="BodyText"/>
      </w:pPr>
      <w:r>
        <w:t xml:space="preserve">- Nhâm lão bản, nếu trọng khí của ngài là thật, tôi tuyệt đối sẽ báo cái giá làm ngài thỏa mãn, nhưng thứ này, tôi phải xem tận mắt rồi mới nói sau.</w:t>
      </w:r>
    </w:p>
    <w:p>
      <w:pPr>
        <w:pStyle w:val="BodyText"/>
      </w:pPr>
      <w:r>
        <w:t xml:space="preserve">- Trang lão bản, chúng ta là người sáng mắt không nói tiếng lóng, nếu thứ này lộ ra ngoài sáng, tôi và ngài đều sẽ vào tù, cho nên vẫn phải bàn giá trước khi đi nhìn bảo vật a.</w:t>
      </w:r>
    </w:p>
    <w:p>
      <w:pPr>
        <w:pStyle w:val="BodyText"/>
      </w:pPr>
      <w:r>
        <w:t xml:space="preserve">Đương nhiên Dư Chấn Bình biết rõ đồ chơi này là thật hay giả, bởi vì lúc ấy bọn họ giả dạng thành người thăm dò than đá, đi ra vùng ngoại ô nông thôn Hồ Bắc, thuê một xe cần cẩu, đương nhiên, không cần thuê lái xe, Dư lão đại tự mình đảm nhiệm.</w:t>
      </w:r>
    </w:p>
    <w:p>
      <w:pPr>
        <w:pStyle w:val="BodyText"/>
      </w:pPr>
      <w:r>
        <w:t xml:space="preserve">Cứ như vậy, phải dùng toàn bộ hai ngày, mới có thể đem cái đỉnh này từ trong ngôi mộ thời Thương Chu lên xe, cũng vì sử dụng tới xe cần cẩu, cho nên cái đỉnh này mới bảo toàn hoàn hảo, mà cả bốn bức tường xung quanh, cũng không bị bóc ra.</w:t>
      </w:r>
    </w:p>
    <w:p>
      <w:pPr>
        <w:pStyle w:val="BodyText"/>
      </w:pPr>
      <w:r>
        <w:t xml:space="preserve">- Nhâm lão bản, ngài ra giá đi, nhưng giá tiền phải nằm trong khả năng thừa nhận của tôi, ngài cũng biết, tôi lấy cái đỉnh này, không có làm chuẩn bị trước, thì vật này tôi không thể bày ra trong viện bảo tàng được a.</w:t>
      </w:r>
    </w:p>
    <w:p>
      <w:pPr>
        <w:pStyle w:val="BodyText"/>
      </w:pPr>
      <w:r>
        <w:t xml:space="preserve">Trang Duệ nói nửa thật nửa giả, nói đúng ra, trong lòng của hắn đúng là muốn đem cái đỉnh này đi, sau đó bày nó trong viện bảo tàng của mình, chỉ sợ lúc đó tất cả lão sư và sinh viên của các trường đại học khảo cổ, sẽ giẫm nát cửa nhà bảo tàng của hắn.</w:t>
      </w:r>
    </w:p>
    <w:p>
      <w:pPr>
        <w:pStyle w:val="BodyText"/>
      </w:pPr>
      <w:r>
        <w:t xml:space="preserve">Đi xem miễn phí?</w:t>
      </w:r>
    </w:p>
    <w:p>
      <w:pPr>
        <w:pStyle w:val="BodyText"/>
      </w:pPr>
      <w:r>
        <w:t xml:space="preserve">Không có cửa đâu cưng, bạn thân khai mở là bảo tàng tư nhân, nhìn cho rõ ràng, là "Tư nhân ", cho nên lúc đó sẽ có bán vé, còn không phải kiếm được khá bộn tiền hay sao?</w:t>
      </w:r>
    </w:p>
    <w:p>
      <w:pPr>
        <w:pStyle w:val="BodyText"/>
      </w:pPr>
      <w:r>
        <w:t xml:space="preserve">Trang Duệ nghĩ rất cao hứng, trên mặt hiện ra nụ cười vui vẻ, đứng ở cửa xe của mình cười ngây ngô, làm cho những người làm công tác bảo an của bảo tàng bực bội, thầm nghĩ:</w:t>
      </w:r>
    </w:p>
    <w:p>
      <w:pPr>
        <w:pStyle w:val="BodyText"/>
      </w:pPr>
      <w:r>
        <w:t xml:space="preserve">- Chẳng lẽ người có tiền liền có sở thích quái đản, gọi điện thoại lại có thể chảy cả nước miếng ra sao?</w:t>
      </w:r>
    </w:p>
    <w:p>
      <w:pPr>
        <w:pStyle w:val="BodyText"/>
      </w:pPr>
      <w:r>
        <w:t xml:space="preserve">Nghe Trang Duệ bảo ình ra giá, Dư Chấn Bình nhất thời sửng sốt, hắn có tâm bán món trọng khí này, nhưng vừa rồi hưng phấn, hắn nào biết ra cái giá nào mới phù hợp đây?</w:t>
      </w:r>
    </w:p>
    <w:p>
      <w:pPr>
        <w:pStyle w:val="BodyText"/>
      </w:pPr>
      <w:r>
        <w:t xml:space="preserve">- Trang lão bản, tôi cần suy nghĩ một chút, chúng ta sẽ liên hệ lại sau.</w:t>
      </w:r>
    </w:p>
    <w:p>
      <w:pPr>
        <w:pStyle w:val="BodyText"/>
      </w:pPr>
      <w:r>
        <w:t xml:space="preserve">Dư Chấn Bình cũng không phải sinh lòng nghi ngờ, trong thời gian trước, chuyện Trang Duệ trao đổi cổ vật với nhà bảo tàng nước ngoài, hắn cũng biết, trong tâm của Dư Chấn Bình, Trang Duệ tuyệt đối là đối tượng giao dịch tốt nhất, nếu như không phải vạn bất đắc dĩ, hắn sẽ không lựa chọn người khác để giao dịch, đây chính là quán tính, ai cũng muốn lựa chọn người quen để giao dịch.</w:t>
      </w:r>
    </w:p>
    <w:p>
      <w:pPr>
        <w:pStyle w:val="Compact"/>
      </w:pPr>
      <w:r>
        <w:br w:type="textWrapping"/>
      </w:r>
      <w:r>
        <w:br w:type="textWrapping"/>
      </w:r>
    </w:p>
    <w:p>
      <w:pPr>
        <w:pStyle w:val="Heading2"/>
      </w:pPr>
      <w:bookmarkStart w:id="747" w:name="chương-725-mắc-câu.-2"/>
      <w:bookmarkEnd w:id="747"/>
      <w:r>
        <w:t xml:space="preserve">725. Chương 725 : Mắc Câu. (2)</w:t>
      </w:r>
    </w:p>
    <w:p>
      <w:pPr>
        <w:pStyle w:val="Compact"/>
      </w:pPr>
      <w:r>
        <w:br w:type="textWrapping"/>
      </w:r>
      <w:r>
        <w:br w:type="textWrapping"/>
      </w:r>
    </w:p>
    <w:p>
      <w:pPr>
        <w:pStyle w:val="BodyText"/>
      </w:pPr>
      <w:r>
        <w:t xml:space="preserve">Chương 725: Mắc câu. (2)</w:t>
      </w:r>
    </w:p>
    <w:p>
      <w:pPr>
        <w:pStyle w:val="BodyText"/>
      </w:pPr>
      <w:r>
        <w:t xml:space="preserve">Nguồn: Vipvandan.</w:t>
      </w:r>
    </w:p>
    <w:p>
      <w:pPr>
        <w:pStyle w:val="BodyText"/>
      </w:pPr>
      <w:r>
        <w:t xml:space="preserve">Sưu tầm:</w:t>
      </w:r>
    </w:p>
    <w:p>
      <w:pPr>
        <w:pStyle w:val="BodyText"/>
      </w:pPr>
      <w:r>
        <w:t xml:space="preserve">(¯`'•.¸(¯`'•.¸† Nhóm dịch Dungnhi †¸.•'´¯)¸.•'´¯)</w:t>
      </w:r>
    </w:p>
    <w:p>
      <w:pPr>
        <w:pStyle w:val="BodyText"/>
      </w:pPr>
      <w:r>
        <w:t xml:space="preserve">Nhưng hết lần này tới lần khác Trang Duệ chỉ chọn giao dịch trọng khí, đã làm cho Dư Chấn Bình rất do dự, trong lòng của hắn không nỡ vì nhiều bảo vật như vậy, nhưng hết lần này tới lần khác hắn lại trong tình cảnh nghèo rớt mồng tơi, cho nên đầu óc rất hỗn loạn, dứt khoát cúp điện thoại.</w:t>
      </w:r>
    </w:p>
    <w:p>
      <w:pPr>
        <w:pStyle w:val="BodyText"/>
      </w:pPr>
      <w:r>
        <w:t xml:space="preserve">- Alo... Alo... Nhâm lão bản, ngài ra giá đi...</w:t>
      </w:r>
    </w:p>
    <w:p>
      <w:pPr>
        <w:pStyle w:val="BodyText"/>
      </w:pPr>
      <w:r>
        <w:t xml:space="preserve">- Kháo, đây không phải là làm khó ta sao?</w:t>
      </w:r>
    </w:p>
    <w:p>
      <w:pPr>
        <w:pStyle w:val="BodyText"/>
      </w:pPr>
      <w:r>
        <w:t xml:space="preserve">Trang Duệ tức giận đá một cước vào lốp xe, lấy chìa khóa mở cửa xe, chạy về nhà, nhưng vừa đi được hai trăm mét, điện thoại của Tương Ngô đã gọi tới.</w:t>
      </w:r>
    </w:p>
    <w:p>
      <w:pPr>
        <w:pStyle w:val="BodyText"/>
      </w:pPr>
      <w:r>
        <w:t xml:space="preserve">Trang Duệ đè tức giận xuống, nói ra:</w:t>
      </w:r>
    </w:p>
    <w:p>
      <w:pPr>
        <w:pStyle w:val="BodyText"/>
      </w:pPr>
      <w:r>
        <w:t xml:space="preserve">- Tương tổ trưởng, vừa rồi Dư Chấn Bình có điện thoại tới, tôi đã bảo hắn cho giá, hắn nói cân nhắc một chút rồi gọi lại, đúng rồi, các vị dò ra nơi hắn ẩn náu chưa?</w:t>
      </w:r>
    </w:p>
    <w:p>
      <w:pPr>
        <w:pStyle w:val="BodyText"/>
      </w:pPr>
      <w:r>
        <w:t xml:space="preserve">- Không có, tiểu Trang, anh ngàn vạn lần dừng tắt điện thoại của mình a, tiếp tục giữ liên lạc với Dư Chấn Bình, ân, có biến thì lập tức báo lại, không nói nhiều nữa, để ngừa hắn gọi điện tới.</w:t>
      </w:r>
    </w:p>
    <w:p>
      <w:pPr>
        <w:pStyle w:val="BodyText"/>
      </w:pPr>
      <w:r>
        <w:t xml:space="preserve">Sau khi Tương tổ trưởng nói lời này, liền cúp điện thoại, nhưng trong lòng cực kỳ phiền muộn, chẳng lẽ Trang Duệ thật sự cho rằng hắn thần thông quản đại đến thế sao?</w:t>
      </w:r>
    </w:p>
    <w:p>
      <w:pPr>
        <w:pStyle w:val="BodyText"/>
      </w:pPr>
      <w:r>
        <w:t xml:space="preserve">Nếu nghe lén trò chuyện vô tuyến, vậy nhất định phải ở trong một phạm vi nhất định, hơn nữa thời gian ngắn như vậy, Tương Ngô báo cáo lên, lãnh đạo còn chưa phê chuẩn chỉ thị này.</w:t>
      </w:r>
    </w:p>
    <w:p>
      <w:pPr>
        <w:pStyle w:val="BodyText"/>
      </w:pPr>
      <w:r>
        <w:t xml:space="preserve">...</w:t>
      </w:r>
    </w:p>
    <w:p>
      <w:pPr>
        <w:pStyle w:val="BodyText"/>
      </w:pPr>
      <w:r>
        <w:t xml:space="preserve">- Mẹ. Huyên Băng đâu?</w:t>
      </w:r>
    </w:p>
    <w:p>
      <w:pPr>
        <w:pStyle w:val="BodyText"/>
      </w:pPr>
      <w:r>
        <w:t xml:space="preserve">Sau khi trở về nhà, Trang Duệ đi vào trong phòng, tháng bảy Bắc Kinh khô nóng, Âu Dương Uyển cũng bớt đi ra ngoài, vào lúc này nàng đang đứng trước điều hòa trong phòng.</w:t>
      </w:r>
    </w:p>
    <w:p>
      <w:pPr>
        <w:pStyle w:val="BodyText"/>
      </w:pPr>
      <w:r>
        <w:t xml:space="preserve">Mà Bạch sư nằm rạp trong phòng, dưới thời tiết này nó không có thói quen hoạt động, nhìn thấy Trang Duệ đi vào, nó cũng hữu khí vô lực mà mở mắt nhìn, sau đó tiếp tục nhắm mắt lại.</w:t>
      </w:r>
    </w:p>
    <w:p>
      <w:pPr>
        <w:pStyle w:val="BodyText"/>
      </w:pPr>
      <w:r>
        <w:t xml:space="preserve">- Huyên Băng và chị dâu của ngươi đi chọn áo cưới rồi, ngươi đứa nhỏ này, thời tiết nóng như vậy, người còn đi ra ngoài, cả ngày cứ bận rộn việc ở bảo tàng.</w:t>
      </w:r>
    </w:p>
    <w:p>
      <w:pPr>
        <w:pStyle w:val="BodyText"/>
      </w:pPr>
      <w:r>
        <w:t xml:space="preserve">Tuy Âu Dương Uyển chưa bao giờ hỏi về sinh ý của Trang Duệ nhưng vào lúc này cũng bực tức nói vài câu,Từ Tình còn đang mang thai, mà đã đến tháng thứ bảy thứ tám, vạn nhất có chuyện gì không hay, thì bản thân của mình làm sao dám gặp mặt tiểu ca đây.</w:t>
      </w:r>
    </w:p>
    <w:p>
      <w:pPr>
        <w:pStyle w:val="BodyText"/>
      </w:pPr>
      <w:r>
        <w:t xml:space="preserve">Trang Duệ nghe vậy nhăn mặt, cười nói:</w:t>
      </w:r>
    </w:p>
    <w:p>
      <w:pPr>
        <w:pStyle w:val="BodyText"/>
      </w:pPr>
      <w:r>
        <w:t xml:space="preserve">- Mẹ, không có việc gì, Bành Phi cùng đi, trong thời gian này con bận rộn không bứt ra được.</w:t>
      </w:r>
    </w:p>
    <w:p>
      <w:pPr>
        <w:pStyle w:val="BodyText"/>
      </w:pPr>
      <w:r>
        <w:t xml:space="preserve">Trang Duệ vốn định dẫn Tần Huyên Băng đi tới tất cả các tiệm áo cưới ở Bắc Kinh, nhưng nàng không nên đi thử trước như vậy a, ngày mai phải đi Hải Nam, cho nên hôm nay Trang Duệ mới phải đi tới bảo tàng dặn dò một chút, cho nên mới bảo Bành Phi đi cùng.</w:t>
      </w:r>
    </w:p>
    <w:p>
      <w:pPr>
        <w:pStyle w:val="BodyText"/>
      </w:pPr>
      <w:r>
        <w:t xml:space="preserve">- Huyên Băng là vợ ngươi nha!</w:t>
      </w:r>
    </w:p>
    <w:p>
      <w:pPr>
        <w:pStyle w:val="BodyText"/>
      </w:pPr>
      <w:r>
        <w:t xml:space="preserve">Âu Dương Uyển bất đắc dĩ liếc nhìn con mình, nói ra:</w:t>
      </w:r>
    </w:p>
    <w:p>
      <w:pPr>
        <w:pStyle w:val="BodyText"/>
      </w:pPr>
      <w:r>
        <w:t xml:space="preserve">- Trong tủ lạnh có súp đậu xanh, đi uống giải nhiệt đi, ở trong nhà không phải là tốt rồi sao, không nên đi ra bên ngoài, Bắc Kinh thiếu gì cảnh đẹp? Còn muốn đi Hải Nam để chụp ảnh cô dâu làm gì.</w:t>
      </w:r>
    </w:p>
    <w:p>
      <w:pPr>
        <w:pStyle w:val="BodyText"/>
      </w:pPr>
      <w:r>
        <w:t xml:space="preserve">Trang Duệ cười hì hì nói:</w:t>
      </w:r>
    </w:p>
    <w:p>
      <w:pPr>
        <w:pStyle w:val="BodyText"/>
      </w:pPr>
      <w:r>
        <w:t xml:space="preserve">- Mẹ, Hải Nam có biển nha, lúc nào mẹ tìm được bạn già, con cũng ẹ đi Hải nam chụp ảnh.</w:t>
      </w:r>
    </w:p>
    <w:p>
      <w:pPr>
        <w:pStyle w:val="BodyText"/>
      </w:pPr>
      <w:r>
        <w:t xml:space="preserve">- Đứa nhỏ này, nói bậy bạ gì đó, ngươi xem mẹ là không đánh thì muốn làm tới đúng không?</w:t>
      </w:r>
    </w:p>
    <w:p>
      <w:pPr>
        <w:pStyle w:val="BodyText"/>
      </w:pPr>
      <w:r>
        <w:t xml:space="preserve">Âu Dương Uyển không thích việc Trang Duệ nhắc tới tìm bạn già, cho nên lập tức cầm chổi lông gà đang nằm trên bàn lên, làm bộ muốn đánh Trang Duệ, Bạch sư nằm trên mặt đất nghe được động tĩnh, đứng dậy liếc nhìn, sau đó rất không nghĩa khí lại gục xuống.</w:t>
      </w:r>
    </w:p>
    <w:p>
      <w:pPr>
        <w:pStyle w:val="BodyText"/>
      </w:pPr>
      <w:r>
        <w:t xml:space="preserve">- Mẹ, con có điện thoại, sau này chúng ta sẽ nói tiếp, có chính sự a.</w:t>
      </w:r>
    </w:p>
    <w:p>
      <w:pPr>
        <w:pStyle w:val="BodyText"/>
      </w:pPr>
      <w:r>
        <w:t xml:space="preserve">Vừa lúc đang đùa giỡn với mẹ, thì một số điện thoại lạ lẫm gọi đến, Trang Duệ suy đoán không biết có phải là Dư Chấn Bình hay không, vội vàng rời khỏi phòng, đi đến gần hồ nước ngoài sân và ngồi xuống.</w:t>
      </w:r>
    </w:p>
    <w:p>
      <w:pPr>
        <w:pStyle w:val="BodyText"/>
      </w:pPr>
      <w:r>
        <w:t xml:space="preserve">- Ai thế?</w:t>
      </w:r>
    </w:p>
    <w:p>
      <w:pPr>
        <w:pStyle w:val="BodyText"/>
      </w:pPr>
      <w:r>
        <w:t xml:space="preserve">- Trang lão bản, là tôi...</w:t>
      </w:r>
    </w:p>
    <w:p>
      <w:pPr>
        <w:pStyle w:val="BodyText"/>
      </w:pPr>
      <w:r>
        <w:t xml:space="preserve">Quả nhiên, điện thoại này là Dư Chấn Bình, Trang Duệ có thể đợi, nhưng hắn không thể đợi, càng nghĩ, hắn vẫn quyết định buông tha cho đống cổ vật trong phòng, dù sao vẫn còn hai nơi giấu cổ vật, chỉ cần mình có thể xuất ngoại, ngày sau sẽ có cơ hội phát tài.</w:t>
      </w:r>
    </w:p>
    <w:p>
      <w:pPr>
        <w:pStyle w:val="BodyText"/>
      </w:pPr>
      <w:r>
        <w:t xml:space="preserve">- Trang lão bản, tôi cũng không vòng vo với ngài, nói thật cho ngài biết, ở nơi đặt trong khí, còn có hơn bốn trăm món đồ đồng thời Thương Chu Tần Hán, toàn bộ đám cổ vật này cho ngài, nhưng ngài phải chuẩn bị năm mươi ngàn nhân dân tệ và năm mươi ngàn đô la, mặt khác còn cần bốn cuốn chi phiếu năm trăm ngàn Euro của ngân hàng Thụy Sĩ chưa ký tên, nếu như ngài có thể làm xong trong ba ngài, tôi sẽ thông báo thời gian và địa điểm xem hàng.</w:t>
      </w:r>
    </w:p>
    <w:p>
      <w:pPr>
        <w:pStyle w:val="BodyText"/>
      </w:pPr>
      <w:r>
        <w:t xml:space="preserve">Dư Chấn Bình suy đoán, tối đa bản thân của mình chỉ có thể mang theo một triệu tiền giấy, cái kia không sai biệt lắm đều muốn một lá thư bao, về phần chi phiếu ngân hàng Thụy Sĩ, hắn từng nghe Dư lão đại nói qua, nhưng hắn chưa từng nhìn thấy, căn cứ theo tâm tư có tiện nghi không chiếm là vương bát đản, lúc này mới nói ra.</w:t>
      </w:r>
    </w:p>
    <w:p>
      <w:pPr>
        <w:pStyle w:val="BodyText"/>
      </w:pPr>
      <w:r>
        <w:t xml:space="preserve">- Hơn bốn trăm món đồ đồng?</w:t>
      </w:r>
    </w:p>
    <w:p>
      <w:pPr>
        <w:pStyle w:val="BodyText"/>
      </w:pPr>
      <w:r>
        <w:t xml:space="preserve">Trang Duệ nghe vậy liền hít sâu một hơi, nhưng nghe Dư Chấn Bình báo giá, Trang Duệ hận không thể đá văng cảnh sát đi, để giao dịch với vị "Nhâm lão bản" này.</w:t>
      </w:r>
    </w:p>
    <w:p>
      <w:pPr>
        <w:pStyle w:val="BodyText"/>
      </w:pPr>
      <w:r>
        <w:t xml:space="preserve">Phải biết rằng, thời gian trước ở Macao tổ chức buổi bán đấu giá đồng khí Trung Quốc, tổng cộng có bốn mươi chín món đồ đồng, lập nên tỷ lệ thành giao một trăm phần trăm, thành giao đạt được một ức hai ngàn vạn đô la Hồng Kông, đó là vì bốn mươi chín món đồ đồng này sáng tạo ra.</w:t>
      </w:r>
    </w:p>
    <w:p>
      <w:pPr>
        <w:pStyle w:val="BodyText"/>
      </w:pPr>
      <w:r>
        <w:t xml:space="preserve">Nếu đúng như lời của Dư Chấn Bình nói, trên tay của hắn có hơn bốn trăm món đồ đồng, vậy mình có thể lập nên một gian triển lãm đồ đồng rồi, lập tức có thể khai trương buôn bán, đương nhiên, trong lòng của Trang Duệ cũng oán thầm một chút.</w:t>
      </w:r>
    </w:p>
    <w:p>
      <w:pPr>
        <w:pStyle w:val="BodyText"/>
      </w:pPr>
      <w:r>
        <w:t xml:space="preserve">Trang Duệ bình tĩnh lại, mở miệng nói ra:</w:t>
      </w:r>
    </w:p>
    <w:p>
      <w:pPr>
        <w:pStyle w:val="BodyText"/>
      </w:pPr>
      <w:r>
        <w:t xml:space="preserve">- Nhâm lão bản, tiền không thành vấn đề, không cần ba ngày, ngày mai tôi có thể làm tốt, nhưng mà, tôi muốn xem hàng, mới có thể đưa tiền.</w:t>
      </w:r>
    </w:p>
    <w:p>
      <w:pPr>
        <w:pStyle w:val="BodyText"/>
      </w:pPr>
      <w:r>
        <w:t xml:space="preserve">- Đó là đương nhiên, đã như vậy, tối ngài mai tôi sẽ điện thoại cho Trang lão bản.</w:t>
      </w:r>
    </w:p>
    <w:p>
      <w:pPr>
        <w:pStyle w:val="BodyText"/>
      </w:pPr>
      <w:r>
        <w:t xml:space="preserve">Dư Chấn Bình không sợ Trang Duệ đen ăn đen, bởi vì súng trên tay hắn cũng không ăn chay, bản thân hắn cũng không cần mạng, Dư Chấn Bình không tin Trang Duệ dám đánh bạc cái mạng của mình.</w:t>
      </w:r>
    </w:p>
    <w:p>
      <w:pPr>
        <w:pStyle w:val="BodyText"/>
      </w:pPr>
      <w:r>
        <w:t xml:space="preserve">- Tương tổ trưởng, chuyện là như vậy, lúc giao dịch cần năm mươi vạn nhân dân tệ và năm mươi vạn đô la tiền mặt, mà còn một chuyện cần các vị cung cấp một chút, bốn cuốn chi phiếu của ngân hàng Thụy Sĩ, các vị nên chuẩn bị xong a.</w:t>
      </w:r>
    </w:p>
    <w:p>
      <w:pPr>
        <w:pStyle w:val="BodyText"/>
      </w:pPr>
      <w:r>
        <w:t xml:space="preserve">Trang Duệ cúp điện thoại với Dư Chấn Bình xong, lập tức dùng một cái điện thoại khác gọi điện cho Tương Ngô.</w:t>
      </w:r>
    </w:p>
    <w:p>
      <w:pPr>
        <w:pStyle w:val="BodyText"/>
      </w:pPr>
      <w:r>
        <w:t xml:space="preserve">Sau khi thu về những vật này, chúng có nằm trong triển lãm trong viện bảo tàng của hắn hay không còn không biết, cho nên Trang Duệ không có xuất tiền, hơn nữa năm trăm vạn Euro, hắn không cầm ra được.</w:t>
      </w:r>
    </w:p>
    <w:p>
      <w:pPr>
        <w:pStyle w:val="Compact"/>
      </w:pPr>
      <w:r>
        <w:br w:type="textWrapping"/>
      </w:r>
      <w:r>
        <w:br w:type="textWrapping"/>
      </w:r>
    </w:p>
    <w:p>
      <w:pPr>
        <w:pStyle w:val="Heading2"/>
      </w:pPr>
      <w:bookmarkStart w:id="748" w:name="chương-726-bối-cảnh.-1"/>
      <w:bookmarkEnd w:id="748"/>
      <w:r>
        <w:t xml:space="preserve">726. Chương 726 : Bối Cảnh. (1)</w:t>
      </w:r>
    </w:p>
    <w:p>
      <w:pPr>
        <w:pStyle w:val="Compact"/>
      </w:pPr>
      <w:r>
        <w:br w:type="textWrapping"/>
      </w:r>
      <w:r>
        <w:br w:type="textWrapping"/>
      </w:r>
    </w:p>
    <w:p>
      <w:pPr>
        <w:pStyle w:val="BodyText"/>
      </w:pPr>
      <w:r>
        <w:t xml:space="preserve">Chương 726: Bối cảnh. (1)</w:t>
      </w:r>
    </w:p>
    <w:p>
      <w:pPr>
        <w:pStyle w:val="BodyText"/>
      </w:pPr>
      <w:r>
        <w:t xml:space="preserve">Nguồn: Vipvanda</w:t>
      </w:r>
    </w:p>
    <w:p>
      <w:pPr>
        <w:pStyle w:val="BodyText"/>
      </w:pPr>
      <w:r>
        <w:t xml:space="preserve">Sưu tầm:</w:t>
      </w:r>
    </w:p>
    <w:p>
      <w:pPr>
        <w:pStyle w:val="BodyText"/>
      </w:pPr>
      <w:r>
        <w:t xml:space="preserve">(¯`'•.¸(¯`'•.¸† Nhóm dịch Dungnhi †¸.•'´¯)¸.•'´¯)</w:t>
      </w:r>
    </w:p>
    <w:p>
      <w:pPr>
        <w:pStyle w:val="BodyText"/>
      </w:pPr>
      <w:r>
        <w:t xml:space="preserve">Dựa theo lệ cũ, các nơi khai quật hoặc thu được cổ vật do buôn lậu, đều được trưng bày trong bảo tàng quốc gia, dùng để câu khách tham quan tới thăm, nếu như những cổ vật này ở Bắc Kinh còn dễ nói, nếu như ở tỉnh ngoài, Trang Duệ không muốn bận rộn mà không được gì.</w:t>
      </w:r>
    </w:p>
    <w:p>
      <w:pPr>
        <w:pStyle w:val="BodyText"/>
      </w:pPr>
      <w:r>
        <w:t xml:space="preserve">- Tiểu... Tiểu Trang, thời gian quá gấp gáp a? Ngày mai phải chuẩn bị xong tiền bạc, căn bản là không kịp!</w:t>
      </w:r>
    </w:p>
    <w:p>
      <w:pPr>
        <w:pStyle w:val="BodyText"/>
      </w:pPr>
      <w:r>
        <w:t xml:space="preserve">Sau khi nghe được lời này của Trang Duệ, Tương Hạo giật mình há hốc mồm, nói đùa gì vậy, một ngày phải chuẩn bị nhiều tiền như thế, hắn không có cái quyền hạn này a.</w:t>
      </w:r>
    </w:p>
    <w:p>
      <w:pPr>
        <w:pStyle w:val="BodyText"/>
      </w:pPr>
      <w:r>
        <w:t xml:space="preserve">Tuy vụ án này bộ công an trực tiếp đốc thúc, nhưng vấn đề thủ tục, với hiệu suất làm việc của các vị lão giá ngồi ở bộ công an, đừng nói một ngày, một tuần có thể phê duyệt xong đã là không tệ rồi.</w:t>
      </w:r>
    </w:p>
    <w:p>
      <w:pPr>
        <w:pStyle w:val="BodyText"/>
      </w:pPr>
      <w:r>
        <w:t xml:space="preserve">- Tương tổ trưởng, chuyện này tôi không còn cách nào, tôi chỉ phối hợp hành động với cảnh sát, còn muốn tôi tự bỏ tiền ra mua đồ cho quốc gia sao?</w:t>
      </w:r>
    </w:p>
    <w:p>
      <w:pPr>
        <w:pStyle w:val="BodyText"/>
      </w:pPr>
      <w:r>
        <w:t xml:space="preserve">Trang Duệ thiếu chút nữa bật thốt ra câu: dù tôi là địa chủ giàu có thì cũng không dư gạo nuôi quốc gia, nhưng ý tứ trong lời của hắn rất rõ ràng, muốn cho ngựa chạy, không cho ngựa ăn cỏ, các ngươi đừng có mơ.</w:t>
      </w:r>
    </w:p>
    <w:p>
      <w:pPr>
        <w:pStyle w:val="BodyText"/>
      </w:pPr>
      <w:r>
        <w:t xml:space="preserve">- Anh... Anh...</w:t>
      </w:r>
    </w:p>
    <w:p>
      <w:pPr>
        <w:pStyle w:val="BodyText"/>
      </w:pPr>
      <w:r>
        <w:t xml:space="preserve">Tương tổ trưởng bị Trang Duệ nói nghẹn lời.</w:t>
      </w:r>
    </w:p>
    <w:p>
      <w:pPr>
        <w:pStyle w:val="BodyText"/>
      </w:pPr>
      <w:r>
        <w:t xml:space="preserve">- Đúng rồi, Tương tổ trưởng, tôi đã gặp Dư Chấn Bình, nhìn bộ dáng của hắn, cũng không giống như biết chi phiếu của ngân hàng Thụy Sĩ, cái này các vị có thể làm giả.</w:t>
      </w:r>
    </w:p>
    <w:p>
      <w:pPr>
        <w:pStyle w:val="BodyText"/>
      </w:pPr>
      <w:r>
        <w:t xml:space="preserve">Trang Duệ rất hảo tâm nhắc nhở cho Tương Ngô.</w:t>
      </w:r>
    </w:p>
    <w:p>
      <w:pPr>
        <w:pStyle w:val="BodyText"/>
      </w:pPr>
      <w:r>
        <w:t xml:space="preserve">Từ những tư liệu được cảnh sát cung cấp, gia tộc họ Dư ở Hà Nam, trước kia là giai cấp địa chủ, sau đó tự động chuyển hóa thành nông dân, cho hắn bốn cuốn chi phiếu, hắn cũng không biết đi đâu để hỏi.</w:t>
      </w:r>
    </w:p>
    <w:p>
      <w:pPr>
        <w:pStyle w:val="BodyText"/>
      </w:pPr>
      <w:r>
        <w:t xml:space="preserve">Mà chi phiếu của ngân hàng Thụy Sĩ cũng không phải dùng tiếng phổ thông để viết a.</w:t>
      </w:r>
    </w:p>
    <w:p>
      <w:pPr>
        <w:pStyle w:val="BodyText"/>
      </w:pPr>
      <w:r>
        <w:t xml:space="preserve">- Được rồi, ngày mai tôi liên lạc với anh.</w:t>
      </w:r>
    </w:p>
    <w:p>
      <w:pPr>
        <w:pStyle w:val="BodyText"/>
      </w:pPr>
      <w:r>
        <w:t xml:space="preserve">Tương Ngô buồn bực cúp điện thoại, sau khi lục tìm trong đống tài liệu, liền lấy điện thoại ra gọi đi.</w:t>
      </w:r>
    </w:p>
    <w:p>
      <w:pPr>
        <w:pStyle w:val="BodyText"/>
      </w:pPr>
      <w:r>
        <w:t xml:space="preserve">- Vợ đã về rồi, hắc, cái bụng của chị dâu, đến đây, cho em sờ nào.</w:t>
      </w:r>
    </w:p>
    <w:p>
      <w:pPr>
        <w:pStyle w:val="BodyText"/>
      </w:pPr>
      <w:r>
        <w:t xml:space="preserve">Sau khi nói chuyện điện thoại xong, Trang Duệ đi vào trong nhà, lúc này thấy Tần Huyên Băng và Từ Tình đang đi vào trong nhà, cái bụng của Từ đại minh tinh đã to lên, đi đứng cũng cố hết sức, Trang Duệ không hiểu nổi, làm cách nào mà nàng có nhiều tinh lực đến mức, có thể đưa Tần Huyên Băng đi thử áo cưới?</w:t>
      </w:r>
    </w:p>
    <w:p>
      <w:pPr>
        <w:pStyle w:val="BodyText"/>
      </w:pPr>
      <w:r>
        <w:t xml:space="preserve">- Đi đi, đi qua một bên, vợ anh mà chú cũng muốn sờ loạn sao? Coi chừng anh đánh đấy.</w:t>
      </w:r>
    </w:p>
    <w:p>
      <w:pPr>
        <w:pStyle w:val="BodyText"/>
      </w:pPr>
      <w:r>
        <w:t xml:space="preserve">Âu Dương Quân từ phía sau Từ Tình chui ra, dùng tay ngăn cản cái bàn tay của Trang Duệ, sau khi ngăn cản tay của Trang Duệ, hắn nói ra:</w:t>
      </w:r>
    </w:p>
    <w:p>
      <w:pPr>
        <w:pStyle w:val="BodyText"/>
      </w:pPr>
      <w:r>
        <w:t xml:space="preserve">- Muốn sờ là để anh sờ, đợi đến lúc vợ chú mang thai, chú mới có đãi ngộ này a.</w:t>
      </w:r>
    </w:p>
    <w:p>
      <w:pPr>
        <w:pStyle w:val="BodyText"/>
      </w:pPr>
      <w:r>
        <w:t xml:space="preserve">Tần Huyên Băng bị lời nói của Âu Dương Quân làm đỏ mặt, rất không có ý tứ liếc nhìn Trang Duệ, sợ lão công của mình thật xấu, đang ở trước mặt mình, lại dám đi sờ nữ nhân khác?</w:t>
      </w:r>
    </w:p>
    <w:p>
      <w:pPr>
        <w:pStyle w:val="BodyText"/>
      </w:pPr>
      <w:r>
        <w:t xml:space="preserve">- Chết đi!</w:t>
      </w:r>
    </w:p>
    <w:p>
      <w:pPr>
        <w:pStyle w:val="BodyText"/>
      </w:pPr>
      <w:r>
        <w:t xml:space="preserve">Từ Tình nhìn chồng mình giống như nhìn thần giữ của, không khỏi dở khóc dở cười, cộng thêm vừa đi ra ngoài cả buổi, tinh thần có chút không tốt, được Âu Dương Quân dìu đi, tiến vào trong phòng.</w:t>
      </w:r>
    </w:p>
    <w:p>
      <w:pPr>
        <w:pStyle w:val="BodyText"/>
      </w:pPr>
      <w:r>
        <w:t xml:space="preserve">Trang Duệ đem miệng để gần lỗ tai của Tần Huyên Băng, nhỏ giọng nói ra:</w:t>
      </w:r>
    </w:p>
    <w:p>
      <w:pPr>
        <w:pStyle w:val="BodyText"/>
      </w:pPr>
      <w:r>
        <w:t xml:space="preserve">- Hắc hắc, vợ nè, chúng ta cũng nên trở về sinh con đi!</w:t>
      </w:r>
    </w:p>
    <w:p>
      <w:pPr>
        <w:pStyle w:val="BodyText"/>
      </w:pPr>
      <w:r>
        <w:t xml:space="preserve">- Em biết ngay mà!</w:t>
      </w:r>
    </w:p>
    <w:p>
      <w:pPr>
        <w:pStyle w:val="BodyText"/>
      </w:pPr>
      <w:r>
        <w:t xml:space="preserve">Tần Huyên Băng dậm chân một cái, nhưng lại nói ra:</w:t>
      </w:r>
    </w:p>
    <w:p>
      <w:pPr>
        <w:pStyle w:val="BodyText"/>
      </w:pPr>
      <w:r>
        <w:t xml:space="preserve">- Ở trong phòng chỉ có điều hòa, em muốn hít thở không khí trong lành, chúng ta ngồi ở đây đi.</w:t>
      </w:r>
    </w:p>
    <w:p>
      <w:pPr>
        <w:pStyle w:val="BodyText"/>
      </w:pPr>
      <w:r>
        <w:t xml:space="preserve">Bên cạnh hồ nước là một cây hòe sum xê cành lá, dưới tán cây có một cái ghế dựa, ngồi ở dưới không cảm thấy nóng, lại được nghe tiếng ve kêu từ chung quanh, làm lộ ra một phong vị khác.</w:t>
      </w:r>
    </w:p>
    <w:p>
      <w:pPr>
        <w:pStyle w:val="BodyText"/>
      </w:pPr>
      <w:r>
        <w:t xml:space="preserve">- Trang Duệ, hôm nay chị Từ Tình dẫn em đi thử áo cưới, rất xinh đẹp nha.</w:t>
      </w:r>
    </w:p>
    <w:p>
      <w:pPr>
        <w:pStyle w:val="BodyText"/>
      </w:pPr>
      <w:r>
        <w:t xml:space="preserve">- Trong lòng anh, em lúc nào cũng xinh đẹp nhất cả.</w:t>
      </w:r>
    </w:p>
    <w:p>
      <w:pPr>
        <w:pStyle w:val="BodyText"/>
      </w:pPr>
      <w:r>
        <w:t xml:space="preserve">Trang Duệ hiếm khi nói ra những lời như thế này.</w:t>
      </w:r>
    </w:p>
    <w:p>
      <w:pPr>
        <w:pStyle w:val="BodyText"/>
      </w:pPr>
      <w:r>
        <w:t xml:space="preserve">- Anh nha, không dẫn em đi thử áo cưới, ngày mai chụp ảnh còn phải bảo người ta mang quần áo tới, như vậy quá phiền phức.</w:t>
      </w:r>
    </w:p>
    <w:p>
      <w:pPr>
        <w:pStyle w:val="BodyText"/>
      </w:pPr>
      <w:r>
        <w:t xml:space="preserve">Tần Huyên Băng bất mãn dựa vào ngực Trang Duệ.</w:t>
      </w:r>
    </w:p>
    <w:p>
      <w:pPr>
        <w:pStyle w:val="BodyText"/>
      </w:pPr>
      <w:r>
        <w:t xml:space="preserve">- Ngày mai...</w:t>
      </w:r>
    </w:p>
    <w:p>
      <w:pPr>
        <w:pStyle w:val="BodyText"/>
      </w:pPr>
      <w:r>
        <w:t xml:space="preserve">- A!</w:t>
      </w:r>
    </w:p>
    <w:p>
      <w:pPr>
        <w:pStyle w:val="BodyText"/>
      </w:pPr>
      <w:r>
        <w:t xml:space="preserve">Trang Duệ tự đập vào ót của mình bị đập một cái.</w:t>
      </w:r>
    </w:p>
    <w:p>
      <w:pPr>
        <w:pStyle w:val="BodyText"/>
      </w:pPr>
      <w:r>
        <w:t xml:space="preserve">Bởi vì hắn nghĩ tới, ngày mai mình phải đợi điện thoại của Dư Chấn Bình, Tương Ngô bảo mình trong hai ngày nay đợi lệnh, không thể chạy loạn, tại sao mình lại quên mất chuyện này?</w:t>
      </w:r>
    </w:p>
    <w:p>
      <w:pPr>
        <w:pStyle w:val="BodyText"/>
      </w:pPr>
      <w:r>
        <w:t xml:space="preserve">Tần Huyên Băng bắt lấy Trang Duệ còn muốn cho đầu ăn vài phát đập, hỏi:</w:t>
      </w:r>
    </w:p>
    <w:p>
      <w:pPr>
        <w:pStyle w:val="BodyText"/>
      </w:pPr>
      <w:r>
        <w:t xml:space="preserve">- Thế nào? Trang Duệ?</w:t>
      </w:r>
    </w:p>
    <w:p>
      <w:pPr>
        <w:pStyle w:val="BodyText"/>
      </w:pPr>
      <w:r>
        <w:t xml:space="preserve">- Huyên Băng, thực xin lỗi, hai ngày này không đi Hải Nam, bên nhà bảo tàng có việc gấp, anh muốn mua một đám cổ vật, đang thương lượng với người ta.</w:t>
      </w:r>
    </w:p>
    <w:p>
      <w:pPr>
        <w:pStyle w:val="BodyText"/>
      </w:pPr>
      <w:r>
        <w:t xml:space="preserve">Trang Duệ hối hận lắc đầu, đều tự trách mình vì bốn trăm món đồ đồng của Dư Chấn Bình làm hôn mê, lại quên mất chuyện phải đi Hải Nam với Tần Huyên Băng.</w:t>
      </w:r>
    </w:p>
    <w:p>
      <w:pPr>
        <w:pStyle w:val="BodyText"/>
      </w:pPr>
      <w:r>
        <w:t xml:space="preserve">Tần Huyên Băng biết rõ trong thời gian này Trang Duệ bận rộn tối mắt tối mũi, nói ra:</w:t>
      </w:r>
    </w:p>
    <w:p>
      <w:pPr>
        <w:pStyle w:val="BodyText"/>
      </w:pPr>
      <w:r>
        <w:t xml:space="preserve">- Không có gì, công việc quan trọng hơn, lại nói khí trời lúc này rất nóng a, em cũng không muốn đi ra ngoài chịu giày vò, nhưng việc này phải báo cho bên chụp ảnh, bọn họ đã mua vé máy bay rồi.</w:t>
      </w:r>
    </w:p>
    <w:p>
      <w:pPr>
        <w:pStyle w:val="BodyText"/>
      </w:pPr>
      <w:r>
        <w:t xml:space="preserve">- Ai! Việc này đều tại anh, Huyên Băng, em yên tâm, anh nhất định sẽ tổ chức một hôn lễ cực kỳ long trọng mà.</w:t>
      </w:r>
    </w:p>
    <w:p>
      <w:pPr>
        <w:pStyle w:val="BodyText"/>
      </w:pPr>
      <w:r>
        <w:t xml:space="preserve">Trong lòng Trang Duệ cảm thấy áy náy, nữ nhân đối với hôn lễ của mình, đều có một khát vọng mãnh liệt, Tần Huyên Băng đã chờ mong thật lâu, không ngờ lần này để cho nàng phải chờ đợi tiếp.</w:t>
      </w:r>
    </w:p>
    <w:p>
      <w:pPr>
        <w:pStyle w:val="BodyText"/>
      </w:pPr>
      <w:r>
        <w:t xml:space="preserve">- Không nên nói vậy, hôn lễ nên tổ chức vô cùng đơn giản, chỉ mời người trong nhà là được rồi, muộn mấy ngày cũng không sao, không cần phải xin lỗi, đi thôi, em trở về phòng gọi điện thoại.</w:t>
      </w:r>
    </w:p>
    <w:p>
      <w:pPr>
        <w:pStyle w:val="BodyText"/>
      </w:pPr>
      <w:r>
        <w:t xml:space="preserve">Tần Huyên Băng còn rộng rãi hơn so với tưởng tượng của Trang Duệ, trái lại còn an ủi Trang Duệ mấy câu.</w:t>
      </w:r>
    </w:p>
    <w:p>
      <w:pPr>
        <w:pStyle w:val="BodyText"/>
      </w:pPr>
      <w:r>
        <w:t xml:space="preserve">Thời gian trước hai người đã đi làm giấy hôn thú, trên pháp luật mà nói, đã là vợ chồng, tính tình của Tần Huyên Băng rất bình đạm, đối với hôn lễ, cũng không có quá nhiều suy nghĩ.</w:t>
      </w:r>
    </w:p>
    <w:p>
      <w:pPr>
        <w:pStyle w:val="BodyText"/>
      </w:pPr>
      <w:r>
        <w:t xml:space="preserve">Nhưng việc này vào tối nay bị Âu Dương Uyển biết được, đã trách mắng Trang Duệ một phen.</w:t>
      </w:r>
    </w:p>
    <w:p>
      <w:pPr>
        <w:pStyle w:val="BodyText"/>
      </w:pPr>
      <w:r>
        <w:t xml:space="preserve">Cả buổi cơm tối, đã biến thành buổi công khai vạch tội của Trang Duệ ngay cả tiểu Niếp Niếp cũng làm mặt quỷ với Trang Duệ, làm cho Trang Duệ khổ không thể tả.</w:t>
      </w:r>
    </w:p>
    <w:p>
      <w:pPr>
        <w:pStyle w:val="BodyText"/>
      </w:pPr>
      <w:r>
        <w:t xml:space="preserve">Tám giờ sáng hôm sau, bởi vì áy náy cho nên Trang Duệ chiến đấu với Tần Huyên Băng đến nửa đêm, thời điểm đang ngủ say, bị điện thoại đánh thức. nguồn</w:t>
      </w:r>
    </w:p>
    <w:p>
      <w:pPr>
        <w:pStyle w:val="BodyText"/>
      </w:pPr>
      <w:r>
        <w:t xml:space="preserve">- Vấn đề của chúng ta đã được giải quyết, nhưng về phần năm mươi vạn đô la, anh xem, có nên nghĩ biện pháp hay không?</w:t>
      </w:r>
    </w:p>
    <w:p>
      <w:pPr>
        <w:pStyle w:val="BodyText"/>
      </w:pPr>
      <w:r>
        <w:t xml:space="preserve">Chuyện này Tương Ngô không cách nào giải quyết , khó khăn lắm mới gom góp đủ năm mươi vạn nhân dân tệ, lại phải thức cả đêm để làm chi phiếu giả, khó khăn lắm mới làm xong mấy cuốn chi phiếu.</w:t>
      </w:r>
    </w:p>
    <w:p>
      <w:pPr>
        <w:pStyle w:val="BodyText"/>
      </w:pPr>
      <w:r>
        <w:t xml:space="preserve">Nhưng về phần đô la Mỹ, hắn suy nghĩ thật lâu mà không biện pháp nào, quyết định mượn đô la của Trang Duệ a.</w:t>
      </w:r>
    </w:p>
    <w:p>
      <w:pPr>
        <w:pStyle w:val="Compact"/>
      </w:pPr>
      <w:r>
        <w:br w:type="textWrapping"/>
      </w:r>
      <w:r>
        <w:br w:type="textWrapping"/>
      </w:r>
    </w:p>
    <w:p>
      <w:pPr>
        <w:pStyle w:val="Heading2"/>
      </w:pPr>
      <w:bookmarkStart w:id="749" w:name="chương-727-bối-cảnh.-2"/>
      <w:bookmarkEnd w:id="749"/>
      <w:r>
        <w:t xml:space="preserve">727. Chương 727 : Bối Cảnh. (2)</w:t>
      </w:r>
    </w:p>
    <w:p>
      <w:pPr>
        <w:pStyle w:val="Compact"/>
      </w:pPr>
      <w:r>
        <w:br w:type="textWrapping"/>
      </w:r>
      <w:r>
        <w:br w:type="textWrapping"/>
      </w:r>
    </w:p>
    <w:p>
      <w:pPr>
        <w:pStyle w:val="BodyText"/>
      </w:pPr>
      <w:r>
        <w:t xml:space="preserve">Chương 727: Bối cảnh. (2)</w:t>
      </w:r>
    </w:p>
    <w:p>
      <w:pPr>
        <w:pStyle w:val="BodyText"/>
      </w:pPr>
      <w:r>
        <w:t xml:space="preserve">Nguồn: Vipvanda</w:t>
      </w:r>
    </w:p>
    <w:p>
      <w:pPr>
        <w:pStyle w:val="BodyText"/>
      </w:pPr>
      <w:r>
        <w:t xml:space="preserve">Sưu tầm:</w:t>
      </w:r>
    </w:p>
    <w:p>
      <w:pPr>
        <w:pStyle w:val="BodyText"/>
      </w:pPr>
      <w:r>
        <w:t xml:space="preserve">(¯`'•.¸(¯`'•.¸† Nhóm dịch Dungnhi †¸.•'´¯)¸.•'´¯)</w:t>
      </w:r>
    </w:p>
    <w:p>
      <w:pPr>
        <w:pStyle w:val="BodyText"/>
      </w:pPr>
      <w:r>
        <w:t xml:space="preserve">- Dựa vào cái gì? Tôi nói Tương tổ trưởng, tôi chỉ giúp các vị, còn chuyện tiền bạc thì tôi không có nghĩa vụ phải đóng góp nha.</w:t>
      </w:r>
    </w:p>
    <w:p>
      <w:pPr>
        <w:pStyle w:val="BodyText"/>
      </w:pPr>
      <w:r>
        <w:t xml:space="preserve">Vì chuyện này mà hôm nay đi Hải Nam chụp ảnh cô dâu, đã bị chậm trễ lại, còn muốn lấy tiền của ta, không có cửa đâu cưng.</w:t>
      </w:r>
    </w:p>
    <w:p>
      <w:pPr>
        <w:pStyle w:val="BodyText"/>
      </w:pPr>
      <w:r>
        <w:t xml:space="preserve">Trang Duệ nghe lời này của Tương Ngô, lập tức nóng lên, hôm qua hắn đã bị chửi rất nhiều.</w:t>
      </w:r>
    </w:p>
    <w:p>
      <w:pPr>
        <w:pStyle w:val="BodyText"/>
      </w:pPr>
      <w:r>
        <w:t xml:space="preserve">Bởi vì Miêu Phỉ Phỉ rời khỏi tổ chuyên án, cho nên không người nào nhấc tới vấn đề cung cấp cổ vật cho bảo tàng của Trang Duệ triển lãm, ngay cả Thanh Đồng Tước cũng bị bọn họ thu hồi, giao nộp lại, điển hình cho câu qua sông đoạn cầu, Trang Duệ vì chuyện này mà nghẹn một bụng.</w:t>
      </w:r>
    </w:p>
    <w:p>
      <w:pPr>
        <w:pStyle w:val="BodyText"/>
      </w:pPr>
      <w:r>
        <w:t xml:space="preserve">Tương Ngô nghe Trang Duệ nói như thế, sắc mặt tối lại, nói ra:</w:t>
      </w:r>
    </w:p>
    <w:p>
      <w:pPr>
        <w:pStyle w:val="BodyText"/>
      </w:pPr>
      <w:r>
        <w:t xml:space="preserve">- Tiểu Trang, đây là vì công việc, hi vọng anh có thể hiểu cho, phối hợp công tác với chúng ta đi...</w:t>
      </w:r>
    </w:p>
    <w:p>
      <w:pPr>
        <w:pStyle w:val="BodyText"/>
      </w:pPr>
      <w:r>
        <w:t xml:space="preserve">- Xin lỗi, Tương tổ trưởng, đó là công tác của ngài, không phải của tôi, tôi không có chút quan hệ nào trong đó cả, công dân cũng không có nghĩa vụ công cấp tiền cho các vị làm công tác, nói đi thì cũng phải nói lại, hình như các vị còn thiếu tiền của tôi đấy?</w:t>
      </w:r>
    </w:p>
    <w:p>
      <w:pPr>
        <w:pStyle w:val="BodyText"/>
      </w:pPr>
      <w:r>
        <w:t xml:space="preserve">Trang Duệ cũng không để cho Tương Ngô nói hết, cho nên chen ngang, hai cái Thanh Đồng Tước bị tổ chuyên án thu hồi, bảo là thiếu mình mười vạn, sau đó cảnh sát không có đả động gì tới chuyện này, hiện giờ, nghe Tương Hạo nhắc tới năm mươi vạn đô la cho Dư Chấn Bình, liền nhắc lại mười vạn trước đó.</w:t>
      </w:r>
    </w:p>
    <w:p>
      <w:pPr>
        <w:pStyle w:val="BodyText"/>
      </w:pPr>
      <w:r>
        <w:t xml:space="preserve">- Cái này... Cái này... Tiểu Trang, anh yên tâm, khi vụ án kết thúc, tiền sẽ trả lại cho anh, nhà nước cũng không tham ô tiền của tư nhân a.</w:t>
      </w:r>
    </w:p>
    <w:p>
      <w:pPr>
        <w:pStyle w:val="BodyText"/>
      </w:pPr>
      <w:r>
        <w:t xml:space="preserve">Tương Ngô bị lời này của Trang Duệ làm á khẩu, việc này thì hắn đuối lý, vốn muốn lấy lui làm tiến, chuyện này nói với lãnh đạo, nhưng được trả lời là lúc đó Trang Duệ tự tiện hành động, cho người hiềm nghi vay tiền, ảnh hưởng đến quá trình phá án, cho nên giữ lại số tiền đó.</w:t>
      </w:r>
    </w:p>
    <w:p>
      <w:pPr>
        <w:pStyle w:val="BodyText"/>
      </w:pPr>
      <w:r>
        <w:t xml:space="preserve">Nhưng cũng không phải là không trả cho Trang Duệ, chỉ tạm thời giữ lại mà thôi, nhưng chỉ giữ lại hơi nhiều tháng thôi, mà chuyện này Tương Ngô cũng quên đi mất.</w:t>
      </w:r>
    </w:p>
    <w:p>
      <w:pPr>
        <w:pStyle w:val="BodyText"/>
      </w:pPr>
      <w:r>
        <w:t xml:space="preserve">- Tương tổ trưởng, ngài không cần phải nói, việc này có chút quá đáng, tôi phải chịu nhiều nguy hiểm khi trợ giúp các vị, nhưng vì không tìm được người hiềm nghi, cho nên trút giận lên đầu tôi, thiếu tiền của tôi không trả, hiện tại lại đi mượn tiền, ngài nói xem, có đạo lý như vậy sao?</w:t>
      </w:r>
    </w:p>
    <w:p>
      <w:pPr>
        <w:pStyle w:val="BodyText"/>
      </w:pPr>
      <w:r>
        <w:t xml:space="preserve">Trang Duệ rất bực tức, chủ yếu nhất là, hắn đã giúp rất nhiều rồi, ngay cả đi chụp ảnh cưới cũng bỏ qua, dù thế nào cũng phải cho hắn một câu trả lời thuyết phục chứ?</w:t>
      </w:r>
    </w:p>
    <w:p>
      <w:pPr>
        <w:pStyle w:val="BodyText"/>
      </w:pPr>
      <w:r>
        <w:t xml:space="preserve">- Chuyện này...</w:t>
      </w:r>
    </w:p>
    <w:p>
      <w:pPr>
        <w:pStyle w:val="BodyText"/>
      </w:pPr>
      <w:r>
        <w:t xml:space="preserve">Trong lòng Tương Ngô rất phiền muộn, nếu đổi thành người khác, hắn đã sớm phát lệnh gọi hắn đi tới cục cảnh sát, nhưng không thể làm thế với Trang Duệ, hắn đúng là không chút chút biện pháp nào cả.</w:t>
      </w:r>
    </w:p>
    <w:p>
      <w:pPr>
        <w:pStyle w:val="BodyText"/>
      </w:pPr>
      <w:r>
        <w:t xml:space="preserve">Cảnh sát phá án, cũng phải nhìn người, đừng nói đây là Bắc Kinh, cho dù một huyện nhỏ, nếu bắt một dân chúng rất dễ dàng, có thể bắt mà không cần trát tòa án cũng được. Nhưng phải xem người bị bắt là người nào, nếu cảnh sát thật sự bỏ qua mọi chuyện mà bắt người, sẽ làm cho rất nhiều người khó chịu, nhưng đây chính là sự thật đang tồn tại.</w:t>
      </w:r>
    </w:p>
    <w:p>
      <w:pPr>
        <w:pStyle w:val="BodyText"/>
      </w:pPr>
      <w:r>
        <w:t xml:space="preserve">Bản thân của Trang Duệ không có gì, hắn chỉ có chút tiền, nhưng bối cảnh của hắn, nhưng ở trong phạm vi trăm vạn km vuông này, người dám động tới hắn, đúng là không nhiều lắm, hôm qua chỉ có việc báo cáo giám sát điện thoại của Trang Duệ, đại bộ phận là cấp cha chú tự phê duyệt.</w:t>
      </w:r>
    </w:p>
    <w:p>
      <w:pPr>
        <w:pStyle w:val="BodyText"/>
      </w:pPr>
      <w:r>
        <w:t xml:space="preserve">Trịnh Châu, là tỉnh lị của Hà Nam, vùng đất này là một thành phố có lịch sử văn hóa lâu đời ở Trung Quốc, Trịnh Châu nằm trong nội địa Trung Nguyên, là đầu mỗi, cũng là nơi hiểm yếu, là con đường giao thông then chốt của cả nước, cũng là đầu mối thông tin và năng lượng.</w:t>
      </w:r>
    </w:p>
    <w:p>
      <w:pPr>
        <w:pStyle w:val="BodyText"/>
      </w:pPr>
      <w:r>
        <w:t xml:space="preserve">Trịnh Châu nằm ở phía bắc Hoàng Hà, phía nam là Tung Sơn, phía tây là hàng xóm với cố đô Lạc Dương, phía đông là hàng xóm với Khai Phong, phía nam là hàng xóm với cố đô Hứa Xương thời Tào Ngụy, mà bản thân Trịnh Châu, cũng là một trong tám cố đô của Trung Quốc.</w:t>
      </w:r>
    </w:p>
    <w:p>
      <w:pPr>
        <w:pStyle w:val="BodyText"/>
      </w:pPr>
      <w:r>
        <w:t xml:space="preserve">Có lịch sử lâu đời như vậy, tài nguyên du lịch của Trịnh Châu rất phát triển.</w:t>
      </w:r>
    </w:p>
    <w:p>
      <w:pPr>
        <w:pStyle w:val="BodyText"/>
      </w:pPr>
      <w:r>
        <w:t xml:space="preserve">Là quê cũ của Hiên Viên hoàng đế, có di chỉ văn hóa Lý Cương, có di chỉ Đại Hà Thôn, có di chủ Dương Thành, là đầu mối du lịch Hoàng Hà, di chỉ Đại Thôn, cũng có lăng mộ triều Tống, có Thiếu Lâm Tự nổi danh khắp Trung Quốc, ở Tung Sơn có rất nhiều công viên và thẳng cảnh ở Tung Sơn cũng rất nổi tiếng, tất cả đều làm tăng mị lực cho Trịnh Châu.</w:t>
      </w:r>
    </w:p>
    <w:p>
      <w:pPr>
        <w:pStyle w:val="BodyText"/>
      </w:pPr>
      <w:r>
        <w:t xml:space="preserve">Cảm giác ở nơi này hoàn toàn khác với Bắc Kinh, vừa đến Trịnh Châu, Trang Duệ có cảm giác nơi này dày đặc hơi thở văn hóa Trung Nguyên, cũng là nơi truyền thừa văn hóa tám ngàn năm lịch sử, đã từng thai nghén ra Bạch Cư Dị, Đỗ Phủ, Lý Thương Ẩn là các nhân vật danh chấn cổ kim, có được văn minh và văn hóa đặc biệt của mình.</w:t>
      </w:r>
    </w:p>
    <w:p>
      <w:pPr>
        <w:pStyle w:val="BodyText"/>
      </w:pPr>
      <w:r>
        <w:t xml:space="preserve">Đương nhiên, Trang Duệ tới đây, cũng không phải để nghiên cứu văn hóa, cũng không phải đến ngắm cảnh du lịch, sở dĩ hắn ngồi phi cơ đi suốt đêm tới Trịnh Châu, đó là vì nhận được điện thoại của Dư Chấn Bình.</w:t>
      </w:r>
    </w:p>
    <w:p>
      <w:pPr>
        <w:pStyle w:val="BodyText"/>
      </w:pPr>
      <w:r>
        <w:t xml:space="preserve">Sau khi nhận được cuốc điện thoại này, không chỉ có Trang Duệ đi máy bay suốt đêm tới Trịnh Châu, mà cả tổ chuyên án, cũng bận rộn gà bay chó chạy, thông qua đủ loại phương tiện giao thông, hội tụ ở Trịnh Châu này.</w:t>
      </w:r>
    </w:p>
    <w:p>
      <w:pPr>
        <w:pStyle w:val="BodyText"/>
      </w:pPr>
      <w:r>
        <w:t xml:space="preserve">Xuất phát từ tính bí mật, tổ chuyên án chỉ báo cho trung đoàn trinh thám, cũng không kinh động cảnh sát địa phương, đây là sợ đánh rắn động cỏ.</w:t>
      </w:r>
    </w:p>
    <w:p>
      <w:pPr>
        <w:pStyle w:val="BodyText"/>
      </w:pPr>
      <w:r>
        <w:t xml:space="preserve">Tuy đã biết rõ Dư Chấn Bình đang ở trong phạm vi của Trịnh Châu, nhưng Trịnh Châu lớn như vậy, ngư long hỗn tạp, muốn tìm một người trong đó, không khác gì mò kim đáy biển, nói đi cũng phải nói lại, vạn nhất kinh động Dư Chấn Bình, hắn lại chạy trốn đến thành phố khác, vậy thì càng khó bắt được.</w:t>
      </w:r>
    </w:p>
    <w:p>
      <w:pPr>
        <w:pStyle w:val="BodyText"/>
      </w:pPr>
      <w:r>
        <w:t xml:space="preserve">- Tương tổ trưởng, vừa rồi Dư Chấn Bình gọi điện tới, nói là tối ngày hôm sau mới dẫn đi xem hàng, thế nào?</w:t>
      </w:r>
    </w:p>
    <w:p>
      <w:pPr>
        <w:pStyle w:val="BodyText"/>
      </w:pPr>
      <w:r>
        <w:t xml:space="preserve">Vừa mới tiến vào khách sạn Quốc Mậu của Trịnh Châu Trang Duệ đã nhận được điện thoại của Dư Chấn Bình, sau khi nói mình đang ở khách sạn, Dư Chấn Bình báo với Trang Duệ ngày mai có việc, buổi tới mới có thể dẫn Trang Duệ đi xem hàng.</w:t>
      </w:r>
    </w:p>
    <w:p>
      <w:pPr>
        <w:pStyle w:val="BodyText"/>
      </w:pPr>
      <w:r>
        <w:t xml:space="preserve">Dư Chấn Bình điện thoại báo xong liền cúp máy, Trang Duệ cũng không thể làm gì, chỉ có thể thông Báo cho Tương Ngô.</w:t>
      </w:r>
    </w:p>
    <w:p>
      <w:pPr>
        <w:pStyle w:val="BodyText"/>
      </w:pPr>
      <w:r>
        <w:t xml:space="preserve">Đầu dây điện thoại bên kia trầm mặc một lúc, mới truyền ra âm thanh, nói:</w:t>
      </w:r>
    </w:p>
    <w:p>
      <w:pPr>
        <w:pStyle w:val="BodyText"/>
      </w:pPr>
      <w:r>
        <w:t xml:space="preserve">- Theo phân tích của chúng tôi, Dư Chấn Bình sợ buổi sáng có người theo dõi, muốn quan sát có nguy hiểm hay không, như vậy, chúng tôi sẽ không an bài người đi theo anh, nhưng tiểu Trang, có thiết bị truy tìm, anh nhất định phải mang theo cẩn thận, có biến thì lập tức liên hệ với chúng tôi.</w:t>
      </w:r>
    </w:p>
    <w:p>
      <w:pPr>
        <w:pStyle w:val="BodyText"/>
      </w:pPr>
      <w:r>
        <w:t xml:space="preserve">Tương Ngô hiện giờ đang ở khách sạn khác, tuy đội trinh sát của tỉnh làm công tác tiếp đãi rất tốt, nhưng bọn họ không dám buông lỏng chút nào, thoái thác tiệc rượu của đám trinh sát, sau khi Tương Ngô nghe được lời này của Trang Duệ, nói ra:</w:t>
      </w:r>
    </w:p>
    <w:p>
      <w:pPr>
        <w:pStyle w:val="BodyText"/>
      </w:pPr>
      <w:r>
        <w:t xml:space="preserve">- Được rồi, ngài mai tôi sẽ đi dạo quanh Trịnh Châu.</w:t>
      </w:r>
    </w:p>
    <w:p>
      <w:pPr>
        <w:pStyle w:val="Compact"/>
      </w:pPr>
      <w:r>
        <w:br w:type="textWrapping"/>
      </w:r>
      <w:r>
        <w:br w:type="textWrapping"/>
      </w:r>
    </w:p>
    <w:p>
      <w:pPr>
        <w:pStyle w:val="Heading2"/>
      </w:pPr>
      <w:bookmarkStart w:id="750" w:name="chương-728-lòng-tham."/>
      <w:bookmarkEnd w:id="750"/>
      <w:r>
        <w:t xml:space="preserve">728. Chương 728 : Lòng Tham.</w:t>
      </w:r>
    </w:p>
    <w:p>
      <w:pPr>
        <w:pStyle w:val="Compact"/>
      </w:pPr>
      <w:r>
        <w:br w:type="textWrapping"/>
      </w:r>
      <w:r>
        <w:br w:type="textWrapping"/>
      </w:r>
    </w:p>
    <w:p>
      <w:pPr>
        <w:pStyle w:val="BodyText"/>
      </w:pPr>
      <w:r>
        <w:t xml:space="preserve">Chương 728: Lòng tham. truyện cập nhật nhanh nhất tại chấm</w:t>
      </w:r>
    </w:p>
    <w:p>
      <w:pPr>
        <w:pStyle w:val="BodyText"/>
      </w:pPr>
      <w:r>
        <w:t xml:space="preserve">Nguồn: Vipvandan.</w:t>
      </w:r>
    </w:p>
    <w:p>
      <w:pPr>
        <w:pStyle w:val="BodyText"/>
      </w:pPr>
      <w:r>
        <w:t xml:space="preserve">Sưu tầm:</w:t>
      </w:r>
    </w:p>
    <w:p>
      <w:pPr>
        <w:pStyle w:val="BodyText"/>
      </w:pPr>
      <w:r>
        <w:t xml:space="preserve">(¯`'•.¸(¯`'•.¸† Nhóm dịch Dungnhi †¸.•'´¯)¸.•'´¯)</w:t>
      </w:r>
    </w:p>
    <w:p>
      <w:pPr>
        <w:pStyle w:val="BodyText"/>
      </w:pPr>
      <w:r>
        <w:t xml:space="preserve">Có thể làm cho Trang Duệ dễ nói chuyện như vậy, trong đó có nguyên nhân.</w:t>
      </w:r>
    </w:p>
    <w:p>
      <w:pPr>
        <w:pStyle w:val="BodyText"/>
      </w:pPr>
      <w:r>
        <w:t xml:space="preserve">Bởi vì ngày hôm qua, vấn đề năm mươi vạn đô la, Trang Duệ đã tranh thủ rất nhiều quyền lợi ình, sau khi phá xong bản án này, thu được cổ vật, Trang Duệ sẽ được ba phần trong đó, đương nhiên, hắn chỉ có quyền triển lãm, không có quyền sở hữu, quốc gia vào bất cứ lúc nào cũng có thể trưng bày.</w:t>
      </w:r>
    </w:p>
    <w:p>
      <w:pPr>
        <w:pStyle w:val="BodyText"/>
      </w:pPr>
      <w:r>
        <w:t xml:space="preserve">Từ lời của Tương Ngô, đây là chính miệng một vị lãnh đạo đáp ứng, Trang Duệ cũng không sợ bọn họ quỵt nợ, dù sao cuộc trò chuyện cũng đã được hắn ghi âm lại.</w:t>
      </w:r>
    </w:p>
    <w:p>
      <w:pPr>
        <w:pStyle w:val="BodyText"/>
      </w:pPr>
      <w:r>
        <w:t xml:space="preserve">Đến lúc đó nếu cảnh sát đổi ý, Trang Duệ đã chuẩn bị nhờ Âu Dương Quân xuất mã, nhớ năm đó Âu Dương Quân dựa vào nghề này mà làm giàu, hắn rất có nghề trong việc đối phó với các ngành trong chính phủ, Trang Duệ không muốn bị kiện ngược lại.</w:t>
      </w:r>
    </w:p>
    <w:p>
      <w:pPr>
        <w:pStyle w:val="BodyText"/>
      </w:pPr>
      <w:r>
        <w:t xml:space="preserve">- Được rồi, Bành Phi, ngủ đi, ngày mai đi đào bảo.</w:t>
      </w:r>
    </w:p>
    <w:p>
      <w:pPr>
        <w:pStyle w:val="BodyText"/>
      </w:pPr>
      <w:r>
        <w:t xml:space="preserve">Mục đích lần này tới Trịnh Châu, Trang Duệ chỉ nói cho Bành Phi nghe. Hắn nhận ra, đừng nhìn bộ dáng mảnh khảng của Dư Chấn Bình mà khinh thường, chỉ có những người như Bành Phi mới có thể bắt được, về phần nhiều cảnh sát từ Bắc Kinh chạy tới đây? Thuần túy chỉ lãng phí tiền đóng thuế của dân.</w:t>
      </w:r>
    </w:p>
    <w:p>
      <w:pPr>
        <w:pStyle w:val="BodyText"/>
      </w:pPr>
      <w:r>
        <w:t xml:space="preserve">Từ vị trí của khách sạn Mậu Quốc ở Trịnh Châu này, cũng được xem là trung tâm chợ, sáng ngày thứ hai khi rời giường, Trang Duệ tìm người nghe ngóng một chút, hắn mang theo Bành Phi đi dạo xung quanh Trịnh Châu. Với tư cách là một trong tám cố đô của Trung Quốc, lịch của Trịnh Châu có đến tám ngàn năm, mà xung quanh nó, đã mai táng không biết bao nhiêu vị tướng quân và đế vương, từ xưa đến nay cũng không biết khai quật được bao nhiêu cổ vật trân quý, địa phương như vậy, thị trường đồ cổ rất phát đạt.</w:t>
      </w:r>
    </w:p>
    <w:p>
      <w:pPr>
        <w:pStyle w:val="BodyText"/>
      </w:pPr>
      <w:r>
        <w:t xml:space="preserve">Theo số lượng đi lên giảng, Trịnh Châu có được 6 gia cỡ lớn đồ cổ bán tràng, hơn nữa diện tích đều tại 2 vạn bình phương Mễ (m) đã ngoài, loại này quy mô, tại đồng thủ đô là hiếm thấy.</w:t>
      </w:r>
    </w:p>
    <w:p>
      <w:pPr>
        <w:pStyle w:val="BodyText"/>
      </w:pPr>
      <w:r>
        <w:t xml:space="preserve">Nhất là đồ cổ ở Trịnh Châu này, có cửa hàng bốn tầng lớn, kể cả đồ cổ, đồ thủ công mỹ nghệ, bên trong nó có rất nhiều hạng mục kinh doanh, nếu không phải Trịnh Châu có thị trường đồ cổ lớn nhất, quy mô của nó cũng xếp thứ nhì cả nước, có thể nói là Trịnh Châu là lão đại trên thị trường đồ cổ.</w:t>
      </w:r>
    </w:p>
    <w:p>
      <w:pPr>
        <w:pStyle w:val="BodyText"/>
      </w:pPr>
      <w:r>
        <w:t xml:space="preserve">Sau khi đánh xe đi tới cổ thành, Trang Duệ liếc nhìn kiến trúc xung quanh, không tự chủ được nói ra:</w:t>
      </w:r>
    </w:p>
    <w:p>
      <w:pPr>
        <w:pStyle w:val="BodyText"/>
      </w:pPr>
      <w:r>
        <w:t xml:space="preserve">- Nơi này là cố đô a, không khí khác hẳn những nơi khác.</w:t>
      </w:r>
    </w:p>
    <w:p>
      <w:pPr>
        <w:pStyle w:val="BodyText"/>
      </w:pPr>
      <w:r>
        <w:t xml:space="preserve">- Trang ca, tùy tiện một nơi nào ở Bắc Kinh, cũng có thể không chênh lệch với nơi này a.</w:t>
      </w:r>
    </w:p>
    <w:p>
      <w:pPr>
        <w:pStyle w:val="BodyText"/>
      </w:pPr>
      <w:r>
        <w:t xml:space="preserve">Bành Phi liếc nhìn hoành thành trước mặt có ba tầng, bĩu môi, không cho là đúng, hắn là người lớn lên ở Bắc Kinh, từ trước đến nay đều cho rằng Bắc Kinh là nơi có nội tình văn hóa thâm hậu nhất.</w:t>
      </w:r>
    </w:p>
    <w:p>
      <w:pPr>
        <w:pStyle w:val="BodyText"/>
      </w:pPr>
      <w:r>
        <w:t xml:space="preserve">- Anh không biết, tòa cổ thành này chính là một di chỉ Tịch Dương Lâu a.</w:t>
      </w:r>
    </w:p>
    <w:p>
      <w:pPr>
        <w:pStyle w:val="BodyText"/>
      </w:pPr>
      <w:r>
        <w:t xml:space="preserve">Trang Duệ nhìn thấy bộ dáng khó hiểu của Bành Phi, cho nên lên tiếng giải thích cho hắn nghe:</w:t>
      </w:r>
    </w:p>
    <w:p>
      <w:pPr>
        <w:pStyle w:val="BodyText"/>
      </w:pPr>
      <w:r>
        <w:t xml:space="preserve">- Tịch Dương Lâu là một đại kiến trúc thời nhà Đường, cùng với Hoàng Hạc Lâu, Nhạc Dương lâu, Yên Vũ Lâu, Diêu Tước Lâu, là một trong bát đại lâu của lâu a.</w:t>
      </w:r>
    </w:p>
    <w:p>
      <w:pPr>
        <w:pStyle w:val="BodyText"/>
      </w:pPr>
      <w:r>
        <w:t xml:space="preserve">Lúc Lý Thương Ẩn tạm trú ở Trịnh Châu, đã từng viết xuống danh ngôn Đăng Tịch Dương Lâu: Liễu ám hoa minh nhiễu thiên sầu, thượng tẫn trọng thành canh thượng lâu, dục vấn cô hồng hướng hà xử, bất tri thân thế tự du du.</w:t>
      </w:r>
    </w:p>
    <w:p>
      <w:pPr>
        <w:pStyle w:val="BodyText"/>
      </w:pPr>
      <w:r>
        <w:t xml:space="preserve">Theo sách cổ ghi lại: trời chiều trên tầng ba của lầu, gạch lâu đỏ, mái lâu cong vút, mây trên cao bao phủ cả bầu trời, mặt trời chiều ngã về tây, ánh sáng cuối cùng sẽ chiếu thẳng vào tầng một, trên đỉnh lầu có thể nhìn thấy ánh sáng vàng chiếu qua các tầng mây, cảnh như thế rất đẹp.</w:t>
      </w:r>
    </w:p>
    <w:p>
      <w:pPr>
        <w:pStyle w:val="BodyText"/>
      </w:pPr>
      <w:r>
        <w:t xml:space="preserve">Nhưng thương hải tang điền, thế sự biến hóa, bầu trời trong sách cổ ghi lại đã không còn nữa, nó đã sớm bị chôn vùi trong dòng sông lịch sử.</w:t>
      </w:r>
    </w:p>
    <w:p>
      <w:pPr>
        <w:pStyle w:val="BodyText"/>
      </w:pPr>
      <w:r>
        <w:t xml:space="preserve">- Này, Trang ca, nói cả buổi, cũng không có gì khác cả.</w:t>
      </w:r>
    </w:p>
    <w:p>
      <w:pPr>
        <w:pStyle w:val="BodyText"/>
      </w:pPr>
      <w:r>
        <w:t xml:space="preserve">Bành Phi đối với bộ dáng nhớ về tổ tiên của Trang Duệ liền không cho là đúng, hắn cũng không muốn bị Trang Duệ dạy, lập tức dẫn đầu đi vào trong cổ thành.</w:t>
      </w:r>
    </w:p>
    <w:p>
      <w:pPr>
        <w:pStyle w:val="BodyText"/>
      </w:pPr>
      <w:r>
        <w:t xml:space="preserve">Vừa bước vào cổ thành đã ngửi thấy hương vị của ngọc, có khu kinh doanh đồ gỗ, các quầy hàng quây quanh với nhau, dòng người qua lại tất bật, đối với người kinh doanh ở nơi này, có tiền là được.</w:t>
      </w:r>
    </w:p>
    <w:p>
      <w:pPr>
        <w:pStyle w:val="BodyText"/>
      </w:pPr>
      <w:r>
        <w:t xml:space="preserve">Vào năm 2002 ban tổ chức phát sóng chuyên mục giám bảo, mục đích năng cao nhận thức của mọi người về đồ cổ, nhất là ở một ít cổ thành có lịch sử lâu đời, lục tung từng nhà, xem xem có thể tìm ra thứ gì đáng tiền hay không.</w:t>
      </w:r>
    </w:p>
    <w:p>
      <w:pPr>
        <w:pStyle w:val="BodyText"/>
      </w:pPr>
      <w:r>
        <w:t xml:space="preserve">Từ đó, sinh ý đồ cổ của dân chúng nơi đây tốt lên, Trịnh Châu là thị trường đồ cổ lớn thứ hai cả nước, hắn chạy qua sáu cửa hàng, đã cảm nhận được điều này. (.</w:t>
      </w:r>
    </w:p>
    <w:p>
      <w:pPr>
        <w:pStyle w:val="BodyText"/>
      </w:pPr>
      <w:r>
        <w:t xml:space="preserve">Tuy lầu một rất lớn, nhưng lại yên tĩnh, khách nhân đi tới đi lui im lặng quan sát vật mà mình thích, chỉ có một ít lão bằng hữu với nhau, tụ tập trò chuyện, nói chuyện đồ cổ và các việc lý thú.</w:t>
      </w:r>
    </w:p>
    <w:p>
      <w:pPr>
        <w:pStyle w:val="BodyText"/>
      </w:pPr>
      <w:r>
        <w:t xml:space="preserve">Hôm nay Trang Duệ không có việc gì, liền đi dạo rất nhàn hạ, ở một nơi như thế này, chuyện sửa mái nhà dột tìm ra bảo vật rất khó, cho nên trạng thái của hắn cũng khá tốt.</w:t>
      </w:r>
    </w:p>
    <w:p>
      <w:pPr>
        <w:pStyle w:val="BodyText"/>
      </w:pPr>
      <w:r>
        <w:t xml:space="preserve">Sau khi nhìn mấy quầy hàng, đúng như Trang Duệ sở liệu, những thứ bày bên ngoài, đều có một ít đồ giả cổ, đầu năm nay cũng không có người ngốc, loại chuyện cầm bảo bối ra bán như rác ruổi, càng ngày càng ít.</w:t>
      </w:r>
    </w:p>
    <w:p>
      <w:pPr>
        <w:pStyle w:val="BodyText"/>
      </w:pPr>
      <w:r>
        <w:t xml:space="preserve">- Lão Lý, mấy ngày hôm trước có lợi nhuận không? Thu nhiều nhọc khí như vậy, có nên chia cho lão ca một ít hay không...</w:t>
      </w:r>
    </w:p>
    <w:p>
      <w:pPr>
        <w:pStyle w:val="BodyText"/>
      </w:pPr>
      <w:r>
        <w:t xml:space="preserve">Tục ngữ nói đồng hành là oan gia, đám lão bản bán đồ cổ trong tòa thành này, tuy bình thường gặp mặt nhau thì cười hi ha, nhưng tất cả đều ước đối phương bị thua lỗ, cho nên chuyện lão Lý này nói thế, chỉ trong một đêm, đã truyền đi khắp thị trường đồ cổ.</w:t>
      </w:r>
    </w:p>
    <w:p>
      <w:pPr>
        <w:pStyle w:val="BodyText"/>
      </w:pPr>
      <w:r>
        <w:t xml:space="preserve">Ở nơi này, cũng không ít những lão bản đồ cổ tại đây không ưa lão Lý, cho nên dùng tuyên dương chuyện này.</w:t>
      </w:r>
    </w:p>
    <w:p>
      <w:pPr>
        <w:pStyle w:val="BodyText"/>
      </w:pPr>
      <w:r>
        <w:t xml:space="preserve">Vốn lão Lý còn ý định biến những món ngọc thạch này hàng mỹ nghệ, cho dù chỉ kiếm được mấy đồng tiền, nhưng tiền của nhiều ngọc như thế cộng lại cũng khá, tuy con muỗi nhỏ nhưng cũng có chút thịt, nhưng mọi người hùa lại ột kích, huyết khí lão Lý dâng lên, lại làm một chuyện mất mặt.</w:t>
      </w:r>
    </w:p>
    <w:p>
      <w:pPr>
        <w:pStyle w:val="BodyText"/>
      </w:pPr>
      <w:r>
        <w:t xml:space="preserve">- Lý lão bản, đều là khách quen, ngài nên làm ăn cho đàng hoàng a.</w:t>
      </w:r>
    </w:p>
    <w:p>
      <w:pPr>
        <w:pStyle w:val="BodyText"/>
      </w:pPr>
      <w:r>
        <w:t xml:space="preserve">Người nói lời này là dân bản địa, thường xuyên đi dạo thị trường đồ cổ.</w:t>
      </w:r>
    </w:p>
    <w:p>
      <w:pPr>
        <w:pStyle w:val="BodyText"/>
      </w:pPr>
      <w:r>
        <w:t xml:space="preserve">- Đúng vậy a, thứ này năm đồng còn không đáng, lão còn bán tới năm mươi, sao không đi ăn cướp đi.</w:t>
      </w:r>
    </w:p>
    <w:p>
      <w:pPr>
        <w:pStyle w:val="BodyText"/>
      </w:pPr>
      <w:r>
        <w:t xml:space="preserve">- Cái rắm, còn không phải do mình tham, bị người lừa gạt nên muốn lừa chúng ta đó sao?</w:t>
      </w:r>
    </w:p>
    <w:p>
      <w:pPr>
        <w:pStyle w:val="BodyText"/>
      </w:pPr>
      <w:r>
        <w:t xml:space="preserve">Mọi người đều biết hắn là bị người ta lừa mua thủy tinh và plastic chế lại, lão Lý hô bán đồ giả năm mươi đồng một khối, làm cho những du khách vây xem, nhao nhao mắng lão Lý gian xảo.</w:t>
      </w:r>
    </w:p>
    <w:p>
      <w:pPr>
        <w:pStyle w:val="Compact"/>
      </w:pPr>
      <w:r>
        <w:br w:type="textWrapping"/>
      </w:r>
      <w:r>
        <w:br w:type="textWrapping"/>
      </w:r>
    </w:p>
    <w:p>
      <w:pPr>
        <w:pStyle w:val="Heading2"/>
      </w:pPr>
      <w:bookmarkStart w:id="751" w:name="chương-729-truy-tinh."/>
      <w:bookmarkEnd w:id="751"/>
      <w:r>
        <w:t xml:space="preserve">729. Chương 729 : Truy Tinh.</w:t>
      </w:r>
    </w:p>
    <w:p>
      <w:pPr>
        <w:pStyle w:val="Compact"/>
      </w:pPr>
      <w:r>
        <w:br w:type="textWrapping"/>
      </w:r>
      <w:r>
        <w:br w:type="textWrapping"/>
      </w:r>
    </w:p>
    <w:p>
      <w:pPr>
        <w:pStyle w:val="BodyText"/>
      </w:pPr>
      <w:r>
        <w:t xml:space="preserve">Chương 729: Truy tinh.</w:t>
      </w:r>
    </w:p>
    <w:p>
      <w:pPr>
        <w:pStyle w:val="BodyText"/>
      </w:pPr>
      <w:r>
        <w:t xml:space="preserve">Nguồn: Vipvandan.</w:t>
      </w:r>
    </w:p>
    <w:p>
      <w:pPr>
        <w:pStyle w:val="BodyText"/>
      </w:pPr>
      <w:r>
        <w:t xml:space="preserve">Sưu tầm:</w:t>
      </w:r>
    </w:p>
    <w:p>
      <w:pPr>
        <w:pStyle w:val="BodyText"/>
      </w:pPr>
      <w:r>
        <w:t xml:space="preserve">(¯`'•.¸(¯`'•.¸† Nhóm dịch Dungnhi †¸.•'´¯)¸.•'´¯)</w:t>
      </w:r>
    </w:p>
    <w:p>
      <w:pPr>
        <w:pStyle w:val="BodyText"/>
      </w:pPr>
      <w:r>
        <w:t xml:space="preserve">- Trang ca, ngài không phải muốn đi sao? Tại sao còn đứng ở chỗ này? truyện cập nhật nhanh nhất tại chấm</w:t>
      </w:r>
    </w:p>
    <w:p>
      <w:pPr>
        <w:pStyle w:val="BodyText"/>
      </w:pPr>
      <w:r>
        <w:t xml:space="preserve">Bành Phi vừa rồi nghe Trang Duệ nói muốn đi lầu hai, cho nên chen một đám người tránh ra, nhưng khi nhìn lại, không thấy bóng của Trang Duệ đâu, không thể ngờ là lại đi ngược trở lại.</w:t>
      </w:r>
    </w:p>
    <w:p>
      <w:pPr>
        <w:pStyle w:val="BodyText"/>
      </w:pPr>
      <w:r>
        <w:t xml:space="preserve">- Không vội, lại nhìn đi!</w:t>
      </w:r>
    </w:p>
    <w:p>
      <w:pPr>
        <w:pStyle w:val="BodyText"/>
      </w:pPr>
      <w:r>
        <w:t xml:space="preserve">Trang Duệ cười khoát khoát tay, nhưng ánh mắt của hắn lại nhìn chằm chằm lên những khối ngọc đủ màu sắc kia.</w:t>
      </w:r>
    </w:p>
    <w:p>
      <w:pPr>
        <w:pStyle w:val="BodyText"/>
      </w:pPr>
      <w:r>
        <w:t xml:space="preserve">- Ngươi... Cho dù các ngươi không muốn, tôi cũng bán thế, có mua hay không, không mua thì tránh ra cho tôi làm ăn.</w:t>
      </w:r>
    </w:p>
    <w:p>
      <w:pPr>
        <w:pStyle w:val="BodyText"/>
      </w:pPr>
      <w:r>
        <w:t xml:space="preserve">Lão Lý vốn là bị những người bán hàng xung quanh chèn ép, lại bị du khách mắng chửi một trận, cho nên trên trán nổi gân xanh, hai mắt sung huyết, bọn điểu nhân các ngươi còn không phải đồng tình với bọn kia lăm sao? Bản thân của ta cũng là người bị hại a!</w:t>
      </w:r>
    </w:p>
    <w:p>
      <w:pPr>
        <w:pStyle w:val="BodyText"/>
      </w:pPr>
      <w:r>
        <w:t xml:space="preserve">- Còn muốn bán, ngọc như vậy còn có người nào muốn mua sao?</w:t>
      </w:r>
    </w:p>
    <w:p>
      <w:pPr>
        <w:pStyle w:val="BodyText"/>
      </w:pPr>
      <w:r>
        <w:t xml:space="preserve">- Đúng vậy a, thu lại nhanh lên đi, đừng có ném mặt mũi như thế!</w:t>
      </w:r>
    </w:p>
    <w:p>
      <w:pPr>
        <w:pStyle w:val="BodyText"/>
      </w:pPr>
      <w:r>
        <w:t xml:space="preserve">- Lão Lý, lại nói, không phải chỉ xui xẻo thôi sao, lần này trở về nông thôn, làm ruộng còn có lợi nhuận hơn đấy.</w:t>
      </w:r>
    </w:p>
    <w:p>
      <w:pPr>
        <w:pStyle w:val="BodyText"/>
      </w:pPr>
      <w:r>
        <w:t xml:space="preserve">Bên quầy hàng của lão Lý bị người ta vây chặt như nêm cối, còn làm chậm trễ sinh ý của người khác, cho nên đám lão bản này cũng mở miệng nói lão Lý vài câu, người buôn bán đồ cổ trong thành này, có ai dám nói mình không phải giao phí sao?</w:t>
      </w:r>
    </w:p>
    <w:p>
      <w:pPr>
        <w:pStyle w:val="BodyText"/>
      </w:pPr>
      <w:r>
        <w:t xml:space="preserve">- Lão Lý phải không? Những thứ này thật sự chỉ có năm mươi đồng một khối? Tôi mua hai cái về để chơi a.</w:t>
      </w:r>
    </w:p>
    <w:p>
      <w:pPr>
        <w:pStyle w:val="BodyText"/>
      </w:pPr>
      <w:r>
        <w:t xml:space="preserve">Đột nhiên, một âm thanh trong đám người vang lên, thu hút rất nhiều ánh mắt của người xem náo nhiệt, mọi người nhìn về phía Trang Duệ, có phải người trẻ tuổi này bị bệnh không? Đều nói là đồ giả, lại còn bỏ tiền mua? Những thứ này đều là thủy tinh, năm khối một tiền, vất ra đường còn không có lụm đấy.</w:t>
      </w:r>
    </w:p>
    <w:p>
      <w:pPr>
        <w:pStyle w:val="BodyText"/>
      </w:pPr>
      <w:r>
        <w:t xml:space="preserve">Lão Lý bị những người này trách mắng mà nổi giận, đầu cũng không ngẩng lên, há miệng nói ra:</w:t>
      </w:r>
    </w:p>
    <w:p>
      <w:pPr>
        <w:pStyle w:val="BodyText"/>
      </w:pPr>
      <w:r>
        <w:t xml:space="preserve">- Năm mươi đồng một khối, thiếu một phân lão tử cũng không bán!</w:t>
      </w:r>
    </w:p>
    <w:p>
      <w:pPr>
        <w:pStyle w:val="BodyText"/>
      </w:pPr>
      <w:r>
        <w:t xml:space="preserve">Lão Lý đang tức giận, chết cũng phải chống lại, hắn còn tưởng âm thanh kia nói muốn mua ngọc, đó là lời nói giỡn.</w:t>
      </w:r>
    </w:p>
    <w:p>
      <w:pPr>
        <w:pStyle w:val="BodyText"/>
      </w:pPr>
      <w:r>
        <w:t xml:space="preserve">- Tốt, đây là một trăm đồng, tôi mua hai khối.</w:t>
      </w:r>
    </w:p>
    <w:p>
      <w:pPr>
        <w:pStyle w:val="BodyText"/>
      </w:pPr>
      <w:r>
        <w:t xml:space="preserve">Trước quầy của lão Lý, xuất hiện một người, đập tiền lên mặt quầy, phát ra tiếng giòn tan, làm ọi người biết rõ, đây không phải đang nói đùa.</w:t>
      </w:r>
    </w:p>
    <w:p>
      <w:pPr>
        <w:pStyle w:val="BodyText"/>
      </w:pPr>
      <w:r>
        <w:t xml:space="preserve">- Ngài là... Tôi nhìn thế nào mà cảm thấy quen mặt thế nhỉ?</w:t>
      </w:r>
    </w:p>
    <w:p>
      <w:pPr>
        <w:pStyle w:val="BodyText"/>
      </w:pPr>
      <w:r>
        <w:t xml:space="preserve">Lão Lý ngẩn đầu lên, nhìn thấy Trang Duệ, trong nhất thời nửa khác, không thể nhớ rõ đã gặp qua đối phương ở nơi nào rồi.</w:t>
      </w:r>
    </w:p>
    <w:p>
      <w:pPr>
        <w:pStyle w:val="BodyText"/>
      </w:pPr>
      <w:r>
        <w:t xml:space="preserve">Mắt Trang Duệ liếc nhìn những ngọc thạch trên quầy, nói ra:</w:t>
      </w:r>
    </w:p>
    <w:p>
      <w:pPr>
        <w:pStyle w:val="BodyText"/>
      </w:pPr>
      <w:r>
        <w:t xml:space="preserve">- Lý lão bản, thế nào? truyện copy từ</w:t>
      </w:r>
    </w:p>
    <w:p>
      <w:pPr>
        <w:pStyle w:val="BodyText"/>
      </w:pPr>
      <w:r>
        <w:t xml:space="preserve">- Cứ tùy ý chọn, ngài thích cái nào, cứ cầm lấy!</w:t>
      </w:r>
    </w:p>
    <w:p>
      <w:pPr>
        <w:pStyle w:val="BodyText"/>
      </w:pPr>
      <w:r>
        <w:t xml:space="preserve">Nhìn thấy Trang Duệ muốn mua những thứ đồ giả này, lão Lý cũng không nghĩ nhiều, trong lòng của hắn đã chuẩn bị sẵn tâm lý, hắn định bụng tối nay sẽ đổ những món đồ giả này xuống sông bảo vệ xung quanh thành.</w:t>
      </w:r>
    </w:p>
    <w:p>
      <w:pPr>
        <w:pStyle w:val="BodyText"/>
      </w:pPr>
      <w:r>
        <w:t xml:space="preserve">Trang Duệ nghe vậy cũng không khách khí, đi tới trước một bước, đẩy đám thủy tinh và nhựa plastic này qua một bên, làm phát ra những âm thanh do thủy tinh va chạm nhau, thỉnh thoảng còn cầm một cái lên chà lau xem cho kỹ.</w:t>
      </w:r>
    </w:p>
    <w:p>
      <w:pPr>
        <w:pStyle w:val="BodyText"/>
      </w:pPr>
      <w:r>
        <w:t xml:space="preserve">- Người trẻ tuổi kia, rõ ràng là chạy tới đây định sửa mái nhà dột đây mà.</w:t>
      </w:r>
    </w:p>
    <w:p>
      <w:pPr>
        <w:pStyle w:val="BodyText"/>
      </w:pPr>
      <w:r>
        <w:t xml:space="preserve">- Những thứ này có đổ ra đường cũng không ai thèm lụm lên, chỉ là thứ nhìn cho đẹp mắt mà thôi.</w:t>
      </w:r>
    </w:p>
    <w:p>
      <w:pPr>
        <w:pStyle w:val="BodyText"/>
      </w:pPr>
      <w:r>
        <w:t xml:space="preserve">- Đúng vậy a, một trăm đồng này xem như uổng phí rồi.</w:t>
      </w:r>
    </w:p>
    <w:p>
      <w:pPr>
        <w:pStyle w:val="BodyText"/>
      </w:pPr>
      <w:r>
        <w:t xml:space="preserve">Những người xung quanh nhìn thấy mà lắc đầu ngao ngán, muốn chiếm tiện nghi cũng được, nhưng ở loại địa phương này, có thể ở trước mặt bao nhiêu người như thế mà chiếm tiện nghi, đúng là chưa từng nghe nói.</w:t>
      </w:r>
    </w:p>
    <w:p>
      <w:pPr>
        <w:pStyle w:val="BodyText"/>
      </w:pPr>
      <w:r>
        <w:t xml:space="preserve">- Muốn cái này!</w:t>
      </w:r>
    </w:p>
    <w:p>
      <w:pPr>
        <w:pStyle w:val="BodyText"/>
      </w:pPr>
      <w:r>
        <w:t xml:space="preserve">Trang Duệ lựa chọn một lúc, cầm lấy một khối dầy chừng ba bốn cm, dài ngắn cỡ năm sáu cm, nhưng trên bề mặt của khối ngọc này là bùn đất, nhìn không ra tạo hình gì.</w:t>
      </w:r>
    </w:p>
    <w:p>
      <w:pPr>
        <w:pStyle w:val="BodyText"/>
      </w:pPr>
      <w:r>
        <w:t xml:space="preserve">- Vị tiểu ca này, ngài bỏ ra một trăm đồng, có thể chọn hai khối.</w:t>
      </w:r>
    </w:p>
    <w:p>
      <w:pPr>
        <w:pStyle w:val="BodyText"/>
      </w:pPr>
      <w:r>
        <w:t xml:space="preserve">Lão Lý cũng là người phúc hậu, nói ra lời này, đã làm cho những người xung quanh xì một tiếng, nói là hắn đang giả bộ, bởi vì có đem toàn bộ thứ này bán cho bọn họ với giá một trăm đồng cũng không có người nào mua.</w:t>
      </w:r>
    </w:p>
    <w:p>
      <w:pPr>
        <w:pStyle w:val="BodyText"/>
      </w:pPr>
      <w:r>
        <w:t xml:space="preserve">- Không cần, tôi đã lấy đủ hai khối rồi, chư vị, nhường đường một chút, cho tôi đi ra ngoài nào.</w:t>
      </w:r>
    </w:p>
    <w:p>
      <w:pPr>
        <w:pStyle w:val="BodyText"/>
      </w:pPr>
      <w:r>
        <w:t xml:space="preserve">Trang Duệ cười lắc đầu, sau khi chọn xong, liền chui vào đám người.</w:t>
      </w:r>
    </w:p>
    <w:p>
      <w:pPr>
        <w:pStyle w:val="BodyText"/>
      </w:pPr>
      <w:r>
        <w:t xml:space="preserve">Trừ bản thân Trang Duệ ra, trong nhiều người như vậy, chỉ có Bành Phi mới biết được, rốt cuộc Trang Duệ có chịu thiệt hay chiếm tiện nghi hay không. Hắn theo Trang Duệ lâu như vậy, cho nên Bành Phi biết ánh mắt của Trang Duệ rất độc đáo.</w:t>
      </w:r>
    </w:p>
    <w:p>
      <w:pPr>
        <w:pStyle w:val="BodyText"/>
      </w:pPr>
      <w:r>
        <w:t xml:space="preserve">- Ai! Tại sao ta lại thấy người trẻ tuổi kia quen mặt như thế nhỉ?</w:t>
      </w:r>
    </w:p>
    <w:p>
      <w:pPr>
        <w:pStyle w:val="BodyText"/>
      </w:pPr>
      <w:r>
        <w:t xml:space="preserve">- Đúng rồi, sao ngươi không nói sớm, tôi cũng cảm thấy quen mắt a.</w:t>
      </w:r>
    </w:p>
    <w:p>
      <w:pPr>
        <w:pStyle w:val="BodyText"/>
      </w:pPr>
      <w:r>
        <w:t xml:space="preserve">- Có phải là Trang lão sư hay không? Xem tuổi và tướng mạo, đều rất giống nha.</w:t>
      </w:r>
    </w:p>
    <w:p>
      <w:pPr>
        <w:pStyle w:val="BodyText"/>
      </w:pPr>
      <w:r>
        <w:t xml:space="preserve">- Đúng... Đúng rồi, hắn, nhất định là hắn, khẩu âm nói chuyện cũng giống nhau a.</w:t>
      </w:r>
    </w:p>
    <w:p>
      <w:pPr>
        <w:pStyle w:val="BodyText"/>
      </w:pPr>
      <w:r>
        <w:t xml:space="preserve">- Ai, Trang lão sư, đúng rồi...</w:t>
      </w:r>
    </w:p>
    <w:p>
      <w:pPr>
        <w:pStyle w:val="BodyText"/>
      </w:pPr>
      <w:r>
        <w:t xml:space="preserve">- Nhanh, ngăn hắn lại, ngăn hắn nhanh lên!</w:t>
      </w:r>
    </w:p>
    <w:p>
      <w:pPr>
        <w:pStyle w:val="BodyText"/>
      </w:pPr>
      <w:r>
        <w:t xml:space="preserve">Trang Duệ còn chưa đi ra khỏi đám người đang đứng ở đây, đã bị người ta nhận ra, hiện giờ cả tòa thành này như ồn ào như bom nổ.</w:t>
      </w:r>
    </w:p>
    <w:p>
      <w:pPr>
        <w:pStyle w:val="BodyText"/>
      </w:pPr>
      <w:r>
        <w:t xml:space="preserve">Bất kể là lão bản bán đồ cổ nào trong tòa thành cổ này, hay là du khách thập phương tới đây, đối với chuyên gia, đều đã nhìn thấy hoặc nghe thấy, hiện giờ có một vị chuyên gia ở ngay trước mặt, mà vừa mua đồ ở chỗ này, không thể không làm cho người ta hiếu ký a.</w:t>
      </w:r>
    </w:p>
    <w:p>
      <w:pPr>
        <w:pStyle w:val="BodyText"/>
      </w:pPr>
      <w:r>
        <w:t xml:space="preserve">Những người xung quanh giống như đang truy tinh (truy đuổi thần tượng, ca sĩ), Trang Duệ lập tức bị những người xung quanh vây lại, thậm chí còn lôi kéo quần áo của Trang Duệ, cũng không có có phải là những người này muốn thừa cơ hội hỗn loạn, đánh cướp đồ Trang Duệ vừa mua hay không, nếu không phải cảm giác của Trang Duệ nhanh nhạy, chỉ sợ là ngọc thạch bị người ta cướp đi.</w:t>
      </w:r>
    </w:p>
    <w:p>
      <w:pPr>
        <w:pStyle w:val="BodyText"/>
      </w:pPr>
      <w:r>
        <w:t xml:space="preserve">- Các vị, các vị nhường một chút, nếu không ta sẽ gọi bảo an tới a.</w:t>
      </w:r>
    </w:p>
    <w:p>
      <w:pPr>
        <w:pStyle w:val="BodyText"/>
      </w:pPr>
      <w:r>
        <w:t xml:space="preserve">Trang Duệ phiền muộn hô lên một tiếng, khốn khiếp, lão tử không phải là nữ nhân, vừa rồi lại bị đàn ông sờ ngực, rất khủng khiếp a.</w:t>
      </w:r>
    </w:p>
    <w:p>
      <w:pPr>
        <w:pStyle w:val="BodyText"/>
      </w:pPr>
      <w:r>
        <w:t xml:space="preserve">- Tránh ra, tránh ra nào, nói ngươi đấy!</w:t>
      </w:r>
    </w:p>
    <w:p>
      <w:pPr>
        <w:pStyle w:val="BodyText"/>
      </w:pPr>
      <w:r>
        <w:t xml:space="preserve">Cũng may là âm thanh của Trang Duệ chưa dứt, bốn năm người bảo an của thành cổ, đã giơ gậy cao su chen vào, sau đó Trang Duệ mới được giải cứu.</w:t>
      </w:r>
    </w:p>
    <w:p>
      <w:pPr>
        <w:pStyle w:val="BodyText"/>
      </w:pPr>
      <w:r>
        <w:t xml:space="preserve">- Trời ạ, những người kia cho rằng ta là minh tinh, cho nên mới sỗ sàng như vậy.</w:t>
      </w:r>
    </w:p>
    <w:p>
      <w:pPr>
        <w:pStyle w:val="BodyText"/>
      </w:pPr>
      <w:r>
        <w:t xml:space="preserve">Trang Duệ bị mấy người bảo an vây vào giữa, vội vàng kiểm tra lại đồ vật trên người, khá tốt, không có mất gì, mà móc chìa khóa có gắn theo dõi, vẫn còn treo trên móc quần.</w:t>
      </w:r>
    </w:p>
    <w:p>
      <w:pPr>
        <w:pStyle w:val="BodyText"/>
      </w:pPr>
      <w:r>
        <w:t xml:space="preserve">- Tiên sinh, ngài không có mất thứ gì chứ?</w:t>
      </w:r>
    </w:p>
    <w:p>
      <w:pPr>
        <w:pStyle w:val="BodyText"/>
      </w:pPr>
      <w:r>
        <w:t xml:space="preserve">Dân phong Hà Nam bưu hãn, người người tập võ, cho nên mấy người bảo an này rất cao lớn, cho nên những người xung quanh không ai dám xông vào.</w:t>
      </w:r>
    </w:p>
    <w:p>
      <w:pPr>
        <w:pStyle w:val="BodyText"/>
      </w:pPr>
      <w:r>
        <w:t xml:space="preserve">- Không có, không có, cảm ơn, cảm ơn các vị...</w:t>
      </w:r>
    </w:p>
    <w:p>
      <w:pPr>
        <w:pStyle w:val="BodyText"/>
      </w:pPr>
      <w:r>
        <w:t xml:space="preserve">Trang Duệ nháy mắt với Bành Phi, muốn rời khỏi bảo an, đi ra khỏi tòa thành cổ.</w:t>
      </w:r>
    </w:p>
    <w:p>
      <w:pPr>
        <w:pStyle w:val="Compact"/>
      </w:pPr>
      <w:r>
        <w:br w:type="textWrapping"/>
      </w:r>
      <w:r>
        <w:br w:type="textWrapping"/>
      </w:r>
    </w:p>
    <w:p>
      <w:pPr>
        <w:pStyle w:val="Heading2"/>
      </w:pPr>
      <w:bookmarkStart w:id="752" w:name="chương-73-0-ngư-long.-1"/>
      <w:bookmarkEnd w:id="752"/>
      <w:r>
        <w:t xml:space="preserve">730. Chương 73 0: Ngư Long. (1)</w:t>
      </w:r>
    </w:p>
    <w:p>
      <w:pPr>
        <w:pStyle w:val="Compact"/>
      </w:pPr>
      <w:r>
        <w:br w:type="textWrapping"/>
      </w:r>
      <w:r>
        <w:br w:type="textWrapping"/>
      </w:r>
    </w:p>
    <w:p>
      <w:pPr>
        <w:pStyle w:val="BodyText"/>
      </w:pPr>
      <w:r>
        <w:t xml:space="preserve">Chương 730: Ngư Long. (1)</w:t>
      </w:r>
    </w:p>
    <w:p>
      <w:pPr>
        <w:pStyle w:val="BodyText"/>
      </w:pPr>
      <w:r>
        <w:t xml:space="preserve">Nguồn: Vipvandan.</w:t>
      </w:r>
    </w:p>
    <w:p>
      <w:pPr>
        <w:pStyle w:val="BodyText"/>
      </w:pPr>
      <w:r>
        <w:t xml:space="preserve">Sưu tầm:</w:t>
      </w:r>
    </w:p>
    <w:p>
      <w:pPr>
        <w:pStyle w:val="BodyText"/>
      </w:pPr>
      <w:r>
        <w:t xml:space="preserve">(¯`'•.¸(¯`'•.¸† Nhóm dịch Dungnhi †¸.•'´¯)¸.•'´¯)</w:t>
      </w:r>
    </w:p>
    <w:p>
      <w:pPr>
        <w:pStyle w:val="BodyText"/>
      </w:pPr>
      <w:r>
        <w:t xml:space="preserve">- Trang lão sư, chúng tôi không làm gì ngài cả, ngài đi vội vã như vậy làm gì!</w:t>
      </w:r>
    </w:p>
    <w:p>
      <w:pPr>
        <w:pStyle w:val="BodyText"/>
      </w:pPr>
      <w:r>
        <w:t xml:space="preserve">- Đúng vậy a, nói cho tôi nghe một chút, vật ngài mua là gì, rốt cuộc là thật hay giả?</w:t>
      </w:r>
    </w:p>
    <w:p>
      <w:pPr>
        <w:pStyle w:val="BodyText"/>
      </w:pPr>
      <w:r>
        <w:t xml:space="preserve">Tuy không dám tiến lên, nhưng nói thì vẫn nói, cho nên mọi người mồm năm miệng mười thảo luận với nhau.</w:t>
      </w:r>
    </w:p>
    <w:p>
      <w:pPr>
        <w:pStyle w:val="BodyText"/>
      </w:pPr>
      <w:r>
        <w:t xml:space="preserve">Hiện tại nếu có người nói Trang Duệ đi mua đồ giả, đoán chừng sẽ bị mọi người đánh hội đồng, trong suy nghĩ của bọn họ, chuyên gia thì làm sao phạm phải sai lầm như vậy chứ?</w:t>
      </w:r>
    </w:p>
    <w:p>
      <w:pPr>
        <w:pStyle w:val="BodyText"/>
      </w:pPr>
      <w:r>
        <w:t xml:space="preserve">Có những người quen biết thủ lĩnh của đội bảo an, cũng mở miệng nói ra:</w:t>
      </w:r>
    </w:p>
    <w:p>
      <w:pPr>
        <w:pStyle w:val="BodyText"/>
      </w:pPr>
      <w:r>
        <w:t xml:space="preserve">- Lưu đội trưởng, chúng tôi không phải muốn mạo phạm vị khách nhân này, anh ta là chuyên gia cổ vật, cho nên chúng tôi muốn thỉnh giáo mấy vấn đề.</w:t>
      </w:r>
    </w:p>
    <w:p>
      <w:pPr>
        <w:pStyle w:val="BodyText"/>
      </w:pPr>
      <w:r>
        <w:t xml:space="preserve">Trang Duệ biết có tránh cũng không thoát được, cho nên dứt khoát trách người bảo an trước mặt ra, lớn tiếng nói:</w:t>
      </w:r>
    </w:p>
    <w:p>
      <w:pPr>
        <w:pStyle w:val="BodyText"/>
      </w:pPr>
      <w:r>
        <w:t xml:space="preserve">- Các vị, xin các vị yên tĩnh một chút, tôi là Trang Duệ, nhưng không phải là chuyên gia gì, mọi người không cần phải như vậy, tôi cũng giống như chư vị, đều thích sưu tập, cho nên trên con đường này, tôi vẫn còn học tập và mày mò...</w:t>
      </w:r>
    </w:p>
    <w:p>
      <w:pPr>
        <w:pStyle w:val="BodyText"/>
      </w:pPr>
      <w:r>
        <w:t xml:space="preserve">- Nghe thấy chưa, Trang lão sư nói chuyện cũng khiêm tốn như vậy đó.</w:t>
      </w:r>
    </w:p>
    <w:p>
      <w:pPr>
        <w:pStyle w:val="BodyText"/>
      </w:pPr>
      <w:r>
        <w:t xml:space="preserve">- Lão Tề, đùng có cả ngày nói khoác ngươi là chuyên gia ngọc thạch nữa, so sánh với Trang lão sư, ngươi còn chênh lệch tám con phố đó.</w:t>
      </w:r>
    </w:p>
    <w:p>
      <w:pPr>
        <w:pStyle w:val="BodyText"/>
      </w:pPr>
      <w:r>
        <w:t xml:space="preserve">- Ai, ai, tôi nói, tại sao lại kéo chuyện này lên đầu của tôi, ai nói chuyên gia với không chuyên gia, kêu ra đây, phải xem xét vật hắn vừa mua mới được.</w:t>
      </w:r>
    </w:p>
    <w:p>
      <w:pPr>
        <w:pStyle w:val="BodyText"/>
      </w:pPr>
      <w:r>
        <w:t xml:space="preserve">Lão Tề là một lão đầu hơn năm mươi tuổi, xem ra là người có tiếng ở đây, lúc nói chuyện, vô tình ý đều liếc nhìn khối cổ ngọc trong tay của Trang Duệ, hiển nhiên có vài phần không phục. xem tại</w:t>
      </w:r>
    </w:p>
    <w:p>
      <w:pPr>
        <w:pStyle w:val="BodyText"/>
      </w:pPr>
      <w:r>
        <w:t xml:space="preserve">Trong thị trường đồ cổ có nhiều chuyện cổ quái hiếm lạ, nhưng những thứ bày bán đa số là đồ giả, người đi đào bảo, chưa từng đào ra bảo bối gì, cho nên lão Tề không tin khối cổ ngọc trong tay của Trang Duệ là đồ thật.</w:t>
      </w:r>
    </w:p>
    <w:p>
      <w:pPr>
        <w:pStyle w:val="BodyText"/>
      </w:pPr>
      <w:r>
        <w:t xml:space="preserve">Nghe lão Tề nói như vậy, mọi người đều an tĩnh lại, bởi vì hắn nói có đạo lý, trên TV nói Trang Duệ là chuyên gia, nhưng nhìn thấy hắn bình tĩnh xem xét vật phẩm, cũng có thể làm bộ a, ai biết được trong lúc phát sóng, có viết kịch bản sẵn hay không?</w:t>
      </w:r>
    </w:p>
    <w:p>
      <w:pPr>
        <w:pStyle w:val="BodyText"/>
      </w:pPr>
      <w:r>
        <w:t xml:space="preserve">Nếu nói làm giả trong nghề nào nhiều nhất, đồ cổ tuyệt đối là số một, lời lão Tề nói làm ọi người sinh ra nghi vấn, ánh mắt nhìn về phía Trang Duệ, cũng không còn cuồng nhiệt nữa.</w:t>
      </w:r>
    </w:p>
    <w:p>
      <w:pPr>
        <w:pStyle w:val="BodyText"/>
      </w:pPr>
      <w:r>
        <w:t xml:space="preserve">- Trang lão sư, khối ngọc mà ngài mua, có thể cho chúng tôi kiến thức nó được không?</w:t>
      </w:r>
    </w:p>
    <w:p>
      <w:pPr>
        <w:pStyle w:val="BodyText"/>
      </w:pPr>
      <w:r>
        <w:t xml:space="preserve">- Đúng vậy...</w:t>
      </w:r>
    </w:p>
    <w:p>
      <w:pPr>
        <w:pStyle w:val="BodyText"/>
      </w:pPr>
      <w:r>
        <w:t xml:space="preserve">- Đúng vậy...</w:t>
      </w:r>
    </w:p>
    <w:p>
      <w:pPr>
        <w:pStyle w:val="BodyText"/>
      </w:pPr>
      <w:r>
        <w:t xml:space="preserve">Trong đám người, có một người đưa ra nghi vấn, lập tức có người phụ họa theo, đây là ngựa chết hay là lừa chết, phải làm cho rõ sự thật mới được.</w:t>
      </w:r>
    </w:p>
    <w:p>
      <w:pPr>
        <w:pStyle w:val="BodyText"/>
      </w:pPr>
      <w:r>
        <w:t xml:space="preserve">- Xem ra sau này muốn sửa mái nhà đột, phải đi theo Từ Tình học hỏi cách trang điểm một chút mới được a.</w:t>
      </w:r>
    </w:p>
    <w:p>
      <w:pPr>
        <w:pStyle w:val="BodyText"/>
      </w:pPr>
      <w:r>
        <w:t xml:space="preserve">Trang Duệ có chút buồn bực, nhưng hắn vẫn giơ cao khối cổ ngọc lên, trên bề mặt của nó vẫn còn một khối bùn đất, lập tức tách ra làm hai.</w:t>
      </w:r>
    </w:p>
    <w:p>
      <w:pPr>
        <w:pStyle w:val="BodyText"/>
      </w:pPr>
      <w:r>
        <w:t xml:space="preserve">- Không ngờ là hai khối ngọc?</w:t>
      </w:r>
    </w:p>
    <w:p>
      <w:pPr>
        <w:pStyle w:val="BodyText"/>
      </w:pPr>
      <w:r>
        <w:t xml:space="preserve">- Trách không được Trang lão sư lại bảo đủ một trăm đồng rồi, nhưng chỉ lấy một khối, thì ra là sớm nhìn ra rồi a.</w:t>
      </w:r>
    </w:p>
    <w:p>
      <w:pPr>
        <w:pStyle w:val="BodyText"/>
      </w:pPr>
      <w:r>
        <w:t xml:space="preserve">- Đúng là chuyên gia mà, ánh mắt không phải là bình thường a.</w:t>
      </w:r>
    </w:p>
    <w:p>
      <w:pPr>
        <w:pStyle w:val="BodyText"/>
      </w:pPr>
      <w:r>
        <w:t xml:space="preserve">Nhìn thấy khối ngọc trong tay của Trang Duệ một phân thành hai, trong đám người nhao nhao nghị luận, tuy trong lòng của một số người còn có chút nghi vấn, nhưng đại đa số người ở đây cho rằng, nhất định Trang Duệ đang sửa mái nhà dột.</w:t>
      </w:r>
    </w:p>
    <w:p>
      <w:pPr>
        <w:pStyle w:val="BodyText"/>
      </w:pPr>
      <w:r>
        <w:t xml:space="preserve">- Bạn thân có phải không cần làm náo động quá được không?</w:t>
      </w:r>
    </w:p>
    <w:p>
      <w:pPr>
        <w:pStyle w:val="BodyText"/>
      </w:pPr>
      <w:r>
        <w:t xml:space="preserve">Trang Duệ cảm giác có chút không đúng, hắn biết rõ bản lĩnh của mình, nếu không phải dựa vào đôi mắt, đừng nói là chọn đúng, có phải là bảo vật hay không còn không biết được, bởi vì nhìn tử bên ngoài thì không thể nhìn thấu bên trong khối đất là cái gì cả.</w:t>
      </w:r>
    </w:p>
    <w:p>
      <w:pPr>
        <w:pStyle w:val="BodyText"/>
      </w:pPr>
      <w:r>
        <w:t xml:space="preserve">- Chư vị, chư vị bằng hữu xin im lặng, có thể nghe Trang mỗ nói vài lời hay không?</w:t>
      </w:r>
    </w:p>
    <w:p>
      <w:pPr>
        <w:pStyle w:val="BodyText"/>
      </w:pPr>
      <w:r>
        <w:t xml:space="preserve">Người sợ nổi danh heo sợ mập, nếu Trang Duệ đang giúp người ta xem xét cổ vât, thì tên tuổi càng lớn càng tốt, nhưng không phải lúc nào cũng nên ra tay, nếu như sau này bị người khác nhận ra, muốn tiếp tục sửa mái nhà dột là chuyện không nên nghĩ tới nữa.</w:t>
      </w:r>
    </w:p>
    <w:p>
      <w:pPr>
        <w:pStyle w:val="BodyText"/>
      </w:pPr>
      <w:r>
        <w:t xml:space="preserve">Sau khi tiếng nói của Trang Duệ vang lên, đám người lại bạo động một hồi, từ từ bình thường trở lại, đối với những người ở đây, đại đa số đều thích sưu tập cổ vật, cho nên có thể nghe chuyên gia bình luận, thì cơ hội đào bảo của bọn họ sẽ cao hơn vài lần.</w:t>
      </w:r>
    </w:p>
    <w:p>
      <w:pPr>
        <w:pStyle w:val="BodyText"/>
      </w:pPr>
      <w:r>
        <w:t xml:space="preserve">Hiện tại chỉ có một vài nhà sưu tập là chuyên gia nổi tiếng, thường xuyên xây dựng các buổi tọa đàm tri thức, khoan hãy nói, những người làm chủ buổi tọa đàm đều đã kiếm đầy bồn đầy bát, cho nên mới nói ra một ít tri thức tổng thể cho những người mới bước vào nghề còn lạ lẫm.</w:t>
      </w:r>
    </w:p>
    <w:p>
      <w:pPr>
        <w:pStyle w:val="BodyText"/>
      </w:pPr>
      <w:r>
        <w:t xml:space="preserve">- Các vị bằng hữu, chắc hẳn các vị đều biết rõ vị lão bản họ Lý vừa chịu thiệt mua phải đồ giả a, Trang mỗ liền nghĩ tới một câu, đều nói đồng hành là oan gia, gặp mặt là cừu gia, nhưng mà ta cảm thấy, chúng ta là người sưu tập, muốn có chỗ nâng cao, trọng yếu nhất chính là trao đổi. Vị lão bản họ Lý này biết bản thân bị mắc lừa nên nói kinh nghiệm của mình ra ọi người nghe, cũng tránh cho bạn bè giẫm lên vết xe đổ, cho nên tôi mới quyết định mua vài tảng đá, không ngờ vô tình, nhìn hai khối này có chút thuận mắt, tiện tay cầm lấy, nếu mọi người còn chưa tin, thì các vị cho rằng tôi có thể nhìn xuyên qua lớp bùn đất này, nhìn thấy bên trong là ngọc thạch hay là thủy tinh sao?</w:t>
      </w:r>
    </w:p>
    <w:p>
      <w:pPr>
        <w:pStyle w:val="BodyText"/>
      </w:pPr>
      <w:r>
        <w:t xml:space="preserve">Đương nhiên vật trong tay của Trang Duệ không phải là thủy tinh, ý tứ trong lời nói của hắn, chính là muốn chuyển dời lực chú ý của mọi người, đừng dây dưa với món đồ chơi mà hắn vừa mua nữa.</w:t>
      </w:r>
    </w:p>
    <w:p>
      <w:pPr>
        <w:pStyle w:val="BodyText"/>
      </w:pPr>
      <w:r>
        <w:t xml:space="preserve">- Trang lão sư nói đúng, nếu ai bị hại chịu thiệt đều để ở trong lòng, không nói ra để trao đổi với mọi người, thì nói không chừng lần sau sẽ có người phạm phải sai lầm như thế...</w:t>
      </w:r>
    </w:p>
    <w:p>
      <w:pPr>
        <w:pStyle w:val="BodyText"/>
      </w:pPr>
      <w:r>
        <w:t xml:space="preserve">Trong nhất thời, những người vô tình hữu ý cười nhạo lão Lý, trên mặt cũng có chút suy nghĩ, mà những người du khách thì đang nghị luận với nhau.</w:t>
      </w:r>
    </w:p>
    <w:p>
      <w:pPr>
        <w:pStyle w:val="BodyText"/>
      </w:pPr>
      <w:r>
        <w:t xml:space="preserve">Nói đúng ra, nơi này giành cho người chơi đồ cổ, cũng không phải mỗi người đều có lòng dạ khoáng đạt, nhìn thấy người khác sửa mái nhà dột hội thì ghen ghét, nhìn thấy người khác đục lỗ thì cao hứng, Trang Duệ nói lời này, đã làm cho rất nhiều người suy nghĩ lại.</w:t>
      </w:r>
    </w:p>
    <w:p>
      <w:pPr>
        <w:pStyle w:val="BodyText"/>
      </w:pPr>
      <w:r>
        <w:t xml:space="preserve">- Trang lão sư, lời ngài nói là đúng không sai, đã làm cho tôi tỉnh người ra, nhưng Trang lão sư, tôi nhìn thấy vật mà ngài chọn, hình như không giống thủy tinh, có thể lau nó cho sạch hay không, cho những người như chúng tôi nhìn kỹ một chút được không?</w:t>
      </w:r>
    </w:p>
    <w:p>
      <w:pPr>
        <w:pStyle w:val="BodyText"/>
      </w:pPr>
      <w:r>
        <w:t xml:space="preserve">Đột nhiên, một giọng nói từ trong đám người vang lên, mà người nói chuyện chính là lão Tề vừa rồi.</w:t>
      </w:r>
    </w:p>
    <w:p>
      <w:pPr>
        <w:pStyle w:val="BodyText"/>
      </w:pPr>
      <w:r>
        <w:t xml:space="preserve">- Đúng vậy a, cho chúng tôi nhìn nó đi. truyện copy từ</w:t>
      </w:r>
    </w:p>
    <w:p>
      <w:pPr>
        <w:pStyle w:val="BodyText"/>
      </w:pPr>
      <w:r>
        <w:t xml:space="preserve">Lời này lão Tề vừa thốt ra, lập tức có người phụ họa theo.</w:t>
      </w:r>
    </w:p>
    <w:p>
      <w:pPr>
        <w:pStyle w:val="Compact"/>
      </w:pPr>
      <w:r>
        <w:br w:type="textWrapping"/>
      </w:r>
      <w:r>
        <w:br w:type="textWrapping"/>
      </w:r>
    </w:p>
    <w:p>
      <w:pPr>
        <w:pStyle w:val="Heading2"/>
      </w:pPr>
      <w:bookmarkStart w:id="753" w:name="chương-731-ngư-long.-2"/>
      <w:bookmarkEnd w:id="753"/>
      <w:r>
        <w:t xml:space="preserve">731. Chương 731 : Ngư Long. (2)</w:t>
      </w:r>
    </w:p>
    <w:p>
      <w:pPr>
        <w:pStyle w:val="Compact"/>
      </w:pPr>
      <w:r>
        <w:br w:type="textWrapping"/>
      </w:r>
      <w:r>
        <w:br w:type="textWrapping"/>
      </w:r>
    </w:p>
    <w:p>
      <w:pPr>
        <w:pStyle w:val="BodyText"/>
      </w:pPr>
      <w:r>
        <w:t xml:space="preserve">Chương 731: Ngư Long. (2)</w:t>
      </w:r>
    </w:p>
    <w:p>
      <w:pPr>
        <w:pStyle w:val="BodyText"/>
      </w:pPr>
      <w:r>
        <w:t xml:space="preserve">Nguồn: Vipvanda</w:t>
      </w:r>
    </w:p>
    <w:p>
      <w:pPr>
        <w:pStyle w:val="BodyText"/>
      </w:pPr>
      <w:r>
        <w:t xml:space="preserve">Sưu tầm:</w:t>
      </w:r>
    </w:p>
    <w:p>
      <w:pPr>
        <w:pStyle w:val="BodyText"/>
      </w:pPr>
      <w:r>
        <w:t xml:space="preserve">(¯`'•.¸(¯`'•.¸† Nhóm dịch Dungnhi †¸.•'´¯)¸.•'´¯)</w:t>
      </w:r>
    </w:p>
    <w:p>
      <w:pPr>
        <w:pStyle w:val="BodyText"/>
      </w:pPr>
      <w:r>
        <w:t xml:space="preserve">- Mẹ kiếp, không phải là bảo bản thân ta gây náo động sao?</w:t>
      </w:r>
    </w:p>
    <w:p>
      <w:pPr>
        <w:pStyle w:val="BodyText"/>
      </w:pPr>
      <w:r>
        <w:t xml:space="preserve">Trong lòng Trang Duệ hiện giờ rất phiền muộn, không ngờ những lời vừa rồi của hắn là vô ích, nói đi nói lại vãn có người chú ý tới hai khối ngọc trong tay của hắn.</w:t>
      </w:r>
    </w:p>
    <w:p>
      <w:pPr>
        <w:pStyle w:val="BodyText"/>
      </w:pPr>
      <w:r>
        <w:t xml:space="preserve">Mà từ những lời của lão Tề nói ra, Trang Duệ cũng có thể đoán ra một hai, lão Tề này, đang muốn làm cho bản thân của hắn bị mất mặt với mọi người ở đây.</w:t>
      </w:r>
    </w:p>
    <w:p>
      <w:pPr>
        <w:pStyle w:val="BodyText"/>
      </w:pPr>
      <w:r>
        <w:t xml:space="preserve">Mà lão Tề này, chính là một thành viên trong hội đồ cổ Trịnh Châu, lấy việc phân biệt ngọc thạch mà nổi danh, cho nên hắn đang ghen ghét danh tiếng của Trang Duệ.</w:t>
      </w:r>
    </w:p>
    <w:p>
      <w:pPr>
        <w:pStyle w:val="BodyText"/>
      </w:pPr>
      <w:r>
        <w:t xml:space="preserve">Dưới sự cổ động của lão Tề, chứng minh việc đục lỗ hôm nay của Trang Duệ là sai lầm, nhất định sẽ khiến hội đồ cổ ở Trịnh Châu oanh động, lão Tề cũng nước lên thuyền lên, thanh danh tăng cao.</w:t>
      </w:r>
    </w:p>
    <w:p>
      <w:pPr>
        <w:pStyle w:val="BodyText"/>
      </w:pPr>
      <w:r>
        <w:t xml:space="preserve">Hắn làm sao nổi danh? Hắn giẫm lên một người được gọi là chuyên gia mà thượng vị, dù thanh danh của hắn không có lớn bằng Trang Duệ, lão Tề sẽ được tiếng là Trường Giang sóng sau đè sóng trước, sóng trước chết trên bờ cát.</w:t>
      </w:r>
    </w:p>
    <w:p>
      <w:pPr>
        <w:pStyle w:val="BodyText"/>
      </w:pPr>
      <w:r>
        <w:t xml:space="preserve">- Được rồi, mượn cát ngôn của vị bằng hữu này, chúng ta sẽ nhìn xem, hai khối trong tay của tôi là thứ gì nhé.</w:t>
      </w:r>
    </w:p>
    <w:p>
      <w:pPr>
        <w:pStyle w:val="BodyText"/>
      </w:pPr>
      <w:r>
        <w:t xml:space="preserve">Trang Duệ nhìn thấy phản ứng của mọi người, biết rõ hôm nay không làm lớn là không được, bởi vì nếu hắn không chứng minh, thanh danh của hắn sẽ mất sạch hay sao?</w:t>
      </w:r>
    </w:p>
    <w:p>
      <w:pPr>
        <w:pStyle w:val="BodyText"/>
      </w:pPr>
      <w:r>
        <w:t xml:space="preserve">Mà những người vây quanh tách ra một con đường, đã có một người xách một chậu nước tới, sau đó đi tới trước mặt Trang Duệ, đặt xuống.</w:t>
      </w:r>
    </w:p>
    <w:p>
      <w:pPr>
        <w:pStyle w:val="BodyText"/>
      </w:pPr>
      <w:r>
        <w:t xml:space="preserve">Trang Duệ cũng không nhiều lời, trực tiếp ném hai khối ngọc phiến trong tay vào trong chậu nước, dùng tay xoa xoa ngọc phiến, bắt đầu rửa sạch, trong nháy mắt, một chậu nước biến thành đục ngầu.</w:t>
      </w:r>
    </w:p>
    <w:p>
      <w:pPr>
        <w:pStyle w:val="BodyText"/>
      </w:pPr>
      <w:r>
        <w:t xml:space="preserve">Trang Duệ cũng không lấy ngọc phiến này ra, làm ọi người vây xem không thể nhìn rõ bên trong rốt cuộc là cái quái gì.</w:t>
      </w:r>
    </w:p>
    <w:p>
      <w:pPr>
        <w:pStyle w:val="BodyText"/>
      </w:pPr>
      <w:r>
        <w:t xml:space="preserve">- Là ngọc, đúng là ngọc nha.</w:t>
      </w:r>
    </w:p>
    <w:p>
      <w:pPr>
        <w:pStyle w:val="BodyText"/>
      </w:pPr>
      <w:r>
        <w:t xml:space="preserve">- Hẳn là ngọc, nhưng phẩm chất thế nào, còn khó nói trước...</w:t>
      </w:r>
    </w:p>
    <w:p>
      <w:pPr>
        <w:pStyle w:val="BodyText"/>
      </w:pPr>
      <w:r>
        <w:t xml:space="preserve">- Đúng vậy a, nếu như khối ngọc này là đồ bỏ đi, thì rất không đáng tiền a.</w:t>
      </w:r>
    </w:p>
    <w:p>
      <w:pPr>
        <w:pStyle w:val="BodyText"/>
      </w:pPr>
      <w:r>
        <w:t xml:space="preserve">- Đồ ngốc, nếu có thể tùy tiện sờ ra hai món, có thể nhặt được bảo vật, không phải là thần kỳ à?</w:t>
      </w:r>
    </w:p>
    <w:p>
      <w:pPr>
        <w:pStyle w:val="BodyText"/>
      </w:pPr>
      <w:r>
        <w:t xml:space="preserve">Hai ngón cái và ngón trỏ của Trang Duệ đều nắm một khối ngọc phiến, mà theo nước trong chậu chuyển động, ánh mắt của mọi người đều tập trung lên tay của Trang Duệ, đó là hai khối toàn thân màu trắng, nhìn có chút giống thanh ngọc, hiện ra trước mặt của mọi người.</w:t>
      </w:r>
    </w:p>
    <w:p>
      <w:pPr>
        <w:pStyle w:val="BodyText"/>
      </w:pPr>
      <w:r>
        <w:t xml:space="preserve">Mọi người có thể nhìn thấy rõ ràng, đây chính là hai khối dài chừng năm sáu cm, bề rộng chừng hai cm, ngọc phiến có hình cung, từ xa nhìn thấy nó rất dầy, nhưng cụ thể là vật gì, phải cầm lên đánh giá mới biết.</w:t>
      </w:r>
    </w:p>
    <w:p>
      <w:pPr>
        <w:pStyle w:val="BodyText"/>
      </w:pPr>
      <w:r>
        <w:t xml:space="preserve">- Trang lão sư, có thể cho tôi nhìn nó một chút được không.</w:t>
      </w:r>
    </w:p>
    <w:p>
      <w:pPr>
        <w:pStyle w:val="BodyText"/>
      </w:pPr>
      <w:r>
        <w:t xml:space="preserve">Lão Tề trong đám người cũng sững sờ một chút, hắn không nghĩ tới Trang Duệ tiện tay cầm lên hai món, lại có thể là ngọc, nhưng lão Tề cho rằng, dù là ngọc, chỉ sợ cũng chỉ có thể cắt ra làm đồ chơi mà thôi. (.</w:t>
      </w:r>
    </w:p>
    <w:p>
      <w:pPr>
        <w:pStyle w:val="BodyText"/>
      </w:pPr>
      <w:r>
        <w:t xml:space="preserve">Chơi đồ cổ là gì? Đó là chơi văn hóa!</w:t>
      </w:r>
    </w:p>
    <w:p>
      <w:pPr>
        <w:pStyle w:val="BodyText"/>
      </w:pPr>
      <w:r>
        <w:t xml:space="preserve">Vì cái gì nới đồ cổ đáng giá, bởi vì nó có tính truyền thừa, mà những thứ xuất hiện trong lịch sử, thì bản thân nó đều có một câu chuyện và bối cảnh, có thể được người ta nghiên cứu, khảo chứng và tiến hành suy luận.</w:t>
      </w:r>
    </w:p>
    <w:p>
      <w:pPr>
        <w:pStyle w:val="BodyText"/>
      </w:pPr>
      <w:r>
        <w:t xml:space="preserve">Mà những thứ đồ vật trên tay, có lẽ đã từng được danh nhân lịch sử dùng qua, cái loại cảm giác này, tuyệt đối sẽ làm cho người ta lâng lâng, đương nhiên, nếu không phải là người trong nghề thì không biết.</w:t>
      </w:r>
    </w:p>
    <w:p>
      <w:pPr>
        <w:pStyle w:val="BodyText"/>
      </w:pPr>
      <w:r>
        <w:t xml:space="preserve">Mà cổ vật cũng có hai dạng, nếu là những thứ hoàng đế Càn Long dùng qua, nhất định sẽ quý giá hơn so với những thứ của bình dân.</w:t>
      </w:r>
    </w:p>
    <w:p>
      <w:pPr>
        <w:pStyle w:val="BodyText"/>
      </w:pPr>
      <w:r>
        <w:t xml:space="preserve">Mà bản thân cổ vật cũng có một câu chuyện, nếu một chàng trai đi tiệm đồ cổ để xem việc, nhận ra một cây tăm gỗ mục được hoàng đế Càn Long dùng qua, thì nhất định lão bản của tiệm đồ cổ sẽ mướn hắn, tuy nói ra thì đáng cười, nhưng cũng có thể nói rõ tầm quan trọng của truyền thừa.</w:t>
      </w:r>
    </w:p>
    <w:p>
      <w:pPr>
        <w:pStyle w:val="BodyText"/>
      </w:pPr>
      <w:r>
        <w:t xml:space="preserve">Mà trong tay của Trang Duệ có Ngư Long, tuy không thấy có gì ghi lại, nhưng nếu hắn nói như vậy, cổ ngọc trên tay là Ngư Long xuất xứ từ thời kỳ Ân Thương, thì giá trị của nó, chỉ sợ không thể dùng cái giá bình thường mua được.</w:t>
      </w:r>
    </w:p>
    <w:p>
      <w:pPr>
        <w:pStyle w:val="BodyText"/>
      </w:pPr>
      <w:r>
        <w:t xml:space="preserve">Mọi người ở đây vẫn còn tiêu hóa lời nói của Trang Duệ một phen, Trang Duệ nói tiếp:</w:t>
      </w:r>
    </w:p>
    <w:p>
      <w:pPr>
        <w:pStyle w:val="BodyText"/>
      </w:pPr>
      <w:r>
        <w:t xml:space="preserve">- Mọi người đều biết, vào thời kỳ Ân Thương, còn có một thuyết pháp cá chép vượt Long môn, nhưng hai vật này, chứng minh ở thời đại đó, cũng đã có điển tích cá chép hóa rồng, một bước lên trời. Mà chúng ta đều biết, những vật này có chưa lịch sử văn hóa lúc đó, có quan hệ mật thiết, mọi người có thể nhìn ra, khối ngọc hình rồng này, có chưa giáp côt văn, hình dạng rất giống. Cho nên mạo muội nói rằng, đây là hai khối ngọc thời Ân Thương, là văn hóa thời kỳ Ân Thương, nói chính xác hơn, hẳn là đại biểu cho văn hóa cuối thời Thương. Mà khai quật hai khối ngọc này, thì cũng có thể đào được cổ vật văn hóa Ân Thương, làm bổ sung cho văn hóa của chúng ta thêm phong phú.</w:t>
      </w:r>
    </w:p>
    <w:p>
      <w:pPr>
        <w:pStyle w:val="BodyText"/>
      </w:pPr>
      <w:r>
        <w:t xml:space="preserve">Ở trong mắt của Trang Duệ, tuy hai khối ngọc này chưa mài, nhưng từ linh khí màu tím dày đặc của nó, cũng không thua kém với Định Quang kiếm, hẳn niên đại cũng giống nhau.</w:t>
      </w:r>
    </w:p>
    <w:p>
      <w:pPr>
        <w:pStyle w:val="BodyText"/>
      </w:pPr>
      <w:r>
        <w:t xml:space="preserve">Hơn nữa đúng như lời của Trang Duệ nói, giá trị của hai khối ngọc này, không phải bản thân của nó, mà là bối cảnh văn hóa ẩn chứa trong bản thân của khối ngọc, sỡ dĩ Trang Duệ xem trọng hai khối ngọc này, chính là như vậy.</w:t>
      </w:r>
    </w:p>
    <w:p>
      <w:pPr>
        <w:pStyle w:val="BodyText"/>
      </w:pPr>
      <w:r>
        <w:t xml:space="preserve">Đợi ngày tiển lãm cổ ngọc, hắn sẽ đem hai khối ngọc này làm tâm điểm cho triễn lãm, cũng với Bạch Ngọc Hổ thời Tây Hán, trở trành bảo vật trấn gia của bảo tàng.</w:t>
      </w:r>
    </w:p>
    <w:p>
      <w:pPr>
        <w:pStyle w:val="BodyText"/>
      </w:pPr>
      <w:r>
        <w:t xml:space="preserve">- Trang lão sư, hôm nay đúng là học được nhiều kiến thức từ ngài a.</w:t>
      </w:r>
    </w:p>
    <w:p>
      <w:pPr>
        <w:pStyle w:val="BodyText"/>
      </w:pPr>
      <w:r>
        <w:t xml:space="preserve">- Đúng vậy, có thể từ một khối ngọc mà nói ra nhiều tri thức như vậy, Trang lão sư không hổ là chuyên gia a.</w:t>
      </w:r>
    </w:p>
    <w:p>
      <w:pPr>
        <w:pStyle w:val="BodyText"/>
      </w:pPr>
      <w:r>
        <w:t xml:space="preserve">- Đây cũng là vận khí tốt, mẹ kiếp, nếu không làm sao hôm nay biết được chứ? Vừa rồi không phải là ngươi nổ lớn sao?</w:t>
      </w:r>
    </w:p>
    <w:p>
      <w:pPr>
        <w:pStyle w:val="BodyText"/>
      </w:pPr>
      <w:r>
        <w:t xml:space="preserve">- Lão Tề, ngươi chịu phục chưa?</w:t>
      </w:r>
    </w:p>
    <w:p>
      <w:pPr>
        <w:pStyle w:val="BodyText"/>
      </w:pPr>
      <w:r>
        <w:t xml:space="preserve">- Trang lão sư, vậy theo lời ngài nói, hai khối ngọc này đáng giá bao nhiêu tiền?</w:t>
      </w:r>
    </w:p>
    <w:p>
      <w:pPr>
        <w:pStyle w:val="BodyText"/>
      </w:pPr>
      <w:r>
        <w:t xml:space="preserve">Người xung quanh nói qua nói lại, cuối cùng vẫn có người cao giọng hỏi Trang Duệ về giá cả, phần lớn những người ở đây là lão bản bán ngọc thạch, trong đó cũng có một bộ phận là người nhân đào bảo, lập tức lắng tai nghe, muốn nghe cái giá của Trang Duệ nói ra.</w:t>
      </w:r>
    </w:p>
    <w:p>
      <w:pPr>
        <w:pStyle w:val="BodyText"/>
      </w:pPr>
      <w:r>
        <w:t xml:space="preserve">Dù nói giá trị của nó, không thể hoàn toàn dùng tiền tài để cân nhắc, nhưng tiền tài vẫn là thứ duy nhất có thể biểu hiện giá trị của vật phẩm a.</w:t>
      </w:r>
    </w:p>
    <w:p>
      <w:pPr>
        <w:pStyle w:val="BodyText"/>
      </w:pPr>
      <w:r>
        <w:t xml:space="preserve">Nếu như giá trị của hai khối Ngư Long này chỉ có một trăm đồng như lúc trước, thì đừng nói là cổ ngọc thời Ân Thương, cho dù là hoàng đế đã từng đeo qua, chỉ sợ tất cả mọi người sẽ không thèm liếc nhìn, bởi vì đây là thị trường.</w:t>
      </w:r>
    </w:p>
    <w:p>
      <w:pPr>
        <w:pStyle w:val="BodyText"/>
      </w:pPr>
      <w:r>
        <w:t xml:space="preserve">- Ha ha, tất cả mọi người là người trong nghề, thứ này muốn đơn thuần định giá theo chất ngọc và niên đại, có lẽ phải có giá thấp nhất cũng hai mươi vạn một khối, mà đem đấu giá thì có giá còn cao hơn. Nhưng mọi người đều biết, những thứ như đồ cổ, dù là rau cỏ củ cải trắng cũng có người yêu thích, mà gặp phải người yêu thích, trả giá cao để mua, thì chuyện này cũng có khả năng.</w:t>
      </w:r>
    </w:p>
    <w:p>
      <w:pPr>
        <w:pStyle w:val="Compact"/>
      </w:pPr>
      <w:r>
        <w:br w:type="textWrapping"/>
      </w:r>
      <w:r>
        <w:br w:type="textWrapping"/>
      </w:r>
    </w:p>
    <w:p>
      <w:pPr>
        <w:pStyle w:val="Heading2"/>
      </w:pPr>
      <w:bookmarkStart w:id="754" w:name="chương-732-chỉ-có-vào-chứ-không-có-ra.-1"/>
      <w:bookmarkEnd w:id="754"/>
      <w:r>
        <w:t xml:space="preserve">732. Chương 732 : Chỉ Có Vào Chứ Không Có Ra. (1)</w:t>
      </w:r>
    </w:p>
    <w:p>
      <w:pPr>
        <w:pStyle w:val="Compact"/>
      </w:pPr>
      <w:r>
        <w:br w:type="textWrapping"/>
      </w:r>
      <w:r>
        <w:br w:type="textWrapping"/>
      </w:r>
    </w:p>
    <w:p>
      <w:pPr>
        <w:pStyle w:val="BodyText"/>
      </w:pPr>
      <w:r>
        <w:t xml:space="preserve">Chương 732: Chỉ có vào chứ không có ra. (1)</w:t>
      </w:r>
    </w:p>
    <w:p>
      <w:pPr>
        <w:pStyle w:val="BodyText"/>
      </w:pPr>
      <w:r>
        <w:t xml:space="preserve">Nguồn: Vipvanda</w:t>
      </w:r>
    </w:p>
    <w:p>
      <w:pPr>
        <w:pStyle w:val="BodyText"/>
      </w:pPr>
      <w:r>
        <w:t xml:space="preserve">Sưu tầm:</w:t>
      </w:r>
    </w:p>
    <w:p>
      <w:pPr>
        <w:pStyle w:val="BodyText"/>
      </w:pPr>
      <w:r>
        <w:t xml:space="preserve">(¯`'•.¸(¯`'•.¸† Nhóm dịch Dungnhi †¸.•'´¯)¸.•'´¯)</w:t>
      </w:r>
    </w:p>
    <w:p>
      <w:pPr>
        <w:pStyle w:val="BodyText"/>
      </w:pPr>
      <w:r>
        <w:t xml:space="preserve">- Oa, giá cao vậy sao?</w:t>
      </w:r>
    </w:p>
    <w:p>
      <w:pPr>
        <w:pStyle w:val="BodyText"/>
      </w:pPr>
      <w:r>
        <w:t xml:space="preserve">- Ngươi hiểu cái rắm, Trang lão sư đã nói là thấp nhất... Đúng vậy a, nếu đem đi đấu giá, không có trăm vạn thì đừng sờ vào... Lão Lý lần này lỗ lớn, bảo bối trên tay mà còn đem bán ra ngoài.</w:t>
      </w:r>
    </w:p>
    <w:p>
      <w:pPr>
        <w:pStyle w:val="BodyText"/>
      </w:pPr>
      <w:r>
        <w:t xml:space="preserve">Nghe Trang Duệ báo giá, mọi người nhao nhao nghị luận, có những người thuần túy là đi du lịch, phát ra tiếng thán phục, mà một ít người trong nghề bị đả kích, có lẽ những lời này của Trang Duệ, đã thúc đẩy thêm nhiều người dấn thân vào nghề đồ cổ này.</w:t>
      </w:r>
    </w:p>
    <w:p>
      <w:pPr>
        <w:pStyle w:val="BodyText"/>
      </w:pPr>
      <w:r>
        <w:t xml:space="preserve">Về phần lão Lý, chủ nhân trước của hai khối ngọc, vào lúc này sắc mặt xám trắng, hắn không thể ngờ rằng, có tổng cộng bảy tám chục khối ngọc, mà mình chỉ tẩy rửa có bốn năm chục khối, nhưng lại không gặp được hai khối này?</w:t>
      </w:r>
    </w:p>
    <w:p>
      <w:pPr>
        <w:pStyle w:val="BodyText"/>
      </w:pPr>
      <w:r>
        <w:t xml:space="preserve">Trang Duệ nói ra cái giá, giống như dùng búa tạ đập vào ngực lão Lý, mà hơi thở của lão Lý, lại thở gấp và phập phồng lên xuống, thầm nghĩ phải rống lớn phát tiết một phen.</w:t>
      </w:r>
    </w:p>
    <w:p>
      <w:pPr>
        <w:pStyle w:val="BodyText"/>
      </w:pPr>
      <w:r>
        <w:t xml:space="preserve">Kỳ thật Trang Duệ cơi như là người phúc hậu, chẳng qua là không muốn đả kích lão Lý, hắn đã cố ý đè thấp giá cả, hai khối ngọc này, nói một cách đơn giản, một khối cũng có giá ngoài mười vạn nhân dân tệ, mà hai khối ngọc này lại thành đôi, giá cả của nó phải gấp mấy lần giá của một khối.</w:t>
      </w:r>
    </w:p>
    <w:p>
      <w:pPr>
        <w:pStyle w:val="BodyText"/>
      </w:pPr>
      <w:r>
        <w:t xml:space="preserve">Mà trong đấu giá ở Nam Hải, một khối Ngư Long ngọc bội thời chiến quốc, phẩm chất ngọc còn không bằng hai khối này, cuối cùng cũng bán tới giá một trăm ba mươi vạn, lại càng không cần phải nói tới hai khối ngọc của Trang Duệ, bản thân của chúng ẩn chứa bối cảnh lịch sử đặc biệt.</w:t>
      </w:r>
    </w:p>
    <w:p>
      <w:pPr>
        <w:pStyle w:val="BodyText"/>
      </w:pPr>
      <w:r>
        <w:t xml:space="preserve">- Trang lão sư, ngài có bán hai khối ngọc này không?</w:t>
      </w:r>
    </w:p>
    <w:p>
      <w:pPr>
        <w:pStyle w:val="BodyText"/>
      </w:pPr>
      <w:r>
        <w:t xml:space="preserve">- Đúng vậy a, Trang lão sư, ngài có nguyện ý bán nó không, một khối tôi mua với giá ba mươi vạn.</w:t>
      </w:r>
    </w:p>
    <w:p>
      <w:pPr>
        <w:pStyle w:val="BodyText"/>
      </w:pPr>
      <w:r>
        <w:t xml:space="preserve">- Lão Vương, lại muốn chiếm tiện nghi phải không? Ba mươi vạn, ngài có bao nhiêu khối tôi cũng mua cho. đọc truyện mới nhất tại .</w:t>
      </w:r>
    </w:p>
    <w:p>
      <w:pPr>
        <w:pStyle w:val="BodyText"/>
      </w:pPr>
      <w:r>
        <w:t xml:space="preserve">- Trang lão sư, tôi ra một trăm vạn, ngài bán một khối cho tôi đi.</w:t>
      </w:r>
    </w:p>
    <w:p>
      <w:pPr>
        <w:pStyle w:val="BodyText"/>
      </w:pPr>
      <w:r>
        <w:t xml:space="preserve">- Trang lão sư, hai kiện hai trăm vạn, thế nào? Để lại cho tôi nhé?</w:t>
      </w:r>
    </w:p>
    <w:p>
      <w:pPr>
        <w:pStyle w:val="BodyText"/>
      </w:pPr>
      <w:r>
        <w:t xml:space="preserve">Đừng nhìn những lão bản này không có chút điểm nào thu hút người ta, nhưng trong số bọn họ không thiếu người có tài lực hùng hậu, trong khi nói chuyện đã nâng giá cổ ngọc lên rất nhiều, giá tiền này không thua gì lúc đấu giá, đương nhiên, nếu đem chúng đi đấu giá, nói không chừng có giá còn cao hơn thế nữa.</w:t>
      </w:r>
    </w:p>
    <w:p>
      <w:pPr>
        <w:pStyle w:val="BodyText"/>
      </w:pPr>
      <w:r>
        <w:t xml:space="preserve">Nhưng cái giá hai trăm vạn vừa ra, hiện trường lập tức tịch yên tĩnh, ánh mắt mọi người đều tập trung lên người của Trang Duệ, muốn biết quyết định của hắn.</w:t>
      </w:r>
    </w:p>
    <w:p>
      <w:pPr>
        <w:pStyle w:val="BodyText"/>
      </w:pPr>
      <w:r>
        <w:t xml:space="preserve">- Trang lão bản, tôi họ Kiều, gia tổ là người ưa thích sưu tầm cổ ngọc, tôi muốn mua cho ngài ấy, không biết ngài có thể bỏ vật yêu thích bán cho tôi được không?</w:t>
      </w:r>
    </w:p>
    <w:p>
      <w:pPr>
        <w:pStyle w:val="BodyText"/>
      </w:pPr>
      <w:r>
        <w:t xml:space="preserve">Người nói chuyện là nam nhân khoảng ba mươi tuổi, dù trời rất nóng nhưng vẫn mặc âu phục, ăn nói rất có lễ phép, xem ra là người có thân phận.</w:t>
      </w:r>
    </w:p>
    <w:p>
      <w:pPr>
        <w:pStyle w:val="BodyText"/>
      </w:pPr>
      <w:r>
        <w:t xml:space="preserve">Trang Duệ nghe vậy liền cười cười, hắn cẩn thận giao hai khối ngọc cho Bành Phi, lúc này hắn mới lên tiếng:</w:t>
      </w:r>
    </w:p>
    <w:p>
      <w:pPr>
        <w:pStyle w:val="BodyText"/>
      </w:pPr>
      <w:r>
        <w:t xml:space="preserve">- Kiều tiên sinh, chư vị bằng hữu, thật sự là xin lỗi, hai món này đối với tôi mà nói, tôi sẽ không bán, gần đây tôi ở Bắc Kinh có mở một nhà bảo tàng triển lãm các loại cổ vật văn hóa Trung Quốc, nếu các vị bằng hữu nguyện ý, có thể đi tới đó để tham quan và trao đổi. Hiện tại tôi giống như Tỳ Hưu, chỉ có vào chứ không có ra, thiếu rất nhiều cổ vật, nếu như trong các vị có người nào không đủ tiền để mua, thì có thể tìm tiểu đệ trao đôi cổ vật, bù đắp cho nhau. truyện copy từ</w:t>
      </w:r>
    </w:p>
    <w:p>
      <w:pPr>
        <w:pStyle w:val="BodyText"/>
      </w:pPr>
      <w:r>
        <w:t xml:space="preserve">Trang Duệ nói lời này khiến ọi người cười vang, trước kia những người này thấy Trang Duệ còn nhỏ tuổi nên có chút khinh thường, nhưng khi nhìn tâm thái hiện giờ của Trang Duệ, ánh mắt nhìn hắn, đã khác với lúc trước.</w:t>
      </w:r>
    </w:p>
    <w:p>
      <w:pPr>
        <w:pStyle w:val="BodyText"/>
      </w:pPr>
      <w:r>
        <w:t xml:space="preserve">Mà đồ cổ trong nội thành này cũng có ít nhà có danh tiếng, nhưng so sánh với Trang Duệ, thì chênh lệch rất xa, có thể mở bảo tàng tư nhân, chẳng những phải có tài lực hùng hậu, càng muốn có nhiều đồ cổ và nhân mạch mới được.</w:t>
      </w:r>
    </w:p>
    <w:p>
      <w:pPr>
        <w:pStyle w:val="BodyText"/>
      </w:pPr>
      <w:r>
        <w:t xml:space="preserve">Có thể nói, tuy cùng là người sưu tập cổ vật, nhưng những người ở chỗ này hiện giờ, không cùng một cấp bậc với Trang Duệ.</w:t>
      </w:r>
    </w:p>
    <w:p>
      <w:pPr>
        <w:pStyle w:val="BodyText"/>
      </w:pPr>
      <w:r>
        <w:t xml:space="preserve">- Trang lão sư, trong nhà của tôi có một kiện ngọc Tỳ Hưu, ngài có hứng thú hay không?</w:t>
      </w:r>
    </w:p>
    <w:p>
      <w:pPr>
        <w:pStyle w:val="BodyText"/>
      </w:pPr>
      <w:r>
        <w:t xml:space="preserve">- Trang lão sư, trong nhà của tôi có Hoàng Đình Kiên Họa là vật tổ truyền.</w:t>
      </w:r>
    </w:p>
    <w:p>
      <w:pPr>
        <w:pStyle w:val="BodyText"/>
      </w:pPr>
      <w:r>
        <w:t xml:space="preserve">- Ai, Trang lão sư, đây là vật mà thời gian trước tôi thu được, ngài xem giúp tôi...</w:t>
      </w:r>
    </w:p>
    <w:p>
      <w:pPr>
        <w:pStyle w:val="BodyText"/>
      </w:pPr>
      <w:r>
        <w:t xml:space="preserve">Sau khi mọi người nghe được lời này, mọi người đều lớn tiếng hô lên, có người muốn Trang Duệ giám bảo, lại có người muốn bán vật phẩm, trong lúc nhất thời, ở nơi này, biến thành cái chợ bán thức ăn, ngay cả người ở lầu hai lầu ba, cũng bị kinh động, người vây quanh càng lúc càng nhiều.</w:t>
      </w:r>
    </w:p>
    <w:p>
      <w:pPr>
        <w:pStyle w:val="BodyText"/>
      </w:pPr>
      <w:r>
        <w:t xml:space="preserve">Trang Duệ nhìn thấy tình hình như vậy cũng kinh ngạc giật mình, vốn hắn chỉ muốn quảng cáo cho bảo tàng của mình mà thôi, không nghĩ tới lại làm cảm tình của quần chúng cuồn cuộn như vậy, mà những người bảo an cao lớn, cũng không ngăn được tràng diện trước mặt.</w:t>
      </w:r>
    </w:p>
    <w:p>
      <w:pPr>
        <w:pStyle w:val="BodyText"/>
      </w:pPr>
      <w:r>
        <w:t xml:space="preserve">- Trang lão sư, gian phòng đồ cổ của tôi có rất nhiều đồ tốt, thật cao hứng nếu được ngài ghé thăm, nếu ngài tới thăm, tôi nghĩ chúng ta có thể nói chuyện với nhau.</w:t>
      </w:r>
    </w:p>
    <w:p>
      <w:pPr>
        <w:pStyle w:val="BodyText"/>
      </w:pPr>
      <w:r>
        <w:t xml:space="preserve">Thời điểm Trang Duệ bị người xung quanh làm cho choáng váng mặt mày, một trung niên nhân hơn bốn mươi tuổi đi tới bên cạnh hắn, tuy máy lạnh trong nơi này rất nhiều, nhưng trên trán của người này vẫn có mồ hôi, xem ra hắn bị tràng diện này làm kinh sợ.</w:t>
      </w:r>
    </w:p>
    <w:p>
      <w:pPr>
        <w:pStyle w:val="BodyText"/>
      </w:pPr>
      <w:r>
        <w:t xml:space="preserve">- Được, đổi địa phương nói chuyện.</w:t>
      </w:r>
    </w:p>
    <w:p>
      <w:pPr>
        <w:pStyle w:val="BodyText"/>
      </w:pPr>
      <w:r>
        <w:t xml:space="preserve">Những người ở trước mặt đã không thể khống chế được, Trang Duệ cũng chẳng quan tâm chào hàng cho bảo tàng, được sự bảo hộ của bảo an, đi vào trong văn phòng.</w:t>
      </w:r>
    </w:p>
    <w:p>
      <w:pPr>
        <w:pStyle w:val="BodyText"/>
      </w:pPr>
      <w:r>
        <w:t xml:space="preserve">Nhưng bởi vì người vây xem quá nhiều, hơn nữa rất nhiều người là chân tâm thật ý muốn mời Trang Duệ giám bảo, cũng không chịu nhượng bộ, cho nên đi vài phút, cũng không đi ra khỏi đám người.</w:t>
      </w:r>
    </w:p>
    <w:p>
      <w:pPr>
        <w:pStyle w:val="BodyText"/>
      </w:pPr>
      <w:r>
        <w:t xml:space="preserve">Phải biết rằng, mời được chuyên gia giám bảo, cũng phải tốn một số tiền khá lớn, nếu như muốn có được giấy chứng nhận giám bảo, thì cái giá rất cao, ít thì hơn một ngàn, nhiều thì hơn vạn, người bình thường thì không nở tốn nhiều như thế, hiện tại có chuyên gia trước mặt giám bảo miễn phí, ai cũng không muốn buông tha cho cơ hội này.</w:t>
      </w:r>
    </w:p>
    <w:p>
      <w:pPr>
        <w:pStyle w:val="BodyText"/>
      </w:pPr>
      <w:r>
        <w:t xml:space="preserve">Mắt nhìn thấy vào được nhưng ra không được, cho nên quản lý Trương Lực dứt khoát leo lên bàn, la lớn:</w:t>
      </w:r>
    </w:p>
    <w:p>
      <w:pPr>
        <w:pStyle w:val="BodyText"/>
      </w:pPr>
      <w:r>
        <w:t xml:space="preserve">- Các vị, các vị bằng hữu, tất cả mọi người đều là người trong nghề, chúng ta chơi là văn hóa, đừng làm cho Trang lão sư chê cười, như vậy đi, trong nhà các vị ai có vật phẩm, bây giờ lập tức đi về nhà cầm đến. Trang lão sư sẽ ở cổ thành làm khách của chúng ta, cho nên trong thời gian ngắn sẽ không rời đi, đợi lát nữa các vị xếp hàng, chúng ta sẽ mời Trang lão sư giám bảo giúp cho, các vị thấy có được không?</w:t>
      </w:r>
    </w:p>
    <w:p>
      <w:pPr>
        <w:pStyle w:val="BodyText"/>
      </w:pPr>
      <w:r>
        <w:t xml:space="preserve">- Được, không biết Trang lão sư có nguyên ý giám bảo giúp chúng tôi không?</w:t>
      </w:r>
    </w:p>
    <w:p>
      <w:pPr>
        <w:pStyle w:val="BodyText"/>
      </w:pPr>
      <w:r>
        <w:t xml:space="preserve">- Như vậy à? Trương quản lý, nếu lão sư rời đi, ngài làm thế nào bây giờ?</w:t>
      </w:r>
    </w:p>
    <w:p>
      <w:pPr>
        <w:pStyle w:val="Compact"/>
      </w:pPr>
      <w:r>
        <w:br w:type="textWrapping"/>
      </w:r>
      <w:r>
        <w:br w:type="textWrapping"/>
      </w:r>
    </w:p>
    <w:p>
      <w:pPr>
        <w:pStyle w:val="Heading2"/>
      </w:pPr>
      <w:bookmarkStart w:id="755" w:name="chương-733-chỉ-có-vào-chứ-không-có-ra.-2"/>
      <w:bookmarkEnd w:id="755"/>
      <w:r>
        <w:t xml:space="preserve">733. Chương 733 : Chỉ Có Vào Chứ Không Có Ra. (2)</w:t>
      </w:r>
    </w:p>
    <w:p>
      <w:pPr>
        <w:pStyle w:val="Compact"/>
      </w:pPr>
      <w:r>
        <w:br w:type="textWrapping"/>
      </w:r>
      <w:r>
        <w:br w:type="textWrapping"/>
      </w:r>
    </w:p>
    <w:p>
      <w:pPr>
        <w:pStyle w:val="BodyText"/>
      </w:pPr>
      <w:r>
        <w:t xml:space="preserve">Chương 733: Chỉ có vào chứ không có ra. (2)</w:t>
      </w:r>
    </w:p>
    <w:p>
      <w:pPr>
        <w:pStyle w:val="BodyText"/>
      </w:pPr>
      <w:r>
        <w:t xml:space="preserve">Nguồn: Vipvanda</w:t>
      </w:r>
    </w:p>
    <w:p>
      <w:pPr>
        <w:pStyle w:val="BodyText"/>
      </w:pPr>
      <w:r>
        <w:t xml:space="preserve">Sưu tầm:</w:t>
      </w:r>
    </w:p>
    <w:p>
      <w:pPr>
        <w:pStyle w:val="BodyText"/>
      </w:pPr>
      <w:r>
        <w:t xml:space="preserve">(¯`'•.¸(¯`'•.¸† Nhóm dịch Dungnhi †¸.•'´¯)¸.•'´¯)</w:t>
      </w:r>
    </w:p>
    <w:p>
      <w:pPr>
        <w:pStyle w:val="BodyText"/>
      </w:pPr>
      <w:r>
        <w:t xml:space="preserve">- Nếu là như vậy, tôi sẽ thỉnh Trang lão sư giám bảo hộ, hiện giờ tôi sẽ quay về nhà lấy đồ tới đây.</w:t>
      </w:r>
    </w:p>
    <w:p>
      <w:pPr>
        <w:pStyle w:val="BodyText"/>
      </w:pPr>
      <w:r>
        <w:t xml:space="preserve">- Tốt rồi, mọi người nhường đường một chút, Trang lão sư đã đáp ứng, nhưng các vị phải cho Trang lão sư nghỉ ngơi trước a.</w:t>
      </w:r>
    </w:p>
    <w:p>
      <w:pPr>
        <w:pStyle w:val="BodyText"/>
      </w:pPr>
      <w:r>
        <w:t xml:space="preserve">- Nhường đường nào... Xin nhường đường nào...</w:t>
      </w:r>
    </w:p>
    <w:p>
      <w:pPr>
        <w:pStyle w:val="BodyText"/>
      </w:pPr>
      <w:r>
        <w:t xml:space="preserve">Nghe thấy Trang Duệ đáp ứng, trong đám người phát ra một tiếng hoan hô, quần chúng yêu cầu, nhưng rất dễ dàng được thỏa mãn, đã bắt đầu có người chủ động rời đi trong trật tự.</w:t>
      </w:r>
    </w:p>
    <w:p>
      <w:pPr>
        <w:pStyle w:val="BodyText"/>
      </w:pPr>
      <w:r>
        <w:t xml:space="preserve">Những người ở đây đều là người khôn khéo, quay người đi một lúc, đã sớm cầm đồ vật trở lại, muốn sớm được Trang Duệ giám bảo cho, bằng không thì với vòng vây mấy trăm người kia, thì phải xếp hàng tới khi nào mới xong chứ?</w:t>
      </w:r>
    </w:p>
    <w:p>
      <w:pPr>
        <w:pStyle w:val="BodyText"/>
      </w:pPr>
      <w:r>
        <w:t xml:space="preserve">Trong lúc nhất thời, có người lái xe, có người đi bộ, nhưng bất kể là lão bản bán đồ cổ hay là khách nhân tham quan, đều giống như ong vỡ tổ tuôn ra khỏi cổ thành, người không biết chuyện còn tưởng rằng trong cổ thành có bom nổ đấy.</w:t>
      </w:r>
    </w:p>
    <w:p>
      <w:pPr>
        <w:pStyle w:val="BodyText"/>
      </w:pPr>
      <w:r>
        <w:t xml:space="preserve">- Lão Lý, số ngọc thạch còn lại, có bán hay không?</w:t>
      </w:r>
    </w:p>
    <w:p>
      <w:pPr>
        <w:pStyle w:val="BodyText"/>
      </w:pPr>
      <w:r>
        <w:t xml:space="preserve">Mà cũng không phải trong cổ thành không còn người nào, nhưng những người này đều nhìn chằm chằm vào số ngọc trên quầy của lão Lý, trong số đồ này tùy tiện cũng có thể đào ra hai món đồ chơi thời Ân Thương, nói không chừng trong số này vẫn còn đồ tốt a.</w:t>
      </w:r>
    </w:p>
    <w:p>
      <w:pPr>
        <w:pStyle w:val="BodyText"/>
      </w:pPr>
      <w:r>
        <w:t xml:space="preserve">- Bán! Toàn bộ số này đều bán, cũng không nên trách lão Lý ta a, những thứ còn lại, năm trăm một khối, ai muốn thì tới đây.</w:t>
      </w:r>
    </w:p>
    <w:p>
      <w:pPr>
        <w:pStyle w:val="BodyText"/>
      </w:pPr>
      <w:r>
        <w:t xml:space="preserve">Lão Lý đã căn nhắc nãy giờ, hắn muốn dùng thủ pháp "Vùi địa lôi" để lừa dối, làm sao có thể lấy ra hai món đồ thật chứ? Sau nửa ngày cân nhắc, lão Lý cũng biết kiếm tiền bất chính, tiền tài không dính thân a.</w:t>
      </w:r>
    </w:p>
    <w:p>
      <w:pPr>
        <w:pStyle w:val="BodyText"/>
      </w:pPr>
      <w:r>
        <w:t xml:space="preserve">Nhưng những thứ trước mặt bán cho bao nhiêu người, lão Lý cũng không để ý, hắn cũng muốn đánh bạc, đồ vật hơn mười vạn bị người ta nhặt đi, những thứ còn lại hơn ba mươi khối, hắn cũng không quan tâm, nhưng giá tiền cũng tăng gấp mười lần, từ năm mươi biến thành năm trăm.</w:t>
      </w:r>
    </w:p>
    <w:p>
      <w:pPr>
        <w:pStyle w:val="BodyText"/>
      </w:pPr>
      <w:r>
        <w:t xml:space="preserve">- Ai, lão Lý, lòng dạ của ngươi không nên hiểm độc như vậy a?</w:t>
      </w:r>
    </w:p>
    <w:p>
      <w:pPr>
        <w:pStyle w:val="BodyText"/>
      </w:pPr>
      <w:r>
        <w:t xml:space="preserve">- Đúng vậy, lão Lý, tiện nghi một chút, một trăm một khối, tôi mua mấy khối về chơi đùa.</w:t>
      </w:r>
    </w:p>
    <w:p>
      <w:pPr>
        <w:pStyle w:val="BodyText"/>
      </w:pPr>
      <w:r>
        <w:t xml:space="preserve">Giờ phút này lưu lại, phần lớn đều là một ít lão bản không có người trông hàng giúp, sau khi nghe được lão Lý nói, nhao nhao mở miệng cười mắng.</w:t>
      </w:r>
    </w:p>
    <w:p>
      <w:pPr>
        <w:pStyle w:val="BodyText"/>
      </w:pPr>
      <w:r>
        <w:t xml:space="preserve">- Không nói nhiều, muốn mua hay không, lão Lý ta không ép ai cả, nói không chính xác thì không biết chừng trong số các vị sẽ trúng giải thưởng lớn đấy.</w:t>
      </w:r>
    </w:p>
    <w:p>
      <w:pPr>
        <w:pStyle w:val="BodyText"/>
      </w:pPr>
      <w:r>
        <w:t xml:space="preserve">Lão Lý chết cũng không nhường bước.</w:t>
      </w:r>
    </w:p>
    <w:p>
      <w:pPr>
        <w:pStyle w:val="BodyText"/>
      </w:pPr>
      <w:r>
        <w:t xml:space="preserve">- Được rồi, cho tôi một khối.</w:t>
      </w:r>
    </w:p>
    <w:p>
      <w:pPr>
        <w:pStyle w:val="BodyText"/>
      </w:pPr>
      <w:r>
        <w:t xml:space="preserve">- Tôi cũng muốn một khối.</w:t>
      </w:r>
    </w:p>
    <w:p>
      <w:pPr>
        <w:pStyle w:val="BodyText"/>
      </w:pPr>
      <w:r>
        <w:t xml:space="preserve">Tuy mọi người lên tiếng mắng, nhưng tay không ngừng lại, chỉ trong nháy mắt, hơn ba mươi khối ngọc còn dính bùn, đã không còn lại cái nào.</w:t>
      </w:r>
    </w:p>
    <w:p>
      <w:pPr>
        <w:pStyle w:val="BodyText"/>
      </w:pPr>
      <w:r>
        <w:t xml:space="preserve">Những thứ "Cổ ngọc" còn thừa lại của lão Lý, không tới năm phút, tất cả chúng đều bị những lão bản và một ít du khách đoạt đi toàn bộ. đọc truyện mới nhất tại .</w:t>
      </w:r>
    </w:p>
    <w:p>
      <w:pPr>
        <w:pStyle w:val="BodyText"/>
      </w:pPr>
      <w:r>
        <w:t xml:space="preserve">Một khối năm trăm, nói thật ra cũng không có cao, đừng nói cổ ngọc, cho dù một khối ngọc có phẩm chất không cao, cũng có giá hơn một ngàn nhân dân tệ một khối, vạn nhất trong đó có được một khối đồ chơi như Trang lão sư, thì lợi nhuận cực cao a.</w:t>
      </w:r>
    </w:p>
    <w:p>
      <w:pPr>
        <w:pStyle w:val="BodyText"/>
      </w:pPr>
      <w:r>
        <w:t xml:space="preserve">Trong tay lão Lý là một chồng tiền mặt, trong đó hơn một vạn tám ngàn nhân dân tệ, không ngờ hắn dùng thủ pháp "Vùi địa lôi", lại thu được lợi nhuận cao như vậy.</w:t>
      </w:r>
    </w:p>
    <w:p>
      <w:pPr>
        <w:pStyle w:val="BodyText"/>
      </w:pPr>
      <w:r>
        <w:t xml:space="preserve">Hiện tại lão Lý cũng có chút không phân rõ là do mình là người bày âm mưu, đặt kế, hay bản thân mình là một nông dân chất phác? Lẽ ra làm người bán đồ, thì phải có vài phần nhãn lực, nếu không thì ha khối cổ ngọc Ân Thương kia đã tới tay, làm sao mà lẫn lộn trong số đồ giả này chứ?</w:t>
      </w:r>
    </w:p>
    <w:p>
      <w:pPr>
        <w:pStyle w:val="BodyText"/>
      </w:pPr>
      <w:r>
        <w:t xml:space="preserve">Nói tới việc này, chỉ có thể nói rõ lão Lý bị sao quả tạ chiếu, mà vận khí của Trang Duệ quá tốt, nguyên vốn hai khối cổ ngọc Ân Thương kia là thuộc về hắn, không ngờ lại bị Trang Duệ kiếm tiện nghi.</w:t>
      </w:r>
    </w:p>
    <w:p>
      <w:pPr>
        <w:pStyle w:val="BodyText"/>
      </w:pPr>
      <w:r>
        <w:t xml:space="preserve">Mà tên lừa đảo sử dụng "Đạo cụ", kỳ thật cũng mua được ở trong thị trường đồ cổ, mà bản thân của những người này có ngọc trong tay, nhưng chúng đều bị bùn đất che khuất nên không phát hiện được.</w:t>
      </w:r>
    </w:p>
    <w:p>
      <w:pPr>
        <w:pStyle w:val="BodyText"/>
      </w:pPr>
      <w:r>
        <w:t xml:space="preserve">Mà vị "Nông dân" chuyên nghiệp đi lừa gạt, cũng không phải xem xét có ngọc thạch hay không, bởi vì lúc ấy bận việc nên trộn lẫn toàn bộ vào mà không xem xét, cho nên không phát hiện trong số "Đạo cụ", lại có trộn lẫn hai khối cổ ngọc thời Ân Thương.</w:t>
      </w:r>
    </w:p>
    <w:p>
      <w:pPr>
        <w:pStyle w:val="BodyText"/>
      </w:pPr>
      <w:r>
        <w:t xml:space="preserve">Chuyện như vậy xác suất tương đối thấp, nhưng trong chợ đồ cổ, vẫn có xuất hiện, giống như những người trộm mộ, thường xuyên có người xuất tiền ra mua, nhưng lâu dần, những người này cũng học khôn, cũng biết mua đồ giả, lừa gạt kiếm thêm một chút tiền từ những người không hiểu biết.</w:t>
      </w:r>
    </w:p>
    <w:p>
      <w:pPr>
        <w:pStyle w:val="BodyText"/>
      </w:pPr>
      <w:r>
        <w:t xml:space="preserve">Đã từng có một người ở Bắc Kinh, đi Hà Bắc vạch trần chuyện này, người nọ có vài phần nhãn lực, trong một gian hàng cũ nát không chịu nổi, lựa ra bảy tám món mũi tên, sau đó trở về Bắc Kinh xem xét, chính là mũi tên đời Tần, cho nên chuyến đi đó lời bảy tám mươi vạn.</w:t>
      </w:r>
    </w:p>
    <w:p>
      <w:pPr>
        <w:pStyle w:val="BodyText"/>
      </w:pPr>
      <w:r>
        <w:t xml:space="preserve">Cho nên muốn lăn qua lăn lại trong thị trường đồ cổ, cuối cùng nhất phải có vài phần nhãn lực, nếu không thì dù bảo bối đặt ở trước mặt, chỉ sợ cũng như mây khói, có bảo mà không biết nhìn.</w:t>
      </w:r>
    </w:p>
    <w:p>
      <w:pPr>
        <w:pStyle w:val="BodyText"/>
      </w:pPr>
      <w:r>
        <w:t xml:space="preserve">- Lão Triệu, làm gì nhanh thế, kiếm được thứ tốt, cũng nên chia xẻ với anh em một chút chứ.</w:t>
      </w:r>
    </w:p>
    <w:p>
      <w:pPr>
        <w:pStyle w:val="BodyText"/>
      </w:pPr>
      <w:r>
        <w:t xml:space="preserve">Lão Lý cất tiền, vừa quay đầu nhìn thấy đã thấy đôi mắt nhìn hắn chằm chằm, đó chính là lão Triệu, hắn vừa từ toiler trở về, không cần hỏi, nhất định là dùng vòi nước để rửa ngọc rồi.</w:t>
      </w:r>
    </w:p>
    <w:p>
      <w:pPr>
        <w:pStyle w:val="BodyText"/>
      </w:pPr>
      <w:r>
        <w:t xml:space="preserve">- Lăn đi, mẹ kiếp, chỉ được một khối ngọc Côn Luân, không đáng tí tiền, mẹ kiếp, có phải lão bắt tay với tiểu tử kia lừa gạt chúng ta không?</w:t>
      </w:r>
    </w:p>
    <w:p>
      <w:pPr>
        <w:pStyle w:val="BodyText"/>
      </w:pPr>
      <w:r>
        <w:t xml:space="preserve">Lão Triệu nghe xong lời này của lão Lý, lập tức tức giận nói ra, vừa rồi hắn mua bốn khối ngọc, ai biết chọn lựa thật kỹ, đúng là có ngọc, nhưng nó thô ráp, ngọc chất thấp kém, nhiều lắm là bán được hai mươi ba đồng, đảo mắt là lỗ khá nhiều tiền, tâm tình của lão Triệu làm sao tốt được chứ?</w:t>
      </w:r>
    </w:p>
    <w:p>
      <w:pPr>
        <w:pStyle w:val="BodyText"/>
      </w:pPr>
      <w:r>
        <w:t xml:space="preserve">- Đúng vậy, ta nói lão Lý, có phải lão chơi xỏ chúng ta không?</w:t>
      </w:r>
    </w:p>
    <w:p>
      <w:pPr>
        <w:pStyle w:val="BodyText"/>
      </w:pPr>
      <w:r>
        <w:t xml:space="preserve">- Lão Lý, có mẹ gì ngọc chứ? Cả một đống toàn là nhực plastic.</w:t>
      </w:r>
    </w:p>
    <w:p>
      <w:pPr>
        <w:pStyle w:val="BodyText"/>
      </w:pPr>
      <w:r>
        <w:t xml:space="preserve">- Lão Lý, bồi thường tiền, tốn nhiều như thế mà thu được ba khối thủy tinh, về nhà bà vợ chắc chắn không cho ăn cơm à xem.</w:t>
      </w:r>
    </w:p>
    <w:p>
      <w:pPr>
        <w:pStyle w:val="BodyText"/>
      </w:pPr>
      <w:r>
        <w:t xml:space="preserve">Những người đi rửa ngọc, cũng đều trở lại, vẻ mặt đều bất thiện, vốn muốn kiếm tiện nghi và thử thời vận, ai biết trừ lão Triệu có được khối ngọc thạch, những người khác không có chút quan hệ nào với ngọc cả.</w:t>
      </w:r>
    </w:p>
    <w:p>
      <w:pPr>
        <w:pStyle w:val="BodyText"/>
      </w:pPr>
      <w:r>
        <w:t xml:space="preserve">Điều này không thể không làm cho người khác hoài nghi, lão Lý đang định mạo hiểm, dùng tiền của những người này để bù vào tổn thất khi mua hàng giả, chuyện này là như thế, trong tay lão Lý đã có tiền mặt, cho nên hắn không muốn bồi thường cho ai cả.</w:t>
      </w:r>
    </w:p>
    <w:p>
      <w:pPr>
        <w:pStyle w:val="BodyText"/>
      </w:pPr>
      <w:r>
        <w:t xml:space="preserve">- Ai... Ai, tôi nói với chư vị, những thứ đồ chơi này không phải từ tôi, mọi người ngẫm lại, tôi cũng không thể ném hai khối ngọc có giá trị hơn mười vạn để kiếm được chút tiền này a? Lại nói mặt mũi của tôi nào lớn như vậy, có thể mời được Trang lão sư hạ cố tới đây sao? Nếu như lúc đó tôi nhanh tay, thì hai khối ngọc hiện giờ đã thuộc về tôi rồi.</w:t>
      </w:r>
    </w:p>
    <w:p>
      <w:pPr>
        <w:pStyle w:val="Compact"/>
      </w:pPr>
      <w:r>
        <w:br w:type="textWrapping"/>
      </w:r>
      <w:r>
        <w:br w:type="textWrapping"/>
      </w:r>
    </w:p>
    <w:p>
      <w:pPr>
        <w:pStyle w:val="Heading2"/>
      </w:pPr>
      <w:bookmarkStart w:id="756" w:name="chương-734-sơn-cư-đồ.-1"/>
      <w:bookmarkEnd w:id="756"/>
      <w:r>
        <w:t xml:space="preserve">734. Chương 734 : Sơn Cư Đồ. (1)</w:t>
      </w:r>
    </w:p>
    <w:p>
      <w:pPr>
        <w:pStyle w:val="Compact"/>
      </w:pPr>
      <w:r>
        <w:br w:type="textWrapping"/>
      </w:r>
      <w:r>
        <w:br w:type="textWrapping"/>
      </w:r>
    </w:p>
    <w:p>
      <w:pPr>
        <w:pStyle w:val="BodyText"/>
      </w:pPr>
      <w:r>
        <w:t xml:space="preserve">Chương 734: Sơn Cư Đồ. (1)</w:t>
      </w:r>
    </w:p>
    <w:p>
      <w:pPr>
        <w:pStyle w:val="BodyText"/>
      </w:pPr>
      <w:r>
        <w:t xml:space="preserve">Nguồn: Vipvandan.</w:t>
      </w:r>
    </w:p>
    <w:p>
      <w:pPr>
        <w:pStyle w:val="BodyText"/>
      </w:pPr>
      <w:r>
        <w:t xml:space="preserve">Sưu tầm:</w:t>
      </w:r>
    </w:p>
    <w:p>
      <w:pPr>
        <w:pStyle w:val="BodyText"/>
      </w:pPr>
      <w:r>
        <w:t xml:space="preserve">(¯`'•.¸(¯`'•.¸† Nhóm dịch Dungnhi †¸.•'´¯)¸.•'´¯)</w:t>
      </w:r>
    </w:p>
    <w:p>
      <w:pPr>
        <w:pStyle w:val="BodyText"/>
      </w:pPr>
      <w:r>
        <w:t xml:space="preserve">Lão Lý vốn muốn giải thích hai câu, nhưng sau khi nghe xong, cũng bắt đầu nóng lên, hắn hận đôi tay của mình, lúc đó hắn không chỉ lau có bốn năm mươi khối ngọc, tại sao không chịu kiên trì tới cuối cùng chứ?</w:t>
      </w:r>
    </w:p>
    <w:p>
      <w:pPr>
        <w:pStyle w:val="BodyText"/>
      </w:pPr>
      <w:r>
        <w:t xml:space="preserve">Mọi người nghe lão Lý nói như vậy, ngược lại trong nội tâm cũng thoải mãn, bọn họ chỉ mất vài ngàn để mua ngọc, lão Lý thì mất tới hơn trăm vạn a, muốn nói ủy khuất, lão Lý chính là người bị ủy khuất nhất.</w:t>
      </w:r>
    </w:p>
    <w:p>
      <w:pPr>
        <w:pStyle w:val="BodyText"/>
      </w:pPr>
      <w:r>
        <w:t xml:space="preserve">Sau khi lấy lão Lý làm người đểu so sánh, mọi người rất dễ dàng tìm được cân đối, lập tức có mấy người "Phúc hậu", ngược lại mở miệng an ủi lão Lý, đương nhiên, trong tâm ý vẫn có chút hả hê.</w:t>
      </w:r>
    </w:p>
    <w:p>
      <w:pPr>
        <w:pStyle w:val="BodyText"/>
      </w:pPr>
      <w:r>
        <w:t xml:space="preserve">- Trang lão sư, ngài xem, vừa rồi tôi không được sự đồng ý của ngài, tự tiện quyết định, thật sự là xin lỗi a.</w:t>
      </w:r>
    </w:p>
    <w:p>
      <w:pPr>
        <w:pStyle w:val="BodyText"/>
      </w:pPr>
      <w:r>
        <w:t xml:space="preserve">- Không có gì, không có gì, Trương quản lý, bảo tôi là tiểu Trang là được, vừa lúc tôi cũng muốn thưởng thức cổ vật của các bằng hữu Trịnh Châu, trao đổi kinh nghiệm với mọi người một chút.</w:t>
      </w:r>
    </w:p>
    <w:p>
      <w:pPr>
        <w:pStyle w:val="BodyText"/>
      </w:pPr>
      <w:r>
        <w:t xml:space="preserve">Trang Duệ tiếp nhận ly nước Trương quản lý rót cho, rất khách khí khiêm tốn vài câu, sau khi hắn mở bảo tàng, sẽ không thiếu việc trao đổi với các bảo tàng nước ngoài và các nhà sưu tập trong nước, tạm thời lấy Trịnh Châu làm nơi tập dợt đầu tiên.</w:t>
      </w:r>
    </w:p>
    <w:p>
      <w:pPr>
        <w:pStyle w:val="BodyText"/>
      </w:pPr>
      <w:r>
        <w:t xml:space="preserve">Lại nói tình hình vừa rồi, nếu mình không đáp ứng, chỉ sợ hiện giờ còn bị vây trong đại sảnh lầu một a.</w:t>
      </w:r>
    </w:p>
    <w:p>
      <w:pPr>
        <w:pStyle w:val="BodyText"/>
      </w:pPr>
      <w:r>
        <w:t xml:space="preserve">Trương quản lý nghe được lời này của Trang Duệ, liên tục khoát tay, nói ra:</w:t>
      </w:r>
    </w:p>
    <w:p>
      <w:pPr>
        <w:pStyle w:val="BodyText"/>
      </w:pPr>
      <w:r>
        <w:t xml:space="preserve">- Không dám nhận, ngài là chuyên gia nổi danh trong nước, nhất định phải gọi là lão sư, Trang lão sư, xin ngài ngồi tạm, tôi đi ra ngoài một chút, sẽ trở lại ngay.</w:t>
      </w:r>
    </w:p>
    <w:p>
      <w:pPr>
        <w:pStyle w:val="BodyText"/>
      </w:pPr>
      <w:r>
        <w:t xml:space="preserve">Trang Duệ cười cười, nói ra:</w:t>
      </w:r>
    </w:p>
    <w:p>
      <w:pPr>
        <w:pStyle w:val="BodyText"/>
      </w:pPr>
      <w:r>
        <w:t xml:space="preserve">- Trương quản lý, ngài cứ tùy ý...</w:t>
      </w:r>
    </w:p>
    <w:p>
      <w:pPr>
        <w:pStyle w:val="BodyText"/>
      </w:pPr>
      <w:r>
        <w:t xml:space="preserve">Sau khi đi vào phòng quản lý của Trương Lực, lập tức lấy điện thoại cầm tay ra, gọi ra ngoài.</w:t>
      </w:r>
    </w:p>
    <w:p>
      <w:pPr>
        <w:pStyle w:val="BodyText"/>
      </w:pPr>
      <w:r>
        <w:t xml:space="preserve">- Này, đại ca a, anh nhanh chóng tìm trong nhà, lấy món đồ sứ Thanh Hoa thời Khang Hi ra, còn có cái trấp dưới giường có cái rương nhỏ, cùng ôm đến đây, đúng, đúng, là thành đồ cổ.</w:t>
      </w:r>
    </w:p>
    <w:p>
      <w:pPr>
        <w:pStyle w:val="BodyText"/>
      </w:pPr>
      <w:r>
        <w:t xml:space="preserve">Trương quản lý này cũng có tâm tư của mình, ca ca hắn Trương Phong, cũng là một nhà sưu tập nổi tiếng Trịnh Châu, trong nhà có không ít những thứ sưu tập trong nhiều năm qua, nhưng so với trình độ chuyên nghiệp của ca ca hắn, thì những thứ của hắn ít hơn nhiều.</w:t>
      </w:r>
    </w:p>
    <w:p>
      <w:pPr>
        <w:pStyle w:val="BodyText"/>
      </w:pPr>
      <w:r>
        <w:t xml:space="preserve">Hiện tại Trang Duệ đang an vị trong văn phòng, Trương quản lý làm quan hưởng lộc vụa, ở chùa ăn lộc phật, cho nên thả sức điện thoại, Trang Duệ trong văn phòng, cũng nhận được một điện thoại.</w:t>
      </w:r>
    </w:p>
    <w:p>
      <w:pPr>
        <w:pStyle w:val="BodyText"/>
      </w:pPr>
      <w:r>
        <w:t xml:space="preserve">- Nhâm lão bản, không phải ngài nói mai mới đi xem đồ sao? Cái gì? Hiện tại? Nhâm lão bản, hiện tại tôi thật sự đi không được a, lúc này đang trong thành đồ cổ Trịnh Châu, vừa rồi còn bị một đám người vây quanh bắt xem xét cổ vật, bằng không ngài cũng tới, chúng ta ăn cơm trưa với nhau?</w:t>
      </w:r>
    </w:p>
    <w:p>
      <w:pPr>
        <w:pStyle w:val="BodyText"/>
      </w:pPr>
      <w:r>
        <w:t xml:space="preserve">Điện thoại là Dư Chấn Bình gọi tới, không biết là nguyên nhân gì, đột nhiên hắn muốn gặp mặt Trang Duệ, Trang Duệ không biết dụng ý của Dư Chấn Bình, nhưng vẫn ăn ngay nói thật, đem tình cảnh của mình nói cho đối phương biết.</w:t>
      </w:r>
    </w:p>
    <w:p>
      <w:pPr>
        <w:pStyle w:val="BodyText"/>
      </w:pPr>
      <w:r>
        <w:t xml:space="preserve">- A, vậy à, thế ngài mai tôi gọi cho Trang lão bản một lần nữa.</w:t>
      </w:r>
    </w:p>
    <w:p>
      <w:pPr>
        <w:pStyle w:val="BodyText"/>
      </w:pPr>
      <w:r>
        <w:t xml:space="preserve">Dư Chấn Bình dùng đầu lưỡi liếm liếm bờ môi, nửa tháng nay hắn không ăn thịt cá rồi, có ý muốn đi, nhưng lại nghĩ tới, an toàn vẫn là thứ nhất, lập tức mở miệng cự tuyệt Trang Duệ.</w:t>
      </w:r>
    </w:p>
    <w:p>
      <w:pPr>
        <w:pStyle w:val="BodyText"/>
      </w:pPr>
      <w:r>
        <w:t xml:space="preserve">Sau khi cúp điện thoại, Dư Chấn Bình lập tức đứng dậy, sau khi ăn mặc một chút, vội vàng rời khỏi chỗ ẩn thân.</w:t>
      </w:r>
    </w:p>
    <w:p>
      <w:pPr>
        <w:pStyle w:val="BodyText"/>
      </w:pPr>
      <w:r>
        <w:t xml:space="preserve">Trang Duệ ngồi ở phòng quản lý, một lúc sau, lấy một cái điện thoại khác ra, gửi tin nhắn cho Tương Ngô, nói chuyện này một chút, lần này hắn nói không muốn tự chủ quyết định, có vấn đề gì cũng không thể chụp mũ lên đầu của hắn.</w:t>
      </w:r>
    </w:p>
    <w:p>
      <w:pPr>
        <w:pStyle w:val="BodyText"/>
      </w:pPr>
      <w:r>
        <w:t xml:space="preserve">- Trương quản lý, Trương quản lý, Trang lão sư còn ở đây không? Ai nha, tôi là người đầu tiên sao?</w:t>
      </w:r>
    </w:p>
    <w:p>
      <w:pPr>
        <w:pStyle w:val="BodyText"/>
      </w:pPr>
      <w:r>
        <w:t xml:space="preserve">Trang Duệ đang ngồi uống trà trò chuyện trong văn phòng quản lý, cửa phòng quản lý bị đẩy ra, chính là lão Tề, hắn cầm trong tay một quyển trục, chạy vội tới, y phục trên người, đã bị mồ hôi làm ướt nhẹp hết.</w:t>
      </w:r>
    </w:p>
    <w:p>
      <w:pPr>
        <w:pStyle w:val="BodyText"/>
      </w:pPr>
      <w:r>
        <w:t xml:space="preserve">- Hắc, lão Tề, lão là người chơi cổ ngọc, tại sao lại mang một bức họa tới? Chắc chắn trong nhà của lão còn không ít thứ tốt nha. xem tại</w:t>
      </w:r>
    </w:p>
    <w:p>
      <w:pPr>
        <w:pStyle w:val="BodyText"/>
      </w:pPr>
      <w:r>
        <w:t xml:space="preserve">Trương Lực đối với những người thuê chỗ trong thành đồ cổ này rất quen thuộc, lập tức mở miệng trêu chọc lão Tề.</w:t>
      </w:r>
    </w:p>
    <w:p>
      <w:pPr>
        <w:pStyle w:val="BodyText"/>
      </w:pPr>
      <w:r>
        <w:t xml:space="preserve">- Trương quản lý, ngài không nên nói tôi, chỉ sợ lão đại của ngài, cũng có không ít hơn tôi đâu?</w:t>
      </w:r>
    </w:p>
    <w:p>
      <w:pPr>
        <w:pStyle w:val="BodyText"/>
      </w:pPr>
      <w:r>
        <w:t xml:space="preserve">Lão Tề không còn chút bộ dáng hầm hố như vừa rồi, người ta mở cả bảo tàng tư nhân, hắn không thể so sánh được, cho nên vẫn thành thành thật thật nhờ xem xét a.</w:t>
      </w:r>
    </w:p>
    <w:p>
      <w:pPr>
        <w:pStyle w:val="BodyText"/>
      </w:pPr>
      <w:r>
        <w:t xml:space="preserve">Nhưng lão Tề cũng không phải là đèn cạn dầu, nếu muốn hắn tâm phục khẩu phục, thì Trang Duệ cần phải xuất ra chút bản lĩnh thật sự, tối thiểu nhất là cổ họa mà hắn mang tới hôm nay, phải xem xét cho ra lai lịch.</w:t>
      </w:r>
    </w:p>
    <w:p>
      <w:pPr>
        <w:pStyle w:val="BodyText"/>
      </w:pPr>
      <w:r>
        <w:t xml:space="preserve">Văn phòng của Trương Lực cũng rất hiện đại, dùng bàn thủy tinh, nhưng bàn thế này không thích hợp cho việc xem xét cổ vật, lập tức gọi mấy bảo an tới, từ khu hàng mỹ nghệ lấy tới một cái bàn gỗ, dùng một tấm vải tím dài trải lên, dịch chuyển cái bàn củ đi, bày ở giữa phòng.</w:t>
      </w:r>
    </w:p>
    <w:p>
      <w:pPr>
        <w:pStyle w:val="BodyText"/>
      </w:pPr>
      <w:r>
        <w:t xml:space="preserve">- Lão Tề, không ngờ lão lại chạy nhanh như vậy a.</w:t>
      </w:r>
    </w:p>
    <w:p>
      <w:pPr>
        <w:pStyle w:val="BodyText"/>
      </w:pPr>
      <w:r>
        <w:t xml:space="preserve">- Lão Vu, lão cũng không chậm, trong tay cầm vật gì thế?</w:t>
      </w:r>
    </w:p>
    <w:p>
      <w:pPr>
        <w:pStyle w:val="BodyText"/>
      </w:pPr>
      <w:r>
        <w:t xml:space="preserve">- Tôi nói, các vị cũng ở đây cả à?</w:t>
      </w:r>
    </w:p>
    <w:p>
      <w:pPr>
        <w:pStyle w:val="BodyText"/>
      </w:pPr>
      <w:r>
        <w:t xml:space="preserve">Khi đang nói chuyện, những người lúc nãy chạy ra khỏi cổ thành, lúc này đã tụ lại một chỗ, cũng không chỉ ở trong văn phòng, mà ngay cả ở ngoài hành lang, cũng có rất nhiều người đang chờ được xem xét cổ vật.</w:t>
      </w:r>
    </w:p>
    <w:p>
      <w:pPr>
        <w:pStyle w:val="BodyText"/>
      </w:pPr>
      <w:r>
        <w:t xml:space="preserve">Mà số người ở đây hiện giờ, còn vượt xa những người vừa rời đi, đầu năm nay, ai không có bạn bè thân thích chứ?</w:t>
      </w:r>
    </w:p>
    <w:p>
      <w:pPr>
        <w:pStyle w:val="BodyText"/>
      </w:pPr>
      <w:r>
        <w:t xml:space="preserve">Nhất là làm người sưu tập, cơ hồ mỗi người đều có nhóm của mình, có chuyên gia xem xét miễn phí, đã sớm truyền khắp giới cổ vật Trịnh Châu, nhưng phàm là người Trịnh Châu, ai cũng không muốn bỏ qua cơ hội này, vội vàng chạy tới đây.</w:t>
      </w:r>
    </w:p>
    <w:p>
      <w:pPr>
        <w:pStyle w:val="BodyText"/>
      </w:pPr>
      <w:r>
        <w:t xml:space="preserve">- Khục khục, mọi người im lặng một chút, hôm nay có thể mở Trang lão sư tới, làm khách của thành đồ cổ chúng ta, mọi người có nên tỏ vẻ hoan nghênh ngài một chút không?</w:t>
      </w:r>
    </w:p>
    <w:p>
      <w:pPr>
        <w:pStyle w:val="BodyText"/>
      </w:pPr>
      <w:r>
        <w:t xml:space="preserve">Không biết từ đâu, Trương Lực đã tìm được một cái loa khuếch đại âm thanh, đứng ở cửa phòng, lớn tiếng hô lên, người ở đây dù nhiều, nhưng có thể tiền vào phòng, đều là người có chút danh tiếng trong giới cổ vật Trịnh Châu.</w:t>
      </w:r>
    </w:p>
    <w:p>
      <w:pPr>
        <w:pStyle w:val="BodyText"/>
      </w:pPr>
      <w:r>
        <w:t xml:space="preserve">Mà những người đứng bên ngoài, thì "Tự giác" sắp xếp thành hàng dài, không có biện pháp, có người không tự giác, bảo vệ lập tức đi qua nhắc nhở.</w:t>
      </w:r>
    </w:p>
    <w:p>
      <w:pPr>
        <w:pStyle w:val="BodyText"/>
      </w:pPr>
      <w:r>
        <w:t xml:space="preserve">- Được rồi, tôi cũng không chậm trễ thời gian của mọi người, hiện tại thì xin Trang lão sư bắt đầu xem xét.</w:t>
      </w:r>
    </w:p>
    <w:p>
      <w:pPr>
        <w:pStyle w:val="BodyText"/>
      </w:pPr>
      <w:r>
        <w:t xml:space="preserve">Sau đó là tiếng vỗ tay thật lớn, Trương quản lý rất thức thời thu hồi loa, đặt mông ngồi vào bên cạnh Trang Duệ, có thể ở bên cạnh chuyên gia xem xét bảo vật, đây cũng là một cơ hội học tập đề cao chuyên môn nha.</w:t>
      </w:r>
    </w:p>
    <w:p>
      <w:pPr>
        <w:pStyle w:val="Compact"/>
      </w:pPr>
      <w:r>
        <w:br w:type="textWrapping"/>
      </w:r>
      <w:r>
        <w:br w:type="textWrapping"/>
      </w:r>
    </w:p>
    <w:p>
      <w:pPr>
        <w:pStyle w:val="Heading2"/>
      </w:pPr>
      <w:bookmarkStart w:id="757" w:name="chương-735-sơn-cư-đồ.-2"/>
      <w:bookmarkEnd w:id="757"/>
      <w:r>
        <w:t xml:space="preserve">735. Chương 735 : Sơn Cư Đồ. (2)</w:t>
      </w:r>
    </w:p>
    <w:p>
      <w:pPr>
        <w:pStyle w:val="Compact"/>
      </w:pPr>
      <w:r>
        <w:br w:type="textWrapping"/>
      </w:r>
      <w:r>
        <w:br w:type="textWrapping"/>
      </w:r>
    </w:p>
    <w:p>
      <w:pPr>
        <w:pStyle w:val="BodyText"/>
      </w:pPr>
      <w:r>
        <w:t xml:space="preserve">Chương 735: Sơn Cư Đồ. (2)</w:t>
      </w:r>
    </w:p>
    <w:p>
      <w:pPr>
        <w:pStyle w:val="BodyText"/>
      </w:pPr>
      <w:r>
        <w:t xml:space="preserve">Nguồn: Vipvandan.</w:t>
      </w:r>
    </w:p>
    <w:p>
      <w:pPr>
        <w:pStyle w:val="BodyText"/>
      </w:pPr>
      <w:r>
        <w:t xml:space="preserve">Sưu tầm:</w:t>
      </w:r>
    </w:p>
    <w:p>
      <w:pPr>
        <w:pStyle w:val="BodyText"/>
      </w:pPr>
      <w:r>
        <w:t xml:space="preserve">(¯`'•.¸(¯`'•.¸† Nhóm dịch Dungnhi †¸.•'´¯)¸.•'´¯)</w:t>
      </w:r>
    </w:p>
    <w:p>
      <w:pPr>
        <w:pStyle w:val="BodyText"/>
      </w:pPr>
      <w:r>
        <w:t xml:space="preserve">- Trang lão sư, phiền toái ngài xem giúp tôi bức họa này.</w:t>
      </w:r>
    </w:p>
    <w:p>
      <w:pPr>
        <w:pStyle w:val="BodyText"/>
      </w:pPr>
      <w:r>
        <w:t xml:space="preserve">- Vật này, ngài có từ đâu?</w:t>
      </w:r>
    </w:p>
    <w:p>
      <w:pPr>
        <w:pStyle w:val="BodyText"/>
      </w:pPr>
      <w:r>
        <w:t xml:space="preserve">Thời điểm lão Tề tiến vào phòng, hắn đã dùng linh khí quan sát quyển trục trong tay lão Tề, phát hiện bên trong ấn chứa linh khí màu trắng cực kỳ nồng đậm, hẳn là thủ bút của đại sư cận đại.</w:t>
      </w:r>
    </w:p>
    <w:p>
      <w:pPr>
        <w:pStyle w:val="BodyText"/>
      </w:pPr>
      <w:r>
        <w:t xml:space="preserve">- Ha ha, trước đây ít năm đi Thượng Hải, đổi được trong tay một người bạn, tôi không hiểu về tranh sơn thủy, cho nên đưa cho Trang lão sư xem giúp, phải chăng đây có phải là bút tích thật của Tiêu Tuấn Hiền tiên sinh hay không?</w:t>
      </w:r>
    </w:p>
    <w:p>
      <w:pPr>
        <w:pStyle w:val="BodyText"/>
      </w:pPr>
      <w:r>
        <w:t xml:space="preserve">Lão Tề cười cười, hắn lấy bức họa này ra, thứ nhất là hắn dùng hai vạn để mua được, đúng là muốn phân biệt thật giả, thứ hai, hắn muốn dùng bức họa này, khảo cứu trình độ của Trang Duệ.</w:t>
      </w:r>
    </w:p>
    <w:p>
      <w:pPr>
        <w:pStyle w:val="BodyText"/>
      </w:pPr>
      <w:r>
        <w:t xml:space="preserve">Dù Tiêu Tuấn Hiền là họa sĩ nổi tiếng cận đại, nhưng tên tuổi cũng không có vang dội bằng Trương Đại Thiên, Tư Bì Hồng và Tề Bạch Thạch, không phải người chuyên nghiệp chơi thi họa, thậm chí còn chưa nghe qua tên của hắn.</w:t>
      </w:r>
    </w:p>
    <w:p>
      <w:pPr>
        <w:pStyle w:val="BodyText"/>
      </w:pPr>
      <w:r>
        <w:t xml:space="preserve">Sau khi Trang Duệ nghe được lời này của lão Tề, gật gật đầu, trên mặt không có biểu lộ gì, nhưng trong lòng lại cười, Trang Duệ biết rõ khuyết điểm của bản thân, đối với tri thức về lai lịch truyền thừa, biết rõ tương đối ít, cho nên hắn dùng phương thức thật ngốc, dùng một tia ý thức đem sơ yếu lý lịch của rất nhiều danh nhân, phong cách nghệ thuật, đều khắc sâu vào đầu.</w:t>
      </w:r>
    </w:p>
    <w:p>
      <w:pPr>
        <w:pStyle w:val="BodyText"/>
      </w:pPr>
      <w:r>
        <w:t xml:space="preserve">Kết hợp với năng lực của đôi mắt, tăng thêm lý giải của hắn về các nghệ thuật gia cổ kim, hiện tại Trang Duệ tuyệt đối sẽ có thể đảm đương hai chữ "Chuyên gia".</w:t>
      </w:r>
    </w:p>
    <w:p>
      <w:pPr>
        <w:pStyle w:val="BodyText"/>
      </w:pPr>
      <w:r>
        <w:t xml:space="preserve">Đối với Tiêu Tuấn Hiền, Trang Duệ vẫn có ấn tượng, hơn nữa không cần mở quyển trục, trong lòng Trang Duệ cũng nhận định, bức họa này tuyệt đối là bút tích thật của Tiêu Tuấn Hiền, không thể nghi ngờ.</w:t>
      </w:r>
    </w:p>
    <w:p>
      <w:pPr>
        <w:pStyle w:val="BodyText"/>
      </w:pPr>
      <w:r>
        <w:t xml:space="preserve">Bởi vì tuy Tiêu Tuấn Hiền là người Hồ Nam, nhưng lúc tuổi gia lại sinh sống ở Thượng Hải, hơn nữa bán tranh mà kiếm sống, lão Tề tới Thượng Hải mua được bức tranh này, đã nói rõ một số vấn đề.</w:t>
      </w:r>
    </w:p>
    <w:p>
      <w:pPr>
        <w:pStyle w:val="BodyText"/>
      </w:pPr>
      <w:r>
        <w:t xml:space="preserve">Sau khi đeo bao tay lên, Trang Duệ vuốt ve quyển trục một chút, sao đó mới trải bức tranh lên mặt bàn.</w:t>
      </w:r>
    </w:p>
    <w:p>
      <w:pPr>
        <w:pStyle w:val="BodyText"/>
      </w:pPr>
      <w:r>
        <w:t xml:space="preserve">Đây là một bức tranh sơn thủy điển hình của Trung Quốc, họa phong phi thường thanh nhã, nét vẽ rõ ràng, mang theo hơi hướng viễn cổ, biểu đạt một loại cảnh giới cao xa, biểu hiện bản lĩnh bất phàm của tác giả.</w:t>
      </w:r>
    </w:p>
    <w:p>
      <w:pPr>
        <w:pStyle w:val="BodyText"/>
      </w:pPr>
      <w:r>
        <w:t xml:space="preserve">- Trang lão sư, Trang lão sư, ngài thấy bức họa này thế nào?</w:t>
      </w:r>
    </w:p>
    <w:p>
      <w:pPr>
        <w:pStyle w:val="BodyText"/>
      </w:pPr>
      <w:r>
        <w:t xml:space="preserve">Trang Duệ xem xét một thời gian dài không nói gì, nhưng ở ngoài cửa còn mấy trăm người đang chờ đến lượt, Trương quản lý không khỏi nhỏ giọng nói với Trang Duệ vài câu, bảo hắn đưa ra lời bình phẩm nhanh lên.</w:t>
      </w:r>
    </w:p>
    <w:p>
      <w:pPr>
        <w:pStyle w:val="BodyText"/>
      </w:pPr>
      <w:r>
        <w:t xml:space="preserve">Trang Duệ vốn đang chìm đắm trong bức tranh sơn thủy này, đột nhiên bị Trương Lực cắt ngang, ngẩng đầu, có chút mờ mịt nói ra:</w:t>
      </w:r>
    </w:p>
    <w:p>
      <w:pPr>
        <w:pStyle w:val="BodyText"/>
      </w:pPr>
      <w:r>
        <w:t xml:space="preserve">- À? Không tệ a, không tệ, đúng là bút tích thật của Tiêu Tuấn Hiền!</w:t>
      </w:r>
    </w:p>
    <w:p>
      <w:pPr>
        <w:pStyle w:val="BodyText"/>
      </w:pPr>
      <w:r>
        <w:t xml:space="preserve">Nhưng lời này của Trang Duệ, không khỏi có chút thiếu sức thuyết phục, xem đồ cổ không chỉ xem thật giả, nếu là thật, ngươi cũng phải nói đặc điểm và phong cách của tác giả, đương nhiên, đương nhiên còn một vấn đề khác, đó là giá của nó.</w:t>
      </w:r>
    </w:p>
    <w:p>
      <w:pPr>
        <w:pStyle w:val="BodyText"/>
      </w:pPr>
      <w:r>
        <w:t xml:space="preserve">Cho nên Trang Duệ nói ra lời này, lão Tề và một ít người trong nghề, trên mặt lộ ra thần sắc thất vọng, hiện tại không có người nào đối chất với Trang Duệ, thiệt giả còn không phải dùng miệng nói là ra được a.</w:t>
      </w:r>
    </w:p>
    <w:p>
      <w:pPr>
        <w:pStyle w:val="BodyText"/>
      </w:pPr>
      <w:r>
        <w:t xml:space="preserve">Sau khi trải qua chuyện đào bảo, lão Tề không còn liều lĩnh như vậy, rất lễ phép nói ra:</w:t>
      </w:r>
    </w:p>
    <w:p>
      <w:pPr>
        <w:pStyle w:val="BodyText"/>
      </w:pPr>
      <w:r>
        <w:t xml:space="preserve">- Trang lão sư, ngài có thể cho chút lời bình được không?</w:t>
      </w:r>
    </w:p>
    <w:p>
      <w:pPr>
        <w:pStyle w:val="BodyText"/>
      </w:pPr>
      <w:r>
        <w:t xml:space="preserve">- Ha ha, tôi sẽ nói vài câu tùy tiện a.</w:t>
      </w:r>
    </w:p>
    <w:p>
      <w:pPr>
        <w:pStyle w:val="BodyText"/>
      </w:pPr>
      <w:r>
        <w:t xml:space="preserve">Trang Duệ nói đến đây, ở phía dưới liền an tĩnh lại, an tĩnh đến mức có thể nghe được tiếng hít thở.</w:t>
      </w:r>
    </w:p>
    <w:p>
      <w:pPr>
        <w:pStyle w:val="BodyText"/>
      </w:pPr>
      <w:r>
        <w:t xml:space="preserve">- Chúng ta, phi thường tôn sùng Tiêu tiên sinh, chắc có lẽ có nhiều người không rõ, Tiêu Tuấn Hiền tiên sinh là một họa sĩ vô cùng nổi tiếng thời dân quốc, hơn nữa Tiêu tiên sinh đã từng vứt bỏ áo quan, buông tha chức quan mà bỏ đi làm lão sư, lúc ấy là người đầu tiên làm thế. Trong thời gian Tiêu tiên sinh đi làm lão sư, cũng tạo ra rất nhiều họa sĩ nổi tiếng sau thời giải phóng, như bọn người Trần Sư Sao, Lữ Phượng Tử, họ đều là học trò của Tiêu tiên sinh. Mà bức họa này của Tiêu tiên sinh có từ thời ngũ đại cự, tên là Sơn Cư Đồ, có thể nói là tinh phẩm của Tiêu tiên sinh, rất có giá trị sưu tập, xin chúc mừng ngài a.</w:t>
      </w:r>
    </w:p>
    <w:p>
      <w:pPr>
        <w:pStyle w:val="BodyText"/>
      </w:pPr>
      <w:r>
        <w:t xml:space="preserve">Trang Duệ lại nói về họa phong của bản thân họa sĩ, nội dung sâu sắc, lời lẽ dễ hiểu, kèm theo đạo lý, làm cho người nghe như mê như say, sau khi Trang Duệ bình phẩm xong, mọi người vẫn chưa tỉnh táo tâm thần, cảm giác có chút chưa thỏa mãn.</w:t>
      </w:r>
    </w:p>
    <w:p>
      <w:pPr>
        <w:pStyle w:val="BodyText"/>
      </w:pPr>
      <w:r>
        <w:t xml:space="preserve">Qua hơn một một đồng hồ, Trương quản lý dẫn đầu, bỗng nhiên tiếng vỗ tay vang lên, thật lâu không dứt.</w:t>
      </w:r>
    </w:p>
    <w:p>
      <w:pPr>
        <w:pStyle w:val="BodyText"/>
      </w:pPr>
      <w:r>
        <w:t xml:space="preserve">- Trang lão sư không phải là chuyên gia ngọc thạch sao? Tại sao lại tinh thông về quốc họa như vậy?</w:t>
      </w:r>
    </w:p>
    <w:p>
      <w:pPr>
        <w:pStyle w:val="BodyText"/>
      </w:pPr>
      <w:r>
        <w:t xml:space="preserve">- Ngươi biết cái gì, cái gọi là chuyên gia trăm sự tự thông, bằng không thì làm sao có thể làm chuyên gia chứ?</w:t>
      </w:r>
    </w:p>
    <w:p>
      <w:pPr>
        <w:pStyle w:val="BodyText"/>
      </w:pPr>
      <w:r>
        <w:t xml:space="preserve">- Lại nói, lời của Trang lão sư đúng là quá tốt, thật sự là được mở mang kiến thức a.</w:t>
      </w:r>
    </w:p>
    <w:p>
      <w:pPr>
        <w:pStyle w:val="BodyText"/>
      </w:pPr>
      <w:r>
        <w:t xml:space="preserve">Sau khi tiếng vỗ tay dừng lại, mọi người nhao nhao nghị luận, dù có tiếng nghị luận thì cũng nói rất nhỏ, sợ quấy rầy Trang Duệ.</w:t>
      </w:r>
    </w:p>
    <w:p>
      <w:pPr>
        <w:pStyle w:val="BodyText"/>
      </w:pPr>
      <w:r>
        <w:t xml:space="preserve">Muốn nói Trang Duệ vừa rồi sửa mái nhà dột, cũng phải có nhãn lực, cộng thêm một chút vận khí, sau một phen giảng giải này, đã làm hiển lộ ra, bọn họ được nhìn thấy tri thức lý luận của Trang Duệ.</w:t>
      </w:r>
    </w:p>
    <w:p>
      <w:pPr>
        <w:pStyle w:val="BodyText"/>
      </w:pPr>
      <w:r>
        <w:t xml:space="preserve">Ở đây có không ít người chơi tranh chữ, nhưng trong số bọn họ có không ít người chưa từng nghe tới Tiêu Tuấn Hiền, nhưng khi nghe chuyên gia ngọc thạch như Trang Duệ nói ra và giải thích một phen, không ai là không tâm phục khẩu phục.</w:t>
      </w:r>
    </w:p>
    <w:p>
      <w:pPr>
        <w:pStyle w:val="BodyText"/>
      </w:pPr>
      <w:r>
        <w:t xml:space="preserve">- Trang lão sư, tranh này đáng giá bao nhiêu tiền?</w:t>
      </w:r>
    </w:p>
    <w:p>
      <w:pPr>
        <w:pStyle w:val="BodyText"/>
      </w:pPr>
      <w:r>
        <w:t xml:space="preserve">Sau khi phân thật giả, vấn đề giá cả được lão Tề chú ý nhiều nhất.</w:t>
      </w:r>
    </w:p>
    <w:p>
      <w:pPr>
        <w:pStyle w:val="BodyText"/>
      </w:pPr>
      <w:r>
        <w:t xml:space="preserve">- Tác phẩm của Tiêu tiên sinh, có tiềm lực sưu tập rất lớn, nhưng giá cả tranh phong thủy cận đại không cao, tôi đoán giá hiện giờ của nó chỉ tầm bốn vạn đến sáu vạn.</w:t>
      </w:r>
    </w:p>
    <w:p>
      <w:pPr>
        <w:pStyle w:val="BodyText"/>
      </w:pPr>
      <w:r>
        <w:t xml:space="preserve">Trang Duệ trầm ngâm một hồi, cho ra giá tiền này, nói thật ra, hắn rất muốn bỏ bức họa này vào túi, bởi vì tranh sơn thủy của họa sĩ cận đại rất ít, mà bức họa này có thể nói nó có tính đại biểu.</w:t>
      </w:r>
    </w:p>
    <w:p>
      <w:pPr>
        <w:pStyle w:val="BodyText"/>
      </w:pPr>
      <w:r>
        <w:t xml:space="preserve">Có chút bằng hữu sẽ nói rằng, nếu là tính đại biểu, vì cái gì mà giá cả lại thấp như thế? Đây cũng là căn cứ theo nhu cầu của thị trường, Trang Duệ trước không phải nói, tiềm lực sưu tầm rất lớn, hiện tại giá cả thấp có nguyên nhân chủ yếu, đó là vì không có người nào lăng xê.</w:t>
      </w:r>
    </w:p>
    <w:p>
      <w:pPr>
        <w:pStyle w:val="BodyText"/>
      </w:pPr>
      <w:r>
        <w:t xml:space="preserve">Chư vị thực cho rằng tác phẩm của bọn Trương Tề Từ, ngay từ đầu đã đáng giá như vậy? Còn không phải là sau khi có tên tuổi, mới tiến hành lăng xê, lúc này mới có hào quang vạn trượng trên thị trường tác phẩm nghệ thuật.</w:t>
      </w:r>
    </w:p>
    <w:p>
      <w:pPr>
        <w:pStyle w:val="BodyText"/>
      </w:pPr>
      <w:r>
        <w:t xml:space="preserve">Nếu Trang Duệ có thể tiếp nhận bức tranh này, thì sẽ trưng bày nó trong viện bảo tàng của mình, biến nó thành bức tranh đầu tiên của họa sĩ cận đại Trung Quốc, cam đoan giá trị của bức họa này, lập tức tăng giá trị con người lên gấp trăm lần.</w:t>
      </w:r>
    </w:p>
    <w:p>
      <w:pPr>
        <w:pStyle w:val="Compact"/>
      </w:pPr>
      <w:r>
        <w:br w:type="textWrapping"/>
      </w:r>
      <w:r>
        <w:br w:type="textWrapping"/>
      </w:r>
    </w:p>
    <w:p>
      <w:pPr>
        <w:pStyle w:val="Heading2"/>
      </w:pPr>
      <w:bookmarkStart w:id="758" w:name="chương-736-lăng-xê.1"/>
      <w:bookmarkEnd w:id="758"/>
      <w:r>
        <w:t xml:space="preserve">736. Chương 736 : Lăng Xê.(1)</w:t>
      </w:r>
    </w:p>
    <w:p>
      <w:pPr>
        <w:pStyle w:val="Compact"/>
      </w:pPr>
      <w:r>
        <w:br w:type="textWrapping"/>
      </w:r>
      <w:r>
        <w:br w:type="textWrapping"/>
      </w:r>
    </w:p>
    <w:p>
      <w:pPr>
        <w:pStyle w:val="BodyText"/>
      </w:pPr>
      <w:r>
        <w:t xml:space="preserve">Chương 736: Lăng xê.(1)</w:t>
      </w:r>
    </w:p>
    <w:p>
      <w:pPr>
        <w:pStyle w:val="BodyText"/>
      </w:pPr>
      <w:r>
        <w:t xml:space="preserve">Nguồn: Vipvanda</w:t>
      </w:r>
    </w:p>
    <w:p>
      <w:pPr>
        <w:pStyle w:val="BodyText"/>
      </w:pPr>
      <w:r>
        <w:t xml:space="preserve">Share by:</w:t>
      </w:r>
    </w:p>
    <w:p>
      <w:pPr>
        <w:pStyle w:val="BodyText"/>
      </w:pPr>
      <w:r>
        <w:t xml:space="preserve">(¯`'•.¸(¯`'•.¸† Nhóm dịch Dungnhi †¸.•'´¯)¸.•'´¯)</w:t>
      </w:r>
    </w:p>
    <w:p>
      <w:pPr>
        <w:pStyle w:val="BodyText"/>
      </w:pPr>
      <w:r>
        <w:t xml:space="preserve">Những người quen biết với lão Từ, biết rõ hắn đã có lai lịch của tác phẩm, lập tức nói ra:</w:t>
      </w:r>
    </w:p>
    <w:p>
      <w:pPr>
        <w:pStyle w:val="BodyText"/>
      </w:pPr>
      <w:r>
        <w:t xml:space="preserve">- Lão Từ, chúc mừng a, chắc nó là món mấy năm trước lão thu được a? Chỉ mấy năm sau, giá tiền của nó sẽ tăng cao cho xem.</w:t>
      </w:r>
    </w:p>
    <w:p>
      <w:pPr>
        <w:pStyle w:val="BodyText"/>
      </w:pPr>
      <w:r>
        <w:t xml:space="preserve">- Ha ha, dù muốn bán nó, cũng không biết có người mua hay không...</w:t>
      </w:r>
    </w:p>
    <w:p>
      <w:pPr>
        <w:pStyle w:val="BodyText"/>
      </w:pPr>
      <w:r>
        <w:t xml:space="preserve">Lão Từ khiêm tốn vài câu.</w:t>
      </w:r>
    </w:p>
    <w:p>
      <w:pPr>
        <w:pStyle w:val="BodyText"/>
      </w:pPr>
      <w:r>
        <w:t xml:space="preserve">- Ngài muốn bán?</w:t>
      </w:r>
    </w:p>
    <w:p>
      <w:pPr>
        <w:pStyle w:val="BodyText"/>
      </w:pPr>
      <w:r>
        <w:t xml:space="preserve">Trong lòng Trang Duệ khẽ động, nói ra:</w:t>
      </w:r>
    </w:p>
    <w:p>
      <w:pPr>
        <w:pStyle w:val="BodyText"/>
      </w:pPr>
      <w:r>
        <w:t xml:space="preserve">- Vị này chính là Từ sư phụ a? Hiện tại tôi đang sưu tập các tác phẩm của họa sĩ cận đại, nếu ngài nguyện ý chuyển nhượng, tôi sẽ ra giá tiền công đạo, không biết ngài muốn bán hay không?</w:t>
      </w:r>
    </w:p>
    <w:p>
      <w:pPr>
        <w:pStyle w:val="BodyText"/>
      </w:pPr>
      <w:r>
        <w:t xml:space="preserve">Nhà bảo tàng của Trang Duệ, hiện tại trưng bày tác phẩm cận tại, tuy rằng thanh danh của Tiêu Tuấn Hiền không đủ, nhưng họa phong lại phiêu dật trầm ổn, đại biểu cho tiêu chuẩn nghệ thuật tương đối cao.</w:t>
      </w:r>
    </w:p>
    <w:p>
      <w:pPr>
        <w:pStyle w:val="BodyText"/>
      </w:pPr>
      <w:r>
        <w:t xml:space="preserve">- Ha ha, Trang lão sư, nếu ngài nhìn trúng, tùy tiện cho giá tiền a.</w:t>
      </w:r>
    </w:p>
    <w:p>
      <w:pPr>
        <w:pStyle w:val="BodyText"/>
      </w:pPr>
      <w:r>
        <w:t xml:space="preserve">Bản thân lão Tề là người buôn bán, hắn là người chơi ngọc, sở dĩ sưu tập bức họa này, chính là muốn bán lấy tiền, Trang Duệ đã muốn mua, đương nhiên hắn không có đạo lý không bán.</w:t>
      </w:r>
    </w:p>
    <w:p>
      <w:pPr>
        <w:pStyle w:val="BodyText"/>
      </w:pPr>
      <w:r>
        <w:t xml:space="preserve">Trang Duệ trầm ngâm một hồi, một bàn tay phải và ba ngón tay trái, khoa tay múa chân một chút, nói ra:</w:t>
      </w:r>
    </w:p>
    <w:p>
      <w:pPr>
        <w:pStyle w:val="BodyText"/>
      </w:pPr>
      <w:r>
        <w:t xml:space="preserve">- Tám vạn, Tề sư phụ, nếu mang bức họa này đi đấu giá, cũng không bán ra giá cao hơn sáu vạn, tôi ra tám vạn, không biết ý của ngài thế nào?</w:t>
      </w:r>
    </w:p>
    <w:p>
      <w:pPr>
        <w:pStyle w:val="BodyText"/>
      </w:pPr>
      <w:r>
        <w:t xml:space="preserve">- Tám vạn?</w:t>
      </w:r>
    </w:p>
    <w:p>
      <w:pPr>
        <w:pStyle w:val="BodyText"/>
      </w:pPr>
      <w:r>
        <w:t xml:space="preserve">Lão Tề sửng sốt một chút, hắn vốn cho rằng Trang Duệ sẽ ra giá tiền bốn năm vạn, không nghĩ tới Trang Duệ há miệng ra, đã cao hơn giá của hắn, điều này vượt qua dự liệu của lão Tề.</w:t>
      </w:r>
    </w:p>
    <w:p>
      <w:pPr>
        <w:pStyle w:val="BodyText"/>
      </w:pPr>
      <w:r>
        <w:t xml:space="preserve">- Tề sư phụ, nếu bức họa này ngài để thêm bảy tám năm nữa, có lẽ sẽ có giá bảy tám vạn, nhưng trước mắt thị trường tranh chữ không cao lắm, cái giá của tôi, đã là cao nhất.</w:t>
      </w:r>
    </w:p>
    <w:p>
      <w:pPr>
        <w:pStyle w:val="BodyText"/>
      </w:pPr>
      <w:r>
        <w:t xml:space="preserve">Trang Duệ nhìn thấy lão Tề có chút dơ dự, vội vàng nói thêm vào, nếu tranh vào trong tay của hắn, không cần bảy tám năm, trong hai năm, Trang Duệ tuyệt đối có thể lăng xê giá tiền của nó, sinh ý lỗ vốn, Trang Duệ không bao giờ làm.</w:t>
      </w:r>
    </w:p>
    <w:p>
      <w:pPr>
        <w:pStyle w:val="BodyText"/>
      </w:pPr>
      <w:r>
        <w:t xml:space="preserve">- Tốt, tôi bán, Trương quản lý, có giấy công chứng mua bán hay không?</w:t>
      </w:r>
    </w:p>
    <w:p>
      <w:pPr>
        <w:pStyle w:val="BodyText"/>
      </w:pPr>
      <w:r>
        <w:t xml:space="preserve">Dù lão Tề không hiểu biết nhiều về tranh chữ, cũng không biết giá cả cụ thể của Tiêu Tuấn Hiền, nhưng hắn tin tưởng, ở trước mặt nhiều người như vậy, Trang Duệ cũng không dám ăn nói lung tung.</w:t>
      </w:r>
    </w:p>
    <w:p>
      <w:pPr>
        <w:pStyle w:val="BodyText"/>
      </w:pPr>
      <w:r>
        <w:t xml:space="preserve">Chuyện mua bán đồ cổ, cũng không phải nói trong tay có cổ vật, thì nhất định sẽ bán ngay được, mà còn phải nhìn thiên thời đại lợi nhân hòa, mới có thể bán được giá cao, nếu như Trang Duệ đã đáp ứng mua giá cao, thì hắn cũng không có đạo lý không đáp ứng.</w:t>
      </w:r>
    </w:p>
    <w:p>
      <w:pPr>
        <w:pStyle w:val="BodyText"/>
      </w:pPr>
      <w:r>
        <w:t xml:space="preserve">Không nói đến việc Trang Duệ đang bận rộn xem xét và giao dịch, ở chung quanh thành đồ cổ Trịnh Châu này, mạch nước ngầm đã bắt đầu khởi động, sau khi Tương Ngô nhận được tin nhắn, lập tức điều động cảnh sát Trịnh Châu, cho rất nhiều cảnh sát mặc thường phục, tiến vào trong thành đồ cổ.</w:t>
      </w:r>
    </w:p>
    <w:p>
      <w:pPr>
        <w:pStyle w:val="BodyText"/>
      </w:pPr>
      <w:r>
        <w:t xml:space="preserve">Tương Ngô triệu tập nhân thủ giám sát và điều khiển chuyện ở thị trường đồ cổ, đương nhiên Trang Duệ không biết, Tương Ngô cũng không có nói cho hắn biết, cho nên trong lúc vô thanh vô tức, đã không chế toàn bộ phạm vi bên ngoài xung quanh thành đồ cổ.</w:t>
      </w:r>
    </w:p>
    <w:p>
      <w:pPr>
        <w:pStyle w:val="BodyText"/>
      </w:pPr>
      <w:r>
        <w:t xml:space="preserve">Dựa theo phân tích của Tương Ngô, lòng nghi ngờ của Dư Chấn Bình rất nặng, biết rõ Trang Duệ ở thành đồ cổ, nhất định sẽ đến đây xem xét một chút, có lẽ bọn họ sẽ có được tăm hơi của Dư Chấn Bình ở đây, cho nên bọn họ phải ẩn giấu, cho nên không cần làm phiền Trang Duệ.</w:t>
      </w:r>
    </w:p>
    <w:p>
      <w:pPr>
        <w:pStyle w:val="BodyText"/>
      </w:pPr>
      <w:r>
        <w:t xml:space="preserve">Đương nhiên, lúc trước Trang Duệ bàn điều kiện, cũng không cần phải làm.</w:t>
      </w:r>
    </w:p>
    <w:p>
      <w:pPr>
        <w:pStyle w:val="BodyText"/>
      </w:pPr>
      <w:r>
        <w:t xml:space="preserve">Tâm tư của Trang Duệ lúc này không có đặt lên người của Dư Chấn Bình nữa, hắn còn đang suy nghĩ, làm cách nào đem Sơn Cư Đồ tới tay, sau đó lăng xê cho nó một chút.</w:t>
      </w:r>
    </w:p>
    <w:p>
      <w:pPr>
        <w:pStyle w:val="BodyText"/>
      </w:pPr>
      <w:r>
        <w:t xml:space="preserve">Hình thức lăng xê giá cả của đồ cổ và việc buôn bán, kỳ thật không có gì khác nhau quá lớn, rượu Mao Đài tám mươi hai năm có thể bán được hơn một vạn một chai, mà rượu xái tám mươi hai năm, tại sao chỉ bán được cao nhất là một trăm? Không phải là hiệu quả của lăng xê hay sao?</w:t>
      </w:r>
    </w:p>
    <w:p>
      <w:pPr>
        <w:pStyle w:val="BodyText"/>
      </w:pPr>
      <w:r>
        <w:t xml:space="preserve">Dựa theo quy luật thị trường mà nói, có lăng xê, tất nhiên sẽ có vắng vẻ, mà Trang Duệ nhìn ra, thị trường đối với tác phẩm của Tiêu Tuấn Hiền, chính là vắng vẻ, hơn nữa rất lạnh lẽo.</w:t>
      </w:r>
    </w:p>
    <w:p>
      <w:pPr>
        <w:pStyle w:val="BodyText"/>
      </w:pPr>
      <w:r>
        <w:t xml:space="preserve">So sánh bản thân bức họa và phẩm chất của rượu Mao Đài, nhưng so với giá cả rượu xái, tiềm lực tăng giá của nó rất lớn, đây cũng là nguyên nhân chủ yếu mà Trang Duệ nguyện ý mua với giá cao, cũng là nguyên nhân chủ yếu cho việc hắn quyết định phải có được.</w:t>
      </w:r>
    </w:p>
    <w:p>
      <w:pPr>
        <w:pStyle w:val="BodyText"/>
      </w:pPr>
      <w:r>
        <w:t xml:space="preserve">Đối với Trang Duệ hiện tạo mà nói, tiền đã không còn là thứ trọng yếu nhất, nếu không có biến cố lớn xảy ra, thì tiền của hắn càng ngày càng nhiều, cho nên chỉ cần có thể tìm được đồ thích hợp, Trang Duệ dùng nhiều hơn một chút để mua cũng không sao cả.</w:t>
      </w:r>
    </w:p>
    <w:p>
      <w:pPr>
        <w:pStyle w:val="BodyText"/>
      </w:pPr>
      <w:r>
        <w:t xml:space="preserve">Dù sao hắn có nhà bảo tàng, cũng không phải mở một hai năm rồi đóng cửa, chân lý của đồ cổ, nằm ngay ở chữ "Cổ", cho dù mình không lăng xê, qua ba năm tám năm, hiện tại dùng giá cao để mua, đến lúc đó có khả năng giá cả sẽ tăng cao gấp đôi lúc này.</w:t>
      </w:r>
    </w:p>
    <w:p>
      <w:pPr>
        <w:pStyle w:val="BodyText"/>
      </w:pPr>
      <w:r>
        <w:t xml:space="preserve">Có lẽ sẽ có người không rõ, biết rõ thứ này sẽ tăng giá, thế tại sao lại bán ra vào lúc này? Những người bán chúng ta là người ngu ngốc, đúng không?</w:t>
      </w:r>
    </w:p>
    <w:p>
      <w:pPr>
        <w:pStyle w:val="BodyText"/>
      </w:pPr>
      <w:r>
        <w:t xml:space="preserve">Đạo lý này kỳ thật rất đơn giản, thời điểm bọn họ cần tiền mua đồ, trong tay lại có nhiều vật, tất nhiên muốn kiếm thứ tốt ình, và thấy giá tăng cao thì bán đi.</w:t>
      </w:r>
    </w:p>
    <w:p>
      <w:pPr>
        <w:pStyle w:val="BodyText"/>
      </w:pPr>
      <w:r>
        <w:t xml:space="preserve">Nói trắng ra, chơi đồ cổ cũng giống như chơi cổ phiếu, thấy cổ phiếu tăng giá, muốn bán đi, sau đó tìm cổ phiếu có tiềm lực tốt hơn, bằng không mọi người cứ mua đồ và nắm trong tay, thị trường đồ cổ đã sớm không còn hàng hóa lưu thông nữa.</w:t>
      </w:r>
    </w:p>
    <w:p>
      <w:pPr>
        <w:pStyle w:val="BodyText"/>
      </w:pPr>
      <w:r>
        <w:t xml:space="preserve">Sau khi bàn tốt chuyện giá cả với lão Tề, Trang Duệ bảo Bành Phi đưa lão Tề ra ngân hàng, hơn nữa dặn dò Bành Phi lấy nhiều tiền về, hôm nay là cơ hội khó có được, bởi vì những lão bản đồ cổ này, có thể xuất ra thứ tốt, Trang Duệ tuyệt đối có thể thẳng lợi trở về.</w:t>
      </w:r>
    </w:p>
    <w:p>
      <w:pPr>
        <w:pStyle w:val="BodyText"/>
      </w:pPr>
      <w:r>
        <w:t xml:space="preserve">- Trang lão sư, ngài xem xét thứ này của tôi là vật gì?</w:t>
      </w:r>
    </w:p>
    <w:p>
      <w:pPr>
        <w:pStyle w:val="BodyText"/>
      </w:pPr>
      <w:r>
        <w:t xml:space="preserve">Vừa bàn xong với lão Tề, đằng sau lập tức có người mang đồ vật đi tới, đặt ở cái bàn trước mặt Trang Duệ.</w:t>
      </w:r>
    </w:p>
    <w:p>
      <w:pPr>
        <w:pStyle w:val="BodyText"/>
      </w:pPr>
      <w:r>
        <w:t xml:space="preserve">Thứ này, có chút cổ quái, nhìn món đồ đồng trước mặt của mình, hai mắt Trang Duệ tỏa sáng, nhưng sau khi rót linh khí vào trong đồ vật, lông mày hắn lập tức nhăn lại.</w:t>
      </w:r>
    </w:p>
    <w:p>
      <w:pPr>
        <w:pStyle w:val="BodyText"/>
      </w:pPr>
      <w:r>
        <w:t xml:space="preserve">Hình thể của món đồ đồng này không lớn, cao chừng mười cm, đường kính khoảng bảy tám cm, phía dưới thân đỉnh có ba chân, thân hình tròn, màu cổ đồng phía trên của nó, không có vẻ gì là bị con người xử lý qua, đột nhiên nhìn về phía trên, hẳn là vật để khai môn.</w:t>
      </w:r>
    </w:p>
    <w:p>
      <w:pPr>
        <w:pStyle w:val="BodyText"/>
      </w:pPr>
      <w:r>
        <w:t xml:space="preserve">Nhưng Trang Duệ thông qua quan sát bằng linh khí, thì cái đỉnh đồng tràn ngập linh khí màu tím, nhưng có thể cảm giác rất rõ ràng, tử khí bên trong nó đang bị xói mòn.</w:t>
      </w:r>
    </w:p>
    <w:p>
      <w:pPr>
        <w:pStyle w:val="Compact"/>
      </w:pPr>
      <w:r>
        <w:br w:type="textWrapping"/>
      </w:r>
      <w:r>
        <w:br w:type="textWrapping"/>
      </w:r>
    </w:p>
    <w:p>
      <w:pPr>
        <w:pStyle w:val="Heading2"/>
      </w:pPr>
      <w:bookmarkStart w:id="759" w:name="chương-737-lăng-xê.2"/>
      <w:bookmarkEnd w:id="759"/>
      <w:r>
        <w:t xml:space="preserve">737. Chương 737 : Lăng Xê.(2)</w:t>
      </w:r>
    </w:p>
    <w:p>
      <w:pPr>
        <w:pStyle w:val="Compact"/>
      </w:pPr>
      <w:r>
        <w:br w:type="textWrapping"/>
      </w:r>
      <w:r>
        <w:br w:type="textWrapping"/>
      </w:r>
    </w:p>
    <w:p>
      <w:pPr>
        <w:pStyle w:val="BodyText"/>
      </w:pPr>
      <w:r>
        <w:t xml:space="preserve">Chương 737: Lăng xê.(2)</w:t>
      </w:r>
    </w:p>
    <w:p>
      <w:pPr>
        <w:pStyle w:val="BodyText"/>
      </w:pPr>
      <w:r>
        <w:t xml:space="preserve">Nguồn: Vipvanda nguồn (.)</w:t>
      </w:r>
    </w:p>
    <w:p>
      <w:pPr>
        <w:pStyle w:val="BodyText"/>
      </w:pPr>
      <w:r>
        <w:t xml:space="preserve">Share by:</w:t>
      </w:r>
    </w:p>
    <w:p>
      <w:pPr>
        <w:pStyle w:val="BodyText"/>
      </w:pPr>
      <w:r>
        <w:t xml:space="preserve">(¯`'•.¸(¯`'•.¸† Nhóm dịch Dungnhi †¸.•'´¯)¸.•'´¯)</w:t>
      </w:r>
    </w:p>
    <w:p>
      <w:pPr>
        <w:pStyle w:val="BodyText"/>
      </w:pPr>
      <w:r>
        <w:t xml:space="preserve">Hơn nữa ba chân dưới đỉnh đồng này, lại rỗng tuếch, không có chút linh khí nào tồn tại, Trang Duệ cầm một cái kính lúp, sau nhìn kỹ một lúc, thần sắc trong mắt biến hóa.</w:t>
      </w:r>
    </w:p>
    <w:p>
      <w:pPr>
        <w:pStyle w:val="BodyText"/>
      </w:pPr>
      <w:r>
        <w:t xml:space="preserve">Nhìn tử kính lúp có thể phát hiện, ba chân của cái đỉnh đồng này, màu sắc không giống với thân đỉnh, hẳn là được làm lại sau này, nhìn đến đây, trong lòng Trang Duệ xuất hiện một tia đáng tiếc, nếu như ba chân vẫn còn trọn vẹn, thì cái đỉnh đồng này đã được liệt vào hàng bảo vật cấp một.</w:t>
      </w:r>
    </w:p>
    <w:p>
      <w:pPr>
        <w:pStyle w:val="BodyText"/>
      </w:pPr>
      <w:r>
        <w:t xml:space="preserve">Đừng nhìn thứ này không lớn, nhưng nó là một cái đỉnh đồng hàng thật giá thật, nhưng nói nó không phải đỉnh cũng không sai, ba chân giống như đỉnh, bụng tròn trịa, nhưng ở trên người nó không có quai, không phù hợp với tạo hình của đỉnh, nó hẳn là một món lễ khí dùng để tế trời thời cổ đại.</w:t>
      </w:r>
    </w:p>
    <w:p>
      <w:pPr>
        <w:pStyle w:val="BodyText"/>
      </w:pPr>
      <w:r>
        <w:t xml:space="preserve">Nhìn đến đây, Trang Duệ nhịn không được than trong lòng, Hà Nam không hổ là đại địa của Trung Nguyên, lịch sử đã lâu, trước có Ngư Long Ngọc Bội, nhưng cái đỉnh này có thật là đỉnh hay không, thì còn phải khảo chứng, không thể tùy tiện phỏng đoán.</w:t>
      </w:r>
    </w:p>
    <w:p>
      <w:pPr>
        <w:pStyle w:val="BodyText"/>
      </w:pPr>
      <w:r>
        <w:t xml:space="preserve">Nhìn thấy Trang Duệ trầm ngâm không nói, làm cho chủ nhân vật này sốt ruột, mở miệng hỏi:</w:t>
      </w:r>
    </w:p>
    <w:p>
      <w:pPr>
        <w:pStyle w:val="BodyText"/>
      </w:pPr>
      <w:r>
        <w:t xml:space="preserve">- Trang lão sư, ngài xem thứ này, có đoán được niên đại của nó không? Ngài thu hay không thu?</w:t>
      </w:r>
    </w:p>
    <w:p>
      <w:pPr>
        <w:pStyle w:val="BodyText"/>
      </w:pPr>
      <w:r>
        <w:t xml:space="preserve">- Xin lỗi, thứ này của ngài, đúng là rất hiếm thấy, nhưng có một điểm, nó đã không trọn vẹn, ba chân của nó, là được bổ sung sau này.</w:t>
      </w:r>
    </w:p>
    <w:p>
      <w:pPr>
        <w:pStyle w:val="BodyText"/>
      </w:pPr>
      <w:r>
        <w:t xml:space="preserve">Trang Duệ lắc đầu, mà cái đỉnh này không có quai và ngọn, không có hai điểm đặc thù này, mình muốn làm gì? Đem thứ đồ chơi không trọn vẹn này trở về sẽ bị người ta chê cười.</w:t>
      </w:r>
    </w:p>
    <w:p>
      <w:pPr>
        <w:pStyle w:val="BodyText"/>
      </w:pPr>
      <w:r>
        <w:t xml:space="preserve">- Không có khả năng a? Trang lão sư, ngài có nhìn lầm hay không?</w:t>
      </w:r>
    </w:p>
    <w:p>
      <w:pPr>
        <w:pStyle w:val="BodyText"/>
      </w:pPr>
      <w:r>
        <w:t xml:space="preserve">Phàm là con người, thì không ai chịu nhận người khác nói đồ vật của mình là không tốt, trước đó vẻ mặt của vị này tràn ngập khích lệ, vẻ mặt lập tức biến thành phẫn nộ, còn kém là không ra tay động thủ.</w:t>
      </w:r>
    </w:p>
    <w:p>
      <w:pPr>
        <w:pStyle w:val="BodyText"/>
      </w:pPr>
      <w:r>
        <w:t xml:space="preserve">- Ngài nên nhìn cho kỹ màu sắc của ba chân và thân của nó, màu sắc và dấu vết gỉ sét không giống nhau, tuy vật này đã được bổ cứu lại, nhưng cũng không phải là đồ giả, giữ lại để trưng bày cũng không tệ.</w:t>
      </w:r>
    </w:p>
    <w:p>
      <w:pPr>
        <w:pStyle w:val="BodyText"/>
      </w:pPr>
      <w:r>
        <w:t xml:space="preserve">Đối với dạng người này, Trang Duệ đã gặp qua không ít, lập tức không nói nhiều, trực tiếp cầm kính lúp trong tay đưa tới.</w:t>
      </w:r>
    </w:p>
    <w:p>
      <w:pPr>
        <w:pStyle w:val="BodyText"/>
      </w:pPr>
      <w:r>
        <w:t xml:space="preserve">Cho dù nói nhiều hơn nữa, cũng không bằng làm rõ sự thật, sau khi người nọ kiểm tra một lúc, sắc mặt trở nên cực kỳ khó coi, sau đó cầm lấy cái đỉnh lại, không nhìn lại mà rời khỏi đám người.</w:t>
      </w:r>
    </w:p>
    <w:p>
      <w:pPr>
        <w:pStyle w:val="BodyText"/>
      </w:pPr>
      <w:r>
        <w:t xml:space="preserve">Nhìn thấy người nọ rời đi, Trang Duệ lắc đầu, nói ra:</w:t>
      </w:r>
    </w:p>
    <w:p>
      <w:pPr>
        <w:pStyle w:val="BodyText"/>
      </w:pPr>
      <w:r>
        <w:t xml:space="preserve">- Chư vị, những thứ như đồ cổ, đều là tổ tông chúng ta truyền thừa, trải qua nhiều năm như, có những thứ không còn trọn vẹn cũng là bình thường, hơn nữa đại đa số đều có đồ giả, mọi người không nên quá câu nệ là thật hay giả, hiện tại nó là đồ giả, nhưng trải qua mấy trăm năm sau, cũng không phải đã biến thành đồ cổ sao?</w:t>
      </w:r>
    </w:p>
    <w:p>
      <w:pPr>
        <w:pStyle w:val="BodyText"/>
      </w:pPr>
      <w:r>
        <w:t xml:space="preserve">- Đúng, Trang lão sư nói quá đúng, tâm tình của mọi người nên thoáng một chút a.</w:t>
      </w:r>
    </w:p>
    <w:p>
      <w:pPr>
        <w:pStyle w:val="BodyText"/>
      </w:pPr>
      <w:r>
        <w:t xml:space="preserve">- Đúng vậy, ai cũng bảo thứ của mình là đồ tốt, nhưng trên đời này làm gì có nhiều thứ tốt như vậy.</w:t>
      </w:r>
    </w:p>
    <w:p>
      <w:pPr>
        <w:pStyle w:val="BodyText"/>
      </w:pPr>
      <w:r>
        <w:t xml:space="preserve">- Trang lão sư, đến phiên tôi, ngài xem giúp tôi món này...</w:t>
      </w:r>
    </w:p>
    <w:p>
      <w:pPr>
        <w:pStyle w:val="BodyText"/>
      </w:pPr>
      <w:r>
        <w:t xml:space="preserve">Lời nói của Trang Duệ làm ọi người ở đây cười vang, nguyên bản có chút hào khí khẩn trương, cũng trở nên nhẹ nhõm.</w:t>
      </w:r>
    </w:p>
    <w:p>
      <w:pPr>
        <w:pStyle w:val="BodyText"/>
      </w:pPr>
      <w:r>
        <w:t xml:space="preserve">Sau khi Trang Duệ xem xét liên tiếp mấy vật, đều là hàng mỹ nghệ hiện đại, nhưng tay nghề làm giả, so với những vật của Phan gia viên, thì đồ ở Hà Nam cao siêu hơn rất nhiều, điều này làm cho Trang Duệ được mở rộng tầm mắt.</w:t>
      </w:r>
    </w:p>
    <w:p>
      <w:pPr>
        <w:pStyle w:val="BodyText"/>
      </w:pPr>
      <w:r>
        <w:t xml:space="preserve">Sau khi xem xét hơn nửa tiếng, Bành Phi và lão Tề trở lại, nhưng lần này sau lưng Bành Phi, là một cái ba lô căng phồng, hắn dựa theo phân phó của Trang Duệ, rút ra tám mươi vạn tiền mặt.</w:t>
      </w:r>
    </w:p>
    <w:p>
      <w:pPr>
        <w:pStyle w:val="BodyText"/>
      </w:pPr>
      <w:r>
        <w:t xml:space="preserve">Gốm sứ thì Trang Duệ hiện giờ chỉ thiếu thời Hán Đường, đồ đồng thì cái nào cũng thiếu, nhưng hắn không dám ngang nhiên mua bán ở chỗ này, cho nên mục đích của Trang Duệ, chính là đào bảo của những hạng mục còn lại, muốn dùng những thứ này lắp đầy các hạng mục khác.</w:t>
      </w:r>
    </w:p>
    <w:p>
      <w:pPr>
        <w:pStyle w:val="BodyText"/>
      </w:pPr>
      <w:r>
        <w:t xml:space="preserve">Sau khi xem xét những đồ vật tiếp theo, đã làm cho Trang Duệ cảm thấy thất vọng, trên cơ bản đều là đồ mỹ nghệ và đồ nhái, dù cho có một hai món là thật, nhưng giá trị không cao, không đáng ình ra tay.</w:t>
      </w:r>
    </w:p>
    <w:p>
      <w:pPr>
        <w:pStyle w:val="BodyText"/>
      </w:pPr>
      <w:r>
        <w:t xml:space="preserve">Đảo mắt thời gian trôi qua rất nhanh, Trương quản lý ngồi ở một căn phòng bên cạnh uống rượu, có mấy chuyên gia ở tỉnh ngồi cùng, mời chuyên gia ăn cơm, nhưng phải biết rằng, dựa theo địa vị hiện giờ của Trang Duệ trong giời đồ cổ, một lần hoạt động giám bảo thế này, phải lấy phí từ tám đến mười vạn.</w:t>
      </w:r>
    </w:p>
    <w:p>
      <w:pPr>
        <w:pStyle w:val="BodyText"/>
      </w:pPr>
      <w:r>
        <w:t xml:space="preserve">Mà ở đây lại có mấy lãnh đạo của hiệp hội đồ cổ địa phương, mà những người đang chờ đợi Trang Duệ xem xét, sẽ không có loại đãi ngộ này, nhao nhao tuôn ra khỏi thành đồ cổ, đi tìm nơi nghỉ chân, sau đó mới trở lại xếp hàng.</w:t>
      </w:r>
    </w:p>
    <w:p>
      <w:pPr>
        <w:pStyle w:val="BodyText"/>
      </w:pPr>
      <w:r>
        <w:t xml:space="preserve">Bọn họ cũng nhìn ra, hôm nay chỉ có một mình Trang Duệ, cho nên khó có khả năng sẽ xem xét cho toàn bộ người ở đây, chỉ có những người xếp hàng trước, mới có thể có cơ hội.</w:t>
      </w:r>
    </w:p>
    <w:p>
      <w:pPr>
        <w:pStyle w:val="BodyText"/>
      </w:pPr>
      <w:r>
        <w:t xml:space="preserve">- Ân? Người nọ là ai mà nhìn có chút quen mặt thế nhỉ?</w:t>
      </w:r>
    </w:p>
    <w:p>
      <w:pPr>
        <w:pStyle w:val="BodyText"/>
      </w:pPr>
      <w:r>
        <w:t xml:space="preserve">Trang Duệ vừa đi ra khỏi thành đồ cổ, liền nhìn thấy một học sinh tiểu học đi theo bên người, trời rất nóng nhưng trên người có đeo khăn quàng đổ, không khỏi sững sờ một chút.</w:t>
      </w:r>
    </w:p>
    <w:p>
      <w:pPr>
        <w:pStyle w:val="BodyText"/>
      </w:pPr>
      <w:r>
        <w:t xml:space="preserve">Nhưng với sức dãn của bọn người bên cạnh, Trang Duệ cũng không suy nghĩ nhiều, đi theo dòng người vào một khách sạn.</w:t>
      </w:r>
    </w:p>
    <w:p>
      <w:pPr>
        <w:pStyle w:val="BodyText"/>
      </w:pPr>
      <w:r>
        <w:t xml:space="preserve">Thời điểm Trang Duệ đi vào khách sạn, mà thân ảnh đi bên cạnh Trang Duệ lúc nãy, quay đầu lại liếc mắt nhìn Trang Duệ, sau đó mới biến mất ở ngã tư đường.</w:t>
      </w:r>
    </w:p>
    <w:p>
      <w:pPr>
        <w:pStyle w:val="BodyText"/>
      </w:pPr>
      <w:r>
        <w:t xml:space="preserve">Người này chính là Dư Chấn Bình, nhưng vượt qua dự đoán của bọn người Tương Ngô, hắn cũng không có tiến vào thành đồ cổ, điều này cũng làm cho các loại bố trí của Tương Ngô, toàn bộ thất bại, tân tân khổ khổ đợi ở đây suốt một ngày, không thể không mang nhân viên rút đi.</w:t>
      </w:r>
    </w:p>
    <w:p>
      <w:pPr>
        <w:pStyle w:val="BodyText"/>
      </w:pPr>
      <w:r>
        <w:t xml:space="preserve">- Trương quản lý, chúng ta tiếp tục chứ?</w:t>
      </w:r>
    </w:p>
    <w:p>
      <w:pPr>
        <w:pStyle w:val="BodyText"/>
      </w:pPr>
      <w:r>
        <w:t xml:space="preserve">Sau khi cơm nước xong xuôi và trở về thành đồ cổ, Trang Duệ ngồi tạm uống miếng nước, sau đó đi ra bên ngoài nhìn những người đang xếp hàng không khỏi khổ cười, hiện tại hắn đã hiểu rõ, vì sao khi xem xét thì có đến vài chuyên gia, thì ra là vì khối lượng công việc không nhỏ.</w:t>
      </w:r>
    </w:p>
    <w:p>
      <w:pPr>
        <w:pStyle w:val="BodyText"/>
      </w:pPr>
      <w:r>
        <w:t xml:space="preserve">- Bành Phi, sáu vạn, trả tiền!</w:t>
      </w:r>
    </w:p>
    <w:p>
      <w:pPr>
        <w:pStyle w:val="BodyText"/>
      </w:pPr>
      <w:r>
        <w:t xml:space="preserve">Trang Duệ vuốt vuốt một miếng Kỳ Ngọc Như Ý trong tay đưa cho Bành Phi, sau đó đứng dậy giãn eo một chút.</w:t>
      </w:r>
    </w:p>
    <w:p>
      <w:pPr>
        <w:pStyle w:val="BodyText"/>
      </w:pPr>
      <w:r>
        <w:t xml:space="preserve">Sau khi cơm nước xong mà vẫn phải ngồi vậy, xem xét chừng năm sáu mươi món đồ cổ, tuy trong đó có không ít chính phẩm, nhưng có thể được Trang Duệ nhìn trúng, chỉ có sáu bảy món, tổng cộng tốn cừng bốn mươi vạn để mua.</w:t>
      </w:r>
    </w:p>
    <w:p>
      <w:pPr>
        <w:pStyle w:val="BodyText"/>
      </w:pPr>
      <w:r>
        <w:t xml:space="preserve">Vào lúc này thì điện thoại của Tương Ngô gọi tới, hỏi thăm Dư Chấn Bình có đến tìm hắn hay không, xem ra hắn đang rất gấp, quyền chủ động không ở trên tay, cho nên làm chuyện gì cũng bó tay bó chân.</w:t>
      </w:r>
    </w:p>
    <w:p>
      <w:pPr>
        <w:pStyle w:val="Compact"/>
      </w:pPr>
      <w:r>
        <w:br w:type="textWrapping"/>
      </w:r>
      <w:r>
        <w:br w:type="textWrapping"/>
      </w:r>
    </w:p>
    <w:p>
      <w:pPr>
        <w:pStyle w:val="Heading2"/>
      </w:pPr>
      <w:bookmarkStart w:id="760" w:name="chương-738-mộc-bản.1"/>
      <w:bookmarkEnd w:id="760"/>
      <w:r>
        <w:t xml:space="preserve">738. Chương 738 : Mộc Bản.(1)</w:t>
      </w:r>
    </w:p>
    <w:p>
      <w:pPr>
        <w:pStyle w:val="Compact"/>
      </w:pPr>
      <w:r>
        <w:br w:type="textWrapping"/>
      </w:r>
      <w:r>
        <w:br w:type="textWrapping"/>
      </w:r>
    </w:p>
    <w:p>
      <w:pPr>
        <w:pStyle w:val="BodyText"/>
      </w:pPr>
      <w:r>
        <w:t xml:space="preserve">Chương 738: Mộc bản.(1)</w:t>
      </w:r>
    </w:p>
    <w:p>
      <w:pPr>
        <w:pStyle w:val="BodyText"/>
      </w:pPr>
      <w:r>
        <w:t xml:space="preserve">Nguồn: Vipvanda</w:t>
      </w:r>
    </w:p>
    <w:p>
      <w:pPr>
        <w:pStyle w:val="BodyText"/>
      </w:pPr>
      <w:r>
        <w:t xml:space="preserve">Share by:</w:t>
      </w:r>
    </w:p>
    <w:p>
      <w:pPr>
        <w:pStyle w:val="BodyText"/>
      </w:pPr>
      <w:r>
        <w:t xml:space="preserve">(¯`'•.¸(¯`'•.¸† Nhóm dịch Dungnhi †¸.•'´¯)¸.•'´¯)</w:t>
      </w:r>
    </w:p>
    <w:p>
      <w:pPr>
        <w:pStyle w:val="BodyText"/>
      </w:pPr>
      <w:r>
        <w:t xml:space="preserve">- Tiếp theo...</w:t>
      </w:r>
    </w:p>
    <w:p>
      <w:pPr>
        <w:pStyle w:val="BodyText"/>
      </w:pPr>
      <w:r>
        <w:t xml:space="preserve">Trương quản lý đứng ngoài cử kêu người đi vào, giọng của hắn rất có khí lực, hôm nay hắn đã đại khai nhãn giới, hắn đã biết kiến thức của cái gọi là chuyên gia là thế nào.</w:t>
      </w:r>
    </w:p>
    <w:p>
      <w:pPr>
        <w:pStyle w:val="BodyText"/>
      </w:pPr>
      <w:r>
        <w:t xml:space="preserve">Bất kể là đồ cổ thuộc loại nào, chỉ cần đến tay Trang Duệ, đều có thể phân biệt thật giả, nói có căn cứ, Trang Duệ giống như một cuốn bách khoa toàn thư về đồ cổ, giống như toàn bộ đều là sở trường, cho đến tận bây giờ, vẫn chưa có đồ vật nào có thể làm khó Trang Duệ được.</w:t>
      </w:r>
    </w:p>
    <w:p>
      <w:pPr>
        <w:pStyle w:val="BodyText"/>
      </w:pPr>
      <w:r>
        <w:t xml:space="preserve">- Ai, cái vật này không nhỏ a.</w:t>
      </w:r>
    </w:p>
    <w:p>
      <w:pPr>
        <w:pStyle w:val="BodyText"/>
      </w:pPr>
      <w:r>
        <w:t xml:space="preserve">Sau kho có tiến hô, một lão nhân hơn sáu mươi tuổi tiến vào trong gian phòng, Trang Duệ trông thấy đồ vật hắn ôm trong ngực, hai mắt lập tức tỏa sáng.</w:t>
      </w:r>
    </w:p>
    <w:p>
      <w:pPr>
        <w:pStyle w:val="BodyText"/>
      </w:pPr>
      <w:r>
        <w:t xml:space="preserve">Lão nhân dáng người không cao, từ bộ dáng đoán được tuổi của hắn hơn sáu mươi, mặc một bộ quần áo luyện công màu trắng dình đầy mồ hôi, nhưng rất có tinh thần, nhưng lúc hắn tiến vào trong phòng, ánh mắt của Trang Duệ đã nhìn thẳng vào vật hắn đang ôm trong lòng ngực.</w:t>
      </w:r>
    </w:p>
    <w:p>
      <w:pPr>
        <w:pStyle w:val="BodyText"/>
      </w:pPr>
      <w:r>
        <w:t xml:space="preserve">Lão nhân ôm trong ngực một khối mộc bản dài chừng một mét, bề rộng chừng bảy tám cm, màu sắc có chút tối hồng, mặt tấm ván gỗ đối diện với Trang Duệ, trên đó có một chút phù điêu.</w:t>
      </w:r>
    </w:p>
    <w:p>
      <w:pPr>
        <w:pStyle w:val="BodyText"/>
      </w:pPr>
      <w:r>
        <w:t xml:space="preserve">Trang Duệ ngồi cách cửa ra vào cũng không xa, lão nhân vừa tiến vào, tuy còn chưa nhìn kỹ, Trang Duệ cũng có thể phân biệt ra, phù điêu trên mộc bản là một môn thần, đầu và thân thể đều nhỏ, về phần là Tần Quỳnh hay là Uất Trì Cung, Trang Duệ không cách nào nhận ra.</w:t>
      </w:r>
    </w:p>
    <w:p>
      <w:pPr>
        <w:pStyle w:val="BodyText"/>
      </w:pPr>
      <w:r>
        <w:t xml:space="preserve">Tuy mộc bản bằng gỗ này rất nhẵn mịn, nhưng Trang Duệ nhìn ra được, hẳn là không phải bằng gỗ tử đàn chế thành, bằng không thì lão nhân này không thể ôm nó nổi.</w:t>
      </w:r>
    </w:p>
    <w:p>
      <w:pPr>
        <w:pStyle w:val="BodyText"/>
      </w:pPr>
      <w:r>
        <w:t xml:space="preserve">- Lão nhân gia, đến đây, đến đây, trời rất nóng, nên để thứ này lên đây.</w:t>
      </w:r>
    </w:p>
    <w:p>
      <w:pPr>
        <w:pStyle w:val="BodyText"/>
      </w:pPr>
      <w:r>
        <w:t xml:space="preserve">Trang Duệ đứng dậy, giúp lão nhân đặt tấm mộc bản này lên mặt bàn, sau khi đụng vào, Trang Duệ cảm giác tuy tấm mộc bản này rất dày, nhưng cũng không phải quá nặng.</w:t>
      </w:r>
    </w:p>
    <w:p>
      <w:pPr>
        <w:pStyle w:val="BodyText"/>
      </w:pPr>
      <w:r>
        <w:t xml:space="preserve">- Tôi tự làm được, ngài tự mình tới, tôi đảm đương không nổi a.</w:t>
      </w:r>
    </w:p>
    <w:p>
      <w:pPr>
        <w:pStyle w:val="BodyText"/>
      </w:pPr>
      <w:r>
        <w:t xml:space="preserve">Lão nhân liên tục khoát tay, cuối cùng dưới sự kiên trì của Trang Duệ, lúc này mới buông tay để cho Trang Duệ đặt thứ đồ lên mặt bàn.</w:t>
      </w:r>
    </w:p>
    <w:p>
      <w:pPr>
        <w:pStyle w:val="BodyText"/>
      </w:pPr>
      <w:r>
        <w:t xml:space="preserve">- Ha ha, lão nhân gia, ngài nên uống nước trước đã.</w:t>
      </w:r>
    </w:p>
    <w:p>
      <w:pPr>
        <w:pStyle w:val="BodyText"/>
      </w:pPr>
      <w:r>
        <w:t xml:space="preserve">Trang Duệ cười nói, Trương quản lý đã biến thành nhân viên phục vụ, lập tức đưa một chén nước tới.</w:t>
      </w:r>
    </w:p>
    <w:p>
      <w:pPr>
        <w:pStyle w:val="BodyText"/>
      </w:pPr>
      <w:r>
        <w:t xml:space="preserve">- Cảm ơn ngài!</w:t>
      </w:r>
    </w:p>
    <w:p>
      <w:pPr>
        <w:pStyle w:val="BodyText"/>
      </w:pPr>
      <w:r>
        <w:t xml:space="preserve">Lão nhân cũng không khách sáo, sau khi tiếp nhân ly nước của hắn, nhưng có chút bất an đứng đó, nói ra:</w:t>
      </w:r>
    </w:p>
    <w:p>
      <w:pPr>
        <w:pStyle w:val="BodyText"/>
      </w:pPr>
      <w:r>
        <w:t xml:space="preserve">- Trang lão sư, vật này là của tổ tiên truyền thừa lại, nhưng vẫn để nó ở trong nhà, gần đây căn nhà bị phá bỏ và dời đi nơi khác, tiền đền bù tổn thất không đủ để mua nhà trong nội thành, cho nên mới đem vật này tới đây cho ngài xem, nếu nó có giá trị, thì tôi bán nó cho ngài.</w:t>
      </w:r>
    </w:p>
    <w:p>
      <w:pPr>
        <w:pStyle w:val="BodyText"/>
      </w:pPr>
      <w:r>
        <w:t xml:space="preserve">- Lão nhân gia, gọi tôi là tiểu Trang là được rồi, tôi không đảm đương nổi hai tiếng lão sư, mạo muội hỏi một câu, tổ tiên của ngài ở Chu Tiên Trấn đúng không?</w:t>
      </w:r>
    </w:p>
    <w:p>
      <w:pPr>
        <w:pStyle w:val="BodyText"/>
      </w:pPr>
      <w:r>
        <w:t xml:space="preserve">Trang Duệ nghe thấy lão nhân muốn bán thứ này, hai mắt của hắn lập tức tỏa sáng, đừng nhìn vật này làm từ gỗ bình thường, nhưng địa vị không nhỏ, từ màu sắc của linh khí, linh khí trong nó có màu trắng ẩn hiện màu vàng, ít nhất cũng là đồ vật từ thời đầu nhà Thanh truyền thừa tới nay.</w:t>
      </w:r>
    </w:p>
    <w:p>
      <w:pPr>
        <w:pStyle w:val="BodyText"/>
      </w:pPr>
      <w:r>
        <w:t xml:space="preserve">Tên đầy đủ của mộc bản này, có lẽ gọi là Tố Niên Họa Khắc Bản, dùng nó để tạo bức họa đầu năm, cho nên còn gọi là Tố Mộc Bản Niên Họa, trước khi trong nước có cơ sở in ấn bằng máy móc, ngày lễ ngày tết mọi người đều dán giấy họa lên cửa, tất cả đều xuất ra từ cái mộc bản này.</w:t>
      </w:r>
    </w:p>
    <w:p>
      <w:pPr>
        <w:pStyle w:val="BodyText"/>
      </w:pPr>
      <w:r>
        <w:t xml:space="preserve">Có lẽ người biết rõ lịch sử sẽ nghe qua cái tên Chu Tiên Trấn, năm đó Nhạc Phi từng ở đây đại phá quân Kim, nếu như không phải mười hai đạo kim bài đòi mạng, có lẽ lịch sử Trung Quốc đã bị sửa lại, nhưng đến thời cận đại, Chu Tiên Trấn lại nổi danh với mộc bản này.</w:t>
      </w:r>
    </w:p>
    <w:p>
      <w:pPr>
        <w:pStyle w:val="BodyText"/>
      </w:pPr>
      <w:r>
        <w:t xml:space="preserve">Mộc bản Chu Tiên Trấn có thể cùng Tân Dương Liễu Thanh, Giang Tô Đào Hoa Ổ, Sơn Đông Thùy Phường, Tứ Xuyên Miên Trúc Niên Họa, hợp xưng là ngũ đại niên họa ( cũng có nói là Tứ đại niên họa) cũng được liệt vào hàng di sản văn hóa thế giới, cũng là chất chứa tay nghề thủ công cổ truyền.</w:t>
      </w:r>
    </w:p>
    <w:p>
      <w:pPr>
        <w:pStyle w:val="BodyText"/>
      </w:pPr>
      <w:r>
        <w:t xml:space="preserve">Đặc điểm của tranh tết Chu Tiên Trấn chính là kết cấu no đủ, đường cong thô khuếch trương giản luyện, phong cách tạo hình cổ xưa khao trương, sắc thái mới lạ, diễm lệ, mà mộc bản này hoàn toàn phù hợp với những điều này.</w:t>
      </w:r>
    </w:p>
    <w:p>
      <w:pPr>
        <w:pStyle w:val="BodyText"/>
      </w:pPr>
      <w:r>
        <w:t xml:space="preserve">Mà tranh tết Chu Tiên Trấn còn một loại đặc điểm khác, nó được phân làm hai đại loại, một loại là thần chi họa, như Táo Quân, các loại thần trong thiên địa, mà một loại khác là môn thần, mà môn thần trong mộc bản Chu Tiên Trấn, đều lấy hai vị võ tướng Tần Quỳnh, Úy Trì Kính Đức làm chủ đạo.</w:t>
      </w:r>
    </w:p>
    <w:p>
      <w:pPr>
        <w:pStyle w:val="BodyText"/>
      </w:pPr>
      <w:r>
        <w:t xml:space="preserve">Cho nên Trang Duệ vừa thấy lão nhân đi vào cửa, lập tức đoán ra được lai lịch của mộc bản, bản thân Chu Tiên Trấn nằm ngay Hà Nam, mà bản khắc môn thần là đặc sắc của địa phương, Trang Duệ không có chút nhãn lực này, thì hắn đừng lăn lộn trong giới đồ cổ nữa.</w:t>
      </w:r>
    </w:p>
    <w:p>
      <w:pPr>
        <w:pStyle w:val="BodyText"/>
      </w:pPr>
      <w:r>
        <w:t xml:space="preserve">- Ai, mất mặt a, Trang lão sư đã nhìn ra, tôi cũng không dối gạt làm gì, ngài nói đúng, nhà của tôi chính là từ Chu Tiên Trấn chuyển tới đây.</w:t>
      </w:r>
    </w:p>
    <w:p>
      <w:pPr>
        <w:pStyle w:val="BodyText"/>
      </w:pPr>
      <w:r>
        <w:t xml:space="preserve">Lão nhân gật gật đầu, trên mặt lộ ra thần sắc không có ý tứ, giống như hôm nay cầm mộc bản tới đây, là một chuyện sai lầm.</w:t>
      </w:r>
    </w:p>
    <w:p>
      <w:pPr>
        <w:pStyle w:val="BodyText"/>
      </w:pPr>
      <w:r>
        <w:t xml:space="preserve">- Trang lão sư, vị này là Hạ lão bá, trước kia hai nhà của chúng tôi ở cùng một chỗ, quan hệ thập phần tốt, gần đây Hạ lão bá cần tiền gấp, mà trong tay lại có khối mộc bản này, hôm nay ngài muốn cổ vật, cho nên tôi gọi điện cho Hạ lão bá, bảo ngài ấy mang nó tới đây cho ngài nhìn. đọc truyện mới nhất tại .</w:t>
      </w:r>
    </w:p>
    <w:p>
      <w:pPr>
        <w:pStyle w:val="BodyText"/>
      </w:pPr>
      <w:r>
        <w:t xml:space="preserve">Trương Lực đứng ở bên cạnh thấy Hạ lão không có ý tứ, cho nên đem chuyện xảy ra nói cho Trang Duệ nghe một lần.</w:t>
      </w:r>
    </w:p>
    <w:p>
      <w:pPr>
        <w:pStyle w:val="BodyText"/>
      </w:pPr>
      <w:r>
        <w:t xml:space="preserve">Thì ra lão nhân này là người Chu Tiên Trấn, mà khối gỗ mộc bản này, cũng là tổ truyền trong nhà, nhưng sau khi trải qua thời kỳ điên cuồng kia, dù đồ vật vẫn còn, nhưng tay nghề của bọn họ không được truyền thừa lại, lão nhân là người xa xứ, theo người nhà đến Trịnh Châu.</w:t>
      </w:r>
    </w:p>
    <w:p>
      <w:pPr>
        <w:pStyle w:val="BodyText"/>
      </w:pPr>
      <w:r>
        <w:t xml:space="preserve">Cả đời Hạ lão bá làm công nhân, tuy con cái hiếu thuận, nhưng không có bản lãnh gì, lợi nhuận chỉ có tiền lương mà thôi, một nhà già trẻ ăn uống không lo, nhưng lại không tích cóp được bao nhiêu tiền cả.</w:t>
      </w:r>
    </w:p>
    <w:p>
      <w:pPr>
        <w:pStyle w:val="BodyText"/>
      </w:pPr>
      <w:r>
        <w:t xml:space="preserve">Đột nhiên nói muốn phá bỏ nhà và dời đi nơi khác, nếu như chuyển nhà tới ngoại ô, con trai và con dâu phải đi làm rất xa, cháu trai đến trường cũng bất tiện, Hạ bá đành phải đi vay khắp nơi và mua được một căn phòng nhỏ ở gần đây.</w:t>
      </w:r>
    </w:p>
    <w:p>
      <w:pPr>
        <w:pStyle w:val="BodyText"/>
      </w:pPr>
      <w:r>
        <w:t xml:space="preserve">Nhưng tiền đền bù của chính phủ, muốn mua được phòng ốc ở khu trung tâm, còn kém hơn hai mươi vạn, điều này đã làm lão nhân phát sầu, càng nghĩ, trong nhà chỉ có khối gỗ mộc bản này là có giá trị ít tiền.</w:t>
      </w:r>
    </w:p>
    <w:p>
      <w:pPr>
        <w:pStyle w:val="BodyText"/>
      </w:pPr>
      <w:r>
        <w:t xml:space="preserve">Cho nên đi lung tung tìm người mua! Về sau, Hạ bá liền ủy thác cho Trương Lực giúp đỡ, nhưng hai tháng nay cũng có người tới xem xét, nhưng vì lão nhân chào giá quá cao, cho nên không thể bán được.</w:t>
      </w:r>
    </w:p>
    <w:p>
      <w:pPr>
        <w:pStyle w:val="Compact"/>
      </w:pPr>
      <w:r>
        <w:br w:type="textWrapping"/>
      </w:r>
      <w:r>
        <w:br w:type="textWrapping"/>
      </w:r>
    </w:p>
    <w:p>
      <w:pPr>
        <w:pStyle w:val="Heading2"/>
      </w:pPr>
      <w:bookmarkStart w:id="761" w:name="chương-739-mộc-bản.2"/>
      <w:bookmarkEnd w:id="761"/>
      <w:r>
        <w:t xml:space="preserve">739. Chương 739 : Mộc Bản.(2)</w:t>
      </w:r>
    </w:p>
    <w:p>
      <w:pPr>
        <w:pStyle w:val="Compact"/>
      </w:pPr>
      <w:r>
        <w:br w:type="textWrapping"/>
      </w:r>
      <w:r>
        <w:br w:type="textWrapping"/>
      </w:r>
    </w:p>
    <w:p>
      <w:pPr>
        <w:pStyle w:val="BodyText"/>
      </w:pPr>
      <w:r>
        <w:t xml:space="preserve">Chương 739: Mộc bản.(2)</w:t>
      </w:r>
    </w:p>
    <w:p>
      <w:pPr>
        <w:pStyle w:val="BodyText"/>
      </w:pPr>
      <w:r>
        <w:t xml:space="preserve">Nguồn: Vipvandan.</w:t>
      </w:r>
    </w:p>
    <w:p>
      <w:pPr>
        <w:pStyle w:val="BodyText"/>
      </w:pPr>
      <w:r>
        <w:t xml:space="preserve">Sưu tầm:</w:t>
      </w:r>
    </w:p>
    <w:p>
      <w:pPr>
        <w:pStyle w:val="BodyText"/>
      </w:pPr>
      <w:r>
        <w:t xml:space="preserve">(¯`'•.¸(¯`'•.¸† Nhóm dịch Dungnhi †¸.•'´¯)¸.•'´¯)</w:t>
      </w:r>
    </w:p>
    <w:p>
      <w:pPr>
        <w:pStyle w:val="BodyText"/>
      </w:pPr>
      <w:r>
        <w:t xml:space="preserve">Trương Lực nhìn thấy Trang Duệ ra tay hào phóng, lúc này mới điện thoại cho Hạ lão bá, muốn nhìn xem Trang Duệ có hứng thú hay không.</w:t>
      </w:r>
    </w:p>
    <w:p>
      <w:pPr>
        <w:pStyle w:val="BodyText"/>
      </w:pPr>
      <w:r>
        <w:t xml:space="preserve">- Lão nhân gia, tôi phải xem vật này trước đã.</w:t>
      </w:r>
    </w:p>
    <w:p>
      <w:pPr>
        <w:pStyle w:val="BodyText"/>
      </w:pPr>
      <w:r>
        <w:t xml:space="preserve">Trang Duệ sợ mở miệng muốn mua, đối phương sẽ lên giá, lại nói thời điểm hắn đi theo Đức thúc học giám định và thường thức về nghề, đã sớm nghe nói về Niên Họa Mộc Bản, thừa dịp có cơ hội, có thể kiến thức một phen.</w:t>
      </w:r>
    </w:p>
    <w:p>
      <w:pPr>
        <w:pStyle w:val="BodyText"/>
      </w:pPr>
      <w:r>
        <w:t xml:space="preserve">- Ngài xem, ngài cứ xem đi...</w:t>
      </w:r>
    </w:p>
    <w:p>
      <w:pPr>
        <w:pStyle w:val="BodyText"/>
      </w:pPr>
      <w:r>
        <w:t xml:space="preserve">Tuy Trang Duệ còn trẻ tuổi, nhưng lão nhân đã được Trương Lực dặn dò, biết rõ đây là vị chuyên gia đồ cổ nổi danh trong nước, cho nên thần sắc có chút câu nệ.</w:t>
      </w:r>
    </w:p>
    <w:p>
      <w:pPr>
        <w:pStyle w:val="BodyText"/>
      </w:pPr>
      <w:r>
        <w:t xml:space="preserve">Trang Duệ không nói gì thêm, cầm kính lúp lên, cẩn thận kiểm tra mộc bản ở trước mặt.</w:t>
      </w:r>
    </w:p>
    <w:p>
      <w:pPr>
        <w:pStyle w:val="BodyText"/>
      </w:pPr>
      <w:r>
        <w:t xml:space="preserve">Đối với mộc bản này, khởi nguyên sớm nhất là vào thời Đường, nhưng lại bắt đầu lưu hành vào thời Tống, bởi vì những thứ này đều là thủ công nghệ của dân gian, vật liệu chế tác mộc bản, cũng cũng là vật liệu tại chỗ, mà mộc bản thời kỳ Đường Tống, chỉ sợ đã sớm mục nát và không thể bảo tồn đến bây giờ được.</w:t>
      </w:r>
    </w:p>
    <w:p>
      <w:pPr>
        <w:pStyle w:val="BodyText"/>
      </w:pPr>
      <w:r>
        <w:t xml:space="preserve">Mộc bản thường dùng Hoàng Dương Mộc điêu khắc mà thành, nhưng khối mộc bản này, dùng ánh mắt của Trang Duệ, lại phát hiện, nó được làm ra từ Đào Mộc của Đông Phì Thành điêu khắc thành, mộc bản trải qua mấy trăm năm, vẫn hiện ra chất gỗ tinh tế tỉ mỉ, tản mát ra một mùi hương thơm ngát.</w:t>
      </w:r>
    </w:p>
    <w:p>
      <w:pPr>
        <w:pStyle w:val="BodyText"/>
      </w:pPr>
      <w:r>
        <w:t xml:space="preserve">Sau khi Trang Duệ quan sát nửa ngày, ngẩng đầu lên, nhìn về phía lão nhân, hỏi:</w:t>
      </w:r>
    </w:p>
    <w:p>
      <w:pPr>
        <w:pStyle w:val="BodyText"/>
      </w:pPr>
      <w:r>
        <w:t xml:space="preserve">- Hạ bá, khối mộc bản này, ngài muốn bán bao nhiêu tiền?</w:t>
      </w:r>
    </w:p>
    <w:p>
      <w:pPr>
        <w:pStyle w:val="BodyText"/>
      </w:pPr>
      <w:r>
        <w:t xml:space="preserve">- Cái này... Cái này, ba mươi vạn...</w:t>
      </w:r>
    </w:p>
    <w:p>
      <w:pPr>
        <w:pStyle w:val="BodyText"/>
      </w:pPr>
      <w:r>
        <w:t xml:space="preserve">Hạ bá chần chờ một chút, báo ra một giá cả, nhưng lại làm cho rất nhiều người ở trong phòng lắc đầu, bọn họ đều là người Hà Nam, cho nên không lạ gì mộc bản Chu Tiên Trấn, mộc bản giống như vậy, giá cao nhất, không thể hơn mười vạn.</w:t>
      </w:r>
    </w:p>
    <w:p>
      <w:pPr>
        <w:pStyle w:val="BodyText"/>
      </w:pPr>
      <w:r>
        <w:t xml:space="preserve">- Vị lão bá này, ba mươi vạn có chút cao quá.</w:t>
      </w:r>
    </w:p>
    <w:p>
      <w:pPr>
        <w:pStyle w:val="BodyText"/>
      </w:pPr>
      <w:r>
        <w:t xml:space="preserve">- Đúng vậy a, tuy hiện giờ còn rất ít mộc bản, nhưng đến Chu Tiên Trấn vẫn có thể mua được.</w:t>
      </w:r>
    </w:p>
    <w:p>
      <w:pPr>
        <w:pStyle w:val="BodyText"/>
      </w:pPr>
      <w:r>
        <w:t xml:space="preserve">Trong phòng này vẫn có người trong nghề, cho nên cho rằng Hạ bá đang dùng công phu sư tử ngoạm, chỉ bằng việc Trang Duệ xem xét giá trị tương lai của vật phẩm, hắn tuyệt đối biết rõ cái giá này quá cao.</w:t>
      </w:r>
    </w:p>
    <w:p>
      <w:pPr>
        <w:pStyle w:val="BodyText"/>
      </w:pPr>
      <w:r>
        <w:t xml:space="preserve">- Ba mươi vạn?</w:t>
      </w:r>
    </w:p>
    <w:p>
      <w:pPr>
        <w:pStyle w:val="BodyText"/>
      </w:pPr>
      <w:r>
        <w:t xml:space="preserve">Trang Duệ cũng có chút nhíu mày, giá tiền này còn cao hơn so với dự đoán ban đầu của hắn.</w:t>
      </w:r>
    </w:p>
    <w:p>
      <w:pPr>
        <w:pStyle w:val="BodyText"/>
      </w:pPr>
      <w:r>
        <w:t xml:space="preserve">- Là ba mươi vạn, Trang lão sư, vật này là truyền thừa trong nhà, hiện tại lấy nó bán đi, đã là xin lỗi tổ tông, ít hơn ba mươi vạn, tôi không bán, cùng lắm là dọn nhà ra ngoại ô thôi.</w:t>
      </w:r>
    </w:p>
    <w:p>
      <w:pPr>
        <w:pStyle w:val="BodyText"/>
      </w:pPr>
      <w:r>
        <w:t xml:space="preserve">Hạ bá đối với cái mộc bản này rất có cảm tình, khi còn bé đã thường xuyên nhìn thấy, sau này theo người nhà chạy nạn tới Trịnh Châu, lúc ấy không mang theo cái gì, chỉ mang theo khối mộc bản này, có thể nói, cái mộc bản này, cũng ký thác một ít hoài niệm về tổ tiên của lão nhân.</w:t>
      </w:r>
    </w:p>
    <w:p>
      <w:pPr>
        <w:pStyle w:val="BodyText"/>
      </w:pPr>
      <w:r>
        <w:t xml:space="preserve">- Được rồi, Hạ bá, cứ theo lời ngài nói, ba mươi vạn, ghi vào hiệp nghị đi, Bành Phi, lấy ba mươi vạn ra.</w:t>
      </w:r>
    </w:p>
    <w:p>
      <w:pPr>
        <w:pStyle w:val="BodyText"/>
      </w:pPr>
      <w:r>
        <w:t xml:space="preserve">Trang Duệ suy nghĩ một lúc, cuối cùng hắn vẫn quyết định mua, khối mộc bản này rất rõ ràng là được người có chuyên môn cao ở Sơn Đông điêu khắc mà thành, mà nó được bảo tồn từ đời Thanh tới giờ, không có một tia vết rạn và mối mọt, xem như cực kỳ khó có được.</w:t>
      </w:r>
    </w:p>
    <w:p>
      <w:pPr>
        <w:pStyle w:val="BodyText"/>
      </w:pPr>
      <w:r>
        <w:t xml:space="preserve">- Trang ca, thứ này đáng giá ba mươi vạn sao?</w:t>
      </w:r>
    </w:p>
    <w:p>
      <w:pPr>
        <w:pStyle w:val="BodyText"/>
      </w:pPr>
      <w:r>
        <w:t xml:space="preserve">Bành Phi lấy từ trong ba lô ra một xấp tiền ba mươi vạn, đặt ở trên bàn.</w:t>
      </w:r>
    </w:p>
    <w:p>
      <w:pPr>
        <w:pStyle w:val="BodyText"/>
      </w:pPr>
      <w:r>
        <w:t xml:space="preserve">Bành Phi nói ra vấn đề, cũng chính là suy nghĩ trong lòng của những nhà sưu tập đứng xung quanh, tốn ba mươi vạn để mua một thứ chỉ có giá cao nhất là mười vạn, sinh ý này chắc ăn là lỗ lả.</w:t>
      </w:r>
    </w:p>
    <w:p>
      <w:pPr>
        <w:pStyle w:val="BodyText"/>
      </w:pPr>
      <w:r>
        <w:t xml:space="preserve">Trang Duệ nghe vậy cười cười, nói ra:</w:t>
      </w:r>
    </w:p>
    <w:p>
      <w:pPr>
        <w:pStyle w:val="BodyText"/>
      </w:pPr>
      <w:r>
        <w:t xml:space="preserve">- Bành Phi, tuy khối mộc bản này không ở vào cuối đời Minh, thì nó cũng phải vào đầu thời Khang Hi, cũng được xem là trân quý, nói theo một cách nào đó, giá của nó khoảng mười vạn, tối đa là nhiều thêm khoảng năm vạn. Thứ hai, thủ pháp tạo hình của mộc bản này, mọi người cũng biết, Đào Mộc có tính trừ tà, Đòa Mộc ở Sơn Đông Phì Thành, càng là thần vật trừ tà, chỉ bằng điểm này, có thê tăng thêm năm vạn. Thứ ba, khối mộc bản này rất hoàn hảo, không có chút mối mọt nào, hơn nữa chạm trổ tinh xảo, cho nên tăng thêm năm vạn.</w:t>
      </w:r>
    </w:p>
    <w:p>
      <w:pPr>
        <w:pStyle w:val="BodyText"/>
      </w:pPr>
      <w:r>
        <w:t xml:space="preserve">Mọi người trong phòng nghe rất thú vị, một người la lớn:</w:t>
      </w:r>
    </w:p>
    <w:p>
      <w:pPr>
        <w:pStyle w:val="BodyText"/>
      </w:pPr>
      <w:r>
        <w:t xml:space="preserve">- Trang lão sư, thế năm vạn còn lại thì sao?</w:t>
      </w:r>
    </w:p>
    <w:p>
      <w:pPr>
        <w:pStyle w:val="BodyText"/>
      </w:pPr>
      <w:r>
        <w:t xml:space="preserve">Trang Duệ nghe vậy liền khoát khoát tay với mọi người, vừa cười vừa nói:</w:t>
      </w:r>
    </w:p>
    <w:p>
      <w:pPr>
        <w:pStyle w:val="BodyText"/>
      </w:pPr>
      <w:r>
        <w:t xml:space="preserve">- Các vị lão bản, cái mộc bản này là vật tổ truyền của Hạ bá, tuy tôi không phải là quân tử, nhưng cũng có thể xem là người tốt, lại thêm năm vạn, có được không?</w:t>
      </w:r>
    </w:p>
    <w:p>
      <w:pPr>
        <w:pStyle w:val="BodyText"/>
      </w:pPr>
      <w:r>
        <w:t xml:space="preserve">- Tốt, Trang lão sư nói hay lắm!</w:t>
      </w:r>
    </w:p>
    <w:p>
      <w:pPr>
        <w:pStyle w:val="BodyText"/>
      </w:pPr>
      <w:r>
        <w:t xml:space="preserve">- Trang lão sư nhân nghĩa a!</w:t>
      </w:r>
    </w:p>
    <w:p>
      <w:pPr>
        <w:pStyle w:val="BodyText"/>
      </w:pPr>
      <w:r>
        <w:t xml:space="preserve">- Đúng vậy a, có tình có nghĩa, như vậy mới là nhân tài xứng với hai chữ chuyên gia, lại nói, Trang lão sư, nếu sau này tôi có đồ tốt, nhất định sẽ đi Bắc Kinh tìm ngài.</w:t>
      </w:r>
    </w:p>
    <w:p>
      <w:pPr>
        <w:pStyle w:val="BodyText"/>
      </w:pPr>
      <w:r>
        <w:t xml:space="preserve">Trang Duệ nói lời này làm cho không ít người trong phòng lớn tiếng trầm trồ khen ngợi, mà những người chờ giám định ở bên ngoài, cũng là nhao nhao nhếch ngón tay cái lên, những lời này của Trang Duệ, triệt để làm cho những người trà trộn trong thành đồ cổ này, tâm phục khẩu phục.</w:t>
      </w:r>
    </w:p>
    <w:p>
      <w:pPr>
        <w:pStyle w:val="BodyText"/>
      </w:pPr>
      <w:r>
        <w:t xml:space="preserve">- Trang lão sư, cảm ơn ngài, thật sự rất cảm ơn ngài...</w:t>
      </w:r>
    </w:p>
    <w:p>
      <w:pPr>
        <w:pStyle w:val="BodyText"/>
      </w:pPr>
      <w:r>
        <w:t xml:space="preserve">Hạ bá đã hơn sáu mươi tuổi, sau khi nghe được lời này của Trang Duệ, nhịn không được mà lấy khăn tay ra lau nước mắt.</w:t>
      </w:r>
    </w:p>
    <w:p>
      <w:pPr>
        <w:pStyle w:val="BodyText"/>
      </w:pPr>
      <w:r>
        <w:t xml:space="preserve">Đầu năm nay, chuyện gì khó nghe được nhất, không có gì khác là vay tiền, trừ những người thân thuộc như cha mẹ anh em, thì những người khác chỉ được cái miệng, bởi vì có những người vì vay tiền mà tình cảm khô héo hoặc trở mặt thành thù, lúc nào cũng có thể nghe thấy.</w:t>
      </w:r>
    </w:p>
    <w:p>
      <w:pPr>
        <w:pStyle w:val="BodyText"/>
      </w:pPr>
      <w:r>
        <w:t xml:space="preserve">Vì mua căn phòng này, Hạ bá đã phải liếm láp mặt mo cầu cạnh không ít người, đều không ngoại lệ, đều bị sập cửa vào mặt, hắn không thể ngờ rằng, người chỉ mới gặp lần đầu trước mặt này, lại dễ dàng đáp ứng như vậy. truyện copy từ</w:t>
      </w:r>
    </w:p>
    <w:p>
      <w:pPr>
        <w:pStyle w:val="BodyText"/>
      </w:pPr>
      <w:r>
        <w:t xml:space="preserve">Kỳ thật có không ít người xem mộc bản của Hạ bá, cũng biết được giá của mộc bản, mua cái mộc bản này, Trang Duệ đã cho thêm hắn năm vạn tiền nhân tình.</w:t>
      </w:r>
    </w:p>
    <w:p>
      <w:pPr>
        <w:pStyle w:val="BodyText"/>
      </w:pPr>
      <w:r>
        <w:t xml:space="preserve">- Hạ bá, cái mộc bản này đại diện cho truyền thống quốc gia chúng ta, mà mộc bản từ thời Minh Thanh lưu lại, giá cả chỉ có càng ngày càng cao, lại qua mấy năm nữa cũng không dưới ba mươi vạn đâu, lúc đó lão nhân gia đừng đổi ý đấy nhé...</w:t>
      </w:r>
    </w:p>
    <w:p>
      <w:pPr>
        <w:pStyle w:val="BodyText"/>
      </w:pPr>
      <w:r>
        <w:t xml:space="preserve">Trang Duệ cười, lời này của hắn thật ra là an ủi lão nhân này, thứ hai lời này của Trang Duệ cũng là thật, từ thập niên chín mươi, ở Sơn Tây tốn năm ba trăm tiền là có thể mua được đồ sơn, hiện giờ năm ba vạn còn không mua được, theo thời gian chuyển dời, những vật này chỉ có tăng giá thêm chứ không giảm giá.</w:t>
      </w:r>
    </w:p>
    <w:p>
      <w:pPr>
        <w:pStyle w:val="BodyText"/>
      </w:pPr>
      <w:r>
        <w:t xml:space="preserve">Sau khi khách sáo với Hạ bá vài câu, Trang Duệ xoay đầu lại, nhìn về phía Trương Lực, nói ra:</w:t>
      </w:r>
    </w:p>
    <w:p>
      <w:pPr>
        <w:pStyle w:val="BodyText"/>
      </w:pPr>
      <w:r>
        <w:t xml:space="preserve">- Trương quản lý, an bài mấy người giúp Hạ bá mang tiền về nhà hoặc ra ngân hàng, nhiều tiền như vậy cầm về không được tốt lắm.</w:t>
      </w:r>
    </w:p>
    <w:p>
      <w:pPr>
        <w:pStyle w:val="Compact"/>
      </w:pPr>
      <w:r>
        <w:br w:type="textWrapping"/>
      </w:r>
      <w:r>
        <w:br w:type="textWrapping"/>
      </w:r>
    </w:p>
    <w:p>
      <w:pPr>
        <w:pStyle w:val="Heading2"/>
      </w:pPr>
      <w:bookmarkStart w:id="762" w:name="chương-74-0-nhân-mạch.1"/>
      <w:bookmarkEnd w:id="762"/>
      <w:r>
        <w:t xml:space="preserve">740. Chương 74 0: Nhân Mạch.(1)</w:t>
      </w:r>
    </w:p>
    <w:p>
      <w:pPr>
        <w:pStyle w:val="Compact"/>
      </w:pPr>
      <w:r>
        <w:br w:type="textWrapping"/>
      </w:r>
      <w:r>
        <w:br w:type="textWrapping"/>
      </w:r>
    </w:p>
    <w:p>
      <w:pPr>
        <w:pStyle w:val="BodyText"/>
      </w:pPr>
      <w:r>
        <w:t xml:space="preserve">Chương 740: Nhân mạch.(1)</w:t>
      </w:r>
    </w:p>
    <w:p>
      <w:pPr>
        <w:pStyle w:val="BodyText"/>
      </w:pPr>
      <w:r>
        <w:t xml:space="preserve">Nguồn: Vipvandan.</w:t>
      </w:r>
    </w:p>
    <w:p>
      <w:pPr>
        <w:pStyle w:val="BodyText"/>
      </w:pPr>
      <w:r>
        <w:t xml:space="preserve">Sưu tầm:</w:t>
      </w:r>
    </w:p>
    <w:p>
      <w:pPr>
        <w:pStyle w:val="BodyText"/>
      </w:pPr>
      <w:r>
        <w:t xml:space="preserve">(¯`'•.¸(¯`'•.¸† Nhóm dịch Dungnhi †¸.•'´¯)¸.•'´¯)</w:t>
      </w:r>
    </w:p>
    <w:p>
      <w:pPr>
        <w:pStyle w:val="BodyText"/>
      </w:pPr>
      <w:r>
        <w:t xml:space="preserve">Ở thị trường đồ cổ, từ trước đến nay đều là ngư long hỗn tạp, thời điểm ở Bành Thành, có mấy tên tiểu côn đồ vì mấy vạn đã ra tay giết người, Hạ bá muốn một mình cầm ba mươi vạn trở về, nói không chừng vừa đi ra khỏi thành đồ cổ, đã bị người ta nhìn chằm chằm vào, cho nên Trang Duệ sợ bản thân mình dẫn họa cho lão nhân này.</w:t>
      </w:r>
    </w:p>
    <w:p>
      <w:pPr>
        <w:pStyle w:val="BodyText"/>
      </w:pPr>
      <w:r>
        <w:t xml:space="preserve">- Đúng, đúng vậy, vẫn là Trang lão sư chu đáo, tiểu Lưu, tiểu Vương, hai người các ngươi đưa Hạ bá đi ra ngân hàng gửi tiền đi.</w:t>
      </w:r>
    </w:p>
    <w:p>
      <w:pPr>
        <w:pStyle w:val="BodyText"/>
      </w:pPr>
      <w:r>
        <w:t xml:space="preserve">Trương Lực gật đầu, lập tức an bài hai bảo an, đi cùng Hạ bá ra ngân hàng gửi tiền, để tiền trong nhà cũng không được an toàn a.</w:t>
      </w:r>
    </w:p>
    <w:p>
      <w:pPr>
        <w:pStyle w:val="BodyText"/>
      </w:pPr>
      <w:r>
        <w:t xml:space="preserve">Thời gian kế tiếp, Trang Duệ lại xem xét hơn năm mươi món đồ cổ, tốc độ xem của hắn rất nhanh, thật giả chỉ nói một lời, nói có sách, mách có chứng, cho nên làm mọi người tâm phục khẩu phục.</w:t>
      </w:r>
    </w:p>
    <w:p>
      <w:pPr>
        <w:pStyle w:val="BodyText"/>
      </w:pPr>
      <w:r>
        <w:t xml:space="preserve">Trong đó có bảy tám món là đồ tốt, nhưng những người này không bán, Trang Duệ cũng không có miễn cưỡng, cho đến cuối cùng hắn tuyên bố chấm dứt hoạt động giám bảo, sau khi tốn bốn mươi lăm vạn, thu được một tác phẩm Hoa Điểu của Hoàng Tân Hồng.</w:t>
      </w:r>
    </w:p>
    <w:p>
      <w:pPr>
        <w:pStyle w:val="BodyText"/>
      </w:pPr>
      <w:r>
        <w:t xml:space="preserve">Nếu là người hiểu về lịch sử hội họa cận đại, thì Hoàng Tân Hồng là đại sư của quốc họa không thể thiếu thời cận đại.</w:t>
      </w:r>
    </w:p>
    <w:p>
      <w:pPr>
        <w:pStyle w:val="BodyText"/>
      </w:pPr>
      <w:r>
        <w:t xml:space="preserve">Mà trong lịch sử hội họa cận đại, chỉ có "Nam Hoàng Bắc Tề", mà "Bắc Tề" chính là Tề Bạch Thạch, một cự phách về vẽ Hoa Điểu, mà "Nam Hoàng" chính là nói Hoàng Tân Hồng, là đại sư tranh sơn thủy ở An Huy.</w:t>
      </w:r>
    </w:p>
    <w:p>
      <w:pPr>
        <w:pStyle w:val="BodyText"/>
      </w:pPr>
      <w:r>
        <w:t xml:space="preserve">Hoàng Tân Hồng thành danh muộn hơn so với Tề Bạch Thạch, thuộc về típ người tài nhưng thành danh muộn, mà giá cả tác phẩm của hắn, ban đầu cũng không cao, nhưng theo thời gian trôi qua, đến mấy năm gần đây, giá cả của hắn đã ngang bằng với Tề Bạch Thạch.</w:t>
      </w:r>
    </w:p>
    <w:p>
      <w:pPr>
        <w:pStyle w:val="BodyText"/>
      </w:pPr>
      <w:r>
        <w:t xml:space="preserve">Mà so với bức họa Trang Duệ mua được đầu tiên, còn cao hơn nhiều, giá chênh lệch khá nhiều, bởi vì tác phẩm của Hoàng Tân Hồng, rất được hoan nghênh, điểm này có chút giống như phim điện ảnh và phim truyền hình, giữa siêu sao và một người mới bước vào nghề, không cùng cấp bậc, mà trong lòng Trang Duệ cũng thầm kêu oan giúp cho Tiêu Tuấn Hiền.</w:t>
      </w:r>
    </w:p>
    <w:p>
      <w:pPr>
        <w:pStyle w:val="BodyText"/>
      </w:pPr>
      <w:r>
        <w:t xml:space="preserve">Nhưng có chút đáng tiếc, Trang Duệ thu được bức họa của Hoàng Tân Hồng, chỉ là một bức Hoa Điểu, kích thước không lớn, đương nhiên, nếu là tranh sơn thủy, đừng nói là bốn mươi lăm vạn, chỉ sợ trăm vạn, Trang Duệ cũng không nhất định thu được vào tay.</w:t>
      </w:r>
    </w:p>
    <w:p>
      <w:pPr>
        <w:pStyle w:val="BodyText"/>
      </w:pPr>
      <w:r>
        <w:t xml:space="preserve">Nhưng hôm nay Trang Duệ tới thành đồ cổ này, còn phi thường thỏa mãn, vừa vào đã đào được hai khối ngọc thời Ân Thương, thu được hai bức thi họa thời cận đại, còn có một mộc bản thời đầu nhà Thanh, những thứ này đều nằm trong dân gian, cho nên cũng bổ sung được những thứ còn thiếu trong bảo tàng của hắn.</w:t>
      </w:r>
    </w:p>
    <w:p>
      <w:pPr>
        <w:pStyle w:val="BodyText"/>
      </w:pPr>
      <w:r>
        <w:t xml:space="preserve">- Trương quản lý, các vị tiền bối, thời điểm nhà bảo tàng của tôi khai trương, nếu mọi người có thời gian, nhất định phải đại giá quang lâm a.</w:t>
      </w:r>
    </w:p>
    <w:p>
      <w:pPr>
        <w:pStyle w:val="BodyText"/>
      </w:pPr>
      <w:r>
        <w:t xml:space="preserve">Mọi người đến giám bảo ở bên ngoài cũng rời đi, Trang Duệ kẹp hai bức tranh dưới nách, Bành Phi ôm khối Niên Họa Mộc Bản, liền chuẩn bị cáo từ mọi người rời khỏi thành đồ cổ.</w:t>
      </w:r>
    </w:p>
    <w:p>
      <w:pPr>
        <w:pStyle w:val="BodyText"/>
      </w:pPr>
      <w:r>
        <w:t xml:space="preserve">Trước khi đi, Trang Duệ còn trao đổi danh thiếp với lão Tề và Trương quản lý, hắn nhân cơ hội bảo tàng còn chưa khai trương mà quảng cáo một chút.</w:t>
      </w:r>
    </w:p>
    <w:p>
      <w:pPr>
        <w:pStyle w:val="BodyText"/>
      </w:pPr>
      <w:r>
        <w:t xml:space="preserve">Mặc dù bản thân hắn không có nhân mạch như Mã tiên sinh, nhưng Trang Duệ tin tưởng, dựa vào năng lực giám bảo của mình, hắn sẽ có cơ hội tụ tập một ít người sưu tập đồ cổ, thường xuyên đi tới nhà bảo tàng trao đổi đồ sưu tập và tri thức có được.</w:t>
      </w:r>
    </w:p>
    <w:p>
      <w:pPr>
        <w:pStyle w:val="BodyText"/>
      </w:pPr>
      <w:r>
        <w:t xml:space="preserve">- Trang lão sư, ngài yên tâm, đến lúc đó tôi nhất định sẽ tới, ngày hôm nay vất vả cho ngài, vốn phải mời cơm tối, nhưng ngài lại không có thời gian, cho nên xin ngài nhận lấy.</w:t>
      </w:r>
    </w:p>
    <w:p>
      <w:pPr>
        <w:pStyle w:val="BodyText"/>
      </w:pPr>
      <w:r>
        <w:t xml:space="preserve">Bọn người Trương quản lý đưa tiến Trang Duệ ra tới cửa thành đồ cổ, thời điểm chuẩn bị rời đi, Trương Lực đã nhét một túi nhựa vào trong tay Trang Duệ.</w:t>
      </w:r>
    </w:p>
    <w:p>
      <w:pPr>
        <w:pStyle w:val="BodyText"/>
      </w:pPr>
      <w:r>
        <w:t xml:space="preserve">Trang Duệ dùng tay niết một cái, đã biết rõ, bên trong có ít nhất ba bốn vạn nhân dân tệ, nói ra:</w:t>
      </w:r>
    </w:p>
    <w:p>
      <w:pPr>
        <w:pStyle w:val="BodyText"/>
      </w:pPr>
      <w:r>
        <w:t xml:space="preserve">- Trương quản lý, những thứ này không được, tất cả mọi người là bạn bè, không cần phải làm thế đâu.</w:t>
      </w:r>
    </w:p>
    <w:p>
      <w:pPr>
        <w:pStyle w:val="BodyText"/>
      </w:pPr>
      <w:r>
        <w:t xml:space="preserve">Cũng không phải Trang Duệ nói lời khách sáo, hôm nay thu hoạch không tệ, lại kết bạn được với những nhà sưu tập cổ vật Trịnh Châu, cho nên hắn không cầm tiền này, mà nếu hắn cầm lấy số tiền này, thì hắn cũng không cần xuất hiện ở đây nữa.</w:t>
      </w:r>
    </w:p>
    <w:p>
      <w:pPr>
        <w:pStyle w:val="BodyText"/>
      </w:pPr>
      <w:r>
        <w:t xml:space="preserve">- Trang lão sư, cái này ngài nhất định phải thu, bằng không chuyện này truyền ra, người khác sẽ nói chúng tôi không hiểu quy củ.</w:t>
      </w:r>
    </w:p>
    <w:p>
      <w:pPr>
        <w:pStyle w:val="BodyText"/>
      </w:pPr>
      <w:r>
        <w:t xml:space="preserve">Có thể quen biết Trang Duệ, đối với Trương Lực mà nói, tuyệt đối là một chuyện đáng ăn mừng, tốn một món tiền nhỏ để gắn bó cảm tình, ngày sau lại có chuyện, cũng có thể mở miệng nhờ Trang Duệ, cái này gọi là đi chùa cúng phật phải mang theo hương a.</w:t>
      </w:r>
    </w:p>
    <w:p>
      <w:pPr>
        <w:pStyle w:val="BodyText"/>
      </w:pPr>
      <w:r>
        <w:t xml:space="preserve">Phải biết rằng, thành đồ cổ vì muốn tăng địa vị và danh tiếng trong giới sưu tập, thường xuyên mời một ít chuyên gia tới giám bảo miễn phí, đương nhiên, phí tổn trà nước của chuyên gia do chủ sự chi trả, hơn nữa chuyên gia cũng đưa ra yêu sách cho bản thân, muốn tiền rơi vào túi của mình.</w:t>
      </w:r>
    </w:p>
    <w:p>
      <w:pPr>
        <w:pStyle w:val="BodyText"/>
      </w:pPr>
      <w:r>
        <w:t xml:space="preserve">Nhưng hiện tại không riêng gì thị trường đồ cổ có ngư long hỗn tạp thích dối trá, mà trong giới chuyên gia đồ cổ, cũng có tốt xấu lẫn lộn.</w:t>
      </w:r>
    </w:p>
    <w:p>
      <w:pPr>
        <w:pStyle w:val="BodyText"/>
      </w:pPr>
      <w:r>
        <w:t xml:space="preserve">Có một ít người không biết từ đâu tìm được giấy chứng nhận, đi kiếm tiền, bảo là chuyên gia tên tuổi, giả danh lừa bịp khắp nơi, Trương Lực cũng đã từng nếm khổ, cho nên có thể kết bạn với một chuyên gia giám bảo nổi tiếng như Trang Duệ, tốn năm ba vạn hắn không coi vào đâu.</w:t>
      </w:r>
    </w:p>
    <w:p>
      <w:pPr>
        <w:pStyle w:val="BodyText"/>
      </w:pPr>
      <w:r>
        <w:t xml:space="preserve">- Ai, tôi nói, ngài không nên đưa cho tôi, nhường tới nhường lui làm gì, cứ thế này làm sao tôi dám đi tham gia buổi khai trương của ngài chứ?</w:t>
      </w:r>
    </w:p>
    <w:p>
      <w:pPr>
        <w:pStyle w:val="BodyText"/>
      </w:pPr>
      <w:r>
        <w:t xml:space="preserve">Trang Duệ và Trương quản lý ở đằng kia nhường tới nhường lui, đã sớm không kiên nhẫn, đây không phải chậm trễ ca kiếm tiền của bọn họ hay sao?</w:t>
      </w:r>
    </w:p>
    <w:p>
      <w:pPr>
        <w:pStyle w:val="BodyText"/>
      </w:pPr>
      <w:r>
        <w:t xml:space="preserve">- Được rồi, Trương quản lý, tôi từ chối thì bất kính, tháng sau, tôi ở Bắc Kinh đợi đại giá của ngài.</w:t>
      </w:r>
    </w:p>
    <w:p>
      <w:pPr>
        <w:pStyle w:val="BodyText"/>
      </w:pPr>
      <w:r>
        <w:t xml:space="preserve">Trang Duệ thấy đứng ở đường cái nhường tới nhường lui cũng không phải biện pháp, sau khi cảm tạ Trương Lực một tiếng, cùng Bành Phi tiến vào trong taxi.</w:t>
      </w:r>
    </w:p>
    <w:p>
      <w:pPr>
        <w:pStyle w:val="BodyText"/>
      </w:pPr>
      <w:r>
        <w:t xml:space="preserve">- Nhị vị vừa mua đồ trong đó sao?</w:t>
      </w:r>
    </w:p>
    <w:p>
      <w:pPr>
        <w:pStyle w:val="BodyText"/>
      </w:pPr>
      <w:r>
        <w:t xml:space="preserve">Sau khi tài xế hỏi Trang Duệ về nơi muốn đi, tài xế nhìn thấy trong tay của hai người đều cầm vật phẩm, mặt mũi tràn đầy khinh thường nói ra:</w:t>
      </w:r>
    </w:p>
    <w:p>
      <w:pPr>
        <w:pStyle w:val="BodyText"/>
      </w:pPr>
      <w:r>
        <w:t xml:space="preserve">- Trong cái thành đồ cổ này có gì tốt chứ? Đều là giả, hai vị xài bao nhiêu tiền thế? Hiện tại chơi sưu tập đồ cổ, nên đi nhà đấu giá mới kiếm được đồ tốt.</w:t>
      </w:r>
    </w:p>
    <w:p>
      <w:pPr>
        <w:pStyle w:val="BodyText"/>
      </w:pPr>
      <w:r>
        <w:t xml:space="preserve">- Ách, không tốn bao nhiêu tiền, năm ba trăm mà thôi, thiệt thòi rất ít...</w:t>
      </w:r>
    </w:p>
    <w:p>
      <w:pPr>
        <w:pStyle w:val="BodyText"/>
      </w:pPr>
      <w:r>
        <w:t xml:space="preserve">Hắc, trong đó toàn là dân sưu tập, Trang Duệ không khỏi bị lời này của tài xế làm buồn cười, nhưng hắn không dám nói ra mình đã tốn bao nhiêu tiền để mua đống này, bằng không thì bạn thân sẽ tạo ra một vụ tai nạn xe cộ mất.</w:t>
      </w:r>
    </w:p>
    <w:p>
      <w:pPr>
        <w:pStyle w:val="BodyText"/>
      </w:pPr>
      <w:r>
        <w:t xml:space="preserve">- Bành Phi, đi thôi, đi ăn ít đồ, hôm nay nên nghỉ ngơi sớm một chút.</w:t>
      </w:r>
    </w:p>
    <w:p>
      <w:pPr>
        <w:pStyle w:val="Compact"/>
      </w:pPr>
      <w:r>
        <w:br w:type="textWrapping"/>
      </w:r>
      <w:r>
        <w:br w:type="textWrapping"/>
      </w:r>
    </w:p>
    <w:p>
      <w:pPr>
        <w:pStyle w:val="Heading2"/>
      </w:pPr>
      <w:bookmarkStart w:id="763" w:name="chương-741-nhân-mạch.2"/>
      <w:bookmarkEnd w:id="763"/>
      <w:r>
        <w:t xml:space="preserve">741. Chương 741 : Nhân Mạch.(2)</w:t>
      </w:r>
    </w:p>
    <w:p>
      <w:pPr>
        <w:pStyle w:val="Compact"/>
      </w:pPr>
      <w:r>
        <w:br w:type="textWrapping"/>
      </w:r>
      <w:r>
        <w:br w:type="textWrapping"/>
      </w:r>
    </w:p>
    <w:p>
      <w:pPr>
        <w:pStyle w:val="BodyText"/>
      </w:pPr>
      <w:r>
        <w:t xml:space="preserve">Chương 741: Nhân mạch.(2)</w:t>
      </w:r>
    </w:p>
    <w:p>
      <w:pPr>
        <w:pStyle w:val="BodyText"/>
      </w:pPr>
      <w:r>
        <w:t xml:space="preserve">Nguồn: Vipvanda</w:t>
      </w:r>
    </w:p>
    <w:p>
      <w:pPr>
        <w:pStyle w:val="BodyText"/>
      </w:pPr>
      <w:r>
        <w:t xml:space="preserve">Sưu tầm:</w:t>
      </w:r>
    </w:p>
    <w:p>
      <w:pPr>
        <w:pStyle w:val="BodyText"/>
      </w:pPr>
      <w:r>
        <w:t xml:space="preserve">(¯`'•.¸(¯`'•.¸† Nhóm dịch Dungnhi †¸.•'´¯)¸.•'´¯)</w:t>
      </w:r>
    </w:p>
    <w:p>
      <w:pPr>
        <w:pStyle w:val="BodyText"/>
      </w:pPr>
      <w:r>
        <w:t xml:space="preserve">Sau khi trở về khách sạn, Trang Duệ mang mọi thứ vào phòng, mời Bành Phi một tiếng, một ngày hôm nay xem xét mấy trăm món đồ cổ, Trang Duệ cũng có cảm giác mệt mỏi.</w:t>
      </w:r>
    </w:p>
    <w:p>
      <w:pPr>
        <w:pStyle w:val="BodyText"/>
      </w:pPr>
      <w:r>
        <w:t xml:space="preserve">Bành Phi lắc đầu, nói ra: truyện cập nhật nhanh nhất tại chấm</w:t>
      </w:r>
    </w:p>
    <w:p>
      <w:pPr>
        <w:pStyle w:val="BodyText"/>
      </w:pPr>
      <w:r>
        <w:t xml:space="preserve">- Trang ca đi một mình đi, tôi còn phải đóng gói lại, làm xong còn phải trông chừng chúng nữa.</w:t>
      </w:r>
    </w:p>
    <w:p>
      <w:pPr>
        <w:pStyle w:val="BodyText"/>
      </w:pPr>
      <w:r>
        <w:t xml:space="preserve">Trong gian phòng đó không chỉ có đồ hôm nay Trang Duệ mua được, mà trong tủ bảo hiểm đằng kia, bọn họ còn mang theo hơn năm mươi vạn tiền mặt, nếu hôm nay rời đi thì Bành Phi có chút lo lắng, cho nên muốn ở lại trông chừng.</w:t>
      </w:r>
    </w:p>
    <w:p>
      <w:pPr>
        <w:pStyle w:val="BodyText"/>
      </w:pPr>
      <w:r>
        <w:t xml:space="preserve">- Sợ cái gì chứ? Dù sao tiền bị mất thì tìm cảnh sát, đi ăn cơm đi.</w:t>
      </w:r>
    </w:p>
    <w:p>
      <w:pPr>
        <w:pStyle w:val="BodyText"/>
      </w:pPr>
      <w:r>
        <w:t xml:space="preserve">Trang Duệ lắc đầu không sao cả, gian phòng này của hắn đã được giám sát trọng điểm, nếu như đồ được cất giữ tại đây bị mất, chỉ có thể nói rõ cảnh sát vô năng.</w:t>
      </w:r>
    </w:p>
    <w:p>
      <w:pPr>
        <w:pStyle w:val="BodyText"/>
      </w:pPr>
      <w:r>
        <w:t xml:space="preserve">- Ân? Tiểu tử này lại gọi điện thoại sao?</w:t>
      </w:r>
    </w:p>
    <w:p>
      <w:pPr>
        <w:pStyle w:val="BodyText"/>
      </w:pPr>
      <w:r>
        <w:t xml:space="preserve">Thời điểm lôi kéo Bành Phi đi ra ngoài, điện thoại của Trang Duệ vang lên, nhìn số thì thấy là Dư Chấn Bình, một ngày gọi nhiều thế, Trang Duệ và đối phương cũng chưa quen thuộc tới mức như vậy a.</w:t>
      </w:r>
    </w:p>
    <w:p>
      <w:pPr>
        <w:pStyle w:val="BodyText"/>
      </w:pPr>
      <w:r>
        <w:t xml:space="preserve">- Trang lão bản, hiện tại ngài có rãnh không?</w:t>
      </w:r>
    </w:p>
    <w:p>
      <w:pPr>
        <w:pStyle w:val="BodyText"/>
      </w:pPr>
      <w:r>
        <w:t xml:space="preserve">Sau khi nhấn nghe, âm thanh của Dư Chấn Bình trong điện thoại vang lên.</w:t>
      </w:r>
    </w:p>
    <w:p>
      <w:pPr>
        <w:pStyle w:val="BodyText"/>
      </w:pPr>
      <w:r>
        <w:t xml:space="preserve">Trang Duệ nói thật ra:</w:t>
      </w:r>
    </w:p>
    <w:p>
      <w:pPr>
        <w:pStyle w:val="BodyText"/>
      </w:pPr>
      <w:r>
        <w:t xml:space="preserve">- Nhâm lão bản a, tôi vừa trở về khách sạn, đang chuẩn bị đi ăn cơm, ngài có rãnh không? Nếu không chúng ta cùng đi nhé?</w:t>
      </w:r>
    </w:p>
    <w:p>
      <w:pPr>
        <w:pStyle w:val="BodyText"/>
      </w:pPr>
      <w:r>
        <w:t xml:space="preserve">Lúc này Dư Chấn Bình đang đứng ở một giao lộ nhìn thẳng về khách sạn của Trang Duệ, dùng sức nuốt nước miếng xuống, nói ra:</w:t>
      </w:r>
    </w:p>
    <w:p>
      <w:pPr>
        <w:pStyle w:val="BodyText"/>
      </w:pPr>
      <w:r>
        <w:t xml:space="preserve">- Trang lão bản, không phải ngài muốn xem hàng sao? Hiện tại xuống lầu, tôi ở ở trước cửa khách sạn đợi ngài, đúng là hôm nay phải xin cơm của ngài rồi, nhưng ngài phải đi một mình tới a.</w:t>
      </w:r>
    </w:p>
    <w:p>
      <w:pPr>
        <w:pStyle w:val="BodyText"/>
      </w:pPr>
      <w:r>
        <w:t xml:space="preserve">Sau khi nghe được lời này của Dư Chấn Bình, Trang Duệ nhíu mày, nói ra:</w:t>
      </w:r>
    </w:p>
    <w:p>
      <w:pPr>
        <w:pStyle w:val="BodyText"/>
      </w:pPr>
      <w:r>
        <w:t xml:space="preserve">- Một người? Nhâm lão bản, bây giờ xem hàng thì không có vấn đề, một người thì không thể được, tiểu đệ của tôi phải đi theo...</w:t>
      </w:r>
    </w:p>
    <w:p>
      <w:pPr>
        <w:pStyle w:val="BodyText"/>
      </w:pPr>
      <w:r>
        <w:t xml:space="preserve">Nói đúng ra, không có Bành Phi đi theo, Trang Duệ sẽ không dám đi một mình với hắn, Dư lão đại điên cuồng thế nào hắn đã nhìn thấy, mà hai người đều mang họ Dư, ai biết Dư Chấn Bình có cùng gien điên cuồng giống như Dư lão đại hay không chứ?</w:t>
      </w:r>
    </w:p>
    <w:p>
      <w:pPr>
        <w:pStyle w:val="BodyText"/>
      </w:pPr>
      <w:r>
        <w:t xml:space="preserve">- Còn có một người?</w:t>
      </w:r>
    </w:p>
    <w:p>
      <w:pPr>
        <w:pStyle w:val="BodyText"/>
      </w:pPr>
      <w:r>
        <w:t xml:space="preserve">- Đúng, Nhâm lão bản, tôi không quen thuộc cuộc sống ở Trịnh Châu này, vạn nhất... Ha ha, ngài cũng là người trong nghề, không cần tôi phải nhiều lời chứ?</w:t>
      </w:r>
    </w:p>
    <w:p>
      <w:pPr>
        <w:pStyle w:val="BodyText"/>
      </w:pPr>
      <w:r>
        <w:t xml:space="preserve">Khẩu khí của Trang Duệ rất kiên định, nếu như không mng theo Bành Phi, hắn thà rằng hủy bỏ lần giao dịch này, tục ngữ nói quân tử không lợi dụng người ta lúc gian nguy, nhiệm vụ này là của cảnh sát, cho nên bạn thân không muốn mạo hiểm đưa mình vào vòng nguy hiểm.</w:t>
      </w:r>
    </w:p>
    <w:p>
      <w:pPr>
        <w:pStyle w:val="BodyText"/>
      </w:pPr>
      <w:r>
        <w:t xml:space="preserve">- Được rồi, các vị lập tức đến đi, tôi ở trước cửa khách sạn chờ.</w:t>
      </w:r>
    </w:p>
    <w:p>
      <w:pPr>
        <w:pStyle w:val="BodyText"/>
      </w:pPr>
      <w:r>
        <w:t xml:space="preserve">Dư Chấn Bình suy nghĩ một lúc, sờ sờ súng ngắn trong túi quần, đáp ứng yêu cầu của Trang Duệ.</w:t>
      </w:r>
    </w:p>
    <w:p>
      <w:pPr>
        <w:pStyle w:val="BodyText"/>
      </w:pPr>
      <w:r>
        <w:t xml:space="preserve">Chương 698: Theo dõi.</w:t>
      </w:r>
    </w:p>
    <w:p>
      <w:pPr>
        <w:pStyle w:val="BodyText"/>
      </w:pPr>
      <w:r>
        <w:t xml:space="preserve">- Bành Phi, lấy tiền, rời đi...</w:t>
      </w:r>
    </w:p>
    <w:p>
      <w:pPr>
        <w:pStyle w:val="BodyText"/>
      </w:pPr>
      <w:r>
        <w:t xml:space="preserve">Sau khi cúp điện thoại, Trang Duệ lập tức cầm một cái điện thoại khác, bấm điện thoại thông báo tình huống cho Tương Ngô biết. Mà Bành Phi thì mở két sắt trong khách sạn, lấy hai cái ba lô ra.</w:t>
      </w:r>
    </w:p>
    <w:p>
      <w:pPr>
        <w:pStyle w:val="BodyText"/>
      </w:pPr>
      <w:r>
        <w:t xml:space="preserve">- Trang ca, là người nọ sao?</w:t>
      </w:r>
    </w:p>
    <w:p>
      <w:pPr>
        <w:pStyle w:val="BodyText"/>
      </w:pPr>
      <w:r>
        <w:t xml:space="preserve">Bành Phi vác mỗi cái ba lô lên mỗi vai, sau đó nhẹ giọng hỏi Trang Duệ, nhìn thấy vẻ mặt Trang Duệ nghiêm túc. Bành Phi nhẹ nhõm hơn rất nhiều, nhớ năm đó hắn tay không tấc sắt đi giao dịch ma túy, tràng diện hiện giờ hắn không xem vào đâu.</w:t>
      </w:r>
    </w:p>
    <w:p>
      <w:pPr>
        <w:pStyle w:val="BodyText"/>
      </w:pPr>
      <w:r>
        <w:t xml:space="preserve">- Đúng, chuẩn bị tốt rồi chứ?</w:t>
      </w:r>
    </w:p>
    <w:p>
      <w:pPr>
        <w:pStyle w:val="BodyText"/>
      </w:pPr>
      <w:r>
        <w:t xml:space="preserve">Trang Duệ gật đầu, ánh mắt nhìn về phía Bành Phi.</w:t>
      </w:r>
    </w:p>
    <w:p>
      <w:pPr>
        <w:pStyle w:val="BodyText"/>
      </w:pPr>
      <w:r>
        <w:t xml:space="preserve">- Ha ha, đi thôi, Trang ca, có tôi ở đây, không có người nào động vào ngài được đâu!</w:t>
      </w:r>
    </w:p>
    <w:p>
      <w:pPr>
        <w:pStyle w:val="BodyText"/>
      </w:pPr>
      <w:r>
        <w:t xml:space="preserve">Bành Phi tự tin cười nói, hắn đưa tay ra, một cây dao găm nhỏ ngăm đen xuất hiện ở trong tay.</w:t>
      </w:r>
    </w:p>
    <w:p>
      <w:pPr>
        <w:pStyle w:val="BodyText"/>
      </w:pPr>
      <w:r>
        <w:t xml:space="preserve">Trước khi đến đây, Trang Duệ vốn muốn cảnh sát giao cho Bành Phi một khẩu súng phòng thân, nhưng bị Bành Phi cự tuyệt, hắn nói rằng, nếu đối phương chỉ có một người, dùng súng không bằng nhờ vào dao găm của mình, Bành Phi tuyệt đối nắm chắc trước khi đối phương động tới cò súng, đã giải quyết hắn rồi.</w:t>
      </w:r>
    </w:p>
    <w:p>
      <w:pPr>
        <w:pStyle w:val="BodyText"/>
      </w:pPr>
      <w:r>
        <w:t xml:space="preserve">- Tiểu tử ngươi, giấu cây dao găm kỹ thế cơ à? Coi chừng thao tác không cẩn thận, để lại thẹo lên tiểu đệ đệ nha.</w:t>
      </w:r>
    </w:p>
    <w:p>
      <w:pPr>
        <w:pStyle w:val="BodyText"/>
      </w:pPr>
      <w:r>
        <w:t xml:space="preserve">Ánh mắt Trang Duệ lúc nói chuyện nhìn xuống hạ bộ của Bành Phi, làm cho nụ cười trên mặt Bành Phi cứng đờ lại, không tự chủ kẹp hai chân lại, nhìn Trang Duệ cười ha hả.</w:t>
      </w:r>
    </w:p>
    <w:p>
      <w:pPr>
        <w:pStyle w:val="BodyText"/>
      </w:pPr>
      <w:r>
        <w:t xml:space="preserve">- Bà mẹ nó, là thật sao?</w:t>
      </w:r>
    </w:p>
    <w:p>
      <w:pPr>
        <w:pStyle w:val="BodyText"/>
      </w:pPr>
      <w:r>
        <w:t xml:space="preserve">Trang Duệ vẫn không rõ, trời nóng như vậy mà Bành Phi ăn mặc rất mỏng, thế nên cây dao của Bành Phi giấu ở nơi này? Chẳng lẽ thật sự được giấu ở trong đó.</w:t>
      </w:r>
    </w:p>
    <w:p>
      <w:pPr>
        <w:pStyle w:val="BodyText"/>
      </w:pPr>
      <w:r>
        <w:t xml:space="preserve">- Lười nói chuyện!</w:t>
      </w:r>
    </w:p>
    <w:p>
      <w:pPr>
        <w:pStyle w:val="BodyText"/>
      </w:pPr>
      <w:r>
        <w:t xml:space="preserve">Vẻ mặt của Bành Phi túng quẫn, tức giận đẩy cửa phòng ra, dẫn đầu đi ra ngoài.</w:t>
      </w:r>
    </w:p>
    <w:p>
      <w:pPr>
        <w:pStyle w:val="BodyText"/>
      </w:pPr>
      <w:r>
        <w:t xml:space="preserve">Ở bên ngoài có chiếc xe Buick, có bốn người ngồi, phía sau xe đặt rất nhiều thiết bị giám sát và điều khiển, mội người hơn ba mươi tuổi mặc thường phục, trên lỗ tai treo tai nghe cảnh sát, trong miệng nói ra:</w:t>
      </w:r>
    </w:p>
    <w:p>
      <w:pPr>
        <w:pStyle w:val="BodyText"/>
      </w:pPr>
      <w:r>
        <w:t xml:space="preserve">- Thằng này giày vò chúng ta lâu như vậy, khi bắt được có nên đánh hắn một trận hay không.</w:t>
      </w:r>
    </w:p>
    <w:p>
      <w:pPr>
        <w:pStyle w:val="BodyText"/>
      </w:pPr>
      <w:r>
        <w:t xml:space="preserve">- Ít càu nhàu đi, chú ý nghe lén.</w:t>
      </w:r>
    </w:p>
    <w:p>
      <w:pPr>
        <w:pStyle w:val="BodyText"/>
      </w:pPr>
      <w:r>
        <w:t xml:space="preserve">Tương Ngô tức giận liếc nhìn người nọ, sau đó nói vào bộ đàm.</w:t>
      </w:r>
    </w:p>
    <w:p>
      <w:pPr>
        <w:pStyle w:val="BodyText"/>
      </w:pPr>
      <w:r>
        <w:t xml:space="preserve">- Mục tiêu sắp đi ra, tất cả đơn vị chú ý, tất cả đơn vị chú ý, một lát nước sẽ do xe số ba đi phía trước mục tiêu, ba sau, do xe số năm tiếp nhận.</w:t>
      </w:r>
    </w:p>
    <w:p>
      <w:pPr>
        <w:pStyle w:val="BodyText"/>
      </w:pPr>
      <w:r>
        <w:t xml:space="preserve">- Số ba rõ!</w:t>
      </w:r>
    </w:p>
    <w:p>
      <w:pPr>
        <w:pStyle w:val="BodyText"/>
      </w:pPr>
      <w:r>
        <w:t xml:space="preserve">- Số năm rõ!</w:t>
      </w:r>
    </w:p>
    <w:p>
      <w:pPr>
        <w:pStyle w:val="BodyText"/>
      </w:pPr>
      <w:r>
        <w:t xml:space="preserve">Nghe được trong tai nghe có âm thanh trả lời, sắc mặt Tương Ngô tốt lên một chút, nói thật ra, hắn cũng muốn nói vài câu cho bớt bực tức, hôm nay bố trí người cả ngày ở thành đồ cổ, nhưng một cái lông chim cũng không tìm ra, trời nóng như thế này mà ở trong xe cả ngày, đúng là rất buồn bực.</w:t>
      </w:r>
    </w:p>
    <w:p>
      <w:pPr>
        <w:pStyle w:val="BodyText"/>
      </w:pPr>
      <w:r>
        <w:t xml:space="preserve">Bọn Tương Ngô còn tốt, những người giả bộ như là người qua đường thì mới thảm, đi lại dưới ánh nắng mặt trời cả ngày, hiện giờ sắp bị nắng lột da.</w:t>
      </w:r>
    </w:p>
    <w:p>
      <w:pPr>
        <w:pStyle w:val="BodyText"/>
      </w:pPr>
      <w:r>
        <w:t xml:space="preserve">Lần này liên hợp với cảnh sát Trịnh Châu phá an, nếu như để Dư Chấn Bình đào thoát, thì chức tổ trưởng tổ chuyên án của Tương Ngô không cần phải làm nữa, chỉ sợ trở lại Bắc Kinh, chỉ sợ sẽ bị sung quân đến những mấy văn phòng ngồi uống trà cả ngày.</w:t>
      </w:r>
    </w:p>
    <w:p>
      <w:pPr>
        <w:pStyle w:val="BodyText"/>
      </w:pPr>
      <w:r>
        <w:t xml:space="preserve">Bởi vì mục tiêu Dư Chấn Bình quá nhỏ, hơn nữa vô cùng giảo hoạt, Tương Ngô vì phòng ngừa vạn nhất nên cái ba lô Bành Phi đang đeo, đều là đặc chế, cái vật giống như khóa kéo kia, kỳ thật chính là thiết bị định vị vệ tinh.</w:t>
      </w:r>
    </w:p>
    <w:p>
      <w:pPr>
        <w:pStyle w:val="BodyText"/>
      </w:pPr>
      <w:r>
        <w:t xml:space="preserve">Có thể nói chỉ cần Dư Chấn Bình cần hai ba lô tiền kia, cảnh sát sẽ dùng thời gian nhanh nhất phát hiện vị trí của hắn.</w:t>
      </w:r>
    </w:p>
    <w:p>
      <w:pPr>
        <w:pStyle w:val="BodyText"/>
      </w:pPr>
      <w:r>
        <w:t xml:space="preserve">- Móa, lòng nghi ngờ của người này đúng là quá nặng, nếu không đến thì chúng ta đi ăn cơm trước.</w:t>
      </w:r>
    </w:p>
    <w:p>
      <w:pPr>
        <w:pStyle w:val="BodyText"/>
      </w:pPr>
      <w:r>
        <w:t xml:space="preserve">Sau khi Trang Duệ và Bành Phi xuống lầu, đợi suốt hai mươi phút rồi, mà không thấy Dư Chấn Bình lộ diện, mà gọi điện thoại cho hắn, lúc nào cũng là nhắc nhở tắt máy, điều này đã làm cho Trang Duệ cảm thấy không còn kiên nhẫn nữa.</w:t>
      </w:r>
    </w:p>
    <w:p>
      <w:pPr>
        <w:pStyle w:val="BodyText"/>
      </w:pPr>
      <w:r>
        <w:t xml:space="preserve">- Trang lão bản, xin lỗi, phải để cho ngài đợi lâu.</w:t>
      </w:r>
    </w:p>
    <w:p>
      <w:pPr>
        <w:pStyle w:val="Compact"/>
      </w:pPr>
      <w:r>
        <w:br w:type="textWrapping"/>
      </w:r>
      <w:r>
        <w:br w:type="textWrapping"/>
      </w:r>
    </w:p>
    <w:p>
      <w:pPr>
        <w:pStyle w:val="Heading2"/>
      </w:pPr>
      <w:bookmarkStart w:id="764" w:name="chương-742-nhân-mạch.3"/>
      <w:bookmarkEnd w:id="764"/>
      <w:r>
        <w:t xml:space="preserve">742. Chương 742 : Nhân Mạch.(3)</w:t>
      </w:r>
    </w:p>
    <w:p>
      <w:pPr>
        <w:pStyle w:val="Compact"/>
      </w:pPr>
      <w:r>
        <w:br w:type="textWrapping"/>
      </w:r>
      <w:r>
        <w:br w:type="textWrapping"/>
      </w:r>
    </w:p>
    <w:p>
      <w:pPr>
        <w:pStyle w:val="BodyText"/>
      </w:pPr>
      <w:r>
        <w:t xml:space="preserve">Chương 742: Nhân mạch.(3)</w:t>
      </w:r>
    </w:p>
    <w:p>
      <w:pPr>
        <w:pStyle w:val="BodyText"/>
      </w:pPr>
      <w:r>
        <w:t xml:space="preserve">Nguồn: Vipvanda</w:t>
      </w:r>
    </w:p>
    <w:p>
      <w:pPr>
        <w:pStyle w:val="BodyText"/>
      </w:pPr>
      <w:r>
        <w:t xml:space="preserve">Sưu tầm:</w:t>
      </w:r>
    </w:p>
    <w:p>
      <w:pPr>
        <w:pStyle w:val="BodyText"/>
      </w:pPr>
      <w:r>
        <w:t xml:space="preserve">(¯`'•.¸(¯`'•.¸† Nhóm dịch Dungnhi †¸.•'´¯)¸.•'´¯)</w:t>
      </w:r>
    </w:p>
    <w:p>
      <w:pPr>
        <w:pStyle w:val="BodyText"/>
      </w:pPr>
      <w:r>
        <w:t xml:space="preserve">Đang lúc Trang Duệ chuẩn bị quay người trở vào trong khách sạn, trong một chiếc xe dừng lại cách Trang Duệ bốn năm mét, Dư Chấn Bình hạ cửa kính xuống, lộ mặt chào hỏi Trang Duệ.</w:t>
      </w:r>
    </w:p>
    <w:p>
      <w:pPr>
        <w:pStyle w:val="BodyText"/>
      </w:pPr>
      <w:r>
        <w:t xml:space="preserve">- Nhâm lão bản, ngài ở đây... Ai, mọi người không phải mới giao dịch lần đầu, cần phải vậy không? Thời điểm tôi từ Bắc Kinh và Tây Tạng, đều đã đi chợ đêm, nhưng cũng không gặp ai cẩn thận như ngài cả.</w:t>
      </w:r>
    </w:p>
    <w:p>
      <w:pPr>
        <w:pStyle w:val="BodyText"/>
      </w:pPr>
      <w:r>
        <w:t xml:space="preserve">Trang Duệ nhìn thấy Dư Chấn Bình, nhịn không được nói vài câu cho đỡ bực mình, nhưng lời này rơi vào trong tai của Dư Chấn Bình, là điều rất bình thường, nếu như Trang Duệ đứng đợi dưới trời nóng trong thời gian như thế này, một chút phản ứng cũng không có, thì sẽ làm cho Dư Chấn Bình hoài nghi.</w:t>
      </w:r>
    </w:p>
    <w:p>
      <w:pPr>
        <w:pStyle w:val="BodyText"/>
      </w:pPr>
      <w:r>
        <w:t xml:space="preserve">- Trang lão bản, ha ha, không có ý tứ, đúng là không có ý tứ, lúc nãy bị kẹt xe, chậm trễ chút thời gian.</w:t>
      </w:r>
    </w:p>
    <w:p>
      <w:pPr>
        <w:pStyle w:val="BodyText"/>
      </w:pPr>
      <w:r>
        <w:t xml:space="preserve">Dư Chấn Bình đẩy cửa xe đi xuống xe, liên tục thở dài bồi tội với Trang Duệ, tư thái hạ rất thấp, ánh mắt lại nhìn chằm chằm vào ba lô sau lưng Bành Phi, hơn nữa tay trái luôn đặt trong túi quần, không có rút ra.</w:t>
      </w:r>
    </w:p>
    <w:p>
      <w:pPr>
        <w:pStyle w:val="BodyText"/>
      </w:pPr>
      <w:r>
        <w:t xml:space="preserve">Kỳ thật vừa rồi Dư Chấn Bình chỉ giấu mình trong một góc rẽ đối diện khách sạn, quan sát bên cạnh Trang Duệ có người theo dõi hay không, thẳng đến khi không có cảm giác nguy hiểm, lúc này mới xuất hiện, nhưng bởi vì bản thân hắn ẩn mình trong bóng tối một thời gian dài, trong lòng Dư Chấn Bình luôn có một cổ cảm giác bất an.</w:t>
      </w:r>
    </w:p>
    <w:p>
      <w:pPr>
        <w:pStyle w:val="BodyText"/>
      </w:pPr>
      <w:r>
        <w:t xml:space="preserve">- Nhâm lão bản, bây giờ chúng tôi còn chưa ăn cơm, bằng không chúng ta vào khách sạn ăn ít đồ.</w:t>
      </w:r>
    </w:p>
    <w:p>
      <w:pPr>
        <w:pStyle w:val="BodyText"/>
      </w:pPr>
      <w:r>
        <w:t xml:space="preserve">Trang Duệ vỗ vỗ lên cái ba lô trên vai của Bành Phi, dùng thân thể ngăn cản ánh mắt của của tổ xe, kéo ra một khe hở trên ba lô, sau khi Dư Chấn Bình liếc mắt nhìn thấy, hạ giọng nói ra:</w:t>
      </w:r>
    </w:p>
    <w:p>
      <w:pPr>
        <w:pStyle w:val="BodyText"/>
      </w:pPr>
      <w:r>
        <w:t xml:space="preserve">- Nhâm lão bản, thế được chưa? Trang mỗ thành tâm giao dịch a.</w:t>
      </w:r>
    </w:p>
    <w:p>
      <w:pPr>
        <w:pStyle w:val="BodyText"/>
      </w:pPr>
      <w:r>
        <w:t xml:space="preserve">- Trang lão bản, hay là thế này, đợi chuyện này hoàn tất, tôi còn phải xin ngài một bữa cơm.</w:t>
      </w:r>
    </w:p>
    <w:p>
      <w:pPr>
        <w:pStyle w:val="BodyText"/>
      </w:pPr>
      <w:r>
        <w:t xml:space="preserve">Dư Chấn Bình nuốt từng ngụm nước bọt, giữa trưa hắn chỉ ăn hai cái bánh bao, cái bụng còn đói hơn cả Trang Duệ, nhưng nhìn thấy ba lô tiền của Trang Duệ, "Nhâm lão bản" vẫn có cảm giác nên lấy an toàn là trên hết.</w:t>
      </w:r>
    </w:p>
    <w:p>
      <w:pPr>
        <w:pStyle w:val="BodyText"/>
      </w:pPr>
      <w:r>
        <w:t xml:space="preserve">- Được, sau khi làm xong tôi sẽ mời ngài một bữa.</w:t>
      </w:r>
    </w:p>
    <w:p>
      <w:pPr>
        <w:pStyle w:val="BodyText"/>
      </w:pPr>
      <w:r>
        <w:t xml:space="preserve">Trang Duệ gật đầu đáp ứng, hắn mở cửa xe và đi vào, mà Dư Chấn Bình đương nhiên là ngồi trước, hắn bảo lái xe đưa Trang Duệ rời khỏi khách sạn Quốc Mậu, đi vào một đại lộ, xe cộ lui tới rất nhanh, chiếc xe chạy nhanh rời khỏi khách sạn, biến mất trong dòng xe ngược xuôi.</w:t>
      </w:r>
    </w:p>
    <w:p>
      <w:pPr>
        <w:pStyle w:val="BodyText"/>
      </w:pPr>
      <w:r>
        <w:t xml:space="preserve">- Mục tiêu xuất hiện, mục tiêu xuất hiện, xe số ba, hiện tại chạy đến trước xe của mục tiêu, tốc độ chậm lại một chút, sau đó để cho xe của mục tiêu vượt qua.</w:t>
      </w:r>
    </w:p>
    <w:p>
      <w:pPr>
        <w:pStyle w:val="BodyText"/>
      </w:pPr>
      <w:r>
        <w:t xml:space="preserve">- Số ba hiểu, đã phát hiện xe của mục tiêu, đang theo dõi, đang theo dõi...</w:t>
      </w:r>
    </w:p>
    <w:p>
      <w:pPr>
        <w:pStyle w:val="BodyText"/>
      </w:pPr>
      <w:r>
        <w:t xml:space="preserve">- Số năm, số năm, xe mục tiêu sắp đi vào giao lộ Trung Nguyên, cố gắng bám theo, nhất định không được làm mất dấu.</w:t>
      </w:r>
    </w:p>
    <w:p>
      <w:pPr>
        <w:pStyle w:val="BodyText"/>
      </w:pPr>
      <w:r>
        <w:t xml:space="preserve">- Số năm hiểu, số năm hiểu.</w:t>
      </w:r>
    </w:p>
    <w:p>
      <w:pPr>
        <w:pStyle w:val="BodyText"/>
      </w:pPr>
      <w:r>
        <w:t xml:space="preserve">Nhìn thấy Dư Chấn Bình đã xuất hiện, bọn người Tương Ngô lập tức bận rộn, đưa ra hàng loạt chỉ thị cho các tổ truy tung, vì tránh cho Dư Chấn Bình hoài nghi, Tương Ngô đã bố trí ba chiếc xe đậu ở chung quanh khách sạn và đại lộ Trung Nguyên, cộng thêm việc bố trí ba chiếc xe mang bản số bản địa Trịnh Châu, có thể theo dõi luân phiên.</w:t>
      </w:r>
    </w:p>
    <w:p>
      <w:pPr>
        <w:pStyle w:val="BodyText"/>
      </w:pPr>
      <w:r>
        <w:t xml:space="preserve">...</w:t>
      </w:r>
    </w:p>
    <w:p>
      <w:pPr>
        <w:pStyle w:val="BodyText"/>
      </w:pPr>
      <w:r>
        <w:t xml:space="preserve">- Ai, tôi nói vị sư phụ này, rốt cuộc muốn thế nào? Tôi không có tiền a.</w:t>
      </w:r>
    </w:p>
    <w:p>
      <w:pPr>
        <w:pStyle w:val="BodyText"/>
      </w:pPr>
      <w:r>
        <w:t xml:space="preserve">Sau khi chạy bốn năm vòng quanh bờ sông, người lái xe lúng túng, tuy mấy năm gần đây chuyện giết người cướp xe rất ít, nhưng khó bảo toàn mấy người này không phải là bọn cướp, nhất là khi sau lưng Bành Phi vác hai ba lô tiền, không phải là để đựng thi thể sao?</w:t>
      </w:r>
    </w:p>
    <w:p>
      <w:pPr>
        <w:pStyle w:val="BodyText"/>
      </w:pPr>
      <w:r>
        <w:t xml:space="preserve">Ngữ khí Dư Chấn Bình bất thiện, nói ra:</w:t>
      </w:r>
    </w:p>
    <w:p>
      <w:pPr>
        <w:pStyle w:val="BodyText"/>
      </w:pPr>
      <w:r>
        <w:t xml:space="preserve">- Cũng không phải muốn tiền của ngươi, mở cửa ra.</w:t>
      </w:r>
    </w:p>
    <w:p>
      <w:pPr>
        <w:pStyle w:val="BodyText"/>
      </w:pPr>
      <w:r>
        <w:t xml:space="preserve">- Cho tiền tôi cũng không mở, thật xin lỗi, tôi không mở cửa đâu...</w:t>
      </w:r>
    </w:p>
    <w:p>
      <w:pPr>
        <w:pStyle w:val="BodyText"/>
      </w:pPr>
      <w:r>
        <w:t xml:space="preserve">Người lái xe nhìn thấy thân thể của Dư Chấn Bình nhỏ thó nhưng lại bộc phát ra giọng nói thô to, vốn có điểm sợ hãi, nhưng sau khi nghe Dư Chấn Bình nói không cần tiền, cho nên cho xe quẹo vào lề đường, phanh xe lại dừng trước mặt mấy cửa hàng bên đường, sau khi nhìn thấy dòng xe qua lại cũng nhiều, nên lớn gan nói ra:</w:t>
      </w:r>
    </w:p>
    <w:p>
      <w:pPr>
        <w:pStyle w:val="BodyText"/>
      </w:pPr>
      <w:r>
        <w:t xml:space="preserve">- Các người nên xuống xe đi, nếu không tôi sẽ báo động đấy.</w:t>
      </w:r>
    </w:p>
    <w:p>
      <w:pPr>
        <w:pStyle w:val="BodyText"/>
      </w:pPr>
      <w:r>
        <w:t xml:space="preserve">- Đây là thái độ gì? Có tin ta đánh ngươi một trận không?</w:t>
      </w:r>
    </w:p>
    <w:p>
      <w:pPr>
        <w:pStyle w:val="BodyText"/>
      </w:pPr>
      <w:r>
        <w:t xml:space="preserve">Sau khi nghe vậy, tên lái xe lập tức bỏ chạy, Dư Chấn Bình rất hài lòng, mắng tên lái xe một câu.</w:t>
      </w:r>
    </w:p>
    <w:p>
      <w:pPr>
        <w:pStyle w:val="BodyText"/>
      </w:pPr>
      <w:r>
        <w:t xml:space="preserve">Sau đó hắn quay mặt lại phía sau, nói:</w:t>
      </w:r>
    </w:p>
    <w:p>
      <w:pPr>
        <w:pStyle w:val="BodyText"/>
      </w:pPr>
      <w:r>
        <w:t xml:space="preserve">- Xin lỗi, tên lái xe này không có tố chất, Trang lão bản, chúng ta nên đổi xe thôi.</w:t>
      </w:r>
    </w:p>
    <w:p>
      <w:pPr>
        <w:pStyle w:val="BodyText"/>
      </w:pPr>
      <w:r>
        <w:t xml:space="preserve">Sở dĩ Dư Chấn Bình bỏ xe lại, bởi vì phòng ngừa có người theo dõi, thời điểm hắn đi theo Dư lão đại, mỗi lần đi giao dịch, thường thay đổi xe nhiều lần, tuy Dư Chấn Bình không quen làm vậy, nhưng trong mèo vẽ hổ cũng được, trong lòng cũng an tâm một chút.</w:t>
      </w:r>
    </w:p>
    <w:p>
      <w:pPr>
        <w:pStyle w:val="BodyText"/>
      </w:pPr>
      <w:r>
        <w:t xml:space="preserve">Nhưng Dư Chấn Bình không biết, trước mặt khoa học kỹ thuật hiện đại, cho dù hắn mang Trang Duệ đi xuống đất, vẫn bị phát hiện ra, trừ phi hắn thuyết phục được Trang Duệ đồng ý khỏa thân đi giao dịch.</w:t>
      </w:r>
    </w:p>
    <w:p>
      <w:pPr>
        <w:pStyle w:val="BodyText"/>
      </w:pPr>
      <w:r>
        <w:t xml:space="preserve">Sau đó ném hai cái túi đi, lúc đó cảnh sát mới không phát hiện ra hắn.</w:t>
      </w:r>
    </w:p>
    <w:p>
      <w:pPr>
        <w:pStyle w:val="BodyText"/>
      </w:pPr>
      <w:r>
        <w:t xml:space="preserve">Trang Duệ gật đầu, nói ra:</w:t>
      </w:r>
    </w:p>
    <w:p>
      <w:pPr>
        <w:pStyle w:val="BodyText"/>
      </w:pPr>
      <w:r>
        <w:t xml:space="preserve">- Được rồi, nhưng Nhâm lão bản, nắm chặt thời gian, đợi chuyện này xong xuôi, chúng ta sẽ đi ăn một bữa.</w:t>
      </w:r>
    </w:p>
    <w:p>
      <w:pPr>
        <w:pStyle w:val="BodyText"/>
      </w:pPr>
      <w:r>
        <w:t xml:space="preserve">Biết hành vi của mình là trái pháp luật, cho nên Trang Duệ phải biểu hiện ra vẻ cẩn thận, cho nên đối với đề nghị đổi xe cũng không có dị nghị gì, nhưng hắn vẫn thúc dục Dư Chấn Bình một tiếng, bởi vì hắn quá đói.</w:t>
      </w:r>
    </w:p>
    <w:p>
      <w:pPr>
        <w:pStyle w:val="BodyText"/>
      </w:pPr>
      <w:r>
        <w:t xml:space="preserve">Ở Trịnh Châu này là một thành thị lớn, rất nhanh, bọn Trang Duệ lại gọi được một chiếc xe, nhưng lần này Dư Chấn Bình không chạy lòng vòng nữa. Thời điểm lên xe, chạy thẳng một đường, do Dư Chấn Bình chỉ hướng, bảo lái xe đi theo.</w:t>
      </w:r>
    </w:p>
    <w:p>
      <w:pPr>
        <w:pStyle w:val="BodyText"/>
      </w:pPr>
      <w:r>
        <w:t xml:space="preserve">- Số một, số một, chiếc xe mục tiêu đi ra hướng ngoại ô, con đường này rất ít xe, có nên theo dõi hay không, cho xin chỉ thị.</w:t>
      </w:r>
    </w:p>
    <w:p>
      <w:pPr>
        <w:pStyle w:val="BodyText"/>
      </w:pPr>
      <w:r>
        <w:t xml:space="preserve">Dư Chấn Bình đi đường này, chính là phương hướng đi Tiêu Sơn Mã Gia Lĩnh, con đường này vào buổi tối, xe cộ tương đối ít, xe số năm theo dõi sợ phát giác, cho nên không đi theo cùng.</w:t>
      </w:r>
    </w:p>
    <w:p>
      <w:pPr>
        <w:pStyle w:val="BodyText"/>
      </w:pPr>
      <w:r>
        <w:t xml:space="preserve">- Con đường này đi thông tới nơi nào?</w:t>
      </w:r>
    </w:p>
    <w:p>
      <w:pPr>
        <w:pStyle w:val="BodyText"/>
      </w:pPr>
      <w:r>
        <w:t xml:space="preserve">Tương Ngô ngồi ở trong xe chỉ huy, hỏi một vị cảnh sát bản địa bên cạnh.</w:t>
      </w:r>
    </w:p>
    <w:p>
      <w:pPr>
        <w:pStyle w:val="BodyText"/>
      </w:pPr>
      <w:r>
        <w:t xml:space="preserve">- Chỉ có thể đi thông tới Tiêu Sơn Mã Gia Lĩnh và thành phố Tâm Mật.</w:t>
      </w:r>
    </w:p>
    <w:p>
      <w:pPr>
        <w:pStyle w:val="BodyText"/>
      </w:pPr>
      <w:r>
        <w:t xml:space="preserve">- Được rồi, xe số một và số năm đi theo một con đường khác chạy tới hai địa phương này, chú ý ẩn nấp, không nên làm ục tiêu nghi ngờ.</w:t>
      </w:r>
    </w:p>
    <w:p>
      <w:pPr>
        <w:pStyle w:val="BodyText"/>
      </w:pPr>
      <w:r>
        <w:t xml:space="preserve">Tương Ngô suy nghĩ một lát, đưa ra mệnh lệnh, hắn đã biết được, nơi tập đoàn trộm mộ họ Dư giấu cổ vật, hắn không phải rất xa. Hơn nữa Tương Ngô cũng không sợ mất dấu, cho dù Trang Duệ và Dư Chấn Bình giao dịch xong, thì hắn cũng có thể căn cứ vào ba lô tiền, tập trung vị trí của Dư Chấn Bình.</w:t>
      </w:r>
    </w:p>
    <w:p>
      <w:pPr>
        <w:pStyle w:val="Compact"/>
      </w:pPr>
      <w:r>
        <w:br w:type="textWrapping"/>
      </w:r>
      <w:r>
        <w:br w:type="textWrapping"/>
      </w:r>
    </w:p>
    <w:p>
      <w:pPr>
        <w:pStyle w:val="Heading2"/>
      </w:pPr>
      <w:bookmarkStart w:id="765" w:name="chương-743-lý-gia-thôn.1"/>
      <w:bookmarkEnd w:id="765"/>
      <w:r>
        <w:t xml:space="preserve">743. Chương 743 : Lý Gia Thôn.(1)</w:t>
      </w:r>
    </w:p>
    <w:p>
      <w:pPr>
        <w:pStyle w:val="Compact"/>
      </w:pPr>
      <w:r>
        <w:br w:type="textWrapping"/>
      </w:r>
      <w:r>
        <w:br w:type="textWrapping"/>
      </w:r>
    </w:p>
    <w:p>
      <w:pPr>
        <w:pStyle w:val="BodyText"/>
      </w:pPr>
      <w:r>
        <w:t xml:space="preserve">Chương 743: Lý gia thôn.(1)</w:t>
      </w:r>
    </w:p>
    <w:p>
      <w:pPr>
        <w:pStyle w:val="BodyText"/>
      </w:pPr>
      <w:r>
        <w:t xml:space="preserve">Nguồn: Vipvanda</w:t>
      </w:r>
    </w:p>
    <w:p>
      <w:pPr>
        <w:pStyle w:val="BodyText"/>
      </w:pPr>
      <w:r>
        <w:t xml:space="preserve">Sưu tầm:</w:t>
      </w:r>
    </w:p>
    <w:p>
      <w:pPr>
        <w:pStyle w:val="BodyText"/>
      </w:pPr>
      <w:r>
        <w:t xml:space="preserve">(¯`'•.¸(¯`'•.¸† Nhóm dịch Dungnhi †¸.•'´¯)¸.•'´¯)</w:t>
      </w:r>
    </w:p>
    <w:p>
      <w:pPr>
        <w:pStyle w:val="BodyText"/>
      </w:pPr>
      <w:r>
        <w:t xml:space="preserve">Tương Ngô đoán đúng, bởi vì hắn đã đặt trên người Trang Duệ máy nghe trộm, cho nên biết được địa chỉ trên Tiêu Sơn.</w:t>
      </w:r>
    </w:p>
    <w:p>
      <w:pPr>
        <w:pStyle w:val="BodyText"/>
      </w:pPr>
      <w:r>
        <w:t xml:space="preserve">Mà từ nội dung dụng cụ theo biểu hiện, chiếc xe mục tiêu đang đi trên đường cao tốc, mà phương hướng chính là Tiêu Sơn.</w:t>
      </w:r>
    </w:p>
    <w:p>
      <w:pPr>
        <w:pStyle w:val="BodyText"/>
      </w:pPr>
      <w:r>
        <w:t xml:space="preserve">Sau khi Tương Ngô hỏi thăm tình hình trên Tiêu Sơn một chút, lập liền an bài nhân viên cho xe đi lên núi trước, mà xe chỉ huy của hắn, cũng đi về Tiêu Sơn.</w:t>
      </w:r>
    </w:p>
    <w:p>
      <w:pPr>
        <w:pStyle w:val="BodyText"/>
      </w:pPr>
      <w:r>
        <w:t xml:space="preserve">- Các vị, người trên Tiêu Sơn không nhiều lắm, mà trời nóng như vậy, cũng không thể leo núi nha.</w:t>
      </w:r>
    </w:p>
    <w:p>
      <w:pPr>
        <w:pStyle w:val="BodyText"/>
      </w:pPr>
      <w:r>
        <w:t xml:space="preserve">Vừa rồi bị tên lái xe làm phát bực, mà tên lái xe thứ hai này, lại nói lời tào lao, sau khi hỏi rõ địa phương, cái miệng của hắn nói không ngừng, Dư Chấn Bình nghe hắn nói, hận không thể dùng tấm vải nhét vào miệng hắn, làm cho hắn câm lại.</w:t>
      </w:r>
    </w:p>
    <w:p>
      <w:pPr>
        <w:pStyle w:val="BodyText"/>
      </w:pPr>
      <w:r>
        <w:t xml:space="preserve">- Nhà của tôi ở Tiêu Sơn, anh ít nói vài lời có được hay không?</w:t>
      </w:r>
    </w:p>
    <w:p>
      <w:pPr>
        <w:pStyle w:val="BodyText"/>
      </w:pPr>
      <w:r>
        <w:t xml:space="preserve">Sắc mặt Dư Chấn Bình rất khó nhìn, trong bụng nhớ tới lời lão đại nói, nếu thật sự là bọn cướp, hắn sẽ móc súng ra ghí vào tên lái xe, làm cho tên lái xe sụp đổ rồi.</w:t>
      </w:r>
    </w:p>
    <w:p>
      <w:pPr>
        <w:pStyle w:val="BodyText"/>
      </w:pPr>
      <w:r>
        <w:t xml:space="preserve">- Được, không nói, không nói lời nào.</w:t>
      </w:r>
    </w:p>
    <w:p>
      <w:pPr>
        <w:pStyle w:val="BodyText"/>
      </w:pPr>
      <w:r>
        <w:t xml:space="preserve">Xem ra khi được trả bốn trăm đồng, rốt cuộc hắn đã ngậm miệng lại, không riêng gì Dư Chấn Bình, Trang Duệ và Bành Phi cũng thở ra một hơi, giọng của tên lái xe rất khàn, nếu hắn ca hát thì sẽ có người liều mạng với hắn.</w:t>
      </w:r>
    </w:p>
    <w:p>
      <w:pPr>
        <w:pStyle w:val="BodyText"/>
      </w:pPr>
      <w:r>
        <w:t xml:space="preserve">Sau khi ngoặt khỏi con đường cao tốc Trịnh Thiếu Lạc, đã tạm biệt con đường tốt đẹp, vốn là đường bằng phẳng, lại đi vào con đường đầy đá vụn, càng đi sâu vào trong, chiếc xe xóc nảy càng ngày càng nhiều, bởi vì đang đi trên đường núi.</w:t>
      </w:r>
    </w:p>
    <w:p>
      <w:pPr>
        <w:pStyle w:val="BodyText"/>
      </w:pPr>
      <w:r>
        <w:t xml:space="preserve">Trang Duệ ngồi trên xe, nhìn qua cửa sổ xe ngắm phong cảnh. Dưới ánh trăng có thể nhìn thấy sơn mạch liên miên không dứt, bốn phía hoàn toàn yên tĩnh, trong tai nghe được, từ âm thanh động cơ xe và lời nói của tài xế, Trang Duệ hiểu được, tuy Tiêu Sơn cách Trịnh Châu không xa, nhưng ở đây là Phục Ngưu Sơn, bởi vì không có đường giao thông, cho nên kinh tế không phát đạt, là vùng núi nghèo khó nổi danh trong tỉnh.</w:t>
      </w:r>
    </w:p>
    <w:p>
      <w:pPr>
        <w:pStyle w:val="BodyText"/>
      </w:pPr>
      <w:r>
        <w:t xml:space="preserve">Sau khi đi trên con đường xóc nảy hơn một tiếng đồng hồ, con đường có chút ổn định lại, phía trước xuất hiện ngọn đèn, chỉ trong chốc lát, xe đã chạy vào làng, Trang Duệ nhìn thấy, ở ven đường có một trường học, trên tấm bảng viết mấy chữ trường tiểu học.</w:t>
      </w:r>
    </w:p>
    <w:p>
      <w:pPr>
        <w:pStyle w:val="BodyText"/>
      </w:pPr>
      <w:r>
        <w:t xml:space="preserve">Bởi vì hiện giờ là buổi tối, cộng thêm nguyên nhân trời nóng, cho nên rất nhiều thôn dân ăn cơm xong, đều tụ tập ở cửa ra vào trường học, khi thấy chiếc xe chạy tới, đều hiếu kỳ nhìn chiếc taxi mà chỉ trỏ, có một ít con nít, chạy đằng sau chiếc xe.</w:t>
      </w:r>
    </w:p>
    <w:p>
      <w:pPr>
        <w:pStyle w:val="BodyText"/>
      </w:pPr>
      <w:r>
        <w:t xml:space="preserve">Không biết có phải vì lưu lại bóng mờ lần đi Thiểm Tây kia không, Trang Duệ đến vùng nông thôn này, trong đầu luôn suy nghĩ tới bóng dáng của Dư lão đại, con mắt không khỏi ngó ngó gương mặt của Dư lão bát, nhưng không nhìn thấy thân ảnh cột thuốc xung quanh, lúc này mới yên lòng trở lại.</w:t>
      </w:r>
    </w:p>
    <w:p>
      <w:pPr>
        <w:pStyle w:val="BodyText"/>
      </w:pPr>
      <w:r>
        <w:t xml:space="preserve">Sau khi được sự chỉ dẫn của Dư Chấn Bình, đi qua hơn phân nửa cái thôn, đi vào một căn phòng ở đầu thôn thì dừng lại, bởi vì đi xa hơn, chính là rừng rậm.</w:t>
      </w:r>
    </w:p>
    <w:p>
      <w:pPr>
        <w:pStyle w:val="BodyText"/>
      </w:pPr>
      <w:r>
        <w:t xml:space="preserve">So sánh với những căn phòng cũ nát trong thôn, thì căn nhà này có hai tầng lầu, ở trên xe có thể nhìn thấy tường vây cao cao xung quanh, trên tường vây này, còn có chút ít mảnh vỡ thủy tinh, đây là phòng ngừa người khác trèo tường vào. nguồn</w:t>
      </w:r>
    </w:p>
    <w:p>
      <w:pPr>
        <w:pStyle w:val="BodyText"/>
      </w:pPr>
      <w:r>
        <w:t xml:space="preserve">- Nhâm lão bản, ở đây cũng là một thế ngoại đào viên a.</w:t>
      </w:r>
    </w:p>
    <w:p>
      <w:pPr>
        <w:pStyle w:val="BodyText"/>
      </w:pPr>
      <w:r>
        <w:t xml:space="preserve">Trang Duệ đi xuống xe, nhìn bóng đen của núi lớn, có thể nghĩ tới buổi sáng sớm, sẽ nhìn thấy khói bếp trong thôn, sương núi bao phủ a.</w:t>
      </w:r>
    </w:p>
    <w:p>
      <w:pPr>
        <w:pStyle w:val="BodyText"/>
      </w:pPr>
      <w:r>
        <w:t xml:space="preserve">Nếu Dư Chấn Bình sống ở nơi này mà không xuất đầu lộ diện, chỉ sợ cảnh sát không có biện pháp tìm tới nơi này, nơi này đừng nói là đồn cảnh sát, ngay cả đội bảo an cũng không ai nghĩ tới, trong một nơi vắng vẻ như thế này, lại có một cứ điểm như vậy. xem tại</w:t>
      </w:r>
    </w:p>
    <w:p>
      <w:pPr>
        <w:pStyle w:val="BodyText"/>
      </w:pPr>
      <w:r>
        <w:t xml:space="preserve">- Ha ha, căn phòng nhỏ này sẽ giao cho Trang lão bản, về sau nhàn hạ, người ở đây cũng rất thuần phác nha.</w:t>
      </w:r>
    </w:p>
    <w:p>
      <w:pPr>
        <w:pStyle w:val="BodyText"/>
      </w:pPr>
      <w:r>
        <w:t xml:space="preserve">Dư Chấn Bình cũng từ trên xe đi xuống, nhưng hắn vừa xuống xe, đã bị một đám bé con vây quanh kêu "Tiểu Bát thúc, Tiểu Bát thúc", vừa rồi Trang Duệ xuống xe, đám trẻ con trong thôn tránh ra xa xa, nhưng sau khi nhìn thấy Dư Chấn Bình, liền vây hắn lại, trong miệng còn không ngừng gọi "Tiểu Bát thúc".</w:t>
      </w:r>
    </w:p>
    <w:p>
      <w:pPr>
        <w:pStyle w:val="BodyText"/>
      </w:pPr>
      <w:r>
        <w:t xml:space="preserve">- Đến đây, ăn kẹo đi, mỗi người hai khối, đừng đánh nhau a.</w:t>
      </w:r>
    </w:p>
    <w:p>
      <w:pPr>
        <w:pStyle w:val="BodyText"/>
      </w:pPr>
      <w:r>
        <w:t xml:space="preserve">Thời điểm ở Trịnh Châu, Trang Duệ đã thấy Dư Chấn Bình vác một cái bao, hiện giờ mới biết trong đó là cục đường a, sau khi Dư Chấn Bình bỏ cái bao xuống, phát đường và kẹo cho đám con nít.</w:t>
      </w:r>
    </w:p>
    <w:p>
      <w:pPr>
        <w:pStyle w:val="BodyText"/>
      </w:pPr>
      <w:r>
        <w:t xml:space="preserve">Có thể nhận ra, Dư Chấn Bình rất ưa thích những đứa bé này, sau khi đưa cho đứa bé nhỏ nhất cục đường, liền sờ đầu của đứa bé mập mạp một cái, đôi mắt vốn âm lãnh, lúc này cũng trở nên bình thản lại.</w:t>
      </w:r>
    </w:p>
    <w:p>
      <w:pPr>
        <w:pStyle w:val="BodyText"/>
      </w:pPr>
      <w:r>
        <w:t xml:space="preserve">- Là tiểu Bát à? Mấy đứa trẻ này thường xuyên ngóng ngươi a, cũng một thời gian không về đây rồi a.</w:t>
      </w:r>
    </w:p>
    <w:p>
      <w:pPr>
        <w:pStyle w:val="BodyText"/>
      </w:pPr>
      <w:r>
        <w:t xml:space="preserve">Dư Chấn Bình ỗi đứa bé đường và kẹo, mấy thôn dân cũng đi tới, đi đầu là một lão nhân chống gậy, giọng nói rất thân thiết nhìn về phía Dư Chấn Bình.</w:t>
      </w:r>
    </w:p>
    <w:p>
      <w:pPr>
        <w:pStyle w:val="BodyText"/>
      </w:pPr>
      <w:r>
        <w:t xml:space="preserve">- Đều tán đi, đều tán đi, một đám ranh con, về nhà ăn sữa của mẹ đi, đừng vây quanh nơi này.</w:t>
      </w:r>
    </w:p>
    <w:p>
      <w:pPr>
        <w:pStyle w:val="BodyText"/>
      </w:pPr>
      <w:r>
        <w:t xml:space="preserve">Dư Chấn Bình ngẩng đầu lên, vừa cười vừa nói:</w:t>
      </w:r>
    </w:p>
    <w:p>
      <w:pPr>
        <w:pStyle w:val="BodyText"/>
      </w:pPr>
      <w:r>
        <w:t xml:space="preserve">- Lão Lý thúc, không có việc gì, cũng đã về rồi...</w:t>
      </w:r>
    </w:p>
    <w:p>
      <w:pPr>
        <w:pStyle w:val="BodyText"/>
      </w:pPr>
      <w:r>
        <w:t xml:space="preserve">- Đã ăn cơm chưa? Đi, vào trong nhà ăn cơm, những người kia đã ăn rồi, tiểu Lục tử. chạy về nhà nói mấy thím của ngươi biết, giết con gà trống kia làm thịt đi.</w:t>
      </w:r>
    </w:p>
    <w:p>
      <w:pPr>
        <w:pStyle w:val="BodyText"/>
      </w:pPr>
      <w:r>
        <w:t xml:space="preserve">Lão Lý kia phân trần và giữ chặt Dư Chấn Bình, tuy mấy thôn dân khác không biết Trang Duệ và Bành Phi, nhưng cũng rất hiều khách mời đi, ngay cả người lái xe taxi cũng được kéo đi theo.</w:t>
      </w:r>
    </w:p>
    <w:p>
      <w:pPr>
        <w:pStyle w:val="BodyText"/>
      </w:pPr>
      <w:r>
        <w:t xml:space="preserve">- Thật đúng lúc a, nhưng đừng giết gà, buổi tối ăn vài miếng là được, Trang lão bản, đi thôi, chúng ta đi ăn cơm trước đi.</w:t>
      </w:r>
    </w:p>
    <w:p>
      <w:pPr>
        <w:pStyle w:val="BodyText"/>
      </w:pPr>
      <w:r>
        <w:t xml:space="preserve">Dư Chấn Bình đói đến mức cái bụng reo vang, cũng không khách khí, mời Trang Duệ một tiếng.</w:t>
      </w:r>
    </w:p>
    <w:p>
      <w:pPr>
        <w:pStyle w:val="BodyText"/>
      </w:pPr>
      <w:r>
        <w:t xml:space="preserve">Tên tài xế taxi nghe vậy, vội vàng hô lên:</w:t>
      </w:r>
    </w:p>
    <w:p>
      <w:pPr>
        <w:pStyle w:val="BodyText"/>
      </w:pPr>
      <w:r>
        <w:t xml:space="preserve">- Các vị lão bản nên trả tiền cho tôi trước a, hôm nay tôi còn phải trở về.</w:t>
      </w:r>
    </w:p>
    <w:p>
      <w:pPr>
        <w:pStyle w:val="BodyText"/>
      </w:pPr>
      <w:r>
        <w:t xml:space="preserve">Nghe thấy lái xe đòi tiền, Dư Chấn Bình giả vờ giả vịt sờ sờ túi, ánh mắt nhìn Trang Duệ, nói:</w:t>
      </w:r>
    </w:p>
    <w:p>
      <w:pPr>
        <w:pStyle w:val="BodyText"/>
      </w:pPr>
      <w:r>
        <w:t xml:space="preserve">- Tiền? Ai, tôi đi gấp quá nên không đem theo tiền, Trang lão bản, trước ngài trả tiền cho taxi đi, sau này chúng ta tính toán lại với nhau.</w:t>
      </w:r>
    </w:p>
    <w:p>
      <w:pPr>
        <w:pStyle w:val="BodyText"/>
      </w:pPr>
      <w:r>
        <w:t xml:space="preserve">Đừng nói bốn trăm đồng, hiện giờ bốn đồng Dư Chấn Bình cũng không lấy ra, vào giữa trưa hắn ăn có hai cái bánh bao, toàn bộ tiền còn lại hắn đã mua cục đường và kẹo.</w:t>
      </w:r>
    </w:p>
    <w:p>
      <w:pPr>
        <w:pStyle w:val="BodyText"/>
      </w:pPr>
      <w:r>
        <w:t xml:space="preserve">Trang Duệ khoát khoát tay, nói ra:</w:t>
      </w:r>
    </w:p>
    <w:p>
      <w:pPr>
        <w:pStyle w:val="BodyText"/>
      </w:pPr>
      <w:r>
        <w:t xml:space="preserve">- Cũng không là gì, yên tâm đi, Bành Phi, trả tiền cho lái xe đi.</w:t>
      </w:r>
    </w:p>
    <w:p>
      <w:pPr>
        <w:pStyle w:val="BodyText"/>
      </w:pPr>
      <w:r>
        <w:t xml:space="preserve">Trang Duệ không phải không có xe trở về, đêm nay cảnh sát nhất định sẽ tới, đến lúc đó trở về bằng xe cảnh sát vậy.</w:t>
      </w:r>
    </w:p>
    <w:p>
      <w:pPr>
        <w:pStyle w:val="BodyText"/>
      </w:pPr>
      <w:r>
        <w:t xml:space="preserve">- Đi, đi, vào trong nhà ăn cơm, tiểu Lục tử muốn ăn đòn phải không? Tại sao còn không nói với thím của ngươi?</w:t>
      </w:r>
    </w:p>
    <w:p>
      <w:pPr>
        <w:pStyle w:val="Compact"/>
      </w:pPr>
      <w:r>
        <w:br w:type="textWrapping"/>
      </w:r>
      <w:r>
        <w:br w:type="textWrapping"/>
      </w:r>
    </w:p>
    <w:p>
      <w:pPr>
        <w:pStyle w:val="Heading2"/>
      </w:pPr>
      <w:bookmarkStart w:id="766" w:name="chương-744-lý-gia-thôn.2"/>
      <w:bookmarkEnd w:id="766"/>
      <w:r>
        <w:t xml:space="preserve">744. Chương 744 : Lý Gia Thôn.(2)</w:t>
      </w:r>
    </w:p>
    <w:p>
      <w:pPr>
        <w:pStyle w:val="Compact"/>
      </w:pPr>
      <w:r>
        <w:br w:type="textWrapping"/>
      </w:r>
      <w:r>
        <w:br w:type="textWrapping"/>
      </w:r>
    </w:p>
    <w:p>
      <w:pPr>
        <w:pStyle w:val="BodyText"/>
      </w:pPr>
      <w:r>
        <w:t xml:space="preserve">Chương 744: Lý gia thôn.(2)</w:t>
      </w:r>
    </w:p>
    <w:p>
      <w:pPr>
        <w:pStyle w:val="BodyText"/>
      </w:pPr>
      <w:r>
        <w:t xml:space="preserve">Nguồn: Vipvanda</w:t>
      </w:r>
    </w:p>
    <w:p>
      <w:pPr>
        <w:pStyle w:val="BodyText"/>
      </w:pPr>
      <w:r>
        <w:t xml:space="preserve">Sưu tầm:</w:t>
      </w:r>
    </w:p>
    <w:p>
      <w:pPr>
        <w:pStyle w:val="BodyText"/>
      </w:pPr>
      <w:r>
        <w:t xml:space="preserve">(¯`'•.¸(¯`'•.¸† Nhóm dịch Dungnhi †¸.•'´¯)¸.•'´¯)</w:t>
      </w:r>
    </w:p>
    <w:p>
      <w:pPr>
        <w:pStyle w:val="BodyText"/>
      </w:pPr>
      <w:r>
        <w:t xml:space="preserve">Lão Lý nói còn chưa dứt lời, đã quay đầu lại bảo tiểu Lục tử trở về nhà giết gà.</w:t>
      </w:r>
    </w:p>
    <w:p>
      <w:pPr>
        <w:pStyle w:val="BodyText"/>
      </w:pPr>
      <w:r>
        <w:t xml:space="preserve">- Ai... Ai, Lục ca, đừng, giữ con gà lại cho nó gáy, xào tùy ý mấy món rau là được rồi, lão Lý thúc, chúng tôi ở bên ngoài ăn không ít thịt rồi a.</w:t>
      </w:r>
    </w:p>
    <w:p>
      <w:pPr>
        <w:pStyle w:val="BodyText"/>
      </w:pPr>
      <w:r>
        <w:t xml:space="preserve">Dư Chấn Bình vội vàng kéo người gọi là tiểu Lục tử lại, hắn biết rõ, gà trống có tác dụng rất lớn ở nông thôn, không riêng gì gáy sáng, còn là lãnh đạo của một đám gà mái. nếu giết gà trống đi, thì đàn gà sẽ lộn xộn.</w:t>
      </w:r>
    </w:p>
    <w:p>
      <w:pPr>
        <w:pStyle w:val="BodyText"/>
      </w:pPr>
      <w:r>
        <w:t xml:space="preserve">Lão Lý đầu dùng cây gậy gõ tay của Dư Chấn Bình, nói ra:</w:t>
      </w:r>
    </w:p>
    <w:p>
      <w:pPr>
        <w:pStyle w:val="BodyText"/>
      </w:pPr>
      <w:r>
        <w:t xml:space="preserve">- Một con gà tính toàn làm gì, nếu không phải mấy năm nay các ngươi ở ngoài kiếm tiền, đám trẻ con trong thôn chúng ta làm sao được đi học chứ.</w:t>
      </w:r>
    </w:p>
    <w:p>
      <w:pPr>
        <w:pStyle w:val="BodyText"/>
      </w:pPr>
      <w:r>
        <w:t xml:space="preserve">- Đừng, lão Lý thúc, nếu ngài muốn giết gà, chúng tôi sẽ đi đấy.</w:t>
      </w:r>
    </w:p>
    <w:p>
      <w:pPr>
        <w:pStyle w:val="BodyText"/>
      </w:pPr>
      <w:r>
        <w:t xml:space="preserve">- Được rồi, dù sao các ngươi ở bên ngoài cũng ăn qua, không ăn con gà này, đến mai ta bảo Đại Tráng lên núi, cho các ngươi ăn vài món dân dã, tiểu Bát tử, ngươi không biết...</w:t>
      </w:r>
    </w:p>
    <w:p>
      <w:pPr>
        <w:pStyle w:val="BodyText"/>
      </w:pPr>
      <w:r>
        <w:t xml:space="preserve">Đều nói người nông thôn đều thành thật đáng yêu, cho nên lão Lý nói liên miên suốt nửa ngày trời, sau khi phát hiện hai người phía sau mình không nhận ra, cho nên mở miệng hỏi:</w:t>
      </w:r>
    </w:p>
    <w:p>
      <w:pPr>
        <w:pStyle w:val="BodyText"/>
      </w:pPr>
      <w:r>
        <w:t xml:space="preserve">- Tiểu Bát a, đại ca ngươi và Nhị Cẩu không có tới sao? Hai vị này sao ta nhìn lạ mặt thế?</w:t>
      </w:r>
    </w:p>
    <w:p>
      <w:pPr>
        <w:pStyle w:val="BodyText"/>
      </w:pPr>
      <w:r>
        <w:t xml:space="preserve">- Lão Lý thúc, bây giờ đại ca và Nhị Cẩu đang làm ăn, công việc mấy năm này rất bận rộn, đợi đến khi không còn bận thì trở về ngay, đến lúc đó chúng ta sẽ xây trường trung học trong thôn, như vậy thì đám trẻ con sẽ không cần phải chạy tới thị trấn mới có thể học, hai vị này là khách đến từ Bắc Kinh, chưa từng tới nông thôn, tôi dẫn bọn họ đi cho biết, ngày mai nhất định phải bảo Đại Tráng ca ca chuẩn bị giết lợn rừng để ăn a.</w:t>
      </w:r>
    </w:p>
    <w:p>
      <w:pPr>
        <w:pStyle w:val="BodyText"/>
      </w:pPr>
      <w:r>
        <w:t xml:space="preserve">Sau khi nghe lão Lý nhắc tới đại ca và Nhị Cẩu, trên mặt Dư Chấn Bình lộ ra thần sắc không được tự nhiên, nhưng dưới bóng đêm, những thôn dân kia không có phát hiện.</w:t>
      </w:r>
    </w:p>
    <w:p>
      <w:pPr>
        <w:pStyle w:val="BodyText"/>
      </w:pPr>
      <w:r>
        <w:t xml:space="preserve">- Được, ở chỗ chúng ta món dân dã rất nhiều, lát nữa ta sẽ bảo Đại Tráng dẫn người đi rừng bắt lợn, tiểu Bát a, xây cái trường trung học kia cần bao nhiêu tiền?</w:t>
      </w:r>
    </w:p>
    <w:p>
      <w:pPr>
        <w:pStyle w:val="BodyText"/>
      </w:pPr>
      <w:r>
        <w:t xml:space="preserve">Lão Lý nghe thấy Dư Chấn Bình muốn xây trường trung học, trên mặt xuất hiện nụ cười, nếp nhăn trên mặt giãn ra, làm cho thôn dân quên đi chuyện truy vấn Dư lão đại, sau đó hỏi Dư Chấn Bình về việc xây trường học.</w:t>
      </w:r>
    </w:p>
    <w:p>
      <w:pPr>
        <w:pStyle w:val="BodyText"/>
      </w:pPr>
      <w:r>
        <w:t xml:space="preserve">- Lão Lý thúc, không cần nhiều tiền đâu, mấu chốt là phải mời cho được lão sư về dạy học mới được.</w:t>
      </w:r>
    </w:p>
    <w:p>
      <w:pPr>
        <w:pStyle w:val="BodyText"/>
      </w:pPr>
      <w:r>
        <w:t xml:space="preserve">Tuy bọn họ không biết Dư Chấn Bình làm cách nào kiếm ra tiền, nhưng trong lúc hắn trò chuyện với lão Lý và người dân bản địa xung quanh, Trang Duệ nghe hiểu phân nửa câu chuyện, nhưng Bành Phi ngược lại ngửi thấy mùi ngon.</w:t>
      </w:r>
    </w:p>
    <w:p>
      <w:pPr>
        <w:pStyle w:val="BodyText"/>
      </w:pPr>
      <w:r>
        <w:t xml:space="preserve">Sau khi nói chuyện xong, đi vào trong nhà lão Lý, lúc này Trang Duệ mới biết, lão Lý này chính là bí thư chi bộ ở Lý gia thôn này, nhưng bí thư chi bộ này là người thanh bạch, trong nhà không có thứ gì đáng giá cả, nếu nói đến thứ có giá trị nhất, chính là cái TV trắng đen hai mươi mốt inch.</w:t>
      </w:r>
    </w:p>
    <w:p>
      <w:pPr>
        <w:pStyle w:val="BodyText"/>
      </w:pPr>
      <w:r>
        <w:t xml:space="preserve">Tuy nông thôn ăn cơm muộn, nhưng hiện giờ cũng đã ăn cơm xong, vợ lão Lý phải nhóm lửa lần nữa, xào mấy quả trứng gà, sau đó bưng lên.</w:t>
      </w:r>
    </w:p>
    <w:p>
      <w:pPr>
        <w:pStyle w:val="BodyText"/>
      </w:pPr>
      <w:r>
        <w:t xml:space="preserve">Khoan hãy nói, cái bụng của Dư Chấn Bình và Trang Duệ đã reo lên, cầm lấy cái màn thầu bột ngô, cầm trứng tráng với hành lá, uống hết một chén súp trứng gà.</w:t>
      </w:r>
    </w:p>
    <w:p>
      <w:pPr>
        <w:pStyle w:val="BodyText"/>
      </w:pPr>
      <w:r>
        <w:t xml:space="preserve">Trừng gà còn tươi sốt, nếu đặt trong thành thị, sẽ bán được chín đồng một cân.</w:t>
      </w:r>
    </w:p>
    <w:p>
      <w:pPr>
        <w:pStyle w:val="BodyText"/>
      </w:pPr>
      <w:r>
        <w:t xml:space="preserve">- Ngon, món súp này thật tươi a.</w:t>
      </w:r>
    </w:p>
    <w:p>
      <w:pPr>
        <w:pStyle w:val="BodyText"/>
      </w:pPr>
      <w:r>
        <w:t xml:space="preserve">Sau khi ăn xong bữa cơm này, Trang Duệ cảm thấy rất thư thái, cũng không có đợi cơm được tiêu hóa xong, Trang Duệ móc trong túi ra một bao thuốc lá Trung Hoa, mời mỗi người trong phòng một điếu thuốc.</w:t>
      </w:r>
    </w:p>
    <w:p>
      <w:pPr>
        <w:pStyle w:val="BodyText"/>
      </w:pPr>
      <w:r>
        <w:t xml:space="preserve">- Cậu này, cái bao thuốc lá này bao nhiêu tiền một bao vậy?</w:t>
      </w:r>
    </w:p>
    <w:p>
      <w:pPr>
        <w:pStyle w:val="BodyText"/>
      </w:pPr>
      <w:r>
        <w:t xml:space="preserve">Lúc lão Lý còn trẻ đã nhìn thấy thuốc lá Trung Hoa, nhưng sau khi lên làm bí thư chi bộ thôn, ngược lại không còn gặp nó nữa, lại nói ở nơi thôn quê thế này, rút một bao thuốc lá mấy đồng tiền ra mời khách là chuyện xa xỉ, bình thường trong nhà, bọn họ dùng giấy cuốn lá cây thuốc lá để hút mà thôi.</w:t>
      </w:r>
    </w:p>
    <w:p>
      <w:pPr>
        <w:pStyle w:val="BodyText"/>
      </w:pPr>
      <w:r>
        <w:t xml:space="preserve">Mọi người trong phòng đều rút một điếu, sau khi tiếp nhận thuốc của Trang Duệ xong, vẫn chưa dám hút, sau khi nghe thấy câu hỏi của lão Lý, hắn không khỏi cười một tiếng, nói ra:</w:t>
      </w:r>
    </w:p>
    <w:p>
      <w:pPr>
        <w:pStyle w:val="BodyText"/>
      </w:pPr>
      <w:r>
        <w:t xml:space="preserve">- Lão Lý thúc, ngài không biết à? Cái bao thuốc lá này có giá sáu bảy mươi đồng một bao đấy.</w:t>
      </w:r>
    </w:p>
    <w:p>
      <w:pPr>
        <w:pStyle w:val="BodyText"/>
      </w:pPr>
      <w:r>
        <w:t xml:space="preserve">Lão Lý nghe xong, vội vàng bóp tắt điếu thuốc đang cháy, đặt lên lòng bàn tay lật qua lật lại mấy vòng, nói ra:</w:t>
      </w:r>
    </w:p>
    <w:p>
      <w:pPr>
        <w:pStyle w:val="BodyText"/>
      </w:pPr>
      <w:r>
        <w:t xml:space="preserve">- Ngươi oa nhi nầy, không nên nói mò a, cái bao thuốc lá này trong lúc họp trấn tôi cũng có, tối đa chỉ có vài đồng thôi.</w:t>
      </w:r>
    </w:p>
    <w:p>
      <w:pPr>
        <w:pStyle w:val="BodyText"/>
      </w:pPr>
      <w:r>
        <w:t xml:space="preserve">- Lão Lý thúc, bất kể là bao thuốc là này bao nhiêu tiền, cơm của thím nấu ngon như vậy, một trăm đồng này xem như tiền cho bữa cơm ngon này nhé.</w:t>
      </w:r>
    </w:p>
    <w:p>
      <w:pPr>
        <w:pStyle w:val="BodyText"/>
      </w:pPr>
      <w:r>
        <w:t xml:space="preserve">Sau khi ăn cơm xong, Trang Duệ cũng không muốn ngây ngốc ở chỗ này, bằng không thì đợi cảnh sát đuổi tới, chỉ sợ hắn không được nhìn thấy cổ vật đâu.</w:t>
      </w:r>
    </w:p>
    <w:p>
      <w:pPr>
        <w:pStyle w:val="BodyText"/>
      </w:pPr>
      <w:r>
        <w:t xml:space="preserve">Lão Lý nhìn thấy Trang Duệ bỏ tiền ra, sắc mặt biến đổi, cầm lấy số tiền kia, nhét vào trong tay của Trang Duệ, vội vàng nói ra:</w:t>
      </w:r>
    </w:p>
    <w:p>
      <w:pPr>
        <w:pStyle w:val="BodyText"/>
      </w:pPr>
      <w:r>
        <w:t xml:space="preserve">- Không được, không được, xào mấy quả trứng gà, làm gì nhiều tiền như vậy chứ!</w:t>
      </w:r>
    </w:p>
    <w:p>
      <w:pPr>
        <w:pStyle w:val="BodyText"/>
      </w:pPr>
      <w:r>
        <w:t xml:space="preserve">- Lão Lý thúc, ngài cầm đi, ngày mai còn phải ăn mấy món dân dã nữa, cho nên số tiền này, coi như tiền cơm đi.</w:t>
      </w:r>
    </w:p>
    <w:p>
      <w:pPr>
        <w:pStyle w:val="BodyText"/>
      </w:pPr>
      <w:r>
        <w:t xml:space="preserve">Sau khi Trang Duệ đi tới tiểu sơn thôn này, nhìn thấy những người dân quê chân chất, tâm đề phòng trong lòng, cũng biến mất, hơn nữa từ thái độ của những người này đối với bọn Dư lão đại, hình như quen biết rất sâu.</w:t>
      </w:r>
    </w:p>
    <w:p>
      <w:pPr>
        <w:pStyle w:val="BodyText"/>
      </w:pPr>
      <w:r>
        <w:t xml:space="preserve">Nhìn sự quen thuộc của những người này, nguyên nhân là do bọn Dư lão đại bỏ tiền ra xây dựng trường tiểu học.</w:t>
      </w:r>
    </w:p>
    <w:p>
      <w:pPr>
        <w:pStyle w:val="BodyText"/>
      </w:pPr>
      <w:r>
        <w:t xml:space="preserve">Mà thôn dân cũng hi vọng có trường học, cho nên bọn Dư lão đại và một người có tên là Nhị Cẩu sống trong thôn đã quyên tiền xây dựng.</w:t>
      </w:r>
    </w:p>
    <w:p>
      <w:pPr>
        <w:pStyle w:val="BodyText"/>
      </w:pPr>
      <w:r>
        <w:t xml:space="preserve">Đương nhiên, trong lòng Trang Duệ cũng không cho rằng, Dư lão đại lại hảo tâm như vậy, xuất ra hơn mười vạn để xây dựng trường học, nếu như hắn đoán không sai, thì mục đích của Dư lão đại, chính là một thành lập một cứ điểm để giấu kín cổ vật.</w:t>
      </w:r>
    </w:p>
    <w:p>
      <w:pPr>
        <w:pStyle w:val="BodyText"/>
      </w:pPr>
      <w:r>
        <w:t xml:space="preserve">Trang Duệ đoán không đúng, sự thật là trí tưởng tượng của hắn quá phong phú.</w:t>
      </w:r>
    </w:p>
    <w:p>
      <w:pPr>
        <w:pStyle w:val="BodyText"/>
      </w:pPr>
      <w:r>
        <w:t xml:space="preserve">Dư lão đại vào thời điểm hơn mười năm trước, có quen biết một người trong thôn đi ra ngoài làm công, Nhị Cẩu chính là người trong thôn, tên của Nhị Cẩu chính là Lý Vô Địch, có lẽ là cha mẹ hắn hoài niệm tổ tiên trên chiến trường Vô Địch, mới đặt tên cho hắn như vậy chăng?</w:t>
      </w:r>
    </w:p>
    <w:p>
      <w:pPr>
        <w:pStyle w:val="BodyText"/>
      </w:pPr>
      <w:r>
        <w:t xml:space="preserve">Nhưng so sánh Lý Vô Địch với người khác, từ nhỏ hắn không muốn trồng trọt, cả ngày chơi bời lêu lổng, sau khi cha mẹ đều chết đi, cả ngày đi ăn trộm, đến cuối cùng hắn lăn lộn trong thôn không nổi nữa, mới vỗ vỗ bờ mông đi ra ngoài làm công kiếm tiền.</w:t>
      </w:r>
    </w:p>
    <w:p>
      <w:pPr>
        <w:pStyle w:val="BodyText"/>
      </w:pPr>
      <w:r>
        <w:t xml:space="preserve">Sau khi Dư lão đại thu Lý Vô Địch vào trong đội trộm mộ của mình, sau khi làm qua không ít vụ trộm mộ, hắn cũng coi như là thành viên trung tâm.</w:t>
      </w:r>
    </w:p>
    <w:p>
      <w:pPr>
        <w:pStyle w:val="BodyText"/>
      </w:pPr>
      <w:r>
        <w:t xml:space="preserve">c.</w:t>
      </w:r>
    </w:p>
    <w:p>
      <w:pPr>
        <w:pStyle w:val="Compact"/>
      </w:pPr>
      <w:r>
        <w:br w:type="textWrapping"/>
      </w:r>
      <w:r>
        <w:br w:type="textWrapping"/>
      </w:r>
    </w:p>
    <w:p>
      <w:pPr>
        <w:pStyle w:val="Heading2"/>
      </w:pPr>
      <w:bookmarkStart w:id="767" w:name="chương-745-vạn-gia-sinh-phật."/>
      <w:bookmarkEnd w:id="767"/>
      <w:r>
        <w:t xml:space="preserve">745. Chương 745 : Vạn Gia Sinh Phật.</w:t>
      </w:r>
    </w:p>
    <w:p>
      <w:pPr>
        <w:pStyle w:val="Compact"/>
      </w:pPr>
      <w:r>
        <w:br w:type="textWrapping"/>
      </w:r>
      <w:r>
        <w:br w:type="textWrapping"/>
      </w:r>
    </w:p>
    <w:p>
      <w:pPr>
        <w:pStyle w:val="BodyText"/>
      </w:pPr>
      <w:r>
        <w:t xml:space="preserve">Chương 745: Vạn gia sinh phật.</w:t>
      </w:r>
    </w:p>
    <w:p>
      <w:pPr>
        <w:pStyle w:val="BodyText"/>
      </w:pPr>
      <w:r>
        <w:t xml:space="preserve">Nguồn: Vipvanda</w:t>
      </w:r>
    </w:p>
    <w:p>
      <w:pPr>
        <w:pStyle w:val="BodyText"/>
      </w:pPr>
      <w:r>
        <w:t xml:space="preserve">Sưu tầm:</w:t>
      </w:r>
    </w:p>
    <w:p>
      <w:pPr>
        <w:pStyle w:val="BodyText"/>
      </w:pPr>
      <w:r>
        <w:t xml:space="preserve">(¯`'•.¸(¯`'•.¸† Nhóm dịch Dungnhi †¸.•'´¯)¸.•'´¯)</w:t>
      </w:r>
    </w:p>
    <w:p>
      <w:pPr>
        <w:pStyle w:val="BodyText"/>
      </w:pPr>
      <w:r>
        <w:t xml:space="preserve">Nhị Cẩu từng là tai họa của Lý gia thôn, sau khi áo gấm về nhà, mở yến hội trong thôn ba ngày, hơn nữa hắn còn hướng những thôn dân mà mình từng gây họa trước kia, xin lỗi rất chân thành, cộng thêm lễ vật rất xa xỉ, đã làm cho người dân chất phác nơi này, thoáng cái đã tiếp nhận sự trở lại của Nhị Cẩu.</w:t>
      </w:r>
    </w:p>
    <w:p>
      <w:pPr>
        <w:pStyle w:val="BodyText"/>
      </w:pPr>
      <w:r>
        <w:t xml:space="preserve">Tục ngữ nói thỏ khôn có ba hang, Dư lão đại trời sinh tính đa nghi, không chỉ thành lập hai cứ điểm chứa cổ vật ở thành thị, mà còn kiến tạo một nơi chứa ở thôn này.</w:t>
      </w:r>
    </w:p>
    <w:p>
      <w:pPr>
        <w:pStyle w:val="BodyText"/>
      </w:pPr>
      <w:r>
        <w:t xml:space="preserve">Mà thân phận của Dư lão đại, chính là đối tác trên đường sinh ý của Nhị Cẩu, bởi vì thân thể không khỏe, cần nơi an tĩnh để tu dưỡng, mới đến Lý gia thôn ở lại một thời gian ngắn.</w:t>
      </w:r>
    </w:p>
    <w:p>
      <w:pPr>
        <w:pStyle w:val="BodyText"/>
      </w:pPr>
      <w:r>
        <w:t xml:space="preserve">Với thủ đoạn của Dư lão đại, sau khi ở hơn một năm, đã lung lạc được người dân chất phác nơi đây, họ đều xem Dư lão đại là người một nhà, Dư Chấn Bình cũng ở nơi đây hơn nửa năm, cho nên rất quen thuộc với người dân nơi đây.</w:t>
      </w:r>
    </w:p>
    <w:p>
      <w:pPr>
        <w:pStyle w:val="BodyText"/>
      </w:pPr>
      <w:r>
        <w:t xml:space="preserve">Mà nơi này nằm dưới chân Phục Ngưu Sơn, vốn là không có người ở, tương truyền thời Minh mạt, sau khi Lý Nham bị Lý Tự Thành giết bằng thuốc độc, hậu nhân của Lý Nham và Hồng Nương Tử, đã tới đây ẩn cư, cho nên nơi này được gọi là Lý gia thôn.</w:t>
      </w:r>
    </w:p>
    <w:p>
      <w:pPr>
        <w:pStyle w:val="BodyText"/>
      </w:pPr>
      <w:r>
        <w:t xml:space="preserve">Có lẽ sợ quan binh tìm được, Lý gia thôn bị ngăn cách như thế ngoại đào viên, thẳng đến thời kỳ dân quốc, mới tiếp xúc với ngoại giới, sau giải phóng mới được định danh.</w:t>
      </w:r>
    </w:p>
    <w:p>
      <w:pPr>
        <w:pStyle w:val="BodyText"/>
      </w:pPr>
      <w:r>
        <w:t xml:space="preserve">Mà Phục Ngưu Sơn là nơi có tài nguyên du lịch, mà địa phương muốn chính phủ sửa đường cho Lý gia thôn, nhưng sau này chính sách cải biến, phải bảo vệ sinh thái nguyên thủy, cho nên chuyện sửa đường được gác lại.</w:t>
      </w:r>
    </w:p>
    <w:p>
      <w:pPr>
        <w:pStyle w:val="BodyText"/>
      </w:pPr>
      <w:r>
        <w:t xml:space="preserve">Lý gia thôn bảy tám chục năm trước, là một nơi nghèo khó không thể tưởng tượng, bí thư chi bộ muốn đi họp trấn, phải ngồi xe trâu suốt năm sáu tiếng mới đến nơi, trên cơ bản là một năm phải đi năm ba chuyến, đổi củi gạo dầu muối tương dấm chua và trà mới trở về.</w:t>
      </w:r>
    </w:p>
    <w:p>
      <w:pPr>
        <w:pStyle w:val="BodyText"/>
      </w:pPr>
      <w:r>
        <w:t xml:space="preserve">Tục ngữ nói muốn giàu thì phải sửa đường, không có đường, Lý gia thôn vẫn cứ xuống cấp như vậy, mà đường đến trường cách xa vài chục km, có một ít người muốn cho con cái đến trường, nhưng không có điều kiện, cho nên đám trẻ con trong thôn, đều không biết được một chữ.</w:t>
      </w:r>
    </w:p>
    <w:p>
      <w:pPr>
        <w:pStyle w:val="BodyText"/>
      </w:pPr>
      <w:r>
        <w:t xml:space="preserve">Sau khi Dư lão đại tới đây, vốn dùng danh nghĩa của Nhị Cẩu, cầm mười vạn ra, miễn cưỡng sửa được một con đường có thể thông xe, sau đó lại lấy ra hơn mười vạn xây trường tiểu học, hơn nữa còn được chính phủ thừa nhận, an bài lão sư xuống giảng dạy.</w:t>
      </w:r>
    </w:p>
    <w:p>
      <w:pPr>
        <w:pStyle w:val="BodyText"/>
      </w:pPr>
      <w:r>
        <w:t xml:space="preserve">Có thể nói, Nhị Cẩu và Dư lão đại, chính là những người mang văn hóa về đây, mà cái TV trắng đen hai mươi mốt inch của lão Lý, cũng là Dư lão đại đưa tặng, làm phong phú sinh hoạt ở nông thôn.</w:t>
      </w:r>
    </w:p>
    <w:p>
      <w:pPr>
        <w:pStyle w:val="BodyText"/>
      </w:pPr>
      <w:r>
        <w:t xml:space="preserve">Kể từ đó, Nhị Cẩu và Dư lão đại, địa vị trong thôn nước lên thuyền lên, thậm chí uy vọng còn cao hơn cả bí thư chi bộ, được các thôn dân biến thành vạn gia sinh phật (được thờ như phật sống).</w:t>
      </w:r>
    </w:p>
    <w:p>
      <w:pPr>
        <w:pStyle w:val="BodyText"/>
      </w:pPr>
      <w:r>
        <w:t xml:space="preserve">Mà lúc Nhị Cẩu khởi công xây trường đã xây luôn tòa nhà có hai lầu nhỏ này, tuy các thôn dân cảm thấy hâm mộ, nhưng lại không làm cho người ta chú ý, người ta đã xây cho thôn trường học bốn tầng, bản thân chỉ có căn phòng hai lầu nhỏ, thì đó là chuyện đương nhiên.</w:t>
      </w:r>
    </w:p>
    <w:p>
      <w:pPr>
        <w:pStyle w:val="BodyText"/>
      </w:pPr>
      <w:r>
        <w:t xml:space="preserve">Vào ít năm trước, hàng năm Dư lão đại đều dùng danh nghĩa điều dưỡng thân thể, đến nơi đây ở lại một hai tháng, Dư lão bát cũng đã đi tới đây.</w:t>
      </w:r>
    </w:p>
    <w:p>
      <w:pPr>
        <w:pStyle w:val="BodyText"/>
      </w:pPr>
      <w:r>
        <w:t xml:space="preserve">Dần dà, người trong thôn cũng không xem bọn họ là người ngoài, mà nơi này cách một năm nửa năm không có người tới ở, cũng không có ai đi đánh chủ ý gì, hơn nữa những thôn dân này cũng biết, trong phòng trừ một ít đồng nát sắt vụn ra, cũng không có vật gì khác.</w:t>
      </w:r>
    </w:p>
    <w:p>
      <w:pPr>
        <w:pStyle w:val="BodyText"/>
      </w:pPr>
      <w:r>
        <w:t xml:space="preserve">Nhưng những thôn dân này không biết, mấy người được gọi là vạn gia sinh phật trong mắt của họ, thời điểm nhàn hạ vô sự, đã tổ chức đào mộ của tổ tông mình, đào ra không ít khôi giáp và binh khí thời Minh mạt, không biết sẽ có tâm tình thế nào?</w:t>
      </w:r>
    </w:p>
    <w:p>
      <w:pPr>
        <w:pStyle w:val="BodyText"/>
      </w:pPr>
      <w:r>
        <w:t xml:space="preserve">- Lão Lý thúc, tôi và ngài còn khách khí cái gì? Trang lão bản là một đại lão bản đấy, còn lớn hơn tôi và đại ca, cho nên ngài cứ cầm đi!</w:t>
      </w:r>
    </w:p>
    <w:p>
      <w:pPr>
        <w:pStyle w:val="BodyText"/>
      </w:pPr>
      <w:r>
        <w:t xml:space="preserve">Dư Chấn Bình cũng muốn sớm giao dịch với Trang Duệ, nhìn thấy lão Lý liên tục nói không nhận tiền, vì vậy mở miệng khích lệ một câu.</w:t>
      </w:r>
    </w:p>
    <w:p>
      <w:pPr>
        <w:pStyle w:val="BodyText"/>
      </w:pPr>
      <w:r>
        <w:t xml:space="preserve">- Vậy à... Vậy thì ta thu, Đại Tráng, nhanh dẫn người lên núi đi, ngày mai phải bắt được lợn rừng chiêu đãi khách nhân đấy.</w:t>
      </w:r>
    </w:p>
    <w:p>
      <w:pPr>
        <w:pStyle w:val="BodyText"/>
      </w:pPr>
      <w:r>
        <w:t xml:space="preserve">Được Dư Chấn Bình khuyên bảo, cuối cùng lão Lý cũng nhận một trăm đồng kia, sau khi tiến Trang Duệ ra khỏi cửa, nói với Dư Chấn Bình một câu:</w:t>
      </w:r>
    </w:p>
    <w:p>
      <w:pPr>
        <w:pStyle w:val="BodyText"/>
      </w:pPr>
      <w:r>
        <w:t xml:space="preserve">- Tiểu Bát a, nhớ bảo Nhị Cẩu có rảnh thì về nhà một chuyến nhé, hai năm rồi hắn chưa về.</w:t>
      </w:r>
    </w:p>
    <w:p>
      <w:pPr>
        <w:pStyle w:val="BodyText"/>
      </w:pPr>
      <w:r>
        <w:t xml:space="preserve">Sau khi nghe được lời của lão Lý, thân thể Dư Chấn Bình chấn động mãnh liệt, có chút mất tự nhiên nói ra:</w:t>
      </w:r>
    </w:p>
    <w:p>
      <w:pPr>
        <w:pStyle w:val="BodyText"/>
      </w:pPr>
      <w:r>
        <w:t xml:space="preserve">- Lão Lý thúc, tôi biết rồi, lần này trở về tôi sẽ nói với Nhị Cẩu, nếu không thì qua một thời gian ngắn nữa, chúng ta sẽ kéo lưới điện thoại về, cho Lý thúc mắng hắn vài câu.</w:t>
      </w:r>
    </w:p>
    <w:p>
      <w:pPr>
        <w:pStyle w:val="BodyText"/>
      </w:pPr>
      <w:r>
        <w:t xml:space="preserve">Người khác không biết, nhưng trong lòng Dư Chấn Bình lại biết rõ ràng, người gọi là Nhị Cẩu, tức Lý Vô Địch, đã không còn trên thế gian nữa rồi.</w:t>
      </w:r>
    </w:p>
    <w:p>
      <w:pPr>
        <w:pStyle w:val="BodyText"/>
      </w:pPr>
      <w:r>
        <w:t xml:space="preserve">Năm trước Dư lão lục thất thủ trong giao dịch ở Quảng Đông, bọn người Nhị Cẩu bắt đầu sinh thoái ý, tìm được Dư lão đại, muốn đem tiền những năm kiếm được chia ra, sau đó xa chạy cao bay, mà tâm của Dư lão đại đối với lăng tẩm của hoàng đế đời Đường chưa chết tâm, hai bên không thể đám phán, vì vậy động sát tâm.</w:t>
      </w:r>
    </w:p>
    <w:p>
      <w:pPr>
        <w:pStyle w:val="BodyText"/>
      </w:pPr>
      <w:r>
        <w:t xml:space="preserve">Năm đó Dư Chấn Bình tận mắt thấy, Dư lão đại đã hạ dược vào trong rượu, sau khi bọn người Nhị Cẩu quá chén, tự tay bóp chết bọn họ, mà thi thể bọn họ, cũng biến thành phân bón trong rừng đào.</w:t>
      </w:r>
    </w:p>
    <w:p>
      <w:pPr>
        <w:pStyle w:val="BodyText"/>
      </w:pPr>
      <w:r>
        <w:t xml:space="preserve">Đây cũng là nguyên nhân cảnh sát không có truy xét đến Lý gia thôn, bởi vì trừ Dư lão đại và Nhị Cẩu ra, cũng chỉ có Dư Chấn Bình biết rõ nơi đây.</w:t>
      </w:r>
    </w:p>
    <w:p>
      <w:pPr>
        <w:pStyle w:val="BodyText"/>
      </w:pPr>
      <w:r>
        <w:t xml:space="preserve">Giờ phút này lão Lý nhắc tới Nhị Cẩu, cho dù Dư Chấn Bình gan lớn, vẫn có cảm giác gáy mát lạnh, da đầu run lên, giống như nhớ lại chuyện ngày đó.</w:t>
      </w:r>
    </w:p>
    <w:p>
      <w:pPr>
        <w:pStyle w:val="BodyText"/>
      </w:pPr>
      <w:r>
        <w:t xml:space="preserve">Cầm đèn pin trong tay của lão Lý, Dư lão bát đi nhanh hơn, mang theo Trang Duệ đi xuyên qua thôn trang yên tĩnh, đi tới trước cửa căn phòng nhỏ hai tầng kia.</w:t>
      </w:r>
    </w:p>
    <w:p>
      <w:pPr>
        <w:pStyle w:val="BodyText"/>
      </w:pPr>
      <w:r>
        <w:t xml:space="preserve">Dư Chấn Bình lấy bên hông ra một xâu chìa khóa, sau đó mở cánh cửa sắt ra, mời đến hai người Trang Duệ đi vào.</w:t>
      </w:r>
    </w:p>
    <w:p>
      <w:pPr>
        <w:pStyle w:val="BodyText"/>
      </w:pPr>
      <w:r>
        <w:t xml:space="preserve">Đi vào trong sân, Dư Chấn Bình không biết tìm được chốt mở đèn ở đâu, phía trước sân nhỏ có một cái đèn, mượn ngọn đèn, Trang Duệ nhìn thấy, bốn phía sân nhỏ không phải là xi măng, ở xung quanh cỏ dại mọc đầy.</w:t>
      </w:r>
    </w:p>
    <w:p>
      <w:pPr>
        <w:pStyle w:val="BodyText"/>
      </w:pPr>
      <w:r>
        <w:t xml:space="preserve">Dư Chấn Bình đứng ở trong sân, cũng không vội vã mở cửa nhà, mà nhìn về phía Trang Duệ nói ra:</w:t>
      </w:r>
    </w:p>
    <w:p>
      <w:pPr>
        <w:pStyle w:val="BodyText"/>
      </w:pPr>
      <w:r>
        <w:t xml:space="preserve">- Trang lão bản, ngài muốn xem đỉnh trước, hay là xem những món đồ nhỏ trước?</w:t>
      </w:r>
    </w:p>
    <w:p>
      <w:pPr>
        <w:pStyle w:val="BodyText"/>
      </w:pPr>
      <w:r>
        <w:t xml:space="preserve">Trang Duệ cũng không rõ ý tứ của Dư Chấn Bình, nhưng vẫn nói ra:</w:t>
      </w:r>
    </w:p>
    <w:p>
      <w:pPr>
        <w:pStyle w:val="BodyText"/>
      </w:pPr>
      <w:r>
        <w:t xml:space="preserve">- Đương nhiên là xem đỉnh trước, Nhâm lão bản, chúng ta đã nói, không có trọng khí, thì những món vật nhỏ này, tôi cũng lười chạy tới đây.</w:t>
      </w:r>
    </w:p>
    <w:p>
      <w:pPr>
        <w:pStyle w:val="Compact"/>
      </w:pPr>
      <w:r>
        <w:t xml:space="preserve">- Được, vậy thì chúng ta đi xem đỉnh trướ</w:t>
      </w:r>
      <w:r>
        <w:br w:type="textWrapping"/>
      </w:r>
      <w:r>
        <w:br w:type="textWrapping"/>
      </w:r>
    </w:p>
    <w:p>
      <w:pPr>
        <w:pStyle w:val="Heading2"/>
      </w:pPr>
      <w:bookmarkStart w:id="768" w:name="chương-746-trọng-khí.1"/>
      <w:bookmarkEnd w:id="768"/>
      <w:r>
        <w:t xml:space="preserve">746. Chương 746 : Trọng Khí.(1)</w:t>
      </w:r>
    </w:p>
    <w:p>
      <w:pPr>
        <w:pStyle w:val="Compact"/>
      </w:pPr>
      <w:r>
        <w:br w:type="textWrapping"/>
      </w:r>
      <w:r>
        <w:br w:type="textWrapping"/>
      </w:r>
    </w:p>
    <w:p>
      <w:pPr>
        <w:pStyle w:val="BodyText"/>
      </w:pPr>
      <w:r>
        <w:t xml:space="preserve">Chương 746: Trọng khí.(1)</w:t>
      </w:r>
    </w:p>
    <w:p>
      <w:pPr>
        <w:pStyle w:val="BodyText"/>
      </w:pPr>
      <w:r>
        <w:t xml:space="preserve">Nguồn: Vipvandan.</w:t>
      </w:r>
    </w:p>
    <w:p>
      <w:pPr>
        <w:pStyle w:val="BodyText"/>
      </w:pPr>
      <w:r>
        <w:t xml:space="preserve">Sưu tầm:</w:t>
      </w:r>
    </w:p>
    <w:p>
      <w:pPr>
        <w:pStyle w:val="BodyText"/>
      </w:pPr>
      <w:r>
        <w:t xml:space="preserve">(¯`'•.¸(¯`'•.¸† Nhóm dịch Dungnhi †¸.•'´¯)¸.•'´¯)</w:t>
      </w:r>
    </w:p>
    <w:p>
      <w:pPr>
        <w:pStyle w:val="BodyText"/>
      </w:pPr>
      <w:r>
        <w:t xml:space="preserve">Dư Chấn Bình gật gật đầu, mời Trang Duệ một tiếng, đi vào một căn phòng nhỏ ở phía đông tường rào.</w:t>
      </w:r>
    </w:p>
    <w:p>
      <w:pPr>
        <w:pStyle w:val="BodyText"/>
      </w:pPr>
      <w:r>
        <w:t xml:space="preserve">Ở đây hẳn là phòng bếp, nhưng trong này trừ bếp lò và các cục gạch dựng thành bếp, thì chỉ còn lại bát đũa, không có bất cứ thứ gì nữa, Trang Duệ có chút không rõ, vì sao Dư Chấn Bình lại dẫn hắn tới nơi này.</w:t>
      </w:r>
    </w:p>
    <w:p>
      <w:pPr>
        <w:pStyle w:val="BodyText"/>
      </w:pPr>
      <w:r>
        <w:t xml:space="preserve">Dư Chấn Bình không nói gì, sau khi đi vào trong phòng, lập tức đi đến một cục gạch nằm bên cạnh cái bàn cao hơn một mét so với mặt đất, dùng tay gõ lên nó.</w:t>
      </w:r>
    </w:p>
    <w:p>
      <w:pPr>
        <w:pStyle w:val="BodyText"/>
      </w:pPr>
      <w:r>
        <w:t xml:space="preserve">Thời điểm làm cái bàn này, Dư Chấn Bình cũng có tham dự, nhưng đã trôi qua nhiều năm, hắn cũng quên đi rất nhiều, sau khi gõ vài phút, từ một nơi "Trống trơn" truyền ra âm thanh.</w:t>
      </w:r>
    </w:p>
    <w:p>
      <w:pPr>
        <w:pStyle w:val="BodyText"/>
      </w:pPr>
      <w:r>
        <w:t xml:space="preserve">Vẻ mặt Dư Chấn Bình vui vẻ, dùng tay xoa xoa chỗ kia một chút, sau đó kéo nó ra ngoài, khối gạch xanh bị hắn kéo ra, một mùi nắm mốc từ bên trong truyền ra.</w:t>
      </w:r>
    </w:p>
    <w:p>
      <w:pPr>
        <w:pStyle w:val="BodyText"/>
      </w:pPr>
      <w:r>
        <w:t xml:space="preserve">Sau khi rút viên gạch xanh ra, Dư Chấn Bình đánh giá chung quanh một chút, sau đó đi tới cửa, cầm một cây xuyên ba chỉa bằng đồng, sau đó dùng cây xuyên ba chỉa này nạy vào chỗ viên gạch xanh bị lấy ra, hắn dùng nhiều sức một chút, những viên gạch bên cạnh nhao nhao rơi xuống đất.</w:t>
      </w:r>
    </w:p>
    <w:p>
      <w:pPr>
        <w:pStyle w:val="BodyText"/>
      </w:pPr>
      <w:r>
        <w:t xml:space="preserve">- Nhâm lão bản, chậm đã, đừng làm nữa.</w:t>
      </w:r>
    </w:p>
    <w:p>
      <w:pPr>
        <w:pStyle w:val="BodyText"/>
      </w:pPr>
      <w:r>
        <w:t xml:space="preserve">Động tác Dư Chấn Bình quá nhanh, con mắt Trang Duệ nhìn vào cây xuyên đồng ba xuyên trên tay hắn, ngăn hắn động thủ, Trang Duệ dùng tay đoạt lấy cây gậy của hắn, nhìn kỹ.</w:t>
      </w:r>
    </w:p>
    <w:p>
      <w:pPr>
        <w:pStyle w:val="BodyText"/>
      </w:pPr>
      <w:r>
        <w:t xml:space="preserve">Nhìn cây xuyên bằng đồng này, có một chỗ bị Dư Chấn Bình dùng sức nạy lõm xuống, Trang Duệ nhìn thấy mà đau lòng, đây là một cây chứa nến cổ, hơn nữa còn là loạt đặt trực tiếp lên mặt đất.</w:t>
      </w:r>
    </w:p>
    <w:p>
      <w:pPr>
        <w:pStyle w:val="BodyText"/>
      </w:pPr>
      <w:r>
        <w:t xml:space="preserve">Trọng lượng của cây xuyên này tương đối nặng, dài ngắn khoảng bốn năm mươi cm, bởi vì cây đặt nến bình thường, dài ngắn cũng không một mét năm, cho nên nó cực kỳ hiếm thấy.</w:t>
      </w:r>
    </w:p>
    <w:p>
      <w:pPr>
        <w:pStyle w:val="BodyText"/>
      </w:pPr>
      <w:r>
        <w:t xml:space="preserve">Phải biết rằng, trước thời Tần Hán, tuy đồ đặt trên mặt đất, nhưng kỹ thuật tinh luyện sắt của cổ nhân, phi thường ít ỏi, khi đó chỉ có thể luyện ra đồ bằng đồng, hơn nữa số lượng cũng rất ít ỏi.</w:t>
      </w:r>
    </w:p>
    <w:p>
      <w:pPr>
        <w:pStyle w:val="BodyText"/>
      </w:pPr>
      <w:r>
        <w:t xml:space="preserve">Mà giới dân chúng bình dân, không có cơ hội và tư cách có được đồ bằng đồng, chỉ có một ít quý tộc và vương hầu tướng lĩnh, mới có thể sử dụng đồ bằng đồng, hơn nữa phần lớn đều dùng trong lễ tế, mà trong nhà có thể có đồ đặt nến bằng đồng, xem ra cũng chỉ có những vương hầu mà thôi.</w:t>
      </w:r>
    </w:p>
    <w:p>
      <w:pPr>
        <w:pStyle w:val="BodyText"/>
      </w:pPr>
      <w:r>
        <w:t xml:space="preserve">Cho nên, trước thời Tần Hán, có được đồ đồng là đại biểu cho thân phận, nói thí dụ như lúc khai quật khu mộ cổ tại Hồ Bắc được một cỗ xe ngựa bằng đồng nếu đặt ở hiện tại, nó tuyệt đối sánh ngang với chiếc Rolls-Royce, hơn nữa toàn bộ đều là đồ thủ công, số lượng có hạn.</w:t>
      </w:r>
    </w:p>
    <w:p>
      <w:pPr>
        <w:pStyle w:val="BodyText"/>
      </w:pPr>
      <w:r>
        <w:t xml:space="preserve">Đừng nhìn cái cây đặt nến này bằng đồng xanh, không chút thu hút, nhưng nếu đem nó ra thị trường đồ cổ, giá trị của nó không ít hơn trăm vạn, Trang Duệ cũng không muốn nó bị Dư Chấn Bình chà đạp.</w:t>
      </w:r>
    </w:p>
    <w:p>
      <w:pPr>
        <w:pStyle w:val="BodyText"/>
      </w:pPr>
      <w:r>
        <w:t xml:space="preserve">- Nhâm lão bản, đừng có dùng nó, nó là đồ cổ a.</w:t>
      </w:r>
    </w:p>
    <w:p>
      <w:pPr>
        <w:pStyle w:val="BodyText"/>
      </w:pPr>
      <w:r>
        <w:t xml:space="preserve">Cảm nhận được linh khí nồng đậm trong cây xuyên bằng đồng này, Trang Duệ không để cho Dư Chấn Bình sử dụng nó như vậy nữa, lại nói dựa theo hiệp nghị giữa mình và cảnh sát, nói không chừng vật này có thể được trưng bày trong viện bảo tàng của hắn.</w:t>
      </w:r>
    </w:p>
    <w:p>
      <w:pPr>
        <w:pStyle w:val="BodyText"/>
      </w:pPr>
      <w:r>
        <w:t xml:space="preserve">- Hắc hắn, Trang lão bản, không ngờ ngài lại để ý tới cái đồ vật này a.</w:t>
      </w:r>
    </w:p>
    <w:p>
      <w:pPr>
        <w:pStyle w:val="BodyText"/>
      </w:pPr>
      <w:r>
        <w:t xml:space="preserve">Dư Chấn Bình nhìn thấy bộ dáng của Trang Duệ, không cho là đúng, lắc đầu cười cười, sau đó tìm trong sân một cây côn gỗ, sau đó trở lại trong bếp làm việc.</w:t>
      </w:r>
    </w:p>
    <w:p>
      <w:pPr>
        <w:pStyle w:val="BodyText"/>
      </w:pPr>
      <w:r>
        <w:t xml:space="preserve">Có thể là vì sau này bản thân hắn không còn trở lại đây nữa, cho nên động tác của Dư Chấn Bình rất có lực, không có để ý tới việc cả gian phòng bếp chướng khí mờ mịt, Trang Duệ đành phải thối lui ra ngoài cửa chờ đợi.</w:t>
      </w:r>
    </w:p>
    <w:p>
      <w:pPr>
        <w:pStyle w:val="BodyText"/>
      </w:pPr>
      <w:r>
        <w:t xml:space="preserve">- Trang lão bản, vào đi.</w:t>
      </w:r>
    </w:p>
    <w:p>
      <w:pPr>
        <w:pStyle w:val="BodyText"/>
      </w:pPr>
      <w:r>
        <w:t xml:space="preserve">Sau khi được Dư Chấn Bình gọi vào, Trang Duệ mới đi vào lần nữa, vừa mới vào phòng, thiếu chút nữa bị khói bụi mù mịt trong này làm cho ho sặc sụa.</w:t>
      </w:r>
    </w:p>
    <w:p>
      <w:pPr>
        <w:pStyle w:val="BodyText"/>
      </w:pPr>
      <w:r>
        <w:t xml:space="preserve">Lúc nhìn thấy Dư Chấn Bình, thấy đầu tóc của bạn thân tràn ngập tro bụi, nhìn hắn lúc này, chẳng khác gì một lão nhân gần đất xa trời.</w:t>
      </w:r>
    </w:p>
    <w:p>
      <w:pPr>
        <w:pStyle w:val="BodyText"/>
      </w:pPr>
      <w:r>
        <w:t xml:space="preserve">Nhưng ánh mắt của Dư Chấn Bình chỉ dừng lại trên người Dư Chấn Bình một lúc, sau đó nơi vốn là bệ đá, xuất hiện một cái đỉnh bụng tròn hấp dẫn.</w:t>
      </w:r>
    </w:p>
    <w:p>
      <w:pPr>
        <w:pStyle w:val="BodyText"/>
      </w:pPr>
      <w:r>
        <w:t xml:space="preserve">Trang Duệ giống như được dẫn dắt, thân bất do kỷ hướng đi đến bên cạnh cấy đỉnh đồng kia, trong miệng vô ý thức hỏi:</w:t>
      </w:r>
    </w:p>
    <w:p>
      <w:pPr>
        <w:pStyle w:val="BodyText"/>
      </w:pPr>
      <w:r>
        <w:t xml:space="preserve">- Nhâm lão bản, đây là trọng khí mà ngài nói sao?</w:t>
      </w:r>
    </w:p>
    <w:p>
      <w:pPr>
        <w:pStyle w:val="BodyText"/>
      </w:pPr>
      <w:r>
        <w:t xml:space="preserve">- Đúng, Trang lão bản từ từ mà xem, xem xong tôi sẽ dẫn ngài đi xem đồ vật bên trong.</w:t>
      </w:r>
    </w:p>
    <w:p>
      <w:pPr>
        <w:pStyle w:val="BodyText"/>
      </w:pPr>
      <w:r>
        <w:t xml:space="preserve">Dư Chấn Bình gật đầu nói ra, cầm cây côn gỗ ra khỏi phòng.</w:t>
      </w:r>
    </w:p>
    <w:p>
      <w:pPr>
        <w:pStyle w:val="BodyText"/>
      </w:pPr>
      <w:r>
        <w:t xml:space="preserve">- Móa, không ngờ đồ chơi này lớn như vậy, bọn họ làm cách nào chuyển vào đây?</w:t>
      </w:r>
    </w:p>
    <w:p>
      <w:pPr>
        <w:pStyle w:val="BodyText"/>
      </w:pPr>
      <w:r>
        <w:t xml:space="preserve">Bành Phi đi vào phòng bếp, nhìn thấy món trọng khí này thì cả kinh, chiều cao của cái đỉnh đồng này ngoài một mét hai, nhìn thấy cái đỉnh rất dầy, ba đầu chân vạc, nó nặng không dưới bốn năm trăm kg, không sử dụng cần cẩu thì rất khó vận chuyển.</w:t>
      </w:r>
    </w:p>
    <w:p>
      <w:pPr>
        <w:pStyle w:val="BodyText"/>
      </w:pPr>
      <w:r>
        <w:t xml:space="preserve">Bành Phi không biết, thời điểm xây dựng căn nhà này, đã dùng xe cần cẩu loại nhỏ vận chuyển tới, mà cái phóng bếp này, chỉ là nơi chứa cái đỉnh mà thôi.</w:t>
      </w:r>
    </w:p>
    <w:p>
      <w:pPr>
        <w:pStyle w:val="BodyText"/>
      </w:pPr>
      <w:r>
        <w:t xml:space="preserve">Cái món đồ chơi này đã từng làm Dư lão đại vò đầu bứt tai, buông tha thì đáng tiếc, nhưng lại không có biện pháp giao dịch ra ngoài, cho nên vẫn đặt ở chỗ này, nhưng lại không nghĩ tới tiện nghi cho Trang Duệ, đương nhiên, Trang Duệ có thể có được đồ chơi này hay không, còn muốn xem hắn có quan hệ với ngành văn hóa có cao hay không.</w:t>
      </w:r>
    </w:p>
    <w:p>
      <w:pPr>
        <w:pStyle w:val="BodyText"/>
      </w:pPr>
      <w:r>
        <w:t xml:space="preserve">- Báu vật vô giá, đây mới là báu vật vô giá chân chính.</w:t>
      </w:r>
    </w:p>
    <w:p>
      <w:pPr>
        <w:pStyle w:val="BodyText"/>
      </w:pPr>
      <w:r>
        <w:t xml:space="preserve">Thân thể Trang Duệ nửa ngồi, dùng hai tay vuốt ve đỉnh đồng, trong mắt tràn đầy thần sắc say mê, tuy lúc trước hắn đào được Định Quang Kiếm trân quý, nhưng giá trị chênh lệch rất lớn với món trọng khí này, nhưng từ hình dáng của nó mà nói, đặt ở trước mắt, càng thêm có lực rung động.</w:t>
      </w:r>
    </w:p>
    <w:p>
      <w:pPr>
        <w:pStyle w:val="BodyText"/>
      </w:pPr>
      <w:r>
        <w:t xml:space="preserve">So với nhà bảo tàng ở cố cung Bắc KInh, Trang Duệ đã đi dạo qua, bên trong cũng có không ít trọng khí, đỉnh đồng cũng có không ít, nhưng xét về thể tích, không có cái nào có thể so sánh, hơn nữa từ ngoại hình, chưa chắc có mỹ quan chất phác như cái trước mặt.</w:t>
      </w:r>
    </w:p>
    <w:p>
      <w:pPr>
        <w:pStyle w:val="BodyText"/>
      </w:pPr>
      <w:r>
        <w:t xml:space="preserve">Trang Duệ dùng tay đo đạc nó một cách đại khái, cái đỉnh đồng này nặng một mét hai mươi lăm, đường kính khoảng tám mươi cm, tình miệng bình tính xuống, đã được đánh bóng loáng, chỗ miệng của đỉnh, có độ dầy hai mươi cm, mà phía trên thân đỉnh, có hình dáng quỷ trang trí, đây là đặc điểm của đỉnh đồng thời Thương Chu.</w:t>
      </w:r>
    </w:p>
    <w:p>
      <w:pPr>
        <w:pStyle w:val="BodyText"/>
      </w:pPr>
      <w:r>
        <w:t xml:space="preserve">Mà trên cái bụng tròn của đỉnh đồng, phần rũ xuống, có ba trụ, ở giữa bụng có ba hình bán nguyệt tai to, đối ứng với ba trụ, trên bụng cũng có trang trí mặt thú, phía dưới tất cả mặt thú đều có phù điêu một đầu trâu, mỗi trụ đều có phù điêu mặt thú.</w:t>
      </w:r>
    </w:p>
    <w:p>
      <w:pPr>
        <w:pStyle w:val="BodyText"/>
      </w:pPr>
      <w:r>
        <w:t xml:space="preserve">Cái đỉnh đồng này, là cái có tạo hình rườm ra nhất mà Trang Duệ nhìn thấy, riêng cái phù điêu đầu trâu, không phải công tượng bình thường có thể chế tạo ra, mà làm cho Trang Duệ tặc lưỡi chính là, trên thân của đỉnh đồng này, còn có khắc vài chục chữ lên thân.</w:t>
      </w:r>
    </w:p>
    <w:p>
      <w:pPr>
        <w:pStyle w:val="Compact"/>
      </w:pPr>
      <w:r>
        <w:br w:type="textWrapping"/>
      </w:r>
      <w:r>
        <w:br w:type="textWrapping"/>
      </w:r>
    </w:p>
    <w:p>
      <w:pPr>
        <w:pStyle w:val="Heading2"/>
      </w:pPr>
      <w:bookmarkStart w:id="769" w:name="chương-747-trọng-khí.2"/>
      <w:bookmarkEnd w:id="769"/>
      <w:r>
        <w:t xml:space="preserve">747. Chương 747 : Trọng Khí.(2)</w:t>
      </w:r>
    </w:p>
    <w:p>
      <w:pPr>
        <w:pStyle w:val="Compact"/>
      </w:pPr>
      <w:r>
        <w:br w:type="textWrapping"/>
      </w:r>
      <w:r>
        <w:br w:type="textWrapping"/>
      </w:r>
    </w:p>
    <w:p>
      <w:pPr>
        <w:pStyle w:val="BodyText"/>
      </w:pPr>
      <w:r>
        <w:t xml:space="preserve">Chương 747: Trọng khí.(2)</w:t>
      </w:r>
    </w:p>
    <w:p>
      <w:pPr>
        <w:pStyle w:val="BodyText"/>
      </w:pPr>
      <w:r>
        <w:t xml:space="preserve">Nguồn: Vipvandan.</w:t>
      </w:r>
    </w:p>
    <w:p>
      <w:pPr>
        <w:pStyle w:val="BodyText"/>
      </w:pPr>
      <w:r>
        <w:t xml:space="preserve">Sưu tầm:</w:t>
      </w:r>
    </w:p>
    <w:p>
      <w:pPr>
        <w:pStyle w:val="BodyText"/>
      </w:pPr>
      <w:r>
        <w:t xml:space="preserve">(¯`'•.¸(¯`'•.¸† Nhóm dịch Dungnhi †¸.•'´¯)¸.•'´¯)</w:t>
      </w:r>
    </w:p>
    <w:p>
      <w:pPr>
        <w:pStyle w:val="BodyText"/>
      </w:pPr>
      <w:r>
        <w:t xml:space="preserve">Phải biết rằng, trên trọng khí có khắc chữ, thì đó là thứ để căn nhắc giá trị của món trọng khí đó, đừng nói hiện tại, cho dù là trước giải phóng, trên đồ bạc có khắc vài chữ, thường thường đều có giá ngàn vàng một chữ, giá trị cực cao.</w:t>
      </w:r>
    </w:p>
    <w:p>
      <w:pPr>
        <w:pStyle w:val="BodyText"/>
      </w:pPr>
      <w:r>
        <w:t xml:space="preserve">Đã từng có một nhà sưu tập yêu nước trước giảu phóng, vì mạo hiểm tranh giành với một đám người ngoại quốc thích sưu tập, đã tranh mua một mốn đồ đồng có khắc chữ, lúc ấy cũng tốn hơn bốn mươi vạn đồng bạc trắng, giá tiền này đặt ở thời điểm hiện tại, cũng là một con số thiên văn.</w:t>
      </w:r>
    </w:p>
    <w:p>
      <w:pPr>
        <w:pStyle w:val="BodyText"/>
      </w:pPr>
      <w:r>
        <w:t xml:space="preserve">- Nhặt được bảo rồi, mẹ nó, nhặt được bảo rồi!</w:t>
      </w:r>
    </w:p>
    <w:p>
      <w:pPr>
        <w:pStyle w:val="BodyText"/>
      </w:pPr>
      <w:r>
        <w:t xml:space="preserve">Trang Duệ hưng phấn nhìn cái đỉnh đồng trước mặt, hắn đã hạ quyết tâm, cho dù là cách gì đi nữa, hắn cũng phải kéo cho bằng được cái đỉnh này vào nhà bảo tàng của hắn, cho dù phải mượn nhờ áp lực của Âu Dương Chấn Vũ, cũng không tiếc, bởi vì đỉnh đồng này, đúng là vô cùng quý giá.</w:t>
      </w:r>
    </w:p>
    <w:p>
      <w:pPr>
        <w:pStyle w:val="BodyText"/>
      </w:pPr>
      <w:r>
        <w:t xml:space="preserve">Từ những chữ khắc trên thân của nó, chẳng những có thể dùng khảo chứng lai lịch của đỉnh đồng, xuất ra từ trong mộ táng của người nào, đối với hình thái phát triển xã hội lúc ấy, cũng có giá trị nguyên cứu cực cao.</w:t>
      </w:r>
    </w:p>
    <w:p>
      <w:pPr>
        <w:pStyle w:val="BodyText"/>
      </w:pPr>
      <w:r>
        <w:t xml:space="preserve">Trang Duệ tin tưởng, với cái đỉnh này, những người sưu tập trong nước, cộng thêm các nhà khảo cổ và lịch sử học, nhất định sẽ tạo thành oanh động cực lớn, hiệu ứng của nó cũng không thua kém gì thành Định Quang Kiếm trong truyền thuyết cả.</w:t>
      </w:r>
    </w:p>
    <w:p>
      <w:pPr>
        <w:pStyle w:val="BodyText"/>
      </w:pPr>
      <w:r>
        <w:t xml:space="preserve">Dựa theo hiểu biết của Trang Duệ về đỉnh đồng, trừ cái đỉnh đồng nặng hơn tám trăm kg kia, chỉ sợ dù là cái đỉnh của Tần Thủy Hoàng dùng để tế trời kia, cũng không có nặng bằng cái đỉnh trước mặt này.</w:t>
      </w:r>
    </w:p>
    <w:p>
      <w:pPr>
        <w:pStyle w:val="BodyText"/>
      </w:pPr>
      <w:r>
        <w:t xml:space="preserve">Hơn nữa cái đỉnh này, còn có một chỗ không giống bình thường, đó là trên vách bụng của nó có gắn ba cái tai to hình bán nguyệt, Trang Duệ đã nhìn thấy không ít đỉnh đồng, nhưng loại đặc thù này, cũng chỉ có cái Thuần Hóa Huyền Thuần Hóa đại đỉnh ở Thiểm Tây mới có.</w:t>
      </w:r>
    </w:p>
    <w:p>
      <w:pPr>
        <w:pStyle w:val="BodyText"/>
      </w:pPr>
      <w:r>
        <w:t xml:space="preserve">Nhưng cái đỉnh đồng nổi tiếng kia, trên thân của nó không có khắc một chữ nào, cho nên không thể sánh bằng cái đỉnh trước mặt.</w:t>
      </w:r>
    </w:p>
    <w:p>
      <w:pPr>
        <w:pStyle w:val="BodyText"/>
      </w:pPr>
      <w:r>
        <w:t xml:space="preserve">Có thể tưởng tượng, nếu đặt cái đỉnh này trong viện bảo tàng của hắn, nhất định sẽ tụ tập được các chuyên gia trong nước tới nghiên cứu, cho dù không thu phí tổn của bọn họ, cũng sẽ tăng danh tiếng cho bảo tàng, cho nên lợi ích rất lớn.</w:t>
      </w:r>
    </w:p>
    <w:p>
      <w:pPr>
        <w:pStyle w:val="BodyText"/>
      </w:pPr>
      <w:r>
        <w:t xml:space="preserve">Tuy biết rõ cái đỉnh đồng đặt ở chỗ này, sẽ không bị bất cứ người nào trộm đi, Trang Duệ vẫn cẩn thận bước thật nhẹ ra khỏi nhà bếp, sau khi nhìn thấy Dư Chấn Bình, lập tức hỏi:</w:t>
      </w:r>
    </w:p>
    <w:p>
      <w:pPr>
        <w:pStyle w:val="BodyText"/>
      </w:pPr>
      <w:r>
        <w:t xml:space="preserve">- Nhâm lão bản, không biết địa vị của người có đỉnh đồng này...</w:t>
      </w:r>
    </w:p>
    <w:p>
      <w:pPr>
        <w:pStyle w:val="BodyText"/>
      </w:pPr>
      <w:r>
        <w:t xml:space="preserve">- Ân? Trang lão bản, cái này không hợp quy củ a.</w:t>
      </w:r>
    </w:p>
    <w:p>
      <w:pPr>
        <w:pStyle w:val="BodyText"/>
      </w:pPr>
      <w:r>
        <w:t xml:space="preserve">Dư Chấn Bình nhíu mày, dù trong bụng mọi người đều biết rõ lai lịch của vật này, nhưng cũng không thể bảo ta nói ra tình hình trong lúc trộm mộ a.</w:t>
      </w:r>
    </w:p>
    <w:p>
      <w:pPr>
        <w:pStyle w:val="BodyText"/>
      </w:pPr>
      <w:r>
        <w:t xml:space="preserve">- Ai... Ai, ý tôi không phải thế, Nhâm lão bản, ngài cũng biết, tôi muốn trưng bày thứ này, phải có lai lịch hợp lý, cho dù mua được từ nước ngoài, cũng phải nói cho tôi biết xuất xứ mộ táng đại khái của món đồ chơi này chứ?</w:t>
      </w:r>
    </w:p>
    <w:p>
      <w:pPr>
        <w:pStyle w:val="BodyText"/>
      </w:pPr>
      <w:r>
        <w:t xml:space="preserve">Trang Duệ nhìn thấy Dư Chấn Bình nhíu mày, vội vàng giải thích một phen, hắn vốn thuận miệng hỏi ra, nhất định Dư Chấn Bình là kẻ tham gia chủ lực trong lúc trộm mộ, nếu có thể từ hắn biết được xuất xứ của mộ táng, sau này sẽ tốn ít công sức đi khảo chứng hơn.</w:t>
      </w:r>
    </w:p>
    <w:p>
      <w:pPr>
        <w:pStyle w:val="BodyText"/>
      </w:pPr>
      <w:r>
        <w:t xml:space="preserve">- Hà Nam, Lạc Dương, Ngũ Nữ Trủng Sấn...</w:t>
      </w:r>
    </w:p>
    <w:p>
      <w:pPr>
        <w:pStyle w:val="BodyText"/>
      </w:pPr>
      <w:r>
        <w:t xml:space="preserve">Dư Chấn Bình nghe được lời này của Trang Duệ, từ trong miệng nhổ ra mấy chữ, đây cũng là một đường đi tới, không có cảm giác nguy hiểm gì, bằng không, đánh chết Dư Chấn Bình cũng không nói ra.</w:t>
      </w:r>
    </w:p>
    <w:p>
      <w:pPr>
        <w:pStyle w:val="BodyText"/>
      </w:pPr>
      <w:r>
        <w:t xml:space="preserve">- Đại thủ bút, Nhâm lão bản thật là đại thủ bút...</w:t>
      </w:r>
    </w:p>
    <w:p>
      <w:pPr>
        <w:pStyle w:val="BodyText"/>
      </w:pPr>
      <w:r>
        <w:t xml:space="preserve">Lời này của Trang Duệ đúng là chân tâm thật ý, quốc gia có một đội khảo cổ hùng hầu như vậy, có điều kiện tiện lợi như vậy, tốn hơn vài chục năm, mới móc ra một Thuần Hóa đại đỉnh.</w:t>
      </w:r>
    </w:p>
    <w:p>
      <w:pPr>
        <w:pStyle w:val="BodyText"/>
      </w:pPr>
      <w:r>
        <w:t xml:space="preserve">Mà chỉ mấy tên trộm mộ, lại dễ dàng tìm ra một món trọng khí gây oanh động giới khảo cổ và lịch sử quốc gia, Trang Duệ thật sự là xấu hổ thay cho các chuyên gia khảo cổ.</w:t>
      </w:r>
    </w:p>
    <w:p>
      <w:pPr>
        <w:pStyle w:val="BodyText"/>
      </w:pPr>
      <w:r>
        <w:t xml:space="preserve">- Đi, Trang lão bản, chúng ta đi vào phòng nhìn đồ đi, nếu không có gì sai lầm, bút giao dịch này của chúng ta có thể coi như đạt thành a?</w:t>
      </w:r>
    </w:p>
    <w:p>
      <w:pPr>
        <w:pStyle w:val="BodyText"/>
      </w:pPr>
      <w:r>
        <w:t xml:space="preserve">Dư Chấn Bình không muốn nói nhiều về chuyện trộm mộ, cầm cái chìa khóa mở cửa phòng ra, nhưng không có đi vào, mà chỉ mở khóa và mở cửa ra, nơi này suốt một năm hắn không đi vào, mùi trong phòng tuyệt đối không dễ ngửi.</w:t>
      </w:r>
    </w:p>
    <w:p>
      <w:pPr>
        <w:pStyle w:val="BodyText"/>
      </w:pPr>
      <w:r>
        <w:t xml:space="preserve">- Đương nhiên, chỉ cần cái đại đỉnh này, đã đủ giá trị khi chúng ta bàn bạc lúc trước rồi a.</w:t>
      </w:r>
    </w:p>
    <w:p>
      <w:pPr>
        <w:pStyle w:val="BodyText"/>
      </w:pPr>
      <w:r>
        <w:t xml:space="preserve">Trang Duệ rất lưu manh gật đầu, thái độ rất sảng khoái, cũng làm cho tâm tình của Dư Chấn Bình buông xuống.</w:t>
      </w:r>
    </w:p>
    <w:p>
      <w:pPr>
        <w:pStyle w:val="BodyText"/>
      </w:pPr>
      <w:r>
        <w:t xml:space="preserve">Đừng nhìn Dư Chấn Bình bày ra bộ dáng quen biết thân thiết với Trang Duệ, nhưng trong lòng của hắn chưa lúc nào buông lỏng cảnh giác, trong túi quần rộng của hắn có khẩu súng, cũng đã lên đạn sẵn, tùy thời sẽ rút ra.</w:t>
      </w:r>
    </w:p>
    <w:p>
      <w:pPr>
        <w:pStyle w:val="BodyText"/>
      </w:pPr>
      <w:r>
        <w:t xml:space="preserve">Nhưng bây giờ nghe được Trang Duệ nguyện ý trả tiền, Dư Chấn Bình mới chính thức buông lỏng một hơi.</w:t>
      </w:r>
    </w:p>
    <w:p>
      <w:pPr>
        <w:pStyle w:val="BodyText"/>
      </w:pPr>
      <w:r>
        <w:t xml:space="preserve">- Trang lão bản, mời vào xem.</w:t>
      </w:r>
    </w:p>
    <w:p>
      <w:pPr>
        <w:pStyle w:val="BodyText"/>
      </w:pPr>
      <w:r>
        <w:t xml:space="preserve">Sau khi đứng ngoài cửa hơn mười phút đồng hồ, Dư Chấn Bình dẫn đầu đi vào trong căn phòng tối om, hơn nữa mở đèn lên.</w:t>
      </w:r>
    </w:p>
    <w:p>
      <w:pPr>
        <w:pStyle w:val="BodyText"/>
      </w:pPr>
      <w:r>
        <w:t xml:space="preserve">Lầu nhỏ bài trí rất đơn giản, có một bộ ghế sô pha và một cái bàn trà, thời điểm Dư lão đại ở đây trước kia, đều ở trong nhà này dùng cơm, ngày bình thường thì đi dạo dười chân núi, trong phòng cũng không có đặt thứ gì.</w:t>
      </w:r>
    </w:p>
    <w:p>
      <w:pPr>
        <w:pStyle w:val="BodyText"/>
      </w:pPr>
      <w:r>
        <w:t xml:space="preserve">- Nhâm... Nhâm lão bản, nơi này... Không có đồ vật gì a...</w:t>
      </w:r>
    </w:p>
    <w:p>
      <w:pPr>
        <w:pStyle w:val="BodyText"/>
      </w:pPr>
      <w:r>
        <w:t xml:space="preserve">Trang Duệ đi một vòng, trong này chỉ có bộ ghế sô pha và cái bàn trà, thì không còn vật gì nữa.</w:t>
      </w:r>
    </w:p>
    <w:p>
      <w:pPr>
        <w:pStyle w:val="BodyText"/>
      </w:pPr>
      <w:r>
        <w:t xml:space="preserve">- Ha ha, Trang lão bản, đồ vật đều đặt trong hai căn phòng đằng kia, ngài có thể đi nhìn a.</w:t>
      </w:r>
    </w:p>
    <w:p>
      <w:pPr>
        <w:pStyle w:val="BodyText"/>
      </w:pPr>
      <w:r>
        <w:t xml:space="preserve">Dư Chấn Bình cười cười, sau đó ném xâu chìa khóa cho Trang Duệ, nói tiếp:</w:t>
      </w:r>
    </w:p>
    <w:p>
      <w:pPr>
        <w:pStyle w:val="BodyText"/>
      </w:pPr>
      <w:r>
        <w:t xml:space="preserve">- Trên lầu có ba gian phòng, có thể cho người ở, hôm nay chúng ta không đi, buổi tối sẽ nghỉ lại ở đây.</w:t>
      </w:r>
    </w:p>
    <w:p>
      <w:pPr>
        <w:pStyle w:val="BodyText"/>
      </w:pPr>
      <w:r>
        <w:t xml:space="preserve">- Được, tôi nghe theo Nhâm lão bản an bài, nếu sau này có đồ tốt, nhất định phải nhớ tới tôi đấy.</w:t>
      </w:r>
    </w:p>
    <w:p>
      <w:pPr>
        <w:pStyle w:val="BodyText"/>
      </w:pPr>
      <w:r>
        <w:t xml:space="preserve">Sau khi Trang Duệ tiếp nhận chìa khóa, nháy mắt với Bành Phi, ý bảo hắn giao ba lô tiền cho Dư Chấn Bình, bản thân mình cầm chìa khóa đi mở cửa.</w:t>
      </w:r>
    </w:p>
    <w:p>
      <w:pPr>
        <w:pStyle w:val="BodyText"/>
      </w:pPr>
      <w:r>
        <w:t xml:space="preserve">Sau khi mở cửa, Trang Duệ cũng không vội đi vào, mà thò tay lên vách tường sờ soạng một chút, tìm được công tắc mở đèn.</w:t>
      </w:r>
    </w:p>
    <w:p>
      <w:pPr>
        <w:pStyle w:val="BodyText"/>
      </w:pPr>
      <w:r>
        <w:t xml:space="preserve">- Ta kháo, cái này... Đều là đồ cổ?</w:t>
      </w:r>
    </w:p>
    <w:p>
      <w:pPr>
        <w:pStyle w:val="BodyText"/>
      </w:pPr>
      <w:r>
        <w:t xml:space="preserve">Cho dù trước kia đã chuẩn bị tâm lý, hiện giờ tiến vào trong gian phòng chứa đồ cổ, Trang Duệ cũng nhịn không được mà nói tục, có thể hắn chưa từng đi vào các nhà kho của bảo tàng lớn, nhưng đồ đồng trong căn phòng này, đã làm cho Trang Duệ rung động thật lớn.</w:t>
      </w:r>
    </w:p>
    <w:p>
      <w:pPr>
        <w:pStyle w:val="BodyText"/>
      </w:pPr>
      <w:r>
        <w:t xml:space="preserve">Đối diện với những thứ nằm trên mặt đất, có không ít món lớn nhỏ, có chuông nhạc bằng đồng, lớn nhất cao hơn nửa thước, mà nhỏ nhất chỉ lớn khoảng nắm tay, phía trên có khắc đồ án quỷ dị, cực kỳ tinh tế tỉ mỉ.</w:t>
      </w:r>
    </w:p>
    <w:p>
      <w:pPr>
        <w:pStyle w:val="BodyText"/>
      </w:pPr>
      <w:r>
        <w:t xml:space="preserve">- Mẹ kiếp, bảo những tên khảo cố đó dứt khoái an bài một đám chuyên đi trộm mộ đi thôi...</w:t>
      </w:r>
    </w:p>
    <w:p>
      <w:pPr>
        <w:pStyle w:val="Compact"/>
      </w:pPr>
      <w:r>
        <w:br w:type="textWrapping"/>
      </w:r>
      <w:r>
        <w:br w:type="textWrapping"/>
      </w:r>
    </w:p>
    <w:p>
      <w:pPr>
        <w:pStyle w:val="Heading2"/>
      </w:pPr>
      <w:bookmarkStart w:id="770" w:name="chương-748-làm-lộ."/>
      <w:bookmarkEnd w:id="770"/>
      <w:r>
        <w:t xml:space="preserve">748. Chương 748 : Làm Lộ.</w:t>
      </w:r>
    </w:p>
    <w:p>
      <w:pPr>
        <w:pStyle w:val="Compact"/>
      </w:pPr>
      <w:r>
        <w:br w:type="textWrapping"/>
      </w:r>
      <w:r>
        <w:br w:type="textWrapping"/>
      </w:r>
    </w:p>
    <w:p>
      <w:pPr>
        <w:pStyle w:val="BodyText"/>
      </w:pPr>
      <w:r>
        <w:t xml:space="preserve">Chương 748: Làm lộ.</w:t>
      </w:r>
    </w:p>
    <w:p>
      <w:pPr>
        <w:pStyle w:val="BodyText"/>
      </w:pPr>
      <w:r>
        <w:t xml:space="preserve">Nguồn: Vipvandan.</w:t>
      </w:r>
    </w:p>
    <w:p>
      <w:pPr>
        <w:pStyle w:val="BodyText"/>
      </w:pPr>
      <w:r>
        <w:t xml:space="preserve">Sưu tầm:</w:t>
      </w:r>
    </w:p>
    <w:p>
      <w:pPr>
        <w:pStyle w:val="BodyText"/>
      </w:pPr>
      <w:r>
        <w:t xml:space="preserve">(¯`'•.¸(¯`'•.¸† Nhóm dịch Dungnhi †¸.•'´¯)¸.•'´¯)</w:t>
      </w:r>
    </w:p>
    <w:p>
      <w:pPr>
        <w:pStyle w:val="BodyText"/>
      </w:pPr>
      <w:r>
        <w:t xml:space="preserve">Nhìn thấy những món đồ cổ trong phòng, lại nhìn thấy cái chuông nhạc bằng đồng, Trang Duệ có chút im lặng, dù nói theo cách nào, thì bản thân những cái nhạc khí bằng đồng này, giá trị của chúng tuyệt đối không thấp hơn so với cái đỉnh đồng kia.</w:t>
      </w:r>
    </w:p>
    <w:p>
      <w:pPr>
        <w:pStyle w:val="BodyText"/>
      </w:pPr>
      <w:r>
        <w:t xml:space="preserve">Năm đó từng khai quật chuông nhạc trong mộ Hầu Ất, đã khiến cho giới khảo cổ và sử học khiếp sợ, bởi vì vào hai ngàn năm trước đã có nhạc khí tinh mỹ như thế, so với văn hóa của thời đó là cực kỳ hiếm thấy.</w:t>
      </w:r>
    </w:p>
    <w:p>
      <w:pPr>
        <w:pStyle w:val="BodyText"/>
      </w:pPr>
      <w:r>
        <w:t xml:space="preserve">Tuy sau này cũng lần lượt khai quật được nhạc khí, nhưng đều là những món nhạc khí nhỏ và không được đầy đủ, so với những cái trước mặt Trang Duệ, chỉ sợ vừa xuất thế, đã làm cho giới sưu tập oanh động.</w:t>
      </w:r>
    </w:p>
    <w:p>
      <w:pPr>
        <w:pStyle w:val="BodyText"/>
      </w:pPr>
      <w:r>
        <w:t xml:space="preserve">Trang Duệ đem ánh mắt dịch chuyển khỏi chuông nhạc, nhìn đi nơi khác, trên mặt đất cửa ra vào, để đặt rất nhiều binh khí bằng đồng, có thương, mâu búa, thương, kiếm, kích các loại... Có rất nhiều binh khí Trang Duệ chưa từng nhìn thấy, tuy phía trên có vết gỉ sét, nhưng Trang Duệ biết rõ, những vật này vào trăm ngàn năm trước, đều là lợi khí giết người.</w:t>
      </w:r>
    </w:p>
    <w:p>
      <w:pPr>
        <w:pStyle w:val="BodyText"/>
      </w:pPr>
      <w:r>
        <w:t xml:space="preserve">Xen lẫn trong đó có một ít lễ khí, giống như hai cái Thanh Đồng Tước mà Dư Chấn Bình bán cho Trang Duệ, trên mặt đất có khoảng mười lăm mười sáu cái, bị ném như rác rưởi.</w:t>
      </w:r>
    </w:p>
    <w:p>
      <w:pPr>
        <w:pStyle w:val="BodyText"/>
      </w:pPr>
      <w:r>
        <w:t xml:space="preserve">Cũng không thiếu trang sức của nữ quý tộc, cũng được ném tùy tiện trên mặt đất, cũng có thể nói bọn người Dư Chấn Bình đói bụng ăn quàng, ngay cả nông cụ bằng đồng như cày cuốc cũng không tha, nhét đầy trong phòng.</w:t>
      </w:r>
    </w:p>
    <w:p>
      <w:pPr>
        <w:pStyle w:val="BodyText"/>
      </w:pPr>
      <w:r>
        <w:t xml:space="preserve">Trang Duệ đứng ở cửa nhìn một lát, có lẽ cả phòng không dưới hai trăm món, phần lớn đều là binh khí đồng, chỉ có vài món đồ gốm, nhưng chế tác rất thô ráp, Trang Duệ không thèm để ý.</w:t>
      </w:r>
    </w:p>
    <w:p>
      <w:pPr>
        <w:pStyle w:val="BodyText"/>
      </w:pPr>
      <w:r>
        <w:t xml:space="preserve">Hít sâu một hơi, Trang Duệ bình phục tâm tình chấn động khi nhìn thấy nhiều cổ vật như vậy, cảm giác được không khí trong phòng đã thông thoáng, Trang Duệ nhấc chân đi vào gian phòng.</w:t>
      </w:r>
    </w:p>
    <w:p>
      <w:pPr>
        <w:pStyle w:val="BodyText"/>
      </w:pPr>
      <w:r>
        <w:t xml:space="preserve">- Ân, chuyện gì thế này?</w:t>
      </w:r>
    </w:p>
    <w:p>
      <w:pPr>
        <w:pStyle w:val="BodyText"/>
      </w:pPr>
      <w:r>
        <w:t xml:space="preserve">Có lẽ căn phòng này đã lâu không có mở ra, nhưng Trang Duệ cũng không có cảm giác được một tia bực mình, bởi vì vừa bước vào trong phòng, linh khí trong mắt của hắn bạo động, tự động thoát ra khỏi thân thể Trang Duệ.</w:t>
      </w:r>
    </w:p>
    <w:p>
      <w:pPr>
        <w:pStyle w:val="BodyText"/>
      </w:pPr>
      <w:r>
        <w:t xml:space="preserve">Từ linh khí xuyên thấu nhìn thấy, trong phòng tràn ngập linh khí gần như màu vàng kim óng ánh, nồng đậm giống như chất lỏng, sau khi linh khí trong mắt Trang Duệ tiếp vào trong phòng, giống như con cá bơi trong nước, không bị cản trở.</w:t>
      </w:r>
    </w:p>
    <w:p>
      <w:pPr>
        <w:pStyle w:val="BodyText"/>
      </w:pPr>
      <w:r>
        <w:t xml:space="preserve">Trang Duệ có thể cảm giác được, màu sắc linh khí của hắn vốn là màu tím, nhưng màu sắc từ từ cải biến, đã có một tia linh khí màu vàng dung nhập vào trong đó, màu tím dần dần nhạt đi, trở nên sáng hơn.</w:t>
      </w:r>
    </w:p>
    <w:p>
      <w:pPr>
        <w:pStyle w:val="BodyText"/>
      </w:pPr>
      <w:r>
        <w:t xml:space="preserve">Đại khái trải qua bốn năm phút đồng hồ, linh khí trong mắt của Trang Duệ giống như được ăn no, một lần nữa trở lại ánh mắt của Trang Duệ, bất chấp xem xét linh khí trong phòng, Trang Duệ nhắm mắt lại, cảm thụ được linh khí đã biến hóa.</w:t>
      </w:r>
    </w:p>
    <w:p>
      <w:pPr>
        <w:pStyle w:val="BodyText"/>
      </w:pPr>
      <w:r>
        <w:t xml:space="preserve">Trước kia là màu tím, hiện tại biến thành màu tím vàng, tuy hưởng thụ quá trình linh khí dung nhập vào thân thể rất thoải mái dễ chịu, nhưng trong nhất thời nửa khắc Trang Duệ lại không cảm nhận được bất cứ biến hóa nào xảy ra.</w:t>
      </w:r>
    </w:p>
    <w:p>
      <w:pPr>
        <w:pStyle w:val="BodyText"/>
      </w:pPr>
      <w:r>
        <w:t xml:space="preserve">Mở to mắt, Trang Duệ nhìn ra ngoài phòng, linh khí xuyên thấu qua vách tường, Trang Duệ nhìn thấy đường đất ngoài thôn, nhìn xa hơn về phía trước, giống như là cameras đang phóng to.</w:t>
      </w:r>
    </w:p>
    <w:p>
      <w:pPr>
        <w:pStyle w:val="BodyText"/>
      </w:pPr>
      <w:r>
        <w:t xml:space="preserve">- Móa, không thể nào?</w:t>
      </w:r>
    </w:p>
    <w:p>
      <w:pPr>
        <w:pStyle w:val="BodyText"/>
      </w:pPr>
      <w:r>
        <w:t xml:space="preserve">Trang Duệ phát hiện, linh khí nhìn vật từ xa đã tiến xa hơn trước, Dư Chấn Bình đã ở lầu nhỏ, lại nhìn thấy trường tiểu học Hi Vọng đằng kia, khoảng cách ước chừng ba bốn trăm mét, nhưng trong mắt của Trang Duệ, lại nhìn thấy rất rõ ràng, hơn nữa còn dư lực.</w:t>
      </w:r>
    </w:p>
    <w:p>
      <w:pPr>
        <w:pStyle w:val="BodyText"/>
      </w:pPr>
      <w:r>
        <w:t xml:space="preserve">- Đợi sau này có thời gian, nhất định phải đi Thiểm Tây Ly Sơn và thảo nguyên Mông Cổ dạo một vòng mới được, nhìn lăng Tần Thủy Hoàng và mộ của Thành Cát Tư Hãn, cho dù vùi sâu hơn, cũng không thể sâu hơn ba bốn trăm mét a?</w:t>
      </w:r>
    </w:p>
    <w:p>
      <w:pPr>
        <w:pStyle w:val="BodyText"/>
      </w:pPr>
      <w:r>
        <w:t xml:space="preserve">Sau khi phát hiện đôi mắt biến dị, trong đầu của Trang Duệ xuất hiện ý niệm này, nhất định phải cổ động Mạnh giáo sư đi đào lăng Tần Thủy Hoàng, năng lực của bạn thân, không thể lãng phí a.</w:t>
      </w:r>
    </w:p>
    <w:p>
      <w:pPr>
        <w:pStyle w:val="BodyText"/>
      </w:pPr>
      <w:r>
        <w:t xml:space="preserve">Đối với con mắt của mình, Trang Duệ đã bỏ ra nhiều tâm tư nghiên cứu, tuy linh khí được hắn khống chế, nhưng không có quy luật khi thăng cấp a, ở Đại Chiêu Tự, tại My-an-ma, tại Anh quốc và trong căn phòng nhỏ hẹp này, đều phát sinh biến hóa một cách khó hiểu.</w:t>
      </w:r>
    </w:p>
    <w:p>
      <w:pPr>
        <w:pStyle w:val="BodyText"/>
      </w:pPr>
      <w:r>
        <w:t xml:space="preserve">Trong lòng Trang Duệ suy óoán, có lẽ là có quan hệ với căn phòng bị đóng kín này a, đợi mấy ngày sau, nhất định phải lôi kéo Kim Bàn Tử đi bảo tàng cố cung xem xét a.</w:t>
      </w:r>
    </w:p>
    <w:p>
      <w:pPr>
        <w:pStyle w:val="BodyText"/>
      </w:pPr>
      <w:r>
        <w:t xml:space="preserve">- Ồ? Rốt cuộc đến rồi?</w:t>
      </w:r>
    </w:p>
    <w:p>
      <w:pPr>
        <w:pStyle w:val="BodyText"/>
      </w:pPr>
      <w:r>
        <w:t xml:space="preserve">Thời điểm Trang Duệ chuẩn bị nhìn xa một chút, thì ở đầu thôn, có mấy người mặc trang phục ngụy trang, giấu trong bóng đêm, không cần hỏi, nhất định là tổ công tác Tương Ngô.</w:t>
      </w:r>
    </w:p>
    <w:p>
      <w:pPr>
        <w:pStyle w:val="BodyText"/>
      </w:pPr>
      <w:r>
        <w:t xml:space="preserve">Bọn họ cũng không đi vào thôn, có thể là vừa đuổi tới, Tương Ngô đang thấp giọng nói gì đó, cầm điện thoại trong tay và bấm số.</w:t>
      </w:r>
    </w:p>
    <w:p>
      <w:pPr>
        <w:pStyle w:val="BodyText"/>
      </w:pPr>
      <w:r>
        <w:t xml:space="preserve">Đúng lúc này, điện thoại trong túi quần của Trang Duệ, rung lên, đi ra khỏi phóng vài bước, sau khi tránh ánh mắt Dư Chấn Bình đang đếm tiền, Trang Duệ lấy điện thoại di động ra.</w:t>
      </w:r>
    </w:p>
    <w:p>
      <w:pPr>
        <w:pStyle w:val="BodyText"/>
      </w:pPr>
      <w:r>
        <w:t xml:space="preserve">- Nhìn thấy hàng chưa?</w:t>
      </w:r>
    </w:p>
    <w:p>
      <w:pPr>
        <w:pStyle w:val="BodyText"/>
      </w:pPr>
      <w:r>
        <w:t xml:space="preserve">Một mẫu tin nhắn xuất hiện trên màn hình điện thoại, là của Tương Ngô, nơi này tuy nghèo, không có đường dây điện thoại, nhưng cũng phải cảm tạ sóng điện thoại đã phủ khắp nước, cho nên vẫn có để nhắn tin và điện thoại di động cho nhau.</w:t>
      </w:r>
    </w:p>
    <w:p>
      <w:pPr>
        <w:pStyle w:val="BodyText"/>
      </w:pPr>
      <w:r>
        <w:t xml:space="preserve">- Trang lão bản, xem hết chưa?</w:t>
      </w:r>
    </w:p>
    <w:p>
      <w:pPr>
        <w:pStyle w:val="BodyText"/>
      </w:pPr>
      <w:r>
        <w:t xml:space="preserve">Trang Duệ nhìn ra cửa ra vào, đang chuẩn bị nhắn tin trở lại, đột nhiên có âm thanh của Dư Chấn Bình truyền tới, sợ tới mức thiếu chút nữa hắn đánh rơi điện thoại.</w:t>
      </w:r>
    </w:p>
    <w:p>
      <w:pPr>
        <w:pStyle w:val="BodyText"/>
      </w:pPr>
      <w:r>
        <w:t xml:space="preserve">- Còn chưa xong, nhiều đồ vật như vậy, làm sao chuyển ra bên ngoài đây? nguồn</w:t>
      </w:r>
    </w:p>
    <w:p>
      <w:pPr>
        <w:pStyle w:val="BodyText"/>
      </w:pPr>
      <w:r>
        <w:t xml:space="preserve">Trang Duệ nhanh chóng nhét điện thoại trở lại túi quần, giả bộ như đang xem xét những món đồ cổ này, mà lúc này, thân ảnh của Dư Chấn Bình cũng xuất hiện trước gian phòng.</w:t>
      </w:r>
    </w:p>
    <w:p>
      <w:pPr>
        <w:pStyle w:val="BodyText"/>
      </w:pPr>
      <w:r>
        <w:t xml:space="preserve">- Không có việc gì, chỉ cần tôi hỏi Lý bí thư chi bộ là được.</w:t>
      </w:r>
    </w:p>
    <w:p>
      <w:pPr>
        <w:pStyle w:val="BodyText"/>
      </w:pPr>
      <w:r>
        <w:t xml:space="preserve">Hình như Dư Chấn Bình có chuyện muốn bàn với Trang Duệ, đi vào trong phòng một bước, nói tiếp;</w:t>
      </w:r>
    </w:p>
    <w:p>
      <w:pPr>
        <w:pStyle w:val="BodyText"/>
      </w:pPr>
      <w:r>
        <w:t xml:space="preserve">- Trang lão bản, nếu ngài đã thỏa mãn, tôi vẫn còn sinh ý, muốn nói chuyện với ngài.</w:t>
      </w:r>
    </w:p>
    <w:p>
      <w:pPr>
        <w:pStyle w:val="BodyText"/>
      </w:pPr>
      <w:r>
        <w:t xml:space="preserve">- Ah? Đi ra ngoài rồi nói.</w:t>
      </w:r>
    </w:p>
    <w:p>
      <w:pPr>
        <w:pStyle w:val="BodyText"/>
      </w:pPr>
      <w:r>
        <w:t xml:space="preserve">Trang Duệ có chút bất đắc dĩ, cũng không thể ở trước mặt của Dư Chấn Bình mà gọi điện thoại a.</w:t>
      </w:r>
    </w:p>
    <w:p>
      <w:pPr>
        <w:pStyle w:val="BodyText"/>
      </w:pPr>
      <w:r>
        <w:t xml:space="preserve">- Trang lão bản, mời uống nước, đây là nước giếng nhà tôi, rất sạch sẽ, có thể uống giải khát.</w:t>
      </w:r>
    </w:p>
    <w:p>
      <w:pPr>
        <w:pStyle w:val="BodyText"/>
      </w:pPr>
      <w:r>
        <w:t xml:space="preserve">Trong phòng có chút buồn bực, Dư Chấn Bình mời Trang Duệ ngồi trong sân, không biết từ chỗ nào lấy ra hai tách trà, bên trong là nước giếng hắn mới múc lên.</w:t>
      </w:r>
    </w:p>
    <w:p>
      <w:pPr>
        <w:pStyle w:val="BodyText"/>
      </w:pPr>
      <w:r>
        <w:t xml:space="preserve">- Nếu có dưa ăn thì tốt quá.</w:t>
      </w:r>
    </w:p>
    <w:p>
      <w:pPr>
        <w:pStyle w:val="BodyText"/>
      </w:pPr>
      <w:r>
        <w:t xml:space="preserve">Từ nhỏ Trang Duệ cũng uống không ít nước lạnh, hơn nữa vừa xem xét những vật kia, đã sớm cảm thấy khát, lập tức nâng chung trà lên nhấp một ngụm, lập tức có cảm giác mát lạnh truyền thẳng vào ngực, giống như thời tiết nóng bức này trở nên mát mẻ lại.</w:t>
      </w:r>
    </w:p>
    <w:p>
      <w:pPr>
        <w:pStyle w:val="BodyText"/>
      </w:pPr>
      <w:r>
        <w:t xml:space="preserve">- Hôm nay quá muộn, ngày mai tôi sẽ gọi người đi hái mấy quả dưa hấu ngâm trong giếng, lúc đó cứ ăn thoải mái.</w:t>
      </w:r>
    </w:p>
    <w:p>
      <w:pPr>
        <w:pStyle w:val="Compact"/>
      </w:pPr>
      <w:r>
        <w:br w:type="textWrapping"/>
      </w:r>
      <w:r>
        <w:br w:type="textWrapping"/>
      </w:r>
    </w:p>
    <w:p>
      <w:pPr>
        <w:pStyle w:val="Heading2"/>
      </w:pPr>
      <w:bookmarkStart w:id="771" w:name="chương-749-kết-án.1"/>
      <w:bookmarkEnd w:id="771"/>
      <w:r>
        <w:t xml:space="preserve">749. Chương 749 : Kết Án.(1)</w:t>
      </w:r>
    </w:p>
    <w:p>
      <w:pPr>
        <w:pStyle w:val="Compact"/>
      </w:pPr>
      <w:r>
        <w:br w:type="textWrapping"/>
      </w:r>
      <w:r>
        <w:br w:type="textWrapping"/>
      </w:r>
    </w:p>
    <w:p>
      <w:pPr>
        <w:pStyle w:val="BodyText"/>
      </w:pPr>
      <w:r>
        <w:t xml:space="preserve">Chương 749: Kết án.(1)</w:t>
      </w:r>
    </w:p>
    <w:p>
      <w:pPr>
        <w:pStyle w:val="BodyText"/>
      </w:pPr>
      <w:r>
        <w:t xml:space="preserve">Nguồn: Vipvanda</w:t>
      </w:r>
    </w:p>
    <w:p>
      <w:pPr>
        <w:pStyle w:val="BodyText"/>
      </w:pPr>
      <w:r>
        <w:t xml:space="preserve">(¯`'•.¸(¯`'•.¸† Nhóm dịch Dungnhi †¸.•'´¯)¸.•'´¯)</w:t>
      </w:r>
    </w:p>
    <w:p>
      <w:pPr>
        <w:pStyle w:val="BodyText"/>
      </w:pPr>
      <w:r>
        <w:t xml:space="preserve">Dư Chấn Bình thuận miệng trả lời một câu, nhanh chóng nói tiếp:</w:t>
      </w:r>
    </w:p>
    <w:p>
      <w:pPr>
        <w:pStyle w:val="BodyText"/>
      </w:pPr>
      <w:r>
        <w:t xml:space="preserve">- Trang lão bản, tôi còn giao dịch muốn làm với ngài.</w:t>
      </w:r>
    </w:p>
    <w:p>
      <w:pPr>
        <w:pStyle w:val="BodyText"/>
      </w:pPr>
      <w:r>
        <w:t xml:space="preserve">- Nói nghe xen, tôi không sợ đồ nhiều...</w:t>
      </w:r>
    </w:p>
    <w:p>
      <w:pPr>
        <w:pStyle w:val="BodyText"/>
      </w:pPr>
      <w:r>
        <w:t xml:space="preserve">- Có thể nhìn ra, Trang lão bản là người có thân phận địa vị, tôi muốn ngài hỗ trợ, có thể giúp tôi xuất ngoại hay không?</w:t>
      </w:r>
    </w:p>
    <w:p>
      <w:pPr>
        <w:pStyle w:val="BodyText"/>
      </w:pPr>
      <w:r>
        <w:t xml:space="preserve">Tuy hiện giờ Dư Chấn Bình có tiền, nhưng trước kia hắn chỉ phục trách trộm mộ, cái gì cũng mặc kệ, lại nói bảo hắn đi nhập cư trái phép, hắn cái gì cũng không có phương pháp, cho nên liền cầu Trang Duệ.</w:t>
      </w:r>
    </w:p>
    <w:p>
      <w:pPr>
        <w:pStyle w:val="BodyText"/>
      </w:pPr>
      <w:r>
        <w:t xml:space="preserve">Trang Duệ nghe vậy trong lòng cười khổ:</w:t>
      </w:r>
    </w:p>
    <w:p>
      <w:pPr>
        <w:pStyle w:val="BodyText"/>
      </w:pPr>
      <w:r>
        <w:t xml:space="preserve">- Ngài muốn xuất ngoại? Vậy thì bản thân mình giúp hắn sẽ tiến vào nhà giam a...</w:t>
      </w:r>
    </w:p>
    <w:p>
      <w:pPr>
        <w:pStyle w:val="BodyText"/>
      </w:pPr>
      <w:r>
        <w:t xml:space="preserve">Dư Chấn Bình nhìn thấy Trang Duệ trầm ngâm không nói, vội vàng nói ra:</w:t>
      </w:r>
    </w:p>
    <w:p>
      <w:pPr>
        <w:pStyle w:val="BodyText"/>
      </w:pPr>
      <w:r>
        <w:t xml:space="preserve">- Chỉ cần Trang lão bản có khả năng giúp đở việc này, Nhâm mỗ người tất có hồi báo, những cổ vật giống như vậy, tôi còn mấy trăm món, cũng có thể đưa cho ngài</w:t>
      </w:r>
    </w:p>
    <w:p>
      <w:pPr>
        <w:pStyle w:val="BodyText"/>
      </w:pPr>
      <w:r>
        <w:t xml:space="preserve">- Cái gì? Ngươi còn? Không phải toàn bộ đều ở chỗ này sao?</w:t>
      </w:r>
    </w:p>
    <w:p>
      <w:pPr>
        <w:pStyle w:val="BodyText"/>
      </w:pPr>
      <w:r>
        <w:t xml:space="preserve">Trang Duệ nghe vậy liền cả kinh, đúng là thỏ khôn có ba hang a, không ngờ vẫn còn nơi cất giấu khác a.</w:t>
      </w:r>
    </w:p>
    <w:p>
      <w:pPr>
        <w:pStyle w:val="BodyText"/>
      </w:pPr>
      <w:r>
        <w:t xml:space="preserve">Trang Duệ dưới sự kinh hãi, nhưng cũng không chú ý lời nói của mình lộ miệng, Dư Chấn Bình trước nay chưa nói với hắn, bản thân của mình có bao nhiêu món đồ cổ a.</w:t>
      </w:r>
    </w:p>
    <w:p>
      <w:pPr>
        <w:pStyle w:val="BodyText"/>
      </w:pPr>
      <w:r>
        <w:t xml:space="preserve">- Trang lão bản, ngài làm sao biết ngọn nguồn của tôi?</w:t>
      </w:r>
    </w:p>
    <w:p>
      <w:pPr>
        <w:pStyle w:val="BodyText"/>
      </w:pPr>
      <w:r>
        <w:t xml:space="preserve">Trang Duệ không có chú ý, nhưng Dư Chấn Bình nghe được rất rõ ràng, sắc mặt trở nên âm trầm, đôi mắt nhìn chằm chằm vào Trang Duệ, mà tay phải lặng lẽ sờ soạng sau thắt lưng.</w:t>
      </w:r>
    </w:p>
    <w:p>
      <w:pPr>
        <w:pStyle w:val="BodyText"/>
      </w:pPr>
      <w:r>
        <w:t xml:space="preserve">- Chuyện này... Rốt cuộc đã xảy ra chuyện gì?</w:t>
      </w:r>
    </w:p>
    <w:p>
      <w:pPr>
        <w:pStyle w:val="BodyText"/>
      </w:pPr>
      <w:r>
        <w:t xml:space="preserve">Sau khi nhận được điện thoại của Trang Duệ, Tương tổ trưởng lập tức chạy tới, nhìn tahyas Dư Chấn Bình bị trói thành một cục nằm dưới mắt đất, không khỏi thất kinh mở miệng hỏi.</w:t>
      </w:r>
    </w:p>
    <w:p>
      <w:pPr>
        <w:pStyle w:val="BodyText"/>
      </w:pPr>
      <w:r>
        <w:t xml:space="preserve">Người trói Dư Chấn Bình rất có ý tứ, hai tay bị trói ra sau lưng, hai chân cũng bị trói ngược ra sau lưng, buộc dính vào tay, bị một đoạn dây giầy trói rất chặc, giống như đang chơi tạp kỹ.</w:t>
      </w:r>
    </w:p>
    <w:p>
      <w:pPr>
        <w:pStyle w:val="BodyText"/>
      </w:pPr>
      <w:r>
        <w:t xml:space="preserve">Trong miệng có nhét miếng giẻ rách, chỉ có cặp mắt là nhìn chằm chằm vào Trang Duệ, thần sắc tràn ngập oán độc.</w:t>
      </w:r>
    </w:p>
    <w:p>
      <w:pPr>
        <w:pStyle w:val="BodyText"/>
      </w:pPr>
      <w:r>
        <w:t xml:space="preserve">Mà lúc này, bên ngoài có âm thanh náo động rất lớn, mấy chục cảnh sát tiến vào thôn, lập tức làm cho thôn dân ở đây oanh động, mà những lãnh dạo cảnh sát, đang chấn an thôn dân.</w:t>
      </w:r>
    </w:p>
    <w:p>
      <w:pPr>
        <w:pStyle w:val="BodyText"/>
      </w:pPr>
      <w:r>
        <w:t xml:space="preserve">Nhưng nơi này núi cao hoàng đế xa, những thôn dân này không có nhiều cố kỵ, người tới càng ngày càng nhiều, nếu không phải ở bên ngoài căn phóng đã có hơn mười cảnh sát cầm súng ngăn cản, chỉ sợ bọn họ đã tràn vào trong.</w:t>
      </w:r>
    </w:p>
    <w:p>
      <w:pPr>
        <w:pStyle w:val="BodyText"/>
      </w:pPr>
      <w:r>
        <w:t xml:space="preserve">- Không có gù, không biết bằng cách nào mà hắn phát hiện thân phận của tôi, cầm súng muốn đánh tôi, bị bạn của tôi chế ngự, đúng rồi, có phải các vị mai phục không tốt, bị hắn phát hiện sao?</w:t>
      </w:r>
    </w:p>
    <w:p>
      <w:pPr>
        <w:pStyle w:val="BodyText"/>
      </w:pPr>
      <w:r>
        <w:t xml:space="preserve">Trang Duệ rất vô tội khoát khoát tay, hắn không có nói là do mình nói lộ ra ngoài, nếu không thì những cảnh sát này có thể sẽ trở mặt, không thừa nhận chuyện đã đáp ứng với hắn lúc trước, hơn nữa vừa rồi rất nguy hiểm, nếu không phải Bành Phi nhanh tay lẹ mắt, thời điểm Dư Chấn Bình vừa nâng súng lên, một cây dao găm nhỏ nhanh như thiểm điện đâm trúng cổ tay của Dư Chấn Bình, với thân thủ của Bành Phi mà chế phục Dư Chấn Bình, có cảm giác như người lớn khi dễ con nít.</w:t>
      </w:r>
    </w:p>
    <w:p>
      <w:pPr>
        <w:pStyle w:val="BodyText"/>
      </w:pPr>
      <w:r>
        <w:t xml:space="preserve">Nhưng lần này không có mạo hiểm như lần trước, bởi vì khi Dư Chấn Bính vừa móc súng ra, đã bị chế ngự, trước sau không đến hai phút, Trang Duệ còn chưa kịp phản ứng, Bành Phi đã tháo dây giầy ra, trói Dư Chấn Bình lại, hơn nữa khẩu súng của hắn, Bành Phi đã nhìn qua, còn bĩu môi chê cười, nói là súng còn chưa mở chốt bảo hiểm, lấy ra dùng bằng rắm à?</w:t>
      </w:r>
    </w:p>
    <w:p>
      <w:pPr>
        <w:pStyle w:val="BodyText"/>
      </w:pPr>
      <w:r>
        <w:t xml:space="preserve">- Trước nên lấy khẩu cung của hắn, bảo vệ hiện trường cho tốt đã.</w:t>
      </w:r>
    </w:p>
    <w:p>
      <w:pPr>
        <w:pStyle w:val="BodyText"/>
      </w:pPr>
      <w:r>
        <w:t xml:space="preserve">Lúc này Tương Ngô thu hồi khẩu súng nằm trên mặt đất, vội vàng bảo người bỏ vào trong bọc nhựa, trong lòng cũng bị dọa không nhẹ, Tương tổ trưởng biết rõ bối cảnh của Trang Duệ, nếu như Trang Duệ bị Dư lão bát làm bị thương, chỉ sợ chưa phá xong vụ án, thì hắn đã rớt đài.</w:t>
      </w:r>
    </w:p>
    <w:p>
      <w:pPr>
        <w:pStyle w:val="BodyText"/>
      </w:pPr>
      <w:r>
        <w:t xml:space="preserve">Nhưng nói đi thì cũng phải nói lại, vào lúc này bắt được Dư Chấn Bình, tâm tình của Tương Ngô đã buông lỏng một hơi, bởi vì gia hỏa này trơn trượt như cá trạch, không cẩn thận hắn sẽ chạy trốn, bên ngoài nơi này là núi lớn, rừng rậm nhiệt đới, chỉ cần chui vào, dù huy động mấy ngàn người, cũng chưa chắc tìm ra mục tiêu, mà nếu Dư Chấn Bình thật sự chạy vào, chỉ sợ có điều động toàn bộ cảnh sát của Trịnh Châu, cũng không làm nên chuyện gì.</w:t>
      </w:r>
    </w:p>
    <w:p>
      <w:pPr>
        <w:pStyle w:val="BodyText"/>
      </w:pPr>
      <w:r>
        <w:t xml:space="preserve">Dư Chấn Bình cũng biết mình không thể làm gì, cho nên cũng không phản kháng, cho dù miếng vải nhét trong miệng bị lấy ra, cũng không nói lời nào, nhưng đôi mắt của hắn, chỉ nhìn chằm chằm vào Trang Duệ.</w:t>
      </w:r>
    </w:p>
    <w:p>
      <w:pPr>
        <w:pStyle w:val="BodyText"/>
      </w:pPr>
      <w:r>
        <w:t xml:space="preserve">- Đừng có nhìn tôi như vậy a? Tôi chỉ phối hợp với cảnh sát để phá án mà thôi!</w:t>
      </w:r>
    </w:p>
    <w:p>
      <w:pPr>
        <w:pStyle w:val="BodyText"/>
      </w:pPr>
      <w:r>
        <w:t xml:space="preserve">Trang Duệ bị Dư Chấn Bình nhìn chằm chằm mà khiếp sợ, vội vàng tránh qua một bên, nói ra:</w:t>
      </w:r>
    </w:p>
    <w:p>
      <w:pPr>
        <w:pStyle w:val="BodyText"/>
      </w:pPr>
      <w:r>
        <w:t xml:space="preserve">- Tương tổ trưởng, nhiệm vụ của tôi xem như hoàn thành rồi a, lần này thu được cổ vật, tôi không cần nhiều lắm, chỉ cần hai món là được...</w:t>
      </w:r>
    </w:p>
    <w:p>
      <w:pPr>
        <w:pStyle w:val="BodyText"/>
      </w:pPr>
      <w:r>
        <w:t xml:space="preserve">Trang Duệ sợ Tương Ngô qua sông đoạn cầu, vội vàng nhắc nhở một câu, lần trước ở Thiểm Tây, bạn thân hăng hái làm việc nghĩa, chính là vì muốn kiếm chỗ tốt, nhưng bị dọa cho khiếp sợ một phen, lần này không thể ra về tay không a.</w:t>
      </w:r>
    </w:p>
    <w:p>
      <w:pPr>
        <w:pStyle w:val="BodyText"/>
      </w:pPr>
      <w:r>
        <w:t xml:space="preserve">- Hai món? Không phải anh nói một phần ba sao?</w:t>
      </w:r>
    </w:p>
    <w:p>
      <w:pPr>
        <w:pStyle w:val="BodyText"/>
      </w:pPr>
      <w:r>
        <w:t xml:space="preserve">Tương Ngô sững sờ một phen, Trang Duệ lúc này không giống với lúc cò kè mặc cả với hắn trước kia a, nhưng Tương Ngô không thèm để ý, dựa theo ý của hắn, cho Trang Duệ nhiều hơn nữa, cũng chỉ là đáp trả nhân tình.</w:t>
      </w:r>
    </w:p>
    <w:p>
      <w:pPr>
        <w:pStyle w:val="BodyText"/>
      </w:pPr>
      <w:r>
        <w:t xml:space="preserve">- Được, vậy thì một phần ba, Tương tổ trưởng nói phải giữ lời a.</w:t>
      </w:r>
    </w:p>
    <w:p>
      <w:pPr>
        <w:pStyle w:val="BodyText"/>
      </w:pPr>
      <w:r>
        <w:t xml:space="preserve">Trang Duệ nghe xong lời này, vui cười, hắn vốn muốn có được hai món quý trọng kia, cho nên sửa điều kiện một chút, không ngờ Tương đại tổ trưởng vẫn kiên trì, cho nên nếu có áp lực gì, cứ để hắn ra mặt là được.</w:t>
      </w:r>
    </w:p>
    <w:p>
      <w:pPr>
        <w:pStyle w:val="BodyText"/>
      </w:pPr>
      <w:r>
        <w:t xml:space="preserve">- Đúng rồi, Tương tổ trưởng, anh em nhà họ Dư này, đã ừng quyên tiền cho thôn xây dựng trường học, rất được thôn dân hoan nghênh, tôi thấy ngài nên nhanh chóng đưa người rời đi a.</w:t>
      </w:r>
    </w:p>
    <w:p>
      <w:pPr>
        <w:pStyle w:val="BodyText"/>
      </w:pPr>
      <w:r>
        <w:t xml:space="preserve">Trang Duệ nghe thấy tiếng ồn ào bên ngoài càng lúc càng lớn, không khỏi hảo tâm nhắc nhở Tương Ngô một câu, những thôn dân này không cần biết pháp luật là cái gì, ngài muốn nói pháp luật với họ, không bằng nói chuyện bằng nhân tình, nếu ngài nói nhân tình với bọn họ, ách... Vì bọn họ không hiểu cái gì là pháp luật.</w:t>
      </w:r>
    </w:p>
    <w:p>
      <w:pPr>
        <w:pStyle w:val="BodyText"/>
      </w:pPr>
      <w:r>
        <w:t xml:space="preserve">- Ân, tốt thôi, chuyện này do tôi an bài, hiện giờ anh trở về không? Hay là ở lại phối hợp với chuyên gia cổ vật của chúng tôi mời đén, thanh lý những món đồ cổ bị trộm này?</w:t>
      </w:r>
    </w:p>
    <w:p>
      <w:pPr>
        <w:pStyle w:val="BodyText"/>
      </w:pPr>
      <w:r>
        <w:t xml:space="preserve">Tương Ngô nghe thấy lời của hắn, hắn biết rõ nơi này rất xa xôi, có một số việc không thể nói lý được, vội vàng dùng bộ đàm gọi cảnh sát ở ngoài cửa thôn, tới đây dẫn người đi.</w:t>
      </w:r>
    </w:p>
    <w:p>
      <w:pPr>
        <w:pStyle w:val="BodyText"/>
      </w:pPr>
      <w:r>
        <w:t xml:space="preserve">Trang Duệ suy nghĩ một lúc, nói ra:</w:t>
      </w:r>
    </w:p>
    <w:p>
      <w:pPr>
        <w:pStyle w:val="BodyText"/>
      </w:pPr>
      <w:r>
        <w:t xml:space="preserve">- Hiện giờ tôi trở về, đi suốt đêm trở về Bắc Kinh, Tương tổ trưởng, hiện tại tôi vốn phải đi Hải Nam chụp ảnh cô dâu, vì việc của ngài mà trì hoãn, tôi ngói, tróng số cổ vật kia có đỉnh động và chuông đồng, nhất định phải lưu lại bảo tàng của tôi a.</w:t>
      </w:r>
    </w:p>
    <w:p>
      <w:pPr>
        <w:pStyle w:val="Compact"/>
      </w:pPr>
      <w:r>
        <w:br w:type="textWrapping"/>
      </w:r>
      <w:r>
        <w:br w:type="textWrapping"/>
      </w:r>
    </w:p>
    <w:p>
      <w:pPr>
        <w:pStyle w:val="Heading2"/>
      </w:pPr>
      <w:bookmarkStart w:id="772" w:name="chương-75-0-kết-án.2"/>
      <w:bookmarkEnd w:id="772"/>
      <w:r>
        <w:t xml:space="preserve">750. Chương 75 0: Kết Án.(2)</w:t>
      </w:r>
    </w:p>
    <w:p>
      <w:pPr>
        <w:pStyle w:val="Compact"/>
      </w:pPr>
      <w:r>
        <w:br w:type="textWrapping"/>
      </w:r>
      <w:r>
        <w:br w:type="textWrapping"/>
      </w:r>
    </w:p>
    <w:p>
      <w:pPr>
        <w:pStyle w:val="BodyText"/>
      </w:pPr>
      <w:r>
        <w:t xml:space="preserve">Chương 750: Kết án.(2)</w:t>
      </w:r>
    </w:p>
    <w:p>
      <w:pPr>
        <w:pStyle w:val="BodyText"/>
      </w:pPr>
      <w:r>
        <w:t xml:space="preserve">Nguồn: Vipvanda</w:t>
      </w:r>
    </w:p>
    <w:p>
      <w:pPr>
        <w:pStyle w:val="BodyText"/>
      </w:pPr>
      <w:r>
        <w:t xml:space="preserve">(¯`'•.¸(¯`'•.¸† Nhóm dịch Dungnhi †¸.•'´¯)¸.•'´¯)</w:t>
      </w:r>
    </w:p>
    <w:p>
      <w:pPr>
        <w:pStyle w:val="BodyText"/>
      </w:pPr>
      <w:r>
        <w:t xml:space="preserve">- Được rồi, Trang tiên sinh, ngài yên tâm, sau khi kiểm kê số đồ vật bị trộm này, chúng ta sẽ làm theo hiệp nghị, đem nó đưa cho anh.</w:t>
      </w:r>
    </w:p>
    <w:p>
      <w:pPr>
        <w:pStyle w:val="BodyText"/>
      </w:pPr>
      <w:r>
        <w:t xml:space="preserve">Tương Ngô gật đầu đáp ứng, độ khó của vấn đề này không lớn, hơn một ngàn món đồ cổ, cấp cho bảo tàng của Trang Duệ cũng không phải là đại sự gì, lại nói quyền sở hữu của chúng thuộc về quốc gia, cho nên đặt trong bảo tàng cũng là phục vụ nhân dân mà thôi.</w:t>
      </w:r>
    </w:p>
    <w:p>
      <w:pPr>
        <w:pStyle w:val="BodyText"/>
      </w:pPr>
      <w:r>
        <w:t xml:space="preserve">Ở bên ngoài có âm thanh của xe cộ chạy tới, có tiếng phanh xe, những thôn dân kia nhìn thấy Dư Chấn Bình bị còng tay dẫn đi ra, lập tức bạo động, có những chàng trai xúc động, muốn tiến lên cướp người.</w:t>
      </w:r>
    </w:p>
    <w:p>
      <w:pPr>
        <w:pStyle w:val="BodyText"/>
      </w:pPr>
      <w:r>
        <w:t xml:space="preserve">- Đùng! Đùng! Đùng!</w:t>
      </w:r>
    </w:p>
    <w:p>
      <w:pPr>
        <w:pStyle w:val="BodyText"/>
      </w:pPr>
      <w:r>
        <w:t xml:space="preserve">Ba tiếng súng thanh thúy vang lên, chấn nhiếp những người ở đây, Tương Ngô đứng ở cửa ra vào la lớn, nói ra:</w:t>
      </w:r>
    </w:p>
    <w:p>
      <w:pPr>
        <w:pStyle w:val="BodyText"/>
      </w:pPr>
      <w:r>
        <w:t xml:space="preserve">- Các vị hương thân, người này là kẻ vi phạm pháp luật, các vị không nên vọng động a...</w:t>
      </w:r>
    </w:p>
    <w:p>
      <w:pPr>
        <w:pStyle w:val="BodyText"/>
      </w:pPr>
      <w:r>
        <w:t xml:space="preserve">Có lẽ vì Tương Ngô dùng tiếng phổ thông những thôn dân này sẽ không nghe, nhưng tiếng súng lại là thật, Dư Chấn Bình cũng không phải là đại ân nhân như Nhị Cẩu và Dư lão đại, lập tức mấy chàng trai xông tới trước, đều đã lui về, tuy tổ tiên của những người này giết quan tạo phản lập nghiệp ở đây, nhưng Dư lão đại mua cho cái TV, đã làm cho bọn họ biết rõ xã hội bên ngoài đã đổi khác, không còn lưu hành kiểu trường mâu đại đao như thời cổ đại, nhìn thấy các vị lãnh đạo trấn an thôn dân, mọi người tán đi, Tương Ngô mới thở phào nhẹ nhõm.</w:t>
      </w:r>
    </w:p>
    <w:p>
      <w:pPr>
        <w:pStyle w:val="BodyText"/>
      </w:pPr>
      <w:r>
        <w:t xml:space="preserve">- Trang tiên sinh, nhị vị lên xe cũng lên chiếc xe này đi, hôm nay tôi muốn cùng chuyên gia cổ vật lưu lại, ngài mai mới có thể trở về.</w:t>
      </w:r>
    </w:p>
    <w:p>
      <w:pPr>
        <w:pStyle w:val="BodyText"/>
      </w:pPr>
      <w:r>
        <w:t xml:space="preserve">Năm đó Tương Ngô đã châp hành qua nhiệm vụ giải cứu phụ nữ bị lừa bán, lần đó đã bị thôn dân ngu muội đánh cho nằm trên giường suốt một tuần liền, hiện giờ thấy tình hình không đúng, Tương Ngô lập tức nổ súng cảnh cáo.</w:t>
      </w:r>
    </w:p>
    <w:p>
      <w:pPr>
        <w:pStyle w:val="BodyText"/>
      </w:pPr>
      <w:r>
        <w:t xml:space="preserve">- Ai, Tôi nói Tương tổ trưởng, ngài không thể an bài một chiếc xe khác hay sao?</w:t>
      </w:r>
    </w:p>
    <w:p>
      <w:pPr>
        <w:pStyle w:val="BodyText"/>
      </w:pPr>
      <w:r>
        <w:t xml:space="preserve">Nói thật ra, lại bảo Trang Duệ ngồi cùng một xe với Dư Chấn Bình, đúng là hắn không muốn, ánh mắt của bạn thân nhìn chằm chằm vào hắn, bên trong ánh mắt chỉ có hung ác, cộng thêm bộ dạng bưỡng bĩnh âm lãnh, Trang Duệ không hoài nghi việc hắn sẽ nhào lên cắn mình một ngụm.</w:t>
      </w:r>
    </w:p>
    <w:p>
      <w:pPr>
        <w:pStyle w:val="BodyText"/>
      </w:pPr>
      <w:r>
        <w:t xml:space="preserve">Tương Ngô suy nghĩ một lát, gật gật đầu, nói ra:</w:t>
      </w:r>
    </w:p>
    <w:p>
      <w:pPr>
        <w:pStyle w:val="BodyText"/>
      </w:pPr>
      <w:r>
        <w:t xml:space="preserve">- Được rồi, tôi sẽ an bài một chiếc xe khác,</w:t>
      </w:r>
    </w:p>
    <w:p>
      <w:pPr>
        <w:pStyle w:val="BodyText"/>
      </w:pPr>
      <w:r>
        <w:t xml:space="preserve">Dân phong ở đây bưu hãn, lần này phải nhờ tới lãnh đạo thôn trấn, hôm nay cũng phải trở về nhà.</w:t>
      </w:r>
    </w:p>
    <w:p>
      <w:pPr>
        <w:pStyle w:val="BodyText"/>
      </w:pPr>
      <w:r>
        <w:t xml:space="preserve">Tưởng hạo an bài một cảnh sát bản địa, lái xe mang Trang Duệ và đồng sự trở về Trịnh Châu, tuy hắn không đi được, nhưng vẫn phải tiến hành thẩm vẫn Dư Chấn Bình.</w:t>
      </w:r>
    </w:p>
    <w:p>
      <w:pPr>
        <w:pStyle w:val="BodyText"/>
      </w:pPr>
      <w:r>
        <w:t xml:space="preserve">Đang nhìn những chuyên gia cổ vật kia kiểm kê, Tương Ngô không ngủ cả đêm, nhịn không được nói tục một câu, trải qua một đêm phổ cập tri thức cổ vật cho hắn, rốt cuộc hiểu được chỗ quý giá của hai món được Trang Duệ điểm danh, sau khi biết được giá trị của hai vật này, Tương Ngô không dám làm chủ, cho nên phải báo cáo lên bộ, cho bọn họ xử lý việc này, mà bản thân hắn ngồi xe về Trịnh Châu.</w:t>
      </w:r>
    </w:p>
    <w:p>
      <w:pPr>
        <w:pStyle w:val="BodyText"/>
      </w:pPr>
      <w:r>
        <w:t xml:space="preserve">Bởi vì kiểm kê số lượng cổ vật, cho nên không có thời gian tự mình thẩm vấn Dư lão bát, nhưng lúc này phải cạy miệng của Dư lão bát ra, đào cho ra địa điểm giấu cổ vật còn lại.</w:t>
      </w:r>
    </w:p>
    <w:p>
      <w:pPr>
        <w:pStyle w:val="BodyText"/>
      </w:pPr>
      <w:r>
        <w:t xml:space="preserve">Không biết vì cái gì, Dư lão bát vốn nổi tiếng là gan lỳ, không đợi Tương tổ trưởng đi vào, đã mồm năm miệng mười khai ra hai địa điểm cất giấu cổ vật còn lại, hơn nữa còn đem những vị trí trộm cổ vật mười mấy năm nay nói ra, từng cái khai ra rất rõ ràng.</w:t>
      </w:r>
    </w:p>
    <w:p>
      <w:pPr>
        <w:pStyle w:val="BodyText"/>
      </w:pPr>
      <w:r>
        <w:t xml:space="preserve">Thẳng cho đến khi Dư Chấn Bình nói xong, hắn kể về dáng người của hắn, là vì lúc nhỏ bị Dư lão đại hạ dược cho nên không phát triển được, đột nhiên Tương Ngô hiểu ra chút gì đó.</w:t>
      </w:r>
    </w:p>
    <w:p>
      <w:pPr>
        <w:pStyle w:val="BodyText"/>
      </w:pPr>
      <w:r>
        <w:t xml:space="preserve">Hải Nam trời trong xanh, nước biển tràn lên bãi biển, càng làm vẻ đẹp tăng lên, nhưng dưới thời tiết này, du khách cũng không nhiều.</w:t>
      </w:r>
    </w:p>
    <w:p>
      <w:pPr>
        <w:pStyle w:val="BodyText"/>
      </w:pPr>
      <w:r>
        <w:t xml:space="preserve">Tháng bảy tám đi Hải Nam, thuần túy là chịu tội, dưới nhiệt đột nóng bỏng như thế này, còn phải mặc âu phục tạo hình, Trang Duệ bị tra tấn sắp điên lên, buổi sáng thì bị mặt trời mọc chiếu, buổi tối còn bị mặt trời chiều hành hạ, Trang Duệ rất bực tức, hắn muốn hỏi tên nhiếp ảnh là mình đang chụp ảnh cô dâu hay đang chịu tội, hắn không biết chọn nơi này để chụp ảnh là đúng hay sai?</w:t>
      </w:r>
    </w:p>
    <w:p>
      <w:pPr>
        <w:pStyle w:val="BodyText"/>
      </w:pPr>
      <w:r>
        <w:t xml:space="preserve">Sau khi từ Trịnh Châu trở về Bắc Kinh, Trang Duệ liền mang theo Tần Huyên Băng và Bành Phi đi Hải Nam, nhưng sau khi đến đây, hắn cảm giác là mình thất sách, tuy cảnh biển ở đây rất đẹp, nhưng khí trời quá nóng, mặc âu phục lên người là chịu tội, khó khăn lắm một ngày mới trôi qua, Trang Duệ có cảm giác so với lúc đấu trí với Dư Chấn Bình ở Trịnh Châu còn mệt mỏi hơn.</w:t>
      </w:r>
    </w:p>
    <w:p>
      <w:pPr>
        <w:pStyle w:val="BodyText"/>
      </w:pPr>
      <w:r>
        <w:t xml:space="preserve">- Tiểu tử, đừng có cười ta, ngày mai tới lượt ngươi rồi đấy.</w:t>
      </w:r>
    </w:p>
    <w:p>
      <w:pPr>
        <w:pStyle w:val="BodyText"/>
      </w:pPr>
      <w:r>
        <w:t xml:space="preserve">Khách sạn Trang Duệ ở lại, khoảng cách với bến cảng không xa, đứng trên ban công khách sạn, có thể nhìn thấy ánh đèn trên ca nô.</w:t>
      </w:r>
    </w:p>
    <w:p>
      <w:pPr>
        <w:pStyle w:val="BodyText"/>
      </w:pPr>
      <w:r>
        <w:t xml:space="preserve">Lần này Trang Duệ dẫn Tần Huyên Băng đi chụp ảnh cô dâu, thuận tiện bảo Bành Phi dẫn theo bạn gái của hắn cùng đi, nếu không chỉ một ngày hôm nay, nhiệm vụ của Trang Duệ đã hoàn thành, hắn chỉ cần đợi Bành Phi chụp xong trong ngày mai, mời cùng trở về Bắc Kinh.</w:t>
      </w:r>
    </w:p>
    <w:p>
      <w:pPr>
        <w:pStyle w:val="BodyText"/>
      </w:pPr>
      <w:r>
        <w:t xml:space="preserve">- Mặc những thứ đó...</w:t>
      </w:r>
    </w:p>
    <w:p>
      <w:pPr>
        <w:pStyle w:val="BodyText"/>
      </w:pPr>
      <w:r>
        <w:t xml:space="preserve">Bành Phi bĩu môi, chỉ nói một nửa, nhìn thấy bạn gái như con chim nhỏ nép vào bên người, thân thể không khỏi trùn xuống, nói tiếp:</w:t>
      </w:r>
    </w:p>
    <w:p>
      <w:pPr>
        <w:pStyle w:val="BodyText"/>
      </w:pPr>
      <w:r>
        <w:t xml:space="preserve">- Mặc, nhất định phải mặc!</w:t>
      </w:r>
    </w:p>
    <w:p>
      <w:pPr>
        <w:pStyle w:val="BodyText"/>
      </w:pPr>
      <w:r>
        <w:t xml:space="preserve">Động tác của Banh Phi làm ọi người đều cười lên.</w:t>
      </w:r>
    </w:p>
    <w:p>
      <w:pPr>
        <w:pStyle w:val="BodyText"/>
      </w:pPr>
      <w:r>
        <w:t xml:space="preserve">Ở khu Tam Hoàng phía đông Bắc Kinh đã đổi mới hoàn toàn, đều là những cao ốc bán hoặc cho thuê, hôm nay lại có chút kỳ quái, không phải nghi thức khởi công xây móng cho cư xã đã làm xong rồi sao? Tại sao hôm nay lại náo nhiệt như vậy?</w:t>
      </w:r>
    </w:p>
    <w:p>
      <w:pPr>
        <w:pStyle w:val="BodyText"/>
      </w:pPr>
      <w:r>
        <w:t xml:space="preserve">Hơn nữa nhìn những cao ốc kia không ngừng được xây cao hơn, cũng không giống như đã hoàn thành công việc nha.</w:t>
      </w:r>
    </w:p>
    <w:p>
      <w:pPr>
        <w:pStyle w:val="BodyText"/>
      </w:pPr>
      <w:r>
        <w:t xml:space="preserve">Có người hiếu kỳ đi tới nhìn xem thì mới biết được, cũng không phải cao ốc bán và cho thuê này xây xong, mà là bên tỏng cư xá, có khai trương một nhà bảo tàng tư nhân.</w:t>
      </w:r>
    </w:p>
    <w:p>
      <w:pPr>
        <w:pStyle w:val="BodyText"/>
      </w:pPr>
      <w:r>
        <w:t xml:space="preserve">Mà ở cửa lớn của nhà bảo tàng, đã bầy đặt mấy chục lẵng hoa. Phía trên có tên tuổi của tư nhân, cũng có nhà nước, mà lẵng hoa của các người công tác trong ngành văn hóa, có không ít.</w:t>
      </w:r>
    </w:p>
    <w:p>
      <w:pPr>
        <w:pStyle w:val="BodyText"/>
      </w:pPr>
      <w:r>
        <w:t xml:space="preserve">Mặt khác còn có một ít cơ quan du lịch, rất nhiều người đặt lẵng hoa, cũng chiếm cứ không ít diện tích, nếu có người nhìn cẩn thận, thì sẽ phát hiện trên những lẵng hoa này đều là một vị có chức quyền hoặc là người nổi tiếng.</w:t>
      </w:r>
    </w:p>
    <w:p>
      <w:pPr>
        <w:pStyle w:val="BodyText"/>
      </w:pPr>
      <w:r>
        <w:t xml:space="preserve">Nhưng đây là thủ đô Bắc Kinh, điều này đã dọa không ít người xem náo nhiệt, hiện tại ở Bắc Kinh này có không ít người biết chuyện. Chỉ cần ngài muốn, ai mang lãng hoa tới không thành vấn đề, nhưng điều này nói rõ đã được đối phương thừa nhận, không thể không nói người này có thần thông quảng đại.</w:t>
      </w:r>
    </w:p>
    <w:p>
      <w:pPr>
        <w:pStyle w:val="Compact"/>
      </w:pPr>
      <w:r>
        <w:t xml:space="preserve">Đương nhiên, Trang Duệ không cần những người này tới cổ động, chỉ cần có mặt của Âu Dương Quân, thì sợ gì không có những người này tới?</w:t>
      </w:r>
      <w:r>
        <w:br w:type="textWrapping"/>
      </w:r>
      <w:r>
        <w:br w:type="textWrapping"/>
      </w:r>
    </w:p>
    <w:p>
      <w:pPr>
        <w:pStyle w:val="Heading2"/>
      </w:pPr>
      <w:bookmarkStart w:id="773" w:name="chương-751-khai-trương-nhà-bảo-tàng.1"/>
      <w:bookmarkEnd w:id="773"/>
      <w:r>
        <w:t xml:space="preserve">751. Chương 751 : Khai Trương Nhà Bảo Tàng.(1)</w:t>
      </w:r>
    </w:p>
    <w:p>
      <w:pPr>
        <w:pStyle w:val="Compact"/>
      </w:pPr>
      <w:r>
        <w:br w:type="textWrapping"/>
      </w:r>
      <w:r>
        <w:br w:type="textWrapping"/>
      </w:r>
    </w:p>
    <w:p>
      <w:pPr>
        <w:pStyle w:val="BodyText"/>
      </w:pPr>
      <w:r>
        <w:t xml:space="preserve">Chương 751: Khai trương nhà bảo tàng.(1)</w:t>
      </w:r>
    </w:p>
    <w:p>
      <w:pPr>
        <w:pStyle w:val="BodyText"/>
      </w:pPr>
      <w:r>
        <w:t xml:space="preserve">Nguồn: Vipvanda</w:t>
      </w:r>
    </w:p>
    <w:p>
      <w:pPr>
        <w:pStyle w:val="BodyText"/>
      </w:pPr>
      <w:r>
        <w:t xml:space="preserve">Sưu tầm:</w:t>
      </w:r>
    </w:p>
    <w:p>
      <w:pPr>
        <w:pStyle w:val="BodyText"/>
      </w:pPr>
      <w:r>
        <w:t xml:space="preserve">(¯`'•.¸(¯`'•.¸† Nhóm dịch Dungnhi †¸.•'´¯)¸.•'´¯)</w:t>
      </w:r>
    </w:p>
    <w:p>
      <w:pPr>
        <w:pStyle w:val="BodyText"/>
      </w:pPr>
      <w:r>
        <w:t xml:space="preserve">Trong bãi đổ xe của bảo tàng, có mấy chục chiếc xe đỗ lại, đều là xe của những khách quý tới tham gia buổi lễ khai trương bảo tàng, những người này tới sớm, phần lớn là một ít người trẻ tuổi, đang tụ tập ở trước cửa ra vào trò chuyện.</w:t>
      </w:r>
    </w:p>
    <w:p>
      <w:pPr>
        <w:pStyle w:val="BodyText"/>
      </w:pPr>
      <w:r>
        <w:t xml:space="preserve">Trang Duệ từ Hải Nam trở về đã mười ngày, trong khoảng thời gian này đều bận rộn chuẩn bị việc khai trương bảo tàng, những việc này làm cho hắn bận sứt đầu mẻ trán, cho nên không có trở về nhà, hắn luôn ở trong phòng của giám đốc ngủ trên ghế sa ***.</w:t>
      </w:r>
    </w:p>
    <w:p>
      <w:pPr>
        <w:pStyle w:val="BodyText"/>
      </w:pPr>
      <w:r>
        <w:t xml:space="preserve">Tương Ngô cũng coi như biết giữ lời, cũng không biết hắn làm cách nào thương lượng với cơ quan văn hóa địa phương, sau khi phá vụ án tập đoàn trộm mộ họ Dư được một tuần, đã lấy được cái đỉnh đồng và chuông đồng đưa tới Bắc Kinh cho Trang Duệ.</w:t>
      </w:r>
    </w:p>
    <w:p>
      <w:pPr>
        <w:pStyle w:val="BodyText"/>
      </w:pPr>
      <w:r>
        <w:t xml:space="preserve">Mà đưa tới cùng lần này, còn có hơn hai trăm món đồ đồng, điều này đã làm cho Trang Duệ bận rộn, hắn mời vài vị chuyên gia về đồ đồng ở Bắc Kinh tới, bận rộn suốt mấy đêm, mời hoàn thành việc phân loại các món đồ đồng này, sau đó lên danh sách.</w:t>
      </w:r>
    </w:p>
    <w:p>
      <w:pPr>
        <w:pStyle w:val="BodyText"/>
      </w:pPr>
      <w:r>
        <w:t xml:space="preserve">Mà việc làm tử trưng bày, chuyện bố trí nơi triển lãm đồ đồng, cũng làm Trang Duệ bận rộn, mặc dù có Hoàng Phủ Vân hỗ trợ, nhưng trong mấy ngày, Trang Duệ không được ngủ giấc nào cả.</w:t>
      </w:r>
    </w:p>
    <w:p>
      <w:pPr>
        <w:pStyle w:val="BodyText"/>
      </w:pPr>
      <w:r>
        <w:t xml:space="preserve">Trong khoảng thời gian này Hoàng Phủ Vân rất nhàn rỗi, được Trang Duệ bảo Âu Dương Quân dẫn đi ăn uống khắp nơi, chạy tới tất cả cơ quan du lịch ở khắp Bắc Kinh này một lượt, tốn hao không ít tâm tư, cuối cùng nhờ những cơ quan du lịch này mở đường du lịch tới nhà bảo tàng.</w:t>
      </w:r>
    </w:p>
    <w:p>
      <w:pPr>
        <w:pStyle w:val="BodyText"/>
      </w:pPr>
      <w:r>
        <w:t xml:space="preserve">Phải biết rằng, nếu Trang Duệ không đi trên con đường hội viên như Mã tiên sinh, nhất định phải liên hệ với các cơ quan truyền thông, nếu không riêng tiền chi tiêu hàng tháng của bảo tàng, đã làm Trang Duệ bù vào không ít.</w:t>
      </w:r>
    </w:p>
    <w:p>
      <w:pPr>
        <w:pStyle w:val="BodyText"/>
      </w:pPr>
      <w:r>
        <w:t xml:space="preserve">Hiện tại nhà bảo tàng có nhân viên phối trí, trên cơ bản đã có toàn bộ, một giám đốc, việc này đương nhiên là Trang Duệ làm, phó giám đốc có hai, trong đó một là Hoàng Phủ Vân, một vị khác là một nghiên cứu viên quản lý công tác trong viện bảo tàng ở cố cung, đối với công tác quản lý bảo tàng, có kinh nghiệm rất phong phú.</w:t>
      </w:r>
    </w:p>
    <w:p>
      <w:pPr>
        <w:pStyle w:val="BodyText"/>
      </w:pPr>
      <w:r>
        <w:t xml:space="preserve">Hoàng Phủ Vân còn liên hệ với hơn mười trường đại học có chuyên viên sắp tốt nghiệp, cơ hồ sinh viên tốt nghiệp trong năm nay, đều được đưa tới, tin tưởng dưới sự dẫn dắt của vị phó giám đốc kia, sẽ nhanh chóng thành thục.</w:t>
      </w:r>
    </w:p>
    <w:p>
      <w:pPr>
        <w:pStyle w:val="BodyText"/>
      </w:pPr>
      <w:r>
        <w:t xml:space="preserve">Cộng thêm bảo an lúc trước, đã tìm được mười mấy xướng ngôn viên có ngoại hình xinh đẹp, hiện tại nhân viên dưới tay Trang Duệ đã có vài chục người, bởi như vậy, nhà bảo tàng vừa mới khai trương, đã có con số xa xỉ.</w:t>
      </w:r>
    </w:p>
    <w:p>
      <w:pPr>
        <w:pStyle w:val="BodyText"/>
      </w:pPr>
      <w:r>
        <w:t xml:space="preserve">Tiền lương của nhiều người như vậy, mỗi tháng cũng tốn hơn mười vạn, còn chưa tính tới việc tu sửa nhà bảo tàng, chi phí bảo dưỡng cổ vật, nếu cộng thêm những thứ này, mỗi tháng phải tốn hơn một trăm vạn.</w:t>
      </w:r>
    </w:p>
    <w:p>
      <w:pPr>
        <w:pStyle w:val="BodyText"/>
      </w:pPr>
      <w:r>
        <w:t xml:space="preserve">Cũng không phải là Trang Duệ không đào ra đủ số tiền đó, nhưng nếu bảo hắn xuất tiền nuôi những người này, còn không bằng hiến chúng cho quốc gia, chỉ có thu chi cân đối, đó mới là phương hướng chính xác của bảo tàng.</w:t>
      </w:r>
    </w:p>
    <w:p>
      <w:pPr>
        <w:pStyle w:val="BodyText"/>
      </w:pPr>
      <w:r>
        <w:t xml:space="preserve">Chớ xem thường những cơ quan du lịch, thành Bắc Kinh lớn nhỏ, có không biết bao nhiêu công ty cần bọn họ nuôi sống, tuy mỗi lần cơ quan du lịch mang tới một nhóm người sẽ trích tiền hoa hồng, nhưng vẫn tốt hơn là không có người nào tới để thu tiền, đúng không?</w:t>
      </w:r>
    </w:p>
    <w:p>
      <w:pPr>
        <w:pStyle w:val="BodyText"/>
      </w:pPr>
      <w:r>
        <w:t xml:space="preserve">Hiện tại Trang Duệ đã định giá cho các cơ quan du lịch trong nước phải lấy giá vé năm mươi đồng một người, trẻ em dưới một mét hai được miễn phí, trẻ em dưới một mét năm thu mười đồng, cụ già ngoài sáu mươi tuổi miễn phí, người có giấy chứng nhận xuất ngũ cùng thời gian được tính nửa giá.</w:t>
      </w:r>
    </w:p>
    <w:p>
      <w:pPr>
        <w:pStyle w:val="BodyText"/>
      </w:pPr>
      <w:r>
        <w:t xml:space="preserve">Còn đối với người nước ngoài, thì một trăm đồng một vé, cũng không nên trách Trang Duệ tâm đen, hắn đang làm đường ray quốc tế.</w:t>
      </w:r>
    </w:p>
    <w:p>
      <w:pPr>
        <w:pStyle w:val="BodyText"/>
      </w:pPr>
      <w:r>
        <w:t xml:space="preserve">Bởi vì Trang Duệ trao đổi với bảo tàng mỹ thuật Murs thời gian trước, nhìn nhà bảo tàng nước ngoài bán vé, du khách nước ngoài thu mười Euro, tính thành nhân dân tệ, không sai biệt với một trăm đồng.</w:t>
      </w:r>
    </w:p>
    <w:p>
      <w:pPr>
        <w:pStyle w:val="BodyText"/>
      </w:pPr>
      <w:r>
        <w:t xml:space="preserve">Nhà bảo tàng của Trang Duệ có sức hấp dẫn rất lớn với người nước ngoài, sức hút lớn nhất chính là tác phẩm của Picasso, hiện tại bên ngoài bức tường của bảo tàng, đã treo ảnh của Picasso, chiếm cứ toàn bộ mặt tường bên ngoài.</w:t>
      </w:r>
    </w:p>
    <w:p>
      <w:pPr>
        <w:pStyle w:val="BodyText"/>
      </w:pPr>
      <w:r>
        <w:t xml:space="preserve">Trang Duệ cũng hiểu chuyện này, mở bảo tàng cho người Châu Á, lợi nhuận là từ người ngoại quốc.</w:t>
      </w:r>
    </w:p>
    <w:p>
      <w:pPr>
        <w:pStyle w:val="BodyText"/>
      </w:pPr>
      <w:r>
        <w:t xml:space="preserve">Dựa theo kế sách của Hoàng Phủ Vân, lần này không chỉ mời các nhà bảo tàng lớn trong nước, mà Trang Duệ cũng phát thiệp mời tới các bảo tàng lớn nước ngoài. Những thiệp mời của Trang Duệ cũng gửi cho bảo tàng tư nhân, người sưu tập lớn.</w:t>
      </w:r>
    </w:p>
    <w:p>
      <w:pPr>
        <w:pStyle w:val="BodyText"/>
      </w:pPr>
      <w:r>
        <w:t xml:space="preserve">Mà một ít nhà sưu tập nổi danh các tỉnh trong nước, các chuyên gia đều nhận được thiệp mời của Trang Duệ, đây cũng là kế sách của phó giám đốc kia, những người này có danh vọng rất cao trong nước, có quan hệ tốt với họ, sư này không sợ không có người tới thăm, trao đổi đồ sưu tập.</w:t>
      </w:r>
    </w:p>
    <w:p>
      <w:pPr>
        <w:pStyle w:val="BodyText"/>
      </w:pPr>
      <w:r>
        <w:t xml:space="preserve">- Kim lão ca, ngài đến, mời vào trong ngồi.</w:t>
      </w:r>
    </w:p>
    <w:p>
      <w:pPr>
        <w:pStyle w:val="BodyText"/>
      </w:pPr>
      <w:r>
        <w:t xml:space="preserve">Hôm nay Trang Duệ cũng giống như lúc chụp ảnh cưới, đương nhiên, hôm nay hắn mặc một bộ trường bào, mà không phải là âu phục.</w:t>
      </w:r>
    </w:p>
    <w:p>
      <w:pPr>
        <w:pStyle w:val="BodyText"/>
      </w:pPr>
      <w:r>
        <w:t xml:space="preserve">Tám giờ sáng, những người nhận được thiệp mời lục đục tới thăm, đến lúc này, Trang Duệ đã không còn thời gian ngồi bên trong tiếp khách, mà cùng Hoàng Phủ Vân ra cửa, nghênh đón các bạn bè tới thăm.</w:t>
      </w:r>
    </w:p>
    <w:p>
      <w:pPr>
        <w:pStyle w:val="BodyText"/>
      </w:pPr>
      <w:r>
        <w:t xml:space="preserve">- Lão đệ, chúc mừng, chúc mừng a, ta có đem theo thư của lão sư Hạ Nghi.</w:t>
      </w:r>
    </w:p>
    <w:p>
      <w:pPr>
        <w:pStyle w:val="BodyText"/>
      </w:pPr>
      <w:r>
        <w:t xml:space="preserve">Kim Bàn Tử đem đem phong thư giao cho Trang Duệ, trên đó ghi tên Hạ Nghi, sau đó hắn ôm Trang Duệ một cái, nói nhỏ vào bên tai Trang Duệ:</w:t>
      </w:r>
    </w:p>
    <w:p>
      <w:pPr>
        <w:pStyle w:val="BodyText"/>
      </w:pPr>
      <w:r>
        <w:t xml:space="preserve">- Lão sư nói hắn không tới đây tham gia náo nhiệt, nhưng buổi chiều lão sư sẽ tới xem đồ ngươi sưu tập được.</w:t>
      </w:r>
    </w:p>
    <w:p>
      <w:pPr>
        <w:pStyle w:val="BodyText"/>
      </w:pPr>
      <w:r>
        <w:t xml:space="preserve">Nhà bảo tàng này do đại sư tự tay viết đề tên, vốn Trang Duệ muốn cho đại sư với tư cách khách quý tới tham gia cắt băng, nhưng tính tình đại sư đạm bạc, nhưng lại cho đệ tử thay mặt tới tham gia.</w:t>
      </w:r>
    </w:p>
    <w:p>
      <w:pPr>
        <w:pStyle w:val="BodyText"/>
      </w:pPr>
      <w:r>
        <w:t xml:space="preserve">- Xế chiều tôi sẽ tiếp đại sư, Kim lão ca, ngài vào bên trong nghỉ ngơi đi, vào giữa trưa cắt băng, chúng ta phải uống một phen.</w:t>
      </w:r>
    </w:p>
    <w:p>
      <w:pPr>
        <w:pStyle w:val="BodyText"/>
      </w:pPr>
      <w:r>
        <w:t xml:space="preserve">Trong lòng Trang Duệ có chút tiếc nuối, nếu như đại sư nổi danh trong giới đồ cổ tới tham gia cắt băng khai trương, thì nhà bảo tàng sẽ tăng thêm không ít danh tiếng.</w:t>
      </w:r>
    </w:p>
    <w:p>
      <w:pPr>
        <w:pStyle w:val="BodyText"/>
      </w:pPr>
      <w:r>
        <w:t xml:space="preserve">- Trang lão đệ, ngươi phải mau lên, anh đi vào là được.</w:t>
      </w:r>
    </w:p>
    <w:p>
      <w:pPr>
        <w:pStyle w:val="BodyText"/>
      </w:pPr>
      <w:r>
        <w:t xml:space="preserve">Kim Bàn Tử thấy đầu Trang Duệ đầy mồ hôi, sau khi cho người mang lẵng hoa đi, tự tìm bạn cũ nói chuyện phiếm. đọc truyện mới nhất tại .</w:t>
      </w:r>
    </w:p>
    <w:p>
      <w:pPr>
        <w:pStyle w:val="BodyText"/>
      </w:pPr>
      <w:r>
        <w:t xml:space="preserve">Hôm nay giống như một lần hội nghị mít tinh giới sưu tập đồ cổ ở Bắc Kinh, nói nói rộng ra, chính là thịnh hội của giới sưu tập trong nước.</w:t>
      </w:r>
    </w:p>
    <w:p>
      <w:pPr>
        <w:pStyle w:val="BodyText"/>
      </w:pPr>
      <w:r>
        <w:t xml:space="preserve">Trang Duệ làm buổi khai trương như thế, hao tốn cái giá cực lớn, phát tất cả thiếp mời cho khách quý ngoài tỉnh, thêm vào đó là vé máy bay khoang hạng nhất, đã làm Trang Duệ tốn vài trăm vạn.</w:t>
      </w:r>
    </w:p>
    <w:p>
      <w:pPr>
        <w:pStyle w:val="BodyText"/>
      </w:pPr>
      <w:r>
        <w:t xml:space="preserve">- Ôi, Mã tiên sinh, khách quý, xin mời vào trong dùng trà, tôi đang đợi ngài tới đây này.</w:t>
      </w:r>
    </w:p>
    <w:p>
      <w:pPr>
        <w:pStyle w:val="Compact"/>
      </w:pPr>
      <w:r>
        <w:br w:type="textWrapping"/>
      </w:r>
      <w:r>
        <w:br w:type="textWrapping"/>
      </w:r>
    </w:p>
    <w:p>
      <w:pPr>
        <w:pStyle w:val="Heading2"/>
      </w:pPr>
      <w:bookmarkStart w:id="774" w:name="chương-752-khai-trương-nhà-bảo-tàng.2"/>
      <w:bookmarkEnd w:id="774"/>
      <w:r>
        <w:t xml:space="preserve">752. Chương 752 : Khai Trương Nhà Bảo Tàng.(2)</w:t>
      </w:r>
    </w:p>
    <w:p>
      <w:pPr>
        <w:pStyle w:val="Compact"/>
      </w:pPr>
      <w:r>
        <w:br w:type="textWrapping"/>
      </w:r>
      <w:r>
        <w:br w:type="textWrapping"/>
      </w:r>
    </w:p>
    <w:p>
      <w:pPr>
        <w:pStyle w:val="BodyText"/>
      </w:pPr>
      <w:r>
        <w:t xml:space="preserve">Chương 752: Khai trương nhà bảo tàng.(2)</w:t>
      </w:r>
    </w:p>
    <w:p>
      <w:pPr>
        <w:pStyle w:val="BodyText"/>
      </w:pPr>
      <w:r>
        <w:t xml:space="preserve">Nguồn: Vipvanda</w:t>
      </w:r>
    </w:p>
    <w:p>
      <w:pPr>
        <w:pStyle w:val="BodyText"/>
      </w:pPr>
      <w:r>
        <w:t xml:space="preserve">Sưu tầm:</w:t>
      </w:r>
    </w:p>
    <w:p>
      <w:pPr>
        <w:pStyle w:val="BodyText"/>
      </w:pPr>
      <w:r>
        <w:t xml:space="preserve">(¯`'•.¸(¯`'•.¸† Nhóm dịch Dungnhi †¸.•'´¯)¸.•'´¯)</w:t>
      </w:r>
    </w:p>
    <w:p>
      <w:pPr>
        <w:pStyle w:val="BodyText"/>
      </w:pPr>
      <w:r>
        <w:t xml:space="preserve">Kim Bàn Tử vừa đi vào, thì lão đại trong giới sưu tập đi tới, cũng cho người cầm lẵng hoa theo sau, không có biện pháp, hiện giờ lưu hành cái này, cũng có công ty chuyên môn thu thập, đợi xong xuôi, sẽ đem tranh hoặc chữ trên lẵng hoa xé đi, có thể tiếp tục dùng bày biện ở nơi khác.</w:t>
      </w:r>
    </w:p>
    <w:p>
      <w:pPr>
        <w:pStyle w:val="BodyText"/>
      </w:pPr>
      <w:r>
        <w:t xml:space="preserve">- Trang lão đệ, hôm nay là thịnh hội của giới sưu tập trong nước, các bạn bè ở khắp nơi tới dự, tôi không tới không được a, không nghĩ tới bị lão đệ hoàn thành, đúng là hậu xin khả úy, kính ngưỡng a.</w:t>
      </w:r>
    </w:p>
    <w:p>
      <w:pPr>
        <w:pStyle w:val="BodyText"/>
      </w:pPr>
      <w:r>
        <w:t xml:space="preserve">Lễ tiết văn nhân rất nhiều, vào thời cổ đại, đi xa phải Trình Nghi mà hôn tang gả cưới sinh khai trương, cũng phải đưa Trình Nghi. Mã tiên sinh đưa Trình Nghi cũng không nhẹ, đưa hai vạn nhân dân tệ a.</w:t>
      </w:r>
    </w:p>
    <w:p>
      <w:pPr>
        <w:pStyle w:val="BodyText"/>
      </w:pPr>
      <w:r>
        <w:t xml:space="preserve">- Mã tiên sinh, ngài tốn kém quá, vậy tôi không biết xấu hổ mà nhận a.</w:t>
      </w:r>
    </w:p>
    <w:p>
      <w:pPr>
        <w:pStyle w:val="BodyText"/>
      </w:pPr>
      <w:r>
        <w:t xml:space="preserve">Trang Duệ vội vàng khách khí hai câu.</w:t>
      </w:r>
    </w:p>
    <w:p>
      <w:pPr>
        <w:pStyle w:val="BodyText"/>
      </w:pPr>
      <w:r>
        <w:t xml:space="preserve">- Ai, Trang lão sư, bọn ta đến rồi đây.</w:t>
      </w:r>
    </w:p>
    <w:p>
      <w:pPr>
        <w:pStyle w:val="BodyText"/>
      </w:pPr>
      <w:r>
        <w:t xml:space="preserve">Thời điểm Trang Duệ đang khách sáo với Mã tiên sinh, một đoàn người mang theo năm sau lẵng hoa tới, đi vào cửa nhà bảo tàng, mà người đi đầu, sau khi nhìn thấy Trang Duệ, lớn tiếng chào hỏi.</w:t>
      </w:r>
    </w:p>
    <w:p>
      <w:pPr>
        <w:pStyle w:val="BodyText"/>
      </w:pPr>
      <w:r>
        <w:t xml:space="preserve">- Hắc, là Trương quản lý à, người đến là được rồi, khách khí làm gì.</w:t>
      </w:r>
    </w:p>
    <w:p>
      <w:pPr>
        <w:pStyle w:val="BodyText"/>
      </w:pPr>
      <w:r>
        <w:t xml:space="preserve">Trang Duệ nhìn thấy người tới là các lão bản và Trương quản lý ở thành đồ cổ, những lảo bãn này đều là người có máu mặt ở Trịnh Châu a.</w:t>
      </w:r>
    </w:p>
    <w:p>
      <w:pPr>
        <w:pStyle w:val="BodyText"/>
      </w:pPr>
      <w:r>
        <w:t xml:space="preserve">- Hôm nay ngài khai trương bảo tàng, bọn tôi không tới cổ động sao được?</w:t>
      </w:r>
    </w:p>
    <w:p>
      <w:pPr>
        <w:pStyle w:val="BodyText"/>
      </w:pPr>
      <w:r>
        <w:t xml:space="preserve">Trương Lực chỉ huy người mang lẵng hoa rời đi, đi lên bậc thang, nắm tay với Trang Duệ, xoay mặt nhìn thấy Mã tiên sinh, không khỏi sững sờ, nói ra:</w:t>
      </w:r>
    </w:p>
    <w:p>
      <w:pPr>
        <w:pStyle w:val="BodyText"/>
      </w:pPr>
      <w:r>
        <w:t xml:space="preserve">- Ngài là Mã lão sư đúng không?</w:t>
      </w:r>
    </w:p>
    <w:p>
      <w:pPr>
        <w:pStyle w:val="BodyText"/>
      </w:pPr>
      <w:r>
        <w:t xml:space="preserve">Sau khi nhìn thấy Mã tiên sinh gật đầu, Trương quản lý không khỏi hưng phấn, đây là vị cự đầu trong giới sưu tập a, hơn nữa lại còn trẻ tuổi như vậy, trừ những chuyên gia thế hệ trước ra, không kẻ nào vượt qua hắn.</w:t>
      </w:r>
    </w:p>
    <w:p>
      <w:pPr>
        <w:pStyle w:val="BodyText"/>
      </w:pPr>
      <w:r>
        <w:t xml:space="preserve">Trương Lực không thể mời các chuyên gia nổi danh và giám định tới thưởng thức tọa trấn ở thành đồ cổ, cho nên hắn tới tham gia bảo tàng của Trang Duệ khai trương, cũng là vì ôm tâm tư làm quen với các chuyên gia, không nghĩ tới, vừa bước vào cửa đã gặp được vị Mã tiên sinh danh vọng cực cao, cho nên tiến lên phía trước trò chuyện với Mã tiên sinh.</w:t>
      </w:r>
    </w:p>
    <w:p>
      <w:pPr>
        <w:pStyle w:val="BodyText"/>
      </w:pPr>
      <w:r>
        <w:t xml:space="preserve">- Hầu tử, dẫn mấy vị tiên sinh vào uống trà.</w:t>
      </w:r>
    </w:p>
    <w:p>
      <w:pPr>
        <w:pStyle w:val="BodyText"/>
      </w:pPr>
      <w:r>
        <w:t xml:space="preserve">Hôm nay không chỉ hầu tử, ngay cả Đại Hùng và tiểu Tĩnh, còn có Triệu chưởng quỹ tới hổ trợ, khai trương nhà bảo tàng, cho nên hôm nay Tuyên Duệ Trai đóng cửa một ngày.</w:t>
      </w:r>
    </w:p>
    <w:p>
      <w:pPr>
        <w:pStyle w:val="BodyText"/>
      </w:pPr>
      <w:r>
        <w:t xml:space="preserve">Hôm nay không chỉ có một mình Trang Duệ mệt mỏi, hiện giờ là mười giờ buổi sáng, mà thời gian tổ chức lễ khai trương bảo tàng, là mười một giờ rưỡi giữa trưa, có một bộ phận người còn chưa tới, cho nên còn phải đợi một thời gian nữa.</w:t>
      </w:r>
    </w:p>
    <w:p>
      <w:pPr>
        <w:pStyle w:val="BodyText"/>
      </w:pPr>
      <w:r>
        <w:t xml:space="preserve">Tiểu Tĩnh thu hạ lễ đứng ở sau lưng Trang Duệ, nhìn thấy không có khách nhân đến, lặng lẽ nói với Trang Duệ:</w:t>
      </w:r>
    </w:p>
    <w:p>
      <w:pPr>
        <w:pStyle w:val="BodyText"/>
      </w:pPr>
      <w:r>
        <w:t xml:space="preserve">- Trang ca, ngài biết rõ thu bao nhiêu tiền không?</w:t>
      </w:r>
    </w:p>
    <w:p>
      <w:pPr>
        <w:pStyle w:val="BodyText"/>
      </w:pPr>
      <w:r>
        <w:t xml:space="preserve">- Thu bao nhiêu tiền?</w:t>
      </w:r>
    </w:p>
    <w:p>
      <w:pPr>
        <w:pStyle w:val="BodyText"/>
      </w:pPr>
      <w:r>
        <w:t xml:space="preserve">Trang Duệ mở miệng hỏi, hắn vội vàng hướng tiểu Tĩnh hỏi, hắn làm sao có thời giờ nhìn tiền nhập sổ sách chứ?</w:t>
      </w:r>
    </w:p>
    <w:p>
      <w:pPr>
        <w:pStyle w:val="BodyText"/>
      </w:pPr>
      <w:r>
        <w:t xml:space="preserve">Sau khi hỏi lời này, Trang Duệ lúc chuẩn bị khai trương, đã chuẩn bị tâm lý là mình sẽ bị lỗ, trong nước có tổng cộng hơn ba trăm chuyên gia và nhà sưu tập nổi danh, đều xác định đến đây, hơn nữa còn tiền lì xì cho các phương tiện truyền thông, không có năm trăm vạn thì đừng mong hoàn vốn.</w:t>
      </w:r>
    </w:p>
    <w:p>
      <w:pPr>
        <w:pStyle w:val="BodyText"/>
      </w:pPr>
      <w:r>
        <w:t xml:space="preserve">- Trang ca, tổng cộng thu một trăm ba mươi tám vạn.</w:t>
      </w:r>
    </w:p>
    <w:p>
      <w:pPr>
        <w:pStyle w:val="BodyText"/>
      </w:pPr>
      <w:r>
        <w:t xml:space="preserve">Trên mặt tiểu Tĩnh khó dấu nổi hưng phấn, tuy tiền lương hiện tại của nàng và Đại Hùng không thấp, nhưng cũng chưa từng nhìn thấy nhiều tiền như vậy a, mà hai cái thùng bên dưới nguiuwf của nàng, đã chất đầy tiễn.</w:t>
      </w:r>
    </w:p>
    <w:p>
      <w:pPr>
        <w:pStyle w:val="BodyText"/>
      </w:pPr>
      <w:r>
        <w:t xml:space="preserve">- Cái gì? Có hơn một trăm vạn?</w:t>
      </w:r>
    </w:p>
    <w:p>
      <w:pPr>
        <w:pStyle w:val="BodyText"/>
      </w:pPr>
      <w:r>
        <w:t xml:space="preserve">Trang Duệ nghe vậy cũng ăn cả kinh, hắn có cảm giác chỉ có hai ba mươi vạn là cao, không nghĩ tới lại cao hơn tưởng tượng của mình, số tiền thu được hơn một trăm vạn, xem ra khó mà thu được đủ vốn, nhưng hắn cũng xác định trước, là có thể lỗ vốn mà?</w:t>
      </w:r>
    </w:p>
    <w:p>
      <w:pPr>
        <w:pStyle w:val="BodyText"/>
      </w:pPr>
      <w:r>
        <w:t xml:space="preserve">Nhưng Trang Duệ có chút buồn bực, bản thân mình đứng ở chỗ này một mình, hình như không có nhiều tiền mặt như vậy a?</w:t>
      </w:r>
    </w:p>
    <w:p>
      <w:pPr>
        <w:pStyle w:val="BodyText"/>
      </w:pPr>
      <w:r>
        <w:t xml:space="preserve">- Đúng, hơn một trăm vạn, Trang ca, mấy người kia đều đưa chi phiếu tiền mặt a.</w:t>
      </w:r>
    </w:p>
    <w:p>
      <w:pPr>
        <w:pStyle w:val="BodyText"/>
      </w:pPr>
      <w:r>
        <w:t xml:space="preserve">Tiểu Tĩnh chỉ vào sổ ghi chép tên, Trang Duệ cũng liếc mắt nhìn đại khái, bọn người Bạch Phong biếu đều là năm vạn, mà mấy người đến từ Hồng Kông, như anh em họ Phách và Trịnh công tử, đều là hai vạn, bọn hắn cũng là thuận theo tình hình của Trung Quốc, bằng không thì có đưa ba trăm hay năm trăm vạn, đối với bọn họ mà nói không coi vào đâu.</w:t>
      </w:r>
    </w:p>
    <w:p>
      <w:pPr>
        <w:pStyle w:val="BodyText"/>
      </w:pPr>
      <w:r>
        <w:t xml:space="preserve">Trang Duệ không khỏi cười khổ, những người này đều vì nhân tinh nên đến đây xem ra sau này bản thân hắn cần phải tìm trợ lý hoặc tìm quản gia, chuyên môn giúp mình quản lý nhưng công việc tạp vụ này.</w:t>
      </w:r>
    </w:p>
    <w:p>
      <w:pPr>
        <w:pStyle w:val="BodyText"/>
      </w:pPr>
      <w:r>
        <w:t xml:space="preserve">Người Châu Á chú ý mặt mũi nhất, vạn nhất sau này người có có hôn tang gả cưới sinh khai trương, mình mà quên đi, vậy thì sẽ đắc tội với người ta mắt.</w:t>
      </w:r>
    </w:p>
    <w:p>
      <w:pPr>
        <w:pStyle w:val="BodyText"/>
      </w:pPr>
      <w:r>
        <w:t xml:space="preserve">Ngẫm lại thì chỉ đứng ở đây hai ba tiếng đồng hồ, đã thu được hơn trăm vạn tiền biếu, trong lòng của Trang Duệ âm thầm líu lưỡi, nhớ rõ khi còn bé, ở quê có người kết hôn, cho năm hoặc mười nhân dân tệ, đều là quá tay rồi, mà thời gian hơn kém nhau mười năm, phần nhân tình này, phải trả lại gấp mấy ngàn lần.</w:t>
      </w:r>
    </w:p>
    <w:p>
      <w:pPr>
        <w:pStyle w:val="BodyText"/>
      </w:pPr>
      <w:r>
        <w:t xml:space="preserve">- Ngũ nhi, mưới nghỉ ngơi thì đi vào đi, ca ca cho người khác thay nhé?</w:t>
      </w:r>
    </w:p>
    <w:p>
      <w:pPr>
        <w:pStyle w:val="BodyText"/>
      </w:pPr>
      <w:r>
        <w:t xml:space="preserve">Hôm nay nhà bảo tàng của Trang Duệ khai trương, Âu Dương Quân coi như là chủ nhà, vừa rồi nói chuyện với một ít người ở bên trong, nhưng hắn không phải người trong hội đồ cổ, trừ nói chuyện với Bạch Phong mấy câu, hắn không có tiếng nói chung với những người khác, cho nên không ngốc mà chui đầu vào.</w:t>
      </w:r>
    </w:p>
    <w:p>
      <w:pPr>
        <w:pStyle w:val="BodyText"/>
      </w:pPr>
      <w:r>
        <w:t xml:space="preserve">- Không cần, Tứ ca, đội lát nữa có lãnh đạo đến, ngài phải nói giúp cho em một tiếng là được.</w:t>
      </w:r>
    </w:p>
    <w:p>
      <w:pPr>
        <w:pStyle w:val="BodyText"/>
      </w:pPr>
      <w:r>
        <w:t xml:space="preserve">Trang Duệ đúng là bị mệt mỏi không nhẹ, mà lúc này là giữa trưa, mặt trời độc ác chiếu thẳng vào thân thể, dù hắn đã mặc trường bào bằng tơ tằm đông ấm hè mắt đi nữa, cũng bị mồ hôi thấm ướt dán vào thân thể.</w:t>
      </w:r>
    </w:p>
    <w:p>
      <w:pPr>
        <w:pStyle w:val="BodyText"/>
      </w:pPr>
      <w:r>
        <w:t xml:space="preserve">- Lãnh đạo thế nào mà cần ta tiếp đãi?</w:t>
      </w:r>
    </w:p>
    <w:p>
      <w:pPr>
        <w:pStyle w:val="BodyText"/>
      </w:pPr>
      <w:r>
        <w:t xml:space="preserve">Âu Dương Quân bĩu môi, không cho là đúng nói ra, tuy hắn không lăn lộn trong quan trường, nhưng hôm nay có người nhận lời tham gia lễ khai trương nhà bảo tàng, lại có thể để hắn tự mình nghênh đón người ta, đúng là không có mấy.</w:t>
      </w:r>
    </w:p>
    <w:p>
      <w:pPr>
        <w:pStyle w:val="BodyText"/>
      </w:pPr>
      <w:r>
        <w:t xml:space="preserve">- Được rồi, Tứ ca, ngài vào bên trong đi át, đi đi, em còn nhiều việc cần làm.</w:t>
      </w:r>
    </w:p>
    <w:p>
      <w:pPr>
        <w:pStyle w:val="BodyText"/>
      </w:pPr>
      <w:r>
        <w:t xml:space="preserve">Trang Duệ nhìn thấy ở đằng xa có một đám năm sáu ngươi mang lẵng hoa đi tới, vội vàng xuống đài nghênh đón, trong đầu Trang Duệ không phân giai cấp, đến đều là khách, đã ình mặt mũi rồi, không có gì mà phân bên nặng bên nhẹ, trên cơ bản mỗi vị khách đến, đều là hắn tự mình tiến ra đón.</w:t>
      </w:r>
    </w:p>
    <w:p>
      <w:pPr>
        <w:pStyle w:val="BodyText"/>
      </w:pPr>
      <w:r>
        <w:t xml:space="preserve">Một nhóm người này Trang Duệ cũng không xa lạ gì, hóa ra là vị đại thiếu kinh thành, Dương Ba, mà trong đó có vài người, đều đã từng tới tiệm châu báu của hắn quậy phá, giờ phút này nhìn thấy Trang Duệ, trong miệng nói lời chúc mừng.</w:t>
      </w:r>
    </w:p>
    <w:p>
      <w:pPr>
        <w:pStyle w:val="Compact"/>
      </w:pPr>
      <w:r>
        <w:br w:type="textWrapping"/>
      </w:r>
      <w:r>
        <w:br w:type="textWrapping"/>
      </w:r>
    </w:p>
    <w:p>
      <w:pPr>
        <w:pStyle w:val="Heading2"/>
      </w:pPr>
      <w:bookmarkStart w:id="775" w:name="chương-753-khai-trương-nhà-bảo-tàng.3"/>
      <w:bookmarkEnd w:id="775"/>
      <w:r>
        <w:t xml:space="preserve">753. Chương 753 : Khai Trương Nhà Bảo Tàng.(3)</w:t>
      </w:r>
    </w:p>
    <w:p>
      <w:pPr>
        <w:pStyle w:val="Compact"/>
      </w:pPr>
      <w:r>
        <w:br w:type="textWrapping"/>
      </w:r>
      <w:r>
        <w:br w:type="textWrapping"/>
      </w:r>
    </w:p>
    <w:p>
      <w:pPr>
        <w:pStyle w:val="BodyText"/>
      </w:pPr>
      <w:r>
        <w:t xml:space="preserve">Chương 753: Khai trương nhà bảo tàng.(3)</w:t>
      </w:r>
    </w:p>
    <w:p>
      <w:pPr>
        <w:pStyle w:val="BodyText"/>
      </w:pPr>
      <w:r>
        <w:t xml:space="preserve">Nguồn: Vipvanda</w:t>
      </w:r>
    </w:p>
    <w:p>
      <w:pPr>
        <w:pStyle w:val="BodyText"/>
      </w:pPr>
      <w:r>
        <w:t xml:space="preserve">Sưu tầm:</w:t>
      </w:r>
    </w:p>
    <w:p>
      <w:pPr>
        <w:pStyle w:val="BodyText"/>
      </w:pPr>
      <w:r>
        <w:t xml:space="preserve">(¯`'•.¸(¯`'•.¸† Nhóm dịch Dungnhi †¸.•'´¯)¸.•'´¯)</w:t>
      </w:r>
    </w:p>
    <w:p>
      <w:pPr>
        <w:pStyle w:val="BodyText"/>
      </w:pPr>
      <w:r>
        <w:t xml:space="preserve">- Ha ha, Dương thiếu gia hạ cố đến tham gia, không phải ngài bận rộn rất nhiều chuyện sau, các vị, mời vào trong ngồi đi...</w:t>
      </w:r>
    </w:p>
    <w:p>
      <w:pPr>
        <w:pStyle w:val="BodyText"/>
      </w:pPr>
      <w:r>
        <w:t xml:space="preserve">Trang Duệ cũng không có cảm tình gì với những người này, nhưng cũng không có ác cảm, chuyện cũng đã trôi qua hơn nửa năm, mà một đám này đều là kẻ ăn chơi trác táng, nhưng lại giúp đỡ sinh ý của không biết bao nhiêu tiệm châu báu, ít nhất cũng hơn một ngàn vạn.</w:t>
      </w:r>
    </w:p>
    <w:p>
      <w:pPr>
        <w:pStyle w:val="BodyText"/>
      </w:pPr>
      <w:r>
        <w:t xml:space="preserve">- Trang lão bản, để tôi giới thiệu cho ngài một chút, vị này chính là mẹ tôi.</w:t>
      </w:r>
    </w:p>
    <w:p>
      <w:pPr>
        <w:pStyle w:val="BodyText"/>
      </w:pPr>
      <w:r>
        <w:t xml:space="preserve">Sau khi Dương Ba nghe được lời nói của Trang Duệ, không có phản ứng gì, mà bản thân bước lui lại, để lộ một nữ nhân trung niên ăn mặc hợp thời, xuất hiện trước mặt Trang Duệ.</w:t>
      </w:r>
    </w:p>
    <w:p>
      <w:pPr>
        <w:pStyle w:val="BodyText"/>
      </w:pPr>
      <w:r>
        <w:t xml:space="preserve">- A! Thì ra là Triệu phu nhân, bảo tàng vừa khai trương, kinh động tới ngài, thật là không có ý tứ...</w:t>
      </w:r>
    </w:p>
    <w:p>
      <w:pPr>
        <w:pStyle w:val="BodyText"/>
      </w:pPr>
      <w:r>
        <w:t xml:space="preserve">Trang Duệ biết rõ người trước mặt có phong thái yểu điệu, đại khái giống như một nữ nhân mới hơn ba mươi, kỳ thật vào hơn mười năm trước, nàng từ một người làm ăn nhỏ, phát triển thành một tập đoàn ẩm thực như hiện giờ, là một nhân vật không thể khinh thường.</w:t>
      </w:r>
    </w:p>
    <w:p>
      <w:pPr>
        <w:pStyle w:val="BodyText"/>
      </w:pPr>
      <w:r>
        <w:t xml:space="preserve">- Trang tiên sinh quá khách khí, lần trước con trẻ vô lễ, cho nên tôi là trưởng bối thay mặt xin lỗi ngài.</w:t>
      </w:r>
    </w:p>
    <w:p>
      <w:pPr>
        <w:pStyle w:val="BodyText"/>
      </w:pPr>
      <w:r>
        <w:t xml:space="preserve">Triệu phu nhân thả tư thái tương đối thấp, giọng điệu nói chuyện, giống như ngang hàng luận giao, nàng chẳng qua là một thương nhân, cũng khioong có nội tình sâu như Trang Duệ, cho nên không có bài bộ dạng của trưởng bối.</w:t>
      </w:r>
    </w:p>
    <w:p>
      <w:pPr>
        <w:pStyle w:val="BodyText"/>
      </w:pPr>
      <w:r>
        <w:t xml:space="preserve">Cổ đại có sĩ nông công thương, kinh thương là chức nghiệp thấp kém không có địa vị gì, như Phạm Lãi trong lịch sử, trợ giúp Câu Tiễn diệt Ngô, công lao cực lớn, nhưng bởi vì xuất thân kinh thương, cuối cùng bởi vì vứt bỏ chức quan mà làm kinh thương, cho nên hắn vô duyên với lịch sử danh nhân được sử sách ghi lại.</w:t>
      </w:r>
    </w:p>
    <w:p>
      <w:pPr>
        <w:pStyle w:val="BodyText"/>
      </w:pPr>
      <w:r>
        <w:t xml:space="preserve">Đương nhiên, ở xã hội hiện đạo, làm ruộng ngược lại bị coi là một việc không có... tiền đồ nhất, một người có thể kiếm được bao nhiêu tiền, đó đã trở thành tiêu chuẩn duy nhất đo đạt năng lực của người đó.</w:t>
      </w:r>
    </w:p>
    <w:p>
      <w:pPr>
        <w:pStyle w:val="BodyText"/>
      </w:pPr>
      <w:r>
        <w:t xml:space="preserve">Nhưng trong cấp độ xã hội hiện đại, làm quan chức vẫn xếp ở vị trí đầu não, cho dù thương nhân có kiếm được rất nhiều tiền đi nữa, ở trước mặt những người này, vẫn phải cụp đuôi làm người.</w:t>
      </w:r>
    </w:p>
    <w:p>
      <w:pPr>
        <w:pStyle w:val="BodyText"/>
      </w:pPr>
      <w:r>
        <w:t xml:space="preserve">- Triệu phu nhân, chuyện này bỏ qua đi, mời ngài vào bên trong...</w:t>
      </w:r>
    </w:p>
    <w:p>
      <w:pPr>
        <w:pStyle w:val="BodyText"/>
      </w:pPr>
      <w:r>
        <w:t xml:space="preserve">Trừ nữ hài dưới mười tuổi như Niếp Niếp, Trang Duệ đúng là không có liên hệ với nữ nhân nào khác, sau khi khách khí một câu, liền cho qua, mời bọn họ đi vào bên trong ngồi.</w:t>
      </w:r>
    </w:p>
    <w:p>
      <w:pPr>
        <w:pStyle w:val="BodyText"/>
      </w:pPr>
      <w:r>
        <w:t xml:space="preserve">Trang Duệ bắt đầu cải tạo nhà bảo tàng, đã lưu lại một phòng hợp chứa được hơn năm trăm người, chuẩn bị ngày sau làm nơi trao đổi nghiệp vụ, cũng may mắn phòng hợp của bảo tàng khá lớn, bằng không thì chỉ sợ hôm nay phải có hơn phân nửa người phải đứng ở bên ngoài phơi nắng.</w:t>
      </w:r>
    </w:p>
    <w:p>
      <w:pPr>
        <w:pStyle w:val="BodyText"/>
      </w:pPr>
      <w:r>
        <w:t xml:space="preserve">- Vị này... Chính là Âu Dương tiên sinh?</w:t>
      </w:r>
    </w:p>
    <w:p>
      <w:pPr>
        <w:pStyle w:val="BodyText"/>
      </w:pPr>
      <w:r>
        <w:t xml:space="preserve">Sau khi đi tới cửa ra vào bảo tàng, Triệu phu nhân dừng bước, bởi vì nàng trông thấy Âu Dương Quân, ở Bắc Kinh này, người làm sinh ý tới quy mô nhất định, không biết Âu Dương Quân không nhiều lắm.</w:t>
      </w:r>
    </w:p>
    <w:p>
      <w:pPr>
        <w:pStyle w:val="BodyText"/>
      </w:pPr>
      <w:r>
        <w:t xml:space="preserve">Hơn nữa Triệu phu nhân làm ăn uống, đoạn thời gian trước nghe nói Âu Dương Quân muốn qua tay câu lạc bộ, vẫn muốn tìm người nói chuyện, mà mục đích hôm nay nàng tới đây, cũng là muốn xem là có thể gặp được Âu Dương Quân hay không, không nghĩ tới còn chưa vào cửa, đã gặp phải.</w:t>
      </w:r>
    </w:p>
    <w:p>
      <w:pPr>
        <w:pStyle w:val="BodyText"/>
      </w:pPr>
      <w:r>
        <w:t xml:space="preserve">- Tứ ca, ngài mời Triệu phu nhân vào bên trong đi.</w:t>
      </w:r>
    </w:p>
    <w:p>
      <w:pPr>
        <w:pStyle w:val="BodyText"/>
      </w:pPr>
      <w:r>
        <w:t xml:space="preserve">Trang Duệ thấy bên ngoài có người đi tới nữa, vội vàng nói một tiếng, cũng mặc kệ Âu Dương Quân có cam tâm tình nguyện hay không, bảo hắn an bài giúp.</w:t>
      </w:r>
    </w:p>
    <w:p>
      <w:pPr>
        <w:pStyle w:val="BodyText"/>
      </w:pPr>
      <w:r>
        <w:t xml:space="preserve">Người tới đằng sau, phần lớn là một ít người làm trong chính phủ, có một ít lãnh đạo các bảo tàng khác, cũng có quan chức công thương thuế vụ, Trang Duệ trừ quen biết một vị bí thư nguyên chủ nhiệm văn phòng thuế vụ ra, những người còn lại không nhận ra.</w:t>
      </w:r>
    </w:p>
    <w:p>
      <w:pPr>
        <w:pStyle w:val="BodyText"/>
      </w:pPr>
      <w:r>
        <w:t xml:space="preserve">Những người này đương nhiên giao cho Hoàng Phủ Vân đến chiêu đãi, đừng nhìn chức vị của người ta không lớn, nhưng thực quyền không nhỏ, tục ngữ nói quan huyện không bằng hiện quản, những người này nhất định phải hầu hạ cẩn thận, đương nhiên, có thể làm quan chức trong Bắc Kinh này, không một ai mà không có bối cảnh thâm hậu cả.</w:t>
      </w:r>
    </w:p>
    <w:p>
      <w:pPr>
        <w:pStyle w:val="BodyText"/>
      </w:pPr>
      <w:r>
        <w:t xml:space="preserve">Thời gian khai trương từ từ đến gần, người đến đây cũng đã đầy đủ, mà người trong hội đồ cổ thì khá tốt, quen biết hay không không sao, nhưng các cơ quan du lịch, những người lãnh đạo, đều cần chuyên gia cùng đi, đừng nói là Trang Duệ, cho dù là Triệu Quốc Đống cố ý từ Bành Thành chạy tới, cũng bận tối mắt tối mũi.</w:t>
      </w:r>
    </w:p>
    <w:p>
      <w:pPr>
        <w:pStyle w:val="BodyText"/>
      </w:pPr>
      <w:r>
        <w:t xml:space="preserve">Người Âu Dương gia, trừ Âu Dương Quân đã tới ra, tuy anh em Âu Dương Lỗi không tới, nhưng cũng đưa lẵng hoa tới, một diện tích hai ba trăm mét trước nhà bảo tàng, đều bày đầy lẵng hoa, làm cho người nào đi ngang qua cũng phải dừng lại một chút đã liếc nhìn.</w:t>
      </w:r>
    </w:p>
    <w:p>
      <w:pPr>
        <w:pStyle w:val="BodyText"/>
      </w:pPr>
      <w:r>
        <w:t xml:space="preserve">- Trang lão đệ, lão sư tới, nhanh đi theo ta ra nghênh đón nào.</w:t>
      </w:r>
    </w:p>
    <w:p>
      <w:pPr>
        <w:pStyle w:val="BodyText"/>
      </w:pPr>
      <w:r>
        <w:t xml:space="preserve">Đang lúc Trang Duệ đang bận rộn không thể thở nổi, bỗng nhiên Kim Bàn Tử từ bên trong chạy ra, trước ngực có hai khối thịt thừa, nhìn giống như nữ nhân, chúng đang lên xuống phập phồng.</w:t>
      </w:r>
    </w:p>
    <w:p>
      <w:pPr>
        <w:pStyle w:val="BodyText"/>
      </w:pPr>
      <w:r>
        <w:t xml:space="preserve">- Không phải đại sư nói buổi chiều mới tới sao?</w:t>
      </w:r>
    </w:p>
    <w:p>
      <w:pPr>
        <w:pStyle w:val="BodyText"/>
      </w:pPr>
      <w:r>
        <w:t xml:space="preserve">Trang Duệ nghe vậy cũng sững sờ một chút, nhưng hắn vẫn đi theo Kinh Bàn Tử đi tới bãi đỗ xe, còn chưa đi tới bãi đỗ xe, đã thấy đại sư ngồi xe lăn tới, là được cháu trai đưa tới.</w:t>
      </w:r>
    </w:p>
    <w:p>
      <w:pPr>
        <w:pStyle w:val="BodyText"/>
      </w:pPr>
      <w:r>
        <w:t xml:space="preserve">- Tiên sinh, trời hiện giờ rất nóng, làm phiền ngài đến đây a.</w:t>
      </w:r>
    </w:p>
    <w:p>
      <w:pPr>
        <w:pStyle w:val="BodyText"/>
      </w:pPr>
      <w:r>
        <w:t xml:space="preserve">Trang Duệ cầm lấy một cây dù, chạy đến chỗ xe lăn, vội vàng dùng nó che ánh mặt trời cho tiên sinh, nhìn lão nhân hiện giờ so với lúc trước, sắc mặt tốt hơn rất nhiều, xem ra rất là khỏe mạnh, cơ năng của lão nhân khôi phục, xem ra rất có tiến triển.</w:t>
      </w:r>
    </w:p>
    <w:p>
      <w:pPr>
        <w:pStyle w:val="BodyText"/>
      </w:pPr>
      <w:r>
        <w:t xml:space="preserve">- Tiểu Trang a, ngươi muốn chấn hưng truyền thống văn hóa, lão đầu tử không có gì mang theo, chỉ có thể đến cổ động mà thôi.</w:t>
      </w:r>
    </w:p>
    <w:p>
      <w:pPr>
        <w:pStyle w:val="BodyText"/>
      </w:pPr>
      <w:r>
        <w:t xml:space="preserve">Lão Nhân rất ẩn dấu, đôi mắt không nhìn đống lẵng hoa mà nhìn lên tường vây, trên mặt tường, đều có có ảnh của các cổ vật trong bảo tàng, chế tác phi thường tinh mỹ.</w:t>
      </w:r>
    </w:p>
    <w:p>
      <w:pPr>
        <w:pStyle w:val="BodyText"/>
      </w:pPr>
      <w:r>
        <w:t xml:space="preserve">Lão nhân nhìn rất cẩn thận, thỉnh thoảng còn ngẩng đầu hỏi Trang Duệ mấy câu, tinh thần rất tốt, đúng là không giống một lão nhân hơn chín mươi tuổi.</w:t>
      </w:r>
    </w:p>
    <w:p>
      <w:pPr>
        <w:pStyle w:val="BodyText"/>
      </w:pPr>
      <w:r>
        <w:t xml:space="preserve">Vốn mọi người chơi cổ vật ở trong phòng hợp nói chuyện phiếm, nghe đại sư đến, rốt cuộc bờ mông không ngồi yên, đều đứng dậy chạy ra cửa.</w:t>
      </w:r>
    </w:p>
    <w:p>
      <w:pPr>
        <w:pStyle w:val="BodyText"/>
      </w:pPr>
      <w:r>
        <w:t xml:space="preserve">Mà những người này đều là người có địa vị trong giới đồ cổ, Mã tiên sinh đầu lĩnh, sau đó là các đệ tử của đại sư, còn có một đám chuyên gia giáo sư của các nhà bảo tàng, cuối cùng mới tới những người sưu tập đồ cổ nổi tiếng.</w:t>
      </w:r>
    </w:p>
    <w:p>
      <w:pPr>
        <w:pStyle w:val="BodyText"/>
      </w:pPr>
      <w:r>
        <w:t xml:space="preserve">Như bọn người Trương quản lý tới từ Trịnh Châu, cũng chỉ có thể đứng ở đằng xa xa mà nhìn tới mà thôi.</w:t>
      </w:r>
    </w:p>
    <w:p>
      <w:pPr>
        <w:pStyle w:val="BodyText"/>
      </w:pPr>
      <w:r>
        <w:t xml:space="preserve">Đại sư đến đây, Trang Duệ phải ở bên người, bởi vì tuổi của lão nhân này đúng là quá lớn, mình ở bên người, vạn nhất có chuyện gì, có thể kịp thời cứu chữa sớm một chút.</w:t>
      </w:r>
    </w:p>
    <w:p>
      <w:pPr>
        <w:pStyle w:val="BodyText"/>
      </w:pPr>
      <w:r>
        <w:t xml:space="preserve">Lúc tiến vào phòng hợp, Trang Duệ đưa vào một tia linh khí, tiến vào trong thân thể của đại sư, bởi vì bên trong phòng có máy điều hòa, cảm giác lạnh rất mạnh, có thể làm cho đại sư không chịu nổi.</w:t>
      </w:r>
    </w:p>
    <w:p>
      <w:pPr>
        <w:pStyle w:val="BodyText"/>
      </w:pPr>
      <w:r>
        <w:t xml:space="preserve">- Vương thư ký? Hắn điện thoại tới làm gì?</w:t>
      </w:r>
    </w:p>
    <w:p>
      <w:pPr>
        <w:pStyle w:val="BodyText"/>
      </w:pPr>
      <w:r>
        <w:t xml:space="preserve">Trang Duệ đang nói chuyện phiếm với lão nhân và các lãnh đạo của những bảo tàng danh tiếng, đột nhiên điện thoại trong túi vang lên, nhìn số hiển thị trên màn hình, Trang Duệ có chút nghi hoặc khó hiểu.</w:t>
      </w:r>
    </w:p>
    <w:p>
      <w:pPr>
        <w:pStyle w:val="Compact"/>
      </w:pPr>
      <w:r>
        <w:br w:type="textWrapping"/>
      </w:r>
      <w:r>
        <w:br w:type="textWrapping"/>
      </w:r>
    </w:p>
    <w:p>
      <w:pPr>
        <w:pStyle w:val="Heading2"/>
      </w:pPr>
      <w:bookmarkStart w:id="776" w:name="chương-754-khai-trương-nhà-bảo-tàng.-4"/>
      <w:bookmarkEnd w:id="776"/>
      <w:r>
        <w:t xml:space="preserve">754. Chương 754 : Khai Trương Nhà Bảo Tàng. (4)</w:t>
      </w:r>
    </w:p>
    <w:p>
      <w:pPr>
        <w:pStyle w:val="Compact"/>
      </w:pPr>
      <w:r>
        <w:br w:type="textWrapping"/>
      </w:r>
      <w:r>
        <w:br w:type="textWrapping"/>
      </w:r>
    </w:p>
    <w:p>
      <w:pPr>
        <w:pStyle w:val="BodyText"/>
      </w:pPr>
      <w:r>
        <w:t xml:space="preserve">Chương 754: Khai trương nhà bảo tàng. (4)</w:t>
      </w:r>
    </w:p>
    <w:p>
      <w:pPr>
        <w:pStyle w:val="BodyText"/>
      </w:pPr>
      <w:r>
        <w:t xml:space="preserve">Nguồn: Vipvanda</w:t>
      </w:r>
    </w:p>
    <w:p>
      <w:pPr>
        <w:pStyle w:val="BodyText"/>
      </w:pPr>
      <w:r>
        <w:t xml:space="preserve">Sưu tầm:</w:t>
      </w:r>
    </w:p>
    <w:p>
      <w:pPr>
        <w:pStyle w:val="BodyText"/>
      </w:pPr>
      <w:r>
        <w:t xml:space="preserve">(¯`'•.¸(¯`'•.¸† Nhóm dịch Dungnhi †¸.•'´¯)¸.•'´¯)</w:t>
      </w:r>
    </w:p>
    <w:p>
      <w:pPr>
        <w:pStyle w:val="BodyText"/>
      </w:pPr>
      <w:r>
        <w:t xml:space="preserve">- Khục khục, tiểu tử này, đây là do ngươi dùng quảng cáo bên ngoài làm phương tiện kinh doanh, cho nên thành phố mới thu phí của ngươi, ngươi bực tức như vậy làm gì?</w:t>
      </w:r>
    </w:p>
    <w:p>
      <w:pPr>
        <w:pStyle w:val="BodyText"/>
      </w:pPr>
      <w:r>
        <w:t xml:space="preserve">Âu Dương Chấn Vũ bất mãn trừng mắc nhìn Trang Duệ, chính sách quốc gia, quy định chính phủ, cho nên không thể tùy tiện bình luận. Trong lòng Âu Dương Chấn Vũ cũng nghĩ tới có nên gõ Trang Duệ một cái hay không, hắn không muốn bị lợi dụng đặc quyền của anh em mình, mà bị người ta cầm chuyện này ra chất vấn.</w:t>
      </w:r>
    </w:p>
    <w:p>
      <w:pPr>
        <w:pStyle w:val="BodyText"/>
      </w:pPr>
      <w:r>
        <w:t xml:space="preserve">- Con làm như vậy, cậu nhỏ, con đã tuân theo pháp luật, không có đi đường ngang ngõ tắt a.</w:t>
      </w:r>
    </w:p>
    <w:p>
      <w:pPr>
        <w:pStyle w:val="BodyText"/>
      </w:pPr>
      <w:r>
        <w:t xml:space="preserve">Vừa nói chuyện ba người đã đi tới phòng hội nghị, Trang Duệ đẩy cửa ra, trước khi Âu Dương Chấn Vũ đi vào, hắn vỗ tay, lớn tiếng nói ra:</w:t>
      </w:r>
    </w:p>
    <w:p>
      <w:pPr>
        <w:pStyle w:val="BodyText"/>
      </w:pPr>
      <w:r>
        <w:t xml:space="preserve">- Âu Dương bộ trưởng trong lúc đi ngang qua đây, đã tới tham gia buổi lễ khai trương bảo tàng của tôi, mọi người cùng hoan nghênh nào.</w:t>
      </w:r>
    </w:p>
    <w:p>
      <w:pPr>
        <w:pStyle w:val="BodyText"/>
      </w:pPr>
      <w:r>
        <w:t xml:space="preserve">Lời này của Trang Duệ đã làm phòng hội nghị an tĩnh lại, nói thật ra, người ở đây có thể biết rõ quan hệ giữa Trang Duệ và Âu Dương Chấn Vũ, tuyệt đối đếm được trên đầu ngón tay.</w:t>
      </w:r>
    </w:p>
    <w:p>
      <w:pPr>
        <w:pStyle w:val="BodyText"/>
      </w:pPr>
      <w:r>
        <w:t xml:space="preserve">Mọi người ở đây, phần lớn đều lăn lộn trong giới đồ cổ, cho nên không xa lạ gì với Âu Dương Chấn Vũ, mà một ít quan chức làm việc trong chính phủ, càng biết rõ sự cường thế của Âu Dương Chấn Vũ, có thể nói, Âu Dương Chấn Vũ đến đây, đã làm cho rất nhiều người âm thầm đánh giá lại vị trí nhà bảo tàng của Trang Duệ trong đầu.</w:t>
      </w:r>
    </w:p>
    <w:p>
      <w:pPr>
        <w:pStyle w:val="BodyText"/>
      </w:pPr>
      <w:r>
        <w:t xml:space="preserve">Một buổi lễ khai trương nhà bảo tàng tư nhân, có đáng được một phó bộ trưởng bộ văn hóa tới tham gia không?</w:t>
      </w:r>
    </w:p>
    <w:p>
      <w:pPr>
        <w:pStyle w:val="BodyText"/>
      </w:pPr>
      <w:r>
        <w:t xml:space="preserve">Trang Duệ chỉ mở một bảo tàng tư nhân, có thể mời đến một phó bộ trưởng, hơn nữa còn là lão đại trực tiếp của ngành quản lý nhà bảo tàng, trong đó cần quan hệ và bối cảnh như thế nào?</w:t>
      </w:r>
    </w:p>
    <w:p>
      <w:pPr>
        <w:pStyle w:val="BodyText"/>
      </w:pPr>
      <w:r>
        <w:t xml:space="preserve">Vốn có một chút tiểu lãnh đạo của các ngành trực thuộc không biết trời cao đất rộng, còn nghĩ ngày sau phải vớt một chút điểm tốt trên người cái nhà bảo tàng này, bây giờ nhìn thấy Âu Dương Chấn Vũ trực tiếp tới tham gia buổi lẽ khai trương bảo tàng, bắp chân lập tức run lên, nếu như bản thân mà bắt chẹt người ta, mà người ta có quan hệ với Âu Dương gia, bóp chết bản thân còn không phải dễ như bóp chết một con rệp sao?</w:t>
      </w:r>
    </w:p>
    <w:p>
      <w:pPr>
        <w:pStyle w:val="BodyText"/>
      </w:pPr>
      <w:r>
        <w:t xml:space="preserve">Sau khi yên tĩnh trong một thời gian ngắn, bỗng nhiên tiếng vỗ tay vang lên, nhưng trong lòng mọi người, chỉ sợ tiếng vỗ tay này, chính là vì mặt mũi của bộ trưởng.</w:t>
      </w:r>
    </w:p>
    <w:p>
      <w:pPr>
        <w:pStyle w:val="BodyText"/>
      </w:pPr>
      <w:r>
        <w:t xml:space="preserve">- Lão tiên sinh, ngài cũng tới a, mặt mũi của tiểu Trang này, đúng là không nhỏ.</w:t>
      </w:r>
    </w:p>
    <w:p>
      <w:pPr>
        <w:pStyle w:val="BodyText"/>
      </w:pPr>
      <w:r>
        <w:t xml:space="preserve">Âu Dương Chấn Vũ liếc nhìn thấy đại sư đang ngồi trên xe lăn, vội vàng đi tới, luận thân phận, luận thân phận, đúng là hắn cao hơn, luận bối phận và tuổi tác, hắn ở trước mặt đại sư, chẳng qua chỉ là tiểu bối mà thôi.</w:t>
      </w:r>
    </w:p>
    <w:p>
      <w:pPr>
        <w:pStyle w:val="BodyText"/>
      </w:pPr>
      <w:r>
        <w:t xml:space="preserve">- Người trẻ tuổi, có bốc đồng, có năng lực, muốn tới nâng đỡ.</w:t>
      </w:r>
    </w:p>
    <w:p>
      <w:pPr>
        <w:pStyle w:val="BodyText"/>
      </w:pPr>
      <w:r>
        <w:t xml:space="preserve">Đại sư vừa cười vừa nói, tuy lời nói không nhiều lắm, nhưng nói năng rất có lực, cho thấy sức nặng của Trang Duệ trong suy nghĩ của mình.</w:t>
      </w:r>
    </w:p>
    <w:p>
      <w:pPr>
        <w:pStyle w:val="BodyText"/>
      </w:pPr>
      <w:r>
        <w:t xml:space="preserve">Có một ít chuyên gia vì trở ngại mặt mũi nên không thể không đến tham gia lễ khai trương, nhưng sau khi nghe đánh giá của đại sư về Trang Duệ, thì sức nặng của Trang Duệ tăng lên ba phần.</w:t>
      </w:r>
    </w:p>
    <w:p>
      <w:pPr>
        <w:pStyle w:val="BodyText"/>
      </w:pPr>
      <w:r>
        <w:t xml:space="preserve">Tất cả mọi người biết rõ, từ trước tới nay đại sư không sợ quyền quý, Âu Dương Chấn Vũ vừa đến, chỉ có thể nói rõ bối cảnh của người trẻ tuổi kia thâm hậu, nhưng từ lời nói của lão nhân, đã quyết định địa vị của Trang Duệ trong giới cổ vật, làm cho tất cả đồng nghiệp lau mắt mà nhìn.</w:t>
      </w:r>
    </w:p>
    <w:p>
      <w:pPr>
        <w:pStyle w:val="BodyText"/>
      </w:pPr>
      <w:r>
        <w:t xml:space="preserve">- Tốt lắm, thời gian không còn nhiều lắm, chúng ta bắt đầu cắt băng khánh thành đi!</w:t>
      </w:r>
    </w:p>
    <w:p>
      <w:pPr>
        <w:pStyle w:val="BodyText"/>
      </w:pPr>
      <w:r>
        <w:t xml:space="preserve">Sau khi Âu Dương Chấn Vũ nói chuyện với đại sư một lúc, Trang Duệ nhìn thấy thời gian không sai biệt lắm, cho nên phân phó cho người điều khiển bắt đầu chương trình, người trong phòng hội nghị đi theo sự dẫn dắt của nhân viên bảo tàng, tập trung ở cửa ra vào bảo tàng.</w:t>
      </w:r>
    </w:p>
    <w:p>
      <w:pPr>
        <w:pStyle w:val="BodyText"/>
      </w:pPr>
      <w:r>
        <w:t xml:space="preserve">Mà Hoàng Phủ Vân mời một dàn nhạc tấu chuyên nghiệp tới, sau đó mời các xướng ngôn viên lễ nghi lên, dẫn theo Âu Dương Chấn Vũ và một đoàn người, đi vào cửa chính của nhà bảo tàng, sau đó dùng kéo cắt băng khánh thành, khay, hoa hồng và những thứ khác đều được chuẩn bị sẵn từ trước.</w:t>
      </w:r>
    </w:p>
    <w:p>
      <w:pPr>
        <w:pStyle w:val="BodyText"/>
      </w:pPr>
      <w:r>
        <w:t xml:space="preserve">Nhân viên đứng đúng vị trí, cũng rất chú ý, đại sư và Âu Dương Chấn Vũ, một trái một phải đứng ở vị trí trung tâm, đại sư đứng bên cạnh Âu Dương Chấn Vũ, mà bên cạnh Âu Dương Chấn Vũ chính là chủ nhân Trang Duệ.</w:t>
      </w:r>
    </w:p>
    <w:p>
      <w:pPr>
        <w:pStyle w:val="BodyText"/>
      </w:pPr>
      <w:r>
        <w:t xml:space="preserve">- Các vị bằng hữu, các vị quan khách, thật cao hứng khi được mọi người tới tham dự lễ khai trương bảo tàng của kẻ hèn này, ở chỗ này, tôi muốn long trọng tuyên bố với mọi người sự tham gia của Âu Dương bộ trưởng, còn có...</w:t>
      </w:r>
    </w:p>
    <w:p>
      <w:pPr>
        <w:pStyle w:val="BodyText"/>
      </w:pPr>
      <w:r>
        <w:t xml:space="preserve">Dựa theo yêu cầu của nghi thức, Trang Duệ làm chủ nhân, cầm Microphone, giới thiệu ngắn gọn những khách quý tới cắt băng khánh thành, đương nhiên, trên đài có mấy vị không cần hắn giới thiệu, người khác cũng nghe nhiều nên thuộc.</w:t>
      </w:r>
    </w:p>
    <w:p>
      <w:pPr>
        <w:pStyle w:val="BodyText"/>
      </w:pPr>
      <w:r>
        <w:t xml:space="preserve">Sau khi Trang Duệ giới thiệu ngắn gọn, đem Microphone đưa cho Âu Dương bộ trưởng, dù trời rất nóng, cho nên không ai muốn ngây ngốc ở bên ngoài lâu , cho nên Âu Dương bộ trưởng chỉ nói vài lời chúc phúc và động viên, sau đó chính thức cắt băng khánh thành.</w:t>
      </w:r>
    </w:p>
    <w:p>
      <w:pPr>
        <w:pStyle w:val="BodyText"/>
      </w:pPr>
      <w:r>
        <w:t xml:space="preserve">Theo tiếng nhạc của dàn nhạc diễn tấu và tiếng pháo nổ, cầm kéo lên cắt băng, hoa hồng từ trên cao rơi xuống, buổi lễ khai trương bảo tàng của Trang Duệ, xem như đã hoàn thành.</w:t>
      </w:r>
    </w:p>
    <w:p>
      <w:pPr>
        <w:pStyle w:val="BodyText"/>
      </w:pPr>
      <w:r>
        <w:t xml:space="preserve">Sau khi cầm kéo cho người điều khiển chương trình, Trang Duệ ngẩng đầu lên, giữ chặt cái băng và cắt nó, sau một nhát kéo nhẹ nhàng, cắt đứt sợi dây băng màu đỏ, lập tức từ trên cao rơi xuống bảy chữ "Trung Quốc Định Quang Bác Vật Quán" to lớn hữu lực, xuất hiện trước mặt mọi người.</w:t>
      </w:r>
    </w:p>
    <w:p>
      <w:pPr>
        <w:pStyle w:val="BodyText"/>
      </w:pPr>
      <w:r>
        <w:t xml:space="preserve">- Là chữ của đại sư.</w:t>
      </w:r>
    </w:p>
    <w:p>
      <w:pPr>
        <w:pStyle w:val="BodyText"/>
      </w:pPr>
      <w:r>
        <w:t xml:space="preserve">- Đúng vậy, xem ra người trẻ tuổi kia có quan hệ không cạn với đại sư a.</w:t>
      </w:r>
    </w:p>
    <w:p>
      <w:pPr>
        <w:pStyle w:val="BodyText"/>
      </w:pPr>
      <w:r>
        <w:t xml:space="preserve">- Hắc, các ngươi không biết, hai người bọn họ là bạn vong niên, Trang Duệ có cửa hàng ở Phan gia viên, cũng được đích thân đại sư viết tên đấy.</w:t>
      </w:r>
    </w:p>
    <w:p>
      <w:pPr>
        <w:pStyle w:val="BodyText"/>
      </w:pPr>
      <w:r>
        <w:t xml:space="preserve">Nhìn thấy bảng hiệu của Trang Duệ, mọi người ở đây cũng hiểu ra vì sao hôm nay đại sư lại tới đây, sau khi có người nói nhỏ tin tức liên quan, thì càng thổi phồng quan hệ của đại sư và Trang Duệ, dùng nó để chứng minh kiến thức to lớn, mà các câu chuyện về đồ cổ, chỉ sợ còn nhiều hơn tin tức giải trí nhiều.</w:t>
      </w:r>
    </w:p>
    <w:p>
      <w:pPr>
        <w:pStyle w:val="BodyText"/>
      </w:pPr>
      <w:r>
        <w:t xml:space="preserve">Kỳ thật hôm nay Trang Duệ vốn định mời Cố lão gia tử và Tân Cương Ngọc Vương gia, cùng tham gia buổi lễ khai trương nhà bảo tàng, không khéo là, Cố lão gia tử đang ở Tân Cương nghỉ mát.</w:t>
      </w:r>
    </w:p>
    <w:p>
      <w:pPr>
        <w:pStyle w:val="BodyText"/>
      </w:pPr>
      <w:r>
        <w:t xml:space="preserve">Nghe được Trang Duệ nói mời, lão gia tử đúng là muốn chạy tới, nhưng Trang Duệ khích lệ ở lại, bởi vì trời rất nóng, không muốn hai vị đó chạy tới đây chịu giày vò, dù sao ngày sau còn nhiều cơ hội mà.</w:t>
      </w:r>
    </w:p>
    <w:p>
      <w:pPr>
        <w:pStyle w:val="BodyText"/>
      </w:pPr>
      <w:r>
        <w:t xml:space="preserve">Mà Hồ Vinh đang ở Myanma, bởi vì nguyên nhân giấy phép khai thác phỉ thúy, cho nên không tới được, nhưng cũng cho người chuẩn bị hạ lễ xa xỉ, đồng thời đưa tới, mà hắn đưa tới một cây bằng phỉ thúy, đã làm cho Trang Duệ cảm thấy kinh hỉ một phen.</w:t>
      </w:r>
    </w:p>
    <w:p>
      <w:pPr>
        <w:pStyle w:val="Compact"/>
      </w:pPr>
      <w:r>
        <w:br w:type="textWrapping"/>
      </w:r>
      <w:r>
        <w:br w:type="textWrapping"/>
      </w:r>
    </w:p>
    <w:p>
      <w:pPr>
        <w:pStyle w:val="Heading2"/>
      </w:pPr>
      <w:bookmarkStart w:id="777" w:name="chương-755-khai-trương-nhà-bảo-tàng.-5"/>
      <w:bookmarkEnd w:id="777"/>
      <w:r>
        <w:t xml:space="preserve">755. Chương 755 : Khai Trương Nhà Bảo Tàng. (5)</w:t>
      </w:r>
    </w:p>
    <w:p>
      <w:pPr>
        <w:pStyle w:val="Compact"/>
      </w:pPr>
      <w:r>
        <w:br w:type="textWrapping"/>
      </w:r>
      <w:r>
        <w:br w:type="textWrapping"/>
      </w:r>
    </w:p>
    <w:p>
      <w:pPr>
        <w:pStyle w:val="BodyText"/>
      </w:pPr>
      <w:r>
        <w:t xml:space="preserve">Chương 755: Khai trương nhà bảo tàng. (5)</w:t>
      </w:r>
    </w:p>
    <w:p>
      <w:pPr>
        <w:pStyle w:val="BodyText"/>
      </w:pPr>
      <w:r>
        <w:t xml:space="preserve">Nguồn: Vipvanda</w:t>
      </w:r>
    </w:p>
    <w:p>
      <w:pPr>
        <w:pStyle w:val="BodyText"/>
      </w:pPr>
      <w:r>
        <w:t xml:space="preserve">Sưu tầm:</w:t>
      </w:r>
    </w:p>
    <w:p>
      <w:pPr>
        <w:pStyle w:val="BodyText"/>
      </w:pPr>
      <w:r>
        <w:t xml:space="preserve">(¯`'•.¸(¯`'•.¸† Nhóm dịch Dungnhi †¸.•'´¯)¸.•'´¯)</w:t>
      </w:r>
    </w:p>
    <w:p>
      <w:pPr>
        <w:pStyle w:val="BodyText"/>
      </w:pPr>
      <w:r>
        <w:t xml:space="preserve">- Khục khục, tiểu tử này, đây là do ngươi dùng quảng cáo bên ngoài làm phương tiện kinh doanh, cho nên thành phố mới thu phí của ngươi, ngươi bực tức như vậy làm gì?</w:t>
      </w:r>
    </w:p>
    <w:p>
      <w:pPr>
        <w:pStyle w:val="BodyText"/>
      </w:pPr>
      <w:r>
        <w:t xml:space="preserve">Âu Dương Chấn Vũ bất mãn trừng mắc nhìn Trang Duệ, chính sách quốc gia, quy định chính phủ, cho nên không thể tùy tiện bình luận. Trong lòng Âu Dương Chấn Vũ cũng nghĩ tới có nên gõ Trang Duệ một cái hay không, hắn không muốn bị lợi dụng đặc quyền của anh em mình, mà bị người ta cầm chuyện này ra chất vấn.</w:t>
      </w:r>
    </w:p>
    <w:p>
      <w:pPr>
        <w:pStyle w:val="BodyText"/>
      </w:pPr>
      <w:r>
        <w:t xml:space="preserve">- Con làm như vậy, cậu nhỏ, con đã tuân theo pháp luật, không có đi đường ngang ngõ tắt a.</w:t>
      </w:r>
    </w:p>
    <w:p>
      <w:pPr>
        <w:pStyle w:val="BodyText"/>
      </w:pPr>
      <w:r>
        <w:t xml:space="preserve">Vừa nói chuyện ba người đã đi tới phòng hội nghị, Trang Duệ đẩy cửa ra, trước khi Âu Dương Chấn Vũ đi vào, hắn vỗ tay, lớn tiếng nói ra:</w:t>
      </w:r>
    </w:p>
    <w:p>
      <w:pPr>
        <w:pStyle w:val="BodyText"/>
      </w:pPr>
      <w:r>
        <w:t xml:space="preserve">- Âu Dương bộ trưởng trong lúc đi ngang qua đây, đã tới tham gia buổi lễ khai trương bảo tàng của tôi, mọi người cùng hoan nghênh nào.</w:t>
      </w:r>
    </w:p>
    <w:p>
      <w:pPr>
        <w:pStyle w:val="BodyText"/>
      </w:pPr>
      <w:r>
        <w:t xml:space="preserve">Lời này của Trang Duệ đã làm phòng hội nghị an tĩnh lại, nói thật ra, người ở đây có thể biết rõ quan hệ giữa Trang Duệ và Âu Dương Chấn Vũ, tuyệt đối đếm được trên đầu ngón tay.</w:t>
      </w:r>
    </w:p>
    <w:p>
      <w:pPr>
        <w:pStyle w:val="BodyText"/>
      </w:pPr>
      <w:r>
        <w:t xml:space="preserve">Mọi người ở đây, phần lớn đều lăn lộn trong giới đồ cổ, cho nên không xa lạ gì với Âu Dương Chấn Vũ, mà một ít quan chức làm việc trong chính phủ, càng biết rõ sự cường thế của Âu Dương Chấn Vũ, có thể nói, Âu Dương Chấn Vũ đến đây, đã làm cho rất nhiều người âm thầm đánh giá lại vị trí nhà bảo tàng của Trang Duệ trong đầu.</w:t>
      </w:r>
    </w:p>
    <w:p>
      <w:pPr>
        <w:pStyle w:val="BodyText"/>
      </w:pPr>
      <w:r>
        <w:t xml:space="preserve">Một buổi lễ khai trương nhà bảo tàng tư nhân, có đáng được một phó bộ trưởng bộ văn hóa tới tham gia không?</w:t>
      </w:r>
    </w:p>
    <w:p>
      <w:pPr>
        <w:pStyle w:val="BodyText"/>
      </w:pPr>
      <w:r>
        <w:t xml:space="preserve">Trang Duệ chỉ mở một bảo tàng tư nhân, có thể mời đến một phó bộ trưởng, hơn nữa còn là lão đại trực tiếp của ngành quản lý nhà bảo tàng, trong đó cần quan hệ và bối cảnh như thế nào?</w:t>
      </w:r>
    </w:p>
    <w:p>
      <w:pPr>
        <w:pStyle w:val="BodyText"/>
      </w:pPr>
      <w:r>
        <w:t xml:space="preserve">Vốn có một chút tiểu lãnh đạo của các ngành trực thuộc không biết trời cao đất rộng, còn nghĩ ngày sau phải vớt một chút điểm tốt trên người cái nhà bảo tàng này, bây giờ nhìn thấy Âu Dương Chấn Vũ trực tiếp tới tham gia buổi lẽ khai trương bảo tàng, bắp chân lập tức run lên, nếu như bản thân mà bắt chẹt người ta, mà người ta có quan hệ với Âu Dương gia, bóp chết bản thân còn không phải dễ như bóp chết một con rệp sao?</w:t>
      </w:r>
    </w:p>
    <w:p>
      <w:pPr>
        <w:pStyle w:val="BodyText"/>
      </w:pPr>
      <w:r>
        <w:t xml:space="preserve">Sau khi yên tĩnh trong một thời gian ngắn, bỗng nhiên tiếng vỗ tay vang lên, nhưng trong lòng mọi người, chỉ sợ tiếng vỗ tay này, chính là vì mặt mũi của bộ trưởng.</w:t>
      </w:r>
    </w:p>
    <w:p>
      <w:pPr>
        <w:pStyle w:val="BodyText"/>
      </w:pPr>
      <w:r>
        <w:t xml:space="preserve">- Lão tiên sinh, ngài cũng tới a, mặt mũi của tiểu Trang này, đúng là không nhỏ.</w:t>
      </w:r>
    </w:p>
    <w:p>
      <w:pPr>
        <w:pStyle w:val="BodyText"/>
      </w:pPr>
      <w:r>
        <w:t xml:space="preserve">Âu Dương Chấn Vũ liếc nhìn thấy đại sư đang ngồi trên xe lăn, vội vàng đi tới, luận thân phận, luận thân phận, đúng là hắn cao hơn, luận bối phận và tuổi tác, hắn ở trước mặt đại sư, chẳng qua chỉ là tiểu bối mà thôi.</w:t>
      </w:r>
    </w:p>
    <w:p>
      <w:pPr>
        <w:pStyle w:val="BodyText"/>
      </w:pPr>
      <w:r>
        <w:t xml:space="preserve">- Người trẻ tuổi, có bốc đồng, có năng lực, muốn tới nâng đỡ.</w:t>
      </w:r>
    </w:p>
    <w:p>
      <w:pPr>
        <w:pStyle w:val="BodyText"/>
      </w:pPr>
      <w:r>
        <w:t xml:space="preserve">Đại sư vừa cười vừa nói, tuy lời nói không nhiều lắm, nhưng nói năng rất có lực, cho thấy sức nặng của Trang Duệ trong suy nghĩ của mình.</w:t>
      </w:r>
    </w:p>
    <w:p>
      <w:pPr>
        <w:pStyle w:val="BodyText"/>
      </w:pPr>
      <w:r>
        <w:t xml:space="preserve">Có một ít chuyên gia vì trở ngại mặt mũi nên không thể không đến tham gia lễ khai trương, nhưng sau khi nghe đánh giá của đại sư về Trang Duệ, thì sức nặng của Trang Duệ tăng lên ba phần.</w:t>
      </w:r>
    </w:p>
    <w:p>
      <w:pPr>
        <w:pStyle w:val="BodyText"/>
      </w:pPr>
      <w:r>
        <w:t xml:space="preserve">Tất cả mọi người biết rõ, từ trước tới nay đại sư không sợ quyền quý, Âu Dương Chấn Vũ vừa đến, chỉ có thể nói rõ bối cảnh của người trẻ tuổi kia thâm hậu, nhưng từ lời nói của lão nhân, đã quyết định địa vị của Trang Duệ trong giới cổ vật, làm cho tất cả đồng nghiệp lau mắt mà nhìn.</w:t>
      </w:r>
    </w:p>
    <w:p>
      <w:pPr>
        <w:pStyle w:val="BodyText"/>
      </w:pPr>
      <w:r>
        <w:t xml:space="preserve">- Tốt lắm, thời gian không còn nhiều lắm, chúng ta bắt đầu cắt băng khánh thành đi!</w:t>
      </w:r>
    </w:p>
    <w:p>
      <w:pPr>
        <w:pStyle w:val="BodyText"/>
      </w:pPr>
      <w:r>
        <w:t xml:space="preserve">Sau khi Âu Dương Chấn Vũ nói chuyện với đại sư một lúc, Trang Duệ nhìn thấy thời gian không sai biệt lắm, cho nên phân phó cho người điều khiển bắt đầu chương trình, người trong phòng hội nghị đi theo sự dẫn dắt của nhân viên bảo tàng, tập trung ở cửa ra vào bảo tàng.</w:t>
      </w:r>
    </w:p>
    <w:p>
      <w:pPr>
        <w:pStyle w:val="BodyText"/>
      </w:pPr>
      <w:r>
        <w:t xml:space="preserve">Mà Hoàng Phủ Vân mời một dàn nhạc tấu chuyên nghiệp tới, sau đó mời các xướng ngôn viên lễ nghi lên, dẫn theo Âu Dương Chấn Vũ và một đoàn người, đi vào cửa chính của nhà bảo tàng, sau đó dùng kéo cắt băng khánh thành, khay, hoa hồng và những thứ khác đều được chuẩn bị sẵn từ trước.</w:t>
      </w:r>
    </w:p>
    <w:p>
      <w:pPr>
        <w:pStyle w:val="BodyText"/>
      </w:pPr>
      <w:r>
        <w:t xml:space="preserve">Nhân viên đứng đúng vị trí, cũng rất chú ý, đại sư và Âu Dương Chấn Vũ, một trái một phải đứng ở vị trí trung tâm, đại sư đứng bên cạnh Âu Dương Chấn Vũ, mà bên cạnh Âu Dương Chấn Vũ chính là chủ nhân Trang Duệ.</w:t>
      </w:r>
    </w:p>
    <w:p>
      <w:pPr>
        <w:pStyle w:val="BodyText"/>
      </w:pPr>
      <w:r>
        <w:t xml:space="preserve">- Các vị bằng hữu, các vị quan khách, thật cao hứng khi được mọi người tới tham dự lễ khai trương bảo tàng của kẻ hèn này, ở chỗ này, tôi muốn long trọng tuyên bố với mọi người sự tham gia của Âu Dương bộ trưởng, còn có...</w:t>
      </w:r>
    </w:p>
    <w:p>
      <w:pPr>
        <w:pStyle w:val="BodyText"/>
      </w:pPr>
      <w:r>
        <w:t xml:space="preserve">Dựa theo yêu cầu của nghi thức, Trang Duệ làm chủ nhân, cầm Microphone, giới thiệu ngắn gọn những khách quý tới cắt băng khánh thành, đương nhiên, trên đài có mấy vị không cần hắn giới thiệu, người khác cũng nghe nhiều nên thuộc.</w:t>
      </w:r>
    </w:p>
    <w:p>
      <w:pPr>
        <w:pStyle w:val="BodyText"/>
      </w:pPr>
      <w:r>
        <w:t xml:space="preserve">Sau khi Trang Duệ giới thiệu ngắn gọn, đem Microphone đưa cho Âu Dương bộ trưởng, dù trời rất nóng, cho nên không ai muốn ngây ngốc ở bên ngoài lâu , cho nên Âu Dương bộ trưởng chỉ nói vài lời chúc phúc và động viên, sau đó chính thức cắt băng khánh thành.</w:t>
      </w:r>
    </w:p>
    <w:p>
      <w:pPr>
        <w:pStyle w:val="BodyText"/>
      </w:pPr>
      <w:r>
        <w:t xml:space="preserve">Theo tiếng nhạc của dàn nhạc diễn tấu và tiếng pháo nổ, cầm kéo lên cắt băng, hoa hồng từ trên cao rơi xuống, buổi lễ khai trương bảo tàng của Trang Duệ, xem như đã hoàn thành.</w:t>
      </w:r>
    </w:p>
    <w:p>
      <w:pPr>
        <w:pStyle w:val="BodyText"/>
      </w:pPr>
      <w:r>
        <w:t xml:space="preserve">Sau khi cầm kéo cho người điều khiển chương trình, Trang Duệ ngẩng đầu lên, giữ chặt cái băng và cắt nó, sau một nhát kéo nhẹ nhàng, cắt đứt sợi dây băng màu đỏ, lập tức từ trên cao rơi xuống bảy chữ "Trung Quốc Định Quang Bác Vật Quán" to lớn hữu lực, xuất hiện trước mặt mọi người.</w:t>
      </w:r>
    </w:p>
    <w:p>
      <w:pPr>
        <w:pStyle w:val="BodyText"/>
      </w:pPr>
      <w:r>
        <w:t xml:space="preserve">- Là chữ của đại sư.</w:t>
      </w:r>
    </w:p>
    <w:p>
      <w:pPr>
        <w:pStyle w:val="BodyText"/>
      </w:pPr>
      <w:r>
        <w:t xml:space="preserve">- Đúng vậy, xem ra người trẻ tuổi kia có quan hệ không cạn với đại sư a. truyện cập nhật nhanh nhất tại chấm</w:t>
      </w:r>
    </w:p>
    <w:p>
      <w:pPr>
        <w:pStyle w:val="BodyText"/>
      </w:pPr>
      <w:r>
        <w:t xml:space="preserve">- Hắc, các ngươi không biết, hai người bọn họ là bạn vong niên, Trang Duệ có cửa hàng ở Phan gia viên, cũng được đích thân đại sư viết tên đấy.</w:t>
      </w:r>
    </w:p>
    <w:p>
      <w:pPr>
        <w:pStyle w:val="BodyText"/>
      </w:pPr>
      <w:r>
        <w:t xml:space="preserve">Nhìn thấy bảng hiệu của Trang Duệ, mọi người ở đây cũng hiểu ra vì sao hôm nay đại sư lại tới đây, sau khi có người nói nhỏ tin tức liên quan, thì càng thổi phồng quan hệ của đại sư và Trang Duệ, dùng nó để chứng minh kiến thức to lớn, mà các câu chuyện về đồ cổ, chỉ sợ còn nhiều hơn tin tức giải trí nhiều.</w:t>
      </w:r>
    </w:p>
    <w:p>
      <w:pPr>
        <w:pStyle w:val="BodyText"/>
      </w:pPr>
      <w:r>
        <w:t xml:space="preserve">Kỳ thật hôm nay Trang Duệ vốn định mời Cố lão gia tử và Tân Cương Ngọc Vương gia, cùng tham gia buổi lễ khai trương nhà bảo tàng, không khéo là, Cố lão gia tử đang ở Tân Cương nghỉ mát.</w:t>
      </w:r>
    </w:p>
    <w:p>
      <w:pPr>
        <w:pStyle w:val="BodyText"/>
      </w:pPr>
      <w:r>
        <w:t xml:space="preserve">Nghe được Trang Duệ nói mời, lão gia tử đúng là muốn chạy tới, nhưng Trang Duệ khích lệ ở lại, bởi vì trời rất nóng, không muốn hai vị đó chạy tới đây chịu giày vò, dù sao ngày sau còn nhiều cơ hội mà.</w:t>
      </w:r>
    </w:p>
    <w:p>
      <w:pPr>
        <w:pStyle w:val="BodyText"/>
      </w:pPr>
      <w:r>
        <w:t xml:space="preserve">Mà Hồ Vinh đang ở Myanma, bởi vì nguyên nhân giấy phép khai thác phỉ thúy, cho nên không tới được, nhưng cũng cho người chuẩn bị hạ lễ xa xỉ, đồng thời đưa tới, mà hắn đưa tới một cây bằng phỉ thúy, đã làm cho Trang Duệ cảm thấy kinh hỉ một phen.</w:t>
      </w:r>
    </w:p>
    <w:p>
      <w:pPr>
        <w:pStyle w:val="Compact"/>
      </w:pPr>
      <w:r>
        <w:br w:type="textWrapping"/>
      </w:r>
      <w:r>
        <w:br w:type="textWrapping"/>
      </w:r>
    </w:p>
    <w:p>
      <w:pPr>
        <w:pStyle w:val="Heading2"/>
      </w:pPr>
      <w:bookmarkStart w:id="778" w:name="chương-756-sưu-tập.1"/>
      <w:bookmarkEnd w:id="778"/>
      <w:r>
        <w:t xml:space="preserve">756. Chương 756 : Sưu Tập.(1)</w:t>
      </w:r>
    </w:p>
    <w:p>
      <w:pPr>
        <w:pStyle w:val="Compact"/>
      </w:pPr>
      <w:r>
        <w:br w:type="textWrapping"/>
      </w:r>
      <w:r>
        <w:br w:type="textWrapping"/>
      </w:r>
    </w:p>
    <w:p>
      <w:pPr>
        <w:pStyle w:val="BodyText"/>
      </w:pPr>
      <w:r>
        <w:t xml:space="preserve">Chương 756: Sưu tập.(1)</w:t>
      </w:r>
    </w:p>
    <w:p>
      <w:pPr>
        <w:pStyle w:val="BodyText"/>
      </w:pPr>
      <w:r>
        <w:t xml:space="preserve">Nguồn: Vipvanda</w:t>
      </w:r>
    </w:p>
    <w:p>
      <w:pPr>
        <w:pStyle w:val="BodyText"/>
      </w:pPr>
      <w:r>
        <w:t xml:space="preserve">Sưu tầm: .</w:t>
      </w:r>
    </w:p>
    <w:p>
      <w:pPr>
        <w:pStyle w:val="BodyText"/>
      </w:pPr>
      <w:r>
        <w:t xml:space="preserve">(¯`'•.¸(¯`'•.¸† Nhóm dịch Dungnhi †¸.•'´¯)¸.•'´¯)</w:t>
      </w:r>
    </w:p>
    <w:p>
      <w:pPr>
        <w:pStyle w:val="BodyText"/>
      </w:pPr>
      <w:r>
        <w:t xml:space="preserve">- Tiểu Trang, ta không thể tham gia náo nhiệt, buổi chiều còn cơ hội, ta đi trước.</w:t>
      </w:r>
    </w:p>
    <w:p>
      <w:pPr>
        <w:pStyle w:val="BodyText"/>
      </w:pPr>
      <w:r>
        <w:t xml:space="preserve">Mục đích của Âu Dương Chấn Vũ tới đây đã đạt được, dùng thân phận của hắn, muốn tới bảo tàng cũng là công tác thị sát, cho nên không thích hợp ngây ngốc ở nơi này, lập tức mang theo Vương bí thư cáo từ rời đi.</w:t>
      </w:r>
    </w:p>
    <w:p>
      <w:pPr>
        <w:pStyle w:val="BodyText"/>
      </w:pPr>
      <w:r>
        <w:t xml:space="preserve">Lúc này đã có Âu Dương Quân ở đây tham gia cho có khí thế rồi, cho nên sau khi nói vài lời chúc phúc, cáo từ rời đi, những người ở lại bảo tàng, phần lớn đều là những nhà sưu tập đến từ các tỉnh khác và đám người Dương Ba chưa đi, Triệu phu nhân thì một mực bán sát Âu Dương Quân, nữ nhân này đúng là có vài phần bổn sự, cho nên thần sắc nói chuyện với Âu Dương Quân không biến đổi, trên mặt luôn hiện ra nụ cười.</w:t>
      </w:r>
    </w:p>
    <w:p>
      <w:pPr>
        <w:pStyle w:val="BodyText"/>
      </w:pPr>
      <w:r>
        <w:t xml:space="preserve">Dựa theo quá trình, sau khi hoàn thành quá trình cắt băng khánh thành, là phải đi khách sạn ăn cơm, nhưng chuyện này được an bài tốt, lúc này lại xảy ra chuyện phiền toái, bởi vì lúc nhân viên công tác dẫn đám người chuyên gia và các nhà sưu tập ra xe, không có người nào nguyện ý rời đi.</w:t>
      </w:r>
    </w:p>
    <w:p>
      <w:pPr>
        <w:pStyle w:val="BodyText"/>
      </w:pPr>
      <w:r>
        <w:t xml:space="preserve">- Trang lão sư, bọn tôi muốn biết một chút về những món cổ vật tinh phầm này, xem xong rồi đi ăn cơm cũng không muộn a.</w:t>
      </w:r>
    </w:p>
    <w:p>
      <w:pPr>
        <w:pStyle w:val="BodyText"/>
      </w:pPr>
      <w:r>
        <w:t xml:space="preserve">Trương quản lý tới từ Trịnh Châu, nói ra lời trong lòng của mọi người, cho nên mọi người đều phụ họa theo, có chút người gấp gáp, đã chuẩn bị tiến vào khu triễn lãm của bảo tàng.</w:t>
      </w:r>
    </w:p>
    <w:p>
      <w:pPr>
        <w:pStyle w:val="BodyText"/>
      </w:pPr>
      <w:r>
        <w:t xml:space="preserve">Nhìn thấy mọi người không thể chờ đợi được mà đi vào khu triển lãm, Trang Duệ vội vàng cầm microphone, nói ra:</w:t>
      </w:r>
    </w:p>
    <w:p>
      <w:pPr>
        <w:pStyle w:val="BodyText"/>
      </w:pPr>
      <w:r>
        <w:t xml:space="preserve">- Các vị, giữa trưa kẻ hèn này vì mọi người chuẩn bị tiệc rượu, không phải sau khi chúng ta ăn cơm xong, thì trở về bảo tàng tham quan sao?</w:t>
      </w:r>
    </w:p>
    <w:p>
      <w:pPr>
        <w:pStyle w:val="BodyText"/>
      </w:pPr>
      <w:r>
        <w:t xml:space="preserve">Trang Duệ cho thuê bảy tám chiếc xe buýt, chính là vì muốn chở đám người này đi tới khách sạn, hiện tại những chiếc xe này đã đỗ ở trước nhà bảo tàng, đợi những người này lên xe.</w:t>
      </w:r>
    </w:p>
    <w:p>
      <w:pPr>
        <w:pStyle w:val="BodyText"/>
      </w:pPr>
      <w:r>
        <w:t xml:space="preserve">- Trang lão bản, ăn cơm có thể chờ một chút mà!</w:t>
      </w:r>
    </w:p>
    <w:p>
      <w:pPr>
        <w:pStyle w:val="BodyText"/>
      </w:pPr>
      <w:r>
        <w:t xml:space="preserve">- Đúng vậy a, đi ăn trước đi, sau đó trở lại mà xem.</w:t>
      </w:r>
    </w:p>
    <w:p>
      <w:pPr>
        <w:pStyle w:val="BodyText"/>
      </w:pPr>
      <w:r>
        <w:t xml:space="preserve">- Trang lão đệ, ngươi còn muốn giữ bí mật với lão ca hay sao, hôm nay có thể xem chúng không?</w:t>
      </w:r>
    </w:p>
    <w:p>
      <w:pPr>
        <w:pStyle w:val="BodyText"/>
      </w:pPr>
      <w:r>
        <w:t xml:space="preserve">Lời nói của Trang Duệ chưa dứt, đã bị mọi người cắt đứt, vào hôm nay, Trang Duệ không có an bài bất cứ nhân viên công tác bảo tàng, nhưng những thứ hắn tuyên truyền ra bên ngoài, đã sớm làm cho giới sưu tập và các chuyên gia ngứa ngáy trong lòng, muốn được đi xem a.</w:t>
      </w:r>
    </w:p>
    <w:p>
      <w:pPr>
        <w:pStyle w:val="BodyText"/>
      </w:pPr>
      <w:r>
        <w:t xml:space="preserve">Với tư cách là bảo tàng tư nhân đầu tiên có cất giữ tác phẩm của Picasso, có được Định Quang Kiếm trong truyền thuyết, có được trọng khí vượt qua Thuần Hóa đại đỉnh thời Thương Chu, có được gốm đen Long Sơn mấy ngàn năm, có được đồ sứ Thanh Hoa Quỷ Cốc Tử Hạ Sơn, cho dù là ở những nhà bảo tàng quốc gia, cũng là trân phẩm khó gặp, cho nên làm ọi người cảm thấy rất chờ mong, ai còn quan tâm tới một bữa cơm chứ?</w:t>
      </w:r>
    </w:p>
    <w:p>
      <w:pPr>
        <w:pStyle w:val="BodyText"/>
      </w:pPr>
      <w:r>
        <w:t xml:space="preserve">Trang Duệ nhìn thấy tình cảnh xúc động cùa quần chúng, lập tức biết không thể làm gì, đành phải thông tri cho người ở khách sạn, sau đó tự mình đẩy xe lăn cho đại sư, đi vào nhà bảo tàng.</w:t>
      </w:r>
    </w:p>
    <w:p>
      <w:pPr>
        <w:pStyle w:val="BodyText"/>
      </w:pPr>
      <w:r>
        <w:t xml:space="preserve">Đi vào nhà bảo tàng, bên trái chính là phòng họp, mà bên phải phải đi qua một hành lang không dài lắm, liền tới được nơi triển lãm chính thức của bảo tàng.</w:t>
      </w:r>
    </w:p>
    <w:p>
      <w:pPr>
        <w:pStyle w:val="BodyText"/>
      </w:pPr>
      <w:r>
        <w:t xml:space="preserve">Ở một địa phương đối diện cửa lớn khu triển lãm, có một cái tủ được chế tác cực kỳ hoa lệ, cái tủ cao chừng một mét năm, phía dưới một mét, được chế tác từ gỗ đàn hương, mà ở phía trên, bị một lồng thủy tinh chống đạn phong kín.</w:t>
      </w:r>
    </w:p>
    <w:p>
      <w:pPr>
        <w:pStyle w:val="BodyText"/>
      </w:pPr>
      <w:r>
        <w:t xml:space="preserve">- Thiệt giả? Thương Chu Bảo kiếm, không ngờ còn bảo tồn tốt như vậy a?</w:t>
      </w:r>
    </w:p>
    <w:p>
      <w:pPr>
        <w:pStyle w:val="BodyText"/>
      </w:pPr>
      <w:r>
        <w:t xml:space="preserve">Người hỏi câu này đương nhiên không phải là người không biết đồ cổ, mà là vì Thương Chu Bảo Kiếm có rất nhiều loại.</w:t>
      </w:r>
    </w:p>
    <w:p>
      <w:pPr>
        <w:pStyle w:val="BodyText"/>
      </w:pPr>
      <w:r>
        <w:t xml:space="preserve">- Đương nhiên là thật, nghe nói thời điểm thanh kiếm này xuất hiện, đã đưa tới rất nhiều tranh luận, đã được chuyên gia xem xét là đồ thật.</w:t>
      </w:r>
    </w:p>
    <w:p>
      <w:pPr>
        <w:pStyle w:val="BodyText"/>
      </w:pPr>
      <w:r>
        <w:t xml:space="preserve">- Đồ giả ai dám đặt ở đây? Đặt ở đây chẳng phải quá mất mặt sao?</w:t>
      </w:r>
    </w:p>
    <w:p>
      <w:pPr>
        <w:pStyle w:val="BodyText"/>
      </w:pPr>
      <w:r>
        <w:t xml:space="preserve">- Đúng vậy a, Chiến quốc Long Tuyền bảo kiếm đều có thể giữ đến nay, thì thanh kiếm này còn giữ được tới nay là điều đương nhiên, đúng là danh bất hư truyền, đúng là danh bất hư truyền, các vị nhìn hoa văn này, công nghệ hiện đại, cũng không cách nào rèn ra, đúng là không uổng công đi tới đây a.</w:t>
      </w:r>
    </w:p>
    <w:p>
      <w:pPr>
        <w:pStyle w:val="BodyText"/>
      </w:pPr>
      <w:r>
        <w:t xml:space="preserve">- Hắc, tôi nói mọi người, thanh kiếm này rất sắc bén đấy, có thể một lần chém liên tục tám đồng tiền.</w:t>
      </w:r>
    </w:p>
    <w:p>
      <w:pPr>
        <w:pStyle w:val="BodyText"/>
      </w:pPr>
      <w:r>
        <w:t xml:space="preserve">Mà tủ kính trưng bày Định Quang Kiếm ở bên cạnh, sớm đã bị người vây quanh đến ba lớp.</w:t>
      </w:r>
    </w:p>
    <w:p>
      <w:pPr>
        <w:pStyle w:val="BodyText"/>
      </w:pPr>
      <w:r>
        <w:t xml:space="preserve">Mà người nói cuối cùng, hiển nhiên là hầu tử, Trang Duệ nghe thấy mà lắc đầu, bảo hắn tới đây giải thích, tiểu tử này trực tiếp nói khoát, nhưng lời này lại là sự thật.</w:t>
      </w:r>
    </w:p>
    <w:p>
      <w:pPr>
        <w:pStyle w:val="BodyText"/>
      </w:pPr>
      <w:r>
        <w:t xml:space="preserve">- Tiên sinh, chúng tôi muốn đi vào khu triển lãm thi họa nhưng hiện giờ chen vào không lọt a.</w:t>
      </w:r>
    </w:p>
    <w:p>
      <w:pPr>
        <w:pStyle w:val="BodyText"/>
      </w:pPr>
      <w:r>
        <w:t xml:space="preserve">Trang Duệ phụ giúp đại sư, có mấy vị đồ đệ đi theo sau, trong đó có một ít chuyên gia học giả về thi họa, sau khi muốn vượt qua tủ trưng bày Định Quang Kiếm, đi vào khu triển lãm thi họa nhưng không được.</w:t>
      </w:r>
    </w:p>
    <w:p>
      <w:pPr>
        <w:pStyle w:val="BodyText"/>
      </w:pPr>
      <w:r>
        <w:t xml:space="preserve">Định Quang Kiếm là trấn gia chi bảo của Trang Duệ, đương nhiên phải để ở nơi dễ nhin thấy nhất, mà những khi triển lãm còn lại, đều nằm ở đằng sau Định Quang Kiếm, mỗi khu trong bảo tàng đều tương thông, nhưng cũng phải đi từ ngoài vào trong a. nguồn (.)</w:t>
      </w:r>
    </w:p>
    <w:p>
      <w:pPr>
        <w:pStyle w:val="BodyText"/>
      </w:pPr>
      <w:r>
        <w:t xml:space="preserve">- Ngừng!</w:t>
      </w:r>
    </w:p>
    <w:p>
      <w:pPr>
        <w:pStyle w:val="BodyText"/>
      </w:pPr>
      <w:r>
        <w:t xml:space="preserve">Nhưng khi vừa mới đi vào khu truyển lãm thi họa, đại sư giơ tay lên, hai mắt nhìn chằm chằm vào một lồng thủy tinh, nhìn một bức tranh hơn trên tường.</w:t>
      </w:r>
    </w:p>
    <w:p>
      <w:pPr>
        <w:pStyle w:val="BodyText"/>
      </w:pPr>
      <w:r>
        <w:t xml:space="preserve">Bức tường này không phải sở hữu của bảo tàng, mà thuộc về công ty, tường cao chừng hai mét, bên ngoài có một lồng thủy tinh, có thể nhìn rõ bức tranh một cách tỉ mỉ rõ ràng, mà bên trong lồng thủy tinh là một bức tranh lớn khảm dính vào tường.</w:t>
      </w:r>
    </w:p>
    <w:p>
      <w:pPr>
        <w:pStyle w:val="BodyText"/>
      </w:pPr>
      <w:r>
        <w:t xml:space="preserve">Sở dĩ là nói bức tranh lớn, bởi vì chiều cao của bức tranh này tới bảy mươi chín cm, mà chiều dài đạt tới con số kinh người, hai mươi lăm mét, nó chiếm diện tích hai bức tường liền kề nhau, mà sở dĩ an bài như thế, cũng là vì bức họa này nó quá dài.</w:t>
      </w:r>
    </w:p>
    <w:p>
      <w:pPr>
        <w:pStyle w:val="BodyText"/>
      </w:pPr>
      <w:r>
        <w:t xml:space="preserve">- Đây là... Đây là Khang Hi Nam Tuần Đồ đệ nhị quyển?</w:t>
      </w:r>
    </w:p>
    <w:p>
      <w:pPr>
        <w:pStyle w:val="BodyText"/>
      </w:pPr>
      <w:r>
        <w:t xml:space="preserve">Lão nhân dùng tay chống xe lăn, run rẩy muốn đứng dậy. Trang Duệ vội vàng đở lấy lão nhân, Đi đến phía trước Khang Hi Nam Tuần Đồ, đồng thời tách một tia linh khí trong mắt ra, đưa vào trong cơ thể lão nhân.</w:t>
      </w:r>
    </w:p>
    <w:p>
      <w:pPr>
        <w:pStyle w:val="BodyText"/>
      </w:pPr>
      <w:r>
        <w:t xml:space="preserve">- Thật... Thật sự là đệ nhị quyển?</w:t>
      </w:r>
    </w:p>
    <w:p>
      <w:pPr>
        <w:pStyle w:val="BodyText"/>
      </w:pPr>
      <w:r>
        <w:t xml:space="preserve">- Đúng vậy, đúng vậy, đúng là họa phong của Vương Thạch Cốc.</w:t>
      </w:r>
    </w:p>
    <w:p>
      <w:pPr>
        <w:pStyle w:val="BodyText"/>
      </w:pPr>
      <w:r>
        <w:t xml:space="preserve">Bức họa này vẽ cảnh Khang Hi rời khỏi kinh thanh nam tuần, lúc ấy đi tới một phần Hà Bắc, Thiên Tân phủ, đứng ở trên tường thành được vạn dân kính ngưỡng.</w:t>
      </w:r>
    </w:p>
    <w:p>
      <w:pPr>
        <w:pStyle w:val="BodyText"/>
      </w:pPr>
      <w:r>
        <w:t xml:space="preserve">Hình ảnh lấy Khang Hi làm trung tâm, tầng tầng trải rộng ra, từ thành môn của Thiên Tân phủ mở rộng ra, mà các cửa hàng hai bên đường, sĩ nông công thương tất cả đều có, hiện ra cảnh quốc thái dân an, dân chúng giàu có.</w:t>
      </w:r>
    </w:p>
    <w:p>
      <w:pPr>
        <w:pStyle w:val="BodyText"/>
      </w:pPr>
      <w:r>
        <w:t xml:space="preserve">Mà các nhân vật trong bức họa, hình ảnh phức tạp tinh tế tỉ mỉ, ngay cả một ít sư tử đá đặt trước nhà dân, đều được vẽ rất tỉ mỉ, ngay cả dòng sông cạnh Thiên Tân phủ gần đó, cũng được vẽ rất sống động.</w:t>
      </w:r>
    </w:p>
    <w:p>
      <w:pPr>
        <w:pStyle w:val="Compact"/>
      </w:pPr>
      <w:r>
        <w:br w:type="textWrapping"/>
      </w:r>
      <w:r>
        <w:br w:type="textWrapping"/>
      </w:r>
    </w:p>
    <w:p>
      <w:pPr>
        <w:pStyle w:val="Heading2"/>
      </w:pPr>
      <w:bookmarkStart w:id="779" w:name="chương-757-sưu-tập.2"/>
      <w:bookmarkEnd w:id="779"/>
      <w:r>
        <w:t xml:space="preserve">757. Chương 757 : Sưu Tập.(2)</w:t>
      </w:r>
    </w:p>
    <w:p>
      <w:pPr>
        <w:pStyle w:val="Compact"/>
      </w:pPr>
      <w:r>
        <w:br w:type="textWrapping"/>
      </w:r>
      <w:r>
        <w:br w:type="textWrapping"/>
      </w:r>
    </w:p>
    <w:p>
      <w:pPr>
        <w:pStyle w:val="BodyText"/>
      </w:pPr>
      <w:r>
        <w:t xml:space="preserve">Chương 757: Sưu tập.(2)</w:t>
      </w:r>
    </w:p>
    <w:p>
      <w:pPr>
        <w:pStyle w:val="BodyText"/>
      </w:pPr>
      <w:r>
        <w:t xml:space="preserve">Nguồn: Vipvanda</w:t>
      </w:r>
    </w:p>
    <w:p>
      <w:pPr>
        <w:pStyle w:val="BodyText"/>
      </w:pPr>
      <w:r>
        <w:t xml:space="preserve">Sưu tầm: .</w:t>
      </w:r>
    </w:p>
    <w:p>
      <w:pPr>
        <w:pStyle w:val="BodyText"/>
      </w:pPr>
      <w:r>
        <w:t xml:space="preserve">(¯`'•.¸(¯`'•.¸† Nhóm dịch Dungnhi †¸.•'´¯)¸.•'´¯)</w:t>
      </w:r>
    </w:p>
    <w:p>
      <w:pPr>
        <w:pStyle w:val="BodyText"/>
      </w:pPr>
      <w:r>
        <w:t xml:space="preserve">- Không nghĩ tới ở chỗ này có thể nhìn thấy đệ nhị quyển, tiểu Trang không đơn giản a, ngươi đúng là không đơn giản.</w:t>
      </w:r>
    </w:p>
    <w:p>
      <w:pPr>
        <w:pStyle w:val="BodyText"/>
      </w:pPr>
      <w:r>
        <w:t xml:space="preserve">Lão Nhân cầm một cái kính lúp, được Trang Duệ đở xuống, từ từ đi dạo quanh bức họa một vòng, tuy cảm giác có chút mệt nhọc, nhưng thần sắc trên mặt tràn ngập hưng phấn.</w:t>
      </w:r>
    </w:p>
    <w:p>
      <w:pPr>
        <w:pStyle w:val="BodyText"/>
      </w:pPr>
      <w:r>
        <w:t xml:space="preserve">Kim Bàn Tử và Trang Duệ cùng đỡ lão nhân lên xe lăn, nói ra:</w:t>
      </w:r>
    </w:p>
    <w:p>
      <w:pPr>
        <w:pStyle w:val="BodyText"/>
      </w:pPr>
      <w:r>
        <w:t xml:space="preserve">- Lão sư, bức tranh này trong bảo tàng cố cung cũng có triển lãm a.</w:t>
      </w:r>
    </w:p>
    <w:p>
      <w:pPr>
        <w:pStyle w:val="BodyText"/>
      </w:pPr>
      <w:r>
        <w:t xml:space="preserve">- Đúng thế, Khang Hi Nam Tuần Đồ có tổng cộng mười hai quyển, nhưng những quyển còn ở lại trong nước, chỉ có một, ba, chín, mười, mười, mười hai, có sáu quyển, những quyển khác đều nằm ở trong tay nhà bảo tàng hoặc của các nhà sưu tập tư nhân... Ta ở bảo tàng nước Mỹ, Canada nhìn được mấy quyển khác, chỉ có quyển này không biết nằm trong bảo tàng nào, không nghĩ tới có thể nhìn thấy ở đây, tiểu Trang, ngươi làm công tác bảo mật, đúng là rất tốt a.</w:t>
      </w:r>
    </w:p>
    <w:p>
      <w:pPr>
        <w:pStyle w:val="BodyText"/>
      </w:pPr>
      <w:r>
        <w:t xml:space="preserve">Tâm tình của lão nhân rất khoan khoái dễ chịu, cho nên nói đùa với Trang Duệ, hắn nào biết rằng, sau khi bảo tàng mỹ thuật Murs tiếp nhận đồ quyên tặng của Freyr, đã đem bức tranh này bỏ vào trong nhà kho cho tới bây giờ, nếu như không phải dùng tác phẩm của Picasso trao đổi, chỉ sợ không biết tới năm nào tháng nào, bức tranh Khang Hi Nam Tuần Đồ đệ nhị quyển này được nhìn thấy ánh mặt trời đây?</w:t>
      </w:r>
    </w:p>
    <w:p>
      <w:pPr>
        <w:pStyle w:val="BodyText"/>
      </w:pPr>
      <w:r>
        <w:t xml:space="preserve">- Đẩy ta đi nhìn xung quanh, bức họa này, chờ ta có thời gian sẽ từ từ xem.</w:t>
      </w:r>
    </w:p>
    <w:p>
      <w:pPr>
        <w:pStyle w:val="BodyText"/>
      </w:pPr>
      <w:r>
        <w:t xml:space="preserve">Vừa vào cửa đã có kinh hỉ như thế, cho nên lão nhân hết sức cao hứng, đối với tác phẩm khác, cũng rất chờ mong được xem.</w:t>
      </w:r>
    </w:p>
    <w:p>
      <w:pPr>
        <w:pStyle w:val="BodyText"/>
      </w:pPr>
      <w:r>
        <w:t xml:space="preserve">Trừ bực họa lớn lúc đi vào cửa kia ra, ở chính giữa đại sảnh, còn có một cái tủ thủy tinh dài bảy tám mét, rộng chừng hai mét, trong đó có các quyển kinh phật được Trang Duệ trao đổi với bảo tàng mỹ thuật Murs.</w:t>
      </w:r>
    </w:p>
    <w:p>
      <w:pPr>
        <w:pStyle w:val="BodyText"/>
      </w:pPr>
      <w:r>
        <w:t xml:space="preserve">Mà trong cái tủ này, còn có quyển Hương Tổ Bút Ký do Vương Sĩ Trinh viết, Trang Duệ có được nó trong lần sửa mái dột đầu tiên.</w:t>
      </w:r>
    </w:p>
    <w:p>
      <w:pPr>
        <w:pStyle w:val="BodyText"/>
      </w:pPr>
      <w:r>
        <w:t xml:space="preserve">Tuy bản thảo này so với các cuốn kinh phật các mà nói, giá cả trên thị trường không cao, nhưng với Trang Duệ mà nói nó là thứ lần đầu tiên sửa mái nhà dột có được, hơn nữa còn làm cho Trang Duệ nhìn thấy nó liền nhớ lại buổi chiều bông tuyết bay tán loạn hôm đó, cho nên hắn đã đặt nó trong cái tủ ở nơi trung tâm này.</w:t>
      </w:r>
    </w:p>
    <w:p>
      <w:pPr>
        <w:pStyle w:val="BodyText"/>
      </w:pPr>
      <w:r>
        <w:t xml:space="preserve">Lúc xe lăn đi tới cái tủ trưng bày các quyển kinh phật nằm ở trung tâm, đại sư chỉ vào nhưng trang kinh phật ố vàng kia, nhìn Trang Duệ nói ra:</w:t>
      </w:r>
    </w:p>
    <w:p>
      <w:pPr>
        <w:pStyle w:val="BodyText"/>
      </w:pPr>
      <w:r>
        <w:t xml:space="preserve">- Tiểu Trang, phải cất kỹ những cuốn kinh phật này, đồ vật năm đó bị mang ra ngoài, có thể thu trở lại, và những thứ bây giờ rất khác nhau.</w:t>
      </w:r>
    </w:p>
    <w:p>
      <w:pPr>
        <w:pStyle w:val="BodyText"/>
      </w:pPr>
      <w:r>
        <w:t xml:space="preserve">Thời điểm lấy những cuốn kinh phật này về Bắc Kinh, đại sư đã tự mình đi tới nhà của Trang Duệ, bảo tự mình xem xét, cho nên trên mỗi cuốn kinh phật này này, đều có tên và con dấu giám định nhỏ của đại sư, sau khi nghe lời này của đại sư, Trang Duệ vội vàng gật đầu, nói ra:</w:t>
      </w:r>
    </w:p>
    <w:p>
      <w:pPr>
        <w:pStyle w:val="BodyText"/>
      </w:pPr>
      <w:r>
        <w:t xml:space="preserve">- Tiên sinh, ngài yên tâm, những cuốn kinh phật này đặt trong bảo tàng của con, nhất định không chịu bất cứ hư hao nào đâu.</w:t>
      </w:r>
    </w:p>
    <w:p>
      <w:pPr>
        <w:pStyle w:val="BodyText"/>
      </w:pPr>
      <w:r>
        <w:t xml:space="preserve">- Ân, tiểu Trang, ở nơi của ta còn có hai bức tranh của Cừu Anh, nếu có thời gian, đi tới chỗ ta lấy mang về đây.</w:t>
      </w:r>
    </w:p>
    <w:p>
      <w:pPr>
        <w:pStyle w:val="BodyText"/>
      </w:pPr>
      <w:r>
        <w:t xml:space="preserve">Trang Duệ sững sờ một chút, vội vàng khoát tay nói:</w:t>
      </w:r>
    </w:p>
    <w:p>
      <w:pPr>
        <w:pStyle w:val="BodyText"/>
      </w:pPr>
      <w:r>
        <w:t xml:space="preserve">- Tiên sinh, vậy không được, đây là đồ của ngài a.</w:t>
      </w:r>
    </w:p>
    <w:p>
      <w:pPr>
        <w:pStyle w:val="BodyText"/>
      </w:pPr>
      <w:r>
        <w:t xml:space="preserve">Từ Vị và Cừu Anh đều là họa sĩ nổi tiếng triều Minh, nhất là Từ Vị, sau trung niên mới bắt đầu học hội họa, am hiểu họa tranh hoa điểu, cũng có thể vẽ sơn thủy, nhân vật, thủy mặc thoải mái, họa cũng như người, khí thế tung hoành không bị cản trở, đời sau nhiều người đã viết sách về hắn.</w:t>
      </w:r>
    </w:p>
    <w:p>
      <w:pPr>
        <w:pStyle w:val="BodyText"/>
      </w:pPr>
      <w:r>
        <w:t xml:space="preserve">Dựa theo giá cả trên thị trường hiện tại, tác phẩm của Từ Vị và Cừu Anh, ít nhất cũng có giá trên trăm vạn, nếu như là người khác giàu có quyên tặng, chắc chắn Trang Duệ sẽ đáp ứng, nhưng đối với một người không giàu có như đại sư, Trang Duệ không muốn tiếp nhận.</w:t>
      </w:r>
    </w:p>
    <w:p>
      <w:pPr>
        <w:pStyle w:val="BodyText"/>
      </w:pPr>
      <w:r>
        <w:t xml:space="preserve">- Tiểu Trang, nếu ông đã cho, ngươi cứ thu lấy đi, mấy ngày nữa ta sẽ cầm tranh đem qua cho ngươi.</w:t>
      </w:r>
    </w:p>
    <w:p>
      <w:pPr>
        <w:pStyle w:val="BodyText"/>
      </w:pPr>
      <w:r>
        <w:t xml:space="preserve">Cháu trai của đại sư chen ngang lời của Trang Duệ, trên mặt không có một tia miễn cưỡng, đi theo đại sư mấy chục năm, gặp cảnh đại sư quyên tặng cổ vật ra ngoài, chỉ sợ không dưới mấy trăm món, cho nên hắn đã tập thành thói quen.</w:t>
      </w:r>
    </w:p>
    <w:p>
      <w:pPr>
        <w:pStyle w:val="BodyText"/>
      </w:pPr>
      <w:r>
        <w:t xml:space="preserve">- Cảm ơn tiên sinh, cảm ơn Trương Bái.</w:t>
      </w:r>
    </w:p>
    <w:p>
      <w:pPr>
        <w:pStyle w:val="BodyText"/>
      </w:pPr>
      <w:r>
        <w:t xml:space="preserve">Trang Duệ bị tình cảm sâu đậm của hai người chú cháu này làm cảm động, hắn biết rõ, cháu trai đã về hưu, hiện tại mỗi tháng đều cầm số tiền lương hưu ít ỏi mà sinh hoạt, nhưng vẫn có thể cầm thứ đáng giá trăm vạn ra quyên tặng, có thể thấy được nhân phẩm của họ, phải biết rằng, nếu như đại sư quy tiên, thì vật này thuộc về hắn.</w:t>
      </w:r>
    </w:p>
    <w:p>
      <w:pPr>
        <w:pStyle w:val="BodyText"/>
      </w:pPr>
      <w:r>
        <w:t xml:space="preserve">- Chờ một chút, ngừng lại.</w:t>
      </w:r>
    </w:p>
    <w:p>
      <w:pPr>
        <w:pStyle w:val="BodyText"/>
      </w:pPr>
      <w:r>
        <w:t xml:space="preserve">Đi tới một bức tranh của Lang Thế Ninh, thời điểm nhìn thấy《Càn Long Thú Liệp Đồ, lão nhân bảo Trang Duệ dừng lại, bức tranh ở đây, chính là vẽ hoàng đế Càn Long thời còn thanh niên hăng hái, ở bên cạnh hắn có một ít vương công đại thần, một người trong đó có tướng mạo tương tự Càn Long, mà con mắt của lão nhân, đang nhìn dung mạo của người này.</w:t>
      </w:r>
    </w:p>
    <w:p>
      <w:pPr>
        <w:pStyle w:val="BodyText"/>
      </w:pPr>
      <w:r>
        <w:t xml:space="preserve">Trang Duệ biết rõ, người này chính là tổ tiên của lão nhân, mặc dù đại sư chưa bao giờ tuyên dương dòng họ của mình, nhưng khi nhìn thấy tổ tiên trong bức họa, vẫn không nhịn được mà dừng lại nhìn một hồi.</w:t>
      </w:r>
    </w:p>
    <w:p>
      <w:pPr>
        <w:pStyle w:val="BodyText"/>
      </w:pPr>
      <w:r>
        <w:t xml:space="preserve">- Đi thôi, cũng không biết những người kia đang giằng co, rốt cuộc là tranh giành cái gì.</w:t>
      </w:r>
    </w:p>
    <w:p>
      <w:pPr>
        <w:pStyle w:val="BodyText"/>
      </w:pPr>
      <w:r>
        <w:t xml:space="preserve">Lão Nhân cười cười tự giuễ, thần sắc có chút thất lạc, nhưng khi nhìn thấy bức tranh Lý Đoan Đoan Đồ của Đường Bá Hổ, liền hào hứng trở lại, tranh luận về chủ đề họa sĩ thời Minh lấy ai vi tôn. xem tại</w:t>
      </w:r>
    </w:p>
    <w:p>
      <w:pPr>
        <w:pStyle w:val="BodyText"/>
      </w:pPr>
      <w:r>
        <w:t xml:space="preserve">Sau hơn một tiếng đồng hồ, tinh thần của lão nhân có chút mệt mỏi, cự tuyệt lời mời ăn cơm của Trang Duệ, bảo Kim Bàn Tử đưa hắn trở về trụ sở, bất quá lão nhân nói nhiều lần, nhất định vào thời điểm ít người, sẽ đi tới tham quan bảo tàng của Trang Duệ một lần nữa.</w:t>
      </w:r>
    </w:p>
    <w:p>
      <w:pPr>
        <w:pStyle w:val="BodyText"/>
      </w:pPr>
      <w:r>
        <w:t xml:space="preserve">Thời điểm đưa lão nhân lên xe, Trang Duệ còn rót một cổ linh khí vào người hắn, loại tình cảm cao thượng này, nguyện ý dẫn dắt hậu bối, Trang Duệ vẫn thật tâm chúc lão nhân sống lâu trăm tuổi.</w:t>
      </w:r>
    </w:p>
    <w:p>
      <w:pPr>
        <w:pStyle w:val="BodyText"/>
      </w:pPr>
      <w:r>
        <w:t xml:space="preserve">Thời điểm Trang Duệ đi vào nhà bảo tàng, lúc đi tới cái tủ trưng bay Định Quang Kiếm, vẫn có tiếng người huyên náo, nhưng lúc này dòng người đã phân tán, có ít người đã đi đến những khi truyển lãm bên cạnh, người lưu lại, phần lớn đều là những người sưu tập và chuyên gia về đồ đồng.</w:t>
      </w:r>
    </w:p>
    <w:p>
      <w:pPr>
        <w:pStyle w:val="BodyText"/>
      </w:pPr>
      <w:r>
        <w:t xml:space="preserve">Trang Duệ cười chào hỏi một ít người, đi dạo đến khu triển lãm đao kiếm của Hoàng Phủ Vân, ở nơi đây cũng rất hấp dẫn người sưu tập và chuyên gia, tuy đã qua thời vũ khí lạnh, nhưng mọi người vẫn yêu thích thứ lợi khí giết người này, trời sinh đã có lòng yêu thích.</w:t>
      </w:r>
    </w:p>
    <w:p>
      <w:pPr>
        <w:pStyle w:val="BodyText"/>
      </w:pPr>
      <w:r>
        <w:t xml:space="preserve">Khu triển lãm đao kiếm của Hoàng Phủ Vân, có cả đao đá búa đá thời đồ đá, cho tới thương kích kiếm đao thời kỳ đồ đồng Thương Chu, lại đến vũ khí lạnh thời Tần Hán và thịnh Đường, cho tới vũ khí trên giang hồ, câu, xiên, trường tiên, đồng, giáo, ngoặt, lưu tinh chùy... Cái gì cần đều có.</w:t>
      </w:r>
    </w:p>
    <w:p>
      <w:pPr>
        <w:pStyle w:val="Compact"/>
      </w:pPr>
      <w:r>
        <w:br w:type="textWrapping"/>
      </w:r>
      <w:r>
        <w:br w:type="textWrapping"/>
      </w:r>
    </w:p>
    <w:p>
      <w:pPr>
        <w:pStyle w:val="Heading2"/>
      </w:pPr>
      <w:bookmarkStart w:id="780" w:name="chương-758-sưu-tập.3"/>
      <w:bookmarkEnd w:id="780"/>
      <w:r>
        <w:t xml:space="preserve">758. Chương 758 : Sưu Tập.(3)</w:t>
      </w:r>
    </w:p>
    <w:p>
      <w:pPr>
        <w:pStyle w:val="Compact"/>
      </w:pPr>
      <w:r>
        <w:br w:type="textWrapping"/>
      </w:r>
      <w:r>
        <w:br w:type="textWrapping"/>
      </w:r>
    </w:p>
    <w:p>
      <w:pPr>
        <w:pStyle w:val="BodyText"/>
      </w:pPr>
      <w:r>
        <w:t xml:space="preserve">Chương 758: Sưu tập.(3)</w:t>
      </w:r>
    </w:p>
    <w:p>
      <w:pPr>
        <w:pStyle w:val="BodyText"/>
      </w:pPr>
      <w:r>
        <w:t xml:space="preserve">Nguồn: Vipvanda</w:t>
      </w:r>
    </w:p>
    <w:p>
      <w:pPr>
        <w:pStyle w:val="BodyText"/>
      </w:pPr>
      <w:r>
        <w:t xml:space="preserve">Sưu tầm: .</w:t>
      </w:r>
    </w:p>
    <w:p>
      <w:pPr>
        <w:pStyle w:val="BodyText"/>
      </w:pPr>
      <w:r>
        <w:t xml:space="preserve">(¯`'•.¸(¯`'•.¸† Nhóm dịch Dungnhi †¸.•'´¯)¸.•'´¯)</w:t>
      </w:r>
    </w:p>
    <w:p>
      <w:pPr>
        <w:pStyle w:val="BodyText"/>
      </w:pPr>
      <w:r>
        <w:t xml:space="preserve">- Đây là thanh bội kiếm của hoàng đế Càn Long, là ta chụp nó từ nước Anh trở về, lúc ấy...</w:t>
      </w:r>
    </w:p>
    <w:p>
      <w:pPr>
        <w:pStyle w:val="BodyText"/>
      </w:pPr>
      <w:r>
        <w:t xml:space="preserve">- Hoàng Phủ lão sư, nơi này của ngài hình như không có sưu tập những món cùng cấp với Định Quang Kiếm thì phải?</w:t>
      </w:r>
    </w:p>
    <w:p>
      <w:pPr>
        <w:pStyle w:val="BodyText"/>
      </w:pPr>
      <w:r>
        <w:t xml:space="preserve">- Khục khục, vật kia... Thật sự không có, chỉ sợ cả nước chỉ có số ít thôi...</w:t>
      </w:r>
    </w:p>
    <w:p>
      <w:pPr>
        <w:pStyle w:val="BodyText"/>
      </w:pPr>
      <w:r>
        <w:t xml:space="preserve">Vừa đi vào khu triển lãm, Trang Duệ đã thấy một đám người vây quanh Hoàng Phủ Vân, lúc này hắn đang huyên thuyên, nhưng rất hiển nhiên, Hoàng Phủ Vân đồng học bị người ta đả kích.</w:t>
      </w:r>
    </w:p>
    <w:p>
      <w:pPr>
        <w:pStyle w:val="BodyText"/>
      </w:pPr>
      <w:r>
        <w:t xml:space="preserve">Trang Duệ cũng không có đi qua tham gia náo nhiệt, bắt đầu đi vào trong, muốn quan sát một chút.</w:t>
      </w:r>
    </w:p>
    <w:p>
      <w:pPr>
        <w:pStyle w:val="BodyText"/>
      </w:pPr>
      <w:r>
        <w:t xml:space="preserve">Nói thật ra, sau khi Hoàng Phủ Vân bố trí tốt khu triển lãm, đây cũng là lần đầu tiên Trang Duệ quan sát chăm chú, khi quan sát búa đá ở cửa ra vào, đi thẳng đến khi triển lãm đao kiếm thời nhà Thanh, trong lòng của Trang Duệ, có một loại cảm giác kỳ quái, giống như đang đi qua từng chiến dịch thời đại trung cổ vậy. xem tại</w:t>
      </w:r>
    </w:p>
    <w:p>
      <w:pPr>
        <w:pStyle w:val="BodyText"/>
      </w:pPr>
      <w:r>
        <w:t xml:space="preserve">- Ai, ta nói lão đệ, ca ca ta đang bận rộn như vậy, ngươi thì tốt rồi, bản thân đi dạo.</w:t>
      </w:r>
    </w:p>
    <w:p>
      <w:pPr>
        <w:pStyle w:val="BodyText"/>
      </w:pPr>
      <w:r>
        <w:t xml:space="preserve">Thời điểm đang chuẩn bị rời khỏi khu triển lãm đao kiếm, Trang Duệ bị Hoàng Phủ Vân phát hiện, bản thân hắn đang hoa tay múa chân vui sướng kể cho đám sưu tập đồ cổ chiến tích của bản thân, sau khi nhìn thấy Trang Duệ, vội vàng kéo hắn lại.</w:t>
      </w:r>
    </w:p>
    <w:p>
      <w:pPr>
        <w:pStyle w:val="BodyText"/>
      </w:pPr>
      <w:r>
        <w:t xml:space="preserve">- Hắc hắc, Hoàng Phủ huynh, người tài giỏi luôn có nhiều việc để làm a, mọi người nói có đúng hay không?</w:t>
      </w:r>
    </w:p>
    <w:p>
      <w:pPr>
        <w:pStyle w:val="BodyText"/>
      </w:pPr>
      <w:r>
        <w:t xml:space="preserve">Trang Duệ cười hì hì, những người đi theo đằng sau Hoàng Phủ Vân, lúc này cũng cười lên.</w:t>
      </w:r>
    </w:p>
    <w:p>
      <w:pPr>
        <w:pStyle w:val="BodyText"/>
      </w:pPr>
      <w:r>
        <w:t xml:space="preserve">- Đúng rồi, giám đốc nên dẫn một ít người đi tham quan khu triễn làm gốm sứ đi, trong nửa giờ nữa, phải xem xét hết, sau đó đi khách sạn ăn cơm.</w:t>
      </w:r>
    </w:p>
    <w:p>
      <w:pPr>
        <w:pStyle w:val="BodyText"/>
      </w:pPr>
      <w:r>
        <w:t xml:space="preserve">Đối với một đám khách quý, bọn họ đối với nhà bảo tàng của Trang Duệ rất hiếu kỳ, nhưng đối với Hoàng Phủ Vân mà nói, không có một chút hấp dẫn nào, bởi vì tất cả bố trí và lắp đặt thiết bị, đều là một tay hắn xử lý.</w:t>
      </w:r>
    </w:p>
    <w:p>
      <w:pPr>
        <w:pStyle w:val="BodyText"/>
      </w:pPr>
      <w:r>
        <w:t xml:space="preserve">- Đi thôi, các bằng hữu cảm thấy hứng thú với gốm sứ và ngọc thạch, xin mời đi theo tôi.</w:t>
      </w:r>
    </w:p>
    <w:p>
      <w:pPr>
        <w:pStyle w:val="BodyText"/>
      </w:pPr>
      <w:r>
        <w:t xml:space="preserve">Người không chú ý còn không biết, ba bốn trăm vị khách quý, ít nhất có rất nhiều người đang nghe Hoàng Phủ Vân giảng giải về đao kiếm, Trang Duệ mời một tiếng, lập tức hơn phân nửa số người, đi theo sau lưng Trang Duệ.</w:t>
      </w:r>
    </w:p>
    <w:p>
      <w:pPr>
        <w:pStyle w:val="BodyText"/>
      </w:pPr>
      <w:r>
        <w:t xml:space="preserve">Sau khi mang bọn họ rời khỏi khu triển lãm đao kiếm, đi tới cửa lớn vào khu triển lãm đồ gốm sứ, nơi này không có đặt thứ gì bên ngoài, nhưng lại hấp dẫn ánh mắt của mọi người nhất, bởi vì chỉ còn tám món đồ sứ Thanh Hoa còn tồn tại trên nhân thế, mà trong khi trưng bày này, bởi vì vị trí của nó, cho nên bên trong không có bao nhiêu người.</w:t>
      </w:r>
    </w:p>
    <w:p>
      <w:pPr>
        <w:pStyle w:val="BodyText"/>
      </w:pPr>
      <w:r>
        <w:t xml:space="preserve">- Trang lão sư, hình như không có nơi triển lãm ngọc thạch thì phải?</w:t>
      </w:r>
    </w:p>
    <w:p>
      <w:pPr>
        <w:pStyle w:val="BodyText"/>
      </w:pPr>
      <w:r>
        <w:t xml:space="preserve">Ở cửa vào khu gốm sứ, có hai cái tủ thủy tinh chế tác tinh xảo, một cái cao chừng một mét năm, bên trong có một gốc cây cảnh.</w:t>
      </w:r>
    </w:p>
    <w:p>
      <w:pPr>
        <w:pStyle w:val="BodyText"/>
      </w:pPr>
      <w:r>
        <w:t xml:space="preserve">Gốc cây cảnh này, cao chừng ba mươi cm, cành cây màu bích lục, phân ra một số miếng cây, nhánh cây nhỏ như ngón út, nở nhưng đó hoa cúc nhỏ như móng tay.</w:t>
      </w:r>
    </w:p>
    <w:p>
      <w:pPr>
        <w:pStyle w:val="BodyText"/>
      </w:pPr>
      <w:r>
        <w:t xml:space="preserve">Dưới ngọn đèn đặc thù, cây nhỏ này giống như tiên thụ, sương mù bốc lên, đem bốn chữ Hồng Phỉ Lục Thúy phát huy vô cùng tinh tế, tản mát ánh sáng chói mắt.</w:t>
      </w:r>
    </w:p>
    <w:p>
      <w:pPr>
        <w:pStyle w:val="BodyText"/>
      </w:pPr>
      <w:r>
        <w:t xml:space="preserve">- Ha ha, chị Tề Châu, đừng khách khí như vậy, gọi tôi là tiểu Trang là được rồi, tôi không đảm đương nổi hai chữ lão sư đâu.</w:t>
      </w:r>
    </w:p>
    <w:p>
      <w:pPr>
        <w:pStyle w:val="BodyText"/>
      </w:pPr>
      <w:r>
        <w:t xml:space="preserve">Người mở miệng hỏi thăm Trang Duệ là Tề Châu, thời điểm ở Xương Hóa, Trang Duệ còn thiếu nợ đối phương một phần nhân tình, lập tức liên tục khoát tay, nói ra:</w:t>
      </w:r>
    </w:p>
    <w:p>
      <w:pPr>
        <w:pStyle w:val="BodyText"/>
      </w:pPr>
      <w:r>
        <w:t xml:space="preserve">- Đúng vậy, đây là cây phỉ thúy, đầu năm nay khi tôi tham gia chấm giải phỉ thúy ở Myanma, được danh gia xếp đặt thiết kế phỉ thúy quốc tế, Hồ Vinh tiên sinh tự mình thiết kế tạo hình.</w:t>
      </w:r>
    </w:p>
    <w:p>
      <w:pPr>
        <w:pStyle w:val="BodyText"/>
      </w:pPr>
      <w:r>
        <w:t xml:space="preserve">- Trời ạ, đây là cây phỉ thúy, cái cây này bán bao nhiêu tiền vậy?</w:t>
      </w:r>
    </w:p>
    <w:p>
      <w:pPr>
        <w:pStyle w:val="BodyText"/>
      </w:pPr>
      <w:r>
        <w:t xml:space="preserve">- Không nghe Trang lão sư nói à, không có bán đâu.</w:t>
      </w:r>
    </w:p>
    <w:p>
      <w:pPr>
        <w:pStyle w:val="BodyText"/>
      </w:pPr>
      <w:r>
        <w:t xml:space="preserve">- Này, không biết tiền tài không để lộ ra ngoài à, ai lại đi đem chuyện này tuyên truyền ồn ào ra ngoài chứ?</w:t>
      </w:r>
    </w:p>
    <w:p>
      <w:pPr>
        <w:pStyle w:val="BodyText"/>
      </w:pPr>
      <w:r>
        <w:t xml:space="preserve">- Đúng vậy a, Trang lão sư là Bắc Địa Phỉ Thủy Vương, cũng phải giữ thể diện chứ.</w:t>
      </w:r>
    </w:p>
    <w:p>
      <w:pPr>
        <w:pStyle w:val="BodyText"/>
      </w:pPr>
      <w:r>
        <w:t xml:space="preserve">Sau khi nghe lời này của Trang Duệ, mọi người ở phía sau, liền ứng một tiếng, sau đó vây quanh cây phỉ thúy, đừng nhìn cây phỉ thúy này không phải đồ cổ, nhưng luận giá thị trường của nó, chỉ sợ còn không thấp hơn Định Quang Kiếm bao nhiêu đâu.</w:t>
      </w:r>
    </w:p>
    <w:p>
      <w:pPr>
        <w:pStyle w:val="BodyText"/>
      </w:pPr>
      <w:r>
        <w:t xml:space="preserve">Tề Châu rất có yêu thích đối với các loại ngọc thạch, ánh mắt đúng là không tệ, nhìn thấy mâm trái cây ngọc thạch của Âu Dương lão gia tử đem về, lập tức nhìn ra ngọc chất của nó.</w:t>
      </w:r>
    </w:p>
    <w:p>
      <w:pPr>
        <w:pStyle w:val="BodyText"/>
      </w:pPr>
      <w:r>
        <w:t xml:space="preserve">Mà mâm trái cây ngọc thạch đó có đủ chủng loại màu sắc, mỗi loại trái cây bằng phỉ thúy, màu nào cũng có, hơn nữa trải qua diệu thủ tạo hình của danh gia, cho nên mỗi đóa hoa mỗi trái cây đều rất sống động, nếu như không phải quan sát gần, rất khó phát giác đây là đồ giả.</w:t>
      </w:r>
    </w:p>
    <w:p>
      <w:pPr>
        <w:pStyle w:val="BodyText"/>
      </w:pPr>
      <w:r>
        <w:t xml:space="preserve">Trang Duệ gật gật đầu, nói:</w:t>
      </w:r>
    </w:p>
    <w:p>
      <w:pPr>
        <w:pStyle w:val="BodyText"/>
      </w:pPr>
      <w:r>
        <w:t xml:space="preserve">- Đúng vậy, đây là vật do ngọc thạch tạo thành, được làm từ rất nhiều ngọc thạch hiếm thấy, hơn nữa được đao của Cổ Thiên Phong lão gia tử tạo hình.</w:t>
      </w:r>
    </w:p>
    <w:p>
      <w:pPr>
        <w:pStyle w:val="BodyText"/>
      </w:pPr>
      <w:r>
        <w:t xml:space="preserve">Sau khi nghe được lời này của Trang Duệ, mọi người đứng bên cạnh mâm trái cây này, lúc này mới phát hiện, đây là một kiện báu vật vô giá.</w:t>
      </w:r>
    </w:p>
    <w:p>
      <w:pPr>
        <w:pStyle w:val="BodyText"/>
      </w:pPr>
      <w:r>
        <w:t xml:space="preserve">Nhất buồn cười là, vừa rồi có rất nhiều người không chú ý tới điều này, còn tưởng rằng nó là bài trí của nhà bảo tàng, bởi vì bọn họ suy nghĩ, một mâm trái cây bình thường, thì làm sao xứng đáng được trưng bày trong một cái tủ đáng giá hơn vạn tiền chứ.</w:t>
      </w:r>
    </w:p>
    <w:p>
      <w:pPr>
        <w:pStyle w:val="BodyText"/>
      </w:pPr>
      <w:r>
        <w:t xml:space="preserve">Có lẽ người ở đây có rất nhiều người chưa từng nghe qua tên tuổi của Hồ Vinh, nhưng bất kể là người không chơi ngọc thạch đi nữa, thì không có xa lạ gì cái tên Cổ Thiên Phong, đừng đừng nói là ngọc thạch trân quý, dù là chất liệu bình thường, qua tay Cổ lão gia tử, giá trị của nó sẽ tăng lên gấp đôi.</w:t>
      </w:r>
    </w:p>
    <w:p>
      <w:pPr>
        <w:pStyle w:val="BodyText"/>
      </w:pPr>
      <w:r>
        <w:t xml:space="preserve">- Trang Duệ, mỗi vật anh trưng bày ở đây, đều là vật bất phàm a.</w:t>
      </w:r>
    </w:p>
    <w:p>
      <w:pPr>
        <w:pStyle w:val="BodyText"/>
      </w:pPr>
      <w:r>
        <w:t xml:space="preserve">Tề Châu cảm khái, một phòng chứa đồ sưu tập của cha nàng ở nhà, chỉ sợ không bằng một món vật phẩm được Trang Duệ bày ra ở trước cửa a.</w:t>
      </w:r>
    </w:p>
    <w:p>
      <w:pPr>
        <w:pStyle w:val="BodyText"/>
      </w:pPr>
      <w:r>
        <w:t xml:space="preserve">Sau khi nghe được lời này của Tề Châu, Trang Duệ cười cười, không có nhiều lời. Nhưng trên mặt xuất hiện thần sắc tự tin, mặc đồ trong bảo tàng hắn triển lãm không nhiều, nhưng là đều tinh phẩm, Trang Duệ tin tưởng, dù là bảo tàng quốc gia đi nữa, cũng chưa chắc có nhiều tinh phầm như của hắn. truyện copy từ</w:t>
      </w:r>
    </w:p>
    <w:p>
      <w:pPr>
        <w:pStyle w:val="BodyText"/>
      </w:pPr>
      <w:r>
        <w:t xml:space="preserve">Đương nhiên, bảo tàng trong cố cung không nhắc tới, bởi vì đây là cự đầu, lạc đà gầy còn lớn hơn ngựa, không phải Trang Duệ có thể sánh bằng được.</w:t>
      </w:r>
    </w:p>
    <w:p>
      <w:pPr>
        <w:pStyle w:val="BodyText"/>
      </w:pPr>
      <w:r>
        <w:t xml:space="preserve">Nhìn thấy mọi người quan sát hai món thánh vật điêu khắc này, Trang Duệ mở miệng nói ra:</w:t>
      </w:r>
    </w:p>
    <w:p>
      <w:pPr>
        <w:pStyle w:val="BodyText"/>
      </w:pPr>
      <w:r>
        <w:t xml:space="preserve">- Mọi người đi xem đồ gốm sứ thôi, sau khi xem xong, chúng ta đi ăn cơm thôi.</w:t>
      </w:r>
    </w:p>
    <w:p>
      <w:pPr>
        <w:pStyle w:val="BodyText"/>
      </w:pPr>
      <w:r>
        <w:t xml:space="preserve">Mà hai món trang trí ngọc thạch này, đều là có thể tháo dỡ, Trang Duệ cũng chỉ tạm thời bày chúng ở khu triển lãm đồ gốm sứ thôi, hấp dẫn ánh mắt của mọi người, sau khi mở khu triển lãm đồ ngọc thạch, thì hai món này sẽ dời đi, còn món Bạch Ngọc Hổ thời Tây Hán trao đổi với bảo tàng mỹ thuật Murs, chúng sẽ trở thành trấn gia chi bảo của Trang Duệ.</w:t>
      </w:r>
    </w:p>
    <w:p>
      <w:pPr>
        <w:pStyle w:val="Compact"/>
      </w:pPr>
      <w:r>
        <w:br w:type="textWrapping"/>
      </w:r>
      <w:r>
        <w:br w:type="textWrapping"/>
      </w:r>
    </w:p>
    <w:p>
      <w:pPr>
        <w:pStyle w:val="Heading2"/>
      </w:pPr>
      <w:bookmarkStart w:id="781" w:name="chương-759-sưu-tập.4"/>
      <w:bookmarkEnd w:id="781"/>
      <w:r>
        <w:t xml:space="preserve">759. Chương 759 : Sưu Tập.(4)</w:t>
      </w:r>
    </w:p>
    <w:p>
      <w:pPr>
        <w:pStyle w:val="Compact"/>
      </w:pPr>
      <w:r>
        <w:br w:type="textWrapping"/>
      </w:r>
      <w:r>
        <w:br w:type="textWrapping"/>
      </w:r>
    </w:p>
    <w:p>
      <w:pPr>
        <w:pStyle w:val="BodyText"/>
      </w:pPr>
      <w:r>
        <w:t xml:space="preserve">Chương 759: Sưu tập.(4)</w:t>
      </w:r>
    </w:p>
    <w:p>
      <w:pPr>
        <w:pStyle w:val="BodyText"/>
      </w:pPr>
      <w:r>
        <w:t xml:space="preserve">Nguồn: Vipvanda</w:t>
      </w:r>
    </w:p>
    <w:p>
      <w:pPr>
        <w:pStyle w:val="BodyText"/>
      </w:pPr>
      <w:r>
        <w:t xml:space="preserve">Sưu tầm: .</w:t>
      </w:r>
    </w:p>
    <w:p>
      <w:pPr>
        <w:pStyle w:val="BodyText"/>
      </w:pPr>
      <w:r>
        <w:t xml:space="preserve">(¯`'•.¸(¯`'•.¸† Nhóm dịch Dungnhi †¸.•'´¯)¸.•'´¯)</w:t>
      </w:r>
    </w:p>
    <w:p>
      <w:pPr>
        <w:pStyle w:val="BodyText"/>
      </w:pPr>
      <w:r>
        <w:t xml:space="preserve">- Chư vị, đây là món đồ sứ Thanh Hoa Quỷ Cốc Tử Hạ Sơn, chính là đồ sứ Thanh Hoa duy nhất có vẽ nhân vật lên thân bình.</w:t>
      </w:r>
    </w:p>
    <w:p>
      <w:pPr>
        <w:pStyle w:val="BodyText"/>
      </w:pPr>
      <w:r>
        <w:t xml:space="preserve">Quỷ Cốc Tử Hạ Sơn Nguyên Thanh Hoa Từ Quán, đương nhiên phải đặt ở nơi bắt mắt nhất trong khu triển lãm gốm sứ, đặt trong lồng thủy tinh tinh xảo, cái bệ được trạm trỗ tinh xảo, không có món nào không làm toát lên thần sắc quý trọng của bình sứ này.</w:t>
      </w:r>
    </w:p>
    <w:p>
      <w:pPr>
        <w:pStyle w:val="BodyText"/>
      </w:pPr>
      <w:r>
        <w:t xml:space="preserve">Bình sứ chủ đề hình ảnh, là miêu tả cảnh đặc sứ Tề quốc mời Quỷ Cốc Tử xuống núi phò trợ, đáp ứng xuống núi xông vào trận địa Yên quốc cứu trị cho danh tướng Tề quốc Tôn Tẫn và Độc Cô Trần.</w:t>
      </w:r>
    </w:p>
    <w:p>
      <w:pPr>
        <w:pStyle w:val="BodyText"/>
      </w:pPr>
      <w:r>
        <w:t xml:space="preserve">Ở trên bình sứ này, Quỷ Cốc Tử ngồi ngay ngắn trên một chiếc xe do hổ kéo, thân thể có chút nghiêng về phía trước, thần thái tự nhiên, siêu phàm như tiên, bày ra biểu hiện nghĩ kế trong trướng bồng, quyết thắng ngoài ngàn dặm.</w:t>
      </w:r>
    </w:p>
    <w:p>
      <w:pPr>
        <w:pStyle w:val="BodyText"/>
      </w:pPr>
      <w:r>
        <w:t xml:space="preserve">Ở bên cạnh có một tướng quan thanh niên oai hùng bừng bừng phấn chấn, phóng ngựa mà đi, tay giơ cao chiến kỳ, phía trên có viết hai chữ "Quỷ Cốc", Tô Đại cưỡi ngựa bọc hậu, vẽ một bức họa đồ sộ về màu sắc tảng đá, cảnh vật và thần thái của nhân vật.</w:t>
      </w:r>
    </w:p>
    <w:p>
      <w:pPr>
        <w:pStyle w:val="BodyText"/>
      </w:pPr>
      <w:r>
        <w:t xml:space="preserve">Hình dáng trang trí của gốm Thanh Hoa rất rực rỡ, hình ảnh no đủ, màu sắc bắt mắt, chủ yếu và thứ yếu rõ ràng, liền một khối, nhân vật khắc họa trôi chảy tự nhiên, hấp dẫn mười phần, núi đá toát lên hình ảnh vui vẽ, bút bút cặn kẽ, thập phần hoàn mỹ.</w:t>
      </w:r>
    </w:p>
    <w:p>
      <w:pPr>
        <w:pStyle w:val="BodyText"/>
      </w:pPr>
      <w:r>
        <w:t xml:space="preserve">Tuy nhân vật trong bức họa không nhiều lắm, nhưng biểu lộ của mọi người đều rất phong phú tinh mỉ.</w:t>
      </w:r>
    </w:p>
    <w:p>
      <w:pPr>
        <w:pStyle w:val="BodyText"/>
      </w:pPr>
      <w:r>
        <w:t xml:space="preserve">Cho dù là các bình sứ thời Minh Thanh sau này, cũng ít gặp được bình sứ như vậy, phần lớn người ở đây đều biết sự trân quý và thưa thớt của nó.</w:t>
      </w:r>
    </w:p>
    <w:p>
      <w:pPr>
        <w:pStyle w:val="BodyText"/>
      </w:pPr>
      <w:r>
        <w:t xml:space="preserve">Thời điểm một tháng trước, một nhà đấu giá lớn ở Luân Đôn nước Anh, cũng có bán một món đồ sứ Thanh Hoa vẽ nhân vật, bán ra với giá trên trời, hơn một ngàn bốn trăm vạn bảng Anh, tương đương với hai ức ba ngàn vạn nhân dân tệ, làm cho các nhà sưu tập thế giới chấn động.</w:t>
      </w:r>
    </w:p>
    <w:p>
      <w:pPr>
        <w:pStyle w:val="BodyText"/>
      </w:pPr>
      <w:r>
        <w:t xml:space="preserve">Tuy kiện đó cũng là đồ sứ Thanh Hoa vẽ nhân vật, nhưng nhân vật và tạo hình, đều kém xa bình sứ Quỷ Cốc Tử Hạ Sơn, sau khi nhìn thấy đồ sứ này, làm cho người tham gia triển lãm líu lưỡi không thôi, nếu đem nó ra thị trường đấu giá quốc tế, thì bình sứ Thanh Hoa Quỷ Cốc Tự Hạ Sơn này, giá của nó ít nhất phải vượt qua ba ức nhân dân tệ.</w:t>
      </w:r>
    </w:p>
    <w:p>
      <w:pPr>
        <w:pStyle w:val="BodyText"/>
      </w:pPr>
      <w:r>
        <w:t xml:space="preserve">Vốn đã nhìn thấy Định Quang Kiếm, lại nhìn thấy bảo ngọc trân quý trang trí, hiện tại lại nhìn thấy món đồ sứ Thanh Hoa báu vật vô giá này, mọi người đối với nhà bảo tàng của Trang Duệ, địa vị trong lòng đã đề cao, tuyệt đối đều là tinh phẩm trân quý.</w:t>
      </w:r>
    </w:p>
    <w:p>
      <w:pPr>
        <w:pStyle w:val="BodyText"/>
      </w:pPr>
      <w:r>
        <w:t xml:space="preserve">Mà ở khi triển lãm khác có Khang Hi Nam Tuần Đồ đệ nhị quyển. Độ dài cực lớn, cho dù là đặt ở nhà bảo tàng Nam Kinh Thượng Hải cũng là báo vật trấn gia, nhưng đặt ở trong bảo tàng của Trang Duệ, nó không chen chân vào vị trí trước mười, có thể thấy đồ Trang Duệ cất giữ quý giá thế nào.</w:t>
      </w:r>
    </w:p>
    <w:p>
      <w:pPr>
        <w:pStyle w:val="BodyText"/>
      </w:pPr>
      <w:r>
        <w:t xml:space="preserve">Trong số gốm sứ mà Trang Duệ thu được và đem ra triển lãm, giá trị cao nhất chính là món Thanh Hoa Quỷ Cốc Tử Hạ Sơn, giá trị cao nhất là bốn ức, nhưng cho dù có nhiều tiền hơn nữa, cũng không bằng một món đồ gốm Thanh Hoa đầy đủ, bởi nhiều khi có tiền cũng không mua được.</w:t>
      </w:r>
    </w:p>
    <w:p>
      <w:pPr>
        <w:pStyle w:val="BodyText"/>
      </w:pPr>
      <w:r>
        <w:t xml:space="preserve">Trước khi nhà bảo tàng của Trang Duệ khai trương, nhà bán đấu ở Bắc Kinh đã ột ước định sư tới, đã tiến hành ước định tổng giá trị đồ sứ của Trang Duệ có giá trụ khoảng tám ức, hơn nữa đó vẫn là giá thấp nhất.</w:t>
      </w:r>
    </w:p>
    <w:p>
      <w:pPr>
        <w:pStyle w:val="BodyText"/>
      </w:pPr>
      <w:r>
        <w:t xml:space="preserve">Đương nhiên, việc định giá trị cao nhất của chúng sau này chính là nhà bán đấu giá Luân Đôn.</w:t>
      </w:r>
    </w:p>
    <w:p>
      <w:pPr>
        <w:pStyle w:val="BodyText"/>
      </w:pPr>
      <w:r>
        <w:t xml:space="preserve">Bởi vì thời gian hai tháng, các nhà bán đấu giá quốc tế nổi phong ba với tác phẩm nghệ thuật của Trung Quốc, bỗng nhiên giá cả gốm sứ Trung Quốc tăng mạnh, Eze Kenner đưa cho Trang Duệ hơn hai trăm món đồ sứ, cũng được thị trường ước định có giá hơn một tỷ.</w:t>
      </w:r>
    </w:p>
    <w:p>
      <w:pPr>
        <w:pStyle w:val="BodyText"/>
      </w:pPr>
      <w:r>
        <w:t xml:space="preserve">Trang Duệ đã phát thiệp mời cho Eze Kenner, nhưng Eze Kenner dùng lý do thân thể không khỏe mà từ chối tham gia lễ khai trương của Trang Duệ.</w:t>
      </w:r>
    </w:p>
    <w:p>
      <w:pPr>
        <w:pStyle w:val="BodyText"/>
      </w:pPr>
      <w:r>
        <w:t xml:space="preserve">- Thân thể không khỏe? Chỉ sợ là bị tức giận làm sinh bệnh a?</w:t>
      </w:r>
    </w:p>
    <w:p>
      <w:pPr>
        <w:pStyle w:val="BodyText"/>
      </w:pPr>
      <w:r>
        <w:t xml:space="preserve">Đây là lúc Hoàng Phủ Vân nghe được tin Eze Kenner không khỏe, liền nói ra một câu này.</w:t>
      </w:r>
    </w:p>
    <w:p>
      <w:pPr>
        <w:pStyle w:val="BodyText"/>
      </w:pPr>
      <w:r>
        <w:t xml:space="preserve">Trang Duệ cũng có thể nghĩ đến, đoán chừng lúc này Eze Kenner đang hối hận lắm.</w:t>
      </w:r>
    </w:p>
    <w:p>
      <w:pPr>
        <w:pStyle w:val="BodyText"/>
      </w:pPr>
      <w:r>
        <w:t xml:space="preserve">Luận giá trị, giá trị của mười bức họa của Picasso, dù thế nào cũng không thể sánh bằng với giá của đồ sứ, tuy Eze Kenner vẫn còn rất nhiều đồ sứ tinh phâm, nhưng đồ sứ Thanh Hoa và năm món đồ sứ đời Tống của hắn, đã bị Trang Duệ vơ vét không còn.</w:t>
      </w:r>
    </w:p>
    <w:p>
      <w:pPr>
        <w:pStyle w:val="BodyText"/>
      </w:pPr>
      <w:r>
        <w:t xml:space="preserve">Về phần Trang Duệ mấy khu triển lãm khác, giá trị cũng được ước định một chút, tuy đồ đồng trong nước không cho giao dịch, nhưng nếu được buôn lậu ra nước ngoài, chắc chắn có giá không ít hơn hai ức.</w:t>
      </w:r>
    </w:p>
    <w:p>
      <w:pPr>
        <w:pStyle w:val="BodyText"/>
      </w:pPr>
      <w:r>
        <w:t xml:space="preserve">Không tính những món đồ đồng được Trang Duệ "mượn" của quốc gia, chỉ vẻn vẹn đồ Trang Duệ sưu tập được, tính cả hai món ngọc thạch trang trí, được định giá tổng cộng hai mươi hai ức, hơn nữa còn tính cả khu đất trống và đồ lắp đặt trong bảo tàng, thì nhà bảo tàng tư nhân này, tổng giá trị có lẽ ngoài hai mươi lăm ức.</w:t>
      </w:r>
    </w:p>
    <w:p>
      <w:pPr>
        <w:pStyle w:val="BodyText"/>
      </w:pPr>
      <w:r>
        <w:t xml:space="preserve">Khoan hãy nói, sau khi hoàn thành định giá xong, đã làm cho Trang Duệ giật mình, phải biết rần, hai mươi lăm ức nhân dân tệ, vào năm 2004, xếp hạng phú hào trên Forbes của Trung Quốc, cũng lọt vào trước top 10.</w:t>
      </w:r>
    </w:p>
    <w:p>
      <w:pPr>
        <w:pStyle w:val="BodyText"/>
      </w:pPr>
      <w:r>
        <w:t xml:space="preserve">Nhưng xếp hạng tổng hợp này phải cân nhắc rất nhiều yếu tố, như lực ảnh hưởng chính trị, trên cơ bản Trang Duệ không có, lực ảnh hưởng chỉ giới hạn trong hội tác phẩm nghệ thuật, hơn nữa còn là người bị cấm vào các nhà đấu giá quốc tế.</w:t>
      </w:r>
    </w:p>
    <w:p>
      <w:pPr>
        <w:pStyle w:val="BodyText"/>
      </w:pPr>
      <w:r>
        <w:t xml:space="preserve">Về phần cái gì địa vị lãnh đạo doanh nghiệp, Trang Duệ lại càng không, nếu như xem bảo tàng của hắn là doanh nghiệp mà nói, cũng không thể lên bảng top được, còn về phần sáng tạo bao nhiêu hiệu quả và lợi ích cho quốc gia, càng không có.</w:t>
      </w:r>
    </w:p>
    <w:p>
      <w:pPr>
        <w:pStyle w:val="BodyText"/>
      </w:pPr>
      <w:r>
        <w:t xml:space="preserve">Nhưng khi xếp hạng vị trí ngành sản xuất chiếc lược, Trang Duệ miễn cưỡng có thể dính một chút, nhà bảo tàng của hắn, từ trên giá trị sưu tập mà nói, tuyệt đối là đứng đầu trong số viện bảo tàng tư nhân.</w:t>
      </w:r>
    </w:p>
    <w:p>
      <w:pPr>
        <w:pStyle w:val="BodyText"/>
      </w:pPr>
      <w:r>
        <w:t xml:space="preserve">Về phần giải quyết bao nhiêu công việc cho người khác, Trang Duệ không thể so được với những người trên bảng phú hào, công nhân hiện giờ của hắn, chỉ hơn mười người, cũng có thể tính những người ở Tần Thụy Lận và Tuyên Duệ Trai.</w:t>
      </w:r>
    </w:p>
    <w:p>
      <w:pPr>
        <w:pStyle w:val="BodyText"/>
      </w:pPr>
      <w:r>
        <w:t xml:space="preserve">Người như Trang Duệ, ở trong nước còn có rất nhiều, hiện tại truyền thông cho loại người này một cái danh xưng, đó là phú hào ẩn hình, tuy có nhiều tài sản, nhưng ít khi xuất hiện, hoặc là chỉ nổi danh trong một ngành sản xuất nào đó mà thôi.</w:t>
      </w:r>
    </w:p>
    <w:p>
      <w:pPr>
        <w:pStyle w:val="BodyText"/>
      </w:pPr>
      <w:r>
        <w:t xml:space="preserve">Nhưng mấy hạng mục Trang Duệ đầu tư, nếu bị tiết lộ ra ngoài, chỉ sợ hắn trên bảng danh sách phú hào, cũng có thể chiếm một chỗ cắm dùi, bởi vì tòa quặng mỏ ngọc thạch ở Myanma, trong tương lai vài năm tới, ít nhất sẽ mang tới cho Trang Duệ hơn hai tỷ nhân dân tệ.</w:t>
      </w:r>
    </w:p>
    <w:p>
      <w:pPr>
        <w:pStyle w:val="Compact"/>
      </w:pPr>
      <w:r>
        <w:br w:type="textWrapping"/>
      </w:r>
      <w:r>
        <w:br w:type="textWrapping"/>
      </w:r>
    </w:p>
    <w:p>
      <w:pPr>
        <w:pStyle w:val="Heading2"/>
      </w:pPr>
      <w:bookmarkStart w:id="782" w:name="chương-76-0-già-vẫn-còn-cương-mãnh.1"/>
      <w:bookmarkEnd w:id="782"/>
      <w:r>
        <w:t xml:space="preserve">760. Chương 76 0: Già Vẫn Còn Cương Mãnh.(1)</w:t>
      </w:r>
    </w:p>
    <w:p>
      <w:pPr>
        <w:pStyle w:val="Compact"/>
      </w:pPr>
      <w:r>
        <w:br w:type="textWrapping"/>
      </w:r>
      <w:r>
        <w:br w:type="textWrapping"/>
      </w:r>
    </w:p>
    <w:p>
      <w:pPr>
        <w:pStyle w:val="BodyText"/>
      </w:pPr>
      <w:r>
        <w:t xml:space="preserve">Chương 760: Già vẫn còn cương mãnh.(1)</w:t>
      </w:r>
    </w:p>
    <w:p>
      <w:pPr>
        <w:pStyle w:val="BodyText"/>
      </w:pPr>
      <w:r>
        <w:t xml:space="preserve">Nguồn: Vipvanda</w:t>
      </w:r>
    </w:p>
    <w:p>
      <w:pPr>
        <w:pStyle w:val="BodyText"/>
      </w:pPr>
      <w:r>
        <w:t xml:space="preserve">Sưu tầm: .</w:t>
      </w:r>
    </w:p>
    <w:p>
      <w:pPr>
        <w:pStyle w:val="BodyText"/>
      </w:pPr>
      <w:r>
        <w:t xml:space="preserve">(¯`'•.¸(¯`'•.¸† Nhóm dịch Dungnhi †¸.•'´¯)¸.•'´¯)</w:t>
      </w:r>
    </w:p>
    <w:p>
      <w:pPr>
        <w:pStyle w:val="BodyText"/>
      </w:pPr>
      <w:r>
        <w:t xml:space="preserve">Mà mỏ ngọc ở Tân Cương được khai thác hơn phân nửa, hiện tại Trang Duệ đã được chia hoa hồng từ nơi đó, cũng nhiều hơn ba ức, đợi đến lúc khai thác xong, mới có thể đạt tới 5 ức, không sai biệt lắm với Ngọc Vương gia.</w:t>
      </w:r>
    </w:p>
    <w:p>
      <w:pPr>
        <w:pStyle w:val="BodyText"/>
      </w:pPr>
      <w:r>
        <w:t xml:space="preserve">Hiện tại thân gia trên người của Trang Duệ, tình toàn bộ các phần bất động sản, Trang Duệ có được ba ức tài chính, ít nhất sẽ tăng lên bốn năm lần trong tương lại.</w:t>
      </w:r>
    </w:p>
    <w:p>
      <w:pPr>
        <w:pStyle w:val="BodyText"/>
      </w:pPr>
      <w:r>
        <w:t xml:space="preserve">Đây cũng là nguyên nhân vì sao người trong nước thích đầu tư vào bất động sản, loại sinh ý này tuyệt đối là một vốn bốn lời, huống chi rất nhiều người đều có đủ tài lực, toàn là tay trái lấy tiền ngân hàng, tay phải trả lại, không khác gì tự đào hố chôn mình.</w:t>
      </w:r>
    </w:p>
    <w:p>
      <w:pPr>
        <w:pStyle w:val="BodyText"/>
      </w:pPr>
      <w:r>
        <w:t xml:space="preserve">Sau khi nhìn hai khu triễn lãm, những bằng hữu tới từ thiên nam địa bắc này, trong nội tâm không tự chủ được sinh ra một tia kính sợ với Trang Duệ, tuy tiền tài không thể cân nhắc địa vị của một người, nhưng tuyệt đối có thể cân nhắc năng lực của người đó!</w:t>
      </w:r>
    </w:p>
    <w:p>
      <w:pPr>
        <w:pStyle w:val="BodyText"/>
      </w:pPr>
      <w:r>
        <w:t xml:space="preserve">Trong ngành đồ cổ, cân nhắc một người thành công hay không, phải xem số lượng và chất lượng đồ cổ mà người đó cất giữ, tuy số lượng đồ của Trang Duệ không thể sánh bằng Mã tiên sinh, nhưng luận về giá trị thì nó có thể sánh ngang với vị Trần phu nhân chuyên môn sưu tập đồ cổ.</w:t>
      </w:r>
    </w:p>
    <w:p>
      <w:pPr>
        <w:pStyle w:val="BodyText"/>
      </w:pPr>
      <w:r>
        <w:t xml:space="preserve">Trải qua lần mở bảo tàng này, Trang Duệ xuất đạo chưa tới hai năm, đã có được địa vị trong giới cổ vật trong nước, đã có thể đuổi theo Mã tiên sinh, trong đoạn thời gian dài phía sau, các buổi tọa đàm và trao đổi, sẽ bay tới tấp tới Trang Duệ, nhưng việc đó nói sau.</w:t>
      </w:r>
    </w:p>
    <w:p>
      <w:pPr>
        <w:pStyle w:val="BodyText"/>
      </w:pPr>
      <w:r>
        <w:t xml:space="preserve">- Đi thôi, mọi người đi nhìn khu triển lãm đồ đồng nào, sau đó chúng ta đi ăn cơm.</w:t>
      </w:r>
    </w:p>
    <w:p>
      <w:pPr>
        <w:pStyle w:val="BodyText"/>
      </w:pPr>
      <w:r>
        <w:t xml:space="preserve">Trang Duệ vỗ vỗ tay, sau khi mọi người chú ý, dẫn đầu đi ra khỏi khu gốm sứ, chợt thấy Bành Phi đâm đầu tới, Trang Duệ sững sờ một chút.</w:t>
      </w:r>
    </w:p>
    <w:p>
      <w:pPr>
        <w:pStyle w:val="BodyText"/>
      </w:pPr>
      <w:r>
        <w:t xml:space="preserve">- Bành Phi, Đức thúc đâu ? Không đến sao?</w:t>
      </w:r>
    </w:p>
    <w:p>
      <w:pPr>
        <w:pStyle w:val="BodyText"/>
      </w:pPr>
      <w:r>
        <w:t xml:space="preserve">Con dâu của Đức thúc mấy hôm nay sanh con, với tư cách là ông nội, Đức thúc cũng muốn được nhìn thấy cháu trai mập mạp của mình đầu tiên, cho nên nhận được thư mời của Trang Duệ, hắn vãn ở lại Trung Hải mà không tới.</w:t>
      </w:r>
    </w:p>
    <w:p>
      <w:pPr>
        <w:pStyle w:val="BodyText"/>
      </w:pPr>
      <w:r>
        <w:t xml:space="preserve">Đối với Đức thúc, trong lòng của Trang Duệ vẫn kính trọng hắn như cha, nhưng khi bảo tàng của Trang Duệ khai trương mà không thấy hắn tới, Trang Duệ cảm thấy có chút tiếc nuối.</w:t>
      </w:r>
    </w:p>
    <w:p>
      <w:pPr>
        <w:pStyle w:val="BodyText"/>
      </w:pPr>
      <w:r>
        <w:t xml:space="preserve">Cho nên Trang Duệ bảo Bành Phi mag đội nhân viên máy bay đi hối, chỉ cần con dâu Đức thúc sinh xong, sau khi Đức thúc nhìn thấy cháu trai, lập tức mang hắn trở về Bắc Kinh.</w:t>
      </w:r>
    </w:p>
    <w:p>
      <w:pPr>
        <w:pStyle w:val="BodyText"/>
      </w:pPr>
      <w:r>
        <w:t xml:space="preserve">- Trang Duệ, Đức thúc mới tới, nhưng hắn lại chui vào trong khi triển lãm rồi.</w:t>
      </w:r>
    </w:p>
    <w:p>
      <w:pPr>
        <w:pStyle w:val="BodyText"/>
      </w:pPr>
      <w:r>
        <w:t xml:space="preserve">Bành Phi chỉ chỉ vào khu triển lãm sau lưng, đó là khu triển lãm đồ đồng, hiện tại Trang Duệ cũng dẫn người đi qua.</w:t>
      </w:r>
    </w:p>
    <w:p>
      <w:pPr>
        <w:pStyle w:val="BodyText"/>
      </w:pPr>
      <w:r>
        <w:t xml:space="preserve">Bởi vì giao dịch đồ đồng trong nước bị hạn chế, cho nên khách biết chơi đồ đồng rất ít, phần lớn đều là một ít chuyên gia nguyên cứu đồ đồng, đang đi nguyên cứu đại đỉnh thời Thương Chu kia.</w:t>
      </w:r>
    </w:p>
    <w:p>
      <w:pPr>
        <w:pStyle w:val="BodyText"/>
      </w:pPr>
      <w:r>
        <w:t xml:space="preserve">- Đức thúc, chúc mừng ngài đã có cháu trai mập mạp, ha ha. Mạnh lão sư, vừa rồi khi cắt băng khánh thành, cho nên không đi tìm ngài được a. truyện copy từ</w:t>
      </w:r>
    </w:p>
    <w:p>
      <w:pPr>
        <w:pStyle w:val="BodyText"/>
      </w:pPr>
      <w:r>
        <w:t xml:space="preserve">Sau khi đi vào trong khi trưng bày đồ đồng, Trang Duệ nhìn thấy ở một cái tủ sát vách tường, có một vòng người, chen lấn đi vào xem xét, Mạnh giáo sư đang cùng Đức thúc đưa ra lời bình ón đồ.</w:t>
      </w:r>
    </w:p>
    <w:p>
      <w:pPr>
        <w:pStyle w:val="BodyText"/>
      </w:pPr>
      <w:r>
        <w:t xml:space="preserve">Tháng sáu là phần phỏng vấn nghiên cứu sinh, Trang Duệ đã thông qua, nói cách khác, thời điểm tháng chín, hắn đã là một học trò chính thức.</w:t>
      </w:r>
    </w:p>
    <w:p>
      <w:pPr>
        <w:pStyle w:val="BodyText"/>
      </w:pPr>
      <w:r>
        <w:t xml:space="preserve">Lần này khai trương nhà bảo tàng, Trang Duệ cũng thông tri Mạnh giáo sư. Nhưng người tới quá nhiều, cho nên đã bảo anh rể của mình là Triệu Quốc Đống mời Mạnh giáo sư, thời điểm cắt băng khánh thành, Trang Duệ đã nghĩ tới đạo sư của mình, không hỏi qua Triệu Quốc Đống, nhưng không biết Mạnh giáo sư ở đâu cả.</w:t>
      </w:r>
    </w:p>
    <w:p>
      <w:pPr>
        <w:pStyle w:val="BodyText"/>
      </w:pPr>
      <w:r>
        <w:t xml:space="preserve">- Ta chỉ là một lão già khọm khẹm không lên nổi mặt bàn, tiểu Trang ah, nhà bảo tàng của anh, đúng là không đơn giản, các bảo tàng lớn ở Bắc Kinh này, sợ rằng chỉ có bảo tàng ở cố cung và bảo tàng thủ đô ra, không còn một nhà bảo tàng nào có thể so sánh với ngươi cả.</w:t>
      </w:r>
    </w:p>
    <w:p>
      <w:pPr>
        <w:pStyle w:val="BodyText"/>
      </w:pPr>
      <w:r>
        <w:t xml:space="preserve">Mạnh giáo sư là học giả thuần túy, trừ làm nghiên cứu khảo chứng ra, rất ít tham gia hoạt động xã hội, ban tổ chức Bách gia diễn đàn nhiều lần mời hắn, đều bị Mạnh giáo sư từ chối, vừa rồi cắt băng khánh thành, hắn cố ý né tránh.</w:t>
      </w:r>
    </w:p>
    <w:p>
      <w:pPr>
        <w:pStyle w:val="BodyText"/>
      </w:pPr>
      <w:r>
        <w:t xml:space="preserve">- Mạnh lão sư, tôi vẫn còn trẻ, ngài khích lệ tôi như vậy, đệ tử không dậy nổi đâu.</w:t>
      </w:r>
    </w:p>
    <w:p>
      <w:pPr>
        <w:pStyle w:val="BodyText"/>
      </w:pPr>
      <w:r>
        <w:t xml:space="preserve">Hắn đã quen biết Mạnh giáo sư được sắp một năm, Trang Duệ biết rõ vị lão sư này có tình tình kỳ quái, tính tình này nhìn người ta rất thuận mắt, thì nói giỡn không tức giận, nếu nhìn không vừa mắt, thì nói nhiều hơn một câu sẽ bực mình.</w:t>
      </w:r>
    </w:p>
    <w:p>
      <w:pPr>
        <w:pStyle w:val="BodyText"/>
      </w:pPr>
      <w:r>
        <w:t xml:space="preserve">Quan hệ giữ Đức thúc và Trang Duệ thì không cần phải nói. Kéo Trang Duệ qua một bên, chỉ vào đồ cất giữ trong tủ kính, nói ra:</w:t>
      </w:r>
    </w:p>
    <w:p>
      <w:pPr>
        <w:pStyle w:val="BodyText"/>
      </w:pPr>
      <w:r>
        <w:t xml:space="preserve">- Xú tiểu tử, qua đây nói một chút, vật này làm sao mà có được?</w:t>
      </w:r>
    </w:p>
    <w:p>
      <w:pPr>
        <w:pStyle w:val="BodyText"/>
      </w:pPr>
      <w:r>
        <w:t xml:space="preserve">Trang Duệ nghe Đức thúc nói thế, liếc mắt nhìn món đồ trưng bày trong tủ kính, lập tức cười lên, thì ra là cái gương đồng mà hắn thu được ở Paris.</w:t>
      </w:r>
    </w:p>
    <w:p>
      <w:pPr>
        <w:pStyle w:val="BodyText"/>
      </w:pPr>
      <w:r>
        <w:t xml:space="preserve">Lẽ ra món đồ này được đặt ở triển lãm phụ lục, nhưng đồ ở triển lãm phụ lục quá ít, tạm thời điều trưng bày chung với đồ đồng.</w:t>
      </w:r>
    </w:p>
    <w:p>
      <w:pPr>
        <w:pStyle w:val="BodyText"/>
      </w:pPr>
      <w:r>
        <w:t xml:space="preserve">Trang Duệ vì cố ý làm nổi bật chỗ bất thường của gương đồng, cố ý tiến hành cải tạo tủ kính, lật nghiên gương đồng, mà ở trên gương đồng là một ngọn đèn, chiếu một góc nghiên bốn mươi lăm độ vào mặt gương.</w:t>
      </w:r>
    </w:p>
    <w:p>
      <w:pPr>
        <w:pStyle w:val="BodyText"/>
      </w:pPr>
      <w:r>
        <w:t xml:space="preserve">Sau đó hình ảnh trong gương sẽ phản xạ trên vách tường, đó chính là hình bồ tát ngồi ngay ngắn trên đài sen, có một vầng ánh sáng sau lưng của bồ tất, tay cầm lọ, hai mắt khép hờ, sắc mặt hiền lành, bộ dáng thương dân từ bi.</w:t>
      </w:r>
    </w:p>
    <w:p>
      <w:pPr>
        <w:pStyle w:val="BodyText"/>
      </w:pPr>
      <w:r>
        <w:t xml:space="preserve">Tuy đồ án phản xạ bồ tát này rất rõ ràng, nhưng tương đối nhạt, không dừng chân nhìn cần thận, rất khó quan sát được, hôm nay có đến mấy trăm vị khách, nhưng không có người nào nhận ra, ngược lại chỉ có Đức thúc và Mạnh giáo sư phát hiện ra.</w:t>
      </w:r>
    </w:p>
    <w:p>
      <w:pPr>
        <w:pStyle w:val="BodyText"/>
      </w:pPr>
      <w:r>
        <w:t xml:space="preserve">Lai lịch của cái gương đồng này, đến bây giờ Trang Duệ vẫn không tìm ra, chỉ có thể quan sát bằng màu sắc linh khí mạnh yếu, cho ra phán đoán là thời Tùy Đường, bởi vì thời đại đó Phật giáo thịnh hành, hơn nữa phi thường giàu có, chỉ sợ khi đó chỉ có hòa thượng, mới có thể suy nghĩ và chế tác ra đồ vật tinh tế như vậy.</w:t>
      </w:r>
    </w:p>
    <w:p>
      <w:pPr>
        <w:pStyle w:val="BodyText"/>
      </w:pPr>
      <w:r>
        <w:t xml:space="preserve">- Đức thúc, Mạnh lão sư, vật này tôi kiếm được ở Paris, cũng với những tác phẩm của Picasso, đều cùng trên tay của một người mà có được.</w:t>
      </w:r>
    </w:p>
    <w:p>
      <w:pPr>
        <w:pStyle w:val="BodyText"/>
      </w:pPr>
      <w:r>
        <w:t xml:space="preserve">Đối với chuyện này, trong lòng Trang Duệ vẫn lấy làm tự hào, đào bảo sửa mái nhà dột trong nước, vẫn là chiếm tiện nghi của người nhà, ra nước ngoài mang bảo bối trở về, mặc cho ai cũng muốn khuếch đại lên, đều này nói lên một chữ "Trâu".</w:t>
      </w:r>
    </w:p>
    <w:p>
      <w:pPr>
        <w:pStyle w:val="BodyText"/>
      </w:pPr>
      <w:r>
        <w:t xml:space="preserve">- Trang lão sư, ngài nói thật? Làm sao tôi chưa nghe qua chuyện này?</w:t>
      </w:r>
    </w:p>
    <w:p>
      <w:pPr>
        <w:pStyle w:val="BodyText"/>
      </w:pPr>
      <w:r>
        <w:t xml:space="preserve">- Nói nhảm, đương nhiên là thật, không có thì làm sao nó nằm ở đây.</w:t>
      </w:r>
    </w:p>
    <w:p>
      <w:pPr>
        <w:pStyle w:val="BodyText"/>
      </w:pPr>
      <w:r>
        <w:t xml:space="preserve">- Nước ngoài thật sự có nhiều bảo bối như vậy sao? Sau này ta cũng phỉa đi dạo ở nước ngoài mới được.</w:t>
      </w:r>
    </w:p>
    <w:p>
      <w:pPr>
        <w:pStyle w:val="Compact"/>
      </w:pPr>
      <w:r>
        <w:t xml:space="preserve">- Hiện nay đồ tốt trong nước cũng ít, trừ phi ngươi có đồ tốt và nhiều tiền, còn không thì không dễ như vậy đâu.</w:t>
      </w:r>
      <w:r>
        <w:br w:type="textWrapping"/>
      </w:r>
      <w:r>
        <w:br w:type="textWrapping"/>
      </w:r>
    </w:p>
    <w:p>
      <w:pPr>
        <w:pStyle w:val="Heading2"/>
      </w:pPr>
      <w:bookmarkStart w:id="783" w:name="chương-761-già-vẫn-còn-cương-mãnh.2"/>
      <w:bookmarkEnd w:id="783"/>
      <w:r>
        <w:t xml:space="preserve">761. Chương 761 : Già Vẫn Còn Cương Mãnh.(2)</w:t>
      </w:r>
    </w:p>
    <w:p>
      <w:pPr>
        <w:pStyle w:val="Compact"/>
      </w:pPr>
      <w:r>
        <w:br w:type="textWrapping"/>
      </w:r>
      <w:r>
        <w:br w:type="textWrapping"/>
      </w:r>
    </w:p>
    <w:p>
      <w:pPr>
        <w:pStyle w:val="BodyText"/>
      </w:pPr>
      <w:r>
        <w:t xml:space="preserve">Chương 761: Già vẫn còn cương mãnh.(2)</w:t>
      </w:r>
    </w:p>
    <w:p>
      <w:pPr>
        <w:pStyle w:val="BodyText"/>
      </w:pPr>
      <w:r>
        <w:t xml:space="preserve">Nguồn: Vipvanda</w:t>
      </w:r>
    </w:p>
    <w:p>
      <w:pPr>
        <w:pStyle w:val="BodyText"/>
      </w:pPr>
      <w:r>
        <w:t xml:space="preserve">Sưu tầm:</w:t>
      </w:r>
    </w:p>
    <w:p>
      <w:pPr>
        <w:pStyle w:val="BodyText"/>
      </w:pPr>
      <w:r>
        <w:t xml:space="preserve">(¯`'•.¸(¯`'•.¸† Nhóm dịch Dungnhi †¸.•'´¯)¸.•'´¯)</w:t>
      </w:r>
    </w:p>
    <w:p>
      <w:pPr>
        <w:pStyle w:val="BodyText"/>
      </w:pPr>
      <w:r>
        <w:t xml:space="preserve">Sau khi nghe Trang Duệ nói như thế, mọi người lập tức hưng phấn, bọn họ không biết, đại bộ phận đồ vật ở nước ngoài, đều là của Trung Quốc chế tạo, muốn đào bảo, độ khó cũng không nhỏ hơn trong nước.</w:t>
      </w:r>
    </w:p>
    <w:p>
      <w:pPr>
        <w:pStyle w:val="BodyText"/>
      </w:pPr>
      <w:r>
        <w:t xml:space="preserve">- Chư vị, chư vị bằng hữu, tôi có vận khí tốt, bắt đầu tử các đồ vật trong cửa hàng, toàn bộ đều là phỏng chế phẩm, sau đó đi tới khố phòng mới tìm được họa phẩm của Picasso, chiếu theo lời tôi nói, muốn đào bảo ở nước ngoài, chưa hẳn đã dễ như trong nước.</w:t>
      </w:r>
    </w:p>
    <w:p>
      <w:pPr>
        <w:pStyle w:val="BodyText"/>
      </w:pPr>
      <w:r>
        <w:t xml:space="preserve">Trang Duệ nhìn thấy tất cả mọi người đều muốn ra nước ngoài đào bảo, vội vàng mở miệng nói một chút, dù đồ vật bị nước ngoài cướp đi rất nhiều, nhưng hầu hết là bị người ta tư tàng đi.</w:t>
      </w:r>
    </w:p>
    <w:p>
      <w:pPr>
        <w:pStyle w:val="BodyText"/>
      </w:pPr>
      <w:r>
        <w:t xml:space="preserve">Có xuất ngoại, cũng không bằng đi tìm trong dân gian, dù sao Trung Quốc có truyền thừa mấy ngàn năm, lục tung dưới mặt đất cũng có thể tìm ra nhiều thứ tốt, rất nhiều đấy.</w:t>
      </w:r>
    </w:p>
    <w:p>
      <w:pPr>
        <w:pStyle w:val="BodyText"/>
      </w:pPr>
      <w:r>
        <w:t xml:space="preserve">Đương nhiên, Trang Duệ nói thế, người khác có nghe lọt hay không, vậy thì khó nói trước, chưa biết chừng sẽ có mấy người, xuất ngoại phơi bày một ít kỹ thuật giám định của mình a.</w:t>
      </w:r>
    </w:p>
    <w:p>
      <w:pPr>
        <w:pStyle w:val="BodyText"/>
      </w:pPr>
      <w:r>
        <w:t xml:space="preserve">- Đức thúc, thứ mà ngài hỏi tôi, chỉ có thể nói là đồ vật thời Tùy Đường, nhưng lai lịch cụ thể, tôi không rõ ràng lắm.</w:t>
      </w:r>
    </w:p>
    <w:p>
      <w:pPr>
        <w:pStyle w:val="BodyText"/>
      </w:pPr>
      <w:r>
        <w:t xml:space="preserve">Sau khi Trang Duệ về nước, đã từng tìm kiếm các sách ghi chép về đồ đồng, muốn nhìn một chút lai lịch truyền thừa của cái gương đồng này, nhưng làm cho hắn thất vọng, trong lịch sử không có một món nào cùng loại với vật này.</w:t>
      </w:r>
    </w:p>
    <w:p>
      <w:pPr>
        <w:pStyle w:val="BodyText"/>
      </w:pPr>
      <w:r>
        <w:t xml:space="preserve">- Lấy ra xem một chút đi.</w:t>
      </w:r>
    </w:p>
    <w:p>
      <w:pPr>
        <w:pStyle w:val="BodyText"/>
      </w:pPr>
      <w:r>
        <w:t xml:space="preserve">Đức thúc đối với cái gương đồng này rất tò mò, nhưng cách một lớp thủy tinh, hắn không cách nào quan sát tường tận được.</w:t>
      </w:r>
    </w:p>
    <w:p>
      <w:pPr>
        <w:pStyle w:val="BodyText"/>
      </w:pPr>
      <w:r>
        <w:t xml:space="preserve">Trang Duệ gật gật đầu, lấy điện thoại ra gọi cho tổng thanh tra bảo an Dương Kiếm, đồng thời gọi cho Hoàng Phủ Vân, dựa theo quy định an toàn của bào tàng, mỗi khi mở tủ ra, đầu tiên phải có ba người cùng ký tên.</w:t>
      </w:r>
    </w:p>
    <w:p>
      <w:pPr>
        <w:pStyle w:val="BodyText"/>
      </w:pPr>
      <w:r>
        <w:t xml:space="preserve">Mặt khác, còn cần chìa khóa do ba người cất giữ, mới có thể đồng thời mở tủ kính ra được, vẻn vẹn các thiết bị an ninh lắp đặt, đã làm cho Trang Duệ hao tốn hai trăm vạn nhân dân tệ, cho nên muốn mở cái tủ này, nhất định cần phải có ba người mới được.</w:t>
      </w:r>
    </w:p>
    <w:p>
      <w:pPr>
        <w:pStyle w:val="BodyText"/>
      </w:pPr>
      <w:r>
        <w:t xml:space="preserve">- Trang tổng, Hoàng Phủ phó giám đống, hai vị trước ký tên đi.</w:t>
      </w:r>
    </w:p>
    <w:p>
      <w:pPr>
        <w:pStyle w:val="BodyText"/>
      </w:pPr>
      <w:r>
        <w:t xml:space="preserve">Dương Kiếm đến hơi chậm, hắn vừa đi gọi cho các nhân viên bảo an của tàng, lấy Trang Duệ làm trung tâm, vẽ ra một bán kính nửa mét, cách ly những chuyên gia kia ra ngoài.</w:t>
      </w:r>
    </w:p>
    <w:p>
      <w:pPr>
        <w:pStyle w:val="BodyText"/>
      </w:pPr>
      <w:r>
        <w:t xml:space="preserve">Dương Kiếm cầm trên tay một tờ giấy, sau khi đợi Trang Duệ và Hoàng Phủ Vân ký tên, ghi rõ muốn mở tủ nào, lúc này mới lấy chìa khóa của mình ra, cắm vào cùng một lỗ khóa.</w:t>
      </w:r>
    </w:p>
    <w:p>
      <w:pPr>
        <w:pStyle w:val="BodyText"/>
      </w:pPr>
      <w:r>
        <w:t xml:space="preserve">Loại chìa khóa đặc biệt này là loại đặc chế, căn cứ vào từ tính mạnh yếu, mở tủ ra, sau đó ba người cùng cắm chìa khóa vào một lỗ, mới làm cho cái tủ thủy tinh đặc chế chống đạn kia, từ từ mở ra.</w:t>
      </w:r>
    </w:p>
    <w:p>
      <w:pPr>
        <w:pStyle w:val="BodyText"/>
      </w:pPr>
      <w:r>
        <w:t xml:space="preserve">- Đức thúc, ngài xem.</w:t>
      </w:r>
    </w:p>
    <w:p>
      <w:pPr>
        <w:pStyle w:val="BodyText"/>
      </w:pPr>
      <w:r>
        <w:t xml:space="preserve">Trang Duệ thò tay lấy cái gương đồng xuống, mà bức hình quan thế âm màu trắng trên tường, lập tức biến mất không thấy gì nữa. Điều này làm ột ít người hoài nghi nó chỉ là trang trí, lúc này triệt để biết được cái gương này rất thần kỳ.</w:t>
      </w:r>
    </w:p>
    <w:p>
      <w:pPr>
        <w:pStyle w:val="BodyText"/>
      </w:pPr>
      <w:r>
        <w:t xml:space="preserve">Mà một ít người có nghiên cứu về đồng đồng, lúc nhìn thấy cái gương đồng này, trong mắt đều lộ ra thần sắc nóng bỏng, hận không thể vuốt vuốt cái gương đồng này vài cái.</w:t>
      </w:r>
    </w:p>
    <w:p>
      <w:pPr>
        <w:pStyle w:val="BodyText"/>
      </w:pPr>
      <w:r>
        <w:t xml:space="preserve">Thời điểm Trang Duệ lấy gương đồng ra, Đức thúc đã đeo một bao tay trắng vào, sau đó cầm một cái kính lúp ra, cẩn thận quan sát nó.</w:t>
      </w:r>
    </w:p>
    <w:p>
      <w:pPr>
        <w:pStyle w:val="BodyText"/>
      </w:pPr>
      <w:r>
        <w:t xml:space="preserve">Sau khi xem được ba bốn phút, lông mày Đức thúc nhíu lại, rõ ràng là cởi bao tay ra, dùng ngón trỏ nhẹ nhàng vuốt ve mặt kính, trên mặt lộ ra thần sắc suy nghĩ.</w:t>
      </w:r>
    </w:p>
    <w:p>
      <w:pPr>
        <w:pStyle w:val="BodyText"/>
      </w:pPr>
      <w:r>
        <w:t xml:space="preserve">- Tiểu Duệ, sau lưng cái gương đồng này có hình trang trí, tuy không nhìn rõ lắm, miễn cưỡng có thể phân biệt được chút hình dáng, nhưng hắn là phật giáo Phi Thiên Đồ, hơn nữa là Trung Nguyên Thức Phi Thiên, nói cách khác, phán đoán niên đại của ngươi là chuẩn xác.</w:t>
      </w:r>
    </w:p>
    <w:p>
      <w:pPr>
        <w:pStyle w:val="BodyText"/>
      </w:pPr>
      <w:r>
        <w:t xml:space="preserve">Phi Thiên Đồ trong lời của Đức thúc, khởi nguyên tại Đôn Hoàng. Nhưng thời kỳ Bắc Ngụy, Đôn Hoàng Phi Thiên chịu ảnh hưởng rất sâu của Ấn Độ và Tây Vực Phi Thiên. Trên đại thể là Tây Vực Thức Phi Thiên, có ảnh hưởng của văn hóa Tây phương. đọc truyện mới nhất tại .</w:t>
      </w:r>
    </w:p>
    <w:p>
      <w:pPr>
        <w:pStyle w:val="BodyText"/>
      </w:pPr>
      <w:r>
        <w:t xml:space="preserve">Mà Trung Nguyên Thức Phi Thiên Đồ, thời điểm hưng thịnh là Tây Tùy đến nhà Tùy, hình thức biều hiện là phật giáo thiên nhân và đạo vũ giáo, sở dĩ Đức thúc có phán đoán này, bởi vì phía sau gương đồng, miễn cưỡng có một hình đạo quan.</w:t>
      </w:r>
    </w:p>
    <w:p>
      <w:pPr>
        <w:pStyle w:val="BodyText"/>
      </w:pPr>
      <w:r>
        <w:t xml:space="preserve">Đức thúc dừng một chút, nói tiếp:</w:t>
      </w:r>
    </w:p>
    <w:p>
      <w:pPr>
        <w:pStyle w:val="BodyText"/>
      </w:pPr>
      <w:r>
        <w:t xml:space="preserve">- Về phần hiệu quả phản xạ hình ảnh của cái gương, dựa theo quan sát của ta, có lẽ là cùng đường văn bị nghiền nát có quan hệ rất lớn, nó thông qua các đường văn nhỏ khó nhìn thấy bằng mắt thường, tạo thành hình bồ tát. Về phần niên đại cụ thể, ta nghĩ hắn là thời Tùy, bởi vì thời Tùy quan thế âm bồ tát ngồi chiếm đa số, tướng mạo có cái đầu lớn, chỉnh thể sinh động trôi chảy, quần áo và trang sức bay múa phiêu dật, cực kỳ tương xứng với đồ án phản xạ.</w:t>
      </w:r>
    </w:p>
    <w:p>
      <w:pPr>
        <w:pStyle w:val="BodyText"/>
      </w:pPr>
      <w:r>
        <w:t xml:space="preserve">- Đức thúc, vẫn là ngài lợi hại, hiệu quả của quan thế âm này, đúng như lời của người nói a, nó là do đường vân tạo thành, nhưng nó đã tuyệt tự, tôi nghĩ chắc không còn cái nào khác nữa đâu.</w:t>
      </w:r>
    </w:p>
    <w:p>
      <w:pPr>
        <w:pStyle w:val="BodyText"/>
      </w:pPr>
      <w:r>
        <w:t xml:space="preserve">Đức thúc vừa dứt lời, Trang Duệ đã giơ ngón cái lên, hắn thật sự tâm phục khẩu phục. Bởi vì dùng kính lúp bình thường, căn bản không phát hiện đường vân cực nhỏ trên mặt gương đồng, mà Đức thúc chỉ dùng ngón tay sờ một tí, đã đưa ra phán đoán chuẩn xác.</w:t>
      </w:r>
    </w:p>
    <w:p>
      <w:pPr>
        <w:pStyle w:val="BodyText"/>
      </w:pPr>
      <w:r>
        <w:t xml:space="preserve">Mà Trang Duệ phải sử dụng linh khí trong mắt, mới có thể nhìn ra mánh khóe, Đức thúc không thể nghi ngờ là inh hơn rất nhiều. Tuy tuổi đã cao, nhưng vẫn rất cương mãnh, học vấn trong bụng, đã hơn Trnag Duệ mấy năm.</w:t>
      </w:r>
    </w:p>
    <w:p>
      <w:pPr>
        <w:pStyle w:val="BodyText"/>
      </w:pPr>
      <w:r>
        <w:t xml:space="preserve">Thông qua Đức thúc giảng giải. Trang Duệ cũng học được nhiều điều, lúc trước hắn vẫn không có chú ý tới đồ án của quan thế âm, chính là tạo hình đa số thời Tùy, có thể thông qua đó mà phán đoán xuất xứ a.</w:t>
      </w:r>
    </w:p>
    <w:p>
      <w:pPr>
        <w:pStyle w:val="BodyText"/>
      </w:pPr>
      <w:r>
        <w:t xml:space="preserve">Xem ra phân bật cổ vật, vẫn có thể tử một điểm nhỏ, mà đưa ra phán đoán chính xác.</w:t>
      </w:r>
    </w:p>
    <w:p>
      <w:pPr>
        <w:pStyle w:val="BodyText"/>
      </w:pPr>
      <w:r>
        <w:t xml:space="preserve">- Tốt rồi, tất cả mọi người tập trung tới cửa đi, sau khi chúng ta cơm nước xong xuôi, buổi chiều có thể tới đây trao đổi học thuật với nhau.</w:t>
      </w:r>
    </w:p>
    <w:p>
      <w:pPr>
        <w:pStyle w:val="BodyText"/>
      </w:pPr>
      <w:r>
        <w:t xml:space="preserve">Sau khi đem cái gương đồng bỏ vào trong tủ kính, Trang Duệ bắt đầu bảo Dương Kiếm dọn bãi.</w:t>
      </w:r>
    </w:p>
    <w:p>
      <w:pPr>
        <w:pStyle w:val="BodyText"/>
      </w:pPr>
      <w:r>
        <w:t xml:space="preserve">Nghiêm chỉnh mà nói, buổi chiều nhà bảo tàng mới chính thức khai trương, đến lúc đó sẽ có một ít cơ quan du lịch đưa du khách tới đây tham quan.</w:t>
      </w:r>
    </w:p>
    <w:p>
      <w:pPr>
        <w:pStyle w:val="BodyText"/>
      </w:pPr>
      <w:r>
        <w:t xml:space="preserve">Các điểm du lịch cấp quốc gia, tuy rằng do cục quản lý du lịch của quốc gia quản lý, nhưng mà do một ít hoàn cảnh đặc tù, mà có thể có một ít liên hệ với những ngành khác.</w:t>
      </w:r>
    </w:p>
    <w:p>
      <w:pPr>
        <w:pStyle w:val="BodyText"/>
      </w:pPr>
      <w:r>
        <w:t xml:space="preserve">Mà quan hệ giữa cơ quan du lịch cùng với các địa điểm du lịch lại thập phần chặt chẽ, cho nên chỉ cần một vị lãnh đạo có chức quan không cao nhưng trong tay cầm thực quyền ở tứ cửu thành lên tiếng, viện bảo tàng của Trang Duệ sẽ được nằm trong các tuyến đường của cơ quan du lịch ngay</w:t>
      </w:r>
    </w:p>
    <w:p>
      <w:pPr>
        <w:pStyle w:val="Compact"/>
      </w:pPr>
      <w:r>
        <w:br w:type="textWrapping"/>
      </w:r>
      <w:r>
        <w:br w:type="textWrapping"/>
      </w:r>
    </w:p>
    <w:p>
      <w:pPr>
        <w:pStyle w:val="Heading2"/>
      </w:pPr>
      <w:bookmarkStart w:id="784" w:name="chương-762-nền-tảng.1"/>
      <w:bookmarkEnd w:id="784"/>
      <w:r>
        <w:t xml:space="preserve">762. Chương 762 : Nền Tảng.(1)</w:t>
      </w:r>
    </w:p>
    <w:p>
      <w:pPr>
        <w:pStyle w:val="Compact"/>
      </w:pPr>
      <w:r>
        <w:br w:type="textWrapping"/>
      </w:r>
      <w:r>
        <w:br w:type="textWrapping"/>
      </w:r>
    </w:p>
    <w:p>
      <w:pPr>
        <w:pStyle w:val="BodyText"/>
      </w:pPr>
      <w:r>
        <w:t xml:space="preserve">Chương 762: Nền tảng.(1)</w:t>
      </w:r>
    </w:p>
    <w:p>
      <w:pPr>
        <w:pStyle w:val="BodyText"/>
      </w:pPr>
      <w:r>
        <w:t xml:space="preserve">Nguồn: Vipvanda</w:t>
      </w:r>
    </w:p>
    <w:p>
      <w:pPr>
        <w:pStyle w:val="BodyText"/>
      </w:pPr>
      <w:r>
        <w:t xml:space="preserve">Sưu tầm:</w:t>
      </w:r>
    </w:p>
    <w:p>
      <w:pPr>
        <w:pStyle w:val="BodyText"/>
      </w:pPr>
      <w:r>
        <w:t xml:space="preserve">(¯`'•.¸(¯`'•.¸† Nhóm dịch Dungnhi †¸.•'´¯)¸.•'´¯)</w:t>
      </w:r>
    </w:p>
    <w:p>
      <w:pPr>
        <w:pStyle w:val="BodyText"/>
      </w:pPr>
      <w:r>
        <w:t xml:space="preserve">Sau khi ăn cơm xong rồi trở lại viện bảo tàng, ở bãi đỗ xe bên cạnh viện bảo tàng đã có các loại xe du lịch xe buýt đỗ đầy ở đó, còn lại là các hướng dẫn viên du lịch tay cầm cờ nhỏ, dẫn theo các du khách đội mũ cơ quan du lịch tiến vào bảo tàng. Đám nhân viên bảo vệ của bảo tàng tai đeo bộ đàm vừa chú ý kiểm tra vé vào cửa vừa kiểm kê số lượng du khách tiến vào bảo tàng, hết thảy đều rất gọn gàng ngăn nắp.</w:t>
      </w:r>
    </w:p>
    <w:p>
      <w:pPr>
        <w:pStyle w:val="BodyText"/>
      </w:pPr>
      <w:r>
        <w:t xml:space="preserve">Hiện tại cửa lớn của viện bảo tàng đã được kiểm soát bởi hàng rào điện tử, mỗi lần chỉ có thể cho hai người đi qua, để cho những nhân viên của viện bảo tàng kiểm tra vé. Đám người Trang Duệ đi vào tử cửa bên của viện bảo tàng, trực tiếp tiến thẳng tới phòng họp.</w:t>
      </w:r>
    </w:p>
    <w:p>
      <w:pPr>
        <w:pStyle w:val="BodyText"/>
      </w:pPr>
      <w:r>
        <w:t xml:space="preserve">- Chú em, tôi sẽ không đi theo giúp vui nữa, khi nào trở về chúng ta sẽ liên lạc sau, tôi sẽ còn ở lại Bắc Kinh vài ngày.</w:t>
      </w:r>
    </w:p>
    <w:p>
      <w:pPr>
        <w:pStyle w:val="BodyText"/>
      </w:pPr>
      <w:r>
        <w:t xml:space="preserve">Khi xuống xe, nhân lúc tiến vào trong phòng họp, Mã Bàn Tử đi đến bên người Trang Duệ, hôm nay Trang Duệ thật sự là quá bận, ngay cả người bạn có quan hệ thập phần thân thiết như Mã Bàn Tử cũng chưa có thời gian tiếp đón.</w:t>
      </w:r>
    </w:p>
    <w:p>
      <w:pPr>
        <w:pStyle w:val="BodyText"/>
      </w:pPr>
      <w:r>
        <w:t xml:space="preserve">Trang Duệ nhìn Mã Bàn Tử trên trán vẫn còn đầy mồ hôi, có điểm ngượng ngùng nói:</w:t>
      </w:r>
    </w:p>
    <w:p>
      <w:pPr>
        <w:pStyle w:val="BodyText"/>
      </w:pPr>
      <w:r>
        <w:t xml:space="preserve">- Anh mã, thật xin lỗi, khi nào xong việc, tôi sẽ mời anh đi ăn cơm.</w:t>
      </w:r>
    </w:p>
    <w:p>
      <w:pPr>
        <w:pStyle w:val="BodyText"/>
      </w:pPr>
      <w:r>
        <w:t xml:space="preserve">Nghe nói chính mình mở bảo tàng, vẫn còn thiếu khuyết hạng mục đồ cổ, người anh em này đã chở một ô tô đồ sơn mài từ Tây Sơn đến đây, từ đồ sơn mài thời Hán, Đường, đến Minh Thanh cũng đều có, trong đó có đủ tinh phẩm, còn có cả những món đồ sơn mài mạ vàng giá trị xa xỉ.</w:t>
      </w:r>
    </w:p>
    <w:p>
      <w:pPr>
        <w:pStyle w:val="BodyText"/>
      </w:pPr>
      <w:r>
        <w:t xml:space="preserve">Căn cứ theo những vật dụng tìm thấy được khi khảo cổ đã chứng minh, thời kì đồ sơn mài xuất hiện đầu tiên có thể là từ thời khì đá mới, ở thời đại Thương, Chu, Hán, Đường, đồ sơn mài tuy rằng cũng dùng trong sinh hoạt, nhưng phần lớn là dùng để làm đồ trang sức.</w:t>
      </w:r>
    </w:p>
    <w:p>
      <w:pPr>
        <w:pStyle w:val="BodyText"/>
      </w:pPr>
      <w:r>
        <w:t xml:space="preserve">Mãi cho đến thời nhà Đường suy thoái đến thời Minh Thanh, đồ sứ phát triển mạnh, thay thế công dụng của đồ sơn mài. Lúc đó đồ sơn mài mới được cung đình và nhiều gia đình dùng làm công cụ trong cuộc sống.</w:t>
      </w:r>
    </w:p>
    <w:p>
      <w:pPr>
        <w:pStyle w:val="BodyText"/>
      </w:pPr>
      <w:r>
        <w:t xml:space="preserve">Dựa theo tính toán của Trang Duệ, giá trị của những món đồ sơn này, chỉ sợ đã ngoài ba trăm ngàn.</w:t>
      </w:r>
    </w:p>
    <w:p>
      <w:pPr>
        <w:pStyle w:val="BodyText"/>
      </w:pPr>
      <w:r>
        <w:t xml:space="preserve">Ba trăm ngàn đối với Trang Duệ và Mã Bàn Tử hiện tại mà nói, có thể không tính là cái gì, nhưng mà Trang Duệ sẽ nợ hắn một cái nhân tình. Bởi vì cho dù Trang Duệ có cầm 3000 vạn tiền mặt, chỉ sợ cũng không thể mua được những đồ vật này.</w:t>
      </w:r>
    </w:p>
    <w:p>
      <w:pPr>
        <w:pStyle w:val="BodyText"/>
      </w:pPr>
      <w:r>
        <w:t xml:space="preserve">Chính là bởi vì có đám đồ sơn mài này, Trang Duệ chuẩn bị chia những hạng mục này thành những khu trưng bày nhỏ, giống như khu trưng bày ngọc thạch, khu trưng bày đồ sơn mài, có lẽ sau này sẽ căn cứ theo các loại đồ vật sưu tầm được, mà mở ra các khu trưng bày khác nữa.</w:t>
      </w:r>
    </w:p>
    <w:p>
      <w:pPr>
        <w:pStyle w:val="BodyText"/>
      </w:pPr>
      <w:r>
        <w:t xml:space="preserve">Hiện tại khu trưng bày đồ sơn mài đã đang được tiến hành, tin tưởng sau một thời gian không bao lâu, những món đồ sơn mài từng vang danh trong lịch sử, sẽ có thể xuất hiện trước mặt du khách.</w:t>
      </w:r>
    </w:p>
    <w:p>
      <w:pPr>
        <w:pStyle w:val="BodyText"/>
      </w:pPr>
      <w:r>
        <w:t xml:space="preserve">- Ăn cơm thì không cần, lúc nào có rảnh thì dẫn anh qua Myanmar chơi một chuyến là được, ha ha.</w:t>
      </w:r>
    </w:p>
    <w:p>
      <w:pPr>
        <w:pStyle w:val="BodyText"/>
      </w:pPr>
      <w:r>
        <w:t xml:space="preserve">Mã Bàn Tử vỗ vỗ bả vai Trang Duệ, nói tiếp:</w:t>
      </w:r>
    </w:p>
    <w:p>
      <w:pPr>
        <w:pStyle w:val="BodyText"/>
      </w:pPr>
      <w:r>
        <w:t xml:space="preserve">- Chú em, cả cuộc đời anh đều trông cậy vào ánh mắt để kiếm cơm, đã nhìn người nhiều như vậy, nhưng chỉ riêng tiểu tử người là ta không nhìn thấu, hãy làm cho thật tốt nhé.</w:t>
      </w:r>
    </w:p>
    <w:p>
      <w:pPr>
        <w:pStyle w:val="BodyText"/>
      </w:pPr>
      <w:r>
        <w:t xml:space="preserve">Khi Mã Bàn Tử mới quen biết Trang Duệ hơn một năm trước kia, bản thân Trang Duệ và gia đình mới chỉ có khoảng hai ba trăm vạn, miễn cưỡng cũng có thể coi là một người có tiền, nhưng mà theo tài sản bây giờ mà nói, dĩ nhiên Trang Duệ có thể ngang hàng với Mã Bàn Tử.</w:t>
      </w:r>
    </w:p>
    <w:p>
      <w:pPr>
        <w:pStyle w:val="BodyText"/>
      </w:pPr>
      <w:r>
        <w:t xml:space="preserve">Mã Bàn Tử có thể có được ngày hôm nay cũng đã ăn không ít đau khổ, quanh quẩn không ít đường vòng, trải qua hơn hai mươi năm phấn đấu mới có thể có được thành tựu như ngày hôm nay, mà Trang Duệ có được tất cả những thư này, chẳng qua chỉ là dùng thời gian không đến hai năm ngắn ngủi, điều này làm cho Mã Bàn Tử đang ở độ tuổi trung niên hơn 40 tuổi, cũng có chút cảm giác mình đã già rồi.</w:t>
      </w:r>
    </w:p>
    <w:p>
      <w:pPr>
        <w:pStyle w:val="BodyText"/>
      </w:pPr>
      <w:r>
        <w:t xml:space="preserve">Nhìn thấy thân hình mập mạp của Mã Bàn Tử biến mất ở cửa, trong lòng Trang Duệ cũng có rất nhiều cảm khái, nếu không phải là dựa vào đôi mắt này, thì mình sao có thể có được tất cả những thứ như thế này?</w:t>
      </w:r>
    </w:p>
    <w:p>
      <w:pPr>
        <w:pStyle w:val="BodyText"/>
      </w:pPr>
      <w:r>
        <w:t xml:space="preserve">- Trang lão sư, sao ngài lại không đi vào vậy?</w:t>
      </w:r>
    </w:p>
    <w:p>
      <w:pPr>
        <w:pStyle w:val="BodyText"/>
      </w:pPr>
      <w:r>
        <w:t xml:space="preserve">- Trang lão sư, tôi có kiếm được vài thứ đồ chơi từ đám người chết trên tay tôi, khi nào rảnh chúng ta có thể trao đổi một chút không ?</w:t>
      </w:r>
    </w:p>
    <w:p>
      <w:pPr>
        <w:pStyle w:val="BodyText"/>
      </w:pPr>
      <w:r>
        <w:t xml:space="preserve">- Trang lão sư, một số thứ đồ trưng bày ở trong bảo tàng của ngài, ngài có ý muốn trao đổi hay không?</w:t>
      </w:r>
    </w:p>
    <w:p>
      <w:pPr>
        <w:pStyle w:val="BodyText"/>
      </w:pPr>
      <w:r>
        <w:t xml:space="preserve">Hôm nay Trang Duệ cũng không có thời gian ở nơi này nhớ lại đắng cay ngọt bùi, Mã Bàn Tử vừa mới đi, đã có một đám người tới hỏi thăm hắn, đương nhiên những câu chuyện của bọn họ cũng không nằm ngoài đồ cổ.</w:t>
      </w:r>
    </w:p>
    <w:p>
      <w:pPr>
        <w:pStyle w:val="BodyText"/>
      </w:pPr>
      <w:r>
        <w:t xml:space="preserve">- Có thể, có thể, khi nào xong việc chúng ta sẽ nói chuyện.</w:t>
      </w:r>
    </w:p>
    <w:p>
      <w:pPr>
        <w:pStyle w:val="BodyText"/>
      </w:pPr>
      <w:r>
        <w:t xml:space="preserve">- A! Lưu Tổng, ngìa cũng đừng xem xét món đồ chơi của tôi nữa, vật này ở trong khu trưng bày của tôi, chỉ để xem chứ không bán.</w:t>
      </w:r>
    </w:p>
    <w:p>
      <w:pPr>
        <w:pStyle w:val="BodyText"/>
      </w:pPr>
      <w:r>
        <w:t xml:space="preserve">Trang Duệ thuận miệng đáp lời mọi người, những người này rất có thể đều sẽ trở thành khách hàng của hắn, cũng là những khách hàng đến từ mọi nơi trên thế giới, luôn giữ gìn mối quan hệ tốt đẹp với những khách hàng này, là chuyện thập phần nên làm.</w:t>
      </w:r>
    </w:p>
    <w:p>
      <w:pPr>
        <w:pStyle w:val="BodyText"/>
      </w:pPr>
      <w:r>
        <w:t xml:space="preserve">Giới đồ cổ tối chú ý là trao đổi, có những người sưu tầm đồ cổ rồi cất giữ là vì sở thích, nhưng mà càng nhiều hơn là những người sưu tầm đơn thuần là vì kiếm tiền, dùng việc này như một thủ đoạn mưu sinh, mà ở trong cả nước, những người kiếm cơm bằng nghề này cũng không hề ít.</w:t>
      </w:r>
    </w:p>
    <w:p>
      <w:pPr>
        <w:pStyle w:val="BodyText"/>
      </w:pPr>
      <w:r>
        <w:t xml:space="preserve">Đừng có tưởng rằng có được thứ tốt là nhất định có thể bán được giá tốt, một món đồ cổ bản ra, là đã bị ảnh hưởng mọi mặt, như là độ tuyên truyền mạnh yếu của nhà đấu gia, cường độ của thị trường, còn có cả năng lực tiêu dùng của người mua.</w:t>
      </w:r>
    </w:p>
    <w:p>
      <w:pPr>
        <w:pStyle w:val="BodyText"/>
      </w:pPr>
      <w:r>
        <w:t xml:space="preserve">Hơn nữa nhà đấu giá cũng lựa chọn vật để bán, không phải bất kỳ vật gì cũng đều có thể bán, nói theo cách khác ví dụ như là giao dịch đồ cổ bằng đồng thau, thông thường đều phải tiến hành kín đáo.</w:t>
      </w:r>
    </w:p>
    <w:p>
      <w:pPr>
        <w:pStyle w:val="BodyText"/>
      </w:pPr>
      <w:r>
        <w:t xml:space="preserve">Cho nên, có rất nhiều người cho dù trong tay có đồ tốt, nhưng lại bởi vì đủ loại nguyên nhân kể trên, nên luôn phải giữ ở trên tay, không muốn bán ra, mà phải chờ người mua thích hợp.</w:t>
      </w:r>
    </w:p>
    <w:p>
      <w:pPr>
        <w:pStyle w:val="BodyText"/>
      </w:pPr>
      <w:r>
        <w:t xml:space="preserve">Mà thực lực kinh tế mà viện bảo tàng thể hiện ra, là không thể nghi ngờ, Trang Duệ lại càng là trường hợp bất đồng, hắn nói thẳng ra những món đồ cổ mình muốn mua, cho nên có rất nhiều người đều biểu đạt ra ý tứ muốn trao đổi với Trang Duệ. truyện cập nhật nhanh nhất tại chấm</w:t>
      </w:r>
    </w:p>
    <w:p>
      <w:pPr>
        <w:pStyle w:val="BodyText"/>
      </w:pPr>
      <w:r>
        <w:t xml:space="preserve">Vừa nói chuyện khách sáo với mọi người, vừa đi vào trong phòng họp của bảo tàng. Phòng họp lớn trong viện bảo tàng chật kín chỗ ngồi, có thể nói đây chính là sự kiện đầu tiên xảy ra trong giới cổ vật.</w:t>
      </w:r>
    </w:p>
    <w:p>
      <w:pPr>
        <w:pStyle w:val="Compact"/>
      </w:pPr>
      <w:r>
        <w:br w:type="textWrapping"/>
      </w:r>
      <w:r>
        <w:br w:type="textWrapping"/>
      </w:r>
    </w:p>
    <w:p>
      <w:pPr>
        <w:pStyle w:val="Heading2"/>
      </w:pPr>
      <w:bookmarkStart w:id="785" w:name="chương-763-nền-tảng.2"/>
      <w:bookmarkEnd w:id="785"/>
      <w:r>
        <w:t xml:space="preserve">763. Chương 763 : Nền Tảng.(2)</w:t>
      </w:r>
    </w:p>
    <w:p>
      <w:pPr>
        <w:pStyle w:val="Compact"/>
      </w:pPr>
      <w:r>
        <w:br w:type="textWrapping"/>
      </w:r>
      <w:r>
        <w:br w:type="textWrapping"/>
      </w:r>
    </w:p>
    <w:p>
      <w:pPr>
        <w:pStyle w:val="BodyText"/>
      </w:pPr>
      <w:r>
        <w:t xml:space="preserve">Chương 763: Nền tảng.(2)</w:t>
      </w:r>
    </w:p>
    <w:p>
      <w:pPr>
        <w:pStyle w:val="BodyText"/>
      </w:pPr>
      <w:r>
        <w:t xml:space="preserve">Nguồn: Vipvanda</w:t>
      </w:r>
    </w:p>
    <w:p>
      <w:pPr>
        <w:pStyle w:val="BodyText"/>
      </w:pPr>
      <w:r>
        <w:t xml:space="preserve">Sưu tầm:</w:t>
      </w:r>
    </w:p>
    <w:p>
      <w:pPr>
        <w:pStyle w:val="BodyText"/>
      </w:pPr>
      <w:r>
        <w:t xml:space="preserve">(¯`'•.¸(¯`'•.¸† Nhóm dịch Dungnhi †¸.•'´¯)¸.•'´¯)</w:t>
      </w:r>
    </w:p>
    <w:p>
      <w:pPr>
        <w:pStyle w:val="BodyText"/>
      </w:pPr>
      <w:r>
        <w:t xml:space="preserve">Tuy rằng viện bảo tàng của Mã tiên sinh có rất đông thành viên, nhưng mà bình thường tối đa cũng chỉ tổ chức những buổi tụ họp nhỏ từ ba đến năm mười người mà thôi. Còn cuộc họp có tính chất như một cuộc mít tinh hôm nay, chỉ sợ trừ bỏ quốc gia tiến hành một vài cải cách nghiên cứu và thảo luận thì mới có thể có nhiều người đến vậy.</w:t>
      </w:r>
    </w:p>
    <w:p>
      <w:pPr>
        <w:pStyle w:val="BodyText"/>
      </w:pPr>
      <w:r>
        <w:t xml:space="preserve">- Các vị tiên sinh, thưa quý ông quý bà, các vị bạn bè, tôi đại biểu cho Trang tổng của viện bảo tàng Định Quang xin cảm tạ mọi người đã bớt chút thời gian để tới tham gia buổi lễ khánh thành của viện bảo tàng Định Quang.</w:t>
      </w:r>
    </w:p>
    <w:p>
      <w:pPr>
        <w:pStyle w:val="BodyText"/>
      </w:pPr>
      <w:r>
        <w:t xml:space="preserve">Hội nghị do Hoàng Phủ Vân chủ trì, Hoàng Phủ phó quán trưởng đã phát huy hết tài ăn nói khi còn làm luật sư. Sau khi dừng lại một chút rồi nói tiếp:</w:t>
      </w:r>
    </w:p>
    <w:p>
      <w:pPr>
        <w:pStyle w:val="BodyText"/>
      </w:pPr>
      <w:r>
        <w:t xml:space="preserve">- Hôm nay chư vị đồng nghiệp của chúng ta tụ tập ở đây, ngoại trừ trao đổi kinh nghiệm sưu tầm đồ cổ ra, Trang tổng của chúng ta còn có một đề nghị, chính là xây dựng một cái trang wed hội viên, những vị đang ngồi ở đây đều sẽ trở thành hội viên của trang wed này.</w:t>
      </w:r>
    </w:p>
    <w:p>
      <w:pPr>
        <w:pStyle w:val="BodyText"/>
      </w:pPr>
      <w:r>
        <w:t xml:space="preserve">- Hoàng Phủ quán trưởng, hội viên này là cái gì? Gia nhập có lợi ích gì?</w:t>
      </w:r>
    </w:p>
    <w:p>
      <w:pPr>
        <w:pStyle w:val="BodyText"/>
      </w:pPr>
      <w:r>
        <w:t xml:space="preserve">- Đúng, lão đầu tử ta còn không biết cách lên mạng đâu.</w:t>
      </w:r>
    </w:p>
    <w:p>
      <w:pPr>
        <w:pStyle w:val="BodyText"/>
      </w:pPr>
      <w:r>
        <w:t xml:space="preserve">- Lên mạng lại không thể xem vật dụng thực tế, ý nghĩa không lớn.</w:t>
      </w:r>
    </w:p>
    <w:p>
      <w:pPr>
        <w:pStyle w:val="BodyText"/>
      </w:pPr>
      <w:r>
        <w:t xml:space="preserve">Sau khi nghe được lời nói tiếp theo của Hoàng Phủ Vân, trong phòng nhất thời vang lên tiếng nghị luận sôi nổi. Thành thật mà nói, tuy rằng hiện tại xã hội phát triển, nhưng mà trong năm 2005 những người sưu tầm đồ cổ ở Hàn Châu đều không biết lên mạng lướt wed là như thế nào, tất cả thời gian của bọn họ đều dùng để chú ý biến động của thị trường đồ cổ.</w:t>
      </w:r>
    </w:p>
    <w:p>
      <w:pPr>
        <w:pStyle w:val="BodyText"/>
      </w:pPr>
      <w:r>
        <w:t xml:space="preserve">Không hề biết, cũng không hẳn là đúng, nhưng mà cũng có rất nhiều người có sắc mặt không được tốt, giống như là viện bảo tàng của Mã tiên sinh, cũng có quy tắc hội viên, hắn cũng không biết trang wed hội viện này có ảnh hưởng đối với hắn không, lập tức ho khan một tiếng, cầm cái microphone đặt ở trước mặt mình nói:</w:t>
      </w:r>
    </w:p>
    <w:p>
      <w:pPr>
        <w:pStyle w:val="BodyText"/>
      </w:pPr>
      <w:r>
        <w:t xml:space="preserve">- Mọi người im lặng, trước hết cứ nghe Hoàng Phủ quán trưởng nói đã.</w:t>
      </w:r>
    </w:p>
    <w:p>
      <w:pPr>
        <w:pStyle w:val="BodyText"/>
      </w:pPr>
      <w:r>
        <w:t xml:space="preserve">Mã tiên sinh trong giới cổ vật vẫn có sức ảnh hưởng rất lớn, những người ở đây có khoảng một phần tư là hội viên của viện bảo tàng kia, hàng năm đều phải nộp hội phí cho hắn, cho nên lời nói của Mã tiên sinh vừa dứt, trong phòng lập tức yên tĩnh trở lại.</w:t>
      </w:r>
    </w:p>
    <w:p>
      <w:pPr>
        <w:pStyle w:val="BodyText"/>
      </w:pPr>
      <w:r>
        <w:t xml:space="preserve">- Khụ khụ, để ta giải thích một chút.</w:t>
      </w:r>
    </w:p>
    <w:p>
      <w:pPr>
        <w:pStyle w:val="BodyText"/>
      </w:pPr>
      <w:r>
        <w:t xml:space="preserve">Trang Duệ thấy Hoàng Phủ Vân không thể giải thích được ọi người, nên tiếp nhận vấn đề của hắn, nói:</w:t>
      </w:r>
    </w:p>
    <w:p>
      <w:pPr>
        <w:pStyle w:val="BodyText"/>
      </w:pPr>
      <w:r>
        <w:t xml:space="preserve">- Ý tưởng thành lập trang wed hội viên này là của tôi, mọi người đến từ trời nam đất bắc, rất khó có thể thường xuyên tụ tập cùng một chỗ được.</w:t>
      </w:r>
    </w:p>
    <w:p>
      <w:pPr>
        <w:pStyle w:val="BodyText"/>
      </w:pPr>
      <w:r>
        <w:t xml:space="preserve">Nhưng nếu lên mạng, mặc kệ mọi người ở chỗ nào, đều có thể lên mạng trao đổi kinh nghiệm, cũng có thể đưa hình ảnh những thứ trong tay mình lên, hơn nữa muốn mua cái gì cũng có thể lưu lại tin tức lên trên mạng.</w:t>
      </w:r>
    </w:p>
    <w:p>
      <w:pPr>
        <w:pStyle w:val="BodyText"/>
      </w:pPr>
      <w:r>
        <w:t xml:space="preserve">Có nền tảng này, mọi người có thể căn cứ theo nhu cầu của mình, để tìm và giao dịch với những người khác, tục ngữ nói:</w:t>
      </w:r>
    </w:p>
    <w:p>
      <w:pPr>
        <w:pStyle w:val="BodyText"/>
      </w:pPr>
      <w:r>
        <w:t xml:space="preserve">- Một người kế ngắn, nhiều người kế dài, tin tưởng trong mấy trăm vị đồng nghiệp đang ngồi ở đây đều sẽ có những người cầm đồ mà người kia thích, như vậy chỉ cần mọi người bù đắp cho nhau, sẽ tốt hơn là chúng ta đi tới nhà đấu giá mua lại đồ vật của họ?</w:t>
      </w:r>
    </w:p>
    <w:p>
      <w:pPr>
        <w:pStyle w:val="BodyText"/>
      </w:pPr>
      <w:r>
        <w:t xml:space="preserve">Nhìn thấy trên mặt mọi người đều lộ ra vẻ suy tư, Trang Duệ ngừng một chút, sau khi uống một hớp nước, nói tiếp:</w:t>
      </w:r>
    </w:p>
    <w:p>
      <w:pPr>
        <w:pStyle w:val="BodyText"/>
      </w:pPr>
      <w:r>
        <w:t xml:space="preserve">- Đương nhiên trang wed này của chúng ta, chỉ dùng để đưa tin tức của đồ vật sưu tầm.</w:t>
      </w:r>
    </w:p>
    <w:p>
      <w:pPr>
        <w:pStyle w:val="BodyText"/>
      </w:pPr>
      <w:r>
        <w:t xml:space="preserve">- Còn về phần đồ cổ thật giả và giao dịch sau này, trang wed không can thiệp vào. Chư vị có ý kiến gì thì cứ nói ra, tôi nghĩ có Mã lão sư đánh giá, vấn đề này hẳn là không khó giải quyết.</w:t>
      </w:r>
    </w:p>
    <w:p>
      <w:pPr>
        <w:pStyle w:val="BodyText"/>
      </w:pPr>
      <w:r>
        <w:t xml:space="preserve">Sau lời nói của Trang Duệ, nguyên bản sắc Mã tiên sinh đang có điểm khó coi, liền giãn ra, phải biết rằng, trong nhóm hội viên của Mã tiên sinh, chủ yếu đều là dựa vào phúc lợi trong việc xem xét đồ cổ mà tham dự vào.</w:t>
      </w:r>
    </w:p>
    <w:p>
      <w:pPr>
        <w:pStyle w:val="BodyText"/>
      </w:pPr>
      <w:r>
        <w:t xml:space="preserve">Ý tứ trong lời nói của Trang Duệ cũng rất rõ ràng, trang wed chỉ dùng cho việc trao đổi tin tức, so sánh ra chẳng những không hề xung đột với việc buôn bán của hắn mà còn có thể bổ sung tác dụng rất lớn.</w:t>
      </w:r>
    </w:p>
    <w:p>
      <w:pPr>
        <w:pStyle w:val="BodyText"/>
      </w:pPr>
      <w:r>
        <w:t xml:space="preserve">- Đề nghị này của Tiểu Trang không tệ, các vị đang ngồi ở đây cũng đều có kinh nghiệm sưu tầm, nói vậy cũng sẽ không mang đồ giả ra trao đổi, không gian có thể trao đổi giao dịch cũng rất lớn, không phải những trang wed sưu tầm hiện tại có thể so sánh.</w:t>
      </w:r>
    </w:p>
    <w:p>
      <w:pPr>
        <w:pStyle w:val="BodyText"/>
      </w:pPr>
      <w:r>
        <w:t xml:space="preserve">Lời nói kế tiếp của Mã tiên sinh khiến ọi người sáng ngoài trong lòng, đừng nhìn trong đây chỉ có vài trăm người, nhưng mà vài trăm người này đều có danh vọng cực cao trong giới sưu tầm, những thứ tốt trong tay, cũng không phải là những thứ người bình thường có thể so sánh.</w:t>
      </w:r>
    </w:p>
    <w:p>
      <w:pPr>
        <w:pStyle w:val="BodyText"/>
      </w:pPr>
      <w:r>
        <w:t xml:space="preserve">Bởi vì hạn chế địa lý, rất có thể tất cả mọi người đều chỉ có thể tiến hành giao dịch đối với những người ở thành thị xung quanh, như vậy phạm vi giao dịch sẽ rất hạn hẹp. nguồn (.)</w:t>
      </w:r>
    </w:p>
    <w:p>
      <w:pPr>
        <w:pStyle w:val="BodyText"/>
      </w:pPr>
      <w:r>
        <w:t xml:space="preserve">Nhưng nếu có trang wed như lời của Trang Duệ, mọi người có thể biết được những món đồ trong tay người khác, như vậy phạm vi lựa chọn cũng lớn hơn rất nhiều.</w:t>
      </w:r>
    </w:p>
    <w:p>
      <w:pPr>
        <w:pStyle w:val="BodyText"/>
      </w:pPr>
      <w:r>
        <w:t xml:space="preserve">Trang Duệ ngừng một lúc ọi người suy nghĩ lời nói của Mã tiên sinh rồi nói tiếp:</w:t>
      </w:r>
    </w:p>
    <w:p>
      <w:pPr>
        <w:pStyle w:val="BodyText"/>
      </w:pPr>
      <w:r>
        <w:t xml:space="preserve">- Mã lão sư nói rất đúng, hơn nữa vòng luẩn quẩn này của chúng ta không mở ra với người ngoài, chỉ có thông qua tài khoản VIP của các vị mới có thể đăng nhập vào trang wed, như vậy sẽ tránh khỏi một số người có lòng dạ bất lương, cố ý dùng đồ vật giả để tiến hành giao dịch.</w:t>
      </w:r>
    </w:p>
    <w:p>
      <w:pPr>
        <w:pStyle w:val="BodyText"/>
      </w:pPr>
      <w:r>
        <w:t xml:space="preserve">Mặt khác, tôi còn muốn nói rõ một chút, tuy rằng cũng có thể có rủi ro nhìn nhầm đồ cổ, nhưng mà nếu người kia cố tình dùng thứ đồ cổ để tiến hành giao dịch, hắn sẽ bị thủ tiêu tư cách hội viên.</w:t>
      </w:r>
    </w:p>
    <w:p>
      <w:pPr>
        <w:pStyle w:val="BodyText"/>
      </w:pPr>
      <w:r>
        <w:t xml:space="preserve">- Trang lão sư, như thế nào mới có thể phân biết được, ai mới là người cố ý giao dịch xấu đây?</w:t>
      </w:r>
    </w:p>
    <w:p>
      <w:pPr>
        <w:pStyle w:val="BodyText"/>
      </w:pPr>
      <w:r>
        <w:t xml:space="preserve">- Đúng vậy, nhìn nhầm là chuyện bình thường, không thể chỉ qua vài lần mà đã nói là người xấu được?</w:t>
      </w:r>
    </w:p>
    <w:p>
      <w:pPr>
        <w:pStyle w:val="BodyText"/>
      </w:pPr>
      <w:r>
        <w:t xml:space="preserve">- Nói rất đúng, dù là bất kỳ vị lão sư nào, chỉ sợ cũng không dám cam đoan không bao giờ mua nhầm đồ giả được?</w:t>
      </w:r>
    </w:p>
    <w:p>
      <w:pPr>
        <w:pStyle w:val="BodyText"/>
      </w:pPr>
      <w:r>
        <w:t xml:space="preserve">Sau khi nghe lời nói của Trang Duệ, trong phòng lại vang lên tiếng nghị luận sôi nổi, nhưng mà theo lời của Trang Duệ là để bảo đảm lợi ích ọi người, nên cũng không có quá nhiều người đưa ra dị nghị, vài người mở miệng đều là những người thường xuyên trao đổi đồ cổ, những lời Trang Duệ vừa mới nói, sẽ ảnh hưởng tới bọn họ lớn nhất.</w:t>
      </w:r>
    </w:p>
    <w:p>
      <w:pPr>
        <w:pStyle w:val="BodyText"/>
      </w:pPr>
      <w:r>
        <w:t xml:space="preserve">Hơn nữa tất cả mọi người trong phòng này đều là những nhân vật có uy tín và danh dự, nếu mỗi lần lấy ra vật gì đó, sau khi xem xét đều là giả, sợ rằng danh dự của người này cũng mất hết, đến lúc đó phỏng chừng không cần người đuổi đi, bọn hắn đều sẽ tự mình rời đi.</w:t>
      </w:r>
    </w:p>
    <w:p>
      <w:pPr>
        <w:pStyle w:val="Compact"/>
      </w:pPr>
      <w:r>
        <w:br w:type="textWrapping"/>
      </w:r>
      <w:r>
        <w:br w:type="textWrapping"/>
      </w:r>
    </w:p>
    <w:p>
      <w:pPr>
        <w:pStyle w:val="Heading2"/>
      </w:pPr>
      <w:bookmarkStart w:id="786" w:name="chương-764-nền-tảng.3"/>
      <w:bookmarkEnd w:id="786"/>
      <w:r>
        <w:t xml:space="preserve">764. Chương 764 : Nền Tảng.(3)</w:t>
      </w:r>
    </w:p>
    <w:p>
      <w:pPr>
        <w:pStyle w:val="Compact"/>
      </w:pPr>
      <w:r>
        <w:br w:type="textWrapping"/>
      </w:r>
      <w:r>
        <w:br w:type="textWrapping"/>
      </w:r>
    </w:p>
    <w:p>
      <w:pPr>
        <w:pStyle w:val="BodyText"/>
      </w:pPr>
      <w:r>
        <w:t xml:space="preserve">Chương 764: Nền tảng.(3)</w:t>
      </w:r>
    </w:p>
    <w:p>
      <w:pPr>
        <w:pStyle w:val="BodyText"/>
      </w:pPr>
      <w:r>
        <w:t xml:space="preserve">Nguồn: Vipvanda</w:t>
      </w:r>
    </w:p>
    <w:p>
      <w:pPr>
        <w:pStyle w:val="BodyText"/>
      </w:pPr>
      <w:r>
        <w:t xml:space="preserve">Sưu tầm:</w:t>
      </w:r>
    </w:p>
    <w:p>
      <w:pPr>
        <w:pStyle w:val="BodyText"/>
      </w:pPr>
      <w:r>
        <w:t xml:space="preserve">(¯`'•.¸(¯`'•.¸† Nhóm dịch Dungnhi †¸.•'´¯)¸.•'´¯)</w:t>
      </w:r>
    </w:p>
    <w:p>
      <w:pPr>
        <w:pStyle w:val="BodyText"/>
      </w:pPr>
      <w:r>
        <w:t xml:space="preserve">- Chư vị, tôi còn chưa nói xong, tôi nghĩ như thế này, mọi người đề cử ra chín vị có tài có đức từ trong chúng ta để tạo thành một tổ chuyên gia đánh giá.</w:t>
      </w:r>
    </w:p>
    <w:p>
      <w:pPr>
        <w:pStyle w:val="BodyText"/>
      </w:pPr>
      <w:r>
        <w:t xml:space="preserve">- Mà kết quả của mỗi một lần xem xét, nếu quả thật là đồ giả, thì phải trình báo với tổ xem xét, rồi để chín vị chuyên gia tổng hợp xem xét lại món đồ này rồi dùng phương thức bỏ phiếu không ghi tên để tiến hành đánh giá xem giao dịch này là có ác ý hay là không.</w:t>
      </w:r>
    </w:p>
    <w:p>
      <w:pPr>
        <w:pStyle w:val="BodyText"/>
      </w:pPr>
      <w:r>
        <w:t xml:space="preserve">- Tôi nghĩ những chuyên gia mọi người đề cử, hẳn là có thể đại biểu cho đại đa số chúng ta.</w:t>
      </w:r>
    </w:p>
    <w:p>
      <w:pPr>
        <w:pStyle w:val="BodyText"/>
      </w:pPr>
      <w:r>
        <w:t xml:space="preserve">Lời nói của Trang Duệ khiến ọi người trầm tư, hắn nói không sai, lần một lần hai nhìn nhầm còn có thể lý giải, nhưng mà năm lần bảy lượt đưa ra đồ giả để giao dịch, như vậy sẽ khiến cho người ta sinh lòng hoài nghi.</w:t>
      </w:r>
    </w:p>
    <w:p>
      <w:pPr>
        <w:pStyle w:val="BodyText"/>
      </w:pPr>
      <w:r>
        <w:t xml:space="preserve">Mà biện pháp chuyên gia đánh giá cũng không tồi, bỏ phiếu kín, ai cũng không biết người nào bỏ phiếu gì, như vậy chuyên gia cũng sẽ không đắc tội với người khác, có thể coi là công bằng.</w:t>
      </w:r>
    </w:p>
    <w:p>
      <w:pPr>
        <w:pStyle w:val="BodyText"/>
      </w:pPr>
      <w:r>
        <w:t xml:space="preserve">- Tiểu trang à, biện pháp này của cậu tôi cảm thấy rất tốt, nhưng mà lão đầu tử ta còn không biết dùng máy tính, vậy phải làm sao bây giờ?</w:t>
      </w:r>
    </w:p>
    <w:p>
      <w:pPr>
        <w:pStyle w:val="BodyText"/>
      </w:pPr>
      <w:r>
        <w:t xml:space="preserve">Đang lúc mọi người lo lắng, trong phòng bỗng vang lên một thanh âm, người nói chuyện là một vị lão bản đến từ Thiểm Tây, năm nay đã sáu mươi tuổi, họ Lôi, là một người chơi đồ cổ nửa chừng.</w:t>
      </w:r>
    </w:p>
    <w:p>
      <w:pPr>
        <w:pStyle w:val="BodyText"/>
      </w:pPr>
      <w:r>
        <w:t xml:space="preserve">Nhưng mà thái độ làm người của Lôi lão bản thông minh lanh lợi, ánh mắt rất sắc bén, đồ vật mua được nhiều thật ít giả, so với Dương Vĩ cha hắn thì mạnh hơn rất nhiều, ở trong hội cũng có chút danh tiếng.</w:t>
      </w:r>
    </w:p>
    <w:p>
      <w:pPr>
        <w:pStyle w:val="BodyText"/>
      </w:pPr>
      <w:r>
        <w:t xml:space="preserve">- Lôi lão bản, bảo cháu của ngài dạy cho không phải là được sao, việc này cũng rất đơn giản, ngài làm ăn lớn như vậy, không thể nào ngay cả việc lên mạng cũng không thể học được.</w:t>
      </w:r>
    </w:p>
    <w:p>
      <w:pPr>
        <w:pStyle w:val="BodyText"/>
      </w:pPr>
      <w:r>
        <w:t xml:space="preserve">Một người quen biết với Lôi lão bản lớn tiếng nói, khiến ọi người trong phòng cười vang.</w:t>
      </w:r>
    </w:p>
    <w:p>
      <w:pPr>
        <w:pStyle w:val="BodyText"/>
      </w:pPr>
      <w:r>
        <w:t xml:space="preserve">Thành thật mà nói, trang wed này của Trang Duệ, nếu quả thật có thể có hiệu quả theo như lời của hắn, thì chuyện lên mạng, mỗi người đều có thể giải quyết, bản thân không biết thì những người thân thích, con cháu, bạn bè sẽ biết.</w:t>
      </w:r>
    </w:p>
    <w:p>
      <w:pPr>
        <w:pStyle w:val="BodyText"/>
      </w:pPr>
      <w:r>
        <w:t xml:space="preserve">Đợi đến khi trong phòng yên tĩnh trở lại, Trang Duệ nói:</w:t>
      </w:r>
    </w:p>
    <w:p>
      <w:pPr>
        <w:pStyle w:val="BodyText"/>
      </w:pPr>
      <w:r>
        <w:t xml:space="preserve">- Đề nghị này của tôi, chỉ là vì muốn mọi người dễ dàng tiến hành trao đổi, tất cả đều hoàn toàn miễn phí, nếu như mọi người đồng ý chúng ta có thể tiến hành để cử tổ chuyên gia đánh giá, nếu có vị nào không muốn tham dự, hiện tại có thể rời khỏi, mọi người giơ tay biết quyết nào.</w:t>
      </w:r>
    </w:p>
    <w:p>
      <w:pPr>
        <w:pStyle w:val="BodyText"/>
      </w:pPr>
      <w:r>
        <w:t xml:space="preserve">Mỗi người đều có suy nghĩ của chính mình, có thể cũng có những người không muốn tham gia, nhưng mà Trang Duệ muốn làm cái trang wed này cũng đã tốn rất nhiều tâm tư.</w:t>
      </w:r>
    </w:p>
    <w:p>
      <w:pPr>
        <w:pStyle w:val="BodyText"/>
      </w:pPr>
      <w:r>
        <w:t xml:space="preserve">Trang Duệ đã đặt sắc mục tiêu cho viện bảo tàng Định Quang là: trong tương lai mười năm, bất kể là số lượng sưu tập bao nhiêu, nhưng đều phải là tinh phẩm, hoàn toàn phải là viện bảo tàng tư nhân NO.1.</w:t>
      </w:r>
    </w:p>
    <w:p>
      <w:pPr>
        <w:pStyle w:val="BodyText"/>
      </w:pPr>
      <w:r>
        <w:t xml:space="preserve">Theo như mấy hạng mục đầu tư hiện tại của Trang Duệ, trong tương lai, doanh thu của mỏ phỉ thúy và ruộng đất trong tay hắn ít nhất cũng có thể đạt đến mười triệu.</w:t>
      </w:r>
    </w:p>
    <w:p>
      <w:pPr>
        <w:pStyle w:val="BodyText"/>
      </w:pPr>
      <w:r>
        <w:t xml:space="preserve">Nếu mà thông qua nền tàng này, Trang Duệ có thể phát ra tin tức những thứ bản thân mình cần, đồng dạng cũng có thể xem những thứ trong tay người khác, để đi mua.</w:t>
      </w:r>
    </w:p>
    <w:p>
      <w:pPr>
        <w:pStyle w:val="BodyText"/>
      </w:pPr>
      <w:r>
        <w:t xml:space="preserve">Còn về phần thiệt giả, cái này tuyệt đối không chạy khỏi pháp nhãn của Trang Duệ, bởi vì giao dịch cuối cùng, vẫn phải nhìn hàng ngoài thật để trả tiền.</w:t>
      </w:r>
    </w:p>
    <w:p>
      <w:pPr>
        <w:pStyle w:val="BodyText"/>
      </w:pPr>
      <w:r>
        <w:t xml:space="preserve">- Tôi tham gia.</w:t>
      </w:r>
    </w:p>
    <w:p>
      <w:pPr>
        <w:pStyle w:val="BodyText"/>
      </w:pPr>
      <w:r>
        <w:t xml:space="preserve">- Tôi cũng tham gia.</w:t>
      </w:r>
    </w:p>
    <w:p>
      <w:pPr>
        <w:pStyle w:val="BodyText"/>
      </w:pPr>
      <w:r>
        <w:t xml:space="preserve">- Đây là chuyện tối, tất cả mọi người tham gia.</w:t>
      </w:r>
    </w:p>
    <w:p>
      <w:pPr>
        <w:pStyle w:val="BodyText"/>
      </w:pPr>
      <w:r>
        <w:t xml:space="preserve">Sau khi Trang Duệ nói xong, tất cả mọi người trong phòng cũng đều giơ tay lên, cho dù có những người không muốn tham gia, cũng sẽ không biểu lộ ra trong trường hợp này, nhiều nhất chỉ là sau này không lên mạng thôi.</w:t>
      </w:r>
    </w:p>
    <w:p>
      <w:pPr>
        <w:pStyle w:val="BodyText"/>
      </w:pPr>
      <w:r>
        <w:t xml:space="preserve">- Tốt, vậy mọi người đề cử những vị mình cảm thấy thích hợp nhất để thành lập tổ chuyên gia đánh giá đi, phía dưới sẽ có người phát phiếu bầu cho các vụ, các vị chỉ cần viết tên người mà các vị đề cử vào tổ chuyên gia đánh giá là được, chờ một lát chúng ta sẽ công khai kết quả. Tôi cam đoan là công bằng, công khai, tuyệt không gian dối.</w:t>
      </w:r>
    </w:p>
    <w:p>
      <w:pPr>
        <w:pStyle w:val="BodyText"/>
      </w:pPr>
      <w:r>
        <w:t xml:space="preserve">Câu nói sau cùng của Trang Duệ khiến ọi người nở nụ cười, không tính giả thiết inte gì đó, chỉ cần nói đến rất nhiều đồ vật bị ăn trộm ở Trung Quốc, đó đều là những đồ cổ không thể tìm thấy trên trị trường, nhưng cũng có thể mang bán trên mạng được.</w:t>
      </w:r>
    </w:p>
    <w:p>
      <w:pPr>
        <w:pStyle w:val="BodyText"/>
      </w:pPr>
      <w:r>
        <w:t xml:space="preserve">Dựa theo an bài trước đó, hơn mười nhân viên của bảo tàng phát ỗi người một mảnh giấy nhỏ dùng để bỏ phiếu.</w:t>
      </w:r>
    </w:p>
    <w:p>
      <w:pPr>
        <w:pStyle w:val="BodyText"/>
      </w:pPr>
      <w:r>
        <w:t xml:space="preserve">Cái ý nghĩ này là do Tang Duệ bất chợt nghĩ ra, trừ bỏ Hoàng Phủ Vân ra, thì tất cả những người trong phòng này đều không thể bàn bạc với nhau, cho nên cho dù những người này có muốn thông đồng với mọi người để cùng lựa chọn một chuyên gia cũng là không thể, nhiều nhất chỉ là năm ba người có quan hệ không tệ, thảo luận với nhau trong một phạm vi nhỏ mà thôi.</w:t>
      </w:r>
    </w:p>
    <w:p>
      <w:pPr>
        <w:pStyle w:val="BodyText"/>
      </w:pPr>
      <w:r>
        <w:t xml:space="preserve">Ước chừng qua khoảng nửa giờ, rồi đám phiếu bầu vừa được phát xuống lại một lần nữa được bỏ vào trong mấy cái thùng thủy tinh trong suốt đã được chuẩn bị từ trước, được mang lên phía trước phòng họp.</w:t>
      </w:r>
    </w:p>
    <w:p>
      <w:pPr>
        <w:pStyle w:val="BodyText"/>
      </w:pPr>
      <w:r>
        <w:t xml:space="preserve">Sau khi thu lại hết phiếu bầu, Trang Duệ mở miệng nói:</w:t>
      </w:r>
    </w:p>
    <w:p>
      <w:pPr>
        <w:pStyle w:val="BodyText"/>
      </w:pPr>
      <w:r>
        <w:t xml:space="preserve">- Tôi xin mời bốn người Mã lão sư, Kim lão sư, Mạnh lão sư, và chú Đức, lên làm giám sát kiểm phiếu.</w:t>
      </w:r>
    </w:p>
    <w:p>
      <w:pPr>
        <w:pStyle w:val="BodyText"/>
      </w:pPr>
      <w:r>
        <w:t xml:space="preserve">Mấy người trong lời của Trang Duệ này, chính là những người có uy tín đứng đầu trong giới sưu tầm, mọi người trong phòng cũng không có dị nghị gì, bốn người này đứng ở bên cạnh hòm thủy tinh, giám sát đám nhân viên mở phiếu. Một nhân viên mở hòm đọc tên, còn một người còn lại thì viết lên cái bảng đen để tính toán số lượng phiếu bầu của mọi người. Tuy rằng lần này Trang Duệ chuẩn bị có chút vộ vàng, nhưng mà những việc như thế này cũng làm cho người ta cảm thấy cực kỳ mới lạ.</w:t>
      </w:r>
    </w:p>
    <w:p>
      <w:pPr>
        <w:pStyle w:val="BodyText"/>
      </w:pPr>
      <w:r>
        <w:t xml:space="preserve">- Mã XX, một phiếu.</w:t>
      </w:r>
    </w:p>
    <w:p>
      <w:pPr>
        <w:pStyle w:val="BodyText"/>
      </w:pPr>
      <w:r>
        <w:t xml:space="preserve">- Mạnh XX, một phiếu.</w:t>
      </w:r>
    </w:p>
    <w:p>
      <w:pPr>
        <w:pStyle w:val="BodyText"/>
      </w:pPr>
      <w:r>
        <w:t xml:space="preserve">- Dương X, một phiếu.</w:t>
      </w:r>
    </w:p>
    <w:p>
      <w:pPr>
        <w:pStyle w:val="BodyText"/>
      </w:pPr>
      <w:r>
        <w:t xml:space="preserve">-Trang X, một phiếu.</w:t>
      </w:r>
    </w:p>
    <w:p>
      <w:pPr>
        <w:pStyle w:val="BodyText"/>
      </w:pPr>
      <w:r>
        <w:t xml:space="preserve">Theo thanh âm của nhân viên, một đám người được viết tên trên tấm bảng đen đều là những cái tên quen thuộc đối với mọi người, Mã tiên sinh, Mạnh lão sư, Trang Duệ, chú Đức, mấy người này thường xuyên xuất hiện trên tạp chí và TV trong nước.</w:t>
      </w:r>
    </w:p>
    <w:p>
      <w:pPr>
        <w:pStyle w:val="BodyText"/>
      </w:pPr>
      <w:r>
        <w:t xml:space="preserve">ở đây có tổng cộng hơn ba trăm người, việc kiểm phiếu tiến hành rất nhanh, chỉ trong thời gian hơn nửa canh giờ đã xong. Chín người được đề cử nhiều nhất cũng được thống kê.</w:t>
      </w:r>
    </w:p>
    <w:p>
      <w:pPr>
        <w:pStyle w:val="BodyText"/>
      </w:pPr>
      <w:r>
        <w:t xml:space="preserve">Không biết có phải vì nguyên nhân tác chiến ở sân nhà hay không mà Trang Duệ cũng nằm trong những người có số phiếu bầu nhiều nhất.</w:t>
      </w:r>
    </w:p>
    <w:p>
      <w:pPr>
        <w:pStyle w:val="BodyText"/>
      </w:pPr>
      <w:r>
        <w:t xml:space="preserve">Mặt kahcs là Mã tiên sinh, chú Đức, đám nguwoif Kim Bàn Tử, cũng đều là những thành viên trong tổ đánh giá, có thể nói mỗi một người trong chín người này đều là chuyên gia trong mỗi một lĩnh vực riêng, cũng chính là những nhân vật có hiểu biết nhất trong giới đồ cổ, kết quả này, đều khiến ọi người rất hài lòng. truyện copy từ</w:t>
      </w:r>
    </w:p>
    <w:p>
      <w:pPr>
        <w:pStyle w:val="BodyText"/>
      </w:pPr>
      <w:r>
        <w:t xml:space="preserve">Kế tiếp, mọi người lại thương thảo một ít vấn đề cụ thể, giống như các vấn đề xin đánh giá, từng việc từng việc đều được giải quyết.</w:t>
      </w:r>
    </w:p>
    <w:p>
      <w:pPr>
        <w:pStyle w:val="Compact"/>
      </w:pPr>
      <w:r>
        <w:br w:type="textWrapping"/>
      </w:r>
      <w:r>
        <w:br w:type="textWrapping"/>
      </w:r>
    </w:p>
    <w:p>
      <w:pPr>
        <w:pStyle w:val="Heading2"/>
      </w:pPr>
      <w:bookmarkStart w:id="787" w:name="chương-765-mở-cửa-đại-cát.1"/>
      <w:bookmarkEnd w:id="787"/>
      <w:r>
        <w:t xml:space="preserve">765. Chương 765 : Mở Cửa Đại Cát.(1)</w:t>
      </w:r>
    </w:p>
    <w:p>
      <w:pPr>
        <w:pStyle w:val="Compact"/>
      </w:pPr>
      <w:r>
        <w:br w:type="textWrapping"/>
      </w:r>
      <w:r>
        <w:br w:type="textWrapping"/>
      </w:r>
    </w:p>
    <w:p>
      <w:pPr>
        <w:pStyle w:val="BodyText"/>
      </w:pPr>
      <w:r>
        <w:t xml:space="preserve">Chương 765: Mở cửa đại cát.(1)</w:t>
      </w:r>
    </w:p>
    <w:p>
      <w:pPr>
        <w:pStyle w:val="BodyText"/>
      </w:pPr>
      <w:r>
        <w:t xml:space="preserve">Nguồn: Vipvanda</w:t>
      </w:r>
    </w:p>
    <w:p>
      <w:pPr>
        <w:pStyle w:val="BodyText"/>
      </w:pPr>
      <w:r>
        <w:t xml:space="preserve">(¯`'•.¸(¯`'•.¸† Nhóm dịch Dungnhi †¸.•'´¯)¸.•'´¯)</w:t>
      </w:r>
    </w:p>
    <w:p>
      <w:pPr>
        <w:pStyle w:val="BodyText"/>
      </w:pPr>
      <w:r>
        <w:t xml:space="preserve">Thời gian trôi qua rất nhanh, đảo mắt một cái đã đến buổi tối, có người trở về khách sạn, chuẩn bị ngày mai lại đến xem xét đồ cổ trong bảo tàng, mà có vài người còn phải ra sân bay, Trang Duệ sai người gọi xe taxi, tiễn nhóm khách quý về, lần mở cửa viện bảo tàng và tụ họp này, xem như kết thúc mĩ mãn.</w:t>
      </w:r>
    </w:p>
    <w:p>
      <w:pPr>
        <w:pStyle w:val="BodyText"/>
      </w:pPr>
      <w:r>
        <w:t xml:space="preserve">Nhưng mà những chuyện tiếp theo cũng còn không ít, như là chuyện dựng trang wed, may mà Trang Duệ không phải tự tay thực hiện những chuyện này, đều giao cho phòng thông tin của công ty thầy Tổng Vệ Minh giải quyết, hiện tại công nhân chỗ đó cũng không có việc gì, cần phải tìm cho bọn hắn một ít việc làm thôi.</w:t>
      </w:r>
    </w:p>
    <w:p>
      <w:pPr>
        <w:pStyle w:val="BodyText"/>
      </w:pPr>
      <w:r>
        <w:t xml:space="preserve">- Ta kháo, cuối cùng cũng xong.</w:t>
      </w:r>
    </w:p>
    <w:p>
      <w:pPr>
        <w:pStyle w:val="BodyText"/>
      </w:pPr>
      <w:r>
        <w:t xml:space="preserve">Sau khi vị khách nhân cuối cùng cất bước ra về, Trang Duệ tuy rằng rất muốn đóng cửa nhưng lại đặt mông ngồi xuống chỗ cửa lớn vẫn còn sáng trưng của viện bảo tàng.</w:t>
      </w:r>
    </w:p>
    <w:p>
      <w:pPr>
        <w:pStyle w:val="BodyText"/>
      </w:pPr>
      <w:r>
        <w:t xml:space="preserve">Tuy rằng linh khí có thể tiêu trừ mệt mỏi, nhưng mà tinh thần cũng có hạn mà thôi, việc lớn việc nhỏ hắn đều phải hỏi tới, đầu óc cũng hỗn loạn đến sắp nổ tung rồi.</w:t>
      </w:r>
    </w:p>
    <w:p>
      <w:pPr>
        <w:pStyle w:val="BodyText"/>
      </w:pPr>
      <w:r>
        <w:t xml:space="preserve">Tinh thần của Hoàng Phủ Vân thì vẫn sung mãn, cường độ công việc ấy đối với hắn mà nói, đã sớm thành thói quen, hắn lập tức kéo Trang Duệ sang nói:</w:t>
      </w:r>
    </w:p>
    <w:p>
      <w:pPr>
        <w:pStyle w:val="BodyText"/>
      </w:pPr>
      <w:r>
        <w:t xml:space="preserve">- Không sao chứ? Hay là về sớm, rồi tìm một chỗ ăn cơm, tôi sẽ gọi Vân Tổng tới, báo cáo doanh thu của ngày hôm nay cho cậu.</w:t>
      </w:r>
    </w:p>
    <w:p>
      <w:pPr>
        <w:pStyle w:val="BodyText"/>
      </w:pPr>
      <w:r>
        <w:t xml:space="preserve">Vân tổng trong lời của Hoàng Phủ Vân, là Vân Man, năm nay 31 tuổi, là tổng thanh tra tài vụ của tiệm châu báu của Tần Thụy Lân, sau này Trang Duệ mời nàng làm quan giáo tài vụ ình, hiện lại tăng thêm công việc bên này của viện bảo tàng nữa.</w:t>
      </w:r>
    </w:p>
    <w:p>
      <w:pPr>
        <w:pStyle w:val="BodyText"/>
      </w:pPr>
      <w:r>
        <w:t xml:space="preserve">Mân Man là người Hồng Kông, không biết có phải vì nguyên nhân tầm mắt quá cao hay không, mà nàng vẫn còn chưa kết hôn, nhưng mà Trang Duệ phát hiện, từ lúc Hoàng Phủ Vân tiếp xúc với nàng, hai người này tựa hồ như lửa gần rớm, tối thiểu khi tới Bắc Kinh mà không có việc gì thì sẽ rủ Hoàng Phủ Vân đi quán bar, trong khoảng thời gian này đều là như vậy.</w:t>
      </w:r>
    </w:p>
    <w:p>
      <w:pPr>
        <w:pStyle w:val="BodyText"/>
      </w:pPr>
      <w:r>
        <w:t xml:space="preserve">- Được, lên xe kia đi.</w:t>
      </w:r>
    </w:p>
    <w:p>
      <w:pPr>
        <w:pStyle w:val="BodyText"/>
      </w:pPr>
      <w:r>
        <w:t xml:space="preserve">Trang Duệ cũng muốn biết, ngày mở cửa đầu tiên hôm nay, rốt cuộc có thể có doanh thu bao nhiêu, trong một tháng này mặc kệ là có chuyện gì đi nữa, đều phải kiếm được hơn một trăm vạn.</w:t>
      </w:r>
    </w:p>
    <w:p>
      <w:pPr>
        <w:pStyle w:val="BodyText"/>
      </w:pPr>
      <w:r>
        <w:t xml:space="preserve">Tuy rằng tiền tài Trang Duệ không thiếu, nhưng cũng không thể phung phí được, muốn viện bảo tàng ổn định phát triển, thì vẫn cần phải cân bằng thu chi mới được.</w:t>
      </w:r>
    </w:p>
    <w:p>
      <w:pPr>
        <w:pStyle w:val="BodyText"/>
      </w:pPr>
      <w:r>
        <w:t xml:space="preserve">- Dương Kiếm, hôm nay tất cả mọi người đều bận rộn nhiều việc, vất vả cho các cậu quá, ngày mai sẽ cho các cậu nghỉ một ngày, tiền thưởng tháng này tăng gấp đôi. truyện cập nhật nhanh nhất tại chấm</w:t>
      </w:r>
    </w:p>
    <w:p>
      <w:pPr>
        <w:pStyle w:val="BodyText"/>
      </w:pPr>
      <w:r>
        <w:t xml:space="preserve">Trước khi lên xe, Trang Duệ nhìn thấy Dương Kiếm dẫn theo hai nhân viên bảo vệ đi tuần tra ở phía bên ngoài viện bảo tàng, vội vàng ra vời họ lại đây.</w:t>
      </w:r>
    </w:p>
    <w:p>
      <w:pPr>
        <w:pStyle w:val="BodyText"/>
      </w:pPr>
      <w:r>
        <w:t xml:space="preserve">Công việc của nhân viên bảo vệ chia làm ba ca, mỗi ca không quá tám giờ, nhưng mà hôm nay mở cửa, tất cả mọi người đều không được nghỉ ngơi, vừa phải duy trì trật tự, lại phải phòng ngừa có người quấy rối, tất cả đều rất mệt mỏi.</w:t>
      </w:r>
    </w:p>
    <w:p>
      <w:pPr>
        <w:pStyle w:val="BodyText"/>
      </w:pPr>
      <w:r>
        <w:t xml:space="preserve">Dương Kiếm biết được ở trong viện bảo tàng có rất nhiều đồ có giá trị, mặc dù là có thiết bị báo động, hơn nữa còn ở ngay cạnh đồn công an, nhưng mà Dương Kiếm vẫn không dám khinh thường, nếu có bất kì tai họa ngầm nào, đều phải bài trừ ngay từ khi chưa kịp phát sinh.</w:t>
      </w:r>
    </w:p>
    <w:p>
      <w:pPr>
        <w:pStyle w:val="BodyText"/>
      </w:pPr>
      <w:r>
        <w:t xml:space="preserve">- Cám ơn Trang Tông, đây là việc tôi nên làm.</w:t>
      </w:r>
    </w:p>
    <w:p>
      <w:pPr>
        <w:pStyle w:val="BodyText"/>
      </w:pPr>
      <w:r>
        <w:t xml:space="preserve">Lấy tiền lương của Dương Kiếm, đương nhiên là không hề để ý đến chút tiền thưởng đó, nhưng mà hai người ở phía sau lưng hắn lại lộ ra vẻ mặt cao hứng.</w:t>
      </w:r>
    </w:p>
    <w:p>
      <w:pPr>
        <w:pStyle w:val="BodyText"/>
      </w:pPr>
      <w:r>
        <w:t xml:space="preserve">Trang Duệ cấp cho nhân viên của viện bảo tàng rất nhiều phúc lợi, không riêng gì việc bao ăn chốn ở, mà còn có cả tiền thưởng.</w:t>
      </w:r>
    </w:p>
    <w:p>
      <w:pPr>
        <w:pStyle w:val="BodyText"/>
      </w:pPr>
      <w:r>
        <w:t xml:space="preserve">Có khi tiền thưởng thậm chí còn cao hơn cả tiền lương, tiền thưởng tăng gấp đôi, đây chính là hơn một ngàn đồng, ngay cả nhân viên của công ty Điền Sản nhìn thấy cũng phải đỏ mắt.</w:t>
      </w:r>
    </w:p>
    <w:p>
      <w:pPr>
        <w:pStyle w:val="BodyText"/>
      </w:pPr>
      <w:r>
        <w:t xml:space="preserve">- Được rồi, các cậu đi đi, buổi tối tôi sẽ gọi người mang đồ ăn khuya cho các cậu, nhớ kỹ là không được phép uống rượu đấy.</w:t>
      </w:r>
    </w:p>
    <w:p>
      <w:pPr>
        <w:pStyle w:val="BodyText"/>
      </w:pPr>
      <w:r>
        <w:t xml:space="preserve">Trang Duệ nghe thấy tiếng giày cao gót từ xa vọng lại, biết được là Vân tổng đã tới, khoát tay bảo Dương Kiếm dẫn người rời đi.</w:t>
      </w:r>
    </w:p>
    <w:p>
      <w:pPr>
        <w:pStyle w:val="BodyText"/>
      </w:pPr>
      <w:r>
        <w:t xml:space="preserve">Dáng người Vân Man cũng không cao, chỉ khoảng chừng một mét sáu, nhưng lại cực kỳ cân xứng, trên mặt có đeo một đôi kính mắt, rất có dáng vẻ nữ tính nghề nghiệp, một ngày đi làm đều mặc trang phục công sở.</w:t>
      </w:r>
    </w:p>
    <w:p>
      <w:pPr>
        <w:pStyle w:val="BodyText"/>
      </w:pPr>
      <w:r>
        <w:t xml:space="preserve">- Ta nói này, anh Hoàng Phủ, bản thân ngài cũng không phải là không có xe, sao lại không đi đến đón tôi chứ? Tôi cũng không muốn phải đi bộ như thế này đâu.</w:t>
      </w:r>
    </w:p>
    <w:p>
      <w:pPr>
        <w:pStyle w:val="BodyText"/>
      </w:pPr>
      <w:r>
        <w:t xml:space="preserve">Nhìn thấy Vân Man đi tới, Hoàng Phủ Vân vội vàng lùi xe lại, sau khi chờ Vân Man ngồi lên, Hoàng Phủ Vân cũng chui vào phía sau xe, khiến cho Trang Duệ trợn trừng hai mắt, chính bản thân mình là ông chủ vậy mà lại phải làm lái xe cho các ngươi.</w:t>
      </w:r>
    </w:p>
    <w:p>
      <w:pPr>
        <w:pStyle w:val="BodyText"/>
      </w:pPr>
      <w:r>
        <w:t xml:space="preserve">Hoàng Phủ Vân cười hắc hắc nói:</w:t>
      </w:r>
    </w:p>
    <w:p>
      <w:pPr>
        <w:pStyle w:val="BodyText"/>
      </w:pPr>
      <w:r>
        <w:t xml:space="preserve">- Đây không phải là lúc báo cáo công tác với lãnh đạo, có phải không Vân tiểu thư?</w:t>
      </w:r>
    </w:p>
    <w:p>
      <w:pPr>
        <w:pStyle w:val="BodyText"/>
      </w:pPr>
      <w:r>
        <w:t xml:space="preserve">- Trang tổng, tiện đây tôi cũng báo cáo luôn thu chi trong ngày hôm nay với ngài.</w:t>
      </w:r>
    </w:p>
    <w:p>
      <w:pPr>
        <w:pStyle w:val="BodyText"/>
      </w:pPr>
      <w:r>
        <w:t xml:space="preserve">Vân Man vốn làm việc ở trụ sở chính ở Hồng Kông của Thần Thụy Đàn, nhưng mà sau khi Trang Duệ tiếp nhận Tần Thụy Lân, thì coi như nàng không còn quan hệ gì với bên Hồng Kông kia nữa, tiền lương đều cho Trang Duệ ở bên này trả, cho nên đối với ông chủ như Trang Duệ, Vân Man cũng không dám đùa giỡn như là Hoàng Phủ Vân.</w:t>
      </w:r>
    </w:p>
    <w:p>
      <w:pPr>
        <w:pStyle w:val="BodyText"/>
      </w:pPr>
      <w:r>
        <w:t xml:space="preserve">Nhưng mà Trang Duệ cũng không bạc đãi Vân Man, ở Tần Thụy Lân thì trừ bỏ quản lý Ngô ra, thì chỉ có nàng có mức lương trăm vạn một năm. Đãi ngộ này cho dù ở Hồng Kông cũng không tính là thấp.</w:t>
      </w:r>
    </w:p>
    <w:p>
      <w:pPr>
        <w:pStyle w:val="BodyText"/>
      </w:pPr>
      <w:r>
        <w:t xml:space="preserve">Trang Duệ khoát tay, khởi động xe, nói:</w:t>
      </w:r>
    </w:p>
    <w:p>
      <w:pPr>
        <w:pStyle w:val="BodyText"/>
      </w:pPr>
      <w:r>
        <w:t xml:space="preserve">- Đến khách sạn ngồi xuống rồi nói sau. Mệt mỏi cả ngày rồi. Trước tiên phải ăn chút gì đã.</w:t>
      </w:r>
    </w:p>
    <w:p>
      <w:pPr>
        <w:pStyle w:val="BodyText"/>
      </w:pPr>
      <w:r>
        <w:t xml:space="preserve">Khách sạn cách viện bảo tàng không xa, Hoàng Phủ Vân đã sớm đặt phòng trước tồi, sau khi ngồi xuống gọi món ăn xong, Trang Duệ liền vận động cái eo, lcus này mới có cảm giác thư dãn một chút. Lúc này Hoàng Phủ Vân đang bận rộn lấy lòng Vân man, lại còn vừa rót trà, giới thiệu mọi thứ cho nàng, khiến cho Trang Duệ buồn cười không thôi, anh bạn này thật không giống như đang đùa?</w:t>
      </w:r>
    </w:p>
    <w:p>
      <w:pPr>
        <w:pStyle w:val="BodyText"/>
      </w:pPr>
      <w:r>
        <w:t xml:space="preserve">- Anh Hoàng Phủ, trở về anh vẫn còn có thể đưa Vân tổng về nhà mà, chuyện này để sau đi, chúng ta bàn chuyện công việc trước.</w:t>
      </w:r>
    </w:p>
    <w:p>
      <w:pPr>
        <w:pStyle w:val="BodyText"/>
      </w:pPr>
      <w:r>
        <w:t xml:space="preserve">Câu nói của Trang Duệ khiến cho Vân Man đỏ bừng cả mặt, vội vàng đẩy Hoàng Phủ Vân ngồi xa mình ra, rồi mở túi tài liệu trong tay mình.</w:t>
      </w:r>
    </w:p>
    <w:p>
      <w:pPr>
        <w:pStyle w:val="BodyText"/>
      </w:pPr>
      <w:r>
        <w:t xml:space="preserve">- Trang Duệ, hôm nay việc bảo tràng tổng cộng thu được năm trăm người hai vạn ba nghìn tám trăm đồng.</w:t>
      </w:r>
    </w:p>
    <w:p>
      <w:pPr>
        <w:pStyle w:val="BodyText"/>
      </w:pPr>
      <w:r>
        <w:t xml:space="preserve">- Bao nhiêu? Hơn năm trăm vạn?</w:t>
      </w:r>
    </w:p>
    <w:p>
      <w:pPr>
        <w:pStyle w:val="BodyText"/>
      </w:pPr>
      <w:r>
        <w:t xml:space="preserve">Trang Duệ cắt đứt lời nói của Vân Man, dựa theo suy tính của hắn, có thể thu được hơn hai trăm vạn cũng là không tồi rồi, không nghĩ tới còn kiếm được nhiều hơn so với bản thân mình dự tính.</w:t>
      </w:r>
    </w:p>
    <w:p>
      <w:pPr>
        <w:pStyle w:val="BodyText"/>
      </w:pPr>
      <w:r>
        <w:t xml:space="preserve">Buổi lễ mở cửa lần này, tính cả tiền phí tổn tiếp đón khách quý, tuy rằng còn chưa thể thống kê ra con số cụ thể, nhưng mà Trang Duệ biết, đại khái cần phải chi bốn năm trăm vạn, không nghĩ tới chỉ riêng số tiền biếu lúc này đã có thể bù lại khoản phí tổn này.</w:t>
      </w:r>
    </w:p>
    <w:p>
      <w:pPr>
        <w:pStyle w:val="Compact"/>
      </w:pPr>
      <w:r>
        <w:br w:type="textWrapping"/>
      </w:r>
      <w:r>
        <w:br w:type="textWrapping"/>
      </w:r>
    </w:p>
    <w:p>
      <w:pPr>
        <w:pStyle w:val="Heading2"/>
      </w:pPr>
      <w:bookmarkStart w:id="788" w:name="chương-766-mở-cửa-đại-cát.2"/>
      <w:bookmarkEnd w:id="788"/>
      <w:r>
        <w:t xml:space="preserve">766. Chương 766 : Mở Cửa Đại Cát.(2)</w:t>
      </w:r>
    </w:p>
    <w:p>
      <w:pPr>
        <w:pStyle w:val="Compact"/>
      </w:pPr>
      <w:r>
        <w:br w:type="textWrapping"/>
      </w:r>
      <w:r>
        <w:br w:type="textWrapping"/>
      </w:r>
    </w:p>
    <w:p>
      <w:pPr>
        <w:pStyle w:val="BodyText"/>
      </w:pPr>
      <w:r>
        <w:t xml:space="preserve">Chương 766: Mở cửa đại cát.(2)</w:t>
      </w:r>
    </w:p>
    <w:p>
      <w:pPr>
        <w:pStyle w:val="BodyText"/>
      </w:pPr>
      <w:r>
        <w:t xml:space="preserve">Nguồn: Vipvanda</w:t>
      </w:r>
    </w:p>
    <w:p>
      <w:pPr>
        <w:pStyle w:val="BodyText"/>
      </w:pPr>
      <w:r>
        <w:t xml:space="preserve">(¯`'•.¸(¯`'•.¸† Nhóm dịch Dungnhi †¸.•'´¯)¸.•'´¯)</w:t>
      </w:r>
    </w:p>
    <w:p>
      <w:pPr>
        <w:pStyle w:val="BodyText"/>
      </w:pPr>
      <w:r>
        <w:t xml:space="preserve">Vân Man khẳng định gật gật đầu nói:</w:t>
      </w:r>
    </w:p>
    <w:p>
      <w:pPr>
        <w:pStyle w:val="BodyText"/>
      </w:pPr>
      <w:r>
        <w:t xml:space="preserve">- Đúng vậy là năm trăm mười hai vạn ba nghìn tám trăm đồng. Đây là danh sách khách quý và tiền biếu của họ, tôi đã sắp xếp dựa theo số tiền đến biếu, Trang tổng, ngài có thể nhìn xem một chút.</w:t>
      </w:r>
    </w:p>
    <w:p>
      <w:pPr>
        <w:pStyle w:val="BodyText"/>
      </w:pPr>
      <w:r>
        <w:t xml:space="preserve">Tiếp nhận danh sách Vân Man đưa cho Trang Duệ nhìn qua một chút, như là Kim Bàn Tử, Tiễn tổng, đám người Đô Phong chính là biếu 10 vạn, một ít con cháu thế gia mà Trang Duệ quen biết ở Giang Chiết, Tề Châu và Hồng Kông, đều biếu hai ngươi vạn.</w:t>
      </w:r>
    </w:p>
    <w:p>
      <w:pPr>
        <w:pStyle w:val="BodyText"/>
      </w:pPr>
      <w:r>
        <w:t xml:space="preserve">Bạch phong và mấy đại thiếu gia ở trong thành Bắc Kinh thì đều biếu ba mươi vạn, chỉ riêng những người này tổng cộng lại cũng đã được khoảng hai trăm vạn.</w:t>
      </w:r>
    </w:p>
    <w:p>
      <w:pPr>
        <w:pStyle w:val="BodyText"/>
      </w:pPr>
      <w:r>
        <w:t xml:space="preserve">Về phần những người đến từ nơi khác, Trang Duệ cũng không hoàn toàn quen biết thì cũng không biếu quá nhiều tiền, phần lớn đều là ba đến năm trăm, hơn mười người cộng lại cũng chỉ khoảng một hai ngàn mà thôi, chủ yếu chính là tấm lòng.</w:t>
      </w:r>
    </w:p>
    <w:p>
      <w:pPr>
        <w:pStyle w:val="BodyText"/>
      </w:pPr>
      <w:r>
        <w:t xml:space="preserve">Mà để cho Trang Duệ dở khóc dở cười chính là Lưu Xuyên và Chu Thụy, mỗi người lại có thể biếu một trăm vạn, nếu không phải nhờ vào số tiền của hai người này, chỉ sợ số tiền kiếm được cũng không đạt tới năm trăm vạn.</w:t>
      </w:r>
    </w:p>
    <w:p>
      <w:pPr>
        <w:pStyle w:val="BodyText"/>
      </w:pPr>
      <w:r>
        <w:t xml:space="preserve">- Hai trăm vạn này.</w:t>
      </w:r>
    </w:p>
    <w:p>
      <w:pPr>
        <w:pStyle w:val="BodyText"/>
      </w:pPr>
      <w:r>
        <w:t xml:space="preserve">Trang Duệ chỉ vào tên của Lưu Xuyên và Chu Thụy, sau khi suy nghĩ một chút, nói:</w:t>
      </w:r>
    </w:p>
    <w:p>
      <w:pPr>
        <w:pStyle w:val="BodyText"/>
      </w:pPr>
      <w:r>
        <w:t xml:space="preserve">- Thôi quên đi, đã tặng thì thu lại đi.</w:t>
      </w:r>
    </w:p>
    <w:p>
      <w:pPr>
        <w:pStyle w:val="BodyText"/>
      </w:pPr>
      <w:r>
        <w:t xml:space="preserve">Một đoạn thời gian trước Trang Duệ từng nghe Lưu Xuyên nói, thời gian trước tết có bán một con hổ con, tổng cộng thu được hơn ba ngàn vạn tiền mặt, hai người này hiện tại cũng là người có tiền, trả lại có khi sẽ làm phai nhạt tình nghĩa anh em.</w:t>
      </w:r>
    </w:p>
    <w:p>
      <w:pPr>
        <w:pStyle w:val="BodyText"/>
      </w:pPr>
      <w:r>
        <w:t xml:space="preserve">Hai ngươi kia Trang Duệ cũng chưa tiếp đón được, nhưng mà Lưu Xuyên tới tứ hợp viện của Trang Duệ, cũng giống như là về nhà, quan hệ của Chu Thụy và Trang Duệ cũng rất quen thuộc, tự nhiên cũng không để ý đến chuyện này.</w:t>
      </w:r>
    </w:p>
    <w:p>
      <w:pPr>
        <w:pStyle w:val="BodyText"/>
      </w:pPr>
      <w:r>
        <w:t xml:space="preserve">Sau khi nghe được lời nói của Trang Duệ, Vân Man lại đưa tới một tờ giấy khác, nói:</w:t>
      </w:r>
    </w:p>
    <w:p>
      <w:pPr>
        <w:pStyle w:val="BodyText"/>
      </w:pPr>
      <w:r>
        <w:t xml:space="preserve">- Trang tổng, mặt khác còn thu được một đám đồ cổ, tôi không quen thuộc với những thứ này, không có biện pháp tính ra giá trị, đây là danh sách.</w:t>
      </w:r>
    </w:p>
    <w:p>
      <w:pPr>
        <w:pStyle w:val="BodyText"/>
      </w:pPr>
      <w:r>
        <w:t xml:space="preserve">- Ừ, những thứ này chờ khi tôi có thời gian thì sẽ kiểm kê sau.</w:t>
      </w:r>
    </w:p>
    <w:p>
      <w:pPr>
        <w:pStyle w:val="BodyText"/>
      </w:pPr>
      <w:r>
        <w:t xml:space="preserve">Trang Duệ nhìn qua một chút, như là anh em nhà họ Bách ở Hồng Kông và đám người Trịnh Thiếu, trừ bỏ tiền biếu ra còn tặng thêm mấy tấm tranh chữ đồ cổ, nếu như là bút tích thực, thì ngược lại lễ vật của bọn họ mới là nặng nhật.</w:t>
      </w:r>
    </w:p>
    <w:p>
      <w:pPr>
        <w:pStyle w:val="BodyText"/>
      </w:pPr>
      <w:r>
        <w:t xml:space="preserve">Hoặc như là Dư Bàn Tử, hay đám người Tiễn tổng, đều tặng một số đồ vật nhỏ mang ngụ ý phát tài. Ngay cả Lữ chưởng quỹ ở Bành Thành cũng lấy ra vài món đồ cổ hắn cất giữ đã lâu, điều này làm cho Trang Duệ có chút xấu hổ trong lòng.</w:t>
      </w:r>
    </w:p>
    <w:p>
      <w:pPr>
        <w:pStyle w:val="BodyText"/>
      </w:pPr>
      <w:r>
        <w:t xml:space="preserve">Sau khi hắn rời khỏi Bành Thành, ngoại từ có liên lạc với Tống Quân ra thì những vị bạn bè trong giới đồ cổ khác đều rất ít khi liên hệ rồi.</w:t>
      </w:r>
    </w:p>
    <w:p>
      <w:pPr>
        <w:pStyle w:val="BodyText"/>
      </w:pPr>
      <w:r>
        <w:t xml:space="preserve">Tuy rằng trong hai năm qua, càng kiếm càng có nhiều tiền, nhưng mà Trang Duệ cảm giác thấy thời gian ở cùng một chỗ với người nhà cũng càng ngày càng ít. Hơn nữa có những vị bạn bè cũng trở nên có chút xa lạ.</w:t>
      </w:r>
    </w:p>
    <w:p>
      <w:pPr>
        <w:pStyle w:val="BodyText"/>
      </w:pPr>
      <w:r>
        <w:t xml:space="preserve">Ngoại trừ bạn bè cưởi truồng tắm mưa từ thuở nhỏ như Lưu Xuyên ra. Giống như là lão nhị Nhạc Khinh ở Bắc Kinh, chính bản thân mình cũng đã lâu không có liên hệ, thời gian mình đi vắng khỏi Bắc Kinh cũng nhiều hơn. Một đoạn thời gian trước có tham gia hôn lễ của anh Vĩ nhưng mà đã rất lâu rồi không liên lạc điện thoại với lão tam và lão tứ.</w:t>
      </w:r>
    </w:p>
    <w:p>
      <w:pPr>
        <w:pStyle w:val="BodyText"/>
      </w:pPr>
      <w:r>
        <w:t xml:space="preserve">- Trang Duệ, hôm nay đã tiếp chín nghìn sáu trăm bảy mươi tám lượt du khách.</w:t>
      </w:r>
    </w:p>
    <w:p>
      <w:pPr>
        <w:pStyle w:val="BodyText"/>
      </w:pPr>
      <w:r>
        <w:t xml:space="preserve">Thu được bốn mươi tám vạn bốn ngàn ba trăm năm mươi đồng từ tiền bán vé, tin tưởng chỉ cần nhờ vào doanh thu của việc bán vé vào cửa là đã có thể duy trì hoạt động cho viện bảo tàng, thậm chí còn có thể thu được không ít tiền lời.</w:t>
      </w:r>
    </w:p>
    <w:p>
      <w:pPr>
        <w:pStyle w:val="BodyText"/>
      </w:pPr>
      <w:r>
        <w:t xml:space="preserve">Vân Man tiếp tục báo cáo tình hình của viện bảo tàng cho Trang Duệ. Theo suy nghĩ của nàng, trạng thái kinh doanh của viện bảo tàng rất tốt, chỉ với thời gian gần nửa ngày mà đã thu được hơn bốn mươi vạn.</w:t>
      </w:r>
    </w:p>
    <w:p>
      <w:pPr>
        <w:pStyle w:val="BodyText"/>
      </w:pPr>
      <w:r>
        <w:t xml:space="preserve">Cho dù số tiền này phải trích phần trăm cho cơ quan du lịch, nhưng mà viện bảo tàng vẫn có thể thu được hơn bốn mươi vạn, như vậy nếu trong thời gian một ngày, chỉ sợ doanh thu của viện bảo tàng có thể đạt tới bảy mươi vạn.</w:t>
      </w:r>
    </w:p>
    <w:p>
      <w:pPr>
        <w:pStyle w:val="BodyText"/>
      </w:pPr>
      <w:r>
        <w:t xml:space="preserve">Vân Tổng, việc này không thể tính như vậy, có một nửa số tiền thu được từ vé vào cửa, là do bạn bè cổ vũ, chín ngàn vé vào cửa, cần phải giảm đi năm ngàn cái, còn lại mới là doanh thu của du khách bình thường.</w:t>
      </w:r>
    </w:p>
    <w:p>
      <w:pPr>
        <w:pStyle w:val="BodyText"/>
      </w:pPr>
      <w:r>
        <w:t xml:space="preserve">Trang Duệ khoát tay áo, Vân Man có thể không biết chuyện này, nhưng trong lòng hắn hiểu được, năm ngang tấm vé vào cửa này, là do tiểu tử Dương Ba đó bỏ tiền ra mua, thuần túy chỉ là muốn giữ thể diện cho hắn mà thôi.</w:t>
      </w:r>
    </w:p>
    <w:p>
      <w:pPr>
        <w:pStyle w:val="BodyText"/>
      </w:pPr>
      <w:r>
        <w:t xml:space="preserve">- Nhưng mà trừ đi năm ngàn tấm vé vào vửa, vẫn còn có rất nhiều du khách, tất cả chuyện này đều nhờ vào công lao của anh Hoàng Phủ.</w:t>
      </w:r>
    </w:p>
    <w:p>
      <w:pPr>
        <w:pStyle w:val="BodyText"/>
      </w:pPr>
      <w:r>
        <w:t xml:space="preserve">- Đúng rồi anh Hoàng Phủ, chúng ta hãy tiếp tục liên hệ chặt chẽ một chút với cơ quan du lịch, tranh thủ để có thể ổn định số lượng du khách của chúng ta có thể duy trì ở mức sáu ngàn người.</w:t>
      </w:r>
    </w:p>
    <w:p>
      <w:pPr>
        <w:pStyle w:val="BodyText"/>
      </w:pPr>
      <w:r>
        <w:t xml:space="preserve">Trong lòng Trang Duệ tính toán một chút, số du khách thực tế đến viện bảo tàng hôm nay hẳn là khoảng 4678 người, nếu mỗi ngày đều có thể có nhiều người ghé thăm như vậy, một năm chính là một trăm bảy mươi vạn người, số tiền thu vào cũng có thể đạt tới 8500 vạn.</w:t>
      </w:r>
    </w:p>
    <w:p>
      <w:pPr>
        <w:pStyle w:val="BodyText"/>
      </w:pPr>
      <w:r>
        <w:t xml:space="preserve">Tuy rằng không thể so với viện bao tàng Cố Cung mỗi ngày có thể tiếp đón khoảng mười vạn người, nhưng mà đói với các viện bảo tàng tư nhân khác mà nói, đây cũng là một con số phi thường khủng bố rồi.</w:t>
      </w:r>
    </w:p>
    <w:p>
      <w:pPr>
        <w:pStyle w:val="BodyText"/>
      </w:pPr>
      <w:r>
        <w:t xml:space="preserve">Trừ đi phần trăm trích cho cơ quan du lịch, thì Trang Duệ vẫn còn khoảng ba ngàn vạn, số tiền này chẳng những có thể lấy làm vốn để tiếp tục thu mua sưu tầm, mà cũng đủ để trả tiền tu sửa cho viện bảo tàng. truyện cập nhật nhanh nhất tại chấm</w:t>
      </w:r>
    </w:p>
    <w:p>
      <w:pPr>
        <w:pStyle w:val="BodyText"/>
      </w:pPr>
      <w:r>
        <w:t xml:space="preserve">Những chuyện này đã vượt xa mong muốn của Trang Duệ khi mở cửa viện bảo tàng. Dựa theo suy nghĩ của hắn, trong mấy tháng bắt đầu này, bản thân không cần phải bỏ tiền ra cũng đã là không tồi rồi.</w:t>
      </w:r>
    </w:p>
    <w:p>
      <w:pPr>
        <w:pStyle w:val="BodyText"/>
      </w:pPr>
      <w:r>
        <w:t xml:space="preserve">- Trang Duệ, tôi biết rồi, hôm nay chỉ kinh doanh có nửa ngày, nếu như là một ngày, tôi tin tưởng hẳn là có thể đạt tới mức sáu ngàn người.</w:t>
      </w:r>
    </w:p>
    <w:p>
      <w:pPr>
        <w:pStyle w:val="BodyText"/>
      </w:pPr>
      <w:r>
        <w:t xml:space="preserve">Nói tới công việc, Hoàng Phủ Vân liền trở nên nghiêm túc, xưng hô đối với Trang Duệ thay đổi hẳn.</w:t>
      </w:r>
    </w:p>
    <w:p>
      <w:pPr>
        <w:pStyle w:val="BodyText"/>
      </w:pPr>
      <w:r>
        <w:t xml:space="preserve">Dựa theo số lượng du khách ra vào Bắc Kinh mỗi ngày mà nói, sáu ngàn người cũng không phải là một mục tiêu quá cao, Hoàng Phủ Vân đặt ra mục tiêu cho viện bảo tàng là nhanh chóng tranh thủ số lượng du khách tiếp đãi mỗi ngày phải đạt được mức một vạn người.</w:t>
      </w:r>
    </w:p>
    <w:p>
      <w:pPr>
        <w:pStyle w:val="BodyText"/>
      </w:pPr>
      <w:r>
        <w:t xml:space="preserve">- Ừ, mặt khác cũng cần phải làm ra một ít đồ kỷ niệm, giống các đồ vật đắc sắc nhất mà chúng ta có như Định Quang kiếm, Thương Chu đại đỉnh, những thứ này đều là thứ hâp dẫn người xem. Có thể coi những thứ này là nguyên mẫu rồi làm lại theo tỷ lệ thu nhỏ thành một số món đồ mỹ nghệ, tôi nghĩ cái này cũng có thể giúp tăng trưởng thêm lợi nhuận.</w:t>
      </w:r>
    </w:p>
    <w:p>
      <w:pPr>
        <w:pStyle w:val="Compact"/>
      </w:pPr>
      <w:r>
        <w:br w:type="textWrapping"/>
      </w:r>
      <w:r>
        <w:br w:type="textWrapping"/>
      </w:r>
    </w:p>
    <w:p>
      <w:pPr>
        <w:pStyle w:val="Heading2"/>
      </w:pPr>
      <w:bookmarkStart w:id="789" w:name="chương-767-tin-tức-của-tuyết-ngao.1"/>
      <w:bookmarkEnd w:id="789"/>
      <w:r>
        <w:t xml:space="preserve">767. Chương 767 : Tin Tức Của Tuyết Ngao.(1)</w:t>
      </w:r>
    </w:p>
    <w:p>
      <w:pPr>
        <w:pStyle w:val="Compact"/>
      </w:pPr>
      <w:r>
        <w:br w:type="textWrapping"/>
      </w:r>
      <w:r>
        <w:br w:type="textWrapping"/>
      </w:r>
    </w:p>
    <w:p>
      <w:pPr>
        <w:pStyle w:val="BodyText"/>
      </w:pPr>
      <w:r>
        <w:t xml:space="preserve">Chương 767: Tin tức của tuyết ngao.(1)</w:t>
      </w:r>
    </w:p>
    <w:p>
      <w:pPr>
        <w:pStyle w:val="BodyText"/>
      </w:pPr>
      <w:r>
        <w:t xml:space="preserve">Nguồn: Vipvanda</w:t>
      </w:r>
    </w:p>
    <w:p>
      <w:pPr>
        <w:pStyle w:val="BodyText"/>
      </w:pPr>
      <w:r>
        <w:t xml:space="preserve">Sưu tầm:</w:t>
      </w:r>
    </w:p>
    <w:p>
      <w:pPr>
        <w:pStyle w:val="BodyText"/>
      </w:pPr>
      <w:r>
        <w:t xml:space="preserve">(¯`'•.¸(¯`'•.¸† Nhóm dịch Dungnhi †¸.•'´¯)¸.•'´¯)</w:t>
      </w:r>
    </w:p>
    <w:p>
      <w:pPr>
        <w:pStyle w:val="BodyText"/>
      </w:pPr>
      <w:r>
        <w:t xml:space="preserve">Trang Duệ ở Paris và Luân Đông đều đã đi thăm rất nhiều viện bảo tàng, hắn phát hiện ở những viện bảo tàng này đều bán ra các đồ lưu niệm phỏng chế theo các tác phẩm nghệ thuật của mình.</w:t>
      </w:r>
    </w:p>
    <w:p>
      <w:pPr>
        <w:pStyle w:val="BodyText"/>
      </w:pPr>
      <w:r>
        <w:t xml:space="preserve">Nhưng mà ở Trung Quốc, phần lớn các viện bảo tàng đều là của nhà nước, nên có rất nhiều hoạt động miễn phí, dựa vào quốc gia chi tiền mà duy trì, cho nên cũng không cần đến cái này.</w:t>
      </w:r>
    </w:p>
    <w:p>
      <w:pPr>
        <w:pStyle w:val="BodyText"/>
      </w:pPr>
      <w:r>
        <w:t xml:space="preserve">Thực ra đừng coi thường những đồ vật nhỏ này, sau khi làm xong chẳng những có thể lấy được lợi nhuận, còn có thể tạo thành quảng cáo vô hình cho viện bảo tàng, đề cao hình tượng cho viện bảo tàng.</w:t>
      </w:r>
    </w:p>
    <w:p>
      <w:pPr>
        <w:pStyle w:val="BodyText"/>
      </w:pPr>
      <w:r>
        <w:t xml:space="preserve">- Trang tổng, tôi hiểu rồi, trên mặt mấy thứ này còn có thể ghi tên viện bảo tàng của chúng ta lên, sáng mai tôi sẽ đi liên hệ với cửa hàng mỹ nghệ, tranh thủ bán ra trong thời gian sớm nhất.</w:t>
      </w:r>
    </w:p>
    <w:p>
      <w:pPr>
        <w:pStyle w:val="BodyText"/>
      </w:pPr>
      <w:r>
        <w:t xml:space="preserve">Hoàng Phủ Vân nghe thấy vậy thì đôi mắt sáng ngời, vội vàng lấy giấy bút ghi lại lời nói của Trang Duệ.</w:t>
      </w:r>
    </w:p>
    <w:p>
      <w:pPr>
        <w:pStyle w:val="BodyText"/>
      </w:pPr>
      <w:r>
        <w:t xml:space="preserve">- Ừ, phần trăm trích cho cơ quan du lịch bên kia cần quyết toán cho bọn họ sớm một chút, tranh thủ để cho bọn họ giới thiệu thêm các đoàn cho chúng ta. Nếu có vấn đề, anh cứ gọi điện thoại cho tôi, tôi tìm người nói chuyện cho.</w:t>
      </w:r>
    </w:p>
    <w:p>
      <w:pPr>
        <w:pStyle w:val="BodyText"/>
      </w:pPr>
      <w:r>
        <w:t xml:space="preserve">Doanh thu của viện bảo tàng, chủ yếu dựa vào lợi nhuận của vé vào cửa. Viện bảo tàng nằm ở bên cạnh một cái ngã ba đường, đây là tuyến đường mà mỗi một đoàn du lịch đều phải đi qua.</w:t>
      </w:r>
    </w:p>
    <w:p>
      <w:pPr>
        <w:pStyle w:val="BodyText"/>
      </w:pPr>
      <w:r>
        <w:t xml:space="preserve">Dù sao các du khách đến Bắc Kinh chính là du lịch tiêu phí, tiền này phí hoài ở một số cửa hàng, thì không bằng đóng góp vào viện bảo tàng, để phát huy truyền thống văn hóa của Trung Quốc.</w:t>
      </w:r>
    </w:p>
    <w:p>
      <w:pPr>
        <w:pStyle w:val="BodyText"/>
      </w:pPr>
      <w:r>
        <w:t xml:space="preserve">Trang Duệ tự đánh giá, viện bảo tàng Định Quang tuy rằng không bằng viện bảo tàng Cố Cung, nhưng mà mấy món đồ trấn quán bi bảo này,</w:t>
      </w:r>
    </w:p>
    <w:p>
      <w:pPr>
        <w:pStyle w:val="BodyText"/>
      </w:pPr>
      <w:r>
        <w:t xml:space="preserve">Cũng không phải là chỉ có hư danh, các du khách nhìn thấy hẳn là sẽ cảm thấy đáng giá.</w:t>
      </w:r>
    </w:p>
    <w:p>
      <w:pPr>
        <w:pStyle w:val="BodyText"/>
      </w:pPr>
      <w:r>
        <w:t xml:space="preserve">- Tôi biết rồi, Trang tổng, ngày mai tôi sẽ quyết toán rồi giao cho bọn hắn.</w:t>
      </w:r>
    </w:p>
    <w:p>
      <w:pPr>
        <w:pStyle w:val="BodyText"/>
      </w:pPr>
      <w:r>
        <w:t xml:space="preserve">Vân Man gật đầu đồng ý, nàng hiểu được ý tứ của Trang Duệ, dựa vào hợp đồng viện bảo tàng đã ký kết với cơ quan du lịch, thì mỗi tháng cần quyết toán một lần, nhưng Trang Duệ đưa trước cho bọn hắn một khoản, thì bọn hắn sẽ phải giới thiệu thêm du khác tới viện bảo tàng.</w:t>
      </w:r>
    </w:p>
    <w:p>
      <w:pPr>
        <w:pStyle w:val="BodyText"/>
      </w:pPr>
      <w:r>
        <w:t xml:space="preserve">Được rồi, bây giờ cũng không còn sớm, tất cả mọi người trở về nghỉ ngơi đi, anh Hoàng Phủ mấy ngày này còn phiền anh chú ý đến viện bảo tàng. Tôi muốn tiếp đãi các vị khách quý đến Bắc Kinh lần này.</w:t>
      </w:r>
    </w:p>
    <w:p>
      <w:pPr>
        <w:pStyle w:val="BodyText"/>
      </w:pPr>
      <w:r>
        <w:t xml:space="preserve">Trang Duệ nhìn cái đồng hồ trên tay một chút, cũng đã mười giờ tối rồi, nhanh chóng ăn xong chén cơm rồi đứng đậy. Viện bảo tàng mở cửa đại cát, coi như là hắn đã có thể thở phào được rồi.</w:t>
      </w:r>
    </w:p>
    <w:p>
      <w:pPr>
        <w:pStyle w:val="BodyText"/>
      </w:pPr>
      <w:r>
        <w:t xml:space="preserve">Nhưng mà đám người chú Đức, vẫn cần bản thân Trang Duệ phải tự mình tiếp đón.</w:t>
      </w:r>
    </w:p>
    <w:p>
      <w:pPr>
        <w:pStyle w:val="BodyText"/>
      </w:pPr>
      <w:r>
        <w:t xml:space="preserve">Chuyện tình ở viện bảo tàng, chỉ có thể nhờ Hoàng Phủ Vân chú ý mà thôi.</w:t>
      </w:r>
    </w:p>
    <w:p>
      <w:pPr>
        <w:pStyle w:val="BodyText"/>
      </w:pPr>
      <w:r>
        <w:t xml:space="preserve">Sau khi gọi người của nhà hàng mang mấy suất cơm đặt biệt ấy người bảo vệ trong viện bảo tràng, Trang Duệ tiếp nhận quà mừng của Hoàng Phủ Vân và Vân man thì mới hướng đến chỗ cái ô tô đi tới.</w:t>
      </w:r>
    </w:p>
    <w:p>
      <w:pPr>
        <w:pStyle w:val="BodyText"/>
      </w:pPr>
      <w:r>
        <w:t xml:space="preserve">- Khi nào thì mới có thể đến mùa xuân hoa nở, để đi ra ngoài biển chơi vài ngày?</w:t>
      </w:r>
    </w:p>
    <w:p>
      <w:pPr>
        <w:pStyle w:val="BodyText"/>
      </w:pPr>
      <w:r>
        <w:t xml:space="preserve">Sau khi lái xe đến cái ngõ nhỏ ở gần tứ hợp viện, Trang Duệ chứng kiến có thật nhiều người đang ngồi ở bên ngoài tứ hợp viện, ngồi ở dưới ánh đèn đường đánh bài hóng mát, điều này làm cho Trang Duệ rất hâm mộ trong lòng.</w:t>
      </w:r>
    </w:p>
    <w:p>
      <w:pPr>
        <w:pStyle w:val="BodyText"/>
      </w:pPr>
      <w:r>
        <w:t xml:space="preserve">Trước kia chưa bao lâu, Trang Duệ, Lưu Xuyên và đám người Nhất Bang Tử cũng thường hay tụ tập ở khu đường cái hình vòng cung ở Bành thành như thế này. Những ngày đó dường như cũng trôi qua rất vui vẻ.</w:t>
      </w:r>
    </w:p>
    <w:p>
      <w:pPr>
        <w:pStyle w:val="BodyText"/>
      </w:pPr>
      <w:r>
        <w:t xml:space="preserve">Hiện tại có nhiều tiền hơn, nhưng thời gian cũng thiếu rất nhiều, ngay cả đi chụp ảnh cưới với vợ cũng phải sắp xếp thời gian, khiến cho Trang Duệ thoáng có chút hoang mang.</w:t>
      </w:r>
    </w:p>
    <w:p>
      <w:pPr>
        <w:pStyle w:val="BodyText"/>
      </w:pPr>
      <w:r>
        <w:t xml:space="preserve">Trang Duệ không biết những người làm ăn lớn hơn nữa thì sẽ còn được bao nhiêu thời gian đây?</w:t>
      </w:r>
    </w:p>
    <w:p>
      <w:pPr>
        <w:pStyle w:val="BodyText"/>
      </w:pPr>
      <w:r>
        <w:t xml:space="preserve">Chính mình chẳng qua chỉ là dựa vào kinh nghiệm của bản thân để mở một cái viện bảo tàng, đã giống như con thỏ cha nhảy vội vàng trên mặt đất. Mà nếu như là gia chủ của Nhà họ Lý, chưởng quản tài chính hơn một ngàn tiệu, chẳng phải là thời gian ăn ngủ cũng không hề có sao?</w:t>
      </w:r>
    </w:p>
    <w:p>
      <w:pPr>
        <w:pStyle w:val="BodyText"/>
      </w:pPr>
      <w:r>
        <w:t xml:space="preserve">- Nếu không có tiền thì sao có thể ở tòa nhà lớn như thế này được.</w:t>
      </w:r>
    </w:p>
    <w:p>
      <w:pPr>
        <w:pStyle w:val="BodyText"/>
      </w:pPr>
      <w:r>
        <w:t xml:space="preserve">Trang Duệ cuốn cái rèm cửa trong xe lên, trong lòng cũng trở nên bình tĩnh hơn. Có được thì có mất, chỗ tốt trên đời này đâu phải là một người có thể giữ hết được.</w:t>
      </w:r>
    </w:p>
    <w:p>
      <w:pPr>
        <w:pStyle w:val="BodyText"/>
      </w:pPr>
      <w:r>
        <w:t xml:space="preserve">- Niếp Niếp, đừng có giành, đều có, đều có phần, tiểu tử kia còn không đi học đi.</w:t>
      </w:r>
    </w:p>
    <w:p>
      <w:pPr>
        <w:pStyle w:val="BodyText"/>
      </w:pPr>
      <w:r>
        <w:t xml:space="preserve">Vừa mới từ ga ra đi vào hậu viện, Trang Duệ chợt nghe thấy ở trung viện truyền tới một trận ồn ào.</w:t>
      </w:r>
    </w:p>
    <w:p>
      <w:pPr>
        <w:pStyle w:val="BodyText"/>
      </w:pPr>
      <w:r>
        <w:t xml:space="preserve">Lớn giọng nhất chính là Lưu Xuyên, khiến cho Trang Duệ cảm thấy cực kỳ thân thiết, vội vàng bước nhanh hơn, vừa mới đi vào trung viện đã bị bạch sư xô ngã xuống đất.</w:t>
      </w:r>
    </w:p>
    <w:p>
      <w:pPr>
        <w:pStyle w:val="BodyText"/>
      </w:pPr>
      <w:r>
        <w:t xml:space="preserve">Hiện tại bạch sư cũng càng lúc càng lớn, khi đứng thẳng bốn chân trên mặt đất cũng đã cao khoảng một thước rồi.</w:t>
      </w:r>
    </w:p>
    <w:p>
      <w:pPr>
        <w:pStyle w:val="BodyText"/>
      </w:pPr>
      <w:r>
        <w:t xml:space="preserve">Trang Duệ còn cân thử thể trọng của nó, vậy mà nó có thể đạt được 180kg cái này đã vượt qua cả sức nặng của hùng sư trưởng thành rồi, thậm chí còn so sánh với Ấn Chi hổ và Tô Môn hổ, cũng không hơn kém bao nhiêu.</w:t>
      </w:r>
    </w:p>
    <w:p>
      <w:pPr>
        <w:pStyle w:val="BodyText"/>
      </w:pPr>
      <w:r>
        <w:t xml:space="preserve">Trước kia khi chơi đùa với bạch sư, Trang Duệ còn có thể vật nó ngã xuống đất, nhưng mà hiện tại cũng chỉ có thể bị nó xô xuống đất, sau khi bị bạch sư rửa mặt cho, Trang Duệ mới bò được dậy. Bộ dáng của hắn hết sức chật vật khiến ọi người trong viện phá lên cười ha ha. đọc truyện mới nhất tại .</w:t>
      </w:r>
    </w:p>
    <w:p>
      <w:pPr>
        <w:pStyle w:val="BodyText"/>
      </w:pPr>
      <w:r>
        <w:t xml:space="preserve">Ngày hè mọi người đều đi ngủ muộn, cái điều hòa trong phòng vì để quá lâu cũng đã có chút không tốt, cho nên toàn bộ mọi người nhà Âu Dương, còn có Lưu Xuyên, Lôi Lôi, cùng với đám người Bành Phi đều ngồi ở trong sân nói chuyện phiếm, mấy đứa trẻ nhỏ thì lại càng chạy nhảy đầy sân.</w:t>
      </w:r>
    </w:p>
    <w:p>
      <w:pPr>
        <w:pStyle w:val="BodyText"/>
      </w:pPr>
      <w:r>
        <w:t xml:space="preserve">- Bạch sư, lần sau đổi lại phương thức chào hỏi có được không?</w:t>
      </w:r>
    </w:p>
    <w:p>
      <w:pPr>
        <w:pStyle w:val="BodyText"/>
      </w:pPr>
      <w:r>
        <w:t xml:space="preserve">Trang Duệ có chút buồn bực, mặc kệ lúc nào mình vào sân chỉ cần bị bạch sư nhìn thấy thì sẽ phải mang quần áo ra tiệm giặt. Nếu như bạch sư còn không có chừng mực, chỉ sợ quần áo cũng phải đổi lại thành kim loại.</w:t>
      </w:r>
    </w:p>
    <w:p>
      <w:pPr>
        <w:pStyle w:val="BodyText"/>
      </w:pPr>
      <w:r>
        <w:t xml:space="preserve">- Chồng à, đây chính là đặc quyền của anh, trừ anh ra, bạch sư cũng không chịu thân thiết với người khác như vậy.</w:t>
      </w:r>
    </w:p>
    <w:p>
      <w:pPr>
        <w:pStyle w:val="BodyText"/>
      </w:pPr>
      <w:r>
        <w:t xml:space="preserve">Tần Huyên Băng cười hì hì chào đón, đưa cho Trang Duệ một cái khăn lau, rồi lại sửa sang một chút quần áo bị nhăn nhóm. Từ sau khi hai người lấy giấy đăng ký kết hôn, Tần Huyên Băng cũng đã thân mật với Trang Duệ ở trước mặt mọi người.</w:t>
      </w:r>
    </w:p>
    <w:p>
      <w:pPr>
        <w:pStyle w:val="BodyText"/>
      </w:pPr>
      <w:r>
        <w:t xml:space="preserve">- Bạch sư thật ra vẫn không hề thay đổi, chỉ tại mọi người không dám thôi?</w:t>
      </w:r>
    </w:p>
    <w:p>
      <w:pPr>
        <w:pStyle w:val="BodyText"/>
      </w:pPr>
      <w:r>
        <w:t xml:space="preserve">Thể hình của bạch sư càng lúc càng lớn cũng khiến ọi người trong viện, trừ bỏ Âu Dương Uyển cùng với Niếp Niếp và Tần Huyên Băng ra thì đều tránh xa nó ba thước. Trước kia Bành Phi và Chu Thụy còn có thể khoa tay múa chân vài cái với bạch sư, hiện tại chỉ sợ cũng không có bản lĩnh kia.</w:t>
      </w:r>
    </w:p>
    <w:p>
      <w:pPr>
        <w:pStyle w:val="Compact"/>
      </w:pPr>
      <w:r>
        <w:br w:type="textWrapping"/>
      </w:r>
      <w:r>
        <w:br w:type="textWrapping"/>
      </w:r>
    </w:p>
    <w:p>
      <w:pPr>
        <w:pStyle w:val="Heading2"/>
      </w:pPr>
      <w:bookmarkStart w:id="790" w:name="chương-768-tin-tức-của-tuyết-ngao.2"/>
      <w:bookmarkEnd w:id="790"/>
      <w:r>
        <w:t xml:space="preserve">768. Chương 768 : Tin Tức Của Tuyết Ngao.(2)</w:t>
      </w:r>
    </w:p>
    <w:p>
      <w:pPr>
        <w:pStyle w:val="Compact"/>
      </w:pPr>
      <w:r>
        <w:br w:type="textWrapping"/>
      </w:r>
      <w:r>
        <w:br w:type="textWrapping"/>
      </w:r>
    </w:p>
    <w:p>
      <w:pPr>
        <w:pStyle w:val="BodyText"/>
      </w:pPr>
      <w:r>
        <w:t xml:space="preserve">Chương 768: Tin tức của tuyết ngao.(2)</w:t>
      </w:r>
    </w:p>
    <w:p>
      <w:pPr>
        <w:pStyle w:val="BodyText"/>
      </w:pPr>
      <w:r>
        <w:t xml:space="preserve">Nguồn: Vipvanda</w:t>
      </w:r>
    </w:p>
    <w:p>
      <w:pPr>
        <w:pStyle w:val="BodyText"/>
      </w:pPr>
      <w:r>
        <w:t xml:space="preserve">Sưu tầm:</w:t>
      </w:r>
    </w:p>
    <w:p>
      <w:pPr>
        <w:pStyle w:val="BodyText"/>
      </w:pPr>
      <w:r>
        <w:t xml:space="preserve">(¯`'•.¸(¯`'•.¸† Nhóm dịch Dungnhi †¸.•'´¯)¸.•'´¯)</w:t>
      </w:r>
    </w:p>
    <w:p>
      <w:pPr>
        <w:pStyle w:val="BodyText"/>
      </w:pPr>
      <w:r>
        <w:t xml:space="preserve">Trang Duệ xoa nhẹ lên đầu bạch sư, mặc kệ là hắn vội bao nhiêu, chỉ cần ở nhà thì mỗi ngày đều tắm rửa cho bạch sư, nếu so với những tên gia hỏa lười tắm rửa trong tứ hợp viện này, thì nó còn sạch hơn khối người.</w:t>
      </w:r>
    </w:p>
    <w:p>
      <w:pPr>
        <w:pStyle w:val="BodyText"/>
      </w:pPr>
      <w:r>
        <w:t xml:space="preserve">- Chú em, tôi thấy cậu nên nhốt bạch sư vào, nếu không một ngày nào đó nó phát điên lên, sợ rằng sẽ không điều trị được.</w:t>
      </w:r>
    </w:p>
    <w:p>
      <w:pPr>
        <w:pStyle w:val="BodyText"/>
      </w:pPr>
      <w:r>
        <w:t xml:space="preserve">Âu Dương Quân đang ngồi ở trên cái ghế dựa phe phẩy cái quạt đuổi muỗi giúp vợ, Từ khi đại minh tinh này dự tính ngày tháng sinh con, nàng liền trở nên rảnh rỗi, ở nhà một mình thì không có ai nói chuyện, nên trong khoảng thời gian này liền đến ở trong tứ hợp viện.</w:t>
      </w:r>
    </w:p>
    <w:p>
      <w:pPr>
        <w:pStyle w:val="BodyText"/>
      </w:pPr>
      <w:r>
        <w:t xml:space="preserve">Bạch sư dường như đã hiểu được lời nói của Âu Dương Quân, nên hướng tới chỗ hắn gầm nhẹ vài tiếng tỏ vẻ không vui. Khiến cho Âu Dương tứ ca liên tục lùi ra phía sau vài bước, không cẩn thận ngã ngửa xuống vườn hoa. Đợi cho đến khi đứng lên thì trên đầu vẫn còn dính một đóa không biết là hoa gì, bộ dáng này còn buồn cười hơn cả Trang Duệ bị ngã lúc trước.</w:t>
      </w:r>
    </w:p>
    <w:p>
      <w:pPr>
        <w:pStyle w:val="BodyText"/>
      </w:pPr>
      <w:r>
        <w:t xml:space="preserve">- Tứ ca, muốn ở trong này, có đắc tội ai cũng đừng đắc tội với bạch sư, tiếp tục trêu trọc bạch sư, nói còn có thể ném canh vào trong hồ, có tin hay không?</w:t>
      </w:r>
    </w:p>
    <w:p>
      <w:pPr>
        <w:pStyle w:val="BodyText"/>
      </w:pPr>
      <w:r>
        <w:t xml:space="preserve">Bạch sư dường như đã tiếp thu lời nói của Trang Duệ, thân thể hơi cúi xuống một chút, khiến cho Âu Dương Quân sợ tới mức chui về phía sau lừng của người vợ, không dám thò đầu ra.</w:t>
      </w:r>
    </w:p>
    <w:p>
      <w:pPr>
        <w:pStyle w:val="BodyText"/>
      </w:pPr>
      <w:r>
        <w:t xml:space="preserve">- Anh Chu, anh cùng vứi tiểu tử Đại Xuyên này đến xem náo nhiệt là được ròi, đều là người một nhà, còn bày đặt tiền mừng nữa, muốn làm hư tôi hay sao? Lưu manh, có phải cậu lại bắt nạt Niếp Niếp hay không? Lôi Lôi sao bạn lại không quản cậu ấy vậy?</w:t>
      </w:r>
    </w:p>
    <w:p>
      <w:pPr>
        <w:pStyle w:val="BodyText"/>
      </w:pPr>
      <w:r>
        <w:t xml:space="preserve">Trang Duệ không để ý tới Âu Dương Quân, cười cười bắt chuyện với Lưu Xuyên và Chu Thụy. Tiến tới xách cái ghế Âu Dương Quân vừa ngồi lại đây.</w:t>
      </w:r>
    </w:p>
    <w:p>
      <w:pPr>
        <w:pStyle w:val="BodyText"/>
      </w:pPr>
      <w:r>
        <w:t xml:space="preserve">Ngồi xuống bên cạnh Tần Huyên Băng.</w:t>
      </w:r>
    </w:p>
    <w:p>
      <w:pPr>
        <w:pStyle w:val="BodyText"/>
      </w:pPr>
      <w:r>
        <w:t xml:space="preserve">Còn bạch sư thì thực ngoan ngoãn nằm xuống dưới chân Trang Duệ, nhìn về phía Âu Dương tứ ca bằng một đôi mắt to trong suốt, đầy vẻ vô tội.</w:t>
      </w:r>
    </w:p>
    <w:p>
      <w:pPr>
        <w:pStyle w:val="BodyText"/>
      </w:pPr>
      <w:r>
        <w:t xml:space="preserve">- Cậu! Cậu lưu manh hư lắm, mua đồ này đồ nọ cho chị Nha Nha, nhưng lại không mua cho cháu.</w:t>
      </w:r>
    </w:p>
    <w:p>
      <w:pPr>
        <w:pStyle w:val="BodyText"/>
      </w:pPr>
      <w:r>
        <w:t xml:space="preserve">Vừa mới kịp ngồi xuống thì Niếp Niếp đã chạy tới tố cáo, cô bé cũng không sợ bạch sư mà là trực tiếp ngồi lên người nó, một đôi bàn tay nhỏ bé còn chống túm lấy đám lông ở trên đầu bạch sư.</w:t>
      </w:r>
    </w:p>
    <w:p>
      <w:pPr>
        <w:pStyle w:val="BodyText"/>
      </w:pPr>
      <w:r>
        <w:t xml:space="preserve">- Tiểu Nha đầu, coi như uổng phí công sức ta yêu thương cháu, mua cho cháu nhiều đồ chơi như vậy, cháu còn tố cáo ta.</w:t>
      </w:r>
    </w:p>
    <w:p>
      <w:pPr>
        <w:pStyle w:val="BodyText"/>
      </w:pPr>
      <w:r>
        <w:t xml:space="preserve">Lưu Xuyên giận dữ, hướng về phía Niếp Niếp trừng mắt, nhưng mà khi bạch sư nghiêng đầu nhìn hắn một cái, anh bạn này cũng chỉ có thể phẫn nộ ngồi xuống.</w:t>
      </w:r>
    </w:p>
    <w:p>
      <w:pPr>
        <w:pStyle w:val="BodyText"/>
      </w:pPr>
      <w:r>
        <w:t xml:space="preserve">Trang Duệ cười, vỗ vỗ đầu bạch sư, nói:</w:t>
      </w:r>
    </w:p>
    <w:p>
      <w:pPr>
        <w:pStyle w:val="BodyText"/>
      </w:pPr>
      <w:r>
        <w:t xml:space="preserve">- Đại Xuyên, Lôi Lôi, hai người đã tới đây thì ở chơi thêm vài ngày đi, mẹ của tôi luôn nói tôi suốt ngày đi vắng, cậu là con nuôi cũng nên làm tròn chữ hiếu đi thôi.</w:t>
      </w:r>
    </w:p>
    <w:p>
      <w:pPr>
        <w:pStyle w:val="BodyText"/>
      </w:pPr>
      <w:r>
        <w:t xml:space="preserve">Trang Duệ vừa rồi còn suy nghĩ, là mình có chút so sẩy với bạn bè, cho nên thực sự muốn Lưu Xuyên ở lại đây vài ngày. Tứ hợp viện lớn như vậy, càng nhiều người thì càng náo nhiệt.</w:t>
      </w:r>
    </w:p>
    <w:p>
      <w:pPr>
        <w:pStyle w:val="BodyText"/>
      </w:pPr>
      <w:r>
        <w:t xml:space="preserve">- Không thành vấn đề, tôi đến đây chính là để nghỉ mát. Qua hè mới trở về. Mẹ nuôi, lần này người không chỉ có một người con dâu, mà còn sắp có cả cháu nuôi nữa đấy.</w:t>
      </w:r>
    </w:p>
    <w:p>
      <w:pPr>
        <w:pStyle w:val="BodyText"/>
      </w:pPr>
      <w:r>
        <w:t xml:space="preserve">Sau khi Lưu Xuyên nghe được lời nói của Trang Duệ thì lập tức ưỡn ngực lên, lớn tiếng nói như sợ rằng người khác không biết vợ mình mang thai vậy.</w:t>
      </w:r>
    </w:p>
    <w:p>
      <w:pPr>
        <w:pStyle w:val="BodyText"/>
      </w:pPr>
      <w:r>
        <w:t xml:space="preserve">- Đứa nhỏ này, không nên nói chuyện như thế.</w:t>
      </w:r>
    </w:p>
    <w:p>
      <w:pPr>
        <w:pStyle w:val="BodyText"/>
      </w:pPr>
      <w:r>
        <w:t xml:space="preserve">- Thật sự là tiểu Lôi đang mang thai sao?</w:t>
      </w:r>
    </w:p>
    <w:p>
      <w:pPr>
        <w:pStyle w:val="BodyText"/>
      </w:pPr>
      <w:r>
        <w:t xml:space="preserve">Âu Dương Uyển đã nhìn thấy Lưu Xuyên từ nhỏ đến lớn, nên từ trước đến này đều đối xử bình đẳng với hắn như với con mình vậy. Thời gian trước kia, Lưu Xuyên còn không ít lần bị Âu Dương Uyển phạt đứng.</w:t>
      </w:r>
    </w:p>
    <w:p>
      <w:pPr>
        <w:pStyle w:val="BodyText"/>
      </w:pPr>
      <w:r>
        <w:t xml:space="preserve">- Mẹ nuôi, cái này còn có thể là giả sao? Người nghĩ rằng con nuôi của người là ai. A, đừng, dừng có cấu.</w:t>
      </w:r>
    </w:p>
    <w:p>
      <w:pPr>
        <w:pStyle w:val="BodyText"/>
      </w:pPr>
      <w:r>
        <w:t xml:space="preserve">Lưu Xuyên đang muốn thổi phông thêm vài câu, thình lình bên hông truyền đến một trận đau nhức, nhìn lại lập tức nhảy dựng lên, khiến ọi người lại được một trận cười.</w:t>
      </w:r>
    </w:p>
    <w:p>
      <w:pPr>
        <w:pStyle w:val="BodyText"/>
      </w:pPr>
      <w:r>
        <w:t xml:space="preserve">- Chồng, em… em</w:t>
      </w:r>
    </w:p>
    <w:p>
      <w:pPr>
        <w:pStyle w:val="BodyText"/>
      </w:pPr>
      <w:r>
        <w:t xml:space="preserve">- Đầu gõ, nói chuyện nghiêm chỉnh với ngươi, một đoạn thời gian trước đại ca Nhân Thanh Thố đã gọi điện cho tôi.</w:t>
      </w:r>
    </w:p>
    <w:p>
      <w:pPr>
        <w:pStyle w:val="BodyText"/>
      </w:pPr>
      <w:r>
        <w:t xml:space="preserve">- Ở trên đại tuyết sơn, có người dân du mục đã phát hiện một con tuyết ngao, từ hình thể thì chắc là một con chó cái.</w:t>
      </w:r>
    </w:p>
    <w:p>
      <w:pPr>
        <w:pStyle w:val="BodyText"/>
      </w:pPr>
      <w:r>
        <w:t xml:space="preserve">Tần Huyền Băng nhẹ nhàng kéo vạt áo của Trang Duệ xuống, dường như có chuyện gì muốn nói, nhưng lại bị Lưu Xuyên cắt ngang.</w:t>
      </w:r>
    </w:p>
    <w:p>
      <w:pPr>
        <w:pStyle w:val="BodyText"/>
      </w:pPr>
      <w:r>
        <w:t xml:space="preserve">- Cái gì? Tuyết Nao, lại còn là con cái.</w:t>
      </w:r>
    </w:p>
    <w:p>
      <w:pPr>
        <w:pStyle w:val="BodyText"/>
      </w:pPr>
      <w:r>
        <w:t xml:space="preserve">Trang Duệ nghe thấy như vậy thì đứng thẳng lên, cũng không còn chú ý tới việc Tần Huyên Băng muốn nói ình cái gì đó. Lực chú ý của hắn đều bị lời nói của Lưu Xuyên thu hút rồi.</w:t>
      </w:r>
    </w:p>
    <w:p>
      <w:pPr>
        <w:pStyle w:val="BodyText"/>
      </w:pPr>
      <w:r>
        <w:t xml:space="preserve">Bạch sư đã hơn hai tuổi, mỗi ngày đều được hắn dùng linh khí để tẩy luyện, xương cốt so với những con chó ngao trưởng thành bốn năm tuổi khác thì còn cứng cáp hơn. Trang Duệ vẫn luôn buồn phiền không biết làm thế nào mới có thể tìm được bạn tình cho nó. Bây giờ nghe thấy tin tức này, lập tức kích động.</w:t>
      </w:r>
    </w:p>
    <w:p>
      <w:pPr>
        <w:pStyle w:val="BodyText"/>
      </w:pPr>
      <w:r>
        <w:t xml:space="preserve">Lưu Xuyên gật gật đầu, nói:</w:t>
      </w:r>
    </w:p>
    <w:p>
      <w:pPr>
        <w:pStyle w:val="BodyText"/>
      </w:pPr>
      <w:r>
        <w:t xml:space="preserve">- Người dân du mục nhìn thấy con tuyết ngao kia rất có kinh nghiệm, chó cái lông ngắn, chắc là sẽ không nhầm.</w:t>
      </w:r>
    </w:p>
    <w:p>
      <w:pPr>
        <w:pStyle w:val="BodyText"/>
      </w:pPr>
      <w:r>
        <w:t xml:space="preserve">Nuôi bạch sư từ khi nó lớn hơn bàn tay một chút đến khi lớn như vậy, hơn nữa bạch sư lại còn cứu chính mình một mạng. Cảm tình của Trang Duệ đối với nói đã không phải dùng tiền tài có thể đánh giá nữa rồi. Sau khi nghe được lời nói của Lưu Xuyên, thì vội vàng nói:</w:t>
      </w:r>
    </w:p>
    <w:p>
      <w:pPr>
        <w:pStyle w:val="BodyText"/>
      </w:pPr>
      <w:r>
        <w:t xml:space="preserve">- Vậy thì làm sao lại không mua về đây? Phải trả bao nhiêu tiền ta cũng mua.</w:t>
      </w:r>
    </w:p>
    <w:p>
      <w:pPr>
        <w:pStyle w:val="BodyText"/>
      </w:pPr>
      <w:r>
        <w:t xml:space="preserve">- Ta nói này người anh em, đây không phải là vấn đề tiền, con tuyết ngao kia cũng không phải là vật nuôi trong nhà, mà là một con tuyết ngao Tây Tạng hoang dã, là mãnh thú có thể xé hổ liệt báo. Những người du mục này sao dám đi bắt chứ.</w:t>
      </w:r>
    </w:p>
    <w:p>
      <w:pPr>
        <w:pStyle w:val="BodyText"/>
      </w:pPr>
      <w:r>
        <w:t xml:space="preserve">Trang Duệ nghe vậy thì lặng đi một chút. Nếu là như vậy mà nói thì thật có chút phiền phức, chó ngao Tây Tạng hoang dã tuy rằng không tấn công con người nhưng cũng rất khó thuẫn hóa, chúng nó thường ở trên đại thảo nguyên săn báo bắt hổ.</w:t>
      </w:r>
    </w:p>
    <w:p>
      <w:pPr>
        <w:pStyle w:val="BodyText"/>
      </w:pPr>
      <w:r>
        <w:t xml:space="preserve">Chân chính là vua của thảo nguyên Tuyết Sơn.</w:t>
      </w:r>
    </w:p>
    <w:p>
      <w:pPr>
        <w:pStyle w:val="BodyText"/>
      </w:pPr>
      <w:r>
        <w:t xml:space="preserve">Vài năm nay, bởi vì loại chó ngao Tây Tạng được rất nhiều kẻ có tiền yêu thích. Trước kia có rất nhiều người lén lút thu mua chó ngao Tây Tạng. Vì thế cũng có rất ít địa phương có thể tìm thấy tin tức của chó ngao Tây Tạng. Lại càng không nói đến cho ngao Tây Tạng hoang dã.</w:t>
      </w:r>
    </w:p>
    <w:p>
      <w:pPr>
        <w:pStyle w:val="BodyText"/>
      </w:pPr>
      <w:r>
        <w:t xml:space="preserve">Bạch sư rất có linh tính, dường như biết vấn đề Trang Duệ và Lưu Xuyên đang bàn luận có quan hệ với nó. Thân thể vốn đang nằm sấp trên mặt đất, liền đứng lên. Không ngừng cọ lên người Trang Duệ.</w:t>
      </w:r>
    </w:p>
    <w:p>
      <w:pPr>
        <w:pStyle w:val="BodyText"/>
      </w:pPr>
      <w:r>
        <w:t xml:space="preserve">- Đại Xuyên, cậu gọi điện cho đại ca Nhân Thanh Thố, bảo hắn tìm người dân du mục kia cho tôi, tôi muốn tới Tây Tạng xem một chút. đọc truyện mới nhất tại .</w:t>
      </w:r>
    </w:p>
    <w:p>
      <w:pPr>
        <w:pStyle w:val="BodyText"/>
      </w:pPr>
      <w:r>
        <w:t xml:space="preserve">Trang Duệ nhẹ nhàng xoa mặt bạch sư, làm cho nó yên tâm nằm xuống, xem ra nó đã bị tình yêu trai gái làm rung động. Ngẫm lại, nếu có thể tìm được một con tuyết ngao cái làm bạn với nó, trong lòng Trang Duệ bắt đầu có chút hưng phấn.</w:t>
      </w:r>
    </w:p>
    <w:p>
      <w:pPr>
        <w:pStyle w:val="Compact"/>
      </w:pPr>
      <w:r>
        <w:br w:type="textWrapping"/>
      </w:r>
      <w:r>
        <w:br w:type="textWrapping"/>
      </w:r>
    </w:p>
    <w:p>
      <w:pPr>
        <w:pStyle w:val="Heading2"/>
      </w:pPr>
      <w:bookmarkStart w:id="791" w:name="chương-769-hỉ-sự-liên-tục.1"/>
      <w:bookmarkEnd w:id="791"/>
      <w:r>
        <w:t xml:space="preserve">769. Chương 769 : Hỉ Sự Liên Tục.(1)</w:t>
      </w:r>
    </w:p>
    <w:p>
      <w:pPr>
        <w:pStyle w:val="Compact"/>
      </w:pPr>
      <w:r>
        <w:br w:type="textWrapping"/>
      </w:r>
      <w:r>
        <w:br w:type="textWrapping"/>
      </w:r>
    </w:p>
    <w:p>
      <w:pPr>
        <w:pStyle w:val="BodyText"/>
      </w:pPr>
      <w:r>
        <w:t xml:space="preserve">Chương 769: Hỉ sự liên tục.(1)</w:t>
      </w:r>
    </w:p>
    <w:p>
      <w:pPr>
        <w:pStyle w:val="BodyText"/>
      </w:pPr>
      <w:r>
        <w:t xml:space="preserve">Nguồn: Vipvanda</w:t>
      </w:r>
    </w:p>
    <w:p>
      <w:pPr>
        <w:pStyle w:val="BodyText"/>
      </w:pPr>
      <w:r>
        <w:t xml:space="preserve">Sưu tầm:</w:t>
      </w:r>
    </w:p>
    <w:p>
      <w:pPr>
        <w:pStyle w:val="BodyText"/>
      </w:pPr>
      <w:r>
        <w:t xml:space="preserve">(¯`'•.¸(¯`'•.¸† Nhóm dịch Dungnhi †¸.•'´¯)¸.•'´¯)</w:t>
      </w:r>
    </w:p>
    <w:p>
      <w:pPr>
        <w:pStyle w:val="BodyText"/>
      </w:pPr>
      <w:r>
        <w:t xml:space="preserve">- Đầu gỗ, trước tiên cậu đừng kích động, nghe tôi nói hết đã.</w:t>
      </w:r>
    </w:p>
    <w:p>
      <w:pPr>
        <w:pStyle w:val="BodyText"/>
      </w:pPr>
      <w:r>
        <w:t xml:space="preserve">Lưu xuyên nhìn thấy tư thế của Trang Duệ. Dường như là muốn chạy ngay tới Tây Tạng, liền nói:</w:t>
      </w:r>
    </w:p>
    <w:p>
      <w:pPr>
        <w:pStyle w:val="BodyText"/>
      </w:pPr>
      <w:r>
        <w:t xml:space="preserve">- Tôi đã sớm gọi cho đại ca Nhân Thanh Thố đi tìm người dân du mục kia, nhưng mà thời gian phát sinh chuyện này đã là hơn hai tháng, hiện tại con chó ngao Tây Tạng kia cũng đã không biết chạy tới nơi nào rồi.</w:t>
      </w:r>
    </w:p>
    <w:p>
      <w:pPr>
        <w:pStyle w:val="BodyText"/>
      </w:pPr>
      <w:r>
        <w:t xml:space="preserve">Những người dân du mục ở đây cũng vẫn còn duy trì truyền thống trên thảo nguyên. Một lần đến thời gian thích hợp thì sẽ dựng trại nghỉ đông, rất nhiều người dân du mục đều dựng lều tập trung lại một chỗ, hình thành một nơi tụ hội. Mà người dân nhìn thấy con tuyết ngao kia cũng là trong lúc nghỉ đông, nhìn thấy ở gần chỗ tập trung.</w:t>
      </w:r>
    </w:p>
    <w:p>
      <w:pPr>
        <w:pStyle w:val="BodyText"/>
      </w:pPr>
      <w:r>
        <w:t xml:space="preserve">Nhưng mà thiên tính của chó ngao Tây Tạng là thích rét lạnh, thời gian mùa đông có thể sẽ lang thang ở trên đại thảo nguyên kiếm ăn, nhưng mà nếu trời nóng nực, rất có thể chúng nó sẽ chui vào sâu bên trong tuyết sơn, tìm những chỗ hiếm có người qua lại.</w:t>
      </w:r>
    </w:p>
    <w:p>
      <w:pPr>
        <w:pStyle w:val="BodyText"/>
      </w:pPr>
      <w:r>
        <w:t xml:space="preserve">- Đại Xuyên. Ý của cậu là, đợi cho đến mùa đông thì chúng ta lại đi?</w:t>
      </w:r>
    </w:p>
    <w:p>
      <w:pPr>
        <w:pStyle w:val="BodyText"/>
      </w:pPr>
      <w:r>
        <w:t xml:space="preserve">Kiên nhẫn nghe hết lời nói của Lưu Xuyên xong, Trang Duệ liền mở miệng hỏi. Cao nguyên Thanh Tàng về mua đông Trang Duệ tuyệt đối là không muốn đi. Cái địa phương giá rét kia, cho dù là đi tiểu thì cũng bị đóng thành băng. Mặc dù là ở tháng này, thì chênh lệch nhiệt độ giữa ngày và đêm cũng làm cho người ta không thích ứng.</w:t>
      </w:r>
    </w:p>
    <w:p>
      <w:pPr>
        <w:pStyle w:val="BodyText"/>
      </w:pPr>
      <w:r>
        <w:t xml:space="preserve">- Đầu gỗ, chuyện này ta khuyên cậu đừng vội, cao nguyên Thanh Tàng lớn như vậy, ai biết con tuyết ngao nhìn thấy nửa năm trước bây giờ đã chui đến nơi nào?</w:t>
      </w:r>
    </w:p>
    <w:p>
      <w:pPr>
        <w:pStyle w:val="BodyText"/>
      </w:pPr>
      <w:r>
        <w:t xml:space="preserve">Lưu Xuyên nói tới đây bỗng ngừng lại một chút, rồi nói tiếp.</w:t>
      </w:r>
    </w:p>
    <w:p>
      <w:pPr>
        <w:pStyle w:val="BodyText"/>
      </w:pPr>
      <w:r>
        <w:t xml:space="preserve">- Ta đã bàn bạc với đại ca Nhân Thanh Thố, năm nay hắn chưa đi đến khu chăn nuôi vì còn có chút không thích ứng. Sang năm sau sẽ lại đến, thuận tiên vơ vét một ít chó ngao Tây Tạng tốt, nhân tiện cũng xem xem có thể gặp được con tuyết ngao kia hay không. Nếu qua thật có thể gặp được, thì sẽ gọi cậu mang bạch sư tới, như vậy sẽ có thể chủ động hơn một chút.</w:t>
      </w:r>
    </w:p>
    <w:p>
      <w:pPr>
        <w:pStyle w:val="BodyText"/>
      </w:pPr>
      <w:r>
        <w:t xml:space="preserve">Kỳ thật lưu xuyên nói như vậy, nhưng bản thân hắn cũng không tin Nhân Thanh Thố có thể gặp được con tuyết ngao kia. Chó ngao Tây Tạng tuy rằng cũng có quan niệm địa vực, nhưng mà đó là nhằm vào chó đàn, không nhằm vào những con chó đi lẻ. Những con này thông thường mỗi lần đi săn mồi thì cũng sẽ không dừng lại ở một chỗ quá lâu.</w:t>
      </w:r>
    </w:p>
    <w:p>
      <w:pPr>
        <w:pStyle w:val="BodyText"/>
      </w:pPr>
      <w:r>
        <w:t xml:space="preserve">- Để ta suy nghĩ một chút đã ông bạn già, đừng thất vọng, nhất định ta sẽ tìm i một cô dâu mới.</w:t>
      </w:r>
    </w:p>
    <w:p>
      <w:pPr>
        <w:pStyle w:val="BodyText"/>
      </w:pPr>
      <w:r>
        <w:t xml:space="preserve">Trang Duệ cũng biết lời nói của Lưu Xuyên có lý. Bây giờ mình chạy tới Tây Tạng khẳng định là như con ruồi không đầu, cũng chẳng được cái tác dụng gì.</w:t>
      </w:r>
    </w:p>
    <w:p>
      <w:pPr>
        <w:pStyle w:val="BodyText"/>
      </w:pPr>
      <w:r>
        <w:t xml:space="preserve">Trang Duệ nói xong chợt có điểm tức giận, vỗ vỗ cái đầu bạch sư nói: truyện cập nhật nhanh nhất tại chấm</w:t>
      </w:r>
    </w:p>
    <w:p>
      <w:pPr>
        <w:pStyle w:val="BodyText"/>
      </w:pPr>
      <w:r>
        <w:t xml:space="preserve">- Tiểu tử ngươi cũng quá là kén chọn đi, trong nhà có bao nhiêu chó như vậy, ngươi không thể tùy tiện chọn một con hay sao?</w:t>
      </w:r>
    </w:p>
    <w:p>
      <w:pPr>
        <w:pStyle w:val="BodyText"/>
      </w:pPr>
      <w:r>
        <w:t xml:space="preserve">Dường như bạch sư đã hiểu được lời nói của Trang Duệ, không biết có phải là cố ý hay không, mà thân thể lại một lần nữa nằm xuống, nhưng lại xô Trang Duệ nằm xuống đất, thân thể không lồ lập tức đè Trang Duệ xuống dưới.</w:t>
      </w:r>
    </w:p>
    <w:p>
      <w:pPr>
        <w:pStyle w:val="BodyText"/>
      </w:pPr>
      <w:r>
        <w:t xml:space="preserve">Bạch sư biểu hiện ra linh tính như thế, khiến cho những người ở bên ngoài, ngoại trừ Âu Dương Uyển và Tần Huyên Băng ra thì tất cả những người khác cũng đều trợn mắt há mồm. Con vật còn biết cả một số tính tình đùa giỡn của con người.</w:t>
      </w:r>
    </w:p>
    <w:p>
      <w:pPr>
        <w:pStyle w:val="BodyText"/>
      </w:pPr>
      <w:r>
        <w:t xml:space="preserve">- Kháo! Tiểu tử ngươi còn mất hứng.</w:t>
      </w:r>
    </w:p>
    <w:p>
      <w:pPr>
        <w:pStyle w:val="BodyText"/>
      </w:pPr>
      <w:r>
        <w:t xml:space="preserve">Trang Duệ có chút hết nói nổi, dsau khi đẩy bạch sư ra thì nói với đám người đang vui sướng khi người khác gặp họa này.</w:t>
      </w:r>
    </w:p>
    <w:p>
      <w:pPr>
        <w:pStyle w:val="BodyText"/>
      </w:pPr>
      <w:r>
        <w:t xml:space="preserve">- Đều trở về ngủ đi, mệt mỏi cả một ngày còn bị bắt nạt, thật không có thiên lý mà.</w:t>
      </w:r>
    </w:p>
    <w:p>
      <w:pPr>
        <w:pStyle w:val="BodyText"/>
      </w:pPr>
      <w:r>
        <w:t xml:space="preserve">Thời gian cũng không còn sớm, tất cả mọi người đều trở về phòng của mình. Chỉ là bạch sư vẫn còn đi theo phía sau Trang Duệ và Tần Huyên Băng. Tên đại gia hỏa này sợ nóng, Trang Duệ phải thiết kế lại một căn phòng ngủ ở hậu viện có đặt điều hòa để làm chỗ ngủ cho nó.</w:t>
      </w:r>
    </w:p>
    <w:p>
      <w:pPr>
        <w:pStyle w:val="BodyText"/>
      </w:pPr>
      <w:r>
        <w:t xml:space="preserve">- Hôm nay đúng là mệt mỏi, nhưng mà vợ à, em có biết hôm nay mở cửa viện bảo tàng của mình đã kiếm được bao nhiêu tiền không ?</w:t>
      </w:r>
    </w:p>
    <w:p>
      <w:pPr>
        <w:pStyle w:val="BodyText"/>
      </w:pPr>
      <w:r>
        <w:t xml:space="preserve">Sau khi trở về phòng, Trang Duệ ôm chầm lấy Tần Huyên Băng, tham lam ngửi mùi thơm cơ thể của nàng. Trong khoảng thời gian này hắn đều bận bịu ở viện bảo tàng, đã hơn một tuần không thân mật với vợ rồi.</w:t>
      </w:r>
    </w:p>
    <w:p>
      <w:pPr>
        <w:pStyle w:val="BodyText"/>
      </w:pPr>
      <w:r>
        <w:t xml:space="preserve">- Anh vẫn còn thiếu tiền sao?</w:t>
      </w:r>
    </w:p>
    <w:p>
      <w:pPr>
        <w:pStyle w:val="BodyText"/>
      </w:pPr>
      <w:r>
        <w:t xml:space="preserve">Tần Huyên Băng liếc Trang Duệ một cái, cầm bàn tay của Trang Duệ đặt lên bụng của mình, nói:</w:t>
      </w:r>
    </w:p>
    <w:p>
      <w:pPr>
        <w:pStyle w:val="BodyText"/>
      </w:pPr>
      <w:r>
        <w:t xml:space="preserve">- Trang Duệ, đừng nhúc nhích, em có việc muốn nói với anh.</w:t>
      </w:r>
    </w:p>
    <w:p>
      <w:pPr>
        <w:pStyle w:val="BodyText"/>
      </w:pPr>
      <w:r>
        <w:t xml:space="preserve">- Có chuyện gì thì để ngày mai nói đi, hắc hắc.</w:t>
      </w:r>
    </w:p>
    <w:p>
      <w:pPr>
        <w:pStyle w:val="BodyText"/>
      </w:pPr>
      <w:r>
        <w:t xml:space="preserve">Trang Duệ thuận tay tắt cái đèn bàn ở đầu giường, xoay người đè Tần Huyên Băng ở dưới người mình.</w:t>
      </w:r>
    </w:p>
    <w:p>
      <w:pPr>
        <w:pStyle w:val="BodyText"/>
      </w:pPr>
      <w:r>
        <w:t xml:space="preserve">Tần Huyên Băng vội vàng lấy tay đẩy Trang Duệ ra, miệng vội là lên.</w:t>
      </w:r>
    </w:p>
    <w:p>
      <w:pPr>
        <w:pStyle w:val="BodyText"/>
      </w:pPr>
      <w:r>
        <w:t xml:space="preserve">- Đừng, không được đè, Trang Duệ, em đã có bầu rồi.</w:t>
      </w:r>
    </w:p>
    <w:p>
      <w:pPr>
        <w:pStyle w:val="BodyText"/>
      </w:pPr>
      <w:r>
        <w:t xml:space="preserve">- Cái gì?</w:t>
      </w:r>
    </w:p>
    <w:p>
      <w:pPr>
        <w:pStyle w:val="BodyText"/>
      </w:pPr>
      <w:r>
        <w:t xml:space="preserve">Thanh âm của Trang Duệ cực lớn khiến cho bạch sư ở phòng bên cạnh vội vàng chạy ra, đứng ở chỗ cửa phòng Trang Duệ thấp giọng rống lên.</w:t>
      </w:r>
    </w:p>
    <w:p>
      <w:pPr>
        <w:pStyle w:val="BodyText"/>
      </w:pPr>
      <w:r>
        <w:t xml:space="preserve">- Bạch sư, không có việc gì, đi về đi.</w:t>
      </w:r>
    </w:p>
    <w:p>
      <w:pPr>
        <w:pStyle w:val="BodyText"/>
      </w:pPr>
      <w:r>
        <w:t xml:space="preserve">Sau khi Trang Duệ nghe được lời nói của Tần Huyên Băng thì cả người có chút choáng váng, hai tay chống xuống giường, thân thể không dám đè lên người Tần Huyên Băng nữa.</w:t>
      </w:r>
    </w:p>
    <w:p>
      <w:pPr>
        <w:pStyle w:val="BodyText"/>
      </w:pPr>
      <w:r>
        <w:t xml:space="preserve">Vội vàng bật đèn lên.</w:t>
      </w:r>
    </w:p>
    <w:p>
      <w:pPr>
        <w:pStyle w:val="BodyText"/>
      </w:pPr>
      <w:r>
        <w:t xml:space="preserve">- Em, em nói thật sao?</w:t>
      </w:r>
    </w:p>
    <w:p>
      <w:pPr>
        <w:pStyle w:val="BodyText"/>
      </w:pPr>
      <w:r>
        <w:t xml:space="preserve">Trang Duệ vẫn còn duy trì cái tư thế buồn cười kia, ánh mắt nhìn về phía bụng của Tần Huyên Băng đến không chớp mắt. Trên mặt có chút kích động, thanh âm của câu hỏi cũng hơi mang theo vẻ run rẩy.</w:t>
      </w:r>
    </w:p>
    <w:p>
      <w:pPr>
        <w:pStyle w:val="BodyText"/>
      </w:pPr>
      <w:r>
        <w:t xml:space="preserve">Năm nay Trang Duệ đã 27 tuổi, trong đám bạn học của hắn, thì anh vĩ cũng đã có gia đình, Tống Hộ Sĩ hiện tại cũng có người quản lý bản thân, con gái của lão tam cũng đã được vài tháng tuổi. Nếu nói Trang Duệ không hâm mộ, đây nhất định là lời nói không thật.</w:t>
      </w:r>
    </w:p>
    <w:p>
      <w:pPr>
        <w:pStyle w:val="BodyText"/>
      </w:pPr>
      <w:r>
        <w:t xml:space="preserve">Tần Huyên Băng bị Trang Duệ nhìn như vậy thì có chút đỏ mặt, đẩy hắn ra rồi nói :</w:t>
      </w:r>
    </w:p>
    <w:p>
      <w:pPr>
        <w:pStyle w:val="BodyText"/>
      </w:pPr>
      <w:r>
        <w:t xml:space="preserve">- Em còn chưa biết, nhưng mấy hôm nay em cảm thấy khó chịu, buồn nôn, trước kia không thích ăn nhật, bây giờ thì lại thích. Mấy ngày hôm nay anh không ở nhà thì luôn cảm thấy mệt mỏi, muốn ngủ.</w:t>
      </w:r>
    </w:p>
    <w:p>
      <w:pPr>
        <w:pStyle w:val="BodyText"/>
      </w:pPr>
      <w:r>
        <w:t xml:space="preserve">Tuy rằng Trang Duệ không hiểu cái này lắm. Nhưng mà những kiến thức cơ bản thì cũng biết, lập tức mở miệng hỏi:</w:t>
      </w:r>
    </w:p>
    <w:p>
      <w:pPr>
        <w:pStyle w:val="BodyText"/>
      </w:pPr>
      <w:r>
        <w:t xml:space="preserve">- Cái kia, cái kia có không?</w:t>
      </w:r>
    </w:p>
    <w:p>
      <w:pPr>
        <w:pStyle w:val="BodyText"/>
      </w:pPr>
      <w:r>
        <w:t xml:space="preserve">- Cái gì cơ?</w:t>
      </w:r>
    </w:p>
    <w:p>
      <w:pPr>
        <w:pStyle w:val="BodyText"/>
      </w:pPr>
      <w:r>
        <w:t xml:space="preserve">Tần Huyên Băng có chút ngượng ngùng quay mặt sang một bên, nói:</w:t>
      </w:r>
    </w:p>
    <w:p>
      <w:pPr>
        <w:pStyle w:val="BodyText"/>
      </w:pPr>
      <w:r>
        <w:t xml:space="preserve">- Cái kia thì một tuần nay vẫn còn chưa thấy, em nghĩ hai ngày nữa sẽ đi kiểm tra cho chắc chắn.</w:t>
      </w:r>
    </w:p>
    <w:p>
      <w:pPr>
        <w:pStyle w:val="BodyText"/>
      </w:pPr>
      <w:r>
        <w:t xml:space="preserve">- Huyên Băng, thực xin lỗi, mấy ngày nay anh bận quá, ngay cả nhà cũng không trở về.</w:t>
      </w:r>
    </w:p>
    <w:p>
      <w:pPr>
        <w:pStyle w:val="BodyText"/>
      </w:pPr>
      <w:r>
        <w:t xml:space="preserve">Trang Duệ nghe thấy như vậy liền có chút xấu hổ. Có lẽ Tần Huyên Băng còn chưa nói chuyện này với mẹ, chính là vì muốn chờ mình trở về, sẽ đưa nàng đi kiểm ta, khi xác định được mới tiếp tục nói ọi người.</w:t>
      </w:r>
    </w:p>
    <w:p>
      <w:pPr>
        <w:pStyle w:val="BodyText"/>
      </w:pPr>
      <w:r>
        <w:t xml:space="preserve">- Chồng, không sao mà, mấy hôm nay em đều đi hỏi thăm chị Tình những điều cần chú ý khi mang thai, có thể tự chăm sóc cho chính mình thì mới có thể chăm sóc tốt cho cục cưng của chúng ta được.</w:t>
      </w:r>
    </w:p>
    <w:p>
      <w:pPr>
        <w:pStyle w:val="Compact"/>
      </w:pPr>
      <w:r>
        <w:br w:type="textWrapping"/>
      </w:r>
      <w:r>
        <w:br w:type="textWrapping"/>
      </w:r>
    </w:p>
    <w:p>
      <w:pPr>
        <w:pStyle w:val="Heading2"/>
      </w:pPr>
      <w:bookmarkStart w:id="792" w:name="chương-77-0-hỉ-sự-liên-tục.2"/>
      <w:bookmarkEnd w:id="792"/>
      <w:r>
        <w:t xml:space="preserve">770. Chương 77 0: Hỉ Sự Liên Tục.(2)</w:t>
      </w:r>
    </w:p>
    <w:p>
      <w:pPr>
        <w:pStyle w:val="Compact"/>
      </w:pPr>
      <w:r>
        <w:br w:type="textWrapping"/>
      </w:r>
      <w:r>
        <w:br w:type="textWrapping"/>
      </w:r>
    </w:p>
    <w:p>
      <w:pPr>
        <w:pStyle w:val="BodyText"/>
      </w:pPr>
      <w:r>
        <w:t xml:space="preserve">Chương 770: Hỉ sự liên tục.(2)</w:t>
      </w:r>
    </w:p>
    <w:p>
      <w:pPr>
        <w:pStyle w:val="BodyText"/>
      </w:pPr>
      <w:r>
        <w:t xml:space="preserve">Nguồn: Vipvanda</w:t>
      </w:r>
    </w:p>
    <w:p>
      <w:pPr>
        <w:pStyle w:val="BodyText"/>
      </w:pPr>
      <w:r>
        <w:t xml:space="preserve">Sưu tầm:</w:t>
      </w:r>
    </w:p>
    <w:p>
      <w:pPr>
        <w:pStyle w:val="BodyText"/>
      </w:pPr>
      <w:r>
        <w:t xml:space="preserve">(¯`'•.¸(¯`'•.¸† Nhóm dịch Dungnhi †¸.•'´¯)¸.•'´¯)</w:t>
      </w:r>
    </w:p>
    <w:p>
      <w:pPr>
        <w:pStyle w:val="BodyText"/>
      </w:pPr>
      <w:r>
        <w:t xml:space="preserve">Khi Tần Huyên Băng nói câu này, trên mặt tràn đầy hạnh phúc, nhẹ nhàng đưa tay khẽ vuốt cái bụng vẫn còn thon thả của mình, dường như là cảm giác được trong đó sẽ có một sinh mạng nhỏ.</w:t>
      </w:r>
    </w:p>
    <w:p>
      <w:pPr>
        <w:pStyle w:val="BodyText"/>
      </w:pPr>
      <w:r>
        <w:t xml:space="preserve">- Không được, ngay bây giờ chúng ta sẽ đi tới bệnh viện.</w:t>
      </w:r>
    </w:p>
    <w:p>
      <w:pPr>
        <w:pStyle w:val="BodyText"/>
      </w:pPr>
      <w:r>
        <w:t xml:space="preserve">Trang Duệ từ trên giường bò dậy, cầm bừa một bộ quần áo rồi đến bên cạnh vợ. Trời đất bao la, vợ mang thai là lớn nhất, một giây Trang Duệ cũng không chậm trễ.</w:t>
      </w:r>
    </w:p>
    <w:p>
      <w:pPr>
        <w:pStyle w:val="BodyText"/>
      </w:pPr>
      <w:r>
        <w:t xml:space="preserve">- Cái anh này, nói gió thì có gió nói mưa thì mưa à?</w:t>
      </w:r>
    </w:p>
    <w:p>
      <w:pPr>
        <w:pStyle w:val="BodyText"/>
      </w:pPr>
      <w:r>
        <w:t xml:space="preserve">Tần Huyên Băng bất đắc dĩ nhìn Trang Duệ nói:</w:t>
      </w:r>
    </w:p>
    <w:p>
      <w:pPr>
        <w:pStyle w:val="BodyText"/>
      </w:pPr>
      <w:r>
        <w:t xml:space="preserve">- Ngày mai rồi đi, đừng để mẹ và mọi người thức dậy nữa, hiện tại trực ban ở trong bệnh viện cũng không có thầy thuốc giỏi.</w:t>
      </w:r>
    </w:p>
    <w:p>
      <w:pPr>
        <w:pStyle w:val="BodyText"/>
      </w:pPr>
      <w:r>
        <w:t xml:space="preserve">- Đúng, đúng, không đúng.</w:t>
      </w:r>
    </w:p>
    <w:p>
      <w:pPr>
        <w:pStyle w:val="BodyText"/>
      </w:pPr>
      <w:r>
        <w:t xml:space="preserve">Trang Duệ đang tràn ngập trong cảm giác hạnh phúc, nên không biết được đông tây nam bắc đâu cả, nghe thấy lời nói của Tần Huyên Băng thì lại gật đầu, sau đó lại ngẩng đầu lên, nói:</w:t>
      </w:r>
    </w:p>
    <w:p>
      <w:pPr>
        <w:pStyle w:val="BodyText"/>
      </w:pPr>
      <w:r>
        <w:t xml:space="preserve">- Ngày mai đi cũng được, trước tiên ta đi tìm tứ ca đã, hỏi xem khi chị dâu mang thai thì tìm bác sĩ nào, cũng không thể tìm một bác sĩ nam được?</w:t>
      </w:r>
    </w:p>
    <w:p>
      <w:pPr>
        <w:pStyle w:val="BodyText"/>
      </w:pPr>
      <w:r>
        <w:t xml:space="preserve">Nhìn thấy Trang Duệ vội vội vàng vàng chạy ra khỏi phòng, Tần Huyên Băng không khỏi nở nụ cười khổ, không nghĩ tới chồng của mình cũng là một chai dấm chua, phải biết rằng những bác sĩ khoa phụ sản tốt nhất trên thế giới, đều là nam nhân.</w:t>
      </w:r>
    </w:p>
    <w:p>
      <w:pPr>
        <w:pStyle w:val="BodyText"/>
      </w:pPr>
      <w:r>
        <w:t xml:space="preserve">- Anh nói này, chú em. Không phải chỉ là đi tìm bác sĩ thôi sao, sáng sớm hôm nay cậu lại tiếp tục tới giày vò anh, nhỏ giọng một chút, đừng làm chị dâu cậu tỉnh giấc.</w:t>
      </w:r>
    </w:p>
    <w:p>
      <w:pPr>
        <w:pStyle w:val="BodyText"/>
      </w:pPr>
      <w:r>
        <w:t xml:space="preserve">Âu Dương Quân rất không hài lòng, kéo Trang Duệ ra ngoài sân, bây giờ mới có hơn sáu giờ sáng, Trang Duệ lại tới gõ cửa, đêm hôm qua chính hắn đã gõ cửa một lần rồi.</w:t>
      </w:r>
    </w:p>
    <w:p>
      <w:pPr>
        <w:pStyle w:val="BodyText"/>
      </w:pPr>
      <w:r>
        <w:t xml:space="preserve">- Hắc hắc, tứ ca, là do em kích động, trong lòng kích động, anh xem mẹ của em cũng đã dậy rồi, anh còn lý do gì để mà kêu ca nữa.</w:t>
      </w:r>
    </w:p>
    <w:p>
      <w:pPr>
        <w:pStyle w:val="BodyText"/>
      </w:pPr>
      <w:r>
        <w:t xml:space="preserve">Trang Duệ cũng biết mình có chút quá đáng. Đêm hôm qua không chỉ tới gõ cửa phòng của Âu Dương Quân mà còn làm cho tất cả mọi người trong viện thức dậy.</w:t>
      </w:r>
    </w:p>
    <w:p>
      <w:pPr>
        <w:pStyle w:val="BodyText"/>
      </w:pPr>
      <w:r>
        <w:t xml:space="preserve">Âu Dương Uyển lại còn đi tới phòng của Trang duệ, cẩn thận hỏi thăm biểu hiện của cơ thể mấy ngày hôm nay, nói là nàng đã có bầu rồi.</w:t>
      </w:r>
    </w:p>
    <w:p>
      <w:pPr>
        <w:pStyle w:val="BodyText"/>
      </w:pPr>
      <w:r>
        <w:t xml:space="preserve">- Bác, người cũng không cần phải như vậy, sớm thế này bác sĩ cũng còn chưa đi làm mà, lát nữa cháu sẽ đưa Trang Duệ và em dâu đi bệnh viện, bác cũng không cần phải đi theo.</w:t>
      </w:r>
    </w:p>
    <w:p>
      <w:pPr>
        <w:pStyle w:val="BodyText"/>
      </w:pPr>
      <w:r>
        <w:t xml:space="preserve">Âu Dương Quân nhìn lại, Âu Dương Uyển luôn luôn điềm tĩnh cũng phải dậy sớm. Xem ra một đêm hôm qua cũng không thể nào ngủ ngon giấc được.</w:t>
      </w:r>
    </w:p>
    <w:p>
      <w:pPr>
        <w:pStyle w:val="BodyText"/>
      </w:pPr>
      <w:r>
        <w:t xml:space="preserve">Trên mặt Âu Dương Uyển lộ ra một tia vui mừng, trừng mắt nhìn đứa cháu một cái, nói: đọc truyện mới nhất tại .</w:t>
      </w:r>
    </w:p>
    <w:p>
      <w:pPr>
        <w:pStyle w:val="BodyText"/>
      </w:pPr>
      <w:r>
        <w:t xml:space="preserve">- Nói gì vậy, ngày nào mà bác chả dậy sớm như thế? Nhưng mà hôm nay phải nấu nhiều canh hơn một chút mà thôi.</w:t>
      </w:r>
    </w:p>
    <w:p>
      <w:pPr>
        <w:pStyle w:val="BodyText"/>
      </w:pPr>
      <w:r>
        <w:t xml:space="preserve">- Được rồi, xem như cháu chưa nói gì cả, chúng ta ngồi ở chỗ này chờ xem.</w:t>
      </w:r>
    </w:p>
    <w:p>
      <w:pPr>
        <w:pStyle w:val="BodyText"/>
      </w:pPr>
      <w:r>
        <w:t xml:space="preserve">Âu Dương Quân bất đắc dĩ ngồi xuống bên bờ ao xem cá bơi, còn Trang Duệ thì hưng phấn đi tới đi lui trong sân.</w:t>
      </w:r>
    </w:p>
    <w:p>
      <w:pPr>
        <w:pStyle w:val="BodyText"/>
      </w:pPr>
      <w:r>
        <w:t xml:space="preserve">- Em không sao, đừng làm cho người ta chê cười.</w:t>
      </w:r>
    </w:p>
    <w:p>
      <w:pPr>
        <w:pStyle w:val="BodyText"/>
      </w:pPr>
      <w:r>
        <w:t xml:space="preserve">Đợi cho đến hơn tám giờ sáng, lúc này Trang Duệ mới trở về phòng, đưa Tần Huyên Băng ra ngoài giống như là thỉnh thái hậu vậy, khiến cho Tần Huyên Băng có điểm dở khóc dở cười.</w:t>
      </w:r>
    </w:p>
    <w:p>
      <w:pPr>
        <w:pStyle w:val="BodyText"/>
      </w:pPr>
      <w:r>
        <w:t xml:space="preserve">- Ai dám cười? Có phải là anh đỡ vợ người khác đâu.</w:t>
      </w:r>
    </w:p>
    <w:p>
      <w:pPr>
        <w:pStyle w:val="BodyText"/>
      </w:pPr>
      <w:r>
        <w:t xml:space="preserve">Trước kia đều là Tần Huyên Băng kéo Trang Duệ, hiện tại đã đổi lại thành Trang Duệ kéo cánh tay người vợ, khiến ọi người đều nở nụ cười.</w:t>
      </w:r>
    </w:p>
    <w:p>
      <w:pPr>
        <w:pStyle w:val="BodyText"/>
      </w:pPr>
      <w:r>
        <w:t xml:space="preserve">- Tứ ca, đừng ăn, ăn nhiều như thế để làm gì?</w:t>
      </w:r>
    </w:p>
    <w:p>
      <w:pPr>
        <w:pStyle w:val="BodyText"/>
      </w:pPr>
      <w:r>
        <w:t xml:space="preserve">Đợi cho đến Khi Tần Huyên Băng uống xong bát canh mẹ chồng đưa cho, Trang Duệ liền kéo Âu Dương Quân lên.</w:t>
      </w:r>
    </w:p>
    <w:p>
      <w:pPr>
        <w:pStyle w:val="BodyText"/>
      </w:pPr>
      <w:r>
        <w:t xml:space="preserve">- Tiểu tử ngươi, một cái bánh bao anh cũng còn chưa ăn mà.</w:t>
      </w:r>
    </w:p>
    <w:p>
      <w:pPr>
        <w:pStyle w:val="BodyText"/>
      </w:pPr>
      <w:r>
        <w:t xml:space="preserve">Âu Dương Quân vội vàng đứng dậy còn đưa tay chụp lấy hai cái bánh bao.</w:t>
      </w:r>
    </w:p>
    <w:p>
      <w:pPr>
        <w:pStyle w:val="BodyText"/>
      </w:pPr>
      <w:r>
        <w:t xml:space="preserve">- Trang Duệ, ở bên ngoài có người tìm ngài, nói là người của cục quản lý tôn giáo gì đó.</w:t>
      </w:r>
    </w:p>
    <w:p>
      <w:pPr>
        <w:pStyle w:val="BodyText"/>
      </w:pPr>
      <w:r>
        <w:t xml:space="preserve">Trang Duệ vừa đi vào ga ra, mới kịp khởi động xe thì điện thoại liền vang lên, là điện thoại của Hách Long ở ngoài cửa.</w:t>
      </w:r>
    </w:p>
    <w:p>
      <w:pPr>
        <w:pStyle w:val="BodyText"/>
      </w:pPr>
      <w:r>
        <w:t xml:space="preserve">- Cục quản lý tôn giáo? Bọn họ tới tìm ta để làm gì?</w:t>
      </w:r>
    </w:p>
    <w:p>
      <w:pPr>
        <w:pStyle w:val="BodyText"/>
      </w:pPr>
      <w:r>
        <w:t xml:space="preserve">Trang Duệ cầm điện thoại lên nghe thì hoàn toàn không hiểu gì cả, từ đầu đến giờ hắn đều chưa từng nghe nói đến cơ quan này, lại càng không cần phải nói đến quan hệ với bọn họ.</w:t>
      </w:r>
    </w:p>
    <w:p>
      <w:pPr>
        <w:pStyle w:val="BodyText"/>
      </w:pPr>
      <w:r>
        <w:t xml:space="preserve">- Anh Hác, hiện tại tôi có chuyện quan trọng phải là, bảo bọn họ buổi chiều quay lại đi.</w:t>
      </w:r>
    </w:p>
    <w:p>
      <w:pPr>
        <w:pStyle w:val="BodyText"/>
      </w:pPr>
      <w:r>
        <w:t xml:space="preserve">Hiện tại Trang Duệ đang đắm chìm trong hạnh phúc sắp được làm cha, cho dù là Thiên Hoàng lão tử có tới tìm thì cũng phải đợi hắn đưa vợ đi khám về rồi mới nói sau.</w:t>
      </w:r>
    </w:p>
    <w:p>
      <w:pPr>
        <w:pStyle w:val="BodyText"/>
      </w:pPr>
      <w:r>
        <w:t xml:space="preserve">- Tứ ca, cục quản lý tôn giáo này là làm những cái gì vậy?</w:t>
      </w:r>
    </w:p>
    <w:p>
      <w:pPr>
        <w:pStyle w:val="BodyText"/>
      </w:pPr>
      <w:r>
        <w:t xml:space="preserve">Trang Duệ cúp điện thoại rồi cẩn thận lái xe ra ga ra, từ sau khi nghe được tin tức Tần Huyên Băng mang thai, Trang Duệ cũng trở nên cẩn thận hơn, nữ nhân cần nhất là được chăm sóc, đứa con trong bụng kia lại càng cần được chăm sóc.</w:t>
      </w:r>
    </w:p>
    <w:p>
      <w:pPr>
        <w:pStyle w:val="BodyText"/>
      </w:pPr>
      <w:r>
        <w:t xml:space="preserve">- Cục quản lý tôn giáo chính là quyne lý những tín đồ đạo giáo, bất kể là truyền bá loại tín ngưỡng nào, cũng đều phải được bọn họ quản lý.</w:t>
      </w:r>
    </w:p>
    <w:p>
      <w:pPr>
        <w:pStyle w:val="BodyText"/>
      </w:pPr>
      <w:r>
        <w:t xml:space="preserve">Âu Dương Quân đối với việc Trang Duệ dày vò hắn lúc sáng sớm rất không hài lòng. Lúc này lại nhìn Trang Duệ với ánh mắt nghi ngờ, nói:</w:t>
      </w:r>
    </w:p>
    <w:p>
      <w:pPr>
        <w:pStyle w:val="BodyText"/>
      </w:pPr>
      <w:r>
        <w:t xml:space="preserve">- Không phải là tiểu tử ngươi thông đồng với nữ tu sĩ tu viện nào rồi bị người ta bắt được, bây giờ người ta tới tận cửa để tố cáo đó chứ?</w:t>
      </w:r>
    </w:p>
    <w:p>
      <w:pPr>
        <w:pStyle w:val="BodyText"/>
      </w:pPr>
      <w:r>
        <w:t xml:space="preserve">- Nói cái gì đó? Nếu tiếp tục nói bậy bạ, tôi sẽ đi tâm sự với chị dâu.</w:t>
      </w:r>
    </w:p>
    <w:p>
      <w:pPr>
        <w:pStyle w:val="BodyText"/>
      </w:pPr>
      <w:r>
        <w:t xml:space="preserve">Trang Duệ nghe thấy Âu Dương Quân nói thế thì sắc mặt tái đi, chỉ có anh mới như vậy thôi? Chính mình thiếu thốn cũng không đến mức đi tìm nữ tu sĩ, Trang Duệ vốn luôn tự cảm thấy mình là một người đứng đắn.</w:t>
      </w:r>
    </w:p>
    <w:p>
      <w:pPr>
        <w:pStyle w:val="BodyText"/>
      </w:pPr>
      <w:r>
        <w:t xml:space="preserve">Quay đầu nhìn Tần Huyên Băng đang ngồi im lặng ở bên cạnh ghế lái xe, Trang Duệ nói:</w:t>
      </w:r>
    </w:p>
    <w:p>
      <w:pPr>
        <w:pStyle w:val="BodyText"/>
      </w:pPr>
      <w:r>
        <w:t xml:space="preserve">- Vợ à, đừng nghe anh ấy nói lung tung, cái mồm kia sao có thể nói ra điều gì tốt đẹp được.</w:t>
      </w:r>
    </w:p>
    <w:p>
      <w:pPr>
        <w:pStyle w:val="BodyText"/>
      </w:pPr>
      <w:r>
        <w:t xml:space="preserve">Vị đại hiệp Cổ Long đại sư ở Đài Loan đã từng nói qua một câu: Nữ nhân trên đời này có không ít người không ăn cơm, nhưng dường như là không có người phụ nữ nào không ăn giấm.</w:t>
      </w:r>
    </w:p>
    <w:p>
      <w:pPr>
        <w:pStyle w:val="BodyText"/>
      </w:pPr>
      <w:r>
        <w:t xml:space="preserve">Tuy rằng Tần Huyên Băng không phải là người có lòng dạ hẹp hòi, nhưng mà đây là tâm lý chung của phụ nữ, thật khó mà nói trước được. Ban đêm hôm qua Trang Duệ đã bị Tần đại tiểu thư kéo một cái lỗ tai, bắt kể lại toàn bộ chuyện tình kết giao với Miêu cảnh quan.</w:t>
      </w:r>
    </w:p>
    <w:p>
      <w:pPr>
        <w:pStyle w:val="BodyText"/>
      </w:pPr>
      <w:r>
        <w:t xml:space="preserve">May mắn là Tần Huyên Băng cũng chỉ nở nụ cười, chứ không để ý đến lời nói của Âu Dương Quân, khiến cho Trang Duệ yên tâm không ít. Tuy rằng bản thân cũng chưa từng làm chuyện xấu gì, nhưng mà không có nghĩa là trong lòng không nghĩ tới. Giống như một người không phạm tội khi đi vào đồn nhìn thấy cảnh sát, trong lòng vẫn sẽ cảm thấy sợ hãi.</w:t>
      </w:r>
    </w:p>
    <w:p>
      <w:pPr>
        <w:pStyle w:val="BodyText"/>
      </w:pPr>
      <w:r>
        <w:t xml:space="preserve">Cho nên nhắc tới cái đề tài này, nếu là một nam nhân thì đều cảm thấy chột dạ.</w:t>
      </w:r>
    </w:p>
    <w:p>
      <w:pPr>
        <w:pStyle w:val="BodyText"/>
      </w:pPr>
      <w:r>
        <w:t xml:space="preserve">- Tứ ca, theo như lời anh nói thì cục quản lý tôn giáo, chính là quản lý hoạt động của các tín đồ sao?</w:t>
      </w:r>
    </w:p>
    <w:p>
      <w:pPr>
        <w:pStyle w:val="Compact"/>
      </w:pPr>
      <w:r>
        <w:br w:type="textWrapping"/>
      </w:r>
      <w:r>
        <w:br w:type="textWrapping"/>
      </w:r>
    </w:p>
    <w:p>
      <w:pPr>
        <w:pStyle w:val="Heading2"/>
      </w:pPr>
      <w:bookmarkStart w:id="793" w:name="chương-771-bắt-mạch."/>
      <w:bookmarkEnd w:id="793"/>
      <w:r>
        <w:t xml:space="preserve">771. Chương 771 : Bắt Mạch.</w:t>
      </w:r>
    </w:p>
    <w:p>
      <w:pPr>
        <w:pStyle w:val="Compact"/>
      </w:pPr>
      <w:r>
        <w:br w:type="textWrapping"/>
      </w:r>
      <w:r>
        <w:br w:type="textWrapping"/>
      </w:r>
    </w:p>
    <w:p>
      <w:pPr>
        <w:pStyle w:val="BodyText"/>
      </w:pPr>
      <w:r>
        <w:t xml:space="preserve">Chương 771: Bắt mạch.</w:t>
      </w:r>
    </w:p>
    <w:p>
      <w:pPr>
        <w:pStyle w:val="BodyText"/>
      </w:pPr>
      <w:r>
        <w:t xml:space="preserve">Nguồn: Vipvanda</w:t>
      </w:r>
    </w:p>
    <w:p>
      <w:pPr>
        <w:pStyle w:val="BodyText"/>
      </w:pPr>
      <w:r>
        <w:t xml:space="preserve">Sưu tầm:</w:t>
      </w:r>
    </w:p>
    <w:p>
      <w:pPr>
        <w:pStyle w:val="BodyText"/>
      </w:pPr>
      <w:r>
        <w:t xml:space="preserve">(¯`'•.¸(¯`'•.¸† Nhóm dịch Dungnhi †¸.•'´¯)¸.•'´¯)</w:t>
      </w:r>
    </w:p>
    <w:p>
      <w:pPr>
        <w:pStyle w:val="BodyText"/>
      </w:pPr>
      <w:r>
        <w:t xml:space="preserve">Trang Duệ rẽ sang đề tài khác, nếu tiếp tục để cho Âu Dương Quân mở miệng, nói không chừng còn có thể nói ra chuyện gì đó còn khó nghe hơn.</w:t>
      </w:r>
    </w:p>
    <w:p>
      <w:pPr>
        <w:pStyle w:val="BodyText"/>
      </w:pPr>
      <w:r>
        <w:t xml:space="preserve">- Đúng, cũng chính là các đạo giáo linh tinh, nhưng mà ở Trung Quốc, chủ yếu chính là Phật giáo và đạo giáo. Bởi vì nguyên nhân có lạt ma ở Tây Tạng cho nên trong hai cái này thì chủ yếu nghiêng về phật giáo. Anh cũng không quan hệ với bọn họ quá nhiều, nhưng mà anh có thể tìm người dò hỏi cho chú một chút.</w:t>
      </w:r>
    </w:p>
    <w:p>
      <w:pPr>
        <w:pStyle w:val="BodyText"/>
      </w:pPr>
      <w:r>
        <w:t xml:space="preserve">Điểm yếu của Âu Dương Quân bị Trang Duệ nắm được không ít, cũng không dám tiếp tục trêu đùa Trang Duệ nữa, thành thành thật thật nói ra những gì mình biết.</w:t>
      </w:r>
    </w:p>
    <w:p>
      <w:pPr>
        <w:pStyle w:val="BodyText"/>
      </w:pPr>
      <w:r>
        <w:t xml:space="preserve">- Trang Duệ, không phải là anh quen biết với phật sống ở trong Đại Chiêu Tự sao? Liệu có phải là ông ấy tìm anh hay không?</w:t>
      </w:r>
    </w:p>
    <w:p>
      <w:pPr>
        <w:pStyle w:val="BodyText"/>
      </w:pPr>
      <w:r>
        <w:t xml:space="preserve">Tần Huyên Băng nghe thấy Âu Dương Quân nhắc tới hai chữ Tây Tạng, lập tức nhớ tới hành trình đi Tây Tạng của mình và đám người Trang Duệ.</w:t>
      </w:r>
    </w:p>
    <w:p>
      <w:pPr>
        <w:pStyle w:val="BodyText"/>
      </w:pPr>
      <w:r>
        <w:t xml:space="preserve">- Không có khả năng, vị phật sống tặng Thiên Châu cho anh đã sớm viên tịch rồi, em đừng làm anh sợ nha.</w:t>
      </w:r>
    </w:p>
    <w:p>
      <w:pPr>
        <w:pStyle w:val="BodyText"/>
      </w:pPr>
      <w:r>
        <w:t xml:space="preserve">Trang Duệ bị câu nói của Tần Huyên Băng làm cho hoảng hồn, tay lái xe cũng trở nên rung động. Bởi vì phật sống Ba Lạc Châu đã viên tịch từ nửa năm sau khi tặng Thiên Châu cho hắn. Đến nay cũng đã là gần một năm thời gian rồi. có tìm thì cũng chỉ có thể tìm hắn trong mộng mà thôi.</w:t>
      </w:r>
    </w:p>
    <w:p>
      <w:pPr>
        <w:pStyle w:val="BodyText"/>
      </w:pPr>
      <w:r>
        <w:t xml:space="preserve">- Em không nghe thấy anh nói tới việc này.</w:t>
      </w:r>
    </w:p>
    <w:p>
      <w:pPr>
        <w:pStyle w:val="BodyText"/>
      </w:pPr>
      <w:r>
        <w:t xml:space="preserve">Tần Huyên Băng nghe thấy vậy thì lặng đi một chút, nàng còn chưa biết chuyện này.</w:t>
      </w:r>
    </w:p>
    <w:p>
      <w:pPr>
        <w:pStyle w:val="BodyText"/>
      </w:pPr>
      <w:r>
        <w:t xml:space="preserve">- Anh cũng chỉ ngẫu nhiên mới biết được tin tức này. Mặc kệ, nếu quả thực bọn hắn có việc, khẳng định buổi chiều sẽ tới, hỏi một chút chẳng phải là sẽ biết hay sao ?</w:t>
      </w:r>
    </w:p>
    <w:p>
      <w:pPr>
        <w:pStyle w:val="BodyText"/>
      </w:pPr>
      <w:r>
        <w:t xml:space="preserve">Trang Duệ lắc đầu, vứt chuyện này ra khỏi đầu, chuyên tâm lái xe.</w:t>
      </w:r>
    </w:p>
    <w:p>
      <w:pPr>
        <w:pStyle w:val="BodyText"/>
      </w:pPr>
      <w:r>
        <w:t xml:space="preserve">- Chu viện trưởng, đâu là em họ của tôi, vị này là vợ của hắn. Vợ chồng hắn nghi ngờ mình có thai nên tôi dẫn bọn họ tới đây để kiểm tra. Đúng rồi cô bé bác sĩ có còn ở đây không?</w:t>
      </w:r>
    </w:p>
    <w:p>
      <w:pPr>
        <w:pStyle w:val="BodyText"/>
      </w:pPr>
      <w:r>
        <w:t xml:space="preserve">Đám người Trang Duệ chính là đi đến bệnh viện giải phóng, lấy bối cảnh của Âu Dương Quân, đương nhiên là có thể đi thẳng vào phòng viện trưởng.</w:t>
      </w:r>
    </w:p>
    <w:p>
      <w:pPr>
        <w:pStyle w:val="BodyText"/>
      </w:pPr>
      <w:r>
        <w:t xml:space="preserve">Nếu không phải nghe Âu Dương Quân nói thì Trang Duệ cũng không biết được, vị mặc áo trắng bác sĩ, có khuôn mặt hiền lành này lại là một vị thiếu tướng.</w:t>
      </w:r>
    </w:p>
    <w:p>
      <w:pPr>
        <w:pStyle w:val="BodyText"/>
      </w:pPr>
      <w:r>
        <w:t xml:space="preserve">Âu Dương Quân tìm cô bé bác sĩ, chính là vị bác sĩ nữ đã khám cho Từ Tình, trên đời này sẽ không có nam nhân nào rộng lượng tới mức tìm một bác sĩ nam khám phụ khoa cho vợ mình.</w:t>
      </w:r>
    </w:p>
    <w:p>
      <w:pPr>
        <w:pStyle w:val="BodyText"/>
      </w:pPr>
      <w:r>
        <w:t xml:space="preserve">Kỳ thật Trang Duệ và Âu Dương Quân đều hiểu được, bây giờ Tần Huyên Băng chỉ cần làm một ít xét nghiệm là được. Nam bác sĩ hay nữ bác sĩ cũng không sao cả. Nhưng theo lời nói của Âu Dương Quân, từ khi bắt đầu nên tìm một vị bác sĩ nữ vì như thế cũng sẽ hiểu biết hơn về các tình huống mang thai của phụ nữ. Xảy ra vấn đề gì, cũng có thể được giải quyết đúng lúc.</w:t>
      </w:r>
    </w:p>
    <w:p>
      <w:pPr>
        <w:pStyle w:val="BodyText"/>
      </w:pPr>
      <w:r>
        <w:t xml:space="preserve">- Thế nào, ta không thể xem bệnh được sao? Tiểu tử ngươi, chính là nhiều chuyện.</w:t>
      </w:r>
    </w:p>
    <w:p>
      <w:pPr>
        <w:pStyle w:val="BodyText"/>
      </w:pPr>
      <w:r>
        <w:t xml:space="preserve">Chu viện trưởng dường như rất thân quen với Âu Dương Quân, sau khi cười mắng hắn một câu, xoay người nói nói với Tần Huyền Băng.</w:t>
      </w:r>
    </w:p>
    <w:p>
      <w:pPr>
        <w:pStyle w:val="BodyText"/>
      </w:pPr>
      <w:r>
        <w:t xml:space="preserve">- Cô gái, ngồi đi, có bệnh trạng gì? Cứ nói cho ta nghe một chút xem.</w:t>
      </w:r>
    </w:p>
    <w:p>
      <w:pPr>
        <w:pStyle w:val="BodyText"/>
      </w:pPr>
      <w:r>
        <w:t xml:space="preserve">Chu viện trưởng khoảng hơn năm mươi tuổi, hắn ngồi ở vị trí này chủ yếu là phục vụ các đối tượng có địa vị cao nhất ở trong Tứ Cửu thành. Kể cả là nhân viên chữa bệnh và chăm sóc của Ngọc Tuyền Sơn cũng phần lớn là thủ hạ của hắn. Vì thế nên cũng không xa lạ gì với gia tộc Âu Dương.</w:t>
      </w:r>
    </w:p>
    <w:p>
      <w:pPr>
        <w:pStyle w:val="BodyText"/>
      </w:pPr>
      <w:r>
        <w:t xml:space="preserve">- Mấy ngày hôm nay tôi cảm thấy có chút buồn nôn, trước kia không ăn nhạt, hiện tại thì lại muốn ăn, những cái khác đều không ăn được.</w:t>
      </w:r>
    </w:p>
    <w:p>
      <w:pPr>
        <w:pStyle w:val="BodyText"/>
      </w:pPr>
      <w:r>
        <w:t xml:space="preserve">Tần Huyên Băng kể lại phản ứng mấy hôm nay của mình cho Chu viện trưởng.</w:t>
      </w:r>
    </w:p>
    <w:p>
      <w:pPr>
        <w:pStyle w:val="BodyText"/>
      </w:pPr>
      <w:r>
        <w:t xml:space="preserve">- Hắc hắc, chú em. Chua nam nhạt nữ, chú nhất định là có con gái rồi.</w:t>
      </w:r>
    </w:p>
    <w:p>
      <w:pPr>
        <w:pStyle w:val="BodyText"/>
      </w:pPr>
      <w:r>
        <w:t xml:space="preserve">Sau khi nghe được lời nói của Tần Huyên Băng xong, Chu viện trưởng còn chưa mở miệng, Âu Dương Quân đã đứng ở trước mặt Trang Duệ mà khoe khoang.</w:t>
      </w:r>
    </w:p>
    <w:p>
      <w:pPr>
        <w:pStyle w:val="BodyText"/>
      </w:pPr>
      <w:r>
        <w:t xml:space="preserve">- Đừng nghe hắn, đây là thuyết pháp của dân gian, không hề có cơ sở nghiên cứu chính xác nào. Ừ, cô đưua tay phải ra cho tôi xem.</w:t>
      </w:r>
    </w:p>
    <w:p>
      <w:pPr>
        <w:pStyle w:val="BodyText"/>
      </w:pPr>
      <w:r>
        <w:t xml:space="preserve">Chu viện trưởng liếc mắt nhìn Âu Dương Quân một cái tỏ ý không hài lòng, sau đó lấy ra một cái đệm cổ tay đặt trên mặt bàn. Ý bảo Tần Huyên băng đặt tay lên đó.</w:t>
      </w:r>
    </w:p>
    <w:p>
      <w:pPr>
        <w:pStyle w:val="BodyText"/>
      </w:pPr>
      <w:r>
        <w:t xml:space="preserve">- Bắt mạch?</w:t>
      </w:r>
    </w:p>
    <w:p>
      <w:pPr>
        <w:pStyle w:val="BodyText"/>
      </w:pPr>
      <w:r>
        <w:t xml:space="preserve">Trang Duệ đứng xem chợt lặng đi một chút, là một người Trung Quốc, tự nhiên hắn biết đến đông y. Nhưng mà trong xã hội hiện đại thì tây y chiếm ưu thế tuyệt đối. Trang Duệ cũng chỉ mới nghe nói qua, chứ đây là lần đầu tiên nhìn thấy đông y bắt mạch.</w:t>
      </w:r>
    </w:p>
    <w:p>
      <w:pPr>
        <w:pStyle w:val="BodyText"/>
      </w:pPr>
      <w:r>
        <w:t xml:space="preserve">- Tứ ca, chuyện này có thể được không?</w:t>
      </w:r>
    </w:p>
    <w:p>
      <w:pPr>
        <w:pStyle w:val="BodyText"/>
      </w:pPr>
      <w:r>
        <w:t xml:space="preserve">Trang Duệ lặng lẽ kéo áo của Âu Dương Quân, nhỏ giọng hỏi một câu. Không phải là Trang Duệ không tin vào y học truyền thống của Trung Quốc, mà từ nhỏ những thứ tai nghe mắt thấy đều là tây y, đột nhiên nhìn thấy một người dùng đông y như vậy, cũng không quá tin tưởng.</w:t>
      </w:r>
    </w:p>
    <w:p>
      <w:pPr>
        <w:pStyle w:val="BodyText"/>
      </w:pPr>
      <w:r>
        <w:t xml:space="preserve">Chỉ cần dùng mấy ngón tay là có thể biết được thân thể có bệnh hay không có bệnh. Điều này đối với những người bên ngoài đều là rất thần kì.</w:t>
      </w:r>
    </w:p>
    <w:p>
      <w:pPr>
        <w:pStyle w:val="BodyText"/>
      </w:pPr>
      <w:r>
        <w:t xml:space="preserve">- Cậu yên tâm đi, xuất thân của Chu viện trưởng chính là thế gia đông y, ngài ấy cũng là công trình viện sĩ của quốc gia. Đây cũng không phải là đám biểu diễn bán thuốc tăng lực ở đầu đường xó chợ. Chị dâu của cậu lần trước cũng được Chu viện trưởng xem mạch đấy.</w:t>
      </w:r>
    </w:p>
    <w:p>
      <w:pPr>
        <w:pStyle w:val="BodyText"/>
      </w:pPr>
      <w:r>
        <w:t xml:space="preserve">Âu Dương Quân hoàn toàn tin tưởng mười phần đồi với Chu viện trưởng. Không có bản lãnh cũng không dám trèo lên núi. Có thể ngồi ở vị trí này cũng không phải chỉ dựa vào công phu nịnh nọt là có thể làm được.</w:t>
      </w:r>
    </w:p>
    <w:p>
      <w:pPr>
        <w:pStyle w:val="BodyText"/>
      </w:pPr>
      <w:r>
        <w:t xml:space="preserve">- Tiểu tử thối, lại đang nói xấu ta có phải không?</w:t>
      </w:r>
    </w:p>
    <w:p>
      <w:pPr>
        <w:pStyle w:val="BodyText"/>
      </w:pPr>
      <w:r>
        <w:t xml:space="preserve">Sau khi Chu viện trưởng dùng ba ngón tay giữ trên cổ tay của Tần Huyên Băng một lúc, chợt ngẩng đầu lên mắng Âu Dương Quân một câu, rồi nói:</w:t>
      </w:r>
    </w:p>
    <w:p>
      <w:pPr>
        <w:pStyle w:val="BodyText"/>
      </w:pPr>
      <w:r>
        <w:t xml:space="preserve">- Đổi sang tay kia.</w:t>
      </w:r>
    </w:p>
    <w:p>
      <w:pPr>
        <w:pStyle w:val="BodyText"/>
      </w:pPr>
      <w:r>
        <w:t xml:space="preserve">Trang Duệ cảm thấy mới lạ, há mồm hỏi:</w:t>
      </w:r>
    </w:p>
    <w:p>
      <w:pPr>
        <w:pStyle w:val="BodyText"/>
      </w:pPr>
      <w:r>
        <w:t xml:space="preserve">- Chu viện trưởng, vì sao phải bắt mạch cả hai tay vậy?</w:t>
      </w:r>
    </w:p>
    <w:p>
      <w:pPr>
        <w:pStyle w:val="BodyText"/>
      </w:pPr>
      <w:r>
        <w:t xml:space="preserve">- Ha ha, mạch đập tay trái tương ứng với tim gan, mà mạch đập tay phải tương ứng với phổi tỳ. Đương nhiên phải bắt mạch cả hai tay.</w:t>
      </w:r>
    </w:p>
    <w:p>
      <w:pPr>
        <w:pStyle w:val="BodyText"/>
      </w:pPr>
      <w:r>
        <w:t xml:space="preserve">Chu viện trưởng cười a a, rồi giải đáp cho Trang Duệ. Sau đó mới tập trung chú ý vào mạch đập của Tần Huyên Băng, qua một lúc lâu sau mới bỏ tay xuống.</w:t>
      </w:r>
    </w:p>
    <w:p>
      <w:pPr>
        <w:pStyle w:val="BodyText"/>
      </w:pPr>
      <w:r>
        <w:t xml:space="preserve">Nhìn thấy đã bắt mạch xong, Trang Duệ có chút sốt ruột hỏi:</w:t>
      </w:r>
    </w:p>
    <w:p>
      <w:pPr>
        <w:pStyle w:val="BodyText"/>
      </w:pPr>
      <w:r>
        <w:t xml:space="preserve">- Chu viện trưởng, như thế nào? Có phải Huyên Băng mang thai hay không?</w:t>
      </w:r>
    </w:p>
    <w:p>
      <w:pPr>
        <w:pStyle w:val="BodyText"/>
      </w:pPr>
      <w:r>
        <w:t xml:space="preserve">Chu viện trưởng gật đầu cười, nói:</w:t>
      </w:r>
    </w:p>
    <w:p>
      <w:pPr>
        <w:pStyle w:val="BodyText"/>
      </w:pPr>
      <w:r>
        <w:t xml:space="preserve">- Chàng trai, chúc mừng cậu, mạch của cô nương này mạnh mẽ như voi, tròn trịa như bi, là mạch hỉ.</w:t>
      </w:r>
    </w:p>
    <w:p>
      <w:pPr>
        <w:pStyle w:val="BodyText"/>
      </w:pPr>
      <w:r>
        <w:t xml:space="preserve">- Thật sự?</w:t>
      </w:r>
    </w:p>
    <w:p>
      <w:pPr>
        <w:pStyle w:val="BodyText"/>
      </w:pPr>
      <w:r>
        <w:t xml:space="preserve">Trang Duệ vừa nghe thấy những lời này, vui đến không biết đông tây nam bắc, nhưng mà lập tức lại nói ra một câu ngu xuẩn:</w:t>
      </w:r>
    </w:p>
    <w:p>
      <w:pPr>
        <w:pStyle w:val="BodyText"/>
      </w:pPr>
      <w:r>
        <w:t xml:space="preserve">- Chu viện trưởng, đó là nam hay nữ vậy?</w:t>
      </w:r>
    </w:p>
    <w:p>
      <w:pPr>
        <w:pStyle w:val="BodyText"/>
      </w:pPr>
      <w:r>
        <w:t xml:space="preserve">- Trang Duệ.</w:t>
      </w:r>
    </w:p>
    <w:p>
      <w:pPr>
        <w:pStyle w:val="BodyText"/>
      </w:pPr>
      <w:r>
        <w:t xml:space="preserve">Câu nói này khiến cho Tần Huyên Băng cảm thấy không chịu nổi, mình vừa mới có phản ứng mang thai, đừng nói là bắt mạch, ngay cả siêu âm chỉ sợ cũng không thể phân biệt ra trai gái.</w:t>
      </w:r>
    </w:p>
    <w:p>
      <w:pPr>
        <w:pStyle w:val="Compact"/>
      </w:pPr>
      <w:r>
        <w:br w:type="textWrapping"/>
      </w:r>
      <w:r>
        <w:br w:type="textWrapping"/>
      </w:r>
    </w:p>
    <w:p>
      <w:pPr>
        <w:pStyle w:val="Heading2"/>
      </w:pPr>
      <w:bookmarkStart w:id="794" w:name="chương-772-chuyển-thế-đầu-thai.1"/>
      <w:bookmarkEnd w:id="794"/>
      <w:r>
        <w:t xml:space="preserve">772. Chương 772 : Chuyển Thế Đầu Thai.(1)</w:t>
      </w:r>
    </w:p>
    <w:p>
      <w:pPr>
        <w:pStyle w:val="Compact"/>
      </w:pPr>
      <w:r>
        <w:br w:type="textWrapping"/>
      </w:r>
      <w:r>
        <w:br w:type="textWrapping"/>
      </w:r>
    </w:p>
    <w:p>
      <w:pPr>
        <w:pStyle w:val="BodyText"/>
      </w:pPr>
      <w:r>
        <w:t xml:space="preserve">Chương 772: Chuyển thế đầu thai.(1)</w:t>
      </w:r>
    </w:p>
    <w:p>
      <w:pPr>
        <w:pStyle w:val="BodyText"/>
      </w:pPr>
      <w:r>
        <w:t xml:space="preserve">Nguồn: Vipvanda</w:t>
      </w:r>
    </w:p>
    <w:p>
      <w:pPr>
        <w:pStyle w:val="BodyText"/>
      </w:pPr>
      <w:r>
        <w:t xml:space="preserve">Sưu tầm:</w:t>
      </w:r>
    </w:p>
    <w:p>
      <w:pPr>
        <w:pStyle w:val="BodyText"/>
      </w:pPr>
      <w:r>
        <w:t xml:space="preserve">(¯`'•.¸(¯`'•.¸† Nhóm dịch Dungnhi †¸.•'´¯)¸.•'´¯)</w:t>
      </w:r>
    </w:p>
    <w:p>
      <w:pPr>
        <w:pStyle w:val="BodyText"/>
      </w:pPr>
      <w:r>
        <w:t xml:space="preserve">Ha ha ha.</w:t>
      </w:r>
    </w:p>
    <w:p>
      <w:pPr>
        <w:pStyle w:val="BodyText"/>
      </w:pPr>
      <w:r>
        <w:t xml:space="preserve">Chu viện trưởng nghe thấy vậy thì lớn tiếng cười, vỗ vỗ bả vai Trang Duệ, nói:</w:t>
      </w:r>
    </w:p>
    <w:p>
      <w:pPr>
        <w:pStyle w:val="BodyText"/>
      </w:pPr>
      <w:r>
        <w:t xml:space="preserve">- Chàng trai không nên gấp gáp, trở về phải cho vợ nghỉ ngơi thật tốt, chú ý không được dùng sức quá nhiều, Ừ, tận lực không được vận động kịch liệt.</w:t>
      </w:r>
    </w:p>
    <w:p>
      <w:pPr>
        <w:pStyle w:val="BodyText"/>
      </w:pPr>
      <w:r>
        <w:t xml:space="preserve">- Cám ơn, cám ơn Chu viện trưởng.</w:t>
      </w:r>
    </w:p>
    <w:p>
      <w:pPr>
        <w:pStyle w:val="BodyText"/>
      </w:pPr>
      <w:r>
        <w:t xml:space="preserve">Kỳ thật Trang Duệ cũng chẳng hề quan tâm đến nam nữ, vừa rồi hỏi như vậy cũng chỉ là vì thuận miệng mà thôi.</w:t>
      </w:r>
    </w:p>
    <w:p>
      <w:pPr>
        <w:pStyle w:val="BodyText"/>
      </w:pPr>
      <w:r>
        <w:t xml:space="preserve">Sau khi tạm biệt Chu Viện trưởng, khi lên xe, Âu Dương Quân cười xấu xa nhìn Trang Duệ, nói:</w:t>
      </w:r>
    </w:p>
    <w:p>
      <w:pPr>
        <w:pStyle w:val="BodyText"/>
      </w:pPr>
      <w:r>
        <w:t xml:space="preserve">- Chú em, nhớ kỹ nha, không được vận động kịch liệt đó.</w:t>
      </w:r>
    </w:p>
    <w:p>
      <w:pPr>
        <w:pStyle w:val="BodyText"/>
      </w:pPr>
      <w:r>
        <w:t xml:space="preserve">- Không sao cả, Huyên Băng nhiều nhất cũng chỉ ở nhà nấu ăn, cái đó cũng không tính là kịch liệt được?</w:t>
      </w:r>
    </w:p>
    <w:p>
      <w:pPr>
        <w:pStyle w:val="BodyText"/>
      </w:pPr>
      <w:r>
        <w:t xml:space="preserve">Trang Duệ mới đầu còn không hiểu ý tứ của Âu Dương Quân nhưng mà nhìn thấy khuôn mặt tươi cười của hắn, nhất thời hiểu ra. Người anh họ này của mình già rồi mà còn không đứng đắn.</w:t>
      </w:r>
    </w:p>
    <w:p>
      <w:pPr>
        <w:pStyle w:val="BodyText"/>
      </w:pPr>
      <w:r>
        <w:t xml:space="preserve">Tần Huyên Băng càng thông minh hơn Trang Duệ, nên nàng hiểu ra ngay. Nhất thời khuôn mặt trở nên đỏ ửng.</w:t>
      </w:r>
    </w:p>
    <w:p>
      <w:pPr>
        <w:pStyle w:val="BodyText"/>
      </w:pPr>
      <w:r>
        <w:t xml:space="preserve">Được, em trở về sẽ nói với chị dâu, trong khoảng thời gian này anh thường tiến hành vận động kịch liệt.</w:t>
      </w:r>
    </w:p>
    <w:p>
      <w:pPr>
        <w:pStyle w:val="BodyText"/>
      </w:pPr>
      <w:r>
        <w:t xml:space="preserve">Câu nói của Trang Duệ khiến cho Âu Dương Quân tái mặt, hắn chỉ nói cho sướng miệng mà quên mất cậu em này nắm giữ không ít nhược điểm của bản thân.</w:t>
      </w:r>
    </w:p>
    <w:p>
      <w:pPr>
        <w:pStyle w:val="BodyText"/>
      </w:pPr>
      <w:r>
        <w:t xml:space="preserve">Hai anh em đấu khẩu về tới tứ hợp viện, tin tức Tần Huyên Băng mang thai cũng được Trang Duệ chứng nhận, ngay tức khắc nàng cũng được thăng lên chức đại minh tinh, như thế cũng rất tốt, ở trong tứ hợp viện này của Trang Duệ, lại có thêm một bà bầu nữa.</w:t>
      </w:r>
    </w:p>
    <w:p>
      <w:pPr>
        <w:pStyle w:val="BodyText"/>
      </w:pPr>
      <w:r>
        <w:t xml:space="preserve">Sau khi ăn cơm trưa xong, vốn dĩ Tần Huyên Băng không có thói quen ngủ trưa cũng bị Trang Duệ kéo lên giường, đương nhiên chỉ là muốn nàng nghỉ ngơi mà thôi.</w:t>
      </w:r>
    </w:p>
    <w:p>
      <w:pPr>
        <w:pStyle w:val="BodyText"/>
      </w:pPr>
      <w:r>
        <w:t xml:space="preserve">Trong lúc Tần Huyên Băng ngủ, Trang Duệ mới cẩn thận phóng một tia linh khí vào thân thể Tần Huyên Băng.</w:t>
      </w:r>
    </w:p>
    <w:p>
      <w:pPr>
        <w:pStyle w:val="BodyText"/>
      </w:pPr>
      <w:r>
        <w:t xml:space="preserve">Nhưng mà Trang Duệ sợ có chuyện ngoài ý muốn xảy ra, vị trí linh khí tiền vào trong thân thể Tần Huyên Băng cũng không phải là ở bụng.</w:t>
      </w:r>
    </w:p>
    <w:p>
      <w:pPr>
        <w:pStyle w:val="BodyText"/>
      </w:pPr>
      <w:r>
        <w:t xml:space="preserve">Trang Duệ vừa mới làm xong ở bên này thì tiếng điện thoại lại vang lên. Người gọi đến đúng là Hác Long.</w:t>
      </w:r>
    </w:p>
    <w:p>
      <w:pPr>
        <w:pStyle w:val="BodyText"/>
      </w:pPr>
      <w:r>
        <w:t xml:space="preserve">- Ông chủ, mấy người buổi sáng lại tới tìm ngài, ngài có muốn gặp bọn họ hay không?</w:t>
      </w:r>
    </w:p>
    <w:p>
      <w:pPr>
        <w:pStyle w:val="BodyText"/>
      </w:pPr>
      <w:r>
        <w:t xml:space="preserve">Đưa bọn hắn tới phòng khách ở tiền viện đi.</w:t>
      </w:r>
    </w:p>
    <w:p>
      <w:pPr>
        <w:pStyle w:val="BodyText"/>
      </w:pPr>
      <w:r>
        <w:t xml:space="preserve">Tứ hợp viện này của Trang Duệ, chia là tiền, trung và hậu viện, mỗi viện đều có phòng khách riêng. Hắn và Tần Huyên băng ở hậu viện, trung viện dùng để tiếp đón khách quý và bạn thân của mình, mà những người bình thường thì đều tiếp đãi ở tiền viện.</w:t>
      </w:r>
    </w:p>
    <w:p>
      <w:pPr>
        <w:pStyle w:val="BodyText"/>
      </w:pPr>
      <w:r>
        <w:t xml:space="preserve">- Xin chào mọi người, tôi là Trang Duệ, xin hỏi các vị tìm tôi là có việc gì?</w:t>
      </w:r>
    </w:p>
    <w:p>
      <w:pPr>
        <w:pStyle w:val="BodyText"/>
      </w:pPr>
      <w:r>
        <w:t xml:space="preserve">Sau khi đi vào trong phòng, Trang Duệ phát hiện mấy người này cũng không giống như tưởng tượng của chính mà là có mấy vị hòa thượng lạt ma, mà đều giống như người bình thường cả, một người trong đó còn có khí độ hơn hẳn, có lẽ là lãnh đạo.</w:t>
      </w:r>
    </w:p>
    <w:p>
      <w:pPr>
        <w:pStyle w:val="BodyText"/>
      </w:pPr>
      <w:r>
        <w:t xml:space="preserve">- Trang tiên sinh, ngài khỏe không, ta là Đái Thành Hạo, là phó cục trưởng của cục quản lý tôn giáo. Hôm nay tôi đến đây là vì có một số chuyện muốn hỏi ý kiến của ngài.</w:t>
      </w:r>
    </w:p>
    <w:p>
      <w:pPr>
        <w:pStyle w:val="BodyText"/>
      </w:pPr>
      <w:r>
        <w:t xml:space="preserve">Nhìn thấy Trang Duệ tiến vào, bốn người Trong Phòng khác đều đứng lên, người trung niên đứng đầu, vươn tay ra nắm tay Trang Duệ một chút.</w:t>
      </w:r>
    </w:p>
    <w:p>
      <w:pPr>
        <w:pStyle w:val="BodyText"/>
      </w:pPr>
      <w:r>
        <w:t xml:space="preserve">- Đái phó cục trưởng?</w:t>
      </w:r>
    </w:p>
    <w:p>
      <w:pPr>
        <w:pStyle w:val="BodyText"/>
      </w:pPr>
      <w:r>
        <w:t xml:space="preserve">Trang Duệ nhìn cái giấy chứng nhận kia, dựa theo lời nói lúc trước của Âu Dương Quân, hắn biết được cấp bậc của cục quản lý tôn giáo trong quốc gia cũng không phải thấp, không chỉ xử lý các công việc trực thuộc lĩnh vực tôn giáo, mà ngay cả học viện phật giáo cũng thuộc quyền quản hạt của cục quản lý tôn giáo.</w:t>
      </w:r>
    </w:p>
    <w:p>
      <w:pPr>
        <w:pStyle w:val="BodyText"/>
      </w:pPr>
      <w:r>
        <w:t xml:space="preserve">Cấp bậc hành chính của cục quản lý tôn giáo chính là phó bộ cấp, nói cách khác, vị phó cục trưởng này, ít nhất cũng là cán bộ có cấp bậc rất cao.</w:t>
      </w:r>
    </w:p>
    <w:p>
      <w:pPr>
        <w:pStyle w:val="BodyText"/>
      </w:pPr>
      <w:r>
        <w:t xml:space="preserve">Trong lòng Trang Duệ có chút nghi hoặc, tuy rằng mình ở Bắc Kinh cũng có chút danh tiếng, nhưng mà một vài vị cán bộ có thực quyền tới tìm bản thân mình thì có thể có chuyện gì đây?</w:t>
      </w:r>
    </w:p>
    <w:p>
      <w:pPr>
        <w:pStyle w:val="BodyText"/>
      </w:pPr>
      <w:r>
        <w:t xml:space="preserve">Tuy rằng trong lòng Trang Duệ cảm thấy khó hiểu, nhưng hắn cũng nói thẳng luôn:</w:t>
      </w:r>
    </w:p>
    <w:p>
      <w:pPr>
        <w:pStyle w:val="BodyText"/>
      </w:pPr>
      <w:r>
        <w:t xml:space="preserve">- Không biết Đái phó cục trưởng có chuyện gì mà muốn tới tìm tôi? Xin mời ngồi xuống rồi nói.</w:t>
      </w:r>
    </w:p>
    <w:p>
      <w:pPr>
        <w:pStyle w:val="BodyText"/>
      </w:pPr>
      <w:r>
        <w:t xml:space="preserve">Đái phó cục trưởng gật đầu, đi thẳng vào vấn đề.</w:t>
      </w:r>
    </w:p>
    <w:p>
      <w:pPr>
        <w:pStyle w:val="BodyText"/>
      </w:pPr>
      <w:r>
        <w:t xml:space="preserve">- Trang tiên sinh, không cần khách khí, là như vậy, không biết trong khoảng thời gian một năm hai tháng trước, có phải ngài đã đi tới Tây Tạng và được một vị phật sống ở Đại Chiêu Tự tặng ột chuỗi Thiên Châu Thủ Liên?</w:t>
      </w:r>
    </w:p>
    <w:p>
      <w:pPr>
        <w:pStyle w:val="BodyText"/>
      </w:pPr>
      <w:r>
        <w:t xml:space="preserve">Trong tháng trước, khi tổng cục quản lý tôn giáo nhận được báo cáo của phân cục, nói là muốn chuẩn bị tiến hành công táctìm kiếm linh đồng do phật sống Ba Lạc Châu chuyển thế đầu thai. Nhưng mà vẫn còn thiếu sót một số tín vật của phật sống đã sử dụng khi còn sống.</w:t>
      </w:r>
    </w:p>
    <w:p>
      <w:pPr>
        <w:pStyle w:val="BodyText"/>
      </w:pPr>
      <w:r>
        <w:t xml:space="preserve">Theo như trong báo cáo có nói, phật sống Ba Lạc Châu đã trải qua ba lần chuyển thế đầu thai, danh vọng ở Tây Tạng cực kỳ cao, hơn nữa các biện pháp sắc phong của Ban Thiền thượng sư đời trước cũng không thể áp dụng trên người của hắn được, chỉ có thể sử dụng phương thức rút thăm cổ xưa nhất để nhận định.</w:t>
      </w:r>
    </w:p>
    <w:p>
      <w:pPr>
        <w:pStyle w:val="BodyText"/>
      </w:pPr>
      <w:r>
        <w:t xml:space="preserve">Phương thức này hết sức rườm rà, thường thường là sau mấy tháng thời gian khi phật sống qua đời, đã phải chuẩn bị tiến hành công tác tìm kiếm linh đồng do phật sống chuyển thế đầu thai, quá trình này có thể kéo dài liên tục trong mấy năm, thậm chí là hơn mười năm.</w:t>
      </w:r>
    </w:p>
    <w:p>
      <w:pPr>
        <w:pStyle w:val="BodyText"/>
      </w:pPr>
      <w:r>
        <w:t xml:space="preserve">Trước khi phật sống Ba Lạc Châu viên tịch đã từng để lại lời nhắn, chỉ ra đại khái phương hướng mình sẽ chuyển thế đầu thai.</w:t>
      </w:r>
    </w:p>
    <w:p>
      <w:pPr>
        <w:pStyle w:val="BodyText"/>
      </w:pPr>
      <w:r>
        <w:t xml:space="preserve">Đại Chiêu Tự hiện tại đã chọn ra các vị danh tăng đức cao vọng trọng và quản gia của phật sống hóa trang thành những người có thân phận khác để trà trộn vào các thành thị. Ở hướng mà phật sống đã chỉ ra, bắt đầu âm thầm điều tra nghe ngóng.</w:t>
      </w:r>
    </w:p>
    <w:p>
      <w:pPr>
        <w:pStyle w:val="BodyText"/>
      </w:pPr>
      <w:r>
        <w:t xml:space="preserve">Nhưng mà quá trinh tìm kiếm linh đồng chuyển thế đầu thai, cần phải có các vật phẩm tùy thân của Phật sống. Như vậy mới có thể phân biệt được linh đồng với những đứa trẻ khác. Đứa trẻ nào có thể phân biệt di vật của phật sống được đặt cùng với những vật dụng của người khác, hoặc là có thể nhận ra người đã từng ở chung với Phật sống thì có thể chính là Linh Đồng. Trong hệ phật giáo tiếng tạng thì quá trình này gọi là “Túc thông”.</w:t>
      </w:r>
    </w:p>
    <w:p>
      <w:pPr>
        <w:pStyle w:val="BodyText"/>
      </w:pPr>
      <w:r>
        <w:t xml:space="preserve">Trong quá trình tìm kiếm linh đồng chuyển thế đầu thai thì chuyện này cũng tương đối quan trọng, rất nhiều đứa trẻ sơ tuyển làm linh đồng đều bị sàng lọc ra ở bước này, nhưng mà nếu muốn tiến hành chứng thực thì phải có pháp khí phật sống đã từng sử dụng hoặc là vật phẩm tùy thân của ngài,</w:t>
      </w:r>
    </w:p>
    <w:p>
      <w:pPr>
        <w:pStyle w:val="BodyText"/>
      </w:pPr>
      <w:r>
        <w:t xml:space="preserve">Nói như vậy, những đồ đạc tuy rhaan của Phật sống cũng chỉ có mười mấy món, mà phật sống Ba Lạc Châu trời sinh tính cách không màng danh lợi, càng về sau thời gian lại càng rửa trôi những món đi vật của hắn. Sau này cũng chỉ còn lại cái pháp luân cùng với hai kiện đồ vật khác mà thôi.</w:t>
      </w:r>
    </w:p>
    <w:p>
      <w:pPr>
        <w:pStyle w:val="BodyText"/>
      </w:pPr>
      <w:r>
        <w:t xml:space="preserve">Phải biết rằng phương hướng mà phật sống đã chỉ ra trước khi viên tich, là đại phương hướng, vì thế đội ngũ mà Đại Chiêu Tự phái ra cũng rất nhiều, ít nhất có đến bảy tám đội, nhưng chỉ có ba đồ vật tùy thân của phật sống mà thôi, vì thế hiệu suất của việc tìm kiếm linh đồng vẫn còn quá thấp.</w:t>
      </w:r>
    </w:p>
    <w:p>
      <w:pPr>
        <w:pStyle w:val="Compact"/>
      </w:pPr>
      <w:r>
        <w:br w:type="textWrapping"/>
      </w:r>
      <w:r>
        <w:br w:type="textWrapping"/>
      </w:r>
    </w:p>
    <w:p>
      <w:pPr>
        <w:pStyle w:val="Heading2"/>
      </w:pPr>
      <w:bookmarkStart w:id="795" w:name="chương-773-chuyển-thế-đầu-thai.2"/>
      <w:bookmarkEnd w:id="795"/>
      <w:r>
        <w:t xml:space="preserve">773. Chương 773 : Chuyển Thế Đầu Thai.(2)</w:t>
      </w:r>
    </w:p>
    <w:p>
      <w:pPr>
        <w:pStyle w:val="Compact"/>
      </w:pPr>
      <w:r>
        <w:br w:type="textWrapping"/>
      </w:r>
      <w:r>
        <w:br w:type="textWrapping"/>
      </w:r>
    </w:p>
    <w:p>
      <w:pPr>
        <w:pStyle w:val="BodyText"/>
      </w:pPr>
      <w:r>
        <w:t xml:space="preserve">Chương 773: Chuyển thế đầu thai.(2)</w:t>
      </w:r>
    </w:p>
    <w:p>
      <w:pPr>
        <w:pStyle w:val="BodyText"/>
      </w:pPr>
      <w:r>
        <w:t xml:space="preserve">Nguồn: Vipvanda</w:t>
      </w:r>
    </w:p>
    <w:p>
      <w:pPr>
        <w:pStyle w:val="BodyText"/>
      </w:pPr>
      <w:r>
        <w:t xml:space="preserve">Sưu tầm:</w:t>
      </w:r>
    </w:p>
    <w:p>
      <w:pPr>
        <w:pStyle w:val="BodyText"/>
      </w:pPr>
      <w:r>
        <w:t xml:space="preserve">(¯`'•.¸(¯`'•.¸† Nhóm dịch Dungnhi †¸.•'´¯)¸.•'´¯)</w:t>
      </w:r>
    </w:p>
    <w:p>
      <w:pPr>
        <w:pStyle w:val="BodyText"/>
      </w:pPr>
      <w:r>
        <w:t xml:space="preserve">Nhưng đây cũng là chuyện không có cách nào cả, ngay khi các cao tăng của Đại Chiêu Tự chuẩn bị phái đội ngũ tìm kiếm ra, thì vị chấp pháp Cách Cổ trong chùa nói ra chuyện tình Phật sống từng ban ột người trẻ tuổi chuỗi Thiên Châu Thủ Liên.</w:t>
      </w:r>
    </w:p>
    <w:p>
      <w:pPr>
        <w:pStyle w:val="BodyText"/>
      </w:pPr>
      <w:r>
        <w:t xml:space="preserve">Tuy rằng chỉ là một món đồ vật tùy thân, nhưng không thể nghi ngờ là nó sẽ giảm bớt rất nhiều công tác tìm kiếm cho đội ngũ thăm dò. Sau khi nghe được chiêu này, đại trưởng lão của Đại Chiêu tự liền mở bản ghi chép của phật sống khi còn sống ra.</w:t>
      </w:r>
    </w:p>
    <w:p>
      <w:pPr>
        <w:pStyle w:val="BodyText"/>
      </w:pPr>
      <w:r>
        <w:t xml:space="preserve">Phật sống Ba Lạc Châu ở Đại Chiêu Tự có địa vị cực cao, lời nói và việc làm của hắn, đều có tiểu lạt ma phụng dưỡng bên người ghi chép lại. mà quá trình Trang Duệ tiếp xúc với phật sống cũng được ghi chép lại đầy đủ.</w:t>
      </w:r>
    </w:p>
    <w:p>
      <w:pPr>
        <w:pStyle w:val="BodyText"/>
      </w:pPr>
      <w:r>
        <w:t xml:space="preserve">Chính là bởi vì như vậy, mới phát sinh chuyện Đái phó cục trưởng tìm tới tận cửa hôm nay.</w:t>
      </w:r>
    </w:p>
    <w:p>
      <w:pPr>
        <w:pStyle w:val="BodyText"/>
      </w:pPr>
      <w:r>
        <w:t xml:space="preserve">- Đái phó cục trưởng, tôi mạo muội hỏi ngài một câu, Phật sống tặng thủ liên cho tôi thì có không ít người biết, nhưng mà làm sao các ngài lại có thể tìm tới tận cửa nhà tôi.</w:t>
      </w:r>
    </w:p>
    <w:p>
      <w:pPr>
        <w:pStyle w:val="BodyText"/>
      </w:pPr>
      <w:r>
        <w:t xml:space="preserve">Trang Duệ có chút khó hiểu, chính mình lúc ấy chẳng qua chỉ có thân phận một du khách thăm quan, khác du lịch tới Lạp Tát hàng năm đều có rất nhiều, bọn họ làm sao có thể điều tra được bản thân mình từ đâu đến?</w:t>
      </w:r>
    </w:p>
    <w:p>
      <w:pPr>
        <w:pStyle w:val="BodyText"/>
      </w:pPr>
      <w:r>
        <w:t xml:space="preserve">Đái phó cục trưởng nghe vậy thì nở nụ cười nói:</w:t>
      </w:r>
    </w:p>
    <w:p>
      <w:pPr>
        <w:pStyle w:val="BodyText"/>
      </w:pPr>
      <w:r>
        <w:t xml:space="preserve">- Ha ha, Trang tiên sinh, sau khi ngài được Cách Cổ lạt ma đưa tới Đại Chiêu Tự, thì bạn bè của ngài từng chạy vào trong Đại Chiêu Tự tìm kiếm ngàu, lúc ấy trong bảng đăng ký có lưu lại số điện thoại và địa chỉ nhà của ngài, vì thế chúng tôi thông qua cái này mà tìm được ngài.</w:t>
      </w:r>
    </w:p>
    <w:p>
      <w:pPr>
        <w:pStyle w:val="BodyText"/>
      </w:pPr>
      <w:r>
        <w:t xml:space="preserve">- Ồ, thật đúng là. nguồn (.)</w:t>
      </w:r>
    </w:p>
    <w:p>
      <w:pPr>
        <w:pStyle w:val="BodyText"/>
      </w:pPr>
      <w:r>
        <w:t xml:space="preserve">Trang Duệ vỗ vỗ đầu, lúc ấy vì mình muốn giữ lại cái cảm giác kỳ diệu ấy mà ngây ngốc trong phòng cho đến trưa, khiến cho đám người Lưu Xuyên thiếu chút nữa thì đi báo công an, chắc là lúc ấy có nhờ người của Đại Chiêu Tự tìm kiếm giúp nên mới lưu lại những thông tin này.</w:t>
      </w:r>
    </w:p>
    <w:p>
      <w:pPr>
        <w:pStyle w:val="BodyText"/>
      </w:pPr>
      <w:r>
        <w:t xml:space="preserve">- Đái phó cục trưởng, ngài nói đi, tới tìm tôi làm gì?</w:t>
      </w:r>
    </w:p>
    <w:p>
      <w:pPr>
        <w:pStyle w:val="BodyText"/>
      </w:pPr>
      <w:r>
        <w:t xml:space="preserve">Trang Duệ cũng không biết mục đích của mấy người này đến đây là để thu hồi lại chuỗi Thiên Châu Thủ Liê, hắn không hiểu biết nhiều về phật giáo, nên cũng khong hiểu được phật sống chuyển thế đầu thai cần phải có tín vật.</w:t>
      </w:r>
    </w:p>
    <w:p>
      <w:pPr>
        <w:pStyle w:val="BodyText"/>
      </w:pPr>
      <w:r>
        <w:t xml:space="preserve">- À! Là như thế này, bởi vì di vật mà phật sống Ba Lạc Châu lưu lại quá ít, mà trong quá trình chuyển thế đầu thai nhất định phải cần đến mấy thứ này, nên chúng tôi muốn.</w:t>
      </w:r>
    </w:p>
    <w:p>
      <w:pPr>
        <w:pStyle w:val="BodyText"/>
      </w:pPr>
      <w:r>
        <w:t xml:space="preserve">Tìm kiếm phật sống chuyển thế đầu thai, đâu chính là đại sự liên quan đến việc đoàn kết của các tộc người, Đái phó cục trưởng cũng không dám vòng vo, trực tiếp nói thẳng ra mục đích đến đây của mình.</w:t>
      </w:r>
    </w:p>
    <w:p>
      <w:pPr>
        <w:pStyle w:val="BodyText"/>
      </w:pPr>
      <w:r>
        <w:t xml:space="preserve">- Cái gì? Muốn tôi giao chuỗi Thiên Châu Thủ Liên cho các ngài?</w:t>
      </w:r>
    </w:p>
    <w:p>
      <w:pPr>
        <w:pStyle w:val="BodyText"/>
      </w:pPr>
      <w:r>
        <w:t xml:space="preserve">Trang Duệ vốn đang nghe chuyện thú vị, nhưng mà càng nghe càng cảm thấy không đúng, hắn có cảm giác giống như có người tới tận cửa đòi vật vậy?</w:t>
      </w:r>
    </w:p>
    <w:p>
      <w:pPr>
        <w:pStyle w:val="BodyText"/>
      </w:pPr>
      <w:r>
        <w:t xml:space="preserve">- Đúng vậy, Trang tiên sinh, việc này có ảnh hưởng rất lớn đến phật giáo cùng với đông đảo giáo dân, bởi vì Đại Chiêu Tự đã đưa ra yêu cầu lấy lại chuỗi Thiên Châu Thủ Liên này, nên chúng tôi nhất định phải xử lý cẩn thận, hy vọng là ngài có thể thông cảm.</w:t>
      </w:r>
    </w:p>
    <w:p>
      <w:pPr>
        <w:pStyle w:val="BodyText"/>
      </w:pPr>
      <w:r>
        <w:t xml:space="preserve">Đái phó cục trưởng cười khổ trong lòng, nếu đổi lại là một người khác thì hắn đâu phải tự mình đến đây? Tùy tiện phái vài nhân viên cấp dưới đến bắt Trang Duệ mang giao ra là được, hơn nữa đối phương còn phải mang trả lại cho hắn.</w:t>
      </w:r>
    </w:p>
    <w:p>
      <w:pPr>
        <w:pStyle w:val="BodyText"/>
      </w:pPr>
      <w:r>
        <w:t xml:space="preserve">Nhưng mà sau khi biết Trang Duệ, hắn lập tức phát động điều tra Trang Duệ, sau khi thu được kết quả thì Đái phó cục trưởng phải hạ mình chạy tới, hơn nữa còn phải khách khách khí khí, nào còn một chút kiểu cách nhà quan nữa.</w:t>
      </w:r>
    </w:p>
    <w:p>
      <w:pPr>
        <w:pStyle w:val="BodyText"/>
      </w:pPr>
      <w:r>
        <w:t xml:space="preserve">- Đái phó cục trưởng này, không phải là tôi không muốn giao chuỗi vòng này ra, mà thật sự là đã đeo nó gần hai năm, nên cũng có cảm tình với nó.</w:t>
      </w:r>
    </w:p>
    <w:p>
      <w:pPr>
        <w:pStyle w:val="BodyText"/>
      </w:pPr>
      <w:r>
        <w:t xml:space="preserve">Nhìn thấy đối phương nói chuyện rất khách khí, lại còn nhắc tới đại nghĩa quốc gia, khiến cho lông mày của Trang Duệ cau lại.</w:t>
      </w:r>
    </w:p>
    <w:p>
      <w:pPr>
        <w:pStyle w:val="BodyText"/>
      </w:pPr>
      <w:r>
        <w:t xml:space="preserve">Thành thật mà nói, giá trị của chuỗi Thiên Châu này, hiện tại Trang Duệ không hề để vào trong mắt, dù có tặng cho quốc gia, cũng chỉ là đồ vật một hai ngàn vạn mà thôi.</w:t>
      </w:r>
    </w:p>
    <w:p>
      <w:pPr>
        <w:pStyle w:val="BodyText"/>
      </w:pPr>
      <w:r>
        <w:t xml:space="preserve">Nhưng mà chuỗi Thiên Châu này lại có tác dụng tốt đối với cơ thể, hơn nữa lại ở bên cạnh phật sống vài chục năm gì đó, cũng có thể được coi là một món pháp khí.</w:t>
      </w:r>
    </w:p>
    <w:p>
      <w:pPr>
        <w:pStyle w:val="BodyText"/>
      </w:pPr>
      <w:r>
        <w:t xml:space="preserve">Trang Duệ vừa mới nghe được tin tức Tần Huyên Băng mang thai, đêm hôm qua còn muốn để lại thứ này cho con mình, để phù hộ cho con của hắn có thể bình an.</w:t>
      </w:r>
    </w:p>
    <w:p>
      <w:pPr>
        <w:pStyle w:val="BodyText"/>
      </w:pPr>
      <w:r>
        <w:t xml:space="preserve">Hôm nay Đái phó cục trưởng lại mở miệng yêu cầu, khiến cho Trang Duệ có chút khó xử, đây không phải là vấn đề tiền, mấu chốt là dù có nhiều tiền hơn nữa, cũng không thể mua được những vật như vậy, ngài có bản lĩnh khiến cho phật sống tiếp tục sống lại, vậy sao ngài không chờ thêm vài chục năm nữa?</w:t>
      </w:r>
    </w:p>
    <w:p>
      <w:pPr>
        <w:pStyle w:val="BodyText"/>
      </w:pPr>
      <w:r>
        <w:t xml:space="preserve">Đái phó cục trưởng chứng kiến bộ dạng chần chờ của Trang Duệ, còn tưởng rằng hắn muốn đòi tiền, vội vàng nói:</w:t>
      </w:r>
    </w:p>
    <w:p>
      <w:pPr>
        <w:pStyle w:val="BodyText"/>
      </w:pPr>
      <w:r>
        <w:t xml:space="preserve">- Trang tiên sinh, chuỗi vòng tay này là do phật sống tặng cho ngài, theo ý nghĩa pháp luật mà nói, thì nói đã thuộc quyền sở hữu của ngài.</w:t>
      </w:r>
    </w:p>
    <w:p>
      <w:pPr>
        <w:pStyle w:val="BodyText"/>
      </w:pPr>
      <w:r>
        <w:t xml:space="preserve">- Nhưng mà nếu như ngài giao nó cho chúng tôi, chúng tôi có thể dựa vào giá cả thị trường của chuỗi Thiên Châu này mà bồi thường lại tổn thất kinh tế đối với ngài, hy vọng là ngài có thể hiểu được và ủng hộ cho công tác của chúng tôi.</w:t>
      </w:r>
    </w:p>
    <w:p>
      <w:pPr>
        <w:pStyle w:val="BodyText"/>
      </w:pPr>
      <w:r>
        <w:t xml:space="preserve">Vấn đề Tây Tạng đã xuất hiên từ triều Thanh, đã luôn là vấn đề khiến cho chính phủ trung ương đau đầu, dân cư nơi đó cơ hồ đều là phật tử, đều có tín ngưỡng cuồng nhiệt đối với phật giáo.</w:t>
      </w:r>
    </w:p>
    <w:p>
      <w:pPr>
        <w:pStyle w:val="BodyText"/>
      </w:pPr>
      <w:r>
        <w:t xml:space="preserve">Hơn nữa những phần tử khủng bố nước ngoài hoạt động ở Tây Tạng cũng là một vấn đều, mỗi một chính sách đưa ra đều rất cẩn thận, dùng hết khả năng để giúp đỡ Tây Tạng.</w:t>
      </w:r>
    </w:p>
    <w:p>
      <w:pPr>
        <w:pStyle w:val="BodyText"/>
      </w:pPr>
      <w:r>
        <w:t xml:space="preserve">Đừng có nhìn sự việc Thiên Châu này không lớn, nhưng mà ngay cả bị phó cục trưởng này cũng không thể chủ quản được, mà phải trình báo lên lãnh đạo trung tâm rồi mới được đến tìm Trang Duệ.</w:t>
      </w:r>
    </w:p>
    <w:p>
      <w:pPr>
        <w:pStyle w:val="BodyText"/>
      </w:pPr>
      <w:r>
        <w:t xml:space="preserve">Không phải, không phải là ý này, Đái phó cục trưởng, ngài hiểu lầm ý tôi rồi, vấn đề là tôi đang muốn giữ lại chuỗi Thiên Châu này cho con tôi đeo chứ không phải là vấn đề tiền.</w:t>
      </w:r>
    </w:p>
    <w:p>
      <w:pPr>
        <w:pStyle w:val="BodyText"/>
      </w:pPr>
      <w:r>
        <w:t xml:space="preserve">Trang Duệ thấy Đái phó cục trưởng hiểu lầm ý tứ của mình, vội vàng giải thích, rồi nói tiếp:</w:t>
      </w:r>
    </w:p>
    <w:p>
      <w:pPr>
        <w:pStyle w:val="BodyText"/>
      </w:pPr>
      <w:r>
        <w:t xml:space="preserve">- Chuỗi Thiên Châu này tôi tạm thời đưa cho quốc gia, nhưng mà sau khi tìm kiếm được linh đồng chuyển thế đầu thai xong, có thể đem trả lại cho tôi không?</w:t>
      </w:r>
    </w:p>
    <w:p>
      <w:pPr>
        <w:pStyle w:val="BodyText"/>
      </w:pPr>
      <w:r>
        <w:t xml:space="preserve">Người ta cũng đã muốn dùng tiền để mua, Trang Duệ cũng không thể từ chối được, nhưng mà hắn vẫn có chút không cam tâm, nên nói rõ ràng với bọn họ, ý tứ là ta không cần tiền, nhưng mà sau khi tìm được người thì phải mang đồ vật này trả cho ta.</w:t>
      </w:r>
    </w:p>
    <w:p>
      <w:pPr>
        <w:pStyle w:val="BodyText"/>
      </w:pPr>
      <w:r>
        <w:t xml:space="preserve">- Đương nhiên, đây là đương nhiên, chuỗi Thủ Liên này vốn là thuộc về ngài mà, ta cam đoan với ngài, đợi sau khi tìm được linh đồng chuyển thế đầu thai, nhất định ta sẽ mang đồ vật này về trả cho ngài.</w:t>
      </w:r>
    </w:p>
    <w:p>
      <w:pPr>
        <w:pStyle w:val="Compact"/>
      </w:pPr>
      <w:r>
        <w:br w:type="textWrapping"/>
      </w:r>
      <w:r>
        <w:br w:type="textWrapping"/>
      </w:r>
    </w:p>
    <w:p>
      <w:pPr>
        <w:pStyle w:val="Heading2"/>
      </w:pPr>
      <w:bookmarkStart w:id="796" w:name="chương-774-đi-xa.1"/>
      <w:bookmarkEnd w:id="796"/>
      <w:r>
        <w:t xml:space="preserve">774. Chương 774 : Đi Xa.(1)</w:t>
      </w:r>
    </w:p>
    <w:p>
      <w:pPr>
        <w:pStyle w:val="Compact"/>
      </w:pPr>
      <w:r>
        <w:br w:type="textWrapping"/>
      </w:r>
      <w:r>
        <w:br w:type="textWrapping"/>
      </w:r>
    </w:p>
    <w:p>
      <w:pPr>
        <w:pStyle w:val="BodyText"/>
      </w:pPr>
      <w:r>
        <w:t xml:space="preserve">Chương 774 : Đi xa.(1)</w:t>
      </w:r>
    </w:p>
    <w:p>
      <w:pPr>
        <w:pStyle w:val="BodyText"/>
      </w:pPr>
      <w:r>
        <w:t xml:space="preserve">Nguồn: Vipvanda</w:t>
      </w:r>
    </w:p>
    <w:p>
      <w:pPr>
        <w:pStyle w:val="BodyText"/>
      </w:pPr>
      <w:r>
        <w:t xml:space="preserve">Sưu tầm:</w:t>
      </w:r>
    </w:p>
    <w:p>
      <w:pPr>
        <w:pStyle w:val="BodyText"/>
      </w:pPr>
      <w:r>
        <w:t xml:space="preserve">(¯`'•.¸(¯`'•.¸† Nhóm dịch Dungnhi †¸.•'´¯)¸.•'´¯)</w:t>
      </w:r>
    </w:p>
    <w:p>
      <w:pPr>
        <w:pStyle w:val="BodyText"/>
      </w:pPr>
      <w:r>
        <w:t xml:space="preserve">Đái phó cục trưởng cũng không nghĩ tới Trang Duệ nói chuyện tốt như vậy, cao hứng đứng lên, trong lúc nói chuyện với Trang Duệ lại không tự chủ được mà dùng tới kính ngữ.</w:t>
      </w:r>
    </w:p>
    <w:p>
      <w:pPr>
        <w:pStyle w:val="BodyText"/>
      </w:pPr>
      <w:r>
        <w:t xml:space="preserve">- Chuyện này không có việc gì, không biết Đái phó cục trưởng có muốn lấy luôn hay không?</w:t>
      </w:r>
    </w:p>
    <w:p>
      <w:pPr>
        <w:pStyle w:val="BodyText"/>
      </w:pPr>
      <w:r>
        <w:t xml:space="preserve">Nếu đã quyết định cho, Trang Duệ sẽ rất hào phóng, trức tiếp tháo cái vòng từ trên cổ tay xuống.</w:t>
      </w:r>
    </w:p>
    <w:p>
      <w:pPr>
        <w:pStyle w:val="BodyText"/>
      </w:pPr>
      <w:r>
        <w:t xml:space="preserve">Đái phó cục trưởng khoát tay áo, nói:</w:t>
      </w:r>
    </w:p>
    <w:p>
      <w:pPr>
        <w:pStyle w:val="BodyText"/>
      </w:pPr>
      <w:r>
        <w:t xml:space="preserve">- Không vội, không vội, như vậy đi Trang tiên sinh, trong tuần tới Đại Chiêu Tự sẽ cử hành một nghi lễ trước khi tìm kiếm linh đồng chuyển thế đầu thai, nếu như ngài có thời gian thì có thể tham gia một chút.</w:t>
      </w:r>
    </w:p>
    <w:p>
      <w:pPr>
        <w:pStyle w:val="BodyText"/>
      </w:pPr>
      <w:r>
        <w:t xml:space="preserve">- Tuần tới?</w:t>
      </w:r>
    </w:p>
    <w:p>
      <w:pPr>
        <w:pStyle w:val="BodyText"/>
      </w:pPr>
      <w:r>
        <w:t xml:space="preserve">Trang Duệ tính toán mọt chút, từ đó đến nay còn khoảng năm ngày thời gian. truyện cập nhật nhanh nhất tại chấm</w:t>
      </w:r>
    </w:p>
    <w:p>
      <w:pPr>
        <w:pStyle w:val="BodyText"/>
      </w:pPr>
      <w:r>
        <w:t xml:space="preserve">Trang Duệ chần chờ một chút, nói:</w:t>
      </w:r>
    </w:p>
    <w:p>
      <w:pPr>
        <w:pStyle w:val="BodyText"/>
      </w:pPr>
      <w:r>
        <w:t xml:space="preserve">- Nhưng tôi có thể sẽ không có thời gian, Đái cục trưởng, bằng không thì hai người mang chuỗi Thiên Châu này đi là được rồi. xem tại</w:t>
      </w:r>
    </w:p>
    <w:p>
      <w:pPr>
        <w:pStyle w:val="BodyText"/>
      </w:pPr>
      <w:r>
        <w:t xml:space="preserve">Viện bảo tàng vừa mới mở cửa, làm ông chủ, Trang Duệ cũng không thể chạy thoát nghĩa vụ, hơn nữa Tần Huyên Băng mới vừa xác định được là đã mang thai, phải tranh thủ lúc cơ thể còn chưa thay đổi mà nhanh tổ chức hôn lễ một chút mới tốt, tuy rằng đã đi đăng ký kết hôn, nhưng vẫn cần phải là một số hoạt động để sau này mình và Tần Huyên Băng có thể nhớ lại hôn lễ của mình.</w:t>
      </w:r>
    </w:p>
    <w:p>
      <w:pPr>
        <w:pStyle w:val="BodyText"/>
      </w:pPr>
      <w:r>
        <w:t xml:space="preserve">Mà cái nghi thức của Đại Chiêu Tự kia, tự nhiên cũng không liên quan gì đến mình, Trang Duệ cũng không muốn đi.</w:t>
      </w:r>
    </w:p>
    <w:p>
      <w:pPr>
        <w:pStyle w:val="BodyText"/>
      </w:pPr>
      <w:r>
        <w:t xml:space="preserve">Về phần Thiên Châu Thủ Liêm thì cứ giao cho đám người Đái phó cục trưởng là được, tuy rằng có thể làm cho từ trường ở bên trong rối loạn, nhưng mà đợi đến khi mình lấy lại được, có thể tiến hành điều chỉnh lại khiến cho độ mạnh yếu của từ trường bên trong phù hợp với cơ thể mình, cái này cũng không phải là vấn đề gì lớn cả.</w:t>
      </w:r>
    </w:p>
    <w:p>
      <w:pPr>
        <w:pStyle w:val="BodyText"/>
      </w:pPr>
      <w:r>
        <w:t xml:space="preserve">Đái phó cục trưởng nghe xong lời nói của Trang Duệ thì trên mặt hơi hiện lên một tia thần sắc khó xử, mở miệng nói:</w:t>
      </w:r>
    </w:p>
    <w:p>
      <w:pPr>
        <w:pStyle w:val="BodyText"/>
      </w:pPr>
      <w:r>
        <w:t xml:space="preserve">- Trang tiên sinh, tôi cảm thấy được, ngài vẫn là nên đi một chút thì tốt hơn.</w:t>
      </w:r>
    </w:p>
    <w:p>
      <w:pPr>
        <w:pStyle w:val="BodyText"/>
      </w:pPr>
      <w:r>
        <w:t xml:space="preserve">- Để là gì không phải là là muốn tôi đưa đồ vật kia cho các vị thôi sao ?</w:t>
      </w:r>
    </w:p>
    <w:p>
      <w:pPr>
        <w:pStyle w:val="BodyText"/>
      </w:pPr>
      <w:r>
        <w:t xml:space="preserve">Trang Duệ rất nghi hoặc, mục đích của bọn họ không phải chỉ là muốn lấy lại chuỗi Thiên Châu Thủ Liên để phân biệt linh đồng chuyển thế đầu thai thôi sao? Chuyện này lẽ ra không có quan hệ gì với mình chứ?</w:t>
      </w:r>
    </w:p>
    <w:p>
      <w:pPr>
        <w:pStyle w:val="BodyText"/>
      </w:pPr>
      <w:r>
        <w:t xml:space="preserve">- Trang tiên sinh, nhóm các cao tăng trong Đai Chiêu Tự cho rằng theo như quan hệ nhân quả trong phật gia thì, phật sống tặng Thiên Châu cho ngoài là quả dừng lại ở trên người của ngài, bọn họ tin tưởng, ngài sẽ có trợ giúp rất lớn đối với chuyến đi tìm kiếm linh đồng do phật sống chuyển thế đầu thai.</w:t>
      </w:r>
    </w:p>
    <w:p>
      <w:pPr>
        <w:pStyle w:val="BodyText"/>
      </w:pPr>
      <w:r>
        <w:t xml:space="preserve">Đái phó cục trưởng cười khổ một cái, là một vị quan chức cao cáp, mặc dù công việc của hắn là quản lý tôn giáo, nhưng mà hắn cũng không tin vào tín ngưỡng tôn giáo, hắn cũng cảm thấy những lời này có chút vô căn cứ, nhưng mà nếu đối phương đã đưa ra yêu cầu, thì chính mình cũng phải tranh thủ gắng một chút mới được.</w:t>
      </w:r>
    </w:p>
    <w:p>
      <w:pPr>
        <w:pStyle w:val="BodyText"/>
      </w:pPr>
      <w:r>
        <w:t xml:space="preserve">- Nhân quả phật gia?</w:t>
      </w:r>
    </w:p>
    <w:p>
      <w:pPr>
        <w:pStyle w:val="BodyText"/>
      </w:pPr>
      <w:r>
        <w:t xml:space="preserve">Trang Duệ nghe thấy vậy thì lặng đi một chút, nếu là vài năm trước, thì ngay từ đầu hắn sẽ không tin vào những thứ này, nhưng mà từ khi đôi mắt của hắn không hiểu sao xảy ra biến dị, Trang Duệ cũng không nói rõ được rốt cục trên thế giới này còn có bao nhiêu chuyện tình mà mình không giải thích được.</w:t>
      </w:r>
    </w:p>
    <w:p>
      <w:pPr>
        <w:pStyle w:val="BodyText"/>
      </w:pPr>
      <w:r>
        <w:t xml:space="preserve">- Đái phó cục trưởng, như vậy đi, ngài để cho tôi suy nghĩ hai ngày, nếu như có thời gian, tôi sẽ tới xem, nếu thật sự không có thời gian, thì tôi cũng sẽ cho người mang chuỗi Thiên Châu Thủ Liên này cho các vị.</w:t>
      </w:r>
    </w:p>
    <w:p>
      <w:pPr>
        <w:pStyle w:val="BodyText"/>
      </w:pPr>
      <w:r>
        <w:t xml:space="preserve">Nhớ lại lần tiếp xúc với phật sống Ba Lạc Châu, trong đầu Trang Duệ hiện lên hình ảnh một lão tăng tướng mạo hiền lành không biết nói tiếng Hán, những thứ khác không nói đâu xa chỉ riêng chuyện tặng chuỗi Thiên Châu này, chính mình dường như cũng có thể nhận ra ông ấy là thực lòng.</w:t>
      </w:r>
    </w:p>
    <w:p>
      <w:pPr>
        <w:pStyle w:val="BodyText"/>
      </w:pPr>
      <w:r>
        <w:t xml:space="preserve">Nhưng mà chuyện này Trang Duệ cũng không quyết định được, hắn còn phải về bàn bạc lại với Tần Huyên Băng một chút, an bài thật tốt công tác ở viện bảo tàng mới có thể đi được, hiện tại hắn cũng không phải chỉ có một mình, còn có gia đình, công việc. Không thể như trước nói đi là đi được.</w:t>
      </w:r>
    </w:p>
    <w:p>
      <w:pPr>
        <w:pStyle w:val="BodyText"/>
      </w:pPr>
      <w:r>
        <w:t xml:space="preserve">- Được, Trang tiên sinh, cảm ơn, rất cảm ơn ngài.</w:t>
      </w:r>
    </w:p>
    <w:p>
      <w:pPr>
        <w:pStyle w:val="BodyText"/>
      </w:pPr>
      <w:r>
        <w:t xml:space="preserve">Đái phó cục trưởng có được câu trả lời thuyết phục từ Trang Duệ, thì cao hứng bắt tay Trang Duệ.</w:t>
      </w:r>
    </w:p>
    <w:p>
      <w:pPr>
        <w:pStyle w:val="BodyText"/>
      </w:pPr>
      <w:r>
        <w:t xml:space="preserve">Thái độ khác thường của hắn khiến ấy người nhân viên bên cạnh cảm thấy rất lỳ quái, lại càng tò mò với thân phận của Trang Duệ. Đái phó cục trưởng luôn luôn ngồi ở trong phòng làm việc, lại có thể khách khí với một người trẻ tuổi như thế.</w:t>
      </w:r>
    </w:p>
    <w:p>
      <w:pPr>
        <w:pStyle w:val="BodyText"/>
      </w:pPr>
      <w:r>
        <w:t xml:space="preserve">Nhưng mà khi nhìn nhà cửa của Trang Duệ ở chỗ này, những người nhân viên này cũng bình thường trở lại, có thể ở đoạn đường trung tâm xây một khu nhà có diện tích mấy ngàn mét vuông như vậy, không phải chỉ có tiền là có thể làm được.</w:t>
      </w:r>
    </w:p>
    <w:p>
      <w:pPr>
        <w:pStyle w:val="BodyText"/>
      </w:pPr>
      <w:r>
        <w:t xml:space="preserve">Sau khi trao đổi danh thiếp với Đái phó cục trưởng rồi tiễn mấy người này ra về, Trang Duệ có chút buồn bực nhíu mày, xoay người đi về trung viện.</w:t>
      </w:r>
    </w:p>
    <w:p>
      <w:pPr>
        <w:pStyle w:val="BodyText"/>
      </w:pPr>
      <w:r>
        <w:t xml:space="preserve">Mấy ngày nay tứ hợp viện cực kỳ náo nhiệt, tiếp đãi rất nhiều khách nhân từ bên ngài đến, hai vợ chồng Lưu Xuyên, vợ chồng Triệu Quốc Đống, hơn nữa Âu Dương Quân cũng dẫn vợ đến đây ở lì không đi. Hoa viên ở trong viện mỗi ngày đều có tiếng nói chuyện phiếm và thanh âm huyên náo của đám trẻ con.</w:t>
      </w:r>
    </w:p>
    <w:p>
      <w:pPr>
        <w:pStyle w:val="BodyText"/>
      </w:pPr>
      <w:r>
        <w:t xml:space="preserve">Bạch sư đang bị Niếp Niếp trêu chọc, sau khi nhìn thấy Trang Duệ đi vào lập tức chạy đến đón, nhưng mà dường như nó cũng có thể cảm giác được tâm tình của Trang Duệ có điểm không tốt, nên không nô đùa với Trang Duệ, mà im lặng đi ở phía sau Trang Duệ.</w:t>
      </w:r>
    </w:p>
    <w:p>
      <w:pPr>
        <w:pStyle w:val="BodyText"/>
      </w:pPr>
      <w:r>
        <w:t xml:space="preserve">- Chồng à, làm sao vậy?</w:t>
      </w:r>
    </w:p>
    <w:p>
      <w:pPr>
        <w:pStyle w:val="BodyText"/>
      </w:pPr>
      <w:r>
        <w:t xml:space="preserve">Sau khi Tần Huyên Băng ngủ trưa dậy, liền kéo Từ Tình và Lôi Lôi ra đình viện ở bên cạnh bờ ao ngồi nói chuyện, không cần phải nghĩ cũng biết nhất định là Từ đại minh tinh đang giới thiệu kinh nghiệm mang thai cho hai bà bầu còn lại.</w:t>
      </w:r>
    </w:p>
    <w:p>
      <w:pPr>
        <w:pStyle w:val="BodyText"/>
      </w:pPr>
      <w:r>
        <w:t xml:space="preserve">Thời gian chưa có con, nhất định nữ nhân sẽ đặt chồng ở vị trí đầu, Tân Huyên Băng cũng không ngoại lệ, nhìn thấy Trang Duệ mặt cau mày có đi tới, lập tức liền hỏi một câu.</w:t>
      </w:r>
    </w:p>
    <w:p>
      <w:pPr>
        <w:pStyle w:val="BodyText"/>
      </w:pPr>
      <w:r>
        <w:t xml:space="preserve">Trang Duệ đi vào trong đình viện, liền ngồi ở bên người Tần Huyên Băng, thuận miệng đáp:</w:t>
      </w:r>
    </w:p>
    <w:p>
      <w:pPr>
        <w:pStyle w:val="BodyText"/>
      </w:pPr>
      <w:r>
        <w:t xml:space="preserve">- Không có gì, vừa rồi có người của cục tôn giáo tới tìm anh, muốn anh đi tới Tây Tạng tham gia vào một nghi lễ trước khi tìm kiếm linh đồng do phật sống chuyển thế đầu thai, anh đang suy nghĩ xem có nên đi hay không.</w:t>
      </w:r>
    </w:p>
    <w:p>
      <w:pPr>
        <w:pStyle w:val="BodyText"/>
      </w:pPr>
      <w:r>
        <w:t xml:space="preserve">Mặc dù đang là tháng bảy, khí hậu rất nóng nực, nhưng mà ở bên cạnh đình viện có một cây hòe cao lớn, cành lá rậm rạp đã che hết ánh mặt trời, bốn phía lại thoáng gió, nên ngồi ở bên trong cực kỳ mát mẻ.</w:t>
      </w:r>
    </w:p>
    <w:p>
      <w:pPr>
        <w:pStyle w:val="BodyText"/>
      </w:pPr>
      <w:r>
        <w:t xml:space="preserve">- Trang Duệ không phải là chị dâu nói cậu, nhưng Huyên Băng đã có thai, cậu không thể đi ra ngoài được, phải ở nhà chăm sóc Huyên Băng thật tốt.</w:t>
      </w:r>
    </w:p>
    <w:p>
      <w:pPr>
        <w:pStyle w:val="BodyText"/>
      </w:pPr>
      <w:r>
        <w:t xml:space="preserve">Từ Tình nghe thấy lời nói của Trang Duệ, thì lập tức cảm thấy bất bình thay cho Tần Huyên Băng.</w:t>
      </w:r>
    </w:p>
    <w:p>
      <w:pPr>
        <w:pStyle w:val="Compact"/>
      </w:pPr>
      <w:r>
        <w:br w:type="textWrapping"/>
      </w:r>
      <w:r>
        <w:br w:type="textWrapping"/>
      </w:r>
    </w:p>
    <w:p>
      <w:pPr>
        <w:pStyle w:val="Heading2"/>
      </w:pPr>
      <w:bookmarkStart w:id="797" w:name="chương-775-đi-xa.2"/>
      <w:bookmarkEnd w:id="797"/>
      <w:r>
        <w:t xml:space="preserve">775. Chương 775 : Đi Xa.(2)</w:t>
      </w:r>
    </w:p>
    <w:p>
      <w:pPr>
        <w:pStyle w:val="Compact"/>
      </w:pPr>
      <w:r>
        <w:br w:type="textWrapping"/>
      </w:r>
      <w:r>
        <w:br w:type="textWrapping"/>
      </w:r>
    </w:p>
    <w:p>
      <w:pPr>
        <w:pStyle w:val="BodyText"/>
      </w:pPr>
      <w:r>
        <w:t xml:space="preserve">Chương 775 : Đi xa.(2)</w:t>
      </w:r>
    </w:p>
    <w:p>
      <w:pPr>
        <w:pStyle w:val="BodyText"/>
      </w:pPr>
      <w:r>
        <w:t xml:space="preserve">Nguồn: Vipvanda</w:t>
      </w:r>
    </w:p>
    <w:p>
      <w:pPr>
        <w:pStyle w:val="BodyText"/>
      </w:pPr>
      <w:r>
        <w:t xml:space="preserve">Sưu tầm:</w:t>
      </w:r>
    </w:p>
    <w:p>
      <w:pPr>
        <w:pStyle w:val="BodyText"/>
      </w:pPr>
      <w:r>
        <w:t xml:space="preserve">(¯`'•.¸(¯`'•.¸† Nhóm dịch Dungnhi †¸.•'´¯)¸.•'´¯)</w:t>
      </w:r>
    </w:p>
    <w:p>
      <w:pPr>
        <w:pStyle w:val="BodyText"/>
      </w:pPr>
      <w:r>
        <w:t xml:space="preserve">- Đúng vậy, bạn học à, tôi cũng muốn nói với cậu vài câu, bảy tám ngày nay cũng không thấy bóng dáng của cậu đâu, nếu không phải ngày hôn qua Huyên Huyên nói ra việc này, chỉ sợ đến bây giờ cậu cũng vẫn còn không biết? Thật là vô tâm.</w:t>
      </w:r>
    </w:p>
    <w:p>
      <w:pPr>
        <w:pStyle w:val="BodyText"/>
      </w:pPr>
      <w:r>
        <w:t xml:space="preserve">Lôi Lôi cũng gia nhập hàng ngũ dùng lời nói làm vũ khí tấn công Trang Duệ, ba nữ nhân về một phe đều là những người Trang Duệ không thể trêu chọc được, điều này làm cho Trang Duệ oán hận không thôi, Âu Dương Quân và Lưu Xuyên đều chết ở đâu rồi? cũng không ra nói giúp mình vài câu.</w:t>
      </w:r>
    </w:p>
    <w:p>
      <w:pPr>
        <w:pStyle w:val="BodyText"/>
      </w:pPr>
      <w:r>
        <w:t xml:space="preserve">- Chị dâu, ban học, tôi cũng có nói là muốn đi đâu.</w:t>
      </w:r>
    </w:p>
    <w:p>
      <w:pPr>
        <w:pStyle w:val="BodyText"/>
      </w:pPr>
      <w:r>
        <w:t xml:space="preserve">Trang Duệ nở nụ cười khổ, mẹ còn chưa biết việc này, nếu không khẳng định là sẽ bị ột trận.</w:t>
      </w:r>
    </w:p>
    <w:p>
      <w:pPr>
        <w:pStyle w:val="BodyText"/>
      </w:pPr>
      <w:r>
        <w:t xml:space="preserve">- Trang Duệ, kỳ thật cũng không khoa trương như vậy, em vừa mới mang thai, còn có mẹ chăm sóc nữa, chú ý một chút là được rồi, nếu như anh muốn đi, thì cứ đi đi.</w:t>
      </w:r>
    </w:p>
    <w:p>
      <w:pPr>
        <w:pStyle w:val="BodyText"/>
      </w:pPr>
      <w:r>
        <w:t xml:space="preserve">Lời nói của Tần Huyên Băng khiến cho Trang Duệ lặng đi một chút. Ai cũng biết nũ nhân mang thai cần nhất là có nam nhân chăm sóc, như thế nào vợ của mình lại thấu tình đạt lý như vậy?</w:t>
      </w:r>
    </w:p>
    <w:p>
      <w:pPr>
        <w:pStyle w:val="BodyText"/>
      </w:pPr>
      <w:r>
        <w:t xml:space="preserve">Đừng nói là Trang Duệ không hiểu, mà ngay cả Từ Tình và Lôi Lôi cũng đều mở to hai mắt, khó hiểu nhìn Tần Huyên Băng.</w:t>
      </w:r>
    </w:p>
    <w:p>
      <w:pPr>
        <w:pStyle w:val="BodyText"/>
      </w:pPr>
      <w:r>
        <w:t xml:space="preserve">- Mọi người nhìn tôi làm gì? Tôi nghĩ như vậy, nếu như Trang Duệ tham gia vào quá trình tìm kiếm linh đồng do phật sống chuyển thế đầu thai, thì đó là một chuyện tình có công đức lớn lao, có thể cầu phúc cho đứa con chưa trào đời của chúng ta, để cho cục cưng của chúng ta sau này có thể to lớn khỏe mạnh.</w:t>
      </w:r>
    </w:p>
    <w:p>
      <w:pPr>
        <w:pStyle w:val="BodyText"/>
      </w:pPr>
      <w:r>
        <w:t xml:space="preserve">Trong lúc Tần Huyên Băng nói chuyện, nhẹ nhàng đưa tay sờ lên cái bụng vẫn còn thon thả của mình, trên mặt tràn đầy vẻ mẫu tính.</w:t>
      </w:r>
    </w:p>
    <w:p>
      <w:pPr>
        <w:pStyle w:val="BodyText"/>
      </w:pPr>
      <w:r>
        <w:t xml:space="preserve">Ở Hồng Kông cũng có rất nhiều khu thờ phụng phật giáo, cũng có rất nhiều người theo phật giáo, thậm chí còn có một ít tín đồ của phật giáo còn mời cả đại sư từ Tây Tạng về nhà để giảng kinh.</w:t>
      </w:r>
    </w:p>
    <w:p>
      <w:pPr>
        <w:pStyle w:val="BodyText"/>
      </w:pPr>
      <w:r>
        <w:t xml:space="preserve">Nhà của Tần Huyên Băng cũng là một gia đình theo phật giáo, cho nên nàng sẽ không phản đối chuyện tình có công đức lớn lao như tìm kiếm linh đồng chuyển thế đầu thai.</w:t>
      </w:r>
    </w:p>
    <w:p>
      <w:pPr>
        <w:pStyle w:val="BodyText"/>
      </w:pPr>
      <w:r>
        <w:t xml:space="preserve">- Nói cũng đúng.</w:t>
      </w:r>
    </w:p>
    <w:p>
      <w:pPr>
        <w:pStyle w:val="BodyText"/>
      </w:pPr>
      <w:r>
        <w:t xml:space="preserve">Nghe được việc cầu phúc cho cục cưng của mình, hai cô gái kia cũng tỏa ra nồng đậm mẫu tính, gật đầu phụ họa, bây giờ đối với các nàng mà nói, địa vị của cục cưng trong bụng là tối cao, kể cả là chồng cũng có thể tạm thời để qua một bên.</w:t>
      </w:r>
    </w:p>
    <w:p>
      <w:pPr>
        <w:pStyle w:val="BodyText"/>
      </w:pPr>
      <w:r>
        <w:t xml:space="preserve">- Chuyện này không vội, khi nào trở về anh sẽ bàn bạc với mẹ một chút rồi nói sau.</w:t>
      </w:r>
    </w:p>
    <w:p>
      <w:pPr>
        <w:pStyle w:val="BodyText"/>
      </w:pPr>
      <w:r>
        <w:t xml:space="preserve">Trong lòng Trang Duệ vốn không hề muốn đi, nhưng mà khi nghe vợ nói đến đây là công đức thì cũng có chút do dự, tuy rằng cái gọi là công đức rất hư vô mịt mờ, nhưng mà cũng không thể khẳng định chuyện này không tồn tại.</w:t>
      </w:r>
    </w:p>
    <w:p>
      <w:pPr>
        <w:pStyle w:val="BodyText"/>
      </w:pPr>
      <w:r>
        <w:t xml:space="preserve">Buổi tối, Trang Duệ và mẹ bàn bạc kỹ lưỡng chuyện này, vậy mà Âu Dương Uyển lại gật đầu đồng ý, nàng là người từng trải, đương nhiên biết phụ nữ mới mang thai thì chưa có ảnh hưởng gì lớn, cũng không cần Trang Duệ phải chăm sóc mỗi ngày.</w:t>
      </w:r>
    </w:p>
    <w:p>
      <w:pPr>
        <w:pStyle w:val="BodyText"/>
      </w:pPr>
      <w:r>
        <w:t xml:space="preserve">Nói đi rồi nói lại, Âu Dương uyển cũng lo lắng đứa con trai hấp ta hấp tấp của mình không chăm sóc được cho vợ.</w:t>
      </w:r>
    </w:p>
    <w:p>
      <w:pPr>
        <w:pStyle w:val="BodyText"/>
      </w:pPr>
      <w:r>
        <w:t xml:space="preserve">Anh Hoàng Phủ, cái chế độ VIP của chúng ta đã làm xong chưa?</w:t>
      </w:r>
    </w:p>
    <w:p>
      <w:pPr>
        <w:pStyle w:val="BodyText"/>
      </w:pPr>
      <w:r>
        <w:t xml:space="preserve">Sau khi ở nhà chăm sóc vợ một ngày, hôm sau Trang Duệ lái ô tô tới viện bảo tàng. Bảo tàng vừa mở cửa, mà ông chủ như hắn lại không xuất hiện, không khỏi có chút không chấp nhận được.</w:t>
      </w:r>
    </w:p>
    <w:p>
      <w:pPr>
        <w:pStyle w:val="BodyText"/>
      </w:pPr>
      <w:r>
        <w:t xml:space="preserve">- Tôi nói này ông chủ Trang, những ông chủ khác đều quan tâm đến tình huống kinh doanh của mình, nhưng mà cậu thì lại thật tốt, ngay cả công việc kinh doanh ngày hôm qua cũng không thèm hỏi.</w:t>
      </w:r>
    </w:p>
    <w:p>
      <w:pPr>
        <w:pStyle w:val="BodyText"/>
      </w:pPr>
      <w:r>
        <w:t xml:space="preserve">Hoàng Phủ Vân ngồi ở trong văn phòng phó quán trưởng của mình, vừa nói chuyện vừa đưa tay mở cái máy tính ở bên cạnh ra, nói:</w:t>
      </w:r>
    </w:p>
    <w:p>
      <w:pPr>
        <w:pStyle w:val="BodyText"/>
      </w:pPr>
      <w:r>
        <w:t xml:space="preserve">- Tự mình xem đi, Trang wed vẫn còn rất đơn giản, nhưng sau khi có người gia nhập thì sẽ tốt hơn. Tôi đã cho người làm sẵn vài trang ở trong đó, bây giờ chỉ cần dùng tài khoản đăng ký là có thể đăng nhập được.</w:t>
      </w:r>
    </w:p>
    <w:p>
      <w:pPr>
        <w:pStyle w:val="BodyText"/>
      </w:pPr>
      <w:r>
        <w:t xml:space="preserve">- Ừ, không tệ, anh hãy gọi điện cho những người tới tham gia buổi lễ hôm mở cử, nói cho bọn hắn biết bọn hắn có thể dùng tài khoản của mình để đăng nhập. Đúng rồi, doanh thu của hôm qua là bao nhiêu?</w:t>
      </w:r>
    </w:p>
    <w:p>
      <w:pPr>
        <w:pStyle w:val="BodyText"/>
      </w:pPr>
      <w:r>
        <w:t xml:space="preserve">Trang Duệ vừa xem trang wed vừa thuận miệng hỏi, cũng không phải là hắn không quan tâm, mấu chốt là hắn thật sự quá bận, hơn nữa nếu việc kinh doanh thua lỗ thì Hoàng Phủ Vân đã gọi điện ình từ sớm rồi.</w:t>
      </w:r>
    </w:p>
    <w:p>
      <w:pPr>
        <w:pStyle w:val="BodyText"/>
      </w:pPr>
      <w:r>
        <w:t xml:space="preserve">- Ngày hôm qua tổng cộng có một vạn ba ngàn lượt du khách, tổng cộng thu được sau mươi lăm vạn đồng. Chú em, viện bảo tàng này của chúng ta còn có số lượng du khách nhiều hơn cả viện bảo tàng quốc gia rồi.</w:t>
      </w:r>
    </w:p>
    <w:p>
      <w:pPr>
        <w:pStyle w:val="BodyText"/>
      </w:pPr>
      <w:r>
        <w:t xml:space="preserve">Hoàng Phủ Vân có chút hưng phấn nói, trước khi hắn về nước hoàn toàn không ngờ viện bảo tàng này của Trang Duệ lại có quy mô lớn như vậy, hơn nữa lấy thân phận của Trang Duệ, muốn không kiếm tiền cũng là khó khăn.</w:t>
      </w:r>
    </w:p>
    <w:p>
      <w:pPr>
        <w:pStyle w:val="BodyText"/>
      </w:pPr>
      <w:r>
        <w:t xml:space="preserve">- Anh Hoàng Phủ, mấy ngày mở cửa đầu tiên, nhất định sẽ tốt hơn một chút, qua một thời gian du khách sẽ giảm xuống, có thể bảo trì số lượng năm sau ngàn người một ngày đã là không tệ rồi, không cần kỳ vọng quá cao.</w:t>
      </w:r>
    </w:p>
    <w:p>
      <w:pPr>
        <w:pStyle w:val="BodyText"/>
      </w:pPr>
      <w:r>
        <w:t xml:space="preserve">Viện bảo tàng có thể kiếm tiền, đương nhiên là Trang Duệ vui sướng, nhưng mà hắn đã sớm quyết định sẽ dùng toàn bộ số tiền viện bảo tàng kiếm được để sưu tầm thêm đồ cổ, vì thế hắn cũng không cần hưng phấn như vậy.</w:t>
      </w:r>
    </w:p>
    <w:p>
      <w:pPr>
        <w:pStyle w:val="BodyText"/>
      </w:pPr>
      <w:r>
        <w:t xml:space="preserve">Hoàng Phủ Vân gật gật đầu nói:</w:t>
      </w:r>
    </w:p>
    <w:p>
      <w:pPr>
        <w:pStyle w:val="BodyText"/>
      </w:pPr>
      <w:r>
        <w:t xml:space="preserve">- Cái này tôi biết, du lịch cũng có mùa thịnh vượng, chúng ta hay nhân lúc thịnh vượng này mà kiếm tiền bù cho những lúc khác trong năm.</w:t>
      </w:r>
    </w:p>
    <w:p>
      <w:pPr>
        <w:pStyle w:val="BodyText"/>
      </w:pPr>
      <w:r>
        <w:t xml:space="preserve">Trang Duệ xua tay cắt ngang lời nói của Hoàng Phủ Vân, nói:</w:t>
      </w:r>
    </w:p>
    <w:p>
      <w:pPr>
        <w:pStyle w:val="BodyText"/>
      </w:pPr>
      <w:r>
        <w:t xml:space="preserve">- Anh Hoàng Phủ, những chuyện này cũng không cần nói với tôi, kinh doanh cụ thể như thế nào, đó là chuyện của ngài, tôi cũng sẽ không hỏi tới, ngày kia tôi còn phải đi Tây Tạng, cụ thể sẽ đi trong thời gian bao lâu còn chưa xác định được, hôm nay chính là đến báo cho ngài một tiếng.</w:t>
      </w:r>
    </w:p>
    <w:p>
      <w:pPr>
        <w:pStyle w:val="BodyText"/>
      </w:pPr>
      <w:r>
        <w:t xml:space="preserve">- Tiểu tử ngươi, định rũ tay bỏ đi sao?</w:t>
      </w:r>
    </w:p>
    <w:p>
      <w:pPr>
        <w:pStyle w:val="BodyText"/>
      </w:pPr>
      <w:r>
        <w:t xml:space="preserve">Hoàng Phủ Vân không nói gì, lắc lắc đầu, hiện tại hắn đã hiểu rõ rồi, Trang Duệ sớm đã bố trí tất cả nhân viên để quản lý viện bảo tàng này, hắn đã sớm có chủ ý phủi tay rồi.</w:t>
      </w:r>
    </w:p>
    <w:p>
      <w:pPr>
        <w:pStyle w:val="BodyText"/>
      </w:pPr>
      <w:r>
        <w:t xml:space="preserve">- Trang tiên sinh, tôi là Dương Khải Văn, là người làm ở cục quản lý tôn giáo, rất hoan ngênh ngài tới Tây Tạng.</w:t>
      </w:r>
    </w:p>
    <w:p>
      <w:pPr>
        <w:pStyle w:val="BodyText"/>
      </w:pPr>
      <w:r>
        <w:t xml:space="preserve">Chiếc máy bay tư nhân của Trang Duệ vừa mới dừng lại ở sân bay Lạp Tát xong, thì đã có một người trung niên vóc dáng không cao lắm, khoảng chừng một mét bảy,từ bên trong đi ra chào đón.</w:t>
      </w:r>
    </w:p>
    <w:p>
      <w:pPr>
        <w:pStyle w:val="BodyText"/>
      </w:pPr>
      <w:r>
        <w:t xml:space="preserve">Trang Duệ đánh giá người đàn ông tên là Dương Khải Văn trước mặt mộ chút, người này khoảng chừng bốn mươi tuổi, tuy rằng không cao lắm nhưng lại có khuôn mặt kiên nghị, từ giữa lông mày có thể nhìn ra, đây là một người rất có chủ ý, trên mặt hơi có chút hồng hào của người cao nguyên, chắc là đã ở Tây Tạng một thời gian khá lâu rồi.</w:t>
      </w:r>
    </w:p>
    <w:p>
      <w:pPr>
        <w:pStyle w:val="Compact"/>
      </w:pPr>
      <w:r>
        <w:br w:type="textWrapping"/>
      </w:r>
      <w:r>
        <w:br w:type="textWrapping"/>
      </w:r>
    </w:p>
    <w:p>
      <w:pPr>
        <w:pStyle w:val="Heading2"/>
      </w:pPr>
      <w:bookmarkStart w:id="798" w:name="chương-776-đi-xa.3"/>
      <w:bookmarkEnd w:id="798"/>
      <w:r>
        <w:t xml:space="preserve">776. Chương 776 : Đi Xa.(3)</w:t>
      </w:r>
    </w:p>
    <w:p>
      <w:pPr>
        <w:pStyle w:val="Compact"/>
      </w:pPr>
      <w:r>
        <w:br w:type="textWrapping"/>
      </w:r>
      <w:r>
        <w:br w:type="textWrapping"/>
      </w:r>
    </w:p>
    <w:p>
      <w:pPr>
        <w:pStyle w:val="BodyText"/>
      </w:pPr>
      <w:r>
        <w:t xml:space="preserve">Chương 776 : Đi xa.(3)</w:t>
      </w:r>
    </w:p>
    <w:p>
      <w:pPr>
        <w:pStyle w:val="BodyText"/>
      </w:pPr>
      <w:r>
        <w:t xml:space="preserve">Nguồn: Vipvanda</w:t>
      </w:r>
    </w:p>
    <w:p>
      <w:pPr>
        <w:pStyle w:val="BodyText"/>
      </w:pPr>
      <w:r>
        <w:t xml:space="preserve">Sưu tầm:</w:t>
      </w:r>
    </w:p>
    <w:p>
      <w:pPr>
        <w:pStyle w:val="BodyText"/>
      </w:pPr>
      <w:r>
        <w:t xml:space="preserve">(¯`'•.¸(¯`'•.¸† Nhóm dịch Dungnhi †¸.•'´¯)¸.•'´¯)</w:t>
      </w:r>
    </w:p>
    <w:p>
      <w:pPr>
        <w:pStyle w:val="BodyText"/>
      </w:pPr>
      <w:r>
        <w:t xml:space="preserve">- Dương cục trưởng, ngài khỏe chứ, chỉ cần phái người tới đón là được rồi, sao dám phiền ngài đại giá tới đón.</w:t>
      </w:r>
    </w:p>
    <w:p>
      <w:pPr>
        <w:pStyle w:val="BodyText"/>
      </w:pPr>
      <w:r>
        <w:t xml:space="preserve">Trang Duệ đưa tay ra nắm lấy tay Dương Khải Văn một chút, trước khi hắn tới Tây Tạng đã liên lạc với ngươi này rồi, biết được toàn bộ công việc liên hệ giữa chính phủ và tôn giáo ở Tây Tạng đều là do người này phụ trách.</w:t>
      </w:r>
    </w:p>
    <w:p>
      <w:pPr>
        <w:pStyle w:val="BodyText"/>
      </w:pPr>
      <w:r>
        <w:t xml:space="preserve">- Trang tiên sinh khách khí rồi, đây là việc nên làm mà,</w:t>
      </w:r>
    </w:p>
    <w:p>
      <w:pPr>
        <w:pStyle w:val="BodyText"/>
      </w:pPr>
      <w:r>
        <w:t xml:space="preserve">Dương Khải Văn cũng đang đánh giá người thanh niên trước mặt này, lãnh đạo ở tổng cục đã từng thông báo cho hắn, nhất định phải dựa theo quy cách tiếp đãi cao nhến đề chào đón Trang Duệ, hắn cũng có chút tò mò, người này đến tột cùng là có thân phận gì mà có thể khiến cho cả Đại Chiêu Tự và cao tầng của phủ đều coi trọng như thế?</w:t>
      </w:r>
    </w:p>
    <w:p>
      <w:pPr>
        <w:pStyle w:val="BodyText"/>
      </w:pPr>
      <w:r>
        <w:t xml:space="preserve">Mặc dù Trang Duệ nhìn qua cũng rất bình thường, nhưng Dương Khải Văn có thể nhìn ra, chất liệu vải quần áo của Trang Duệ đều là loại thượng hạng, hơn nữa trên người của cậu thanh niên này, mơ hồ còn có một loại uy nghiêm của lãnh đạo, hơn nữa so với bản thân mình thì chỉ mạnh chứ không hề yếu hơn.</w:t>
      </w:r>
    </w:p>
    <w:p>
      <w:pPr>
        <w:pStyle w:val="BodyText"/>
      </w:pPr>
      <w:r>
        <w:t xml:space="preserve">Hơn nữa trên cái máy bay này của Trang Duệ cũng có ghi ba chữ: “ Tuyên duệ hào”, đây cũng thể hiện rằng nó là một cái máy bay tư nhân, Dương Khải Văn mới chỉ tiếp đãi một vị siêu cấp phú hào tới từ Hồng Kông là có máy bay tư nhân, điều này cũng làm cho địa vị của Trang Duệ trong lòng Dương Khải Văn càng trở nên thần bí.</w:t>
      </w:r>
    </w:p>
    <w:p>
      <w:pPr>
        <w:pStyle w:val="BodyText"/>
      </w:pPr>
      <w:r>
        <w:t xml:space="preserve">- Trang tiên sinh, mời ngài lên xe, chúng ta có thể trở về khách sạn rồi tiếp tục nói chuyện Ai ya, ngài có một con chó ngao Tây Tạng lớn như vậy sao?</w:t>
      </w:r>
    </w:p>
    <w:p>
      <w:pPr>
        <w:pStyle w:val="BodyText"/>
      </w:pPr>
      <w:r>
        <w:t xml:space="preserve">Dương Khải Văn đang muốn mời Trang Duệ lên xe, thì từ trong máy bay có một con chó ngao Tây Tạng màu trắng như tuyết chạy ra, dường như là muốn phát tiết nỗi khó chịu khi ở trong máy bay, mà vừa mới nhảy xuống, nó liền rống lên một tiếng trầm thấp.</w:t>
      </w:r>
    </w:p>
    <w:p>
      <w:pPr>
        <w:pStyle w:val="BodyText"/>
      </w:pPr>
      <w:r>
        <w:t xml:space="preserve">Thanh âm gào thét của bạch sư cũng không lớn, nhưng mà chỗ sân bay trống trải, nên âm thanh này cũng truyền đi rất xa. Sau khi thanh âm phát ra khiến cho đám chim ở xung quanh sân bay bị hù dọa một trận, loại thanh âm này không hề ảnh hưởng đến con người, nhưng lại có lực sát thương rất lớn đối với động vật.</w:t>
      </w:r>
    </w:p>
    <w:p>
      <w:pPr>
        <w:pStyle w:val="BodyText"/>
      </w:pPr>
      <w:r>
        <w:t xml:space="preserve">Bởi vì quan hệ công việc nên Dương Khải Văn cũng thường xuyên đi tới một ít địa điểm chăn nuôi của người dân du mục, nên cũng không xa lạ gì với chó ngao Tây Tạng, hắn chỉ cần liếc một cái là có thể nhìn ra được, con chó ngao tây tạng này vô cùng thuần chủng, chỉ sợ ở Tây Tạng cũng rất khó có thể tìm thấy một con thú hai như vậy.</w:t>
      </w:r>
    </w:p>
    <w:p>
      <w:pPr>
        <w:pStyle w:val="BodyText"/>
      </w:pPr>
      <w:r>
        <w:t xml:space="preserve">- Ông bạn già, ngươi đã về đến nhà của mình rồi.</w:t>
      </w:r>
    </w:p>
    <w:p>
      <w:pPr>
        <w:pStyle w:val="BodyText"/>
      </w:pPr>
      <w:r>
        <w:t xml:space="preserve">Trang Duệ đưa tay ra vời bạch sư tiến lại, sau đó vỗ vỗ đầu nói vài cái. Cao nguyên mới là nhà của chó ngao Tây Tạng, thảo nguyên mới là không gian sinh tồn của chó ngao Tây Tạng, chém giết với đám hổ báo sài lang mới là thiên tính của chó ngao Tây Tạng, Trang Duệ có thể hiểu được ý tứ của bạch sư ở trong thanh âm gào thét kia.</w:t>
      </w:r>
    </w:p>
    <w:p>
      <w:pPr>
        <w:pStyle w:val="BodyText"/>
      </w:pPr>
      <w:r>
        <w:t xml:space="preserve">Đây là một loại bộc phát bản năng khi trở về tự nhiên, tuy rằng đã rời chỗ này rất lâu rồi, nhưng mà bạch sư biết, nơi này mới thật sự là lãnh địa của nó, thanh âm gào thét của nó, là đại biểu cho vương giả đã trở về, đại biểu cho việc bạch sư tuyên cáo sự trở lại của mình.</w:t>
      </w:r>
    </w:p>
    <w:p>
      <w:pPr>
        <w:pStyle w:val="BodyText"/>
      </w:pPr>
      <w:r>
        <w:t xml:space="preserve">Sau khi Trang Duệ vỗ về bạch sư xong, thì mới nhìn về đám nhân viên tổ máy nói:</w:t>
      </w:r>
    </w:p>
    <w:p>
      <w:pPr>
        <w:pStyle w:val="BodyText"/>
      </w:pPr>
      <w:r>
        <w:t xml:space="preserve">- Lão Hạ, lão Đinh, mọi người trở về trước đi, Bành Phi ở lại là được rồi, khi nào tôi muốn trở về thì sẽ gọi ọi người.</w:t>
      </w:r>
    </w:p>
    <w:p>
      <w:pPr>
        <w:pStyle w:val="BodyText"/>
      </w:pPr>
      <w:r>
        <w:t xml:space="preserve">- Biết rồi, Trang tổng, chúng tôi còn phải mua thêm dầu mỡ thì mới có thể trở về được.</w:t>
      </w:r>
    </w:p>
    <w:p>
      <w:pPr>
        <w:pStyle w:val="BodyText"/>
      </w:pPr>
      <w:r>
        <w:t xml:space="preserve">Hạ Song gật đầu đồng ý, thành thật mà nói, đi theo Trang Duệ thật là con mẹ nó thoải mái, gần nửa năm thời gian cũng bằng bốn năm trước kia rồi, hơn nữa còn thừa rất nhiều tiền.</w:t>
      </w:r>
    </w:p>
    <w:p>
      <w:pPr>
        <w:pStyle w:val="BodyText"/>
      </w:pPr>
      <w:r>
        <w:t xml:space="preserve">Giống như hai nàng tiếp viên hàng không Lưu Ly và Điềm Á, nếu không phải bản thân đã kết hôn, khong chừng còn muốn phát triển với Trang Duệ một chút, nam nhân còn trẻ, nhiều tiền, lại còn làm chủ một phương, đi đâu tìm được chứ?</w:t>
      </w:r>
    </w:p>
    <w:p>
      <w:pPr>
        <w:pStyle w:val="BodyText"/>
      </w:pPr>
      <w:r>
        <w:t xml:space="preserve">- ừ, vất vả ọi người rồi.</w:t>
      </w:r>
    </w:p>
    <w:p>
      <w:pPr>
        <w:pStyle w:val="BodyText"/>
      </w:pPr>
      <w:r>
        <w:t xml:space="preserve">Trang Duệ vỗ vỗ bả vai Hạ Song, và nói thêm vài câu công đạo. Lần này sở dĩ hắn cưỡi máy bay tư nhân chạy tới Tây Tạng chính là bởi vì muốn đưa bạch sư theo, nhưng mà quyết định này cũng không tệ. Nếu như da mặt của Trang Duệ đủ dày, thì tiền dầu mỡ và phí tổn chuyến bay này đều có thể đưa cho cục quản lý tôn giáo thanh toán.</w:t>
      </w:r>
    </w:p>
    <w:p>
      <w:pPr>
        <w:pStyle w:val="BodyText"/>
      </w:pPr>
      <w:r>
        <w:t xml:space="preserve">Lại đi đến Lạp Tát, Trang Duệ cũng có những cảm giác thật khác lạ, chớp mắt một cái đã qua thời gian hai năm. Lạp Tát vẫn tĩnh lặng như trước, bầu trời vẫn là một màu xanh thẳm như vậy, nụ cười của những người đi lại trên đường, vẫn thuần khiết chất phác như vậy.</w:t>
      </w:r>
    </w:p>
    <w:p>
      <w:pPr>
        <w:pStyle w:val="BodyText"/>
      </w:pPr>
      <w:r>
        <w:t xml:space="preserve">Hoàn toàn khác do với thành thị luôn ầm ĩ, vì hoàn cảnh riêng của khu vực nên tiết tấu cuộc sống của người Tây Tạng luôn luôn chậm rãi. Ở nơi này, không bao giờ nhìn thấy những thành phần tri thức vội vàng cầm cặp công văn chạy trên đường, cũng không nhìn thấy những người lái buôn ồn áo. Hết thảy đều hài hòa, an bình như vậy.</w:t>
      </w:r>
    </w:p>
    <w:p>
      <w:pPr>
        <w:pStyle w:val="BodyText"/>
      </w:pPr>
      <w:r>
        <w:t xml:space="preserve">- Trang tiên sinh, chúng ta tới nơi rồi.</w:t>
      </w:r>
    </w:p>
    <w:p>
      <w:pPr>
        <w:pStyle w:val="BodyText"/>
      </w:pPr>
      <w:r>
        <w:t xml:space="preserve">Chiếc ô tô thành thạo chạy gần một giờ sau mới dừng lại, Trang Duệ ngẩng đầu nhìn ra ngoài cửa sổ, nơi này giống như là khu trung tâm của Lạp Tát, lúc đầu hắn còn tưởng rằng sẽ phải ở trong nhà trọ bên cạnh Đại Chiêu Tự.</w:t>
      </w:r>
    </w:p>
    <w:p>
      <w:pPr>
        <w:pStyle w:val="BodyText"/>
      </w:pPr>
      <w:r>
        <w:t xml:space="preserve">- Đây là nơi dùng để tiếp đãi khách quý của cục Lạp Tát.</w:t>
      </w:r>
    </w:p>
    <w:p>
      <w:pPr>
        <w:pStyle w:val="BodyText"/>
      </w:pPr>
      <w:r>
        <w:t xml:space="preserve">Dương Khải Văn cẩn thận liếc mắt nhìn Trang Duệ một cái, sợ hắn không hài lòng.</w:t>
      </w:r>
    </w:p>
    <w:p>
      <w:pPr>
        <w:pStyle w:val="BodyText"/>
      </w:pPr>
      <w:r>
        <w:t xml:space="preserve">- Dương cục trưởng, cám ơn ngài đã có lòng, kỳ thật tôi ở nhà trọ bên cạnh Đại Chiêu tự cũng được, trước kia tôi cũng đã từng ở chỗ đó.</w:t>
      </w:r>
    </w:p>
    <w:p>
      <w:pPr>
        <w:pStyle w:val="BodyText"/>
      </w:pPr>
      <w:r>
        <w:t xml:space="preserve">Quan sát tình cảnh bốn phía, nơi này là một khu biệt thự, mỗi một cái biệt thự đều có diện tích rất lớn, mỗi cái đều cách nhau tới ba bốn mươi thước, xung quanh tràn ngập màu xanh hoa cỏ, hoàn cảnh cực kỳ hoàn hảo, sau khi bạch sư xuống xe liền chạy như điên xung quanh những biệt thự kia, có lẽ lại bắt đầu đánh dấu lãnh thổ của mình.</w:t>
      </w:r>
    </w:p>
    <w:p>
      <w:pPr>
        <w:pStyle w:val="BodyText"/>
      </w:pPr>
      <w:r>
        <w:t xml:space="preserve">Trang Duệ chợt nhớ tới buổi tối ở Lạp Tát trước kia, đó là lần đầu tiên hắn ôm hôn Tần Huyên Băng, tần quan hệ mơ mơ hồ hồ của hai người, cũng được phá vỡ trong ngày thứ hai khi ở nơi này.</w:t>
      </w:r>
    </w:p>
    <w:p>
      <w:pPr>
        <w:pStyle w:val="BodyText"/>
      </w:pPr>
      <w:r>
        <w:t xml:space="preserve">- Trang tiên sinh, Trang tiên sinh?</w:t>
      </w:r>
    </w:p>
    <w:p>
      <w:pPr>
        <w:pStyle w:val="BodyText"/>
      </w:pPr>
      <w:r>
        <w:t xml:space="preserve">Dương Khải Văn vốn đang đi ở phía trước dẫn đường, nhưng mà khi đi bảy tám bước rồi nhìn lại, vẫn thấy Trang Duệ vẫn đứng nguyên tại chỗ, không khỏi gọi Trang Duệ vài tiếng.</w:t>
      </w:r>
    </w:p>
    <w:p>
      <w:pPr>
        <w:pStyle w:val="BodyText"/>
      </w:pPr>
      <w:r>
        <w:t xml:space="preserve">- A! Thật ngại quá, Dương cục trưởng, đi thăm lại chỗn xưa nên có chút thất thần.</w:t>
      </w:r>
    </w:p>
    <w:p>
      <w:pPr>
        <w:pStyle w:val="BodyText"/>
      </w:pPr>
      <w:r>
        <w:t xml:space="preserve">Trang Duệ nghe thấy Dương Khải Văn kêu lên, mới tỉnh táo trở lại, lắc lắc cái đầu cười, vùng đất Tây Tạng này không chỉ mang đến cho hắn tình yêu, mà lần đầu tiên linh khí của hắn thăng cấp cũng phát sinh ở nơi này.</w:t>
      </w:r>
    </w:p>
    <w:p>
      <w:pPr>
        <w:pStyle w:val="Compact"/>
      </w:pPr>
      <w:r>
        <w:br w:type="textWrapping"/>
      </w:r>
      <w:r>
        <w:br w:type="textWrapping"/>
      </w:r>
    </w:p>
    <w:p>
      <w:pPr>
        <w:pStyle w:val="Heading2"/>
      </w:pPr>
      <w:bookmarkStart w:id="799" w:name="chương-777-đi-xa.4"/>
      <w:bookmarkEnd w:id="799"/>
      <w:r>
        <w:t xml:space="preserve">777. Chương 777 : Đi Xa.(4)</w:t>
      </w:r>
    </w:p>
    <w:p>
      <w:pPr>
        <w:pStyle w:val="Compact"/>
      </w:pPr>
      <w:r>
        <w:br w:type="textWrapping"/>
      </w:r>
      <w:r>
        <w:br w:type="textWrapping"/>
      </w:r>
    </w:p>
    <w:p>
      <w:pPr>
        <w:pStyle w:val="BodyText"/>
      </w:pPr>
      <w:r>
        <w:t xml:space="preserve">Chương 777 : Đi xa.(4)</w:t>
      </w:r>
    </w:p>
    <w:p>
      <w:pPr>
        <w:pStyle w:val="BodyText"/>
      </w:pPr>
      <w:r>
        <w:t xml:space="preserve">Nguồn: Vipvanda</w:t>
      </w:r>
    </w:p>
    <w:p>
      <w:pPr>
        <w:pStyle w:val="BodyText"/>
      </w:pPr>
      <w:r>
        <w:t xml:space="preserve">Sưu tầm:</w:t>
      </w:r>
    </w:p>
    <w:p>
      <w:pPr>
        <w:pStyle w:val="BodyText"/>
      </w:pPr>
      <w:r>
        <w:t xml:space="preserve">(¯`'•.¸(¯`'•.¸† Nhóm dịch Dungnhi †¸.•'´¯)¸.•'´¯)</w:t>
      </w:r>
    </w:p>
    <w:p>
      <w:pPr>
        <w:pStyle w:val="BodyText"/>
      </w:pPr>
      <w:r>
        <w:t xml:space="preserve">- Trang tiên sinh, ngài nghỉ ngơi một chút trước đi, buổi tối tôi sẽ tới đón ngài đi ăn cơm, rồi nói cho ngài biết hoạt động mấy ngày hôm sau luôn.</w:t>
      </w:r>
    </w:p>
    <w:p>
      <w:pPr>
        <w:pStyle w:val="BodyText"/>
      </w:pPr>
      <w:r>
        <w:t xml:space="preserve">Sau khi đưa Trang Duệ vào nhà, Dương Khải Văn liền cáo từ, ngày mai vị ban thiền thứ mười một năm nay mới có mười sau tuổi Nhĩ Đức Ni còn muốn gặp Trang Duệ, hắn phải đi chuẩn bị một chút, đây chính là nhiệm vụ chính trị rất quan trọng</w:t>
      </w:r>
    </w:p>
    <w:p>
      <w:pPr>
        <w:pStyle w:val="BodyText"/>
      </w:pPr>
      <w:r>
        <w:t xml:space="preserve">Cục quản lý tôn giáo ở Tây Tạng là điểm tựa cho cục quản lý tôn giáo cả nước, mà quyền hạn của cục quản lý cũng rất lớn, những chuyện giống như Ban Thiền đi ra ngoài, thì phương diện an toàn đều do cục quản lý phụ trách, nếu mà có một chút vấn đề gì xảy ra, đây cũng chính là chọc phải phiền toái lớn.</w:t>
      </w:r>
    </w:p>
    <w:p>
      <w:pPr>
        <w:pStyle w:val="BodyText"/>
      </w:pPr>
      <w:r>
        <w:t xml:space="preserve">- Được, Dương cục trưởng ngài cứ thu xếp đi.</w:t>
      </w:r>
    </w:p>
    <w:p>
      <w:pPr>
        <w:pStyle w:val="BodyText"/>
      </w:pPr>
      <w:r>
        <w:t xml:space="preserve">Trang Duệ gật gật đầu, vừa rôi khi ở trên xe, Dương Khải Văn đã nhận được hơn mười cuộc điện thoại liên tiếp, chính là bận túi bụi, Trang Duệ cũng cảm thấy thông cảm cho tình cảnh của hắn.</w:t>
      </w:r>
    </w:p>
    <w:p>
      <w:pPr>
        <w:pStyle w:val="BodyText"/>
      </w:pPr>
      <w:r>
        <w:t xml:space="preserve">- Bành Phi, thế nào, làm một điếu thuốc chứ?</w:t>
      </w:r>
    </w:p>
    <w:p>
      <w:pPr>
        <w:pStyle w:val="BodyText"/>
      </w:pPr>
      <w:r>
        <w:t xml:space="preserve">Trang Duệ ngồi ở trên ghế sa *** trong phòng khách, rút ra một điếu thuốc, cười xấu xa ném cho Bành Phi một điếu.</w:t>
      </w:r>
    </w:p>
    <w:p>
      <w:pPr>
        <w:pStyle w:val="BodyText"/>
      </w:pPr>
      <w:r>
        <w:t xml:space="preserve">Những người mới lên Tây Tạng, nếu không có một thời gian thích ứng thì đừng nói là hút thuốc, mà chỉ chạy nhanh vài bước cũng thở hổn hển, Đây là Tang Duệ cố ý muốn trêu đùa Bành Phi.</w:t>
      </w:r>
    </w:p>
    <w:p>
      <w:pPr>
        <w:pStyle w:val="BodyText"/>
      </w:pPr>
      <w:r>
        <w:t xml:space="preserve">Bành Phi nhận lấy điếu thuốc, cũng không có nói gì mà trực tiếp rút bật ra châm lửa, sau khi rít một hơi lớn mới nói:</w:t>
      </w:r>
    </w:p>
    <w:p>
      <w:pPr>
        <w:pStyle w:val="BodyText"/>
      </w:pPr>
      <w:r>
        <w:t xml:space="preserve">- Anh Trang, trước kia tôi đã được huấn luyện rồi, đừng nói là hút thuốc trên cao nguyên, mà cho dù là chạy việt dã 5km thì cũng không thành vấn đề.</w:t>
      </w:r>
    </w:p>
    <w:p>
      <w:pPr>
        <w:pStyle w:val="BodyText"/>
      </w:pPr>
      <w:r>
        <w:t xml:space="preserve">Trang Duệ nghe vậy thì cười mắng:</w:t>
      </w:r>
    </w:p>
    <w:p>
      <w:pPr>
        <w:pStyle w:val="BodyText"/>
      </w:pPr>
      <w:r>
        <w:t xml:space="preserve">- Thật biến thái, anh va bạch sư đều là đồ biến thái.</w:t>
      </w:r>
    </w:p>
    <w:p>
      <w:pPr>
        <w:pStyle w:val="BodyText"/>
      </w:pPr>
      <w:r>
        <w:t xml:space="preserve">- Anh Trang, ngài cũng không kém, ngài cũng làm điếu thuốc chứ?</w:t>
      </w:r>
    </w:p>
    <w:p>
      <w:pPr>
        <w:pStyle w:val="BodyText"/>
      </w:pPr>
      <w:r>
        <w:t xml:space="preserve">Thành thật mà nói Bành Phi cực kỳ hâm mộ thể chất của Trang Duệ, từ lần hành trình dã nhân sơn lần trước, nên Bành Phi biết, trừ bỏ kinh nghiệm của Trang Duệ hơi kém một chút, nếu chỉ nói riêng về tính chất thân thể, chính mình có thúc ngựa cũng không đuổi kịp hắn.</w:t>
      </w:r>
    </w:p>
    <w:p>
      <w:pPr>
        <w:pStyle w:val="BodyText"/>
      </w:pPr>
      <w:r>
        <w:t xml:space="preserve">- Đừng so sánh anh với cậu, anh sắp có con rồi, cậu có không?</w:t>
      </w:r>
    </w:p>
    <w:p>
      <w:pPr>
        <w:pStyle w:val="BodyText"/>
      </w:pPr>
      <w:r>
        <w:t xml:space="preserve">Trang Duệ cười đắc ý, nếu luận về sức chịu đựng, hắn tin tưởng trên thế giới này không có bất kỳ người nào, có thể so sánh được với hắn, nếu mệt mỏi thì chỉ cần dùng linh khí khôi phục một chút là được, dù sao thì hàm lượng linh khí trong người hắn bây giờ rất nhiều, cho dù là có mát xa toàn thân, cũng vẫn còn thừa.</w:t>
      </w:r>
    </w:p>
    <w:p>
      <w:pPr>
        <w:pStyle w:val="BodyText"/>
      </w:pPr>
      <w:r>
        <w:t xml:space="preserve">- Có nhưng không giống như ngài, chưa kết hôn mà đã có con.</w:t>
      </w:r>
    </w:p>
    <w:p>
      <w:pPr>
        <w:pStyle w:val="BodyText"/>
      </w:pPr>
      <w:r>
        <w:t xml:space="preserve">Mấy ngày nay cứ nói chuyện với Trang Duệ không quá ba câu, là tuyệt đối hắn sẽ nhắc tới đứa con còn chưa biết nam nữ kia. Lỗ tai Bành Phi cũng nghe đến tràn đầy rồi, lập tức dập điếu thuốc trong tay, rồi đi lên lầu hai.</w:t>
      </w:r>
    </w:p>
    <w:p>
      <w:pPr>
        <w:pStyle w:val="BodyText"/>
      </w:pPr>
      <w:r>
        <w:t xml:space="preserve">Vừa mới đi vào cao nguyên, Bành Phi cũng cần phải nghỉ ngơi thích ứng một chút, chỉ có bảo trì trạng thái tốt nhất, mới có thể bảo vệ Trang Duệ thật tốt. Là một vệ sĩ tư nhân của Trang Duệ, Bành Phi hiểu rất rõ điều này.</w:t>
      </w:r>
    </w:p>
    <w:p>
      <w:pPr>
        <w:pStyle w:val="BodyText"/>
      </w:pPr>
      <w:r>
        <w:t xml:space="preserve">- Nói cái gì đó, ta lấy giấy đăng ký kết hôn cũng không được sao. truyện cập nhật nhanh nhất tại chấm</w:t>
      </w:r>
    </w:p>
    <w:p>
      <w:pPr>
        <w:pStyle w:val="BodyText"/>
      </w:pPr>
      <w:r>
        <w:t xml:space="preserve">Trang Duệ buồn bực hướng về bóng lưng của Bành Phi hô một câu. Người Trung Quốc nào cũng đều là như thế, nếu không có mâm cỗ hôn lẽ, thì vẫn có cảm giác giống như là không kết hôn vậy, không chỉ là Bành Phi cười nhạo hắn, mà cả Âu Dương Quân cũng cười hắn cả ngày.</w:t>
      </w:r>
    </w:p>
    <w:p>
      <w:pPr>
        <w:pStyle w:val="BodyText"/>
      </w:pPr>
      <w:r>
        <w:t xml:space="preserve">Trang Duệ cũng không có gì buồn bã cả, sau khi dẫn bạch sư đi dạo xung quanh khu biệt thự, rồi trở lại phòng gọi điện nói chuyện với Tần Huyên Băng. Đến tận năm giờ chiều thì Dương Khải Văn mới gọi điện đến đây.</w:t>
      </w:r>
    </w:p>
    <w:p>
      <w:pPr>
        <w:pStyle w:val="BodyText"/>
      </w:pPr>
      <w:r>
        <w:t xml:space="preserve">Ăn cơm ở Lạp Tát, Dương Khải Văn sợ Trang Duệ không ăn quen những thức ăn của Tây Tạng, nên đặc biệt tìm cho hắn một quán đồ ăn tây.</w:t>
      </w:r>
    </w:p>
    <w:p>
      <w:pPr>
        <w:pStyle w:val="BodyText"/>
      </w:pPr>
      <w:r>
        <w:t xml:space="preserve">Chỗ quán cơm này cũng không lớn, nhưng mà rất sạch sẽ, đồ ăn cũng rất hợp khẩu vị của Trang Duệ, trừ bỏ Dương Khải Văn còn có một vị Trương phó cục trưởng, ba người uống hết một chai mao thai, Trang Duệ liền kéo Dương Khải Văn lại, không để cho hắn gọi thêm rượu nữa.</w:t>
      </w:r>
    </w:p>
    <w:p>
      <w:pPr>
        <w:pStyle w:val="BodyText"/>
      </w:pPr>
      <w:r>
        <w:t xml:space="preserve">- Trang tiên sinh, tiếp đãi có gì không chu toàn, xin ngài lượng thứ.</w:t>
      </w:r>
    </w:p>
    <w:p>
      <w:pPr>
        <w:pStyle w:val="BodyText"/>
      </w:pPr>
      <w:r>
        <w:t xml:space="preserve">Sau khi ăn cơm xong, Dương Khải Văn khách sáo nói một câu, Trang Duệ biết đã đến lúc nói chuyện chính sự rồi.</w:t>
      </w:r>
    </w:p>
    <w:p>
      <w:pPr>
        <w:pStyle w:val="BodyText"/>
      </w:pPr>
      <w:r>
        <w:t xml:space="preserve">- Dương cục trưởng, quá khách khí rồi, mấy ngày nay phải làm như thế nào, ngài cứ trực tiếp phân phó là được rồi.</w:t>
      </w:r>
    </w:p>
    <w:p>
      <w:pPr>
        <w:pStyle w:val="BodyText"/>
      </w:pPr>
      <w:r>
        <w:t xml:space="preserve">Chiều nay Trang Duệ buổi chiều đã nói chuyện với Âu Dương Quân, biết được cấp bậc của Dương Khải Văn cũng không phải là thấp, hơn nữa còn có chức vị ngầm ở trong những ngành khác nữa.</w:t>
      </w:r>
    </w:p>
    <w:p>
      <w:pPr>
        <w:pStyle w:val="BodyText"/>
      </w:pPr>
      <w:r>
        <w:t xml:space="preserve">Dù sao vấn đề Tây Tạng cũng rất phức tạp, liên quan đến rất nhiều thế lực nước ngoài, người có thể toàn quyền xử lý công việc ở Tây Tạng, khẳng định không phải là người bình thường, ngay cả Bành Phi cũng nói vị Dương cục trưởng này, tuyệt đối là có bối cảnh quân đội, Trang Duệ cũng không dám lơ là, lời nói cực kỳ khách khí.</w:t>
      </w:r>
    </w:p>
    <w:p>
      <w:pPr>
        <w:pStyle w:val="BodyText"/>
      </w:pPr>
      <w:r>
        <w:t xml:space="preserve">- Là như thế này, nghi thức tổng cộng chia làm hai ngày, ngày mai là đám cao tăng tụng kinh cầu nguyện, cảm ứng di huấn của phật sống Ba Lạc Châu còn sót lại thánh tích, việc này góp phần thu hẹp phạm vi tìm kiếm kinh đồng chuyển thế đầu thai.</w:t>
      </w:r>
    </w:p>
    <w:p>
      <w:pPr>
        <w:pStyle w:val="BodyText"/>
      </w:pPr>
      <w:r>
        <w:t xml:space="preserve">Rồi hôm sau thì do đại nhân Ban thiền thứ mười một thực hiện nghi thức xối nước chúc phúc cho những người tham gia vào hoạt động tìm kiếm linh đồng chuyển thế đầu thai. Trang tiên sinh, ngài.</w:t>
      </w:r>
    </w:p>
    <w:p>
      <w:pPr>
        <w:pStyle w:val="BodyText"/>
      </w:pPr>
      <w:r>
        <w:t xml:space="preserve">Dương Khải Văn nói tới đây thì dừng lại một chút, thấy Trang Duệ không có phản ứng gì, mới nói tiếp:</w:t>
      </w:r>
    </w:p>
    <w:p>
      <w:pPr>
        <w:pStyle w:val="BodyText"/>
      </w:pPr>
      <w:r>
        <w:t xml:space="preserve">- Dựa theo thuyết pháp của Ban Thiền đại nhân, thì phật sống Ba Lạc Châu đã tặng Thiên Châu cho ngài, như vậy trong chuyện này đã có một tia quan hệ nhân quả, chuỗi Thiên Châu này vẫn nằm ở trong tay của ngài, nhưng mà.</w:t>
      </w:r>
    </w:p>
    <w:p>
      <w:pPr>
        <w:pStyle w:val="BodyText"/>
      </w:pPr>
      <w:r>
        <w:t xml:space="preserve">Trang Duệ thấy Dương Khải Văn dừng lại tới hai lần, biết hắn sợ nói ra chuyện tình làm ình mất hứng, vội vàng nói:</w:t>
      </w:r>
    </w:p>
    <w:p>
      <w:pPr>
        <w:pStyle w:val="BodyText"/>
      </w:pPr>
      <w:r>
        <w:t xml:space="preserve">- Dương cục trưởng, không có việc gì, ngài cứ nói đi.</w:t>
      </w:r>
    </w:p>
    <w:p>
      <w:pPr>
        <w:pStyle w:val="BodyText"/>
      </w:pPr>
      <w:r>
        <w:t xml:space="preserve">- Ý tứ của ngài Ban Thiền thứ mười một chính là muốn ngài cũng tham gia vào quá trình tìm kiếm linh đồng chuyển thế đầu thai lần này. Ban Thiền có cảm giác, ngài sẽ tìm được tin tức của linh đồng do phật sống chuyển thế đầu thai.</w:t>
      </w:r>
    </w:p>
    <w:p>
      <w:pPr>
        <w:pStyle w:val="BodyText"/>
      </w:pPr>
      <w:r>
        <w:t xml:space="preserve">Dương Khải Văn lúc này đã biết được bối cảnh của Trang Duệ, hắn từng làm ở trong cơ quan nhà nước, đương nhiên sẽ biết được uy danh của Âu Dương lão gia tử. Vì thế hắn không dám phạm chút sai lần nào với cháu ngoại của vị lão nhân kia. Chỉ sợ trong phạm vi đất nước Trung Quốc, cũng không có bao nhiêu người có gan dùng sức mạnh với hắn, chỉ có thể dùng lời nói để thương lượng.</w:t>
      </w:r>
    </w:p>
    <w:p>
      <w:pPr>
        <w:pStyle w:val="BodyText"/>
      </w:pPr>
      <w:r>
        <w:t xml:space="preserve">- Tôi sẽ tìm thấy tin tức sao ? Ban Thiền lão nhân gia cũng quá coi trọng tôi đi ?</w:t>
      </w:r>
    </w:p>
    <w:p>
      <w:pPr>
        <w:pStyle w:val="BodyText"/>
      </w:pPr>
      <w:r>
        <w:t xml:space="preserve">Trang Duệ lặng đi một chút, khi hắn được phật sống tặng chuỗi Thủ Liên ở Đại Chiêu Tự, Trang Duệ có thể khẳng định, đây tuyệt đối là vì thể diện của bạch sư, nếu nói đến quan hệ nhân quả gì đó, vậy thì cũng là quan hệ với bạch sư.</w:t>
      </w:r>
    </w:p>
    <w:p>
      <w:pPr>
        <w:pStyle w:val="Compact"/>
      </w:pPr>
      <w:r>
        <w:br w:type="textWrapping"/>
      </w:r>
      <w:r>
        <w:br w:type="textWrapping"/>
      </w:r>
    </w:p>
    <w:p>
      <w:pPr>
        <w:pStyle w:val="Heading2"/>
      </w:pPr>
      <w:bookmarkStart w:id="800" w:name="chương-778-thần-giữ-nhà."/>
      <w:bookmarkEnd w:id="800"/>
      <w:r>
        <w:t xml:space="preserve">778. Chương 778 : Thần Giữ Nhà.</w:t>
      </w:r>
    </w:p>
    <w:p>
      <w:pPr>
        <w:pStyle w:val="Compact"/>
      </w:pPr>
      <w:r>
        <w:br w:type="textWrapping"/>
      </w:r>
      <w:r>
        <w:br w:type="textWrapping"/>
      </w:r>
    </w:p>
    <w:p>
      <w:pPr>
        <w:pStyle w:val="BodyText"/>
      </w:pPr>
      <w:r>
        <w:t xml:space="preserve">Chương 778: Thần giữ nhà. nguồn (.)</w:t>
      </w:r>
    </w:p>
    <w:p>
      <w:pPr>
        <w:pStyle w:val="BodyText"/>
      </w:pPr>
      <w:r>
        <w:t xml:space="preserve">Nguồn: Vipvanda</w:t>
      </w:r>
    </w:p>
    <w:p>
      <w:pPr>
        <w:pStyle w:val="BodyText"/>
      </w:pPr>
      <w:r>
        <w:t xml:space="preserve">Sưu tầm:</w:t>
      </w:r>
    </w:p>
    <w:p>
      <w:pPr>
        <w:pStyle w:val="BodyText"/>
      </w:pPr>
      <w:r>
        <w:t xml:space="preserve">(¯`'•.¸(¯`'•.¸† Nhóm dịch Dungnhi †¸.•'´¯)¸.•'´¯) truyện copy từ</w:t>
      </w:r>
    </w:p>
    <w:p>
      <w:pPr>
        <w:pStyle w:val="BodyText"/>
      </w:pPr>
      <w:r>
        <w:t xml:space="preserve">Nhưng mà nghĩ lại, nếu như bạch sư không tìm được phật sống, thì Trang Duệ cũng chẳng thèm để ý mà vẫn sẽ tham gia cuộc tìm kiếm lần này. Đúng như lời vợ hắn nói, nếu có thể tìm thấy linh đồng chuyển thế đầu thai, đây chính là một chuyện tình công đức vô lượng.</w:t>
      </w:r>
    </w:p>
    <w:p>
      <w:pPr>
        <w:pStyle w:val="BodyText"/>
      </w:pPr>
      <w:r>
        <w:t xml:space="preserve">- Khụ, khụ, Trang tiên sinh, vị Ban Thiền thứ mười một này, mới chỉ có mười sáu tuổi thôi, nếu ngài không phải là tín đồ của phật giáo thì cũng không cần xưng hô như vậy.</w:t>
      </w:r>
    </w:p>
    <w:p>
      <w:pPr>
        <w:pStyle w:val="BodyText"/>
      </w:pPr>
      <w:r>
        <w:t xml:space="preserve">Dương Khải Văn nghe thấy Trang Duệ gọi vị Ban Thiền này là lão nhân gia thì trên trán không khỏi xuất hiện một tia hắc tuyến. Hắn đã tiếp xúc với vị Ban Thiền này rất nhiều lần, tuy rằng Ban thiền ở trong lòng người dân Tây Tạng là tồn tại giống như thần thánh, nhưng mà Dương Khải văn như thế nào cũng không có biện pháp, liên hệ giữa người thiếu niên kia và vị có thể xưng hô là lão nhân gia.</w:t>
      </w:r>
    </w:p>
    <w:p>
      <w:pPr>
        <w:pStyle w:val="BodyText"/>
      </w:pPr>
      <w:r>
        <w:t xml:space="preserve">- A! mới có mười sáu tuổi sao?</w:t>
      </w:r>
    </w:p>
    <w:p>
      <w:pPr>
        <w:pStyle w:val="BodyText"/>
      </w:pPr>
      <w:r>
        <w:t xml:space="preserve">Trang Duệ nghe thấy vậy thì lắp bắp kinh hãi, địa vị của vị Ban Thiền này ở Tây Tạng còn cao hơn cả phật sống Ba Lạc Châu, Trang Duệ còn tưởng rằng vị kia còn già hơn cả phật sống chứ, không nghĩ tới lại có thể là một đứa trẻ mười sáu tuổi.</w:t>
      </w:r>
    </w:p>
    <w:p>
      <w:pPr>
        <w:pStyle w:val="BodyText"/>
      </w:pPr>
      <w:r>
        <w:t xml:space="preserve">Trang Duệ không biết, khi vị Ban Thiền thứ mười ở Tây Tạng viên tịch, phải trải qua sáu năm tìm tòi gian khổ, lúc ấy mới có thể tìm được linh đồng do vị Ban Thiền thứ mười chuyển thế đầu thai. Lúc này liền đưa về kế nhiệm và trở thành vị Ban Thiền thứ mười một. Vị ban thiền này tên là Nhĩ Đức Ni, tới năm nay là vừa tròn mười sáu tuổi.</w:t>
      </w:r>
    </w:p>
    <w:p>
      <w:pPr>
        <w:pStyle w:val="BodyText"/>
      </w:pPr>
      <w:r>
        <w:t xml:space="preserve">- Trang tiên sinh, địa vị của Ban Thiền ở Tây Tạng cực kỳ cao, cho nên ngài đi ra ngoài cũng phải biểu hiện ra sự tôn trọng đối với vị này.</w:t>
      </w:r>
    </w:p>
    <w:p>
      <w:pPr>
        <w:pStyle w:val="BodyText"/>
      </w:pPr>
      <w:r>
        <w:t xml:space="preserve">Dương Khải Văn nhìn thấy bộ dạng có điểm không cho là đúng của Trang Duệ, vội vàng nhắc nhở một câu, phải biết rằng vị ban thiền thứ mười một này dù có đi đến Tứ Cửu thành thì các vị lãnh đạo tối cao của quốc gia cũng phải đích thân tiếp kiến, hơn nữa còn phải đỗi đãi ngang hàng nữa.</w:t>
      </w:r>
    </w:p>
    <w:p>
      <w:pPr>
        <w:pStyle w:val="BodyText"/>
      </w:pPr>
      <w:r>
        <w:t xml:space="preserve">- Ừ, tôi biết ròi, Dương cục trưởng yên tâm đi, dù sao sau này tôi cũng không tiếp xúc với hắn, có chăng thì chỉ là ngày kia có thấy mặt một lần thôi.</w:t>
      </w:r>
    </w:p>
    <w:p>
      <w:pPr>
        <w:pStyle w:val="BodyText"/>
      </w:pPr>
      <w:r>
        <w:t xml:space="preserve">Trang Duệ gật đầu đồng ý, thứ cuồng nhiệt nhất trên thế giới này, đúng là tín ngưỡng, hắn cũng không rảnh rỗi tới mức không có việc gì mà đi đắc tội với tồn tại giống như là Đồ Đằng ở trong mắt của vô số phật tử trong nước.</w:t>
      </w:r>
    </w:p>
    <w:p>
      <w:pPr>
        <w:pStyle w:val="BodyText"/>
      </w:pPr>
      <w:r>
        <w:t xml:space="preserve">Nhìn thấy Trang Duệ đồng ý, Dương Khải Văn lại nhắc nhở Trang Duệ tiếp:</w:t>
      </w:r>
    </w:p>
    <w:p>
      <w:pPr>
        <w:pStyle w:val="BodyText"/>
      </w:pPr>
      <w:r>
        <w:t xml:space="preserve">- Trang tiên sinh, công tác tìm kiếm hỏi thăm cũng không phải có thể hoàn thành trong nhất thời, có lẽ là một hai tháng liền tìm được linh đồng chuyển thế đầu thai, cũng có thể là ba năm, thậm chí là hơn mười năm mới có thể tìm thấy, ngài nên chuẩn bị tâm lý một chút.</w:t>
      </w:r>
    </w:p>
    <w:p>
      <w:pPr>
        <w:pStyle w:val="BodyText"/>
      </w:pPr>
      <w:r>
        <w:t xml:space="preserve">- Cái gì?</w:t>
      </w:r>
    </w:p>
    <w:p>
      <w:pPr>
        <w:pStyle w:val="BodyText"/>
      </w:pPr>
      <w:r>
        <w:t xml:space="preserve">Trang Duệ vừa nghe thấy những lời này thì ngồi không yên, lâp tứng đứng dựng lên, lớn tiếng nói:</w:t>
      </w:r>
    </w:p>
    <w:p>
      <w:pPr>
        <w:pStyle w:val="BodyText"/>
      </w:pPr>
      <w:r>
        <w:t xml:space="preserve">- Cần ba đến năm năm? Xin lỗi, nhưng mà tôi không có thời gian, nhiều nhất tôi chỉ có thể ở đây ba đến năm tuần cũng đã là không tồi rồi.</w:t>
      </w:r>
    </w:p>
    <w:p>
      <w:pPr>
        <w:pStyle w:val="BodyText"/>
      </w:pPr>
      <w:r>
        <w:t xml:space="preserve">Mở cuộc thi đùa vui quốc tế sao? Nếu vượt quá ba đến năm năm, chỉ sợ con của mình cũng đã trở thành thiếu nữ rồi, nói không chừng còn gọi người khác là cha cũng nên.</w:t>
      </w:r>
    </w:p>
    <w:p>
      <w:pPr>
        <w:pStyle w:val="BodyText"/>
      </w:pPr>
      <w:r>
        <w:t xml:space="preserve">Hơn nữa, ở vùng đất Tây Tạng này mười ngày nửa tháng thì còn được, nếu ở thời gian dài, có khi nhiễm bệnh cao quyên trở về, không phải là bản thân sẽ chết rất oan uổng sao?</w:t>
      </w:r>
    </w:p>
    <w:p>
      <w:pPr>
        <w:pStyle w:val="BodyText"/>
      </w:pPr>
      <w:r>
        <w:t xml:space="preserve">- Dương cục trưởng, không phải tiểu đệ không để mặt mũi cho ngài, chuyện này không thể thỏa thuận được, dù cho từ bỏ Thiên Châu, tôi cũng không thể ngây ngốc ở nơi này năm ba năm được.</w:t>
      </w:r>
    </w:p>
    <w:p>
      <w:pPr>
        <w:pStyle w:val="BodyText"/>
      </w:pPr>
      <w:r>
        <w:t xml:space="preserve">Trang Duệ thấy Dương Khải Văn muốn nói gì đó, vội vàng biệu lộ thái độ, ý tứ rất rõ ràng, ngài cũng không cần nói nữa, chuyện này ai nói cũng không được.</w:t>
      </w:r>
    </w:p>
    <w:p>
      <w:pPr>
        <w:pStyle w:val="BodyText"/>
      </w:pPr>
      <w:r>
        <w:t xml:space="preserve">Không có đạo lý mà, dù cho Âu Dương lão gia tử cũng không khiến ình không được gặp con? Chứ đừng nói đến đại nghĩa quốc gia, dù ang cả an nguy của địa cầu ra thì ta cũng sẽ không đồng ý với ngài.</w:t>
      </w:r>
    </w:p>
    <w:p>
      <w:pPr>
        <w:pStyle w:val="BodyText"/>
      </w:pPr>
      <w:r>
        <w:t xml:space="preserve">- Trang tiên sinh, xin ngài bình tĩnh nghe tôi nói hết câu đã.</w:t>
      </w:r>
    </w:p>
    <w:p>
      <w:pPr>
        <w:pStyle w:val="BodyText"/>
      </w:pPr>
      <w:r>
        <w:t xml:space="preserve">Dương Khải Văn nhìn thấy bộ dáng xúc động, phẫn nộ, pha lẫn chút hoảng sợ của Trang Duệ thì có chút dở khóc dở cười. Trang Duệ cũng không phải là nhân viên công vụ của quốc gia, đừng nói là chính mình, cho dù là lãnh đạo của mình tới đây cũng không thể ra lệnh cho Trang Duệ, chỉ có thể dùng lời nói thương lượng mà thôi?</w:t>
      </w:r>
    </w:p>
    <w:p>
      <w:pPr>
        <w:pStyle w:val="BodyText"/>
      </w:pPr>
      <w:r>
        <w:t xml:space="preserve">- Ngài nói, ngài nói đi.</w:t>
      </w:r>
    </w:p>
    <w:p>
      <w:pPr>
        <w:pStyle w:val="BodyText"/>
      </w:pPr>
      <w:r>
        <w:t xml:space="preserve">Trang Duệ cũng biết phản ứng của mình có điểm quá khích, chính mình cũng không phải là nhi đồng vài ba tuổi, chỉ cần nói dối vài câu là sẽ ở lại. Chỉ cần gọi điện thoại một cái sẽ có máy bay tư nhân tới đón, còn ai dám ngăn cản không ình đi?</w:t>
      </w:r>
    </w:p>
    <w:p>
      <w:pPr>
        <w:pStyle w:val="BodyText"/>
      </w:pPr>
      <w:r>
        <w:t xml:space="preserve">- Ý của chúng tôi là như thế này, chờ đến ngày kia, sau khi Ban Thiền gặp ngài xong, thì ngài sẽ theo một đội ngũ nào đó tìm kiếm trong vài ngày, sau đó nếu như ngài có việc vội vàng thì cứ ra về. Đợi cho tới khi phát hiện dấu vết của linh đồng chuyển thế đầu thai, thì chúng tôi sẽ báo cho ngài một tiếng để đi tới, như thế sẽ chỉ chậm trễ vài ngày mà thôi.</w:t>
      </w:r>
    </w:p>
    <w:p>
      <w:pPr>
        <w:pStyle w:val="BodyText"/>
      </w:pPr>
      <w:r>
        <w:t xml:space="preserve">Trong lòng Dương Khải Văn có chút buồn bực. Ban đầu Đại Chiêu Tự cũng chỉ đưa ra yêu cầu lấy lại chuỗi Thiên Châu Thủ Liên của phật sống mà thôi. Không ngờ sau khi bọn họ biết được chuyện tình lúc Phật sống tặng Thiên Châu cho Trang Duệ thì liền nói Trang Duệ là người có duyên, muốn được gặp hắn, hơn nữa còn muốn Trang Duệ tham gia vào hành động tìm kiếm. Đây không phải là được voi đòi tiên sao?</w:t>
      </w:r>
    </w:p>
    <w:p>
      <w:pPr>
        <w:pStyle w:val="BodyText"/>
      </w:pPr>
      <w:r>
        <w:t xml:space="preserve">Nhưng mà mọi chuyện trên thế gian này đều có cách giải quyết, trên có chính sách dưới có đối sách. Dương Khải Văn cũng biết Trang Duệ không thể luôn ở lại Tây Tạng, cho nên mới nghĩ ra biện pháp này, vừa có thể làm hài lòng Ban Thiền, cũng sẽ không làm Trang Duệ khó xử.</w:t>
      </w:r>
    </w:p>
    <w:p>
      <w:pPr>
        <w:pStyle w:val="BodyText"/>
      </w:pPr>
      <w:r>
        <w:t xml:space="preserve">- Như vậy sao?</w:t>
      </w:r>
    </w:p>
    <w:p>
      <w:pPr>
        <w:pStyle w:val="BodyText"/>
      </w:pPr>
      <w:r>
        <w:t xml:space="preserve">Trang Duệ nghe được lời nói của Dương Khải Văn thì bình tĩnh trở lại, trầm ngâm một chút, nói:</w:t>
      </w:r>
    </w:p>
    <w:p>
      <w:pPr>
        <w:pStyle w:val="BodyText"/>
      </w:pPr>
      <w:r>
        <w:t xml:space="preserve">- Như vậy thì cũng không thành vẫn đề, nhưng mà cho dù tìm thấy linh đồng chuyển thế đầu thai, tôi cũng không dám cam đoan có thể chạy tới ngay lập tức, mà có thể sẽ chậm trễ vài ngày.</w:t>
      </w:r>
    </w:p>
    <w:p>
      <w:pPr>
        <w:pStyle w:val="BodyText"/>
      </w:pPr>
      <w:r>
        <w:t xml:space="preserve">Trang Duệ đây là cứ nói thẳng trước, vạn nhất thời gian tìm thấy linh đồng chuyển thế đầu thai, thì con mình ra đời, hoặc là vợ mình sắp sinh. Lúc đó Trang Duệ nào còn tâm trạng quan tâm đến cái gì linh đồng chuyển thế đầu thai? Khẳng định việc chăm sóc vợ và con quan trọng hơn.</w:t>
      </w:r>
    </w:p>
    <w:p>
      <w:pPr>
        <w:pStyle w:val="BodyText"/>
      </w:pPr>
      <w:r>
        <w:t xml:space="preserve">- Được, cứ như lời ngài nói.</w:t>
      </w:r>
    </w:p>
    <w:p>
      <w:pPr>
        <w:pStyle w:val="BodyText"/>
      </w:pPr>
      <w:r>
        <w:t xml:space="preserve">Dương Khải Văn hoàn toàn đồng ý, dù sao quá trình tìm kiếm linh đồng chuyển thế đầu thai cũng sẽ tiêu phí thời gian vài năm? Chậm trễ một vài ngày hoàn toàn không thành vấn đề.</w:t>
      </w:r>
    </w:p>
    <w:p>
      <w:pPr>
        <w:pStyle w:val="BodyText"/>
      </w:pPr>
      <w:r>
        <w:t xml:space="preserve">Hơn nữa trong ấn tượng của Dương Khải văn, đám đệ tử thế gia này có ai mà không phải con lừa kiệt ngạo bất tuần.</w:t>
      </w:r>
    </w:p>
    <w:p>
      <w:pPr>
        <w:pStyle w:val="Compact"/>
      </w:pPr>
      <w:r>
        <w:br w:type="textWrapping"/>
      </w:r>
      <w:r>
        <w:br w:type="textWrapping"/>
      </w:r>
    </w:p>
    <w:p>
      <w:pPr>
        <w:pStyle w:val="Heading2"/>
      </w:pPr>
      <w:bookmarkStart w:id="801" w:name="chương-779-phật-âm-thiện-xướng.1"/>
      <w:bookmarkEnd w:id="801"/>
      <w:r>
        <w:t xml:space="preserve">779. Chương 779 : Phật Âm Thiện Xướng.(1)</w:t>
      </w:r>
    </w:p>
    <w:p>
      <w:pPr>
        <w:pStyle w:val="Compact"/>
      </w:pPr>
      <w:r>
        <w:br w:type="textWrapping"/>
      </w:r>
      <w:r>
        <w:br w:type="textWrapping"/>
      </w:r>
    </w:p>
    <w:p>
      <w:pPr>
        <w:pStyle w:val="BodyText"/>
      </w:pPr>
      <w:r>
        <w:t xml:space="preserve">Chương 779: Phật âm thiện xướng.(1)</w:t>
      </w:r>
    </w:p>
    <w:p>
      <w:pPr>
        <w:pStyle w:val="BodyText"/>
      </w:pPr>
      <w:r>
        <w:t xml:space="preserve">Nguồn: Vipvanda</w:t>
      </w:r>
    </w:p>
    <w:p>
      <w:pPr>
        <w:pStyle w:val="BodyText"/>
      </w:pPr>
      <w:r>
        <w:t xml:space="preserve">Sưu tầm:</w:t>
      </w:r>
    </w:p>
    <w:p>
      <w:pPr>
        <w:pStyle w:val="BodyText"/>
      </w:pPr>
      <w:r>
        <w:t xml:space="preserve">(¯`'•.¸(¯`'•.¸† Nhóm dịch Dungnhi †¸.•'´¯)¸.•'´¯)</w:t>
      </w:r>
    </w:p>
    <w:p>
      <w:pPr>
        <w:pStyle w:val="BodyText"/>
      </w:pPr>
      <w:r>
        <w:t xml:space="preserve">Nếu mà cứng rắng với bọn họ, còn có thể bị bọn họ đá ngược lại., chỉ có thể nhẹ nhàng khuyên bảo. Trang Duệ coi như là dễ nói chuyện rồi.</w:t>
      </w:r>
    </w:p>
    <w:p>
      <w:pPr>
        <w:pStyle w:val="BodyText"/>
      </w:pPr>
      <w:r>
        <w:t xml:space="preserve">Sau khi bàn bạc tốt mọi việc xong, Dương Khải Văn gọi người lái xe đưa Trang Duệ về, lúc đi Trang Duệ còn xách thêm mấy cân thịt dê tươi, đây chính là thịt dê trên núi, chắc là bạch sư sẽ rất thích.</w:t>
      </w:r>
    </w:p>
    <w:p>
      <w:pPr>
        <w:pStyle w:val="BodyText"/>
      </w:pPr>
      <w:r>
        <w:t xml:space="preserve">Sáng sớm hôm sau, Trang Duệ dẫn bạch sư và Bành Phi ngồi trong xe Dương Khải Văn phái tới, đi đến Đại Chiêu Tự.</w:t>
      </w:r>
    </w:p>
    <w:p>
      <w:pPr>
        <w:pStyle w:val="BodyText"/>
      </w:pPr>
      <w:r>
        <w:t xml:space="preserve">Đại Chiêu Tự vẫn còn những cái tháp cổ ngàn năm, cảnh vật không có biến hóa gì so với lần trước Trang Duệ đến đây. Bên cạnh con đường đã sớm có đông đảo các tín đồ đi theo phía sau các lạt ma. Tất cả đều hướng về chỗ trung tâm đi tới.</w:t>
      </w:r>
    </w:p>
    <w:p>
      <w:pPr>
        <w:pStyle w:val="BodyText"/>
      </w:pPr>
      <w:r>
        <w:t xml:space="preserve">Người rất nhiều, nhưng lại im lặng dị thường, nghe vào trong tai chỉ có tiếng tụng kinh khó hiểu, buổi sáng ở Đại Chiêu Tự đều được bao trùm trong bầu không khí trang nghiêm tú mục.</w:t>
      </w:r>
    </w:p>
    <w:p>
      <w:pPr>
        <w:pStyle w:val="BodyText"/>
      </w:pPr>
      <w:r>
        <w:t xml:space="preserve">- Nhân Ba Thiết, rất vui khi gặp lại ngài.</w:t>
      </w:r>
    </w:p>
    <w:p>
      <w:pPr>
        <w:pStyle w:val="BodyText"/>
      </w:pPr>
      <w:r>
        <w:t xml:space="preserve">Được Dương Khải Văn tự mình dẫn đường, Trang Duệ theo cánh cửa hông để tiến vào trong chùa, lập tức gặp được hai vị bạn cũ. Người mở miệng nói chuyện trước chính là vị tiểu lạt ma đã gặp nă, ngoài, mới hơn một năm không gặp, vị tiểu lạt ma này đã nói tiếng phổ thông khá hơn trước rất nhiều.</w:t>
      </w:r>
    </w:p>
    <w:p>
      <w:pPr>
        <w:pStyle w:val="BodyText"/>
      </w:pPr>
      <w:r>
        <w:t xml:space="preserve">- Đại sư khỏe không, tôi chính là được phật sống chỉ dẫn tới đây.</w:t>
      </w:r>
    </w:p>
    <w:p>
      <w:pPr>
        <w:pStyle w:val="BodyText"/>
      </w:pPr>
      <w:r>
        <w:t xml:space="preserve">Trang Duệ lần này không làm trò cười, hắn biết danh xưng Nhân Ba Thiết là dùng để gọi những khách nhân tôn quý. Hai cánh tay liền chắp thành hình chữ thập, sau khi cúi người thi lễ với tiểu lạt ma, mới nhìn về phía một người khác, nói:</w:t>
      </w:r>
    </w:p>
    <w:p>
      <w:pPr>
        <w:pStyle w:val="BodyText"/>
      </w:pPr>
      <w:r>
        <w:t xml:space="preserve">- Cách Cổ đại sư, ngài vẫn khỏe chứ.</w:t>
      </w:r>
    </w:p>
    <w:p>
      <w:pPr>
        <w:pStyle w:val="BodyText"/>
      </w:pPr>
      <w:r>
        <w:t xml:space="preserve">- Nhân Ba Thiết, tôi không đảm đương nổi khi ngài xưng hô như vậy đâu.</w:t>
      </w:r>
    </w:p>
    <w:p>
      <w:pPr>
        <w:pStyle w:val="BodyText"/>
      </w:pPr>
      <w:r>
        <w:t xml:space="preserve">Trang Duệ là khách nhân Ban Thiền mời tới, Cách Cổ lạt ma cũng không dám tùy tiện, cung kính mời Trang Duệ đi vào một gian phòng có điều hòa.</w:t>
      </w:r>
    </w:p>
    <w:p>
      <w:pPr>
        <w:pStyle w:val="BodyText"/>
      </w:pPr>
      <w:r>
        <w:t xml:space="preserve">- Nhân Ba Thiết, đây chính là con chó ngao Tây Tạng nhỏ năm ngoái sao?</w:t>
      </w:r>
    </w:p>
    <w:p>
      <w:pPr>
        <w:pStyle w:val="BodyText"/>
      </w:pPr>
      <w:r>
        <w:t xml:space="preserve">Tiểu Lạt ma nhìn thấy Bạch sư đi phía sau Trang Duệ, thì ánh mắt tràn đầy vẻ kinh ngạc, người tây tạng coi chó ngao giống như là người thân của mình vậy. Nên tiểu lạt ma tự nhiên cũng biết chỉ qua thời gian chưa đầy hai năm, con chó ngao Tây Tạng nhỏ không thể nào lớn như vậy được.</w:t>
      </w:r>
    </w:p>
    <w:p>
      <w:pPr>
        <w:pStyle w:val="BodyText"/>
      </w:pPr>
      <w:r>
        <w:t xml:space="preserve">- Đúng vậy, chính là con chó ngao năm trước. Bạch sư, lại đây gặp gỡ mấy người bạn cũ đi.</w:t>
      </w:r>
    </w:p>
    <w:p>
      <w:pPr>
        <w:pStyle w:val="BodyText"/>
      </w:pPr>
      <w:r>
        <w:t xml:space="preserve">Trang Duệ cười đáp một câu, bạch sư dường như có thể hiểu được lời nói của Trang Duệ, liền đi đến bên người tiểu lạt ma, cọ cọ cái đầu vào người hắn.</w:t>
      </w:r>
    </w:p>
    <w:p>
      <w:pPr>
        <w:pStyle w:val="BodyText"/>
      </w:pPr>
      <w:r>
        <w:t xml:space="preserve">- Ngài là vua của Tuyết Sơn.</w:t>
      </w:r>
    </w:p>
    <w:p>
      <w:pPr>
        <w:pStyle w:val="BodyText"/>
      </w:pPr>
      <w:r>
        <w:t xml:space="preserve">Ngoài dự liệu của mọi người là tiểu lạt ma lại có thể quỳ xuống, hành một cái đại lễ với bạch sư. Lúc này hắn đã hoàn toàn tin tưởng lời của phật sống. Thì ra con chó ngao Tây Tạng này đích thật là thần giữ nhà của Đại Tuyết Sơn, là tồn tại ngang hàng với phật sống.</w:t>
      </w:r>
    </w:p>
    <w:p>
      <w:pPr>
        <w:pStyle w:val="BodyText"/>
      </w:pPr>
      <w:r>
        <w:t xml:space="preserve">- Ba Tang cậu làm cái gì vậy?</w:t>
      </w:r>
    </w:p>
    <w:p>
      <w:pPr>
        <w:pStyle w:val="BodyText"/>
      </w:pPr>
      <w:r>
        <w:t xml:space="preserve">Cách Cổ lạt ma, nhìn thấy hành động của tiểu lạt ma, thì không khỏi chấn động, đừng nhìn tiểu lạt ma này không lớn tuổi, nhưng mà đã đi theo phật sống sáu bảy năm rồi, vì là người hầu của phật sống, nên địa vị của hắn ở Đại Chiêu Tự cũng cao hơn rất nhiều người khác.</w:t>
      </w:r>
    </w:p>
    <w:p>
      <w:pPr>
        <w:pStyle w:val="BodyText"/>
      </w:pPr>
      <w:r>
        <w:t xml:space="preserve">Lần này đội ngũ tìm kiếm linh đồng do phật sống chuyển thế đầu thai, cũng có tiểu lạt ma Ba Tang, tin tưởng sau khi tìm kiếm được linh đồng, tiểu lạt ma cũng sẽ được đưa đến học viện phật học để bồi dưỡng, tiền đồ ngày sau khẳng định sẽ mạnh hơn chấp pháp Cách Cổ lạt ma nhiều.</w:t>
      </w:r>
    </w:p>
    <w:p>
      <w:pPr>
        <w:pStyle w:val="BodyText"/>
      </w:pPr>
      <w:r>
        <w:t xml:space="preserve">- Nói là thần giữ nà của Đại Tuyết Sơn, là thần thú hộ giá của Phật tổ.</w:t>
      </w:r>
    </w:p>
    <w:p>
      <w:pPr>
        <w:pStyle w:val="BodyText"/>
      </w:pPr>
      <w:r>
        <w:t xml:space="preserve">Tiểu lạt ma dùng hán ngữ thì không thể biểu đạt được ý của mình, nên đã chuyển qua dùng tiếng Tạng để nói chuyện.</w:t>
      </w:r>
    </w:p>
    <w:p>
      <w:pPr>
        <w:pStyle w:val="BodyText"/>
      </w:pPr>
      <w:r>
        <w:t xml:space="preserve">Muốn nói ai ở trong Đại Chiêu Tự biết rõ quá trình Phật sống tặng Thiên Châu cho Trang Duệ nhất , cũng chỉ có thể là tiểu lạt ma Ba Tang, lúc ấy mỗi một câu Phật sống nói, hắn đều nhớ rõ ràng rành mạch, nhưng mà lúc ấy Bạch sư còn quá nhỏ, nên hắn vẫn không thể liên hệ giữa nó và thần giữ nhà của Đại Tuyết Sơn được.</w:t>
      </w:r>
    </w:p>
    <w:p>
      <w:pPr>
        <w:pStyle w:val="BodyText"/>
      </w:pPr>
      <w:r>
        <w:t xml:space="preserve">Nhưng mà hiện tại Bạch sư trưởng thành ở ngay trước mắt, tiểu lạt ma nhất thời nhớ lại lời nói của Phật sống khi còn sống, hơn nữa còn không hề có một tia hoài nghi, nếu không phải là thần giữ nhà của Đại Tuyết Sơn, làm sao có thể chỉ trong vòng hơn một năm mà nó đã có được hình thể to lớn như vậy?</w:t>
      </w:r>
    </w:p>
    <w:p>
      <w:pPr>
        <w:pStyle w:val="BodyText"/>
      </w:pPr>
      <w:r>
        <w:t xml:space="preserve">- Điều này làm sao có thể được?</w:t>
      </w:r>
    </w:p>
    <w:p>
      <w:pPr>
        <w:pStyle w:val="BodyText"/>
      </w:pPr>
      <w:r>
        <w:t xml:space="preserve">Cách Cổ lạt ma nhìn Bạch sư đang đứng ở bên người Trang Duệ, trong miệng thì thào tự nói, tuy rằng lạt ma chúng ta hết lòng thành kính đối với phật giáo, nhưng mà bọn hắn cũng chưa từng nhìn thấy phật tổ hiển linh, đột nhiên biết được ở trước mặt mình xuất hiện một con thần thú có cùng cấp bậc với phật tổ, nhất thời đầu óc trở nên có chút rồi loạn.</w:t>
      </w:r>
    </w:p>
    <w:p>
      <w:pPr>
        <w:pStyle w:val="BodyText"/>
      </w:pPr>
      <w:r>
        <w:t xml:space="preserve">Tiểu lạt ma gật gật cái đầu khẳng định, nói:</w:t>
      </w:r>
    </w:p>
    <w:p>
      <w:pPr>
        <w:pStyle w:val="BodyText"/>
      </w:pPr>
      <w:r>
        <w:t xml:space="preserve">- Thật sự là do chính mồm Phật sống nói.</w:t>
      </w:r>
    </w:p>
    <w:p>
      <w:pPr>
        <w:pStyle w:val="BodyText"/>
      </w:pPr>
      <w:r>
        <w:t xml:space="preserve">Địa vị của Phật sống ở Tây Tạng rất cao, mà Phật sống đầu thai chuyển thế giống như Ba Lạc Châu thì phi thường thưa thớt, lại càng là tồn tại gống như thần tiên. Sau khi nghe thấy lời nói của Ba Tang, Cách Cổ lạt ma không còn một chút chần chờ nào cả, lập tức xoay người hành lễ với Bạch sư, trong miệng lầm bẩm điều gì đó bằng tiếng Tạng.</w:t>
      </w:r>
    </w:p>
    <w:p>
      <w:pPr>
        <w:pStyle w:val="BodyText"/>
      </w:pPr>
      <w:r>
        <w:t xml:space="preserve">Bạch sư đối với người nam nhân đang quỳ trước mắt mình này cũng không có hứng thú gì, sau khi nhìn thoáng qua Cách Cổ lạt ma, thì nâng chi trước nên, dùng móng vuốt khé đụng lên đầu vai của Cách Cổ một cái.</w:t>
      </w:r>
    </w:p>
    <w:p>
      <w:pPr>
        <w:pStyle w:val="BodyText"/>
      </w:pPr>
      <w:r>
        <w:t xml:space="preserve">Nhìn thấy Bạch sư có linh tính như thế, trong ánh mắt của Cách Cổ lạt ma lộ ra một tia cuồng nhiệt, trong miệng nói ra một đống từ ngữ tiếng Tạng mà đám người Trang Duệ nghe không hiểu, cung kính dập đầu ba cái đối với Bạch sư, mới cẩn thận đứng lên.</w:t>
      </w:r>
    </w:p>
    <w:p>
      <w:pPr>
        <w:pStyle w:val="BodyText"/>
      </w:pPr>
      <w:r>
        <w:t xml:space="preserve">Người nhân viên của cục quản lý tôn giáo kia, dường như có thể hiểu được lời nói của Ba Tang và Cách Cổ lạt ma, nên mới kinh ngạc nhìn Bạch sư một cái, rồi nói với Trang Duệ:</w:t>
      </w:r>
    </w:p>
    <w:p>
      <w:pPr>
        <w:pStyle w:val="BodyText"/>
      </w:pPr>
      <w:r>
        <w:t xml:space="preserve">- Trang tiên sinh, hôm nay không có việc gì, chủ yếu đều là hoạt động ở trong chùa, ngài có thể ở trong Đại Chiêu Tự xem lễ. cũng có thể ra ngoài đi dạo, nếu ra ngoài thì chúng tôi sẽ dẫn đi.</w:t>
      </w:r>
    </w:p>
    <w:p>
      <w:pPr>
        <w:pStyle w:val="BodyText"/>
      </w:pPr>
      <w:r>
        <w:t xml:space="preserve">Trang Duệ tới tham gia nghi thức lần này, chính là do ý tứ của Ban Thiền, không chỉ là chính phủ cực kỳ coi trọng, mà chính là Đại Chiêu Tự cũng phái Cách Cổ và tiểu lạt ma Ba Tang ra đón.</w:t>
      </w:r>
    </w:p>
    <w:p>
      <w:pPr>
        <w:pStyle w:val="BodyText"/>
      </w:pPr>
      <w:r>
        <w:t xml:space="preserve">Trang Duệ cũng muốn xem một chút, nghi lễ cầu phúc của phật sống trong Đại Chiêu Tự, lập tức nói:</w:t>
      </w:r>
    </w:p>
    <w:p>
      <w:pPr>
        <w:pStyle w:val="BodyText"/>
      </w:pPr>
      <w:r>
        <w:t xml:space="preserve">- Trước tiên cứ đi xem nghi lễ một chút, buổi chiều sẽ ra ngoài đi dạo sau.</w:t>
      </w:r>
    </w:p>
    <w:p>
      <w:pPr>
        <w:pStyle w:val="BodyText"/>
      </w:pPr>
      <w:r>
        <w:t xml:space="preserve">- Được, Trang tiên sinh, mời ngài.</w:t>
      </w:r>
    </w:p>
    <w:p>
      <w:pPr>
        <w:pStyle w:val="BodyText"/>
      </w:pPr>
      <w:r>
        <w:t xml:space="preserve">Nhân viên công tác cũng rất quen thuộc đối với Đại Chiêu Tự, sau khi nghe được lời nói của Trang Duệ, thì đi ở phía trước cùng với Cách Cổ và tiểu lạt ma để dẫn đường, còn lại là Trang Duệ và Bành Phi đi ở phía sau. truyện copy từ</w:t>
      </w:r>
    </w:p>
    <w:p>
      <w:pPr>
        <w:pStyle w:val="Compact"/>
      </w:pPr>
      <w:r>
        <w:br w:type="textWrapping"/>
      </w:r>
      <w:r>
        <w:br w:type="textWrapping"/>
      </w:r>
    </w:p>
    <w:p>
      <w:pPr>
        <w:pStyle w:val="Heading2"/>
      </w:pPr>
      <w:bookmarkStart w:id="802" w:name="chương-78-0-phật-âm-thiện-xướng.2"/>
      <w:bookmarkEnd w:id="802"/>
      <w:r>
        <w:t xml:space="preserve">780. Chương 78 0: Phật Âm Thiện Xướng.(2)</w:t>
      </w:r>
    </w:p>
    <w:p>
      <w:pPr>
        <w:pStyle w:val="Compact"/>
      </w:pPr>
      <w:r>
        <w:br w:type="textWrapping"/>
      </w:r>
      <w:r>
        <w:br w:type="textWrapping"/>
      </w:r>
    </w:p>
    <w:p>
      <w:pPr>
        <w:pStyle w:val="BodyText"/>
      </w:pPr>
      <w:r>
        <w:t xml:space="preserve">Chương 780: Phật âm thiện xướng.(2)</w:t>
      </w:r>
    </w:p>
    <w:p>
      <w:pPr>
        <w:pStyle w:val="BodyText"/>
      </w:pPr>
      <w:r>
        <w:t xml:space="preserve">Nguồn: Vipvanda</w:t>
      </w:r>
    </w:p>
    <w:p>
      <w:pPr>
        <w:pStyle w:val="BodyText"/>
      </w:pPr>
      <w:r>
        <w:t xml:space="preserve">Sưu tầm:</w:t>
      </w:r>
    </w:p>
    <w:p>
      <w:pPr>
        <w:pStyle w:val="BodyText"/>
      </w:pPr>
      <w:r>
        <w:t xml:space="preserve">(¯`'•.¸(¯`'•.¸† Nhóm dịch Dungnhi †¸.•'´¯)¸.•'´¯)</w:t>
      </w:r>
    </w:p>
    <w:p>
      <w:pPr>
        <w:pStyle w:val="BodyText"/>
      </w:pPr>
      <w:r>
        <w:t xml:space="preserve">Băng qua mấy cái hành lang gấp khúc có điêu khắc các câu chuyện xưa của phật giáp, không biết là do thân phận của người nhân viên kia, hay là sự tôn kính với tiểu lạt ma, mà dọc theo đường đi, những lạt ma khác nhìn thấy đoàn người Trang Duệ đều tránh ra nhường đường, hơn nữa hai tay còn tạo thành hình chữ thập hành lễ với bọn hắn.</w:t>
      </w:r>
    </w:p>
    <w:p>
      <w:pPr>
        <w:pStyle w:val="BodyText"/>
      </w:pPr>
      <w:r>
        <w:t xml:space="preserve">Được nhân viên này và Ba Tang dẫn đường, Trang Duệ đi qua mấy cái hành lang uốn khúc một hồi, rồi tiến vào một khu sân có diện tích hơi rộng rãi.</w:t>
      </w:r>
    </w:p>
    <w:p>
      <w:pPr>
        <w:pStyle w:val="BodyText"/>
      </w:pPr>
      <w:r>
        <w:t xml:space="preserve">ở trong sân lúc này đã có mấy ngàn vị tăng nhân tụ tập, dập vào mắt toàn là màu vàng lạt ma.</w:t>
      </w:r>
    </w:p>
    <w:p>
      <w:pPr>
        <w:pStyle w:val="BodyText"/>
      </w:pPr>
      <w:r>
        <w:t xml:space="preserve">- Trang tiên sinh, mời lên lầu hai dự lễ.</w:t>
      </w:r>
    </w:p>
    <w:p>
      <w:pPr>
        <w:pStyle w:val="BodyText"/>
      </w:pPr>
      <w:r>
        <w:t xml:space="preserve">Sau khi Trang Duệ nghe thấy lời nói của nhân viên công tác, thì ngẩng đầu thoáng nhìn lên hành lang lầu hai, nơi đó có đặt từng dãy ghế dựa, chắc là để tiếp đãi khách nhân từ khắp nơi tới dự lễ, Trang Duệ gật gật đầu, dẫn theo Bành Phi đi tới.</w:t>
      </w:r>
    </w:p>
    <w:p>
      <w:pPr>
        <w:pStyle w:val="BodyText"/>
      </w:pPr>
      <w:r>
        <w:t xml:space="preserve">Lúc này ở trên lầu đã có không ít người đang ngồi, tất cả đều là nhưng tín đồ tới từ khắp nơi trong cả nước, đương nhiên những người này đều là những người có thân phận nhất định, hơn nữa cũng là người từng có cống hiến đối với sự phát triển và mở rộng của việc tuyên truyền phật giáo, nếu không cũng không có tư cách ngồi ở chỗ này.</w:t>
      </w:r>
    </w:p>
    <w:p>
      <w:pPr>
        <w:pStyle w:val="BodyText"/>
      </w:pPr>
      <w:r>
        <w:t xml:space="preserve">Trang Duệ và Bành Phi đến, khiến những người này có chút ngoài ý muốn, thật sự bởi vì hai người này quá trẻ tuổi, nhưng mà khi Bạch sư xuất hiện ở lầu hai, lực chú ý của bọn hắn nhất thời đều bị nó hấp dẫn, một con tuyết ngao lớn như vậy, dù cho ở địa phương nào thì cũng đều hấp dẫn ánh mắt của tất cả mọi người.</w:t>
      </w:r>
    </w:p>
    <w:p>
      <w:pPr>
        <w:pStyle w:val="BodyText"/>
      </w:pPr>
      <w:r>
        <w:t xml:space="preserve">Đương nhiên, những người này đều là tín đồ của phật giáo, tự nhiên sẽ biết được địa vị của chó ngao Tây Tạng ở đây, trong mắt đều lộ ra vẻ kinh ngạc, nhưng mà cảm giác đầu tiên khi nhìn thấy Bạch sư chính là sợ hãi.</w:t>
      </w:r>
    </w:p>
    <w:p>
      <w:pPr>
        <w:pStyle w:val="BodyText"/>
      </w:pPr>
      <w:r>
        <w:t xml:space="preserve">Vị trí của Trang Duệ cũng rất tốt, hắn ngồi ở hàng thứ nhất cạnh cửa sổ, có thể nhìn thấy rõ ràng các hoạt động trên quảng trường, sau khi đưa Trang Duệ vào vị trí, tiểu lạt ma Ba Tang và Cách Cổ lạt ma liền cáo từ đi xuống, Bạch sư thì lẳng lặng nằm xuống dưới chân Trang Duệ.</w:t>
      </w:r>
    </w:p>
    <w:p>
      <w:pPr>
        <w:pStyle w:val="BodyText"/>
      </w:pPr>
      <w:r>
        <w:t xml:space="preserve">Lầu hai này dường như cũng không có vị trí của nhân viên kia, sau khi hắn bắt chuyện với Trang Duệ một lúc, thì để lại danh thiếp của chính mình rồi cũng cáo từ rời đi. Trước khi đi còn dặn Trang Duệ nếu muốn đi ra ngoài thì nhất định phải gọi điện trước cho hắn.</w:t>
      </w:r>
    </w:p>
    <w:p>
      <w:pPr>
        <w:pStyle w:val="BodyText"/>
      </w:pPr>
      <w:r>
        <w:t xml:space="preserve">Hiện tại các tăng nhân trên quảng trường vẫn chưa bắt đầu tụng kinh, Trang Duệ quan sát thấy các nhóm lạt ma mặc trang phục khác nhau, giống như dựa theo quần áo mà sắp xếp thứ tự đứng, trong tay còn cầm các loại phật tán, nhìn rất hoành tráng.</w:t>
      </w:r>
    </w:p>
    <w:p>
      <w:pPr>
        <w:pStyle w:val="BodyText"/>
      </w:pPr>
      <w:r>
        <w:t xml:space="preserve">Đang lúc Trang Duệ và Bành Phi thấp giọng thảo luận xem thân phận của lạt ma được phân chia theo trang phục như thế nào, thì phía sau vang lên một thanh âm:</w:t>
      </w:r>
    </w:p>
    <w:p>
      <w:pPr>
        <w:pStyle w:val="BodyText"/>
      </w:pPr>
      <w:r>
        <w:t xml:space="preserve">- Hai anh bạn nhỏ, các cậu cũng tới dự lễ à?</w:t>
      </w:r>
    </w:p>
    <w:p>
      <w:pPr>
        <w:pStyle w:val="BodyText"/>
      </w:pPr>
      <w:r>
        <w:t xml:space="preserve">Trang Duệ lặng đi một chút, đây không phải là vô nghĩa sao, mọi người ngồi ở chỗ này, nếu không phải là tới dự lễ, vậy chả lẽ là tới xem náo nhiệt sao?</w:t>
      </w:r>
    </w:p>
    <w:p>
      <w:pPr>
        <w:pStyle w:val="BodyText"/>
      </w:pPr>
      <w:r>
        <w:t xml:space="preserve">- Đúng vậy, chúng tôi tới dự lễ.</w:t>
      </w:r>
    </w:p>
    <w:p>
      <w:pPr>
        <w:pStyle w:val="BodyText"/>
      </w:pPr>
      <w:r>
        <w:t xml:space="preserve">Trang Duệ quay đầu lại nhìn thoáng qua, người nói chuyện là một lão nhân chừng sáu mươi tuổi, trên hai cổ tay đều đeo một chuỗi phật châu, ở trước ngực còn có một chuỗi phật ngọc, xem ra là một vị phật tử vóc dáng tiều tụy.</w:t>
      </w:r>
    </w:p>
    <w:p>
      <w:pPr>
        <w:pStyle w:val="BodyText"/>
      </w:pPr>
      <w:r>
        <w:t xml:space="preserve">- Khụ, khụ, anh bạn nhỏ này, con chó ngao Tây Tạng của cậu, là mua được ở chỗ nào vậy?</w:t>
      </w:r>
    </w:p>
    <w:p>
      <w:pPr>
        <w:pStyle w:val="BodyText"/>
      </w:pPr>
      <w:r>
        <w:t xml:space="preserve">Lão nhân kia thấy Trang Duệ không hề phản ứng gì với bộ dáng của hắn cả, cũng không có ý lôi kéo làm quen, liền trực tiếp hỏi thẳng, lão nhân vừa mới nói ra câu hỏi, một vài người bên cạnh cũng nhất thời dựng lỗ tai lên, muốn nghe xem Trang Duệ trả lời thế nào. nguồn</w:t>
      </w:r>
    </w:p>
    <w:p>
      <w:pPr>
        <w:pStyle w:val="BodyText"/>
      </w:pPr>
      <w:r>
        <w:t xml:space="preserve">Sự hung mãnh và trung thành của cho ngao Tây Tạng thì không cần nhiều lời, ở trong mắt những người này, chó ngao Tây Tạng còn có thân phận thần thú hộ giáo và hộ tự, có thể nuôi được một con chó ngao Tây Tạng như vậy, cũng coi như là có tôn kính đối với phật tổ, cho nên hơn mười người tới dự lễ ở đây đều có ý muốn nghe Trang Duệ và lão nhân đối thoại.</w:t>
      </w:r>
    </w:p>
    <w:p>
      <w:pPr>
        <w:pStyle w:val="BodyText"/>
      </w:pPr>
      <w:r>
        <w:t xml:space="preserve">Trang Duệ cười cười, lấy tay nhẹ nhàng vuốt vuốt cái cổ của Bạch sư nói:</w:t>
      </w:r>
    </w:p>
    <w:p>
      <w:pPr>
        <w:pStyle w:val="BodyText"/>
      </w:pPr>
      <w:r>
        <w:t xml:space="preserve">- Không phải mua, đây là do phật tổ ban cho tôi, cũng là anh em và bạn bè của tôi.</w:t>
      </w:r>
    </w:p>
    <w:p>
      <w:pPr>
        <w:pStyle w:val="BodyText"/>
      </w:pPr>
      <w:r>
        <w:t xml:space="preserve">Trang Duệ sợ những người này đưa ra chủ ý mua Bạch sư, nên đã đưa cả phật tổ ra, không phải là các ngươi đều thờ hắn sao? Thứ hắn tặng cho ta, các ngươi cũng dám dùng tiền để mua sao?</w:t>
      </w:r>
    </w:p>
    <w:p>
      <w:pPr>
        <w:pStyle w:val="BodyText"/>
      </w:pPr>
      <w:r>
        <w:t xml:space="preserve">Quả nhiên, sau khi Trang Duệ nói ra những lời này, trên mặt lão nhân kia để lộ ra thần sắc phẫn nộ, ánh mắt lưu luyến dừng lại ở trên người Bạch sư rốt cục cũng thu trở về, cũng không nói thêm yêu cầu gì khác nữa, bởi vì bọn họ cũng đều biết, những người có thể ngồi ở chỗ này, cũng không phải chỉ có tiền, mà cũng là những người có thân phận. Tuy rằng Trang Duệ trẻ tuổi, nhưng mà cũng không ai dám khinh thường hắn.</w:t>
      </w:r>
    </w:p>
    <w:p>
      <w:pPr>
        <w:pStyle w:val="BodyText"/>
      </w:pPr>
      <w:r>
        <w:t xml:space="preserve">Tại nơi thánh địa của phật giáo này, cũng không có ai dám gây tiếng động quá lớn, mọi người tới dự lễ ở đây, cho dù là quen biết thì thanh âm nói chuyện cũng rất nhỏ, trong lúc Trang Duệ chờ đợi nghi thức mới bắt đầu, đột nhiên từ chỗ cầu thang vang lên tiếng động hơi có vẻ ầm ĩ. truyện copy từ</w:t>
      </w:r>
    </w:p>
    <w:p>
      <w:pPr>
        <w:pStyle w:val="BodyText"/>
      </w:pPr>
      <w:r>
        <w:t xml:space="preserve">Quay đầu nhìn lại thì thấy một lão nhân được hai người trẻ tuổi dìu ở hai bên, liêu xiêu đi tới lầu hai, bên cạnh hai người đi theo lại là Dương Khải Văn, điều này làm cho Trang Duệ lắp bắp kinh hãi, lấy thân phân của Dương Khải Minh mà phải tự mình tiếp đón, nói vậy lão nhân kia có lai lịch không nhỏ.</w:t>
      </w:r>
    </w:p>
    <w:p>
      <w:pPr>
        <w:pStyle w:val="BodyText"/>
      </w:pPr>
      <w:r>
        <w:t xml:space="preserve">Định thần nhìn lại, bỗng nhiên Trang Duệ nở nụ cười, trong mấy người này, hắn nhận biết được một vài người, lão nhân tuổi chừng hơn tám mươi kia, cũng là người lãnh đạo của Trịnh gia ở Hồng Kông, người tuổi trẻ đang dìu hắn là cháu của hắn tên là Trịnh Hoa, cũng được coi là một người rất có giao tình đối với Trang Duệ.</w:t>
      </w:r>
    </w:p>
    <w:p>
      <w:pPr>
        <w:pStyle w:val="BodyText"/>
      </w:pPr>
      <w:r>
        <w:t xml:space="preserve">Nhìn thấy Trịnh Tước Sĩ, trong lòng Trang Duệ cũng bình thường trở lại, lão nhân này không chỉ làm trùm ở thương giới, mà còn kiêm chức vụ phó chủ tịch của hội nghị hiệp thương trong nước, cấp bậc coi như không thấp, vì vậy Dương Khải Minh tự mình tiếp đãi cũng là chuyện có thể chấp nhận được.</w:t>
      </w:r>
    </w:p>
    <w:p>
      <w:pPr>
        <w:pStyle w:val="BodyText"/>
      </w:pPr>
      <w:r>
        <w:t xml:space="preserve">- Anh Trịnh Hoa, không nghĩ tới lão gia tử cũng tới chỗ này dự lễ?</w:t>
      </w:r>
    </w:p>
    <w:p>
      <w:pPr>
        <w:pStyle w:val="BodyText"/>
      </w:pPr>
      <w:r>
        <w:t xml:space="preserve">Nhìn thấy người quen, lại là trưởng bối, tự nhiên Trang Duệ không có khả năng để cho người khác tới chào hỏi mình, vội vàng đứng lên nghênh đón.</w:t>
      </w:r>
    </w:p>
    <w:p>
      <w:pPr>
        <w:pStyle w:val="BodyText"/>
      </w:pPr>
      <w:r>
        <w:t xml:space="preserve">- Cậu Trang, hắc, làm sai cậu cũng ở đây vậy? Tôi còn tưởng rằng cậu đang bận rộn chuyện tình ở bảo tàng cơ đấy?</w:t>
      </w:r>
    </w:p>
    <w:p>
      <w:pPr>
        <w:pStyle w:val="BodyText"/>
      </w:pPr>
      <w:r>
        <w:t xml:space="preserve">Trịnh Hoa cũng không nghĩ tới có thể gặp được Trang Duệ ở chỗ này, mấy ngày hôm trước khi bảo tàng mở cửa, hắn còn tự mình tới dự và tặng một phần hậu lễ. Cũng không phải là mình cố ý kết giao, mà hắn và Trang Duệ cũng đều đối đãi với nhau như anh em vậy.</w:t>
      </w:r>
    </w:p>
    <w:p>
      <w:pPr>
        <w:pStyle w:val="Compact"/>
      </w:pPr>
      <w:r>
        <w:br w:type="textWrapping"/>
      </w:r>
      <w:r>
        <w:br w:type="textWrapping"/>
      </w:r>
    </w:p>
    <w:p>
      <w:pPr>
        <w:pStyle w:val="Heading2"/>
      </w:pPr>
      <w:bookmarkStart w:id="803" w:name="chương-781-phật-âm-thiện-xướng.3"/>
      <w:bookmarkEnd w:id="803"/>
      <w:r>
        <w:t xml:space="preserve">781. Chương 781 : Phật Âm Thiện Xướng.(3)</w:t>
      </w:r>
    </w:p>
    <w:p>
      <w:pPr>
        <w:pStyle w:val="Compact"/>
      </w:pPr>
      <w:r>
        <w:br w:type="textWrapping"/>
      </w:r>
      <w:r>
        <w:br w:type="textWrapping"/>
      </w:r>
    </w:p>
    <w:p>
      <w:pPr>
        <w:pStyle w:val="BodyText"/>
      </w:pPr>
      <w:r>
        <w:t xml:space="preserve">Chương 781: Phật âm thiện xướng.(3)</w:t>
      </w:r>
    </w:p>
    <w:p>
      <w:pPr>
        <w:pStyle w:val="BodyText"/>
      </w:pPr>
      <w:r>
        <w:t xml:space="preserve">Nguồn: Vipvanda</w:t>
      </w:r>
    </w:p>
    <w:p>
      <w:pPr>
        <w:pStyle w:val="BodyText"/>
      </w:pPr>
      <w:r>
        <w:t xml:space="preserve">Sưu tầm:</w:t>
      </w:r>
    </w:p>
    <w:p>
      <w:pPr>
        <w:pStyle w:val="BodyText"/>
      </w:pPr>
      <w:r>
        <w:t xml:space="preserve">(¯`'•.¸(¯`'•.¸† Nhóm dịch Dungnhi †¸.•'´¯)¸.•'´¯)</w:t>
      </w:r>
    </w:p>
    <w:p>
      <w:pPr>
        <w:pStyle w:val="BodyText"/>
      </w:pPr>
      <w:r>
        <w:t xml:space="preserve">- Tôi cùng với phật sống Ba Lạc Châu có chút sâu xa, khi ngài còn sống đã từng yêu mến mà tặng cho tôi một chuỗi thiên châu đeo ở bên mình, cho nên tôi phải tới đây.</w:t>
      </w:r>
    </w:p>
    <w:p>
      <w:pPr>
        <w:pStyle w:val="BodyText"/>
      </w:pPr>
      <w:r>
        <w:t xml:space="preserve">Trang Duệ cười cười, cũng không có nói bản thân là bị cứng rắn mời đến, nếu không mà nói nhất định hắn sẽ bị đám phật tử có vóc dáng tiều tùy này khinh bỉ.</w:t>
      </w:r>
    </w:p>
    <w:p>
      <w:pPr>
        <w:pStyle w:val="BodyText"/>
      </w:pPr>
      <w:r>
        <w:t xml:space="preserve">- Cháu ngoại của Âu Dương lão ca đây phải không? Ta đã từng thấy cậu rồi, thân thể của Âu Dương lão ca có được khỏe không?</w:t>
      </w:r>
    </w:p>
    <w:p>
      <w:pPr>
        <w:pStyle w:val="BodyText"/>
      </w:pPr>
      <w:r>
        <w:t xml:space="preserve">Trí nhớ của Trịnh Lão Tước Sĩ thật là tốt, trong một buổi đấu giá hội cho những tư nhân loại nhỏ ở Hồng Kông năm ngoái hắn đã từng gặp qua Trang Duệ một lần, bây giờ sau khi nghe cháu mình và Trang Duệ nói chuyện, thì lập tức nhận ra ngay.</w:t>
      </w:r>
    </w:p>
    <w:p>
      <w:pPr>
        <w:pStyle w:val="BodyText"/>
      </w:pPr>
      <w:r>
        <w:t xml:space="preserve">- Cám ơn ông Trịnh đã quan tâm, thân thể của ông nội vẫn còn tốt lắm.</w:t>
      </w:r>
    </w:p>
    <w:p>
      <w:pPr>
        <w:pStyle w:val="BodyText"/>
      </w:pPr>
      <w:r>
        <w:t xml:space="preserve">Trang Duệ cung kính đáp một câu, rồi giúp đỡ Trịnh Hoa đỡ lão nhân ngồi xuống cái ghế ở trước sân khấu, trong đám người ở đây, cũng có một số người quen biết với Trịnh Tước Sĩ, cũng sôi nổi qua chỗ này chào hỏi, Trang Duệ hàn huyên vài câu với Trịnh Hoa, rồi sau đó cũng trở về chỗ ngồi của mình.</w:t>
      </w:r>
    </w:p>
    <w:p>
      <w:pPr>
        <w:pStyle w:val="BodyText"/>
      </w:pPr>
      <w:r>
        <w:t xml:space="preserve">Các tín đồ phật giáo ở Hồng Kông có rất nhiều, Trang Duệ cũng không ngờ được là Trịnh Tước Sĩ cũng là một người trong đám tín đồ phật giáo này. Việc này hoàn toàn bất đồng với phong cách làm việc tung hoành trong thương giới của hắn. Hay là là hắn muốn thông qua tín ngưỡng để cầu bình an cho tâm linh?</w:t>
      </w:r>
    </w:p>
    <w:p>
      <w:pPr>
        <w:pStyle w:val="BodyText"/>
      </w:pPr>
      <w:r>
        <w:t xml:space="preserve">Trịnh Tước Sĩ đến đã khiến ọi người xôn xao, nhưng khi đến lượt vị chủ tịch lâm thời lên đài phát biểu thì đám người này mới yên tĩnh trở lại.</w:t>
      </w:r>
    </w:p>
    <w:p>
      <w:pPr>
        <w:pStyle w:val="BodyText"/>
      </w:pPr>
      <w:r>
        <w:t xml:space="preserve">Vừa rồi mải nói chuyện với đám người Trịnh Hoa nên không có chú ý biến hóa trong tràng, mãi cho đến khi có tiếng âm thanh vang lên, Trang Duệ mới phát hiện chủ tịch đã lên đài, lúc này đây trên đài đã có rất nhiều người, Dương Khải Văn đưa Trịnh Tước Sĩ tới dự lễ, không biết từ khi nào cũng đã chạy tới chỗ của chủ tịch ở trên đài, hơn nữa còn ngồi ở giữa đám người trên đài.</w:t>
      </w:r>
    </w:p>
    <w:p>
      <w:pPr>
        <w:pStyle w:val="BodyText"/>
      </w:pPr>
      <w:r>
        <w:t xml:space="preserve">Khiến cho Trang Duệ giật mình chính là người ngồi ở bên cạnh Dương Khải Văn hắn cũng có thể nhận ra, đó là Đái phó cục trưởng của cục quản lý tôn giáo quốc gia, xem ra nghi thức tìm kiếm phật sống chuyển thế đầu thai lần này có quy cách rất cao.</w:t>
      </w:r>
    </w:p>
    <w:p>
      <w:pPr>
        <w:pStyle w:val="BodyText"/>
      </w:pPr>
      <w:r>
        <w:t xml:space="preserve">Một người hơn năm mươi tuổi mặc quần áo Tạng tộc, đứng lên nói đầu tiên, hắn nói bằng tiếng Tạng, một câu Trang Duệ cũng không hiểu được, nhìn về phía Bành Phi thì anh bạn này cũng mắt to mắt nhỏ xem xét xung quanh, như vậy cũng tức là hắn cũng không hiểu tiếng Tạng.</w:t>
      </w:r>
    </w:p>
    <w:p>
      <w:pPr>
        <w:pStyle w:val="BodyText"/>
      </w:pPr>
      <w:r>
        <w:t xml:space="preserve">Vị kia là chủ tịch của khu tự trị, đặc biết tới tham gia nghi thức lần này.</w:t>
      </w:r>
    </w:p>
    <w:p>
      <w:pPr>
        <w:pStyle w:val="BodyText"/>
      </w:pPr>
      <w:r>
        <w:t xml:space="preserve">Cách Cổ lạt ma ngồi ở bên cạnh giải thích cho Trang Duệ, loại nghi thức như thế này, là lãnh đạo của khu tự trị nhất định phải tham gia, mà lực ảnh hưởng của phật sống Ba Lạc Châu lại quá lớn, cho nên những người tới tham gia cũng có địa vị cực kỳ cao.</w:t>
      </w:r>
    </w:p>
    <w:p>
      <w:pPr>
        <w:pStyle w:val="BodyText"/>
      </w:pPr>
      <w:r>
        <w:t xml:space="preserve">Sau khi đồng chí chủ tịch nói xong, một vị lão nhân lạt ma mặt đầy nết nhăn, dáng người không tính là cao đứng lên nói chuyện. Dựa theo giới thiệu của Cách Cổ, thì đây là một vị phật sống khác của Đại Chiêu Tự, đã hơn chín mươi tuổi rồi.</w:t>
      </w:r>
    </w:p>
    <w:p>
      <w:pPr>
        <w:pStyle w:val="BodyText"/>
      </w:pPr>
      <w:r>
        <w:t xml:space="preserve">Nghi thức được tiến hành từng bước một, sau khi lão phật sống kia nói xong thì có tiếng pháp trống vang lên rung trời, trong tiếng trống này vang lên tiếng phạm âm thiền xướng, mấy nghìn người đồng thời tụng kinh khiến cho cả Đại Chiêu Tự đều được bao phủ ở trong tiếng tụng kinh.</w:t>
      </w:r>
    </w:p>
    <w:p>
      <w:pPr>
        <w:pStyle w:val="BodyText"/>
      </w:pPr>
      <w:r>
        <w:t xml:space="preserve">Lần này tiếng tụng kinh chỉ vang lên khoảng chừng năm phút đồng hồ, khi tiếng trống dừng lại, thanh âm tụng kinh cũng tiêu tán, tám vị lạt ma mặc trang phục màu vàng bắt đầu dâng hương, miệng lẩm bẩm xướng lên các bài kinh khi dâng hương.</w:t>
      </w:r>
    </w:p>
    <w:p>
      <w:pPr>
        <w:pStyle w:val="BodyText"/>
      </w:pPr>
      <w:r>
        <w:t xml:space="preserve">Ở phía trước lư hương có một cái bàn, trên bàn có đặt một bộ trang phục Lạt Ma cũ, mặt khác còn có một quyển kinh quân, và hai món pháp khí mà Trang Duệ không biết tên, đợi cho đến khi dâng hương xong, mấy ngàn vị tăng nhân trong tràng đồng thời quỳ xuống bái lạy cái bàn kia.</w:t>
      </w:r>
    </w:p>
    <w:p>
      <w:pPr>
        <w:pStyle w:val="BodyText"/>
      </w:pPr>
      <w:r>
        <w:t xml:space="preserve">Sau khi hoàn thành nghi thức này xong, các tăng nhân liền khoanh chân ngồi trên mặt đất, bắt đầu cầu phúc tụng kinh, bọn hắn cần phải cảm nhận được phật dụ của phật sống Ba Lạc Châu ở trong tiếng tụng kinh, tìm kiếm linh quang của phật sống chuyển thế đầu thai, cảm nhận phật kệ của Đại Chiêu Tự. Tiếng tụng kinh lúc to lúc nhỏ, chậm rãi, giống như trong thiên địa chỉ có một loại thanh âm này tồn tại, hoàn toàn bất đồng với các loại tạp âm khác. Tuy rằng tiếng tụng kinh rất lớn nhưng lại không khiến cho người ta cảm thấy khó chịu mà ngược lại, khi nghe tiếng tụng kinh như vậy, Trang Duệ chỉ cảm thấy trong lòng mình trở nên thanh thản.</w:t>
      </w:r>
    </w:p>
    <w:p>
      <w:pPr>
        <w:pStyle w:val="BodyText"/>
      </w:pPr>
      <w:r>
        <w:t xml:space="preserve">Không riêng gì Trang Duệ có loại cảm giác này, mà mọi người tới dự lễ ở trên đài đều nhắm mắt lại nghe tiếng tụng kinh, Trịnh Tước Sĩ thì lẩm bẩm trong miệng, trên mặt lộ ra vẻ mỉm cười như đứa trẻ con, những nếp nhăn tràn đầy trên mặt thì mơ hồ cũng có quang hoa hiện ra.</w:t>
      </w:r>
    </w:p>
    <w:p>
      <w:pPr>
        <w:pStyle w:val="BodyText"/>
      </w:pPr>
      <w:r>
        <w:t xml:space="preserve">- A ! Đây là cái gì ?</w:t>
      </w:r>
    </w:p>
    <w:p>
      <w:pPr>
        <w:pStyle w:val="BodyText"/>
      </w:pPr>
      <w:r>
        <w:t xml:space="preserve">Trong khi đắm chìm ở trong tiếng tụng kinh, bỗng nhiên trong lòng Trang Duệ chợt động, bởi vì hắn phát hiện linh khí trong mắt tựa hồ có chút dao động, khi mở to mắt ra nhìn, Trang Duệ không khỏi có chút ngẩn người.</w:t>
      </w:r>
    </w:p>
    <w:p>
      <w:pPr>
        <w:pStyle w:val="BodyText"/>
      </w:pPr>
      <w:r>
        <w:t xml:space="preserve">Tại khoảng không bên trên những vị lạt ma đang ngồi tụng kinh ở trên quảng trường kia, không biết từ khi nào xuất hiện một làn sương mù dày đặc màu trắng, tuy rằng bốn phía quanh quảng trường đều không có tường che, bốn phía thoáng gió, nhưng mà làn sương mù này tụ chứ không tán, thủy chung vẫn dừng lại trên đỉnh đầu của những vị lạt ma trong sân.</w:t>
      </w:r>
    </w:p>
    <w:p>
      <w:pPr>
        <w:pStyle w:val="BodyText"/>
      </w:pPr>
      <w:r>
        <w:t xml:space="preserve">Hay đây chính là nguyện lực theo như lời của phật hiệu?</w:t>
      </w:r>
    </w:p>
    <w:p>
      <w:pPr>
        <w:pStyle w:val="BodyText"/>
      </w:pPr>
      <w:r>
        <w:t xml:space="preserve">Phật hiệu có câu: Pháp thuật không địch lại thần thông, thần thông không địch lại nghiệp lực, nghiệp lực không địch lại nguyện lực. Nguyện lực chính là tâm nguyện của con người, có thể tiêu trừ nghiệp chướng, có thể phá giải tâm ma, càng có thể khai thông thiên địa, sinh ra đại thần thông. Theo như lời giáo ký của phật thì : “Nguyện lực thành tựu niết bàn” chính là ý tứ này.</w:t>
      </w:r>
    </w:p>
    <w:p>
      <w:pPr>
        <w:pStyle w:val="BodyText"/>
      </w:pPr>
      <w:r>
        <w:t xml:space="preserve">Trước kia Trang Duệ chưa bao giờ tin tưởng có nguyện lực hoặc là nghiệp lực tồn tại, nhưng mà khi mấy ngàn vị lạt ma này ngồi thiền tụng kinh, có thể hình thành làn sương mù này, trừ bỏ nguyện lực ra, thì dường như rất khó có giải thích nào khác cho việc này.</w:t>
      </w:r>
    </w:p>
    <w:p>
      <w:pPr>
        <w:pStyle w:val="BodyText"/>
      </w:pPr>
      <w:r>
        <w:t xml:space="preserve">Trang Duệ thử ột ít linh khí tiếp xúc với làn sương mù này, nhất thời cảm giác được một cỗ hơi thở ấm áp truyền vào trong cơ thể, hơn nữa ở sâu bên trong sương mù, dường như còn có các vị cao tăng giảng giải kinh văn, phạm âm thiền xướng, khẩu xán liên hoa.</w:t>
      </w:r>
    </w:p>
    <w:p>
      <w:pPr>
        <w:pStyle w:val="BodyText"/>
      </w:pPr>
      <w:r>
        <w:t xml:space="preserve">Vốn dĩ những kinh văn này được tụng rất nhanh, Trang Duệ hoàn toàn không hiểu gì cả, đột nhiên trong lúc đó tất cả những kinh văn này đều hiện lên từng chữ một vô cùng rõ ràng trước mắt Trang Duệ, giống như vì muốn hắn có thể nghiền ngẫm được từng chữ một vây.</w:t>
      </w:r>
    </w:p>
    <w:p>
      <w:pPr>
        <w:pStyle w:val="Compact"/>
      </w:pPr>
      <w:r>
        <w:br w:type="textWrapping"/>
      </w:r>
      <w:r>
        <w:br w:type="textWrapping"/>
      </w:r>
    </w:p>
    <w:p>
      <w:pPr>
        <w:pStyle w:val="Heading2"/>
      </w:pPr>
      <w:bookmarkStart w:id="804" w:name="chương-782-phật-âm-thiện-xướng.4"/>
      <w:bookmarkEnd w:id="804"/>
      <w:r>
        <w:t xml:space="preserve">782. Chương 782 : Phật Âm Thiện Xướng.(4)</w:t>
      </w:r>
    </w:p>
    <w:p>
      <w:pPr>
        <w:pStyle w:val="Compact"/>
      </w:pPr>
      <w:r>
        <w:br w:type="textWrapping"/>
      </w:r>
      <w:r>
        <w:br w:type="textWrapping"/>
      </w:r>
    </w:p>
    <w:p>
      <w:pPr>
        <w:pStyle w:val="BodyText"/>
      </w:pPr>
      <w:r>
        <w:t xml:space="preserve">Chương 782: Phật âm thiện xướng.(4)</w:t>
      </w:r>
    </w:p>
    <w:p>
      <w:pPr>
        <w:pStyle w:val="BodyText"/>
      </w:pPr>
      <w:r>
        <w:t xml:space="preserve">Nguồn: Vipvanda</w:t>
      </w:r>
    </w:p>
    <w:p>
      <w:pPr>
        <w:pStyle w:val="BodyText"/>
      </w:pPr>
      <w:r>
        <w:t xml:space="preserve">Sưu tầm:</w:t>
      </w:r>
    </w:p>
    <w:p>
      <w:pPr>
        <w:pStyle w:val="BodyText"/>
      </w:pPr>
      <w:r>
        <w:t xml:space="preserve">(¯`'•.¸(¯`'•.¸† Nhóm dịch Dungnhi †¸.•'´¯)¸.•'´¯)</w:t>
      </w:r>
    </w:p>
    <w:p>
      <w:pPr>
        <w:pStyle w:val="BodyText"/>
      </w:pPr>
      <w:r>
        <w:t xml:space="preserve">Những thanh âm này cũng giống như thánh thủy ở trong chiếc bình Quan Thế Âm Bồ Tát cầm trong tay, cứ một lần rồi lại một lần cọ rửa tâm linh của Trang Duệ, khiến cho tư tưởng và ý niệm trong đầu của hắn trở nên thư thái thông suốt.</w:t>
      </w:r>
    </w:p>
    <w:p>
      <w:pPr>
        <w:pStyle w:val="BodyText"/>
      </w:pPr>
      <w:r>
        <w:t xml:space="preserve">- Anh Trang, ngài làm sao vật, vừa rồi ngài nói gì đấy?</w:t>
      </w:r>
    </w:p>
    <w:p>
      <w:pPr>
        <w:pStyle w:val="BodyText"/>
      </w:pPr>
      <w:r>
        <w:t xml:space="preserve">Bành Phi ngồi ở bên cạnh Trang Duệ nghe thấy Trang Duệ nói thầm một câu, cũng mở mắt ra nhìn, nhưng mà ngoại trừ đám lạt ma đang tụn kinh ra thì hắn không hề thấy gì khác cả.</w:t>
      </w:r>
    </w:p>
    <w:p>
      <w:pPr>
        <w:pStyle w:val="BodyText"/>
      </w:pPr>
      <w:r>
        <w:t xml:space="preserve">- Không có gì, Bành Phi, sao sáng nay cậu lại không đi đâu mà lại ngồi ở chỗ này nghe cao tăng niệm kinh.</w:t>
      </w:r>
    </w:p>
    <w:p>
      <w:pPr>
        <w:pStyle w:val="BodyText"/>
      </w:pPr>
      <w:r>
        <w:t xml:space="preserve">Trang Duệ bị Bành Phi đánh thức khỏi trạng thái này thì khó chịu trừng mắt liếc nhìn Bành Phi một cái, nói:</w:t>
      </w:r>
    </w:p>
    <w:p>
      <w:pPr>
        <w:pStyle w:val="BodyText"/>
      </w:pPr>
      <w:r>
        <w:t xml:space="preserve">- Nếu cậu không kiên nhẫn, thì có thể ra ngoài đi dạo. đọc truyện mới nhất tại .</w:t>
      </w:r>
    </w:p>
    <w:p>
      <w:pPr>
        <w:pStyle w:val="BodyText"/>
      </w:pPr>
      <w:r>
        <w:t xml:space="preserve">Đây là vì Trang Duệ sợ sẽ lại bị Bành Phi quấy rầy, thành thật mà nói tuy rằng Trang Duệ không tin thần phật, nhưng mà vừa rồi cảm thụ ở trong sương mù khiến cho toàn bộ tâm linh của hắn đều mở ra, ý niệm trong đầu cũng hoàn toàn rõ ràng, ngay cả chuyện tình linh khí trong mắt cũng không hề giữ lại chút nào, dường như là kể cho vị cao tăng ở trong kia nghe chuyện tình linh khí vậy.</w:t>
      </w:r>
    </w:p>
    <w:p>
      <w:pPr>
        <w:pStyle w:val="BodyText"/>
      </w:pPr>
      <w:r>
        <w:t xml:space="preserve">Phải biết rằng từ sau khi Trang Duệ phát sinh dị năng trong mắt, hắn cũng chưa từng nhắc tới với bất kỳ người nào cả, loại năng lực này khác hẳn với người bình thường, nó khiến cho Trang Duệ công thành danh toại, kiếm cho bản thân và gia đình rất nhiều tiền, nhưng đồng thời, cũng gây cho Trang Duệ nghi hoặc và áp lực rất lớn.</w:t>
      </w:r>
    </w:p>
    <w:p>
      <w:pPr>
        <w:pStyle w:val="BodyText"/>
      </w:pPr>
      <w:r>
        <w:t xml:space="preserve">Tới nay đã là hơn một năm, Trang Duệ đều cố gắng để không tiết lộ bí mật của đôi mắt trong lúc vô ý, cho dù là khi đang ngủ, hắn cũng không dám tiết lộ ra ngoài, thứ nhất là việc này quá mức huyền diệu, thứ hai là Trang Duệ cũng sợ người khác không tin.</w:t>
      </w:r>
    </w:p>
    <w:p>
      <w:pPr>
        <w:pStyle w:val="BodyText"/>
      </w:pPr>
      <w:r>
        <w:t xml:space="preserve">Có đoạn thời gian Trang Duệ còn nghĩ tới viêc đến chỗ bác sĩ tâm lý, để nói hết những chuyện này ra, nhưng mà cuối cùng cũng vẫn không dám, bởi vì Trang Duệ sợ bác sĩ tâm lý chuẩn đoán hắn bị căn bệnh tâm thần.</w:t>
      </w:r>
    </w:p>
    <w:p>
      <w:pPr>
        <w:pStyle w:val="BodyText"/>
      </w:pPr>
      <w:r>
        <w:t xml:space="preserve">Loại áp lực này, được tích lũy trong một thời gian dài khiến cho Trang Duệ cảm thấy mệt mỏi không chịu nổi, nhưng lại không có cách nào để phát tiết ra ngoài. Nhưng trong lúc nghe tiếng tụng kinh ở trong làn sương mù, loại áp lực này cũng đã được phóng thích, loại cảm giác khoan khoái này thiếu chút nữa khiến cho Trang Duệ không muốn rời Tây Tạng.</w:t>
      </w:r>
    </w:p>
    <w:p>
      <w:pPr>
        <w:pStyle w:val="BodyText"/>
      </w:pPr>
      <w:r>
        <w:t xml:space="preserve">Cái này chỉ xuất hiện trong thời gian vài giây ngắn ngủi, nhưng áp lực tích tụ trong lòng cũng đã vơi đi hơn nữa, Trang Duệ đã quyết đinh, hôm nay sẽ làm một vị hòa thượng, cảm thụ sự tuyệt diệu của phật hiệu một phen.</w:t>
      </w:r>
    </w:p>
    <w:p>
      <w:pPr>
        <w:pStyle w:val="BodyText"/>
      </w:pPr>
      <w:r>
        <w:t xml:space="preserve">- Những kinh văn này nghe thật thoải mái, tôi cũng không muốn đi ra ngoài.</w:t>
      </w:r>
    </w:p>
    <w:p>
      <w:pPr>
        <w:pStyle w:val="BodyText"/>
      </w:pPr>
      <w:r>
        <w:t xml:space="preserve">Sau khi Trang Duệ nghe được lời nói của Bành Phi, kinh ngạc nhìn hắn một cái. Nghe nói phật gia có thể hóa giải bạo khí, không biết có phải thật sự không, nhưng mà được nghe những thanh âm này, đích thật là làm cho người ta bình an trong lòng.</w:t>
      </w:r>
    </w:p>
    <w:p>
      <w:pPr>
        <w:pStyle w:val="BodyText"/>
      </w:pPr>
      <w:r>
        <w:t xml:space="preserve">- Tùy cậu, nhưng đừng quấy rầy tôi cảm thụ phật hiệu.</w:t>
      </w:r>
    </w:p>
    <w:p>
      <w:pPr>
        <w:pStyle w:val="BodyText"/>
      </w:pPr>
      <w:r>
        <w:t xml:space="preserve">Trang Duệ nửa thật nửa đùa nói một câu, sau đó nhắm hai mắt lại.</w:t>
      </w:r>
    </w:p>
    <w:p>
      <w:pPr>
        <w:pStyle w:val="BodyText"/>
      </w:pPr>
      <w:r>
        <w:t xml:space="preserve">Mở mắt hay nhắm mắt đối với linh khí trong mắt Trang Duệ cũng không có ảnh hưởng gì, khi linh khí tiến vào bên trong nguyện lực, thì hắn lại cảm nhận được cái loại cảm giác khiến cho cả linh hồn đều được đắm mình trong tiếng tụng kinh.</w:t>
      </w:r>
    </w:p>
    <w:p>
      <w:pPr>
        <w:pStyle w:val="BodyText"/>
      </w:pPr>
      <w:r>
        <w:t xml:space="preserve">Áp lực trong lòng cũng được tiếng tụng kinh gột rửa sạch sẽ, ý niệm trong đầu trở nên thanh tỉnh thông suốt, thời gian một giây này dường như ngừng lại, Trang Duệ cũng không biết trải qua bao lâu, nguyên lực đầy trời, bỗng nhiên tiêu tán hết.</w:t>
      </w:r>
    </w:p>
    <w:p>
      <w:pPr>
        <w:pStyle w:val="BodyText"/>
      </w:pPr>
      <w:r>
        <w:t xml:space="preserve">- A! kia không phải là kinh văn lúc vừa rồi sao?</w:t>
      </w:r>
    </w:p>
    <w:p>
      <w:pPr>
        <w:pStyle w:val="BodyText"/>
      </w:pPr>
      <w:r>
        <w:t xml:space="preserve">Sau khi Trang Duệ mở mắt ra, phát hiện đám lạt ma vẫn đang tụng kinh, nhưng mà nguyện lực trước mặt đều tiêu tán hết, cẩn thận một chút thì kinh văn đang được tụng niệm lúc này không giống như lúc mới bắt đầu nữa.</w:t>
      </w:r>
    </w:p>
    <w:p>
      <w:pPr>
        <w:pStyle w:val="BodyText"/>
      </w:pPr>
      <w:r>
        <w:t xml:space="preserve">- Sao lại trôi qua nhanh như vâyh?</w:t>
      </w:r>
    </w:p>
    <w:p>
      <w:pPr>
        <w:pStyle w:val="BodyText"/>
      </w:pPr>
      <w:r>
        <w:t xml:space="preserve">Trang Duệ nhìn xuống đồng hồ, đã là ba giờ chiều rồi, nói cách khác từ chín giờ sáng cho tới bây giờ, suốt thời gian sáu giờ, hắn đều ngồi ở trên cái ghế này không hề nhúc nhích, sau khi cảm nhận được thời gian rõ ràng, bụng của Trang Duệ liền phát ra thanh âm “thầm thì”</w:t>
      </w:r>
    </w:p>
    <w:p>
      <w:pPr>
        <w:pStyle w:val="BodyText"/>
      </w:pPr>
      <w:r>
        <w:t xml:space="preserve">Nghiêng đầu nhìn sang xung quanh một chút, thì trên lễ đài chỉ còn ít ỏi mấy người, ông cháu nhà họ Trịnh cũng đã rời đi, cả Bành Phi cũng chẳng biết đã đi đâu, nhưng mà bạch sư vẫn nằm sấp dưới chân mình như cũ, mở to mắt nhìn đám lạt mà ở bên dưới, dường như đang có điều gì nghi hoặc.</w:t>
      </w:r>
    </w:p>
    <w:p>
      <w:pPr>
        <w:pStyle w:val="BodyText"/>
      </w:pPr>
      <w:r>
        <w:t xml:space="preserve">- Cách Cổ đại sư, anh bạn của tôi đi đâu rồi?</w:t>
      </w:r>
    </w:p>
    <w:p>
      <w:pPr>
        <w:pStyle w:val="BodyText"/>
      </w:pPr>
      <w:r>
        <w:t xml:space="preserve">Trang Duệ nhìn thấy Cách Cổ ngồi ở phía sau mình, vội vàng hỏi một câu.</w:t>
      </w:r>
    </w:p>
    <w:p>
      <w:pPr>
        <w:pStyle w:val="BodyText"/>
      </w:pPr>
      <w:r>
        <w:t xml:space="preserve">Cách Cổ đứng dậy, cung kính hồi đáp:</w:t>
      </w:r>
    </w:p>
    <w:p>
      <w:pPr>
        <w:pStyle w:val="BodyText"/>
      </w:pPr>
      <w:r>
        <w:t xml:space="preserve">- Vị ấy đã rời đi rồi, nói là khi nào ngài dậy thì gọi điện thoại cho hắn.</w:t>
      </w:r>
    </w:p>
    <w:p>
      <w:pPr>
        <w:pStyle w:val="BodyText"/>
      </w:pPr>
      <w:r>
        <w:t xml:space="preserve">Không nói Bạch sư có phải là thần giữ nhà của Đại Tuyết Sơn hay không, chính là hôm nay Trang Duệ nghe kinh phật mà có thể tiến vào trạng thái nhập định cũng khiến cho Cách Cổ giật mình, đừng nói một kẻ phàm phu tục tử như Trang Duệ, mà ngay cả rất nhiều cao tăng cũng rất khó khăn mới có thể tiến vào trong cảnh giới kỳ ảo này. Việc này chỉ có thể cho rằng Trang Duệ có phật duyên rất lớn.</w:t>
      </w:r>
    </w:p>
    <w:p>
      <w:pPr>
        <w:pStyle w:val="BodyText"/>
      </w:pPr>
      <w:r>
        <w:t xml:space="preserve">Vì vậy Cách Cổ đã ngăn cản Bành Phi và Trịnh Hoa muốn đánh thức Trang Duệ dậy để đi ăn trưa, và luôn luôn thủ hộ ở bên người Trang Duệ.</w:t>
      </w:r>
    </w:p>
    <w:p>
      <w:pPr>
        <w:pStyle w:val="BodyText"/>
      </w:pPr>
      <w:r>
        <w:t xml:space="preserve">- Tốt, tôi biết rồi, còn phiền toái Cách Cổ đại sư đưa tôi ra ngoài.</w:t>
      </w:r>
    </w:p>
    <w:p>
      <w:pPr>
        <w:pStyle w:val="BodyText"/>
      </w:pPr>
      <w:r>
        <w:t xml:space="preserve">Trang Duệ lấy điện thoại ra nhìn một chút, phát hiệu điện thoại đang để ở chế độ im lặng, đã có bảy tám cuộc điện thoại chưa nghe, trong đó có Bành Phi và Trịnh Hoa, còn có mấy người, là Tần Huyên Băng và người nhà gọi tới, Trang Duệ cũng không vội vã gọi điện trả lời, dù sao đây cũng là thánh địa của phật môn, gọi điện thoại là một chuyện tình rất không lễ phép.</w:t>
      </w:r>
    </w:p>
    <w:p>
      <w:pPr>
        <w:pStyle w:val="BodyText"/>
      </w:pPr>
      <w:r>
        <w:t xml:space="preserve">Cách Cổ luôn ngồi bên cạnh Trang Duệ, biết hắn còn chưa ăn cơm, liền mở miệng nói:</w:t>
      </w:r>
    </w:p>
    <w:p>
      <w:pPr>
        <w:pStyle w:val="BodyText"/>
      </w:pPr>
      <w:r>
        <w:t xml:space="preserve">- Trong chùa chúng tôi có thức ăn chay, Trang cư sĩ có muốn nhấm nháp một chút hay không?</w:t>
      </w:r>
    </w:p>
    <w:p>
      <w:pPr>
        <w:pStyle w:val="BodyText"/>
      </w:pPr>
      <w:r>
        <w:t xml:space="preserve">Trang Duệ nghĩ đến việc trả lời điện thoại, lắc lắc đầu, nói:</w:t>
      </w:r>
    </w:p>
    <w:p>
      <w:pPr>
        <w:pStyle w:val="BodyText"/>
      </w:pPr>
      <w:r>
        <w:t xml:space="preserve">- Thôi, lần sau có cơ hội, tôi sẽ ăn sau.</w:t>
      </w:r>
    </w:p>
    <w:p>
      <w:pPr>
        <w:pStyle w:val="BodyText"/>
      </w:pPr>
      <w:r>
        <w:t xml:space="preserve">Cách Cổ cũng không miễn cưỡng, dẫn Trang Duệ và Bạch sư vượt qua hành lang gấp khúc như mê cung, đi tới cửa Đại Chiêu Tự.</w:t>
      </w:r>
    </w:p>
    <w:p>
      <w:pPr>
        <w:pStyle w:val="BodyText"/>
      </w:pPr>
      <w:r>
        <w:t xml:space="preserve">Trước tiên gọi cho Tần Huyên Băng, để ọi người trong nhà biết không có chuyện gì, sau đó Trang Duệ lại gọi cho Bành Phi, Bành Phi đang đi lang thang ở trên phố, nhận được điện thoại của Trang Duệ liền chạy ngay về.</w:t>
      </w:r>
    </w:p>
    <w:p>
      <w:pPr>
        <w:pStyle w:val="BodyText"/>
      </w:pPr>
      <w:r>
        <w:t xml:space="preserve">- Đi, trước tiên tìm chỗ nào đó ăn cái gì đã, tôi đói muốn chết rồi.</w:t>
      </w:r>
    </w:p>
    <w:p>
      <w:pPr>
        <w:pStyle w:val="BodyText"/>
      </w:pPr>
      <w:r>
        <w:t xml:space="preserve">Trang Duệ khoát tay với Bành Phi, đi tới chỗ cái nhà hàng tây trong trí nhớ, vừa đi được hai bước, thì điện thoại đã kêu lên, Trang Duệ lấy ra nhìn, là Trịnh Hoa gọi tới.</w:t>
      </w:r>
    </w:p>
    <w:p>
      <w:pPr>
        <w:pStyle w:val="Compact"/>
      </w:pPr>
      <w:r>
        <w:br w:type="textWrapping"/>
      </w:r>
      <w:r>
        <w:br w:type="textWrapping"/>
      </w:r>
    </w:p>
    <w:p>
      <w:pPr>
        <w:pStyle w:val="Heading2"/>
      </w:pPr>
      <w:bookmarkStart w:id="805" w:name="chương-783-phật-khí.1"/>
      <w:bookmarkEnd w:id="805"/>
      <w:r>
        <w:t xml:space="preserve">783. Chương 783 : Phật Khí.(1)</w:t>
      </w:r>
    </w:p>
    <w:p>
      <w:pPr>
        <w:pStyle w:val="Compact"/>
      </w:pPr>
      <w:r>
        <w:br w:type="textWrapping"/>
      </w:r>
      <w:r>
        <w:br w:type="textWrapping"/>
      </w:r>
    </w:p>
    <w:p>
      <w:pPr>
        <w:pStyle w:val="BodyText"/>
      </w:pPr>
      <w:r>
        <w:t xml:space="preserve">Chương 783: Phật khí.(1)</w:t>
      </w:r>
    </w:p>
    <w:p>
      <w:pPr>
        <w:pStyle w:val="BodyText"/>
      </w:pPr>
      <w:r>
        <w:t xml:space="preserve">Nguồn: Vipvanda</w:t>
      </w:r>
    </w:p>
    <w:p>
      <w:pPr>
        <w:pStyle w:val="BodyText"/>
      </w:pPr>
      <w:r>
        <w:t xml:space="preserve">Sưu tầm:</w:t>
      </w:r>
    </w:p>
    <w:p>
      <w:pPr>
        <w:pStyle w:val="BodyText"/>
      </w:pPr>
      <w:r>
        <w:t xml:space="preserve">(¯`'•.¸(¯`'•.¸† Nhóm dịch Dungnhi †¸.•'´¯)¸.•'´¯)</w:t>
      </w:r>
    </w:p>
    <w:p>
      <w:pPr>
        <w:pStyle w:val="BodyText"/>
      </w:pPr>
      <w:r>
        <w:t xml:space="preserve">Chương 783: Phật khí.(1)</w:t>
      </w:r>
    </w:p>
    <w:p>
      <w:pPr>
        <w:pStyle w:val="BodyText"/>
      </w:pPr>
      <w:r>
        <w:t xml:space="preserve">Trang Duệ đưa điện thoại lên, mở miệng nói:</w:t>
      </w:r>
    </w:p>
    <w:p>
      <w:pPr>
        <w:pStyle w:val="BodyText"/>
      </w:pPr>
      <w:r>
        <w:t xml:space="preserve">- Anh Trịnh, vẫn còn ở Lạp Tát sao?</w:t>
      </w:r>
    </w:p>
    <w:p>
      <w:pPr>
        <w:pStyle w:val="BodyText"/>
      </w:pPr>
      <w:r>
        <w:t xml:space="preserve">- Ừ, ông nội của tôi đã về nghỉ ngơi, tôi đang đi dạo ở ngoài phố.</w:t>
      </w:r>
    </w:p>
    <w:p>
      <w:pPr>
        <w:pStyle w:val="BodyText"/>
      </w:pPr>
      <w:r>
        <w:t xml:space="preserve">Đây là lần đầu tiên Trịnh Hoa đến Tây Tạng, thấy cái gì cũng cảm giác được cực kỳ mới mẻ, hơn nữa tuổi trẻ nên thân thể sung mãn, không có quay về chỗ ở theo Trịnh Tước Sĩ, mà nhờ một vị nhân viên của cục quản lý tôn giáo dẫn đường, đi dạo phố xung quanh.</w:t>
      </w:r>
    </w:p>
    <w:p>
      <w:pPr>
        <w:pStyle w:val="BodyText"/>
      </w:pPr>
      <w:r>
        <w:t xml:space="preserve">- Ông nội của tôi vừa mới khen cậu có phật tính, cậu Trang, cậu tới giúp tôi lựa chọn vài kiện phật khí đi.</w:t>
      </w:r>
    </w:p>
    <w:p>
      <w:pPr>
        <w:pStyle w:val="BodyText"/>
      </w:pPr>
      <w:r>
        <w:t xml:space="preserve">Thanh âm của Trịnh Hoa truyền ra từ trong điện thoại, có thể nghe được sự hưng phấn từ trong giọng nói của hắn. Cũng khó trách, lần đầu tiên Trang Duệ tới Lạp Tát, nhìn thấy nhiều thứ đồ vật đặc sắc của những người ở đây, cũng hoa hết cả mắt.</w:t>
      </w:r>
    </w:p>
    <w:p>
      <w:pPr>
        <w:pStyle w:val="BodyText"/>
      </w:pPr>
      <w:r>
        <w:t xml:space="preserve">- Anh Trịnh, tôi còn chưa ăn cơm đâu, như vậy đi, cậu đi đến nhà hàng tây ở phía đông khu phố đi, tôi cũng đến đó ăn cơm.</w:t>
      </w:r>
    </w:p>
    <w:p>
      <w:pPr>
        <w:pStyle w:val="BodyText"/>
      </w:pPr>
      <w:r>
        <w:t xml:space="preserve">Bây giờ Trang Duệ đã đói đến mức cái bụng cũng đang kêu réo phản đối, làm sao còn tâm tư cùng hắn đi dạo phố nữa, có sự tình gì thì phải ăn no bụng mới có thể lo liệu.</w:t>
      </w:r>
    </w:p>
    <w:p>
      <w:pPr>
        <w:pStyle w:val="BodyText"/>
      </w:pPr>
      <w:r>
        <w:t xml:space="preserve">Sau khi cúp điện thoại, Trang Duệ dẫn Bành Phi và Bạch Sư đi tới chỗ cái nhà hàng tây trong trí nhớ, hôm nay Đại Chiêu Tự tổ chức pháp sự, Bát Lang phố cũng sẽ không cho người qua lại, từ giữa trưa cho tới buổi tối, mọi người cần tránh di chuyển đi qua đoạn đường, khiến cho Trang Duệ phải đi đường vòng.</w:t>
      </w:r>
    </w:p>
    <w:p>
      <w:pPr>
        <w:pStyle w:val="BodyText"/>
      </w:pPr>
      <w:r>
        <w:t xml:space="preserve">Còn có một nguyên nhân khác chính là Bạch sư, tuy rằng những người giáo dân rất yêu thích cho ngao Tây Tạng, nhưng hình thế của Bạch sư thật sự là quá lớn, dọc theo đường đi cũng ảnh hưởng tới không ít người đi đường.</w:t>
      </w:r>
    </w:p>
    <w:p>
      <w:pPr>
        <w:pStyle w:val="BodyText"/>
      </w:pPr>
      <w:r>
        <w:t xml:space="preserve">Lại có rất nhiều người tự cảm thấy trong túi có nhiều tiền, sôi nổi ngăn Trang Duệ lại muốn nói giá cả, nếu không phải có Cách Cổ lạt ma đi theo, nói không chừng đã có người nổi lên ý xấu, đầu năm nay ở Tây Tạng muốn làm một số chuyện như dùng thuốc mê hay súng để uy hiếp một người, cũng là rất dễ dàng.</w:t>
      </w:r>
    </w:p>
    <w:p>
      <w:pPr>
        <w:pStyle w:val="BodyText"/>
      </w:pPr>
      <w:r>
        <w:t xml:space="preserve">- Chàng trai, nhìn cậu thực là quen thuộc.</w:t>
      </w:r>
    </w:p>
    <w:p>
      <w:pPr>
        <w:pStyle w:val="BodyText"/>
      </w:pPr>
      <w:r>
        <w:t xml:space="preserve">Trang Duệ đi vào nhà hàng tây, ngay lập tức liền gặp được vị lão bản Hồng Kông kia, tính ra hẳn là người này khoảng chừng 45 tuổi, nhưng mà nhìn qua chỉ có bộ dáng khoảng chừng 30 tuổi mà thôi.</w:t>
      </w:r>
    </w:p>
    <w:p>
      <w:pPr>
        <w:pStyle w:val="BodyText"/>
      </w:pPr>
      <w:r>
        <w:t xml:space="preserve">- Lão bản, ngài không nhớ sao? Một năm hai tháng trước, tôi đã từ tới nơi này, cùng với một vị nữ nhân xinh đẹp.</w:t>
      </w:r>
    </w:p>
    <w:p>
      <w:pPr>
        <w:pStyle w:val="BodyText"/>
      </w:pPr>
      <w:r>
        <w:t xml:space="preserve">Nhìn thấy bài trí trong nhà ăn vẫn không có gì thay đổi, khiến Trang Duệ không khỏi hồi tưởng lại tình hình thực tế năm trước, ngay ở trong tiểu hoa viên ở lầu hai nhà ăn nay, hăn đã chiếm được nụ hôn đầu của Tần Huyên Băng.</w:t>
      </w:r>
    </w:p>
    <w:p>
      <w:pPr>
        <w:pStyle w:val="BodyText"/>
      </w:pPr>
      <w:r>
        <w:t xml:space="preserve">- A, tôi nhớ ra rồi, chàng trai, cậu họ Trang? Vào trong kia ngồi đi, vị Tần tiểu thư kia đâu ?</w:t>
      </w:r>
    </w:p>
    <w:p>
      <w:pPr>
        <w:pStyle w:val="BodyText"/>
      </w:pPr>
      <w:r>
        <w:t xml:space="preserve">Lão bản nghe thấy lời nói của Trang Duệ xong, thì lập tức nhớ ra, tuy rằng những nhóm nam thanh nữ tú đến Lạp Tát du lịch có không ít, nhưng mà không có mấy người có thể so sánh với Tần Huyên Băng, về phần Trang Duệ chỉ thuần túy là được ăn theo hào quang của vợ, mới được lão bản nhớ tên.</w:t>
      </w:r>
    </w:p>
    <w:p>
      <w:pPr>
        <w:pStyle w:val="BodyText"/>
      </w:pPr>
      <w:r>
        <w:t xml:space="preserve">- Ha ha, chúng tôi đã kết hôn rồi, nàng đang có thai, lần này không đến được.</w:t>
      </w:r>
    </w:p>
    <w:p>
      <w:pPr>
        <w:pStyle w:val="BodyText"/>
      </w:pPr>
      <w:r>
        <w:t xml:space="preserve">Trang Duệ cười đáp lại.</w:t>
      </w:r>
    </w:p>
    <w:p>
      <w:pPr>
        <w:pStyle w:val="BodyText"/>
      </w:pPr>
      <w:r>
        <w:t xml:space="preserve">Cõ lẽ cảm giác thấy Trang Duệ nhìn qua có chút bình thường, không xứng với vị mĩ nhân tuyệt đẹp kia? Lão bản của nhà hàng tây nghe vậy thì lặng đi một chút, nhưng ngay sau đó lại nở nụ cười, nói:</w:t>
      </w:r>
    </w:p>
    <w:p>
      <w:pPr>
        <w:pStyle w:val="BodyText"/>
      </w:pPr>
      <w:r>
        <w:t xml:space="preserve">- Chúc mừng cậu, thế nào? Cậu có muốn ngồi ở lầu hai, cảm thụ những phút giây ngọt ngào không?</w:t>
      </w:r>
    </w:p>
    <w:p>
      <w:pPr>
        <w:pStyle w:val="BodyText"/>
      </w:pPr>
      <w:r>
        <w:t xml:space="preserve">- Thôi đi, thời tiết như vậy, ngồi ở đó không đầy năm phút đồng hồ thì sẽ bị nướng chín.</w:t>
      </w:r>
    </w:p>
    <w:p>
      <w:pPr>
        <w:pStyle w:val="BodyText"/>
      </w:pPr>
      <w:r>
        <w:t xml:space="preserve">Thời tiết tháng bảy tháng tám ở Tây Tạng rất thất thường, chênh lệch nhiệt độ giữa ban ngày và buổi tối cực kỳ lớn, ban ngày có nhiệt độ hơn ba mươi độ, không khác gì so với nội địa, nhưng mà đến buổi tối nhiệt độ sẽ hạ xuống cực thấp, có đôi khi sẽ xuống dưới mười độ. Bây giờ là buổi chiều, Trang Duệ cũng không muốn đi ra ngoài tắm nắng.</w:t>
      </w:r>
    </w:p>
    <w:p>
      <w:pPr>
        <w:pStyle w:val="BodyText"/>
      </w:pPr>
      <w:r>
        <w:t xml:space="preserve">Nhìn thoáng qua bốn phía, khách hàng bên trong nhà ăn cũng không có nhiều, Trang Duệ tìm một chỗ có ghế sô pha dành cho bốn người ở gần cửa sổ, nói:</w:t>
      </w:r>
    </w:p>
    <w:p>
      <w:pPr>
        <w:pStyle w:val="BodyText"/>
      </w:pPr>
      <w:r>
        <w:t xml:space="preserve">- Ông chủ, cho tôi một bát cơm rang thịt bò, rang bảy phần chín ba phần tái, mặt khác còn phiền ngài cho tôi chục cân thịt dê hoặc thịt bò, nhưng phải vẫn còn tươi sống một chút.</w:t>
      </w:r>
    </w:p>
    <w:p>
      <w:pPr>
        <w:pStyle w:val="BodyText"/>
      </w:pPr>
      <w:r>
        <w:t xml:space="preserve">Thịt bò hoặc dê là để cho Bạch sư, lúc Bạch sư còn nhỏ thì vẫn chịu ăn đồ chín, nhưng từ khi mọc đầy đủ răng lợi, Bạch sư chỉ ăn thịt dê hoặc bò, hơn nữa mỗi lần cũng ăn ít nhất là mười cân, số tiến tiêu phí cho việc ăn uống của Bạch sư mỗi một tháng, có khi vượt quá một vạn đồng.</w:t>
      </w:r>
    </w:p>
    <w:p>
      <w:pPr>
        <w:pStyle w:val="BodyText"/>
      </w:pPr>
      <w:r>
        <w:t xml:space="preserve">Trang Duệ cũng từng nghĩ tới, có nên mua sơn dương và nghé con nuôi ở trong tứ hợp viện hay không, để cho Bạch sư không có viêc gì thì tự mình đi săn? Nhưng nghĩ lại thì cảnh tượng này quá mức tàn nhẫn, chỉ sợ sẽ dọa cho Nha Nha và Niếp Niếp sợ hãi, hơn nữa sau khi nói chuyện này với mẹ, bị Âu Dương Uyển hung hăng mắng ột trận, Trang Duệ chỉ có thể từ bỏ.</w:t>
      </w:r>
    </w:p>
    <w:p>
      <w:pPr>
        <w:pStyle w:val="BodyText"/>
      </w:pPr>
      <w:r>
        <w:t xml:space="preserve">- Được rồi, cậu Trang, con chó này của cậu là con chó ngao Tây Tạng lớn nhất mà ta từng được thấy.</w:t>
      </w:r>
    </w:p>
    <w:p>
      <w:pPr>
        <w:pStyle w:val="BodyText"/>
      </w:pPr>
      <w:r>
        <w:t xml:space="preserve">Ông chủ hướng về chỗ Trang Duệ giơ ngón tay cái lên, rồi chạy vào trong nhà bếp làm việc, hắn là ông chủ nhưng cũng kiêm luôn phục vụ ở trong nhà hàng này, chỉ có thời gian bân rộn buổi tối mới có thể thấy có một vài người làm thuê tới hỗ trợ, đây cũng là một loại hưởng thụ cuộc sống mà ông chủ yêu thích.</w:t>
      </w:r>
    </w:p>
    <w:p>
      <w:pPr>
        <w:pStyle w:val="BodyText"/>
      </w:pPr>
      <w:r>
        <w:t xml:space="preserve">- Anh Trịnh, ở bên này.</w:t>
      </w:r>
    </w:p>
    <w:p>
      <w:pPr>
        <w:pStyle w:val="BodyText"/>
      </w:pPr>
      <w:r>
        <w:t xml:space="preserve">Đồ ăn còn chưa được đưa lên, Trang Duệ đã nhìn thấy Trịnh Hoa đi đến, phía sau hắn còn có tên nhân viên của cục quản lý tôn giáo đã dẫn đường ình lúc sáng.</w:t>
      </w:r>
    </w:p>
    <w:p>
      <w:pPr>
        <w:pStyle w:val="BodyText"/>
      </w:pPr>
      <w:r>
        <w:t xml:space="preserve">- Chú em, như thế nào mà bây giờ mới đi ra?</w:t>
      </w:r>
    </w:p>
    <w:p>
      <w:pPr>
        <w:pStyle w:val="BodyText"/>
      </w:pPr>
      <w:r>
        <w:t xml:space="preserve">Sau khi Trịnh Hoa bắt chuyện với Bành Phi và Cách Cổ lạt ma xong thì ngồi xuống đối diện với Trang Duệ, muốn vỗ vỗ bả vai Trang Duệ để tỏ vẻ thân thiết, nhưng mà nhìn thấy Bạch sư đang nằm bên chân Trang Duệ, thì lại rụt tay trở về.</w:t>
      </w:r>
    </w:p>
    <w:p>
      <w:pPr>
        <w:pStyle w:val="BodyText"/>
      </w:pPr>
      <w:r>
        <w:t xml:space="preserve">- Trang tiên sinh, làm sao ngài lại không gọi điện cho tôi? Chúng ta có thể bố trí cho ngài ăn cơm ở khách sạn mà.</w:t>
      </w:r>
    </w:p>
    <w:p>
      <w:pPr>
        <w:pStyle w:val="BodyText"/>
      </w:pPr>
      <w:r>
        <w:t xml:space="preserve">Người nhân viên kia cũng nói, mấy ngày nay toàn bộ nhân viên của cục quản lý tôn giáp đều tất bật, ngay cả cục trưởng cũng có nhiệm vụ tiếp đãi. Vì vậy liền gia nhiệm vụ tiếp đãi Trang Duệ cho hắn, hơn nữa còn đặc biệt dặn dò vài câu, cho nên bây giờ nhìn thấy Trang Duệ tự mình đi ăn cơm, thì người này có chút bất an.</w:t>
      </w:r>
    </w:p>
    <w:p>
      <w:pPr>
        <w:pStyle w:val="BodyText"/>
      </w:pPr>
      <w:r>
        <w:t xml:space="preserve">Trang Duệ cầm danh thiếp của người nhân viên kia, biết hắn họ Trương, cười nói:</w:t>
      </w:r>
    </w:p>
    <w:p>
      <w:pPr>
        <w:pStyle w:val="BodyText"/>
      </w:pPr>
      <w:r>
        <w:t xml:space="preserve">- Ngài Trương, không cần phải khách khí, tôi đã tới Lạp Tát rồi, đối với nơi này cũng tương đối quen thuộc.</w:t>
      </w:r>
    </w:p>
    <w:p>
      <w:pPr>
        <w:pStyle w:val="BodyText"/>
      </w:pPr>
      <w:r>
        <w:t xml:space="preserve">Khi nói chuyên thì thức ăn của bạch sư đã được đưa tới, những vật khác ở Tây Tạng thì không có, nhưng mà thịt bò, dê ở Tây Tạng thì nhất định không thiếu, nhìn thấy Bạch sư mở rộng cái miệng cắn xé đám thịt sống ở trong chậu Trịnh Hoa nhất thời có cảm giác không lạnh mà run.</w:t>
      </w:r>
    </w:p>
    <w:p>
      <w:pPr>
        <w:pStyle w:val="Compact"/>
      </w:pPr>
      <w:r>
        <w:br w:type="textWrapping"/>
      </w:r>
      <w:r>
        <w:br w:type="textWrapping"/>
      </w:r>
    </w:p>
    <w:p>
      <w:pPr>
        <w:pStyle w:val="Heading2"/>
      </w:pPr>
      <w:bookmarkStart w:id="806" w:name="chương-784-phật-khí.2"/>
      <w:bookmarkEnd w:id="806"/>
      <w:r>
        <w:t xml:space="preserve">784. Chương 784 : Phật Khí.(2)</w:t>
      </w:r>
    </w:p>
    <w:p>
      <w:pPr>
        <w:pStyle w:val="Compact"/>
      </w:pPr>
      <w:r>
        <w:br w:type="textWrapping"/>
      </w:r>
      <w:r>
        <w:br w:type="textWrapping"/>
      </w:r>
    </w:p>
    <w:p>
      <w:pPr>
        <w:pStyle w:val="BodyText"/>
      </w:pPr>
      <w:r>
        <w:t xml:space="preserve">Chương 784: Phật khí.(2)</w:t>
      </w:r>
    </w:p>
    <w:p>
      <w:pPr>
        <w:pStyle w:val="BodyText"/>
      </w:pPr>
      <w:r>
        <w:t xml:space="preserve">Nguồn: Vipvanda</w:t>
      </w:r>
    </w:p>
    <w:p>
      <w:pPr>
        <w:pStyle w:val="BodyText"/>
      </w:pPr>
      <w:r>
        <w:t xml:space="preserve">Sưu tầm:</w:t>
      </w:r>
    </w:p>
    <w:p>
      <w:pPr>
        <w:pStyle w:val="BodyText"/>
      </w:pPr>
      <w:r>
        <w:t xml:space="preserve">(¯`'•.¸(¯`'•.¸† Nhóm dịch Dungnhi †¸.•'´¯)¸.•'´¯)</w:t>
      </w:r>
    </w:p>
    <w:p>
      <w:pPr>
        <w:pStyle w:val="BodyText"/>
      </w:pPr>
      <w:r>
        <w:t xml:space="preserve">Trang Duệ biết bộ dạng ăn cơm của Bạch sư, khiến cho người bình thường cảm thấy rất khó chịu, vội vàng đổi đề tài, nói:</w:t>
      </w:r>
    </w:p>
    <w:p>
      <w:pPr>
        <w:pStyle w:val="BodyText"/>
      </w:pPr>
      <w:r>
        <w:t xml:space="preserve">- Anh Trịnh, đã mua được cái gì tốt chưa.</w:t>
      </w:r>
    </w:p>
    <w:p>
      <w:pPr>
        <w:pStyle w:val="BodyText"/>
      </w:pPr>
      <w:r>
        <w:t xml:space="preserve">- Hắc, đồ vật thì đã mua được không ít, nhưng mà chắc đều là giả, cậu xem cho tôi một chút.</w:t>
      </w:r>
    </w:p>
    <w:p>
      <w:pPr>
        <w:pStyle w:val="BodyText"/>
      </w:pPr>
      <w:r>
        <w:t xml:space="preserve">Quả nhiên sau khi nghe xong lời nói của Trang Duệ, Trịnh Hoa hưng phấn hẳn lên, dốc hết đám đồ vật ở trong cái túi lớn lên bàn, chỉ vào một cái pháp luân bằng đồng thau, nói:</w:t>
      </w:r>
    </w:p>
    <w:p>
      <w:pPr>
        <w:pStyle w:val="BodyText"/>
      </w:pPr>
      <w:r>
        <w:t xml:space="preserve">- Chú nhìn xem cái này có phải là đồ thật hay không, tên bán đồ vật này đã nói đây là món đồ mà phật sống đã từng dùng.</w:t>
      </w:r>
    </w:p>
    <w:p>
      <w:pPr>
        <w:pStyle w:val="BodyText"/>
      </w:pPr>
      <w:r>
        <w:t xml:space="preserve">Trang Duệ nghe vậy thì không khỏi có chút dở khóc dở cười, anh bạn này cũng là người lăn lộn trong thương trường, như thế nào lại dễ tin người như vậy?</w:t>
      </w:r>
    </w:p>
    <w:p>
      <w:pPr>
        <w:pStyle w:val="BodyText"/>
      </w:pPr>
      <w:r>
        <w:t xml:space="preserve">- Anh Trịnh, người khác nói là đồ của phật tổ Như Lai, thì anh cũng tin sao?</w:t>
      </w:r>
    </w:p>
    <w:p>
      <w:pPr>
        <w:pStyle w:val="BodyText"/>
      </w:pPr>
      <w:r>
        <w:t xml:space="preserve">Trang Duệ trêu trọc Trịnh Hoa một câu, cầm lấy cái pháp luân vào tay, nhẹ nhàng lay động.</w:t>
      </w:r>
    </w:p>
    <w:p>
      <w:pPr>
        <w:pStyle w:val="BodyText"/>
      </w:pPr>
      <w:r>
        <w:t xml:space="preserve">Pháp luân là pháp khi thường gặp nhất của phật giáp, ở bên trong pháp luân có khắc một trang kinh văn hoặc một câu thần chú, trông qua việc xoay chuyển pháp luân, thì cũng đồng thời cũng có tiếng động như tụng kinh vang lên.</w:t>
      </w:r>
    </w:p>
    <w:p>
      <w:pPr>
        <w:pStyle w:val="BodyText"/>
      </w:pPr>
      <w:r>
        <w:t xml:space="preserve">ở vùng đất Tây tạng này, tùy ý có thể thấy được các tín đồ, không phân biệt già trẻ nam nữ, đều cầm trong tay một cái pháp luân, không ngừng xoay chuyển, đây là bởi vì rất nhiều tộc người Tạng, đặc biết là lão nhân, phần lớn không thể tụng niệm kinh văn lưu loát. Cho nên bọn hắn dùng pháp luân thay thế cho việc tụng kinh.</w:t>
      </w:r>
    </w:p>
    <w:p>
      <w:pPr>
        <w:pStyle w:val="BodyText"/>
      </w:pPr>
      <w:r>
        <w:t xml:space="preserve">Cái pháp luân này của Trịnh Hoa được chế tạo vô cùng tinh tế, kinh văn được điêu khắc chìm ở trong pháp luân, không phải là loại dùng giấy nổi để giấu vào bên trong pháp luân, hơn nữa ở mặt ngoài pháp luân còn được khảm ngọc thạch màu xanh, nhìn thoáng qua là một đồ vật không tệ.</w:t>
      </w:r>
    </w:p>
    <w:p>
      <w:pPr>
        <w:pStyle w:val="BodyText"/>
      </w:pPr>
      <w:r>
        <w:t xml:space="preserve">Sau khi Trang Duệ ngắm nghía một lúc thì trả lại pháp luân cho Trịnh Hoa nói:</w:t>
      </w:r>
    </w:p>
    <w:p>
      <w:pPr>
        <w:pStyle w:val="BodyText"/>
      </w:pPr>
      <w:r>
        <w:t xml:space="preserve">- Thứ này hẳn là thứ đồ vật truyền thừa gần một ngàn năm ở trong tự miếu, nhưng mà không phải là pháp khí của phật sống, bằng không thì cũng không dễ dàng bị bán ở ngoài như vậy.</w:t>
      </w:r>
    </w:p>
    <w:p>
      <w:pPr>
        <w:pStyle w:val="BodyText"/>
      </w:pPr>
      <w:r>
        <w:t xml:space="preserve">- Thật sự? Hắc, tôi đã bỏ ra 500 đồng tiền để mua, trở về sẽ đưa cho ông nội.</w:t>
      </w:r>
    </w:p>
    <w:p>
      <w:pPr>
        <w:pStyle w:val="BodyText"/>
      </w:pPr>
      <w:r>
        <w:t xml:space="preserve">Nghe thấy lời nói của Trang Duệ, Trịnh Hoa cao hứng nở nụ cười.</w:t>
      </w:r>
    </w:p>
    <w:p>
      <w:pPr>
        <w:pStyle w:val="BodyText"/>
      </w:pPr>
      <w:r>
        <w:t xml:space="preserve">- Sau khi cơm nước xong, tôi cũng sẽ đi mua một cái pháp luân.</w:t>
      </w:r>
    </w:p>
    <w:p>
      <w:pPr>
        <w:pStyle w:val="BodyText"/>
      </w:pPr>
      <w:r>
        <w:t xml:space="preserve">Trang Duệ bỗng nhiên nghĩ đến Tần Huyên Băng cũng theo phật giáo, thiên châu nàng không thể đeo, nhưng để nàng mang theo một cái pháp luân cũng không tệ, nếu như có thể là một món phật khí vậy thì càng tốt hơn.</w:t>
      </w:r>
    </w:p>
    <w:p>
      <w:pPr>
        <w:pStyle w:val="BodyText"/>
      </w:pPr>
      <w:r>
        <w:t xml:space="preserve">Thông thường vật dụng trải qua quá trình cao tăng gia trì khai quang đều có thể xưng là phật khí, đương nhiên phật khí cũng phân làm ba cấp thượng trung hạ, căn cứ vào quá trình cao tăng gia trì mà định ra, giống như chuỗi Thiên Châu Thủ Liên kia của Trang Duệ, ở trong mắt những tín đồ của phật giáo chính là món báu vật vô giá.</w:t>
      </w:r>
    </w:p>
    <w:p>
      <w:pPr>
        <w:pStyle w:val="BodyText"/>
      </w:pPr>
      <w:r>
        <w:t xml:space="preserve">Theo truyền thuyết của dân gian thì phật khí có thể bài trừ tà họa, nguyên bản Trang Duệ còn không tin, nhưng mà hôm nay gặp được nguyện lực ở trong Đại Chiêu Tự, khiến cho trong lòng Trang Duệ cũng có chút dao động, những nguyên lực kia có tác dụng làm linh hồn thanh tĩnh lại, bản thân Trang Duệ đã được cảm thụ qua.</w:t>
      </w:r>
    </w:p>
    <w:p>
      <w:pPr>
        <w:pStyle w:val="BodyText"/>
      </w:pPr>
      <w:r>
        <w:t xml:space="preserve">- Tốt, chú em, dánh mắt của cậu ta tuyệt đối tin tưởng, trở về ta cũng sẽ nhờ cậu chọn cho ta vài kiện nữa.</w:t>
      </w:r>
    </w:p>
    <w:p>
      <w:pPr>
        <w:pStyle w:val="BodyText"/>
      </w:pPr>
      <w:r>
        <w:t xml:space="preserve">Nghe thấy Trang Duệ muốn đi mua đồ, ánh mắt Trịnh hoa nhất thời sáng lên, hắn đã tham gia buổi lễ mở cửa viện bảo tàng của Trang Duệ, đối với địa vị của Trang Duệ trong giới cổ vật trong nước cũng biết được rõ ràng. Tuyệt đối là Trang Duệ dùng bản lãnh thực sự của mình mà xây dựng được cái viện bảo tàng kia.</w:t>
      </w:r>
    </w:p>
    <w:p>
      <w:pPr>
        <w:pStyle w:val="BodyText"/>
      </w:pPr>
      <w:r>
        <w:t xml:space="preserve">Trang Duệ cười cười đáp ứng. Bát cơm rang thịt bò của hắn cũng đươc mang lên, bất chấp Trịnh Hoa đang ngồi ở đó, Trang Duệ bắt đầu ăn như hổ đói, sau khi nuốt một miếng thịt bò lớn xuống bụng, lúc này mới cảm thấy thư thái một ít, cuộc sống ở mảnh đất cao nguyên này thật nhanh đói.</w:t>
      </w:r>
    </w:p>
    <w:p>
      <w:pPr>
        <w:pStyle w:val="BodyText"/>
      </w:pPr>
      <w:r>
        <w:t xml:space="preserve">- Trang tiên sinh, tôi đã thanh toán rồi.</w:t>
      </w:r>
    </w:p>
    <w:p>
      <w:pPr>
        <w:pStyle w:val="BodyText"/>
      </w:pPr>
      <w:r>
        <w:t xml:space="preserve">Đang lúc Trang Duệ chuẩn bị đứng lên thanh toán thì vị Trương Khoa Trường kia đã cầm hóa đơn trở về, hiện tại con mẹ nó chứ hắn đúng là nhân viên phụ trách tiếp đãi, cũng không thể để đối tượng tiếp đãi của bản thân trả tiền cơm được?</w:t>
      </w:r>
    </w:p>
    <w:p>
      <w:pPr>
        <w:pStyle w:val="BodyText"/>
      </w:pPr>
      <w:r>
        <w:t xml:space="preserve">- Cậu Trang, xong chưa, chúng ta nhanh chóng đi mua sắm thôi, tôi vừa mới nhìn thấy một cửa hàng, hình như là do một vị nữ nhân nước ngoài mở ra, chúng ta tới đó xem đi.</w:t>
      </w:r>
    </w:p>
    <w:p>
      <w:pPr>
        <w:pStyle w:val="BodyText"/>
      </w:pPr>
      <w:r>
        <w:t xml:space="preserve">Trịnh Hoa vội vội vàng vàng thu thập lại đống đồ trên bàn của mình, rồi kéo Trang Duệ ra ngoài, miệng còn nói thêm:</w:t>
      </w:r>
    </w:p>
    <w:p>
      <w:pPr>
        <w:pStyle w:val="BodyText"/>
      </w:pPr>
      <w:r>
        <w:t xml:space="preserve">- Ngày mai tôi và ông nội sẽ đi gặp ban thiền, nói không chừng còn được ban thiền đại lạt ma thực hiện nghi thức xối nước lên đầu, nên bây giờ cần phải chuẩn bị cáp đạt thật tốt.</w:t>
      </w:r>
    </w:p>
    <w:p>
      <w:pPr>
        <w:pStyle w:val="BodyText"/>
      </w:pPr>
      <w:r>
        <w:t xml:space="preserve">- Anh trịnh này, nghi thức xối nước chúc phục của Ban thiền, làm sao lại cần anh cầm cáp đạt?</w:t>
      </w:r>
    </w:p>
    <w:p>
      <w:pPr>
        <w:pStyle w:val="BodyText"/>
      </w:pPr>
      <w:r>
        <w:t xml:space="preserve">Trang duệ nghe vậy thì nở nụ cười, hắn nhớ tới thời gian năm trước chính mình đeo chuỗi cáp đạt phật sống tặng cho lên cổ.</w:t>
      </w:r>
    </w:p>
    <w:p>
      <w:pPr>
        <w:pStyle w:val="BodyText"/>
      </w:pPr>
      <w:r>
        <w:t xml:space="preserve">- A! Thật đúng là cửa hàng của người ngoại quốc.</w:t>
      </w:r>
    </w:p>
    <w:p>
      <w:pPr>
        <w:pStyle w:val="BodyText"/>
      </w:pPr>
      <w:r>
        <w:t xml:space="preserve">Dưới sự dẫn dắt của Trịnh Hoa, rất nhanh sau đó, mấy người đã đi tới một cửa hàng bán các loại đồ mĩ nghệ.</w:t>
      </w:r>
    </w:p>
    <w:p>
      <w:pPr>
        <w:pStyle w:val="BodyText"/>
      </w:pPr>
      <w:r>
        <w:t xml:space="preserve">Phố Bát Lang là nơi tập trung toàn bộ khách du lịch của Lạp Tát, thập phần phồn hoa, các cửa hàng mặt tiền ở nơi này cũng là tấc đất tấc vàng.</w:t>
      </w:r>
    </w:p>
    <w:p>
      <w:pPr>
        <w:pStyle w:val="BodyText"/>
      </w:pPr>
      <w:r>
        <w:t xml:space="preserve">Cửa hàng mỹ nghệ mà Trịnh Hoa đưa Trang Duệ tới này, cũng không quá lớn, chỉ có mười mấy mét vuông, bên trong bày đầy hàng hóa, cũng đều là những hàng mỹ nghệ của Tây Tạng, điều khác biệt duy nhất là ông chủ lại là một người ngoại quốc.</w:t>
      </w:r>
    </w:p>
    <w:p>
      <w:pPr>
        <w:pStyle w:val="BodyText"/>
      </w:pPr>
      <w:r>
        <w:t xml:space="preserve">Chuẩn xác mà nói, chủ nhân của nơi này, là một nữ nhân người nước ngoài, tuổi không quá lớn, trên khuôn mặt trắng nõn có vài đốm tàn nhang, miệng nói tiếng anh, còn đôi tay thì đang ra hiệu để cò kè mặc cả với những khách nhân lui tới.</w:t>
      </w:r>
    </w:p>
    <w:p>
      <w:pPr>
        <w:pStyle w:val="BodyText"/>
      </w:pPr>
      <w:r>
        <w:t xml:space="preserve">- Anh Trịnh, nơi này không có đồ cổ, hay là chúng ta đi đến một số của hàng do người địa phương mở ra đi.</w:t>
      </w:r>
    </w:p>
    <w:p>
      <w:pPr>
        <w:pStyle w:val="BodyText"/>
      </w:pPr>
      <w:r>
        <w:t xml:space="preserve">Trang Duệ nhìn thoáng qua hàng hóa trong viện bảo tàng, một vài chiếc khăn Ha đa buộc ở chỗ kia, cùng với một ít đồ vật, dao nhỏ để ở chỗ kia đều là những vật do công nghệ hiện đại chế tạo ra, cũng không có bao nhiêu giá trị xem xét.</w:t>
      </w:r>
    </w:p>
    <w:p>
      <w:pPr>
        <w:pStyle w:val="BodyText"/>
      </w:pPr>
      <w:r>
        <w:t xml:space="preserve">Những khách nhân lang thang đi vào trong tiệm này, mười người thì có tới tám người, là bị hấp dẫn bởi bà chủ tiệm này.</w:t>
      </w:r>
    </w:p>
    <w:p>
      <w:pPr>
        <w:pStyle w:val="BodyText"/>
      </w:pPr>
      <w:r>
        <w:t xml:space="preserve">- Xin chào, mời vào.</w:t>
      </w:r>
    </w:p>
    <w:p>
      <w:pPr>
        <w:pStyle w:val="BodyText"/>
      </w:pPr>
      <w:r>
        <w:t xml:space="preserve">Nữ nhân nước ngoài kia đã nhìn thấy đoàn người Trang Duệ đứng ở cửa, vội vàng đi ra ngoài bắt chuyện, tuy rằng không thể nói được tiếng Trung Quốc, nhưng mà vẻ nhiệt tình trên mặt không phải là giả vờ.</w:t>
      </w:r>
    </w:p>
    <w:p>
      <w:pPr>
        <w:pStyle w:val="BodyText"/>
      </w:pPr>
      <w:r>
        <w:t xml:space="preserve">Tục ngữ có câu nói, giơ tay không đánh người có khuôn mặt tươi cười, nữ nhân nước ngoài này nhiệt tình như vậy, nếu xoay người bước đi thì rất không phụ hợp với đạo tiếp khách của người Trung Quốc, đám người Trang Duệ chỉ có thể đi vào trong tiệm, nghĩ rằng đi xem một vòng rồi quay ra.</w:t>
      </w:r>
    </w:p>
    <w:p>
      <w:pPr>
        <w:pStyle w:val="Compact"/>
      </w:pPr>
      <w:r>
        <w:br w:type="textWrapping"/>
      </w:r>
      <w:r>
        <w:br w:type="textWrapping"/>
      </w:r>
    </w:p>
    <w:p>
      <w:pPr>
        <w:pStyle w:val="Heading2"/>
      </w:pPr>
      <w:bookmarkStart w:id="807" w:name="chương-785-phật-khí.3"/>
      <w:bookmarkEnd w:id="807"/>
      <w:r>
        <w:t xml:space="preserve">785. Chương 785 : Phật Khí.(3)</w:t>
      </w:r>
    </w:p>
    <w:p>
      <w:pPr>
        <w:pStyle w:val="Compact"/>
      </w:pPr>
      <w:r>
        <w:br w:type="textWrapping"/>
      </w:r>
      <w:r>
        <w:br w:type="textWrapping"/>
      </w:r>
    </w:p>
    <w:p>
      <w:pPr>
        <w:pStyle w:val="BodyText"/>
      </w:pPr>
      <w:r>
        <w:t xml:space="preserve">Chương 785: Phật khí.(3)</w:t>
      </w:r>
    </w:p>
    <w:p>
      <w:pPr>
        <w:pStyle w:val="BodyText"/>
      </w:pPr>
      <w:r>
        <w:t xml:space="preserve">Nguồn: Vipvanda</w:t>
      </w:r>
    </w:p>
    <w:p>
      <w:pPr>
        <w:pStyle w:val="BodyText"/>
      </w:pPr>
      <w:r>
        <w:t xml:space="preserve">Sưu tầm:</w:t>
      </w:r>
    </w:p>
    <w:p>
      <w:pPr>
        <w:pStyle w:val="BodyText"/>
      </w:pPr>
      <w:r>
        <w:t xml:space="preserve">(¯`'•.¸(¯`'•.¸† Nhóm dịch Dungnhi †¸.•'´¯)¸.•'´¯)</w:t>
      </w:r>
    </w:p>
    <w:p>
      <w:pPr>
        <w:pStyle w:val="BodyText"/>
      </w:pPr>
      <w:r>
        <w:t xml:space="preserve">Tuy rằng Cách Cổ lạt ma và Trương Khoa Trường còn chưa đi vào, nhưng mà cái cửa tiệm này vốn không lớn, sau khi ba người Trang Duệ đi vào, vẫn còn có cảm giác có điểm chật chội, ngoài cửa còn có một đám người đang xếp hàng chờ trả tiền, một cô gái mười bảy tuổi người địa phương đang đứng thu tiền.</w:t>
      </w:r>
    </w:p>
    <w:p>
      <w:pPr>
        <w:pStyle w:val="BodyText"/>
      </w:pPr>
      <w:r>
        <w:t xml:space="preserve">Nhưng mà Bạch sư vừa đi vào trong điếm, thì khiến cho những du khách này hoảng sợ, đều hướng tới hai bên chạy chốn, như vậy lại tạo cho đám người Trang Duệ một chỗ rộng rãi.</w:t>
      </w:r>
    </w:p>
    <w:p>
      <w:pPr>
        <w:pStyle w:val="BodyText"/>
      </w:pPr>
      <w:r>
        <w:t xml:space="preserve">- Đi vào bên trong nhìn xem.</w:t>
      </w:r>
    </w:p>
    <w:p>
      <w:pPr>
        <w:pStyle w:val="BodyText"/>
      </w:pPr>
      <w:r>
        <w:t xml:space="preserve">Trang Duệ nhìn thấy ở trên một loạt giá đỡ ở tận bên trong cùng, có đặt một ít đồ vật nhìn như có chút cổ xưa, vội vàng gọi Trịnh Hoa một tiếng, đi tới.</w:t>
      </w:r>
    </w:p>
    <w:p>
      <w:pPr>
        <w:pStyle w:val="BodyText"/>
      </w:pPr>
      <w:r>
        <w:t xml:space="preserve">- A! những thứ này cũng không tệ lắm.</w:t>
      </w:r>
    </w:p>
    <w:p>
      <w:pPr>
        <w:pStyle w:val="BodyText"/>
      </w:pPr>
      <w:r>
        <w:t xml:space="preserve">Trang Duệ cầm lấy một cái vật phẩm trang sức làm bằng bạc, trên mặt lộ ra một tia thần sắc kinh ngạc.</w:t>
      </w:r>
    </w:p>
    <w:p>
      <w:pPr>
        <w:pStyle w:val="BodyText"/>
      </w:pPr>
      <w:r>
        <w:t xml:space="preserve">- Cậu trang, làm sao vậy? Không phải cậu đã nói nơi này đều là đồ mỹ nghệ hiện đại sao ?</w:t>
      </w:r>
    </w:p>
    <w:p>
      <w:pPr>
        <w:pStyle w:val="BodyText"/>
      </w:pPr>
      <w:r>
        <w:t xml:space="preserve">Trịnh Hoa đi phía sau Trang Duệ tò mò hỏi, cũng giả bộ cầm một cái vòng cổ mạ vàng ở trên giá đỡ nhìn lại.</w:t>
      </w:r>
    </w:p>
    <w:p>
      <w:pPr>
        <w:pStyle w:val="BodyText"/>
      </w:pPr>
      <w:r>
        <w:t xml:space="preserve">Trang Duệ lắc lắc đầu, nói:</w:t>
      </w:r>
    </w:p>
    <w:p>
      <w:pPr>
        <w:pStyle w:val="BodyText"/>
      </w:pPr>
      <w:r>
        <w:t xml:space="preserve">- Không giống như vậy, anh Trịnh, anh có thể hỏi bà chủ tiệm một chút xem những món đồ này nàng lấy từ chỗ nào được không.</w:t>
      </w:r>
    </w:p>
    <w:p>
      <w:pPr>
        <w:pStyle w:val="BodyText"/>
      </w:pPr>
      <w:r>
        <w:t xml:space="preserve">Những vật khác Trang Duệ còn không có xem qua, nhưng mà ba bốn mươi kiện trang sức nằm ở trong quầy này, cũng thật sự là tàng ngân cổ, ít nhất cũng đã tồn tại ngoài trăm năm, cũng có thể coi là đồ cổ.</w:t>
      </w:r>
    </w:p>
    <w:p>
      <w:pPr>
        <w:pStyle w:val="BodyText"/>
      </w:pPr>
      <w:r>
        <w:t xml:space="preserve">- Được, tôi đi hỏi một chút.</w:t>
      </w:r>
    </w:p>
    <w:p>
      <w:pPr>
        <w:pStyle w:val="BodyText"/>
      </w:pPr>
      <w:r>
        <w:t xml:space="preserve">Trịnh Hoa đi thẳng tới của, dùng tiếng anh để nói chuyện với nữ nhân nước ngoài kia.</w:t>
      </w:r>
    </w:p>
    <w:p>
      <w:pPr>
        <w:pStyle w:val="BodyText"/>
      </w:pPr>
      <w:r>
        <w:t xml:space="preserve">Trang Duệ quay đầu lại nói với Bành Phi:</w:t>
      </w:r>
    </w:p>
    <w:p>
      <w:pPr>
        <w:pStyle w:val="BodyText"/>
      </w:pPr>
      <w:r>
        <w:t xml:space="preserve">- Bành Phi, những thứ này không tệ, đều là tàng ngân cổ, anh chọn một ít mua về cho vợ đeo đi.</w:t>
      </w:r>
    </w:p>
    <w:p>
      <w:pPr>
        <w:pStyle w:val="BodyText"/>
      </w:pPr>
      <w:r>
        <w:t xml:space="preserve">Theo như ngôn ngữ của người dân bình thường thì tàng ngân kỳ thật chính là đồng trắng, hàm lượng bạc ở bên trong cực kỳ nhỏ, tàng ngân cổ thường có tỷ lệ hơn 70 phần trăm là bạc, mà phẩm chất của phỏng chế phẩm hiện đại thì rõ ràng cả 30 phần trăm bạc kia cũng bị trừ đi, tất cả đều chỉ là bằng đồng trắng.</w:t>
      </w:r>
    </w:p>
    <w:p>
      <w:pPr>
        <w:pStyle w:val="BodyText"/>
      </w:pPr>
      <w:r>
        <w:t xml:space="preserve">Đồ trang sức tàng ngân ở chỗ này, cõ lẽ đã xuất hiện ở thời kỳ giải phóng, Tây Tạng rất nghèo khó bị rơi lại phía sau, số lượng bạc rất ít ỏi, nên để giảm tính ăn mòn sẽ đem bạc pha thêm vào trong các loại kim loại khác, thời gian dài đã tự hình thành một loại công nghệ.</w:t>
      </w:r>
    </w:p>
    <w:p>
      <w:pPr>
        <w:pStyle w:val="BodyText"/>
      </w:pPr>
      <w:r>
        <w:t xml:space="preserve">Phẩm chất của đám đồ trang sức này rất tinh khiết, vả lại những viên đá gắn vào phần lớn chính là Tùng Thạch, Hồng San Hô, những viên đá này có phẩm chất tốt hơn, nên độ sáng cũng mạnh hơn tàng ngân mọt ít, so sánh với tàng ngân thì lại càng lộ ra một ít phong cách nguyên thủy cổ xưa.</w:t>
      </w:r>
    </w:p>
    <w:p>
      <w:pPr>
        <w:pStyle w:val="BodyText"/>
      </w:pPr>
      <w:r>
        <w:t xml:space="preserve">Những đồ trang sức bằng bạc tinh khiết được chế tạo bằng công nghệ hiện đại thì có giá cả lớn hơn so với trang sức làm bằng tàng ngân, nhưng mà phẩm phất của đồ trang sức cổ bằng tàng ngân cũng rất trân quý, hơn nữa những thứ như thế cũng rất thưa thớt, rất ít khi nhìn thấy trên thị trường.</w:t>
      </w:r>
    </w:p>
    <w:p>
      <w:pPr>
        <w:pStyle w:val="BodyText"/>
      </w:pPr>
      <w:r>
        <w:t xml:space="preserve">Quả nhiên đúng như dự đoán của Trang Duệ, bên trong những món trang sức này đều có linh khí nhàn nhạt màu trắng, có lẽ những món đồ trang sức bằng tàng ngân này, hẳn là được chế tạo ra theo công nghệ truyền thống, mới có thể có một chút linh khí như vậy.</w:t>
      </w:r>
    </w:p>
    <w:p>
      <w:pPr>
        <w:pStyle w:val="BodyText"/>
      </w:pPr>
      <w:r>
        <w:t xml:space="preserve">- Chú em, tôi đã hỏi rõ ràng.</w:t>
      </w:r>
    </w:p>
    <w:p>
      <w:pPr>
        <w:pStyle w:val="BodyText"/>
      </w:pPr>
      <w:r>
        <w:t xml:space="preserve">Trang Duệ đang đứng ở bên này chọn lựa đồ trang sức, thì Trịnh Hoa lại xô đẩy trở về, nói:</w:t>
      </w:r>
    </w:p>
    <w:p>
      <w:pPr>
        <w:pStyle w:val="BodyText"/>
      </w:pPr>
      <w:r>
        <w:t xml:space="preserve">- Nữ nhân nước ngoài kia là người nước Anh, bởi vì thích nơi Tây Tạng này, cho nên sau khi tới nơi này du lịch đã ở lại chỗ này không muốn về nhà, rồi mở một cửa tiệm như vậy.</w:t>
      </w:r>
    </w:p>
    <w:p>
      <w:pPr>
        <w:pStyle w:val="BodyText"/>
      </w:pPr>
      <w:r>
        <w:t xml:space="preserve">- Anh Trịnh, tôi cũng không bảo ngài đi tán gái, nói những chuyện này với tôi làm gì?</w:t>
      </w:r>
    </w:p>
    <w:p>
      <w:pPr>
        <w:pStyle w:val="BodyText"/>
      </w:pPr>
      <w:r>
        <w:t xml:space="preserve">Trang Duệ dở khóc dở cười cắt đứt lời nói của Trịnh Hoa, nữ nhân này là người nước nào, có liên quan gì đến Trang Duệ đâu.</w:t>
      </w:r>
    </w:p>
    <w:p>
      <w:pPr>
        <w:pStyle w:val="BodyText"/>
      </w:pPr>
      <w:r>
        <w:t xml:space="preserve">Nhưng mà tính cách của người nước ngoài thật ra lại khiến cho Trang Duệ rất khó hiểu, đi đến một địa phương xa lạ, cảm thấy không tệ liền không muốn rời đi rồi, cái này khác hoàn toàn so với suy nghĩ của những người Trung Quốc xa quê. Ít nhất, Trang Duệ cũng không làm được những việc như vậy.</w:t>
      </w:r>
    </w:p>
    <w:p>
      <w:pPr>
        <w:pStyle w:val="BodyText"/>
      </w:pPr>
      <w:r>
        <w:t xml:space="preserve">Trịnh Hoa bị Trang Duệ nói nên có chút ngượng ngùng, cười trả lời:</w:t>
      </w:r>
    </w:p>
    <w:p>
      <w:pPr>
        <w:pStyle w:val="BodyText"/>
      </w:pPr>
      <w:r>
        <w:t xml:space="preserve">- Chú em cũng quá coi thường ánh mắt của người anh em này rồi? tôi cũng là một người có huyết thống với hoàng thất nước Anh đấy</w:t>
      </w:r>
    </w:p>
    <w:p>
      <w:pPr>
        <w:pStyle w:val="BodyText"/>
      </w:pPr>
      <w:r>
        <w:t xml:space="preserve">Trịnh Hoa thật đúng là không khoác lác, lấy lực ảnh hưởng của gia tộc họ Trinh ở Hồng Kông và nước Anh, thì có chút dính dáng huyết thống với hoàng thất nước anh cũng không phải là một chuyện không thể xảy ra.</w:t>
      </w:r>
    </w:p>
    <w:p>
      <w:pPr>
        <w:pStyle w:val="BodyText"/>
      </w:pPr>
      <w:r>
        <w:t xml:space="preserve">- Được rồi, dừng lại đi, nói lai lịch của mấy thứ đồ này xem nào.</w:t>
      </w:r>
    </w:p>
    <w:p>
      <w:pPr>
        <w:pStyle w:val="BodyText"/>
      </w:pPr>
      <w:r>
        <w:t xml:space="preserve">Trên người Trịnh Hoa cũng không có ngạo khí như những thiếu gia ở tứ cửu thành, sau vài lần kết giao với Trang Duệ, quan hệ của hai người cũng không tệ lắm, vì vậy khi nói chuyện với Trang Duệ cũng tùy tiện hơn.</w:t>
      </w:r>
    </w:p>
    <w:p>
      <w:pPr>
        <w:pStyle w:val="BodyText"/>
      </w:pPr>
      <w:r>
        <w:t xml:space="preserve">- À, toàn bộ đồ vật trên cái giá đỡ đó đều là nữ nhân nước ngoài kia mua được ở trong miếu của nông dân ở khu chăn nuôi. Nàng thường xuyên đi vào khu chăn nuôi và tiếp xúc với những người nông dân ở đây.</w:t>
      </w:r>
    </w:p>
    <w:p>
      <w:pPr>
        <w:pStyle w:val="BodyText"/>
      </w:pPr>
      <w:r>
        <w:t xml:space="preserve">Lời nói của Trịnh Hoa khiến cho Trang Duệ cảm thấy thông suốt, thảo nào lại có nhiều đồ cổ như vậy, trước kia khi Trang Duệ nói chuyện phiếm với Nhân Thanh Thố, có nghe hắn nhắc tới việc một cô gái của Tây Tạng muốn lấy chồng thì phải có rất nhiều đồ trang sức kim ngân, ngọc châu để làm của hồi môn.</w:t>
      </w:r>
    </w:p>
    <w:p>
      <w:pPr>
        <w:pStyle w:val="BodyText"/>
      </w:pPr>
      <w:r>
        <w:t xml:space="preserve">Cứ như vậy đời này sang đời khác, trong nhà của rất nhiều người nông dân ở đây cũng đều có một chút đồ vật trang sức làm bằng bạc để dành sau này.</w:t>
      </w:r>
    </w:p>
    <w:p>
      <w:pPr>
        <w:pStyle w:val="BodyText"/>
      </w:pPr>
      <w:r>
        <w:t xml:space="preserve">- Mọi người cần mua cái gì? Cứ tùy ý lựa chọn.</w:t>
      </w:r>
    </w:p>
    <w:p>
      <w:pPr>
        <w:pStyle w:val="BodyText"/>
      </w:pPr>
      <w:r>
        <w:t xml:space="preserve">Trang Duệ đang nói chuyện với Trịnh Hoa thì vị chủ tiệm người nước ngoài kia không biết đã đi vào trong đây từ khi nào, nàng cũng không sợ Bạch sư ở bên người Trang Duệ, chủ động tiến lên tiếp đón.</w:t>
      </w:r>
    </w:p>
    <w:p>
      <w:pPr>
        <w:pStyle w:val="BodyText"/>
      </w:pPr>
      <w:r>
        <w:t xml:space="preserve">- Dùng tiếng Anh đi.</w:t>
      </w:r>
    </w:p>
    <w:p>
      <w:pPr>
        <w:pStyle w:val="BodyText"/>
      </w:pPr>
      <w:r>
        <w:t xml:space="preserve">Trang Duệ thấy vị chủ tiệm này cố hết sức để nói tiếng Hán, dùng tiếng Anh nói:</w:t>
      </w:r>
    </w:p>
    <w:p>
      <w:pPr>
        <w:pStyle w:val="BodyText"/>
      </w:pPr>
      <w:r>
        <w:t xml:space="preserve">- Mấy thứ này tôi đều thích, tổng cộng hết bao nhiêu tiền?</w:t>
      </w:r>
    </w:p>
    <w:p>
      <w:pPr>
        <w:pStyle w:val="BodyText"/>
      </w:pPr>
      <w:r>
        <w:t xml:space="preserve">- Toàn bộ đều thích?</w:t>
      </w:r>
    </w:p>
    <w:p>
      <w:pPr>
        <w:pStyle w:val="BodyText"/>
      </w:pPr>
      <w:r>
        <w:t xml:space="preserve">Nữ nhân nước ngoài giật mình hô.</w:t>
      </w:r>
    </w:p>
    <w:p>
      <w:pPr>
        <w:pStyle w:val="BodyText"/>
      </w:pPr>
      <w:r>
        <w:t xml:space="preserve">Phải biết rằng trên giá đỡ kia chỉ là đống trang sức bằng tàng ngân, hơn nữa còn có ba bốn mữa món, thêm vào đó còn Cá Đường Tạp, Lục Tùng thạch, gạt tàn được chế bằng xương trâu, tổng cộng lại cũng phải có sáu bảy mươi món đồ mỹ nghệ.</w:t>
      </w:r>
    </w:p>
    <w:p>
      <w:pPr>
        <w:pStyle w:val="BodyText"/>
      </w:pPr>
      <w:r>
        <w:t xml:space="preserve">- Đúng vậy, chính là toàn bộ.</w:t>
      </w:r>
    </w:p>
    <w:p>
      <w:pPr>
        <w:pStyle w:val="BodyText"/>
      </w:pPr>
      <w:r>
        <w:t xml:space="preserve">Trang Duệ gật đầu, hiện tại những người thuần túy chế tạo đồ mỹ nghệ ở đây tương đối hiếm, những món hoàng mỹ nghệ ở đây chủ yếu là từ Chiết Giang, Nghĩa Ô tiến vào Lạp Tát, vị chủ tiệm lấy lại các đồ vật này về bán lại, nên mới có một số lượng đồ vật lớn như vậy.</w:t>
      </w:r>
    </w:p>
    <w:p>
      <w:pPr>
        <w:pStyle w:val="BodyText"/>
      </w:pPr>
      <w:r>
        <w:t xml:space="preserve">Đã thấy được nhiều đồ thủ công mỹ nghệ cổ như vậy, đã có cơ hội này, đương nhiên Trang Duệ sẽ mua hết toàn bộ, mang về tặng người thân cũng không tồi, chỉ tính riêng những người ở tứ hợp viện kia, cũng có thể tiêu thụ hơn một nửa rồi.</w:t>
      </w:r>
    </w:p>
    <w:p>
      <w:pPr>
        <w:pStyle w:val="Compact"/>
      </w:pPr>
      <w:r>
        <w:br w:type="textWrapping"/>
      </w:r>
      <w:r>
        <w:br w:type="textWrapping"/>
      </w:r>
    </w:p>
    <w:p>
      <w:pPr>
        <w:pStyle w:val="Heading2"/>
      </w:pPr>
      <w:bookmarkStart w:id="808" w:name="chương-786-phật-khí.4"/>
      <w:bookmarkEnd w:id="808"/>
      <w:r>
        <w:t xml:space="preserve">786. Chương 786 : Phật Khí.(4)</w:t>
      </w:r>
    </w:p>
    <w:p>
      <w:pPr>
        <w:pStyle w:val="Compact"/>
      </w:pPr>
      <w:r>
        <w:br w:type="textWrapping"/>
      </w:r>
      <w:r>
        <w:br w:type="textWrapping"/>
      </w:r>
    </w:p>
    <w:p>
      <w:pPr>
        <w:pStyle w:val="BodyText"/>
      </w:pPr>
      <w:r>
        <w:t xml:space="preserve">Chương 786: Phật khí.(4)</w:t>
      </w:r>
    </w:p>
    <w:p>
      <w:pPr>
        <w:pStyle w:val="BodyText"/>
      </w:pPr>
      <w:r>
        <w:t xml:space="preserve">Nguồn: Vipvanda</w:t>
      </w:r>
    </w:p>
    <w:p>
      <w:pPr>
        <w:pStyle w:val="BodyText"/>
      </w:pPr>
      <w:r>
        <w:t xml:space="preserve">Sưu tầm:</w:t>
      </w:r>
    </w:p>
    <w:p>
      <w:pPr>
        <w:pStyle w:val="BodyText"/>
      </w:pPr>
      <w:r>
        <w:t xml:space="preserve">(¯`'•.¸(¯`'•.¸† Nhóm dịch Dungnhi †¸.•'´¯)¸.•'´¯)</w:t>
      </w:r>
    </w:p>
    <w:p>
      <w:pPr>
        <w:pStyle w:val="BodyText"/>
      </w:pPr>
      <w:r>
        <w:t xml:space="preserve">- Ồ, ngài thật là thẳng thắn, chờ tôi tính toán một chút.</w:t>
      </w:r>
    </w:p>
    <w:p>
      <w:pPr>
        <w:pStyle w:val="BodyText"/>
      </w:pPr>
      <w:r>
        <w:t xml:space="preserve">Vị chủ tiệm nước ngoài này rất vui mừng, chạy tới quầy hàng bên ngoài cầm cái máy tính trở lại, miệng lẩm nhẩm tính toán, ánh mắt còn chý ý đánh giá lại những món đồ ở trên giá đỡ.</w:t>
      </w:r>
    </w:p>
    <w:p>
      <w:pPr>
        <w:pStyle w:val="BodyText"/>
      </w:pPr>
      <w:r>
        <w:t xml:space="preserve">Kỳ thật những chuyện này là Trang Duệ cố ý để ọi người nhìn thấy. Bà chủ tiệm này tháng trước chạy đến nhà của mấy người nông dân ở khu chăn nuôi mà thu được mấy thứ này, tổng cộng chín nghìn đồng, nàng còn đang lo lắng bỏ ra một đống tiền mà không bán được cho ai, không ngờ lúc này lại gặp được đám người Trang Duệ.</w:t>
      </w:r>
    </w:p>
    <w:p>
      <w:pPr>
        <w:pStyle w:val="BodyText"/>
      </w:pPr>
      <w:r>
        <w:t xml:space="preserve">- Ừ, tổng cộng là tám vạn đồng.</w:t>
      </w:r>
    </w:p>
    <w:p>
      <w:pPr>
        <w:pStyle w:val="BodyText"/>
      </w:pPr>
      <w:r>
        <w:t xml:space="preserve">Bà chủ tiệm sau khi lo lắng một lúc liền nói ra giá cả, những món đồ trang sức và hàng mĩ nghệ này nàng bán với giá 500 đồng một món, nhưng mà cũng không có nhiều người mua, một tháng chỉ có thể bán được một vài món mà thôi.</w:t>
      </w:r>
    </w:p>
    <w:p>
      <w:pPr>
        <w:pStyle w:val="BodyText"/>
      </w:pPr>
      <w:r>
        <w:t xml:space="preserve">Hiện tại Trang Duệ muốn mua hết, bà chủ tiệm đương nhiên sẽ tăng gấp đôi so với giá bán lẻ, đưa ra cái giá như vậy, ai nói người ngoại quốc không biết buôn bán?</w:t>
      </w:r>
    </w:p>
    <w:p>
      <w:pPr>
        <w:pStyle w:val="BodyText"/>
      </w:pPr>
      <w:r>
        <w:t xml:space="preserve">- Ồ, tiểu thư xinh đẹp, không phải là ngài coi tôi như người do thái đó chứ? Cái giá này quá cao.</w:t>
      </w:r>
    </w:p>
    <w:p>
      <w:pPr>
        <w:pStyle w:val="BodyText"/>
      </w:pPr>
      <w:r>
        <w:t xml:space="preserve">Trang Duệ lắc lắc đầu, những món đồ trang sức bằng tàng ngân này bình thường mà nói cũng chỉ có giá ba bốn trăm đồng một cái, còn mấy món đồ mỹ nghệ này cũng chỉ giới hạn ở trong mấy trăm đồng mà thôi, bảy tám chục kiện đồ vật, nhiều nhất chỉ khoảng ba đến năm vạn đồng mà thôi, nữ nhân người nước ngoài này đang dùng công phu sư tử ngoạm.</w:t>
      </w:r>
    </w:p>
    <w:p>
      <w:pPr>
        <w:pStyle w:val="BodyText"/>
      </w:pPr>
      <w:r>
        <w:t xml:space="preserve">- Bốn vạn, tôi chỉ có thể trả nhiều nhất là bốn vạn.</w:t>
      </w:r>
    </w:p>
    <w:p>
      <w:pPr>
        <w:pStyle w:val="BodyText"/>
      </w:pPr>
      <w:r>
        <w:t xml:space="preserve">Trang Duệ đưa bốn ngón tay ra, mặc dù hắn có tiền nhưng cũng không phải là kẻ ngốc, chỉ có kẻ ngốc mới có thể dùng cách vung tiền như rác để thể hiện mình giàu có.</w:t>
      </w:r>
    </w:p>
    <w:p>
      <w:pPr>
        <w:pStyle w:val="BodyText"/>
      </w:pPr>
      <w:r>
        <w:t xml:space="preserve">- Bốn vạn? Ồ, không, nhiêu đó không đủ để mua hết chỗ này.</w:t>
      </w:r>
    </w:p>
    <w:p>
      <w:pPr>
        <w:pStyle w:val="BodyText"/>
      </w:pPr>
      <w:r>
        <w:t xml:space="preserve">Cô gái anh quốc này càng có nhiều điểm giống như người Do Thái hơn, hiển nhiên đối với việc cò kè mặc cả của người Trung Quốc rất lành nghề, nhất là dưới tình huống đối phương có thể hiểu tiếng Anh.</w:t>
      </w:r>
    </w:p>
    <w:p>
      <w:pPr>
        <w:pStyle w:val="BodyText"/>
      </w:pPr>
      <w:r>
        <w:t xml:space="preserve">Ầm!</w:t>
      </w:r>
    </w:p>
    <w:p>
      <w:pPr>
        <w:pStyle w:val="BodyText"/>
      </w:pPr>
      <w:r>
        <w:t xml:space="preserve">Trang Duệ đang định cho nữ nhân nước ngoài này lĩnh giáo bản lãnh trả giả của đàn ông Trung Quốc thì đồ nhiên có một đồ vật từ trên kệ rơi xuống đất, phát ra một tiếng động giòn vang.</w:t>
      </w:r>
    </w:p>
    <w:p>
      <w:pPr>
        <w:pStyle w:val="BodyText"/>
      </w:pPr>
      <w:r>
        <w:t xml:space="preserve">- Mọi người cứ tiếp tục đi, là do tôi vô ý làm rơi đồ.</w:t>
      </w:r>
    </w:p>
    <w:p>
      <w:pPr>
        <w:pStyle w:val="BodyText"/>
      </w:pPr>
      <w:r>
        <w:t xml:space="preserve">Bành Phi xoay người nhặt đồ vật kia lên, đồ vật này nằm ở giữa đống khăn han đa, khi hắn lật tới lật lui đống khăn han đa thì nhất thời vô ý làm rơi vật này xuống đất.</w:t>
      </w:r>
    </w:p>
    <w:p>
      <w:pPr>
        <w:pStyle w:val="BodyText"/>
      </w:pPr>
      <w:r>
        <w:t xml:space="preserve">Tầm mắt của Trang Duệ đã hoàn toàn bị vật nằm ở trong tay của Bành Phi hấp dẫn, Bà chủ tiệm thì hiển nhiên còn không để ý tới, vẫn đang đứng ở nơi đó lải nhải nói:</w:t>
      </w:r>
    </w:p>
    <w:p>
      <w:pPr>
        <w:pStyle w:val="BodyText"/>
      </w:pPr>
      <w:r>
        <w:t xml:space="preserve">- Vị tiên sinh này, những thứ này của tôi đều là những đồ thủ công mĩ nghệ chính gốc, không thể cùng so sánh với những thứ ở bên ngoài bán được, ngài phải biết rằng, nếu như những thứ này ở nước Anh, vậy thì giá trị của chúng sẽ cực kỳ đắt đỏ.</w:t>
      </w:r>
    </w:p>
    <w:p>
      <w:pPr>
        <w:pStyle w:val="BodyText"/>
      </w:pPr>
      <w:r>
        <w:t xml:space="preserve">- Năm vạn, tất cả, nhiều hơn nữa thì tự mình tôi sẽ đi đến chỗ người ở khu chăn nuôi để mua.</w:t>
      </w:r>
    </w:p>
    <w:p>
      <w:pPr>
        <w:pStyle w:val="BodyText"/>
      </w:pPr>
      <w:r>
        <w:t xml:space="preserve">Trang Duệ thu hồi ánh mắt, chìa thêm một ngón tay, ánh mắt phi thường kiên định, tuy rằng hắn tự biết nếu như nữ nhân này có đưa ra giá mười vạn thì mình cũng sẽ không bỏ qua.</w:t>
      </w:r>
    </w:p>
    <w:p>
      <w:pPr>
        <w:pStyle w:val="BodyText"/>
      </w:pPr>
      <w:r>
        <w:t xml:space="preserve">- Được, bán tất cả cho ngài.</w:t>
      </w:r>
    </w:p>
    <w:p>
      <w:pPr>
        <w:pStyle w:val="BodyText"/>
      </w:pPr>
      <w:r>
        <w:t xml:space="preserve">Bà chủ nước ngoài này hiển nhiên rất am hiểu cách thức buôn bán của người Trung Quốc, biế được đạo lý một vừa hai phải, sau khi tiến hành trao đổi ánh mắt với Trang Duệ một phen thì đáp ứng một cách rất sảng khoái.</w:t>
      </w:r>
    </w:p>
    <w:p>
      <w:pPr>
        <w:pStyle w:val="BodyText"/>
      </w:pPr>
      <w:r>
        <w:t xml:space="preserve">- Cái túi này tặng cho các ngài, sau này có thời gian xin mời lại ghé qua nha.</w:t>
      </w:r>
    </w:p>
    <w:p>
      <w:pPr>
        <w:pStyle w:val="BodyText"/>
      </w:pPr>
      <w:r>
        <w:t xml:space="preserve">Bà chủ tiệm nước ngoài này hiểu được đạo lý cần phải cho khác hàng chiếm được một chút lợi nhuận, để có thể tạo được quan hệ khác quen, sau khi thu gom lại đống đồ cho Trang Duệ, thì đưa thêm cho hắn một cái túi du lịch làm bằng vải bạt.</w:t>
      </w:r>
    </w:p>
    <w:p>
      <w:pPr>
        <w:pStyle w:val="BodyText"/>
      </w:pPr>
      <w:r>
        <w:t xml:space="preserve">- Cám ơn nhiều.</w:t>
      </w:r>
    </w:p>
    <w:p>
      <w:pPr>
        <w:pStyle w:val="BodyText"/>
      </w:pPr>
      <w:r>
        <w:t xml:space="preserve">Trang Duệ cầm theo cái bao đi đến bên cạnh quầy hàng, tùy tay ném cho Bành Phi, nói:</w:t>
      </w:r>
    </w:p>
    <w:p>
      <w:pPr>
        <w:pStyle w:val="BodyText"/>
      </w:pPr>
      <w:r>
        <w:t xml:space="preserve">- Đều là đồ trang sức, anh Trịnh vừa ý vật gì thì cứ tùy ý chọn lựa, lấy về tặng cho người thân, ừ, vật này thật đặc biệt.</w:t>
      </w:r>
    </w:p>
    <w:p>
      <w:pPr>
        <w:pStyle w:val="BodyText"/>
      </w:pPr>
      <w:r>
        <w:t xml:space="preserve">Vừa nói chuyện Trang Duệ cũng đưa tay cầm lấy cái đồ vật mà Bành Phi vừa mới nhặt lên kia, ánh mắt thì lại càng chăm chú nhìn đồ vật này đến không chớp mắt, sợ bỏ sót bất kỳ một chỗ nào.</w:t>
      </w:r>
    </w:p>
    <w:p>
      <w:pPr>
        <w:pStyle w:val="BodyText"/>
      </w:pPr>
      <w:r>
        <w:t xml:space="preserve">- Anh Trang, cái pháp luân này rất đáng tiền sao?</w:t>
      </w:r>
    </w:p>
    <w:p>
      <w:pPr>
        <w:pStyle w:val="BodyText"/>
      </w:pPr>
      <w:r>
        <w:t xml:space="preserve">Trịnh Hoa nhìn thấy hành động của Trang Duệ, dường như cũng hiểu ra chút gì đó, liền tiến đến bên người Trang Duệ, đánh giá cái pháp luân trong tay Trang Duệ.</w:t>
      </w:r>
    </w:p>
    <w:p>
      <w:pPr>
        <w:pStyle w:val="BodyText"/>
      </w:pPr>
      <w:r>
        <w:t xml:space="preserve">Đúng vậy, thứ đồ vật vừa rơi trên mặt đất chính là một cái pháp luân, cái pháp luân này có màu đồng thau, cái chỗ tay cầm bằng gỗ ở bên dưới thì có màu đen nhánh, hơi ánh lên một tia ánh sáng màu tím, ở trên đó thì bị tro bụi phủ kín, bộ dáng thì đúng là đã rất lâu rồi không có ai sử dụng,</w:t>
      </w:r>
    </w:p>
    <w:p>
      <w:pPr>
        <w:pStyle w:val="BodyText"/>
      </w:pPr>
      <w:r>
        <w:t xml:space="preserve">- hắc Hắc, đây cũng không phải là vấn đề có đáng giá hay không, mà là có tiền cũng không mua được, cái pháp luân này còn cần kiểm tra lại, nhưng mà tuổi của nó chắc hẳn là đã trải qua hơn một nghìn năm rồi.</w:t>
      </w:r>
    </w:p>
    <w:p>
      <w:pPr>
        <w:pStyle w:val="BodyText"/>
      </w:pPr>
      <w:r>
        <w:t xml:space="preserve">Trang Duệ nhìn thấy trên mặt của cái pháp luân này chỉ có bảy câu văn ngắn ngủi, trong mắt hiện lên thần thái khác thường.</w:t>
      </w:r>
    </w:p>
    <w:p>
      <w:pPr>
        <w:pStyle w:val="BodyText"/>
      </w:pPr>
      <w:r>
        <w:t xml:space="preserve">Bởi vì ngay trong lúc cái pháp luân rơi xuống đất lúc vừa rồi, khi Bành Phi nhặt lên, thì Trang Duệ vô ý dùng kinh khí để nhìn, không ngờ bên trong cái pháp luân này lại có thể ẩn chứa một lượng nguyện lực dồi dào.</w:t>
      </w:r>
    </w:p>
    <w:p>
      <w:pPr>
        <w:pStyle w:val="BodyText"/>
      </w:pPr>
      <w:r>
        <w:t xml:space="preserve">Hơn nữa nguyện lực này hoàn toàn khác với nguyên lực được sinh ra khi các lạt ma tụng kinh, nguyện lực ở trong cái pháp luân này ngưng mà không tán, màu sắc cũng là màu vàng tím, khi linh khí của Trang Duệ tiếp xúc với đám nguyện lực này, trong lòng liền có một loại cảm giác linh hoạt, an bình kỳ ảo.</w:t>
      </w:r>
    </w:p>
    <w:p>
      <w:pPr>
        <w:pStyle w:val="BodyText"/>
      </w:pPr>
      <w:r>
        <w:t xml:space="preserve">- Phật khí, khẳng định là đã được một vị cao tăng có đạo hạnh cực cao dùng qua, nói không chừng chính là những nhân vật trong truyền thuyết đã dùng qua.</w:t>
      </w:r>
    </w:p>
    <w:p>
      <w:pPr>
        <w:pStyle w:val="BodyText"/>
      </w:pPr>
      <w:r>
        <w:t xml:space="preserve">Trong lòng Trang Duệ vui mừng không thôi, nếu giao cái pháp luân này cho Tần Huyên Băng, như vậy nguyện lực ở trong cái pháp luân này sẽ có ảnh hưởng tốt đối với vợ và đứa con nhỏ của mình, tối thiểu cũng có thể khiến cho tâm linh người ta được bình an.</w:t>
      </w:r>
    </w:p>
    <w:p>
      <w:pPr>
        <w:pStyle w:val="BodyText"/>
      </w:pPr>
      <w:r>
        <w:t xml:space="preserve">- Người anh em, tôi nghe nói không phải là ở mặt trên của pháp luân càng có nhiều kinh văn thì càng tốt sao? Còn trên mặt của cái này thì chỉ có vài câu nói?</w:t>
      </w:r>
    </w:p>
    <w:p>
      <w:pPr>
        <w:pStyle w:val="BodyText"/>
      </w:pPr>
      <w:r>
        <w:t xml:space="preserve">Trịnh hoa tiến đến quan sát một hồi, rồi nói ra nghi vấn của mình, thứ này ngoại trừ một ít chi tiết được chế tạo tinh xảo ra, thì dường như cũng không có gì đặc biệt.</w:t>
      </w:r>
    </w:p>
    <w:p>
      <w:pPr>
        <w:pStyle w:val="BodyText"/>
      </w:pPr>
      <w:r>
        <w:t xml:space="preserve">Hơn nữa ở trên chỉ có bảy câu kinh văn, mỗi một câu kinh văn chỉ có bảy chữ. Những cái pháp luân khác mà Trịnh Hoa nhìn thấy ở bên trên đều tràn đầy kinh văn, thậm chí còn có cái pháp luân bên trên còn có hàng trăm câu kinh văn, cho nên hắn có điểm không cho là đúng.</w:t>
      </w:r>
    </w:p>
    <w:p>
      <w:pPr>
        <w:pStyle w:val="Compact"/>
      </w:pPr>
      <w:r>
        <w:br w:type="textWrapping"/>
      </w:r>
      <w:r>
        <w:br w:type="textWrapping"/>
      </w:r>
    </w:p>
    <w:p>
      <w:pPr>
        <w:pStyle w:val="Heading2"/>
      </w:pPr>
      <w:bookmarkStart w:id="809" w:name="chương-787-phật-khí.5"/>
      <w:bookmarkEnd w:id="809"/>
      <w:r>
        <w:t xml:space="preserve">787. Chương 787 : Phật Khí.(5)</w:t>
      </w:r>
    </w:p>
    <w:p>
      <w:pPr>
        <w:pStyle w:val="Compact"/>
      </w:pPr>
      <w:r>
        <w:br w:type="textWrapping"/>
      </w:r>
      <w:r>
        <w:br w:type="textWrapping"/>
      </w:r>
    </w:p>
    <w:p>
      <w:pPr>
        <w:pStyle w:val="BodyText"/>
      </w:pPr>
      <w:r>
        <w:t xml:space="preserve">Chương 787: Phật khí.(5)</w:t>
      </w:r>
    </w:p>
    <w:p>
      <w:pPr>
        <w:pStyle w:val="BodyText"/>
      </w:pPr>
      <w:r>
        <w:t xml:space="preserve">Nguồn: Vipvanda</w:t>
      </w:r>
    </w:p>
    <w:p>
      <w:pPr>
        <w:pStyle w:val="BodyText"/>
      </w:pPr>
      <w:r>
        <w:t xml:space="preserve">Sưu tầm:</w:t>
      </w:r>
    </w:p>
    <w:p>
      <w:pPr>
        <w:pStyle w:val="BodyText"/>
      </w:pPr>
      <w:r>
        <w:t xml:space="preserve">(¯`'•.¸(¯`'•.¸† Nhóm dịch Dungnhi †¸.•'´¯)¸.•'´¯)</w:t>
      </w:r>
    </w:p>
    <w:p>
      <w:pPr>
        <w:pStyle w:val="BodyText"/>
      </w:pPr>
      <w:r>
        <w:t xml:space="preserve">- Anh Trịnh, vật này có thể không tầm thường.</w:t>
      </w:r>
    </w:p>
    <w:p>
      <w:pPr>
        <w:pStyle w:val="BodyText"/>
      </w:pPr>
      <w:r>
        <w:t xml:space="preserve">Trang Duệ cười đắc ý, giống như là đứa trẻ đã lấy được đồ chơi yêu thích từ rất lâu rồi. truyện cập nhật nhanh nhất tại chấm</w:t>
      </w:r>
    </w:p>
    <w:p>
      <w:pPr>
        <w:pStyle w:val="BodyText"/>
      </w:pPr>
      <w:r>
        <w:t xml:space="preserve">- Bành Phi, đưa cho tôi chai nước khoáng.</w:t>
      </w:r>
    </w:p>
    <w:p>
      <w:pPr>
        <w:pStyle w:val="BodyText"/>
      </w:pPr>
      <w:r>
        <w:t xml:space="preserve">Trang Duệ bảo Bành Phi đưa ột chai nước khoáng, sau đó sau đó lấy từ trong cái túi ra một cái hộp kính, đây là Tần Huyên Băng sợ hắn bị tia tử ngoại quá lớn làm ảnh hưởng đến mắt nên mua cho hắn một bộ kính mắt.</w:t>
      </w:r>
    </w:p>
    <w:p>
      <w:pPr>
        <w:pStyle w:val="BodyText"/>
      </w:pPr>
      <w:r>
        <w:t xml:space="preserve">Sau khi lấy cái kính mắt ở trong hộp ra, Trang Duệ đổ một chút nước ra cái khăn, sau đó dùng cái khăn lau sạch bụi bẩn bám ở trên cái pháp luân.</w:t>
      </w:r>
    </w:p>
    <w:p>
      <w:pPr>
        <w:pStyle w:val="BodyText"/>
      </w:pPr>
      <w:r>
        <w:t xml:space="preserve">- Cái này, làm sao lại đổi màu như vậy?</w:t>
      </w:r>
    </w:p>
    <w:p>
      <w:pPr>
        <w:pStyle w:val="BodyText"/>
      </w:pPr>
      <w:r>
        <w:t xml:space="preserve">Sau khi Trang Duệ lau chùi sạch sẽ, ở trên pháp luân liền hiện ra màu sắc thật sự, chuyện này khiến cho đám người bên cạnh Trang Duệ đều chấn động, ngay cả Bành Phi đang mải nhét đồ vật vào trong túi cũng dừng tay lại, ngơ ngác nhìn cái pháp luân.</w:t>
      </w:r>
    </w:p>
    <w:p>
      <w:pPr>
        <w:pStyle w:val="BodyText"/>
      </w:pPr>
      <w:r>
        <w:t xml:space="preserve">Cái pháp luân nguyên bản có màu sắc hơi vàng ảm đảm, thì sau khi Trang Duệ lau sạch lớp bụi bẩn, liền hiện ra màu vàng kim sáng rọi, chiếu sáng khắp căn phòng, xuyên qua cả lớp thủy tinh cửa sổ, cảnh tượng cực kỳ rực rỡ lóa mắt.</w:t>
      </w:r>
    </w:p>
    <w:p>
      <w:pPr>
        <w:pStyle w:val="BodyText"/>
      </w:pPr>
      <w:r>
        <w:t xml:space="preserve">- Đây không phải đồng thau, là bằng vàng!</w:t>
      </w:r>
    </w:p>
    <w:p>
      <w:pPr>
        <w:pStyle w:val="BodyText"/>
      </w:pPr>
      <w:r>
        <w:t xml:space="preserve">Bành Phi ở một bên trầm giọng nói.</w:t>
      </w:r>
    </w:p>
    <w:p>
      <w:pPr>
        <w:pStyle w:val="BodyText"/>
      </w:pPr>
      <w:r>
        <w:t xml:space="preserve">Đã từng vận chuyển và tính toán vàng tấn cùng với Trang Duệ, Bành Phi chỉ cần liếc mắt một cái liền có thể nhận ra cái pháp luân này là được chế tạo bằng vàng.</w:t>
      </w:r>
    </w:p>
    <w:p>
      <w:pPr>
        <w:pStyle w:val="BodyText"/>
      </w:pPr>
      <w:r>
        <w:t xml:space="preserve">- Vàng?</w:t>
      </w:r>
    </w:p>
    <w:p>
      <w:pPr>
        <w:pStyle w:val="BodyText"/>
      </w:pPr>
      <w:r>
        <w:t xml:space="preserve">Trịnh Hoa sợ hãi than một tiếng, hắn cũng là người có kiến thức, một chút vàng như vậy hắn vẫn còn chưa để vào trong mắt, nhưng mà ở sau lưng chuyện này lại có ý nghĩa cực lớn. Ở Tây Tạng này những người có thể sử dụng pháp luân được chế tạo bằng vàng, thì đó là dạng thân phận gì?</w:t>
      </w:r>
    </w:p>
    <w:p>
      <w:pPr>
        <w:pStyle w:val="BodyText"/>
      </w:pPr>
      <w:r>
        <w:t xml:space="preserve">- Đúng vậy, chính là vàng, ha ha, nhặt được bảo bối rồi.</w:t>
      </w:r>
    </w:p>
    <w:p>
      <w:pPr>
        <w:pStyle w:val="BodyText"/>
      </w:pPr>
      <w:r>
        <w:t xml:space="preserve">Trang Duệ gật đầu cười, sau khi lau sạch cả cái tay cầm bằng gỗ ở phía dưới kia, mới lên tiếng:</w:t>
      </w:r>
    </w:p>
    <w:p>
      <w:pPr>
        <w:pStyle w:val="BodyText"/>
      </w:pPr>
      <w:r>
        <w:t xml:space="preserve">- Không riêng gì cái pháp luân này được làm bằng vàng mà cả cái tay cầm ở phía dưới cũng là được làm từ gỗ tử đàn tốt nhất, cái pháp luân này tất có thể là thứ còn sót lại từ thời kì đời Đường.</w:t>
      </w:r>
    </w:p>
    <w:p>
      <w:pPr>
        <w:pStyle w:val="BodyText"/>
      </w:pPr>
      <w:r>
        <w:t xml:space="preserve">Lời nói của Trang Duệ còn chưa dứt, trong tiệm liền vang lên một tràng tiếng động hít vào một hơi, nếu thực sự cái pháp luân này là từ thời Đường gì đó, như vậy thậm chí có thể là phật tổ cũng đã từng dùng qua.</w:t>
      </w:r>
    </w:p>
    <w:p>
      <w:pPr>
        <w:pStyle w:val="BodyText"/>
      </w:pPr>
      <w:r>
        <w:t xml:space="preserve">Phải biết rằng, trong đám cao tăng thời Tùy Đường, cho đến bây giờ đều có rất nhiều người đều được truyền thuyết thành phật, không ít người đều đã trở thành những nhân vật của phật giáo, đều là lấy nguyên mẫu các tăng nhân khi đó.</w:t>
      </w:r>
    </w:p>
    <w:p>
      <w:pPr>
        <w:pStyle w:val="BodyText"/>
      </w:pPr>
      <w:r>
        <w:t xml:space="preserve">- Chú em, bán thứ này cho tôi đi, tôi ra giá một trăm ngàn đô la Hồng Kông, không tôi ra giá hai ngàn vạn!</w:t>
      </w:r>
    </w:p>
    <w:p>
      <w:pPr>
        <w:pStyle w:val="BodyText"/>
      </w:pPr>
      <w:r>
        <w:t xml:space="preserve">Trịnh Hoa biết trình độ xem xét đồ cổ của Trang Duệ, nếu lúc này hắn đã chủ động nói ra, như vậy cái pháp luân kia chắc chắn là vật phẩm từ thời kì Tùy Đường, lập tức ra giá.</w:t>
      </w:r>
    </w:p>
    <w:p>
      <w:pPr>
        <w:pStyle w:val="BodyText"/>
      </w:pPr>
      <w:r>
        <w:t xml:space="preserve">Bản thân Trịnh Hoa cũng không phải là tín đồ của phật giáo, nhưng mà ông nội của hắn thì đúng là như vậy, lão gia tử rất tin tưởng vào phật giáo, trong nhà cũng có khoảng chừng hơn mười kiện phật khí được các vị cao tăng, phật sống khai quang.</w:t>
      </w:r>
    </w:p>
    <w:p>
      <w:pPr>
        <w:pStyle w:val="BodyText"/>
      </w:pPr>
      <w:r>
        <w:t xml:space="preserve">Trịnh Hoa cũng biết, qua nhiều năm như vậy trong nhà ít nhất cũng tiêu phí hàng tỷ tiền nhàng đèn, nếu như chính mình dùng hai ngàn vạn mua được vật này, khẳng định lão gia tử sẽ rất cao hứng.</w:t>
      </w:r>
    </w:p>
    <w:p>
      <w:pPr>
        <w:pStyle w:val="BodyText"/>
      </w:pPr>
      <w:r>
        <w:t xml:space="preserve">- Ồ trời ạ, không ngờ vật kia làm bằng vàng?</w:t>
      </w:r>
    </w:p>
    <w:p>
      <w:pPr>
        <w:pStyle w:val="BodyText"/>
      </w:pPr>
      <w:r>
        <w:t xml:space="preserve">Trang Duệ còn chưa đáp lời, bà chủ tiệm người nước ngoài kia đã hét lên một tiếng kinh hãi, nhất thời khiến ọi người đều chú ý đến chỗ này.</w:t>
      </w:r>
    </w:p>
    <w:p>
      <w:pPr>
        <w:pStyle w:val="BodyText"/>
      </w:pPr>
      <w:r>
        <w:t xml:space="preserve">Cũng không phải là bởi vì nàng chậm hiểu, mà bởi vì nàng không hiểu tiếng Trung Quốc, vừa rồi mới được tiểu nha đầu thu ngân kia phiên dịch cho.</w:t>
      </w:r>
    </w:p>
    <w:p>
      <w:pPr>
        <w:pStyle w:val="BodyText"/>
      </w:pPr>
      <w:r>
        <w:t xml:space="preserve">- Cái này đã thuộc về tôi rồi.</w:t>
      </w:r>
    </w:p>
    <w:p>
      <w:pPr>
        <w:pStyle w:val="BodyText"/>
      </w:pPr>
      <w:r>
        <w:t xml:space="preserve">Trang Duệ quay lại nói với bà chủ đang quơ quơ bàn tay muốn đòi lại cái pháp luân, nếu không phải là ánh sáng quá rực rỡ, Trang Duệ còn hận không thể nhét cái đồ vật này vào trong lồng ngực.</w:t>
      </w:r>
    </w:p>
    <w:p>
      <w:pPr>
        <w:pStyle w:val="BodyText"/>
      </w:pPr>
      <w:r>
        <w:t xml:space="preserve">- Ừ, đương nhiên, nó đã là của ngài.</w:t>
      </w:r>
    </w:p>
    <w:p>
      <w:pPr>
        <w:pStyle w:val="BodyText"/>
      </w:pPr>
      <w:r>
        <w:t xml:space="preserve">Bà chủ tiệm tuy rằng không biết cái gì gọi là “tẩu bảo”, nhưng mà cũng biết chỉ sợ giá trị của cái pháp luân này, còn vượt quá cả năm vạn đồng mình lấy được, vì thế vẻ mặt có chút mất mát.</w:t>
      </w:r>
    </w:p>
    <w:p>
      <w:pPr>
        <w:pStyle w:val="BodyText"/>
      </w:pPr>
      <w:r>
        <w:t xml:space="preserve">- Bành Phi, cầm chặt lấy.</w:t>
      </w:r>
    </w:p>
    <w:p>
      <w:pPr>
        <w:pStyle w:val="BodyText"/>
      </w:pPr>
      <w:r>
        <w:t xml:space="preserve">Trang Duệ nhìn thấy Bành Phi cũng đi sang quan sát cái pháp luân này, liền vội vàng đá nhẹ cho hắn một cước, thứ này có thể không phải là đồ bình thường, nên thu vào sớm một chút mới là thượng sách.</w:t>
      </w:r>
    </w:p>
    <w:p>
      <w:pPr>
        <w:pStyle w:val="BodyText"/>
      </w:pPr>
      <w:r>
        <w:t xml:space="preserve">- Trang cư sĩ, có thể đưa cái pháp luân kia cho tôi xem được không?</w:t>
      </w:r>
    </w:p>
    <w:p>
      <w:pPr>
        <w:pStyle w:val="BodyText"/>
      </w:pPr>
      <w:r>
        <w:t xml:space="preserve">Nghe nói Trang Duệ tìm thấy một cái pháp luân ở bên trong tiệm. Cách Cổ lạt ma và Trương Khoa Trường đang đứng phơi nắng ở bên ngoài, đều đi vào bên trong tiệm, Cách cổ lại càng hướng tới chỗ Trang Duệ đưa ra yêu cầu, muốn xem xét cái pháp luân này.</w:t>
      </w:r>
    </w:p>
    <w:p>
      <w:pPr>
        <w:pStyle w:val="BodyText"/>
      </w:pPr>
      <w:r>
        <w:t xml:space="preserve">- Có thể, vừa lúc, Cách Cổ đại sư, ngài có thể nhìn giúp ta một chút xem trên mặt này là kinh văn gì vậy?</w:t>
      </w:r>
    </w:p>
    <w:p>
      <w:pPr>
        <w:pStyle w:val="BodyText"/>
      </w:pPr>
      <w:r>
        <w:t xml:space="preserve">Trang Duệ vừa rồi cũng nhìn qua một chút những văn tự trên cái pháp luân này, nhưng mà những văn tự này cũng giống như những văn tự ở trên giáp cốt và một số thứ đồ cổ, đều vô cùng phức tạp. Vừa lúc Cách Cổ tiến vào, nhờ hắn phân biết xem, nếu biết đây là kinh văn gì, tiếp tục tra một chút ghi chép, nói không trừng có thể biết được lai lịch của cái pháp luân này.</w:t>
      </w:r>
    </w:p>
    <w:p>
      <w:pPr>
        <w:pStyle w:val="BodyText"/>
      </w:pPr>
      <w:r>
        <w:t xml:space="preserve">- Trang cư sĩ, thực sự xin lỗi, tôi cũng hiểu được những văn tự ở trên, đây là phạn văn cổ của Ấn Độ, không phải tiếng tạng.</w:t>
      </w:r>
    </w:p>
    <w:p>
      <w:pPr>
        <w:pStyle w:val="BodyText"/>
      </w:pPr>
      <w:r>
        <w:t xml:space="preserve">Sau khi Cách Cổ lạt ma cầm cái pháp luân nghiên cứu một hồi, hơi có chút xấu hổ trả lại cái pháp luân cho Trang Duệ, hắn không phải là học viên ở trong học viện phật giáo, không hề tinh thông văn tự phật giáo, nhưng mà hắn đã nhìn thấy những văn tự tương tự như thế này ở trong một số điển tịch.</w:t>
      </w:r>
    </w:p>
    <w:p>
      <w:pPr>
        <w:pStyle w:val="BodyText"/>
      </w:pPr>
      <w:r>
        <w:t xml:space="preserve">Sau khi trả lại cái pháp luân cho Trang Duệ, ánh mắt của Cách Cổ vẫn nhìn chằm chằm vào cái pháp luân kia, miệng nói:</w:t>
      </w:r>
    </w:p>
    <w:p>
      <w:pPr>
        <w:pStyle w:val="BodyText"/>
      </w:pPr>
      <w:r>
        <w:t xml:space="preserve">- Trang cư sĩ, tôi có thể cảm giác được cái pháp luân này nhất định là chí bảo của phật giáo chúng tôi,tôi có thể mời một vài vị đại lạt ma trong chùa đến để giải đáp những kinh văn này cho ngài.</w:t>
      </w:r>
    </w:p>
    <w:p>
      <w:pPr>
        <w:pStyle w:val="BodyText"/>
      </w:pPr>
      <w:r>
        <w:t xml:space="preserve">Trang Duệ nghe vậy nở nụ cười, nói:</w:t>
      </w:r>
    </w:p>
    <w:p>
      <w:pPr>
        <w:pStyle w:val="BodyText"/>
      </w:pPr>
      <w:r>
        <w:t xml:space="preserve">- Ha ha, cám ơn Cách Cổ đại sư, không cần đâu, tôi mang cái pháp luân này về từ từ nghiên cứu là được, sư phụ của tôi chính là bậc thầy nghiên cứu văn tự.</w:t>
      </w:r>
    </w:p>
    <w:p>
      <w:pPr>
        <w:pStyle w:val="BodyText"/>
      </w:pPr>
      <w:r>
        <w:t xml:space="preserve">Nói đùa gì vậy? Đương nhiên là ta biết thứ này là chí bảo của phật môn, nhưng mà nếu mang thứ đồ này về Đại Chiêu Tự, chỉ sợ ta cũng sẽ không thể lấy lại được nữa.</w:t>
      </w:r>
    </w:p>
    <w:p>
      <w:pPr>
        <w:pStyle w:val="Compact"/>
      </w:pPr>
      <w:r>
        <w:t xml:space="preserve">Mà theo như suy nghĩ của Trang Duệ, đồ vật này cũng giống như xá lợi của phật môn, có ai tìm được, mà không giữ lại để cho chính bản thân mình thưởng thức đâu? Nếu nói như vậy, chỉ sợ toàn bộ hòa thượng trên thế giới đều phải liều cái mạng già của mình.</w:t>
      </w:r>
      <w:r>
        <w:br w:type="textWrapping"/>
      </w:r>
      <w:r>
        <w:br w:type="textWrapping"/>
      </w:r>
    </w:p>
    <w:p>
      <w:pPr>
        <w:pStyle w:val="Heading2"/>
      </w:pPr>
      <w:bookmarkStart w:id="810" w:name="chương-788-bất-ly-bất-khí.1"/>
      <w:bookmarkEnd w:id="810"/>
      <w:r>
        <w:t xml:space="preserve">788. Chương 788 : Bất Ly Bất Khí.(1)</w:t>
      </w:r>
    </w:p>
    <w:p>
      <w:pPr>
        <w:pStyle w:val="Compact"/>
      </w:pPr>
      <w:r>
        <w:br w:type="textWrapping"/>
      </w:r>
      <w:r>
        <w:br w:type="textWrapping"/>
      </w:r>
    </w:p>
    <w:p>
      <w:pPr>
        <w:pStyle w:val="BodyText"/>
      </w:pPr>
      <w:r>
        <w:t xml:space="preserve">Chương 788: Bất ly bất khí.(1)</w:t>
      </w:r>
    </w:p>
    <w:p>
      <w:pPr>
        <w:pStyle w:val="BodyText"/>
      </w:pPr>
      <w:r>
        <w:t xml:space="preserve">Nguồn: Vipvanda</w:t>
      </w:r>
    </w:p>
    <w:p>
      <w:pPr>
        <w:pStyle w:val="BodyText"/>
      </w:pPr>
      <w:r>
        <w:t xml:space="preserve">Sưu tầm:</w:t>
      </w:r>
    </w:p>
    <w:p>
      <w:pPr>
        <w:pStyle w:val="BodyText"/>
      </w:pPr>
      <w:r>
        <w:t xml:space="preserve">(¯`'•.¸(¯`'•.¸† Nhóm dịch Dungnhi †¸.•'´¯)¸.•'´¯)</w:t>
      </w:r>
    </w:p>
    <w:p>
      <w:pPr>
        <w:pStyle w:val="BodyText"/>
      </w:pPr>
      <w:r>
        <w:t xml:space="preserve">- Trang cư sĩ, lập tức tôi có thể mời đại lạt ma tới để giải đáp cho ngài.</w:t>
      </w:r>
    </w:p>
    <w:p>
      <w:pPr>
        <w:pStyle w:val="BodyText"/>
      </w:pPr>
      <w:r>
        <w:t xml:space="preserve">Cách Cổ lạt ma vẫn chưa từng hết hi vọng, tuy rằng chỉ là lạt ma chấp pháp, nhưng mà hắn cũng có thể nhìn ra, cái pháp luân bằng vàng này, tuyệt đối là một món pháp khí của phật môn.</w:t>
      </w:r>
    </w:p>
    <w:p>
      <w:pPr>
        <w:pStyle w:val="BodyText"/>
      </w:pPr>
      <w:r>
        <w:t xml:space="preserve">- Thực sự không cần, Bành Phi, anh có thể nhanh lên không? Tôi cảm thấy mệt mỏi rồi, cần phải về nghỉ ngơi.</w:t>
      </w:r>
    </w:p>
    <w:p>
      <w:pPr>
        <w:pStyle w:val="BodyText"/>
      </w:pPr>
      <w:r>
        <w:t xml:space="preserve">Sau khi Trang Duệ nhét cái pháp luân vào bên trong cái túi, lại phát hiện cái túi này không đủ lớn, nhất thời lại nhắc nhở Bành Phi một câu, muốn nhanh nhẹn rời đi, có đứa ngốc mới tiếp tục ngồi đây nói chuyện với đám người này.</w:t>
      </w:r>
    </w:p>
    <w:p>
      <w:pPr>
        <w:pStyle w:val="BodyText"/>
      </w:pPr>
      <w:r>
        <w:t xml:space="preserve">- Vị cư sĩ này, có thể đưa cái pháp luân trong tay cậu, cho tôi xem một chút được không.</w:t>
      </w:r>
    </w:p>
    <w:p>
      <w:pPr>
        <w:pStyle w:val="BodyText"/>
      </w:pPr>
      <w:r>
        <w:t xml:space="preserve">Bỗng nhiên có một thanh âm trong trẻo vang lên từ phía sau Cách Cổ, bởi vì thân hình của Cách Cổ lạt ma quá cao lớn nên hoàn toàn che kín người nọ ở phái sau, Trang Duệ chỉ có thể nghe ra, người nói chuyện này hẳn là không lớn tuổi.</w:t>
      </w:r>
    </w:p>
    <w:p>
      <w:pPr>
        <w:pStyle w:val="BodyText"/>
      </w:pPr>
      <w:r>
        <w:t xml:space="preserve">- Có thể, ngài lại đây lấy đi.</w:t>
      </w:r>
    </w:p>
    <w:p>
      <w:pPr>
        <w:pStyle w:val="BodyText"/>
      </w:pPr>
      <w:r>
        <w:t xml:space="preserve">Chỉ cần không đi Đại Chiêu Tự, Trang Duệ sẽ không sợ, ban ngày ban mặt ở trong cửa hàng, sẽ có người dám động thủ cướp bóc sao?</w:t>
      </w:r>
    </w:p>
    <w:p>
      <w:pPr>
        <w:pStyle w:val="BodyText"/>
      </w:pPr>
      <w:r>
        <w:t xml:space="preserve">- Cám ơn!</w:t>
      </w:r>
    </w:p>
    <w:p>
      <w:pPr>
        <w:pStyle w:val="BodyText"/>
      </w:pPr>
      <w:r>
        <w:t xml:space="preserve">Sau khi nghe được lời nói của Trang Duệ, một tiểu lạt ma có dáng người không cao khoảng mười bảy mười tám tuổi, từ phía sau của Cách Cổ lạt ma đi ra.</w:t>
      </w:r>
    </w:p>
    <w:p>
      <w:pPr>
        <w:pStyle w:val="BodyText"/>
      </w:pPr>
      <w:r>
        <w:t xml:space="preserve">Tiểu lạt ma đi ra tước mặt Trang Duệ, trước tiên là chắp hai tay thành hình chữ thập, cúi người thi lễ với Trang Duệ rồi mới nhận lấy cái pháp luân kia.</w:t>
      </w:r>
    </w:p>
    <w:p>
      <w:pPr>
        <w:pStyle w:val="BodyText"/>
      </w:pPr>
      <w:r>
        <w:t xml:space="preserve">Ánh sáng vàng rực như mặt trời giữ trưa chiếu vào người tiểu lạt ma, trang phục màu vàng của tiểu lạt mà như là bị bao phủ trong một tầng kim quang, nguyên bản tiểu lạt ma có dáng người không cao lắm, ở trong mắt mọi người cũng trở nên thánh khiết và tú mục.</w:t>
      </w:r>
    </w:p>
    <w:p>
      <w:pPr>
        <w:pStyle w:val="BodyText"/>
      </w:pPr>
      <w:r>
        <w:t xml:space="preserve">Bởi vì nguyên nhân có bóng người che mất, nên Trang Duệ không nhìn thấy tướng mạo của tiểu lạt mà này, nhưng mà chắc là tuổi tác của vị này xấp xỉ với Ba Tang, trong lòng Trang Duệ không thể nào tin được, hắn có thể biết được phạn văn. Phải biết rằng bây giờ những tăng nhân có thể xem hiểu được phạn văn, không ở chỗ nào mà không phải là cao tăng có phật hiệu tinh thâm, danh vọng rất cao.</w:t>
      </w:r>
    </w:p>
    <w:p>
      <w:pPr>
        <w:pStyle w:val="BodyText"/>
      </w:pPr>
      <w:r>
        <w:t xml:space="preserve">Nhưng mà Trang Duệ không có phát hiện, khi tiểu lạt ma đi đến trước mặt mình, thì Cách Cổ lạt ma đang đứng ở bên cạnh mình giống như là trúng định thân thuật, cả người đều trở nên cứng ngắc.</w:t>
      </w:r>
    </w:p>
    <w:p>
      <w:pPr>
        <w:pStyle w:val="BodyText"/>
      </w:pPr>
      <w:r>
        <w:t xml:space="preserve">Còn nữa, nguyên bản cửa tiệm này đang có rất đông khách, bỗng nhiên không có ai đi vào nữa, những người còn lại trong tiệm cũng chỉ là mấy người Trang Duệ mà thôi.</w:t>
      </w:r>
    </w:p>
    <w:p>
      <w:pPr>
        <w:pStyle w:val="BodyText"/>
      </w:pPr>
      <w:r>
        <w:t xml:space="preserve">Bởi vì lực chú ý của Trang Duệ đều là đặt trên cái pháp luân bằng vàng kia, nên cũng không cảm giác được cái gì không đúng, nhưng mà Bành Phi cũng đã nhận ra.</w:t>
      </w:r>
    </w:p>
    <w:p>
      <w:pPr>
        <w:pStyle w:val="BodyText"/>
      </w:pPr>
      <w:r>
        <w:t xml:space="preserve">Ánh mắt bình tĩnh nhìn thoáng qua cửa hàng, Bành Phi phát hiện, ở chỗ cửa tiệm, có mấy vị lạt ma thân hình cao lớn đang đứng, ngoài ta còn có hai ba vị mặc quần áo màu sẫm, đang nói chuyện với vị Trương Khoa Trường của cục quản lý tôn giáo.</w:t>
      </w:r>
    </w:p>
    <w:p>
      <w:pPr>
        <w:pStyle w:val="BodyText"/>
      </w:pPr>
      <w:r>
        <w:t xml:space="preserve">Tiểu lạt ma nhìn cái pháp luân này một lúc thật lâu, sau đó ngẩng đầu lên, ánh mắt nhìn thẳng vào Trang Duệ, nói:</w:t>
      </w:r>
    </w:p>
    <w:p>
      <w:pPr>
        <w:pStyle w:val="BodyText"/>
      </w:pPr>
      <w:r>
        <w:t xml:space="preserve">- Những chữ trên này, tôi có biết.</w:t>
      </w:r>
    </w:p>
    <w:p>
      <w:pPr>
        <w:pStyle w:val="BodyText"/>
      </w:pPr>
      <w:r>
        <w:t xml:space="preserve">Sau khi tiểu lạt ma ngẩng đầu, Trang Duệ có thể nhìn rõ ràng khuôn mặt của hắn, đúng như mình nghĩ, tiểu lạt ma này có một chòm râu lưa thưa ở khóe miệng, cho thấy tuổi của hắn cũng chưa lớn, nhưng mà khiến cho Trang Duệ kinh dị chính là ánh mắt của Tiểu Lạt Ma.</w:t>
      </w:r>
    </w:p>
    <w:p>
      <w:pPr>
        <w:pStyle w:val="BodyText"/>
      </w:pPr>
      <w:r>
        <w:t xml:space="preserve">Trong lúc nhìn thằng vào đôi mắt của tiểu lạt ma, trong lòng Trang Duệ bỗng nhiên dâng lên một loại cảm giác thực kỳ quái.</w:t>
      </w:r>
    </w:p>
    <w:p>
      <w:pPr>
        <w:pStyle w:val="BodyText"/>
      </w:pPr>
      <w:r>
        <w:t xml:space="preserve">Ánh mắt của tiểu lạt ma, trong veo dị thường, giống như là bầu trời xanh thẳm, hay là nước biển xanh biếc vậy, trong suốt không thấy đáy, không mang theo một tia bụi bặm nhân gian, giống như trẻ con mới sinh, không hề mang theo một chút ô nhiễm của trần thế.</w:t>
      </w:r>
    </w:p>
    <w:p>
      <w:pPr>
        <w:pStyle w:val="BodyText"/>
      </w:pPr>
      <w:r>
        <w:t xml:space="preserve">Nhưng mà ở bên trong ánh mắt thuần khiết này, dường như lại để lộ ra một loại tang thương, một loại nhìn thấu tình đời, thông suốt sinh ly tử biệt, giống như là đã trải qua trăm ngàn năm tháng vậy.</w:t>
      </w:r>
    </w:p>
    <w:p>
      <w:pPr>
        <w:pStyle w:val="BodyText"/>
      </w:pPr>
      <w:r>
        <w:t xml:space="preserve">Trang Duệ không biết, hai loại cảm giác này làm sao có thể kết hợp hoàn mỹ cùng một chỗ. Tang thương và thuần khiết nguyên bản là hai loại cảm giác mâu thuẫn với nhau, nhưng lại đồng thời xuất hiện ở trên người tiểu lạt ma này, nhưng mà cũng khiến cho Trang Duệ cảm thấy thập phần tự nhiên, không hề có một chút bất thường.</w:t>
      </w:r>
    </w:p>
    <w:p>
      <w:pPr>
        <w:pStyle w:val="BodyText"/>
      </w:pPr>
      <w:r>
        <w:t xml:space="preserve">Ánh mắt như thế, dường như Trang Duệ đã nhìn thấy ở chỗ nào rồi, chỉ là trong thời gian ngắn cũng không nghĩ ra được.</w:t>
      </w:r>
    </w:p>
    <w:p>
      <w:pPr>
        <w:pStyle w:val="BodyText"/>
      </w:pPr>
      <w:r>
        <w:t xml:space="preserve">Không biết vì cái gì, trong lòng Trang Duệ liền sinh ra một tia kinh ý với tiểu lạt ma này, sau khi nhìn tiểu lạt ma xong, thì hai tay gập lại thành hình chữ thập, cung kính nói:</w:t>
      </w:r>
    </w:p>
    <w:p>
      <w:pPr>
        <w:pStyle w:val="BodyText"/>
      </w:pPr>
      <w:r>
        <w:t xml:space="preserve">- Mời đại sư chỉ điểm.</w:t>
      </w:r>
    </w:p>
    <w:p>
      <w:pPr>
        <w:pStyle w:val="BodyText"/>
      </w:pPr>
      <w:r>
        <w:t xml:space="preserve">- Những chữ trên đây là phạn văn cổ, đại khải là từ một ngàn năm trước công nguyên, là văn tự của Ấn Độ cổ, trên đây có viết là: “Ổ kim sát thổ tây bắc ngung, liên hành chi tọa thượng, hi hữu thù thắng thành tựu giả, thế xưng danh hào liên hoa sinh, không hành quyến chúc chúng vi nhiễu, ngã tùy nhữ tôn nhi tu trì, vi tứ gia trì kỳ hàng lâm, cách nhật ban mã tư đức hồng, giá thất cú thoại thị liên hoa đại sĩ đích kỳ đảo tu hành ngữ..."</w:t>
      </w:r>
    </w:p>
    <w:p>
      <w:pPr>
        <w:pStyle w:val="BodyText"/>
      </w:pPr>
      <w:r>
        <w:t xml:space="preserve">Tiểu lạt ma thấy bộ dáng của Trang Duệ có vẻ khó hiểu, cười nói:</w:t>
      </w:r>
    </w:p>
    <w:p>
      <w:pPr>
        <w:pStyle w:val="BodyText"/>
      </w:pPr>
      <w:r>
        <w:t xml:space="preserve">- Tôi giải thích cho ngài một chút, câu đầu tiên trong bảy câu này chính là chỉ nơi Liên Sư sinh ra, câu thứ hai là nói về phương thức giáng sinh của Liên Sư, câu thứ ba nói về công đức của Liên Sư, câu thứ tư chính là danh vọng của Liên Sư, câu thứ năm là nói về người thân của Liên Sư, câu thứ sáu là nếu tu giả tin tưởng Liên Sư, câu thứ bảy là Liên Sư sẽ ban thưởng cho thành tựu, câu thứ tám là thần chú ấn trì.</w:t>
      </w:r>
    </w:p>
    <w:p>
      <w:pPr>
        <w:pStyle w:val="BodyText"/>
      </w:pPr>
      <w:r>
        <w:t xml:space="preserve">- Đây là một kiện phật khí rất quan trọng của phật môn, không biết vị cư sĩ này, có nguyện ý trả về cho phật giáo, để tăng thêm nguyện lực tín ngưỡng cho nó hay không?</w:t>
      </w:r>
    </w:p>
    <w:p>
      <w:pPr>
        <w:pStyle w:val="BodyText"/>
      </w:pPr>
      <w:r>
        <w:t xml:space="preserve">Trong lúc tiểu lạt ma giải thích kinh văn, không riêng gì Trang Duệ, mà tất cả những người khác trong tiệm đều cảm giác thấy một loại an trường và bình yên trong lòng, mà những tiếng ồn ào bên ngoài vách tường kia, dường như cũng rất xa xôi với mình.</w:t>
      </w:r>
    </w:p>
    <w:p>
      <w:pPr>
        <w:pStyle w:val="BodyText"/>
      </w:pPr>
      <w:r>
        <w:t xml:space="preserve">Còn cảm giác của Trang Duệ thì lại có chút không giống như những người khác, bởi vì vừa rồi hắn đã từng phóng ra linh khí quan sát tiểu lạt ma này, khiến cho hắn cảm thấy kinh dị chính là, linh khí luôn vô hình vô dáng, nhưng đến khi tiến đến trước người tiểu lạt ma còn khoảng hơn mười cm, cũng vô pháp tiếp tục tiến vào thêm một bước.</w:t>
      </w:r>
    </w:p>
    <w:p>
      <w:pPr>
        <w:pStyle w:val="BodyText"/>
      </w:pPr>
      <w:r>
        <w:t xml:space="preserve">Giống như quanh người Tiểu Lạt ma, có một cái năng lượng tráo vô hình, nên đã ngăn cản linh khí vậy, đừng nói đến tiếp xúc với thân thể của đối phương, mà ngay cả y phục trên người tiểu lạt ma cũng không thể động vào một chút.</w:t>
      </w:r>
    </w:p>
    <w:p>
      <w:pPr>
        <w:pStyle w:val="Compact"/>
      </w:pPr>
      <w:r>
        <w:br w:type="textWrapping"/>
      </w:r>
      <w:r>
        <w:br w:type="textWrapping"/>
      </w:r>
    </w:p>
    <w:p>
      <w:pPr>
        <w:pStyle w:val="Heading2"/>
      </w:pPr>
      <w:bookmarkStart w:id="811" w:name="chương-789-bất-ly-bất-khí.2"/>
      <w:bookmarkEnd w:id="811"/>
      <w:r>
        <w:t xml:space="preserve">789. Chương 789 : Bất Ly Bất Khí.(2)</w:t>
      </w:r>
    </w:p>
    <w:p>
      <w:pPr>
        <w:pStyle w:val="Compact"/>
      </w:pPr>
      <w:r>
        <w:br w:type="textWrapping"/>
      </w:r>
      <w:r>
        <w:br w:type="textWrapping"/>
      </w:r>
    </w:p>
    <w:p>
      <w:pPr>
        <w:pStyle w:val="BodyText"/>
      </w:pPr>
      <w:r>
        <w:t xml:space="preserve">Chương 789: Bất ly bất khí.(2)</w:t>
      </w:r>
    </w:p>
    <w:p>
      <w:pPr>
        <w:pStyle w:val="BodyText"/>
      </w:pPr>
      <w:r>
        <w:t xml:space="preserve">Nguồn: Vipvanda</w:t>
      </w:r>
    </w:p>
    <w:p>
      <w:pPr>
        <w:pStyle w:val="BodyText"/>
      </w:pPr>
      <w:r>
        <w:t xml:space="preserve">Sưu tầm:</w:t>
      </w:r>
    </w:p>
    <w:p>
      <w:pPr>
        <w:pStyle w:val="BodyText"/>
      </w:pPr>
      <w:r>
        <w:t xml:space="preserve">(¯`'•.¸(¯`'•.¸† Nhóm dịch Dungnhi †¸.•'´¯)¸.•'´¯)</w:t>
      </w:r>
    </w:p>
    <w:p>
      <w:pPr>
        <w:pStyle w:val="BodyText"/>
      </w:pPr>
      <w:r>
        <w:t xml:space="preserve">Sau khi lời nói của tiểu lạt ma kết thúc, Trang Duệ thu hồi linh khí, đáp.</w:t>
      </w:r>
    </w:p>
    <w:p>
      <w:pPr>
        <w:pStyle w:val="BodyText"/>
      </w:pPr>
      <w:r>
        <w:t xml:space="preserve">- Thực xin lỗi, thượng sư, lần này tôi đến Lạp Tát một là vì việc cầu phúc của phật sống, sớm có thể tìm ra linh đồng chuyển thế đầu thai, hai là vì muốn tìm một món phật khí, để cầu phúc cho đứa con trong bụng của vợ tôi, tôi muốn đưa món phật khí này cho vợ, để phù hộ cho đứa con của tôi được bình an, khỏe mạnh.</w:t>
      </w:r>
    </w:p>
    <w:p>
      <w:pPr>
        <w:pStyle w:val="BodyText"/>
      </w:pPr>
      <w:r>
        <w:t xml:space="preserve">Không biết vì cái gì, mà Trang Duệ đứng trước mặt tiểu lạt ma này, không còn có một chút nhanh mồm nhanh miệng ngày xưa nữa, mỗi một lời mỗi một lâu, đều phải suy nghĩ trong lòng. nguồn</w:t>
      </w:r>
    </w:p>
    <w:p>
      <w:pPr>
        <w:pStyle w:val="BodyText"/>
      </w:pPr>
      <w:r>
        <w:t xml:space="preserve">Trong lúc nói chuyện, Trang Duệ có cảm giác, cho dù chính mình nói dối thì tiểu lạt ma này cũng có thể cảm ứng được bản tâm của mình, vì thế nên đã nói thẳng ra, tuy rằng tư tưởng bản thân của mình có chút hẹp hòi, nhưng mà những lời này của hắn đều là nói thật.</w:t>
      </w:r>
    </w:p>
    <w:p>
      <w:pPr>
        <w:pStyle w:val="BodyText"/>
      </w:pPr>
      <w:r>
        <w:t xml:space="preserve">- Ừ?</w:t>
      </w:r>
    </w:p>
    <w:p>
      <w:pPr>
        <w:pStyle w:val="BodyText"/>
      </w:pPr>
      <w:r>
        <w:t xml:space="preserve">Sau khi tiểu lạt ma nghe được lời nói của Trang Duệ, mày hơi nhăn lại một chút, hắn thật không ngờ yêu cầu của mình lại bị người trước mặt này cự tuyệt, điều này làm cho hắn cẩn thận đánh giá lại Trang Duệ một chút.</w:t>
      </w:r>
    </w:p>
    <w:p>
      <w:pPr>
        <w:pStyle w:val="BodyText"/>
      </w:pPr>
      <w:r>
        <w:t xml:space="preserve">- Thì ra là thế, ha ha, không trách, không trách, thần thú ở bên cạnh ngài, cư sĩ, ngài là người có đại phật duyên, cái pháp luân này để lại cho ngài cũng không sao cả.</w:t>
      </w:r>
    </w:p>
    <w:p>
      <w:pPr>
        <w:pStyle w:val="BodyText"/>
      </w:pPr>
      <w:r>
        <w:t xml:space="preserve">Sau khi tiểu lạt ma nhìn Trang Duệ một lúc, mới chú ý tới bạch sư bên người Trang Duệ, suy tư một chút, trên mặt lộ ra ý cười, bầu không khí chú mục đoan trang trong cửa tiệm, cũng theo nụ cười này mà trở nên mờ nhạt.</w:t>
      </w:r>
    </w:p>
    <w:p>
      <w:pPr>
        <w:pStyle w:val="BodyText"/>
      </w:pPr>
      <w:r>
        <w:t xml:space="preserve">- Ha ha, trước kia phật sống cũng nói tôi có phật duyên, còn nói bạch sư là thần giữ nhà của Đại Tuyết Sơn.</w:t>
      </w:r>
    </w:p>
    <w:p>
      <w:pPr>
        <w:pStyle w:val="BodyText"/>
      </w:pPr>
      <w:r>
        <w:t xml:space="preserve">Trang Duệ nghe vậy thì nở nụ cuời, hắn có thể cảm giác được, sau khi tiểu lạt ma nói ra những lời này, vị Cách Cổ lạt ma đang đứng cách người mình không xa dường như thở hổn hển rất mạnh. Giống như hắn nín thở suốt thời gian vừa rồi vậy.</w:t>
      </w:r>
    </w:p>
    <w:p>
      <w:pPr>
        <w:pStyle w:val="BodyText"/>
      </w:pPr>
      <w:r>
        <w:t xml:space="preserve">Đúng rồi, loại ánh mắt này dường như ta đã nhìn thấy ở trên người phật sống Ba Lạc Châu.</w:t>
      </w:r>
    </w:p>
    <w:p>
      <w:pPr>
        <w:pStyle w:val="BodyText"/>
      </w:pPr>
      <w:r>
        <w:t xml:space="preserve">Nhắc tới phật sống, trong đầu Trang Duệ bỗng hiện lên một hình ảnh, chính là thời gian mình gặp phật sống năm trước, ánh mắt của phật sống dường như cũng trong veo không có một tia bụi bặm, rất giống tiểu lạt ma này.</w:t>
      </w:r>
    </w:p>
    <w:p>
      <w:pPr>
        <w:pStyle w:val="BodyText"/>
      </w:pPr>
      <w:r>
        <w:t xml:space="preserve">Bạch sư nghe thấy tiểu lạt ma kia có nhắc tới mình, trong cổ họng phát ra một tiếng rống trầm thấp, hướng tới bên người tiểu lạt ma đi đến.</w:t>
      </w:r>
    </w:p>
    <w:p>
      <w:pPr>
        <w:pStyle w:val="BodyText"/>
      </w:pPr>
      <w:r>
        <w:t xml:space="preserve">Hai vị lạt ma đứng bên cạnh Cách cổ ở phía sau tiểu lạt ma, nhìn thấy bạch sư đang muốn tới gần tiểu Lạt ma thì sắc mặt đại biến, thân hình chợt lóe liền đứng trước mặt tiểu lạt ma.</w:t>
      </w:r>
    </w:p>
    <w:p>
      <w:pPr>
        <w:pStyle w:val="BodyText"/>
      </w:pPr>
      <w:r>
        <w:t xml:space="preserve">- Không sao, các ngươi tránh ra, không có chuyện gì.</w:t>
      </w:r>
    </w:p>
    <w:p>
      <w:pPr>
        <w:pStyle w:val="BodyText"/>
      </w:pPr>
      <w:r>
        <w:t xml:space="preserve">Thanh âm của tiểu lạt ma tuy rằng hơi có vẻ non nớt, nhưng mà lại lộ ra một loại uy nghiêm vô hình, hai vị lạt ma kia không nói gì, nhưng cũng nghe lời tránh người sang một bên.</w:t>
      </w:r>
    </w:p>
    <w:p>
      <w:pPr>
        <w:pStyle w:val="BodyText"/>
      </w:pPr>
      <w:r>
        <w:t xml:space="preserve">- Ta biết rồi, thì ra tên tiểu từ mà Ba Lạc Châu lão sư đề cập đến, chính là ngươi.</w:t>
      </w:r>
    </w:p>
    <w:p>
      <w:pPr>
        <w:pStyle w:val="BodyText"/>
      </w:pPr>
      <w:r>
        <w:t xml:space="preserve">Trên mặt tiểu lạt ma lộ ra một tia mừng rỡ, hơi hơi cúi người, dùng tay phải đặt lên trán bạch sư, miệng lẩm bẩm tụng kinh văn, bạch sư dường như đang hưởng thụ, hai mắt hơi hơi híp lại, thân thể cũng thật thân thiết tiến đến bên người tiểu lạt ma.</w:t>
      </w:r>
    </w:p>
    <w:p>
      <w:pPr>
        <w:pStyle w:val="BodyText"/>
      </w:pPr>
      <w:r>
        <w:t xml:space="preserve">Qua chừng hơn một phút đồng hồ, tiểu lạt ma thu tay về, nhìn bạch sư, miệng nói ra một câu tiếng tạng.</w:t>
      </w:r>
    </w:p>
    <w:p>
      <w:pPr>
        <w:pStyle w:val="BodyText"/>
      </w:pPr>
      <w:r>
        <w:t xml:space="preserve">Trang Duệ không hiểu lời nói của tiểu lạt ma, liền đưa tay kéo vị Trương Khoa Trường vừa mới đi đến bên người mình, hỏi:</w:t>
      </w:r>
    </w:p>
    <w:p>
      <w:pPr>
        <w:pStyle w:val="BodyText"/>
      </w:pPr>
      <w:r>
        <w:t xml:space="preserve">- Trương Khoa Trường, hắn đang nói cái gì vậy?</w:t>
      </w:r>
    </w:p>
    <w:p>
      <w:pPr>
        <w:pStyle w:val="BodyText"/>
      </w:pPr>
      <w:r>
        <w:t xml:space="preserve">Trương Khoa Trường bị hành động của Trang Duệ làm cho giật mình, liếc nhìn xung quanh một cái, thấy không ai chú ý tới hắn, lúc này mới hạ giọng xuống, nói:</w:t>
      </w:r>
    </w:p>
    <w:p>
      <w:pPr>
        <w:pStyle w:val="BodyText"/>
      </w:pPr>
      <w:r>
        <w:t xml:space="preserve">- Ý tứ của hai câu nói kia là: ngươi có nguyện ý theo ta trở về không? Ngươi vốn dĩ không nên ở trong trần thế. đọc truyện mới nhất tại .</w:t>
      </w:r>
    </w:p>
    <w:p>
      <w:pPr>
        <w:pStyle w:val="BodyText"/>
      </w:pPr>
      <w:r>
        <w:t xml:space="preserve">- Ta kháo, tiểu lạt ma này sao lại giống như phật sống lúc trước vậy? Vừa gặp mặt liền hỏi bạch sư có nguyện ý ở cùng hắn hay không, cũng không hỏi xem chủ nhân của nó có đồng ý hay không. Coi ta là vật trang trí chắc.</w:t>
      </w:r>
    </w:p>
    <w:p>
      <w:pPr>
        <w:pStyle w:val="BodyText"/>
      </w:pPr>
      <w:r>
        <w:t xml:space="preserve">Trang Duệ nghe được lời nói của Trương Khoa Trường, thì trong lòng nhất thời có chút khó chịu, hắn ở cùng với bạch sư gần hai năm, Trang Duệ đã sớm coi nó là thân nhân của mình.</w:t>
      </w:r>
    </w:p>
    <w:p>
      <w:pPr>
        <w:pStyle w:val="BodyText"/>
      </w:pPr>
      <w:r>
        <w:t xml:space="preserve">Có lẽ lúc trước bạch sư còn nhỏ, Trang Duệ còn có thể giao nó lại cho phật sống, nhưng mà hiện tại, ai cũng đừng nghĩ tới cướp bạch sư đi.</w:t>
      </w:r>
    </w:p>
    <w:p>
      <w:pPr>
        <w:pStyle w:val="BodyText"/>
      </w:pPr>
      <w:r>
        <w:t xml:space="preserve">- Nó thuộc về Tuyết Sơn, thuộc về đại thảo nguyên.</w:t>
      </w:r>
    </w:p>
    <w:p>
      <w:pPr>
        <w:pStyle w:val="BodyText"/>
      </w:pPr>
      <w:r>
        <w:t xml:space="preserve">Giống như biết được suy nghĩ của Trang Duệ, tiểu lạt ma ngẩng đầu lên, thản nhiên nói một câu, khiến cho lời nói của Trang Duệ phải nuốt về trong bụng.</w:t>
      </w:r>
    </w:p>
    <w:p>
      <w:pPr>
        <w:pStyle w:val="BodyText"/>
      </w:pPr>
      <w:r>
        <w:t xml:space="preserve">- Thượng sư, ngài để cho bạch sư tự mình lựa chọn đi.</w:t>
      </w:r>
    </w:p>
    <w:p>
      <w:pPr>
        <w:pStyle w:val="BodyText"/>
      </w:pPr>
      <w:r>
        <w:t xml:space="preserve">Trang Duệ đương nhiên biết, cao nguyên Tuyết Sơn mới là nhà của bạch sư, ở đây nó mới có thể có cuộc sống thoải mái, nhưng mà Trang Duệ thật sự luyến tiếc. Đã nuôi nó từ khi còn là một con vật nhỏ bằng bàn tay, đến khi nó lớn như vậy. Tình cảm của Trang Duệ đối với bạch sư giống như tình cảm đối với đứa con chưa sinh ra của hắn vậy.</w:t>
      </w:r>
    </w:p>
    <w:p>
      <w:pPr>
        <w:pStyle w:val="BodyText"/>
      </w:pPr>
      <w:r>
        <w:t xml:space="preserve">Dường như bạch sư có thể hiểu được lời nói của hai người, thân mật cọ xát cái đầu vào thân thể tiểu lạt ma, trên mặt tiểu lạt ma nhất thời lộ vẻ tươi cười.</w:t>
      </w:r>
    </w:p>
    <w:p>
      <w:pPr>
        <w:pStyle w:val="BodyText"/>
      </w:pPr>
      <w:r>
        <w:t xml:space="preserve">Nhưng mà trong lúc Trang Duệ tái mặt, trong lòng nhất thời quặn đau, thì bạch sư lại phát ra một tiếng gầm trong họng, dường như trao đổi gì đó với tiểu lạt ma, sau đó bước đến bên người Trang Duệ, im lặng nằm úp xuống.</w:t>
      </w:r>
    </w:p>
    <w:p>
      <w:pPr>
        <w:pStyle w:val="BodyText"/>
      </w:pPr>
      <w:r>
        <w:t xml:space="preserve">- Được, tốt lắm.</w:t>
      </w:r>
    </w:p>
    <w:p>
      <w:pPr>
        <w:pStyle w:val="BodyText"/>
      </w:pPr>
      <w:r>
        <w:t xml:space="preserve">Trong một khắc này, Trang Duệ đã biết, bạch sư cũng không vứt bỏ chính mình, giống như thời gian hơn một năm trước kia, phật sống lần đầu tiên cho nó lựa chọn, bạch sư cũng lựa chọn chính mình, không rời không bỏ.</w:t>
      </w:r>
    </w:p>
    <w:p>
      <w:pPr>
        <w:pStyle w:val="BodyText"/>
      </w:pPr>
      <w:r>
        <w:t xml:space="preserve">Trong nháy mắt này, ánh mắt của Trang Duệ đã trở nên ươn ướt, hắn lạp tức ngồi xuống ôm lấy cổ bạch sư, lệ nóng trong mắt trào ra, chảy dọc theo khuôn mặt rơi xuống đất.</w:t>
      </w:r>
    </w:p>
    <w:p>
      <w:pPr>
        <w:pStyle w:val="BodyText"/>
      </w:pPr>
      <w:r>
        <w:t xml:space="preserve">Trang Duệ vùi đầu của mình ở thật sâu bên trong cổ bạch sư, hắn dường như có thể cảm nhận được mạch đập của bạch sư, trong thời khắc này dường như ngôn ngữ cũng không quan trọng nữa, Trang Duệ và bạch sư, đều có thể cảm nhận được tình cảm mà đối phương giành ình.</w:t>
      </w:r>
    </w:p>
    <w:p>
      <w:pPr>
        <w:pStyle w:val="BodyText"/>
      </w:pPr>
      <w:r>
        <w:t xml:space="preserve">Không có ai quấy rầy một người một chó trong lúc này, không khí trong tiệm trở nên vô cùng yên lặng, mọi người cũng có thể cảm giác được sự hài hòa giữa Trang Duệ và bạch sư, không người nào nguyện ý phá hư cảnh tượng cảm động này.</w:t>
      </w:r>
    </w:p>
    <w:p>
      <w:pPr>
        <w:pStyle w:val="BodyText"/>
      </w:pPr>
      <w:r>
        <w:t xml:space="preserve">Sau khi Trang Duệ ngẩng đầu lên, mới phát hiện không biết từ lúc này, tiểu lạt ma kia cùng với thụ vệ của hắn đã rời đi từ lúc nào.</w:t>
      </w:r>
    </w:p>
    <w:p>
      <w:pPr>
        <w:pStyle w:val="BodyText"/>
      </w:pPr>
      <w:r>
        <w:t xml:space="preserve">- Tôi nói này chú em. Các ngươi vừa rồi làm cái gì vâậ ? Tuy rằng lời nói kia tôi nghe không hiểu, nhưng lại có cảm giác muốn rơi nước mắt ?</w:t>
      </w:r>
    </w:p>
    <w:p>
      <w:pPr>
        <w:pStyle w:val="BodyText"/>
      </w:pPr>
      <w:r>
        <w:t xml:space="preserve">Nhìn thấy Trang Duệ vẫn đầy nước mắt trên mặt, Trịnh Hoa cũng cảm giác cái mũi của mình cay cay, cảm tình giữa người và động vật có khi thuần khiết hơn cả giữa người với người.</w:t>
      </w:r>
    </w:p>
    <w:p>
      <w:pPr>
        <w:pStyle w:val="Compact"/>
      </w:pPr>
      <w:r>
        <w:br w:type="textWrapping"/>
      </w:r>
      <w:r>
        <w:br w:type="textWrapping"/>
      </w:r>
    </w:p>
    <w:p>
      <w:pPr>
        <w:pStyle w:val="Heading2"/>
      </w:pPr>
      <w:bookmarkStart w:id="812" w:name="chương-79-0-thương-lượng.1"/>
      <w:bookmarkEnd w:id="812"/>
      <w:r>
        <w:t xml:space="preserve">790. Chương 79 0: Thương Lượng.(1)</w:t>
      </w:r>
    </w:p>
    <w:p>
      <w:pPr>
        <w:pStyle w:val="Compact"/>
      </w:pPr>
      <w:r>
        <w:br w:type="textWrapping"/>
      </w:r>
      <w:r>
        <w:br w:type="textWrapping"/>
      </w:r>
    </w:p>
    <w:p>
      <w:pPr>
        <w:pStyle w:val="BodyText"/>
      </w:pPr>
      <w:r>
        <w:t xml:space="preserve">Chương 790: Thương lượng.(1)</w:t>
      </w:r>
    </w:p>
    <w:p>
      <w:pPr>
        <w:pStyle w:val="BodyText"/>
      </w:pPr>
      <w:r>
        <w:t xml:space="preserve">Nguồn: Vipvanda</w:t>
      </w:r>
    </w:p>
    <w:p>
      <w:pPr>
        <w:pStyle w:val="BodyText"/>
      </w:pPr>
      <w:r>
        <w:t xml:space="preserve">Sưu tầm:</w:t>
      </w:r>
    </w:p>
    <w:p>
      <w:pPr>
        <w:pStyle w:val="BodyText"/>
      </w:pPr>
      <w:r>
        <w:t xml:space="preserve">(¯`'•.¸(¯`'•.¸† Nhóm dịch Dungnhi †¸.•'´¯)¸.•'´¯)</w:t>
      </w:r>
    </w:p>
    <w:p>
      <w:pPr>
        <w:pStyle w:val="BodyText"/>
      </w:pPr>
      <w:r>
        <w:t xml:space="preserve">- Người nọ đã đi chưa?</w:t>
      </w:r>
    </w:p>
    <w:p>
      <w:pPr>
        <w:pStyle w:val="BodyText"/>
      </w:pPr>
      <w:r>
        <w:t xml:space="preserve">Trang Duệ lấy khăn tay ra chùi nước mắt trên mặt, đứng lên. Hắn có thể cảm nhận mình đứng ở trước mặt vị tiểu lạt ma kia, đều bị hắn nhìn thấy hết. Cho dù là bí mật đôi mắt của mình, dường như cũng bị hắn nhìn thấu.</w:t>
      </w:r>
    </w:p>
    <w:p>
      <w:pPr>
        <w:pStyle w:val="BodyText"/>
      </w:pPr>
      <w:r>
        <w:t xml:space="preserve">Kể cả lúc trước đứng ở trước mặt phật sống Ba Lạc Châu, Trang Duệ cũng không có loại cảm giác này. Nói cách khác phật hiệu tu hành của vị tiểu lạt ma kia, còn cao thâm hơn cả phật sống.</w:t>
      </w:r>
    </w:p>
    <w:p>
      <w:pPr>
        <w:pStyle w:val="BodyText"/>
      </w:pPr>
      <w:r>
        <w:t xml:space="preserve">- Đi rồi, một đám người đều đi rồi.</w:t>
      </w:r>
    </w:p>
    <w:p>
      <w:pPr>
        <w:pStyle w:val="BodyText"/>
      </w:pPr>
      <w:r>
        <w:t xml:space="preserve">Trương Khoa Trường nói hắn có việc phải đi một chút, lập tức sẽ trở lại ngay.</w:t>
      </w:r>
    </w:p>
    <w:p>
      <w:pPr>
        <w:pStyle w:val="BodyText"/>
      </w:pPr>
      <w:r>
        <w:t xml:space="preserve">Trịnh Hoa không có cảm giác như Trang Duệ, nhưng mà hắn là người chưởng quản xí nghiệp mấy vạn công nhân, đứng ở trước mặt tiểu lạt ma đó, hắn cũng cảm giác được có một tia cậu nệ, khiến hắn xấu hổ không dám nói ra.</w:t>
      </w:r>
    </w:p>
    <w:p>
      <w:pPr>
        <w:pStyle w:val="BodyText"/>
      </w:pPr>
      <w:r>
        <w:t xml:space="preserve">- Cách Cổ lạt ma đâu? Cũng rời đi rồi à?</w:t>
      </w:r>
    </w:p>
    <w:p>
      <w:pPr>
        <w:pStyle w:val="BodyText"/>
      </w:pPr>
      <w:r>
        <w:t xml:space="preserve">Trang Duệ nhìn xung quanh một chút, tuy rằng trong lòng đã đoán được đại khái thân phận của tiểu lạt ma kia, nhưng mà vẫn muốn tìm người xác nhận.</w:t>
      </w:r>
    </w:p>
    <w:p>
      <w:pPr>
        <w:pStyle w:val="BodyText"/>
      </w:pPr>
      <w:r>
        <w:t xml:space="preserve">Trịnh Hoa gật đầu, nói:</w:t>
      </w:r>
    </w:p>
    <w:p>
      <w:pPr>
        <w:pStyle w:val="BodyText"/>
      </w:pPr>
      <w:r>
        <w:t xml:space="preserve">- Ừ! Cũng đi theo người kia rời đi rồi, chú em, chúng ta có tiếp tục đi dạo nữa không?</w:t>
      </w:r>
    </w:p>
    <w:p>
      <w:pPr>
        <w:pStyle w:val="BodyText"/>
      </w:pPr>
      <w:r>
        <w:t xml:space="preserve">- Thôi đi, đi về nghỉ ngơi đi, hôm nay thật là mệt muốn chết, ngày mai còn phải tham gia nghi thức xối nước lên đầu để chúc phúc của Ban Thiền nữa, anh cũng về nghỉ ngơi sớm đi.</w:t>
      </w:r>
    </w:p>
    <w:p>
      <w:pPr>
        <w:pStyle w:val="BodyText"/>
      </w:pPr>
      <w:r>
        <w:t xml:space="preserve">Trang Duệ lắc lắc đầu, hắn thật không ngờ ở trong một cái tiệm nhỏ như vậy, lại có thể gặp được người kia, trong lòng cũng có chút bất an, sớm trở về một chút mới tốt, nếu không thì không biết tiếp theo sẽ xuất hiện sự cố gì nữa đây.</w:t>
      </w:r>
    </w:p>
    <w:p>
      <w:pPr>
        <w:pStyle w:val="BodyText"/>
      </w:pPr>
      <w:r>
        <w:t xml:space="preserve">Nơi này cũng không phải Bắc Kinh, đây là địa bàn của người khác, ngộ nhỡ người nọ mạnh mẽ ép hắn để bạch sư lại, mình cũng không có biện pháp.</w:t>
      </w:r>
    </w:p>
    <w:p>
      <w:pPr>
        <w:pStyle w:val="BodyText"/>
      </w:pPr>
      <w:r>
        <w:t xml:space="preserve">Vừa rồi thiếu chút nữa mất bạch sư, khiến cho Trang Duệ không muốn tiếp tục ở chỗ này, cũng không có chờ Trương Khoa Trường trở về, dẫn theo bạch sư và Bành Phi ra ngoài phố, trực tiếp gọi một cái taxi.</w:t>
      </w:r>
    </w:p>
    <w:p>
      <w:pPr>
        <w:pStyle w:val="BodyText"/>
      </w:pPr>
      <w:r>
        <w:t xml:space="preserve">Chỗ ở của Trịnh Hoa cũng ở cùng khu với Trang Duệ, nhưng ở trong một cái biệt thự khác, hắn cũng không có tâm tình tiếp tục đi dạo, cũng giống như Trang Duệ, gọi một cái xe đi về biệt thự.</w:t>
      </w:r>
    </w:p>
    <w:p>
      <w:pPr>
        <w:pStyle w:val="BodyText"/>
      </w:pPr>
      <w:r>
        <w:t xml:space="preserve">- Trương Khoa Trường, tôi đi về trước, ừ lái xe biết đường, Trịnh tiên sinh đi cùng với tôi, không có việc gì, không có việc gì, ngài không cần đến đây, tôi có chút mệt mỏi, cần nghỉ ngơi một chút.</w:t>
      </w:r>
    </w:p>
    <w:p>
      <w:pPr>
        <w:pStyle w:val="BodyText"/>
      </w:pPr>
      <w:r>
        <w:t xml:space="preserve">Xe đi được tới nưa đường, thì Trang Duệ nhận được điện thoại của Trương Khoa Trường, hắn có thể nghe được, dường như Trương Khoa Trường muốn nói cái gì đó, nhưng mà ở trên xe cũng không tiện nói chuyện, nên Trang Duệ cũng nói chuyện phiếm vài câu rồi cúp điện thoại.</w:t>
      </w:r>
    </w:p>
    <w:p>
      <w:pPr>
        <w:pStyle w:val="BodyText"/>
      </w:pPr>
      <w:r>
        <w:t xml:space="preserve">Sau khi trở về khu biệt thự, tự nhiên là có nhân viên tiếp đãi mở cửa cho Trang Duệ, mà Trịnh Hoa cũng về tới khu biệt thự của hắn. Hắn mua được rất nhiều đồ, nên hai tay cũng xách không hết.</w:t>
      </w:r>
    </w:p>
    <w:p>
      <w:pPr>
        <w:pStyle w:val="BodyText"/>
      </w:pPr>
      <w:r>
        <w:t xml:space="preserve">Mãi cho đến khi tiến vào trong phòng, Trang Duệ còn cảm giác có chút không chân thật, nhìn thấy bạch sư nằm ở bên chân mình, mới cảm thấy yên tâm hơn nhiều.</w:t>
      </w:r>
    </w:p>
    <w:p>
      <w:pPr>
        <w:pStyle w:val="BodyText"/>
      </w:pPr>
      <w:r>
        <w:t xml:space="preserve">Đến bây giờ Trang Duệ mới biết được tình cảm của bạch sư đối với mình nặng thế nào, trung thành với mình bao nhiêu. Trang Duệ tin tưởng cuộc sống ở nơi cao nguyên này mới là cuộc sống mà bạch sư yêu thích, nhưng mà vì mình, bạch sư sẵn sàng không rời, nguyện ý chịu đựng khí hậu khô nóng ở Bắc Kinh. truyện cập nhật nhanh nhất tại chấm</w:t>
      </w:r>
    </w:p>
    <w:p>
      <w:pPr>
        <w:pStyle w:val="BodyText"/>
      </w:pPr>
      <w:r>
        <w:t xml:space="preserve">Bành Phi nhìn thấy tâm tình của Trang Duệ không tốt, nên tự giác trở về phòng nấu cháo điện thoại với vợ, Trang Duệ cũng không bật đèn lên, không biết trải qua bao lâu, tiếng chuông điện thoại mới đánh thức hắn.</w:t>
      </w:r>
    </w:p>
    <w:p>
      <w:pPr>
        <w:pStyle w:val="BodyText"/>
      </w:pPr>
      <w:r>
        <w:t xml:space="preserve">- Chú em, bên cậu không bật đèn à, có ở trong phòng không?</w:t>
      </w:r>
    </w:p>
    <w:p>
      <w:pPr>
        <w:pStyle w:val="BodyText"/>
      </w:pPr>
      <w:r>
        <w:t xml:space="preserve">Người gọi tới là Trịnh Hoa, hắn càng nghĩ lại càng thấy không đúng, khí thế của vị tiểu lạt ma kia khong khỏi quá cường đại đi, sau khi bàn bạc với Trịnh lão gia tử một phen, Trịnh Hoa muốn hỏi thăm ý kiến của Trang Duệ, hỏi xem rốt cục người nọ là ai. Dựa theo lão gia tử phân tích, khẳng định là Trang Duệ có biết người này.</w:t>
      </w:r>
    </w:p>
    <w:p>
      <w:pPr>
        <w:pStyle w:val="BodyText"/>
      </w:pPr>
      <w:r>
        <w:t xml:space="preserve">- Có, anh Trịnh à, anh sang đây.</w:t>
      </w:r>
    </w:p>
    <w:p>
      <w:pPr>
        <w:pStyle w:val="BodyText"/>
      </w:pPr>
      <w:r>
        <w:t xml:space="preserve">Trang Duệ biết Trịnh Hoa đang suy nghĩ gì, nhưng mà hắn cũng đoán rằng có nói chuyện này cho Trịnh Hoa cũng không có ý nghĩa gì, ngày mai nhìn thấy người kia lập tức sẽ có đáp án.</w:t>
      </w:r>
    </w:p>
    <w:p>
      <w:pPr>
        <w:pStyle w:val="BodyText"/>
      </w:pPr>
      <w:r>
        <w:t xml:space="preserve">- Còn tưởng rằng cậu đi ăn cơm rồi chứ?</w:t>
      </w:r>
    </w:p>
    <w:p>
      <w:pPr>
        <w:pStyle w:val="BodyText"/>
      </w:pPr>
      <w:r>
        <w:t xml:space="preserve">Vài phút sau, Trịnh Hoa gõ cửa biệt thự của Trang Duệ.</w:t>
      </w:r>
    </w:p>
    <w:p>
      <w:pPr>
        <w:pStyle w:val="BodyText"/>
      </w:pPr>
      <w:r>
        <w:t xml:space="preserve">- Hiện tại cũng đã hơn chín giờ rồi sao?</w:t>
      </w:r>
    </w:p>
    <w:p>
      <w:pPr>
        <w:pStyle w:val="BodyText"/>
      </w:pPr>
      <w:r>
        <w:t xml:space="preserve">Trang Duệ nghe thấy lời nói của Trịnh Hoa thì nhìn xuống đồng hồ trên tay, hóa ra hắn đã ngồi ở trong phòng khách được năm giờ rồi.</w:t>
      </w:r>
    </w:p>
    <w:p>
      <w:pPr>
        <w:pStyle w:val="BodyText"/>
      </w:pPr>
      <w:r>
        <w:t xml:space="preserve">- Bành Phi, Bành Phi.</w:t>
      </w:r>
    </w:p>
    <w:p>
      <w:pPr>
        <w:pStyle w:val="BodyText"/>
      </w:pPr>
      <w:r>
        <w:t xml:space="preserve">- Anh Trang, có chuyện gì?</w:t>
      </w:r>
    </w:p>
    <w:p>
      <w:pPr>
        <w:pStyle w:val="BodyText"/>
      </w:pPr>
      <w:r>
        <w:t xml:space="preserve">Bành Phi từ trên lầu hai thò đầu ra, xem bộ dáng dường như là vừa mới ngủ một giấc, khuôn mặt vẫn còn mơ màng.</w:t>
      </w:r>
    </w:p>
    <w:p>
      <w:pPr>
        <w:pStyle w:val="BodyText"/>
      </w:pPr>
      <w:r>
        <w:t xml:space="preserve">- Tiểu tử ngươi cũng không đói sao? Đi gọi người mang đồ ăn lên đây, đúng rồi lấy thêm một ít thịt dê tươi sống nữa, bạch sư cũng chưa có ăn gì đâu.</w:t>
      </w:r>
    </w:p>
    <w:p>
      <w:pPr>
        <w:pStyle w:val="BodyText"/>
      </w:pPr>
      <w:r>
        <w:t xml:space="preserve">Trang Duệ biết ở xung quanh khu biệt thự này không có khách sạn nào cả, mà việc ăn uống ở nơi này, đều là do chuyên gia phụ trách, nên không sợ không có đồ ăn. Sở dĩ gọi Bành Phi đi là vì Trang Duệ sợ những người đó mang cho thịt dê không đủ tươi.</w:t>
      </w:r>
    </w:p>
    <w:p>
      <w:pPr>
        <w:pStyle w:val="BodyText"/>
      </w:pPr>
      <w:r>
        <w:t xml:space="preserve">- Thật đúng là có chút đối bụng.</w:t>
      </w:r>
    </w:p>
    <w:p>
      <w:pPr>
        <w:pStyle w:val="BodyText"/>
      </w:pPr>
      <w:r>
        <w:t xml:space="preserve">Sau khi Bành Phi nghe được lời nói của Trang Duệ thì rụt đầu trở về, hai ba phút sau, gọi bạch sư theo nói:</w:t>
      </w:r>
    </w:p>
    <w:p>
      <w:pPr>
        <w:pStyle w:val="BodyText"/>
      </w:pPr>
      <w:r>
        <w:t xml:space="preserve">- Đi cùng với ta, muốn ăn cái gì cứ tùy tiện chọn.</w:t>
      </w:r>
    </w:p>
    <w:p>
      <w:pPr>
        <w:pStyle w:val="BodyText"/>
      </w:pPr>
      <w:r>
        <w:t xml:space="preserve">Bạch sư khinh thường đung đưa cái đầu, nhưng mà vẫn đứng lên đi theo Bành Phi ra ngoài. Ở tứ hợp viện của Trang Duệ, trừ bỏ Tần Huyên Băng, Âu Dương Uyển và Niếp Niếp ra, cũng chỉ có Bành Phi là có thể được nó nhìn trong mắt.</w:t>
      </w:r>
    </w:p>
    <w:p>
      <w:pPr>
        <w:pStyle w:val="BodyText"/>
      </w:pPr>
      <w:r>
        <w:t xml:space="preserve">- Chú em, tôi muốn hỏi cậu một chuyện.</w:t>
      </w:r>
    </w:p>
    <w:p>
      <w:pPr>
        <w:pStyle w:val="BodyText"/>
      </w:pPr>
      <w:r>
        <w:t xml:space="preserve">Sau khi nhìn thấy bạch sư và Bành Phi đi ra ngoài, Trịnh Hoa lấy ra gói thuốc đưa cho Trang Duệ một điếu, còn ân cần châm lửa cho hắn, nói:</w:t>
      </w:r>
    </w:p>
    <w:p>
      <w:pPr>
        <w:pStyle w:val="BodyText"/>
      </w:pPr>
      <w:r>
        <w:t xml:space="preserve">- Vị tiểu lạt ma chúng ta gặp buổi chiều đó, ừ, chính là vị xem xét cái pháp luân cho cậu, rốt cuộc là người nào vậy?</w:t>
      </w:r>
    </w:p>
    <w:p>
      <w:pPr>
        <w:pStyle w:val="BodyText"/>
      </w:pPr>
      <w:r>
        <w:t xml:space="preserve">Lúc ấy Trang Duệ đắm chìm trong sự kích động khi thiếu chút nữa bị mất bạch sư nên không hề để ý, nhưng mà Trịnh Hoa thì lại nhìn thấy rõ ràng, khi vị tiểu lạt ma kia rời cửa hàng, ít nhất có mười mấy người đi xung quanh hắn. Loại bảo hộ chặt chẽ như vậy, ngay cả siêu cấp phú hào ở Hồng Kông cũng không được mấy người.</w:t>
      </w:r>
    </w:p>
    <w:p>
      <w:pPr>
        <w:pStyle w:val="BodyText"/>
      </w:pPr>
      <w:r>
        <w:t xml:space="preserve">- Vị lạt ma kia?</w:t>
      </w:r>
    </w:p>
    <w:p>
      <w:pPr>
        <w:pStyle w:val="BodyText"/>
      </w:pPr>
      <w:r>
        <w:t xml:space="preserve">Trang Duệ không dám thêm chứ tiểu ở đằng trước.</w:t>
      </w:r>
    </w:p>
    <w:p>
      <w:pPr>
        <w:pStyle w:val="BodyText"/>
      </w:pPr>
      <w:r>
        <w:t xml:space="preserve">- Đúng vậy, chính là hắn, tôi ở trước mặt hắn, như thế nào lại luôn có cảm giác mất tự nhiên?</w:t>
      </w:r>
    </w:p>
    <w:p>
      <w:pPr>
        <w:pStyle w:val="BodyText"/>
      </w:pPr>
      <w:r>
        <w:t xml:space="preserve">Lời nói này của Trịnh Hoa, khiến người ta cảm giác thấy hắn có chút xấu hổ. Hiện tại hắn là người được Trịnh gia bồi dưỡng trọng điểm, nhưng mà lại cảm nhận được áp lực từ vị tiểu lạt ma đó, dường như còn lớn hơn cả khí thế của lão gia tử.</w:t>
      </w:r>
    </w:p>
    <w:p>
      <w:pPr>
        <w:pStyle w:val="BodyText"/>
      </w:pPr>
      <w:r>
        <w:t xml:space="preserve">Trịnh Hoa muốn biết rõ ràng xem đến tột cùng là bản thân mình yếu ớt, hay là người nọ có lai lịch rất lớn. Nếu như không làm rõ ràng chuyện này, hắn sợ rằng trong lòng mình sẽ lưu lại bóng ma.</w:t>
      </w:r>
    </w:p>
    <w:p>
      <w:pPr>
        <w:pStyle w:val="Compact"/>
      </w:pPr>
      <w:r>
        <w:br w:type="textWrapping"/>
      </w:r>
      <w:r>
        <w:br w:type="textWrapping"/>
      </w:r>
    </w:p>
    <w:p>
      <w:pPr>
        <w:pStyle w:val="Heading2"/>
      </w:pPr>
      <w:bookmarkStart w:id="813" w:name="chương-791-thương-lượng.2"/>
      <w:bookmarkEnd w:id="813"/>
      <w:r>
        <w:t xml:space="preserve">791. Chương 791 : Thương Lượng.(2)</w:t>
      </w:r>
    </w:p>
    <w:p>
      <w:pPr>
        <w:pStyle w:val="Compact"/>
      </w:pPr>
      <w:r>
        <w:br w:type="textWrapping"/>
      </w:r>
      <w:r>
        <w:br w:type="textWrapping"/>
      </w:r>
    </w:p>
    <w:p>
      <w:pPr>
        <w:pStyle w:val="BodyText"/>
      </w:pPr>
      <w:r>
        <w:t xml:space="preserve">Chương 791: Thương lượng.(2)</w:t>
      </w:r>
    </w:p>
    <w:p>
      <w:pPr>
        <w:pStyle w:val="BodyText"/>
      </w:pPr>
      <w:r>
        <w:t xml:space="preserve">Nguồn: Vipvanda</w:t>
      </w:r>
    </w:p>
    <w:p>
      <w:pPr>
        <w:pStyle w:val="BodyText"/>
      </w:pPr>
      <w:r>
        <w:t xml:space="preserve">sưu tầm:</w:t>
      </w:r>
    </w:p>
    <w:p>
      <w:pPr>
        <w:pStyle w:val="BodyText"/>
      </w:pPr>
      <w:r>
        <w:t xml:space="preserve">(¯`'•.¸(¯`'•.¸† Nhóm dịch Dungnhi †¸.•'´¯)¸.•'´¯)</w:t>
      </w:r>
    </w:p>
    <w:p>
      <w:pPr>
        <w:pStyle w:val="BodyText"/>
      </w:pPr>
      <w:r>
        <w:t xml:space="preserve">- Tôi cũng không biết thân phận người đó, nhưng mà theo như suy đoán của tôi, ngày mai chúng ta chắc chắn sẽ gặp người đó.</w:t>
      </w:r>
    </w:p>
    <w:p>
      <w:pPr>
        <w:pStyle w:val="BodyText"/>
      </w:pPr>
      <w:r>
        <w:t xml:space="preserve">Tuy rằng trong lòng đã chắc chắn đến chín phần mười, nhưng mà Trang Duệ vẫn không hoàn toàn nói ra, có lẽ ở Tây Tạng này cũng có những cao tăng chuyển thế đầu thai khác. Chuyện này cũng không chắc chắn được.</w:t>
      </w:r>
    </w:p>
    <w:p>
      <w:pPr>
        <w:pStyle w:val="BodyText"/>
      </w:pPr>
      <w:r>
        <w:t xml:space="preserve">- Cậu….có phải là cậu…nói đến Ban Thiền lão nhân gia không?</w:t>
      </w:r>
    </w:p>
    <w:p>
      <w:pPr>
        <w:pStyle w:val="BodyText"/>
      </w:pPr>
      <w:r>
        <w:t xml:space="preserve">Trịnh Hoa tuy rằng không phải là tín đồ của phật giáp, nhưng mà bị ảnh hưởng bởi ông nội, nên cũng coi Ban Thiền là tồn tại giống như thần thánh, khi nghe lời nói của Trang Duệ xong, thì bản thân trở nên kích động, ngay cả câu nói kia cũng không nói hoàn chỉnh được.</w:t>
      </w:r>
    </w:p>
    <w:p>
      <w:pPr>
        <w:pStyle w:val="BodyText"/>
      </w:pPr>
      <w:r>
        <w:t xml:space="preserve">- Người kia cũng không già như vậy mà?</w:t>
      </w:r>
    </w:p>
    <w:p>
      <w:pPr>
        <w:pStyle w:val="BodyText"/>
      </w:pPr>
      <w:r>
        <w:t xml:space="preserve">Trang Duệ nghe thấy vậy thì nở một nụ cười, tâm tình áp lực lúc buổi trưa cũng trở nên có chút thoải mái. Khi Trịnh Hoa nghe đến Ban Thiền cũng giống mình lúc trước như đúc, đều dùng ba chữ “ Lão nhân gia” kia để hình dung vị lãnh tụ tinh thần này.</w:t>
      </w:r>
    </w:p>
    <w:p>
      <w:pPr>
        <w:pStyle w:val="BodyText"/>
      </w:pPr>
      <w:r>
        <w:t xml:space="preserve">- Ta kháo, tôi phải nói cho lão gia tử mới được.</w:t>
      </w:r>
    </w:p>
    <w:p>
      <w:pPr>
        <w:pStyle w:val="BodyText"/>
      </w:pPr>
      <w:r>
        <w:t xml:space="preserve">Trịnh công tử luôn luôn tao nhã, đột nhiên nhảy dựng lên khỏi ghế sa ***, trong miệng cũng phun ra một câu thô thục, khiến cho Trang Duệ cười không ngừng, xem ra mọi người trong lúc kích động và tức giận thì nói tục là một biện pháp xả hơi tốt nhất, toàn bộ thế giới đều như thế.</w:t>
      </w:r>
    </w:p>
    <w:p>
      <w:pPr>
        <w:pStyle w:val="BodyText"/>
      </w:pPr>
      <w:r>
        <w:t xml:space="preserve">- Anh Trịnh, đừng nóng vội, ngộ nhỡ không phải thì sao?</w:t>
      </w:r>
    </w:p>
    <w:p>
      <w:pPr>
        <w:pStyle w:val="BodyText"/>
      </w:pPr>
      <w:r>
        <w:t xml:space="preserve">Trang Duệ mới vừa nói ra miệng, Trịnh Hoa đã chạy ra đến cửa rồi, nhưng mà khi mở cánh cửa ta, lại đụng phải một người ở bên ngoài.</w:t>
      </w:r>
    </w:p>
    <w:p>
      <w:pPr>
        <w:pStyle w:val="BodyText"/>
      </w:pPr>
      <w:r>
        <w:t xml:space="preserve">- Trịnh tiên sinh, sao ngài lại ở chỗ này? Tôi còn nghĩ một lát nữa sẽ đi qua chỗ ngài để chào hỏi Trịnh lão tiên sinh.</w:t>
      </w:r>
    </w:p>
    <w:p>
      <w:pPr>
        <w:pStyle w:val="BodyText"/>
      </w:pPr>
      <w:r>
        <w:t xml:space="preserve">Ngoài cửa truyên fđến thanh âm của Dương Khải Văn.</w:t>
      </w:r>
    </w:p>
    <w:p>
      <w:pPr>
        <w:pStyle w:val="BodyText"/>
      </w:pPr>
      <w:r>
        <w:t xml:space="preserve">- Dương cục trưởng, vào trong nói chuyện đi, hôm nay ngài bận rộn như vậy, sao lại còn đến chỗ này của tôi.</w:t>
      </w:r>
    </w:p>
    <w:p>
      <w:pPr>
        <w:pStyle w:val="BodyText"/>
      </w:pPr>
      <w:r>
        <w:t xml:space="preserve">Trang Duệ đi ra ngoài cửa, mời Dương Khải Văn tiến vào, Trịnh Hoa cũng không biết đang suy nghĩ cái gì, lại không trở về, mà cũng tiến vào trong phòng.</w:t>
      </w:r>
    </w:p>
    <w:p>
      <w:pPr>
        <w:pStyle w:val="BodyText"/>
      </w:pPr>
      <w:r>
        <w:t xml:space="preserve">- Đến để hỏi thăm xem ngài có cần gì không?</w:t>
      </w:r>
    </w:p>
    <w:p>
      <w:pPr>
        <w:pStyle w:val="BodyText"/>
      </w:pPr>
      <w:r>
        <w:t xml:space="preserve">Sau khi Dương Khải Văn đi vào trong phòng, ánh mắt nhìn xung quanh một chút, cuối cùng cũng dừng lại ở trên cái pháp luân Trang Duệ đặt ở bên trên ghế sa ***.</w:t>
      </w:r>
    </w:p>
    <w:p>
      <w:pPr>
        <w:pStyle w:val="BodyText"/>
      </w:pPr>
      <w:r>
        <w:t xml:space="preserve">- Dương cục trưởng, thứ này ngài cũng đừng nghĩ tới, đây là tôi để cho vợ dùng, ngay cả “vị kia” tôi cũng không để lại.</w:t>
      </w:r>
    </w:p>
    <w:p>
      <w:pPr>
        <w:pStyle w:val="BodyText"/>
      </w:pPr>
      <w:r>
        <w:t xml:space="preserve">Trang Duệ nhìn theo ánh mắt của Dương Khải Văn, thấy hắn đang chú ý cái pháp luân của mình, vội vàng đưa tay cầm nó lại.</w:t>
      </w:r>
    </w:p>
    <w:p>
      <w:pPr>
        <w:pStyle w:val="BodyText"/>
      </w:pPr>
      <w:r>
        <w:t xml:space="preserve">Thứ này nếu để ở Đại Chiêu Tự hoặc là cung điện Bố Lạp Đạt cho người ta chiêm ngưỡng cũng bái, thì không bằng đưa cho Tần Huyên Băng dùng, tối thiểu ở phương diện nguyện lực thuần khiết cũng có thể an thần tĩnh thai.</w:t>
      </w:r>
    </w:p>
    <w:p>
      <w:pPr>
        <w:pStyle w:val="BodyText"/>
      </w:pPr>
      <w:r>
        <w:t xml:space="preserve">- Khụ Khụ, cậu Trang làm sao cậu có thể nói tôi như vậy, giống như tôi nói rằng tôi muốn lấy thứ đó của cậu vậên tâm đi, nếu “ vị kia” đã nói là của cậu, thì không ai dám lấy của cậu đâu.</w:t>
      </w:r>
    </w:p>
    <w:p>
      <w:pPr>
        <w:pStyle w:val="BodyText"/>
      </w:pPr>
      <w:r>
        <w:t xml:space="preserve">Dương Khải Văn nhìn thấy hành động của Trang Duệ, thì không khỏi cười khổ một tiếng, hôm nay hắn bận đến sứt đầu mẻ trán, không nghĩ tới cái vị ở cung điện Bố Lạp Đạt kia, lại có thể dẫn theo vài người đi dạo phố, đây chính là chuyện tình rất hiếm thấy.</w:t>
      </w:r>
    </w:p>
    <w:p>
      <w:pPr>
        <w:pStyle w:val="BodyText"/>
      </w:pPr>
      <w:r>
        <w:t xml:space="preserve">Mà càng trùng hợp chính là Trang Duệ còn đụng phải hắn, dựa theo lời kể của Trương Khoa Trường, thì “vị kia” đã hỏi lấy lại hai thứ đồ vật của Trang Duệ, thế nhưng đều bị Trang Duệ cự tuyệt.</w:t>
      </w:r>
    </w:p>
    <w:p>
      <w:pPr>
        <w:pStyle w:val="BodyText"/>
      </w:pPr>
      <w:r>
        <w:t xml:space="preserve">May mà “vị kia” cũng không phải là người thường, cũng không hề tức giận, nếu không lại bắt hắn tới hỏi Trang Duệ, sợ rằng Dương Khải Văn cũng phải khóc ra nước mắt, hai vị này hắn đều không thể trêu chọc vào.</w:t>
      </w:r>
    </w:p>
    <w:p>
      <w:pPr>
        <w:pStyle w:val="BodyText"/>
      </w:pPr>
      <w:r>
        <w:t xml:space="preserve">- Dương cục trưởng, không biết ngài nói “ vị kia” có phải là đương kim Ban Thiên không?</w:t>
      </w:r>
    </w:p>
    <w:p>
      <w:pPr>
        <w:pStyle w:val="BodyText"/>
      </w:pPr>
      <w:r>
        <w:t xml:space="preserve">Trịnh Hoa ở một bên nghe xong, rốt cục không nhịn được liền hỏi một câu, hôm nay nếu hắn không biết được đáp án, sợ rằng đêm nay sẽ không thể ngủ được.</w:t>
      </w:r>
    </w:p>
    <w:p>
      <w:pPr>
        <w:pStyle w:val="BodyText"/>
      </w:pPr>
      <w:r>
        <w:t xml:space="preserve">- Đúng vậy, chính là vị Ban Thiền thứ mười một, ngài mai các ngài còn có thể gặp gỡ.</w:t>
      </w:r>
    </w:p>
    <w:p>
      <w:pPr>
        <w:pStyle w:val="BodyText"/>
      </w:pPr>
      <w:r>
        <w:t xml:space="preserve">Dương Khải Văn khẳng định lời nói của Trịnh Hoa xong, lại nhìn về phía Trang Duệ, có điểm ngượng ngùng nói:</w:t>
      </w:r>
    </w:p>
    <w:p>
      <w:pPr>
        <w:pStyle w:val="BodyText"/>
      </w:pPr>
      <w:r>
        <w:t xml:space="preserve">- Cậu Trang, nếu ngày mai vị kia tiếp tục đưa ra yêu cầu gì với cậu, cậu có thể cứ đồng ý trước được không, nếu có chuyện gì khó xử, chúng ta sẽ tiếp tục thương lượng sau.</w:t>
      </w:r>
    </w:p>
    <w:p>
      <w:pPr>
        <w:pStyle w:val="BodyText"/>
      </w:pPr>
      <w:r>
        <w:t xml:space="preserve">- Thương lượng? Thương lượng như thế nào? Bạch sư khẳng định không thể giao cho bọn họ, cái pháp luân kia cũng là tôi bỏ tiền ra mua, có phải làn này ngài đến cũng là vì bạch sư?</w:t>
      </w:r>
    </w:p>
    <w:p>
      <w:pPr>
        <w:pStyle w:val="BodyText"/>
      </w:pPr>
      <w:r>
        <w:t xml:space="preserve">Trang Duệ lắc lắc đầu không nói gì, việc này căn bản là không thể thương lượng được.</w:t>
      </w:r>
    </w:p>
    <w:p>
      <w:pPr>
        <w:pStyle w:val="BodyText"/>
      </w:pPr>
      <w:r>
        <w:t xml:space="preserve">Loại chuyện này căn bản không thể thương lượng, nếu muốn Trang Duệ quyên góp một ngàn vạn tiền nhang đèn, khẳng định hắn không có ý kiến gì, nhưng bạch sư cũng giống như là người thân của hắn, pháp luân có thể phù hộ cho vợ và con hắn, Trang Duệ tuyệt đối không giao ra.</w:t>
      </w:r>
    </w:p>
    <w:p>
      <w:pPr>
        <w:pStyle w:val="BodyText"/>
      </w:pPr>
      <w:r>
        <w:t xml:space="preserve">Sau khi lấy được cái pháp luân kia, Trang Duệ còn chưa có nghiên cứu qua, nhưng khi nghe Dương Khải văn nói chuyện này, lòng hiếu kì cũng nổi lên, bàn tay nhẹ nhàng không nhanh không chậm lay động cái pháp luân kia.</w:t>
      </w:r>
    </w:p>
    <w:p>
      <w:pPr>
        <w:pStyle w:val="BodyText"/>
      </w:pPr>
      <w:r>
        <w:t xml:space="preserve">- Ừ? Còn có thể như vậy sao?</w:t>
      </w:r>
    </w:p>
    <w:p>
      <w:pPr>
        <w:pStyle w:val="BodyText"/>
      </w:pPr>
      <w:r>
        <w:t xml:space="preserve">Trang Duệ dùng linh khí để quan sát, trong quá trình cái pháp luân kia chuyển động, có một ít nguyện lực màu tử kim, lại có thể xuyên qua tay cầm bằng gỗ tử đàn, chậm rãi xuyên qua làn da chảy vào trong người của mình.</w:t>
      </w:r>
    </w:p>
    <w:p>
      <w:pPr>
        <w:pStyle w:val="BodyText"/>
      </w:pPr>
      <w:r>
        <w:t xml:space="preserve">- Cái này liệu có phải cũng có tác dụng như linh khí trong mắt của mình?</w:t>
      </w:r>
    </w:p>
    <w:p>
      <w:pPr>
        <w:pStyle w:val="BodyText"/>
      </w:pPr>
      <w:r>
        <w:t xml:space="preserve">Trang Duệ lặng đi một chút, cũng không có chú ý Dương cục trưởng đang lải nhải cái gì, hắn toàn tâm toàn ý quan sát cái pháp luân này.</w:t>
      </w:r>
    </w:p>
    <w:p>
      <w:pPr>
        <w:pStyle w:val="BodyText"/>
      </w:pPr>
      <w:r>
        <w:t xml:space="preserve">Sau khi cẩn thận quan sát, Trang Duệ mới phát hiện, trong khi nguyện lực của pháp luân chảy ra, thì cái pháp luân đang chuyển động dường như cũng từ từ sinh ra nguyện lực, khiến cho nguyện lực ở bên trong cái pháp luân này vẫn được duy trì ở trạng thái cân bằng.</w:t>
      </w:r>
    </w:p>
    <w:p>
      <w:pPr>
        <w:pStyle w:val="BodyText"/>
      </w:pPr>
      <w:r>
        <w:t xml:space="preserve">- Bảo bối, đây là bảo bối.</w:t>
      </w:r>
    </w:p>
    <w:p>
      <w:pPr>
        <w:pStyle w:val="BodyText"/>
      </w:pPr>
      <w:r>
        <w:t xml:space="preserve">Sau khi Trang Duệ phát hiện ra điều này, thì mừng rõ trong lòng, đồ chơi này không chỉ có thể cho vợ dùng, mà ngay cả mẹ cũng có thể dùng, tuy rằng số lượng linh khí tiến vào thân thể rất ít, nhưng mà nếu sử dụng trong thời gian dài, nhất định có thể kéo dài tuổi thọ.</w:t>
      </w:r>
    </w:p>
    <w:p>
      <w:pPr>
        <w:pStyle w:val="BodyText"/>
      </w:pPr>
      <w:r>
        <w:t xml:space="preserve">Người nào tin thì quỷ thần tiên phật có thật, không tin thì không có gì, đạo lý này cũng được dùng ở trên cái pháp luân. Nếu người nào không tin cũng sẽ không dùng cái pháp luân này tụng kinh cả ngày, tự nhiên cũng không lấy được chỗ tốt do pháp luân sinh ra.</w:t>
      </w:r>
    </w:p>
    <w:p>
      <w:pPr>
        <w:pStyle w:val="BodyText"/>
      </w:pPr>
      <w:r>
        <w:t xml:space="preserve">Vốn dĩ Trang Duệ còn đang buồn rầu, làm thế nào mới có thể lấy được linh khí ở trong cái pháp luân này? Không nghĩ tới chỉ cần chuyển động cái pháp luân này là có thể lấy được, lại còn có thể tự động bổ sung, không hổ là phật khí mà năm đó Liên Hoa đại sĩ đã sử dụng</w:t>
      </w:r>
    </w:p>
    <w:p>
      <w:pPr>
        <w:pStyle w:val="BodyText"/>
      </w:pPr>
      <w:r>
        <w:t xml:space="preserve">- Chú em, làm sao vậy? Ma nhập rồi à?</w:t>
      </w:r>
    </w:p>
    <w:p>
      <w:pPr>
        <w:pStyle w:val="Compact"/>
      </w:pPr>
      <w:r>
        <w:br w:type="textWrapping"/>
      </w:r>
      <w:r>
        <w:br w:type="textWrapping"/>
      </w:r>
    </w:p>
    <w:p>
      <w:pPr>
        <w:pStyle w:val="Heading2"/>
      </w:pPr>
      <w:bookmarkStart w:id="814" w:name="chương-792-kết-già1"/>
      <w:bookmarkEnd w:id="814"/>
      <w:r>
        <w:t xml:space="preserve">792. Chương 792 : Kết Già!(1)</w:t>
      </w:r>
    </w:p>
    <w:p>
      <w:pPr>
        <w:pStyle w:val="Compact"/>
      </w:pPr>
      <w:r>
        <w:br w:type="textWrapping"/>
      </w:r>
      <w:r>
        <w:br w:type="textWrapping"/>
      </w:r>
    </w:p>
    <w:p>
      <w:pPr>
        <w:pStyle w:val="BodyText"/>
      </w:pPr>
      <w:r>
        <w:t xml:space="preserve">Chương 792: Kết Già!(1)</w:t>
      </w:r>
    </w:p>
    <w:p>
      <w:pPr>
        <w:pStyle w:val="BodyText"/>
      </w:pPr>
      <w:r>
        <w:t xml:space="preserve">Nguồn: Vipvanda</w:t>
      </w:r>
    </w:p>
    <w:p>
      <w:pPr>
        <w:pStyle w:val="BodyText"/>
      </w:pPr>
      <w:r>
        <w:t xml:space="preserve">sưu tầm:</w:t>
      </w:r>
    </w:p>
    <w:p>
      <w:pPr>
        <w:pStyle w:val="BodyText"/>
      </w:pPr>
      <w:r>
        <w:t xml:space="preserve">(¯`'•.¸(¯`'•.¸† Nhóm dịch Dungnhi †¸.•'´¯)¸.•'´¯)</w:t>
      </w:r>
    </w:p>
    <w:p>
      <w:pPr>
        <w:pStyle w:val="BodyText"/>
      </w:pPr>
      <w:r>
        <w:t xml:space="preserve">Trang Duệ đang chìm trong cảm giác kinh hỉ, thì bỗng nhiên bả vai bị một người vỗ mạnh một cái, lập tức bị đánh thức.</w:t>
      </w:r>
    </w:p>
    <w:p>
      <w:pPr>
        <w:pStyle w:val="BodyText"/>
      </w:pPr>
      <w:r>
        <w:t xml:space="preserve">- Làm gì vậy anh Trịnh? là tôi giật cả mình, tôi đang đánh giá cái pháp luân này.</w:t>
      </w:r>
    </w:p>
    <w:p>
      <w:pPr>
        <w:pStyle w:val="BodyText"/>
      </w:pPr>
      <w:r>
        <w:t xml:space="preserve">Trang Duệ tức giận liếc mắt nhìn Trịnh Hoa một cái, nói tiếp:</w:t>
      </w:r>
    </w:p>
    <w:p>
      <w:pPr>
        <w:pStyle w:val="BodyText"/>
      </w:pPr>
      <w:r>
        <w:t xml:space="preserve">- Dương cục trưởng, anh Trịnh, hai người có biết cái pháp luân này có lai lịch gì không?</w:t>
      </w:r>
    </w:p>
    <w:p>
      <w:pPr>
        <w:pStyle w:val="BodyText"/>
      </w:pPr>
      <w:r>
        <w:t xml:space="preserve">- Không biết.</w:t>
      </w:r>
    </w:p>
    <w:p>
      <w:pPr>
        <w:pStyle w:val="BodyText"/>
      </w:pPr>
      <w:r>
        <w:t xml:space="preserve">Trịnh Hoa và Dương Khải Văn đồng thời lắc đầu, mặc dù trong lúc ở cửa hàng, Trịnh Hoa cũng nghe Ban Thiền đề cập tới một chút chuyện tình của cái pháp luân, nhưng mà hắn vẫn không hiểu đó có ý nghĩa gì, những kinh phật này đối với hắn mà nói, cũng khó hiểu giống như thiên thư.</w:t>
      </w:r>
    </w:p>
    <w:p>
      <w:pPr>
        <w:pStyle w:val="BodyText"/>
      </w:pPr>
      <w:r>
        <w:t xml:space="preserve">- Này, cậu nói nhanh lên một chút xem nào.</w:t>
      </w:r>
    </w:p>
    <w:p>
      <w:pPr>
        <w:pStyle w:val="BodyText"/>
      </w:pPr>
      <w:r>
        <w:t xml:space="preserve">Trong lúc Trang Duệ đang sắp xếp lại ngôn ngữ thì bị Trịnh Hoa thúc giúc. Thành thật mà nói, thứ này có thể lọt vào pháp nhãn của ban thiền, khiến cho Dương Khải Văn và Trịnh Hoa đều rất tò mò.</w:t>
      </w:r>
    </w:p>
    <w:p>
      <w:pPr>
        <w:pStyle w:val="BodyText"/>
      </w:pPr>
      <w:r>
        <w:t xml:space="preserve">Phải biết rằng bên trong cung điện Bố Lạp Đạt, không thiếu những món phật khí hay bảo bối? Vị chủ nhân của cung điện Bố Lạp Đạt kia lại có thể nói với Trang Duệ là mình muốn vật này, có thể thấy được giá trị của cái pháp luân này, cho dù có đặt ở trong cung điện Bố Lạp Đạt cũng là một kiện phật khí có cấp bậc rất cao.</w:t>
      </w:r>
    </w:p>
    <w:p>
      <w:pPr>
        <w:pStyle w:val="BodyText"/>
      </w:pPr>
      <w:r>
        <w:t xml:space="preserve">- Hai người cũng không biết, tôi cũng không biết.</w:t>
      </w:r>
    </w:p>
    <w:p>
      <w:pPr>
        <w:pStyle w:val="BodyText"/>
      </w:pPr>
      <w:r>
        <w:t xml:space="preserve">Trang Duệ mở hai tay ra vui đùa nói, trong lúc Trịnh Hoa chuẩn bị nhào tới cho hắn một trận thì cười nói:</w:t>
      </w:r>
    </w:p>
    <w:p>
      <w:pPr>
        <w:pStyle w:val="BodyText"/>
      </w:pPr>
      <w:r>
        <w:t xml:space="preserve">- Thứ này hẳn là phật khí mà Liên Hoa đại sĩ đã sử dụng khi tiến vào Tây Tạng ở thế kỷ thứ tám.</w:t>
      </w:r>
    </w:p>
    <w:p>
      <w:pPr>
        <w:pStyle w:val="BodyText"/>
      </w:pPr>
      <w:r>
        <w:t xml:space="preserve">Chứng kiến trên mặt hai người kia đều lộ ra vẻ mặt hoang mang, Trang Duệ giải thích nói:</w:t>
      </w:r>
    </w:p>
    <w:p>
      <w:pPr>
        <w:pStyle w:val="BodyText"/>
      </w:pPr>
      <w:r>
        <w:t xml:space="preserve">- Liên Hoa đại sĩ là người của Ấn Độ cổ, chính là ở đất nước Afghanistan hiện nay, hắn là nhân vật truyền thừa quan trọng của phật giáo, là tổ sư khai sơn cho phật giáo ở nước ta, cũng là một trong những người tuyên truyền phật giáo vào Tây Tạng sớm nhất.</w:t>
      </w:r>
    </w:p>
    <w:p>
      <w:pPr>
        <w:pStyle w:val="BodyText"/>
      </w:pPr>
      <w:r>
        <w:t xml:space="preserve">Liên Hoa đại sĩ còn được gọi với ba hóa thân trong truyền thuyết là A Di Đà Phật, Quan Âm Bồ Tát và Thích Ca Mâu Ni Phật, đây chính là sứ giả của phật tổ, cho nên giá trị của đồ vật mà hắn đã dùng đáng giá như thế nào, cũng không cần tôi phải nhiều lời chứ?</w:t>
      </w:r>
    </w:p>
    <w:p>
      <w:pPr>
        <w:pStyle w:val="BodyText"/>
      </w:pPr>
      <w:r>
        <w:t xml:space="preserve">- Cái này, có thể so sánh với Xá Lợi của Phật tổ.</w:t>
      </w:r>
    </w:p>
    <w:p>
      <w:pPr>
        <w:pStyle w:val="BodyText"/>
      </w:pPr>
      <w:r>
        <w:t xml:space="preserve">Dương Khải Văn và Trịnh Hoa nghe đến trợn mắt há mồm, sau một lúc lâu sau mới nghẹn ngào nói ra một câu như vậy.</w:t>
      </w:r>
    </w:p>
    <w:p>
      <w:pPr>
        <w:pStyle w:val="BodyText"/>
      </w:pPr>
      <w:r>
        <w:t xml:space="preserve">- Thứ này cũng không thể so sánh với Xá Lợi của Phật Tổ được, nhưng mà so với những pháp khí bình thường của phật gia thì mạnh hơn rất nhiều. Cho dù nói không phải là thứ pháp khí được Liên Hoa đại sĩ sử dụng, nhưng cũng là pháp khí được một vị cao tăng gia trì, so với chuỗi Thiên Châu Thủ Liên của tôi thì còn đán giá hơn.</w:t>
      </w:r>
    </w:p>
    <w:p>
      <w:pPr>
        <w:pStyle w:val="BodyText"/>
      </w:pPr>
      <w:r>
        <w:t xml:space="preserve">Trang Duệ vuốt vuốt cái Pháp Luân lại càng cảm thấy yêu thích không thôi. Chuỗi Thiên Châu mặc dù có thể có chỗ tốt đối với thân thể mình, nhưng mà tai hại cũng rất nhiều, không thể để cho người ngoài tiếp xúc tùy tiện, mỗi lần ở cùng với vợ hắn đều phải tháo nó sang một bên.</w:t>
      </w:r>
    </w:p>
    <w:p>
      <w:pPr>
        <w:pStyle w:val="BodyText"/>
      </w:pPr>
      <w:r>
        <w:t xml:space="preserve">Tuy rằng đều là pháp khí của phật gia, nhưng mà bên trong chuỗi Thủ Liên, cũng không hình thành nguyện lực, so sánh với cái pháp luân này thì kém hơn rất nhiều.</w:t>
      </w:r>
    </w:p>
    <w:p>
      <w:pPr>
        <w:pStyle w:val="BodyText"/>
      </w:pPr>
      <w:r>
        <w:t xml:space="preserve">Trịnh Hoa ngây người một lúc, sau khi phản ứng trở lại, vẻ mặt kích động nói với Trang Duệ:</w:t>
      </w:r>
    </w:p>
    <w:p>
      <w:pPr>
        <w:pStyle w:val="BodyText"/>
      </w:pPr>
      <w:r>
        <w:t xml:space="preserve">- Cậu Trang, cậu nhất định phải bán thứ này cho tôi, giá cả tùy cậu lựa chọn.</w:t>
      </w:r>
    </w:p>
    <w:p>
      <w:pPr>
        <w:pStyle w:val="BodyText"/>
      </w:pPr>
      <w:r>
        <w:t xml:space="preserve">Nghe được lời nói của Trịnh Hoa, Trang Duệ không chút do dự nói:</w:t>
      </w:r>
    </w:p>
    <w:p>
      <w:pPr>
        <w:pStyle w:val="BodyText"/>
      </w:pPr>
      <w:r>
        <w:t xml:space="preserve">- Nghĩ cùng không cần nghĩ nữa, anh Trịnh, Huyên Băng cũng là người theo phật giáo, thứ này tôi muốn giữ lại cho nàng.</w:t>
      </w:r>
    </w:p>
    <w:p>
      <w:pPr>
        <w:pStyle w:val="BodyText"/>
      </w:pPr>
      <w:r>
        <w:t xml:space="preserve">- Tôi trả một triệu đô la Hồng Kông, thế nào?</w:t>
      </w:r>
    </w:p>
    <w:p>
      <w:pPr>
        <w:pStyle w:val="BodyText"/>
      </w:pPr>
      <w:r>
        <w:t xml:space="preserve">Trịnh Hoa còn chưa từ bỏ ý định, nhưng khi đưa ra cái giá này, nhìn thấy bộ dáng Trang Duệ chẳng thèm để ý tới, không khỏi ủ rũ nói:</w:t>
      </w:r>
    </w:p>
    <w:p>
      <w:pPr>
        <w:pStyle w:val="BodyText"/>
      </w:pPr>
      <w:r>
        <w:t xml:space="preserve">- Tiểu tử ngươi cũng không thiếu tiền, nhất định là sẽ không bán, nhưng mà chú em, nếu như ông nội của tôi biết cậu có thứ này, nhất đình người sẽ đến hỏi mua.</w:t>
      </w:r>
    </w:p>
    <w:p>
      <w:pPr>
        <w:pStyle w:val="BodyText"/>
      </w:pPr>
      <w:r>
        <w:t xml:space="preserve">- Ban Thiền mở mồm đòi hỏi, Tôi cũng chưa nể tình, lãi gia tử nhà anh tôi cũng sẽ không để lại.</w:t>
      </w:r>
    </w:p>
    <w:p>
      <w:pPr>
        <w:pStyle w:val="BodyText"/>
      </w:pPr>
      <w:r>
        <w:t xml:space="preserve">Trang Duệ lây điện thoại ra, gọi cho Hạ Song, bảo hắn chạy suốt đêm này tới Lạp Tát, mang cái pháp luân này trở về, thứ này Trang Duệ cũng không dám gửi chuyển phát nhanh, nếu như đánh mất nó, bản thân có khóc cũng chẳng ra nước mắt.</w:t>
      </w:r>
    </w:p>
    <w:p>
      <w:pPr>
        <w:pStyle w:val="BodyText"/>
      </w:pPr>
      <w:r>
        <w:t xml:space="preserve">- Được, cậu thật tàn nhẫn. (.</w:t>
      </w:r>
    </w:p>
    <w:p>
      <w:pPr>
        <w:pStyle w:val="BodyText"/>
      </w:pPr>
      <w:r>
        <w:t xml:space="preserve">Trịnh Hoa nhìn thấy hành động của Trang Duệ cũng cảm thấy mặt mày choáng váng, người bạn này của hắn thật ngoan độc, vì cái pháp luân này mà có thể bắt máy bay tư nhân đi đến đây, phải biết rằng máy bay tư nhân dùng một giờ, phí tổn cũng không nằm dưới mười vạn động.</w:t>
      </w:r>
    </w:p>
    <w:p>
      <w:pPr>
        <w:pStyle w:val="BodyText"/>
      </w:pPr>
      <w:r>
        <w:t xml:space="preserve">Thái độ này của Trang Duệ cũng khiến cho Trịnh Hoa từ bỏ ý nghĩ mua lại cái pháp luân, vốn nghĩ trở về sẽ nói cho lão gia tử biết, hiện tại mình cũng tính toán trong lòng, nếu như lão gia tử biết được chuyện này, nhưng lại không thể lấy được thứ đó, còn không tức đến sinh bệnh sao?</w:t>
      </w:r>
    </w:p>
    <w:p>
      <w:pPr>
        <w:pStyle w:val="BodyText"/>
      </w:pPr>
      <w:r>
        <w:t xml:space="preserve">Khi mấy người nói chuyện, thì cửa phòng lại bị mở ra, Bành Phi và một người phục vụ đẩu xe tiền vào, đây là người đưa bữa tối cho Trang Duệ.</w:t>
      </w:r>
    </w:p>
    <w:p>
      <w:pPr>
        <w:pStyle w:val="BodyText"/>
      </w:pPr>
      <w:r>
        <w:t xml:space="preserve">- Trang Duệ, mười giờ sáng ngày mai, nghi thức xối nước của Ban Thiền sẽ bắt đầu, đến lúc đó tôi sẽ cho người tới đón các cậu.</w:t>
      </w:r>
    </w:p>
    <w:p>
      <w:pPr>
        <w:pStyle w:val="BodyText"/>
      </w:pPr>
      <w:r>
        <w:t xml:space="preserve">Dương Khải Văn và Trịnh Hoa thấy thế, chỉ có thể cáo từ, bọn hắn cũng nhìn ra, thứ này rơi vào trong tay Trang Duệ, ai cũng đừng mong lấy được. Nói đến tiền, người ta căn bản không thiếu, nói đến tình cảm, ai có thể so sánh với tình cảm của Trang Duệ và vợ hắn đây?</w:t>
      </w:r>
    </w:p>
    <w:p>
      <w:pPr>
        <w:pStyle w:val="BodyText"/>
      </w:pPr>
      <w:r>
        <w:t xml:space="preserve">Sau khi ăn cơm xong, Trang Duệ dẫn bạch sư đi dạo vài bước quanh biệt thự. Đây cũng là hành động của người mới đến cao nguyên, cũng là để cho bạch sư thích ứng. Trang Duệ nghe thấy bạch sư phát ra tiếng gầm, bên trong lộ ra ý tứ vui sướng.</w:t>
      </w:r>
    </w:p>
    <w:p>
      <w:pPr>
        <w:pStyle w:val="BodyText"/>
      </w:pPr>
      <w:r>
        <w:t xml:space="preserve">- Bạch sư, ngươi có đồng ý ở lại Tây Tạng hay không?</w:t>
      </w:r>
    </w:p>
    <w:p>
      <w:pPr>
        <w:pStyle w:val="BodyText"/>
      </w:pPr>
      <w:r>
        <w:t xml:space="preserve">Trang Duệ ngồi trên mặt cỏ ở trước biệt thự, lấy tay ôm cổ bạch sư, nhẹ giọng hỏi.</w:t>
      </w:r>
    </w:p>
    <w:p>
      <w:pPr>
        <w:pStyle w:val="BodyText"/>
      </w:pPr>
      <w:r>
        <w:t xml:space="preserve">Nhìn thấy bộ dạng của bạch sư, Trang Duệ cũng có chút chần chờ, tuy rằng luyến tiếc, nhưng mà cũng có thể nhìn ra, sau khi bạch sư tới Tây Tạng thì trở nên linh hoạt hơn rất nhiều.</w:t>
      </w:r>
    </w:p>
    <w:p>
      <w:pPr>
        <w:pStyle w:val="BodyText"/>
      </w:pPr>
      <w:r>
        <w:t xml:space="preserve">Chỗ cổ họng bạch sư phát ra một trận thanh âm trầm thấp, dùng sức lắc lắc cái đầu, bộ lông rậm rạp cọ vào mặt Trang Duệ khiến hắn cảm thấy ngưa ngứa.</w:t>
      </w:r>
    </w:p>
    <w:p>
      <w:pPr>
        <w:pStyle w:val="BodyText"/>
      </w:pPr>
      <w:r>
        <w:t xml:space="preserve">- Được, vậy đi theo ta đi, nếu ta có thể sống được một trăm tuổi, nhất định cũng làm cho cậu sống được một trăm tuổi.</w:t>
      </w:r>
    </w:p>
    <w:p>
      <w:pPr>
        <w:pStyle w:val="BodyText"/>
      </w:pPr>
      <w:r>
        <w:t xml:space="preserve">Trang Duệ cao hứng vỗ vỗ cái đầu bạch sư, dùng linh khí chải chuốt bộ lông màu trắng của nó, bạch sư thoải mái nhắm hai mắt lại, một người một cho ở dưới ánh trăng đều có vẻ rất hài hòa.</w:t>
      </w:r>
    </w:p>
    <w:p>
      <w:pPr>
        <w:pStyle w:val="BodyText"/>
      </w:pPr>
      <w:r>
        <w:t xml:space="preserve">Sáng sớm hôm sau, Trang Duệ nhân được điện thoại của Hạ Song, hắn và Đinh Hạo đã tới sân bay Lạp Tát.</w:t>
      </w:r>
    </w:p>
    <w:p>
      <w:pPr>
        <w:pStyle w:val="BodyText"/>
      </w:pPr>
      <w:r>
        <w:t xml:space="preserve">- Lão Hạ, thứ này nhất định phải giao tận tay cho vợ tôi.</w:t>
      </w:r>
    </w:p>
    <w:p>
      <w:pPr>
        <w:pStyle w:val="Compact"/>
      </w:pPr>
      <w:r>
        <w:br w:type="textWrapping"/>
      </w:r>
      <w:r>
        <w:br w:type="textWrapping"/>
      </w:r>
    </w:p>
    <w:p>
      <w:pPr>
        <w:pStyle w:val="Heading2"/>
      </w:pPr>
      <w:bookmarkStart w:id="815" w:name="chương-793-kết-già2"/>
      <w:bookmarkEnd w:id="815"/>
      <w:r>
        <w:t xml:space="preserve">793. Chương 793 : Kết Già!(2)</w:t>
      </w:r>
    </w:p>
    <w:p>
      <w:pPr>
        <w:pStyle w:val="Compact"/>
      </w:pPr>
      <w:r>
        <w:br w:type="textWrapping"/>
      </w:r>
      <w:r>
        <w:br w:type="textWrapping"/>
      </w:r>
    </w:p>
    <w:p>
      <w:pPr>
        <w:pStyle w:val="BodyText"/>
      </w:pPr>
      <w:r>
        <w:t xml:space="preserve">Chương 793: Kết Già!(2)</w:t>
      </w:r>
    </w:p>
    <w:p>
      <w:pPr>
        <w:pStyle w:val="BodyText"/>
      </w:pPr>
      <w:r>
        <w:t xml:space="preserve">Nguồn: Vipvanda</w:t>
      </w:r>
    </w:p>
    <w:p>
      <w:pPr>
        <w:pStyle w:val="BodyText"/>
      </w:pPr>
      <w:r>
        <w:t xml:space="preserve">sưu tầm:</w:t>
      </w:r>
    </w:p>
    <w:p>
      <w:pPr>
        <w:pStyle w:val="BodyText"/>
      </w:pPr>
      <w:r>
        <w:t xml:space="preserve">(¯`'•.¸(¯`'•.¸† Nhóm dịch Dungnhi †¸.•'´¯)¸.•'´¯)</w:t>
      </w:r>
    </w:p>
    <w:p>
      <w:pPr>
        <w:pStyle w:val="BodyText"/>
      </w:pPr>
      <w:r>
        <w:t xml:space="preserve">Trang Duệ lấy một chiếc xe từ khu quản lý, chạy thẳng đến sân bay cẩn thận đặt cái pháp luân vào trong một cái hộp giấy, đưa cho Hạ Song.</w:t>
      </w:r>
    </w:p>
    <w:p>
      <w:pPr>
        <w:pStyle w:val="BodyText"/>
      </w:pPr>
      <w:r>
        <w:t xml:space="preserve">Ngày hôm qua hắn đã nói với Tần Huyên Băng qua điện thoại, nghe Trang Duệ tìm được một món phật khí mà Phật Tổ đã từng dùng qua, Tần Huyên Băng cũng rất cao hứng, nếu không phải nàng đang mang bầu, chỉ sợ cũng sẽ chạy ngay tới Tây Tạng.</w:t>
      </w:r>
    </w:p>
    <w:p>
      <w:pPr>
        <w:pStyle w:val="BodyText"/>
      </w:pPr>
      <w:r>
        <w:t xml:space="preserve">- Trang tổng, ngài yên tâm đi, khi nào tôi tới Bắc Kinh sẽ mang cái này tới cho phu nhân.</w:t>
      </w:r>
    </w:p>
    <w:p>
      <w:pPr>
        <w:pStyle w:val="BodyText"/>
      </w:pPr>
      <w:r>
        <w:t xml:space="preserve">Đi suốt đêm tới Lạp Tát, Hạ Song cũng không có cái gì bất mãn. Đại ngộ của Trang Duệ đối với bọn hắn rất tốt, nếu đổi lại làm ở hãng hàng không dân dụng, tiền lương có cao hay không thì chưa nói đến, mà hiện tại cũng không thể nhàn rỗi như vậy, phải biết rằng trong thời gian nửa năm này, bọn hắn chỉ phải bay không đầy một tháng.</w:t>
      </w:r>
    </w:p>
    <w:p>
      <w:pPr>
        <w:pStyle w:val="BodyText"/>
      </w:pPr>
      <w:r>
        <w:t xml:space="preserve">- Ừ, Phiền toái ọi người rồi, có lẽ tôi sẽ không trở về sớm được, đến lúc đó sẽ lại gọi ọi người tới đón.</w:t>
      </w:r>
    </w:p>
    <w:p>
      <w:pPr>
        <w:pStyle w:val="BodyText"/>
      </w:pPr>
      <w:r>
        <w:t xml:space="preserve">Trang Duệ nhìn đồng hồ trên tay một chút, bây giờ đã là chín giờ, bây giờ đi đến cung điện Bố Lập Tát là vừa kịp lúc tham gia nghi thức xối nước ban phúc của Ban Thiền.</w:t>
      </w:r>
    </w:p>
    <w:p>
      <w:pPr>
        <w:pStyle w:val="BodyText"/>
      </w:pPr>
      <w:r>
        <w:t xml:space="preserve">Tuy rằng không phải là lần đầu tiên đi vào cung điện Bố Lạp Đạt nhưng mà Trang Duệ nhìn thấy cái quảng trường rộng rãi trước mắt, vẫn cảm thấy có chút khiếp sợ. Đây là một bộ phận quan trong nhất của cung điện Bố Lạp Đạt, cũng là quảng trường có độ cao lớn nhất so với mặt nước biển trên thế giới.</w:t>
      </w:r>
    </w:p>
    <w:p>
      <w:pPr>
        <w:pStyle w:val="BodyText"/>
      </w:pPr>
      <w:r>
        <w:t xml:space="preserve">Du khác trên quảng trường, người thì quỳ người thì lạy, cũng đều hình thành cảnh tưởng cực kỳ độc đáo.</w:t>
      </w:r>
    </w:p>
    <w:p>
      <w:pPr>
        <w:pStyle w:val="BodyText"/>
      </w:pPr>
      <w:r>
        <w:t xml:space="preserve">- Trang tiên sinh, chúng ta đi vào thôi.</w:t>
      </w:r>
    </w:p>
    <w:p>
      <w:pPr>
        <w:pStyle w:val="BodyText"/>
      </w:pPr>
      <w:r>
        <w:t xml:space="preserve">Trương Khoa Trường của cục quản lý tôn giáo đã chờ ở chỗ này, phía sau hắn còn có tiểu lạt ma Ba Tang mà Trang Duệ đã gặp ở Đại Chiêu Tự, hắn cũng là một thành viên tham gia vào lần tìm kiếm này, nên phải tới để được Ban Thiên chúc phúc.</w:t>
      </w:r>
    </w:p>
    <w:p>
      <w:pPr>
        <w:pStyle w:val="BodyText"/>
      </w:pPr>
      <w:r>
        <w:t xml:space="preserve">- Đi thôi.</w:t>
      </w:r>
    </w:p>
    <w:p>
      <w:pPr>
        <w:pStyle w:val="BodyText"/>
      </w:pPr>
      <w:r>
        <w:t xml:space="preserve">Trang Duệ gật gật đầu, dẫn bạch sư và Bành Phi theo, đi theo phía sau Trương Khoa Trường tiến vào cung điện Bố Lạp Đạt.</w:t>
      </w:r>
    </w:p>
    <w:p>
      <w:pPr>
        <w:pStyle w:val="BodyText"/>
      </w:pPr>
      <w:r>
        <w:t xml:space="preserve">Khu kiến trúc này tiu rằng được làm sau Đại Chiêu Tự, nhưng mà lại có dánh khí lớn hơn cả Đại Chiêu Tự. Ở bên trong cung điện tràn ngập không khí túc mục, du khách cũng đi lại tới lui dưới sự dẫn dắt của hướng dẫn viên du lịch.</w:t>
      </w:r>
    </w:p>
    <w:p>
      <w:pPr>
        <w:pStyle w:val="BodyText"/>
      </w:pPr>
      <w:r>
        <w:t xml:space="preserve">Mà đám người Trang Duệ thì được một vị lạt ma trung niên dẫn dắt, trực tiếp đi về phía hậu điện của cung điện Bố Lạp Đạt, Trang Duệ cũng không biết mình đã đi qua bao nhiêu hành lang gấp khúc của cung điện, sau khi đi được hơn mười phút, sau khi đi hết đoạn hành lang gấp khúc như mê cung, vị lạt ma trung niên kia mới dừng bước.</w:t>
      </w:r>
    </w:p>
    <w:p>
      <w:pPr>
        <w:pStyle w:val="BodyText"/>
      </w:pPr>
      <w:r>
        <w:t xml:space="preserve">Ở trước mặt đám nguời Trang Duệ là một căn phòng nhìn qua rất bình thường, thậm chí ở bên trong không hề có thứ gì hoa lệ cả.</w:t>
      </w:r>
    </w:p>
    <w:p>
      <w:pPr>
        <w:pStyle w:val="BodyText"/>
      </w:pPr>
      <w:r>
        <w:t xml:space="preserve">- Đây là nơi ở của Ban thiền, cũng rất là không thoải mái.</w:t>
      </w:r>
    </w:p>
    <w:p>
      <w:pPr>
        <w:pStyle w:val="BodyText"/>
      </w:pPr>
      <w:r>
        <w:t xml:space="preserve">Chỉ riêng việc ra vào, chỉ sợ cũng cần nửa canh giờ, nếu để Trang Duệ ở nơi này, như vậy khẳng định sẽ không chịu được, hơn nữa đi qua nhiều địa phương như vậy, Trang Duệ còn chưa phát hiện ra bất kỳ một cái TV nào, cuộc sống không hề có một chút giải trí.</w:t>
      </w:r>
    </w:p>
    <w:p>
      <w:pPr>
        <w:pStyle w:val="BodyText"/>
      </w:pPr>
      <w:r>
        <w:t xml:space="preserve">Kỳ thật Trang Duệ cũng không biết được cuộc sống của vị Ban Thiền thứ mười một này thế nào. Vị Ban Thiền Nhĩ Đức Ni này trừ bỏ buổi sáng mỗi ngày phải học tập phật hiệu kinh văn, thì còn phải học tiếng Anh, hơn nữa buổi chiều, có thể vào trong tẩm cung học máy tính.</w:t>
      </w:r>
    </w:p>
    <w:p>
      <w:pPr>
        <w:pStyle w:val="BodyText"/>
      </w:pPr>
      <w:r>
        <w:t xml:space="preserve">Thời gian từ lúc ăn cơm trưa cho tới bốn giờ chiều, là lúc Ban Thiền đại sư tự do hoạt động, trong đoạn thời gian này, phần lớn hắn đều dùng để học máy tính hoặc này đọc các loại sách, trong đó chính là các bộ sách về phật giáo, khoa phổ độc vật, tạp chí, hoặc là nhật báo.</w:t>
      </w:r>
    </w:p>
    <w:p>
      <w:pPr>
        <w:pStyle w:val="BodyText"/>
      </w:pPr>
      <w:r>
        <w:t xml:space="preserve">Theo lời của phật giáo thì chuyển thế đầu thai cũng không thể kế thừa toàn bộ tri thức ở kiếp trước, cũng cần phải từng bước học tập và tích lũy, mới có thể chân chính trở thành Ban Thiền hoặc phật sống.</w:t>
      </w:r>
    </w:p>
    <w:p>
      <w:pPr>
        <w:pStyle w:val="BodyText"/>
      </w:pPr>
      <w:r>
        <w:t xml:space="preserve">- Các vị xin dừng bước.</w:t>
      </w:r>
    </w:p>
    <w:p>
      <w:pPr>
        <w:pStyle w:val="BodyText"/>
      </w:pPr>
      <w:r>
        <w:t xml:space="preserve">Sau khi đi vào trong phòng, Trang duệ bị hai vị lạt ma kia ngăn lại.</w:t>
      </w:r>
    </w:p>
    <w:p>
      <w:pPr>
        <w:pStyle w:val="BodyText"/>
      </w:pPr>
      <w:r>
        <w:t xml:space="preserve">- Trang tiên sinh, mấy người các ngài đi vào trong đi, tôi chờ mọi người ở chỗ này.</w:t>
      </w:r>
    </w:p>
    <w:p>
      <w:pPr>
        <w:pStyle w:val="BodyText"/>
      </w:pPr>
      <w:r>
        <w:t xml:space="preserve">Trương Khoa Trương không phải đến đây lần đâu tiên, nên biết quỷ củ, xoay người nói vài câu công đạo với Trang Duệ, bởi vì Bành Phi cũng tham gia vào đội ngũ tìm kiếm nên có thể đi theo.</w:t>
      </w:r>
    </w:p>
    <w:p>
      <w:pPr>
        <w:pStyle w:val="BodyText"/>
      </w:pPr>
      <w:r>
        <w:t xml:space="preserve">Trang Duệ chỉ vào bạch sư nói với hai vị lạt ma chặn đường:</w:t>
      </w:r>
    </w:p>
    <w:p>
      <w:pPr>
        <w:pStyle w:val="BodyText"/>
      </w:pPr>
      <w:r>
        <w:t xml:space="preserve">- Nó có thể đi vào không?</w:t>
      </w:r>
    </w:p>
    <w:p>
      <w:pPr>
        <w:pStyle w:val="BodyText"/>
      </w:pPr>
      <w:r>
        <w:t xml:space="preserve">- Đương nhiên có thể, nó là hộ pháp của chúng tôi.</w:t>
      </w:r>
    </w:p>
    <w:p>
      <w:pPr>
        <w:pStyle w:val="BodyText"/>
      </w:pPr>
      <w:r>
        <w:t xml:space="preserve">- Có thể đi vào là được rồi, đi thôi.</w:t>
      </w:r>
    </w:p>
    <w:p>
      <w:pPr>
        <w:pStyle w:val="BodyText"/>
      </w:pPr>
      <w:r>
        <w:t xml:space="preserve">- Trang Duệ có chút không lễ phép cắt đứt lời nói của vị lạt ma kia, suốt ngày nói với mình những chuyện thần thú hộ pháp linh tinh gì đó, cho dù ngài có nói là là Khiếu Thiên Khuyển của Nhị Lang Thần, thì trong mắt của ta nó vẫn là bạch sư.</w:t>
      </w:r>
    </w:p>
    <w:p>
      <w:pPr>
        <w:pStyle w:val="BodyText"/>
      </w:pPr>
      <w:r>
        <w:t xml:space="preserve">Vị lạt ma kia hiển nhiên chưa có hàm dưỡng tu hành qua cao, nên từng mắt nhìn Trang Duệ một cái, sau đó mới đẩy cánh cửa dang khép hờ phía sau ra, nhường đường cho đám người Trang Duệ đi vào.</w:t>
      </w:r>
    </w:p>
    <w:p>
      <w:pPr>
        <w:pStyle w:val="BodyText"/>
      </w:pPr>
      <w:r>
        <w:t xml:space="preserve">Đây là một căn phòng chừng bốn năm mươi mét vuông, ở trên bốn phía tường của căn phòng, đều treo đầy các loại tượng phật, ở bên cạnh cánh cửa thì có một cái giá, bên trên có rất nhiều loại kinh thư được xếp chỉnh tề.</w:t>
      </w:r>
    </w:p>
    <w:p>
      <w:pPr>
        <w:pStyle w:val="BodyText"/>
      </w:pPr>
      <w:r>
        <w:t xml:space="preserve">Trong phòng ngoại trừ đám người Trang Duệ vừa mới tới ra, thì còn có vị Ban Thiền dang ngồi trên cái niệm cỏ rất dày ở trên giường và mấy người đang đứng. Hai vị lạt ma người hầu đứng ở hai bên trái phải của Ban Thiền, một người khác chính là Dương Khải Văn.</w:t>
      </w:r>
    </w:p>
    <w:p>
      <w:pPr>
        <w:pStyle w:val="BodyText"/>
      </w:pPr>
      <w:r>
        <w:t xml:space="preserve">ở phía sau Ban Thiền có lộ ra một bức tượng Kim Cương, bức tượng cầm trong tay một thanh kim cương xử, tóc dựng ngược lên, hai mắt trợn lên, hình tượng thập phần hung ác.</w:t>
      </w:r>
    </w:p>
    <w:p>
      <w:pPr>
        <w:pStyle w:val="BodyText"/>
      </w:pPr>
      <w:r>
        <w:t xml:space="preserve">- Đây không phải là muốn dọa người sao?</w:t>
      </w:r>
    </w:p>
    <w:p>
      <w:pPr>
        <w:pStyle w:val="BodyText"/>
      </w:pPr>
      <w:r>
        <w:t xml:space="preserve">Nhìn thấy bức tượng kia, Trang Duệ nhỏ giọng nói thầm một câu, nhưng mà hắn cũng không biết chỗ ở của Ban Thiền cũng không phải là ở trong cung điện Bố Lạp Đạt, mà là ở Trát Thập Luân Bố Tự.</w:t>
      </w:r>
    </w:p>
    <w:p>
      <w:pPr>
        <w:pStyle w:val="BodyText"/>
      </w:pPr>
      <w:r>
        <w:t xml:space="preserve">Trát Thập Luân Bố Tự nằm ở thành tây, do ba để tử Cái Đôn Châu chủ trì sáng lập, là một trong tứ đại tự của Tây Tạng, nơi đó là chỗ ở của các triều đại ban Thiền. mà hiện tại bản thân Trang Duệ đang ở bên trong cung điên Bố Lạp Đạt.</w:t>
      </w:r>
    </w:p>
    <w:p>
      <w:pPr>
        <w:pStyle w:val="BodyText"/>
      </w:pPr>
      <w:r>
        <w:t xml:space="preserve">Chẳng qua bởi vì phật sống Ba Lạc Châu là một trong những người dạy dỗ Ban Thiền, nên hắn mới có thể tới đây tham gia nghi thức lần này, hơn nữa còn được tham gia vào nghi thức xối nước lên đầu để chúc phúc.</w:t>
      </w:r>
    </w:p>
    <w:p>
      <w:pPr>
        <w:pStyle w:val="BodyText"/>
      </w:pPr>
      <w:r>
        <w:t xml:space="preserve">- Chúng ta lại gặp mặt lần nữa rồi.</w:t>
      </w:r>
    </w:p>
    <w:p>
      <w:pPr>
        <w:pStyle w:val="BodyText"/>
      </w:pPr>
      <w:r>
        <w:t xml:space="preserve">Khiến cho Trang Duệ không nghĩ tới là, hắn vừa mới đi vào phòng, thì vị Ban Thiền thứ mười một Nhĩ Đức Ni đã chủ động tiếp đón hắn, dường như còn nháy mắt vài cái đối với hắn.</w:t>
      </w:r>
    </w:p>
    <w:p>
      <w:pPr>
        <w:pStyle w:val="BodyText"/>
      </w:pPr>
      <w:r>
        <w:t xml:space="preserve">- Đúng, ngày hôm qua không biết là ngài, xin ngài không trách tội.</w:t>
      </w:r>
    </w:p>
    <w:p>
      <w:pPr>
        <w:pStyle w:val="Compact"/>
      </w:pPr>
      <w:r>
        <w:br w:type="textWrapping"/>
      </w:r>
      <w:r>
        <w:br w:type="textWrapping"/>
      </w:r>
    </w:p>
    <w:p>
      <w:pPr>
        <w:pStyle w:val="Heading2"/>
      </w:pPr>
      <w:bookmarkStart w:id="816" w:name="chương-794-kết-già3"/>
      <w:bookmarkEnd w:id="816"/>
      <w:r>
        <w:t xml:space="preserve">794. Chương 794 : Kết Già!(3)</w:t>
      </w:r>
    </w:p>
    <w:p>
      <w:pPr>
        <w:pStyle w:val="Compact"/>
      </w:pPr>
      <w:r>
        <w:br w:type="textWrapping"/>
      </w:r>
      <w:r>
        <w:br w:type="textWrapping"/>
      </w:r>
    </w:p>
    <w:p>
      <w:pPr>
        <w:pStyle w:val="BodyText"/>
      </w:pPr>
      <w:r>
        <w:t xml:space="preserve">Chương 794: Kết Già!(3)</w:t>
      </w:r>
    </w:p>
    <w:p>
      <w:pPr>
        <w:pStyle w:val="BodyText"/>
      </w:pPr>
      <w:r>
        <w:t xml:space="preserve">Nguồn: Vipvandan</w:t>
      </w:r>
    </w:p>
    <w:p>
      <w:pPr>
        <w:pStyle w:val="BodyText"/>
      </w:pPr>
      <w:r>
        <w:t xml:space="preserve">Sưu tầm:</w:t>
      </w:r>
    </w:p>
    <w:p>
      <w:pPr>
        <w:pStyle w:val="BodyText"/>
      </w:pPr>
      <w:r>
        <w:t xml:space="preserve">(¯`'•.¸(¯`'•.¸† Nhóm dịch Dungnhi †¸.•'´¯)¸.•'´¯)</w:t>
      </w:r>
    </w:p>
    <w:p>
      <w:pPr>
        <w:pStyle w:val="BodyText"/>
      </w:pPr>
      <w:r>
        <w:t xml:space="preserve">Hai tay Trang Duệ tạo thành hình chữ thập, cúi người thi lễ đối với vị đại phật sống của phật giáo này, hôm nay hắn mới xem như nhìn thấy rõ dàng dung mạo cua vị Ban Thiền trước mặt này.</w:t>
      </w:r>
    </w:p>
    <w:p>
      <w:pPr>
        <w:pStyle w:val="BodyText"/>
      </w:pPr>
      <w:r>
        <w:t xml:space="preserve">Nhìn qua khuôn mặt của Nhĩ Đức Ni, thì không sai biệt lắm so với tuổi của hắn, trên mặt hơi có vẻ ngây ngô non nớt, bên môi có một đoạn râu tinh tế, trên người mặc một bộ quần áo lạt ma màu vàng sáng, trên đầu cũng đội một cái mũ Lạt ma.</w:t>
      </w:r>
    </w:p>
    <w:p>
      <w:pPr>
        <w:pStyle w:val="BodyText"/>
      </w:pPr>
      <w:r>
        <w:t xml:space="preserve">- Ta cảm thấy lão sư hẳn là đã chuyển thế đầu thai về phương bắc, ngài là người có đại phật duyên hi vọng là ngài có thể tìm được lão sư chuyển thế đầu thai.</w:t>
      </w:r>
    </w:p>
    <w:p>
      <w:pPr>
        <w:pStyle w:val="BodyText"/>
      </w:pPr>
      <w:r>
        <w:t xml:space="preserve">Nhĩ Đức Ni hôm nay phải chúc phúc cho không ít người, hắn cũng không nói thêm cái gì với Trang Duệ nữa, sau khi thuận miệng nói vài câu thì bảo Trang Duệ đi tới trước mặt.</w:t>
      </w:r>
    </w:p>
    <w:p>
      <w:pPr>
        <w:pStyle w:val="BodyText"/>
      </w:pPr>
      <w:r>
        <w:t xml:space="preserve">- Không quỳ có được không?</w:t>
      </w:r>
    </w:p>
    <w:p>
      <w:pPr>
        <w:pStyle w:val="BodyText"/>
      </w:pPr>
      <w:r>
        <w:t xml:space="preserve">Ở trước mặt vị Ban Thiền thứ mười một này, có đặt một cái bồ đoàn, chắc là dùng để cho các tín đồ cúi lạy.</w:t>
      </w:r>
    </w:p>
    <w:p>
      <w:pPr>
        <w:pStyle w:val="BodyText"/>
      </w:pPr>
      <w:r>
        <w:t xml:space="preserve">Nhưng mà trước kia Trang Duệ quỳ trước mặt phật sống Ba Lạc Châu thì cũng không có chướng ngại tâm lý vị phật sống kia cũng khá lớn tuổi, nhưng mà bây giờ muốn hắn quỳ trước một nhi đồng mới mười lăm mười sáu tuổi, thật đúng là Trang Duệ không làm nổi.</w:t>
      </w:r>
    </w:p>
    <w:p>
      <w:pPr>
        <w:pStyle w:val="BodyText"/>
      </w:pPr>
      <w:r>
        <w:t xml:space="preserve">- Vô lễ!</w:t>
      </w:r>
    </w:p>
    <w:p>
      <w:pPr>
        <w:pStyle w:val="BodyText"/>
      </w:pPr>
      <w:r>
        <w:t xml:space="preserve">Hai người hầu lạt ma đứng ở hai bên nghe thấy lời nói của Trang Duệ thì nhất thời thần tình trở nên tức giận, đại phật sống tự mình thực hiện nghi thức chúc phúc xối nước lên đâu, đây chính là chuyện tình mà hàng nghìn hàng vạn tín đồ nằm mơ cũng muốn cười, vậy mà người này còn không muốn?</w:t>
      </w:r>
    </w:p>
    <w:p>
      <w:pPr>
        <w:pStyle w:val="BodyText"/>
      </w:pPr>
      <w:r>
        <w:t xml:space="preserve">Vị Ban Thiền trẻ tuổi cũng không tức giận, khoát tay áo, cười nói:</w:t>
      </w:r>
    </w:p>
    <w:p>
      <w:pPr>
        <w:pStyle w:val="BodyText"/>
      </w:pPr>
      <w:r>
        <w:t xml:space="preserve">- Ngài không quỳ với ta, ngài quỳ với phật.</w:t>
      </w:r>
    </w:p>
    <w:p>
      <w:pPr>
        <w:pStyle w:val="BodyText"/>
      </w:pPr>
      <w:r>
        <w:t xml:space="preserve">- Tôi có thể giống như ngài hay không, ngồi ở trên bồ đoàn?</w:t>
      </w:r>
    </w:p>
    <w:p>
      <w:pPr>
        <w:pStyle w:val="BodyText"/>
      </w:pPr>
      <w:r>
        <w:t xml:space="preserve">Trang Duệ vẫn có chút không cam lòng, hắn lớn như vậy, ngoại trừ quỳ trước cha mẹ và vị lão phật sống kia ra, thì ngay cả ông ngoại cũng chưa từng quỳ, thật là có chút mất mặt.</w:t>
      </w:r>
    </w:p>
    <w:p>
      <w:pPr>
        <w:pStyle w:val="BodyText"/>
      </w:pPr>
      <w:r>
        <w:t xml:space="preserve">- Giống như tôi? Ha ha nếu như ngài có thể làm được, đương nhiên là có thể.</w:t>
      </w:r>
    </w:p>
    <w:p>
      <w:pPr>
        <w:pStyle w:val="BodyText"/>
      </w:pPr>
      <w:r>
        <w:t xml:space="preserve">Ban Thiền nghe thấy vậy nở nụ cười, hắn kéo cao bộ y phục ở trên đùi một chút, lộ ra hai chân.</w:t>
      </w:r>
    </w:p>
    <w:p>
      <w:pPr>
        <w:pStyle w:val="BodyText"/>
      </w:pPr>
      <w:r>
        <w:t xml:space="preserve">- Cái này thì có gì khó.</w:t>
      </w:r>
    </w:p>
    <w:p>
      <w:pPr>
        <w:pStyle w:val="BodyText"/>
      </w:pPr>
      <w:r>
        <w:t xml:space="preserve">Trang Duệ bĩu môi, đi đến cái bồ đoàn ở trước giường, chân phải đặt lên chân trái ngồi xuống.</w:t>
      </w:r>
    </w:p>
    <w:p>
      <w:pPr>
        <w:pStyle w:val="BodyText"/>
      </w:pPr>
      <w:r>
        <w:t xml:space="preserve">Đợi đến khi mông ngồi xuống bồ đoàng, Trang Duệ cũng vươn tay cầm chân phải đặt xuống dưới, chân trái đặt lên tên, giống như kết lại thành một cái nơ hình con bướm, hai lòng bàn chân hướng lên trời, dáng người thẳng thắn, động tác không khác gì so với tư thế độc nhất vô nhị của Ban Thiền đang ngồi trên giường.</w:t>
      </w:r>
    </w:p>
    <w:p>
      <w:pPr>
        <w:pStyle w:val="BodyText"/>
      </w:pPr>
      <w:r>
        <w:t xml:space="preserve">Trang Duệ làm xong chiêu thức ấy, chẳng những khiến cho Dương Khải Văn đang đứng ở một bên cũng trợn mắt, mà hai người hầu lạt ma cũng không dám tin nhìn Trang Duệ, việc này không phải là người bình thường có thể làm được.</w:t>
      </w:r>
    </w:p>
    <w:p>
      <w:pPr>
        <w:pStyle w:val="BodyText"/>
      </w:pPr>
      <w:r>
        <w:t xml:space="preserve">Làm như vậy gọi là “kết già ngã ngồi”, là tuyến đường phải đi của phật gia, là một trong các pháp tọa của phật giáp. Có đủ các tính chất đại biểu, trừ bỏ những người tu luyện ra, thì có rất ít người có thể thực hiện tự nhiên giống như Trang Duệ.</w:t>
      </w:r>
    </w:p>
    <w:p>
      <w:pPr>
        <w:pStyle w:val="BodyText"/>
      </w:pPr>
      <w:r>
        <w:t xml:space="preserve">Ban Thiền nhìn thấy Trang Duệ dễ dàng ngồi xuống như vậy, cũng có chút kinh ngạc, mở miệng hỏi:</w:t>
      </w:r>
    </w:p>
    <w:p>
      <w:pPr>
        <w:pStyle w:val="BodyText"/>
      </w:pPr>
      <w:r>
        <w:t xml:space="preserve">- Ngài đã từng tu luyện yô-ga sao?</w:t>
      </w:r>
    </w:p>
    <w:p>
      <w:pPr>
        <w:pStyle w:val="BodyText"/>
      </w:pPr>
      <w:r>
        <w:t xml:space="preserve">- Không có.</w:t>
      </w:r>
    </w:p>
    <w:p>
      <w:pPr>
        <w:pStyle w:val="BodyText"/>
      </w:pPr>
      <w:r>
        <w:t xml:space="preserve">Trang Duệ lắc lắc đầu nói:</w:t>
      </w:r>
    </w:p>
    <w:p>
      <w:pPr>
        <w:pStyle w:val="BodyText"/>
      </w:pPr>
      <w:r>
        <w:t xml:space="preserve">- Không phải ngài đã từng nói tôi có phật duyên sao? Chút chuyện nhỏ này mà còn không làm được thì còn gọi gì là phật duyên?</w:t>
      </w:r>
    </w:p>
    <w:p>
      <w:pPr>
        <w:pStyle w:val="BodyText"/>
      </w:pPr>
      <w:r>
        <w:t xml:space="preserve">Điển hình đây là Trang Duệ được thể khoe khoang, hắn thuần túy là do thân thể nhiều lần được linh khí rèn luyện, nên các dây chằng có thể dãn ra, nên mói có thể ngồi được như thế. Nếu đổi lại là hơn một năm trước kia, đừng nói là kết già ngã ngồi, ngay cả kết được cái chân vào thôi cũng có thể làm khó chết hắn.</w:t>
      </w:r>
    </w:p>
    <w:p>
      <w:pPr>
        <w:pStyle w:val="BodyText"/>
      </w:pPr>
      <w:r>
        <w:t xml:space="preserve">Ban Thiền lắc lắc đầu, không nói thêm gì nữa, vươn tay phải ra vuốt ve đỉnh đầu của Trang Duệ, trong miệng lẩm bẩm, bắt đầu chúc phúc cho hắn. (.</w:t>
      </w:r>
    </w:p>
    <w:p>
      <w:pPr>
        <w:pStyle w:val="BodyText"/>
      </w:pPr>
      <w:r>
        <w:t xml:space="preserve">Qua hơn một phút đồng hồ, Ban Thiền đưa tay ra, tay trái tiếp nhận một cái khăn han đa trắng như tuyết từ người lạt ma bên cạnh, đeo vào cổ Trang Duệ.</w:t>
      </w:r>
    </w:p>
    <w:p>
      <w:pPr>
        <w:pStyle w:val="BodyText"/>
      </w:pPr>
      <w:r>
        <w:t xml:space="preserve">Sau khi đại Ban Thiền chúc phúc xong, Trang Duệ đứng dậy đi sang một bên, kế tiếp chính là Bành Phi.</w:t>
      </w:r>
    </w:p>
    <w:p>
      <w:pPr>
        <w:pStyle w:val="BodyText"/>
      </w:pPr>
      <w:r>
        <w:t xml:space="preserve">- Cứ như thế này đi ?</w:t>
      </w:r>
    </w:p>
    <w:p>
      <w:pPr>
        <w:pStyle w:val="BodyText"/>
      </w:pPr>
      <w:r>
        <w:t xml:space="preserve">Bành Phi xưa này không sợ quỷ thần, không kính thiên địa, xưa nay to gan lớn mật, đi thẳng đến chỗ bồ đoàn, xếp chân bằng ngồi xuống, tư thế giống hệt như Trang Duệ lúc vừa rồi, khiến cho Trang Duệ thiếu chút nữa cười ra tiếng.</w:t>
      </w:r>
    </w:p>
    <w:p>
      <w:pPr>
        <w:pStyle w:val="BodyText"/>
      </w:pPr>
      <w:r>
        <w:t xml:space="preserve">- A! đại Ban Thiền, hắn là đảng viên.</w:t>
      </w:r>
    </w:p>
    <w:p>
      <w:pPr>
        <w:pStyle w:val="BodyText"/>
      </w:pPr>
      <w:r>
        <w:t xml:space="preserve">Liên tiếp hai người đều không nể mặt Ban Thiền, Dương Khải Văn có phần không nhịn được, vội vàng giải thích một câu. Về phần hồ sơ của Bành Phi thì hắn đã sớm đọc qua từ lâu rồi. Tìm kiếm linh đồng do phật sống Ba Lạc Châu chuyển thế đầu thi, là một việc vô cùng quan trọng, không phải ai muốn tham gia, là có thể tham gia.</w:t>
      </w:r>
    </w:p>
    <w:p>
      <w:pPr>
        <w:pStyle w:val="BodyText"/>
      </w:pPr>
      <w:r>
        <w:t xml:space="preserve">Vị Ban Thiền trẻ tuổi nở nụ cười, nói:</w:t>
      </w:r>
    </w:p>
    <w:p>
      <w:pPr>
        <w:pStyle w:val="BodyText"/>
      </w:pPr>
      <w:r>
        <w:t xml:space="preserve">- Không có việc gì, mọi người đều công bằng như nhau, hắn cũng chính là một người có phật duyên.</w:t>
      </w:r>
    </w:p>
    <w:p>
      <w:pPr>
        <w:pStyle w:val="BodyText"/>
      </w:pPr>
      <w:r>
        <w:t xml:space="preserve">Nghe được lời nói của Ban Thiền, Trang Duệ thật sự là không nhịn được, quay mặt ra đằng sau cười thành tiếng, những người chết trên tay Bành Phi không biết là bao nhiêu người rồi, lại cũng có thể là người có phật duyên, đánh chết Trang Duệ cũng không tin.</w:t>
      </w:r>
    </w:p>
    <w:p>
      <w:pPr>
        <w:pStyle w:val="BodyText"/>
      </w:pPr>
      <w:r>
        <w:t xml:space="preserve">- Phóng hạ đồ đao, lập địa thành phật, hơn nữa Kim Cương phật trong phật gia, cũng có Tham, Sân, Si. Đạo lý cũng là như vậy</w:t>
      </w:r>
    </w:p>
    <w:p>
      <w:pPr>
        <w:pStyle w:val="BodyText"/>
      </w:pPr>
      <w:r>
        <w:t xml:space="preserve">Lòi nói của Ban Thiền khiến cho Trang Duệ và Bành Phi đều lặng đi một chút, đối với bối cảnh của Bành Phi, thì từ trước đến này chưa có ai nói với hắn như vị Ban Thiền này cả, có phải là vị này đã nhìn thấu tâm tư của hắn?</w:t>
      </w:r>
    </w:p>
    <w:p>
      <w:pPr>
        <w:pStyle w:val="BodyText"/>
      </w:pPr>
      <w:r>
        <w:t xml:space="preserve">Bành Phi cũng thu hồi lòng khinh thị lại, chờ sau khi Ban Thiền chúc phúc cho hắn xong, thì đứng lên cung kính hành lễ với Ban Thiền.</w:t>
      </w:r>
    </w:p>
    <w:p>
      <w:pPr>
        <w:pStyle w:val="BodyText"/>
      </w:pPr>
      <w:r>
        <w:t xml:space="preserve">Người thực hiện nghi thức tiếp theo chính là tiểu lạt ma Ba Tang, vóc người của hắn tiều tụy hơn đám người Trang Duệ nhiều, hắn cung kính cúi người thi lễ bới Ban Thiền, sau đó hai tay xếp thành hình chữ thập, quỳ gối xuống cái bồ đoàn tiếp nhận chúc phúc của Ban Thiền.</w:t>
      </w:r>
    </w:p>
    <w:p>
      <w:pPr>
        <w:pStyle w:val="BodyText"/>
      </w:pPr>
      <w:r>
        <w:t xml:space="preserve">Chờ sau khi ba người được chúc phúc xong, Dương Khải Văn hướng tới chỗ Ban Thiền nói:</w:t>
      </w:r>
    </w:p>
    <w:p>
      <w:pPr>
        <w:pStyle w:val="BodyText"/>
      </w:pPr>
      <w:r>
        <w:t xml:space="preserve">- Phật sống Trán Nhĩ Đức Ni, chúng tôi xin cáo từ trước, chúng tôi vẫn còn có chuyện phải làm.</w:t>
      </w:r>
    </w:p>
    <w:p>
      <w:pPr>
        <w:pStyle w:val="BodyText"/>
      </w:pPr>
      <w:r>
        <w:t xml:space="preserve">Bởi vì sợ quá trình tìm kiếm linh đồng chuyển thế đầu thai, sẽ bị một số thế lực nước ngoài làm khó dễ, nên phải tiến hành trong tình huống cực kỳ bí mật. Danh sách đội ngũ tìm kiếm chỉ có một số rất ít người biết được, hơn nữa còn được an bài rất chặt chẽ và chu đáo.</w:t>
      </w:r>
    </w:p>
    <w:p>
      <w:pPr>
        <w:pStyle w:val="BodyText"/>
      </w:pPr>
      <w:r>
        <w:t xml:space="preserve">Lần này tổng cộng có năm đội ngũ tìm kiếm, mỗi đỗi ngũ không quá ba đến năm người, bọn hắn sẽ đi đến các khu chăn nuôi ở Tây Tạng và khu chăn nuôi ở các vùng núi xung quanh, hoàn cảnh thập phần khắc nghiệt, cho nên trước đó nhất định phải làm thật tốt công tác chuẩn bị.</w:t>
      </w:r>
    </w:p>
    <w:p>
      <w:pPr>
        <w:pStyle w:val="Compact"/>
      </w:pPr>
      <w:r>
        <w:br w:type="textWrapping"/>
      </w:r>
      <w:r>
        <w:br w:type="textWrapping"/>
      </w:r>
    </w:p>
    <w:p>
      <w:pPr>
        <w:pStyle w:val="Heading2"/>
      </w:pPr>
      <w:bookmarkStart w:id="817" w:name="chương-795-thần-thông-phật-gia.1"/>
      <w:bookmarkEnd w:id="817"/>
      <w:r>
        <w:t xml:space="preserve">795. Chương 795 : Thần Thông Phật Gia.(1)</w:t>
      </w:r>
    </w:p>
    <w:p>
      <w:pPr>
        <w:pStyle w:val="Compact"/>
      </w:pPr>
      <w:r>
        <w:br w:type="textWrapping"/>
      </w:r>
      <w:r>
        <w:br w:type="textWrapping"/>
      </w:r>
    </w:p>
    <w:p>
      <w:pPr>
        <w:pStyle w:val="BodyText"/>
      </w:pPr>
      <w:r>
        <w:t xml:space="preserve">Chương 795: Thần thông phật gia.(1)</w:t>
      </w:r>
    </w:p>
    <w:p>
      <w:pPr>
        <w:pStyle w:val="BodyText"/>
      </w:pPr>
      <w:r>
        <w:t xml:space="preserve">Nguồn: Vipvandan</w:t>
      </w:r>
    </w:p>
    <w:p>
      <w:pPr>
        <w:pStyle w:val="BodyText"/>
      </w:pPr>
      <w:r>
        <w:t xml:space="preserve">Sưu tầm: đọc truyện mới nhất tại .</w:t>
      </w:r>
    </w:p>
    <w:p>
      <w:pPr>
        <w:pStyle w:val="BodyText"/>
      </w:pPr>
      <w:r>
        <w:t xml:space="preserve">(¯`'•.¸(¯`'•.¸† Nhóm dịch Dungnhi †¸.•'´¯)¸.•'´¯)</w:t>
      </w:r>
    </w:p>
    <w:p>
      <w:pPr>
        <w:pStyle w:val="BodyText"/>
      </w:pPr>
      <w:r>
        <w:t xml:space="preserve">Sau khi đám người Trang Duệ chuẩn bị cáo từ rời đi, Ban Thiền đột nhiên nói:</w:t>
      </w:r>
    </w:p>
    <w:p>
      <w:pPr>
        <w:pStyle w:val="BodyText"/>
      </w:pPr>
      <w:r>
        <w:t xml:space="preserve">- Trang cư sĩ, khi nào có thời gian ngài hãy tới đây chúng ta luận đàm một chút, phật gia cũng có thần thông.</w:t>
      </w:r>
    </w:p>
    <w:p>
      <w:pPr>
        <w:pStyle w:val="BodyText"/>
      </w:pPr>
      <w:r>
        <w:t xml:space="preserve">- Cám ơn ngài Ban Thiền, có cơ hội nhất định tôi sẽ đến nghe ngài chỉ giáo.</w:t>
      </w:r>
    </w:p>
    <w:p>
      <w:pPr>
        <w:pStyle w:val="BodyText"/>
      </w:pPr>
      <w:r>
        <w:t xml:space="preserve">Trang Duệ lễ phép hành lễ với Ban Thiền, rồi thối lui ra khỏi phòng, nhưng mà trong lòng khong thể nào hiểu được lời nói của hắn. Thần thông phật gia thì có liên quan gì đến mình?</w:t>
      </w:r>
    </w:p>
    <w:p>
      <w:pPr>
        <w:pStyle w:val="BodyText"/>
      </w:pPr>
      <w:r>
        <w:t xml:space="preserve">Sau khi ra khỏi phòng, Trang Duệ khẽ kéo tiểu lạt ma Ba Tang đang đi ở phía trước, thấp giọng hỏi:</w:t>
      </w:r>
    </w:p>
    <w:p>
      <w:pPr>
        <w:pStyle w:val="BodyText"/>
      </w:pPr>
      <w:r>
        <w:t xml:space="preserve">- Ba Tang đại sư, thần thông theo như lời của Ban Thiền, thì là loại thần thông gì vậy?</w:t>
      </w:r>
    </w:p>
    <w:p>
      <w:pPr>
        <w:pStyle w:val="BodyText"/>
      </w:pPr>
      <w:r>
        <w:t xml:space="preserve">- Trang cư sĩ, nài là người có đại phật duyên, cứ gọi tên của tôi là được rồi.</w:t>
      </w:r>
    </w:p>
    <w:p>
      <w:pPr>
        <w:pStyle w:val="BodyText"/>
      </w:pPr>
      <w:r>
        <w:t xml:space="preserve">Ba Tang dường như là một người chất phác, bị Trang Duệ kêu là đại sư thì đỏ bừng cả khuôn mặt, sau khi sửa lại cách xưng hô cho Trang Duệ, Ba Tang nói:</w:t>
      </w:r>
    </w:p>
    <w:p>
      <w:pPr>
        <w:pStyle w:val="BodyText"/>
      </w:pPr>
      <w:r>
        <w:t xml:space="preserve">- Thần thông trong lời của đại ban thiền, hẳn là ngũ đạo thần thông của phật giáo chúng tôi, nhưng mà chúng tôi cũng không khuyến khích việc tu luyện thần thông, các truyền đại cao tăng cũng không phải bởi vì đạit thần thông mà trở thành người đại đức.</w:t>
      </w:r>
    </w:p>
    <w:p>
      <w:pPr>
        <w:pStyle w:val="BodyText"/>
      </w:pPr>
      <w:r>
        <w:t xml:space="preserve">- Rất nhiều cao tăng cóa đạo hạnh vô cùng cao, đây đều là do nhân các của bọn họ, đạo đức và hành vi của bọn họ đã vượt xa người thường vì vậy mà đã trở thành những cao tăng đại đức, đây mới là căn bản tu luyện của chúng tôi.</w:t>
      </w:r>
    </w:p>
    <w:p>
      <w:pPr>
        <w:pStyle w:val="BodyText"/>
      </w:pPr>
      <w:r>
        <w:t xml:space="preserve">Ba Tang dường như không hề quan tâm tới thần thông. Khi nhắc tới thần thông, vẻ mặt có điểm không cho là đúng nói.</w:t>
      </w:r>
    </w:p>
    <w:p>
      <w:pPr>
        <w:pStyle w:val="BodyText"/>
      </w:pPr>
      <w:r>
        <w:t xml:space="preserve">- Vậy năm đạo thần thông kia rốt cục là những loại thần thông như thế nào đây.</w:t>
      </w:r>
    </w:p>
    <w:p>
      <w:pPr>
        <w:pStyle w:val="BodyText"/>
      </w:pPr>
      <w:r>
        <w:t xml:space="preserve">Trang Duệ cảm giác câu nói của vị Ban Thiền thứ mười một kia giống như có chút thâm ý, nên không ngừng hỏi thăm.</w:t>
      </w:r>
    </w:p>
    <w:p>
      <w:pPr>
        <w:pStyle w:val="BodyText"/>
      </w:pPr>
      <w:r>
        <w:t xml:space="preserve">Ba Tang liếc mắt nhìn Trang Duệ một cái, tuy rằng hắn không muốn nói, nhưng mà lại không muốn cự tuyệt người khác, sau khi suy nghĩ một chút, nói:</w:t>
      </w:r>
    </w:p>
    <w:p>
      <w:pPr>
        <w:pStyle w:val="BodyText"/>
      </w:pPr>
      <w:r>
        <w:t xml:space="preserve">- Năm đạo thần thông cũng có thể xưng là ngũ Nhãn Thông, là một loại công phu của phật gia, chính là chỉ Nhục Nhãn thông, Thiên Nhãn Thông, Tuệ Nhãn Thông, pháp Nhãn Thông, Phật Nhãn Thông,</w:t>
      </w:r>
    </w:p>
    <w:p>
      <w:pPr>
        <w:pStyle w:val="BodyText"/>
      </w:pPr>
      <w:r>
        <w:t xml:space="preserve">- Cái gì? Ngũ Nhãn Thông?</w:t>
      </w:r>
    </w:p>
    <w:p>
      <w:pPr>
        <w:pStyle w:val="BodyText"/>
      </w:pPr>
      <w:r>
        <w:t xml:space="preserve">Trang Duệ nghe vậy thì trong lòng giật mình, không tự chủ được mà dừng bước, sở dĩ mình có được ngày hôm nay, đều là nhờ đôi mắt này, nhưng mà Trang Duệ cho tới bây giờ vẫn luôn muốn làm rõ ràng, dị năng trong mắt của mình là từ đâu mà có.</w:t>
      </w:r>
    </w:p>
    <w:p>
      <w:pPr>
        <w:pStyle w:val="BodyText"/>
      </w:pPr>
      <w:r>
        <w:t xml:space="preserve">Bây giờ khi nghe được tiểu lạt ma nói xong, trong lòng Trang Duệ như nổi lên một cơn sóng gió động trời, sắc mặt cũng bởi vì giật mình và kích động mà trở nên đỏ bừng.</w:t>
      </w:r>
    </w:p>
    <w:p>
      <w:pPr>
        <w:pStyle w:val="BodyText"/>
      </w:pPr>
      <w:r>
        <w:t xml:space="preserve">- Anh Trang, làm sao vậy? Ngài không sao chứ?</w:t>
      </w:r>
    </w:p>
    <w:p>
      <w:pPr>
        <w:pStyle w:val="BodyText"/>
      </w:pPr>
      <w:r>
        <w:t xml:space="preserve">Bành Phi đi ở phía sau Trang Duệ, thiếu chút nữa là đụng đầu vấp người Trang Duệ, hắn còn đang suy nghĩ lời nói phóng hạ đồ đao của Ban Thiền lúc vừa rồi, nên cũng không chú ý đến Trang Duệ và tiểu lạt ma đang nói chuyện gì.</w:t>
      </w:r>
    </w:p>
    <w:p>
      <w:pPr>
        <w:pStyle w:val="BodyText"/>
      </w:pPr>
      <w:r>
        <w:t xml:space="preserve">- Không có việc gì, không có việc gì, Ba Tang, lát nữa chúng ta sẽ tiếp tục tán gẫu.</w:t>
      </w:r>
    </w:p>
    <w:p>
      <w:pPr>
        <w:pStyle w:val="BodyText"/>
      </w:pPr>
      <w:r>
        <w:t xml:space="preserve">Trang Duệ cảm thấy mình có điểm thất thố, bây giờ không phải là thời cơ tốt để nói về cái đề tài này, trái lại mình đã biết rồi, thì sau này sẽ ở trong một đội với ba tang rồi từ từ hỏi thăm sau. Trang Duệ hít sâu một hơi để ổn định lại tinh thần.</w:t>
      </w:r>
    </w:p>
    <w:p>
      <w:pPr>
        <w:pStyle w:val="BodyText"/>
      </w:pPr>
      <w:r>
        <w:t xml:space="preserve">- Hai mắt của minh, có phải là một loại trong Ngũ Nhãn Thông không đây?</w:t>
      </w:r>
    </w:p>
    <w:p>
      <w:pPr>
        <w:pStyle w:val="BodyText"/>
      </w:pPr>
      <w:r>
        <w:t xml:space="preserve">Mãi cho đến khi đi ra khỏi cung điện Bố Lạp Đạt, Trang Duệ vẫn còn có chút không yên lòng, trong đầu cứ một mực tự hỏi vấn đề này.</w:t>
      </w:r>
    </w:p>
    <w:p>
      <w:pPr>
        <w:pStyle w:val="BodyText"/>
      </w:pPr>
      <w:r>
        <w:t xml:space="preserve">Sau khi đi ra chỗ quảng trường của cung điện Bố Lạp Đạt, Dương Khải Văn nhìn về phía Trang Duệ, nói:</w:t>
      </w:r>
    </w:p>
    <w:p>
      <w:pPr>
        <w:pStyle w:val="BodyText"/>
      </w:pPr>
      <w:r>
        <w:t xml:space="preserve">- Cậu Trang, ngày mai sẽ phải lên đường, cậu có cái gì cần chuẩn bị, hoặc là yêu cầu gì không?</w:t>
      </w:r>
    </w:p>
    <w:p>
      <w:pPr>
        <w:pStyle w:val="BodyText"/>
      </w:pPr>
      <w:r>
        <w:t xml:space="preserve">Trang Duệ lắc lắc đầu, nói:</w:t>
      </w:r>
    </w:p>
    <w:p>
      <w:pPr>
        <w:pStyle w:val="BodyText"/>
      </w:pPr>
      <w:r>
        <w:t xml:space="preserve">- Không có yêu cầu gì, nhưng mà nhiều nhất tôi chỉ có thể ở đây khoảng một tuần, qua thời gian đó, tôi sẽ phải trở về Bắc Kinh.</w:t>
      </w:r>
    </w:p>
    <w:p>
      <w:pPr>
        <w:pStyle w:val="BodyText"/>
      </w:pPr>
      <w:r>
        <w:t xml:space="preserve">Nếu không phải Tần Huyên Băng nói việc này sẽ gia tăng công đức, có thể chúc phúc cho đứa con chưa chào đời của mình, Trang Duệ căn bản là sẽ không tới, hơn nữa hiện tại ở nhà cũng đang chuẩn bị cho hôn lễ của hắn là Tần Huyên Băng.</w:t>
      </w:r>
    </w:p>
    <w:p>
      <w:pPr>
        <w:pStyle w:val="BodyText"/>
      </w:pPr>
      <w:r>
        <w:t xml:space="preserve">Tuy rằng hôn lễ này chỉ mời những người thân thích, tổ chức đơn giản, nhưng mà là Âu Dương gia tộc và Tần gia ở Hồng Kông, hơn nữa Hồ Vinh ở Myanmar nhất định cũng sẽ tham gia, đại khái tính toán, vẫn phải có khoảng mấy chục người.</w:t>
      </w:r>
    </w:p>
    <w:p>
      <w:pPr>
        <w:pStyle w:val="BodyText"/>
      </w:pPr>
      <w:r>
        <w:t xml:space="preserve">Nếu chủ nhân như Trang Duệ mà đi vắng, thì sẽ không thể nào chấp nhận được, cho nên một tuần sau, Trang Duệ nhất định phải trở về, cũng không thể để cho người vợ đang mang thai và mẹ già lo liệu mọi chuyện cần thiết được.</w:t>
      </w:r>
    </w:p>
    <w:p>
      <w:pPr>
        <w:pStyle w:val="BodyText"/>
      </w:pPr>
      <w:r>
        <w:t xml:space="preserve">Dương Khải Văn biết lấy thân phận của Trang Duệ mà có thể nói ra những lời này là đã rất nể mặt mình rồi, lập tức gật gật đầu, nói:</w:t>
      </w:r>
    </w:p>
    <w:p>
      <w:pPr>
        <w:pStyle w:val="BodyText"/>
      </w:pPr>
      <w:r>
        <w:t xml:space="preserve">- Yên tâm đi chú em, hoạt động tìm kiếm lần này. Ít nhất cũng cần thời gian hai ba năm, cũng không chấm dứt nhanh như vậy, chờ sau khi xuất phát vài ngày là cậu có thể trở về Bắc Kinh được rồi.</w:t>
      </w:r>
    </w:p>
    <w:p>
      <w:pPr>
        <w:pStyle w:val="BodyText"/>
      </w:pPr>
      <w:r>
        <w:t xml:space="preserve">Thông thường quá trình tìm kiếm linh đồng chuyển thế đầu thai, nhanh thì mất một hai năm, nếu chậm thì nói không chừng cần tới sáu bảy năm, thậm chí là hơn mười năm. Giống như vị Ban Thiền thứ mười một của bọn hắn, phải tìm kiếm trong vòng sáu năm. Dương Khải văn cũng không tin là Trang Duệ vừa đi ra ngoài liền có thể tìm thấy linh đồng do phật sống chuyển thế đầu thai.</w:t>
      </w:r>
    </w:p>
    <w:p>
      <w:pPr>
        <w:pStyle w:val="BodyText"/>
      </w:pPr>
      <w:r>
        <w:t xml:space="preserve">- Được rồi, thời gian xuất phát ngày mai hãy cho người tới đón chúng tôi.</w:t>
      </w:r>
    </w:p>
    <w:p>
      <w:pPr>
        <w:pStyle w:val="BodyText"/>
      </w:pPr>
      <w:r>
        <w:t xml:space="preserve">Trang Duệ yên lòng, ngồi lên chiếc xe Dương Khải Văn đã an bài, trở lại khu biệt thự.</w:t>
      </w:r>
    </w:p>
    <w:p>
      <w:pPr>
        <w:pStyle w:val="BodyText"/>
      </w:pPr>
      <w:r>
        <w:t xml:space="preserve">Tới giữa trưa thì có người phục vụ đưa đồ ăn tới, có món thịt nướng đặc sắc riêng biệt của Tây Tạng, ngay cả bạch sư không thích ăn đồ ăn chín, cũng hứng thú ăn mấy miếng.</w:t>
      </w:r>
    </w:p>
    <w:p>
      <w:pPr>
        <w:pStyle w:val="BodyText"/>
      </w:pPr>
      <w:r>
        <w:t xml:space="preserve">Sau khi cơm nước xong, Trang Duệ thu thập đồ đạc cho chuyến đi, kỳ thật cũng không có cái gì cảm chỉ là mấy bộ quần áo, còn có cái mũ phòng chống tia tử ngoại mà Tần Huyên Băng mua cho hắn, nói là nếu Trang Duệ không muốn khuôn mặt trở nên đỏ bừng như quả táo lớn, thì nên thành thành thật thật mỗi ngày đều chăm chỉ dùng nó.</w:t>
      </w:r>
    </w:p>
    <w:p>
      <w:pPr>
        <w:pStyle w:val="BodyText"/>
      </w:pPr>
      <w:r>
        <w:t xml:space="preserve">Về phần đám đồ trang sức và đám đồ mỹ nghệ như là cái gạt tàn làm bằng xương trâu mua được hôm qua, Trang Duệ cũng đã giao cho Hạ Song mang về Bắc Kinh.</w:t>
      </w:r>
    </w:p>
    <w:p>
      <w:pPr>
        <w:pStyle w:val="BodyText"/>
      </w:pPr>
      <w:r>
        <w:t xml:space="preserve">- Cậu Trang, có ở nhà không đó?</w:t>
      </w:r>
    </w:p>
    <w:p>
      <w:pPr>
        <w:pStyle w:val="BodyText"/>
      </w:pPr>
      <w:r>
        <w:t xml:space="preserve">Ngoài cửa vang lên thanh âm của Trịnh Hoa, anh bạn này rõ ràng biết Trang Duệ ở trong phòng, còn cố ý hỏi thăm một câu.</w:t>
      </w:r>
    </w:p>
    <w:p>
      <w:pPr>
        <w:pStyle w:val="BodyText"/>
      </w:pPr>
      <w:r>
        <w:t xml:space="preserve">- Anh Trịnh, thật sự là anh không muốn đi nhận chúc phúc của Ban Thiền sao?</w:t>
      </w:r>
    </w:p>
    <w:p>
      <w:pPr>
        <w:pStyle w:val="BodyText"/>
      </w:pPr>
      <w:r>
        <w:t xml:space="preserve">Trang Duệ tiện tay nhét mấy bộ quần áo vào trong ba lô, xoay mặt nhìn về phía Trịnh Hoa.</w:t>
      </w:r>
    </w:p>
    <w:p>
      <w:pPr>
        <w:pStyle w:val="BodyText"/>
      </w:pPr>
      <w:r>
        <w:t xml:space="preserve">- Đừng nói nữa, lão gia tử bảo là muốn tắm rứa thắp hương, nên từ sáng đến giờ tôi còn chưa được ăn cơm, cậu ngửi thử đi trên người đều là một cỗ tử khí.</w:t>
      </w:r>
    </w:p>
    <w:p>
      <w:pPr>
        <w:pStyle w:val="Compact"/>
      </w:pPr>
      <w:r>
        <w:br w:type="textWrapping"/>
      </w:r>
      <w:r>
        <w:br w:type="textWrapping"/>
      </w:r>
    </w:p>
    <w:p>
      <w:pPr>
        <w:pStyle w:val="Heading2"/>
      </w:pPr>
      <w:bookmarkStart w:id="818" w:name="chương-796-thần-thông-phật-gia.2"/>
      <w:bookmarkEnd w:id="818"/>
      <w:r>
        <w:t xml:space="preserve">796. Chương 796 : Thần Thông Phật Gia.(2)</w:t>
      </w:r>
    </w:p>
    <w:p>
      <w:pPr>
        <w:pStyle w:val="Compact"/>
      </w:pPr>
      <w:r>
        <w:br w:type="textWrapping"/>
      </w:r>
      <w:r>
        <w:br w:type="textWrapping"/>
      </w:r>
    </w:p>
    <w:p>
      <w:pPr>
        <w:pStyle w:val="BodyText"/>
      </w:pPr>
      <w:r>
        <w:t xml:space="preserve">Chương 796: Thần thông phật gia.(2) xem tại</w:t>
      </w:r>
    </w:p>
    <w:p>
      <w:pPr>
        <w:pStyle w:val="BodyText"/>
      </w:pPr>
      <w:r>
        <w:t xml:space="preserve">Nguồn: Vipvandan</w:t>
      </w:r>
    </w:p>
    <w:p>
      <w:pPr>
        <w:pStyle w:val="BodyText"/>
      </w:pPr>
      <w:r>
        <w:t xml:space="preserve">Sưu tầm:</w:t>
      </w:r>
    </w:p>
    <w:p>
      <w:pPr>
        <w:pStyle w:val="BodyText"/>
      </w:pPr>
      <w:r>
        <w:t xml:space="preserve">(¯`'•.¸(¯`'•.¸† Nhóm dịch Dungnhi †¸.•'´¯)¸.•'´¯)</w:t>
      </w:r>
    </w:p>
    <w:p>
      <w:pPr>
        <w:pStyle w:val="BodyText"/>
      </w:pPr>
      <w:r>
        <w:t xml:space="preserve">Sau khi vào cửa, ánh mắt của Trịnh Hoa liền sững sờ nhìn lại, Bọn Trang Duệ lại còn đang ăn thịt nướng, sống ở trên cao nguyên, vốn đã dễ dàng đói bụng, lại bị lão gia tử không cho ăn cơm, Trịnh Hoa đã đói đến sắp chết rồi.</w:t>
      </w:r>
    </w:p>
    <w:p>
      <w:pPr>
        <w:pStyle w:val="BodyText"/>
      </w:pPr>
      <w:r>
        <w:t xml:space="preserve">Trang Duệ nhìn theo ánh mắt của Trịnh hoa, cười gian xảo nói:</w:t>
      </w:r>
    </w:p>
    <w:p>
      <w:pPr>
        <w:pStyle w:val="BodyText"/>
      </w:pPr>
      <w:r>
        <w:t xml:space="preserve">- Ừ đó là đồ ăn của bạch sư ăn thừa, vẫn còn một chút đó.</w:t>
      </w:r>
    </w:p>
    <w:p>
      <w:pPr>
        <w:pStyle w:val="BodyText"/>
      </w:pPr>
      <w:r>
        <w:t xml:space="preserve">- Đừng có chọc tức tôi, đúng rồi lần này tôi tới để cáo từ, chiều nay sau khi gặp mặt Ban Thiền xong, tôi sẽ cùng ông nội trở về Hồng Kông.</w:t>
      </w:r>
    </w:p>
    <w:p>
      <w:pPr>
        <w:pStyle w:val="BodyText"/>
      </w:pPr>
      <w:r>
        <w:t xml:space="preserve">Trịnh Hoa hít hít mùi hương của thịt nướng, khẽ nhăn cái mũi lại. Đường đường là Trịnh công tử cẩm y ngọc thực từ trước đến nay, không nghĩ tới sẽ có một ngày lại có thể đói bụng như vậy.</w:t>
      </w:r>
    </w:p>
    <w:p>
      <w:pPr>
        <w:pStyle w:val="BodyText"/>
      </w:pPr>
      <w:r>
        <w:t xml:space="preserve">- Được, chúc anh Trịnh lên đường bình an, có thời gian tới Tây Tạng, tôi sẽ lại dẫn anh đi chơi tiếp.</w:t>
      </w:r>
    </w:p>
    <w:p>
      <w:pPr>
        <w:pStyle w:val="BodyText"/>
      </w:pPr>
      <w:r>
        <w:t xml:space="preserve">Tính tình của Trịnh Hoa không tệ, không có tính cách của mấy vị công tử quần là áo lụa, Trang Duệ ở cùng một chỗ với hắn cũng rất vui vẻ, so với anh em nhà họ Bách mình quen biết trước kia, thì ấn tượng với Trịnh Hoa càng tốt hơn rất nhiều.</w:t>
      </w:r>
    </w:p>
    <w:p>
      <w:pPr>
        <w:pStyle w:val="BodyText"/>
      </w:pPr>
      <w:r>
        <w:t xml:space="preserve">- Cậu Trang, tôi biết mấy hôm nữa là hôn lễ của cậu, vật này là do lãi gia tử nhà ta tặng, cậu nhận lấy đi.</w:t>
      </w:r>
    </w:p>
    <w:p>
      <w:pPr>
        <w:pStyle w:val="BodyText"/>
      </w:pPr>
      <w:r>
        <w:t xml:space="preserve">Trịnh Hoa tới gặp Trang Duệ hôm nay, ngoại từ việc cáo từ, còn vì việc này nữa. Khi nói chuyện, Trịnh Hoa móc từ bên trong túi ra một cái hộp trang sức hình trái tim.</w:t>
      </w:r>
    </w:p>
    <w:p>
      <w:pPr>
        <w:pStyle w:val="BodyText"/>
      </w:pPr>
      <w:r>
        <w:t xml:space="preserve">- Anh Trịnh, cái này tôi không đảm đương nổi rồi, lần hôn lễ này tôi chỉ định mời mọi người trong nhà ăn bữa cơm, không có làm lớn cho nên cũng không mời ngài, lễ vật này của lão gia tử, tôi cũng không dám nhận.</w:t>
      </w:r>
    </w:p>
    <w:p>
      <w:pPr>
        <w:pStyle w:val="BodyText"/>
      </w:pPr>
      <w:r>
        <w:t xml:space="preserve">Trang Duệ có chút buồn bực, việc kết hôn của bản thân chỉ có người nhà mình biết, tại sao Trịnh Hoa cũng biết việc này?</w:t>
      </w:r>
    </w:p>
    <w:p>
      <w:pPr>
        <w:pStyle w:val="BodyText"/>
      </w:pPr>
      <w:r>
        <w:t xml:space="preserve">Kỳ thật chuyện này cũng do mẹ vợ Trang Duệ vô tình hữu ý để lộ ra, mặc dù nghi thức đính hôn lúc trước đã được tiến hành long trọng, nhưng mà Tần gia gả con gái, nếu như không tổ chức thì sẽ mang lại điều tiếng không hay, cho nên những người có thân phận ở Hồng Kông cũng đều biết chuyện này.</w:t>
      </w:r>
    </w:p>
    <w:p>
      <w:pPr>
        <w:pStyle w:val="BodyText"/>
      </w:pPr>
      <w:r>
        <w:t xml:space="preserve">- Chú em, cậu cũng biết đây là do lão gia tử tặng, ngươi dám không nhận sao, tôi cũng không dám lấy về đâu, được rồi, đừng tìm tôi khách khí nữa, đồ vật này cậu cứ thu lại đi, đợi sau này toi kết hôn,cậu mang trả lại là được rồi.</w:t>
      </w:r>
    </w:p>
    <w:p>
      <w:pPr>
        <w:pStyle w:val="BodyText"/>
      </w:pPr>
      <w:r>
        <w:t xml:space="preserve">Trịnh Hoa cười nhét cái hôp trang sức kia vào trong tay Trang Duệ, hắn rất rõ ràng ý tứ của lão gia tử.</w:t>
      </w:r>
    </w:p>
    <w:p>
      <w:pPr>
        <w:pStyle w:val="BodyText"/>
      </w:pPr>
      <w:r>
        <w:t xml:space="preserve">Hiện tại thế lực của gia tộc họ Tần hết sức cường thịnh, thứ nhất là bởi vì bởi vì Trang Duệ đánh cược cho bọn họ không ít nguyên liệu tốt, thứ hai cũng là bởi vì mơ hồ có quan hệ với gia tộc Âu Dương, thông thường những người biết được bối cảnh này, đều phải nể mặt họ ba phần.</w:t>
      </w:r>
    </w:p>
    <w:p>
      <w:pPr>
        <w:pStyle w:val="BodyText"/>
      </w:pPr>
      <w:r>
        <w:t xml:space="preserve">Thị trường châu báu trong nước một năm bán ra khoảng năm triệu món, cũng không phải một nhà Trịnh gia có thể ăn hết được, cho dù không có Tần gia, thì cũng sẽ có những công ty khác tham gia cạnh tranh.</w:t>
      </w:r>
    </w:p>
    <w:p>
      <w:pPr>
        <w:pStyle w:val="BodyText"/>
      </w:pPr>
      <w:r>
        <w:t xml:space="preserve">Quan hệ của Trịnh gia và Tần gia luôn luôn rất tốt, cho nên Trịnh lão gia tử tặng lễ vật kết hôn cho Trang Duệ kỳ thật cũng là muốn lấy lòng Tần gia, nếu Tần lão gia tử không phải là người hồ đồ, tự nhiên sẽ hiểu được chỗ tốt khi hai nhà hợp tác, tuyệt đối có thể chiếm được hơn một nửa giang sơn thị trường châu báu trong nước.</w:t>
      </w:r>
    </w:p>
    <w:p>
      <w:pPr>
        <w:pStyle w:val="BodyText"/>
      </w:pPr>
      <w:r>
        <w:t xml:space="preserve">Còn một lý do nữa chính là, công việc kinh doanh trong nước hiện tại cũng là do Trịnh Hoa phụ trách, quan hệ thân mật với một người có bối cảnh như Trang Duệ, có thể giúp cho Trịnh Hoa mở rộng được nghiệp vụ bên trong, cũng là một việc rất có ích.</w:t>
      </w:r>
    </w:p>
    <w:p>
      <w:pPr>
        <w:pStyle w:val="BodyText"/>
      </w:pPr>
      <w:r>
        <w:t xml:space="preserve">- Được, đợi tôi thu dọn hành lý xong, sẽ tự mình đến cảm tạ lão gia tử.</w:t>
      </w:r>
    </w:p>
    <w:p>
      <w:pPr>
        <w:pStyle w:val="BodyText"/>
      </w:pPr>
      <w:r>
        <w:t xml:space="preserve">Trang Duệ thấy Trịnh Hoa nói rõ ràng, cũng không tiếp tục già mồm cãi lão nữa. Đúng như lời của Trịnh Hoa, mấy thứ này chính là lễ vật chứ không phải nhân tình, dùng tiền là có thể mua được, sẽ không sợ thiếu nợ, đợi sau này tìm một cơ hội để trả lại là xọng.</w:t>
      </w:r>
    </w:p>
    <w:p>
      <w:pPr>
        <w:pStyle w:val="BodyText"/>
      </w:pPr>
      <w:r>
        <w:t xml:space="preserve">Trịnh Hoa nghe được lời nói của Trang Duệ xong thì khoát tay áo, nói:</w:t>
      </w:r>
    </w:p>
    <w:p>
      <w:pPr>
        <w:pStyle w:val="BodyText"/>
      </w:pPr>
      <w:r>
        <w:t xml:space="preserve">- Không cần, lão gia tử đang tụng kinh, khi nào xong sẽ đi gặp Ban Thiền luôn, chú em cũng đừng nên đi làm phiền người.</w:t>
      </w:r>
    </w:p>
    <w:p>
      <w:pPr>
        <w:pStyle w:val="BodyText"/>
      </w:pPr>
      <w:r>
        <w:t xml:space="preserve">Hai người tiếp tục chuyện trò một lúc, Trịnh Hoa nhìn đồng hồ trên tay một chút, hướng tới Trang Duệ cáo từ một tiếng rồi rời đi.</w:t>
      </w:r>
    </w:p>
    <w:p>
      <w:pPr>
        <w:pStyle w:val="BodyText"/>
      </w:pPr>
      <w:r>
        <w:t xml:space="preserve">- Anh Trang, cái này là Kim cương sao ? Tại sao lại có màu đỏ ?</w:t>
      </w:r>
    </w:p>
    <w:p>
      <w:pPr>
        <w:pStyle w:val="BodyText"/>
      </w:pPr>
      <w:r>
        <w:t xml:space="preserve">Trang Duệ tiễn Trịnh Hoa ra khỏi biệt thự, sau khi trở lại phòng đã thấy Bành Phi đang cầm cái hộp trang sức mình đặt ở trên bàn, vẻ mặt kinh ngạc hỏi.</w:t>
      </w:r>
    </w:p>
    <w:p>
      <w:pPr>
        <w:pStyle w:val="BodyText"/>
      </w:pPr>
      <w:r>
        <w:t xml:space="preserve">- Lấy ra tôi xem xem.</w:t>
      </w:r>
    </w:p>
    <w:p>
      <w:pPr>
        <w:pStyle w:val="BodyText"/>
      </w:pPr>
      <w:r>
        <w:t xml:space="preserve">Vừa rồi Trang Duệ cũng không làm trò không biết xấu hổ mà xem lễ vật trước mặt Trịnh Hoa, hắn cũng không biết trong hộp có cái gì.</w:t>
      </w:r>
    </w:p>
    <w:p>
      <w:pPr>
        <w:pStyle w:val="BodyText"/>
      </w:pPr>
      <w:r>
        <w:t xml:space="preserve">- Ừ, hồng toản, đồ chơi này cũng không có nhiều, Trịnh gia thật đúng là có lòng.</w:t>
      </w:r>
    </w:p>
    <w:p>
      <w:pPr>
        <w:pStyle w:val="BodyText"/>
      </w:pPr>
      <w:r>
        <w:t xml:space="preserve">ở bên tron cái hộp trang sức không lớn, có đặt hai cái nhẫn bạch kim có đính hồng toản, nhưng mà khác xa so với những chiếc nhẫn kim cương ở tiệm châu báu bình thường chính là, hai viên kim cương ở trên hai chiếc nhẫn này, đều có màu hồng.</w:t>
      </w:r>
    </w:p>
    <w:p>
      <w:pPr>
        <w:pStyle w:val="BodyText"/>
      </w:pPr>
      <w:r>
        <w:t xml:space="preserve">Hơn nửa ở bên trong hai cái nhẫn kim cương này, còn khắc tên của Trang Duệ và Tần Huyên Băng, xem ra Trịnh gia vì chuẩn bị cái lễ vật này, thật đúng là đã tiêu phí không ít tâm tư.</w:t>
      </w:r>
    </w:p>
    <w:p>
      <w:pPr>
        <w:pStyle w:val="BodyText"/>
      </w:pPr>
      <w:r>
        <w:t xml:space="preserve">Trang Duệ vốn nghĩ chờ khi mình trở về Bắc Kinh sẽ đi chọn nhẫn kết hôn, không nghĩ tới hôm nay lại có người mang tới, lấy giá trị của hai cái nhẫn hồng toản này, cũng rất thích hợp để là nhẫn kết hôn.</w:t>
      </w:r>
    </w:p>
    <w:p>
      <w:pPr>
        <w:pStyle w:val="BodyText"/>
      </w:pPr>
      <w:r>
        <w:t xml:space="preserve">- Anh Trang, cái hồng toản này rất đắt tiền sao? Khi nào về tôi cũng mua cho vợ một cái.</w:t>
      </w:r>
    </w:p>
    <w:p>
      <w:pPr>
        <w:pStyle w:val="BodyText"/>
      </w:pPr>
      <w:r>
        <w:t xml:space="preserve">Hiện tại bành Phi cũng là một người có tiền, số tiền hắn kiếm được từ Trang Duệ đều đưa cho vợ của hắn, cũng có khoảng chừng hơn trăm vạn rồi.</w:t>
      </w:r>
    </w:p>
    <w:p>
      <w:pPr>
        <w:pStyle w:val="BodyText"/>
      </w:pPr>
      <w:r>
        <w:t xml:space="preserve">- Ha ha, thứ này không mua được, đợi sau này có cơ hội chúng ta sẽ tới Nam Phi một chuyến, xem có thể tìm được chút hồng toản nào không.</w:t>
      </w:r>
    </w:p>
    <w:p>
      <w:pPr>
        <w:pStyle w:val="BodyText"/>
      </w:pPr>
      <w:r>
        <w:t xml:space="preserve">Trang Duệ cười lắc lắc đầu, hông toản trên thế giới này cực kỳ thưa thớt. Tháng tư năm 1987 ở Nework có đấu giá một viên hồng toản thạch hình tròn khoảng 0,95 cara, đã có người ra giá tới tám mươi tám vạn đô la. Mấy năm nay còn chưa nghe nói tới có người mang hồng toản ra đấu giá.</w:t>
      </w:r>
    </w:p>
    <w:p>
      <w:pPr>
        <w:pStyle w:val="BodyText"/>
      </w:pPr>
      <w:r>
        <w:t xml:space="preserve">Hai viên hồng toản trên cặp nhẫn này, cộng lại khoảng chừng một ca ra, dựa theo giá trị trên thị trường mấy năm nay, tính ra giá trị của hai cái nhẫn này cũng sẽ không thấp hơn một trăm năm mươi vạn đô la.</w:t>
      </w:r>
    </w:p>
    <w:p>
      <w:pPr>
        <w:pStyle w:val="BodyText"/>
      </w:pPr>
      <w:r>
        <w:t xml:space="preserve">- Được rồi, đi nghỉ sớm đi, tôi cũng phải đi ngủ đây.</w:t>
      </w:r>
    </w:p>
    <w:p>
      <w:pPr>
        <w:pStyle w:val="BodyText"/>
      </w:pPr>
      <w:r>
        <w:t xml:space="preserve">Trang Duệ đứng dậy, về tới gian phòng ở lầu hai của mình, nhưng mà hắn cũng không ngủ mà mở laptop ra, Trang Duệ muốn tra một ít thông tin ở trên mạng, xem đến tột cùng thì cái gì được gọi là ngũ đạo thần thông của phật gia?</w:t>
      </w:r>
    </w:p>
    <w:p>
      <w:pPr>
        <w:pStyle w:val="Compact"/>
      </w:pPr>
      <w:r>
        <w:br w:type="textWrapping"/>
      </w:r>
      <w:r>
        <w:br w:type="textWrapping"/>
      </w:r>
    </w:p>
    <w:p>
      <w:pPr>
        <w:pStyle w:val="Heading2"/>
      </w:pPr>
      <w:bookmarkStart w:id="819" w:name="chương-797-ngũ-nhãn-thông.-1"/>
      <w:bookmarkEnd w:id="819"/>
      <w:r>
        <w:t xml:space="preserve">797. Chương 797 : Ngũ Nhãn Thông. (1)</w:t>
      </w:r>
    </w:p>
    <w:p>
      <w:pPr>
        <w:pStyle w:val="Compact"/>
      </w:pPr>
      <w:r>
        <w:br w:type="textWrapping"/>
      </w:r>
      <w:r>
        <w:br w:type="textWrapping"/>
      </w:r>
    </w:p>
    <w:p>
      <w:pPr>
        <w:pStyle w:val="BodyText"/>
      </w:pPr>
      <w:r>
        <w:t xml:space="preserve">Chương 797: Ngũ Nhãn Thông. (1) nguồn</w:t>
      </w:r>
    </w:p>
    <w:p>
      <w:pPr>
        <w:pStyle w:val="BodyText"/>
      </w:pPr>
      <w:r>
        <w:t xml:space="preserve">Nguồn: Vipvanda</w:t>
      </w:r>
    </w:p>
    <w:p>
      <w:pPr>
        <w:pStyle w:val="BodyText"/>
      </w:pPr>
      <w:r>
        <w:t xml:space="preserve">Sưu tầm:</w:t>
      </w:r>
    </w:p>
    <w:p>
      <w:pPr>
        <w:pStyle w:val="BodyText"/>
      </w:pPr>
      <w:r>
        <w:t xml:space="preserve">(¯`'•.¸(¯`'•.¸† Nhóm dịch Dungnhi †¸.•'´¯)¸.•'´¯)</w:t>
      </w:r>
    </w:p>
    <w:p>
      <w:pPr>
        <w:pStyle w:val="BodyText"/>
      </w:pPr>
      <w:r>
        <w:t xml:space="preserve">- Nhiều cách nói như vậy sao?</w:t>
      </w:r>
    </w:p>
    <w:p>
      <w:pPr>
        <w:pStyle w:val="BodyText"/>
      </w:pPr>
      <w:r>
        <w:t xml:space="preserve">Sau khi nối máy tính với dây mạng ở trong biệt thư, Trang Duệ viết vào mấy chữ: “Thần thông phật giáo” vào, liền xuất hiện rất nhiều loại giải thích, nói đến nhiều nhất chính là Thiên Nhãn Thông, Thiên Tai Thông, Tha Tâm Thông, Túc Mệnh Thông, Thần Túc Thông, còn có một cái Lậu Tẫn Thông.</w:t>
      </w:r>
    </w:p>
    <w:p>
      <w:pPr>
        <w:pStyle w:val="BodyText"/>
      </w:pPr>
      <w:r>
        <w:t xml:space="preserve">Sau khi xem xét một lúc thật lâu, Trang Duệ lắc lắc đầu, cho dù là Thiên Nhãn Thông thì cũng không giống như tình huống trong mắt của mình, dựa theo lời nói trên mạng, Thiên Nhãn Thông có thể trên nhìn Thiên Cung, dưới thấy Địa Phủ, bản thân mình vẫn còn chưa có được năng lực này.</w:t>
      </w:r>
    </w:p>
    <w:p>
      <w:pPr>
        <w:pStyle w:val="BodyText"/>
      </w:pPr>
      <w:r>
        <w:t xml:space="preserve">Nói đi cũng phải nói trở lại, Trang Duệ cũng không tin tưởng lắm về Thiên Cung và Địa Phủ trong câu nói này. Ánh mắt của chính mình có được dị năng lâu như vậy, cũng chưa từng thấy được quỷ hồn gì cả, cùng với lời nói trên mạng căn bản là không liên quan chút nào.</w:t>
      </w:r>
    </w:p>
    <w:p>
      <w:pPr>
        <w:pStyle w:val="BodyText"/>
      </w:pPr>
      <w:r>
        <w:t xml:space="preserve">Những chuyện tình xảy ra ở trong thập kỷ thứ chín mươi, Trang Duệ thật ra có thể nhìn thấy trên TV và báo chí không ít, cái gì gọi là yêu khí đại sư nhìn xuyên mọi vật. Nhưng mà sau này đều đã được chứng mình là ngụy khí công, là giả, còn về hiện tượng giống như ở trên người mình thì từ trước đến nay hoàn toàn chưa có nghe nói tới.</w:t>
      </w:r>
    </w:p>
    <w:p>
      <w:pPr>
        <w:pStyle w:val="BodyText"/>
      </w:pPr>
      <w:r>
        <w:t xml:space="preserve">Trang Duệ đoán rằng, trên đời này cho dù là có người giống như mình, có thể nhìn xuyên mọi vật thì cũng không nói ra ngoài, chỉ có những kẻ lừa đảo mới có thể dùng cái này để vơ vét của cải, những người có siêu năng lực, chỉ sợ cũng đều sẽ ngấm ngầm phát tài, ai lại rảnh rỗi mang nó ra khoe với người khác.</w:t>
      </w:r>
    </w:p>
    <w:p>
      <w:pPr>
        <w:pStyle w:val="BodyText"/>
      </w:pPr>
      <w:r>
        <w:t xml:space="preserve">Sau khi tra xét cả nửa ngày, Trang Duệ đã xem đến nỗi mày choáng mắt hoa, cũng không thu được cái gì, liền tắt cái trang wed này đi, truy cập vào trang wed bảo tàng nhà mình.</w:t>
      </w:r>
    </w:p>
    <w:p>
      <w:pPr>
        <w:pStyle w:val="BodyText"/>
      </w:pPr>
      <w:r>
        <w:t xml:space="preserve">- Như vậy cũng không tệ lắm.</w:t>
      </w:r>
    </w:p>
    <w:p>
      <w:pPr>
        <w:pStyle w:val="BodyText"/>
      </w:pPr>
      <w:r>
        <w:t xml:space="preserve">ở trên đầu trang wed có giới thiệu vắn tắt về viện bảo tàng, còn có một ít ảnh chụp của những vật dụng trưng bày, theo góc độ chụp thì những đồ vật này nhìn qua cực kỳ tinh mỹ.</w:t>
      </w:r>
    </w:p>
    <w:p>
      <w:pPr>
        <w:pStyle w:val="BodyText"/>
      </w:pPr>
      <w:r>
        <w:t xml:space="preserve">Xem qua một chút cái khu vực VIP kia, Trang Duệ đánh mấy cái chữ số “DG001” là tên truy cập của Trang Duệ, cái này cũng đại biểu cho việc Trang Duệ là hội viên thứ nhất của trang wed.</w:t>
      </w:r>
    </w:p>
    <w:p>
      <w:pPr>
        <w:pStyle w:val="BodyText"/>
      </w:pPr>
      <w:r>
        <w:t xml:space="preserve">- Có không ít thứ tốt?</w:t>
      </w:r>
    </w:p>
    <w:p>
      <w:pPr>
        <w:pStyle w:val="BodyText"/>
      </w:pPr>
      <w:r>
        <w:t xml:space="preserve">Sau khi truy cập vào chỗ này, Trang Duệ mới phát hiện, ở trong vùng VIP đã có hơn trăm bức ảnh chụp, phía dưới mỗi một tấm hình đều được viết tên chủ nhân cùng với số điện thoại, hơn nữa còn có tin nhắn để lại, thật là cực kỳ náo nhiệt.</w:t>
      </w:r>
    </w:p>
    <w:p>
      <w:pPr>
        <w:pStyle w:val="BodyText"/>
      </w:pPr>
      <w:r>
        <w:t xml:space="preserve">- Anh Hoàng Phủ, trang wed này anh làm rất tốt, đã có người nào giao dịch thành công chưa?</w:t>
      </w:r>
    </w:p>
    <w:p>
      <w:pPr>
        <w:pStyle w:val="BodyText"/>
      </w:pPr>
      <w:r>
        <w:t xml:space="preserve">Trang Duệ nhìn qua một chút, chỉ nhìn những hình ảnh đơn thuần, bên trong cũng có vài vật khiến cho hắn động tâm, liền lấy điện thoại ra, gọi cho Hoàng Phủ Vân.</w:t>
      </w:r>
    </w:p>
    <w:p>
      <w:pPr>
        <w:pStyle w:val="BodyText"/>
      </w:pPr>
      <w:r>
        <w:t xml:space="preserve">- Trang Duệ, tôi nói này, cả ngày tâm tư của cậu đều để ở đâu vậy? Viện bảo tàng của mình cũng không quan tâm, quan tâm trang wed kia để làm gì? Tôi sắp vội đến chết rồi đây.</w:t>
      </w:r>
    </w:p>
    <w:p>
      <w:pPr>
        <w:pStyle w:val="BodyText"/>
      </w:pPr>
      <w:r>
        <w:t xml:space="preserve">Nghe thấy Trang Duệ điện thoại, Hoàng Phủ Vân lập tức oán hận nói, trong lúc Trang Duệ đi vắng, chuyện lớn chuyện nhỏ đều rơi vào đầu của hắn, nếu không phải có một vị phó quán trưởng cũng phụ trách quản lý hoạt động của viện bảo tàng, thì Hoàng Phủ Vân đã sớm bận tới mức không chịu nổi rồi.</w:t>
      </w:r>
    </w:p>
    <w:p>
      <w:pPr>
        <w:pStyle w:val="BodyText"/>
      </w:pPr>
      <w:r>
        <w:t xml:space="preserve">- Ha ha, làm phiền anh rồi, anh Hoàng Phủ, viện bảo tàng không có việc gì chứ?</w:t>
      </w:r>
    </w:p>
    <w:p>
      <w:pPr>
        <w:pStyle w:val="BodyText"/>
      </w:pPr>
      <w:r>
        <w:t xml:space="preserve">Trang Duệ cũng cảm thấy mình có điểm quá đáng, viện bảo tàng mới mở cửa có vài ngày, chính mình liền buông tay mặc kệ, viện bảo tàng này chính là sản nghiệp của mình cơ mà.</w:t>
      </w:r>
    </w:p>
    <w:p>
      <w:pPr>
        <w:pStyle w:val="BodyText"/>
      </w:pPr>
      <w:r>
        <w:t xml:space="preserve">- Viện bảo tàng không có việc ghì, nhưng mà tôi có việc.</w:t>
      </w:r>
    </w:p>
    <w:p>
      <w:pPr>
        <w:pStyle w:val="BodyText"/>
      </w:pPr>
      <w:r>
        <w:t xml:space="preserve">Hoàng Phủ Vân thở phì phì nói:</w:t>
      </w:r>
    </w:p>
    <w:p>
      <w:pPr>
        <w:pStyle w:val="BodyText"/>
      </w:pPr>
      <w:r>
        <w:t xml:space="preserve">- Mấy ngày nay tôi đều ngâm mình ở trong phòng đấu giá, ngay cả thời gian yêu thương của tôi cũng không còn nữa rồi.</w:t>
      </w:r>
    </w:p>
    <w:p>
      <w:pPr>
        <w:pStyle w:val="BodyText"/>
      </w:pPr>
      <w:r>
        <w:t xml:space="preserve">Trong khoảng thời gian này, đấu giá hội ở Bắc Kinh có rất nhiều, có mấy buổi biểu diễn rất không tồi, Trang Duệ đều được mời tới, một số vật muốn mua đều phải do Hoàng Phủ Vân tự đi đoạt về.</w:t>
      </w:r>
    </w:p>
    <w:p>
      <w:pPr>
        <w:pStyle w:val="BodyText"/>
      </w:pPr>
      <w:r>
        <w:t xml:space="preserve">Giao tiếp với người của cơ quan du lịch, còn phải chú ý tới phòng đấu giá, Hoàng Phủ Vân đều phải tự mình thực hiện.</w:t>
      </w:r>
    </w:p>
    <w:p>
      <w:pPr>
        <w:pStyle w:val="BodyText"/>
      </w:pPr>
      <w:r>
        <w:t xml:space="preserve">- Được rồi, ngài không cần được thể khoe khoang, anh Hoàng Phủ, ngài đi đến phòng đấu giá, nhất định đại tiểu thư Vân Man nhất định là sẽ đi theo? Cho ngài cơ hội lấy việc công để làm việc tư, ngài còn oán hận sao?</w:t>
      </w:r>
    </w:p>
    <w:p>
      <w:pPr>
        <w:pStyle w:val="BodyText"/>
      </w:pPr>
      <w:r>
        <w:t xml:space="preserve">Vân Man là tổng thanh tra tài vụ của Trang Duệ, đấu giá hội nhất định là nàng phải đi, vì vậy Trang Duệ mới có thể nói như thế.</w:t>
      </w:r>
    </w:p>
    <w:p>
      <w:pPr>
        <w:pStyle w:val="BodyText"/>
      </w:pPr>
      <w:r>
        <w:t xml:space="preserve">- Trang lão bản, có chuyện gì, nói thẳng ra đi.</w:t>
      </w:r>
    </w:p>
    <w:p>
      <w:pPr>
        <w:pStyle w:val="BodyText"/>
      </w:pPr>
      <w:r>
        <w:t xml:space="preserve">Hoàng Phủ Vân bị Trang Duệ nói trúng tâm tư, chỉ có thể lập tức đổi đề tài.</w:t>
      </w:r>
    </w:p>
    <w:p>
      <w:pPr>
        <w:pStyle w:val="BodyText"/>
      </w:pPr>
      <w:r>
        <w:t xml:space="preserve">- Tôi nhìn thấy trên trang wed có mấy người có đồ vật không tệ, anh chú ý một chút, có thể liên lạc với hội viên trước, làm sao cho bọn họ mang đồ vật tới Bắc Kinh là tốt nhất, chậm nhất thì mười ngày nữa, tôi liền có thể trở về, đến lúc đó tôi đến xem một chút là có thể mua được rồi.</w:t>
      </w:r>
    </w:p>
    <w:p>
      <w:pPr>
        <w:pStyle w:val="BodyText"/>
      </w:pPr>
      <w:r>
        <w:t xml:space="preserve">Trang Duệ muốn dùng nền tạng mạng inte cũng chính là vì để có thể trực tiếp thu mua đồ cổ ở trong tay mọi người trên cả nước, bây giờ nhìn thấy đồ tốt, đương nhiên là sẽ không chịu buông tha.</w:t>
      </w:r>
    </w:p>
    <w:p>
      <w:pPr>
        <w:pStyle w:val="BodyText"/>
      </w:pPr>
      <w:r>
        <w:t xml:space="preserve">- Được, Trang tổng, tôi biết rồi, cậu ghi lại số báo danh cho tôi, tôi sẽ liên lạc với bọn họ.</w:t>
      </w:r>
    </w:p>
    <w:p>
      <w:pPr>
        <w:pStyle w:val="BodyText"/>
      </w:pPr>
      <w:r>
        <w:t xml:space="preserve">Nói tới chính sự, Hoàng Phủ Vân trở nên nghiêm túc hắn, tình cảm là tình cảm, công việc là công việc, Hoàng Phủ Vân vẫn rất rõ ràng.</w:t>
      </w:r>
    </w:p>
    <w:p>
      <w:pPr>
        <w:pStyle w:val="BodyText"/>
      </w:pPr>
      <w:r>
        <w:t xml:space="preserve">Trang Duệ nói lại mã số của mấy cái hình mà mình vừa ý cho Hoàng Phủ Vân, rồi tùy miệng hỏi:</w:t>
      </w:r>
    </w:p>
    <w:p>
      <w:pPr>
        <w:pStyle w:val="BodyText"/>
      </w:pPr>
      <w:r>
        <w:t xml:space="preserve">- Số lượng du khách mấy ngày nay của viện bảo tàng có biến hóa gì hay không?</w:t>
      </w:r>
    </w:p>
    <w:p>
      <w:pPr>
        <w:pStyle w:val="BodyText"/>
      </w:pPr>
      <w:r>
        <w:t xml:space="preserve">Thời tiết tháng tám ở Bắc Kinh rất nóng nực, đúng là mùa ế ẩm, Trang Duệ xem chừng ngoại trừ hai ngày mở hàng kia ra, bình thường có thể duy trì mức ba bốn ngàn người là đã không tồi rồi.</w:t>
      </w:r>
    </w:p>
    <w:p>
      <w:pPr>
        <w:pStyle w:val="BodyText"/>
      </w:pPr>
      <w:r>
        <w:t xml:space="preserve">- Cũng không tệ lắm, mấy ngày nay đều có khoảng tám nghìn lượt du khác, đợi đến khi thời tiết mát mẻ hơn một chút, có lẽ sẽ đông người hơn.</w:t>
      </w:r>
    </w:p>
    <w:p>
      <w:pPr>
        <w:pStyle w:val="BodyText"/>
      </w:pPr>
      <w:r>
        <w:t xml:space="preserve">Hoàng Phủ Vân báo ra con số, khiến Trang Duệ có chút ngoài ý muốn, tám nghìn người cũng thu vào được khoảng bốn mươi vạn thôi, cho dù có trích phần trăm cho cơ quan du lịch, cũng vẫn còn lại hơn ba mươi vạn, cái này so với viện bảo tàng của nhà nước cũng mạnh hơn nhiều.</w:t>
      </w:r>
    </w:p>
    <w:p>
      <w:pPr>
        <w:pStyle w:val="BodyText"/>
      </w:pPr>
      <w:r>
        <w:t xml:space="preserve">- Vì chúng ta mau chóng quyết toán cho cơ quan du lịch, cho nên bọn hắn cũng dẫn nhiều người tới đây, hơn nữa Âu Dương tiên sinh còn giới thiệu cho đám người kia, cũng để cho chúng ta tiếp đón, riêng phương diện doanh thu nhờ vé vào cửa, viện bảo tàng của chúng ta đứng đầu trong cả nước.</w:t>
      </w:r>
    </w:p>
    <w:p>
      <w:pPr>
        <w:pStyle w:val="BodyText"/>
      </w:pPr>
      <w:r>
        <w:t xml:space="preserve">Lời nói của Hoàng Phủ Vân khiến cho Trang Duệ nghi hoặc, giống như viện bảo tàng của quốc gia, được quốc gia chi tiền, lại là đơn vị quốc doanh, nên số tiền chi ra cũng khá lớn, nhưng để bắt quan hệ với cơ quan du lịch ít nhất cũng cần một hai tháng.</w:t>
      </w:r>
    </w:p>
    <w:p>
      <w:pPr>
        <w:pStyle w:val="Compact"/>
      </w:pPr>
      <w:r>
        <w:br w:type="textWrapping"/>
      </w:r>
      <w:r>
        <w:br w:type="textWrapping"/>
      </w:r>
    </w:p>
    <w:p>
      <w:pPr>
        <w:pStyle w:val="Heading2"/>
      </w:pPr>
      <w:bookmarkStart w:id="820" w:name="chương-798-ngũ-nhãn-thông.-2"/>
      <w:bookmarkEnd w:id="820"/>
      <w:r>
        <w:t xml:space="preserve">798. Chương 798 : Ngũ Nhãn Thông. (2)</w:t>
      </w:r>
    </w:p>
    <w:p>
      <w:pPr>
        <w:pStyle w:val="Compact"/>
      </w:pPr>
      <w:r>
        <w:br w:type="textWrapping"/>
      </w:r>
      <w:r>
        <w:br w:type="textWrapping"/>
      </w:r>
    </w:p>
    <w:p>
      <w:pPr>
        <w:pStyle w:val="BodyText"/>
      </w:pPr>
      <w:r>
        <w:t xml:space="preserve">Chương 798: Ngũ Nhãn Thông. (2)</w:t>
      </w:r>
    </w:p>
    <w:p>
      <w:pPr>
        <w:pStyle w:val="BodyText"/>
      </w:pPr>
      <w:r>
        <w:t xml:space="preserve">Nguồn: Vipvanda</w:t>
      </w:r>
    </w:p>
    <w:p>
      <w:pPr>
        <w:pStyle w:val="BodyText"/>
      </w:pPr>
      <w:r>
        <w:t xml:space="preserve">Sưu tầm:</w:t>
      </w:r>
    </w:p>
    <w:p>
      <w:pPr>
        <w:pStyle w:val="BodyText"/>
      </w:pPr>
      <w:r>
        <w:t xml:space="preserve">(¯`'•.¸(¯`'•.¸† Nhóm dịch Dungnhi †¸.•'´¯)¸.•'´¯)</w:t>
      </w:r>
    </w:p>
    <w:p>
      <w:pPr>
        <w:pStyle w:val="BodyText"/>
      </w:pPr>
      <w:r>
        <w:t xml:space="preserve">Tương đối mà nói, viện bảo tàng của Trang Duệ đã có quan hệ, lại biết cách giao tiếp, nên cơ quan du lịch cũng nguyện ý bố trí nhiều người tới hơn, đây cũng là chuyện tình đôi bên cùng có lợi.</w:t>
      </w:r>
    </w:p>
    <w:p>
      <w:pPr>
        <w:pStyle w:val="BodyText"/>
      </w:pPr>
      <w:r>
        <w:t xml:space="preserve">Về phần du khách thì căn bản không thành vấn đề, thành phố Bắc Kinh này mỗi năm đều tiếp hàng tỷ lượt khách du lịch, mặc kệ là ở mua nào, đều sẽ có người tới đây du lịch.</w:t>
      </w:r>
    </w:p>
    <w:p>
      <w:pPr>
        <w:pStyle w:val="BodyText"/>
      </w:pPr>
      <w:r>
        <w:t xml:space="preserve">- Ừ, anh Hoàng Phủ, như vậy thì phiền toái ngài, khi nào về tôi xin mời ngài uống rượu.</w:t>
      </w:r>
    </w:p>
    <w:p>
      <w:pPr>
        <w:pStyle w:val="BodyText"/>
      </w:pPr>
      <w:r>
        <w:t xml:space="preserve">Trang Duệ cười cười, cúp điện thoại, tình huống kinh doanh của viện bảo tàng rất tốt, khiến cho tâm tình của hắn cũng không tệ, vốn nghĩ rằng sẽ phải bỏ tiền ra, nhưng không ngờ rằng lợi nhuận kiếm được còn không thấp, cho dù hàng năm có bổ sung thêm đồ đạc, hẳn là cũng có thể tự duy trì được.</w:t>
      </w:r>
    </w:p>
    <w:p>
      <w:pPr>
        <w:pStyle w:val="BodyText"/>
      </w:pPr>
      <w:r>
        <w:t xml:space="preserve">Sau khi cúp điện thoại, Trang Duệ ngủ một giấc, nhưng mà trong mơ cũng luôn nghĩ đến thần thông phật gia trong lời nói của Ban Thiền, giấc mộng cuối cùng còn mơ thấy chính mình biến thành Tôn đại thánh có Hỏa Nhãn Kinh Tinh, bị Phật Như Lai trấn áp, rồi tỉnh giấc.</w:t>
      </w:r>
    </w:p>
    <w:p>
      <w:pPr>
        <w:pStyle w:val="BodyText"/>
      </w:pPr>
      <w:r>
        <w:t xml:space="preserve">Trang Duệ mở to mắt, mới phát hiện điện thoại ở trên đầu giường đang kêu không ngừng, mơ mơ màng màng cầm điện thoại lên, thì nghe thấy thanh âm của Tần Huyên Băng, thuận miệng hỏi:</w:t>
      </w:r>
    </w:p>
    <w:p>
      <w:pPr>
        <w:pStyle w:val="BodyText"/>
      </w:pPr>
      <w:r>
        <w:t xml:space="preserve">- Huyên Băng, bây giờ là mấy giờ rồi?</w:t>
      </w:r>
    </w:p>
    <w:p>
      <w:pPr>
        <w:pStyle w:val="BodyText"/>
      </w:pPr>
      <w:r>
        <w:t xml:space="preserve">Tần Huyên Băng bị Trang Duệ hỏi ngược lại thì vừa bức mình, vừa buồn cười, hỏi lại:</w:t>
      </w:r>
    </w:p>
    <w:p>
      <w:pPr>
        <w:pStyle w:val="BodyText"/>
      </w:pPr>
      <w:r>
        <w:t xml:space="preserve">- Anh đang ngủ? Có ăn cơm chiều hay không? Bây giờ cũng hơn bảy giờ rồi.</w:t>
      </w:r>
    </w:p>
    <w:p>
      <w:pPr>
        <w:pStyle w:val="BodyText"/>
      </w:pPr>
      <w:r>
        <w:t xml:space="preserve">- A! buổi sáng đi gặp Ban Thiền đại sư, buổi chiều ngủ một hồi, cũng nên đi ăn cơm rồi.</w:t>
      </w:r>
    </w:p>
    <w:p>
      <w:pPr>
        <w:pStyle w:val="BodyText"/>
      </w:pPr>
      <w:r>
        <w:t xml:space="preserve">Trang Duệ lắc lắc đầu, ngồi dậy, cười cười tự giễu, mấy ngày nay tiếp xúc với phật gia gì đó nhiều quá, khiến cho đầu óc của chính mình cũng trở nên mơ hồ.</w:t>
      </w:r>
    </w:p>
    <w:p>
      <w:pPr>
        <w:pStyle w:val="BodyText"/>
      </w:pPr>
      <w:r>
        <w:t xml:space="preserve">Trang Duệ chợt nhớ tới, lúc này Hạ Song chắc là đã sớm về tới Bắc Kinh rồi, liền vội vàng hỏi:</w:t>
      </w:r>
    </w:p>
    <w:p>
      <w:pPr>
        <w:pStyle w:val="BodyText"/>
      </w:pPr>
      <w:r>
        <w:t xml:space="preserve">- Đúng tồi, anh có bảo Hạ Song mang cái pháp luân đưa cho em, em đã nhận được chưa?</w:t>
      </w:r>
    </w:p>
    <w:p>
      <w:pPr>
        <w:pStyle w:val="BodyText"/>
      </w:pPr>
      <w:r>
        <w:t xml:space="preserve">Cái pháp luân này chính là vật báu vô giá, không thể để xảy ra chút sơ xuất nào được.</w:t>
      </w:r>
    </w:p>
    <w:p>
      <w:pPr>
        <w:pStyle w:val="BodyText"/>
      </w:pPr>
      <w:r>
        <w:t xml:space="preserve">- Nhận được rồi, vốn dĩ buổi chiều có chút buồn bực, sau khi cầm cái pháp luân này tụng niệm một hồi, thì cảm thấy tâm của mình bình tĩnh hơn rất nhiều, chồng à, cám ơn anh.</w:t>
      </w:r>
    </w:p>
    <w:p>
      <w:pPr>
        <w:pStyle w:val="BodyText"/>
      </w:pPr>
      <w:r>
        <w:t xml:space="preserve">Tần Huyên Băng thấy Trang Duệ đưa tới một đống đồ vật này nọ, những đồ vật này có nhiều hơn nữa cũng không bằng ở bên Trang Duệ, khiến cho tâm tình của nàng đang có chút không tốt, nhưng mà đúng như theo lời của nàng, sau khi cầm cái pháp luân kia tụng kinh một chút, quá đúng là rất có hiệu quả.</w:t>
      </w:r>
    </w:p>
    <w:p>
      <w:pPr>
        <w:pStyle w:val="BodyText"/>
      </w:pPr>
      <w:r>
        <w:t xml:space="preserve">- Ha ha, có tác dụng là tốt rồi, trong lúc tụng kinh phải thật thành tâm, mấy ngày nữa anh sẽ trở về.</w:t>
      </w:r>
    </w:p>
    <w:p>
      <w:pPr>
        <w:pStyle w:val="BodyText"/>
      </w:pPr>
      <w:r>
        <w:t xml:space="preserve">Trang Duệ nghe vậy thì nở nụ cười, thứ tín ngưỡng này, nếu tin thì linh, nếu một chút cũng không tin, chỉ sợ là cầm phật khí cũng không tốt.</w:t>
      </w:r>
    </w:p>
    <w:p>
      <w:pPr>
        <w:pStyle w:val="BodyText"/>
      </w:pPr>
      <w:r>
        <w:t xml:space="preserve">- Ừ, nhanh trở về nha, ngày mai mẹ của em cũng tới rồi.</w:t>
      </w:r>
    </w:p>
    <w:p>
      <w:pPr>
        <w:pStyle w:val="BodyText"/>
      </w:pPr>
      <w:r>
        <w:t xml:space="preserve">- Nhất định, nhiều nhất thì chừng mười ngày nữa, nhanh thì năm sáu ngày anh sẽ trở về.</w:t>
      </w:r>
    </w:p>
    <w:p>
      <w:pPr>
        <w:pStyle w:val="BodyText"/>
      </w:pPr>
      <w:r>
        <w:t xml:space="preserve">Trang Duệ hứa chắc chắn, tuy rằng trong nhà không thiếu thứ gì cả, mẹ chăm sóc cho Tần Huyên Băng nhất định sẽ hơn mình chăm sóc, nhưng mà là nam nhân, có ai không muốn ở bên cạnh vợ của mình.</w:t>
      </w:r>
    </w:p>
    <w:p>
      <w:pPr>
        <w:pStyle w:val="BodyText"/>
      </w:pPr>
      <w:r>
        <w:t xml:space="preserve">Sau khi chuyện trò một chút với Tần Huyên Băng, dưới sự thúc giục của nàng, Trang Duệ mới cúp điện thoại, xuống lầu gọi Bành Phi đi tới nhà ăn của khu biệt thự ăn cơm.</w:t>
      </w:r>
    </w:p>
    <w:p>
      <w:pPr>
        <w:pStyle w:val="BodyText"/>
      </w:pPr>
      <w:r>
        <w:t xml:space="preserve">Khu biệt thự này được dùng để tiếp đãi các quan viên chính phủ, nếu không phải có việc nhờ Trang Duệ, thì cũng sẽ không để cho hắn ở trong này, bởi vì nơi này cũng có chút chênh lệch với hắn. Nhà ăn mở cửa suốt hai bốn giờ, lúc nào cũng có người phục vụ.</w:t>
      </w:r>
    </w:p>
    <w:p>
      <w:pPr>
        <w:pStyle w:val="BodyText"/>
      </w:pPr>
      <w:r>
        <w:t xml:space="preserve">Sau khi ăn cơm xong, dẫn bạch sư đi dạo một hồi, rồi Trang Duệ liền về phòng ngủ sớm. Ở mảnh đất cao nguyên này, luôn dễ dàng cảm thấy mệt mỏi, cho dù thể chất của Trang Duệ có khác hẳn người thường, cũng cần phải có thời gian vài ngày để điều chỉnh.</w:t>
      </w:r>
    </w:p>
    <w:p>
      <w:pPr>
        <w:pStyle w:val="BodyText"/>
      </w:pPr>
      <w:r>
        <w:t xml:space="preserve">Sáng sớm hôm sau, ba cỗ xe việt dã dừng lại ở trước cửa biệt thự của Trang Duệ, hắn và Bành Phi đã sớm chờ ở nơi này.</w:t>
      </w:r>
    </w:p>
    <w:p>
      <w:pPr>
        <w:pStyle w:val="BodyText"/>
      </w:pPr>
      <w:r>
        <w:t xml:space="preserve">Nhìn thấy Dương Khải văn từ trên một chiếc xe đi xuống, Trang Duệ tiến lên nghênh đón, vui đùa nói:</w:t>
      </w:r>
    </w:p>
    <w:p>
      <w:pPr>
        <w:pStyle w:val="BodyText"/>
      </w:pPr>
      <w:r>
        <w:t xml:space="preserve">- Dương cục trưởng, thế nào? Ngài tự mình dẫn đội sao?</w:t>
      </w:r>
    </w:p>
    <w:p>
      <w:pPr>
        <w:pStyle w:val="BodyText"/>
      </w:pPr>
      <w:r>
        <w:t xml:space="preserve">- Bản thân tôi cũng muốn đi, nhưng mà không có phật duyên.</w:t>
      </w:r>
    </w:p>
    <w:p>
      <w:pPr>
        <w:pStyle w:val="BodyText"/>
      </w:pPr>
      <w:r>
        <w:t xml:space="preserve">Dương Khải Văn nở nụ cười, lần này các loại hoạt động tìm kiếm linh đồng chuyển thế đầu thai, cũng để cho hắn cảm giác có chút mệt mỏi không chịu nổi, cũng may các chi đội ngũ đều đã lên đường, sự tình coi như cũng được gác lại một thời gian.</w:t>
      </w:r>
    </w:p>
    <w:p>
      <w:pPr>
        <w:pStyle w:val="BodyText"/>
      </w:pPr>
      <w:r>
        <w:t xml:space="preserve">- Được, Dương cục trưởng, nếu tôi tặng phật duyên cho ngài, thì ngài có đi một chuyến không?</w:t>
      </w:r>
    </w:p>
    <w:p>
      <w:pPr>
        <w:pStyle w:val="BodyText"/>
      </w:pPr>
      <w:r>
        <w:t xml:space="preserve">Trang Duệ cười đùa với Dương Khải Văn, hai tay của Bành Phi nhiễm đầy máu tươi còn có thể có phật duyên nữa là, hắn thường xuyên tiếp xúc với Ban Thiền như vậy, sao lại không thể nhiễm một chút chứ.</w:t>
      </w:r>
    </w:p>
    <w:p>
      <w:pPr>
        <w:pStyle w:val="BodyText"/>
      </w:pPr>
      <w:r>
        <w:t xml:space="preserve">Dương Khải Văn nhìn thoáng qua bốn phía, tiến đến bên người Trang Duệ, nói:</w:t>
      </w:r>
    </w:p>
    <w:p>
      <w:pPr>
        <w:pStyle w:val="BodyText"/>
      </w:pPr>
      <w:r>
        <w:t xml:space="preserve">- Cậu Trang, lần này địa phương mọi người đến chính là ba tỉnh Điền, Tàng, Xuyên, là khu giao giới với hai khu vực Mang Khang Huyền và Tả Cống Huyền. Nếu kiểm tra xong những huyện này, có thể các vị còn được an bài đến các khu tự trị Khánh Tàng Tộc nữa.</w:t>
      </w:r>
    </w:p>
    <w:p>
      <w:pPr>
        <w:pStyle w:val="BodyText"/>
      </w:pPr>
      <w:r>
        <w:t xml:space="preserve">Trang Duệ nghe vậy thì nhíu mày, hỏi:</w:t>
      </w:r>
    </w:p>
    <w:p>
      <w:pPr>
        <w:pStyle w:val="BodyText"/>
      </w:pPr>
      <w:r>
        <w:t xml:space="preserve">- Dương Cục Trưởng, khu tự trị Khánh Tàng Tộc không phải là thuộc về Vân Nam sao? Làm sao cũng phải đi?</w:t>
      </w:r>
    </w:p>
    <w:p>
      <w:pPr>
        <w:pStyle w:val="BodyText"/>
      </w:pPr>
      <w:r>
        <w:t xml:space="preserve">Trang Duệ có nghe nói qua khu tự trị Khánh Tạng Tộc là thuộc Vân Nam quản hạt, có khu du lịch cảnh điểm Cách Lý Lạp nổi tiếng, là một địa điểm thuộc về khu tự trị khánh Tàng Tộc.</w:t>
      </w:r>
    </w:p>
    <w:p>
      <w:pPr>
        <w:pStyle w:val="BodyText"/>
      </w:pPr>
      <w:r>
        <w:t xml:space="preserve">- Cái này, phạm vi tìm kiếm phật sống cũng không phải là giới hạn trong phạm vi Tây Tạng, mà là toàn bộ chỗ ở của người Tạng Tộc, đều nằm trong phạm vi tìm kiếm.</w:t>
      </w:r>
    </w:p>
    <w:p>
      <w:pPr>
        <w:pStyle w:val="BodyText"/>
      </w:pPr>
      <w:r>
        <w:t xml:space="preserve">Dương Khải Văn giải thích cho Trang Duệ xong, thì ghé miệng đến bên tai Trang Duệ, nhỏ giọng nói:</w:t>
      </w:r>
    </w:p>
    <w:p>
      <w:pPr>
        <w:pStyle w:val="BodyText"/>
      </w:pPr>
      <w:r>
        <w:t xml:space="preserve">- Cậu đến Tả Cống Huyền bên kia ở vài ngày, nếu như không có chuyện gì thì có thể quay về Bắc Kinh.</w:t>
      </w:r>
    </w:p>
    <w:p>
      <w:pPr>
        <w:pStyle w:val="BodyText"/>
      </w:pPr>
      <w:r>
        <w:t xml:space="preserve">Trang Duệ có chút bất đắc dĩ, hắn đã từng lái xe đi qua con đường này, mà Mang Khang Hòa và Tả Cống Huyền đều ở gần thành đô, hoặc là Côn Minh, một chuyến đi này chính là không thể nào rời đi được.</w:t>
      </w:r>
    </w:p>
    <w:p>
      <w:pPr>
        <w:pStyle w:val="BodyText"/>
      </w:pPr>
      <w:r>
        <w:t xml:space="preserve">- Cậu Trang, tôi giới thiệu cho cậu một người, hắn tên là Gia Thố, cậu cứ gọi một tiếng là Gia Thố đại ca là được, Gia Thố rất quen thuộc đường xá ở Tây Tạng, sẽ là người lái xe và dẫn đường cho các vị.</w:t>
      </w:r>
    </w:p>
    <w:p>
      <w:pPr>
        <w:pStyle w:val="BodyText"/>
      </w:pPr>
      <w:r>
        <w:t xml:space="preserve">- Vị này tên là Tác Nam, là nhân viên chính phủ của chúng tôi, cũng là người dẫn đầu đội ngũ tìm kiếm lần này, ử Ba Tang lạt mà thì không cần tôi phải giới thiệu, mọi người đều đã biết.</w:t>
      </w:r>
    </w:p>
    <w:p>
      <w:pPr>
        <w:pStyle w:val="BodyText"/>
      </w:pPr>
      <w:r>
        <w:t xml:space="preserve">Dương Khải Văn kéo Trang Duệ đi đến trước cái xe đầu tiên, sau khi có vài người từ trên xe đi xuống, hắn liền giới thiệu Trang Duệ với mọi người.</w:t>
      </w:r>
    </w:p>
    <w:p>
      <w:pPr>
        <w:pStyle w:val="BodyText"/>
      </w:pPr>
      <w:r>
        <w:t xml:space="preserve">Gia Thố năm nay ba mươi tuổi, là loại người điển hình của Tây Tạng, khuôn mặt đỏ hồng đặc thù của người cao nguyên, trên người mặc bộ quần áo truyền thống, lộ cả bả vai ra bên người.</w:t>
      </w:r>
    </w:p>
    <w:p>
      <w:pPr>
        <w:pStyle w:val="Compact"/>
      </w:pPr>
      <w:r>
        <w:br w:type="textWrapping"/>
      </w:r>
      <w:r>
        <w:br w:type="textWrapping"/>
      </w:r>
    </w:p>
    <w:p>
      <w:pPr>
        <w:pStyle w:val="Heading2"/>
      </w:pPr>
      <w:bookmarkStart w:id="821" w:name="chương-799-ngũ-nhãn-thông.-3"/>
      <w:bookmarkEnd w:id="821"/>
      <w:r>
        <w:t xml:space="preserve">799. Chương 799 : Ngũ Nhãn Thông. (3)</w:t>
      </w:r>
    </w:p>
    <w:p>
      <w:pPr>
        <w:pStyle w:val="Compact"/>
      </w:pPr>
      <w:r>
        <w:br w:type="textWrapping"/>
      </w:r>
      <w:r>
        <w:br w:type="textWrapping"/>
      </w:r>
    </w:p>
    <w:p>
      <w:pPr>
        <w:pStyle w:val="BodyText"/>
      </w:pPr>
      <w:r>
        <w:t xml:space="preserve">Chương 799: Ngũ Nhãn Thông. (3)</w:t>
      </w:r>
    </w:p>
    <w:p>
      <w:pPr>
        <w:pStyle w:val="BodyText"/>
      </w:pPr>
      <w:r>
        <w:t xml:space="preserve">Nguồn: Vipvanda</w:t>
      </w:r>
    </w:p>
    <w:p>
      <w:pPr>
        <w:pStyle w:val="BodyText"/>
      </w:pPr>
      <w:r>
        <w:t xml:space="preserve">Sưu tầm:</w:t>
      </w:r>
    </w:p>
    <w:p>
      <w:pPr>
        <w:pStyle w:val="BodyText"/>
      </w:pPr>
      <w:r>
        <w:t xml:space="preserve">(¯`'•.¸(¯`'•.¸† Nhóm dịch Dungnhi †¸.•'´¯)¸.•'´¯)</w:t>
      </w:r>
    </w:p>
    <w:p>
      <w:pPr>
        <w:pStyle w:val="BodyText"/>
      </w:pPr>
      <w:r>
        <w:t xml:space="preserve">Tuổi của Tác Nam thì lớn hơn một chút, hẳn là khoảng chừng bốn mươi tuổi, trên mặt có đeo một chiếc kính mắt, rất có khí chất của một học giả, khi nghe Dương Khải Văn giới thiệu đến mình, rất thân mật gật đầu một cái với Trang Duệ.</w:t>
      </w:r>
    </w:p>
    <w:p>
      <w:pPr>
        <w:pStyle w:val="BodyText"/>
      </w:pPr>
      <w:r>
        <w:t xml:space="preserve">- Gia Thố đại ca, xin mọi người hãy chiếu cố nhiều.</w:t>
      </w:r>
    </w:p>
    <w:p>
      <w:pPr>
        <w:pStyle w:val="BodyText"/>
      </w:pPr>
      <w:r>
        <w:t xml:space="preserve">Trang Duệ bắt chuyện với mấy người này, hắn biết cái tên Gia Thố cũng rất thường thấy ở Tây Tạng, ý tứ của nó là lòng dạ rộng lớn giống như biển khơi.</w:t>
      </w:r>
    </w:p>
    <w:p>
      <w:pPr>
        <w:pStyle w:val="BodyText"/>
      </w:pPr>
      <w:r>
        <w:t xml:space="preserve">Chu Thụy quen thuộc đối với Tây Tạng thì không có ở đây, nên tác dụng của Gia Thố liền rất lớn, tuy rằng Trang Duệ đã đi qua rất nhiều nơi ở đây, nhưng nếu để bản thân hắn tự mình đi một chuyến, thì tuyệt đối là sờ cũng không đến được hướng bắc.</w:t>
      </w:r>
    </w:p>
    <w:p>
      <w:pPr>
        <w:pStyle w:val="BodyText"/>
      </w:pPr>
      <w:r>
        <w:t xml:space="preserve">- Trang tiên sinh, không thể nói là chiếu cố được, tôi chỉ có thể cam đoan dẫn các vị đến nơi mà thôi.</w:t>
      </w:r>
    </w:p>
    <w:p>
      <w:pPr>
        <w:pStyle w:val="BodyText"/>
      </w:pPr>
      <w:r>
        <w:t xml:space="preserve">Gia thố cười trả lời Trang Duệ một câu, hắn nói tiếng phổ thông rất tốt, Tác Nam cũng hưỡng về phía Trang Duệ cười cười, mà không nói gì, chỉ có tiểu lạt ma là tôn kính Trang Duệ nhất, cung kính hành lễ với Trang Duệ và Bạch Sư.</w:t>
      </w:r>
    </w:p>
    <w:p>
      <w:pPr>
        <w:pStyle w:val="BodyText"/>
      </w:pPr>
      <w:r>
        <w:t xml:space="preserve">- Dương Cục Trưởng, ai sẽ lái chiếc xe này ?</w:t>
      </w:r>
    </w:p>
    <w:p>
      <w:pPr>
        <w:pStyle w:val="BodyText"/>
      </w:pPr>
      <w:r>
        <w:t xml:space="preserve">Trang Duệ chú ý, đội ngũ tìm kiếm này cực kỳ ít người, hơn nữa khi mình và Bành Phi sẽ rời đi, thì đội ngũ tìm kiếm chân chính cũng chỉ còn lại ba người, dường như không cần tới hai chiếc xe để đi.</w:t>
      </w:r>
    </w:p>
    <w:p>
      <w:pPr>
        <w:pStyle w:val="BodyText"/>
      </w:pPr>
      <w:r>
        <w:t xml:space="preserve">Dương Khải Văn cười cười, nói:</w:t>
      </w:r>
    </w:p>
    <w:p>
      <w:pPr>
        <w:pStyle w:val="BodyText"/>
      </w:pPr>
      <w:r>
        <w:t xml:space="preserve">- Chiếc xe này để chở vật tư, còn có xăng nữa, tạm thời cậu và Bành Phi sẽ lái, chờ đến khi các vị rời đi, thì cứ mang xe đến sân bay thành phố, ta sẽ cho người tới lấy.</w:t>
      </w:r>
    </w:p>
    <w:p>
      <w:pPr>
        <w:pStyle w:val="BodyText"/>
      </w:pPr>
      <w:r>
        <w:t xml:space="preserve">Trang Duệ lắc lắc đầu, nói:</w:t>
      </w:r>
    </w:p>
    <w:p>
      <w:pPr>
        <w:pStyle w:val="BodyText"/>
      </w:pPr>
      <w:r>
        <w:t xml:space="preserve">- Phải, tôi đây lái xe toàn mẹ nó chứ tai nạn.</w:t>
      </w:r>
    </w:p>
    <w:p>
      <w:pPr>
        <w:pStyle w:val="BodyText"/>
      </w:pPr>
      <w:r>
        <w:t xml:space="preserve">- Cậu cũng đừng mất hứng, nhìn xem đây là cái gì.</w:t>
      </w:r>
    </w:p>
    <w:p>
      <w:pPr>
        <w:pStyle w:val="BodyText"/>
      </w:pPr>
      <w:r>
        <w:t xml:space="preserve">Dương Khải Văn mở cửa xe ra, vén cái chỗ ngồi lên, ý bảo Trang Duệ nhìn. đọc truyện mới nhất tại .</w:t>
      </w:r>
    </w:p>
    <w:p>
      <w:pPr>
        <w:pStyle w:val="BodyText"/>
      </w:pPr>
      <w:r>
        <w:t xml:space="preserve">Trang Duệ thò đầu vào nhìn thoáng qua, nhìn thấy ở bên dưới chỗ ngồi có để năm sáu khẩu súng tự động, còn có sáu băng đạn, không khỏi bĩu môi, nói:</w:t>
      </w:r>
    </w:p>
    <w:p>
      <w:pPr>
        <w:pStyle w:val="BodyText"/>
      </w:pPr>
      <w:r>
        <w:t xml:space="preserve">- Không phải là súng thôi sao?</w:t>
      </w:r>
    </w:p>
    <w:p>
      <w:pPr>
        <w:pStyle w:val="BodyText"/>
      </w:pPr>
      <w:r>
        <w:t xml:space="preserve">Nếu đổi lại là hơn một năm trước kia, có lẽ Trang Duệ còn cảm thấy mới lạ, nhưng mà hiện tại súng ống không thể nào khiến hắn quan tâm nữa, đâu cần nói xa xôi, chỉ cần đến cái mỏ quặng phỉ thúy của mình ở Myanmar, đừng nói là súng tự động, ngay cả mình muốn chơi hỏa tiễn, phòng chừng Hồ Minh cũng có thể thỏa mãn chính mình.</w:t>
      </w:r>
    </w:p>
    <w:p>
      <w:pPr>
        <w:pStyle w:val="BodyText"/>
      </w:pPr>
      <w:r>
        <w:t xml:space="preserve">- Hắc, khẩu khí thật không nhỏ, đúng rồi thiếu chút nữa tôi quên mất, thứ này thật sự là ngài không lạ gì.</w:t>
      </w:r>
    </w:p>
    <w:p>
      <w:pPr>
        <w:pStyle w:val="BodyText"/>
      </w:pPr>
      <w:r>
        <w:t xml:space="preserve">Dương Khải Văn nghĩ tới bối cảnh mẹ cảu Trang Duệ, nhất thời trong lòng rõ ràng, lấy thế lực của gia tộc Âu Dương trên thế giới, một vài khẩu súng thật sự là không coi vào đâu.</w:t>
      </w:r>
    </w:p>
    <w:p>
      <w:pPr>
        <w:pStyle w:val="BodyText"/>
      </w:pPr>
      <w:r>
        <w:t xml:space="preserve">- Đây là để cho các vị phòng thân, ngàn vạn lần đừng có lấy ra dùng loạn đấy, còn nữa cần phải tuân thủ luật pháp đối với các động vật hoang dã, không được phép nổ súng lung tung đối với động vật hoang dã.</w:t>
      </w:r>
    </w:p>
    <w:p>
      <w:pPr>
        <w:pStyle w:val="BodyText"/>
      </w:pPr>
      <w:r>
        <w:t xml:space="preserve">Đi công tác ở nơi Tây Tạng này, nhất định phải có súng, nhưng mà Dương Khải Văn cũng muốn nói rõ ràng với Trang Duệ, nếu không xảy ra chuyện gì Trang Duệ sẽ vỗ mông chạy mất, hắn lại phải ở lại dọn dẹp hậu quả.</w:t>
      </w:r>
    </w:p>
    <w:p>
      <w:pPr>
        <w:pStyle w:val="BodyText"/>
      </w:pPr>
      <w:r>
        <w:t xml:space="preserve">- Được rồi, nếu không tin thì Dương Cục Trưởng ngài cứ đi cùng chúng tôi đến Tả Cống đi?</w:t>
      </w:r>
    </w:p>
    <w:p>
      <w:pPr>
        <w:pStyle w:val="BodyText"/>
      </w:pPr>
      <w:r>
        <w:t xml:space="preserve">Trang Duệ khoát tay áo đới với Dương Khải Văn, mấy khẩu súng để lâu như vậy, không biết trong lúc dùng có thể nổ hay không, còn nói với mình nhiều chuyện như vậy.</w:t>
      </w:r>
    </w:p>
    <w:p>
      <w:pPr>
        <w:pStyle w:val="BodyText"/>
      </w:pPr>
      <w:r>
        <w:t xml:space="preserve">Mở cửa xe của chiếc xe việt dã thứ hai, Trang Duệ đợi cho Bạch Sư ngồi vào chỗ mới, nói:</w:t>
      </w:r>
    </w:p>
    <w:p>
      <w:pPr>
        <w:pStyle w:val="BodyText"/>
      </w:pPr>
      <w:r>
        <w:t xml:space="preserve">- Bành Phi cậu hãy chiếc xe đầu tiên kia, tôi sẽ đi chiếc xe này với Ba Tang đại sư. Ngài đi cùng một xe với tôi đi, tôi có một số việc muốn thỉnh giáo ngài.</w:t>
      </w:r>
    </w:p>
    <w:p>
      <w:pPr>
        <w:pStyle w:val="BodyText"/>
      </w:pPr>
      <w:r>
        <w:t xml:space="preserve">Cũng không phải là Trang Duệ muốn làm lái xe, nhưng mà hắn muốn tìm cơ hội ở chung một chỗ với Ba Tang, hỏi thăm một chút về thần thông phật gia, ngày hôm qua Ba Tang có nói đến Ngũ Nhãn Thông, nhưng mà Trang Duệ cũng không tìm hiểu được gì ở trên mạng cả.</w:t>
      </w:r>
    </w:p>
    <w:p>
      <w:pPr>
        <w:pStyle w:val="BodyText"/>
      </w:pPr>
      <w:r>
        <w:t xml:space="preserve">- Ai, ta nói này cậu Trang, làm sao mà cậu.</w:t>
      </w:r>
    </w:p>
    <w:p>
      <w:pPr>
        <w:pStyle w:val="BodyText"/>
      </w:pPr>
      <w:r>
        <w:t xml:space="preserve">Dương Khải Văn hướng tới chỗ Trang Duệ nháy mắt một cái, Trang Duệ cảm thấy trong cái nháy mắt này có bao hàm ý tứ bao biện.</w:t>
      </w:r>
    </w:p>
    <w:p>
      <w:pPr>
        <w:pStyle w:val="BodyText"/>
      </w:pPr>
      <w:r>
        <w:t xml:space="preserve">Sau khi Trang Duệ nói xong, mới nhớ ra bản thân mình không phải là người dẫn đầu, vội vàng nhìn về phía nhân viên công vụ giống học giả kia, nói :</w:t>
      </w:r>
    </w:p>
    <w:p>
      <w:pPr>
        <w:pStyle w:val="BodyText"/>
      </w:pPr>
      <w:r>
        <w:t xml:space="preserve">- Thực xin lỗi, Tác Nam đại ca, tôi muốn thỉnh giáo Ba Tang đại sư một chút vấn đề phật học, ngài xem tôi bố trí như vậy đã được chưa ?</w:t>
      </w:r>
    </w:p>
    <w:p>
      <w:pPr>
        <w:pStyle w:val="BodyText"/>
      </w:pPr>
      <w:r>
        <w:t xml:space="preserve">- Đi cứ như vậy đi, nếu cậu mệt thì có thể gọi bộ đàm để dừng lại, tôi cũng có thể đổi lại.</w:t>
      </w:r>
    </w:p>
    <w:p>
      <w:pPr>
        <w:pStyle w:val="BodyText"/>
      </w:pPr>
      <w:r>
        <w:t xml:space="preserve">Tác Nam nói chuyện cũng thật là tốt, gật đầu đồng ý phương án của Trang Duệ.</w:t>
      </w:r>
    </w:p>
    <w:p>
      <w:pPr>
        <w:pStyle w:val="BodyText"/>
      </w:pPr>
      <w:r>
        <w:t xml:space="preserve">Sau khi cáo từ Dương Khải Văn xong, hai chiếc xe việt dã, hướng tới ngoại thành Lạp Tát chạy tới, ở quanh khu thành thị Lạp Tát, quốc lộ cũng vẫn rất tốt, hơn nữa xe cộ cũng rất thưa thớt, tốc độ có thể được tăng cao.</w:t>
      </w:r>
    </w:p>
    <w:p>
      <w:pPr>
        <w:pStyle w:val="BodyText"/>
      </w:pPr>
      <w:r>
        <w:t xml:space="preserve">Gia Thố lái xe ở phía trước rất nhanh, Trang Duệ nhìn một chút, đã chạy lên đến một trăm bốn mươi cây số mới có thể đuổi theo kịp, không khỏi lắc đầu cười khổ, nếu Gia Thố lái xe ở trong nội địa, khẳng định là sẽ không quen.</w:t>
      </w:r>
    </w:p>
    <w:p>
      <w:pPr>
        <w:pStyle w:val="BodyText"/>
      </w:pPr>
      <w:r>
        <w:t xml:space="preserve">- Ba Tang đại sư, ngài không sao chứ? Có muốn uống ngụm nước hay không?</w:t>
      </w:r>
    </w:p>
    <w:p>
      <w:pPr>
        <w:pStyle w:val="BodyText"/>
      </w:pPr>
      <w:r>
        <w:t xml:space="preserve">Trang Duệ chú ý thấy Ba Tang đại sư đang ngồi ở bên người mình, dường như không có thói quen đi xe. Khuôn mặt vốn dĩ có màu đỏ ngăm đem, hiện tại có chút tái nhợt, vội vàng đưa tay trái lấy ra một chai nước khoáng đưa tới.</w:t>
      </w:r>
    </w:p>
    <w:p>
      <w:pPr>
        <w:pStyle w:val="BodyText"/>
      </w:pPr>
      <w:r>
        <w:t xml:space="preserve">- Không có việc gì, Trang cư sĩ, ngài là người có phật duyên, ngàn vạn lần không nên gọi tôi là đại sư.</w:t>
      </w:r>
    </w:p>
    <w:p>
      <w:pPr>
        <w:pStyle w:val="BodyText"/>
      </w:pPr>
      <w:r>
        <w:t xml:space="preserve">Ba Tang nhích người ngồi gần cửa, rồi kéo thấp cửa kính xuống một chút, sau khi gió ngoài cửa thổi vào thì sắc mặt của hắn nhất thời đã khá hơn rất nhiều.</w:t>
      </w:r>
    </w:p>
    <w:p>
      <w:pPr>
        <w:pStyle w:val="BodyText"/>
      </w:pPr>
      <w:r>
        <w:t xml:space="preserve">- Được, vậy thì tôi gọi ngài là Ba Tang đi.</w:t>
      </w:r>
    </w:p>
    <w:p>
      <w:pPr>
        <w:pStyle w:val="BodyText"/>
      </w:pPr>
      <w:r>
        <w:t xml:space="preserve">Trang Duệ hơi giảm tốc độ xe xuống một chút, nói:</w:t>
      </w:r>
    </w:p>
    <w:p>
      <w:pPr>
        <w:pStyle w:val="BodyText"/>
      </w:pPr>
      <w:r>
        <w:t xml:space="preserve">- Ba Tang, ngày hôm qua ngài nói phật giáo có Ngũ Nhãn Thông, có thể giải thích cho tôi một chút hay không, thần thông riêng biệt của từng loại Ngũ Nhãn Thông là gì? Như thế nào mới có thể luyện thành được?</w:t>
      </w:r>
    </w:p>
    <w:p>
      <w:pPr>
        <w:pStyle w:val="BodyText"/>
      </w:pPr>
      <w:r>
        <w:t xml:space="preserve">Linh khí trong mắt Trang Duệ, đã sinh ra vài lần thăng cấp, nhưng đều xảy ra trong tình huống không lường trước được, hắn vẫn không thể tìm ra chút quy luật nào, cho nên mới muốn tìm xem trong phật giáo có phương pháp tu luyện cụ thể hay không?</w:t>
      </w:r>
    </w:p>
    <w:p>
      <w:pPr>
        <w:pStyle w:val="BodyText"/>
      </w:pPr>
      <w:r>
        <w:t xml:space="preserve">- Trang cư sĩ này, phật gia chú ý tầm tình, thần thông này chung quy không phải là chính đạo.</w:t>
      </w:r>
    </w:p>
    <w:p>
      <w:pPr>
        <w:pStyle w:val="BodyText"/>
      </w:pPr>
      <w:r>
        <w:t xml:space="preserve">Dường như tiểu lạt ma một mực mâu thuẫn với thần thông, vừa nói là đã khuyên bảo Trang Duệ một câu.</w:t>
      </w:r>
    </w:p>
    <w:p>
      <w:pPr>
        <w:pStyle w:val="BodyText"/>
      </w:pPr>
      <w:r>
        <w:t xml:space="preserve">- Ha ha, Ba Tang, tôi chỉ tò mò mà thôi, cũng không phải là muốn đi học tập thần thông, đừng nói tôi không phải là người trong phật giáo, mà ngay cả người trong phật giáo của các vị chỉ sợ cũng không có mấy người có thể luyện thành thần thông?</w:t>
      </w:r>
    </w:p>
    <w:p>
      <w:pPr>
        <w:pStyle w:val="Compact"/>
      </w:pPr>
      <w:r>
        <w:br w:type="textWrapping"/>
      </w:r>
      <w:r>
        <w:br w:type="textWrapping"/>
      </w:r>
    </w:p>
    <w:p>
      <w:pPr>
        <w:pStyle w:val="Heading2"/>
      </w:pPr>
      <w:bookmarkStart w:id="822" w:name="chương-8-00-ngũ-nhãn-thông.-4"/>
      <w:bookmarkEnd w:id="822"/>
      <w:r>
        <w:t xml:space="preserve">800. Chương 8 00: Ngũ Nhãn Thông. (4)</w:t>
      </w:r>
    </w:p>
    <w:p>
      <w:pPr>
        <w:pStyle w:val="Compact"/>
      </w:pPr>
      <w:r>
        <w:br w:type="textWrapping"/>
      </w:r>
      <w:r>
        <w:br w:type="textWrapping"/>
      </w:r>
    </w:p>
    <w:p>
      <w:pPr>
        <w:pStyle w:val="BodyText"/>
      </w:pPr>
      <w:r>
        <w:t xml:space="preserve">Chương 800: Ngũ Nhãn Thông. (4)</w:t>
      </w:r>
    </w:p>
    <w:p>
      <w:pPr>
        <w:pStyle w:val="BodyText"/>
      </w:pPr>
      <w:r>
        <w:t xml:space="preserve">Nguồn: Vipvanda</w:t>
      </w:r>
    </w:p>
    <w:p>
      <w:pPr>
        <w:pStyle w:val="BodyText"/>
      </w:pPr>
      <w:r>
        <w:t xml:space="preserve">Sưu tầm:</w:t>
      </w:r>
    </w:p>
    <w:p>
      <w:pPr>
        <w:pStyle w:val="BodyText"/>
      </w:pPr>
      <w:r>
        <w:t xml:space="preserve">(¯`'•.¸(¯`'•.¸† Nhóm dịch Dungnhi †¸.•'´¯)¸.•'´¯)</w:t>
      </w:r>
    </w:p>
    <w:p>
      <w:pPr>
        <w:pStyle w:val="BodyText"/>
      </w:pPr>
      <w:r>
        <w:t xml:space="preserve">Trang Duệ nghe vậy thì nở nụ cười, vị tiểu lạt ma này thật đúng là có điểm thú vị, giống như lời hắn vừa nói, bản thân mình có thể luyện thành hoàn toàn là nhờ vào may mắn.</w:t>
      </w:r>
    </w:p>
    <w:p>
      <w:pPr>
        <w:pStyle w:val="BodyText"/>
      </w:pPr>
      <w:r>
        <w:t xml:space="preserve">Nghe được lời nói của Trang Duệ, Ba Tang cũng cười, nói:</w:t>
      </w:r>
    </w:p>
    <w:p>
      <w:pPr>
        <w:pStyle w:val="BodyText"/>
      </w:pPr>
      <w:r>
        <w:t xml:space="preserve">- Ngũ Nhãn Thông chính là một loại công phu trong phật gia, nhưng mà người luyện thần thông này sẽ xuất hiện công năng ở trong mắt. Phân biệt là Nhục Nhãn Thông, Thiên Nhãn Thông, Tuệ Nhãn Thông, Pháp Nhãn Thông, Phật Nhãn Thông.</w:t>
      </w:r>
    </w:p>
    <w:p>
      <w:pPr>
        <w:pStyle w:val="BodyText"/>
      </w:pPr>
      <w:r>
        <w:t xml:space="preserve">Đồng tử mắt của Trang Duệ mạnh mẽ co rút lại một chút, nhưng lại giả bộ như không chú ý, hỏi:</w:t>
      </w:r>
    </w:p>
    <w:p>
      <w:pPr>
        <w:pStyle w:val="BodyText"/>
      </w:pPr>
      <w:r>
        <w:t xml:space="preserve">- Có thể giải thích cho tôi nghe một chút được không?</w:t>
      </w:r>
    </w:p>
    <w:p>
      <w:pPr>
        <w:pStyle w:val="BodyText"/>
      </w:pPr>
      <w:r>
        <w:t xml:space="preserve">Ba Tang gật gật đầu nói:</w:t>
      </w:r>
    </w:p>
    <w:p>
      <w:pPr>
        <w:pStyle w:val="BodyText"/>
      </w:pPr>
      <w:r>
        <w:t xml:space="preserve">- Nhục Nhãn Thông chính là xa gần đều có thể nhìn thấy, không tồn tại vấn đề mắt viễn thị hay cận thị, hơn nữa còn cực kỳ mẫn cảm, tùy theo trình độ cao thấp của công phu mà biến hóa. Những người có công phu cao, có thể nhìn xa hơn người bình thường nhiều lắm.</w:t>
      </w:r>
    </w:p>
    <w:p>
      <w:pPr>
        <w:pStyle w:val="BodyText"/>
      </w:pPr>
      <w:r>
        <w:t xml:space="preserve">Thiên Nhãn Thông cũng dựa trên cơ sở của Nhục Nhãn Thông mà tiến thêm một bước. Xuất hiện công năng không thuộc về thị giác. Thiên Nhãn Thông có công năng thấu thị và dao thị, loại công năng đầu tiên giống như màn huỳnh quang, có thể thấy rất xa, có thể nhìn xuyên qua đồ vật, có thể nhìn thấu cơ thể con người.</w:t>
      </w:r>
    </w:p>
    <w:p>
      <w:pPr>
        <w:pStyle w:val="BodyText"/>
      </w:pPr>
      <w:r>
        <w:t xml:space="preserve">- Cái gì? Thiên Nhãn Thông có thể nhìn xuyên qua cơ thể người?</w:t>
      </w:r>
    </w:p>
    <w:p>
      <w:pPr>
        <w:pStyle w:val="BodyText"/>
      </w:pPr>
      <w:r>
        <w:t xml:space="preserve">Trang Duệ kêu lên thất thanh, nếu như theo lời của Ba Tang, thì chính mình không phải là đã mở ra Thiên Nhãn Thông sao?</w:t>
      </w:r>
    </w:p>
    <w:p>
      <w:pPr>
        <w:pStyle w:val="BodyText"/>
      </w:pPr>
      <w:r>
        <w:t xml:space="preserve">Ba Tang có chút không cho là đúng lắc đầu, nói:</w:t>
      </w:r>
    </w:p>
    <w:p>
      <w:pPr>
        <w:pStyle w:val="BodyText"/>
      </w:pPr>
      <w:r>
        <w:t xml:space="preserve">- Thiên Nhãn Thông chỉ có thể coi là một Thần Thông phụ trợ hoặc là công phu cấp hai. Chỉ có thể nhìn thấu, thấy được cũng không nhất định hiểu được.</w:t>
      </w:r>
    </w:p>
    <w:p>
      <w:pPr>
        <w:pStyle w:val="BodyText"/>
      </w:pPr>
      <w:r>
        <w:t xml:space="preserve">Sợ Trang Duệ không rõ ràng, ngay sau đó Ba Tang liền giảu thích:</w:t>
      </w:r>
    </w:p>
    <w:p>
      <w:pPr>
        <w:pStyle w:val="BodyText"/>
      </w:pPr>
      <w:r>
        <w:t xml:space="preserve">- Thiên Nhãn Thông tựa như ngài xem một thứ đồ vật, chỉ biết được hình dạng của nó là tròn méo dài ngắn, chỉ có thể miêu tả ngoại hình của nó chứ không thể nói rõ bản chất của nó.</w:t>
      </w:r>
    </w:p>
    <w:p>
      <w:pPr>
        <w:pStyle w:val="BodyText"/>
      </w:pPr>
      <w:r>
        <w:t xml:space="preserve">- Thế còn Tuệ Nhãn Thông?</w:t>
      </w:r>
    </w:p>
    <w:p>
      <w:pPr>
        <w:pStyle w:val="BodyText"/>
      </w:pPr>
      <w:r>
        <w:t xml:space="preserve">Trang Duệ tiếp tục truy vấn.</w:t>
      </w:r>
    </w:p>
    <w:p>
      <w:pPr>
        <w:pStyle w:val="BodyText"/>
      </w:pPr>
      <w:r>
        <w:t xml:space="preserve">- Thần thông thứ ba sau Thiên Nhãn Thông chính là Tuệ Nhãn Thông, Tuệ Nhãn Thông lại được chia làm bốn loại là Đa Nhãn, Tích Nhãn, Try Nhãn, Dự Nhãn.</w:t>
      </w:r>
    </w:p>
    <w:p>
      <w:pPr>
        <w:pStyle w:val="BodyText"/>
      </w:pPr>
      <w:r>
        <w:t xml:space="preserve">Đa Nhãn có thể quan sát lập thể một vật từ nhiều góc độ, Tích Nhãn tức là có thể phân tích, vừa nhìn là biết vật gì, tên gọi là gì, dùng để làm gì.</w:t>
      </w:r>
    </w:p>
    <w:p>
      <w:pPr>
        <w:pStyle w:val="BodyText"/>
      </w:pPr>
      <w:r>
        <w:t xml:space="preserve">Truy Nhãn có thể xem xét những thứ đã qua, xem lại quá trình, trừ bỏ những thứ hiện tại ra, còn có thể xem lại tin tức lưu lại từ trước, hình ảnh và thanh âm.</w:t>
      </w:r>
    </w:p>
    <w:p>
      <w:pPr>
        <w:pStyle w:val="BodyText"/>
      </w:pPr>
      <w:r>
        <w:t xml:space="preserve">Dự Nhãn có thể nhìn trước tương lai, bất luận phương hướng phát triển của cái gì cùng với xu thế biến hóa, Quá trình biến đổi này, công phu Dự Nhãn đều có thể nhìn thấy được.</w:t>
      </w:r>
    </w:p>
    <w:p>
      <w:pPr>
        <w:pStyle w:val="BodyText"/>
      </w:pPr>
      <w:r>
        <w:t xml:space="preserve">- Đơi một chút, Ba Tang, mấy thứ này cũng chỉ là được kinh phật lưu truyền tới nay, ngài cũng chỉ mới nghe người khác nói thôi sao?</w:t>
      </w:r>
    </w:p>
    <w:p>
      <w:pPr>
        <w:pStyle w:val="BodyText"/>
      </w:pPr>
      <w:r>
        <w:t xml:space="preserve">Trang Duệ càng nghe càng cảm thấy mơ hồ, làm sao mà ngay cả biến hóa và thay đổi cũng đều có thể nhìn thấy được? Cái này cũng không giống như ngành nghiên cứu phân tích trong lời nói của Phật gia.</w:t>
      </w:r>
    </w:p>
    <w:p>
      <w:pPr>
        <w:pStyle w:val="BodyText"/>
      </w:pPr>
      <w:r>
        <w:t xml:space="preserve">Ba Tang gật đầu, nói:</w:t>
      </w:r>
    </w:p>
    <w:p>
      <w:pPr>
        <w:pStyle w:val="BodyText"/>
      </w:pPr>
      <w:r>
        <w:t xml:space="preserve">- Đây là lời nói trong một bài giảng của lão sư, tôi cũng không hiểu rõ lắm, phiên dịch ra tiếng hán đại khái chính là có ý tứ này. Trang cư sĩ, vì ngài hỏi nên tôi mới nói.</w:t>
      </w:r>
    </w:p>
    <w:p>
      <w:pPr>
        <w:pStyle w:val="BodyText"/>
      </w:pPr>
      <w:r>
        <w:t xml:space="preserve">- Cái này nói sau, nói đến hai cái thần thông kia đi.</w:t>
      </w:r>
    </w:p>
    <w:p>
      <w:pPr>
        <w:pStyle w:val="BodyText"/>
      </w:pPr>
      <w:r>
        <w:t xml:space="preserve">Trang Duệ nghe thấy hai cái thần thông trước đều không liên quan gì, đến cái thần thông thứ ba có khả năng phân tích vật, dường như cũng có chút liên quan đến linh khí trong mắt. Nhưng mà cái khả năng dự báo trước, không có chút quan hệ nào đối với mình cả.</w:t>
      </w:r>
    </w:p>
    <w:p>
      <w:pPr>
        <w:pStyle w:val="BodyText"/>
      </w:pPr>
      <w:r>
        <w:t xml:space="preserve">- Pháp Nhãn Thông cần có hai loại công năng, tức là dùng mắt để vận động. Nhưng để sử dụng được thần thông này cần có trình độ tương đối cao, Vận Nhãn Thông chính là có thể dùng mắt để điều khiển vật, uốn nắn sự vật.</w:t>
      </w:r>
    </w:p>
    <w:p>
      <w:pPr>
        <w:pStyle w:val="BodyText"/>
      </w:pPr>
      <w:r>
        <w:t xml:space="preserve">Người có Pháp Nhãn Thông có thể khiến ột cây đinh gẫy bằng hai đoạn chỉ bằng ánh mắt của mình, cũng có thể làm cho tờ giấy bị xé nát phục hồi trở lại. Đây không phải là làm ảo thuật mà là công phu.</w:t>
      </w:r>
    </w:p>
    <w:p>
      <w:pPr>
        <w:pStyle w:val="BodyText"/>
      </w:pPr>
      <w:r>
        <w:t xml:space="preserve">Trước kia có câu: “ Thiên cơ bất khả lộ” người bình thương thì không hiểu những lời này, chỉ khi nào tu luyện tới một trình độ nhất định, mới có thể hiểu được ý nghĩa của nó.</w:t>
      </w:r>
    </w:p>
    <w:p>
      <w:pPr>
        <w:pStyle w:val="BodyText"/>
      </w:pPr>
      <w:r>
        <w:t xml:space="preserve">Phật Nhãn Thông chính là phật quang phổ chiếu, lễ nghĩa nghiêm minh, phổ độ chúng sinh, so với Pháp Nhãn Thông thì cao hơn một bậc. Thân thể của người có Phật Nhãn Thông thường có ánh sáng vô cùng mạnh, phật nhãn nhìn đi, có thể phật quang phổ chiếu, khiến cho người bình thường cũng được lợi rất nhiều.</w:t>
      </w:r>
    </w:p>
    <w:p>
      <w:pPr>
        <w:pStyle w:val="BodyText"/>
      </w:pPr>
      <w:r>
        <w:t xml:space="preserve">Đạt tới cảnh giới có thể dùng mắt để uốn nắn đồ vật là chuyện rất nhiều người có thể làm được, nhưng mà nếu chỉ dựa vào tu luyện thì phải rất khó khăn mói có thể đạt tới cảnh giới Phật Nhãn Thông, bình thường những cao tăng chuyển thế đầu thai đều có năng lực này.</w:t>
      </w:r>
    </w:p>
    <w:p>
      <w:pPr>
        <w:pStyle w:val="BodyText"/>
      </w:pPr>
      <w:r>
        <w:t xml:space="preserve">Trong lúc tiểu lạt ma giảng giải về Ngũ Nhãn Thông, thì khuôn mặt tú mục, rất có khí thế cao tăng đắc đạo.</w:t>
      </w:r>
    </w:p>
    <w:p>
      <w:pPr>
        <w:pStyle w:val="BodyText"/>
      </w:pPr>
      <w:r>
        <w:t xml:space="preserve">- Có phải tổ tiên của mình là hòa thượng không?</w:t>
      </w:r>
    </w:p>
    <w:p>
      <w:pPr>
        <w:pStyle w:val="BodyText"/>
      </w:pPr>
      <w:r>
        <w:t xml:space="preserve">Sau khi nghe Ba Tang giảng giải toàn bộ về Ngũ Nhãn Thông xong, Trang Duệ không khỏi có chút ngẩn người, nếu dựa theo lý giải của Ba Tang đối với Phật Nhãn Thông thì ý tứ của phật quang phổ chiếu chính là có thể tiêu trừ bệnh tật cho người ta, điều này cũng có tác dụng không khác biệt lắm với linh khí trong mắt của mình.</w:t>
      </w:r>
    </w:p>
    <w:p>
      <w:pPr>
        <w:pStyle w:val="BodyText"/>
      </w:pPr>
      <w:r>
        <w:t xml:space="preserve">Còn có thần thông thứ ba bên trong Tuệ Nhãn Thông là có thể phân tích sự vật, cũng giống như dị năng trong mắt của mình. Không biết là có phải thật sự là mình có phật duyên, tổ tiên chính là phật gia chuyển thế đầu thai?</w:t>
      </w:r>
    </w:p>
    <w:p>
      <w:pPr>
        <w:pStyle w:val="BodyText"/>
      </w:pPr>
      <w:r>
        <w:t xml:space="preserve">Đầu óc Trang Duệ bắt đầu miên man suy nghĩ, vài lần linh khí trong mắt thăng cấp, phần lớn đều là ở thánh địa của phật gia, hay là chuyện này cũng có liên quan?</w:t>
      </w:r>
    </w:p>
    <w:p>
      <w:pPr>
        <w:pStyle w:val="BodyText"/>
      </w:pPr>
      <w:r>
        <w:t xml:space="preserve">- Trang cư sĩ, thần thông này là của người trong phật gia, dùng để phổ độ chúng sinh, tiêu trừ tai họ, cũng không thể tùy tiện tu luyện.</w:t>
      </w:r>
    </w:p>
    <w:p>
      <w:pPr>
        <w:pStyle w:val="BodyText"/>
      </w:pPr>
      <w:r>
        <w:t xml:space="preserve">Ba tang nhìn thấy ts đang ngẩn người ra, vội vàng nhắc nhở một câu.</w:t>
      </w:r>
    </w:p>
    <w:p>
      <w:pPr>
        <w:pStyle w:val="BodyText"/>
      </w:pPr>
      <w:r>
        <w:t xml:space="preserve">- À! Thứ này tu luyện như thế nào?</w:t>
      </w:r>
    </w:p>
    <w:p>
      <w:pPr>
        <w:pStyle w:val="BodyText"/>
      </w:pPr>
      <w:r>
        <w:t xml:space="preserve">Trang Duệ lấy lại bình tĩnh, ánh mắt chú ý lên trên đường.</w:t>
      </w:r>
    </w:p>
    <w:p>
      <w:pPr>
        <w:pStyle w:val="BodyText"/>
      </w:pPr>
      <w:r>
        <w:t xml:space="preserve">- Không biết.</w:t>
      </w:r>
    </w:p>
    <w:p>
      <w:pPr>
        <w:pStyle w:val="BodyText"/>
      </w:pPr>
      <w:r>
        <w:t xml:space="preserve">Ba Tang đưa ra đáp án rất rõ ràng.</w:t>
      </w:r>
    </w:p>
    <w:p>
      <w:pPr>
        <w:pStyle w:val="BodyText"/>
      </w:pPr>
      <w:r>
        <w:t xml:space="preserve">- Được, coi như tôi chưa hỏi.</w:t>
      </w:r>
    </w:p>
    <w:p>
      <w:pPr>
        <w:pStyle w:val="BodyText"/>
      </w:pPr>
      <w:r>
        <w:t xml:space="preserve">Trang Duệ lắc lắc đầu, rõ ràng hắn không cần biết việc này, dù sao ánh mắt biến hóa cũng mang đến ình thân thể khỏe mạnh, còn có nhiều của cải như vậy. Mặc kệ là phật gia còn có thần thông gì, tóm lại cũng không phải là chuyện xấu, chính mình trong khoảng thời gian này có chút hay để ý những chuyện vụn vặt.</w:t>
      </w:r>
    </w:p>
    <w:p>
      <w:pPr>
        <w:pStyle w:val="BodyText"/>
      </w:pPr>
      <w:r>
        <w:t xml:space="preserve">Dưới chân nhấn mạnh bàn ga một chút, chiếc xe việt dã đột nhiên tăng tốc, chạy với tốc độ nhanh như điện vượt qua chiếc xe phía trước kia, loại cảm giác bay nhanh này, khiến cho lòng dạ Trang Duệ cũng thoải mái hơn không ít.</w:t>
      </w:r>
    </w:p>
    <w:p>
      <w:pPr>
        <w:pStyle w:val="BodyText"/>
      </w:pPr>
      <w:r>
        <w:t xml:space="preserve">Đến khoảng mười hai giờ trưa, hai chiếc xe đã sắp chạy ra khu vực Lạp Tát rồi, mấy người tìm một địa phương ngồi ăn chút thịt xông khỏi, rồi tiếp tục lên đường.</w:t>
      </w:r>
    </w:p>
    <w:p>
      <w:pPr>
        <w:pStyle w:val="Compact"/>
      </w:pPr>
      <w:r>
        <w:br w:type="textWrapping"/>
      </w:r>
      <w:r>
        <w:br w:type="textWrapping"/>
      </w:r>
    </w:p>
    <w:p>
      <w:pPr>
        <w:pStyle w:val="Heading2"/>
      </w:pPr>
      <w:bookmarkStart w:id="823" w:name="chương-8-01-bão-táp.1"/>
      <w:bookmarkEnd w:id="823"/>
      <w:r>
        <w:t xml:space="preserve">801. Chương 8 01: Bão Táp.(1)</w:t>
      </w:r>
    </w:p>
    <w:p>
      <w:pPr>
        <w:pStyle w:val="Compact"/>
      </w:pPr>
      <w:r>
        <w:br w:type="textWrapping"/>
      </w:r>
      <w:r>
        <w:br w:type="textWrapping"/>
      </w:r>
    </w:p>
    <w:p>
      <w:pPr>
        <w:pStyle w:val="BodyText"/>
      </w:pPr>
      <w:r>
        <w:t xml:space="preserve">Chương 801: Bão táp.(1)</w:t>
      </w:r>
    </w:p>
    <w:p>
      <w:pPr>
        <w:pStyle w:val="BodyText"/>
      </w:pPr>
      <w:r>
        <w:t xml:space="preserve">Nguồn: Vipvanda</w:t>
      </w:r>
    </w:p>
    <w:p>
      <w:pPr>
        <w:pStyle w:val="BodyText"/>
      </w:pPr>
      <w:r>
        <w:t xml:space="preserve">Sưu tầm:</w:t>
      </w:r>
    </w:p>
    <w:p>
      <w:pPr>
        <w:pStyle w:val="BodyText"/>
      </w:pPr>
      <w:r>
        <w:t xml:space="preserve">(¯`'•.¸(¯`'•.¸† Nhóm dịch Dungnhi †¸.•'´¯)¸.•'´¯)</w:t>
      </w:r>
    </w:p>
    <w:p>
      <w:pPr>
        <w:pStyle w:val="BodyText"/>
      </w:pPr>
      <w:r>
        <w:t xml:space="preserve">Gia Thố không có đi theo quốc lộ mà dẫn theo dám người Trang Duệ đi vào đại thảo nguyên, theo như lời hắn nói đi theo con đường này, ít nhất có thể tiết kiệm được hai ngày.</w:t>
      </w:r>
    </w:p>
    <w:p>
      <w:pPr>
        <w:pStyle w:val="BodyText"/>
      </w:pPr>
      <w:r>
        <w:t xml:space="preserve">- Gia Thố đại cai, sao lại dừng lại?</w:t>
      </w:r>
    </w:p>
    <w:p>
      <w:pPr>
        <w:pStyle w:val="BodyText"/>
      </w:pPr>
      <w:r>
        <w:t xml:space="preserve">Sau khi bọn họ đi trên đại thảo nguyên được hơn một giờ, Trang Duệ liền thấy chiếc xe phía trước chạy chậm dẩn, rồi ngừng lại.</w:t>
      </w:r>
    </w:p>
    <w:p>
      <w:pPr>
        <w:pStyle w:val="BodyText"/>
      </w:pPr>
      <w:r>
        <w:t xml:space="preserve">Gia Thố đẩy cửa xe ra, nhìn về bầu trời phía trước, nói:</w:t>
      </w:r>
    </w:p>
    <w:p>
      <w:pPr>
        <w:pStyle w:val="BodyText"/>
      </w:pPr>
      <w:r>
        <w:t xml:space="preserve">- Sắp có giông bão, không có cách nào đi tiếp được, chờ sau khi mưa xong thì tiếp tục đi.</w:t>
      </w:r>
    </w:p>
    <w:p>
      <w:pPr>
        <w:pStyle w:val="BodyText"/>
      </w:pPr>
      <w:r>
        <w:t xml:space="preserve">Trang Duệ khó hiểu nhìn theo ánh mắt Gia Thố, bầu trời vẫn xanh thẳm như cũ, ngoại trừ một đám mây rất lớn đang bay ra, dường như không có dấu hiệu mây đen đầy trời như khi sắp có giông bão.</w:t>
      </w:r>
    </w:p>
    <w:p>
      <w:pPr>
        <w:pStyle w:val="BodyText"/>
      </w:pPr>
      <w:r>
        <w:t xml:space="preserve">- Gia Thố đại ca, khí trời rất tốt mà.</w:t>
      </w:r>
    </w:p>
    <w:p>
      <w:pPr>
        <w:pStyle w:val="BodyText"/>
      </w:pPr>
      <w:r>
        <w:t xml:space="preserve">Quá trưa, ánh mặt trời chiếu khắp đại thảo nguyên, tản mát ra vô hạn sức sống, đồi núi và tuyết đọng ở trên tuyết sơn lại càng được bao phủ trong một mảng quang mang màu vàng, nhìn như thế nào cũng đều không có một chút dấu hiệu sắp có bão.</w:t>
      </w:r>
    </w:p>
    <w:p>
      <w:pPr>
        <w:pStyle w:val="BodyText"/>
      </w:pPr>
      <w:r>
        <w:t xml:space="preserve">- Không sai đâu, Tiểu Trang chúng ta chạy xe đến bên dưới chỗ đồi núi phía trước kia, tìm một chỗ dừng chân ở đó.</w:t>
      </w:r>
    </w:p>
    <w:p>
      <w:pPr>
        <w:pStyle w:val="BodyText"/>
      </w:pPr>
      <w:r>
        <w:t xml:space="preserve">Gia Thố hung hăng rít một hơi, điếu thuốc lá chỉ còn lại đầu lọc bị hắn vứt xuống mặt đất, sau khi dùng chân di tắt lửa thì bước lên xe.</w:t>
      </w:r>
    </w:p>
    <w:p>
      <w:pPr>
        <w:pStyle w:val="BodyText"/>
      </w:pPr>
      <w:r>
        <w:t xml:space="preserve">Tác Nam từ trên chiếc xe đầu tiên nhảy xuống, vỗ vỗ bả vai Trang Duệ, cười nói:</w:t>
      </w:r>
    </w:p>
    <w:p>
      <w:pPr>
        <w:pStyle w:val="BodyText"/>
      </w:pPr>
      <w:r>
        <w:t xml:space="preserve">- Chú em, Gia Thố nói không sai đâu, từ khi hắn năm tuổi, đã đi theo xe chạy tới chạy lui trên đường rồi, đối với khí hậu thảo nguyên, hắn biết nhiều hơn chúng ta.</w:t>
      </w:r>
    </w:p>
    <w:p>
      <w:pPr>
        <w:pStyle w:val="BodyText"/>
      </w:pPr>
      <w:r>
        <w:t xml:space="preserve">Thân phận của Trang Duệ khi tham gia đội ngũ tìm kiếm này, chỉ là một người cư sĩ có phật duyên. Còn về phần bối cảnh của Trang Duệ thì ngoại trừ Bành Phi ra, tất cả mọi người đều không biết, cho nên mọi người nói chuyện với Trang Duệ cũng đều rất tùy ý.</w:t>
      </w:r>
    </w:p>
    <w:p>
      <w:pPr>
        <w:pStyle w:val="BodyText"/>
      </w:pPr>
      <w:r>
        <w:t xml:space="preserve">Bạch sư không biết từ khi nào đã nhảy từ trên đống hành lý xuống đất, dùng đầu cọ xát vào người Trang Duệ, sau đó hướng về chỗ mà Gia Thố đã chỉ gầm lên một tiếng, thanh âm trầm thấp, truyền ra ngoài rất xa.</w:t>
      </w:r>
    </w:p>
    <w:p>
      <w:pPr>
        <w:pStyle w:val="BodyText"/>
      </w:pPr>
      <w:r>
        <w:t xml:space="preserve">- Bạch sư, lên xe.</w:t>
      </w:r>
    </w:p>
    <w:p>
      <w:pPr>
        <w:pStyle w:val="BodyText"/>
      </w:pPr>
      <w:r>
        <w:t xml:space="preserve">Nhìn thấy hành động của bạch sư, Trang Duệ cảm giác có chút không ổn, vội vàng chạy lên mở cửa xe. Sau khi bạch sư cũng nhảy lên thì liền khởi động xe, đi theo chiếc xe việt dã của Gia Thố, hướng về chỗ đồi núi cách đó không xa đi tới.</w:t>
      </w:r>
    </w:p>
    <w:p>
      <w:pPr>
        <w:pStyle w:val="BodyText"/>
      </w:pPr>
      <w:r>
        <w:t xml:space="preserve">Tục ngư nói nhìn núi làm ngựa chết, nhìn thấy đồi núi ở phía trước không xa, nhưng mà Trang Duệ chạy xe hơn hai mươi phút rồi mà vẫn chưa tới, thời tiết lúc này chợt thay đổi.</w:t>
      </w:r>
    </w:p>
    <w:p>
      <w:pPr>
        <w:pStyle w:val="BodyText"/>
      </w:pPr>
      <w:r>
        <w:t xml:space="preserve">Cái đám mây Trang Duệ nhìn thấy vừa rồi đã tiến đến trung tâm, từng cụm mây đen không ngừng tụ vào nhau, càng ngày càng dày, càng ngày càng nhiều, cho đến khi che kín cả bầu trời. Bầu trời ban đầu còn đang trong xanh rực rỡ, nhưng mà bây giờ thì lại giống như nhật thực, trở nên tối đen âm u.</w:t>
      </w:r>
    </w:p>
    <w:p>
      <w:pPr>
        <w:pStyle w:val="BodyText"/>
      </w:pPr>
      <w:r>
        <w:t xml:space="preserve">Cuồng phong khiến ch một cái cây đại thụ ở phía xa khoảng bố mươi mét thổi đung đưa qua lại. Trang Duệ cảm giác được, khi mình vừa mới dừng ô tô lại thì giống như đột nhiên trở nên nhẹ bẫng, bị cuồng phong đẩy cho nghiêng ngả. Bởi vì lúc trước Trang Duệ không đóng cửa sổ xe nên những hạt cát không ngừng được cuồng phong thổi bay vào trong xe.</w:t>
      </w:r>
    </w:p>
    <w:p>
      <w:pPr>
        <w:pStyle w:val="BodyText"/>
      </w:pPr>
      <w:r>
        <w:t xml:space="preserve">Lôi vân phong bạo dường như muốn dùng đám người Trang Duệ để chứng minh lực lượng cường đại của chính mình, ở trên bầu trời chợt có một tia chớp lóe lên, dường như là muốn khoe mẽ ánh sáng duy nhất trên bầu trời lúc này.</w:t>
      </w:r>
    </w:p>
    <w:p>
      <w:pPr>
        <w:pStyle w:val="BodyText"/>
      </w:pPr>
      <w:r>
        <w:t xml:space="preserve">Tiếng sấm ầm vang khiến cho cả mặt đất chợt biến sắc, trong cảnh thiên địa hôn ám, chỉ có một đạo thiểm điện đang xé rách bầu trời trên đỉnh đầu mọi người, hiện ra một tia ánh sáng rực rỡ.</w:t>
      </w:r>
    </w:p>
    <w:p>
      <w:pPr>
        <w:pStyle w:val="BodyText"/>
      </w:pPr>
      <w:r>
        <w:t xml:space="preserve">- Tiểu Trang, không cần xuống xe, quan trọng là cửa sổ, ngàn vạn lần không được xuống xe.</w:t>
      </w:r>
    </w:p>
    <w:p>
      <w:pPr>
        <w:pStyle w:val="BodyText"/>
      </w:pPr>
      <w:r>
        <w:t xml:space="preserve">Gia Thố nhìn qua chỗ cửa kính, hướng về chỗ Trang Duệ đang ở gần trong gang tấc mà hô lên, nhưng giờ phút này Trang Duệ chỉ có thể nhìn khẩu hình miệng của hắn, chứ không thể nghe thấy lời của Gia Thố, bởi vì tiếng sấm điếc tai và cuồng phong đã át hết tất cả những thanh âm khác trong thiên địa.</w:t>
      </w:r>
    </w:p>
    <w:p>
      <w:pPr>
        <w:pStyle w:val="BodyText"/>
      </w:pPr>
      <w:r>
        <w:t xml:space="preserve">- Ta kháo, Bành Phi, tiểu tử ngươi ra làm gì, trở về, mau trở về.</w:t>
      </w:r>
    </w:p>
    <w:p>
      <w:pPr>
        <w:pStyle w:val="BodyText"/>
      </w:pPr>
      <w:r>
        <w:t xml:space="preserve">Đột nhiên, Trang Duệ nhìn thấy Bành Phi mở cửa xe ra, tấm sát được dùng làm cửa xe, trong nháy mắt bị cuồng phong thổi ngược ra, mà thân thể của Bành Phi thì giống như trang giấy ở trong gió, bị thổi cho lay động không ngừng.</w:t>
      </w:r>
    </w:p>
    <w:p>
      <w:pPr>
        <w:pStyle w:val="BodyText"/>
      </w:pPr>
      <w:r>
        <w:t xml:space="preserve">Trong nháy mắt bị gió thổi bay lên, Bành Phi đưa tay giữ chặt lấy cái cánh cửa xe, nhưng mà thân thể vẫn bị va đập vào cửa xe. Nếu không phải cái xe này đã được gia cố, chỉ sợ lần này có thể làm gãy cánh cửa xe rồi.</w:t>
      </w:r>
    </w:p>
    <w:p>
      <w:pPr>
        <w:pStyle w:val="BodyText"/>
      </w:pPr>
      <w:r>
        <w:t xml:space="preserve">- Không phải chỉ ở vùng duyên hải mới có gió lốc thôi sao?</w:t>
      </w:r>
    </w:p>
    <w:p>
      <w:pPr>
        <w:pStyle w:val="BodyText"/>
      </w:pPr>
      <w:r>
        <w:t xml:space="preserve">Rơi vào đường cùng, Trang Duệ cũng chỉ còn cách mở cửa xe, khi miệng đang nói kháy thì cánh cửa xe lại bị cuồng phong thổi cho gần như đóng chặt lại, gió lớn đang gào thét thổi vào trong xe khiến cả chiếc xe việt dã cũng đều đong đưa.</w:t>
      </w:r>
    </w:p>
    <w:p>
      <w:pPr>
        <w:pStyle w:val="BodyText"/>
      </w:pPr>
      <w:r>
        <w:t xml:space="preserve">- Tiểu tử ngươi không muốn sống nữa sao.</w:t>
      </w:r>
    </w:p>
    <w:p>
      <w:pPr>
        <w:pStyle w:val="BodyText"/>
      </w:pPr>
      <w:r>
        <w:t xml:space="preserve">Trang Duệ chìa một bàn tay, nắm được cánh tay cảu Bành Phi, dùng sức kéo hắn vào trong xe, mà hai người trong chiếc xe kia cũng hợp lực đóng cửa xe lại.</w:t>
      </w:r>
    </w:p>
    <w:p>
      <w:pPr>
        <w:pStyle w:val="BodyText"/>
      </w:pPr>
      <w:r>
        <w:t xml:space="preserve">- Khụ Khụ, Trang…Anh Trang nếu như có chuyện gì, tôi và anh cũng có thể chết chung một chỗ.</w:t>
      </w:r>
    </w:p>
    <w:p>
      <w:pPr>
        <w:pStyle w:val="BodyText"/>
      </w:pPr>
      <w:r>
        <w:t xml:space="preserve">Bành Phi yếu ớt ngẩn đầu, ho khan vài tiếng, Trang Duệ nhìn thấy bên miệng của hắn đã có máu tươi chảy ra, rất hiển nhiên mấy cú va đập vừa rồi, đã làm Bành Phi tổn thương ở bên trong nội phủ.</w:t>
      </w:r>
    </w:p>
    <w:p>
      <w:pPr>
        <w:pStyle w:val="BodyText"/>
      </w:pPr>
      <w:r>
        <w:t xml:space="preserve">- Được rồi, nào có dễ dàng như vậy, anh là người có phật duyên, sấm sét cũng không dám đánh.</w:t>
      </w:r>
    </w:p>
    <w:p>
      <w:pPr>
        <w:pStyle w:val="BodyText"/>
      </w:pPr>
      <w:r>
        <w:t xml:space="preserve">Trang Duệ có thể cảm giác được sự trung thành của Bành phi, nhìn thấy bộ dáng của hắn thì cảm thấy đau lòng, lấy ra một cái lọ thủy tinh rồi mở nắp ra, đút cho Bành Phi uống. Trong lúc Bành Phi uống nước, trong mắt Trang Duệ có một tia linh khí, rót vào ngực của Bành Phi.</w:t>
      </w:r>
    </w:p>
    <w:p>
      <w:pPr>
        <w:pStyle w:val="BodyText"/>
      </w:pPr>
      <w:r>
        <w:t xml:space="preserve">- Trận gió này, thật sự là quá lớn.</w:t>
      </w:r>
    </w:p>
    <w:p>
      <w:pPr>
        <w:pStyle w:val="BodyText"/>
      </w:pPr>
      <w:r>
        <w:t xml:space="preserve">Sau khi uống một hớp nước, hơn nữa còn được linh khí không biết là có phải của Phật Nhãn Thông hay không chữa trị, tinh thần của Bành Phi đã khá hơn rất nhiều, đưa tay chống đỡ thân thể ngồi dậy. Hắn ngồi ở ghế phụ bên cạnh tay lái, còn tiểu lạt ma thì đã ngồi ra phía sau làm bạn với bạch sư.</w:t>
      </w:r>
    </w:p>
    <w:p>
      <w:pPr>
        <w:pStyle w:val="BodyText"/>
      </w:pPr>
      <w:r>
        <w:t xml:space="preserve">- Đừng nói gì cả, cứ nghỉ ngơi cho tốt đã.</w:t>
      </w:r>
    </w:p>
    <w:p>
      <w:pPr>
        <w:pStyle w:val="BodyText"/>
      </w:pPr>
      <w:r>
        <w:t xml:space="preserve">Trong lúc Bành Phi vẫn còn tính táo, Trang Duệ không dám sử dụng quá nhiều linh khí trên người hắn. Bên ngoài cuồng phong vẫn gào thét như cũ, nhưng mà bởi vì đã có mưa nên gió cũng nhở đi rất nhiều, trừ bỏ cuồng phong gào thét trong tai ra thì chỉ còn thanh âm của nước mưa đập vào trên xe.</w:t>
      </w:r>
    </w:p>
    <w:p>
      <w:pPr>
        <w:pStyle w:val="BodyText"/>
      </w:pPr>
      <w:r>
        <w:t xml:space="preserve">- Bành Phi, lần sau không được xúc động như vậy nữa, ngộ nhỡ xảy ra chuyện gì, tôi biết ăn nói thế nào với vợ của cậu.</w:t>
      </w:r>
    </w:p>
    <w:p>
      <w:pPr>
        <w:pStyle w:val="Compact"/>
      </w:pPr>
      <w:r>
        <w:br w:type="textWrapping"/>
      </w:r>
      <w:r>
        <w:br w:type="textWrapping"/>
      </w:r>
    </w:p>
    <w:p>
      <w:pPr>
        <w:pStyle w:val="Heading2"/>
      </w:pPr>
      <w:bookmarkStart w:id="824" w:name="chương-8-02-bão-táp.2"/>
      <w:bookmarkEnd w:id="824"/>
      <w:r>
        <w:t xml:space="preserve">802. Chương 8 02: Bão Táp.(2)</w:t>
      </w:r>
    </w:p>
    <w:p>
      <w:pPr>
        <w:pStyle w:val="Compact"/>
      </w:pPr>
      <w:r>
        <w:br w:type="textWrapping"/>
      </w:r>
      <w:r>
        <w:br w:type="textWrapping"/>
      </w:r>
    </w:p>
    <w:p>
      <w:pPr>
        <w:pStyle w:val="BodyText"/>
      </w:pPr>
      <w:r>
        <w:t xml:space="preserve">Chương 802: Bão táp.(2)</w:t>
      </w:r>
    </w:p>
    <w:p>
      <w:pPr>
        <w:pStyle w:val="BodyText"/>
      </w:pPr>
      <w:r>
        <w:t xml:space="preserve">Nguồn: Vipvanda</w:t>
      </w:r>
    </w:p>
    <w:p>
      <w:pPr>
        <w:pStyle w:val="BodyText"/>
      </w:pPr>
      <w:r>
        <w:t xml:space="preserve">Sưu tầm:</w:t>
      </w:r>
    </w:p>
    <w:p>
      <w:pPr>
        <w:pStyle w:val="BodyText"/>
      </w:pPr>
      <w:r>
        <w:t xml:space="preserve">(¯`'•.¸(¯`'•.¸† Nhóm dịch Dungnhi †¸.•'´¯)¸.•'´¯)</w:t>
      </w:r>
    </w:p>
    <w:p>
      <w:pPr>
        <w:pStyle w:val="BodyText"/>
      </w:pPr>
      <w:r>
        <w:t xml:space="preserve">Trang Duệ hiện tại nghĩ lại vẫn còn có chút sợ hãi, loại tính hình vừa rồi căn bản không phải là sức người có thể đối kháng lại, cho dù ngươi có là quan lớn phú hào, hay là dân chúng bình thường, ở bên dưới thiên uy cũng chỉ có thể cúi đầu xưng thần nhẫn nhục chịu đựng. Một chút phản kháng cũng không thể làm được.</w:t>
      </w:r>
    </w:p>
    <w:p>
      <w:pPr>
        <w:pStyle w:val="BodyText"/>
      </w:pPr>
      <w:r>
        <w:t xml:space="preserve">- Anh Trang, đã làm ngài lo lắng rồi, nhưng mà tôi sợ ngộ nhỡ có chuyện gì xảy ra thì không thể ở bên cạnh ngài mà đối phó được, nhưng không ngờ rằng gió lại lớn như vậy.</w:t>
      </w:r>
    </w:p>
    <w:p>
      <w:pPr>
        <w:pStyle w:val="BodyText"/>
      </w:pPr>
      <w:r>
        <w:t xml:space="preserve">Bành Phi cũng hiểu được chính mình vừa rồi quá xúc động, hành động mở cửa xe của hắn, chẳng những đặt chính mình vào hiểm đia, và còn khiến cho hai người Gia Thố và Tác Nam cũng có thể gặp nguy hiểm. Lấy sức gió lúc vừa rồi, thiếu chút nữa là đã hất văng cả cỗ xe việt dã kia đi mất.</w:t>
      </w:r>
    </w:p>
    <w:p>
      <w:pPr>
        <w:pStyle w:val="BodyText"/>
      </w:pPr>
      <w:r>
        <w:t xml:space="preserve">Trang Duệ nhìn thấy Bành Phi đã coi như đã ổn định lại, nửa ngày cũng không có nghe thấy Ba Tang nói chuyện, không khỏi quay đầu lại, lớn tiếng hỏi:</w:t>
      </w:r>
    </w:p>
    <w:p>
      <w:pPr>
        <w:pStyle w:val="BodyText"/>
      </w:pPr>
      <w:r>
        <w:t xml:space="preserve">- Ba Tang, ngài đang làm gì vậy?</w:t>
      </w:r>
    </w:p>
    <w:p>
      <w:pPr>
        <w:pStyle w:val="BodyText"/>
      </w:pPr>
      <w:r>
        <w:t xml:space="preserve">Thanh âm của Ba Tang không lớn, nhưng lại rất kiên định nói:</w:t>
      </w:r>
    </w:p>
    <w:p>
      <w:pPr>
        <w:pStyle w:val="BodyText"/>
      </w:pPr>
      <w:r>
        <w:t xml:space="preserve">- Đây là khải nghiệm của trời cao đối với chúng ta, tôi tụng kinh cầu nguyện cho chúng ta có thể bình an.</w:t>
      </w:r>
    </w:p>
    <w:p>
      <w:pPr>
        <w:pStyle w:val="BodyText"/>
      </w:pPr>
      <w:r>
        <w:t xml:space="preserve">Trang Duệ lắc lắc đầu không nói gì nữa, những chuyện liên quan đến tín ngưỡng này, không nên lý giải thì vẫn tốt hơn. Ngay cả linh khí trong mắt mình, đó cũng có thể có liên quan đến một trong Ngũ Nhãn Thông.</w:t>
      </w:r>
    </w:p>
    <w:p>
      <w:pPr>
        <w:pStyle w:val="BodyText"/>
      </w:pPr>
      <w:r>
        <w:t xml:space="preserve">Ngoài cửa sổ vẫn mưa như trút nước, nước mưa rơi xuống đám cỏ khiến cho nước mưa bắn tứ tung, phát ra thanh âm giống như có vạn con ngựa đang chạy qua, hòa quyện với tiếng sấm sét trên trời.</w:t>
      </w:r>
    </w:p>
    <w:p>
      <w:pPr>
        <w:pStyle w:val="BodyText"/>
      </w:pPr>
      <w:r>
        <w:t xml:space="preserve">Giống tố trên thảo nguyên tới cũng nhanh mà đi cũng nhanh, đại khải qua hơn một giờ, tiếng mưa rơi cũng dần dần ngừng lại, bầu trời hôn ám bắt đầu xuất hiện một dải quang mang màu vàng. Giống như là một thanh lợi kiếm chém tan mang sương mù. Ánh mắt trời xuyên qua tầng mây thật dày soi sáng cả thảo nguyên.</w:t>
      </w:r>
    </w:p>
    <w:p>
      <w:pPr>
        <w:pStyle w:val="BodyText"/>
      </w:pPr>
      <w:r>
        <w:t xml:space="preserve">Lai một lát sau, mưa đã ngừng hẳn, phong khinh vân đạm, bầu trời lại trở nên trong xanh như ngọc, nếu không phải nhìn thấy cái cây đại thu ở phía xa mấy chục thước kia bây giờ đã đổ rạp xuống mắt đất, chỉ sợ đến khi những giọt nước mưa còn đọng trên cỏ rơi hết xuống đất, căn bản là sẽ không thể nhìn ra nơi này vừa mới gặp kiếp nạn.</w:t>
      </w:r>
    </w:p>
    <w:p>
      <w:pPr>
        <w:pStyle w:val="BodyText"/>
      </w:pPr>
      <w:r>
        <w:t xml:space="preserve">Phải nói rằng cỏ dại ở trên đại thảo nguyên là thứ có sức sống ương ngạnh nhất, bão táp lớn như thế đối với chúng căn bản là chẳng có ảnh hưởng gì, gió nhẹ thổi qua những đám cỏ nhỏ màu xanh biếc như ngọc phỉ thủy, những giọt nước mưa còn đọng trên cỏ cũng theo lá cỏ rơi xuống mặt đất.</w:t>
      </w:r>
    </w:p>
    <w:p>
      <w:pPr>
        <w:pStyle w:val="BodyText"/>
      </w:pPr>
      <w:r>
        <w:t xml:space="preserve">- Ta kháo, thành đầm lầy rồi.</w:t>
      </w:r>
    </w:p>
    <w:p>
      <w:pPr>
        <w:pStyle w:val="BodyText"/>
      </w:pPr>
      <w:r>
        <w:t xml:space="preserve">Trang Duệ mở cửa xe ra, hải chân vừa mới đặt xuống mắt đất, liền có cảm giác lạnh lẽo ở bản chân. Nước mưa đã thấm vào bên trong chiếc giày thể thao nhãn hiệu nổi tiếng của hắn. Trang Duệ cúi người xem xét một chút, bên dưới lớp cỏ xanh rậm rạp, nước mưa đã đọng thành vũng khoảng nửa gang tay rồi.</w:t>
      </w:r>
    </w:p>
    <w:p>
      <w:pPr>
        <w:pStyle w:val="BodyText"/>
      </w:pPr>
      <w:r>
        <w:t xml:space="preserve">- chuyện này rất bình thường, trên thảo nguyên có rất nhiều vùng đất trũng, có chỗ sau trận mưa to hình thành nên một cái ao hồ, có chỗ thì đất xốp nên gặp trận mưa to liền biến thành đầm lầy.</w:t>
      </w:r>
    </w:p>
    <w:p>
      <w:pPr>
        <w:pStyle w:val="BodyText"/>
      </w:pPr>
      <w:r>
        <w:t xml:space="preserve">Gia Thố cũng xuống xe, nhưng mà so sánh với Trang Duệ thì hắn có kinh nghiệm hơn, hắn đi chân trần xuống đất, hơn nữa ống quần cũng xắn lên tận đầu gối.</w:t>
      </w:r>
    </w:p>
    <w:p>
      <w:pPr>
        <w:pStyle w:val="BodyText"/>
      </w:pPr>
      <w:r>
        <w:t xml:space="preserve">- Gia Thố đại ca, hôm nay chúng ta còn có thể đi tiếp không?</w:t>
      </w:r>
    </w:p>
    <w:p>
      <w:pPr>
        <w:pStyle w:val="BodyText"/>
      </w:pPr>
      <w:r>
        <w:t xml:space="preserve">Trang Duệ nghe thấy vậy thì lặng đi một chút, từ nhỏ hắn đã nghe thấy chuyện hồng quân công nông Trung Quốc đi trên cỏ ở thảo nguyên, nỗi sợ đối với những đầm lầy trên bãi cỏ không khác gì sợ hãi hồng thủy, mãnh thú.</w:t>
      </w:r>
    </w:p>
    <w:p>
      <w:pPr>
        <w:pStyle w:val="BodyText"/>
      </w:pPr>
      <w:r>
        <w:t xml:space="preserve">- Ha ha, tiểu Trang yên tâm đi, con đường này Gia Thố nhắm mắt lại cũng có thể đi.</w:t>
      </w:r>
    </w:p>
    <w:p>
      <w:pPr>
        <w:pStyle w:val="BodyText"/>
      </w:pPr>
      <w:r>
        <w:t xml:space="preserve">Tác Nam cũng đi xuống xe, nhưng mà hắn cầm trong tay một cái camera hướng về chỗ cầu vồng ở phía chân trời mà quay lại.</w:t>
      </w:r>
    </w:p>
    <w:p>
      <w:pPr>
        <w:pStyle w:val="BodyText"/>
      </w:pPr>
      <w:r>
        <w:t xml:space="preserve">Từng đám mây vẫn còn hoàn toàn chưa tan đi, dưới sự khúc xạ của ánh mắt trời, hiện ra đủ các loại hình thù kỳ quái, giống như là thần mã phi thiên, lại giống như rồng cuộn hổ ngồi, làm thỏa mãn trí tưởng tượng của con người.</w:t>
      </w:r>
    </w:p>
    <w:p>
      <w:pPr>
        <w:pStyle w:val="BodyText"/>
      </w:pPr>
      <w:r>
        <w:t xml:space="preserve">Trang Duệ hiện tại coi như hiểu rõ ràng câu: “ sau cơn mưa sẽ thấy được cầu vồng”. quả nhiên là đúng như lời nói, sau cơn mưa rền gió dữ, cầu vồng xuất hiện mới là rực rỡ nhất.</w:t>
      </w:r>
    </w:p>
    <w:p>
      <w:pPr>
        <w:pStyle w:val="BodyText"/>
      </w:pPr>
      <w:r>
        <w:t xml:space="preserve">- Tiểu Bành, thân thể không việc gì chứ?</w:t>
      </w:r>
    </w:p>
    <w:p>
      <w:pPr>
        <w:pStyle w:val="BodyText"/>
      </w:pPr>
      <w:r>
        <w:t xml:space="preserve">Nhìn thấy Bành Phi cũng theo Trang Duệ nhảy xuống xe, Tác Nam bỏ cái camera xuống, nhưng mà nhanh chóng nói tiếp:</w:t>
      </w:r>
    </w:p>
    <w:p>
      <w:pPr>
        <w:pStyle w:val="BodyText"/>
      </w:pPr>
      <w:r>
        <w:t xml:space="preserve">- Tiểu Bành, tôi muốn phê bình cậu, hành động không suy nghĩ của cậu lần sau không được phép tái diễn nữa.</w:t>
      </w:r>
    </w:p>
    <w:p>
      <w:pPr>
        <w:pStyle w:val="BodyText"/>
      </w:pPr>
      <w:r>
        <w:t xml:space="preserve">- Tác Nam đại ca, thực xin lỗi, là do tôi không đúng.</w:t>
      </w:r>
    </w:p>
    <w:p>
      <w:pPr>
        <w:pStyle w:val="BodyText"/>
      </w:pPr>
      <w:r>
        <w:t xml:space="preserve">Bành Phi thật ra rất biết lý lẽ. Nơi này ngoại trừ tiểu lạt ma ra thì tuổi của hắn là nhỏ nhất, sau khi nghe Tác Nam phê bình, lập tức cúi đầu nhận sai.</w:t>
      </w:r>
    </w:p>
    <w:p>
      <w:pPr>
        <w:pStyle w:val="BodyText"/>
      </w:pPr>
      <w:r>
        <w:t xml:space="preserve">- Tác Nam đại ca, hắn biết sai rồi, vừa rồi còn nhổ ra cả một ngụm máu.</w:t>
      </w:r>
    </w:p>
    <w:p>
      <w:pPr>
        <w:pStyle w:val="BodyText"/>
      </w:pPr>
      <w:r>
        <w:t xml:space="preserve">Trang Duệ sợ Tác Nam nói cái gì khó nghe khiến ình không chịu nổi, vội vàng ở bên cạnh giảng hòa.</w:t>
      </w:r>
    </w:p>
    <w:p>
      <w:pPr>
        <w:pStyle w:val="BodyText"/>
      </w:pPr>
      <w:r>
        <w:t xml:space="preserve">Tác Nam đại ca vẫn rất bình tĩnh, sau khi nói Bành Phi vài câu không nặng không nhẹ, nghe thấy Bành Phi hộc máu, vội vàng lấy từ trong xe ra một túi thuốc bột hòa với nước khoáng đưa cho Bành Phi uống.</w:t>
      </w:r>
    </w:p>
    <w:p>
      <w:pPr>
        <w:pStyle w:val="BodyText"/>
      </w:pPr>
      <w:r>
        <w:t xml:space="preserve">- Thời gian mùa hè đã nhiều năm rồi không có gặp giông bão lớn như vậy, nhưng mà mùa đông thường xuyên có thể gặp được Bạo Phong Tuyết.</w:t>
      </w:r>
    </w:p>
    <w:p>
      <w:pPr>
        <w:pStyle w:val="BodyText"/>
      </w:pPr>
      <w:r>
        <w:t xml:space="preserve">Gia Thố chỉ vào cái cây cổ thụ đã đổ rạp cách đó không xa, nói:</w:t>
      </w:r>
    </w:p>
    <w:p>
      <w:pPr>
        <w:pStyle w:val="BodyText"/>
      </w:pPr>
      <w:r>
        <w:t xml:space="preserve">- Ở đây nếu cứ ngây ngô là rất nguy hiểm, cái cây kia là bị sấm sét đánh trúng, sau đó mới bị gió quật ngã. Tia sét kia nếu lệch đi một chút, chỉ sợ…</w:t>
      </w:r>
    </w:p>
    <w:p>
      <w:pPr>
        <w:pStyle w:val="BodyText"/>
      </w:pPr>
      <w:r>
        <w:t xml:space="preserve">Lời nói của Gia Thố khiến cho dám người Trang Duệ rùng mình một cái, nếu như tia sét kia đánh vào xe, chỉ sợ mọi người trong xe đều sẽ bị nướng chín.</w:t>
      </w:r>
    </w:p>
    <w:p>
      <w:pPr>
        <w:pStyle w:val="BodyText"/>
      </w:pPr>
      <w:r>
        <w:t xml:space="preserve">Sau khi nghe được lời nói của Gia Thố, ngoại trừ tiểu lạt ma Ba Tang ra, thì sắc mặt của mấy người cũng không có gì là đẹp cả, mới này ra đi đầu tiên đã gặp được giông bão, những ngày lộ trình sau đó, không biết sẽ còn gặp phải khó khăn thế nào?</w:t>
      </w:r>
    </w:p>
    <w:p>
      <w:pPr>
        <w:pStyle w:val="BodyText"/>
      </w:pPr>
      <w:r>
        <w:t xml:space="preserve">Ba Tang ở bên cạnh đột nhiên nói:</w:t>
      </w:r>
    </w:p>
    <w:p>
      <w:pPr>
        <w:pStyle w:val="BodyText"/>
      </w:pPr>
      <w:r>
        <w:t xml:space="preserve">- Trời sinh dị tượng, đây chính là dấu hiệu phật sống chuyển thế đầu thai, việc này nhất định có thể tìm thấy linh đồng chuyển thế đầu thai.</w:t>
      </w:r>
    </w:p>
    <w:p>
      <w:pPr>
        <w:pStyle w:val="BodyText"/>
      </w:pPr>
      <w:r>
        <w:t xml:space="preserve">- Chúng ta không phải Tây Du Kí tới Tây Thiên thỉnh kinh, nên cũng không cần phải trải qua chín chín tám mươi mốt nạn.</w:t>
      </w:r>
    </w:p>
    <w:p>
      <w:pPr>
        <w:pStyle w:val="BodyText"/>
      </w:pPr>
      <w:r>
        <w:t xml:space="preserve">Thương thế của Bành Phi cũng không đán ngại nữa, sau khi nghe thấy lời nói của Ba Tang thì trêu chọc một câu.</w:t>
      </w:r>
    </w:p>
    <w:p>
      <w:pPr>
        <w:pStyle w:val="BodyText"/>
      </w:pPr>
      <w:r>
        <w:t xml:space="preserve">- Dị tượng này thiếu chút nữa thì khiến cho anh mất mạng đấy.</w:t>
      </w:r>
    </w:p>
    <w:p>
      <w:pPr>
        <w:pStyle w:val="BodyText"/>
      </w:pPr>
      <w:r>
        <w:t xml:space="preserve">Trang Duệ cũng bĩu môi, không có đồng ý với tiểu lạt ma, mà nhìn về phía Tác Nam, nói:</w:t>
      </w:r>
    </w:p>
    <w:p>
      <w:pPr>
        <w:pStyle w:val="BodyText"/>
      </w:pPr>
      <w:r>
        <w:t xml:space="preserve">- Tác Nam đại ca, nơi này chỗ nào cũng đều có nước, chúng ta cần tìm một chỗ để hạ trại.</w:t>
      </w:r>
    </w:p>
    <w:p>
      <w:pPr>
        <w:pStyle w:val="Compact"/>
      </w:pPr>
      <w:r>
        <w:br w:type="textWrapping"/>
      </w:r>
      <w:r>
        <w:br w:type="textWrapping"/>
      </w:r>
    </w:p>
    <w:p>
      <w:pPr>
        <w:pStyle w:val="Heading2"/>
      </w:pPr>
      <w:bookmarkStart w:id="825" w:name="chương-8-03-đến-tả-cống.1"/>
      <w:bookmarkEnd w:id="825"/>
      <w:r>
        <w:t xml:space="preserve">803. Chương 8 03: Đến Tả Cống.(1)</w:t>
      </w:r>
    </w:p>
    <w:p>
      <w:pPr>
        <w:pStyle w:val="Compact"/>
      </w:pPr>
      <w:r>
        <w:br w:type="textWrapping"/>
      </w:r>
      <w:r>
        <w:br w:type="textWrapping"/>
      </w:r>
    </w:p>
    <w:p>
      <w:pPr>
        <w:pStyle w:val="BodyText"/>
      </w:pPr>
      <w:r>
        <w:t xml:space="preserve">Chương 803: Đến Tả Cống.(1)</w:t>
      </w:r>
    </w:p>
    <w:p>
      <w:pPr>
        <w:pStyle w:val="BodyText"/>
      </w:pPr>
      <w:r>
        <w:t xml:space="preserve">Nguồn: Vipvanda</w:t>
      </w:r>
    </w:p>
    <w:p>
      <w:pPr>
        <w:pStyle w:val="BodyText"/>
      </w:pPr>
      <w:r>
        <w:t xml:space="preserve">Sưu tầm:</w:t>
      </w:r>
    </w:p>
    <w:p>
      <w:pPr>
        <w:pStyle w:val="BodyText"/>
      </w:pPr>
      <w:r>
        <w:t xml:space="preserve">(¯`'•.¸(¯`'•.¸† Nhóm dịch Dungnhi †¸.•'´¯)¸.•'´¯)</w:t>
      </w:r>
    </w:p>
    <w:p>
      <w:pPr>
        <w:pStyle w:val="BodyText"/>
      </w:pPr>
      <w:r>
        <w:t xml:space="preserve">Đừng thấy bây giờ đang là tháng tám, nhiệt độ không khí buổi tuổi có thể hạ xuống còn đến ba bốn độ, căn bản là không thể ngủ ở trong xe được, hơn nữa nơi ở của người dân du mục trên thảo nguyên cực kỳ phân tán, muốn gặp được chỗ của người dân du mục là cực kỳ khó khăn.</w:t>
      </w:r>
    </w:p>
    <w:p>
      <w:pPr>
        <w:pStyle w:val="BodyText"/>
      </w:pPr>
      <w:r>
        <w:t xml:space="preserve">- Gia Thố, cậu thấy thế nào?</w:t>
      </w:r>
    </w:p>
    <w:p>
      <w:pPr>
        <w:pStyle w:val="BodyText"/>
      </w:pPr>
      <w:r>
        <w:t xml:space="preserve">Tuy rằng Tác Nam là người dẫn đầu, nhưng nếu bàn về quen thuộc đại thảo nguyên thì vẫn cần phải hỏi ý kiến của Gia Thố.</w:t>
      </w:r>
    </w:p>
    <w:p>
      <w:pPr>
        <w:pStyle w:val="BodyText"/>
      </w:pPr>
      <w:r>
        <w:t xml:space="preserve">- Buổi tối thì không thể nào đi qua đại thảo nguyên được, chúng ta cần phải tìm một khu đất cao không có một giọt nước để hạ trại.</w:t>
      </w:r>
    </w:p>
    <w:p>
      <w:pPr>
        <w:pStyle w:val="BodyText"/>
      </w:pPr>
      <w:r>
        <w:t xml:space="preserve">Sau khi trận giông bão kết thúc thì đã là hơn năm giờ chiều, nếu tiếp tục chậm trễ thêm thì có thể mặt trời sẽ lặn mất.</w:t>
      </w:r>
    </w:p>
    <w:p>
      <w:pPr>
        <w:pStyle w:val="BodyText"/>
      </w:pPr>
      <w:r>
        <w:t xml:space="preserve">Lốp của hai chiếc xe việt dã đều là đặc chế, cho dù đi ở trên đám cỏ lầy lội, cũng chỉ chậm hơn một chút thôi, dưới sự dẫn dắt của Gia Thố, sau khi chạy trên đại thảo nguyên hơn hai giờ, đợi cho đến khi toàn bộ sắc trời đã trở nên tối đen, thì đoàn xe đã dừng lại ở trên một khu đất đồi cao khoảng chừng bảy tám thước so với mặt đất.</w:t>
      </w:r>
    </w:p>
    <w:p>
      <w:pPr>
        <w:pStyle w:val="BodyText"/>
      </w:pPr>
      <w:r>
        <w:t xml:space="preserve">Lán trại rất nhanh đã được dựng lên. Trang Duệ và Ba Tang thật ra không giúp được bao nhiêu, thân thể của Bành Phi đang bị thương cũng chỉ đứng một bên quan sát, nhưng Tác Nam lại khiến ọi người lắp bắp kinh hãi. Hắn có thể thực hiện thuần thục các động tác dựng lều trại, dường như là thường xuyên đi ra ngoài du lịch, nên có thể làm được tất cả mọi việc vậy.</w:t>
      </w:r>
    </w:p>
    <w:p>
      <w:pPr>
        <w:pStyle w:val="BodyText"/>
      </w:pPr>
      <w:r>
        <w:t xml:space="preserve">Tổng cộng đã dựng được ba cái lều trại, hai cái lều bạt để che cho hai chiếc xe việt dã. Mặt khác ở trung tâm của hình tam giác do ba cái lán trại tạo thành còn có một đống lửa trại rất lớn.</w:t>
      </w:r>
    </w:p>
    <w:p>
      <w:pPr>
        <w:pStyle w:val="BodyText"/>
      </w:pPr>
      <w:r>
        <w:t xml:space="preserve">Nhiệt độ không khí buổi tối đã bắt đầu thay đổi, đại khái chỉ còn hơn mười độ. Ngồi ở bên cạnh đống lửa nướng đám thịt dê mang tới từ trên xe, Trang Duệ không khỏi nghĩ tới đêm ở trên thảo nguyên năm ngoái.</w:t>
      </w:r>
    </w:p>
    <w:p>
      <w:pPr>
        <w:pStyle w:val="BodyText"/>
      </w:pPr>
      <w:r>
        <w:t xml:space="preserve">Lúc đó anh em nhà họ Bách ở Hồng Kông cũng ở phía xa, Chu Thụy ở Bành Thành thì bận đến tối tăm mặt mũi, về phần Lôi Lôi và Tần Huyên Băng thì lại tiện nghi cho bản thân và Lưu Xuyên.</w:t>
      </w:r>
    </w:p>
    <w:p>
      <w:pPr>
        <w:pStyle w:val="BodyText"/>
      </w:pPr>
      <w:r>
        <w:t xml:space="preserve">Trang DUệ đã từng hỏi Tần Huyên Băng là nàng có hảo cớm với mình từ lúc nào. Tần Huyên Băng trả lời đó là lần cắm trại ở trên thảo nguyên. Hai người gặp gỡ thật là kỳ diệu, nhờ một đêm đó cũng khiến cho hai người lúc ấy còn chưa xứng đôi đi đến với nhau.</w:t>
      </w:r>
    </w:p>
    <w:p>
      <w:pPr>
        <w:pStyle w:val="BodyText"/>
      </w:pPr>
      <w:r>
        <w:t xml:space="preserve">- Tiểu Trang, uống một ngụm rượu cho ấm áp, ban đêm sẽ cảm thấy lạnh đó.</w:t>
      </w:r>
    </w:p>
    <w:p>
      <w:pPr>
        <w:pStyle w:val="BodyText"/>
      </w:pPr>
      <w:r>
        <w:t xml:space="preserve">Một con dê được nướng vàng óng, tản ra mùi hương mê người. Gia Thố một tay cầm dao, rất lão luyện cắt xuống từng miếng thịt gói trong giấy dầu rồi đặt ở trước mặt mọi người, mà Tác Nam thì lại lấy ra một chai rượu lúa mì Thanh Khoa, đưa cho Trang Duệ.</w:t>
      </w:r>
    </w:p>
    <w:p>
      <w:pPr>
        <w:pStyle w:val="BodyText"/>
      </w:pPr>
      <w:r>
        <w:t xml:space="preserve">- Tác Nam đại ca, uống rượu say cũng không sao chứ? Buổi tối rất cáo thể bị sói hoang ở trên thảo nguyên tấn công.</w:t>
      </w:r>
    </w:p>
    <w:p>
      <w:pPr>
        <w:pStyle w:val="BodyText"/>
      </w:pPr>
      <w:r>
        <w:t xml:space="preserve">Nghĩ lại tình hình bị đàn sói hoang tấn công năm ngoái, Trang Duệ vẫn có chút không rét mà run, nếu không phải là Chu Thụy chuẩn bị đầy đủ đạng dược sung túc, thì nói không chừng đám người bọn hắn đều đã vào trong bụng sói rồi.</w:t>
      </w:r>
    </w:p>
    <w:p>
      <w:pPr>
        <w:pStyle w:val="BodyText"/>
      </w:pPr>
      <w:r>
        <w:t xml:space="preserve">- Ha Ha, không cso việc gì, ngày hè thực vật trên thảo nguyên sung túc, sẽ không có cả bầy sói hoang, nếu chỉ có một hai con sói hoang đến, thì có con chó ngao Tây Tạng của cậu ở đây, hoàn toàn không phải sợ.</w:t>
      </w:r>
    </w:p>
    <w:p>
      <w:pPr>
        <w:pStyle w:val="BodyText"/>
      </w:pPr>
      <w:r>
        <w:t xml:space="preserve">Gia Thố nghe vậy thì nở nụ cười, thứ đáng sợ nhất ở trên đại thảo nguyên không phải là sói hoang, mà là thời tiết ác liệt. Nhưng mà mùa hè thì tương đối tốt, nếu là mùa đông thì có đôi khi tuyết phủ kín đường, bị nhốt một chỗ mười ngày nửa tháng đều là chuyện rất bình thường.</w:t>
      </w:r>
    </w:p>
    <w:p>
      <w:pPr>
        <w:pStyle w:val="BodyText"/>
      </w:pPr>
      <w:r>
        <w:t xml:space="preserve">- Tốt lắm, chúng ta uống một chút, tôi đi lấy thêm rượu.</w:t>
      </w:r>
    </w:p>
    <w:p>
      <w:pPr>
        <w:pStyle w:val="BodyText"/>
      </w:pPr>
      <w:r>
        <w:t xml:space="preserve">Trang Duệ nghe thấy lời nói của Gia Thố, thì đứng dậy đi vào trong xe cầm hai chai Mao Thai ra, đây là rượu hắn lấy ở trong tủ rượu của biệt thự.</w:t>
      </w:r>
    </w:p>
    <w:p>
      <w:pPr>
        <w:pStyle w:val="BodyText"/>
      </w:pPr>
      <w:r>
        <w:t xml:space="preserve">- Rượu ngon, Mao Thai thật là hấp dẫn.</w:t>
      </w:r>
    </w:p>
    <w:p>
      <w:pPr>
        <w:pStyle w:val="BodyText"/>
      </w:pPr>
      <w:r>
        <w:t xml:space="preserve">Tác Nam nhìn thấy Trang Duệ lấy chai rượu ra thì ánh mắt không khỏi sáng lên, tuy rằng hắn cũng là nhân viên của chính phủ, nhưng mà thuộc đơn vị địa phương, bình thường rất ít khi có cơ hội uống Mao Thai.</w:t>
      </w:r>
    </w:p>
    <w:p>
      <w:pPr>
        <w:pStyle w:val="BodyText"/>
      </w:pPr>
      <w:r>
        <w:t xml:space="preserve">Bành Phi đang bị thương, tiểu lạt ma không uống rượu, hai chai Mao Thai rất nhanh đã bị ba người Trang Duệ uống hết, một con dê nướng cũng bị mất người ăn hết, sau khi bỏ thêm củi vào đống lửa, mọi người quay lại lều trại của mình nghỉ ngơi.</w:t>
      </w:r>
    </w:p>
    <w:p>
      <w:pPr>
        <w:pStyle w:val="BodyText"/>
      </w:pPr>
      <w:r>
        <w:t xml:space="preserve">Ở trong lều trại còn có một cái túi ngủ, chui vào bên trong chỉ cần kéo khóa lại, chỉ chừa ra mắt mũi ở bên ngoài, rất là ấp áp, mệt mỏi đi hơn một ngày đường, hơn nữa còn gặp giông bão tấn công, tất cả mọi người đều đã quá mệt mỏi rồi, chỉ chốc lát từ trong lều trại liền vang lên tiếng ngáy.</w:t>
      </w:r>
    </w:p>
    <w:p>
      <w:pPr>
        <w:pStyle w:val="BodyText"/>
      </w:pPr>
      <w:r>
        <w:t xml:space="preserve">Bạch sư thì bò tới bên ngoài lều Trang Duệ, tuy rằng hai mắt nhắm nghiền, nhưng hai cái lỗ tai vẫn dựng lên nghe ngóng, bạch sư vẫn một mực chấp hành nhiệm vụ thủ hộ.</w:t>
      </w:r>
    </w:p>
    <w:p>
      <w:pPr>
        <w:pStyle w:val="BodyText"/>
      </w:pPr>
      <w:r>
        <w:t xml:space="preserve">Ban đêm trên đại thảo nguyên cực kỳ im lặng, chỉ có gió nhẹ thổi qua bụi cỏ, phát ra thanh âm sa sa, cũng không có xuất hiện tình cảnh bầy sói hoang tấn công như trong tưởng tượng của Trang Duệ. Hắn ngủ một mạch đến sáng sớm ngày hôm sau, khi bạch sư gầm lên một tiếng thì Trang Duệ mới tỉnh giấc, nhìn xuống đồng hồ thì mới có sáu giờ sáng.</w:t>
      </w:r>
    </w:p>
    <w:p>
      <w:pPr>
        <w:pStyle w:val="BodyText"/>
      </w:pPr>
      <w:r>
        <w:t xml:space="preserve">- Được, như vậy khỏi cần chuẩn bị bữa sáng cho ngươi.</w:t>
      </w:r>
    </w:p>
    <w:p>
      <w:pPr>
        <w:pStyle w:val="BodyText"/>
      </w:pPr>
      <w:r>
        <w:t xml:space="preserve">Trang Duệ từ trong lều trại đi ra, phát hiện bạch sư đang cắn xé một con thỏ hoang béo tròn, có thể là khí hậu ở cao nguyên lạnh lẽo, cho nên con thỏ này khoảng chừng năm sáu cân, so với thỏ hoang ở trong nội địa thì lớn hơn. Bộ lông khắp người đề có màu xám nhàn nhạt, yết hầu đã bị bạch sư cắn đứt.</w:t>
      </w:r>
    </w:p>
    <w:p>
      <w:pPr>
        <w:pStyle w:val="BodyText"/>
      </w:pPr>
      <w:r>
        <w:t xml:space="preserve">- Tiểu Trang, tôi chưa bao giờ thấy con chó ngao Tây Tạng nào lớn như con của cậu, cũng là con chó ngao tây tạng tốt nhất.</w:t>
      </w:r>
    </w:p>
    <w:p>
      <w:pPr>
        <w:pStyle w:val="BodyText"/>
      </w:pPr>
      <w:r>
        <w:t xml:space="preserve">Gia Thố đang đánh răng, nhìn thấy Tang Duệ đi ra thì vẻ mặt hâm mộ hướng về phía Trang Duệ giơ ngón tay cái lên. Hắn gần như đã chạy khắp khu Tây Tạng nhưng mà chưa từng gặp qua con chó ngao Tây Tạng nào thuần chủng giống như bạch sư.</w:t>
      </w:r>
    </w:p>
    <w:p>
      <w:pPr>
        <w:pStyle w:val="BodyText"/>
      </w:pPr>
      <w:r>
        <w:t xml:space="preserve">- Gia Thố đại ca, bạch sư của tôi chính là thần giữ nhà của Tuyết Sơn.</w:t>
      </w:r>
    </w:p>
    <w:p>
      <w:pPr>
        <w:pStyle w:val="BodyText"/>
      </w:pPr>
      <w:r>
        <w:t xml:space="preserve">Trang Duệ nghe vậy thì nở nụ cười tự hào, bạch sư dường như cũng hiểu được lời nói của bọn hắn, quay đầu gầm nhẹ vài tiếng, sau đó lại dồn hết chú ý vào con thỏ hoang. truyện cập nhật nhanh nhất tại chấm</w:t>
      </w:r>
    </w:p>
    <w:p>
      <w:pPr>
        <w:pStyle w:val="BodyText"/>
      </w:pPr>
      <w:r>
        <w:t xml:space="preserve">- Ăn chút gì đi, hôm nay chúng ta cần phải đi tới huyện Tả Cống.</w:t>
      </w:r>
    </w:p>
    <w:p>
      <w:pPr>
        <w:pStyle w:val="BodyText"/>
      </w:pPr>
      <w:r>
        <w:t xml:space="preserve">Sau khi rửa mặt xong, Tác Nam cầm một xâu thịt xông khỏi và một cốc ta ba. Ta ba kỳ thật chính là lúa mì Thanh Khoa Diện được sao lên, bên trong có bỏ thêm một chút đường. Khi ăn thì chỉ cần đổ chút nước sôi vào, cũng có thể pha thêm rượu lúa mì Thanh Khoa hoặc là bơ tổng hợp, để tạo thành thức ăn hỗn hợp.</w:t>
      </w:r>
    </w:p>
    <w:p>
      <w:pPr>
        <w:pStyle w:val="Compact"/>
      </w:pPr>
      <w:r>
        <w:br w:type="textWrapping"/>
      </w:r>
      <w:r>
        <w:br w:type="textWrapping"/>
      </w:r>
    </w:p>
    <w:p>
      <w:pPr>
        <w:pStyle w:val="Heading2"/>
      </w:pPr>
      <w:bookmarkStart w:id="826" w:name="chương-8-04-đến-tả-cống.2"/>
      <w:bookmarkEnd w:id="826"/>
      <w:r>
        <w:t xml:space="preserve">804. Chương 8 04: Đến Tả Cống.(2)</w:t>
      </w:r>
    </w:p>
    <w:p>
      <w:pPr>
        <w:pStyle w:val="Compact"/>
      </w:pPr>
      <w:r>
        <w:br w:type="textWrapping"/>
      </w:r>
      <w:r>
        <w:br w:type="textWrapping"/>
      </w:r>
    </w:p>
    <w:p>
      <w:pPr>
        <w:pStyle w:val="BodyText"/>
      </w:pPr>
      <w:r>
        <w:t xml:space="preserve">Chương 804: Đến Tả Cống.(2)</w:t>
      </w:r>
    </w:p>
    <w:p>
      <w:pPr>
        <w:pStyle w:val="BodyText"/>
      </w:pPr>
      <w:r>
        <w:t xml:space="preserve">Nguồn: Vipvanda</w:t>
      </w:r>
    </w:p>
    <w:p>
      <w:pPr>
        <w:pStyle w:val="BodyText"/>
      </w:pPr>
      <w:r>
        <w:t xml:space="preserve">Sưu tầm:</w:t>
      </w:r>
    </w:p>
    <w:p>
      <w:pPr>
        <w:pStyle w:val="BodyText"/>
      </w:pPr>
      <w:r>
        <w:t xml:space="preserve">(¯`'•.¸(¯`'•.¸† Nhóm dịch Dungnhi †¸.•'´¯)¸.•'´¯)</w:t>
      </w:r>
    </w:p>
    <w:p>
      <w:pPr>
        <w:pStyle w:val="BodyText"/>
      </w:pPr>
      <w:r>
        <w:t xml:space="preserve">- Tác Nam đại ca, hôm nay sợ rằng không đến kịp?</w:t>
      </w:r>
    </w:p>
    <w:p>
      <w:pPr>
        <w:pStyle w:val="BodyText"/>
      </w:pPr>
      <w:r>
        <w:t xml:space="preserve">Trang Duệ đã từng đi qua con đường này, lúc ấy cần phải đi ba bốn ngày, tuy rằng khoảng cách không tính là xa, nhưng mà đường núi khó đi, nếu đi theo đường ô tô thì phải mất tới năm sáu ngày.</w:t>
      </w:r>
    </w:p>
    <w:p>
      <w:pPr>
        <w:pStyle w:val="BodyText"/>
      </w:pPr>
      <w:r>
        <w:t xml:space="preserve">Gia Thố vừa nhìn sắc trời, tự tin nói:</w:t>
      </w:r>
    </w:p>
    <w:p>
      <w:pPr>
        <w:pStyle w:val="BodyText"/>
      </w:pPr>
      <w:r>
        <w:t xml:space="preserve">- Không sai biệt lắm, hôm nay hẳn là không có mưa, chạy nhanh một chút, là có thể đi tới huyện Tả Cống.</w:t>
      </w:r>
    </w:p>
    <w:p>
      <w:pPr>
        <w:pStyle w:val="BodyText"/>
      </w:pPr>
      <w:r>
        <w:t xml:space="preserve">Sau khi mấy người ăn sáng xong, thì tay chân nhanh nhện thu lại đám lều trại, lại dội nước dập tắt đống lửa trại ngày hôm qua.</w:t>
      </w:r>
    </w:p>
    <w:p>
      <w:pPr>
        <w:pStyle w:val="BodyText"/>
      </w:pPr>
      <w:r>
        <w:t xml:space="preserve">Chỉ là có nói gì thì Bành Phi cũng không muốn ngồi lên cái xe khác, cuối cùng Ba Tang phải lên xe của Gia Thố, xe của Trang Duệ thì chở bạch sư và Bành Phi.</w:t>
      </w:r>
    </w:p>
    <w:p>
      <w:pPr>
        <w:pStyle w:val="BodyText"/>
      </w:pPr>
      <w:r>
        <w:t xml:space="preserve">Tuyến đường của Gia Thố cực kỳ khó đi, có khi phải đi xuyên qua vực sâu giữ ahi ngọn núi cao, nhưng mà phong cảnh ven đường cũng rất đẹp, ngẫu nhiên còn có thể nhìn thấy những bầy dê vàng ở lưng chừng núi. Tác Nam ngồi trong xe phía trước lấy ra camera không ngừng quay lại những cảnh tượng này.</w:t>
      </w:r>
    </w:p>
    <w:p>
      <w:pPr>
        <w:pStyle w:val="BodyText"/>
      </w:pPr>
      <w:r>
        <w:t xml:space="preserve">Ngoại trừ thời gian nửa giờ ăn cơm trơ, thì mọi người chạy xe liên tục từ sáu giờ sáng đến mười giờ tôi, rốt cục cũng đã chạy tới thị trấn Tả Cống.</w:t>
      </w:r>
    </w:p>
    <w:p>
      <w:pPr>
        <w:pStyle w:val="BodyText"/>
      </w:pPr>
      <w:r>
        <w:t xml:space="preserve">Tả Cống huyện nằm ở khu tự trị đông nam bộ của Tây Tạng, là trung tâm của khu đông nam bộ. Phía bắc dựa vào Sát Nhã, phía đông giáp Man Khang, phía nam gần Đức Khâm. Là nơi giao giới của bốn phương tám hướng.</w:t>
      </w:r>
    </w:p>
    <w:p>
      <w:pPr>
        <w:pStyle w:val="BodyText"/>
      </w:pPr>
      <w:r>
        <w:t xml:space="preserve">Phong cảnh của huyện Tả Cống chủ yếu là núi non, Đa Lạp sơn, Trà Ngõa Châu sơn, Trà Ngõa Đa Cát Chí Dát sơn, giao giới với Vân nam ở Mai Lý Tuyết sơn. Có ngọn núi Tước Lạ cao nhất, độ cao so với mặt nước biển là 5434 mét, độ cao trung bình của toàn bộ huyện so với mặt nước biển là 3750 mét.</w:t>
      </w:r>
    </w:p>
    <w:p>
      <w:pPr>
        <w:pStyle w:val="BodyText"/>
      </w:pPr>
      <w:r>
        <w:t xml:space="preserve">Mai Lý Tuyết Sơn là một trong những khu cảnh điểm du lịch quan trọng nhất, phong cảnh tự nhiên cực kỳ hoang sơ, được dân chúng địa phương coi là Thần Sơn, hàng năm đều tiến hành hương khói nối liền không dứt.</w:t>
      </w:r>
    </w:p>
    <w:p>
      <w:pPr>
        <w:pStyle w:val="BodyText"/>
      </w:pPr>
      <w:r>
        <w:t xml:space="preserve">Dựa theo lời nói của tiểu lạt ma Ba Tang, bạch sư chính là thần giữ nhà của Mai Lý Tuyết Sơn.</w:t>
      </w:r>
    </w:p>
    <w:p>
      <w:pPr>
        <w:pStyle w:val="BodyText"/>
      </w:pPr>
      <w:r>
        <w:t xml:space="preserve">Hẳn là đã liên hệ với nơi này từ sớm, sau khi vừa tới huyện Tả Cống, Gia Thố lái thẳng xe tới một khu nhà trọ của chính phủ. Trang Duệ phát hiện trong lúc đăng kí, Tác Nam chỉ cầm thư giới thiệu theo. Danh nghĩa cũng là nhân viên cơ cấu từ thiện của Hồng Kông, đi đến nơi này để khảo sát tình hình thực tế.</w:t>
      </w:r>
    </w:p>
    <w:p>
      <w:pPr>
        <w:pStyle w:val="BodyText"/>
      </w:pPr>
      <w:r>
        <w:t xml:space="preserve">Bởi vì thân thể của Bành Phi đang bị thương, nên đoạn đường mười bốn mười lăm giờ này, đều là một mình Trang Duệ lái xe, sau khi đến nhà trọ, Trang Duệ cũng không đi ăn cơm chiều, mà đi thẳng về phòng nằm ngủ.</w:t>
      </w:r>
    </w:p>
    <w:p>
      <w:pPr>
        <w:pStyle w:val="BodyText"/>
      </w:pPr>
      <w:r>
        <w:t xml:space="preserve">Lấy thể chất thân thể của Trang Duệ thực ra cũng không có cảm giác gì, chủ yếu là tinh thần căng thẳng, trải qua một đêm nghỉ ngơi, ngày hôm sau lại hoàn toàn sung mãn khiến cho Tác Nam và Gia Thố đều cảm thấy kỳ quái, tính chất thân thể của tiểu tử này thật là tốt.</w:t>
      </w:r>
    </w:p>
    <w:p>
      <w:pPr>
        <w:pStyle w:val="BodyText"/>
      </w:pPr>
      <w:r>
        <w:t xml:space="preserve">- Tác Nam đại ca, chúng ta đi tìm kiếm hỏi thăm như thế nào đây?</w:t>
      </w:r>
    </w:p>
    <w:p>
      <w:pPr>
        <w:pStyle w:val="BodyText"/>
      </w:pPr>
      <w:r>
        <w:t xml:space="preserve">Sau khi ăn chút đồ ăn ở trong nhà trọ, mấy người cùng đi tới phòng Tác Nam.</w:t>
      </w:r>
    </w:p>
    <w:p>
      <w:pPr>
        <w:pStyle w:val="BodyText"/>
      </w:pPr>
      <w:r>
        <w:t xml:space="preserve">Tìm kiếm linh đồng chuyển thế đầu thai như thế nào, Trang Duệ và Bành Phi còn cả tiểu lạt ma, đều là không có một chút kinh nghiệm, chỉ có hơn mười năm trước Tác Nam đã từng tham gia hoạt động tìm kiếm vị Ban Thiền thứ mười một.</w:t>
      </w:r>
    </w:p>
    <w:p>
      <w:pPr>
        <w:pStyle w:val="BodyText"/>
      </w:pPr>
      <w:r>
        <w:t xml:space="preserve">- Là như thế này, thân phận của tiểu Trang bây giờ là một nhà từ thiện chuyên cứu trợ những đứa trẻ bị bệnh tim bẩm sinh, cần phải đi đến vùng núi Man Khang xa xôi của huyện Tả Công, làm một cái công tác khảo sát phòng chống bệnh cho trẻ nhỏ.</w:t>
      </w:r>
    </w:p>
    <w:p>
      <w:pPr>
        <w:pStyle w:val="BodyText"/>
      </w:pPr>
      <w:r>
        <w:t xml:space="preserve">Đây là mẫu đăng ký, mỗi một đứa trẻ mới được sinh ra trong mấy tháng nay chúng ta đều phải đăng ký, sau đó tìm kiếm từng chút một.</w:t>
      </w:r>
    </w:p>
    <w:p>
      <w:pPr>
        <w:pStyle w:val="BodyText"/>
      </w:pPr>
      <w:r>
        <w:t xml:space="preserve">Lời nói của Tác Nam khiến cho Trang Duệ trợn mắt há mồm, việc này bọn họ không cần hỏi xem mình có đồng ý hay không thì đã sắp xếp xong xuôi thân phận ình rồi, lại còn chuẩn bị cả mẫu đăng ký nữa, xem ra việc mình giả làm nhân viên từ thiện đã được quyết định từ sớm rồi.</w:t>
      </w:r>
    </w:p>
    <w:p>
      <w:pPr>
        <w:pStyle w:val="BodyText"/>
      </w:pPr>
      <w:r>
        <w:t xml:space="preserve">- Được rồi, mọi người nói như thế nào, tôi là như thế là được.</w:t>
      </w:r>
    </w:p>
    <w:p>
      <w:pPr>
        <w:pStyle w:val="BodyText"/>
      </w:pPr>
      <w:r>
        <w:t xml:space="preserve">- Trang Duệ gật đầu bất đắc dĩ, thế nhưng hắn lại không nghĩ tới, sau này chính mình sẽ nhân được không ít quà tặng.</w:t>
      </w:r>
    </w:p>
    <w:p>
      <w:pPr>
        <w:pStyle w:val="BodyText"/>
      </w:pPr>
      <w:r>
        <w:t xml:space="preserve">Cũng may cái gọi là đại biểu cũng không cần phải là chuyên gia trên phương diện y học. Bằng không thì Trang Duệ cũng sẽ phải lúng túng.</w:t>
      </w:r>
    </w:p>
    <w:p>
      <w:pPr>
        <w:pStyle w:val="BodyText"/>
      </w:pPr>
      <w:r>
        <w:t xml:space="preserve">- Gia Thố đại ca, bây giờ chúng ta đang đi đâu vậy?</w:t>
      </w:r>
    </w:p>
    <w:p>
      <w:pPr>
        <w:pStyle w:val="BodyText"/>
      </w:pPr>
      <w:r>
        <w:t xml:space="preserve">Sau khi mở một cuộc hội nghị ngắn gọn trong phòng, Gia Thố liền gọi mọi người lên xe, sau khi quanh quẩn nửa vòng quanh thị trấn, Trang Duệ nhìn không được cầm lấy cái bộ đàm trên xe hỏi.</w:t>
      </w:r>
    </w:p>
    <w:p>
      <w:pPr>
        <w:pStyle w:val="BodyText"/>
      </w:pPr>
      <w:r>
        <w:t xml:space="preserve">- Đến nơi rồi.</w:t>
      </w:r>
    </w:p>
    <w:p>
      <w:pPr>
        <w:pStyle w:val="BodyText"/>
      </w:pPr>
      <w:r>
        <w:t xml:space="preserve">Bên kia vừa mới truyền đến thanh âm thì xe liền dừng lại. Trang Duệ nhìn ra phía trước, thì ra là bệnh viện, ở cửa bệnh viện còn có hơn mười người đang đứng, mặt khác còn treo một bức khẩu hiệu màu đỏ, bên trên có viết chữ gì, Trang Duệ thật ra cũng không nhìn thấy rõ ràng.</w:t>
      </w:r>
    </w:p>
    <w:p>
      <w:pPr>
        <w:pStyle w:val="BodyText"/>
      </w:pPr>
      <w:r>
        <w:t xml:space="preserve">Sau khi dừng xe ở bên cạnh chiếc xe của Gia Thố, Trang Duệ dẫn Bành Phi và bạch sư xuống xe.</w:t>
      </w:r>
    </w:p>
    <w:p>
      <w:pPr>
        <w:pStyle w:val="BodyText"/>
      </w:pPr>
      <w:r>
        <w:t xml:space="preserve">- Lần này thật sự cần phải giải quyết một chút vấn đề những đứa trẻ bị bệnh tim bẩm sinh, nếu như có đứa trẻ nào bị bệnh, chúng ta phải báo lại cho cấp trên, sẽ có nhân viên chân chính xuống đây điều trị.</w:t>
      </w:r>
    </w:p>
    <w:p>
      <w:pPr>
        <w:pStyle w:val="BodyText"/>
      </w:pPr>
      <w:r>
        <w:t xml:space="preserve">Sau khi Tác Nam xuống xe, nhìn thấy bộ dạng mơ màng của Trang Duệ thì giải thích cho hắn một chút, nói cách khác, thân phận của Trang Duệ cũng không phải hoàn toàn bịa đặt.</w:t>
      </w:r>
    </w:p>
    <w:p>
      <w:pPr>
        <w:pStyle w:val="BodyText"/>
      </w:pPr>
      <w:r>
        <w:t xml:space="preserve">Hoạt động tìm kiếm lần này sở dĩ phải phức tạp như thế, là bởi vì chuyện tình phật sống chuyển thế đầu thai đối với Tây Tạng mà nói, là một chuyện tình cực kỳ long trọng, không chỉ cần phải lo lắng đến cảm xúc của nhân dân Tây Tạng, mà còn phải phòng ngừa xã hội quốc tế nhúng tay can dự vào.</w:t>
      </w:r>
    </w:p>
    <w:p>
      <w:pPr>
        <w:pStyle w:val="BodyText"/>
      </w:pPr>
      <w:r>
        <w:t xml:space="preserve">Quá trình tìm kiếm vị Ban Thiền thứ mười một kia, đã từng có một vị lạt ma ăn cây táo rào cây sung hùng hồn tuyên bố mình đã tìm được Ban Thiền chuyển thế đầu thai rồi, tuy rằng bị đông đảo phật tử trong và ngoài nước không thừa nhận, nhưng mà cũng đã tảo thành ảnh hưởng không tốt.</w:t>
      </w:r>
    </w:p>
    <w:p>
      <w:pPr>
        <w:pStyle w:val="BodyText"/>
      </w:pPr>
      <w:r>
        <w:t xml:space="preserve">Phật sống Ba Lạc Châu là người từng dạy dỗ cho Ban Thiền thứ mười một, địa vị của ngài ở trong phật giáo cũng cực kỳ cao quý, vì thế việc tìm kiếm linh đồng do hắn chuyển thế đầu thai cũng được rất nhiều tín đồ trong và ngoài nước chú ý. Bất kể là trung ương chính phủ, hay là người đứng đầu phật giáo để cực kỳ chú ý đến chuyện này.</w:t>
      </w:r>
    </w:p>
    <w:p>
      <w:pPr>
        <w:pStyle w:val="BodyText"/>
      </w:pPr>
      <w:r>
        <w:t xml:space="preserve">Khi phật sống viên tịch, phương hướng tọa hóa chính là quay mặt về phương hướng huyện Tả Cống Mai Lý Tuyết Sơn của Vân Nam, rồi sau đó vài vị cao tăng đi đến đây thần hồ cũng là cảm ứng được cái phương hướng này.</w:t>
      </w:r>
    </w:p>
    <w:p>
      <w:pPr>
        <w:pStyle w:val="Compact"/>
      </w:pPr>
      <w:r>
        <w:br w:type="textWrapping"/>
      </w:r>
      <w:r>
        <w:br w:type="textWrapping"/>
      </w:r>
    </w:p>
    <w:p>
      <w:pPr>
        <w:pStyle w:val="Heading2"/>
      </w:pPr>
      <w:bookmarkStart w:id="827" w:name="chương-8-05-thôn-mã-cát.1"/>
      <w:bookmarkEnd w:id="827"/>
      <w:r>
        <w:t xml:space="preserve">805. Chương 8 05: Thôn Mã Cát.(1)</w:t>
      </w:r>
    </w:p>
    <w:p>
      <w:pPr>
        <w:pStyle w:val="Compact"/>
      </w:pPr>
      <w:r>
        <w:br w:type="textWrapping"/>
      </w:r>
      <w:r>
        <w:br w:type="textWrapping"/>
      </w:r>
    </w:p>
    <w:p>
      <w:pPr>
        <w:pStyle w:val="BodyText"/>
      </w:pPr>
      <w:r>
        <w:t xml:space="preserve">Chương 805: Thôn Mã Cát.(1)</w:t>
      </w:r>
    </w:p>
    <w:p>
      <w:pPr>
        <w:pStyle w:val="BodyText"/>
      </w:pPr>
      <w:r>
        <w:t xml:space="preserve">Nguồn: Vipvanda</w:t>
      </w:r>
    </w:p>
    <w:p>
      <w:pPr>
        <w:pStyle w:val="BodyText"/>
      </w:pPr>
      <w:r>
        <w:t xml:space="preserve">Sưu tầm:</w:t>
      </w:r>
    </w:p>
    <w:p>
      <w:pPr>
        <w:pStyle w:val="BodyText"/>
      </w:pPr>
      <w:r>
        <w:t xml:space="preserve">(¯`'•.¸(¯`'•.¸† Nhóm dịch Dungnhi †¸.•'´¯)¸.•'´¯)</w:t>
      </w:r>
    </w:p>
    <w:p>
      <w:pPr>
        <w:pStyle w:val="BodyText"/>
      </w:pPr>
      <w:r>
        <w:t xml:space="preserve">Cho nên đội ngũ tìm kiếm này của Tác Nam, cần phải thực hiện chế độ giữ bí mật nghiêm khắc, mà mấy đội ngũ còn lại kia chủ yếu là có tác dụng đánh lạc hướng tầm mắt của người ngoài.</w:t>
      </w:r>
    </w:p>
    <w:p>
      <w:pPr>
        <w:pStyle w:val="BodyText"/>
      </w:pPr>
      <w:r>
        <w:t xml:space="preserve">Về phần tại sao lại dùng danh nghĩa cơ quan từ thiện là bởi vì ở mảnh đất cao nguyên Tây Tạng này có rất nhiều trường hợp bị bệnh tim bẩm sinh, cho nên có một cơ quan từ thiện từ trong nội địa đi tới cũng sẽ không khiến cho rất nhiều người chú ý.</w:t>
      </w:r>
    </w:p>
    <w:p>
      <w:pPr>
        <w:pStyle w:val="BodyText"/>
      </w:pPr>
      <w:r>
        <w:t xml:space="preserve">- Trang tiên sinh, tôi là Châu Luân, là đại biểu huyện ủy của huyện này, hoan nghênh ngài đã tới nơi này của chúng tôi để giải quyết nỗi thống khổ cho những đứa trẻ này, ngày hôm qua các ngài đến quá muộn nên tôi không đến làm phiền.</w:t>
      </w:r>
    </w:p>
    <w:p>
      <w:pPr>
        <w:pStyle w:val="BodyText"/>
      </w:pPr>
      <w:r>
        <w:t xml:space="preserve">Đám người Trang Duệ vừa mới xuống xe, chợt có một đám người từ trong bệnh viện đi tới, có thể là Gia Thố đã nói chuyện với vị Luân Châu này vài câu, người nọ liền tiến đến cầm lấy tau Trang Duệ, biểu hiện thập phần thân thiết.</w:t>
      </w:r>
    </w:p>
    <w:p>
      <w:pPr>
        <w:pStyle w:val="BodyText"/>
      </w:pPr>
      <w:r>
        <w:t xml:space="preserve">Trang Duệ có chút kinh ngạc, liếc mắt đánh giá đối phương một cái, người này khoảng chừng bốn mươi tuổi, khuôn mặt màu đỏ hồng đặc trưng của người cao nguyên, hắn tuyệt đối là người địa phương sinh sống ở Tây Tạng, đôi mắt của hắn thập phần trong suốt.</w:t>
      </w:r>
    </w:p>
    <w:p>
      <w:pPr>
        <w:pStyle w:val="BodyText"/>
      </w:pPr>
      <w:r>
        <w:t xml:space="preserve">- Vị này chính là Luân Châu huyện trưởng.</w:t>
      </w:r>
    </w:p>
    <w:p>
      <w:pPr>
        <w:pStyle w:val="BodyText"/>
      </w:pPr>
      <w:r>
        <w:t xml:space="preserve">Tác Nam ở bên cạnh nhỏ giọng nói một câu vào bên tai Trang Duệ.</w:t>
      </w:r>
    </w:p>
    <w:p>
      <w:pPr>
        <w:pStyle w:val="BodyText"/>
      </w:pPr>
      <w:r>
        <w:t xml:space="preserve">- Luân Châu huyện trưởng, đây chính là việc mà nhóm chúng ta phải làm.</w:t>
      </w:r>
    </w:p>
    <w:p>
      <w:pPr>
        <w:pStyle w:val="BodyText"/>
      </w:pPr>
      <w:r>
        <w:t xml:space="preserve">Mặc dù không có kinh nghiệm trải qua những chuyện này, nhưng mà lời nói khách sáo thì Trang Duệ vẫn làm được, ấn tượng của hắn đối với vị huyện trưởng có vẻ mặt phong sương này rất tốt, nếu đối lại ở một nơi khác, đừng nói là huyện trưởng tự mình ra nghênh đón, nhiều nhất cũng chỉ có người của bộ vệ sinh ra mặt.</w:t>
      </w:r>
    </w:p>
    <w:p>
      <w:pPr>
        <w:pStyle w:val="BodyText"/>
      </w:pPr>
      <w:r>
        <w:t xml:space="preserve">Còn một chuyện nữa chính là, Trang Duệ đã thấy rất nhiều quan chức chính phủ, chủ yếu đều là những vị bụng phệ tai to mặt lớn, điều này khiến cho Trang Duệ cảm thấy những vị quan béo không có một vị nào là quan tốt.</w:t>
      </w:r>
    </w:p>
    <w:p>
      <w:pPr>
        <w:pStyle w:val="BodyText"/>
      </w:pPr>
      <w:r>
        <w:t xml:space="preserve">- Vị này chính là viện trưởng Ba Lạp Thứ, lần này mọi người đi tới vùng núi, sẽ do hắn dẫn dắt đội ngũ công tác đi cùng với các ngài.</w:t>
      </w:r>
    </w:p>
    <w:p>
      <w:pPr>
        <w:pStyle w:val="BodyText"/>
      </w:pPr>
      <w:r>
        <w:t xml:space="preserve">Luân Châu huyện trưởng quả nhiên là một người cực kỳ thiết thực, sau khi mọi người giới thiệu xong, thì liền giới thiệu những người bên cạnh với Trang Duệ.</w:t>
      </w:r>
    </w:p>
    <w:p>
      <w:pPr>
        <w:pStyle w:val="BodyText"/>
      </w:pPr>
      <w:r>
        <w:t xml:space="preserve">Sau khi giới thiệu mọi người xong, Luân Chây huyện trưởng nói với Trang Duệ:</w:t>
      </w:r>
    </w:p>
    <w:p>
      <w:pPr>
        <w:pStyle w:val="BodyText"/>
      </w:pPr>
      <w:r>
        <w:t xml:space="preserve">- Trang tiên sinh, sau bữa cơm tiếp khách buổi trưa hôm nay, buổi chiều chúng ta sẽ đi tới vùng núi.</w:t>
      </w:r>
    </w:p>
    <w:p>
      <w:pPr>
        <w:pStyle w:val="BodyText"/>
      </w:pPr>
      <w:r>
        <w:t xml:space="preserve">- Cảm ơn ý tốt Luân Châu huyện trưởng nhưng mà chúng tôi tới nơi này chính là để xem bệnh cho những đứa trẻ không có điều kiện, đợi khi xong công việc nhất định chúng tôi sẽ uống vài chén với Luân Châu huyện trưởng.</w:t>
      </w:r>
    </w:p>
    <w:p>
      <w:pPr>
        <w:pStyle w:val="BodyText"/>
      </w:pPr>
      <w:r>
        <w:t xml:space="preserve">Trong lòng Trang Duệ thở dài một hơi, chuyện ăn uống này, dù ở nơi nào cũng đều không thể tránh được, nhưng mà thứ nhất là Trang Duệ không thích tiếp xúc với quan chức, thứ hai là hắn thật ra là hàng giả, cho nên mới từ chối lời mời ăn trưa, yêu cầu lập tức xuất phát.</w:t>
      </w:r>
    </w:p>
    <w:p>
      <w:pPr>
        <w:pStyle w:val="BodyText"/>
      </w:pPr>
      <w:r>
        <w:t xml:space="preserve">Khoan hãy nói, Trang Duệ bắt chước cách nói tiếng phổ thông Hồng Kông không khác gì so với Trịnh Hoa cả, ngay cả vị Luân Châu huyện trường và vị nhân viên của bệnh viên này cũng không hề nghi ngờ gì đối với thân phận của Trang Duệ cả, sau khi nghe được lời nói của Trang Duệ thì sôi nổi bắt đầu chuẩn bị.</w:t>
      </w:r>
    </w:p>
    <w:p>
      <w:pPr>
        <w:pStyle w:val="BodyText"/>
      </w:pPr>
      <w:r>
        <w:t xml:space="preserve">Nếu Trang Duệ đã khăng khăng muốn đi, sau khi ngây người một chút, Luân Châu huyện trưởng liền nói lời cáo từ.</w:t>
      </w:r>
    </w:p>
    <w:p>
      <w:pPr>
        <w:pStyle w:val="BodyText"/>
      </w:pPr>
      <w:r>
        <w:t xml:space="preserve">- Chú em, không tệ.</w:t>
      </w:r>
    </w:p>
    <w:p>
      <w:pPr>
        <w:pStyle w:val="BodyText"/>
      </w:pPr>
      <w:r>
        <w:t xml:space="preserve">Tác Nam đi đến bên người Trang Duệ lặng lẽ giơ ngón tay cái lên, là người dẫn đầu trong lần tìm kiếm hỏi thăm lần này, hắn cũng không muốn tiếp xúc quá nhiều với quan chức địa phương. Trước khi đến đây, hắn đã bí mật thương lượng trước rồi. Trang Duệ cười cười, chuyển tầm mắt tới bệnh viện bên kia, nhìn thấy hai cái xe cứu từ trong bệnh viên đi ra, ngoài ra còn có một chiếc xe nhỏ khác, hắn không khỏi kỳ quái hỏi:</w:t>
      </w:r>
    </w:p>
    <w:p>
      <w:pPr>
        <w:pStyle w:val="BodyText"/>
      </w:pPr>
      <w:r>
        <w:t xml:space="preserve">- Tác Nam đại ca, bệnh viện đi nhiều xe như vậy à?</w:t>
      </w:r>
    </w:p>
    <w:p>
      <w:pPr>
        <w:pStyle w:val="BodyText"/>
      </w:pPr>
      <w:r>
        <w:t xml:space="preserve">- Có rất nhiều thiết bị kiểm tra đo lường phải mang theo, đừng nhìn có nhiều xe mà nhầm, có khi sau này chúng ta sẽ phải mang đồ đi bộ. xe của chúng ta chính là xe việt dã, có nhiều chỗ cũng không thể đi vào được.</w:t>
      </w:r>
    </w:p>
    <w:p>
      <w:pPr>
        <w:pStyle w:val="BodyText"/>
      </w:pPr>
      <w:r>
        <w:t xml:space="preserve">Tác Nam đã từng tham gia hoạt động tìm kiếm Ban Thiền thứ mười một chuyển thế đầu thai năm đó, nên quen thuộc đối với các khu dân cư của người Tạng Tộc. Những địa phương kia tuy rằng non xanh nước biếc, nhưng lại vô cùng nghèo khổ, nguyên nhân cũng là không có cách nào thì công quốc lộ, không thể tiến hành trao đổi với người ở bên ngoài.</w:t>
      </w:r>
    </w:p>
    <w:p>
      <w:pPr>
        <w:pStyle w:val="BodyText"/>
      </w:pPr>
      <w:r>
        <w:t xml:space="preserve">Nghe xong lời giải thích của Tác Nam, trong lòng Trang Duệ không biết vì cái gì mà đột nhiên có điểm trầm trọng, bởi vì hắn nghĩ đến, trong lúc chính mình cưỡi máy bay tư nhân, đi xe limoisine, thì còn có rất nhiều người vẫn còn cần phải trở giúp.</w:t>
      </w:r>
    </w:p>
    <w:p>
      <w:pPr>
        <w:pStyle w:val="BodyText"/>
      </w:pPr>
      <w:r>
        <w:t xml:space="preserve">Bệnh biện hiển nhiên là đã làm công tác chuẩn bị rất kỹ càng, xe chưa bệnh cùng với nhân viên rất nhanh đã chuẩn bị xong, ban đầu là hai chiếc xe, hiện tại đã biến thành một đoàn xe, chậm rãi chạy đi ra khỏi thị trấn.</w:t>
      </w:r>
    </w:p>
    <w:p>
      <w:pPr>
        <w:pStyle w:val="BodyText"/>
      </w:pPr>
      <w:r>
        <w:t xml:space="preserve">Dựa theo ý tưởng của Tác Nam, tước tiên sẽ tìm kiếm ở những vùng núi xa xôi trước, thống kê số trẻ sơ sinh được sinh ra trong khoảng nửa năm trở lại đây, sau đó tiếp tục chậm rãi thống kê trẻ nhỏ ở các thị trấn xung quanh sau.</w:t>
      </w:r>
    </w:p>
    <w:p>
      <w:pPr>
        <w:pStyle w:val="BodyText"/>
      </w:pPr>
      <w:r>
        <w:t xml:space="preserve">Bởi vì linh đồng chuyển thế đầu thai sớm nhất cũng phải đến lúc hai ba tuổi mới có thể mở ra linh trí, phân biệt được những người thân từ kiếp trước, hoặc là những vật mình đã dùng trong kiêp trước, nếu mà một tiểu tử vừa mới mở mắt ra liền có thể nói chuyện đồ vật này vật nọ, vậy chỉ sợ không phải là phật sống mà là yêu nghiệt.</w:t>
      </w:r>
    </w:p>
    <w:p>
      <w:pPr>
        <w:pStyle w:val="BodyText"/>
      </w:pPr>
      <w:r>
        <w:t xml:space="preserve">Dựa theo thời gian phật sống viên tịch, cho dù là có chuyển thế đầu thai ngay sau đó thì bây giờ cũng chỉ là một đứa trẻ còn chưa dứt sữa, căn bản là không thể tiến hành tra xét xem có phải là linh đồng chuyển hế đầu thai hay không.</w:t>
      </w:r>
    </w:p>
    <w:p>
      <w:pPr>
        <w:pStyle w:val="BodyText"/>
      </w:pPr>
      <w:r>
        <w:t xml:space="preserve">- Lạp Ba Thứ Nhân viện trưởng, trong huyện của chúng ta nửa năm nay, tổng cộng có bao nhiêu đứa trẻ được sinh ra?</w:t>
      </w:r>
    </w:p>
    <w:p>
      <w:pPr>
        <w:pStyle w:val="BodyText"/>
      </w:pPr>
      <w:r>
        <w:t xml:space="preserve">Trang Duệ đặc biệt mời vị Ba Lạp Thứ Nhân lên chiếc xe việt dã của mình, từ khi hắn nghe được lời nói của Tác Nam xong, trong lòng có chút cảm xúc, muốn xem một chút xem chính mình thật sự có khả năng giúp đỡ những đứa trẻ bệnh tật ở địa phương này hay không.</w:t>
      </w:r>
    </w:p>
    <w:p>
      <w:pPr>
        <w:pStyle w:val="BodyText"/>
      </w:pPr>
      <w:r>
        <w:t xml:space="preserve">- Số trẻ con được sinh ra trong năm nay xem như tương đối nhiều, tổng cộng có sáu trăm mười tám người, sáu tháng cuối năm có thể sẽ ít hơn một chút.</w:t>
      </w:r>
    </w:p>
    <w:p>
      <w:pPr>
        <w:pStyle w:val="BodyText"/>
      </w:pPr>
      <w:r>
        <w:t xml:space="preserve">Ngoài ra những đứa trẻ ở vùng núi thật sự rất khó đến bệnh viện, những phụ nữ có thai không sai biệt lắm đều là được sinh ở những bệnh viện địa phương. Cho nên sau khi nghe được lời nói của Trang Duệ, hắn thuận miệng trả lời.</w:t>
      </w:r>
    </w:p>
    <w:p>
      <w:pPr>
        <w:pStyle w:val="BodyText"/>
      </w:pPr>
      <w:r>
        <w:t xml:space="preserve">- Bao nhiêu, có…có sáu trăm người?</w:t>
      </w:r>
    </w:p>
    <w:p>
      <w:pPr>
        <w:pStyle w:val="BodyText"/>
      </w:pPr>
      <w:r>
        <w:t xml:space="preserve">Trang Duệ đặt tay trên vô lăng, cái đầu đang lơ đãng bỗng nhúc nhích, một cái huyện, mới có nửa năm mà mới có sáu trăm người sinh con, điều này sao có thể?</w:t>
      </w:r>
    </w:p>
    <w:p>
      <w:pPr>
        <w:pStyle w:val="Compact"/>
      </w:pPr>
      <w:r>
        <w:br w:type="textWrapping"/>
      </w:r>
      <w:r>
        <w:br w:type="textWrapping"/>
      </w:r>
    </w:p>
    <w:p>
      <w:pPr>
        <w:pStyle w:val="Heading2"/>
      </w:pPr>
      <w:bookmarkStart w:id="828" w:name="chương-8-06-thôn-mã-cát.2"/>
      <w:bookmarkEnd w:id="828"/>
      <w:r>
        <w:t xml:space="preserve">806. Chương 8 06: Thôn Mã Cát.(2)</w:t>
      </w:r>
    </w:p>
    <w:p>
      <w:pPr>
        <w:pStyle w:val="Compact"/>
      </w:pPr>
      <w:r>
        <w:br w:type="textWrapping"/>
      </w:r>
      <w:r>
        <w:br w:type="textWrapping"/>
      </w:r>
    </w:p>
    <w:p>
      <w:pPr>
        <w:pStyle w:val="BodyText"/>
      </w:pPr>
      <w:r>
        <w:t xml:space="preserve">Chương 806: Thôn Mã Cát.(2)</w:t>
      </w:r>
    </w:p>
    <w:p>
      <w:pPr>
        <w:pStyle w:val="BodyText"/>
      </w:pPr>
      <w:r>
        <w:t xml:space="preserve">Nguồn: Vipvanda</w:t>
      </w:r>
    </w:p>
    <w:p>
      <w:pPr>
        <w:pStyle w:val="BodyText"/>
      </w:pPr>
      <w:r>
        <w:t xml:space="preserve">Sưu tầm:</w:t>
      </w:r>
    </w:p>
    <w:p>
      <w:pPr>
        <w:pStyle w:val="BodyText"/>
      </w:pPr>
      <w:r>
        <w:t xml:space="preserve">(¯`'•.¸(¯`'•.¸† Nhóm dịch Dungnhi †¸.•'´¯)¸.•'´¯)</w:t>
      </w:r>
    </w:p>
    <w:p>
      <w:pPr>
        <w:pStyle w:val="BodyText"/>
      </w:pPr>
      <w:r>
        <w:t xml:space="preserve">Trang Duệ cảm giác có chút khó tin, không phải nói dân tộc thiểu số được phép sinh nhiều hơn hai đứa con sao?</w:t>
      </w:r>
    </w:p>
    <w:p>
      <w:pPr>
        <w:pStyle w:val="BodyText"/>
      </w:pPr>
      <w:r>
        <w:t xml:space="preserve">- Ha ha, Trang tiên sinh, tổng cộng huyện chúng ta mới được bốn vạn người, ngoại trừ người già và thanh thiếu niên ra, thì những người ở độ tuổi kết hôn cũng không có bao nhiêu.</w:t>
      </w:r>
    </w:p>
    <w:p>
      <w:pPr>
        <w:pStyle w:val="BodyText"/>
      </w:pPr>
      <w:r>
        <w:t xml:space="preserve">Lạp Ba Thứ Nhân cười giải thích với Trang Duệ, toàn bộ huyện Tả Cống đều ở độ cao đạt tới 3750 mét so với mặt nước biển, mà người bình thường khi lên tới độ cao 2700 mét so với mặt nước biển liền đã sinh ra phản ứng đau đầu, hết hơi, tức ngực kén ăn. Đây là những triệu chứng thường gặp.</w:t>
      </w:r>
    </w:p>
    <w:p>
      <w:pPr>
        <w:pStyle w:val="BodyText"/>
      </w:pPr>
      <w:r>
        <w:t xml:space="preserve">Cho nên trừ bỏ những người địa phương ở đây từ trước, thì nơi này có rất ít người ngoại lại tới ở, nếu có thì cũng chỉ có thể định cơ ở cái thành nhỏ này, cho nên tỷ lệ sinh đẻ không thể so sánh với nội địa được, phải biết rằng một thị trấn ở nội địa dù cho có nhỏ đi nữa, cũng có mấy chục vạn người.</w:t>
      </w:r>
    </w:p>
    <w:p>
      <w:pPr>
        <w:pStyle w:val="BodyText"/>
      </w:pPr>
      <w:r>
        <w:t xml:space="preserve">Còn một điều nữa là nhà của người nội địa chỉ có mấy chục mét vuông, còn ở đây thì đất đai hoàn toàn không phải là vấn đề, chỉ cần ngươi có tiền, thì muốn bao nhiêu đất cũng được dù có xây một tòa thành Tây Âu cũng không có vấn đề gì.</w:t>
      </w:r>
    </w:p>
    <w:p>
      <w:pPr>
        <w:pStyle w:val="BodyText"/>
      </w:pPr>
      <w:r>
        <w:t xml:space="preserve">Trang Duệ nghe xong có chút không nói được gì, thượng đế thực là công bằng, hắn đưa cho Tây Tạng phong cảnh thiên nhiên thần bí xinh đẹp, nhưng cũng làm cho những người bình thường khó có thể thích ứng được với phản ứng ở cao nguyên, điều này khiến cho những người dân tộc cần cù, thủy chung không thể thoát nghèo và bệnh tật.</w:t>
      </w:r>
    </w:p>
    <w:p>
      <w:pPr>
        <w:pStyle w:val="BodyText"/>
      </w:pPr>
      <w:r>
        <w:t xml:space="preserve">Sau khi đoàn xe chạy ra khỏi thị trấn, ở nơi này cũng không có quốc lộ, mấy chiếc xe đều là chạy ở trên đại thảo nguyên, bầu trời trong xanh, mây thì trắng tính, hơn nữa bên dưới còn mênh mông bát ngát cỏ xanh, phong cảnh cực kỳ xinh đẹp.</w:t>
      </w:r>
    </w:p>
    <w:p>
      <w:pPr>
        <w:pStyle w:val="BodyText"/>
      </w:pPr>
      <w:r>
        <w:t xml:space="preserve">Trạm thứ nhất của đám người Trang Duệ chính là thôn sơn bị vây bởi vùng núi Trà Ngõa Đa Cát Chí, dựa theo lời giới thiệu của Lạp Ba Thứ nhân thì cái thôn này chỉ có mấy chục gia đình, nhưng mà trong đầu năm nay lại có sáu đứa trẻ được sinh ra, là đối tượng của công tác khảo sát lần này.</w:t>
      </w:r>
    </w:p>
    <w:p>
      <w:pPr>
        <w:pStyle w:val="BodyText"/>
      </w:pPr>
      <w:r>
        <w:t xml:space="preserve">Sau khi ô tô chạy được hơn hai giờ, đại thảo nguyên vốn bằng bẳng đã trở nên có chút nhấp nhô cuộn sóng, một đám gò núi nhỏ thường xuyên xuất hiện khiến cho tốc độ của đoàn xe phải hạ thấp xuống.</w:t>
      </w:r>
    </w:p>
    <w:p>
      <w:pPr>
        <w:pStyle w:val="BodyText"/>
      </w:pPr>
      <w:r>
        <w:t xml:space="preserve">Mà ngọn tuyết sơn quanh năm được bao phủ bởi băng tuyết kia cũng dần trở nên rõ ràng hơn, Trang Duệ có thể nhìn thấy ở sườn núi có mây mù lượn lờ, ngọn núi hùng vĩ đồ sộ nhìn càng gần, con đường này càng trở nên khó đi.</w:t>
      </w:r>
    </w:p>
    <w:p>
      <w:pPr>
        <w:pStyle w:val="BodyText"/>
      </w:pPr>
      <w:r>
        <w:t xml:space="preserve">Miến cưỡng đi tiếp được hơn nửa giờ, rốt cục ô tô cũng không thể đi được nữa, bởi vì phía trước là đường núi, ô tô không thể đi qua được, tất cả mọi người đều xuống xe, đám nhân viên của bệnh viện bắt đầu khuân vác đống trang thiết bị theo.</w:t>
      </w:r>
    </w:p>
    <w:p>
      <w:pPr>
        <w:pStyle w:val="BodyText"/>
      </w:pPr>
      <w:r>
        <w:t xml:space="preserve">Lạp Ba Thứ Nhân chỉ vào ngọn núi lớn phía trước nói với Trang Duệ:</w:t>
      </w:r>
    </w:p>
    <w:p>
      <w:pPr>
        <w:pStyle w:val="BodyText"/>
      </w:pPr>
      <w:r>
        <w:t xml:space="preserve">- Đi qua ngọn núi này, đi tiếp qua một cái khe sâu nữa, chính là thôn Cát Mã.</w:t>
      </w:r>
    </w:p>
    <w:p>
      <w:pPr>
        <w:pStyle w:val="BodyText"/>
      </w:pPr>
      <w:r>
        <w:t xml:space="preserve">- Tiểu Trang, cậu hãy cầm lấy vật này, nếu cảm thấy có chút không thoải mái, thì bỏ một mảnh vào miệng.</w:t>
      </w:r>
    </w:p>
    <w:p>
      <w:pPr>
        <w:pStyle w:val="BodyText"/>
      </w:pPr>
      <w:r>
        <w:t xml:space="preserve">Lạp Ba Thứ Nhân viện trưởng vừa chỉ huy mọi người vận chuyển dụng cụ, vừa đưa cho Trang Duệ một viên thuốc.</w:t>
      </w:r>
    </w:p>
    <w:p>
      <w:pPr>
        <w:pStyle w:val="BodyText"/>
      </w:pPr>
      <w:r>
        <w:t xml:space="preserve">Hiện tại chỗ bọn hắn đang đứng đã vào khoảng 4200 mét so với mặt nước biển rồi, đối với những người sống ở chỗ này hàng năm mà nói thì không coi vào đâu, nhưng mà đối với những người mới tới Tây Tạng thì đây đã là độ cao có thể khiến cho tính mạng trở nên nguy hiểm.</w:t>
      </w:r>
    </w:p>
    <w:p>
      <w:pPr>
        <w:pStyle w:val="BodyText"/>
      </w:pPr>
      <w:r>
        <w:t xml:space="preserve">- Tây Dương Tham Hàm Phiến?</w:t>
      </w:r>
    </w:p>
    <w:p>
      <w:pPr>
        <w:pStyle w:val="BodyText"/>
      </w:pPr>
      <w:r>
        <w:t xml:space="preserve">Trang Duệ nhìn thoáng qua, không khỏi nở nụ cười khổ, noi:</w:t>
      </w:r>
    </w:p>
    <w:p>
      <w:pPr>
        <w:pStyle w:val="BodyText"/>
      </w:pPr>
      <w:r>
        <w:t xml:space="preserve">- Lạp Ba Thứ Nhân viện trưởng, bình thường tôi rất chú trọng rè luyện thân thể, độ cao hiện tại đối với tôi cũng không có bao nhiêu ảnh hưởng.</w:t>
      </w:r>
    </w:p>
    <w:p>
      <w:pPr>
        <w:pStyle w:val="BodyText"/>
      </w:pPr>
      <w:r>
        <w:t xml:space="preserve">Không biết có phải là trong một năm này hắn thường xuyên sử dụng linh khí cải tạo thân thể hay không, mà lần này Trang Duệ đi vào Tây Tạng không hề có một chút phản ứng cao nguyên, cho dù vừa hoạt động vừa hút thuốc cũng không có gì khác so với nội địa. Nếu nói về thể chất, Trang Duệ tin tưởng, những người ở chỗ này không có một ai có sức chịu đựng dẻo dai hơn hắn.</w:t>
      </w:r>
    </w:p>
    <w:p>
      <w:pPr>
        <w:pStyle w:val="BodyText"/>
      </w:pPr>
      <w:r>
        <w:t xml:space="preserve">- Cầm lấy, phòng bệnh còn hơn chữa bệnh.</w:t>
      </w:r>
    </w:p>
    <w:p>
      <w:pPr>
        <w:pStyle w:val="BodyText"/>
      </w:pPr>
      <w:r>
        <w:t xml:space="preserve">Lạp Ba Thứ Nhân đã nhận được chỉ thị của viện trưởng là phải chiếu cố kỹ lưỡng cho đoàn người Trang Duệ. Cho nên chỉ riêng bình dưỡng khí bọn hắn cũng liền mang theo mười mấy bình, ngoài ra còn có bình dưỡng khí loại nhỏ.</w:t>
      </w:r>
    </w:p>
    <w:p>
      <w:pPr>
        <w:pStyle w:val="BodyText"/>
      </w:pPr>
      <w:r>
        <w:t xml:space="preserve">Không riêng gì Tây Dương Tham Hàm Phiến, Lạp Ba Thứ Nhân còn đưa cho đám người Trang Duệ một đám thuốc con nhộng như Bách Phục Trữ, Nặc Địch Khang, Hồng Cảnh Thiên. Cũng chính là theo lời của hắn, mấy thứ này ở trên cao nguyên là để đề phòng hậu hoạn.</w:t>
      </w:r>
    </w:p>
    <w:p>
      <w:pPr>
        <w:pStyle w:val="BodyText"/>
      </w:pPr>
      <w:r>
        <w:t xml:space="preserve">Ở mảnh đạt cao nguyên này, do phản ứng cao nguyên nên con người rất dễ phát sốt, rồi dẫn đến viên phổi cấp tính, phù não và nhiều biến chứng khác. Mà Những bệnh trạng này rất có thể khiến ột người bình thường mất đi sinh mạng trong thời gian rất ngắn, cho dù là có tìm cách cứu chữa, cũng chẳng thấm vào đâu.</w:t>
      </w:r>
    </w:p>
    <w:p>
      <w:pPr>
        <w:pStyle w:val="BodyText"/>
      </w:pPr>
      <w:r>
        <w:t xml:space="preserve">Mà có rất nhiều chiến sĩ bộ đội đóng quân ở trên cao nguyên ngày, sau khi giải ngũ, trên người đều bị nhiễm bệnh cao nguyên mãn tính. Có người thậm chí sẽ bị ảnh hưởng cả cuộc đời cho đến lúc già.</w:t>
      </w:r>
    </w:p>
    <w:p>
      <w:pPr>
        <w:pStyle w:val="BodyText"/>
      </w:pPr>
      <w:r>
        <w:t xml:space="preserve">Tính cả Lạp Ba Thứ Nhân và bốn vị bác sĩ, hai vị phụ tá, cộng cả năm người Trang Duệ nữa là vừa đủ mười một người.</w:t>
      </w:r>
    </w:p>
    <w:p>
      <w:pPr>
        <w:pStyle w:val="BodyText"/>
      </w:pPr>
      <w:r>
        <w:t xml:space="preserve">Mọi người đi dọc theo sơn đạo, bắt đầu cuộc hành trình vượt núi.</w:t>
      </w:r>
    </w:p>
    <w:p>
      <w:pPr>
        <w:pStyle w:val="BodyText"/>
      </w:pPr>
      <w:r>
        <w:t xml:space="preserve">Ngọn núi bọn hắn cần leo qua này cũng không cao lắm, không bằng ngọn núi trước mặt kia. Tuy rằng còn cách rất xa nhưng bọn hắn đều có thể nhìn thấy tuyết đọng ở trên sườn núi.</w:t>
      </w:r>
    </w:p>
    <w:p>
      <w:pPr>
        <w:pStyle w:val="BodyText"/>
      </w:pPr>
      <w:r>
        <w:t xml:space="preserve">Có thể do nguyên nhân ở trên cao nguyên, cho dù là mùa hè thì trên núi cũng không thấy được cái cây đại thụ nào cả, có rất ít cây cối cao hơn một mét, phần lớn đều là các lùm cây, cả tòa núi đều được bao phủ trong màu xanh um tươi tốt, bốn phía hoàn toàn yên tĩnh, chỉ có thanh âm của đám người Trang Duệ vang lên từ trên sơn đạo.</w:t>
      </w:r>
    </w:p>
    <w:p>
      <w:pPr>
        <w:pStyle w:val="BodyText"/>
      </w:pPr>
      <w:r>
        <w:t xml:space="preserve">- Bạch sư, chậm một chút.</w:t>
      </w:r>
    </w:p>
    <w:p>
      <w:pPr>
        <w:pStyle w:val="BodyText"/>
      </w:pPr>
      <w:r>
        <w:t xml:space="preserve">Sau khi đến nơi đây, bạch sư giống như là được uống thuốc kích thích vào, chạy lăng xăng ở phía trước, thỉnh thoảng còn nhảy vào bụi cỏ hù dọa một con thỏ hoang hoặc là con hoẵng, rồi đùa vui truy đuổi nó một phen. Nó cũng không phải là muốn đi săn, chỉ là muốn cảm giác những thứ mới lạ mà thôi.</w:t>
      </w:r>
    </w:p>
    <w:p>
      <w:pPr>
        <w:pStyle w:val="BodyText"/>
      </w:pPr>
      <w:r>
        <w:t xml:space="preserve">Tuy rằng ngọn núi này không cao lắm, nhưng đoàn ngươi cũng đã đi được hơn bốn giờ rồi, nhưng mà khiến cho Lạp Ba Thứ Nhân và đám người đi cùng giật mình chính là Trang Duệ lại leo lên đỉnh núi đầu tiên.</w:t>
      </w:r>
    </w:p>
    <w:p>
      <w:pPr>
        <w:pStyle w:val="BodyText"/>
      </w:pPr>
      <w:r>
        <w:t xml:space="preserve">Hơn nữa sắc mặt của hắn đỏ hồng, không có một chút dấu hiệu phản ứng cao nguyên.</w:t>
      </w:r>
    </w:p>
    <w:p>
      <w:pPr>
        <w:pStyle w:val="BodyText"/>
      </w:pPr>
      <w:r>
        <w:t xml:space="preserve">Phải biết rằng nơi này cũng đã khu vực sinh sống của thôn dân, độ cao khoảng 4800 mét, cho dù những người Tây Tạng sống ở đây từ nhỏ thì bước chân đi đường cũng có chút chậm lại, khi lên đến đỉnh núi cũng phải thở hồng hộc, mà hai vị nữ trợ lỹ thì còn phải dừng lại giữa đường nghỉ vài lần.</w:t>
      </w:r>
    </w:p>
    <w:p>
      <w:pPr>
        <w:pStyle w:val="Compact"/>
      </w:pPr>
      <w:r>
        <w:br w:type="textWrapping"/>
      </w:r>
      <w:r>
        <w:br w:type="textWrapping"/>
      </w:r>
    </w:p>
    <w:p>
      <w:pPr>
        <w:pStyle w:val="Heading2"/>
      </w:pPr>
      <w:bookmarkStart w:id="829" w:name="chương-8-07-thôn-mã-cát.3"/>
      <w:bookmarkEnd w:id="829"/>
      <w:r>
        <w:t xml:space="preserve">807. Chương 8 07: Thôn Mã Cát.(3)</w:t>
      </w:r>
    </w:p>
    <w:p>
      <w:pPr>
        <w:pStyle w:val="Compact"/>
      </w:pPr>
      <w:r>
        <w:br w:type="textWrapping"/>
      </w:r>
      <w:r>
        <w:br w:type="textWrapping"/>
      </w:r>
    </w:p>
    <w:p>
      <w:pPr>
        <w:pStyle w:val="BodyText"/>
      </w:pPr>
      <w:r>
        <w:t xml:space="preserve">Chương 807: Thôn Mã Cát.(3)</w:t>
      </w:r>
    </w:p>
    <w:p>
      <w:pPr>
        <w:pStyle w:val="BodyText"/>
      </w:pPr>
      <w:r>
        <w:t xml:space="preserve">Nguồn: Vipvanda</w:t>
      </w:r>
    </w:p>
    <w:p>
      <w:pPr>
        <w:pStyle w:val="BodyText"/>
      </w:pPr>
      <w:r>
        <w:t xml:space="preserve">Sưu tầm:</w:t>
      </w:r>
    </w:p>
    <w:p>
      <w:pPr>
        <w:pStyle w:val="BodyText"/>
      </w:pPr>
      <w:r>
        <w:t xml:space="preserve">(¯`'•.¸(¯`'•.¸† Nhóm dịch Dungnhi †¸.•'´¯)¸.•'´¯)</w:t>
      </w:r>
    </w:p>
    <w:p>
      <w:pPr>
        <w:pStyle w:val="BodyText"/>
      </w:pPr>
      <w:r>
        <w:t xml:space="preserve">- Tiểu Trang, có phải là cậu thường xuyên tham gia các hoạt động leo núi hay không?</w:t>
      </w:r>
    </w:p>
    <w:p>
      <w:pPr>
        <w:pStyle w:val="BodyText"/>
      </w:pPr>
      <w:r>
        <w:t xml:space="preserve">Lạp Ba Thứ Nhân dẫn mọi người lên đỉnh núi nghỉ ngơi mọt chút, sau đó chính mình ngồi xuống bên cạnh Trang Duệ, hắn nhìn thấy Trang Duệ còn rút bao thuốc lá trong túi ra chuẩn bị châm lửa, trong lòng liền gọi hắn là quái vật</w:t>
      </w:r>
    </w:p>
    <w:p>
      <w:pPr>
        <w:pStyle w:val="BodyText"/>
      </w:pPr>
      <w:r>
        <w:t xml:space="preserve">Hiện tại Lạp Ba Thứ Nhân có thể xác nhận chính mình đưa thuốc cho Trang Duệ, thật là làm chuyện thừa.</w:t>
      </w:r>
    </w:p>
    <w:p>
      <w:pPr>
        <w:pStyle w:val="BodyText"/>
      </w:pPr>
      <w:r>
        <w:t xml:space="preserve">- Không có, nhưng mà mỗi ngày tôi đều dẫn bạch sư đi bộ.</w:t>
      </w:r>
    </w:p>
    <w:p>
      <w:pPr>
        <w:pStyle w:val="BodyText"/>
      </w:pPr>
      <w:r>
        <w:t xml:space="preserve">Lời nói của Trang Duệ khiến ọi người đều liếc mặt, trong lòng đều suy nghĩ, sau này mỗi khi mình ăn cơm xong, cũng phải đi bộ nhiều nhiều một chút mới được.</w:t>
      </w:r>
    </w:p>
    <w:p>
      <w:pPr>
        <w:pStyle w:val="BodyText"/>
      </w:pPr>
      <w:r>
        <w:t xml:space="preserve">- Được rồi, mọi người ăn chút gì đi, bổ sung thêm sức lực, từ giờ đến lúc tới thôn Cát Mã còn phải leo núi mấy giờ mới được. dưới sự bố trí của Lạp Ba Thứ Nhân viện trưởng, mọi người đều sôi nổi xuất ra đồ ăn mang theo. Đi bộ ở cao nguyên đều có yêu cầu đối với thể lực rất cao. Chỉ có Trang Duệ và bạch sư đang do chuyển ở trên đỉnh núi.</w:t>
      </w:r>
    </w:p>
    <w:p>
      <w:pPr>
        <w:pStyle w:val="BodyText"/>
      </w:pPr>
      <w:r>
        <w:t xml:space="preserve">- Đẹp quá.</w:t>
      </w:r>
    </w:p>
    <w:p>
      <w:pPr>
        <w:pStyle w:val="BodyText"/>
      </w:pPr>
      <w:r>
        <w:t xml:space="preserve">Sau khi lên tới đỉnh núi, đỉnh Tuyết Sơn phía trước hiện ra đầy đủ trước mắt, nhìn về phía tòa núi cao vút trong mây ở phía trước, Trang Duệ không kìm lòng được mà thốt lên.</w:t>
      </w:r>
    </w:p>
    <w:p>
      <w:pPr>
        <w:pStyle w:val="BodyText"/>
      </w:pPr>
      <w:r>
        <w:t xml:space="preserve">Dòng sông lớn ở trên ngọn núi cao kia đã hình thành một dòng sông băng mỹ lệ và đồ sộ. Những tảng băng ở phía sườn núi xa xa đã ngưng tụ lại thành những hình thù kỳ quái, có dài có tròn, giống như là dùng cự phủ để mài giũa vậy hình thành những bức tượng băng cao chót vót, rậm rạp um tùm.</w:t>
      </w:r>
    </w:p>
    <w:p>
      <w:pPr>
        <w:pStyle w:val="BodyText"/>
      </w:pPr>
      <w:r>
        <w:t xml:space="preserve">Nhưng mà cảnh sắc như vậy, cũng chỉ có Trang Duệ đi thưởng thức, những người còn lại đều giữ im lặng nghỉ ngơi để hồi phục thể lực, phía trước cũng không thiếu đoạn đường phải đi.</w:t>
      </w:r>
    </w:p>
    <w:p>
      <w:pPr>
        <w:pStyle w:val="BodyText"/>
      </w:pPr>
      <w:r>
        <w:t xml:space="preserve">- Bạch sư, làm gì vậy?</w:t>
      </w:r>
    </w:p>
    <w:p>
      <w:pPr>
        <w:pStyle w:val="BodyText"/>
      </w:pPr>
      <w:r>
        <w:t xml:space="preserve">Bạch sư vẫn đang bước đi chậm chạp ở trên đỉnh núi, bỗng nhiên chạy nhanh ra ngoài, động tác nhanh đến mức khiến ọi người chỉ có thể nhìn thấy một cái bóng trắng phi vào trong bụi rậm gai góc. Không thể ngờ được cái hình thể to lớn kia lại có thể linh hoạt dị thường như vậy.</w:t>
      </w:r>
    </w:p>
    <w:p>
      <w:pPr>
        <w:pStyle w:val="BodyText"/>
      </w:pPr>
      <w:r>
        <w:t xml:space="preserve">- Tiểu Trang, đừng đuổi theo, không được chạy theo.</w:t>
      </w:r>
    </w:p>
    <w:p>
      <w:pPr>
        <w:pStyle w:val="BodyText"/>
      </w:pPr>
      <w:r>
        <w:t xml:space="preserve">Trang Duệ cũng lắp bắp kinh hãi, vội vàng đuổi theo, phía sau truyền đến thanh âm kêu là của Lap ba Thứ Nhân và mọi người. Nhưng mà Trang Duệ cũng chẳng quan tâm, không có gì quan trọng với hắn hơn bạch sư cả.</w:t>
      </w:r>
    </w:p>
    <w:p>
      <w:pPr>
        <w:pStyle w:val="BodyText"/>
      </w:pPr>
      <w:r>
        <w:t xml:space="preserve">Ở địa phương cao hơn bốn ngàn mét này, không có ai dám chạy băng băng giống như Trang Duệ, ngay cả người được huấn luyện đặc thù giống như Bành Phi cũng không làm được. Cho nên ngắn ngủi hai phút sau, thân ảnh của Trang Duệ và bạch sư liền biến mất ở đỉnh núi.</w:t>
      </w:r>
    </w:p>
    <w:p>
      <w:pPr>
        <w:pStyle w:val="BodyText"/>
      </w:pPr>
      <w:r>
        <w:t xml:space="preserve">- Mau, không cần nghỉ ngơi, chuẩn bị xuống núi. Tình huống xảy ra như vậy khiến cho Lạp Ba Thứ Nhân tức giận, hắn rất mong đợi Trang Duệ có thể quyên tặng một ít dụng cụ khám chữa bệnh cho bệnh viên. Ngộ nhỡ hắn xảy ra chuyện gì không may, vậy thì cái gì cũng không cần nghĩ nữa.</w:t>
      </w:r>
    </w:p>
    <w:p>
      <w:pPr>
        <w:pStyle w:val="BodyText"/>
      </w:pPr>
      <w:r>
        <w:t xml:space="preserve">Tác Nam và Gia Thố cũng đưa mắt nhìn nhau, bọn hắn cũng không nghĩ tới thể chất của Trang Duệ lại có thể tốt như vậy, cho tới lúc này vẫn còn sức để chạy băng băng như vậy.</w:t>
      </w:r>
    </w:p>
    <w:p>
      <w:pPr>
        <w:pStyle w:val="BodyText"/>
      </w:pPr>
      <w:r>
        <w:t xml:space="preserve">Bành Phi sớm đã chạy theo phương hướng Trang Duệ biến mất mà đuổi theo, trong lòng cực kỳ khó chịu. Nếu không phải vì vết thương ở ngực còn chưa lành, chút phản ứng cao nguyên ấy thì có thể làm gì được hắn.</w:t>
      </w:r>
    </w:p>
    <w:p>
      <w:pPr>
        <w:pStyle w:val="BodyText"/>
      </w:pPr>
      <w:r>
        <w:t xml:space="preserve">Đợi ọi người cảm thấy đã đi qua sườn núi bên kia, nhìn thấy một màn trước mắt không khỏi khiến ọi người sợ ngây người.</w:t>
      </w:r>
    </w:p>
    <w:p>
      <w:pPr>
        <w:pStyle w:val="BodyText"/>
      </w:pPr>
      <w:r>
        <w:t xml:space="preserve">Có khoảng chừng năm sáu chục con dê rừng to lớn, đang liều mạng hướng tới chỗ chân núi chạy như bay, mà bạch sư bình thường có chút lười biếng thì giờ phút này giống như một con sư tử. Gắt gao truy đuổi ở phía sau con dê rừng. Con dê rừng tuy rằng rất linh hoạt đổi hướng, nhưng cũng chưa thể cắt đuôi bạch sư.</w:t>
      </w:r>
    </w:p>
    <w:p>
      <w:pPr>
        <w:pStyle w:val="BodyText"/>
      </w:pPr>
      <w:r>
        <w:t xml:space="preserve">- Bạch sư, cố lên nha !</w:t>
      </w:r>
    </w:p>
    <w:p>
      <w:pPr>
        <w:pStyle w:val="BodyText"/>
      </w:pPr>
      <w:r>
        <w:t xml:space="preserve">Trang Duệ đứng ở một chỗ cách mọi người không xa, đang hô lớn cổ vũ cho bạch sư. Đây chính là lần đầu tiên hắn được nhìn thấy bạch sư săn mồi ở ngoài thiên nhiên. Bạch sư hung mãnh cường tráng truy đuổi ở phía sau con dê rừng khiến cho Trang Duệ hưng phấn không thôi, mạch máu trong người dường như cũng trở nên sôi trào.</w:t>
      </w:r>
    </w:p>
    <w:p>
      <w:pPr>
        <w:pStyle w:val="BodyText"/>
      </w:pPr>
      <w:r>
        <w:t xml:space="preserve">Từ trước đến nay Trang Duệ đều thích xem thế giới động vật, mà phương diện hắn yêu thích nhất chính là xem cảnh mãnh thú săn mồi trong thiên nhiên, Nhưng mà những thứ ở trong TV và ở ngoài thực hoàn toàn khác xa nhau. Cái loại tốc độ vượt xa nhân loại này chính là một loại hưởng thụ thị giác không gì có thể sánh được.</w:t>
      </w:r>
    </w:p>
    <w:p>
      <w:pPr>
        <w:pStyle w:val="BodyText"/>
      </w:pPr>
      <w:r>
        <w:t xml:space="preserve">Chạy băng băng ở trên vùng núi cao, thì bạch sư vẫn không bằng đám dê rừng sinh trưởng ở đây từ lâu. Mắt thấy khoảng cách sắp bị kéo dãn ra, trong cổ họng bạch sư đột nhiên truyền ra một tiếng gầm. Thanh âm cực kỳ trầm thấp khiến cho con dê rừng đang chạy ở phía trước kia dừng lại một chút. Ngay trong lúc này, bạch sư đã vọt tới phía sau nó, đưa cái chân trước lên tát mạnh vào mông của con dê rừng một cái.</w:t>
      </w:r>
    </w:p>
    <w:p>
      <w:pPr>
        <w:pStyle w:val="BodyText"/>
      </w:pPr>
      <w:r>
        <w:t xml:space="preserve">Nhưng khiến ọi người không ngờ tới chính là, con dê rừng bị tát một cái này thì lập tức cả người đều ngã sang một bên, bạch sư cũng nhân cơ hội này vòng ra phía sau gáy nó, cái miệng rộng chuẩn xác cắn vào yết hầu của con dê rừng.</w:t>
      </w:r>
    </w:p>
    <w:p>
      <w:pPr>
        <w:pStyle w:val="BodyText"/>
      </w:pPr>
      <w:r>
        <w:t xml:space="preserve">Không giống như loài báo hay mèo rừng săn mồi bằng cách cắn vào cổ con mồi và giữ cho đến khi nó chết vì ngạt thở. Lực cắn xé của bạch sư cực kỳ mạnh mẽ. Sau khi cắn vào yết hầu của con dê rừng thì đồng thời cái cổ của con dê rừng cũng vang lên một tiếng giòn vang. Hiển nhiên là cái cổ của nó đã bị cắn đứt.</w:t>
      </w:r>
    </w:p>
    <w:p>
      <w:pPr>
        <w:pStyle w:val="BodyText"/>
      </w:pPr>
      <w:r>
        <w:t xml:space="preserve">Bạch sư há miệng ra, chân trước đặt trên thi thể của con dê rừng, cái miệng màu đỏ mở rộng ra, ngẩng cổ gào lên một tiếng. Cái thanh âm trầm thấp kia lại vang lên, giống như tiếng nói của cường giả buông xuống khiến cho đám dê rừng đang trốn ở phía xa chợt yên lặng xuống. Trong thiên địa cũng không còn một tiếng động nào. truyện cập nhật nhanh nhất tại chấm</w:t>
      </w:r>
    </w:p>
    <w:p>
      <w:pPr>
        <w:pStyle w:val="BodyText"/>
      </w:pPr>
      <w:r>
        <w:t xml:space="preserve">- Tốt lắm bạch sư. (.</w:t>
      </w:r>
    </w:p>
    <w:p>
      <w:pPr>
        <w:pStyle w:val="BodyText"/>
      </w:pPr>
      <w:r>
        <w:t xml:space="preserve">Trang Duệ vọt tới, ôm lấy cổ bạch sư, không hề để ý đến máu từ trong miệng bạch sư đang cọ lên trên người mình. Bản năng hoang dã của nó đã thức tỉnh khiến cho Trang Duệ cảm giác được nó càng thêm mạnh mẽ.</w:t>
      </w:r>
    </w:p>
    <w:p>
      <w:pPr>
        <w:pStyle w:val="BodyText"/>
      </w:pPr>
      <w:r>
        <w:t xml:space="preserve">Ai cũng nói cho ngao Tây Tạng được nuôi trong nhà đều đã mất đi bản năng săn mồi của ngao khuyển. Nhưng mà biểu hiện của bạch sư thì hoàn toàn tương phản. Trang Duệ tin tưởng đừng nói là con dê rừng. mà ngay cả sư tử hay là lão hổ ở trước mắt, thì lấy hình thể của bạch sư, cũng sẽ không chút thua kém.</w:t>
      </w:r>
    </w:p>
    <w:p>
      <w:pPr>
        <w:pStyle w:val="BodyText"/>
      </w:pPr>
      <w:r>
        <w:t xml:space="preserve">- Này, đây cũng quá là mạnh mẽ đi? Chó ngao Tây Tạng có thể đuổi theo dê rừng?</w:t>
      </w:r>
    </w:p>
    <w:p>
      <w:pPr>
        <w:pStyle w:val="BodyText"/>
      </w:pPr>
      <w:r>
        <w:t xml:space="preserve">Trong lúc Trang Duệ đang vui đùa ầm ĩ với bạch sư, mọi người cũng sôi nổi vây quanh bàn luận. nhưng mà ánh mắt của cả đám đều dại ra, hiển nhiên bọn họ vẫn còn chưa tỉnh táo lại sau màn chụp mồi của bạch sư lúc vừa rồi.</w:t>
      </w:r>
    </w:p>
    <w:p>
      <w:pPr>
        <w:pStyle w:val="Compact"/>
      </w:pPr>
      <w:r>
        <w:br w:type="textWrapping"/>
      </w:r>
      <w:r>
        <w:br w:type="textWrapping"/>
      </w:r>
    </w:p>
    <w:p>
      <w:pPr>
        <w:pStyle w:val="Heading2"/>
      </w:pPr>
      <w:bookmarkStart w:id="830" w:name="chương-8-08-thôn-mã-cát.4"/>
      <w:bookmarkEnd w:id="830"/>
      <w:r>
        <w:t xml:space="preserve">808. Chương 8 08: Thôn Mã Cát.(4)</w:t>
      </w:r>
    </w:p>
    <w:p>
      <w:pPr>
        <w:pStyle w:val="Compact"/>
      </w:pPr>
      <w:r>
        <w:br w:type="textWrapping"/>
      </w:r>
      <w:r>
        <w:br w:type="textWrapping"/>
      </w:r>
    </w:p>
    <w:p>
      <w:pPr>
        <w:pStyle w:val="BodyText"/>
      </w:pPr>
      <w:r>
        <w:t xml:space="preserve">Chương 808: Thôn Mã Cát.(4) đọc truyện mới nhất tại .</w:t>
      </w:r>
    </w:p>
    <w:p>
      <w:pPr>
        <w:pStyle w:val="BodyText"/>
      </w:pPr>
      <w:r>
        <w:t xml:space="preserve">Nguồn: Vipvanda</w:t>
      </w:r>
    </w:p>
    <w:p>
      <w:pPr>
        <w:pStyle w:val="BodyText"/>
      </w:pPr>
      <w:r>
        <w:t xml:space="preserve">Sưu tầm:</w:t>
      </w:r>
    </w:p>
    <w:p>
      <w:pPr>
        <w:pStyle w:val="BodyText"/>
      </w:pPr>
      <w:r>
        <w:t xml:space="preserve">(¯`'•.¸(¯`'•.¸† Nhóm dịch Dungnhi †¸.•'´¯)¸.•'´¯)</w:t>
      </w:r>
    </w:p>
    <w:p>
      <w:pPr>
        <w:pStyle w:val="BodyText"/>
      </w:pPr>
      <w:r>
        <w:t xml:space="preserve">Ngoại trừ Trang Duệ và Bành Phi ra, nhưng người còn lại đều là người đã sinh hoạt cả đời ở trên cao nguyên. Nên cũng rất quen thuộc đối với dê rừng.</w:t>
      </w:r>
    </w:p>
    <w:p>
      <w:pPr>
        <w:pStyle w:val="BodyText"/>
      </w:pPr>
      <w:r>
        <w:t xml:space="preserve">Bởi vì màu lông của dê rừng rất giống màu đá, nên cũng không dễ dàng bị phát hiện, chúng đều sống ở trên vách núi thẳng đứng. Chỉ cần nhảy vài bước là có thể trèo lên đỉnh núi. Nhảy xa có thể đạt tới hai đến ba thước. Nếu đứng từ trên cao nhảy xuống dưới lại càng có thể thả người nhảy từ độ ười mét xuống đất mà không hề bị thương.</w:t>
      </w:r>
    </w:p>
    <w:p>
      <w:pPr>
        <w:pStyle w:val="BodyText"/>
      </w:pPr>
      <w:r>
        <w:t xml:space="preserve">Thiên địch của loại động vật này cũng chỉ có Kim Điều và Báo Tuyết. Những loài lang sói muốn giết được dê từng cũng đều phải hợp tác với cả bầy, vây dê rừng lại một chỗ mới có thể giết chết được nó. Nhưng mà một màn ngày hôm nay cũng nói ọi người biết, thì ra chó ngao Tây Tạng cũng có thể vồ dê rừng.</w:t>
      </w:r>
    </w:p>
    <w:p>
      <w:pPr>
        <w:pStyle w:val="BodyText"/>
      </w:pPr>
      <w:r>
        <w:t xml:space="preserve">Đến khi mọi người đến gần, nhất thời bạch sư dữ tợn bỏ Trang Duệ ra, hướng về mọi người phát ra tiếng gầm không tốt. Đây là lần đầu tiên nó săn được con mồi lớn như vậy. Nên bản tính động vật liền lộ ra ngoài.</w:t>
      </w:r>
    </w:p>
    <w:p>
      <w:pPr>
        <w:pStyle w:val="BodyText"/>
      </w:pPr>
      <w:r>
        <w:t xml:space="preserve">Ngoại từ Trang Duệ ra, thì nó không cho phép bất kỳ kẻ nào tiếp xúc với con mồi của nó.</w:t>
      </w:r>
    </w:p>
    <w:p>
      <w:pPr>
        <w:pStyle w:val="BodyText"/>
      </w:pPr>
      <w:r>
        <w:t xml:space="preserve">Bộ dạng của bạch sư cũng khiến ọi người khẩn trương, vội vàng lùi về phía sau, cho dù là Bành Phi cũng không dám khiêu khích bạch sư vừa với tàn sát đám dê rừng. Lúc này bạch sư giống như là con hổ vừa mới ra khỏi lồng, trên người có một cỗ khí thế bạo ngược khó có thể che dấu.</w:t>
      </w:r>
    </w:p>
    <w:p>
      <w:pPr>
        <w:pStyle w:val="BodyText"/>
      </w:pPr>
      <w:r>
        <w:t xml:space="preserve">- Được, không chấp với ngươi, con bà nó.</w:t>
      </w:r>
    </w:p>
    <w:p>
      <w:pPr>
        <w:pStyle w:val="BodyText"/>
      </w:pPr>
      <w:r>
        <w:t xml:space="preserve">Bành Phi cần trong tay một món đồ gia dụng, miệng căm giận bất bình nói thầm.</w:t>
      </w:r>
    </w:p>
    <w:p>
      <w:pPr>
        <w:pStyle w:val="BodyText"/>
      </w:pPr>
      <w:r>
        <w:t xml:space="preserve">Vừa rồi Bành Phi phản ứng rất nhanh, vừa nhìn thấy bạch sư truy đuổi đám dê rừng thì liền lấy cái máy ảnh ra. Tuy rằng chụp cảnh tượng bạch sư tuy đuổi đám dê rừng không rõ ràng lắm, nhưng mà hình ảnh bạch sư hạ gục con dê rừng kia thì lại chụp được rất rõ ràng.</w:t>
      </w:r>
    </w:p>
    <w:p>
      <w:pPr>
        <w:pStyle w:val="BodyText"/>
      </w:pPr>
      <w:r>
        <w:t xml:space="preserve">- Hắc, đừng kích động, đừng kích động, không tranh giành thức ăn với ngươi là được chứ gì.</w:t>
      </w:r>
    </w:p>
    <w:p>
      <w:pPr>
        <w:pStyle w:val="BodyText"/>
      </w:pPr>
      <w:r>
        <w:t xml:space="preserve">Trang Duệ buồn cười ôm cổ bạch sư, tên tiểu gia hỏa này từ nhỏ đã rất tham ăn như vậy. Thức ăn của nó chỉ mình mới có thể động vào, kể cả là Âu Dương Uyển và Niếp Niếp bạch sư cũng đều nhe răng. Đương nhiên Trang Duệ răn dạy và quở trách vài lần thì nói cũng không dám nhe răng nữa.</w:t>
      </w:r>
    </w:p>
    <w:p>
      <w:pPr>
        <w:pStyle w:val="BodyText"/>
      </w:pPr>
      <w:r>
        <w:t xml:space="preserve">Bach sư nghe được lời nói của Trang Duệ thì trong cổ họng phát ra một tiếng gầm nhẹ, muốn đi ra chỗ khác cắn xé con dê rừng kia.</w:t>
      </w:r>
    </w:p>
    <w:p>
      <w:pPr>
        <w:pStyle w:val="BodyText"/>
      </w:pPr>
      <w:r>
        <w:t xml:space="preserve">- Tiểu Tang, cậu đừng cho nó ăn vội.</w:t>
      </w:r>
    </w:p>
    <w:p>
      <w:pPr>
        <w:pStyle w:val="BodyText"/>
      </w:pPr>
      <w:r>
        <w:t xml:space="preserve">Gia Thố sau khi lùi về một đoạn, nhìn thấy bạch sư chuẩn bị xé con dê rừng, đột nhiên kêu lên.</w:t>
      </w:r>
    </w:p>
    <w:p>
      <w:pPr>
        <w:pStyle w:val="BodyText"/>
      </w:pPr>
      <w:r>
        <w:t xml:space="preserve">- Làm sao vậy, Gia Thố đại ca?</w:t>
      </w:r>
    </w:p>
    <w:p>
      <w:pPr>
        <w:pStyle w:val="BodyText"/>
      </w:pPr>
      <w:r>
        <w:t xml:space="preserve">Trang Duệ khó hiểu quay đầu nhìn lại, đây vốn là con mồi của bạch sư, mọi người cũng không thiếu đồ ăn, không phải là muốn tranh đồ ăn của bạch sư đấy chứ.</w:t>
      </w:r>
    </w:p>
    <w:p>
      <w:pPr>
        <w:pStyle w:val="BodyText"/>
      </w:pPr>
      <w:r>
        <w:t xml:space="preserve">- Có thể cho tôi lột da con dê rừng này trước rồi sau đó mói cho con chó ngao Tây Tạng này ăn được không?</w:t>
      </w:r>
    </w:p>
    <w:p>
      <w:pPr>
        <w:pStyle w:val="BodyText"/>
      </w:pPr>
      <w:r>
        <w:t xml:space="preserve">Gia Thố có chút ngượng ngùng. Da dê rừng nguyên vẹn cực kỳ quý, nếu để bạch sư xé rách mất, vậy thì thật là đáng tiếc.</w:t>
      </w:r>
    </w:p>
    <w:p>
      <w:pPr>
        <w:pStyle w:val="BodyText"/>
      </w:pPr>
      <w:r>
        <w:t xml:space="preserve">Da dê rừng hoang dã rất bền, có thể may quần áo và bao tay nam nữ. Tuy rằng không có đáng giá bằng da linh dương nhưng lại có thể chế thành len dạ rất tốt. Mang bán cũng sẽ được cả ngàn đồng.</w:t>
      </w:r>
    </w:p>
    <w:p>
      <w:pPr>
        <w:pStyle w:val="BodyText"/>
      </w:pPr>
      <w:r>
        <w:t xml:space="preserve">Trang Duệ nghĩ một chút, xoay người ôm cổ bạch sư nói:</w:t>
      </w:r>
    </w:p>
    <w:p>
      <w:pPr>
        <w:pStyle w:val="BodyText"/>
      </w:pPr>
      <w:r>
        <w:t xml:space="preserve">- Nhờ Bành Phi làm đi, hắn và bạch sư còn có chút quen biết, nếu là các vị làm, khẳng định là bạch sư sẽ không đồng ý.</w:t>
      </w:r>
    </w:p>
    <w:p>
      <w:pPr>
        <w:pStyle w:val="BodyText"/>
      </w:pPr>
      <w:r>
        <w:t xml:space="preserve">- Được, cũng được, kỳ thật cậu đưa cho bạch sư một cái đùi dê cũng đủ cho nó ăn rồi.</w:t>
      </w:r>
    </w:p>
    <w:p>
      <w:pPr>
        <w:pStyle w:val="BodyText"/>
      </w:pPr>
      <w:r>
        <w:t xml:space="preserve">Gia Thố nghe được Trang Duệ đồng ý, nhất thời mặt mày hớn hở, hương vị của con dê rừng này, so với dê mình nuôi ở trong nhà thì ngon hơn rất nhiều. Nhưng àm dê rừng trời sinh tính tình nhạy bén, rất khó săn bắt. Gia Thố cũng không nghĩ tới có thể bắt được ở trong này.</w:t>
      </w:r>
    </w:p>
    <w:p>
      <w:pPr>
        <w:pStyle w:val="BodyText"/>
      </w:pPr>
      <w:r>
        <w:t xml:space="preserve">Bành Phi đưa cái máy ảnh cho Trang Duệ, cầm theo cái dao nhỏ không biết giấu ở chỗ nào, bắt đầu lột da con dê rừng. Ánh mắt thỉnh thoảng lại nhìn về phía bạch sư, sợ rằng nó cảm thấy khó chịu, sẽ ình một cái móng vuốt vào người.</w:t>
      </w:r>
    </w:p>
    <w:p>
      <w:pPr>
        <w:pStyle w:val="BodyText"/>
      </w:pPr>
      <w:r>
        <w:t xml:space="preserve">- Đúng, giết được con dê rừng này, hắc hắc, chúng ta đều có lộc ăn.</w:t>
      </w:r>
    </w:p>
    <w:p>
      <w:pPr>
        <w:pStyle w:val="BodyText"/>
      </w:pPr>
      <w:r>
        <w:t xml:space="preserve">Ngoại từ tiểu lạt ma Ba Tang ra, trên mặt mọi người trên lộ ra tươi cười.</w:t>
      </w:r>
    </w:p>
    <w:p>
      <w:pPr>
        <w:pStyle w:val="BodyText"/>
      </w:pPr>
      <w:r>
        <w:t xml:space="preserve">Trang Duệ nghe thấy lời của Gia Thố, cũng quay đầu đánh giá, cái con dê rừng này còn lớn hơn so với những con dê được nuôi trong nhà. Chiều cao khoảng chừng một mét sáu, cái đầu tương đối nhỏ, đôi mắt to nửa khéo nửa mở, trên cầu có hai cái sừng dài hình chữ “v”, gấp khúc về phía sau.</w:t>
      </w:r>
    </w:p>
    <w:p>
      <w:pPr>
        <w:pStyle w:val="BodyText"/>
      </w:pPr>
      <w:r>
        <w:t xml:space="preserve">Da lông ở trên lưng của con dê rừng có màu xám đá, bên trên có nhiều sọc vằn màu lam. Khiến cho nhìn qua nó rất giống một táng đá núi. Cái bụng và bên trong tứ chi đều có màu trắng, phía trước bốn chân có màu đen. Trang Duệ đánh giá một chút, thể trọng của con dê rừng này ít nhất cũng ngoài tám mươi kg, cũng đủ ình và mười mấy người này ăn no nê.</w:t>
      </w:r>
    </w:p>
    <w:p>
      <w:pPr>
        <w:pStyle w:val="BodyText"/>
      </w:pPr>
      <w:r>
        <w:t xml:space="preserve">- Ta kháo, bạch sư ngươi cũng thật là khỏe, một trảo này so với một trảo của hổ cũng không kém bao nhiêu.</w:t>
      </w:r>
    </w:p>
    <w:p>
      <w:pPr>
        <w:pStyle w:val="BodyText"/>
      </w:pPr>
      <w:r>
        <w:t xml:space="preserve">Dường như trước kia Bành Phi đã từng trải qua công việc giết mổ động vật, động tác rất là thuần thục, sau một hồi công phu đã lột xong xuôi bộ da của con dê rừng ra. Hắn ấn nhẹ vào chỗ bạch sư vả một cái. Xương cốt ở nơi đó đã hoàn toàn bị gãy nát, cho chù bạch sư không bổ sung thêm một nhát cuối cùng thì con dê rừng này cũng trốn không thoát.</w:t>
      </w:r>
    </w:p>
    <w:p>
      <w:pPr>
        <w:pStyle w:val="BodyText"/>
      </w:pPr>
      <w:r>
        <w:t xml:space="preserve">Phải biết rằng những loài như sư tử hay báo, tất cả đều dựa vào móng vuốt sắc bèn và răng nanh để cắn xé con mồi, nhưng mà loài hổ thì không giống như vậy. Nó chỉ dùng móng vuốt, cũng giống như là con gấu. Lực đánh một trảo của con hổ có thể đạt tới tám trăm kg, bình thường chỉ cần tát một phát, con mồi cũng đều mất đi sức chống cự rồi.</w:t>
      </w:r>
    </w:p>
    <w:p>
      <w:pPr>
        <w:pStyle w:val="BodyText"/>
      </w:pPr>
      <w:r>
        <w:t xml:space="preserve">Nếu để ột số học giả động vật học nhìn thấy bạch sư, cam đoan bọn chúng sẽ đưa ra thỉnh cầu được nghiên cứu bạch sư với Trang Duệ. Hiện tại bạch sư đã vượt qua phậm trù năng lục của chó ngao Tây Tạng rồi. Những phương diện khác cũng phát sinh biến hóa. Đã không thua gì so với hổ báo và các mãnh thú linh tinh khác.</w:t>
      </w:r>
    </w:p>
    <w:p>
      <w:pPr>
        <w:pStyle w:val="BodyText"/>
      </w:pPr>
      <w:r>
        <w:t xml:space="preserve">- Được rồi, đừng dong dài, làm cho nhanh di, chúng ta sẽ nướng thịt ăn.</w:t>
      </w:r>
    </w:p>
    <w:p>
      <w:pPr>
        <w:pStyle w:val="BodyText"/>
      </w:pPr>
      <w:r>
        <w:t xml:space="preserve">Trang Duệ cũng không có hứng thú gì với đám thịt xông khói mang theo cả, nhưng mà vì không có gì nên hắn đành phải ăn tạm, nhưng bây giờ nhìn thấy con dê rừng này, lập tức thay đổi chủ ý. Trưa này ăn thịt nướng rồi buổi chiều bắt đầu đi tiếp, dường như đây là một lựa chọn không tệ.</w:t>
      </w:r>
    </w:p>
    <w:p>
      <w:pPr>
        <w:pStyle w:val="BodyText"/>
      </w:pPr>
      <w:r>
        <w:t xml:space="preserve">Động tác của Bành Phi lại càng nhanh hơn. Sau khi một da của con dê rừng xuống tiếp theo lại cắt cái chân sau nặng khoảng hai mươi cân của con dê rừng ném cho bạch sư.</w:t>
      </w:r>
    </w:p>
    <w:p>
      <w:pPr>
        <w:pStyle w:val="Compact"/>
      </w:pPr>
      <w:r>
        <w:br w:type="textWrapping"/>
      </w:r>
      <w:r>
        <w:br w:type="textWrapping"/>
      </w:r>
    </w:p>
    <w:p>
      <w:pPr>
        <w:pStyle w:val="Heading2"/>
      </w:pPr>
      <w:bookmarkStart w:id="831" w:name="chương-8-09-thôn-mã-cát.5"/>
      <w:bookmarkEnd w:id="831"/>
      <w:r>
        <w:t xml:space="preserve">809. Chương 8 09: Thôn Mã Cát.(5)</w:t>
      </w:r>
    </w:p>
    <w:p>
      <w:pPr>
        <w:pStyle w:val="Compact"/>
      </w:pPr>
      <w:r>
        <w:br w:type="textWrapping"/>
      </w:r>
      <w:r>
        <w:br w:type="textWrapping"/>
      </w:r>
    </w:p>
    <w:p>
      <w:pPr>
        <w:pStyle w:val="BodyText"/>
      </w:pPr>
      <w:r>
        <w:t xml:space="preserve">Chương 809: Thôn Mã Cát.(5)</w:t>
      </w:r>
    </w:p>
    <w:p>
      <w:pPr>
        <w:pStyle w:val="BodyText"/>
      </w:pPr>
      <w:r>
        <w:t xml:space="preserve">Nguồn: Vipvanda</w:t>
      </w:r>
    </w:p>
    <w:p>
      <w:pPr>
        <w:pStyle w:val="BodyText"/>
      </w:pPr>
      <w:r>
        <w:t xml:space="preserve">Sưu tầm:</w:t>
      </w:r>
    </w:p>
    <w:p>
      <w:pPr>
        <w:pStyle w:val="BodyText"/>
      </w:pPr>
      <w:r>
        <w:t xml:space="preserve">(¯`'•.¸(¯`'•.¸† Nhóm dịch Dungnhi †¸.•'´¯)¸.•'´¯)</w:t>
      </w:r>
    </w:p>
    <w:p>
      <w:pPr>
        <w:pStyle w:val="BodyText"/>
      </w:pPr>
      <w:r>
        <w:t xml:space="preserve">Nhìn thấy bạch sư ở một bên hưởng thụ con mồi của mình, dưới sự tiếp đón của Trang Duệ, đám người Gia Thố và Tác Nam mới đi đến bên người Bành Phi, lấy ra con dao bên mình, bắt đầu phân chia thịt dê.</w:t>
      </w:r>
    </w:p>
    <w:p>
      <w:pPr>
        <w:pStyle w:val="BodyText"/>
      </w:pPr>
      <w:r>
        <w:t xml:space="preserve">Trong núi có một dòng suối nhỏ, hai cô gái trợ lý mang phần thịt dê được chia ra chỗ dòng suối rửa sạch, sau đó dùng một cành cây to xuyên qua.</w:t>
      </w:r>
    </w:p>
    <w:p>
      <w:pPr>
        <w:pStyle w:val="BodyText"/>
      </w:pPr>
      <w:r>
        <w:t xml:space="preserve">Mặt khác, mấy vị bác sĩ nam cũng đều hứng trí bừng bừng, bắt đầu thu thập củi để nhóm lửa, hơn nữa còn đào một cái lỗ không quá sâu ở trên mặt đất, dùng mấy tảng đá để lên làm một cái giá.</w:t>
      </w:r>
    </w:p>
    <w:p>
      <w:pPr>
        <w:pStyle w:val="BodyText"/>
      </w:pPr>
      <w:r>
        <w:t xml:space="preserve">Đối với tộc người du lịch tự do mà nói, nướng thịt ngoài trời dường như chính là bản lãnh bẩm sinh. Chỉ sau mười mấy phút, ở trên cái sườn núi nhỏ bằng phẳng bên cạnh dòng suối đã có lửa trại nổi lên, từng chuỗi thịt dê đã được cắt nhỏ được treo lên.</w:t>
      </w:r>
    </w:p>
    <w:p>
      <w:pPr>
        <w:pStyle w:val="BodyText"/>
      </w:pPr>
      <w:r>
        <w:t xml:space="preserve">Hàng năm Gia Thố đều ra ngoài hành tẩu, cho dù có muốn đi thâm sơn, cũng sẽ mang bên mình những trang bị dùng để nướng thịt. Một cái bình nước suối, trang bị đầy đủ dầu ăn, còn có một cái bàn chà nho nhỏ, dùng để quét dầu mỡ lên từng miếng thịt dê.</w:t>
      </w:r>
    </w:p>
    <w:p>
      <w:pPr>
        <w:pStyle w:val="BodyText"/>
      </w:pPr>
      <w:r>
        <w:t xml:space="preserve">Thịt dê rất nhanh được nướng vàng, sau khi được quét đều dầu mỡ, phát ra thanh âm lép bép, mùi hương nồng đậm cũng xông vào mũi, còn đám người Tác Nam ở bên cạnh thì rắc bột ớt lên trên những miếng thịt dê đã chuyển sang màu vàng.</w:t>
      </w:r>
    </w:p>
    <w:p>
      <w:pPr>
        <w:pStyle w:val="BodyText"/>
      </w:pPr>
      <w:r>
        <w:t xml:space="preserve">- Tốt lắm, thừa dịp vẫn còn nóng thì mọi người hãy thưởng thức đi. Bình thường thì thịt dê rừng chính là mỹ vị cầu cũng không thấy đâu.</w:t>
      </w:r>
    </w:p>
    <w:p>
      <w:pPr>
        <w:pStyle w:val="BodyText"/>
      </w:pPr>
      <w:r>
        <w:t xml:space="preserve">Trước mặt mỗi người đều có một tờ giấy dầu hoặc là túi nhựa. Gia Thố thuần thục dùng con dao nhỏ cắt từng miếng thịt dê cho vào miệng. Cỗ mùi thơm này khiến cho bạch sư đã ăn uống no say cũng không nhịn được mà chun cái mũi vào để hít mùi thơm.</w:t>
      </w:r>
    </w:p>
    <w:p>
      <w:pPr>
        <w:pStyle w:val="BodyText"/>
      </w:pPr>
      <w:r>
        <w:t xml:space="preserve">Có một vài miếng thịt từ trên giấy dầu rơi xuống cỏ, các vị bác sĩ cũng không thèm để ý, dùng những con dao nhỏ cắt thịt cho vào miệng, bắt đầu ăn. So với việc dùng dao nĩa ăn uống văn nhã ở khách sạn, thì loại trường hợp này không thể nghi ngờ là càng thêm thoải mái, khiến cho người ta ăn uống càng thêm thoải mái.</w:t>
      </w:r>
    </w:p>
    <w:p>
      <w:pPr>
        <w:pStyle w:val="BodyText"/>
      </w:pPr>
      <w:r>
        <w:t xml:space="preserve">- Tốt, ăn ngon!</w:t>
      </w:r>
    </w:p>
    <w:p>
      <w:pPr>
        <w:pStyle w:val="BodyText"/>
      </w:pPr>
      <w:r>
        <w:t xml:space="preserve">Trang Duệ cắn một miếng thịt dê màu vàng tươi, nhất thời thiếu chút nữa thì nuốt mất cả lưỡi của mình. Cái loại hương vị ngon lành như thế này, hắn chưa từng được nếm qua.</w:t>
      </w:r>
    </w:p>
    <w:p>
      <w:pPr>
        <w:pStyle w:val="BodyText"/>
      </w:pPr>
      <w:r>
        <w:t xml:space="preserve">Không biết Gia Thố làm như thế nào mới có thể nướng được miếng thịt dê ngon như vậy. Một chút cũng không dư thừa gia vị, chất tươi của thịt hòa trộn với vị se cay, lại còng mang theo một chút hương thơm nhàn nhạt.</w:t>
      </w:r>
    </w:p>
    <w:p>
      <w:pPr>
        <w:pStyle w:val="BodyText"/>
      </w:pPr>
      <w:r>
        <w:t xml:space="preserve">Đáng tiếc rượu Mao Đài ngày hôm qua đã uống hết, chỉ còn thứ rượu lúa mì Thanh Khoa của Tác Nam mà thôi. Tuy rằng uống không quen hương vị của loại rượu này, nhưng mà vì uống với thịt dê, Trang Duệ vẫn uống hết hơn nữa lít.</w:t>
      </w:r>
    </w:p>
    <w:p>
      <w:pPr>
        <w:pStyle w:val="BodyText"/>
      </w:pPr>
      <w:r>
        <w:t xml:space="preserve">Qua hơn một giờ, mười một người này lại có thể khiến ột con dê nặng khoảng bốn năm mươi cân chỉ còn lại cái khung xương.</w:t>
      </w:r>
    </w:p>
    <w:p>
      <w:pPr>
        <w:pStyle w:val="BodyText"/>
      </w:pPr>
      <w:r>
        <w:t xml:space="preserve">Cuối cùng Gia Thố còn lấy cả não của con dê ra uống. Vốn là muốn đưa cho Trang Duệ, nhưng Trang Duệ thật sự là không hưởng nổi loại đãi ngộ này, cuối cùng lại tiện nghi cho Gia Thố.</w:t>
      </w:r>
    </w:p>
    <w:p>
      <w:pPr>
        <w:pStyle w:val="BodyText"/>
      </w:pPr>
      <w:r>
        <w:t xml:space="preserve">No bụng thì làm việc cũng không mệt mỏi, trên đường xuống núi tất cả mọi người đều bước nhanh hơn. Sau khi lướt qua một cái khe sâu và vượt qua một cái sườn núi không cao lắm, đến khoảng chừng hơn ba giờ chiều, thôn Cát Mã cũng xuất hiện trước mắt mọi người.</w:t>
      </w:r>
    </w:p>
    <w:p>
      <w:pPr>
        <w:pStyle w:val="BodyText"/>
      </w:pPr>
      <w:r>
        <w:t xml:space="preserve">- Đây là thôn Cát Mã?</w:t>
      </w:r>
    </w:p>
    <w:p>
      <w:pPr>
        <w:pStyle w:val="BodyText"/>
      </w:pPr>
      <w:r>
        <w:t xml:space="preserve">Đứng ở trên sườn núi nhìn về phía thôn trang ở không xa, trong lòng Trang Duệ không tự chủ được mà dần hiện lên một bức tranh thủy mặc.</w:t>
      </w:r>
    </w:p>
    <w:p>
      <w:pPr>
        <w:pStyle w:val="BodyText"/>
      </w:pPr>
      <w:r>
        <w:t xml:space="preserve">Dòng suối trong suốt uốn lượn quanh co, chảy vào một cái hồ không lớn, bây giờ đang giống như một chiếc gương khổng lồ phản chiếu lại ánh sáng mặt trời, bầu trời xanh mây trắng cả vách núi tuyết phong thẳng đứng cũng được phản chiếu ở trong đó.</w:t>
      </w:r>
    </w:p>
    <w:p>
      <w:pPr>
        <w:pStyle w:val="BodyText"/>
      </w:pPr>
      <w:r>
        <w:t xml:space="preserve">Từng bậc từng bậc ruộng bậc thang trên núi, đủ loại lương thực sắp đến lúc thu hoạch, gió nhẹ lướt qua nổi lên từng trận gợn sóng, giống như từng trận ba âm cộng hưởng với tâm linh của Trang Duệ.</w:t>
      </w:r>
    </w:p>
    <w:p>
      <w:pPr>
        <w:pStyle w:val="BodyText"/>
      </w:pPr>
      <w:r>
        <w:t xml:space="preserve">Có chừng ba bốn mươi căn nhà gỗ, cao thấp không đồng đều ở bên bờ cái hồ nhỏ. xa xa có thể nghe được tiếng chơi đùa ầm ĩ của trẻ con và thanh âm của chó ngao Tây Tạng.</w:t>
      </w:r>
    </w:p>
    <w:p>
      <w:pPr>
        <w:pStyle w:val="BodyText"/>
      </w:pPr>
      <w:r>
        <w:t xml:space="preserve">Đám trẻ đang chơi đùa ở trước cửa, nhìn thấy đám người Trang Duệ đi tới, lập tức hô lên khiến ấy người nông dân ở bên trong những căn nhà gỗ chạy ra, hướng tới bên này đi tới.</w:t>
      </w:r>
    </w:p>
    <w:p>
      <w:pPr>
        <w:pStyle w:val="BodyText"/>
      </w:pPr>
      <w:r>
        <w:t xml:space="preserve">Một lão nhân đầu tóc hoa râm là người cầm đầu trong thôn đi tới, trên mặt có nếp nhăn phủ kín, dất vết tang thương của năm tháng đều biểu lộ rõ trên mặt lão nhân này.</w:t>
      </w:r>
    </w:p>
    <w:p>
      <w:pPr>
        <w:pStyle w:val="BodyText"/>
      </w:pPr>
      <w:r>
        <w:t xml:space="preserve">Lão nhân đang nói chuyện với mấy người đứng ở đằng sau vài câu, sau đó lão nhân nở nụ cười sang sảng, rồi bỗng nhiên khoát tay áo về sau, lớn tiếng hét to vài câu, đuổi những người trẻ tuổi đi theo chạy về căn nhà gỗ, khiến cho Trang Duệ nhìn thấy không hiểu chuyện gì cả.</w:t>
      </w:r>
    </w:p>
    <w:p>
      <w:pPr>
        <w:pStyle w:val="BodyText"/>
      </w:pPr>
      <w:r>
        <w:t xml:space="preserve">Nhưng mà Trang Duệ lập tức liền hiểu rõ, mấy người trẻ tuổi chạy về trong thôn, một lúc sau lại có càng nhiều người chạy ra hơn, có người cầm khăn han đa trong tay, có người cầm bơ trà, đây là cách nghênh đón khách quý. đọc truyện mới nhất tại .</w:t>
      </w:r>
    </w:p>
    <w:p>
      <w:pPr>
        <w:pStyle w:val="BodyText"/>
      </w:pPr>
      <w:r>
        <w:t xml:space="preserve">Trong lúc này, ngôn ngữ đã trở nên dư thừa, Trang Duệ bị vài người vây quanh, trên cổ được bọn họ nhiệt tình quàng lên rất nhiều chiếc khăn han đa trắng như tuyết, mà bạch sư thì cũng nhận được đãi ngộ trương đương, khăn han đa trên cổ chỉ nhiều chứ không hề ít hơn Trang Duệ.</w:t>
      </w:r>
    </w:p>
    <w:p>
      <w:pPr>
        <w:pStyle w:val="BodyText"/>
      </w:pPr>
      <w:r>
        <w:t xml:space="preserve">Thôn sơn xinh đẹp, người dân nhiệt tình, tuy rằng đường đi vất vả, nhưng mà Trang Duệ có cảm giác khi ở trong này, tâm linh của mình vô cùng an bình, hoàn toàn không có những tiếng động ầm ĩ như ở trong thành phố, cũng không phải là buồn tẻ chán nản như trong tưởng tượng.</w:t>
      </w:r>
    </w:p>
    <w:p>
      <w:pPr>
        <w:pStyle w:val="BodyText"/>
      </w:pPr>
      <w:r>
        <w:t xml:space="preserve">Người dân ở nơi này hoàn toàn không biết tiếng Hán, Trang Duệ đứng trước mặt những người này, nghe họ nói chuyện với nhau một hồi, rồi được họ nghênh đón vào trong thôn.</w:t>
      </w:r>
    </w:p>
    <w:p>
      <w:pPr>
        <w:pStyle w:val="BodyText"/>
      </w:pPr>
      <w:r>
        <w:t xml:space="preserve">Ban đầu những con chó ngao Tây Tạng trong thôn còn gầm nhẹ vài tiếng, nhưng sau khi nhìn thấy bạch sư, chúng đành phải thành thành thật thật đi ở phía sau bạch sư, hiển nhiên chúng cho rằng bạch sư là đầu lĩnh khiến cho Trang Duệ cười khổ.</w:t>
      </w:r>
    </w:p>
    <w:p>
      <w:pPr>
        <w:pStyle w:val="BodyText"/>
      </w:pPr>
      <w:r>
        <w:t xml:space="preserve">Sau khi đi vào thôn, Trang Duệ nhìn thấy từ trong gia nhà gỗ có hai người nam nhân mặc trang phục leo núi, nhìn tướng mạo thì chắc không phải là người địa phương của Tây Tạng.</w:t>
      </w:r>
    </w:p>
    <w:p>
      <w:pPr>
        <w:pStyle w:val="BodyText"/>
      </w:pPr>
      <w:r>
        <w:t xml:space="preserve">- Bọn họ là ai?</w:t>
      </w:r>
    </w:p>
    <w:p>
      <w:pPr>
        <w:pStyle w:val="BodyText"/>
      </w:pPr>
      <w:r>
        <w:t xml:space="preserve">Trang Duệ quay đầu hỏi Gia Thố, ý bảo hắn đi hỏi người trong thôn.</w:t>
      </w:r>
    </w:p>
    <w:p>
      <w:pPr>
        <w:pStyle w:val="Compact"/>
      </w:pPr>
      <w:r>
        <w:br w:type="textWrapping"/>
      </w:r>
      <w:r>
        <w:br w:type="textWrapping"/>
      </w:r>
    </w:p>
    <w:p>
      <w:pPr>
        <w:pStyle w:val="Heading2"/>
      </w:pPr>
      <w:bookmarkStart w:id="832" w:name="chương-81-0-đội-leo-núi.1"/>
      <w:bookmarkEnd w:id="832"/>
      <w:r>
        <w:t xml:space="preserve">810. Chương 81 0: Đội Leo Núi.(1)</w:t>
      </w:r>
    </w:p>
    <w:p>
      <w:pPr>
        <w:pStyle w:val="Compact"/>
      </w:pPr>
      <w:r>
        <w:br w:type="textWrapping"/>
      </w:r>
      <w:r>
        <w:br w:type="textWrapping"/>
      </w:r>
    </w:p>
    <w:p>
      <w:pPr>
        <w:pStyle w:val="BodyText"/>
      </w:pPr>
      <w:r>
        <w:t xml:space="preserve">- Này, mọi người khỏe không.</w:t>
      </w:r>
    </w:p>
    <w:p>
      <w:pPr>
        <w:pStyle w:val="BodyText"/>
      </w:pPr>
      <w:r>
        <w:t xml:space="preserve">Trong lúc Gia Thố đang trao đổi với người dân trong thôn, thì trong phòng lại có một người đi ra, là một người nước ngoài có cái sống mũi cao, sau khi nhìn thấy Tang Duệ và Bành Phi thì nhiệt tình dùng tiếng Hán chào hỏi. truyện cập nhật nhanh nhất tại chấm</w:t>
      </w:r>
    </w:p>
    <w:p>
      <w:pPr>
        <w:pStyle w:val="BodyText"/>
      </w:pPr>
      <w:r>
        <w:t xml:space="preserve">- Xin chào mọi người.</w:t>
      </w:r>
    </w:p>
    <w:p>
      <w:pPr>
        <w:pStyle w:val="BodyText"/>
      </w:pPr>
      <w:r>
        <w:t xml:space="preserve">Trang Duệ có chút ngây người, hắn không nghĩ tới ở trong thôn sơn hẻo lánh trong núi sâu này lại có thể gặp được người ở bên ngoài, hơn nữa còn là người ngoại quốc.</w:t>
      </w:r>
    </w:p>
    <w:p>
      <w:pPr>
        <w:pStyle w:val="BodyText"/>
      </w:pPr>
      <w:r>
        <w:t xml:space="preserve">Chương 810: Đội leo núi.(1)</w:t>
      </w:r>
    </w:p>
    <w:p>
      <w:pPr>
        <w:pStyle w:val="BodyText"/>
      </w:pPr>
      <w:r>
        <w:t xml:space="preserve">Nguồn: Vipvanda</w:t>
      </w:r>
    </w:p>
    <w:p>
      <w:pPr>
        <w:pStyle w:val="BodyText"/>
      </w:pPr>
      <w:r>
        <w:t xml:space="preserve">Sưu tầm:</w:t>
      </w:r>
    </w:p>
    <w:p>
      <w:pPr>
        <w:pStyle w:val="BodyText"/>
      </w:pPr>
      <w:r>
        <w:t xml:space="preserve">(¯`'•.¸(¯`'•.¸† Nhóm dịch Dungnhi †¸.•'´¯)¸.•'´¯)</w:t>
      </w:r>
    </w:p>
    <w:p>
      <w:pPr>
        <w:pStyle w:val="BodyText"/>
      </w:pPr>
      <w:r>
        <w:t xml:space="preserve">Người anh em, cậu từ đâu tới ? Chạy tới đây để làm cái gì vậy ?</w:t>
      </w:r>
    </w:p>
    <w:p>
      <w:pPr>
        <w:pStyle w:val="BodyText"/>
      </w:pPr>
      <w:r>
        <w:t xml:space="preserve">Người nói lần này không phải là người nước ngoài kia, mà là một người tuổi còn trẻ ở phía sau nhìn qua cũng chỉ có bộ dáng hai mươi hai mốt tuổi thôi, nghe giọng nói thì dường như là người phương bắc.</w:t>
      </w:r>
    </w:p>
    <w:p>
      <w:pPr>
        <w:pStyle w:val="BodyText"/>
      </w:pPr>
      <w:r>
        <w:t xml:space="preserve">- Tôi tới từ Bắc….Hồng Kông, là nhân viên từ thiện chuyên cứu trợ những đứa trẻ bị bệnh tim bẩm sinh. Tới nơi này là để làm công tác khảo sát thống kê tỷ lệ nhiễm bệnh của những đứa trẻ được sinh ra ở cao nguyên.</w:t>
      </w:r>
    </w:p>
    <w:p>
      <w:pPr>
        <w:pStyle w:val="BodyText"/>
      </w:pPr>
      <w:r>
        <w:t xml:space="preserve">Trang Duệ thiếu chút nữa nói ra bản thân là từ Bắc Kinh tới, may mà phản ứng xem như nhanh nhẹn, sau khi đắn đo tìm từ ngữ để nói một chút, thì liền nói ra một tràng dài tiếng phổ thông, còn về phần những người này nghe có hiểu hay không thì sẽ không phải điều lo lắng của Trang Duệ.</w:t>
      </w:r>
    </w:p>
    <w:p>
      <w:pPr>
        <w:pStyle w:val="BodyText"/>
      </w:pPr>
      <w:r>
        <w:t xml:space="preserve">Kỳ thật nếu như Trang Duệ nói mình tới từ Bắc Kinh cũng không có gì. Hiện tại người ở Bắc Kinh làm việc ở Hồng Kông cũng có không ít.</w:t>
      </w:r>
    </w:p>
    <w:p>
      <w:pPr>
        <w:pStyle w:val="BodyText"/>
      </w:pPr>
      <w:r>
        <w:t xml:space="preserve">- Các vị..đang làm gì ở đây?</w:t>
      </w:r>
    </w:p>
    <w:p>
      <w:pPr>
        <w:pStyle w:val="BodyText"/>
      </w:pPr>
      <w:r>
        <w:t xml:space="preserve">Nhìn thấy có người chào hỏi với Trang Duệ, Tác Nam lập tức đi tới, vẻ mặt hắn nghiêm túc hỏi. Nhiệm vụ của hắn chính là giữ bí mật, nhìn thấy ở trong thôn có người ngoài, nhất là có người ngoại quốc ở đây, lập tức sản sinh quan niệm địch ta mãnh liệt.</w:t>
      </w:r>
    </w:p>
    <w:p>
      <w:pPr>
        <w:pStyle w:val="BodyText"/>
      </w:pPr>
      <w:r>
        <w:t xml:space="preserve">Bởi vì nếu mọi người đều biết là đi tìm phật sống chuyển thế đầu thai, thì sợ nhất là những người nước ngoài có tâm tư độc ác nhúng tay vào.</w:t>
      </w:r>
    </w:p>
    <w:p>
      <w:pPr>
        <w:pStyle w:val="BodyText"/>
      </w:pPr>
      <w:r>
        <w:t xml:space="preserve">Tại một sơn thôn nhỏ hẻo lánh mà lại có thể nhìn thấy nhiều người như vậy, không chỉ có Tác Nam mà ngay cả Trang Duệ cũng muốn biết lai lịch của đối phương. Không biết lần này là trùng hợp? Hay là ngẫu nhiên gặp? truyện copy từ</w:t>
      </w:r>
    </w:p>
    <w:p>
      <w:pPr>
        <w:pStyle w:val="BodyText"/>
      </w:pPr>
      <w:r>
        <w:t xml:space="preserve">- A! tôi nói, anh khẩn trương như thế để làm gì?</w:t>
      </w:r>
    </w:p>
    <w:p>
      <w:pPr>
        <w:pStyle w:val="BodyText"/>
      </w:pPr>
      <w:r>
        <w:t xml:space="preserve">Người trẻ tuổi kia cảm thấy Tác Nam có chút cảnh giác, không hiểu ra làm sao cả, mở miệng nói:</w:t>
      </w:r>
    </w:p>
    <w:p>
      <w:pPr>
        <w:pStyle w:val="BodyText"/>
      </w:pPr>
      <w:r>
        <w:t xml:space="preserve">- Chúng tôi là đội leo núi ở đại học Hoa Thanh, lần này tới đây để chinh phục núi Trà Ngõa Đa Cát Chí Dát.</w:t>
      </w:r>
    </w:p>
    <w:p>
      <w:pPr>
        <w:pStyle w:val="BodyText"/>
      </w:pPr>
      <w:r>
        <w:t xml:space="preserve">Tác Nam không hề cử động, vươn tay ra, nói:</w:t>
      </w:r>
    </w:p>
    <w:p>
      <w:pPr>
        <w:pStyle w:val="BodyText"/>
      </w:pPr>
      <w:r>
        <w:t xml:space="preserve">- Đội leo núi? Các vị có thể đưa ra thứ gì đó để chứng minh không.</w:t>
      </w:r>
    </w:p>
    <w:p>
      <w:pPr>
        <w:pStyle w:val="BodyText"/>
      </w:pPr>
      <w:r>
        <w:t xml:space="preserve">Tác Nam chính là nhân viên của chính phủ, cũng từng tiếp đãi qua không ít đội leo núi nổi tiếng trong và ngoài nước, biết là nếu như trường học cho phép đội leo núi đi thám hiểm, thông thường đều có giấy tờ của trường học để xác minh.</w:t>
      </w:r>
    </w:p>
    <w:p>
      <w:pPr>
        <w:pStyle w:val="BodyText"/>
      </w:pPr>
      <w:r>
        <w:t xml:space="preserve">Hơn nữa xuất phát từ nhân tố an toàn, toàn bộ những đội ngũ leo núi thám hiểm đều nhất định phải đến báo cáo với chính quyền địa phương, lại cần phải có cả hướng dẫn viên du lịch của địa phương, nếu không thì không cho phép tiến hành hoạt động thám hiểm.</w:t>
      </w:r>
    </w:p>
    <w:p>
      <w:pPr>
        <w:pStyle w:val="BodyText"/>
      </w:pPr>
      <w:r>
        <w:t xml:space="preserve">Đối với những tổ chức và những đội leo núi có kinh nghiệm chuyên nghiệp thì chính quyền địa phương vẫn rất hoan nghênh, nhưng đối với những đội leo núi địa phương thì khiến cho người ta có chút đau đầu, những người này phần lớn đều có kỹ thuật chẳng ra gì, cái có chỉ là nhiệt huyết, nên rất dể xảy ra vấn đề trong quá trình leo núi.</w:t>
      </w:r>
    </w:p>
    <w:p>
      <w:pPr>
        <w:pStyle w:val="BodyText"/>
      </w:pPr>
      <w:r>
        <w:t xml:space="preserve">Tối thiểu cũng đã có một vài đội thám hiểm gặp nạn trong quá trình leo núi. Phát sinh chủ yếu đều là những học sinh trong trường học bị nhốt trong núi, hoạt là chuyện tình leo lên núi bị trượt chân ngã xuống núi.</w:t>
      </w:r>
    </w:p>
    <w:p>
      <w:pPr>
        <w:pStyle w:val="BodyText"/>
      </w:pPr>
      <w:r>
        <w:t xml:space="preserve">- Ngài muốn làm gì? Dựa vào cái gì chúng ta phải cho ngài xem giấy chứng nhận?</w:t>
      </w:r>
    </w:p>
    <w:p>
      <w:pPr>
        <w:pStyle w:val="BodyText"/>
      </w:pPr>
      <w:r>
        <w:t xml:space="preserve">Chàng trai kia tiến về chỗ này, hơi vênh cái mặt lên, không khỏi có chút kiêu ngạo, vẻ mặt hơi có chút sững sờ, ngẩn người hỏi lại Tác Nam.</w:t>
      </w:r>
    </w:p>
    <w:p>
      <w:pPr>
        <w:pStyle w:val="BodyText"/>
      </w:pPr>
      <w:r>
        <w:t xml:space="preserve">Thật sự thì bợn hắn là đội leo núi của đại học Hoa Thanh là không giả, nhưng đều không phải đội viên chủ lực. Những đội viên từng leo lên đỉnh Everest kia đã sớm tốt nghiệp gần hết. Đây đã là độ cao cực hạn mà con người có thể trèo lên.</w:t>
      </w:r>
    </w:p>
    <w:p>
      <w:pPr>
        <w:pStyle w:val="BodyText"/>
      </w:pPr>
      <w:r>
        <w:t xml:space="preserve">Những người phía sau mặc dù có siêu việt, nhưng cũng không thể tìm được một chỗ nào cao hơn độ cao của đỉnh Everest được. Hơn nữa tự biết kinh nghiệm và kỹ thuật của mình đều chẳng ra gì, cho nên mới tìm những đỉnh núi có độ cao tương đối thấp so với mặt nước biển như là đỉnh Trà Ngõa Đa Cát Chí Dát.</w:t>
      </w:r>
    </w:p>
    <w:p>
      <w:pPr>
        <w:pStyle w:val="BodyText"/>
      </w:pPr>
      <w:r>
        <w:t xml:space="preserve">- Ta là nhân viên chính phủ của khu tự trị Tây Tạng, cùng đi với Trang tiên sinh để đến khảo sát hiện trường, ta có tư cách để yêu cầu các cậu đưa ra giấy chứng minh chứ?</w:t>
      </w:r>
    </w:p>
    <w:p>
      <w:pPr>
        <w:pStyle w:val="BodyText"/>
      </w:pPr>
      <w:r>
        <w:t xml:space="preserve">Tác Nam lấy một cái văn kiện ở bên trong cái túi da, dưới tình huống Trang Duệ cũng nhìn không rõ giơ về phía trước mặt mấy người kia một chút, ngay sau đó liền thu lại.</w:t>
      </w:r>
    </w:p>
    <w:p>
      <w:pPr>
        <w:pStyle w:val="BodyText"/>
      </w:pPr>
      <w:r>
        <w:t xml:space="preserve">- Chính phủ thì làm sao, chúng tôi cũng từng báo cáo rồi.</w:t>
      </w:r>
    </w:p>
    <w:p>
      <w:pPr>
        <w:pStyle w:val="BodyText"/>
      </w:pPr>
      <w:r>
        <w:t xml:space="preserve">Người trẻ tuổi kia vẫn có chút khó chịu, tức giận nói lên một câu.</w:t>
      </w:r>
    </w:p>
    <w:p>
      <w:pPr>
        <w:pStyle w:val="BodyText"/>
      </w:pPr>
      <w:r>
        <w:t xml:space="preserve">- A, Triệu Quân, tiểu tử ngươi nói ít vài lời đi.</w:t>
      </w:r>
    </w:p>
    <w:p>
      <w:pPr>
        <w:pStyle w:val="BodyText"/>
      </w:pPr>
      <w:r>
        <w:t xml:space="preserve">Lúc này lại có hai người nữa từ trong nhà đi ra, một nam một nữ, người nam kia cầm một tờ văn kiện trong tay, đi tới đưa cho Tác Nam, nói:</w:t>
      </w:r>
    </w:p>
    <w:p>
      <w:pPr>
        <w:pStyle w:val="BodyText"/>
      </w:pPr>
      <w:r>
        <w:t xml:space="preserve">- Cái này là căn cứ xác minh của trường học chúng tôi, còn có cả giấy chứng nhận của chính quyền địa phương.</w:t>
      </w:r>
    </w:p>
    <w:p>
      <w:pPr>
        <w:pStyle w:val="BodyText"/>
      </w:pPr>
      <w:r>
        <w:t xml:space="preserve">Trong lúc Tác Nam xem xét giấy chứng nhận này, một đứa nhóc chen chúc tiến đến, dùng tiếng Tạng trao đổi với Tác Nam một chút, sắc mặt Tác Nam mới dần tốt lên, quay đầu gật gật với mấy người kia, đưa văn kiện chứng minh trả lại cho người nam nhân kia.</w:t>
      </w:r>
    </w:p>
    <w:p>
      <w:pPr>
        <w:pStyle w:val="BodyText"/>
      </w:pPr>
      <w:r>
        <w:t xml:space="preserve">- Tiểu Trang, mấy người này không có vấn đề gì, người tên là Đốn Châu Thứ Nhân kia chính là hướng dẫn viên du lịch của bọn họ, nhưng mà tốt nhất cậu nên ít nói chuyện với họ thôi, tiếng Hồng Kông của cậu thật sự chẳng ra gì, đừng để người bên ngoài vạch trần.</w:t>
      </w:r>
    </w:p>
    <w:p>
      <w:pPr>
        <w:pStyle w:val="BodyText"/>
      </w:pPr>
      <w:r>
        <w:t xml:space="preserve">Sau khi hiểu lầm được làm sáng tỏ, Tác nam kéo Trang Duệ sang một bên, nhỏ giọng nói vài câu với Trang Duệ. Vừa rồi Trang Duệ nói tiếng phổ thông Hồng Kông, Tác Nam cảm thấy có cả trăm ngàn chỗ sơ hở.</w:t>
      </w:r>
    </w:p>
    <w:p>
      <w:pPr>
        <w:pStyle w:val="BodyText"/>
      </w:pPr>
      <w:r>
        <w:t xml:space="preserve">- Không có việc gì, người làm ở quỹ từ thiện Hồng Kông, cũng không nhất định phải là người Hồng Kông.</w:t>
      </w:r>
    </w:p>
    <w:p>
      <w:pPr>
        <w:pStyle w:val="BodyText"/>
      </w:pPr>
      <w:r>
        <w:t xml:space="preserve">Trang Duệ cười, sau khi nói với Tác Nam một câu, liền hướng về mấy người trong đội leo núi kia nghênh tiếp, mấy ngày hôm nay ngoại trừ Bành Phi cũng dùng tiếng phổ thông ra thì Trang Duệ nghe được phần lớn đều là tiếng Tạng, hiện tại nhìn thấy mấy người này, Trang Duệ có cảm giác rất thân thiết.</w:t>
      </w:r>
    </w:p>
    <w:p>
      <w:pPr>
        <w:pStyle w:val="BodyText"/>
      </w:pPr>
      <w:r>
        <w:t xml:space="preserve">- Chào mọi người, tôi là người ở nội địa nhưng lại làm việc ở Hồng Kông, nhìn thấy mọi người thật sự là cao hứng.</w:t>
      </w:r>
    </w:p>
    <w:p>
      <w:pPr>
        <w:pStyle w:val="BodyText"/>
      </w:pPr>
      <w:r>
        <w:t xml:space="preserve">Dù nói thế nào Trang Duệ cũng đã tốt nghiệp được bốn năm rồi, hơn nữa trong hai năm qua hối hả ngược xuôi, cũng có thể coi là kiến thức rộng rãi. Chỉ cần vài lời nói đã có thể hàn huyên với những người trẻ tuổi này, tiếp sau đó cả lại lịch của bọn họ cũng tìm hiểu ra rồi.</w:t>
      </w:r>
    </w:p>
    <w:p>
      <w:pPr>
        <w:pStyle w:val="BodyText"/>
      </w:pPr>
      <w:r>
        <w:t xml:space="preserve">Những thành viên trong đội leo núi này đề là sinh viên năm thứ ba của đại học Hoa Thanh, tổng cộng có sáu người, bốn nam hai nữ. Bọn họ là nhân kỳ nghỉ hè này, đến Tây Tạng để tiến hành hoạt động leo núi.</w:t>
      </w:r>
    </w:p>
    <w:p>
      <w:pPr>
        <w:pStyle w:val="BodyText"/>
      </w:pPr>
      <w:r>
        <w:t xml:space="preserve">Đội trưởng đội leo núi, cũng chính là vị học sinh ra cuối cùng kia, tên là Chu Vĩ. Tiểu gia hỏa nói chuyện có chút nóng nảy kia tên là Triệu Quân, một người bạn học của hắn tên là Ngụy Chính. Về phần người nước ngoài kia chính là một thành viên đến từ nước anh tên là Đại Vệ.</w:t>
      </w:r>
    </w:p>
    <w:p>
      <w:pPr>
        <w:pStyle w:val="Compact"/>
      </w:pPr>
      <w:r>
        <w:br w:type="textWrapping"/>
      </w:r>
      <w:r>
        <w:br w:type="textWrapping"/>
      </w:r>
    </w:p>
    <w:p>
      <w:pPr>
        <w:pStyle w:val="Heading2"/>
      </w:pPr>
      <w:bookmarkStart w:id="833" w:name="chương-811-đội-leo-núi.2"/>
      <w:bookmarkEnd w:id="833"/>
      <w:r>
        <w:t xml:space="preserve">811. Chương 811 : Đội Leo Núi.(2)</w:t>
      </w:r>
    </w:p>
    <w:p>
      <w:pPr>
        <w:pStyle w:val="Compact"/>
      </w:pPr>
      <w:r>
        <w:br w:type="textWrapping"/>
      </w:r>
      <w:r>
        <w:br w:type="textWrapping"/>
      </w:r>
    </w:p>
    <w:p>
      <w:pPr>
        <w:pStyle w:val="BodyText"/>
      </w:pPr>
      <w:r>
        <w:t xml:space="preserve">Chương 811: Đội leo núi.(2)</w:t>
      </w:r>
    </w:p>
    <w:p>
      <w:pPr>
        <w:pStyle w:val="BodyText"/>
      </w:pPr>
      <w:r>
        <w:t xml:space="preserve">Nguồn: Vipvanda</w:t>
      </w:r>
    </w:p>
    <w:p>
      <w:pPr>
        <w:pStyle w:val="BodyText"/>
      </w:pPr>
      <w:r>
        <w:t xml:space="preserve">Sưu tầm:</w:t>
      </w:r>
    </w:p>
    <w:p>
      <w:pPr>
        <w:pStyle w:val="BodyText"/>
      </w:pPr>
      <w:r>
        <w:t xml:space="preserve">(¯`'•.¸(¯`'•.¸† Nhóm dịch Dungnhi †¸.•'´¯)¸.•'´¯)</w:t>
      </w:r>
    </w:p>
    <w:p>
      <w:pPr>
        <w:pStyle w:val="BodyText"/>
      </w:pPr>
      <w:r>
        <w:t xml:space="preserve">Hai cô gái kia một người tên là Văn Thu Thu Tình, một người tên là Văn Thu Vũ, là chị em sinh đôi, nhưng mà cô chị Văn Thu Tình đến nơi đây thì có phản ứng cao nguyên, nên bây giờ vẫn còn nằm trong nhà, không có đi ra ngoài.</w:t>
      </w:r>
    </w:p>
    <w:p>
      <w:pPr>
        <w:pStyle w:val="BodyText"/>
      </w:pPr>
      <w:r>
        <w:t xml:space="preserve">Văn Thu Vũ rất đẹp, một đầu tóc ngắn, nhìn qua rất có vẻ khí khái anh hừng, nhưng luôn im lặng không nói gì chỉ ôm cánh tay của Chu Vĩ, quan hệ của hai người có chút giống như người yêu.</w:t>
      </w:r>
    </w:p>
    <w:p>
      <w:pPr>
        <w:pStyle w:val="BodyText"/>
      </w:pPr>
      <w:r>
        <w:t xml:space="preserve">Sở dĩ những người này lựa chọn núi Trà Ngõa Đa Cát Chí Dát là bởi vì mặc dù núi Trà Ngõa Đa Cát Chí Dát không nổi danh như núi Mai Lý Tuyết,. nhưng lại là ngọn núi cao nhất, độ cao cũng đạt tới khoảng 5600 mét so với mặt nước biết. Hơn nữa nếu so với núi Mai Lý Tuyết thì càng thêm hiểm trở, càng có tính khiêu chiến hơn.</w:t>
      </w:r>
    </w:p>
    <w:p>
      <w:pPr>
        <w:pStyle w:val="BodyText"/>
      </w:pPr>
      <w:r>
        <w:t xml:space="preserve">Sau khi Trang Duệ tìm hiểu được thông tin mình muốn xong thì không khỏi lắc đầu, những người tuổi trẻ này thật đúng là không biết trời cao đất rộng, leo lên ngọn núi cao 5600 mét, đừng nói là đội ngũ nghiệp dư, cho dù là đội ngũ chuyên nghiệp cũng cực kỳ cẩn thận, hơn nữa còn phải định ra kết hoạch để trèo lên.</w:t>
      </w:r>
    </w:p>
    <w:p>
      <w:pPr>
        <w:pStyle w:val="BodyText"/>
      </w:pPr>
      <w:r>
        <w:t xml:space="preserve">Mà mấy người trẻ tuổi này đều có bộ dáng điếc không sợ súng, bọn hắn chỉ biết đến những phong cảnh thiên nhiên đẹp truyệt trần, nhưng lại hoàn toàn không biết được sự hiểm ác của thiên nhiê, Trang Duệ vẫn là hi vọng khi bọn họ trèo lên đến một độ cao nhất định, có sức mà không dùng được, lúc đó mới có thể hiểu được đạo lý khó khăn.</w:t>
      </w:r>
    </w:p>
    <w:p>
      <w:pPr>
        <w:pStyle w:val="BodyText"/>
      </w:pPr>
      <w:r>
        <w:t xml:space="preserve">- Anh Trang Duệ, ngài có bác sĩ ở chỗ này, có thể xem bệnh cho Tiểu Bội một chút được không.</w:t>
      </w:r>
    </w:p>
    <w:p>
      <w:pPr>
        <w:pStyle w:val="BodyText"/>
      </w:pPr>
      <w:r>
        <w:t xml:space="preserve">Người trẻ tuổi thậ dễ dàng quen biết, thêm nữa là tuổi của Trang Duệ cũng không cách biệt quá nhiều so với bọn họ nhưng kiến thức của hắn thì lại lớn hơn bọn họ nhiều, một lát sau mấy người này đã mỗi lần mở miệng đều gọi là anh Trang Duệ.</w:t>
      </w:r>
    </w:p>
    <w:p>
      <w:pPr>
        <w:pStyle w:val="BodyText"/>
      </w:pPr>
      <w:r>
        <w:t xml:space="preserve">Dám người Chu Vĩ hôm qua mới tới cái sơn thôn nhỏ này. Vốn quyết định buổi sáng hôm nay sẽ bắt đầu lên núi, nhưng mà Văn Thu Thiến bị bệnh, bọn hắn cũng không chuẩn bị đầy đủ, căn bản sẽ không có mang theo thuốc trị bệnh, đang bàn bạc xem có tiếp tục leo núi hay là đưa người bệnh xuống núi trước.</w:t>
      </w:r>
    </w:p>
    <w:p>
      <w:pPr>
        <w:pStyle w:val="BodyText"/>
      </w:pPr>
      <w:r>
        <w:t xml:space="preserve">Hiện tại nhìn thấy bên trong đám người Trang Duệ có bác sĩ thì không thể nghi ngờ là giúp người khi gặp nạn. Làm cho bọn họ lại có thể thấy được hy vọng trèo lên đỉnh núi.</w:t>
      </w:r>
    </w:p>
    <w:p>
      <w:pPr>
        <w:pStyle w:val="BodyText"/>
      </w:pPr>
      <w:r>
        <w:t xml:space="preserve">- Viện trưởng Ba Lạp Thứ Nhân, bên này có một ngừi bênh, có thể khám cho nàng một chút được không.</w:t>
      </w:r>
    </w:p>
    <w:p>
      <w:pPr>
        <w:pStyle w:val="BodyText"/>
      </w:pPr>
      <w:r>
        <w:t xml:space="preserve">Sau khi Trang Duệ đồng ý với Chu Vĩ liền đi đến chỗ đám nhân viên của bệnh viện bên kia.</w:t>
      </w:r>
    </w:p>
    <w:p>
      <w:pPr>
        <w:pStyle w:val="BodyText"/>
      </w:pPr>
      <w:r>
        <w:t xml:space="preserve">- Được, chờ một chút, tôi lấy dụng cụ đo huyết áp đã.</w:t>
      </w:r>
    </w:p>
    <w:p>
      <w:pPr>
        <w:pStyle w:val="BodyText"/>
      </w:pPr>
      <w:r>
        <w:t xml:space="preserve">Bởi vì mọi người đã đi bộ cả một ngày đường nên tất cả đều ngồi nghỉ ngơi ở trong sơn thôn, cuộc kiểm tra thân thể của bọn trẻ trong thôn cũng chưa có bắt đầu. Ba Thứ Lạp Nhân nghe thấy lời nói của Trang Duệ thì lập tức đồng ý.</w:t>
      </w:r>
    </w:p>
    <w:p>
      <w:pPr>
        <w:pStyle w:val="BodyText"/>
      </w:pPr>
      <w:r>
        <w:t xml:space="preserve">- Tiểu Trang, bệnh trạng của nàng là những phản ứng ở cao nguyên. Đây là do nàng đang ở vùng đồng bằng một thời gian dài rồi đột nhiên tiến vào cao nguyên, cầm phải nghỉ ngơi một hai ngày. Những loại thuốc tôi đưa cho cậu trước kia đều là để trị chứng bệnh này, trước tiên có thể đưa cho nàng uống.</w:t>
      </w:r>
    </w:p>
    <w:p>
      <w:pPr>
        <w:pStyle w:val="BodyText"/>
      </w:pPr>
      <w:r>
        <w:t xml:space="preserve">Lạp Ba Thứ Nhân đo huyết áp và nhịp tim xong thì quay sang chỗ Văn Thu Vũ đưa ra chuẩn đoán bệnh tình. Nguyên nhân của loại bệnh này thường gặp ở trên người những du khác vừa mới lên Tây Tạng. Cũng không hiếm thấy, những người bị bệnh thường là những người có thể chất tương đối kém, hoặc là người bình thường hoạt động không nhiều.</w:t>
      </w:r>
    </w:p>
    <w:p>
      <w:pPr>
        <w:pStyle w:val="BodyText"/>
      </w:pPr>
      <w:r>
        <w:t xml:space="preserve">- Bác sĩ, có nguy hiểm đến tính mạng không?</w:t>
      </w:r>
    </w:p>
    <w:p>
      <w:pPr>
        <w:pStyle w:val="BodyText"/>
      </w:pPr>
      <w:r>
        <w:t xml:space="preserve">Văn Thu Vũ sốt ruột hỏi, lần này chính là nàng kéo chị của mình tới đây, vừa rồi nàng đều ở trong hòng khóc, đang bàn bạc để nhờ người đưa chị mình ra khỏi núi.</w:t>
      </w:r>
    </w:p>
    <w:p>
      <w:pPr>
        <w:pStyle w:val="BodyText"/>
      </w:pPr>
      <w:r>
        <w:t xml:space="preserve">- Không có vấn đề gì lớn, cho nàng uống thuốc rồi theo dõi một đêm, ngày mai tôi sẽ đến xem lại.</w:t>
      </w:r>
    </w:p>
    <w:p>
      <w:pPr>
        <w:pStyle w:val="BodyText"/>
      </w:pPr>
      <w:r>
        <w:t xml:space="preserve">Lời nói của Lạp Ba Thứ Nhân khiến ấy người trẻ tuổi đều thở dài nhẹ nhõm một hơi. Nếu thật sự Văn Thu Thiến xảy ra chuyện gì, bọn hắn quay về trường cũng chịu không nổi trách nhiệm.</w:t>
      </w:r>
    </w:p>
    <w:p>
      <w:pPr>
        <w:pStyle w:val="BodyText"/>
      </w:pPr>
      <w:r>
        <w:t xml:space="preserve">Vì không muốn làm ảnh hưởng đến mọi người nghỉ ngơi, nên đoàn người lui ra khỏi căn nhà gỗ. Trang Duệ còn nói thêm vài câu với bọn họ rồi mới trở về chỗ Gia Thố ở bên kia. Nhiệm vụ của hắn là vừa phải đóng giả làm nhân viên của quỹ từ thiện, còn phải tìm hiểu xem nơi này có phải có linh đồng chuyển thế đầu thai hay không.</w:t>
      </w:r>
    </w:p>
    <w:p>
      <w:pPr>
        <w:pStyle w:val="BodyText"/>
      </w:pPr>
      <w:r>
        <w:t xml:space="preserve">- Tiểu Trang, cái thôn này tổng cộng có sáu đứa trẻ con được sinh ra trong năm nay. Trong đó có ba đứa được sinh ra trước thời gia phật sống viên tịch, chỉ còn ba đứa phụ hợp với điều kiện. Đợi lát nữa bắt đầu hội chẩn, cậu và Ba Tang lạt ma phải chú ý nhiều một chút.</w:t>
      </w:r>
    </w:p>
    <w:p>
      <w:pPr>
        <w:pStyle w:val="BodyText"/>
      </w:pPr>
      <w:r>
        <w:t xml:space="preserve">Tác Nam nhìn thấy Trang Duệ tiến lại đây, thì kéo hắn và Ba Tang ra một chỗ xa, nhỏ giọng nói vài câu.</w:t>
      </w:r>
    </w:p>
    <w:p>
      <w:pPr>
        <w:pStyle w:val="BodyText"/>
      </w:pPr>
      <w:r>
        <w:t xml:space="preserve">Trang Duệ gật đầu, nói :</w:t>
      </w:r>
    </w:p>
    <w:p>
      <w:pPr>
        <w:pStyle w:val="BodyText"/>
      </w:pPr>
      <w:r>
        <w:t xml:space="preserve">- Tôi biết rồi, ba đứa trẻ con kia bao nhiêu tuổi rồi ?</w:t>
      </w:r>
    </w:p>
    <w:p>
      <w:pPr>
        <w:pStyle w:val="BodyText"/>
      </w:pPr>
      <w:r>
        <w:t xml:space="preserve">- Một đưa là hai tháng tuổi, còn hai đứa khác đều là bốn năm tháng tuổi rồi.</w:t>
      </w:r>
    </w:p>
    <w:p>
      <w:pPr>
        <w:pStyle w:val="BodyText"/>
      </w:pPr>
      <w:r>
        <w:t xml:space="preserve">Tác Nam cũng không có nhìn thấy mấy đứa trẻ này, mà chỉ nghe thấy người trong thôn nói. Lúc sinh mấy đứa trẻ kia đều không có đến bệnh viện. Tuy rằng mới sinh ra không lâu nhưng mà cha mẹ của chúng đều hồ đồ nên không nhớ rõ là vào ngày nào. Vừa rồi Tác Nam gặng hỏi mới nhận được câu trả lời.</w:t>
      </w:r>
    </w:p>
    <w:p>
      <w:pPr>
        <w:pStyle w:val="BodyText"/>
      </w:pPr>
      <w:r>
        <w:t xml:space="preserve">- Hai tháng tuổi.</w:t>
      </w:r>
    </w:p>
    <w:p>
      <w:pPr>
        <w:pStyle w:val="BodyText"/>
      </w:pPr>
      <w:r>
        <w:t xml:space="preserve">Trang Duệ có chút không nói gì, xem ra việc này cũng chỉ có thể làm một chút công tác thống kê mà thôi, căn bản không thể tưởng tượng được một đứa trẻ con mới được hai tháng tuổi làm sao có thể phân biệt đồ vật này nọ.</w:t>
      </w:r>
    </w:p>
    <w:p>
      <w:pPr>
        <w:pStyle w:val="BodyText"/>
      </w:pPr>
      <w:r>
        <w:t xml:space="preserve">Bạch sư, lại đây.</w:t>
      </w:r>
    </w:p>
    <w:p>
      <w:pPr>
        <w:pStyle w:val="BodyText"/>
      </w:pPr>
      <w:r>
        <w:t xml:space="preserve">Trang Duệ ngồi ở trước cửa một nhà thôn dân uống nước trà, chứng kiến một đám bảy tám đứa bé đang vây quanh bạch sư mà ồn ào, vội vàng vời nó một tiếng. Lấy hình thể của bạch sư, cho dù đụng nhẹ vào bọn chúng một cái cũng không phải là những đứa trẻ kia có thể chịu đựng được.</w:t>
      </w:r>
    </w:p>
    <w:p>
      <w:pPr>
        <w:pStyle w:val="BodyText"/>
      </w:pPr>
      <w:r>
        <w:t xml:space="preserve">Bạch sư chạy về phía Trang Duệ, hướng tới chỗ mấy con chó ngao Tây Tạng đang chạy phía sau gầm nhẹ một tiếng, mấy con chó ngao Tây Tạng đó không dám chạy theo nữa, nhưng mà những đứa trẻ kia cũng không sợ hãi. Bọn chúng cả ngày liền đi theo chơi đùa với Trang Duệ.</w:t>
      </w:r>
    </w:p>
    <w:p>
      <w:pPr>
        <w:pStyle w:val="BodyText"/>
      </w:pPr>
      <w:r>
        <w:t xml:space="preserve">Chó ngao Tây Tạng đối với người Tây Tạng mà nói chính là bạn bè tốt nhất và đồng bọn trung thành nhất. ngay cả một đứa trẻ con vẫn Còn bú sữa mẹ, cũng sẽ không sợ hãi chó Ngao Tây Tạng.</w:t>
      </w:r>
    </w:p>
    <w:p>
      <w:pPr>
        <w:pStyle w:val="BodyText"/>
      </w:pPr>
      <w:r>
        <w:t xml:space="preserve">- Các ngươi phải đi học sao?</w:t>
      </w:r>
    </w:p>
    <w:p>
      <w:pPr>
        <w:pStyle w:val="BodyText"/>
      </w:pPr>
      <w:r>
        <w:t xml:space="preserve">Bị một đám trẻ con vây vào giữa, Trang Duệ có chút tò mò, hắn thấy những đứa trẻ con này có đứa chừng bảy tám tuổi, có đứa khoảng chừng mười hai mười ba tuổi. Cả đám đều là mặc những bộ quần áo bẩn thỉu, tóc dài và rối giống như là những tiểu dã nhân vậy.</w:t>
      </w:r>
    </w:p>
    <w:p>
      <w:pPr>
        <w:pStyle w:val="Compact"/>
      </w:pPr>
      <w:r>
        <w:br w:type="textWrapping"/>
      </w:r>
      <w:r>
        <w:br w:type="textWrapping"/>
      </w:r>
    </w:p>
    <w:p>
      <w:pPr>
        <w:pStyle w:val="Heading2"/>
      </w:pPr>
      <w:bookmarkStart w:id="834" w:name="chương-812-phúc-tướng.1"/>
      <w:bookmarkEnd w:id="834"/>
      <w:r>
        <w:t xml:space="preserve">812. Chương 812 : Phúc Tướng.(1)</w:t>
      </w:r>
    </w:p>
    <w:p>
      <w:pPr>
        <w:pStyle w:val="Compact"/>
      </w:pPr>
      <w:r>
        <w:br w:type="textWrapping"/>
      </w:r>
      <w:r>
        <w:br w:type="textWrapping"/>
      </w:r>
    </w:p>
    <w:p>
      <w:pPr>
        <w:pStyle w:val="BodyText"/>
      </w:pPr>
      <w:r>
        <w:t xml:space="preserve">Chương 812: Phúc tướng.(1)</w:t>
      </w:r>
    </w:p>
    <w:p>
      <w:pPr>
        <w:pStyle w:val="BodyText"/>
      </w:pPr>
      <w:r>
        <w:t xml:space="preserve">Nguồn: Vipvanda</w:t>
      </w:r>
    </w:p>
    <w:p>
      <w:pPr>
        <w:pStyle w:val="BodyText"/>
      </w:pPr>
      <w:r>
        <w:t xml:space="preserve">Sưu tầm:</w:t>
      </w:r>
    </w:p>
    <w:p>
      <w:pPr>
        <w:pStyle w:val="BodyText"/>
      </w:pPr>
      <w:r>
        <w:t xml:space="preserve">(¯`'•.¸(¯`'•.¸† Nhóm dịch Dungnhi †¸.•'´¯)¸.•'´¯)</w:t>
      </w:r>
    </w:p>
    <w:p>
      <w:pPr>
        <w:pStyle w:val="BodyText"/>
      </w:pPr>
      <w:r>
        <w:t xml:space="preserve">Những đứa trẻ này hẳn la không hiểu được tiếng phổ thông, sau khi nghe Trang Duệ nói xong, thì chúng nghiêng đầu nhìn Trang Duệ, một đứa bé đầu lĩnh bô bô nói lên, nhưng mà một câu Trang Duệ cũng nghe không hiểu.</w:t>
      </w:r>
    </w:p>
    <w:p>
      <w:pPr>
        <w:pStyle w:val="BodyText"/>
      </w:pPr>
      <w:r>
        <w:t xml:space="preserve">- Bọn chúng không có tiền đến trường.</w:t>
      </w:r>
    </w:p>
    <w:p>
      <w:pPr>
        <w:pStyle w:val="BodyText"/>
      </w:pPr>
      <w:r>
        <w:t xml:space="preserve">Lạp Ba Thứ Nhân đã lắp ráp hoàn toàn các dụng cụ dùng để kiểm tra đo lường xong thì đi đến bên người Trang Duệ, chỉ vào ruộng đất xung quanh, nói:</w:t>
      </w:r>
    </w:p>
    <w:p>
      <w:pPr>
        <w:pStyle w:val="BodyText"/>
      </w:pPr>
      <w:r>
        <w:t xml:space="preserve">- Nơi sơn thôn này chỉ có một chút như vậy, thu hoạch hàng năm cũng chỉ đủ để bọn họ phục vụ cuộc sống và mang đổi một ít dầu mỡ, muối, tương, dấm để dùng. Làm gì còn có tiền để cho bọn nhỏ đến trường.</w:t>
      </w:r>
    </w:p>
    <w:p>
      <w:pPr>
        <w:pStyle w:val="BodyText"/>
      </w:pPr>
      <w:r>
        <w:t xml:space="preserve">Lạp Ba Thứ Nhân không phải là lần đầu tiên đến cái sơn thôn nhỏ này, nên vô cùng quen thuộc với cái sơn thôn này, Sơn thôn này ở bên dưới Tuyết Sơn, ngay cả đèn điện cũng đều không có. Những đứa trẻ lớn hơn bảy tuổi một chút thì đều phải đi chăn dê.</w:t>
      </w:r>
    </w:p>
    <w:p>
      <w:pPr>
        <w:pStyle w:val="BodyText"/>
      </w:pPr>
      <w:r>
        <w:t xml:space="preserve">- Không phải hàng năm quốc gia đều có tiền quỹ ủng hộ giáo dục sao?</w:t>
      </w:r>
    </w:p>
    <w:p>
      <w:pPr>
        <w:pStyle w:val="BodyText"/>
      </w:pPr>
      <w:r>
        <w:t xml:space="preserve">Trang Duệ khó hiểu hỏi. Hắn nhớ rõ chính mình trước kia có nghe nói qua, việc đến trường ở Tây Tạng này đều được miễn giảm rất nhiều.</w:t>
      </w:r>
    </w:p>
    <w:p>
      <w:pPr>
        <w:pStyle w:val="BodyText"/>
      </w:pPr>
      <w:r>
        <w:t xml:space="preserve">- Những đứa trẻ này mới sáu bảy tuổi đều đã phải giúp cha mẹ chăn dê chăn bò. Cứ cho rằng đến trường không cần nộp tiền, nhưng ăn cơm ở bên ngoài cũng đều phải dùng tiền.</w:t>
      </w:r>
    </w:p>
    <w:p>
      <w:pPr>
        <w:pStyle w:val="BodyText"/>
      </w:pPr>
      <w:r>
        <w:t xml:space="preserve">Lạp Ba Thứ Nhân lắc đầu thở dài, những sơn thôn nhỏ như sơn thôn này không phải chỉ có một cái. Tất nhiều đứa trẻ ở dưới chân núi, đều là không được đi học. Chỉ riêng một trăm đồng tiền học phí một kỳ, những người nông dân này cũng đều đào không được.</w:t>
      </w:r>
    </w:p>
    <w:p>
      <w:pPr>
        <w:pStyle w:val="BodyText"/>
      </w:pPr>
      <w:r>
        <w:t xml:space="preserve">- Lạp Ba Thứ Nhân viện trưởng. Ngài hỏi bọn chúng, xem chúng có muốn đến trường không?</w:t>
      </w:r>
    </w:p>
    <w:p>
      <w:pPr>
        <w:pStyle w:val="BodyText"/>
      </w:pPr>
      <w:r>
        <w:t xml:space="preserve">Nhìn thấy những khuôn mặt đỏ bừng của những đứa trẻ người Tạng tộc này, trong lòng Trang Duệ giống như một cái dây đàn bị kéo căng.</w:t>
      </w:r>
    </w:p>
    <w:p>
      <w:pPr>
        <w:pStyle w:val="BodyText"/>
      </w:pPr>
      <w:r>
        <w:t xml:space="preserve">Trang Duệ hồi nhỏ đã phải phụ việc ẹ, vốn đã cảm giác rằng đã rất bi thảm, nhưng mà mình tối thiểu cũng được đến trường, không phải giống như những đứa trẻ này, vẫn còn nhỏ mà đã bị bắt đi làm những chuyện tình của người trưởng thành.</w:t>
      </w:r>
    </w:p>
    <w:p>
      <w:pPr>
        <w:pStyle w:val="BodyText"/>
      </w:pPr>
      <w:r>
        <w:t xml:space="preserve">Bảy tám tuổi? khi đó chỉ sợ Trang Duệ mới chỉ biết gây chuyện ngịch ngợm chắn ống khói nhà người ta, nào biết cuộc sống gian khổ như thế nào?</w:t>
      </w:r>
    </w:p>
    <w:p>
      <w:pPr>
        <w:pStyle w:val="BodyText"/>
      </w:pPr>
      <w:r>
        <w:t xml:space="preserve">Lạp Ba Thứ Nhân nhe được lời nói của Trang Duệ thì dùng tiếng Tạng hỏi bọn nhỏ một câu, Trang Duệ chứng kiến ánh mắt của những đứa trẻ này nhất thời sáng lên, đám trẻ vây xung quanh mình nhất thời ồn ào hẳn lên, trên mặt tràn đầy thần sắc hưng phấn.</w:t>
      </w:r>
    </w:p>
    <w:p>
      <w:pPr>
        <w:pStyle w:val="BodyText"/>
      </w:pPr>
      <w:r>
        <w:t xml:space="preserve">Đứa trẻ vừa mới nói chuyện, cầm một cái que gỗ lên, loay hoay viết trên mặt đất một trận, sau đó tự hào ngẩng đầu lên, chỉ vào cái ký tự trên mặt đất, lớn tiếng nói với Lạp Ba Thứ Nhân cái gì đó.</w:t>
      </w:r>
    </w:p>
    <w:p>
      <w:pPr>
        <w:pStyle w:val="BodyText"/>
      </w:pPr>
      <w:r>
        <w:t xml:space="preserve">- Nó nói, đây là tên của nó.</w:t>
      </w:r>
    </w:p>
    <w:p>
      <w:pPr>
        <w:pStyle w:val="BodyText"/>
      </w:pPr>
      <w:r>
        <w:t xml:space="preserve">Lạp Ba Thứ Nhân trong lòng cũng có chút cảm khái, nhìn về phía Trang Duệ nói:</w:t>
      </w:r>
    </w:p>
    <w:p>
      <w:pPr>
        <w:pStyle w:val="BodyText"/>
      </w:pPr>
      <w:r>
        <w:t xml:space="preserve">- Bọn nhỏ đều muốn đến trường, nhưng mà gia đình khó khăn. Không chỉ riêng đứa trẻ này, mà dường như tất cả người dân trong thôn đều không biết chữ, bọn họ cũng tôn kính người có văn hóa, cũng muốn con của mình là người có văn hoa, nhưng thật sự không lấy đâu ra tiền để cho con mình đến trường.</w:t>
      </w:r>
    </w:p>
    <w:p>
      <w:pPr>
        <w:pStyle w:val="BodyText"/>
      </w:pPr>
      <w:r>
        <w:t xml:space="preserve">- Tác Nam đại ca, anh tới đây một chút.</w:t>
      </w:r>
    </w:p>
    <w:p>
      <w:pPr>
        <w:pStyle w:val="BodyText"/>
      </w:pPr>
      <w:r>
        <w:t xml:space="preserve">Trang Duệ nghe được lời nói của Lạp Ba Thứ Nhân thì ngẩn đầu lên vời Tác Nam đi tới, hắn muốn trợ giúp những đứa trẻ này đến trường, nhưng mà loại chuyện này nói với bác sĩ như Lạp Ba Thứ Nhân, thì có điểm không quá thích hợp.</w:t>
      </w:r>
    </w:p>
    <w:p>
      <w:pPr>
        <w:pStyle w:val="BodyText"/>
      </w:pPr>
      <w:r>
        <w:t xml:space="preserve">- Tác Nam đại ca, ngài giúp ta nói với lão trưởng thôn một chút, xem trong thôn có bao nhiêu đứa trẻ đủ tuổi đến trường. Tôi sẽ tài trợ toàn bộ tiền học phí cho bọn hắn từ lúc tiểu học cho đến đại học.</w:t>
      </w:r>
    </w:p>
    <w:p>
      <w:pPr>
        <w:pStyle w:val="BodyText"/>
      </w:pPr>
      <w:r>
        <w:t xml:space="preserve">- Từ bậc tiểu học, đến đai học? Tiểu Trang, khoản phí tổn này cũng không ít.</w:t>
      </w:r>
    </w:p>
    <w:p>
      <w:pPr>
        <w:pStyle w:val="BodyText"/>
      </w:pPr>
      <w:r>
        <w:t xml:space="preserve">Tác Nam nghe thấy vậy thì lặng đi một chút, hắn không nghĩ tới Trang Duệ giả làm người của quỹ từ tiện, lại đi làm từ thiện thật.</w:t>
      </w:r>
    </w:p>
    <w:p>
      <w:pPr>
        <w:pStyle w:val="BodyText"/>
      </w:pPr>
      <w:r>
        <w:t xml:space="preserve">Tuy rằng Tây Tạng có đủ các loại chính sách. Tiền học phí cũng rất thấp, nhưng mà từ bậc tiểu học đến đại học, nếu không có hai ba vạn đồng thì cũng không thể làm được. Thôn này ít nhất cũng có mười mấy đứa trẻ, tính ra cũng không dưới mấy chục vạn đâu.</w:t>
      </w:r>
    </w:p>
    <w:p>
      <w:pPr>
        <w:pStyle w:val="BodyText"/>
      </w:pPr>
      <w:r>
        <w:t xml:space="preserve">Tác Nam cũng không biết bản thân và gia đình Trang Duệ, dù sao đối với chính hắn mà nói, mấy chục vạn đã là một con số thiên văn. Trang Duệ khoát tay áo, nói:</w:t>
      </w:r>
    </w:p>
    <w:p>
      <w:pPr>
        <w:pStyle w:val="BodyText"/>
      </w:pPr>
      <w:r>
        <w:t xml:space="preserve">- Trước không cần nói đến tiền, Tác Nam đại ca, ngài đi làm công tác thống kê trước đi.</w:t>
      </w:r>
    </w:p>
    <w:p>
      <w:pPr>
        <w:pStyle w:val="BodyText"/>
      </w:pPr>
      <w:r>
        <w:t xml:space="preserve">- Sau đó đưa danh sách cho ta, chờ đến khi chúng ta rời khỏi đây, tôi sẽ tìm tới cửa bộ giáo dục địa phương để bố trí.</w:t>
      </w:r>
    </w:p>
    <w:p>
      <w:pPr>
        <w:pStyle w:val="BodyText"/>
      </w:pPr>
      <w:r>
        <w:t xml:space="preserve">Giúp đỡ những đứa trẻ này đến trường đối với Trang Duệ mà nói, sẽ không tạo thành một chút gánh nặng kinh tế, nhưng mà hắn sợ có những người làm công tác giám hộ, sau khi cầm tiền thì sẽ chạy mất, cho nên sau khi ra khỏi đây thì sẽ bàn bạc với Luân Châu huyện trưởng về việc này.</w:t>
      </w:r>
    </w:p>
    <w:p>
      <w:pPr>
        <w:pStyle w:val="BodyText"/>
      </w:pPr>
      <w:r>
        <w:t xml:space="preserve">- Được rồi, tôi sẽ đi lo liệu ngay bây giờ, đúng rồi những người kia chuẩn bị làm công tác kiểm tra nhi đồng đó, cậu và Ba Tang hãy chú ý một chút.</w:t>
      </w:r>
    </w:p>
    <w:p>
      <w:pPr>
        <w:pStyle w:val="BodyText"/>
      </w:pPr>
      <w:r>
        <w:t xml:space="preserve">Tác Nam liếc mắt nhìn Trang Duệ một cái thật sâu rồi xoay người đi tìm trưởng thôn. Tại bên trong những sơn thôn nhỏ khép kín này, Trưởng thôn tuyệt đối là một nhân vật nhất ngôn cửu đỉnh, chỉ cần hắn đồng ý cho đám trẻ đến trường, như vậy sẽ không có vấn đề gì cả.</w:t>
      </w:r>
    </w:p>
    <w:p>
      <w:pPr>
        <w:pStyle w:val="BodyText"/>
      </w:pPr>
      <w:r>
        <w:t xml:space="preserve">- Trang cư sĩ, chúng ta phải là như thế nào mới có thể nhìn ra đứa trẻ do lão sư chuyển thế đầu thai ?</w:t>
      </w:r>
    </w:p>
    <w:p>
      <w:pPr>
        <w:pStyle w:val="BodyText"/>
      </w:pPr>
      <w:r>
        <w:t xml:space="preserve">Sau khi Tác Nam rời khỏi, Ba Tang vỗ vỗ vai Trang Duệ hỏi, tuy rằng hắn là người quan trọng nhất trong quá trình tìm kiếm linh đồng do phật sống chuyển thế đầu thai, nhưng Ba Tang vẫn còn là một cậu nhóc, đối với loại chuyện này cũng không biết nhiều.</w:t>
      </w:r>
    </w:p>
    <w:p>
      <w:pPr>
        <w:pStyle w:val="BodyText"/>
      </w:pPr>
      <w:r>
        <w:t xml:space="preserve">- Việc này…</w:t>
      </w:r>
    </w:p>
    <w:p>
      <w:pPr>
        <w:pStyle w:val="BodyText"/>
      </w:pPr>
      <w:r>
        <w:t xml:space="preserve">Trang Duệ cũng có chút cúi đầu, sau khi suy nghĩ một lúc, nói :</w:t>
      </w:r>
    </w:p>
    <w:p>
      <w:pPr>
        <w:pStyle w:val="BodyText"/>
      </w:pPr>
      <w:r>
        <w:t xml:space="preserve">- Như vậy đi, khi bọn hắn tiến hành kiểm tra đo lường, chúng ta hãy đưa ra thứ gì đó phật sống đã từng dùng qua, rồi dụ dỗ những đứa trẻ này, xem xem bọn chúng có phản ứng gì không.</w:t>
      </w:r>
    </w:p>
    <w:p>
      <w:pPr>
        <w:pStyle w:val="BodyText"/>
      </w:pPr>
      <w:r>
        <w:t xml:space="preserve">Việc này Trang Duệ cũng rất bất đắc sĩ, cũng không thể trông cậy vào việc bọn nhóc vẫn còn bú sữa mẹ này, vừa nhìn thấy bọn hắn liền bổ nhào vào được?</w:t>
      </w:r>
    </w:p>
    <w:p>
      <w:pPr>
        <w:pStyle w:val="BodyText"/>
      </w:pPr>
      <w:r>
        <w:t xml:space="preserve">Ba Tang gật đầu, đi theo phía sau Trang Duệ, đi tới chỗ tổ công tác của bệnh viện, vài hộ gia đình có con đến kiểm tra nhìn thấy Ba Tang đều hành lễ rất cung kính.</w:t>
      </w:r>
    </w:p>
    <w:p>
      <w:pPr>
        <w:pStyle w:val="BodyText"/>
      </w:pPr>
      <w:r>
        <w:t xml:space="preserve">Ở nơi Tây Tạng này, nếu chủ tịch của khu tự trị gặp được một vị lạt ma, cũng sẽ phải hướng về vị lạt ma này mà hành lễ.</w:t>
      </w:r>
    </w:p>
    <w:p>
      <w:pPr>
        <w:pStyle w:val="BodyText"/>
      </w:pPr>
      <w:r>
        <w:t xml:space="preserve">Tuy rằng Ba Tang vẫn còn nhỏ tuổi, nhưng vẫn được những người dân ở đây kính trọng, nếu không phải trên tay của bọn họ còn ôm trẻ con, chỉ sợ bọn họ đều sẽ quỳ xuống hành lễ.</w:t>
      </w:r>
    </w:p>
    <w:p>
      <w:pPr>
        <w:pStyle w:val="BodyText"/>
      </w:pPr>
      <w:r>
        <w:t xml:space="preserve">Đối tượng kiểm tra đo lường chính là những đứa trẻ hai ba tuổi. Bệnh tim bẩm sinh mặc dù thường xuất hiện ở trên những người di cư lên cao nguyên. Nhưng mà những người dân bản địa cũng có xác xuất mắc loại bệnh này rất cao.</w:t>
      </w:r>
    </w:p>
    <w:p>
      <w:pPr>
        <w:pStyle w:val="Compact"/>
      </w:pPr>
      <w:r>
        <w:br w:type="textWrapping"/>
      </w:r>
      <w:r>
        <w:br w:type="textWrapping"/>
      </w:r>
    </w:p>
    <w:p>
      <w:pPr>
        <w:pStyle w:val="Heading2"/>
      </w:pPr>
      <w:bookmarkStart w:id="835" w:name="chương-813-phúc-tướng.2"/>
      <w:bookmarkEnd w:id="835"/>
      <w:r>
        <w:t xml:space="preserve">813. Chương 813 : Phúc Tướng.(2)</w:t>
      </w:r>
    </w:p>
    <w:p>
      <w:pPr>
        <w:pStyle w:val="Compact"/>
      </w:pPr>
      <w:r>
        <w:br w:type="textWrapping"/>
      </w:r>
      <w:r>
        <w:br w:type="textWrapping"/>
      </w:r>
    </w:p>
    <w:p>
      <w:pPr>
        <w:pStyle w:val="BodyText"/>
      </w:pPr>
      <w:r>
        <w:t xml:space="preserve">Chương 813: Phúc tướng.(2)</w:t>
      </w:r>
    </w:p>
    <w:p>
      <w:pPr>
        <w:pStyle w:val="BodyText"/>
      </w:pPr>
      <w:r>
        <w:t xml:space="preserve">Nguồn: Vipvanda</w:t>
      </w:r>
    </w:p>
    <w:p>
      <w:pPr>
        <w:pStyle w:val="BodyText"/>
      </w:pPr>
      <w:r>
        <w:t xml:space="preserve">Sưu tầm:</w:t>
      </w:r>
    </w:p>
    <w:p>
      <w:pPr>
        <w:pStyle w:val="BodyText"/>
      </w:pPr>
      <w:r>
        <w:t xml:space="preserve">(¯`'•.¸(¯`'•.¸† Nhóm dịch Dungnhi †¸.•'´¯)¸.•'´¯)</w:t>
      </w:r>
    </w:p>
    <w:p>
      <w:pPr>
        <w:pStyle w:val="BodyText"/>
      </w:pPr>
      <w:r>
        <w:t xml:space="preserve">Dựa theo lời kể của viện trưởng Lạp Ba Thứ Nhân thì trang bị của bọn hắn không phải là rất tiến tiến. Vẫn không thể làm những cuộc kiểm tra tim mạch phức tạp được, chỉ có thể làm một số cuộc kiểm tra bình thường mà thôi.</w:t>
      </w:r>
    </w:p>
    <w:p>
      <w:pPr>
        <w:pStyle w:val="BodyText"/>
      </w:pPr>
      <w:r>
        <w:t xml:space="preserve">Nhưng mà cho dù như vậy, đối với những người dân sinh hoạt ở bên trong núi mà nói cũng là chuyện chỉ có thể ngộ mà không thể cầu, gần như nhà nào cũng đều đưa con của mình ra kiểm tra. Ở bên trong sơn thôn, nơi nơi đều tràn đầy tiếng cười.</w:t>
      </w:r>
    </w:p>
    <w:p>
      <w:pPr>
        <w:pStyle w:val="BodyText"/>
      </w:pPr>
      <w:r>
        <w:t xml:space="preserve">- Anh Trang Duệ, đây là con chó của anh à ?</w:t>
      </w:r>
    </w:p>
    <w:p>
      <w:pPr>
        <w:pStyle w:val="BodyText"/>
      </w:pPr>
      <w:r>
        <w:t xml:space="preserve">Mấy đội viên leo núi của đại học Hoa Thanh trừ hai cô gái ra thì đều vây lại đây xem náo nhiệt. Người chào hỏi Trang Duệ đầu tiên chính cậu học sinh trẻ tuổi tên là Triệu Quân, vẻ mặt của hắn lúc này đang hâm mộ nhìn bạch sư.</w:t>
      </w:r>
    </w:p>
    <w:p>
      <w:pPr>
        <w:pStyle w:val="BodyText"/>
      </w:pPr>
      <w:r>
        <w:t xml:space="preserve">- Đó là chó ngao Tây Tạng, có hiểu hay không ? Đứng qua một bên xem nào, anh Trang Duệ, có thể để cho chúng tôi sờ nó một cái không ?</w:t>
      </w:r>
    </w:p>
    <w:p>
      <w:pPr>
        <w:pStyle w:val="BodyText"/>
      </w:pPr>
      <w:r>
        <w:t xml:space="preserve">Đội trưởng của đội leo núi cũng rất kích động, dùng chức quyền đuổi Triệu Quân sang một bên rồi tha thiết mong chờ nhìn Trang Duệ.</w:t>
      </w:r>
    </w:p>
    <w:p>
      <w:pPr>
        <w:pStyle w:val="BodyText"/>
      </w:pPr>
      <w:r>
        <w:t xml:space="preserve">- Anh không có ý kiến, các cậu hỏi bạch sư một chút xem nó có đồng ý không?</w:t>
      </w:r>
    </w:p>
    <w:p>
      <w:pPr>
        <w:pStyle w:val="BodyText"/>
      </w:pPr>
      <w:r>
        <w:t xml:space="preserve">Trang Duệ nở nụ cười ha ha. Bạch sư bên người cũng rất phối hợp ngẩng đầu lên, trong miệng phát ra tiếng gầm, khiến cho đám sinh viên kia sợ đến mức vội vàng lui về phía sau. Thân thể của bạch sư lớn như vậy, thử nghĩ xem nếu có một con sư tử đứng ở trước mặt mình thì mấy người đó có thể không sợ không?</w:t>
      </w:r>
    </w:p>
    <w:p>
      <w:pPr>
        <w:pStyle w:val="BodyText"/>
      </w:pPr>
      <w:r>
        <w:t xml:space="preserve">- Tiểu Trang!</w:t>
      </w:r>
    </w:p>
    <w:p>
      <w:pPr>
        <w:pStyle w:val="BodyText"/>
      </w:pPr>
      <w:r>
        <w:t xml:space="preserve">Thấy ngay lập tức sẽ diễn ra buổi kiểm tra đo lường cho những đứa trẻ. Tác Nam đang nói chuyện với trưởng thôn, vội vàng hô Trang Duệ một câu.</w:t>
      </w:r>
    </w:p>
    <w:p>
      <w:pPr>
        <w:pStyle w:val="BodyText"/>
      </w:pPr>
      <w:r>
        <w:t xml:space="preserve">- Được rồi, cho các cậu tìm cách ghi hình đấy, đừng quấy rầy công tác của tôi.</w:t>
      </w:r>
    </w:p>
    <w:p>
      <w:pPr>
        <w:pStyle w:val="BodyText"/>
      </w:pPr>
      <w:r>
        <w:t xml:space="preserve">Trang Duệ giao bạch sư và cái máy ảnh ấy caaij sinh viên. Chính mình tiến vào giữa đám người đang chuẩn bị kiểm tra đo lường.</w:t>
      </w:r>
    </w:p>
    <w:p>
      <w:pPr>
        <w:pStyle w:val="BodyText"/>
      </w:pPr>
      <w:r>
        <w:t xml:space="preserve">- Cậu nhóc này thật là đáng yêu, ra chú bế cái nào.</w:t>
      </w:r>
    </w:p>
    <w:p>
      <w:pPr>
        <w:pStyle w:val="BodyText"/>
      </w:pPr>
      <w:r>
        <w:t xml:space="preserve">Trang Duệ lấy cái chuỗi Thiên Châu ở trên tay, đùa với một thằng nhóc khoảng chừng tám tháng tuổi, có lẽ là bởi vì nghe được ngôn ngữ khác với mọi ngày, nên đứa trẻ kia lại khóc rống lên, đôi tay liên tục quờ quạng về phía chuỗi Thiên Châu trước mặt.</w:t>
      </w:r>
    </w:p>
    <w:p>
      <w:pPr>
        <w:pStyle w:val="BodyText"/>
      </w:pPr>
      <w:r>
        <w:t xml:space="preserve">- Ta kháo, như vậy cũng đúng sao?</w:t>
      </w:r>
    </w:p>
    <w:p>
      <w:pPr>
        <w:pStyle w:val="BodyText"/>
      </w:pPr>
      <w:r>
        <w:t xml:space="preserve">Đang lúc Trang Duệ muốn thu tay về, bỗng nhiên cảm giác ngực của mình có cảm giác hơi nóng, cúi đầu nhìn xuống. Đứa trẻ nhỏ kia đương nhiên là quá bi phẫn, nên đã dùng một loại phương thức khác để kháng nghị với Trang Duệ.</w:t>
      </w:r>
    </w:p>
    <w:p>
      <w:pPr>
        <w:pStyle w:val="BodyText"/>
      </w:pPr>
      <w:r>
        <w:t xml:space="preserve">- Không được lau, nước tiểu đồng tử là một chuyện tình rất may mắn.</w:t>
      </w:r>
    </w:p>
    <w:p>
      <w:pPr>
        <w:pStyle w:val="BodyText"/>
      </w:pPr>
      <w:r>
        <w:t xml:space="preserve">Đang lúc Trang Duệ lấy khăn giấy ra, chuẩn bị lau sạch quần sao thì bị Gia Thố ngăn cản lại, những người bên cạnh cũng cười ha ha, khiến cho Trang Duệ có chút hậm hực.</w:t>
      </w:r>
    </w:p>
    <w:p>
      <w:pPr>
        <w:pStyle w:val="BodyText"/>
      </w:pPr>
      <w:r>
        <w:t xml:space="preserve">Sau khi đứa trẻ kia được kiểm tra xong. Ba Tang liền tiên đến thực hiện nghi tức chúc phúc cho nó, sau đó lại ôm lấy một đứa trẻ khác, đây là một đứa trẻ vẫn còn rất ít tuổi.</w:t>
      </w:r>
    </w:p>
    <w:p>
      <w:pPr>
        <w:pStyle w:val="BodyText"/>
      </w:pPr>
      <w:r>
        <w:t xml:space="preserve">Tuy rằng không muốn tiếp tục làm quái thúc thúc, Trang Duệ vẫn phải cầm chuỗi Thiên Châu tiến đến. Loại hành động này của hắn ở trong mắt những người bác sĩ và thôn dân kia chính là hành động yêu quý trẻ nhỏ, nên tự nhiên cũng không có ai ngăn cấm.</w:t>
      </w:r>
    </w:p>
    <w:p>
      <w:pPr>
        <w:pStyle w:val="BodyText"/>
      </w:pPr>
      <w:r>
        <w:t xml:space="preserve">- Ừ! Có điểm cổ quái.</w:t>
      </w:r>
    </w:p>
    <w:p>
      <w:pPr>
        <w:pStyle w:val="BodyText"/>
      </w:pPr>
      <w:r>
        <w:t xml:space="preserve">Đứa bé này tuy rằng rất ít tuổi, những nếp nhăn trên mặt vừa mới được giãn ra, nhưng một đôi mắt nhỏ lại đặc biệt sáng ngời, khiến cho Trang Duệ giật mình chính là hai vành tai của đứa trẻ này cực kỳ lớn. Dường như so với những người có tai nhỏ, không hơn kém bao nhiêu. Dựa theo lời nói của của cổ nhân, thì hai tay quá gối, vành tai chạm vai là người có đại phúc tướng.</w:t>
      </w:r>
    </w:p>
    <w:p>
      <w:pPr>
        <w:pStyle w:val="BodyText"/>
      </w:pPr>
      <w:r>
        <w:t xml:space="preserve">- Không có ngành nào nghiên cứu chính xác cả.</w:t>
      </w:r>
    </w:p>
    <w:p>
      <w:pPr>
        <w:pStyle w:val="BodyText"/>
      </w:pPr>
      <w:r>
        <w:t xml:space="preserve">Trang Duệ cấp cho đứa trẻ trước mặt này kết luận cuối cùng. Không thể chỉ dựa vào cái lỗ tai lớn giống như người trong phật gia thì liền kết luận là nó rất có phúc được. Khi Trang Duệ sinh ra, cái lỗ tai cũng không nhỏ, nhưng cũng phải hai mươi năm sau mới có thể khá được đó thôi?</w:t>
      </w:r>
    </w:p>
    <w:p>
      <w:pPr>
        <w:pStyle w:val="BodyText"/>
      </w:pPr>
      <w:r>
        <w:t xml:space="preserve">- Không cho phép đi tiểu nữa.</w:t>
      </w:r>
    </w:p>
    <w:p>
      <w:pPr>
        <w:pStyle w:val="BodyText"/>
      </w:pPr>
      <w:r>
        <w:t xml:space="preserve">Trang Duệ cầm chuỗi Thiên Châu thủ liên, dụ dỗ trước mặt đứa trẻ, lời nói của hắn khiến cho toàn bộ những người có thể hiểu được tiếng Hán đều nở nụ cười.</w:t>
      </w:r>
    </w:p>
    <w:p>
      <w:pPr>
        <w:pStyle w:val="BodyText"/>
      </w:pPr>
      <w:r>
        <w:t xml:space="preserve">A?</w:t>
      </w:r>
    </w:p>
    <w:p>
      <w:pPr>
        <w:pStyle w:val="BodyText"/>
      </w:pPr>
      <w:r>
        <w:t xml:space="preserve">Đứa trẻ luôn thành thật nhìn chằm chằm vào Trang Duệ kia, từ lúc Trang Duệ đưa ra chuỗi Thiên Châu Thủ Liên thì nó đột nhiên quay đi hướng khác, đôi tay nhỏ bé chưa thể cầm nắm được vật gì cứ hươ hươ trong không trung, Dường như muốn cầm cái Thủ Liên ở trước mặt vào trong tay, nhưng mà tay trái của nó thì mở ra, mà bàn tay phải thì vẫn nắm thật chặt thành một cái nắm tay nhỏ.</w:t>
      </w:r>
    </w:p>
    <w:p>
      <w:pPr>
        <w:pStyle w:val="BodyText"/>
      </w:pPr>
      <w:r>
        <w:t xml:space="preserve">- Ừ, đứa trẻ này chung quy là muốn lấy đồ vật này.</w:t>
      </w:r>
    </w:p>
    <w:p>
      <w:pPr>
        <w:pStyle w:val="BodyText"/>
      </w:pPr>
      <w:r>
        <w:t xml:space="preserve">Trang Duệ không tin được dễ dàng như thế là có thể tìm được linh đồng do phật sống chuyển thế đầu thai, cầm cái Thủ Liên lắc lư một vòng trước mặt đứa trẻ kia, sau đó lại thu vào.</w:t>
      </w:r>
    </w:p>
    <w:p>
      <w:pPr>
        <w:pStyle w:val="BodyText"/>
      </w:pPr>
      <w:r>
        <w:t xml:space="preserve">Dường như cảm giác được đồ chơi của mình bị lấy mất, đứa trẻ mới hơn hai tháng tuổi kia nháo nhác nhìn xung quanh, đột nhiên nhìn thấy bạch sư đứng ở phía sau Trang Duệ, thì lại dùng ngón tay ít chỉ vào bạch sư, cười khanh khách không ngừng.</w:t>
      </w:r>
    </w:p>
    <w:p>
      <w:pPr>
        <w:pStyle w:val="BodyText"/>
      </w:pPr>
      <w:r>
        <w:t xml:space="preserve">Khiến cho Trang Duệ cảm thấy có chút không đúng là bạch sư lại có thể đi lên phía trước, chìa cái đầu lưỡi màu đỏ, nhẹ nhàng liếm một chút trên cái bàn tay nhỏ nhắn của đứa trẻ kia.</w:t>
      </w:r>
    </w:p>
    <w:p>
      <w:pPr>
        <w:pStyle w:val="BodyText"/>
      </w:pPr>
      <w:r>
        <w:t xml:space="preserve">- Khanh khách…Khanh khách.</w:t>
      </w:r>
    </w:p>
    <w:p>
      <w:pPr>
        <w:pStyle w:val="BodyText"/>
      </w:pPr>
      <w:r>
        <w:t xml:space="preserve">Đứa bé kia dường như cảm thấy rất vui vẻ, khuôn mặt nhỏ nhắn cười mãi không thôi. Nắm tay phải nguyên bản vẫn nắm chặt thì bỗng nhiên mở ra, một viên phật châu ở bên trong rơi xuống mặt đất.</w:t>
      </w:r>
    </w:p>
    <w:p>
      <w:pPr>
        <w:pStyle w:val="BodyText"/>
      </w:pPr>
      <w:r>
        <w:t xml:space="preserve">Viên phật châu này là do mẹ của đứa trẻ tìm cho nó chơi, nàng đang đứng ở một bên vừa cười vừa dùng tiếng Tạng nói chuyện với những người xung quanh.</w:t>
      </w:r>
    </w:p>
    <w:p>
      <w:pPr>
        <w:pStyle w:val="BodyText"/>
      </w:pPr>
      <w:r>
        <w:t xml:space="preserve">- Cô ấy nói cái gì vậy?</w:t>
      </w:r>
    </w:p>
    <w:p>
      <w:pPr>
        <w:pStyle w:val="BodyText"/>
      </w:pPr>
      <w:r>
        <w:t xml:space="preserve">Trang Duệ hỏi thăm vị bác sĩ đứng bên cạnh mình.</w:t>
      </w:r>
    </w:p>
    <w:p>
      <w:pPr>
        <w:pStyle w:val="BodyText"/>
      </w:pPr>
      <w:r>
        <w:t xml:space="preserve">- Cô ấy nói con của mình rất thích lấy phật châu ở trong nhà để chơi, nhưng từ lại không cho vào miệng bao giờ.</w:t>
      </w:r>
    </w:p>
    <w:p>
      <w:pPr>
        <w:pStyle w:val="BodyText"/>
      </w:pPr>
      <w:r>
        <w:t xml:space="preserve">Vị bác sĩ bên cạnh vội vàng giải thích cho Trang Duệ. Trẻ con thích nhặt đồ vật này nọ, đây là thiên tính. Nhưng mà nhét đồ vật này nọ vào trong miệng đồng dạng cũng là thiên tính.</w:t>
      </w:r>
    </w:p>
    <w:p>
      <w:pPr>
        <w:pStyle w:val="BodyText"/>
      </w:pPr>
      <w:r>
        <w:t xml:space="preserve">Nhưng mà đứa trẻ này có điểm kỳ quái, bình thường chỉ thích lấy phật châu chơi, khi cầm được phật châu thì không muốn buông tay, có đôi khi cầm hết cả một ngày. Không khóc cũng không quấy, mọi người trong nhà đều nói đứa nhỏ này có phật duyên, chuẩn bị chờ đến khi hắn lớn hơn một chút, sẽ đưa hắn lên miếu lạt ma để xuất gia.</w:t>
      </w:r>
    </w:p>
    <w:p>
      <w:pPr>
        <w:pStyle w:val="BodyText"/>
      </w:pPr>
      <w:r>
        <w:t xml:space="preserve">Lời nói của vị bác sĩ chẳng những khiến cho Trang Duệ giật mình mà cả Ba Tang và Tác Nam cũng bắt đầu chú ý đến đứa bé này, nhất là Tác Nam đã từng trải qua một lần tìm kiếm linh đồng chuyển thế đâu thai. Hai mắt của hắn nhìn chằm chằm vào đứa bé vẫn còn mặc tã lót này.</w:t>
      </w:r>
    </w:p>
    <w:p>
      <w:pPr>
        <w:pStyle w:val="Compact"/>
      </w:pPr>
      <w:r>
        <w:br w:type="textWrapping"/>
      </w:r>
      <w:r>
        <w:br w:type="textWrapping"/>
      </w:r>
    </w:p>
    <w:p>
      <w:pPr>
        <w:pStyle w:val="Heading2"/>
      </w:pPr>
      <w:bookmarkStart w:id="836" w:name="chương-814-người-được-để-cử."/>
      <w:bookmarkEnd w:id="836"/>
      <w:r>
        <w:t xml:space="preserve">814. Chương 814 : Người Được Để Cử.</w:t>
      </w:r>
    </w:p>
    <w:p>
      <w:pPr>
        <w:pStyle w:val="Compact"/>
      </w:pPr>
      <w:r>
        <w:br w:type="textWrapping"/>
      </w:r>
      <w:r>
        <w:br w:type="textWrapping"/>
      </w:r>
    </w:p>
    <w:p>
      <w:pPr>
        <w:pStyle w:val="BodyText"/>
      </w:pPr>
      <w:r>
        <w:t xml:space="preserve">Chương 814: Người được để cử.</w:t>
      </w:r>
    </w:p>
    <w:p>
      <w:pPr>
        <w:pStyle w:val="BodyText"/>
      </w:pPr>
      <w:r>
        <w:t xml:space="preserve">Nguồn: Vipvanda</w:t>
      </w:r>
    </w:p>
    <w:p>
      <w:pPr>
        <w:pStyle w:val="BodyText"/>
      </w:pPr>
      <w:r>
        <w:t xml:space="preserve">Sưu tầm:</w:t>
      </w:r>
    </w:p>
    <w:p>
      <w:pPr>
        <w:pStyle w:val="BodyText"/>
      </w:pPr>
      <w:r>
        <w:t xml:space="preserve">(¯`'•.¸(¯`'•.¸† Nhóm dịch Dungnhi †¸.•'´¯)¸.•'´¯)</w:t>
      </w:r>
    </w:p>
    <w:p>
      <w:pPr>
        <w:pStyle w:val="BodyText"/>
      </w:pPr>
      <w:r>
        <w:t xml:space="preserve">Nhưng mà đứa bé này hiển nhiên lại càng cảm thấy hứng thú với Trang Duệ hơn với bạch sư, lại đưa đôi tay bé nhỏ lên, ôm lấy cánh tay Trang Duệ.</w:t>
      </w:r>
    </w:p>
    <w:p>
      <w:pPr>
        <w:pStyle w:val="BodyText"/>
      </w:pPr>
      <w:r>
        <w:t xml:space="preserve">Trang Duệ không có ôm đứa bé này, mà nhìn về phía Ba Tang, nói: đọc truyện mới nhất tại .</w:t>
      </w:r>
    </w:p>
    <w:p>
      <w:pPr>
        <w:pStyle w:val="BodyText"/>
      </w:pPr>
      <w:r>
        <w:t xml:space="preserve">- Ba Tang ngài tới ôm một cái, xem hắn có nhận ra ngài không?</w:t>
      </w:r>
    </w:p>
    <w:p>
      <w:pPr>
        <w:pStyle w:val="BodyText"/>
      </w:pPr>
      <w:r>
        <w:t xml:space="preserve">Ba Tang nghe được lời nói của Trang Duệ thì tiến lên trước mặt Trang Duệ, vươn tay về phía đứa trẻ kia. Đứa trẻ kia cũng không chút do dự dò dẫm bò về phía trước, được Ba Tang đón lấy.</w:t>
      </w:r>
    </w:p>
    <w:p>
      <w:pPr>
        <w:pStyle w:val="BodyText"/>
      </w:pPr>
      <w:r>
        <w:t xml:space="preserve">- Tác Nam đại ca.</w:t>
      </w:r>
    </w:p>
    <w:p>
      <w:pPr>
        <w:pStyle w:val="BodyText"/>
      </w:pPr>
      <w:r>
        <w:t xml:space="preserve">Trang Duệ xoay người đi chỗ khác, kéo theo Tác Nam đi ra khỏi đoàn người.</w:t>
      </w:r>
    </w:p>
    <w:p>
      <w:pPr>
        <w:pStyle w:val="BodyText"/>
      </w:pPr>
      <w:r>
        <w:t xml:space="preserve">- Lam sao vậy? Tác Nam tỉnh bơ đuổi theo Trang Duệ, nhỏ giọng hỏi.</w:t>
      </w:r>
    </w:p>
    <w:p>
      <w:pPr>
        <w:pStyle w:val="BodyText"/>
      </w:pPr>
      <w:r>
        <w:t xml:space="preserve">- Bạch sư của tôi chưa bao giờ chủ động thân cận với người khác, nó lớn như vậy, ngoại trừ phật sống và Ban Thiền mới gặp mấy ngày hôm trước, thì chưa bao giờ chủ động thân cận với bất cứ người nào cả.</w:t>
      </w:r>
    </w:p>
    <w:p>
      <w:pPr>
        <w:pStyle w:val="BodyText"/>
      </w:pPr>
      <w:r>
        <w:t xml:space="preserve">Trong trí nhớ của Trang Duệ, kể là là đối với mẹ của mình luôn luôn ở bên cạnh nó, hơn nữa dưới sự uy hiếp của mình, nó mới có thể ngẫu nhiên làm một chút hành động thân cận. Còn hành động thân cận với đứa bé như vừa rồi, dường như là chuyện chưa từng xảy ra.</w:t>
      </w:r>
    </w:p>
    <w:p>
      <w:pPr>
        <w:pStyle w:val="BodyText"/>
      </w:pPr>
      <w:r>
        <w:t xml:space="preserve">Lời nói của Trang Duệ khiến cho ánh mắt của Tác Nam sáng lên, nhưng mà tuy rằng hắn cảm giác thấy đứa nhỏ này có chút bất phàm, nhưng lại không thể tin được lần tìm kiếm này sẽ dễ dàng như thế, nhìn vào đám người này một lúc, nói:</w:t>
      </w:r>
    </w:p>
    <w:p>
      <w:pPr>
        <w:pStyle w:val="BodyText"/>
      </w:pPr>
      <w:r>
        <w:t xml:space="preserve">- Chỉ dựa vào hành động của bạch sư, cũng không khỏi có chút quá mơ hồ đi?</w:t>
      </w:r>
    </w:p>
    <w:p>
      <w:pPr>
        <w:pStyle w:val="BodyText"/>
      </w:pPr>
      <w:r>
        <w:t xml:space="preserve">- Nhưng mà tay cầm phật châu, cũng có phản ứng với cả chuỗi Thiên Châu Thủ Liên của tôi. Chỉ có như thể mới có thể giải thích ọi vấn đề.</w:t>
      </w:r>
    </w:p>
    <w:p>
      <w:pPr>
        <w:pStyle w:val="BodyText"/>
      </w:pPr>
      <w:r>
        <w:t xml:space="preserve">Thành thật mà nói, thẳng cho đến lúc trước khi khám bệnh cho đám trẻ này, Trang Duệ vẫn không thể tin là có chuyện chuyển thế đầu thai. Người chết như đèn tắt, chí có kiếp này chứ làm gì có kiếp trước. Nhưng mà hành động của đứa trẻ lúc vừa rồi cũng khiến cho lòng tin của Trang Duệ nảy sinh một tia dao động.</w:t>
      </w:r>
    </w:p>
    <w:p>
      <w:pPr>
        <w:pStyle w:val="BodyText"/>
      </w:pPr>
      <w:r>
        <w:t xml:space="preserve">Trẻ con thích cầm đồ vật, điều này thì còn có thể lý giải. Nhưng vì cái gì mà nó lại thích cầm phật châu? Hơn nữa thấy mình và bạch sư liền cười mãi không thôi, điều này nói lên cái gì? Hay là ở trong nơi tối tăm, thực sự có chuyện linh hồn chuyển thế đầu thai?</w:t>
      </w:r>
    </w:p>
    <w:p>
      <w:pPr>
        <w:pStyle w:val="BodyText"/>
      </w:pPr>
      <w:r>
        <w:t xml:space="preserve">Giờ phút này Trang Duệ có chút hoang mang, tuy rằng đôi mắt của mình rất cổ quái nhưng đối với chuyện thần phạt Trang Duệ cũng không phải có thể chấp nhận ngay được. Nếu quả thật có thần linh bảo hộ, thì hơn nữa thể kỉ trước cũng không xuất hiện những đấng toàn năng, tiêu diệt hết cả Nhật bản?</w:t>
      </w:r>
    </w:p>
    <w:p>
      <w:pPr>
        <w:pStyle w:val="BodyText"/>
      </w:pPr>
      <w:r>
        <w:t xml:space="preserve">- Có lẽ là tín ngưỡng của con người, đã thông qua sóng điện não để cải biến từ trường, sản sinh những chuyện tình mà bình thường không thể giải thích được?</w:t>
      </w:r>
    </w:p>
    <w:p>
      <w:pPr>
        <w:pStyle w:val="BodyText"/>
      </w:pPr>
      <w:r>
        <w:t xml:space="preserve">Sau khi Trang Duệ suy nghĩ cả nửa ngày, cũng dùng cả ngành nghiên cứu khoa học, mới có thể tìm được ình một cái đáp án nhìn qua có vẻ khá ổn.</w:t>
      </w:r>
    </w:p>
    <w:p>
      <w:pPr>
        <w:pStyle w:val="BodyText"/>
      </w:pPr>
      <w:r>
        <w:t xml:space="preserve">Bởi vì từng có nhà khao học đã chứng minh được, khi con người tập trung tinh thần đến một mức độ nào đó, sóng điện não sẽ trở bên dị thường. Nếu như là người có tinh thần cường đại, thậm chí sẽ ảnh hưởng tới từ trường trong phạm vi nhất định ở bốn phía.</w:t>
      </w:r>
    </w:p>
    <w:p>
      <w:pPr>
        <w:pStyle w:val="BodyText"/>
      </w:pPr>
      <w:r>
        <w:t xml:space="preserve">- Tiểu Trang, Trang Duệ, tôi có chuyện, không biết cậu có muốn nghe không?</w:t>
      </w:r>
    </w:p>
    <w:p>
      <w:pPr>
        <w:pStyle w:val="BodyText"/>
      </w:pPr>
      <w:r>
        <w:t xml:space="preserve">Trong lúc Trang Duệ đang suy tư thì đột nhiên bị Tác Nam cắt đứt suy nghĩ. Trang Duệ hơi có chút mờ mịt ngẩng đầu lên, có chút ngượng ngùng nói:</w:t>
      </w:r>
    </w:p>
    <w:p>
      <w:pPr>
        <w:pStyle w:val="BodyText"/>
      </w:pPr>
      <w:r>
        <w:t xml:space="preserve">- Tác Nam đại ca, vừa rồi tôi chợt nhớ lại một chuyện nên có chút thất thần, ngài muốn nói cái gì?</w:t>
      </w:r>
    </w:p>
    <w:p>
      <w:pPr>
        <w:pStyle w:val="BodyText"/>
      </w:pPr>
      <w:r>
        <w:t xml:space="preserve">Tác Nam có chút dở khóc dở cười nhìn Trang Duệ, khoảng cách ở giữa hai người vẫn chưa tới một mét, nói chuyện gần như vậy, Trang Duệ vẫn còn có thể phân tâm.</w:t>
      </w:r>
    </w:p>
    <w:p>
      <w:pPr>
        <w:pStyle w:val="BodyText"/>
      </w:pPr>
      <w:r>
        <w:t xml:space="preserve">- Hiện tại đứa trẻ này vẫn còn quá nhỏ, không có các nào nhận định xem hắn có phải là linh đồng chuyển thế đầu thai hay không. Nhưng mà trải qua quá trình xem xét vừa rồi, hắn tuyệt đối có thể trở thành một trong những người được đề cử.</w:t>
      </w:r>
    </w:p>
    <w:p>
      <w:pPr>
        <w:pStyle w:val="BodyText"/>
      </w:pPr>
      <w:r>
        <w:t xml:space="preserve">Tác Nam nói tới chỗ này thì tạm dừng một chút, sau khi suy nghĩ một chút, thì nói tiếp:</w:t>
      </w:r>
    </w:p>
    <w:p>
      <w:pPr>
        <w:pStyle w:val="BodyText"/>
      </w:pPr>
      <w:r>
        <w:t xml:space="preserve">- Như vậy đi, khi nào cậu muốn thì cứ xuống núi đi, chúng tôi còn muốn ở lại cái sơn thôn này thêm vài ngày nữa.</w:t>
      </w:r>
    </w:p>
    <w:p>
      <w:pPr>
        <w:pStyle w:val="BodyText"/>
      </w:pPr>
      <w:r>
        <w:t xml:space="preserve">Những người được chọn là người để cử đối với Tác Nam mà nói cũng rất quan trọng, lúc trước tìm kiếm Ban Thiền chuyển thế đầu thai có sáu bảy đội ngũ tìm kiếm trong sau năm dài mới chỉ tìm được ba người được đề cử làm linh đồng chuyển thế đầu thai.</w:t>
      </w:r>
    </w:p>
    <w:p>
      <w:pPr>
        <w:pStyle w:val="BodyText"/>
      </w:pPr>
      <w:r>
        <w:t xml:space="preserve">- Là một trong những người được đề cử, cái này cũng có người được đề cử sao?</w:t>
      </w:r>
    </w:p>
    <w:p>
      <w:pPr>
        <w:pStyle w:val="BodyText"/>
      </w:pPr>
      <w:r>
        <w:t xml:space="preserve">Trang Duệ có chút khó hiểu hỏi. Không có ai nói vấn đề này với hắn cả.</w:t>
      </w:r>
    </w:p>
    <w:p>
      <w:pPr>
        <w:pStyle w:val="BodyText"/>
      </w:pPr>
      <w:r>
        <w:t xml:space="preserve">Tác Nam liếc mắt nhìn Trang Duệ một cách kỳ quái, hắn không biết Trang Duệ hoàn toàn không hiểu biết chút gì về chuyện chuyển thế đầu thai cả. Như vậy mà cũng có thể ở trong đội ngũ tìm kiếm được.</w:t>
      </w:r>
    </w:p>
    <w:p>
      <w:pPr>
        <w:pStyle w:val="BodyText"/>
      </w:pPr>
      <w:r>
        <w:t xml:space="preserve">Nhưng mà Tác Nam vẫn giải thích cho Trang Duệ:</w:t>
      </w:r>
    </w:p>
    <w:p>
      <w:pPr>
        <w:pStyle w:val="BodyText"/>
      </w:pPr>
      <w:r>
        <w:t xml:space="preserve">- Chuyện này cũng phải có người được đề cử. Thời gian tìm kiếm vị Ban Thiền thứ mười một trước kia, có ba người được đề cử, đều có cơ hội trở thành linh đồng chuyển thế đầu thai. Sau này trải qua rất nhiều lần xem xét của các cao tăng cùng với khai thông, mới chọn ra được Ban Thiền hiện nay.</w:t>
      </w:r>
    </w:p>
    <w:p>
      <w:pPr>
        <w:pStyle w:val="BodyText"/>
      </w:pPr>
      <w:r>
        <w:t xml:space="preserve">Nhưng mà hai người kia cũng đều là người có phật duyên, sau đó đều được đưa vào trong chùa. Hiện tại đều đang đi học ở học viện phật giáo.</w:t>
      </w:r>
    </w:p>
    <w:p>
      <w:pPr>
        <w:pStyle w:val="BodyText"/>
      </w:pPr>
      <w:r>
        <w:t xml:space="preserve">- Được, Tác Nam đại ca, ngài là người dẫn đầu, ngài nói đó là người được đề cử, vậy thì người đó chính là người được đề cử. Mấy ngày nữa tôi phải trở về Bắc Kinh rồi. Tìm được một người được đề cử để làm linh đồng chuyển thế đầu thai, cũng là một việc không tồi rồi.</w:t>
      </w:r>
    </w:p>
    <w:p>
      <w:pPr>
        <w:pStyle w:val="BodyText"/>
      </w:pPr>
      <w:r>
        <w:t xml:space="preserve">Trang Duệ cười cười, đứa trẻ này khiến cho cảm giác của hắn rất là cổ quái. Nhưng mà tiểu gia hỏa này thật sự còn quá nhỏ. Cũng không có biện pháp nào nói lên cảm xúc của chính mình. Có lễ nên theo như lời Tác Nam nói, trước tiên cứ liệt hắn vào danh sách người được đề cử. Đợi đến sau này hắn lớn thêm chút nữa, sẽ tiếp tục quan sát sau.</w:t>
      </w:r>
    </w:p>
    <w:p>
      <w:pPr>
        <w:pStyle w:val="BodyText"/>
      </w:pPr>
      <w:r>
        <w:t xml:space="preserve">Hơn nữa vừa rồi nghe Tác Nam nói, linh đồng do Ban Thiền chuyển thế đầu thai, trong lần đầu tiên được tìm thấy đã từng chỉ vào một người và nói là biết hắn, hơn nữa còn chỉ vào một món đồ trong tay hắn nói đó là phật khí. Vật kia vốn là một cái Trát Thận Luân ở trong chùa. Biểu hiện như vậy, nếu so sánh với đứa trẻ này thì càng thêm kinh thế hãi tục.</w:t>
      </w:r>
    </w:p>
    <w:p>
      <w:pPr>
        <w:pStyle w:val="BodyText"/>
      </w:pPr>
      <w:r>
        <w:t xml:space="preserve">- Trở lại cậu sẽ nói với những người dân kia, tôi còn muốn ở lại đây thêm mấy ngày nữa.</w:t>
      </w:r>
    </w:p>
    <w:p>
      <w:pPr>
        <w:pStyle w:val="BodyText"/>
      </w:pPr>
      <w:r>
        <w:t xml:space="preserve">Trang Duệ vừa nói chuyện với Tác Nam, vừa đi về trong đám người kia, ở đây vẫn còn hai đứa trẻ nữa chưa kiểm tra.</w:t>
      </w:r>
    </w:p>
    <w:p>
      <w:pPr>
        <w:pStyle w:val="BodyText"/>
      </w:pPr>
      <w:r>
        <w:t xml:space="preserve">Sau khi Trở lại đoàn người, Trang Duệ nhìn thấy một đám người đang chỉ trỏ vào bạch sư, dường như muốn nói cái gì đó. Khiến hắn không khỏi có chút kỳ quái, hỏi:</w:t>
      </w:r>
    </w:p>
    <w:p>
      <w:pPr>
        <w:pStyle w:val="Compact"/>
      </w:pPr>
      <w:r>
        <w:t xml:space="preserve">- Các vị đang nói chuyện gì vậy?</w:t>
      </w:r>
      <w:r>
        <w:br w:type="textWrapping"/>
      </w:r>
      <w:r>
        <w:br w:type="textWrapping"/>
      </w:r>
    </w:p>
    <w:p>
      <w:pPr>
        <w:pStyle w:val="Heading2"/>
      </w:pPr>
      <w:bookmarkStart w:id="837" w:name="chương-815-tuyết-sơn.1"/>
      <w:bookmarkEnd w:id="837"/>
      <w:r>
        <w:t xml:space="preserve">815. Chương 815 : Tuyết Sơn.(1)</w:t>
      </w:r>
    </w:p>
    <w:p>
      <w:pPr>
        <w:pStyle w:val="Compact"/>
      </w:pPr>
      <w:r>
        <w:br w:type="textWrapping"/>
      </w:r>
      <w:r>
        <w:br w:type="textWrapping"/>
      </w:r>
    </w:p>
    <w:p>
      <w:pPr>
        <w:pStyle w:val="BodyText"/>
      </w:pPr>
      <w:r>
        <w:t xml:space="preserve">Chương 815: Tuyết Sơn.(1)</w:t>
      </w:r>
    </w:p>
    <w:p>
      <w:pPr>
        <w:pStyle w:val="BodyText"/>
      </w:pPr>
      <w:r>
        <w:t xml:space="preserve">Nguồn: Vipvanda</w:t>
      </w:r>
    </w:p>
    <w:p>
      <w:pPr>
        <w:pStyle w:val="BodyText"/>
      </w:pPr>
      <w:r>
        <w:t xml:space="preserve">Sưu tầm:</w:t>
      </w:r>
    </w:p>
    <w:p>
      <w:pPr>
        <w:pStyle w:val="BodyText"/>
      </w:pPr>
      <w:r>
        <w:t xml:space="preserve">(¯`'•.¸(¯`'•.¸† Nhóm dịch Dungnhi †¸.•'´¯)¸.•'´¯)</w:t>
      </w:r>
    </w:p>
    <w:p>
      <w:pPr>
        <w:pStyle w:val="BodyText"/>
      </w:pPr>
      <w:r>
        <w:t xml:space="preserve">Gia Thố nhìn thấy Trang Duệ đã trở lại, vội vàng nói:</w:t>
      </w:r>
    </w:p>
    <w:p>
      <w:pPr>
        <w:pStyle w:val="BodyText"/>
      </w:pPr>
      <w:r>
        <w:t xml:space="preserve">- Tiểu Trang, bọn hắn nói trong lúc đứa bé này được sinh ra, có người nhìn thấy trên sườn của Đại Tuyết Sơn có một con chó ngao Tây Tạng, hơn nữa cũng là cả người trắng tinh. Nhưng mà hình thể so với con này của cậu thì nhỏ hơn rất nhiều. Chuyện này có người tin tưởng, có người không tin, nên mọi người đang tranh luận ầm ĩ.</w:t>
      </w:r>
    </w:p>
    <w:p>
      <w:pPr>
        <w:pStyle w:val="BodyText"/>
      </w:pPr>
      <w:r>
        <w:t xml:space="preserve">- Cái gì? Nhìn thấy một con tuyết ngao giống như bạch sư sao?</w:t>
      </w:r>
    </w:p>
    <w:p>
      <w:pPr>
        <w:pStyle w:val="BodyText"/>
      </w:pPr>
      <w:r>
        <w:t xml:space="preserve">Trang Duệ nghe được lời nói của Gia Thố thì cả người đều trở nên ngây dại. Chuyện này so với việc hắn phát hiện đứa bé kia là linh đồng chuyển thế đầu thai thì càng làm cho hắn kinh ngạc hơn. Phải biết rằng tâm tư muốn tìm một bạn tình cho bạch sư đã quấy nhiễu Trang Duệ trong một thời gian khá dài rồi.</w:t>
      </w:r>
    </w:p>
    <w:p>
      <w:pPr>
        <w:pStyle w:val="BodyText"/>
      </w:pPr>
      <w:r>
        <w:t xml:space="preserve">- Là ai ? Là ai đã nhìn thấy ?</w:t>
      </w:r>
    </w:p>
    <w:p>
      <w:pPr>
        <w:pStyle w:val="BodyText"/>
      </w:pPr>
      <w:r>
        <w:t xml:space="preserve">Trang Duệ cũng chẳng thèm quan tâm đến hai đứa trẻ còn lại, lớn tiếng hỏi.</w:t>
      </w:r>
    </w:p>
    <w:p>
      <w:pPr>
        <w:pStyle w:val="BodyText"/>
      </w:pPr>
      <w:r>
        <w:t xml:space="preserve">Gia Thố vội vàng dẫn một người đàn ông Tàng tộc hơn bốn mươi tuổi, nói:</w:t>
      </w:r>
    </w:p>
    <w:p>
      <w:pPr>
        <w:pStyle w:val="BodyText"/>
      </w:pPr>
      <w:r>
        <w:t xml:space="preserve">- Đạt Ngõa, vừa rồi anh nói là anh đã nhìn thấy đúng không?</w:t>
      </w:r>
    </w:p>
    <w:p>
      <w:pPr>
        <w:pStyle w:val="BodyText"/>
      </w:pPr>
      <w:r>
        <w:t xml:space="preserve">Người nọ gật gật đầu, đi đến trước mặt Trang Duệ, dùng một cành hắc trúc vẽ lên trên mặt đất mấy chữ tiếng Hán, vừa khoa tay múa chân vừa nói:</w:t>
      </w:r>
    </w:p>
    <w:p>
      <w:pPr>
        <w:pStyle w:val="BodyText"/>
      </w:pPr>
      <w:r>
        <w:t xml:space="preserve">- Chó ngao Tây Tạng, trắng, lớn như vậy, con cái.</w:t>
      </w:r>
    </w:p>
    <w:p>
      <w:pPr>
        <w:pStyle w:val="BodyText"/>
      </w:pPr>
      <w:r>
        <w:t xml:space="preserve">- Gia Thố đại ca, anh hỏi hắn một chút, làm sao hắn biết con chó ngao Tây Tạng kia là giống cái?</w:t>
      </w:r>
    </w:p>
    <w:p>
      <w:pPr>
        <w:pStyle w:val="BodyText"/>
      </w:pPr>
      <w:r>
        <w:t xml:space="preserve">Sau khi Trang Duệ nghe được hai chữ con cái, thì hai mắt nhất thời phát sáng, vội vàng nhờ Gia Thố làm người phiên dịch.</w:t>
      </w:r>
    </w:p>
    <w:p>
      <w:pPr>
        <w:pStyle w:val="BodyText"/>
      </w:pPr>
      <w:r>
        <w:t xml:space="preserve">Sau khi nghe được lời nói của Gia Thố, trên mặt người đàn ông tên là Đạt Ngõa kia lộ ra một tia bất mãng, nhưng cũng vẫn trao đổi với Gia Thố.</w:t>
      </w:r>
    </w:p>
    <w:p>
      <w:pPr>
        <w:pStyle w:val="BodyText"/>
      </w:pPr>
      <w:r>
        <w:t xml:space="preserve">- Tiểu Trang, Đạt Ngõa nói, bọn hắn người Tàng tộc, từ nhỏ đã sống cùng một chỗ với chó Ngao Tây Tạng, dựa theo thể hình thì chỉ cần liếc mắt một cái là có thể nhân ra được chó ngao Tây Tạng là đực hay cái.</w:t>
      </w:r>
    </w:p>
    <w:p>
      <w:pPr>
        <w:pStyle w:val="BodyText"/>
      </w:pPr>
      <w:r>
        <w:t xml:space="preserve">Dường như cảm thấy có chút bất mãn với câu hỏi này của Trang Duệ, cuối cùng Gia Thố còn nói thêm một câu:</w:t>
      </w:r>
    </w:p>
    <w:p>
      <w:pPr>
        <w:pStyle w:val="BodyText"/>
      </w:pPr>
      <w:r>
        <w:t xml:space="preserve">- Đừng nói là bọn hắn, mà ngay cả tôi cũng có thể phân biệt được chó ngao Tây Tạng là đực hay cái.</w:t>
      </w:r>
    </w:p>
    <w:p>
      <w:pPr>
        <w:pStyle w:val="BodyText"/>
      </w:pPr>
      <w:r>
        <w:t xml:space="preserve">Ha ha</w:t>
      </w:r>
    </w:p>
    <w:p>
      <w:pPr>
        <w:pStyle w:val="BodyText"/>
      </w:pPr>
      <w:r>
        <w:t xml:space="preserve">Trang Duệ nghe thấy vậy thì lớn tiếng cười, xoay người ôm cổ bạch sư, nói:</w:t>
      </w:r>
    </w:p>
    <w:p>
      <w:pPr>
        <w:pStyle w:val="BodyText"/>
      </w:pPr>
      <w:r>
        <w:t xml:space="preserve">- Anh bạn già, ngày mai chúng ta sẽ leo lên đỉnh tuyết sơn, sau này có thể ngươi cũng không cần phải tiếp tục cô độc nữa.</w:t>
      </w:r>
    </w:p>
    <w:p>
      <w:pPr>
        <w:pStyle w:val="BodyText"/>
      </w:pPr>
      <w:r>
        <w:t xml:space="preserve">Dường như bạch sư có thể hiểu được lời nói của Trang Duệ, trong ánh mắt lộ ra một tia ôn nhu, cọ xát cái đầu vào má Trang Duệ, cao hứng rống lên một tiếng.</w:t>
      </w:r>
    </w:p>
    <w:p>
      <w:pPr>
        <w:pStyle w:val="BodyText"/>
      </w:pPr>
      <w:r>
        <w:t xml:space="preserve">Tiếng gầm của bạch sư khiến cho đám cho ngao Tây Tạng ở trong thôn cũng kêu gào ầm ĩ. Cả thôn trang đang yên tĩnh cũng trở nên sôi trào.</w:t>
      </w:r>
    </w:p>
    <w:p>
      <w:pPr>
        <w:pStyle w:val="BodyText"/>
      </w:pPr>
      <w:r>
        <w:t xml:space="preserve">Con chó ngao này không coi hành động của ai ra gì, nhìn những nhóm người dân du mục này trợn mắt há mồm, trước kia bọn hắn vẫn cho rằng chỉ có cuộc sống của những người dân du mục ở Tây Tạng mới có thể kết giao bằng hữu với chó ngao Tây Tạng.</w:t>
      </w:r>
    </w:p>
    <w:p>
      <w:pPr>
        <w:pStyle w:val="BodyText"/>
      </w:pPr>
      <w:r>
        <w:t xml:space="preserve">Hiện tại sự ăn ý giữa Trang Duệ và bạch sư, hiển nhiên đã phá vỡ hiểu biết của bọn hắn, nhưng mà người Tang tộc thích nhất là có thể sống chung với chó ngao Tây Tạng. Vị thôn trưởng tuổi đã cao kia liền tiêu sái đi đến trước mặt Trang Duệ, vái một cái thật sâu.</w:t>
      </w:r>
    </w:p>
    <w:p>
      <w:pPr>
        <w:pStyle w:val="BodyText"/>
      </w:pPr>
      <w:r>
        <w:t xml:space="preserve">- A! lão nhân gia, tôi không đảm đương nổi a...</w:t>
      </w:r>
    </w:p>
    <w:p>
      <w:pPr>
        <w:pStyle w:val="BodyText"/>
      </w:pPr>
      <w:r>
        <w:t xml:space="preserve">Trang Duệ vội vàng né qua một bên, quả thật Trang Duệ không đảm đương nổi cái hành lễ của một người lớn tuổi như thế.</w:t>
      </w:r>
    </w:p>
    <w:p>
      <w:pPr>
        <w:pStyle w:val="BodyText"/>
      </w:pPr>
      <w:r>
        <w:t xml:space="preserve">- Tiểu Trang cậu hãy để cho lão nhân gia này thi lễ đi, ông ấy nói bạch sư của cậu chính là sứ giả của thần, cậu và bạch sư có tình cảm thâm hậu như thế thì cậu chính là bằng hữu của Tang tộc.</w:t>
      </w:r>
    </w:p>
    <w:p>
      <w:pPr>
        <w:pStyle w:val="BodyText"/>
      </w:pPr>
      <w:r>
        <w:t xml:space="preserve">Lão nhân thấy Trang Duệ né ra, vội vàng nói nói mấy câu với Gia Thố, Gia Thố vội vàng phiên dịch lại cho Trang Duệ.</w:t>
      </w:r>
    </w:p>
    <w:p>
      <w:pPr>
        <w:pStyle w:val="BodyText"/>
      </w:pPr>
      <w:r>
        <w:t xml:space="preserve">Trang Duệ kiên quyết từ chối, cười nói:</w:t>
      </w:r>
    </w:p>
    <w:p>
      <w:pPr>
        <w:pStyle w:val="BodyText"/>
      </w:pPr>
      <w:r>
        <w:t xml:space="preserve">- Không được, không được, nào có ai hành lễ với bằng hữu của mình, buổi tối để cho tôi uống thêm vài chén là được rồi. . .</w:t>
      </w:r>
    </w:p>
    <w:p>
      <w:pPr>
        <w:pStyle w:val="BodyText"/>
      </w:pPr>
      <w:r>
        <w:t xml:space="preserve">- Á mộc ( Tiếng Tạng có nghĩa là tốt.), á mộc.</w:t>
      </w:r>
    </w:p>
    <w:p>
      <w:pPr>
        <w:pStyle w:val="BodyText"/>
      </w:pPr>
      <w:r>
        <w:t xml:space="preserve">Sau khi lão nhân gia nghe được Gia Thố phiên dịch thì hướng Trang Duệ giơ ngón tay cái lên, sau đó quay trở về, lớn tiếng cùng thôn dân nói chuyện. Đương nhiên là một câu Trang Duệ cũng nghe không hiểu.</w:t>
      </w:r>
    </w:p>
    <w:p>
      <w:pPr>
        <w:pStyle w:val="BodyText"/>
      </w:pPr>
      <w:r>
        <w:t xml:space="preserve">Nhưng mà vốn là đám người này vây lại một chỗ, sau khi nghe được thôn trưởng nói hết thì lập tức phát ra những tiếng thét to, ríu rít rời đi, khuôn đầy tràn đầy vẻ hưng phấn.</w:t>
      </w:r>
    </w:p>
    <w:p>
      <w:pPr>
        <w:pStyle w:val="BodyText"/>
      </w:pPr>
      <w:r>
        <w:t xml:space="preserve">- Gia Thố đại ca, bọn họ đang nói cái gì vậy?</w:t>
      </w:r>
    </w:p>
    <w:p>
      <w:pPr>
        <w:pStyle w:val="BodyText"/>
      </w:pPr>
      <w:r>
        <w:t xml:space="preserve">Trang Duệ có chút mờ mịt nhìn qua đám người ở bên cạnh Gia Thố.</w:t>
      </w:r>
    </w:p>
    <w:p>
      <w:pPr>
        <w:pStyle w:val="BodyText"/>
      </w:pPr>
      <w:r>
        <w:t xml:space="preserve">Gia Thố cười nói:</w:t>
      </w:r>
    </w:p>
    <w:p>
      <w:pPr>
        <w:pStyle w:val="BodyText"/>
      </w:pPr>
      <w:r>
        <w:t xml:space="preserve">- Thôn trưởng nói, có khách nhân tôn quý đến đây, bọn họ muốn giết dê, dùng lễ tiết long trọng nhất để đón chúng ta, ách, chuẩn xác mà nói, là nghênh đón cậu...</w:t>
      </w:r>
    </w:p>
    <w:p>
      <w:pPr>
        <w:pStyle w:val="BodyText"/>
      </w:pPr>
      <w:r>
        <w:t xml:space="preserve">Trang Duệ nghe vậy sửng sốt một chút, quay đầu nhìn đàn dê trên chỗ sườn núi, nhỏ giọng nói với Gia Thố:</w:t>
      </w:r>
    </w:p>
    <w:p>
      <w:pPr>
        <w:pStyle w:val="BodyText"/>
      </w:pPr>
      <w:r>
        <w:t xml:space="preserve">- Gia Thố đại ca, đại ca chú ý một chút, xem bọn họ giết bao nhiều dê thì đại ca nhớ đếm lại. Chờ chúng ta rời đi thì sẽ để tiền lại cho bọn họ.. nguồn</w:t>
      </w:r>
    </w:p>
    <w:p>
      <w:pPr>
        <w:pStyle w:val="BodyText"/>
      </w:pPr>
      <w:r>
        <w:t xml:space="preserve">Trang Duệ biết, đối với những người dân du mục mà nói thì mỗi một con đều là tài sản quý giá nhất của bọn họ. Lúc bình thường không phải dễ giết, chỉ khi nào đến ngày lễ ngày tết hoặc là ngày cúng tổ tiên thì mới giết một, hai con.</w:t>
      </w:r>
    </w:p>
    <w:p>
      <w:pPr>
        <w:pStyle w:val="BodyText"/>
      </w:pPr>
      <w:r>
        <w:t xml:space="preserve">Mà đây là một tiểu sơn thôn xung quanh là các ngọn núi, bởi vì là địa vực nên không có nơi nào để chăn nuôi cho nên đối với bọn họ càng trở nên quý giá. Dầu, muối, tương, dấm, hàng năm đều phải trông chờ vào đám dê này, dùng chúng để đổi lấy đồ.</w:t>
      </w:r>
    </w:p>
    <w:p>
      <w:pPr>
        <w:pStyle w:val="BodyText"/>
      </w:pPr>
      <w:r>
        <w:t xml:space="preserve">- Tiểu Trang, chúng là người được Tang tộc đãi khách, như vậy bọn họ sẽ không thu tiền, nếu làm như vậy, thì bọn họ sẽ rất tức giận.</w:t>
      </w:r>
    </w:p>
    <w:p>
      <w:pPr>
        <w:pStyle w:val="BodyText"/>
      </w:pPr>
      <w:r>
        <w:t xml:space="preserve">Gia Thố lắc đầu, hắn thân là người Tạng tộc, chủ nhân chiêu đãi khách, làm sao lại có thể muốn lấy tiền nữa.</w:t>
      </w:r>
    </w:p>
    <w:p>
      <w:pPr>
        <w:pStyle w:val="BodyText"/>
      </w:pPr>
      <w:r>
        <w:t xml:space="preserve">Trang Duệ nghe vậy nở nụ cười khổ:</w:t>
      </w:r>
    </w:p>
    <w:p>
      <w:pPr>
        <w:pStyle w:val="BodyText"/>
      </w:pPr>
      <w:r>
        <w:t xml:space="preserve">- Gia Thố đại ca, lúc đi thì để lại không được sao, chúng ta ăn uống no đủ nhưng mà thu nhập của thôn này sẽ giảm rất nhiều..</w:t>
      </w:r>
    </w:p>
    <w:p>
      <w:pPr>
        <w:pStyle w:val="BodyText"/>
      </w:pPr>
      <w:r>
        <w:t xml:space="preserve">- Đúng rồi, Gia Thố đại ca, tôi vừa mới nói với thôn trưởng rằng cần giúp đỡ bọn nhỏ đến trường, thôn trưởng có đồng ý không?</w:t>
      </w:r>
    </w:p>
    <w:p>
      <w:pPr>
        <w:pStyle w:val="BodyText"/>
      </w:pPr>
      <w:r>
        <w:t xml:space="preserve">Trong lòng Trang Duệ có chút nghi hoặc, Tác Nam nói mình muốn giúp đỡ cho lũ trẻ đến trường thì thôn trưởng cũng không có phản ứng lớn như vậy. Nhưng mà mình cùng với Bạch sư thân thiết một chút thì lại được mọi người tôn kính, điều này thật là không thể lý giải.</w:t>
      </w:r>
    </w:p>
    <w:p>
      <w:pPr>
        <w:pStyle w:val="BodyText"/>
      </w:pPr>
      <w:r>
        <w:t xml:space="preserve">- Đồng ý, ông ta đã cảm ơn Tác Nam đại ca và cậu.</w:t>
      </w:r>
    </w:p>
    <w:p>
      <w:pPr>
        <w:pStyle w:val="BodyText"/>
      </w:pPr>
      <w:r>
        <w:t xml:space="preserve">Dường như Gia Thố đã nhìn ra vẻ nghi vấn của Trang Duệ, nói tiếp:</w:t>
      </w:r>
    </w:p>
    <w:p>
      <w:pPr>
        <w:pStyle w:val="BodyText"/>
      </w:pPr>
      <w:r>
        <w:t xml:space="preserve">- Bằng hữu tặng quà, điều đó đại biểu cho tình hữu nghị của chúng ta, không phải nói dùng tiền mới có thể mua được sự tôn kính của bọn họ.</w:t>
      </w:r>
    </w:p>
    <w:p>
      <w:pPr>
        <w:pStyle w:val="BodyText"/>
      </w:pPr>
      <w:r>
        <w:t xml:space="preserve">Trang Duệ cái hiểu cái không gật gật đầu, đối với thôn dân giàu lòng chất phác như thế này. Rõ ràng là mình cần cân nhắc hơn.</w:t>
      </w:r>
    </w:p>
    <w:p>
      <w:pPr>
        <w:pStyle w:val="Compact"/>
      </w:pPr>
      <w:r>
        <w:br w:type="textWrapping"/>
      </w:r>
      <w:r>
        <w:br w:type="textWrapping"/>
      </w:r>
    </w:p>
    <w:p>
      <w:pPr>
        <w:pStyle w:val="Heading2"/>
      </w:pPr>
      <w:bookmarkStart w:id="838" w:name="chương-816-tuyết-sơn.2"/>
      <w:bookmarkEnd w:id="838"/>
      <w:r>
        <w:t xml:space="preserve">816. Chương 816 : Tuyết Sơn.(2)</w:t>
      </w:r>
    </w:p>
    <w:p>
      <w:pPr>
        <w:pStyle w:val="Compact"/>
      </w:pPr>
      <w:r>
        <w:br w:type="textWrapping"/>
      </w:r>
      <w:r>
        <w:br w:type="textWrapping"/>
      </w:r>
    </w:p>
    <w:p>
      <w:pPr>
        <w:pStyle w:val="BodyText"/>
      </w:pPr>
      <w:r>
        <w:t xml:space="preserve">Chương 816: Tuyết Sơn.(2)</w:t>
      </w:r>
    </w:p>
    <w:p>
      <w:pPr>
        <w:pStyle w:val="BodyText"/>
      </w:pPr>
      <w:r>
        <w:t xml:space="preserve">Nguồn: Vipvanda</w:t>
      </w:r>
    </w:p>
    <w:p>
      <w:pPr>
        <w:pStyle w:val="BodyText"/>
      </w:pPr>
      <w:r>
        <w:t xml:space="preserve">Sưu tầm:</w:t>
      </w:r>
    </w:p>
    <w:p>
      <w:pPr>
        <w:pStyle w:val="BodyText"/>
      </w:pPr>
      <w:r>
        <w:t xml:space="preserve">(¯`'•.¸(¯`'•.¸† Nhóm dịch Dungnhi †¸.•'´¯)¸.•'´¯)</w:t>
      </w:r>
    </w:p>
    <w:p>
      <w:pPr>
        <w:pStyle w:val="BodyText"/>
      </w:pPr>
      <w:r>
        <w:t xml:space="preserve">Bóng đêm từ từ buông xuống, cả tiểu sơn thôn trở nên sôi trào hẳn lên. Nguyên bản tất cả mọi người lúc trước mặt y phục bẩn nhưng lúc này đã đổi lại áo dài xinh đẹp, trên cổ có đeo theo một cái khăn ha-đa, trên người mang kinh thư cùng nhiều món ăn, dọc theo thôn, bắt đầu.</w:t>
      </w:r>
    </w:p>
    <w:p>
      <w:pPr>
        <w:pStyle w:val="BodyText"/>
      </w:pPr>
      <w:r>
        <w:t xml:space="preserve">Người đi trước đội ngũ chính là hai cô thôn nữ ăn mặc “ Lạp Mỗ” ( tiên nữ) mà tiểu lạt ma Ba Tang cùng Trang Duệ lại được ngồi ngựa, chỉ có loại khách quý mới có thể hưởng thụ loại đãi ngộ này.</w:t>
      </w:r>
    </w:p>
    <w:p>
      <w:pPr>
        <w:pStyle w:val="BodyText"/>
      </w:pPr>
      <w:r>
        <w:t xml:space="preserve">Mà những thôn dân khác thì đi bộ, tuy rằng đường ở đây ghập ghềnh nhưng mà bước đi của bọn họ vẫn nhẹ nhàng mà khỏe mạnh.</w:t>
      </w:r>
    </w:p>
    <w:p>
      <w:pPr>
        <w:pStyle w:val="BodyText"/>
      </w:pPr>
      <w:r>
        <w:t xml:space="preserve">Phía sau có người mang lư hương, có người thì đeo “ Tàng Tang” mọi người lay động bắt tay vào làm màu tên ở giữa ( dùng để đưa đến may mắn, mong mỏi vận may sẽ đến), mỗi một người đều vui sướng giống như ăn tết.</w:t>
      </w:r>
    </w:p>
    <w:p>
      <w:pPr>
        <w:pStyle w:val="BodyText"/>
      </w:pPr>
      <w:r>
        <w:t xml:space="preserve">Chính giữa của đội ngũ, vài tên người dân Tạng lễ độ cung kính nhìn lên tượng Đại Tôn Phật, có vài người còn biết dùng màn vải để che, tránh bức xạ của mặt trời chiếu vào. Phật tượng được những người dân Tạng vây xung quanh, cờ bay phất phới, lửa trại được đốt lên làm sương khói bốc lên, vừa trang trọng vừa náo nhiệt.</w:t>
      </w:r>
    </w:p>
    <w:p>
      <w:pPr>
        <w:pStyle w:val="BodyText"/>
      </w:pPr>
      <w:r>
        <w:t xml:space="preserve">Mặc dù tính cả những đứa trẻ cùng lên núi, tổng cộng đội ngũ mới hơn 100 người nhưng không khí vẫn vô cùng náo nhiều, cuối cùng mọi người dùng cành cây để tạo thành một cây đuốc, sau khi dạo quanh một vòng miếu sơn thần trong thôn thì trở lại đả cốc trong tràng.</w:t>
      </w:r>
    </w:p>
    <w:p>
      <w:pPr>
        <w:pStyle w:val="BodyText"/>
      </w:pPr>
      <w:r>
        <w:t xml:space="preserve">Mà lúc này công tác chuẩn bị lửa trại đã được hoàn thành xong, hơn mười cây sắt sắc nhọn được rửa sạch được đặt chỉnh trề phía trên đống lửa để làm giá đỡ. còn mấy người phụ nữ của Tạng tộc thì bận rộn đứng ở một bên.</w:t>
      </w:r>
    </w:p>
    <w:p>
      <w:pPr>
        <w:pStyle w:val="BodyText"/>
      </w:pPr>
      <w:r>
        <w:t xml:space="preserve">Chén rượu Thanh Khoa Tửu lớn được lão thôn trưởng cầm trong tay, từ Trang Duệ bắt đầu, từng người một uống, các cô nương giỏi ca múa của Tạng tộc thì ăn mặc những bộ trang phục đẹp đẽ, ở trong sân vừa múa vừa hát.</w:t>
      </w:r>
    </w:p>
    <w:p>
      <w:pPr>
        <w:pStyle w:val="BodyText"/>
      </w:pPr>
      <w:r>
        <w:t xml:space="preserve">Ánh lửa chiếu vào khuôn mặt mọi người, đều là vẻ vui mừng tười cười. Một chén Thanh Khoa Tửu lớn lại được đưa lên, dưới bầu không khí như thế này thì không cần dùng đến ngôn ngữ nào nữa, chỉ cần bưng chén lớn lên rồi uống một ngụm lớn, đó chính là cách trao đổi tốt nhất.</w:t>
      </w:r>
    </w:p>
    <w:p>
      <w:pPr>
        <w:pStyle w:val="BodyText"/>
      </w:pPr>
      <w:r>
        <w:t xml:space="preserve">...</w:t>
      </w:r>
    </w:p>
    <w:p>
      <w:pPr>
        <w:pStyle w:val="BodyText"/>
      </w:pPr>
      <w:r>
        <w:t xml:space="preserve">Ngày hôm sau Trang Duệ từ trong cơn say rượu tỉnh lại, hắn nhớ lại đêm qua, dường như lúc ấy chỉ còn lại “ Thanh Khoa Tửu cùng với thịt dê nướng” thậm chí hắn không biết mình làm cách nào về đây để ngủ.</w:t>
      </w:r>
    </w:p>
    <w:p>
      <w:pPr>
        <w:pStyle w:val="BodyText"/>
      </w:pPr>
      <w:r>
        <w:t xml:space="preserve">"Ô... Ô ô "</w:t>
      </w:r>
    </w:p>
    <w:p>
      <w:pPr>
        <w:pStyle w:val="BodyText"/>
      </w:pPr>
      <w:r>
        <w:t xml:space="preserve">Trang Duệ vừa mới ngồi dậy còn chưa kịp đánh giá căn phòng mà mình ngủ thì nghe được thanh âm nức nở của Bạch sư ở giữa giường. Nếu không phải trên người hắn chỉ mặc mỗi một cái quần đùa chỉ sợ Bạch sư đã sớm hắn đá xuống giường rồi.</w:t>
      </w:r>
    </w:p>
    <w:p>
      <w:pPr>
        <w:pStyle w:val="BodyText"/>
      </w:pPr>
      <w:r>
        <w:t xml:space="preserve">- Làm sao vậy, Bạch sư?</w:t>
      </w:r>
    </w:p>
    <w:p>
      <w:pPr>
        <w:pStyle w:val="BodyText"/>
      </w:pPr>
      <w:r>
        <w:t xml:space="preserve">Mặc dù sáng sớm ở nhà hắn cùng với Bạch sư có thói quen chạy bộ nhưng đây là cao nguyên, Trang Duệ cũng lười vận động. Mặc dù không lo sinh ra phản ứng tự nhiên nhưng mà ở nơi có độ cao hơn 5000m để chạy bộ thì không khỏi có chút kinh thế hãi tục.</w:t>
      </w:r>
    </w:p>
    <w:p>
      <w:pPr>
        <w:pStyle w:val="BodyText"/>
      </w:pPr>
      <w:r>
        <w:t xml:space="preserve">Bạch sư tự nhiên không thể há mồm nói cho Trang Duệ biết việc gì, chỉ có thể dùng đầu to đẩy lấy Trang Duệ, thúc giục hắn mau rời giường.</w:t>
      </w:r>
    </w:p>
    <w:p>
      <w:pPr>
        <w:pStyle w:val="BodyText"/>
      </w:pPr>
      <w:r>
        <w:t xml:space="preserve">- Có phải muốn đi tìm vợ không?</w:t>
      </w:r>
    </w:p>
    <w:p>
      <w:pPr>
        <w:pStyle w:val="BodyText"/>
      </w:pPr>
      <w:r>
        <w:t xml:space="preserve">Trang Duệ chợt nhớ đến việc này, tuy rằng đến bây giờ hắn không coi Bạch sư là một động vật, nhưng mà Trang Duệ tin tưởng những lời ngày hôm qua thì bạch sư tuyệt đối có thể nghe hiểu.</w:t>
      </w:r>
    </w:p>
    <w:p>
      <w:pPr>
        <w:pStyle w:val="BodyText"/>
      </w:pPr>
      <w:r>
        <w:t xml:space="preserve">Quả nhiên, lúc Trang Duệ nói ra những lời này, đôi mặt Bạch sư trở nên sáng ngời nhìn chăm chăm vào Trang Duệ.</w:t>
      </w:r>
    </w:p>
    <w:p>
      <w:pPr>
        <w:pStyle w:val="BodyText"/>
      </w:pPr>
      <w:r>
        <w:t xml:space="preserve">- Tiểu tử ngươi, cũng không biết một chút hàm súc a.</w:t>
      </w:r>
    </w:p>
    <w:p>
      <w:pPr>
        <w:pStyle w:val="BodyText"/>
      </w:pPr>
      <w:r>
        <w:t xml:space="preserve">Trang Duệ cười mắng, cầm lấy quần áo trên đầu giường mặc lên người, lúc đứng dậu thì phát hiện Bành Phi cũng ngủ trong phòng này, hắn có tửu lượng không bằng mình cho nên đang chảy nước miếng ngáy ngủ.</w:t>
      </w:r>
    </w:p>
    <w:p>
      <w:pPr>
        <w:pStyle w:val="BodyText"/>
      </w:pPr>
      <w:r>
        <w:t xml:space="preserve">- A.. Thoải mái thật.</w:t>
      </w:r>
    </w:p>
    <w:p>
      <w:pPr>
        <w:pStyle w:val="BodyText"/>
      </w:pPr>
      <w:r>
        <w:t xml:space="preserve">Dẫn theo Bạch sư đi ra khỏi gian phòng, Trang Duệ duỗi lưng một cái, ở tại một địa phương tú lệ giống một bức tranh sơn thủy địa, mặc dù không có đồ điện hiện đại gì nhưng mà lại có hương vị của nông thôn.</w:t>
      </w:r>
    </w:p>
    <w:p>
      <w:pPr>
        <w:pStyle w:val="BodyText"/>
      </w:pPr>
      <w:r>
        <w:t xml:space="preserve">- Tác Nam đại ca, chào buổi sớm!</w:t>
      </w:r>
    </w:p>
    <w:p>
      <w:pPr>
        <w:pStyle w:val="BodyText"/>
      </w:pPr>
      <w:r>
        <w:t xml:space="preserve">Trang Duệ thấy Tác Nam đi ra từ một căn nhà gỗ khác thì vội vàng đến bắt chuyện.</w:t>
      </w:r>
    </w:p>
    <w:p>
      <w:pPr>
        <w:pStyle w:val="BodyText"/>
      </w:pPr>
      <w:r>
        <w:t xml:space="preserve">- Ha ha, không còn sớm nữa, đã là giữa trưa rồi.</w:t>
      </w:r>
    </w:p>
    <w:p>
      <w:pPr>
        <w:pStyle w:val="BodyText"/>
      </w:pPr>
      <w:r>
        <w:t xml:space="preserve">Sau khi nghe Trang Duệ nói thì Tác Nam không khỏi nở nụ cười, ngày hôm qua Trang Duệ chính là người được thôn dân trông thôn hoan nghênh nhất, rượu cũng là uống nhiều nhất. Mà bọn hắn vốn là khách nhân của người Tây Tạng nhưng thật ra lại không uống được bao nhiều, hôm qua chính hắn là người mang Trang Duệ trở về.</w:t>
      </w:r>
    </w:p>
    <w:p>
      <w:pPr>
        <w:pStyle w:val="BodyText"/>
      </w:pPr>
      <w:r>
        <w:t xml:space="preserve">- Hỏng rồi, tôi còn muốn lên núi nữa.</w:t>
      </w:r>
    </w:p>
    <w:p>
      <w:pPr>
        <w:pStyle w:val="BodyText"/>
      </w:pPr>
      <w:r>
        <w:t xml:space="preserve">Trang Duệ nhìn xuống đồng hồ trên tay thì đã thấy hơn 1h chiều, chẳng trách Bạch sư lại trở nên nôn nóng như vậy.</w:t>
      </w:r>
    </w:p>
    <w:p>
      <w:pPr>
        <w:pStyle w:val="BodyText"/>
      </w:pPr>
      <w:r>
        <w:t xml:space="preserve">- Cậu tưởng đây là dạo chơi dưới chân núi sao, tôi thấy cậu lấy cớ lên chân núi, cũng không phải là cậu muốn trèo lên đó, không có trang bị thì làm sao có thể lên núi a?</w:t>
      </w:r>
    </w:p>
    <w:p>
      <w:pPr>
        <w:pStyle w:val="BodyText"/>
      </w:pPr>
      <w:r>
        <w:t xml:space="preserve">Tác Nam vốn là tìm một cái cớ tùy tiện, hắn không nghĩ tới Trang Duệ đúng là muốn đi lên Tuyết Sơn.</w:t>
      </w:r>
    </w:p>
    <w:p>
      <w:pPr>
        <w:pStyle w:val="BodyText"/>
      </w:pPr>
      <w:r>
        <w:t xml:space="preserve">- Cái này, Tác Nam đại ca, tôi không đi cũng không được, ngài hỏi thử xem Bạch sư có đáp ứng không?</w:t>
      </w:r>
    </w:p>
    <w:p>
      <w:pPr>
        <w:pStyle w:val="BodyText"/>
      </w:pPr>
      <w:r>
        <w:t xml:space="preserve">Trang Duệ nghe vậy thì nở nụ cười khổ.</w:t>
      </w:r>
    </w:p>
    <w:p>
      <w:pPr>
        <w:pStyle w:val="BodyText"/>
      </w:pPr>
      <w:r>
        <w:t xml:space="preserve">- Nga, ta biết rồi, thì ra chó ngao Tây Tạng của cậu phát tình.</w:t>
      </w:r>
    </w:p>
    <w:p>
      <w:pPr>
        <w:pStyle w:val="BodyText"/>
      </w:pPr>
      <w:r>
        <w:t xml:space="preserve">Tác nam nở nụ cười, nhưng mà không có trang bị chuyên nghiệp leo núi, mà muốn leo lên Tuyết Sơn cao hơn 5800m này là một chuyện vô cùng nguy hiểm, hắn nhíu mày một chút sau đó nói: nguồn (.)</w:t>
      </w:r>
    </w:p>
    <w:p>
      <w:pPr>
        <w:pStyle w:val="BodyText"/>
      </w:pPr>
      <w:r>
        <w:t xml:space="preserve">- Chúng ta đi qua đội leo núi bên kìa xem, bằng không thì cậu hãy lên núi cùng với bọn họ.</w:t>
      </w:r>
    </w:p>
    <w:p>
      <w:pPr>
        <w:pStyle w:val="BodyText"/>
      </w:pPr>
      <w:r>
        <w:t xml:space="preserve">Leo núi, quan trọng nhất chính là thể trọng cùng với sức chịu đựng. Thân thể biến thái của Trang Duệ thì mọi người đã thấy qua, chỉ cần trong lúc leo núi chú ý một chút thì sẽ không xảy ra vấn đề lớn gì.</w:t>
      </w:r>
    </w:p>
    <w:p>
      <w:pPr>
        <w:pStyle w:val="BodyText"/>
      </w:pPr>
      <w:r>
        <w:t xml:space="preserve">Nhưng mà lúc đến chỗ đội leo núi thì bọn hắn mới phát hiện, trừ Văn Thu Thiến bị bệnh và muội muội song sinh của nàng là Văn Thu Vũ ở lại chiếu cố thì tất cả mọi người đã lên núi vào lúc sáng sớm.</w:t>
      </w:r>
    </w:p>
    <w:p>
      <w:pPr>
        <w:pStyle w:val="BodyText"/>
      </w:pPr>
      <w:r>
        <w:t xml:space="preserve">Những người leo núi này ngày hôm qua chỉ là vai phụ mà thôi cũng không có uống nhiều, hơn nữa cộng thêm Văn Thu Thiến ngã bệnh đã làm trễ 2 ngày. Cho nên, lúc sáng sớm hướng dẫn viên du lịch đã bắt đầu chỉ dẫn, bắt đầu trèo lên Trà Ngõa Đa Cát Chí Dát sơn.</w:t>
      </w:r>
    </w:p>
    <w:p>
      <w:pPr>
        <w:pStyle w:val="BodyText"/>
      </w:pPr>
      <w:r>
        <w:t xml:space="preserve">- Tiểu Vân, nếu không thì cô hãy để cho tôi mượn dùng trang bị leo núi này đi?</w:t>
      </w:r>
    </w:p>
    <w:p>
      <w:pPr>
        <w:pStyle w:val="BodyText"/>
      </w:pPr>
      <w:r>
        <w:t xml:space="preserve">Trang Duệ thấy ở trong phòng có cây gậy chống lên núi, một cái bao tay, dây thừng cùng các đồ vật để lên núi thì 2 mắt liền sáng lên. Hắn vốn có một đôi giày đinh dùng để leo núi, có mấy thứ này, Trang Duệ cảm thấy hiện giờ leo lên tuyết sơn cũng không có bao nhiêu vấn đề nữa.</w:t>
      </w:r>
    </w:p>
    <w:p>
      <w:pPr>
        <w:pStyle w:val="BodyText"/>
      </w:pPr>
      <w:r>
        <w:t xml:space="preserve">- Mọi vật này anh cứ lấy mà dùng, nhưng mà Trang đại ca, một người leo núi có chút nguy hiểm .</w:t>
      </w:r>
    </w:p>
    <w:p>
      <w:pPr>
        <w:pStyle w:val="Compact"/>
      </w:pPr>
      <w:r>
        <w:br w:type="textWrapping"/>
      </w:r>
      <w:r>
        <w:br w:type="textWrapping"/>
      </w:r>
    </w:p>
    <w:p>
      <w:pPr>
        <w:pStyle w:val="Heading2"/>
      </w:pPr>
      <w:bookmarkStart w:id="839" w:name="chương-817-tuyết-sơn.3"/>
      <w:bookmarkEnd w:id="839"/>
      <w:r>
        <w:t xml:space="preserve">817. Chương 817 : Tuyết Sơn.(3)</w:t>
      </w:r>
    </w:p>
    <w:p>
      <w:pPr>
        <w:pStyle w:val="Compact"/>
      </w:pPr>
      <w:r>
        <w:br w:type="textWrapping"/>
      </w:r>
      <w:r>
        <w:br w:type="textWrapping"/>
      </w:r>
    </w:p>
    <w:p>
      <w:pPr>
        <w:pStyle w:val="BodyText"/>
      </w:pPr>
      <w:r>
        <w:t xml:space="preserve">Chương 817: Tuyết Sơn.(3)</w:t>
      </w:r>
    </w:p>
    <w:p>
      <w:pPr>
        <w:pStyle w:val="BodyText"/>
      </w:pPr>
      <w:r>
        <w:t xml:space="preserve">Nguồn: Vipvanda</w:t>
      </w:r>
    </w:p>
    <w:p>
      <w:pPr>
        <w:pStyle w:val="BodyText"/>
      </w:pPr>
      <w:r>
        <w:t xml:space="preserve">Sưu tầm:</w:t>
      </w:r>
    </w:p>
    <w:p>
      <w:pPr>
        <w:pStyle w:val="BodyText"/>
      </w:pPr>
      <w:r>
        <w:t xml:space="preserve">(¯`'•.¸(¯`'•.¸† Nhóm dịch Dungnhi †¸.•'´¯)¸.•'´¯)</w:t>
      </w:r>
    </w:p>
    <w:p>
      <w:pPr>
        <w:pStyle w:val="BodyText"/>
      </w:pPr>
      <w:r>
        <w:t xml:space="preserve">Văn Thu Vũ gật đầu, lên tiếng khuyên Trang Duệ một câu.</w:t>
      </w:r>
    </w:p>
    <w:p>
      <w:pPr>
        <w:pStyle w:val="BodyText"/>
      </w:pPr>
      <w:r>
        <w:t xml:space="preserve">Đừng xem hiện tại độ cao so với mặt nước biển giữa Trang Duệ bọn hắn và đỉnh núi chỉ 1000m, nhưng mà chỉ cần đi lên độ cao 1000m thì chỉ sợ cần ít một ngày. Trên Tuyết Sơn còn có mãnh thú và băng tuyết, đều là những thứ có thể gây nguy hiểm đến tính mạng của người leo núi.</w:t>
      </w:r>
    </w:p>
    <w:p>
      <w:pPr>
        <w:pStyle w:val="BodyText"/>
      </w:pPr>
      <w:r>
        <w:t xml:space="preserve">- Tiểu Trang, cậu đợi một chút, tôi đi gọi Gia Thố, bảo hắn cùng cậu lên núi.</w:t>
      </w:r>
    </w:p>
    <w:p>
      <w:pPr>
        <w:pStyle w:val="BodyText"/>
      </w:pPr>
      <w:r>
        <w:t xml:space="preserve">Tác Nam thấy Trang Duệ đã quyết ý, cảm thấy bản thân không thể khuyên được, lập tức quay người về tìm Gia Thố, bởi vì hắn biết Gia Thố đã từng làm qua hướng dẫn viên du lịch leo núi.</w:t>
      </w:r>
    </w:p>
    <w:p>
      <w:pPr>
        <w:pStyle w:val="BodyText"/>
      </w:pPr>
      <w:r>
        <w:t xml:space="preserve">Kinh nghiệm của Gia Thố quả nhiên là phong phú, nghe được Trang Duệ muốn lên núi, sau khi khuyên vài câu không có kết quả thì lập tức chuẩn bị.</w:t>
      </w:r>
    </w:p>
    <w:p>
      <w:pPr>
        <w:pStyle w:val="BodyText"/>
      </w:pPr>
      <w:r>
        <w:t xml:space="preserve">Nửa giờ sau, Trang Duệ thấy trên mặt đất có hai cái ba lô to dùng để leo núi, ánh mắt không khỏi có chút đăm đăm, đây là đi lên núi, hay là cắm trại dã ngoại a?</w:t>
      </w:r>
    </w:p>
    <w:p>
      <w:pPr>
        <w:pStyle w:val="BodyText"/>
      </w:pPr>
      <w:r>
        <w:t xml:space="preserve">Gia Thố chẳng những đem theo thịt xông khói dùng cho 5 người ăn trong vòng 3 ngày, hơn nữa còn mang theo 2 cái lều trại cùng 2 cái túi ngủ. Mặc khác còn có chocolate, thứ dùng để mở đường là Khai Sơn Đao, dựng lều là xẻng nhỏ, đồ dùng để nấu ăn là một bình dưỡng khí, còn có kính râm chống tia tử ngoại, kính viễn vọng và nhiều vật khác.</w:t>
      </w:r>
    </w:p>
    <w:p>
      <w:pPr>
        <w:pStyle w:val="BodyText"/>
      </w:pPr>
      <w:r>
        <w:t xml:space="preserve">Khiến cho Trang Duệ cảm thấy bất lực nhất là Gia Thố còn mang theo hai cái nón leo núi của phụ nữ, cũng bỏ vào trong ba lô.</w:t>
      </w:r>
    </w:p>
    <w:p>
      <w:pPr>
        <w:pStyle w:val="BodyText"/>
      </w:pPr>
      <w:r>
        <w:t xml:space="preserve">Đống đồ vật trong phòng của chị em Văn Thu Thiến, ngoại trừ hai áo khoác phòng lạnh ra thì toàn bộ đều bị Gia Thố lấy hết. nguồn</w:t>
      </w:r>
    </w:p>
    <w:p>
      <w:pPr>
        <w:pStyle w:val="BodyText"/>
      </w:pPr>
      <w:r>
        <w:t xml:space="preserve">- Gia Thố đại ca, không cần lấy nhiều đồ như vậy chứ?</w:t>
      </w:r>
    </w:p>
    <w:p>
      <w:pPr>
        <w:pStyle w:val="BodyText"/>
      </w:pPr>
      <w:r>
        <w:t xml:space="preserve">Trang Duệ thử xách cái ba lô trên mặt đất lên, hoàn hảo, hiện tại mặc dù trang bị leo núi đều được chế tạo từ hợp kim nhẹ, tuy rằng nhìn qua có chút dọa người nhưng cũng không nặng cho lắm. Trang Duệ đeo tất cả đồ vật này lên lưng cũng cảm thấy không có nặng bao nhiêu.</w:t>
      </w:r>
    </w:p>
    <w:p>
      <w:pPr>
        <w:pStyle w:val="BodyText"/>
      </w:pPr>
      <w:r>
        <w:t xml:space="preserve">- Núi này tôi chưa từng đi qua, nhưng nghe người ta nói ngọn núi này rất khó đi, chúng ta lấy thêm nhiều đồ vật, tóm lại là có thể đề phòng tai họa xảy ra.</w:t>
      </w:r>
    </w:p>
    <w:p>
      <w:pPr>
        <w:pStyle w:val="BodyText"/>
      </w:pPr>
      <w:r>
        <w:t xml:space="preserve">Sắc mặt Gia Thố có chút ngưng trọng, giống như chuyện leo núi vậy, công tác chuẩn bị nhất định phải chu đóa, hắn từng một lần leo lến ngọn núi Everest thì tận mắt thấy một đội viên leo núi từ bên cạnh mình ngã xuống, chết ngay tại chỗ.</w:t>
      </w:r>
    </w:p>
    <w:p>
      <w:pPr>
        <w:pStyle w:val="BodyText"/>
      </w:pPr>
      <w:r>
        <w:t xml:space="preserve">Hơn nữa thiên nhiên hay thay đổi, trên chân núi thường xuyên sẽ xuất hiện tình cảnh không tưởng được, đừng xem lúc này là tháng bảy tháng tám, cho dù là tháng sau đi nữa thì cũng có thể xảy ra tuyết lở.</w:t>
      </w:r>
    </w:p>
    <w:p>
      <w:pPr>
        <w:pStyle w:val="BodyText"/>
      </w:pPr>
      <w:r>
        <w:t xml:space="preserve">Sở dĩ nói leo núi là vận động cực hạn cũng bởi vì trong quá trình này tuy có thể khiêu chiến cực hạn trong cơ thể còn người, kích thích tiềm năng của nhân loại nhưng trong đó thường đi kèm với tử vong và tàn tật.</w:t>
      </w:r>
    </w:p>
    <w:p>
      <w:pPr>
        <w:pStyle w:val="BodyText"/>
      </w:pPr>
      <w:r>
        <w:t xml:space="preserve">- Anh Trang, tôi cũng đi với ngài.</w:t>
      </w:r>
    </w:p>
    <w:p>
      <w:pPr>
        <w:pStyle w:val="BodyText"/>
      </w:pPr>
      <w:r>
        <w:t xml:space="preserve">Đang lúc Trang Duệ đeo ba lô, chuẩn bị cùng Gia Thố leo núi thì đột nhiên Bành Phi xông ra, sau khi hắn tỉnh dậy liền đi tìm Trang Duệ.</w:t>
      </w:r>
    </w:p>
    <w:p>
      <w:pPr>
        <w:pStyle w:val="BodyText"/>
      </w:pPr>
      <w:r>
        <w:t xml:space="preserve">- Đừng, cậu cứ nghỉ ngơi cho thật tốt, núi này không cao lắm, tôi lên đến nơi là khoảng buổi chiều, chừng ngày mai là có thể xuống núi. Còn nữa, chỉ có hai cái túi trang bị leo núi, cậu cũng không thể đi được.</w:t>
      </w:r>
    </w:p>
    <w:p>
      <w:pPr>
        <w:pStyle w:val="BodyText"/>
      </w:pPr>
      <w:r>
        <w:t xml:space="preserve">Trang Duệ khoát tay áo, thân thể Bành Phi có thương tích, tuy rằng đã được linh khí của mình điều trị nhưng mà thân thể tương đối trống rỗng, Trang Duệ không muốn để cho hắn phải mạo hiểm.</w:t>
      </w:r>
    </w:p>
    <w:p>
      <w:pPr>
        <w:pStyle w:val="BodyText"/>
      </w:pPr>
      <w:r>
        <w:t xml:space="preserve">Nhìn thấy Bành Phi còn muốn nói chuyện, Trang Duệ vung tay lên, nói:</w:t>
      </w:r>
    </w:p>
    <w:p>
      <w:pPr>
        <w:pStyle w:val="BodyText"/>
      </w:pPr>
      <w:r>
        <w:t xml:space="preserve">- Đừng nói nữa, dã nhân trên núi mà ta còn có thể đi vào đi ra, nói gì đến tòa Tuyết Sơn này?</w:t>
      </w:r>
    </w:p>
    <w:p>
      <w:pPr>
        <w:pStyle w:val="BodyText"/>
      </w:pPr>
      <w:r>
        <w:t xml:space="preserve">- Được, Anh Trang, vậy ca cẩn thận một chút đi..</w:t>
      </w:r>
    </w:p>
    <w:p>
      <w:pPr>
        <w:pStyle w:val="BodyText"/>
      </w:pPr>
      <w:r>
        <w:t xml:space="preserve">Nghe được Trang Duệ nói như vậy, Bành phi có điểm dở khóc dở cười, nhưng mà hắn biết mãnh thú trên Tuyết Sơn ít hơn, bình thường sẽ không chủ động công kích con người, không giống với những nguy cơ mai phục khắp nơi trong rừng nhiệt đới. Lấy thể chất của Trang Duệ, đi ngọn núi này là tương đối thoải mái.</w:t>
      </w:r>
    </w:p>
    <w:p>
      <w:pPr>
        <w:pStyle w:val="BodyText"/>
      </w:pPr>
      <w:r>
        <w:t xml:space="preserve">- Tiểu Trang, chờ một chút, lên núi không cần nhanh như vậy, phải phân phối thể lực một cách hợp lý.</w:t>
      </w:r>
    </w:p>
    <w:p>
      <w:pPr>
        <w:pStyle w:val="BodyText"/>
      </w:pPr>
      <w:r>
        <w:t xml:space="preserve">Đi ở phía sau Trang Duệ, Gia Thố cảm giác mình thật sự là già rồi, bàn về số tuổi hắn chỉ lớn hơn ba bốn tuổi so với Trang Duệ, nhưng mà từ biểu hiện lúc nãy coi lại thì dường như bản thân hắn đã giống như một ông lão 50-60 tuổi rồi.</w:t>
      </w:r>
    </w:p>
    <w:p>
      <w:pPr>
        <w:pStyle w:val="BodyText"/>
      </w:pPr>
      <w:r>
        <w:t xml:space="preserve">Trải qua hơn ba tiếng leo núi, lúc này hai người đã đi từ chân lúi lên độ cao khoảng 4900m so với mặt nước biển. Trong ba tiếng đồng hồ này, Trang Duệ lại có thể không nghỉ ngơi lần nào, bộ dạng thoải mái mà bạch sư đi trước cũng giống như vậy, cả hai đều chạy băng băng, một chút mệt mỏi cũng không thấy.</w:t>
      </w:r>
    </w:p>
    <w:p>
      <w:pPr>
        <w:pStyle w:val="BodyText"/>
      </w:pPr>
      <w:r>
        <w:t xml:space="preserve">Nhưng mà Gia Thố lại chịu không được, hiện tại khắp nơi trên mặt đất đều là tuyết đọng, hơn nữa khắp nơi đều là những miếng băng mỏng. Đi trên đường thật là vừa đi vừa nơm nớp lo sợ, thể lực tiêu hao thạt nhanh, đuổi kịp được Trang Duệ đã khiến Gia Thố phải liều mạng rồi.</w:t>
      </w:r>
    </w:p>
    <w:p>
      <w:pPr>
        <w:pStyle w:val="BodyText"/>
      </w:pPr>
      <w:r>
        <w:t xml:space="preserve">Hơn nữa nhiệt độ trên này đã hạ xuống, mặc dù bên ngoài mặc áo khoác nhưng Gia Thố vẫn cảm thấy lạnh, hai môi hắn run lên. Hắn nghĩ mãi mà không rõ, vì sao Trang Duệ ngay cả lạnh cũng không sợ chút nào, hắn lại không có một bộ lông dày như Bạch sư a.</w:t>
      </w:r>
    </w:p>
    <w:p>
      <w:pPr>
        <w:pStyle w:val="BodyText"/>
      </w:pPr>
      <w:r>
        <w:t xml:space="preserve">- Được, nghỉ ngơi một chút đi, Gia Thố đại ca, chúng ta đi thêm hai tiếng nữa rồi tìm một nơi nào đó để cắm trại đi.</w:t>
      </w:r>
    </w:p>
    <w:p>
      <w:pPr>
        <w:pStyle w:val="BodyText"/>
      </w:pPr>
      <w:r>
        <w:t xml:space="preserve">Trang Duệ nhìn thấy Gia Thố thở hồng hộc, hai má đỏ bừng thì bất đắc dĩ dừng bước, thành thật mà nói nếu không có Gia Thố đi theo thì Trang Duệ có thể leo lên đến giữa sườn núi rồi.</w:t>
      </w:r>
    </w:p>
    <w:p>
      <w:pPr>
        <w:pStyle w:val="BodyText"/>
      </w:pPr>
      <w:r>
        <w:t xml:space="preserve">Ngẩng đầu lên nhìn bầu trời bao la, cả đỉnh Tuyết Sơn bị tuyết trắng bao phủ, giống như là một bộ da của một con cáo bắc cực hoa lệ mà đẹp dễ, quay đầu lại nhìn về phía đỉnh núi, chỉ thấy người dân Tạng tu tập giờ này đã trở nên nhỏ đi rất nhiều.</w:t>
      </w:r>
    </w:p>
    <w:p>
      <w:pPr>
        <w:pStyle w:val="BodyText"/>
      </w:pPr>
      <w:r>
        <w:t xml:space="preserve">Dưới chân núi hoang vắng không có một ngọn có, lại ẩn chứa băng sơn tuyết thủy tưới ở dưới bừng bừng sinh cơ, hết thảy đều lộ ra vẻ thuần túy và nguyên thủy, hoang vu thê lương cùng hơi thở sinh mệnh, đại khí thần kỳ dung hợp lại với nhau.</w:t>
      </w:r>
    </w:p>
    <w:p>
      <w:pPr>
        <w:pStyle w:val="BodyText"/>
      </w:pPr>
      <w:r>
        <w:t xml:space="preserve">Nếu không phải người xưa lưu lại dưới mặt tuyết một số đồ dùng bỏ đi thì nơi này giống như thời cổ, không có người bình thường đặt chân đến nơi này.</w:t>
      </w:r>
    </w:p>
    <w:p>
      <w:pPr>
        <w:pStyle w:val="BodyText"/>
      </w:pPr>
      <w:r>
        <w:t xml:space="preserve">Đứng tại sinh mệnh cấm khu này, Trang Duệ có cảm giác bất kể là nhân loại hay những sinh vật khác đều có vẻ nhỏ bé như vậy. Quay đầu nhìn lên, khắp nơi trên mặt đất đều là tuyết đọng trắng xóa, dường như toàn bộ thế giới này chỉ có một loại sắc thái đơn điệu là lạnh như băng.</w:t>
      </w:r>
    </w:p>
    <w:p>
      <w:pPr>
        <w:pStyle w:val="BodyText"/>
      </w:pPr>
      <w:r>
        <w:t xml:space="preserve">Cho dù là giữa hè, chỗ địa phương có độ cao so với mặt nước biển gần 5000m này cũng không có chút nóng bức nào, chỉ có ẩm ướt cùng với rét lạnh đến xương.</w:t>
      </w:r>
    </w:p>
    <w:p>
      <w:pPr>
        <w:pStyle w:val="Compact"/>
      </w:pPr>
      <w:r>
        <w:br w:type="textWrapping"/>
      </w:r>
      <w:r>
        <w:br w:type="textWrapping"/>
      </w:r>
    </w:p>
    <w:p>
      <w:pPr>
        <w:pStyle w:val="Heading2"/>
      </w:pPr>
      <w:bookmarkStart w:id="840" w:name="chương-818-tuyết-sơn.4"/>
      <w:bookmarkEnd w:id="840"/>
      <w:r>
        <w:t xml:space="preserve">818. Chương 818 : Tuyết Sơn.(4)</w:t>
      </w:r>
    </w:p>
    <w:p>
      <w:pPr>
        <w:pStyle w:val="Compact"/>
      </w:pPr>
      <w:r>
        <w:br w:type="textWrapping"/>
      </w:r>
      <w:r>
        <w:br w:type="textWrapping"/>
      </w:r>
    </w:p>
    <w:p>
      <w:pPr>
        <w:pStyle w:val="BodyText"/>
      </w:pPr>
      <w:r>
        <w:t xml:space="preserve">Chương 818: Tuyết Sơn.(4)</w:t>
      </w:r>
    </w:p>
    <w:p>
      <w:pPr>
        <w:pStyle w:val="BodyText"/>
      </w:pPr>
      <w:r>
        <w:t xml:space="preserve">Nguồn: Vipvanda</w:t>
      </w:r>
    </w:p>
    <w:p>
      <w:pPr>
        <w:pStyle w:val="BodyText"/>
      </w:pPr>
      <w:r>
        <w:t xml:space="preserve">Sưu tầm:</w:t>
      </w:r>
    </w:p>
    <w:p>
      <w:pPr>
        <w:pStyle w:val="BodyText"/>
      </w:pPr>
      <w:r>
        <w:t xml:space="preserve">(¯`'•.¸(¯`'•.¸† Nhóm dịch Dungnhi †¸.•'´¯)¸.•'´¯)</w:t>
      </w:r>
    </w:p>
    <w:p>
      <w:pPr>
        <w:pStyle w:val="BodyText"/>
      </w:pPr>
      <w:r>
        <w:t xml:space="preserve">Nhưng mà lại không có những khí thải công nghiệp, không có những khí ô nhiễm, hít một hơi vào phổi cũng khiến Trang Duệ có cảm giác vô cùng thoải mái.</w:t>
      </w:r>
    </w:p>
    <w:p>
      <w:pPr>
        <w:pStyle w:val="BodyText"/>
      </w:pPr>
      <w:r>
        <w:t xml:space="preserve">Lúc đầu Trang Duệ còn cho rằng là dư thừa khi mang kính mắt, nhưng lúc này ánh mặt trời đã lên tới sống mũi của hắn. Nếu không có kính mắt bảo vệ đôi mắt thì cho dù hắn có linh khí bảo vệ cũng sẽ bị tia tử ngoại mãnh liệt kia làm cho đôi mắt bị đau đớn.</w:t>
      </w:r>
    </w:p>
    <w:p>
      <w:pPr>
        <w:pStyle w:val="BodyText"/>
      </w:pPr>
      <w:r>
        <w:t xml:space="preserve">- Tiểu Trang, ta nói chúng ta hãy cắm trại chỗ này đi, mắt thấy mặt trời cũng sắp tối rồi.</w:t>
      </w:r>
    </w:p>
    <w:p>
      <w:pPr>
        <w:pStyle w:val="BodyText"/>
      </w:pPr>
      <w:r>
        <w:t xml:space="preserve">Nghe được Trang Duệ còn muốn đi thêm hai tiếng đồng hồ nữa thì sắc mặt của Gia Thố liền giống như một ông lão 50 tuổi. Gia Thố có thể bảo đảm, cho dù là người hướng dẫn viên du lịch leo núi Everest cũng không có thể lực như Trang Duệ, đúng là một tên biến thái mà.</w:t>
      </w:r>
    </w:p>
    <w:p>
      <w:pPr>
        <w:pStyle w:val="BodyText"/>
      </w:pPr>
      <w:r>
        <w:t xml:space="preserve">- Nơi này ư?</w:t>
      </w:r>
    </w:p>
    <w:p>
      <w:pPr>
        <w:pStyle w:val="BodyText"/>
      </w:pPr>
      <w:r>
        <w:t xml:space="preserve">Trang Duệ nhíu mày, nói:</w:t>
      </w:r>
    </w:p>
    <w:p>
      <w:pPr>
        <w:pStyle w:val="BodyText"/>
      </w:pPr>
      <w:r>
        <w:t xml:space="preserve">- Gia Thố đại ca, hay là chúng ta cứ tiếp tục leo lên phía trước đi, lấy tốc độ của chúng ta thì chỉ cần 2 tiếng đồng hồ nữa là có thể đuổi kịp những sinh viên kia.</w:t>
      </w:r>
    </w:p>
    <w:p>
      <w:pPr>
        <w:pStyle w:val="BodyText"/>
      </w:pPr>
      <w:r>
        <w:t xml:space="preserve">Đại Học Hoa Thanh bắt đầu xuất phát từ lúc bảy giờ, so với Trang Duệ và Gia Thố thì sớm hơn bảy tiếng đồng hồ, nhưng mà Trang Duệ tin tưởng, lấy tốc độ của mình, nhất định có thể đuổi kịp đám người kia.</w:t>
      </w:r>
    </w:p>
    <w:p>
      <w:pPr>
        <w:pStyle w:val="BodyText"/>
      </w:pPr>
      <w:r>
        <w:t xml:space="preserve">- Được rồi, tôi ăn một chút gì đã.</w:t>
      </w:r>
    </w:p>
    <w:p>
      <w:pPr>
        <w:pStyle w:val="BodyText"/>
      </w:pPr>
      <w:r>
        <w:t xml:space="preserve">Gia Thố nhìn chung quanh một chút, mình và Trang Duệ thân ở địa phương thò đầu ra là tự mình đón gió, cũng không thích hợp để hạ trại. Sau khi ngồi xuống, Gia Thố liền lấy chocolate bắt đầu ăn, vào lúc này cần phải bổ sung thêm nhiệt lượng vào cơ thể.</w:t>
      </w:r>
    </w:p>
    <w:p>
      <w:pPr>
        <w:pStyle w:val="BodyText"/>
      </w:pPr>
      <w:r>
        <w:t xml:space="preserve">Trang Duệ cũng lấy ra vài miếng thịt hun khói rồi ăn, sau đó hứng trí bừng bừng lấy ra máy chụp ảnh cùng với Bạch sư chụp lại những hình ảnh leo núi, Gia Thố nhìn thấy thì lắc đầu, nếu để cho Trang Duệ leo lên ngọn núi Everest thì nhất định hắn có thể phá vỡ kỷ lục về người có thời gian lên núi nhanh nhất.</w:t>
      </w:r>
    </w:p>
    <w:p>
      <w:pPr>
        <w:pStyle w:val="BodyText"/>
      </w:pPr>
      <w:r>
        <w:t xml:space="preserve">- A! Âm thanh gì thế?</w:t>
      </w:r>
    </w:p>
    <w:p>
      <w:pPr>
        <w:pStyle w:val="BodyText"/>
      </w:pPr>
      <w:r>
        <w:t xml:space="preserve">Đột nhiên, Trang Duệ nghe được một tiếng kêu to, ngẩng đầu lên nhìn, đỉnh đầu là bầu trời bao la, đột nhiên có một con đại điêu đang giương cánh bay, dường như móng vuột của nó đang cắp lấy một đồ vật gì.</w:t>
      </w:r>
    </w:p>
    <w:p>
      <w:pPr>
        <w:pStyle w:val="BodyText"/>
      </w:pPr>
      <w:r>
        <w:t xml:space="preserve">- Ta kháo, đây là kim điêu ...</w:t>
      </w:r>
    </w:p>
    <w:p>
      <w:pPr>
        <w:pStyle w:val="BodyText"/>
      </w:pPr>
      <w:r>
        <w:t xml:space="preserve">Trang Duệ lấy ra ống dòm rồi ngó lên bầu trời, thì thấy trên bầu trời có bóng dáng của một con Kim Điêu, cái cánh của nó khoảng chừng hai mét, móng vuốt của nó đang cắp lấy một con sói.</w:t>
      </w:r>
    </w:p>
    <w:p>
      <w:pPr>
        <w:pStyle w:val="BodyText"/>
      </w:pPr>
      <w:r>
        <w:t xml:space="preserve">Trang Duệ có thể nhìn thấy rõ, đầu của con sói kia chảy rất nhiều máu, chắc là bị Kim Điêu dùng móng vuốt cắp lấy.</w:t>
      </w:r>
    </w:p>
    <w:p>
      <w:pPr>
        <w:pStyle w:val="BodyText"/>
      </w:pPr>
      <w:r>
        <w:t xml:space="preserve">- Đã nhiều năm rồi không thấy Kim Điêu, không nghĩ tới nơi này sẽ nhìn thấy một con.</w:t>
      </w:r>
    </w:p>
    <w:p>
      <w:pPr>
        <w:pStyle w:val="BodyText"/>
      </w:pPr>
      <w:r>
        <w:t xml:space="preserve">Gia Thố ngồi ở bên cạnh cũng là ngẩng đầu lên, hướng lên chỉ con đại điêu kia. Nếu một người cao thủ huấn luyện điêu, có thể đem Kim Điêu huấn luyện trở thành một người bạn tốt nhất trong lúc đi săn, tác dụng so với chó ngao Tây Tạng thì còn tốt hơn.</w:t>
      </w:r>
    </w:p>
    <w:p>
      <w:pPr>
        <w:pStyle w:val="BodyText"/>
      </w:pPr>
      <w:r>
        <w:t xml:space="preserve">Một người bạn của Gia Thố trên thảo nguyên chăn, đã từng nuôi qua một con Kim Điêu. Mùa đông năm kia, con Kim Điêu kia có thể bắt lấy hơn 30 con sói ở thảo nguyên, điều này khiến cho Gia Thố hâm mộ không thôi.</w:t>
      </w:r>
    </w:p>
    <w:p>
      <w:pPr>
        <w:pStyle w:val="BodyText"/>
      </w:pPr>
      <w:r>
        <w:t xml:space="preserve">- Đi thôi, nơi này xuất hiện Kim Điêu, nói không chừng trên đó còn có ổ của nó, hắc, cậu Trang, nếu muốn bắt con của nó thì đây chính là một chuyện tốt.</w:t>
      </w:r>
    </w:p>
    <w:p>
      <w:pPr>
        <w:pStyle w:val="BodyText"/>
      </w:pPr>
      <w:r>
        <w:t xml:space="preserve">Nhìn thấy Kim Điêu xuất hiện, Gia Thố hưng phấn kêu lên. Trang Duệ nghe được như vậy thì dở khóc dở cười, ngay cả có ổ Kim Điêu cũng không nhất định sẽ có ấu Điêu, lui một bước mà nói, cho dù là có ấu Điêu trong đó thì có ai lại dám vào ổ Kim Điêu để trộm con của nó không?</w:t>
      </w:r>
    </w:p>
    <w:p>
      <w:pPr>
        <w:pStyle w:val="BodyText"/>
      </w:pPr>
      <w:r>
        <w:t xml:space="preserve">Nhưng mà đối với Kim Điêu Trang Duệ cũng vô cùng hứng thú, nếu nuôi Kim Điêu, chẳng phải sẽ giống với cổ nhân sao. Tả khiên hoàng, hữu kình thương, nhìn về Tây Bắc, bắn Thiên Lang, điều này có khí phách hào hùng đến cỡ nào a.</w:t>
      </w:r>
    </w:p>
    <w:p>
      <w:pPr>
        <w:pStyle w:val="BodyText"/>
      </w:pPr>
      <w:r>
        <w:t xml:space="preserve">Khoan hãy nói cái này có động lực hay không, lúc này tốc độ của Gia Thố nhanh hơn nhiều, lúc mặt trời đem đỉnh Tuyết Sơn trở thành màu vàng, ánh mặt trời sắp biến mất thì Trang Duệ cùng Gia Thố đã nghe phía trước truyền đến những tiếng nói chuyện.</w:t>
      </w:r>
    </w:p>
    <w:p>
      <w:pPr>
        <w:pStyle w:val="BodyText"/>
      </w:pPr>
      <w:r>
        <w:t xml:space="preserve">- Là Chu Vĩ ư? Tôi là Trang Duệ.</w:t>
      </w:r>
    </w:p>
    <w:p>
      <w:pPr>
        <w:pStyle w:val="BodyText"/>
      </w:pPr>
      <w:r>
        <w:t xml:space="preserve">Khoảng cách cách vài bóng người phía trước là khoảng ba mươi mét, Trang Duệ lớn tiếng kêu, đồng thời mở đèn pin ra, bởi vì mặt trời trên Tuyết Sơn đã hoàn toàn lặn xuống.</w:t>
      </w:r>
    </w:p>
    <w:p>
      <w:pPr>
        <w:pStyle w:val="BodyText"/>
      </w:pPr>
      <w:r>
        <w:t xml:space="preserve">- Sao thế này, Triệu Quân làm sao vậy?</w:t>
      </w:r>
    </w:p>
    <w:p>
      <w:pPr>
        <w:pStyle w:val="BodyText"/>
      </w:pPr>
      <w:r>
        <w:t xml:space="preserve">Đi đến phía trước, Trang Duệ phát hiện, người thanh niên nhiệt huyết gọi là Triệu Quân giờ phút này đang nằm trong lều, trên quần dính đầy vết máu. Mà đám người Chu Vĩ lại hoảng hốt, có điểm không biết phải làm sao.</w:t>
      </w:r>
    </w:p>
    <w:p>
      <w:pPr>
        <w:pStyle w:val="BodyText"/>
      </w:pPr>
      <w:r>
        <w:t xml:space="preserve">- Nói chuyện đi? Ngốc vậy?</w:t>
      </w:r>
    </w:p>
    <w:p>
      <w:pPr>
        <w:pStyle w:val="BodyText"/>
      </w:pPr>
      <w:r>
        <w:t xml:space="preserve">Trang Duệ lớn tiếng hô một câu, đánh thức đám gia hỏa đang ngây dại.</w:t>
      </w:r>
    </w:p>
    <w:p>
      <w:pPr>
        <w:pStyle w:val="BodyText"/>
      </w:pPr>
      <w:r>
        <w:t xml:space="preserve">- Anh Trang, Trang đại ca, cứu cứu chúng tôi, cứu cứu Triệu Quân đi...</w:t>
      </w:r>
    </w:p>
    <w:p>
      <w:pPr>
        <w:pStyle w:val="BodyText"/>
      </w:pPr>
      <w:r>
        <w:t xml:space="preserve">Để cho Trang Duệ cảm thấy có chút bất đắc dĩ là mấy tên này lại tỏ ra yếu ớt, nước mắt sắp rơi, ngay cả một người trầm ổn như Chu Vĩ cũng đỏ bừng đôi mắt, mắt thấy bộ dáng Trang Duệ thì như là thấy người thân.</w:t>
      </w:r>
    </w:p>
    <w:p>
      <w:pPr>
        <w:pStyle w:val="BodyText"/>
      </w:pPr>
      <w:r>
        <w:t xml:space="preserve">- Trước tiên uống mọt ngụm rượu đi đã, Gia Thố đại ca, anh qua xem thương thế của Triệu Quân một chút.</w:t>
      </w:r>
    </w:p>
    <w:p>
      <w:pPr>
        <w:pStyle w:val="BodyText"/>
      </w:pPr>
      <w:r>
        <w:t xml:space="preserve">Trang Duệ thấy mấy người kích động, vội vàng lấy ra Thanh Khoa tửu, đưa cho Chu Vĩ, nói:</w:t>
      </w:r>
    </w:p>
    <w:p>
      <w:pPr>
        <w:pStyle w:val="BodyText"/>
      </w:pPr>
      <w:r>
        <w:t xml:space="preserve">- Đừng nói vội, từ từ nói, rốt cuộc mọi người đã gặp chuyện gì?</w:t>
      </w:r>
    </w:p>
    <w:p>
      <w:pPr>
        <w:pStyle w:val="BodyText"/>
      </w:pPr>
      <w:r>
        <w:t xml:space="preserve">Chu Vĩ chưa bao giờ cảm thấy thanh khoa tửu vừa cay vừa khó uống vào lúc này lại mĩ vị đến vậy.</w:t>
      </w:r>
    </w:p>
    <w:p>
      <w:pPr>
        <w:pStyle w:val="BodyText"/>
      </w:pPr>
      <w:r>
        <w:t xml:space="preserve">Cái túi của Trang Duệ hai cân thanh khoa tửu lại bị người này chỉ một ngụm uống mà còn lại đúng nửa.</w:t>
      </w:r>
    </w:p>
    <w:p>
      <w:pPr>
        <w:pStyle w:val="BodyText"/>
      </w:pPr>
      <w:r>
        <w:t xml:space="preserve">- Ai, ta nói cho bọn hắn một chút...</w:t>
      </w:r>
    </w:p>
    <w:p>
      <w:pPr>
        <w:pStyle w:val="BodyText"/>
      </w:pPr>
      <w:r>
        <w:t xml:space="preserve">Trang Duệ một tay lấy túi rượu đoạt mất, đưa cho hai người kia, hai người kia còn đang hổn hển liếm bờ môi khô khốc nhìn Chu Vĩ bộ dáng thê thảm vô cùng.</w:t>
      </w:r>
    </w:p>
    <w:p>
      <w:pPr>
        <w:pStyle w:val="BodyText"/>
      </w:pPr>
      <w:r>
        <w:t xml:space="preserve">Vốn cái người Anh quốc phong cách có chút giống với Beckham nay sắc mặt tái nhợt, đôi môi phát tím, cả người tựa như một gã hấp huyết quỷ ( Vampire) nước Anh cổ xưa. Nếu để cho hắn biểu diễn thành Vampire của Hollywood đảm bảo khỏi cần hóa trang nữa.</w:t>
      </w:r>
    </w:p>
    <w:p>
      <w:pPr>
        <w:pStyle w:val="BodyText"/>
      </w:pPr>
      <w:r>
        <w:t xml:space="preserve">Thấy Chu Vĩ bình tĩnh lại, Trang Duệ lên tiếng hỏi :</w:t>
      </w:r>
    </w:p>
    <w:p>
      <w:pPr>
        <w:pStyle w:val="BodyText"/>
      </w:pPr>
      <w:r>
        <w:t xml:space="preserve">- Nói đi, rốt cuộc chuyện gì đã xảy ra? Cái gì mà con báo ăn thịt người ...</w:t>
      </w:r>
    </w:p>
    <w:p>
      <w:pPr>
        <w:pStyle w:val="BodyText"/>
      </w:pPr>
      <w:r>
        <w:t xml:space="preserve">Nghe thấy Trang Duệ hỏi, Chu Vĩ trong mắt hiện lên một tia hồi hộp, nói:</w:t>
      </w:r>
    </w:p>
    <w:p>
      <w:pPr>
        <w:pStyle w:val="BodyText"/>
      </w:pPr>
      <w:r>
        <w:t xml:space="preserve">- Có một con báo rất to từ trong đống tuyết nhảy ra, thiếu một chút nữa là bổ nhào vào người Triệu Quân, nếu không phải David phản ứng kịp sợ rằng cổ Triệu Quân sẽ bị nó cắn đứt...</w:t>
      </w:r>
    </w:p>
    <w:p>
      <w:pPr>
        <w:pStyle w:val="BodyText"/>
      </w:pPr>
      <w:r>
        <w:t xml:space="preserve">- Nga, không, không phải là công lao của ta, là nó, chính nó đã đuổi con động vật màu trắng đi.</w:t>
      </w:r>
    </w:p>
    <w:p>
      <w:pPr>
        <w:pStyle w:val="BodyText"/>
      </w:pPr>
      <w:r>
        <w:t xml:space="preserve">Người Anh quốc ngồi bên ngoài kia chính là David, nghe thấy Chu Vĩ nhắc tới mình, hắn vội vàng đứng lên giải thích, hơn nữa dùng ngón tay chỉ vào bạch sư.</w:t>
      </w:r>
    </w:p>
    <w:p>
      <w:pPr>
        <w:pStyle w:val="BodyText"/>
      </w:pPr>
      <w:r>
        <w:t xml:space="preserve">Có thể là do quá kích động, David không có cách nào dùng Hán ngữ biểu đạt ý nghĩ của hắn, lúc nói chuyện còn kèm theo Anh ngữ, Trang Duệ nghe mà đầu óc choáng váng. xem tại</w:t>
      </w:r>
    </w:p>
    <w:p>
      <w:pPr>
        <w:pStyle w:val="Compact"/>
      </w:pPr>
      <w:r>
        <w:br w:type="textWrapping"/>
      </w:r>
      <w:r>
        <w:br w:type="textWrapping"/>
      </w:r>
    </w:p>
    <w:p>
      <w:pPr>
        <w:pStyle w:val="Heading2"/>
      </w:pPr>
      <w:bookmarkStart w:id="841" w:name="chương-819-tuyết-sơn.5"/>
      <w:bookmarkEnd w:id="841"/>
      <w:r>
        <w:t xml:space="preserve">819. Chương 819 : Tuyết Sơn.(5)</w:t>
      </w:r>
    </w:p>
    <w:p>
      <w:pPr>
        <w:pStyle w:val="Compact"/>
      </w:pPr>
      <w:r>
        <w:br w:type="textWrapping"/>
      </w:r>
      <w:r>
        <w:br w:type="textWrapping"/>
      </w:r>
    </w:p>
    <w:p>
      <w:pPr>
        <w:pStyle w:val="BodyText"/>
      </w:pPr>
      <w:r>
        <w:t xml:space="preserve">Chương 819: Tuyết Sơn.(5)</w:t>
      </w:r>
    </w:p>
    <w:p>
      <w:pPr>
        <w:pStyle w:val="BodyText"/>
      </w:pPr>
      <w:r>
        <w:t xml:space="preserve">Nguồn: Vipvanda</w:t>
      </w:r>
    </w:p>
    <w:p>
      <w:pPr>
        <w:pStyle w:val="BodyText"/>
      </w:pPr>
      <w:r>
        <w:t xml:space="preserve">Sưu tầm:</w:t>
      </w:r>
    </w:p>
    <w:p>
      <w:pPr>
        <w:pStyle w:val="BodyText"/>
      </w:pPr>
      <w:r>
        <w:t xml:space="preserve">(¯`'•.¸(¯`'•.¸† Nhóm dịch Dungnhi †¸.•'´¯)¸.•'´¯)</w:t>
      </w:r>
    </w:p>
    <w:p>
      <w:pPr>
        <w:pStyle w:val="BodyText"/>
      </w:pPr>
      <w:r>
        <w:t xml:space="preserve">- Nghe ta nói, bạch sư từ trước tới nay đều ở chung một chỗ với ta, nó không thể nào có mặt ở đó được.</w:t>
      </w:r>
    </w:p>
    <w:p>
      <w:pPr>
        <w:pStyle w:val="BodyText"/>
      </w:pPr>
      <w:r>
        <w:t xml:space="preserve">Trang Duệ vội vàng đáp lời, dọc theo con đường này bạch sư chưa có lần nào thoát khỏi tầm mắt của mình, căn bản không thể là chúa cứu thế từ miệng David.</w:t>
      </w:r>
    </w:p>
    <w:p>
      <w:pPr>
        <w:pStyle w:val="BodyText"/>
      </w:pPr>
      <w:r>
        <w:t xml:space="preserve">- Ðó là một con sư tử, không phải là con báo.</w:t>
      </w:r>
    </w:p>
    <w:p>
      <w:pPr>
        <w:pStyle w:val="BodyText"/>
      </w:pPr>
      <w:r>
        <w:t xml:space="preserve">Chính lúc này Ngụy Chính cũng đã tỉnh táo lại, tham dự vào việc bàn luận, ba ngýời càng nói càng loạn, thiếu chút nữa đã thành phiên họp chợ, người thì nói đó là con báo, người kia bảo là sư tử. Mãi hơn mười phút đồng hồ sau, Trang Duệ mới hiểu rõ được nguyên do sự tình.</w:t>
      </w:r>
    </w:p>
    <w:p>
      <w:pPr>
        <w:pStyle w:val="BodyText"/>
      </w:pPr>
      <w:r>
        <w:t xml:space="preserve">Nguyên lai sau khi mấy ngýời này bắt đầu lên núi, trên đường đi mọi việc khá suôn sẻ. Chu Vĩ vị tiểu đội trưởng này cũng có chút kinh nghiệm, kiên trì trèo lên được một đoạn thì thấy bên này có một hồ nước nhỏ, hõn nữa địa thế bằng phẳng, thích chí liền quyết định cắm trại ở chỗ này.</w:t>
      </w:r>
    </w:p>
    <w:p>
      <w:pPr>
        <w:pStyle w:val="BodyText"/>
      </w:pPr>
      <w:r>
        <w:t xml:space="preserve">Chẳng qua là khi bọn họ đang cầm xẻng nhỏ bào băng, chuẩn bị dựng túp lều, thì đột nhiên trong đống tuyết toát ra một con báo chiều dài tới 1m5, toàn thân xọc vằn đen trắng hướng về phía Triệu Quân mà nhào tới.</w:t>
      </w:r>
    </w:p>
    <w:p>
      <w:pPr>
        <w:pStyle w:val="BodyText"/>
      </w:pPr>
      <w:r>
        <w:t xml:space="preserve">Khi đó móng vuốt sắc bén của con báo chụp được người Triệu Quân liền xé rách trang phục leo núi chỗ đùi hắn một mảng lớn. Triệu Quân thất kinh, cãn bản là vô lực ngăn cản con báo kia tập kích, mắt thấy con báo sẽ bổ nhào cắn cổ họng hắn thì một tiếng gầm nhẹ truyền tới tai mọi người.</w:t>
      </w:r>
    </w:p>
    <w:p>
      <w:pPr>
        <w:pStyle w:val="BodyText"/>
      </w:pPr>
      <w:r>
        <w:t xml:space="preserve">Theo tiếng gầm chấn động màng nhĩ kia liền xuất hiện con bạch sư từ trên núi cao bổ nhào xuống ( ách, ba người kia duy nhất một ý kiến thống nhất là động vật nhảy cứu chính là bạch sư, Trang Duệ cũng không phản bác nữa, đối với người đang mất lý trí thì không nên tranh cãi với họ ).</w:t>
      </w:r>
    </w:p>
    <w:p>
      <w:pPr>
        <w:pStyle w:val="BodyText"/>
      </w:pPr>
      <w:r>
        <w:t xml:space="preserve">Ðoạn sau câu truyện sẽ là anh hùng bạch sư xả thân quên nghĩa cứu lấy người học sinh bị thương cùng đồng bạn ngoại quốc. Kết quả cuối cùng là bạch sư dũng cảm đã đem con báo (hoặc con sư tử) đuổi đi.</w:t>
      </w:r>
    </w:p>
    <w:p>
      <w:pPr>
        <w:pStyle w:val="BodyText"/>
      </w:pPr>
      <w:r>
        <w:t xml:space="preserve">Mà đám người Chu Vĩ còn lại thấy bắp đùi Triệu Quân chảy máu không ngừng đều sợ đến ngây người, bình thường ở đội ngũ leo núi học được cách sơ cứu nay ở trên núi Himalaya đã sớm quên không còn một mảnh.</w:t>
      </w:r>
    </w:p>
    <w:p>
      <w:pPr>
        <w:pStyle w:val="BodyText"/>
      </w:pPr>
      <w:r>
        <w:t xml:space="preserve">- Khụ, đại ca, ngươi chả nhẽ có thuật phân thân à?</w:t>
      </w:r>
    </w:p>
    <w:p>
      <w:pPr>
        <w:pStyle w:val="BodyText"/>
      </w:pPr>
      <w:r>
        <w:t xml:space="preserve">Trang Duệ cười cười sờ đầu bạch sư, đột nhiên giật mình, trong thôn đám người dân Tây Tạng không phải nói trên chân núi đã gặp qua Tuyết Ngao sao? Chả nhẽ...</w:t>
      </w:r>
    </w:p>
    <w:p>
      <w:pPr>
        <w:pStyle w:val="BodyText"/>
      </w:pPr>
      <w:r>
        <w:t xml:space="preserve">Mà bạch sư tựa hồ cảm nhận được mối nguy hiểm nào đó, giờ phút này lộ ra vẻ nôn nóng bất an, ánh mắt hướng lên đỉnh núi, trong cổ họng không ngừng phát ra tiếng gầm gừ.</w:t>
      </w:r>
    </w:p>
    <w:p>
      <w:pPr>
        <w:pStyle w:val="BodyText"/>
      </w:pPr>
      <w:r>
        <w:t xml:space="preserve">Ðộng vật đối với đồng loại hoặc là đối với sinh vật uy hiếp đến mình rất là nhạy cảm, bạch sư có động tác như vậy nhất định là có quan hệ tranh đấu với hai con mãnh thú kia.</w:t>
      </w:r>
    </w:p>
    <w:p>
      <w:pPr>
        <w:pStyle w:val="BodyText"/>
      </w:pPr>
      <w:r>
        <w:t xml:space="preserve">- Đừng nóng vội, chỉ cần nó ở trên núi, chúng ta có thể tìm được.</w:t>
      </w:r>
    </w:p>
    <w:p>
      <w:pPr>
        <w:pStyle w:val="BodyText"/>
      </w:pPr>
      <w:r>
        <w:t xml:space="preserve">Trang Duệ trấn an bạch sư một chút, hắn cũng không dám tùy ý để bạch sý một mình lên núi. Phải biết rằng, bạch sư mặc dù dũng mãnh, nhưng mà mãnh thú trên đại Tuyết Sõn này cũng không phải ngồi không. Cho dù có lưỡng bại câu thương đi chăng nữa, Trang Duệ cũng không muốn vậy.</w:t>
      </w:r>
    </w:p>
    <w:p>
      <w:pPr>
        <w:pStyle w:val="BodyText"/>
      </w:pPr>
      <w:r>
        <w:t xml:space="preserve">- Gia Thố đại ca, Triệu Quân thương thế ra sao rồi ?</w:t>
      </w:r>
    </w:p>
    <w:p>
      <w:pPr>
        <w:pStyle w:val="BodyText"/>
      </w:pPr>
      <w:r>
        <w:t xml:space="preserve">Ôm đầu xoa xoa cổ bạch sư, Trang Duệ ngồi xổm xuống hỏi.</w:t>
      </w:r>
    </w:p>
    <w:p>
      <w:pPr>
        <w:pStyle w:val="BodyText"/>
      </w:pPr>
      <w:r>
        <w:t xml:space="preserve">- May mà không có tổn thương đến xương cốt. Ðúng rồi, mấy người tiểu tử các ngươi sao không cho hắn uống thuốc ?</w:t>
      </w:r>
    </w:p>
    <w:p>
      <w:pPr>
        <w:pStyle w:val="BodyText"/>
      </w:pPr>
      <w:r>
        <w:t xml:space="preserve">Gia Thố đã sơ cứu vết thương trên người Triệu Quân, dùng thuốc xịt Vân Nam khử trùng qua vết thương rồi lấy băng gạc băng bó lại.</w:t>
      </w:r>
    </w:p>
    <w:p>
      <w:pPr>
        <w:pStyle w:val="BodyText"/>
      </w:pPr>
      <w:r>
        <w:t xml:space="preserve">- Ta ... Chúng ta đã đánh rơi mất ba lô, đang lúc chuẩn bị đi tìm thì các người tới đây.</w:t>
      </w:r>
    </w:p>
    <w:p>
      <w:pPr>
        <w:pStyle w:val="BodyText"/>
      </w:pPr>
      <w:r>
        <w:t xml:space="preserve">Không biết là do ngượng ngùng hay uống nhiều rượu mà trên mặt đội trưởng Chu Vĩ lúc này đỏ bừng. Thật ra thì mấy người bọn hắn lúc ấy cũng sợ choáng váng, không có một mình chạy xuống núi coi như là có chút lương tâm rồi.</w:t>
      </w:r>
    </w:p>
    <w:p>
      <w:pPr>
        <w:pStyle w:val="BodyText"/>
      </w:pPr>
      <w:r>
        <w:t xml:space="preserve">Lúc này sắc trời đã về tối, ánh trăng sáng tỏ khắp nơi, chung quanh hơn 10m là có thể thấy rõ. Trang Duệ nhìn khắp nơi một chút, ở quanh đây có rơi lả tả mấy trang bị leo núi.</w:t>
      </w:r>
    </w:p>
    <w:p>
      <w:pPr>
        <w:pStyle w:val="BodyText"/>
      </w:pPr>
      <w:r>
        <w:t xml:space="preserve">- Chu Vĩ, các ngươi trước hết tìm đồ đạc trở về sau đó làm chút gì để ăn</w:t>
      </w:r>
    </w:p>
    <w:p>
      <w:pPr>
        <w:pStyle w:val="BodyText"/>
      </w:pPr>
      <w:r>
        <w:t xml:space="preserve">Trang Duệ thấy mấy người Chu Vĩ hồi phục xong, bắt đầu chỉ huy.</w:t>
      </w:r>
    </w:p>
    <w:p>
      <w:pPr>
        <w:pStyle w:val="BodyText"/>
      </w:pPr>
      <w:r>
        <w:t xml:space="preserve">Trong mấy người này, cái vị gọi là Ngụy Chính lá gan nhỏ nhất, khi Chu Vĩ cùng David đánh thức hắn dậy, hắn co cổ nhìn về phía màn đêm dày đặc, lắp bắp nói:</w:t>
      </w:r>
    </w:p>
    <w:p>
      <w:pPr>
        <w:pStyle w:val="BodyText"/>
      </w:pPr>
      <w:r>
        <w:t xml:space="preserve">- Trang ... Trang đại ca, nếu con báo kia lại... lại đến nữa thì làm thế nào ?</w:t>
      </w:r>
    </w:p>
    <w:p>
      <w:pPr>
        <w:pStyle w:val="BodyText"/>
      </w:pPr>
      <w:r>
        <w:t xml:space="preserve">"Ta kháo, nhát chết vậy mà thích thám hiểm leo núi?" Trang Duệ trong bụng thầm mắng một tiếng, nói:</w:t>
      </w:r>
    </w:p>
    <w:p>
      <w:pPr>
        <w:pStyle w:val="BodyText"/>
      </w:pPr>
      <w:r>
        <w:t xml:space="preserve">- Không có chuyện gì, có bạch sư ở đây cho dù có con cọp tới cũng không phải sợ.</w:t>
      </w:r>
    </w:p>
    <w:p>
      <w:pPr>
        <w:pStyle w:val="BodyText"/>
      </w:pPr>
      <w:r>
        <w:t xml:space="preserve">Ngụy Chính nhìn hình thể to lớn bạch sư một chút mới miễn cưỡng gật đầu, bắt đầu đi thu thập đồ đạc mình mới làm rơi xuống.</w:t>
      </w:r>
    </w:p>
    <w:p>
      <w:pPr>
        <w:pStyle w:val="BodyText"/>
      </w:pPr>
      <w:r>
        <w:t xml:space="preserve">- Tiểu Trang, không thể ở trên núi ngây người như vậy được, như thế vào ban đêm sẽ gây chứng viêm vết thương có thể ảnh hưởng đến tính mạng.</w:t>
      </w:r>
    </w:p>
    <w:p>
      <w:pPr>
        <w:pStyle w:val="BodyText"/>
      </w:pPr>
      <w:r>
        <w:t xml:space="preserve">Trải qua việc vừa rồi, Triệu Quân lúc này đã thiếp đi, bất quá Gia Thố trên mặt vẻ đồng cảm. Kinh nghiệm lên núi của hắn nhiều không chỉ mấy người như Chu Vĩ có thể sánh bằng. Ở trên cao nguyên mà bị thương tương đương với mất nửa cái mạng rồi.</w:t>
      </w:r>
    </w:p>
    <w:p>
      <w:pPr>
        <w:pStyle w:val="BodyText"/>
      </w:pPr>
      <w:r>
        <w:t xml:space="preserve">- Vậy bây giờ phải làm sao? Gia Thố đại ca, buổi tối mà xuống núi thì rất nguy hiểm.</w:t>
      </w:r>
    </w:p>
    <w:p>
      <w:pPr>
        <w:pStyle w:val="BodyText"/>
      </w:pPr>
      <w:r>
        <w:t xml:space="preserve">Trang Duệ sửng sốt một chút, ở trên núi cao dốc đứng thế này khi lên phải nhờ cuốc chim mới bò lên được.</w:t>
      </w:r>
    </w:p>
    <w:p>
      <w:pPr>
        <w:pStyle w:val="BodyText"/>
      </w:pPr>
      <w:r>
        <w:t xml:space="preserve">Mặc dù đây là đất tuyết, nhưng ở dưới là một tầng băng cứng, đêm nay mà không cẩn thận thì có thể ngã té đầu chảy máu.</w:t>
      </w:r>
    </w:p>
    <w:p>
      <w:pPr>
        <w:pStyle w:val="BodyText"/>
      </w:pPr>
      <w:r>
        <w:t xml:space="preserve">Trang Duệ vốn tính nghỉ ở trên núi một đêm, ngày mai ấy người kia xuống núi. Dĩ nhiên hắn sẽ không xuống cùng bởi mục đích của chuyến đi này còn chưa đạt được.</w:t>
      </w:r>
    </w:p>
    <w:p>
      <w:pPr>
        <w:pStyle w:val="BodyText"/>
      </w:pPr>
      <w:r>
        <w:t xml:space="preserve">- Trước tiên ăn cái gì nghỉ ngơi một chút, nhân mạng quan thiên, cho dù khó đi cũng phải xuống núi.</w:t>
      </w:r>
    </w:p>
    <w:p>
      <w:pPr>
        <w:pStyle w:val="BodyText"/>
      </w:pPr>
      <w:r>
        <w:t xml:space="preserve">Gia Thố thoáng nhìn qua, cho dù là đang ngủ hô hấp của Triệu Quân vẫn hơi có chút gấp gáp liền hạ quyết tâm. Bởi ở trên núi nhiều nhân tố không xác định xảy ra nhiều lắm. Vạn nhất tiểu tử này vết thương mà bị chứng viêm sợ rằng sẽ hết thuốc chữa.</w:t>
      </w:r>
    </w:p>
    <w:p>
      <w:pPr>
        <w:pStyle w:val="BodyText"/>
      </w:pPr>
      <w:r>
        <w:t xml:space="preserve">- Được rồi, ta đi giúp bọn hắn nấu nước.</w:t>
      </w:r>
    </w:p>
    <w:p>
      <w:pPr>
        <w:pStyle w:val="BodyText"/>
      </w:pPr>
      <w:r>
        <w:t xml:space="preserve">Trang Duệ gật đầu, đi tới đám người Chu Vĩ.</w:t>
      </w:r>
    </w:p>
    <w:p>
      <w:pPr>
        <w:pStyle w:val="BodyText"/>
      </w:pPr>
      <w:r>
        <w:t xml:space="preserve">Bọn họ dùng rượu cồn đặc chế chứa bằng lò nhôm không lớn lắm có thể giắt bên người. Mấy người này cũng nhớ chút kiến thức sinh tồn đã học biết dùng tuyết đun thành nước sôi.</w:t>
      </w:r>
    </w:p>
    <w:p>
      <w:pPr>
        <w:pStyle w:val="BodyText"/>
      </w:pPr>
      <w:r>
        <w:t xml:space="preserve">Ở trên núi cao ngọn lửa cháy rất bé, nhiệt độ cũng không đủ, một nồi nước đun hơn nửa giờ vẫn chưa sôi. Trang Duệ đem thịt đông lạnh thả vào, lại qua gần một giờ nữa khi bụng mấy người sôi xục thì thịt mới xem như là đã mềm.</w:t>
      </w:r>
    </w:p>
    <w:p>
      <w:pPr>
        <w:pStyle w:val="BodyText"/>
      </w:pPr>
      <w:r>
        <w:t xml:space="preserve">- Trang... Trang đại ca, cám ơn các ngươi đã cứu ta.</w:t>
      </w:r>
    </w:p>
    <w:p>
      <w:pPr>
        <w:pStyle w:val="Compact"/>
      </w:pPr>
      <w:r>
        <w:br w:type="textWrapping"/>
      </w:r>
      <w:r>
        <w:br w:type="textWrapping"/>
      </w:r>
    </w:p>
    <w:p>
      <w:pPr>
        <w:pStyle w:val="Heading2"/>
      </w:pPr>
      <w:bookmarkStart w:id="842" w:name="chương-82-0-tuyết-sơn.6"/>
      <w:bookmarkEnd w:id="842"/>
      <w:r>
        <w:t xml:space="preserve">820. Chương 82 0: Tuyết Sơn.(6)</w:t>
      </w:r>
    </w:p>
    <w:p>
      <w:pPr>
        <w:pStyle w:val="Compact"/>
      </w:pPr>
      <w:r>
        <w:br w:type="textWrapping"/>
      </w:r>
      <w:r>
        <w:br w:type="textWrapping"/>
      </w:r>
    </w:p>
    <w:p>
      <w:pPr>
        <w:pStyle w:val="BodyText"/>
      </w:pPr>
      <w:r>
        <w:t xml:space="preserve">Chương 820: Tuyết Sơn.(6)</w:t>
      </w:r>
    </w:p>
    <w:p>
      <w:pPr>
        <w:pStyle w:val="BodyText"/>
      </w:pPr>
      <w:r>
        <w:t xml:space="preserve">Nguồn: Vipvanda</w:t>
      </w:r>
    </w:p>
    <w:p>
      <w:pPr>
        <w:pStyle w:val="BodyText"/>
      </w:pPr>
      <w:r>
        <w:t xml:space="preserve">Sưu tầm:</w:t>
      </w:r>
    </w:p>
    <w:p>
      <w:pPr>
        <w:pStyle w:val="BodyText"/>
      </w:pPr>
      <w:r>
        <w:t xml:space="preserve">(¯`'•.¸(¯`'•.¸† Nhóm dịch Dungnhi †¸.•'´¯)¸.•'´¯)</w:t>
      </w:r>
    </w:p>
    <w:p>
      <w:pPr>
        <w:pStyle w:val="BodyText"/>
      </w:pPr>
      <w:r>
        <w:t xml:space="preserve">Lúc này người bị thương Triệu Quân đã tỉnh lại, bất quá trên mặt không còn vẻ hăng hái như lúc trước kia.</w:t>
      </w:r>
    </w:p>
    <w:p>
      <w:pPr>
        <w:pStyle w:val="BodyText"/>
      </w:pPr>
      <w:r>
        <w:t xml:space="preserve">Triệu Quân biết, nếu như không phải là Trang Duệ cùng Gia Thố kịp thời chạy tới nơi, chỉ dựa vào đám gà mờ đồng học Chu Vĩ với chút kiến thức cứu hộ, không chừng mạng nhỏ mình đã mất phải chôn vùi nơi cao nguyên Tuyết Sơn xinh đẹp này.</w:t>
      </w:r>
    </w:p>
    <w:p>
      <w:pPr>
        <w:pStyle w:val="BodyText"/>
      </w:pPr>
      <w:r>
        <w:t xml:space="preserve">- Không cần phải nói nhiều như vậy, nghỉ ngơi đi rồi ăn chút đồ ăn, Gia Thố đại ca sẽ đưa mấy người các ngươi xuống núi.</w:t>
      </w:r>
    </w:p>
    <w:p>
      <w:pPr>
        <w:pStyle w:val="BodyText"/>
      </w:pPr>
      <w:r>
        <w:t xml:space="preserve">Trang Duệ khoát tay áo, cố gắng nuốt miếng thịt còn chưa đun chín xuống, sau đó lấy ra chút nước trộn lẫn với lúa mì thanh khoa tạo thành một mớ hỗn độn liền đưa cho Triệu Quân đang nằm trong lều.</w:t>
      </w:r>
    </w:p>
    <w:p>
      <w:pPr>
        <w:pStyle w:val="BodyText"/>
      </w:pPr>
      <w:r>
        <w:t xml:space="preserve">- Cái này ...</w:t>
      </w:r>
    </w:p>
    <w:p>
      <w:pPr>
        <w:pStyle w:val="BodyText"/>
      </w:pPr>
      <w:r>
        <w:t xml:space="preserve">Nhìn đống đen đen trước mặt, Triệu Quân trên mặt lộ ra thần sắc quái dị, ở trong nhóm người này thì tính ra gia cảnh nhà hắn là tốt nhất. Vì chuẩn bị cho lần này lên núi, hắn xài mười mấy vạn mua trang bị thức ăn, bình thường đã bao giờ ăn cái thứ này đâu.</w:t>
      </w:r>
    </w:p>
    <w:p>
      <w:pPr>
        <w:pStyle w:val="BodyText"/>
      </w:pPr>
      <w:r>
        <w:t xml:space="preserve">- Nếu không muốn chết thì hãy ăn đi, ăn mới có khí lực, có khí lực mới có thể xuống núi được.</w:t>
      </w:r>
    </w:p>
    <w:p>
      <w:pPr>
        <w:pStyle w:val="BodyText"/>
      </w:pPr>
      <w:r>
        <w:t xml:space="preserve">Trang Duệ đem thức ăn nhét vào trong tay Triệu Quân, xoay người sang chỗ bạch sư đang nhai thịt. Mặc dù bạch sư tuổi còn nhỏ, nhưng mang thịt dê bò đến độ cao này cũng phải cứng như đá, phải đun mềm đi mới ăn được.</w:t>
      </w:r>
    </w:p>
    <w:p>
      <w:pPr>
        <w:pStyle w:val="BodyText"/>
      </w:pPr>
      <w:r>
        <w:t xml:space="preserve">Trang Duệ đút thức ăn cho bạch sư rồi vội vã ăn chút thức ăn còn lại, kéo Gia Thố sang một bên nói:</w:t>
      </w:r>
    </w:p>
    <w:p>
      <w:pPr>
        <w:pStyle w:val="BodyText"/>
      </w:pPr>
      <w:r>
        <w:t xml:space="preserve">- Gia Thố đại ca, ngươi mang bọn hắn xuống núi đi, ta muốn mang bạch sư đi tìm một con chó ngao chó ngao Tây Tạng khác.</w:t>
      </w:r>
    </w:p>
    <w:p>
      <w:pPr>
        <w:pStyle w:val="BodyText"/>
      </w:pPr>
      <w:r>
        <w:t xml:space="preserve">- Cái gì? Một mình ngươi lên núi?</w:t>
      </w:r>
    </w:p>
    <w:p>
      <w:pPr>
        <w:pStyle w:val="BodyText"/>
      </w:pPr>
      <w:r>
        <w:t xml:space="preserve">Gia Thố nghe thấy Trang Duệ nói, sửng sốt một chút liền khoát tay nói:</w:t>
      </w:r>
    </w:p>
    <w:p>
      <w:pPr>
        <w:pStyle w:val="BodyText"/>
      </w:pPr>
      <w:r>
        <w:t xml:space="preserve">- Không được, tuyệt đối không được, quá nguy hiểm, ngươi có biết bắp đùi Triệu Quân chính là bị báo tuyết đả thương, lên núi lúc này là không an toàn.</w:t>
      </w:r>
    </w:p>
    <w:p>
      <w:pPr>
        <w:pStyle w:val="BodyText"/>
      </w:pPr>
      <w:r>
        <w:t xml:space="preserve">- Báo tuyết? Nơi này sẽ có báo tuyết sao?</w:t>
      </w:r>
    </w:p>
    <w:p>
      <w:pPr>
        <w:pStyle w:val="BodyText"/>
      </w:pPr>
      <w:r>
        <w:t xml:space="preserve">Trang Duệ biết loại động vật này, độ thưa thớt của nó phải ngang với gấu trúc. Nơi nào có dấu vết con người thì cơ hồ nó là tuyệt chủng, không nghĩ rằng tới nơi không nổi danh cho lắm lại gặp phải loài này.</w:t>
      </w:r>
    </w:p>
    <w:p>
      <w:pPr>
        <w:pStyle w:val="BodyText"/>
      </w:pPr>
      <w:r>
        <w:t xml:space="preserve">- Nhất định là báo tuyết, ta đoán chắc là từ bên kia núi Tuyết Sơn chạy tới, ngọn núi này bình thường ít người leo cho nên động vật gặp tương đối nhiều một chút.</w:t>
      </w:r>
    </w:p>
    <w:p>
      <w:pPr>
        <w:pStyle w:val="BodyText"/>
      </w:pPr>
      <w:r>
        <w:t xml:space="preserve">Nghe thấy Gia Thố giải thích, Trang Duệ có chút hiểu ra, không gian sinh tồn của những loài động vật này bị dồn ép, chỉ có thể hướng về nơi vắng vẻ sâu xa mà trốn, con báo tuyết này cũng như thế.</w:t>
      </w:r>
    </w:p>
    <w:p>
      <w:pPr>
        <w:pStyle w:val="BodyText"/>
      </w:pPr>
      <w:r>
        <w:t xml:space="preserve">- Gia Thố đại ca, có bạch sư ở chỗ này cho dù gặp động vật gì cũng không phải sợ.</w:t>
      </w:r>
    </w:p>
    <w:p>
      <w:pPr>
        <w:pStyle w:val="BodyText"/>
      </w:pPr>
      <w:r>
        <w:t xml:space="preserve">Gia Thố vừa nói như thế, ngược lại càng kiên định ý nghĩ lưu lại của Trang Duệ." Nếu như mình xuống núi rồi mới đi lên làm chậm trễ mất một ngày. Ai mà biết được nếu con chó ngao Tây Tạng kia bị quấy rối mà rời Tuyết Sơn đi mất thì sao?".</w:t>
      </w:r>
    </w:p>
    <w:p>
      <w:pPr>
        <w:pStyle w:val="BodyText"/>
      </w:pPr>
      <w:r>
        <w:t xml:space="preserve">- Không được, cái này quá nguy hiểm. truyện copy từ</w:t>
      </w:r>
    </w:p>
    <w:p>
      <w:pPr>
        <w:pStyle w:val="BodyText"/>
      </w:pPr>
      <w:r>
        <w:t xml:space="preserve">Gia Thố lắc đầu, hắn mặc dù không biết thân phận Trang Duệ nhưng mà hắn biết Trang Duệ là người mà Ban Thiện tự mình mời tham gia làm khách quý lần thẩm tra này - thẩm tra của đội ngũ hướng đạo sinh, Gia Thố có trách nhiệm chịu sự an toàn cho Trang Duệ.</w:t>
      </w:r>
    </w:p>
    <w:p>
      <w:pPr>
        <w:pStyle w:val="BodyText"/>
      </w:pPr>
      <w:r>
        <w:t xml:space="preserve">- Gia Thố đại ca, không cần phải nói nữa, ta sẽ không xuống núi, nhân mạng quan thiên, ngươi tốt nhất là tìm cách là làm sao đem mấy tiểu tử kia xuống núi an toàn đi.</w:t>
      </w:r>
    </w:p>
    <w:p>
      <w:pPr>
        <w:pStyle w:val="BodyText"/>
      </w:pPr>
      <w:r>
        <w:t xml:space="preserve">Trang Duệ khoát tay ngăn lời Gia Thố định nói, hơn một năm nay, từ địa vị biến hóa, thân gia tài phú gia tăng, Trang Duệ giờ đây nhấc tay nhấc chân sinh ra một cỗ uy nghiêm không cách nào hình dung. Cái khoát tay đúng là đã ngăn chặn lời Gia Thố định nói tiếp.</w:t>
      </w:r>
    </w:p>
    <w:p>
      <w:pPr>
        <w:pStyle w:val="BodyText"/>
      </w:pPr>
      <w:r>
        <w:t xml:space="preserve">Gia Thố thấy mình không có cách nào thuyết phục được Trang Duệ nữa, thì đành thôi, Triệu Quân thương thế đúng là không thích hợp ở trên Tuyết Sơn nghỉ vài ngày, sau khi suy nghĩ một chút liền nói:</w:t>
      </w:r>
    </w:p>
    <w:p>
      <w:pPr>
        <w:pStyle w:val="BodyText"/>
      </w:pPr>
      <w:r>
        <w:t xml:space="preserve">- Vậy cũng tốt, bất quá Tiểu Trang ban đem tuyệt đối không thể lên núi, mặt khác cũng không thể dựng lều ở những nơi như thế này.</w:t>
      </w:r>
    </w:p>
    <w:p>
      <w:pPr>
        <w:pStyle w:val="BodyText"/>
      </w:pPr>
      <w:r>
        <w:t xml:space="preserve">- Tại sao vậy? Nơi đây địa thế rất đẹp mà.</w:t>
      </w:r>
    </w:p>
    <w:p>
      <w:pPr>
        <w:pStyle w:val="BodyText"/>
      </w:pPr>
      <w:r>
        <w:t xml:space="preserve">Trang Duệ có chút không giải thích được, kể từ khi lên Tuyết Sơn tới nay, chỗ này coi như là nơi thích hợp nhất để dựng chỗ ở tạm thời, hơn nữa bên cạnh còn có một cái hồ nhỏ chưa bị đóng băng tiện cho việc tiếp nước.</w:t>
      </w:r>
    </w:p>
    <w:p>
      <w:pPr>
        <w:pStyle w:val="BodyText"/>
      </w:pPr>
      <w:r>
        <w:t xml:space="preserve">- Lão đệ, chỗ này có hồ, rất nhiều động vật sẽ tới đây uống nước, sợ rằng con báo tuyết kia cũng bị hấp dẫn mà tới đây.</w:t>
      </w:r>
    </w:p>
    <w:p>
      <w:pPr>
        <w:pStyle w:val="BodyText"/>
      </w:pPr>
      <w:r>
        <w:t xml:space="preserve">Gia Thố dùng đèn pin chiếu về đống tuyết bên cạnh hồ nước, nói tiếp:</w:t>
      </w:r>
    </w:p>
    <w:p>
      <w:pPr>
        <w:pStyle w:val="BodyText"/>
      </w:pPr>
      <w:r>
        <w:t xml:space="preserve">- Ngươi có nhìn thấy chút xương động vật còn sót lại kia không? Chắc chắn là lúc đang uống nước thì bị tập kích.</w:t>
      </w:r>
    </w:p>
    <w:p>
      <w:pPr>
        <w:pStyle w:val="BodyText"/>
      </w:pPr>
      <w:r>
        <w:t xml:space="preserve">Trang Duệ theo ánh đèn nhìn lại, quả nhiên, trên mặt đất vương vãi ít hài cốt động vật, thậm chí còn nguyên bộ khung xương của một con dê núi, chắc là sau khi chết bị kên kên rỉa thịt chỉ còn lại xương.</w:t>
      </w:r>
    </w:p>
    <w:p>
      <w:pPr>
        <w:pStyle w:val="BodyText"/>
      </w:pPr>
      <w:r>
        <w:t xml:space="preserve">- Chớ xem thường những con động vật trên Tuyết Sơn này, giống như chúng ta lúc trước đã thấy con Kim Điêu kia có thể đem dê bò cắp bay lên trời, càng không phải nói nếu là con người. Để ta và ngươi đi dạo quanh một chút xem nơi đây có chỗ nào thích hợp không.</w:t>
      </w:r>
    </w:p>
    <w:p>
      <w:pPr>
        <w:pStyle w:val="BodyText"/>
      </w:pPr>
      <w:r>
        <w:t xml:space="preserve">Gia Thố nói làm cho Trang Duệ không kìm lòng run rẩy một cái, hắn cũng không muốn thử nghiệm dính mấy cái lỗ nhỏ trên người, sau đó là bay trên không trung, bạch sư tuy hung mãnh nhưng chỉ có thể nhìn ác điểu bay trên bầu trời, không thể nói trước được điều gì.</w:t>
      </w:r>
    </w:p>
    <w:p>
      <w:pPr>
        <w:pStyle w:val="BodyText"/>
      </w:pPr>
      <w:r>
        <w:t xml:space="preserve">- Trang... Trang đại ca, các ngươi muốn đi đâu?</w:t>
      </w:r>
    </w:p>
    <w:p>
      <w:pPr>
        <w:pStyle w:val="BodyText"/>
      </w:pPr>
      <w:r>
        <w:t xml:space="preserve">Trang Duệ cùng Gia Thố đứng lên, mang theo bạch sư muốn hướng lên núi làm cho đám học sinh mấy người Chu Vĩ sợ hãi, bọn họ bị báo tuyết tập kích vừa rồi đã sợ đến bể mật.</w:t>
      </w:r>
    </w:p>
    <w:p>
      <w:pPr>
        <w:pStyle w:val="BodyText"/>
      </w:pPr>
      <w:r>
        <w:t xml:space="preserve">Trang Duệ cười cười nói:</w:t>
      </w:r>
    </w:p>
    <w:p>
      <w:pPr>
        <w:pStyle w:val="BodyText"/>
      </w:pPr>
      <w:r>
        <w:t xml:space="preserve">- Không có chuyện gì, ta chỉ ở quanh đây thôi sẽ lập tức trở lại.</w:t>
      </w:r>
    </w:p>
    <w:p>
      <w:pPr>
        <w:pStyle w:val="BodyText"/>
      </w:pPr>
      <w:r>
        <w:t xml:space="preserve">- Ta có thể cùng đi với huynh được không?</w:t>
      </w:r>
    </w:p>
    <w:p>
      <w:pPr>
        <w:pStyle w:val="BodyText"/>
      </w:pPr>
      <w:r>
        <w:t xml:space="preserve">Chu Vĩ hỏi.</w:t>
      </w:r>
    </w:p>
    <w:p>
      <w:pPr>
        <w:pStyle w:val="BodyText"/>
      </w:pPr>
      <w:r>
        <w:t xml:space="preserve">- Ta cũng muốn.</w:t>
      </w:r>
    </w:p>
    <w:p>
      <w:pPr>
        <w:pStyle w:val="BodyText"/>
      </w:pPr>
      <w:r>
        <w:t xml:space="preserve">- Còn có ta.</w:t>
      </w:r>
    </w:p>
    <w:p>
      <w:pPr>
        <w:pStyle w:val="BodyText"/>
      </w:pPr>
      <w:r>
        <w:t xml:space="preserve">Ngoại trừ Triệu Quân nằm trên mặt đất lạnh lẽo kia ra, mấy người còn lại cũng đứng dậy. Ở trên núi Tuyết Sơn yên tĩnh này làm cho bọn họ không cảm thấy được gì ngoài sự lạnh lẽo.</w:t>
      </w:r>
    </w:p>
    <w:p>
      <w:pPr>
        <w:pStyle w:val="BodyText"/>
      </w:pPr>
      <w:r>
        <w:t xml:space="preserve">- Mấy người các ngươi đều đi thì ai trông Triệu Quân? Đợi lát nữa chúng ta trở lại, các ngươi có thể xuống núi.</w:t>
      </w:r>
    </w:p>
    <w:p>
      <w:pPr>
        <w:pStyle w:val="BodyText"/>
      </w:pPr>
      <w:r>
        <w:t xml:space="preserve">Trang Duệ tức giận khoát tay áo, cùng Gia Thố bước lên núi nhanh hơn.</w:t>
      </w:r>
    </w:p>
    <w:p>
      <w:pPr>
        <w:pStyle w:val="BodyText"/>
      </w:pPr>
      <w:r>
        <w:t xml:space="preserve">Ở trên núi độ cao so với mặt biển đến năm ngàn thước nhiệt độ sẽ hạ xuống, Trang Duệ giờ phút này chỉ khoác một cái áo bông vải. Bởi vì sợ trượt chân, hắn cũng dùng gậy đâm sâu tạo lỗ trong tầng băng mới đặt chân bò lên, tốc đọ so với ban ngày chậm rất nhiều.</w:t>
      </w:r>
    </w:p>
    <w:p>
      <w:pPr>
        <w:pStyle w:val="BodyText"/>
      </w:pPr>
      <w:r>
        <w:t xml:space="preserve">Bò được hơn nửa canh giờ mới đi được hơn 100m, quay đầu lại vẫn có thể thấy ánh đèn đám người Chu Vĩ.</w:t>
      </w:r>
    </w:p>
    <w:p>
      <w:pPr>
        <w:pStyle w:val="BodyText"/>
      </w:pPr>
      <w:r>
        <w:t xml:space="preserve">Đột nhiên, Gia Thố dừng bước chân, hắn chỉ tay vào chỗ kia cách hơn mười thước nói:</w:t>
      </w:r>
    </w:p>
    <w:p>
      <w:pPr>
        <w:pStyle w:val="Compact"/>
      </w:pPr>
      <w:r>
        <w:br w:type="textWrapping"/>
      </w:r>
      <w:r>
        <w:br w:type="textWrapping"/>
      </w:r>
    </w:p>
    <w:p>
      <w:pPr>
        <w:pStyle w:val="Heading2"/>
      </w:pPr>
      <w:bookmarkStart w:id="843" w:name="chương-821-tuyết-sơn.7"/>
      <w:bookmarkEnd w:id="843"/>
      <w:r>
        <w:t xml:space="preserve">821. Chương 821 : Tuyết Sơn.(7)</w:t>
      </w:r>
    </w:p>
    <w:p>
      <w:pPr>
        <w:pStyle w:val="Compact"/>
      </w:pPr>
      <w:r>
        <w:br w:type="textWrapping"/>
      </w:r>
      <w:r>
        <w:br w:type="textWrapping"/>
      </w:r>
    </w:p>
    <w:p>
      <w:pPr>
        <w:pStyle w:val="BodyText"/>
      </w:pPr>
      <w:r>
        <w:t xml:space="preserve">Chương 821: Tuyết Sơn.(7)</w:t>
      </w:r>
    </w:p>
    <w:p>
      <w:pPr>
        <w:pStyle w:val="BodyText"/>
      </w:pPr>
      <w:r>
        <w:t xml:space="preserve">Nguồn: Vipvanda</w:t>
      </w:r>
    </w:p>
    <w:p>
      <w:pPr>
        <w:pStyle w:val="BodyText"/>
      </w:pPr>
      <w:r>
        <w:t xml:space="preserve">Sưu tầm:</w:t>
      </w:r>
    </w:p>
    <w:p>
      <w:pPr>
        <w:pStyle w:val="BodyText"/>
      </w:pPr>
      <w:r>
        <w:t xml:space="preserve">(¯`'•.¸(¯`'•.¸† Nhóm dịch Dungnhi †¸.•'´¯)¸.•'´¯)</w:t>
      </w:r>
    </w:p>
    <w:p>
      <w:pPr>
        <w:pStyle w:val="BodyText"/>
      </w:pPr>
      <w:r>
        <w:t xml:space="preserve">- Tiểu Trang, chỗ này có thể. nguồn</w:t>
      </w:r>
    </w:p>
    <w:p>
      <w:pPr>
        <w:pStyle w:val="BodyText"/>
      </w:pPr>
      <w:r>
        <w:t xml:space="preserve">Trang Duệ theo ánh đèn nhìn lại, chỗ này quả thật không tệ, nằm sát sườn núi, địa thế bằng phẳng, mặc dù đất trống không lớn nhưng mà đủ để mình dựng một cái lều.</w:t>
      </w:r>
    </w:p>
    <w:p>
      <w:pPr>
        <w:pStyle w:val="BodyText"/>
      </w:pPr>
      <w:r>
        <w:t xml:space="preserve">- Được, ở chỗ này đi.</w:t>
      </w:r>
    </w:p>
    <w:p>
      <w:pPr>
        <w:pStyle w:val="BodyText"/>
      </w:pPr>
      <w:r>
        <w:t xml:space="preserve">Trang Duệ để ba lô trên lưng xuống, đem lều lấy ra, Gia Thố thì nhẹ nhàng cầm xẻng đập lớp băng cứng để cố định lều. Trên núi gió lớn, không giống như trên thảo nguyên chỉ cần cắm xuống đất, ở đây nhất định phải gia cố.</w:t>
      </w:r>
    </w:p>
    <w:p>
      <w:pPr>
        <w:pStyle w:val="BodyText"/>
      </w:pPr>
      <w:r>
        <w:t xml:space="preserve">- Gia Thố đại ca, đi, đệ tiễn mọi người đi một đoạn.</w:t>
      </w:r>
    </w:p>
    <w:p>
      <w:pPr>
        <w:pStyle w:val="BodyText"/>
      </w:pPr>
      <w:r>
        <w:t xml:space="preserve">Hơn mười phút đồng hồ sau, lều đã dựng tốt, Trang Duệ đem balo của mình thả vào trong, sau đó cầm một chiếc đèn pin buộc trên lều. Cứ như vậy khi mình trở lại có thể tìm tới lều, hơn nữa cũng không có động vật nào ngu xuẩn mà xông tới.</w:t>
      </w:r>
    </w:p>
    <w:p>
      <w:pPr>
        <w:pStyle w:val="BodyText"/>
      </w:pPr>
      <w:r>
        <w:t xml:space="preserve">Trở lại chỗ đám người Chu Vĩ, Gia Thố chỉ cho bọn họ mang theo thức ăn cùng dây thừng, các trang bị leo núi ra các vật khác cũng đem vất hết ở đây, đợi ngày mai để ấy người trong thôn đến lấy.</w:t>
      </w:r>
    </w:p>
    <w:p>
      <w:pPr>
        <w:pStyle w:val="BodyText"/>
      </w:pPr>
      <w:r>
        <w:t xml:space="preserve">Triệu Quân chân không thể đi được, Gia Thố dùng dao găm xé một cái lều, sau đó dùng dây thừng buộc các góc tạo thành một cái cáng đơn giản.</w:t>
      </w:r>
    </w:p>
    <w:p>
      <w:pPr>
        <w:pStyle w:val="BodyText"/>
      </w:pPr>
      <w:r>
        <w:t xml:space="preserve">Bởi vì lều vải bạt này khá dày nên cáng không cần phải nâng mà đi, có thể để trên mặt đất mà kéo, người đi trước chỉ cần chú ý tránh va phải đá, nham thạch là ổn rồi.</w:t>
      </w:r>
    </w:p>
    <w:p>
      <w:pPr>
        <w:pStyle w:val="BodyText"/>
      </w:pPr>
      <w:r>
        <w:t xml:space="preserve">Sau khi công tác chuẩn bị hoàn thành, Trang Duệ tiễn đưa bọn họ tới độ cao bốn ngàn thước so với mặt biển mới quay người lên núi. Không có người ngoài, Trang Duệ động tác nhanh hẳn, lúc nãy tốn mất hơn ba giờ mới xuống được đoạn kia nay leo lên Trang Duệ chỉ dùng nửa giờ.</w:t>
      </w:r>
    </w:p>
    <w:p>
      <w:pPr>
        <w:pStyle w:val="BodyText"/>
      </w:pPr>
      <w:r>
        <w:t xml:space="preserve">Đến khi Trang Duệ trở về nằm trong trướng bồng của mình thì lúc đó cũng đã hơn 12 giờ đêm rồi.</w:t>
      </w:r>
    </w:p>
    <w:p>
      <w:pPr>
        <w:pStyle w:val="BodyText"/>
      </w:pPr>
      <w:r>
        <w:t xml:space="preserve">Bạch sư hơn nửa thân thể nằm trong trướng bồng, chỉ lộ mỗi cái đầu ra ngoài, mặc dù nhiệt độ hiện tại đã xuống dưới âm 10 độ C nhưng đối với bạch sư mà nói vẫn có thể chịu đựng được.</w:t>
      </w:r>
    </w:p>
    <w:p>
      <w:pPr>
        <w:pStyle w:val="BodyText"/>
      </w:pPr>
      <w:r>
        <w:t xml:space="preserve">...</w:t>
      </w:r>
    </w:p>
    <w:p>
      <w:pPr>
        <w:pStyle w:val="BodyText"/>
      </w:pPr>
      <w:r>
        <w:t xml:space="preserve">Ngày thứ hai sáng sớm, Trang Duệ đột nhiên bị một tiếng hú làm cho thức tỉnh, mở mắt phát hiện ngoài trời sắc đã sáng mà bạch sư vốn nằm ngủ bên cạnh mình nay cũng không thấy tăm hơi đâu.</w:t>
      </w:r>
    </w:p>
    <w:p>
      <w:pPr>
        <w:pStyle w:val="BodyText"/>
      </w:pPr>
      <w:r>
        <w:t xml:space="preserve">- Ta kháo, bạch sư, đây là ngươi vồ được?</w:t>
      </w:r>
    </w:p>
    <w:p>
      <w:pPr>
        <w:pStyle w:val="BodyText"/>
      </w:pPr>
      <w:r>
        <w:t xml:space="preserve">Trang Duệ mới vừa chui ra lều liền giật mình, bởi vì ở ngoài lều trên mặt tuyết có một con sơn dương dài hơn một thước.</w:t>
      </w:r>
    </w:p>
    <w:p>
      <w:pPr>
        <w:pStyle w:val="BodyText"/>
      </w:pPr>
      <w:r>
        <w:t xml:space="preserve">Ở nơi cổ họng sơn dương có dấu vết cắn xé, khắp mình có vết máu chảy thành một vệt máu kéo dài hơn 100m từ phía hồ nhỏ kia.</w:t>
      </w:r>
    </w:p>
    <w:p>
      <w:pPr>
        <w:pStyle w:val="BodyText"/>
      </w:pPr>
      <w:r>
        <w:t xml:space="preserve">- Tiểu tử ngươi thật đúng là không thể sống ở chỗ này, nếu không chả biết có bao nhiêu động vật bị ngươi làm hại.</w:t>
      </w:r>
    </w:p>
    <w:p>
      <w:pPr>
        <w:pStyle w:val="BodyText"/>
      </w:pPr>
      <w:r>
        <w:t xml:space="preserve">Trang Duệ sờ thân thể sơn dương kia một chút, vẫn ấm, xem ra chỉ mới bị bạch sư cắn chết, chắc là sáng sớm đang lúc uống nước bị bạch sư ám toán.</w:t>
      </w:r>
    </w:p>
    <w:p>
      <w:pPr>
        <w:pStyle w:val="BodyText"/>
      </w:pPr>
      <w:r>
        <w:t xml:space="preserve">"Ô...ô ô" Bạch sư ủy khuất gầm gừ nhẹ một tiếng, sau đó dùng miệng cắn cổ sơn dương kéo về phía Trang Duệ một chút.</w:t>
      </w:r>
    </w:p>
    <w:p>
      <w:pPr>
        <w:pStyle w:val="BodyText"/>
      </w:pPr>
      <w:r>
        <w:t xml:space="preserve">- Được rồi, biết tâm ý của ngươi rồi.</w:t>
      </w:r>
    </w:p>
    <w:p>
      <w:pPr>
        <w:pStyle w:val="BodyText"/>
      </w:pPr>
      <w:r>
        <w:t xml:space="preserve">Trang Duệ nở nụ cười, hắn biết đây là thức ăn bạch sư đưa ình.</w:t>
      </w:r>
    </w:p>
    <w:p>
      <w:pPr>
        <w:pStyle w:val="BodyText"/>
      </w:pPr>
      <w:r>
        <w:t xml:space="preserve">Bất quá Trang Duệ cũng không có tài lột da xẻ cốt, chỉ có thể quay người vào lều lấy ra một cái đại đao, bất chấp da lông sơn dương trực tiếp cắt một cái chân sau. Lúc này bạch sư mới đem thịt dê còn lại kéo sang một bên bắt đầu bữa sáng của mình.</w:t>
      </w:r>
    </w:p>
    <w:p>
      <w:pPr>
        <w:pStyle w:val="BodyText"/>
      </w:pPr>
      <w:r>
        <w:t xml:space="preserve">Trang Duệ mang bếp rượu cồn đun một nồi nước, đem thịt dê cắt thành miếng bỏ vào, đợi nước sôi thì căn bản thịt cũng đã chín, ăn tạm cho qua bữa sáng.</w:t>
      </w:r>
    </w:p>
    <w:p>
      <w:pPr>
        <w:pStyle w:val="BodyText"/>
      </w:pPr>
      <w:r>
        <w:t xml:space="preserve">- Đi thôi, ngươi cần đánh hơi, tìm bạn đời phải dựa chính ngươi a.</w:t>
      </w:r>
    </w:p>
    <w:p>
      <w:pPr>
        <w:pStyle w:val="BodyText"/>
      </w:pPr>
      <w:r>
        <w:t xml:space="preserve">Bữa tiệc ban sáng tiêu tốn hơn hai giờ của Trang Duệ, thu thập lều xong, Trang Duệ để cho bạch sư dẫn đường tiếp tục bò lên cao.</w:t>
      </w:r>
    </w:p>
    <w:p>
      <w:pPr>
        <w:pStyle w:val="BodyText"/>
      </w:pPr>
      <w:r>
        <w:t xml:space="preserve">Càng đi lên, độ dốc của núi càng lớn, có nhiều chỗ cho dù là Trang Duệ cũng phải đóng đinh trên nham thạch rồi móc dây thừng vào để đề phòng vạn nhất có gì xảy ra.</w:t>
      </w:r>
    </w:p>
    <w:p>
      <w:pPr>
        <w:pStyle w:val="BodyText"/>
      </w:pPr>
      <w:r>
        <w:t xml:space="preserve">Đến lúc này Trang Duệ mới cảm thấy mình như leo tường, thân thể dán chặt trên sơn nham, xoay người xuống dưới là vách đá cao trăm mét, thỉnh thoảng có cục đá rơi xuống trên đây vẫn nghe thấy tiếng rơi vang.</w:t>
      </w:r>
    </w:p>
    <w:p>
      <w:pPr>
        <w:pStyle w:val="BodyText"/>
      </w:pPr>
      <w:r>
        <w:t xml:space="preserve">Có một đoạn cao hơi ba mươi thước khiến cho Trang Duệ hao hết sức lực mới leo lên được, tuy thân thể không có cảm giác mệt mỏi nhưng tinh thần đã sơm uể oải rồi. Phải biết rằng, lúc gió núi thổi qua, Trang Duệ cảm thấy mình như phiêu diêu trước làn gió.</w:t>
      </w:r>
    </w:p>
    <w:p>
      <w:pPr>
        <w:pStyle w:val="BodyText"/>
      </w:pPr>
      <w:r>
        <w:t xml:space="preserve">Vậy mà bạch sư bò lên khá nhẹ nhàng, với bốn móng vuốt sắc bén kia độ dốc như vậy căn bản không làm khó được nó, thân thể to lớn vậy mà nhanh nhẹn vô cùng. Đôi khi, Trang Duệ vô cùng hoài nghi bạch sư nên xếp chung cùng loại họ mèo mới đúng.</w:t>
      </w:r>
    </w:p>
    <w:p>
      <w:pPr>
        <w:pStyle w:val="BodyText"/>
      </w:pPr>
      <w:r>
        <w:t xml:space="preserve">Gần lên đến đỉnh núi, tuyết đọng càng đầy, khắp xung quanh một màu trắng xóa, thôn trang dưới chân túi bé như bàn tay, trên đỉnh đầu thì bầu trời xanh thẳm.</w:t>
      </w:r>
    </w:p>
    <w:p>
      <w:pPr>
        <w:pStyle w:val="BodyText"/>
      </w:pPr>
      <w:r>
        <w:t xml:space="preserve">- A! A...A...A.</w:t>
      </w:r>
    </w:p>
    <w:p>
      <w:pPr>
        <w:pStyle w:val="BodyText"/>
      </w:pPr>
      <w:r>
        <w:t xml:space="preserve">Trải qua gần bốn giờ leo núi, Trang Duệ rốt cục lên tới đỉnh núi, xung quanh bát ngát làm Trang Duệ không nhịn được hét lớn lên một tiếng, từng đợt âm thanh vọng lại còn kèm theo tiếng bạch sư gầm.</w:t>
      </w:r>
    </w:p>
    <w:p>
      <w:pPr>
        <w:pStyle w:val="BodyText"/>
      </w:pPr>
      <w:r>
        <w:t xml:space="preserve">Mặc dù không cao hiểm trở như Everest hay không nổi tiếng như núi tuyết Mai Lý, nhưng khi đứng nơi đỉnh núi này Trang Duệ lại có cảm giác như đứng trên đỉnh của kim tự tháp, nhìn các dãy núi nhỏ mà trong lồng ngực phập phồng sự kích động hào hùng.</w:t>
      </w:r>
    </w:p>
    <w:p>
      <w:pPr>
        <w:pStyle w:val="BodyText"/>
      </w:pPr>
      <w:r>
        <w:t xml:space="preserve">Đỉnh núi ước chừng rộng 400 mét vuông, đỉnh núi được bao trong vòng tròn, nhìn các bình dưỡng khí mà người đi trước vứt lại Trang Duệ mới biết mình không phải là người sớm nhất chinh phục ngọn núi này.</w:t>
      </w:r>
    </w:p>
    <w:p>
      <w:pPr>
        <w:pStyle w:val="BodyText"/>
      </w:pPr>
      <w:r>
        <w:t xml:space="preserve">Sau khi Trang Duệ nghỉ ngơi một lúc mới bắt đầu làm cơm nước. Leo núi tiêu hao khí lực rất lớn, mặc dù có linh khí bổ xung nhưng Trang Duệ vẫn muốn ăn cơm, huống chi còn có bạch sư ở đây.</w:t>
      </w:r>
    </w:p>
    <w:p>
      <w:pPr>
        <w:pStyle w:val="BodyText"/>
      </w:pPr>
      <w:r>
        <w:t xml:space="preserve">Nấu một khối thịt dê lớn ném cho bạch sư, Trang Duệ hỏi:</w:t>
      </w:r>
    </w:p>
    <w:p>
      <w:pPr>
        <w:pStyle w:val="BodyText"/>
      </w:pPr>
      <w:r>
        <w:t xml:space="preserve">- Bạch sư, bạn đời của ngươi ở đâu? xem tại</w:t>
      </w:r>
    </w:p>
    <w:p>
      <w:pPr>
        <w:pStyle w:val="BodyText"/>
      </w:pPr>
      <w:r>
        <w:t xml:space="preserve">"Ô ô" bạch sư ngẩng đầu, hướng về phía sau núi gầm nhẹ một tiếng.</w:t>
      </w:r>
    </w:p>
    <w:p>
      <w:pPr>
        <w:pStyle w:val="BodyText"/>
      </w:pPr>
      <w:r>
        <w:t xml:space="preserve">- Ở bên kia?</w:t>
      </w:r>
    </w:p>
    <w:p>
      <w:pPr>
        <w:pStyle w:val="BodyText"/>
      </w:pPr>
      <w:r>
        <w:t xml:space="preserve">Trang Duệ hướng phí đối diện nhìn lại, không khỏi nheo mắt, mặc dù núi bên kia không cao nhưng trùng trùng lớp lớp, nhiều đỉnh núi hợp lại, nếu như muốn tìm thấy chỉ sợ mất không phải một hai tháng mới xong.</w:t>
      </w:r>
    </w:p>
    <w:p>
      <w:pPr>
        <w:pStyle w:val="BodyText"/>
      </w:pPr>
      <w:r>
        <w:t xml:space="preserve">- Được, nếu không tìm thấy ta quyết không trở về, đúng không ?</w:t>
      </w:r>
    </w:p>
    <w:p>
      <w:pPr>
        <w:pStyle w:val="BodyText"/>
      </w:pPr>
      <w:r>
        <w:t xml:space="preserve">Trang Duệ cắn miếng thịt chấm muối còn đang nửa chín nửa sống, hung hăng nói. Dù sao cũng không thể chỉ lo cho bản thân mà để bạch sư cô độc, thật không dễ dàng khi biết tin tức của một con Tuyết Ngao khác nay nó đã sắp hiện ra trước mắt, Trang Duệ sẽ không dễ dàng bỏ cuộc như vậy đâu.</w:t>
      </w:r>
    </w:p>
    <w:p>
      <w:pPr>
        <w:pStyle w:val="BodyText"/>
      </w:pPr>
      <w:r>
        <w:t xml:space="preserve">- Ha ha, vậy lưu lại chút kỉ niệm đi.</w:t>
      </w:r>
    </w:p>
    <w:p>
      <w:pPr>
        <w:pStyle w:val="BodyText"/>
      </w:pPr>
      <w:r>
        <w:t xml:space="preserve">Sau khi cơm nước xong, Trang Duệ dùng dao găm cắt một khối bạt vải viết lên trên dòng chữ :" Trang Duệ cùng bạch sư đã tới đây một lần". Sau đó cột vào một cây gậy cắm trên đỉnh núi tuyết giống như cột cờ vậy.</w:t>
      </w:r>
    </w:p>
    <w:p>
      <w:pPr>
        <w:pStyle w:val="Compact"/>
      </w:pPr>
      <w:r>
        <w:br w:type="textWrapping"/>
      </w:r>
      <w:r>
        <w:br w:type="textWrapping"/>
      </w:r>
    </w:p>
    <w:p>
      <w:pPr>
        <w:pStyle w:val="Heading2"/>
      </w:pPr>
      <w:bookmarkStart w:id="844" w:name="chương-822-tuyết-sơn-8"/>
      <w:bookmarkEnd w:id="844"/>
      <w:r>
        <w:t xml:space="preserve">822. Chương 822 : Tuyết Sơn (8)</w:t>
      </w:r>
    </w:p>
    <w:p>
      <w:pPr>
        <w:pStyle w:val="Compact"/>
      </w:pPr>
      <w:r>
        <w:br w:type="textWrapping"/>
      </w:r>
      <w:r>
        <w:br w:type="textWrapping"/>
      </w:r>
    </w:p>
    <w:p>
      <w:pPr>
        <w:pStyle w:val="BodyText"/>
      </w:pPr>
      <w:r>
        <w:t xml:space="preserve">Chương 822: Tuyết sơn (8)</w:t>
      </w:r>
    </w:p>
    <w:p>
      <w:pPr>
        <w:pStyle w:val="BodyText"/>
      </w:pPr>
      <w:r>
        <w:t xml:space="preserve">Nguồn: Vipvanda</w:t>
      </w:r>
    </w:p>
    <w:p>
      <w:pPr>
        <w:pStyle w:val="BodyText"/>
      </w:pPr>
      <w:r>
        <w:t xml:space="preserve">Sưu tầm:</w:t>
      </w:r>
    </w:p>
    <w:p>
      <w:pPr>
        <w:pStyle w:val="BodyText"/>
      </w:pPr>
      <w:r>
        <w:t xml:space="preserve">(¯`'•.¸(¯`'•.¸† Nhóm dịch Dungnhi †¸.•'´¯)¸.•'´¯)</w:t>
      </w:r>
    </w:p>
    <w:p>
      <w:pPr>
        <w:pStyle w:val="BodyText"/>
      </w:pPr>
      <w:r>
        <w:t xml:space="preserve">Khi Trang Duệ đang làm việc này, bạch sư ở một bên lắc mình đi, từ cổ họng gầm gừ một tiếng nhỏ tựa hồ khinh bỉ hành động của Trang Duệ.</w:t>
      </w:r>
    </w:p>
    <w:p>
      <w:pPr>
        <w:pStyle w:val="BodyText"/>
      </w:pPr>
      <w:r>
        <w:t xml:space="preserve">Thu thập xong đồ đạc, Trang Duệ đeo balo to nửa người kia lên, theo chân bạch sư bắt đầu tìm đến một ngọn núi khác.</w:t>
      </w:r>
    </w:p>
    <w:p>
      <w:pPr>
        <w:pStyle w:val="BodyText"/>
      </w:pPr>
      <w:r>
        <w:t xml:space="preserve">Ở bên nay núi địa thế bằng phẳng hơn rất nhiều, đứng ở phía trên là có thể thấy rõ ràng, không có dốc đứng chót vót, hơn nữa tuyết đọng so với nơi khác cũng ít đi rất nhiều, ở giữa sườn núi đã có thể thấy các lùm cây thấp bé.</w:t>
      </w:r>
    </w:p>
    <w:p>
      <w:pPr>
        <w:pStyle w:val="BodyText"/>
      </w:pPr>
      <w:r>
        <w:t xml:space="preserve">Trên đường xuống núi, không phải gà tuyết thì cũng là thỏ tuyết trên cao nguyên bị bạch sư quấy nhiễu phải chạy ra ổ. Trang Duệ có chút hối hận khi không mang súng đến, nhìn đầu gà tuyết trên này nếu bắt được đem nấu canh sợ rằng mùi vị không thua gì "Phi Long" ở rừng núi phía Đông Bắc.</w:t>
      </w:r>
    </w:p>
    <w:p>
      <w:pPr>
        <w:pStyle w:val="BodyText"/>
      </w:pPr>
      <w:r>
        <w:t xml:space="preserve">Bạch sư lúc này đã ăn no rồi nên không có vồ bắt, chẳng qua chỉ rượt đuổi ham chơi thôi. Bởi vậy khiến cho đám động vật như gà thỏ trên cao nguyên này hoảng sợ hết hồn.</w:t>
      </w:r>
    </w:p>
    <w:p>
      <w:pPr>
        <w:pStyle w:val="BodyText"/>
      </w:pPr>
      <w:r>
        <w:t xml:space="preserve">Lúc trước ở trên núi thì còn có thể thấy nhiều dấu vết con người, nhưng đến phía sau núi mới chính là nơi ít người lui tới, dây leo lùm cây mọc khắp nơi, ở nơi hoang vu tuyết sơn này toát lên sức sống bền bỉ cùng ương ngạnh.</w:t>
      </w:r>
    </w:p>
    <w:p>
      <w:pPr>
        <w:pStyle w:val="BodyText"/>
      </w:pPr>
      <w:r>
        <w:t xml:space="preserve">Lúc đi tới giữa sườn núi, khí trời cũng không lạnh, gió núi thổi vào người khiến sảng khoái mát mẻ.</w:t>
      </w:r>
    </w:p>
    <w:p>
      <w:pPr>
        <w:pStyle w:val="BodyText"/>
      </w:pPr>
      <w:r>
        <w:t xml:space="preserve">-Ô ô</w:t>
      </w:r>
    </w:p>
    <w:p>
      <w:pPr>
        <w:pStyle w:val="BodyText"/>
      </w:pPr>
      <w:r>
        <w:t xml:space="preserve">-Ô ô ngao... Ô ô ngao.</w:t>
      </w:r>
    </w:p>
    <w:p>
      <w:pPr>
        <w:pStyle w:val="BodyText"/>
      </w:pPr>
      <w:r>
        <w:t xml:space="preserve">Đột nhiên, một tiếng gầm dã thú truyền đến, âm thanh cách chỗ Trang Duệ không xa, đang lúc Trang Duệ lắng nghe xem tiếng kêu ở đâu, bạch sư bỗng gầm một tiếng, bộ lông trắng trên đầu dựng đứng lên, thân thể như một mũi tên phóng đi.</w:t>
      </w:r>
    </w:p>
    <w:p>
      <w:pPr>
        <w:pStyle w:val="BodyText"/>
      </w:pPr>
      <w:r>
        <w:t xml:space="preserve">- Bạch sư, đợi ta một chút.</w:t>
      </w:r>
    </w:p>
    <w:p>
      <w:pPr>
        <w:pStyle w:val="BodyText"/>
      </w:pPr>
      <w:r>
        <w:t xml:space="preserve">Đợi đến khi Trang Duệ phản ứng kịp thì bạch sư đã lao đi được hơn 10m rồi, thoáng cái đã khuất sau một tảng đá khổng lồ.</w:t>
      </w:r>
    </w:p>
    <w:p>
      <w:pPr>
        <w:pStyle w:val="BodyText"/>
      </w:pPr>
      <w:r>
        <w:t xml:space="preserve">Từ balo rút ra đại đao, thuận tay đem máy quay lấy ra, Trang Duệ vội vàng đuổi theo, lúc này tiếng xé gió truyền tới tai, Trang Duệ có thể khẳng định, lúc này song phương tranh đấu hẳn bên kia chính là con Tuyết Ngao trong truyền thuyết.</w:t>
      </w:r>
    </w:p>
    <w:p>
      <w:pPr>
        <w:pStyle w:val="BodyText"/>
      </w:pPr>
      <w:r>
        <w:t xml:space="preserve">- Cái này... có phải quá khoa trương không?</w:t>
      </w:r>
    </w:p>
    <w:p>
      <w:pPr>
        <w:pStyle w:val="BodyText"/>
      </w:pPr>
      <w:r>
        <w:t xml:space="preserve">Đợi đến khi Trang Duệ chạy đến sau tảng đá thì chiến đấu đã kết thúc, tình cảnh hiện lên trước mắt hắn làm Trang Duệ có chút kinh ngạc.</w:t>
      </w:r>
    </w:p>
    <w:p>
      <w:pPr>
        <w:pStyle w:val="BodyText"/>
      </w:pPr>
      <w:r>
        <w:t xml:space="preserve">Một con Tuyết Ngao nhỏ hơn bạch sư một chút cả người lông trắng, giờ đây trên người nó dính đầy máu tươi nằm gục một bên, mà ở bên cạnh nó, bạch sư đang uy phong lừng lẫy dùng móng vuốt cào xé một con báo tuyết dài chừng một thước hai.</w:t>
      </w:r>
    </w:p>
    <w:p>
      <w:pPr>
        <w:pStyle w:val="BodyText"/>
      </w:pPr>
      <w:r>
        <w:t xml:space="preserve">Con báo tuyết kia trông như một con mèo to, thân thể màu xám trắng ban đen, trên lưng lốm đốm mấy vết chấm đen, tứ chi mảnh khảnh màu đen, ngoài tứ chi ea thì chỗ khác đều màu xám trắng.</w:t>
      </w:r>
    </w:p>
    <w:p>
      <w:pPr>
        <w:pStyle w:val="BodyText"/>
      </w:pPr>
      <w:r>
        <w:t xml:space="preserve">Lúc này khi đang cắn xé với bạch sư, trên khóe miệng có chùm râu đen trông như là một con mèo to lớn xinh đẹp.</w:t>
      </w:r>
    </w:p>
    <w:p>
      <w:pPr>
        <w:pStyle w:val="BodyText"/>
      </w:pPr>
      <w:r>
        <w:t xml:space="preserve">Mặc dù báo tuyết ở trên núi tuyết này có thể mà ông vua không ngai nhưng khi đối mặt với bạch sư đang say máu lúc này thì thân thể nó như một đứa trẻ con vậy</w:t>
      </w:r>
    </w:p>
    <w:p>
      <w:pPr>
        <w:pStyle w:val="BodyText"/>
      </w:pPr>
      <w:r>
        <w:t xml:space="preserve">Đầu bị bạch sư vỗ mạnh một cái, báo tuyết yếu ớt giãy dụa, bạch sư nhân cơ hội cắn tới cổ họng con báo tuyết.</w:t>
      </w:r>
    </w:p>
    <w:p>
      <w:pPr>
        <w:pStyle w:val="BodyText"/>
      </w:pPr>
      <w:r>
        <w:t xml:space="preserve">- Đừng cắn chết nó, bạch sư, mau nhả ra.</w:t>
      </w:r>
    </w:p>
    <w:p>
      <w:pPr>
        <w:pStyle w:val="BodyText"/>
      </w:pPr>
      <w:r>
        <w:t xml:space="preserve">Đang lúc cầm máy quay, Trang Duệ vội vàng lên tiếng ngăn bạch sư lại, một con báo tuyết xinh đẹp như vậy nếu như chết trong tay bạch sư thật sự là có chút đang tiếc.</w:t>
      </w:r>
    </w:p>
    <w:p>
      <w:pPr>
        <w:pStyle w:val="BodyText"/>
      </w:pPr>
      <w:r>
        <w:t xml:space="preserve">Phải biết rằng, loại động vật này số lượng trên thế giới đã thuộc mức lâm nguy, hiện tại bất quá chỉ có hơn bốn năm ngàn con. Hơn nữa còn giảm bớt theo từng năm, Trang Duệ mặc dù không có tâm tư bảo vệ động vật hoang dại nhưng cũng không nhẫn tâm để con báo tuyết này chết ngay trước mắt mình.</w:t>
      </w:r>
    </w:p>
    <w:p>
      <w:pPr>
        <w:pStyle w:val="BodyText"/>
      </w:pPr>
      <w:r>
        <w:t xml:space="preserve">- Ô ... Ngao ô</w:t>
      </w:r>
    </w:p>
    <w:p>
      <w:pPr>
        <w:pStyle w:val="BodyText"/>
      </w:pPr>
      <w:r>
        <w:t xml:space="preserve">Tựa hồ bất mãn Trang Duệ ra lệnh, bạch sư quay đầu đi hướng về phía Trang Duệ gầm một tiếng, như đang muốn nói:"Người anh em thật không giảng nghĩa khí gì cả, đã thấy hết sự tình rồi sao không để ta xử lý nốt".</w:t>
      </w:r>
    </w:p>
    <w:p>
      <w:pPr>
        <w:pStyle w:val="BodyText"/>
      </w:pPr>
      <w:r>
        <w:t xml:space="preserve">- Tiểu tử ngươi muốn làm phản sao, có phải nhìn trúng con báo tuyết này không vậy?</w:t>
      </w:r>
    </w:p>
    <w:p>
      <w:pPr>
        <w:pStyle w:val="BodyText"/>
      </w:pPr>
      <w:r>
        <w:t xml:space="preserve">Trang Duệ cười mắng một câu, trực tiếp đi tới ôm cổ bạch sư kéo ra đem con báo tuyết trên người kéo xuống, từ lúc nuôi bạch sư bé bằng bàn tay đến nay Trang Duệ chưa bao giờ lo sợ nó cả.</w:t>
      </w:r>
    </w:p>
    <w:p>
      <w:pPr>
        <w:pStyle w:val="BodyText"/>
      </w:pPr>
      <w:r>
        <w:t xml:space="preserve">Vừa rồi tư thế bạch sư cung con báo tuyết kia thật là có chút ái muội, thân thể to lớn bạch sư đem báo tuyết nhỏ bé đem áp dưới thân trông giống như đang làm sự kiện gì vậy.</w:t>
      </w:r>
    </w:p>
    <w:p>
      <w:pPr>
        <w:pStyle w:val="BodyText"/>
      </w:pPr>
      <w:r>
        <w:t xml:space="preserve">Gắt gao đem bạch sư còn muốn lao lên kéo ra, Trang Duệ lúc này mới thở một hơi quan sát hiện trường lúc này.</w:t>
      </w:r>
    </w:p>
    <w:p>
      <w:pPr>
        <w:pStyle w:val="BodyText"/>
      </w:pPr>
      <w:r>
        <w:t xml:space="preserve">"Biết điều một chút, cả hai cũng không phải là người hiền a".</w:t>
      </w:r>
    </w:p>
    <w:p>
      <w:pPr>
        <w:pStyle w:val="BodyText"/>
      </w:pPr>
      <w:r>
        <w:t xml:space="preserve">Thấy vết thương trên người con Tuyết Ngao cùng báo tuyết Trang Duệ phải giật mình.</w:t>
      </w:r>
    </w:p>
    <w:p>
      <w:pPr>
        <w:pStyle w:val="BodyText"/>
      </w:pPr>
      <w:r>
        <w:t xml:space="preserve">Con Tuyết Ngao kia so với chó ngao Tây Tạng có lớn hơn đôi chút nhưng lại nhỏ hơn bạch sư khá nhiều, giờ phút này nó đang gục trên mặt đất. Trên bụng lộ ra vết thương dài hơn hai mươi centimet đang không ngừng chảy máu, bộ lông màu trắng ở bụng lúc này bị nhuộm một màu đỏ tươi.</w:t>
      </w:r>
    </w:p>
    <w:p>
      <w:pPr>
        <w:pStyle w:val="BodyText"/>
      </w:pPr>
      <w:r>
        <w:t xml:space="preserve">Mà con báo tuyết kia cũng không kém gì, chân trước nó chảy khá nhiều máu, bị kéo một mảng thịt lớn cơ hồ đã thấy xương. Trên mặt lại bị bạch sư cào một mảng xước da xước thịt, toát lên vẻ dữ tợn.</w:t>
      </w:r>
    </w:p>
    <w:p>
      <w:pPr>
        <w:pStyle w:val="BodyText"/>
      </w:pPr>
      <w:r>
        <w:t xml:space="preserve">- Mẹ , thật là tàn nhẫn. nguồn (.)</w:t>
      </w:r>
    </w:p>
    <w:p>
      <w:pPr>
        <w:pStyle w:val="BodyText"/>
      </w:pPr>
      <w:r>
        <w:t xml:space="preserve">Trang Duệ lắc đầu, nếu như mình cùng bạch sư không chạy tới đây, để cho hai đứa tiếp tục chiến đấu chắc chắn kết quả sẽ là lưỡng bại câu thương, chưa chắc có thể sống tiếp.</w:t>
      </w:r>
    </w:p>
    <w:p>
      <w:pPr>
        <w:pStyle w:val="BodyText"/>
      </w:pPr>
      <w:r>
        <w:t xml:space="preserve">Bởi vì với những vết thương trên người như thế này, cho dù có thể khỏi hẳn cũng không thể nào săn mồi được, sợ rằng sẽ chết vì đói mất.</w:t>
      </w:r>
    </w:p>
    <w:p>
      <w:pPr>
        <w:pStyle w:val="BodyText"/>
      </w:pPr>
      <w:r>
        <w:t xml:space="preserve">- Kháo, tiểu tử ngươi thật đúng là yêu ghét rõ ràng a?</w:t>
      </w:r>
    </w:p>
    <w:p>
      <w:pPr>
        <w:pStyle w:val="BodyText"/>
      </w:pPr>
      <w:r>
        <w:t xml:space="preserve">Đang lúc Trang Duệ đánh giá hai con mãnh thú tạm thời mất đi năng lực hành động, bạch sư đã hấp tấp chạy tới bên cạnh con Tuyết Ngao, lè lưỡi liếm vết thương trên người nó, lại còn tranh thủ lúc cháy nhà hôi của thân lên mặt con Tuyết Ngao kia một chút.</w:t>
      </w:r>
    </w:p>
    <w:p>
      <w:pPr>
        <w:pStyle w:val="BodyText"/>
      </w:pPr>
      <w:r>
        <w:t xml:space="preserve">Trang Duệ biết, động vật sau khi bị thương thường liếm vết thương của mình, bởi vì trong nước bọt động vật có khả năng một là thanh tẩy vết thương, giảm bớt tính lây nhiễm, thứ hai khiến cho vết thương nhanh chóng khép lại.</w:t>
      </w:r>
    </w:p>
    <w:p>
      <w:pPr>
        <w:pStyle w:val="BodyText"/>
      </w:pPr>
      <w:r>
        <w:t xml:space="preserve">Nằm bên cạnh con báo tuyết ánh mắt phát hàn quang, một bên cảnh giác nhìn bạch sư một bên liếm liếm vết thương ở chân, mấy lần nó muốn đứng dậy bỏ đi, nhưng vết thương quá nặng khiến vừa đứng lên đã té ngã xuống mặt đất.</w:t>
      </w:r>
    </w:p>
    <w:p>
      <w:pPr>
        <w:pStyle w:val="BodyText"/>
      </w:pPr>
      <w:r>
        <w:t xml:space="preserve">- Đừng sợ, ta tới trị bệnh cho ngươi.</w:t>
      </w:r>
    </w:p>
    <w:p>
      <w:pPr>
        <w:pStyle w:val="BodyText"/>
      </w:pPr>
      <w:r>
        <w:t xml:space="preserve">Trang Duệ thu hồi máy quay, chầm chậm đi tới chỗ con báo tuyết.</w:t>
      </w:r>
    </w:p>
    <w:p>
      <w:pPr>
        <w:pStyle w:val="BodyText"/>
      </w:pPr>
      <w:r>
        <w:t xml:space="preserve">Nhưng khi cách con báo tuyết còn 4-5m nó liền gầm lên một tiếng "Ngao ô", chân sau chống đỡ lên mặt đất tựa hồ chỉ cần Trang Duệ dám lại gần một chút nữa nó sẽ nhào lên.</w:t>
      </w:r>
    </w:p>
    <w:p>
      <w:pPr>
        <w:pStyle w:val="BodyText"/>
      </w:pPr>
      <w:r>
        <w:t xml:space="preserve">- Bình tĩnh, bình tĩnh.</w:t>
      </w:r>
    </w:p>
    <w:p>
      <w:pPr>
        <w:pStyle w:val="BodyText"/>
      </w:pPr>
      <w:r>
        <w:t xml:space="preserve">Trang Duệ cũng không quản đối phương có nghe hiểu hay không, trong miệng lẩm nhẩm nhưng cũng không dám tiến lên nữa, ánh mắt nhìn về phía vết thương con báo tuyết, rất nhiều tia tử kim sắc linh khí chữa trị vết thương ở chân của nó, bằng mắt thường có thể thấy vết thương đang nhanh chóng khép lại.</w:t>
      </w:r>
    </w:p>
    <w:p>
      <w:pPr>
        <w:pStyle w:val="Compact"/>
      </w:pPr>
      <w:r>
        <w:br w:type="textWrapping"/>
      </w:r>
      <w:r>
        <w:br w:type="textWrapping"/>
      </w:r>
    </w:p>
    <w:p>
      <w:pPr>
        <w:pStyle w:val="Heading2"/>
      </w:pPr>
      <w:bookmarkStart w:id="845" w:name="chương-823-tuyết-sơn-9"/>
      <w:bookmarkEnd w:id="845"/>
      <w:r>
        <w:t xml:space="preserve">823. Chương 823 : Tuyết Sơn (9)</w:t>
      </w:r>
    </w:p>
    <w:p>
      <w:pPr>
        <w:pStyle w:val="Compact"/>
      </w:pPr>
      <w:r>
        <w:br w:type="textWrapping"/>
      </w:r>
      <w:r>
        <w:br w:type="textWrapping"/>
      </w:r>
    </w:p>
    <w:p>
      <w:pPr>
        <w:pStyle w:val="BodyText"/>
      </w:pPr>
      <w:r>
        <w:t xml:space="preserve">Chương 823: Tuyết sơn (9)</w:t>
      </w:r>
    </w:p>
    <w:p>
      <w:pPr>
        <w:pStyle w:val="BodyText"/>
      </w:pPr>
      <w:r>
        <w:t xml:space="preserve">Nguồn: Vipvanda</w:t>
      </w:r>
    </w:p>
    <w:p>
      <w:pPr>
        <w:pStyle w:val="BodyText"/>
      </w:pPr>
      <w:r>
        <w:t xml:space="preserve">Sưu tầm:</w:t>
      </w:r>
    </w:p>
    <w:p>
      <w:pPr>
        <w:pStyle w:val="BodyText"/>
      </w:pPr>
      <w:r>
        <w:t xml:space="preserve">(¯`'•.¸(¯`'•.¸† Nhóm dịch Dungnhi †¸.•'´¯)¸.•'´¯)</w:t>
      </w:r>
    </w:p>
    <w:p>
      <w:pPr>
        <w:pStyle w:val="BodyText"/>
      </w:pPr>
      <w:r>
        <w:t xml:space="preserve">Tựa hồ cảm thấy thân thể mình biến hóa, báo tuyết cúi đầu nhìn về phía vết thương của mình, trong miệng gầm gừ thỏa thích, cuối cùng nó nằm lăn xuống, thoải mái ngửa bụng trắng lộ ra trước mặt Trang Duệ.</w:t>
      </w:r>
    </w:p>
    <w:p>
      <w:pPr>
        <w:pStyle w:val="BodyText"/>
      </w:pPr>
      <w:r>
        <w:t xml:space="preserve">Cuối cùng ngắn ngủi một phút đồng hồ, vết thương của con báo tuyết đã bắt đầu đóng vảy, Trang Duệ lại đem linh khí chuyển đến chữa trị vết thương trên mặt chỗ bạch sư làm thương.</w:t>
      </w:r>
    </w:p>
    <w:p>
      <w:pPr>
        <w:pStyle w:val="BodyText"/>
      </w:pPr>
      <w:r>
        <w:t xml:space="preserve">Khi linh khí chuyển tới mặt, báo tuyết trở nên nhạy cảm hơn, ánh mắt nhìn về phía Trang Duệ lúc này ôn hòa đi rất nhiều, dậm chân xuống đất một cái tiến về phía Trang Duệ làm cho Trang Duệ phải giật mình.</w:t>
      </w:r>
    </w:p>
    <w:p>
      <w:pPr>
        <w:pStyle w:val="BodyText"/>
      </w:pPr>
      <w:r>
        <w:t xml:space="preserve">- Không cho phép cắn người nha.</w:t>
      </w:r>
    </w:p>
    <w:p>
      <w:pPr>
        <w:pStyle w:val="BodyText"/>
      </w:pPr>
      <w:r>
        <w:t xml:space="preserve">Trang Duệ trong miệng lầm bầm một câu, cẩn thận vươn tay sờ cái bụng bóng loáng con báo tuyết, cả người con báo tuyết kia run lên nhưng cũng không có động tác gì, ánh mắt mang theo chút nghi ngờ, vẫn còn sự do dự khi cùng nhân loại thân cận.</w:t>
      </w:r>
    </w:p>
    <w:p>
      <w:pPr>
        <w:pStyle w:val="BodyText"/>
      </w:pPr>
      <w:r>
        <w:t xml:space="preserve">Tựa hồ cảm thấy Trang Duệ vuốt ve rất thoải mái, báo tuyết cúi đầu gầm gừ.</w:t>
      </w:r>
    </w:p>
    <w:p>
      <w:pPr>
        <w:pStyle w:val="BodyText"/>
      </w:pPr>
      <w:r>
        <w:t xml:space="preserve">Trang Duệ có thể cảm thấy tiếng gầm gừ này không phải là ác ý, sống lâu ở tuyết sơn có linh khí bao quanh hẳn con báo tuyết này cũng có linh tính.</w:t>
      </w:r>
    </w:p>
    <w:p>
      <w:pPr>
        <w:pStyle w:val="BodyText"/>
      </w:pPr>
      <w:r>
        <w:t xml:space="preserve">Khi Trang Duệ đứng lên lần nữa, con báo tuyết thái độ thân mật hơn rất nhiều, gục nửa người trên mặt đất dùng cái đầu còn dính máu cọ cọ vào ống quần Trang Duệ.</w:t>
      </w:r>
    </w:p>
    <w:p>
      <w:pPr>
        <w:pStyle w:val="BodyText"/>
      </w:pPr>
      <w:r>
        <w:t xml:space="preserve">- Đúng là con báo mẫu. Không biết có thể tạp giao với bạch sư được không nhỉ?</w:t>
      </w:r>
    </w:p>
    <w:p>
      <w:pPr>
        <w:pStyle w:val="BodyText"/>
      </w:pPr>
      <w:r>
        <w:t xml:space="preserve">Ánh mắt Trang Duệ lướt thoáng qua bên dưới, trong lòng nhất thời nổi lên tâm tư cho bạch sư nhất vương nhị hậu, như con Kim Mao Sư Vương trước hậu cung ba ngàn. Ách, không đến vậy nhưng hậu cung ít nhất cũng đến ba mươi đâu.</w:t>
      </w:r>
    </w:p>
    <w:p>
      <w:pPr>
        <w:pStyle w:val="BodyText"/>
      </w:pPr>
      <w:r>
        <w:t xml:space="preserve">- Ai ui.</w:t>
      </w:r>
    </w:p>
    <w:p>
      <w:pPr>
        <w:pStyle w:val="BodyText"/>
      </w:pPr>
      <w:r>
        <w:t xml:space="preserve">Đang lúc Trang Duệ tính toán thì phía sau đột nhiên một cú húc mạnh đập đến, Trang Duệ không đề phòng nên ngã bệt xuống đất.</w:t>
      </w:r>
    </w:p>
    <w:p>
      <w:pPr>
        <w:pStyle w:val="BodyText"/>
      </w:pPr>
      <w:r>
        <w:t xml:space="preserve">- Làm gì vậy bạch sư?</w:t>
      </w:r>
    </w:p>
    <w:p>
      <w:pPr>
        <w:pStyle w:val="BodyText"/>
      </w:pPr>
      <w:r>
        <w:t xml:space="preserve">Trang Duệ quay đầu lại, thấy bạch sư đang cắn y phục bên hông mình, lôi về phía con Tuyết Ngao kia.</w:t>
      </w:r>
    </w:p>
    <w:p>
      <w:pPr>
        <w:pStyle w:val="BodyText"/>
      </w:pPr>
      <w:r>
        <w:t xml:space="preserve">- Ngao ngô.</w:t>
      </w:r>
    </w:p>
    <w:p>
      <w:pPr>
        <w:pStyle w:val="BodyText"/>
      </w:pPr>
      <w:r>
        <w:t xml:space="preserve">Nghe thấy Trang Duệ hỏi, nó lập tức chạy về phía bên người Tuyết Ngao, dùng móng vuốt nhẹ nhàng chạm đến vết thương rồi hướng về phía Trang Duệ rống lên một tiếng.</w:t>
      </w:r>
    </w:p>
    <w:p>
      <w:pPr>
        <w:pStyle w:val="BodyText"/>
      </w:pPr>
      <w:r>
        <w:t xml:space="preserve">- Để cho ta chữa thương cho nó?</w:t>
      </w:r>
    </w:p>
    <w:p>
      <w:pPr>
        <w:pStyle w:val="BodyText"/>
      </w:pPr>
      <w:r>
        <w:t xml:space="preserve">Thấy bạch sư động tác đầy tính nhân hóa, Trang Duệ không khỏi nở nụ cười, bạch sư thấy mình chữa thương cho con báo tuyết nên trong lòng khó chịu.</w:t>
      </w:r>
    </w:p>
    <w:p>
      <w:pPr>
        <w:pStyle w:val="BodyText"/>
      </w:pPr>
      <w:r>
        <w:t xml:space="preserve">Nếu không phải cùng Trang Duệ tâm ý tương thông sợ rằng bạch sư đã sớm đi tìm con báo tuyết kiếm phiền toái rồi. Cho dù như vậy, bạch sư vẫn đối với con báo tuyết kia rống một tiếng, đe dọa nó một chút.</w:t>
      </w:r>
    </w:p>
    <w:p>
      <w:pPr>
        <w:pStyle w:val="BodyText"/>
      </w:pPr>
      <w:r>
        <w:t xml:space="preserve">- Không có chuyện gì, bạch sư sẽ không cắn ngươi nữa đâu, không cần phải chạy.</w:t>
      </w:r>
    </w:p>
    <w:p>
      <w:pPr>
        <w:pStyle w:val="BodyText"/>
      </w:pPr>
      <w:r>
        <w:t xml:space="preserve">Trang Duệ cười đưa một chút linh khí vào vết thương con báo tuyết, sau đó đi về phía con Tuyết Ngao đang bị thương.</w:t>
      </w:r>
    </w:p>
    <w:p>
      <w:pPr>
        <w:pStyle w:val="BodyText"/>
      </w:pPr>
      <w:r>
        <w:t xml:space="preserve">Thấy Trang Duệ đi về phía bên này, con Tuyết Ngao hoang dã phản ứng giống như con báo tuyết lúc trước, có chút lo lắng bất an, cổ họng không ngừng gầm gừ, thân thể căng cứng lên.</w:t>
      </w:r>
    </w:p>
    <w:p>
      <w:pPr>
        <w:pStyle w:val="BodyText"/>
      </w:pPr>
      <w:r>
        <w:t xml:space="preserve">- Ô ô.</w:t>
      </w:r>
    </w:p>
    <w:p>
      <w:pPr>
        <w:pStyle w:val="BodyText"/>
      </w:pPr>
      <w:r>
        <w:t xml:space="preserve">Bạch sư hướng về phía nàng vợ tương lai ôn nhu gầm gừ một tiếng nhỏ, nghe thấy tiếng bạch sư con Tuyết Ngao kia từ từ buông lỏng mình. xem tại</w:t>
      </w:r>
    </w:p>
    <w:p>
      <w:pPr>
        <w:pStyle w:val="BodyText"/>
      </w:pPr>
      <w:r>
        <w:t xml:space="preserve">Mặc dù mẫu ngao ánh mắt vẫn có chút hung quang, nhưng không kháng cự Trang Duệ nhích tới gần. Đi tới bên cạnh con mẫu ngao, Trang Duệ ngồi xổm xuống, cũng không có lập tức dùng linh khí chữa thương cho nó mà lấy tay sờ lưng con mẫu ngao.</w:t>
      </w:r>
    </w:p>
    <w:p>
      <w:pPr>
        <w:pStyle w:val="BodyText"/>
      </w:pPr>
      <w:r>
        <w:t xml:space="preserve">Giống như trước, con mẫu ngao một mực sinh tồn ở dã ngoại khi Trang Duệ sờ người nó, thân thể nó khẽ run rẩy một cái, nếu như không phải có tiếng gầm của bạch sư chỉ sợ móng vuốt kia đã sơm cào đến mặt Trang Duệ rồi.</w:t>
      </w:r>
    </w:p>
    <w:p>
      <w:pPr>
        <w:pStyle w:val="BodyText"/>
      </w:pPr>
      <w:r>
        <w:t xml:space="preserve">- Ô ô ngao ô</w:t>
      </w:r>
    </w:p>
    <w:p>
      <w:pPr>
        <w:pStyle w:val="BodyText"/>
      </w:pPr>
      <w:r>
        <w:t xml:space="preserve">Bạch sư biết bản lãnh của Trang Duệ, thấy bộ dáng không nhanh không chậm của Trang Duệ liền sốt ruột hướng về phía Trang Duệ rống một tiếng, thấy bụng vẫn còn chảy máu sao vẫn còn chưa cứu chữa.</w:t>
      </w:r>
    </w:p>
    <w:p>
      <w:pPr>
        <w:pStyle w:val="BodyText"/>
      </w:pPr>
      <w:r>
        <w:t xml:space="preserve">- Chưa có vấn đề gì đâu. Cũng biết đau vợ nữa à!</w:t>
      </w:r>
    </w:p>
    <w:p>
      <w:pPr>
        <w:pStyle w:val="BodyText"/>
      </w:pPr>
      <w:r>
        <w:t xml:space="preserve">Trang Duệ đối với biểu hiện của bạch sư có chút im lặng, hắn đang nghĩ tới sau này con mẫu ngao nhất định sẽ sống ở trong nhà cho nên mình đang cố gắng tiêu trừ địch ý của nó, không ngờ bạch sư lại gấp gáp như vậy.</w:t>
      </w:r>
    </w:p>
    <w:p>
      <w:pPr>
        <w:pStyle w:val="BodyText"/>
      </w:pPr>
      <w:r>
        <w:t xml:space="preserve">Bất quá đây là lần đầu tiên thấy bạch sư chủ động đối tốt với một con ngao Tây Tạng khác. Ánh mắt Trang Duệ liền nhìn về phía vết thương con mẫu ngao, chỉ có Trang Duệ mới thấy được tử kim sắc linh khí đang như một cái phễu rót linh khí chữa lành vết thương con Tuyết Ngao.</w:t>
      </w:r>
    </w:p>
    <w:p>
      <w:pPr>
        <w:pStyle w:val="BodyText"/>
      </w:pPr>
      <w:r>
        <w:t xml:space="preserve">So với hơn một năm trước, linh khí trong mắt Trang Duệ không chỉ sô lượng tăng nhiều mà chất lượng cũng ngày càng mạnh.</w:t>
      </w:r>
    </w:p>
    <w:p>
      <w:pPr>
        <w:pStyle w:val="BodyText"/>
      </w:pPr>
      <w:r>
        <w:t xml:space="preserve">Tử kim sắc linh khí kia tựa như thuốc kim sang dược trong truyền thuyết vậy, vết thương dưới mắt thường có thể thấy nhanh chóng khép lại, sau một hai phút chỉ còn thấy một vết sẹo nhỏ trên bụng con Tuyết Ngao.</w:t>
      </w:r>
    </w:p>
    <w:p>
      <w:pPr>
        <w:pStyle w:val="BodyText"/>
      </w:pPr>
      <w:r>
        <w:t xml:space="preserve">Con mẫu ngao hiển nhiên không biết chuyện gì xảy ra, nhưng mà loại cảm giác thư thích trên người và có nó cảm ứng được với thiên địa linh khí trong truyền thuyết khiến nó biết, hết thảy điều này đều là Trang Duệ mang cho nó. Ánh mắt hung ác con mẫu ngao nay nhìn về phía Trang Duệ lại hiện ra vẻ ôn hòa.</w:t>
      </w:r>
    </w:p>
    <w:p>
      <w:pPr>
        <w:pStyle w:val="BodyText"/>
      </w:pPr>
      <w:r>
        <w:t xml:space="preserve">- Ô ô</w:t>
      </w:r>
    </w:p>
    <w:p>
      <w:pPr>
        <w:pStyle w:val="BodyText"/>
      </w:pPr>
      <w:r>
        <w:t xml:space="preserve">Cổ họng con ngao gầm nhẹ một tiếng, nó đứng lên, đầu tiên là dùng mũi ngửi người Trang Duệ một chút, sau đó thè lưỡi liếm liếm tay Trang Duệ đang vuốt lưng nó.</w:t>
      </w:r>
    </w:p>
    <w:p>
      <w:pPr>
        <w:pStyle w:val="BodyText"/>
      </w:pPr>
      <w:r>
        <w:t xml:space="preserve">- Ngao ngô.</w:t>
      </w:r>
    </w:p>
    <w:p>
      <w:pPr>
        <w:pStyle w:val="BodyText"/>
      </w:pPr>
      <w:r>
        <w:t xml:space="preserve">Tựa hồ thấy mẫu ngao cùng Trang Duệ biểu hiện có chút thân mật, bạch sư bất mãn gầm gừ một tiếng.</w:t>
      </w:r>
    </w:p>
    <w:p>
      <w:pPr>
        <w:pStyle w:val="BodyText"/>
      </w:pPr>
      <w:r>
        <w:t xml:space="preserve">- Cút sang một bên, dám ăn dấm của ta, ta nuôi ngươi từ nhỏ tới lớn dễ dàng sao?</w:t>
      </w:r>
    </w:p>
    <w:p>
      <w:pPr>
        <w:pStyle w:val="BodyText"/>
      </w:pPr>
      <w:r>
        <w:t xml:space="preserve">Trang Duệ cười mắng vỗ nhẹ đầu bạch sư một cái, mẫu ngao thì chỉ có ngươi mới thưởng thức được, anh em ta còn không có khẩu vị này.</w:t>
      </w:r>
    </w:p>
    <w:p>
      <w:pPr>
        <w:pStyle w:val="BodyText"/>
      </w:pPr>
      <w:r>
        <w:t xml:space="preserve">Bị Trang Duệ đánh một cái bạch sư cúi đầu ư ử một tiếng, đột nhiên thấy báo tuyết cách đó không xa nhất thời thẹn quá hóa giận hướng về phía báo tuyết gầm thét một tiếng.</w:t>
      </w:r>
    </w:p>
    <w:p>
      <w:pPr>
        <w:pStyle w:val="BodyText"/>
      </w:pPr>
      <w:r>
        <w:t xml:space="preserve">Bạch sư bị Trang Duệ đánh không có cách nào chống đối, nhưng một tiếng gầm này làm cho báo tuyết tưởng sắp bị đánh, lập tức bò dậy hướng về phía lùm cây xa xa chạy trốn. Bất quá xem cách chạy trốn của nó, tốc độ còn chưa được nhanh, hơn nữa chân trước cũng không gắng sức hiển nhiên thương thế của nó còn chưa khỏi hẳn.</w:t>
      </w:r>
    </w:p>
    <w:p>
      <w:pPr>
        <w:pStyle w:val="BodyText"/>
      </w:pPr>
      <w:r>
        <w:t xml:space="preserve">Tựa hồ biết bạch sư sẽ không thật sự cắn mình, sau khi con báo tuyết kia chạy được 40-50m liền ngừng lại, nằm xuống mặt đất liếm láp vết thương của mình, thỉ thoảng còn ngẩng đầu nhìn về phía Trang Duệ.</w:t>
      </w:r>
    </w:p>
    <w:p>
      <w:pPr>
        <w:pStyle w:val="BodyText"/>
      </w:pPr>
      <w:r>
        <w:t xml:space="preserve">Trong quá trình ở Trang Duệ chữa thương cho nó vừa rồi, linh cảm của con báo tuyết mách bảo nó một tia lệ thuộc vào Trang Duệ, bằng trực giác nhạy cảm của dã thú, nó thấy khi mình bị thương chỉ có ở bên Trang Duệ mới an toàn nhất.</w:t>
      </w:r>
    </w:p>
    <w:p>
      <w:pPr>
        <w:pStyle w:val="BodyText"/>
      </w:pPr>
      <w:r>
        <w:t xml:space="preserve">- Tiểu tử ngươi đùa bỡn cái gì vậy? Đó là Vương Hậu ta tìm cho ngươi đó.</w:t>
      </w:r>
    </w:p>
    <w:p>
      <w:pPr>
        <w:pStyle w:val="BodyText"/>
      </w:pPr>
      <w:r>
        <w:t xml:space="preserve">Trang Duệ có chút bất đắc dĩ, xem ra bạch sư đối với mẫu báo tuyết hứng thú không lớn, bất quá xem ra mình phải trị liệu thêm một chút rồi.</w:t>
      </w:r>
    </w:p>
    <w:p>
      <w:pPr>
        <w:pStyle w:val="Compact"/>
      </w:pPr>
      <w:r>
        <w:br w:type="textWrapping"/>
      </w:r>
      <w:r>
        <w:br w:type="textWrapping"/>
      </w:r>
    </w:p>
    <w:p>
      <w:pPr>
        <w:pStyle w:val="Heading2"/>
      </w:pPr>
      <w:bookmarkStart w:id="846" w:name="chương-824-tuyết-sơn-10"/>
      <w:bookmarkEnd w:id="846"/>
      <w:r>
        <w:t xml:space="preserve">824. Chương 824 : Tuyết Sơn (10)</w:t>
      </w:r>
    </w:p>
    <w:p>
      <w:pPr>
        <w:pStyle w:val="Compact"/>
      </w:pPr>
      <w:r>
        <w:br w:type="textWrapping"/>
      </w:r>
      <w:r>
        <w:br w:type="textWrapping"/>
      </w:r>
    </w:p>
    <w:p>
      <w:pPr>
        <w:pStyle w:val="BodyText"/>
      </w:pPr>
      <w:r>
        <w:t xml:space="preserve">Chương 824: Tuyết sơn (10)</w:t>
      </w:r>
    </w:p>
    <w:p>
      <w:pPr>
        <w:pStyle w:val="BodyText"/>
      </w:pPr>
      <w:r>
        <w:t xml:space="preserve">Nguồn: Vipvanda</w:t>
      </w:r>
    </w:p>
    <w:p>
      <w:pPr>
        <w:pStyle w:val="BodyText"/>
      </w:pPr>
      <w:r>
        <w:t xml:space="preserve">Sưu tầm:</w:t>
      </w:r>
    </w:p>
    <w:p>
      <w:pPr>
        <w:pStyle w:val="BodyText"/>
      </w:pPr>
      <w:r>
        <w:t xml:space="preserve">(¯`'•.¸(¯`'•.¸† Nhóm dịch Dungnhi †¸.•'´¯)¸.•'´¯)</w:t>
      </w:r>
    </w:p>
    <w:p>
      <w:pPr>
        <w:pStyle w:val="BodyText"/>
      </w:pPr>
      <w:r>
        <w:t xml:space="preserve">Con báo tuyết này năng lực săn vồ còn chưa hồi phục nếu để cho nó rời đi sợ rằng nó sẽ bị chết đói mất.</w:t>
      </w:r>
    </w:p>
    <w:p>
      <w:pPr>
        <w:pStyle w:val="BodyText"/>
      </w:pPr>
      <w:r>
        <w:t xml:space="preserve">Bạch sư ngẩng đầu, khinh thường nhìn nhìn con báo tuyết nơi xa hừ hừ mấy tiếng, sau đó lại nhớ tới Tuyết Ngao còn nằm bên cạnh liền dùng đầu cọ cọ cổ Tuyết Ngao lấy lòng.</w:t>
      </w:r>
    </w:p>
    <w:p>
      <w:pPr>
        <w:pStyle w:val="BodyText"/>
      </w:pPr>
      <w:r>
        <w:t xml:space="preserve">- Được rồi, bạch sư tới đây.</w:t>
      </w:r>
    </w:p>
    <w:p>
      <w:pPr>
        <w:pStyle w:val="BodyText"/>
      </w:pPr>
      <w:r>
        <w:t xml:space="preserve">Trang Duệ phát hiện, chỉ cần bạch sư ở chỗ này thì con báo tuyết kia bất kể như thế nào cũng không dám tới gần, dứt khoát cho bạch sư đi nơi đâu đó làm ít chuyện.</w:t>
      </w:r>
    </w:p>
    <w:p>
      <w:pPr>
        <w:pStyle w:val="BodyText"/>
      </w:pPr>
      <w:r>
        <w:t xml:space="preserve">Đợi bạch sư chạy tới nơi, Trang Duệ ôm bạch sư nói:</w:t>
      </w:r>
    </w:p>
    <w:p>
      <w:pPr>
        <w:pStyle w:val="BodyText"/>
      </w:pPr>
      <w:r>
        <w:t xml:space="preserve">- Đi, bắt một con mồi to một chút rồi trở lại,</w:t>
      </w:r>
    </w:p>
    <w:p>
      <w:pPr>
        <w:pStyle w:val="BodyText"/>
      </w:pPr>
      <w:r>
        <w:t xml:space="preserve">-Ô ô</w:t>
      </w:r>
    </w:p>
    <w:p>
      <w:pPr>
        <w:pStyle w:val="BodyText"/>
      </w:pPr>
      <w:r>
        <w:t xml:space="preserve">Bạch sư quay đầu lại thoáng nhìn qua con mẫu ngao kia, có chút do dự.</w:t>
      </w:r>
    </w:p>
    <w:p>
      <w:pPr>
        <w:pStyle w:val="BodyText"/>
      </w:pPr>
      <w:r>
        <w:t xml:space="preserve">- Ngươi buổi sáng ăn no rồi, người khác còn muốn ăn nữa chứ.</w:t>
      </w:r>
    </w:p>
    <w:p>
      <w:pPr>
        <w:pStyle w:val="BodyText"/>
      </w:pPr>
      <w:r>
        <w:t xml:space="preserve">Trang Duệ vỗ đầu bạch sư một cái làm tên này giật mình, nó nhớ tới mẫu ngao nằm bên cạnh liền dùng thứ ngôn ngữ mà Trang Duệ rất mong có thể hiểu trao đổi một lúc. Lúc này bạch sư mới như một mũi tên lao xuống núi.</w:t>
      </w:r>
    </w:p>
    <w:p>
      <w:pPr>
        <w:pStyle w:val="BodyText"/>
      </w:pPr>
      <w:r>
        <w:t xml:space="preserve">...</w:t>
      </w:r>
    </w:p>
    <w:p>
      <w:pPr>
        <w:pStyle w:val="BodyText"/>
      </w:pPr>
      <w:r>
        <w:t xml:space="preserve">- Gia Thố, việc này ngươi làm thật quá hồ đồ, sao có thể để Trang Duệ một mình trên núi chứ?</w:t>
      </w:r>
    </w:p>
    <w:p>
      <w:pPr>
        <w:pStyle w:val="BodyText"/>
      </w:pPr>
      <w:r>
        <w:t xml:space="preserve">Ở dưới tiểu thôn của người dân Tây Tạng, Tác Nam trong lòng nóng như kiến bò trong chảo đi đi lại lại trong phòng Gia Thố.</w:t>
      </w:r>
    </w:p>
    <w:p>
      <w:pPr>
        <w:pStyle w:val="BodyText"/>
      </w:pPr>
      <w:r>
        <w:t xml:space="preserve">Vào rạng sáng nay, Gia Thố đã đem được bốn tân học sinh xuống núi, bất quá hắn cũng mệt mỏi nằm xụi lơ trên mặt đất, Tác Nam đang muốn hỏi chuyện gì đã xảy ra, nhưng thấy bộ dạng Gia Thố lúc này lại thôi, lo lắng không có cách nào phát tiết được. truyện cập nhật nhanh nhất tại chấm</w:t>
      </w:r>
    </w:p>
    <w:p>
      <w:pPr>
        <w:pStyle w:val="BodyText"/>
      </w:pPr>
      <w:r>
        <w:t xml:space="preserve">Giờ đợi đến khi Gia Thố ngủ say được một giâc, Tác Nam liền lập tức chạy tới, bởi lần này trước khi lên đường, không chỉ có mình chủ tịch khu tự trị Tây Tạng bảo hắn phải chiếu cố kỹ lưỡng Trang Duệ mà còn có cả Dương cục trưởng cục quản lý tôn giáo muốn hắn đảm bảo an toàn cho Trang Duệ.</w:t>
      </w:r>
    </w:p>
    <w:p>
      <w:pPr>
        <w:pStyle w:val="BodyText"/>
      </w:pPr>
      <w:r>
        <w:t xml:space="preserve">Hiện tại Gia Thố bỏ một mình Trang Duệ ở trên núi, nếu không phải Tác Nam không có có kinh nghiệm leo núi sợ rằng sáng sớm đã đi rồi.</w:t>
      </w:r>
    </w:p>
    <w:p>
      <w:pPr>
        <w:pStyle w:val="BodyText"/>
      </w:pPr>
      <w:r>
        <w:t xml:space="preserve">- Tác Nam đại ca, không cần phải gấp gáp, lấy sức khỏe của Trang ca lại còn có cả bạch sư ở bên người hẳn là sẽ không có chuyện gì xảy ra.</w:t>
      </w:r>
    </w:p>
    <w:p>
      <w:pPr>
        <w:pStyle w:val="BodyText"/>
      </w:pPr>
      <w:r>
        <w:t xml:space="preserve">Đi cùng Tác Nam đến chỗ Gia Thố là Bành Phi lúc này mới lên tiếng khuyên nhủ Tác Nam mấy câu.</w:t>
      </w:r>
    </w:p>
    <w:p>
      <w:pPr>
        <w:pStyle w:val="BodyText"/>
      </w:pPr>
      <w:r>
        <w:t xml:space="preserve">Muốn nói xem ở đây ai là người tin tưởng Trang Duệ hẳn phải là Bành Phi rồi, đối với Trang Duệ thể chất biến thái kia không ai so với hắn hiểu rõ hơn, có thể ở trong dã nhân sơn bôn tẩu một ngảy tuyệt đối không người bình thường nào có thể làm được.</w:t>
      </w:r>
    </w:p>
    <w:p>
      <w:pPr>
        <w:pStyle w:val="BodyText"/>
      </w:pPr>
      <w:r>
        <w:t xml:space="preserve">- Nhưng mà, nhưng mà, ai, nếu gặp phải chuyện không may gì...</w:t>
      </w:r>
    </w:p>
    <w:p>
      <w:pPr>
        <w:pStyle w:val="BodyText"/>
      </w:pPr>
      <w:r>
        <w:t xml:space="preserve">Tác Nam nặng nề thở dài một hơi, lúc trước khi đi nhìn qua thái độ của mấy vị lãnh đạo xem ra nếu như Trang Duệ mà gặp chuyện không may thì đây sẽ là chuyện tình so với tìm kiếm Phật sống chuyển thế còn nghiêm trọng hơn.</w:t>
      </w:r>
    </w:p>
    <w:p>
      <w:pPr>
        <w:pStyle w:val="BodyText"/>
      </w:pPr>
      <w:r>
        <w:t xml:space="preserve">- Tác Nam đại ca, là ta không đúng, hiện tại ta sẽ lên đường đi tìm tiểu Trang.</w:t>
      </w:r>
    </w:p>
    <w:p>
      <w:pPr>
        <w:pStyle w:val="BodyText"/>
      </w:pPr>
      <w:r>
        <w:t xml:space="preserve">Ngày hôm qua Gia Thố đã tiêu hao hết sức lực, đang muốn rời giường đứng dậy thì lảo đảo một cái thiếu chút nữa ngã xuống đất</w:t>
      </w:r>
    </w:p>
    <w:p>
      <w:pPr>
        <w:pStyle w:val="BodyText"/>
      </w:pPr>
      <w:r>
        <w:t xml:space="preserve">- Ngươi như vậy còn có thể lên núi sao?</w:t>
      </w:r>
    </w:p>
    <w:p>
      <w:pPr>
        <w:pStyle w:val="BodyText"/>
      </w:pPr>
      <w:r>
        <w:t xml:space="preserve">Tác Nam nhìn Gia Thố một bụng tức không cách gì phát tác, lại nghĩ đổi lại thành hắn cho dù có trói Trang Duệ cũng phải đem hắn đưa xuống núi, làm sao có thể để một mình Trang Duệ ở trên núi được, đây không phải là hồ nháo sao?</w:t>
      </w:r>
    </w:p>
    <w:p>
      <w:pPr>
        <w:pStyle w:val="BodyText"/>
      </w:pPr>
      <w:r>
        <w:t xml:space="preserve">- Tác Nam đại ca, không cần phải nói nữa, trước hết để cho Gia Thố đại ca nghỉ ngơi đã, không chừng buối tối Trang ca sẽ quay trở lại.</w:t>
      </w:r>
    </w:p>
    <w:p>
      <w:pPr>
        <w:pStyle w:val="BodyText"/>
      </w:pPr>
      <w:r>
        <w:t xml:space="preserve">Bành Phi ở bên cạnh không nhịn được khuyên giải một câu, thấy sắc mặt Tác Nam vẫn chưa bớt lo, liền cười nói:</w:t>
      </w:r>
    </w:p>
    <w:p>
      <w:pPr>
        <w:pStyle w:val="BodyText"/>
      </w:pPr>
      <w:r>
        <w:t xml:space="preserve">- Nhị vị yên tâm, nếu như Trang ca gặp chuyện không may thì trách nhiệm ta gánh so với hại vị nặng hơn nhiều.</w:t>
      </w:r>
    </w:p>
    <w:p>
      <w:pPr>
        <w:pStyle w:val="BodyText"/>
      </w:pPr>
      <w:r>
        <w:t xml:space="preserve">- Được rồi, nếu như tiểu Trang hôm nay còn chưa xuống núi, ngày mai ta và các ngươi cùng nhau lên núi, Gia Thố, ngươi nghỉ ngơi trước đi, ta đi xem đám học sinh kia một chút. Ngươi nói xem đám học sinh này không ở trường hảo hảo học tập lại chạy tới đây để làm loạn à?</w:t>
      </w:r>
    </w:p>
    <w:p>
      <w:pPr>
        <w:pStyle w:val="BodyText"/>
      </w:pPr>
      <w:r>
        <w:t xml:space="preserve">Tác Nam cũng bất đắc dĩ, bộ dạng Gia Thố như thế này ít nhất phải nghỉ ngơi hai ngày. Bất quá hắn quyết định, nếu như hôm nay Trang Duệ còn không trở lại hắn sẽ mời mấy người trong thôn dẫn lên núi.</w:t>
      </w:r>
    </w:p>
    <w:p>
      <w:pPr>
        <w:pStyle w:val="BodyText"/>
      </w:pPr>
      <w:r>
        <w:t xml:space="preserve">Sau khi rời phòng Gia Thố, Tác Nam cùng Bành Phi đi xem đám học sinh, thân là nhân viên chính phủ làm việc ở Tây Tạng, nếu như đám học sinh này xảy ra chuyện gì thì hắn cũng không thoát khỏi trách nhiệm.</w:t>
      </w:r>
    </w:p>
    <w:p>
      <w:pPr>
        <w:pStyle w:val="BodyText"/>
      </w:pPr>
      <w:r>
        <w:t xml:space="preserve">May mắn là vết thương của Triệu Quân trải qua sự xử lý các thầy thuốc chỉ còn lại vết sẹo, không có nhiễm trùng. Mà mấy người Chu Vĩ chỉ là mệt nhọc quá độ thôi lúc này vẫn còn đang ngủ.</w:t>
      </w:r>
    </w:p>
    <w:p>
      <w:pPr>
        <w:pStyle w:val="BodyText"/>
      </w:pPr>
      <w:r>
        <w:t xml:space="preserve">- Ai, tiểu Trang này thật là không để cho người ta bớt lo .</w:t>
      </w:r>
    </w:p>
    <w:p>
      <w:pPr>
        <w:pStyle w:val="BodyText"/>
      </w:pPr>
      <w:r>
        <w:t xml:space="preserve">Nhìn về đám mây Tuyết Sơn phía xa, Tác Nam thở dài một hơi.</w:t>
      </w:r>
    </w:p>
    <w:p>
      <w:pPr>
        <w:pStyle w:val="BodyText"/>
      </w:pPr>
      <w:r>
        <w:t xml:space="preserve">...</w:t>
      </w:r>
    </w:p>
    <w:p>
      <w:pPr>
        <w:pStyle w:val="BodyText"/>
      </w:pPr>
      <w:r>
        <w:t xml:space="preserve">Trang Duệ lúc này lại rất bận rộn, sau khi nhìn thấy con báo tuyết và mẫu ngao, hắn đã sớm đem chuyện tình trong thôn bỏ quên. Có thể ở giữa thiên nhiên rộng lớn này gặp được mãnh thú ở khoảng cách gần như vậy cảm giác thật là kích thích phi thường kỳ diệu.</w:t>
      </w:r>
    </w:p>
    <w:p>
      <w:pPr>
        <w:pStyle w:val="BodyText"/>
      </w:pPr>
      <w:r>
        <w:t xml:space="preserve">- Ở yên nơi này đừng cử động</w:t>
      </w:r>
    </w:p>
    <w:p>
      <w:pPr>
        <w:pStyle w:val="BodyText"/>
      </w:pPr>
      <w:r>
        <w:t xml:space="preserve">Ở phía xa kia con báo tuyết còn đang nhìn mình, Trang Duệ liền bảo mẫu ngao một câu rồi đứng lên đi về phía báo tuyết. Cùng mẫu ngao bất đồng, báo tuyết nhìn thấy Trang Duệ tới đây liền lập tức lắc đuôi chạy ra đón mừng.</w:t>
      </w:r>
    </w:p>
    <w:p>
      <w:pPr>
        <w:pStyle w:val="BodyText"/>
      </w:pPr>
      <w:r>
        <w:t xml:space="preserve">Trang Duệ vươn tay ôm lấy chỗ cổ con báo tuyết, bộ lông mượt mà truyền đến bàn tay, Trang Duệ có thể cảm nhận được dưới bộ lông kia mà tấm da đầy sức mạnh.</w:t>
      </w:r>
    </w:p>
    <w:p>
      <w:pPr>
        <w:pStyle w:val="BodyText"/>
      </w:pPr>
      <w:r>
        <w:t xml:space="preserve">- Đi, qua bên đây với ta, các ngươi không đánh nhau thì không quen biết.</w:t>
      </w:r>
    </w:p>
    <w:p>
      <w:pPr>
        <w:pStyle w:val="BodyText"/>
      </w:pPr>
      <w:r>
        <w:t xml:space="preserve">Trang Duệ vỗ vỗ cái đầu báo tuyết, tay thì vuốt ve chòm râu của nó một chút rồi xoay người hướng đi về phía con mẫu ngao.</w:t>
      </w:r>
    </w:p>
    <w:p>
      <w:pPr>
        <w:pStyle w:val="BodyText"/>
      </w:pPr>
      <w:r>
        <w:t xml:space="preserve">" Ngao ngô" con báo tuyết ở phía sau liền gầm lên một tiếng, thân thể cũng không di chuyển.</w:t>
      </w:r>
    </w:p>
    <w:p>
      <w:pPr>
        <w:pStyle w:val="BodyText"/>
      </w:pPr>
      <w:r>
        <w:t xml:space="preserve">- Không có chuyện gì đâu.</w:t>
      </w:r>
    </w:p>
    <w:p>
      <w:pPr>
        <w:pStyle w:val="BodyText"/>
      </w:pPr>
      <w:r>
        <w:t xml:space="preserve">Trang Duệ cười cười, quay lại về phía báo tuyết, lấy tay vuốt ve nó đồng thời linh khí trong mắt chạy vào người con báo tuyết một vòng.</w:t>
      </w:r>
    </w:p>
    <w:p>
      <w:pPr>
        <w:pStyle w:val="BodyText"/>
      </w:pPr>
      <w:r>
        <w:t xml:space="preserve">Lần này khi Trang Duệ xoay người rời đi, báo tuyết do dự một chút, có lẽ là không muốn buông tha cho cảm giác thư thích khi linh khí tiến nhập vào cơ thể liền chần chừ đi sau Trang Duệ.</w:t>
      </w:r>
    </w:p>
    <w:p>
      <w:pPr>
        <w:pStyle w:val="BodyText"/>
      </w:pPr>
      <w:r>
        <w:t xml:space="preserve">-Ô ô!</w:t>
      </w:r>
    </w:p>
    <w:p>
      <w:pPr>
        <w:pStyle w:val="BodyText"/>
      </w:pPr>
      <w:r>
        <w:t xml:space="preserve">Bất quá khi Trang Duệ tới gần mẫu ngao được mười thước thì con mẫu ngao không vui, vừa rồi mới đánh nhau thiếu sống thiếu chết nay muốn chung sống hòa bình không dễ dàng vậy đâu.</w:t>
      </w:r>
    </w:p>
    <w:p>
      <w:pPr>
        <w:pStyle w:val="BodyText"/>
      </w:pPr>
      <w:r>
        <w:t xml:space="preserve">- Kháo, vừa rồi người ta nhường cho ngươi đấy, có hiểu không?</w:t>
      </w:r>
    </w:p>
    <w:p>
      <w:pPr>
        <w:pStyle w:val="BodyText"/>
      </w:pPr>
      <w:r>
        <w:t xml:space="preserve">Trang Duệ hướng về phía con mẫu ngao nói một câu, thật ra thì lời này nói cũng không sai, mặc dù chó ngao Tây Tạng có can đảm cùng sư tử hổ báo dã đấu, nhưng đó chỉ là trên tinh thần mà thôi. Không cần nói đâu xa chỉ cần con báo tuyết chỗ này chó ngao Tây Tạng bình thường không phải là đối thủ của nó.</w:t>
      </w:r>
    </w:p>
    <w:p>
      <w:pPr>
        <w:pStyle w:val="Compact"/>
      </w:pPr>
      <w:r>
        <w:br w:type="textWrapping"/>
      </w:r>
      <w:r>
        <w:br w:type="textWrapping"/>
      </w:r>
    </w:p>
    <w:p>
      <w:pPr>
        <w:pStyle w:val="Heading2"/>
      </w:pPr>
      <w:bookmarkStart w:id="847" w:name="chương-825-con-mồi.1"/>
      <w:bookmarkEnd w:id="847"/>
      <w:r>
        <w:t xml:space="preserve">825. Chương 825 : Con Mồi.(1)</w:t>
      </w:r>
    </w:p>
    <w:p>
      <w:pPr>
        <w:pStyle w:val="Compact"/>
      </w:pPr>
      <w:r>
        <w:br w:type="textWrapping"/>
      </w:r>
      <w:r>
        <w:br w:type="textWrapping"/>
      </w:r>
    </w:p>
    <w:p>
      <w:pPr>
        <w:pStyle w:val="BodyText"/>
      </w:pPr>
      <w:r>
        <w:t xml:space="preserve">Chương 825: Con mồi.(1)</w:t>
      </w:r>
    </w:p>
    <w:p>
      <w:pPr>
        <w:pStyle w:val="BodyText"/>
      </w:pPr>
      <w:r>
        <w:t xml:space="preserve">Nguồn: Vipvanda</w:t>
      </w:r>
    </w:p>
    <w:p>
      <w:pPr>
        <w:pStyle w:val="BodyText"/>
      </w:pPr>
      <w:r>
        <w:t xml:space="preserve">Sưu tầm:</w:t>
      </w:r>
    </w:p>
    <w:p>
      <w:pPr>
        <w:pStyle w:val="BodyText"/>
      </w:pPr>
      <w:r>
        <w:t xml:space="preserve">(¯`'•.¸(¯`'•.¸† Nhóm dịch Dungnhi †¸.•'´¯)¸.•'´¯)</w:t>
      </w:r>
    </w:p>
    <w:p>
      <w:pPr>
        <w:pStyle w:val="BodyText"/>
      </w:pPr>
      <w:r>
        <w:t xml:space="preserve">Ở Tây Tạng cũng đã phát sinh qua việc báo tuyết tấn công mục tràng rồi, lúc ấy ở mục tràng có sáu con chó ngao Tây Tạng khác tiến hành đối chiến. Kết quả cuối cùng là con báo tuyết toàn thắng, mà sáu con chó ngao Tây Tạng còn lại chết bốn, hai con kia cũng trọng thương.</w:t>
      </w:r>
    </w:p>
    <w:p>
      <w:pPr>
        <w:pStyle w:val="BodyText"/>
      </w:pPr>
      <w:r>
        <w:t xml:space="preserve">- Tới đây, cho ta chút mặt mũi nào, đều tới đây.</w:t>
      </w:r>
    </w:p>
    <w:p>
      <w:pPr>
        <w:pStyle w:val="BodyText"/>
      </w:pPr>
      <w:r>
        <w:t xml:space="preserve">Trang Duệ đứng ở giữa hai con mãnh thú, hắn còn không tin lấy sức hấp dẫn linh khí của mình không hấp dẫn được hai tên này sao?</w:t>
      </w:r>
    </w:p>
    <w:p>
      <w:pPr>
        <w:pStyle w:val="BodyText"/>
      </w:pPr>
      <w:r>
        <w:t xml:space="preserve">Nếu như ở trên trời mấy cái vệ tinh đang bay kia bây giờ có thể hướng về núi non nơi đây nhất định sẽ thấy một màn ảnh kinh dị: một người trẻ tuổi đang mệt mỏi nằm trên bãi cỏ, bên trái là một con chó ngao Tây Tạng lông trắng đang nằm úp sấp, bên phải là một con báo tuyết hoang.</w:t>
      </w:r>
    </w:p>
    <w:p>
      <w:pPr>
        <w:pStyle w:val="BodyText"/>
      </w:pPr>
      <w:r>
        <w:t xml:space="preserve">Nếu như Trang Duệ đem màn này chụp ảnh tuyệt đối có thể bán ấy tạp chí thế giới động vật bên Mĩ kiếm lấy giá cao. Không sợ không kiếm được người mua.</w:t>
      </w:r>
    </w:p>
    <w:p>
      <w:pPr>
        <w:pStyle w:val="BodyText"/>
      </w:pPr>
      <w:r>
        <w:t xml:space="preserve">Cuối cùng Trang Duệ đã dùng linh khí đem hai tên kiêu ngạo này phải nghe theo lời mình. Mặc dù ban đầu, một báo một ngao còn nhe răng nhếch miệng gầm gừ nhau nhưng dưới sự tẩm bổ linh khí của Trang Duệ thay phiên cho hai người đã khiến chúng từ từ yên tĩnh lại.</w:t>
      </w:r>
    </w:p>
    <w:p>
      <w:pPr>
        <w:pStyle w:val="BodyText"/>
      </w:pPr>
      <w:r>
        <w:t xml:space="preserve">Tuyết Ngao còn có chút căng thẳng nhưng vẫn an tĩnh nằm gục trên đất, còn báo tuyết chắc do tuổi tác nên khá thoải mái duỗi tứ chi lên trời, ánh mắt híp lại, thỉnh thoảng còn dùng chân trước đã thu vuốt lại gảy gảy người Trang Duệ, mười phần như một con mèo nhà đang phơi nắng bên cạnh chủ nhân.</w:t>
      </w:r>
    </w:p>
    <w:p>
      <w:pPr>
        <w:pStyle w:val="BodyText"/>
      </w:pPr>
      <w:r>
        <w:t xml:space="preserve">- Không biết con báo tuyết này nếu đánh nhau với con Hắc Báo ở nhà Ai Tư Khẳng Nạp bên Anh quốc thì ai sẽ là người chiến thắng đây?</w:t>
      </w:r>
    </w:p>
    <w:p>
      <w:pPr>
        <w:pStyle w:val="BodyText"/>
      </w:pPr>
      <w:r>
        <w:t xml:space="preserve">Trang Duệ đeo kính râm, tay thì vuốt cổ con báo tuyết, lông nó mềm mại cảm xúc vô cùng tốt cứ như là tơ lụa vậy. Báo tuyết chân trước vết thương đã hoàn toàn khép kín lại nhưng do mất máu quá nhiều nên lúc này vẫn còn suy yếu. nguồn</w:t>
      </w:r>
    </w:p>
    <w:p>
      <w:pPr>
        <w:pStyle w:val="BodyText"/>
      </w:pPr>
      <w:r>
        <w:t xml:space="preserve">Trước kia ở thành Ai Tư Khẳng Nạp nhìn thấy hai con hắc báo làm Trang Duệ có chút kinh ngạc liền đối với việc chinh phục mãnh thú có chút ham mê. Rất nhiều người cảm thấy việc này thành tựu hơn nhiều so với việc kiếm tiền, càng làm cho người ta thêm mọng đợi.</w:t>
      </w:r>
    </w:p>
    <w:p>
      <w:pPr>
        <w:pStyle w:val="BodyText"/>
      </w:pPr>
      <w:r>
        <w:t xml:space="preserve">Hiện tại trên thế giới người nuôi sủng vật nhiều không kể xiết, từ chó mèo bình thường đến cự mãng từ rừng râm hay sư tử tàn bạo, đều phải nuôi nhốt, đương nhiên là việc sủng vật yếu đuối là việc thường tình, miễn là còn sống là được.</w:t>
      </w:r>
    </w:p>
    <w:p>
      <w:pPr>
        <w:pStyle w:val="BodyText"/>
      </w:pPr>
      <w:r>
        <w:t xml:space="preserve">- Nếu đem con báo tuyết này về, căn nhà kia của mình hẳn là không chứa được. truyện cập nhật nhanh nhất tại chấm</w:t>
      </w:r>
    </w:p>
    <w:p>
      <w:pPr>
        <w:pStyle w:val="BodyText"/>
      </w:pPr>
      <w:r>
        <w:t xml:space="preserve">Trang Duệ có chút rối đầu, thật tâm mà nói hắn rất muốn đem con mèo xinh đẹp này về Bắc Kinh. Bất quá báo tuyết không giống với chó ngao Tây Tạng, tính công kích của nó quá mạnh mẽ, mình ở cùng thì còn dễ nói, nếu như bản thân không có ở đây trong nhà trẻ nhỏ mà bị nó bắt thì không biết chuyện gì sẽ xảy ra.</w:t>
      </w:r>
    </w:p>
    <w:p>
      <w:pPr>
        <w:pStyle w:val="BodyText"/>
      </w:pPr>
      <w:r>
        <w:t xml:space="preserve">Mặc dù chó ngao Tây Tạng có chút tính hoang dã nhưng bình thường sẽ không công kích con người, giống như mình ở nhà quản giáo bạch sư chưa có vấn đề đáng tiếc gì xảy ra cả.</w:t>
      </w:r>
    </w:p>
    <w:p>
      <w:pPr>
        <w:pStyle w:val="BodyText"/>
      </w:pPr>
      <w:r>
        <w:t xml:space="preserve">- Vả lại còn chả biết nó có chịu đi theo mình không nữa...</w:t>
      </w:r>
    </w:p>
    <w:p>
      <w:pPr>
        <w:pStyle w:val="BodyText"/>
      </w:pPr>
      <w:r>
        <w:t xml:space="preserve">Trang Duệ tự giễu cười cười, hắn cảm thấy mình hơi tham một chút, báo tuyết thuộc về đại Tuyết Sơn, nếu mình mang nó về nhà nuôi nhốt chắc hẳn nó sẽ không vui vẻ gì mấy.</w:t>
      </w:r>
    </w:p>
    <w:p>
      <w:pPr>
        <w:pStyle w:val="BodyText"/>
      </w:pPr>
      <w:r>
        <w:t xml:space="preserve">- Ngao... Ngao ngô.</w:t>
      </w:r>
    </w:p>
    <w:p>
      <w:pPr>
        <w:pStyle w:val="BodyText"/>
      </w:pPr>
      <w:r>
        <w:t xml:space="preserve">Đang lúc Trang Duệ suy nghĩ miên man, tay thì vuốt ve báo tuyết thì cả người nó căng cứng lên, tung mình nhảy lên ánh mắt nhìn về phía sườn núi trước mặt, trong miệng tiếng gầm gừ phát ra không ngừng.</w:t>
      </w:r>
    </w:p>
    <w:p>
      <w:pPr>
        <w:pStyle w:val="BodyText"/>
      </w:pPr>
      <w:r>
        <w:t xml:space="preserve">- Ô ô ngao ngô</w:t>
      </w:r>
    </w:p>
    <w:p>
      <w:pPr>
        <w:pStyle w:val="BodyText"/>
      </w:pPr>
      <w:r>
        <w:t xml:space="preserve">Khi báo tuyết đồng thời nhảy lên thì một bóng dáng màu trắng cũng từ dưới sườn núi lao lên hướng về phía này. Trang Duệ nheo mắt nhìn, đó là bạch sư đã trở lại, chân trước của nó cùng miệng khắp nơi đều là máu tươi.</w:t>
      </w:r>
    </w:p>
    <w:p>
      <w:pPr>
        <w:pStyle w:val="BodyText"/>
      </w:pPr>
      <w:r>
        <w:t xml:space="preserve">- Đứng lại, là bạch sư.</w:t>
      </w:r>
    </w:p>
    <w:p>
      <w:pPr>
        <w:pStyle w:val="BodyText"/>
      </w:pPr>
      <w:r>
        <w:t xml:space="preserve">Trang Duệ liền ôm lấy báo tuyết đang định xuẩn động, sau đó quát bạch sư dừng lại :</w:t>
      </w:r>
    </w:p>
    <w:p>
      <w:pPr>
        <w:pStyle w:val="BodyText"/>
      </w:pPr>
      <w:r>
        <w:t xml:space="preserve">- Không được khi dễ nó, nó đánh không lại ngươi rồi đừng có hù dọa như thế nữa.</w:t>
      </w:r>
    </w:p>
    <w:p>
      <w:pPr>
        <w:pStyle w:val="BodyText"/>
      </w:pPr>
      <w:r>
        <w:t xml:space="preserve">-Ô ô</w:t>
      </w:r>
    </w:p>
    <w:p>
      <w:pPr>
        <w:pStyle w:val="BodyText"/>
      </w:pPr>
      <w:r>
        <w:t xml:space="preserve">Bạch sư cùng Trang Duệ sống chung lâu ngày tự nhiên hiểu được lời nói của Trang Duệ, không cam lòng lượn quanh báo tuyết hai vòng mới gầm nhẹ một tiếng, chạy đến bên người mẫu ngao, cúi đầu cọ xát nó một cái, sau đó mới chạy xuống núi</w:t>
      </w:r>
    </w:p>
    <w:p>
      <w:pPr>
        <w:pStyle w:val="BodyText"/>
      </w:pPr>
      <w:r>
        <w:t xml:space="preserve">- Ta kháo, bạch sư ngươi được.</w:t>
      </w:r>
    </w:p>
    <w:p>
      <w:pPr>
        <w:pStyle w:val="BodyText"/>
      </w:pPr>
      <w:r>
        <w:t xml:space="preserve">Trang Duệ liền đứng dậy thấy bạch sư đang cố sức cắn lôi con mồi của mình mang lên không khỏi hết hồn, con mồi này không khỏi quá lớn chứ, Đây là một con Ly Ngưu hoang dại, cái đầu kia con to hơn bạch sư gấp đôi, không biết làm sao nó có thể săn được?</w:t>
      </w:r>
    </w:p>
    <w:p>
      <w:pPr>
        <w:pStyle w:val="BodyText"/>
      </w:pPr>
      <w:r>
        <w:t xml:space="preserve">Con Ly Ngưu này toàn thân màu nâu đen, tứ chi to mà thô kiện, phần ngực bụng đuôi lông dài. Trang Duệ ước chừng nó nặng cũng phải trên ba bốn trăm cân, con này chắc là vẫn còn chưa trưởng thành đấy.</w:t>
      </w:r>
    </w:p>
    <w:p>
      <w:pPr>
        <w:pStyle w:val="BodyText"/>
      </w:pPr>
      <w:r>
        <w:t xml:space="preserve">Cổ con Ly Ngưu bị bạch sư cắn rách dài, huyết nhục đã trở nên mơ hồ, máu tươi chảy dài trên đất thành một vệt đỏ sẫm.</w:t>
      </w:r>
    </w:p>
    <w:p>
      <w:pPr>
        <w:pStyle w:val="BodyText"/>
      </w:pPr>
      <w:r>
        <w:t xml:space="preserve">Trang Duệ biết Ly Ngưu được gọi là cao nguyên chi chu, là một loài trâu đặc biệt ở cao nguyên Tây Tạng, chủ yếu phân bố ở núi non Himalaya và cao nguyên Thanh Tàng. Từ xưa đến nay, cao nguyên Thanh Tàng cũng là nơi chăn nuôi gia súc gia cầm tốt nhất, có được sinh mệnh ngoan cường nhất.</w:t>
      </w:r>
    </w:p>
    <w:p>
      <w:pPr>
        <w:pStyle w:val="BodyText"/>
      </w:pPr>
      <w:r>
        <w:t xml:space="preserve">Mà một năm có bốn mùa nên địa phương sống của Ly Ngưu hoang dã cũng đổi theo. Mùa đông tụ tập quanh hồ bình nguyên, hạ thu đến phụ cận ranh giới cao nguyên có tuyết để sinh sôi nảy nở. Chắc là con Ly Ngưu theo đàn đi tới Tuyết Sơn thì bị bạch sư vồ tới.</w:t>
      </w:r>
    </w:p>
    <w:p>
      <w:pPr>
        <w:pStyle w:val="BodyText"/>
      </w:pPr>
      <w:r>
        <w:t xml:space="preserve">- Bạch sư, có bị thương không? Để ta xem nào.</w:t>
      </w:r>
    </w:p>
    <w:p>
      <w:pPr>
        <w:pStyle w:val="BodyText"/>
      </w:pPr>
      <w:r>
        <w:t xml:space="preserve">Trang Duệ đột nhiên nghĩ đến, Ly Ngưu hoang dã tính tình hung mãnh, người thường không dám trêu chọc nó. Nó mà bị chọc tức sẽ lấy đôi sừng hung hăng húc lại, có khi còn có thể đem xe hơi lật đổ ngã, bạch sư dù hung mãnh nhưng hình thể bé hơn Ly Ngưu nhiều lắm.</w:t>
      </w:r>
    </w:p>
    <w:p>
      <w:pPr>
        <w:pStyle w:val="BodyText"/>
      </w:pPr>
      <w:r>
        <w:t xml:space="preserve">- Ô ô ...Ô ô</w:t>
      </w:r>
    </w:p>
    <w:p>
      <w:pPr>
        <w:pStyle w:val="BodyText"/>
      </w:pPr>
      <w:r>
        <w:t xml:space="preserve">Bạch sư kiêu ngạo ngẩng đầu, hướng về phía Trang Duệ gầm nhẹ mấy tiếng, hiển nhiên là vết máu dính trên người nó đều là của con Ly Ngưu đã chết này.</w:t>
      </w:r>
    </w:p>
    <w:p>
      <w:pPr>
        <w:pStyle w:val="BodyText"/>
      </w:pPr>
      <w:r>
        <w:t xml:space="preserve">- Tiểu tử nhà ngươi đúng thật là lợi hại.</w:t>
      </w:r>
    </w:p>
    <w:p>
      <w:pPr>
        <w:pStyle w:val="BodyText"/>
      </w:pPr>
      <w:r>
        <w:t xml:space="preserve">Trang Duệ không ngờ rằng bạch sư có thể bắt được Ly Ngưu hoang dã, loài này da dầy hơn cả mức bình thường, sống lưng chính là nơi dầy nhất, cho dù có bắn đạn vào đó nhiều nhất chỉ lưu lại cái lỗ mà thôi, không thể nào xuyên thủng, chỉ có cổ và bụng là nơi tương đối mỏng mềm.</w:t>
      </w:r>
    </w:p>
    <w:p>
      <w:pPr>
        <w:pStyle w:val="BodyText"/>
      </w:pPr>
      <w:r>
        <w:t xml:space="preserve">Ngay cả báo tuyết ở đại Tuyết Sơn này cơ hồ đồ ăn nào cũng ăn qua cũng không dám đi trêu chọc Ly Ngưu hoang dã, trên đầu con Ly Ngưu kia hai cái sừng tráng kiện cũng không phải là vật trang trí, nếu như bị nó đâm sẽ là hai cái lỗ thủng.</w:t>
      </w:r>
    </w:p>
    <w:p>
      <w:pPr>
        <w:pStyle w:val="BodyText"/>
      </w:pPr>
      <w:r>
        <w:t xml:space="preserve">Trang Duệ không biết, đang ở cách xa mình trăm mét dưới sườn núi, có một dòng suối nhỏ, đám Ly Ngưu hoang dã này đang uống nước thì bị bạch sư hống một tiếng sợ hãi phải chạy tứ tán. Bởi vậy bạch sư mới có cơ hội bắt được một con Ly Ngưu chạy chậm nhất đàn.</w:t>
      </w:r>
    </w:p>
    <w:p>
      <w:pPr>
        <w:pStyle w:val="Compact"/>
      </w:pPr>
      <w:r>
        <w:br w:type="textWrapping"/>
      </w:r>
      <w:r>
        <w:br w:type="textWrapping"/>
      </w:r>
    </w:p>
    <w:p>
      <w:pPr>
        <w:pStyle w:val="Heading2"/>
      </w:pPr>
      <w:bookmarkStart w:id="848" w:name="chương-826-con-mồi.2"/>
      <w:bookmarkEnd w:id="848"/>
      <w:r>
        <w:t xml:space="preserve">826. Chương 826 : Con Mồi.(2)</w:t>
      </w:r>
    </w:p>
    <w:p>
      <w:pPr>
        <w:pStyle w:val="Compact"/>
      </w:pPr>
      <w:r>
        <w:br w:type="textWrapping"/>
      </w:r>
      <w:r>
        <w:br w:type="textWrapping"/>
      </w:r>
    </w:p>
    <w:p>
      <w:pPr>
        <w:pStyle w:val="BodyText"/>
      </w:pPr>
      <w:r>
        <w:t xml:space="preserve">Chương 826: Con mồi.(2)</w:t>
      </w:r>
    </w:p>
    <w:p>
      <w:pPr>
        <w:pStyle w:val="BodyText"/>
      </w:pPr>
      <w:r>
        <w:t xml:space="preserve">Nguồn: Vipvanda</w:t>
      </w:r>
    </w:p>
    <w:p>
      <w:pPr>
        <w:pStyle w:val="BodyText"/>
      </w:pPr>
      <w:r>
        <w:t xml:space="preserve">Sưu tầm:</w:t>
      </w:r>
    </w:p>
    <w:p>
      <w:pPr>
        <w:pStyle w:val="BodyText"/>
      </w:pPr>
      <w:r>
        <w:t xml:space="preserve">(¯`'•.¸(¯`'•.¸† Nhóm dịch Dungnhi †¸.•'´¯)¸.•'´¯)</w:t>
      </w:r>
    </w:p>
    <w:p>
      <w:pPr>
        <w:pStyle w:val="BodyText"/>
      </w:pPr>
      <w:r>
        <w:t xml:space="preserve">Mặc dù đi săn không tốn quá nhiều sức lực nhưng khi đem con Ly Ngưu này mang lên núi cũng khiến cho bạch sư thiếu chút nữa sức cùng lực kiệt. Lúc này bạch sư đang dùng cái đầu cọ cọ vào người Trang Duệ, ý muốn Trang Duệ dùng linh khí bổ sung thể lực cho nó.</w:t>
      </w:r>
    </w:p>
    <w:p>
      <w:pPr>
        <w:pStyle w:val="BodyText"/>
      </w:pPr>
      <w:r>
        <w:t xml:space="preserve">Trang Duệ cười ôm lấy bạch sư, hướng về phía hai đôi mắt còn đang chằm chằm nhìn thi thể Ly Ngưu nói:</w:t>
      </w:r>
    </w:p>
    <w:p>
      <w:pPr>
        <w:pStyle w:val="BodyText"/>
      </w:pPr>
      <w:r>
        <w:t xml:space="preserve">- Đi ăn đi, nhìn mắt các ngươi đã biết rồi.</w:t>
      </w:r>
    </w:p>
    <w:p>
      <w:pPr>
        <w:pStyle w:val="BodyText"/>
      </w:pPr>
      <w:r>
        <w:t xml:space="preserve">- Ngao ngô!</w:t>
      </w:r>
    </w:p>
    <w:p>
      <w:pPr>
        <w:pStyle w:val="BodyText"/>
      </w:pPr>
      <w:r>
        <w:t xml:space="preserve">Thấy báo tuyết xông qua, bạch sư nhất thời khó chịu, mình bắt về là để cho vợ mình ăn sao người này cũng tới chiếm tiện nghi vậy.</w:t>
      </w:r>
    </w:p>
    <w:p>
      <w:pPr>
        <w:pStyle w:val="BodyText"/>
      </w:pPr>
      <w:r>
        <w:t xml:space="preserve">- Được rồi, không đánh nhau thì không quen biết, không cần phải tức như vậy.</w:t>
      </w:r>
    </w:p>
    <w:p>
      <w:pPr>
        <w:pStyle w:val="BodyText"/>
      </w:pPr>
      <w:r>
        <w:t xml:space="preserve">Trang Duệ ôm lấy bạch sư, không thèm để ý đến nó gầm gừ kháng nghị, dùng một tia linh khí chữa trị cho thân thể nó, bạch sư nhất thời thoải mái lim dim đôi mắt lại, cũng không thèm để ý đến hai người kia nữa.</w:t>
      </w:r>
    </w:p>
    <w:p>
      <w:pPr>
        <w:pStyle w:val="BodyText"/>
      </w:pPr>
      <w:r>
        <w:t xml:space="preserve">Nhờ vậy mà Trang Duệ lần đầu thấy được cảnh báo tuyết cùng chó ngao Tây Tạng ăn bữa ăn của mình, đối với các loài động vật ăn thịt khác, da Ly Ngưu dầy gần hai thốn đủ để cho rất nhiều động vật ăn thịt không cách nào cắn rách được. Nhưng đối với Tuyết Ngao cùng báo tuyết hết thảy mọi thứ đều đơn giản.</w:t>
      </w:r>
    </w:p>
    <w:p>
      <w:pPr>
        <w:pStyle w:val="BodyText"/>
      </w:pPr>
      <w:r>
        <w:t xml:space="preserve">Tuyết Ngao thì từ cổ họng Ly Ngưu bắt đầu cắn xé, từ cổ đến ngực và bụng là nơi Ly Ngưu da thịt mềm mại nhất, Tuyết Ngao rất dễ dàng giật đứt từng miếng thịt mà ăn ngon lành.</w:t>
      </w:r>
    </w:p>
    <w:p>
      <w:pPr>
        <w:pStyle w:val="BodyText"/>
      </w:pPr>
      <w:r>
        <w:t xml:space="preserve">Mà cách báo tuyết ăn làm cho Trang Duệ phải mở rộng tầm mắt, tên này không ăn theo cách thông thường như xé mở thân thể Ly Ngưu, nó dùng móng nhọn móc nơi cúc hoa, sau đó xé rách dọc theo đường bụng đem nửa bụng dưới banh ra, lôi nội tạng Ly Ngưu ra ngoài.</w:t>
      </w:r>
    </w:p>
    <w:p>
      <w:pPr>
        <w:pStyle w:val="BodyText"/>
      </w:pPr>
      <w:r>
        <w:t xml:space="preserve">Báo tuyết tựa hồ đối với cách này hứng thú nhất, dùng móng vuốt lôi nội tạng hôi thối ra ngoài mà nuốt.</w:t>
      </w:r>
    </w:p>
    <w:p>
      <w:pPr>
        <w:pStyle w:val="BodyText"/>
      </w:pPr>
      <w:r>
        <w:t xml:space="preserve">- Sao ta lại không nghĩ ra chứ?</w:t>
      </w:r>
    </w:p>
    <w:p>
      <w:pPr>
        <w:pStyle w:val="BodyText"/>
      </w:pPr>
      <w:r>
        <w:t xml:space="preserve">Trang Duệ có chút im lặng, bạo hoa cúc, con mẹ nó cách này quá hung nha, hắn cũng không biết đây là cách ăn thịt tốt nhất khi gặp những con mồi to lớn.</w:t>
      </w:r>
    </w:p>
    <w:p>
      <w:pPr>
        <w:pStyle w:val="BodyText"/>
      </w:pPr>
      <w:r>
        <w:t xml:space="preserve">Hơn nữa tập tính loài báo tuyết là ăn nội tạng trước, sau đó mới ăn thịt, cuối cùng mới gặm nhấm đỉnh đầu con mồi.</w:t>
      </w:r>
    </w:p>
    <w:p>
      <w:pPr>
        <w:pStyle w:val="BodyText"/>
      </w:pPr>
      <w:r>
        <w:t xml:space="preserve">- Đúng rồi, thiếu chút nữa thì quên cái này.</w:t>
      </w:r>
    </w:p>
    <w:p>
      <w:pPr>
        <w:pStyle w:val="BodyText"/>
      </w:pPr>
      <w:r>
        <w:t xml:space="preserve">Trang Duệ đột nhiên nhớ tới một chuyện, chẳng thèm quan tâm đến Ly Ngưu máu me, liền vọt tới làm cho con mẫu ngao cùng báo tuyết sợ chạy đi mấy bước, sau khi nhìn thấy là Trang Duệ mới gầm nhẹ mấy tiếng tiếp tục bữa ăn</w:t>
      </w:r>
    </w:p>
    <w:p>
      <w:pPr>
        <w:pStyle w:val="BodyText"/>
      </w:pPr>
      <w:r>
        <w:t xml:space="preserve">- Ha ha, là một con Ly Ngưu đực.</w:t>
      </w:r>
    </w:p>
    <w:p>
      <w:pPr>
        <w:pStyle w:val="BodyText"/>
      </w:pPr>
      <w:r>
        <w:t xml:space="preserve">Mấy ngày nay máu me đã thấy nhiều, Trang Duệ chỉ tránh những thứ nội tạng kia cũng không quản vết máu dính vào người, đem hai chân con Ly Ngưu tách ra, vừa nhìn xuống dưới liền hưng phấn kêu lớn: truyện cập nhật nhanh nhất tại chấm</w:t>
      </w:r>
    </w:p>
    <w:p>
      <w:pPr>
        <w:pStyle w:val="BodyText"/>
      </w:pPr>
      <w:r>
        <w:t xml:space="preserve">- Hắc hắc, Ly Ngưu tiên, lại còn là đồ hoang nữa, thứ tốt đây.</w:t>
      </w:r>
    </w:p>
    <w:p>
      <w:pPr>
        <w:pStyle w:val="BodyText"/>
      </w:pPr>
      <w:r>
        <w:t xml:space="preserve">Mặt Trang Duệ cười đầy vẻ dâm đãng, nếu như bị Tần Huyên Băng nhìn thấy nhất định sẽ phì phì vào mặt hắn.</w:t>
      </w:r>
    </w:p>
    <w:p>
      <w:pPr>
        <w:pStyle w:val="BodyText"/>
      </w:pPr>
      <w:r>
        <w:t xml:space="preserve">- Đi đi, ăn cái khác đi, các ngươi ăn cái này để làm gì.</w:t>
      </w:r>
    </w:p>
    <w:p>
      <w:pPr>
        <w:pStyle w:val="BodyText"/>
      </w:pPr>
      <w:r>
        <w:t xml:space="preserve">Cử động của Trang Duệ làm con mẫu ngao cùng báo tuyết bị hấp dẫn, tựa hồ đối với Ly Ngưu tiên dài hơn hơn ba mươi centi mét kia cảm thấy hứng thú. Trang Duệ vội vàng phất tay đem hai vị nầy đuổi đi, vật này chỉ có người ta mới có tác dụng, đem cho các ngươi ăn không phải là lãng phí sao?</w:t>
      </w:r>
    </w:p>
    <w:p>
      <w:pPr>
        <w:pStyle w:val="BodyText"/>
      </w:pPr>
      <w:r>
        <w:t xml:space="preserve">Trước kia Trang Duệ từng hỏi Âu Dương Lỗi xem hắn có hổ tiên hay không thì vô tình nghe Âu Dương Lỗi nói tới Ly Ngưu tiên hoang dã cũng là thánh phẩm cho việc tránh dương. Vì vậy, khi hổ tiên hết hàng không còn mấy Trang Duệ lại đặc biệt chú ý đến loại tài liệu này.</w:t>
      </w:r>
    </w:p>
    <w:p>
      <w:pPr>
        <w:pStyle w:val="BodyText"/>
      </w:pPr>
      <w:r>
        <w:t xml:space="preserve">Sử sách đã ghi lại, trong quyển y học truyền thống Tây Tạng Ly Ngưu tiên có tên là "Trọng", tên khác gọi là thận trâu.</w:t>
      </w:r>
    </w:p>
    <w:p>
      <w:pPr>
        <w:pStyle w:val="BodyText"/>
      </w:pPr>
      <w:r>
        <w:t xml:space="preserve">Ly Ngưu tiên không chỉ chứa phong phú các chất : protein, chất béo, steroit, vitamin c, can-xi vô cơ, phốt-pho, Fe thực phẩm. Hơn nữa tinh hoàn chứa Steroit thiên nhiên xúc tiến và duy trì chức năng sinh sản giống đực, bổ thận tránh dương cho phái nam khi cao tuổi, là trân phẩm thượng thừa trong cái này.</w:t>
      </w:r>
    </w:p>
    <w:p>
      <w:pPr>
        <w:pStyle w:val="BodyText"/>
      </w:pPr>
      <w:r>
        <w:t xml:space="preserve">Hơn nữa Ly Ngưu tiên hoang dã hiệu dụng tốt hơn rất nhiều so với Ly Ngưu nuôi trong nhà. Bất quá hiện tại Ly Ngưu hoang dã được liệt vào danh sách động vật được quốc gia bảo vệ.</w:t>
      </w:r>
    </w:p>
    <w:p>
      <w:pPr>
        <w:pStyle w:val="BodyText"/>
      </w:pPr>
      <w:r>
        <w:t xml:space="preserve">Hiện tại Ly Ngưu tiên trên thị trường lưu hành phần lớn cũng là nuôi trong nhà, so với cái này trước mặt mình kém không phải là nhỏ.</w:t>
      </w:r>
    </w:p>
    <w:p>
      <w:pPr>
        <w:pStyle w:val="BodyText"/>
      </w:pPr>
      <w:r>
        <w:t xml:space="preserve">- Bạch sư, đem đại đao lấy ra đây.</w:t>
      </w:r>
    </w:p>
    <w:p>
      <w:pPr>
        <w:pStyle w:val="BodyText"/>
      </w:pPr>
      <w:r>
        <w:t xml:space="preserve">Sắc mặt Trang Duệ vui mừng nói với bạch sư một câu, hắn không dám rời thi thể Ly Ngưu, chẳng may hai vị kia thừa dịp mình chưa chuẩn bị một ngụm đem Ly Ngưu tiên này cắn nuốt vậy là mình lỗ lớn rồi.</w:t>
      </w:r>
    </w:p>
    <w:p>
      <w:pPr>
        <w:pStyle w:val="BodyText"/>
      </w:pPr>
      <w:r>
        <w:t xml:space="preserve">Ly Ngưu cả người là bảo, da có thể may lều, xương có thể chế thuốc, nhưng mà trong mắt Trang Duệ thứ trân quý nhất là Ly Ngưu tiên này, cái này có thể sánh ngang với hổ tiên đó.</w:t>
      </w:r>
    </w:p>
    <w:p>
      <w:pPr>
        <w:pStyle w:val="BodyText"/>
      </w:pPr>
      <w:r>
        <w:t xml:space="preserve">Chẳng thèm quan tâm vật này phát tán ra mùi vị quái dị, Trang Duệ cầm lấy đại đao trong miệng bạch sư đem tiên ngưu cùng với tinh hoàn cả bộ cắt xuống. Lúc này hắn mới vui vẻ chạy về phía balo của mình lấy ra một cái túi nhựa bỏ vào.</w:t>
      </w:r>
    </w:p>
    <w:p>
      <w:pPr>
        <w:pStyle w:val="BodyText"/>
      </w:pPr>
      <w:r>
        <w:t xml:space="preserve">- Nếu như là con Ly Ngưu trưởng thành, không biết vật này to bao nhiêu đây.</w:t>
      </w:r>
    </w:p>
    <w:p>
      <w:pPr>
        <w:pStyle w:val="BodyText"/>
      </w:pPr>
      <w:r>
        <w:t xml:space="preserve">Trang Duệ cầm Ly Ngưu tiên trong tay không khỏi suy nghĩ tưởng tượng lan man, hẳn nó phải như một con thủy xà sung huyết, ít nhất phải to bằng một cánh tay người lớn.</w:t>
      </w:r>
    </w:p>
    <w:p>
      <w:pPr>
        <w:pStyle w:val="BodyText"/>
      </w:pPr>
      <w:r>
        <w:t xml:space="preserve">Trang Duệ không biết cách xử lý thứ đồ chơi này, bất quá với nhiệt độ trên núi như thế này mấy ngày vẫn không hư hỏng, đợi ngày mai xuống núi giao ấy người thôn dân kia xử lý một chút là được.</w:t>
      </w:r>
    </w:p>
    <w:p>
      <w:pPr>
        <w:pStyle w:val="BodyText"/>
      </w:pPr>
      <w:r>
        <w:t xml:space="preserve">- Bạch sư, ngươi cũng ăn chút đi, đó là thức ăn hôm nay của chúng ta đó.</w:t>
      </w:r>
    </w:p>
    <w:p>
      <w:pPr>
        <w:pStyle w:val="BodyText"/>
      </w:pPr>
      <w:r>
        <w:t xml:space="preserve">Trang Duệ cẩn thận đem Ly Ngưu tiên bỏ vào trong balo, sau đó dùng đại đao cắt phần ngực bụng Ly Ngưu hơn mười cân thịt chuẩn bị nướng ăn.</w:t>
      </w:r>
    </w:p>
    <w:p>
      <w:pPr>
        <w:pStyle w:val="BodyText"/>
      </w:pPr>
      <w:r>
        <w:t xml:space="preserve">Bởi vì khí áp thấp nên hai ngày nay Trang Duệ đều phải ăn thịt luộc, bây giờ đến chỗ này không có tuyết đọng nói gì thì nói cũng muốn ăn chút thịt nướng.</w:t>
      </w:r>
    </w:p>
    <w:p>
      <w:pPr>
        <w:pStyle w:val="BodyText"/>
      </w:pPr>
      <w:r>
        <w:t xml:space="preserve">Cùng đám người Gia Thố sống chung mấy ngày, cuộc sống hiện tại của Trang Duệ làm việc như cái máy lập trình sẵn vậy, bời vì ngồi bên cạnh Ly Ngưu hơi mùi thật khó ngửi nên Trang Duệ chọn một chỗ cách đó khoảng chừng ba bốn mươi thước có cỏ dại mọc đầy.</w:t>
      </w:r>
    </w:p>
    <w:p>
      <w:pPr>
        <w:pStyle w:val="BodyText"/>
      </w:pPr>
      <w:r>
        <w:t xml:space="preserve">Sau khi chọn chỗ ở tốt, Trang Duệ liền cầm xẻng đào một cái hố rộng chừng bốn mươi centi mét, rồi nhặt một chút đá đặt cạnh hố.</w:t>
      </w:r>
    </w:p>
    <w:p>
      <w:pPr>
        <w:pStyle w:val="BodyText"/>
      </w:pPr>
      <w:r>
        <w:t xml:space="preserve">Bây giờ là mùa hè nên ở khu ranh giới này bụi cây khô héo cùng cành cây thấp có rất nhiều, Trang Duệ chỉ cầm đại đao quạt vài cái là đã có vài bó củi khô rồi. Bất quá tay hắn cũng bị lùm cây làm xước vài chỗ.</w:t>
      </w:r>
    </w:p>
    <w:p>
      <w:pPr>
        <w:pStyle w:val="BodyText"/>
      </w:pPr>
      <w:r>
        <w:t xml:space="preserve">Lại đi xuống dưới chân núi thêm 3-400m nữa, Trang Duệ thấy được một dòng suối nhỏ liền đem chỗ thịt đó rửa sạch, ngồi luôn đó cắt thịt ra thành từng miếng, vậy là công tác chuẩn bị coi như xong.</w:t>
      </w:r>
    </w:p>
    <w:p>
      <w:pPr>
        <w:pStyle w:val="Compact"/>
      </w:pPr>
      <w:r>
        <w:br w:type="textWrapping"/>
      </w:r>
      <w:r>
        <w:br w:type="textWrapping"/>
      </w:r>
    </w:p>
    <w:p>
      <w:pPr>
        <w:pStyle w:val="Heading2"/>
      </w:pPr>
      <w:bookmarkStart w:id="849" w:name="chương-827-kim-điêu.1"/>
      <w:bookmarkEnd w:id="849"/>
      <w:r>
        <w:t xml:space="preserve">827. Chương 827 : Kim Điêu.(1)</w:t>
      </w:r>
    </w:p>
    <w:p>
      <w:pPr>
        <w:pStyle w:val="Compact"/>
      </w:pPr>
      <w:r>
        <w:br w:type="textWrapping"/>
      </w:r>
      <w:r>
        <w:br w:type="textWrapping"/>
      </w:r>
    </w:p>
    <w:p>
      <w:pPr>
        <w:pStyle w:val="BodyText"/>
      </w:pPr>
      <w:r>
        <w:t xml:space="preserve">Chương 827: Kim điêu.(1)</w:t>
      </w:r>
    </w:p>
    <w:p>
      <w:pPr>
        <w:pStyle w:val="BodyText"/>
      </w:pPr>
      <w:r>
        <w:t xml:space="preserve">Nguồn: Vipvanda</w:t>
      </w:r>
    </w:p>
    <w:p>
      <w:pPr>
        <w:pStyle w:val="BodyText"/>
      </w:pPr>
      <w:r>
        <w:t xml:space="preserve">Sưu tầm:</w:t>
      </w:r>
    </w:p>
    <w:p>
      <w:pPr>
        <w:pStyle w:val="BodyText"/>
      </w:pPr>
      <w:r>
        <w:t xml:space="preserve">(¯`'•.¸(¯`'•.¸† Nhóm dịch Dungnhi †¸.•'´¯)¸.•'´¯)</w:t>
      </w:r>
    </w:p>
    <w:p>
      <w:pPr>
        <w:pStyle w:val="BodyText"/>
      </w:pPr>
      <w:r>
        <w:t xml:space="preserve">- Kháo, lại có kẻ đến tranh giành thức ăn rồi?</w:t>
      </w:r>
    </w:p>
    <w:p>
      <w:pPr>
        <w:pStyle w:val="BodyText"/>
      </w:pPr>
      <w:r>
        <w:t xml:space="preserve">Mang túi nhựa đựng lát thịt Ly Ngưu trở lại chỗ thiêu nướng, Trang Duệ thấy nơi thi thể Ly Ngưu đang nằm có mấy con kên kên ở đấy. Chúng đang giằng co với bạch sư, vỗ cánh, miệng thỉnh thoảng lại kêu mấy tiếng khó nghe.</w:t>
      </w:r>
    </w:p>
    <w:p>
      <w:pPr>
        <w:pStyle w:val="BodyText"/>
      </w:pPr>
      <w:r>
        <w:t xml:space="preserve">So với ngày hôm qua qua ống nhòm nhìn Kim Điêu thì mấy con kên kên này bộ dạng trông thật xấu xí, cái đầu nâu đen với cái cổ trụi lủi không một cọng lông, ở trên ngực cũng chỉ có một vòng vũ mao làm cho người ta cảm thấy có chút quái dị.</w:t>
      </w:r>
    </w:p>
    <w:p>
      <w:pPr>
        <w:pStyle w:val="BodyText"/>
      </w:pPr>
      <w:r>
        <w:t xml:space="preserve">Cầm trong tay đại đao dài bảy tám chục centi mét nên Trang Duệ không phải sợ mấy thứ này, huy đao vọt tới làm ấy con kên kên hoảng sợ phải vỗ cánh lui về sau.</w:t>
      </w:r>
    </w:p>
    <w:p>
      <w:pPr>
        <w:pStyle w:val="BodyText"/>
      </w:pPr>
      <w:r>
        <w:t xml:space="preserve">Khác với loài Kim Điêu chủ động đi săn mồi, thức ăn chủ yếu của kên kên là xác động vật, bản năng đi săn của chúng thì không có mấy, cho nên không dám nhích lại gần, chỉ chờ đến khi đám bạch sư ăn xong là bọn chúng nào tới thi thể.</w:t>
      </w:r>
    </w:p>
    <w:p>
      <w:pPr>
        <w:pStyle w:val="BodyText"/>
      </w:pPr>
      <w:r>
        <w:t xml:space="preserve">Nhìn đám kên kên lui về sau, Trang Duệ vội vàng dùng đại đao cắt một chân sau của con Ly Ngưu, thả vào trong túi rồi suy nghĩ một chút, chỗ này hẳn là đủ ba mươi lăm cân thịt đủ ình và bạch sư, Tuyết Ngao ăn rồi.</w:t>
      </w:r>
    </w:p>
    <w:p>
      <w:pPr>
        <w:pStyle w:val="BodyText"/>
      </w:pPr>
      <w:r>
        <w:t xml:space="preserve">- Bạch sư, mau trở lại.</w:t>
      </w:r>
    </w:p>
    <w:p>
      <w:pPr>
        <w:pStyle w:val="BodyText"/>
      </w:pPr>
      <w:r>
        <w:t xml:space="preserve">Mặc dù bạch sư và báo tuyết khẩu vị cũng không nhỏ, nhưng mà con Ly Ngưu này thật sự quá lớn, mấy đứa ngồi quanh gặm nhấm mà mới hết có hơn mười mấy cân thịt, chưa ăn hết nổi một phần năm.</w:t>
      </w:r>
    </w:p>
    <w:p>
      <w:pPr>
        <w:pStyle w:val="BodyText"/>
      </w:pPr>
      <w:r>
        <w:t xml:space="preserve">Trang Duệ biết nếu mình trông coi thi thể con Ly Ngưu này thì không sao, đợi đến khi đi nướng thịt thì đám kên kên này sẽ nhào lên. Vài ngày nữa, mùi hôi thối sẽ lan đi, sợ rằng đám kên kên trong phương viên vài chục km sẽ kéo hết lại đây, bọn này lỗ mũi thính không bình thường một chút nào.</w:t>
      </w:r>
    </w:p>
    <w:p>
      <w:pPr>
        <w:pStyle w:val="BodyText"/>
      </w:pPr>
      <w:r>
        <w:t xml:space="preserve">Đang lúc Trang Duệ dẫn đội sủng vật đi ra chỗ thiêu nướng thịt được hơn 10m thì bầu trời đột nhiên vang một tiếng thanh thúy.</w:t>
      </w:r>
    </w:p>
    <w:p>
      <w:pPr>
        <w:pStyle w:val="BodyText"/>
      </w:pPr>
      <w:r>
        <w:t xml:space="preserve">Trang Duệ ngẩng đầu chợt thấy một con Kim Điêu từ trên cao đáp xuống, theo tầm mắt nó bé từ bàn tay rồi từ từ to dần lên bay xuống đất, mở đôi cánh dài chừng dài hai ba thước ra, Kim Điêu quạt một cái mà gió thổi làm Trang Duệ cách xa hơn 10m có thể cảm nhận được.</w:t>
      </w:r>
    </w:p>
    <w:p>
      <w:pPr>
        <w:pStyle w:val="BodyText"/>
      </w:pPr>
      <w:r>
        <w:t xml:space="preserve">Tựa hồ có chút e ngại con Kim Điêu này, mấy con kên kên kia mặc dù đông đảo hơn nhưng lại chạy đi.</w:t>
      </w:r>
    </w:p>
    <w:p>
      <w:pPr>
        <w:pStyle w:val="BodyText"/>
      </w:pPr>
      <w:r>
        <w:t xml:space="preserve">Theo thói quen của Kim Điêu thì bình thường chúng bắt con mồi ở chỗ không có ai mới bắt đầu bữa ăn. Bất quá chắc là con Ly Ngưu này nó chưa bao giờ bắt được cho nên sau khi kích động vỗ cánh mấy lần dưới ánh mặt trời mới thôi.</w:t>
      </w:r>
    </w:p>
    <w:p>
      <w:pPr>
        <w:pStyle w:val="BodyText"/>
      </w:pPr>
      <w:r>
        <w:t xml:space="preserve">Ngẩng cao đầu, ánh mắt kim hoàng sắc coi rẻ nhìn xung quanh một chút, Kim Điêu cúi đầu bắt đầu dùng móng vuốt như loan câu sắc bén xé rách thịt Ly Ngưu.</w:t>
      </w:r>
    </w:p>
    <w:p>
      <w:pPr>
        <w:pStyle w:val="BodyText"/>
      </w:pPr>
      <w:r>
        <w:t xml:space="preserve">Lợi mỏ con Kim Điêu lực mổ vô cùng lớn, Trang Duệ chỉ thấy nó lắc đầu một cái là một miếng thịt dài hơn mười centi mét rộng bằng hai đốt ngón tay bị nó nuốt trong miệng. Hất đầu, từ cổ họng nuốt vào trong bụng đông tác vô cung thuần thục.</w:t>
      </w:r>
    </w:p>
    <w:p>
      <w:pPr>
        <w:pStyle w:val="BodyText"/>
      </w:pPr>
      <w:r>
        <w:t xml:space="preserve">Lấy ba lô bên cạnh ra, Trang Duệ cầm máy quay chỉnh cự ly quay lại cảnh tượng này. Đối với sinh vật trên Tuyết Sơn, Trang Duệ hiện tai đã có chút hiểu rõ, tựa hồ thiếu loài gấu ra thì những loài khác đều có mặt đông đủ rồi.</w:t>
      </w:r>
    </w:p>
    <w:p>
      <w:pPr>
        <w:pStyle w:val="BodyText"/>
      </w:pPr>
      <w:r>
        <w:t xml:space="preserve">Đến giờ Trang Duệ mới có thời gian hảo hảo quan sát kĩ con Kim Điêu này, loài này kiêu ngạo như Khổng Tước vậy, đứng yên thân cao chừng một thước, đỉnh đầu màu vàng nâu, phía sau gáy vũ mao dài nhọn hình lá liễu, bộ lông màu hoàng kim, dưới ánh mặt trời lộ ra vẻ xinh đẹp đến lạ thường.</w:t>
      </w:r>
    </w:p>
    <w:p>
      <w:pPr>
        <w:pStyle w:val="BodyText"/>
      </w:pPr>
      <w:r>
        <w:t xml:space="preserve">Chân con Kim Điêu cũng được bao bọc một lớp mao vũ, móng vuốt trên chân vừa dài vừa thô cứng như loài sư tử vậy sắc bén vô cùng, giống như da con Ly Ngưu kia nơi dày nhất vậy mà dưới móng vuốt Kim Điêu lại mềm như không, một trảo là ba lỗ máu chảy ra.</w:t>
      </w:r>
    </w:p>
    <w:p>
      <w:pPr>
        <w:pStyle w:val="BodyText"/>
      </w:pPr>
      <w:r>
        <w:t xml:space="preserve">Thỉnh thoảng nó kích động vỗ một cái hẳn chắc cũng giống như Kim Điêu mà Trang Duệ xem trong phim "Thần Điêu Hiệp Lữ" vậy, Điêu huynh của Dương Quá chỉ cần vỗ một cánh mà con mồi phải ngã xuống đất.</w:t>
      </w:r>
    </w:p>
    <w:p>
      <w:pPr>
        <w:pStyle w:val="BodyText"/>
      </w:pPr>
      <w:r>
        <w:t xml:space="preserve">- Mẹ, nếu nuôi một con như vậy thì uy phong biết bao?</w:t>
      </w:r>
    </w:p>
    <w:p>
      <w:pPr>
        <w:pStyle w:val="BodyText"/>
      </w:pPr>
      <w:r>
        <w:t xml:space="preserve">Trang Duệ ở một bên nhìn thèm thiếu chút nữa chảy nước miếng, nếu như có thể thuần phục được nó, sau này mình chạy xe việt dã, để cho Kim Điêu bay lượn phía trên, sau đó hô một cái nó liền bay đến đậu trên bả vai mình, được như vậy thì phong cách khỏi phải nói.</w:t>
      </w:r>
    </w:p>
    <w:p>
      <w:pPr>
        <w:pStyle w:val="BodyText"/>
      </w:pPr>
      <w:r>
        <w:t xml:space="preserve">- Ừm, nó làm gì vậy?</w:t>
      </w:r>
    </w:p>
    <w:p>
      <w:pPr>
        <w:pStyle w:val="BodyText"/>
      </w:pPr>
      <w:r>
        <w:t xml:space="preserve">Khi Trang Duệ đang suy nghĩ viển vơ thì con Kim Điêu kia sau khi ăn xong mấy miếng thịt, liền cắn xuống rất nhiều miếng thịt, ước chừng đến khi được năm sáu cân gì đấy con Kim Điêu liền dùng hai cái móng vuốt cắp chỗ thịt kia lên, vỗ cánh bay đi.</w:t>
      </w:r>
    </w:p>
    <w:p>
      <w:pPr>
        <w:pStyle w:val="BodyText"/>
      </w:pPr>
      <w:r>
        <w:t xml:space="preserve">- Chẳng nhẽ có chim non sao? đọc truyện mới nhất tại .</w:t>
      </w:r>
    </w:p>
    <w:p>
      <w:pPr>
        <w:pStyle w:val="BodyText"/>
      </w:pPr>
      <w:r>
        <w:t xml:space="preserve">Trang Duệ kích động, bất quá nhìn lên bầu trời con Kim Điêu ngày càng xa, Trang Duệ liền bất đắc dĩ, ai mà biết được ổ con này ở đâu?</w:t>
      </w:r>
    </w:p>
    <w:p>
      <w:pPr>
        <w:pStyle w:val="BodyText"/>
      </w:pPr>
      <w:r>
        <w:t xml:space="preserve">Trang Duệ trước đây cũng xem qua chương trình thế giới động vật, có lần giới thiệu loài ác điểu Kim Điêu này. Khoảng thời gian sinh sản của Kim Điêu đại khái là bốn năm tháng gì đấy, cộng thêm ấp trứng 45 ngày. Nếu như đây là một cặp vợ chồng Kim Điêu thì trong hang ổ của nó nhất định có chim non.</w:t>
      </w:r>
    </w:p>
    <w:p>
      <w:pPr>
        <w:pStyle w:val="BodyText"/>
      </w:pPr>
      <w:r>
        <w:t xml:space="preserve">Nếu nói như vậy, sau khi sanh chim non còn phải nhờ cha mẹ nuôi dưỡng hơn ba tháng mới rời khỏi ổ được. Bây giờ là cuối tháng 7, nếu có chim non thì chắc nó chỉ khoảng một tháng tuổi.</w:t>
      </w:r>
    </w:p>
    <w:p>
      <w:pPr>
        <w:pStyle w:val="BodyText"/>
      </w:pPr>
      <w:r>
        <w:t xml:space="preserve">Nghĩ tới đây, trong lòng Trang Duệ không khỏi xôn xao, nếu như có thể tìm thấy ổ Kim Điêu, vậy thì ước mơ kia hẳn là có thể thực hiện được!</w:t>
      </w:r>
    </w:p>
    <w:p>
      <w:pPr>
        <w:pStyle w:val="BodyText"/>
      </w:pPr>
      <w:r>
        <w:t xml:space="preserve">- Báo tuyết, có thể tìm thấy ổ của nó không?</w:t>
      </w:r>
    </w:p>
    <w:p>
      <w:pPr>
        <w:pStyle w:val="BodyText"/>
      </w:pPr>
      <w:r>
        <w:t xml:space="preserve">Trang Duệ ôm cổ báo tuyết sau khi đã ăn uống no say, nói như giỡn, bởi hắn còn chưa trông mong báo tuyết có thể nghe hiểu, dù sao nó không giống như bạch sư đã dưỡng thành tính ăn ý.</w:t>
      </w:r>
    </w:p>
    <w:p>
      <w:pPr>
        <w:pStyle w:val="BodyText"/>
      </w:pPr>
      <w:r>
        <w:t xml:space="preserve">- Ngao ngô.</w:t>
      </w:r>
    </w:p>
    <w:p>
      <w:pPr>
        <w:pStyle w:val="BodyText"/>
      </w:pPr>
      <w:r>
        <w:t xml:space="preserve">Trong miệng Báo tuyết phát ra một tiếng gầm gừ, nhìn con Kim Điêu trên bầu trời liền xuay người chạy mấy bước, nghiêng đầu lại nhìn về phía Trang Duệ.</w:t>
      </w:r>
    </w:p>
    <w:p>
      <w:pPr>
        <w:pStyle w:val="BodyText"/>
      </w:pPr>
      <w:r>
        <w:t xml:space="preserve">Báo tuyết sống ở đại Tuyết Sơn này như một ông vua không ngai, đã tung hoành khắp nơi. Nó đã từng thấy Kim Điêu trở về tổ, hơn nữa nó đã từng đi trộm chim non, chẳng qua thiếu chút nữa bị Kim Điêu mổ mù mắt.</w:t>
      </w:r>
    </w:p>
    <w:p>
      <w:pPr>
        <w:pStyle w:val="BodyText"/>
      </w:pPr>
      <w:r>
        <w:t xml:space="preserve">- Được rồi, trở về đi, lúc này chưa thể đi được.</w:t>
      </w:r>
    </w:p>
    <w:p>
      <w:pPr>
        <w:pStyle w:val="BodyText"/>
      </w:pPr>
      <w:r>
        <w:t xml:space="preserve">Trang Duệ vội vàng gọi báo tuyết quay lại, lúc này đã là xế chiều ba bốn giờ đồng hồ rồi, Kim Điêu đi ra ngoài kiếm ăn chắc chắn sẽ trở về tổ, chỉ cần báo tuyết biết nơi đó, đợi ngày mai khi Kim Điêu đi kiếm mồi mình lén qua đó cũng không muộn.</w:t>
      </w:r>
    </w:p>
    <w:p>
      <w:pPr>
        <w:pStyle w:val="BodyText"/>
      </w:pPr>
      <w:r>
        <w:t xml:space="preserve">Tâm tình tốt Trang Duệ liền bắt đầu nướng thịt, đợi đến khi ăn uống no say thì trời đã sáu bảy giờ tối rồi, nơi đây có nhiều loài động vật lắm, ngoài đám kên kên đang tranh đoạt thi thể Ly Ngưu ra không biết từ chỗ nào lại xuất hiện mấy con sói hoang.</w:t>
      </w:r>
    </w:p>
    <w:p>
      <w:pPr>
        <w:pStyle w:val="Compact"/>
      </w:pPr>
      <w:r>
        <w:br w:type="textWrapping"/>
      </w:r>
      <w:r>
        <w:br w:type="textWrapping"/>
      </w:r>
    </w:p>
    <w:p>
      <w:pPr>
        <w:pStyle w:val="Heading2"/>
      </w:pPr>
      <w:bookmarkStart w:id="850" w:name="chương-828-kim-điêu.2"/>
      <w:bookmarkEnd w:id="850"/>
      <w:r>
        <w:t xml:space="preserve">828. Chương 828 : Kim Điêu.(2)</w:t>
      </w:r>
    </w:p>
    <w:p>
      <w:pPr>
        <w:pStyle w:val="Compact"/>
      </w:pPr>
      <w:r>
        <w:br w:type="textWrapping"/>
      </w:r>
      <w:r>
        <w:br w:type="textWrapping"/>
      </w:r>
    </w:p>
    <w:p>
      <w:pPr>
        <w:pStyle w:val="BodyText"/>
      </w:pPr>
      <w:r>
        <w:t xml:space="preserve">Chương 828: Kim điêu.(2)</w:t>
      </w:r>
    </w:p>
    <w:p>
      <w:pPr>
        <w:pStyle w:val="BodyText"/>
      </w:pPr>
      <w:r>
        <w:t xml:space="preserve">Nguồn: Vipvanda</w:t>
      </w:r>
    </w:p>
    <w:p>
      <w:pPr>
        <w:pStyle w:val="BodyText"/>
      </w:pPr>
      <w:r>
        <w:t xml:space="preserve">Sưu tầm:</w:t>
      </w:r>
    </w:p>
    <w:p>
      <w:pPr>
        <w:pStyle w:val="BodyText"/>
      </w:pPr>
      <w:r>
        <w:t xml:space="preserve">(¯`'•.¸(¯`'•.¸† Nhóm dịch Dungnhi †¸.•'´¯)¸.•'´¯)</w:t>
      </w:r>
    </w:p>
    <w:p>
      <w:pPr>
        <w:pStyle w:val="BodyText"/>
      </w:pPr>
      <w:r>
        <w:t xml:space="preserve">Hơn nữa Bành Phi cũng biết, lần này Trang Duệ lên núi chính là vì tìm kiếm con chó ngao cái kia.</w:t>
      </w:r>
    </w:p>
    <w:p>
      <w:pPr>
        <w:pStyle w:val="BodyText"/>
      </w:pPr>
      <w:r>
        <w:t xml:space="preserve">Lấy hiểu biết của Bành Phi đối với Trang Duệ, và cảm tình của Trang Duệ đối với bạch sư, nếu Trang Duệ không tìm thấy con tuyết ngao kia, không chừng sẽ còn ở trên núi lâu hơn nữa.</w:t>
      </w:r>
    </w:p>
    <w:p>
      <w:pPr>
        <w:pStyle w:val="BodyText"/>
      </w:pPr>
      <w:r>
        <w:t xml:space="preserve">- Ha ha Tác Nam đại ca, nói không chừng anh Trang đã dẫn theo bạch sư đi du sơn ngoạn thủy rồi cũng nên, tốt lắm, chúng ta lên núi nào.</w:t>
      </w:r>
    </w:p>
    <w:p>
      <w:pPr>
        <w:pStyle w:val="BodyText"/>
      </w:pPr>
      <w:r>
        <w:t xml:space="preserve">Nhìn thấy vẻ mặt lo lắng của Tác Nam, Bành Phi đùa một câu, hướng về phía Tác Nam khoát tay áo một cái, rồi nhanh chóng đuổi theo hai người Gia Thố và Cách Tang đã đi được hơn mười mét rồi.</w:t>
      </w:r>
    </w:p>
    <w:p>
      <w:pPr>
        <w:pStyle w:val="BodyText"/>
      </w:pPr>
      <w:r>
        <w:t xml:space="preserve">Giờ phút này Trang Duệ không có giống như ý nghĩ của Bành Phi, hắn đã đi theo con báo tuyết này hơn hai giờ trên núi rồi.</w:t>
      </w:r>
    </w:p>
    <w:p>
      <w:pPr>
        <w:pStyle w:val="BodyText"/>
      </w:pPr>
      <w:r>
        <w:t xml:space="preserve">Sau khi thu lều trại vào ba lô xong, Trang Duệ để cho báo tuyết dẫn đường, đi tìm cái tổ của kim điêu ngày hôm qua.</w:t>
      </w:r>
    </w:p>
    <w:p>
      <w:pPr>
        <w:pStyle w:val="BodyText"/>
      </w:pPr>
      <w:r>
        <w:t xml:space="preserve">Vì để có thể duổi kịp được bước chân của báo tuyết, Trang Duệ ngoại trừ cõng theo một cái bọc nhỏ thì chỉ cầm thêm một thanh khai sơn đao, về phần lều trại và ba lô, đều bị hắn vứt lại ngay tại chỗ.</w:t>
      </w:r>
    </w:p>
    <w:p>
      <w:pPr>
        <w:pStyle w:val="BodyText"/>
      </w:pPr>
      <w:r>
        <w:t xml:space="preserve">Nhưng mà cho dù là vậy, thì sau khi đi bộ được hơn hai giờ, Trang Duệ vẫn không thể nào đến được chỗ ổ của kim điêu, nhìn cái đồng hồ trên tay một chút, Trang Duệ có chút do dự, nguyên bản hôm nay hắn vốn có ý định xuống núi, nếu không chỉ sợ mọi người ở dưới núi, sẽ chạy lên đỉnh núi để tìm kiếm mình.</w:t>
      </w:r>
    </w:p>
    <w:p>
      <w:pPr>
        <w:pStyle w:val="BodyText"/>
      </w:pPr>
      <w:r>
        <w:t xml:space="preserve">- Tiểu Tuyết, có còn xa lắm không?</w:t>
      </w:r>
    </w:p>
    <w:p>
      <w:pPr>
        <w:pStyle w:val="BodyText"/>
      </w:pPr>
      <w:r>
        <w:t xml:space="preserve">Trang Duệ gọi con báo tuyết đang chạy ở phía trước, bời vì đi đường buồn tẻ, hắn đã đặt cho con báo tuyết một cái tên để phân biệt với con tuyết ngao kia. Bởi vì con báo tuyết này ngây thơ đáng yêu, dường như tuổi không lớn, cho nên gọi là Tiểu Tuyết.</w:t>
      </w:r>
    </w:p>
    <w:p>
      <w:pPr>
        <w:pStyle w:val="BodyText"/>
      </w:pPr>
      <w:r>
        <w:t xml:space="preserve">Về phần con tuyết ngao kia, Trang Duệ gọi là là Tuyết Nhi, bởi vì cái tên Đại Tuyết, thật sự là gọi cũng không thuận miệng.</w:t>
      </w:r>
    </w:p>
    <w:p>
      <w:pPr>
        <w:pStyle w:val="BodyText"/>
      </w:pPr>
      <w:r>
        <w:t xml:space="preserve">Vì để hai chúng nó thích ứng với tên gọi của chính mình, dọc theo đoạn đường này Trang Duệ cũng mất không ít tâm tư, hắn đã nghe nói qua một ít kỹ xảo thuần dưỡng động vật, chỉ cần thời gian ngươi nói, nếu động vật làm ra phản ứng chính xác, lập tức phải thưởng cho nó.</w:t>
      </w:r>
    </w:p>
    <w:p>
      <w:pPr>
        <w:pStyle w:val="BodyText"/>
      </w:pPr>
      <w:r>
        <w:t xml:space="preserve">Cứ như vậy sau vài ba lần, động vật sẽ hình thành phản xạ có điều kiện. Sau này nếu ngươi tiếp tục hô lên giống như vậy, động vật liền sẽ làm ra phản ứng rất tự nhiên.</w:t>
      </w:r>
    </w:p>
    <w:p>
      <w:pPr>
        <w:pStyle w:val="BodyText"/>
      </w:pPr>
      <w:r>
        <w:t xml:space="preserve">Trang Duệ vừa chạy theo báo tuyết, vừa không ngừng gọi tên Tiểu Tuyết và Tuyết Nhi, nếu báo tuyết ở phía trước nghe thấy mà quay đầu lại, Trang Duệ liền sử dụng linh khí để thưởng cho nó, cứ như vậy đã thành công trong việc giúp nó nhớ kỹ cái tên Tiểu Tuyết của mình.</w:t>
      </w:r>
    </w:p>
    <w:p>
      <w:pPr>
        <w:pStyle w:val="BodyText"/>
      </w:pPr>
      <w:r>
        <w:t xml:space="preserve">Bây giờ khi nghe thấy Trang Duệ hô lên Tiểu Tuyết, báo tuyết ngừng lại, quay đầu đi đến bên người Trang Duệ, hồ nghi nhìn Trang Duệ, có thể nó không hiểu được ý tứ trong lời nói của Trang Duệ.</w:t>
      </w:r>
    </w:p>
    <w:p>
      <w:pPr>
        <w:pStyle w:val="BodyText"/>
      </w:pPr>
      <w:r>
        <w:t xml:space="preserve">- Theo đường chim bay, thì đến tổ con kim điêu kia, có còn xa lắm không?</w:t>
      </w:r>
    </w:p>
    <w:p>
      <w:pPr>
        <w:pStyle w:val="BodyText"/>
      </w:pPr>
      <w:r>
        <w:t xml:space="preserve">Trang Duệ khoa tay múa chân với con báo tuyết mồi hồi, nhưng mà mặc dù hắn đã bày ra bộ dáng bay lượn của con chum ưng, nhưng mà báo tuyết cũng không hiểu được ý tứ của hắn, khiến cho Trang Duệ toi công bân rộn một trận.</w:t>
      </w:r>
    </w:p>
    <w:p>
      <w:pPr>
        <w:pStyle w:val="BodyText"/>
      </w:pPr>
      <w:r>
        <w:t xml:space="preserve">Đang lúc Trang Duệ không biết xoay sở thế nào, thì con kim điêu nhìn thấy ngày hôm qua bỗng nhiên bay lượn ở phía xa. Trang Duệ vội vàng chỉ vào con kim điêu trên đỉnh đầu, rồi nói với Tiểu Tuyết:</w:t>
      </w:r>
    </w:p>
    <w:p>
      <w:pPr>
        <w:pStyle w:val="BodyText"/>
      </w:pPr>
      <w:r>
        <w:t xml:space="preserve">- Đúng, chính là nói, tìm được nó còn xa lắm không?</w:t>
      </w:r>
    </w:p>
    <w:p>
      <w:pPr>
        <w:pStyle w:val="BodyText"/>
      </w:pPr>
      <w:r>
        <w:t xml:space="preserve">Nhìn thấy con kim điêu trên bầu trời, Tiểu Tuyết có chút hưng phấn, nhưng mà vẫn không thể hiểu được lời nói của Trang Duệ, nó chỉ hướng về chỗ con kim điêu lớn ở trên đỉnh đầu mà gào thét. Xem ra trước kia thật sự là đã bị con chim điêu này cho ăn không ít thiệt thòi.</w:t>
      </w:r>
    </w:p>
    <w:p>
      <w:pPr>
        <w:pStyle w:val="BodyText"/>
      </w:pPr>
      <w:r>
        <w:t xml:space="preserve">Bạch sư nhìn thấy Trang Duệ tốn khá nhiều công sức mà con tiểu báo ngu ngốc kia cũng vẫn chưa có phản ứng, lập tức cổ họng liên tục phát ra tiếng gầm, không ngờ nó lại có thể trao đổi với Tiểu Tuyết.</w:t>
      </w:r>
    </w:p>
    <w:p>
      <w:pPr>
        <w:pStyle w:val="BodyText"/>
      </w:pPr>
      <w:r>
        <w:t xml:space="preserve">Nao ngô….ngao ngô!</w:t>
      </w:r>
    </w:p>
    <w:p>
      <w:pPr>
        <w:pStyle w:val="BodyText"/>
      </w:pPr>
      <w:r>
        <w:t xml:space="preserve">Lúc này dường như Tiểu Tuyết nghe đã hiểu, trong miệng phát ra thanh âm gầm rít trầm thấp, dùng móng vuốt chỉ chỉ về phía trước, sau đó đi đến bên người Trang Duệ, cắn cắn quần áo bên người của hắn, ý bảo Trang Duệ đi theo nó.</w:t>
      </w:r>
    </w:p>
    <w:p>
      <w:pPr>
        <w:pStyle w:val="BodyText"/>
      </w:pPr>
      <w:r>
        <w:t xml:space="preserve">Nhìn thấy kim điêu xuất hiện, Trang Duệ cảm giác chắc là không còn xa lắm. lập tức hưng phấn hẳn lên. Nhiều nhất thì ở trên núi thêm một ngày nữa, cũng phải tìm đến tổ của con chim điêu này, nhìn xem có chim non hay không.</w:t>
      </w:r>
    </w:p>
    <w:p>
      <w:pPr>
        <w:pStyle w:val="BodyText"/>
      </w:pPr>
      <w:r>
        <w:t xml:space="preserve">- Đi thôi, Tiểu Tuyết dẫn đường, bạch sư, tiểu tử ngươi rõ ràng có thể nói chuyện với Tiểu Tuyết, sao lại không nói sớm với nó đi?</w:t>
      </w:r>
    </w:p>
    <w:p>
      <w:pPr>
        <w:pStyle w:val="BodyText"/>
      </w:pPr>
      <w:r>
        <w:t xml:space="preserve">Trang Duệ đi theo phía sau báo tuyết, vẫn không quên quở trách bạch sư một chút. Con vật này chính là giả vờ hồ đồ, không muốn nói chuyện với Tiểu Tuyết.</w:t>
      </w:r>
    </w:p>
    <w:p>
      <w:pPr>
        <w:pStyle w:val="BodyText"/>
      </w:pPr>
      <w:r>
        <w:t xml:space="preserve">Tuy rằng không nghe nói qua báo tuyết từng có giống tạp giao xuất hiện, nhưng mà những loại động vật thuộc họ mèo như hổ, báo, báo Châu Mỹ, sư tử, đều có thể tiến hành tạp giao.</w:t>
      </w:r>
    </w:p>
    <w:p>
      <w:pPr>
        <w:pStyle w:val="BodyText"/>
      </w:pPr>
      <w:r>
        <w:t xml:space="preserve">Tuy rằng bạch sư thuộc về giống chó, nhưng mà trải qua quá trình linh khí tẩy luyện, sớm đã thay đổi rất nhiều, nói không chừng sau này bạch sư và Tiểu Tuyết có thể sinh ra một giống mới, nhưng mà bạch sư rất không nể mặt, động một chút sẽ lại đe dọa Tiểu Tuyết một phen, Trang Duệ chỉ có thể cười khổ, xem ra hai con này là hữu duyên vô phận.</w:t>
      </w:r>
    </w:p>
    <w:p>
      <w:pPr>
        <w:pStyle w:val="BodyText"/>
      </w:pPr>
      <w:r>
        <w:t xml:space="preserve">Bạch sư ủy khuất ai oán vài tiếng, sau đó đuổi theo. Theo suy nghĩ của nó, từ khi có Tiểu Tuyết mà Tuyết Nhi, địa vị của nó đã bị giảm sút rất nhiều.</w:t>
      </w:r>
    </w:p>
    <w:p>
      <w:pPr>
        <w:pStyle w:val="BodyText"/>
      </w:pPr>
      <w:r>
        <w:t xml:space="preserve">- Đã tới chưa?</w:t>
      </w:r>
    </w:p>
    <w:p>
      <w:pPr>
        <w:pStyle w:val="BodyText"/>
      </w:pPr>
      <w:r>
        <w:t xml:space="preserve">Sau khi đi được hơn một giờ nữa, đã tới lưng chừng núi bên kia, con báo tuyết đang chạy băng băng phái trước đột nhiên ngừng lại, dùng một loại động tác mà theo như nhận định của Trang Duệ thì là động tác rất khẩn trương, hướng tới chỗ một sơn cốc ở bên phải nhìn tới.</w:t>
      </w:r>
    </w:p>
    <w:p>
      <w:pPr>
        <w:pStyle w:val="BodyText"/>
      </w:pPr>
      <w:r>
        <w:t xml:space="preserve">Tiểu Tuyết dường như rất kiêng kị đối với đỉnh núi đá kia, sau khi thò đầu nhìn thoáng quá một lúc, liền quay lại đi đến bên người Trang Duệ, cực kỳ có linh tính vươn chân trước ra, chỉ chỉ về hướng trước mặt.</w:t>
      </w:r>
    </w:p>
    <w:p>
      <w:pPr>
        <w:pStyle w:val="BodyText"/>
      </w:pPr>
      <w:r>
        <w:t xml:space="preserve">- Ở nơi này?</w:t>
      </w:r>
    </w:p>
    <w:p>
      <w:pPr>
        <w:pStyle w:val="BodyText"/>
      </w:pPr>
      <w:r>
        <w:t xml:space="preserve">Trang Duệ có chút nghi hoặc, bởi vì địa phương này rất cổ quái, ở triền núi phía bên phải mình, sườn núi vốn đang bằng phẳng bỗng nhiên giống như bị rìu đục vậy, đột nhiên nứt ra một cái thâm cốc, mặt núi đá bên kia dường như là vuông 90 độ, hoàn toàn không có chỗ để đặt chân leo xuống.</w:t>
      </w:r>
    </w:p>
    <w:p>
      <w:pPr>
        <w:pStyle w:val="BodyText"/>
      </w:pPr>
      <w:r>
        <w:t xml:space="preserve">- Có lẽ thật sự là ở nơi này.</w:t>
      </w:r>
    </w:p>
    <w:p>
      <w:pPr>
        <w:pStyle w:val="BodyText"/>
      </w:pPr>
      <w:r>
        <w:t xml:space="preserve">Trang Duệ lại tiến thêm ba bốn mươi thước nữa, như vậy có thể chứng kiến cả cảnh tượng mặt vách núi, hắn chuẩn bị dùng linh khí quan sát vách đá này một chút, xem xem ở đây có tổ của con kim điêu hay không.</w:t>
      </w:r>
    </w:p>
    <w:p>
      <w:pPr>
        <w:pStyle w:val="BodyText"/>
      </w:pPr>
      <w:r>
        <w:t xml:space="preserve">Từ sau khi linh khí thăng cấp ở cái sơn thôn Hà Nam kia, phạm vi phóng thích linh khí trong mắt Trang Duệ đã đạt đến khoảng năm sáu trăm mét. nguồn</w:t>
      </w:r>
    </w:p>
    <w:p>
      <w:pPr>
        <w:pStyle w:val="Compact"/>
      </w:pPr>
      <w:r>
        <w:br w:type="textWrapping"/>
      </w:r>
      <w:r>
        <w:br w:type="textWrapping"/>
      </w:r>
    </w:p>
    <w:p>
      <w:pPr>
        <w:pStyle w:val="Heading2"/>
      </w:pPr>
      <w:bookmarkStart w:id="851" w:name="chương-829-kim-điêu.3"/>
      <w:bookmarkEnd w:id="851"/>
      <w:r>
        <w:t xml:space="preserve">829. Chương 829 : Kim Điêu.(3)</w:t>
      </w:r>
    </w:p>
    <w:p>
      <w:pPr>
        <w:pStyle w:val="Compact"/>
      </w:pPr>
      <w:r>
        <w:br w:type="textWrapping"/>
      </w:r>
      <w:r>
        <w:br w:type="textWrapping"/>
      </w:r>
    </w:p>
    <w:p>
      <w:pPr>
        <w:pStyle w:val="BodyText"/>
      </w:pPr>
      <w:r>
        <w:t xml:space="preserve">Chương 829: Kim điêu.(3)</w:t>
      </w:r>
    </w:p>
    <w:p>
      <w:pPr>
        <w:pStyle w:val="BodyText"/>
      </w:pPr>
      <w:r>
        <w:t xml:space="preserve">Nguồn: Vipvandan.</w:t>
      </w:r>
    </w:p>
    <w:p>
      <w:pPr>
        <w:pStyle w:val="BodyText"/>
      </w:pPr>
      <w:r>
        <w:t xml:space="preserve">Sưu tầm:</w:t>
      </w:r>
    </w:p>
    <w:p>
      <w:pPr>
        <w:pStyle w:val="BodyText"/>
      </w:pPr>
      <w:r>
        <w:t xml:space="preserve">(¯`'•.¸(¯`'•.¸† Nhóm dịch Dungnhi †¸.•'´¯)¸.•'´¯)</w:t>
      </w:r>
    </w:p>
    <w:p>
      <w:pPr>
        <w:pStyle w:val="BodyText"/>
      </w:pPr>
      <w:r>
        <w:t xml:space="preserve">Hơn nữa Bành Phi cũng biết, lần này Trang Duệ lên núi chính là vì tìm kiếm con chó ngao cái kia.</w:t>
      </w:r>
    </w:p>
    <w:p>
      <w:pPr>
        <w:pStyle w:val="BodyText"/>
      </w:pPr>
      <w:r>
        <w:t xml:space="preserve">Lấy hiểu biết của Bành Phi đối với Trang Duệ, và cảm tình của Trang Duệ đối với bạch sư, nếu Trang Duệ không tìm thấy con tuyết ngao kia, không chừng sẽ còn ở trên núi lâu hơn nữa.</w:t>
      </w:r>
    </w:p>
    <w:p>
      <w:pPr>
        <w:pStyle w:val="BodyText"/>
      </w:pPr>
      <w:r>
        <w:t xml:space="preserve">- Ha ha Tác Nam đại ca, nói không chừng anh Trang đã dẫn theo bạch sư đi du sơn ngoạn thủy rồi cũng nên, tốt lắm, chúng ta lên núi nào.</w:t>
      </w:r>
    </w:p>
    <w:p>
      <w:pPr>
        <w:pStyle w:val="BodyText"/>
      </w:pPr>
      <w:r>
        <w:t xml:space="preserve">Nhìn thấy vẻ mặt lo lắng của Tác Nam, Bành Phi đùa một câu, hướng về phía Tác Nam khoát tay áo một cái, rồi nhanh chóng đuổi theo hai người Gia Thố và Cách Tang đã đi được hơn mười mét rồi.</w:t>
      </w:r>
    </w:p>
    <w:p>
      <w:pPr>
        <w:pStyle w:val="BodyText"/>
      </w:pPr>
      <w:r>
        <w:t xml:space="preserve">Giờ phút này Trang Duệ không có giống như ý nghĩ của Bành Phi, hắn đã đi theo con báo tuyết này hơn hai giờ trên núi rồi.</w:t>
      </w:r>
    </w:p>
    <w:p>
      <w:pPr>
        <w:pStyle w:val="BodyText"/>
      </w:pPr>
      <w:r>
        <w:t xml:space="preserve">Sau khi thu lều trại vào ba lô xong, Trang Duệ để cho báo tuyết dẫn đường, đi tìm cái tổ của kim điêu ngày hôm qua.</w:t>
      </w:r>
    </w:p>
    <w:p>
      <w:pPr>
        <w:pStyle w:val="BodyText"/>
      </w:pPr>
      <w:r>
        <w:t xml:space="preserve">Vì để có thể duổi kịp được bước chân của báo tuyết, Trang Duệ ngoại trừ cõng theo một cái bọc nhỏ thì chỉ cầm thêm một thanh khai sơn đao, về phần lều trại và ba lô, đều bị hắn vứt lại ngay tại chỗ.</w:t>
      </w:r>
    </w:p>
    <w:p>
      <w:pPr>
        <w:pStyle w:val="BodyText"/>
      </w:pPr>
      <w:r>
        <w:t xml:space="preserve">Nhưng mà cho dù là vậy, thì sau khi đi bộ được hơn hai giờ, Trang Duệ vẫn không thể nào đến được chỗ ổ của kim điêu, nhìn cái đồng hồ trên tay một chút, Trang Duệ có chút do dự, nguyên bản hôm nay hắn vốn có ý định xuống núi, nếu không chỉ sợ mọi người ở dưới núi, sẽ chạy lên đỉnh núi để tìm kiếm mình.</w:t>
      </w:r>
    </w:p>
    <w:p>
      <w:pPr>
        <w:pStyle w:val="BodyText"/>
      </w:pPr>
      <w:r>
        <w:t xml:space="preserve">- Tiểu Tuyết, có còn xa lắm không?</w:t>
      </w:r>
    </w:p>
    <w:p>
      <w:pPr>
        <w:pStyle w:val="BodyText"/>
      </w:pPr>
      <w:r>
        <w:t xml:space="preserve">Trang Duệ gọi con báo tuyết đang chạy ở phía trước, bời vì đi đường buồn tẻ, hắn đã đặt cho con báo tuyết một cái tên để phân biệt với con tuyết ngao kia. Bởi vì con báo tuyết này ngây thơ đáng yêu, dường như tuổi không lớn, cho nên gọi là Tiểu Tuyết.</w:t>
      </w:r>
    </w:p>
    <w:p>
      <w:pPr>
        <w:pStyle w:val="BodyText"/>
      </w:pPr>
      <w:r>
        <w:t xml:space="preserve">Về phần con tuyết ngao kia, Trang Duệ gọi là là Tuyết Nhi, bởi vì cái tên Đại Tuyết, thật sự là gọi cũng không thuận miệng.</w:t>
      </w:r>
    </w:p>
    <w:p>
      <w:pPr>
        <w:pStyle w:val="BodyText"/>
      </w:pPr>
      <w:r>
        <w:t xml:space="preserve">Vì để hai chúng nó thích ứng với tên gọi của chính mình, dọc theo đoạn đường này Trang Duệ cũng mất không ít tâm tư, hắn đã nghe nói qua một ít kỹ xảo thuần dưỡng động vật, chỉ cần thời gian ngươi nói, nếu động vật làm ra phản ứng chính xác, lập tức phải thưởng cho nó.</w:t>
      </w:r>
    </w:p>
    <w:p>
      <w:pPr>
        <w:pStyle w:val="BodyText"/>
      </w:pPr>
      <w:r>
        <w:t xml:space="preserve">Cứ như vậy sau vài ba lần, động vật sẽ hình thành phản xạ có điều kiện. Sau này nếu ngươi tiếp tục hô lên giống như vậy, động vật liền sẽ làm ra phản ứng rất tự nhiên.</w:t>
      </w:r>
    </w:p>
    <w:p>
      <w:pPr>
        <w:pStyle w:val="BodyText"/>
      </w:pPr>
      <w:r>
        <w:t xml:space="preserve">Trang Duệ vừa chạy theo báo tuyết, vừa không ngừng gọi tên Tiểu Tuyết và Tuyết Nhi, nếu báo tuyết ở phía trước nghe thấy mà quay đầu lại, Trang Duệ liền sử dụng linh khí để thưởng cho nó, cứ như vậy đã thành công trong việc giúp nó nhớ kỹ cái tên Tiểu Tuyết của mình.</w:t>
      </w:r>
    </w:p>
    <w:p>
      <w:pPr>
        <w:pStyle w:val="BodyText"/>
      </w:pPr>
      <w:r>
        <w:t xml:space="preserve">Bây giờ khi nghe thấy Trang Duệ hô lên Tiểu Tuyết, báo tuyết ngừng lại, quay đầu đi đến bên người Trang Duệ, hồ nghi nhìn Trang Duệ, có thể nó không hiểu được ý tứ trong lời nói của Trang Duệ.</w:t>
      </w:r>
    </w:p>
    <w:p>
      <w:pPr>
        <w:pStyle w:val="BodyText"/>
      </w:pPr>
      <w:r>
        <w:t xml:space="preserve">- Theo đường chim bay, thì đến tổ con kim điêu kia, có còn xa lắm không?</w:t>
      </w:r>
    </w:p>
    <w:p>
      <w:pPr>
        <w:pStyle w:val="BodyText"/>
      </w:pPr>
      <w:r>
        <w:t xml:space="preserve">Trang Duệ khoa tay múa chân với con báo tuyết mồi hồi, nhưng mà mặc dù hắn đã bày ra bộ dáng bay lượn của con chum ưng, nhưng mà báo tuyết cũng không hiểu được ý tứ của hắn, khiến cho Trang Duệ toi công bân rộn một trận.</w:t>
      </w:r>
    </w:p>
    <w:p>
      <w:pPr>
        <w:pStyle w:val="BodyText"/>
      </w:pPr>
      <w:r>
        <w:t xml:space="preserve">Đang lúc Trang Duệ không biết xoay sở thế nào, thì con kim điêu nhìn thấy ngày hôm qua bỗng nhiên bay lượn ở phía xa. Trang Duệ vội vàng chỉ vào con kim điêu trên đỉnh đầu, rồi nói với Tiểu Tuyết:</w:t>
      </w:r>
    </w:p>
    <w:p>
      <w:pPr>
        <w:pStyle w:val="BodyText"/>
      </w:pPr>
      <w:r>
        <w:t xml:space="preserve">- Đúng, chính là nói, tìm được nó còn xa lắm không?</w:t>
      </w:r>
    </w:p>
    <w:p>
      <w:pPr>
        <w:pStyle w:val="BodyText"/>
      </w:pPr>
      <w:r>
        <w:t xml:space="preserve">Nhìn thấy con kim điêu trên bầu trời, Tiểu Tuyết có chút hưng phấn, nhưng mà vẫn không thể hiểu được lời nói của Trang Duệ, nó chỉ hướng về chỗ con kim điêu lớn ở trên đỉnh đầu mà gào thét. Xem ra trước kia thật sự là đã bị con chim điêu này cho ăn không ít thiệt thòi.</w:t>
      </w:r>
    </w:p>
    <w:p>
      <w:pPr>
        <w:pStyle w:val="BodyText"/>
      </w:pPr>
      <w:r>
        <w:t xml:space="preserve">Bạch sư nhìn thấy Trang Duệ tốn khá nhiều công sức mà con tiểu báo ngu ngốc kia cũng vẫn chưa có phản ứng, lập tức cổ họng liên tục phát ra tiếng gầm, không ngờ nó lại có thể trao đổi với Tiểu Tuyết.</w:t>
      </w:r>
    </w:p>
    <w:p>
      <w:pPr>
        <w:pStyle w:val="BodyText"/>
      </w:pPr>
      <w:r>
        <w:t xml:space="preserve">Nao ngô….ngao ngô!</w:t>
      </w:r>
    </w:p>
    <w:p>
      <w:pPr>
        <w:pStyle w:val="BodyText"/>
      </w:pPr>
      <w:r>
        <w:t xml:space="preserve">Lúc này dường như Tiểu Tuyết nghe đã hiểu, trong miệng phát ra thanh âm gầm rít trầm thấp, dùng móng vuốt chỉ chỉ về phía trước, sau đó đi đến bên người Trang Duệ, cắn cắn quần áo bên người của hắn, ý bảo Trang Duệ đi theo nó.</w:t>
      </w:r>
    </w:p>
    <w:p>
      <w:pPr>
        <w:pStyle w:val="BodyText"/>
      </w:pPr>
      <w:r>
        <w:t xml:space="preserve">Nhìn thấy kim điêu xuất hiện, Trang Duệ cảm giác chắc là không còn xa lắm. lập tức hưng phấn hẳn lên. Nhiều nhất thì ở trên núi thêm một ngày nữa, cũng phải tìm đến tổ của con chim điêu này, nhìn xem có chim non hay không.</w:t>
      </w:r>
    </w:p>
    <w:p>
      <w:pPr>
        <w:pStyle w:val="BodyText"/>
      </w:pPr>
      <w:r>
        <w:t xml:space="preserve">- Đi thôi, Tiểu Tuyết dẫn đường, bạch sư, tiểu tử ngươi rõ ràng có thể nói chuyện với Tiểu Tuyết, sao lại không nói sớm với nó đi?</w:t>
      </w:r>
    </w:p>
    <w:p>
      <w:pPr>
        <w:pStyle w:val="BodyText"/>
      </w:pPr>
      <w:r>
        <w:t xml:space="preserve">Trang Duệ đi theo phía sau báo tuyết, vẫn không quên quở trách bạch sư một chút. Con vật này chính là giả vờ hồ đồ, không muốn nói chuyện với Tiểu Tuyết.</w:t>
      </w:r>
    </w:p>
    <w:p>
      <w:pPr>
        <w:pStyle w:val="BodyText"/>
      </w:pPr>
      <w:r>
        <w:t xml:space="preserve">Tuy rằng không nghe nói qua báo tuyết từng có giống tạp giao xuất hiện, nhưng mà những loại động vật thuộc họ mèo như hổ, báo, báo Châu Mỹ, sư tử, đều có thể tiến hành tạp giao.</w:t>
      </w:r>
    </w:p>
    <w:p>
      <w:pPr>
        <w:pStyle w:val="BodyText"/>
      </w:pPr>
      <w:r>
        <w:t xml:space="preserve">Tuy rằng bạch sư thuộc về giống chó, nhưng mà trải qua quá trình linh khí tẩy luyện, sớm đã thay đổi rất nhiều, nói không chừng sau này bạch sư và Tiểu Tuyết có thể sinh ra một giống mới, nhưng mà bạch sư rất không nể mặt, động một chút sẽ lại đe dọa Tiểu Tuyết một phen, Trang Duệ chỉ có thể cười khổ, xem ra hai con này là hữu duyên vô phận.</w:t>
      </w:r>
    </w:p>
    <w:p>
      <w:pPr>
        <w:pStyle w:val="BodyText"/>
      </w:pPr>
      <w:r>
        <w:t xml:space="preserve">Bạch sư ủy khuất ai oán vài tiếng, sau đó đuổi theo. Theo suy nghĩ của nó, từ khi có Tiểu Tuyết mà Tuyết Nhi, địa vị của nó đã bị giảm sút rất nhiều.</w:t>
      </w:r>
    </w:p>
    <w:p>
      <w:pPr>
        <w:pStyle w:val="BodyText"/>
      </w:pPr>
      <w:r>
        <w:t xml:space="preserve">- Đã tới chưa?</w:t>
      </w:r>
    </w:p>
    <w:p>
      <w:pPr>
        <w:pStyle w:val="BodyText"/>
      </w:pPr>
      <w:r>
        <w:t xml:space="preserve">Sau khi đi được hơn một giờ nữa, đã tới lưng chừng núi bên kia, con báo tuyết đang chạy băng băng phái trước đột nhiên ngừng lại, dùng một loại động tác mà theo như nhận định của Trang Duệ thì là động tác rất khẩn trương, hướng tới chỗ một sơn cốc ở bên phải nhìn tới. nguồn (.)</w:t>
      </w:r>
    </w:p>
    <w:p>
      <w:pPr>
        <w:pStyle w:val="BodyText"/>
      </w:pPr>
      <w:r>
        <w:t xml:space="preserve">Tiểu Tuyết dường như rất kiêng kị đối với đỉnh núi đá kia, sau khi thò đầu nhìn thoáng quá một lúc, liền quay lại đi đến bên người Trang Duệ, cực kỳ có linh tính vươn chân trước ra, chỉ chỉ về hướng trước mặt.</w:t>
      </w:r>
    </w:p>
    <w:p>
      <w:pPr>
        <w:pStyle w:val="BodyText"/>
      </w:pPr>
      <w:r>
        <w:t xml:space="preserve">- Ở nơi này?</w:t>
      </w:r>
    </w:p>
    <w:p>
      <w:pPr>
        <w:pStyle w:val="BodyText"/>
      </w:pPr>
      <w:r>
        <w:t xml:space="preserve">Trang Duệ có chút nghi hoặc, bởi vì địa phương này rất cổ quái, ở triền núi phía bên phải mình, sườn núi vốn đang bằng phẳng bỗng nhiên giống như bị rìu đục vậy, đột nhiên nứt ra một cái thâm cốc, mặt núi đá bên kia dường như là vuông 90 độ, hoàn toàn không có chỗ để đặt chân leo xuống.</w:t>
      </w:r>
    </w:p>
    <w:p>
      <w:pPr>
        <w:pStyle w:val="BodyText"/>
      </w:pPr>
      <w:r>
        <w:t xml:space="preserve">- Có lẽ thật sự là ở nơi này.</w:t>
      </w:r>
    </w:p>
    <w:p>
      <w:pPr>
        <w:pStyle w:val="BodyText"/>
      </w:pPr>
      <w:r>
        <w:t xml:space="preserve">Trang Duệ lại tiến thêm ba bốn mươi thước nữa, như vậy có thể chứng kiến cả cảnh tượng mặt vách núi, hắn chuẩn bị dùng linh khí quan sát vách đá này một chút, xem xem ở đây có tổ của con kim điêu hay không.</w:t>
      </w:r>
    </w:p>
    <w:p>
      <w:pPr>
        <w:pStyle w:val="BodyText"/>
      </w:pPr>
      <w:r>
        <w:t xml:space="preserve">Từ sau khi linh khí thăng cấp ở cái sơn thôn Hà Nam kia, phạm vi phóng thích linh khí trong mắt Trang Duệ đã đạt đến khoảng năm sáu trăm mét.</w:t>
      </w:r>
    </w:p>
    <w:p>
      <w:pPr>
        <w:pStyle w:val="Compact"/>
      </w:pPr>
      <w:r>
        <w:br w:type="textWrapping"/>
      </w:r>
      <w:r>
        <w:br w:type="textWrapping"/>
      </w:r>
    </w:p>
    <w:p>
      <w:pPr>
        <w:pStyle w:val="Heading2"/>
      </w:pPr>
      <w:bookmarkStart w:id="852" w:name="chương-83-0-kim-điêu.4"/>
      <w:bookmarkEnd w:id="852"/>
      <w:r>
        <w:t xml:space="preserve">830. Chương 83 0: Kim Điêu.(4)</w:t>
      </w:r>
    </w:p>
    <w:p>
      <w:pPr>
        <w:pStyle w:val="Compact"/>
      </w:pPr>
      <w:r>
        <w:br w:type="textWrapping"/>
      </w:r>
      <w:r>
        <w:br w:type="textWrapping"/>
      </w:r>
    </w:p>
    <w:p>
      <w:pPr>
        <w:pStyle w:val="BodyText"/>
      </w:pPr>
      <w:r>
        <w:t xml:space="preserve">Chương 830: Kim điêu.(4) truyện cập nhật nhanh nhất tại chấm</w:t>
      </w:r>
    </w:p>
    <w:p>
      <w:pPr>
        <w:pStyle w:val="BodyText"/>
      </w:pPr>
      <w:r>
        <w:t xml:space="preserve">Nguồn: Vipvandan.</w:t>
      </w:r>
    </w:p>
    <w:p>
      <w:pPr>
        <w:pStyle w:val="BodyText"/>
      </w:pPr>
      <w:r>
        <w:t xml:space="preserve">Sưu tầm:</w:t>
      </w:r>
    </w:p>
    <w:p>
      <w:pPr>
        <w:pStyle w:val="BodyText"/>
      </w:pPr>
      <w:r>
        <w:t xml:space="preserve">(¯`'•.¸(¯`'•.¸† Nhóm dịch Dungnhi †¸.•'´¯)¸.•'´¯)</w:t>
      </w:r>
    </w:p>
    <w:p>
      <w:pPr>
        <w:pStyle w:val="BodyText"/>
      </w:pPr>
      <w:r>
        <w:t xml:space="preserve">Ở trong phạm vi này, cho dù là một cái kim, Trang Duệ cũng đều có thể cảm nhận thấy rõ ràng.</w:t>
      </w:r>
    </w:p>
    <w:p>
      <w:pPr>
        <w:pStyle w:val="BodyText"/>
      </w:pPr>
      <w:r>
        <w:t xml:space="preserve">Ánh mắt của Trang Duệ di động ở phía trên vách núi, một cỗ linh khí tùy theo xuyên thấu vào hơn hai mươi mét trên vách núi, giống như dụng cụ thám trắc vậy, quan sát tất cả cái vách đá này. Địa hình không quá cao, bên trên vách đá cũng chỉ có mấy bụi cây mọc ở trên cao nguyên mà thôi.</w:t>
      </w:r>
    </w:p>
    <w:p>
      <w:pPr>
        <w:pStyle w:val="BodyText"/>
      </w:pPr>
      <w:r>
        <w:t xml:space="preserve">- A! có một cái hang.</w:t>
      </w:r>
    </w:p>
    <w:p>
      <w:pPr>
        <w:pStyle w:val="BodyText"/>
      </w:pPr>
      <w:r>
        <w:t xml:space="preserve">Ánh mắt của Trang Duệ đột nhiên dừng lại, bởi vì hắn đột nhiên phát hiện ở trên một cái cây nhỏ, có một cái hang đường kính khoảng chừng ba mét, nói là sơn động không bằng gọi là một cái khe núi thì thích hợp hơn, bởi vì cái cửa hang này dài ba mét, nhưng độ cao cũng chỉ có khoảng bảy tám mươi cen-ti- mét.</w:t>
      </w:r>
    </w:p>
    <w:p>
      <w:pPr>
        <w:pStyle w:val="BodyText"/>
      </w:pPr>
      <w:r>
        <w:t xml:space="preserve">Thật đúng là địa phương tốt, cái sơn động này ngược hướng gió, vị trí hiểm trở, khó có thể trèo vào được, bên trên cửa hang còn có một mỏm đá lồi ra phái ngoài, có thể che gió che mưa, đừng nói là kiam điêu ở chỗ này, mà ngay cả người ở chỗ này cũng rất thích hợp.</w:t>
      </w:r>
    </w:p>
    <w:p>
      <w:pPr>
        <w:pStyle w:val="BodyText"/>
      </w:pPr>
      <w:r>
        <w:t xml:space="preserve">Tuy rằng chưa có xem xét bên trong, nhưng trong lòng Trang Duệ đã khẳng định tới tám chín phần, cái hang kia chính là tổ của con kim điêu.</w:t>
      </w:r>
    </w:p>
    <w:p>
      <w:pPr>
        <w:pStyle w:val="BodyText"/>
      </w:pPr>
      <w:r>
        <w:t xml:space="preserve">Vấn đề hiện tại là bên trong đó có chim non hay không. Trang Duệ trong lòng cũng cảm thấy lo lắng, con kim điêu trưởng thành kia hiển nhiên là không thể thuần dưỡng, nếu không tìm thấy chim non, thì sẽ phí công sức một ngày.</w:t>
      </w:r>
    </w:p>
    <w:p>
      <w:pPr>
        <w:pStyle w:val="BodyText"/>
      </w:pPr>
      <w:r>
        <w:t xml:space="preserve">- Ha ha, tìm được rồi.</w:t>
      </w:r>
    </w:p>
    <w:p>
      <w:pPr>
        <w:pStyle w:val="BodyText"/>
      </w:pPr>
      <w:r>
        <w:t xml:space="preserve">Linh khí xâm nhậm vào bên trong, cảnh tượng trong động được thu rõ ràng vào bên trong ánh mắt. ở bên trong hang động có một con kim điêu trưởng thành đang ngồi ở đó, nhưng mà hình thể của nó nhỏ hơn rất nhiều so với con kim điêu Trang Duệ nhìn thấy trước kia, chiều dài thân thể chỉ có khoảng hơn sáu mươi cen- ti- mét.</w:t>
      </w:r>
    </w:p>
    <w:p>
      <w:pPr>
        <w:pStyle w:val="BodyText"/>
      </w:pPr>
      <w:r>
        <w:t xml:space="preserve">Nhưng mà khiến cho Trang Duệ cao hứng chính là, ở bên cạnh con kim điêu này, lại có bốn con chim non cả người đều đầy lông trắng, điều này làm cho Trang Duệ kích động đến mức cả người phát run, con bà nó, có thể tạo thành Phi Hổ đội được rồi.</w:t>
      </w:r>
    </w:p>
    <w:p>
      <w:pPr>
        <w:pStyle w:val="BodyText"/>
      </w:pPr>
      <w:r>
        <w:t xml:space="preserve">Dường như cảm ứng được cái gì, con kim điêu kia đột nhiên quay đầu lại, nghi hoặc nhìn một một góc ở bên trong động, đương nhiên nó không có cách nào phát hiện ra linh khí vô hình vô sắc.</w:t>
      </w:r>
    </w:p>
    <w:p>
      <w:pPr>
        <w:pStyle w:val="BodyText"/>
      </w:pPr>
      <w:r>
        <w:t xml:space="preserve">- Bình tĩnh, cần phải bình tĩnh.</w:t>
      </w:r>
    </w:p>
    <w:p>
      <w:pPr>
        <w:pStyle w:val="BodyText"/>
      </w:pPr>
      <w:r>
        <w:t xml:space="preserve">Trang Duệ thu hồi linh khí, hít sâu vài cái, đã phát hiện xào huyệt của kim điêu, hơn nữa cũng đã phát hiện chim non, hiện tại cần phải lo lắng chính là làm thế nào để lấy được mấy con chim non ở bên trong hang kia.</w:t>
      </w:r>
    </w:p>
    <w:p>
      <w:pPr>
        <w:pStyle w:val="BodyText"/>
      </w:pPr>
      <w:r>
        <w:t xml:space="preserve">Nhiệm vụ này có thể nói là cực kỳ khó khăn, không nói đến vách đá dựng đứng, mà chỉ cần cái con kim điêu trong hang kia, chính mình cũng không thể đối phó, cho dù có dùng dây thừng trèo lên, thì mình cũng chỉ có thể trở thành vong hồn dưới trảo của con kim điêu kia.</w:t>
      </w:r>
    </w:p>
    <w:p>
      <w:pPr>
        <w:pStyle w:val="BodyText"/>
      </w:pPr>
      <w:r>
        <w:t xml:space="preserve">Hôm qua Trang Duệ đã được kiến thức uy lực lợi trảo của con kim điêu, dùng Khai Sơn Đao cũng không thể cắt được da của Ly Ngưu, nhưng mà dưới móng vuốt của kim điêu thì nó cũng chỉ như là đậu hủ vậy. Trang Duệ không hề tin tưởng bản thân mình có thể chịu đựng được một trảo như vậy.</w:t>
      </w:r>
    </w:p>
    <w:p>
      <w:pPr>
        <w:pStyle w:val="BodyText"/>
      </w:pPr>
      <w:r>
        <w:t xml:space="preserve">Thu liễm lại tâm thần, tập trung lực chú ý lại, Trang Duệ tiếp tục quan sát vách đá ở bên trên cái hang động kia, hắn muốn nhìn một chút, chính mình không dùng dây thừng có thể leo lên được vách đá kia hay không?</w:t>
      </w:r>
    </w:p>
    <w:p>
      <w:pPr>
        <w:pStyle w:val="BodyText"/>
      </w:pPr>
      <w:r>
        <w:t xml:space="preserve">Nhưng mà nhìn mấy chỗ núi đá hơi lồi lên kia, rất nhanh Trang Duệ liền buông tha ý nghĩ này, tay không leo lên vách núi kia tuyệt đối là tìm chết, phỏng chừng cũng chỉ có Tiểu Tuyết mới có thể làm được.</w:t>
      </w:r>
    </w:p>
    <w:p>
      <w:pPr>
        <w:pStyle w:val="BodyText"/>
      </w:pPr>
      <w:r>
        <w:t xml:space="preserve">- Muốn bắt được con kim điêu kia, tốt nhất là có thể dẫn dụ được nó ra xa một chốt, sau đó chính mình dùng dây thừng, trèo vào bên trong hang động kia.</w:t>
      </w:r>
    </w:p>
    <w:p>
      <w:pPr>
        <w:pStyle w:val="BodyText"/>
      </w:pPr>
      <w:r>
        <w:t xml:space="preserve">Trang Duệ suy nghĩ cả nữa ngày, dường như chỉ có thể dùng biện pháp này, lập tức lại xem xét tình hình hang động, nếu mà trèo xuống lại không vào được hang động, đó mới là một chuyện thật bi thảm.</w:t>
      </w:r>
    </w:p>
    <w:p>
      <w:pPr>
        <w:pStyle w:val="BodyText"/>
      </w:pPr>
      <w:r>
        <w:t xml:space="preserve">- Dài ba mét, rộng sáu mươi cen-ti-mét, đi vào không thành vấn đề.</w:t>
      </w:r>
    </w:p>
    <w:p>
      <w:pPr>
        <w:pStyle w:val="BodyText"/>
      </w:pPr>
      <w:r>
        <w:t xml:space="preserve">Linh khí của Trang Duệ tiếp tục nhìn lại cái hang động này, cái khe núi này cũng không lớn lắm. Bên trong cũng chỉ sâu khoảng hai mét, nhưng mà độ cao thì hơi thấp, vẫn chưa tới năm mươi cen-ti-mét, Trang Duệ cần phải bò rạp xuống mới có thể chui vào.</w:t>
      </w:r>
    </w:p>
    <w:p>
      <w:pPr>
        <w:pStyle w:val="BodyText"/>
      </w:pPr>
      <w:r>
        <w:t xml:space="preserve">Hai con kim điêu này còn rất cẩn thận, dù là ở bên trong khe núi, cũng dựng lên một cái ổ, đó là một cái ổ do nhánh cây chồng chất mà thành, kết cậu cực kỳ lớn, đường kính bên ngoài gần hai mét, cao tới ba mươi cen-ti-mét, bên trong có đặt lá thông, cánh cỏ và da lông của các loại vật.</w:t>
      </w:r>
    </w:p>
    <w:p>
      <w:pPr>
        <w:pStyle w:val="BodyText"/>
      </w:pPr>
      <w:r>
        <w:t xml:space="preserve">Giờ phút này, con kia hẳn là con kim điêu cái, thân thể ở trong sào huyệt, đang dùng cái mỏ của mình xé từng miếng thịt từ con gì đó ấy con chim non. Mấy con chim non thì ngẩng cái đầu nên há to cái mỏ, gào khóc đòi ăn.</w:t>
      </w:r>
    </w:p>
    <w:p>
      <w:pPr>
        <w:pStyle w:val="BodyText"/>
      </w:pPr>
      <w:r>
        <w:t xml:space="preserve">Động tác của con điêu mẹ rất quyen thuộc, có điểm giống như là gà mẹ chăm sóc gà con vậy, phi thường chuẩn xác đút những miếng thịt nhỏ ấy con chim non.</w:t>
      </w:r>
    </w:p>
    <w:p>
      <w:pPr>
        <w:pStyle w:val="BodyText"/>
      </w:pPr>
      <w:r>
        <w:t xml:space="preserve">Trang Duệ nhìn thấy thì có chút ngẩn người, tình cảm của các loại động vậy này dường như cũng chẳng khác nhau bao nhiêu so với nhân loại. Che chở cho con non chính là thiên tính của tất cả các loại động vật.</w:t>
      </w:r>
    </w:p>
    <w:p>
      <w:pPr>
        <w:pStyle w:val="BodyText"/>
      </w:pPr>
      <w:r>
        <w:t xml:space="preserve">Đương nhiên, ở thiên nhiên cũng không thiếu động vật làm thịt luôn cả con mình.</w:t>
      </w:r>
    </w:p>
    <w:p>
      <w:pPr>
        <w:pStyle w:val="BodyText"/>
      </w:pPr>
      <w:r>
        <w:t xml:space="preserve">Nhưng mà bây giờ Trang Duệ nhìn thấy một màn này, cũng để hắn cảm thấy thực ấm áp, đang tự hỏi hành động trộm chim non của chính mình, có thích hợp hay không?</w:t>
      </w:r>
    </w:p>
    <w:p>
      <w:pPr>
        <w:pStyle w:val="BodyText"/>
      </w:pPr>
      <w:r>
        <w:t xml:space="preserve">- Con bà nó chứ, bốn côn chỉ có thể có một con sống sót là là không tồi rồi, bản thân mình mượn một con đi, trở về lại còn dùng linh khí chải chuốt cho ba con chim kia, cũng coi như không có lỗi đối với con điêu mẹ này.</w:t>
      </w:r>
    </w:p>
    <w:p>
      <w:pPr>
        <w:pStyle w:val="BodyText"/>
      </w:pPr>
      <w:r>
        <w:t xml:space="preserve">Trang Duệ suy nghĩ một chút, sau đó hạ quyết định. Phải biết rằng một lần trứng nở ra bốn con kim điêu non, điều này trong thiên nhiên cũng xem như rất hiếm thấy, bởi vì thực vật, động vật, và các nhân tố ở trong thiên nhiên rất khắc nghiệt, bốn con chim non, nhiều nhất cũng chỉ có thể có một con cường tráng nhất sống sót.</w:t>
      </w:r>
    </w:p>
    <w:p>
      <w:pPr>
        <w:pStyle w:val="BodyText"/>
      </w:pPr>
      <w:r>
        <w:t xml:space="preserve">Trang Duệ mang đi một con, sau đó dùng linh khí để làm cho ba con còn lại đều có thể sống sót, như vậy theo như lời của hắn, cũng có thể xem như không có lỗi đối với đôi kim điêu cha mẹ kia.</w:t>
      </w:r>
    </w:p>
    <w:p>
      <w:pPr>
        <w:pStyle w:val="BodyText"/>
      </w:pPr>
      <w:r>
        <w:t xml:space="preserve">- Ha ha, con này không tệ, đợi lát nữa sẽ lựa chọn nó.</w:t>
      </w:r>
    </w:p>
    <w:p>
      <w:pPr>
        <w:pStyle w:val="BodyText"/>
      </w:pPr>
      <w:r>
        <w:t xml:space="preserve">Trang Duệ đột nhiên bị một màn ở trong huyệt động làm cho buồn cười. Nguyên nhân là một con chim non sau khi được con chim mẹ bón thịt cho xong, lại có thể chạy sang bên cạnh, dùng thân thể tương đối cường tráng của mình, gạt một con chim non khác đang mở miệng ra, nuốt miếng thịt con chim mẹ kia đút cho. Khiến cho tiểu tử bên cạnh không được ăn kia gào khóc ầm ĩ.</w:t>
      </w:r>
    </w:p>
    <w:p>
      <w:pPr>
        <w:pStyle w:val="Compact"/>
      </w:pPr>
      <w:r>
        <w:br w:type="textWrapping"/>
      </w:r>
      <w:r>
        <w:br w:type="textWrapping"/>
      </w:r>
    </w:p>
    <w:p>
      <w:pPr>
        <w:pStyle w:val="Heading2"/>
      </w:pPr>
      <w:bookmarkStart w:id="853" w:name="chương-831-kim-điêu.5"/>
      <w:bookmarkEnd w:id="853"/>
      <w:r>
        <w:t xml:space="preserve">831. Chương 831 : Kim Điêu.(5)</w:t>
      </w:r>
    </w:p>
    <w:p>
      <w:pPr>
        <w:pStyle w:val="Compact"/>
      </w:pPr>
      <w:r>
        <w:br w:type="textWrapping"/>
      </w:r>
      <w:r>
        <w:br w:type="textWrapping"/>
      </w:r>
    </w:p>
    <w:p>
      <w:pPr>
        <w:pStyle w:val="BodyText"/>
      </w:pPr>
      <w:r>
        <w:t xml:space="preserve">Chương 831: Kim điêu.(5)</w:t>
      </w:r>
    </w:p>
    <w:p>
      <w:pPr>
        <w:pStyle w:val="BodyText"/>
      </w:pPr>
      <w:r>
        <w:t xml:space="preserve">Nguồn: Vipvanda</w:t>
      </w:r>
    </w:p>
    <w:p>
      <w:pPr>
        <w:pStyle w:val="BodyText"/>
      </w:pPr>
      <w:r>
        <w:t xml:space="preserve">Sưu tầm:</w:t>
      </w:r>
    </w:p>
    <w:p>
      <w:pPr>
        <w:pStyle w:val="BodyText"/>
      </w:pPr>
      <w:r>
        <w:t xml:space="preserve">(¯`'•.¸(¯`'•.¸† Nhóm dịch Dungnhi †¸.•'´¯)¸.•'´¯)</w:t>
      </w:r>
    </w:p>
    <w:p>
      <w:pPr>
        <w:pStyle w:val="BodyText"/>
      </w:pPr>
      <w:r>
        <w:t xml:space="preserve">Mấy con chim non kia trong mắt Trang Duệ, cực kỳ đáng yêu, chúng nó hẳn là mới chỉ một tháng tuổi, cả người đều là lông tơ mềm mại như nhung lụa cao cấp, chỉ có mắt và cái mỏ là có màu đen.</w:t>
      </w:r>
    </w:p>
    <w:p>
      <w:pPr>
        <w:pStyle w:val="BodyText"/>
      </w:pPr>
      <w:r>
        <w:t xml:space="preserve">Có thể là do nguyên nhân vẫn còn quá nhỏ, mấy tiểu tử kia vẫn còn đứng không vững, như mà ở trên người chúng nó, thông qua biểu hiện tranh thức ăn vừa rồi, đã biểu hiện ra mặt tàn khốc của việc cạnh tranh trong thiên nhiên.</w:t>
      </w:r>
    </w:p>
    <w:p>
      <w:pPr>
        <w:pStyle w:val="BodyText"/>
      </w:pPr>
      <w:r>
        <w:t xml:space="preserve">Tùy theo độ tuổi tăng trưởng, lông của chúng cũng sẽ biến thành màu vàng kim giống như là cha mẹ của chúng, cặp mỏ cũng trở lên quặp xuống và sắc nhọn, hai cánh của chúng nó sẽ tung hoành trên bầu trời, móng vuốt ở đôi chân đứng còn không vững kia, sẽ có thể xé rách sài lang hổ báo!</w:t>
      </w:r>
    </w:p>
    <w:p>
      <w:pPr>
        <w:pStyle w:val="BodyText"/>
      </w:pPr>
      <w:r>
        <w:t xml:space="preserve">- Phải nhanh chóng nghĩ biện pháp, bằng không lát nữa con kim điêu ra ngoài kiếm ăn kia trở về, chính mình càng không có cách nào trộm được chim non.</w:t>
      </w:r>
    </w:p>
    <w:p>
      <w:pPr>
        <w:pStyle w:val="BodyText"/>
      </w:pPr>
      <w:r>
        <w:t xml:space="preserve">Trang Duệ nhìn xuống đồng hồ, lúc này là một giờ chiều, vào mùa này, kim điêu săn mồi cũng không phải là một việc khó khăn, chính mình phải nắm chặt thời gian.</w:t>
      </w:r>
    </w:p>
    <w:p>
      <w:pPr>
        <w:pStyle w:val="BodyText"/>
      </w:pPr>
      <w:r>
        <w:t xml:space="preserve">- Bạch sư, lát nữa ngươi đến bên cạnh vách đá kia, lớn tiếng gầm rũ, làm cho con kim điêu ở bên trong kia chú ý, sau đó dẫn nó chạy ra xa một chút, chú ý đừng để móng vuốt của nó bắt được.</w:t>
      </w:r>
    </w:p>
    <w:p>
      <w:pPr>
        <w:pStyle w:val="BodyText"/>
      </w:pPr>
      <w:r>
        <w:t xml:space="preserve">Trang Duệ nghĩ mọt chút, bắt đầu tiến hành bàn bạc công việc. Biện pháp tốt nhất chính là dùng bạch sư để dụ con chim mẹ đuổi theo, sau đó bản thân mình trèo xuống bắt chim non. Nếu như thuận lợi, hẳn là vấn đề sẽ không lớn.</w:t>
      </w:r>
    </w:p>
    <w:p>
      <w:pPr>
        <w:pStyle w:val="BodyText"/>
      </w:pPr>
      <w:r>
        <w:t xml:space="preserve">Bạch sư gật đầu, trong mắt tràn đầy hung quang, ngày hôm qua nó cũng đã gặp qua con kim điêu kia, biết con này khó đối phó, giờ đây cũng đã xốc lại tinh thần.</w:t>
      </w:r>
    </w:p>
    <w:p>
      <w:pPr>
        <w:pStyle w:val="BodyText"/>
      </w:pPr>
      <w:r>
        <w:t xml:space="preserve">Trang Duệ đi đến chỗ cách vách đá kia hơn ba mươi mét, dùng dây thừng chính mình mang theo buộc chặt chẽ ở một khối đá nặng khoảng ngang cân trên mặt đất, dùng sức kéo một cái, cảm giác có thể chịu đựng được thân thể của chính mình mới dừng lại.</w:t>
      </w:r>
    </w:p>
    <w:p>
      <w:pPr>
        <w:pStyle w:val="BodyText"/>
      </w:pPr>
      <w:r>
        <w:t xml:space="preserve">- Hai đứa các ngươi theo ta trốn đi, để cho bạch sư dụ con kim điêu kia rời đi.</w:t>
      </w:r>
    </w:p>
    <w:p>
      <w:pPr>
        <w:pStyle w:val="BodyText"/>
      </w:pPr>
      <w:r>
        <w:t xml:space="preserve">Trang Duệ gọi Tiểu Tuyết và con cho ngao cái kia một tiếng, trốn ở phía sau đống nham thạch, vừa lúc chỗ này có lùn cây, Trang Duệ nằm úp sấp ở bên trong sẽ không bị kim điêu phát hiện.</w:t>
      </w:r>
    </w:p>
    <w:p>
      <w:pPr>
        <w:pStyle w:val="BodyText"/>
      </w:pPr>
      <w:r>
        <w:t xml:space="preserve">- Bạch sư, có thể thành công hay không, phải trông cậy vào ngươi đó.</w:t>
      </w:r>
    </w:p>
    <w:p>
      <w:pPr>
        <w:pStyle w:val="BodyText"/>
      </w:pPr>
      <w:r>
        <w:t xml:space="preserve">Trang Duệ hô lớn một tiếng, nhanh chóng nói tiếp:</w:t>
      </w:r>
    </w:p>
    <w:p>
      <w:pPr>
        <w:pStyle w:val="BodyText"/>
      </w:pPr>
      <w:r>
        <w:t xml:space="preserve">- Bắt đầu!</w:t>
      </w:r>
    </w:p>
    <w:p>
      <w:pPr>
        <w:pStyle w:val="BodyText"/>
      </w:pPr>
      <w:r>
        <w:t xml:space="preserve">- Ngao ngô! Ngao ngao ngô</w:t>
      </w:r>
    </w:p>
    <w:p>
      <w:pPr>
        <w:pStyle w:val="BodyText"/>
      </w:pPr>
      <w:r>
        <w:t xml:space="preserve">Sau khi thanh âm của Trang Duệ vang lên, bạch sư lớn tiếng rống lên, hướng về chỗ vách đá bên cạnh, tiếng gầm nhẹ dần như tiếng sóng siêu âm, không ảnh hưởng gì lớn đến con người, nhưng mà đối với động vật có thính giác nhạy bén, thì cũng giống như tiếng sấm rền vậy.</w:t>
      </w:r>
    </w:p>
    <w:p>
      <w:pPr>
        <w:pStyle w:val="BodyText"/>
      </w:pPr>
      <w:r>
        <w:t xml:space="preserve">Kỳ thật ngay tại lúc thanh âm của Trang Duệ vang lên, con chim mẹ kia cũng thò thân thể ra khỏi hang động, nhìn về phía bạch sư đang leo lên vách đá bên này, lập tức hai cánh chấn động, bay về phía bạch sư đang ở phía trên kia.</w:t>
      </w:r>
    </w:p>
    <w:p>
      <w:pPr>
        <w:pStyle w:val="BodyText"/>
      </w:pPr>
      <w:r>
        <w:t xml:space="preserve">Đối với bạch sư, Trang Duệ hoàn toàn tin tưởng, nó đã sản sinh ra linh tính, còn con kim điêu kia chỉ là một con súc sinh, Trang Duệ không tin bạch sư không thể làm gì được con kim điêu này.</w:t>
      </w:r>
    </w:p>
    <w:p>
      <w:pPr>
        <w:pStyle w:val="BodyText"/>
      </w:pPr>
      <w:r>
        <w:t xml:space="preserve">Quả nhiêu sau khi kim điêu bay thẳng lên cao, sau đó lập tức rơi thẳng xuống đánh thẳng về phía bạch sư, bạch sư nhanh nhẹn nhảy sang bên cạnh một cái khiến cho lợi trảo của kim điêu chỉ bắt được vào chỗ trống.</w:t>
      </w:r>
    </w:p>
    <w:p>
      <w:pPr>
        <w:pStyle w:val="BodyText"/>
      </w:pPr>
      <w:r>
        <w:t xml:space="preserve">Thừa dịp trong nháy mắt khi kim điêu còn chưa kịp vỗ cánh bay lên, bạch sư đưa chân tát một cái vào cánh của kim điêu, vài cái lông chim màu vàng từ trên cánh của con kim điêu này rơi xuống.</w:t>
      </w:r>
    </w:p>
    <w:p>
      <w:pPr>
        <w:pStyle w:val="BodyText"/>
      </w:pPr>
      <w:r>
        <w:t xml:space="preserve">Két!</w:t>
      </w:r>
    </w:p>
    <w:p>
      <w:pPr>
        <w:pStyle w:val="BodyText"/>
      </w:pPr>
      <w:r>
        <w:t xml:space="preserve">Một tiếng kêu inh tai vang lên, thân thể của kim điêu mạnh mẽ bay lên cao, nhưng mà vừa rồi thiếu chút nữa đã ăn thiệt thòi lớn, con kim điêu này cũng không dám tùy tiện lao xuống nữa.</w:t>
      </w:r>
    </w:p>
    <w:p>
      <w:pPr>
        <w:pStyle w:val="BodyText"/>
      </w:pPr>
      <w:r>
        <w:t xml:space="preserve">- Tốt lắm, bạch sư!</w:t>
      </w:r>
    </w:p>
    <w:p>
      <w:pPr>
        <w:pStyle w:val="BodyText"/>
      </w:pPr>
      <w:r>
        <w:t xml:space="preserve">Trang Duệ gắt gao nắm chặt tay lại, hung hăng mua may một chút.</w:t>
      </w:r>
    </w:p>
    <w:p>
      <w:pPr>
        <w:pStyle w:val="BodyText"/>
      </w:pPr>
      <w:r>
        <w:t xml:space="preserve">Bạch sư nhớ rõ lời dặn dò của Trang Duệ, làm bộ muốn phóng tới chỗ vách đá khiến cho con chim mẹ kia không thể không mạo hiểm nhào xuống.</w:t>
      </w:r>
    </w:p>
    <w:p>
      <w:pPr>
        <w:pStyle w:val="BodyText"/>
      </w:pPr>
      <w:r>
        <w:t xml:space="preserve">Lần này sau khi bạch sư tránh đòn thì cũng không đánh trả, mà hướng về chỗ con kim điêu đang ở trên bầu trời kia gầm lên một tiếng giận dữ, sau đó quay đầu hướng tới phía xa xa chạy đi.</w:t>
      </w:r>
    </w:p>
    <w:p>
      <w:pPr>
        <w:pStyle w:val="BodyText"/>
      </w:pPr>
      <w:r>
        <w:t xml:space="preserve">Nhìn thấy bạch sư quay đầu chạy ra xa, kim điêu do dự một chút, nó đang lo lắng cho bốn con chim non ở trong tổ, bình thường thì đều là chim bố ra ngoài săn mồi, còn nó thì thủ hộ ở bên trong hang động.</w:t>
      </w:r>
    </w:p>
    <w:p>
      <w:pPr>
        <w:pStyle w:val="BodyText"/>
      </w:pPr>
      <w:r>
        <w:t xml:space="preserve">Sau khi lượn một vòng trên không trung, cuối cùng con chim mẹ cũng không có đuổi theo bạch sư, đối với nó mà nói, chỉ cần đuổi con chó ngao Tây Tạng đáng ghét này đi là được.</w:t>
      </w:r>
    </w:p>
    <w:p>
      <w:pPr>
        <w:pStyle w:val="BodyText"/>
      </w:pPr>
      <w:r>
        <w:t xml:space="preserve">Hơn nữa dựa vào trực giác nhạy bén của chim mẹ, nó có thể cảm giác được bạch sư cũng không phải là tên gia hỏa dễ trêu chọc, đấu với nhau còn không biết được là hươu chết về tay ai đâu.</w:t>
      </w:r>
    </w:p>
    <w:p>
      <w:pPr>
        <w:pStyle w:val="BodyText"/>
      </w:pPr>
      <w:r>
        <w:t xml:space="preserve">- Con bà nó, làm sao lại không đuổi theo?</w:t>
      </w:r>
    </w:p>
    <w:p>
      <w:pPr>
        <w:pStyle w:val="BodyText"/>
      </w:pPr>
      <w:r>
        <w:t xml:space="preserve">Vốn dĩ Trang Duệ đang muốn đứng lên, ném faay thừng xuống dưới vách núi, dây bảo hiểm cũng đã được buộc trên lưng, nhưng mà không ngờ được con kim điêu kia chỉ lượn một vòng, rồi lại quay đầu bay về hang động, chính mình mà đi ra ngoài, nhất định sẽ bị nó phát hiện.</w:t>
      </w:r>
    </w:p>
    <w:p>
      <w:pPr>
        <w:pStyle w:val="BodyText"/>
      </w:pPr>
      <w:r>
        <w:t xml:space="preserve">Ô ô…Ngao ngô!</w:t>
      </w:r>
    </w:p>
    <w:p>
      <w:pPr>
        <w:pStyle w:val="BodyText"/>
      </w:pPr>
      <w:r>
        <w:t xml:space="preserve">Hoàn hảo, bạch sư thông minh nhìn thấy con kim điêu kia không đuổi theo thì quay người lại chạy về, làm bộ muốn trèo lên vách đá, khiến cho con chim mẹ đang muốn chui vào trong hang nổi lên cơn tức trong lòng, hai cái cánh lớn lại chuyển động, đánh về phía bạch sư.</w:t>
      </w:r>
    </w:p>
    <w:p>
      <w:pPr>
        <w:pStyle w:val="BodyText"/>
      </w:pPr>
      <w:r>
        <w:t xml:space="preserve">Đừng nhìn hình thể bạch sư to nghe con nghé con, nhưng mà bàn về việc di chuyển trên mặt đất, cũng không thua gì hùng ưng tùy ý bay lượn trên bầy trời, sau khi kim điêu chụp vài lần không có kết quả, bạch sư lại lảo đảo chạy về phía xa xa.</w:t>
      </w:r>
    </w:p>
    <w:p>
      <w:pPr>
        <w:pStyle w:val="BodyText"/>
      </w:pPr>
      <w:r>
        <w:t xml:space="preserve">Lần này con chim mẹ thật sự nổi giận, nó quyết định sẽ đuổi con chó ngao Tây Tạng huênh hoang này ra đi thật xa, đuổi ra khỏi phạm vi lãnh địa của mình rồi mới trở về.</w:t>
      </w:r>
    </w:p>
    <w:p>
      <w:pPr>
        <w:pStyle w:val="BodyText"/>
      </w:pPr>
      <w:r>
        <w:t xml:space="preserve">Sau khi dạo một vòng quanh vách núi, không có phát hiện ra cái gì dị thường, con chim mẹ vỗ cánh hướng tới chỗ bạch sư đuổi tới, nó cũng biết mình không làm gì được tên gia hỏa này, nhưng mà đuổi đi xa một chút, thì có thể.</w:t>
      </w:r>
    </w:p>
    <w:p>
      <w:pPr>
        <w:pStyle w:val="BodyText"/>
      </w:pPr>
      <w:r>
        <w:t xml:space="preserve">Bạch sư cực kỳ thông minh, nó trực tiếp vòng qua một vách núi, cứ như vậy trừ khi con chim mẹ phi hành ở trên cao, vượt trên cả tòa tuyết sơn. Nếu không mà nói nó cũng không thể nào chứng kiến tình hình ở cái tổ của nó được.</w:t>
      </w:r>
    </w:p>
    <w:p>
      <w:pPr>
        <w:pStyle w:val="BodyText"/>
      </w:pPr>
      <w:r>
        <w:t xml:space="preserve">- Ha ha, con chim nhỏ, xem xem ngươi có mắc mưu hay không?</w:t>
      </w:r>
    </w:p>
    <w:p>
      <w:pPr>
        <w:pStyle w:val="BodyText"/>
      </w:pPr>
      <w:r>
        <w:t xml:space="preserve">Trang Duệ đắc ý đứng dậy, nhìn về phía con chim điêu đã không còn nhìn thấy tăm hơi đâu, thì thầm nói.</w:t>
      </w:r>
    </w:p>
    <w:p>
      <w:pPr>
        <w:pStyle w:val="BodyText"/>
      </w:pPr>
      <w:r>
        <w:t xml:space="preserve">Kỳ thật Trang Duệ không biết, nếu không phải có vách đã vừa vặn che chắn hắn và Tiểu Tuyết, lấy ánh mắt lợi hại của chim điêu có thể nhìn thấy được cả thỏ từ trên trời cao, căn bản là vừa rồi không thể tránh né được tuần tra của con chim mẹ.</w:t>
      </w:r>
    </w:p>
    <w:p>
      <w:pPr>
        <w:pStyle w:val="Compact"/>
      </w:pPr>
      <w:r>
        <w:br w:type="textWrapping"/>
      </w:r>
      <w:r>
        <w:br w:type="textWrapping"/>
      </w:r>
    </w:p>
    <w:p>
      <w:pPr>
        <w:pStyle w:val="Heading2"/>
      </w:pPr>
      <w:bookmarkStart w:id="854" w:name="chương-832-chuyện-vạn-vật-trên-thế-gian.1"/>
      <w:bookmarkEnd w:id="854"/>
      <w:r>
        <w:t xml:space="preserve">832. Chương 832 : Chuyện Vạn Vật Trên Thế Gian.(1)</w:t>
      </w:r>
    </w:p>
    <w:p>
      <w:pPr>
        <w:pStyle w:val="Compact"/>
      </w:pPr>
      <w:r>
        <w:br w:type="textWrapping"/>
      </w:r>
      <w:r>
        <w:br w:type="textWrapping"/>
      </w:r>
    </w:p>
    <w:p>
      <w:pPr>
        <w:pStyle w:val="BodyText"/>
      </w:pPr>
      <w:r>
        <w:t xml:space="preserve">Chương 832: Chuyện vạn vật trên thế gian.(1)</w:t>
      </w:r>
    </w:p>
    <w:p>
      <w:pPr>
        <w:pStyle w:val="BodyText"/>
      </w:pPr>
      <w:r>
        <w:t xml:space="preserve">Nguồn: Vipvanda</w:t>
      </w:r>
    </w:p>
    <w:p>
      <w:pPr>
        <w:pStyle w:val="BodyText"/>
      </w:pPr>
      <w:r>
        <w:t xml:space="preserve">Sưu tầm:</w:t>
      </w:r>
    </w:p>
    <w:p>
      <w:pPr>
        <w:pStyle w:val="BodyText"/>
      </w:pPr>
      <w:r>
        <w:t xml:space="preserve">(¯`'•.¸(¯`'•.¸† Nhóm dịch Dungnhi †¸.•'´¯)¸.•'´¯)</w:t>
      </w:r>
    </w:p>
    <w:p>
      <w:pPr>
        <w:pStyle w:val="BodyText"/>
      </w:pPr>
      <w:r>
        <w:t xml:space="preserve">Kéo theo cái dây thừng, Trang Duệ đi đến bên trên vách núi, mạnh mẽ vung dây thừng xuống, cái dây thừng rơi xuống theo vách núi, dài chừng năm sáu chục mét.</w:t>
      </w:r>
    </w:p>
    <w:p>
      <w:pPr>
        <w:pStyle w:val="BodyText"/>
      </w:pPr>
      <w:r>
        <w:t xml:space="preserve">Nhắc tới dây thừng, Trang Duệ còn phải cám ơn Triệu Quân, nhà của tiểu tử kia rất có tiền, đặt mua những thiết bị leo núi này, đều là trang bị cao cấp nhất trên thế giới. Cái dây thừng đặc chế này tuy rằng vô cùng nhẹ, nhưng lại phi thường chắc chắn, có thể chịu đựng được trọng lượng hơn tám trăm kg. Trang Duệ hoàn toàn không phải lo lắng vấn đề an toàn.</w:t>
      </w:r>
    </w:p>
    <w:p>
      <w:pPr>
        <w:pStyle w:val="BodyText"/>
      </w:pPr>
      <w:r>
        <w:t xml:space="preserve">Bám lấy cái dây thừng đang buộc trên tảng đá, Trang Duệ kéo cái dây bảo hộ ở bên hông lên, móc cái móc vào sợi dây thừng, hai chân chống vào vách đá, thân thể chậm rãi thả xuống.</w:t>
      </w:r>
    </w:p>
    <w:p>
      <w:pPr>
        <w:pStyle w:val="BodyText"/>
      </w:pPr>
      <w:r>
        <w:t xml:space="preserve">Cái hang động là tổ của hai con chim điêu, đại khái cách vách núi bên trên chừng hai mươi mét, chỉ một lúc sau, Trang Duệ đã đi xuống bên ngoài cái hang, hai chân tìm một chỗ để chống đỡ, liền chuẩn bị bò vào bên trong hang động.</w:t>
      </w:r>
    </w:p>
    <w:p>
      <w:pPr>
        <w:pStyle w:val="BodyText"/>
      </w:pPr>
      <w:r>
        <w:t xml:space="preserve">Dường như cảm thấy nguy hiểm, mấy con chim kim điêu non ở trong hang động, luôn miệng phát ra tiếng kêu “ Chiêm chiếp” non nớt, nhưng rất dồn dập.</w:t>
      </w:r>
    </w:p>
    <w:p>
      <w:pPr>
        <w:pStyle w:val="BodyText"/>
      </w:pPr>
      <w:r>
        <w:t xml:space="preserve">- Đừng sợ, hắc hắc, sau này đi theo ta tha hồ mà ca hát.</w:t>
      </w:r>
    </w:p>
    <w:p>
      <w:pPr>
        <w:pStyle w:val="BodyText"/>
      </w:pPr>
      <w:r>
        <w:t xml:space="preserve">Trang Duệ cười rất có tiềm chất làm quái thúc thúc, nhưng mà trước tiên hắn vẫn dùng linh khí để chải chuốt thân thể của mấy tiểu tử kia một lượt, sau đó mới chuẩn bị đi ra khỏi hang động. nguồn (.)</w:t>
      </w:r>
    </w:p>
    <w:p>
      <w:pPr>
        <w:pStyle w:val="BodyText"/>
      </w:pPr>
      <w:r>
        <w:t xml:space="preserve">Sau khi được linh khí làm cho thoải mái, mấy tiểu tử bên trong hang động kia đều yên tĩnh trở lại, điều này làm cho Trang Duệ rất là tự đắc, linh khí của bản thân chính là: Nam nữ thông sát, già trẻ giai nghi!</w:t>
      </w:r>
    </w:p>
    <w:p>
      <w:pPr>
        <w:pStyle w:val="BodyText"/>
      </w:pPr>
      <w:r>
        <w:t xml:space="preserve">Hiện tại trong đầu Trang Duệ rất rối rắm, rốt cục là mang đi mất con kim điêu non. Bây giờ có thể thu được vào tay, cái ý tưởng chỉ lấy một con của hắn lúc vừa rồi, cũng phát sinh biến hóa.</w:t>
      </w:r>
    </w:p>
    <w:p>
      <w:pPr>
        <w:pStyle w:val="BodyText"/>
      </w:pPr>
      <w:r>
        <w:t xml:space="preserve">- Ma tuy, lão tử lại không thể vào được sao.</w:t>
      </w:r>
    </w:p>
    <w:p>
      <w:pPr>
        <w:pStyle w:val="BodyText"/>
      </w:pPr>
      <w:r>
        <w:t xml:space="preserve">Ngay trong lúc Trang Duệ đưa một chân vào trong hang động, lúc này hắn mới phát hiện, chính mình cũng không có kế thừa bản lĩnh địa chất của ông nội, công phu của mình thật sự là kém quá xa, cái hang động này Trang Duệ lại có thể không vào được.</w:t>
      </w:r>
    </w:p>
    <w:p>
      <w:pPr>
        <w:pStyle w:val="BodyText"/>
      </w:pPr>
      <w:r>
        <w:t xml:space="preserve">Tuy rằng cái cửa động dài ba thước, nhưng mà độ rộng cũng rất hạn hẹp, hơn nữa bên ngoài còn mấp mô không bằng phẳng, với bề rộng như thế này, kim điêu còn có thể cúi người đi vào, nhưng Trang Duệ lại không đi vào được.</w:t>
      </w:r>
    </w:p>
    <w:p>
      <w:pPr>
        <w:pStyle w:val="BodyText"/>
      </w:pPr>
      <w:r>
        <w:t xml:space="preserve">Nếu cố gắng chui vào, nhất định sẽ bị kẹt ở bên trong, đến lúc đó phỏng chừng nhất định hắn sẽ trở thành bia ngắm của con kim điêu đang phẫn nỗ. Trở thành một màn thảm kịch nhân loại bị động vật tập kích chí tử.</w:t>
      </w:r>
    </w:p>
    <w:p>
      <w:pPr>
        <w:pStyle w:val="BodyText"/>
      </w:pPr>
      <w:r>
        <w:t xml:space="preserve">Trang Duệ cũng không muốn thử một lần làm nhân vật ở trong “ Ỷ Thiên Đồ Long Ký” bản thân sẽ bị kẹt ở trong hang động mà chết oan.</w:t>
      </w:r>
    </w:p>
    <w:p>
      <w:pPr>
        <w:pStyle w:val="BodyText"/>
      </w:pPr>
      <w:r>
        <w:t xml:space="preserve">- Làm sao bây giờ đây?</w:t>
      </w:r>
    </w:p>
    <w:p>
      <w:pPr>
        <w:pStyle w:val="BodyText"/>
      </w:pPr>
      <w:r>
        <w:t xml:space="preserve">Trang Duệ có chút vò đầy, cứ như vậy bò lên trên vách núi, thì hắn không cam lòng, nhưng mà cứ như vậy chui vào thì cũng không phải là biện pháp tốt, hơn nữa con chim mẹ bị bạch sư dẫn đi kia, không biết khi nào sẽ quay trở về.</w:t>
      </w:r>
    </w:p>
    <w:p>
      <w:pPr>
        <w:pStyle w:val="BodyText"/>
      </w:pPr>
      <w:r>
        <w:t xml:space="preserve">Còn có con chim bố ra ngoài kiếm ăn kia nữa, tùy thời đều có thể xuất hiện, đến lúc đó không cần chúng nó tấn công mình, mà chỉ cần mổ cái dây thừng, chỉ sợ bản thân cũng sẽ từ trên núi rơi xuống, hơn nữa đây cũng không giống như mang dù để nhảy xuống.</w:t>
      </w:r>
    </w:p>
    <w:p>
      <w:pPr>
        <w:pStyle w:val="BodyText"/>
      </w:pPr>
      <w:r>
        <w:t xml:space="preserve">- Tiểu Tuyết, Tiểu Tuyết!</w:t>
      </w:r>
    </w:p>
    <w:p>
      <w:pPr>
        <w:pStyle w:val="BodyText"/>
      </w:pPr>
      <w:r>
        <w:t xml:space="preserve">Trang Duệ đột nhiên nghĩ đến báo tuyết, chính mình không vào được nhưng báo tuyết thì lại không thành vấn đề.</w:t>
      </w:r>
    </w:p>
    <w:p>
      <w:pPr>
        <w:pStyle w:val="BodyText"/>
      </w:pPr>
      <w:r>
        <w:t xml:space="preserve">Báo tuyết thò cái đầu ở trên vách núi ra, hồ nghi nhìn về phía Trang Duệ, bây giờ nó ăn uống no đủ, cũng không có hứng thú bao nhiêu đối với mấy con chim non tai họa kia, đám đó cũng không đủ để nhét kẽ răng cho nó.</w:t>
      </w:r>
    </w:p>
    <w:p>
      <w:pPr>
        <w:pStyle w:val="BodyText"/>
      </w:pPr>
      <w:r>
        <w:t xml:space="preserve">Lúc trước tìm đến kim điêu gây phiền phức, là bởi vì bão tuyết trên núi quá lớn, báo tuyết không kiếm được thứ ăn, nên mới muốn đến trôm mấy quả trứng chim điêu kia để ăn.</w:t>
      </w:r>
    </w:p>
    <w:p>
      <w:pPr>
        <w:pStyle w:val="BodyText"/>
      </w:pPr>
      <w:r>
        <w:t xml:space="preserve">- Tiểu Tuyết, xuống đây, nhanh lên xuống đây.</w:t>
      </w:r>
    </w:p>
    <w:p>
      <w:pPr>
        <w:pStyle w:val="BodyText"/>
      </w:pPr>
      <w:r>
        <w:t xml:space="preserve">Nhìn thấy con báo tuyết thò đầu ra, Trang Duệ vội vàng vẫy vẫy tay với nó.</w:t>
      </w:r>
    </w:p>
    <w:p>
      <w:pPr>
        <w:pStyle w:val="BodyText"/>
      </w:pPr>
      <w:r>
        <w:t xml:space="preserve">Báo tuyết không chần chờ, lập tức lủi xuống theo vách đá. Ở trong mắt của nó, Trang Duệ còn thân hơn cả mẫu thân của nó, Tiểu Tuyết đã hoàn toàn coi Trang Duệ là thân nhân hoặc là chủ nhân của nó.</w:t>
      </w:r>
    </w:p>
    <w:p>
      <w:pPr>
        <w:pStyle w:val="BodyText"/>
      </w:pPr>
      <w:r>
        <w:t xml:space="preserve">Tuy rằng vách đá này gần như là góc vuông chín mươi độ, nhưng mà chỉ cần có những chỗ lồi lõm, báo tuyết đều có thể dùng nó để mượn lực, chỉ qua thời gian vài giây đồng hồ, nó đã đứng ở trên cái cây nhỏ ở bên dưới Trang Duệ, động tác so với Trang Duệ thì còn đẹp và nhanh chóng hơn nhiều.</w:t>
      </w:r>
    </w:p>
    <w:p>
      <w:pPr>
        <w:pStyle w:val="BodyText"/>
      </w:pPr>
      <w:r>
        <w:t xml:space="preserve">- Tiểu Tuyết, ngươi mang mấy con chim non ở trong kia ra đây, nhớ kĩ không được làm chúng nó bị thương, không được dùng răng nanh ngậm chúng.</w:t>
      </w:r>
    </w:p>
    <w:p>
      <w:pPr>
        <w:pStyle w:val="BodyText"/>
      </w:pPr>
      <w:r>
        <w:t xml:space="preserve">Trang Duệ sợ báo tuyết không hiểu ý tứ của hắn, lấy cái tay thò vào trong miệng của nó, sờ từ trên xuống dưới, tiếp tục dạy bảo:</w:t>
      </w:r>
    </w:p>
    <w:p>
      <w:pPr>
        <w:pStyle w:val="BodyText"/>
      </w:pPr>
      <w:r>
        <w:t xml:space="preserve">- Dùng chỗ này, được rồi, chính là chỗ này, mang con chim điêu non ở trong kia ra đây.</w:t>
      </w:r>
    </w:p>
    <w:p>
      <w:pPr>
        <w:pStyle w:val="BodyText"/>
      </w:pPr>
      <w:r>
        <w:t xml:space="preserve">Mọi người đều có thể chứng kiến thường xuyên trên TV cảnh động vật cha mẹ dùng miệng ngậm con của chính mình giấu đi, kỳ thật phương diện này có kỹ xảo riêng, chính nó không dùng răng nanh để cắn, mà là dùng môi để ngậm, loại tính huống này thấy nhiều nhất chính là ở sư tử, hổ, báo hoặc là những loài động vật họ mèo.</w:t>
      </w:r>
    </w:p>
    <w:p>
      <w:pPr>
        <w:pStyle w:val="BodyText"/>
      </w:pPr>
      <w:r>
        <w:t xml:space="preserve">Đương nhiên cũng không thiếu những bậc cha mẹ thô lỗ, sau khi ngậm con của mình chạy cả một đoạn đường, mới phát hiện con của chính mình đã bị cắn chết.</w:t>
      </w:r>
    </w:p>
    <w:p>
      <w:pPr>
        <w:pStyle w:val="BodyText"/>
      </w:pPr>
      <w:r>
        <w:t xml:space="preserve">Trang Duệ không biết báo tuyết có hiểu được lời nói của mình hay không, nhưng sau khi nghe xong lời nói của chính mình, nó liền xông thẳng vào bên trong hang động.</w:t>
      </w:r>
    </w:p>
    <w:p>
      <w:pPr>
        <w:pStyle w:val="BodyText"/>
      </w:pPr>
      <w:r>
        <w:t xml:space="preserve">Hoàn toàn khác so với Trang Duệ tiến vào hang động lúc vừa rồi, báo tuyết chính là mãnh thú ăn thịt, cũng không biết đã có bao nhiêu động vật chết dưới lợi trảo của nó, nó vừa mới chui vào trong sào huyệt của kim điêu, mấy tiểu tử kia lập tức cũng cảm giác được nguy hiểm.</w:t>
      </w:r>
    </w:p>
    <w:p>
      <w:pPr>
        <w:pStyle w:val="BodyText"/>
      </w:pPr>
      <w:r>
        <w:t xml:space="preserve">Nhưng mà ở trước mặt báo tuyết, dũng khí gào thét của những con chim điêu non yếu ớt kia đều không còn, nhanh chóng co rút vào một góc hang, cả người run lên cầm cập. Giữa chúng nó vào Báo Tuyết, hoàn toàn không phải là đối thủ cùng cấp bậc.</w:t>
      </w:r>
    </w:p>
    <w:p>
      <w:pPr>
        <w:pStyle w:val="BodyText"/>
      </w:pPr>
      <w:r>
        <w:t xml:space="preserve">- Báo Tuyết, không được cắn, ngàn vạn lần không được cắn.</w:t>
      </w:r>
    </w:p>
    <w:p>
      <w:pPr>
        <w:pStyle w:val="BodyText"/>
      </w:pPr>
      <w:r>
        <w:t xml:space="preserve">Trang Duệ vừa dùng linh khí trấn an những tiểu tử kia, vừa dặn dò báo tuyết, Trang Duệ đang khẩn trương tới tực điểm, thanh âm nói chuyện đều mang theo chút run rẩy.</w:t>
      </w:r>
    </w:p>
    <w:p>
      <w:pPr>
        <w:pStyle w:val="BodyText"/>
      </w:pPr>
      <w:r>
        <w:t xml:space="preserve">Nếu báo tuyết mà không hiểu được ý của mình, một vuốt chụp vào khiến cho đám tiểu tử kia mất mạng, như vậy Trang Duệ đúng là công dã tràng.</w:t>
      </w:r>
    </w:p>
    <w:p>
      <w:pPr>
        <w:pStyle w:val="BodyText"/>
      </w:pPr>
      <w:r>
        <w:t xml:space="preserve">Ngao ngô.</w:t>
      </w:r>
    </w:p>
    <w:p>
      <w:pPr>
        <w:pStyle w:val="BodyText"/>
      </w:pPr>
      <w:r>
        <w:t xml:space="preserve">Báo tuyết gầm nhẹ một tiếng, chẳng những khiến cho bốn tiểu tử trong hang kia nhất thời rùng mình một cái, mà cả Trang Duệ cũng giật mình một cái, nếu không phải trên lưng vẫn còn dây bảo hiểm, chỉ sợ cũng sẽ ngã xuống rồi.</w:t>
      </w:r>
    </w:p>
    <w:p>
      <w:pPr>
        <w:pStyle w:val="Compact"/>
      </w:pPr>
      <w:r>
        <w:br w:type="textWrapping"/>
      </w:r>
      <w:r>
        <w:br w:type="textWrapping"/>
      </w:r>
    </w:p>
    <w:p>
      <w:pPr>
        <w:pStyle w:val="Heading2"/>
      </w:pPr>
      <w:bookmarkStart w:id="855" w:name="chương-833-chuyện-vạn-vật-trên-thế-gian.2"/>
      <w:bookmarkEnd w:id="855"/>
      <w:r>
        <w:t xml:space="preserve">833. Chương 833 : Chuyện Vạn Vật Trên Thế Gian.(2)</w:t>
      </w:r>
    </w:p>
    <w:p>
      <w:pPr>
        <w:pStyle w:val="Compact"/>
      </w:pPr>
      <w:r>
        <w:br w:type="textWrapping"/>
      </w:r>
      <w:r>
        <w:br w:type="textWrapping"/>
      </w:r>
    </w:p>
    <w:p>
      <w:pPr>
        <w:pStyle w:val="BodyText"/>
      </w:pPr>
      <w:r>
        <w:t xml:space="preserve">Chương 833: Chuyện vạn vật trên thế gian.(2)</w:t>
      </w:r>
    </w:p>
    <w:p>
      <w:pPr>
        <w:pStyle w:val="BodyText"/>
      </w:pPr>
      <w:r>
        <w:t xml:space="preserve">Nguồn: Vipvanda</w:t>
      </w:r>
    </w:p>
    <w:p>
      <w:pPr>
        <w:pStyle w:val="BodyText"/>
      </w:pPr>
      <w:r>
        <w:t xml:space="preserve">Sưu tầm:</w:t>
      </w:r>
    </w:p>
    <w:p>
      <w:pPr>
        <w:pStyle w:val="BodyText"/>
      </w:pPr>
      <w:r>
        <w:t xml:space="preserve">(¯`'•.¸(¯`'•.¸† Nhóm dịch Dungnhi †¸.•'´¯)¸.•'´¯)</w:t>
      </w:r>
    </w:p>
    <w:p>
      <w:pPr>
        <w:pStyle w:val="BodyText"/>
      </w:pPr>
      <w:r>
        <w:t xml:space="preserve">Trang Duệ không nhịn được mắng:</w:t>
      </w:r>
    </w:p>
    <w:p>
      <w:pPr>
        <w:pStyle w:val="BodyText"/>
      </w:pPr>
      <w:r>
        <w:t xml:space="preserve">- Tiểu Tuyết, nắm chắc thời gian, mang hết mấy tên tiểu tử kia ra đây.</w:t>
      </w:r>
    </w:p>
    <w:p>
      <w:pPr>
        <w:pStyle w:val="BodyText"/>
      </w:pPr>
      <w:r>
        <w:t xml:space="preserve">Tuy rằng Trang Duệ không thể dùng tay để chỉ, thế nhưng hắn có thể sử dụng linh khí để chỉ dẫn, từ khi nuôi bạch sư, Trang Duệ liền phát hiện, động vật đặc biệt mẫn cảm đối với linh khí ở trong mắt mình, cho dù không có tới gần thân thể của bọn nó, dường như bọn nó cũng có thể cảm ứng được.</w:t>
      </w:r>
    </w:p>
    <w:p>
      <w:pPr>
        <w:pStyle w:val="BodyText"/>
      </w:pPr>
      <w:r>
        <w:t xml:space="preserve">Trang Duệ vốn là dùng linh khí nhẹ nhàng đụng và thân thể con báo tuyết, sau đó ánh mắt của hắn nhìn về phái con kim điêu non cường tráng nhất. Thể hình của tên tiểu tử này so với huynh đệ tỷ muội của nó thì đều lớn hơn một vòng, thật dễ dàng liền có thể nhận ra được.</w:t>
      </w:r>
    </w:p>
    <w:p>
      <w:pPr>
        <w:pStyle w:val="BodyText"/>
      </w:pPr>
      <w:r>
        <w:t xml:space="preserve">Được linh khí chỉ dẫn, báo tuyết đưa móng vuốt vươn tới bên cạnh mấy con kim điêu non, cực kỳ ôn nhu đẩy con chim non được Trang Duệ chỉ đi ra. đọc truyện mới nhất tại .</w:t>
      </w:r>
    </w:p>
    <w:p>
      <w:pPr>
        <w:pStyle w:val="BodyText"/>
      </w:pPr>
      <w:r>
        <w:t xml:space="preserve">Hoàn hảo, Trang Duệ thấy báo tuyết chỉ dùng đệm thịt chứ cái móng vuốt sắc nhọn kia thì lại không vươn ra, điều này làm cho Trang Duệ thở ra một hơi thật dài.</w:t>
      </w:r>
    </w:p>
    <w:p>
      <w:pPr>
        <w:pStyle w:val="BodyText"/>
      </w:pPr>
      <w:r>
        <w:t xml:space="preserve">- Ngậm nó mang ra, mang nó ra đây.</w:t>
      </w:r>
    </w:p>
    <w:p>
      <w:pPr>
        <w:pStyle w:val="BodyText"/>
      </w:pPr>
      <w:r>
        <w:t xml:space="preserve">Trang Duệ gần như có chút thần kinh rồi, miệng hắn cằn nhằn mấy tiếng, nhưng mà Tiểu Tuyết dường như đã hiểu được ý tứ của hắn, dùng miệng khẽ cắn con chim non này, lập tức hướng tới chỗ cửa động đi tới.</w:t>
      </w:r>
    </w:p>
    <w:p>
      <w:pPr>
        <w:pStyle w:val="BodyText"/>
      </w:pPr>
      <w:r>
        <w:t xml:space="preserve">- Mang cho ta, nhẹ nhàng một chút, nhẹ nhàng thôi.</w:t>
      </w:r>
    </w:p>
    <w:p>
      <w:pPr>
        <w:pStyle w:val="BodyText"/>
      </w:pPr>
      <w:r>
        <w:t xml:space="preserve">Trang Duệ đè nén kích động trong nòng, ý bảo báo tuyết nhả con chim non ra, hắn đã thấy được, tên tiểu tử kia đang giãy dụa trong miệng báo tuyết, cũng không có bị thương tổn gì.</w:t>
      </w:r>
    </w:p>
    <w:p>
      <w:pPr>
        <w:pStyle w:val="BodyText"/>
      </w:pPr>
      <w:r>
        <w:t xml:space="preserve">- Ha ha, còn muốn chạy.</w:t>
      </w:r>
    </w:p>
    <w:p>
      <w:pPr>
        <w:pStyle w:val="BodyText"/>
      </w:pPr>
      <w:r>
        <w:t xml:space="preserve">Ngay trong lúc báo tuyết nới lỏng miệng ra, tiểu tử kia còn chưa mọc ra lông cánh, đã muốn trở lại sào huyệt ấm áp kia. Trang Duệ cũng không hề chậm rãi, một tay bắt lấy tên tiểu tử này.</w:t>
      </w:r>
    </w:p>
    <w:p>
      <w:pPr>
        <w:pStyle w:val="BodyText"/>
      </w:pPr>
      <w:r>
        <w:t xml:space="preserve">- Hắc, có chút đau đấy.</w:t>
      </w:r>
    </w:p>
    <w:p>
      <w:pPr>
        <w:pStyle w:val="BodyText"/>
      </w:pPr>
      <w:r>
        <w:t xml:space="preserve">Tiểu tử kia sợ báo tuyết, nhưng không sợ Trang Duệ, cái mỏ hơi cong kia liên tiếp mổ vào trên tay Trang Duệ, tuy rằng không thể mổ chảy máu, nhưng mà cũng khiến cho tay của Trang Duệ hơi hơi có chút đỏ lên, nếu nặng hơn một chút nữa, phỏng chừng sẽ trầy da chảy máu.</w:t>
      </w:r>
    </w:p>
    <w:p>
      <w:pPr>
        <w:pStyle w:val="BodyText"/>
      </w:pPr>
      <w:r>
        <w:t xml:space="preserve">Thật là một tiểu tử khiến người ta đau đầu.</w:t>
      </w:r>
    </w:p>
    <w:p>
      <w:pPr>
        <w:pStyle w:val="BodyText"/>
      </w:pPr>
      <w:r>
        <w:t xml:space="preserve">Trang Duệ bất đắc dĩ dùng linh khí làm yên lòng tên tiểu tử tý hon này, cũng bỏ qua ý định bắt thêm một con chim nọn nữa. Chỉ sợ một con này, sau này mình cũng sẽ phải vất vả chăm sóc rồi.</w:t>
      </w:r>
    </w:p>
    <w:p>
      <w:pPr>
        <w:pStyle w:val="BodyText"/>
      </w:pPr>
      <w:r>
        <w:t xml:space="preserve">Lúc Trang Duệ còn nhỏ, thành thị hắn ở những năm tám mươi vẫn còn chưa biến thành rừng sắt như bây giờ, ở địa phương không xa nhà Trang Duệ, cũng vẫn còn có ruộng lúa, thường xuyên có thể nhìn thấy các loại chim non và những con hùng ưng bay trên bầu trời.</w:t>
      </w:r>
    </w:p>
    <w:p>
      <w:pPr>
        <w:pStyle w:val="BodyText"/>
      </w:pPr>
      <w:r>
        <w:t xml:space="preserve">Mỗi khi đến mùa vụ thu hoạch, Ma Tước, Hỉ Thước, các loại chim con luôn đông như kiến cỏ, luôn luôn ở trên các ruộng lúa bất kể là đã thu hoạch hay chưa, để nhặt nhạnh lương thực.</w:t>
      </w:r>
    </w:p>
    <w:p>
      <w:pPr>
        <w:pStyle w:val="BodyText"/>
      </w:pPr>
      <w:r>
        <w:t xml:space="preserve">Khi đó, điều khắc sâu vào trong trí nhớ của hắn nhất chính là chỉ cần một con hùng ưng bay đi bay lại ở trên không trung, thì chim chóc vốn đang bay lượn đầy trời, trong phút chốc liền biến mất không còn một chút tăm hơi, chỉ còn cái thân ảnh cao ngạo của con chim ưng kia.</w:t>
      </w:r>
    </w:p>
    <w:p>
      <w:pPr>
        <w:pStyle w:val="BodyText"/>
      </w:pPr>
      <w:r>
        <w:t xml:space="preserve">Những người có điều kiện thì mang súng hơi ra bắn, viên đạn của súng hơi làm bằng chì, năm đồng tiền có thể mua một hộp lớn, tuật bắn súng càng ngày càng cao, một ngày có thể bắn được vài chục con chim sẻ.</w:t>
      </w:r>
    </w:p>
    <w:p>
      <w:pPr>
        <w:pStyle w:val="BodyText"/>
      </w:pPr>
      <w:r>
        <w:t xml:space="preserve">Những người dùng súng biến mất thì lại xuất hiện những người dùng lưới võng để bắt, một ngày có thể bắt được hai đến ba mươi con về rán ăn. Trang Duệ và Lưu Xuyên thì không có gì cả, cũng chỉ có thể đi tìm bắt tổ của chim sẻ mà thôi.</w:t>
      </w:r>
    </w:p>
    <w:p>
      <w:pPr>
        <w:pStyle w:val="BodyText"/>
      </w:pPr>
      <w:r>
        <w:t xml:space="preserve">Hai tên tiểu tử chuyên phá hoại năm đó đã làm không ít chuyện tình leo cây trộm trứng chim sẻ. Ngẫu nhiên cũng có thể bắt được một hai ổ chim non mới sinh, tuy rằng hai người vô cùng khát khao có thể nuôi con chim sẻ thành bộ dạng giống như hùng ưng trên bầu trời, nhưng mà cũng chưa từng nuôi bọn chúng.</w:t>
      </w:r>
    </w:p>
    <w:p>
      <w:pPr>
        <w:pStyle w:val="BodyText"/>
      </w:pPr>
      <w:r>
        <w:t xml:space="preserve">Nhưng mà cái này cũng không ảnh hưởng tới sở thích của Trang Duệ đối với chim non, nhất là đối với loài thần điêu có thể xé hổ liệt báo trong truyền thuyết. Không chỉ là Trang Duệ, chỉ sợ là rất nhiều người trong thời gian còn thiếu niên, đều đã từng có giấc mộng nuôi dưỡng một con chim ưng.</w:t>
      </w:r>
    </w:p>
    <w:p>
      <w:pPr>
        <w:pStyle w:val="BodyText"/>
      </w:pPr>
      <w:r>
        <w:t xml:space="preserve">Đương nhiên, đây chỉ là giấc mộng, cuối cùng rất nhiều người tới cả đời cũng không thể thực hiện được giấc mộng đó. Nhưng mà giờ phút này Trang Duệ đã làm được, cái loại tâm tình vui sướng này, quả thực không thể dùng ngôn ngữ để diễn tả được.</w:t>
      </w:r>
    </w:p>
    <w:p>
      <w:pPr>
        <w:pStyle w:val="BodyText"/>
      </w:pPr>
      <w:r>
        <w:t xml:space="preserve">Tóm lại, hiện tại Trang Duệ cầm tên tiểu tử này, thật là có cảm giác sợ từ trong tay rơi mất, ngậm trong miệng sợ cắn mất.</w:t>
      </w:r>
    </w:p>
    <w:p>
      <w:pPr>
        <w:pStyle w:val="BodyText"/>
      </w:pPr>
      <w:r>
        <w:t xml:space="preserve">- Báo Tuyết, không cần chui vào nữa, nhanh chóng trở lại trên vách núi đi.</w:t>
      </w:r>
    </w:p>
    <w:p>
      <w:pPr>
        <w:pStyle w:val="BodyText"/>
      </w:pPr>
      <w:r>
        <w:t xml:space="preserve">Qua chừng vài phút sau, Trang Duệ mới thanh tỉnh lại, mà lúc này tiểu tử trong lòng bàn tay kia, đã hoàn toàn bị linh khí trong mắt Trang Duệ hấp dẫn, không có tiếp tục giãy dụa, cũng không tiếp tục kêu lên nữa, chỉ dùng đôi mắt to đen thùi nhìn Trang Duệ.</w:t>
      </w:r>
    </w:p>
    <w:p>
      <w:pPr>
        <w:pStyle w:val="BodyText"/>
      </w:pPr>
      <w:r>
        <w:t xml:space="preserve">Ngao ngô.</w:t>
      </w:r>
    </w:p>
    <w:p>
      <w:pPr>
        <w:pStyle w:val="BodyText"/>
      </w:pPr>
      <w:r>
        <w:t xml:space="preserve">Nghe được lời nói của Trang Duệ, con báo tuyết từ trong hang động chạy ra, bước thêm vài bước thì đã ở trên vách núi, cúi đầu nhìn về phía Trang Duệ.</w:t>
      </w:r>
    </w:p>
    <w:p>
      <w:pPr>
        <w:pStyle w:val="BodyText"/>
      </w:pPr>
      <w:r>
        <w:t xml:space="preserve">- Nghe lời ta, chớ có lộn xộn.</w:t>
      </w:r>
    </w:p>
    <w:p>
      <w:pPr>
        <w:pStyle w:val="BodyText"/>
      </w:pPr>
      <w:r>
        <w:t xml:space="preserve">Trang Duệ giật cái gây bảo hiểm đang ở trên lưng mình, kéo cái túi khóa ở trước ngực mình ra, cẩn thận thả con chim non vào đó, cho dù là nhìn thấy bạch ngọc lão hổ vô giá thì Trang Duệ cũng chưa từng cẩn thận như vậy.</w:t>
      </w:r>
    </w:p>
    <w:p>
      <w:pPr>
        <w:pStyle w:val="BodyText"/>
      </w:pPr>
      <w:r>
        <w:t xml:space="preserve">Kéo cái khóa lại, sau khi hở ra một cái lỗ để nó có thể thở được, Trang Duệ nhẹ nhàng sờ lên ngực một chút, hắn có thể cảm giác được động tĩnh của tên tiểu tử kia ở bên trong.</w:t>
      </w:r>
    </w:p>
    <w:p>
      <w:pPr>
        <w:pStyle w:val="BodyText"/>
      </w:pPr>
      <w:r>
        <w:t xml:space="preserve">Việc trộm chim non đã xong, còn lại là muốn cấp cho vợ chồng kim điêu một chút ưu đãi, cũng là giúp đỡ cho những con chim non này, Trang Duệ bò lên phía trước, tăng thêm lượng linh khí phóng ra, luân phiên chải chuốt thân thể đám gia hỏa này một lượt.</w:t>
      </w:r>
    </w:p>
    <w:p>
      <w:pPr>
        <w:pStyle w:val="BodyText"/>
      </w:pPr>
      <w:r>
        <w:t xml:space="preserve">Trang Duệ tin tưởng, sau lần này, mấy tiểu tử kia nhất định có thể khỏe mạnh lớn lên, đương nhiên điều kiện tiên quyết là không có những tên gia hỏa giống như báo tuyết chạy tới, vụng trộm ăn trộm chim non.</w:t>
      </w:r>
    </w:p>
    <w:p>
      <w:pPr>
        <w:pStyle w:val="BodyText"/>
      </w:pPr>
      <w:r>
        <w:t xml:space="preserve">Dùng chân tìm kiếm điểm tựa, hai tay Trang Duệ dùng sức, độ cao hơn hai mươi thước cũng chỉ là vài phút đồng hồ. Sau khi Trang Duệ dùng hai chân đạp vài cái lên trên vách núi, báo tuyết đang đứng chờ Trang Duệ ở phía trước lập tức bò lại đây, cực kỳ thân mật dùng đầu lưỡi liếm liếm vào mặt Trang Duệ.</w:t>
      </w:r>
    </w:p>
    <w:p>
      <w:pPr>
        <w:pStyle w:val="BodyText"/>
      </w:pPr>
      <w:r>
        <w:t xml:space="preserve">- Đại Tiểu Tuyết, đi tìm bạch sư, quay về chỗ ở ngày hôm qua.</w:t>
      </w:r>
    </w:p>
    <w:p>
      <w:pPr>
        <w:pStyle w:val="BodyText"/>
      </w:pPr>
      <w:r>
        <w:t xml:space="preserve">Lần này Trang Duệ xuống vách núi xâm nhập vào hang ổ của lão ưng ước chừng đã tiêu phí thời gian hơn nữa giờ, vì vậy hiện tại không dám chậm trễ, sau khi thu lại đám dây thừng, rồi đep lên người mình, liền cất bước hướng về đỉnh núi chạy tới.</w:t>
      </w:r>
    </w:p>
    <w:p>
      <w:pPr>
        <w:pStyle w:val="Compact"/>
      </w:pPr>
      <w:r>
        <w:br w:type="textWrapping"/>
      </w:r>
      <w:r>
        <w:br w:type="textWrapping"/>
      </w:r>
    </w:p>
    <w:p>
      <w:pPr>
        <w:pStyle w:val="Heading2"/>
      </w:pPr>
      <w:bookmarkStart w:id="856" w:name="chương-834-chuyện-vạn-vật-trên-thế-gian.3"/>
      <w:bookmarkEnd w:id="856"/>
      <w:r>
        <w:t xml:space="preserve">834. Chương 834 : Chuyện Vạn Vật Trên Thế Gian.(3)</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834: Chuyện vạn vật trên thế gian.(3)</w:t>
      </w:r>
    </w:p>
    <w:p>
      <w:pPr>
        <w:pStyle w:val="BodyText"/>
      </w:pPr>
      <w:r>
        <w:t xml:space="preserve">Nhóm dịch: Dungnhi</w:t>
      </w:r>
    </w:p>
    <w:p>
      <w:pPr>
        <w:pStyle w:val="BodyText"/>
      </w:pPr>
      <w:r>
        <w:t xml:space="preserve">Sưu tầm by khunglongconhaman -</w:t>
      </w:r>
    </w:p>
    <w:p>
      <w:pPr>
        <w:pStyle w:val="BodyText"/>
      </w:pPr>
      <w:r>
        <w:t xml:space="preserve">Nguồn: Vipvandan</w:t>
      </w:r>
    </w:p>
    <w:p>
      <w:pPr>
        <w:pStyle w:val="BodyText"/>
      </w:pPr>
      <w:r>
        <w:t xml:space="preserve">Vừa mới chuyển qua triền núi này, Trang Duệ chợt nghe thấy bên tai vang lên một tiếng kêu thanh thúy của chim ưng, giương mắt nhìn lên thì thấy một con kim điêu đang cắp một con thỏ hoang béo mập ở trong móng vuốt của mình bay về phía huyệt động.</w:t>
      </w:r>
    </w:p>
    <w:p>
      <w:pPr>
        <w:pStyle w:val="BodyText"/>
      </w:pPr>
      <w:r>
        <w:t xml:space="preserve">- Mẹ nó, cũng đừng có trở về nhanh như vậy chứ.</w:t>
      </w:r>
    </w:p>
    <w:p>
      <w:pPr>
        <w:pStyle w:val="BodyText"/>
      </w:pPr>
      <w:r>
        <w:t xml:space="preserve">Tục ngữ nói: Có tật giật mình, hiện tại Trang Duệ đúng là có tâm tình như vậy, cúi đầu phóng ra một đạo linh khí vào trong ba lô, để làm yên lòng tiểu tử đang có ý muốn kêu lên hưởng ứng cha của mình. Hắn vội vàng hướng về đỉnh núi tiến đến.</w:t>
      </w:r>
    </w:p>
    <w:p>
      <w:pPr>
        <w:pStyle w:val="BodyText"/>
      </w:pPr>
      <w:r>
        <w:t xml:space="preserve">Thời gian báo tuyết xuống núi cần phân biệt đường xa, vì vậy cũng không thể đi nhanh được, hiện tại Trang Duệ đang chạy như điên, một đường chạy thẳng lên núi, gián tiếp đã cấp cho tiểu tử kia rất nhiêu ưu đãi.</w:t>
      </w:r>
    </w:p>
    <w:p>
      <w:pPr>
        <w:pStyle w:val="BodyText"/>
      </w:pPr>
      <w:r>
        <w:t xml:space="preserve">Qua đại khái hơn nữa canh giờ sau, hắn nghe thấy ở phía trước truyền đến tiếng gầm của bạch sư, mà tiếng gầm so với lúc bình thường không giống nhau, dường như có chút áp lực.</w:t>
      </w:r>
    </w:p>
    <w:p>
      <w:pPr>
        <w:pStyle w:val="BodyText"/>
      </w:pPr>
      <w:r>
        <w:t xml:space="preserve">- A! Bạch sư! (.</w:t>
      </w:r>
    </w:p>
    <w:p>
      <w:pPr>
        <w:pStyle w:val="BodyText"/>
      </w:pPr>
      <w:r>
        <w:t xml:space="preserve">Trong miệng phát ra một tiếng gầm lớn, thân hình của bạch sư và đại Tiểu Tuyết nhất thời xuất hiện ở trước mặt Trang Duệ.</w:t>
      </w:r>
    </w:p>
    <w:p>
      <w:pPr>
        <w:pStyle w:val="BodyText"/>
      </w:pPr>
      <w:r>
        <w:t xml:space="preserve">Nhưng mà khiến cho Trang Duệ kinh ngạc và đau lòng chính là bạch sư lại có thể bị thương, ở trên tấm lưng trắng như tuyết của bạch sư có một vết trảo sâu thấy xương, máu tươi đã nhuộm đỏ lông trắng trên lưng của bạch sự.</w:t>
      </w:r>
    </w:p>
    <w:p>
      <w:pPr>
        <w:pStyle w:val="BodyText"/>
      </w:pPr>
      <w:r>
        <w:t xml:space="preserve">Có thể do nguyên nhân là thường xuyên được Trang Duệ dùng linh khí tẩy luyện, lúc Trang Duệ nhìn thấy bạch sư thì miệng vết thương đã hơi khép lại, nhưng mà thỉnh thoảng vẫn có máu rỉ ra, miệng vết thương đỏ lòm, khiến cho người ta nhìn vào có cảm giác ghê người.</w:t>
      </w:r>
    </w:p>
    <w:p>
      <w:pPr>
        <w:pStyle w:val="BodyText"/>
      </w:pPr>
      <w:r>
        <w:t xml:space="preserve">- Bạch sư, đừng nhúc nhích.</w:t>
      </w:r>
    </w:p>
    <w:p>
      <w:pPr>
        <w:pStyle w:val="BodyText"/>
      </w:pPr>
      <w:r>
        <w:t xml:space="preserve">Trang Duệ bảo bạch sư nằm sấp ở trước người chính mình, luống cuống tay chân lấy thuốc sơ cứu ở trong ba lô, đối với miệng vết thương vẫn còn rỉ máu thì sau một thời gian được linh khí trong mắt chữa trị, khiến iệng vết thương điên cuồng khép lại.</w:t>
      </w:r>
    </w:p>
    <w:p>
      <w:pPr>
        <w:pStyle w:val="BodyText"/>
      </w:pPr>
      <w:r>
        <w:t xml:space="preserve">Linh khí màu vàng tím, hơn nữa lại còn có thuốc trị ngoại thương của Vân Nam khiến iệng vết thương trên người bạch sư nhanh chóng khép lại, bạch sư phát ra một tiếng gầm nhẹ ở trong cổ họng, từ đau đớn biến thành thoải mái.</w:t>
      </w:r>
    </w:p>
    <w:p>
      <w:pPr>
        <w:pStyle w:val="BodyText"/>
      </w:pPr>
      <w:r>
        <w:t xml:space="preserve">Linh khí của Trang Duệ so với thuốc phiện còn thần kì hơn, lúc nào cũng có thể khiến cho con người và đông vật rơi vào cảm giác thỏa mãn.</w:t>
      </w:r>
    </w:p>
    <w:p>
      <w:pPr>
        <w:pStyle w:val="BodyText"/>
      </w:pPr>
      <w:r>
        <w:t xml:space="preserve">Nhưng mà Trang Duệ cũng chỉ dám ở trên người động vật mới có thể dùng linh khí mà không kiêng nể gì. Nếu đổi thành con người, không nói đến việc sợ lộ, mà còn có thể gây ra biến dị hay không cũng là một vấn đề.</w:t>
      </w:r>
    </w:p>
    <w:p>
      <w:pPr>
        <w:pStyle w:val="BodyText"/>
      </w:pPr>
      <w:r>
        <w:t xml:space="preserve">Điều trị cho bạch sư, Trang Duệ chính là không tiếc vốn liếng, cho vết thương trên người bạch sư đã khép lại, nhưng linh khí vẫn cuồn cuộn không dứt được truyền vào, mãi đến khi Trang Duệ cảm thấy trong mắt cay cay, cảm giác thấy có chút đau đớn, hắn mới ngừng lại.</w:t>
      </w:r>
    </w:p>
    <w:p>
      <w:pPr>
        <w:pStyle w:val="BodyText"/>
      </w:pPr>
      <w:r>
        <w:t xml:space="preserve">- Tốt rồi anh bạn già, xin lỗi ngươi, đều là tại ta không tốt.</w:t>
      </w:r>
    </w:p>
    <w:p>
      <w:pPr>
        <w:pStyle w:val="BodyText"/>
      </w:pPr>
      <w:r>
        <w:t xml:space="preserve">Trang Duệ ôm lấy cái cổ của bạch sư, bây giờ hắn cũng không còn tâm chí nào mà để ý tới tiểu tử đang kêu “ Chiêm chiếp” ở trong lồng ngực của mình. Vừa rồi chứng kiến vết thương dọa người trên lưng bạch sư kia, thiếu chút nữa Trang Duệ rơi cả nước mắt. Tất cả những chuyện này đều vì Trang Duệ mải bắt chim non mà tạo thành.</w:t>
      </w:r>
    </w:p>
    <w:p>
      <w:pPr>
        <w:pStyle w:val="BodyText"/>
      </w:pPr>
      <w:r>
        <w:t xml:space="preserve">Ô ô…Ngao ngô.</w:t>
      </w:r>
    </w:p>
    <w:p>
      <w:pPr>
        <w:pStyle w:val="BodyText"/>
      </w:pPr>
      <w:r>
        <w:t xml:space="preserve">Trong mắt bạch sư hiện lên một tia quang mang ôn nhu, cổ họng phát ra từng tiếng gầm nhẹ, dường như là đang an ủi Trang Duệ vậy, vươn cái cổ lên, nhẹ nhàng liếm liếm khuôn mặt Trang Duệ, sau đó rúc cái mặt sâu vào trong lòng Trang Duệ, đây chính là chuyện tình trước đây nó thích nhất khi ở với mẹ.</w:t>
      </w:r>
    </w:p>
    <w:p>
      <w:pPr>
        <w:pStyle w:val="BodyText"/>
      </w:pPr>
      <w:r>
        <w:t xml:space="preserve">Đối mắt Trang Duệ ửng đỏ, giơ tay lên xoa xoa đôi mắt, cảm giác thấy không còn cay mắt nữa, lại tiếp tục đưa linh khí vào trong cơ thể của bạch sư, đến khi nước mắt ướt cả hai gò má mới ngừng lại được.</w:t>
      </w:r>
    </w:p>
    <w:p>
      <w:pPr>
        <w:pStyle w:val="BodyText"/>
      </w:pPr>
      <w:r>
        <w:t xml:space="preserve">Dường như có thể cảm nhận được tình nghĩ của Trang Duệ và bạch sư, bất kể là Đại Tiểu Tuyết, hai là con kim điêu non ở trong ba lô kia đều không phát ra bất kỳ thanh âm nào, chỉ lẳng lặng nhìn một người một chó đang ôm nhau này.</w:t>
      </w:r>
    </w:p>
    <w:p>
      <w:pPr>
        <w:pStyle w:val="BodyText"/>
      </w:pPr>
      <w:r>
        <w:t xml:space="preserve">Két!</w:t>
      </w:r>
    </w:p>
    <w:p>
      <w:pPr>
        <w:pStyle w:val="BodyText"/>
      </w:pPr>
      <w:r>
        <w:t xml:space="preserve">Một tiếng chim ưng bén nhọn vang lên, đánh vỡ bầu không khí yên lặng trên tuyết sơn này. Nguyên bản một ít động vật đang sôi nổi kiếm ăn ở trong bụi cỏ đều trốn vào trong hang động của mình, Trang Duệ đang chìm vào trong xúc động nghe tiếng cũng phải ngẩng đầu lên.</w:t>
      </w:r>
    </w:p>
    <w:p>
      <w:pPr>
        <w:pStyle w:val="BodyText"/>
      </w:pPr>
      <w:r>
        <w:t xml:space="preserve">- Mẹ nó, lão tử đoạt của ngươi một con chim non, ngươi con mẹ nó làm bị thương bạch sư của ta, cái này cũng là huề nhau, nếu còn đến nữa, chớ có trách ta sát hại động vật được bảo vệ của quốc gia, lão tử còn chưa có được nếm thử thịt chim ưng đâu.</w:t>
      </w:r>
    </w:p>
    <w:p>
      <w:pPr>
        <w:pStyle w:val="BodyText"/>
      </w:pPr>
      <w:r>
        <w:t xml:space="preserve">Nhìn thấy từ phía chân trời có hai con kim điêu bay tới, Trang Duệ nhất thời đỏ mắt, cũng sẽ không biết đến cái gì gọi là sợ, rút thanh Khai Sơn Đao ở trên lưng ra, chỉ vào hai con kim điêu ở phía xa mà mắng.</w:t>
      </w:r>
    </w:p>
    <w:p>
      <w:pPr>
        <w:pStyle w:val="BodyText"/>
      </w:pPr>
      <w:r>
        <w:t xml:space="preserve">Nguyên bản báo tuyết và con tuyết ngao cái đang nằm ở một chỗ, cũng giống như lâm đại địch, thân thể đứng thẳng lên, trong cổ họng phát ra thanh âm trầm thấp, ý muốn cảnh cáo hai con kim điêu đang bay lại gần.</w:t>
      </w:r>
    </w:p>
    <w:p>
      <w:pPr>
        <w:pStyle w:val="BodyText"/>
      </w:pPr>
      <w:r>
        <w:t xml:space="preserve">Một bên là chó ngao Tây Tạng và báo tuyết xung hùng lục địa, một bên là chúa tể bầu trời kim điêu, trên mặt đất cũng không có biện pháp tấn công trên trời, mà trên trời cũng không dám tùy tiện phát ra công kích, hai con kim điêu không ngừng lượn vòng tròn ở trên không cách đỉnh đầu Trang Duệ một hai trăm thước.</w:t>
      </w:r>
    </w:p>
    <w:p>
      <w:pPr>
        <w:pStyle w:val="BodyText"/>
      </w:pPr>
      <w:r>
        <w:t xml:space="preserve">- Ừ? Bạch sư, tốt lắm, không phải hy sinh vô ích.</w:t>
      </w:r>
    </w:p>
    <w:p>
      <w:pPr>
        <w:pStyle w:val="BodyText"/>
      </w:pPr>
      <w:r>
        <w:t xml:space="preserve">Trang Duệ ngưng tụ nhãn lực, chứng kiến con chim cái nhỏ hơn kia bay lượn vô cùng không ổn định, ở bên dưới cánh của nó cũng có một đạo vết máu thật sâu, chắc là bị một trảo của bạch sư.</w:t>
      </w:r>
    </w:p>
    <w:p>
      <w:pPr>
        <w:pStyle w:val="BodyText"/>
      </w:pPr>
      <w:r>
        <w:t xml:space="preserve">Két!</w:t>
      </w:r>
    </w:p>
    <w:p>
      <w:pPr>
        <w:pStyle w:val="BodyText"/>
      </w:pPr>
      <w:r>
        <w:t xml:space="preserve">Đột nhiên xảy ra một chuyện tình khiến cho Trang Duệ cảm thấy ngoài ý muốn, con kim điêu kia dường như không thể chịu đựng được thương thế trên người, từ trên không trung rơi xuống, rơi xuống vị trí cách Trang Duệ khoảng chừng bốn năm mươi mét.</w:t>
      </w:r>
    </w:p>
    <w:p>
      <w:pPr>
        <w:pStyle w:val="BodyText"/>
      </w:pPr>
      <w:r>
        <w:t xml:space="preserve">Con chim cái giương cánh muốn bay lên, nhưng mà dù cố gắng nhiều lần, cuối cùng vẫn không thể thành công.</w:t>
      </w:r>
    </w:p>
    <w:p>
      <w:pPr>
        <w:pStyle w:val="BodyText"/>
      </w:pPr>
      <w:r>
        <w:t xml:space="preserve">Chứng kiến bạn lữ của mình ngã xuống mặt đất, con chim đực cũng bất chấp mấy con mãnh thú ở dưới đất đang nhìn mình chằm chằm, lao mình phóng tới trước mặt con chim cái, trong miệng phát ra từng thanh âm thảm thiết, ánh mắt sắc bén không ngừng nhìn về phía Trang Duệ ở bên này.</w:t>
      </w:r>
    </w:p>
    <w:p>
      <w:pPr>
        <w:pStyle w:val="BodyText"/>
      </w:pPr>
      <w:r>
        <w:t xml:space="preserve">- Bạch sư, không cần chạy sang đó.</w:t>
      </w:r>
    </w:p>
    <w:p>
      <w:pPr>
        <w:pStyle w:val="BodyText"/>
      </w:pPr>
      <w:r>
        <w:t xml:space="preserve">Trong lúc bạch sư và Đại Tiểu Tuyết đang chuẩn bị chạy qua bên đó, Trang Duệ liền gọi chúng nó trở lại.</w:t>
      </w:r>
    </w:p>
    <w:p>
      <w:pPr>
        <w:pStyle w:val="BodyText"/>
      </w:pPr>
      <w:r>
        <w:t xml:space="preserve">Bởi vì trong hai tiếng kêu của kim điêu lúc vừa rồi, Trang Duệ có nghe ra một loại bi thương đầu tiên là cảm giác mẹ mất con, hai là bi thương khi chồng mất vợ, loại cảm xúc này khiến Trang Duệ cảm thấy xúc động.</w:t>
      </w:r>
    </w:p>
    <w:p>
      <w:pPr>
        <w:pStyle w:val="Compact"/>
      </w:pPr>
      <w:r>
        <w:t xml:space="preserve">- Có phải ta đã làm sai hay không?</w:t>
      </w:r>
      <w:r>
        <w:br w:type="textWrapping"/>
      </w:r>
      <w:r>
        <w:br w:type="textWrapping"/>
      </w:r>
    </w:p>
    <w:p>
      <w:pPr>
        <w:pStyle w:val="Heading2"/>
      </w:pPr>
      <w:bookmarkStart w:id="857" w:name="chương-835-chuyện-vạn-vật-trên-thế-gian.4"/>
      <w:bookmarkEnd w:id="857"/>
      <w:r>
        <w:t xml:space="preserve">835. Chương 835 : Chuyện Vạn Vật Trên Thế Gian.(4)</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835: Chuyện vạn vật trên thế gian.(4)</w:t>
      </w:r>
    </w:p>
    <w:p>
      <w:pPr>
        <w:pStyle w:val="BodyText"/>
      </w:pPr>
      <w:r>
        <w:t xml:space="preserve">Nhóm dịch: Dungnhi</w:t>
      </w:r>
    </w:p>
    <w:p>
      <w:pPr>
        <w:pStyle w:val="BodyText"/>
      </w:pPr>
      <w:r>
        <w:t xml:space="preserve">Sưu tầm by khunglongconhaman -</w:t>
      </w:r>
    </w:p>
    <w:p>
      <w:pPr>
        <w:pStyle w:val="BodyText"/>
      </w:pPr>
      <w:r>
        <w:t xml:space="preserve">Nguồn: Vipvandan</w:t>
      </w:r>
    </w:p>
    <w:p>
      <w:pPr>
        <w:pStyle w:val="BodyText"/>
      </w:pPr>
      <w:r>
        <w:t xml:space="preserve">Giờ phút này Trang Duệ có chút mờ mịt, hắn có thể tưởng tượng được, con chim mẹ bị thương này sau khi phát hiện bị mất một đứa con, đã cố nén thương thế để chạy ra ngoài đi tìm, hiển nhiên bây giờ mạng sống của con chim mẹ đã tới cực hạn rồi.</w:t>
      </w:r>
    </w:p>
    <w:p>
      <w:pPr>
        <w:pStyle w:val="BodyText"/>
      </w:pPr>
      <w:r>
        <w:t xml:space="preserve">- Bạch sư, ta muốn cứu nó, ngươi sẽ không trách ta chứ?</w:t>
      </w:r>
    </w:p>
    <w:p>
      <w:pPr>
        <w:pStyle w:val="BodyText"/>
      </w:pPr>
      <w:r>
        <w:t xml:space="preserve">Trang Duệ ngồi xổm xuống, nghiêm túc nói chuyện với bạch sư, hắn biết kim điêu cực kỳ chung thủy với bạn đời, nếu một con chết đi, chỉ sợ con kia cũng sẽ không sống một mình.</w:t>
      </w:r>
    </w:p>
    <w:p>
      <w:pPr>
        <w:pStyle w:val="BodyText"/>
      </w:pPr>
      <w:r>
        <w:t xml:space="preserve">Đương nhiên, cái này không phải chỉ là Trang Duệ nhìn thấy ở trong tiểu thuyết võ hiệp, mà ở trong tự nhiên cũng không thiếu ví dụ như vậy.</w:t>
      </w:r>
    </w:p>
    <w:p>
      <w:pPr>
        <w:pStyle w:val="BodyText"/>
      </w:pPr>
      <w:r>
        <w:t xml:space="preserve">Ô ô</w:t>
      </w:r>
    </w:p>
    <w:p>
      <w:pPr>
        <w:pStyle w:val="BodyText"/>
      </w:pPr>
      <w:r>
        <w:t xml:space="preserve">Cổ họng bạch sư phát ra một tiếng gầm nhẹ, nó chỉ nghe theo lời nói của Trang Duệ, về phần cái gì thiện ác đối với nó cũng không khác nhau. Trang Duệ nói cứu, vậy thì cứu.</w:t>
      </w:r>
    </w:p>
    <w:p>
      <w:pPr>
        <w:pStyle w:val="BodyText"/>
      </w:pPr>
      <w:r>
        <w:t xml:space="preserve">Vừa rồi vì chữa thương cho bạch sư mà đã tiêu hao khá nhiều linh khí, Trang Duệ cực kỳ nỗ lực mới ngưng tụ được một tia linh khí, phóng ra ngoài được mấy chục thước, rót vào trong vết thương của con chim cái kia.</w:t>
      </w:r>
    </w:p>
    <w:p>
      <w:pPr>
        <w:pStyle w:val="BodyText"/>
      </w:pPr>
      <w:r>
        <w:t xml:space="preserve">Két…két.</w:t>
      </w:r>
    </w:p>
    <w:p>
      <w:pPr>
        <w:pStyle w:val="BodyText"/>
      </w:pPr>
      <w:r>
        <w:t xml:space="preserve">Nhìn thấy bạn lữ của mình, nhiều lần đứng dậy nhưng cũng liên tục ngã xuống, con chim đực lại mở ra đôi cánh rộng thùng thình, giống như một đôi cánh tay vật, đỡ thân thể con chim cái, hai con chim điêu đỡ nhau đứng lên trước mặt Trang Duệ.</w:t>
      </w:r>
    </w:p>
    <w:p>
      <w:pPr>
        <w:pStyle w:val="BodyText"/>
      </w:pPr>
      <w:r>
        <w:t xml:space="preserve">Trang Duệ nhớ rõ trong tác phẩm: “ Tây Sương Ký” của Vương Thực có một câu nói như sau: “ Sống cùng một chỗ, chết cùng một huyệt, một đời một thế một đôi người”. Câu nói này đã miêu ta một câu chuyện tình yêu thê mĩ.</w:t>
      </w:r>
    </w:p>
    <w:p>
      <w:pPr>
        <w:pStyle w:val="BodyText"/>
      </w:pPr>
      <w:r>
        <w:t xml:space="preserve">Giờ phút này ở trước mặt Trang Duệ, đôi chim điêu ở trước mặt này đã biểu lộ ra tình cảm không hề thua kém tình cảm của nhân loại, từng tiếng kêu thê lương kia, giống như những cây dao nhọn cắm vào trong lòng Trang Duệ.</w:t>
      </w:r>
    </w:p>
    <w:p>
      <w:pPr>
        <w:pStyle w:val="BodyText"/>
      </w:pPr>
      <w:r>
        <w:t xml:space="preserve">- Vạn vật trên thế gian đều có tình!</w:t>
      </w:r>
    </w:p>
    <w:p>
      <w:pPr>
        <w:pStyle w:val="BodyText"/>
      </w:pPr>
      <w:r>
        <w:t xml:space="preserve">Trang Duệ cúi đầu, nhỏ giọng cảm thán một câu, nhân loại tuy rằng đứng ở trên đỉnh của sinh vật trên địa cầu, nhưng mà cũng không thể gạt bỏ một ít tình cảm của động vật, đồng dạng cũng chân thành tha thiết mà vĩ đại.</w:t>
      </w:r>
    </w:p>
    <w:p>
      <w:pPr>
        <w:pStyle w:val="BodyText"/>
      </w:pPr>
      <w:r>
        <w:t xml:space="preserve">Bởi vì linh khí ở trong mắt của Trang Duệ bị tiêu hao quá độ, tuy rằng một tia linh khí tiến vào cơ thể của con chim cái lúc vừa rồi có thể hóa giải một chút thương thế và giảm đau cho nó, nhưng mà muốn chữa khỏi hoàn toàn thì không thể làm được.</w:t>
      </w:r>
    </w:p>
    <w:p>
      <w:pPr>
        <w:pStyle w:val="BodyText"/>
      </w:pPr>
      <w:r>
        <w:t xml:space="preserve">Giờ phút này con chim cái vẫn suy nhược dị thường, nhưng mà đôi mắt chim ưng vẫn đang chăm chú nhìn chằm chằm vào Trang Duệ, trong miệng không ngừng phát ra tiếng kêu ai oán, mẫu tử đồng tâm, con chim cái đã cảm thấy đứa con của chính mình ở chỗ này.</w:t>
      </w:r>
    </w:p>
    <w:p>
      <w:pPr>
        <w:pStyle w:val="BodyText"/>
      </w:pPr>
      <w:r>
        <w:t xml:space="preserve">- Thật sự chính mình đã làm sai.</w:t>
      </w:r>
    </w:p>
    <w:p>
      <w:pPr>
        <w:pStyle w:val="BodyText"/>
      </w:pPr>
      <w:r>
        <w:t xml:space="preserve">Trang Duệ lắc lắc đầu, vốn gia đình kim điêu đang cực kỳ hoàn hỏa, chính mình lại tự nhiên chen chân vào, trộm đi chim non đã không nói, lại còn khiến cho bản thân con chim điêu này bị trọng thương, nguồn gốc của tất cả chuyện này, đều là do mình mà ra.</w:t>
      </w:r>
    </w:p>
    <w:p>
      <w:pPr>
        <w:pStyle w:val="BodyText"/>
      </w:pPr>
      <w:r>
        <w:t xml:space="preserve">- Đi thôi.</w:t>
      </w:r>
    </w:p>
    <w:p>
      <w:pPr>
        <w:pStyle w:val="BodyText"/>
      </w:pPr>
      <w:r>
        <w:t xml:space="preserve">Trang Duệ kéo khóa của cái ba lô ở trước ngực mình ra, cầm tên tiểu tử chỉ lớn hơn con gà con một chút trong lòng bàn tay, cẩn thận bỏ lên trên mặt đất.</w:t>
      </w:r>
    </w:p>
    <w:p>
      <w:pPr>
        <w:pStyle w:val="BodyText"/>
      </w:pPr>
      <w:r>
        <w:t xml:space="preserve">Chiêm chiếp…chiêm chiếp. truyện copy từ</w:t>
      </w:r>
    </w:p>
    <w:p>
      <w:pPr>
        <w:pStyle w:val="BodyText"/>
      </w:pPr>
      <w:r>
        <w:t xml:space="preserve">Tiểu tử kia không biết chuyện gì xảy ra, nhưng vừa nhìn thấy cha mẹ ở phía xa xa, vội vàng nhấc cái chân bé nhỏ chạy tới, vừa chạy trong miệng vừa phát ra tiếng kêu to hưng phấn.</w:t>
      </w:r>
    </w:p>
    <w:p>
      <w:pPr>
        <w:pStyle w:val="BodyText"/>
      </w:pPr>
      <w:r>
        <w:t xml:space="preserve">Trang Duệ sợ con chim non này phát sinh chuyện gì ngoài ý muốn, vội vàng đi theo phía sau của nó, trên Đại Tuyết Sơn này cũng không phải chỉ có mấy loài động vật ăn thịt này, nói không chừng ở trong bụi cỏ còn có những loài lang sói đang rình rập.</w:t>
      </w:r>
    </w:p>
    <w:p>
      <w:pPr>
        <w:pStyle w:val="BodyText"/>
      </w:pPr>
      <w:r>
        <w:t xml:space="preserve">Cạc, cạc…</w:t>
      </w:r>
    </w:p>
    <w:p>
      <w:pPr>
        <w:pStyle w:val="BodyText"/>
      </w:pPr>
      <w:r>
        <w:t xml:space="preserve">Nhìn thấy Trang Duệ đi theo con của mình trở về, con chim bố ngẩng cao đầu lên, cổ họng phát ra tiếng kêu to giống như lời cảnh báo, tuy rằng nó không sợ Trang Duệ, nhưng mà vợ nó đang bị thương ở bên cạnh, dù chim bố là anh hùng cũng không có đất dụng võ.</w:t>
      </w:r>
    </w:p>
    <w:p>
      <w:pPr>
        <w:pStyle w:val="BodyText"/>
      </w:pPr>
      <w:r>
        <w:t xml:space="preserve">- Không có việc gì, đừng kích động, ta tới trị thương cho nó.</w:t>
      </w:r>
    </w:p>
    <w:p>
      <w:pPr>
        <w:pStyle w:val="BodyText"/>
      </w:pPr>
      <w:r>
        <w:t xml:space="preserve">Trang Duệ ném thanh Khai Sơn Đao trong tay xuống đất, lấy một cuộn băng gạt ra, múa may đối với con kim điêu một chút, hắn cũng không biết đối phương có thể hiểu được hay không, nhưng mà Trang Duệ thực sự là muốn giúp con chim cái băng bó vết thương.</w:t>
      </w:r>
    </w:p>
    <w:p>
      <w:pPr>
        <w:pStyle w:val="BodyText"/>
      </w:pPr>
      <w:r>
        <w:t xml:space="preserve">Két.</w:t>
      </w:r>
    </w:p>
    <w:p>
      <w:pPr>
        <w:pStyle w:val="BodyText"/>
      </w:pPr>
      <w:r>
        <w:t xml:space="preserve">Trang Duệ càng tới gần, con chim đực trở nên có chút luống cuống, kích động giương đôi cánh thật lớn lên, ngay cả đứa con đang tiến lại gần cũng bị quạt cho té ngã.</w:t>
      </w:r>
    </w:p>
    <w:p>
      <w:pPr>
        <w:pStyle w:val="BodyText"/>
      </w:pPr>
      <w:r>
        <w:t xml:space="preserve">Chiêm chiếp…chiêm chiếp.</w:t>
      </w:r>
    </w:p>
    <w:p>
      <w:pPr>
        <w:pStyle w:val="BodyText"/>
      </w:pPr>
      <w:r>
        <w:t xml:space="preserve">Sau khi tên tiểu tử kia bị té ngã, thì chạy đến phía sau người cha mẹ nó, ủy khuất nhảy lên trên mu bàn chân chim mẹ, quay đầu hướng về chỗ Trang Duệ kêu lên.</w:t>
      </w:r>
    </w:p>
    <w:p>
      <w:pPr>
        <w:pStyle w:val="BodyText"/>
      </w:pPr>
      <w:r>
        <w:t xml:space="preserve">Mặc dù là bị Trang Duệ mạnh mẽ mang đi nhưng mà cảm giác của con chim non đối với Trang Duệ cực kỳ tốt, cái loại cảm giác linh khí tiến vào cơ thể, thoải mái giống như là quay trở lại trong trứng, giống như là cảm giác được ngâm mình ở trong nước ấm vậy.</w:t>
      </w:r>
    </w:p>
    <w:p>
      <w:pPr>
        <w:pStyle w:val="BodyText"/>
      </w:pPr>
      <w:r>
        <w:t xml:space="preserve">Nhưng mà tiếng kêu của tiểu tử kia, hiển nhiên không thể giải thích được cho con chim đực hiểu, trong miệng nó vẫn phát ra tiếng kêu bén nhọn, không cho Trang Duệ tới gần, điều này làm cho Trang Duệ có chút đau đầu, chính mình không tới gần con chim cái được, như vậy làm sao chữa thương cho nó đây?</w:t>
      </w:r>
    </w:p>
    <w:p>
      <w:pPr>
        <w:pStyle w:val="BodyText"/>
      </w:pPr>
      <w:r>
        <w:t xml:space="preserve">Nghĩ mọt chút, Trang Duệ dùng một chút linh khí còn sót lại trong mắt của mình, rót vào trong đầu con chim bố, cỗ linh khí mát lạnh này, nhất thời khiến cho con chim bố ngừng lại, nghiêng đầu dùng ánh mắt sắc bén có pha lẫn chút hồ nghi đánh giá Trang Duệ.</w:t>
      </w:r>
    </w:p>
    <w:p>
      <w:pPr>
        <w:pStyle w:val="BodyText"/>
      </w:pPr>
      <w:r>
        <w:t xml:space="preserve">Trải qua hai năm quan sát, Trang Duệ đã phát hiện trình độ mẫn cảm của động vật đối với linh khí hơn xa so với nhân loại, hơn nữa nếu sử dụng linh khí với động vật trong một thời gian dài, dường như cũng giống như sử dụng ngôn ngữ với nhân loại, khiến cho động vật có thể dễ dàng nghe hiểu, bạch sư chính là ví dụ tốt nhất.</w:t>
      </w:r>
    </w:p>
    <w:p>
      <w:pPr>
        <w:pStyle w:val="BodyText"/>
      </w:pPr>
      <w:r>
        <w:t xml:space="preserve">Tác dụng lớn nhất của linh khí chính là tiêu trừ địch ý của động vật, bất kể là tuyết ngao hay là báo tuyết, đều đã chứng minh điểm này, hơn nữa những mệnh lệnh Trang Duệ dùng ngôn ngữ phát ra, báo tuyết cũng đã bắt đầu có thói quen, tin tưởng nếu nó ở bên cạnh Trang Duệ một thời gian nữa, nhất định có thể giống như bạch sư.</w:t>
      </w:r>
    </w:p>
    <w:p>
      <w:pPr>
        <w:pStyle w:val="BodyText"/>
      </w:pPr>
      <w:r>
        <w:t xml:space="preserve">Bao gồm cả đôi kim điêu hiện tại này, sau khi thừa nhận lễ vật là linh khí của Trang Duệ cũng dần trở nên ngoan ngoãn, sau khi nhìn kỹ Trang Duệ một cái thật sâu, con chim bố đã không còn đe dọa nữa, hai cánh đang dang ra che cho con chim mẹ cũng đã thu vào.</w:t>
      </w:r>
    </w:p>
    <w:p>
      <w:pPr>
        <w:pStyle w:val="BodyText"/>
      </w:pPr>
      <w:r>
        <w:t xml:space="preserve">Về phần con chim mẹ, trong lúc Trang Duệ dùng linh khí chữa thương cho nó ở cự ly xa lúc vừa rồi, nó đã không còn địch ý, đương nhiên chỉ giới hạn ở bản thân Trang Duệ mà thôi, khi nhìn về phía bạch sư, con chim cái vẫn sôi sục ý chí chiến đấu.[/CHARGE]</w:t>
      </w:r>
    </w:p>
    <w:p>
      <w:pPr>
        <w:pStyle w:val="Compact"/>
      </w:pPr>
      <w:r>
        <w:br w:type="textWrapping"/>
      </w:r>
      <w:r>
        <w:br w:type="textWrapping"/>
      </w:r>
    </w:p>
    <w:p>
      <w:pPr>
        <w:pStyle w:val="Heading2"/>
      </w:pPr>
      <w:bookmarkStart w:id="858" w:name="chương-836-chuyện-vạn-vật-trên-thế-gian.5"/>
      <w:bookmarkEnd w:id="858"/>
      <w:r>
        <w:t xml:space="preserve">836. Chương 836 : Chuyện Vạn Vật Trên Thế Gian.(5)</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836: Chuyện vạn vật trên thế gian.(5)</w:t>
      </w:r>
    </w:p>
    <w:p>
      <w:pPr>
        <w:pStyle w:val="BodyText"/>
      </w:pPr>
      <w:r>
        <w:t xml:space="preserve">Nhóm dịch: Dungnhi</w:t>
      </w:r>
    </w:p>
    <w:p>
      <w:pPr>
        <w:pStyle w:val="BodyText"/>
      </w:pPr>
      <w:r>
        <w:t xml:space="preserve">Sưu tầm by khunglongconhaman -</w:t>
      </w:r>
    </w:p>
    <w:p>
      <w:pPr>
        <w:pStyle w:val="BodyText"/>
      </w:pPr>
      <w:r>
        <w:t xml:space="preserve">Nguồn: Vipvandan</w:t>
      </w:r>
    </w:p>
    <w:p>
      <w:pPr>
        <w:pStyle w:val="BodyText"/>
      </w:pPr>
      <w:r>
        <w:t xml:space="preserve">- Đừng nhúc nhích, đừng sợ, lập tức sẽ khỏi thôi.</w:t>
      </w:r>
    </w:p>
    <w:p>
      <w:pPr>
        <w:pStyle w:val="BodyText"/>
      </w:pPr>
      <w:r>
        <w:t xml:space="preserve">Trang Duệ thật cẩn thận tiếp cận hai con kim điêu, mà cái con chim non kia đột nhiên lại nhảy lên tay Trang Duệ, dùng cái mỏ màu đen nhẹ nhàng mổ lên bàn tay Trang Duệ, đôi mắt to đen bóng chăm chú nhìn Trang Duệ. Dường như nó vẫn còn muốn Trang Duệ dùng linh khí chải chuốt thân thể cho nó.</w:t>
      </w:r>
    </w:p>
    <w:p>
      <w:pPr>
        <w:pStyle w:val="BodyText"/>
      </w:pPr>
      <w:r>
        <w:t xml:space="preserve">- Hiện tại thì không được, ngay cả nếu còn linh khí thì cũng phải chữa thương ẹ của ngươi trước.</w:t>
      </w:r>
    </w:p>
    <w:p>
      <w:pPr>
        <w:pStyle w:val="BodyText"/>
      </w:pPr>
      <w:r>
        <w:t xml:space="preserve">Trang Duệ cười khổ một tiếng, cầm tiểu tử kia đặt lên vài của mình, tuy rằng mới sinh ra được hơn một tháng, nhưng móng vuốt của con kim điêu non này cũng đã rất dài, quắp vào áo ở trên vai Trang Duệ có thể đứng rất vững chắc. xem tại</w:t>
      </w:r>
    </w:p>
    <w:p>
      <w:pPr>
        <w:pStyle w:val="BodyText"/>
      </w:pPr>
      <w:r>
        <w:t xml:space="preserve">- Kháo, bạch sư thật sự là rất mạnh.</w:t>
      </w:r>
    </w:p>
    <w:p>
      <w:pPr>
        <w:pStyle w:val="BodyText"/>
      </w:pPr>
      <w:r>
        <w:t xml:space="preserve">Sau khi đến gần con chim mẹ, Trang Duệ mới phát hiện, chẳng những ở bên trên trảo trái của con chim mẹ bị xé mất một miếng thịt, mà ngay cả cánh của nó cũng bị thương nặng. Nguyên bản cái cánh xinh đẹp, hiện tại đã dính đầy vết máu, từng cái lông dính chặt vào nhau.</w:t>
      </w:r>
    </w:p>
    <w:p>
      <w:pPr>
        <w:pStyle w:val="BodyText"/>
      </w:pPr>
      <w:r>
        <w:t xml:space="preserve">Vốn Trang Duệ nhìn thấy vết thương trên người bạch sư lúc vừa rồi, còn muốn mang con chim cái này nướng ăn.</w:t>
      </w:r>
    </w:p>
    <w:p>
      <w:pPr>
        <w:pStyle w:val="BodyText"/>
      </w:pPr>
      <w:r>
        <w:t xml:space="preserve">Nhưng mà sau khi nhìn thấy tình cảm của những con chim điêu này không thua gì so với nhân loại, thì hiện tại Trang Duệ liền muốn cứu sống nó, không chỉ như thế còn muốn nó vẫn có thể trở lại là chúa tể bầu trời.</w:t>
      </w:r>
    </w:p>
    <w:p>
      <w:pPr>
        <w:pStyle w:val="BodyText"/>
      </w:pPr>
      <w:r>
        <w:t xml:space="preserve">May mắn là tia linh khí vừa rồi của Trang Duệ đã làm iệng vết thương của con chim mẹ ngừng chảy máu, nếu không mà nói vết thương lớn như vậy, chỉ cần đổ máu cũng có thể lấy cái mạng nhỏ của con chim mẹ.</w:t>
      </w:r>
    </w:p>
    <w:p>
      <w:pPr>
        <w:pStyle w:val="BodyText"/>
      </w:pPr>
      <w:r>
        <w:t xml:space="preserve">Dùng thuốc cứu thương của Vân Nam rắc đều lên miệng vết thương của con chim mẹ, sau đó Trang Duệ lấy ra băng gạc băng bó trảo trái của nó lại. Hiện tại hắn cũng không có biện pháp nào khác, linh khí trong mắt bị tiêu hao gần như không còn, cho dù còn một chút thì cũng phải giữ lại để điều trị cho vết thương trên cánh chim mẹ.</w:t>
      </w:r>
    </w:p>
    <w:p>
      <w:pPr>
        <w:pStyle w:val="BodyText"/>
      </w:pPr>
      <w:r>
        <w:t xml:space="preserve">Trong quá trình Trang Duệ băng bó cho con chim cái, thì con chim này cũng tràn ngập linh tính, ngoại trừ run rẩy cúi cái đầu nhỏ xuống thì không có động tĩnh gì khác.</w:t>
      </w:r>
    </w:p>
    <w:p>
      <w:pPr>
        <w:pStyle w:val="BodyText"/>
      </w:pPr>
      <w:r>
        <w:t xml:space="preserve">Dường như cảm thấy vợ của mình đau đớn, con chim đức cực kỳ ôn nhu đưa cái đầu lại, giúp con chim cái chải chuốt sợi lông ở trên cổ.</w:t>
      </w:r>
    </w:p>
    <w:p>
      <w:pPr>
        <w:pStyle w:val="BodyText"/>
      </w:pPr>
      <w:r>
        <w:t xml:space="preserve">Sau khi băng bó tốt vết thương, Trang Duệ cũng không hề keo kiệt sự dụng nốt số linh khí còn sót lại của mình, toàn bộ đều truyền vào vết thương trên cánh của con chim cái.</w:t>
      </w:r>
    </w:p>
    <w:p>
      <w:pPr>
        <w:pStyle w:val="BodyText"/>
      </w:pPr>
      <w:r>
        <w:t xml:space="preserve">Đau đớn đã lâu, lại một lần nữa được linh khí trong mắt của Trang Duệ chữa thương, nếu có người ở ngoài nhìn thấy, nhất định sẽ nghĩ Trang Duệ đang ướt đẫm nước mắt này không hề có ý đồ đen tối gì với con chim cái này cả.</w:t>
      </w:r>
    </w:p>
    <w:p>
      <w:pPr>
        <w:pStyle w:val="BodyText"/>
      </w:pPr>
      <w:r>
        <w:t xml:space="preserve">Cạc cạc…</w:t>
      </w:r>
    </w:p>
    <w:p>
      <w:pPr>
        <w:pStyle w:val="BodyText"/>
      </w:pPr>
      <w:r>
        <w:t xml:space="preserve">Thử nhúc nhích đôi cánh, cảm giác đau đớn lúc vừa rồi đã giảm bớt đi rất nhiều, tuy rằng vẫn không thể rong chơi trên bầu trời như trước kia, nhưng mà bay lượn là là sát mặt đất thì hoàn toàn không có vấn đề.</w:t>
      </w:r>
    </w:p>
    <w:p>
      <w:pPr>
        <w:pStyle w:val="BodyText"/>
      </w:pPr>
      <w:r>
        <w:t xml:space="preserve">Con chim cái hưng phấn bay đi mấy chục thước rồi mới quay đầu trở lại, bay đến bên người Trang Duệ, dùng cái mỏ người ta nhìn thấy mà sợ hãi, nhẹ nhàng đụng vào người Trang Duệ. Đây là nó đang biểu đạt thiện ý của mình đối với Trang Duệ.</w:t>
      </w:r>
    </w:p>
    <w:p>
      <w:pPr>
        <w:pStyle w:val="BodyText"/>
      </w:pPr>
      <w:r>
        <w:t xml:space="preserve">Đừng cảm tạ ta, tất cả đều là do ta tạo ra mà.</w:t>
      </w:r>
    </w:p>
    <w:p>
      <w:pPr>
        <w:pStyle w:val="BodyText"/>
      </w:pPr>
      <w:r>
        <w:t xml:space="preserve">Trang Duệ được nó cảm ta thì nét mặt già nua không nhịn được mà đỏ ửng lên, con chim này bị thương đều là do hắn tham bắt con của nó mà ra, hắn mới chính là nguyên nhân đầu sỏ gây lên.</w:t>
      </w:r>
    </w:p>
    <w:p>
      <w:pPr>
        <w:pStyle w:val="BodyText"/>
      </w:pPr>
      <w:r>
        <w:t xml:space="preserve">Nhưng mà Trang Duệ tự hỏi, bản thân mình vẫn là có lương tâm, nếu mà không quan tâm rời đi, chỉ sợ kết quả sẽ là con chim cái này mất mạng, chim đực thì tự tự, còn lại ba con chin non chỉ sợ cũng sẽ bị chết đói.</w:t>
      </w:r>
    </w:p>
    <w:p>
      <w:pPr>
        <w:pStyle w:val="BodyText"/>
      </w:pPr>
      <w:r>
        <w:t xml:space="preserve">- Các ngươi trở về đi, ngày mai ta sẽ lại đến chữa trị vết thương cho ngươi.</w:t>
      </w:r>
    </w:p>
    <w:p>
      <w:pPr>
        <w:pStyle w:val="BodyText"/>
      </w:pPr>
      <w:r>
        <w:t xml:space="preserve">Trang Duệ nhẹ nhàng đưa tay vuốt ve đám lông mượt mà trên người con chim, bây giờ hắn mới phát hiện, thì ra lông của kim điêu thực sự không phải là màu vang kim mà là màu nâu nhạt. Hoàn toàn không giống như màu vàng nhưng mà được ánh mặt trời phản xạ xuống nên nhìn từ bên dưới thì lông của nó giống y như vàng vậy.</w:t>
      </w:r>
    </w:p>
    <w:p>
      <w:pPr>
        <w:pStyle w:val="BodyText"/>
      </w:pPr>
      <w:r>
        <w:t xml:space="preserve">- Tên tiểu tử này, các ngươi cũng mang về đi.</w:t>
      </w:r>
    </w:p>
    <w:p>
      <w:pPr>
        <w:pStyle w:val="BodyText"/>
      </w:pPr>
      <w:r>
        <w:t xml:space="preserve">Trang Duệ có chút không nỡ cầm con chim non ở trên vai đặt vào trong lòng bàn tay, thành thật nói, hắn cảm giác nếu con chim non này đi theo chính mình, thì nhất định là sẽ có cuộc sống thoải mái hơn ở trên cao nguyên rất nhiều.</w:t>
      </w:r>
    </w:p>
    <w:p>
      <w:pPr>
        <w:pStyle w:val="BodyText"/>
      </w:pPr>
      <w:r>
        <w:t xml:space="preserve">Thành phố hiện tại, tư nhân đã sớm không còn súng ống, nếu con chim non này đi theo mình, thì cả vùng trời của thành Bắc Kinh đều là lãnh địa của nó. Sẽ cực kỳ thoải mái. Các nhà động vật học chỉ nói kim điêu là động vật cần được quốc gia bảo hộ chứ không có nói là không cho phép tư nhân nuôi dưỡng.</w:t>
      </w:r>
    </w:p>
    <w:p>
      <w:pPr>
        <w:pStyle w:val="BodyText"/>
      </w:pPr>
      <w:r>
        <w:t xml:space="preserve">Hơn nữa động vật bên người Trang Duệ đều được đối đãi rất chân thành. Nói một cách khác, nếu lúc trước bạch sư nguyện ý đi theo Ban Thiền, tuy rằng Trang Duệ thương tâm, nhưng mà vẫn sẽ tôn trọng lựa chọn của bạch sư.</w:t>
      </w:r>
    </w:p>
    <w:p>
      <w:pPr>
        <w:pStyle w:val="BodyText"/>
      </w:pPr>
      <w:r>
        <w:t xml:space="preserve">Trang Duệ cũng không cho rằng động vật được con người nuôi, nhất định sẽ mất đi tự do và bản năng, cũng giống như bạch sư, mặc dù nó chưa từng trải qua ẩu đả sinh tử, nhưng mà ngay cả bá chủ bầu trời của Tuyết Sơn cũng không phải là đối thủ của bạch sư.</w:t>
      </w:r>
    </w:p>
    <w:p>
      <w:pPr>
        <w:pStyle w:val="BodyText"/>
      </w:pPr>
      <w:r>
        <w:t xml:space="preserve">Đương nhiên Trang Duệ đã quên mất việc này cũng có một phần nguyên nhân là do tác dụng của linh khí. Nếu như không có linh khí tẩm bổ, chỉ sợ bạch sư cũng không có được hình thể như bây giờ.</w:t>
      </w:r>
    </w:p>
    <w:p>
      <w:pPr>
        <w:pStyle w:val="BodyText"/>
      </w:pPr>
      <w:r>
        <w:t xml:space="preserve">Chiêm chiếp….chiêm chiếp.</w:t>
      </w:r>
    </w:p>
    <w:p>
      <w:pPr>
        <w:pStyle w:val="BodyText"/>
      </w:pPr>
      <w:r>
        <w:t xml:space="preserve">Tiểu tử kia bị Trang Duệ đặt xuống mặt đất, thì không ngờ rằng lại không muốn rời đi, hướng về phía cha mẹ của mình kêu to vài tiếng, sau đó lại trơ mắt nhìn Trang Duệ, bộ dáng rất là đáng thương.</w:t>
      </w:r>
    </w:p>
    <w:p>
      <w:pPr>
        <w:pStyle w:val="BodyText"/>
      </w:pPr>
      <w:r>
        <w:t xml:space="preserve">- Ngươi muốn đi theo ta?</w:t>
      </w:r>
    </w:p>
    <w:p>
      <w:pPr>
        <w:pStyle w:val="BodyText"/>
      </w:pPr>
      <w:r>
        <w:t xml:space="preserve">Ánh mắt Trang Duệ nhất thời sáng bừng lên, chỉ cần tiểu tử kia nguyện ý là được, về phần hai vợ chồng con kim điêu kia. Trang Duệ sẽ giải thích cho chúng nó, cái gì gọi là cha mẹ không được can thiệp vào hôn nhân của con cái….Á, sai rồi, là cha mẹ nên tôn trọng lựa chọn sống của con cái.</w:t>
      </w:r>
    </w:p>
    <w:p>
      <w:pPr>
        <w:pStyle w:val="BodyText"/>
      </w:pPr>
      <w:r>
        <w:t xml:space="preserve">Két…</w:t>
      </w:r>
    </w:p>
    <w:p>
      <w:pPr>
        <w:pStyle w:val="BodyText"/>
      </w:pPr>
      <w:r>
        <w:t xml:space="preserve">Nhưng mà khiến cho Trang Duệ ngoài ý muốn chính là hai vợ chồng con kim điêu kia so với tưởng tượng của Trang Duệ thì lại càng thông minh hơn.</w:t>
      </w:r>
    </w:p>
    <w:p>
      <w:pPr>
        <w:pStyle w:val="BodyText"/>
      </w:pPr>
      <w:r>
        <w:t xml:space="preserve">Trong miệng con chim mẹ phát ra một tiếng kêu to, sau đó cúi đầu, dùng cái mỏ của mình cọ sát vào mặt con chim non vài cái, nhìn bộ dáng thì rất là không nỡ.</w:t>
      </w:r>
    </w:p>
    <w:p>
      <w:pPr>
        <w:pStyle w:val="BodyText"/>
      </w:pPr>
      <w:r>
        <w:t xml:space="preserve">Đang thân mật với con chim non, một lúc sau chim mẹ làm ra mọt cái hành động khiến cho Trang Duệ kinh ngạc không thôi, nó dùng đôi trảo của mình, cẩn thận cầm tiểu tử kia lên đưa tới trước mặt Trang Duệ.</w:t>
      </w:r>
    </w:p>
    <w:p>
      <w:pPr>
        <w:pStyle w:val="BodyText"/>
      </w:pPr>
      <w:r>
        <w:t xml:space="preserve">- Này….đây là cho ta ?</w:t>
      </w:r>
    </w:p>
    <w:p>
      <w:pPr>
        <w:pStyle w:val="BodyText"/>
      </w:pPr>
      <w:r>
        <w:t xml:space="preserve">Trang Duệ thật không ngờ, trong lúc chim mẹ bị thương mà vẫn cố ra ngoài để tìm kiếm chim non, thế nhưng mà lúc này lại đem tiểu gia hỏa này tặng ình.[/CHARGE]</w:t>
      </w:r>
    </w:p>
    <w:p>
      <w:pPr>
        <w:pStyle w:val="Compact"/>
      </w:pPr>
      <w:r>
        <w:br w:type="textWrapping"/>
      </w:r>
      <w:r>
        <w:br w:type="textWrapping"/>
      </w:r>
    </w:p>
    <w:p>
      <w:pPr>
        <w:pStyle w:val="Heading2"/>
      </w:pPr>
      <w:bookmarkStart w:id="859" w:name="chương-837-linh-tính.1"/>
      <w:bookmarkEnd w:id="859"/>
      <w:r>
        <w:t xml:space="preserve">837. Chương 837 : Linh Tính.(1)</w:t>
      </w:r>
    </w:p>
    <w:p>
      <w:pPr>
        <w:pStyle w:val="Compact"/>
      </w:pPr>
      <w:r>
        <w:br w:type="textWrapping"/>
      </w:r>
      <w:r>
        <w:br w:type="textWrapping"/>
      </w:r>
    </w:p>
    <w:p>
      <w:pPr>
        <w:pStyle w:val="BodyText"/>
      </w:pPr>
      <w:r>
        <w:t xml:space="preserve">Chương 837: Linh tính.(1)</w:t>
      </w:r>
    </w:p>
    <w:p>
      <w:pPr>
        <w:pStyle w:val="BodyText"/>
      </w:pPr>
      <w:r>
        <w:t xml:space="preserve">Nguồn: Vipvandan.</w:t>
      </w:r>
    </w:p>
    <w:p>
      <w:pPr>
        <w:pStyle w:val="BodyText"/>
      </w:pPr>
      <w:r>
        <w:t xml:space="preserve">Sưu tầm:</w:t>
      </w:r>
    </w:p>
    <w:p>
      <w:pPr>
        <w:pStyle w:val="BodyText"/>
      </w:pPr>
      <w:r>
        <w:t xml:space="preserve">(¯`'•.¸(¯`'•.¸† Nhóm dịch Dungnhi †¸.•'´¯)¸.•'´¯)</w:t>
      </w:r>
    </w:p>
    <w:p>
      <w:pPr>
        <w:pStyle w:val="BodyText"/>
      </w:pPr>
      <w:r>
        <w:t xml:space="preserve">Điều này khiến cho Trang Duệ cực kỳ kinh ngạc, lại cảm thấy xấu hổ thật sâu.</w:t>
      </w:r>
    </w:p>
    <w:p>
      <w:pPr>
        <w:pStyle w:val="BodyText"/>
      </w:pPr>
      <w:r>
        <w:t xml:space="preserve">-Yên tâm đi, nhất định ta sẽ chăm sóc cho nó khỏa mạnh, nhất định sẽ làm cho nó trở thành chúa tể bầu trời.</w:t>
      </w:r>
    </w:p>
    <w:p>
      <w:pPr>
        <w:pStyle w:val="BodyText"/>
      </w:pPr>
      <w:r>
        <w:t xml:space="preserve">Hai tay của Trang Duệ gần như là đang run rẩy, nâng tiểu tử kia ở trong lòng bàn tay, lại dán cái má của mình lên thân thể mềm như nhung của con vật nhỏ kia. Hắn thực sự là yêu đến chết cái con chim non bé nhỏ như tinh linh này.</w:t>
      </w:r>
    </w:p>
    <w:p>
      <w:pPr>
        <w:pStyle w:val="BodyText"/>
      </w:pPr>
      <w:r>
        <w:t xml:space="preserve">Cạc cạc.</w:t>
      </w:r>
    </w:p>
    <w:p>
      <w:pPr>
        <w:pStyle w:val="BodyText"/>
      </w:pPr>
      <w:r>
        <w:t xml:space="preserve">Đôi mắt sắc bén của chim mẹ tràn đầy dịu dàng nhìn thoáng qua đứa con của mình, sau đó hai cánh chuyển động phóng thẳng lên cao cùng với con chim đực, bay thẳng về phía sào huyệt của mình, nơi đó còn có ba tiểu tử đang gào khóc đòi ăn.</w:t>
      </w:r>
    </w:p>
    <w:p>
      <w:pPr>
        <w:pStyle w:val="BodyText"/>
      </w:pPr>
      <w:r>
        <w:t xml:space="preserve">- Bạch sư, ngươi không tức giận chứ?</w:t>
      </w:r>
    </w:p>
    <w:p>
      <w:pPr>
        <w:pStyle w:val="BodyText"/>
      </w:pPr>
      <w:r>
        <w:t xml:space="preserve">Trở lại hàng ngũ người trong nhà, Trang Duệ vừa cười vừa giúp bạch sư chải chuốt bộ lông ở dưới cổ của nó, bạch sư thích nhất hành động này của hắn, mỗi khi như thế này, bạch sư cực kỳ thoải mái nằm úp xuống mặt đất vui đùa ầm ĩ với Trang Duệ.</w:t>
      </w:r>
    </w:p>
    <w:p>
      <w:pPr>
        <w:pStyle w:val="BodyText"/>
      </w:pPr>
      <w:r>
        <w:t xml:space="preserve">Lần này cũng không ngoại lệ, bạch sư trung thành cũng không có vì vừa rồi Trang Duệ chữa trị cho kẻ thù của mình mà trở nên tực giận, nó lè lưỡi liếm lòng bàn tay của Trang Duệ một chút, ánh mắt tò mò đánh giá con chim non đang đứng ở trên vai Trang Duệ.</w:t>
      </w:r>
    </w:p>
    <w:p>
      <w:pPr>
        <w:pStyle w:val="BodyText"/>
      </w:pPr>
      <w:r>
        <w:t xml:space="preserve">Trang Duệ cười, cầm con chin non đặt lên đầu của bạch sư, nói: đọc truyện mới nhất tại .</w:t>
      </w:r>
    </w:p>
    <w:p>
      <w:pPr>
        <w:pStyle w:val="BodyText"/>
      </w:pPr>
      <w:r>
        <w:t xml:space="preserve">- À, đây là người anh em mới, ta cũng không biết tiểu gia hỏa này là giống nào nữa, nhưng mà các ngươi không được bắt nạt nó đấy.</w:t>
      </w:r>
    </w:p>
    <w:p>
      <w:pPr>
        <w:pStyle w:val="BodyText"/>
      </w:pPr>
      <w:r>
        <w:t xml:space="preserve">Dương như tiểu tử kia cảm nhận thấy trong người đối phương có khí tức của cỗ linh khí làm ình thoải mái, cũng không hề sợ hãi bạch sư, mà ngược lại, dùng cái mỏ của mình nhẹ nhàng mổ lên đầu bạch sư, khiến cho bạch sư ngứa ngày lắc lắc đầu không ngừng.</w:t>
      </w:r>
    </w:p>
    <w:p>
      <w:pPr>
        <w:pStyle w:val="BodyText"/>
      </w:pPr>
      <w:r>
        <w:t xml:space="preserve">- Đi thôi, trở về đỉnh núi nào.</w:t>
      </w:r>
    </w:p>
    <w:p>
      <w:pPr>
        <w:pStyle w:val="BodyText"/>
      </w:pPr>
      <w:r>
        <w:t xml:space="preserve">Trang Duệ nhìn xuống đồng hồ, đã là hơn bốn giờ chiều, cho dù ngày mai không cần phải đến chữa thương cho chim mẹ thì hôm nay cũng không có cách nào trở về sơn thôn ở dưới chân núi, chỉ có thể ở trên đây thêm một ngày nữa.</w:t>
      </w:r>
    </w:p>
    <w:p>
      <w:pPr>
        <w:pStyle w:val="BodyText"/>
      </w:pPr>
      <w:r>
        <w:t xml:space="preserve">- Tiểu Tuyết, đi bắt cái gì ăn về đây.</w:t>
      </w:r>
    </w:p>
    <w:p>
      <w:pPr>
        <w:pStyle w:val="BodyText"/>
      </w:pPr>
      <w:r>
        <w:t xml:space="preserve">Bạch sư hôm này đã vất vả lập công lao lớn, lại còn bị thương, tự nhiên cần được hưởng ưu đãi, chuyện tình săn mồi cứ giao cho báo tuyết là được.</w:t>
      </w:r>
    </w:p>
    <w:p>
      <w:pPr>
        <w:pStyle w:val="BodyText"/>
      </w:pPr>
      <w:r>
        <w:t xml:space="preserve">ở trên Đại Tuyết Sơn vào tháng tám, những động vật săn mồi như báo tuyết thì không bao giờ phải lo đến chuyện thức ăn. Tại chỗ sau bên trong tuyết sơn, cừu a-ga, thỏ hoang gần như là tùy ý có thể bắt được.</w:t>
      </w:r>
    </w:p>
    <w:p>
      <w:pPr>
        <w:pStyle w:val="BodyText"/>
      </w:pPr>
      <w:r>
        <w:t xml:space="preserve">Trang Duệ cảm thấy có mấy tên này ở bên cạnh, cho dù chính mình không mang theo đồ ăn gì, cũng có thể sinh tồn được ở trên đỉnh tuyết sơn này. Đương nhiên trang phục chống rét vẫn phải có, bằng không mùa đông ở trên đỉnh Đại Tuyết Sơn, tuyết đối có thể biến Trang Duệ thành một bức tượng băng chỉ trong vài phút.</w:t>
      </w:r>
    </w:p>
    <w:p>
      <w:pPr>
        <w:pStyle w:val="BodyText"/>
      </w:pPr>
      <w:r>
        <w:t xml:space="preserve">Báo tuyết không hổ là vua của tuyết sơn, tuy rằng không thể săn được động vật cỡ lớn như Ly Nguu, nhưng mà chỉ cần hơn một nữa giờ, nó liền ngậm một con dê núi nặng bảy tám chục cần, tha về nơi đóng quân lâm thời của Trang Duệ.</w:t>
      </w:r>
    </w:p>
    <w:p>
      <w:pPr>
        <w:pStyle w:val="BodyText"/>
      </w:pPr>
      <w:r>
        <w:t xml:space="preserve">Trang Duệ dùng dao mổ bụng con dê núi ra, ném đống nội tạng bên trong cho báo tuyết, nó thích ăn những thứ này. Sau đó chặt hai cái chân sau đưa cho bạch sư và vợ của nó cùng ăn, cái chân sau nặng hơn hai mươi cân, cũng đủ cho chúng nó ăn no nê.</w:t>
      </w:r>
    </w:p>
    <w:p>
      <w:pPr>
        <w:pStyle w:val="BodyText"/>
      </w:pPr>
      <w:r>
        <w:t xml:space="preserve">Cuối cùng Trang Duệ róc một miếng thịt ở trên lưng con dê núi, cắt thành từng miếng nhỏ giống như là con giun. Đây cũng không phải dành cho chính mà mà là để cho con chim non kia. Tiểu tử kia hưng phất há miêng thật to phát ra thanh âm chiêm chiếp, cái mỏ mổ một miếng, sau đó ngửa cái đầu lên, một miếng thịt đã được nuốt xuống bụng.</w:t>
      </w:r>
    </w:p>
    <w:p>
      <w:pPr>
        <w:pStyle w:val="BodyText"/>
      </w:pPr>
      <w:r>
        <w:t xml:space="preserve">- Được rồi, thì ra động vật cũng thích ăn uống rượu chè.</w:t>
      </w:r>
    </w:p>
    <w:p>
      <w:pPr>
        <w:pStyle w:val="BodyText"/>
      </w:pPr>
      <w:r>
        <w:t xml:space="preserve">Trang Duệ nhìn thấy tiểu tử kia liên tiếp ăn tới bảy tám miếng thịt, vội vàng thu đám thịt còn thừa lại, ngộ nhỡ tiểu tử kia ăn no quá mà chết, thì không phải là chết rất oan uổng sao.</w:t>
      </w:r>
    </w:p>
    <w:p>
      <w:pPr>
        <w:pStyle w:val="BodyText"/>
      </w:pPr>
      <w:r>
        <w:t xml:space="preserve">Hầu hạ một đám tiểu tổ tông xong, lúc này Trang Duệ mới chậm rãi nhóm lửa, bắt đầu chuẩn bị bữa tối cho chính mình, không ai thúc giục, Trang Duệ làm rất là nhàn nhã.</w:t>
      </w:r>
    </w:p>
    <w:p>
      <w:pPr>
        <w:pStyle w:val="BodyText"/>
      </w:pPr>
      <w:r>
        <w:t xml:space="preserve">Trên đỉnh núi cực kỳ thoải mái, không có tranh đấu, không có mâu thuẫn, không có chuyện nhà, không có công việc là ăn, tâm linh của cả người giống như là được tuyết thủy thánh khiết của Đại Tuyết Sơn cọ rửa qua một lần vậy.</w:t>
      </w:r>
    </w:p>
    <w:p>
      <w:pPr>
        <w:pStyle w:val="BodyText"/>
      </w:pPr>
      <w:r>
        <w:t xml:space="preserve">Những cái kia không có thì đều không sao. Nhưng mà không có nữ nhân, có lẽ đây chính là khiến cho người ta khó có thể chịu được, kể cả là Kim điêu hay là bạch sư cũng đều có đôi cả.</w:t>
      </w:r>
    </w:p>
    <w:p>
      <w:pPr>
        <w:pStyle w:val="BodyText"/>
      </w:pPr>
      <w:r>
        <w:t xml:space="preserve">Trang Duệ đã hạ quyết tâm, nếu lần sau có cơ hội trở lại tuyết sơn, nhất định phải dẫn cả vợ theo, lấy bầu trời làm chăn, lấy tuyết làm giường, chắc chắn đó sẽ là một chuyện cực kỳ lãng mạn.</w:t>
      </w:r>
    </w:p>
    <w:p>
      <w:pPr>
        <w:pStyle w:val="BodyText"/>
      </w:pPr>
      <w:r>
        <w:t xml:space="preserve">- À! quan trọng là cả hai đều phải không sợ lạnh.</w:t>
      </w:r>
    </w:p>
    <w:p>
      <w:pPr>
        <w:pStyle w:val="BodyText"/>
      </w:pPr>
      <w:r>
        <w:t xml:space="preserve">- Tiểu Bành, không được, không thể tiếp tục đi lên nữa rồi, hôm này đã tối lắm rồi, phía trước có một vách đá rất dốc, ban ngày phải dùng dây thừng thì mới có thể leo lên được.</w:t>
      </w:r>
    </w:p>
    <w:p>
      <w:pPr>
        <w:pStyle w:val="BodyText"/>
      </w:pPr>
      <w:r>
        <w:t xml:space="preserve">Trong lúc Trang Duệ đang thảnh thơi nướng thịt thì tổ tìm kiếm ở trên sườn núi cũng dừng bước. Mắt thấy mặt trời đã lặn xuống phía sau núi, nhiệt độ không khí cũng trở lên hạ thấp xuống, hướng dẫn viên du lịch Cách Trang cực kỳ quyết đoán yêu cầu dựng lại hạ trại tạm thời.</w:t>
      </w:r>
    </w:p>
    <w:p>
      <w:pPr>
        <w:pStyle w:val="BodyText"/>
      </w:pPr>
      <w:r>
        <w:t xml:space="preserve">Lặn lội suốt thời gian hơn mười giờ, khoảng cách của hắn tới đỉnh núi vẫn còn một đoạn nữa, nhưng mà càng lên trên cao thì càng nguy hiểm, hơn nữa hôm nay ba người cũng là sức cùng lực kiệt, nhất định phải bổ sung thể lực thật tốt, ngày mai mới có thể có sức để đi lên đỉnh núi.</w:t>
      </w:r>
    </w:p>
    <w:p>
      <w:pPr>
        <w:pStyle w:val="BodyText"/>
      </w:pPr>
      <w:r>
        <w:t xml:space="preserve">- Gia Thố đại ca, Cách Tang Đại ca, nếu không thì một mình tôi trèo lên xem xét một chút?</w:t>
      </w:r>
    </w:p>
    <w:p>
      <w:pPr>
        <w:pStyle w:val="BodyText"/>
      </w:pPr>
      <w:r>
        <w:t xml:space="preserve">Đoạn đường này Bành Phi cũng chỉ nhìn thấy một chỗ lưu lại dấu vết nghỉ ngơi một đêm của Trang Duệ, còn lại thì không hề thấy được một chút tăm hơi nào của Trang Duệ và bạch sư cả, hắn cũng trở nên suốt rột, ở trên Đại Tuyết Sơn này, chỉ cần trượt chân một cái là đều có thể ngã chết người.</w:t>
      </w:r>
    </w:p>
    <w:p>
      <w:pPr>
        <w:pStyle w:val="BodyText"/>
      </w:pPr>
      <w:r>
        <w:t xml:space="preserve">- Không được, ba người chúng ta cùng lên núi, muốn đi một mình, tuyệt đối là không thể được.</w:t>
      </w:r>
    </w:p>
    <w:p>
      <w:pPr>
        <w:pStyle w:val="BodyText"/>
      </w:pPr>
      <w:r>
        <w:t xml:space="preserve">Sắc mặt của Gia Thố nghiêm túc cự tuyệt thỉnh cầu của Bành Phi, lúc trước cũng là bởi vì Trang Duệ đưa ra yêu cầu như thế mới khiến cho Trang Duệ và người của mình thất lạc, ngộ nhỡ Bành Phi lại tiếp tục thất lạc, vậy ai đi tìm ai đây?</w:t>
      </w:r>
    </w:p>
    <w:p>
      <w:pPr>
        <w:pStyle w:val="BodyText"/>
      </w:pPr>
      <w:r>
        <w:t xml:space="preserve">- Tiểu Bành, tuy rằng thân thể của cậu rất tốt nhưng mà phía trước rất khó đi, hơn nữa bầu trời tối đen, tuyết thì trơn trượt. Nếu không muốn tai nạn chết người thì cứ nên nghỉ ngơi một đêm trước, ngày mai chúng ta trèo lên đỉnh cũng không muộn.</w:t>
      </w:r>
    </w:p>
    <w:p>
      <w:pPr>
        <w:pStyle w:val="BodyText"/>
      </w:pPr>
      <w:r>
        <w:t xml:space="preserve">Cách Tang cũng đứng một bên khuyên giải Bành Phi vài câu, nhưng mà thành thật mà nói Cách Tang đối với tính chất vốn có của thân thể Bành Phi thì bội phục sát đất.</w:t>
      </w:r>
    </w:p>
    <w:p>
      <w:pPr>
        <w:pStyle w:val="Compact"/>
      </w:pPr>
      <w:r>
        <w:br w:type="textWrapping"/>
      </w:r>
      <w:r>
        <w:br w:type="textWrapping"/>
      </w:r>
    </w:p>
    <w:p>
      <w:pPr>
        <w:pStyle w:val="Heading2"/>
      </w:pPr>
      <w:bookmarkStart w:id="860" w:name="chương-838-linh-tính.2"/>
      <w:bookmarkEnd w:id="860"/>
      <w:r>
        <w:t xml:space="preserve">838. Chương 838 : Linh Tính.(2)</w:t>
      </w:r>
    </w:p>
    <w:p>
      <w:pPr>
        <w:pStyle w:val="Compact"/>
      </w:pPr>
      <w:r>
        <w:br w:type="textWrapping"/>
      </w:r>
      <w:r>
        <w:br w:type="textWrapping"/>
      </w:r>
    </w:p>
    <w:p>
      <w:pPr>
        <w:pStyle w:val="BodyText"/>
      </w:pPr>
      <w:r>
        <w:t xml:space="preserve">Chương 838: Linh tính.(2)</w:t>
      </w:r>
    </w:p>
    <w:p>
      <w:pPr>
        <w:pStyle w:val="BodyText"/>
      </w:pPr>
      <w:r>
        <w:t xml:space="preserve">Nguồn: Vipvandan.</w:t>
      </w:r>
    </w:p>
    <w:p>
      <w:pPr>
        <w:pStyle w:val="BodyText"/>
      </w:pPr>
      <w:r>
        <w:t xml:space="preserve">Sưu tầm:</w:t>
      </w:r>
    </w:p>
    <w:p>
      <w:pPr>
        <w:pStyle w:val="BodyText"/>
      </w:pPr>
      <w:r>
        <w:t xml:space="preserve">(¯`'•.¸(¯`'•.¸† Nhóm dịch Dungnhi †¸.•'´¯)¸.•'´¯)</w:t>
      </w:r>
    </w:p>
    <w:p>
      <w:pPr>
        <w:pStyle w:val="BodyText"/>
      </w:pPr>
      <w:r>
        <w:t xml:space="preserve">Vốn cho là thân thể của chính mình đã không tồi ròi, nhưng mà trong quá trình lên núi, toàn bộ đồ dùng đều do Bành Phi vác theo, so sánh với hắn, Cách Tang mới biết được bản thân của mình còn kém quá xa.</w:t>
      </w:r>
    </w:p>
    <w:p>
      <w:pPr>
        <w:pStyle w:val="BodyText"/>
      </w:pPr>
      <w:r>
        <w:t xml:space="preserve">- Được rồi, nhất định ngày mai phải tìm được anh Trang.</w:t>
      </w:r>
    </w:p>
    <w:p>
      <w:pPr>
        <w:pStyle w:val="BodyText"/>
      </w:pPr>
      <w:r>
        <w:t xml:space="preserve">Bành Phi cũng cảm giác được thể lực của mình đã sắp đạt đến cực hạn, bất đắc dĩ phải đồng ý. Đứng trước uy lực của thiên nhiên, hết thảy mọi thứ đều trở lên nhỏ bé, nhìn thấy khắp nơi đều phủ đầy tuyết trắng, lần đầu tiên trong lòng Bành Phi dâng lên một loại cảm giác vô lực.</w:t>
      </w:r>
    </w:p>
    <w:p>
      <w:pPr>
        <w:pStyle w:val="BodyText"/>
      </w:pPr>
      <w:r>
        <w:t xml:space="preserve">So sánh với Trang Duệ đang ngồi trên đỉnh núi uống rượu Thanh Khoa thì đám người Bành Phi ở trên sườn núi thực sự là khổ không thể tả. Mọi người ăn mấy miếng thịt dê nấu chín nửa vời, rồi chui vào trong lều ngủ.</w:t>
      </w:r>
    </w:p>
    <w:p>
      <w:pPr>
        <w:pStyle w:val="BodyText"/>
      </w:pPr>
      <w:r>
        <w:t xml:space="preserve">Két….cạc…cạc.</w:t>
      </w:r>
    </w:p>
    <w:p>
      <w:pPr>
        <w:pStyle w:val="BodyText"/>
      </w:pPr>
      <w:r>
        <w:t xml:space="preserve">Ở trên đỉnh tuyết sơn yên tĩnh, Trang Duệ ngủ rất say, tận đến khi mặt trời chiếu từng tia sáng vào trong lều Trang Duệ mới bị đánh thức, kéo cái khóa của lều xuống, Trang Duệ bước ra khỏi lều trại.</w:t>
      </w:r>
    </w:p>
    <w:p>
      <w:pPr>
        <w:pStyle w:val="BodyText"/>
      </w:pPr>
      <w:r>
        <w:t xml:space="preserve">- Ai đó, tại sao lại làm ầm ĩ sớm như vậy.</w:t>
      </w:r>
    </w:p>
    <w:p>
      <w:pPr>
        <w:pStyle w:val="BodyText"/>
      </w:pPr>
      <w:r>
        <w:t xml:space="preserve">Mời vừa đi ra khỏi lều, Trang Duệ liền phát hiện bạch sư đang cầm đầu, giằng co với đôi chúa tể bâu trời, chính là hai con kim điêu hoang dã ngày hôm qua, nhưng mà Trang Duệ phát hiện, hình bên dưới của con kim điêu đực kia, dường như đang cắp theo một con mồi.</w:t>
      </w:r>
    </w:p>
    <w:p>
      <w:pPr>
        <w:pStyle w:val="BodyText"/>
      </w:pPr>
      <w:r>
        <w:t xml:space="preserve">Ba!</w:t>
      </w:r>
    </w:p>
    <w:p>
      <w:pPr>
        <w:pStyle w:val="BodyText"/>
      </w:pPr>
      <w:r>
        <w:t xml:space="preserve">Nhìn thấy Trang Duệ đi ra, con chim đực kia liền buông lỏng móng vuốt, hai con thỏ hoang béo tròn nặng bảy tám cân từ trên bầu trời rơi xuống, vừa lúc dừng ở trước mặt Trang Duệ, khiến cho đám tuyết ở xung quanh bắn lên tung tóe.</w:t>
      </w:r>
    </w:p>
    <w:p>
      <w:pPr>
        <w:pStyle w:val="BodyText"/>
      </w:pPr>
      <w:r>
        <w:t xml:space="preserve">- Ha ha, là tặng cho bữa sáng rồi, cám ơn, xuống đây, xuống đây.</w:t>
      </w:r>
    </w:p>
    <w:p>
      <w:pPr>
        <w:pStyle w:val="BodyText"/>
      </w:pPr>
      <w:r>
        <w:t xml:space="preserve">Trang Duệ đưa tay lau mặt một cái, coi như là rửa mặt sáng sớm, quay trở lại trong lều, Trang Duệ đặt con chim non vừa mới tỉnh ngủ lên bả vai, giơ tay lên múa may đối với vợ chồng con chim điêu đang bay lượn ở trên bầu trời.</w:t>
      </w:r>
    </w:p>
    <w:p>
      <w:pPr>
        <w:pStyle w:val="BodyText"/>
      </w:pPr>
      <w:r>
        <w:t xml:space="preserve">Két…cạc…cạc!</w:t>
      </w:r>
    </w:p>
    <w:p>
      <w:pPr>
        <w:pStyle w:val="BodyText"/>
      </w:pPr>
      <w:r>
        <w:t xml:space="preserve">Dường như vô cùng băn khoăn với mấy con mãnh thú ở phía dưới, hai con kim điêu kia chỉ xoay tròn ở trên bầu trời chứ không chịu đáp xuống, bọn hắn ở trên không thì có thể tùy ý tiến lùi, chứ nếu xuống mặt đất thì chỉ có thể mặc cho người ta chém giết.</w:t>
      </w:r>
    </w:p>
    <w:p>
      <w:pPr>
        <w:pStyle w:val="BodyText"/>
      </w:pPr>
      <w:r>
        <w:t xml:space="preserve">- Bạch sư, Đại Tiểu Tuyết, trước tiên các ngươi đi kiếm cái gì ăn đi.</w:t>
      </w:r>
    </w:p>
    <w:p>
      <w:pPr>
        <w:pStyle w:val="BodyText"/>
      </w:pPr>
      <w:r>
        <w:t xml:space="preserve">Trang Duệ gọi mấy tên gia hỏa kia lại, sau đó lại mang theo con chim non kia chạy tới một chỗ xa xa, mãi đến khi cách chỗ lúc đầu khaongr hai trăm thước mới lại giơ hai tay lên với hai con chim điêu kia. Hai con này bay rất cao, đã vượt qua phạm vi sử dụng linh khí của Trang Duệ rồi.</w:t>
      </w:r>
    </w:p>
    <w:p>
      <w:pPr>
        <w:pStyle w:val="BodyText"/>
      </w:pPr>
      <w:r>
        <w:t xml:space="preserve">Qua nhiên, khi không có sự uy hiếp của bạch sự, hai con kim điêu kêu lên một tiếng, giống như hai mũi tên nhọn lao thẳng xuống dưới.</w:t>
      </w:r>
    </w:p>
    <w:p>
      <w:pPr>
        <w:pStyle w:val="BodyText"/>
      </w:pPr>
      <w:r>
        <w:t xml:space="preserve">Khi con chim đực chỉ còn cách Trang Duệ có bảy tám thước, thì đột nhiên xoay người một cái, hướng cái bụng lên trời, sau đó giơ đôi cánh ra, cả người lật lại, vô cùng tiêu sái đáp xuống mặt đất.</w:t>
      </w:r>
    </w:p>
    <w:p>
      <w:pPr>
        <w:pStyle w:val="BodyText"/>
      </w:pPr>
      <w:r>
        <w:t xml:space="preserve">- Ta kháo, điều hâu xoay người sao?</w:t>
      </w:r>
    </w:p>
    <w:p>
      <w:pPr>
        <w:pStyle w:val="BodyText"/>
      </w:pPr>
      <w:r>
        <w:t xml:space="preserve">Kim điêu biểu hiện ra khĩ xảo khiến cho Trang Duệ há hốc mồm đứng xem. Động tác vừa rồi của con chim cái kia, quả thực chính là vô cùng tiêu sái, nếu chụp được mà tung lên mạng, chỉ sợ những nhiếp ảnh gia của thế giới động vật, cũng phải xấu hổ đối với tiền lương mỗi tháng của chính mình.</w:t>
      </w:r>
    </w:p>
    <w:p>
      <w:pPr>
        <w:pStyle w:val="BodyText"/>
      </w:pPr>
      <w:r>
        <w:t xml:space="preserve">- Để ta xem thương thế của người nào?</w:t>
      </w:r>
    </w:p>
    <w:p>
      <w:pPr>
        <w:pStyle w:val="BodyText"/>
      </w:pPr>
      <w:r>
        <w:t xml:space="preserve">Con chim cái không có thanh tao như chồng của mình, thành thành thật thật bay tới bên người Trang Duệ, sau khi nghe được lời nói của Trang Duệ, thì vô cùng có linh tính mở cánh ra.</w:t>
      </w:r>
    </w:p>
    <w:p>
      <w:pPr>
        <w:pStyle w:val="BodyText"/>
      </w:pPr>
      <w:r>
        <w:t xml:space="preserve">Vốn dĩ ở bên dưới cánh của nó mọc đầy lông chim, nhưng mà hiện tại đã trở nên trụi lủi, hơn nữa còn có một vết cào đã đã đóng vảy. Nhưng mà có thể tại vì vừa rồi đã dùng sức nên đã mơ hồ có tơ máu chảy ra.</w:t>
      </w:r>
    </w:p>
    <w:p>
      <w:pPr>
        <w:pStyle w:val="BodyText"/>
      </w:pPr>
      <w:r>
        <w:t xml:space="preserve">Trải qua một đêm nghỉ ngơi, linh khí trong mắt Trang Duệ đã khôi phục được khá nhiều, lập tức cũng không nói thêm cái gì, trực tiếp rót linh khí vào trong cơ thể con chim cái, không riêng gì cánh, mà cả cái chân dưới bị thương ngày hôm qua cũng được chữa trị một phen.</w:t>
      </w:r>
    </w:p>
    <w:p>
      <w:pPr>
        <w:pStyle w:val="BodyText"/>
      </w:pPr>
      <w:r>
        <w:t xml:space="preserve">Chiêm chiếp…chiêm chiếp.</w:t>
      </w:r>
    </w:p>
    <w:p>
      <w:pPr>
        <w:pStyle w:val="BodyText"/>
      </w:pPr>
      <w:r>
        <w:t xml:space="preserve">Dường như cảm giác được có linh khí lưu động ở trong không khí, con chim non ở trên vai Trang Duệ không nhịn được mà trực tiếp nhảy tới, ngăn chặn tầm mắt của Trang Duệ và con chim mẹ, hưởng thụ trộm những linh khí vỗn dĩ là để ẹ nó chữa thương.</w:t>
      </w:r>
    </w:p>
    <w:p>
      <w:pPr>
        <w:pStyle w:val="BodyText"/>
      </w:pPr>
      <w:r>
        <w:t xml:space="preserve">- Ha ha, con vật nhỏ này.</w:t>
      </w:r>
    </w:p>
    <w:p>
      <w:pPr>
        <w:pStyle w:val="BodyText"/>
      </w:pPr>
      <w:r>
        <w:t xml:space="preserve">Trang Duệ phát hiện, con chim non này và bạch sư trước đây đều rất giống nhau, cực kỳ có linh tính.</w:t>
      </w:r>
    </w:p>
    <w:p>
      <w:pPr>
        <w:pStyle w:val="BodyText"/>
      </w:pPr>
      <w:r>
        <w:t xml:space="preserve">Có được hai năm tìm hiểu về linh khí, trải qua thời gian ở cùng bạch sư và người nhà, Trang Duệ phát hiện, bết kể là cơ thể người hay là động vật thì số lượng linh khí có thể chứa đựng được luôn là có hạn.</w:t>
      </w:r>
    </w:p>
    <w:p>
      <w:pPr>
        <w:pStyle w:val="BodyText"/>
      </w:pPr>
      <w:r>
        <w:t xml:space="preserve">Động vật có thể tích càng nhỏ thì lại càng chứa được ít linh khí, giống như con chim điêu non này, căn bản là không tiêu hao bao nhiêu linh khí, linh khí dư thừa cũng sẽ không làm tổn thương thân thể của nó, nhưng mà sẽ tràn ra khỏi người con chim non này mà quay trở về trong mắt Trang Duệ.</w:t>
      </w:r>
    </w:p>
    <w:p>
      <w:pPr>
        <w:pStyle w:val="BodyText"/>
      </w:pPr>
      <w:r>
        <w:t xml:space="preserve">Tên gia hỏa lớn như bạch sư, nếu tiếp tục chịu tổn thương, thì có thể hấp thu toàn bộ số linh khí ở trong mắt của Trang Duệ.</w:t>
      </w:r>
    </w:p>
    <w:p>
      <w:pPr>
        <w:pStyle w:val="BodyText"/>
      </w:pPr>
      <w:r>
        <w:t xml:space="preserve">Còn con kim điêu ở trước mặt, Trang Duệ chỉ dùng một phần trăm linh khí trong mắt, liền có thể khiến cho toàn bộ miệng vết thương của nó khép lại, hơn nữa vết sẹo cũng đã trở lên mờ nhạt.</w:t>
      </w:r>
    </w:p>
    <w:p>
      <w:pPr>
        <w:pStyle w:val="BodyText"/>
      </w:pPr>
      <w:r>
        <w:t xml:space="preserve">Sau khi không còn chuyện gì nữa, Trang Duệ liền dùng linh khí chải chuốt toàn bộ thân thể của vợ chồng con kim điêu này một lần, thanh trừ toàn bộ bệnh tật ở trong cơ thể hai con kim điêu này, trải qua quá trình được linh khí tẩy rửa, hai con kim điêu này càng lộ ra vẻ uy phong của mình.</w:t>
      </w:r>
    </w:p>
    <w:p>
      <w:pPr>
        <w:pStyle w:val="BodyText"/>
      </w:pPr>
      <w:r>
        <w:t xml:space="preserve">- Tiểu tử kia, đi lên.</w:t>
      </w:r>
    </w:p>
    <w:p>
      <w:pPr>
        <w:pStyle w:val="BodyText"/>
      </w:pPr>
      <w:r>
        <w:t xml:space="preserve">Sau khi trị thương cho con chim mẹ xong, cảm giác tội lỗi trong lòng Trang Duệ cũng đã giảm bớt đi rất nhiều, nhiệm vụ của lần đi lên tuyết sơn lần này, dường như tất cả đều đã hoàn thanh xong. Nhìn đồng hồ trên tay, bây giờ đã là chín giờ rồi, Trang Duệ hiện tại đang lo lắng xem mình có nên xuống núi hay không.</w:t>
      </w:r>
    </w:p>
    <w:p>
      <w:pPr>
        <w:pStyle w:val="BodyText"/>
      </w:pPr>
      <w:r>
        <w:t xml:space="preserve">Thành thật mà nói, Trang Duệ thật là có chút không muốn rời Đại Tuyết Sơn, nơi này không khí trong lành, động vật đáng yêu, ngay cả những bụi cây thấp bé nở đầy hoa dại này ở trong mắt Trang Duệ đều vô cùng xinh đẹp.</w:t>
      </w:r>
    </w:p>
    <w:p>
      <w:pPr>
        <w:pStyle w:val="BodyText"/>
      </w:pPr>
      <w:r>
        <w:t xml:space="preserve">Không biết vì sao mà khi nghĩ đến việc rời khỏi tuyết sơn, trong lòng Trang Duệ đột nhiên trở nên trống rỗng, dường như là có một cái gì đó rất quan trọng với mình sắp sửa bị mất đi.</w:t>
      </w:r>
    </w:p>
    <w:p>
      <w:pPr>
        <w:pStyle w:val="BodyText"/>
      </w:pPr>
      <w:r>
        <w:t xml:space="preserve">Nhưng mà Trang Duệ hiểu được, chính mình không thuộc về tuyết sơn, hơn nữa thaant hể Tần Huyên Băng cũng làm cho hắn vướng bận, hôm nay là lúc rời đi.</w:t>
      </w:r>
    </w:p>
    <w:p>
      <w:pPr>
        <w:pStyle w:val="BodyText"/>
      </w:pPr>
      <w:r>
        <w:t xml:space="preserve">Nhìn thấy một đôi móng vuốt của con chim non gắt gao nắm chặt trên bả vai của chính mình, trong mắt Trang Duệ hiện lên một tia dịu dàng,</w:t>
      </w:r>
    </w:p>
    <w:p>
      <w:pPr>
        <w:pStyle w:val="Compact"/>
      </w:pPr>
      <w:r>
        <w:br w:type="textWrapping"/>
      </w:r>
      <w:r>
        <w:br w:type="textWrapping"/>
      </w:r>
    </w:p>
    <w:p>
      <w:pPr>
        <w:pStyle w:val="Heading2"/>
      </w:pPr>
      <w:bookmarkStart w:id="861" w:name="chương-839-chim-điêu-non.-1"/>
      <w:bookmarkEnd w:id="861"/>
      <w:r>
        <w:t xml:space="preserve">839. Chương 839 : Chim Điêu Non. (1)</w:t>
      </w:r>
    </w:p>
    <w:p>
      <w:pPr>
        <w:pStyle w:val="Compact"/>
      </w:pPr>
      <w:r>
        <w:br w:type="textWrapping"/>
      </w:r>
      <w:r>
        <w:br w:type="textWrapping"/>
      </w:r>
    </w:p>
    <w:p>
      <w:pPr>
        <w:pStyle w:val="BodyText"/>
      </w:pPr>
      <w:r>
        <w:t xml:space="preserve">Chương 839: Chim điêu non. (1)</w:t>
      </w:r>
    </w:p>
    <w:p>
      <w:pPr>
        <w:pStyle w:val="BodyText"/>
      </w:pPr>
      <w:r>
        <w:t xml:space="preserve">Nguồn: Vipvandan.</w:t>
      </w:r>
    </w:p>
    <w:p>
      <w:pPr>
        <w:pStyle w:val="BodyText"/>
      </w:pPr>
      <w:r>
        <w:t xml:space="preserve">Sưu tầm:</w:t>
      </w:r>
    </w:p>
    <w:p>
      <w:pPr>
        <w:pStyle w:val="BodyText"/>
      </w:pPr>
      <w:r>
        <w:t xml:space="preserve">(¯`'•.¸(¯`'•.¸† Nhóm dịch Dungnhi †¸.•'´¯)¸.•'´¯)</w:t>
      </w:r>
    </w:p>
    <w:p>
      <w:pPr>
        <w:pStyle w:val="BodyText"/>
      </w:pPr>
      <w:r>
        <w:t xml:space="preserve">Trên thế giới này, người với người sẽ có lúc phản bội, nhưng mà Trang Duệ vẫn chưa từng nghe nói qua, có chuyện động vật phản bội chủ nhân của mình.</w:t>
      </w:r>
    </w:p>
    <w:p>
      <w:pPr>
        <w:pStyle w:val="BodyText"/>
      </w:pPr>
      <w:r>
        <w:t xml:space="preserve">- Hai vị, chúng ta sẽ rời khỏi đây, rời khỏi đỉnht uyết sơn này, rời khỏi Tây Tạng, có lẽ ngày sau chúng ta sẽ còn gặp lại.</w:t>
      </w:r>
    </w:p>
    <w:p>
      <w:pPr>
        <w:pStyle w:val="BodyText"/>
      </w:pPr>
      <w:r>
        <w:t xml:space="preserve">Nhìn thấy hai con kim điêu đang đứng ở trên mặt đất, Trang Duệ cũng không có xem chúng nó là sinh vật thấp hơn, mà là nói chuyện với nó giống như là noisc huyện với bạn bè của mình vậy. Trên trái đất này, kì thật toàn bộ sinh vật đều giống nhau, chỉ sống được một đời, cây cỏ cũng đồng dạng có một đời.</w:t>
      </w:r>
    </w:p>
    <w:p>
      <w:pPr>
        <w:pStyle w:val="BodyText"/>
      </w:pPr>
      <w:r>
        <w:t xml:space="preserve">Cạc cạc…Cạc cạc két.</w:t>
      </w:r>
    </w:p>
    <w:p>
      <w:pPr>
        <w:pStyle w:val="BodyText"/>
      </w:pPr>
      <w:r>
        <w:t xml:space="preserve">Dường như hiểu được lời nói của Trang Duệ, hai con kim điêu đồng thời ngẩng đầu kêu lên, trong thanh âm còn có tình cảm không muốn rời xa bạn bè, không muốn rời khỏi đứa con của mình.</w:t>
      </w:r>
    </w:p>
    <w:p>
      <w:pPr>
        <w:pStyle w:val="BodyText"/>
      </w:pPr>
      <w:r>
        <w:t xml:space="preserve">- Đi rồi!</w:t>
      </w:r>
    </w:p>
    <w:p>
      <w:pPr>
        <w:pStyle w:val="BodyText"/>
      </w:pPr>
      <w:r>
        <w:t xml:space="preserve">Trang Duệ dừng chân một chút, hắn biết hai con chúa tể bầu trời này chắc là sẽ không đi theo mình rời đi, để tránh cảm thấy thương tâm, nhưng mà tiểu tử trên vai kia lại không hề biết đến nỗi khổ biệt ly, đang không tim không phổi mổ mổ cái áo của Trang Duệ mà chơi đùa. truyện cập nhật nhanh nhất tại chấm</w:t>
      </w:r>
    </w:p>
    <w:p>
      <w:pPr>
        <w:pStyle w:val="BodyText"/>
      </w:pPr>
      <w:r>
        <w:t xml:space="preserve">Hai con kim điêu nhìn thấy Trang Duệ xoay người rời đi, thì giương cánh phóng lên tận trời cao, nhưng mà một con kim điêu thì hướng về đỉnh núi tuyết bay đi, mà con chim cái kia thì bay về chỗ hang động để trông coi ba đứa con còn lại.</w:t>
      </w:r>
    </w:p>
    <w:p>
      <w:pPr>
        <w:pStyle w:val="BodyText"/>
      </w:pPr>
      <w:r>
        <w:t xml:space="preserve">- Bạch sư, chúng ta phải về nhà!</w:t>
      </w:r>
    </w:p>
    <w:p>
      <w:pPr>
        <w:pStyle w:val="BodyText"/>
      </w:pPr>
      <w:r>
        <w:t xml:space="preserve">Sau khi thu thập song lều trại, Trang Duệ chất hết đống đồ lên trên người, sau đó còn dùng một đống quần áo, xếp thành một cái ổ ấm áp ở bên trong ba lô cho con chim non.</w:t>
      </w:r>
    </w:p>
    <w:p>
      <w:pPr>
        <w:pStyle w:val="BodyText"/>
      </w:pPr>
      <w:r>
        <w:t xml:space="preserve">Đường trở về phải đi qua đỉnh núi tuyết, Trang Duệ cũng không tin được là tiểu tử mới sinh được hơn một tháng này, có thể chịu đựng được nhiệt độ cực lạnh ở trên đỉnh núi.</w:t>
      </w:r>
    </w:p>
    <w:p>
      <w:pPr>
        <w:pStyle w:val="BodyText"/>
      </w:pPr>
      <w:r>
        <w:t xml:space="preserve">Nghe thấy tiếng kêu “Chiêm chiếp” của tiểu tử đang nằm ở trước ngực mình, tâm tình của Trang Duệ rất tốt, tục ngữ nói: Không phải đóa hoa nào cũng thơm, không có người nào là hoàn hảo. Tóm lại là phải rời đi, hơn nữa ở thế tục, còn có rất nhiều chuyện mình cần phải làm.</w:t>
      </w:r>
    </w:p>
    <w:p>
      <w:pPr>
        <w:pStyle w:val="BodyText"/>
      </w:pPr>
      <w:r>
        <w:t xml:space="preserve">Trên triền núi cũng không có nhiều tuyết đọng, hơn nữa địa thế cũng tương đối bằng phẳng, Trang Duệ đi liền một mạch không hề nghỉ ngơi, tổng cộng chỉ dùng thời gian hơn hai giờ, đúng lúc đến mười hai giờ trưa là đã đi lên đến đỉnh núi.</w:t>
      </w:r>
    </w:p>
    <w:p>
      <w:pPr>
        <w:pStyle w:val="BodyText"/>
      </w:pPr>
      <w:r>
        <w:t xml:space="preserve">Đứng ở trên đỉnh núi cao, tuy rằng có thể nhìn thấy những ngọn núi nhỏ ở xung quanh, nhưng mà dường như khoảng cách tới chỗ mặt trời cũng gần hơn rất nhiều, tia tử ngoại mãnh liệt chiếu thắng vào người khiến cho Trang Duệ cảm thấy rất không thoải mái. Hơn nữa áp lực của không khí cũng tương đối thấp khiến cho con chim non ở trước ngực cũng rất phờ phạc.</w:t>
      </w:r>
    </w:p>
    <w:p>
      <w:pPr>
        <w:pStyle w:val="BodyText"/>
      </w:pPr>
      <w:r>
        <w:t xml:space="preserve">Nhưng mà thần thái của bạch sư và Đại Tiểu Tuyết thì lại rất nhàn nhã. Tiểu Tuyết khi thì đứng sát vào người Trang Duệ,hưởng thụ một chút đãi ngộ linh khí nhập vào cơ thể, khi thì lại chạy theo bạch sư và tuyết ngao để lấy lòng, khiến cho Trang Duệ nhìn thấy mà muốn bật cười, vị vua của tuyết sơn này cũng thật là giống như một đứa trẻ bướng bỉnh.</w:t>
      </w:r>
    </w:p>
    <w:p>
      <w:pPr>
        <w:pStyle w:val="BodyText"/>
      </w:pPr>
      <w:r>
        <w:t xml:space="preserve">- Mang theo hay là không mang theo báo tuyết xuống núi?</w:t>
      </w:r>
    </w:p>
    <w:p>
      <w:pPr>
        <w:pStyle w:val="BodyText"/>
      </w:pPr>
      <w:r>
        <w:t xml:space="preserve">Vấn đề này đã là lửa xém lông mày, chiều nay nhất định mình có thể trở về trong thôn, nhưng mà báo tuyết thì phải làm sao đây? Nó nguyện ý đi theo mình sao? Khi trở về thành phố nóng bức, nó có thể thích ứng sao?</w:t>
      </w:r>
    </w:p>
    <w:p>
      <w:pPr>
        <w:pStyle w:val="BodyText"/>
      </w:pPr>
      <w:r>
        <w:t xml:space="preserve">Theo suy nghĩ của Trang Duệ, đương nhiên là hắn muốn mang con mèo loén này về, tuy rằng trong mắt người thường thì báo tuyết là một con dã thú hung mãnh, nhưng mà ở trong mắt Trang Duệ thì so với con mèo nuôi trong nhà thì nó chỉ lớn hơn một chút mà thôi, hơn nữa lại càng thông minh hơn loài mèo nhà.</w:t>
      </w:r>
    </w:p>
    <w:p>
      <w:pPr>
        <w:pStyle w:val="BodyText"/>
      </w:pPr>
      <w:r>
        <w:t xml:space="preserve">Nhưng mà xuất phát từ góc độ của báo tuyết, đi với chính mình thì trăm hại mà không được một lợi, đã quen làm vua của tuyết sơn rồi, nó có thể thừa nhận tứ hợp viện nhỏ như cái nhà giam của mình hay không. Được nuôi nấng mỗi ngày, có thể làm hao mòn thiên tính hung mãnh tự nhiên của loài báo tuyết hay không?</w:t>
      </w:r>
    </w:p>
    <w:p>
      <w:pPr>
        <w:pStyle w:val="BodyText"/>
      </w:pPr>
      <w:r>
        <w:t xml:space="preserve">- Ài, cứ xuống núi trước rồi nói sau.</w:t>
      </w:r>
    </w:p>
    <w:p>
      <w:pPr>
        <w:pStyle w:val="BodyText"/>
      </w:pPr>
      <w:r>
        <w:t xml:space="preserve">Nhìn thấy Tiểu Tuyết vô ưu vô lo, đầu óc của Trang Duệ muốn nổ tung, rõ ràng cứ thuận theo tự nhiên đi, đến lúc đó để cho Báo Tuyết tự mình quyết định.</w:t>
      </w:r>
    </w:p>
    <w:p>
      <w:pPr>
        <w:pStyle w:val="BodyText"/>
      </w:pPr>
      <w:r>
        <w:t xml:space="preserve">- Báo Tuyết! Báo Tuyết, cẩn thận, Gia Thố đại ca, anh lui về phía sau, tôi lấy thương đánh nó.</w:t>
      </w:r>
    </w:p>
    <w:p>
      <w:pPr>
        <w:pStyle w:val="BodyText"/>
      </w:pPr>
      <w:r>
        <w:t xml:space="preserve">Đột nhiên có một tiếng hô từ bên dưới núi vang lên, theo sau tiếng hô đó còn có cả thanh âm của tiếng sung vang lên, nhưng khiến cho Trang Duệ hoảng sợ chính là hắn không sợ những người này làm tổn thương chính mình, mà là sợ bọn họ làm báo tuyết bị thương.</w:t>
      </w:r>
    </w:p>
    <w:p>
      <w:pPr>
        <w:pStyle w:val="BodyText"/>
      </w:pPr>
      <w:r>
        <w:t xml:space="preserve">- Dừng tay, không được nổ súng, không cho phép nổ súng, Bành Phi, lăn ra đây cho ta.</w:t>
      </w:r>
    </w:p>
    <w:p>
      <w:pPr>
        <w:pStyle w:val="BodyText"/>
      </w:pPr>
      <w:r>
        <w:t xml:space="preserve">Trang Duệ nhận ra đây đúng là thanh âm của Bành Phi, hắn cũng biết rõ tài bắn súng của Bành Phi rất lợi hại, nếu quả thật hắn nổ súng, đây tuyệt đối sẽ làm tổn thương chỗ yếu hại của Báo Tuyết, cho dù linh khsi trên người mình có mạnh hơn một trăm lần, chỉ sợ cũng không thể cứu được một con báo tuyết đã chết.</w:t>
      </w:r>
    </w:p>
    <w:p>
      <w:pPr>
        <w:pStyle w:val="BodyText"/>
      </w:pPr>
      <w:r>
        <w:t xml:space="preserve">Nghe được thanh âm truyền ra từ dưới chân núi, báo tuyết cũng bị dọa cho chạy lên, nhưng mà nó thực sự là nhạy bén, lập tức liền chạy tới phía sau Trang Duệ, thò cái đầu ra ngoài quan sát, không có một chút bản lĩnh nào của vua tuyết sơn.</w:t>
      </w:r>
    </w:p>
    <w:p>
      <w:pPr>
        <w:pStyle w:val="BodyText"/>
      </w:pPr>
      <w:r>
        <w:t xml:space="preserve">- Anh Trang?</w:t>
      </w:r>
    </w:p>
    <w:p>
      <w:pPr>
        <w:pStyle w:val="BodyText"/>
      </w:pPr>
      <w:r>
        <w:t xml:space="preserve">Sau khi nghe được thanh âm của Trang Duệ, nếu không phải là đang leo trên một chỗ vách đá, Bành Phi thiếu chút nữa là cao hứng nhảy dựng lên, nhưng mà tốc độ tay chân thì nhanh hơn rất nhiều, thuần thục leo lên chỗ đỉnh núi.</w:t>
      </w:r>
    </w:p>
    <w:p>
      <w:pPr>
        <w:pStyle w:val="BodyText"/>
      </w:pPr>
      <w:r>
        <w:t xml:space="preserve">- Anh Trang, sau này không được như vậy nữa đó, anh làm tôi sợ muốn chết.</w:t>
      </w:r>
    </w:p>
    <w:p>
      <w:pPr>
        <w:pStyle w:val="BodyText"/>
      </w:pPr>
      <w:r>
        <w:t xml:space="preserve">Bành Phi đã trải qua rất nhiều trận chiến, nhưng mà vẫn còn nhỏ tuổi, sau khi nhìn thấy Trang Duệ, đôi mắt tự nhiên đỏ lên.</w:t>
      </w:r>
    </w:p>
    <w:p>
      <w:pPr>
        <w:pStyle w:val="BodyText"/>
      </w:pPr>
      <w:r>
        <w:t xml:space="preserve">Cha mẹ của Bành Phi mất sớm, sau khi em gái Nha Nha đi theo Trang Duệ, được Trang Duệ chiếu cố như người một nhà, ở trong lòng Bành Phi Trang Duệ cũng giống như là anh của mình vậy. Nếu có thể làm gì để giúp đỡ Trang Duệ, chắc chắn hắn sẽ không do dự mà rút súng.</w:t>
      </w:r>
    </w:p>
    <w:p>
      <w:pPr>
        <w:pStyle w:val="BodyText"/>
      </w:pPr>
      <w:r>
        <w:t xml:space="preserve">- Này tiểu tử kia, từ lúc nào mà cậu trở nên yếu đuối như vậy? Đúng rồi, thân thể thế nào? Chỗ bị thương ở ngực đã khỏi hẳn chưa? Ai bảo cậu lên đây?</w:t>
      </w:r>
    </w:p>
    <w:p>
      <w:pPr>
        <w:pStyle w:val="BodyText"/>
      </w:pPr>
      <w:r>
        <w:t xml:space="preserve">Trang Duệ nhìn thấy Bành Phi thì cũng rất cao hứng, nhưng mà lại lập tức nghiêm mặt lại, hắn chữa thương cho Bành Phi, thì cũng chỉ dám chữa ở những lúc Bành Phi ngủ, hơn nữa cũng không dám dùng một lượng lớn linh khí. Có lẽ vết thương của Bành Phi mấy hôm trước đến hôm nay vẫn chưa hoàn toàn bình phục.</w:t>
      </w:r>
    </w:p>
    <w:p>
      <w:pPr>
        <w:pStyle w:val="BodyText"/>
      </w:pPr>
      <w:r>
        <w:t xml:space="preserve">- Anh Trang, vết thương của tôi đã sớm khỏi rồi, anh xem.</w:t>
      </w:r>
    </w:p>
    <w:p>
      <w:pPr>
        <w:pStyle w:val="BodyText"/>
      </w:pPr>
      <w:r>
        <w:t xml:space="preserve">Sau khi tìm được Trang Duệ, tảng đá lớn đè nặng trong lòng Bành Phi rốt cục cũng đã biến mất sạch sẽ, lại có thể giống như là đứa bé giơ quyền cước ở trước mặt Trang Duệ để chứng minh sự cường tráng của mình.</w:t>
      </w:r>
    </w:p>
    <w:p>
      <w:pPr>
        <w:pStyle w:val="Compact"/>
      </w:pPr>
      <w:r>
        <w:br w:type="textWrapping"/>
      </w:r>
      <w:r>
        <w:br w:type="textWrapping"/>
      </w:r>
    </w:p>
    <w:p>
      <w:pPr>
        <w:pStyle w:val="Heading2"/>
      </w:pPr>
      <w:bookmarkStart w:id="862" w:name="chương-84-0-chim-điêu-non.-2"/>
      <w:bookmarkEnd w:id="862"/>
      <w:r>
        <w:t xml:space="preserve">840. Chương 84 0: Chim Điêu Non. (2)</w:t>
      </w:r>
    </w:p>
    <w:p>
      <w:pPr>
        <w:pStyle w:val="Compact"/>
      </w:pPr>
      <w:r>
        <w:br w:type="textWrapping"/>
      </w:r>
      <w:r>
        <w:br w:type="textWrapping"/>
      </w:r>
    </w:p>
    <w:p>
      <w:pPr>
        <w:pStyle w:val="BodyText"/>
      </w:pPr>
      <w:r>
        <w:t xml:space="preserve">Chương 840: Chim điêu non. (2)</w:t>
      </w:r>
    </w:p>
    <w:p>
      <w:pPr>
        <w:pStyle w:val="BodyText"/>
      </w:pPr>
      <w:r>
        <w:t xml:space="preserve">Nguồn: Vipvandan.</w:t>
      </w:r>
    </w:p>
    <w:p>
      <w:pPr>
        <w:pStyle w:val="BodyText"/>
      </w:pPr>
      <w:r>
        <w:t xml:space="preserve">Sưu tầm:</w:t>
      </w:r>
    </w:p>
    <w:p>
      <w:pPr>
        <w:pStyle w:val="BodyText"/>
      </w:pPr>
      <w:r>
        <w:t xml:space="preserve">(¯`'•.¸(¯`'•.¸† Nhóm dịch Dungnhi †¸.•'´¯)¸.•'´¯)</w:t>
      </w:r>
    </w:p>
    <w:p>
      <w:pPr>
        <w:pStyle w:val="BodyText"/>
      </w:pPr>
      <w:r>
        <w:t xml:space="preserve">- Thôi đi, thân thể còn chưa lành, đã dám đứng ở trước mặt ta khoe khoang?</w:t>
      </w:r>
    </w:p>
    <w:p>
      <w:pPr>
        <w:pStyle w:val="BodyText"/>
      </w:pPr>
      <w:r>
        <w:t xml:space="preserve">Trang Duệ khinh bỉ liếc mắt nhìn Bành Phi đang thở hổn hển, móc một gói thuốc từ trong ba lô ra, nói:</w:t>
      </w:r>
    </w:p>
    <w:p>
      <w:pPr>
        <w:pStyle w:val="BodyText"/>
      </w:pPr>
      <w:r>
        <w:t xml:space="preserve">- Cậu có muốn một điếu không?</w:t>
      </w:r>
    </w:p>
    <w:p>
      <w:pPr>
        <w:pStyle w:val="BodyText"/>
      </w:pPr>
      <w:r>
        <w:t xml:space="preserve">Chiêu này của Trang Duệ quá ngoan độc, lập tức khiến cho Bành Phi sợ tới mặt mũi trắng bệch, ở độ cao năm sáu cây số so với mặt nước biển mà hút thuốc, đây tuyệt đối là đốt đèn ở trong nhà vệ sinh, muốn chết mà!</w:t>
      </w:r>
    </w:p>
    <w:p>
      <w:pPr>
        <w:pStyle w:val="BodyText"/>
      </w:pPr>
      <w:r>
        <w:t xml:space="preserve">- A! Tiểu Trang, ở nơi này thì đừng hút thuốc, vạn nhất một thở được, thì đó cũng không phải là chuyện đùa đâu.</w:t>
      </w:r>
    </w:p>
    <w:p>
      <w:pPr>
        <w:pStyle w:val="BodyText"/>
      </w:pPr>
      <w:r>
        <w:t xml:space="preserve">Người tiến lên núi thứ hai sau Bành Phi chính là hướng dẫn viên du lịch Cách Tang, hắn vừa mới bước lên thì đã nhìn thấy Trang Duệ cầm cái hộp quẹt đang đưa lên miệng châm lửa, thì không khỏi hoảng sợ, vội vàng ngăn lại.</w:t>
      </w:r>
    </w:p>
    <w:p>
      <w:pPr>
        <w:pStyle w:val="BodyText"/>
      </w:pPr>
      <w:r>
        <w:t xml:space="preserve">- Cứ mặc kệ hắn, đánh cho hắn một trận đi.</w:t>
      </w:r>
    </w:p>
    <w:p>
      <w:pPr>
        <w:pStyle w:val="BodyText"/>
      </w:pPr>
      <w:r>
        <w:t xml:space="preserve">Gia Thố đi lên cuối cùng, tức giận ồn ào một tiếng, Trang Duệ mất tích hai ngày nay, không thể nghi ngờ là áp lực tâm lý của hắn lớn nhất, hiện tại gặp được Trang Duệ thì cái dây cung căng cứng trong lòng hắn rốt cục có thể thả lỏng được rồi.</w:t>
      </w:r>
    </w:p>
    <w:p>
      <w:pPr>
        <w:pStyle w:val="BodyText"/>
      </w:pPr>
      <w:r>
        <w:t xml:space="preserve">Trang Duệ biết ngày đó mình khăng khăng lên núi, sẽ mang lại phiền toái rất lớn cho Gia Thố, vì thế đã chuẩn bị không ít lời nói:</w:t>
      </w:r>
    </w:p>
    <w:p>
      <w:pPr>
        <w:pStyle w:val="BodyText"/>
      </w:pPr>
      <w:r>
        <w:t xml:space="preserve">- Ha ha, Gia Thố đại ca, mọi người lên núi để làm gì vậy?</w:t>
      </w:r>
    </w:p>
    <w:p>
      <w:pPr>
        <w:pStyle w:val="BodyText"/>
      </w:pPr>
      <w:r>
        <w:t xml:space="preserve">Nhưng mà lời nói vừa mới ra khỏi miệng, Trang Duệ liền ý thức được, chính mình đã lỡ lời rồi.</w:t>
      </w:r>
    </w:p>
    <w:p>
      <w:pPr>
        <w:pStyle w:val="BodyText"/>
      </w:pPr>
      <w:r>
        <w:t xml:space="preserve">- Chúng ta lên nói còn để làm gì nữa? Không phải là để tìm tiểu tử nhà ngươi sao?</w:t>
      </w:r>
    </w:p>
    <w:p>
      <w:pPr>
        <w:pStyle w:val="BodyText"/>
      </w:pPr>
      <w:r>
        <w:t xml:space="preserve">Quả nhiên sau khi nghe được lời nói của Trang Duệ, Gia Thố mặt đỏ tía tai nhảy dựng lên, cũng không thèm để ý gì đến bối cảnh của Trang Duệ nữa, chỉ thiếu mỗi một chuyện là xắn tay áo lên, đánh cho Trang Duệ một trận mà thôi.</w:t>
      </w:r>
    </w:p>
    <w:p>
      <w:pPr>
        <w:pStyle w:val="BodyText"/>
      </w:pPr>
      <w:r>
        <w:t xml:space="preserve">Ô ô….Ngao ngô.</w:t>
      </w:r>
    </w:p>
    <w:p>
      <w:pPr>
        <w:pStyle w:val="BodyText"/>
      </w:pPr>
      <w:r>
        <w:t xml:space="preserve">Nắm tay của Gia Thố còn chưa tới trước mặt Trang Duệ, chợt nghe thấy thanh âm rít gào của dã thú, Gia Thố vào nam ra bắc nhiều, nên kiến thức cũng hết sức phi phàm, lập tức nghe ra đó là thanh âm của báo tuyết,</w:t>
      </w:r>
    </w:p>
    <w:p>
      <w:pPr>
        <w:pStyle w:val="BodyText"/>
      </w:pPr>
      <w:r>
        <w:t xml:space="preserve">Nhìn thấy con báo tuyết đang nhe răng nhếch miệng ở phái sau Trang Duệ, lúc này Gia Thố mới nhớ ra, vừa rồi mình còn chưa lên đến đỉnh nùi thì đã nhìn thấy tên gia hỏa kia, nhưng mà Gia Thố có chút không hiểu, vì sao mà con báo tuyết này không tấn công Trang Duệ?</w:t>
      </w:r>
    </w:p>
    <w:p>
      <w:pPr>
        <w:pStyle w:val="BodyText"/>
      </w:pPr>
      <w:r>
        <w:t xml:space="preserve">Phải biết rằng báo tuyết trời sinh tính tình hung mãnh, khi cảm giác thấy có nguy hiểm tới gần, thường thường đều sẽ chủ động tấn công, hiện tại ở trên đỉnh núi này tổng cộng có bốn người, theo lý thuyết mà nói con báo tuyết này tuyệt đối là cần tiên hạ thủ vi cường,</w:t>
      </w:r>
    </w:p>
    <w:p>
      <w:pPr>
        <w:pStyle w:val="BodyText"/>
      </w:pPr>
      <w:r>
        <w:t xml:space="preserve">- Tiểu Tuyết, đừng có làm ồn!</w:t>
      </w:r>
    </w:p>
    <w:p>
      <w:pPr>
        <w:pStyle w:val="BodyText"/>
      </w:pPr>
      <w:r>
        <w:t xml:space="preserve">Trang Duệ xoay người, vỗ vỗ lên đầu báo tuyế một cái, sau đó lại sờ sờ cái cổ của nó, chỉ vào đám người Bành Phi, nói:</w:t>
      </w:r>
    </w:p>
    <w:p>
      <w:pPr>
        <w:pStyle w:val="BodyText"/>
      </w:pPr>
      <w:r>
        <w:t xml:space="preserve">- Tiểu Tuyết, nếu ngươi không đi theo ta, sau này tuyệt đối không được làm tổn tương con người, biết không? Trừ khi người đó có hành vi làm thương tổn ngươi, nhìn thấy vật này cần phải chạy ngay đi.</w:t>
      </w:r>
    </w:p>
    <w:p>
      <w:pPr>
        <w:pStyle w:val="BodyText"/>
      </w:pPr>
      <w:r>
        <w:t xml:space="preserve">Trang Duệ vốn định muốn nói, bất luận là ở tình huống nào, cũng không được phép làm tổn thương con người, nhưng mà suy nghĩ lại thì thấy có chút không đúng, nếu là có bọn săn trộm lên núi, thì chả phải Tiểu Tuyết sẽ trở thành bia ngắm cho bọn chúng sao?</w:t>
      </w:r>
    </w:p>
    <w:p>
      <w:pPr>
        <w:pStyle w:val="BodyText"/>
      </w:pPr>
      <w:r>
        <w:t xml:space="preserve">Khi nói chuyện, Trang Duệ còn cầm cây súng từ trong tay Bành Phi tới, hướng tới chỗ xa xa bắn một hát, tiếng súng khiến cho báo tuyết cũng phải run rẩy, chỉ có bạch sư vẫn uy phong lẫm lẫm đứng ở đó, căn bản là không có hành động gì.</w:t>
      </w:r>
    </w:p>
    <w:p>
      <w:pPr>
        <w:pStyle w:val="BodyText"/>
      </w:pPr>
      <w:r>
        <w:t xml:space="preserve">- Thấy không, chính là vật này, nếu thấy có người cầm nó, ngươi liền cắn hắn, hoặc là trốn đi.</w:t>
      </w:r>
    </w:p>
    <w:p>
      <w:pPr>
        <w:pStyle w:val="BodyText"/>
      </w:pPr>
      <w:r>
        <w:t xml:space="preserve">Trang Duệ đưa khẩu súng đặt ở trước mặt báo tuyết, dường như nó vẫn còn sợ hãi, Tiểu Tuyết tiến đến trước mặt, dùng cái mũi ngửi ngửi một lúc, rồi lập tức tránh đi chỗ khác.</w:t>
      </w:r>
    </w:p>
    <w:p>
      <w:pPr>
        <w:pStyle w:val="BodyText"/>
      </w:pPr>
      <w:r>
        <w:t xml:space="preserve">- Tiểu…Tiểu Trang, tôi nói với cậu này, đây là cậu vừa hát vừa vỗ tay sao ?</w:t>
      </w:r>
    </w:p>
    <w:p>
      <w:pPr>
        <w:pStyle w:val="BodyText"/>
      </w:pPr>
      <w:r>
        <w:t xml:space="preserve">Trang Duệ nói chuyện với báo tuyết khiến cho đám người Bành Phi đứng xem trợn hắt há mồm, sửng sốt cả người, con dã thú này có thể hiểu được tiếng người sao? Hơn nữa lại có thể dạy bảo cho dã thú cố tình đi tập kích con người.</w:t>
      </w:r>
    </w:p>
    <w:p>
      <w:pPr>
        <w:pStyle w:val="BodyText"/>
      </w:pPr>
      <w:r>
        <w:t xml:space="preserve">- À! Con báo tuyết này bị thương, tôi chữa trị cho nó, nên bây giờ nó rất nghe lời của tôi.</w:t>
      </w:r>
    </w:p>
    <w:p>
      <w:pPr>
        <w:pStyle w:val="BodyText"/>
      </w:pPr>
      <w:r>
        <w:t xml:space="preserve">Trang Duệ cũng biết hành động vừa rồi của mình, có chút khác người, vội vàng tung tung đám thốc trong tay của mình lên, nói tiếp:</w:t>
      </w:r>
    </w:p>
    <w:p>
      <w:pPr>
        <w:pStyle w:val="BodyText"/>
      </w:pPr>
      <w:r>
        <w:t xml:space="preserve">- Sau này con báo tuyết này sẽ không tấn công nhân loại, Cách Tang đại ca sau này ngài trở về trong thôn thì hãy nói với người trong thôn, sau này thấy con báo tuyết này thì không cần đánh, nó sẽ ở chỗ này làm thần giữ nhà cho Đại Tuyết Sơn.</w:t>
      </w:r>
    </w:p>
    <w:p>
      <w:pPr>
        <w:pStyle w:val="BodyText"/>
      </w:pPr>
      <w:r>
        <w:t xml:space="preserve">Khi Bành Phi giơ súng lúc vừa tồi, Trang Duệ đã hạ quyết tâm, không mang con báo tuyết này rời đi, cứ để cho nó ở trên Đại Tuyết Sơn đi, bởi vì trở về thành phố, cho dù báo tuyết không cắn người, cũng sẽ bị người ta xem như là quái vật, Trang Duệ không muốn bạn bè của mình lại bị loại đãi ngộ này.</w:t>
      </w:r>
    </w:p>
    <w:p>
      <w:pPr>
        <w:pStyle w:val="BodyText"/>
      </w:pPr>
      <w:r>
        <w:t xml:space="preserve">- Không đúng, tuyết ngao mới là thần giữ nhà của Đại Tuyết Sơn chúng ta. A! Ở phía sau cậu có.</w:t>
      </w:r>
    </w:p>
    <w:p>
      <w:pPr>
        <w:pStyle w:val="BodyText"/>
      </w:pPr>
      <w:r>
        <w:t xml:space="preserve">Cách Tang nghe thấy lời nói của Trang Duệ thì lặng đi một chút, tiện đà đánh giá báo tuyết một chút. Đột nhiên nhìn thấy bạch sư và con chó cái cực kỳ nhàn nhã nằm ở trên mặt đất, nhất thời lớn tiếng kêu lên.</w:t>
      </w:r>
    </w:p>
    <w:p>
      <w:pPr>
        <w:pStyle w:val="BodyText"/>
      </w:pPr>
      <w:r>
        <w:t xml:space="preserve">- Thần giữ nhà của Đại Tuyết Sơn, xin hãy nhận lời chào thân thiết nhất của tôi.</w:t>
      </w:r>
    </w:p>
    <w:p>
      <w:pPr>
        <w:pStyle w:val="BodyText"/>
      </w:pPr>
      <w:r>
        <w:t xml:space="preserve">Lúc này đến lượt Trang Duệ giật mình, sau khi Cách Tang nhìn thấy con chó cái, thì lập tức quỳ hai đầu gối xuống đất, lại có thể dập đầu trước mặt nó, trong miệng còn lẩm bầm vài câu, khiến cho Trang Duệ lắc đầu không thôi.</w:t>
      </w:r>
    </w:p>
    <w:p>
      <w:pPr>
        <w:pStyle w:val="BodyText"/>
      </w:pPr>
      <w:r>
        <w:t xml:space="preserve">- Mẹ nó, thần giữ nhà cái rắm, chính là vợ bạch sư của ta mà.</w:t>
      </w:r>
    </w:p>
    <w:p>
      <w:pPr>
        <w:pStyle w:val="BodyText"/>
      </w:pPr>
      <w:r>
        <w:t xml:space="preserve">Trang Duệ tức giận nghĩ.</w:t>
      </w:r>
    </w:p>
    <w:p>
      <w:pPr>
        <w:pStyle w:val="BodyText"/>
      </w:pPr>
      <w:r>
        <w:t xml:space="preserve">- A! Ngộ nhỡ bọn hắn nói tuyết ngao là thần giữ nhà, không cho ta mang đi thì làm sao bây giờ?</w:t>
      </w:r>
    </w:p>
    <w:p>
      <w:pPr>
        <w:pStyle w:val="BodyText"/>
      </w:pPr>
      <w:r>
        <w:t xml:space="preserve">Trang Duệ đột nhiên nghĩ đến một vấn đề, khó khăn gãi gãi cái đầu, nhìn thấy con báo tuyết đang có vẻ nôn nóng, nhất thời nảy ra một ý rất hay.</w:t>
      </w:r>
    </w:p>
    <w:p>
      <w:pPr>
        <w:pStyle w:val="BodyText"/>
      </w:pPr>
      <w:r>
        <w:t xml:space="preserve">- Cách Tang à.</w:t>
      </w:r>
    </w:p>
    <w:p>
      <w:pPr>
        <w:pStyle w:val="BodyText"/>
      </w:pPr>
      <w:r>
        <w:t xml:space="preserve">Sắc mặt của Trang Duệ bỗng nhiên trở nên nghiêm tục, chờ khi Cách Tang ngẩng đầu lên nói:</w:t>
      </w:r>
    </w:p>
    <w:p>
      <w:pPr>
        <w:pStyle w:val="BodyText"/>
      </w:pPr>
      <w:r>
        <w:t xml:space="preserve">- Ngày hôm qua tôi ngủ mơ có thấy phật sống báo mộng, ngài nói cho tôi biết, tuyết ngao phải rời khỏi Đại Tuyết Sơn.</w:t>
      </w:r>
    </w:p>
    <w:p>
      <w:pPr>
        <w:pStyle w:val="BodyText"/>
      </w:pPr>
      <w:r>
        <w:t xml:space="preserve">- Không, không, phật sống sẽ không báo mộng như vậy cho cậu, tuyết ngao chính là thần giữ nhà của Đại Tuyết Sơn chúng ta.</w:t>
      </w:r>
    </w:p>
    <w:p>
      <w:pPr>
        <w:pStyle w:val="BodyText"/>
      </w:pPr>
      <w:r>
        <w:t xml:space="preserve">Không đợi Trang Duệ nói xong, Cách Tang liền nhảy dựng lên, cắt đứt lời nói của Trang Duệ, khuôn mặt trở lên ửng đỏ.</w:t>
      </w:r>
    </w:p>
    <w:p>
      <w:pPr>
        <w:pStyle w:val="BodyText"/>
      </w:pPr>
      <w:r>
        <w:t xml:space="preserve">Đối với những người dân ở đây mà nói, chó ngao Tây Tạng là bạn bè và đồng bọn thân thiết nhất của bọn họ.</w:t>
      </w:r>
    </w:p>
    <w:p>
      <w:pPr>
        <w:pStyle w:val="BodyText"/>
      </w:pPr>
      <w:r>
        <w:t xml:space="preserve">Hôm trước Gia Thố có nói về chuyện chó ngao cứu người. Chuyện này càng làm cho bọn hắn tràn ngập sùng kính đối với vị thần giữ nhà của Tuyết sơn này, hiện tại Trang Duệ nói như vậy, Cách Tang không hề khách khí mà trở mặt đối với hắn.</w:t>
      </w:r>
    </w:p>
    <w:p>
      <w:pPr>
        <w:pStyle w:val="Compact"/>
      </w:pPr>
      <w:r>
        <w:br w:type="textWrapping"/>
      </w:r>
      <w:r>
        <w:br w:type="textWrapping"/>
      </w:r>
    </w:p>
    <w:p>
      <w:pPr>
        <w:pStyle w:val="Heading2"/>
      </w:pPr>
      <w:bookmarkStart w:id="863" w:name="chương-841-chim-điêu-non.-3"/>
      <w:bookmarkEnd w:id="863"/>
      <w:r>
        <w:t xml:space="preserve">841. Chương 841 : Chim Điêu Non. (3)</w:t>
      </w:r>
    </w:p>
    <w:p>
      <w:pPr>
        <w:pStyle w:val="Compact"/>
      </w:pPr>
      <w:r>
        <w:br w:type="textWrapping"/>
      </w:r>
      <w:r>
        <w:br w:type="textWrapping"/>
      </w:r>
    </w:p>
    <w:p>
      <w:pPr>
        <w:pStyle w:val="BodyText"/>
      </w:pPr>
      <w:r>
        <w:t xml:space="preserve">Chương 841: Chim điêu non. (3)</w:t>
      </w:r>
    </w:p>
    <w:p>
      <w:pPr>
        <w:pStyle w:val="BodyText"/>
      </w:pPr>
      <w:r>
        <w:t xml:space="preserve">Nguồn: Vipvanda</w:t>
      </w:r>
    </w:p>
    <w:p>
      <w:pPr>
        <w:pStyle w:val="BodyText"/>
      </w:pPr>
      <w:r>
        <w:t xml:space="preserve">Sưu tầm:</w:t>
      </w:r>
    </w:p>
    <w:p>
      <w:pPr>
        <w:pStyle w:val="BodyText"/>
      </w:pPr>
      <w:r>
        <w:t xml:space="preserve">(¯`'•.¸(¯`'•.¸† Nhóm dịch Dungnhi †¸.•'´¯)¸.•'´¯)</w:t>
      </w:r>
    </w:p>
    <w:p>
      <w:pPr>
        <w:pStyle w:val="BodyText"/>
      </w:pPr>
      <w:r>
        <w:t xml:space="preserve">- Kháo, phản ứng lớn như vậy sao?</w:t>
      </w:r>
    </w:p>
    <w:p>
      <w:pPr>
        <w:pStyle w:val="BodyText"/>
      </w:pPr>
      <w:r>
        <w:t xml:space="preserve">Trang Duệ buồn bực một chút, nhưng mà trên mặt vẫn nở nụ cười, tiếp tục nói:</w:t>
      </w:r>
    </w:p>
    <w:p>
      <w:pPr>
        <w:pStyle w:val="BodyText"/>
      </w:pPr>
      <w:r>
        <w:t xml:space="preserve">- Tôi có thể lấy phật sống ra đùa giỡn hay sao? Tất cả những lời tôi nói đều là sự thật.</w:t>
      </w:r>
    </w:p>
    <w:p>
      <w:pPr>
        <w:pStyle w:val="BodyText"/>
      </w:pPr>
      <w:r>
        <w:t xml:space="preserve">Nhìn thấy bộ dáng cảu Cách Tang vẫn tràn đầy nghi hoặc, Trang Duệ nói:</w:t>
      </w:r>
    </w:p>
    <w:p>
      <w:pPr>
        <w:pStyle w:val="BodyText"/>
      </w:pPr>
      <w:r>
        <w:t xml:space="preserve">- Ngồi xuống nói đi, các vị vừa mới lên núi, chắc là rất mệt mỏi rồi, Tiểu Tuyết đi bắt cho ta cái gì để ăn đi.</w:t>
      </w:r>
    </w:p>
    <w:p>
      <w:pPr>
        <w:pStyle w:val="BodyText"/>
      </w:pPr>
      <w:r>
        <w:t xml:space="preserve">Trang Duệ chính là muốn cho bọn Cách Tang biết một chút, con người và báo tuyết cũng có thể hòa bình ở chung, như thể cũng có thể tạo thành một con đường cho báo tuyết sau này.</w:t>
      </w:r>
    </w:p>
    <w:p>
      <w:pPr>
        <w:pStyle w:val="BodyText"/>
      </w:pPr>
      <w:r>
        <w:t xml:space="preserve">Sau khi nghe được Trang Duệ nói, báo tuyết phát ra một tiếng gào ở trong cổ họng, lập tức chạy xuống dưới chân núi, không thấy tăm hơi đâu cả.</w:t>
      </w:r>
    </w:p>
    <w:p>
      <w:pPr>
        <w:pStyle w:val="BodyText"/>
      </w:pPr>
      <w:r>
        <w:t xml:space="preserve">- Này…Đây là báo tuyết sao?</w:t>
      </w:r>
    </w:p>
    <w:p>
      <w:pPr>
        <w:pStyle w:val="BodyText"/>
      </w:pPr>
      <w:r>
        <w:t xml:space="preserve">Cách Tang nhìn thấy Trang Duệ và báo tuyết ăn ý như vậy, thì tư tưởng có chút hỗn loạn, con báo tuyết này còn biết nghe lời hơn cả chó ngao Tây Tạng sao?</w:t>
      </w:r>
    </w:p>
    <w:p>
      <w:pPr>
        <w:pStyle w:val="BodyText"/>
      </w:pPr>
      <w:r>
        <w:t xml:space="preserve">- Cách Tang đại ca, tôi muốn nói thật với anh, phật sống báo mộng nói cho tôi biết, sau này thần giữ nhà của Đại Tuyết Sơn sẽ do báo tuyết thay thế, nó cũng sẽ giống như chó ngao Tây Tạng, bảo hộ an toàn cho người dân du mục, tìm kiếm dê bò bị mất, đem lại cát tường và như ý cho các vị.</w:t>
      </w:r>
    </w:p>
    <w:p>
      <w:pPr>
        <w:pStyle w:val="BodyText"/>
      </w:pPr>
      <w:r>
        <w:t xml:space="preserve">Những lời này của Trang Duệ, chính hắn cũng cảm thấy không thể tin tưởng được, chỉ sợ báo tuyết kiêng không ăn dê bò người dân nuôi cũng đã là không tệ rồi, còn bảo bộ? Một chút có lẽ cũng không có.</w:t>
      </w:r>
    </w:p>
    <w:p>
      <w:pPr>
        <w:pStyle w:val="BodyText"/>
      </w:pPr>
      <w:r>
        <w:t xml:space="preserve">- Tiểu….Tiểu Trang, không phải là cậu đang nói đùa đấy chứ?</w:t>
      </w:r>
    </w:p>
    <w:p>
      <w:pPr>
        <w:pStyle w:val="BodyText"/>
      </w:pPr>
      <w:r>
        <w:t xml:space="preserve">Cách Tang đã sống hơn ba mươi năm, nhưng trong một phút này, những hiểu biết của hắn hoàn toàn bị Trang Duệ phá vỡ. Ngay cả đứa trẻ mới bảy tám tuổi, cũng đều biết báo tuyết ăn dê bò, mà chó ngao Tây Tạng chính là bảo hộ dê bò, không phải là Trang Duệ đang nói chuyện vô nghĩa đấy chứ?</w:t>
      </w:r>
    </w:p>
    <w:p>
      <w:pPr>
        <w:pStyle w:val="BodyText"/>
      </w:pPr>
      <w:r>
        <w:t xml:space="preserve">- Khụ khụ, đương nhiên, đương nhiên không phải là tôi nói đùa rồi.</w:t>
      </w:r>
    </w:p>
    <w:p>
      <w:pPr>
        <w:pStyle w:val="BodyText"/>
      </w:pPr>
      <w:r>
        <w:t xml:space="preserve">Trang Duệ ho khan một tiếng:</w:t>
      </w:r>
    </w:p>
    <w:p>
      <w:pPr>
        <w:pStyle w:val="BodyText"/>
      </w:pPr>
      <w:r>
        <w:t xml:space="preserve">- Là như vậy, nếu như thời gian trên núi có gió tuyết lớn, các vị có thể mang cho báo tuyết một ít thịt dê, những tổn thật này tôi có thể bổ sung ọi người, ai bảo phật sống đã giao chuyện này cho tôi chứ, à tôi sẽ cho những người dân trong thôn hai mươi vạn đồng, coi như là phí tổn ọi người nuôi nấng báo tuyết.</w:t>
      </w:r>
    </w:p>
    <w:p>
      <w:pPr>
        <w:pStyle w:val="BodyText"/>
      </w:pPr>
      <w:r>
        <w:t xml:space="preserve">Chỉ vì người bạn kết giao trên Đại Tuyết Sơn này, mà Trang Duệ cũng không tiếc vốn liếng, nếu không thể mang nó theo, Trang Duệ cũng muốn cho nó một hoàn cảnh cực kỳ an toàn để nó có thể lớn lên. Hắn cũng có thể nhìn ra, tuổi thọ của con báo tuyết này cũng không lớn, trải qua quá trình được linh khí của mình tẩy luyện, ít nhất còn có thể sống thêm được hơn mười năm nữa.</w:t>
      </w:r>
    </w:p>
    <w:p>
      <w:pPr>
        <w:pStyle w:val="BodyText"/>
      </w:pPr>
      <w:r>
        <w:t xml:space="preserve">Nếu Tiểu Tuyết thật sự không bắt dê bò ăn thịt nữa, cũng có thể nhờ người trong thôn đưa thức ăn cho nó, đây cũng không uổng một hồi quen biết của mình và nó.</w:t>
      </w:r>
    </w:p>
    <w:p>
      <w:pPr>
        <w:pStyle w:val="BodyText"/>
      </w:pPr>
      <w:r>
        <w:t xml:space="preserve">- Này…này, nó sẽ không tấn công người trong thôn của chúng tôi nữa chứ?</w:t>
      </w:r>
    </w:p>
    <w:p>
      <w:pPr>
        <w:pStyle w:val="BodyText"/>
      </w:pPr>
      <w:r>
        <w:t xml:space="preserve">Cách Tang cảm giác thấy trong lời nói của Trang Duệ có ẩn chứa đầm rồng hang hổ, nếu con báo tuyết này mà không cắn người, không phải là bảo lão hổ ăn chay, sư tử ăn cỏ sao? Căn bản là chuyện tình như thế không thể xảy ra.</w:t>
      </w:r>
    </w:p>
    <w:p>
      <w:pPr>
        <w:pStyle w:val="BodyText"/>
      </w:pPr>
      <w:r>
        <w:t xml:space="preserve">- Đương nhiên là sẽ không tấn công người trong thôn của anh, nhưng mà sẽ bảo hộ ọi người, nó chính là vua của tuyết sơn mà.</w:t>
      </w:r>
    </w:p>
    <w:p>
      <w:pPr>
        <w:pStyle w:val="BodyText"/>
      </w:pPr>
      <w:r>
        <w:t xml:space="preserve">Trang Duệ nghĩ kĩ, đợi lát nữa sẽ dẫn báo tuyết xuống núi, khiến cho nó nhận thức được mọi người trong thôn một lượt, sau đó lại ra lệnh cho báo tuyết không được tấn công những người này.</w:t>
      </w:r>
    </w:p>
    <w:p>
      <w:pPr>
        <w:pStyle w:val="BodyText"/>
      </w:pPr>
      <w:r>
        <w:t xml:space="preserve">- Việc này để sau hay nói đi.</w:t>
      </w:r>
    </w:p>
    <w:p>
      <w:pPr>
        <w:pStyle w:val="BodyText"/>
      </w:pPr>
      <w:r>
        <w:t xml:space="preserve">Cách Tang vẫn có chút không cho là đúng, ngẩng đầu nhìn bầu trời, nói:</w:t>
      </w:r>
    </w:p>
    <w:p>
      <w:pPr>
        <w:pStyle w:val="BodyText"/>
      </w:pPr>
      <w:r>
        <w:t xml:space="preserve">- Chúng ta ăn chút lương khô, sau đó thì đi xuống chân núi, đi xuống núi thì sẽ nhanh hơn, nói không chừng đến tối là có thể trở lại trong thôn.</w:t>
      </w:r>
    </w:p>
    <w:p>
      <w:pPr>
        <w:pStyle w:val="BodyText"/>
      </w:pPr>
      <w:r>
        <w:t xml:space="preserve">- Đợi một chút, lập tức sẽ có thịt ăn.</w:t>
      </w:r>
    </w:p>
    <w:p>
      <w:pPr>
        <w:pStyle w:val="BodyText"/>
      </w:pPr>
      <w:r>
        <w:t xml:space="preserve">Trang Duệ lắc lắc đầu, thanh âm của hắn còn chưa dứt thân hình của báo tuyết liền xuất hiện ở trên đỉnh núi, trong miệng của nó ngậm một con dê núi, so với con dê bắt được ngày hôm qua thì nhỏ hơn một chút, chỉ có khoảng bốn năm mươi cân.</w:t>
      </w:r>
    </w:p>
    <w:p>
      <w:pPr>
        <w:pStyle w:val="BodyText"/>
      </w:pPr>
      <w:r>
        <w:t xml:space="preserve">- Đây mà là không ăn dê ? Cách Tang có chút không nói gì.</w:t>
      </w:r>
    </w:p>
    <w:p>
      <w:pPr>
        <w:pStyle w:val="BodyText"/>
      </w:pPr>
      <w:r>
        <w:t xml:space="preserve">- Đây chính là dê hoang, cũng không phải là nuôi trong nhà, báo tuyết chính là có linh tính, Gia Thố đại ca, thu dọn mọi thứ đi, ăn xong chúng ta sẽ xuống núi.</w:t>
      </w:r>
    </w:p>
    <w:p>
      <w:pPr>
        <w:pStyle w:val="BodyText"/>
      </w:pPr>
      <w:r>
        <w:t xml:space="preserve">Trang Duệ bĩu môi, ta con chưa nói là báo tuyết ăn chay, không tấn công người trong thôn của các ngươi còn chưa được sao?</w:t>
      </w:r>
    </w:p>
    <w:p>
      <w:pPr>
        <w:pStyle w:val="BodyText"/>
      </w:pPr>
      <w:r>
        <w:t xml:space="preserve">Vừa rồi Trang Duệ nói chuyện với Cách Tang, Bành Phi và Gia Thố cũng chưa ngắt lời, bây giờ nhìn thấy con mồi báo tuyết tha về, mói bắt đầu bận rộn, Bành Phi mổ con dê ra, Gia Thố nhóm lửa, chỉ qua mười phút đồng hồ, từng chuỗi thịt dê tươi mới đã được đưa lên trên đống lửa.</w:t>
      </w:r>
    </w:p>
    <w:p>
      <w:pPr>
        <w:pStyle w:val="BodyText"/>
      </w:pPr>
      <w:r>
        <w:t xml:space="preserve">- A! Bành Phi, cho ta một miếng thịt nhỏ đi, nhỏ hơn một chút nữa, nhỏ hơn một chút nữa đi, ừ, được rồi.</w:t>
      </w:r>
    </w:p>
    <w:p>
      <w:pPr>
        <w:pStyle w:val="BodyText"/>
      </w:pPr>
      <w:r>
        <w:t xml:space="preserve">Dường như ngửi thấy mùi máu tưi, con chim non ở trong nòng Trang Duệ bắt đầu kêu “ Chiêm chiếp” ầm lên, thân thể ở trong ba lô cũng đã bắt đầu tay đấm chấn đá</w:t>
      </w:r>
    </w:p>
    <w:p>
      <w:pPr>
        <w:pStyle w:val="Compact"/>
      </w:pPr>
      <w:r>
        <w:br w:type="textWrapping"/>
      </w:r>
      <w:r>
        <w:br w:type="textWrapping"/>
      </w:r>
    </w:p>
    <w:p>
      <w:pPr>
        <w:pStyle w:val="Heading2"/>
      </w:pPr>
      <w:bookmarkStart w:id="864" w:name="chương-842-chim-điêu-non.-4"/>
      <w:bookmarkEnd w:id="864"/>
      <w:r>
        <w:t xml:space="preserve">842. Chương 842 : Chim Điêu Non. (4)</w:t>
      </w:r>
    </w:p>
    <w:p>
      <w:pPr>
        <w:pStyle w:val="Compact"/>
      </w:pPr>
      <w:r>
        <w:br w:type="textWrapping"/>
      </w:r>
      <w:r>
        <w:br w:type="textWrapping"/>
      </w:r>
    </w:p>
    <w:p>
      <w:pPr>
        <w:pStyle w:val="BodyText"/>
      </w:pPr>
      <w:r>
        <w:t xml:space="preserve">Chương 842: Chim điêu non. (4)</w:t>
      </w:r>
    </w:p>
    <w:p>
      <w:pPr>
        <w:pStyle w:val="BodyText"/>
      </w:pPr>
      <w:r>
        <w:t xml:space="preserve">Nguồn: Vipvanda</w:t>
      </w:r>
    </w:p>
    <w:p>
      <w:pPr>
        <w:pStyle w:val="BodyText"/>
      </w:pPr>
      <w:r>
        <w:t xml:space="preserve">Sưu tầm:</w:t>
      </w:r>
    </w:p>
    <w:p>
      <w:pPr>
        <w:pStyle w:val="BodyText"/>
      </w:pPr>
      <w:r>
        <w:t xml:space="preserve">(¯`'•.¸(¯`'•.¸† Nhóm dịch Dungnhi †¸.•'´¯)¸.•'´¯)</w:t>
      </w:r>
    </w:p>
    <w:p>
      <w:pPr>
        <w:pStyle w:val="BodyText"/>
      </w:pPr>
      <w:r>
        <w:t xml:space="preserve">Có câu nói nam nhân không thể cự tuyệt lại sự hấp dẫn của thú chơi ưng nuôi chó. Lúc này trong ánh mắt của Bành Phi tràn đầy hai chữ “ Hâm mộ”, may mà người trước mặt hắn là Trang Duệ, nếu như đổi lại là một người khác, Bành Phi sẽ nổi lên tâm tư cướp đoạt và động thủ.</w:t>
      </w:r>
    </w:p>
    <w:p>
      <w:pPr>
        <w:pStyle w:val="BodyText"/>
      </w:pPr>
      <w:r>
        <w:t xml:space="preserve">- Đã nói đây không phải là lão ưng, đây là kim điêu, có hiểu hay không?</w:t>
      </w:r>
    </w:p>
    <w:p>
      <w:pPr>
        <w:pStyle w:val="BodyText"/>
      </w:pPr>
      <w:r>
        <w:t xml:space="preserve">Trang Duệ cười nói:</w:t>
      </w:r>
    </w:p>
    <w:p>
      <w:pPr>
        <w:pStyle w:val="BodyText"/>
      </w:pPr>
      <w:r>
        <w:t xml:space="preserve">- Ngươi chưa xem phim Thần Điêu Đại Hiệp trên TV sao? Con chim điêu lớn trong đó, chính là tổ tiên của con vật nhỏ này.</w:t>
      </w:r>
    </w:p>
    <w:p>
      <w:pPr>
        <w:pStyle w:val="BodyText"/>
      </w:pPr>
      <w:r>
        <w:t xml:space="preserve">Nghe thấy Trang Duệ nói đến chính mình, con chim non kêu “ Chiêm chiếp” vài tiếng, sau đó nhẹ nhàng hôn vài cái vào lòng bàn tay Trang Duệ, tình cảnh lần này khiến cho Bành Phi đỏ mắt không thôi, hận người thân thiết với tiểu tử kia, không phải là Trang Duệ mà là chính mình.</w:t>
      </w:r>
    </w:p>
    <w:p>
      <w:pPr>
        <w:pStyle w:val="BodyText"/>
      </w:pPr>
      <w:r>
        <w:t xml:space="preserve">- Đây là kim điêu non, tiểu Trang, cậu tìm được nó ở chỗ nào vậy?</w:t>
      </w:r>
    </w:p>
    <w:p>
      <w:pPr>
        <w:pStyle w:val="BodyText"/>
      </w:pPr>
      <w:r>
        <w:t xml:space="preserve">Gia Thố đã chuẩn bị xong xuôi bếp lửa, liếc mắt một cái liền nhận ra con chim điêu non này, nhưng mà ánh mắt của hắn cũng không có gì khác biệt đối với Bành Phi, đều là hâm mộ và ghen tị, chỉ kém mỗi việc không thể động thủ mà thôi.</w:t>
      </w:r>
    </w:p>
    <w:p>
      <w:pPr>
        <w:pStyle w:val="BodyText"/>
      </w:pPr>
      <w:r>
        <w:t xml:space="preserve">- À! Mẹ của nó bị thương, tôi đã chữa trị cho nó, cho nên nó trả ơn cho tôi, đưa con của nó tặng cho tôi.</w:t>
      </w:r>
    </w:p>
    <w:p>
      <w:pPr>
        <w:pStyle w:val="BodyText"/>
      </w:pPr>
      <w:r>
        <w:t xml:space="preserve">Trang Duệ nói dối mà không hề cảm thấy ngượng ngùng chút nào, tùy tiện nói lung tung một cái lý do, tuy rằng hắn chữa trị cho con chim mẹ là không giả, nhưng mà đầu sỏ gây nên chuyện này cũng là hắn, cách nói này của hắn tuyệt đối là dát vàng lên mặt bản thân mình.</w:t>
      </w:r>
    </w:p>
    <w:p>
      <w:pPr>
        <w:pStyle w:val="BodyText"/>
      </w:pPr>
      <w:r>
        <w:t xml:space="preserve">- Anh Trang, hình như là ngài học tài chính chuyên nghiệp mà? Chưa từng nghe nói là ngài học theo ngành bác sĩ thú y chuyên nghiệp?</w:t>
      </w:r>
    </w:p>
    <w:p>
      <w:pPr>
        <w:pStyle w:val="BodyText"/>
      </w:pPr>
      <w:r>
        <w:t xml:space="preserve">Bành Phi thấy vậy thì đi vòng quanh Trang Duệ vài vòng, há mồm nói ra một câu khiến cho Trang Duệ vừa mới uống một ngụm rượu lúa mì Thanh Hoa suýt nữa thì phun hết ra người hắn.</w:t>
      </w:r>
    </w:p>
    <w:p>
      <w:pPr>
        <w:pStyle w:val="BodyText"/>
      </w:pPr>
      <w:r>
        <w:t xml:space="preserve">Chủ yếu là Trang Duệ đã nói quá lời rồi, trước tiên không cần đề cập đến Trang Duệ có bản lĩnh chữa trị cho các loài động vật hay không, mà chỉ riêng việc này cũng đã khó tin rồi. Trước hết là chữa trị cho báo tuyết bị thương, sau đó lại chữa cho con chim điêu mẹ bị thương, có phải là tất cả các loại động vật trên tuyết sơn khi bị thương đều sẽ chạy tới bên người Trang Duệ?</w:t>
      </w:r>
    </w:p>
    <w:p>
      <w:pPr>
        <w:pStyle w:val="BodyText"/>
      </w:pPr>
      <w:r>
        <w:t xml:space="preserve">- Khụ khụ, nhân phẩm của anh rất tốt, hơn nữa lại còn có công năng đặc dị, có thể nói chuyện được với các loài động vật, đương nhiên là chúng nó sẽ nghe theo lời của anh, đừng nói là tặng ột con chim non, mà khiến cho chúng nó đi theo anh cũng đều được.</w:t>
      </w:r>
    </w:p>
    <w:p>
      <w:pPr>
        <w:pStyle w:val="BodyText"/>
      </w:pPr>
      <w:r>
        <w:t xml:space="preserve">Dù sao thì vợ chồng kim điêu cũng không ở đây, mà cho dù ở đây cũng không thể phản bác lại Trang Duệ, rõ ràng Trang Duệ đang nói bậy bạ, các người có tin hay không thì tùy.</w:t>
      </w:r>
    </w:p>
    <w:p>
      <w:pPr>
        <w:pStyle w:val="BodyText"/>
      </w:pPr>
      <w:r>
        <w:t xml:space="preserve">- Tiểu Trang, cậu…cậu có thể tặng con chim non nhỏ này cho tôi được không?</w:t>
      </w:r>
    </w:p>
    <w:p>
      <w:pPr>
        <w:pStyle w:val="BodyText"/>
      </w:pPr>
      <w:r>
        <w:t xml:space="preserve">Gia Thố đột nhiên mở miệng nói, trên mặt hiện lên bộ dạng thẹn thùng, những người dân Tây Tạng chất phác cũng không bao giờ đưa ra yêu cầu này nọ đối với người ngoài, Gia Thố cũng phải lấy hết dũng khí mới có thể nói ra những lời này.</w:t>
      </w:r>
    </w:p>
    <w:p>
      <w:pPr>
        <w:pStyle w:val="BodyText"/>
      </w:pPr>
      <w:r>
        <w:t xml:space="preserve">- Tặng cho anh? Không được, tuyệt đối không được.</w:t>
      </w:r>
    </w:p>
    <w:p>
      <w:pPr>
        <w:pStyle w:val="BodyText"/>
      </w:pPr>
      <w:r>
        <w:t xml:space="preserve">Trang Duệ lặng đi một chút, lập tức giơ tay lên, cự tuyệt nói.</w:t>
      </w:r>
    </w:p>
    <w:p>
      <w:pPr>
        <w:pStyle w:val="BodyText"/>
      </w:pPr>
      <w:r>
        <w:t xml:space="preserve">Nói chuyện đùa quốc tế à, vì con chim nhỏ này, bản thân thiếu chút nữa thì đã góp cả cái mạng nhỏ của bạch sư vào, con vật nhỏ này đối với Trang Duệ thì cực kỳ quan trọng, có đổi cả núi vàng Trang Duệ cũng không đổi.</w:t>
      </w:r>
    </w:p>
    <w:p>
      <w:pPr>
        <w:pStyle w:val="BodyText"/>
      </w:pPr>
      <w:r>
        <w:t xml:space="preserve">- Tiểu Trang, tôi dùng một trăm con dê, mười con tuấn mã, ba mươi con Ly Ngưu, để đổi lấy con chim non này, có được không?</w:t>
      </w:r>
    </w:p>
    <w:p>
      <w:pPr>
        <w:pStyle w:val="BodyText"/>
      </w:pPr>
      <w:r>
        <w:t xml:space="preserve">Gia Thố không từ bỏ ý định, hắn liền đưa ra cái giá của mình, giá cả này đối với hắn tuyệt đối không thấp, tổng cộng lại tuyệt đối có thể đạt tới mấy chục vạn.</w:t>
      </w:r>
    </w:p>
    <w:p>
      <w:pPr>
        <w:pStyle w:val="BodyText"/>
      </w:pPr>
      <w:r>
        <w:t xml:space="preserve">Đây cũng là toàn bộ tài sản của bản thân và gia đình của hắn. Toàn bộ dê bò, tuấn mã của hắn đều giao cho người khác chăn nuôi, hiện tại vì muốn mua con chim non này, Gia Thố đã chuẩn bị tiêu hết gia tài của hắn.</w:t>
      </w:r>
    </w:p>
    <w:p>
      <w:pPr>
        <w:pStyle w:val="BodyText"/>
      </w:pPr>
      <w:r>
        <w:t xml:space="preserve">- Không bán, Gia Thố đại ca, tôi nói thật với anh, dù anh có mang cả núi vàng núi bạc đến, tôi cũng sẽ không bán, tên tiểu tử này, đúng thật là do mẹ của nó tặng cho tôi.</w:t>
      </w:r>
    </w:p>
    <w:p>
      <w:pPr>
        <w:pStyle w:val="BodyText"/>
      </w:pPr>
      <w:r>
        <w:t xml:space="preserve">Trang Duệ căn bản là không cần lo lắng, Gia Thố vừa nói dứt lời, liền thẳng thừng từ chối, đừng nói đến việc bản thân mình không thiếu tìn, mà ngay cả bây giờ mình phá sản, Trang Duệ cũng sẽ không lo lắng mà bán con chim non này đi. Cùng lắm là bản thân trở về trong núi là dã nhân, có đồ ăn uống. À như vậy nhất định là không được với vợ.</w:t>
      </w:r>
    </w:p>
    <w:p>
      <w:pPr>
        <w:pStyle w:val="BodyText"/>
      </w:pPr>
      <w:r>
        <w:t xml:space="preserve">Thấy lời nói của Trang Duệ hết sức kiên quyết, sắc mặt của Gia Thố trở nên mờ đi, đã thỉnh cầu hai lần mà vẫn bị Trang Duệ từ chối, lòng tự tôn của người Tây Tạng không cho Gia Thố nói thêm lần thứ ba.</w:t>
      </w:r>
    </w:p>
    <w:p>
      <w:pPr>
        <w:pStyle w:val="BodyText"/>
      </w:pPr>
      <w:r>
        <w:t xml:space="preserve">Về phần lời nói Trang Duệ là cái gì con chim non này được mẹ nó đưa cho, căn bản là Gia Thố không tin. Tính tình của kim điêu rất hung dữ, đừng nói là tặng chim con cho người khác, mà ngay cả có người tới gần tổ của nó, kim điêu đều sẽ liều mạng với người đó.</w:t>
      </w:r>
    </w:p>
    <w:p>
      <w:pPr>
        <w:pStyle w:val="BodyText"/>
      </w:pPr>
      <w:r>
        <w:t xml:space="preserve">Theo Gia Thố suy đoán, nhât định là Trang Duệ thừa lúc kim điêu đi vắng, lén chui vào tổ của nó để trộm chim non. Nhưng mà Trang Duệ không muốn bán, Gia Thố cũng không có cách nào, chỉ có thể oán trách vì sao vận khí của bản thân lại không tốt.</w:t>
      </w:r>
    </w:p>
    <w:p>
      <w:pPr>
        <w:pStyle w:val="BodyText"/>
      </w:pPr>
      <w:r>
        <w:t xml:space="preserve">- Gia Thố đại ca, những cái khác tôi đều có thể cho anh, nhưng con vật nhỏ này rất hợp ý tôi, thật sự không thể cho anh được.</w:t>
      </w:r>
    </w:p>
    <w:p>
      <w:pPr>
        <w:pStyle w:val="BodyText"/>
      </w:pPr>
      <w:r>
        <w:t xml:space="preserve">Trang Duệ cũng có chút ngượng ngùng, một đoạn đường đi tới đây, quan hệ của hắn và Gia Thố cũng không tệ, không thể chỉ vì vậy mà phá hủy mối quan hệ này, vội vàng nói lời giải thích.</w:t>
      </w:r>
    </w:p>
    <w:p>
      <w:pPr>
        <w:pStyle w:val="BodyText"/>
      </w:pPr>
      <w:r>
        <w:t xml:space="preserve">- Không có gì, thứ này ở trên tay của câu, tôi sợ là cậu sẽ hủy hoại nó.</w:t>
      </w:r>
    </w:p>
    <w:p>
      <w:pPr>
        <w:pStyle w:val="BodyText"/>
      </w:pPr>
      <w:r>
        <w:t xml:space="preserve">Gia Thố lắc lắc đầu, ánh mắt nhìn vể phía con chim non kia có bao gồm cả tình cảm yêu thích.</w:t>
      </w:r>
    </w:p>
    <w:p>
      <w:pPr>
        <w:pStyle w:val="BodyText"/>
      </w:pPr>
      <w:r>
        <w:t xml:space="preserve">- Hủy hoại nó? Sẽ không như vậy đâu.</w:t>
      </w:r>
    </w:p>
    <w:p>
      <w:pPr>
        <w:pStyle w:val="BodyText"/>
      </w:pPr>
      <w:r>
        <w:t xml:space="preserve">Trang Duệ có chút khó hiểu, chính mình bảo vệ con vật nhỏ này còn không kịp, làm sao có thể hủy hoại nó được?</w:t>
      </w:r>
    </w:p>
    <w:p>
      <w:pPr>
        <w:pStyle w:val="BodyText"/>
      </w:pPr>
      <w:r>
        <w:t xml:space="preserve">Gia Thố khoát tay áo, hỏi:</w:t>
      </w:r>
    </w:p>
    <w:p>
      <w:pPr>
        <w:pStyle w:val="BodyText"/>
      </w:pPr>
      <w:r>
        <w:t xml:space="preserve">- Tiểu Trang, cậu sẽ huấn luyện chim điêu này sao?</w:t>
      </w:r>
    </w:p>
    <w:p>
      <w:pPr>
        <w:pStyle w:val="BodyText"/>
      </w:pPr>
      <w:r>
        <w:t xml:space="preserve">- Không có!</w:t>
      </w:r>
    </w:p>
    <w:p>
      <w:pPr>
        <w:pStyle w:val="BodyText"/>
      </w:pPr>
      <w:r>
        <w:t xml:space="preserve">Trang Duệ trả lời rất rõ ràng, hắn chỉ yêu thích mà thôi.</w:t>
      </w:r>
    </w:p>
    <w:p>
      <w:pPr>
        <w:pStyle w:val="BodyText"/>
      </w:pPr>
      <w:r>
        <w:t xml:space="preserve">- Huấn luyện chim ưng nghe lời, từ xưa đến nay đều là kỹ năn vô cùng khó khăn, chỉ có người trên đại thảo nguyên mới có thể huấn luyện được chim ưng săn mồi giỏi nhất, khiến cho nó trở thành đồng bọn, anh em của người dân du mục, Gia Thố giảng giải cho Trang Duệ.</w:t>
      </w:r>
    </w:p>
    <w:p>
      <w:pPr>
        <w:pStyle w:val="BodyText"/>
      </w:pPr>
      <w:r>
        <w:t xml:space="preserve">Nghe Gia Thố nói xong, Trang Duệ mới cảm giác được, chính mình nuôi con chim non này, cũng không phải là một chuyện dễ dàng.</w:t>
      </w:r>
    </w:p>
    <w:p>
      <w:pPr>
        <w:pStyle w:val="BodyText"/>
      </w:pPr>
      <w:r>
        <w:t xml:space="preserve">Sau khi những người thuần ưng bắt được chim ưng, thì sẽ đeo một cái bao da trên tay, cho chim ưng đậu trên đó rồi bắt đầu “Ngao ưng.</w:t>
      </w:r>
    </w:p>
    <w:p>
      <w:pPr>
        <w:pStyle w:val="Compact"/>
      </w:pPr>
      <w:r>
        <w:br w:type="textWrapping"/>
      </w:r>
      <w:r>
        <w:br w:type="textWrapping"/>
      </w:r>
    </w:p>
    <w:p>
      <w:pPr>
        <w:pStyle w:val="Heading2"/>
      </w:pPr>
      <w:bookmarkStart w:id="865" w:name="chương-843-chim-điêu-non.-5"/>
      <w:bookmarkEnd w:id="865"/>
      <w:r>
        <w:t xml:space="preserve">843. Chương 843 : Chim Điêu Non. (5)</w:t>
      </w:r>
    </w:p>
    <w:p>
      <w:pPr>
        <w:pStyle w:val="Compact"/>
      </w:pPr>
      <w:r>
        <w:br w:type="textWrapping"/>
      </w:r>
      <w:r>
        <w:br w:type="textWrapping"/>
      </w:r>
    </w:p>
    <w:p>
      <w:pPr>
        <w:pStyle w:val="BodyText"/>
      </w:pPr>
      <w:r>
        <w:t xml:space="preserve">Chương 843: Chim điêu non. (5)</w:t>
      </w:r>
    </w:p>
    <w:p>
      <w:pPr>
        <w:pStyle w:val="BodyText"/>
      </w:pPr>
      <w:r>
        <w:t xml:space="preserve">Nguồn: Vipvanda</w:t>
      </w:r>
    </w:p>
    <w:p>
      <w:pPr>
        <w:pStyle w:val="BodyText"/>
      </w:pPr>
      <w:r>
        <w:t xml:space="preserve">Sưu tầm:</w:t>
      </w:r>
    </w:p>
    <w:p>
      <w:pPr>
        <w:pStyle w:val="BodyText"/>
      </w:pPr>
      <w:r>
        <w:t xml:space="preserve">(¯`'•.¸(¯`'•.¸† Nhóm dịch Dungnhi †¸.•'´¯)¸.•'´¯)</w:t>
      </w:r>
    </w:p>
    <w:p>
      <w:pPr>
        <w:pStyle w:val="BodyText"/>
      </w:pPr>
      <w:r>
        <w:t xml:space="preserve">“Ngao ưng” chính là bước thuần ưng đầu tiên, để trừ bỏ đi tính hoang dã của con chim ưng, sau đó mỗi khi sáng ra đều phải đặt con chim ưng lên cánh tay, người đi tới nơi nào thì đều phải mang nó tới nơi đó.</w:t>
      </w:r>
    </w:p>
    <w:p>
      <w:pPr>
        <w:pStyle w:val="BodyText"/>
      </w:pPr>
      <w:r>
        <w:t xml:space="preserve">Lúc nghri ngơi buổi tối thì phải mang chó buộc ở bên cạnh để khiến cho ưng không sợ chó. Để ưng đi săn cần phải có ưng, chó, người cả ba thứ phối hợp, thiếu một cái cũng đều không được. Cho đến khi con ưng đặt ở trên cánh tay người thuần ưng có thể yên tâm ăn ngủ. “Ngao ưng” coi như đã hoàn thành.</w:t>
      </w:r>
    </w:p>
    <w:p>
      <w:pPr>
        <w:pStyle w:val="BodyText"/>
      </w:pPr>
      <w:r>
        <w:t xml:space="preserve">Quá trình này nói thì dễ dàng, nhưng mà muốn làm được thì cực kỳ khó khăn, rất ít người có thể huấn luyện được chim ưng trưởng thành, mà chim ưng con thì cực kỳ hiếm.</w:t>
      </w:r>
    </w:p>
    <w:p>
      <w:pPr>
        <w:pStyle w:val="BodyText"/>
      </w:pPr>
      <w:r>
        <w:t xml:space="preserve">Nuôi một con chim ưng con, chẳng những có thể sinh ra cảm tình giữa người nuôi và con chim con, mà có thể khiến cho con chim non nhận mình làm chủ, sau này nó trưởng thành hoặc về già đều dễ dàng sai bảo. Một con chim ưng trưởng thành, đều là ước mơ tha thiết của mọi người dân chăn nuôi ở trên thảo nguyên.</w:t>
      </w:r>
    </w:p>
    <w:p>
      <w:pPr>
        <w:pStyle w:val="BodyText"/>
      </w:pPr>
      <w:r>
        <w:t xml:space="preserve">- Hắc hắc, tên tiểu tử này của ta, sau này lớn lên tuyệt đối sẽ thông linh giống như bạch sư, căn bản là không cần huấn luyện.</w:t>
      </w:r>
    </w:p>
    <w:p>
      <w:pPr>
        <w:pStyle w:val="BodyText"/>
      </w:pPr>
      <w:r>
        <w:t xml:space="preserve">Sau khi nghe được Gia Thố nói, Trang Duệ cười rộ trong lòng, mục đích của huấn luyện chỉ là để cho chim điêu nghe lời mà thôi, chính mình không cần huấn luyện cũng có thể là được điều này.</w:t>
      </w:r>
    </w:p>
    <w:p>
      <w:pPr>
        <w:pStyle w:val="BodyText"/>
      </w:pPr>
      <w:r>
        <w:t xml:space="preserve">- Ôi, thật là khiến cho người ta mơ ước.</w:t>
      </w:r>
    </w:p>
    <w:p>
      <w:pPr>
        <w:pStyle w:val="BodyText"/>
      </w:pPr>
      <w:r>
        <w:t xml:space="preserve">Gia Thố thở dài, nói cho Trang Duệ. Thì ra là ông nội của Gia Thố từng là một thợ săn rất có danh tiếng trên đại thảo nguyên Tây Tạng, ông nội của hắn cũng từng nuôi một con chim ưng.</w:t>
      </w:r>
    </w:p>
    <w:p>
      <w:pPr>
        <w:pStyle w:val="BodyText"/>
      </w:pPr>
      <w:r>
        <w:t xml:space="preserve">Com chim ưng kia cũng lớn cỡ con chim điêu, mặc dù không dũng mãnh được như kim điêu, nhưng mà trải qua quá trình được ông nội hắn huyến luyện, thì mỗi lần đi săn dường như là đều thành công. Từng trong một mùa đông, một mình nó bắt được hai mươi con sói tuyết, được toàn bộ thợ săn trên đại thảo nguyên tôn là Ưng Vương trên đại thảo nguyên.</w:t>
      </w:r>
    </w:p>
    <w:p>
      <w:pPr>
        <w:pStyle w:val="BodyText"/>
      </w:pPr>
      <w:r>
        <w:t xml:space="preserve">Lúc đấy Gia Thố còn rất nhỏ, đã từng thấy qua con Ưng Vương kia vững vàng đứng trên bả vai của ông nội hắn, bắt đầu từ khi đó giấc mộng nuôi một con ưng đã cắm rễ vào trong lòng Gia Thố.</w:t>
      </w:r>
    </w:p>
    <w:p>
      <w:pPr>
        <w:pStyle w:val="BodyText"/>
      </w:pPr>
      <w:r>
        <w:t xml:space="preserve">Nhưng mà tận cho tới khi thấy được con chim điêu non của Trang Duệ, hắn mới một lần nữa nhớ lại chuyện cũ khó quên này, lúc này mới muốn táng gia bại sản để mua tân tiểu tử này.</w:t>
      </w:r>
    </w:p>
    <w:p>
      <w:pPr>
        <w:pStyle w:val="BodyText"/>
      </w:pPr>
      <w:r>
        <w:t xml:space="preserve">- Gia Thố đại ca, hiện tại cũng không cần săn thú, anh cũng đừng chấp nhất như vậy.</w:t>
      </w:r>
    </w:p>
    <w:p>
      <w:pPr>
        <w:pStyle w:val="BodyText"/>
      </w:pPr>
      <w:r>
        <w:t xml:space="preserve">Tuy rằng rất hâm mộ sự chấp nhất của Gia Thố đối với giấc mơ của hắn, nhưng mà Trang Duệ cũng không có ý tứ nhường lại con chim ưng con, con vật nhỏ này là bảo bối của hắn, dù có nói thế nào hắn cũng không bán.</w:t>
      </w:r>
    </w:p>
    <w:p>
      <w:pPr>
        <w:pStyle w:val="BodyText"/>
      </w:pPr>
      <w:r>
        <w:t xml:space="preserve">Khi nói chuyện Cách Tang đã nướng xong đám thịt dê núi, sau khi mấy người ăn xong, nghỉ ngơi một lúc. Rồi chuẩn bị xuống núi, nếu như tất cả đều thuận lợi thì khoảng bảy tám giờ tối là có thể trở về trong thôn.</w:t>
      </w:r>
    </w:p>
    <w:p>
      <w:pPr>
        <w:pStyle w:val="BodyText"/>
      </w:pPr>
      <w:r>
        <w:t xml:space="preserve">Đội ngũ xuống núi rất có cá tính. Chạy trước tiên chính là bạch sư và vợ của nó, đi ở giữa là đám người Cách Tang và Gia Thố, mà Trang Duệ và báo tuyết thì lại không nhanh không chậm đi phía sau cùng.</w:t>
      </w:r>
    </w:p>
    <w:p>
      <w:pPr>
        <w:pStyle w:val="BodyText"/>
      </w:pPr>
      <w:r>
        <w:t xml:space="preserve">Ngoại trừ mấy địa phương hiểm trở ở gần đỉnh núi ra, thì những chỗ khác cũng có thể coi như bằng phẳng. Cứ thế đi bộ chừng năm giờ đã vượt qua ranh giới tuyết rơi, phía xa xa có thể nhìn thấy khỏi bếp bốc lên. Rõ ràng là đã sắp trở về trong thôn rồi.</w:t>
      </w:r>
    </w:p>
    <w:p>
      <w:pPr>
        <w:pStyle w:val="BodyText"/>
      </w:pPr>
      <w:r>
        <w:t xml:space="preserve">- Là Gia Thố sao? Đã tìm được tiểu Trang chưa? Bạch sư, là bạch sư!</w:t>
      </w:r>
    </w:p>
    <w:p>
      <w:pPr>
        <w:pStyle w:val="BodyText"/>
      </w:pPr>
      <w:r>
        <w:t xml:space="preserve">Ở trên một chỗ dốc thoai thoải, có một cái lều trại được dựng lên. Tác Nam chờ từ sáng hôm qua đến nay ước chừng đã đợi hơn hai mươi giờ rồi, nếu không phải tính cách của hắn trầm ổn, chỉ sợ là sẽ xuống núi tìm thêm người trợ giúp rồi.</w:t>
      </w:r>
    </w:p>
    <w:p>
      <w:pPr>
        <w:pStyle w:val="BodyText"/>
      </w:pPr>
      <w:r>
        <w:t xml:space="preserve">Nhìn thấy đoàn người xuống núi, Tác Nam vừa mở miệng hỏi thì đã nhìn thấy bạch sư chạy băng băng phía trước thì không khỏi cao hứng lớn tiếng hô lên. Bạch sư ở đây, tự nhiên là Trang Duệ cũng ở đây.</w:t>
      </w:r>
    </w:p>
    <w:p>
      <w:pPr>
        <w:pStyle w:val="BodyText"/>
      </w:pPr>
      <w:r>
        <w:t xml:space="preserve">- Tác Nam đại ca, cảm ơn anh đã quan tâm.</w:t>
      </w:r>
    </w:p>
    <w:p>
      <w:pPr>
        <w:pStyle w:val="BodyText"/>
      </w:pPr>
      <w:r>
        <w:t xml:space="preserve">Trang Duệ bước nhanh vài bước, đi tới phía trước đội ngũ, đưa tay lên đối với Tác Nam.</w:t>
      </w:r>
    </w:p>
    <w:p>
      <w:pPr>
        <w:pStyle w:val="BodyText"/>
      </w:pPr>
      <w:r>
        <w:t xml:space="preserve">- Tiểu tử thúi này, thiếu chút nữa là hại chết ta.</w:t>
      </w:r>
    </w:p>
    <w:p>
      <w:pPr>
        <w:pStyle w:val="BodyText"/>
      </w:pPr>
      <w:r>
        <w:t xml:space="preserve">Sau khi thấy Trang Duệ, Tác Nam thở hổn hển nghênh đón, giơ tay lên đấm vào vai Trang Duệ.</w:t>
      </w:r>
    </w:p>
    <w:p>
      <w:pPr>
        <w:pStyle w:val="BodyText"/>
      </w:pPr>
      <w:r>
        <w:t xml:space="preserve">Ngao ngô!</w:t>
      </w:r>
    </w:p>
    <w:p>
      <w:pPr>
        <w:pStyle w:val="BodyText"/>
      </w:pPr>
      <w:r>
        <w:t xml:space="preserve">Bạch sư ở phía trước còn không có phản ứng, Tiểu Tuyết đã muốn phản đố, đối thời dựng ngược lông khắp người lên, gào thét đối với Tác Nam.</w:t>
      </w:r>
    </w:p>
    <w:p>
      <w:pPr>
        <w:pStyle w:val="BodyText"/>
      </w:pPr>
      <w:r>
        <w:t xml:space="preserve">- Này…Đây là có chuyện gì?</w:t>
      </w:r>
    </w:p>
    <w:p>
      <w:pPr>
        <w:pStyle w:val="BodyText"/>
      </w:pPr>
      <w:r>
        <w:t xml:space="preserve">Đột nhiên xuất hiện một con mãnh thú ở trước mặt mình, người có trái tim mạnh mẽ cũng không chịu nổi, báo tuyết xuất hiện khiến cho Tác Nam sợ tới mức đặt mông ngồi luôn xuống đất. truyện cập nhật nhanh nhất tại chấm</w:t>
      </w:r>
    </w:p>
    <w:p>
      <w:pPr>
        <w:pStyle w:val="BodyText"/>
      </w:pPr>
      <w:r>
        <w:t xml:space="preserve">- Báo tuyết, trở về.</w:t>
      </w:r>
    </w:p>
    <w:p>
      <w:pPr>
        <w:pStyle w:val="BodyText"/>
      </w:pPr>
      <w:r>
        <w:t xml:space="preserve">Trang Duệ nhéo cái cổ của báo tuyết, kéo nó trở lại người mình, lại làm công tác giáo dục không cho nó đả thương người một phen, lúc này mới quay đầu giải thích với Tác Nam đang có bộ dạng giống như gặp quỷ.</w:t>
      </w:r>
    </w:p>
    <w:p>
      <w:pPr>
        <w:pStyle w:val="BodyText"/>
      </w:pPr>
      <w:r>
        <w:t xml:space="preserve">- Không được, việc này ta không thể đáp ứng, đây không phải là lừa gạt người dân ở đây sao?</w:t>
      </w:r>
    </w:p>
    <w:p>
      <w:pPr>
        <w:pStyle w:val="BodyText"/>
      </w:pPr>
      <w:r>
        <w:t xml:space="preserve">Sau khi Tác Nam nghe được caau chuyện gọi là phật sống báo mộng xong, tự nhiên là một chữ cũng đều không tin, mặc cho Trang Duệ thỉnh cầu hắn nói chuyện với thôn dân, Tác Nam đều mọt lời cự tuyệt.</w:t>
      </w:r>
    </w:p>
    <w:p>
      <w:pPr>
        <w:pStyle w:val="BodyText"/>
      </w:pPr>
      <w:r>
        <w:t xml:space="preserve">- Đi, báo tuyết, đến thân thiện với Tác Nam đại ca nào.</w:t>
      </w:r>
    </w:p>
    <w:p>
      <w:pPr>
        <w:pStyle w:val="BodyText"/>
      </w:pPr>
      <w:r>
        <w:t xml:space="preserve">Nhìn thấy Tác Nam không chịu hỗ trợ, Trang Duệ đụng đụng vào Báo Tuyết, con báo tuyết nhẹ nhàng đi đến trước mặt Tác Nam, lại không biết mình đã dọa cho đối phương sợ tới mức thiếu chút nữa thì hồn bay phách lạc.</w:t>
      </w:r>
    </w:p>
    <w:p>
      <w:pPr>
        <w:pStyle w:val="BodyText"/>
      </w:pPr>
      <w:r>
        <w:t xml:space="preserve">- Ta giúp, ta giúp cậu nói là được chứ gì, con này cũng nghe theo lời của cậu sao?</w:t>
      </w:r>
    </w:p>
    <w:p>
      <w:pPr>
        <w:pStyle w:val="BodyText"/>
      </w:pPr>
      <w:r>
        <w:t xml:space="preserve">Qua một lúc lâu sau, Tác Nam mới hồi phục lại tinh thần, có chút ngạc nhiên nhìn báo tuyết, một con gia hỏa hoang dã như vậy sao lại nghe theo lời Trang Duệ, nói không chừng lời lẽ của Trang Duệ cũng là thật sự?</w:t>
      </w:r>
    </w:p>
    <w:p>
      <w:pPr>
        <w:pStyle w:val="BodyText"/>
      </w:pPr>
      <w:r>
        <w:t xml:space="preserve">- Đương nhiên Tác Nam đại ca, đã khi nào tôi nói dối đâu, đây đích thực là phật sống báo mộng nói cho tôi biết.</w:t>
      </w:r>
    </w:p>
    <w:p>
      <w:pPr>
        <w:pStyle w:val="BodyText"/>
      </w:pPr>
      <w:r>
        <w:t xml:space="preserve">Trang Duệ trâng tráo nói, tuy rằng hắn không bịa đặt, nhưng mà trong miệng thì không hề nói thật một câu, Trang Duệ không tin phật giáo, một chút chướng ngại tâm lý trong lòng cũng đều không có.</w:t>
      </w:r>
    </w:p>
    <w:p>
      <w:pPr>
        <w:pStyle w:val="BodyText"/>
      </w:pPr>
      <w:r>
        <w:t xml:space="preserve">Két…Cạc cạc!</w:t>
      </w:r>
    </w:p>
    <w:p>
      <w:pPr>
        <w:pStyle w:val="BodyText"/>
      </w:pPr>
      <w:r>
        <w:t xml:space="preserve">Ngay trong lúc Trang Duệ và Tác Nam cãi cọ, mọi người nhìn trên bầu trời, xuất hiện hai điểm đen, một tiếng kêu thanh thúy vang tới.</w:t>
      </w:r>
    </w:p>
    <w:p>
      <w:pPr>
        <w:pStyle w:val="BodyText"/>
      </w:pPr>
      <w:r>
        <w:t xml:space="preserve">- Ai ui, tiểu Trang bị cậu hại chết rồi. Hai con điêu này là tới tìm con nó…chúng nó sẽ liều mạng với cậu.</w:t>
      </w:r>
    </w:p>
    <w:p>
      <w:pPr>
        <w:pStyle w:val="BodyText"/>
      </w:pPr>
      <w:r>
        <w:t xml:space="preserve">Gia Thố xuất thân là gia đình thợ săn, sau khi thấy rõ hai con kim điêu ở trên bầu trời, thì khuôn mặt trở nên khổ không thể tả được.</w:t>
      </w:r>
    </w:p>
    <w:p>
      <w:pPr>
        <w:pStyle w:val="BodyText"/>
      </w:pPr>
      <w:r>
        <w:t xml:space="preserve">Thông thường thì thị lực của chim ưng đều cực kỳ tốt, ở trên không trung mấy ngàn thước cũng đều có thể nhìn thấy những con mồi nhỏ như con thỏ ở trên mặt đất, mà những con kim điêu cỡ lớn như thế này thì đôi mắt lại càng như Hỏa Nhãn Kim Tinh, phỏng chừng ngay cả con chuột di động, cũng không tránh khỏi tầm mắt của chúng nó.</w:t>
      </w:r>
    </w:p>
    <w:p>
      <w:pPr>
        <w:pStyle w:val="Compact"/>
      </w:pPr>
      <w:r>
        <w:br w:type="textWrapping"/>
      </w:r>
      <w:r>
        <w:br w:type="textWrapping"/>
      </w:r>
    </w:p>
    <w:p>
      <w:pPr>
        <w:pStyle w:val="Heading2"/>
      </w:pPr>
      <w:bookmarkStart w:id="866" w:name="chương-844-biệt-ly.-1"/>
      <w:bookmarkEnd w:id="866"/>
      <w:r>
        <w:t xml:space="preserve">844. Chương 844 : Biệt Ly. (1)</w:t>
      </w:r>
    </w:p>
    <w:p>
      <w:pPr>
        <w:pStyle w:val="Compact"/>
      </w:pPr>
      <w:r>
        <w:br w:type="textWrapping"/>
      </w:r>
      <w:r>
        <w:br w:type="textWrapping"/>
      </w:r>
    </w:p>
    <w:p>
      <w:pPr>
        <w:pStyle w:val="BodyText"/>
      </w:pPr>
      <w:r>
        <w:t xml:space="preserve">Chương 844: Biệt ly. (1)</w:t>
      </w:r>
    </w:p>
    <w:p>
      <w:pPr>
        <w:pStyle w:val="BodyText"/>
      </w:pPr>
      <w:r>
        <w:t xml:space="preserve">Nguồn: Vipvanda</w:t>
      </w:r>
    </w:p>
    <w:p>
      <w:pPr>
        <w:pStyle w:val="BodyText"/>
      </w:pPr>
      <w:r>
        <w:t xml:space="preserve">Sưu tầm:</w:t>
      </w:r>
    </w:p>
    <w:p>
      <w:pPr>
        <w:pStyle w:val="BodyText"/>
      </w:pPr>
      <w:r>
        <w:t xml:space="preserve">(¯`'•.¸(¯`'•.¸† Nhóm dịch Dungnhi †¸.•'´¯)¸.•'´¯)</w:t>
      </w:r>
    </w:p>
    <w:p>
      <w:pPr>
        <w:pStyle w:val="BodyText"/>
      </w:pPr>
      <w:r>
        <w:t xml:space="preserve">Hiểu biết của Gia Thố đối với chim ưng đều cực kỳ sâu sắc, hắn biết được hai con kim điêu trên bầu trời kia, nhất định là tới tìm con của mình, nếu con chim non trong người Trang Duệ bị bọn chúng nhìn thấy, tuyệt đối là bọn chúng sẽ liều mạng với đám người bọn hắn.</w:t>
      </w:r>
    </w:p>
    <w:p>
      <w:pPr>
        <w:pStyle w:val="BodyText"/>
      </w:pPr>
      <w:r>
        <w:t xml:space="preserve">- Tiểu Bành, chuẩn bị súng, nếu quả thực nó lao xuống, thì dùng súng bắn chúng bị thương.</w:t>
      </w:r>
    </w:p>
    <w:p>
      <w:pPr>
        <w:pStyle w:val="BodyText"/>
      </w:pPr>
      <w:r>
        <w:t xml:space="preserve">Sau khi nghe Gia Thố giải thích, Tác Nam cũng cầm khẩu súng tự động lên, loại chim điêu cỡ lớn như thế này thì cả trâu bò cũng có thể quắp lên, nhóm người mình không có găng tay, khẳng địn là sẽ bị thương khi đấu với nó.</w:t>
      </w:r>
    </w:p>
    <w:p>
      <w:pPr>
        <w:pStyle w:val="BodyText"/>
      </w:pPr>
      <w:r>
        <w:t xml:space="preserve">Tuy rằng thứ này là động vật được quốc gia bảo vệ, nhưng mà trong điều lệ bảo hộ động vật cũng không có nói, người bị tấn công không được tự vệ, nếu không chắc chắn sẽ được chúng nó cho du lịch trên không một phen.</w:t>
      </w:r>
    </w:p>
    <w:p>
      <w:pPr>
        <w:pStyle w:val="BodyText"/>
      </w:pPr>
      <w:r>
        <w:t xml:space="preserve">Chiêm chiếp…Chiêm chiếp.</w:t>
      </w:r>
    </w:p>
    <w:p>
      <w:pPr>
        <w:pStyle w:val="BodyText"/>
      </w:pPr>
      <w:r>
        <w:t xml:space="preserve">Đang lúc mấy người Gia Thố vội vàng giống như thỏ bị chim ưng truy đuổi, bọn hắn đang suy nghĩ đối sách, thì Trang Duệ đứng ở bên cạnh tươi cười, ở trước ngực của hắn, con chim non nghe thấy tiếng kêu của cha mẹ nó, thì nhất thời ở trong ba lô thò cái đầu nhỏ như nhung ra khỏi chỗ hở của ba lô.</w:t>
      </w:r>
    </w:p>
    <w:p>
      <w:pPr>
        <w:pStyle w:val="BodyText"/>
      </w:pPr>
      <w:r>
        <w:t xml:space="preserve">Trang Duệ nhìn thấy bộ dạng gấp gáp của tên tiểu tử kia, rõ ràng là sắp rơi ra khỏi ba lô, thì túm nó ra, cầm ở trong lòng ban tay của mình.</w:t>
      </w:r>
    </w:p>
    <w:p>
      <w:pPr>
        <w:pStyle w:val="BodyText"/>
      </w:pPr>
      <w:r>
        <w:t xml:space="preserve">- Tiểu Trang, cậu…Cậu làm vậy là để là gì ?</w:t>
      </w:r>
    </w:p>
    <w:p>
      <w:pPr>
        <w:pStyle w:val="BodyText"/>
      </w:pPr>
      <w:r>
        <w:t xml:space="preserve">Lần này Gia Thố thật sự tức giận, xuất thân của hắn là gia đình thợ săn, không phải vạn bất đắc dĩ hắn cũng không muốn làm tổn thương hai con chim điêu kia. Nhưng mà hiện tại đã không thể theo ý hắn, bởi vì hai con chim điêu kia đã xoay tròn ở trên bầu trời, chuẩn bị vọt xuống chỗ đám người bọn hắn.</w:t>
      </w:r>
    </w:p>
    <w:p>
      <w:pPr>
        <w:pStyle w:val="BodyText"/>
      </w:pPr>
      <w:r>
        <w:t xml:space="preserve">- Tác Nam đại ca, Bành Phi, mọi người không được nổ súng, đây là bạn bè của tôi.</w:t>
      </w:r>
    </w:p>
    <w:p>
      <w:pPr>
        <w:pStyle w:val="BodyText"/>
      </w:pPr>
      <w:r>
        <w:t xml:space="preserve">Trang Duệ đưa tay đè cái nòng súng Tác Nam đang đưa lên, xoay mặt nhìn về phía Gia Thố, nói:</w:t>
      </w:r>
    </w:p>
    <w:p>
      <w:pPr>
        <w:pStyle w:val="BodyText"/>
      </w:pPr>
      <w:r>
        <w:t xml:space="preserve">- Gia Thố đại ca, không phải lúc trước tôi đã nói cho anh biết, tên tiểu tử này là do cha mẹ nó tặng cho tôi, làm sao anh lại không chịu tin tưởng?</w:t>
      </w:r>
    </w:p>
    <w:p>
      <w:pPr>
        <w:pStyle w:val="BodyText"/>
      </w:pPr>
      <w:r>
        <w:t xml:space="preserve">- Cậu…Cậu nói thật sao?</w:t>
      </w:r>
    </w:p>
    <w:p>
      <w:pPr>
        <w:pStyle w:val="BodyText"/>
      </w:pPr>
      <w:r>
        <w:t xml:space="preserve">Thần tình của Gia Thố hoàn toàn dại ra, cậu chuyện lúc trưa này của Trang Duệ, hắn hoàn toàn là không tin tưởng ngay từ đâu, một lời cũng không tin.</w:t>
      </w:r>
    </w:p>
    <w:p>
      <w:pPr>
        <w:pStyle w:val="BodyText"/>
      </w:pPr>
      <w:r>
        <w:t xml:space="preserve">- Này, Gia Thố đại ca, tôi rảnh rỗi tới mức không có việc gì mà nói đùa với anh sao?</w:t>
      </w:r>
    </w:p>
    <w:p>
      <w:pPr>
        <w:pStyle w:val="BodyText"/>
      </w:pPr>
      <w:r>
        <w:t xml:space="preserve">Trang Duệ bĩu môi, nâng cao hai tay lên, tiểu tử trong lòng bàn tay kia cũng dùng sức kêu lên, hai đối cánh rập rạp lông tơ cũng được nó ra sức vỗ, đương nhiên nó cũng chỉ có thể đứng dậy chứ không bay được.</w:t>
      </w:r>
    </w:p>
    <w:p>
      <w:pPr>
        <w:pStyle w:val="BodyText"/>
      </w:pPr>
      <w:r>
        <w:t xml:space="preserve">Trang Duệ tin tưởng, hai con kim điêu kia đã phát hiện tên tiểu tử này ở đây rồi, vì vậy mới tìm đến chỗ mình. Ở trên bầu trời, dường như không có sinh vật gì có thể giấu diếm được ánh mắt của bọn nó.</w:t>
      </w:r>
    </w:p>
    <w:p>
      <w:pPr>
        <w:pStyle w:val="BodyText"/>
      </w:pPr>
      <w:r>
        <w:t xml:space="preserve">Trang Duệ đã từng xem qua một bản tin, biết được đôi mắt cua chim ưng chứa đựng rất nhiều nguyên tố phong phú, cao hơn con người cả trăm lần, hơn nữa hệ thống thị giác độc đáo của chim ưng cũng có thể phóng đại mọi vật lên mấy lần. Cũng giống như người ta dùng kính viễn vọng quan sát bầu trời vậy. Chim ưng cũng có thể làm như thế, nhưng mà nó dùng đôi mắt để quan sát mặt đất.</w:t>
      </w:r>
    </w:p>
    <w:p>
      <w:pPr>
        <w:pStyle w:val="BodyText"/>
      </w:pPr>
      <w:r>
        <w:t xml:space="preserve">- Hai cim kim điêu kia còn đang nắm đồ vật gì đó.</w:t>
      </w:r>
    </w:p>
    <w:p>
      <w:pPr>
        <w:pStyle w:val="BodyText"/>
      </w:pPr>
      <w:r>
        <w:t xml:space="preserve">Khoảng cách tới mắt đất của hai con kim điêu ngày càng gần, thì mọi người cũng thấy được rõ ràng, ở trong móng vuốt của con kim điêu lớn, có quắp theo một con dê núi đã chết. đọc truyện mới nhất tại .</w:t>
      </w:r>
    </w:p>
    <w:p>
      <w:pPr>
        <w:pStyle w:val="BodyText"/>
      </w:pPr>
      <w:r>
        <w:t xml:space="preserve">Nhìn hình thể của con dê núi này, thì ít nhất cũng hơn trăm cân, nhưng mà nhìn hình dáng phi hành của con kim điêu kia thì hoàn toàn không có một chút ảnh hưởng.</w:t>
      </w:r>
    </w:p>
    <w:p>
      <w:pPr>
        <w:pStyle w:val="BodyText"/>
      </w:pPr>
      <w:r>
        <w:t xml:space="preserve">Thanh âm của Gia Thố vừa mới vang lên, hai con kim điêu kia cũng đã bay tới bên trên đỉnh đầu mọi người, con kim điêu đang tha con mồi kia khi cách mặt đất chỉ còn khoảng bốn mươi mét thì lập tức buông lỏng móng vuốt, con dê núi liền rơi xuống trước mặt Trang Duệ, phát ra một tiếng ầm vang.</w:t>
      </w:r>
    </w:p>
    <w:p>
      <w:pPr>
        <w:pStyle w:val="BodyText"/>
      </w:pPr>
      <w:r>
        <w:t xml:space="preserve">- Ta kháo, có chút đạo đức nào không hả, thả đồ vật từ trên cao như vậy xuống.</w:t>
      </w:r>
    </w:p>
    <w:p>
      <w:pPr>
        <w:pStyle w:val="BodyText"/>
      </w:pPr>
      <w:r>
        <w:t xml:space="preserve">Trang Duệ bị con dê núi từ trên trời cao rơi xuống làm cho hoảng sợ, nếu không phải mình đã né sang bên cạnh một chút, không chừng đã bị nó rơi vào người.</w:t>
      </w:r>
    </w:p>
    <w:p>
      <w:pPr>
        <w:pStyle w:val="BodyText"/>
      </w:pPr>
      <w:r>
        <w:t xml:space="preserve">Két…Két..</w:t>
      </w:r>
    </w:p>
    <w:p>
      <w:pPr>
        <w:pStyle w:val="BodyText"/>
      </w:pPr>
      <w:r>
        <w:t xml:space="preserve">Có lẽ vì ở chỗ này có nhiều người, kim điêu bay tới chỗ cách khoảng mấy chục mét, mới dùng một tư thế vô cùng duyên dáng đáp xuống mặt đất. Kích động vỗ vỗ đôi cánh dài gần ba mét, hướng về chỗ Trang Duệ kêu lớn.</w:t>
      </w:r>
    </w:p>
    <w:p>
      <w:pPr>
        <w:pStyle w:val="BodyText"/>
      </w:pPr>
      <w:r>
        <w:t xml:space="preserve">- Ha ha, đi, tới chỗ cha mẹ của ngươi đi, bạch sư, không cho phép các ngươi nhúc nhích, đứng yên ở chỗ này.</w:t>
      </w:r>
    </w:p>
    <w:p>
      <w:pPr>
        <w:pStyle w:val="BodyText"/>
      </w:pPr>
      <w:r>
        <w:t xml:space="preserve">Trang Duệ đặt con chim non lên mặt đất, tiểu tử kia lên nhảy nhót hướng về chỗ cha mẹ chạy tới, Trang Duệ cười híp mắt đi theo phía sau, trước khi đi còn dặn dò bạch sư một câu, hôm qua nó với kim điêu vẫn còn là cừu địch sinh tử, đừng có nhịn không được lại lao lên thì hỏng.</w:t>
      </w:r>
    </w:p>
    <w:p>
      <w:pPr>
        <w:pStyle w:val="BodyText"/>
      </w:pPr>
      <w:r>
        <w:t xml:space="preserve">Hành động lần này của Trang Duệ, khiến ấy người còn lại đều sợ ngây người.</w:t>
      </w:r>
    </w:p>
    <w:p>
      <w:pPr>
        <w:pStyle w:val="BodyText"/>
      </w:pPr>
      <w:r>
        <w:t xml:space="preserve">Bọn hắn thật không ngờ, hai con kim điêu này chạy vội tới là để tặng thức ăn cho Trang Duệ. Cái này cũng không phải suy đoán, con dê trên mặt đất chính là minh chứng tốt nhất, cái này cũng chứng mình đôi kim điêu đưa con chin non cho Trang Duệ không phải là do hắn nói bậy bạ.</w:t>
      </w:r>
    </w:p>
    <w:p>
      <w:pPr>
        <w:pStyle w:val="BodyText"/>
      </w:pPr>
      <w:r>
        <w:t xml:space="preserve">Mấy người đã từng nghe nói đến việc từng có thợ săn chữa thương ãnh thú, mà sau khi con mãnh thú đó khỏi bệnh, sẽ thường xuyên mang cho người thợ săn kia một ít con vật nhỏ, nhưng đây cũng chỉ là truyền thuyết, thật sự thì chưa ai nhìn thấy bao giờ.</w:t>
      </w:r>
    </w:p>
    <w:p>
      <w:pPr>
        <w:pStyle w:val="BodyText"/>
      </w:pPr>
      <w:r>
        <w:t xml:space="preserve">Một màn trước mặt này đã hoàn toàn phá vỡ nhận thức về động vật của bọn hắn. Chuyện này chỉ có thể xuất hiện trên con người chứ không phải trên động vật.</w:t>
      </w:r>
    </w:p>
    <w:p>
      <w:pPr>
        <w:pStyle w:val="BodyText"/>
      </w:pPr>
      <w:r>
        <w:t xml:space="preserve">Nhìn thấy Trang Duệ không ngừng tiến đến chỗ hai con kim điêu, trong lòng Gia Thố cũng tràn đầy lửa nóng, cất bước hướng đến bên này chạy tới, muốn quan sát gần hơn một chút, đám người Bành Phi lại càng không cần phải nói, ai cũng không muốn buông tha cho cơ hội tiếp xúc với loài động vật thông linh như vậy.</w:t>
      </w:r>
    </w:p>
    <w:p>
      <w:pPr>
        <w:pStyle w:val="BodyText"/>
      </w:pPr>
      <w:r>
        <w:t xml:space="preserve">Két…Cạc cạc…</w:t>
      </w:r>
    </w:p>
    <w:p>
      <w:pPr>
        <w:pStyle w:val="BodyText"/>
      </w:pPr>
      <w:r>
        <w:t xml:space="preserve">Lúc Trang Duệ đi tới, hai con kim điêu còn không có phản ứng gì, nhưng mà sau khi thấy mấy người kia tới gần, con chim đực lập tức giơ cánh lên, trong miệng phát ra tiếng kêu bén nhọn cảnh cáo mọi người.</w:t>
      </w:r>
    </w:p>
    <w:p>
      <w:pPr>
        <w:pStyle w:val="BodyText"/>
      </w:pPr>
      <w:r>
        <w:t xml:space="preserve">- Bành Phi, mọi người đừng tới đây.</w:t>
      </w:r>
    </w:p>
    <w:p>
      <w:pPr>
        <w:pStyle w:val="BodyText"/>
      </w:pPr>
      <w:r>
        <w:t xml:space="preserve">Trang Duệ dừng bước, khoát khoát tay áo đối với mấy người phía sau, hắn cũng muốn thân cận với hai con kim điêu này, bởi vì qua ngày hôm nay, Trang Duệ sẽ rời khỏi nơi này, không biết bao giờ mới lại có thể quay lại, nhưng mà kim điêu có thể sống được hơn mười năm, chắc là vẫn còn cơ hội gặp lại.</w:t>
      </w:r>
    </w:p>
    <w:p>
      <w:pPr>
        <w:pStyle w:val="BodyText"/>
      </w:pPr>
      <w:r>
        <w:t xml:space="preserve">Đám người Bành Phi nghe thấy lời của Trang Duệ thì dừng ở chỗ cách hai con kim điêu kia khoảng mười mét, thần tình hâm mộ nhìn Trang Duệ tiến đến gần hai con kim điêu, lấy tay chải chuốt sợ lông trên người của nó.</w:t>
      </w:r>
    </w:p>
    <w:p>
      <w:pPr>
        <w:pStyle w:val="Compact"/>
      </w:pPr>
      <w:r>
        <w:br w:type="textWrapping"/>
      </w:r>
      <w:r>
        <w:br w:type="textWrapping"/>
      </w:r>
    </w:p>
    <w:p>
      <w:pPr>
        <w:pStyle w:val="Heading2"/>
      </w:pPr>
      <w:bookmarkStart w:id="867" w:name="chương-845-biệt-ly.-2"/>
      <w:bookmarkEnd w:id="867"/>
      <w:r>
        <w:t xml:space="preserve">845. Chương 845 : Biệt Ly. (2)</w:t>
      </w:r>
    </w:p>
    <w:p>
      <w:pPr>
        <w:pStyle w:val="Compact"/>
      </w:pPr>
      <w:r>
        <w:br w:type="textWrapping"/>
      </w:r>
      <w:r>
        <w:br w:type="textWrapping"/>
      </w:r>
    </w:p>
    <w:p>
      <w:pPr>
        <w:pStyle w:val="BodyText"/>
      </w:pPr>
      <w:r>
        <w:t xml:space="preserve">Chương 845: Biệt ly. (2)</w:t>
      </w:r>
    </w:p>
    <w:p>
      <w:pPr>
        <w:pStyle w:val="BodyText"/>
      </w:pPr>
      <w:r>
        <w:t xml:space="preserve">Nguồn: Vipvanda</w:t>
      </w:r>
    </w:p>
    <w:p>
      <w:pPr>
        <w:pStyle w:val="BodyText"/>
      </w:pPr>
      <w:r>
        <w:t xml:space="preserve">Sưu tầm:</w:t>
      </w:r>
    </w:p>
    <w:p>
      <w:pPr>
        <w:pStyle w:val="BodyText"/>
      </w:pPr>
      <w:r>
        <w:t xml:space="preserve">(¯`'•.¸(¯`'•.¸† Nhóm dịch Dungnhi †¸.•'´¯)¸.•'´¯)</w:t>
      </w:r>
    </w:p>
    <w:p>
      <w:pPr>
        <w:pStyle w:val="BodyText"/>
      </w:pPr>
      <w:r>
        <w:t xml:space="preserve">Chiêm chiếp…Chiêm chiếp.</w:t>
      </w:r>
    </w:p>
    <w:p>
      <w:pPr>
        <w:pStyle w:val="BodyText"/>
      </w:pPr>
      <w:r>
        <w:t xml:space="preserve">Tiểu tử kia cũng chạy dưới chân con kim điêu, nhưng mà vì vóc dáng quá nhỏ, chỉ có thể chuyển động ở dưới chân con kim điêu, nhanh chóng kêu lên đến chói tai, lại còn không ngừng dùng cái mỏ của mình mổ mổ lên chân của mẹ nó.</w:t>
      </w:r>
    </w:p>
    <w:p>
      <w:pPr>
        <w:pStyle w:val="BodyText"/>
      </w:pPr>
      <w:r>
        <w:t xml:space="preserve">- Ha ha, đi lên.</w:t>
      </w:r>
    </w:p>
    <w:p>
      <w:pPr>
        <w:pStyle w:val="BodyText"/>
      </w:pPr>
      <w:r>
        <w:t xml:space="preserve">Trang Duệ nở nụ cười, lấy tay nâng tên tiểu tử kia lên, sau đó ngồi ở trên cỏ, hắn ngồi xuống, liền có thể thấy được vóc dáng của hai con kim điêu kia, dáng người của con chim mẹ ít nhất cũng cao hơn Trang Duệ một cái đầu.</w:t>
      </w:r>
    </w:p>
    <w:p>
      <w:pPr>
        <w:pStyle w:val="BodyText"/>
      </w:pPr>
      <w:r>
        <w:t xml:space="preserve">Đôi mắt sắc bén của hcim mẹ, giờ phút này đều tràn đầy dịu dàng, giống như là mắt chim câu vậy. Cái mỏ khoằm nhọn hoắt thì đưa vào trong tay Trang Duệ, cọ cọ vào người con chim non ở trong lòng bàn tay hắn.</w:t>
      </w:r>
    </w:p>
    <w:p>
      <w:pPr>
        <w:pStyle w:val="BodyText"/>
      </w:pPr>
      <w:r>
        <w:t xml:space="preserve">Cho dù đám người Bành Phi đang đứng cách xa hơn mười mét, cũng có thể cảm giác được tình cảm của con chim mẹ đối với chim con.</w:t>
      </w:r>
    </w:p>
    <w:p>
      <w:pPr>
        <w:pStyle w:val="BodyText"/>
      </w:pPr>
      <w:r>
        <w:t xml:space="preserve">Biểu hiện của con chim bố luôn rất cao ngạo, nhưng mà ánh mắt cũng nhìn tiểu tử kia rất chăm chú, dường như cũng có thể cảm giác được sắp phải chia lìa với con của mình.</w:t>
      </w:r>
    </w:p>
    <w:p>
      <w:pPr>
        <w:pStyle w:val="BodyText"/>
      </w:pPr>
      <w:r>
        <w:t xml:space="preserve">- Đây là các ngươi mang đến cho ta sao? Cám ơn các ngươi đã mang đồ ăn đến cho chúng ta.</w:t>
      </w:r>
    </w:p>
    <w:p>
      <w:pPr>
        <w:pStyle w:val="BodyText"/>
      </w:pPr>
      <w:r>
        <w:t xml:space="preserve">Do đánh nhau xong mới thành bạn bè, cảm tình này của kim điêu cũng biểu hiện cho chỗ tốt đẹp của Đại Tuyết Sơn, cứ như vậy rời đi, trong lòng Trang Duệ cực kỳ không muốn.</w:t>
      </w:r>
    </w:p>
    <w:p>
      <w:pPr>
        <w:pStyle w:val="BodyText"/>
      </w:pPr>
      <w:r>
        <w:t xml:space="preserve">Két …Cạc cạc</w:t>
      </w:r>
    </w:p>
    <w:p>
      <w:pPr>
        <w:pStyle w:val="BodyText"/>
      </w:pPr>
      <w:r>
        <w:t xml:space="preserve">Con chim bố phát ra một tiếng kêu to, ngẩng cao đầu lên gật gật, sau đó giương cánh, nhẹ nhàng đặt lên trên vai Trang Duệ, giống như là bạn tốt ôm nhau vậy.</w:t>
      </w:r>
    </w:p>
    <w:p>
      <w:pPr>
        <w:pStyle w:val="BodyText"/>
      </w:pPr>
      <w:r>
        <w:t xml:space="preserve">- Thần tích, quả là thần tích.</w:t>
      </w:r>
    </w:p>
    <w:p>
      <w:pPr>
        <w:pStyle w:val="BodyText"/>
      </w:pPr>
      <w:r>
        <w:t xml:space="preserve">Không biết từ khi nào, hướng dẫn viên du lịch Cách Tang và Gia Thố đều quỳ rạp xuống đất, cúng bái hai con kim điêu này.</w:t>
      </w:r>
    </w:p>
    <w:p>
      <w:pPr>
        <w:pStyle w:val="BodyText"/>
      </w:pPr>
      <w:r>
        <w:t xml:space="preserve">Trong ca dao sáng thế của người Tây Tạng “ Tư Ba Hình Thành Ca” có nói: Thiên địa hỗn hợp một chỗ, phân khai thiên địa là đại bàng, lại cho rằng đại bàng đẻ trứng mà tạo thành thủy tố của người Tây Tạng.</w:t>
      </w:r>
    </w:p>
    <w:p>
      <w:pPr>
        <w:pStyle w:val="BodyText"/>
      </w:pPr>
      <w:r>
        <w:t xml:space="preserve">Ở trong các bức tượng của phật giáo Tây Tạng, cũng có bức tượng Đại Bằng Kim Sí Điểu, rất nhiều tộc nhân người Tây Tạng đều mang theo bên mình bức tượng Đại Bằng Kim Sí Điểu , họ tin tưởng làm như vậy có thể luôn cát tường, có được trí tuệ và sức khỏe.</w:t>
      </w:r>
    </w:p>
    <w:p>
      <w:pPr>
        <w:pStyle w:val="BodyText"/>
      </w:pPr>
      <w:r>
        <w:t xml:space="preserve">Đương nhiên, đây cũng là nhân vật trong truyền thuyết, cũng chưa từng thấy ai coi kim điêu như đại bằng cả, nói như vậy cũng có chút quá đáng.</w:t>
      </w:r>
    </w:p>
    <w:p>
      <w:pPr>
        <w:pStyle w:val="BodyText"/>
      </w:pPr>
      <w:r>
        <w:t xml:space="preserve">Cho nên vóc dáng của Cách Tang và Gia Thố lại càng giống như phật tử sùng đạo, khi nhìn thấy con kim điêu thông linh như vậy, có thể hiểu được ý tứ của Trang Duệ, lập tức cho là thần linh hiển lộ dấu vết, liền tiến hành bái lễ đối với hai con kim điêu này.</w:t>
      </w:r>
    </w:p>
    <w:p>
      <w:pPr>
        <w:pStyle w:val="BodyText"/>
      </w:pPr>
      <w:r>
        <w:t xml:space="preserve">- Các Tang đại ca, khi trở về phiền anh nói với mọi người trong thôn không được dùng súng bắn chúng nó, chúng nó chính là vật cưỡi của Phật Tổ.</w:t>
      </w:r>
    </w:p>
    <w:p>
      <w:pPr>
        <w:pStyle w:val="BodyText"/>
      </w:pPr>
      <w:r>
        <w:t xml:space="preserve">Trang Duệ chứng kiến hành động của Các Tang và Gia Thố, trong lòng nhất thời vui vẻ. Nơi Tây Tạng này không giống như trong nội địa, gần như là trong tay mỗi một người dân chăn nuôi đều có súng. Ngộ nhỡ mùa đông con kim điêu không có đồ ăn, sẽ tới bắt trộm dê bò để ăn, như vậy nói không chừng sẽ bị người dân làm bị thương.</w:t>
      </w:r>
    </w:p>
    <w:p>
      <w:pPr>
        <w:pStyle w:val="BodyText"/>
      </w:pPr>
      <w:r>
        <w:t xml:space="preserve">- Không dám, không dám, khi nào trở về tôi sẽ nói với mọi người trong thôn.</w:t>
      </w:r>
    </w:p>
    <w:p>
      <w:pPr>
        <w:pStyle w:val="BodyText"/>
      </w:pPr>
      <w:r>
        <w:t xml:space="preserve">Cách Tang liên tục xua tay, ánh mắt nhìn về phía kim điêu đều tràn đầy ngưỡng mộ và sợ hãi, đối với lời nói báo tuyết thay thế nhiệm vụ trở thành thần giữ nhà của Đại Tuyết Sơn Trang Duệ nói lúc trước cũng đã bắt đầu bán tín bán nghi.</w:t>
      </w:r>
    </w:p>
    <w:p>
      <w:pPr>
        <w:pStyle w:val="BodyText"/>
      </w:pPr>
      <w:r>
        <w:t xml:space="preserve">Chuyện trước mắt xảy ra, khiến cho hắn không thể không tin, không chỉ có báo tuyết thông linh mà ngay cả chúa tể bầu trời là kim điêu cũng đều biểu lộ ra thiện ý đối với Trang Duệ. Trong suy nghĩ của Cách Tang, trừ khi là phật tổ hiển linh ra thì không ai có thể làm được chuyện này?</w:t>
      </w:r>
    </w:p>
    <w:p>
      <w:pPr>
        <w:pStyle w:val="BodyText"/>
      </w:pPr>
      <w:r>
        <w:t xml:space="preserve">- Bành Phi, lột da của con dê núi kia ra, nội tạng thì cho kim điêu ăn, chúng ta nướng thịt, ăn xong sẽ trở về trong thôn.</w:t>
      </w:r>
    </w:p>
    <w:p>
      <w:pPr>
        <w:pStyle w:val="BodyText"/>
      </w:pPr>
      <w:r>
        <w:t xml:space="preserve">Trang Duệ nâng tay lên nhìn đồng hồ, đã là năm giờ chiều, mặt trời đã chậm rãi lặn về phía tây, sắp sửa bị tuyết sơn che kín, đã đến lúc rời đi rồi.</w:t>
      </w:r>
    </w:p>
    <w:p>
      <w:pPr>
        <w:pStyle w:val="BodyText"/>
      </w:pPr>
      <w:r>
        <w:t xml:space="preserve">- A! được rồi.</w:t>
      </w:r>
    </w:p>
    <w:p>
      <w:pPr>
        <w:pStyle w:val="BodyText"/>
      </w:pPr>
      <w:r>
        <w:t xml:space="preserve">Bành Phi đáp ứng, chạy về chỗ con dê núi đã chết kia, cực kỳ nhanh nhẹn mổ nội tạng ra, ném cho kim điêu, Gia Thố và Cách Tang cũn sửa sang lại củi lửa, vừa kịp lúc trời vừa tối lại, thì một đống lửa trại hừng hực đã được đốt lên.</w:t>
      </w:r>
    </w:p>
    <w:p>
      <w:pPr>
        <w:pStyle w:val="BodyText"/>
      </w:pPr>
      <w:r>
        <w:t xml:space="preserve">- Không được rồi, hôm nay chúng ta sẽ ở lại chỗ này, ngày mai sẽ xuống núi đi. (.</w:t>
      </w:r>
    </w:p>
    <w:p>
      <w:pPr>
        <w:pStyle w:val="BodyText"/>
      </w:pPr>
      <w:r>
        <w:t xml:space="preserve">“Nhìn núi làm ngựa chết”. Tuy rằng từ chỗ này đã có thể nhìn thấy sơn thôn, nhưng mà muốn đi đến đó, ít nhất phải mất thời gian bốn năm giờ.</w:t>
      </w:r>
    </w:p>
    <w:p>
      <w:pPr>
        <w:pStyle w:val="BodyText"/>
      </w:pPr>
      <w:r>
        <w:t xml:space="preserve">Sau khi vợ chồng kim điêu ăn xong phần nội tạng của con kim điêu, thì đã mang theo một cái đùi dê rời đi, trong hang động vẫn còn có ba tiểu tử cần phải chăm sóc.</w:t>
      </w:r>
    </w:p>
    <w:p>
      <w:pPr>
        <w:pStyle w:val="BodyText"/>
      </w:pPr>
      <w:r>
        <w:t xml:space="preserve">Hai con kim điêu đi rồi, Gia Thố quả thực là có chút phờ phục, mãi đến khi Bành Phi mang chuỗi thịt xiên nướng trên đống lửa hắn mới bắt đầu công việc chuẩn bị bữa tối.</w:t>
      </w:r>
    </w:p>
    <w:p>
      <w:pPr>
        <w:pStyle w:val="BodyText"/>
      </w:pPr>
      <w:r>
        <w:t xml:space="preserve">Thịt dê nướng vàng óng được Gia Thố không ngừng đảo đều, mỡ dê rơi tích tích xuống đống lửa khiến cho đống lửa bùng lên. Mùi thịt dê nướng khiến cho Trang Duệ khẽ động.</w:t>
      </w:r>
    </w:p>
    <w:p>
      <w:pPr>
        <w:pStyle w:val="BodyText"/>
      </w:pPr>
      <w:r>
        <w:t xml:space="preserve">Tuy rằng mấy ngày nay đều ăn thịt nướng, nhưng mà kỹ thuạt của Trang Duệ, hiển nhiên không thể so sánh với tên gia hỏa vừa mới ra đời đã ăn thịt nướng như Gia Thố. Bí quyết giữ lửa và nướng thịt hắn vẫn còn kém xa Gia Thố.</w:t>
      </w:r>
    </w:p>
    <w:p>
      <w:pPr>
        <w:pStyle w:val="BodyText"/>
      </w:pPr>
      <w:r>
        <w:t xml:space="preserve">- Chúng ta đốt lửa trại ở chỗ này, người trong thôn có thể nhìn thấy, vậy nên cứ để ngày mai hãy xuống núi.</w:t>
      </w:r>
    </w:p>
    <w:p>
      <w:pPr>
        <w:pStyle w:val="BodyText"/>
      </w:pPr>
      <w:r>
        <w:t xml:space="preserve">Tác Nam lo lắng đám người Trang Duệ đã đi một ngày rồi, hiện tại nếu chạy về trong thôn chỉ sợ phải tới nửa đêm mới đến nơi, không bằng ở chân núi nghỉ ngơi một đêm, chờ ngay mai hoàn toàn bình phục thì sẽ tiếp tục xuống núi.</w:t>
      </w:r>
    </w:p>
    <w:p>
      <w:pPr>
        <w:pStyle w:val="BodyText"/>
      </w:pPr>
      <w:r>
        <w:t xml:space="preserve">Đám người Cách Tang đã mang theo toàn bộ lều trại của đám sinh viên, còn có cả những công cụ leo núi nữa. Cũng không sợ không có trang bị để xây dựng chỗ nghỉ chân tạm thời ở chỗ này.</w:t>
      </w:r>
    </w:p>
    <w:p>
      <w:pPr>
        <w:pStyle w:val="BodyText"/>
      </w:pPr>
      <w:r>
        <w:t xml:space="preserve">- Cũng được, tôi cũng không sao cả.</w:t>
      </w:r>
    </w:p>
    <w:p>
      <w:pPr>
        <w:pStyle w:val="BodyText"/>
      </w:pPr>
      <w:r>
        <w:t xml:space="preserve">Trang Duệ gật gật đầu, lại đút tên tiêu tử kia vào trong ba lo, chỉ để lộ cái đầu của tên tiểu tử kia để đút thịt cho nó, nói:</w:t>
      </w:r>
    </w:p>
    <w:p>
      <w:pPr>
        <w:pStyle w:val="BodyText"/>
      </w:pPr>
      <w:r>
        <w:t xml:space="preserve">- Tác Nam đại ca, ngày mai xuống núi, tôi cũng muốn quay về, tôi ở nơi này đã quá lâu rồi, còn có một số việc phải xử lý.</w:t>
      </w:r>
    </w:p>
    <w:p>
      <w:pPr>
        <w:pStyle w:val="BodyText"/>
      </w:pPr>
      <w:r>
        <w:t xml:space="preserve">- Cũng được, phỏng chừng người trong bệnh viện cũng vẫn chưa đi, ngày mai cậu cùng với bọn họ rời núi, tôi và Ba Tang sẽ tiếp tục ở đây hai ngày nữa.</w:t>
      </w:r>
    </w:p>
    <w:p>
      <w:pPr>
        <w:pStyle w:val="BodyText"/>
      </w:pPr>
      <w:r>
        <w:t xml:space="preserve">Tác Nam gật đầu đồng ý, thứ nhất hắn đã từng nói, Trang Duệ tùy ý có thể rời đi bất kỳ lúc nào, thứ hai hắn cũng sợ Trang Duệ không nghe theo hắn, tự tiện hành động. Lần này hắn mất tích hai ngày đã khiến cho Tác Nam mấy ngày sau cũng không được ngủ yên.</w:t>
      </w:r>
    </w:p>
    <w:p>
      <w:pPr>
        <w:pStyle w:val="Compact"/>
      </w:pPr>
      <w:r>
        <w:br w:type="textWrapping"/>
      </w:r>
      <w:r>
        <w:br w:type="textWrapping"/>
      </w:r>
    </w:p>
    <w:p>
      <w:pPr>
        <w:pStyle w:val="Heading2"/>
      </w:pPr>
      <w:bookmarkStart w:id="868" w:name="chương-846-biệt-ly.-3"/>
      <w:bookmarkEnd w:id="868"/>
      <w:r>
        <w:t xml:space="preserve">846. Chương 846 : Biệt Ly. (3)</w:t>
      </w:r>
    </w:p>
    <w:p>
      <w:pPr>
        <w:pStyle w:val="Compact"/>
      </w:pPr>
      <w:r>
        <w:br w:type="textWrapping"/>
      </w:r>
      <w:r>
        <w:br w:type="textWrapping"/>
      </w:r>
    </w:p>
    <w:p>
      <w:pPr>
        <w:pStyle w:val="BodyText"/>
      </w:pPr>
      <w:r>
        <w:t xml:space="preserve">Chương 846: Biệt ly. (3)</w:t>
      </w:r>
    </w:p>
    <w:p>
      <w:pPr>
        <w:pStyle w:val="BodyText"/>
      </w:pPr>
      <w:r>
        <w:t xml:space="preserve">Nguồn: Vipvanda xem tại</w:t>
      </w:r>
    </w:p>
    <w:p>
      <w:pPr>
        <w:pStyle w:val="BodyText"/>
      </w:pPr>
      <w:r>
        <w:t xml:space="preserve">Sưu tầm:</w:t>
      </w:r>
    </w:p>
    <w:p>
      <w:pPr>
        <w:pStyle w:val="BodyText"/>
      </w:pPr>
      <w:r>
        <w:t xml:space="preserve">(¯`'•.¸(¯`'•.¸† Nhóm dịch Dungnhi †¸.•'´¯)¸.•'´¯)</w:t>
      </w:r>
    </w:p>
    <w:p>
      <w:pPr>
        <w:pStyle w:val="BodyText"/>
      </w:pPr>
      <w:r>
        <w:t xml:space="preserve">Hai ngày này Tác Nam cũng không còn lo lắng chuyện linh đồng chuyển thế đầu thai nữa, hắn chuẩn bị tiếp tục ở đây thêm vài ngày, quan sát một chút, hắn cũng có thể thấy được Trang Duệ và Ba Tang đều rất coi trọng tên tiểu tử kia.</w:t>
      </w:r>
    </w:p>
    <w:p>
      <w:pPr>
        <w:pStyle w:val="BodyText"/>
      </w:pPr>
      <w:r>
        <w:t xml:space="preserve">Có Cách Tang ở bên cạnh, việc này cũng không thể nói gì thêm, Trang Duệ gật gật đầu, cũng không có nói gì thêm nữa.</w:t>
      </w:r>
    </w:p>
    <w:p>
      <w:pPr>
        <w:pStyle w:val="BodyText"/>
      </w:pPr>
      <w:r>
        <w:t xml:space="preserve">- Tác Nam đại ca, chuyện tình báo tuyết, anh nói giúp tôi một chút, còn cả Cách Tang đại ca nữa, anh đã nhìn thấy thần điêu, báo tuyết cũng giống như chúng nó, đều là những động vật thông linh của phật tổ.</w:t>
      </w:r>
    </w:p>
    <w:p>
      <w:pPr>
        <w:pStyle w:val="BodyText"/>
      </w:pPr>
      <w:r>
        <w:t xml:space="preserve">Trang Duệ thừa dịp Cách Tang vẫn còn đang đắm chìm ở chỗ hai con kim điêu thần dị ở trong ký ức, vội vàng rèn sắt khi con nóng. Có nhân viên công tác trong chính phủ như Tác Nam, còn có người địa phương như Cách Tang giải thích, nói như vậy người trong thôn sẽ càng thêm tin tưởng.</w:t>
      </w:r>
    </w:p>
    <w:p>
      <w:pPr>
        <w:pStyle w:val="BodyText"/>
      </w:pPr>
      <w:r>
        <w:t xml:space="preserve">- Nếu nó đến trong thôn, chỉ cần kiêng dê bò, ta sẽ tin.</w:t>
      </w:r>
    </w:p>
    <w:p>
      <w:pPr>
        <w:pStyle w:val="BodyText"/>
      </w:pPr>
      <w:r>
        <w:t xml:space="preserve">Hôm nay Cách Tang đã nhìn thấy qua nhiều sự việc làm hiện tại cũng không rõ lời nói của Trang Duệ, rốt cuộc là thật hay giả.</w:t>
      </w:r>
    </w:p>
    <w:p>
      <w:pPr>
        <w:pStyle w:val="BodyText"/>
      </w:pPr>
      <w:r>
        <w:t xml:space="preserve">Nhưng mà báo tuyết thông linh như lời nói của Trang Duệ thì Cách Tang tin tưởng. Bởi vì sau khi ở chung một ngày, báo tuyết cũng không có công kích mọi người, hơn nữa bữa trưa đều là do nó mang tới.</w:t>
      </w:r>
    </w:p>
    <w:p>
      <w:pPr>
        <w:pStyle w:val="BodyText"/>
      </w:pPr>
      <w:r>
        <w:t xml:space="preserve">- Được, vậy thì thỏa thuận của chúng ta đã xong. Gia Thố đại ca, anh đã nướng thịt xong chưa.</w:t>
      </w:r>
    </w:p>
    <w:p>
      <w:pPr>
        <w:pStyle w:val="BodyText"/>
      </w:pPr>
      <w:r>
        <w:t xml:space="preserve">Trang Duệ nghe vậy thì mừng rõ, nếu có thể giải quyết việc này, cũng có thể coi như cho báo tuyết một ân huệ lớn. Bởi vì mùa đông ở trên Đại Tuyết Sơn, thì công việc tìm kiếm thức ăn cực kỳ khó khăn, đến lúc đó có những người dân này trợ giúp, tin tưởng báo tuyết có thể sống sót.</w:t>
      </w:r>
    </w:p>
    <w:p>
      <w:pPr>
        <w:pStyle w:val="BodyText"/>
      </w:pPr>
      <w:r>
        <w:t xml:space="preserve">Tâm tình của Trang Duệ rất tốt, tiếp nhân miếng thịt nướng của Gia Thố, liền há to mồm ra ăn. Ngay cả cảm giác vừa đắng vừa chát của rượu lúa mì Thanh Hoa lúc bình thường cũng trở nên ngon dị thường. Một mình Trang Duệ ăn hết khoảng chừng hơn hai cân, cuối cùng đi vào trong lều trại để ngủ, thì cũng phải nhờ Bành Phi giúp đỡ.</w:t>
      </w:r>
    </w:p>
    <w:p>
      <w:pPr>
        <w:pStyle w:val="BodyText"/>
      </w:pPr>
      <w:r>
        <w:t xml:space="preserve">- Anh Trang, anh Trang, chúng ta cần xuống núi.</w:t>
      </w:r>
    </w:p>
    <w:p>
      <w:pPr>
        <w:pStyle w:val="BodyText"/>
      </w:pPr>
      <w:r>
        <w:t xml:space="preserve">Sáng sớm hom sau, Trang Duệ đã bị Bành Phi lớn giọng gọi dậy, Bành Phi đang đứng ở bên ngoài của Trang Duệ mà gọi, bởi vì ở bên ngoài lều trại đang có ba tên gác cửa nằm úp sấp nên không ai có thể đi vào trong lều được.</w:t>
      </w:r>
    </w:p>
    <w:p>
      <w:pPr>
        <w:pStyle w:val="BodyText"/>
      </w:pPr>
      <w:r>
        <w:t xml:space="preserve">- Tốt lắm, cũng nên rời đi thôi.</w:t>
      </w:r>
    </w:p>
    <w:p>
      <w:pPr>
        <w:pStyle w:val="BodyText"/>
      </w:pPr>
      <w:r>
        <w:t xml:space="preserve">Rượu lúa mì tuy rằng là cho người ta say, nhưng mà tác dụng không dài, sau khi ngủ một giấc, Trang Duệ liền cảm giác được ý nghĩ của mình tỉnh táo lại, mệt mỏi mấy ngày hôm nay cũng đều tan biến.</w:t>
      </w:r>
    </w:p>
    <w:p>
      <w:pPr>
        <w:pStyle w:val="BodyText"/>
      </w:pPr>
      <w:r>
        <w:t xml:space="preserve">Đi ra bên ngoài lều, đám người Gia Thố đã sớm đứng đợi, đang thu thập đồ vật này nọ, Trang Duệ cầm cái túi nước Bành Phi đưa cho, tùy tiện lau mặt vài cái, xem như rửa mặt. Điều kiện ở trên núi rất sơ sài, bốn năm ngày hôm nay hắn cũng chưa đánh răng tắm rửa, nếu như ở nhà, Tần Huyên Băng khẳng định là không cho Trang Duệ lên giường.</w:t>
      </w:r>
    </w:p>
    <w:p>
      <w:pPr>
        <w:pStyle w:val="BodyText"/>
      </w:pPr>
      <w:r>
        <w:t xml:space="preserve">Thu thập xong những đồ vật linh tinh, đoàn người liền đi về phía chân núi, vẫn là bạch sư và tuyết ngao chạy ở phía trước, báo tuyết vẫn đi ở phía sau cùng. Ở trên cao nguyên có độ cao hơn bốn nghìn mét so với mặt nước biển, ánh mặt trời cũng không quá nóng bức, thật giống như là thời tiết mùa xuân đầu tháng ba ở trong nội địa.</w:t>
      </w:r>
    </w:p>
    <w:p>
      <w:pPr>
        <w:pStyle w:val="BodyText"/>
      </w:pPr>
      <w:r>
        <w:t xml:space="preserve">- Tiểu tử, khi nào thì ngươi mới có thể trưởng thành đây.</w:t>
      </w:r>
    </w:p>
    <w:p>
      <w:pPr>
        <w:pStyle w:val="BodyText"/>
      </w:pPr>
      <w:r>
        <w:t xml:space="preserve">Trang Duệ đưa tay vào trong ba lô, để cho con chim non dùng mỏ mổ lên ngón tay của mình, tiểu tử kia cũng rất biết chừng mực, cũng không có dùng hết sức, cảm giác ngứa ngáy vô cùng thoải mái.</w:t>
      </w:r>
    </w:p>
    <w:p>
      <w:pPr>
        <w:pStyle w:val="BodyText"/>
      </w:pPr>
      <w:r>
        <w:t xml:space="preserve">- Anh Trang, anh đã đặt tên cho con kim điêu nhỏ này chưa?</w:t>
      </w:r>
    </w:p>
    <w:p>
      <w:pPr>
        <w:pStyle w:val="BodyText"/>
      </w:pPr>
      <w:r>
        <w:t xml:space="preserve">Ngày hôm qua đã được nhìn thấy hai con kim điêu thần dị kia, khiến cho Bành Phi vô cùng hâm mộ Trang Duệ, hôm nay vội chạy tới chính là muốn tiếp xúc với con chim non này. Không chừng ngày sau nó trưởng thành cũng có thể nghe theo lời của mình.</w:t>
      </w:r>
    </w:p>
    <w:p>
      <w:pPr>
        <w:pStyle w:val="BodyText"/>
      </w:pPr>
      <w:r>
        <w:t xml:space="preserve">- Chưa, tôi cũng chưa biết đặt tên gì thì tốt.</w:t>
      </w:r>
    </w:p>
    <w:p>
      <w:pPr>
        <w:pStyle w:val="BodyText"/>
      </w:pPr>
      <w:r>
        <w:t xml:space="preserve">Trang Duệ lắc lắc đầu, dù sao tiểu tử kia sau này được linh khí của mình tẩy luyện, ngày sau nhất định sẽ rất thông linh, gọi là gì cũng đều được, căn bản là không cần huấn luyện.</w:t>
      </w:r>
    </w:p>
    <w:p>
      <w:pPr>
        <w:pStyle w:val="BodyText"/>
      </w:pPr>
      <w:r>
        <w:t xml:space="preserve">- Hắc, anh Trang, anh thấy cái tên Tiểu Bạch thế nào? Anh xem, toàn thân của nó đều là lông tơ màu trắng, tôi cảm thấy cái tên này rất không tệ.</w:t>
      </w:r>
    </w:p>
    <w:p>
      <w:pPr>
        <w:pStyle w:val="BodyText"/>
      </w:pPr>
      <w:r>
        <w:t xml:space="preserve">Bành Phi nghe thấy nó vẫn còn chưa có tên, bỗng nhiên trở nên hưng phấn hẳn lên, đưa tay kéo khóa của cái ba lô trước ngực Trang Duệ, để cho tiểu tử kia có thể thò đầu ra ngoài. Nhưng mà nghênh đón hắn chính là một cái mổ cực mạnh, khiến cho Bành Phi đau đớn vội vàng rụt tay về.</w:t>
      </w:r>
    </w:p>
    <w:p>
      <w:pPr>
        <w:pStyle w:val="BodyText"/>
      </w:pPr>
      <w:r>
        <w:t xml:space="preserve">- Dẹp đi, tiểu tử cậu vừa gọi nó là gì?</w:t>
      </w:r>
    </w:p>
    <w:p>
      <w:pPr>
        <w:pStyle w:val="BodyText"/>
      </w:pPr>
      <w:r>
        <w:t xml:space="preserve">Trang Duệ khinh bỉ liếc mắt nhìn Bành Phi một cái, nói:</w:t>
      </w:r>
    </w:p>
    <w:p>
      <w:pPr>
        <w:pStyle w:val="BodyText"/>
      </w:pPr>
      <w:r>
        <w:t xml:space="preserve">- Hôm qua cậu không phát hiện ra là lông của cha mẹ nó là màu gì sao? Còn gọi là Tiểu Bạch? Ta nói cho cậu biết, khi nó được hai tháng tuổi, tên tiểu tử này sẽ bắt đầu mọc lông vũ, nhan sắc chắc chắn sẽ không phải là màu trắng.</w:t>
      </w:r>
    </w:p>
    <w:p>
      <w:pPr>
        <w:pStyle w:val="BodyText"/>
      </w:pPr>
      <w:r>
        <w:t xml:space="preserve">Có một số loại chim ưng nhỏ khác, khi được hơn một tháng tuổi, cũng đã bắt đầu mọc lông vũ, hơn nữa còn bắt đầu tập bay.</w:t>
      </w:r>
    </w:p>
    <w:p>
      <w:pPr>
        <w:pStyle w:val="BodyText"/>
      </w:pPr>
      <w:r>
        <w:t xml:space="preserve">Nhưng mà kim điêu thuộc loại ác điểu cỡ lớn, cần phải trải qua hơn nửa tháng nữa, thì nó mới dần dần mọc lông vũ, hơn hai tháng sau mới bắt đầu tập bay. Nói như vậy kim điêu từ khi được sinh ra đến khi rời cha mẹ cần hơn tám mươi ngày, tính ra là hơn hai tháng.</w:t>
      </w:r>
    </w:p>
    <w:p>
      <w:pPr>
        <w:pStyle w:val="BodyText"/>
      </w:pPr>
      <w:r>
        <w:t xml:space="preserve">Tuy rằng đến khi tập bay thì mất nhiều thời gian hơn so với các loại chin ưng nhỏ khác, nhưng mà kim điêu sống lâu hơn chúng nó rất nhiều. Chim ưng thông thường thời gian sống khoảng hai ba mươi năm đã là không tồi rồi, mà kim điêu chỉ cần không gặp phải thiên tai thì ít nhất có thể sống được mấy chục năm.</w:t>
      </w:r>
    </w:p>
    <w:p>
      <w:pPr>
        <w:pStyle w:val="BodyText"/>
      </w:pPr>
      <w:r>
        <w:t xml:space="preserve">- Tiểu Bạch không dễ nghe, tôi tên là Tiểu Trang, gọi là Tiểu Kim đi, cậu xem hai con kim điêu ngày hôm qua, đều rất xinh đep, đã vậy thì cứ gọi là Tiểu Kim đi cho dễ nghe.</w:t>
      </w:r>
    </w:p>
    <w:p>
      <w:pPr>
        <w:pStyle w:val="BodyText"/>
      </w:pPr>
      <w:r>
        <w:t xml:space="preserve">Nghe thấy Trang Duệ đặt tên cho con kim điêu như vậy, Gia Thố cũng tiến lại, hôm qua nhìn thấy hai con kim điêu kia, cũng là lúc mặt trời ngả về tây, ánh sáng hoàng hôn chiếu lên người hai con kim điêu này, quả thật là có vẻ lóng lánh như vàng, thần thái phi dương.</w:t>
      </w:r>
    </w:p>
    <w:p>
      <w:pPr>
        <w:pStyle w:val="BodyText"/>
      </w:pPr>
      <w:r>
        <w:t xml:space="preserve">- Tiểu Kim? Rất khó gọi? Còn không bằng gọi là Kim Tử, vừa dễ nhớ lại dễ đọc.</w:t>
      </w:r>
    </w:p>
    <w:p>
      <w:pPr>
        <w:pStyle w:val="BodyText"/>
      </w:pPr>
      <w:r>
        <w:t xml:space="preserve">Tramg Duệ chần chờ một chút, hắn đặt tên cho con kim điêu này là muốn mang theo chữ kim, nhưng mà Tiểu Kim thì thật sữ không dễ nghe, sau khi trưởng thành không phải sẽ gọi nó là lão Kim chứ?</w:t>
      </w:r>
    </w:p>
    <w:p>
      <w:pPr>
        <w:pStyle w:val="BodyText"/>
      </w:pPr>
      <w:r>
        <w:t xml:space="preserve">- Anh Trang, anh chỉ biết đến vàng, trong nhà có nhiều vàng như vậy, còn muốn thêm sao? nguồn</w:t>
      </w:r>
    </w:p>
    <w:p>
      <w:pPr>
        <w:pStyle w:val="BodyText"/>
      </w:pPr>
      <w:r>
        <w:t xml:space="preserve">Bành Phi nắm lấy cơ hôi, cũng không khách sáo với Trang Duệ, mở mồm ra là vàng, im lặng cũng là vàng, chỉ có thể hình dung ra một chữ: Tục!</w:t>
      </w:r>
    </w:p>
    <w:p>
      <w:pPr>
        <w:pStyle w:val="Compact"/>
      </w:pPr>
      <w:r>
        <w:br w:type="textWrapping"/>
      </w:r>
      <w:r>
        <w:br w:type="textWrapping"/>
      </w:r>
    </w:p>
    <w:p>
      <w:pPr>
        <w:pStyle w:val="Heading2"/>
      </w:pPr>
      <w:bookmarkStart w:id="869" w:name="chương-847-biệt-ly.-4"/>
      <w:bookmarkEnd w:id="869"/>
      <w:r>
        <w:t xml:space="preserve">847. Chương 847 : Biệt Ly. (4)</w:t>
      </w:r>
    </w:p>
    <w:p>
      <w:pPr>
        <w:pStyle w:val="Compact"/>
      </w:pPr>
      <w:r>
        <w:br w:type="textWrapping"/>
      </w:r>
      <w:r>
        <w:br w:type="textWrapping"/>
      </w:r>
    </w:p>
    <w:p>
      <w:pPr>
        <w:pStyle w:val="BodyText"/>
      </w:pPr>
      <w:r>
        <w:t xml:space="preserve">Chương 847: Biệt ly. (4)</w:t>
      </w:r>
    </w:p>
    <w:p>
      <w:pPr>
        <w:pStyle w:val="BodyText"/>
      </w:pPr>
      <w:r>
        <w:t xml:space="preserve">Nguồn: Vipvanda</w:t>
      </w:r>
    </w:p>
    <w:p>
      <w:pPr>
        <w:pStyle w:val="BodyText"/>
      </w:pPr>
      <w:r>
        <w:t xml:space="preserve">Sưu tầm:</w:t>
      </w:r>
    </w:p>
    <w:p>
      <w:pPr>
        <w:pStyle w:val="BodyText"/>
      </w:pPr>
      <w:r>
        <w:t xml:space="preserve">(¯`'•.¸(¯`'•.¸† Nhóm dịch Dungnhi †¸.•'´¯)¸.•'´¯)</w:t>
      </w:r>
    </w:p>
    <w:p>
      <w:pPr>
        <w:pStyle w:val="BodyText"/>
      </w:pPr>
      <w:r>
        <w:t xml:space="preserve">- Vậy thì gọi là gì ?</w:t>
      </w:r>
    </w:p>
    <w:p>
      <w:pPr>
        <w:pStyle w:val="BodyText"/>
      </w:pPr>
      <w:r>
        <w:t xml:space="preserve">Trang Duệ lắc lắc đầu nghe thấy tiểu tử kia kêu chiêm chiếp, liền mở miệng nói :</w:t>
      </w:r>
    </w:p>
    <w:p>
      <w:pPr>
        <w:pStyle w:val="BodyText"/>
      </w:pPr>
      <w:r>
        <w:t xml:space="preserve">- Bằng không thì gọi là Chiêm Chiếp đi ?</w:t>
      </w:r>
    </w:p>
    <w:p>
      <w:pPr>
        <w:pStyle w:val="BodyText"/>
      </w:pPr>
      <w:r>
        <w:t xml:space="preserve">Chỉ là đề nghị này của hắn đều bị tất cả mọi người nhất trí phản đối, Tác Nam từ nãy tới giờ không nói lời nào, bỗng nhiên nói :</w:t>
      </w:r>
    </w:p>
    <w:p>
      <w:pPr>
        <w:pStyle w:val="BodyText"/>
      </w:pPr>
      <w:r>
        <w:t xml:space="preserve">- Ngày hôm qua nhìn hai con kim điêu kia đều có lông màu vàng. Tiểu Trang bằng không thì gọi nó là Kim Vũ đi ?</w:t>
      </w:r>
    </w:p>
    <w:p>
      <w:pPr>
        <w:pStyle w:val="BodyText"/>
      </w:pPr>
      <w:r>
        <w:t xml:space="preserve">- Kim Vũ?</w:t>
      </w:r>
    </w:p>
    <w:p>
      <w:pPr>
        <w:pStyle w:val="BodyText"/>
      </w:pPr>
      <w:r>
        <w:t xml:space="preserve">Trang Duệ mở miệng nhắc lại, cảm thấy rất dễ gọi, hơn nữa sau này nếu muốn giảm bớt thì cứ có chữ cũ đi, gọi là Kim cũng được, lập tức gật gật đầu, nói:</w:t>
      </w:r>
    </w:p>
    <w:p>
      <w:pPr>
        <w:pStyle w:val="BodyText"/>
      </w:pPr>
      <w:r>
        <w:t xml:space="preserve">- Được, vậy thì gọi nó là Kim Vũ!</w:t>
      </w:r>
    </w:p>
    <w:p>
      <w:pPr>
        <w:pStyle w:val="BodyText"/>
      </w:pPr>
      <w:r>
        <w:t xml:space="preserve">- Hắc hắc, anh Trang, anh thật là, có cả một cầu thủ bóng đã tên là cái gì Lý…Kim Vũ đấy.</w:t>
      </w:r>
    </w:p>
    <w:p>
      <w:pPr>
        <w:pStyle w:val="BodyText"/>
      </w:pPr>
      <w:r>
        <w:t xml:space="preserve">Bành Phi đứng ở một bên nở nụ cười, cái tên này tuy rằng rất hay, nhưng mà không khỏi quá mức nhân tính hóa. Những người họ Kim ở trong nước, phỏng chừng không ít người có tên này.</w:t>
      </w:r>
    </w:p>
    <w:p>
      <w:pPr>
        <w:pStyle w:val="BodyText"/>
      </w:pPr>
      <w:r>
        <w:t xml:space="preserve">- Trùng tên không phải là rất bình thường sao. Chúng ta đều là con người, làm sao lại có thể tranh giành tên với động vật được.</w:t>
      </w:r>
    </w:p>
    <w:p>
      <w:pPr>
        <w:pStyle w:val="BodyText"/>
      </w:pPr>
      <w:r>
        <w:t xml:space="preserve">Về phần những người trùng tên với con thú này, có thể xúc phạm tới bọn họ hay không, vậy thì không nằm trong suy nghĩ của Trang Duệ.</w:t>
      </w:r>
    </w:p>
    <w:p>
      <w:pPr>
        <w:pStyle w:val="BodyText"/>
      </w:pPr>
      <w:r>
        <w:t xml:space="preserve">Bành Phi nghe vậy thì bĩu môi nói, trong lòng suy nghĩ nửa ngày, có một câu vẫn không dám nói ra:</w:t>
      </w:r>
    </w:p>
    <w:p>
      <w:pPr>
        <w:pStyle w:val="BodyText"/>
      </w:pPr>
      <w:r>
        <w:t xml:space="preserve">- Anh làm như thế nào không cho người khác gọi là Trang Duệ đây?</w:t>
      </w:r>
    </w:p>
    <w:p>
      <w:pPr>
        <w:pStyle w:val="BodyText"/>
      </w:pPr>
      <w:r>
        <w:t xml:space="preserve">- Được rồi, vậy thì gọi là Kim Vũ.</w:t>
      </w:r>
    </w:p>
    <w:p>
      <w:pPr>
        <w:pStyle w:val="BodyText"/>
      </w:pPr>
      <w:r>
        <w:t xml:space="preserve">Trang Duệ mặt mày hớn hở cúi đầu, hô lên với tiểu tử ở trong lòng mình:</w:t>
      </w:r>
    </w:p>
    <w:p>
      <w:pPr>
        <w:pStyle w:val="BodyText"/>
      </w:pPr>
      <w:r>
        <w:t xml:space="preserve">- Kim Vũ!</w:t>
      </w:r>
    </w:p>
    <w:p>
      <w:pPr>
        <w:pStyle w:val="BodyText"/>
      </w:pPr>
      <w:r>
        <w:t xml:space="preserve">Phản ứng của tử kia thực ra cũng nằm trong dự đoán, nó không hề có chút phản ứng nào. Nhưng mà sau khi Trang Duệ hô to thêm mấy lần nữa, cuối cùng cũng nể tình kêu “Chiêm chiếp” lên hai tiếng, Trang Duệ mừng rỡ vội vàng dùng linh khí thưởng cho nó một chút.</w:t>
      </w:r>
    </w:p>
    <w:p>
      <w:pPr>
        <w:pStyle w:val="BodyText"/>
      </w:pPr>
      <w:r>
        <w:t xml:space="preserve">Cứ như vậy sau khi đi được hai giờ, Trang Duệ chỉ cần nhắc đến hai chữ Kim Vũ, cam đoan rằng tiểu tử kia sẽ ngẩng đầu lên thâm mật với Trang Duệ, khiến cho đám người Bành Phi đứng xem thì càng thấy hâm mọ và ghen tỵ. Nhưng cũng không thể nói gì được, ai bảo người ta đã cứu con chim mẹ?</w:t>
      </w:r>
    </w:p>
    <w:p>
      <w:pPr>
        <w:pStyle w:val="BodyText"/>
      </w:pPr>
      <w:r>
        <w:t xml:space="preserve">Lúc này mọi người đã đi tới chân núi, đã có rất nhiều nông dân trong thôn vội vàng dắt dê bò lên chân núi để chăn. Những con dê bò này tuy đã nhìn quen cho ngao Tây Tạng rồi, nhưng mà sau khi nhìn thấy bạch sư và tuyết ngao thì trở nên hoảng loạn, khiến cho những người dân chăn nuôi kia phải khiến chúng ổn định lại.</w:t>
      </w:r>
    </w:p>
    <w:p>
      <w:pPr>
        <w:pStyle w:val="BodyText"/>
      </w:pPr>
      <w:r>
        <w:t xml:space="preserve">Nhưng mà khi báo tuyết xuất hiện thì nhất thời khiến cho thiên hạ đại loạn. Cho dù báo tuyết thành thật đi theo phía sau Trang Duệ thì những con dê bò này cũng chạy loạn đi bốn phía, những người dân chăn nuôi kia căn bản là không thể quản được chúng nó.</w:t>
      </w:r>
    </w:p>
    <w:p>
      <w:pPr>
        <w:pStyle w:val="BodyText"/>
      </w:pPr>
      <w:r>
        <w:t xml:space="preserve">Ngao ngô...Ngao!</w:t>
      </w:r>
    </w:p>
    <w:p>
      <w:pPr>
        <w:pStyle w:val="BodyText"/>
      </w:pPr>
      <w:r>
        <w:t xml:space="preserve">Hai con chó ngao Tây Tạng đi phía sau bầy dê, khi nhìn thấy con báo tuyết thì lông trên người dựng đứng cả lên, trong mắt lộ hung quang, cổ họng phát ra tiếng gầm trầm thấp, lưng eo hơi hơi cong lên, bộ dáng giống như là muốn quyết sinh tử với báo tuyết.</w:t>
      </w:r>
    </w:p>
    <w:p>
      <w:pPr>
        <w:pStyle w:val="BodyText"/>
      </w:pPr>
      <w:r>
        <w:t xml:space="preserve">Cách Tang nhìn thấy chó ngao và báo tuyết sắp bùng nổ đại chiên, thì vội vàng đứng ra chặn lại, nói:</w:t>
      </w:r>
    </w:p>
    <w:p>
      <w:pPr>
        <w:pStyle w:val="BodyText"/>
      </w:pPr>
      <w:r>
        <w:t xml:space="preserve">- Ba Châu, giữ chó của anh lại.</w:t>
      </w:r>
    </w:p>
    <w:p>
      <w:pPr>
        <w:pStyle w:val="BodyText"/>
      </w:pPr>
      <w:r>
        <w:t xml:space="preserve">Cách Tang, mau tới hõ trợ, dùng súng bắn nó đi, đây chính là tiểu báo đó, nó sẽ cắn chết dê bò của chúng ta mất.</w:t>
      </w:r>
    </w:p>
    <w:p>
      <w:pPr>
        <w:pStyle w:val="BodyText"/>
      </w:pPr>
      <w:r>
        <w:t xml:space="preserve">Ở trong thôn sơn bên dưới Đại Tuyết Sơn này, bởi vì ở trên núi có rất nhiều động vật nhỏ, nhất là ở mùa hạ, rất ít khi nhìn thấy những động vật thích ăn dê bò như lang sói hoặc là báo tuyết. vì thế Ba Châu đi chăn dê bò cũng không hề mang theo súng ống.</w:t>
      </w:r>
    </w:p>
    <w:p>
      <w:pPr>
        <w:pStyle w:val="BodyText"/>
      </w:pPr>
      <w:r>
        <w:t xml:space="preserve">Vì bảo hộ dê bò của người trong thôn và con chó ngao Tây Tạng, Ba Châu cầm một thanh đại khảm đao trong tay, dũng cảm xông tới chỗ con báo tuyết.</w:t>
      </w:r>
    </w:p>
    <w:p>
      <w:pPr>
        <w:pStyle w:val="BodyText"/>
      </w:pPr>
      <w:r>
        <w:t xml:space="preserve">Nhưng người sống trên thảo nguyên ai cũng biết, tuy rằng chó ngao Tây Tạng được xưng là có thể xé hổ liệt báo, nhưng mà tối đa chúng nó cũng chỉ có thế đấu với cho sói trên thảo nguyên mà thôi. Còn so sánh với những mãnh thú mạnh như sư tử, lão hổ hoặc là báo tuyết, thì không thể so sánh được.</w:t>
      </w:r>
    </w:p>
    <w:p>
      <w:pPr>
        <w:pStyle w:val="BodyText"/>
      </w:pPr>
      <w:r>
        <w:t xml:space="preserve">Ba Châu hiểu được, chỉ dựa vào mình và hai con chó ngao Tây Tạng mà muốn đấu lại con báo tuyết này thì là điều không tưởng, Cho lên hắn lớn tiếng nói với Cách Tang, để cho Cách Tang dùng súng bắn con báo tuyết này. Những người sống trong sơn thôn nhỏ này, tự nhiên là không biết cái gì gọi là động vật được luật phát bảo vệ.</w:t>
      </w:r>
    </w:p>
    <w:p>
      <w:pPr>
        <w:pStyle w:val="BodyText"/>
      </w:pPr>
      <w:r>
        <w:t xml:space="preserve">- Ba Châu, đây không phải là con báo tuyết bình thường, nó là thần giữ nhà của Đại Tuyết Sơn,</w:t>
      </w:r>
    </w:p>
    <w:p>
      <w:pPr>
        <w:pStyle w:val="BodyText"/>
      </w:pPr>
      <w:r>
        <w:t xml:space="preserve">Cách Tang kéo Ba Châu lại, nghĩ đến nếu đã đáng ứng với Trang Duệ, rồi, thì sẽ bắt đầu thuyết phục từ Ba Châu trước.</w:t>
      </w:r>
    </w:p>
    <w:p>
      <w:pPr>
        <w:pStyle w:val="BodyText"/>
      </w:pPr>
      <w:r>
        <w:t xml:space="preserve">Không giống như những người trong thôn rất ít khi đi ra khỏi núi, Cách Tang cũng đã từng đi tới rất nhiều thành thị ở Tứ Xuyên và Vân Nam. Ở trong thôn cũng được xem như là người tài ba có kiến thức rộng rãi, tuy rằng Cách Tang vẫn không hoàn toàn tin tưởng lời nói của Trang Duệ, nhưng mà biện pháp bồi thường theo lời của Trang Duệ, cũng khiến cho Cách Tang động tâm.</w:t>
      </w:r>
    </w:p>
    <w:p>
      <w:pPr>
        <w:pStyle w:val="BodyText"/>
      </w:pPr>
      <w:r>
        <w:t xml:space="preserve">Phải biết rằng đám dê bò ở trong thôn, trừ bỏ những ngày lễ tết mới đem ra giết thịt thì chính là để đi đổi thành các đồ vật như gạo, mỡ, muối, tương, dấm, trà và các loại đồ vật khác. Tuy rằng những người ở phía ngoài cũng đều là dân Tạng nên sẽ không lừa người ở trong thôn, nhưng mà lấy vật đổi vật, tương đối mà nói sẽ thiệt thòi hơn rất nhiều so với bán lấy tiền.</w:t>
      </w:r>
    </w:p>
    <w:p>
      <w:pPr>
        <w:pStyle w:val="BodyText"/>
      </w:pPr>
      <w:r>
        <w:t xml:space="preserve">Trừ bỏ đi khoản mà thôn nhất định phải chi tiêu, thì khoản thu vào của mấy chục gia đình ở trong thôn cũng chỉ là mấy vạn đồng tiền mà thôi, chi đều cho tất cả các họ gia đình, thì cũng chỉ khoảng hơn một ngàn đồng mà thôi.</w:t>
      </w:r>
    </w:p>
    <w:p>
      <w:pPr>
        <w:pStyle w:val="BodyText"/>
      </w:pPr>
      <w:r>
        <w:t xml:space="preserve">Nếu mà có thể như lời của Trang Duệ, cũng không cần hàng năm đều được nhận tiền, chỉ cần duy nhất hai mươi vạn kia, cũng có thể dùng tất cả số dê bò trong thôn để nuôi con báo tuyết này, vậy thì còn có gì phải lo lắng nữa.</w:t>
      </w:r>
    </w:p>
    <w:p>
      <w:pPr>
        <w:pStyle w:val="BodyText"/>
      </w:pPr>
      <w:r>
        <w:t xml:space="preserve">- Cách Tang, đầu óc của anh có vấn đề à? Đây là báo tuyết, là tai họa của dê bò chúng ta. báo tuyết mà anh lại nói nó là thần giữ nhà của tuyết sơn sao?</w:t>
      </w:r>
    </w:p>
    <w:p>
      <w:pPr>
        <w:pStyle w:val="BodyText"/>
      </w:pPr>
      <w:r>
        <w:t xml:space="preserve">Là một người tiếp xúc nhiều với bên ngoài nhất ở trong thôn, Cách Tang cực kỳ được người trong thôn coi trọng. Mỗi lần dẫn người lên núi, cũng đều có thể kiếm về cho thôn ít tiền lời. Nhưng mà lời nói của hắn trong giờ phút này, cũng không thể khiến cho người dân chăn nuôi Ba Tang kia tin tưởng.</w:t>
      </w:r>
    </w:p>
    <w:p>
      <w:pPr>
        <w:pStyle w:val="BodyText"/>
      </w:pPr>
      <w:r>
        <w:t xml:space="preserve">- Ba Châu, lời tôi nói là thật, cậu nhìn xem, không phải là con báo tuyết kia không hề xông lên cắn bò dê của chúng ta sao. Cậu nhìn tiếp đi, nó có giống như thần giũ nhà của Đại Tuyết Sơn trong truyền thuyết không.</w:t>
      </w:r>
    </w:p>
    <w:p>
      <w:pPr>
        <w:pStyle w:val="Compact"/>
      </w:pPr>
      <w:r>
        <w:br w:type="textWrapping"/>
      </w:r>
      <w:r>
        <w:br w:type="textWrapping"/>
      </w:r>
    </w:p>
    <w:p>
      <w:pPr>
        <w:pStyle w:val="Heading2"/>
      </w:pPr>
      <w:bookmarkStart w:id="870" w:name="chương-848-biệt-ly.-5"/>
      <w:bookmarkEnd w:id="870"/>
      <w:r>
        <w:t xml:space="preserve">848. Chương 848 : Biệt Ly. (5)</w:t>
      </w:r>
    </w:p>
    <w:p>
      <w:pPr>
        <w:pStyle w:val="Compact"/>
      </w:pPr>
      <w:r>
        <w:br w:type="textWrapping"/>
      </w:r>
      <w:r>
        <w:br w:type="textWrapping"/>
      </w:r>
    </w:p>
    <w:p>
      <w:pPr>
        <w:pStyle w:val="BodyText"/>
      </w:pPr>
      <w:r>
        <w:t xml:space="preserve">Chương 848: Biệt ly. (5)</w:t>
      </w:r>
    </w:p>
    <w:p>
      <w:pPr>
        <w:pStyle w:val="BodyText"/>
      </w:pPr>
      <w:r>
        <w:t xml:space="preserve">Nguồn: Vipvanda</w:t>
      </w:r>
    </w:p>
    <w:p>
      <w:pPr>
        <w:pStyle w:val="BodyText"/>
      </w:pPr>
      <w:r>
        <w:t xml:space="preserve">Sưu tầm:</w:t>
      </w:r>
    </w:p>
    <w:p>
      <w:pPr>
        <w:pStyle w:val="BodyText"/>
      </w:pPr>
      <w:r>
        <w:t xml:space="preserve">(¯`'•.¸(¯`'•.¸† Nhóm dịch Dungnhi †¸.•'´¯)¸.•'´¯)</w:t>
      </w:r>
    </w:p>
    <w:p>
      <w:pPr>
        <w:pStyle w:val="BodyText"/>
      </w:pPr>
      <w:r>
        <w:t xml:space="preserve">Thật sự là hắn đang dùng lời nói hùng biện, báo tuyết là do được Trang Duệ làm yên lòng cho nên cũng không đuổi theo cắn dê bò bố phía, đối diện với hai con chó Ngao Tây Tạng ở trước mặt thì có chút cảnh giác nhưng mà nó vẫn chưa thèm để vào mắt.</w:t>
      </w:r>
    </w:p>
    <w:p>
      <w:pPr>
        <w:pStyle w:val="BodyText"/>
      </w:pPr>
      <w:r>
        <w:t xml:space="preserve">Dù sao chó ngao Tây Tangcó được sức chiến đấu như của bạch sư, thì trên thế giới cũng chỉ có một mình bạch sư mà thôi, cho dù là tuyết ngao là thần giữ nhà của Đại Tuyết Sơn trong lòng người dân ở đây, cũng không bằng bạch sư.</w:t>
      </w:r>
    </w:p>
    <w:p>
      <w:pPr>
        <w:pStyle w:val="BodyText"/>
      </w:pPr>
      <w:r>
        <w:t xml:space="preserve">- Báo tuyết đi đuổi những con dê bò này về đây, nhớ kỹ không được làm chúng nó tổn thương.</w:t>
      </w:r>
    </w:p>
    <w:p>
      <w:pPr>
        <w:pStyle w:val="BodyText"/>
      </w:pPr>
      <w:r>
        <w:t xml:space="preserve">Trang Duệ vì muốn làm cho uy vọng của báo tuyết trở lên sâu sắc, mà đã truyền đạt lại một mệnh lệnh khiến cho người khác nghe cũng không thể tưởng tượng được. Phải biết rằng những hành động như vậy, thông thường đều là do những con chó ngao Tây Tạng làm.</w:t>
      </w:r>
    </w:p>
    <w:p>
      <w:pPr>
        <w:pStyle w:val="BodyText"/>
      </w:pPr>
      <w:r>
        <w:t xml:space="preserve">Sau khi nghe được mệnh lệnh của Trang Duệ, cổ họng của báo tuyết phát ra một thanh âm trầm thấp, thân thể lao nhanh ra ngoài giống như là một thanh lợi kiếm, đảo mắt một cái đã chạy tới trước đám gia súc này, dùng móng vuốt và tiếng rít gào dọa cho đám dê bò này quay đầu chạy về chỗ người dân chăn nuôi.</w:t>
      </w:r>
    </w:p>
    <w:p>
      <w:pPr>
        <w:pStyle w:val="BodyText"/>
      </w:pPr>
      <w:r>
        <w:t xml:space="preserve">Cho dù là những con dê bò đã chạy xa, thì tốc độ cũng không bằng Tiểu Tuyết, chỉ tốn thời gian bảy tám phút, dê bò ở bốn phía đều phải chạy trở về. Chỉ có điều là thân thể của chúng không ngừng run rẩy. Nếu chúng nó tiếp tục chạy nữa, thì số phận của chúng sẽ rất bất hạnh.</w:t>
      </w:r>
    </w:p>
    <w:p>
      <w:pPr>
        <w:pStyle w:val="BodyText"/>
      </w:pPr>
      <w:r>
        <w:t xml:space="preserve">Không phải chỉ có Ba Châu đứng xem trợ mắt há mồm, mà ngay cả Trang Duệ cũng không nghĩ tới, báo tuyết thật là có vài phần tiềm chất của chó ngao Tây Tạng, tuy rằng nó không làm được việc lấy đức thu phục đám dê này như cho ngao, nhưng mà lấy thực lực để dọa đám dê này, cũng là một hành động tinh tế.</w:t>
      </w:r>
    </w:p>
    <w:p>
      <w:pPr>
        <w:pStyle w:val="BodyText"/>
      </w:pPr>
      <w:r>
        <w:t xml:space="preserve">- Này…Này…Thật sao?</w:t>
      </w:r>
    </w:p>
    <w:p>
      <w:pPr>
        <w:pStyle w:val="BodyText"/>
      </w:pPr>
      <w:r>
        <w:t xml:space="preserve">Ba Châu cũng có chút hồ đồ, báo tuyết ở trong trí nhớ của hắn là loài mãnh thú rất tàn nhẫn, nhưng mà cảnh tượng trước mắt lại để cho hắn không thể tin tưởng được. Con báo tuyết trưởng thành này, đích xác có thể thực hiện được chức trách của chó ngao Tây Tạng.</w:t>
      </w:r>
    </w:p>
    <w:p>
      <w:pPr>
        <w:pStyle w:val="BodyText"/>
      </w:pPr>
      <w:r>
        <w:t xml:space="preserve">Ba Châu xem xét qua loa một chút, vừa rồi đám dê bò chạy đi, lại có thể chạy về toàn bộ, cho dù là chó ngao Tây Tạng cũng không thể làm được nhanh chóng như thế.</w:t>
      </w:r>
    </w:p>
    <w:p>
      <w:pPr>
        <w:pStyle w:val="BodyText"/>
      </w:pPr>
      <w:r>
        <w:t xml:space="preserve">Vừa rồi, Cách Tang và Ba Châu đối thoại thì chỉ dùng tiếng Tạng, mãi đến vài câu nói lắp lúc sau, Trang Duệ mới có thể hiểu được, lập tức Trang Duệ vỗ vỗ người báo tuyết, nói:</w:t>
      </w:r>
    </w:p>
    <w:p>
      <w:pPr>
        <w:pStyle w:val="BodyText"/>
      </w:pPr>
      <w:r>
        <w:t xml:space="preserve">- Tiểu Tuyết, đi đánh dấu mùi lên trên người hắn, sau này không được cắn hắn.</w:t>
      </w:r>
    </w:p>
    <w:p>
      <w:pPr>
        <w:pStyle w:val="BodyText"/>
      </w:pPr>
      <w:r>
        <w:t xml:space="preserve">Báo tuyết ngông ngênh tiêu sái đi đến bên người Ba Châu đang dại ra, dùng cái mũi hít hà trên người Ba Châu vài cái, sau đó xoay người đi đến bên Trang Duệ, cực kỳ biết điều nằm úp sấp ở trên mặt đất.</w:t>
      </w:r>
    </w:p>
    <w:p>
      <w:pPr>
        <w:pStyle w:val="BodyText"/>
      </w:pPr>
      <w:r>
        <w:t xml:space="preserve">Mà hai con chó ngao Tây Tạng của người trong thôn kia, được bạch sư đảm bảo, cũng thành thật hơn rất nhiều, tuy rằng ánh mắt nhìn về phía báo tuyết vẫn tràn đầy căm thù như cũ, nhưng mà lại không hề có ý tứ muốn tiến lên liều mạng.</w:t>
      </w:r>
    </w:p>
    <w:p>
      <w:pPr>
        <w:pStyle w:val="BodyText"/>
      </w:pPr>
      <w:r>
        <w:t xml:space="preserve">- Ba châu đại ca, đây là phật sống báo mộng cho tôi, sau này nó chính là thần giữ nhà của Đại Tuyết Sơn, hơn nữa nó cũng là bạn bè của tôi, khi mùa đông đến, hi vọng người trong thôn có thể dùng dê bò để nuôi dưỡng nó. Về phần phí tổn này, tôi sẽ trả.</w:t>
      </w:r>
    </w:p>
    <w:p>
      <w:pPr>
        <w:pStyle w:val="BodyText"/>
      </w:pPr>
      <w:r>
        <w:t xml:space="preserve">Trang Duệ giả bộ thần côn, đem những lời mình đã nói qua với Cách Tang lập lại một lần cho Ba Châu, nhưng mà đáng tiếc là Ba Châu không hiểu biết tiếng Hán cho lắn, cuối cùng Cách Tang vẫn phải làm phiên dịch cho hắn.</w:t>
      </w:r>
    </w:p>
    <w:p>
      <w:pPr>
        <w:pStyle w:val="BodyText"/>
      </w:pPr>
      <w:r>
        <w:t xml:space="preserve">Rồi sau đó Ba Châu lại được gặp con tuyết ngao, đây chính là thần giữ nhà trong truyền thuyết, cũng là thứ mà người dân ở đây rất tin tưởng, Ba Châu vội vàng tiến đến quỳ xuống hành lễ, ở bên trong lòng những người dân ở đây, bọn hắn cũng không phải là bái lạy thân thể của chó ngao Tây Tạng, mà là đức phật trong lòng của họ.</w:t>
      </w:r>
    </w:p>
    <w:p>
      <w:pPr>
        <w:pStyle w:val="BodyText"/>
      </w:pPr>
      <w:r>
        <w:t xml:space="preserve">Trang Duệ chứng kiến Ba Châu dường như vẫn còn nghi ngờ chuyện báo tuyết tiếp nhận chức vụ thần giữ nhà, mà ngược lại là làm một cái đại lễ thật lớn đối với Tuyết Ngao, sau khi suy nghĩ một chút, cúi đầu nói với báo tuyết:</w:t>
      </w:r>
    </w:p>
    <w:p>
      <w:pPr>
        <w:pStyle w:val="BodyText"/>
      </w:pPr>
      <w:r>
        <w:t xml:space="preserve">- Tiểu Tuyết, đi thân mật với Tuyết Nhi một chút đi. đọc truyện mới nhất tại .</w:t>
      </w:r>
    </w:p>
    <w:p>
      <w:pPr>
        <w:pStyle w:val="BodyText"/>
      </w:pPr>
      <w:r>
        <w:t xml:space="preserve">Đại Tiểu Tuyết đều là con cái, sau khi hai con này tiêu trừ địch ý sau, thì thường xuyên có hành động tiếp xúc với nhau. Đối với những hành động lấy lòng của Tiểu Tuyết, thì tuyết ngao cũng rất thân mật dùng đầu lưỡi hồi báo một chút. Nhưng mà hành động này lại chọc giận bạch sư, nó hay hướng về chỗ Tiểu Tuyết rống một tiếng, bắt nó chạy trở về bên người Trang Duệ.</w:t>
      </w:r>
    </w:p>
    <w:p>
      <w:pPr>
        <w:pStyle w:val="BodyText"/>
      </w:pPr>
      <w:r>
        <w:t xml:space="preserve">Nhìn thấy tình cảnh lần này, Ba Châu đã không thể không tin, sau khi được Cách Tang và Tác Nam hết sức thuyết phục, rốt cục Ba Châu cũng đã cúi đầu hành lễ đối với báo tuyết.</w:t>
      </w:r>
    </w:p>
    <w:p>
      <w:pPr>
        <w:pStyle w:val="BodyText"/>
      </w:pPr>
      <w:r>
        <w:t xml:space="preserve">Trang Duệ đứng một bên xem mà trong lòng cảm thấy vui mừng, phỏng chừng ở Tây Tạng này, Tiểu Tuyết tuyệt đối là con đầu tiên được người ta cúng bái, trở thành một tồn tại giống như là Đồ Đằng vậy.</w:t>
      </w:r>
    </w:p>
    <w:p>
      <w:pPr>
        <w:pStyle w:val="BodyText"/>
      </w:pPr>
      <w:r>
        <w:t xml:space="preserve">- Ba Châu đại ca, anh đi về trong thôn cùng với chúng ta đi.</w:t>
      </w:r>
    </w:p>
    <w:p>
      <w:pPr>
        <w:pStyle w:val="BodyText"/>
      </w:pPr>
      <w:r>
        <w:t xml:space="preserve">Trước khi trở về, Trang Duệ lại càng muốn Ba Châu đi về với mình, tin tưởng chỉ cần hai người này nói chuyện với người trong thôn, lại có Tác Nam giải thích, như vậy thì còn sợ gì không ai tin nữa.</w:t>
      </w:r>
    </w:p>
    <w:p>
      <w:pPr>
        <w:pStyle w:val="BodyText"/>
      </w:pPr>
      <w:r>
        <w:t xml:space="preserve">Qua hơn nửa giờ sau, Trang Duệ để Ba Châu vội vàng dồn dê bò trở về trong thôn, hắn muốn Ba Châu nhốt dê bò lại để cho khi báo tuyết vào trong thôn, cũng sẽ không tiếp tục gây ra động tĩnh to đến như vậy.</w:t>
      </w:r>
    </w:p>
    <w:p>
      <w:pPr>
        <w:pStyle w:val="BodyText"/>
      </w:pPr>
      <w:r>
        <w:t xml:space="preserve">Nhưng mà ngay cả như vậy thì động tĩnh cũng không nhỏ, bởi đám cho ngao Tây Tạng ở trong thôn ngửi thấy mùi của báo tuyết thì thi nhau rống lên, liều mạng hướng tới chỗ cửa thôn chạy tới, cho dù là chủ nhân của bọn hắn lúc này cũng không thể ngăn cản được.</w:t>
      </w:r>
    </w:p>
    <w:p>
      <w:pPr>
        <w:pStyle w:val="BodyText"/>
      </w:pPr>
      <w:r>
        <w:t xml:space="preserve">Báo tuyết và chó ngao Tây Tạng theo ý nào đó mà nói, thì một cái là người bảo vệ dê bò, một cái chính là lấy dê bò làm thức ăn. Giữa hai loài này chính là quan hệ thiên địch, không thể cùng tồn tại. Đây cũng chính là nguyên nhân mà tuyết ngao và báo tuyết cắn xé nhau ở trên đỉnh núi.</w:t>
      </w:r>
    </w:p>
    <w:p>
      <w:pPr>
        <w:pStyle w:val="BodyText"/>
      </w:pPr>
      <w:r>
        <w:t xml:space="preserve">Hơn mười con cho ngao Tây Tạng này chạy như điên, vừa chạy vừa giận dữ hét lên. Cái loại trận thế này đúng là không nhỏ, mặc dù được Trang Duệ vỗ về, nhưng mà báo tuyết cũng đã bắt đầu bất an, trong họng không ngừng phát ra tiếng gầm nhẹ, nếu không phải là được Trang Duệ ôm cổ, thì Tiểu Tuyết sữ xoay người chạy thẳng về tuyết sơn.</w:t>
      </w:r>
    </w:p>
    <w:p>
      <w:pPr>
        <w:pStyle w:val="BodyText"/>
      </w:pPr>
      <w:r>
        <w:t xml:space="preserve">- Bạch sư, quản lý bọn chúng đi.</w:t>
      </w:r>
    </w:p>
    <w:p>
      <w:pPr>
        <w:pStyle w:val="BodyText"/>
      </w:pPr>
      <w:r>
        <w:t xml:space="preserve">Nhìn thấy đám cho ngao Tây Tạng hung hăng chạy tới, Trang Duệ cũng có chút không rét mà run, nếu mà để cho đám gia hỏa này xông tới, tuyệt đối là bản thân sẽ bị xé thành nhiều mảnh nhỏ, mấy ngày hôm này, trên người mình đã dính không ít mùi của báo tuyết.</w:t>
      </w:r>
    </w:p>
    <w:p>
      <w:pPr>
        <w:pStyle w:val="Compact"/>
      </w:pPr>
      <w:r>
        <w:br w:type="textWrapping"/>
      </w:r>
      <w:r>
        <w:br w:type="textWrapping"/>
      </w:r>
    </w:p>
    <w:p>
      <w:pPr>
        <w:pStyle w:val="Heading2"/>
      </w:pPr>
      <w:bookmarkStart w:id="871" w:name="chương-849-biệt-ly.-6"/>
      <w:bookmarkEnd w:id="871"/>
      <w:r>
        <w:t xml:space="preserve">849. Chương 849 : Biệt Ly. (6)</w:t>
      </w:r>
    </w:p>
    <w:p>
      <w:pPr>
        <w:pStyle w:val="Compact"/>
      </w:pPr>
      <w:r>
        <w:br w:type="textWrapping"/>
      </w:r>
      <w:r>
        <w:br w:type="textWrapping"/>
      </w:r>
    </w:p>
    <w:p>
      <w:pPr>
        <w:pStyle w:val="BodyText"/>
      </w:pPr>
      <w:r>
        <w:t xml:space="preserve">Chương 849: Biệt ly. (6)</w:t>
      </w:r>
    </w:p>
    <w:p>
      <w:pPr>
        <w:pStyle w:val="BodyText"/>
      </w:pPr>
      <w:r>
        <w:t xml:space="preserve">Nguồn: Vipvanda</w:t>
      </w:r>
    </w:p>
    <w:p>
      <w:pPr>
        <w:pStyle w:val="BodyText"/>
      </w:pPr>
      <w:r>
        <w:t xml:space="preserve">Sưu tầm:</w:t>
      </w:r>
    </w:p>
    <w:p>
      <w:pPr>
        <w:pStyle w:val="BodyText"/>
      </w:pPr>
      <w:r>
        <w:t xml:space="preserve">(¯`'•.¸(¯`'•.¸† Nhóm dịch Dungnhi †¸.•'´¯)¸.•'´¯)</w:t>
      </w:r>
    </w:p>
    <w:p>
      <w:pPr>
        <w:pStyle w:val="BodyText"/>
      </w:pPr>
      <w:r>
        <w:t xml:space="preserve">Ô ô…Ngao ngô!</w:t>
      </w:r>
    </w:p>
    <w:p>
      <w:pPr>
        <w:pStyle w:val="BodyText"/>
      </w:pPr>
      <w:r>
        <w:t xml:space="preserve">Sau khi nghe lời nói của Trang Duệ, bạch sư không chút do dự nhảy xổ ra, đứng trước mặt đám cho ngao Tây Tạng kia, bộ lông trên cổ liền dựng đứng lên, trong họng phát ra thanh âm rít gào.</w:t>
      </w:r>
    </w:p>
    <w:p>
      <w:pPr>
        <w:pStyle w:val="BodyText"/>
      </w:pPr>
      <w:r>
        <w:t xml:space="preserve">Đám chó ngao Tây Tạng bị tiếng gầm của bạch sư trấn trụ, nhưng mà ánh mắt vẫn nhìn về phía báo tuyết, hành động có chút luống cuống.</w:t>
      </w:r>
    </w:p>
    <w:p>
      <w:pPr>
        <w:pStyle w:val="BodyText"/>
      </w:pPr>
      <w:r>
        <w:t xml:space="preserve">Một con chó ngao Tây Tạng bộ dáng giống như là thủ lĩnh, trong miệng cũng phát ra một tiếng rít gào, nhưng mà rất hiển nhiên là nó không dám trêu chọc bạch sư, mà loanh quanh luẩn quẩn bên người bạch sư vài cái, muốn đi vòng qua bạch sư để công kích báo tuyết.</w:t>
      </w:r>
    </w:p>
    <w:p>
      <w:pPr>
        <w:pStyle w:val="BodyText"/>
      </w:pPr>
      <w:r>
        <w:t xml:space="preserve">Ngao ngô!</w:t>
      </w:r>
    </w:p>
    <w:p>
      <w:pPr>
        <w:pStyle w:val="BodyText"/>
      </w:pPr>
      <w:r>
        <w:t xml:space="preserve">Đương nhiên có một số con cho ngao Tây Tạng không phục theo mệnh lệnh của bạch sư, điều này làm cho bạch sư cảm thấy mình đã đánh mất hết mặt mũi khi đứng trước Trạng Duệ. Nó phát ra một tiếng gầm giận dữ, sau đó thân thể cao lớn của nó mãnh mẽ đánh móc ra sau gáy, cái móng vuốt của nó vỗ mạnh vào đầu của con chó ngao Tây Tạng kia. Ngay sau đó nhanh như chớp nó dùng cái miệng rộng cắn thẳng vào yết hầu của con chó ngao Tây Tạng kia.</w:t>
      </w:r>
    </w:p>
    <w:p>
      <w:pPr>
        <w:pStyle w:val="BodyText"/>
      </w:pPr>
      <w:r>
        <w:t xml:space="preserve">- Bạch sư, đừng cắn chết nó.</w:t>
      </w:r>
    </w:p>
    <w:p>
      <w:pPr>
        <w:pStyle w:val="BodyText"/>
      </w:pPr>
      <w:r>
        <w:t xml:space="preserve">Trang Duệ hoảng sợ, bản thân đang muốn đi hòa giải, như vậy thì làm sao con hòa giải được nữa? Hơn nữa còn làm đấu tranh nội bộ?</w:t>
      </w:r>
    </w:p>
    <w:p>
      <w:pPr>
        <w:pStyle w:val="BodyText"/>
      </w:pPr>
      <w:r>
        <w:t xml:space="preserve">Kỳ thật đây là Trang Duệ không biết được tập tính của chó ngao Tây Tạng nên mới nghĩ như vậy.</w:t>
      </w:r>
    </w:p>
    <w:p>
      <w:pPr>
        <w:pStyle w:val="BodyText"/>
      </w:pPr>
      <w:r>
        <w:t xml:space="preserve">Mỗi một đàn chó ngao Tây Tạng, đều có một con ngao vương. Con này quản lý toàn bộ đàn chó ngao Tây Tạng. Tất cả các thành viên trong đàn đều phải phục tùng mệnh lệnh của ngao vương. Về phần muốn xem ai có thể trở thành ngao vương thì phải xem ai hung mãnh nhất, mỗi một con chó ngao trong đàn cảm giác thấy mình có thể trở thành ngao vương thì đều có thể thách đấu với ngao vương hiện tại.</w:t>
      </w:r>
    </w:p>
    <w:p>
      <w:pPr>
        <w:pStyle w:val="BodyText"/>
      </w:pPr>
      <w:r>
        <w:t xml:space="preserve">Nếu khiêu chiến thành công, nó có thể trở thành ngao vương mới, ngao vương cũ sẽ buồn bã mà rời đi. Nếu mà khiêu chiến thất bại, người khiêu chiến hoặc là tử vong, hoặc là cũng phải rời khỏi đàn.</w:t>
      </w:r>
    </w:p>
    <w:p>
      <w:pPr>
        <w:pStyle w:val="BodyText"/>
      </w:pPr>
      <w:r>
        <w:t xml:space="preserve">ở trong đàn chó ngao Tây Tạng, mệnh lệnh của ngao vương chính là mệnh lệnh cao nhất, mỗi một thành viên trong đàn đều phải phục tùng vô điều kiện, nếu không cũng sẽ bị coi là khiêu khích đối với ngao vương.</w:t>
      </w:r>
    </w:p>
    <w:p>
      <w:pPr>
        <w:pStyle w:val="BodyText"/>
      </w:pPr>
      <w:r>
        <w:t xml:space="preserve">Tuy rằng bạch sư hung mãnh dị thường, nhưng mà sau khi nó đi vào trong thôn cũng không có khiêu chiến ngao vương trong đàn. Nói cách khác, tuy rằng đám cho ngao Tây Tạng này cũng sợ nó, nhưng mà cũng sẽ không phục tùng nó, muốn lấy được quyền ra lệnh cho cả đàn, như vậy nhất định phải đánh bại ngao vương hiện tại đã.</w:t>
      </w:r>
    </w:p>
    <w:p>
      <w:pPr>
        <w:pStyle w:val="BodyText"/>
      </w:pPr>
      <w:r>
        <w:t xml:space="preserve">Đây đối với bạch sư mà nói, quả thực là một việc cực kỳ dễ dàng, chỉ cần thời gian ngắn ngủi một phút đồng hồ, khi mọi người còn không kịp phản ứng gì, thì con chó ngao màu đen ban đầu kia, đã kêu lên ở trong miệng của bạch sư.</w:t>
      </w:r>
    </w:p>
    <w:p>
      <w:pPr>
        <w:pStyle w:val="BodyText"/>
      </w:pPr>
      <w:r>
        <w:t xml:space="preserve">Ngao ngô!</w:t>
      </w:r>
    </w:p>
    <w:p>
      <w:pPr>
        <w:pStyle w:val="BodyText"/>
      </w:pPr>
      <w:r>
        <w:t xml:space="preserve">Sau khi nghe được lời nói của Trang Duệ, bạch sư liêng buông lỏng miệng ra, ngang nhiên ngửa mặt lên trời hú một tiếng, mà tất cả đám chó ngao ở trong đây, ngoại trừ tuyết ngao ra thì tất cả đều nằm sấp xuống đất, tỏ vẻ thần phục đối với bạch sư, khiến cho tất cả mọi người đứng xem đều cảm thấy máu huyết sôi trào.</w:t>
      </w:r>
    </w:p>
    <w:p>
      <w:pPr>
        <w:pStyle w:val="BodyText"/>
      </w:pPr>
      <w:r>
        <w:t xml:space="preserve">Những người trong thôn nhìn thấy những con chó ngao Tây Tạng sôi nổi chạy ra bên ngoài, cũng cảm thấy có gì đó không đúng, hơn nữa Ba Châu vào thôn, còn lớn tiếng gọi to, rất nhiều người đều kéo nhau đến chỗ cửa thôn này, nhìn thấy một màn hiển lộ thần uy của bạch sư.</w:t>
      </w:r>
    </w:p>
    <w:p>
      <w:pPr>
        <w:pStyle w:val="BodyText"/>
      </w:pPr>
      <w:r>
        <w:t xml:space="preserve">Đương nhiên, tuyết ngao được xem là thần giữ nhà của tuyết sơn, và báo tuyết ở phía sau Trang Duệ cũng đã bị bọn họ phát hiện, Điều này khiến cho bọn họ rối loạn một trận, bọn họ cũng không biết nên cúng bái tuyết ngao trước, hay là chạy về lấy súng bắn báo tuyết.</w:t>
      </w:r>
    </w:p>
    <w:p>
      <w:pPr>
        <w:pStyle w:val="BodyText"/>
      </w:pPr>
      <w:r>
        <w:t xml:space="preserve">Về phần báo tuyết tại sao lại hiền như vậy, thì hoàn toàn không có ai quan tâm. Hổ báo, lang soi ở trên đại thảo nguyên vĩnh viễn đều là thiên địch của những người dân du mục.</w:t>
      </w:r>
    </w:p>
    <w:p>
      <w:pPr>
        <w:pStyle w:val="BodyText"/>
      </w:pPr>
      <w:r>
        <w:t xml:space="preserve">- Cách Tang đại ca, ngài nên ra tay/</w:t>
      </w:r>
    </w:p>
    <w:p>
      <w:pPr>
        <w:pStyle w:val="BodyText"/>
      </w:pPr>
      <w:r>
        <w:t xml:space="preserve">Trang Duệ cúi người ôm cổ báo tuyết, ngẩng đầu vời Cách Tang đến nói.</w:t>
      </w:r>
    </w:p>
    <w:p>
      <w:pPr>
        <w:pStyle w:val="BodyText"/>
      </w:pPr>
      <w:r>
        <w:t xml:space="preserve">Cách Tang nghe thấy vậy thì cười khổ, giải thích việc này thật sư là rất con mẹ nó khó khăn, chỉ sợ sau khi mình nói xong thì nhất định sẽ bị mọi người ở chỗ này cho rằng mình là đứa bị thần kinh.</w:t>
      </w:r>
    </w:p>
    <w:p>
      <w:pPr>
        <w:pStyle w:val="BodyText"/>
      </w:pPr>
      <w:r>
        <w:t xml:space="preserve">Quả nhiên, sau khi Cách Tang trao đổi, trên mặt mọi người đều lộ ra vẻ mặt kinh ngạc cộng thêm khinh bỉ, không ai tin tưởng lời nói của Cách Tang, tiếng bàn luận lớn dần lên.</w:t>
      </w:r>
    </w:p>
    <w:p>
      <w:pPr>
        <w:pStyle w:val="BodyText"/>
      </w:pPr>
      <w:r>
        <w:t xml:space="preserve">Trang Duệ biết bọn hắn không tin, cũng muốn giải thích cho bọn hắn hiểu, nhưng bất đắc dĩ là ngôn ngữ lại không thông, cũng không biết được bọn họ đang nói cái gì vì thế không khỏi có chút buồn bực.</w:t>
      </w:r>
    </w:p>
    <w:p>
      <w:pPr>
        <w:pStyle w:val="BodyText"/>
      </w:pPr>
      <w:r>
        <w:t xml:space="preserve">Một lát sau, ngài trưởng thôn già cũng đã đi tới, sau khi nghe lời nói của Cách Tang thì lại càng phản ứng kịch liệt hơn, còn muốn cầm quải trượng tiến lên đánh Cách Tang, khiến cho Cách Tang sợ tới mức vội vàng chạy tới bên người Trang Duệ, nói:</w:t>
      </w:r>
    </w:p>
    <w:p>
      <w:pPr>
        <w:pStyle w:val="BodyText"/>
      </w:pPr>
      <w:r>
        <w:t xml:space="preserve">- Tiểu…Tiểu Trang, việc này tôi không lo liệu được, ai trong bọn họ cũng đều không tin tưởng.</w:t>
      </w:r>
    </w:p>
    <w:p>
      <w:pPr>
        <w:pStyle w:val="BodyText"/>
      </w:pPr>
      <w:r>
        <w:t xml:space="preserve">Vừa lúc, Ba Châu đi lùa đám dê bò về cũng đã đi tới cửa thôn, Trang Duệ vội vàng hô lên: xem tại</w:t>
      </w:r>
    </w:p>
    <w:p>
      <w:pPr>
        <w:pStyle w:val="BodyText"/>
      </w:pPr>
      <w:r>
        <w:t xml:space="preserve">- Ba Châu, Ba Châu đại ca, anh tới giải thích cho tôi với.</w:t>
      </w:r>
    </w:p>
    <w:p>
      <w:pPr>
        <w:pStyle w:val="BodyText"/>
      </w:pPr>
      <w:r>
        <w:t xml:space="preserve">Ba Châu đã tận mắt nhìn thấy báo tuyết trợ giúp tìm kiếm đám dê bò về, lại thấy thái độ thân mật của nó với tuyết ngao, vì thế cũng đã bắt đầu tin tưởng lời nói của Trang Duệ là do phật sống báo mộng. Sau khi nghe được lời nói của Trang Duệ thì hắn liền dùng tiếng Tạng trao đổi với người dân trong thôn của mình.</w:t>
      </w:r>
    </w:p>
    <w:p>
      <w:pPr>
        <w:pStyle w:val="BodyText"/>
      </w:pPr>
      <w:r>
        <w:t xml:space="preserve">Lần này những người trong thôn cũng không lộ ra thần sắc tức giận nữa, bởi vì một người nói thì bọn hắn có thể không tin, nhưng mà một người luôn thành thật như Ba Châu mà cũng nói như vậy, thì đã khiến cho bọn họ rất nghi hoặc.</w:t>
      </w:r>
    </w:p>
    <w:p>
      <w:pPr>
        <w:pStyle w:val="BodyText"/>
      </w:pPr>
      <w:r>
        <w:t xml:space="preserve">Hơn nữa bạch sư cũng ngăn cản đám cho ngao không cho chúng nó tấn công báo tuyết. Điều này cũng làm ọi người cam thấy khó hiểu. Trong mắt bọn hắn thì bạch sư cũng là một trong các thần thú phật tổ dùng để cưỡi, nguyên bản vốn là thiên địch của báo tuyết, nhưng mà hiện tại lại bảo vệ cho báo tuyết, khiến cho bọn họ hoài nghi.</w:t>
      </w:r>
    </w:p>
    <w:p>
      <w:pPr>
        <w:pStyle w:val="BodyText"/>
      </w:pPr>
      <w:r>
        <w:t xml:space="preserve">- Con báo tuyết kia, thật sự là giúp đỡ cậu tìm dê bò về.</w:t>
      </w:r>
    </w:p>
    <w:p>
      <w:pPr>
        <w:pStyle w:val="BodyText"/>
      </w:pPr>
      <w:r>
        <w:t xml:space="preserve">Lão trưởng thôn lại hỏi Ba Châu một câu, chuyện này quá mức ly kỳ, nhưng mà nói không chừng đây thật sự là phật dụ, người có thể làm cho báo tuyết kiêng dè không ăn thịt dê bò, chỉ có phật tổ mới làm được.</w:t>
      </w:r>
    </w:p>
    <w:p>
      <w:pPr>
        <w:pStyle w:val="BodyText"/>
      </w:pPr>
      <w:r>
        <w:t xml:space="preserve">Nếu như Trang Duệ biết được ý nghĩ trong lòng của lão trưởng thôn, bảo đám hắn sẽ vui đến mức nở hoa trong lòng, lại có thể cấp cho bản thân mình một cái thân phận cao như vậy, có thể so sánh với cả phật sống.</w:t>
      </w:r>
    </w:p>
    <w:p>
      <w:pPr>
        <w:pStyle w:val="BodyText"/>
      </w:pPr>
      <w:r>
        <w:t xml:space="preserve">Ba Châu là một người thành thật, vì vậy hắn cũng sẽ không hề nói dối. Sau khi nghe được lời nói của trương thôn thì thành thật trả lời:</w:t>
      </w:r>
    </w:p>
    <w:p>
      <w:pPr>
        <w:pStyle w:val="Compact"/>
      </w:pPr>
      <w:r>
        <w:br w:type="textWrapping"/>
      </w:r>
      <w:r>
        <w:br w:type="textWrapping"/>
      </w:r>
    </w:p>
    <w:p>
      <w:pPr>
        <w:pStyle w:val="Heading2"/>
      </w:pPr>
      <w:bookmarkStart w:id="872" w:name="chương-85-0-biệt-ly.-7"/>
      <w:bookmarkEnd w:id="872"/>
      <w:r>
        <w:t xml:space="preserve">850. Chương 85 0: Biệt Ly. (7)</w:t>
      </w:r>
    </w:p>
    <w:p>
      <w:pPr>
        <w:pStyle w:val="Compact"/>
      </w:pPr>
      <w:r>
        <w:br w:type="textWrapping"/>
      </w:r>
      <w:r>
        <w:br w:type="textWrapping"/>
      </w:r>
    </w:p>
    <w:p>
      <w:pPr>
        <w:pStyle w:val="BodyText"/>
      </w:pPr>
      <w:r>
        <w:t xml:space="preserve">Chương 850: Biệt ly. (7)</w:t>
      </w:r>
    </w:p>
    <w:p>
      <w:pPr>
        <w:pStyle w:val="BodyText"/>
      </w:pPr>
      <w:r>
        <w:t xml:space="preserve">Nguồn: Vipvanda</w:t>
      </w:r>
    </w:p>
    <w:p>
      <w:pPr>
        <w:pStyle w:val="BodyText"/>
      </w:pPr>
      <w:r>
        <w:t xml:space="preserve">Sưu tầm:</w:t>
      </w:r>
    </w:p>
    <w:p>
      <w:pPr>
        <w:pStyle w:val="BodyText"/>
      </w:pPr>
      <w:r>
        <w:t xml:space="preserve">(¯`'•.¸(¯`'•.¸† Nhóm dịch Dungnhi †¸.•'´¯)¸.•'´¯)</w:t>
      </w:r>
    </w:p>
    <w:p>
      <w:pPr>
        <w:pStyle w:val="BodyText"/>
      </w:pPr>
      <w:r>
        <w:t xml:space="preserve">- Chú à, đây là thật, tội tận mắt chứng kiến, Ba Châu có thể thề trước phật sống.</w:t>
      </w:r>
    </w:p>
    <w:p>
      <w:pPr>
        <w:pStyle w:val="BodyText"/>
      </w:pPr>
      <w:r>
        <w:t xml:space="preserve">Lão trưởng thông nghe thấy vậy thì lắcđầu, hắn vẫn không thể tin tưởng được chuyện tình thái quá như vậy. Sau khi suy nghĩ mọt chút, lão trưởng thôn đi đến bên người Trang Duệ và Cách Tang khoát tay áo nói:</w:t>
      </w:r>
    </w:p>
    <w:p>
      <w:pPr>
        <w:pStyle w:val="BodyText"/>
      </w:pPr>
      <w:r>
        <w:t xml:space="preserve">- Cách Tang, thần giữ nhà của tuyết sơn, là thần bảo hộ của chúng ta.</w:t>
      </w:r>
    </w:p>
    <w:p>
      <w:pPr>
        <w:pStyle w:val="BodyText"/>
      </w:pPr>
      <w:r>
        <w:t xml:space="preserve">- Nếu như con báo tuyết này có thể chạy một vòng ở quanh thôn chúng ta, mà không làm tổn thương bất cứ động vật nào trong thôn, thì ta đây sẽ tin tưởng, sau này chúng ta sẽ mang đồ nuôi dưỡng nó.</w:t>
      </w:r>
    </w:p>
    <w:p>
      <w:pPr>
        <w:pStyle w:val="BodyText"/>
      </w:pPr>
      <w:r>
        <w:t xml:space="preserve">Vừa rồi lão trưởng thôn cũng đã nghe được lời nói của Cách Tang, họ cũng biết trong thời gian mùa đông ở Đại Tuyết Sơn cần phải cung cấp một ít dê bò để nuôi dưỡng báo tuyết, hơn nữa sẽ nhận được một khoản tiền xa xỉ, cho nên mới nói như thế.</w:t>
      </w:r>
    </w:p>
    <w:p>
      <w:pPr>
        <w:pStyle w:val="BodyText"/>
      </w:pPr>
      <w:r>
        <w:t xml:space="preserve">Các Tang nghe vậy thì lập tức phiên dịch cho Trang Duệ, hôm nay xem như hắn đã được mở rộng tầm mắt, nào là báo tuyết, nào là kim điêu, tất cả đều trung thành tuyệt đối với Trang Duệ, hắn bảo gì thì đều nghe nấy, điều này thiếu chút nữa khiến Cách Tang cho rằng Trang Duệ chính là phật sống chuyển thế đầu thai.</w:t>
      </w:r>
    </w:p>
    <w:p>
      <w:pPr>
        <w:pStyle w:val="BodyText"/>
      </w:pPr>
      <w:r>
        <w:t xml:space="preserve">- Cách Tang, anh hỏi xem, bọn họ không sợ sao?</w:t>
      </w:r>
    </w:p>
    <w:p>
      <w:pPr>
        <w:pStyle w:val="BodyText"/>
      </w:pPr>
      <w:r>
        <w:t xml:space="preserve">Trang Duệ sợ có người ra tay công kích báo tuyết trước, như vậy thì mình cũng không có cách nào ngăn cấm báo tuyết phòng vệ.</w:t>
      </w:r>
    </w:p>
    <w:p>
      <w:pPr>
        <w:pStyle w:val="BodyText"/>
      </w:pPr>
      <w:r>
        <w:t xml:space="preserve">- không sợ, chúng ta là người Tạng tộc, chắc chắn là sẽ không sợ nó.</w:t>
      </w:r>
    </w:p>
    <w:p>
      <w:pPr>
        <w:pStyle w:val="BodyText"/>
      </w:pPr>
      <w:r>
        <w:t xml:space="preserve">Cách Tang và lão trưởng thôn trao đổi một lúc rồi đưa ra đáp án cho Trang Duệ, nhưng mà lão trưởng thôn này cũng bắt tất cả những đứa trẻ chừng mười tuổi trở xuống đều trở về trong thôn.</w:t>
      </w:r>
    </w:p>
    <w:p>
      <w:pPr>
        <w:pStyle w:val="BodyText"/>
      </w:pPr>
      <w:r>
        <w:t xml:space="preserve">Ở đây đều là những thợ săn giỏi, cho dù bị báo tuyết tấn công, thì chống chọi một lúc cũng không đến nỗi mất mạng, cũng đủ để cho người bên cạnh dùng súng bắt chết con báo tuyết này.</w:t>
      </w:r>
    </w:p>
    <w:p>
      <w:pPr>
        <w:pStyle w:val="BodyText"/>
      </w:pPr>
      <w:r>
        <w:t xml:space="preserve">- Hắc, cái này thật sự là dễ xử lý rồi, phật sống đã chỉ định nó là thần giữ nhà, đương nhiên nó sẽ không làm bị thương người mà nó thủ hộ.</w:t>
      </w:r>
    </w:p>
    <w:p>
      <w:pPr>
        <w:pStyle w:val="BodyText"/>
      </w:pPr>
      <w:r>
        <w:t xml:space="preserve">Trang Duệ nghe thấy vậy thì mừng rõ, lập tức lại làm bộ dáng thần côn, đưa tay sờ sờ lên đầu báo tuyết, chỉ vào những người trong thôn, nói:</w:t>
      </w:r>
    </w:p>
    <w:p>
      <w:pPr>
        <w:pStyle w:val="BodyText"/>
      </w:pPr>
      <w:r>
        <w:t xml:space="preserve">- Tiểu Tuyết, đi lưu lại mùi trên người của họ, sau này nhìn thấy họ ở trên tuyết sơn cũng không cần tấn công bọn hắn.</w:t>
      </w:r>
    </w:p>
    <w:p>
      <w:pPr>
        <w:pStyle w:val="BodyText"/>
      </w:pPr>
      <w:r>
        <w:t xml:space="preserve">Báo tuyết chưa từng gặp được nhiều người như vậy, kỳ thật trong lòng nó cũng đang sợ hãi, do dự khong chịu tiến lên, cuối cùng Trang Duej phải dùng linh khí để hấp dẫn và ra mệnh lệnh, rốt cục thì nó cũng tiến đến gần đám người đó, cái mũi liên tục hít hà, đi đến bên người lão trưởng thôn còn lè lưỡi liếm bàn tay của hắn nữa.</w:t>
      </w:r>
    </w:p>
    <w:p>
      <w:pPr>
        <w:pStyle w:val="BodyText"/>
      </w:pPr>
      <w:r>
        <w:t xml:space="preserve">Mặc dù mọi người ở đây đều bị dọa ột trận, nhưng mà trải qua lần này, bọn họ cũng bắt đầu tin tưởng lời nói của Cách Tang, nhất thời lớn tiếng hoan ho, dưới sự dẫn dắt của lão trưởng thôn, lại có thể cúi đầu hành lễ đối với Báo Tuyết.</w:t>
      </w:r>
    </w:p>
    <w:p>
      <w:pPr>
        <w:pStyle w:val="BodyText"/>
      </w:pPr>
      <w:r>
        <w:t xml:space="preserve">Bành Phi đứng ở bên cạnh Trang Duệ thì cười thầm trong bụng, thì thầm ở bên tai Trang Duệ: (.</w:t>
      </w:r>
    </w:p>
    <w:p>
      <w:pPr>
        <w:pStyle w:val="BodyText"/>
      </w:pPr>
      <w:r>
        <w:t xml:space="preserve">- Anh Trang, anh thật sự muốn lừa dối bọn họ sao.</w:t>
      </w:r>
    </w:p>
    <w:p>
      <w:pPr>
        <w:pStyle w:val="BodyText"/>
      </w:pPr>
      <w:r>
        <w:t xml:space="preserve">- Đi qua một bên, anh đang lo liệu chuyện đứng đắn.</w:t>
      </w:r>
    </w:p>
    <w:p>
      <w:pPr>
        <w:pStyle w:val="BodyText"/>
      </w:pPr>
      <w:r>
        <w:t xml:space="preserve">Trang Duệ mỉm cười, liếc mắt nhìn bành Phi một cái.</w:t>
      </w:r>
    </w:p>
    <w:p>
      <w:pPr>
        <w:pStyle w:val="BodyText"/>
      </w:pPr>
      <w:r>
        <w:t xml:space="preserve">Lão trưởng thôn ở phía sau thì gọi toàn bộ trẻ con đến đây, phải biết rằng có thể nhìn thấy thần thú trên tuyết sơn, đây chính là phúc phận lớn lao.</w:t>
      </w:r>
    </w:p>
    <w:p>
      <w:pPr>
        <w:pStyle w:val="BodyText"/>
      </w:pPr>
      <w:r>
        <w:t xml:space="preserve">Báo tuyết bị Trang Duệ dùng linh khí làm dịu lại, cũng đều hít hà mùi trên người của mỗi đứa trẻ. Thậm chí có những đứa trẻ bao gan hơn, con đưa tay sờ lên người báo tuyết, may mà con mèo lén này cũng không có tức giận.</w:t>
      </w:r>
    </w:p>
    <w:p>
      <w:pPr>
        <w:pStyle w:val="BodyText"/>
      </w:pPr>
      <w:r>
        <w:t xml:space="preserve">Kể từ đó toàn bộ người dân trong thôn không hề nghi ngờ chuyện báo tuyết là thần giữ nhà của tuyết sơn nữa. Mà Trang Duệ là người có thể giao tiếp được với báo tuyết, lại càng được mọi người trong thôn tôn kính.</w:t>
      </w:r>
    </w:p>
    <w:p>
      <w:pPr>
        <w:pStyle w:val="BodyText"/>
      </w:pPr>
      <w:r>
        <w:t xml:space="preserve">Đến giữa trưa, nếu không phải những bác sĩ này chờ đợi Trang Duệ trở về, thì ngày hôm qua đã rời khỏi nơi này, hiện tại cũng đã thu dọn xong, Trang Duệ từ chối kéo lời mời ở lại của lão trưởng thôn, rồi mang theo hai vợ chồng bạch sư chuẩn bị rời núi.</w:t>
      </w:r>
    </w:p>
    <w:p>
      <w:pPr>
        <w:pStyle w:val="BodyText"/>
      </w:pPr>
      <w:r>
        <w:t xml:space="preserve">Đi theo bọn họ còn có hai thôn dân cường tráng nhất, đây là vì bọn hắn muốn đi theo Trang Duệ đến thị trấn, đương nhiên chi phí đều là do Trang Duệ bỏ ra, đây cũng chính là một yếu tố rất quan trọng để khiến bọn họ thừa nhận thân phận của báo tuyết.</w:t>
      </w:r>
    </w:p>
    <w:p>
      <w:pPr>
        <w:pStyle w:val="BodyText"/>
      </w:pPr>
      <w:r>
        <w:t xml:space="preserve">Két…Cạc cạc.</w:t>
      </w:r>
    </w:p>
    <w:p>
      <w:pPr>
        <w:pStyle w:val="BodyText"/>
      </w:pPr>
      <w:r>
        <w:t xml:space="preserve">Ngay trong lúc đám người Trang Duệ đang đi ra khỏi vùng núi, đột nhiên có tiếng kim điêu từ trên bầu trời truyền đến. Từ bên không có một con kim điêu đáp xuống bên cạnh Trang Duệ, mà một con khác có thể hình nhỏ hơn thì trực tiếp dừng ở trên vai Trang Duệ.</w:t>
      </w:r>
    </w:p>
    <w:p>
      <w:pPr>
        <w:pStyle w:val="BodyText"/>
      </w:pPr>
      <w:r>
        <w:t xml:space="preserve">- Ta kháo, ngươi không thể nhẹ nhàng được sao?</w:t>
      </w:r>
    </w:p>
    <w:p>
      <w:pPr>
        <w:pStyle w:val="BodyText"/>
      </w:pPr>
      <w:r>
        <w:t xml:space="preserve">Trang Duệ bị trọng lượng cơ thể của con chim mẹ làm cho chúi về phía trước, phải bước thêm vài bước mới có thể đứng vững được thân thể.</w:t>
      </w:r>
    </w:p>
    <w:p>
      <w:pPr>
        <w:pStyle w:val="BodyText"/>
      </w:pPr>
      <w:r>
        <w:t xml:space="preserve">Két.</w:t>
      </w:r>
    </w:p>
    <w:p>
      <w:pPr>
        <w:pStyle w:val="BodyText"/>
      </w:pPr>
      <w:r>
        <w:t xml:space="preserve">Con chim mẹ nhìn vào cái ba lô ở trước ngực Trang Duệ, kêu lên.</w:t>
      </w:r>
    </w:p>
    <w:p>
      <w:pPr>
        <w:pStyle w:val="BodyText"/>
      </w:pPr>
      <w:r>
        <w:t xml:space="preserve">Trang Duệ biết được là nó muốn nhìn con của mình một cái, vội vàng thả tên tiểu tử kia ra, con chim mẹ không kìm được lại dùng đầu của mình cọ sát lên thân thể của tên tiểu tử kia, trong mắt toát ra tình cảm nồng đậm, khiến cho Trang Duệ gần như đã coi kim điêu giống như con người.</w:t>
      </w:r>
    </w:p>
    <w:p>
      <w:pPr>
        <w:pStyle w:val="BodyText"/>
      </w:pPr>
      <w:r>
        <w:t xml:space="preserve">Hai con kim điêu đột nhiên xuất hiện khiến cho người dân trong thôn hoảng loạn một trận. Nhờ có Cách Tang giảng giải một lần, tất cả bọn họ lại quỳ rạp xuống mặt đất bái lậy một cái. Trang Duệ cũng hiểu được, kim điêu rõ ràng cũng được xếp vào hàng ngũ những tai hoa của dê bò trong thôn vào mùa đông.</w:t>
      </w:r>
    </w:p>
    <w:p>
      <w:pPr>
        <w:pStyle w:val="BodyText"/>
      </w:pPr>
      <w:r>
        <w:t xml:space="preserve">Ở vào rất nhiều năm sau đó, những người bên ngoài khi tiến vào trong thôn này đều có thể chứng kiến những chuyện cực kỳ khó hiểu.</w:t>
      </w:r>
    </w:p>
    <w:p>
      <w:pPr>
        <w:pStyle w:val="BodyText"/>
      </w:pPr>
      <w:r>
        <w:t xml:space="preserve">Chính là mỗi năm đến thời gian giá rét nhất mùa đông, luôn luôn có thể nhìn thấy một con báo tuyết nghênh ngang tiến vào trong thôn bắt dê bò, ở trên bầu trời cũng thường xuất hiện một con điêu lớn, lao xuống bắt một con cừu nhỏ tha đi, mà người ở trong thôn lại hoàn toàn không để ý đến việc này.</w:t>
      </w:r>
    </w:p>
    <w:p>
      <w:pPr>
        <w:pStyle w:val="BodyText"/>
      </w:pPr>
      <w:r>
        <w:t xml:space="preserve">Chuyện này sau đó được truyền bá ra khắp cả thảo nguyên, nhưng mà nguyên nhân chân chính trong đó thì có cực ít người biết được.</w:t>
      </w:r>
    </w:p>
    <w:p>
      <w:pPr>
        <w:pStyle w:val="BodyText"/>
      </w:pPr>
      <w:r>
        <w:t xml:space="preserve">Sau khi thân thiết một lúc với con chim non xong, hai con kim điêu lại vỗ cánh bay lên bầu trời, nhưng mà lại luôn lượn vòng tròn ở trên đầu mọi người, mặc cho Trang Duệ phất tay như thế nào, thì chúng nó cũng đều không chịu rời đi.</w:t>
      </w:r>
    </w:p>
    <w:p>
      <w:pPr>
        <w:pStyle w:val="BodyText"/>
      </w:pPr>
      <w:r>
        <w:t xml:space="preserve">- Báo tuyết, ta đi rồi, nhớ kỹ sau này không cho phép ngươi tổn thương những người trong thôn ở đây.</w:t>
      </w:r>
    </w:p>
    <w:p>
      <w:pPr>
        <w:pStyle w:val="BodyText"/>
      </w:pPr>
      <w:r>
        <w:t xml:space="preserve">So sánh với hai con kim điêu kia, Trang Duệ luyến tiếc nhất chính là con báo tuyết luôn luôn đi theo phía sau mình. Nó rõ ràng là không lớn tuổi lắm, tiểu tử kia cũng rất hợp với sở tích của Trang Duệ.</w:t>
      </w:r>
    </w:p>
    <w:p>
      <w:pPr>
        <w:pStyle w:val="Compact"/>
      </w:pPr>
      <w:r>
        <w:br w:type="textWrapping"/>
      </w:r>
      <w:r>
        <w:br w:type="textWrapping"/>
      </w:r>
    </w:p>
    <w:p>
      <w:pPr>
        <w:pStyle w:val="Heading2"/>
      </w:pPr>
      <w:bookmarkStart w:id="873" w:name="chương-851-biệt-ly.-8"/>
      <w:bookmarkEnd w:id="873"/>
      <w:r>
        <w:t xml:space="preserve">851. Chương 851 : Biệt Ly. (8)</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851: Biệt ly. (8)</w:t>
      </w:r>
    </w:p>
    <w:p>
      <w:pPr>
        <w:pStyle w:val="BodyText"/>
      </w:pPr>
      <w:r>
        <w:t xml:space="preserve">Nhóm dịch: Dungnhi</w:t>
      </w:r>
    </w:p>
    <w:p>
      <w:pPr>
        <w:pStyle w:val="BodyText"/>
      </w:pPr>
      <w:r>
        <w:t xml:space="preserve">Sưu tầm by khunglongconhaman -</w:t>
      </w:r>
    </w:p>
    <w:p>
      <w:pPr>
        <w:pStyle w:val="BodyText"/>
      </w:pPr>
      <w:r>
        <w:t xml:space="preserve">Nguồn: Vipvandan</w:t>
      </w:r>
    </w:p>
    <w:p>
      <w:pPr>
        <w:pStyle w:val="BodyText"/>
      </w:pPr>
      <w:r>
        <w:t xml:space="preserve">Nhưng mà thế giới bên ngoài vẫn là thế giới của loài người, kết cục của báo tuyết khi đi ra ngoài Trang Duệ hoàn toàn có thể tưởng tượng được, nếu không phải là nó sẽ bị vây ở trong tứ hợp viện của mình thì cũng sẽ bị nhốt ở trong vườn thú cho người ta tham quan. Cho nên Trang Duệ vẫn quyết định để báo tuyết ở lại Đại Tuyết Sơn, trên đại thảo nguyên nó mới có thể chân chính là vua.</w:t>
      </w:r>
    </w:p>
    <w:p>
      <w:pPr>
        <w:pStyle w:val="BodyText"/>
      </w:pPr>
      <w:r>
        <w:t xml:space="preserve">Ngao ngô…Ngao ngô.</w:t>
      </w:r>
    </w:p>
    <w:p>
      <w:pPr>
        <w:pStyle w:val="BodyText"/>
      </w:pPr>
      <w:r>
        <w:t xml:space="preserve">Báo Tuyết không quá hiểu được ý tứ trong lời nói của Trang Duệ, nó vẫn theo sát phía sau Trang Duệ. Trong suy nghĩ của nó, Trang Duệ giống như là người thân của nó, Trang Duệ đi đến đâu, nó cũng sẽ đi đến đó.</w:t>
      </w:r>
    </w:p>
    <w:p>
      <w:pPr>
        <w:pStyle w:val="BodyText"/>
      </w:pPr>
      <w:r>
        <w:t xml:space="preserve">- Tiểu Tuyết, trở về đi, thế giới bên ngoài không phải là nơi thích hợp với ngươi, trở lại Đại Tuyết Sơn, làm vua của Tuyết Sơn đi.</w:t>
      </w:r>
    </w:p>
    <w:p>
      <w:pPr>
        <w:pStyle w:val="BodyText"/>
      </w:pPr>
      <w:r>
        <w:t xml:space="preserve">Trang Duệ đột nhiên tức giận, dùng nhón tay chỉ về phía tuyết sơn, lớn tiếng rống lên. Hắn tứ giận khiến cho Tiểu Tuyết nhảy dựng lên, thân thể lùi về phía sau vài bước, dường như đã hiểu được lời nói của hắn.</w:t>
      </w:r>
    </w:p>
    <w:p>
      <w:pPr>
        <w:pStyle w:val="BodyText"/>
      </w:pPr>
      <w:r>
        <w:t xml:space="preserve">Nhưng mà sau khi kinh ngạc ngắn ngủi, báo tuyết vẫn chạy tới bên người Trang Duệ, dùng cái răng nanh khẽ cắn chặt quần ào của hắn, dùng sức kéo Trang Duệ trở lại, trong mắt lộ ra vẻ khát vọng nồng đậm.</w:t>
      </w:r>
    </w:p>
    <w:p>
      <w:pPr>
        <w:pStyle w:val="BodyText"/>
      </w:pPr>
      <w:r>
        <w:t xml:space="preserve">- Tiểu Tuyết, thực xin lỗi, thật sự là ta không thể mang ngươi theo, trở về đi. Đại Tuyết Sơn mới đúng là quê hương của ngươi.</w:t>
      </w:r>
    </w:p>
    <w:p>
      <w:pPr>
        <w:pStyle w:val="BodyText"/>
      </w:pPr>
      <w:r>
        <w:t xml:space="preserve">Tiếng nói của Trang Duệ nghẹn ngào, nước mắt không thể ngăn được mà cứ thế tuôn ra, giống như đứa bé cứ ôm lấy báo tuyết mà khóc nức nở.</w:t>
      </w:r>
    </w:p>
    <w:p>
      <w:pPr>
        <w:pStyle w:val="BodyText"/>
      </w:pPr>
      <w:r>
        <w:t xml:space="preserve">Trang Duệ có thể cảm thụ được lưu luyến của báo tuyết đối với hắn, đồng thời tim của hắn cũng giống như bị dao cắt vậy.</w:t>
      </w:r>
    </w:p>
    <w:p>
      <w:pPr>
        <w:pStyle w:val="BodyText"/>
      </w:pPr>
      <w:r>
        <w:t xml:space="preserve">Chỗ cửa thôn trang hoàn toàn yên tĩnh, chỉ có hai con kim điêu đang bay lượn ở trên bầu trời, thỉnh thoảng lại phát ra một tiếng kêu to thanh thúy, hơn mười người thôn dan tới đưa tiễn không hề có ai nói chuyện thanh âm yên tĩnh đến nỗi có một cái kim rơi xuống cũng có thể nghe thấy.</w:t>
      </w:r>
    </w:p>
    <w:p>
      <w:pPr>
        <w:pStyle w:val="BodyText"/>
      </w:pPr>
      <w:r>
        <w:t xml:space="preserve">Từ xưa đến nay khi ly biệt luôn khiến cho người ta tổn thương, mặc dù đây là nói về tình cảm giữa người với người, những cũng có thể áp dụng trong trường hợp này.Tuy rằng mới chỉ ở bên nhau có hai ngày, nhưng biểu hiện ngây thơ đáng yêu thường ngay của báo tuyết cũng khiến cho Trang Duệ cực kỳ yêu thích nó.</w:t>
      </w:r>
    </w:p>
    <w:p>
      <w:pPr>
        <w:pStyle w:val="BodyText"/>
      </w:pPr>
      <w:r>
        <w:t xml:space="preserve">Ôm cổ báo tuyết, Trang Duệ còn đang khóc rống lên như một đứa trẻ, báo tuyết thì nghiêng cai đầu qua, lè lưỡi nhẹ nhàng liếm lấy khuôn mặt của Trang Duệ.</w:t>
      </w:r>
    </w:p>
    <w:p>
      <w:pPr>
        <w:pStyle w:val="BodyText"/>
      </w:pPr>
      <w:r>
        <w:t xml:space="preserve">Người cẩn thận còn có thể phát hiện, ở bên trong ánh mắt sắc bén của báo tuyết, dường như cũng đã trở nên ướt. Sau khi Trang Duệ đứng dậy liền có hai hàng lệ nhỏ không một tiếng động chảy ra từ mắt của báo tuyết.</w:t>
      </w:r>
    </w:p>
    <w:p>
      <w:pPr>
        <w:pStyle w:val="BodyText"/>
      </w:pPr>
      <w:r>
        <w:t xml:space="preserve">Ô ô…Ô ô. nguồn (.)</w:t>
      </w:r>
    </w:p>
    <w:p>
      <w:pPr>
        <w:pStyle w:val="BodyText"/>
      </w:pPr>
      <w:r>
        <w:t xml:space="preserve">Traong cổ họng báo tuyết phát ra tiếng nức nở, tất cả mọi người đều có thể hiểu được ý tứ không muốn rời xa Trang Duệ của nó.</w:t>
      </w:r>
    </w:p>
    <w:p>
      <w:pPr>
        <w:pStyle w:val="BodyText"/>
      </w:pPr>
      <w:r>
        <w:t xml:space="preserve">Mấy nàng y tá trong bệnh viện và hai chị em song sinh của đại học Thanh Hoa nhìn thấy một màn này thì hốc mắt cũng trở nên đỏ ngầu, không kìm lòng được mà có nước mắt chảy ra.</w:t>
      </w:r>
    </w:p>
    <w:p>
      <w:pPr>
        <w:pStyle w:val="BodyText"/>
      </w:pPr>
      <w:r>
        <w:t xml:space="preserve">- Tiểu Tuyết, bảo vệ tốt cho lãnh địa của ngươi, bảo vệ cho Đại Tuyết Sơn thật tốt, sau này, nhất định ta sẽ trở lại gặp nguwoi.</w:t>
      </w:r>
    </w:p>
    <w:p>
      <w:pPr>
        <w:pStyle w:val="BodyText"/>
      </w:pPr>
      <w:r>
        <w:t xml:space="preserve">Trang Duệ lau nước mắt trên mặt, buông tay đứng dậy, cũng không quay đầu lại mà hướng tới miệng núi đi tới, bởi vì hắn biết, nếu chính mình tiếp tục quay đầu lại, thì sẽ không nhịn được mà dẫn cả báo tuyết theo.</w:t>
      </w:r>
    </w:p>
    <w:p>
      <w:pPr>
        <w:pStyle w:val="BodyText"/>
      </w:pPr>
      <w:r>
        <w:t xml:space="preserve">Ô ô…Ngao ngô.</w:t>
      </w:r>
    </w:p>
    <w:p>
      <w:pPr>
        <w:pStyle w:val="BodyText"/>
      </w:pPr>
      <w:r>
        <w:t xml:space="preserve">Báo tuyết biết được người bạn mới này của mình, sẽ phải rời khỏi mình, tời khỏi Đại Tuyết Sơn, thân thể của nó liền nằm rạp xuống đất, hai chân trước không ngừng cào cào vào mặt đất phía trước.</w:t>
      </w:r>
    </w:p>
    <w:p>
      <w:pPr>
        <w:pStyle w:val="BodyText"/>
      </w:pPr>
      <w:r>
        <w:t xml:space="preserve">Tuy rằng báo tuyết vẫn muốn đi theo, nhưng mà lời nói của Trang Duệ lại muốn nó trở lại Đại Tuyết Sơn, điều này làm cho con báo tuyết mới trưởng thành không lâu như nó không biết lên lựa chon như thế nào.</w:t>
      </w:r>
    </w:p>
    <w:p>
      <w:pPr>
        <w:pStyle w:val="BodyText"/>
      </w:pPr>
      <w:r>
        <w:t xml:space="preserve">Dựa vào linh tính mẫn cảm của động vật thì dường như báo tuyết có thể cảm thấy, chính mình ngày sau cũng không thể tiếp tục nhìn thấy Trang Duệ, trong họng không ngừng phát ra thanh âm nức nở, từng giọt nước mắt không ngừng rơi xuống từ trong mắt nó.</w:t>
      </w:r>
    </w:p>
    <w:p>
      <w:pPr>
        <w:pStyle w:val="BodyText"/>
      </w:pPr>
      <w:r>
        <w:t xml:space="preserve">Khi nghe được thanh âm truyền đến từ phía sau, nước mắt của Trang Duệ vừa mới ngừng chảy, lại không nhịn được mà tiếp tục theo khuôn mặt chảy xuống, lệ của nam nhi không dễ rơi, chỉ vì chưa tới lúc quá thương tâm mà thôi. nguồn</w:t>
      </w:r>
    </w:p>
    <w:p>
      <w:pPr>
        <w:pStyle w:val="BodyText"/>
      </w:pPr>
      <w:r>
        <w:t xml:space="preserve">Cùng báo tuyết ở chung một thời gian, cũng không xích mích gì với nó, không lo lắng việc nó sẽ làm trái ý nguyện của mình, cái loại này chỉ là tình cảm thuần túy, khiến cho Trang Duệ thật khó có thể dứt bỏ.</w:t>
      </w:r>
    </w:p>
    <w:p>
      <w:pPr>
        <w:pStyle w:val="BodyText"/>
      </w:pPr>
      <w:r>
        <w:t xml:space="preserve">Trang Duệ tin tưởng, hiện tại chỉ cần hắn quay đầu lại phất phất tay, báo tuyết liền sẽ chạy tới bên cạnh hắn.</w:t>
      </w:r>
    </w:p>
    <w:p>
      <w:pPr>
        <w:pStyle w:val="BodyText"/>
      </w:pPr>
      <w:r>
        <w:t xml:space="preserve">Nhưng mà Trang Duệ không dám đảm bảo, Tiểu Tuyết sẽ thích cuộc sống mới của nó, Trang Duệ sợ tên tiểu tử đáng yêu này khi trở về thành phố sẽ cảm thấy buồn bực mà chết. Như vậy còn không bằng để nó tiếp tục ở lại Đại Tuyết Sơn, tiếp tục làm chúa tể núi rừng.</w:t>
      </w:r>
    </w:p>
    <w:p>
      <w:pPr>
        <w:pStyle w:val="BodyText"/>
      </w:pPr>
      <w:r>
        <w:t xml:space="preserve">Những người đi theo Trang Duệ rời núi, đều trầm mặc lại, đi theo phía sau Trang Duệ hướng ra bên ngoài đi tới.</w:t>
      </w:r>
    </w:p>
    <w:p>
      <w:pPr>
        <w:pStyle w:val="BodyText"/>
      </w:pPr>
      <w:r>
        <w:t xml:space="preserve">Tình cảm giữa Trang Duệ và Báo Tuyết, ở trong mắt những người Tây Tạng thì hết sức bình thường, người và động vật hoàn toàn có thể ở chung, nhưng mà đối với những sinh viên của đại học Thanh Hoa thì bọn họ thực sự bị rung động.</w:t>
      </w:r>
    </w:p>
    <w:p>
      <w:pPr>
        <w:pStyle w:val="BodyText"/>
      </w:pPr>
      <w:r>
        <w:t xml:space="preserve">Một màn lúc trước đã phá vỡ rất nhiều hiểu biết của bọn họ trước kia, khiến đám sinh viên này càng thêm hiểu biết đói với các sinh vật trong tự nhiên, hiểu được ở trên trái đất này, con người không phải là sinh vật duy nhất có cảm tình .</w:t>
      </w:r>
    </w:p>
    <w:p>
      <w:pPr>
        <w:pStyle w:val="BodyText"/>
      </w:pPr>
      <w:r>
        <w:t xml:space="preserve">- Nhìn kìa, mau nhìn, tiểu báo kia đuổi kịp rồi.</w:t>
      </w:r>
    </w:p>
    <w:p>
      <w:pPr>
        <w:pStyle w:val="BodyText"/>
      </w:pPr>
      <w:r>
        <w:t xml:space="preserve">Sau khi đi được hơn nửa giờ, một sinh viên đột nhiên hô lên, lời nói đã đánh vỡ sự yên lặng của cả đội ngũ. Gần như tất cả mọi người đều quay đầu nhìn lại, chỉ có Trang Duệ vẫn làm như không nghe thấy gì, tiếp tục đi về phía trước.</w:t>
      </w:r>
    </w:p>
    <w:p>
      <w:pPr>
        <w:pStyle w:val="BodyText"/>
      </w:pPr>
      <w:r>
        <w:t xml:space="preserve">Kỳ thật Trang Duệ đã sớm biết được Tiểu Tuyết vẫn còn đi phía sau, không chỉ có như thế, mà ngay cả hai con kim điêu kia cũng vẫn luôn xoay tròn trên đỉnh đầu của mọi người, thỉnh thoảng vẫn phát ra những tiếng kêu to, dường như là để chỉ phương hướng cho cả đội ngũ.</w:t>
      </w:r>
    </w:p>
    <w:p>
      <w:pPr>
        <w:pStyle w:val="BodyText"/>
      </w:pPr>
      <w:r>
        <w:t xml:space="preserve">Bành Phi cũng quay đầu nhìn về phía báo tuyết đang đuổi theo, hắn biết trong lòng của Trang Duệ lúc này, khẳng định là rất rối rắm, liền đi nhanh vài bước, đuổi đến bên người Trang Duệ, nhỏ giọng nói:</w:t>
      </w:r>
    </w:p>
    <w:p>
      <w:pPr>
        <w:pStyle w:val="BodyText"/>
      </w:pPr>
      <w:r>
        <w:t xml:space="preserve">- Anh Trang, hay là chúng ta mang con báo tuyết kia đi về đi?</w:t>
      </w:r>
    </w:p>
    <w:p>
      <w:pPr>
        <w:pStyle w:val="BodyText"/>
      </w:pPr>
      <w:r>
        <w:t xml:space="preserve">- Chúng ta đã nuôi hai tên đại gia hỏa này rồi, nuôi thêm một con báo tuyết nữa cũng không nhiều mà?</w:t>
      </w:r>
    </w:p>
    <w:p>
      <w:pPr>
        <w:pStyle w:val="BodyText"/>
      </w:pPr>
      <w:r>
        <w:t xml:space="preserve">Nhìn thấy Trang Duệ không nói lời nào, bành Phi lại nói thêm vài câu, từ ngay từ khi nhìn thấy báo tuyết ngày hôm qua hắn đã bị nó hấp dẫn. Nó so với những con chó bình thường nuôi trong nhà thì còn thông minh hơn nhiều, mà biểu hiện lưu luyến của báo tuyết đối với Trang Duệ cũng khiến cho Bành Phi cực kỳ cảm động.[/CHARGE]</w:t>
      </w:r>
    </w:p>
    <w:p>
      <w:pPr>
        <w:pStyle w:val="Compact"/>
      </w:pPr>
      <w:r>
        <w:br w:type="textWrapping"/>
      </w:r>
      <w:r>
        <w:br w:type="textWrapping"/>
      </w:r>
    </w:p>
    <w:p>
      <w:pPr>
        <w:pStyle w:val="Heading2"/>
      </w:pPr>
      <w:bookmarkStart w:id="874" w:name="chương-852-biệt-ly.-9"/>
      <w:bookmarkEnd w:id="874"/>
      <w:r>
        <w:t xml:space="preserve">852. Chương 852 : Biệt Ly. (9)</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852: Biệt ly. (9)</w:t>
      </w:r>
    </w:p>
    <w:p>
      <w:pPr>
        <w:pStyle w:val="BodyText"/>
      </w:pPr>
      <w:r>
        <w:t xml:space="preserve">Nhóm dịch: Dungnhi</w:t>
      </w:r>
    </w:p>
    <w:p>
      <w:pPr>
        <w:pStyle w:val="BodyText"/>
      </w:pPr>
      <w:r>
        <w:t xml:space="preserve">Sưu tầm by khunglongconhaman -</w:t>
      </w:r>
    </w:p>
    <w:p>
      <w:pPr>
        <w:pStyle w:val="BodyText"/>
      </w:pPr>
      <w:r>
        <w:t xml:space="preserve">Nguồn: Vipvandan</w:t>
      </w:r>
    </w:p>
    <w:p>
      <w:pPr>
        <w:pStyle w:val="BodyText"/>
      </w:pPr>
      <w:r>
        <w:t xml:space="preserve">Trang Duệ nghe thấy vậy thì bước chậm lại, nhìn về phía Bành Phi, đột nhiên hỏi:</w:t>
      </w:r>
    </w:p>
    <w:p>
      <w:pPr>
        <w:pStyle w:val="BodyText"/>
      </w:pPr>
      <w:r>
        <w:t xml:space="preserve">- Bành Phi, ngươi đã phải vào trong ngục bao giờ chưa?</w:t>
      </w:r>
    </w:p>
    <w:p>
      <w:pPr>
        <w:pStyle w:val="BodyText"/>
      </w:pPr>
      <w:r>
        <w:t xml:space="preserve">- Đã từng đi rồi, làm sao vậy anh Trang?</w:t>
      </w:r>
    </w:p>
    <w:p>
      <w:pPr>
        <w:pStyle w:val="BodyText"/>
      </w:pPr>
      <w:r>
        <w:t xml:space="preserve">Đôi tay của Bành Phi không biết đã buôn bán bao nhiêu ma túy rồi, đương nhiên là hắn đã từng đi tù, có đôi khi còn phải bị thẩm vấn nữa.</w:t>
      </w:r>
    </w:p>
    <w:p>
      <w:pPr>
        <w:pStyle w:val="BodyText"/>
      </w:pPr>
      <w:r>
        <w:t xml:space="preserve">- Phạm nhân ở trong ngục thì có tự do không?</w:t>
      </w:r>
    </w:p>
    <w:p>
      <w:pPr>
        <w:pStyle w:val="BodyText"/>
      </w:pPr>
      <w:r>
        <w:t xml:space="preserve">Trang Duệ nói tiếp/</w:t>
      </w:r>
    </w:p>
    <w:p>
      <w:pPr>
        <w:pStyle w:val="BodyText"/>
      </w:pPr>
      <w:r>
        <w:t xml:space="preserve">- Phạm nhân, tự do?</w:t>
      </w:r>
    </w:p>
    <w:p>
      <w:pPr>
        <w:pStyle w:val="BodyText"/>
      </w:pPr>
      <w:r>
        <w:t xml:space="preserve">Bành Phi bĩu môi, nói:</w:t>
      </w:r>
    </w:p>
    <w:p>
      <w:pPr>
        <w:pStyle w:val="BodyText"/>
      </w:pPr>
      <w:r>
        <w:t xml:space="preserve">- Nếu có tự do thì còn gọi gì là phạm nhân nữa? Nhà giam hoàn hảo thì có địa phương thông khí, còn có cả chỗ lao động. Nhưng mà nếu là trại tạm giam thì cực kỳ thê thảm. Một chỗ nhỏ bé cũng có thể chen chúc tới hơn mười người, có thể buồn đến chết được.</w:t>
      </w:r>
    </w:p>
    <w:p>
      <w:pPr>
        <w:pStyle w:val="BodyText"/>
      </w:pPr>
      <w:r>
        <w:t xml:space="preserve">Nói tới đây Bành Phi cũng đã hiểu ra ý tứ trong lời nói của Trang Duệ, vội vàng nói tiếp”</w:t>
      </w:r>
    </w:p>
    <w:p>
      <w:pPr>
        <w:pStyle w:val="BodyText"/>
      </w:pPr>
      <w:r>
        <w:t xml:space="preserve">- Anh Trang, cái này cũng không giống mà, mang báo tuyết theo chúng ta cũng không phải là nhốt nó lại một chỗ.</w:t>
      </w:r>
    </w:p>
    <w:p>
      <w:pPr>
        <w:pStyle w:val="BodyText"/>
      </w:pPr>
      <w:r>
        <w:t xml:space="preserve">Nhưng mà tiếng nói của Bành Phi ngày càng nhỏ, càng nói càng không có tiếng gì cả. Biểu hiện phục tùng của báo tuyết hiện tại cũng gần như là chỉ đối với một mình Trang Duệ mà thôi, nếu Trang Duệ đi vắng, ngộ nhỡ xảy ra chuyện gì vậy thì sẽ liên quan đến cả mạng người.</w:t>
      </w:r>
    </w:p>
    <w:p>
      <w:pPr>
        <w:pStyle w:val="BodyText"/>
      </w:pPr>
      <w:r>
        <w:t xml:space="preserve">Nói đi cũng phải nói trở lại, nuôi cho ở trong thành phố là minh chứng tốt nhất. Trang Duệ muốn nuôi báo tuyết ở trung tâm thành phố, chỉ sợ là mặc dù quan hệ của hắn rất tốt thì cũng không thể che giấu những người khác mãi được.</w:t>
      </w:r>
    </w:p>
    <w:p>
      <w:pPr>
        <w:pStyle w:val="BodyText"/>
      </w:pPr>
      <w:r>
        <w:t xml:space="preserve">Sau khi Trang Duệ nghe được lời nói của Bành Phi, cũng không hề phản bác, mà chỉ thản nhiên nói:</w:t>
      </w:r>
    </w:p>
    <w:p>
      <w:pPr>
        <w:pStyle w:val="BodyText"/>
      </w:pPr>
      <w:r>
        <w:t xml:space="preserve">- Có cái gì khác nhau sao? Tứ hợp viện rộng được bao nhiêu? Chỉ sợ báo tuyết dùng tốc độ nhanh nhất, chỉ cần mười mấy giây đồng hồ thì có thể chạy đi chạy lại mấy vòng, cậu cho là nó có thể vui được sao.</w:t>
      </w:r>
    </w:p>
    <w:p>
      <w:pPr>
        <w:pStyle w:val="BodyText"/>
      </w:pPr>
      <w:r>
        <w:t xml:space="preserve">Nếu Trang Duệ có một tòa thành không giống ai, có lẽ sẽ xem xét đến việc đưa báo tuyết rời núi, nhưng mà tứ hợp viện đối với báo tuyết mà nói, chính là một nhà giam.</w:t>
      </w:r>
    </w:p>
    <w:p>
      <w:pPr>
        <w:pStyle w:val="BodyText"/>
      </w:pPr>
      <w:r>
        <w:t xml:space="preserve">Những người từ khi sinh ra đã được pháp luật quản lý nghiêm ngặt còn không thể chịu đựng được giày vò của nhà tù, chứ không cần phải nói đến báo tuyết đã tự do tự tại quen rồi.</w:t>
      </w:r>
    </w:p>
    <w:p>
      <w:pPr>
        <w:pStyle w:val="BodyText"/>
      </w:pPr>
      <w:r>
        <w:t xml:space="preserve">Bởi vì phải dẫn theo mấy người sinh viên, tốc độ rời núi của đám người Trang Duệ rất chậm, mãi cho đến khi mặt trời đã ngả về phái tây, mặt trời đã sắp lặn, bọn hắn mới đi ra bên ngoài núi.</w:t>
      </w:r>
    </w:p>
    <w:p>
      <w:pPr>
        <w:pStyle w:val="BodyText"/>
      </w:pPr>
      <w:r>
        <w:t xml:space="preserve">Ngoài núi là vùng đất đại thảo nguyên bằng phẳng, ngoài trừ thỉnh thoảng có vài gò đất nhô lên thì không còn những dãy núi liên miên bất tận nữa. Đỉnh tuyết sơn cao ngất ở phía xa xa phản xạ lại quang mang chói mắt của ánh mặt trời khiến cho Trang Duệ không kìm lòng được mà nhớ tới cuộc sống ở trên đỉnh tuyết sơn.</w:t>
      </w:r>
    </w:p>
    <w:p>
      <w:pPr>
        <w:pStyle w:val="BodyText"/>
      </w:pPr>
      <w:r>
        <w:t xml:space="preserve">Trong thời gian đi vào trong núi, chiếc xe của Trang Duệ và ô tô của bệnh viện đều được người của bệnh viện trông giữ, mấy ngày nay bọn hắn dựng lều ở nơi này, đối với những người này mà nói, việc này và đi nghỉ phép cũng không có gì khác nhau.</w:t>
      </w:r>
    </w:p>
    <w:p>
      <w:pPr>
        <w:pStyle w:val="BodyText"/>
      </w:pPr>
      <w:r>
        <w:t xml:space="preserve">Nhìn thấy đoàn người Trang Duệ đi ở phía xa xa, những người này lập tức thu lại lều trại, đợi cho đến khi đám người Trang Duệ đi tới chỗ ô tô, các nhân viên bảo vệ liền tới chào đón, giúp các bác sĩ và y tá xách các dụng cụ khám chữa bệnh.</w:t>
      </w:r>
    </w:p>
    <w:p>
      <w:pPr>
        <w:pStyle w:val="BodyText"/>
      </w:pPr>
      <w:r>
        <w:t xml:space="preserve">- Kia, kia là cái gì vậy ?</w:t>
      </w:r>
    </w:p>
    <w:p>
      <w:pPr>
        <w:pStyle w:val="BodyText"/>
      </w:pPr>
      <w:r>
        <w:t xml:space="preserve">Một nhân viên bảo vệ đột nhiên chỉ vào một đỉnh núi nhỏ ở phía sau đội ngũ kinh ngạc hô lên.</w:t>
      </w:r>
    </w:p>
    <w:p>
      <w:pPr>
        <w:pStyle w:val="BodyText"/>
      </w:pPr>
      <w:r>
        <w:t xml:space="preserve">Ngao…Ngao ngô! Ngao ngô!</w:t>
      </w:r>
    </w:p>
    <w:p>
      <w:pPr>
        <w:pStyle w:val="BodyText"/>
      </w:pPr>
      <w:r>
        <w:t xml:space="preserve">Tiếng gầm rũ trầm thấp và hơi khàn vang lên từ bên sườn núi. Khiến cho cả thảo nguyên lập tức trở nên yên tĩnh. Ngay cả những tiếng muỗi kêu ngày hè cũng đều tiêu tán mất. Chỉ còn lại thanh âm thê lương bi tráng này, vẫn quanh quẩn thật lâu sau ở trên thảo nguyên.</w:t>
      </w:r>
    </w:p>
    <w:p>
      <w:pPr>
        <w:pStyle w:val="BodyText"/>
      </w:pPr>
      <w:r>
        <w:t xml:space="preserve">Chưa từng có người nào nghĩ tới, báo tuyết lại có thể phát ra thanh âm giận dữ rung trời như vậy, điều này làm cho những nhân viên bảo vệ chưa từng gặp báo tuyết thì hoảng loạn hết cả lên, có người chạy về phía ô tô chuẩn bị sẵn súng.</w:t>
      </w:r>
    </w:p>
    <w:p>
      <w:pPr>
        <w:pStyle w:val="BodyText"/>
      </w:pPr>
      <w:r>
        <w:t xml:space="preserve">- Tiểu Tuyết, trở về, trở về đi, Đại Tuyết Sơn mới là nhà của ngươi!</w:t>
      </w:r>
    </w:p>
    <w:p>
      <w:pPr>
        <w:pStyle w:val="BodyText"/>
      </w:pPr>
      <w:r>
        <w:t xml:space="preserve">Ngay khi báo tuyết gào thét, rốt cục thì Trang Duệ cũng không nhịn được, quay đầu nhìn về phía báo tuyết đang đứng cách xa mình bốn năm trăm mét, lớn tiếng hô lên, nước mắt lại mơ hồ tràn ngập hai mắt của Trang Duệ.</w:t>
      </w:r>
    </w:p>
    <w:p>
      <w:pPr>
        <w:pStyle w:val="BodyText"/>
      </w:pPr>
      <w:r>
        <w:t xml:space="preserve">Không biết là nó có nghe được lời nói của Trang Duệ hay không, báo tuyết vẫn tiếp tục rống lên như cũ, khiến cho bạch sư và tuyết ngao cũng không nhịn được, đồng thời ngẩng đầu lên mà gào thét, vào thời khắc này, trong trời đất chỉ còn tiếng rống giận dữ của mấy con mãnh thú phiêu đãng ở trên thảo nguyên xa xa.</w:t>
      </w:r>
    </w:p>
    <w:p>
      <w:pPr>
        <w:pStyle w:val="BodyText"/>
      </w:pPr>
      <w:r>
        <w:t xml:space="preserve">Hai nhân viên bảo vệ kia đi lấy súng cũng đã ngây người tại chô, bọ họ chỉ để ý đến báo tuyết ở phía xa, mà không phát hiện ra ngoại từ bạch sư đang đi bên người Trang Duệ ra thì lại có thêm một con cho ngao Tây Tạng trắng như tuyết nữa.</w:t>
      </w:r>
    </w:p>
    <w:p>
      <w:pPr>
        <w:pStyle w:val="BodyText"/>
      </w:pPr>
      <w:r>
        <w:t xml:space="preserve">- Tiểu Tuyết, đây là lần cuối cùng.</w:t>
      </w:r>
    </w:p>
    <w:p>
      <w:pPr>
        <w:pStyle w:val="BodyText"/>
      </w:pPr>
      <w:r>
        <w:t xml:space="preserve">Trang Duệ thì thào tự nói, linh khí trong mắt phóng ra, hướng về phía báo tuyết đang đứng cách mấy trăm mét ở phía xa. Hắn cũng không thèm keo kiệt linh khí, linh khí mang theo cả ý thức tiến vào trong cơ thể báo tuyết.</w:t>
      </w:r>
    </w:p>
    <w:p>
      <w:pPr>
        <w:pStyle w:val="BodyText"/>
      </w:pPr>
      <w:r>
        <w:t xml:space="preserve">Sau khi linh khí nhập vào trong cơ thể, thân thể của báo tuyết mạnh mẽ run rẩy, tiếng rống nhất thời dừng lại, nhưng mà tiếng nức nở ở trong cổ họng thì vẫn không ngừng lại, dường như nó cũng biết, Trang Duệ dùng phương thức này để từ biệt nó.</w:t>
      </w:r>
    </w:p>
    <w:p>
      <w:pPr>
        <w:pStyle w:val="BodyText"/>
      </w:pPr>
      <w:r>
        <w:t xml:space="preserve">Két…Cạc cạc.</w:t>
      </w:r>
    </w:p>
    <w:p>
      <w:pPr>
        <w:pStyle w:val="BodyText"/>
      </w:pPr>
      <w:r>
        <w:t xml:space="preserve">Hai con kim điêu đang bay ở trên trời, lúc này thân mình cũng lóe lên kim quang, từ từ hạ thấp xuống đỉnh đầu Trang Duệ, chỉ còn cách co hơn mười mét, trong miệng không ngừng phát ra tiếng kêu to, giống như từ biệt người bạn và đứa con sắp đi xa của mình.</w:t>
      </w:r>
    </w:p>
    <w:p>
      <w:pPr>
        <w:pStyle w:val="BodyText"/>
      </w:pPr>
      <w:r>
        <w:t xml:space="preserve">Kim Vũ ở trong lòng Trang Duệ đã kêu lên “ Chiêm chiếp”. Đôi mắt đen thùi tỏa sáng, gắt gao nhìn về phía cha mẹ của nó ở trên bầu trời, đứng ở trên đầu vai Trang Duệ, không ngừng vỗ đôi cánh còn chưa có lông vũ. truyện cập nhật nhanh nhất tại chấm</w:t>
      </w:r>
    </w:p>
    <w:p>
      <w:pPr>
        <w:pStyle w:val="BodyText"/>
      </w:pPr>
      <w:r>
        <w:t xml:space="preserve">- Trở về đi, bạn bè, sau này ta sẽ dẫn Kim Vũ tới thăm ngươi.</w:t>
      </w:r>
    </w:p>
    <w:p>
      <w:pPr>
        <w:pStyle w:val="BodyText"/>
      </w:pPr>
      <w:r>
        <w:t xml:space="preserve">Trang Duệ hướng lên trên bầu trời khoát tay, cảm tình của hắn đối với hai con kim điêu này, tuy rằng không sâu đậm như báo tuyết, nhưng mà tình cảm đến chết cũng không từ của chim điêu, cũng đã khiến cho Trang Duệ cảm động rất lớn.</w:t>
      </w:r>
    </w:p>
    <w:p>
      <w:pPr>
        <w:pStyle w:val="BodyText"/>
      </w:pPr>
      <w:r>
        <w:t xml:space="preserve">Ở trong đám sinh viên và những bác sĩ kia, cũng có rất nhiều người lấy máy ảnh và điện thoại ra để chụp lại một màn cảm động này.</w:t>
      </w:r>
    </w:p>
    <w:p>
      <w:pPr>
        <w:pStyle w:val="BodyText"/>
      </w:pPr>
      <w:r>
        <w:t xml:space="preserve">Đồng thời đối với Trang Duệ bọn hắn cũng sản sinh tình cảm thật tốt. Không biết là người thanh niên có tướng mạo bình thường này, đến tột cùng là có bao nhiêu mị lực, mà có thể làm cho báo tuyết trên mặt đất và ác điểu ở trên bầu trời cũng phải đến đưa tiễn?</w:t>
      </w:r>
    </w:p>
    <w:p>
      <w:pPr>
        <w:pStyle w:val="BodyText"/>
      </w:pPr>
      <w:r>
        <w:t xml:space="preserve">Trang Duệ cúi đầu, nhỏ giọng nói:</w:t>
      </w:r>
    </w:p>
    <w:p>
      <w:pPr>
        <w:pStyle w:val="BodyText"/>
      </w:pPr>
      <w:r>
        <w:t xml:space="preserve">- Chúng ta sẽ còn gặp lại mà.[/CHARGE]</w:t>
      </w:r>
    </w:p>
    <w:p>
      <w:pPr>
        <w:pStyle w:val="Compact"/>
      </w:pPr>
      <w:r>
        <w:br w:type="textWrapping"/>
      </w:r>
      <w:r>
        <w:br w:type="textWrapping"/>
      </w:r>
    </w:p>
    <w:p>
      <w:pPr>
        <w:pStyle w:val="Heading2"/>
      </w:pPr>
      <w:bookmarkStart w:id="875" w:name="chương-853-trở-về-nhà.-1"/>
      <w:bookmarkEnd w:id="875"/>
      <w:r>
        <w:t xml:space="preserve">853. Chương 853 : Trở Về Nhà. (1)</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853: Trở về nhà. (1)</w:t>
      </w:r>
    </w:p>
    <w:p>
      <w:pPr>
        <w:pStyle w:val="BodyText"/>
      </w:pPr>
      <w:r>
        <w:t xml:space="preserve">Nhóm dịch: Dungnhi</w:t>
      </w:r>
    </w:p>
    <w:p>
      <w:pPr>
        <w:pStyle w:val="BodyText"/>
      </w:pPr>
      <w:r>
        <w:t xml:space="preserve">Sưu tầm by khunglongconhaman -</w:t>
      </w:r>
    </w:p>
    <w:p>
      <w:pPr>
        <w:pStyle w:val="BodyText"/>
      </w:pPr>
      <w:r>
        <w:t xml:space="preserve">Nguồn: Vipvandan</w:t>
      </w:r>
    </w:p>
    <w:p>
      <w:pPr>
        <w:pStyle w:val="BodyText"/>
      </w:pPr>
      <w:r>
        <w:t xml:space="preserve">Đưa tay vuốt ve Kim Vũ đang đứng ở đầu vai cảu mình, Trang Duệ mở cửa xe ra, nhắm hai mặt lại, hai hàng nước mắt theo gò má của hắn chảy xuống. nguồn (.)</w:t>
      </w:r>
    </w:p>
    <w:p>
      <w:pPr>
        <w:pStyle w:val="BodyText"/>
      </w:pPr>
      <w:r>
        <w:t xml:space="preserve">Dưới trời chiều, hình ảnh báo tuyết đứng vứng vàng ở trên đỉnh núi cao, tràn ngập mỹ cảnh đã in thật sâu ở trong trí óc mọi người.</w:t>
      </w:r>
    </w:p>
    <w:p>
      <w:pPr>
        <w:pStyle w:val="BodyText"/>
      </w:pPr>
      <w:r>
        <w:t xml:space="preserve">Ô tô dần dần đi xa, cái thân ảnh cô độc kia mới dần dần biến mất ở trong tầm mắt của mọi người, chỉ còn đôi kim điêu ở trên bầu trời vẫn còn bay theo phía sau ô tô.</w:t>
      </w:r>
    </w:p>
    <w:p>
      <w:pPr>
        <w:pStyle w:val="BodyText"/>
      </w:pPr>
      <w:r>
        <w:t xml:space="preserve">Nhưng mà sau khi mặt trời xuống núi, hai con kim điêu kia cũng phát ra tiếng kêu to thanht húy, hướng tới chỗ Trang Duệ tiến hành từ biệt.</w:t>
      </w:r>
    </w:p>
    <w:p>
      <w:pPr>
        <w:pStyle w:val="BodyText"/>
      </w:pPr>
      <w:r>
        <w:t xml:space="preserve">Nhìn ra đại thảo nguyên tối đen ở bên ngoài cửa sổ, tâm tình kích động và thương cảm của Trang Duệ dần dần hồi phục, lúc này đây hành trình trở về khiến cho tâm tình của Trang Duệ trở nên bình tĩnh rất nhiều, chấp niệm trong lòng cũng đã giảm bớt.</w:t>
      </w:r>
    </w:p>
    <w:p>
      <w:pPr>
        <w:pStyle w:val="BodyText"/>
      </w:pPr>
      <w:r>
        <w:t xml:space="preserve">Tối thiểu hắn cũng không hành động theo ý thích của chính mình mạnh mẽ dẫn báo tuyết theo. Mà cực kỳ lý trí để cho con báo tuyết ở lại trên Đại Tuyết Sơn.</w:t>
      </w:r>
    </w:p>
    <w:p>
      <w:pPr>
        <w:pStyle w:val="BodyText"/>
      </w:pPr>
      <w:r>
        <w:t xml:space="preserve">- Này, Trương Thiến, là anh đây, không có chuyện gì, mấy ngày hôm nay anh đi vào trong núi, hôm nay mới ra ngoài.</w:t>
      </w:r>
    </w:p>
    <w:p>
      <w:pPr>
        <w:pStyle w:val="BodyText"/>
      </w:pPr>
      <w:r>
        <w:t xml:space="preserve">- Anh không sao, anh Trang à, hắn cũng không có chuyện gì, nếu không sai biệt lắm thì ngày kia là có thể trở về, trở về nhà rồi nói sau, cái gì, ừ anh biết rồi, lập tức anh sẽ nói cho hắn biết.</w:t>
      </w:r>
    </w:p>
    <w:p>
      <w:pPr>
        <w:pStyle w:val="BodyText"/>
      </w:pPr>
      <w:r>
        <w:t xml:space="preserve">Bành Phi vừa lái xe vừa mở điện thoại ra, mấy ngày hôm nay ở trong núi, một chút tín hiệu cũng đều không có, Trang Duệ và Bành Phi đều tắt điện thoại, như vậy cũng có thể tiết kiệm điện.</w:t>
      </w:r>
    </w:p>
    <w:p>
      <w:pPr>
        <w:pStyle w:val="BodyText"/>
      </w:pPr>
      <w:r>
        <w:t xml:space="preserve">Bành Phi vừa mới khởi động máy, vợ của hắn liền điện ngay cho hắn. Hắn và Trương Thiến cũng đã đăng ký kết hôn, áo cưới cũng đã thử cùng hôm với Trang Duệ, nhưng mà ở trong bụng vợ của Bành Phi cũng không có đứa trẻ, cũng không cần cưới đuổi vội vã, cứ chờ đến khi nào thời tiết mát mẻ thì sẽ cử hành hôn lễ.</w:t>
      </w:r>
    </w:p>
    <w:p>
      <w:pPr>
        <w:pStyle w:val="BodyText"/>
      </w:pPr>
      <w:r>
        <w:t xml:space="preserve">- Anh Trang, anh nhanh khởi động máy đi, chị dâu và mẹ của anh đều đang lo lắng, nhanh lên, nhanh lên.</w:t>
      </w:r>
    </w:p>
    <w:p>
      <w:pPr>
        <w:pStyle w:val="BodyText"/>
      </w:pPr>
      <w:r>
        <w:t xml:space="preserve">Kỳ thật không cần Bành Phi nói, Trang Duệ nhìn thấy hắn gọi điện thoại thì cũng lấy điện thoại ra, thời gian ở trong núi có rất nhiều động vật ở cùng, Trang Duệ còn không nhớ nhà. Bây giờ đã rời khỏi núi, Trang Duệ thật đúng là lại nhớ đến người vợ của hắn.</w:t>
      </w:r>
    </w:p>
    <w:p>
      <w:pPr>
        <w:pStyle w:val="BodyText"/>
      </w:pPr>
      <w:r>
        <w:t xml:space="preserve">Chiêm chiếp…Chiêm chiếp.</w:t>
      </w:r>
    </w:p>
    <w:p>
      <w:pPr>
        <w:pStyle w:val="BodyText"/>
      </w:pPr>
      <w:r>
        <w:t xml:space="preserve">Nhìn thấy điện thoại trong tay Trang Duệ, tiểu tử kia cũng nhảy ra khỏi ba lô, dùng cái mỏ của mình mổ lên chiếc điện thoại, trong ánh mắt tràn đầy vẻ tò mò.</w:t>
      </w:r>
    </w:p>
    <w:p>
      <w:pPr>
        <w:pStyle w:val="BodyText"/>
      </w:pPr>
      <w:r>
        <w:t xml:space="preserve">- ha ha, đi chơi với bạch sư đi. Bạch sư, Tuyết Nhi, các ngươi cũng không được bắt nạt Kim Vũ đâu.</w:t>
      </w:r>
    </w:p>
    <w:p>
      <w:pPr>
        <w:pStyle w:val="BodyText"/>
      </w:pPr>
      <w:r>
        <w:t xml:space="preserve">Trang Duệ cười cười, lấy tay bắt tiểu tử kia để nó ngồi xuống bên người bạch sư ở phía sau, bạch sư đã ngồi quen ô tô rồi, nhưng mà Tuyết Nhi vẫn còn chưa quen, nói không chừng Trang Duệ vẫn phải dùng linh khí để làm nó yên lòng một chút.</w:t>
      </w:r>
    </w:p>
    <w:p>
      <w:pPr>
        <w:pStyle w:val="BodyText"/>
      </w:pPr>
      <w:r>
        <w:t xml:space="preserve">Nhắc tới Tuyết Nhi, Trang Duệ lại nghĩ tới tiểu tử đang ở trên tuyết sơn kia, trong lòng không khỏi nhói lên một cái, chỉ mong lần này xa mình, báo tuyết có thể tìm được bạn đời của mình, có thể sinh ra một đàn Tiểu Tuyết.</w:t>
      </w:r>
    </w:p>
    <w:p>
      <w:pPr>
        <w:pStyle w:val="BodyText"/>
      </w:pPr>
      <w:r>
        <w:t xml:space="preserve">Nhưng mà suy nghĩ của Trang Duệ rất nhanh đã bị tiếng di động cắt đứt, hắn vừa mới mở điện thoại lên, liền nhận được ba bốn mươi cái tin tức, màn hình điện thoại bừng sáng, nhắc cho hắn biết là có tin nhắn tới.</w:t>
      </w:r>
    </w:p>
    <w:p>
      <w:pPr>
        <w:pStyle w:val="BodyText"/>
      </w:pPr>
      <w:r>
        <w:t xml:space="preserve">- Chú em, vui đến quên đường về sao? Nhanh trở về đi, có tin tốt lành nói cho cậu biết.</w:t>
      </w:r>
    </w:p>
    <w:p>
      <w:pPr>
        <w:pStyle w:val="BodyText"/>
      </w:pPr>
      <w:r>
        <w:t xml:space="preserve">Đây là tin nhắn của Hoàng Phủ Vân.</w:t>
      </w:r>
    </w:p>
    <w:p>
      <w:pPr>
        <w:pStyle w:val="BodyText"/>
      </w:pPr>
      <w:r>
        <w:t xml:space="preserve">- Trang lão bản, cửa hàng nhỏ này của tôi anh cũng sẽ không để vào mắt, nhưng vẫn phải gọi điện cho anh.</w:t>
      </w:r>
    </w:p>
    <w:p>
      <w:pPr>
        <w:pStyle w:val="BodyText"/>
      </w:pPr>
      <w:r>
        <w:t xml:space="preserve">Đây là tin nhắn của Tuyên Duệ.</w:t>
      </w:r>
    </w:p>
    <w:p>
      <w:pPr>
        <w:pStyle w:val="BodyText"/>
      </w:pPr>
      <w:r>
        <w:t xml:space="preserve">Ngoài ra còn có những tin nhắn ân cần hỏi thăm của Tần Huyên Băng, bắt đầu thì còn có vẻ bình thường, nhưng mà càng về sau thì lại càng có vẻ nôn nóng, có thể là bởi vì mấy hôm liền không có tin tức gì của Trang Duệ.</w:t>
      </w:r>
    </w:p>
    <w:p>
      <w:pPr>
        <w:pStyle w:val="BodyText"/>
      </w:pPr>
      <w:r>
        <w:t xml:space="preserve">Tích tích, tích tích.</w:t>
      </w:r>
    </w:p>
    <w:p>
      <w:pPr>
        <w:pStyle w:val="BodyText"/>
      </w:pPr>
      <w:r>
        <w:t xml:space="preserve">Đang lúc Trang Duệ xem tin nhắn, thì một cái tin tứ mới lại được gửi tới, Trang Duệ nhìn xuống tên người gửi, là Âu Dương Quân, liền tiện tay mở ra.</w:t>
      </w:r>
    </w:p>
    <w:p>
      <w:pPr>
        <w:pStyle w:val="BodyText"/>
      </w:pPr>
      <w:r>
        <w:t xml:space="preserve">- Tiểu tử thôi, anh trai ngươi làm cha, tiểu tử ngươi cũng không thèm lộ mặt mũi. Điện thoại tìm cũng không thấy, có phải là muốn bị đánh hay không.</w:t>
      </w:r>
    </w:p>
    <w:p>
      <w:pPr>
        <w:pStyle w:val="BodyText"/>
      </w:pPr>
      <w:r>
        <w:t xml:space="preserve">Nhìn thấy tin nhắn của Âu Dương Quân, Trang Duệ không khỏi nở nụ cười, mấy anh em nhà Âu Dương, thì tuổi của Âu Dương Lỗi là lớn nhất, nên nói chuyện với hắn không hợp. Còn hai người khác thì đều đảm nhiệm chức vụ ở ngoại tỉnh, không thân thiết cho lắm. Nếu nói quan hệ tốt nhất thì chính là Âu Dương Quân.</w:t>
      </w:r>
    </w:p>
    <w:p>
      <w:pPr>
        <w:pStyle w:val="BodyText"/>
      </w:pPr>
      <w:r>
        <w:t xml:space="preserve">- Chúc mừng, sắp tới sẽ quay về gặp mặt!</w:t>
      </w:r>
    </w:p>
    <w:p>
      <w:pPr>
        <w:pStyle w:val="BodyText"/>
      </w:pPr>
      <w:r>
        <w:t xml:space="preserve">Trang Duệ cười trả lời tin nhắn của Âu Dương Quân, vừa mới gửi xong thì có tiếng chuông vang lên, lần này là điện thoại chứ không phải tin nhắn.</w:t>
      </w:r>
    </w:p>
    <w:p>
      <w:pPr>
        <w:pStyle w:val="BodyText"/>
      </w:pPr>
      <w:r>
        <w:t xml:space="preserve">- Huyên Băng à, đang muốn gọi cho em thì em đã gọi cho anh rồi.</w:t>
      </w:r>
    </w:p>
    <w:p>
      <w:pPr>
        <w:pStyle w:val="BodyText"/>
      </w:pPr>
      <w:r>
        <w:t xml:space="preserve">Trang Duệ cầm cái điện thoại đưa lên tai, vừa nghe thấy thanh âm của người vợ ở trong điện thoại thì không khỏi có cảm giác đã trải qua mấy đời người rồi.</w:t>
      </w:r>
    </w:p>
    <w:p>
      <w:pPr>
        <w:pStyle w:val="BodyText"/>
      </w:pPr>
      <w:r>
        <w:t xml:space="preserve">Mấy ngày hôm này ở trên Đại Tuyết Sơn đoạn tuyệt với cuộc sống bình thường, nên bây giờ Trang Duệ cảm thấy hơi có chút không quen.</w:t>
      </w:r>
    </w:p>
    <w:p>
      <w:pPr>
        <w:pStyle w:val="BodyText"/>
      </w:pPr>
      <w:r>
        <w:t xml:space="preserve">- Chồng, làm sao mà mấy hôn nay không gọi được điện thoại cho anh vậy, anh có khỏe không? Quần áo anh mang có đủ không?</w:t>
      </w:r>
    </w:p>
    <w:p>
      <w:pPr>
        <w:pStyle w:val="BodyText"/>
      </w:pPr>
      <w:r>
        <w:t xml:space="preserve">Tần Huyên Băng bắt đầu muốn trách cứ Trang Duệ, nhưng mà lời nói đến miệng lại trở thành quan tâm. Nàng cũng đã đến Tây Tạng, biết được khí hậu tự nhiên ở nơi đó cực kỳ khó chịu.</w:t>
      </w:r>
    </w:p>
    <w:p>
      <w:pPr>
        <w:pStyle w:val="BodyText"/>
      </w:pPr>
      <w:r>
        <w:t xml:space="preserve">- Đủ…Đủ, vợ à, lần này anh trở về sẽ mang về một thứ đồ vật nhỏ mà em chưa từng thấy bao giờ.</w:t>
      </w:r>
    </w:p>
    <w:p>
      <w:pPr>
        <w:pStyle w:val="BodyText"/>
      </w:pPr>
      <w:r>
        <w:t xml:space="preserve">Nghe được lời nói của Tần Huyên Băng, trong lòng Trang Duệ dâng lên một cỗ lo lắng, hận không thể chạy về Bắc Kinh ngay lập tức, trở về trong nhà của mình, hưởng thụ ấm áp của gia đình, sự quan tâm của người thân.</w:t>
      </w:r>
    </w:p>
    <w:p>
      <w:pPr>
        <w:pStyle w:val="BodyText"/>
      </w:pPr>
      <w:r>
        <w:t xml:space="preserve">Chiêm chiếp, chiêm chiếp.</w:t>
      </w:r>
    </w:p>
    <w:p>
      <w:pPr>
        <w:pStyle w:val="BodyText"/>
      </w:pPr>
      <w:r>
        <w:t xml:space="preserve">Dương như cảm giác được Trang Duệ đang nhắc tới chính mình, Tiểu Kim Vũ từ trên người bạch sư nhảy xuống, vỗ đôi cánh vẫn còn chưa mọc lông vũ, rồi nhảy lên người Trang Duệ. Nó nghe thấy trong điện thoại có thanh âm truyền ra thì không khỏi tò mò, đi vòng quanh cái điện thoại, phát ra tiếng kêu non nớt.</w:t>
      </w:r>
    </w:p>
    <w:p>
      <w:pPr>
        <w:pStyle w:val="BodyText"/>
      </w:pPr>
      <w:r>
        <w:t xml:space="preserve">- Cái gì kêu vậy ?</w:t>
      </w:r>
    </w:p>
    <w:p>
      <w:pPr>
        <w:pStyle w:val="BodyText"/>
      </w:pPr>
      <w:r>
        <w:t xml:space="preserve">Tần Huyên Băng nghe thấy tiếng động lạ thì vội vàng hỏi.</w:t>
      </w:r>
    </w:p>
    <w:p>
      <w:pPr>
        <w:pStyle w:val="BodyText"/>
      </w:pPr>
      <w:r>
        <w:t xml:space="preserve">Trang Duệ sờ sờ cái đầu nhỏ của Kim Vũ, nở nụ cười :</w:t>
      </w:r>
    </w:p>
    <w:p>
      <w:pPr>
        <w:pStyle w:val="BodyText"/>
      </w:pPr>
      <w:r>
        <w:t xml:space="preserve">- Ha ha khi nào trở về thì em sẽ biết, hiện tại anh không cho em biết trước đâu.</w:t>
      </w:r>
    </w:p>
    <w:p>
      <w:pPr>
        <w:pStyle w:val="BodyText"/>
      </w:pPr>
      <w:r>
        <w:t xml:space="preserve">- Ài, Trang Duệ, mẹ muốn nói chuyện với anh.</w:t>
      </w:r>
    </w:p>
    <w:p>
      <w:pPr>
        <w:pStyle w:val="BodyText"/>
      </w:pPr>
      <w:r>
        <w:t xml:space="preserve">Tần Huyên Băng còn đang muốn hỏi tiếp, nhưng mà nhìn thấy mẹ chồng muốn nói chuyện với Trang Duệ, liền nhanh chóng đưa điện thoại ẹ.</w:t>
      </w:r>
    </w:p>
    <w:p>
      <w:pPr>
        <w:pStyle w:val="BodyText"/>
      </w:pPr>
      <w:r>
        <w:t xml:space="preserve">- Trang Duệ, con có để cái gia đình này ở trong lòng không? Có để người vợ và đứa con ở trong lòng không?</w:t>
      </w:r>
    </w:p>
    <w:p>
      <w:pPr>
        <w:pStyle w:val="BodyText"/>
      </w:pPr>
      <w:r>
        <w:t xml:space="preserve">Thanh âm của Âu Dương Uyển khiến cho Trang Duệ ứa mồ hôi lạnh, mẹ của hắn bình thường không dễ gì mà giận dữ, lần này chắc là đã nổi trận lôi đình rồi.[/CHARGE] xem tại</w:t>
      </w:r>
    </w:p>
    <w:p>
      <w:pPr>
        <w:pStyle w:val="Compact"/>
      </w:pPr>
      <w:r>
        <w:br w:type="textWrapping"/>
      </w:r>
      <w:r>
        <w:br w:type="textWrapping"/>
      </w:r>
    </w:p>
    <w:p>
      <w:pPr>
        <w:pStyle w:val="Heading2"/>
      </w:pPr>
      <w:bookmarkStart w:id="876" w:name="chương-854-trở-về-nhà.-2"/>
      <w:bookmarkEnd w:id="876"/>
      <w:r>
        <w:t xml:space="preserve">854. Chương 854 : Trở Về Nhà. (2)</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854: Trở về nhà. (2)</w:t>
      </w:r>
    </w:p>
    <w:p>
      <w:pPr>
        <w:pStyle w:val="BodyText"/>
      </w:pPr>
      <w:r>
        <w:t xml:space="preserve">Nhóm dịch: Dungnhi</w:t>
      </w:r>
    </w:p>
    <w:p>
      <w:pPr>
        <w:pStyle w:val="BodyText"/>
      </w:pPr>
      <w:r>
        <w:t xml:space="preserve">Sưu tầm by khunglongconhaman -</w:t>
      </w:r>
    </w:p>
    <w:p>
      <w:pPr>
        <w:pStyle w:val="BodyText"/>
      </w:pPr>
      <w:r>
        <w:t xml:space="preserve">Nguồn: Vipvandan</w:t>
      </w:r>
    </w:p>
    <w:p>
      <w:pPr>
        <w:pStyle w:val="BodyText"/>
      </w:pPr>
      <w:r>
        <w:t xml:space="preserve">- Mẹ à, là con không đúng, mẹ nói rất đúng.</w:t>
      </w:r>
    </w:p>
    <w:p>
      <w:pPr>
        <w:pStyle w:val="BodyText"/>
      </w:pPr>
      <w:r>
        <w:t xml:space="preserve">- Nhưng mà lúc đó con phải đi công tác, những chỗ con đến kia ngay cả điện cũng còn chưa có, một tuần này con cũng vẫn chưa tắm rửa.</w:t>
      </w:r>
    </w:p>
    <w:p>
      <w:pPr>
        <w:pStyle w:val="BodyText"/>
      </w:pPr>
      <w:r>
        <w:t xml:space="preserve">Trang Duệ biết được tính tình của mẹ, cứ nhận sai trước, sau đó lại kể nể khó khăn, bản thân đã lớn như vậy, những mà cũng không còn giống như trước đây nữa, làm cái gì cũng cần mẹ đi kiểm tra.</w:t>
      </w:r>
    </w:p>
    <w:p>
      <w:pPr>
        <w:pStyle w:val="BodyText"/>
      </w:pPr>
      <w:r>
        <w:t xml:space="preserve">- Tiểu Duệ à, con sắp làm cha rồi, nhân lúc đứa con vẫn còn nhỏ thì hãy nhanh trở về nhận lỗi với Huyên Băng, lâu như vậy cũng không gọi điện cho nó một tiếng.</w:t>
      </w:r>
    </w:p>
    <w:p>
      <w:pPr>
        <w:pStyle w:val="BodyText"/>
      </w:pPr>
      <w:r>
        <w:t xml:space="preserve">Âu Dương Uyển nghe được đứa con của mình phải chịu nhiều khó khăn gian khổ, thì lập tức đau lòng. Những lời nói với Trang Duệ từ nãy tới gì, kỳ thật cũng là nói cho con dâu nghe. Nàng sợ Tần Huyên Băng đang trong thời gian mang thai, Trang Duệ lại không ở bên cạnh, khó tránh khỏi sẽ sinh ra một ít oán khí.</w:t>
      </w:r>
    </w:p>
    <w:p>
      <w:pPr>
        <w:pStyle w:val="BodyText"/>
      </w:pPr>
      <w:r>
        <w:t xml:space="preserve">- Nhất định, nhất định, khi trở về con sẽ chịu đòn nhận lỗi với hai người.</w:t>
      </w:r>
    </w:p>
    <w:p>
      <w:pPr>
        <w:pStyle w:val="BodyText"/>
      </w:pPr>
      <w:r>
        <w:t xml:space="preserve">Sau khi nói chuyện với mẹ xong, Trang Duệ đổ đầy mồ hôi lạnh, từ nhỏ tới giờ mẫu thân đều luôn quan tâm đến hắn. Nhớ lại tình cảm gia đình của những con kim điêu kia, Trang Duệ đột nhiên trở nên quyến luyến mãnh liệt đối với những người thân trong gia đình.</w:t>
      </w:r>
    </w:p>
    <w:p>
      <w:pPr>
        <w:pStyle w:val="BodyText"/>
      </w:pPr>
      <w:r>
        <w:t xml:space="preserve">Sau khi cúp điện thaoij, Trang Duệ nhìn về phía Bành Phi đang lái xe, nói:</w:t>
      </w:r>
    </w:p>
    <w:p>
      <w:pPr>
        <w:pStyle w:val="BodyText"/>
      </w:pPr>
      <w:r>
        <w:t xml:space="preserve">- Bành Phi, cậu lập tức gọi điện thoại cho Đinh Hạo và Hạ Song, bảo bọn họ bay đến đây đón chúng ta, đúng rồi chúng ta lái xe suốt đến trở về thành phố thì cần thời gian bao nhiêu.</w:t>
      </w:r>
    </w:p>
    <w:p>
      <w:pPr>
        <w:pStyle w:val="BodyText"/>
      </w:pPr>
      <w:r>
        <w:t xml:space="preserve">- Nhanh nhất cũng phải mất một hai ngày? Đoạn đường này cũng không thật là tốt.</w:t>
      </w:r>
    </w:p>
    <w:p>
      <w:pPr>
        <w:pStyle w:val="BodyText"/>
      </w:pPr>
      <w:r>
        <w:t xml:space="preserve">Bành Phi lấy bản đồ điện tử ra nhìn một chút, khoan hay nói, chính phủ của Tây Tạng giao cho Trang Duệ cái xe việt dã này để sử dụng, tính năng rất là không tệ, không chỉ có thân xe được gia cố thép tấm, bên trong đều có đầy đủ các thiết bị tiên tiến.</w:t>
      </w:r>
    </w:p>
    <w:p>
      <w:pPr>
        <w:pStyle w:val="BodyText"/>
      </w:pPr>
      <w:r>
        <w:t xml:space="preserve">- Cần lâu như vậy sao?</w:t>
      </w:r>
    </w:p>
    <w:p>
      <w:pPr>
        <w:pStyle w:val="BodyText"/>
      </w:pPr>
      <w:r>
        <w:t xml:space="preserve">Kỳ thật con đường này Trang Duệ đã đi qua, nhưng mà hiện tại nhớ lại mọi người trong nhà, trong lòng lại càng sốt ruột hơn, sau khi suy nghĩ một chút, nói:</w:t>
      </w:r>
    </w:p>
    <w:p>
      <w:pPr>
        <w:pStyle w:val="BodyText"/>
      </w:pPr>
      <w:r>
        <w:t xml:space="preserve">- Cậu gọi cho Hạ song, bảo bọn họ chuẩn bị sớm một chút, ngày mai chúng ta sẽ trở về thành phố, hôm nay chúng ta sẽ đi suốt đêm.</w:t>
      </w:r>
    </w:p>
    <w:p>
      <w:pPr>
        <w:pStyle w:val="BodyText"/>
      </w:pPr>
      <w:r>
        <w:t xml:space="preserve">Đang lúc Trang Duệ nói chuyện, di động lại vang lên, hắn vừa bào Bành Phi gọi điện thaoi cho Hạ Song, chính mình thì nhận điện thoại gọi tới.</w:t>
      </w:r>
    </w:p>
    <w:p>
      <w:pPr>
        <w:pStyle w:val="BodyText"/>
      </w:pPr>
      <w:r>
        <w:t xml:space="preserve">- Tiểu tử thối, rốt cục thì cũng khởi động máy, con bà nói, con ta sinh ra, cậu là chú của nó thế nhưng lại đi vắng? Cậu nói xem sẽ phạt như thế nào đây? Đây là việc quan trọng nhất của tôi? Vậy mà cậu còn không gọi điện chúc mừng lấy một tiếng.</w:t>
      </w:r>
    </w:p>
    <w:p>
      <w:pPr>
        <w:pStyle w:val="BodyText"/>
      </w:pPr>
      <w:r>
        <w:t xml:space="preserve">Ngay từ khi bắt đầu, giọng nói của Âu Dương Quân đã rất lớn, nhưng mà dường như khi Trang Duệ nghe thấy Âu Dương Quân nhắc đến đứa con của mình thì thanh âm dần hạ xuống, ủy khuất giống như là có chuyện gì vậy.</w:t>
      </w:r>
    </w:p>
    <w:p>
      <w:pPr>
        <w:pStyle w:val="BodyText"/>
      </w:pPr>
      <w:r>
        <w:t xml:space="preserve">Từ sau khi sinh đứa con này, Âu Dương Chấn Vũ cũng không hề chiếu cố đứa con của mình, chỉ nhờ bảo mẫu lo lắng, rõ ràng khiến cho hai vợi chồng này ở trong nhà của Trang Duệ.</w:t>
      </w:r>
    </w:p>
    <w:p>
      <w:pPr>
        <w:pStyle w:val="BodyText"/>
      </w:pPr>
      <w:r>
        <w:t xml:space="preserve">Âu Dương Chấn Võ và Âu Dương Uyển chính là anh em, cũng không có khách sáo gì cả, chính vì như vậy Âu Dương Quân mới có thể biết được tin tức Trang Duệ đã khởi động điện thoại.</w:t>
      </w:r>
    </w:p>
    <w:p>
      <w:pPr>
        <w:pStyle w:val="BodyText"/>
      </w:pPr>
      <w:r>
        <w:t xml:space="preserve">Nhưng mà bởi vậy, đây cũng chính là nỗi khổ của Âu Dương Quân, tiểu tử kia mỗi khi trời tối thì sẽ hành Âu Dương Quân vài lần, ngay cả một đêm ngủ ngon cũng không được.</w:t>
      </w:r>
    </w:p>
    <w:p>
      <w:pPr>
        <w:pStyle w:val="BodyText"/>
      </w:pPr>
      <w:r>
        <w:t xml:space="preserve">- Ha ha, tứ ca, chúc mừng anh, vài hôm nữa em sẽ về bế cháu? Yên tâm đi, chờ khi nào em trở về, nhất định sẽ tặng cho cháu một phần đại lễ, nhưng mà cần phải chờ mấy ngày nữa.</w:t>
      </w:r>
    </w:p>
    <w:p>
      <w:pPr>
        <w:pStyle w:val="BodyText"/>
      </w:pPr>
      <w:r>
        <w:t xml:space="preserve">Trang Duệ nghe vậy thì nở nụ cười, hắn có thê rnghe ra, tuy rằng Âu Dương Quân oán giận nói, nhưng thật ra lại lộ ra một loại hạnh phúc và thỏa mãn. nguồn (.)</w:t>
      </w:r>
    </w:p>
    <w:p>
      <w:pPr>
        <w:pStyle w:val="BodyText"/>
      </w:pPr>
      <w:r>
        <w:t xml:space="preserve">- Tại sao phải chờ vìa ngày nữa? Không phải là cậu có máy bay tư nhân sao, không phải là sáng mai là có thể trở về được sao?</w:t>
      </w:r>
    </w:p>
    <w:p>
      <w:pPr>
        <w:pStyle w:val="BodyText"/>
      </w:pPr>
      <w:r>
        <w:t xml:space="preserve">Âu Dương Quân có chút khóa hiểu, trong khoảng thời gian này, ở trong nhà của Trang Duệ ngoại trừ hắn và tên gác cửa Hách Long là đàn ông ra, thì tất cả mọi người ở trong viện đều là đàn bà, ngay cả người để đi uống rượu cũng không có, Âu Dương Quân đã sắp không chịu nổi nữa rồi.</w:t>
      </w:r>
    </w:p>
    <w:p>
      <w:pPr>
        <w:pStyle w:val="BodyText"/>
      </w:pPr>
      <w:r>
        <w:t xml:space="preserve">- Bản thân em cũng muốn ngày mai trở về, nhưng mà máy bay tư nhân vẫn phải đáp xuống sân bay.</w:t>
      </w:r>
    </w:p>
    <w:p>
      <w:pPr>
        <w:pStyle w:val="BodyText"/>
      </w:pPr>
      <w:r>
        <w:t xml:space="preserve">Trang Duệ nói sự tình phải đi đến Tứ Xuyên để lên máy bay.</w:t>
      </w:r>
    </w:p>
    <w:p>
      <w:pPr>
        <w:pStyle w:val="BodyText"/>
      </w:pPr>
      <w:r>
        <w:t xml:space="preserve">Điện thoại im lặng mồi hồi, một lúc sau đó thanh âm của Âu Dương Quân mới vang lên:</w:t>
      </w:r>
    </w:p>
    <w:p>
      <w:pPr>
        <w:pStyle w:val="BodyText"/>
      </w:pPr>
      <w:r>
        <w:t xml:space="preserve">- Cứ như vậy, ta hỏi giùm cậu một chút, xem có thể sử dụng tạm sân bay quân dụng ở gần huyện Tả Cống hay không.</w:t>
      </w:r>
    </w:p>
    <w:p>
      <w:pPr>
        <w:pStyle w:val="BodyText"/>
      </w:pPr>
      <w:r>
        <w:t xml:space="preserve">- Được rồi, khoản cánh tới huyện Tả Cống vẫn còn cách mười mấy Km nữa, còn có cả sân bay quân dụng, cậu đưa số máy phi cơ trưởng của cậu cho tôi, tôi sẽ an bài cho cậu.</w:t>
      </w:r>
    </w:p>
    <w:p>
      <w:pPr>
        <w:pStyle w:val="BodyText"/>
      </w:pPr>
      <w:r>
        <w:t xml:space="preserve">Được hai ba phút sau, Âu Dương Quân lại điện thoại tới, khiến cho Trang Duệ cũng có chút nóng nảy, Trang Duệ nói là lâu rồi không được uống rượu ngon, Âu Dương Quân liền luyên thuyên chuyện uống rượu đối với hắn.</w:t>
      </w:r>
    </w:p>
    <w:p>
      <w:pPr>
        <w:pStyle w:val="BodyText"/>
      </w:pPr>
      <w:r>
        <w:t xml:space="preserve">- Bành Phi, có phải là điện thoại của Hạ Song không? Đưa cho tôi.</w:t>
      </w:r>
    </w:p>
    <w:p>
      <w:pPr>
        <w:pStyle w:val="BodyText"/>
      </w:pPr>
      <w:r>
        <w:t xml:space="preserve">Trang Duệ đưa số điện thoại của Âu Dương Quân xong, nhìn sang Bành Phi vẫn còn đang nói chuyện điện thoại, vội vàng túm lấy, nói cho Hạ Song nghe phải nghe theo sự an bài cảu Âu Dương Quân, lúc này mới cúp máy.</w:t>
      </w:r>
    </w:p>
    <w:p>
      <w:pPr>
        <w:pStyle w:val="BodyText"/>
      </w:pPr>
      <w:r>
        <w:t xml:space="preserve">- Được rồi, quay về nhà khách tắm rửa một cái, ngủ một giấc, ngày mai sẽ về nhà.</w:t>
      </w:r>
    </w:p>
    <w:p>
      <w:pPr>
        <w:pStyle w:val="BodyText"/>
      </w:pPr>
      <w:r>
        <w:t xml:space="preserve">Mấy ngay nay ở trong núi, Trang Duệ giống như con gà vùng vẫy ở trong tổ của mình, trên người bẩn con hơn cả tên ăn mày, chỉ còn thiếu mỗi một thứ là mặt không đỏ hồng như người cao nguyên, nếu không về nhà thì cũng chẳng có mấy người có thể nhận ra hắn.</w:t>
      </w:r>
    </w:p>
    <w:p>
      <w:pPr>
        <w:pStyle w:val="BodyText"/>
      </w:pPr>
      <w:r>
        <w:t xml:space="preserve">Có Âu Dương Quân an bài, Trang Duệ không cần quan tâm nhiều, sau khi trở lại nhà trọ ở huyện Tả Cống, thì tắm rửa một cái, rồi mới liên hệ với Âu Dương Quân, hỏi rõ ràng vị trí sân bay.</w:t>
      </w:r>
    </w:p>
    <w:p>
      <w:pPr>
        <w:pStyle w:val="BodyText"/>
      </w:pPr>
      <w:r>
        <w:t xml:space="preserve">Mặc dù Âu Dương Quân vẫn hay nói bậy, nhưng làm việc vẫn rất ổn thỏa, liền đem hết những nhân viên hạu cần và những người cần tìm nói cho Trang Duệ, để cho hắn đến chỗ đó liên hệ.</w:t>
      </w:r>
    </w:p>
    <w:p>
      <w:pPr>
        <w:pStyle w:val="BodyText"/>
      </w:pPr>
      <w:r>
        <w:t xml:space="preserve">Phải biết rằng sân bay quân dụng không thể tìm thấy ở trên bản đồ, hơn nữa người bình thường cũng không thể vào được, đây chính là căn cứ quân sự cơ mật của quốc gia.</w:t>
      </w:r>
    </w:p>
    <w:p>
      <w:pPr>
        <w:pStyle w:val="BodyText"/>
      </w:pPr>
      <w:r>
        <w:t xml:space="preserve">Sáng sớm hôm sau, Trang Duệ đã cưỡi lên cỗ xe việt dã kia mà đi tới sân bay, tiếp đãi hắn chính là hai vị đại tá. Sau khi nói khéo vài câu thì bọn hắn liền được dẫn vào sân bay, cái máy bay của Trang Duệ kia, đã sớm dừng ở trên đường băng.</w:t>
      </w:r>
    </w:p>
    <w:p>
      <w:pPr>
        <w:pStyle w:val="BodyText"/>
      </w:pPr>
      <w:r>
        <w:t xml:space="preserve">- Lý đại đột trưởng, cảm ơn ngài, sau này ngài có cơ hội đến Bắc Kinh, nhất định phải gọi cho tôi.[/CHARGE]</w:t>
      </w:r>
    </w:p>
    <w:p>
      <w:pPr>
        <w:pStyle w:val="Compact"/>
      </w:pPr>
      <w:r>
        <w:br w:type="textWrapping"/>
      </w:r>
      <w:r>
        <w:br w:type="textWrapping"/>
      </w:r>
    </w:p>
    <w:p>
      <w:pPr>
        <w:pStyle w:val="Heading2"/>
      </w:pPr>
      <w:bookmarkStart w:id="877" w:name="chương-855-trở-về-nhà.-3"/>
      <w:bookmarkEnd w:id="877"/>
      <w:r>
        <w:t xml:space="preserve">855. Chương 855 : Trở Về Nhà. (3)</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855: Trở về nhà. (3)</w:t>
      </w:r>
    </w:p>
    <w:p>
      <w:pPr>
        <w:pStyle w:val="BodyText"/>
      </w:pPr>
      <w:r>
        <w:t xml:space="preserve">Nhóm dịch: Dungnhi</w:t>
      </w:r>
    </w:p>
    <w:p>
      <w:pPr>
        <w:pStyle w:val="BodyText"/>
      </w:pPr>
      <w:r>
        <w:t xml:space="preserve">Sưu tầm by khunglongconhaman -</w:t>
      </w:r>
    </w:p>
    <w:p>
      <w:pPr>
        <w:pStyle w:val="BodyText"/>
      </w:pPr>
      <w:r>
        <w:t xml:space="preserve">Nguồn: Vipvandan</w:t>
      </w:r>
    </w:p>
    <w:p>
      <w:pPr>
        <w:pStyle w:val="BodyText"/>
      </w:pPr>
      <w:r>
        <w:t xml:space="preserve">Trang Duệ vội vã về nhà, cũng không nói thêm cái gì nữa, cáo từ vị đại đội trưởng kia xong, thì dẫn bạch sư và Tuyết Nhi chui vào trong máy bay.</w:t>
      </w:r>
    </w:p>
    <w:p>
      <w:pPr>
        <w:pStyle w:val="BodyText"/>
      </w:pPr>
      <w:r>
        <w:t xml:space="preserve">Bạch sư thì không có chuyện gì, nhưng mà Tuyết Nhi thì không quen đi máy bay, sau khi được Trang Duệ làm cho bình tĩnh lại, mới chậm rãi bước lên.</w:t>
      </w:r>
    </w:p>
    <w:p>
      <w:pPr>
        <w:pStyle w:val="BodyText"/>
      </w:pPr>
      <w:r>
        <w:t xml:space="preserve">Về phần Tiểu Kim Vũ thì có chút hưng phấn, nó đứng ở trên vai Trang Duệ, hết nhìn đông rồi lại nhìn tây, thỉnh thoảng còn phát ra vài tiếng kêu to non nớt.</w:t>
      </w:r>
    </w:p>
    <w:p>
      <w:pPr>
        <w:pStyle w:val="BodyText"/>
      </w:pPr>
      <w:r>
        <w:t xml:space="preserve">Không biết có phải do hiệu quả của linh khí, vốn dĩ phải cần tới hơn hai mươi ngày thì chim non mới có thể mọc lông vũ, nhưng mà ở đuổi và trên lưng nó đã có vài cái lông nhỏ màu vàng mọc lên. Nhưng mà đánh giá một cách tổng thể thì vẫn là một tiểu tử trắng mịn như nhung.</w:t>
      </w:r>
    </w:p>
    <w:p>
      <w:pPr>
        <w:pStyle w:val="BodyText"/>
      </w:pPr>
      <w:r>
        <w:t xml:space="preserve">Chẳng qua móng vuốt và cái mỏ của Kim Vũ so với lúc Trang Duệ mới nhìn thấy thì cường tráng hơn rất nhiều, khi đậu ở trên vai Trang Duệ, chỉ cần hơi dùng sức một chút, chỗ vai áo của Trang Duệ nhất định sẽ bị rách, hơn nữa ở trên vai hắn, cũng có thể cảm giác được mũi nhọn của các móng vuốt kia.</w:t>
      </w:r>
    </w:p>
    <w:p>
      <w:pPr>
        <w:pStyle w:val="BodyText"/>
      </w:pPr>
      <w:r>
        <w:t xml:space="preserve">May mà những trang phục này của Trang Duệ đều là những bộ quần áo rẻ tiền. Nếu như là mấy bộ Tần Huyên Băng mua cho hắn thì Trang Duệ sẽ đau lòng không thôi, có tiền cũng không thể lãng phí những bộ quần áo đáng giá cả mấy vạn đồng được.</w:t>
      </w:r>
    </w:p>
    <w:p>
      <w:pPr>
        <w:pStyle w:val="BodyText"/>
      </w:pPr>
      <w:r>
        <w:t xml:space="preserve">- Trang Tổng, này…Tại sao lại có thêm một con chó ngao Tây Tạng nữa rồi?</w:t>
      </w:r>
    </w:p>
    <w:p>
      <w:pPr>
        <w:pStyle w:val="BodyText"/>
      </w:pPr>
      <w:r>
        <w:t xml:space="preserve">Vì Trang Duệ muốn tiết kiệm không gian ca bin, nên cũng không bắt để Lưu Ly Và Điềm Á ở trong đây, nhưng mà Hạ Song và Đinh Hạo là hai vị cơ trưởng đứng đón Trang Duệ ở trong ca bin, vừa nhìn thấy Tuyết Ngao thì liền lắp bắp kinh hãi.</w:t>
      </w:r>
    </w:p>
    <w:p>
      <w:pPr>
        <w:pStyle w:val="BodyText"/>
      </w:pPr>
      <w:r>
        <w:t xml:space="preserve">Hình thể của Tuyết Nhi tuy rằng không thể so sánh với bạch sư, nhưng mà so với những con chó ngao Tây Tạng bình thường thì lớn hơn rất nhiều, hơn nữa màu lông cũng thuần một màu Trắng, hơn nữa hôm qua Trang Duệ đã tắm rửa cho nó một lần, bây giờ nó tuyệt đối có thể so sánh được với bạch sư.</w:t>
      </w:r>
    </w:p>
    <w:p>
      <w:pPr>
        <w:pStyle w:val="BodyText"/>
      </w:pPr>
      <w:r>
        <w:t xml:space="preserve">Bạch sư cũng đã trưởng thành hơn, so với trước đây thì ít đi vài phần đáng yêu, nhiều thêm vài phần thần sắc hung mãnh. So với bạch sư thì thân hình của Tuyết Nhi nhỏ và đẹp hơn nhiều, đáng yêu hơn bạch sư, nếu như bỏ đi thiên tính hung mãnh của chó ngao Tây Tạng, thì Tuyết Nhi lại càng giống như một con vật cưng hơn.</w:t>
      </w:r>
    </w:p>
    <w:p>
      <w:pPr>
        <w:pStyle w:val="BodyText"/>
      </w:pPr>
      <w:r>
        <w:t xml:space="preserve">- Ha ha, Tuyết Nhi, đây là Hạ đại ca của ngươi, kia là Đinh đại ca, ngươi đến ngửi mùi của bọn họ đi. nguồn</w:t>
      </w:r>
    </w:p>
    <w:p>
      <w:pPr>
        <w:pStyle w:val="BodyText"/>
      </w:pPr>
      <w:r>
        <w:t xml:space="preserve">Tuyết Ngao nghe được lời nói của Trang Duệ thì đi tới trước mặt Hạ Song và Đinh Hạo, hít hà mùi trên người của bọn họ, để nhớ kỹ hai người này.</w:t>
      </w:r>
    </w:p>
    <w:p>
      <w:pPr>
        <w:pStyle w:val="BodyText"/>
      </w:pPr>
      <w:r>
        <w:t xml:space="preserve">Mà lời nói của Trang Duệ khiến cho hai người Đinh Hạo và Hạ Song xuất hiện một tia hắc tuyến trên trán. Cứ mơ mơ màng màng như thế này chẳng phải bọn họ đã trở thành anh của một con chó sao? Thông thường thì đều là nữ nhân thích sủng vật, nhưng mà đây là lần đầu tiên bọn hắn nhìn thấy nam nhân thích sủng vật giống như Trang Duệ.</w:t>
      </w:r>
    </w:p>
    <w:p>
      <w:pPr>
        <w:pStyle w:val="BodyText"/>
      </w:pPr>
      <w:r>
        <w:t xml:space="preserve">Nhưng mà may mắn là Trang Duệ chỉ nói chơi thôi, nếu mỗi ngày hắn đều ôm chó, hai người này thật sự sẽ hoài nghi đầu của Trang Duệ có vấn đề.</w:t>
      </w:r>
    </w:p>
    <w:p>
      <w:pPr>
        <w:pStyle w:val="BodyText"/>
      </w:pPr>
      <w:r>
        <w:t xml:space="preserve">Tuy rằng nhìn thấy trên vai của Trang Duệ có một con gà con, nhưng mà Đinh Hạo và Hạ Song cũng không dám hỏi lại, bọn hắn sợ nếu lắm mồm hơn nữa, không cừng sẽ lại xuất hiện một đứa cháu gà cũng nên.</w:t>
      </w:r>
    </w:p>
    <w:p>
      <w:pPr>
        <w:pStyle w:val="BodyText"/>
      </w:pPr>
      <w:r>
        <w:t xml:space="preserve">Chiêm chiếp…Chiêm chiếp.</w:t>
      </w:r>
    </w:p>
    <w:p>
      <w:pPr>
        <w:pStyle w:val="BodyText"/>
      </w:pPr>
      <w:r>
        <w:t xml:space="preserve">Sau khi máy bay cất cánh, Tiểu Kim Vũ rõ ràng là rất hưng phấn, không ngừng nhảy nhót tán loạn trên người của Trang Duệ và bạch sư. Bạch sư và Tuyết Nhi đã sớm quen với nó, cũng không thèm để ý, mặc kệ cho nó tung hoành.</w:t>
      </w:r>
    </w:p>
    <w:p>
      <w:pPr>
        <w:pStyle w:val="BodyText"/>
      </w:pPr>
      <w:r>
        <w:t xml:space="preserve">- Sau này ngươi cũng có thể bay lên như vậy.</w:t>
      </w:r>
    </w:p>
    <w:p>
      <w:pPr>
        <w:pStyle w:val="BodyText"/>
      </w:pPr>
      <w:r>
        <w:t xml:space="preserve">Trang Duệ bắt lấy Kim Vũ, giơ nó ra chỗ cửa sổ, lúc này trong lòng Trang Duệ đột nhiên nảy ra một cái ý tưởng cổ quái, từ nhỏ bạch sư đã được linh khí tẩy luyện, thân thể cũng lớn hơn chó ngao Tây Tạng tới ba bốn lần. nguồn (.)</w:t>
      </w:r>
    </w:p>
    <w:p>
      <w:pPr>
        <w:pStyle w:val="BodyText"/>
      </w:pPr>
      <w:r>
        <w:t xml:space="preserve">Mà con chim non này cũng thế, theo bên người mình từ nhỏ, linh khí được dùng cũng sẽ không nhỏ, chờ đến khi nó lớn lên sau này, không biết sẽ biến thành cái bộ dạng gì?</w:t>
      </w:r>
    </w:p>
    <w:p>
      <w:pPr>
        <w:pStyle w:val="BodyText"/>
      </w:pPr>
      <w:r>
        <w:t xml:space="preserve">- Nói không chừng sau này mình còn có thể ngồi ở trên lưng của con kim điêu này.</w:t>
      </w:r>
    </w:p>
    <w:p>
      <w:pPr>
        <w:pStyle w:val="BodyText"/>
      </w:pPr>
      <w:r>
        <w:t xml:space="preserve">Nghĩ đến cảnh tượng trong phim Thần Điêu Đại Hiệp, Trang Duệ híp mắt lại, bắt đầu , nghĩ đến việc sau này mình có thể cưỡi trên lưng của Kim Vũ bay lên chín tầng trời. Thời gian trôi qua rất nhanh, mấy giờ sau, máy bay đã đáp xuống sân bay thủ đô.</w:t>
      </w:r>
    </w:p>
    <w:p>
      <w:pPr>
        <w:pStyle w:val="BodyText"/>
      </w:pPr>
      <w:r>
        <w:t xml:space="preserve">Hách Long lái xe đến sân bay đón Trang Duệ, nhưng mà Hách Long lại không nghĩ tới việc Trang Duệ lại mang về một con chó ngao Tây Tạng có hình thể cũng không nhỏ hơn bạch sư bao nhiêu. Cho dù là cái xe kia cũng thuộc cỡ lớn, nhưng mà muốn chở cả bạch sư và Tuyết Nhi thì cũng không có chỗ.</w:t>
      </w:r>
    </w:p>
    <w:p>
      <w:pPr>
        <w:pStyle w:val="BodyText"/>
      </w:pPr>
      <w:r>
        <w:t xml:space="preserve">Bành Phi đáng thương, chỉ có thể đi về cùng với nhân viên tổ máy, đi từ sân bay về nhà.</w:t>
      </w:r>
    </w:p>
    <w:p>
      <w:pPr>
        <w:pStyle w:val="BodyText"/>
      </w:pPr>
      <w:r>
        <w:t xml:space="preserve">- Mẹ, vợ, con đã về rồi !</w:t>
      </w:r>
    </w:p>
    <w:p>
      <w:pPr>
        <w:pStyle w:val="BodyText"/>
      </w:pPr>
      <w:r>
        <w:t xml:space="preserve">Từ trong ga ra tiến vào trong hậu viện, nhìn thấy căn nhà quen thuộc, Trong lòng Trang Duệ liền cảm thấy rất thoải mái, thấy mọi người đang đứng chờ ở ngoài cửa, liền dang tay ra ôm lấy mọi người.</w:t>
      </w:r>
    </w:p>
    <w:p>
      <w:pPr>
        <w:pStyle w:val="BodyText"/>
      </w:pPr>
      <w:r>
        <w:t xml:space="preserve">- Đi qua một bên, không biết lớn nhỏ, Huyên Băng còn đang mang thai, làm sao có thể chịu đựng được cái ôm của ngươi.</w:t>
      </w:r>
    </w:p>
    <w:p>
      <w:pPr>
        <w:pStyle w:val="BodyText"/>
      </w:pPr>
      <w:r>
        <w:t xml:space="preserve">Âu Dương Uyển đẩy đứa con của mình ra.</w:t>
      </w:r>
    </w:p>
    <w:p>
      <w:pPr>
        <w:pStyle w:val="BodyText"/>
      </w:pPr>
      <w:r>
        <w:t xml:space="preserve">- Hắc hắc, mẹ à, đây không phải là vì con nhớ mọi người sao?</w:t>
      </w:r>
    </w:p>
    <w:p>
      <w:pPr>
        <w:pStyle w:val="BodyText"/>
      </w:pPr>
      <w:r>
        <w:t xml:space="preserve">Trang Duệ vừa cười vừa ôm lấy mẹ hắn, không biết là vì cái gì, từ lúc trở về nhà, trong lòng Trang Duệ luôn luôn tràn ngập vui sướng, luôn muốn cười thật to, có lẽ đây chính là mị lực của gia đình.</w:t>
      </w:r>
    </w:p>
    <w:p>
      <w:pPr>
        <w:pStyle w:val="BodyText"/>
      </w:pPr>
      <w:r>
        <w:t xml:space="preserve">- Vợ à, con của chúng ta có khỏe không?</w:t>
      </w:r>
    </w:p>
    <w:p>
      <w:pPr>
        <w:pStyle w:val="BodyText"/>
      </w:pPr>
      <w:r>
        <w:t xml:space="preserve">Sau khi buông mẹ ra, Trang Duệ đi đến bên người Tần Huyên Băng, nhẹ nhàng ôm nàng vào lòng.</w:t>
      </w:r>
    </w:p>
    <w:p>
      <w:pPr>
        <w:pStyle w:val="BodyText"/>
      </w:pPr>
      <w:r>
        <w:t xml:space="preserve">- Còn nói nữa, mau đi cất đồ đạc đi, chúng ta trở về trung viện nói chuyện, chuẩn bị ăn cơm trưa, đúng rồi, đây là Tuyết Nhi anh đã nói với em.</w:t>
      </w:r>
    </w:p>
    <w:p>
      <w:pPr>
        <w:pStyle w:val="BodyText"/>
      </w:pPr>
      <w:r>
        <w:t xml:space="preserve">Tần Huyên Băng nhõng nhẽo liếc mắt nhìn Trang Duệ một cái, nhưng mà lực chú ý của nàng lập tức bị Tuyết Nhi ở phía sau bạch sư hấp dẫn. Tuyết Nhi toàn thân trắng như tuyết, hiển nhiên là cần được hoan nghênh hơn bạch sư.</w:t>
      </w:r>
    </w:p>
    <w:p>
      <w:pPr>
        <w:pStyle w:val="BodyText"/>
      </w:pPr>
      <w:r>
        <w:t xml:space="preserve">Vừa mới tới một hoàn cảnh lạ lẫm như vậy, hiển nhiên là Tuyết Nhi vẫn còn chưa thích ứng. Tính tình ngỗ ngược lúc ở trên tuyết sơn vẫn còn chưa biến mất, nó đứng sát vào bên người bạch sư. Nhe răng nhếch miệng với toàn bộ mọi người tới gần nó.</w:t>
      </w:r>
    </w:p>
    <w:p>
      <w:pPr>
        <w:pStyle w:val="BodyText"/>
      </w:pPr>
      <w:r>
        <w:t xml:space="preserve">- Tuyết Nhi,nhận thức một chút, đây là nữ chủ nhân sau này của ngươi, à đây là mẹ của chủ nhân, cũng là mẹ của ta.</w:t>
      </w:r>
    </w:p>
    <w:p>
      <w:pPr>
        <w:pStyle w:val="BodyText"/>
      </w:pPr>
      <w:r>
        <w:t xml:space="preserve">Trang Duệ vừa dùng linh khí chải chuốt thân thể của Tuyết Nhi vừa ôm lấy cổ nó, đưa đén trước mặt Tần Huyên Băng mà mẹ của mình, để cho nó ngửi mùi của từng người.[/CHARGE]</w:t>
      </w:r>
    </w:p>
    <w:p>
      <w:pPr>
        <w:pStyle w:val="Compact"/>
      </w:pPr>
      <w:r>
        <w:br w:type="textWrapping"/>
      </w:r>
      <w:r>
        <w:br w:type="textWrapping"/>
      </w:r>
    </w:p>
    <w:p>
      <w:pPr>
        <w:pStyle w:val="Heading2"/>
      </w:pPr>
      <w:bookmarkStart w:id="878" w:name="chương-856-trở-về-nhà.-4"/>
      <w:bookmarkEnd w:id="878"/>
      <w:r>
        <w:t xml:space="preserve">856. Chương 856 : Trở Về Nhà. (4)</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856: Trở về nhà. (4)</w:t>
      </w:r>
    </w:p>
    <w:p>
      <w:pPr>
        <w:pStyle w:val="BodyText"/>
      </w:pPr>
      <w:r>
        <w:t xml:space="preserve">Nhóm dịch: Dungnhi</w:t>
      </w:r>
    </w:p>
    <w:p>
      <w:pPr>
        <w:pStyle w:val="BodyText"/>
      </w:pPr>
      <w:r>
        <w:t xml:space="preserve">Sưu tầm by khunglongconhaman -</w:t>
      </w:r>
    </w:p>
    <w:p>
      <w:pPr>
        <w:pStyle w:val="BodyText"/>
      </w:pPr>
      <w:r>
        <w:t xml:space="preserve">Nguồn: Vipvandan</w:t>
      </w:r>
    </w:p>
    <w:p>
      <w:pPr>
        <w:pStyle w:val="BodyText"/>
      </w:pPr>
      <w:r>
        <w:t xml:space="preserve">Đối với chó ngao Tây Tạng mà nói, chỉ có những mùi quen thuộc, mới có thể khiến cho chúng nó thả lỏng, nếu không sẽ dễ dàng xuất hiện tình huống vì quá sợ hãi mà tấn công con người.</w:t>
      </w:r>
    </w:p>
    <w:p>
      <w:pPr>
        <w:pStyle w:val="BodyText"/>
      </w:pPr>
      <w:r>
        <w:t xml:space="preserve">- Bạch sư, đi, dẫn Tuyết Nhi vào phòng của ngươi nghỉ ngơi đi.</w:t>
      </w:r>
    </w:p>
    <w:p>
      <w:pPr>
        <w:pStyle w:val="BodyText"/>
      </w:pPr>
      <w:r>
        <w:t xml:space="preserve">Nhìn thấy tinh thần của Tuyết Nhi có chút không thoải mãi, Trang Duệ biết được đây là bởi vì nó vừa mới đi từ địa phương cực lạnh ở trên tuyết sơn về trong thành phố Bắc Kinh nóng lực nên mới như vậy, chờ thêm một khoảng thời gian nữa thì sẽ không sao.</w:t>
      </w:r>
    </w:p>
    <w:p>
      <w:pPr>
        <w:pStyle w:val="BodyText"/>
      </w:pPr>
      <w:r>
        <w:t xml:space="preserve">Ở hậu viện của tứ hợp viện này, bạch sư độc chiếm một căn phòng ba gian lớn, nhiệt độ ở đó luôn luôn nằm dưới mười sáu độ, So với hoàn cảnh sinh tồn của Tuyết Nhi thì không sai biệt lắm.</w:t>
      </w:r>
    </w:p>
    <w:p>
      <w:pPr>
        <w:pStyle w:val="BodyText"/>
      </w:pPr>
      <w:r>
        <w:t xml:space="preserve">- Tiểu tử thối, cậu vẫn còn biết về nhà cơ à, đi đi với ta đến xem cháu của cậu.</w:t>
      </w:r>
    </w:p>
    <w:p>
      <w:pPr>
        <w:pStyle w:val="BodyText"/>
      </w:pPr>
      <w:r>
        <w:t xml:space="preserve">Thanh âm ở hậu viện đã làm kinh động Âu Dương Quân, hắn cũng vội vàng chạy lại chỗ này, đi đến bên người Trang Duệ, liền kéo quần áo của hắn. Những người mới làm cha, thích thú nhất chính là khoe khoang đứa con của mình.</w:t>
      </w:r>
    </w:p>
    <w:p>
      <w:pPr>
        <w:pStyle w:val="BodyText"/>
      </w:pPr>
      <w:r>
        <w:t xml:space="preserve">Chiêm chiếp…Chiêm chiếp.</w:t>
      </w:r>
    </w:p>
    <w:p>
      <w:pPr>
        <w:pStyle w:val="BodyText"/>
      </w:pPr>
      <w:r>
        <w:t xml:space="preserve">Có thể cảm giác thấy mình bị xem nhẹ trong một thời gian dài, Tiểu Kim Vũ bị Trang Duệ bỏ vào trong ba lô đã không nhịn được mà kêu lên, hơn nữa còn dùng mỏ mổ vào ba lô, hai cái móng vuốt nhỏ cũng không ngừng cào lên ba lô.</w:t>
      </w:r>
    </w:p>
    <w:p>
      <w:pPr>
        <w:pStyle w:val="BodyText"/>
      </w:pPr>
      <w:r>
        <w:t xml:space="preserve">Trang Duệ chỉ còn biết bất đắc dĩ mở cái ba lô ra, đặt tiểu tử kia lên trên mặt đất. Kim Vũ không hổ là con cháu của chúa tể bầu trời, nhìn thấy nhiều người như vậy nó cũng không hề sợ hãi, mà nghiêng cái đầu nhỏ, đánh giá mọi người xung quanh.</w:t>
      </w:r>
    </w:p>
    <w:p>
      <w:pPr>
        <w:pStyle w:val="BodyText"/>
      </w:pPr>
      <w:r>
        <w:t xml:space="preserve">- Ài, tôi nói này chú em. Là anh đã trách nhầm chú em rồi, thật là em trai tốt của ta, trở về còn mua cả Ô Kê để hầm canh cho chị dâu uống, không tệ, ta thay mặt chị dâu cảm ơn cậu.</w:t>
      </w:r>
    </w:p>
    <w:p>
      <w:pPr>
        <w:pStyle w:val="BodyText"/>
      </w:pPr>
      <w:r>
        <w:t xml:space="preserve">Âu Dương Quân nhìn thấy Kim Vũ, thì nhất thời nở nụ cười, mấy ngày nay Từ Tình ở cữ, cái gì cũng phải kiêng, canh gà ăn nhiều quá thì lại càng ngán. Nhưng mà người anh em này của hắn lại mang Ô Kê từ Tây Tạng về, dù cho vợ của mình không muốn ăn, nhưng mà vẫn phải nhìn thể diện của Trang Duệ, phỏng chừng cũng sẽ uống nhiều hơn vài ngụm.</w:t>
      </w:r>
    </w:p>
    <w:p>
      <w:pPr>
        <w:pStyle w:val="BodyText"/>
      </w:pPr>
      <w:r>
        <w:t xml:space="preserve">Kỳ thật Âu Dương Quân cũng không hề tiết kiệm gì với Từ Tình cả, cũng không phải là không quan tâm, nhưng mà cần phải chú ý đến dinh dưỡng, người mẹ nuôi con cần phải ăn những thức ăn có dinh dưỡng, hấp thu được nhiều sinh dưỡng thì mới có nhiều sữa, con của hắn mới có thể ăn no được,</w:t>
      </w:r>
    </w:p>
    <w:p>
      <w:pPr>
        <w:pStyle w:val="BodyText"/>
      </w:pPr>
      <w:r>
        <w:t xml:space="preserve">Huống chi Âu Dương Quân thiếu khuyết tình thương của mẹ từ nhỏ. Bây giờ thỉnh thoảng còn không biết xấu hổ, tranh giành cả sữa với con của mình.</w:t>
      </w:r>
    </w:p>
    <w:p>
      <w:pPr>
        <w:pStyle w:val="BodyText"/>
      </w:pPr>
      <w:r>
        <w:t xml:space="preserve">Âu Dương Quân cảm thấy vô cùng cao hứng, lại không có nhìn thấy mặt người anh em của mình trở nên đen thui, quả thực là có thể cạo xuống được một tầng bụi.</w:t>
      </w:r>
    </w:p>
    <w:p>
      <w:pPr>
        <w:pStyle w:val="BodyText"/>
      </w:pPr>
      <w:r>
        <w:t xml:space="preserve">Vì tên tiểu tử này, Trang Duệ đã phải trải qua cả sinh tử, tiếp theo là bạch sư bị trọng thương, cuối cùng là phải tiêu tốn hết linh khí mới có thể hóa giải được thù hận đối với chim mẹ, chiếm được Tiểu Kim Vũ. Vậy mà bây giờ Âu Dương Quân lại muốn mang nó hầm canh, thiếu chút nữa khiến cho Trang Duệ bạo nộ.</w:t>
      </w:r>
    </w:p>
    <w:p>
      <w:pPr>
        <w:pStyle w:val="BodyText"/>
      </w:pPr>
      <w:r>
        <w:t xml:space="preserve">Mấy ngày nay tiểu tử thông minh kia cũng rất biết cách chọc cười, đã sản sinh tình cảm sâu đậm đối với Trang Duệ, thà rằng Trang Duệ mang mình đi hầm, cũng không thể để cho Âu Dương Quân động tới Kim Vũ.</w:t>
      </w:r>
    </w:p>
    <w:p>
      <w:pPr>
        <w:pStyle w:val="BodyText"/>
      </w:pPr>
      <w:r>
        <w:t xml:space="preserve">Đang lúc Âu Dương Quân xắn tay áo lên, chuẩn bị bắt con gà con này, thì bên tai nghe thấy thanh âm gào to của Trang Duệ:</w:t>
      </w:r>
    </w:p>
    <w:p>
      <w:pPr>
        <w:pStyle w:val="BodyText"/>
      </w:pPr>
      <w:r>
        <w:t xml:space="preserve">- Tứ ca, nếu mà anh bắt nó đi hầm, em sẽ trở mặt với anh!</w:t>
      </w:r>
    </w:p>
    <w:p>
      <w:pPr>
        <w:pStyle w:val="BodyText"/>
      </w:pPr>
      <w:r>
        <w:t xml:space="preserve">- Để làm gì? Không phải là ăn thịt gà hay sao? Người khác thì còn lạ chứ ta thì có gì lạ đâu, ai ui!</w:t>
      </w:r>
    </w:p>
    <w:p>
      <w:pPr>
        <w:pStyle w:val="BodyText"/>
      </w:pPr>
      <w:r>
        <w:t xml:space="preserve">Âu Dương Quân đã ngồi xổm xuống đưa hai bàn tay về chỗ Kim Vũ, sau khi nghe được lời nói của Trang Duệ, thì quay đầu lại trêu chọc, nhưng mà vừa quay mặt đi, Âu Dương Quân cũng cảm giác được tay của mình đột nhiên tê rần, ngay sau đó truyền đến một trận đau nhức.</w:t>
      </w:r>
    </w:p>
    <w:p>
      <w:pPr>
        <w:pStyle w:val="BodyText"/>
      </w:pPr>
      <w:r>
        <w:t xml:space="preserve">Quay đầu nhìn lại, Âu Dương Quân mới phát hiện trên bàn tay phải của mình xuất hiện ba vết mổ thật sau, nhất thời máu tươi liền tuôn ra, chỉ trong nháy mắt, toàn bộ tay phải và bộ quần áo trên người của Âu Dương Quân đều dính đầy máu.</w:t>
      </w:r>
    </w:p>
    <w:p>
      <w:pPr>
        <w:pStyle w:val="BodyText"/>
      </w:pPr>
      <w:r>
        <w:t xml:space="preserve">- Con Ô Kê này sao lại biết cả ưng trảo công vậy?</w:t>
      </w:r>
    </w:p>
    <w:p>
      <w:pPr>
        <w:pStyle w:val="BodyText"/>
      </w:pPr>
      <w:r>
        <w:t xml:space="preserve">Nhìn vết thương trên mu bàn tay mình, Âu Dương Quân trợn tròn mắt, không biết tại sao lại nói ra một câu như vậy.</w:t>
      </w:r>
    </w:p>
    <w:p>
      <w:pPr>
        <w:pStyle w:val="BodyText"/>
      </w:pPr>
      <w:r>
        <w:t xml:space="preserve">- Tiểu Quân, cái đứa nhỏ này, như thế nào lại không cẩn thận vậy, lại bị con gà con đánh cho chảy máu, nhanh đi về trung viện đi, ta sẽ tìm thuốc cho.</w:t>
      </w:r>
    </w:p>
    <w:p>
      <w:pPr>
        <w:pStyle w:val="BodyText"/>
      </w:pPr>
      <w:r>
        <w:t xml:space="preserve">Âu Dương Uyển nhìn thấy mu bàn tay của cháu mình bị chảy máu, cũng trở lên hoảng loạn cả lên, nói liên tục không ngớt, liền hướng chỗ trung viện đi tới.</w:t>
      </w:r>
    </w:p>
    <w:p>
      <w:pPr>
        <w:pStyle w:val="BodyText"/>
      </w:pPr>
      <w:r>
        <w:t xml:space="preserve">- Mẹ, con cũng có thuốc, là thuốc chuyên trị ngoại thương tốt nhất, mẹ không cần phải đi đâu.</w:t>
      </w:r>
    </w:p>
    <w:p>
      <w:pPr>
        <w:pStyle w:val="BodyText"/>
      </w:pPr>
      <w:r>
        <w:t xml:space="preserve">Trang Duệ nhìn thấy mẹ lo lắng cho Âu Dương Quân đến cuống cả lên, thì trên mặt dở khóc dở cười, đây rõ ràng là kim điêu được xếp vào loài động vật được quốc gia bảo vệ, như thế nào lại bị gọi là Ô Kê? Đây là ánh mắt gì vậy?</w:t>
      </w:r>
    </w:p>
    <w:p>
      <w:pPr>
        <w:pStyle w:val="BodyText"/>
      </w:pPr>
      <w:r>
        <w:t xml:space="preserve">- Kim Vũ, đi lên.</w:t>
      </w:r>
    </w:p>
    <w:p>
      <w:pPr>
        <w:pStyle w:val="BodyText"/>
      </w:pPr>
      <w:r>
        <w:t xml:space="preserve">Trang Duệ vươn tay tới trước mặt tiểu tử đang ở dưới mặt đất kia, nhìn thấy một màn vừa rồi, cũng khiến cho lập trường của Trang Duệ có chút không kiên định. Ngoại trừ một việc là trên cái đầu quả dưa của Kim Vũ không có cái mào gà ra, thì thật sự là nó rất giống Ô Kê.</w:t>
      </w:r>
    </w:p>
    <w:p>
      <w:pPr>
        <w:pStyle w:val="BodyText"/>
      </w:pPr>
      <w:r>
        <w:t xml:space="preserve">Cả người đều là lông tơ trắng như tuyết, tuy rằng ở một số chỗ đã có lông vũ nhú ra, nhưng mà nhìn mọt cách tổng thể thì nó vẫn là màu trắng. Cái mỏ và móng vuốt của Kim Vũ thì còn chưa hoàn toàn lệ ra, rất giống như một con Ô Kê.</w:t>
      </w:r>
    </w:p>
    <w:p>
      <w:pPr>
        <w:pStyle w:val="BodyText"/>
      </w:pPr>
      <w:r>
        <w:t xml:space="preserve">- Con còn ngây ngốc cái gì vậy? Có thuốc còn không đưa cho anh con dùng?</w:t>
      </w:r>
    </w:p>
    <w:p>
      <w:pPr>
        <w:pStyle w:val="BodyText"/>
      </w:pPr>
      <w:r>
        <w:t xml:space="preserve">Âu Dương Uyển nhìn thấy con của mình đặt con Ô Kê kia lên vai xong, thì lại đứng ngẩn người, không khỏi thúc giục con mình một câu, cháu của mình đau thì cô cũng đau.</w:t>
      </w:r>
    </w:p>
    <w:p>
      <w:pPr>
        <w:pStyle w:val="BodyText"/>
      </w:pPr>
      <w:r>
        <w:t xml:space="preserve">- Dạ, có ngay đây ạ!</w:t>
      </w:r>
    </w:p>
    <w:p>
      <w:pPr>
        <w:pStyle w:val="BodyText"/>
      </w:pPr>
      <w:r>
        <w:t xml:space="preserve">Trang Duệ bị lời nói của mẹ đánh thức, lấy tay sờ sờ lên đầu Kim Vũ, nói:</w:t>
      </w:r>
    </w:p>
    <w:p>
      <w:pPr>
        <w:pStyle w:val="BodyText"/>
      </w:pPr>
      <w:r>
        <w:t xml:space="preserve">- Không được mổ người khác, nghe lời ta. truyện cập nhật nhanh nhất tại chấm</w:t>
      </w:r>
    </w:p>
    <w:p>
      <w:pPr>
        <w:pStyle w:val="BodyText"/>
      </w:pPr>
      <w:r>
        <w:t xml:space="preserve">Tiểu tử này cũng quá lợi hại, mới chỉ có hơn một tuổi mà lại có thể mổ rách cả mu bàn tay ra như vậy. Trang Duệ đột nhiên nhớ lại vết thương trên lưng của bạch sư, thật là có chút cảm giác không rét mà run, chờ sau khi tiểu gia hỏa này trưởng thành, chỉ sợ toàn bộ sủng vật ở trong thành Bắc Kinh đều có thể bị nó làm hại.</w:t>
      </w:r>
    </w:p>
    <w:p>
      <w:pPr>
        <w:pStyle w:val="BodyText"/>
      </w:pPr>
      <w:r>
        <w:t xml:space="preserve">- Ai ui, tiểu tử cậu nhẹ nhàng một chút, phun cái thuốc gì mà lại đau như vậy?</w:t>
      </w:r>
    </w:p>
    <w:p>
      <w:pPr>
        <w:pStyle w:val="BodyText"/>
      </w:pPr>
      <w:r>
        <w:t xml:space="preserve">- Chịu khó một chút đi, sẽ bớt đau ngay thôi, đây là thuốc trị thương gia truyền của Vân Nam đấy.</w:t>
      </w:r>
    </w:p>
    <w:p>
      <w:pPr>
        <w:pStyle w:val="BodyText"/>
      </w:pPr>
      <w:r>
        <w:t xml:space="preserve">[/CHARGE]</w:t>
      </w:r>
    </w:p>
    <w:p>
      <w:pPr>
        <w:pStyle w:val="Compact"/>
      </w:pPr>
      <w:r>
        <w:br w:type="textWrapping"/>
      </w:r>
      <w:r>
        <w:br w:type="textWrapping"/>
      </w:r>
    </w:p>
    <w:p>
      <w:pPr>
        <w:pStyle w:val="Heading2"/>
      </w:pPr>
      <w:bookmarkStart w:id="879" w:name="chương-857-linh-tính"/>
      <w:bookmarkEnd w:id="879"/>
      <w:r>
        <w:t xml:space="preserve">857. Chương 857 : Linh Tính</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857: Linh tính</w:t>
      </w:r>
    </w:p>
    <w:p>
      <w:pPr>
        <w:pStyle w:val="BodyText"/>
      </w:pPr>
      <w:r>
        <w:t xml:space="preserve">Nhóm dịch: Dungnhi</w:t>
      </w:r>
    </w:p>
    <w:p>
      <w:pPr>
        <w:pStyle w:val="BodyText"/>
      </w:pPr>
      <w:r>
        <w:t xml:space="preserve">Sưu tầm by khunglongconhaman -</w:t>
      </w:r>
    </w:p>
    <w:p>
      <w:pPr>
        <w:pStyle w:val="BodyText"/>
      </w:pPr>
      <w:r>
        <w:t xml:space="preserve">Nguồn: Vipvandan</w:t>
      </w:r>
    </w:p>
    <w:p>
      <w:pPr>
        <w:pStyle w:val="BodyText"/>
      </w:pPr>
      <w:r>
        <w:t xml:space="preserve">Trang Duệ lấy lọ thuốc trị thương Vân Nam vẫn chưa dùng hết ra, rắc lên trên miệng vết thương của Âu Dương Quân, lại lấy băng gạc trong túi ra, băng bó cho Âu Dương Quân, mấy thứ này đều là những vật phẩm tùy thân chuẩn bị khi còn ở Tây Tạng. Lúc đi về Trang Duệ cũng lười móc nó ra, nên cứ để nguyên trong ba lô.</w:t>
      </w:r>
    </w:p>
    <w:p>
      <w:pPr>
        <w:pStyle w:val="BodyText"/>
      </w:pPr>
      <w:r>
        <w:t xml:space="preserve">May mà Kim Vũ vẫn còn nhỏ, cũng không có làm tổn thương mạch máu, bằng không chỉ với thương thế kia, khẳng định là phỉa đi bệnh viện. Đương nhiên có Trang Duệ ở đây, vết thương nặng cũng sẽ biến thành vết thương nhẹ.</w:t>
      </w:r>
    </w:p>
    <w:p>
      <w:pPr>
        <w:pStyle w:val="BodyText"/>
      </w:pPr>
      <w:r>
        <w:t xml:space="preserve">- A! Thuốc này thật không tệ, mát lạnh lại còn không đau nữa.</w:t>
      </w:r>
    </w:p>
    <w:p>
      <w:pPr>
        <w:pStyle w:val="BodyText"/>
      </w:pPr>
      <w:r>
        <w:t xml:space="preserve">Quả nhiên sau khi Trang Duệ rót một tia linh khí vào trong mu bàn tay của Âu Dương Quân, đau đớn của hắn liền giảm bớt rất nhiều khiến cho Âu Dương Quân thoải mái kêu lên.</w:t>
      </w:r>
    </w:p>
    <w:p>
      <w:pPr>
        <w:pStyle w:val="BodyText"/>
      </w:pPr>
      <w:r>
        <w:t xml:space="preserve">Đây đã là Trang Duệ khống chế lượng linh khí cần dùng, chỉ khiến cho vết thương cầm máu mà thôi. Nếu không mà nói ngay cả khiến cho vết thương của Âu Dương Quân lập tức liền lại cũng không phải là không làm được.</w:t>
      </w:r>
    </w:p>
    <w:p>
      <w:pPr>
        <w:pStyle w:val="BodyText"/>
      </w:pPr>
      <w:r>
        <w:t xml:space="preserve">- Được rồi, tứ ca, anh đã làm cha rồi, mà vẫn còn không cẩn thận như vậy.</w:t>
      </w:r>
    </w:p>
    <w:p>
      <w:pPr>
        <w:pStyle w:val="BodyText"/>
      </w:pPr>
      <w:r>
        <w:t xml:space="preserve">Sau khi băng bó cho Âu Dương Quân xong, Trang Duệ không nhịn được liền trêu chọc hắn một câu.</w:t>
      </w:r>
    </w:p>
    <w:p>
      <w:pPr>
        <w:pStyle w:val="BodyText"/>
      </w:pPr>
      <w:r>
        <w:t xml:space="preserve">- Đúng rồi, con gà kia là thứ gì vậy? Con bà nó, hôm nay ta không thể làm thịt nó được nữa rồi. Nhớ năm đó tứ ca của cậu cũng là thành chủ của thành Tứ Cửu, thiệt thòi lớn như vậy anh vẫn chưa từng được nếm qua đâu. Đây là có chuyện gì vậy?</w:t>
      </w:r>
    </w:p>
    <w:p>
      <w:pPr>
        <w:pStyle w:val="BodyText"/>
      </w:pPr>
      <w:r>
        <w:t xml:space="preserve">Sau khi nghe được lời nói của Trang Duệ, Âu Dương Quân nhất thời đứng dậy, hùng hùng hổ hổ muốn tính sổ với Kim Vũ, nhưng mà thấy Kim Vũ đứng ở trên vai của Trang Duệ, thì không khỏi có chút há hốc mồm, con gà này còn có thể chơi tạp kỹ? (.</w:t>
      </w:r>
    </w:p>
    <w:p>
      <w:pPr>
        <w:pStyle w:val="BodyText"/>
      </w:pPr>
      <w:r>
        <w:t xml:space="preserve">- Được rồi, tứ ca, đừng có chấp với súc sinh.</w:t>
      </w:r>
    </w:p>
    <w:p>
      <w:pPr>
        <w:pStyle w:val="BodyText"/>
      </w:pPr>
      <w:r>
        <w:t xml:space="preserve">Trang Duệ cười dàn xếp lại, nói tiếp:</w:t>
      </w:r>
    </w:p>
    <w:p>
      <w:pPr>
        <w:pStyle w:val="BodyText"/>
      </w:pPr>
      <w:r>
        <w:t xml:space="preserve">- Đây cũng không phải là gà, mà là kim điêu. Là một trong những loài chim biết bay lớn nhất. Được quốc gia bảo vệ, nếu anh bắt nó làm thịt, nhất định sáng mai hiệp hội bảo vệ động vật sẽ tới tìm anh.</w:t>
      </w:r>
    </w:p>
    <w:p>
      <w:pPr>
        <w:pStyle w:val="BodyText"/>
      </w:pPr>
      <w:r>
        <w:t xml:space="preserve">- Kim…Kim gì cơ?</w:t>
      </w:r>
    </w:p>
    <w:p>
      <w:pPr>
        <w:pStyle w:val="BodyText"/>
      </w:pPr>
      <w:r>
        <w:t xml:space="preserve">Trang Duệ nói quá nhanh, Âu Dương Quân cũng không nghe rõ.</w:t>
      </w:r>
    </w:p>
    <w:p>
      <w:pPr>
        <w:pStyle w:val="BodyText"/>
      </w:pPr>
      <w:r>
        <w:t xml:space="preserve">- Này, nói thế này cho dễ hiểu, anh đã xem phim Thần Điêu Đại Hiệp chưa?</w:t>
      </w:r>
    </w:p>
    <w:p>
      <w:pPr>
        <w:pStyle w:val="BodyText"/>
      </w:pPr>
      <w:r>
        <w:t xml:space="preserve">Trang Duệ cười hỏi.</w:t>
      </w:r>
    </w:p>
    <w:p>
      <w:pPr>
        <w:pStyle w:val="BodyText"/>
      </w:pPr>
      <w:r>
        <w:t xml:space="preserve">- Xem rồi, vợ của anh còn biết cả hai nhân vật trong phim nữa.</w:t>
      </w:r>
    </w:p>
    <w:p>
      <w:pPr>
        <w:pStyle w:val="BodyText"/>
      </w:pPr>
      <w:r>
        <w:t xml:space="preserve">Âu Dương Quân có chút không hiểu ra làm sao cả, lúc trước nếu không phải là vì hắn ngăn cản, Từ Tình đã được đóng vai Tiểu Long Nữ rồi.</w:t>
      </w:r>
    </w:p>
    <w:p>
      <w:pPr>
        <w:pStyle w:val="BodyText"/>
      </w:pPr>
      <w:r>
        <w:t xml:space="preserve">Trang Duệ hỏi tiếp:</w:t>
      </w:r>
    </w:p>
    <w:p>
      <w:pPr>
        <w:pStyle w:val="BodyText"/>
      </w:pPr>
      <w:r>
        <w:t xml:space="preserve">- Nhân vật chính ở trong phim là ai?</w:t>
      </w:r>
    </w:p>
    <w:p>
      <w:pPr>
        <w:pStyle w:val="BodyText"/>
      </w:pPr>
      <w:r>
        <w:t xml:space="preserve">- Cái này ao mà không biết, đương nhiên là Dương Quá, cậu muốn đùa anh sao? Nói cho cậu biết thời gian của anh rất gấp, không muốn đứng đây chơi đùa với cậu đâu.</w:t>
      </w:r>
    </w:p>
    <w:p>
      <w:pPr>
        <w:pStyle w:val="BodyText"/>
      </w:pPr>
      <w:r>
        <w:t xml:space="preserve">Âu Dương Quân có chút giận, cái con vật này không phải là để bổ sung dinh dưỡng sao? Còn có cả cái gì hội bảo vệ động vật nữa? Con vật này bản thân mình cũng chưa được nếm qua đâu, nói không chừng mang thứ này đi nấu canh, Từ Tình có thể có nhiều sữa hơn một chút.</w:t>
      </w:r>
    </w:p>
    <w:p>
      <w:pPr>
        <w:pStyle w:val="BodyText"/>
      </w:pPr>
      <w:r>
        <w:t xml:space="preserve">- Được, biết là tốt rồi, chính là thần điêu, nhớ kỹ con vật nhỏ đang đứng ở trên vai của em chính là hậu duệ của thần điêu.</w:t>
      </w:r>
    </w:p>
    <w:p>
      <w:pPr>
        <w:pStyle w:val="BodyText"/>
      </w:pPr>
      <w:r>
        <w:t xml:space="preserve">Trang Duệ nhìn thấy bộ dạng hổn hển của Âu Dương Quân thì không nhịn được mà phá lên cười ha ha.</w:t>
      </w:r>
    </w:p>
    <w:p>
      <w:pPr>
        <w:pStyle w:val="BodyText"/>
      </w:pPr>
      <w:r>
        <w:t xml:space="preserve">- Cậu, cậu nói cái thứ này, là…là lão ưng?</w:t>
      </w:r>
    </w:p>
    <w:p>
      <w:pPr>
        <w:pStyle w:val="BodyText"/>
      </w:pPr>
      <w:r>
        <w:t xml:space="preserve">Âu Dương Quân lập tức phản ứng lại, theo thuyết pháp của dân gian thì không có gọi là điêu, mà đều gọi là lão ưng hoặc là diều hâu. Kỳ thật lão ưng và diều hâu đều thuộc giống chim bay loại nhỏ, trọng lượng cơ thể chỉ đạt khoảng hai ba kg mà thôi.</w:t>
      </w:r>
    </w:p>
    <w:p>
      <w:pPr>
        <w:pStyle w:val="BodyText"/>
      </w:pPr>
      <w:r>
        <w:t xml:space="preserve">Chỉ có điêu và thứu mới có thân thể khổng lồ. Loài chim có kích thước lớn nhất trên thế giới này chính là kền kền và kim điêu. Hai cánh xòe rộng ra có thể dài đến bảy tám mét, cân nặng của cơ thể có thể đạt tới hơn hai mươi kg.</w:t>
      </w:r>
    </w:p>
    <w:p>
      <w:pPr>
        <w:pStyle w:val="BodyText"/>
      </w:pPr>
      <w:r>
        <w:t xml:space="preserve">Phải biết rằng móng vuốt của kim điêu có thể quắp được con mồi có thể trọng lớn hơn mình gấp mười lần. Con số này cực kỳ đáng sợ, việc xé xác hổ báo cũng không phải là tin đồn vô căn cứ.</w:t>
      </w:r>
    </w:p>
    <w:p>
      <w:pPr>
        <w:pStyle w:val="BodyText"/>
      </w:pPr>
      <w:r>
        <w:t xml:space="preserve">Nhưng mà Trang Duệ nói tiểu gia hỏa này là lão ưng, thì đừng nói là Âu Dương Quân cũng không tin, mà tất cả mọi người trong sân đều cảm thấy kinh ngạc, trong ấn tượng của bọn họ thì lão ưng đều tung hoành ở trên bầy trời, làm gì có cái bộ dạng như thế này.</w:t>
      </w:r>
    </w:p>
    <w:p>
      <w:pPr>
        <w:pStyle w:val="BodyText"/>
      </w:pPr>
      <w:r>
        <w:t xml:space="preserve">Sau khi Tiểu Kim vũ nghe được lời nói của Trang Duệ thì ngẩng đầu ưỡn ngực liếc nhìn xung quanh, bộ dáng hoàn toàn không coi ai ra gì, chỉ đơn thuần nhìn bộ dáng này của nó, thật ra cũng có vài phần giống lão ưng.</w:t>
      </w:r>
    </w:p>
    <w:p>
      <w:pPr>
        <w:pStyle w:val="BodyText"/>
      </w:pPr>
      <w:r>
        <w:t xml:space="preserve">- Này tứ ca, em đã nói rồi, đây không phải là lão ưng, là kim điêu. Đồng dạng là hai loài chim bay nhưng lại không giống nhau. Lão ưng so sánh với nó, còn kém mấy cái ngã tư nữa.</w:t>
      </w:r>
    </w:p>
    <w:p>
      <w:pPr>
        <w:pStyle w:val="BodyText"/>
      </w:pPr>
      <w:r>
        <w:t xml:space="preserve">Trang Duệ cảm giác mình phải giải thích rõ ràng với Âu Dương Quân, nếu không người anh này của hắn, nói không chừng một ngày nào đó sẽ bắt tên tiểu tử này hầm canh uống.</w:t>
      </w:r>
    </w:p>
    <w:p>
      <w:pPr>
        <w:pStyle w:val="BodyText"/>
      </w:pPr>
      <w:r>
        <w:t xml:space="preserve">Trang Duệ hiểu được Âu Dương Quân rất thích ăn thịt các loại chim, đặc biệt là nấu canh theo công thức của người Hà Bắc.</w:t>
      </w:r>
    </w:p>
    <w:p>
      <w:pPr>
        <w:pStyle w:val="BodyText"/>
      </w:pPr>
      <w:r>
        <w:t xml:space="preserve">- Trưởng thành cũng giống như cái loại ở trong sách kia? Có thể để người ngồi ở trên lưng?</w:t>
      </w:r>
    </w:p>
    <w:p>
      <w:pPr>
        <w:pStyle w:val="BodyText"/>
      </w:pPr>
      <w:r>
        <w:t xml:space="preserve">Nghe thấy Trang Duệ nói như vậy, Âu Dương Quân lập tức lại cảm thấy hưng phấn, nuôi điêu chơi chó, chính là sở thích của tất cả nam nhân. Ở trong mắt của Âu Dương Quân liền hiện lên thần sắc yêu thích.</w:t>
      </w:r>
    </w:p>
    <w:p>
      <w:pPr>
        <w:pStyle w:val="BodyText"/>
      </w:pPr>
      <w:r>
        <w:t xml:space="preserve">- Nếu anh không sợ ngã mà ngồi lên lưng của nó, em cũng không có ý kiến.</w:t>
      </w:r>
    </w:p>
    <w:p>
      <w:pPr>
        <w:pStyle w:val="BodyText"/>
      </w:pPr>
      <w:r>
        <w:t xml:space="preserve">Trang Duệ cười hắc hắc một chút. Nói tiếp:</w:t>
      </w:r>
    </w:p>
    <w:p>
      <w:pPr>
        <w:pStyle w:val="BodyText"/>
      </w:pPr>
      <w:r>
        <w:t xml:space="preserve">- Tôi nói cho anh biết, con kim điêu mẹ thiếu chút nữa đã thủ tiêu cả bạch sư. Hai con này đã đánh nhau đến lưỡng bại câu thương.</w:t>
      </w:r>
    </w:p>
    <w:p>
      <w:pPr>
        <w:pStyle w:val="BodyText"/>
      </w:pPr>
      <w:r>
        <w:t xml:space="preserve">Lời nói của Trang Duệ khiến cho Âu Dương Quân sợ đến rụt cổ, sự lợi hại của bạch sư hắn đã biết rồi, một thời gian trước kia hắn còn nhúng tay vào tổ chức một trận thi đấu lớn dành cho chó ngao Tây Tạng.</w:t>
      </w:r>
    </w:p>
    <w:p>
      <w:pPr>
        <w:pStyle w:val="BodyText"/>
      </w:pPr>
      <w:r>
        <w:t xml:space="preserve">Những người quen của Âu Dương Quân cũng đều là những người có quyền, có tiền. Những con chó ngao tây tạng được họ mang tới đều rất thuần chủng. So với chúng nó thì những con chó ngao Tây Tạng thông thường kia thật không thể so sánh.</w:t>
      </w:r>
    </w:p>
    <w:p>
      <w:pPr>
        <w:pStyle w:val="BodyText"/>
      </w:pPr>
      <w:r>
        <w:t xml:space="preserve">Lúc ấy mấy chục con chó ngao Tây Tạng kia cũng không con nào phục con nào, tất cả đều cuốn vào nhau thành một đoàn. Nhưng đến khi bạch sư xuất hiện, thì tất cả đều yên tĩnh trở lại. Mấy chục con chó ngao kia, không có một con nào dám mở miệng nói chuyện với bạch sư, tất cả đều ngoan ngoãn giống như là chó nhật vậy.</w:t>
      </w:r>
    </w:p>
    <w:p>
      <w:pPr>
        <w:pStyle w:val="BodyText"/>
      </w:pPr>
      <w:r>
        <w:t xml:space="preserve">- Kháo, cha mẹ của nó lợi hại, nhưng chắc gì nó đã lợi hại.</w:t>
      </w:r>
    </w:p>
    <w:p>
      <w:pPr>
        <w:pStyle w:val="BodyText"/>
      </w:pPr>
      <w:r>
        <w:t xml:space="preserve">Âu Dương Quân vừa mới định nói vài lời để gỡ lại mặt mũi ình, nhưng mà vừa nhìn bàn tay phải của mình thì những lời muốn nói đều phải nuốt trở lại. Tiểu gia hỏa này còn nhỏ mà đã lợi hại như vậy, sau này lớn lên lại càng không cần phải nói.</w:t>
      </w:r>
    </w:p>
    <w:p>
      <w:pPr>
        <w:pStyle w:val="Compact"/>
      </w:pPr>
      <w:r>
        <w:br w:type="textWrapping"/>
      </w:r>
      <w:r>
        <w:br w:type="textWrapping"/>
      </w:r>
    </w:p>
    <w:p>
      <w:pPr>
        <w:pStyle w:val="Heading2"/>
      </w:pPr>
      <w:bookmarkStart w:id="880" w:name="chương-858-long-phượng-thai.1"/>
      <w:bookmarkEnd w:id="880"/>
      <w:r>
        <w:t xml:space="preserve">858. Chương 858 : Long Phượng Thai.(1)</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858: Long Phượng thai.(1)</w:t>
      </w:r>
    </w:p>
    <w:p>
      <w:pPr>
        <w:pStyle w:val="BodyText"/>
      </w:pPr>
      <w:r>
        <w:t xml:space="preserve">Nhóm dịch: Dungnhi (.</w:t>
      </w:r>
    </w:p>
    <w:p>
      <w:pPr>
        <w:pStyle w:val="BodyText"/>
      </w:pPr>
      <w:r>
        <w:t xml:space="preserve">Sưu tầm by khunglongconhaman -</w:t>
      </w:r>
    </w:p>
    <w:p>
      <w:pPr>
        <w:pStyle w:val="BodyText"/>
      </w:pPr>
      <w:r>
        <w:t xml:space="preserve">Nguồn: Vipvandan</w:t>
      </w:r>
    </w:p>
    <w:p>
      <w:pPr>
        <w:pStyle w:val="BodyText"/>
      </w:pPr>
      <w:r>
        <w:t xml:space="preserve">Trang Duệ cười cười không phản ứng gì với Âu Dương Quân, quay mặt về phía mẹ, nói:</w:t>
      </w:r>
    </w:p>
    <w:p>
      <w:pPr>
        <w:pStyle w:val="BodyText"/>
      </w:pPr>
      <w:r>
        <w:t xml:space="preserve">- Mẹ à, ở trong nhà có còn thịt dê bò tươi sống không? Cho tiểu tử này một chút.</w:t>
      </w:r>
    </w:p>
    <w:p>
      <w:pPr>
        <w:pStyle w:val="BodyText"/>
      </w:pPr>
      <w:r>
        <w:t xml:space="preserve">Đừng nhìn cái đầu của Kim Vũ không lớn, nhưng sức ăn của nó cũng không hề nhỏ, mỗi bữa đều ăn hết khoảng chừng non nửa cân thịt dê bò, Trang Duệ cũng không biết sao bụng của nó lại chứa được nhiều như vậy, làm thế nào nó có thể tiêu hóa hết được.</w:t>
      </w:r>
    </w:p>
    <w:p>
      <w:pPr>
        <w:pStyle w:val="BodyText"/>
      </w:pPr>
      <w:r>
        <w:t xml:space="preserve">- Có, có, để ta đi cắt cho nó.</w:t>
      </w:r>
    </w:p>
    <w:p>
      <w:pPr>
        <w:pStyle w:val="BodyText"/>
      </w:pPr>
      <w:r>
        <w:t xml:space="preserve">Nghe thấy con vật này là lão ưng, Âu Dương Uyển cũng hơi giật mình, nhưng mà vẫn rất thích, ở trong đầu của nàng lão ưng cũng chỉ là con chim con, sân lớn như vậy có thêm một con chim cũng rất tốt.</w:t>
      </w:r>
    </w:p>
    <w:p>
      <w:pPr>
        <w:pStyle w:val="BodyText"/>
      </w:pPr>
      <w:r>
        <w:t xml:space="preserve">Nhưng mà Âu Dương Uyển không biết lão ưng chính là thiên địch của những con chim nhỏ. Ở những công viên nhỏ xung quanh tứ hợp viện của Trang Duệ, thường xuyên phát sinh sự kiện những con chim nhỏ đột nhiên mất tích. Những con chim nhỏ này đột nhiên không thấy tăm hơi đâu cả, nhiều nhất cũng chỉ còn lại có vài cái lông chim.</w:t>
      </w:r>
    </w:p>
    <w:p>
      <w:pPr>
        <w:pStyle w:val="BodyText"/>
      </w:pPr>
      <w:r>
        <w:t xml:space="preserve">Về sau nếu không phải Trang Duệ tiến hành giáo dục cẩn thận lại một phen đối với Kim Vũ, chỉ sợ trong thành Bắc Kinh sẽ trở thành cấm địa của loài chim, đương nhiên là những chuyện này thì để ngày sau hãy nói.</w:t>
      </w:r>
    </w:p>
    <w:p>
      <w:pPr>
        <w:pStyle w:val="BodyText"/>
      </w:pPr>
      <w:r>
        <w:t xml:space="preserve">- Kim Vũ, ở trong nhà này, thứ nhất không cho phép mổ người, thứ hai không cho phép bắt người, nhớ kỹ nha.</w:t>
      </w:r>
    </w:p>
    <w:p>
      <w:pPr>
        <w:pStyle w:val="BodyText"/>
      </w:pPr>
      <w:r>
        <w:t xml:space="preserve">Sau khi ngồi xuống phòng ăn ở trung viện, Trang Duệ bắt đầu giảng dạy luật lệ cho Kim Vũ. Ở trong tứ hợp viện này có rất nhiều trẻ con, nhất là những đứa trẻ nghịch ngợm, không cần thận chúng nó sẽ bị Kim Vũ làm bị thương.</w:t>
      </w:r>
    </w:p>
    <w:p>
      <w:pPr>
        <w:pStyle w:val="BodyText"/>
      </w:pPr>
      <w:r>
        <w:t xml:space="preserve">Sau khi tiểu tử kia nghe được lời nói của Trang Duệ, thì nghiêng đầu đánh giá bốn phía, cặp mắt đã hơi có vẻ sắc bén kia nhìn tất cả mọi người ở xung quanh một lượt, cuối cùng hướng về phía Trang Duệ gật gật đầu.</w:t>
      </w:r>
    </w:p>
    <w:p>
      <w:pPr>
        <w:pStyle w:val="BodyText"/>
      </w:pPr>
      <w:r>
        <w:t xml:space="preserve">- Cậu, cậu, cháu muốn chơi với tiểu lão ưng.</w:t>
      </w:r>
    </w:p>
    <w:p>
      <w:pPr>
        <w:pStyle w:val="BodyText"/>
      </w:pPr>
      <w:r>
        <w:t xml:space="preserve">Niếp Niếp đã sớm không nhịn được, ngay cả cơm cũng không muốn ăn, chui vào bên trong lòng Trang Duệ làm nũng.</w:t>
      </w:r>
    </w:p>
    <w:p>
      <w:pPr>
        <w:pStyle w:val="BodyText"/>
      </w:pPr>
      <w:r>
        <w:t xml:space="preserve">- Cái này không thể được, cháu không thấy nó làm bị thương cả bác Âu Dương Quân sao.</w:t>
      </w:r>
    </w:p>
    <w:p>
      <w:pPr>
        <w:pStyle w:val="BodyText"/>
      </w:pPr>
      <w:r>
        <w:t xml:space="preserve">Âu Dương Uyển bưng một bát thịt đi vào, nghe thấy lời nói của cháu ngoại thì không khỏi hoảng sợ.</w:t>
      </w:r>
    </w:p>
    <w:p>
      <w:pPr>
        <w:pStyle w:val="BodyText"/>
      </w:pPr>
      <w:r>
        <w:t xml:space="preserve">- Mẹ, không có việc gì đâu, cứ để cho Kim Vũ chơi đùa với Niếp Niếp, nhớ kỹ Kim Vũ còn nhỏ, cần phải nâng niu nó.</w:t>
      </w:r>
    </w:p>
    <w:p>
      <w:pPr>
        <w:pStyle w:val="BodyText"/>
      </w:pPr>
      <w:r>
        <w:t xml:space="preserve">Trang Duệ nhận lấy bát thịt ở trong tay Âu Dương Uyển, đưa cho Niếp Niếp, hắn cũng muốn nhìn một cái, xem Tiểu Kim Vũ đến tột cùng có thể hiểu được ý tứ của chính mình trong lời nói vừa rồi hay không.</w:t>
      </w:r>
    </w:p>
    <w:p>
      <w:pPr>
        <w:pStyle w:val="BodyText"/>
      </w:pPr>
      <w:r>
        <w:t xml:space="preserve">- Đứa nhỏ này, lầm sao lại thích nói chuyện với động vật như vậy, nó có thể hiểu được lời nói của con sao?</w:t>
      </w:r>
    </w:p>
    <w:p>
      <w:pPr>
        <w:pStyle w:val="BodyText"/>
      </w:pPr>
      <w:r>
        <w:t xml:space="preserve">Âu Dương Uyển bất mãn liếc mắt nhìn con trai một cái. Trước kia nói chuyện với bạch sư cũng như thể này, bây giờ lại càng kỳ quái hơn, lại có thể nói tiếng người với tiểu lão ưng. Chỉ số thông minh của lão ưng cao như vậy sao?</w:t>
      </w:r>
    </w:p>
    <w:p>
      <w:pPr>
        <w:pStyle w:val="BodyText"/>
      </w:pPr>
      <w:r>
        <w:t xml:space="preserve">- Ồ! Chị Nha Nha đến chơi với tiểu lão ưng cùng em đi.</w:t>
      </w:r>
    </w:p>
    <w:p>
      <w:pPr>
        <w:pStyle w:val="BodyText"/>
      </w:pPr>
      <w:r>
        <w:t xml:space="preserve">Niếp Niếp cũng mặc kệ nhiều chuyện như vậy, có đồ chơi là tốt rồi, hưng phấn kêu lên.</w:t>
      </w:r>
    </w:p>
    <w:p>
      <w:pPr>
        <w:pStyle w:val="BodyText"/>
      </w:pPr>
      <w:r>
        <w:t xml:space="preserve">Chờ sau khi Trang Duệ đặt Tiểu Kim Vũ xuống trước mặt mình, Niếp Niếp lập tức ngồi xổm xuống, lấy ta một miếng thịt đưa đến bên mỏ của Kim Vũ.</w:t>
      </w:r>
    </w:p>
    <w:p>
      <w:pPr>
        <w:pStyle w:val="BodyText"/>
      </w:pPr>
      <w:r>
        <w:t xml:space="preserve">Mọi người cũng đều mở to hai mắt ra nhìn, muốn nhìn xem tiểu gia hỏa này, có thể cho Niếp Niếp một vuốt nữa không.</w:t>
      </w:r>
    </w:p>
    <w:p>
      <w:pPr>
        <w:pStyle w:val="BodyText"/>
      </w:pPr>
      <w:r>
        <w:t xml:space="preserve">Nhưng sự thật khiến ọi người chấn kinh. Sau khi Tiểu Kim vũ nuốt miếng thịt kia xong, lại có thể dùng cái mỏ cọ cọ vào tay Niếp Niếp, dường như là rất thân thiết đối với Niếp Niếp vậy, có vẻ mười phần linh tính.</w:t>
      </w:r>
    </w:p>
    <w:p>
      <w:pPr>
        <w:pStyle w:val="BodyText"/>
      </w:pPr>
      <w:r>
        <w:t xml:space="preserve">- Là diều hâu, không phải gà mái.</w:t>
      </w:r>
    </w:p>
    <w:p>
      <w:pPr>
        <w:pStyle w:val="BodyText"/>
      </w:pPr>
      <w:r>
        <w:t xml:space="preserve">Âu Dương Quân trừng mắt nói, ánh mắt của hắn lộ ra sự khinh bỉ. Tiểu gia hỏa này tuy mới nhìn giống như ô kê (con gà). Thế nhưng phải nhìn kỹ thì mới có thể thấy được đôi mắt của Kim Vũ và những chiếc móng vuốt sắc nhọn. Mơ hồ có được đặc thù của loài ưng.</w:t>
      </w:r>
    </w:p>
    <w:p>
      <w:pPr>
        <w:pStyle w:val="BodyText"/>
      </w:pPr>
      <w:r>
        <w:t xml:space="preserve">Tiểu Kim Vũ ăn xong thịt trong bát, không thèm cấp chút mặt mũi mà quay đầu bỏ chạy. Chân bám lấy ống quần của Trang Duệ, cư nhiên chạy lên đầu vai hắn như đi trên đắt bằng.</w:t>
      </w:r>
    </w:p>
    <w:p>
      <w:pPr>
        <w:pStyle w:val="BodyText"/>
      </w:pPr>
      <w:r>
        <w:t xml:space="preserve">- Sau này vì ngươi mà ta chắc không còn bộ quần áo nào lành lặn mất!</w:t>
      </w:r>
    </w:p>
    <w:p>
      <w:pPr>
        <w:pStyle w:val="BodyText"/>
      </w:pPr>
      <w:r>
        <w:t xml:space="preserve">Trang Duệ phiền muộn lắc đầu. Có thể Kim điêu trời sinh tính tình kiêu ngạo mà cho tới bây giờ đều chọn chỗ cao để đậu. Nó chỉ thích đứng từ trên cao nhìn xuống, mà hiện tại đối với nó vai của Trang Duệ tự nhiên là địa điểm tốt nhất.</w:t>
      </w:r>
    </w:p>
    <w:p>
      <w:pPr>
        <w:pStyle w:val="BodyText"/>
      </w:pPr>
      <w:r>
        <w:t xml:space="preserve">Hùng ưng và gà mái hoàn toàn khác nhau. Gài mái suốt ngày chỉ biết cúi đầu tìm kiếm thức ăn, còn hùng ưng chính là bá chủ trên trời xanh. Tùy thời đều có thể nhất phi trùng thiên. Mà lời nói của Trang Duệ khiến ột đám người cảm thấy khinh bỉ. Mọi người đều thấy được tiểu Kim Điêu và hắn thân thiết như vậy, ai cũng ước ao được thay thế vị trí của Trang Duệ trong mắt tiểu Kim Điêu.</w:t>
      </w:r>
    </w:p>
    <w:p>
      <w:pPr>
        <w:pStyle w:val="BodyText"/>
      </w:pPr>
      <w:r>
        <w:t xml:space="preserve">- Tiểu tử! Hiện tại ngươi rất nghèo khó sao? Bằng không ngươi cũng không tặng Kim Điêu cho ta!</w:t>
      </w:r>
    </w:p>
    <w:p>
      <w:pPr>
        <w:pStyle w:val="BodyText"/>
      </w:pPr>
      <w:r>
        <w:t xml:space="preserve">Âu Dương Quân nếu không phải sợ tiểu Kim Điêu có địch ý với mình, chắc chắn hắn sẽ bắt tiểu Kim Điêu đang đậu trên vai Trang Duệ không cho nó chạy thoát.</w:t>
      </w:r>
    </w:p>
    <w:p>
      <w:pPr>
        <w:pStyle w:val="BodyText"/>
      </w:pPr>
      <w:r>
        <w:t xml:space="preserve">Trang Duệ cười cười, hồi đáp:</w:t>
      </w:r>
    </w:p>
    <w:p>
      <w:pPr>
        <w:pStyle w:val="BodyText"/>
      </w:pPr>
      <w:r>
        <w:t xml:space="preserve">- Chỉ cần Kim Vũ nguyện ý đi cùng ngươi thì ta cũng không có ý kiến. Tứ ca, chim khôn chọn cây à đậu là có ý tứ gì?</w:t>
      </w:r>
    </w:p>
    <w:p>
      <w:pPr>
        <w:pStyle w:val="BodyText"/>
      </w:pPr>
      <w:r>
        <w:t xml:space="preserve">Âu Dương Quân nhìn tiểu Kim Điêu, cuối cùng cũng phẫn nộ nói:</w:t>
      </w:r>
    </w:p>
    <w:p>
      <w:pPr>
        <w:pStyle w:val="BodyText"/>
      </w:pPr>
      <w:r>
        <w:t xml:space="preserve">- Coi như hết. Ta cũng không nghĩ rằng 'tiểu tử' kia lại thích ở chung với ta...</w:t>
      </w:r>
    </w:p>
    <w:p>
      <w:pPr>
        <w:pStyle w:val="BodyText"/>
      </w:pPr>
      <w:r>
        <w:t xml:space="preserve">- Ai! Ta nói Kim Vũ, ngươi đừng có hưng phấn như vậy.</w:t>
      </w:r>
    </w:p>
    <w:p>
      <w:pPr>
        <w:pStyle w:val="BodyText"/>
      </w:pPr>
      <w:r>
        <w:t xml:space="preserve">Trang Duệ đột nhiên cảm giác được đầu vai có chút đau đớn. Hiển nhiên là móng vuốt của tiểu Kim Điêu đang đậu trên vai hắn đang ra sức bám vào.</w:t>
      </w:r>
    </w:p>
    <w:p>
      <w:pPr>
        <w:pStyle w:val="BodyText"/>
      </w:pPr>
      <w:r>
        <w:t xml:space="preserve">Trang Duệ để cho tiểu Kim Điêu đậu ở trên cánh tay của mình, phát hiện móng vuốt của tiểu Kim Vũ giờ đây vô cùng sắc bén. Nếu như không phải đang đậu trên tay của hắn mà đậu ở trên xác của con mồi thì bộ móng vuốt kia chắc chắn có thể xẻ được một mảng thịt lớn.</w:t>
      </w:r>
    </w:p>
    <w:p>
      <w:pPr>
        <w:pStyle w:val="BodyText"/>
      </w:pPr>
      <w:r>
        <w:t xml:space="preserve">- Mụ! Người xem có thể tìm kiếm nguyên liệu chế tạo một bộ móng vuốt bảo hộ, cấp cho tiểu Kim Điêu.</w:t>
      </w:r>
    </w:p>
    <w:p>
      <w:pPr>
        <w:pStyle w:val="BodyText"/>
      </w:pPr>
      <w:r>
        <w:t xml:space="preserve">Trang Duệ suy nghĩ một lúc, quyết định cấp cho tiểu Kim Điêu một bộ móng vuốt bảo hộ. Tuy rằng tiểu Kim Điêu rất nghe lời Trang Duệ, sẽ không chủ động đi công kích người khác, nhưng không tránh khỏi những điều xảy ra ngoài ý muốn. Mùa hè nóng nực, mọi người ai cũng mặc những bộ trang phục thoáng mát. Với bộ móng vuốt sắc bén của mình, tiểu Kim Điêu chỉ cần bám lên da thịt, tuyệt đối sẽ thấy máu.</w:t>
      </w:r>
    </w:p>
    <w:p>
      <w:pPr>
        <w:pStyle w:val="BodyText"/>
      </w:pPr>
      <w:r>
        <w:t xml:space="preserve">Âu Dương Uyển nhìn bộ móng vuốt của tiểu Kim Vũ, gật đầu đáp ứng, nói rằng:</w:t>
      </w:r>
    </w:p>
    <w:p>
      <w:pPr>
        <w:pStyle w:val="BodyText"/>
      </w:pPr>
      <w:r>
        <w:t xml:space="preserve">- Ân! Để ta nghĩ biện pháp. Được rồi, các ngươi ăn cơm trước đi. Ta và bếp múc một bát canh gà mang ra.</w:t>
      </w:r>
    </w:p>
    <w:p>
      <w:pPr>
        <w:pStyle w:val="BodyText"/>
      </w:pPr>
      <w:r>
        <w:t xml:space="preserve">- Hắc hắc! Tiểu cô cô, cảm tạ người...!</w:t>
      </w:r>
    </w:p>
    <w:p>
      <w:pPr>
        <w:pStyle w:val="Compact"/>
      </w:pPr>
      <w:r>
        <w:br w:type="textWrapping"/>
      </w:r>
      <w:r>
        <w:br w:type="textWrapping"/>
      </w:r>
    </w:p>
    <w:p>
      <w:pPr>
        <w:pStyle w:val="Heading2"/>
      </w:pPr>
      <w:bookmarkStart w:id="881" w:name="chương-859-long-phượng-thai.2"/>
      <w:bookmarkEnd w:id="881"/>
      <w:r>
        <w:t xml:space="preserve">859. Chương 859 : Long Phượng Thai.(2)</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859: Long Phượng thai.(2)</w:t>
      </w:r>
    </w:p>
    <w:p>
      <w:pPr>
        <w:pStyle w:val="BodyText"/>
      </w:pPr>
      <w:r>
        <w:t xml:space="preserve">Nhóm dịch: Dungnhi</w:t>
      </w:r>
    </w:p>
    <w:p>
      <w:pPr>
        <w:pStyle w:val="BodyText"/>
      </w:pPr>
      <w:r>
        <w:t xml:space="preserve">Sưu tầm by khunglongconhaman -</w:t>
      </w:r>
    </w:p>
    <w:p>
      <w:pPr>
        <w:pStyle w:val="BodyText"/>
      </w:pPr>
      <w:r>
        <w:t xml:space="preserve">Nguồn: Vipvandan</w:t>
      </w:r>
    </w:p>
    <w:p>
      <w:pPr>
        <w:pStyle w:val="BodyText"/>
      </w:pPr>
      <w:r>
        <w:t xml:space="preserve">Âu Dương Quân tươi cười cảm tạ Trang mẫu một câu. Lúc này hắn cũng nguyện ý ở cùng một, nguyên nhân là vì tiểu cô cô chiếu cố nàng dâu chu đáo hơn hắn rất nhiều.</w:t>
      </w:r>
    </w:p>
    <w:p>
      <w:pPr>
        <w:pStyle w:val="BodyText"/>
      </w:pPr>
      <w:r>
        <w:t xml:space="preserve">Ăn cơm xong, Bành Phi cũng đã trở về. Trang Duệ mang video quay ở trên Tuyết Sơn chiếu lên tivi ọi người xem. Phu phụ Kim Điêu cảm thấy kỳ quái, Tuyết Báo ngây thơ khả ái, để ột đám nữ nhân thổn thức không ngớt. Thực sự đã lừa được không ít nước mắt của các nàng.</w:t>
      </w:r>
    </w:p>
    <w:p>
      <w:pPr>
        <w:pStyle w:val="BodyText"/>
      </w:pPr>
      <w:r>
        <w:t xml:space="preserve">- Trang Duệ, vì sao không để Tuyết Ngao ở lại Tuyết Sơn mà mang về?</w:t>
      </w:r>
    </w:p>
    <w:p>
      <w:pPr>
        <w:pStyle w:val="BodyText"/>
      </w:pPr>
      <w:r>
        <w:t xml:space="preserve">Mùa hè nóng bức, thông thường vào buổi trưa mọi người đều nghỉ ngơi. Trang Duệ và Tần Huyên Băng trở về gian phòng của chính mình. Sau khi bật máy lạnh, Trang Duệ ôm Tần Huyên Băng ngủ.</w:t>
      </w:r>
    </w:p>
    <w:p>
      <w:pPr>
        <w:pStyle w:val="BodyText"/>
      </w:pPr>
      <w:r>
        <w:t xml:space="preserve">Đã đi ra ngoài được gần một tháng, thật lâu rồi Trang Duệ không có được cảm giác thoải mái trong khi ngủ như lúc ở nhà.</w:t>
      </w:r>
    </w:p>
    <w:p>
      <w:pPr>
        <w:pStyle w:val="BodyText"/>
      </w:pPr>
      <w:r>
        <w:t xml:space="preserve">- Tuyết Ngao không thuộc về nơi đây. Như thời tiết ngày hôm nay nó đã không chịu đựng được, mà cũng không thể suốt ngày đều nhốt Tuyết Báo ở trong nhà? Cuộc sống này đối với Tuyết Báo không hề có ý nghĩa?</w:t>
      </w:r>
    </w:p>
    <w:p>
      <w:pPr>
        <w:pStyle w:val="BodyText"/>
      </w:pPr>
      <w:r>
        <w:t xml:space="preserve">Tần Huyên Băng nói, Trang Duệ cũng nghĩ tới cuộc sống trước kia của Tuyết Báo ở trên Tuyết Sơn. Không biết cuộc sống hiện tại, Tuyết Báo có cảm thấy thỏa mãn hay không. Nếu như để Tuyết Báo trở về Tuyết Sơn tung hoành, không biết nó có nghĩ đến mình hay không?</w:t>
      </w:r>
    </w:p>
    <w:p>
      <w:pPr>
        <w:pStyle w:val="BodyText"/>
      </w:pPr>
      <w:r>
        <w:t xml:space="preserve">- Ân! Lão công, ngươi làm đúng...</w:t>
      </w:r>
    </w:p>
    <w:p>
      <w:pPr>
        <w:pStyle w:val="BodyText"/>
      </w:pPr>
      <w:r>
        <w:t xml:space="preserve">Tần Huyên Băng nhìn Trang Duệ có chút thương cảm, liền vội vàng chuyển hướng trọng tâm câu chuyện, nói rằng:</w:t>
      </w:r>
    </w:p>
    <w:p>
      <w:pPr>
        <w:pStyle w:val="BodyText"/>
      </w:pPr>
      <w:r>
        <w:t xml:space="preserve">- Ngươi đi ra ngoài gần một tháng, thời gian qua ta cảm giác được hài nhi của chúng ta bắt đầu động đậy.</w:t>
      </w:r>
    </w:p>
    <w:p>
      <w:pPr>
        <w:pStyle w:val="BodyText"/>
      </w:pPr>
      <w:r>
        <w:t xml:space="preserve">Trang Duệ nghe vậy, nở nụ cười, hắn áp sát tai vào bụng Tần Huyên Băng nói:</w:t>
      </w:r>
    </w:p>
    <w:p>
      <w:pPr>
        <w:pStyle w:val="BodyText"/>
      </w:pPr>
      <w:r>
        <w:t xml:space="preserve">- Thực sự? Ta nghe một chút...</w:t>
      </w:r>
    </w:p>
    <w:p>
      <w:pPr>
        <w:pStyle w:val="BodyText"/>
      </w:pPr>
      <w:r>
        <w:t xml:space="preserve">Tần Huyên Băng đã có thai được tầm ba tháng, bụng dưới cũng hơi to ta. Trang Duệ làm bộ dáng lắng nghe. thế nhưng sau một hồi công phu, hắn cũng không cảm nhận được hài tử trong bụng Tần Huyên Băng có động tĩnh gì.</w:t>
      </w:r>
    </w:p>
    <w:p>
      <w:pPr>
        <w:pStyle w:val="BodyText"/>
      </w:pPr>
      <w:r>
        <w:t xml:space="preserve">- Không nên, ai nha, thực sự không được...</w:t>
      </w:r>
    </w:p>
    <w:p>
      <w:pPr>
        <w:pStyle w:val="BodyText"/>
      </w:pPr>
      <w:r>
        <w:t xml:space="preserve">- Không có việc gì, chỉ cần điểm nhẹ là được, bác sĩ cũng đã nói qua rồi...</w:t>
      </w:r>
    </w:p>
    <w:p>
      <w:pPr>
        <w:pStyle w:val="BodyText"/>
      </w:pPr>
      <w:r>
        <w:t xml:space="preserve">Sau một hồi vui đùa ầm ĩ, trong phòng liền truyền ra những tiếng thở dốc trầm thấp. Qua một hồi lâu mới hoàn toàn yên tĩnh trở lại.</w:t>
      </w:r>
    </w:p>
    <w:p>
      <w:pPr>
        <w:pStyle w:val="BodyText"/>
      </w:pPr>
      <w:r>
        <w:t xml:space="preserve">Trang Duệ ngủ khoảng một tiếng đồng hồ liền tỉnh dậy. Hắn nhìn khuôn mặt vợ mình vẫn còn ửng đỏ, thập phần thỏa mãn. Hôn nhẹ trên trán Tần Huyên Băng, Trang Duệ đứng dậy đi ra ngoài.</w:t>
      </w:r>
    </w:p>
    <w:p>
      <w:pPr>
        <w:pStyle w:val="BodyText"/>
      </w:pPr>
      <w:r>
        <w:t xml:space="preserve">- Tuyết nhi còn chưa có quen sao?</w:t>
      </w:r>
    </w:p>
    <w:p>
      <w:pPr>
        <w:pStyle w:val="BodyText"/>
      </w:pPr>
      <w:r>
        <w:t xml:space="preserve">Đi qua gian phòng Bạch Sư, Tuyết Ngao đang nằm sấp, mắt nhắm hờ dưỡng thần. Tiểu Kim Điêu tinh lực tràn đầy, ở trong phòng chạy tới chạy lui, không lúc nào là không nhảy nhót vui chơi.</w:t>
      </w:r>
    </w:p>
    <w:p>
      <w:pPr>
        <w:pStyle w:val="BodyText"/>
      </w:pPr>
      <w:r>
        <w:t xml:space="preserve">- Ô ô...</w:t>
      </w:r>
    </w:p>
    <w:p>
      <w:pPr>
        <w:pStyle w:val="BodyText"/>
      </w:pPr>
      <w:r>
        <w:t xml:space="preserve">Tuyết Ngao nằm ở giữa gian phòng phát ra một tiếng gầm nhẹ. Đoạn thời gian này nó không biết làm thế nào để thích ứng với cuộc sống mới. Chỉ là có Bạch Sư bồi tiếp, có linh khí của Trang Duệ tẩm bộ, Tuyết Báo đối với loại sinh hoạt này cũn không có bài xích. Tóm lại chó ngao là một loại thú có thể thuần dưỡng.</w:t>
      </w:r>
    </w:p>
    <w:p>
      <w:pPr>
        <w:pStyle w:val="BodyText"/>
      </w:pPr>
      <w:r>
        <w:t xml:space="preserve">- Được rồi, chờ đến khi nào mặt trời lặn thì để Bạch Sư mang ngươi đi dạo quanh lãnh địa của nó.</w:t>
      </w:r>
    </w:p>
    <w:p>
      <w:pPr>
        <w:pStyle w:val="BodyText"/>
      </w:pPr>
      <w:r>
        <w:t xml:space="preserve">Khí tức ngày hè vô cùng nóng nực, điều này đối với chó ngao có ảnh hưởng lớn. Cho dù là Bạch Sư, bình thường vào mùa hè cũng lười nhác hoạt động. Mùa hè, mỗi khi chiều muộn Bạch Sư mới ra ngoài hoạt động.</w:t>
      </w:r>
    </w:p>
    <w:p>
      <w:pPr>
        <w:pStyle w:val="BodyText"/>
      </w:pPr>
      <w:r>
        <w:t xml:space="preserve">- Ha ha! Chờ khi nào rảnh ỗi, ta sẽ dẫn các ngươi đi dã ngoại. Xung quanh Tây Tạng cũng có không ít núi non...</w:t>
      </w:r>
    </w:p>
    <w:p>
      <w:pPr>
        <w:pStyle w:val="BodyText"/>
      </w:pPr>
      <w:r>
        <w:t xml:space="preserve">Thấy dáng dấp ủ rũ của Tuyết Ngao, Trang Duệ tiến lại vừa cười nói vừa truyền linh khí vào thân thể của Tuyết Ngao. Sau đó mới mở cửa sát đi thông xuống tầm ngầm đi xuống dưới.</w:t>
      </w:r>
    </w:p>
    <w:p>
      <w:pPr>
        <w:pStyle w:val="BodyText"/>
      </w:pPr>
      <w:r>
        <w:t xml:space="preserve">Hắn cố ý để cửa ra vào tầng ngầm ở gian phòng này, lại cho Bạch Sư ở lại trông giữ của. Như vậy, ngoại trừ người nào đó rất tinh tường thì ngoại nhân cũng không thể nào vượt qua được Bạch Sư mà đi xuống dưới.</w:t>
      </w:r>
    </w:p>
    <w:p>
      <w:pPr>
        <w:pStyle w:val="BodyText"/>
      </w:pPr>
      <w:r>
        <w:t xml:space="preserve">Thắp những ngọn đèn ở dưới tầng ngầm, Trang Duệ đợi trong giây lát, căn phòng liền sáng rực lên. Ở hai góc của gian phòng có hai cái bàn, ở trên đó đều có công tắc giữ cho tầng ngầm luôn bảo trì khô ráo.</w:t>
      </w:r>
    </w:p>
    <w:p>
      <w:pPr>
        <w:pStyle w:val="BodyText"/>
      </w:pPr>
      <w:r>
        <w:t xml:space="preserve">Hiện tại đồ vật ở trong căn phòng dưới tầng ngầm này cũng không có nhiều. Trền cơ bản đều được Trang Duệ mang đến nhà bảo tàng. Một người vui không bằng nhiều người vui. Trang Duệ coi như thực hiện nguyện vọng nho nhỏ của mình, bảo quản những đồ vật mang tính lịch sử, để cho nhiều người biết đến sự tồn tại của chúng.</w:t>
      </w:r>
    </w:p>
    <w:p>
      <w:pPr>
        <w:pStyle w:val="BodyText"/>
      </w:pPr>
      <w:r>
        <w:t xml:space="preserve">Hiện tại đồ vật nhiều nhất ở tầng ngầm này chính là Kim Chuyên. Kim Chuyên phản xạ lại ánh đèn phát ra quang mang màu vàng chói mắt.</w:t>
      </w:r>
    </w:p>
    <w:p>
      <w:pPr>
        <w:pStyle w:val="BodyText"/>
      </w:pPr>
      <w:r>
        <w:t xml:space="preserve">Ở trên một cái bàn cạnh tường, tìm kiếm một chút. Trang Duệ cầm một món đồ trang sức cho vào trong túi quần. Suy nghĩ một lúc, hắn lại cầm thêm một khối Kim Chuyên rồi mới rời khỏi tầng ngầm.</w:t>
      </w:r>
    </w:p>
    <w:p>
      <w:pPr>
        <w:pStyle w:val="BodyText"/>
      </w:pPr>
      <w:r>
        <w:t xml:space="preserve">Món đồ trang sức này, Trang Duệ muốn đưa cho tiểu hài tử của Âu Dương Quân. Mà khối Kim Chuyên này Trang Duệ chuẩn bị để Ngô quản lý mang đi đánh chế một ít lệnh bài trường thọ.</w:t>
      </w:r>
    </w:p>
    <w:p>
      <w:pPr>
        <w:pStyle w:val="BodyText"/>
      </w:pPr>
      <w:r>
        <w:t xml:space="preserve">Thứ này cũng chính là món đồ may mắn. Tiểu hài tử của Âu Dương Quân cũng có thể dùng đến. Mà không bao lâu sau nhi tử của Trang Duệ cũng trào đời, đến lúc đó cũng phải dùng đến. Coi như là chuẩn bị trước.</w:t>
      </w:r>
    </w:p>
    <w:p>
      <w:pPr>
        <w:pStyle w:val="BodyText"/>
      </w:pPr>
      <w:r>
        <w:t xml:space="preserve">Đi ra bên ngoài, tiểu Kim Điêu không có quấn lấy Trang Duệ. Cũng không biết tiểu Kim Điêu và Bạch Sư có mâu thuẫn gì mà bọn tiểu Kim Điêu không ngừng trêu chọc Bạch Sư.</w:t>
      </w:r>
    </w:p>
    <w:p>
      <w:pPr>
        <w:pStyle w:val="BodyText"/>
      </w:pPr>
      <w:r>
        <w:t xml:space="preserve">....</w:t>
      </w:r>
    </w:p>
    <w:p>
      <w:pPr>
        <w:pStyle w:val="BodyText"/>
      </w:pPr>
      <w:r>
        <w:t xml:space="preserve">- Trang Duệ! Đây là một con chim ưng sao? Thực sự rất khả ái nha...</w:t>
      </w:r>
    </w:p>
    <w:p>
      <w:pPr>
        <w:pStyle w:val="BodyText"/>
      </w:pPr>
      <w:r>
        <w:t xml:space="preserve">Từ Tình còn đang trong thời gian ở cữ, nói đúng ra không thể ra ngoài gió, cho nên thường ngày đều ăn cơm ở trong phòng. Vào buổi trưa nàng cũng không có nhìn thấy tiểu Kim Vũ.</w:t>
      </w:r>
    </w:p>
    <w:p>
      <w:pPr>
        <w:pStyle w:val="BodyText"/>
      </w:pPr>
      <w:r>
        <w:t xml:space="preserve">- Ha ha! Đi. Cùng chị dâu nói chuyện một hồi...</w:t>
      </w:r>
    </w:p>
    <w:p>
      <w:pPr>
        <w:pStyle w:val="BodyText"/>
      </w:pPr>
      <w:r>
        <w:t xml:space="preserve">Trang Duệ cười cười, để Kim Vũ bay tới trước mặt Từ Tình. Tiểu Kim Điêu có linh tính rất cao, nó hướng tới Từ Tình chiêm chiếp gọi vài tiếng. Sau đó lại giống như trẻ con bay trở lại bên cạnh Trang Duệ.</w:t>
      </w:r>
    </w:p>
    <w:p>
      <w:pPr>
        <w:pStyle w:val="BodyText"/>
      </w:pPr>
      <w:r>
        <w:t xml:space="preserve">Hài tử của Âu Dương Quân và Từ Tình vừa mới sinh ra còn chưa được một tuần. Trong khoảng thời gian này hắn suốt ngày lo lắng, trên mặt cũng xuất hiện nếp nhăn. Nhìn qua trông giống như một tiểu lão đầu.</w:t>
      </w:r>
    </w:p>
    <w:p>
      <w:pPr>
        <w:pStyle w:val="BodyText"/>
      </w:pPr>
      <w:r>
        <w:t xml:space="preserve">- Ân! Tứ ca. Đây là lễ vật đệ tặng cho cháu trai. Đợi khi nào cháu trai đệ lớn lên một chút thì đeo cho nó</w:t>
      </w:r>
    </w:p>
    <w:p>
      <w:pPr>
        <w:pStyle w:val="BodyText"/>
      </w:pPr>
      <w:r>
        <w:t xml:space="preserve">Trang Duệ lấy món đồ trang sức ở trong túi quần ra đưa cho Âu Dương Quân. Phần lễ vật này của hắn cũng không nhẹ.</w:t>
      </w:r>
    </w:p>
    <w:p>
      <w:pPr>
        <w:pStyle w:val="BodyText"/>
      </w:pPr>
      <w:r>
        <w:t xml:space="preserve">- Coi như tiểu tử ngươi có lương tâm. Ân! Ngọc này cũng không tệ...</w:t>
      </w:r>
    </w:p>
    <w:p>
      <w:pPr>
        <w:pStyle w:val="BodyText"/>
      </w:pPr>
      <w:r>
        <w:t xml:space="preserve">Âu Dương Quân coi món đồ trang sức mà Trang Duệ đưa cho. Đây là một miếng ngọc bội xanh biếc, trên đó khắc hình quan âm. Mặt còn lại có khắc một câu chúc phúc.</w:t>
      </w:r>
    </w:p>
    <w:p>
      <w:pPr>
        <w:pStyle w:val="BodyText"/>
      </w:pPr>
      <w:r>
        <w:t xml:space="preserve">- Ngươi thì biết cái gì. Đưa đây để ta xem... nguồn (.)</w:t>
      </w:r>
    </w:p>
    <w:p>
      <w:pPr>
        <w:pStyle w:val="BodyText"/>
      </w:pPr>
      <w:r>
        <w:t xml:space="preserve">Từ Tình liếc mắt nhìn lão công của mình. Để nhìn rõ lễ vật của Trang Duệ, nàng để miếng ngọc gần một ngọn đèn.</w:t>
      </w:r>
    </w:p>
    <w:p>
      <w:pPr>
        <w:pStyle w:val="Compact"/>
      </w:pPr>
      <w:r>
        <w:br w:type="textWrapping"/>
      </w:r>
      <w:r>
        <w:br w:type="textWrapping"/>
      </w:r>
    </w:p>
    <w:p>
      <w:pPr>
        <w:pStyle w:val="Heading2"/>
      </w:pPr>
      <w:bookmarkStart w:id="882" w:name="chương-86-0-long-phượng-thai.3"/>
      <w:bookmarkEnd w:id="882"/>
      <w:r>
        <w:t xml:space="preserve">860. Chương 86 0: Long Phượng Thai.(3)</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860: Long Phượng thai.(3)</w:t>
      </w:r>
    </w:p>
    <w:p>
      <w:pPr>
        <w:pStyle w:val="BodyText"/>
      </w:pPr>
      <w:r>
        <w:t xml:space="preserve">Nhóm dịch: Dungnhi</w:t>
      </w:r>
    </w:p>
    <w:p>
      <w:pPr>
        <w:pStyle w:val="BodyText"/>
      </w:pPr>
      <w:r>
        <w:t xml:space="preserve">Sưu tầm by khunglongconhaman -</w:t>
      </w:r>
    </w:p>
    <w:p>
      <w:pPr>
        <w:pStyle w:val="BodyText"/>
      </w:pPr>
      <w:r>
        <w:t xml:space="preserve">Nguồn: Vipvandan</w:t>
      </w:r>
    </w:p>
    <w:p>
      <w:pPr>
        <w:pStyle w:val="BodyText"/>
      </w:pPr>
      <w:r>
        <w:t xml:space="preserve">Thần sắc không khỏi lộ ra một tia kinh ngạc nói rằng:</w:t>
      </w:r>
    </w:p>
    <w:p>
      <w:pPr>
        <w:pStyle w:val="BodyText"/>
      </w:pPr>
      <w:r>
        <w:t xml:space="preserve">- Tiểu Duệ, cảm tạ đệ! Miếng ngọc này đoán chừng rất mắc...</w:t>
      </w:r>
    </w:p>
    <w:p>
      <w:pPr>
        <w:pStyle w:val="BodyText"/>
      </w:pPr>
      <w:r>
        <w:t xml:space="preserve">Từ khi sinh con đến giờ, Từ Tình cũng béo lên rất nhiều. Lần đầu sinh con, trong khoảng thời gian sắp sinh nàng vô cùng lo lắng. Đến khi sinh cho Âu Dương gia một tôn tử kháu khỉnh, nàng mới bớt lo sợ. Thỉnh thoảng cũng dám giáo huấn Âu Dương Quân vài câu.</w:t>
      </w:r>
    </w:p>
    <w:p>
      <w:pPr>
        <w:pStyle w:val="BodyText"/>
      </w:pPr>
      <w:r>
        <w:t xml:space="preserve">Âu Dương Quân nghe được vợ mình nói vậy, không cho là đúng, liền phản bác:</w:t>
      </w:r>
    </w:p>
    <w:p>
      <w:pPr>
        <w:pStyle w:val="BodyText"/>
      </w:pPr>
      <w:r>
        <w:t xml:space="preserve">- Rất quý sao? Có gì mà phải cảm tạ, đều là người nhà với nhau cả mà...</w:t>
      </w:r>
    </w:p>
    <w:p>
      <w:pPr>
        <w:pStyle w:val="BodyText"/>
      </w:pPr>
      <w:r>
        <w:t xml:space="preserve">Từ Tình cũng là một người có hiểu biết, nàng lại liếc mắt nhìn lão công nói:</w:t>
      </w:r>
    </w:p>
    <w:p>
      <w:pPr>
        <w:pStyle w:val="BodyText"/>
      </w:pPr>
      <w:r>
        <w:t xml:space="preserve">- Đây chính là ngọc loại đế vương, có tiền cũng không mua được. Không những thế lại còn được khắc hình quan âm thì ít nhất cũng phải ba bốn trăm vạn.</w:t>
      </w:r>
    </w:p>
    <w:p>
      <w:pPr>
        <w:pStyle w:val="BodyText"/>
      </w:pPr>
      <w:r>
        <w:t xml:space="preserve">- Ha ha! Chị dâu! Chị cũng không cần phải nói với tứ ca làm gì. Hắn không hiểu đâu...</w:t>
      </w:r>
    </w:p>
    <w:p>
      <w:pPr>
        <w:pStyle w:val="BodyText"/>
      </w:pPr>
      <w:r>
        <w:t xml:space="preserve">Trang Duệ cười nói. Lần trước hắn đoạt được một khối ngọc đế vương liền giao cho Cổ lão, chế tạo trang sức. Tổng cộng chế tác được sáu món đồ. Trong đó có quan âm và phật, mỗi loại ba kiện. Tục ngữ nói nam mang quan âm nữ mang phật. Trang Duệ vốn chuẩn bị cho tiểu hài tử chưa ra đời của mình, tiện thể chuẩn bị cho cháu trai.</w:t>
      </w:r>
    </w:p>
    <w:p>
      <w:pPr>
        <w:pStyle w:val="BodyText"/>
      </w:pPr>
      <w:r>
        <w:t xml:space="preserve">Lại nói mức giá mà Từ Tình nói ra hãy còn thấp. Mấy năm nay ngọc loại đế vương cực kỳ hiếm thấy. Đồng thời những năm gần đây giá ngọc tăng lên rất cao. Rất nhiều ngọc bíc đều bị các nhà đầu tư tư nhân đoạt mất. Càng là ngọc bích cực phẩm càng khó gặp.</w:t>
      </w:r>
    </w:p>
    <w:p>
      <w:pPr>
        <w:pStyle w:val="BodyText"/>
      </w:pPr>
      <w:r>
        <w:t xml:space="preserve">Đừng thấy Trang Duệ tùy ý xuất ra một món trang sức như vậy mà coi thường. Nếu như mang đi bán đấu giá thì ba bốn trăm vạn cũng chỉ mới là giá khỏi điể. Chính thức bán ra khoảng chừng bảy tám trăm vạn cũng là điều bình thường.</w:t>
      </w:r>
    </w:p>
    <w:p>
      <w:pPr>
        <w:pStyle w:val="BodyText"/>
      </w:pPr>
      <w:r>
        <w:t xml:space="preserve">- Không phải chỉ là một khối ngọc thôi sao. Làm gì đến mức như thế.</w:t>
      </w:r>
    </w:p>
    <w:p>
      <w:pPr>
        <w:pStyle w:val="BodyText"/>
      </w:pPr>
      <w:r>
        <w:t xml:space="preserve">Âu Dương Quân bĩu môi, đi đến trước mặt Trang Duệ, rồi lại nhìn sang con trai của mình đang nằm trong nôi nói:</w:t>
      </w:r>
    </w:p>
    <w:p>
      <w:pPr>
        <w:pStyle w:val="BodyText"/>
      </w:pPr>
      <w:r>
        <w:t xml:space="preserve">- Thế nào? Con huynh lớn lên chắc chắn sẽ giống huynh?</w:t>
      </w:r>
    </w:p>
    <w:p>
      <w:pPr>
        <w:pStyle w:val="BodyText"/>
      </w:pPr>
      <w:r>
        <w:t xml:space="preserve">- Giống ngươi? Tứ ca, hay là huynh phù hộ tiểu gia hỏa này đừng như huynh. Bằng không sau này lớn lên, nó không tìm được đối tượng...</w:t>
      </w:r>
    </w:p>
    <w:p>
      <w:pPr>
        <w:pStyle w:val="BodyText"/>
      </w:pPr>
      <w:r>
        <w:t xml:space="preserve">Trang Duệ nghe vậy liền nở nụ cười trêu chọc. Nói Âu Dương Quân một hồi khiến cho hắn toát mồ hôi.</w:t>
      </w:r>
    </w:p>
    <w:p>
      <w:pPr>
        <w:pStyle w:val="BodyText"/>
      </w:pPr>
      <w:r>
        <w:t xml:space="preserve">- Cút đi! Tiểu tử ngươi chả nói được một lời nào hay ho cả.</w:t>
      </w:r>
    </w:p>
    <w:p>
      <w:pPr>
        <w:pStyle w:val="BodyText"/>
      </w:pPr>
      <w:r>
        <w:t xml:space="preserve">Âu Dương Quân tức giận trừng mắt nhìn Trang Duệ. Chỉ là hắn không có dọa được Trang Duệ, ngược lại còn khiến cho con trai của hắn sợ đến nỗi khóc oa oa.</w:t>
      </w:r>
    </w:p>
    <w:p>
      <w:pPr>
        <w:pStyle w:val="BodyText"/>
      </w:pPr>
      <w:r>
        <w:t xml:space="preserve">- Ha ha! Huynh xem, có một người cha nào như huynh không, không hợp cách....</w:t>
      </w:r>
    </w:p>
    <w:p>
      <w:pPr>
        <w:pStyle w:val="BodyText"/>
      </w:pPr>
      <w:r>
        <w:t xml:space="preserve">Trang Duệ vươn ngón tay chạm vào mép miệng tiểu hài tử. Tiểu hài tử thấy có vật ở gần miệng liền há miệng hớp hớp. Tiếng khóc lập tức đình chỉ.</w:t>
      </w:r>
    </w:p>
    <w:p>
      <w:pPr>
        <w:pStyle w:val="BodyText"/>
      </w:pPr>
      <w:r>
        <w:t xml:space="preserve">- Đi đi. Tay ngươi bẩn như vậy mà cũng dám động vào tiểu hài tử sao. Một điểm vệ sinh cũng không có</w:t>
      </w:r>
    </w:p>
    <w:p>
      <w:pPr>
        <w:pStyle w:val="BodyText"/>
      </w:pPr>
      <w:r>
        <w:t xml:space="preserve">Âu Dương Quân chặn ngang, không cho Trang Duệ động vào tiểu hài tử của hắn. Hắn cũng đã quên, bản thân kho còn bé suốt ngày lăn qua lăn lại, cũng giống như con hắn bây giờ thấy thứ gì lại đưa lên miệng sao?</w:t>
      </w:r>
    </w:p>
    <w:p>
      <w:pPr>
        <w:pStyle w:val="BodyText"/>
      </w:pPr>
      <w:r>
        <w:t xml:space="preserve">- Được rồi, phỏng chùng hài tử này đói bụng rồi. Chị dâu, đệ xin phép. Hai người nghỉ ngơi đi nha...</w:t>
      </w:r>
    </w:p>
    <w:p>
      <w:pPr>
        <w:pStyle w:val="BodyText"/>
      </w:pPr>
      <w:r>
        <w:t xml:space="preserve">Trang Duệ lưu lại trên người cháu trai của mình một tia tinh khí, nói lời cáo từ. Tuy hắn và nhân dân cả nước đồng dạng đều rất muốn nhìn thấy bộ dáng hài tử của một đại minh tinh, nhưng Trang Duệ biết, Âu Dương Quân sẽ không cho hắn cái cơ hội này.</w:t>
      </w:r>
    </w:p>
    <w:p>
      <w:pPr>
        <w:pStyle w:val="BodyText"/>
      </w:pPr>
      <w:r>
        <w:t xml:space="preserve">Sau khi trở về Bắc Kinh, Trang Duệ cũng không có thời gian nhàn nhã. Phan gia viên, " Tuyên Duệ trai" còn có tiệm châu báu " Tần Thụy Lân", bản thân hắn là lão bản cũng cần phải đi qua xem tình hình làm ăn ở đó.</w:t>
      </w:r>
    </w:p>
    <w:p>
      <w:pPr>
        <w:pStyle w:val="BodyText"/>
      </w:pPr>
      <w:r>
        <w:t xml:space="preserve">Trong khoảng thời gian này, Tần Huyên Băng đều ở trong nhà an thai, đã thật lâu rồi nàng không có đi Tần Thụy Lân.</w:t>
      </w:r>
    </w:p>
    <w:p>
      <w:pPr>
        <w:pStyle w:val="BodyText"/>
      </w:pPr>
      <w:r>
        <w:t xml:space="preserve">Học sinh ở Hạ Thiên đang trong thời gian nghỉ hè, tuy thời gian này không phải thời điểm tốt để đi du lịch nhưng mà lượng khách du lịch vào lúc này cũng là cao nhất trong năm. Chỉ là lần trước có một lượng nhỏ người từ trên cao nguyên Tây Tạng đi vào thành phố, đối với việc này trong nội tâm Trang Duệ có một tia cảm giác không chân thực.</w:t>
      </w:r>
    </w:p>
    <w:p>
      <w:pPr>
        <w:pStyle w:val="BodyText"/>
      </w:pPr>
      <w:r>
        <w:t xml:space="preserve">Sinh ý ở Tuyên Duệ trai dưới sự quản lý của Triệu Hàn Hiên đã tốt nay lại càng thịnh vượng hơn. Điều này giúp cho Trang Duệ có thêm một ít mối quan hệ giúp cho việc kinh doanh văn phòng tứ bảo ( bút, mực, giấy, nghiên) của Phan gia viên có được một cửa hiệu mặt tiền tốt nhất.</w:t>
      </w:r>
    </w:p>
    <w:p>
      <w:pPr>
        <w:pStyle w:val="BodyText"/>
      </w:pPr>
      <w:r>
        <w:t xml:space="preserve">Tại thời gian trước, vào lúc nhà bảo tàng khai trương, Trang Duệ đứng trước rất nhiều nhà sưu tập đồ cổ đến từ khắp nơi trên đất nước truyền bá về con dấu thủ công của Tuyên Duệ trai. Với tay nghề của Cát sư phó, hiển nhiên con dấu thủ công chính là chiêu bài sống của Tuyên Duệ trai.</w:t>
      </w:r>
    </w:p>
    <w:p>
      <w:pPr>
        <w:pStyle w:val="BodyText"/>
      </w:pPr>
      <w:r>
        <w:t xml:space="preserve">Trong một tháng này, không riêng gì những nhà sưu tập nhao nhao đến cầu ấn mà ngay cả những người ưa thích sưu tập tranh chữ ở khắp các tỉnh trên cả nước cũng phải đến đạp cửa cầu ấn. Hiện tại công việc của Cát sư phó rất bận rộn, làm không kể xiết. Những người nào muốn có được con ấn của Cát sư phó thì phải đặt hàng trước hai tháng.</w:t>
      </w:r>
    </w:p>
    <w:p>
      <w:pPr>
        <w:pStyle w:val="BodyText"/>
      </w:pPr>
      <w:r>
        <w:t xml:space="preserve">Trong những người đến cầu ấn, cũng không thiếu những quan chức yêu thích thư pháp. Mà hiện nay quốc gia đang có phong trào chống tham nhũng, với tư cách là những quan chức lãnh đạo có tri thức, có văn hóa, có năng lực tự nhiên muốn hưởng ứng.</w:t>
      </w:r>
    </w:p>
    <w:p>
      <w:pPr>
        <w:pStyle w:val="BodyText"/>
      </w:pPr>
      <w:r>
        <w:t xml:space="preserve">Vì vậy, các nhà lãnh đạo này cũng có những hành động giúp đỡ công ty. Điều này giúp cho tiếng tăm của công ty tăng lên rất nhanh. Ngay cả danh tiếng của hiệp hội thư pháp trong nước cũng theo đó mà tăng lên. Phóng viên, nhà báo đua nhau ra ngoài tác nghiệp. Đây là thời điểm dễ dàng kiếm được tiền nhuận bút từ các bài phóng sự nhất, cớ sao bảo bọn họ không tranh thủ cho được.</w:t>
      </w:r>
    </w:p>
    <w:p>
      <w:pPr>
        <w:pStyle w:val="BodyText"/>
      </w:pPr>
      <w:r>
        <w:t xml:space="preserve">Trải qua nửa năm kinh doanh, tâm tính của Triệu Hàn Hiên cũng có chuyển biến. Với mức lương mười vạn lượng một năm, tại Bắc Kinh cũng có thể có được một cuộc sống không tệ, lại không cần phải để ý tới công việc buôn bán có được thuận lợi hay không. Điều này cũng khiến cho Triệu Hàn Hiên phải thay đổi cách suy nghĩ. Sự thay đổi của Triệu Hàn Hiên khiến cho Trang Duệ cảm thấy vô cùng cao hứng.</w:t>
      </w:r>
    </w:p>
    <w:p>
      <w:pPr>
        <w:pStyle w:val="BodyText"/>
      </w:pPr>
      <w:r>
        <w:t xml:space="preserve">Tần Thụy Lân cũng là một sản nghiệp không cần Trang Duệ phải quan tâm. Ngô quản lý tại phương diện buôn bán châu báu cũng đã có hai, ba mươi năm kinh nghiệm, đường đi nước bước vô cùng rõ ràng.</w:t>
      </w:r>
    </w:p>
    <w:p>
      <w:pPr>
        <w:pStyle w:val="BodyText"/>
      </w:pPr>
      <w:r>
        <w:t xml:space="preserve">Cộng thêm tổng công ty ở Hồng Kông và những vật phẩm trang sức phỉ thúy độc nhất vô nhị của Trang Duệ giúp cho Tần Thụy Lân ở trên thị trường phỉ thúy có tiếng tăm rất cao. Những khách hàng muốn mua châu báu đều lựa chọn của hàng Tần Thụy Lân của Trang Duệ trước tiên.</w:t>
      </w:r>
    </w:p>
    <w:p>
      <w:pPr>
        <w:pStyle w:val="BodyText"/>
      </w:pPr>
      <w:r>
        <w:t xml:space="preserve">Bất quá những vật phẩm trang sức phỉ thủy chất lượng cao ở trong tiệm không còn lại bao nhiêu.</w:t>
      </w:r>
    </w:p>
    <w:p>
      <w:pPr>
        <w:pStyle w:val="Compact"/>
      </w:pPr>
      <w:r>
        <w:br w:type="textWrapping"/>
      </w:r>
      <w:r>
        <w:br w:type="textWrapping"/>
      </w:r>
    </w:p>
    <w:p>
      <w:pPr>
        <w:pStyle w:val="Heading2"/>
      </w:pPr>
      <w:bookmarkStart w:id="883" w:name="chương-861-long-phượng-thai.4"/>
      <w:bookmarkEnd w:id="883"/>
      <w:r>
        <w:t xml:space="preserve">861. Chương 861 : Long Phượng Thai.(4)</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861: Long Phượng thai.(4)</w:t>
      </w:r>
    </w:p>
    <w:p>
      <w:pPr>
        <w:pStyle w:val="BodyText"/>
      </w:pPr>
      <w:r>
        <w:t xml:space="preserve">Nhóm dịch: Dungnhi</w:t>
      </w:r>
    </w:p>
    <w:p>
      <w:pPr>
        <w:pStyle w:val="BodyText"/>
      </w:pPr>
      <w:r>
        <w:t xml:space="preserve">Sưu tầm by khunglongconhaman -</w:t>
      </w:r>
    </w:p>
    <w:p>
      <w:pPr>
        <w:pStyle w:val="BodyText"/>
      </w:pPr>
      <w:r>
        <w:t xml:space="preserve">Nguồn: Vipvandan</w:t>
      </w:r>
    </w:p>
    <w:p>
      <w:pPr>
        <w:pStyle w:val="BodyText"/>
      </w:pPr>
      <w:r>
        <w:t xml:space="preserve">Trang Duệ còn muốn tranh thủ thời gian để trở về Bành thành mang một lượng phỉ thúy đến. Có như vậy, cuối năm cửa hàng nhất định sẽ đắt khách.</w:t>
      </w:r>
    </w:p>
    <w:p>
      <w:pPr>
        <w:pStyle w:val="BodyText"/>
      </w:pPr>
      <w:r>
        <w:t xml:space="preserve">...</w:t>
      </w:r>
    </w:p>
    <w:p>
      <w:pPr>
        <w:pStyle w:val="BodyText"/>
      </w:pPr>
      <w:r>
        <w:t xml:space="preserve">- Ta nói lão bản, ngài cũng quá mức trọng bên này, khinh bên kia đi! Hiện giờ, ngài đến Bắc Kinh đã được ba ngày rồi, biết bao giờ mới có thể đến bảo tàng nhà chúng ta đây?</w:t>
      </w:r>
    </w:p>
    <w:p>
      <w:pPr>
        <w:pStyle w:val="BodyText"/>
      </w:pPr>
      <w:r>
        <w:t xml:space="preserve">Trang Duệ đã ngồi ở đây hai ngày không có đi qua văn phòng của quán trưởng. Trang Duệ cười tủm tỉm nghe Hoàng Phủ Vân bực tức nói.</w:t>
      </w:r>
    </w:p>
    <w:p>
      <w:pPr>
        <w:pStyle w:val="BodyText"/>
      </w:pPr>
      <w:r>
        <w:t xml:space="preserve">Đang ngồi ở đây còn có một vị phó quán trưởng là Trịnh Thành Tường. Trước kia hắn từng nghiên cứu và làm giáo sư giảng dạy ở bảo tàng thủ đô. Hiện nay, hắn cũng đang làm người quản lý của bảo tàng.</w:t>
      </w:r>
    </w:p>
    <w:p>
      <w:pPr>
        <w:pStyle w:val="BodyText"/>
      </w:pPr>
      <w:r>
        <w:t xml:space="preserve">Hôm nay, xem như là Trang Duệ xây dựng công hội, vừa rồi gọi điện thoại cho tổng tài vụ, Vân Mạn cũng sẽ tới ngây bây giờ.</w:t>
      </w:r>
    </w:p>
    <w:p>
      <w:pPr>
        <w:pStyle w:val="BodyText"/>
      </w:pPr>
      <w:r>
        <w:t xml:space="preserve">Trang Duệ nhìn Hoàng Phủ Vân, trêu tức nói:</w:t>
      </w:r>
    </w:p>
    <w:p>
      <w:pPr>
        <w:pStyle w:val="BodyText"/>
      </w:pPr>
      <w:r>
        <w:t xml:space="preserve">- Đi? Viện bảo tàng có ngươi quản lý, ta rất yên tâm. Đúng rồi! Hoàng Phủ huynh, chúng ta lúc nào mới qua bên văn phòng của tông tài vụ? Ta nhớ Vân Mạn không phải đang văn phòng tiệm châu báu bên kia sao?</w:t>
      </w:r>
    </w:p>
    <w:p>
      <w:pPr>
        <w:pStyle w:val="BodyText"/>
      </w:pPr>
      <w:r>
        <w:t xml:space="preserve">- Hiện tại viện bảo tàng của chúng ta rất có tài lực, phòng tài vụ đương nhiên là phải ở ngay bên cạnh rồi. truyện cập nhật nhanh nhất tại chấm</w:t>
      </w:r>
    </w:p>
    <w:p>
      <w:pPr>
        <w:pStyle w:val="BodyText"/>
      </w:pPr>
      <w:r>
        <w:t xml:space="preserve">Hoàng Phủ Vân hiên ngang lẫm liệt nói một phen. Nghe vậy Trang Duệ cũng phải bật cười, hắn đã sớm nghe qua Tần Huyên Băng nói, Vân Mạn đã cùng ở chúng với Hoàng Phủ Vân, hiện tại đang chuẩn bị kết hôn.</w:t>
      </w:r>
    </w:p>
    <w:p>
      <w:pPr>
        <w:pStyle w:val="BodyText"/>
      </w:pPr>
      <w:r>
        <w:t xml:space="preserve">Lời nói của Hoàng Phủ Vân khiến Trang Duệ bật cười, mà Trịnh phó quán trưởng tuổi tác cũng khá lớn chỉ ngồi bên cạnh cười tủm tỉm xem hai người đấu võ mồm.</w:t>
      </w:r>
    </w:p>
    <w:p>
      <w:pPr>
        <w:pStyle w:val="BodyText"/>
      </w:pPr>
      <w:r>
        <w:t xml:space="preserve">- Được! Hoàng Phủ huynh, lúc nào ngươi cùng với Vân tổng kết hôn thì nhớ phát thiệp mời cho ta đó... đọc truyện mới nhất tại .</w:t>
      </w:r>
    </w:p>
    <w:p>
      <w:pPr>
        <w:pStyle w:val="BodyText"/>
      </w:pPr>
      <w:r>
        <w:t xml:space="preserve">Lời nói của Trang Duệ làm Hoàng Phủ Vân xấu hổ đỏ mặt. Vân Mạn vừa đẩy của phòng làm việc bước vào lại càng làm ặt mũi của hắn lại càng thêm ửng đỏ. Hoàng Phủ Vân thoáng do dự một chút xem có nên lui ra đứng đợi bên ngoài một lát hay không?</w:t>
      </w:r>
    </w:p>
    <w:p>
      <w:pPr>
        <w:pStyle w:val="BodyText"/>
      </w:pPr>
      <w:r>
        <w:t xml:space="preserve">- Vân tổng! Chúng ta đang nói đùa một chút, mời ngồi...</w:t>
      </w:r>
    </w:p>
    <w:p>
      <w:pPr>
        <w:pStyle w:val="BodyText"/>
      </w:pPr>
      <w:r>
        <w:t xml:space="preserve">Trang Duệ thấy Vân Mạn, thái độ cũng nghiêm túc. Vân Mạn đến từ Hồng Kông chơi rất thân với Tần Huyên Băng, Trang Duệ cũng phải biểu hiện ra thái độ tôn trọng nàng cho phải phép.</w:t>
      </w:r>
    </w:p>
    <w:p>
      <w:pPr>
        <w:pStyle w:val="BodyText"/>
      </w:pPr>
      <w:r>
        <w:t xml:space="preserve">- Trang tổng! Ta báo cáo cho ngài một chút về tình hình thu chi của viện bảo tàng chúng ta trong một tháng qua. Còn có báo cáo tài vụ của Tần Thụy Lân và Tuyên Duệ Trai nữa...</w:t>
      </w:r>
    </w:p>
    <w:p>
      <w:pPr>
        <w:pStyle w:val="BodyText"/>
      </w:pPr>
      <w:r>
        <w:t xml:space="preserve">Sau khi bước vào trong văn phòng, liền ngồi xuống chiếc ghế trước mặt Trang Duệ, bộ dáng vô cùng nghiêm túc. Vân Mạn mặc váy ngắn, dáng người cũng có lồi có lõm, rất có sức sát thương đối với cánh đàn ông,Hoàng Phủ Vân coi như là có diễm phúc mới lấy được nàng.</w:t>
      </w:r>
    </w:p>
    <w:p>
      <w:pPr>
        <w:pStyle w:val="BodyText"/>
      </w:pPr>
      <w:r>
        <w:t xml:space="preserve">- Ân! Hiện tại vốn lưu động cũng có tới hơn chín nghìn vạn?</w:t>
      </w:r>
    </w:p>
    <w:p>
      <w:pPr>
        <w:pStyle w:val="BodyText"/>
      </w:pPr>
      <w:r>
        <w:t xml:space="preserve">Trang Duệ cầm bảng báo cáo nhìn qua một lượt, không khỏi cả kinh. Tại thời điểm hắn khởi đầu kinh doanh, vốn bỏ ra cũng chỉ có hơn hai ngàn vạn đưa cho Hoàng Phủ Vân đi cạnh tranh, mua một số vật phẩm úy giá. Không nghĩ tới chỉ qua vài tháng lại có thể sinh lời nhanh đến như thế.</w:t>
      </w:r>
    </w:p>
    <w:p>
      <w:pPr>
        <w:pStyle w:val="BodyText"/>
      </w:pPr>
      <w:r>
        <w:t xml:space="preserve">- Đúng! Trong lúc này, kể cả lợi nhuận nửa năm qua của Tần Thụy Lân thì ngài còn có lợi nhuận của sản nghiểm ở Bành thành.</w:t>
      </w:r>
    </w:p>
    <w:p>
      <w:pPr>
        <w:pStyle w:val="BodyText"/>
      </w:pPr>
      <w:r>
        <w:t xml:space="preserve">Nghe được Vân Mạn giải thích, Trang Duệ mới biết được Tần Thụy Lân vẻn vẹn chỉ kinh doanh nửa năm mà đã có hơn năm nghìn vạn lợi nhuận. Mà mấy sản nghiệp ở Bành thành cũng phát triển không ngờ, mỗi tháng cũng có tới mấy trăm vạn vốn lưu động.</w:t>
      </w:r>
    </w:p>
    <w:p>
      <w:pPr>
        <w:pStyle w:val="BodyText"/>
      </w:pPr>
      <w:r>
        <w:t xml:space="preserve">Bất quá muốn nói đến năng lực kiếm tiền mạnh nhất chính là viện bảo tàng của Trang Duệ. Chỉ có hơn một tháng, sau khi xóa các khoản chi tiêu của viện bảo tàng thì số tiền lợi nhuận lên đến một nghìn hai trăm vặn nguyên.</w:t>
      </w:r>
    </w:p>
    <w:p>
      <w:pPr>
        <w:pStyle w:val="BodyText"/>
      </w:pPr>
      <w:r>
        <w:t xml:space="preserve">Trang Duệ nhìn bản báo cáo tài vụ của viện bảo tàng mà cảm thán không thôi. Nếu như đưa bản báo cáo này cho lão bản của ba trăm viện bảo tàng trên cả nước, cam đoan bọn họ không bị dọa cho khiếp sợ mới là lạ.</w:t>
      </w:r>
    </w:p>
    <w:p>
      <w:pPr>
        <w:pStyle w:val="BodyText"/>
      </w:pPr>
      <w:r>
        <w:t xml:space="preserve">Phải biết rằng, hiện tại ở trong nước, phần đồng là viện bảo tàng tư nhân đang trong giai đoạn khó khăn, không đủ sức tồn tại. Viện bảo tàng của Trang Duệ chỉ vừa mới khai trương được hơn một tháng mà đã có được khoản tiền lời như này thật khiến cho người khác khó có thể tưởng tượng được.</w:t>
      </w:r>
    </w:p>
    <w:p>
      <w:pPr>
        <w:pStyle w:val="BodyText"/>
      </w:pPr>
      <w:r>
        <w:t xml:space="preserve">-Xuất ra năm nghìn vạn cho Hoàng Phủ quán trưởng. Trừ ra các khoản chi tiêu cho tháng sau thì chuyển hết đến tài khoản của ta.</w:t>
      </w:r>
    </w:p>
    <w:p>
      <w:pPr>
        <w:pStyle w:val="BodyText"/>
      </w:pPr>
      <w:r>
        <w:t xml:space="preserve">Sau khi Trang Duệ giải quyết hết các vấn đề về tài chính, hắn nói với Hoàng Phủ Vân:</w:t>
      </w:r>
    </w:p>
    <w:p>
      <w:pPr>
        <w:pStyle w:val="BodyText"/>
      </w:pPr>
      <w:r>
        <w:t xml:space="preserve">- Hoảng Phủ huynh, năm nghìn vạn này chính là khoản vốn để viện bảo tàng thu mua đồ cổ trong nửa năm tới. Cụ thể thu mua những món đồ cổ nào thì do ngươi cùng với Trịnh quán trưởng thương nghị quyết định. Nếu như bị lỗ thì đến gặp ta.</w:t>
      </w:r>
    </w:p>
    <w:p>
      <w:pPr>
        <w:pStyle w:val="BodyText"/>
      </w:pPr>
      <w:r>
        <w:t xml:space="preserve">Đối với phẩm hạnh của Hoàng Phủ Vân, Trang Duệ phi thường tin tưởng. Hơn nữa, mặt khác còn có một phó quán trưởng ở trong giới sưu tập có thanh danh rất cao. Trang Duệ cũng không sợ hai người bọn họ thông đồng chiếm đoạt tiền của mình.</w:t>
      </w:r>
    </w:p>
    <w:p>
      <w:pPr>
        <w:pStyle w:val="BodyText"/>
      </w:pPr>
      <w:r>
        <w:t xml:space="preserve">Sau khi quản lý mấy sản nghiệp của mình, Trang Duệ chính thức không bước chân ra khỏi nhà. Suốt nửa tháng, đều ở trong nhà tâm sự với Tần Huyên Băng, cùng lắm bắt chuyện điện thoại với đám người Hoàng Phủ Vân và Trần Hàn Hiên.</w:t>
      </w:r>
    </w:p>
    <w:p>
      <w:pPr>
        <w:pStyle w:val="BodyText"/>
      </w:pPr>
      <w:r>
        <w:t xml:space="preserve">Vào tuần đầu tiên của tháng tám, hai vợ chống Tần Hạo Nhiên từ Hồng Kông bay đến ở trong nhà của Trang Duệ. Trong phạm vi gia định Trang Duệ và Tần Huyên Băng kết hôn với nhau.</w:t>
      </w:r>
    </w:p>
    <w:p>
      <w:pPr>
        <w:pStyle w:val="BodyText"/>
      </w:pPr>
      <w:r>
        <w:t xml:space="preserve">Tuy đám cưới của Trang Duệ và Tần Huyên Băng không có nhiều người đến tham dự, nhưng cách thức tổ chức vô cùng long trọng. Bởi vì lão gia tử Âu Dương cũng tham dự, xem như cấp cho Tần gia chút mặt mũi.</w:t>
      </w:r>
    </w:p>
    <w:p>
      <w:pPr>
        <w:pStyle w:val="BodyText"/>
      </w:pPr>
      <w:r>
        <w:t xml:space="preserve">...</w:t>
      </w:r>
    </w:p>
    <w:p>
      <w:pPr>
        <w:pStyle w:val="BodyText"/>
      </w:pPr>
      <w:r>
        <w:t xml:space="preserve">Thời gian rất nhanh đến cuối tháng tám, bụng dưới của Tần Huyên Băng bắt đầu to ra, hiện tại nàng đã mang thai tháng thứ tư. Nhưng nhìn bụng dưới của nàng thì chẳng khác nào phụ nữ mang thai sáu bảy tháng cả.</w:t>
      </w:r>
    </w:p>
    <w:p>
      <w:pPr>
        <w:pStyle w:val="BodyText"/>
      </w:pPr>
      <w:r>
        <w:t xml:space="preserve">- Bác sĩ Lưu,.... Điều ngài nói là thực?</w:t>
      </w:r>
    </w:p>
    <w:p>
      <w:pPr>
        <w:pStyle w:val="BodyText"/>
      </w:pPr>
      <w:r>
        <w:t xml:space="preserve">Trong bệnh viện mà Âu Dương Quân giới thiệu, Trang Duệ cuồng hỉ nhìn nữ bác sĩ bốn mươi tuổi. Vị bác sĩ Lưu này là một bác sĩ nổi tiếng khoa phụ sản. Nàng cũng là giáo viên chủ nhiệm của Từ Tình.</w:t>
      </w:r>
    </w:p>
    <w:p>
      <w:pPr>
        <w:pStyle w:val="BodyText"/>
      </w:pPr>
      <w:r>
        <w:t xml:space="preserve">Bởi vì khi phụ nữ mang thai được khoảng bốn năm tháng thì mới có thể kiểm tra được giới tính của hài nhi. Cho nên Trang Duệ nhân lúc trước khi vào học vài ngày, mang Tần Huyên Băng đến bệnh viện siêu âm.</w:t>
      </w:r>
    </w:p>
    <w:p>
      <w:pPr>
        <w:pStyle w:val="BodyText"/>
      </w:pPr>
      <w:r>
        <w:t xml:space="preserve">Bất quá, nhìn bản chuẩn đoán kết quả của bác sĩ, Trang Duệ mừng rỡ thiếu chút nữa không điều khiển được hành vi của mình. Chính vì thế mà hắn mới đưa nghi vấn với bác sĩ Lưu. Hắn muốn chính tai nghe lại một lần nữa kết quả của bác sĩ.</w:t>
      </w:r>
    </w:p>
    <w:p>
      <w:pPr>
        <w:pStyle w:val="BodyText"/>
      </w:pPr>
      <w:r>
        <w:t xml:space="preserve">- Là thực! Trang tiên sinh, chúc mừng ngài, phu nhân hoài một đôi long phượng thai...</w:t>
      </w:r>
    </w:p>
    <w:p>
      <w:pPr>
        <w:pStyle w:val="BodyText"/>
      </w:pPr>
      <w:r>
        <w:t xml:space="preserve">Bác sĩ lưu đã làm bác sĩ khoa phụ sản hơn hai mươi năm, cũng chỉ mởi thấy qua long phượng thai có hai lần. Đối với tâm tình kinh hỉ của Trang Duệ, nàng cũng có thể tưởng tượng được.</w:t>
      </w:r>
    </w:p>
    <w:p>
      <w:pPr>
        <w:pStyle w:val="Compact"/>
      </w:pPr>
      <w:r>
        <w:br w:type="textWrapping"/>
      </w:r>
      <w:r>
        <w:br w:type="textWrapping"/>
      </w:r>
    </w:p>
    <w:p>
      <w:pPr>
        <w:pStyle w:val="Heading2"/>
      </w:pPr>
      <w:bookmarkStart w:id="884" w:name="chương-862-tin-tức.-1"/>
      <w:bookmarkEnd w:id="884"/>
      <w:r>
        <w:t xml:space="preserve">862. Chương 862 : Tin Tức. (1)</w:t>
      </w:r>
    </w:p>
    <w:p>
      <w:pPr>
        <w:pStyle w:val="Compact"/>
      </w:pPr>
      <w:r>
        <w:br w:type="textWrapping"/>
      </w:r>
      <w:r>
        <w:br w:type="textWrapping"/>
      </w:r>
    </w:p>
    <w:p>
      <w:pPr>
        <w:pStyle w:val="BodyText"/>
      </w:pPr>
      <w:r>
        <w:t xml:space="preserve">(.</w:t>
      </w:r>
    </w:p>
    <w:p>
      <w:pPr>
        <w:pStyle w:val="BodyText"/>
      </w:pPr>
      <w:r>
        <w:t xml:space="preserve">Hoàng Kim Đồng</w:t>
      </w:r>
    </w:p>
    <w:p>
      <w:pPr>
        <w:pStyle w:val="BodyText"/>
      </w:pPr>
      <w:r>
        <w:t xml:space="preserve">Tác giả: Đả Nhãn</w:t>
      </w:r>
    </w:p>
    <w:p>
      <w:pPr>
        <w:pStyle w:val="BodyText"/>
      </w:pPr>
      <w:r>
        <w:t xml:space="preserve">Chương 862: Tin tức. (1)</w:t>
      </w:r>
    </w:p>
    <w:p>
      <w:pPr>
        <w:pStyle w:val="BodyText"/>
      </w:pPr>
      <w:r>
        <w:t xml:space="preserve">Nhóm dịch: Dungnhi</w:t>
      </w:r>
    </w:p>
    <w:p>
      <w:pPr>
        <w:pStyle w:val="BodyText"/>
      </w:pPr>
      <w:r>
        <w:t xml:space="preserve">Sưu tầm by khunglongconhaman -</w:t>
      </w:r>
    </w:p>
    <w:p>
      <w:pPr>
        <w:pStyle w:val="BodyText"/>
      </w:pPr>
      <w:r>
        <w:t xml:space="preserve">Nguồn: Vipvandan</w:t>
      </w:r>
    </w:p>
    <w:p>
      <w:pPr>
        <w:pStyle w:val="BodyText"/>
      </w:pPr>
      <w:r>
        <w:t xml:space="preserve">Phải biết rằng, long phượng thai tức là song trứng song thai. Loại tỉ lệ này cũng khá thấp, ngay cả một phần ngàn cũng chưa đạt tới.</w:t>
      </w:r>
    </w:p>
    <w:p>
      <w:pPr>
        <w:pStyle w:val="BodyText"/>
      </w:pPr>
      <w:r>
        <w:t xml:space="preserve">- Ha ha! Vợ yêu! Chúng ta ngay cả nhi tử, khuê nữ đều có cả nha....</w:t>
      </w:r>
    </w:p>
    <w:p>
      <w:pPr>
        <w:pStyle w:val="BodyText"/>
      </w:pPr>
      <w:r>
        <w:t xml:space="preserve">Trang Duệ hưng phấn muốn bế Tần Huyên Băng lên xoay quanh vài vòng. Song lúc hắn vươn tay ôm lấy nàng thì mới cảm thấy không thích hợp. Trong lúc kích động, Trang Duệ không biết phải làm như thế nào mới tốt.</w:t>
      </w:r>
    </w:p>
    <w:p>
      <w:pPr>
        <w:pStyle w:val="BodyText"/>
      </w:pPr>
      <w:r>
        <w:t xml:space="preserve">Thành Bắc Kinh cuối tháng 8 khí trời đã mát mẻ, nơi Tứ Hợp Viện của Trang Duệ tiên hoa đua nở hoa đua nở hương thơm nức mũi mang mấy phần mùa xuân.</w:t>
      </w:r>
    </w:p>
    <w:p>
      <w:pPr>
        <w:pStyle w:val="BodyText"/>
      </w:pPr>
      <w:r>
        <w:t xml:space="preserve">Mặc dù Bắc Kinh mưa gió hơn lớn nhưng lại không ảnh hưởng tới tiểu viện chỗ ở Trang Duệ, thân là quan chức Âu Dương Chấn Vũ thỉnh thoảng cũng tới đây chơi hai ngày.</w:t>
      </w:r>
    </w:p>
    <w:p>
      <w:pPr>
        <w:pStyle w:val="BodyText"/>
      </w:pPr>
      <w:r>
        <w:t xml:space="preserve">Đem cái ghế nằm dưới tàng cây hóng mát, vui đùa một chút với tôn tử nhỏ, nhìn Kim Điêu bay lượn khắp vườn, Âu Dương Chấn Vũ đối với cháu trai ngoại kia không ngừng hâm mộ, đợi đến khi bản thân về hưu liền tới nơi này ở vậy.</w:t>
      </w:r>
    </w:p>
    <w:p>
      <w:pPr>
        <w:pStyle w:val="BodyText"/>
      </w:pPr>
      <w:r>
        <w:t xml:space="preserve">Từ Tây Tạng trở về đây, Cổ lão gia tử được Trang Duệ mời tới chơi mấy ngày liền cùng với Âu Dương Chấn Vũ thành một đôi đánh cờ. Thường xuyên có thể nhìn thấy hai người ngồi dưới bóng cây uống trà đánh cờ, dĩ nhiên gã pha trà sai vặt là Trang Duệ rồi.</w:t>
      </w:r>
    </w:p>
    <w:p>
      <w:pPr>
        <w:pStyle w:val="BodyText"/>
      </w:pPr>
      <w:r>
        <w:t xml:space="preserve">...</w:t>
      </w:r>
    </w:p>
    <w:p>
      <w:pPr>
        <w:pStyle w:val="BodyText"/>
      </w:pPr>
      <w:r>
        <w:t xml:space="preserve">- Tiểu tử này điên rồi, từ lúc trở về nhà cái miệng kia chưa từng khép lại, em nhìn cái bộ dánh vui mừng của hắn kìa, không phải là long phượng thai chứ?</w:t>
      </w:r>
    </w:p>
    <w:p>
      <w:pPr>
        <w:pStyle w:val="BodyText"/>
      </w:pPr>
      <w:r>
        <w:t xml:space="preserve">Âu Dương Quân đang ôm nhi tử mới hơn một tháng, ngồi ở bên hồ nước trong lương đình thấy Trang Duệ đang cầm điện thoại khua loạn, vẻ mặt khinh thường liền nói:</w:t>
      </w:r>
    </w:p>
    <w:p>
      <w:pPr>
        <w:pStyle w:val="BodyText"/>
      </w:pPr>
      <w:r>
        <w:t xml:space="preserve">- Bà xã, nếu không... chúng ta lại làm mấy ngày? Không thể để cho tên tiểu tử này hơn được.</w:t>
      </w:r>
    </w:p>
    <w:p>
      <w:pPr>
        <w:pStyle w:val="BodyText"/>
      </w:pPr>
      <w:r>
        <w:t xml:space="preserve">Âu Dương Quân bế hài tử trong tay đưa cho Từ Tình, tay phải lại không thành thật nhéo địa phương trước ngực bà xã mình một cái.</w:t>
      </w:r>
    </w:p>
    <w:p>
      <w:pPr>
        <w:pStyle w:val="BodyText"/>
      </w:pPr>
      <w:r>
        <w:t xml:space="preserve">- Anh... anh cái người này, không xem một chút đây là chỗ nào.</w:t>
      </w:r>
    </w:p>
    <w:p>
      <w:pPr>
        <w:pStyle w:val="BodyText"/>
      </w:pPr>
      <w:r>
        <w:t xml:space="preserve">Đại minh tinh đối với lão công mình vừa bực vừa buồn cười, mong sao nhi tử mình lớn lên sẽ khác cha nó bằng không sẽ không biết gây bao nhiêu tai họa cho thiếu nữ khác.</w:t>
      </w:r>
    </w:p>
    <w:p>
      <w:pPr>
        <w:pStyle w:val="BodyText"/>
      </w:pPr>
      <w:r>
        <w:t xml:space="preserve">...</w:t>
      </w:r>
    </w:p>
    <w:p>
      <w:pPr>
        <w:pStyle w:val="BodyText"/>
      </w:pPr>
      <w:r>
        <w:t xml:space="preserve">- Alo, Lưu Xuyên, ta cho đệ(huynh) biết, vợ ta hoài nghi là long phượng thai... Biến đi, đúng là tên không có văn hóa, long phượng thai chính là sanh đôi một nam một nữ đó...</w:t>
      </w:r>
    </w:p>
    <w:p>
      <w:pPr>
        <w:pStyle w:val="BodyText"/>
      </w:pPr>
      <w:r>
        <w:t xml:space="preserve">- Lão Đại, hắc hắc, có biết vợ đệ hoài nghi gì không ? ... Biến đi, vợ của huynh mới hoài nghi là quái vật ý, vợ đệ đoán là sanh đôi, hâm mộ không? Không nói chuyện với huynh nữa, đệ còn phải gọi điện thoại cho lão Tam nữa.</w:t>
      </w:r>
    </w:p>
    <w:p>
      <w:pPr>
        <w:pStyle w:val="BodyText"/>
      </w:pPr>
      <w:r>
        <w:t xml:space="preserve">- Tam ca à, vợ đệ mang thai rồi, cái gì? Mang thai mắc mớ gì tới huynh? Nói nhảm, huynh muốn làm thúc thúc á, nói cho huynh biết, vợ đệ nghi ngờ là ...</w:t>
      </w:r>
    </w:p>
    <w:p>
      <w:pPr>
        <w:pStyle w:val="BodyText"/>
      </w:pPr>
      <w:r>
        <w:t xml:space="preserve">Sau khi từ bệnh viện trở về, Trang Duệ khác hẳn mọi ngày.</w:t>
      </w:r>
    </w:p>
    <w:p>
      <w:pPr>
        <w:pStyle w:val="BodyText"/>
      </w:pPr>
      <w:r>
        <w:t xml:space="preserve">An trí tốt cho bà xã nghỉ ngơi, sau đó liền thông báo tin tức tốt này cho bà má cùng mọi người, Trang Duệ hưng phấn cầm điện thoại đi quanh sân, lúc này hắn ngồi không yên chỉ có thể đi tới đi lui mới phát tiết tâm tình mình.</w:t>
      </w:r>
    </w:p>
    <w:p>
      <w:pPr>
        <w:pStyle w:val="BodyText"/>
      </w:pPr>
      <w:r>
        <w:t xml:space="preserve">- Nha nha!</w:t>
      </w:r>
    </w:p>
    <w:p>
      <w:pPr>
        <w:pStyle w:val="BodyText"/>
      </w:pPr>
      <w:r>
        <w:t xml:space="preserve">Tiểu Kim Điêu vỗ cánh từ cây hòe to bay xuống, đậu trên bả vai của Trang Duệ, tựa hồ có thể cảm giác được tâm tình Trang Duệ lúc này, nó cũng rất hưng phấn dùng mỏ không ngừng mổ tóc Trang Duệ.</w:t>
      </w:r>
    </w:p>
    <w:p>
      <w:pPr>
        <w:pStyle w:val="BodyText"/>
      </w:pPr>
      <w:r>
        <w:t xml:space="preserve">Bây giờ Tiểu Kim Vũ đã lớn hơn hai tháng, nặng hơn thể trọng ban đầu tầm nửa cân, cánh đã dài hơn rất nhiều có thể so với chim ưng bình thường trưởng thành cỡ nhỏ, hình thể cũng phát triển theo.</w:t>
      </w:r>
    </w:p>
    <w:p>
      <w:pPr>
        <w:pStyle w:val="BodyText"/>
      </w:pPr>
      <w:r>
        <w:t xml:space="preserve">Kim Vũ đỉnh đầu lông màu trắng hiện giờ đã biến thành màu hoàng kim nhàn nhạt, nhìn kĩ thì thấy nó mơ hồ mang một tia phong phạm vương giả bầu trời.</w:t>
      </w:r>
    </w:p>
    <w:p>
      <w:pPr>
        <w:pStyle w:val="BodyText"/>
      </w:pPr>
      <w:r>
        <w:t xml:space="preserve">Tiếng kêu vốn "Chiêm chiếp" nay biến thành "Nha nha", nhưng thanh âm lại càng thêm bén nhọn, lực xuyên thấu rất mạnh, giống như tiếng gầm Bạch Sư, tiếng kêu thì có khác nhau nhưng kết quả lại giống nhau một cách kì diệu.</w:t>
      </w:r>
    </w:p>
    <w:p>
      <w:pPr>
        <w:pStyle w:val="BodyText"/>
      </w:pPr>
      <w:r>
        <w:t xml:space="preserve">Từ nửa tháng trước, lông đuôi tiểu Kim Vũ đã dài ra, tổng cộng có sáu cái, trên lưng lông tơ đã biến mất thay thế vào là bộ lông màu nâu với trắng xám, mặc dù tương đối nhỏ ngắn nhưng mơ hồ trong đó ánh lên tia hoàng kim sáng bóng.</w:t>
      </w:r>
    </w:p>
    <w:p>
      <w:pPr>
        <w:pStyle w:val="BodyText"/>
      </w:pPr>
      <w:r>
        <w:t xml:space="preserve">Mỏ tên tiểu tử này ngày càng cong, một đoạn thời gian trước nó không ngừng cọ vào vật cứng, nay tựa hồ đã bóc một lớp sáp, hiện tại cái mỏ cong cong kia đã có mấy phần giống như một con Kim Điêu trưởng thành.</w:t>
      </w:r>
    </w:p>
    <w:p>
      <w:pPr>
        <w:pStyle w:val="BodyText"/>
      </w:pPr>
      <w:r>
        <w:t xml:space="preserve">Giống như trước, móng vuốt Kim Vũ sau khi đã lột một lớp sáp nay trở nên càng thêm sắc bén, cho dù nó không dùng sức nhưng chỉ cần túm lấy Trang Duệ thì y phục hẳn sẽ rách vài chỗ.</w:t>
      </w:r>
    </w:p>
    <w:p>
      <w:pPr>
        <w:pStyle w:val="BodyText"/>
      </w:pPr>
      <w:r>
        <w:t xml:space="preserve">May là Âu Dương Uyển đã làm ra mấy cái nút bọc lấy mấy cái trảo của nó, mặc dù mấy ngày đầu tiểu tử này cảm thấy không thoải mái nhưng sau khi Trang Duệ, nó dần dần quen với cái này.</w:t>
      </w:r>
    </w:p>
    <w:p>
      <w:pPr>
        <w:pStyle w:val="BodyText"/>
      </w:pPr>
      <w:r>
        <w:t xml:space="preserve">Về việc bay, tiểu Kim Điêu không phải gặp bất kì trở ngại gì, vốn Trang Duệ đọc trong sách nói loài chim lần đầu tiên tập bay, nhất định không nên cưỡng chế, tới điểm phải dừng, tốt nhất là từ trên núi thả xuống.</w:t>
      </w:r>
    </w:p>
    <w:p>
      <w:pPr>
        <w:pStyle w:val="BodyText"/>
      </w:pPr>
      <w:r>
        <w:t xml:space="preserve">Trang Duệ vốn tính lái xe mang Kim Vũ tới Trường Thành, sau đó tìm một cái phong hỏa đài cao nhất thả xuống.</w:t>
      </w:r>
    </w:p>
    <w:p>
      <w:pPr>
        <w:pStyle w:val="BodyText"/>
      </w:pPr>
      <w:r>
        <w:t xml:space="preserve">AI ngờ tên tiểu tử này mỗi ngày nhảy qua nhảy lại vô sự tự thông, có một ngày từ cái núi giả trong hồ nước nhảy xuống tự biết bay.</w:t>
      </w:r>
    </w:p>
    <w:p>
      <w:pPr>
        <w:pStyle w:val="BodyText"/>
      </w:pPr>
      <w:r>
        <w:t xml:space="preserve">Sau khi biết cách bay, tiểu Kim Điêu liền không ở cùng Bạch Sư nữa.</w:t>
      </w:r>
    </w:p>
    <w:p>
      <w:pPr>
        <w:pStyle w:val="BodyText"/>
      </w:pPr>
      <w:r>
        <w:t xml:space="preserve">Trang Duệ từ bên ngoài tìm công tượng liền lấy chỗ cây hòa to ở giữa viện xây cho nó một cái tổ chim cực kì hiện đại giống như là một phòng ốc nho nhỏ vậy, bên trên còn có cả nóc nhà nữa, chỉ thiếu mỗi việc lắp điều hòa cho nó thôi.</w:t>
      </w:r>
    </w:p>
    <w:p>
      <w:pPr>
        <w:pStyle w:val="BodyText"/>
      </w:pPr>
      <w:r>
        <w:t xml:space="preserve">Vậy mà Tứ Hợp Viện của Trang Duệ lại biến thành đích thiên hạ của Kim Điêu, ngay cả con cờ của Cổ lão gia tử cũng bị nó giấu đi không ít mang đến vứt trên cây hòe giữa viện rồi.</w:t>
      </w:r>
    </w:p>
    <w:p>
      <w:pPr>
        <w:pStyle w:val="BodyText"/>
      </w:pPr>
      <w:r>
        <w:t xml:space="preserve">Bất quá tiểu Kim Vũ mặc dù nghịch ngợm nhưng mà rất có ánh mắt, cho tới bây giờ vẫn chưa đả thương người, bất kể là trẻ nhỏ hay người lớn cũng đều thích nó.</w:t>
      </w:r>
    </w:p>
    <w:p>
      <w:pPr>
        <w:pStyle w:val="BodyText"/>
      </w:pPr>
      <w:r>
        <w:t xml:space="preserve">Hơn nữa Âu Dương Uyển có đôi khi không muốn đi ra hậu viện gọi nhi tử liền nói với Kim Vũ một tiếng, tiểu tử này liền bay đến hậu viện ra hiệu cho Trang Duệ biết.</w:t>
      </w:r>
    </w:p>
    <w:p>
      <w:pPr>
        <w:pStyle w:val="BodyText"/>
      </w:pPr>
      <w:r>
        <w:t xml:space="preserve">Mặt khác từ khi Kim Vũ ở Tứ Hợp Viện, ban đầu có một số con chuột này toàn bộ biến mất, Trang Duệ từng cười nói con lão ưng này tuyệt đối tốt hơn con mèo khác.</w:t>
      </w:r>
    </w:p>
    <w:p>
      <w:pPr>
        <w:pStyle w:val="BodyText"/>
      </w:pPr>
      <w:r>
        <w:t xml:space="preserve">Duy có một chỗ không tốt là , chỗ tiền viện không thể nuôi bồ câu, Kim Vũ mặc dù rất nghe lời nói của Trang Duệ, không đi ra tai họa nhà người khác nhưng bồ câu nhà mình không đến mấy ngày mà bị nó thu thập hết.</w:t>
      </w:r>
    </w:p>
    <w:p>
      <w:pPr>
        <w:pStyle w:val="BodyText"/>
      </w:pPr>
      <w:r>
        <w:t xml:space="preserve">- Hắc hắc, Kim Vũ, chị dâu ngươi sắp sinh cho ngươi đệ đệ muội muội, có có cao hứng hay không?</w:t>
      </w:r>
    </w:p>
    <w:p>
      <w:pPr>
        <w:pStyle w:val="BodyText"/>
      </w:pPr>
      <w:r>
        <w:t xml:space="preserve">Trang Duệ lúc này đang hưng phấn không có nơi chia sẻ đâu, vừa nhìn thấy Kim Vũ đậu trên vả vai mình vội vàng túm lấy nó, lấy tay vuốt ve cái đầu.</w:t>
      </w:r>
    </w:p>
    <w:p>
      <w:pPr>
        <w:pStyle w:val="Compact"/>
      </w:pPr>
      <w:r>
        <w:br w:type="textWrapping"/>
      </w:r>
      <w:r>
        <w:br w:type="textWrapping"/>
      </w:r>
    </w:p>
    <w:p>
      <w:pPr>
        <w:pStyle w:val="Heading2"/>
      </w:pPr>
      <w:bookmarkStart w:id="885" w:name="chương-863-tin-tức.-2"/>
      <w:bookmarkEnd w:id="885"/>
      <w:r>
        <w:t xml:space="preserve">863. Chương 863 : Tin Tức. (2)</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863: Tin tức. (2)</w:t>
      </w:r>
    </w:p>
    <w:p>
      <w:pPr>
        <w:pStyle w:val="BodyText"/>
      </w:pPr>
      <w:r>
        <w:t xml:space="preserve">Nhóm dịch: Dungnhi</w:t>
      </w:r>
    </w:p>
    <w:p>
      <w:pPr>
        <w:pStyle w:val="BodyText"/>
      </w:pPr>
      <w:r>
        <w:t xml:space="preserve">Sưu tầm by khunglongconhaman -</w:t>
      </w:r>
    </w:p>
    <w:p>
      <w:pPr>
        <w:pStyle w:val="BodyText"/>
      </w:pPr>
      <w:r>
        <w:t xml:space="preserve">Nguồn: Vipvandan</w:t>
      </w:r>
    </w:p>
    <w:p>
      <w:pPr>
        <w:pStyle w:val="BodyText"/>
      </w:pPr>
      <w:r>
        <w:t xml:space="preserve">Trang Duệ kích đống quá, ăn nói cũng loạn lên, Kim Điêu nếu gọi Tần Huyên Băng là chị dâu, vậy hài tử của Trang Duệ không phải là cháu hay sao, đây không phải là một chuyện lạ có thật sao?</w:t>
      </w:r>
    </w:p>
    <w:p>
      <w:pPr>
        <w:pStyle w:val="BodyText"/>
      </w:pPr>
      <w:r>
        <w:t xml:space="preserve">- Oa oa.</w:t>
      </w:r>
    </w:p>
    <w:p>
      <w:pPr>
        <w:pStyle w:val="BodyText"/>
      </w:pPr>
      <w:r>
        <w:t xml:space="preserve">Kim Vũ bất mãn kêu to, bất quá thân thể bị Trang Duệ nắm lấy muốn bay đi cũng không được, chỉ có thể dùng tiếng kêu để kháng nghị.</w:t>
      </w:r>
    </w:p>
    <w:p>
      <w:pPr>
        <w:pStyle w:val="BodyText"/>
      </w:pPr>
      <w:r>
        <w:t xml:space="preserve">- Được rồi, tiểu Duệ buông Kim Vũ ra, mẹ biết con cao hứng, mẹ cũng rất cao hứng.</w:t>
      </w:r>
    </w:p>
    <w:p>
      <w:pPr>
        <w:pStyle w:val="BodyText"/>
      </w:pPr>
      <w:r>
        <w:t xml:space="preserve">Âu Dương Uyển nhìn nhi tử, trong lòng vô cùng vui mừng, từ khi trượng phu qua đời, Âu Dương Uyển đem tất cả tình thương đặt trên người con cái, nay Trang Duệ có con, như vậy là huyết mạch của trượng phu đã được kéo dài rồi.</w:t>
      </w:r>
    </w:p>
    <w:p>
      <w:pPr>
        <w:pStyle w:val="BodyText"/>
      </w:pPr>
      <w:r>
        <w:t xml:space="preserve">- Hắc hắc, mẹ, nhi tử không phải đang rất vui sao, thôi tự mình bay đi.</w:t>
      </w:r>
    </w:p>
    <w:p>
      <w:pPr>
        <w:pStyle w:val="BodyText"/>
      </w:pPr>
      <w:r>
        <w:t xml:space="preserve">Trang Duệ buông lỏng Kim Điêu ra, tiểu tử này liền vỗ cánh bay đến đậu trên bả vai Âu Dương Uyển, hướng về phía Trang Duệ kêu to mấy tiếng cho bõ giận.</w:t>
      </w:r>
    </w:p>
    <w:p>
      <w:pPr>
        <w:pStyle w:val="BodyText"/>
      </w:pPr>
      <w:r>
        <w:t xml:space="preserve">Tiểu Kim Vũ và Bạch Sư có chút bất đồng, Bạch Sư mặc dù từ nhỏ cũng nghe lời đám người Âu Dương Uyển nhưng mà thủy chung nó nghe lời Trang Duệ hơn, đối với người khác có chút cách xa.</w:t>
      </w:r>
    </w:p>
    <w:p>
      <w:pPr>
        <w:pStyle w:val="BodyText"/>
      </w:pPr>
      <w:r>
        <w:t xml:space="preserve">Nhưng mà tiểu Kim Điêu lại bất đồng, nó rất biết lấy lòng người, không có chuyện gì thì bay đến đầu người khác, làm cho bọn họ một kiểu tóc mới, ngay cả nhi tử của Âu Dương Quân mới hơn một tháng khi vừa thấy tiểu Kim Điêu, khuôn mặt nhỏ nhắn cũng bật tiếng cười.</w:t>
      </w:r>
    </w:p>
    <w:p>
      <w:pPr>
        <w:pStyle w:val="BodyText"/>
      </w:pPr>
      <w:r>
        <w:t xml:space="preserve">- Hắc hắc, ui da, hôm nay cẩn thận không có mát xa nha.</w:t>
      </w:r>
    </w:p>
    <w:p>
      <w:pPr>
        <w:pStyle w:val="BodyText"/>
      </w:pPr>
      <w:r>
        <w:t xml:space="preserve">Trang Duệ cười cười chỉ tay vào Kim Vũ, tiểu tử này nhất thời co cổ lại biểu lộ một bộ dạng đáng thương, mát xa theo lời Trang Duệ không phải là cái gì khác mà chính là việc dùng linh khí tẩm bổ cho cơ thể nó.</w:t>
      </w:r>
    </w:p>
    <w:p>
      <w:pPr>
        <w:pStyle w:val="BodyText"/>
      </w:pPr>
      <w:r>
        <w:t xml:space="preserve">Trang Duệ có lần nói chuyện phiếm với Hoàng Phủ Vân, nghe hắn nói loài chim này có thể nói là bởi vì khoang miệng chim lưỡi to mềm nhiều thịt, có thể uống cong giống mấy phần nhân loại, Hoàng Phủ Vân bảo Trang Duệ huấn luyện nhiều cho Kim Điêu này một chút, không chừng với chút linh tính mà nó có thể nói chuyện như nhân loại đâu.</w:t>
      </w:r>
    </w:p>
    <w:p>
      <w:pPr>
        <w:pStyle w:val="BodyText"/>
      </w:pPr>
      <w:r>
        <w:t xml:space="preserve">Trang Duệ lên inte tìm kiếm, quả thật đúng là có chuyện như vậy, nên bình thường không có việc gì liền dùng linh khí chăm sóc tẩm bổ chỗ đầu và cổ họng tiểu Kim Điêu, bất quá hơn một tháng nay chưa thấy hiệu quả gì.</w:t>
      </w:r>
    </w:p>
    <w:p>
      <w:pPr>
        <w:pStyle w:val="BodyText"/>
      </w:pPr>
      <w:r>
        <w:t xml:space="preserve">- Được rồi, con cùng tiểu Kim Vũ chơi đi, mẹ đi nấu cho Huyên Băng ít súp.</w:t>
      </w:r>
    </w:p>
    <w:p>
      <w:pPr>
        <w:pStyle w:val="BodyText"/>
      </w:pPr>
      <w:r>
        <w:t xml:space="preserve">Âu Dương Uyển nói với nhi tử một tiếng, đứng dậy đi vào phòng bếp, tiểu Kim Điêu bay đến đầu vai Trang Duệ, lấy lòng dùng mỏ thiết kế giúp Trang Duệ có kiểu tóc mới.</w:t>
      </w:r>
    </w:p>
    <w:p>
      <w:pPr>
        <w:pStyle w:val="BodyText"/>
      </w:pPr>
      <w:r>
        <w:t xml:space="preserve">- Đi đi, mang di động tới...</w:t>
      </w:r>
    </w:p>
    <w:p>
      <w:pPr>
        <w:pStyle w:val="BodyText"/>
      </w:pPr>
      <w:r>
        <w:t xml:space="preserve">Điện thoại mà Trang Duệ vừa mới đặt trên bàn bỗng nhiên vang lên, không đợi Trang Duệ nói hết, tiểu Kim Điêu đã bay tới dung móng vuốt túm lấy chiếc điện thoại, dùng sức vỗ cánh mà tới chỗ Trang Duệ.</w:t>
      </w:r>
    </w:p>
    <w:p>
      <w:pPr>
        <w:pStyle w:val="BodyText"/>
      </w:pPr>
      <w:r>
        <w:t xml:space="preserve">- Còn tốt đấy, thôi đi chơi đi.</w:t>
      </w:r>
    </w:p>
    <w:p>
      <w:pPr>
        <w:pStyle w:val="BodyText"/>
      </w:pPr>
      <w:r>
        <w:t xml:space="preserve">Trang Duệ cười cười rót một tia linh khí vào người tiểu Kim Vũ rồi nhấn nút trả lời.</w:t>
      </w:r>
    </w:p>
    <w:p>
      <w:pPr>
        <w:pStyle w:val="BodyText"/>
      </w:pPr>
      <w:r>
        <w:t xml:space="preserve">- Lão đệ, nói cho đệ biết một tin tức tốt.</w:t>
      </w:r>
    </w:p>
    <w:p>
      <w:pPr>
        <w:pStyle w:val="BodyText"/>
      </w:pPr>
      <w:r>
        <w:t xml:space="preserve">Thanh âm Hoàng Phủ Vân từ trong điện thoại truyền ra.</w:t>
      </w:r>
    </w:p>
    <w:p>
      <w:pPr>
        <w:pStyle w:val="BodyText"/>
      </w:pPr>
      <w:r>
        <w:t xml:space="preserve">- Tin tức tốt? Ta vẫn còn chưa gọi điện thoại cho ngài mà?</w:t>
      </w:r>
    </w:p>
    <w:p>
      <w:pPr>
        <w:pStyle w:val="BodyText"/>
      </w:pPr>
      <w:r>
        <w:t xml:space="preserve">Trang Duệ có chút mơ hồ, chuyện vợ mang long phượng thai tựa hồ mình chòn chưa nói cho Hoàng Phủ Vân mà.</w:t>
      </w:r>
    </w:p>
    <w:p>
      <w:pPr>
        <w:pStyle w:val="BodyText"/>
      </w:pPr>
      <w:r>
        <w:t xml:space="preserve">- Cái gì? Ta nói cho đệ biết, gần đây ở Hà Bắc khai quật một nhóm gốm màu đời Đường, phẩm chất tương đối tốt hơn nữa đã trải qua mấy vị chuyên gia giám định, chắc chắn là gốm màu đời Đường không thể nghi ngờ, ta muốn hỏi ý đệ xem có muốn xuống đó hay không..</w:t>
      </w:r>
    </w:p>
    <w:p>
      <w:pPr>
        <w:pStyle w:val="BodyText"/>
      </w:pPr>
      <w:r>
        <w:t xml:space="preserve">Hiện tại nhà bảo tàng của Trang Duệ, gốm sứ khí quán triển lãm khắp nơi, nhưng vẫn thiếu gốm sứ Hán Đường, hơn nữa là gốm màu đời Đường loại khan hiếm nhất.</w:t>
      </w:r>
    </w:p>
    <w:p>
      <w:pPr>
        <w:pStyle w:val="BodyText"/>
      </w:pPr>
      <w:r>
        <w:t xml:space="preserve">Trang Duệ một đoạn thời gian trước từng giao cho Hoàng Phủ Vân một nhiệm vụ chính là đào trong tay nhiều người hay các buổi đấu giá tới một chút đồ sứ Hán Đường.</w:t>
      </w:r>
    </w:p>
    <w:p>
      <w:pPr>
        <w:pStyle w:val="BodyText"/>
      </w:pPr>
      <w:r>
        <w:t xml:space="preserve">Bất quá loại trân phẩm này có rất ít, có thể sưu tập được tinh phẩm đối với mọi người bày bán nhất định phải quen biết thân mật. Hoàng Phủ Vân tìm kiếm không ít thời gian cũng không có chút tin tức, nay nhận được tin này, Hà Bắc lại có người muốn ra tay, hắn ngay lập tức báo cho Trang Duệ. (.</w:t>
      </w:r>
    </w:p>
    <w:p>
      <w:pPr>
        <w:pStyle w:val="BodyText"/>
      </w:pPr>
      <w:r>
        <w:t xml:space="preserve">- Đối phương lai lịch như thế nào?</w:t>
      </w:r>
    </w:p>
    <w:p>
      <w:pPr>
        <w:pStyle w:val="BodyText"/>
      </w:pPr>
      <w:r>
        <w:t xml:space="preserve">Trang Duệ nhíu mày, gốm màu đời Đường vốn đã không nhiều lắm, hơn nữa chỗ khai quật phần lớn thuộc về giải đất Thiểm Tây Hà Nam, trong lòng Trang Duệ lập tức tính toán.</w:t>
      </w:r>
    </w:p>
    <w:p>
      <w:pPr>
        <w:pStyle w:val="BodyText"/>
      </w:pPr>
      <w:r>
        <w:t xml:space="preserve">Đồ sứ dễ vỡ, cho dù là đi trộm mộ, bình thường trong một đại mộ cũng không được vài món đầy đủ, Hoàng Phủ Vân nói là một nhóm làm cho Trang Duệ không coi trọng lắm.</w:t>
      </w:r>
    </w:p>
    <w:p>
      <w:pPr>
        <w:pStyle w:val="BodyText"/>
      </w:pPr>
      <w:r>
        <w:t xml:space="preserve">Hoàng Phủ Vân bên đầu điện thoại kia sau khi nghe lời Trang Duệ nói liền vội vàng:</w:t>
      </w:r>
    </w:p>
    <w:p>
      <w:pPr>
        <w:pStyle w:val="BodyText"/>
      </w:pPr>
      <w:r>
        <w:t xml:space="preserve">- Là Hà Bắc và một đại lão bản chợ đen khu Kinh Tân tổ chức, độ tin cậy vô cùng cao.</w:t>
      </w:r>
    </w:p>
    <w:p>
      <w:pPr>
        <w:pStyle w:val="BodyText"/>
      </w:pPr>
      <w:r>
        <w:t xml:space="preserve">Tứ Cửu thành ngư long hỗn tạp, chợ đen có nhiều loại. Có ít người có chút kiến thức về đồ cổ, tu sửa mấy đồ vật đem đi hồ lộng những người mới vào nghề.</w:t>
      </w:r>
    </w:p>
    <w:p>
      <w:pPr>
        <w:pStyle w:val="BodyText"/>
      </w:pPr>
      <w:r>
        <w:t xml:space="preserve">Giống như lần trước, chợ đen Trang Duệ tham gia có lão bản đằng sau có chút bối cảnh. Lại nói đồ cổ họ đem bán đều là hàng giả lỗi thời, cho dù bị bắt cũng không sợ, đó là chuyện trẻ con thôi, lần sau đổi chỗ bán ở nơi khác đem lừa dối người mới đến.</w:t>
      </w:r>
    </w:p>
    <w:p>
      <w:pPr>
        <w:pStyle w:val="BodyText"/>
      </w:pPr>
      <w:r>
        <w:t xml:space="preserve">Nhưng cũng có chợ đen tổ chức nghiêm mật chánh quy, những vị lão bản của chợ đen này đều có liên lạc chặt chẽ với các đội trộm mộ, đại gia giấu tên khác. Bọn họ vô cùng quan tâm đến danh dự của mình cho nên rất nhiều vật được mời chuyên gia đến giám định và thưởng thức trước mới đem bán. Thường xuyên có thể thấy một số đồ vật không tệ xuất hiện.</w:t>
      </w:r>
    </w:p>
    <w:p>
      <w:pPr>
        <w:pStyle w:val="BodyText"/>
      </w:pPr>
      <w:r>
        <w:t xml:space="preserve">Giống như hiện tại lúc này không ít đồ thanh đồng quý giá phần lớn đều xuất hiện từ những buổi chợ đen này. Trong đó không thiếu một số văn kiện cấp quốc gia khác.</w:t>
      </w:r>
    </w:p>
    <w:p>
      <w:pPr>
        <w:pStyle w:val="BodyText"/>
      </w:pPr>
      <w:r>
        <w:t xml:space="preserve">Những người này làm ăn cũng có phân lượng, bình thường cũng chỉ giao dịch quanh một vòng tròn quen biết, rất ít khi đem vật trong tay bán lậu ra bên ngoài. Như vậy sẽ ít bị chú ý hơn. Đồng thời bản thân lại có chút bối cảnh cho nên cảnh phương cũng mắt nhắm mắt mở cho qua, nếu không thì nó đã sớm bị xóa sạch đâu còn tồn tại dưới chân thiên tử được.</w:t>
      </w:r>
    </w:p>
    <w:p>
      <w:pPr>
        <w:pStyle w:val="BodyText"/>
      </w:pPr>
      <w:r>
        <w:t xml:space="preserve">Hoàng Phủ Vân nói cái chợ đen này cũng như thế. Nó đã tồn tại ở khu Kinh Tân không ít năm. Danh dự không tệ, hơn nữa tin tức cũng là nghe từ nhân sĩ trong nghề truyền ra. Cho nên Hoàng Phủ Vân đang gấp rút suy nghĩ sao cho bổ sung đồ sứ nhà bảo tàng sau khi nghe tin ngay lập tức quan tâm đến việc này.</w:t>
      </w:r>
    </w:p>
    <w:p>
      <w:pPr>
        <w:pStyle w:val="BodyText"/>
      </w:pPr>
      <w:r>
        <w:t xml:space="preserve">- Hoàng Phủ huynh, tới nhà nói chuyện, việc này qua điện thoại nói không được rõ ràng lắm.</w:t>
      </w:r>
    </w:p>
    <w:p>
      <w:pPr>
        <w:pStyle w:val="BodyText"/>
      </w:pPr>
      <w:r>
        <w:t xml:space="preserve">Sau khi Trang Duệ biết tình huống liền trầm mặc một hồi. Nếu như những đồ gốm sứ kia là thật, Trang Duệ cũng muốn kiếm ăn. Nhưng lấy kinh nghiệm hơn người của mình mười phần nó là đồ dỏm không thể nghi ngờ, bất quá chưa thấy tận mắt hắn cũng không dám kết luận.</w:t>
      </w:r>
    </w:p>
    <w:p>
      <w:pPr>
        <w:pStyle w:val="Compact"/>
      </w:pPr>
      <w:r>
        <w:br w:type="textWrapping"/>
      </w:r>
      <w:r>
        <w:br w:type="textWrapping"/>
      </w:r>
    </w:p>
    <w:p>
      <w:pPr>
        <w:pStyle w:val="Heading2"/>
      </w:pPr>
      <w:bookmarkStart w:id="886" w:name="chương-864-thật-giả.-1"/>
      <w:bookmarkEnd w:id="886"/>
      <w:r>
        <w:t xml:space="preserve">864. Chương 864 : Thật Giả. (1)</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864: Thật giả. (1)</w:t>
      </w:r>
    </w:p>
    <w:p>
      <w:pPr>
        <w:pStyle w:val="BodyText"/>
      </w:pPr>
      <w:r>
        <w:t xml:space="preserve">Nhóm dịch: Dungnhi</w:t>
      </w:r>
    </w:p>
    <w:p>
      <w:pPr>
        <w:pStyle w:val="BodyText"/>
      </w:pPr>
      <w:r>
        <w:t xml:space="preserve">Sưu tầm by khunglongconhaman -</w:t>
      </w:r>
    </w:p>
    <w:p>
      <w:pPr>
        <w:pStyle w:val="BodyText"/>
      </w:pPr>
      <w:r>
        <w:t xml:space="preserve">Nguồn: Vipvandan</w:t>
      </w:r>
    </w:p>
    <w:p>
      <w:pPr>
        <w:pStyle w:val="BodyText"/>
      </w:pPr>
      <w:r>
        <w:t xml:space="preserve">- Ai da, ta nói tiểu tử ngươi. Này này đừng làm thế? Đi đi, đi chỗ khác chơi đi.</w:t>
      </w:r>
    </w:p>
    <w:p>
      <w:pPr>
        <w:pStyle w:val="BodyText"/>
      </w:pPr>
      <w:r>
        <w:t xml:space="preserve">Sau khi cúp điện thoại, Trang Duệ nghe thấy có tiếng ồn ào liền ngước mắt nhìn về phía đường, hắn liền thấy cón một nhóm thanh niên còn trẻ đầu tóc đang bị rối bù.</w:t>
      </w:r>
    </w:p>
    <w:p>
      <w:pPr>
        <w:pStyle w:val="BodyText"/>
      </w:pPr>
      <w:r>
        <w:t xml:space="preserve">"Chậc chậc hẳn là kiệt tác của tiểu Kim Điêu, sau này xem ra phải đội mũ mới được."</w:t>
      </w:r>
    </w:p>
    <w:p>
      <w:pPr>
        <w:pStyle w:val="BodyText"/>
      </w:pPr>
      <w:r>
        <w:t xml:space="preserve">Trang Duệ dở khóc dở cười tiện tay túm lấy tiểu Kim Vũ, cúi người xuống nhúng nửa người nó trong nước, nói:</w:t>
      </w:r>
    </w:p>
    <w:p>
      <w:pPr>
        <w:pStyle w:val="BodyText"/>
      </w:pPr>
      <w:r>
        <w:t xml:space="preserve">- Nghịch ngợm nữa, ta cho ngươi tắm rửa.</w:t>
      </w:r>
    </w:p>
    <w:p>
      <w:pPr>
        <w:pStyle w:val="BodyText"/>
      </w:pPr>
      <w:r>
        <w:t xml:space="preserve">- Nha nha!</w:t>
      </w:r>
    </w:p>
    <w:p>
      <w:pPr>
        <w:pStyle w:val="BodyText"/>
      </w:pPr>
      <w:r>
        <w:t xml:space="preserve">Tiểu Kim Vũ vỗ mạnh hai cánh hất nước về phía mặt Trang Duệ, rồi nhanh chóng bay đến cái núi giả giữa hồ nước, đắc ý hướng về phía Trang Duệ kêu mấy tiếng.</w:t>
      </w:r>
    </w:p>
    <w:p>
      <w:pPr>
        <w:pStyle w:val="BodyText"/>
      </w:pPr>
      <w:r>
        <w:t xml:space="preserve">Tiểu Kim Điêu giờ đây vũ mao đã có màu trắng xem với màu hồng, cánh nó bị nhúng nước liền theo vũ mao chảy xuống không thấm một giọt nước nào.</w:t>
      </w:r>
    </w:p>
    <w:p>
      <w:pPr>
        <w:pStyle w:val="BodyText"/>
      </w:pPr>
      <w:r>
        <w:t xml:space="preserve">Vũ mao Kim Điêu cực kì quý, ở quốc tế nó có giá rất cao, thường thường một cây lông đuôi Kim Điêu trưởng thành cũng có thể bán với giá hơn ngàn Dollar, đây cũng là nguyên nhân chính khiến cho rất nhiều người săn bắt Kim Điêu.</w:t>
      </w:r>
    </w:p>
    <w:p>
      <w:pPr>
        <w:pStyle w:val="BodyText"/>
      </w:pPr>
      <w:r>
        <w:t xml:space="preserve">- Lão đệ, đệ thật là xấu bụng, bản thân thì cả ngày hưởng phúc chốn tiên cảnh, để cho ca ca phải ở ngoài liều chết liều sống, ta phản đối ta muốn tăng tiền lương.</w:t>
      </w:r>
    </w:p>
    <w:p>
      <w:pPr>
        <w:pStyle w:val="BodyText"/>
      </w:pPr>
      <w:r>
        <w:t xml:space="preserve">Trong hai tháng thời gian này thì đây là lần đầu tiên Hoàng Phủ Vân tới Tứ Hợp Viện của Trang Duệ. Sau khi vào cửa chính, miệng không thể khép lại được, khác với phòng làm việc có cả điều hòa ở nhà bảo tàng, nơi đây có hoa viên điểu ngữ hoa hương.</w:t>
      </w:r>
    </w:p>
    <w:p>
      <w:pPr>
        <w:pStyle w:val="BodyText"/>
      </w:pPr>
      <w:r>
        <w:t xml:space="preserve">Quả thực như là đi vào tiên cảnh vậy.</w:t>
      </w:r>
    </w:p>
    <w:p>
      <w:pPr>
        <w:pStyle w:val="BodyText"/>
      </w:pPr>
      <w:r>
        <w:t xml:space="preserve">Ách, Điểu ngữ đương nhiên là tiếng Kim Điêu rồi, ở trong sân này chỉ có mỗi mình nó sống, các con chim khác bị hấp dẫn bởi cây cối nơi đây khi đến chỗ này đã thành đồ ăn trong bụng Kim Vũ mất rồi.</w:t>
      </w:r>
    </w:p>
    <w:p>
      <w:pPr>
        <w:pStyle w:val="BodyText"/>
      </w:pPr>
      <w:r>
        <w:t xml:space="preserve">Trang Duệ nghe vậy nở nụ cười, nói:</w:t>
      </w:r>
    </w:p>
    <w:p>
      <w:pPr>
        <w:pStyle w:val="BodyText"/>
      </w:pPr>
      <w:r>
        <w:t xml:space="preserve">- Được rồi, Hoàng Phủ huynh, hàng năm tăng cho huynh một trăm vạn đi, bất quá bộ phòng hoa viên kia cũng chưa có. A,.. bên chỗ tiểu khu của Âu Dương Quân hình như mới khai thác được mười mấy hoa viên có bồn chậu, diện tích khoảng ba trăm thước vuôn thì phải, giá bán với bên ngoài không sai biệt lắm chỉ khoảng 1000 vạn thôi.</w:t>
      </w:r>
    </w:p>
    <w:p>
      <w:pPr>
        <w:pStyle w:val="BodyText"/>
      </w:pPr>
      <w:r>
        <w:t xml:space="preserve">Làm đại cổ đông công ty địa sản, trong tay Trang Duệ có lưu lại năm bộ hoa viên như vậy. Chuẩn bị lưu một bộ cho Hoàng Phủ Vân cùng Vân Mạn coi như là tặng lễ vật kết hôn cho bọn họ.</w:t>
      </w:r>
    </w:p>
    <w:p>
      <w:pPr>
        <w:pStyle w:val="BodyText"/>
      </w:pPr>
      <w:r>
        <w:t xml:space="preserve">- Ừ, vậy ta không muốn phòng ốc nữa, cái kia không chi nổi.</w:t>
      </w:r>
    </w:p>
    <w:p>
      <w:pPr>
        <w:pStyle w:val="BodyText"/>
      </w:pPr>
      <w:r>
        <w:t xml:space="preserve">Sau khi Hoàng Phủ Vân nghe được lời Trang Duệ nói, cũng không đề cập đến việc tăng lương nữa, một năm một trăm vạn, mười năm mới đủ cái phòng đó, lại nói mười năm sau này phòng ốc kia chưa biết đã tăng đến giá nào ?</w:t>
      </w:r>
    </w:p>
    <w:p>
      <w:pPr>
        <w:pStyle w:val="BodyText"/>
      </w:pPr>
      <w:r>
        <w:t xml:space="preserve">- Uống trà, uống trà. Có người tặng cho trà Phổ Nhỉ, hạ huyết áp, lại còn làm ấm bụng giảm cân nhưỡng nhan nữa.</w:t>
      </w:r>
    </w:p>
    <w:p>
      <w:pPr>
        <w:pStyle w:val="BodyText"/>
      </w:pPr>
      <w:r>
        <w:t xml:space="preserve">Trang Duệ cười cười rót cho Hoàng Phủ Vân một chén trà. Gần đây ở nhà buồn chán, Trang Duệ sau khi nấu cơm xong không có việc gì liền ngồi dưới bóng cây cùng mẹ vợ, ngâm lấy một bình trà, vui đùa với tiểu gia hỏa nhà Âu Dương Quân. Như là một vị thần tiên sống một cuộc sống bình thường.</w:t>
      </w:r>
    </w:p>
    <w:p>
      <w:pPr>
        <w:pStyle w:val="BodyText"/>
      </w:pPr>
      <w:r>
        <w:t xml:space="preserve">Trong khoảng thời gian này trà Phổ Nhỉ lưu hành khá nhiều, Âu Dương Chấn Vũ thỉnh thoảng mang về mấy gói trà cũng bị Trang Duệ lấy mất. Nghe nói có cả công hiệu giảm cân nên Từ đại minh tinh cả ngày ép Âu Dương Quân ngâm cho nàng mấy bình để uống.</w:t>
      </w:r>
    </w:p>
    <w:p>
      <w:pPr>
        <w:pStyle w:val="BodyText"/>
      </w:pPr>
      <w:r>
        <w:t xml:space="preserve">- Trà này có mùi vị khác quá?</w:t>
      </w:r>
    </w:p>
    <w:p>
      <w:pPr>
        <w:pStyle w:val="BodyText"/>
      </w:pPr>
      <w:r>
        <w:t xml:space="preserve">Trà Phổ Nhỉ trong mấy năm gần đây mới được lưu hành thường xuyên. Hoàng Phủ Vân uống một hớp trà nóng không khỏi nhíu mày.</w:t>
      </w:r>
    </w:p>
    <w:p>
      <w:pPr>
        <w:pStyle w:val="BodyText"/>
      </w:pPr>
      <w:r>
        <w:t xml:space="preserve">- Ha ha. Vật này dùng để biếu tặng, lâu ngày không uống tới huynh đã thấy mùi vị khác rồi chứ.</w:t>
      </w:r>
    </w:p>
    <w:p>
      <w:pPr>
        <w:pStyle w:val="BodyText"/>
      </w:pPr>
      <w:r>
        <w:t xml:space="preserve">Trang Duệ cùng Hoàng Phủ Vân nói chuyện tào lao mấy câu liền hỏi:</w:t>
      </w:r>
    </w:p>
    <w:p>
      <w:pPr>
        <w:pStyle w:val="BodyText"/>
      </w:pPr>
      <w:r>
        <w:t xml:space="preserve">- Đem chuyện kia nói một chút đi, trên tay đối phương có bao nhiêu vật, giá cả bán ra sao?</w:t>
      </w:r>
    </w:p>
    <w:p>
      <w:pPr>
        <w:pStyle w:val="BodyText"/>
      </w:pPr>
      <w:r>
        <w:t xml:space="preserve">Nghe thấy Trang Duệ nhắc tới việc công sự, sắc mặt Hoàng Phủ Vân chuyển sang nghiêm túc nói: (.</w:t>
      </w:r>
    </w:p>
    <w:p>
      <w:pPr>
        <w:pStyle w:val="BodyText"/>
      </w:pPr>
      <w:r>
        <w:t xml:space="preserve">- Đây là chúng ta thu mua tin tức từ một vị hội viên Vip, uy tín vô cung cao. Hơn nữa Điền lão sư đã từng xem qua nhóm đồ sứ này. Theo Điền lão sư hẳn là đồ thật bất quá số tiền thu mua tương đối lớn cho nên đệ nên tới xem xét.</w:t>
      </w:r>
    </w:p>
    <w:p>
      <w:pPr>
        <w:pStyle w:val="BodyText"/>
      </w:pPr>
      <w:r>
        <w:t xml:space="preserve">Điền lão sư theo lời Hoàng Phủ Vân chính là một trong sô các vị đồng nghiệp của Kim Bàn Tử, cũng là nghiên cứu viên của viện bảo tàng Cố Cung, ở ngành gốm sứ thành tựu phi thường cao. Hơn nữa đã từng đi cùng với Trang Duệ qua Tế Nam tham gia hoạt động giám dân gian.</w:t>
      </w:r>
    </w:p>
    <w:p>
      <w:pPr>
        <w:pStyle w:val="BodyText"/>
      </w:pPr>
      <w:r>
        <w:t xml:space="preserve">Điền Phàm là chuyên gia lâu năm nổi danh với việc giám định gốm sứ, cũng là một trong những vị chuyên gia ở tổ chuyên gia mạng lưới giám định, có độ tin cậy vô cùng cao.</w:t>
      </w:r>
    </w:p>
    <w:p>
      <w:pPr>
        <w:pStyle w:val="BodyText"/>
      </w:pPr>
      <w:r>
        <w:t xml:space="preserve">Trang Duệ đề nghị cái chế độ hội viên Vip kia nay đã vô cùng náo nhiệt. Hơn một tháng qua, trong các hội viên đã cống hiến hơn hai mươi đồ vật, đã trải qua nhóm chuyên gia Mã lão sư tổ chức giám định, không một người nào mua phải đồ dỏm. Các chuyên gia khác đến từ khắp nơi trên cả nước đối với mạng web này đánh giá vô cùng cao.</w:t>
      </w:r>
    </w:p>
    <w:p>
      <w:pPr>
        <w:pStyle w:val="BodyText"/>
      </w:pPr>
      <w:r>
        <w:t xml:space="preserve">Hoàng Phủ Vân lợi dụng mạng web này chiếm được không ít tin tức mật. Nhờ vậy mà sưu tập được cho Định Quang bảo tàng không ít tinh phẩm.</w:t>
      </w:r>
    </w:p>
    <w:p>
      <w:pPr>
        <w:pStyle w:val="BodyText"/>
      </w:pPr>
      <w:r>
        <w:t xml:space="preserve">- Tổng cộng có bao nhiêu đồ vật? Đối phương ra giá bao nhiêu?</w:t>
      </w:r>
    </w:p>
    <w:p>
      <w:pPr>
        <w:pStyle w:val="BodyText"/>
      </w:pPr>
      <w:r>
        <w:t xml:space="preserve">Chợ đen sở dĩ xưng là chợ đen bởi vì các đồ vật không thể lộ ra ngoài ánh sáng, hơn nữa phương thức giao dịch vô cùng đa dạng.</w:t>
      </w:r>
    </w:p>
    <w:p>
      <w:pPr>
        <w:pStyle w:val="BodyText"/>
      </w:pPr>
      <w:r>
        <w:t xml:space="preserve">Trang Duệ biết, chợ đen các vật có thể tiến hành giao dịch trước, không cần phải tiến hành đấu giá.</w:t>
      </w:r>
    </w:p>
    <w:p>
      <w:pPr>
        <w:pStyle w:val="BodyText"/>
      </w:pPr>
      <w:r>
        <w:t xml:space="preserve">Đồ cổ cao thâm trắc mặc, cho dù là người hành nghề mấy chục năm cũng không dám chắc chắn là mỗi lần mình mua đều là đồ thật được.</w:t>
      </w:r>
    </w:p>
    <w:p>
      <w:pPr>
        <w:pStyle w:val="BodyText"/>
      </w:pPr>
      <w:r>
        <w:t xml:space="preserve">Cho nên ở chợ đen trên đấu giá có rất nhiều thứ. Chợ đen tổ chức bán đấu giá cũng chỉ là lấy số tiền huê hồng, trợ giúp cho những người khác, không giống như người ngoài suy đoán, đồ chợ đen chính là của bọn họ đem bán ra ngoài.</w:t>
      </w:r>
    </w:p>
    <w:p>
      <w:pPr>
        <w:pStyle w:val="BodyText"/>
      </w:pPr>
      <w:r>
        <w:t xml:space="preserve">- Đây là ảnh, tổng cộng có ba mươi hai đồ gốm màu đời Đường. Gốm ba màu có :mã, lạc đà, cung nữ thật là may mắn khi đào được những vật này bởi nó cơ hồ là khuôn mẫu của gốm màu.</w:t>
      </w:r>
    </w:p>
    <w:p>
      <w:pPr>
        <w:pStyle w:val="BodyText"/>
      </w:pPr>
      <w:r>
        <w:t xml:space="preserve">Hoàng Phủ Vân vừa nói vừa lấy ra một tập ảnh dầy trong túi đưa cho Trang Duệ xem.</w:t>
      </w:r>
    </w:p>
    <w:p>
      <w:pPr>
        <w:pStyle w:val="BodyText"/>
      </w:pPr>
      <w:r>
        <w:t xml:space="preserve">Trong miệng nói tiếp:</w:t>
      </w:r>
    </w:p>
    <w:p>
      <w:pPr>
        <w:pStyle w:val="BodyText"/>
      </w:pPr>
      <w:r>
        <w:t xml:space="preserve">- Phẩm chất gốm ba màu mã và lạc đà cũng không tệ, giá thấp nhất là 50 vạn một vật, mà tám bộ cung nữ kia đối phương đòi tới 600 vạn.</w:t>
      </w:r>
    </w:p>
    <w:p>
      <w:pPr>
        <w:pStyle w:val="BodyText"/>
      </w:pPr>
      <w:r>
        <w:t xml:space="preserve">Nhóm gốm sứ này cộng tất cả lại giá tiền cũng phải vượt qua 2000 vạn, mặc dù Hoàng Phủ Vân trong tay có đủ tiền tiêu nhưng hắn không dám tùy tiện mua lại, nhất định trước tiên phải trưng cầu ý kiến của Trang Duệ đã.</w:t>
      </w:r>
    </w:p>
    <w:p>
      <w:pPr>
        <w:pStyle w:val="BodyText"/>
      </w:pPr>
      <w:r>
        <w:t xml:space="preserve">- Nếu nói như vậy, vật mới được khai quật hẳn phải có một đoạn thời gian rồi.</w:t>
      </w:r>
    </w:p>
    <w:p>
      <w:pPr>
        <w:pStyle w:val="Compact"/>
      </w:pPr>
      <w:r>
        <w:br w:type="textWrapping"/>
      </w:r>
      <w:r>
        <w:br w:type="textWrapping"/>
      </w:r>
    </w:p>
    <w:p>
      <w:pPr>
        <w:pStyle w:val="Heading2"/>
      </w:pPr>
      <w:bookmarkStart w:id="887" w:name="chương-865-thật-giả.-2"/>
      <w:bookmarkEnd w:id="887"/>
      <w:r>
        <w:t xml:space="preserve">865. Chương 865 : Thật Giả. (2)</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865: Thật giả. (2)</w:t>
      </w:r>
    </w:p>
    <w:p>
      <w:pPr>
        <w:pStyle w:val="BodyText"/>
      </w:pPr>
      <w:r>
        <w:t xml:space="preserve">Nhóm dịch: Dungnhi</w:t>
      </w:r>
    </w:p>
    <w:p>
      <w:pPr>
        <w:pStyle w:val="BodyText"/>
      </w:pPr>
      <w:r>
        <w:t xml:space="preserve">Sưu tầm by khunglongconhaman -</w:t>
      </w:r>
    </w:p>
    <w:p>
      <w:pPr>
        <w:pStyle w:val="BodyText"/>
      </w:pPr>
      <w:r>
        <w:t xml:space="preserve">Nguồn: Vipvandan</w:t>
      </w:r>
    </w:p>
    <w:p>
      <w:pPr>
        <w:pStyle w:val="BodyText"/>
      </w:pPr>
      <w:r>
        <w:t xml:space="preserve">Trang Duệ liếc nhìn ảnh: đồ vật trên ảnh đều mang một màu sắc thái tiên diễm, bọn thị nữ bộ mặt tròn phong, cảnh vật được sơ phác trông sinh động rất thật, màu sáng diễm lệ tạo nên hơi thở sinh hoạt phú quý giàu sang. Nhìn theo góc độ quay chụp khá rõ ràng một điều là dấu vết khai quật rất mờ nhạt. truyện copy từ</w:t>
      </w:r>
    </w:p>
    <w:p>
      <w:pPr>
        <w:pStyle w:val="BodyText"/>
      </w:pPr>
      <w:r>
        <w:t xml:space="preserve">Bất quá sau thời đại nhà Đường, qua các triều đại người thu thập gốm màu đời Đường không bao giờ suy giảm, dân gian cất giấu tinh phẩm không ít. Xem như bên Quan Trung thập bát lăng, qua hơn ngàn năm nay bị trộm ra các dụng cụ gốm sứ đâu chỉ là hàng vạn hàng nghìn vật.</w:t>
      </w:r>
    </w:p>
    <w:p>
      <w:pPr>
        <w:pStyle w:val="BodyText"/>
      </w:pPr>
      <w:r>
        <w:t xml:space="preserve">Trang Duệ cũng không dám chắc chắn ảnh chụp này là giả, gốm màu đời Đường từ trước đến giờ lấy sắc thái hoa lệ mà nổi danh. Riêng từ mấy hình ảnh này xem qua, từ việc tạo hình đến sắc thái là hoàn toàn phù hợp với đặc thù của gốm màu đời Đường.</w:t>
      </w:r>
    </w:p>
    <w:p>
      <w:pPr>
        <w:pStyle w:val="BodyText"/>
      </w:pPr>
      <w:r>
        <w:t xml:space="preserve">- Những đồ vật này đã bị bán chưa? Trước tiên có thể xem qua một chút được không? (.</w:t>
      </w:r>
    </w:p>
    <w:p>
      <w:pPr>
        <w:pStyle w:val="BodyText"/>
      </w:pPr>
      <w:r>
        <w:t xml:space="preserve">Trang Duệ nhìn ảnh cũng có chút động tâm, nếu như những đồ vật này đều là thật, như vậy có thể bổ sung vào bảo tàng nơi gốm màu đời Đường đang trống không. Tiêu mất 2000 vạn tính ra cũng không nhiều.</w:t>
      </w:r>
    </w:p>
    <w:p>
      <w:pPr>
        <w:pStyle w:val="BodyText"/>
      </w:pPr>
      <w:r>
        <w:t xml:space="preserve">Bất quá cất dấu trong cái vòng luẩn quẩn này là một vũng bùn, là người trong vòng tròn này, thường xuyên bị lấm giày Trang Duệ chỉ có thể tin vào đôi mắt của mình, không nhìn thấy vật hắn chắc chắn sẽ không đồng ý giao dịch.</w:t>
      </w:r>
    </w:p>
    <w:p>
      <w:pPr>
        <w:pStyle w:val="BodyText"/>
      </w:pPr>
      <w:r>
        <w:t xml:space="preserve">- Những đồ này không đem đấu giá, nó được lão bản của chợ đen thay mặt bằng hữu bán, trước tiên có thể nhìn hàng nhưng có thể là sẽ không có đủ hàng để xem.</w:t>
      </w:r>
    </w:p>
    <w:p>
      <w:pPr>
        <w:pStyle w:val="BodyText"/>
      </w:pPr>
      <w:r>
        <w:t xml:space="preserve">Hoàng Phủ Vân biết rõ vị lão bản trẻ tuổi này, ánh mắt phi thường độc. Tính ra từ khi hắn và Trang Duệ quen biết tới nay chưa có lần nào mà Trang Duệ ở ngành đồ cổ mà thất thủ một lần. Người trong giang hồ thân bất vô kỷ.</w:t>
      </w:r>
    </w:p>
    <w:p>
      <w:pPr>
        <w:pStyle w:val="BodyText"/>
      </w:pPr>
      <w:r>
        <w:t xml:space="preserve">Nhưng mà Trang lão bản chưa từng chịu thiệt lấy một lần.</w:t>
      </w:r>
    </w:p>
    <w:p>
      <w:pPr>
        <w:pStyle w:val="BodyText"/>
      </w:pPr>
      <w:r>
        <w:t xml:space="preserve">Mục đích Hoàng Phủ Vân tới lần này cũng chính là muốn Trang Duệ xuất sơn giám định mấy thứ đồ vật kia.</w:t>
      </w:r>
    </w:p>
    <w:p>
      <w:pPr>
        <w:pStyle w:val="BodyText"/>
      </w:pPr>
      <w:r>
        <w:t xml:space="preserve">- Được, vậy thì nhờ huynh liên lạc. Đúng rồi, thời gian chớ vượt quá ba ngày, đệ còn phải hảo hảo đi học, sau này có việc gì huynh cũng không nên ảnh hưởng đến việc học tập của đệ.</w:t>
      </w:r>
    </w:p>
    <w:p>
      <w:pPr>
        <w:pStyle w:val="BodyText"/>
      </w:pPr>
      <w:r>
        <w:t xml:space="preserve">Trang Duệ nói thật, thoáng cái mà đã mấy ngày nữa là hắn phải đi Đại Kinh báo danh.</w:t>
      </w:r>
    </w:p>
    <w:p>
      <w:pPr>
        <w:pStyle w:val="BodyText"/>
      </w:pPr>
      <w:r>
        <w:t xml:space="preserve">Ly khai sân trường đã nhiều năm, nay Trang Duệ đối với lần trở về này tâm tình có hơi chút kích động.</w:t>
      </w:r>
    </w:p>
    <w:p>
      <w:pPr>
        <w:pStyle w:val="BodyText"/>
      </w:pPr>
      <w:r>
        <w:t xml:space="preserve">- Ai, Kim Vũ lại đi ra ngoài gây tai họa cho người khác?</w:t>
      </w:r>
    </w:p>
    <w:p>
      <w:pPr>
        <w:pStyle w:val="BodyText"/>
      </w:pPr>
      <w:r>
        <w:t xml:space="preserve">Trang Duệ đẩy cửa bước vào phòng phát hiện móng vuốt tiểu kim điêu trước mặt có dính chút máu. Mỗi ngày trước khi ngủ, Trang Duệ đều tháo bộ bao móng vuốt ra cho tiểu kim điêu. Con vật nhỏ này đều thừa dịp cơ hội này đi ra ngoài tác oai tác quái.</w:t>
      </w:r>
    </w:p>
    <w:p>
      <w:pPr>
        <w:pStyle w:val="BodyText"/>
      </w:pPr>
      <w:r>
        <w:t xml:space="preserve">Gần đây nhất, không riêng gì con bồ câu trong nhà cũng bị thương. Ngay cả thỉnh thoảng trên bầu trời có bồ câu bay qua, Trang Duệ cũng có thời gian trong một tháng không hề nghe được tiếng chim bồ câu kêu.</w:t>
      </w:r>
    </w:p>
    <w:p>
      <w:pPr>
        <w:pStyle w:val="BodyText"/>
      </w:pPr>
      <w:r>
        <w:t xml:space="preserve">Có một ngày hai tỷ muội Âu Dương Uyển và Trương Mụ Lý ra công viên đi dạo, nghe được rất nhiều người nghị luận gần đây có một con chim diều hâu nhỏ thường đến bắt chim nuôi trong nhà. Điều này khiến cho rất nhiều người có chim nuôi trong nhà lo lắng. Đang có người thương nghị với nhau chuẩn bị tổ chức vây bắt con tiểu diều hâu này.</w:t>
      </w:r>
    </w:p>
    <w:p>
      <w:pPr>
        <w:pStyle w:val="BodyText"/>
      </w:pPr>
      <w:r>
        <w:t xml:space="preserve">Về đến nhà, Trang Duệ vội vàng khóa chân tiểu kim điêu lại. Con vật nhỏ này liên tục gật đầu đồng ý không đi ra ngoài bắt mồi, nhưng nó vẫn muôn thừa dịp buổi tối, hay sáng sớm chạy ra bên ngoài, còn chạy đến cả công viên.</w:t>
      </w:r>
    </w:p>
    <w:p>
      <w:pPr>
        <w:pStyle w:val="BodyText"/>
      </w:pPr>
      <w:r>
        <w:t xml:space="preserve">Trang Duệ cũng không nghĩ đến việc quá mức hạn chế thiên tính của kim điêu. Dù sao đi nữa hiện tại việc sử dụng súng hơi cũng đã bị cấm, ở Bắc Kinh có rất ít người nã súng hơi bắn chim. Hơn nữa kim điêu chưa bao giờ ăn đồ ăn mà người khác đưa cho. Trang Duệ cũng không biết làm cách nào khác, chỉ cần ban ngày tiểu kim điêu ngoan ngoãn ở trong nhà là được.</w:t>
      </w:r>
    </w:p>
    <w:p>
      <w:pPr>
        <w:pStyle w:val="BodyText"/>
      </w:pPr>
      <w:r>
        <w:t xml:space="preserve">- Chờ một chút, đừng nóng vội.</w:t>
      </w:r>
    </w:p>
    <w:p>
      <w:pPr>
        <w:pStyle w:val="BodyText"/>
      </w:pPr>
      <w:r>
        <w:t xml:space="preserve">Trang Duệ nhìn tiểu kim điêu vỗ cánh phành phạch muốn đậu lên đầu vai mình, vội vàng xua tay ngăn lại. Lấy tấm da treo cạnh cửa đặt lên vai mình, Trang Duệ nói:</w:t>
      </w:r>
    </w:p>
    <w:p>
      <w:pPr>
        <w:pStyle w:val="BodyText"/>
      </w:pPr>
      <w:r>
        <w:t xml:space="preserve">- Đi lên đi.</w:t>
      </w:r>
    </w:p>
    <w:p>
      <w:pPr>
        <w:pStyle w:val="BodyText"/>
      </w:pPr>
      <w:r>
        <w:t xml:space="preserve">Thứ này là Âu Dương Uyển cố ý cấp cho nhi tử một khối da đệm, tuy không được to nhưng cũng vừa vặn có thể khoát lên trên vai. Cho dù là cặp móng vuốt kia của tiểu kim điêu có bấu chặt đến đâu đi chăng nữa thì cũng không thể làm rách được tấm da. Trang Duệ cũng không có vì thế mà bị thương.</w:t>
      </w:r>
    </w:p>
    <w:p>
      <w:pPr>
        <w:pStyle w:val="BodyText"/>
      </w:pPr>
      <w:r>
        <w:t xml:space="preserve">Mặt khác, Âu Dương Uyển cũng làm cho Trang Duệ một bộ bao cổ tay dùng vải bố có cho thêm dây thép ở bên trong. Chỉ là cho đến bây giờ Trang Duệ vẫn cảm thấy khó khăn trong việc sử dụng những thứ này. Không phải Trang Duệ không biết sử dụng mà do những thứ này đối với tiểu kim điêu quá vô dụng đi. Trong khoảng thời gian này Trang Duệ muốn tìm một lão thợ thủ công tay nghề cao chế tạo cho hắn một bộ công cụ huấn luyện ưng.</w:t>
      </w:r>
    </w:p>
    <w:p>
      <w:pPr>
        <w:pStyle w:val="BodyText"/>
      </w:pPr>
      <w:r>
        <w:t xml:space="preserve">Trước kia Bắc Kinh là địa phương gì? Chính là sao huyệt của quân Bát Kỳ, hàng ngày quân sĩ Bát Kỳ không có việc gì làm đều ra bắt chim ưng về huấn luyện. Từ đó mà quân Bát Kỳ có hẳn một đội quân chim ưng chuyên đi thám thính và đưa tin.</w:t>
      </w:r>
    </w:p>
    <w:p>
      <w:pPr>
        <w:pStyle w:val="BodyText"/>
      </w:pPr>
      <w:r>
        <w:t xml:space="preserve">Trước đây có người chuyên môn chế tạo công cụ huấn luyện chim ưng. Lớn thì là một bộ bao cánh tay kiến cố để chim ưng đậu lên, nhỏ thì là những chiếc vòng lục lạc. Tất cả đều được đặc chế cho việc huấn luyện chim ưng. Không chỉ có tính thực dụng mà còn có tính mỹ quan, bằng không những thiếu gia thời đó cũng không có đeo nó trên tay mà đi ra ngoài đường.</w:t>
      </w:r>
    </w:p>
    <w:p>
      <w:pPr>
        <w:pStyle w:val="BodyText"/>
      </w:pPr>
      <w:r>
        <w:t xml:space="preserve">Chỉ là cái thời đó đã qua lâu rồi, ngoại trừ trên đại thảo nguyên thì trong thành thị căn bản không thể nào tìm được người nào chơi chim ưng nữa. Trang Duệ cũng không biết mình có thể tìm được một thợ thủ công nào chế tác được một bộ công cụ huấn luyện chim ưng hay không.</w:t>
      </w:r>
    </w:p>
    <w:p>
      <w:pPr>
        <w:pStyle w:val="BodyText"/>
      </w:pPr>
      <w:r>
        <w:t xml:space="preserve">- Nha nha...</w:t>
      </w:r>
    </w:p>
    <w:p>
      <w:pPr>
        <w:pStyle w:val="BodyText"/>
      </w:pPr>
      <w:r>
        <w:t xml:space="preserve">Biểu hiện của tiểu kim vũ không phải người thường có thể đoán biết được. Đầu tiên là nó phóng uế lên chính móng vuốt của mình, sau đó cư nhiên ngồi chổm hổm xuống đè lên bộ móng vuốt, nó muốn dùng lông của mình để lau đi vết máu còn lưu lại trên dó. Nhìn bộ dạng lấm la lấm lét của nó, Trang Duệ không nhịn được nở nụ cười.</w:t>
      </w:r>
    </w:p>
    <w:p>
      <w:pPr>
        <w:pStyle w:val="BodyText"/>
      </w:pPr>
      <w:r>
        <w:t xml:space="preserve">- Coi như ngươi thông minh đi!</w:t>
      </w:r>
    </w:p>
    <w:p>
      <w:pPr>
        <w:pStyle w:val="BodyText"/>
      </w:pPr>
      <w:r>
        <w:t xml:space="preserve">Trang Duệ xoa xao đầu tiểu kim điêu rồi xoay người đi ra khỏi phòng nói với Tần Huyên Băng:</w:t>
      </w:r>
    </w:p>
    <w:p>
      <w:pPr>
        <w:pStyle w:val="BodyText"/>
      </w:pPr>
      <w:r>
        <w:t xml:space="preserve">- Vợ yêu! Hôm nay anh đi làm trở lại, đến tối sẽ về, em trở vào phòng nghỉ ngơi đi.</w:t>
      </w:r>
    </w:p>
    <w:p>
      <w:pPr>
        <w:pStyle w:val="BodyText"/>
      </w:pPr>
      <w:r>
        <w:t xml:space="preserve">Trang Duệ đã có hẹn với Hoàng Phủ Vân, ngày hôm nay xem hàng. Đối phương nghe Trang Duệ muốn xem hàng, nên cố ý chạy ô-tô từ Hà Bắc tới, địa điểm do Trang Duệ chỉ định.</w:t>
      </w:r>
    </w:p>
    <w:p>
      <w:pPr>
        <w:pStyle w:val="Compact"/>
      </w:pPr>
      <w:r>
        <w:br w:type="textWrapping"/>
      </w:r>
      <w:r>
        <w:br w:type="textWrapping"/>
      </w:r>
    </w:p>
    <w:p>
      <w:pPr>
        <w:pStyle w:val="Heading2"/>
      </w:pPr>
      <w:bookmarkStart w:id="888" w:name="chương-866-thật-giả.-3"/>
      <w:bookmarkEnd w:id="888"/>
      <w:r>
        <w:t xml:space="preserve">866. Chương 866 : Thật Giả. (3)</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866: Thật giả. (3)</w:t>
      </w:r>
    </w:p>
    <w:p>
      <w:pPr>
        <w:pStyle w:val="BodyText"/>
      </w:pPr>
      <w:r>
        <w:t xml:space="preserve">Nhóm dịch: Dungnhi</w:t>
      </w:r>
    </w:p>
    <w:p>
      <w:pPr>
        <w:pStyle w:val="BodyText"/>
      </w:pPr>
      <w:r>
        <w:t xml:space="preserve">Sưu tầm by khunglongconhaman -</w:t>
      </w:r>
    </w:p>
    <w:p>
      <w:pPr>
        <w:pStyle w:val="BodyText"/>
      </w:pPr>
      <w:r>
        <w:t xml:space="preserve">Nguồn: Vipvandan</w:t>
      </w:r>
    </w:p>
    <w:p>
      <w:pPr>
        <w:pStyle w:val="BodyText"/>
      </w:pPr>
      <w:r>
        <w:t xml:space="preserve">Đối phương ở trog giới đồ cổ cũng là một nhân vật có uy tín và danh dự. Hơn nữa với tài sản của Trang Duệ rất lớn, hắn cũng không sợ không mua được.</w:t>
      </w:r>
    </w:p>
    <w:p>
      <w:pPr>
        <w:pStyle w:val="BodyText"/>
      </w:pPr>
      <w:r>
        <w:t xml:space="preserve">Trang Duệ suy nghĩ một lúc rồi mới đến hội sở gặp Âu Dương Quân. Hắn nghĩ để cho tiểu kim vũ cùng đi theo đến đó, hảo hảo để tiểu gia hỏa này hưởng thụ lạc thú bay lượn.</w:t>
      </w:r>
    </w:p>
    <w:p>
      <w:pPr>
        <w:pStyle w:val="BodyText"/>
      </w:pPr>
      <w:r>
        <w:t xml:space="preserve">Tần Huyên Băng tức giận liếc mắt nhìn Trang Duệ. Không biết hắn từ đâu tìm được rất nhiều tài liệu nói là trong thời gian đầu mang thai không ảnh hưởng đến cuộc sống sinh hoạt tình dục, nên hắn vẫn luôn đến quấy rầy nàng.</w:t>
      </w:r>
    </w:p>
    <w:p>
      <w:pPr>
        <w:pStyle w:val="BodyText"/>
      </w:pPr>
      <w:r>
        <w:t xml:space="preserve">Bụng của Tần Huyên Băng đã to ra rất nhiều, Trang Duệ cẩn thận đỡ vợ đi vào trong phòng, ăn một bát gà tần. Xong xuôi đâu đấy hắn mới mang theo hai con chó ngao và tiểu kim điêu lên xe ô-tô rời khởi Tứ Hợp Viện.</w:t>
      </w:r>
    </w:p>
    <w:p>
      <w:pPr>
        <w:pStyle w:val="BodyText"/>
      </w:pPr>
      <w:r>
        <w:t xml:space="preserve">...</w:t>
      </w:r>
    </w:p>
    <w:p>
      <w:pPr>
        <w:pStyle w:val="BodyText"/>
      </w:pPr>
      <w:r>
        <w:t xml:space="preserve">Vốn muốn mang theo cả Trứ Bành Phi đi theo nhưng vị trí bên cạnh vị trí lái xe của Trang Duệ đang bị tiểu kim điêu chiến cứ. Hơn nữa, lần này Trang Duệ muốn đi xem đồ cổ cho nên hắn không để Bành Phi đi theo.</w:t>
      </w:r>
    </w:p>
    <w:p>
      <w:pPr>
        <w:pStyle w:val="BodyText"/>
      </w:pPr>
      <w:r>
        <w:t xml:space="preserve">- Cần phải đổi một chiếc xe mới...</w:t>
      </w:r>
    </w:p>
    <w:p>
      <w:pPr>
        <w:pStyle w:val="BodyText"/>
      </w:pPr>
      <w:r>
        <w:t xml:space="preserve">Vốn chiếc xe này có thể ngồi được năm ngồi cũng không cảm thấy chật chội. Nhưng hiện tại mang theo hai con chó ngao, trên cơ bản là không còn chỗ ngồi. Trang Duệ suy nghĩ có nên mua một chiếc Hummer, bởi vì không gian siêu rộng ở bên trong xe đủ để ười người ngồi trong đó.</w:t>
      </w:r>
    </w:p>
    <w:p>
      <w:pPr>
        <w:pStyle w:val="BodyText"/>
      </w:pPr>
      <w:r>
        <w:t xml:space="preserve">- Đừng bay quá xa...</w:t>
      </w:r>
    </w:p>
    <w:p>
      <w:pPr>
        <w:pStyle w:val="BodyText"/>
      </w:pPr>
      <w:r>
        <w:t xml:space="preserve">Tiểu kim điêu ngồi trong xe hết nhìn đông lại ngó tây. Lúc sau Trang Duệ ở ngã tư đường chờ đèn xanh, hắn mở cửa sổ mái cho tiểu kim điêu bay ra ngoài.</w:t>
      </w:r>
    </w:p>
    <w:p>
      <w:pPr>
        <w:pStyle w:val="BodyText"/>
      </w:pPr>
      <w:r>
        <w:t xml:space="preserve">Trang Duệ cũng không có lo lắng, lấy ánh mắt của tiểu kim điêu, có thể ở trong rừng xe cộ mà tìm được vị trí chuẩn xác của mình.</w:t>
      </w:r>
    </w:p>
    <w:p>
      <w:pPr>
        <w:pStyle w:val="BodyText"/>
      </w:pPr>
      <w:r>
        <w:t xml:space="preserve">- Mau nhìn kìa lão công! Từ trong chiếc xe kia bay ra một con chim...</w:t>
      </w:r>
    </w:p>
    <w:p>
      <w:pPr>
        <w:pStyle w:val="BodyText"/>
      </w:pPr>
      <w:r>
        <w:t xml:space="preserve">- Một con chim? Phải gọi là diều hâu thì mới đúng. Hiện nay người có tiền càng ngày càng xa xỉ, dĩ nhiên nuôi cả diều hâu...</w:t>
      </w:r>
    </w:p>
    <w:p>
      <w:pPr>
        <w:pStyle w:val="BodyText"/>
      </w:pPr>
      <w:r>
        <w:t xml:space="preserve">Đèn xanh vừa bật, xe của Trang Duệ nhanh chóng đi về phía trước, phía sau xe của hắn là chiếc xe gia đình của hai vợ chồng vừa bàn tán nọ. Hai vợ chồng này đang bàn tán chuyện có một con diều hâu từ trong một chiếc xe phía trước bay ra rất sôi nổi. Người vợ còn có cảm giác lão công mình không tồi một chút nào, ha người mải nói chuyện đến nỗi ngay cả đèn xanh đã bật mà cũng không biết.</w:t>
      </w:r>
    </w:p>
    <w:p>
      <w:pPr>
        <w:pStyle w:val="BodyText"/>
      </w:pPr>
      <w:r>
        <w:t xml:space="preserve">May cho hai vợ chồng này là khoảng thời gian đầu năm xe cộ đi lại ít, nếu không đã bị người đi đằng sau bấm còi, chửi ột trận.</w:t>
      </w:r>
    </w:p>
    <w:p>
      <w:pPr>
        <w:pStyle w:val="BodyText"/>
      </w:pPr>
      <w:r>
        <w:t xml:space="preserve">Hội sở của Âu Dương Quân cách Bắc Kinh mấy chục kilomet. Bỏ lại sự ồn ã của thành phố lại phía sau, xe của Trang Duệ bắt đầu tăng tốc, hắn chỉ cần ngửa mặt lên trời nhìn là có thể thấy được tiểu kim điêu đang ở trên bầu trời phía trước ô tô của mình.</w:t>
      </w:r>
    </w:p>
    <w:p>
      <w:pPr>
        <w:pStyle w:val="BodyText"/>
      </w:pPr>
      <w:r>
        <w:t xml:space="preserve">Một lúc sau, xe của Trang Duệ đã đi đến hội sở. Ở trong bãi đỗ xe hắn đã thấy Hoàng Phủ Vân đứng chờ. Bên cạnh hắn là một chiếc xe mang biển số không phải của Bắc Kinh. Chiếc xe này chắc là của lão bản chợ đem ở Hà Bắc chạy tới.</w:t>
      </w:r>
    </w:p>
    <w:p>
      <w:pPr>
        <w:pStyle w:val="BodyText"/>
      </w:pPr>
      <w:r>
        <w:t xml:space="preserve">- Trang tổng, vị này là Lý tổng.</w:t>
      </w:r>
    </w:p>
    <w:p>
      <w:pPr>
        <w:pStyle w:val="BodyText"/>
      </w:pPr>
      <w:r>
        <w:t xml:space="preserve">Trang Duệ mở cửa xe đi ra, Hoàng Phủ Vân đã dẫn theo ba người đến đón, đồng thời giới thiệu. Vị Lý tổng ở phía sau Hoàng Phủ Vân trông vô cùng khỏe mạnh, hắn mặc một bộ âu phục bó sát người. Có thể nói, chỉ cần nhìn qua là đoán biết được người này là một ông chủ lớn.</w:t>
      </w:r>
    </w:p>
    <w:p>
      <w:pPr>
        <w:pStyle w:val="BodyText"/>
      </w:pPr>
      <w:r>
        <w:t xml:space="preserve">Hai người đi theo phía sau Lý tổng hẳn là bảo tiêu của hắn, trên tay mỗi người đều cầm một chiếc rương dài, rộng chừng một thước luôn luôn theo sát phía sau Lý tổng.</w:t>
      </w:r>
    </w:p>
    <w:p>
      <w:pPr>
        <w:pStyle w:val="BodyText"/>
      </w:pPr>
      <w:r>
        <w:t xml:space="preserve">- Lý tổng! Thực xin lỗi, trên đường đến đây bị kẹt xe cho nên mới tới trễ...</w:t>
      </w:r>
    </w:p>
    <w:p>
      <w:pPr>
        <w:pStyle w:val="BodyText"/>
      </w:pPr>
      <w:r>
        <w:t xml:space="preserve">Trang Duệ và Lý tổng bắt tay nhau chào hỏi. Tuy rằng không thích cùng loại người hắc bạch lưỡng đạo giao tiếp nhưng chỉ vì món đồ cổ này Trang Duệ cũng đành phải bắt tay, hồ hởi nói chuyện. Lúc nắm tay, Trang Duệ quay đầu nhìn sang Hoàng Phủ Vân liếc mắt hỏi:</w:t>
      </w:r>
    </w:p>
    <w:p>
      <w:pPr>
        <w:pStyle w:val="BodyText"/>
      </w:pPr>
      <w:r>
        <w:t xml:space="preserve">- Vì sao không có mời Lý tổng vào bên trong ngồi nghỉ?</w:t>
      </w:r>
    </w:p>
    <w:p>
      <w:pPr>
        <w:pStyle w:val="BodyText"/>
      </w:pPr>
      <w:r>
        <w:t xml:space="preserve">Trang Duệ nói vậy nhưng bản thân hắn biết bảo an ở đây sẽ không mở cửa. Tuy rằng trước đó hắn có gọi điện thoại thông tri cho bảo an ở bên này. Nhưng nếu như bản thân Trang Duệ còn chưa có đến, bảo an sẽ không mở cửa cho bất cứ ai vào. Hoàng Phủ Vân có thể vào được trong bãi đỗ xe này cũng là do Trang Duệ trước đó có báo biển số xe cho bảo an biết.</w:t>
      </w:r>
    </w:p>
    <w:p>
      <w:pPr>
        <w:pStyle w:val="BodyText"/>
      </w:pPr>
      <w:r>
        <w:t xml:space="preserve">- A! Trang tổng, là ta muốn ở chỗ này chờ ngài.</w:t>
      </w:r>
    </w:p>
    <w:p>
      <w:pPr>
        <w:pStyle w:val="BodyText"/>
      </w:pPr>
      <w:r>
        <w:t xml:space="preserve">Lý tổng chính là một nhân vật làm ăn buốn bán, từ việc bị bảo an ngăn trở không cho vào trong phòng, hắn cũng nhìn ra được Hoàng Phủ Vân quán trưởng không phải là khách quen ở đây. Cho nên không đợi Hoàng Phủ Vân trả lời, hắn liền nói với Trang Duệ, như vậy cũng không khiến cho Hoàng Phủ Vân bị xấu hổ.</w:t>
      </w:r>
    </w:p>
    <w:p>
      <w:pPr>
        <w:pStyle w:val="BodyText"/>
      </w:pPr>
      <w:r>
        <w:t xml:space="preserve">Kỳ thực, Lý tổng ngày hôm qua nhận được thông tri cũng đã biết được sẽ gặp mặt ở hội sở này đã vô cùng chân kinh rồi. Đối với hội sở này, bên ngoài có vô số lời bàn tán kỳ diệu. Lý tổng mặc dù là một người kinh doanh có máu mặt nhưng cũng chưa thể bước vào trong hội sở này. Chính vì thế mà hắn đối với thân phận của Trang Duệ sinh ra một tia kính nể.</w:t>
      </w:r>
    </w:p>
    <w:p>
      <w:pPr>
        <w:pStyle w:val="BodyText"/>
      </w:pPr>
      <w:r>
        <w:t xml:space="preserve">Hơn nữa đi đằng sau Trang Duệ là hai con chó ngao màu trắng. Đây là giống vật nuôi không phải đại gia bình thường có thể đùa giỡn. Cái khác không nói chứ riệng tiền ăn hàng tháng của chúng cũng đã lên đến mấy vạn rồi.</w:t>
      </w:r>
    </w:p>
    <w:p>
      <w:pPr>
        <w:pStyle w:val="BodyText"/>
      </w:pPr>
      <w:r>
        <w:t xml:space="preserve">- Nha nha!</w:t>
      </w:r>
    </w:p>
    <w:p>
      <w:pPr>
        <w:pStyle w:val="BodyText"/>
      </w:pPr>
      <w:r>
        <w:t xml:space="preserve">Một tiếng chim thanh thúy vang lên, tiểu kim vũ từ trên trời cao trực tiếp lao xuống dưới. Khi bay đến gần Trang Duệ, chỉ còn cách khoảng mười mét nó liền đảo cánh bày vòng vòng trên đầu Trang Duệ để làm giảm trở lực của không khí. Sau đó mới nhẹ nhàng đậu trên vai của Trang Duệ.</w:t>
      </w:r>
    </w:p>
    <w:p>
      <w:pPr>
        <w:pStyle w:val="BodyText"/>
      </w:pPr>
      <w:r>
        <w:t xml:space="preserve">Mọi người nghe tiếng chim kêu, đều tò mò ngẩng đầu lên, vừa vặn thấy được một màn này. Ngay cả Hoàng Phủ Vân từng nhìn thấy tiểu kim vũ cũng phải kinh ngạc khi nhìn thấy một màn này. (.</w:t>
      </w:r>
    </w:p>
    <w:p>
      <w:pPr>
        <w:pStyle w:val="BodyText"/>
      </w:pPr>
      <w:r>
        <w:t xml:space="preserve">- Trang tổng, đây... đây là ngài nuôi?</w:t>
      </w:r>
    </w:p>
    <w:p>
      <w:pPr>
        <w:pStyle w:val="BodyText"/>
      </w:pPr>
      <w:r>
        <w:t xml:space="preserve">Ngay thời điểm tiểu kim vũ bay xuống dưới, hai bảo an đứng ở trước cửa cũng chạy về phía Trang Duệ. Bọn họ biết thân phận của Trang Duệ, cho nên nếu như hắn bị diều hâu làm bị thương ở trong hội sở. Không biết chừng công việc của hai người cũng bị mất luôn.</w:t>
      </w:r>
    </w:p>
    <w:p>
      <w:pPr>
        <w:pStyle w:val="BodyText"/>
      </w:pPr>
      <w:r>
        <w:t xml:space="preserve">Chỉ là khi chạy đến gần Trang Duệ, hai bảo an mới phát hiện tiểu kim điêu này cư nhiên đậu trên vai của Trang Duệ. Cho dù ai cũng có thể nhìn ra tiểu tử thần dị này là do Trang Duệ nuôi dưỡng.</w:t>
      </w:r>
    </w:p>
    <w:p>
      <w:pPr>
        <w:pStyle w:val="BodyText"/>
      </w:pPr>
      <w:r>
        <w:t xml:space="preserve">- Uhm! Dùng bộ đàm thông báo một chút, để tiểu tử này ở đây chơi đùa một chút. Ngàn vạn lần đừng để cho người khác bắn nó bị thường...</w:t>
      </w:r>
    </w:p>
    <w:p>
      <w:pPr>
        <w:pStyle w:val="BodyText"/>
      </w:pPr>
      <w:r>
        <w:t xml:space="preserve">Trang Duệ gật đầu, hắn biết ở trong hội sở của Âu Dương Quân có súng, nếu như không thông báo cho bọn họ biết, không chừng có ngườ nào ngữa tay lại mang súng ra bắn tiểu kim vũ.</w:t>
      </w:r>
    </w:p>
    <w:p>
      <w:pPr>
        <w:pStyle w:val="Compact"/>
      </w:pPr>
      <w:r>
        <w:br w:type="textWrapping"/>
      </w:r>
      <w:r>
        <w:br w:type="textWrapping"/>
      </w:r>
    </w:p>
    <w:p>
      <w:pPr>
        <w:pStyle w:val="Heading2"/>
      </w:pPr>
      <w:bookmarkStart w:id="889" w:name="chương-867-thật-giả.-4"/>
      <w:bookmarkEnd w:id="889"/>
      <w:r>
        <w:t xml:space="preserve">867. Chương 867 : Thật Giả. (4)</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867: Thật giả. (4)</w:t>
      </w:r>
    </w:p>
    <w:p>
      <w:pPr>
        <w:pStyle w:val="BodyText"/>
      </w:pPr>
      <w:r>
        <w:t xml:space="preserve">Nhóm dịch: Dungnhi</w:t>
      </w:r>
    </w:p>
    <w:p>
      <w:pPr>
        <w:pStyle w:val="BodyText"/>
      </w:pPr>
      <w:r>
        <w:t xml:space="preserve">Sưu tầm by khunglongconhaman -</w:t>
      </w:r>
    </w:p>
    <w:p>
      <w:pPr>
        <w:pStyle w:val="BodyText"/>
      </w:pPr>
      <w:r>
        <w:t xml:space="preserve">Nguồn: Vipvandan</w:t>
      </w:r>
    </w:p>
    <w:p>
      <w:pPr>
        <w:pStyle w:val="BodyText"/>
      </w:pPr>
      <w:r>
        <w:t xml:space="preserve">Hai tên bảo an nghe Trang Duệ nói vậy, vội vàng dùng bộ đàm thông báo cho cấp trên. Còn Trang Duệ thì lại cười khổ nhìn tiểu kim vũ đậu trên vai mình. Bộ đồ tây trang này cũng mất mấy vạn tiền, rốt cuộc cũng bị nó làm hỏng phải vứt đi. Lần giả bộ này cũng phải trả giá quá cao a.</w:t>
      </w:r>
    </w:p>
    <w:p>
      <w:pPr>
        <w:pStyle w:val="BodyText"/>
      </w:pPr>
      <w:r>
        <w:t xml:space="preserve">- Thực xin lỗi, tiểu gia hỏa này tính tình bướng bỉnh, thích đi gây sự. Lý tổng, mời vào bên trong.</w:t>
      </w:r>
    </w:p>
    <w:p>
      <w:pPr>
        <w:pStyle w:val="BodyText"/>
      </w:pPr>
      <w:r>
        <w:t xml:space="preserve">Trang Duệ để cho tiểu kim vũ bay lên trời chơi đùa, rồi mới bắt chuyện với đám người Lý tổng, cùng bọn họ đi vào Nhất Hào Lâu.</w:t>
      </w:r>
    </w:p>
    <w:p>
      <w:pPr>
        <w:pStyle w:val="BodyText"/>
      </w:pPr>
      <w:r>
        <w:t xml:space="preserve">- Trang tổng, đồ vật trong rương của bọn họ, đã kiểm tra qua...?</w:t>
      </w:r>
    </w:p>
    <w:p>
      <w:pPr>
        <w:pStyle w:val="BodyText"/>
      </w:pPr>
      <w:r>
        <w:t xml:space="preserve">Một người bảo an đuổi theo Trang Duệ, ghé vào tai hắn nói nhỏ. Đây là chức trách của bọn hắn. Có thể đi vào Nhất Hào Lâu không phải có tiền là vào được. Bọn họ sợ ngoại nhân sẽ mang vào tong hội sở những thứ nguy hiểm đến hội viên.</w:t>
      </w:r>
    </w:p>
    <w:p>
      <w:pPr>
        <w:pStyle w:val="BodyText"/>
      </w:pPr>
      <w:r>
        <w:t xml:space="preserve">Trang Duệ sững sờ một chút, lúc này hắn mới biết không phải Hoàng Phủ Vân không mang theo Lý tổng đi vào mà là do bị bảo an ngăn cản.</w:t>
      </w:r>
    </w:p>
    <w:p>
      <w:pPr>
        <w:pStyle w:val="BodyText"/>
      </w:pPr>
      <w:r>
        <w:t xml:space="preserve">Gật đầu một cái, Trạng Duệ tiếp tục bước đi về phía trước. Đến khi đi sóng vai cùng với Hoàng Phủ Vân, hắn nhỏ giọng nói:</w:t>
      </w:r>
    </w:p>
    <w:p>
      <w:pPr>
        <w:pStyle w:val="BodyText"/>
      </w:pPr>
      <w:r>
        <w:t xml:space="preserve">- Hoàng Phủ huynh, thực xin lỗi. Đợi lát nữa ta sẽ làm cho huynh một tấm thẻ hội viên...</w:t>
      </w:r>
    </w:p>
    <w:p>
      <w:pPr>
        <w:pStyle w:val="BodyText"/>
      </w:pPr>
      <w:r>
        <w:t xml:space="preserve">Nếu như là vào thời điểm một năm trước đây, Trang Duệ hẳn là sẽ không nghĩ đến việc chiếu cố Hoàng Phủ Vân như vậy. Cho dù là hiện tại, các sản nghiệp của Trang Duệ vẫn thiếu người có kinh nghiệm quản lý, người có năng lực an bài chỉ huy thuộc hạ.</w:t>
      </w:r>
    </w:p>
    <w:p>
      <w:pPr>
        <w:pStyle w:val="BodyText"/>
      </w:pPr>
      <w:r>
        <w:t xml:space="preserve">Trang Duệ biết rõ bản thân mình có thể làm được những gì. Cho dù là một nhân vật bát phương hào kiệt, Trang Duệ cũng có khả năng làm được. Chính là khiến cho công nhân tôn kính với mình, để cho bọn họ cảm giác được giá trị tồn tại của mình. Đây là lạc thú trong quá trình tạo dựng sự nghiệp.</w:t>
      </w:r>
    </w:p>
    <w:p>
      <w:pPr>
        <w:pStyle w:val="BodyText"/>
      </w:pPr>
      <w:r>
        <w:t xml:space="preserve">Mặc kệ là Hoàng Phủ Vân hay là Triệu Hàn Hiên, thậm chí là cả Ngô quản lý của Tần Thụy Lân, Trang Duệ đều cấp cho họ đặc quyền rất lớn trong một số quyết sách trọng đại. Trang Duệ hoàn toàn không hoa tay múa chân, căn bản là không can thiệp vào công việc quản lý sản nghiệp hằng ngày của bọn họ.</w:t>
      </w:r>
    </w:p>
    <w:p>
      <w:pPr>
        <w:pStyle w:val="BodyText"/>
      </w:pPr>
      <w:r>
        <w:t xml:space="preserve">Từ trên một ý nghĩa nào đó là nói, Trang Duệ không tính là một người quản lý xuất sắc. Thế nhưng hắn tuyệt đối có thể được xưng là một người lãnh đạo sáng suốt. Tối thiểu thủ hạ mỗi sản nghiệp giữ chức nghiệp quản lý đều vì Trang Duệ mà nỗ lực kiếm tiền. Nguyên nhân chính vì bọn họ có được sự tôn trọng của người lãnh đạo là một mức lương thỏa mãn.</w:t>
      </w:r>
    </w:p>
    <w:p>
      <w:pPr>
        <w:pStyle w:val="BodyText"/>
      </w:pPr>
      <w:r>
        <w:t xml:space="preserve">- Cảm tạ Trang tổng.</w:t>
      </w:r>
    </w:p>
    <w:p>
      <w:pPr>
        <w:pStyle w:val="BodyText"/>
      </w:pPr>
      <w:r>
        <w:t xml:space="preserve">Hoàng Phủ Vân nhìn thấy Trang Duệ có thể lưu tâm đến việc hắn phải đứng chờ ngoài của như vậy, trong lòng rất cảm động. Đầu năm nay, còn có mấy người lãnh đạo có thể bận tâm, cảm nhận suy nghĩ của công nhân như vậy cơ chứ?</w:t>
      </w:r>
    </w:p>
    <w:p>
      <w:pPr>
        <w:pStyle w:val="BodyText"/>
      </w:pPr>
      <w:r>
        <w:t xml:space="preserve">Về tuổi tác, Trang Duệ rõ ràng nhỏ hơn Hoàng Phủ Vân vài tuổi, nhưng hắn đối với vị lãnh đạo trẻ tuổi hơn mình này lại có sự kính phục phát ra từ trong tâm khảm.</w:t>
      </w:r>
    </w:p>
    <w:p>
      <w:pPr>
        <w:pStyle w:val="BodyText"/>
      </w:pPr>
      <w:r>
        <w:t xml:space="preserve">- Ha ha! Lão huynh, gì mà phải khách khí như thế chứ!</w:t>
      </w:r>
    </w:p>
    <w:p>
      <w:pPr>
        <w:pStyle w:val="BodyText"/>
      </w:pPr>
      <w:r>
        <w:t xml:space="preserve">Trang Duệ nhẹ nhàng vỗ vỗ vai Hoàng Phủ Vân, xoay mặt nhìn về phía Lý tổng nói:</w:t>
      </w:r>
    </w:p>
    <w:p>
      <w:pPr>
        <w:pStyle w:val="BodyText"/>
      </w:pPr>
      <w:r>
        <w:t xml:space="preserve">- Lý tổng! Chiêu đãi không chu toàn, thỉnh thứ lỗi...</w:t>
      </w:r>
    </w:p>
    <w:p>
      <w:pPr>
        <w:pStyle w:val="BodyText"/>
      </w:pPr>
      <w:r>
        <w:t xml:space="preserve">- Đâu có! Đâu có! Trang tổng thực sự quá khách khí...</w:t>
      </w:r>
    </w:p>
    <w:p>
      <w:pPr>
        <w:pStyle w:val="BodyText"/>
      </w:pPr>
      <w:r>
        <w:t xml:space="preserve">Nghe được Trang Duệ nói vậy, Lý tổng cảm thấy được sủng ái mà kinh sợ. Luận về địa vị ở giới đồ cổ, đứng trước người thanh niên đã từng khởi xướng toàn quốc tham gia sưu tầm đồ cổ thì hắn kém xa. Luận về tiền tài, hắn cũng không có một nhà bảo tàng nào đầu tư đến vài ức cả.</w:t>
      </w:r>
    </w:p>
    <w:p>
      <w:pPr>
        <w:pStyle w:val="BodyText"/>
      </w:pPr>
      <w:r>
        <w:t xml:space="preserve">Mà nếu như bàn về địa vị xã hội, Lý tổng càng không thể nào so với Trang Duệ. Hắn đối với những người có thể vào được địa phương này rất kính ngưỡng. Có nằm mơ hắn cũng chưa từng nghĩ đến bản thân có thể đi vào trong đó.</w:t>
      </w:r>
    </w:p>
    <w:p>
      <w:pPr>
        <w:pStyle w:val="BodyText"/>
      </w:pPr>
      <w:r>
        <w:t xml:space="preserve">Lý tổng đã thầm hạ quyết tâm, lần này chính là một cơ hội để bản thân vươn lên, cũng là thúc đẩy công việc kinh doanh của mình. Cho dù những vật kia có bán rẻ hoặc tặng cho Trang Duệ cũng không sao. Phải biết rằng bỏ ra hai ngàn vạn để kết một người bạn như Trang Duệ, theo như nhận định của Lý tổng là một việc rất đáng giá.</w:t>
      </w:r>
    </w:p>
    <w:p>
      <w:pPr>
        <w:pStyle w:val="BodyText"/>
      </w:pPr>
      <w:r>
        <w:t xml:space="preserve">Cách bố trí của Nhất Hào Lâu xa hoa nhưng lại không cách điệu. Lý tổng nhìn tới nhìn lui, hết ngó đông rồi lại ngó tây, trong lòng hắn không ngừng suy nghĩ về việc sửa chữa ngôi nhà của mình theo phong cách của Nhất Hào Lâu. Có như vậy, tuy bản thân không thể đến được Nhất Hào Lâu nhưng vẫn có được cảm giác như đang ở đó vậy.</w:t>
      </w:r>
    </w:p>
    <w:p>
      <w:pPr>
        <w:pStyle w:val="BodyText"/>
      </w:pPr>
      <w:r>
        <w:t xml:space="preserve">Trang Duệ gọi người mở một lô ghế, mời đám người Lý tổng ngồi xuống cùng nhau nói chuyện.</w:t>
      </w:r>
    </w:p>
    <w:p>
      <w:pPr>
        <w:pStyle w:val="BodyText"/>
      </w:pPr>
      <w:r>
        <w:t xml:space="preserve">Mấy người ngồi vài chỗ của mình, hai nữ phục vụ tướng mạo đẹp tuyệt trần tiến đến chỗ đám người Trang Duệ hỏi qua nhu cầu của khách nhân. Sau khi để đồ uống lên bàn liền lui ra ngoài. Lúc này là buổi sáng, muốn gặp được minh tinh thì cũng phải chờ đến buổi tối.</w:t>
      </w:r>
    </w:p>
    <w:p>
      <w:pPr>
        <w:pStyle w:val="BodyText"/>
      </w:pPr>
      <w:r>
        <w:t xml:space="preserve">- Lý tổng, rất cảm tạ ngài đã tự mình đến Bắc Kinh lần này. Lời khách sáo chúng ta cũng không cần nói nhiều nữa. Ta muốn nhìn qua thứ đó....! (.</w:t>
      </w:r>
    </w:p>
    <w:p>
      <w:pPr>
        <w:pStyle w:val="BodyText"/>
      </w:pPr>
      <w:r>
        <w:t xml:space="preserve">Trang Duệ đi thẳng vào vấn đề, hiện tại đối với việc giám định đồ cổ, Trang Duệ cũng có sở thích hưởng thụ lạc thú trong quá trình giám định. Cho nên hắn cũng không có sử dụng linh khí để quan sát vật phẩm ở trong hai chiếc rương được thuộc hạ của Lý tổng luôn mang theo bên mình.</w:t>
      </w:r>
    </w:p>
    <w:p>
      <w:pPr>
        <w:pStyle w:val="BodyText"/>
      </w:pPr>
      <w:r>
        <w:t xml:space="preserve">- Nên nhìn chứ! Nên nhìn chứ!</w:t>
      </w:r>
    </w:p>
    <w:p>
      <w:pPr>
        <w:pStyle w:val="BodyText"/>
      </w:pPr>
      <w:r>
        <w:t xml:space="preserve">Lý tổng luôn miệng kêu phải, hắn kêu hai tên thuộc hạ của mình để hai chiếc rương lên bàn, nói rằng:</w:t>
      </w:r>
    </w:p>
    <w:p>
      <w:pPr>
        <w:pStyle w:val="BodyText"/>
      </w:pPr>
      <w:r>
        <w:t xml:space="preserve">- Thứ này là một lão bằng hữu có quan hệ không tồi với ta mang đến. Hắn cũng từng ủy thách người xuất thủ... Có người nói thứ này là đời có từ thời nhà Thanh. Do một đại gia tộc diêm thương ( buôn bán muối) ở Giang Nam truyền lại, vẫn bị đặt ở dưới tầm hầm ngầm hàng trăm năm nay. Mấy năm gần đây hắn tu sửa phòng ốc, mới phát hiện được nó. Trang tổng, ngài nhìn...</w:t>
      </w:r>
    </w:p>
    <w:p>
      <w:pPr>
        <w:pStyle w:val="BodyText"/>
      </w:pPr>
      <w:r>
        <w:t xml:space="preserve">- A? Thứ này nhìn cũng rất đẹp...</w:t>
      </w:r>
    </w:p>
    <w:p>
      <w:pPr>
        <w:pStyle w:val="BodyText"/>
      </w:pPr>
      <w:r>
        <w:t xml:space="preserve">Trang Duệ nhìn lướt qua rồi nhận xét.</w:t>
      </w:r>
    </w:p>
    <w:p>
      <w:pPr>
        <w:pStyle w:val="BodyText"/>
      </w:pPr>
      <w:r>
        <w:t xml:space="preserve">Nghe thấy đây là vật do một đại gia tộc diêm thương từ đời nhà Thanh lưu lại, Trang Duệ cũng không có ngạc nhiên. Từ một món đồ cổ bất kỳ, người ta có thể dễ dàng nhận ra được lai lịch của nó. Phải biết rằng ở triều đại nhà Thanh, diêm thương Giang Nam, huy thương An Huy, còn có ngân hàng tư nhân Sơn Tây đều là những nhà đại tư sản giàu nhất thiên hạ.</w:t>
      </w:r>
    </w:p>
    <w:p>
      <w:pPr>
        <w:pStyle w:val="BodyText"/>
      </w:pPr>
      <w:r>
        <w:t xml:space="preserve">Hơn nữa mấy ngân hàng này còn lũng đoạn thị trường. Ngoài ra còn có sản nghiệp điện tín, tấtcả đều là bá vương, không ai không cần đến những thứ đó. Hồi đó bọn họ không hề có đối thủ cạnh tranh.</w:t>
      </w:r>
    </w:p>
    <w:p>
      <w:pPr>
        <w:pStyle w:val="BodyText"/>
      </w:pPr>
      <w:r>
        <w:t xml:space="preserve">Thời xa xưa, nông công thương truyền thống cũng bởi vì thời gian này mà thay đổi. Những thương nhân này có địa vị cực cao. Thận chỉ tiểu thương còn có khả năng đuổi quan viên ra khỏi cửa, thương nhân lớn có thể ảnh hưởng đến quốc sách. Đơn giản chỉ vì bọn họ nắm giữ mạch máu của quốc gia.</w:t>
      </w:r>
    </w:p>
    <w:p>
      <w:pPr>
        <w:pStyle w:val="Compact"/>
      </w:pPr>
      <w:r>
        <w:br w:type="textWrapping"/>
      </w:r>
      <w:r>
        <w:br w:type="textWrapping"/>
      </w:r>
    </w:p>
    <w:p>
      <w:pPr>
        <w:pStyle w:val="Heading2"/>
      </w:pPr>
      <w:bookmarkStart w:id="890" w:name="chương-868-thật-giả.-5"/>
      <w:bookmarkEnd w:id="890"/>
      <w:r>
        <w:t xml:space="preserve">868. Chương 868 : Thật Giả. (5)</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868: Thật giả. (5)</w:t>
      </w:r>
    </w:p>
    <w:p>
      <w:pPr>
        <w:pStyle w:val="BodyText"/>
      </w:pPr>
      <w:r>
        <w:t xml:space="preserve">Nhóm dịch: Dungnhi</w:t>
      </w:r>
    </w:p>
    <w:p>
      <w:pPr>
        <w:pStyle w:val="BodyText"/>
      </w:pPr>
      <w:r>
        <w:t xml:space="preserve">Sưu tầm by khunglongconhaman -</w:t>
      </w:r>
    </w:p>
    <w:p>
      <w:pPr>
        <w:pStyle w:val="BodyText"/>
      </w:pPr>
      <w:r>
        <w:t xml:space="preserve">Nguồn: Vipvandan</w:t>
      </w:r>
    </w:p>
    <w:p>
      <w:pPr>
        <w:pStyle w:val="BodyText"/>
      </w:pPr>
      <w:r>
        <w:t xml:space="preserve">Có tiền tự nhiên muốn giả bộ phong nhã, hơn nữa diêm thương tại Giang Nam phồn hoa. Để không bị người khác cho rằng mình là người không có văn hóa, vật dụng dùng trong nhà bọn họ đều chú trọng đến lai lịch xuất sứ của nó, kể cả những vật dụng trang trí như tranh , chữ đều là những thứ quý giá.</w:t>
      </w:r>
    </w:p>
    <w:p>
      <w:pPr>
        <w:pStyle w:val="BodyText"/>
      </w:pPr>
      <w:r>
        <w:t xml:space="preserve">Lại nói, hoàng đế thời đó chính là một thương gia lớn nhất nước. Hoàng cung chính là một nhà bảo tàng lớn nhân. Như vậy nhà của các thương nhân trong nước cũng có thể nói là một nhà bảo tàng nhỏ. Chỉ là nếu như gặp phải vận rủi, bị đại quan mang lính đến xét nhà, đồ đac quý giá trong nhà kiểu gì cũng bị đoạt đi không ít để xung vào quốc khố.</w:t>
      </w:r>
    </w:p>
    <w:p>
      <w:pPr>
        <w:pStyle w:val="BodyText"/>
      </w:pPr>
      <w:r>
        <w:t xml:space="preserve">Chính vì điều đó mà trong nhà bất cứ thương nhân nào đều có những tầm hầm bí mật, thậm chí phải có đến hơn mười cái tầng hầm.</w:t>
      </w:r>
    </w:p>
    <w:p>
      <w:pPr>
        <w:pStyle w:val="BodyText"/>
      </w:pPr>
      <w:r>
        <w:t xml:space="preserve">Trang Duệ đang muốn kiểm tra niên đại của nó, đột nhiên lại nghĩ đến một vấn đề:</w:t>
      </w:r>
    </w:p>
    <w:p>
      <w:pPr>
        <w:pStyle w:val="BodyText"/>
      </w:pPr>
      <w:r>
        <w:t xml:space="preserve">- Ai? Không thích hợp, mấy thứ này đều là gia truyền, vì sao không đưa lên bán đấu giá?</w:t>
      </w:r>
    </w:p>
    <w:p>
      <w:pPr>
        <w:pStyle w:val="BodyText"/>
      </w:pPr>
      <w:r>
        <w:t xml:space="preserve">Tuy rằng điều thứ năm luật bảo hộ văn vật đã có quy định rõ ràng: Nhân dân nước cộng hòa Trung Hoa, tất cả văn vật trong cảnh nội, nội thủy hay lãnh hải đều thuộc quyền sở hữu quốc giá. Nhưng do đây là từ tầng hầm ngầm đào được, hẳn là thuộc về gia tộc. Nói như vậy thì vật này hẳn là được đào từ mộ phần lên.</w:t>
      </w:r>
    </w:p>
    <w:p>
      <w:pPr>
        <w:pStyle w:val="BodyText"/>
      </w:pPr>
      <w:r>
        <w:t xml:space="preserve">- Ài! Trang tổng, tòa nhà đã trải qua trên trăm năm, thay đổi qua vô số hộ gia đình, đâu còn có thể tìm được chủ nhân nguyên bản của bình gốm sứ này? Nếu như đi báo với phòng đấu giá, khẳng định sẽ bị quốc gia tịch thu.</w:t>
      </w:r>
    </w:p>
    <w:p>
      <w:pPr>
        <w:pStyle w:val="BodyText"/>
      </w:pPr>
      <w:r>
        <w:t xml:space="preserve">Lý tổng chậm rãi nói.Hắn không chỉ đối với luật bảo hộ văn vật của quốc gia đọc thuộc làu làu. Ngay cả luật liên quan đế việc khảo cổ cũng biết rất chi tiết. Đối với lời giải thích này của Lý tổng, Trang Duệ nghe cũng cảm thấy thích thú.</w:t>
      </w:r>
    </w:p>
    <w:p>
      <w:pPr>
        <w:pStyle w:val="BodyText"/>
      </w:pPr>
      <w:r>
        <w:t xml:space="preserve">Muốn nói tới luật bảo hộ văn vật của quốc gia, pháp quy vô cùng nghiêm khắc, chỉ cần là vật vô chủ đều quy về sở hữu quốc gia. Thế nhưng việc chấp hành lại có điểm thùng rỗng kêu to.</w:t>
      </w:r>
    </w:p>
    <w:p>
      <w:pPr>
        <w:pStyle w:val="BodyText"/>
      </w:pPr>
      <w:r>
        <w:t xml:space="preserve">Nói một cách khác, nếu như người có có tâm huyết dâng trào, dâng một cái cuốc, xách một cái xẻng chạy đến một chỗ nào đó đào bới một hồi. Cho dù có đào ra được vàng bạc, châu báu, ngọc như ý. Xin lỗi, những thứ đó là của quốc gia.</w:t>
      </w:r>
    </w:p>
    <w:p>
      <w:pPr>
        <w:pStyle w:val="BodyText"/>
      </w:pPr>
      <w:r>
        <w:t xml:space="preserve">Đương nhiên, không có một ai ngốc mà nộp lên đâu. Đầu năm nay xã hội thượng lưu truyền miệng nhau nói:</w:t>
      </w:r>
    </w:p>
    <w:p>
      <w:pPr>
        <w:pStyle w:val="BodyText"/>
      </w:pPr>
      <w:r>
        <w:t xml:space="preserve">- Nếu muốn giàu, đi đào mộ. Sau một đêm ngươi sẽ thành triệu phú.</w:t>
      </w:r>
    </w:p>
    <w:p>
      <w:pPr>
        <w:pStyle w:val="BodyText"/>
      </w:pPr>
      <w:r>
        <w:t xml:space="preserve">Chỉ cần cẩn thận giấu giếm là có thể quy về tài sản tư nhân, là có thể từ một tên nhà quê trở thành một đại gia chân đất, lợi ích lớn như vậy, người nào lại không đỏ mắt?</w:t>
      </w:r>
    </w:p>
    <w:p>
      <w:pPr>
        <w:pStyle w:val="BodyText"/>
      </w:pPr>
      <w:r>
        <w:t xml:space="preserve">Vì sao trộm mộ trong quốc nội lại hung hăng ngang ngược như vậy. Nhà nước xử lý nghiêm những trường hợp trộm mộ như vậy, nhưng vì sao người ta vẫn điên cuồng trộm mộ. Đơn giản, nếu như bị bắt, cuộc đời đã túng quẫn rồi, cho dù có vào tù cũng không sao. Nhưng nếu may mắn không bị bắt thì chính là một bước lên trời. Từ đó trộm mộ trở thành một loại nghề nghiệp.</w:t>
      </w:r>
    </w:p>
    <w:p>
      <w:pPr>
        <w:pStyle w:val="BodyText"/>
      </w:pPr>
      <w:r>
        <w:t xml:space="preserve">Mà những người hăng hái nhất chính là những ông chủ tư nhân. Bọn họ vì muốn trở thành một nhà khảo cổ nghiệp dư, cố gắng xin một miếng đất nào đó, rồi huy động người đào bới cả mảnh đất đấy lên. Điều này cũng không phải không được.</w:t>
      </w:r>
    </w:p>
    <w:p>
      <w:pPr>
        <w:pStyle w:val="BodyText"/>
      </w:pPr>
      <w:r>
        <w:t xml:space="preserve">Tại nước anh có một việc như vậy. Một lão đầu bảy mươi tuổi, không biết ngày nào đó có suy nghĩ không thích hợp, bắt đầu nổi lên máu khảo cổ, còn nghĩ tới việc khảo cổ sẽ trở thành cuộc sống cuối đời của mình. Ba ngày đào một lần, mỗi lần đào sáu tiếng.</w:t>
      </w:r>
    </w:p>
    <w:p>
      <w:pPr>
        <w:pStyle w:val="BodyText"/>
      </w:pPr>
      <w:r>
        <w:t xml:space="preserve">Lão nhân kia trong vào hai năm, cư nhiên đã khai quật được văn vật có tổng giá trị lên đến năm mươi vạn bảng anh. Trong đó văn vật có giá trị lớn nhất là hai trăm năm mươi đồng tiền cổ La Mã. Viện bảo tàng anh đã ra giá mười vạn bảng anh để mua lại nó.</w:t>
      </w:r>
    </w:p>
    <w:p>
      <w:pPr>
        <w:pStyle w:val="BodyText"/>
      </w:pPr>
      <w:r>
        <w:t xml:space="preserve">Mặt khác như năm trước ở Ai Cập có không ít đại văn vật được phát hiện. Mộ phần của các đời vua pha-ra-ong đều không hề thiếu những nhà khảo cổ nghiệp dư. Thậm chi cũng không thiếu những người thám hiểu tầm bảo.</w:t>
      </w:r>
    </w:p>
    <w:p>
      <w:pPr>
        <w:pStyle w:val="BodyText"/>
      </w:pPr>
      <w:r>
        <w:t xml:space="preserve">Cũng phải nói đến phương thức đề xướng này, nước ngoài đối với việc giám thị tư nhân hay công ty khảo cổ rất nghiêm ngặt.</w:t>
      </w:r>
    </w:p>
    <w:p>
      <w:pPr>
        <w:pStyle w:val="BodyText"/>
      </w:pPr>
      <w:r>
        <w:t xml:space="preserve">Ở nước ngoài, việc khảo cổ ở trên đất liền hay trên biển đều cần phải tuân theo luật bảo vệ văn vật. Đồng thời còn phải giao nộp phí dụng. Nếu như ngươi chưa từng đi khảo cổ, hoặc là đi khảo cổ nhưng không có đào được gì thì ngươi sẽ lỗ vốn.</w:t>
      </w:r>
    </w:p>
    <w:p>
      <w:pPr>
        <w:pStyle w:val="BodyText"/>
      </w:pPr>
      <w:r>
        <w:t xml:space="preserve">Tổng kết mà nói, luật pháp nước ngoài cho phép ngươi đi khảo cổ. Trung Quốc cũng đồng ý việc đi khảo cổ nhưng không cho phép đi đào trộm mộ. Nếu như việc đào trộm mộ càng ngày càng nhiều, nếu như không có giám thị thì chắc chắn sẽ xảy ra bạo lực. Dù sao Trung Quốc cũng có lịch sử năm nghìn năm, mộ phần có giá trị có rất nhiều.</w:t>
      </w:r>
    </w:p>
    <w:p>
      <w:pPr>
        <w:pStyle w:val="BodyText"/>
      </w:pPr>
      <w:r>
        <w:t xml:space="preserve">- Lý tổng, ta coi thứ này trước đã...</w:t>
      </w:r>
    </w:p>
    <w:p>
      <w:pPr>
        <w:pStyle w:val="BodyText"/>
      </w:pPr>
      <w:r>
        <w:t xml:space="preserve">Cùng với Lý tổng hàn huyên một lúc, lực chú ý của Trang Duệ chuyển qua bình gốm sư đời Đường. Chiếc rương bên cạnh đựng tám bộ y phục của cung nữ ba màu. Màu sắc cùng nhan sắt vô cùng thuận mắt.</w:t>
      </w:r>
    </w:p>
    <w:p>
      <w:pPr>
        <w:pStyle w:val="BodyText"/>
      </w:pPr>
      <w:r>
        <w:t xml:space="preserve">Hơn nữa, bộ nữ phục này chắc chắn có bộ ngực rất nhỏ, bởi vì vị trí ngực của nó có miếng độn rất lớn. Sợ rằng hậu thế sẽ coi bộ y phục cung nữa này trở này vật thưởng thức.</w:t>
      </w:r>
    </w:p>
    <w:p>
      <w:pPr>
        <w:pStyle w:val="BodyText"/>
      </w:pPr>
      <w:r>
        <w:t xml:space="preserve">- Hảo! Thứ tốt, hình thể đồ vật êm dịu no đủ, màu sắc loang lổ khác nhau. Đây là ý kiến của ta, bộ bốm màu đời Đường này là bộ gốm tốt nhất.</w:t>
      </w:r>
    </w:p>
    <w:p>
      <w:pPr>
        <w:pStyle w:val="BodyText"/>
      </w:pPr>
      <w:r>
        <w:t xml:space="preserve">Sau khi thường thức hơn mười phút. Trang Duệ cho chút không muốn bỏ xuống.</w:t>
      </w:r>
    </w:p>
    <w:p>
      <w:pPr>
        <w:pStyle w:val="BodyText"/>
      </w:pPr>
      <w:r>
        <w:t xml:space="preserve">- Trang tổng, nếu như ngài đã nhìn trúng, trươc hết hãy giữ lại thưởng thức đi. Còn vấn đề tiền bạc, chúng ta có thể từ từ nói sau...</w:t>
      </w:r>
    </w:p>
    <w:p>
      <w:pPr>
        <w:pStyle w:val="BodyText"/>
      </w:pPr>
      <w:r>
        <w:t xml:space="preserve">Tuy rằng biết được bộ gốm màu đời Đường là thật. Thế nhưng được Trang Duệ nhận xét như vậy bộ mặt Lý tổng cũng lộ ra một tia vui mừng.</w:t>
      </w:r>
    </w:p>
    <w:p>
      <w:pPr>
        <w:pStyle w:val="BodyText"/>
      </w:pPr>
      <w:r>
        <w:t xml:space="preserve">- Ha ha! Lý tổng, cảm ơn tâm ý của ngài. Thứ đồ này tiu rằng không tồi, nhưng mà hàng mỹ nghệ hiện đại và gốm màu đời Đường chân chính còn kém về niên đại sản xuất đi.</w:t>
      </w:r>
    </w:p>
    <w:p>
      <w:pPr>
        <w:pStyle w:val="BodyText"/>
      </w:pPr>
      <w:r>
        <w:t xml:space="preserve">- Trang...Trang tổng, điều này... không có khả năng? Trang tổng, ngài đùa như vậy không hay lắm đâu. Những vật này đều do Điền lão sư của viện bảo tàng Cố Cung tự mình giám định. Xác đị đây chính là gốm màu đời Đường không thể nghi ngờ, không có khả năng đây là một vật phỏng chế của hiện đại.</w:t>
      </w:r>
    </w:p>
    <w:p>
      <w:pPr>
        <w:pStyle w:val="BodyText"/>
      </w:pPr>
      <w:r>
        <w:t xml:space="preserve">Lý tổng sửng sốt một lúc, lập tức đứng lên giải thích. Hiển nhiên hắn không thể tin được lời Trang Duệ vừa nói.</w:t>
      </w:r>
    </w:p>
    <w:p>
      <w:pPr>
        <w:pStyle w:val="BodyText"/>
      </w:pPr>
      <w:r>
        <w:t xml:space="preserve">- Lý tổng! Hiện tại hàng mĩ nghệ hiện đại cũng có giá trị rất xa nhỉ. Tựa như thứ ở trước mặt chúng xa vậy, tuy rằng là do người hiện đại chế tác, nhưng từ công nghệ trên mà nói thì cũng không kém các bậc thầy của mười năm trước là mấy.</w:t>
      </w:r>
    </w:p>
    <w:p>
      <w:pPr>
        <w:pStyle w:val="Compact"/>
      </w:pPr>
      <w:r>
        <w:br w:type="textWrapping"/>
      </w:r>
      <w:r>
        <w:br w:type="textWrapping"/>
      </w:r>
    </w:p>
    <w:p>
      <w:pPr>
        <w:pStyle w:val="Heading2"/>
      </w:pPr>
      <w:bookmarkStart w:id="891" w:name="chương-869-thật-giả.-6"/>
      <w:bookmarkEnd w:id="891"/>
      <w:r>
        <w:t xml:space="preserve">869. Chương 869 : Thật Giả. (6)</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869: Thật giả. (6)</w:t>
      </w:r>
    </w:p>
    <w:p>
      <w:pPr>
        <w:pStyle w:val="BodyText"/>
      </w:pPr>
      <w:r>
        <w:t xml:space="preserve">Nhóm dịch: Dungnhi</w:t>
      </w:r>
    </w:p>
    <w:p>
      <w:pPr>
        <w:pStyle w:val="BodyText"/>
      </w:pPr>
      <w:r>
        <w:t xml:space="preserve">Sưu tầm by khunglongconhaman -</w:t>
      </w:r>
    </w:p>
    <w:p>
      <w:pPr>
        <w:pStyle w:val="BodyText"/>
      </w:pPr>
      <w:r>
        <w:t xml:space="preserve">Nguồn: Vipvandan</w:t>
      </w:r>
    </w:p>
    <w:p>
      <w:pPr>
        <w:pStyle w:val="BodyText"/>
      </w:pPr>
      <w:r>
        <w:t xml:space="preserve">- Thậm chí có tinh tế hơn rất nhiều, ngoại trừ việc không thể so sánh về niên đại ra thì giá trị nghệ thuật so với gốm màu đời Đường chân chính cũng không thấp đâu...</w:t>
      </w:r>
    </w:p>
    <w:p>
      <w:pPr>
        <w:pStyle w:val="BodyText"/>
      </w:pPr>
      <w:r>
        <w:t xml:space="preserve">Trang Duệ không thèm để ý đến lời nói của Lý tổng, hắn nói giống như đang lẩm bẩm một mình vậy, nói cho bản thân hắn nghe. Con mắt cũng chỉ chăm chú nhìn vào vật đang cầm trên tay, thân tình không che giấu nổi sự yêu thích.</w:t>
      </w:r>
    </w:p>
    <w:p>
      <w:pPr>
        <w:pStyle w:val="BodyText"/>
      </w:pPr>
      <w:r>
        <w:t xml:space="preserve">Nhìn Trang Duệ làm ra bộ dáng giống như đã định liệu trước. Trong lòng Lý tổng cũng nổi lên sự nghi ngờ bất đắc dĩ, chẳng nhẽ khó mà phân biệt được thật giả?</w:t>
      </w:r>
    </w:p>
    <w:p>
      <w:pPr>
        <w:pStyle w:val="BodyText"/>
      </w:pPr>
      <w:r>
        <w:t xml:space="preserve">- Không thích hợp! Chẳng nhẽ là cố ý hãm hại ta...</w:t>
      </w:r>
    </w:p>
    <w:p>
      <w:pPr>
        <w:pStyle w:val="BodyText"/>
      </w:pPr>
      <w:r>
        <w:t xml:space="preserve">Lý tổng bỗng nhiên nhớ tới trước đây tình huống trước đây mình đi tặng bọi đồ cúng, vẻ mặt những người đó giống hệt Trang Duệ lúc này. Đều nói những đồ cổ trân quý giá trị thiên kim không đang một đồng, đến khi nhận lấy thì giống như cấp ình một chút mặt mũi.</w:t>
      </w:r>
    </w:p>
    <w:p>
      <w:pPr>
        <w:pStyle w:val="BodyText"/>
      </w:pPr>
      <w:r>
        <w:t xml:space="preserve">Lý tổng tên đầy đủ là Lý Đại Lực. Những năm tám mươi của thế ký trước, khi còn là thanh niên, hắn cả ngày chỉ biết cậy mạnh hiếu thắng. Trong một lần đánh nhau, bản thân hắn thiếu chút nữa bị người ta chém chết. Từ đó Lý tổng mới cải tà quy chính, rồi nổi lên với nghề buôn bán nhỏ.</w:t>
      </w:r>
    </w:p>
    <w:p>
      <w:pPr>
        <w:pStyle w:val="BodyText"/>
      </w:pPr>
      <w:r>
        <w:t xml:space="preserve">Nhưng tất cả cũng chỉ là quá khứ, thời gian sẽ khiến cho con người ta thay đổi dù ít dù nhiều. Việc kinh doanh buôn bán, không phải cũng có thể thu lãi, Lý tổng bắt đầu từ việc bán hàng vỉa hè, đến lúc vô ý tiếp xúc với giới đồ cổ, rồi lại nổi lên buôn bán ở chợ đêm. Hiện tại hắn cũng đã trở thành một người cho vay, thế chấp.</w:t>
      </w:r>
    </w:p>
    <w:p>
      <w:pPr>
        <w:pStyle w:val="BodyText"/>
      </w:pPr>
      <w:r>
        <w:t xml:space="preserve">Chỉ là muốn sống được bằng cái nghề này, hắn cũng phải tạo dựng mối quan hệ ình. Nếu không có một ngày hắn vấp ngã thì cuộc đời hắn cũng coi như đi tong. Cho nên, trong mấy năm nay tiền tài mà Lý Đại Lực kiếm ra được đại bộ phận đều dùng để tạo dựng các mối quan hệ, nhất là các mối quan hệ trên quan trường so với việc sưu tầm đồ cổ còn nhiều hơn.</w:t>
      </w:r>
    </w:p>
    <w:p>
      <w:pPr>
        <w:pStyle w:val="BodyText"/>
      </w:pPr>
      <w:r>
        <w:t xml:space="preserve">Nếu như để Lý tổng trở lại những năm tám mươi, bản thân hắn tuyệt đối sẽ không làm thương nhân mà làm quan. Dựa theo sự hiểu biết của hắn trong chốn quan trường, trong hai mươi năm gần đây hắn ít nhất có thể chạy được cái chức lãnh đạo của một tỉnh.</w:t>
      </w:r>
    </w:p>
    <w:p>
      <w:pPr>
        <w:pStyle w:val="BodyText"/>
      </w:pPr>
      <w:r>
        <w:t xml:space="preserve">Chỉ là Lý tổng không có nghĩ tới, Trang Duệ còn trẻ tuổi như vậy, lại có thể diễn kịch xuất sắc như vậy. Có thể so sánh với những tên giảo hoạt trên quan trương. Đối với những người này Lý Đại Lực kính phục rất nhiều, cũng thầm than thói đời không chân thật.</w:t>
      </w:r>
    </w:p>
    <w:p>
      <w:pPr>
        <w:pStyle w:val="BodyText"/>
      </w:pPr>
      <w:r>
        <w:t xml:space="preserve">- Trang tổng, ngài nói rất đúng! Hiện tại những người này chế tác đồ giả quá lợi hại. May mà ngài đã nhìn ra bằng không nếu như ta xuất thứ này ra ngoài, không chừng sẽ vì nó mà bị tán gia bại sản.</w:t>
      </w:r>
    </w:p>
    <w:p>
      <w:pPr>
        <w:pStyle w:val="BodyText"/>
      </w:pPr>
      <w:r>
        <w:t xml:space="preserve">Nghĩ thông suốt tất cả, lúc này Lý tổng đổi thành bộ mặt tươi cười nịnh nọt. Điều này khiến cho Trang Duệ sửng sốt một chút.</w:t>
      </w:r>
    </w:p>
    <w:p>
      <w:pPr>
        <w:pStyle w:val="BodyText"/>
      </w:pPr>
      <w:r>
        <w:t xml:space="preserve">- Lý tổng! Ngài cũng nhìn ra đây là đồ giả?</w:t>
      </w:r>
    </w:p>
    <w:p>
      <w:pPr>
        <w:pStyle w:val="BodyText"/>
      </w:pPr>
      <w:r>
        <w:t xml:space="preserve">Trang Duệ có chút buồn bực. Những người chế tác món gốm màu đời Đường này vô cùng hoàn mỹ, hầu như không có tỳ vết. Sợ rằng trừ khi phải dùng dụng cụ đo lường để kiêm tra ra, căn bản không tìm được một tì vết nào. Bản thân hắn nếu như không dùng linh khí để kiểm tra thì cũng không thể phân biệt rõ được thật giả.</w:t>
      </w:r>
    </w:p>
    <w:p>
      <w:pPr>
        <w:pStyle w:val="BodyText"/>
      </w:pPr>
      <w:r>
        <w:t xml:space="preserve">- Đương nhiên là không phải! Trang tổng, ngài nói là giả, tự nhiên chính là giả...</w:t>
      </w:r>
    </w:p>
    <w:p>
      <w:pPr>
        <w:pStyle w:val="BodyText"/>
      </w:pPr>
      <w:r>
        <w:t xml:space="preserve">Lý tổng cười có chút miễn cưỡng. Bộ gốm màu đời Đường này có giá trị hơn một ngàn vạn, đối phương nói một hồi rồi kết luận đây là đồ giả. Bản thân hắn làm sao mà vui cho được.</w:t>
      </w:r>
    </w:p>
    <w:p>
      <w:pPr>
        <w:pStyle w:val="BodyText"/>
      </w:pPr>
      <w:r>
        <w:t xml:space="preserve">- Ngài không nhìn ra được?</w:t>
      </w:r>
    </w:p>
    <w:p>
      <w:pPr>
        <w:pStyle w:val="BodyText"/>
      </w:pPr>
      <w:r>
        <w:t xml:space="preserve">Trang Duệ có chút nghi hoặc, cái gì gọi là giả chính là giả? Bản thân hắn muốn nhìn ra được cũng phải tích lũy ngàn vạn kinh nghiệm với có được. Đương nhiên hắn cũng phải nhờ vào linh khí, chứ không phải nhãn lực.</w:t>
      </w:r>
    </w:p>
    <w:p>
      <w:pPr>
        <w:pStyle w:val="BodyText"/>
      </w:pPr>
      <w:r>
        <w:t xml:space="preserve">- Ha ha! Trang tổng, nếu những thứ này đều là hàng giả. Vậy ngài có thể thu giữ lại, từ từ mà thưởng thức đi. Ta cũng có việc bận cần phải trở về...</w:t>
      </w:r>
    </w:p>
    <w:p>
      <w:pPr>
        <w:pStyle w:val="BodyText"/>
      </w:pPr>
      <w:r>
        <w:t xml:space="preserve">Lý tổng không trả lời câu hỏi của Trang Duệ, trực tiếp tặng những vật này cho Trang Duệ, trong lòng hắn nghĩ:</w:t>
      </w:r>
    </w:p>
    <w:p>
      <w:pPr>
        <w:pStyle w:val="BodyText"/>
      </w:pPr>
      <w:r>
        <w:t xml:space="preserve">- Ta có thể không bàn luận về vấn đề thật giả, chỉ cần ngươi thích là được.</w:t>
      </w:r>
    </w:p>
    <w:p>
      <w:pPr>
        <w:pStyle w:val="BodyText"/>
      </w:pPr>
      <w:r>
        <w:t xml:space="preserve">Hoàng Phủ Vân đứng ở một bên, từ phía sau lặng lẽ huých nhẹ cánh tay Trang Duệ.</w:t>
      </w:r>
    </w:p>
    <w:p>
      <w:pPr>
        <w:pStyle w:val="BodyText"/>
      </w:pPr>
      <w:r>
        <w:t xml:space="preserve">- Ai? Ta nói Lý tổng, ngài nghĩ đi đâu vậy?</w:t>
      </w:r>
    </w:p>
    <w:p>
      <w:pPr>
        <w:pStyle w:val="BodyText"/>
      </w:pPr>
      <w:r>
        <w:t xml:space="preserve">Được Hoàng Phủ Vân nhắc nhở, Trang Duệ kịp thời phản ứng, nhìn thần sắc Lý Đại Lực không cho là đúng. Trang Duệ cũng minh bạch, cảm tình của vị Lý lão bản này, còn tưởng rằng chính mình đang lừa bịp lấy mấy món đồ của hắn.</w:t>
      </w:r>
    </w:p>
    <w:p>
      <w:pPr>
        <w:pStyle w:val="BodyText"/>
      </w:pPr>
      <w:r>
        <w:t xml:space="preserve">- Không có a! Trang tổng, thứ này đều là hàng giả. Vật này không có mấy giá trị. Ngài giữ lại thưởng thức là được rồi. Coi như chúng ta kết giao bằng hữu...</w:t>
      </w:r>
    </w:p>
    <w:p>
      <w:pPr>
        <w:pStyle w:val="BodyText"/>
      </w:pPr>
      <w:r>
        <w:t xml:space="preserve">Lý tổng cũng ý thức được biểu tình của chính mình vừa rồi không được tốt. Vội vã biểu hiện ra biểu lộ ra khuôn mặt tươi cười chân thành. Nếu như là kỹ nữ, sợ rằng hắn đã cởi hết quần áo rồi.</w:t>
      </w:r>
    </w:p>
    <w:p>
      <w:pPr>
        <w:pStyle w:val="BodyText"/>
      </w:pPr>
      <w:r>
        <w:t xml:space="preserve">- Ài! Ta nói này Lý tổng, những vật này đều là đồ phảng chế hiện đại...</w:t>
      </w:r>
    </w:p>
    <w:p>
      <w:pPr>
        <w:pStyle w:val="BodyText"/>
      </w:pPr>
      <w:r>
        <w:t xml:space="preserve">Trang Duệ bất đắc dĩ nói. Sớm biết như vậy hắn đã không chọn hội sở của Âu Dương Quân. Bản thân hắn muốn cho đối phương tưởng rằng bản thân mình rất cao ngạo.</w:t>
      </w:r>
    </w:p>
    <w:p>
      <w:pPr>
        <w:pStyle w:val="BodyText"/>
      </w:pPr>
      <w:r>
        <w:t xml:space="preserve">- Đúng thế... đúng thế. Ánh mắt Trang tổng vô cùng tinh tường...</w:t>
      </w:r>
    </w:p>
    <w:p>
      <w:pPr>
        <w:pStyle w:val="BodyText"/>
      </w:pPr>
      <w:r>
        <w:t xml:space="preserve">Lý Đại Lực gật đầu cười phụ họa.</w:t>
      </w:r>
    </w:p>
    <w:p>
      <w:pPr>
        <w:pStyle w:val="BodyText"/>
      </w:pPr>
      <w:r>
        <w:t xml:space="preserve">- Được rồi! Nhìn vào con ngựa ba màu này...</w:t>
      </w:r>
    </w:p>
    <w:p>
      <w:pPr>
        <w:pStyle w:val="BodyText"/>
      </w:pPr>
      <w:r>
        <w:t xml:space="preserve">Trang Duệ bất đắc dĩ lắc đầu. Hắn cho người lấy ra một con ngựa gốm màu đời Đường. Thể tích của nó khá lớn, cao chừng bốn mươi centimet, dài chừng bảy mươi centimet.</w:t>
      </w:r>
    </w:p>
    <w:p>
      <w:pPr>
        <w:pStyle w:val="BodyText"/>
      </w:pPr>
      <w:r>
        <w:t xml:space="preserve">Cận thận nhìn một hồi, Trang Duệ đúng là không nhìn ra được một tỳ vết nào từ mốn đồ này. Cuối cùng cũng không thể nói cho vị Lý tổng này biết những đồ gốm sứ này không có linh khí đi!</w:t>
      </w:r>
    </w:p>
    <w:p>
      <w:pPr>
        <w:pStyle w:val="BodyText"/>
      </w:pPr>
      <w:r>
        <w:t xml:space="preserve">Trang Duệ tức mình nhìn lại con ngựa ba màu này có hay không có một địa phương nào đó để mà mình vạch ra.</w:t>
      </w:r>
    </w:p>
    <w:p>
      <w:pPr>
        <w:pStyle w:val="BodyText"/>
      </w:pPr>
      <w:r>
        <w:t xml:space="preserve">Tạo hình của con ngựa ba màu này tương đối to béo, cái mông ngựa rất to, gáy tương đối rộng. Tạo hình bộ dáng đang chạy. Đồ gốm tạo hình ngựa đời Đường lấy tĩnh chính là đặc điểm để nhận biết. Đặc sắc nhất chính là ngựa hồ ở Tây Vực.</w:t>
      </w:r>
    </w:p>
    <w:p>
      <w:pPr>
        <w:pStyle w:val="BodyText"/>
      </w:pPr>
      <w:r>
        <w:t xml:space="preserve">Thông qua một ít đặc thù, văn hóa bối cảnh khác nhau có thể có biểu hiện khác nhau. Từ đó có thể thấy được công nghệ của thợ thủ công hiện đại càng ngày càng cao.</w:t>
      </w:r>
    </w:p>
    <w:p>
      <w:pPr>
        <w:pStyle w:val="BodyText"/>
      </w:pPr>
      <w:r>
        <w:t xml:space="preserve">Chỉ là tuy rằng tạo hình và màu sắc gốm màu đời Đường có cùng nghệ thuật phong cách không thể nào tìm ra bất kỳ lỗi lầm nào. Nhưng trong mắt Trang Duệ, đây là đổ dởm, là một vật phảng chế của hiện đại.</w:t>
      </w:r>
    </w:p>
    <w:p>
      <w:pPr>
        <w:pStyle w:val="BodyText"/>
      </w:pPr>
      <w:r>
        <w:t xml:space="preserve">Trang Duệ hơi nhíu mày, chính mình lúc trước nói thứ này là giả. Nếu như không tìm được chứng cứ, điều này là truyền ra ngoài thì khẳng định làm nhục Điền lão sư. Ngoại trừ việc tiến hành mười bốn loại kiểm tra đo lường ra thì Trang Duệ không có biện pháp gì khác.</w:t>
      </w:r>
    </w:p>
    <w:p>
      <w:pPr>
        <w:pStyle w:val="Compact"/>
      </w:pPr>
      <w:r>
        <w:br w:type="textWrapping"/>
      </w:r>
      <w:r>
        <w:br w:type="textWrapping"/>
      </w:r>
    </w:p>
    <w:p>
      <w:pPr>
        <w:pStyle w:val="Heading2"/>
      </w:pPr>
      <w:bookmarkStart w:id="892" w:name="chương-87-0-thật-giả.-7"/>
      <w:bookmarkEnd w:id="892"/>
      <w:r>
        <w:t xml:space="preserve">870. Chương 87 0: Thật Giả. (7)</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870: Thật giả. (7)</w:t>
      </w:r>
    </w:p>
    <w:p>
      <w:pPr>
        <w:pStyle w:val="BodyText"/>
      </w:pPr>
      <w:r>
        <w:t xml:space="preserve">Nhóm dịch: Dungnhi</w:t>
      </w:r>
    </w:p>
    <w:p>
      <w:pPr>
        <w:pStyle w:val="BodyText"/>
      </w:pPr>
      <w:r>
        <w:t xml:space="preserve">Sưu tầm by khunglongconhaman -</w:t>
      </w:r>
    </w:p>
    <w:p>
      <w:pPr>
        <w:pStyle w:val="BodyText"/>
      </w:pPr>
      <w:r>
        <w:t xml:space="preserve">Nguồn: Vipvandan</w:t>
      </w:r>
    </w:p>
    <w:p>
      <w:pPr>
        <w:pStyle w:val="BodyText"/>
      </w:pPr>
      <w:r>
        <w:t xml:space="preserve">- Có thể hay không là?</w:t>
      </w:r>
    </w:p>
    <w:p>
      <w:pPr>
        <w:pStyle w:val="BodyText"/>
      </w:pPr>
      <w:r>
        <w:t xml:space="preserve">Trong đầu Trang Duệ đột nhiên nhớ tới một việc, chính là ngựa ba màu đã từng xuất hiện ở chợ đêm Tây Tạng giống như lạc đà ba màu của Tế Nam đều không thể nào tìm thấy tỳ vết nào. Rất khó phân biệt thật giả.</w:t>
      </w:r>
    </w:p>
    <w:p>
      <w:pPr>
        <w:pStyle w:val="BodyText"/>
      </w:pPr>
      <w:r>
        <w:t xml:space="preserve">Thế nhưng hai thứ này đều có một đặc thù đồng dạng, chính là ở bên trong đều có một chứ "Hứa" nho nhỏ. Không biết vì sao, Trang Duệ cảm giác được, hai kiện đồ vật này đều do một người làm ra.</w:t>
      </w:r>
    </w:p>
    <w:p>
      <w:pPr>
        <w:pStyle w:val="BodyText"/>
      </w:pPr>
      <w:r>
        <w:t xml:space="preserve">Trong lúc đang suy nghĩ cách giải quyết, Trang Duệ tựa lưng vào ghế so-pha. Hai tay cầm hai con ngựa ba màu, dùng linh khí kiểm tra một cách tỉ mỉ. Người ngoài nhìn vào còn tưởng rằng Trang Duệ đang giám định đồ vật.</w:t>
      </w:r>
    </w:p>
    <w:p>
      <w:pPr>
        <w:pStyle w:val="BodyText"/>
      </w:pPr>
      <w:r>
        <w:t xml:space="preserve">- Kháo! Thật đúng là, người làm ra được kiệt tác như thế này cũng quá là thần kỳ đi.</w:t>
      </w:r>
    </w:p>
    <w:p>
      <w:pPr>
        <w:pStyle w:val="BodyText"/>
      </w:pPr>
      <w:r>
        <w:t xml:space="preserve">Trang Duệ cảm giác không sai, trên móng trước của con ngựa ba màu có một chữ "Hứa" rất nhỏ được in trên vách rỗng của móng trước. Giống hệt như con ngựa ba màu được bán ở chợ đêm Tây Tạng kia.</w:t>
      </w:r>
    </w:p>
    <w:p>
      <w:pPr>
        <w:pStyle w:val="BodyText"/>
      </w:pPr>
      <w:r>
        <w:t xml:space="preserve">Tìm được chữ "Hứa" này, trong lòng Trang Duệ kiên định, lại một lần nữa cầm lấy bộ y phục cung nữ lên quan sát.</w:t>
      </w:r>
    </w:p>
    <w:p>
      <w:pPr>
        <w:pStyle w:val="BodyText"/>
      </w:pPr>
      <w:r>
        <w:t xml:space="preserve">Quả nhiên, bộ y phục cũng nữ này đều có tồn tại một chữ "Hứa". Chỉ là lần này nó không nằm ở vị trí chân váy, mà ở đằng sau mông. Xem ra người chế tác những đồ vật này rất là cao thủ, có điểm thú vị!</w:t>
      </w:r>
    </w:p>
    <w:p>
      <w:pPr>
        <w:pStyle w:val="BodyText"/>
      </w:pPr>
      <w:r>
        <w:t xml:space="preserve">- Lý tổng. Ngài ở trong cái nghề này cũng tương đối dài, kiến thức rộng rãi, không biết ngài có nhận thực một vị nào họ Hứa hay không? nguồn</w:t>
      </w:r>
    </w:p>
    <w:p>
      <w:pPr>
        <w:pStyle w:val="BodyText"/>
      </w:pPr>
      <w:r>
        <w:t xml:space="preserve">Có thể là ra những đồ sứ ba màu đời Đường như thế này, Trang Duệ đối với vị Hứa tiên sinh này nổi lên hứng thú.</w:t>
      </w:r>
    </w:p>
    <w:p>
      <w:pPr>
        <w:pStyle w:val="BodyText"/>
      </w:pPr>
      <w:r>
        <w:t xml:space="preserve">Phải biết rằng, cho dù là gốm màu đời Đường là giả nhưng giá trị nghệ thuật cũng rất cao, so với hàng mỹ nghệ bây giờ thì hơn ra. Công nghệ chế tác inh như vậy, nếu như để Trang Duệ định giá, hắn chắc chắn sẽ trả mỗi kiện không dưới mười vạn.</w:t>
      </w:r>
    </w:p>
    <w:p>
      <w:pPr>
        <w:pStyle w:val="BodyText"/>
      </w:pPr>
      <w:r>
        <w:t xml:space="preserve">Có thể nhìn ra mấy thứ này đều do một người làm ra. Trang Duệ hiếu kỳ, người này đến tốt cùng là ai. Vì sao lại chế tác ra nhiều đồ phỏng chế gốm ba màu đời Đường như vậy?</w:t>
      </w:r>
    </w:p>
    <w:p>
      <w:pPr>
        <w:pStyle w:val="BodyText"/>
      </w:pPr>
      <w:r>
        <w:t xml:space="preserve">- Họ Hứa hay họ Từ? Trang tổng người hỏi người này làm chi? Ta quen rất nhiều người mang họ Hứa với họ Từ...</w:t>
      </w:r>
    </w:p>
    <w:p>
      <w:pPr>
        <w:pStyle w:val="BodyText"/>
      </w:pPr>
      <w:r>
        <w:t xml:space="preserve">Lý Mạnh Lực có chút ngạc nhiên không rõ ràng, hắn liền hỏi lại.</w:t>
      </w:r>
    </w:p>
    <w:p>
      <w:pPr>
        <w:pStyle w:val="BodyText"/>
      </w:pPr>
      <w:r>
        <w:t xml:space="preserve">Trang Duệ suy nghĩ một chút rồi nói:</w:t>
      </w:r>
    </w:p>
    <w:p>
      <w:pPr>
        <w:pStyle w:val="BodyText"/>
      </w:pPr>
      <w:r>
        <w:t xml:space="preserve">- Ách! Ta muốn hỏi là một vị đại sư chế tác đồ sứ. Người này hẳn là mang họ Hứa. Trong nghề có một người như vậy hay không?</w:t>
      </w:r>
    </w:p>
    <w:p>
      <w:pPr>
        <w:pStyle w:val="BodyText"/>
      </w:pPr>
      <w:r>
        <w:t xml:space="preserve">- Ngài...ngài nói là thứ này do người kia làm?</w:t>
      </w:r>
    </w:p>
    <w:p>
      <w:pPr>
        <w:pStyle w:val="BodyText"/>
      </w:pPr>
      <w:r>
        <w:t xml:space="preserve">Lý Đại Lực rốt cuộc cũng nghe hiểu ý tứ của Trang Duệ. Đối phương không có lừa bịp tống tiền mình, thứ đồ này thật sự là giả.</w:t>
      </w:r>
    </w:p>
    <w:p>
      <w:pPr>
        <w:pStyle w:val="BodyText"/>
      </w:pPr>
      <w:r>
        <w:t xml:space="preserve">- Đúng vậy! Lý tổng, ta đây là lần thứ ba nhìn thấy gốm ba màu đời Đường. Năm ngoái tham gia giám bảo ở Tế Nam thì xuất hiện một con lạc đề ba màu. Từ ngoại hình đến công nghệ chế tác đuề không có lấy một điểm tỳ vết. Thế nhưng ở bên trong lạc đà có khắc một chữ "Hứa" giản thể.</w:t>
      </w:r>
    </w:p>
    <w:p>
      <w:pPr>
        <w:pStyle w:val="BodyText"/>
      </w:pPr>
      <w:r>
        <w:t xml:space="preserve">- Cho nên ta ngoài nghi mấy thứ này cùng với gốm màu đời Đường kia cùng do một người làm ra.</w:t>
      </w:r>
    </w:p>
    <w:p>
      <w:pPr>
        <w:pStyle w:val="BodyText"/>
      </w:pPr>
      <w:r>
        <w:t xml:space="preserve">Chuyện tình đập vỡ con lạc đà ba màu đời Đường mặc dù có lời đòn thế nhưng giới truyền thông lại không có thông tin gì. Điều này rất nhiều người không biết. Lý tổng trước mắt cũng giống như vậy.</w:t>
      </w:r>
    </w:p>
    <w:p>
      <w:pPr>
        <w:pStyle w:val="BodyText"/>
      </w:pPr>
      <w:r>
        <w:t xml:space="preserve">Nghe Trang Duệ nói như vậy, Lý Mạnh Lực chăm chú nhìn. Một lát sau, hắn cẩn thận nói:</w:t>
      </w:r>
    </w:p>
    <w:p>
      <w:pPr>
        <w:pStyle w:val="BodyText"/>
      </w:pPr>
      <w:r>
        <w:t xml:space="preserve">- Ta thật ra biết được một người như vậy. Nghe nói tay nghề phỏng chế đồ gốm rất cao. Thế nhưng người này thu phí cũng rất cao. Người này là người Hà Bắc, chỉ là không phải họ "Hứa" mà là họ"Từ"...</w:t>
      </w:r>
    </w:p>
    <w:p>
      <w:pPr>
        <w:pStyle w:val="BodyText"/>
      </w:pPr>
      <w:r>
        <w:t xml:space="preserve">- A! Lý tổng, ngài nói một chút tình huống của hắn.</w:t>
      </w:r>
    </w:p>
    <w:p>
      <w:pPr>
        <w:pStyle w:val="BodyText"/>
      </w:pPr>
      <w:r>
        <w:t xml:space="preserve">- Ta chưa từng thấy qua người kia, chỉ có một vị bằng hữu là có nhận thức. Hắn nói người này muốn mươi tuổi, có một của hàng bán đồ gốm sứ. Tại địa phương cũng là một danh nhân.</w:t>
      </w:r>
    </w:p>
    <w:p>
      <w:pPr>
        <w:pStyle w:val="BodyText"/>
      </w:pPr>
      <w:r>
        <w:t xml:space="preserve">Lý Đại Lực cũng chỉ nghe qua người khác nói, chính bản thân hắn cũng không biết. Nói được nửa này, Trang Duệ cũng không dám xác định người này có phải là người đã chế tác những món đồ này hay không.</w:t>
      </w:r>
    </w:p>
    <w:p>
      <w:pPr>
        <w:pStyle w:val="BodyText"/>
      </w:pPr>
      <w:r>
        <w:t xml:space="preserve">Lý Đại Lực đang nói say sưa thì trên mặt bỗng nhiên lộ ra thần tình cổ quái, nhìn Trang Duệ một cách cổ quái.</w:t>
      </w:r>
    </w:p>
    <w:p>
      <w:pPr>
        <w:pStyle w:val="BodyText"/>
      </w:pPr>
      <w:r>
        <w:t xml:space="preserve">- Lý tổng! Làm sao vậy, khó có người có thể nhận thức được họ Từ?</w:t>
      </w:r>
    </w:p>
    <w:p>
      <w:pPr>
        <w:pStyle w:val="BodyText"/>
      </w:pPr>
      <w:r>
        <w:t xml:space="preserve">Trong lòng Trang Duệ, họ Từ kia tuy rằng mở một cửa hàng gốm sứ đời hán. Thế nhưng vị tất có thể làm được ra đồ gốm đời Đường công nghệ cao.</w:t>
      </w:r>
    </w:p>
    <w:p>
      <w:pPr>
        <w:pStyle w:val="BodyText"/>
      </w:pPr>
      <w:r>
        <w:t xml:space="preserve">Phải biết rằng, mấy thứ này tuy rằng là vật phẩm phảng chế hiện đại. Thế nhưng vô luận từ trên phương diện công nghệ hay là trên phương diện giá trị nghệ thuật mà nói cũng không kém đồ gồm đời Đường chính cống hơn một nghìn năm trước là mấy. Một tiểu bão bản buôn bán, hẳn là không có tạo nghệ nghệ thuật này.</w:t>
      </w:r>
    </w:p>
    <w:p>
      <w:pPr>
        <w:pStyle w:val="BodyText"/>
      </w:pPr>
      <w:r>
        <w:t xml:space="preserve">- Trang tổng, điều này....Họ Từ kia ta không có nhận ra, chỉ là, chỉ là...</w:t>
      </w:r>
    </w:p>
    <w:p>
      <w:pPr>
        <w:pStyle w:val="BodyText"/>
      </w:pPr>
      <w:r>
        <w:t xml:space="preserve">Lý Đại Lực lắp ba lắp bắp tựa hồ có điều gì đó khó nói.</w:t>
      </w:r>
    </w:p>
    <w:p>
      <w:pPr>
        <w:pStyle w:val="BodyText"/>
      </w:pPr>
      <w:r>
        <w:t xml:space="preserve">- Ân? Lý tổng, ngài cứ nói thẳng...</w:t>
      </w:r>
    </w:p>
    <w:p>
      <w:pPr>
        <w:pStyle w:val="BodyText"/>
      </w:pPr>
      <w:r>
        <w:t xml:space="preserve">Trang Duệ nhíu mày, từ biểu hiện của họ Lý này trước mắt, không giống như làm bộ dáng giả bộ. Vì sao lại có biểu hiện không vui như vậy?</w:t>
      </w:r>
    </w:p>
    <w:p>
      <w:pPr>
        <w:pStyle w:val="BodyText"/>
      </w:pPr>
      <w:r>
        <w:t xml:space="preserve">Lý tổng nghe Trang Duệ nói, đăn đo một hồi, hắn mới hung hăng nói:</w:t>
      </w:r>
    </w:p>
    <w:p>
      <w:pPr>
        <w:pStyle w:val="BodyText"/>
      </w:pPr>
      <w:r>
        <w:t xml:space="preserve">- Được rồi, việc này tính ra ta phá quy củ một lần. Chỉ có trách người họ thực sự muốn mang đồ giả ra lừa bịp ta. Lão Lý ta cũng không phải là kẻ ngoan cố.</w:t>
      </w:r>
    </w:p>
    <w:p>
      <w:pPr>
        <w:pStyle w:val="BodyText"/>
      </w:pPr>
      <w:r>
        <w:t xml:space="preserve">Lý Đại Lực dừng một chút rồi nói:</w:t>
      </w:r>
    </w:p>
    <w:p>
      <w:pPr>
        <w:pStyle w:val="BodyText"/>
      </w:pPr>
      <w:r>
        <w:t xml:space="preserve">- Trang tổng! Mấy thứ này đều là do bằng hữu ta đưa tới. Vị bằng hữu này đối với lão bản họ Từ của cửa hàng gốm sứ kia có nhận thức. Trước đây có cũng nghe được từ miệng hắn những việc liên quan đến họ Từ kia. Vừa rồi suy nghĩ, chuyện này quả thật đúng là có điểm khả nghi.</w:t>
      </w:r>
    </w:p>
    <w:p>
      <w:pPr>
        <w:pStyle w:val="BodyText"/>
      </w:pPr>
      <w:r>
        <w:t xml:space="preserve">Dựa theo quy củ chợ đêm, Lý Đại Lực không thể nói ra thân phận người cung cấp hàng hóa. Nếu như phá hủy quy củ này thì sau này không còn ai dám cung cấp đồ cho hắn nữa. Nếu không phải Trang Duệ tạo cho hắn áp lực lớn thì Lý Đại Lực thực sự sẽ không nói ra chuyện này.</w:t>
      </w:r>
    </w:p>
    <w:p>
      <w:pPr>
        <w:pStyle w:val="BodyText"/>
      </w:pPr>
      <w:r>
        <w:t xml:space="preserve">- Ha ha! Lý tổng, ta có tới tám phần nắm chắc mấy thứ này nhất định là giả. Chỉ là vị bằng hữu kia của ngươi cũng chưa chắc đã có thể nhìn ra. Như vậy đi, có thể hay không nhờ vị bằng hữu kia của ngài nói cho chúng ta biết vị đại sư họ Từ này ở đâu?</w:t>
      </w:r>
    </w:p>
    <w:p>
      <w:pPr>
        <w:pStyle w:val="BodyText"/>
      </w:pPr>
      <w:r>
        <w:t xml:space="preserve">Dựa theo lời Lý Đại Lực, lão bản của hàng gốm sứ kia rất khả nghi. Suy nghĩ kỹ một chút, những vật phẩm này trước kia đều chỉ có một kiện xuất hiện, căn bản khó có thể tìm ra được xuất sứ. Thế nhưng lần này, thoáng phát đã xuất ra hơn mười kiện. Sự tình liền trở nên đơn giản hơn một ít.</w:t>
      </w:r>
    </w:p>
    <w:p>
      <w:pPr>
        <w:pStyle w:val="BodyText"/>
      </w:pPr>
      <w:r>
        <w:t xml:space="preserve">Từ chợ đêm ở Tây Tạng, lúc nhìn thấy tác phẩm này, Trang Duệ đối với điều này có lòng hiếu kỳ rất lớn. Sau đó tại lúc giám bảo lại gặp được một kiện, đã khiến cho hắn rất tò mò rồi.</w:t>
      </w:r>
    </w:p>
    <w:p>
      <w:pPr>
        <w:pStyle w:val="BodyText"/>
      </w:pPr>
      <w:r>
        <w:t xml:space="preserve">[/CHARGE]</w:t>
      </w:r>
    </w:p>
    <w:p>
      <w:pPr>
        <w:pStyle w:val="Compact"/>
      </w:pPr>
      <w:r>
        <w:br w:type="textWrapping"/>
      </w:r>
      <w:r>
        <w:br w:type="textWrapping"/>
      </w:r>
    </w:p>
    <w:p>
      <w:pPr>
        <w:pStyle w:val="Heading2"/>
      </w:pPr>
      <w:bookmarkStart w:id="893" w:name="chương-871-thật-giả.-8"/>
      <w:bookmarkEnd w:id="893"/>
      <w:r>
        <w:t xml:space="preserve">871. Chương 871 : Thật Giả. (8)</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871: Thật giả. (8)</w:t>
      </w:r>
    </w:p>
    <w:p>
      <w:pPr>
        <w:pStyle w:val="BodyText"/>
      </w:pPr>
      <w:r>
        <w:t xml:space="preserve">Nhóm dịch: Dungnhi</w:t>
      </w:r>
    </w:p>
    <w:p>
      <w:pPr>
        <w:pStyle w:val="BodyText"/>
      </w:pPr>
      <w:r>
        <w:t xml:space="preserve">Sưu tầm by khunglongconhaman -</w:t>
      </w:r>
    </w:p>
    <w:p>
      <w:pPr>
        <w:pStyle w:val="BodyText"/>
      </w:pPr>
      <w:r>
        <w:t xml:space="preserve">Nguồn: Vipvandan</w:t>
      </w:r>
    </w:p>
    <w:p>
      <w:pPr>
        <w:pStyle w:val="BodyText"/>
      </w:pPr>
      <w:r>
        <w:t xml:space="preserve">Giờ lại xuất hiện nhiều đến như thế, Trang Duệ thật sự muốn làm quen với người này, để xem hắn là thần thánh phương nào.</w:t>
      </w:r>
    </w:p>
    <w:p>
      <w:pPr>
        <w:pStyle w:val="BodyText"/>
      </w:pPr>
      <w:r>
        <w:t xml:space="preserve">- Trang tổng, tục ngữ nói bắt kẻ trộm cần tang vật. Thứ này nếu như là giả, chúng ta cũng có một thuyết pháp, hay nói cách khác chúng ta được phép phá vỡ quy củ.</w:t>
      </w:r>
    </w:p>
    <w:p>
      <w:pPr>
        <w:pStyle w:val="BodyText"/>
      </w:pPr>
      <w:r>
        <w:t xml:space="preserve">Lý Đại Lực suy nghĩ một chút về những luật lệ ngầm. Vị bằng hữu kia hắn đã quen biết hơn bảy tám năm. Trước đây vị bằng hữu này cũng cung cấp cho hắn không ít đồ gốm sứ phỏng chế. Hiên tại nếu như bởi vì chuyện này mà trở mặt, ngày sau tốt nhất là không nên gặp mặt nữa.</w:t>
      </w:r>
    </w:p>
    <w:p>
      <w:pPr>
        <w:pStyle w:val="BodyText"/>
      </w:pPr>
      <w:r>
        <w:t xml:space="preserve">- Bắt trộm cần tang vật?</w:t>
      </w:r>
    </w:p>
    <w:p>
      <w:pPr>
        <w:pStyle w:val="BodyText"/>
      </w:pPr>
      <w:r>
        <w:t xml:space="preserve">Nghe vậy Trang Duệ liền nở nụ cười, bản thân hắn cảm thấy thật vuồn cười. Chính mình còn đang muốn giấu diếm chuyện này không đưa ra ngoài ánh sáng, vậy mà còn phải đưa ra chứng cứ, hắn lập tức nói:</w:t>
      </w:r>
    </w:p>
    <w:p>
      <w:pPr>
        <w:pStyle w:val="BodyText"/>
      </w:pPr>
      <w:r>
        <w:t xml:space="preserve">- Được rồi! Lý tổng, ta sẽ cho ngài thấy tang vật...</w:t>
      </w:r>
    </w:p>
    <w:p>
      <w:pPr>
        <w:pStyle w:val="BodyText"/>
      </w:pPr>
      <w:r>
        <w:t xml:space="preserve">Trang Duệ móc từ trong túi áo ra tờ chi phiếu, cầm bút ghi lên đó năm mươi vạn rồi đưa đến trước mặt Lý Đại Lực.</w:t>
      </w:r>
    </w:p>
    <w:p>
      <w:pPr>
        <w:pStyle w:val="BodyText"/>
      </w:pPr>
      <w:r>
        <w:t xml:space="preserve">-Trang tổng, ngài... đây là có ý tứ gì?</w:t>
      </w:r>
    </w:p>
    <w:p>
      <w:pPr>
        <w:pStyle w:val="BodyText"/>
      </w:pPr>
      <w:r>
        <w:t xml:space="preserve">Lý Đại Lực mạc danh kỳ diệu nói.</w:t>
      </w:r>
    </w:p>
    <w:p>
      <w:pPr>
        <w:pStyle w:val="BodyText"/>
      </w:pPr>
      <w:r>
        <w:t xml:space="preserve">- Ha ha! Lý tổng! Ngài trước báo giá, những vật này một kiện giá năm mươi vạn, ta muốn mua một kiện. Nếu như bên trong không tìm được chữ "Hứa", coi như cũng là đồ của ta, ta làm hỏng.</w:t>
      </w:r>
    </w:p>
    <w:p>
      <w:pPr>
        <w:pStyle w:val="BodyText"/>
      </w:pPr>
      <w:r>
        <w:t xml:space="preserve">- Nếu như bên trong này có chữ, vậy hi vọng ngài an bài cho ta gặp mặt vị bằng hữu họ Hứa này một chút...</w:t>
      </w:r>
    </w:p>
    <w:p>
      <w:pPr>
        <w:pStyle w:val="BodyText"/>
      </w:pPr>
      <w:r>
        <w:t xml:space="preserve">Trang Duệ muốn tìm được nơi đã sản xuất ra những món đồ gốm màu đời Đường này là điều không có khả năng. Hắn chỉ còn có cách nghĩ biện pháp khác mà thôi.</w:t>
      </w:r>
    </w:p>
    <w:p>
      <w:pPr>
        <w:pStyle w:val="BodyText"/>
      </w:pPr>
      <w:r>
        <w:t xml:space="preserve">- Điều này...!</w:t>
      </w:r>
    </w:p>
    <w:p>
      <w:pPr>
        <w:pStyle w:val="BodyText"/>
      </w:pPr>
      <w:r>
        <w:t xml:space="preserve">Lý tổng chần chờ một chút, Trang Duệ tự tin nói như vậy khiến cho hắn cũng có chút nghi thần nghi quỷ. Nếu như là giả, Trang Duệ có thể nghĩ rằng bản thân mình lừa đảo hắn hay không?</w:t>
      </w:r>
    </w:p>
    <w:p>
      <w:pPr>
        <w:pStyle w:val="BodyText"/>
      </w:pPr>
      <w:r>
        <w:t xml:space="preserve">- Tựu cứ như vậy đi. Lý tổng, ta biết việc này cùng ngài không có quan hệ.</w:t>
      </w:r>
    </w:p>
    <w:p>
      <w:pPr>
        <w:pStyle w:val="BodyText"/>
      </w:pPr>
      <w:r>
        <w:t xml:space="preserve">Trang Duệ khoát tay áo, đứng dậy cầm con ngựa gốm màu đời Đường trong tay. Nhìn con ngựa gốm chế tá vo cùng tinh sảo, Trang Duệ có chút luyến tiếc khi phải đập bể nó.</w:t>
      </w:r>
    </w:p>
    <w:p>
      <w:pPr>
        <w:pStyle w:val="BodyText"/>
      </w:pPr>
      <w:r>
        <w:t xml:space="preserve">Nhìn thấy Trang Duệ thực sự chuẩn bị đập món đồ sứ này, Hoàng Phủ Vân cũng có chút hưng thú, hắn nhiều ít cũng coi như là người trong nghề. Nhưng bản thân cũng chưa từng qua kiểu giám định thật giả như vậy. Hắn vội vàng kéo tấm thảm dưới chân lên, để lộ ra nền gạch làm bằng đá cẩm thạch.</w:t>
      </w:r>
    </w:p>
    <w:p>
      <w:pPr>
        <w:pStyle w:val="BodyText"/>
      </w:pPr>
      <w:r>
        <w:t xml:space="preserve">- Ba!</w:t>
      </w:r>
    </w:p>
    <w:p>
      <w:pPr>
        <w:pStyle w:val="BodyText"/>
      </w:pPr>
      <w:r>
        <w:t xml:space="preserve">Trang Duệ không có chút do dự, trực tiếp đập bể con ngựa gốm ba màu trong tay mình. Con ngựa rơi xuống đất vỡ thành nhiều mỏng nhỏ.</w:t>
      </w:r>
    </w:p>
    <w:p>
      <w:pPr>
        <w:pStyle w:val="BodyText"/>
      </w:pPr>
      <w:r>
        <w:t xml:space="preserve">- Uhm! Lý tổng, ngài tự xem đi.</w:t>
      </w:r>
    </w:p>
    <w:p>
      <w:pPr>
        <w:pStyle w:val="BodyText"/>
      </w:pPr>
      <w:r>
        <w:t xml:space="preserve">Trang Duệ trực tiếp cầm bốn cái chân ngựa lên đưa cho Lý Đại Lực. Hắn cũng không sợ người ta hoài nghi, trước đây hắn cũng đã gặp phải tình huống này rồi.</w:t>
      </w:r>
    </w:p>
    <w:p>
      <w:pPr>
        <w:pStyle w:val="BodyText"/>
      </w:pPr>
      <w:r>
        <w:t xml:space="preserve">- Đây!...đây là sự thực! Trang tổng, ngài chờ một chút, ta đi gọi điện...</w:t>
      </w:r>
    </w:p>
    <w:p>
      <w:pPr>
        <w:pStyle w:val="BodyText"/>
      </w:pPr>
      <w:r>
        <w:t xml:space="preserve">Nhìn thấy bên trong con ngựa gốm ba mày có một chữ "Hứa" giản thể. Thật giả đã minh bạch, Lý Đại Lực lập tức mấy điện thoại di động ra khỏi phòng gọi điện thoại.</w:t>
      </w:r>
    </w:p>
    <w:p>
      <w:pPr>
        <w:pStyle w:val="BodyText"/>
      </w:pPr>
      <w:r>
        <w:t xml:space="preserve">- Hắc! Trang tổng, ngài thực sự là tài giỏi! (.</w:t>
      </w:r>
    </w:p>
    <w:p>
      <w:pPr>
        <w:pStyle w:val="BodyText"/>
      </w:pPr>
      <w:r>
        <w:t xml:space="preserve">Hoàng Phủ Vân nhin không được giớ ngón tay cái chỉ về phía Trang Duệ. Hắn là người trong nghề lâu như vậy nhưng vẫn là lần đầu tiên nhìn thấy phương pháp giám định như vậy.</w:t>
      </w:r>
    </w:p>
    <w:p>
      <w:pPr>
        <w:pStyle w:val="BodyText"/>
      </w:pPr>
      <w:r>
        <w:t xml:space="preserve">Trang Duệ cười ha ha nói rằng:</w:t>
      </w:r>
    </w:p>
    <w:p>
      <w:pPr>
        <w:pStyle w:val="BodyText"/>
      </w:pPr>
      <w:r>
        <w:t xml:space="preserve">-Hoàng Phủ huynh, trên đời này không có điều gì là hoàn mỹ. Thứ kia chân chính là gốm màu đời Đường, cũng không có chút tỳ vết nào. Lần này ta đánh bạc một phen, may mà đánh thắng!</w:t>
      </w:r>
    </w:p>
    <w:p>
      <w:pPr>
        <w:pStyle w:val="BodyText"/>
      </w:pPr>
      <w:r>
        <w:t xml:space="preserve">- Nói trắng ra ngài cũng là người có tiền. Có tiền tất nhiên không cần lo lắng. Đối là cá nhân ta cũng không dám suất ra năm mươi vạn để đánh một canh bạc như vậy...</w:t>
      </w:r>
    </w:p>
    <w:p>
      <w:pPr>
        <w:pStyle w:val="BodyText"/>
      </w:pPr>
      <w:r>
        <w:t xml:space="preserve">Hoàng Phủ Vân thấy bộ dáng đắc ý của Trang Duệ, nhịn không được đả kích hắn một chút.</w:t>
      </w:r>
    </w:p>
    <w:p>
      <w:pPr>
        <w:pStyle w:val="BodyText"/>
      </w:pPr>
      <w:r>
        <w:t xml:space="preserve">Hai người đang nói giỡn, Lý tổng đẩy cửa đi đến, nói rằng:</w:t>
      </w:r>
    </w:p>
    <w:p>
      <w:pPr>
        <w:pStyle w:val="BodyText"/>
      </w:pPr>
      <w:r>
        <w:t xml:space="preserve">- Trang tổng. Chuyện tình đã xử lý xong. Vị bằng hữu kia của ta hắn cũng đã thừa nhận những thứ này đề là đồ dỏm, thật sự là xuất ra từ tay người họ Từ kia. Chỉ là hắn có đưa ra một điều kiện, ta muốn hỏi ý kiến ngài một chút.</w:t>
      </w:r>
    </w:p>
    <w:p>
      <w:pPr>
        <w:pStyle w:val="BodyText"/>
      </w:pPr>
      <w:r>
        <w:t xml:space="preserve">Lý Đại Lực có chút bất đắc dĩ nói. Kỳ thực việc này hắn cũng bị lừa một lần. Ngay cả bản thân hắn cũng không biết những đồ này là giả. Vừa rồi bức vị bằng hữu kia một hồi hắn mới thừa nhận.</w:t>
      </w:r>
    </w:p>
    <w:p>
      <w:pPr>
        <w:pStyle w:val="BodyText"/>
      </w:pPr>
      <w:r>
        <w:t xml:space="preserve">- Thành! Chỉ cần không quá phận là được. Cuối tuần này ta rảnh rỗi, đối phương nếu như muốn gặp mặt, tốt nhất là cuối tuần này. nguồn</w:t>
      </w:r>
    </w:p>
    <w:p>
      <w:pPr>
        <w:pStyle w:val="BodyText"/>
      </w:pPr>
      <w:r>
        <w:t xml:space="preserve">Trang Duệ gật đầu đồng ý.</w:t>
      </w:r>
    </w:p>
    <w:p>
      <w:pPr>
        <w:pStyle w:val="BodyText"/>
      </w:pPr>
      <w:r>
        <w:t xml:space="preserve">- Được rồi, tám kiện vật phẩm này, ta muốn mua. Mỗi kiện mười vạn đồng. Tám kiện tám mươi vạn. Lý tổng ngươi xem thế nào?</w:t>
      </w:r>
    </w:p>
    <w:p>
      <w:pPr>
        <w:pStyle w:val="BodyText"/>
      </w:pPr>
      <w:r>
        <w:t xml:space="preserve">Lấy công nghệ chế tác cùng với giá trị nghệ thuật của những món đồ này, muốn chế tạo ra được một kiện ít nhất cần hơn một tháng thời gian. Tuy rằng không phải chân chính là đồ gốm màu đời Đường, thế nhưng ngoài công nghệ tài liệu ra, trình độ tay nghề của người chế tác cũng rất cao. Trang Duệ báo ra cái giá mười vạn cũng là hợp lý.</w:t>
      </w:r>
    </w:p>
    <w:p>
      <w:pPr>
        <w:pStyle w:val="BodyText"/>
      </w:pPr>
      <w:r>
        <w:t xml:space="preserve">- Mười vạn một kiện? Ai! Trang tổng, điều này thực sự xấu hổ. Như vậy đi, những mốn này nếu như ngài thích, coi như ta tặng cho ngài. Coi như bồi tội với ngài.</w:t>
      </w:r>
    </w:p>
    <w:p>
      <w:pPr>
        <w:pStyle w:val="BodyText"/>
      </w:pPr>
      <w:r>
        <w:t xml:space="preserve">Nghe Trang Duệ nói vậy, miệng Lý Đại Lực mở to đến nỗi có thể nhét cả một quả trung gà vào. Hắn hiện tại rất phục Trang Duệ, bởi vì hắn từ điện thoại biết được, những vật này là vị bằng hữu kia của hắn bỏ ra mười vạn để mua một kiện từ vị Từ tiên sinh kia.</w:t>
      </w:r>
    </w:p>
    <w:p>
      <w:pPr>
        <w:pStyle w:val="BodyText"/>
      </w:pPr>
      <w:r>
        <w:t xml:space="preserve">Vị bằng hữu kia của hắn muốn kiếm chút giá chênh lệch, cho nên muốn tìm đến Lý Đại Lực nói ra cái giá năm mươi vạn một kiện. Đương nhiên hắn cũng chỉ lấy của Lý Đại Lực ba mươi vạn một kiện. Hai mươi vạn kia coi như tiền thuê.</w:t>
      </w:r>
    </w:p>
    <w:p>
      <w:pPr>
        <w:pStyle w:val="BodyText"/>
      </w:pPr>
      <w:r>
        <w:t xml:space="preserve">Vừa rồi bị Lý Đại Lực tra khảo, vị bằng hữu kia cũng đành nói thật. Trực tiếp nói ra nếu như có thể bán được mười vạn một kiện là tốt rồi. Coi như hắn thu hồi được vốn.</w:t>
      </w:r>
    </w:p>
    <w:p>
      <w:pPr>
        <w:pStyle w:val="BodyText"/>
      </w:pPr>
      <w:r>
        <w:t xml:space="preserve">Chỉ là Lý Đại Lực không nghĩ tới, Trang Duệ lại có thể nhìn ra những mốn đồ này là đồ giả, ngay cả cái giá nhập hang của đối phương một điểm cũng không sai.</w:t>
      </w:r>
    </w:p>
    <w:p>
      <w:pPr>
        <w:pStyle w:val="BodyText"/>
      </w:pPr>
      <w:r>
        <w:t xml:space="preserve">Lúc trước Lý Đại Lực kính phục bối cảnh của Trang Duệ. Thế nhưng hiện tại, hắn cũng bội phục học thức của Trang Duệ.</w:t>
      </w:r>
    </w:p>
    <w:p>
      <w:pPr>
        <w:pStyle w:val="BodyText"/>
      </w:pPr>
      <w:r>
        <w:t xml:space="preserve">- Được rồi! Lý tổng, tặng ta thì không nên. Như vậy đi, năm mươi vạn ta lấy tất cả. Ta cũng không muốn tay không trở về, năm mươi vạn là được rồi...</w:t>
      </w:r>
    </w:p>
    <w:p>
      <w:pPr>
        <w:pStyle w:val="BodyText"/>
      </w:pPr>
      <w:r>
        <w:t xml:space="preserve">Trang Duệ đứng dậy, cầm tấm chi phiếu nhét vào trong tay Lý Đại Lực nói rằng:</w:t>
      </w:r>
    </w:p>
    <w:p>
      <w:pPr>
        <w:pStyle w:val="BodyText"/>
      </w:pPr>
      <w:r>
        <w:t xml:space="preserve">- Lý tổng, không nên từ chối nữa. Sau này ta còn cần ngài hỗ trợ nhiều, để ta có thể gặp mặt bị đại sư hàng mỹ nghệ đương đại là được.</w:t>
      </w:r>
    </w:p>
    <w:p>
      <w:pPr>
        <w:pStyle w:val="BodyText"/>
      </w:pPr>
      <w:r>
        <w:t xml:space="preserve">- Thành giao! Trang tổng luôn là một người sảng khoái. Ta đây cũng mặt dày thu lấy. Việc của ngài ta nhất định sẽ cố gắng hoàn thành trong thời gian sớm nhất. Ngài ngồi chờ tin tức là được rồi.</w:t>
      </w:r>
    </w:p>
    <w:p>
      <w:pPr>
        <w:pStyle w:val="Compact"/>
      </w:pPr>
      <w:r>
        <w:br w:type="textWrapping"/>
      </w:r>
      <w:r>
        <w:br w:type="textWrapping"/>
      </w:r>
    </w:p>
    <w:p>
      <w:pPr>
        <w:pStyle w:val="Heading2"/>
      </w:pPr>
      <w:bookmarkStart w:id="894" w:name="chương-872-trang-bị-nuôi-ưng.1"/>
      <w:bookmarkEnd w:id="894"/>
      <w:r>
        <w:t xml:space="preserve">872. Chương 872 : Trang Bị Nuôi Ưng.(1)</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872: Trang bị nuôi ưng.(1)</w:t>
      </w:r>
    </w:p>
    <w:p>
      <w:pPr>
        <w:pStyle w:val="BodyText"/>
      </w:pPr>
      <w:r>
        <w:t xml:space="preserve">Nhóm dịch: Dungnhi</w:t>
      </w:r>
    </w:p>
    <w:p>
      <w:pPr>
        <w:pStyle w:val="BodyText"/>
      </w:pPr>
      <w:r>
        <w:t xml:space="preserve">Sưu tầm by khunglongconhaman -</w:t>
      </w:r>
    </w:p>
    <w:p>
      <w:pPr>
        <w:pStyle w:val="BodyText"/>
      </w:pPr>
      <w:r>
        <w:t xml:space="preserve">Nguồn: Vipvandan</w:t>
      </w:r>
    </w:p>
    <w:p>
      <w:pPr>
        <w:pStyle w:val="BodyText"/>
      </w:pPr>
      <w:r>
        <w:t xml:space="preserve">Lý Đại Lực cũng biết Trang Duệ là người không thiếu tiền, lập tức thu hồi chi phiếu rồi bước ra khỏi cửa.</w:t>
      </w:r>
    </w:p>
    <w:p>
      <w:pPr>
        <w:pStyle w:val="BodyText"/>
      </w:pPr>
      <w:r>
        <w:t xml:space="preserve">- Được rồi! Chúng ta cùng đi ăn cơm...</w:t>
      </w:r>
    </w:p>
    <w:p>
      <w:pPr>
        <w:pStyle w:val="BodyText"/>
      </w:pPr>
      <w:r>
        <w:t xml:space="preserve">Tới đều là khách, Trang Duệ đối với Lý Đại Lực có ấn tượng rất tốt. Hơn nữa hắn còn từ Hà Bắc chạy xe tới, bản thân mình là địa chủ cũng phải tận tình tiếp đón.</w:t>
      </w:r>
    </w:p>
    <w:p>
      <w:pPr>
        <w:pStyle w:val="BodyText"/>
      </w:pPr>
      <w:r>
        <w:t xml:space="preserve">Lý tổng tự nhiên ước gì cùng Trang Duệ tiếp xúc nhiều hơn một chút, lập tức cùng đoàn người cười nói đi ra Nhất Hào Lâu.</w:t>
      </w:r>
    </w:p>
    <w:p>
      <w:pPr>
        <w:pStyle w:val="BodyText"/>
      </w:pPr>
      <w:r>
        <w:t xml:space="preserve">- Nha...nha...</w:t>
      </w:r>
    </w:p>
    <w:p>
      <w:pPr>
        <w:pStyle w:val="BodyText"/>
      </w:pPr>
      <w:r>
        <w:t xml:space="preserve">Tiểu kim vũ đã chơi ở bên ngoài một thời gian. Lúc Trang Duệ từ trong phòng đi ra, trong miệng không ngừng kêu to hưng phấn, đậu lên vai của Trang Duệ.</w:t>
      </w:r>
    </w:p>
    <w:p>
      <w:pPr>
        <w:pStyle w:val="BodyText"/>
      </w:pPr>
      <w:r>
        <w:t xml:space="preserve">- Hắc hắc! Ta nói tiểu tử ngươi cần phải nhẹ nhàng một chút. Nếu không ta ngay cả thịt cũng bị ngươi xẻo mất...</w:t>
      </w:r>
    </w:p>
    <w:p>
      <w:pPr>
        <w:pStyle w:val="BodyText"/>
      </w:pPr>
      <w:r>
        <w:t xml:space="preserve">Trang Duệ đau nhức nhún nhún vai, chân mày cau lại. Móng vuốt tiểu kim điêu càng ngày càng sắc, càng ngày càng lớn. Coi như có đeo bao móng bảo hộ vào cũng mà đậu lên vai Trang Duệ, hắn cũng phải chịu không ít đau đớn.</w:t>
      </w:r>
    </w:p>
    <w:p>
      <w:pPr>
        <w:pStyle w:val="BodyText"/>
      </w:pPr>
      <w:r>
        <w:t xml:space="preserve">Lý Đại Lực nhìn thấy một màn này, không khỏi sửng sốt. Tựa hồ nghĩ tới cái gì đó, đi nhanh tới phía trước, đứng trước mặt Trang Duệ nói:</w:t>
      </w:r>
    </w:p>
    <w:p>
      <w:pPr>
        <w:pStyle w:val="BodyText"/>
      </w:pPr>
      <w:r>
        <w:t xml:space="preserve">- Trang tổng, nuôi ưng chần phải có trang bị chuyên dụng để nuôi ưng. Ngài không có?</w:t>
      </w:r>
    </w:p>
    <w:p>
      <w:pPr>
        <w:pStyle w:val="BodyText"/>
      </w:pPr>
      <w:r>
        <w:t xml:space="preserve">Trang Duệ có chút phiền muộn:</w:t>
      </w:r>
    </w:p>
    <w:p>
      <w:pPr>
        <w:pStyle w:val="BodyText"/>
      </w:pPr>
      <w:r>
        <w:t xml:space="preserve">- Hài! Ta thật sự cũng muốn tìm, chỉ là bộ công cụ này đã sớm thất truyền từ lâu.</w:t>
      </w:r>
    </w:p>
    <w:p>
      <w:pPr>
        <w:pStyle w:val="BodyText"/>
      </w:pPr>
      <w:r>
        <w:t xml:space="preserve">- Hắc! Trang tổng, mấy năm trước ta thu dược không ít trang bị nuôi ưng không tồi, nói tới năm đó là từ Vương phủ truyền ra. Hiện tại ở trong tay ta, cũng chưa có bán đi. Nếu không ta cho người mang tới, ngài xem?</w:t>
      </w:r>
    </w:p>
    <w:p>
      <w:pPr>
        <w:pStyle w:val="BodyText"/>
      </w:pPr>
      <w:r>
        <w:t xml:space="preserve">Trên tay Lý Đại Lực thật đúng có một bộ công cự nươi ưng, chính như theo lời hắn nói chợ đêm có bán đấu giá vài lần nhưng không có người nào có hứng thú với đồ vật này.</w:t>
      </w:r>
    </w:p>
    <w:p>
      <w:pPr>
        <w:pStyle w:val="BodyText"/>
      </w:pPr>
      <w:r>
        <w:t xml:space="preserve">- Công cụ ngao ưng, lại còn là của phủ Vương Gia ?</w:t>
      </w:r>
    </w:p>
    <w:p>
      <w:pPr>
        <w:pStyle w:val="BodyText"/>
      </w:pPr>
      <w:r>
        <w:t xml:space="preserve">Trang Duệ lặng đi một chút, thứ đồ chơi này, nếu có thể lưu đến bây giờ, thật đúng là có thể trở thành đồ cổ.</w:t>
      </w:r>
    </w:p>
    <w:p>
      <w:pPr>
        <w:pStyle w:val="BodyText"/>
      </w:pPr>
      <w:r>
        <w:t xml:space="preserve">Phải biết rằng, đám con em Bát Kỳ thời nhà Thanh không chỉ chơi ưng, mà còn để ý đến cả thể diện, xuất ra cái gì thì cái đó nhất định là phải trạm vàng trổ bạc hoa lệ vô cùng, kém một chút cũng sẽ làm trò cười cho người khác.</w:t>
      </w:r>
    </w:p>
    <w:p>
      <w:pPr>
        <w:pStyle w:val="BodyText"/>
      </w:pPr>
      <w:r>
        <w:t xml:space="preserve">- Đúng vậy, ở thời Thiên Tân trước kia, có một số con em Bát Kỳ đời sau, gia sản của tổ tông đều đã bị tiêu tán hết, liền mang theo chim ưng đi vào nhưng nơi tĩnh mịch để rèn luyện tài nghệ ngao ưng, nhưng mà về sau thì đâu còn ai tiếp tục chơi ưng nữa, đám tiểu tử kế nghiệp bọn họ liền mang thứ đồ vật này bán đi, vừa vặn để tôi mua được.</w:t>
      </w:r>
    </w:p>
    <w:p>
      <w:pPr>
        <w:pStyle w:val="BodyText"/>
      </w:pPr>
      <w:r>
        <w:t xml:space="preserve">Lý Đại Lực cũng không nghĩ tới, trước kia tùy tay mua xuống một món đồ vật đến hôm nay lại có công dụng lơn, hắn đã sống hơn bốn mươi năm, thật đúng là lần đầu tiên nhìn thấy có người chơi ưng.</w:t>
      </w:r>
    </w:p>
    <w:p>
      <w:pPr>
        <w:pStyle w:val="BodyText"/>
      </w:pPr>
      <w:r>
        <w:t xml:space="preserve">Trang Duệ nghĩ một lúc nói:</w:t>
      </w:r>
    </w:p>
    <w:p>
      <w:pPr>
        <w:pStyle w:val="BodyText"/>
      </w:pPr>
      <w:r>
        <w:t xml:space="preserve">- Lý tổng, tôi thực sự là cần thứ này, nếu ngài không ngại thì cho người mang tới đây để tôi xem xét một chút, nếu tôi ưng ý thì ngài cứ ra giá, được không?</w:t>
      </w:r>
    </w:p>
    <w:p>
      <w:pPr>
        <w:pStyle w:val="BodyText"/>
      </w:pPr>
      <w:r>
        <w:t xml:space="preserve">- Này, Trang Tổng, vừa rồi tôi đã chiếm tiện nghi của ngài, nói gì đến chuyện tiền nong nữa, thứ đồ chơi này không đáng bao nhiêu tiền, tôi kêu người mang đến cho ngài là được rồi.</w:t>
      </w:r>
    </w:p>
    <w:p>
      <w:pPr>
        <w:pStyle w:val="BodyText"/>
      </w:pPr>
      <w:r>
        <w:t xml:space="preserve">Lý Đại Lực lập tức lấy điện thoại ra, số gồm màu đời đường của hắn cũng không có giá trị lớn lắm, Trang Duệ cuối cùng lại trả cho hắn năm mươi vạn, cũng xem như là cấp cho hắn mặt mũi, Lý Tổng đây cũng không phải là muốn tặng đồ vật này đồ vật nọ, đơn giản chỉ là tranh thủ chút cảm tình thôi.</w:t>
      </w:r>
    </w:p>
    <w:p>
      <w:pPr>
        <w:pStyle w:val="BodyText"/>
      </w:pPr>
      <w:r>
        <w:t xml:space="preserve">Sau khi để điện thoại xuống, Lý Đại Lực nhìn về phía Trang Duệ, nói:</w:t>
      </w:r>
    </w:p>
    <w:p>
      <w:pPr>
        <w:pStyle w:val="BodyText"/>
      </w:pPr>
      <w:r>
        <w:t xml:space="preserve">- Trang Tổng, ba giờ nữa, người của tôi sẽ mang thứ đồ đó đến cho ngài, nếu ngài không vội thì cứ chờ một chút?</w:t>
      </w:r>
    </w:p>
    <w:p>
      <w:pPr>
        <w:pStyle w:val="BodyText"/>
      </w:pPr>
      <w:r>
        <w:t xml:space="preserve">Thành phố của Lý Đại Lực ở bên cạnh Thiên Tân, đi nhanh cũng phải mất hai ba giờ mới tới được Bắc Kinh, hắn nói ba giờ cũng là để lại chút đường sống, tặng sớm không tiễn muộn thôi.</w:t>
      </w:r>
    </w:p>
    <w:p>
      <w:pPr>
        <w:pStyle w:val="BodyText"/>
      </w:pPr>
      <w:r>
        <w:t xml:space="preserve">- Đi, giữa trưa chúng ta ăn một chút gì, xế chiều đi đánh Golf, chờ người của ngài mang vật tới đây.</w:t>
      </w:r>
    </w:p>
    <w:p>
      <w:pPr>
        <w:pStyle w:val="BodyText"/>
      </w:pPr>
      <w:r>
        <w:t xml:space="preserve">Nghe nói là Lý tổng này chỉ có một mình, ngày sau thật sự là muốn cái gì, vậy thì ra chợ đẹn tìm kiếm cùng không tồi, Trang Duệ lập tức gật gật đầu, đồng ý.</w:t>
      </w:r>
    </w:p>
    <w:p>
      <w:pPr>
        <w:pStyle w:val="BodyText"/>
      </w:pPr>
      <w:r>
        <w:t xml:space="preserve">Hội sở của Âu Dương Quân có một cái sân Golf mười tám lỗ, thi công dựa theo tiêu chuẩn quốc tế, sau khi ăn cơm xong, Trang Duệ và Hoàng Phủ Vân dẫn Lý Đại Lực theo, đi tới cầu trường.</w:t>
      </w:r>
    </w:p>
    <w:p>
      <w:pPr>
        <w:pStyle w:val="BodyText"/>
      </w:pPr>
      <w:r>
        <w:t xml:space="preserve">Khoan hay nói, tuy rằng Trang Duệ không chơi môn thể thao này, nhưng mà tính chất của thân thể rất tốt, cũng có thể chơi được như bình thường, Hoàng Phủ Vân ở nước ngoài cũng đã chơi Golf từ lâu rồi, so với Trang Duệ thì kỹ thuật còn tốt hơn một chút, chỉ có Lý Đại Lực trước kia chưa từng tiếp xúc với môn này, giờ đây vẫn này trong giai đoạn tập đánh.</w:t>
      </w:r>
    </w:p>
    <w:p>
      <w:pPr>
        <w:pStyle w:val="BodyText"/>
      </w:pPr>
      <w:r>
        <w:t xml:space="preserve">Nhưng mà chơi bóng cần nhất chính là tâm tình, cái này cũng chỉ là tâm sự một chút mà thôi, Lý Đại Lực hiểu biết khá rộng, nói được rất nhiều chuyện, toàn là những chuyện Trang Duệ chưa từng nghe nói qua, không khí vẫn khá là không tệ.</w:t>
      </w:r>
    </w:p>
    <w:p>
      <w:pPr>
        <w:pStyle w:val="BodyText"/>
      </w:pPr>
      <w:r>
        <w:t xml:space="preserve">- A! Kim Vũ, xuống dưới cho ta, tiểu tử ngươi cái gì cũng nắm lấy, có còn để cho ta chơi hay không đây.</w:t>
      </w:r>
    </w:p>
    <w:p>
      <w:pPr>
        <w:pStyle w:val="BodyText"/>
      </w:pPr>
      <w:r>
        <w:t xml:space="preserve">Trang Duệ vụt mạnh một cái, cảm xúc cực kỳ không tệ, nghĩ đến một gậy này là có thể đưa bóng vào lỗ, sau khi ngẩng đầu lên nhìn quả bóng thì trên bầu trời đột nhiên xuất hiện một đường cong không ai biết là gì bay qua quả bóng, quả bóng liền biến mất.</w:t>
      </w:r>
    </w:p>
    <w:p>
      <w:pPr>
        <w:pStyle w:val="BodyText"/>
      </w:pPr>
      <w:r>
        <w:t xml:space="preserve">Nha nha.</w:t>
      </w:r>
    </w:p>
    <w:p>
      <w:pPr>
        <w:pStyle w:val="BodyText"/>
      </w:pPr>
      <w:r>
        <w:t xml:space="preserve">Sau khi Kim Vũ nghe thấy thanh âm của Trang Duệ thì hai cánh chấn động, giương cánh bay trên không trung, uỵch một cái đã đứng ở trước mặt Trang Duệ, ở bên trong một cái móng vuốt đúng là quả bóng gôn, nó giống như là đang tranh công đưa tới trước mặt Trang Duệ, trong miệng còn đắc ý kêu to.</w:t>
      </w:r>
    </w:p>
    <w:p>
      <w:pPr>
        <w:pStyle w:val="BodyText"/>
      </w:pPr>
      <w:r>
        <w:t xml:space="preserve">- Được, ta phục các ngươi, quên đi, không chơi nữa.</w:t>
      </w:r>
    </w:p>
    <w:p>
      <w:pPr>
        <w:pStyle w:val="BodyText"/>
      </w:pPr>
      <w:r>
        <w:t xml:space="preserve">Vừa rồi Trang Duệ đánh một quả bóng bay khỏi, bạch sư và Tuyết Nhi đều chạy tới tranh đoạt, nhặt quả cầu trở lại, bay giờ thì tiểu kim điêu lại nổi loạn khiến cho Trang Duệ vừa mới có một chút tâm trạng, liền cảm thấy dở khóc dở cười.</w:t>
      </w:r>
    </w:p>
    <w:p>
      <w:pPr>
        <w:pStyle w:val="BodyText"/>
      </w:pPr>
      <w:r>
        <w:t xml:space="preserve">Nhưng mà Trang Duệ cũng vốn không tính toán rằng sẽ chơi bóng đứng đắn, nhìn thấy hai vợ chồng bạch sư và kim điêu vui đùa rất cao hứng, trên mặt hắn cùng cười a a.</w:t>
      </w:r>
    </w:p>
    <w:p>
      <w:pPr>
        <w:pStyle w:val="BodyText"/>
      </w:pPr>
      <w:r>
        <w:t xml:space="preserve">Ở trong tứ hợp viện của Trang Duệ, kim điêu chỉ cần sải cánh liền có thể bay từ đầu đông đến đầu tây, bạch sư lại càng chỉ có thể bước được bảy tám bước, uy phong thì có nhưng mà áp lực lại bị kiềm chế.</w:t>
      </w:r>
    </w:p>
    <w:p>
      <w:pPr>
        <w:pStyle w:val="BodyText"/>
      </w:pPr>
      <w:r>
        <w:t xml:space="preserve">Hôm nay Tuyết Nhi còn hưng phấn hơn nữa, không ngừng chạy tới chạy lui một hòi, khi cảm thấy nóng thì lẻn vào trong hồ bơi tắm rửa một cái, nhân viên của hội sở biết đây là thú cưng của Trang Duệ thì cũng không dám ngăn lại, chỉ có thể thay lại nước.</w:t>
      </w:r>
    </w:p>
    <w:p>
      <w:pPr>
        <w:pStyle w:val="Compact"/>
      </w:pPr>
      <w:r>
        <w:br w:type="textWrapping"/>
      </w:r>
      <w:r>
        <w:br w:type="textWrapping"/>
      </w:r>
    </w:p>
    <w:p>
      <w:pPr>
        <w:pStyle w:val="Heading2"/>
      </w:pPr>
      <w:bookmarkStart w:id="895" w:name="chương-873-trang-bị-nuôi-ưng.2"/>
      <w:bookmarkEnd w:id="895"/>
      <w:r>
        <w:t xml:space="preserve">873. Chương 873 : Trang Bị Nuôi Ưng.(2)</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873: Trang bị nuôi ưng.(2)</w:t>
      </w:r>
    </w:p>
    <w:p>
      <w:pPr>
        <w:pStyle w:val="BodyText"/>
      </w:pPr>
      <w:r>
        <w:t xml:space="preserve">Nhóm dịch: Dungnhi</w:t>
      </w:r>
    </w:p>
    <w:p>
      <w:pPr>
        <w:pStyle w:val="BodyText"/>
      </w:pPr>
      <w:r>
        <w:t xml:space="preserve">Sưu tầm by khunglongconhaman -</w:t>
      </w:r>
    </w:p>
    <w:p>
      <w:pPr>
        <w:pStyle w:val="BodyText"/>
      </w:pPr>
      <w:r>
        <w:t xml:space="preserve">Nguồn: Vipvandan</w:t>
      </w:r>
    </w:p>
    <w:p>
      <w:pPr>
        <w:pStyle w:val="BodyText"/>
      </w:pPr>
      <w:r>
        <w:t xml:space="preserve">- Chính mình có nên thu lấy cái hội sở này hay không nhỉ?</w:t>
      </w:r>
    </w:p>
    <w:p>
      <w:pPr>
        <w:pStyle w:val="BodyText"/>
      </w:pPr>
      <w:r>
        <w:t xml:space="preserve">Trong lòng Trang Duệ đột nhiên hiện ra một cái ý nghĩ như vậy, nếu so với tứ hợp viện của mình, nơi này tựa hồ càng thêm thích hợp với cuộc sống của bạch sư và kim điêu, hơn nửa bên ngoài đều là ruộng, người ở rất thưa thớt, cuộc sống và bạch sư và Kim Vũ cũng càng thêm tự tại hơn. xem tại</w:t>
      </w:r>
    </w:p>
    <w:p>
      <w:pPr>
        <w:pStyle w:val="BodyText"/>
      </w:pPr>
      <w:r>
        <w:t xml:space="preserve">Nhưng mà việc này Trnag Duệ cũng không thể tự mình quyết định, bởi vì mẹ mình thích ở trong tứ hợp viện, muốn đi ra ngoài hay là đến các cửa hàng thì đều thuận tiện hơn, không có việc gì thì còn có thể đi đến công viên nhảy nhót, nếu mà ở chỗ này thì không khỏi có chút buồn chán.</w:t>
      </w:r>
    </w:p>
    <w:p>
      <w:pPr>
        <w:pStyle w:val="BodyText"/>
      </w:pPr>
      <w:r>
        <w:t xml:space="preserve">Còn nữa chính là hiện tại Trang Duệ cũng không mua nổi nơi này, lần trước Âu Dương Quân và hắn nói chuyện cũng đã đề cập tới chuyện này, mẹ của Dương Ba đã đưa ra sáu triệu để mua mảnh đất này để mở hội sở, nhưng mà Âu Dương Quân không bán.</w:t>
      </w:r>
    </w:p>
    <w:p>
      <w:pPr>
        <w:pStyle w:val="BodyText"/>
      </w:pPr>
      <w:r>
        <w:t xml:space="preserve">Ngẫm lại nếu mua hết sáu triệu, tiền tu sửa hàng năm và chi tiêu để thuê nhân viên bảo vệ, cũng là một con số rất lớn, Trang Duệ cũng chỉ xúc động trong đầu một chút, ngay sau đó liền buông tha cho ý nghĩ này.</w:t>
      </w:r>
    </w:p>
    <w:p>
      <w:pPr>
        <w:pStyle w:val="BodyText"/>
      </w:pPr>
      <w:r>
        <w:t xml:space="preserve">- Trang Tổng, người của tôi đã đến đây, tôi đi đón hắn. truyện copy từ</w:t>
      </w:r>
    </w:p>
    <w:p>
      <w:pPr>
        <w:pStyle w:val="BodyText"/>
      </w:pPr>
      <w:r>
        <w:t xml:space="preserve">Mấy người đang đứng dùng ô để che mặt trời nói chuyện, điện thoại của Lý tổng vang lên, sau khi nói vài câu hắn liền đứng dậy, muốn đi lấy thứ đồ vật kia.</w:t>
      </w:r>
    </w:p>
    <w:p>
      <w:pPr>
        <w:pStyle w:val="BodyText"/>
      </w:pPr>
      <w:r>
        <w:t xml:space="preserve">- Không cần, đem xe vào đây là được rồi.</w:t>
      </w:r>
    </w:p>
    <w:p>
      <w:pPr>
        <w:pStyle w:val="BodyText"/>
      </w:pPr>
      <w:r>
        <w:t xml:space="preserve">Qua hơn mười phút, một chiếc xe chạy bằng điện tới chỗ này.</w:t>
      </w:r>
    </w:p>
    <w:p>
      <w:pPr>
        <w:pStyle w:val="BodyText"/>
      </w:pPr>
      <w:r>
        <w:t xml:space="preserve">- Cha, đồ vật này con đã mang tới, cũng đã lau chùi sạch sẽ.</w:t>
      </w:r>
    </w:p>
    <w:p>
      <w:pPr>
        <w:pStyle w:val="BodyText"/>
      </w:pPr>
      <w:r>
        <w:t xml:space="preserve">Người đến là một tiểu thanh niên mười tám mười chín tuổi, phỏng chừng cũng là lần đầu tiên tới loại hội sở tư nhân này, tuy rằng cố giả bộ trầm ổn, nhưng mà ánh mắt trộm nhìn xung quanh vẫn toát ra vẻ khiếp sợ và hâm mộ.</w:t>
      </w:r>
    </w:p>
    <w:p>
      <w:pPr>
        <w:pStyle w:val="BodyText"/>
      </w:pPr>
      <w:r>
        <w:t xml:space="preserve">Người nọ là con trai của Lý Đại Lực, viện bảo tàng tự nhiên là không thể để cho ngoại nhân ra vào, vật này Trang Duệ đang cần gấp, Lý Đại Lực liền bảo con của hắn lái xe đưa tới.</w:t>
      </w:r>
    </w:p>
    <w:p>
      <w:pPr>
        <w:pStyle w:val="BodyText"/>
      </w:pPr>
      <w:r>
        <w:t xml:space="preserve">- Ừ, cứ chờ ở đây, đến buổi tối thì cùng nhau về.</w:t>
      </w:r>
    </w:p>
    <w:p>
      <w:pPr>
        <w:pStyle w:val="BodyText"/>
      </w:pPr>
      <w:r>
        <w:t xml:space="preserve">Lỹ Đại lực tiếp nhận cái ba lô con trai đưa cho, xoay mặt nhìn về phía Trang Duệ, nói:</w:t>
      </w:r>
    </w:p>
    <w:p>
      <w:pPr>
        <w:pStyle w:val="BodyText"/>
      </w:pPr>
      <w:r>
        <w:t xml:space="preserve">- Trang tổn, đây chính là con trai của tôi tên là Lý Quân, còn trẻ con nên của hiểu chuyện, đừng để ý đến hắn, hãy xem thứ đồ này có thích hợp không.</w:t>
      </w:r>
    </w:p>
    <w:p>
      <w:pPr>
        <w:pStyle w:val="BodyText"/>
      </w:pPr>
      <w:r>
        <w:t xml:space="preserve">- Ha ha, con trai của Lý tổng đều đã lớn như vậy, tiểu huynh đệ, ngồi xuống nghỉ ngơi một chút, chờ ta xem xét đồ vật này một chút.</w:t>
      </w:r>
    </w:p>
    <w:p>
      <w:pPr>
        <w:pStyle w:val="BodyText"/>
      </w:pPr>
      <w:r>
        <w:t xml:space="preserve">Nhìn thấy con trai của Lý Đại Lực, Trang Duệ vội vàng vời đến một tiếng.</w:t>
      </w:r>
    </w:p>
    <w:p>
      <w:pPr>
        <w:pStyle w:val="BodyText"/>
      </w:pPr>
      <w:r>
        <w:t xml:space="preserve">Lý Đại Lực đối rất không hài lòng với đứa con đặt mông ngồi uống nước ở trên ghế, cha ngươi vẫn còn chưa có quyền lớn như vậy, lập tức khiển trách:</w:t>
      </w:r>
    </w:p>
    <w:p>
      <w:pPr>
        <w:pStyle w:val="BodyText"/>
      </w:pPr>
      <w:r>
        <w:t xml:space="preserve">- Còn không cám ơn chú Trang?</w:t>
      </w:r>
    </w:p>
    <w:p>
      <w:pPr>
        <w:pStyle w:val="BodyText"/>
      </w:pPr>
      <w:r>
        <w:t xml:space="preserve">- Đừng, ngàn vạn lần đừng, Lý tổng, chúng ta mỗi người giao một vật, tiểu huynh đệ gọi tôi một tiếng đại ca là được rồi, tôi còn chưa già như vậy.</w:t>
      </w:r>
    </w:p>
    <w:p>
      <w:pPr>
        <w:pStyle w:val="BodyText"/>
      </w:pPr>
      <w:r>
        <w:t xml:space="preserve">Trang Duệ nghe thấy lời nói của Lý Đại Lực, vội vàng giơ tay lên, đùa cái gì vậy, muốn người so với mình chỉ nhỏ hơn vài tuổi gọi mình là chú, Trang Duệ sợ giảm thọ.</w:t>
      </w:r>
    </w:p>
    <w:p>
      <w:pPr>
        <w:pStyle w:val="BodyText"/>
      </w:pPr>
      <w:r>
        <w:t xml:space="preserve">- Xin chào Trang đại ca !</w:t>
      </w:r>
    </w:p>
    <w:p>
      <w:pPr>
        <w:pStyle w:val="BodyText"/>
      </w:pPr>
      <w:r>
        <w:t xml:space="preserve">Con trai của Lý Đại Lực vẫn là có ánh mắt, nhìn thấy một người năm sáu chục tuổi như cha mình đứng ở trước mặt Trang Duệ lại có vẻ rất câu nệ, lập tức theo lời nói của Trang Duệ mà nói.</w:t>
      </w:r>
    </w:p>
    <w:p>
      <w:pPr>
        <w:pStyle w:val="BodyText"/>
      </w:pPr>
      <w:r>
        <w:t xml:space="preserve">- Tiểu huynh đệ, nếu nhàm chán, đi sang bên kia chơi cũng được, bên kia rượu nhạt hay cái gì cũng có.</w:t>
      </w:r>
    </w:p>
    <w:p>
      <w:pPr>
        <w:pStyle w:val="BodyText"/>
      </w:pPr>
      <w:r>
        <w:t xml:space="preserve">Trang Duệ khách sao vài câu, sau đó tiếp nhận cái bao da của Lý Đại Lực, ngón cái tay phải và ngón trỏ chụm lại một chỗ, đưa lên miệng, huýt một tiếng sáo.</w:t>
      </w:r>
    </w:p>
    <w:p>
      <w:pPr>
        <w:pStyle w:val="BodyText"/>
      </w:pPr>
      <w:r>
        <w:t xml:space="preserve">Lúc nhỏ, Trang Duệ và Lưu Xuyên đi đến tạp chiếu phim xem phim, đến khi thời gian phim nhựa thay đổi, khi màn hình còn đen, thì trong rạp chiếu bóng liền vang lên tiếng huýt gió vang trời.</w:t>
      </w:r>
    </w:p>
    <w:p>
      <w:pPr>
        <w:pStyle w:val="BodyText"/>
      </w:pPr>
      <w:r>
        <w:t xml:space="preserve">Như vậy Trang Duệ và Lưu Xuyên đều cảm giác thực uy phong, liền cũng học theo, mãi đến khi thổi sưng cả cái quai hàm thì mới có thể học xong. Nhưng mà cho tới bây giờ, Trang Duệ mới được dùng tới, động tác kia đích thực là tiêu sái.</w:t>
      </w:r>
    </w:p>
    <w:p>
      <w:pPr>
        <w:pStyle w:val="BodyText"/>
      </w:pPr>
      <w:r>
        <w:t xml:space="preserve">Nha két.</w:t>
      </w:r>
    </w:p>
    <w:p>
      <w:pPr>
        <w:pStyle w:val="BodyText"/>
      </w:pPr>
      <w:r>
        <w:t xml:space="preserve">Thất thời, trên bầu trời vang lên tiếng chim kêu thanh thúy, Tiểu Kim Vũ dường như đã ngày càng thay đổi, thanh âm phát ra càng lúc càng giống như kim điêu trưởng thành, theo thanh âm của kim điêu thì tiểu tử kia cũng đã bay tới đỉnh đầu của Trang Duệ, liền hạ cánh xuống vai Trang Duệ.</w:t>
      </w:r>
    </w:p>
    <w:p>
      <w:pPr>
        <w:pStyle w:val="BodyText"/>
      </w:pPr>
      <w:r>
        <w:t xml:space="preserve">- Oa, đây là lão ưng, Trang đại ca, anh thật là đẹp trai, thực sự là rất tuyệt.</w:t>
      </w:r>
    </w:p>
    <w:p>
      <w:pPr>
        <w:pStyle w:val="BodyText"/>
      </w:pPr>
      <w:r>
        <w:t xml:space="preserve">Nguyên bản Lý Quân đang nghĩ đến việc đi đâu, nhất thời hai mắt liền sáng lên, cái này so với việc lái một chiếc xe hơi đi tán gái còn phong cách hơn, chính mình mà có vật này, cô bé kia còn không mê mẩn mình sao?</w:t>
      </w:r>
    </w:p>
    <w:p>
      <w:pPr>
        <w:pStyle w:val="BodyText"/>
      </w:pPr>
      <w:r>
        <w:t xml:space="preserve">Sau khi nghe được lời nói của con mình, sắc mặt của Lý Đại Lực trong nháy mắt trở nên đỏ bừng, một cước đạp tới mắng:</w:t>
      </w:r>
    </w:p>
    <w:p>
      <w:pPr>
        <w:pStyle w:val="BodyText"/>
      </w:pPr>
      <w:r>
        <w:t xml:space="preserve">- Tiểu tử thôi, ai dạy ngươi ăn nói thô tục, kháo khi nào về ta sẽ cho ngươi một trận.</w:t>
      </w:r>
    </w:p>
    <w:p>
      <w:pPr>
        <w:pStyle w:val="BodyText"/>
      </w:pPr>
      <w:r>
        <w:t xml:space="preserve">- Được rồi, Lý tổng, chỉ là lời nói đầu môi của tiểu hài tử, không có gì.</w:t>
      </w:r>
    </w:p>
    <w:p>
      <w:pPr>
        <w:pStyle w:val="BodyText"/>
      </w:pPr>
      <w:r>
        <w:t xml:space="preserve">Trang Duệ nghe thấy như vậy thì quả thực là muốn cười, thượng bất chính hạ tắc loạn, cái này còn không phải là bản thân ngài dạy sao? Trang Duệ cũng không có thời gian mà xem Lý đại lực dạy con, lập tức giật lấy cái ba lô.</w:t>
      </w:r>
    </w:p>
    <w:p>
      <w:pPr>
        <w:pStyle w:val="BodyText"/>
      </w:pPr>
      <w:r>
        <w:t xml:space="preserve">Trước hết cứ lấy ra xem đã, là một miếng lót vai nặng trịnh, có điểm giống như là cái áo may-ô, nhưng mà cực kỳ ngắn, chỉ có thể bảo vệ hai cái bả vai, ở chỗ bảo vệ hai bả vai thì được dùng kim ngân ty để dệt lên, cực kỳ hoa lệ.</w:t>
      </w:r>
    </w:p>
    <w:p>
      <w:pPr>
        <w:pStyle w:val="BodyText"/>
      </w:pPr>
      <w:r>
        <w:t xml:space="preserve">Hai cái ở trên vai còn được khảm mấy tầng da trâu rất dầy, có thể nhìn ra, ở mặt trên có cả vết cào.</w:t>
      </w:r>
    </w:p>
    <w:p>
      <w:pPr>
        <w:pStyle w:val="BodyText"/>
      </w:pPr>
      <w:r>
        <w:t xml:space="preserve">Ra hiểu cho Kim Vũ rời khỏi bả vai của mình, Trang Duệ cởi âu phục ra, mặc thử bộ áo may-ô vào, ở trên áo đều có hai khỏa lục thạch làm cúc áo, có thể cố định hai tà áo vào một chỗ.</w:t>
      </w:r>
    </w:p>
    <w:p>
      <w:pPr>
        <w:pStyle w:val="BodyText"/>
      </w:pPr>
      <w:r>
        <w:t xml:space="preserve">- Kim Vũ, đi lên.</w:t>
      </w:r>
    </w:p>
    <w:p>
      <w:pPr>
        <w:pStyle w:val="BodyText"/>
      </w:pPr>
      <w:r>
        <w:t xml:space="preserve">Trang Duệ lại bắt chuyện với Kim Vũ vừa mới hạ cánh xuống mặt đất, hai cánh của tiểu tử kia bỗng nhúc nhích, vững vàng đứng ở trên vai Trang Duệ.</w:t>
      </w:r>
    </w:p>
    <w:p>
      <w:pPr>
        <w:pStyle w:val="BodyText"/>
      </w:pPr>
      <w:r>
        <w:t xml:space="preserve">- Dùng sức, thêm chút sức nữa.</w:t>
      </w:r>
    </w:p>
    <w:p>
      <w:pPr>
        <w:pStyle w:val="BodyText"/>
      </w:pPr>
      <w:r>
        <w:t xml:space="preserve">Trang Duệ sờ sờ lợi trảo của Tiểu Kim Vũ, ý bảo nó dùng sức để trảo xuống, tiểu tử ki hiểu được ý tứ của Trang Duệ, đôi mắt sắc bén nhấp nháy, trong nháy mắt liền trảo vào miếng da trâu.</w:t>
      </w:r>
    </w:p>
    <w:p>
      <w:pPr>
        <w:pStyle w:val="BodyText"/>
      </w:pPr>
      <w:r>
        <w:t xml:space="preserve">- Nha nha.</w:t>
      </w:r>
    </w:p>
    <w:p>
      <w:pPr>
        <w:pStyle w:val="BodyText"/>
      </w:pPr>
      <w:r>
        <w:t xml:space="preserve">Kim Vũ cũng đã cố gắng bóp vào hết sức, nhịn không được hưng phấn kêu lên.</w:t>
      </w:r>
    </w:p>
    <w:p>
      <w:pPr>
        <w:pStyle w:val="BodyText"/>
      </w:pPr>
      <w:r>
        <w:t xml:space="preserve">- Không tệ, thứ này không tệ, một chút cũng không cảm giác được, tại sao trước kia không lưu hành đồ chơi này sớm.</w:t>
      </w:r>
    </w:p>
    <w:p>
      <w:pPr>
        <w:pStyle w:val="BodyText"/>
      </w:pPr>
      <w:r>
        <w:t xml:space="preserve">Mấy tầng da trâu thật dày hoàn toàn chặn cái trảo của Kim Điêu lại, nhưng mà Trang Duệ cũng có điểm tiếc nuối, chính mình cũng không thể luôn mang theo thứ này.</w:t>
      </w:r>
    </w:p>
    <w:p>
      <w:pPr>
        <w:pStyle w:val="Compact"/>
      </w:pPr>
      <w:r>
        <w:br w:type="textWrapping"/>
      </w:r>
      <w:r>
        <w:br w:type="textWrapping"/>
      </w:r>
    </w:p>
    <w:p>
      <w:pPr>
        <w:pStyle w:val="Heading2"/>
      </w:pPr>
      <w:bookmarkStart w:id="896" w:name="chương-874-trang-bị-nuôi-ưng.3"/>
      <w:bookmarkEnd w:id="896"/>
      <w:r>
        <w:t xml:space="preserve">874. Chương 874 : Trang Bị Nuôi Ưng.(3)</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874: Trang bị nuôi ưng.(3)</w:t>
      </w:r>
    </w:p>
    <w:p>
      <w:pPr>
        <w:pStyle w:val="BodyText"/>
      </w:pPr>
      <w:r>
        <w:t xml:space="preserve">Nhóm dịch: Dungnhi</w:t>
      </w:r>
    </w:p>
    <w:p>
      <w:pPr>
        <w:pStyle w:val="BodyText"/>
      </w:pPr>
      <w:r>
        <w:t xml:space="preserve">Sưu tầm by khunglongconhaman -</w:t>
      </w:r>
    </w:p>
    <w:p>
      <w:pPr>
        <w:pStyle w:val="BodyText"/>
      </w:pPr>
      <w:r>
        <w:t xml:space="preserve">Nguồn: Vipvandan</w:t>
      </w:r>
    </w:p>
    <w:p>
      <w:pPr>
        <w:pStyle w:val="BodyText"/>
      </w:pPr>
      <w:r>
        <w:t xml:space="preserve">Mặc cái này mà ra khỏi nhà, đừng nói là đi làm, mà ngay cả đi trên đường cũng nhất định sẽ có người ình đi ra từ bệnh viện tâm thần.</w:t>
      </w:r>
    </w:p>
    <w:p>
      <w:pPr>
        <w:pStyle w:val="BodyText"/>
      </w:pPr>
      <w:r>
        <w:t xml:space="preserve">- Hiện tại thì tác dụng thực tế của thứ này không lớn, Trang tổng ngài xem này, thứ đồ chưi này cũng không tệ, có thể dễ dàng mang theo khi ra ngoài, không cần tốn thời gian cũng vẫn có thể mang vào được.</w:t>
      </w:r>
    </w:p>
    <w:p>
      <w:pPr>
        <w:pStyle w:val="BodyText"/>
      </w:pPr>
      <w:r>
        <w:t xml:space="preserve">Lý Đại Lực móc thêm một đồ vật cuingx làm bằng da trâu ở trong cái ba lô, đưa cho Trang Duệ.</w:t>
      </w:r>
    </w:p>
    <w:p>
      <w:pPr>
        <w:pStyle w:val="BodyText"/>
      </w:pPr>
      <w:r>
        <w:t xml:space="preserve">- Đây là bảo vệ khửu tay ?</w:t>
      </w:r>
    </w:p>
    <w:p>
      <w:pPr>
        <w:pStyle w:val="BodyText"/>
      </w:pPr>
      <w:r>
        <w:t xml:space="preserve">Trang Duệ đánh giá một hồi lâu mới gọi ra tên của thứ đồ này. Chủ yếu là đồ chơi này chế tạo rất tinh tế.</w:t>
      </w:r>
    </w:p>
    <w:p>
      <w:pPr>
        <w:pStyle w:val="BodyText"/>
      </w:pPr>
      <w:r>
        <w:t xml:space="preserve">Đó là một tấm da hình vuông, bề rộng và bề dài đều khoảng chừng bốn mươi cen-ti-mét, ở hai bên bao da có hình hoa mai được thêu bằng kim tuyến, toàn thân đều được làm bằng ba trâu cứng cỏi, ở hai bên còn được khảm một vòng bảo thạch, dưới ánh mặt trời lóe lên các tia sáng chói lọi.</w:t>
      </w:r>
    </w:p>
    <w:p>
      <w:pPr>
        <w:pStyle w:val="BodyText"/>
      </w:pPr>
      <w:r>
        <w:t xml:space="preserve">Ở bên trong bao da có một giống như là lông bờm để dán mặt, ở một mặt khác thì có lông tơ tinh mịn, cả hai mặt có thể cố định chặt chẽ vào một chỗ, căn cứ theo kích ở của khuỷu tay để mà cố định bao da ở trên cánh tay.</w:t>
      </w:r>
    </w:p>
    <w:p>
      <w:pPr>
        <w:pStyle w:val="BodyText"/>
      </w:pPr>
      <w:r>
        <w:t xml:space="preserve">Nếu không phải Trang Duệ dùng linh khí để quan sát, nhìn ra bên trong vật này có ẩn chứa linh khí màu trắng mờ nhạt, hắn thực hoài nghi thứ đồ chơi này có phải là do công nghệ hiện đạic hế tạo ra hay không, bởi vì thứ đồ chơi tinh mĩ như thế này, Trang Duệ chỉ có thể thấy được trên các sản phẩm thượng hạng của công nghệ hiện đại mà thôi.</w:t>
      </w:r>
    </w:p>
    <w:p>
      <w:pPr>
        <w:pStyle w:val="BodyText"/>
      </w:pPr>
      <w:r>
        <w:t xml:space="preserve">- Thật không tệ, thật không tệ, không nghĩ tới trước kia đã có loại công nghệ này, cho thấy trí tuệ của cổ nhân cũng thật không thể khinh thường được, đồ chơi này nếu như người hiện đại làm, cũng không thể hơn được nó.</w:t>
      </w:r>
    </w:p>
    <w:p>
      <w:pPr>
        <w:pStyle w:val="BodyText"/>
      </w:pPr>
      <w:r>
        <w:t xml:space="preserve">Trang Duệ vừa nhìn vừa liên tụ gật đầu, điều này hiển nhiên là ngoài việc đống da được khâu lại một chỗ thì khó khăn lớn nhất chính là trên mặt lớp da cũng không hề có dấu vết khâu lại, cũng không biết là cổ nhân làm như thế nào.</w:t>
      </w:r>
    </w:p>
    <w:p>
      <w:pPr>
        <w:pStyle w:val="BodyText"/>
      </w:pPr>
      <w:r>
        <w:t xml:space="preserve">- Trang Tổng, cái bảo vệ tay này là dùng da tốt nhất của ly ngưu chế tác mà thành, hơn nữa trải qua thủ pháp luyện chế đặc thù nên cực kỳ cứng chỏi, đồ vật trên trăm năm nhìn qua cũng vẫn như là đồ mới, ngài đeo vào thử xem?</w:t>
      </w:r>
    </w:p>
    <w:p>
      <w:pPr>
        <w:pStyle w:val="BodyText"/>
      </w:pPr>
      <w:r>
        <w:t xml:space="preserve">Lý Đại Lực ở bên cạnh cũng giải thích cho Trang Duệ, nếu đã quyết định tặng đi, thì cũng muốn để cho người khác nhớ tới mình kỹ một chút.</w:t>
      </w:r>
    </w:p>
    <w:p>
      <w:pPr>
        <w:pStyle w:val="BodyText"/>
      </w:pPr>
      <w:r>
        <w:t xml:space="preserve">Trang Duệ nghe vậy thì mở cái bao da ra, nhìn qua tựa như là một khối da đện hình vuông, hai cái đầu hơi khép xuống, chỉ cần móc chúng nó vào nhau vậy là có thể trở thành một cái bảo vệ tay.</w:t>
      </w:r>
    </w:p>
    <w:p>
      <w:pPr>
        <w:pStyle w:val="BodyText"/>
      </w:pPr>
      <w:r>
        <w:t xml:space="preserve">Trang Duệ cố định nó ở giữa cánh và khuỷu tay trái xong, thử nâng hạ tay vài cái cũng không hề cảm giác thấy nặng nề chút nào, hơn nữa còn rất đẹp.</w:t>
      </w:r>
    </w:p>
    <w:p>
      <w:pPr>
        <w:pStyle w:val="BodyText"/>
      </w:pPr>
      <w:r>
        <w:t xml:space="preserve">- Kim Vũ, đi lên.</w:t>
      </w:r>
    </w:p>
    <w:p>
      <w:pPr>
        <w:pStyle w:val="BodyText"/>
      </w:pPr>
      <w:r>
        <w:t xml:space="preserve">Trang Duệ nâng cánh tay trái lên, ý bảo tiểu tử đang đậu trên vai của mình nhảy xuống.</w:t>
      </w:r>
    </w:p>
    <w:p>
      <w:pPr>
        <w:pStyle w:val="BodyText"/>
      </w:pPr>
      <w:r>
        <w:t xml:space="preserve">Ào ào.</w:t>
      </w:r>
    </w:p>
    <w:p>
      <w:pPr>
        <w:pStyle w:val="BodyText"/>
      </w:pPr>
      <w:r>
        <w:t xml:space="preserve">Đôi cánh của tiểu Kim Điêu hơi vỗ, Trang Duệ chỉ cảm thấy cánh tay căng thẳng, ngay sau đó trầm xuống, con vật nhỏ này đã đứng ngay ở trên cánh tay của hắn, ngẩng cao đầu bộ dáng giống như là đang đứng nhìn xung quanh.</w:t>
      </w:r>
    </w:p>
    <w:p>
      <w:pPr>
        <w:pStyle w:val="BodyText"/>
      </w:pPr>
      <w:r>
        <w:t xml:space="preserve">- Không tệ thứ này không tệ.</w:t>
      </w:r>
    </w:p>
    <w:p>
      <w:pPr>
        <w:pStyle w:val="BodyText"/>
      </w:pPr>
      <w:r>
        <w:t xml:space="preserve">Trang Duệ quơ tới quơ lui, nâng lên hạ xuống bả vai, hiện tại tiểu kim điêu cũng chỉ nặng khoảng hai cân. Nó kích động gắt gao nắm chặt vào cái bảo vệ tay, mà cái bảo vệ tay này cũng không hề có dấu hiệu bị bóc ra, mặc dù đã là đồ dùng của hơn một trăm năm trước.</w:t>
      </w:r>
    </w:p>
    <w:p>
      <w:pPr>
        <w:pStyle w:val="BodyText"/>
      </w:pPr>
      <w:r>
        <w:t xml:space="preserve">- Trang tổng, ở chỗ này còn một vài thứ đồ vật nhỏ nữa, ngài đến nhìn xem sao.</w:t>
      </w:r>
    </w:p>
    <w:p>
      <w:pPr>
        <w:pStyle w:val="BodyText"/>
      </w:pPr>
      <w:r>
        <w:t xml:space="preserve">Năm đó Lý Đại Lực thu được chính là một bộ ngao ưng gì đó, nhưng mà đây là đồ của đám con em Bát Kỳ dùng để lấy mặt mũi, cũng không phải giống như các thợ săn ở trên đại thảo nguyên, vì vì săn thú mà huấn luyện ưng.</w:t>
      </w:r>
    </w:p>
    <w:p>
      <w:pPr>
        <w:pStyle w:val="BodyText"/>
      </w:pPr>
      <w:r>
        <w:t xml:space="preserve">Bọn hắn sử dụng thứ gì, thứ thứ ấy cũng phải cực kỳ xa hoa, thứ nào thứ ấy đều phải dùng công nghệ tốt nhất, đồ vật nào tốt nhất cũng đều dùng tới.</w:t>
      </w:r>
    </w:p>
    <w:p>
      <w:pPr>
        <w:pStyle w:val="BodyText"/>
      </w:pPr>
      <w:r>
        <w:t xml:space="preserve">Trang Duệ ước lượng cái ba lô, cảm giác ở bên trong cũng không còn được bao nhiêu đồ vật, liền cầm cái bao dốc lên trên bàn. Một chuỗi vòng trang sức bằng bạc, còn có hai cái đồ vật nhỏ khác từ bên trong rơi ra.</w:t>
      </w:r>
    </w:p>
    <w:p>
      <w:pPr>
        <w:pStyle w:val="BodyText"/>
      </w:pPr>
      <w:r>
        <w:t xml:space="preserve">- Cái vòng trang sức này không dùng đến.</w:t>
      </w:r>
    </w:p>
    <w:p>
      <w:pPr>
        <w:pStyle w:val="BodyText"/>
      </w:pPr>
      <w:r>
        <w:t xml:space="preserve">Trang Duệ nhìn cái vòng trang sức kia, hai đầu còn có cả mắt xích, hiển nhiên là trong thời gian bình thường không muốn chim ưng hành động thì dùng để xích chân nó lại. Nhưng mà Trang Duệ đã coi con tiểu kim điêu là người thân của mình, tự nhiên là sẽ không xích nó lại.</w:t>
      </w:r>
    </w:p>
    <w:p>
      <w:pPr>
        <w:pStyle w:val="BodyText"/>
      </w:pPr>
      <w:r>
        <w:t xml:space="preserve">Trang Duệ cầm lấy một vật, xem xét một chút, trong miệng nói:</w:t>
      </w:r>
    </w:p>
    <w:p>
      <w:pPr>
        <w:pStyle w:val="BodyText"/>
      </w:pPr>
      <w:r>
        <w:t xml:space="preserve">- Thứ này có chút thú vị.</w:t>
      </w:r>
    </w:p>
    <w:p>
      <w:pPr>
        <w:pStyle w:val="BodyText"/>
      </w:pPr>
      <w:r>
        <w:t xml:space="preserve">Đó là một cái còi to bằng ngón tay cái, có hình tròn ở bên trong rỗng ruột, bên trên thân có một cái lỗ hình vuông, hẳn là chỗ thoát gió, hai đầu còi còn có một cái dải rút rất nhỏ, ở bên ngoài cái còi, còn khắc các họa tiết hoa văn vô cùng tinh xảo.</w:t>
      </w:r>
    </w:p>
    <w:p>
      <w:pPr>
        <w:pStyle w:val="BodyText"/>
      </w:pPr>
      <w:r>
        <w:t xml:space="preserve">Càng đáng quý hơn chính là cái còi này được chế tạo từ vàng, những thứ khác không nói đâu xa, chính là số vàng này cũng có thể bán được ngót ngét một vạn.</w:t>
      </w:r>
    </w:p>
    <w:p>
      <w:pPr>
        <w:pStyle w:val="BodyText"/>
      </w:pPr>
      <w:r>
        <w:t xml:space="preserve">Bởi vậy có thể thấy được đám phá gia năm đó ăn chơi trác táng và xa xỉ đến thế nào. Đồ vật dùng cho sủng vật cũng đều dùng vàng chế tạo ra, cái này cũng phù hợp với các sản phẩm của Vương phủ.</w:t>
      </w:r>
    </w:p>
    <w:p>
      <w:pPr>
        <w:pStyle w:val="BodyText"/>
      </w:pPr>
      <w:r>
        <w:t xml:space="preserve">- Đừng nhúc nhích, ta nói ngươi đứng yên ở trên vai của ta mà.</w:t>
      </w:r>
    </w:p>
    <w:p>
      <w:pPr>
        <w:pStyle w:val="BodyText"/>
      </w:pPr>
      <w:r>
        <w:t xml:space="preserve">Trang Duệ nâng cánh tay phải của mình lên, tiểu kim điêu cảm giác không có thoải mái như đang đứng ở trên vai, liên nâng đôi cánh kia lên để cân bằng lại thân thể. Trang Duệ mắng tiểu tử kia vài câu, chính hắn cũng nở nụ cười, cánh tay của hắn còn không giữ được, sao có thể trách tiểu Kim Vũ đây?</w:t>
      </w:r>
    </w:p>
    <w:p>
      <w:pPr>
        <w:pStyle w:val="BodyText"/>
      </w:pPr>
      <w:r>
        <w:t xml:space="preserve">Nhưng mà cứ nâng cánh tay trái trong một thời gian dài lên, thật đúng là không phải là một chuyện thoải mái, Trang Duệ mới chịu đựng được khoảng năm phút đồng hồ, cũng đã cảm giác được có chút ê ẩm và tê dại, bất đắc dĩ chỉ có thể bảo Kim Vũ bay trở lại bả vai của mình. Vì đã ở trên bả vai của mình một thời gian, nên tiểu gia hỏa này vẫn còn chưa có thói quen co duỗi móng vuốt, nhưng mà bị Trang Duệ nói như vậy, nó vẫn dùng cái mỏ mỗ khẽ lên vai Trang Duệ, nhưng vẫn cúi đầu tò mò đánh giá.</w:t>
      </w:r>
    </w:p>
    <w:p>
      <w:pPr>
        <w:pStyle w:val="BodyText"/>
      </w:pPr>
      <w:r>
        <w:t xml:space="preserve">Mặt khác còn có một thứ đồ vật khác thoạt nhìn có chút buồn cái, chính là một cái vương miện làm bằng bạc để đội lên đầu cho kim điêu, tuy rằng thợ thủ công đã làm rất tinh xảo, nhưng mà thứ đồ vật này thật sự là không thể dùng được, nếu như kim điêu mang theo thứ này phi hành, không chừng sẽ tiện nghi ọt ai đó.</w:t>
      </w:r>
    </w:p>
    <w:p>
      <w:pPr>
        <w:pStyle w:val="BodyText"/>
      </w:pPr>
      <w:r>
        <w:t xml:space="preserve">Hoàng Kim Đồng</w:t>
      </w:r>
    </w:p>
    <w:p>
      <w:pPr>
        <w:pStyle w:val="BodyText"/>
      </w:pPr>
      <w:r>
        <w:t xml:space="preserve">Tác giả: Đả Nhãn</w:t>
      </w:r>
    </w:p>
    <w:p>
      <w:pPr>
        <w:pStyle w:val="BodyText"/>
      </w:pPr>
      <w:r>
        <w:t xml:space="preserve">Chương 874: Trang bị nuôi ưng.(3)</w:t>
      </w:r>
    </w:p>
    <w:p>
      <w:pPr>
        <w:pStyle w:val="BodyText"/>
      </w:pPr>
      <w:r>
        <w:t xml:space="preserve">Nhóm dịch: Dungnhi</w:t>
      </w:r>
    </w:p>
    <w:p>
      <w:pPr>
        <w:pStyle w:val="BodyText"/>
      </w:pPr>
      <w:r>
        <w:t xml:space="preserve">Sưu tầm by khunglongconhaman -</w:t>
      </w:r>
    </w:p>
    <w:p>
      <w:pPr>
        <w:pStyle w:val="BodyText"/>
      </w:pPr>
      <w:r>
        <w:t xml:space="preserve">Nguồn: Vipvandan</w:t>
      </w:r>
    </w:p>
    <w:p>
      <w:pPr>
        <w:pStyle w:val="BodyText"/>
      </w:pPr>
      <w:r>
        <w:t xml:space="preserve">Mặc cái này mà ra khỏi nhà, đừng nói là đi làm, mà ngay cả đi trên đường cũng nhất định sẽ có người ình đi ra từ bệnh viện tâm thần.</w:t>
      </w:r>
    </w:p>
    <w:p>
      <w:pPr>
        <w:pStyle w:val="BodyText"/>
      </w:pPr>
      <w:r>
        <w:t xml:space="preserve">- Hiện tại thì tác dụng thực tế của thứ này không lớn, Trang tổng ngài xem này, thứ đồ chưi này cũng không tệ, có thể dễ dàng mang theo khi ra ngoài, không cần tốn thời gian cũng vẫn có thể mang vào được.</w:t>
      </w:r>
    </w:p>
    <w:p>
      <w:pPr>
        <w:pStyle w:val="BodyText"/>
      </w:pPr>
      <w:r>
        <w:t xml:space="preserve">Lý Đại Lực móc thêm một đồ vật cuingx làm bằng da trâu ở trong cái ba lô, đưa cho Trang Duệ.</w:t>
      </w:r>
    </w:p>
    <w:p>
      <w:pPr>
        <w:pStyle w:val="BodyText"/>
      </w:pPr>
      <w:r>
        <w:t xml:space="preserve">- Đây là bảo vệ khửu tay ?</w:t>
      </w:r>
    </w:p>
    <w:p>
      <w:pPr>
        <w:pStyle w:val="BodyText"/>
      </w:pPr>
      <w:r>
        <w:t xml:space="preserve">Trang Duệ đánh giá một hồi lâu mới gọi ra tên của thứ đồ này. Chủ yếu là đồ chơi này chế tạo rất tinh tế. truyện copy từ</w:t>
      </w:r>
    </w:p>
    <w:p>
      <w:pPr>
        <w:pStyle w:val="BodyText"/>
      </w:pPr>
      <w:r>
        <w:t xml:space="preserve">Đó là một tấm da hình vuông, bề rộng và bề dài đều khoảng chừng bốn mươi cen-ti-mét, ở hai bên bao da có hình hoa mai được thêu bằng kim tuyến, toàn thân đều được làm bằng ba trâu cứng cỏi, ở hai bên còn được khảm một vòng bảo thạch, dưới ánh mặt trời lóe lên các tia sáng chói lọi.</w:t>
      </w:r>
    </w:p>
    <w:p>
      <w:pPr>
        <w:pStyle w:val="BodyText"/>
      </w:pPr>
      <w:r>
        <w:t xml:space="preserve">Ở bên trong bao da có một giống như là lông bờm để dán mặt, ở một mặt khác thì có lông tơ tinh mịn, cả hai mặt có thể cố định chặt chẽ vào một chỗ, căn cứ theo kích ở của khuỷu tay để mà cố định bao da ở trên cánh tay.</w:t>
      </w:r>
    </w:p>
    <w:p>
      <w:pPr>
        <w:pStyle w:val="BodyText"/>
      </w:pPr>
      <w:r>
        <w:t xml:space="preserve">Nếu không phải Trang Duệ dùng linh khí để quan sát, nhìn ra bên trong vật này có ẩn chứa linh khí màu trắng mờ nhạt, hắn thực hoài nghi thứ đồ chơi này có phải là do công nghệ hiện đạic hế tạo ra hay không, bởi vì thứ đồ chơi tinh mĩ như thế này, Trang Duệ chỉ có thể thấy được trên các sản phẩm thượng hạng của công nghệ hiện đại mà thôi.</w:t>
      </w:r>
    </w:p>
    <w:p>
      <w:pPr>
        <w:pStyle w:val="BodyText"/>
      </w:pPr>
      <w:r>
        <w:t xml:space="preserve">- Thật không tệ, thật không tệ, không nghĩ tới trước kia đã có loại công nghệ này, cho thấy trí tuệ của cổ nhân cũng thật không thể khinh thường được, đồ chơi này nếu như người hiện đại làm, cũng không thể hơn được nó.</w:t>
      </w:r>
    </w:p>
    <w:p>
      <w:pPr>
        <w:pStyle w:val="BodyText"/>
      </w:pPr>
      <w:r>
        <w:t xml:space="preserve">Trang Duệ vừa nhìn vừa liên tụ gật đầu, điều này hiển nhiên là ngoài việc đống da được khâu lại một chỗ thì khó khăn lớn nhất chính là trên mặt lớp da cũng không hề có dấu vết khâu lại, cũng không biết là cổ nhân làm như thế nào.</w:t>
      </w:r>
    </w:p>
    <w:p>
      <w:pPr>
        <w:pStyle w:val="BodyText"/>
      </w:pPr>
      <w:r>
        <w:t xml:space="preserve">- Trang Tổng, cái bảo vệ tay này là dùng da tốt nhất của ly ngưu chế tác mà thành, hơn nữa trải qua thủ pháp luyện chế đặc thù nên cực kỳ cứng chỏi, đồ vật trên trăm năm nhìn qua cũng vẫn như là đồ mới, ngài đeo vào thử xem?</w:t>
      </w:r>
    </w:p>
    <w:p>
      <w:pPr>
        <w:pStyle w:val="BodyText"/>
      </w:pPr>
      <w:r>
        <w:t xml:space="preserve">Lý Đại Lực ở bên cạnh cũng giải thích cho Trang Duệ, nếu đã quyết định tặng đi, thì cũng muốn để cho người khác nhớ tới mình kỹ một chút.</w:t>
      </w:r>
    </w:p>
    <w:p>
      <w:pPr>
        <w:pStyle w:val="BodyText"/>
      </w:pPr>
      <w:r>
        <w:t xml:space="preserve">Trang Duệ nghe vậy thì mở cái bao da ra, nhìn qua tựa như là một khối da đện hình vuông, hai cái đầu hơi khép xuống, chỉ cần móc chúng nó vào nhau vậy là có thể trở thành một cái bảo vệ tay.</w:t>
      </w:r>
    </w:p>
    <w:p>
      <w:pPr>
        <w:pStyle w:val="BodyText"/>
      </w:pPr>
      <w:r>
        <w:t xml:space="preserve">Trang Duệ cố định nó ở giữa cánh và khuỷu tay trái xong, thử nâng hạ tay vài cái cũng không hề cảm giác thấy nặng nề chút nào, hơn nữa còn rất đẹp.</w:t>
      </w:r>
    </w:p>
    <w:p>
      <w:pPr>
        <w:pStyle w:val="BodyText"/>
      </w:pPr>
      <w:r>
        <w:t xml:space="preserve">- Kim Vũ, đi lên.</w:t>
      </w:r>
    </w:p>
    <w:p>
      <w:pPr>
        <w:pStyle w:val="BodyText"/>
      </w:pPr>
      <w:r>
        <w:t xml:space="preserve">Trang Duệ nâng cánh tay trái lên, ý bảo tiểu tử đang đậu trên vai của mình nhảy xuống.</w:t>
      </w:r>
    </w:p>
    <w:p>
      <w:pPr>
        <w:pStyle w:val="BodyText"/>
      </w:pPr>
      <w:r>
        <w:t xml:space="preserve">Ào ào.</w:t>
      </w:r>
    </w:p>
    <w:p>
      <w:pPr>
        <w:pStyle w:val="BodyText"/>
      </w:pPr>
      <w:r>
        <w:t xml:space="preserve">Đôi cánh của tiểu Kim Điêu hơi vỗ, Trang Duệ chỉ cảm thấy cánh tay căng thẳng, ngay sau đó trầm xuống, con vật nhỏ này đã đứng ngay ở trên cánh tay của hắn, ngẩng cao đầu bộ dáng giống như là đang đứng nhìn xung quanh.</w:t>
      </w:r>
    </w:p>
    <w:p>
      <w:pPr>
        <w:pStyle w:val="BodyText"/>
      </w:pPr>
      <w:r>
        <w:t xml:space="preserve">- Không tệ thứ này không tệ.</w:t>
      </w:r>
    </w:p>
    <w:p>
      <w:pPr>
        <w:pStyle w:val="BodyText"/>
      </w:pPr>
      <w:r>
        <w:t xml:space="preserve">Trang Duệ quơ tới quơ lui, nâng lên hạ xuống bả vai, hiện tại tiểu kim điêu cũng chỉ nặng khoảng hai cân. Nó kích động gắt gao nắm chặt vào cái bảo vệ tay, mà cái bảo vệ tay này cũng không hề có dấu hiệu bị bóc ra, mặc dù đã là đồ dùng của hơn một trăm năm trước.</w:t>
      </w:r>
    </w:p>
    <w:p>
      <w:pPr>
        <w:pStyle w:val="BodyText"/>
      </w:pPr>
      <w:r>
        <w:t xml:space="preserve">- Trang tổng, ở chỗ này còn một vài thứ đồ vật nhỏ nữa, ngài đến nhìn xem sao.</w:t>
      </w:r>
    </w:p>
    <w:p>
      <w:pPr>
        <w:pStyle w:val="BodyText"/>
      </w:pPr>
      <w:r>
        <w:t xml:space="preserve">Năm đó Lý Đại Lực thu được chính là một bộ ngao ưng gì đó, nhưng mà đây là đồ của đám con em Bát Kỳ dùng để lấy mặt mũi, cũng không phải giống như các thợ săn ở trên đại thảo nguyên, vì vì săn thú mà huấn luyện ưng.</w:t>
      </w:r>
    </w:p>
    <w:p>
      <w:pPr>
        <w:pStyle w:val="BodyText"/>
      </w:pPr>
      <w:r>
        <w:t xml:space="preserve">Bọn hắn sử dụng thứ gì, thứ thứ ấy cũng phải cực kỳ xa hoa, thứ nào thứ ấy đều phải dùng công nghệ tốt nhất, đồ vật nào tốt nhất cũng đều dùng tới.</w:t>
      </w:r>
    </w:p>
    <w:p>
      <w:pPr>
        <w:pStyle w:val="BodyText"/>
      </w:pPr>
      <w:r>
        <w:t xml:space="preserve">Trang Duệ ước lượng cái ba lô, cảm giác ở bên trong cũng không còn được bao nhiêu đồ vật, liền cầm cái bao dốc lên trên bàn. Một chuỗi vòng trang sức bằng bạc, còn có hai cái đồ vật nhỏ khác từ bên trong rơi ra.</w:t>
      </w:r>
    </w:p>
    <w:p>
      <w:pPr>
        <w:pStyle w:val="BodyText"/>
      </w:pPr>
      <w:r>
        <w:t xml:space="preserve">- Cái vòng trang sức này không dùng đến.</w:t>
      </w:r>
    </w:p>
    <w:p>
      <w:pPr>
        <w:pStyle w:val="BodyText"/>
      </w:pPr>
      <w:r>
        <w:t xml:space="preserve">Trang Duệ nhìn cái vòng trang sức kia, hai đầu còn có cả mắt xích, hiển nhiên là trong thời gian bình thường không muốn chim ưng hành động thì dùng để xích chân nó lại. Nhưng mà Trang Duệ đã coi con tiểu kim điêu là người thân của mình, tự nhiên là sẽ không xích nó lại.</w:t>
      </w:r>
    </w:p>
    <w:p>
      <w:pPr>
        <w:pStyle w:val="BodyText"/>
      </w:pPr>
      <w:r>
        <w:t xml:space="preserve">Trang Duệ cầm lấy một vật, xem xét một chút, trong miệng nói:</w:t>
      </w:r>
    </w:p>
    <w:p>
      <w:pPr>
        <w:pStyle w:val="BodyText"/>
      </w:pPr>
      <w:r>
        <w:t xml:space="preserve">- Thứ này có chút thú vị.</w:t>
      </w:r>
    </w:p>
    <w:p>
      <w:pPr>
        <w:pStyle w:val="BodyText"/>
      </w:pPr>
      <w:r>
        <w:t xml:space="preserve">Đó là một cái còi to bằng ngón tay cái, có hình tròn ở bên trong rỗng ruột, bên trên thân có một cái lỗ hình vuông, hẳn là chỗ thoát gió, hai đầu còi còn có một cái dải rút rất nhỏ, ở bên ngoài cái còi, còn khắc các họa tiết hoa văn vô cùng tinh xảo.</w:t>
      </w:r>
    </w:p>
    <w:p>
      <w:pPr>
        <w:pStyle w:val="BodyText"/>
      </w:pPr>
      <w:r>
        <w:t xml:space="preserve">Càng đáng quý hơn chính là cái còi này được chế tạo từ vàng, những thứ khác không nói đâu xa, chính là số vàng này cũng có thể bán được ngót ngét một vạn.</w:t>
      </w:r>
    </w:p>
    <w:p>
      <w:pPr>
        <w:pStyle w:val="BodyText"/>
      </w:pPr>
      <w:r>
        <w:t xml:space="preserve">Bởi vậy có thể thấy được đám phá gia năm đó ăn chơi trác táng và xa xỉ đến thế nào. Đồ vật dùng cho sủng vật cũng đều dùng vàng chế tạo ra, cái này cũng phù hợp với các sản phẩm của Vương phủ.</w:t>
      </w:r>
    </w:p>
    <w:p>
      <w:pPr>
        <w:pStyle w:val="BodyText"/>
      </w:pPr>
      <w:r>
        <w:t xml:space="preserve">- Đừng nhúc nhích, ta nói ngươi đứng yên ở trên vai của ta mà.</w:t>
      </w:r>
    </w:p>
    <w:p>
      <w:pPr>
        <w:pStyle w:val="BodyText"/>
      </w:pPr>
      <w:r>
        <w:t xml:space="preserve">Trang Duệ nâng cánh tay phải của mình lên, tiểu kim điêu cảm giác không có thoải mái như đang đứng ở trên vai, liên nâng đôi cánh kia lên để cân bằng lại thân thể. Trang Duệ mắng tiểu tử kia vài câu, chính hắn cũng nở nụ cười, cánh tay của hắn còn không giữ được, sao có thể trách tiểu Kim Vũ đây?</w:t>
      </w:r>
    </w:p>
    <w:p>
      <w:pPr>
        <w:pStyle w:val="BodyText"/>
      </w:pPr>
      <w:r>
        <w:t xml:space="preserve">Nhưng mà cứ nâng cánh tay trái trong một thời gian dài lên, thật đúng là không phải là một chuyện thoải mái, Trang Duệ mới chịu đựng được khoảng năm phút đồng hồ, cũng đã cảm giác được có chút ê ẩm và tê dại, bất đắc dĩ chỉ có thể bảo Kim Vũ bay trở lại bả vai của mình. Vì đã ở trên bả vai của mình một thời gian, nên tiểu gia hỏa này vẫn còn chưa có thói quen co duỗi móng vuốt, nhưng mà bị Trang Duệ nói như vậy, nó vẫn dùng cái mỏ mỗ khẽ lên vai Trang Duệ, nhưng vẫn cúi đầu tò mò đánh giá.</w:t>
      </w:r>
    </w:p>
    <w:p>
      <w:pPr>
        <w:pStyle w:val="BodyText"/>
      </w:pPr>
      <w:r>
        <w:t xml:space="preserve">Mặt khác còn có một thứ đồ vật khác thoạt nhìn có chút buồn cái, chính là một cái vương miện làm bằng bạc để đội lên đầu cho kim điêu, tuy rằng thợ thủ công đã làm rất tinh xảo, nhưng mà thứ đồ vật này thật sự là không thể dùng được, nếu như kim điêu mang theo thứ này phi hành, không chừng sẽ tiện nghi ọt ai đó.</w:t>
      </w:r>
    </w:p>
    <w:p>
      <w:pPr>
        <w:pStyle w:val="Compact"/>
      </w:pPr>
      <w:r>
        <w:br w:type="textWrapping"/>
      </w:r>
      <w:r>
        <w:br w:type="textWrapping"/>
      </w:r>
    </w:p>
    <w:p>
      <w:pPr>
        <w:pStyle w:val="Heading2"/>
      </w:pPr>
      <w:bookmarkStart w:id="897" w:name="chương-875-trang-bị-nuôi-ưng.4"/>
      <w:bookmarkEnd w:id="897"/>
      <w:r>
        <w:t xml:space="preserve">875. Chương 875 : Trang Bị Nuôi Ưng.(4)</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875: Trang bị nuôi ưng.(4)</w:t>
      </w:r>
    </w:p>
    <w:p>
      <w:pPr>
        <w:pStyle w:val="BodyText"/>
      </w:pPr>
      <w:r>
        <w:t xml:space="preserve">Nhóm dịch: Dungnhi</w:t>
      </w:r>
    </w:p>
    <w:p>
      <w:pPr>
        <w:pStyle w:val="BodyText"/>
      </w:pPr>
      <w:r>
        <w:t xml:space="preserve">Sưu tầm by khunglongconhaman -</w:t>
      </w:r>
    </w:p>
    <w:p>
      <w:pPr>
        <w:pStyle w:val="BodyText"/>
      </w:pPr>
      <w:r>
        <w:t xml:space="preserve">Nguồn: Vipvandan</w:t>
      </w:r>
    </w:p>
    <w:p>
      <w:pPr>
        <w:pStyle w:val="BodyText"/>
      </w:pPr>
      <w:r>
        <w:t xml:space="preserve">Trang Duệ không biết, cái này cũng là do đám con em ăn chơi trác táng năm đó rảnh rỗi, không có việc gì làm nên bày ra cái phần thưởng cho việc bình xét ưu khuyết của chim ưng, không hề có giá trị thực tế gì cả.</w:t>
      </w:r>
    </w:p>
    <w:p>
      <w:pPr>
        <w:pStyle w:val="BodyText"/>
      </w:pPr>
      <w:r>
        <w:t xml:space="preserve">- Được rồi, tự mình đi tìm bạch sư chơi đi.</w:t>
      </w:r>
    </w:p>
    <w:p>
      <w:pPr>
        <w:pStyle w:val="BodyText"/>
      </w:pPr>
      <w:r>
        <w:t xml:space="preserve">Trang Duệ chấn động cánh tay, tiểu kim điêu giang hai cánh lên, Trang Duệ chỉ cảm thấy cánh tay của mình mạnh mẽ trầm xuống, tiểu tử kia nương theo đó mà phóng lên trên cao, khi thân ảnh kim điêu bắn lên trên trời cao, chợt có một thanh âm bén nhọn vang lên, đó là tiếng của cái còi.</w:t>
      </w:r>
    </w:p>
    <w:p>
      <w:pPr>
        <w:pStyle w:val="BodyText"/>
      </w:pPr>
      <w:r>
        <w:t xml:space="preserve">Tiểu tử trên bầu trời kia dường như là bị thanh âm này làm cho hoảng sợ, rõ ràng đó có thể thấy được động tác của Kim Vũ dừng lại một chút ở trên không trung, cúi đầu nhìn đến chỗ Trang Duệ, dường như là muốn tìm xem âm thanh này phát ra từ chỗ nào?</w:t>
      </w:r>
    </w:p>
    <w:p>
      <w:pPr>
        <w:pStyle w:val="BodyText"/>
      </w:pPr>
      <w:r>
        <w:t xml:space="preserve">Một màn vừa rồi khiến cho cha con Lý Đại Lực hâm mộ không thôi, nhất là Lý Quân, hắn chăm chú nhìn tiểu Kim Vũ trên bầu trời, tình cảm yêu thích không cần nói cũng hiểu.</w:t>
      </w:r>
    </w:p>
    <w:p>
      <w:pPr>
        <w:pStyle w:val="BodyText"/>
      </w:pPr>
      <w:r>
        <w:t xml:space="preserve">Trang Duệ không biết sau khi từ nơi này về, Lý Quân cũng dùng rất nhiều tiền để mua một con lão ưng, nhưng mà hắn chăm chút cho nó được vài ngày, thì nó đã trở nên hốc hác. Sau này Lý Quân chỉ có thể từ bỏ giấc mộng nuôi ưng của mình.</w:t>
      </w:r>
    </w:p>
    <w:p>
      <w:pPr>
        <w:pStyle w:val="BodyText"/>
      </w:pPr>
      <w:r>
        <w:t xml:space="preserve">Nhưng mà Lý Quân luôn luôn rất buồn bực, vì sao con chim này của Trang Duệ lại nghe lời như vậy, con chim mà chính mình mua được thì lại ngỗ ngược khó huấn luyện như vậy.</w:t>
      </w:r>
    </w:p>
    <w:p>
      <w:pPr>
        <w:pStyle w:val="BodyText"/>
      </w:pPr>
      <w:r>
        <w:t xml:space="preserve">Đương nhiên chuyện này thì để sau này hãy nói.</w:t>
      </w:r>
    </w:p>
    <w:p>
      <w:pPr>
        <w:pStyle w:val="BodyText"/>
      </w:pPr>
      <w:r>
        <w:t xml:space="preserve">- Lý tổng thứ này tôi muốn, ngài cứ ra giá đi.</w:t>
      </w:r>
    </w:p>
    <w:p>
      <w:pPr>
        <w:pStyle w:val="BodyText"/>
      </w:pPr>
      <w:r>
        <w:t xml:space="preserve">Trang Duệ thu lại miếng lót vai và bảo vệ cổ tay lại, sau đó nhìn về phía Lý Đại Lực, tuy rằng hắn nói là muốn tặng, nhưng mà vật này miễn cưỡng cũng có thể xem như là đồ cổ, có thể đáng giá năm vạn đồng tiền, Trang Duệ không muốn thiếu món nhân tình này.</w:t>
      </w:r>
    </w:p>
    <w:p>
      <w:pPr>
        <w:pStyle w:val="BodyText"/>
      </w:pPr>
      <w:r>
        <w:t xml:space="preserve">Đầu năm nay, thiếu nợ thì dễ trả, thiếu nhân tình thì khó trả. Có rất nhiều vị quan chức trong cơ quan chính trị có thể được coi là thân mình trong sạch, nhưng mà cũng bởi vì thiếu các loại nhân tình, cuối cùng không thể không dùng quyền lợi trong tay để trả lại món nhân tình này, kết cục là bị đồng hóa ăn mòn từ từ.</w:t>
      </w:r>
    </w:p>
    <w:p>
      <w:pPr>
        <w:pStyle w:val="BodyText"/>
      </w:pPr>
      <w:r>
        <w:t xml:space="preserve">Nghe được lời nói của Trang Duệ, Lý Đại Lực làm ra bộ dáng tức giận, nói:</w:t>
      </w:r>
    </w:p>
    <w:p>
      <w:pPr>
        <w:pStyle w:val="BodyText"/>
      </w:pPr>
      <w:r>
        <w:t xml:space="preserve">- Trang tổng, đây chính là ngài đang khinh thường lão Lý ta, chút đồ vật nhỏ như vậy mà còn nói chuyêh tiền, đây không phải là đánh vào mặt tôi sao?</w:t>
      </w:r>
    </w:p>
    <w:p>
      <w:pPr>
        <w:pStyle w:val="BodyText"/>
      </w:pPr>
      <w:r>
        <w:t xml:space="preserve">- Nếu ngài còn nói như vậy,t ôi sẽ thu những đồ vật này lại.</w:t>
      </w:r>
    </w:p>
    <w:p>
      <w:pPr>
        <w:pStyle w:val="BodyText"/>
      </w:pPr>
      <w:r>
        <w:t xml:space="preserve">- Được, vậy chúng ta không nói chuyện tiền nữa, vật này xin Lý tổng nhận lấy, sau này không có chuyện gì làm thì có thể tới nơi này chơi đùa. (.</w:t>
      </w:r>
    </w:p>
    <w:p>
      <w:pPr>
        <w:pStyle w:val="BodyText"/>
      </w:pPr>
      <w:r>
        <w:t xml:space="preserve">Trang Duệ gật gật đầu, không nhắc đến chuyện tiền nong nữa, mà tặng cho Lý Quân cái xe điện, còn lấy ra một cái phong thư mà lúc trước bảo vệ đã đưa cho hắn hai cái, đưa tới trước mặt Lý Đại Lực.</w:t>
      </w:r>
    </w:p>
    <w:p>
      <w:pPr>
        <w:pStyle w:val="BodyText"/>
      </w:pPr>
      <w:r>
        <w:t xml:space="preserve">Đây chính là thẻ hội viên của hội sở này, vừa rồi lúc ăn cơm Trang Duệ đã đưa danh thiếp của Lý Đại Lực cho quản lý hội sở, để cho hắn đi làm thẻ.</w:t>
      </w:r>
    </w:p>
    <w:p>
      <w:pPr>
        <w:pStyle w:val="BodyText"/>
      </w:pPr>
      <w:r>
        <w:t xml:space="preserve">Nhận đủ bộ ngao ưng của Lý Đại Lực, Trang Duệ trả lại cho hắn cái này, tính ra vẫn là Lý Đại Lực chiếm tiện nghi.</w:t>
      </w:r>
    </w:p>
    <w:p>
      <w:pPr>
        <w:pStyle w:val="BodyText"/>
      </w:pPr>
      <w:r>
        <w:t xml:space="preserve">Phải biết rằng cái thẻ này chỉ có thể tiến vào Nhị Hào Lâu chơi, nhưng mà không phải là người có quan hệ, dù cho tiêu tốn đến năm mươi vạn, cũng chưa chắc đã có được tư cách làm hội viên ở đây, so với thẻ hội viên của câu lạc bộ Golf thông thường thì đắt tiền và xa hoa hơn nhiều.</w:t>
      </w:r>
    </w:p>
    <w:p>
      <w:pPr>
        <w:pStyle w:val="BodyText"/>
      </w:pPr>
      <w:r>
        <w:t xml:space="preserve">- Cảm ơn Trang tổng.</w:t>
      </w:r>
    </w:p>
    <w:p>
      <w:pPr>
        <w:pStyle w:val="BodyText"/>
      </w:pPr>
      <w:r>
        <w:t xml:space="preserve">Nhìn thấy trong phong thư có một cái thẻ, hai mắt của Lý Đại Lực nhất thời lóe sáng, có tấm thể này, đại biểu cho việc sau này hắn có thể tiếp xúc với một cái vòng trong hoàn toàn khác, đối với sự nghiệp của Lý Đại Lực mà nói, sẽ có trợ lực rất lớn.</w:t>
      </w:r>
    </w:p>
    <w:p>
      <w:pPr>
        <w:pStyle w:val="BodyText"/>
      </w:pPr>
      <w:r>
        <w:t xml:space="preserve">Trang Duệ đứng dậy nói:</w:t>
      </w:r>
    </w:p>
    <w:p>
      <w:pPr>
        <w:pStyle w:val="BodyText"/>
      </w:pPr>
      <w:r>
        <w:t xml:space="preserve">- Được rồi, còn phải phiền Lý tổng liên hệ với vị bằng hữu họ Hứa kia, xem xem là có thể sớm gặp mặt hắn hay không.</w:t>
      </w:r>
    </w:p>
    <w:p>
      <w:pPr>
        <w:pStyle w:val="BodyText"/>
      </w:pPr>
      <w:r>
        <w:t xml:space="preserve">Hiện tại trong lòng Trang Duệ đã có cân nhắc , nhưng mà nhất định phải gặp được người kia xong, mới có thể quyết định được, bởi vì nếu chuyện này truyền ra ngoài, nhất định sẽ ảnh hưởng rất xấu, đến lúc đó trong nước nếu nói đến Trang Duệ, chỉ sợ mỗi người đều muốn đánh.</w:t>
      </w:r>
    </w:p>
    <w:p>
      <w:pPr>
        <w:pStyle w:val="BodyText"/>
      </w:pPr>
      <w:r>
        <w:t xml:space="preserve">- Trang tổng yên tâm, việc này nhất định tôi sẽ hoàn thành cho ngài, ngài cứ yên tâm.</w:t>
      </w:r>
    </w:p>
    <w:p>
      <w:pPr>
        <w:pStyle w:val="BodyText"/>
      </w:pPr>
      <w:r>
        <w:t xml:space="preserve">Lý Đại Lực liền phát ra vài câu tiếng Bắc Kinh, sau đó liền cáo trừ Trang Duệ, ở Bắc Kinh hắn cũng có nhà, nên không phải chạy về Hà Bắc, hơn nữa vừa mới có được tấm thẻ này, Lý Tổng làm sao có thể trở về nhanh như vậy được.</w:t>
      </w:r>
    </w:p>
    <w:p>
      <w:pPr>
        <w:pStyle w:val="BodyText"/>
      </w:pPr>
      <w:r>
        <w:t xml:space="preserve">- Anh Hoàng Phủ, những người có thể đi vào Nhị Hào lâu, thường xuyên ở trong Nhị Hào lâu chơi đùa, đều là những quan chức nắm thực quyền ở Bắc Kinh, hoặc là ông chủ của các công ty lớn trong hội trường. Nếu anh chơi không quen thì có thể đi sang lầu số ba, nhưng mà các tiểu minh tinh ở bên đó còn kém một chút.</w:t>
      </w:r>
    </w:p>
    <w:p>
      <w:pPr>
        <w:pStyle w:val="BodyText"/>
      </w:pPr>
      <w:r>
        <w:t xml:space="preserve">Trang Duệ cười xấu xa cầm phong thư lên ném cho Hoàng Phủ Vân, đối với người thường mà nói, lực hấp dẫn của nữ minh tình rất lớn, mà Hoàng Phủ Vân lại càng là một tên phong lưu, Trang Duệ dám khẳng định, anh bạn này sang bên đó cũng sẽ cảm thấy rất tốt.</w:t>
      </w:r>
    </w:p>
    <w:p>
      <w:pPr>
        <w:pStyle w:val="BodyText"/>
      </w:pPr>
      <w:r>
        <w:t xml:space="preserve">Vốn là Trang Duệ muốn Hoàng Phủ Vân giới thiệu một số khách quý vào trong lầu, nhưng mà quản lý của hội sợ lúc ấy nói cho Trang Duệ biết, hắn không có quyền hạn này.</w:t>
      </w:r>
    </w:p>
    <w:p>
      <w:pPr>
        <w:pStyle w:val="BodyText"/>
      </w:pPr>
      <w:r>
        <w:t xml:space="preserve">Sau đó Âu Dương Quân phải tự mình gọi điện cho Trang Duệ, nói rằng nếu muốn giới thiệu một số người mới vào, nhất định phải có được thân thế và bối cảnh như Âu Dương Quân thì mới có thể, nếu không thì cũng sẽ không được người ở nơi đó thừa nhân hoặc là tiếp nhận.</w:t>
      </w:r>
    </w:p>
    <w:p>
      <w:pPr>
        <w:pStyle w:val="BodyText"/>
      </w:pPr>
      <w:r>
        <w:t xml:space="preserve">- Bạch sư, Tuyết Nhi, trở về, đi theo ta nào.</w:t>
      </w:r>
    </w:p>
    <w:p>
      <w:pPr>
        <w:pStyle w:val="BodyText"/>
      </w:pPr>
      <w:r>
        <w:t xml:space="preserve">Trang Duệ cũng có chút buồn bực, nhìn thấy bạch sư và Tuyết Nhi đang đi ở phía trước, liền dừng bước.</w:t>
      </w:r>
    </w:p>
    <w:p>
      <w:pPr>
        <w:pStyle w:val="BodyText"/>
      </w:pPr>
      <w:r>
        <w:t xml:space="preserve">Hôm nay là ngày hắn chuẩn bị nhập học, tuy rằng khi ở đại học Trang Duệ cũng đã từng trải qua một lần như vậy, hơn nữa nghiên cứu sinh nhập học cũng rất rộng rãi, có thời gian vài ngày để chuẩn bị, nhưng mà Trang Duệ vẫn dậy thật sớm, rửa mặt chuẩn bị đến trường.</w:t>
      </w:r>
    </w:p>
    <w:p>
      <w:pPr>
        <w:pStyle w:val="BodyText"/>
      </w:pPr>
      <w:r>
        <w:t xml:space="preserve">Trang Duệ ghi danh chính là hệ thống nghiên cứu sinh khảo cổ, chế độ học tập bây giờ so với cuộc sống ở đại học trước kia thì hoàn toàn giống nhau, thời gian học tập hai năm đầu là học trụ cột và bài chuyên ngành, bình thường thì cũng có thể học xong đại bộ phận học phần, năm thứ ba dùng để hoàn thành luận văn tốt nghiệp, thực tập và tìm việc.</w:t>
      </w:r>
    </w:p>
    <w:p>
      <w:pPr>
        <w:pStyle w:val="BodyText"/>
      </w:pPr>
      <w:r>
        <w:t xml:space="preserve">Đương nhiên, Trang Duệ đến trường cũng không đơn thuần chỉ là học tập, chỉ là một lần nữa nhận thức cuộc sống sinh viên mà thôi. Công tác tìm việc thì đương nhiên là không liên quan đến hắn.</w:t>
      </w:r>
    </w:p>
    <w:p>
      <w:pPr>
        <w:pStyle w:val="Compact"/>
      </w:pPr>
      <w:r>
        <w:br w:type="textWrapping"/>
      </w:r>
      <w:r>
        <w:br w:type="textWrapping"/>
      </w:r>
    </w:p>
    <w:p>
      <w:pPr>
        <w:pStyle w:val="Heading2"/>
      </w:pPr>
      <w:bookmarkStart w:id="898" w:name="chương-876-thầy-giáo1"/>
      <w:bookmarkEnd w:id="898"/>
      <w:r>
        <w:t xml:space="preserve">876. Chương 876 : Thầy Giáo?(1)</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876: Thầy giáo?(1)</w:t>
      </w:r>
    </w:p>
    <w:p>
      <w:pPr>
        <w:pStyle w:val="BodyText"/>
      </w:pPr>
      <w:r>
        <w:t xml:space="preserve">Nhóm dịch: Dungnhi</w:t>
      </w:r>
    </w:p>
    <w:p>
      <w:pPr>
        <w:pStyle w:val="BodyText"/>
      </w:pPr>
      <w:r>
        <w:t xml:space="preserve">Sưu tầm by khunglongconhaman -</w:t>
      </w:r>
    </w:p>
    <w:p>
      <w:pPr>
        <w:pStyle w:val="BodyText"/>
      </w:pPr>
      <w:r>
        <w:t xml:space="preserve">Nguồn: Vipvandan</w:t>
      </w:r>
    </w:p>
    <w:p>
      <w:pPr>
        <w:pStyle w:val="BodyText"/>
      </w:pPr>
      <w:r>
        <w:t xml:space="preserve">Nếu thật sự Trang Duệ tốt nghiệp xong có thể trở thành nhà khảo cổ chuyên nghiệp thì cũng đâu có cần đi làm công tác nghiên cứu khảo cổ, chỉ sợ cho hắn đi làm thuê thì Hoàng Phủ Vân và Triệu Hàn Hiên, cũng sẽ không cho.</w:t>
      </w:r>
    </w:p>
    <w:p>
      <w:pPr>
        <w:pStyle w:val="BodyText"/>
      </w:pPr>
      <w:r>
        <w:t xml:space="preserve">Kỳ thật nếu không phải chú Đức nói việc học tập những thứ này có thể trợ giúp cho hắn vững chắc được tri thức lý luận, thì Trang Duệ cũng sẽ có khuynh hướng làm nghiên cứu sinh tại chức, như vậy hắn cũng có thể chiếu cố một ít chuyện tình làm ăn.</w:t>
      </w:r>
    </w:p>
    <w:p>
      <w:pPr>
        <w:pStyle w:val="BodyText"/>
      </w:pPr>
      <w:r>
        <w:t xml:space="preserve">Có lẽ mấy ngày nay quá chú ý đến việc mang những món bảo bối còn vướng mắc trong nhà đi ra ngoài, Trang Duệ đang muốn đi ra cửa thì bạch sư và tuyết ngao cũng cùng nhau nhảy lên, dường như là muốn đi ra ngoài để thay đổi không khí.</w:t>
      </w:r>
    </w:p>
    <w:p>
      <w:pPr>
        <w:pStyle w:val="BodyText"/>
      </w:pPr>
      <w:r>
        <w:t xml:space="preserve">Nha Nha!</w:t>
      </w:r>
    </w:p>
    <w:p>
      <w:pPr>
        <w:pStyle w:val="BodyText"/>
      </w:pPr>
      <w:r>
        <w:t xml:space="preserve">Một tiếng ưng minh nương theo tiếng cười vang dội, tiểu kim điêu cũng từ tiền viện bay tới, nhưng mà may mắn là tiểu tử kia đáp xuống trên người bạch sư, nên cũng không có tiếp tục làm hỏng mất bộ trang phục này của Trang Duệ.</w:t>
      </w:r>
    </w:p>
    <w:p>
      <w:pPr>
        <w:pStyle w:val="BodyText"/>
      </w:pPr>
      <w:r>
        <w:t xml:space="preserve">- Tất cả đều trở về, Kim Vũ, dù thế nào thì hôm nay cũng không thể đi, thành thật ở nhà cho ta, bằng không những người ở trong công viên nhỏ đó, sớm muộn gì cũng sẽ nhổ sạch sẽ lông chim của ngươi.</w:t>
      </w:r>
    </w:p>
    <w:p>
      <w:pPr>
        <w:pStyle w:val="BodyText"/>
      </w:pPr>
      <w:r>
        <w:t xml:space="preserve">Trang Duệ vỗ vỗ cái trán đe dọa tiểu kim điêu một phen, tiểu gia hỏa này dạy mãi mà không sửa được, lấy chuyện săn bắt chim người ta nuôi để làm trò vui, ở chỗ đậu Trang Duệ làm cho nó, thường xuyên sẽ phát hiện không ít lông chim đủ mọi loại màu sắc.</w:t>
      </w:r>
    </w:p>
    <w:p>
      <w:pPr>
        <w:pStyle w:val="BodyText"/>
      </w:pPr>
      <w:r>
        <w:t xml:space="preserve">Nha</w:t>
      </w:r>
    </w:p>
    <w:p>
      <w:pPr>
        <w:pStyle w:val="BodyText"/>
      </w:pPr>
      <w:r>
        <w:t xml:space="preserve">Tiểu kim điêu nghiêng nghiêng cái đầu, giống như là đứa trẻ không nghe lời vậy, trong miệng phát ra tiếng minh thanh khe khẽ, dùng móng vuốt trải chuốt bộ lông giúp bạch sư, bạch sư da dày lông dài cũng không phải sợ con vật nhỏ này cào nó.</w:t>
      </w:r>
    </w:p>
    <w:p>
      <w:pPr>
        <w:pStyle w:val="BodyText"/>
      </w:pPr>
      <w:r>
        <w:t xml:space="preserve">- Anh Trang, ngài muốn đi ra ngoài? Như thế nào lại không gọi tôi một tiếng chứ?</w:t>
      </w:r>
    </w:p>
    <w:p>
      <w:pPr>
        <w:pStyle w:val="BodyText"/>
      </w:pPr>
      <w:r>
        <w:t xml:space="preserve">Đang lúc Trang Duệ bị mấy tên tiểu tử này làm cho đau đầu, Bành Phi bê một cái chậu nhỏ chạy tới, vừa rồi hắn đang cho tiểu Kim Vũ ăn thì tiểu gia hỏa này đột nhiên chạy tới chỗ hậu viện, Bành Phi đoán hẳn là Trang Duệ đang muốn đi đâu rồi.</w:t>
      </w:r>
    </w:p>
    <w:p>
      <w:pPr>
        <w:pStyle w:val="BodyText"/>
      </w:pPr>
      <w:r>
        <w:t xml:space="preserve">- Được, dừng lại, đều dừng lại cho ta.</w:t>
      </w:r>
    </w:p>
    <w:p>
      <w:pPr>
        <w:pStyle w:val="BodyText"/>
      </w:pPr>
      <w:r>
        <w:t xml:space="preserve">Bạch sư, mang Tuyết Nhi về phòng của các ngươi đi, Kim Vũ, hôm nay dù thế nào cũng không cho phép đi theo, ách..Bành Phi, cậu trở về chăm vợ cậu đi, bản thân ta đây cũng là đi đến trườn, cũng không phải là đi đến rừng rậm Amazon để thám hiểm đâu?</w:t>
      </w:r>
    </w:p>
    <w:p>
      <w:pPr>
        <w:pStyle w:val="BodyText"/>
      </w:pPr>
      <w:r>
        <w:t xml:space="preserve">Trang Duệ hơi tức giận, mình đi học mà mang theo cả đám này đi, chỉ sợ cả trường liền sẽ trở thành vườn bách thú, phỏng chừng chính mình nhât định cũng sẽ trở thành học sinh đầu tiên trong lịch sử trường Kinh Đại mang theo vật nuôi đến trường.</w:t>
      </w:r>
    </w:p>
    <w:p>
      <w:pPr>
        <w:pStyle w:val="BodyText"/>
      </w:pPr>
      <w:r>
        <w:t xml:space="preserve">Bạch sư nhìn thấy Trang Duệ phát hỏa, liền sáng suốt lui về gian phòng của mình, còn một mình tiểu Kim Vũ ở lại muốn ăn lẻ một mình, nhãn cầu không ngừng xoay chuyển. Nhưng mà nó cũng chỉ có thể thành thành thật thật đi theo Bành Phi trở về tiền viện.</w:t>
      </w:r>
    </w:p>
    <w:p>
      <w:pPr>
        <w:pStyle w:val="BodyText"/>
      </w:pPr>
      <w:r>
        <w:t xml:space="preserve">- Đi học cái gì chứ? Có bản lãnh như vậy không bằng ở nhà chăm vợ còn tốt hơn.</w:t>
      </w:r>
    </w:p>
    <w:p>
      <w:pPr>
        <w:pStyle w:val="BodyText"/>
      </w:pPr>
      <w:r>
        <w:t xml:space="preserve">Bành Phi giảm thấp âm thanh xuống nói, nhẹ nhàng đi khỏi chỗ Trang Duệ, lời nói này của hắn khiến cho Trang Duệ đang mở cửa ga ra thiếu chút nữa lảo đảo. Đầu năm nay, vật đổi sao dời, đạo đức cũng trở nên bại hoại, bản thân mình muốn đến trường để học thêm tri thức lại có thể bị người trong nhà chê trách nhiều như vậy.</w:t>
      </w:r>
    </w:p>
    <w:p>
      <w:pPr>
        <w:pStyle w:val="BodyText"/>
      </w:pPr>
      <w:r>
        <w:t xml:space="preserve">Sau khi đi vào trong ga ra, Trang Duệ suy nghĩ một chút, vẫn là mở chiếc Audi màu đen ra, chiếc xe này không quá phô trương, như vậy cũng sẽ không quá hấp dẫn ánh mắt của mọi người, tuy rằng hiện tại Trang Duệ cũng là một người có tài sản, nhưng mà ở Kinh Đại mà nói, hắn cũng chỉ là một thành viên trong hàng trăm ngàn thí sinh mà thôi.</w:t>
      </w:r>
    </w:p>
    <w:p>
      <w:pPr>
        <w:pStyle w:val="BodyText"/>
      </w:pPr>
      <w:r>
        <w:t xml:space="preserve">- Ai ya, nhiều người như vậy sao ?</w:t>
      </w:r>
    </w:p>
    <w:p>
      <w:pPr>
        <w:pStyle w:val="BodyText"/>
      </w:pPr>
      <w:r>
        <w:t xml:space="preserve">Trang Duệ chạy xe đến cổng trường Kinh Đại thì không khỏi ngây ngẩn cả người, chưa nói đến từng chiếc xe buýt đang tiến vào trong bến xe, mà ngay cả đám ô tô nhỏ, cũng đã che chắn chật kín cả cổng trường Kinh Đại.</w:t>
      </w:r>
    </w:p>
    <w:p>
      <w:pPr>
        <w:pStyle w:val="BodyText"/>
      </w:pPr>
      <w:r>
        <w:t xml:space="preserve">Một đám cha mẹ đầu đầy mồ hôi đang giúp con mình mang theo hành lý, hướng vào trong sân trường đi tới, miệng còn không ngừng ở một bên la hét cái gì đó.</w:t>
      </w:r>
    </w:p>
    <w:p>
      <w:pPr>
        <w:pStyle w:val="BodyText"/>
      </w:pPr>
      <w:r>
        <w:t xml:space="preserve">- Những người này hắn là thí sinh.</w:t>
      </w:r>
    </w:p>
    <w:p>
      <w:pPr>
        <w:pStyle w:val="BodyText"/>
      </w:pPr>
      <w:r>
        <w:t xml:space="preserve">Một đám người trên mặt đều hơi lộ ra tính trẻ con trên mặt, mang theo cảm giác ngơ ngẩn không hiểu gì hết cả, trong lòng của bọn họ, cha mẹ họ làm những việc này, đều là chuyện đương nhiên.</w:t>
      </w:r>
    </w:p>
    <w:p>
      <w:pPr>
        <w:pStyle w:val="BodyText"/>
      </w:pPr>
      <w:r>
        <w:t xml:space="preserve">Trang Duệ nhìn thấy vậy thì lắc lắc cái đầu, thời gian năm đó hắn lên đại học thật đúng là cô đơn một mình, lưng còn đeo theo chăn đệm, trong tay thì xách theo một cái phích nước nóng, lúc ấy đã khiến cho không ít vị học sinh không ra gì cười nhạo vài câu, thiếu chút nữa hắn đã không chịu nổi.</w:t>
      </w:r>
    </w:p>
    <w:p>
      <w:pPr>
        <w:pStyle w:val="BodyText"/>
      </w:pPr>
      <w:r>
        <w:t xml:space="preserve">Tích…Tích tích.</w:t>
      </w:r>
    </w:p>
    <w:p>
      <w:pPr>
        <w:pStyle w:val="BodyText"/>
      </w:pPr>
      <w:r>
        <w:t xml:space="preserve">Nhìn thấy cảnh tượng tước mắt này, Trang Duệ không khỏi nhớ tới chuyện cũ nhập trường của mình, nhưng mà xe của hắn thì đang dừng ở vị trí không đúng, ở phía sau xe chợt vang lên tiếng còi, đánh thức Trang Duệ.</w:t>
      </w:r>
    </w:p>
    <w:p>
      <w:pPr>
        <w:pStyle w:val="BodyText"/>
      </w:pPr>
      <w:r>
        <w:t xml:space="preserve">Hướng tới chỗ cửa trường học nhìn thoáng qua, Trang Duệ đã bỏ qua ý tưởng lái xe vào trong trường học. Bởi vì ở chỗ này đã có không ít chiếc xe Mercerdes- Benz, BMW đều bị chặn ở cửa, hiển nhiên là không có giấy thông hành của trường học thì không cho phép bất kỳ chiếc xe nào đi vào.</w:t>
      </w:r>
    </w:p>
    <w:p>
      <w:pPr>
        <w:pStyle w:val="BodyText"/>
      </w:pPr>
      <w:r>
        <w:t xml:space="preserve">Trang Duệ lái xe đến phía trước gần một km mới tìm được vị trí đỗ xe, điều này làm cho hắn không biết phải nói sao cả, nếu sớm biết như vậy, còn không bằng nhờ người đưa tới.</w:t>
      </w:r>
    </w:p>
    <w:p>
      <w:pPr>
        <w:pStyle w:val="BodyText"/>
      </w:pPr>
      <w:r>
        <w:t xml:space="preserve">Phải hơn mười phút sau, Trang Duệ mới từ từ tiêu sái đi về phía cổng trường Kinh Đại, ở phía trong cửa lớn, có hai dãy bàng thật dài, Trang Duệ biết đó là những học sinh tình nguyện ở đó để trở giúp cho những học sinh mới nhập trường, Trang Duệ học đại học năm thứ hai cũng phải làm những chuyện này.</w:t>
      </w:r>
    </w:p>
    <w:p>
      <w:pPr>
        <w:pStyle w:val="BodyText"/>
      </w:pPr>
      <w:r>
        <w:t xml:space="preserve">Trường Kinh Đại mỗi năm thu nhận ba đến bốn ngàn học sinh nhập trường, mặt khác còn có hơn một ngàn thạc sĩ và tiến sĩ, thời gian báo danh chỉ có ba ngày, cho nên ngày khai giảng đầu tiên là nhiều người nhất, gần như ở trên mỗi một cái bàn đều có học sinh đang tham khảo ý kiến hoặc là bắt tay vào thủ tục đăng ký.</w:t>
      </w:r>
    </w:p>
    <w:p>
      <w:pPr>
        <w:pStyle w:val="BodyText"/>
      </w:pPr>
      <w:r>
        <w:t xml:space="preserve">Trang Duệ ghi danh ngành khảo cổ chuyên nghiệp tuy rằng cũng khá vắng vẻ so với những chỗ khác, nhưng mà ở trước cái bàn chỗ này cũng đã sắp đầy một hàng dài, đây là những sinh viên của Kinh Đại đã tốt nghiệp, tiếp tục lưu lại học lên chuyên nghiệp. Tuy rằng đi ra ngoài đều có thể nhận được công việc không tệ, nhưng mà họ muốn chính mình sau này đi ra ngoài có thể trở thành ông chủ của đồng học.</w:t>
      </w:r>
    </w:p>
    <w:p>
      <w:pPr>
        <w:pStyle w:val="BodyText"/>
      </w:pPr>
      <w:r>
        <w:t xml:space="preserve">Ở mỗi chỗ báo danh, những nữ học sinh có bộ dáng mĩ lệ luôn là những người được hoan nghênh nhất, mỗi khi có học sinh như vậy tiến lên làm thủ tục, những nam học sinh đang vì bận rộn mà không kiên nhẫn, lập tức sẽ trở lên kiên nhẫn dị thường, cái thanh âm ôn nhu kia khiến cho Trang Duệ nổi hết da gà trên người.</w:t>
      </w:r>
    </w:p>
    <w:p>
      <w:pPr>
        <w:pStyle w:val="Compact"/>
      </w:pPr>
      <w:r>
        <w:br w:type="textWrapping"/>
      </w:r>
      <w:r>
        <w:br w:type="textWrapping"/>
      </w:r>
    </w:p>
    <w:p>
      <w:pPr>
        <w:pStyle w:val="Heading2"/>
      </w:pPr>
      <w:bookmarkStart w:id="899" w:name="chương-877-thầy-giáo2"/>
      <w:bookmarkEnd w:id="899"/>
      <w:r>
        <w:t xml:space="preserve">877. Chương 877 : Thầy Giáo?(2)</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877: Thầy giáo?(2)</w:t>
      </w:r>
    </w:p>
    <w:p>
      <w:pPr>
        <w:pStyle w:val="BodyText"/>
      </w:pPr>
      <w:r>
        <w:t xml:space="preserve">Nhóm dịch: Dungnhi</w:t>
      </w:r>
    </w:p>
    <w:p>
      <w:pPr>
        <w:pStyle w:val="BodyText"/>
      </w:pPr>
      <w:r>
        <w:t xml:space="preserve">Sưu tầm by khunglongconhaman -</w:t>
      </w:r>
    </w:p>
    <w:p>
      <w:pPr>
        <w:pStyle w:val="BodyText"/>
      </w:pPr>
      <w:r>
        <w:t xml:space="preserve">Nguồn: Vipvandan</w:t>
      </w:r>
    </w:p>
    <w:p>
      <w:pPr>
        <w:pStyle w:val="BodyText"/>
      </w:pPr>
      <w:r>
        <w:t xml:space="preserve">Trang Duệ cũng không nóng nảy, dù thế nào đi nữa hắn cũng không cần công việc, hoặc là trọ ở trường, sớm muộn một chút cũng đều được, cầm lá thư nhập học trong tay, Trang Duệ tìm đến một chỗ gần nhất với điểm báo danh của hệ khảo cổ, châm một điếu thuốc ngồi chờ đợi.</w:t>
      </w:r>
    </w:p>
    <w:p>
      <w:pPr>
        <w:pStyle w:val="BodyText"/>
      </w:pPr>
      <w:r>
        <w:t xml:space="preserve">- Thưa thầy, xin hỏi đi đến chỗ quản lý học viện thì đi lối nào?</w:t>
      </w:r>
    </w:p>
    <w:p>
      <w:pPr>
        <w:pStyle w:val="BodyText"/>
      </w:pPr>
      <w:r>
        <w:t xml:space="preserve">Còn chưa kịp hút xong điếu thuốc, bên tai Trang Duệ liền vang lên tiếng của một cô bé gái.</w:t>
      </w:r>
    </w:p>
    <w:p>
      <w:pPr>
        <w:pStyle w:val="BodyText"/>
      </w:pPr>
      <w:r>
        <w:t xml:space="preserve">Giương mắt lên nhìn thì thấy phía trước có bốn năm cô bé đang đứng, tất cả đều cầm hành lý đơn giản, xem ra là đến tử một chỗ tỉnh lẻ nào đó, người nói chuyện chính là một cô bé ăn mặc rất mốt, hai hàng lô mi giả trong mắt nháy lên liên hồi khiến cho Trang Duệ có chút quáng mắt.</w:t>
      </w:r>
    </w:p>
    <w:p>
      <w:pPr>
        <w:pStyle w:val="BodyText"/>
      </w:pPr>
      <w:r>
        <w:t xml:space="preserve">- Thầy giáo? Ta?</w:t>
      </w:r>
    </w:p>
    <w:p>
      <w:pPr>
        <w:pStyle w:val="BodyText"/>
      </w:pPr>
      <w:r>
        <w:t xml:space="preserve">Trang Duệ lặng đi một chút, cúi đầu nhìn người mình đang mặc một cái áo sơ mi kẻ ô vuông và quần tây, còn có một đôi giầy da bóng loáng, quan trọng hơn là trong tay hắn có một điếu thuốc, như vậy muốn nói hắn là học sinh thật đúng là không ai tin tưởng.</w:t>
      </w:r>
    </w:p>
    <w:p>
      <w:pPr>
        <w:pStyle w:val="BodyText"/>
      </w:pPr>
      <w:r>
        <w:t xml:space="preserve">Mặc dù những học sinh lớn thì có thể hút thuốc, nhưng mà một trường học lớn giống như Kinh Đại dù sao thì cũng sẽ cấp ọt ít học sinh mới đến một ít áp lực, thật đúng là không có học sinh nào mới tới mà dám ra chỗ chiêu sinh ngông nghênh hút thuốc, hơn nữa tuy rằng Trang Duệ không già, nhưng mà tuổi của hắn cũng không còn nhỏ nữa, nói hắn là một giảng viên cũng không sai.</w:t>
      </w:r>
    </w:p>
    <w:p>
      <w:pPr>
        <w:pStyle w:val="BodyText"/>
      </w:pPr>
      <w:r>
        <w:t xml:space="preserve">- Được, gọi là thầy giáo, vậy thì là thầy giáo đi.</w:t>
      </w:r>
    </w:p>
    <w:p>
      <w:pPr>
        <w:pStyle w:val="BodyText"/>
      </w:pPr>
      <w:r>
        <w:t xml:space="preserve">Trang Duệ hơi buồn bực một chút, cũng không giải thích, mà nâng tay gọi một tên học sinh cũ đứng cách xa mình khoảng hơn mười mét, hô lên:</w:t>
      </w:r>
    </w:p>
    <w:p>
      <w:pPr>
        <w:pStyle w:val="BodyText"/>
      </w:pPr>
      <w:r>
        <w:t xml:space="preserve">- Vị nam sinh kia, đúng rồi, chính là gọi cậu, tới đây một chút.</w:t>
      </w:r>
    </w:p>
    <w:p>
      <w:pPr>
        <w:pStyle w:val="BodyText"/>
      </w:pPr>
      <w:r>
        <w:t xml:space="preserve">- Thầy giáo, ngài gọi em?</w:t>
      </w:r>
    </w:p>
    <w:p>
      <w:pPr>
        <w:pStyle w:val="BodyText"/>
      </w:pPr>
      <w:r>
        <w:t xml:space="preserve">Khoan hãy nói, diễn xuất này của Trang Duệ đã hù dọa vị nam trung niên kia, nhưng mà cách nói năng của nam học sinh này rõ ràng là không hề ngượng ngùng giống như học sinh mới.</w:t>
      </w:r>
    </w:p>
    <w:p>
      <w:pPr>
        <w:pStyle w:val="BodyText"/>
      </w:pPr>
      <w:r>
        <w:t xml:space="preserve">Trang Duệ hơi gật đầu một chút, nói:</w:t>
      </w:r>
    </w:p>
    <w:p>
      <w:pPr>
        <w:pStyle w:val="BodyText"/>
      </w:pPr>
      <w:r>
        <w:t xml:space="preserve">- Ừ, đưa mấy học sinh mới này tới chỗ quản lý học viện ký túc xá đi.</w:t>
      </w:r>
    </w:p>
    <w:p>
      <w:pPr>
        <w:pStyle w:val="BodyText"/>
      </w:pPr>
      <w:r>
        <w:t xml:space="preserve">- Dạ, được ạ, cảm ơn thầy giáo.</w:t>
      </w:r>
    </w:p>
    <w:p>
      <w:pPr>
        <w:pStyle w:val="BodyText"/>
      </w:pPr>
      <w:r>
        <w:t xml:space="preserve">Vị nam học sinh kia vừa nghe thấy lời nói của Trang Duệ thì nhất thời mặt mày hớn hở, chỉ kém mỗi việc lấy được tiền trong túi Trang Duệ mà thôi, hắn đắc ý quay đầu nhìn thoáng qua mấy người bạn của mình ở phía sau, tung tăng dẫn theo mấy nữ học sinh đi về chỗ ký túc xá.</w:t>
      </w:r>
    </w:p>
    <w:p>
      <w:pPr>
        <w:pStyle w:val="BodyText"/>
      </w:pPr>
      <w:r>
        <w:t xml:space="preserve">Trang Duệ dở khóc dở cười, tên học sinh này đang buồn phiền vì việc hệ khảo cổ chẳng có bao nhiêu nữ sinh tới báo danh, hắn đứng nhìn những học sinh tới báo danh của các hệ khác. Trang Duệ đã an bài cho hắn một chuyện tốt.</w:t>
      </w:r>
    </w:p>
    <w:p>
      <w:pPr>
        <w:pStyle w:val="BodyText"/>
      </w:pPr>
      <w:r>
        <w:t xml:space="preserve">Học sinh tới báo danh hôm nay có nhiều lắm, mặc dù những học sinh này khá chuyên nghiệp nhưng cũng bận tới tối tăm mặt mày, Trang Duệ đứng dưới tàng cây một hòi, lại có bốn năm người nữa tiến đến hỏi đường, Trang Duệ nào có biết ký túc xá của Kinh Đại ở nơi nào, trực tiếp dùng quyền uy của thầy cô giáo, sai mấy tên học sinh ở bên cạnh dẫn đám học sinh mới này đi.</w:t>
      </w:r>
    </w:p>
    <w:p>
      <w:pPr>
        <w:pStyle w:val="BodyText"/>
      </w:pPr>
      <w:r>
        <w:t xml:space="preserve">Lại qua hơn nửa canh giờ sau, Trang Duệ nhìn thấy những học sinh của hệ khảo cổ tới báo danh đã ít hơn hẳn, lúc này mới đi tới, đưa tờ thông báo nhập học trong tay giao cho người đăng ký.</w:t>
      </w:r>
    </w:p>
    <w:p>
      <w:pPr>
        <w:pStyle w:val="BodyText"/>
      </w:pPr>
      <w:r>
        <w:t xml:space="preserve">- Ngài, ngài không phải là thầy giáo?</w:t>
      </w:r>
    </w:p>
    <w:p>
      <w:pPr>
        <w:pStyle w:val="BodyText"/>
      </w:pPr>
      <w:r>
        <w:t xml:space="preserve">Trang Duệ đứng ở nơi này đã nửa ngày, tất cả những học sinh này đều nghĩ hắn là thầy cô giáo ở đây để quản lý, vừa rồi còn thấy hắn cho người dẫn đường cho các học sinh mới, bây giờ thấy Trang Trang Duệ đưa lá thư nhập học thì nhất thời trợn tròn mắt.</w:t>
      </w:r>
    </w:p>
    <w:p>
      <w:pPr>
        <w:pStyle w:val="BodyText"/>
      </w:pPr>
      <w:r>
        <w:t xml:space="preserve">- Ta chưa từng nói mình là thầy giáo mà, làm sao vậy?</w:t>
      </w:r>
    </w:p>
    <w:p>
      <w:pPr>
        <w:pStyle w:val="BodyText"/>
      </w:pPr>
      <w:r>
        <w:t xml:space="preserve">Trang Duệ nghe vậy thì nở nụ cười, ở trong giới đồ cổ, những người gọi hắn là thầy giáo có không ít, nhưng mà hắn không hề có một học sinh nào.</w:t>
      </w:r>
    </w:p>
    <w:p>
      <w:pPr>
        <w:pStyle w:val="BodyText"/>
      </w:pPr>
      <w:r>
        <w:t xml:space="preserve">- Không, không có việc gì.</w:t>
      </w:r>
    </w:p>
    <w:p>
      <w:pPr>
        <w:pStyle w:val="BodyText"/>
      </w:pPr>
      <w:r>
        <w:t xml:space="preserve">Người đệ tử kia thấy Trang Duệ là nghiên cứu sinh nhập học, biết người đối diện này là một lão già lọc lõi, lập tức nhanh nhẹn làm thủ tục nhập học.</w:t>
      </w:r>
    </w:p>
    <w:p>
      <w:pPr>
        <w:pStyle w:val="BodyText"/>
      </w:pPr>
      <w:r>
        <w:t xml:space="preserve">- Thầy giáo kia vừa rồi đến đây làm gì?</w:t>
      </w:r>
    </w:p>
    <w:p>
      <w:pPr>
        <w:pStyle w:val="BodyText"/>
      </w:pPr>
      <w:r>
        <w:t xml:space="preserve">Nam sinh dẫn mấy nữ học sinh đến ký túc ban đầu kia quay trở lại, vừa vặn nhìn thấy Trang Duệ rời đi.</w:t>
      </w:r>
    </w:p>
    <w:p>
      <w:pPr>
        <w:pStyle w:val="BodyText"/>
      </w:pPr>
      <w:r>
        <w:t xml:space="preserve">- Thầy giáo cái rắm, là một nghiên cứu sinh thì đúng hơn.</w:t>
      </w:r>
    </w:p>
    <w:p>
      <w:pPr>
        <w:pStyle w:val="BodyText"/>
      </w:pPr>
      <w:r>
        <w:t xml:space="preserve">Bên cạnh có người khinh thường nói.</w:t>
      </w:r>
    </w:p>
    <w:p>
      <w:pPr>
        <w:pStyle w:val="BodyText"/>
      </w:pPr>
      <w:r>
        <w:t xml:space="preserve">- Ta kháo, chiêu này thật tốt, vừa rồi có nhiều mỹ nữ hỏi đường như vậy? Nếu ngày mai không vội ta cũng đứng ở chỗ kia giả làm thầy giáo.</w:t>
      </w:r>
    </w:p>
    <w:p>
      <w:pPr>
        <w:pStyle w:val="BodyText"/>
      </w:pPr>
      <w:r>
        <w:t xml:space="preserve">Trang Duệ không biết, hắn chỉ đứng ở dưới tàng cây hút vài điếu thuốc, mà hôm sau ở dưới các bóng cây đều có rất nhiều học sinh miệng ngậm điếu thuốc, ra vẻ thành thục đứng ở đó. Đương nhiên chuyện này cũng không hay ho gì, cuối cùng những tên này đều được dạy bảo một trận.</w:t>
      </w:r>
    </w:p>
    <w:p>
      <w:pPr>
        <w:pStyle w:val="BodyText"/>
      </w:pPr>
      <w:r>
        <w:t xml:space="preserve">- Dọa người à, lại có thể lạc đường?</w:t>
      </w:r>
    </w:p>
    <w:p>
      <w:pPr>
        <w:pStyle w:val="BodyText"/>
      </w:pPr>
      <w:r>
        <w:t xml:space="preserve">Trang Duệ đứng ở trong sân trường Kinh Đại, vẻ mặt hết sức buồn bực, vốn cho rằng mình là một kẻ lõi đời, chỉ nhìn bảng hướng dẫn cũng có thể chạy tới chỗ nghiên cứu của khoa khảo cổ, không nghĩ tới chạy tới lui một hồi, lại có thể không phân biệt được Đông Nam Tây Bắc.</w:t>
      </w:r>
    </w:p>
    <w:p>
      <w:pPr>
        <w:pStyle w:val="BodyText"/>
      </w:pPr>
      <w:r>
        <w:t xml:space="preserve">Trong lúc đó Trang Duệ cũng đã hỏi một số học sinh, nhưng mà vừa mở mồm ra hỏi đường, những người khác cũng biết hắn không phải là thầy cô giáo, vì vậy cũng không chỉ đường rõ ràng, hơn nửa rất nhiều phòng học đều giống nhau nên khiến cho Trang Duệ trong ngày nhập học đầu tiên đã bị lạc ở trong sân trường Kinh Đại.</w:t>
      </w:r>
    </w:p>
    <w:p>
      <w:pPr>
        <w:pStyle w:val="BodyText"/>
      </w:pPr>
      <w:r>
        <w:t xml:space="preserve">Kỳ thật cái này cũng không có gì cả, khuôn viên trường Kinh Đại chiếm diện tích hơn 6000 mẫu, phạm vi ba km vuông, có 234 cái sở nghiên cứu, 126 cái trung tâm nghiên cứu, trong đó có 5 cái là trung tâm nghiên cứu cấp quốc gia. Tất cả đều đã giống như một thành phố nhỏ, đừng nói là Trang Duệ mới tới, ngay cả nhiều vị thầy cô giáo cũng không nhớ rõ được đường đi ở bên trong trường.</w:t>
      </w:r>
    </w:p>
    <w:p>
      <w:pPr>
        <w:pStyle w:val="BodyText"/>
      </w:pPr>
      <w:r>
        <w:t xml:space="preserve">Rơi vào đường cùng, Trang Duệ chỉ có thể gọi điện thoại cho giáo sư Mạnh để hỏi chỗ của hắn, sau đó nhờ hắn bảo một đệ tử tới đón mình.</w:t>
      </w:r>
    </w:p>
    <w:p>
      <w:pPr>
        <w:pStyle w:val="BodyText"/>
      </w:pPr>
      <w:r>
        <w:t xml:space="preserve">- Ngài là Trang Duệ ?</w:t>
      </w:r>
    </w:p>
    <w:p>
      <w:pPr>
        <w:pStyle w:val="BodyText"/>
      </w:pPr>
      <w:r>
        <w:t xml:space="preserve">Một giọng nữ nhân vang lên từ phía sau lưng Trang Duệ, quay đầu lại, hai mắt của hắn không khỏi tỏa sáng.</w:t>
      </w:r>
    </w:p>
    <w:p>
      <w:pPr>
        <w:pStyle w:val="BodyText"/>
      </w:pPr>
      <w:r>
        <w:t xml:space="preserve">Đó là một nữ nhân khoảng chưng hai mươi ba hai mươi bốn tuổi, sở dĩ không nói là nữ sinh bởi vì dù cho là cách ăn mặc hay là ngoài hình thì nữ nhân này cũng hoàn toàn không có chút nào giống nữ sinh, dáng người ma quỷ có chỗ lồi chỗ lõm, cùng với khuôn mặt xinh đep đều cho thấy đối phương là một nữ nhân đã thành thục.</w:t>
      </w:r>
    </w:p>
    <w:p>
      <w:pPr>
        <w:pStyle w:val="BodyText"/>
      </w:pPr>
      <w:r>
        <w:t xml:space="preserve">Nhất là đôi tất lụa mày đen và chiếc váy công sở ngắn đến trên đầu gối đã tràn ngập lực hấp dẫn, nếu cô nàng này là cô giáo, cam đoan ánh mắt của vô số học sinh phía dưới cũng đều sẽ chú ý gương mặt này.</w:t>
      </w:r>
    </w:p>
    <w:p>
      <w:pPr>
        <w:pStyle w:val="Compact"/>
      </w:pPr>
      <w:r>
        <w:br w:type="textWrapping"/>
      </w:r>
      <w:r>
        <w:br w:type="textWrapping"/>
      </w:r>
    </w:p>
    <w:p>
      <w:pPr>
        <w:pStyle w:val="Heading2"/>
      </w:pPr>
      <w:bookmarkStart w:id="900" w:name="chương-878-thầy-và-trò.1"/>
      <w:bookmarkEnd w:id="900"/>
      <w:r>
        <w:t xml:space="preserve">878. Chương 878 : Thầy Và Trò.(1)</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878: Thầy và trò.(1)</w:t>
      </w:r>
    </w:p>
    <w:p>
      <w:pPr>
        <w:pStyle w:val="BodyText"/>
      </w:pPr>
      <w:r>
        <w:t xml:space="preserve">Nhóm dịch: Dungnhi</w:t>
      </w:r>
    </w:p>
    <w:p>
      <w:pPr>
        <w:pStyle w:val="BodyText"/>
      </w:pPr>
      <w:r>
        <w:t xml:space="preserve">Sưu tầm by khunglongconhaman -</w:t>
      </w:r>
    </w:p>
    <w:p>
      <w:pPr>
        <w:pStyle w:val="BodyText"/>
      </w:pPr>
      <w:r>
        <w:t xml:space="preserve">Nguồn: Vipvandan</w:t>
      </w:r>
    </w:p>
    <w:p>
      <w:pPr>
        <w:pStyle w:val="BodyText"/>
      </w:pPr>
      <w:r>
        <w:t xml:space="preserve">Trên mặt nữ nhân này có đeo một cái kính đen, tuy rằng đã che bớt đi dung nhan tuyệt đẹp, nhưng mà lại nhiều hơn một phần tri thức, nhìn kỹ vị mỹ nữ này, trong lòng Trang Duệ có một loại cảm giác thanh lương.</w:t>
      </w:r>
    </w:p>
    <w:p>
      <w:pPr>
        <w:pStyle w:val="BodyText"/>
      </w:pPr>
      <w:r>
        <w:t xml:space="preserve">- Tôi là Trang Duệ, cô là ?</w:t>
      </w:r>
    </w:p>
    <w:p>
      <w:pPr>
        <w:pStyle w:val="BodyText"/>
      </w:pPr>
      <w:r>
        <w:t xml:space="preserve">Nếu không phải giáo sư Mạnh đã nói ở trong điện thoại là học sinh của hắn tới đón, Trang Duệ nhất định sẽ cho rằng nữ nhân trước mặt này là một giáo viên trong trường, học sinh ai dám mặc váy ngắn như vậy chứ?</w:t>
      </w:r>
    </w:p>
    <w:p>
      <w:pPr>
        <w:pStyle w:val="BodyText"/>
      </w:pPr>
      <w:r>
        <w:t xml:space="preserve">- Tôi tên là Hám Vũ Hàm, là do giáo sư Mạnh bảo tôi tới đón ngài, đi thôi.</w:t>
      </w:r>
    </w:p>
    <w:p>
      <w:pPr>
        <w:pStyle w:val="BodyText"/>
      </w:pPr>
      <w:r>
        <w:t xml:space="preserve">Cô bé kia nói không nhiều lắm, sau khi tự giới thiệu liền xoay người dẫn đường, cái kiều đồn được vây bởi bộ váy công sở kia tản ra gợi cảm và lực hấp dẫn vô hạn.</w:t>
      </w:r>
    </w:p>
    <w:p>
      <w:pPr>
        <w:pStyle w:val="BodyText"/>
      </w:pPr>
      <w:r>
        <w:t xml:space="preserve">- Ta kháo, không phải đã nói là trong hệ khảo cổ không có mỹ nữ sao?</w:t>
      </w:r>
    </w:p>
    <w:p>
      <w:pPr>
        <w:pStyle w:val="BodyText"/>
      </w:pPr>
      <w:r>
        <w:t xml:space="preserve">Trang Duệ sửng sốt một chút rồi mới đi theo, nếu so về tướng mạo thì cô bé này kém Tần Huyên Băng rất nhiều, nhưng mà giợi cảm phát ra từ trên người thì so sánh với cả Từ đại minh tinh, cũng sẽ hơn một chút.</w:t>
      </w:r>
    </w:p>
    <w:p>
      <w:pPr>
        <w:pStyle w:val="BodyText"/>
      </w:pPr>
      <w:r>
        <w:t xml:space="preserve">Trang Duệ đi theo phía sau mỹ nữ, sau khi đi được mười phút đồng hồ, đi đến trước một tòa lầu nhỏ, bên trên có một tấm biển đề mấy chữ “ Sở nghiên cứu khảo cổ”, ở cửa của sở nghiên cứu, có mấy cỗ xe đẩy đang đỗ ở đó.</w:t>
      </w:r>
    </w:p>
    <w:p>
      <w:pPr>
        <w:pStyle w:val="BodyText"/>
      </w:pPr>
      <w:r>
        <w:t xml:space="preserve">Dọc theo đường đi, nữ nhân kia cũng chưa từng nói gì với Trang Duệ, một chút cũng không có ý tứ giới thiệu khuôn viên trong trường Kinh Đại, Trang Duệ cũng không hề để ý, vừa đi vừa nhớ kỹ đường, cũng không thể lần nào cũng để cho người khác tới đón.</w:t>
      </w:r>
    </w:p>
    <w:p>
      <w:pPr>
        <w:pStyle w:val="BodyText"/>
      </w:pPr>
      <w:r>
        <w:t xml:space="preserve">Nhưng mà Trang Duệ cũng chuẩn bị làm một cái chứng minh để có thể lái xe ra vào, nghe nói là từ cửa chính đi vào chỗ này cần thời gian nửa giờ.</w:t>
      </w:r>
    </w:p>
    <w:p>
      <w:pPr>
        <w:pStyle w:val="BodyText"/>
      </w:pPr>
      <w:r>
        <w:t xml:space="preserve">- Đây là sở nghiên cứu những cổ nhân, hay là sở nghiên cứu khảo cổ vậy?</w:t>
      </w:r>
    </w:p>
    <w:p>
      <w:pPr>
        <w:pStyle w:val="BodyText"/>
      </w:pPr>
      <w:r>
        <w:t xml:space="preserve">Trang Duệ vừa mới đi vào cửa của sở nghiên cứu đã bị dọa một cái, bởi vì ở bên cạnh cửa lớn có bày hai cái xương đầu lâu, bề mặt của lớp xương hơi có màu ố vang, hai cái hốc mắt trống rỗng đang không nói gì mà đánh giá Trang Duệ.</w:t>
      </w:r>
    </w:p>
    <w:p>
      <w:pPr>
        <w:pStyle w:val="BodyText"/>
      </w:pPr>
      <w:r>
        <w:t xml:space="preserve">- Ha ha, thầy giáo nói muốn học khảo cổ, người không có đủ cam đảm, căn bản là không thể tiến hành đi khai quật khảo cổ ở ngoài thiên nhiên được, hai cái đồ vật này là do thầy giáo cố ý đặt ở chỗ này.</w:t>
      </w:r>
    </w:p>
    <w:p>
      <w:pPr>
        <w:pStyle w:val="BodyText"/>
      </w:pPr>
      <w:r>
        <w:t xml:space="preserve">Nhìn thấy Trang Duệ hoảng sợ, Hám Vũ Hàm đang đi ở phía trước vốn không hay nói chuyện cũng có chút sung sướng khi thấy người khác gặp họa. Lần đầu tiên nàng tới chỗ này, đồng dạng cũng bị hoảng sợ như vậy, nhìn thấy bộ dáng chật vật của Trang Duệ, Hám Vũ Hàm không nín được mà nở nụ cười hiền hậu.</w:t>
      </w:r>
    </w:p>
    <w:p>
      <w:pPr>
        <w:pStyle w:val="BodyText"/>
      </w:pPr>
      <w:r>
        <w:t xml:space="preserve">- Cũng không phải là công việc đào hầm khoét mộ lúc nửa đêm, chúng ta làm công tác khảo cổ đều là làm việc giữa ban ngày, về phần lòng can đảm thì cũng không bằng chuyện đi đến bãi tha ma lúc nữa đêm đâu.</w:t>
      </w:r>
    </w:p>
    <w:p>
      <w:pPr>
        <w:pStyle w:val="BodyText"/>
      </w:pPr>
      <w:r>
        <w:t xml:space="preserve">Trang Duệ nói thầm trong miệng, trước kia hắn đã nghe Hầu Tử nói qua, hắn và Đại Hùng vì muốn luyện đảm lượng, thật đúng là đã đi gác đêm ở bãi tha ma, nhưng mà con chưa có qua canh ba, đã bị quỷ hỏa loạn phần cương dọa cho sợ tới mức tè ra quần, cuối cùng là chạy trối chết.</w:t>
      </w:r>
    </w:p>
    <w:p>
      <w:pPr>
        <w:pStyle w:val="BodyText"/>
      </w:pPr>
      <w:r>
        <w:t xml:space="preserve">Kỳ thật cái gọi là quỷ hỏa, trên thực tế chính là ma trơi, bởi vì ở trong các khớp xương người có chứa phốt pho, phốt pho và nước dưới một số tình hình đặc biệt liền chuyển hóa thành thể khí có thể tự bốc cháy khi gặp ô xi, nó lại rất nhẹ, chỉ cần có gió thổi qua thì sẽ di động, vì vậy khi có người di động thì nó cũng sẽ di động ở phía sau.</w:t>
      </w:r>
    </w:p>
    <w:p>
      <w:pPr>
        <w:pStyle w:val="BodyText"/>
      </w:pPr>
      <w:r>
        <w:t xml:space="preserve">Bởi vì dân gian không biết ngồn gốc của quỷ hỏa, chỉ biết loại ngọn lửa này thường xuất hiện ở những nơi có người chết, hơn nữa lại lập lòe, bởi vì vậy nên gọi ngọn lửa thần bí này là quỷ hoa, cho rằng nó là điềm không may, là hiện tượng quỷ hồn quấy phá.</w:t>
      </w:r>
    </w:p>
    <w:p>
      <w:pPr>
        <w:pStyle w:val="BodyText"/>
      </w:pPr>
      <w:r>
        <w:t xml:space="preserve">- Sau này đi khai quật ở hiện trường đừng sợ là được.</w:t>
      </w:r>
    </w:p>
    <w:p>
      <w:pPr>
        <w:pStyle w:val="BodyText"/>
      </w:pPr>
      <w:r>
        <w:t xml:space="preserve">Hám Vũ Hàm nhìn thoáng qua Trang Duệ, không nói thêm cái gì nữa.</w:t>
      </w:r>
    </w:p>
    <w:p>
      <w:pPr>
        <w:pStyle w:val="BodyText"/>
      </w:pPr>
      <w:r>
        <w:t xml:space="preserve">Trang Duệ cười cười, cũng không nói gì, ánh mắt chuyển tới đại sảnh của sở nghiên cứu, chính mình cũng không phải là chưa từng thấy qua người chết, hơn nữa đồ cổ qua tay mình cũng nhiều như vậy, có thứ nào mà không phải là những thứ mà người chết đã từng dùng qua chứ, nếu bàn về tính can đảm vốn có trong lòng, Trang Duệ tự cảm thấy mình tuyệt đối không kém.</w:t>
      </w:r>
    </w:p>
    <w:p>
      <w:pPr>
        <w:pStyle w:val="BodyText"/>
      </w:pPr>
      <w:r>
        <w:t xml:space="preserve">Sau khi dời lực chú ý đến đại sảnh của sở nghiên cứu, Trang Duệ phát hiện ở trên rất nhiều giá đỡ bày đầy các thẻ tre, những dụng cụ bằng đồng thau cũ kĩ và những mảnh nhỏ bằng gốm sứ, hơn nữa bên trên mỗi một thứ đồ vật đều có dãn nhãn, kể cả là những thứ đồ nhỏ như móng tay thì cũng đều được ghi chú rõ ràng, đánh số thứ tự để so sánh với đầu đề bài giảng của giáo sư Mạnh.</w:t>
      </w:r>
    </w:p>
    <w:p>
      <w:pPr>
        <w:pStyle w:val="BodyText"/>
      </w:pPr>
      <w:r>
        <w:t xml:space="preserve">Đi theo Hám Vũ Hàm vào một văn phòng mở cửa, Hám Vũ Hàm cũng không có trực tiếp bước vào mà đứng đó gõ cửa hai cái.</w:t>
      </w:r>
    </w:p>
    <w:p>
      <w:pPr>
        <w:pStyle w:val="BodyText"/>
      </w:pPr>
      <w:r>
        <w:t xml:space="preserve">Trang Duệ liếc mắt nhìn vào trong, ở trong phòng ngoại trừ giáo sư Mạnh ra thì còn có ba nam nhân đang ngồi, trong đó có hai người so với mình thì nhỏ tuổi hơn một chút, không sai biệt lắm so với Hám Vũ Hàm, mà một người còn lại thì lớn hơn mình mấy tuổi.</w:t>
      </w:r>
    </w:p>
    <w:p>
      <w:pPr>
        <w:pStyle w:val="BodyText"/>
      </w:pPr>
      <w:r>
        <w:t xml:space="preserve">Sắc mặt của ba người đều cung kính ngồi ở trên ghế sa *** trong văn phòng, mà giáo sư Mạnh thì dường như là đang xem văn kiện, nghe thấy tiếng gõ cửa mới hướng tới bên này nhìn lại.</w:t>
      </w:r>
    </w:p>
    <w:p>
      <w:pPr>
        <w:pStyle w:val="BodyText"/>
      </w:pPr>
      <w:r>
        <w:t xml:space="preserve">Nhìn thấy Trang Duệ tiến vào, giáo sư mạnh bỏ đống văn kiên trên bàn xuống, ngẩng đầu nhìn lên, khiến ấy người ở trong phòng đều giật mình, thầy giáo của bọn họ lại có thể rời bàn làm việc để tiếp đón Trang Duệ.</w:t>
      </w:r>
    </w:p>
    <w:p>
      <w:pPr>
        <w:pStyle w:val="BodyText"/>
      </w:pPr>
      <w:r>
        <w:t xml:space="preserve">- Tiểu Trang, như thế nào đã lâu rồi không gặp? Nha đầu nhà ta vẫn thường xuyên nhắc tới cậu?</w:t>
      </w:r>
    </w:p>
    <w:p>
      <w:pPr>
        <w:pStyle w:val="BodyText"/>
      </w:pPr>
      <w:r>
        <w:t xml:space="preserve">Câu nói kế tiếp của giáo sư Mạnh càng làm ấy người này kinh ngạc há to miệng, phải biết rằng giáo sư Mạnh chính là chủ trì cuộc thi vào ngành khảo cổ của trường Kinh Đại, đã từng có vô số phát hiện khảo cổ quan trọng, ở giới khảo cổ trong nước tuyệt đối chính là nhân vật số một.</w:t>
      </w:r>
    </w:p>
    <w:p>
      <w:pPr>
        <w:pStyle w:val="BodyText"/>
      </w:pPr>
      <w:r>
        <w:t xml:space="preserve">Hơn nữa tính tình của giáo sư Mạnh cũng rất cổ quái, rất ít khi để ý đến cảm giác của người khác, mấy học sinh này đã theo hắn học được không ít tri thức, nhưng mà so với những cái khác thì giáo sư Mạnh cũng tạo cho bọn họ cảm giác một số hành động không phù hợp với đạo làm người.</w:t>
      </w:r>
    </w:p>
    <w:p>
      <w:pPr>
        <w:pStyle w:val="BodyText"/>
      </w:pPr>
      <w:r>
        <w:t xml:space="preserve">Nhưng tiếng tăm của giáo sư Mạnh cũng rất cao, học sinh của hắn chỉ cần đi ra bên ngoài đi vào bên trong tỉnh, ít nhất cũng có thể làm một trợ thủ trong sở nghiên cứu, sau khi lịch lãm vài năm thì không có ai không trở thành những nhân vật quan trọng trong sở nghiên cứu khảo cổ của tỉnh.</w:t>
      </w:r>
    </w:p>
    <w:p>
      <w:pPr>
        <w:pStyle w:val="Compact"/>
      </w:pPr>
      <w:r>
        <w:br w:type="textWrapping"/>
      </w:r>
      <w:r>
        <w:br w:type="textWrapping"/>
      </w:r>
    </w:p>
    <w:p>
      <w:pPr>
        <w:pStyle w:val="Heading2"/>
      </w:pPr>
      <w:bookmarkStart w:id="901" w:name="chương-879-thầy-và-trò.2"/>
      <w:bookmarkEnd w:id="901"/>
      <w:r>
        <w:t xml:space="preserve">879. Chương 879 : Thầy Và Trò.(2)</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879: Thầy và trò.(2)</w:t>
      </w:r>
    </w:p>
    <w:p>
      <w:pPr>
        <w:pStyle w:val="BodyText"/>
      </w:pPr>
      <w:r>
        <w:t xml:space="preserve">Nhóm dịch: Dungnhi</w:t>
      </w:r>
    </w:p>
    <w:p>
      <w:pPr>
        <w:pStyle w:val="BodyText"/>
      </w:pPr>
      <w:r>
        <w:t xml:space="preserve">Sưu tầm by khunglongconhaman -</w:t>
      </w:r>
    </w:p>
    <w:p>
      <w:pPr>
        <w:pStyle w:val="BodyText"/>
      </w:pPr>
      <w:r>
        <w:t xml:space="preserve">Nguồn: Vipvandan</w:t>
      </w:r>
    </w:p>
    <w:p>
      <w:pPr>
        <w:pStyle w:val="BodyText"/>
      </w:pPr>
      <w:r>
        <w:t xml:space="preserve">Cho nên dù tính tình của giáo sư Manh có chút quái dị, bọn hắn cũng có thể nhận nhịn, phải biết rằng mặc dù ngành khảo cổ trong nước không tính là quan trọng, nhưng mà tài chính chi ra hàng năm cho ngành này thì không thiếu, việc tốt như vậy dù cho có phải chịu khổ một chút thì cũng không tính là cái gì.</w:t>
      </w:r>
    </w:p>
    <w:p>
      <w:pPr>
        <w:pStyle w:val="BodyText"/>
      </w:pPr>
      <w:r>
        <w:t xml:space="preserve">Bây giờ nhìn thấy vị giáo sư chỉ nói đến chuyện học thuật không hề quan tâm gì đến tình cảm, lại có thể đứng lên nghênh đón một học sinh, đám học sinh trong phòng đều cho là mình bị hoa mắt, vội vàng dụi dụi con ngươi của mình.</w:t>
      </w:r>
    </w:p>
    <w:p>
      <w:pPr>
        <w:pStyle w:val="BodyText"/>
      </w:pPr>
      <w:r>
        <w:t xml:space="preserve">- Giáo sư Mạnh, trong khoảng thời gian này thật sự là bận quá, không rảnh để nghe ngài dạy bảo, nhưng mà mọi việc đều đã giải quyết xong xuôi, sau này có thể yên tâm theo ngài học tập, đúng rồi chú Đức còn nhờ tôi thay mặt chú ấy hỏi thăm ngài.</w:t>
      </w:r>
    </w:p>
    <w:p>
      <w:pPr>
        <w:pStyle w:val="BodyText"/>
      </w:pPr>
      <w:r>
        <w:t xml:space="preserve">Hoàn toàn cảm thấy tương phản so với những người trong phòng, Trang Duệ thật ra cảm giác lão nhân này thật đáng yêu, một thời gian trước còn chạy tới chỗ của mình để xin một cái con dấu, lại còn dặn đi dặn lại Triệu Hàn Hiên không được nói ình biết.</w:t>
      </w:r>
    </w:p>
    <w:p>
      <w:pPr>
        <w:pStyle w:val="BodyText"/>
      </w:pPr>
      <w:r>
        <w:t xml:space="preserve">Đám người Hám Vũ Hàm nghe được lời nói của Trang Duệ thì trên mặt đều hiện ra vẻ mặt thì ra là thế. Còn tưởng rằng Trang Duệ có chuyện gì chứ? Thì ra là được người thân giới thiệu với thầy giáo.</w:t>
      </w:r>
    </w:p>
    <w:p>
      <w:pPr>
        <w:pStyle w:val="BodyText"/>
      </w:pPr>
      <w:r>
        <w:t xml:space="preserve">- Không có việc gì, sự tình một thời gian trước của cậu ra cảm thấy không tệ, lợi quốc lợi dân, ta còn muốn bớt một chút thì giờ để đến đó xem cậu làm việc.</w:t>
      </w:r>
    </w:p>
    <w:p>
      <w:pPr>
        <w:pStyle w:val="BodyText"/>
      </w:pPr>
      <w:r>
        <w:t xml:space="preserve">Lời nói của giáo sư Mạnh lại khiến cho những người trong phòng nảy sinh ý nghĩ hỗn loạn. Nghe ý tứ của những lời này thì cũng không giống như là đi cửa sau? Người trẻ tuổi kia rốt cục là đã làm cái gì mà có thể khiến cho thầy giáo phải tới thăm, không phải có chút quá mạnh mẽ sao?</w:t>
      </w:r>
    </w:p>
    <w:p>
      <w:pPr>
        <w:pStyle w:val="BodyText"/>
      </w:pPr>
      <w:r>
        <w:t xml:space="preserve">Kỳ thật mấy người không biết, tuy rằng trên ngành khảo cổ mà nói thì giáo sư Mạnh có thể làm thầy của trang Duệ, nhưng mà nếu bàn về huyện giám định và thưởng thức đồ cổ thì ngược lạu, sợ rằng giáo sư Mạnh còn có thể làm học sinh của Trang Duệ.</w:t>
      </w:r>
    </w:p>
    <w:p>
      <w:pPr>
        <w:pStyle w:val="BodyText"/>
      </w:pPr>
      <w:r>
        <w:t xml:space="preserve">Sau khi ở chung với Trang Duệ vài lần, giáo sư Mạnh cũng rất bội phục bản lĩnh giám định và thưởng thức đồ cổ của Trang Duệ, cũng thường xuyên thỉnh giáo Trang Duệ một vài vấn đề, cho nên mặc dù quan hệ của hai người tựa như là thầy trò, nhưng mà dưới đáy lòng giáo sư Mạnh cũng đã xem Trang Duệ như là một người bạn lâu năm.</w:t>
      </w:r>
    </w:p>
    <w:p>
      <w:pPr>
        <w:pStyle w:val="BodyText"/>
      </w:pPr>
      <w:r>
        <w:t xml:space="preserve">Về phần giáo sư Mạnh nói là muốn đi tới chỗ của Trang Duệ, trên thực tế là muốn đi tới viện bảo tàng của Trang Duệ, cũng không phải là tới nhà hỏi thăm như là trong suy nghĩ của đám người Hám Vũ Hàm.</w:t>
      </w:r>
    </w:p>
    <w:p>
      <w:pPr>
        <w:pStyle w:val="BodyText"/>
      </w:pPr>
      <w:r>
        <w:t xml:space="preserve">- Ha ha, chỉ là làm tốt công việc của mình một chút mà thôi, không đáng để thầy giáo khích lệ, học vấn của ngài mới chính là thứ lợi quốc lợi dân.</w:t>
      </w:r>
    </w:p>
    <w:p>
      <w:pPr>
        <w:pStyle w:val="BodyText"/>
      </w:pPr>
      <w:r>
        <w:t xml:space="preserve">Trang Duệ khiêm tốn nói, hắn biết là giáo sư Mạnh đang nói tới việc mình dùng tác phẩm của Picasso trao đổi với viện bảo tàng của nước ngoài. Ở trong mắt của lớp người già, tác phẩm nghệ thuật của quỷ dương đương nhien là không thể bằng văn hóa đồ cổ của quốc gia chúng ta được.</w:t>
      </w:r>
    </w:p>
    <w:p>
      <w:pPr>
        <w:pStyle w:val="BodyText"/>
      </w:pPr>
      <w:r>
        <w:t xml:space="preserve">Ha ha.</w:t>
      </w:r>
    </w:p>
    <w:p>
      <w:pPr>
        <w:pStyle w:val="BodyText"/>
      </w:pPr>
      <w:r>
        <w:t xml:space="preserve">Giáo sư Mạnh nghe thấy vậy thì cao hứng nở nụ cười, lôi kéo cảnh tay của Trang Duệ, nói với mấy người học sinh của hắn:</w:t>
      </w:r>
    </w:p>
    <w:p>
      <w:pPr>
        <w:pStyle w:val="BodyText"/>
      </w:pPr>
      <w:r>
        <w:t xml:space="preserve">- Đây là Trang Duệ, là thạc sĩ nghiên cứu sinh năm nay của ta, cũng là vị thạc sĩ cuối cùng của ta, mấy người các ngươi là người đi trước, cần phải chiếu cố hắn một chút.</w:t>
      </w:r>
    </w:p>
    <w:p>
      <w:pPr>
        <w:pStyle w:val="BodyText"/>
      </w:pPr>
      <w:r>
        <w:t xml:space="preserve">- Dạ, thầy giáo, chúng ta đều sẽ chú ý Trang sư đệ.</w:t>
      </w:r>
    </w:p>
    <w:p>
      <w:pPr>
        <w:pStyle w:val="BodyText"/>
      </w:pPr>
      <w:r>
        <w:t xml:space="preserve">Trang Duệ bị mấy người kia đồng thanh nói, cảm giác thật là khó tả.</w:t>
      </w:r>
    </w:p>
    <w:p>
      <w:pPr>
        <w:pStyle w:val="BodyText"/>
      </w:pPr>
      <w:r>
        <w:t xml:space="preserve">Ở trong này, ngoại trừ một người nhìn qua khoảng chừng ba mươi tuổi ra, thì so với độ tuổi của bản thân mình, những người khác hiển nhiên đều chưa từng trải qua cuộc sống xã hội, lại có thể xem mình là anh chị, còn muốn chiếu cố chính mình?</w:t>
      </w:r>
    </w:p>
    <w:p>
      <w:pPr>
        <w:pStyle w:val="BodyText"/>
      </w:pPr>
      <w:r>
        <w:t xml:space="preserve">- Được rồi, trưa nay thầy giáo mời khách, coi như là vị khách từ phương xa là Trang Duệ mời cơm, các cậu cũng đều đi cùng đi.</w:t>
      </w:r>
    </w:p>
    <w:p>
      <w:pPr>
        <w:pStyle w:val="BodyText"/>
      </w:pPr>
      <w:r>
        <w:t xml:space="preserve">Phải nói giáo sư Mạnh thật đúng là một người không biết giao tiếp, lời hắn vừa nói ra liền khiến cho tất cả mọi người đều giống như là có quan hệ với Trang Duệ.</w:t>
      </w:r>
    </w:p>
    <w:p>
      <w:pPr>
        <w:pStyle w:val="BodyText"/>
      </w:pPr>
      <w:r>
        <w:t xml:space="preserve">Tuy rằng mấy vị sư huynh sư tỷ của Trang Duệ không nói ra, nhưng mà biểu tình trên mặt cũng không hề dễ nhìn, Trang Duệ biết là lão nhân này nói chuyện rất thẳng thắn, không nghĩ tới sẽ không hiểu đạo lý đối nhân xử thế như vậy, trong lòng không khỏi nở nụ cười khổ.</w:t>
      </w:r>
    </w:p>
    <w:p>
      <w:pPr>
        <w:pStyle w:val="BodyText"/>
      </w:pPr>
      <w:r>
        <w:t xml:space="preserve">Trường Kinh Đại đều có nhà ăn của công nhân viên chức, bên trong còn có cả ghế riêng, tay nghề của đầu bếp so với bên ngoài cũng không hề kém bao nhiêu, nhưng mà có cơm không có rượu, vì vậy cũng không thể nhiệt liệt được. Sau khi cơm nước xong, Trang Duệ lại đi cùng giáo sư Mạnh trở về sở nghiên cứu.</w:t>
      </w:r>
    </w:p>
    <w:p>
      <w:pPr>
        <w:pStyle w:val="BodyText"/>
      </w:pPr>
      <w:r>
        <w:t xml:space="preserve">Vị thầy giáo này cũng hồ đồ không giới thiệu giúp Trang Duệ tên của mấy vị sư huynh này, nhưng mà lấy sự lõi đời của Trang Duệ thì nắm được mấy người này cũng không có vấn đề, một bữa ăn cơm, hắn cũng đã nghe được rõ ràng. xem tại</w:t>
      </w:r>
    </w:p>
    <w:p>
      <w:pPr>
        <w:pStyle w:val="BodyText"/>
      </w:pPr>
      <w:r>
        <w:t xml:space="preserve">Người hơi lớn tuổi kia tên là Nhâm Xuân Cường, là sinh viên hệ tiến sĩ của giáo sư Mạnh, hai người khác thì một người tên là Khương Nghĩa, một người tên là Ngô triệu, cũng giống như Hám Vũ Hàm, bốn người đều là sinh viên theo học hệ tiến sĩ của giáo sư Mạnh.</w:t>
      </w:r>
    </w:p>
    <w:p>
      <w:pPr>
        <w:pStyle w:val="BodyText"/>
      </w:pPr>
      <w:r>
        <w:t xml:space="preserve">Sau khi biết được tên và học vị của từng người, Trang Duệ mới biết giáo sư Mạnh nói là không nhận thêm thạc sĩ là có hàm ý gì.</w:t>
      </w:r>
    </w:p>
    <w:p>
      <w:pPr>
        <w:pStyle w:val="BodyText"/>
      </w:pPr>
      <w:r>
        <w:t xml:space="preserve">Về phần Trang Duệ gặp hai cái sinh viên chưa tốt nghiệp năm trước kia, hiện tại cũng đã tốt nghiệp rồi, mặc dù bọn hắn có học vị thạc sĩ, nhưng mà giáo sư Mạnh không muốn tiếp tục chỉ dạy thêm thaci sĩ nữa, hai người chỉ có thể rời trường Kinh Đại tham gia công tác.</w:t>
      </w:r>
    </w:p>
    <w:p>
      <w:pPr>
        <w:pStyle w:val="BodyText"/>
      </w:pPr>
      <w:r>
        <w:t xml:space="preserve">Sau khi trở lại sở nghiên cứu, giáo sư Mạnh bảo mấy học sinh đi vào trong văn phòng, nói:</w:t>
      </w:r>
    </w:p>
    <w:p>
      <w:pPr>
        <w:pStyle w:val="BodyText"/>
      </w:pPr>
      <w:r>
        <w:t xml:space="preserve">- Tiểu Trang, kiến thức của cậu thì cũng được coi là vững chắc, chỉ tiếp xúc với giới đồ cổ trong một thời gian dài nên cũng không hiểu biết nhiều lắm đối với dã sử. truyện copy từ</w:t>
      </w:r>
    </w:p>
    <w:p>
      <w:pPr>
        <w:pStyle w:val="BodyText"/>
      </w:pPr>
      <w:r>
        <w:t xml:space="preserve">Nhưng mà khảo cổ chúng ta, cần phải chú ý thật chặt chẽ, phải nghiên cứu lịch sử thật cẩn thận, không thể đoán bừa được, cho nên sau này cậu nên tiếp xúc nhiều hơn với một ít trụ cột, cũng có thể tới dự thính một chút những buổi giảng dạy lịch sử cổ đại Trung Quốc, để củng cố một chút kiến thức trụ cột vững chắc lại.</w:t>
      </w:r>
    </w:p>
    <w:p>
      <w:pPr>
        <w:pStyle w:val="BodyText"/>
      </w:pPr>
      <w:r>
        <w:t xml:space="preserve">- Tôi biết rồi, thầy giáo.</w:t>
      </w:r>
    </w:p>
    <w:p>
      <w:pPr>
        <w:pStyle w:val="BodyText"/>
      </w:pPr>
      <w:r>
        <w:t xml:space="preserve">Trang Duệ gật đầu đồng ý, mục đích khi tới đây của hắn chính là muốn học tập nhiều hơn một chút tri thức lý luận, kỳ thật người hướng dẫn là ai đối với Trang Duệ mà nói cũng không hề quan trọng, hắn không cần người hướng dẫn lợi dụng lực ảnh hưởng của mình để trợ giúp cho để tử tìm kiến việc làm sau này.</w:t>
      </w:r>
    </w:p>
    <w:p>
      <w:pPr>
        <w:pStyle w:val="BodyText"/>
      </w:pPr>
      <w:r>
        <w:t xml:space="preserve">-Ừ! Bây giờ ta muốn cho tiểu Mặc vào làm hạng mục với nhón ba người Khương Nghĩa, cậu có cấn đề gì không hiểu thì có thể hỏi tiểu Hám, không thì gọi điện cho ta cũng được.</w:t>
      </w:r>
    </w:p>
    <w:p>
      <w:pPr>
        <w:pStyle w:val="BodyText"/>
      </w:pPr>
      <w:r>
        <w:t xml:space="preserve">[/CHARGE]</w:t>
      </w:r>
    </w:p>
    <w:p>
      <w:pPr>
        <w:pStyle w:val="Compact"/>
      </w:pPr>
      <w:r>
        <w:br w:type="textWrapping"/>
      </w:r>
      <w:r>
        <w:br w:type="textWrapping"/>
      </w:r>
    </w:p>
    <w:p>
      <w:pPr>
        <w:pStyle w:val="Heading2"/>
      </w:pPr>
      <w:bookmarkStart w:id="902" w:name="chương-88-0-mời-khách."/>
      <w:bookmarkEnd w:id="902"/>
      <w:r>
        <w:t xml:space="preserve">880. Chương 88 0: Mời Khách.</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880: Mời khách.</w:t>
      </w:r>
    </w:p>
    <w:p>
      <w:pPr>
        <w:pStyle w:val="BodyText"/>
      </w:pPr>
      <w:r>
        <w:t xml:space="preserve">Nhóm dịch: Dungnhi</w:t>
      </w:r>
    </w:p>
    <w:p>
      <w:pPr>
        <w:pStyle w:val="BodyText"/>
      </w:pPr>
      <w:r>
        <w:t xml:space="preserve">Sưu tầm by khunglongconhaman -</w:t>
      </w:r>
    </w:p>
    <w:p>
      <w:pPr>
        <w:pStyle w:val="BodyText"/>
      </w:pPr>
      <w:r>
        <w:t xml:space="preserve">Nguồn: Vipvandan</w:t>
      </w:r>
    </w:p>
    <w:p>
      <w:pPr>
        <w:pStyle w:val="BodyText"/>
      </w:pPr>
      <w:r>
        <w:t xml:space="preserve">Giáo sư Mạnh suy nghĩ một chút, rồi bổ sung thêm một câu, nói:</w:t>
      </w:r>
    </w:p>
    <w:p>
      <w:pPr>
        <w:pStyle w:val="BodyText"/>
      </w:pPr>
      <w:r>
        <w:t xml:space="preserve">- Cậu nên học tập nhiều một chút về chữ viết cổ đại, những chữ viết này nhất định phải nắm giữ một ít, sẽ có trợ giúp đối với việc phân biệt đồ cổ đào được sau này, ở phương diện này thì trình độ của Tiểu Hám không tệ, cậu có thể thỉnh giáo nàng một chút.</w:t>
      </w:r>
    </w:p>
    <w:p>
      <w:pPr>
        <w:pStyle w:val="BodyText"/>
      </w:pPr>
      <w:r>
        <w:t xml:space="preserve">- Được, thầy giáo, nếu như không có việc gì nữa, tôi sẽ đi nhận sách và thời khóa biểu.</w:t>
      </w:r>
    </w:p>
    <w:p>
      <w:pPr>
        <w:pStyle w:val="BodyText"/>
      </w:pPr>
      <w:r>
        <w:t xml:space="preserve">Trang Duệ đồng ý, nghiên cứu sinh và tiến sĩ chủ yế là theo chân thầy cô giáo để làm đầu đề, nhưng mà Trang Duệ còn chưa muốn tiếp xúc với công tác đào móc nhanh như vậy, trước tiên hắn muốn làm quen với cuộc sống ở trong trường và học thêm một chút tri thức lý luận đã.</w:t>
      </w:r>
    </w:p>
    <w:p>
      <w:pPr>
        <w:pStyle w:val="BodyText"/>
      </w:pPr>
      <w:r>
        <w:t xml:space="preserve">- Được, bảo Tiểu Hám đưa cậu đi, cậu chưa quen thuộc với đường đi trong trường, cẩn thận không lại lạc đường.</w:t>
      </w:r>
    </w:p>
    <w:p>
      <w:pPr>
        <w:pStyle w:val="BodyText"/>
      </w:pPr>
      <w:r>
        <w:t xml:space="preserve">Giáo sư Mạnh nghe thấy vậy thì nở nụ cười, hắn cực kỳ quan tâm tới Trang Duệ khiến ấy học sinh khác đều có chút ghen tị, bọn hắn chính là tiến sĩ, so với thạc sĩ như Trang Duệ thì còn lớn hơn, thầy giáo thưc sự là nặng bên này nhẹ bên kia.</w:t>
      </w:r>
    </w:p>
    <w:p>
      <w:pPr>
        <w:pStyle w:val="BodyText"/>
      </w:pPr>
      <w:r>
        <w:t xml:space="preserve">Trang Duệ và Hám Vũ Hàm đều đồng ý, sau khi cáo từ giáo sư Mạnh, nàng liền dẫn Trang Duệ đi ra khỏi văn phòng, chuẩn bị đưa Trang Duệ tới phòng giáo vụ để lấy thời khóa biểu và sách vở.</w:t>
      </w:r>
    </w:p>
    <w:p>
      <w:pPr>
        <w:pStyle w:val="BodyText"/>
      </w:pPr>
      <w:r>
        <w:t xml:space="preserve">- Vũ Hàm, tiểu Trang , chờ một chút.</w:t>
      </w:r>
    </w:p>
    <w:p>
      <w:pPr>
        <w:pStyle w:val="BodyText"/>
      </w:pPr>
      <w:r>
        <w:t xml:space="preserve">Vừa mới đi ra khỏi của của sở nghiên cứu, vị sư huynh tiện nghi Khang Nghĩa của Trang Duệ liền chạy từ phía sau tới, nói:</w:t>
      </w:r>
    </w:p>
    <w:p>
      <w:pPr>
        <w:pStyle w:val="BodyText"/>
      </w:pPr>
      <w:r>
        <w:t xml:space="preserve">- Tiểu Trang, sau này chúng ta sẽ là đồng học, buổi tối nay tôi sẽ chủ chi, tìm một chỗ ăn cơm, có thầy giáo ở cùng một chỗ thì không thể uống rượu, Vũ Hàm, buổi tối cô cũng đi chứ.</w:t>
      </w:r>
    </w:p>
    <w:p>
      <w:pPr>
        <w:pStyle w:val="BodyText"/>
      </w:pPr>
      <w:r>
        <w:t xml:space="preserve">- Buổi tối? Được rồi, hãy để tôi chủ chi, cứ mời vài vị tới là được rồi.</w:t>
      </w:r>
    </w:p>
    <w:p>
      <w:pPr>
        <w:pStyle w:val="BodyText"/>
      </w:pPr>
      <w:r>
        <w:t xml:space="preserve">Trang Duệ hơi nhíu mày, những khách sạn lớn lớn nhỏ nhỏ ở trong thành Bắc Kinh này hắn cũng đã ăn không ít, tuy rằng cảm thấy không ngon bằng cơm mẹ nấu, hơn nữa hắn còn phải chăm sóc vợ hắn, nếu không phải là vì Khương Nghĩa nhiệt tình mời mọc, Trang Duệ thật đúng là không hề muốn đi.</w:t>
      </w:r>
    </w:p>
    <w:p>
      <w:pPr>
        <w:pStyle w:val="BodyText"/>
      </w:pPr>
      <w:r>
        <w:t xml:space="preserve">Thành thật mà nói, ngoại trừ Nhâm Xuân Cường còn có chút trầm ổn ra, thì Trang Duệ đối với mấy vị sư huynh sư tỷ này cũng không có bao nhiêu hảo cảm. Tuổi của bọn hắn so với bản thân mình cũng không lớn được hơn mình, muốn Trang Duệ gọi là sư huynh, Trang Duệ thật đúng là gọi không ra khỏi miệng được.</w:t>
      </w:r>
    </w:p>
    <w:p>
      <w:pPr>
        <w:pStyle w:val="BodyText"/>
      </w:pPr>
      <w:r>
        <w:t xml:space="preserve">Càng làm cho trong lòng Trang Duệ có chút phản cảm chính là vị Khương Nghĩa này ở trước mặt mình còn dám mở miệng tự xưng một tiếng sư huynh, cũng không biết bọn họ cảm giác thấy mình ư việt hơn ở chỗ nào, liệu có phải là bởi vì chính mình là thạc sĩ mà bọn họ là tiến sĩ không?</w:t>
      </w:r>
    </w:p>
    <w:p>
      <w:pPr>
        <w:pStyle w:val="BodyText"/>
      </w:pPr>
      <w:r>
        <w:t xml:space="preserve">- Đương nhiên là sư huynh ta mời, Vũ Hàm nhất định cô phải đến đó.</w:t>
      </w:r>
    </w:p>
    <w:p>
      <w:pPr>
        <w:pStyle w:val="BodyText"/>
      </w:pPr>
      <w:r>
        <w:t xml:space="preserve">Khương Nghĩa thấy Trang Duệ đồng ý, liền đưa ánh mắt nhìn về phía Hám Vũ Hàm, điều này cũng làm cho Trang Duệ cảm thấy Khương Nghĩa giống như là muốn mời Hám Vũ Hàm mới là thật, bản thân mình chẳng qua chỉ là đi cùng mà thôi?</w:t>
      </w:r>
    </w:p>
    <w:p>
      <w:pPr>
        <w:pStyle w:val="BodyText"/>
      </w:pPr>
      <w:r>
        <w:t xml:space="preserve">Xem ra mấy vị sư huynh này đã chịu ảnh hưởng quá nhiều của thầy giáo, cũng không biết cách giao tiếp thế nào. Dù cho có muốn dùng chuyện này để mời mỹ nữ ăn cơm, vậy thì cũng đừng có rõ ràng như vậy chứ.</w:t>
      </w:r>
    </w:p>
    <w:p>
      <w:pPr>
        <w:pStyle w:val="BodyText"/>
      </w:pPr>
      <w:r>
        <w:t xml:space="preserve">- Được rồi, nhưng mà tôi sẽ không uống rượu, các cậu cũng không cần phải uống nhiều quá.</w:t>
      </w:r>
    </w:p>
    <w:p>
      <w:pPr>
        <w:pStyle w:val="BodyText"/>
      </w:pPr>
      <w:r>
        <w:t xml:space="preserve">Hàm Vũ Hàm liếc mắt nhìn Trang Duệ một cái rồi đồng ý, trong nội tâm nàng cũng có vài phần rò mò, Trang Duệ chẳng qua chỉ là một thạc sĩ nghiên cứu sinh mà thôi, làm sao lại có thể khiến cho thầy giáo coi trọng như vậy? Mơ hồ còn giống như là bồi dưỡng học sinh nối nghiệp vậy.</w:t>
      </w:r>
    </w:p>
    <w:p>
      <w:pPr>
        <w:pStyle w:val="BodyText"/>
      </w:pPr>
      <w:r>
        <w:t xml:space="preserve">Phải biết rằng mặc dù Nhâm Xuân Cường có cố gắng để trở thành tiến sĩ trợ thủ đắc lực nhất của giáo sư mạnh thì cũng không có đãi ngộ được thầy giáo mời ăn cơm, nhiều nhất là đang đào bới ở ngoài hiện trường nhận được một cái cặp lông đựng cơm mà thôi.</w:t>
      </w:r>
    </w:p>
    <w:p>
      <w:pPr>
        <w:pStyle w:val="BodyText"/>
      </w:pPr>
      <w:r>
        <w:t xml:space="preserve">Nhưng mà thành quả nghiên cứu thì giáo sư Mạnh vẫn thưởng cho tương đối lớn, hắn chưa bao giờ cắt xén một phần công sức của đệ tử, thường thường bản thân hắn còn có thể đưa cho nhiều hơn phần của chính mình.</w:t>
      </w:r>
    </w:p>
    <w:p>
      <w:pPr>
        <w:pStyle w:val="BodyText"/>
      </w:pPr>
      <w:r>
        <w:t xml:space="preserve">Theo một cách khác mà nói, nếu như có thể tổ chức một khoa thi hạng mục cấp quốc gia, hơn nữa sau khi trải qua một cuộc xét duyệt, thì những người học sinh làm trợ thủ đều có thể kiếm được hơn mười vạn, mà giáo sư Mạnh có đôi khi còn lấy ít hơn cả học sinh.</w:t>
      </w:r>
    </w:p>
    <w:p>
      <w:pPr>
        <w:pStyle w:val="BodyText"/>
      </w:pPr>
      <w:r>
        <w:t xml:space="preserve">Cái này so với những vị bình thường thì hỏi thăm ân cần đối với đệ tử, nhưng mà mẹ nó chứ mỗi ngày chỉ phát ột trăm đồng tiền trợ cấp chẳng khác gì là lấy đệ tử làm lao động ình, so với giáo sư Mạnh thì khốn nạn hơn không biết bao nhiêu lần,</w:t>
      </w:r>
    </w:p>
    <w:p>
      <w:pPr>
        <w:pStyle w:val="BodyText"/>
      </w:pPr>
      <w:r>
        <w:t xml:space="preserve">Những hành động này của giáo sư Mạnh, khiến cho những học sinh của hắn đều cảm thấy tôn trọng từ tận trong nội tâm, về phần những hành động lạnh nhạt lúc bình thường cũng không để ý tới.</w:t>
      </w:r>
    </w:p>
    <w:p>
      <w:pPr>
        <w:pStyle w:val="BodyText"/>
      </w:pPr>
      <w:r>
        <w:t xml:space="preserve">Chỉ là giáo sư mạnh rất nghiêm khắc đối với việc giảng dạy, rất ít khi khích lệ học sinh ở trước mặt hắn, hôm nay Trang Duệ mới nhập trường ngày đầu tiên, một ngày học con chưa được, thì vị giáo sư này đã khen hắn, đây cũng chính là nguyên nhân khiến cho vài vị tiến sĩ cảm thấy không phục trong lòng.</w:t>
      </w:r>
    </w:p>
    <w:p>
      <w:pPr>
        <w:pStyle w:val="BodyText"/>
      </w:pPr>
      <w:r>
        <w:t xml:space="preserve">- Được, Tiểu Trang, đây là điện thoại của ta, chờ ta đến lúc năm rưỡi, nhất định phải gọi cho ta, chúng ta tập trung ở cổng trường.</w:t>
      </w:r>
    </w:p>
    <w:p>
      <w:pPr>
        <w:pStyle w:val="BodyText"/>
      </w:pPr>
      <w:r>
        <w:t xml:space="preserve">Nhìn thấy Hám Vũ Hàm cũng đồng ý, Khương Nghĩa nhất thời vui vẻ mỉm cười, đưa cho Trang Duệ một tấm danh thiếp, sau đó xoay người trở về sở nghiên cứu. truyện cập nhật nhanh nhất tại chấm</w:t>
      </w:r>
    </w:p>
    <w:p>
      <w:pPr>
        <w:pStyle w:val="BodyText"/>
      </w:pPr>
      <w:r>
        <w:t xml:space="preserve">- Sư…Tiểu Hám, mỗi lần giáo sư Mạnh có học sinh mới, cũng đều sẽ tụ tập lại sao?</w:t>
      </w:r>
    </w:p>
    <w:p>
      <w:pPr>
        <w:pStyle w:val="BodyText"/>
      </w:pPr>
      <w:r>
        <w:t xml:space="preserve">Trang Duệ thật sự không thể gọi cô gái nhỏ hơn mình này gọi lên hai tiếng sư tỷ, cuối cùng là học theo giáo sư Mạnh, gọi là tiểu Hám.</w:t>
      </w:r>
    </w:p>
    <w:p>
      <w:pPr>
        <w:pStyle w:val="BodyText"/>
      </w:pPr>
      <w:r>
        <w:t xml:space="preserve">Hám Vũ Hàm hơi có chút kinh ngạc liếc mắt nhìn Trang Duệ một cái, nhưng mà vẫn không có đưa ra dị nghị gì đối với cách xưng hô này, tục ngữ nói : Học hải vô nhai, đạt ngươi vi sư. Chính mình chưa hề lộ ra khả năng gì, dựa vào cái gì để người khác gọi mình là sư tỷ?</w:t>
      </w:r>
    </w:p>
    <w:p>
      <w:pPr>
        <w:pStyle w:val="BodyText"/>
      </w:pPr>
      <w:r>
        <w:t xml:space="preserve">Hám Vũ Hàm nghĩ một chút, rồi nói:</w:t>
      </w:r>
    </w:p>
    <w:p>
      <w:pPr>
        <w:pStyle w:val="BodyText"/>
      </w:pPr>
      <w:r>
        <w:t xml:space="preserve">- Tất cả mọi người bên ngoài, nếu muốn trở thành học sinh của thầy giáo, đây cũng là duyên phận, hơn nữa việc học thuật khảo cổ cần trao đổi tương đối nhiều, sau này các học sinh cũng sẽ thường xuyên liên hệ, xúc tiến lẫn nhau như vậy, đối với việc triển khai công tác đối với mọi người mới thực sự có lợi.</w:t>
      </w:r>
    </w:p>
    <w:p>
      <w:pPr>
        <w:pStyle w:val="BodyText"/>
      </w:pPr>
      <w:r>
        <w:t xml:space="preserve">- Ồ thì ra là như thế.</w:t>
      </w:r>
    </w:p>
    <w:p>
      <w:pPr>
        <w:pStyle w:val="BodyText"/>
      </w:pPr>
      <w:r>
        <w:t xml:space="preserve">Trang Duệ gật gật đàu, hắn xem như hiểu được đây chính là đang tích góp từng tý nhân mạch một.</w:t>
      </w:r>
    </w:p>
    <w:p>
      <w:pPr>
        <w:pStyle w:val="BodyText"/>
      </w:pPr>
      <w:r>
        <w:t xml:space="preserve">Bởi vì khảo cổ chuyên nghiệp thường thực hiện ở những nơi hẻo lánh vắng vẻ, thông thường các ngành khảo cổ đều cần các nhân sĩ chuyên nghiệp là chủ này, nếu khăp nơi trong cả nước đều có bạn học của mình, như vậy đối với công tác khảo cổ sẽ có trợ giúp rất lớn.</w:t>
      </w:r>
    </w:p>
    <w:p>
      <w:pPr>
        <w:pStyle w:val="Compact"/>
      </w:pPr>
      <w:r>
        <w:br w:type="textWrapping"/>
      </w:r>
      <w:r>
        <w:br w:type="textWrapping"/>
      </w:r>
    </w:p>
    <w:p>
      <w:pPr>
        <w:pStyle w:val="Heading2"/>
      </w:pPr>
      <w:bookmarkStart w:id="903" w:name="chương-881-khí-thế.1"/>
      <w:bookmarkEnd w:id="903"/>
      <w:r>
        <w:t xml:space="preserve">881. Chương 881 : Khí Thế.(1)</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881: Khí thế.(1)</w:t>
      </w:r>
    </w:p>
    <w:p>
      <w:pPr>
        <w:pStyle w:val="BodyText"/>
      </w:pPr>
      <w:r>
        <w:t xml:space="preserve">Nhóm dịch: Dungnhi</w:t>
      </w:r>
    </w:p>
    <w:p>
      <w:pPr>
        <w:pStyle w:val="BodyText"/>
      </w:pPr>
      <w:r>
        <w:t xml:space="preserve">Sưu tầm by khunglongconhaman -</w:t>
      </w:r>
    </w:p>
    <w:p>
      <w:pPr>
        <w:pStyle w:val="BodyText"/>
      </w:pPr>
      <w:r>
        <w:t xml:space="preserve">Nguồn: Vipvandan</w:t>
      </w:r>
    </w:p>
    <w:p>
      <w:pPr>
        <w:pStyle w:val="BodyText"/>
      </w:pPr>
      <w:r>
        <w:t xml:space="preserve">Lẽ ra thì tầm mắt của các tiến sẽ cũng sẽ không chật như vậy, nhưng mà khảo cổ chuyện nghiệp muốn đi làm sau này, căn bản là sẽ không ở cùng mọt chỗ, có có thể trong thời gian lăn lộn ở trong trường là ở cùng một chỗ, cho nên bảo trì quan hệ với bạn học cũng là một chuyện cực kỳ cần thiết.</w:t>
      </w:r>
    </w:p>
    <w:p>
      <w:pPr>
        <w:pStyle w:val="BodyText"/>
      </w:pPr>
      <w:r>
        <w:t xml:space="preserve">Sau khi nhận sách vở và thời khỏa biếu, Hám Vũ Hàm đưa Trang Duệ tới viện bảo tàng rồi tự mình rời khỏi, nàng cũng có đầu để phải làm, nghỉ hè cũng chưa nhàn rỗi, hiện tại lại càng không có thời gian tiếp Trang Duệ.</w:t>
      </w:r>
    </w:p>
    <w:p>
      <w:pPr>
        <w:pStyle w:val="BodyText"/>
      </w:pPr>
      <w:r>
        <w:t xml:space="preserve">Trang Duệ cũng vui vì được nhàn rỗi, sau khi gọi điện thoại về nhà, liền rút đống sách mình vừa nhân được ra xem, trong đó có không ít bộ sách chuyên nghiệp, nhưng mà cũng có một chút sách vở của các ngành khác như là lịch sử hay là hóa học. Bất tri bất giác đã qua mấy giờ rồi.</w:t>
      </w:r>
    </w:p>
    <w:p>
      <w:pPr>
        <w:pStyle w:val="BodyText"/>
      </w:pPr>
      <w:r>
        <w:t xml:space="preserve">- Ai u, sắp tới sáu giờ rồi.</w:t>
      </w:r>
    </w:p>
    <w:p>
      <w:pPr>
        <w:pStyle w:val="BodyText"/>
      </w:pPr>
      <w:r>
        <w:t xml:space="preserve">Trang Duệ nhìn xuống đồng hồ, đột nheien nhớ tới thời gian hẹn là năm rưỡi, vội vàng thu thập lại sách cở chạy tới chỗ đồ thư quán, lấy điện thoại di động ra, gọi theo số mà Khương Nghĩa cho hắn lúc chiều.</w:t>
      </w:r>
    </w:p>
    <w:p>
      <w:pPr>
        <w:pStyle w:val="BodyText"/>
      </w:pPr>
      <w:r>
        <w:t xml:space="preserve">- Tiểu Trang, không phải đã hẹn năm rưỡi sao, chúng ta không thấy điện thoại cảu cậu, đều đã đứng ở cổng trường chờ đợi cả nửa ngày rồi.</w:t>
      </w:r>
    </w:p>
    <w:p>
      <w:pPr>
        <w:pStyle w:val="BodyText"/>
      </w:pPr>
      <w:r>
        <w:t xml:space="preserve">Nhấc điện thoại liên, Khương Nghĩa nghe thấy thanh âm của Trang Duệ, lập tức oán hận nói.</w:t>
      </w:r>
    </w:p>
    <w:p>
      <w:pPr>
        <w:pStyle w:val="BodyText"/>
      </w:pPr>
      <w:r>
        <w:t xml:space="preserve">- Hắc, thật sư là xin lỗi vừa rồi ta đọc sách ở Đồ Thư Quán, nhất thời đã quên mất thời gian, các ngươi chờ một chút, ta lập tức tới ngay, hôm nay tôi mời, xem như là thỉnh tội đối với mọi người.</w:t>
      </w:r>
    </w:p>
    <w:p>
      <w:pPr>
        <w:pStyle w:val="BodyText"/>
      </w:pPr>
      <w:r>
        <w:t xml:space="preserve">Trang Duệ vừa gọi điện thoại, vừa chạy tới chỗ cổng trường, đến khi chạy tới cổng trường thì cũng đã là hơn sáu giờ.</w:t>
      </w:r>
    </w:p>
    <w:p>
      <w:pPr>
        <w:pStyle w:val="BodyText"/>
      </w:pPr>
      <w:r>
        <w:t xml:space="preserve">- Tiểu Trang lên xe đi, Tiểu Khương đã đặt chỗ rồi.</w:t>
      </w:r>
    </w:p>
    <w:p>
      <w:pPr>
        <w:pStyle w:val="BodyText"/>
      </w:pPr>
      <w:r>
        <w:t xml:space="preserve">Nhìn thấy Trang Duệ đầu đầy mồ hôi từ bên trong trường học chạy ra, Khương Nghĩa hừ một tiếng nhưng cũng không nói gì, mặc cho Nhâm Xuân Cường cười xua tay tiếp đón Trang Duệ lên xe của hắn.</w:t>
      </w:r>
    </w:p>
    <w:p>
      <w:pPr>
        <w:pStyle w:val="BodyText"/>
      </w:pPr>
      <w:r>
        <w:t xml:space="preserve">Trang Duệ nhìn một chút, mấy người này đều có xe riêng, nhưng mà chiếc xe tốt nhất của nhâm Xuân Cường cũng chỉ đáng giá hai mươi bảy hai mươi tám vạn, về phần xe của ba người khác đều chỉ có khoảng hơn mười vạn.</w:t>
      </w:r>
    </w:p>
    <w:p>
      <w:pPr>
        <w:pStyle w:val="BodyText"/>
      </w:pPr>
      <w:r>
        <w:t xml:space="preserve">Mặc dù ấn tượng của Trang Duệ đối với Nhâm Xuân Cường cũng không tệ, nhưng mà hắn cũng không muốn ăn cơm xong thì lại chạy tới nơi này lấy xe đi về nhà, liền nói:</w:t>
      </w:r>
    </w:p>
    <w:p>
      <w:pPr>
        <w:pStyle w:val="BodyText"/>
      </w:pPr>
      <w:r>
        <w:t xml:space="preserve">- Nhâm sư huynh, anh nói cho tôi biết là đi tới nơi nào, xe của tôi để ở bên kia, một lúc nữa tôi tự đi đến nơi là được, tôi cũng rất quen thuộc Bắc Kinh.</w:t>
      </w:r>
    </w:p>
    <w:p>
      <w:pPr>
        <w:pStyle w:val="BodyText"/>
      </w:pPr>
      <w:r>
        <w:t xml:space="preserve">Nhâm Xuân Cường nghe thấy Trang Duệ có xe, nói:</w:t>
      </w:r>
    </w:p>
    <w:p>
      <w:pPr>
        <w:pStyle w:val="BodyText"/>
      </w:pPr>
      <w:r>
        <w:t xml:space="preserve">- Vậy thì cùng đi, đến Túy Tiên Lâu ở thành tây, cậu nhanh lại đây.</w:t>
      </w:r>
    </w:p>
    <w:p>
      <w:pPr>
        <w:pStyle w:val="BodyText"/>
      </w:pPr>
      <w:r>
        <w:t xml:space="preserve">Tuy rằng Trang Duệ không tính là một lão thực khách sành sỏi, nhưng lại là một người cực kỳ thích ăn, chỉ cần ăn còn ở Bắc Kinh, liền thường xuyên lôi kéo Nhạc Kinh đến phố lớn ngõ nhõ. Đã ăn không ít các món ăn phương bắc đặc sắc của quán ăn ở trong thành phố rồi.</w:t>
      </w:r>
    </w:p>
    <w:p>
      <w:pPr>
        <w:pStyle w:val="BodyText"/>
      </w:pPr>
      <w:r>
        <w:t xml:space="preserve">Nhưng mà Bắc Kinh cũng không giống như những thành phố khác, ở đây không chỉ có đồ ăn của phương bắc, mà đồ ăn ngon từ trời nam đất bắc món nào cũng có, hơn nữa phương tiện giao thông hiện đại, tài liệu đều được vận chuyển bằng máy bay, cực kỳ tươi sống.</w:t>
      </w:r>
    </w:p>
    <w:p>
      <w:pPr>
        <w:pStyle w:val="BodyText"/>
      </w:pPr>
      <w:r>
        <w:t xml:space="preserve">Túy Tiên Lâu chính là quán cơm Hồ Nam, trước kia Trang Duệ cũng đã dẫn Tần Huyên Băng tới đây, đối với món Đông An Tử Kê, Hồng Ổi Ngư Sí, Thang Phao Đỗ ở đây còn nhớ mãi không quên, nhưng mà đồ ăn Hồ Nam thì nhạt, Tần Huyên Băng không thể ăn nhiều, cho nên sau này Trang Duệ cũng không quay lại nữa.</w:t>
      </w:r>
    </w:p>
    <w:p>
      <w:pPr>
        <w:pStyle w:val="BodyText"/>
      </w:pPr>
      <w:r>
        <w:t xml:space="preserve">Bãi đỗ xe của Túy Tiên lâu rất lớn, đây cũng chính là một nhân tố ảnh hưởng tới việc làm ăn tốt hay xấu của quán ăn. Dù ón ăn của quán rất ngon, nhưng nếu không có bãi đỗ xe, chuyện làm ăn cũng sẽ không thể khá lên được, ngược lại nếu như món ăn bình thường nhưng mà có chỗ đỗ xe rộng rãi, việc làm ăn thông thường cũng sẽ không quá kém.</w:t>
      </w:r>
    </w:p>
    <w:p>
      <w:pPr>
        <w:pStyle w:val="BodyText"/>
      </w:pPr>
      <w:r>
        <w:t xml:space="preserve">Quán ăn này tên là lâu, kỳ thật chính là một dãy nhà trệt, trong hành lang là bàn lẻ, ở phía sau còn có một vài gian phòng, trang hoàng vô cùng tinh xảo, hơn nữa việc làm ăn đông đúc, thông thường nếu đến chậm đều sẽ không đặt được phòng.</w:t>
      </w:r>
    </w:p>
    <w:p>
      <w:pPr>
        <w:pStyle w:val="BodyText"/>
      </w:pPr>
      <w:r>
        <w:t xml:space="preserve">- Anh Nhâm, làm sao lại không đi vào vậy?</w:t>
      </w:r>
    </w:p>
    <w:p>
      <w:pPr>
        <w:pStyle w:val="BodyText"/>
      </w:pPr>
      <w:r>
        <w:t xml:space="preserve">Trang Duệ vừa đi vào quán ăn, liền phát hiện bốn người Nhâm Xuân Cường đều đứng ở chỗ trả tiền, Khương Nghĩa đang nói chuyện với một người nào đó, sắc mặt của mấy người kia cũng không lấy gì làm tốt.</w:t>
      </w:r>
    </w:p>
    <w:p>
      <w:pPr>
        <w:pStyle w:val="BodyText"/>
      </w:pPr>
      <w:r>
        <w:t xml:space="preserve">Nhâm Xuân Cường liếc mắt nhìn Trang Duệ một cái, nhỏ giọng nói:</w:t>
      </w:r>
    </w:p>
    <w:p>
      <w:pPr>
        <w:pStyle w:val="BodyText"/>
      </w:pPr>
      <w:r>
        <w:t xml:space="preserve">- Tiểu Trang, chúng ta tới chậm một chút, phòng trong đã bị người ta chiếm, hôm nay đông người, nhất thời không thể đặt được phòng.</w:t>
      </w:r>
    </w:p>
    <w:p>
      <w:pPr>
        <w:pStyle w:val="BodyText"/>
      </w:pPr>
      <w:r>
        <w:t xml:space="preserve">Vị sư huynh này của Trang Duệ cũng tương đối hiền hậu, hắn cũng không nói nhiều mà giải thích cho Trang Duệ.</w:t>
      </w:r>
    </w:p>
    <w:p>
      <w:pPr>
        <w:pStyle w:val="BodyText"/>
      </w:pPr>
      <w:r>
        <w:t xml:space="preserve">Hôm nay sở dĩ tới chậm nguyên nhân là bởi vì Trang Duệ, thời gian Khương Nghĩa đặt là sáu giờ, nhưng mà sáu giờ mới từ trường học xuất phát, hiện tại đã là hơn bảy giờ, quán ăn không để lại phòng cũng là chuyện đương nhiên.</w:t>
      </w:r>
    </w:p>
    <w:p>
      <w:pPr>
        <w:pStyle w:val="BodyText"/>
      </w:pPr>
      <w:r>
        <w:t xml:space="preserve">- Quản lý Trương, chúng tôi tới trễ một chút như vậy mà đã không để lại phòng, cũng không phải là hơi quá đáng chứ? Đều là khách quen, ngài an bài cho chúng tôi một gian được không?</w:t>
      </w:r>
    </w:p>
    <w:p>
      <w:pPr>
        <w:pStyle w:val="BodyText"/>
      </w:pPr>
      <w:r>
        <w:t xml:space="preserve">Khương Nghĩa là người Hồ Nam, nên rất thích ăn đồ ăn Hồ Nam, từ khi quán cơm này mở cửa đã đến đây không ít lần, cũng tương đối quen thuộc với quản lý ở nơi đây.</w:t>
      </w:r>
    </w:p>
    <w:p>
      <w:pPr>
        <w:pStyle w:val="BodyText"/>
      </w:pPr>
      <w:r>
        <w:t xml:space="preserve">Kỳ thật nếu chỉ mời Trang Duệ, thì ăn ở trong hành lang cũng không sao cả, nhưng khó khăn lắm mới mời được Hám Vũ Hàm tới, nếu không có phòng thì Khương tiến sĩ cảm giác thấy thật mất mặt.</w:t>
      </w:r>
    </w:p>
    <w:p>
      <w:pPr>
        <w:pStyle w:val="BodyText"/>
      </w:pPr>
      <w:r>
        <w:t xml:space="preserve">- Tiểu Khương, không phải là tôi không muốn giúp, nhưng mà, ngài cũng nhìn thấy, cả chỗ này đều đã chật kín người, phòng đã sớm bị người ta đặt rồi, phòng Nhạc Lộc tôi đã lưu lại đến tận sáu rưỡi, ai biết là bảy giờ ngài mới tới, thật sự là không có cách nào, hay là hôm nay ngài ăn ở ngoài này đi, tôi sẽ tặng cho ngài hai món ăn.</w:t>
      </w:r>
    </w:p>
    <w:p>
      <w:pPr>
        <w:pStyle w:val="BodyText"/>
      </w:pPr>
      <w:r>
        <w:t xml:space="preserve">Quản lý quán cơm có người nào mà không phải là nhân vật khéo léo, kỳ thật là mới sáu giờ lẻ năm phút, Khương Nghĩa chưa tới hắn đã bỏ phòng đi rồi, nhưng mà quản lý Trương nói chuyện cực kỳ khách khí, mặt mũi cũng cấp đủ nhất thời khiến cho Khương Nghĩa không nói lên lời, đành ngượng ngùng đổi quán cơm khác.</w:t>
      </w:r>
    </w:p>
    <w:p>
      <w:pPr>
        <w:pStyle w:val="BodyText"/>
      </w:pPr>
      <w:r>
        <w:t xml:space="preserve">Ở đâu ăn mà chả giống nhau, Trang Duệ nhìn thấy bên kia còn có bàn trống, liền ngắt lời nói:</w:t>
      </w:r>
    </w:p>
    <w:p>
      <w:pPr>
        <w:pStyle w:val="BodyText"/>
      </w:pPr>
      <w:r>
        <w:t xml:space="preserve">- Quên đi, ngồi ở trong hành lang ăn cũng được, quản lý, Đông An Kê, Kim Ngư Hí Liên, Vĩnh Châu Huyết Áp, Tịch Vị Hợp Chưng, Trữ Hương Khẩu Vị Xaf, Nhạc Dương Khương Lạt Xà mỗi thứ một phần.</w:t>
      </w:r>
    </w:p>
    <w:p>
      <w:pPr>
        <w:pStyle w:val="BodyText"/>
      </w:pPr>
      <w:r>
        <w:t xml:space="preserve">- Đúng rồi, Hồng Ổi Ngư Sí nhiều hơn một phần, cũng không thể ăn không được, lấy thêm hai chai Mao Thai nữa, Hám Tiểu thư không uống rượu thì uống đồ uống gì?</w:t>
      </w:r>
    </w:p>
    <w:p>
      <w:pPr>
        <w:pStyle w:val="Compact"/>
      </w:pPr>
      <w:r>
        <w:br w:type="textWrapping"/>
      </w:r>
      <w:r>
        <w:br w:type="textWrapping"/>
      </w:r>
    </w:p>
    <w:p>
      <w:pPr>
        <w:pStyle w:val="Heading2"/>
      </w:pPr>
      <w:bookmarkStart w:id="904" w:name="chương-882-khí-thế.2"/>
      <w:bookmarkEnd w:id="904"/>
      <w:r>
        <w:t xml:space="preserve">882. Chương 882 : Khí Thế.(2)</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882: Khí thế.(2)</w:t>
      </w:r>
    </w:p>
    <w:p>
      <w:pPr>
        <w:pStyle w:val="BodyText"/>
      </w:pPr>
      <w:r>
        <w:t xml:space="preserve">Nhóm dịch: Dungnhi</w:t>
      </w:r>
    </w:p>
    <w:p>
      <w:pPr>
        <w:pStyle w:val="BodyText"/>
      </w:pPr>
      <w:r>
        <w:t xml:space="preserve">Sưu tầm by khunglongconhaman -</w:t>
      </w:r>
    </w:p>
    <w:p>
      <w:pPr>
        <w:pStyle w:val="BodyText"/>
      </w:pPr>
      <w:r>
        <w:t xml:space="preserve">Nguồn: Vipvandan</w:t>
      </w:r>
    </w:p>
    <w:p>
      <w:pPr>
        <w:pStyle w:val="BodyText"/>
      </w:pPr>
      <w:r>
        <w:t xml:space="preserve">Hôm nay bởi vì Trang Duệ mà chậm trễ thời gian ăn cơm của mọi người, hắn đã muốn mời khách rồi, nhìn thấy Khương Nghĩa còn muốn cò kè với quán lý, không khỏi có chút không kiên nhẫn lập tức liền kêu đồ ăn và rượu, cứ mang lên là được rồi.</w:t>
      </w:r>
    </w:p>
    <w:p>
      <w:pPr>
        <w:pStyle w:val="BodyText"/>
      </w:pPr>
      <w:r>
        <w:t xml:space="preserve">Hám Vũ Hàm đứng ở chỗ này cũng phiền, bị người qua lại nhìn thì cảm thấy không thoải mái, lập tức nói:</w:t>
      </w:r>
    </w:p>
    <w:p>
      <w:pPr>
        <w:pStyle w:val="BodyText"/>
      </w:pPr>
      <w:r>
        <w:t xml:space="preserve">- Tôi uống thứ gì cũng được, mọi người cũng uống ít một chút, trở về còn phải lái xe.</w:t>
      </w:r>
    </w:p>
    <w:p>
      <w:pPr>
        <w:pStyle w:val="BodyText"/>
      </w:pPr>
      <w:r>
        <w:t xml:space="preserve">- Được cứ như vậy đi, các vị sư huynh sư tỷ xin mời ngồi.</w:t>
      </w:r>
    </w:p>
    <w:p>
      <w:pPr>
        <w:pStyle w:val="BodyText"/>
      </w:pPr>
      <w:r>
        <w:t xml:space="preserve">Trang Duệ khoát tay áo với quản lý, nói:</w:t>
      </w:r>
    </w:p>
    <w:p>
      <w:pPr>
        <w:pStyle w:val="BodyText"/>
      </w:pPr>
      <w:r>
        <w:t xml:space="preserve">- Ở đây có Mao Thai năm 82 không?</w:t>
      </w:r>
    </w:p>
    <w:p>
      <w:pPr>
        <w:pStyle w:val="BodyText"/>
      </w:pPr>
      <w:r>
        <w:t xml:space="preserve">- Mao Thai năm 82? Không, loại Mao Thai này rất ít thấy.</w:t>
      </w:r>
    </w:p>
    <w:p>
      <w:pPr>
        <w:pStyle w:val="BodyText"/>
      </w:pPr>
      <w:r>
        <w:t xml:space="preserve">Quản lý Trương bị lời nói của Trang Duệ làm chi giật mình, phải biết rằng Mao Thai năm 82 đã có tuổi thọ hơn hai mươi năm rồi, rất ít khi có thể nhìn thấy, thông thường cũng đều được người ta xem là trân quý, nếu muốn mua, ít nhất cũng phải ba vạn trở lên.</w:t>
      </w:r>
    </w:p>
    <w:p>
      <w:pPr>
        <w:pStyle w:val="BodyText"/>
      </w:pPr>
      <w:r>
        <w:t xml:space="preserve">- Ồ, vậy lấy hai chai năm 95, Mao Thai mới uống không quen.</w:t>
      </w:r>
    </w:p>
    <w:p>
      <w:pPr>
        <w:pStyle w:val="BodyText"/>
      </w:pPr>
      <w:r>
        <w:t xml:space="preserve">Cũng không phải là Trang Duệ khoe khoang, chủ yếu hắn cũng không biết giá cả của Mao Thai năm 82, nhưng mà lần trước Âu Dương Quân lấy được năm sáu bình, hương vị đúng là không tệ, sau này tiếp tục uống rượu Mao Thai mới, thì cảm thấy hương vị thật nhạt nhẽo, cho nên mới thuận miệng gọi hỏi một câu.</w:t>
      </w:r>
    </w:p>
    <w:p>
      <w:pPr>
        <w:pStyle w:val="BodyText"/>
      </w:pPr>
      <w:r>
        <w:t xml:space="preserve">- Vị tiên sinh này, Mao Thai năm 95 thì có nhưng mà giá của nó thì có chút đắt tiền, xa hoa.</w:t>
      </w:r>
    </w:p>
    <w:p>
      <w:pPr>
        <w:pStyle w:val="BodyText"/>
      </w:pPr>
      <w:r>
        <w:t xml:space="preserve">Cũng không phải là quản lý Trương khinh thường Trang Duệ, nhưng mà đây là chuyện quan trọng cần phải nói trước, nếu không sau khi cơm nước xong xuôi, ngộ nhỡ đối phương không đủ tiền trả, đây không phải là rất phiền hà sao.</w:t>
      </w:r>
    </w:p>
    <w:p>
      <w:pPr>
        <w:pStyle w:val="BodyText"/>
      </w:pPr>
      <w:r>
        <w:t xml:space="preserve">- Bao nhiêu tiền?</w:t>
      </w:r>
    </w:p>
    <w:p>
      <w:pPr>
        <w:pStyle w:val="BodyText"/>
      </w:pPr>
      <w:r>
        <w:t xml:space="preserve">Trang Duệ tùy miệng hỏi, hắn cũng không phải là phùng má giả làm người béo, bao nhiều tiền cũng để người ta chặt chém.</w:t>
      </w:r>
    </w:p>
    <w:p>
      <w:pPr>
        <w:pStyle w:val="BodyText"/>
      </w:pPr>
      <w:r>
        <w:t xml:space="preserve">Quản lý Trương nghĩ một chút, nói:</w:t>
      </w:r>
    </w:p>
    <w:p>
      <w:pPr>
        <w:pStyle w:val="BodyText"/>
      </w:pPr>
      <w:r>
        <w:t xml:space="preserve">- Mao Thai năm 95 hai ngàn ba một bình, nếu như ngài gọi hai chai như vừa rồi, tôi có thể tính là bốn ngàn rưỡi.</w:t>
      </w:r>
    </w:p>
    <w:p>
      <w:pPr>
        <w:pStyle w:val="BodyText"/>
      </w:pPr>
      <w:r>
        <w:t xml:space="preserve">- Được, trước tiên cứ cho hai chai đi, nếu như không đủ tôi sẽ gọi tiếp.</w:t>
      </w:r>
    </w:p>
    <w:p>
      <w:pPr>
        <w:pStyle w:val="BodyText"/>
      </w:pPr>
      <w:r>
        <w:t xml:space="preserve">Trang Duệ gật gật đầu, thực tùy ý đuổi quản lý Trương đi, tuy rằng hắn xem chuyện này rất bình thường, nhưng mà cũng khiến ấy vị sư huynh tiến sĩ ngây người đứng xem.</w:t>
      </w:r>
    </w:p>
    <w:p>
      <w:pPr>
        <w:pStyle w:val="BodyText"/>
      </w:pPr>
      <w:r>
        <w:t xml:space="preserve">Nhắc tới khí thế của một người khi tức giận, cái gì mà thân thể chấn động, bá đạo gió thổi bay tóc, đó thuần túy là vô nghĩa. Từ trước tới giờ ngươi chưa từng gặp qua chủ tịch nước, cũng không biết chủ tịch nước là người như thế nào, nếu gặp mặt một mình chủ tịch nước, như vậy khẳng định là ngươi cũng sẽ không cảm giác chút khí thế nào của hắn, chỉ biết được hắn là một lão già không tệ mà thôi.</w:t>
      </w:r>
    </w:p>
    <w:p>
      <w:pPr>
        <w:pStyle w:val="BodyText"/>
      </w:pPr>
      <w:r>
        <w:t xml:space="preserve">Cái gọi là khí thế, kỳ thật chủ yếu vẫn là biểu hiện của cách nói năng, trong lúc người với người đối thoại, tự nhiên sẽ biểu lộ ra một loại tự tin có thể cuốn hút đối phương, cái đó gọi là khí thế.</w:t>
      </w:r>
    </w:p>
    <w:p>
      <w:pPr>
        <w:pStyle w:val="BodyText"/>
      </w:pPr>
      <w:r>
        <w:t xml:space="preserve">Giống như Trang Duệ vừa rồi tùy ý gọi đồ ăn, ở trong mắt vài vị tiến sĩ sư huynh thì có một loại khí thế như vậy.</w:t>
      </w:r>
    </w:p>
    <w:p>
      <w:pPr>
        <w:pStyle w:val="BodyText"/>
      </w:pPr>
      <w:r>
        <w:t xml:space="preserve">Tối thiệu cách nói năng của Trang Duệ và quản lý, tuyệt đối chính là gió đông thổi bạt gió tây, biểu hiện của quản lý Trương luôn rất khiêm tốn, mà Trang Duệ thì tự nhiên, giống như việc thông thường là thế.</w:t>
      </w:r>
    </w:p>
    <w:p>
      <w:pPr>
        <w:pStyle w:val="BodyText"/>
      </w:pPr>
      <w:r>
        <w:t xml:space="preserve">Sau khi mấy người ngồi xuống, Nhâm Xuân Cường nói với Trang Duệ:</w:t>
      </w:r>
    </w:p>
    <w:p>
      <w:pPr>
        <w:pStyle w:val="BodyText"/>
      </w:pPr>
      <w:r>
        <w:t xml:space="preserve">- Tiểu Trang, sau này chúng ta ở chung còn dài, cũng không cần xa xỉ như vậy, một chai mấy ngàn đồng tiền, cũng quá đắt đi. Tuy rằng các cậu chưa kết hôn, nhưng mà cũng chưa có công việc, vẫn nên tiết kiệm một chút thì tốt hơn.</w:t>
      </w:r>
    </w:p>
    <w:p>
      <w:pPr>
        <w:pStyle w:val="BodyText"/>
      </w:pPr>
      <w:r>
        <w:t xml:space="preserve">Nhâm Xuân Cường thực sự rất có ý tốt, ý tứ của thầy giáo lúc trước có thể nghe ra được, dường như Trang Duệ có việc làm ăn của riêng hắn, nhưng mà Trang Duệ vẫn còn nhỏ tuổi, trên người cũng không giống như những vị công tử ăn chơi kia, chắc là việc làm ăn không lớn, ăn một bữa cơm tốn mấy chục ngàn, khiến cho Nhâm Xuân Cường có chút ngượng ngùng.</w:t>
      </w:r>
    </w:p>
    <w:p>
      <w:pPr>
        <w:pStyle w:val="BodyText"/>
      </w:pPr>
      <w:r>
        <w:t xml:space="preserve">Trong mấy vị tiến sĩ theo giáo sư mạnh, cũng chỉ có Nhâm Xuân Cường đã kết hôn, hơn nữa còn có một căn nàh nhỏ ở Bắc Kinh, tuy rằng đi theo thầy giáo để học, nhưng mà trong bốn năm làm đầu đề cũng tích cóp được một chút tiền, nhưng mà tất cả đều đã đổ vào căn nhà nhỏ đó, bữa cơm này so với việc chi tiêu tiết kiệm thường ngày, ở trước mặt mấy vị sư đệ sư muội, cũng có chút cảm giác khó thở.</w:t>
      </w:r>
    </w:p>
    <w:p>
      <w:pPr>
        <w:pStyle w:val="BodyText"/>
      </w:pPr>
      <w:r>
        <w:t xml:space="preserve">- Nhâm sư huynh, cái này anh nói sai rồi, tôi là người đã kết hôn, qua mấy tháng nữa tôi cũng đã có con, nhưng vẫn chưa biết là long hay phượng thôi.</w:t>
      </w:r>
    </w:p>
    <w:p>
      <w:pPr>
        <w:pStyle w:val="BodyText"/>
      </w:pPr>
      <w:r>
        <w:t xml:space="preserve">Nhắc tới việc này thì thần sắc của Trang Duệ rất vui mừng, cũng không quản có quen mấy người này hay không, rất cao hứng chia sẻ chuyện vợ và đứa con của mình.</w:t>
      </w:r>
    </w:p>
    <w:p>
      <w:pPr>
        <w:pStyle w:val="BodyText"/>
      </w:pPr>
      <w:r>
        <w:t xml:space="preserve">- Ồ! Vậy thì phải chúc mừng cậu Tiểu Trang, nhưng mà cuộc sống ở Bắc Kinh áp lực rất lớn, bình thường vẫn nên tiết kiệm một chút thì tốt hơn.</w:t>
      </w:r>
    </w:p>
    <w:p>
      <w:pPr>
        <w:pStyle w:val="BodyText"/>
      </w:pPr>
      <w:r>
        <w:t xml:space="preserve">Mấy người nghe thấy vậy thì sửng sốt, tuy rằng việc sinh viên chưa tốt nghiệp mà đã kết hôn cũng không có gì kỳ quái, hơn nữa sau khi kết hôn tiếp tục học thạc sĩ cũng không thiếu, nhưng mà còn đi làm thì cũng không có nhiều lắm, thông thường vừa làm việc vừa đi học, như vậy áp lực sẽ rất lớn.</w:t>
      </w:r>
    </w:p>
    <w:p>
      <w:pPr>
        <w:pStyle w:val="BodyText"/>
      </w:pPr>
      <w:r>
        <w:t xml:space="preserve">- Ha ha, chút tiền ấy không có vấn đề gì, hôm nay là do tôi tới chậm, bữa cơm này là tôi mời, coi như nhận lỗi với mọi người.</w:t>
      </w:r>
    </w:p>
    <w:p>
      <w:pPr>
        <w:pStyle w:val="BodyText"/>
      </w:pPr>
      <w:r>
        <w:t xml:space="preserve">Trang Duệ nở nụ cười, vị Nhâm sư huynh này thật đúng là có chút thú vị, rất có phong phạm của đại sư huynh, nhưng mà bình thường Trang Duệ ở bên ngoài ăn cơm cũng rất ít khi hắn phải trả tiền, cho nên ngẫu nhiên ăn một bữa cơm ngót nghét một vạn cũng không tính là cái gì.</w:t>
      </w:r>
    </w:p>
    <w:p>
      <w:pPr>
        <w:pStyle w:val="BodyText"/>
      </w:pPr>
      <w:r>
        <w:t xml:space="preserve">- Chịu nhận lõi thì coi như xong, như mà tiểu Trang, sau này cậu cần tập thành thòi quen, thầy giáo chính là không thích những người không tuân thủ giờ giấc, nếu cậu tiếp tục như ngày hôm nay, chúng tôi cũng không thể nói giúp cho cậu được.</w:t>
      </w:r>
    </w:p>
    <w:p>
      <w:pPr>
        <w:pStyle w:val="BodyText"/>
      </w:pPr>
      <w:r>
        <w:t xml:space="preserve">- Hơn nữa tính tình của thầy rất quái dị, nếu cậu mà đi học trễ, vậy thì đứng nghĩ tới việc vào học. Tiểu Trang, sau này vẫn nên chú ý nhiều một chút thì tốt hơn.</w:t>
      </w:r>
    </w:p>
    <w:p>
      <w:pPr>
        <w:pStyle w:val="BodyText"/>
      </w:pPr>
      <w:r>
        <w:t xml:space="preserve">Thanh âm của Trang Duệ còn chưa dứt thì thanh âm của Khương Nghĩa đã vang lên, trong lời nói đã có ý tứ dạy bảo Trang Duệ, vừa rồi tim của hắn chính là là luôn nhảy lên liên hồi, sở dĩ không dám nói chuyện chính là bởi vì sợ hắn sẽ phải trả tiền bữa cơm này.</w:t>
      </w:r>
    </w:p>
    <w:p>
      <w:pPr>
        <w:pStyle w:val="BodyText"/>
      </w:pPr>
      <w:r>
        <w:t xml:space="preserve">Phải biết rằng tuy là đi theo giáo sư Mạnh thì một năm cũng có thể làm hai ba cái đầu đề, có doanh thu một hai chục vạn một năm, nhưng mà Khương Nghĩa học tiến sĩ mới hơn một năm, chút tiền này đã sớm lấy ra mua xe để giữ thể diện.</w:t>
      </w:r>
    </w:p>
    <w:p>
      <w:pPr>
        <w:pStyle w:val="BodyText"/>
      </w:pPr>
      <w:r>
        <w:t xml:space="preserve">Hiện tại trên tay Khương Nghĩa cũng chỉ còn thừa một hai vạn, cũng không có khoan thu nào khác.</w:t>
      </w:r>
    </w:p>
    <w:p>
      <w:pPr>
        <w:pStyle w:val="Compact"/>
      </w:pPr>
      <w:r>
        <w:br w:type="textWrapping"/>
      </w:r>
      <w:r>
        <w:br w:type="textWrapping"/>
      </w:r>
    </w:p>
    <w:p>
      <w:pPr>
        <w:pStyle w:val="Heading2"/>
      </w:pPr>
      <w:bookmarkStart w:id="905" w:name="chương-883-tạ-trưởng-phòng.-1"/>
      <w:bookmarkEnd w:id="905"/>
      <w:r>
        <w:t xml:space="preserve">883. Chương 883 : Tạ Trưởng Phòng. (1)</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883: Tạ trưởng phòng. (1)</w:t>
      </w:r>
    </w:p>
    <w:p>
      <w:pPr>
        <w:pStyle w:val="BodyText"/>
      </w:pPr>
      <w:r>
        <w:t xml:space="preserve">Nhóm dịch: Dungnhi</w:t>
      </w:r>
    </w:p>
    <w:p>
      <w:pPr>
        <w:pStyle w:val="BodyText"/>
      </w:pPr>
      <w:r>
        <w:t xml:space="preserve">Sưu tầm by khunglongconhaman -</w:t>
      </w:r>
    </w:p>
    <w:p>
      <w:pPr>
        <w:pStyle w:val="BodyText"/>
      </w:pPr>
      <w:r>
        <w:t xml:space="preserve">Nguồn: Vipvandan</w:t>
      </w:r>
    </w:p>
    <w:p>
      <w:pPr>
        <w:pStyle w:val="BodyText"/>
      </w:pPr>
      <w:r>
        <w:t xml:space="preserve">Mỗi tháng phí sinh hoạt chỉ có vài trăm đồng mà thôi, để cho hắn trả bữa cơm năm sáu ngàn, Khương tiến sĩ thật là không dám, cho nên chờ khi Trang Duệ mở miệng nói mời khách xong, Khương tiến sĩ mới dám mở miệng nói vào.</w:t>
      </w:r>
    </w:p>
    <w:p>
      <w:pPr>
        <w:pStyle w:val="BodyText"/>
      </w:pPr>
      <w:r>
        <w:t xml:space="preserve">Nhưng mà lời này của hắn thật không ra gì, Trang Duệ nghe thấy thì hơi có chút nhăn mày lại.</w:t>
      </w:r>
    </w:p>
    <w:p>
      <w:pPr>
        <w:pStyle w:val="BodyText"/>
      </w:pPr>
      <w:r>
        <w:t xml:space="preserve">Mặc dù Nhâm Xuân Cường gọi mình là Tiểu Trang, đó là vì hắn nhiều tuổi hơn Trang Duệ, nhưng mà Khương Nghĩa còn nhỏ hơn mình một hai tuổi mà cũng mở miệng gọi mình là Tiểu Trang khiến cho trong lòng Trang Duệ thực không thoải mái.</w:t>
      </w:r>
    </w:p>
    <w:p>
      <w:pPr>
        <w:pStyle w:val="BodyText"/>
      </w:pPr>
      <w:r>
        <w:t xml:space="preserve">Người không thế có ngạo khí, nhưng mà không thể không có ngông nghênh, trong hai năm qua, Trang Duệ nói chuyện luôn là nhất ngôn cửu đỉnh, trong mỗi một lời nói đều lộ ra một cỗ tự tin. Khi nghe Khương Nghĩa nói như vậy thì có chút nhăn mày lại, không khí trong bữa tiệc nhất thời trở nên có chút nặng nề.</w:t>
      </w:r>
    </w:p>
    <w:p>
      <w:pPr>
        <w:pStyle w:val="BodyText"/>
      </w:pPr>
      <w:r>
        <w:t xml:space="preserve">- Ha ha, các vị, tôi theo giáo sư Mạnh học thạc sĩ chỉ là để học kiến thức trụ cột mà thôi, có thể làm đầu đề hay không, đối với tôi cũng không phải là quá quan trọng.</w:t>
      </w:r>
    </w:p>
    <w:p>
      <w:pPr>
        <w:pStyle w:val="BodyText"/>
      </w:pPr>
      <w:r>
        <w:t xml:space="preserve">Trang Duệ cũng cảm thấy vừa rồi bản thân nhăn nhó có chút hơi lạnh nhạt, vội vàng cười giải thích một câu, mình đã là người làm ăn như vậy sao lại đi so đo với một tên học sinh còn chưa ra trường chứ?</w:t>
      </w:r>
    </w:p>
    <w:p>
      <w:pPr>
        <w:pStyle w:val="BodyText"/>
      </w:pPr>
      <w:r>
        <w:t xml:space="preserve">- Tiểu Trang, không thể nói như vậy, một cái công công việc tốt vẫn là rất quan trọng, giáo sư của chúng ta ở giới khảo cổ trong nước cũng có thanh danh rất lớn, dù cho giới thiệu cậu tới một cái viện bảo tàng, như vậy thì việc làm ăn của cậu cũng tốt hơn nhiều.</w:t>
      </w:r>
    </w:p>
    <w:p>
      <w:pPr>
        <w:pStyle w:val="BodyText"/>
      </w:pPr>
      <w:r>
        <w:t xml:space="preserve">Nhắc tới những người có chỉ số thông minh cao, cũng chưa chắc cách giao tiếp đã cao, vừa rồi gần như Trang Duệ đã nói trắng ra, nhưng mà Khương tiến sĩ vẫn còn không hiểu, lại vậy già lên mặt nói Trang Duệ vài câu.</w:t>
      </w:r>
    </w:p>
    <w:p>
      <w:pPr>
        <w:pStyle w:val="BodyText"/>
      </w:pPr>
      <w:r>
        <w:t xml:space="preserve">Sau khi tốt nghiệp khảo cổ chuyên nghiệp thông thường đều có hanh trường hợp xảy ra. Thứ nhất tự nhiên là học sinh vào làm ở trong ngành khảo cổ, hơn nữa do có chung rất nhiều ngành học với ngành viện bảo tàng, nên làm việc trong một cái viện bảo tàng cũng chưa hẳn là không thể.</w:t>
      </w:r>
    </w:p>
    <w:p>
      <w:pPr>
        <w:pStyle w:val="BodyText"/>
      </w:pPr>
      <w:r>
        <w:t xml:space="preserve">Bằng cấp đã tới trình độ tiến sĩ này, tuy rằng trong quá khứ chỉ làm việc trong ngành khảo cổ, nhưng mà chỉ cần hơi có chút quan hệ, tiến vào một số viện bảo tàng khá lớn làm việc cũng không phải là không được.</w:t>
      </w:r>
    </w:p>
    <w:p>
      <w:pPr>
        <w:pStyle w:val="BodyText"/>
      </w:pPr>
      <w:r>
        <w:t xml:space="preserve">Phải biết rằng hiện tại mặc kệ ngành nào có chết đói, phá sản đến đâu thì viện bảo tàng vẫn luôn là như thế.</w:t>
      </w:r>
    </w:p>
    <w:p>
      <w:pPr>
        <w:pStyle w:val="BodyText"/>
      </w:pPr>
      <w:r>
        <w:t xml:space="preserve">Ví dụ như viện bảo tàng Cố Cung, một ngày số tiền thu từ vé vào cửa cũng là hơn một ngàn vạn, một năm thu được vài triệu, nếu có thể trở thành một lãnh đảo nhỏ bên trong, vậy thì không cần làm cũng đủ tiền tiêu.</w:t>
      </w:r>
    </w:p>
    <w:p>
      <w:pPr>
        <w:pStyle w:val="BodyText"/>
      </w:pPr>
      <w:r>
        <w:t xml:space="preserve">Nhưng mà những viện bảo tàng nhỏ, cũng chỉ có thể thu vào mấy trăm hoặc mấy ngàn đồng một ngày, nếu có tiền thì còn có cơm ăn, không có tiền cũng chỉ có thể húp nước mà thôi, chỉ dựa vào tiền lương thì có thể chết đói.</w:t>
      </w:r>
    </w:p>
    <w:p>
      <w:pPr>
        <w:pStyle w:val="BodyText"/>
      </w:pPr>
      <w:r>
        <w:t xml:space="preserve">Khương Nghía tính toán là sẽ ở lại Bắc Kinh, cho dù không vào được viện bảo tàng lớn, thì hắn cũng sẽ làm ở sở nghiên cứu khảo cổ, phải biết rằng kinh phí một năm của sở nghiên cứu cũng không ít, hơn nữa mỗi năm hoàn thành một cái hạng mục, thì tiền thưởng cũng cực kỳ dày.</w:t>
      </w:r>
    </w:p>
    <w:p>
      <w:pPr>
        <w:pStyle w:val="BodyText"/>
      </w:pPr>
      <w:r>
        <w:t xml:space="preserve">Chi là số người của sở nghiên cứu có hạn, hơn nữa Nhâm Xuân Cường chắc chắc đã có một chõ, hiện tại hắn đã là giảng viên của trường Kinh Đại, năm nay tốt nghiệp nhất định sẽ ở lại nơi này, mặt khác còn một số người nữa, nhất định cũng sẽ cạnh tranh vào chỗ này.</w:t>
      </w:r>
    </w:p>
    <w:p>
      <w:pPr>
        <w:pStyle w:val="BodyText"/>
      </w:pPr>
      <w:r>
        <w:t xml:space="preserve">Khương Nghĩa đã hỏi thăm qua, trước khi Ngô Triệu vào học đã có đơn vị không tệ, sau khi tốt nghiệp tiến sĩ sẽ quay về đơn vị của hắn, về phần Hám Vũ hàm chính là người Bắc Kinh, uy hiếp đối với hắn khá lớn, nhưng mà hiện tại Khương Nghĩa đang theo đuổi Hám Vũ Hàm, nếu như có thể thành công, đó cũng là thịt ở trong nồi, sẽ không tiện nghi người ngoài.</w:t>
      </w:r>
    </w:p>
    <w:p>
      <w:pPr>
        <w:pStyle w:val="BodyText"/>
      </w:pPr>
      <w:r>
        <w:t xml:space="preserve">Nhưng mà hôm nay Trang Duệ đến, thái độ của Hám Vũ Hàm và giáo sư Mạnh đối với Trang Duệ khiến cho hắn cảm thấy một tia uy hiếp. Vừa rồi nghe thấy Trang Duệ nói hắn đã kết hôn, cuối cùng cũng có thể bỏ cái mũ tình địch xuống, nhưng mà bởi vì chuyện việc làm, trong lòng Khương Nghĩa vẫn còn một cái gai nữa.</w:t>
      </w:r>
    </w:p>
    <w:p>
      <w:pPr>
        <w:pStyle w:val="BodyText"/>
      </w:pPr>
      <w:r>
        <w:t xml:space="preserve">Mặt khác còn một điều nữa là bởi vì muốn có tri thức thật không dễ dàng, Khương Nghĩa học lên tiến sĩ có thể nói là từ khi học trong tiểu học đên bây giờ đều là hắn cố gắng ở trong trường, luôn luôn xuôi gió xuôi nước.</w:t>
      </w:r>
    </w:p>
    <w:p>
      <w:pPr>
        <w:pStyle w:val="BodyText"/>
      </w:pPr>
      <w:r>
        <w:t xml:space="preserve">Khương Nghĩa vốn cho rằng sau khi mình tiến vào sở nghiên cứu nhất định sẽ được giáo sư coi trọng, cũng không nghĩ tới hôm nay Trang Duệ chỉ là một thạc sĩ, mà có thể được giáo sư Mạnh coi trọng như vậy, nếu so với hắn thì còn lớn hơn vài lần, điều này cũng là cho Khương tiến sĩ đố kỵ trong lòng.</w:t>
      </w:r>
    </w:p>
    <w:p>
      <w:pPr>
        <w:pStyle w:val="BodyText"/>
      </w:pPr>
      <w:r>
        <w:t xml:space="preserve">Nhưng mà Khương Nghĩa đâu biết rằng từ khi Trang Duệ từ chức rời khỏi Điển Đương Hành, thì cả nửa đời sau đã không tính là làm thuê cho người khác nữa rồi, việc làm ăn của mình còn lười xử lý, muốn Trang Duệ giúp người khác kiếm tiền?</w:t>
      </w:r>
    </w:p>
    <w:p>
      <w:pPr>
        <w:pStyle w:val="BodyText"/>
      </w:pPr>
      <w:r>
        <w:t xml:space="preserve">Hơn nữa quan hệ của Trang Duệ và giáo sư Mạnh, cũng không đơn thuần là thầy trò, có chút giống như bạn bè lâu năm, bình thường giáo sư Mạnh còn trông cậy vào việc Trang Duệ xem xét đồ vật cho hắn, thư hỏi giáo sư Mạnh làm sao có thể không nể mặt hắn cho được?</w:t>
      </w:r>
    </w:p>
    <w:p>
      <w:pPr>
        <w:pStyle w:val="BodyText"/>
      </w:pPr>
      <w:r>
        <w:t xml:space="preserve">- Tôi tới học không phải vì tìm việc làm, hơn nữa bây giờ cũng đã có công việc.</w:t>
      </w:r>
    </w:p>
    <w:p>
      <w:pPr>
        <w:pStyle w:val="BodyText"/>
      </w:pPr>
      <w:r>
        <w:t xml:space="preserve">Trang Duệ không muốn tính toán với một tên học sinh, lập tức không mặn không nhạt trả lời một câu, vừa lúc người phục vụ mang đồ ăn lên, Trang Duệ vội vàng hô:</w:t>
      </w:r>
    </w:p>
    <w:p>
      <w:pPr>
        <w:pStyle w:val="BodyText"/>
      </w:pPr>
      <w:r>
        <w:t xml:space="preserve">- Nào, nào, mời mọi người dùng bữa, hôm nay xem như tôi tạ lỗi với mọi người, sau này vẫn phải nhờ mọi người chiếu cố nhiều hơn, trường Kinh Đại cũng thật sự là quá lớn, tôi đi vào liền lạc mất phương hướng.</w:t>
      </w:r>
    </w:p>
    <w:p>
      <w:pPr>
        <w:pStyle w:val="BodyText"/>
      </w:pPr>
      <w:r>
        <w:t xml:space="preserve">Lời nói của Trang Duệ khiến cho tất cả mọi người đều nở nụ cười, nếu không có bất kì xung đột lợi ích nào với mình thì cách nói chuyện của Khương nghĩa cũng không còn cay nghiệt như vậy, không khí trong bữa tiệc rất náo nhiệt, sau vài chén rượu qua lại, quan hệ lập tức trở nên thân thiết.</w:t>
      </w:r>
    </w:p>
    <w:p>
      <w:pPr>
        <w:pStyle w:val="BodyText"/>
      </w:pPr>
      <w:r>
        <w:t xml:space="preserve">Nhưng mà Trang Duệ phần lớn là nâng chém mời Ngô Triệu và Nhâm Xuân Cường, bởi vì vừa rồi trong bữa tiệc có báo tuổi lẫn nhau, Nhâm Xuân Cường là lớn tuổi nhất, năm nay ba mươi hai, sau đó là Khương Nghĩa Và Hám Vũ Hàm, còn lại Ngô Triệu là nhỏ nhất.</w:t>
      </w:r>
    </w:p>
    <w:p>
      <w:pPr>
        <w:pStyle w:val="BodyText"/>
      </w:pPr>
      <w:r>
        <w:t xml:space="preserve">Đừng thấy Ngô Triệu nhỏ tuổi nhất, nhưng hắn rất biết cách nói chuyện sau khi biết Trang Duệ lớn hơn hắn, mở miệng liền kêu một tiếng anh Trang, Hám Vũ Hàm cũng không tiếp tục gọi là tiểu Trang mà gọi thẳng tên Trang Duệ, chỉ có Khương Nghĩa vẫn không thể nào thay đổi, vẫn gọi Tiểu Trang Tiểu Trang. Không chịu bỏ cái cảm giác ưu việt tiến sĩ của mình.</w:t>
      </w:r>
    </w:p>
    <w:p>
      <w:pPr>
        <w:pStyle w:val="Compact"/>
      </w:pPr>
      <w:r>
        <w:br w:type="textWrapping"/>
      </w:r>
      <w:r>
        <w:br w:type="textWrapping"/>
      </w:r>
    </w:p>
    <w:p>
      <w:pPr>
        <w:pStyle w:val="Heading2"/>
      </w:pPr>
      <w:bookmarkStart w:id="906" w:name="chương-884-tạ-trưởng-phòng.-2"/>
      <w:bookmarkEnd w:id="906"/>
      <w:r>
        <w:t xml:space="preserve">884. Chương 884 : Tạ Trưởng Phòng. (2)</w:t>
      </w:r>
    </w:p>
    <w:p>
      <w:pPr>
        <w:pStyle w:val="Compact"/>
      </w:pPr>
      <w:r>
        <w:br w:type="textWrapping"/>
      </w:r>
      <w:r>
        <w:br w:type="textWrapping"/>
      </w:r>
    </w:p>
    <w:p>
      <w:pPr>
        <w:pStyle w:val="BodyText"/>
      </w:pPr>
      <w:r>
        <w:t xml:space="preserve">Hoàng Kim Đồng truyện cập nhật nhanh nhất tại chấm</w:t>
      </w:r>
    </w:p>
    <w:p>
      <w:pPr>
        <w:pStyle w:val="BodyText"/>
      </w:pPr>
      <w:r>
        <w:t xml:space="preserve">Tác giả: Đả Nhãn</w:t>
      </w:r>
    </w:p>
    <w:p>
      <w:pPr>
        <w:pStyle w:val="BodyText"/>
      </w:pPr>
      <w:r>
        <w:t xml:space="preserve">Chương 884: Tạ trưởng phòng. (2)</w:t>
      </w:r>
    </w:p>
    <w:p>
      <w:pPr>
        <w:pStyle w:val="BodyText"/>
      </w:pPr>
      <w:r>
        <w:t xml:space="preserve">Nhóm dịch: Dungnhi</w:t>
      </w:r>
    </w:p>
    <w:p>
      <w:pPr>
        <w:pStyle w:val="BodyText"/>
      </w:pPr>
      <w:r>
        <w:t xml:space="preserve">Sưu tầm by khunglongconhaman -</w:t>
      </w:r>
    </w:p>
    <w:p>
      <w:pPr>
        <w:pStyle w:val="BodyText"/>
      </w:pPr>
      <w:r>
        <w:t xml:space="preserve">Nguồn: Vipvandan</w:t>
      </w:r>
    </w:p>
    <w:p>
      <w:pPr>
        <w:pStyle w:val="BodyText"/>
      </w:pPr>
      <w:r>
        <w:t xml:space="preserve">Trang Duệ cũng lười kết giao với loại người tự nhận bản thân mình là tốt đẹp này, nên luôn hướng tới chỗ Ngô Triệu và Nhâm Xuân Cường nâng chén, hai người đều là người phương bắc, tửu lượng không nhỏ, chỉ trong chốc lát, hai chai Mao Thai đều đã cạn sạch.</w:t>
      </w:r>
    </w:p>
    <w:p>
      <w:pPr>
        <w:pStyle w:val="BodyText"/>
      </w:pPr>
      <w:r>
        <w:t xml:space="preserve">- Tiếp tục lấy hai chai Mao Thai nữa, ừ, là năm 95.</w:t>
      </w:r>
    </w:p>
    <w:p>
      <w:pPr>
        <w:pStyle w:val="BodyText"/>
      </w:pPr>
      <w:r>
        <w:t xml:space="preserve">Hôm nay Trang Duệ uống rát cao hứng, hắn theo học ngành khảo cổ chuyên nghiệp, mục đích chủ yếu chính là muốn kết hợp giữa thực hành và lý luận, từ hai cái góc độ khác nhau để tìm hiểu sự phát triển và truyền thừa của đồ cổ Trung Quốc.</w:t>
      </w:r>
    </w:p>
    <w:p>
      <w:pPr>
        <w:pStyle w:val="BodyText"/>
      </w:pPr>
      <w:r>
        <w:t xml:space="preserve">Trong lúc nói chuyện với đám người Nhâm Xuân Cường, Trang Duệ nghe được không ít tri thức xem xét đồ cổ đào được dùng trong ngành khảo cổ chuyên nghiệp, hơn nữa còn có những lý luận, mà trước kia hắn chưa từng tiếp xúc qua, điều này cũng làm cho Trang Duệ rất hứng trí, sau khi uống xong hai chai rượu, lập tức lại gọi người phục vụ tiếp tục lấy rượu.</w:t>
      </w:r>
    </w:p>
    <w:p>
      <w:pPr>
        <w:pStyle w:val="BodyText"/>
      </w:pPr>
      <w:r>
        <w:t xml:space="preserve">- Tiểu Trang, thôi đi, tiếp tục uống thì sẽ không đi được nữa đâu, cửa xe cũng chưa chắc mở được.</w:t>
      </w:r>
    </w:p>
    <w:p>
      <w:pPr>
        <w:pStyle w:val="BodyText"/>
      </w:pPr>
      <w:r>
        <w:t xml:space="preserve">Nhâm tiến sĩ khuyên Trang Duệ một câu, kỳ thật về tửu lượng của hắn thì không có việc gì, mấu chốt là lo lắng cho tiền của Trang Duệ, nếu lại lấy thêm hai cahi Mao Thai năm 95 nữa, thì tiền rượu cũng gần một vạn đồng rồi, thêm thức ăn trên bàn nữa thì cũng hơn một vạn đồng.</w:t>
      </w:r>
    </w:p>
    <w:p>
      <w:pPr>
        <w:pStyle w:val="BodyText"/>
      </w:pPr>
      <w:r>
        <w:t xml:space="preserve">- Này, anh Nhâm, dù cho hiện tại không uống thì cũng không thể lái xe, hôm nay bắt xe trở về, ngày mai lại tới lấy cũng được.</w:t>
      </w:r>
    </w:p>
    <w:p>
      <w:pPr>
        <w:pStyle w:val="BodyText"/>
      </w:pPr>
      <w:r>
        <w:t xml:space="preserve">Trang Duệ đã hơn nửa năm không uống rượu với bạn bè cùng tuổi, mỗi người đều có công việc riêng, chỉ có hắn là người nhàn rỗi nhất, rất ít khi mới gặp được người tán gẫu, tự nhiên là muốn uống sảng khoái.</w:t>
      </w:r>
    </w:p>
    <w:p>
      <w:pPr>
        <w:pStyle w:val="BodyText"/>
      </w:pPr>
      <w:r>
        <w:t xml:space="preserve">Nghe được lời nói của Trang Duệ, Nhâm Xuân Cường cũng không tiếp tục khuyên nữa, nhưng mà cũng tò mò hỏi:</w:t>
      </w:r>
    </w:p>
    <w:p>
      <w:pPr>
        <w:pStyle w:val="BodyText"/>
      </w:pPr>
      <w:r>
        <w:t xml:space="preserve">- Tiểu Trang, cậu làm ăn gì ở bên ngoài vậy? Xem ra cũng không tệ.</w:t>
      </w:r>
    </w:p>
    <w:p>
      <w:pPr>
        <w:pStyle w:val="BodyText"/>
      </w:pPr>
      <w:r>
        <w:t xml:space="preserve">Trang Duệ nghe vậy thì nở nụ cười đáp:</w:t>
      </w:r>
    </w:p>
    <w:p>
      <w:pPr>
        <w:pStyle w:val="BodyText"/>
      </w:pPr>
      <w:r>
        <w:t xml:space="preserve">- Ha a tôi thua mua đồ cổ, mở một cửa tiệm ở Phan Gia viên, bán những thứ văn phòng tứ báo linh tinh, không thể nói rõ ra là làm ăn cái gì được, còn không bằng tới trường đọc sách.</w:t>
      </w:r>
    </w:p>
    <w:p>
      <w:pPr>
        <w:pStyle w:val="BodyText"/>
      </w:pPr>
      <w:r>
        <w:t xml:space="preserve">Trang Duệ không muốn nói đến mấy sự tình tới viện bảo tàng, ở Bắc Kinh ngoại trừ người thân thì chính là công nhân, không có mấy người có thể nói chuyện như đám người Nhâm Xuân Cường và Ngô Triệu, Trang Duệ cũng không muốn công khai thân phận mình để biến thành chướng ngại lẫn nhau.</w:t>
      </w:r>
    </w:p>
    <w:p>
      <w:pPr>
        <w:pStyle w:val="BodyText"/>
      </w:pPr>
      <w:r>
        <w:t xml:space="preserve">Sau khi bắt đầu uống rượu, Khương Nghĩa luôn bắt chuyện với Hám Vũ Hàm, khi nghe thấy lời của Trang Duệ thì đột nhiên nói:</w:t>
      </w:r>
    </w:p>
    <w:p>
      <w:pPr>
        <w:pStyle w:val="BodyText"/>
      </w:pPr>
      <w:r>
        <w:t xml:space="preserve">- Được rồi, Tiểu Trang, lựa chọn của cậu là đúng, tuy rằng mấy năm được giảng dạy suông không bằng nghe người bán trứng luộc và trà nói chuyện. Nhưng mà là người thì cần phải có văn hóa, nếu muốn làm được như vậy thì sau này đi lại trong xã hội phải không ngừng làm phong phú chính mình.</w:t>
      </w:r>
    </w:p>
    <w:p>
      <w:pPr>
        <w:pStyle w:val="BodyText"/>
      </w:pPr>
      <w:r>
        <w:t xml:space="preserve">Lời này Trang Duệ vẫn có thể tiếp nhận nếu như Khương tiến sĩ không có gọi thành Tiểu Trang, và cũng sẽ không có cảm giác chói tai như vậy. Nhưng mà Khương tiến sĩ vừa nói xong, không chỉ có Trang Duệ nhíu mày một lần nữa, mà ngay cả đám người này ánh mắt nhìn về phía Khương Nghĩa cũng có chút không đúng.</w:t>
      </w:r>
    </w:p>
    <w:p>
      <w:pPr>
        <w:pStyle w:val="BodyText"/>
      </w:pPr>
      <w:r>
        <w:t xml:space="preserve">- Tiểu Trang, nói cho cậu biết, những ông chủ của tiệm đồ cổ tôi cũng có biết đôi chút, tất cả đều là những người rất kinh nghiệm, nếu như cậu không thể phong phú chính bản thân mình, nói không chừng sẽ có lúc nhìn nhầm, bản thân và gia đình đều sẽ không còn.</w:t>
      </w:r>
    </w:p>
    <w:p>
      <w:pPr>
        <w:pStyle w:val="BodyText"/>
      </w:pPr>
      <w:r>
        <w:t xml:space="preserve">Những người ngồi ở đây đều là người trưởng thành, đối với khuyên bảo có ý tốt và vui sướng khi người khác gặp họa thì tự nhiên đều có thể phân biệt được, mọi người đều có thể nhìn ra được lời nói này của Khương Nghĩa, có hàm ý sớm muộn gì ngươi cũng sẽ bị như thế.</w:t>
      </w:r>
    </w:p>
    <w:p>
      <w:pPr>
        <w:pStyle w:val="BodyText"/>
      </w:pPr>
      <w:r>
        <w:t xml:space="preserve">- Ha ha, trên đời này, người có thể lừa được tôi còn chưa sinh ra đâu.</w:t>
      </w:r>
    </w:p>
    <w:p>
      <w:pPr>
        <w:pStyle w:val="BodyText"/>
      </w:pPr>
      <w:r>
        <w:t xml:space="preserve">Sắc mặt của Trang Duệ còn không thay đổi, nhưng mà lời nói của hắn lọt vào trong tai mọi người lại có chút cuồng vọng, Trang Duệ cũng không giải thích, trực tiếp giơ chén lên, nói:</w:t>
      </w:r>
    </w:p>
    <w:p>
      <w:pPr>
        <w:pStyle w:val="BodyText"/>
      </w:pPr>
      <w:r>
        <w:t xml:space="preserve">- Tiểu Ngô, anh Nhâm chúng ta cạn thêm chén nữa, đầu năm nay, những người tự cho là mình tốt đẹp thật sự là nhiều lắm.</w:t>
      </w:r>
    </w:p>
    <w:p>
      <w:pPr>
        <w:pStyle w:val="BodyText"/>
      </w:pPr>
      <w:r>
        <w:t xml:space="preserve">Lời nói của Trang Duệ tuy rằng có chút khó nghe, nhưng mà nếu nói về giám định thưởng thức đồ cổ, ở trong giới đồ cổ thì không người nào dám nói có trình độ cao hơn Trang Duệ, kể cả các vị tiền bối sáu bảy mươi tuổi, cũng không dám ba hoa khoác lác về cái này.</w:t>
      </w:r>
    </w:p>
    <w:p>
      <w:pPr>
        <w:pStyle w:val="BodyText"/>
      </w:pPr>
      <w:r>
        <w:t xml:space="preserve">- Ngươi…Ngươi.</w:t>
      </w:r>
    </w:p>
    <w:p>
      <w:pPr>
        <w:pStyle w:val="BodyText"/>
      </w:pPr>
      <w:r>
        <w:t xml:space="preserve">Khương tiến sĩ bị Trang Duệ chỉ gà mắng chó một câu, tức đến mức đỏ bừng cả khuôn mặt, bộ dáng giống như muốn phát hỏa, nhưng mà lại bận tâm thân phận sợ bị mọi người ở đây chê cười. Bộ dáng của hắn giống như là tiểu tức phụ bị chịu oan ức vậy.</w:t>
      </w:r>
    </w:p>
    <w:p>
      <w:pPr>
        <w:pStyle w:val="BodyText"/>
      </w:pPr>
      <w:r>
        <w:t xml:space="preserve">- A? Tiểu Khương uống rượu, uống rượu.</w:t>
      </w:r>
    </w:p>
    <w:p>
      <w:pPr>
        <w:pStyle w:val="BodyText"/>
      </w:pPr>
      <w:r>
        <w:t xml:space="preserve">Nhâm tiến sĩ biết Khương Nghĩa là người có chút lòng dạ hẹp hòi, lập tức dàn xếp nói:</w:t>
      </w:r>
    </w:p>
    <w:p>
      <w:pPr>
        <w:pStyle w:val="BodyText"/>
      </w:pPr>
      <w:r>
        <w:t xml:space="preserve">- Tiểu Trang, Tiểu Khương nói cũng có đạo lý, đề phòng trước thì sẽ không gây ra sai lầm lớn, ha ha.</w:t>
      </w:r>
    </w:p>
    <w:p>
      <w:pPr>
        <w:pStyle w:val="BodyText"/>
      </w:pPr>
      <w:r>
        <w:t xml:space="preserve">Trang Duệ uống cạn chén rượu, cười nói:</w:t>
      </w:r>
    </w:p>
    <w:p>
      <w:pPr>
        <w:pStyle w:val="BodyText"/>
      </w:pPr>
      <w:r>
        <w:t xml:space="preserve">- Cảm ơn anh Nhâm, tôi biết rồi.</w:t>
      </w:r>
    </w:p>
    <w:p>
      <w:pPr>
        <w:pStyle w:val="BodyText"/>
      </w:pPr>
      <w:r>
        <w:t xml:space="preserve">Người với người nói chuyện cũng sẽ không giống nhau, đồng dạng cũng là một câu, đổi lại cách nói chuyện có thể làm cho lòng người thoải mái, động dạng cũng có thể làm cho người ta nổi giận không thôi, Nhâm Xuân Cường đã có kinh nghiệm lăn lộn trong xã hội vài năm, không phải là Khương tiến sĩ có thể so sánh.</w:t>
      </w:r>
    </w:p>
    <w:p>
      <w:pPr>
        <w:pStyle w:val="BodyText"/>
      </w:pPr>
      <w:r>
        <w:t xml:space="preserve">Nhâm Xuân Cường thấy Trang Duệ và Khương Nghĩa cũng không tiếp tục tranh chấp nữa thì yên lòng, sau khi hô uống rượu xong thì thấy được người quen, vội vàng đứng lên chào hỏi, nói:</w:t>
      </w:r>
    </w:p>
    <w:p>
      <w:pPr>
        <w:pStyle w:val="BodyText"/>
      </w:pPr>
      <w:r>
        <w:t xml:space="preserve">- Tạ trưởng phòng, ngài cũng tới đây ăn cơm sao?</w:t>
      </w:r>
    </w:p>
    <w:p>
      <w:pPr>
        <w:pStyle w:val="BodyText"/>
      </w:pPr>
      <w:r>
        <w:t xml:space="preserve">Hành động của Nhâm Xuân Cường khiến ấy người Trang Duệ ohải chút ý. Ở bên này là một lão đầu khoảng chừng bốn mươi tuổi, dáng người hơi mập, trong tay đang xách theo một cái bọc đi ra từ quầy tính tiền, trong miệng còn răn dạy một người phục vụ, nói là trong phòng không có người ở lại, tính tiền cũng phải tự mình đi ra.</w:t>
      </w:r>
    </w:p>
    <w:p>
      <w:pPr>
        <w:pStyle w:val="BodyText"/>
      </w:pPr>
      <w:r>
        <w:t xml:space="preserve">- Cậu là…Ồ, cậu là Nhâm tiến sĩ? Là cao đồ của giáo sư Mạnh, xin chào, xin chào.</w:t>
      </w:r>
    </w:p>
    <w:p>
      <w:pPr>
        <w:pStyle w:val="BodyText"/>
      </w:pPr>
      <w:r>
        <w:t xml:space="preserve">Vị Tạ trưởng phòng kia chần chờ một chút, sau đó mới nhận ra Nhâm Xuân Cường, đi tới nắm tay hắn, thái độ có chút ôn hòa.</w:t>
      </w:r>
    </w:p>
    <w:p>
      <w:pPr>
        <w:pStyle w:val="BodyText"/>
      </w:pPr>
      <w:r>
        <w:t xml:space="preserve">- Tạ trưởng phòng, ngài khỏe chứ, tôi là Tiểu Khương, lần trước đi cùng thầy giáo cũng đã gặp ngài.</w:t>
      </w:r>
    </w:p>
    <w:p>
      <w:pPr>
        <w:pStyle w:val="BodyText"/>
      </w:pPr>
      <w:r>
        <w:t xml:space="preserve">Không biết vị Tạ trưởng phòng này thần thánh phương nào mà cả Khương Nghĩa, Hám Vũ Hàm và Ngô Triệu cũng đều đứng lên. Trang Duệ không biết người này, vốn không định đứng dậy, nhưng mà thấy mọi người chỗ này đều đứng dậy thì theo lễ phép hắn cũng đứng dậy.</w:t>
      </w:r>
    </w:p>
    <w:p>
      <w:pPr>
        <w:pStyle w:val="BodyText"/>
      </w:pPr>
      <w:r>
        <w:t xml:space="preserve">- Ồ nhớ rồi, Khương tiến sĩ phải không, từ nay về sau chúng ta sẽ còn hợp tác nhiều.</w:t>
      </w:r>
    </w:p>
    <w:p>
      <w:pPr>
        <w:pStyle w:val="BodyText"/>
      </w:pPr>
      <w:r>
        <w:t xml:space="preserve">Tạ trưởng phòng nói xong, ánh mắt đảo qua một vòng những người trên bàn, sau khi nhìn thấy Trang Duệ thì đột nhiên lặng đi một chút.</w:t>
      </w:r>
    </w:p>
    <w:p>
      <w:pPr>
        <w:pStyle w:val="Compact"/>
      </w:pPr>
      <w:r>
        <w:br w:type="textWrapping"/>
      </w:r>
      <w:r>
        <w:br w:type="textWrapping"/>
      </w:r>
    </w:p>
    <w:p>
      <w:pPr>
        <w:pStyle w:val="Heading2"/>
      </w:pPr>
      <w:bookmarkStart w:id="907" w:name="chương-885-tạ-trưởng-phòng.-3"/>
      <w:bookmarkEnd w:id="907"/>
      <w:r>
        <w:t xml:space="preserve">885. Chương 885 : Tạ Trưởng Phòng. (3)</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885: Tạ trưởng phòng. (3)</w:t>
      </w:r>
    </w:p>
    <w:p>
      <w:pPr>
        <w:pStyle w:val="BodyText"/>
      </w:pPr>
      <w:r>
        <w:t xml:space="preserve">Nhóm dịch: Dungnhi</w:t>
      </w:r>
    </w:p>
    <w:p>
      <w:pPr>
        <w:pStyle w:val="BodyText"/>
      </w:pPr>
      <w:r>
        <w:t xml:space="preserve">Sưu tầm by khunglongconhaman -</w:t>
      </w:r>
    </w:p>
    <w:p>
      <w:pPr>
        <w:pStyle w:val="BodyText"/>
      </w:pPr>
      <w:r>
        <w:t xml:space="preserve">Nguồn: Vipvandan</w:t>
      </w:r>
    </w:p>
    <w:p>
      <w:pPr>
        <w:pStyle w:val="BodyText"/>
      </w:pPr>
      <w:r>
        <w:t xml:space="preserve">Đám người Nhâm Xuân Cường cũng biết vị Tạ trưởng phòng này rất khó nói chuyện, Khương Nghĩa lại càng đã từng chạy đến chỗ của người này để nhờ giúp đỡ, nhưng mà người gác cửa cũng chưa từng cho hắn tiến vào.</w:t>
      </w:r>
    </w:p>
    <w:p>
      <w:pPr>
        <w:pStyle w:val="BodyText"/>
      </w:pPr>
      <w:r>
        <w:t xml:space="preserve">- Đúng, đúng, tôi là Tiểu Khương, Tạ trưởng phòng vẫn còn nhớ rõ tôi, tôi kính ngài một chén.</w:t>
      </w:r>
    </w:p>
    <w:p>
      <w:pPr>
        <w:pStyle w:val="BodyText"/>
      </w:pPr>
      <w:r>
        <w:t xml:space="preserve">Công việc của Nhâm tiến sĩ cũng đã ổn định trong vài năm trước rồi, hắn chào hỏi Tạ trưởng phòng chính là xuất phát từ lễ phép, nhưng mà đám người Khương Nghĩa lại bất đồng, bọn hắn biết được chỉ cần Tạ trưởng phòng nói một câu, công việc trong mỗi một cái viện bảo tàng trong nước bọn hắn đều có thể tùy tiện chọn.</w:t>
      </w:r>
    </w:p>
    <w:p>
      <w:pPr>
        <w:pStyle w:val="BodyText"/>
      </w:pPr>
      <w:r>
        <w:t xml:space="preserve">Phải biết rằng các học sinh khảo cổ chuyên nghiệp, thông thường sẽ trở về sở nghiên cứu khảo cổ của tỉnh để làm việc, tuy rằng điều kiện đãi ngộ không tệ, nhưng mà không thể so sánh với ở lại thị trấn, lại càng không thể sánh với trong viện bảo tàng.</w:t>
      </w:r>
    </w:p>
    <w:p>
      <w:pPr>
        <w:pStyle w:val="BodyText"/>
      </w:pPr>
      <w:r>
        <w:t xml:space="preserve">Vì thế khi Khương Nghĩa nhìn thấy Tạ trưởng phòng, trên mặt nổi lên một tia kinh hỉ, so với cái vẻ mặt kiêu căng lúc nói chuyện với Trang Duệ trước kia, giống như hai người khác nhau vậy.</w:t>
      </w:r>
    </w:p>
    <w:p>
      <w:pPr>
        <w:pStyle w:val="BodyText"/>
      </w:pPr>
      <w:r>
        <w:t xml:space="preserve">- Được rồi có thể gặp được vài vị tiến sĩ ở đây, vậy chúng ta hãy uống một chén.</w:t>
      </w:r>
    </w:p>
    <w:p>
      <w:pPr>
        <w:pStyle w:val="BodyText"/>
      </w:pPr>
      <w:r>
        <w:t xml:space="preserve">Nghe được Khương Nghĩa nói như vậy, Tạ trưởng phòng có chút chần chờ, mới thu hồi ánh mắt từ trên người Trang Duệ trở về, gật gật đầu đáp ứng.</w:t>
      </w:r>
    </w:p>
    <w:p>
      <w:pPr>
        <w:pStyle w:val="BodyText"/>
      </w:pPr>
      <w:r>
        <w:t xml:space="preserve">Khương Nghĩa thấy thế mừng rõ, liền đưa cái ghế của mình nhường ra, chạy đến bàn bên cạnh bê tới một cái ghế đã được lau sạch, ngồi ở bên người Tạ trưởng phòng.</w:t>
      </w:r>
    </w:p>
    <w:p>
      <w:pPr>
        <w:pStyle w:val="BodyText"/>
      </w:pPr>
      <w:r>
        <w:t xml:space="preserve">- Tạ trưởng phòng, tôi mời ngài một ly, tôi xong rồi, ngài cứ tùy ý.</w:t>
      </w:r>
    </w:p>
    <w:p>
      <w:pPr>
        <w:pStyle w:val="BodyText"/>
      </w:pPr>
      <w:r>
        <w:t xml:space="preserve">Nhìn thấy vị Tạ trưởng phòng bình thường rất khó tính hôm nay lại nể tình như vậy, Khương tiến sĩ vội vàng rót cho hắn một ly rượu, chính mình thì đổi một cái bát lớn, rót tràn đầy, ngửa đầu uống một ngụm hết sạch.</w:t>
      </w:r>
    </w:p>
    <w:p>
      <w:pPr>
        <w:pStyle w:val="BodyText"/>
      </w:pPr>
      <w:r>
        <w:t xml:space="preserve">- Con bà nó, lấy rượu của ta để tiếp khách.</w:t>
      </w:r>
    </w:p>
    <w:p>
      <w:pPr>
        <w:pStyle w:val="BodyText"/>
      </w:pPr>
      <w:r>
        <w:t xml:space="preserve">Trang Duệ thấy có chút khó chịu, vừa rồi Nhâm Xuân Cường mời tiểu tử này uống rượu, Khương Nghĩa còn kìm nén, nói là chốc nữa còn lái xe, hiện tại đã thay đổi hẳn, xem tư thế kia của hắn, dù có uống hai chai Mao Thai cũng không đủ.</w:t>
      </w:r>
    </w:p>
    <w:p>
      <w:pPr>
        <w:pStyle w:val="BodyText"/>
      </w:pPr>
      <w:r>
        <w:t xml:space="preserve">- Ừ! Tiểu Khương, tửu lượng không tệ.</w:t>
      </w:r>
    </w:p>
    <w:p>
      <w:pPr>
        <w:pStyle w:val="BodyText"/>
      </w:pPr>
      <w:r>
        <w:t xml:space="preserve">Tạ trưởng phòng gật gật đầu, đưa cái chén lên môi nhấp một cái, có vẻ có chút không yên lòng.</w:t>
      </w:r>
    </w:p>
    <w:p>
      <w:pPr>
        <w:pStyle w:val="BodyText"/>
      </w:pPr>
      <w:r>
        <w:t xml:space="preserve">Người khác không biết, giờ phút này trong lòng Tạ trưởng phòng đang kinh nghi bất định, người tuổi trẻ kia đến tột cùng có phải là ông chủ lớn của viện bảo tàng Định Quang hay không?</w:t>
      </w:r>
    </w:p>
    <w:p>
      <w:pPr>
        <w:pStyle w:val="BodyText"/>
      </w:pPr>
      <w:r>
        <w:t xml:space="preserve">Khi viện bảo tàng Định Quang đến trình báo phê duyệt, Tạ trưởng phòng chính là người xuống tay, còn lại đều là lãnh đạo trực tiếp thực hiện mọi việc, nhưng mà cái này cũng không gây trở ngại cho việc nắm bắt một vài tin tức của hắn, viện bảo tàng Định Quang chính là một viện bảo tàng tư nhân. nguồn (.)</w:t>
      </w:r>
    </w:p>
    <w:p>
      <w:pPr>
        <w:pStyle w:val="BodyText"/>
      </w:pPr>
      <w:r>
        <w:t xml:space="preserve">Ở trong Tứ Cửu thành, lúc ấy Tạ trưởng phòng cũng không hề để ý, dù sao thì cục quản lý viện bảo tàng chẳng qua cũng chỉ là một đơn vị, những thị trấn có khả năng gây khó dễ thế lực của bọn hắn có rất nhiều.</w:t>
      </w:r>
    </w:p>
    <w:p>
      <w:pPr>
        <w:pStyle w:val="BodyText"/>
      </w:pPr>
      <w:r>
        <w:t xml:space="preserve">Tạ trưởng phòng biết được là không thể nổi lên tâm tư trêu chọc vào viện bảo tàng, vì thế các hạng thủ tục của viện bảo tàng tự nhiên là cũng bất đèn xanh. Cũng không phải chỉ có mình hắn bật đèn xanh, mà văn kiện đưa lên đã được cục trưởng phê duyệt rất nhanh.</w:t>
      </w:r>
    </w:p>
    <w:p>
      <w:pPr>
        <w:pStyle w:val="BodyText"/>
      </w:pPr>
      <w:r>
        <w:t xml:space="preserve">Khi viện bảo tàng Định Quang mở cửa, Tạ trưởng phòng cũng nhận được lời mời tới tham gia buổi lễ mở cửa, vốn hắn chỉ định ột nhân viên cấp dưới của hắn tới tham dự, thế nhưng trong buổi lễ này có rất nhiều các bậc cha chú của gia tộc Âu Dương tới tham dự, Tạ trưởng phòng mới biết được viện bảo tàng này không hề đơn giản như tưởng tượng của hắn.</w:t>
      </w:r>
    </w:p>
    <w:p>
      <w:pPr>
        <w:pStyle w:val="BodyText"/>
      </w:pPr>
      <w:r>
        <w:t xml:space="preserve">Phải biết rằng, ngay cả một viện bảo tàng cấp quốc gia mở cửa, dựa theo lẽ thường cũng chỉ có trợ thủ tới tham gia buổi lễ mà thôi, cái này chỉ là một viện bảo tang tư nhân mà lại có thể kinh động những lão đại kia, bối cảnh như vậy tuyệt đối là có thể nghĩ.</w:t>
      </w:r>
    </w:p>
    <w:p>
      <w:pPr>
        <w:pStyle w:val="BodyText"/>
      </w:pPr>
      <w:r>
        <w:t xml:space="preserve">Sau này Tạ trưởng phòng hỏi thăm một chút, thế mới biết được Trang Duệ là cháu ngoại của Âu Dương lão gia tử, vì thế sau khi viện bảo tàng mở cửa, Tạ trưởng phòng thật ân cần chạy tới viện bảo tàng Định Quang mấy lần, muốn kết giao với Trang Duệ, nhưng mà một lần cũng đều không gặp.</w:t>
      </w:r>
    </w:p>
    <w:p>
      <w:pPr>
        <w:pStyle w:val="BodyText"/>
      </w:pPr>
      <w:r>
        <w:t xml:space="preserve">Thời gian lúc đó Trang Duệ bận đến tối tăm mặt mũi, tự nhiên là không có rảnh rỗi đi tiếp một tên quan nhỏ, nhưng mà Tạ trưởng phòng cũng đã nhớ kỹ bộ dạng của Trang Duệ. Vừa rồi nhìn thấy cũng cảm giác thấy có chút quen mắt, sau khi ngồi xuống mới nghĩ tới, nhưng mà Tạ trưởng phòng vẫn chưa dám xác nhận.</w:t>
      </w:r>
    </w:p>
    <w:p>
      <w:pPr>
        <w:pStyle w:val="BodyText"/>
      </w:pPr>
      <w:r>
        <w:t xml:space="preserve">Cái này cũng không trách Tạ trưởng phòng mắt mũi kém được, hôm đó Trang Duệ mặc âu phục, thắt cà vạt, còn đặt biệt tạo một kiểu tóc khác, mà bây giờ chỉ mặc một chiếc áo sơ mi trắng và quần tây bình thường. Hơn nữa lúc này da cũng đen hơn một ít, so với hình tượng khi mở cửa viện bảo tàng thì không hề giống nhau.</w:t>
      </w:r>
    </w:p>
    <w:p>
      <w:pPr>
        <w:pStyle w:val="BodyText"/>
      </w:pPr>
      <w:r>
        <w:t xml:space="preserve">Khương Nghĩa đã có chút say rượu, đám người Nhâm Xuân Cường cũng đứng dậy kính Tạ trưởng phòng một ly, riêng Hám Vũ Hàm cũng uống một chút rượu, có thể tạo quan hệ tốt với vị Tạ trưởng phòng nắm giữ thực quyền này, đối với bọn họ ngày sau vào nghề sẽ có ưu đãi rất lớn.</w:t>
      </w:r>
    </w:p>
    <w:p>
      <w:pPr>
        <w:pStyle w:val="BodyText"/>
      </w:pPr>
      <w:r>
        <w:t xml:space="preserve">Đầu năm nay, tiến sĩ cũng chưa chắc là có được công việc tốt, đừng nói là tiễn sĩ trong nước mà tiến sĩ ở nước ngoài cũng đều chạy về nước như ong vỡ tổ, hơn nữa những người đọc sách lấy được học vị tiến sĩ, nói không dễ nghe thì đều là những người trong nhà không có tiền, cũng không có bối cảnh.</w:t>
      </w:r>
    </w:p>
    <w:p>
      <w:pPr>
        <w:pStyle w:val="BodyText"/>
      </w:pPr>
      <w:r>
        <w:t xml:space="preserve">Những người trong nhà có tiền, nhiều nhất cũng chỉ học một khoa chính quy về buôn bán mà thôi, cha mẹ có tầm nhìn sẽ cho ra nước ngoài kiếm một công việc nào đó.</w:t>
      </w:r>
    </w:p>
    <w:p>
      <w:pPr>
        <w:pStyle w:val="BodyText"/>
      </w:pPr>
      <w:r>
        <w:t xml:space="preserve">Nếu trong nhà có bối cảnh, như vậy đã sớm tiến vào các ngành trong cơ quan chính phủ, về phần bằng cấp bây giờ, chỉ là phổ cập giáo dục mà thôi</w:t>
      </w:r>
    </w:p>
    <w:p>
      <w:pPr>
        <w:pStyle w:val="BodyText"/>
      </w:pPr>
      <w:r>
        <w:t xml:space="preserve">Cho nên giống như đám người Khương Nghĩa, Ngô Triệu, Hám Vũ hàm thì trong mắt những người khác là thiên chi kiêu tử, nhưng mà nói trắng ra thì chính là bằng cấp thấp không tìm được công việc, lúc này mới lỗ lực đọc sách để tìm một con đường ra.</w:t>
      </w:r>
    </w:p>
    <w:p>
      <w:pPr>
        <w:pStyle w:val="BodyText"/>
      </w:pPr>
      <w:r>
        <w:t xml:space="preserve">Thành thật mà nói, mỗi khi Tạ trưởng phòng ở cùng một chỗ với những thiên chi kiêu tử này, cái loại cảm giác về sự ưu việt trong lòng của hắn cũng cực kỳ thoải mái. Lão Tạ cũng chỉ tốt nghiệp trung học mà thoi, sau này mới kiếm được một cái văn bằng chính quy trong trường đại học, đám người này đều là thạc sĩ tiến sĩ, nhưng mà chẳng phải đều phải nhìn sắc mặt của ta để nịnh nọt sao?</w:t>
      </w:r>
    </w:p>
    <w:p>
      <w:pPr>
        <w:pStyle w:val="BodyText"/>
      </w:pPr>
      <w:r>
        <w:t xml:space="preserve">- Tiểu Trang, cậu không mời Tạ trưởng phòng một chén rượu sao?</w:t>
      </w:r>
    </w:p>
    <w:p>
      <w:pPr>
        <w:pStyle w:val="BodyText"/>
      </w:pPr>
      <w:r>
        <w:t xml:space="preserve">Sau khi uống xong một vòng rượu, trên bàn chỉ còn Trang Duệ đang nhàn nhạt ngồi ở chỗ kia, đang gắp một miếng vây cá hầm miến cho vào miệng, không hề có một chút ý tứ muốn mời rượu Tạ trưởng phòng.</w:t>
      </w:r>
    </w:p>
    <w:p>
      <w:pPr>
        <w:pStyle w:val="Compact"/>
      </w:pPr>
      <w:r>
        <w:br w:type="textWrapping"/>
      </w:r>
      <w:r>
        <w:br w:type="textWrapping"/>
      </w:r>
    </w:p>
    <w:p>
      <w:pPr>
        <w:pStyle w:val="Heading2"/>
      </w:pPr>
      <w:bookmarkStart w:id="908" w:name="chương-886-tạ-trưởng-phòng.-4"/>
      <w:bookmarkEnd w:id="908"/>
      <w:r>
        <w:t xml:space="preserve">886. Chương 886 : Tạ Trưởng Phòng. (4)</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886: Tạ trưởng phòng. (4)</w:t>
      </w:r>
    </w:p>
    <w:p>
      <w:pPr>
        <w:pStyle w:val="BodyText"/>
      </w:pPr>
      <w:r>
        <w:t xml:space="preserve">Nhóm dịch: Dungnhi</w:t>
      </w:r>
    </w:p>
    <w:p>
      <w:pPr>
        <w:pStyle w:val="BodyText"/>
      </w:pPr>
      <w:r>
        <w:t xml:space="preserve">Sưu tầm by khunglongconhaman -</w:t>
      </w:r>
    </w:p>
    <w:p>
      <w:pPr>
        <w:pStyle w:val="BodyText"/>
      </w:pPr>
      <w:r>
        <w:t xml:space="preserve">Nguồn: Vipvandan</w:t>
      </w:r>
    </w:p>
    <w:p>
      <w:pPr>
        <w:pStyle w:val="BodyText"/>
      </w:pPr>
      <w:r>
        <w:t xml:space="preserve">Vừa rồi Khương Nghĩa uống một bát rượu trắng, tính ra cũng bằng ba lần trước kia, vì vậy cũng có cảm giác hơi say, không nhịn được nói:</w:t>
      </w:r>
    </w:p>
    <w:p>
      <w:pPr>
        <w:pStyle w:val="BodyText"/>
      </w:pPr>
      <w:r>
        <w:t xml:space="preserve">- Tiểu Trang, hiện tại chẳng qua cậu chỉ là một thạc sĩ sinh, dù là sau này chúng ta tốt nghiệp tiến sĩ, cũng phải nghe Tạ trưởng phòng chỉ huy, sao lại không biết lớn nhở như vậy, nhanh lên kính rượu Tạ trưởng phòng.</w:t>
      </w:r>
    </w:p>
    <w:p>
      <w:pPr>
        <w:pStyle w:val="BodyText"/>
      </w:pPr>
      <w:r>
        <w:t xml:space="preserve">Trang Duệ nghe thấy vậy thì nhíu mày, ngẩng đầu liếc mắt nhìn Khương Nghĩa có chút phiền toái, luận tuổi tác thì ta còn lớn hơn ngươi, luận lăn lộn xã hội thì tiểu tử ngươi con kém ta không biết bao nhiêu lần, không phải chỉ có bằng cấp là lớn hơn mình sao? Lại có thể dám đứng đây để dạy bảo bản thân mình?</w:t>
      </w:r>
    </w:p>
    <w:p>
      <w:pPr>
        <w:pStyle w:val="BodyText"/>
      </w:pPr>
      <w:r>
        <w:t xml:space="preserve">- Tạ trưởng phòng phải không? Đến đây ngồi xuống một chút đi, ừ, tùy ý, tôi nhận tội với ngài.</w:t>
      </w:r>
    </w:p>
    <w:p>
      <w:pPr>
        <w:pStyle w:val="BodyText"/>
      </w:pPr>
      <w:r>
        <w:t xml:space="preserve">Trang Duệ không muốn vì người ngoài mà làm Khương Nghĩa khó coi, dù sao thì cũng đều là học sinh của giáo sư Mạnh, liền nhấc cái chén trong tay, hướng tới Tạ trưởng phòng tùy ý một chút, rồi lại buông xuống đặt trên bàn.</w:t>
      </w:r>
    </w:p>
    <w:p>
      <w:pPr>
        <w:pStyle w:val="BodyText"/>
      </w:pPr>
      <w:r>
        <w:t xml:space="preserve">Trang Duệ không hề thích việc giao tiếp với đám quan lại nhỏ này, nếu không phải vì thấy bọn người Nhân Xuân Cường tôn kính vị Tạ trưởng phòng này thì ngay cả nói hắn cũng lười.</w:t>
      </w:r>
    </w:p>
    <w:p>
      <w:pPr>
        <w:pStyle w:val="BodyText"/>
      </w:pPr>
      <w:r>
        <w:t xml:space="preserve">- Tiểu Trang ngươi.</w:t>
      </w:r>
    </w:p>
    <w:p>
      <w:pPr>
        <w:pStyle w:val="BodyText"/>
      </w:pPr>
      <w:r>
        <w:t xml:space="preserve">Khương Nghĩa nhìn thấy thái độ của Trang Duệ, nhất thời nổi trận nôi đình, chính mình thật vất vả mới có thể mời Tạ trưởng phòng ngồi xuống, đây không phải là làm cho bản thân mình khó coi sao?</w:t>
      </w:r>
    </w:p>
    <w:p>
      <w:pPr>
        <w:pStyle w:val="BodyText"/>
      </w:pPr>
      <w:r>
        <w:t xml:space="preserve">Đám người Nhâm Xuân Cường tuy rằng không nói gì, nhưng mà cũng cảm giác thấy Trang Duệ có điểm quá phận, dù sao thì tuổi tác và chức vụ của đối phương cũng đều cao hơn Trang Duệ, như vậy không phải là quá không lễ phép chứ?</w:t>
      </w:r>
    </w:p>
    <w:p>
      <w:pPr>
        <w:pStyle w:val="BodyText"/>
      </w:pPr>
      <w:r>
        <w:t xml:space="preserve">Kỳ thật đây cũng là suy nghĩ của riêng bọn hắn mà thôi. Câu chào hỏi của Trang Duệ kia nếu đổi thành Tạ Trưởng Phòng nói với Trang Duệ thì mới đúng là biểu hiện không tôn trọng người khác.</w:t>
      </w:r>
    </w:p>
    <w:p>
      <w:pPr>
        <w:pStyle w:val="BodyText"/>
      </w:pPr>
      <w:r>
        <w:t xml:space="preserve">Nhưng mà những người đang ngồi này cũng không biết, vì sao Trang Duệ phải tôn trọng đối phương, hắn cũng không phải là khách nhân Trang Duệ mời, chào hỏi đã là vì tôn trọng thể diện của mấy vị đồng học này rồi.</w:t>
      </w:r>
    </w:p>
    <w:p>
      <w:pPr>
        <w:pStyle w:val="BodyText"/>
      </w:pPr>
      <w:r>
        <w:t xml:space="preserve">- Xin hỏi, ngài có phải là Trang Duệ, Trang lão sư không ?</w:t>
      </w:r>
    </w:p>
    <w:p>
      <w:pPr>
        <w:pStyle w:val="BodyText"/>
      </w:pPr>
      <w:r>
        <w:t xml:space="preserve">Khương Nghĩa chỉ vào Trang Duệ, đang muốn dạy hắn đạo lý đối nhân xử thế một phen thì bên tai đột nhiên vang lên thanh âm của Tạ trưởng phòng.</w:t>
      </w:r>
    </w:p>
    <w:p>
      <w:pPr>
        <w:pStyle w:val="BodyText"/>
      </w:pPr>
      <w:r>
        <w:t xml:space="preserve">- Trang…Trang, còn lão sư?</w:t>
      </w:r>
    </w:p>
    <w:p>
      <w:pPr>
        <w:pStyle w:val="BodyText"/>
      </w:pPr>
      <w:r>
        <w:t xml:space="preserve">Mỗi người ngồi ở trên đây trong lòng đều hiện lên một dấu chấm hỏi, Khương Nghĩa lại càng mạnh mẽ mang những lời nói đã ra đến miệng nuốt vào trong bụng.</w:t>
      </w:r>
    </w:p>
    <w:p>
      <w:pPr>
        <w:pStyle w:val="BodyText"/>
      </w:pPr>
      <w:r>
        <w:t xml:space="preserve">Mấy vị tiên sĩ này cũng không còn nhỏ tuổi, hơn nữa học thức cũng được xem là uyên bác, lão sư là một loại danh xưng, của một người nào đó có phương diện đáng để người khác học tập, thường là để chỉ những lão già có học vấn uyên thâm. Còn về phần danh xưng Thầy giáo ở trong trường kia thì là một chuyện tình khác.</w:t>
      </w:r>
    </w:p>
    <w:p>
      <w:pPr>
        <w:pStyle w:val="BodyText"/>
      </w:pPr>
      <w:r>
        <w:t xml:space="preserve">Nhưng mà mấy người uống rượu với Trang Duệ cả nửa ngày, cũng chưa nhìn ra được Trang Duệ có điểm gì đáng để học tập, người có tuổi và học vấn thì lại càng không có trên người Trang Duệ, cho nên khi nghe Tạ trưởng phòng nói như vậy, tất cả đều giật mình há to miệng.</w:t>
      </w:r>
    </w:p>
    <w:p>
      <w:pPr>
        <w:pStyle w:val="BodyText"/>
      </w:pPr>
      <w:r>
        <w:t xml:space="preserve">- Tôi là Trang Duệ, lão sư thì không dám, Tạ trưởng phòng cứ gọi tôi là Tiểu Trang là được rồi.</w:t>
      </w:r>
    </w:p>
    <w:p>
      <w:pPr>
        <w:pStyle w:val="BodyText"/>
      </w:pPr>
      <w:r>
        <w:t xml:space="preserve">Trag Duệ có chút kỳ quái, chính mình ở trong hội đồ cổ cũng có chút thanh danh, nhưng mà không hề có quan hệ gì với mấy vị quan viên trong chính phủ này, như thế nào hắn có thể nhận ra mình?</w:t>
      </w:r>
    </w:p>
    <w:p>
      <w:pPr>
        <w:pStyle w:val="BodyText"/>
      </w:pPr>
      <w:r>
        <w:t xml:space="preserve">- Không thể được, không thể được, học vấn của Trang lão sư và phẩm chất ở trong hội đó là chuyện đã rõ như ban ngày, một đoạn thời gian trước tôi còn muốn đến viện bảo tàng của ngài để học tập nhưng mà không gặp được ngài.</w:t>
      </w:r>
    </w:p>
    <w:p>
      <w:pPr>
        <w:pStyle w:val="BodyText"/>
      </w:pPr>
      <w:r>
        <w:t xml:space="preserve">Tạ trưởng phòng nghe thấy Trang Duệ thừa nhận thì hưng phấn không cần nói cũng hiểu, lập tức đổi cái chén thủy tinh của mình, rót đầy một ly rượu, nói:</w:t>
      </w:r>
    </w:p>
    <w:p>
      <w:pPr>
        <w:pStyle w:val="BodyText"/>
      </w:pPr>
      <w:r>
        <w:t xml:space="preserve">- Trang lão sư, sau này nếu có cơ hội, xin hãy đến chỗ tôi chỉ đạo công tác, chúng tôi có chỗ nào làm việc không đúng, xin ngài cứ nói.</w:t>
      </w:r>
    </w:p>
    <w:p>
      <w:pPr>
        <w:pStyle w:val="BodyText"/>
      </w:pPr>
      <w:r>
        <w:t xml:space="preserve">- Chén rượu này xem như tôi mời ngài, tôi xong rồi, ngài cứ tùy ý.</w:t>
      </w:r>
    </w:p>
    <w:p>
      <w:pPr>
        <w:pStyle w:val="BodyText"/>
      </w:pPr>
      <w:r>
        <w:t xml:space="preserve">Lời nói của Tạ trưởng phòng khiến cho đám người Khương Nghĩa hoàn toàn trợn tròn mắt, lời nói vừa rồi của Khương Nghĩa đối với Tạ trưởng phòng, hiện tại lại được hắn dùng đến trên người Trang Duệ, thái độ cung kính giống như Trang Duệ là một lão già bốn mươi tuổi, còn Tạ trưởng phòng là một đứa trẻ vậy.</w:t>
      </w:r>
    </w:p>
    <w:p>
      <w:pPr>
        <w:pStyle w:val="Compact"/>
      </w:pPr>
      <w:r>
        <w:br w:type="textWrapping"/>
      </w:r>
      <w:r>
        <w:br w:type="textWrapping"/>
      </w:r>
    </w:p>
    <w:p>
      <w:pPr>
        <w:pStyle w:val="Heading2"/>
      </w:pPr>
      <w:bookmarkStart w:id="909" w:name="chương-887-tôi-xong-rồi-ngài-cứ-tùy-ý.1"/>
      <w:bookmarkEnd w:id="909"/>
      <w:r>
        <w:t xml:space="preserve">887. Chương 887 : Tôi Xong Rồi, Ngài Cứ Tùy Ý.(1)</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887: Tôi xong rồi, ngài cứ tùy ý.(1)</w:t>
      </w:r>
    </w:p>
    <w:p>
      <w:pPr>
        <w:pStyle w:val="BodyText"/>
      </w:pPr>
      <w:r>
        <w:t xml:space="preserve">Nhóm dịch: Dungnhi</w:t>
      </w:r>
    </w:p>
    <w:p>
      <w:pPr>
        <w:pStyle w:val="BodyText"/>
      </w:pPr>
      <w:r>
        <w:t xml:space="preserve">Sưu tầm by khunglongconhaman -</w:t>
      </w:r>
    </w:p>
    <w:p>
      <w:pPr>
        <w:pStyle w:val="BodyText"/>
      </w:pPr>
      <w:r>
        <w:t xml:space="preserve">Nguồn: Vipvandan</w:t>
      </w:r>
    </w:p>
    <w:p>
      <w:pPr>
        <w:pStyle w:val="BodyText"/>
      </w:pPr>
      <w:r>
        <w:t xml:space="preserve">- Tạ trưởng phòng quá khách khí rồi, tôi cũng chỉ làm việc của mình thôi.</w:t>
      </w:r>
    </w:p>
    <w:p>
      <w:pPr>
        <w:pStyle w:val="BodyText"/>
      </w:pPr>
      <w:r>
        <w:t xml:space="preserve">Trang Duệ cũng không phải là đứa trẻ không hiểu thế sự, tục ngữ nói đưa tay không đánh khuôn mặt tười cười, người khác cung kính như vậy, chính mình lại kiêu căng, thì đó mới là không hiểu sự đời, lập tức một ngụm uống cạn chén rượu.</w:t>
      </w:r>
    </w:p>
    <w:p>
      <w:pPr>
        <w:pStyle w:val="BodyText"/>
      </w:pPr>
      <w:r>
        <w:t xml:space="preserve">Tạ trưởng phòng thấy Trang Duệ nể tình như vậy thì không khỏi lộ ra sắc mặt vui mừng, sau khi uống hết chén rượu liền ho khan vài tiếng, sau đó giơ cái chén lên úp xuống dưới tỏ ý chính mình đã uống hết.</w:t>
      </w:r>
    </w:p>
    <w:p>
      <w:pPr>
        <w:pStyle w:val="BodyText"/>
      </w:pPr>
      <w:r>
        <w:t xml:space="preserve">Động tác này của Tạ trưởng phòng khiến mấy người ở đây không hiểu gì cả, người như Tạ trưởng phòng tại sao lại có thể làm ra hành động như vậy ở trước mặt mọi người chứ?</w:t>
      </w:r>
    </w:p>
    <w:p>
      <w:pPr>
        <w:pStyle w:val="BodyText"/>
      </w:pPr>
      <w:r>
        <w:t xml:space="preserve">Nhìn thấy vị Tạ trưởng phòng cố gắng uống rượu như vậy, Trang Duệ mở miệng hỏi:</w:t>
      </w:r>
    </w:p>
    <w:p>
      <w:pPr>
        <w:pStyle w:val="BodyText"/>
      </w:pPr>
      <w:r>
        <w:t xml:space="preserve">- Không biết hiện tại Tạ trưởng phòng đang làm việc ở nơi nào vậy?</w:t>
      </w:r>
    </w:p>
    <w:p>
      <w:pPr>
        <w:pStyle w:val="BodyText"/>
      </w:pPr>
      <w:r>
        <w:t xml:space="preserve">Kỳ thật hỏi như vậy cũng là có chút không lễ phép, nhưng mà lúc này Trang Duệ cũng đã có chút say rượu, nói chuyện cùng tùy ý hơn, những chuyện trên bàn rượu cũng không cần chú ý nhiều như vậy.</w:t>
      </w:r>
    </w:p>
    <w:p>
      <w:pPr>
        <w:pStyle w:val="BodyText"/>
      </w:pPr>
      <w:r>
        <w:t xml:space="preserve">Tạ trưởng phòng nghe thấy lời nói của Trang Duệ, vội vàng lấy ra danh thiếp, dùng hai tay đưa cho Trang Duệ, nói:</w:t>
      </w:r>
    </w:p>
    <w:p>
      <w:pPr>
        <w:pStyle w:val="BodyText"/>
      </w:pPr>
      <w:r>
        <w:t xml:space="preserve">- Trang lão bố, đây là danh thiếp của tôi, có rảnh thì mời ngài đến chơi, cá nhân tôi cũng ưa thích sưu tầm đồ cổ, hy vọng ngày sau ngài có thể đến thẩm định một hai phần.</w:t>
      </w:r>
    </w:p>
    <w:p>
      <w:pPr>
        <w:pStyle w:val="BodyText"/>
      </w:pPr>
      <w:r>
        <w:t xml:space="preserve">Dựa theo thân phận Trang Duệ, Tạ trưởng phòng kỳ thật nên gọi hắn là Trang tổng, nhưng mà hắn cũng là một người trong hội đồ cổ, xưng hô một tiếng lão bố, sẽ càng làm cho quan hệ với đối phương càng thêm thân mật một ít.</w:t>
      </w:r>
    </w:p>
    <w:p>
      <w:pPr>
        <w:pStyle w:val="BodyText"/>
      </w:pPr>
      <w:r>
        <w:t xml:space="preserve">Nhưng mà người hơn 40 tuổi, há miệng gọi một tiểu thanh niên mới hơn hai mươi tuổi là lão bố, cũng khiến ấy người đưa mắt nhìn nhau, tổng cảm giác cũng có chút không tự nhiên.</w:t>
      </w:r>
    </w:p>
    <w:p>
      <w:pPr>
        <w:pStyle w:val="BodyText"/>
      </w:pPr>
      <w:r>
        <w:t xml:space="preserve">- Cục quản viện bảo tàng, công việc quản lý nhân sự…</w:t>
      </w:r>
    </w:p>
    <w:p>
      <w:pPr>
        <w:pStyle w:val="BodyText"/>
      </w:pPr>
      <w:r>
        <w:t xml:space="preserve">Đừng nói là người hơn bốn mươi tuổi gọi hắn là lão bố, chính là người hơn sáu mươi tuổi cũng có người gọi Trang Duệ là lão bố. Trang Duệ cũng không để ý gì đến chuyện xưng hô mà là nương theo cảm giác say bắt đầu đọc tấm danh thiếp, miệng thì thào lẩm bẩm.</w:t>
      </w:r>
    </w:p>
    <w:p>
      <w:pPr>
        <w:pStyle w:val="BodyText"/>
      </w:pPr>
      <w:r>
        <w:t xml:space="preserve">- Cục quản lý viện bảo tàng, như thế nào mà tôi cảm thấy hình như đã từng gặp qua ngài rồi?</w:t>
      </w:r>
    </w:p>
    <w:p>
      <w:pPr>
        <w:pStyle w:val="BodyText"/>
      </w:pPr>
      <w:r>
        <w:t xml:space="preserve">- Ha ha, thời gian ngài mở viện bảo tàng tôi cũng đã đến xem.</w:t>
      </w:r>
    </w:p>
    <w:p>
      <w:pPr>
        <w:pStyle w:val="BodyText"/>
      </w:pPr>
      <w:r>
        <w:t xml:space="preserve">- Sau này còn cần Tạ trưởng phòng chỉ điểm một vài câu.</w:t>
      </w:r>
    </w:p>
    <w:p>
      <w:pPr>
        <w:pStyle w:val="BodyText"/>
      </w:pPr>
      <w:r>
        <w:t xml:space="preserve">Trang Duệ nói.</w:t>
      </w:r>
    </w:p>
    <w:p>
      <w:pPr>
        <w:pStyle w:val="BodyText"/>
      </w:pPr>
      <w:r>
        <w:t xml:space="preserve">- Tạ trưởng phòng ngài cũng chính là quan phụ mẫu, sau này có chỗ tốt gì, cũng không nên quên viện bảo tàng của chúng tôi.</w:t>
      </w:r>
    </w:p>
    <w:p>
      <w:pPr>
        <w:pStyle w:val="BodyText"/>
      </w:pPr>
      <w:r>
        <w:t xml:space="preserve">Sau khi nghe được lời nói của Tạ trưởng phòng, nhất thời Trang Duệ tỉnh rượu ra vài phần, tuy rằng ngoài miệng hô là quan phụ mẫu, nhưng trong giọng nói lại không có ý tôn kính bao nhiêu. Ở trong lòng Trang Duệ, những tên quan chức này đều là những kẻ tham quan chuyên vơ vét của dân, chẳng làm ra được chuyện tốt đẹp gì cả.</w:t>
      </w:r>
    </w:p>
    <w:p>
      <w:pPr>
        <w:pStyle w:val="BodyText"/>
      </w:pPr>
      <w:r>
        <w:t xml:space="preserve">Trang Duệ và Tạ trưởng phòng đối thoại, khiến cho những người đứng nhìn ở ngoài lại càng như lọt vào sương mù không phân biệt được đông tây nam bắc, tuy rằng chỉ số thông minh của các vị tiến sĩ này rất cao, nhưng mà vẫn không thể tìm ra được một chút đầu mối nào để lần ra quan hệ của hai người này.</w:t>
      </w:r>
    </w:p>
    <w:p>
      <w:pPr>
        <w:pStyle w:val="BodyText"/>
      </w:pPr>
      <w:r>
        <w:t xml:space="preserve">Từ trong lời nói của Tạ trưởng phòng có thể nghe ra được, dường như Trang Duệ có mở một cái viện bảo tàng tư nhân, thời gian hắn mở cửa Tạ trưởng phòng còn từng đến chúc mừng, nhưng cũng chính điều này mới khiến ấy người này không thể phân biệt nổi.</w:t>
      </w:r>
    </w:p>
    <w:p>
      <w:pPr>
        <w:pStyle w:val="BodyText"/>
      </w:pPr>
      <w:r>
        <w:t xml:space="preserve">Lẽ ra Trang Duệ mở một viện bảo tàng tư nhân thì sẽ thuộc quyền quản lý của Tạ trưởng phòng. Nếu Trang Duệ sẽ phải nhờ Tạ trưởng phòng phê duyệt, nên không có khả năng không quen biết vị quan trong cục quản lý bảo tàng cũng không biết được?</w:t>
      </w:r>
    </w:p>
    <w:p>
      <w:pPr>
        <w:pStyle w:val="BodyText"/>
      </w:pPr>
      <w:r>
        <w:t xml:space="preserve">Lại nói tiếp, coi như Trang Duệ không biết tạ trưởng phòng, mà là thủ hạ của hắn đến làm việc với tạ Trưởng phòng. Nhưng mà bây giờ gặp mặt cũng sẽ là Trang Duệ mời Tạ trưởng phòng chứ không phải là Tạ trưởng phòng mời rượu Trang Duệ như lúc này.</w:t>
      </w:r>
    </w:p>
    <w:p>
      <w:pPr>
        <w:pStyle w:val="BodyText"/>
      </w:pPr>
      <w:r>
        <w:t xml:space="preserve">Huyện quan cũng không bằng hiện quản, chẳng lẽ Trang Duệ không sợ sau này Tạ trưởng phòng sẽ làm khó hắn trong công việc hay sao?</w:t>
      </w:r>
    </w:p>
    <w:p>
      <w:pPr>
        <w:pStyle w:val="BodyText"/>
      </w:pPr>
      <w:r>
        <w:t xml:space="preserve">Tạ trưởng phòng vốn sẽ không để ý đến chuyện mấy vị tiến sĩ còn lại nghĩ gì trong lòng, sau khi Trang Duệ nói xong, thì vội vàng nói:</w:t>
      </w:r>
    </w:p>
    <w:p>
      <w:pPr>
        <w:pStyle w:val="BodyText"/>
      </w:pPr>
      <w:r>
        <w:t xml:space="preserve">- Trang lão sư cứ yên tâm, nếu cần gì, tôi sẽ sắp xếp và mang một ít đồ sưu tầm của các viện bảo tàng khác tới trao đổi, để tăng thêm đồ trưng bày cho viện bảo tàng.</w:t>
      </w:r>
    </w:p>
    <w:p>
      <w:pPr>
        <w:pStyle w:val="BodyText"/>
      </w:pPr>
      <w:r>
        <w:t xml:space="preserve">Việc trao đổi giữa các viện bảo tàng là cuyện rất bình thường, nhưng mà muốn thực hiện những việc này, cần phải có những người có chút năng lực như Tạ trưởng phòng mới có thể hoàn thành được. truyện copy từ</w:t>
      </w:r>
    </w:p>
    <w:p>
      <w:pPr>
        <w:pStyle w:val="BodyText"/>
      </w:pPr>
      <w:r>
        <w:t xml:space="preserve">- Như vậy thì xin cảm ơn Tạ trưởng phòng nhiều, nhưng mà việc này tôi không quản, khi nào ngài rảnh rỗi tôi sẽ bảo Hoàng Phủ Vân tới tìm ngài nói chuyện.</w:t>
      </w:r>
    </w:p>
    <w:p>
      <w:pPr>
        <w:pStyle w:val="BodyText"/>
      </w:pPr>
      <w:r>
        <w:t xml:space="preserve">Trang Duệ nghe nói như thế, cũng xem như đối với vị Tạ trưởng phòng mập mạp này coi trọng vài phần, đút tấm danh thiếp vừa nhận được vào trong túi, có người thay mặt giúp mình giải quyết vấn đề, cũng không thể không biết cách cư sử được.</w:t>
      </w:r>
    </w:p>
    <w:p>
      <w:pPr>
        <w:pStyle w:val="BodyText"/>
      </w:pPr>
      <w:r>
        <w:t xml:space="preserve">Cái viện bảo tàng của Trang Duệ kia, tuy rằng ở địa phương không tệ, muốn tiền cũng không thiếu, nhưng mà chỉ cần bớt cút đồ trưng bày mà có thể bắt quan hệ với một số viện bảo tàng khác, đó cũng là một chuyện không tồi.</w:t>
      </w:r>
    </w:p>
    <w:p>
      <w:pPr>
        <w:pStyle w:val="BodyText"/>
      </w:pPr>
      <w:r>
        <w:t xml:space="preserve">- Thôi, tôi vẫn còn có chút công việc, hôm nay sẽ không làm phiền Trang lão sư nữa, sau này có thời gian sẽ đến nhà tiếp tục thỉnh giáo.</w:t>
      </w:r>
    </w:p>
    <w:p>
      <w:pPr>
        <w:pStyle w:val="BodyText"/>
      </w:pPr>
      <w:r>
        <w:t xml:space="preserve">Tạ trưởng phòng là người thế nào chứ, sau khi nghe được lời nói của Trang Duệ, hắn lập tức đứng dậy cao từ, hắn vừa đứng lên thì đám người Nhâm tiến sĩ cũng đều đứng lên đưa tiễn.</w:t>
      </w:r>
    </w:p>
    <w:p>
      <w:pPr>
        <w:pStyle w:val="BodyText"/>
      </w:pPr>
      <w:r>
        <w:t xml:space="preserve">- Trang…Trang lão sư, rốt cuộc là ngài đang làm gì vậy?</w:t>
      </w:r>
    </w:p>
    <w:p>
      <w:pPr>
        <w:pStyle w:val="BodyText"/>
      </w:pPr>
      <w:r>
        <w:t xml:space="preserve">Sau khi Tạ trưởng phòng rời khỏi, rốt cuộc Ngô Triệu cũng không nhịn được mà mượn rượu hướng tới Trang Duệ hỏi một câu, nhưng mà vốn dĩ đã gọi là anh Trang, hiện tại cũng đã sửa lại thành Trang lão sư.</w:t>
      </w:r>
    </w:p>
    <w:p>
      <w:pPr>
        <w:pStyle w:val="BodyText"/>
      </w:pPr>
      <w:r>
        <w:t xml:space="preserve">Sau khi ngô Triệu nói ra, trên bàn trở nên an tĩnh lại, mặc cho cả bọn đều là tiến sĩ thì tất cả đều muốn nghe Trang Duệ giải thích thế nào. Ngay cả Hám Vũ Hàm cũng mở to mắt, tò mò đánh giá Trang Duệ.</w:t>
      </w:r>
    </w:p>
    <w:p>
      <w:pPr>
        <w:pStyle w:val="BodyText"/>
      </w:pPr>
      <w:r>
        <w:t xml:space="preserve">Lúc này biểu tình của Khương Nghĩa vẫn rất phong phú, mặc kệ là Trang Duệ là ai, thì hắn cũng đều có thể khẳng định chắc chắn một điều chính là, bản thân mình tuyệt đối không thể trêu chọc nổi, nghĩ đến lời nói vừa rồi của mình với Trang Duệ, Khương Nghĩa hận không thể đào một cái lỗ để chui vào. Hơn nữa ngay cả Tạ trưởng phòng cũng đều phải nịnh bợ Trang Duệ.</w:t>
      </w:r>
    </w:p>
    <w:p>
      <w:pPr>
        <w:pStyle w:val="BodyText"/>
      </w:pPr>
      <w:r>
        <w:t xml:space="preserve">Nếu như có thể tạo được quan hệ với Trang Duệ, thì ngay cả làm việc ở trong viện bảo tàng Cố Cung cũng sẽ không thành vấn đề. Khương Nghĩa nghĩ tới chuyện này thì cúi đầu hối hận, cố gắng suy nghĩ xem làm thế nào mới có thể bù lại.</w:t>
      </w:r>
    </w:p>
    <w:p>
      <w:pPr>
        <w:pStyle w:val="Compact"/>
      </w:pPr>
      <w:r>
        <w:br w:type="textWrapping"/>
      </w:r>
      <w:r>
        <w:br w:type="textWrapping"/>
      </w:r>
    </w:p>
    <w:p>
      <w:pPr>
        <w:pStyle w:val="Heading2"/>
      </w:pPr>
      <w:bookmarkStart w:id="910" w:name="chương-888-tôi-xong-rồi-ngài-cứ-tùy-ý.2"/>
      <w:bookmarkEnd w:id="910"/>
      <w:r>
        <w:t xml:space="preserve">888. Chương 888 : Tôi Xong Rồi, Ngài Cứ Tùy Ý.(2)</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888: Tôi xong rồi, ngài cứ tùy ý.(2)</w:t>
      </w:r>
    </w:p>
    <w:p>
      <w:pPr>
        <w:pStyle w:val="BodyText"/>
      </w:pPr>
      <w:r>
        <w:t xml:space="preserve">Nhóm dịch: Dungnhi</w:t>
      </w:r>
    </w:p>
    <w:p>
      <w:pPr>
        <w:pStyle w:val="BodyText"/>
      </w:pPr>
      <w:r>
        <w:t xml:space="preserve">Sưu tầm by khunglongconhaman -</w:t>
      </w:r>
    </w:p>
    <w:p>
      <w:pPr>
        <w:pStyle w:val="BodyText"/>
      </w:pPr>
      <w:r>
        <w:t xml:space="preserve">Nguồn: Vipvandan</w:t>
      </w:r>
    </w:p>
    <w:p>
      <w:pPr>
        <w:pStyle w:val="BodyText"/>
      </w:pPr>
      <w:r>
        <w:t xml:space="preserve">Nhưng mà người làm công tác văn hóa thường chết vì sĩ diện, nhất thời Khương Nghĩa mất hết mặt mũi nói chuyện với Trang Duệ, chỉ có thể dựng thẳng tai lên nghe câu trả lời của Trang Duệ.</w:t>
      </w:r>
    </w:p>
    <w:p>
      <w:pPr>
        <w:pStyle w:val="BodyText"/>
      </w:pPr>
      <w:r>
        <w:t xml:space="preserve">- Ngô Triệu, đừng hại tôi, ngàn vạn lần đừng gọi tôi như vậy, tôi so với cậu cũng chỉ lớn hơn vài tuổi, cứ gọi anh Trang là được rồi.</w:t>
      </w:r>
    </w:p>
    <w:p>
      <w:pPr>
        <w:pStyle w:val="BodyText"/>
      </w:pPr>
      <w:r>
        <w:t xml:space="preserve">Trang Duệ cười khổ một cái, mình đến Kinh Đại là để học chứ không phải là làm lão sư gì cả, nếu như bị giáo sư Mạnh nghe thấy, nhất định sẽ dùng việc này ình một trận.</w:t>
      </w:r>
    </w:p>
    <w:p>
      <w:pPr>
        <w:pStyle w:val="BodyText"/>
      </w:pPr>
      <w:r>
        <w:t xml:space="preserve">- Thật là tốt, anh Trang, vị Tạ trưởng phòng kia vì sao lại cung kinh với ngài như vậy? Rốt cục thì việc làm ăn của ngài là việc gì? Ngô Triệu suy nghĩ một chút rồi hỏi vấn đề mà hắn quan tâm nhất.</w:t>
      </w:r>
    </w:p>
    <w:p>
      <w:pPr>
        <w:pStyle w:val="BodyText"/>
      </w:pPr>
      <w:r>
        <w:t xml:space="preserve">- Không phải vừa nãy tôi đã nói rồi sao, tôi mở một cửa hàng ở Phan Gia Viên, mặt khác ở gần đường Tam Hoàn còn mở một cái viện bảo tàng nhỏ.</w:t>
      </w:r>
    </w:p>
    <w:p>
      <w:pPr>
        <w:pStyle w:val="BodyText"/>
      </w:pPr>
      <w:r>
        <w:t xml:space="preserve">Trang Duệ trở về trường học là vì muốn kết giao với mấy người bạn học giống như là anh Vĩ, cũng không phải là khoe khoang thành tích của bản thân và gia đình mình. Nhưng mà hôm nay lại đụng phải một người nhận ra mình, Trang Duệ cũng không muốn lừa gạt mọi người, liền trực tiếp nói ra.</w:t>
      </w:r>
    </w:p>
    <w:p>
      <w:pPr>
        <w:pStyle w:val="BodyText"/>
      </w:pPr>
      <w:r>
        <w:t xml:space="preserve">Về phần vì sao Tạ trưởng phòng cung kính với mình như vậy, tuy rằng Trang Duệ không giải thích, nhưng mà trong lòng cũng rất rõ ràng. Nhất định là bởi vì thân thế của mình, ngay cả người ngoài cũng đều biết thủ tục phê duyệt cho viện bảo tàng của mình rất không phù hợp với quy định của cục, lại càng không cần phải nói đến Tạ trưởng phòng, là một nhân viên làm việc trong cục.</w:t>
      </w:r>
    </w:p>
    <w:p>
      <w:pPr>
        <w:pStyle w:val="BodyText"/>
      </w:pPr>
      <w:r>
        <w:t xml:space="preserve">Kỳ thật Tạ trưởng phòng cũng muốn tạo quan hệ với Trang Duệ, chưa cần Trang Duệ phải giúp gì hắn, chỉ cần Trang Duệ ngẫu nhiên có thể nhớ được tên của hắn ở trong cục quản lý, nhân tiện ở trước mặt những người khác có thể nói một hai câu, vậy thì Tạ trưởng phòng cũng đã cảm tạ lắm rồi.</w:t>
      </w:r>
    </w:p>
    <w:p>
      <w:pPr>
        <w:pStyle w:val="BodyText"/>
      </w:pPr>
      <w:r>
        <w:t xml:space="preserve">Trong chốn quan trường, nếu muốn thăng quan kỳ thật không cần có quá nhiều năng lực, đầu tiên là cần phải đứng vứng, thứ hai là phải ọi người đều có thể nhớ kỹ tới ngươi. Đối với những người có thân thế, nếu ngày sau có cơ hội lên chức, những người được đề cử lên thông thường đều sẽ nói chính mình là người có gia thế, đương nhiên phải là gia thế tốt thì mới có thể hoàn thành được.</w:t>
      </w:r>
    </w:p>
    <w:p>
      <w:pPr>
        <w:pStyle w:val="BodyText"/>
      </w:pPr>
      <w:r>
        <w:t xml:space="preserve">- Mở một viện bảo tàng, ở đường Tam Hoàn?</w:t>
      </w:r>
    </w:p>
    <w:p>
      <w:pPr>
        <w:pStyle w:val="BodyText"/>
      </w:pPr>
      <w:r>
        <w:t xml:space="preserve">Nhâm tiến sĩ như có suy nghĩ gì đó, nói:</w:t>
      </w:r>
    </w:p>
    <w:p>
      <w:pPr>
        <w:pStyle w:val="BodyText"/>
      </w:pPr>
      <w:r>
        <w:t xml:space="preserve">- A! tôi nhớ ra rồi, thầy giáo chúng ta mấy tháng trước không phải đã đi tới một buổi lễ mở cửa viện bào tàng sao, có phải là viện bảo tàng của cậu không Tiểu Trang?</w:t>
      </w:r>
    </w:p>
    <w:p>
      <w:pPr>
        <w:pStyle w:val="BodyText"/>
      </w:pPr>
      <w:r>
        <w:t xml:space="preserve">Phải nói là tâm tình của Nhâm Xuân Cường vẫn tương đối tốt, không muốn thì không cầu, hắn lại không cầu Trang Duệ cái gì, vì thế xưng hô vẫn giống như trước kia, khiến cho Trang Duệ cảm thấy thực thoải mái.</w:t>
      </w:r>
    </w:p>
    <w:p>
      <w:pPr>
        <w:pStyle w:val="BodyText"/>
      </w:pPr>
      <w:r>
        <w:t xml:space="preserve">Vốn Trang Duệ cũng muốn một lần nữa tìm lại những cảm giác trước kia có con mắt kia, bạn bè đối xử với nhau rất thoải mái. Còn bạn học của chính mình cứ mở miệng liền gọi một tiếng ngài, thực sự là Trang Duệ chịu không nổi.</w:t>
      </w:r>
    </w:p>
    <w:p>
      <w:pPr>
        <w:pStyle w:val="BodyText"/>
      </w:pPr>
      <w:r>
        <w:t xml:space="preserve">- Được rồi, đúng là viện bảo tàng của tôi, mới mở không được bao lâu, đồ trưng bày vẫn còn rất ít. Sau này có cơ hội thì anh Nhâm hãy chỉ giáo đôi chút, hôm nay không bàn công việc, mọi người tiếp tục ăn uống nào.</w:t>
      </w:r>
    </w:p>
    <w:p>
      <w:pPr>
        <w:pStyle w:val="BodyText"/>
      </w:pPr>
      <w:r>
        <w:t xml:space="preserve">Trang Duệ bưng một chén rượu lên, lần này không chỉ có Khương Nghĩa cũng giơ chén cụng với Trang Duệ mà ngay cả Hám Vũ Hàm vốn không uống rượu trong đêm nay cũng nâng chén nên với Trang Duệ.</w:t>
      </w:r>
    </w:p>
    <w:p>
      <w:pPr>
        <w:pStyle w:val="BodyText"/>
      </w:pPr>
      <w:r>
        <w:t xml:space="preserve">Thái độ của Trang Duệ so với trước kia thì không khác gì, cũng không nhằm vào Khương Nghĩa làm cái gì. Lấy thân phận bây giờ của hắn nếu như còn tính toán với Khương Nghĩa, vậy thì có chút quá nhỏ nhen rồi.</w:t>
      </w:r>
    </w:p>
    <w:p>
      <w:pPr>
        <w:pStyle w:val="BodyText"/>
      </w:pPr>
      <w:r>
        <w:t xml:space="preserve">Có Hám Vũ Hàm ra nhập, không khí uống rượu càng thêm náo nhiệt, nhưng mà Trang Duệ cũng không thể tìm lại cảm giác nói chuyện ban đầu với Nhâm Xuân Cường và Ngô Triệu Vũ nữa. Nhâm tiến sĩ thì còn tốt, nhưng mà khi nói chuyện với Trang Duệ thì ý tứ nịnh hót trong lời nói của Ngô Triệu cũng đã quá rõ ràng.</w:t>
      </w:r>
    </w:p>
    <w:p>
      <w:pPr>
        <w:pStyle w:val="BodyText"/>
      </w:pPr>
      <w:r>
        <w:t xml:space="preserve">Khương Nghĩa biết lúc trước mình đã có chút quá đáng, cũng không thể tiến tới kết giao với Trang Duệ, hơn nữa Trang Duệ đối với hắn vẫn rất ôn hòa, trong lòng Khương tiến sĩ cảm thấy buồn bực, chỉ cúi đầu uống rượu, trong chốc lát đã say nằm cả ra bàn, nhưng thật ra vẫn còn có chút tỉnh táo.</w:t>
      </w:r>
    </w:p>
    <w:p>
      <w:pPr>
        <w:pStyle w:val="BodyText"/>
      </w:pPr>
      <w:r>
        <w:t xml:space="preserve">Rất nhanh đã uống hết hai chai Mao Thai, Trang Duệ cũng không có tiếp tục uống nữa, gọi phục vụ tới để chuẩn bị trả tiền.</w:t>
      </w:r>
    </w:p>
    <w:p>
      <w:pPr>
        <w:pStyle w:val="BodyText"/>
      </w:pPr>
      <w:r>
        <w:t xml:space="preserve">- Thưa tiên sinh, tiêu phí của bàn thức ăn này đã có người trả giúp ngài rồi.</w:t>
      </w:r>
    </w:p>
    <w:p>
      <w:pPr>
        <w:pStyle w:val="BodyText"/>
      </w:pPr>
      <w:r>
        <w:t xml:space="preserve">Trang Duệ nghe vậy thì lặng đi một chút, nhưng mà lập tức nghĩ tới vị Tạ trưởng phòng kia thì không khỏi cười khổ lắc đầu, bản thân lớn như vậy, cũng không thể hưởng thụ cảm giác trả tiền một phen sao.</w:t>
      </w:r>
    </w:p>
    <w:p>
      <w:pPr>
        <w:pStyle w:val="BodyText"/>
      </w:pPr>
      <w:r>
        <w:t xml:space="preserve">Hôm nay mấy người này đều uống không ít, không thể lái xe được. Nhâm tiễn sẽ thì đưa Khương Nghĩa trở về trường học, mà Ngô Triệu và Hám Vũ Hàm thì Trang Duệ gọi ỗi người một cái xe, sau khi nói ra địa danh thì xe ô tô rời đi.</w:t>
      </w:r>
    </w:p>
    <w:p>
      <w:pPr>
        <w:pStyle w:val="BodyText"/>
      </w:pPr>
      <w:r>
        <w:t xml:space="preserve">- A! giờ này mà còn ai gọi ình vậy?</w:t>
      </w:r>
    </w:p>
    <w:p>
      <w:pPr>
        <w:pStyle w:val="BodyText"/>
      </w:pPr>
      <w:r>
        <w:t xml:space="preserve">Sau khi xuống xe ở chỗ ngõ nhỏ của tứ hợp viện, Trang Duệ trả tiền xong thì chợt có tiếng điện thoại vang lên.</w:t>
      </w:r>
    </w:p>
    <w:p>
      <w:pPr>
        <w:pStyle w:val="BodyText"/>
      </w:pPr>
      <w:r>
        <w:t xml:space="preserve">- Trang tổng, tôi là lão Lý đây.</w:t>
      </w:r>
    </w:p>
    <w:p>
      <w:pPr>
        <w:pStyle w:val="BodyText"/>
      </w:pPr>
      <w:r>
        <w:t xml:space="preserve">Trong điện thoại truyền đến giọng nói của một người mang theo vài phần quen thuộc, nhưng mà Trang Duệ đang say rượu, có chút mơ hồ, không thuận miệng hỏi:</w:t>
      </w:r>
    </w:p>
    <w:p>
      <w:pPr>
        <w:pStyle w:val="BodyText"/>
      </w:pPr>
      <w:r>
        <w:t xml:space="preserve">- Lão Lý? Ai là lão Lý vậy?</w:t>
      </w:r>
    </w:p>
    <w:p>
      <w:pPr>
        <w:pStyle w:val="BodyText"/>
      </w:pPr>
      <w:r>
        <w:t xml:space="preserve">- Trang tổng, tôi là lão Lý ở Hà Bắc đây, chúng ta mới gặp nhau hôm qua mà.</w:t>
      </w:r>
    </w:p>
    <w:p>
      <w:pPr>
        <w:pStyle w:val="BodyText"/>
      </w:pPr>
      <w:r>
        <w:t xml:space="preserve">Lý Đại Lực hơi có chút buồn bực, chính mình mất cả ngày mới có thể bắt quan hệ được với Trang Duệ, không nghĩ tới vừa mới sang hôm sau hắn đã quên mất.</w:t>
      </w:r>
    </w:p>
    <w:p>
      <w:pPr>
        <w:pStyle w:val="BodyText"/>
      </w:pPr>
      <w:r>
        <w:t xml:space="preserve">- Ai ui, thì ta là Lý tổng, thật ngại quá, thanh âm của ngài nghe qua điện thoại có chút khác, vừa rồi tôi không nhận ra.</w:t>
      </w:r>
    </w:p>
    <w:p>
      <w:pPr>
        <w:pStyle w:val="BodyText"/>
      </w:pPr>
      <w:r>
        <w:t xml:space="preserve">Phải nói rằng tửu lượng của Trang Duệ thật không tệ, hôm nay không sai biệt lắm hắn đã uống hết nửa lít rượu Mao Thai, nhưng mà khi nghe đến câu nói thứ hai của Lý Đại Lực thì lập tức có thể phản ứng trở lại.</w:t>
      </w:r>
    </w:p>
    <w:p>
      <w:pPr>
        <w:pStyle w:val="BodyText"/>
      </w:pPr>
      <w:r>
        <w:t xml:space="preserve">Vừa lúc đi vào trong nhà, Trang Duệ nhìn thấy hai con sư tử đá ở trước cửa nhà, dưới bóng đêm càng có vẻ uy vũ dữ tợn hơn.</w:t>
      </w:r>
    </w:p>
    <w:p>
      <w:pPr>
        <w:pStyle w:val="BodyText"/>
      </w:pPr>
      <w:r>
        <w:t xml:space="preserve">Cửa chính của Trang Duệ chính là một cái ngõ nhỏ, buổi tối có gió rất to, Trang Duệ vừa mới uống rượu xong vẫn còn cảm giác kho nóng lên đặt mông ngồi xuống bậc thềm nói chuyện điện thoại.</w:t>
      </w:r>
    </w:p>
    <w:p>
      <w:pPr>
        <w:pStyle w:val="BodyText"/>
      </w:pPr>
      <w:r>
        <w:t xml:space="preserve">- Tang tổng, chuyện ngài giao cho tôi tôi đã làm xong, ước chừng khoảng thứ sáu tuần này là có thể gặp mặt, ngài xem có thể đến được hay không?</w:t>
      </w:r>
    </w:p>
    <w:p>
      <w:pPr>
        <w:pStyle w:val="BodyText"/>
      </w:pPr>
      <w:r>
        <w:t xml:space="preserve">Trong lòng Lý Đại Lực có chút không yên, vốn là muốn người nọ đến Bắc Kinh gặp Trang Duệ, nhưng mà vị chủ quản của tiệm gốm sứ Trung Quốc này, gần đây nhất thì việc làm ăn có chút khó xử, căn bản là không thể đi ra ngoài được, điều này làm cho Lý Tổng cảm giác thấy sự tình mình lo liệu thật mất mặt.</w:t>
      </w:r>
    </w:p>
    <w:p>
      <w:pPr>
        <w:pStyle w:val="BodyText"/>
      </w:pPr>
      <w:r>
        <w:t xml:space="preserve">Trang Duệ dùng bàn tay phải xoa nhẹ cái thái dương đang có chút đau đớn, thuận miệng hỏi:</w:t>
      </w:r>
    </w:p>
    <w:p>
      <w:pPr>
        <w:pStyle w:val="BodyText"/>
      </w:pPr>
      <w:r>
        <w:t xml:space="preserve">- Vị Hứa tiên sinh kia ở thành phố nào của Hà Bắc?</w:t>
      </w:r>
    </w:p>
    <w:p>
      <w:pPr>
        <w:pStyle w:val="BodyText"/>
      </w:pPr>
      <w:r>
        <w:t xml:space="preserve">- Trang tổng người nọ là ở Thạch gia trang, tôi sẽ ở Bắc Kinh đến ngày thứ bảy, hay là đến lúc đó chúng ta sẽ cùng đi.</w:t>
      </w:r>
    </w:p>
    <w:p>
      <w:pPr>
        <w:pStyle w:val="BodyText"/>
      </w:pPr>
      <w:r>
        <w:t xml:space="preserve">Lý tổng hôm qua đã được mở mang kiến thức ở hội sở nơi này. So với câu lạc bộ của chính mình ở trong thành phố thì căn bản chính là một cái trên trời một cái dưới đất, hơn nữa Lý tổng còn nhận ra rất nhiều ngôi sao điện ảnh và các minh tinh trên truyền hình đang chuẩn bị phát triển tình chàng ý thiếp.</w:t>
      </w:r>
    </w:p>
    <w:p>
      <w:pPr>
        <w:pStyle w:val="BodyText"/>
      </w:pPr>
      <w:r>
        <w:t xml:space="preserve">Đương nhiên, Tiểu Lý đã vượt qua cả ông bố về khoản bắt chuyện với minh tinh điện ảnh, Lý tổng vẫn là không làm được chuyện này.</w:t>
      </w:r>
    </w:p>
    <w:p>
      <w:pPr>
        <w:pStyle w:val="BodyText"/>
      </w:pPr>
      <w:r>
        <w:t xml:space="preserve">- Được, vậy thì thứ bảy đi, đến lúc đó chúng ta sẽ liên hệ sau. xem tại</w:t>
      </w:r>
    </w:p>
    <w:p>
      <w:pPr>
        <w:pStyle w:val="BodyText"/>
      </w:pPr>
      <w:r>
        <w:t xml:space="preserve">Trang Duệ gật đầu đồng ý, nếu đi tàu siêu tốc từ Bắc Kinh đến Thạch Gia Trang thì cũng phải mất hai ba giờ, một ngày có thể vừa đi vừa về, không thể chậm trễ việc đi học của bản thân được.</w:t>
      </w:r>
    </w:p>
    <w:p>
      <w:pPr>
        <w:pStyle w:val="BodyText"/>
      </w:pPr>
      <w:r>
        <w:t xml:space="preserve">- Hắc, ông chủ, làm sao ngài lại ngồi ở chỗ này?</w:t>
      </w:r>
    </w:p>
    <w:p>
      <w:pPr>
        <w:pStyle w:val="BodyText"/>
      </w:pPr>
      <w:r>
        <w:t xml:space="preserve">Trang Duệ vừa mới cúp điện thoại, cửa lớn liền vang lên một tiếng chi nha, Hắc Long nhìn thấy bộ dạng của Trang Duệ thì không khỏi nở nụ cười.</w:t>
      </w:r>
    </w:p>
    <w:p>
      <w:pPr>
        <w:pStyle w:val="Compact"/>
      </w:pPr>
      <w:r>
        <w:br w:type="textWrapping"/>
      </w:r>
      <w:r>
        <w:br w:type="textWrapping"/>
      </w:r>
    </w:p>
    <w:p>
      <w:pPr>
        <w:pStyle w:val="Heading2"/>
      </w:pPr>
      <w:bookmarkStart w:id="911" w:name="chương-889-tọa-đàm.1"/>
      <w:bookmarkEnd w:id="911"/>
      <w:r>
        <w:t xml:space="preserve">889. Chương 889 : Tọa Đàm.(1)</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889: Tọa đàm.(1)</w:t>
      </w:r>
    </w:p>
    <w:p>
      <w:pPr>
        <w:pStyle w:val="BodyText"/>
      </w:pPr>
      <w:r>
        <w:t xml:space="preserve">Nhóm dịch: Dungnhi</w:t>
      </w:r>
    </w:p>
    <w:p>
      <w:pPr>
        <w:pStyle w:val="BodyText"/>
      </w:pPr>
      <w:r>
        <w:t xml:space="preserve">Sưu tầm by khunglongconhaman -</w:t>
      </w:r>
    </w:p>
    <w:p>
      <w:pPr>
        <w:pStyle w:val="BodyText"/>
      </w:pPr>
      <w:r>
        <w:t xml:space="preserve">Nguồn: Vipvandan</w:t>
      </w:r>
    </w:p>
    <w:p>
      <w:pPr>
        <w:pStyle w:val="BodyText"/>
      </w:pPr>
      <w:r>
        <w:t xml:space="preserve">Trang Duệ ở trước mặt bọn họ thì luôn luôn giữ biểu hiện ổn định, hôm nay say rượu, bộ dáng cũng không còn như bình thường nữa.</w:t>
      </w:r>
    </w:p>
    <w:p>
      <w:pPr>
        <w:pStyle w:val="BodyText"/>
      </w:pPr>
      <w:r>
        <w:t xml:space="preserve">Trang Duệ dáo dác nhìn thoáng qua vào bên trong cửa, nhỏ giọng nói:</w:t>
      </w:r>
    </w:p>
    <w:p>
      <w:pPr>
        <w:pStyle w:val="BodyText"/>
      </w:pPr>
      <w:r>
        <w:t xml:space="preserve">- Ngồi ở chỗ này át, mẹ của ta đã ngủ chưa?</w:t>
      </w:r>
    </w:p>
    <w:p>
      <w:pPr>
        <w:pStyle w:val="BodyText"/>
      </w:pPr>
      <w:r>
        <w:t xml:space="preserve">- Đều ngồi hóng mát ở trong sân, hiện tại vẫn còn sớm mà.</w:t>
      </w:r>
    </w:p>
    <w:p>
      <w:pPr>
        <w:pStyle w:val="BodyText"/>
      </w:pPr>
      <w:r>
        <w:t xml:space="preserve">Ngày hè thì ngủ muộn, thông thường đều là sau một giờ mới đi ngủ, hơn nữa mọi người ở trong tứ hợp viện này, mỗi ngày đều nói chuyện phiếm đến tận đêm khuya mới đi ngủ.</w:t>
      </w:r>
    </w:p>
    <w:p>
      <w:pPr>
        <w:pStyle w:val="BodyText"/>
      </w:pPr>
      <w:r>
        <w:t xml:space="preserve">- Được, ta sẽ đi theo đường ga ra để về hậu viện.</w:t>
      </w:r>
    </w:p>
    <w:p>
      <w:pPr>
        <w:pStyle w:val="BodyText"/>
      </w:pPr>
      <w:r>
        <w:t xml:space="preserve">Trang Duệ biết mẹ không thích chính mình uống rượu, nếu bây giờ mình hiên ngang đi về, nhất định sẽ bị mắng.</w:t>
      </w:r>
    </w:p>
    <w:p>
      <w:pPr>
        <w:pStyle w:val="BodyText"/>
      </w:pPr>
      <w:r>
        <w:t xml:space="preserve">Nhưng mà đang lúc hắn muốn cất bước rời đi thì tiếng kêu to của Kim Vũ và tiếng gầm của bạch sư vang lên ở phía trong nhà. Trong tứ hợp viện này, người có được đãi ngộ như thế cũng chỉ có một mình hắn.</w:t>
      </w:r>
    </w:p>
    <w:p>
      <w:pPr>
        <w:pStyle w:val="BodyText"/>
      </w:pPr>
      <w:r>
        <w:t xml:space="preserve">- Hắc, tiểu tử thôi, ngươi bỏ vợ ở trong nhà còn chính mình thì chạy đi ăn chơi đàng điếm sao sao, tiểu tử ngươi cũng không có lương tâm, uống rượu cũng không biết gọi anh một tiếng.</w:t>
      </w:r>
    </w:p>
    <w:p>
      <w:pPr>
        <w:pStyle w:val="BodyText"/>
      </w:pPr>
      <w:r>
        <w:t xml:space="preserve">Trang Duệ vừa với tiến vào trung viện, còn chưa đến chỗ đám người đang tụ tập nói chuyện phiếm kia, thì mùi rượu trên người đã bị Âu Dương Quân ngửi thấy, nhưng mà tên này cũng chẳng phải là người tốt gì cả, câu nói sau cùng khiến cho Trang Duệ khó xử.</w:t>
      </w:r>
    </w:p>
    <w:p>
      <w:pPr>
        <w:pStyle w:val="BodyText"/>
      </w:pPr>
      <w:r>
        <w:t xml:space="preserve">- Đi qua một bên, bằng không hiện tại em sẽ hôn con của anh.</w:t>
      </w:r>
    </w:p>
    <w:p>
      <w:pPr>
        <w:pStyle w:val="BodyText"/>
      </w:pPr>
      <w:r>
        <w:t xml:space="preserve">Trang Duệ uy hiếp Âu Dương Quân một câu rồi nhìn về phía Âu Dương Uyển nói:</w:t>
      </w:r>
    </w:p>
    <w:p>
      <w:pPr>
        <w:pStyle w:val="BodyText"/>
      </w:pPr>
      <w:r>
        <w:t xml:space="preserve">- Mẹ, mấy vị sư huynh sư tỷ mời đi ăn cơm, buổi tối có uống một chút rượu.</w:t>
      </w:r>
    </w:p>
    <w:p>
      <w:pPr>
        <w:pStyle w:val="BodyText"/>
      </w:pPr>
      <w:r>
        <w:t xml:space="preserve">- Được rồi, Huyên Băng đã nói ẹ biết rồi. Nhanh trở về phòng tắm rửa thay quần áo đi, Huyên Băng đang mang bầu sẽ không thích ngửi mùi rượu đâu.</w:t>
      </w:r>
    </w:p>
    <w:p>
      <w:pPr>
        <w:pStyle w:val="BodyText"/>
      </w:pPr>
      <w:r>
        <w:t xml:space="preserve">Con trai đã lớn, cũng không thể như trước kia mà dạy dỗ ở trước mặt mọi người. Đây cũng là Âu Dương Uyển cấp mặt mũi cho Trang duệ, Trang Duệ đồng ý, mặt mày xám xịt chui vào căn phòng của mình.</w:t>
      </w:r>
    </w:p>
    <w:p>
      <w:pPr>
        <w:pStyle w:val="BodyText"/>
      </w:pPr>
      <w:r>
        <w:t xml:space="preserve">Nhưng mà đêm ôm nay Trang Duệ sẽ phải ngủ ở trên ghế san *** ở phòng khách, mặc dù ở trong tứ hợp viện có nhiều phòng nhưng mà vợ của hắn lại sợ ma. Khiến cho Trang Duệ phải ngủ ở trên ghế sô pha một đêm để canh chừng cho lão bà của mình.</w:t>
      </w:r>
    </w:p>
    <w:p>
      <w:pPr>
        <w:pStyle w:val="BodyText"/>
      </w:pPr>
      <w:r>
        <w:t xml:space="preserve">Chỗ tốt của việc học thạc sĩ chính là không giống như sinh viên mới nhập trường phải ở trong ký túc, hơn nữa thạc sĩ sinh cũng tự do hơn, có sự tình gì thì cũng có thể báo cáo với thầy giáo của mình, về phần những buổi học cộng đòng, không đi cũng không sợ bị điểm danh.</w:t>
      </w:r>
    </w:p>
    <w:p>
      <w:pPr>
        <w:pStyle w:val="BodyText"/>
      </w:pPr>
      <w:r>
        <w:t xml:space="preserve">Ba năm kế tiếp, chỉ cần Trang Duệ học đủ học phần, dĩ nhiên là sẽ có thể tốt nghiệp, môn tiếng anh khiến cho rất nhiều người chùn bước đối với Trang Duệ mà nói thì không hề có chướng ngại gì.</w:t>
      </w:r>
    </w:p>
    <w:p>
      <w:pPr>
        <w:pStyle w:val="BodyText"/>
      </w:pPr>
      <w:r>
        <w:t xml:space="preserve">Ngày hôm sau Trang Duệ thức dậy liền nhớ ra hôm nay là ngày các học sinh mới vào học nội quy, hắn sẽ không phải đến trường. Hôm nay hắn sẽ ở nhà chăm sóc Tần Huyên Băng, đến xế chiều sẽ lái xe đến viện bảo tàng tìm Hoàng Phủ Vân, nếu vị Tạ trưởng phòng kia đã biểu đạt ra ý nguyện muốn cấp đồ trưng bày cho viện bảo tàng, tự nhiên là Trang Duệ sẽ không từ chối ý tốt của hắn.</w:t>
      </w:r>
    </w:p>
    <w:p>
      <w:pPr>
        <w:pStyle w:val="BodyText"/>
      </w:pPr>
      <w:r>
        <w:t xml:space="preserve">- Ta kháo, lần sau nhất định phải làm một cái bản đồ của trường Kinh Đại ở trong điện thoại.</w:t>
      </w:r>
    </w:p>
    <w:p>
      <w:pPr>
        <w:pStyle w:val="BodyText"/>
      </w:pPr>
      <w:r>
        <w:t xml:space="preserve">Trang Duệ lại tiếp tục lạc đường ở trong sân của trường Kinh Đại, sáng hôm nay có buổi “ Thông luận khảo cổ học Trung Quốc” được công khai, mặc dù là để cho các học sinh hệ chính quy năm nhất đến học, nhưng mà Trang Duệ cũng không hề có trụ cột gì của khảo cổ học, nên muốn đến xem một chút.</w:t>
      </w:r>
    </w:p>
    <w:p>
      <w:pPr>
        <w:pStyle w:val="BodyText"/>
      </w:pPr>
      <w:r>
        <w:t xml:space="preserve">Lịch sử của khảo cổ học chủ yếu là khái quát lại lịch sử của Trung Quốc và lịch sử trên thế giới. Sử học khảo cổ của Trung Suốc giới thiệu về khảo cổ thời đại đá mới, khảo cỏ thời Hạ, Thương, Chu, khảo cổ chiến quốc thời Tần Hán, khảo cổ thời tam quốc lưỡng Tấn nam bắc triều, khảo cổ đời Đường, thời Tống Minh, điền dã.</w:t>
      </w:r>
    </w:p>
    <w:p>
      <w:pPr>
        <w:pStyle w:val="BodyText"/>
      </w:pPr>
      <w:r>
        <w:t xml:space="preserve">Ở trong trường học được phần lớn đều là lý luận cơ sở, nhưng mà đây cũng chính là cái mà Trang Duệ còn thiếu, nếu như có thể học hết những lịch sử này đối với việc xem xét đồ cổ của Trang Duệ cũng cực kỳ có lợi.</w:t>
      </w:r>
    </w:p>
    <w:p>
      <w:pPr>
        <w:pStyle w:val="BodyText"/>
      </w:pPr>
      <w:r>
        <w:t xml:space="preserve">Nhưng mà công trình khảo cổ học, mỗi một cái đều là luận chứng lớn của thời đại, đều có thể hao phí tinh lực cả đời của một người.</w:t>
      </w:r>
    </w:p>
    <w:p>
      <w:pPr>
        <w:pStyle w:val="BodyText"/>
      </w:pPr>
      <w:r>
        <w:t xml:space="preserve">Rất nhiều học sinh theo học hệ khảo cổ đều có một phương chướng chủ công. Mọi người đều chọn lựa từ bên trong thời đại khảo cổ một cái mình thích, cuối cùng là dùng cả đời để nghiên cứu, lấy được tiến triển trọng đại và đột phá.</w:t>
      </w:r>
    </w:p>
    <w:p>
      <w:pPr>
        <w:pStyle w:val="BodyText"/>
      </w:pPr>
      <w:r>
        <w:t xml:space="preserve">Sở dĩ địa vị ở giới khảo cổ trong nước của giáo sư Mạnh không thể bị lay động, cũng là bởi vì lý luận cơ sở của hắn cực kỳ vững chắc, mỗi một thời kì của các triều đại lịch sử đều nắm rõ như lòng bàn tay.</w:t>
      </w:r>
    </w:p>
    <w:p>
      <w:pPr>
        <w:pStyle w:val="BodyText"/>
      </w:pPr>
      <w:r>
        <w:t xml:space="preserve">Cho dù đi đến một hiện trường khai quật xa lạ, giáo sư mạnh căn bản là không cần giở sách ra xem, cũng không cần xem xét vật phẩm khai quật được, mà chỉ cần xem xét hình thái mồ mả, cũng có thể nói ra đây là đặc thù của thời đại nào, ở trong giới khảo cổ, giáo sư mạnh được xem là tự điển sống của giới khảo cổ.</w:t>
      </w:r>
    </w:p>
    <w:p>
      <w:pPr>
        <w:pStyle w:val="BodyText"/>
      </w:pPr>
      <w:r>
        <w:t xml:space="preserve">Trang Duệ đang nghe vị giảng viên kia giới thiệu về những đề mục và tiến trình dạy học của nhà trường, hắn đang giới thiệu về mấy ngành học: Thương Chu khảo cổ, Chiến quốc Tần Hán khảo cổ, tam quốc Lưỡng Tấn Nam Bắc triều khảo cổ, Tùy Đường khảo cổ, Tống nguyên minh khảo cổ cùng đồng ruộng khảo cổ.</w:t>
      </w:r>
    </w:p>
    <w:p>
      <w:pPr>
        <w:pStyle w:val="BodyText"/>
      </w:pPr>
      <w:r>
        <w:t xml:space="preserve">Nguyên nhân rất đơn giản, những thứ khai quật được từ thời đại đá mới, tuy rằng có giá trị nghiên cứu rất cao nhưng mà giá trị trên thị trường thì lại rất bình thường. Trang Duệ học tập khảo cổ cũng chỉ là vì muốn xem xét đồ cổ mà thôi, cũng không phải là thật sự muốn làm chuyên gia học giả gì đó.</w:t>
      </w:r>
    </w:p>
    <w:p>
      <w:pPr>
        <w:pStyle w:val="BodyText"/>
      </w:pPr>
      <w:r>
        <w:t xml:space="preserve">Bởi vì không có giấy chứng minh lái xe ra vào, Trang Duệ chỉ có thể lái xe từ Túy Tiên Lâu về một bãi đỗ xe miễn phía ở Gia Nhạc Phúc, rồi đi bộ vào trong trường Kinh Đại, nhưng lại khiến hắn vò đầu chính là sau khi đi theo cửa chính vào trong trường Kinh Đại, Trang Duệ lại có thể chạy tới khu giáo học lâu của ngành y học.</w:t>
      </w:r>
    </w:p>
    <w:p>
      <w:pPr>
        <w:pStyle w:val="BodyText"/>
      </w:pPr>
      <w:r>
        <w:t xml:space="preserve">Kinh Đại thành lập được bốn năm thì hợp lại làm một với trường đại học y khoa, sau khi di dời vị trí thì chiếm diện tích lớn hơn ban đầu rất nhiều khiến cho Trang Duệ quẹo trái phải một hồi thì không biết như thế nào mà lại chạy tới khu trụ cột của học viện y học.</w:t>
      </w:r>
    </w:p>
    <w:p>
      <w:pPr>
        <w:pStyle w:val="BodyText"/>
      </w:pPr>
      <w:r>
        <w:t xml:space="preserve">Trang Duệ cũng ngại ngùng lên không dám gọi điện cho giáo sư Mạnh nữa, hai lần tiến vào trong trường đều lạc đường, tuy rằng giáo sư Mạnh sẽ không nói cái gì, nhưng mà Trang Duệ vẫn cảm thấy có chút dọa người.</w:t>
      </w:r>
    </w:p>
    <w:p>
      <w:pPr>
        <w:pStyle w:val="BodyText"/>
      </w:pPr>
      <w:r>
        <w:t xml:space="preserve">Học viện nền tảng của ngành y học đều rất náo nhiệt, không biết là có phải bởi vì là buổi khai giảng đầu tiên hay không mà có rất nhiều học sinh đều tấp nập chạy vào trong lầu.</w:t>
      </w:r>
    </w:p>
    <w:p>
      <w:pPr>
        <w:pStyle w:val="Compact"/>
      </w:pPr>
      <w:r>
        <w:br w:type="textWrapping"/>
      </w:r>
      <w:r>
        <w:br w:type="textWrapping"/>
      </w:r>
    </w:p>
    <w:p>
      <w:pPr>
        <w:pStyle w:val="Heading2"/>
      </w:pPr>
      <w:bookmarkStart w:id="912" w:name="chương-89-0-tọa-đàm.2"/>
      <w:bookmarkEnd w:id="912"/>
      <w:r>
        <w:t xml:space="preserve">890. Chương 89 0: Tọa Đàm.(2)</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890: Tọa đàm.(2)</w:t>
      </w:r>
    </w:p>
    <w:p>
      <w:pPr>
        <w:pStyle w:val="BodyText"/>
      </w:pPr>
      <w:r>
        <w:t xml:space="preserve">Nhóm dịch: Dungnhi</w:t>
      </w:r>
    </w:p>
    <w:p>
      <w:pPr>
        <w:pStyle w:val="BodyText"/>
      </w:pPr>
      <w:r>
        <w:t xml:space="preserve">Sưu tầm by khunglongconhaman -</w:t>
      </w:r>
    </w:p>
    <w:p>
      <w:pPr>
        <w:pStyle w:val="BodyText"/>
      </w:pPr>
      <w:r>
        <w:t xml:space="preserve">Nguồn: Vipvandan</w:t>
      </w:r>
    </w:p>
    <w:p>
      <w:pPr>
        <w:pStyle w:val="BodyText"/>
      </w:pPr>
      <w:r>
        <w:t xml:space="preserve">Trang Duệ không khỏi thầm than trong lòng, bầu không khí học tập của trường Kinh Đại này thật là tốt, học sinh đi học giống như là đi đánh giặc vậy.</w:t>
      </w:r>
    </w:p>
    <w:p>
      <w:pPr>
        <w:pStyle w:val="BodyText"/>
      </w:pPr>
      <w:r>
        <w:t xml:space="preserve">Đứng ở cửa lớn của học viện y học cở sở, Trang Duệ đưa tay kéo một vị nam sinh lại, mở miệng hỏi:</w:t>
      </w:r>
    </w:p>
    <w:p>
      <w:pPr>
        <w:pStyle w:val="BodyText"/>
      </w:pPr>
      <w:r>
        <w:t xml:space="preserve">- Anh bạn này, xin hỏi một chút.</w:t>
      </w:r>
    </w:p>
    <w:p>
      <w:pPr>
        <w:pStyle w:val="BodyText"/>
      </w:pPr>
      <w:r>
        <w:t xml:space="preserve">- Còn hỏi cái gì? Nhanh chân lên nào, đi vào chậm thì đừng nói là chỗ ngồi mà ngay cả chỗ đứng cũng không có.</w:t>
      </w:r>
    </w:p>
    <w:p>
      <w:pPr>
        <w:pStyle w:val="BodyText"/>
      </w:pPr>
      <w:r>
        <w:t xml:space="preserve">Vị nam học xinh có khuôn mặt tròn tuấn tú kia, không đợi Trang Duệ nói hết câu, liền vội vã hướng tới trong lầu chạy tới, nhưng mà quần áo của hắn vẫn còn bị Trang Duệ kéo lại, vì thế hắn liền kéo luôn cả Trang Duệ chạy theo hắn vào trong phòng học.</w:t>
      </w:r>
    </w:p>
    <w:p>
      <w:pPr>
        <w:pStyle w:val="BodyText"/>
      </w:pPr>
      <w:r>
        <w:t xml:space="preserve">Trang Duệ có chút trợn tròn mắt, như thế này là thế nào? Không đợi hắn kịp phản ứng thì anh bạn đang nóng lòng kia đã kéo hắn vào trong phòng học.</w:t>
      </w:r>
    </w:p>
    <w:p>
      <w:pPr>
        <w:pStyle w:val="BodyText"/>
      </w:pPr>
      <w:r>
        <w:t xml:space="preserve">Phòng học hình thang này rất lớn, có chút giống như một lễ đường nhỏ, xung quanh được xếp đầy các dãy bàn hình tròn, vây cái bục giảng vào giữa, lúc này ở bên trong đã có hơn một nửa là có người ngồi, sau khi vị nam học sinh kia lôi Trang Duệ vào trong phòng thì lập tức liền có mấy người vẫy tay với hắn.</w:t>
      </w:r>
    </w:p>
    <w:p>
      <w:pPr>
        <w:pStyle w:val="BodyText"/>
      </w:pPr>
      <w:r>
        <w:t xml:space="preserve">- Anh bạn, vận khí của cậu cũng không tệ, chúng ta ngồi ở phía trước đi. xem tại</w:t>
      </w:r>
    </w:p>
    <w:p>
      <w:pPr>
        <w:pStyle w:val="BodyText"/>
      </w:pPr>
      <w:r>
        <w:t xml:space="preserve">Trang Duệ nghe vậy thì nở nụ cười khổ, hắn vốn là muốn hỏi một chút xem muốn đi đến học viện lịch sử thì đi hướng nào, ai biết anh bạn này có thể nhiệt tình như vậy, chẳng những kéo mình vào trong phòng học, lại còn giúp mình giành chỗ?</w:t>
      </w:r>
    </w:p>
    <w:p>
      <w:pPr>
        <w:pStyle w:val="BodyText"/>
      </w:pPr>
      <w:r>
        <w:t xml:space="preserve">Những buổi thầy giáo mời một ít những danh nhân tới tổ chức tọa đàm sẽ rất hoan nghênh các học sinh tới tham dự, nhưng mà chỗ ít người nhiều, liền cần phải có người đến sớm nhận chỗ, nhưng mà những chuyện như vậy thông thường sẽ phát sinh ở những nam sinh trong lòng có tâm tư với nữ học sinh nào đó.</w:t>
      </w:r>
    </w:p>
    <w:p>
      <w:pPr>
        <w:pStyle w:val="BodyText"/>
      </w:pPr>
      <w:r>
        <w:t xml:space="preserve">Trang Duệ lúc trước học đại học chính quy, trừ trước đến nay đều là giành chỗ cho bạn nè ở trong ký túc xá hoặc là giành chỗ cho bạn giá, không nghĩ tới vào trong trường để làm nghiên cứu sinh lại có thể được hưởng thụ loại đãi ngộ này. truyện cập nhật nhanh nhất tại chấm</w:t>
      </w:r>
    </w:p>
    <w:p>
      <w:pPr>
        <w:pStyle w:val="BodyText"/>
      </w:pPr>
      <w:r>
        <w:t xml:space="preserve">Không biết là vị chuyên gia tọa đàm này đang nói cái gì, Trang Duệ vừa mới tiến vào phòng học thì những người phía sau cũng chen chúc mà vào, sôi nổi chiếm vị trí bên trên, Trang Duệ có muốn lui cũng không có đường ta, chỉ có thể chờ đợi sau khi bọn họ ngồi xuống sẽ tìm cơ hội đi ra ngoài.</w:t>
      </w:r>
    </w:p>
    <w:p>
      <w:pPr>
        <w:pStyle w:val="BodyText"/>
      </w:pPr>
      <w:r>
        <w:t xml:space="preserve">- A!, Mãnh Tử, cậu ấy là ai vậy ?</w:t>
      </w:r>
    </w:p>
    <w:p>
      <w:pPr>
        <w:pStyle w:val="BodyText"/>
      </w:pPr>
      <w:r>
        <w:t xml:space="preserve">Những người ngồi ở chỗ kia nhìn thấy bạn học của mình dẫn theo một người không quen biết đến đây, không khỏi có chút kỳ quái hỏi.</w:t>
      </w:r>
    </w:p>
    <w:p>
      <w:pPr>
        <w:pStyle w:val="BodyText"/>
      </w:pPr>
      <w:r>
        <w:t xml:space="preserve">- Ta cũng không biết, anh bạn, cậu tên là gì? Thế nào, có bạn bè gì không?</w:t>
      </w:r>
    </w:p>
    <w:p>
      <w:pPr>
        <w:pStyle w:val="BodyText"/>
      </w:pPr>
      <w:r>
        <w:t xml:space="preserve">Người bạn học tên là Mãnh Tử kia gãi gãi đầu, nhìn về phía Trang Duệ, vẻ mặt rất là đắc ý.</w:t>
      </w:r>
    </w:p>
    <w:p>
      <w:pPr>
        <w:pStyle w:val="BodyText"/>
      </w:pPr>
      <w:r>
        <w:t xml:space="preserve">Trang Duệ bất đắc dĩ nói:</w:t>
      </w:r>
    </w:p>
    <w:p>
      <w:pPr>
        <w:pStyle w:val="BodyText"/>
      </w:pPr>
      <w:r>
        <w:t xml:space="preserve">- Tôi tên là Trang Duệ, nhưng mà không phải là sinh viên của viện y học, cũng không phải là tôi tới đây để nghe chuyên gia tọa đàm, vừa rồi tôi lôi kéo cậu chính là muốn hỏi cậu một chút xem muốn đến viện lịch sử thì phải đi thế nào.</w:t>
      </w:r>
    </w:p>
    <w:p>
      <w:pPr>
        <w:pStyle w:val="BodyText"/>
      </w:pPr>
      <w:r>
        <w:t xml:space="preserve">- Cậu, cậu là muốn hỏi đường? Vị bạn học tên là Mãnh Tử kia nghe thấy lời nói của Trang Duệ thì miệng há to đến mức có thể nhét cả một quả trứng vịt vào được, mấy người bên cạnh nghe thấy vậy cũng cảm thấy líu lưỡi.</w:t>
      </w:r>
    </w:p>
    <w:p>
      <w:pPr>
        <w:pStyle w:val="BodyText"/>
      </w:pPr>
      <w:r>
        <w:t xml:space="preserve">Sau khi trầm mặc một lúc, lấy Trang Duệ làm trung tâm đột nhiên phát ra một trận cười rung trời.</w:t>
      </w:r>
    </w:p>
    <w:p>
      <w:pPr>
        <w:pStyle w:val="BodyText"/>
      </w:pPr>
      <w:r>
        <w:t xml:space="preserve">- Này người bạn thân, Mãnh Tử, cậu cũng quá mạnh mẽ đi!</w:t>
      </w:r>
    </w:p>
    <w:p>
      <w:pPr>
        <w:pStyle w:val="BodyText"/>
      </w:pPr>
      <w:r>
        <w:t xml:space="preserve">- Trương Mãnh, cậu cũng không kéo được cô gái nhỏ kia đến sao, cô gái này khẳng định là không cảm thấy hứng thú gì với đông y.</w:t>
      </w:r>
    </w:p>
    <w:p>
      <w:pPr>
        <w:pStyle w:val="BodyText"/>
      </w:pPr>
      <w:r>
        <w:t xml:space="preserve">- Đúng hiện ta hoài nghi nghiêm trọng giới tính của cậu, Mãnh Tử cậu phải thành thật khai báo mau.</w:t>
      </w:r>
    </w:p>
    <w:p>
      <w:pPr>
        <w:pStyle w:val="BodyText"/>
      </w:pPr>
      <w:r>
        <w:t xml:space="preserve">Trương Mãnh và mẫy người bạn học lại nổi lên tiếng cười, vang khắp cả trong phòng học lẫn cầu thang khiến cho đông đảo ánh mắt của mọi người đều tò mò nhìn về hướng này, tự nhiên sẽ có người tới hỏi thăm, không bao lâu liền truyền khắp cả phòng học.</w:t>
      </w:r>
    </w:p>
    <w:p>
      <w:pPr>
        <w:pStyle w:val="BodyText"/>
      </w:pPr>
      <w:r>
        <w:t xml:space="preserve">Chuyện này chờ khi buổi tọa đàm này kết thúc, lập tức sẽ được lan truyền khắp trường Kinh Đại, trở thành một chuyện đáng cười nhất trong năm nay.</w:t>
      </w:r>
    </w:p>
    <w:p>
      <w:pPr>
        <w:pStyle w:val="BodyText"/>
      </w:pPr>
      <w:r>
        <w:t xml:space="preserve">Nhìn thấy mọi người cười, nhưng mà thật ra Trang Duệ cũng không tức giận, hắn tới nơi này cũng chỉ là để tăng thêm kiến thức mà thôi. Hơn nữa trong chuyện này thật sự là có chút hài hước, mà vị bạn học tên là Trương Mãnh này cũng có chút quá sơ ý.</w:t>
      </w:r>
    </w:p>
    <w:p>
      <w:pPr>
        <w:pStyle w:val="BodyText"/>
      </w:pPr>
      <w:r>
        <w:t xml:space="preserve">- Anh bạn, thật xin lỗi, chỉ tại cái tính nôn nóng của tôi, thật sự là xin lỗi.</w:t>
      </w:r>
    </w:p>
    <w:p>
      <w:pPr>
        <w:pStyle w:val="BodyText"/>
      </w:pPr>
      <w:r>
        <w:t xml:space="preserve">Trương Mãnh bị mọi người cười đến mức mặt đỏ đến mang tai, lúc sau mới kịp phản ứng lại, vội vàng nhận lỗi với Trang Duệ, cũng bởi vì cái tính nhanh nhảu của hắn, không đợi cho Trang Duệ nói hết lời đã kéo người ta vào trong phòng, như vậy mới gây ra một chuyện cười lớn đến như vậy.</w:t>
      </w:r>
    </w:p>
    <w:p>
      <w:pPr>
        <w:pStyle w:val="BodyText"/>
      </w:pPr>
      <w:r>
        <w:t xml:space="preserve">- Không có việc gì, xem ra hôm nay tôi không thể sang bên kia nghe giảng được rồi.</w:t>
      </w:r>
    </w:p>
    <w:p>
      <w:pPr>
        <w:pStyle w:val="BodyText"/>
      </w:pPr>
      <w:r>
        <w:t xml:space="preserve">Trang Duệ quay đầu lại nhìn thoáng qua, thần sắc có chút bất đắc dĩ, nhưng mà may mắn là cái buổi : Thông luận khảo cổ học Trung Quốc kia, cũng không phải là của giáo sư Mạnh, nếu không tâm tình của Trang Duệ lúc này khẳng định là không tốt như vậy.</w:t>
      </w:r>
    </w:p>
    <w:p>
      <w:pPr>
        <w:pStyle w:val="BodyText"/>
      </w:pPr>
      <w:r>
        <w:t xml:space="preserve">Từ lúc tiến vào trong phòng học, chứng kiến bức tranh chữ viết màu đỏ được treo bên trên Trang Duệ cũng đã hiểu được. Đây là một vị ở trong quân y được phó viện trưởng của Kinh Địa mời tới, tổ chức một buổi tọa đàm về đông y.</w:t>
      </w:r>
    </w:p>
    <w:p>
      <w:pPr>
        <w:pStyle w:val="BodyText"/>
      </w:pPr>
      <w:r>
        <w:t xml:space="preserve">Bửi vì vị giáo sư này chính là một ngôi sao sáng của giới y học trong nước, cho nên khi trước khi bắt đầu buổi tọa đàm chừng nửa giờ thì rất nhiều học sinh của viện y học đã chen chúc chạy tới đây, sợ tới chậm sẽ không giành được vị trí tốt.</w:t>
      </w:r>
    </w:p>
    <w:p>
      <w:pPr>
        <w:pStyle w:val="BodyText"/>
      </w:pPr>
      <w:r>
        <w:t xml:space="preserve">Nhưng mà Trang Duệ cũng là một người oan uổng, hắn chẳng qua chỉ là muốn hỏi đường mà thôi, nhưng mà bây giờ quay đầu lại nhìn xem, trong phòng đã chật kín người ngồi, ngay cả bên ngoài hành lang cũng có rất nhiều người đứng, muốn chen ra cũng đừng nghĩ tới.</w:t>
      </w:r>
    </w:p>
    <w:p>
      <w:pPr>
        <w:pStyle w:val="BodyText"/>
      </w:pPr>
      <w:r>
        <w:t xml:space="preserve">- Hắc anh bạn, cậu tên là gì? Khi trở về tôi sẽ dẫn cậu đến học viện lịch sử bên kia.</w:t>
      </w:r>
    </w:p>
    <w:p>
      <w:pPr>
        <w:pStyle w:val="BodyText"/>
      </w:pPr>
      <w:r>
        <w:t xml:space="preserve">Trương Mãnh có chút ngượng ngùng gãi gãi đầu, nhưng mà lại có chút kỳ quái hỏi:</w:t>
      </w:r>
    </w:p>
    <w:p>
      <w:pPr>
        <w:pStyle w:val="BodyText"/>
      </w:pPr>
      <w:r>
        <w:t xml:space="preserve">- Đúng rồi, nếu cậu là học sinh của học viện lịch sử thì tại sao lại không biết đường đến đó?</w:t>
      </w:r>
    </w:p>
    <w:p>
      <w:pPr>
        <w:pStyle w:val="BodyText"/>
      </w:pPr>
      <w:r>
        <w:t xml:space="preserve">Tuy rằng bộ dạng của Trang Duệ không phải là già, nhưng mà lăn lộn ở trong xã hội vài năm, cái loại khí chất thành thục này rõ ràng là mấy tên nhóc con mười tám mười chín tuổi mới vào đời không thể so sánh được. Nhưng mà là một học sinh lâu năm đi học mà ngay cả đường trong trường cũng không biết, chuyện này cũng có chút quái dị.</w:t>
      </w:r>
    </w:p>
    <w:p>
      <w:pPr>
        <w:pStyle w:val="BodyText"/>
      </w:pPr>
      <w:r>
        <w:t xml:space="preserve">Tôi tên là Trang Duệ, là nghiên cứu sinh năm nay mới vào trường, trường Kinh Đại rộng như vậy, tôi cũng không biết tại sao lại lạc đến nơi đây, khi nào trở về phải tìm một cái bản đồ mới được.</w:t>
      </w:r>
    </w:p>
    <w:p>
      <w:pPr>
        <w:pStyle w:val="Compact"/>
      </w:pPr>
      <w:r>
        <w:br w:type="textWrapping"/>
      </w:r>
      <w:r>
        <w:br w:type="textWrapping"/>
      </w:r>
    </w:p>
    <w:p>
      <w:pPr>
        <w:pStyle w:val="Heading2"/>
      </w:pPr>
      <w:bookmarkStart w:id="913" w:name="chương-891-diễn-thuyết."/>
      <w:bookmarkEnd w:id="913"/>
      <w:r>
        <w:t xml:space="preserve">891. Chương 891 : Diễn Thuyết.</w:t>
      </w:r>
    </w:p>
    <w:p>
      <w:pPr>
        <w:pStyle w:val="Compact"/>
      </w:pPr>
      <w:r>
        <w:br w:type="textWrapping"/>
      </w:r>
      <w:r>
        <w:br w:type="textWrapping"/>
      </w:r>
    </w:p>
    <w:p>
      <w:pPr>
        <w:pStyle w:val="BodyText"/>
      </w:pPr>
      <w:r>
        <w:t xml:space="preserve">Hoàng Kim Đồng</w:t>
      </w:r>
    </w:p>
    <w:p>
      <w:pPr>
        <w:pStyle w:val="BodyText"/>
      </w:pPr>
      <w:r>
        <w:t xml:space="preserve">Tác giả: Đả Nhãn (.</w:t>
      </w:r>
    </w:p>
    <w:p>
      <w:pPr>
        <w:pStyle w:val="BodyText"/>
      </w:pPr>
      <w:r>
        <w:t xml:space="preserve">Chương 891: Diễn thuyết.</w:t>
      </w:r>
    </w:p>
    <w:p>
      <w:pPr>
        <w:pStyle w:val="BodyText"/>
      </w:pPr>
      <w:r>
        <w:t xml:space="preserve">Nhóm dịch: Dungnhi</w:t>
      </w:r>
    </w:p>
    <w:p>
      <w:pPr>
        <w:pStyle w:val="BodyText"/>
      </w:pPr>
      <w:r>
        <w:t xml:space="preserve">Sưu tầm by khunglongconhaman -</w:t>
      </w:r>
    </w:p>
    <w:p>
      <w:pPr>
        <w:pStyle w:val="BodyText"/>
      </w:pPr>
      <w:r>
        <w:t xml:space="preserve">Nguồn: Vipvandan</w:t>
      </w:r>
    </w:p>
    <w:p>
      <w:pPr>
        <w:pStyle w:val="BodyText"/>
      </w:pPr>
      <w:r>
        <w:t xml:space="preserve">Trang Duệ nở nụ cười tự giễu, nếu như việc này của hắn truyền ra ngoài cũng có thể trở thành một tin tức lớn. hai ngày đều lạc đường trong trường, không biết là do trường Kinh Đại quá lớn hay là do Trang Duệ quá ngu ngốc.</w:t>
      </w:r>
    </w:p>
    <w:p>
      <w:pPr>
        <w:pStyle w:val="BodyText"/>
      </w:pPr>
      <w:r>
        <w:t xml:space="preserve">- Khi nào về tôi sẽ dẫn cậu đi dạo quanh trường một vòng, cam đoan là lần sau cậu sẽ không lạc đường nữa,</w:t>
      </w:r>
    </w:p>
    <w:p>
      <w:pPr>
        <w:pStyle w:val="BodyText"/>
      </w:pPr>
      <w:r>
        <w:t xml:space="preserve">Mấy người bên cạnh nghe vậy thì nở nụ cười, Trương Mãnh lại có thể xung phong nhận việc dẫn Trang Duệ đi làm quen với đường đi trong trường Kinh Đại.</w:t>
      </w:r>
    </w:p>
    <w:p>
      <w:pPr>
        <w:pStyle w:val="BodyText"/>
      </w:pPr>
      <w:r>
        <w:t xml:space="preserve">Sau khi Trương Mãnh nói xong, bên cạnh còn có người nói tiếp:</w:t>
      </w:r>
    </w:p>
    <w:p>
      <w:pPr>
        <w:pStyle w:val="BodyText"/>
      </w:pPr>
      <w:r>
        <w:t xml:space="preserve">- Mãnh tử, cậu quen thuộc nhất vẫn là đường đến hệ nghệ thuậ cơ mà? Thế nào mà theo đuổi cả nửa năm vẫn còn chưa tán được một em nào vậy?</w:t>
      </w:r>
    </w:p>
    <w:p>
      <w:pPr>
        <w:pStyle w:val="BodyText"/>
      </w:pPr>
      <w:r>
        <w:t xml:space="preserve">- Đúng vậy, nhanh chóng đi chứ.</w:t>
      </w:r>
    </w:p>
    <w:p>
      <w:pPr>
        <w:pStyle w:val="BodyText"/>
      </w:pPr>
      <w:r>
        <w:t xml:space="preserve">Cả đám bên cạnh lại ồn ào lên khiến Trang Duệ nhớ lại thời mình còn học đại học, cũng cũng với đám anh vĩ vui đùa như vậy. Tất cả đều như chuyện mới xảy ra ngày hôm qua, nhưng mà cảnh tượng như trước còn người thì đã không còn.</w:t>
      </w:r>
    </w:p>
    <w:p>
      <w:pPr>
        <w:pStyle w:val="BodyText"/>
      </w:pPr>
      <w:r>
        <w:t xml:space="preserve">Trang Duệ cố gắng hưởng thụ loại cảm giác này, ít nhất thì chuyện ngồi ở chỗ nào cũng đã không còn quan trọng nữa, nhưng mà Trang Duệ vẫn hi vọng là chút nữa tọa đàm không cần đề cập đến chuyên môn, dù sao hắn đối với y học căn bản là dốt đặc cán mai.</w:t>
      </w:r>
    </w:p>
    <w:p>
      <w:pPr>
        <w:pStyle w:val="BodyText"/>
      </w:pPr>
      <w:r>
        <w:t xml:space="preserve">Nhưng mà Trang Duệ có mang theo sách khảo cổ, ngộ nhõ buổi tọa đàm này thực vô vị, như vậy hắn sẽ coi như đây là một buổi tự học.</w:t>
      </w:r>
    </w:p>
    <w:p>
      <w:pPr>
        <w:pStyle w:val="BodyText"/>
      </w:pPr>
      <w:r>
        <w:t xml:space="preserve">Bên ngoài cầu thang phòng học vẫn còn có người cố gắng chen vào. Trang Duệ quay đầu lại nhìn một chút, cái phòng học này có thể cho hai ba trăm người ngồi học, nhưng ở đây ít nhất cũng đã có bốn năm trăm người, có thể thấy được trình độ của vị chuyên gia trong quân y kia được đánh giá cao như thế nào.</w:t>
      </w:r>
    </w:p>
    <w:p>
      <w:pPr>
        <w:pStyle w:val="BodyText"/>
      </w:pPr>
      <w:r>
        <w:t xml:space="preserve">ở trên bục giảng đã có người bắt đầu điều chỉnh thử Microphone và sắp xếp các báo cáo tọa đàm. Qua khoảng mười phút đồng hồ sau, một lão giả dầu tóc trắng tinh nhưng lại vô cùng quắc thước từ bên cửa hông của phòng học đi vào, tiến tới trên bục giảng.</w:t>
      </w:r>
    </w:p>
    <w:p>
      <w:pPr>
        <w:pStyle w:val="BodyText"/>
      </w:pPr>
      <w:r>
        <w:t xml:space="preserve">- Các học sinh, trước tiên tự giới thiệu một chút, tôi là Chu… cái này là tranh hay chữ cũng đều không viết sai, chính là ba chữ…</w:t>
      </w:r>
    </w:p>
    <w:p>
      <w:pPr>
        <w:pStyle w:val="BodyText"/>
      </w:pPr>
      <w:r>
        <w:t xml:space="preserve">Lời nói của giáo sư Chu khiến cho các học sinh cười lớn một trận, giáo viên hài hước rất được các học sinh hoan nghênh.</w:t>
      </w:r>
    </w:p>
    <w:p>
      <w:pPr>
        <w:pStyle w:val="BodyText"/>
      </w:pPr>
      <w:r>
        <w:t xml:space="preserve">- Thật cao hứng khi có thể tới Kinh Đại, đứng ở trên này tôi cũng có cảm giác mình trở nên trẻ hơn. truyện cập nhật nhanh nhất tại chấm</w:t>
      </w:r>
    </w:p>
    <w:p>
      <w:pPr>
        <w:pStyle w:val="BodyText"/>
      </w:pPr>
      <w:r>
        <w:t xml:space="preserve">Buổi tọa đàm hôm nay chia làm hai giai đoạn. giai đoạn thứ nhất là tôi giảng ọi người nghe, đây là kiểu giáo dục phổ biến, nhưng mà chỉ có thời gian năm phút đồng hồ, chỉ chiếm một phần thời gian của buổi tọa đàm hôm nay, tôi nghĩ các em đều có thể chịu đựng được.</w:t>
      </w:r>
    </w:p>
    <w:p>
      <w:pPr>
        <w:pStyle w:val="BodyText"/>
      </w:pPr>
      <w:r>
        <w:t xml:space="preserve">Giai đoạn thứ hai chính là tự do đưa ra câu hổi, những tình huống trong đông y, những cách nhìn độc đáo gì đó thì đều lấy ra hỏi, tôi biết trường Kinh Đạo có rất nhiều học sinh, như vậy cũng sẽ có rất nhiều tư tưởng riêng biệt, cứ thu gom tất cả những tư tưởng tự do lại, tôi cũng hy vọng thông qua buổi tọa đàm lần này, có thể học hỏi thêm được chút gì đó.</w:t>
      </w:r>
    </w:p>
    <w:p>
      <w:pPr>
        <w:pStyle w:val="BodyText"/>
      </w:pPr>
      <w:r>
        <w:t xml:space="preserve">Vị giáo sư tóc bạc kia vừa mới phát biểu, khiến cho trong phòng học và ngoài cầu thang đều có tiếng vỗ tay vang lên, các vị học sinh cũng không nghĩ tới, một vị chuyên gia trong giới y học nói chuyện lại khiêm tốn và hài hước như vậy.</w:t>
      </w:r>
    </w:p>
    <w:p>
      <w:pPr>
        <w:pStyle w:val="BodyText"/>
      </w:pPr>
      <w:r>
        <w:t xml:space="preserve">Vốn Trang Duệ cho rằng đây sẽ là một buổi tọa đàm buồn tẻ cũng bị lời nói hìa hước của vị giáo sư này làm cho chú ý, không khỏi buông cuốn sách “ Thông luận khảo cổ học Trung Quốc” xuống, ngẩng đầu nhìn về phía bục giảng.</w:t>
      </w:r>
    </w:p>
    <w:p>
      <w:pPr>
        <w:pStyle w:val="BodyText"/>
      </w:pPr>
      <w:r>
        <w:t xml:space="preserve">- A! Đây không phải là viện trưởng Chu sao?</w:t>
      </w:r>
    </w:p>
    <w:p>
      <w:pPr>
        <w:pStyle w:val="BodyText"/>
      </w:pPr>
      <w:r>
        <w:t xml:space="preserve">Khi nhìn rõ vị chuyên gia đang đứng ở trên bục giảng, Trang Duệ không khỏi lặng đi một chút, người này chính là viện trưởng của bệnh viện Giải Phóng mà lần trước Âu Dương Quân đã dẫn hắn đi. Trang Duệ còn nhớ rõ vị viện trưởng Chu kia khi khám cho Tần Huyên Băng thì sử dụng phương pháp bắt mạch. Không nghĩ tới hắn còn là phó viện trưởng của quân y.</w:t>
      </w:r>
    </w:p>
    <w:p>
      <w:pPr>
        <w:pStyle w:val="BodyText"/>
      </w:pPr>
      <w:r>
        <w:t xml:space="preserve">Chuyện này kỳ thật cũng không có gì kỳ quái, cái bệnh viện đó vốn là thuộc bộ quân y, trong bệnh viện cũng có rất nhiều bác sĩ đều là giảng viên trong các trường đại học, cởi quần áo trắng ra liền trở thành giảng viên.</w:t>
      </w:r>
    </w:p>
    <w:p>
      <w:pPr>
        <w:pStyle w:val="BodyText"/>
      </w:pPr>
      <w:r>
        <w:t xml:space="preserve">Nhưng mà muốn mời một vị thiếu tướng, còn là viện trưởng tới để tọa đàm cũng coi như có khả năng không nhỏ. Phải biết rằng quân đội cũng có nhiều chỗ rất khác nhau, muốn mời vị viện trưởng Chu đến đây chỉ sợ còn khó khăn hơn cả mời một vị thư ký tỉnh ủy.</w:t>
      </w:r>
    </w:p>
    <w:p>
      <w:pPr>
        <w:pStyle w:val="BodyText"/>
      </w:pPr>
      <w:r>
        <w:t xml:space="preserve">- Tốt lắm, đã hết năm phút đồng hồ, tôi cũng không dài dòng nữa, bắt đầu tới thời gian hỏi.</w:t>
      </w:r>
    </w:p>
    <w:p>
      <w:pPr>
        <w:pStyle w:val="BodyText"/>
      </w:pPr>
      <w:r>
        <w:t xml:space="preserve">Trang Duệ ngây người một chút, năm phút đồng hồ cũng đã qua rồi, trong năm phút này viện trưởng Chu chỉ đơn giản là giới thiệu một số tình huống bắt nguồn của đông y, cũng không có tập trung sâu vào bài giảng, nhưng mà một người ngoài cuộc như Trang Duệ nghe thấy cũng hoàn toàn có thể hiểu được.</w:t>
      </w:r>
    </w:p>
    <w:p>
      <w:pPr>
        <w:pStyle w:val="BodyText"/>
      </w:pPr>
      <w:r>
        <w:t xml:space="preserve">- Chu giáo sư, ngài là một trong những người đi đầu của phong trào châm cứu trong nước, xin hỏi một chút là châm cứu có thể áp dụng cho những căn bệnh nào? Nếu sử dụng phương pháp châm cứu thì làm thế nào mới có thể giảm bớt được bệnh tình?</w:t>
      </w:r>
    </w:p>
    <w:p>
      <w:pPr>
        <w:pStyle w:val="BodyText"/>
      </w:pPr>
      <w:r>
        <w:t xml:space="preserve">Tiếp theo một nữ học sinh nhấc tay lên hỏi. Những học sinh ở chỗ này đều là những người chuyên nghiệp, cho dù không học đông y nhưng cũng sẽ không đưa ra những câu hỏi đại loại như so sánh giữa đông y và tây y. Vấn đề này đã được người ta đề cập đến vô số lần, thật sự là không cần phải tiếp tục giải thích.</w:t>
      </w:r>
    </w:p>
    <w:p>
      <w:pPr>
        <w:pStyle w:val="BodyText"/>
      </w:pPr>
      <w:r>
        <w:t xml:space="preserve">- Đối với những thnah niên mà nói, châm cứu thực dụng nhất…</w:t>
      </w:r>
    </w:p>
    <w:p>
      <w:pPr>
        <w:pStyle w:val="BodyText"/>
      </w:pPr>
      <w:r>
        <w:t xml:space="preserve">Các học sinh đều nghe rõ ràng những trường hợp nên áp cụng trong thực tế, lão nhân trên đài cũng thật cơ trí cười cười vài cái, sau đó chờ ọi người yên tĩnh lại mới nói tiếp.</w:t>
      </w:r>
    </w:p>
    <w:p>
      <w:pPr>
        <w:pStyle w:val="BodyText"/>
      </w:pPr>
      <w:r>
        <w:t xml:space="preserve">- Đối với những thanh nhiên thích chưng dụng mà nói, châm cứu là biện pháp thực dụng nhất, dĩ nhiên là dùng để giảm béo. Ừ nhưng mà tôi đang nói về công dụng của châm cứu, chứ không phải là so sánh với những thẩm mỹ viện nửa vời trên đường, ngàn vạn lần các học sinh không được lẫn lộn.</w:t>
      </w:r>
    </w:p>
    <w:p>
      <w:pPr>
        <w:pStyle w:val="BodyText"/>
      </w:pPr>
      <w:r>
        <w:t xml:space="preserve">Thanh âm của giáo sư Chu còn chưa dứt, trong phòng liền vang lên một trận cười to, đối với những học sinh này mà nói, thì bọn họ không hề thích bầu không khí ngột ngạt trong các tiết học lý thuyết mà thích những buổi diễn thuyết hài hước như thế này.</w:t>
      </w:r>
    </w:p>
    <w:p>
      <w:pPr>
        <w:pStyle w:val="BodyText"/>
      </w:pPr>
      <w:r>
        <w:t xml:space="preserve">Tuy rằng tuổi của giáo sư Chu không nhỏ, nhưng mà trên người cũng không có chủ nghĩa giáo điều như những người già kia, nói chuyện giống như là ngựa thần lướt gió, dùng lời nói đươn giản để diễn đạt ra tư tưởng thâm thúy, khiến cho trong phòng có rất nhiều người ngồi cười nhưng cũng không thiếu người ngồi suy tư,</w:t>
      </w:r>
    </w:p>
    <w:p>
      <w:pPr>
        <w:pStyle w:val="BodyText"/>
      </w:pPr>
      <w:r>
        <w:t xml:space="preserve">- Châm cứu? Hay là sau này mình sẽ tham gia dự thính một ít tiết học châm cứu?</w:t>
      </w:r>
    </w:p>
    <w:p>
      <w:pPr>
        <w:pStyle w:val="BodyText"/>
      </w:pPr>
      <w:r>
        <w:t xml:space="preserve">[/CHARGE]</w:t>
      </w:r>
    </w:p>
    <w:p>
      <w:pPr>
        <w:pStyle w:val="Compact"/>
      </w:pPr>
      <w:r>
        <w:br w:type="textWrapping"/>
      </w:r>
      <w:r>
        <w:br w:type="textWrapping"/>
      </w:r>
    </w:p>
    <w:p>
      <w:pPr>
        <w:pStyle w:val="Heading2"/>
      </w:pPr>
      <w:bookmarkStart w:id="914" w:name="chương-892-sự-kiện-giẫm-đạp.1"/>
      <w:bookmarkEnd w:id="914"/>
      <w:r>
        <w:t xml:space="preserve">892. Chương 892 : Sự Kiện Giẫm Đạp.(1)</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892: Sự kiện giẫm đạp.(1)</w:t>
      </w:r>
    </w:p>
    <w:p>
      <w:pPr>
        <w:pStyle w:val="BodyText"/>
      </w:pPr>
      <w:r>
        <w:t xml:space="preserve">Nhóm dịch: Dungnhi</w:t>
      </w:r>
    </w:p>
    <w:p>
      <w:pPr>
        <w:pStyle w:val="BodyText"/>
      </w:pPr>
      <w:r>
        <w:t xml:space="preserve">Sưu tầm by khunglongconhaman -</w:t>
      </w:r>
    </w:p>
    <w:p>
      <w:pPr>
        <w:pStyle w:val="BodyText"/>
      </w:pPr>
      <w:r>
        <w:t xml:space="preserve">Nguồn: Vipvandan</w:t>
      </w:r>
    </w:p>
    <w:p>
      <w:pPr>
        <w:pStyle w:val="BodyText"/>
      </w:pPr>
      <w:r>
        <w:t xml:space="preserve">Trang Duệ ở bên dưới nghe viện trưởng Chu diễn thuyết, trong lòng như có suy nghĩ gì đó, thầm nghĩ.</w:t>
      </w:r>
    </w:p>
    <w:p>
      <w:pPr>
        <w:pStyle w:val="BodyText"/>
      </w:pPr>
      <w:r>
        <w:t xml:space="preserve">Sở sõ Trang Duệ có được ngày hôm nay, tài sản kinh ngươi như vậy, hoàn toàn là nhờ vào cặp mắt có thể phát ra linh khí của mình. truyện cập nhật nhanh nhất tại chấm</w:t>
      </w:r>
    </w:p>
    <w:p>
      <w:pPr>
        <w:pStyle w:val="BodyText"/>
      </w:pPr>
      <w:r>
        <w:t xml:space="preserve">Nhưng mà công năng ánh mắt này của Trang Duệ, không chỉ có riêng tác dụng phân biết đồ cổ, chữa bệnh và chưa thương chắc hẳn mới là công hiêu lớn nhất của đôi mắt, hơn nữa qua mấy lần thử nghiệm trên người lão nhân gia, linh khí này dường như cũng có tác dụng đối với việc kéo dài tuổi thọ.</w:t>
      </w:r>
    </w:p>
    <w:p>
      <w:pPr>
        <w:pStyle w:val="BodyText"/>
      </w:pPr>
      <w:r>
        <w:t xml:space="preserve">Nhưng mà tính tình của Trang Duệ trời sinh cẩn thận, hơn nữa hắn cũng không có tư tưởng phật gia muốn làm siêu nhân của toàn thế giới, linh khí của hắn chỉ có thể sử dụng cho người thân của hắn, nhưng mà xuất phát từ nguyên nhân bí mật, chỉ có thể trong lúc người khác ngủ say mới có thể sử dụng, như vậy thì hạn chế cũng sẽ rất lớn.</w:t>
      </w:r>
    </w:p>
    <w:p>
      <w:pPr>
        <w:pStyle w:val="BodyText"/>
      </w:pPr>
      <w:r>
        <w:t xml:space="preserve">Như là phòng ngủ của mẹ thì tự nhiên là Trang Duệ có thể di vào, hay là có thể điều dưỡng cơ thể giúp Âu Dương Uyển điều dưỡng cơ thể trong lúc bà ngủ say.</w:t>
      </w:r>
    </w:p>
    <w:p>
      <w:pPr>
        <w:pStyle w:val="BodyText"/>
      </w:pPr>
      <w:r>
        <w:t xml:space="preserve">Nhưng mà như là Từ đại minh tinh, hoặc là chị của Trang Duệ, còn có đám người chị dâu thì hắn đều không có phương pháp để tiếp xúc được, cứ như vậy cho dù là thân thích thì Trang Duệ cũng không thể chăm lo được.</w:t>
      </w:r>
    </w:p>
    <w:p>
      <w:pPr>
        <w:pStyle w:val="BodyText"/>
      </w:pPr>
      <w:r>
        <w:t xml:space="preserve">Nếu Trang Duệ học tập châm cứu thì có thể giải quyết chuyện này, đương nhiên cũng phải chờ đến khi Trang Duệ học châm cứu thành tài rồi mới được.</w:t>
      </w:r>
    </w:p>
    <w:p>
      <w:pPr>
        <w:pStyle w:val="BodyText"/>
      </w:pPr>
      <w:r>
        <w:t xml:space="preserve">Nhưng mà vấn đề này có thể chậm rãi giải quyết, ban đầu có thể châm vào những huyệt linh tinh ở trên cánh tay, Bành Phi và Âu Dương Quân có thể làm người thực nghiệm đầu tiên.</w:t>
      </w:r>
    </w:p>
    <w:p>
      <w:pPr>
        <w:pStyle w:val="BodyText"/>
      </w:pPr>
      <w:r>
        <w:t xml:space="preserve">- Hắt xì, con bà nó, ai lại nhắc tới ta?</w:t>
      </w:r>
    </w:p>
    <w:p>
      <w:pPr>
        <w:pStyle w:val="BodyText"/>
      </w:pPr>
      <w:r>
        <w:t xml:space="preserve">Ở trong tứ hợp viện cách xa chỗ Trang Duệ, Âu Dương tứ thiếu đang ăn chung bột với con trai của mình, thì lớn tiếng hắt xì hơi một cái, khiến cho đứa con gào khóc. Từ đại minh tinh tự nhiên là rất tức giận, lập tức trong phòng xảy ra một hồi gà bay chó chạy.</w:t>
      </w:r>
    </w:p>
    <w:p>
      <w:pPr>
        <w:pStyle w:val="BodyText"/>
      </w:pPr>
      <w:r>
        <w:t xml:space="preserve">Cám ơn các học sinh, buổi tọa đàm của chúng ta hôm nay đến đây là kết thúc, hy vọng là trong tương lai không xe chúng ta có thể đỏ vị trí, các học sinh đứng ở trên bục của ta để phát biểu và giải thích các sáng tạo của mọi người, cảm ơn mọi người!</w:t>
      </w:r>
    </w:p>
    <w:p>
      <w:pPr>
        <w:pStyle w:val="BodyText"/>
      </w:pPr>
      <w:r>
        <w:t xml:space="preserve">Thời gian một giờ trôi qua rất nhanh, trong phòng và cả ngoài hành lang vang lên tiếng vỗ tay kéo dài không thôi, toàn bộ học sinh đều đứng lên vỗ tay một cách cực kỳ hưng phấn.</w:t>
      </w:r>
    </w:p>
    <w:p>
      <w:pPr>
        <w:pStyle w:val="BodyText"/>
      </w:pPr>
      <w:r>
        <w:t xml:space="preserve">Trang Duệ cũng cảm thấy việc này không uổng, vừa rồi trong ý tứ của viện trưởng Chu, thì một ít huyệt đạo không quá quan trọng của con người thì những người mới học nghề cũng có thể châm vào được, đương nhiên là phải có người nguyện ý cho ngươi châm vào mới được.</w:t>
      </w:r>
    </w:p>
    <w:p>
      <w:pPr>
        <w:pStyle w:val="BodyText"/>
      </w:pPr>
      <w:r>
        <w:t xml:space="preserve">Đang lúc Trang Duệ đang ngồi trầm tư ở trên ghê, trong phòng học đã trở lên loạn hết cả lên, bởi vì hôm nay có quá nhiều người tới, mặt khác còn có rất nhiều học sinh chen lên phía trước để xin chữ ký, mà những người ngồi ở phía trước cũng sôi nổi rời khỏi ghế để đi lên trên bục giảng.</w:t>
      </w:r>
    </w:p>
    <w:p>
      <w:pPr>
        <w:pStyle w:val="BodyText"/>
      </w:pPr>
      <w:r>
        <w:t xml:space="preserve">- Các học sinh yên tĩnh, yên tĩnh một chút, dựa theo trật tự thì giáo sư Chu không thể kí tên cho từng học sinh một được, mọi người không được chen lấn.</w:t>
      </w:r>
    </w:p>
    <w:p>
      <w:pPr>
        <w:pStyle w:val="BodyText"/>
      </w:pPr>
      <w:r>
        <w:t xml:space="preserve">Bây giờ là một giảng viên nào đó nhìn thấy trường hợp rối loạn ở đây, lập tức cầm lấy microphone nói một cây, nhưng mà không ngờ hắn còn chưa nói hết câu thì mọi người chen chúc lại càng hăng hái, đi lên chậm sẽ không được kí tên.</w:t>
      </w:r>
    </w:p>
    <w:p>
      <w:pPr>
        <w:pStyle w:val="BodyText"/>
      </w:pPr>
      <w:r>
        <w:t xml:space="preserve">Trương Mãnh đang ngồi ở bên cạnh Trang Duệ cũng cầm một quyển vở lên, bởi trước sau đều có người nên Trương Mãnh phải bò ở trên ghế, giẫm phải cái lưng ghế tựa ở đằng trước liền không thể giữ được thăng bằng nữa.</w:t>
      </w:r>
    </w:p>
    <w:p>
      <w:pPr>
        <w:pStyle w:val="BodyText"/>
      </w:pPr>
      <w:r>
        <w:t xml:space="preserve">Nhưng mà có người không biết Trương Mãnh bị trượt chân, vẫn đụng vào người hắn một cái, đến khi Trang Duệ ngẩng đầu lên thì vừa lúc nhìn thấy người bạn này của hắn cả người giống như cây chuối đổ ập xuống dưới.</w:t>
      </w:r>
    </w:p>
    <w:p>
      <w:pPr>
        <w:pStyle w:val="BodyText"/>
      </w:pPr>
      <w:r>
        <w:t xml:space="preserve">Nhưng mà cũng coi như tiểu tử Trương Mãnh này có chút thông minh, hai tay liền chắn ở trước mặt, nhưng mà thân thể đạp mạnh vào hàng ghế ở phía trước, Trương Mãnh chỉ có thể phát ra một tiếng kêu đau đớn, sau đó thân thể liền lật nghiêng rồi ngã xuống chỗ hành lang.</w:t>
      </w:r>
    </w:p>
    <w:p>
      <w:pPr>
        <w:pStyle w:val="BodyText"/>
      </w:pPr>
      <w:r>
        <w:t xml:space="preserve">Ở trong hành lang có rất nhiều người, những người nhìn thấy hắn té ngã thì theo bản năng liền lui lại một chút, thật sự đã chừa ra một chỗ đất trống, cũng đủ cho Trương Mãnh nằm ở trên mặt đất.</w:t>
      </w:r>
    </w:p>
    <w:p>
      <w:pPr>
        <w:pStyle w:val="BodyText"/>
      </w:pPr>
      <w:r>
        <w:t xml:space="preserve">Không biết có phải sáng nay Trương Mãnh ra khỏi cửa không xem ngày nên không biết là hôm nay không nên ra khỏi cửa. Cả người vẫn còn chưa đứng dậy được, xung quanh có người kịp phản ứng, đang định tiến đến dìu hắn dậy thì những người ở phía sau không biết chuyện này phát sinh liền xô mạnh những người này một cái.</w:t>
      </w:r>
    </w:p>
    <w:p>
      <w:pPr>
        <w:pStyle w:val="BodyText"/>
      </w:pPr>
      <w:r>
        <w:t xml:space="preserve">Bị đạp trúng, tuyệt đối là sẽ xảy ra sự việc bị quần chúng đạp lên người, những người kia còn chưa đỡ được Trương Mãnh lên thì đã bị những người phía sau xô đẩy, cũng có những người không đứng vững liền trực tiếp đạp lên người Trương Mãnh.</w:t>
      </w:r>
    </w:p>
    <w:p>
      <w:pPr>
        <w:pStyle w:val="BodyText"/>
      </w:pPr>
      <w:r>
        <w:t xml:space="preserve">Trong phòng nhất lời vang lên thanh âm mắng mở và giận dữ của các đồng học, ở phía sau những thanh âm rầm rĩ này là những tiếng hét chói tai của các nữ học sinh, hơn nữa còn có những tiếng thét cực lớn liên miên không dứt.</w:t>
      </w:r>
    </w:p>
    <w:p>
      <w:pPr>
        <w:pStyle w:val="BodyText"/>
      </w:pPr>
      <w:r>
        <w:t xml:space="preserve">Trang Duệ cảm thấy chủ nhân của thanh âm kia hoàn toàn có thể thi vào học viện âm nhạc, cái thanh âm bén nhọn này tuyệt đối là có thể đạt tới âm G7 cao nhất trong Piano.</w:t>
      </w:r>
    </w:p>
    <w:p>
      <w:pPr>
        <w:pStyle w:val="BodyText"/>
      </w:pPr>
      <w:r>
        <w:t xml:space="preserve">Tình trạng hỗn loạn không thể tả này diễn ra khoảng chừng hơn ba phút đồng hồ, thầy giáo vừa rồi còn đứng ở trên bục giảng gào thét như bệnh nhân tâm thần lúc này cũng đã bình tĩnh lại. Tất cả các học sinh cũng đều theo cầu thang và cửa phòng học ra về, những người có chỗ ngồi thì lại tiếp tục ngồi xuống.</w:t>
      </w:r>
    </w:p>
    <w:p>
      <w:pPr>
        <w:pStyle w:val="BodyText"/>
      </w:pPr>
      <w:r>
        <w:t xml:space="preserve">Nhưng mà trong thời gian mấy phút đồng hồ này, trên mặt đất có hơn mời đôi giày da nam và giày cao gót nữ được vứt lăn lóc, có cả một đôi giầy nữ độc quyền.</w:t>
      </w:r>
    </w:p>
    <w:p>
      <w:pPr>
        <w:pStyle w:val="BodyText"/>
      </w:pPr>
      <w:r>
        <w:t xml:space="preserve">Càng khoa trương hơn nữa chính là ở trên mặt đất còn có hai cái áo lót, không biết là vị anh hùng đào hoa nào kéo ra, nhưng mà cái áo lót ngực này cũng rất nhỏ, có lẽ chủ nhân của nó tuyệt đối thuộc loại thấp bé.</w:t>
      </w:r>
    </w:p>
    <w:p>
      <w:pPr>
        <w:pStyle w:val="BodyText"/>
      </w:pPr>
      <w:r>
        <w:t xml:space="preserve">Không ít nữ học ính trong phòng lúc này đều tràn đầy vẻ phẫn hận trên mặt, những vị học sinh mặc váy lại càng gặp phải tai bay vạ gió. Những anh bạn dị thường quen thuộc với kết cấu sinh lý của cơ thể con người thì ra tay vô cùng tàn nhẫn. Những nữ sinh này vừa mới ra khỏi cửa liền hướng tới chỗ ký túc xá nữ chạy về, nhiều ngay sau cũng không dám mặc váy nữa.</w:t>
      </w:r>
    </w:p>
    <w:p>
      <w:pPr>
        <w:pStyle w:val="BodyText"/>
      </w:pPr>
      <w:r>
        <w:t xml:space="preserve">Bởi vì trường hợp vừa rồi quá mức hỗn loạn, căn bản là không thể điều tra được, những nam sinh vừa rồi xuống tay vô cùng tãn nhẫn trong phòng kia, giờ phút này biểu hiện trên mặt so với chính nhân quân tử thì còn quân tử hơn ba phần, những nữ sinh này chỉ có thể mẹ nó chứ ngậm bồ hòn làm ngọt.</w:t>
      </w:r>
    </w:p>
    <w:p>
      <w:pPr>
        <w:pStyle w:val="BodyText"/>
      </w:pPr>
      <w:r>
        <w:t xml:space="preserve">[/CHARGE]</w:t>
      </w:r>
    </w:p>
    <w:p>
      <w:pPr>
        <w:pStyle w:val="Compact"/>
      </w:pPr>
      <w:r>
        <w:br w:type="textWrapping"/>
      </w:r>
      <w:r>
        <w:br w:type="textWrapping"/>
      </w:r>
    </w:p>
    <w:p>
      <w:pPr>
        <w:pStyle w:val="Heading2"/>
      </w:pPr>
      <w:bookmarkStart w:id="915" w:name="chương-893-sự-kiện-giẫm-đạp.2"/>
      <w:bookmarkEnd w:id="915"/>
      <w:r>
        <w:t xml:space="preserve">893. Chương 893 : Sự Kiện Giẫm Đạp.(2)</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893: Sự kiện giẫm đạp.(2)</w:t>
      </w:r>
    </w:p>
    <w:p>
      <w:pPr>
        <w:pStyle w:val="BodyText"/>
      </w:pPr>
      <w:r>
        <w:t xml:space="preserve">Nhóm dịch: Dungnhi</w:t>
      </w:r>
    </w:p>
    <w:p>
      <w:pPr>
        <w:pStyle w:val="BodyText"/>
      </w:pPr>
      <w:r>
        <w:t xml:space="preserve">Sưu tầm by khunglongconhaman -</w:t>
      </w:r>
    </w:p>
    <w:p>
      <w:pPr>
        <w:pStyle w:val="BodyText"/>
      </w:pPr>
      <w:r>
        <w:t xml:space="preserve">Nguồn: Vipvandan</w:t>
      </w:r>
    </w:p>
    <w:p>
      <w:pPr>
        <w:pStyle w:val="BodyText"/>
      </w:pPr>
      <w:r>
        <w:t xml:space="preserve">- Mãnh Tử, Mãnh Tử tỉnh lại đi.</w:t>
      </w:r>
    </w:p>
    <w:p>
      <w:pPr>
        <w:pStyle w:val="BodyText"/>
      </w:pPr>
      <w:r>
        <w:t xml:space="preserve">- Trương Mãnh, Trương Mãnh, cậu tỉnh lại đi.</w:t>
      </w:r>
    </w:p>
    <w:p>
      <w:pPr>
        <w:pStyle w:val="BodyText"/>
      </w:pPr>
      <w:r>
        <w:t xml:space="preserve">- Thầy giáo, Trương Mãnh bất tỉnh rồi.</w:t>
      </w:r>
    </w:p>
    <w:p>
      <w:pPr>
        <w:pStyle w:val="BodyText"/>
      </w:pPr>
      <w:r>
        <w:t xml:space="preserve">Mấy người bạn học xúm vào đỡ Trương mãnh ngồi dậy, sau khi trở thành đệm thịt, hơi thở của Trương Mãnh đã trở nên mong manh hấp hối. Tất cả ở đây đều là sinh viên, tuy rằng học y nhưng mà cả đám đều khinh hoàng, cũng không biết nên phản ứng như thế nào.</w:t>
      </w:r>
    </w:p>
    <w:p>
      <w:pPr>
        <w:pStyle w:val="BodyText"/>
      </w:pPr>
      <w:r>
        <w:t xml:space="preserve">- Tránh ra, ta đến xem nào.</w:t>
      </w:r>
    </w:p>
    <w:p>
      <w:pPr>
        <w:pStyle w:val="BodyText"/>
      </w:pPr>
      <w:r>
        <w:t xml:space="preserve">Chỗ Trương Mãnh ngã vốn cách Trang Duệ rất gần, nhìn thấy hai vị bạn học kia chỉ biết ngồi trên mặt đất mà kêu lên, Trang Duệ vội vàng vọt tới trước mặt Trương Mãnh, đẩy hai người kia ra.</w:t>
      </w:r>
    </w:p>
    <w:p>
      <w:pPr>
        <w:pStyle w:val="BodyText"/>
      </w:pPr>
      <w:r>
        <w:t xml:space="preserve">- Thật đúng là bi thảm.</w:t>
      </w:r>
    </w:p>
    <w:p>
      <w:pPr>
        <w:pStyle w:val="BodyText"/>
      </w:pPr>
      <w:r>
        <w:t xml:space="preserve">Trương Mãnh ở trước mặt Trang Duệ lúc này chỉ có thể dùng một chữ thảm để miêu tả, chiếc áo sơ mi trắng của hắn in đầy dấu chân màu đen, trên hai cánh tay có hai vệt máu tươi đang thấm ra bên ngoài, sắc mặt của hắn trắng bệch, trong lỗ mũi cũng có máu tươi chảy ra, có thể là bị thương trong nội tạng.</w:t>
      </w:r>
    </w:p>
    <w:p>
      <w:pPr>
        <w:pStyle w:val="BodyText"/>
      </w:pPr>
      <w:r>
        <w:t xml:space="preserve">Nhưng mà kinh nghiệm chiến đấu của Trương Mãnh cũng thực phong phú, bất kẻ là thời gian bị giẫm đạp như vậy thì hai tay vẫn bảo về đầu, tuy rằng giờ phút này hơi thở mong manh, nhưng mà sẽ không nguy hiểm đến tính mạng.</w:t>
      </w:r>
    </w:p>
    <w:p>
      <w:pPr>
        <w:pStyle w:val="BodyText"/>
      </w:pPr>
      <w:r>
        <w:t xml:space="preserve">- Chàng trai, cậu tránh ra một chút, để tôi xem sao.</w:t>
      </w:r>
    </w:p>
    <w:p>
      <w:pPr>
        <w:pStyle w:val="BodyText"/>
      </w:pPr>
      <w:r>
        <w:t xml:space="preserve">Chu viện trưởng cũng không nghĩ tới buổi tọa đàm của mình lại có thể biến thành dạng này. Trong lúc Trang Duệ đang ngồi xổm để xem xét thương thế cho Trương Mãnh thì viện trưởng Chu cũng từ trên bục giảng đi xuống, chuẩn bị bắt mạch cho Trương Mãnh. Ở hiện trường còn có một vị thầy giáo nữa, hắn đang không ngớt lời an bài người đi lấy cáng cấp cứu, nơi này cách phòng thực nghiệm trung tâm cũng không bao xa. Ở đó có rất nhiều các thiết bị, thuốc thang cũng đều có. Nhưng mà hiện tại vẫn còn chưa rõ thương thế, không biết có tổn thương cột sống hay không, vị thầy giáo kia cũng không dám tùy tiện cho người nâng Trương Mãnh rời đi.</w:t>
      </w:r>
    </w:p>
    <w:p>
      <w:pPr>
        <w:pStyle w:val="BodyText"/>
      </w:pPr>
      <w:r>
        <w:t xml:space="preserve">- Được viện trưởng Chu, ngài đến xem một chút, dường như đó cũng là ngoại thương, tình hình cũng không quá nghiêm trọng.</w:t>
      </w:r>
    </w:p>
    <w:p>
      <w:pPr>
        <w:pStyle w:val="BodyText"/>
      </w:pPr>
      <w:r>
        <w:t xml:space="preserve">Trang Duệ đứng lên nhường lại chỗ cho hắn.</w:t>
      </w:r>
    </w:p>
    <w:p>
      <w:pPr>
        <w:pStyle w:val="BodyText"/>
      </w:pPr>
      <w:r>
        <w:t xml:space="preserve">Tuy rằng không hiểu gì mà bị kéo vào bên trong hội trường nghe tọa đàm, nhưng mà đối với chàng trai nhiệt tình Trương Mãnh này Trang Duệ có ấn tượng không tệ, ngay trong lúc vừa rồi hắn đã đưa một chút linh khí vào bên trong ngực của Trương Mãnh, như vậy có thể giảm nhẹ một phần nào nội thương của hắn. xem tại</w:t>
      </w:r>
    </w:p>
    <w:p>
      <w:pPr>
        <w:pStyle w:val="BodyText"/>
      </w:pPr>
      <w:r>
        <w:t xml:space="preserve">Nhưng mà ngoại trương ở trên cánh tay này, Trang Duệ cũng sẽ không quan, tất cả mọi người đều có thể nhìn thấy hắn bị thương ở chỗ này, nếu chính mình trị thương cho hắn thì không khỏi có chút quá mức rõ ràng.</w:t>
      </w:r>
    </w:p>
    <w:p>
      <w:pPr>
        <w:pStyle w:val="BodyText"/>
      </w:pPr>
      <w:r>
        <w:t xml:space="preserve">- Ừ, chàng trai có chút nhãn lực, đúng vậy là ngoại thương, còn nữa cánh tay của hắn bị gãy xương.</w:t>
      </w:r>
    </w:p>
    <w:p>
      <w:pPr>
        <w:pStyle w:val="BodyText"/>
      </w:pPr>
      <w:r>
        <w:t xml:space="preserve">Viện trưởng Chu xem mạch cho Trương Mãnh xong, lại giở quần áo của hắn nhìn qua, sau khi xem xong thì vẻ mặt nghiêm túc của viện trưởng Chu cũng đã trở nên buông lỏng xuống. Hôm nay thực sự là gây thành đại họa, tuy rằng sự tình này cũng không liên quan đến viện trưởng Chu, nhưng mà lão vẫn sẽ tự trách bản thân mình.</w:t>
      </w:r>
    </w:p>
    <w:p>
      <w:pPr>
        <w:pStyle w:val="BodyText"/>
      </w:pPr>
      <w:r>
        <w:t xml:space="preserve">- Ai ui, ai ui, đau chết ta rồi.</w:t>
      </w:r>
    </w:p>
    <w:p>
      <w:pPr>
        <w:pStyle w:val="BodyText"/>
      </w:pPr>
      <w:r>
        <w:t xml:space="preserve">Thanh âm của Trương Mãnh bỗng nhiên vang lên từ trên mặt đất, vừa rồi người này bị giẫm đến ngất xỉu, sau khi được Trang Duệ đưa linh khí vào trong cơ thể thì lập tức tỉnh lại, nhưng mà cả người đau đớn khiến cho Trương Mãnh không kìm lòng được mà lẩm bẩm một câu.</w:t>
      </w:r>
    </w:p>
    <w:p>
      <w:pPr>
        <w:pStyle w:val="BodyText"/>
      </w:pPr>
      <w:r>
        <w:t xml:space="preserve">- Chàng trai, lần sau không cần phải làm hành động nguy hiểm như vậy, phải chú ý an toàn chứ.</w:t>
      </w:r>
    </w:p>
    <w:p>
      <w:pPr>
        <w:pStyle w:val="BodyText"/>
      </w:pPr>
      <w:r>
        <w:t xml:space="preserve">Vừa rồi viện trưởng Chu ở trên đài, tự nhiên là nhìn thấy mấy vị học sinh này trèo lên bàn, không nhịn được mà khuyên nhủ vài câu.</w:t>
      </w:r>
    </w:p>
    <w:p>
      <w:pPr>
        <w:pStyle w:val="BodyText"/>
      </w:pPr>
      <w:r>
        <w:t xml:space="preserve">- Ai ui, Chu lão sư, tôi biết rồi, quyển vở của tôi đâu? Chu lão sư ngài ký cho tôi một chữ đi.</w:t>
      </w:r>
    </w:p>
    <w:p>
      <w:pPr>
        <w:pStyle w:val="BodyText"/>
      </w:pPr>
      <w:r>
        <w:t xml:space="preserve">Người bên cạnh thấy Trương Mãnh hết nhìn đông lại nhìn tây, vốn còn không biết hắn muốn làm gì, sau khi nghe thấy lời của hắn, mới biết được tiểu tử này còn muốn xin chữ ký, cả đám người đều có chút dở khóc dở cười.</w:t>
      </w:r>
    </w:p>
    <w:p>
      <w:pPr>
        <w:pStyle w:val="BodyText"/>
      </w:pPr>
      <w:r>
        <w:t xml:space="preserve">- Đây, vở của cậu.</w:t>
      </w:r>
    </w:p>
    <w:p>
      <w:pPr>
        <w:pStyle w:val="BodyText"/>
      </w:pPr>
      <w:r>
        <w:t xml:space="preserve">Trang Duệ thấy trên mặt đất có một quyển vở và cái bút, cũng không biết là có phải của Trương Mãnh hay không, liền cầm lên đặt vào trước ngực Trương Mãnh.</w:t>
      </w:r>
    </w:p>
    <w:p>
      <w:pPr>
        <w:pStyle w:val="BodyText"/>
      </w:pPr>
      <w:r>
        <w:t xml:space="preserve">- Ôi, anh bạn, thật xin lỗi, tình huống của tôi lúc này, phòng chừng một lúc nữa cũng không dẫn cậu sang học viện lục sử bên kia được rồi. Lão đại, anh phải giúp tôi đưa cậu ấy nha.</w:t>
      </w:r>
    </w:p>
    <w:p>
      <w:pPr>
        <w:pStyle w:val="BodyText"/>
      </w:pPr>
      <w:r>
        <w:t xml:space="preserve">Phải nói là tính tình của Trương Mãnh rất không tệ, chính mình còn chưa đòi hỏi, vậy mà hắn vẫn còn nhớ tới việc này, Trang Duệ cười cười không nói gì, thật không phí công hắn dùng linh khí chữa thương.</w:t>
      </w:r>
    </w:p>
    <w:p>
      <w:pPr>
        <w:pStyle w:val="BodyText"/>
      </w:pPr>
      <w:r>
        <w:t xml:space="preserve">- Vị bạn học này, xin nhường ra một chút, nhường ra đi.</w:t>
      </w:r>
    </w:p>
    <w:p>
      <w:pPr>
        <w:pStyle w:val="BodyText"/>
      </w:pPr>
      <w:r>
        <w:t xml:space="preserve">Rất nhanh cáng cứu thương đã được đưa tới, viện trưởng Chu cũng đã nói có thể đưa hắn đi, bọn hắn liền khiêng hắn xuống phòng khám bệnh. Đi theo phía sau là đám bạn học của Trương Mãnh vừa đi vừa gào thét, một vài người còn hướng về phía hắn xin lỗi.</w:t>
      </w:r>
    </w:p>
    <w:p>
      <w:pPr>
        <w:pStyle w:val="BodyText"/>
      </w:pPr>
      <w:r>
        <w:t xml:space="preserve">Xảy ra chuyện tình này, cũng không còn người nào dám lên xin chữ ký nữa, tất cả đều nối đuôi nhau rời khỏi phòng học, Trang Duệ thì bị giữ lại, có lẽ là vị thầy giáo kia nhìn thấy hắn không giống như học sinh.</w:t>
      </w:r>
    </w:p>
    <w:p>
      <w:pPr>
        <w:pStyle w:val="BodyText"/>
      </w:pPr>
      <w:r>
        <w:t xml:space="preserve">- Viện trưởng Chu, nếu vừa rồi ngài có châm ở trong tay thì liệu có thể chữa bệnh cho vị bạn học kia hay không?</w:t>
      </w:r>
    </w:p>
    <w:p>
      <w:pPr>
        <w:pStyle w:val="BodyText"/>
      </w:pPr>
      <w:r>
        <w:t xml:space="preserve">Trang Duệ nhìn thấy trán của viện trưởng Chu tràn đầy mồ hôi, hiển nhiên là việc này đối với hắn cũng tạo thành đả kích không nhỏ.</w:t>
      </w:r>
    </w:p>
    <w:p>
      <w:pPr>
        <w:pStyle w:val="BodyText"/>
      </w:pPr>
      <w:r>
        <w:t xml:space="preserve">- Nếu thật sự như vậy thì có thể, nhưng mà cũng chỉ có thể tạm thời giảm nhẹ đau đớn cho hắn mà thôi, nếu muốn chữa bệnh thì còn cần phải phối hợp với thuốc nữa, châm cứu cũng không thể chữa được mọi thứ.</w:t>
      </w:r>
    </w:p>
    <w:p>
      <w:pPr>
        <w:pStyle w:val="BodyText"/>
      </w:pPr>
      <w:r>
        <w:t xml:space="preserve">- Châm viêm chính là phương pháp châm cứu kết hợp, sau khi châm cứu xong còn có thể phối hợp với dùng thuốc.</w:t>
      </w:r>
    </w:p>
    <w:p>
      <w:pPr>
        <w:pStyle w:val="BodyText"/>
      </w:pPr>
      <w:r>
        <w:t xml:space="preserve">sau khi viện trưởng Chu nghe thấy lời nói của Trang Duệ thì mở miệng giải thích một câu.</w:t>
      </w:r>
    </w:p>
    <w:p>
      <w:pPr>
        <w:pStyle w:val="BodyText"/>
      </w:pPr>
      <w:r>
        <w:t xml:space="preserve">- A, chàng trai, hình như ta đã gặp cậu ở nơi nào rồi thì phải?</w:t>
      </w:r>
    </w:p>
    <w:p>
      <w:pPr>
        <w:pStyle w:val="BodyText"/>
      </w:pPr>
      <w:r>
        <w:t xml:space="preserve">Viện trưởng Chu liếc mắt đánh giá Trang Duệ một cái, hỏi.</w:t>
      </w:r>
    </w:p>
    <w:p>
      <w:pPr>
        <w:pStyle w:val="BodyText"/>
      </w:pPr>
      <w:r>
        <w:t xml:space="preserve">- Ha ha, viện trưởng Chu, ngài đã khám cho vợ của tôi lúc mang thai mà.</w:t>
      </w:r>
    </w:p>
    <w:p>
      <w:pPr>
        <w:pStyle w:val="BodyText"/>
      </w:pPr>
      <w:r>
        <w:t xml:space="preserve">Trang Duệ nghe vậy thì nở nụ cười, hình tượng lúc này của hắn hoàn toàn bất đồng so với trước kia, trước kia đều là áo sơ mi quần tây, hôm nay thì lại mặt áo thun và quần bò, hơn nữa khi Trang Duệ đến Tây Tạng thì da bị đen đi một chút, viện trưởng Chu không nhận ra hắn cũng là chuyện bình thường.</w:t>
      </w:r>
    </w:p>
    <w:p>
      <w:pPr>
        <w:pStyle w:val="BodyText"/>
      </w:pPr>
      <w:r>
        <w:t xml:space="preserve">- Ồ, ta nhớ ra rồi, cậu là Tiểu Trang ?</w:t>
      </w:r>
    </w:p>
    <w:p>
      <w:pPr>
        <w:pStyle w:val="BodyText"/>
      </w:pPr>
      <w:r>
        <w:t xml:space="preserve">Viện trưởng chu vỗ vỗ cái trán suy nghĩ, đối tượng mà bệnh viện của hắn phục vụ, đều là những trường hợp rất đặc thì, sau khi Trang Duệ dẫn Tần Huyên Băng xem bệnh ở chỗ hắn xong, thì cũng có một cái hồ sơ bệnh tình.</w:t>
      </w:r>
    </w:p>
    <w:p>
      <w:pPr>
        <w:pStyle w:val="BodyText"/>
      </w:pPr>
      <w:r>
        <w:t xml:space="preserve">Trang Duệ gật gật đầu, nói :</w:t>
      </w:r>
    </w:p>
    <w:p>
      <w:pPr>
        <w:pStyle w:val="BodyText"/>
      </w:pPr>
      <w:r>
        <w:t xml:space="preserve">[/CHARGE]</w:t>
      </w:r>
    </w:p>
    <w:p>
      <w:pPr>
        <w:pStyle w:val="Compact"/>
      </w:pPr>
      <w:r>
        <w:br w:type="textWrapping"/>
      </w:r>
      <w:r>
        <w:br w:type="textWrapping"/>
      </w:r>
    </w:p>
    <w:p>
      <w:pPr>
        <w:pStyle w:val="Heading2"/>
      </w:pPr>
      <w:bookmarkStart w:id="916" w:name="chương-894-học-viên-văn-bác.1"/>
      <w:bookmarkEnd w:id="916"/>
      <w:r>
        <w:t xml:space="preserve">894. Chương 894 : Học Viên Văn Bác.(1)</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894: Học viên văn bác.(1)</w:t>
      </w:r>
    </w:p>
    <w:p>
      <w:pPr>
        <w:pStyle w:val="BodyText"/>
      </w:pPr>
      <w:r>
        <w:t xml:space="preserve">Nhóm dịch: Dungnhi</w:t>
      </w:r>
    </w:p>
    <w:p>
      <w:pPr>
        <w:pStyle w:val="BodyText"/>
      </w:pPr>
      <w:r>
        <w:t xml:space="preserve">Sưu tầm by khunglongconhaman -</w:t>
      </w:r>
    </w:p>
    <w:p>
      <w:pPr>
        <w:pStyle w:val="BodyText"/>
      </w:pPr>
      <w:r>
        <w:t xml:space="preserve">Nguồn: Vipvandan</w:t>
      </w:r>
    </w:p>
    <w:p>
      <w:pPr>
        <w:pStyle w:val="BodyText"/>
      </w:pPr>
      <w:r>
        <w:t xml:space="preserve">- Đúng vậy, hôm nay thật trùng hợp, không nghĩ tới là có thể may mắn nghe được buổi tọa đàm của ngài.</w:t>
      </w:r>
    </w:p>
    <w:p>
      <w:pPr>
        <w:pStyle w:val="BodyText"/>
      </w:pPr>
      <w:r>
        <w:t xml:space="preserve">- Ừ, Tiểu Trang lần sau có thời gian thì chúng ta sẽ nói chuyện tiếp, ta còn có việc cần phải xử lý.</w:t>
      </w:r>
    </w:p>
    <w:p>
      <w:pPr>
        <w:pStyle w:val="BodyText"/>
      </w:pPr>
      <w:r>
        <w:t xml:space="preserve">Vốn viện trưởng Chu còn muốn nói thêm vài câu với Trang Duệ, nhưng mà hai cảnh vệ viên đã đi tới bên cạnh hắn, sau khi thì thầm vài câu với viện trương Chu, thì hắn đành phải nói cáo từ với Trang Duệ.</w:t>
      </w:r>
    </w:p>
    <w:p>
      <w:pPr>
        <w:pStyle w:val="BodyText"/>
      </w:pPr>
      <w:r>
        <w:t xml:space="preserve">Sau khi thầy giáo Chu rời khỏi, trong phòng trở nên yên tĩnh trở lại, Trang Duệ đi theo bạn học của Trương Mãnh, cũng rời khỏi viện y học để đi bộ đến học viện lịch sử.</w:t>
      </w:r>
    </w:p>
    <w:p>
      <w:pPr>
        <w:pStyle w:val="BodyText"/>
      </w:pPr>
      <w:r>
        <w:t xml:space="preserve">Về phần một ít giày da và hai cái áo lót, cũng được thầy giáo bố trí học sinh nhặt lên, thống nhất giao ột giảng viên nào đó, có lẽ là để cho những học sinh bị mất đồ thì đến đó lĩnh.</w:t>
      </w:r>
    </w:p>
    <w:p>
      <w:pPr>
        <w:pStyle w:val="BodyText"/>
      </w:pPr>
      <w:r>
        <w:t xml:space="preserve">Có lẽ mấy đôi giày da này thì vài ngày sau cũng sẽ có người lấy, nhưng mà hai cái áo lót kia, chỉ sợ cũng sẽ trở thành nghi án.</w:t>
      </w:r>
    </w:p>
    <w:p>
      <w:pPr>
        <w:pStyle w:val="BodyText"/>
      </w:pPr>
      <w:r>
        <w:t xml:space="preserve">- Tiểu Lý, chúng ta lưu lại số điện thoại đi, khi nào tôi còn đến thăm Trương Mãnh, tiểu tử này là người không tệ.</w:t>
      </w:r>
    </w:p>
    <w:p>
      <w:pPr>
        <w:pStyle w:val="BodyText"/>
      </w:pPr>
      <w:r>
        <w:t xml:space="preserve">- Được!</w:t>
      </w:r>
    </w:p>
    <w:p>
      <w:pPr>
        <w:pStyle w:val="BodyText"/>
      </w:pPr>
      <w:r>
        <w:t xml:space="preserve">Trang Duệ đi theo ban học của Trương Mãnh đến chỗ học viện lịch sử, biết được bọn họ là sinh viên năm thứ ba của viện y học trường Kinh Đại. Bởi vì nghĩ đến việc dùng châm cứu để che mắt mọi người, Trang Duệ đã trao đổi số điện thoại với vị nam sinh kia, như vậy không có việc gì cũng có thể tới dự thính.</w:t>
      </w:r>
    </w:p>
    <w:p>
      <w:pPr>
        <w:pStyle w:val="BodyText"/>
      </w:pPr>
      <w:r>
        <w:t xml:space="preserve">Hơn nữa Trương Mãnh theo học chính là ngành đông y chuyên nghiệp, năm nay vừa đúng lúc muốn học tập châm cứu, Trang Duệ chuẩn bị nhờ hắn dạy ột ít châm pháp, không có việc gì thì lấy Âu Dương Quân ra biểu diễn, sau này mình có thể quang minh chính đại dùng linh khí để trải chuốt thân thể cho người thân rồi.</w:t>
      </w:r>
    </w:p>
    <w:p>
      <w:pPr>
        <w:pStyle w:val="BodyText"/>
      </w:pPr>
      <w:r>
        <w:t xml:space="preserve">- Được, anh Trang, nếu không có việc gì chúng tôi sẽ tới học viện văn bác tìm anh.</w:t>
      </w:r>
    </w:p>
    <w:p>
      <w:pPr>
        <w:pStyle w:val="BodyText"/>
      </w:pPr>
      <w:r>
        <w:t xml:space="preserve">Cậu nam sinh tên là Tiểu Lý kia cũng đồng ý, theo suy nghĩ của hắn và những học sinh này, khảo cổ là một chuyện tình cực kỳ thần bí, quen biết Trang Duệ rồi thì không có việc gì cũng có thể đến chơi, cảm thụ một chút không khí cổ đại.</w:t>
      </w:r>
    </w:p>
    <w:p>
      <w:pPr>
        <w:pStyle w:val="BodyText"/>
      </w:pPr>
      <w:r>
        <w:t xml:space="preserve">- Chính mình vẫn còn là một nghiên cứu sinh hồ đồ.</w:t>
      </w:r>
    </w:p>
    <w:p>
      <w:pPr>
        <w:pStyle w:val="BodyText"/>
      </w:pPr>
      <w:r>
        <w:t xml:space="preserve">Đứng ở cửa học viện văn bác của trường Kinh Đại, Trang Duệ lắc lắc đầu cười khổ, hiện tại hắn mới biết được, buổi dạy lịch sử khảo cổ học không phải tổ chức ở trong học viện lịch sử, mà là tổ chức ở trong học viện văn bác.</w:t>
      </w:r>
    </w:p>
    <w:p>
      <w:pPr>
        <w:pStyle w:val="BodyText"/>
      </w:pPr>
      <w:r>
        <w:t xml:space="preserve">Học viện văn bác là một vài tòa nhà trắng hồng bên trên có lợp ngói lưu ly, ở trong mỗi một tòa nhà đều có hành lang màu đỏ thẫm quanh co uốn khúc, khiến cho cả khu nhà mang một hơi thở hết sức cổ điển. Trong sân còn có một cái ao nhỏ, ven bờ ao còn có mấy cây liễu rủ, hoàn cảnh cực kỳ yên tĩnh.</w:t>
      </w:r>
    </w:p>
    <w:p>
      <w:pPr>
        <w:pStyle w:val="BodyText"/>
      </w:pPr>
      <w:r>
        <w:t xml:space="preserve">Trang Duệ từ cửa chính đi vào, chứng kiến một số hình ảnh và giới thiệu vắn tắt trên tường, lúc này hắn mới hiểu biết về lịch sử của học viện văn bác.</w:t>
      </w:r>
    </w:p>
    <w:p>
      <w:pPr>
        <w:pStyle w:val="BodyText"/>
      </w:pPr>
      <w:r>
        <w:t xml:space="preserve">Tuy rằng từ năm 1952, trường Kinh Đại liền xây dựng khoa khảo cổ chuyên nghiệp, nhưng mà khoa này luôn luôn là nằm bên trong hệ lịch sử, cũng không phải là một cái ngành học hoàn toàn độc lập, chẳng qua chỉ là một cái ngành học chuyên nghiệp trong hệ lịch sử.</w:t>
      </w:r>
    </w:p>
    <w:p>
      <w:pPr>
        <w:pStyle w:val="BodyText"/>
      </w:pPr>
      <w:r>
        <w:t xml:space="preserve">Mãi đến năm 1983, ban lãnh đạo của trường tổ chức hội nghị thường vụ đã quyết định, ngành khảo cổ chuyên nghiệp và hệ lịch sử sẽ được phân tách độc lập ra. Xây dựng một hệ khảo cổ riêng, hệ khảo cổ bao gồm khảo cổ học và viện bảo tàng học. Hai ngành học này nghiên cứu về viện bảo tàng, văn vật bảo hộ, kiến trúc cổ đại tứ phương.</w:t>
      </w:r>
    </w:p>
    <w:p>
      <w:pPr>
        <w:pStyle w:val="BodyText"/>
      </w:pPr>
      <w:r>
        <w:t xml:space="preserve">Tới năm 2000, hệ khảo cổ học và cục văn vật quốc gia hợp tác mở trường, đổi tên thành “ Kinh đại khảo cổ văn bác viện”, học viện khảo cổ văn bác hiện có mười chín vị giáo đầu, trong đó có mười sáu vị giảng viên là tiến sĩ, ngoài ra phó giáo sư có mười hai người, chín người là giảng viên.</w:t>
      </w:r>
    </w:p>
    <w:p>
      <w:pPr>
        <w:pStyle w:val="BodyText"/>
      </w:pPr>
      <w:r>
        <w:t xml:space="preserve">Học viện Kinh Đại khảo cổ văn bác, mỗi năm đều nhận từ ba mươi đến bốn mươi sinh viên trong nước chưa tốt nghiệp, có khoảng mười lăm đến hai mươi người là thạc sĩ nghiên cứu sinh. Tiến sĩ nghiên cứu sinh thì có khoảng tám đến mười người, du học sinh ở nước ngoài có khoảng mười người.</w:t>
      </w:r>
    </w:p>
    <w:p>
      <w:pPr>
        <w:pStyle w:val="BodyText"/>
      </w:pPr>
      <w:r>
        <w:t xml:space="preserve">Mặc khách học viện văn bác hàng năm còn nhận bồi dưỡng ba đến năm người giáo viên, học giả phỏng vấn từ ba đến năm người, thời gian tuyển nhận cũng khác so với thời gian thu học sinh của trường đại học. Hiện tại số học sinh không kể trình độ có khoảng hơn hai trăm người.</w:t>
      </w:r>
    </w:p>
    <w:p>
      <w:pPr>
        <w:pStyle w:val="BodyText"/>
      </w:pPr>
      <w:r>
        <w:t xml:space="preserve">Mà Trang Duệ theo giáo sư Mạnh, không chỉ là người hướng dẫn các tiến sĩ trong học viện văn bác, mà còn kiên luôn cả chức vụ viện trưởng của học viện văn bác. Sau khi tới học viện băn bác, Trang Duệ mới biết được người khác muốn vào vị trí nghiên cứu sinh của hắn thì khó khăn như thế nào.</w:t>
      </w:r>
    </w:p>
    <w:p>
      <w:pPr>
        <w:pStyle w:val="BodyText"/>
      </w:pPr>
      <w:r>
        <w:t xml:space="preserve">Thử nghĩ, trước tiên không nói chuyện nước ngoài, ngay cả trong nước hàng năm đều có hơn vạn sinh viên chưa tốt nghiệp tới dhi danh làm nghiên cứu sinh ở trường Kinh Đại, mà học viện văn bác chỉ tuyể nhân mười lăm đến hai mươi người, loại xác suất này chỉ cso thể là một phần ngàn, thậm chí là một phần vạn.</w:t>
      </w:r>
    </w:p>
    <w:p>
      <w:pPr>
        <w:pStyle w:val="BodyText"/>
      </w:pPr>
      <w:r>
        <w:t xml:space="preserve">Trang Duệ vốn là đang cảm giác thấy mình dùng tài thực của mình để thi vào, nhưng mà hiện tại có chút chột dạ, việc này tám chín phần mười là do giáo sư Mạnh giúp đỡ hắn.</w:t>
      </w:r>
    </w:p>
    <w:p>
      <w:pPr>
        <w:pStyle w:val="BodyText"/>
      </w:pPr>
      <w:r>
        <w:t xml:space="preserve">- Anh Trang, không phải là anh nói sáng nay sẽ tới nghe giảng sao? Như thế nào mà hiện giờ mới tới vậy?</w:t>
      </w:r>
    </w:p>
    <w:p>
      <w:pPr>
        <w:pStyle w:val="BodyText"/>
      </w:pPr>
      <w:r>
        <w:t xml:space="preserve">Trang Duệ đang nhìn những bức ảnh giới thiệu vắn tắt ở trên tường thì bên tai truyền đến thanh âm chào hỏi. Quay đầu nhìn về phía âm thanh phát ra thì Ngô Triệu đang cầm một cái bút, từ trong hành lang tiến vào chỗ này.</w:t>
      </w:r>
    </w:p>
    <w:p>
      <w:pPr>
        <w:pStyle w:val="BodyText"/>
      </w:pPr>
      <w:r>
        <w:t xml:space="preserve">Từ sau hôm ăn cơm với Trang Duệ, đám người Ngô Triệu đã chạy đến chỗ thầy giáo để hỏi thăm về Trang Duệ, sau khi nghe ngóng được mọi chuyện, không nghĩ tới Trang Duệ không chỉ có một cái viện bảo tàng tư nhân mà chính hắn còn là một người đứng đầu trong hiệp hội Ngọc Thạch, chuyên xử lý các công việc khó khăn, có thể nói hắn chính là một chuyên gia.</w:t>
      </w:r>
    </w:p>
    <w:p>
      <w:pPr>
        <w:pStyle w:val="BodyText"/>
      </w:pPr>
      <w:r>
        <w:t xml:space="preserve">Cái này cũng chưa tính là gì, khi giáo sư Mạnh nói ra việc Trang Duệ ở trong nghề ngọc thạch còn có danh hiệu là “Phỉ Thúy Vương”, điều này khiến cho vài vị tiến sĩ kinh ngạc trong lòng, không còn có ý tứ coi khinh Trang Duệ nữa.</w:t>
      </w:r>
    </w:p>
    <w:p>
      <w:pPr>
        <w:pStyle w:val="BodyText"/>
      </w:pPr>
      <w:r>
        <w:t xml:space="preserve">Phải biết rằng đị vị của Trang Duệ ở trong giới ngọc thạch phỉ thúy, hoàn toàn không thua gì địa vị của thầy giáo bọn hắn ở trong giới khảo cổ, tuy rằng ngành học của hai người khác nhau nhiều, nhưng mà như vậy cũng đều biểu hiện ra năng lực của một người mạnh hay yếu. Nếu Trang Duệ không có tài năng thực sự thì sao có thể được mọi người tôn làm “ Phỉ Thúy Vương”</w:t>
      </w:r>
    </w:p>
    <w:p>
      <w:pPr>
        <w:pStyle w:val="BodyText"/>
      </w:pPr>
      <w:r>
        <w:t xml:space="preserve">[/CHARGE]</w:t>
      </w:r>
    </w:p>
    <w:p>
      <w:pPr>
        <w:pStyle w:val="Compact"/>
      </w:pPr>
      <w:r>
        <w:br w:type="textWrapping"/>
      </w:r>
      <w:r>
        <w:br w:type="textWrapping"/>
      </w:r>
    </w:p>
    <w:p>
      <w:pPr>
        <w:pStyle w:val="Heading2"/>
      </w:pPr>
      <w:bookmarkStart w:id="917" w:name="chương-895-học-viên-văn-bác.2"/>
      <w:bookmarkEnd w:id="917"/>
      <w:r>
        <w:t xml:space="preserve">895. Chương 895 : Học Viên Văn Bác.(2)</w:t>
      </w:r>
    </w:p>
    <w:p>
      <w:pPr>
        <w:pStyle w:val="Compact"/>
      </w:pPr>
      <w:r>
        <w:br w:type="textWrapping"/>
      </w:r>
      <w:r>
        <w:br w:type="textWrapping"/>
      </w:r>
    </w:p>
    <w:p>
      <w:pPr>
        <w:pStyle w:val="BodyText"/>
      </w:pPr>
      <w:r>
        <w:t xml:space="preserve">Hoàng Kim Đồng</w:t>
      </w:r>
    </w:p>
    <w:p>
      <w:pPr>
        <w:pStyle w:val="BodyText"/>
      </w:pPr>
      <w:r>
        <w:t xml:space="preserve">Tác giả: Đả Nhãn nguồn (.)</w:t>
      </w:r>
    </w:p>
    <w:p>
      <w:pPr>
        <w:pStyle w:val="BodyText"/>
      </w:pPr>
      <w:r>
        <w:t xml:space="preserve">Chương 895: Học viên văn bác.(2)</w:t>
      </w:r>
    </w:p>
    <w:p>
      <w:pPr>
        <w:pStyle w:val="BodyText"/>
      </w:pPr>
      <w:r>
        <w:t xml:space="preserve">Nhóm dịch: Dungnhi</w:t>
      </w:r>
    </w:p>
    <w:p>
      <w:pPr>
        <w:pStyle w:val="BodyText"/>
      </w:pPr>
      <w:r>
        <w:t xml:space="preserve">Sưu tầm by khunglongconhaman -</w:t>
      </w:r>
    </w:p>
    <w:p>
      <w:pPr>
        <w:pStyle w:val="BodyText"/>
      </w:pPr>
      <w:r>
        <w:t xml:space="preserve">Nguồn: Vipvandan</w:t>
      </w:r>
    </w:p>
    <w:p>
      <w:pPr>
        <w:pStyle w:val="BodyText"/>
      </w:pPr>
      <w:r>
        <w:t xml:space="preserve">Những người này tuy rằng là nhóm thiên chi kiêu tử, tuy rằng trong lòng có ngạo khí, nhưng mà bọn hắn đối với những người có học vấn hơn hắn mình thì cũng sẽ thật tâm bội phục. Cho nên Ngô Triệu gọi một tiếng anh Trang cũng đúng là cam tâm tình nguyện, nếu không phải vì Trang Duệ cũng là học sinh của giáo sư Mạnh, chỉ sợ Ngô Triệu sẽ hô lên ba chữ Trang lão sư.</w:t>
      </w:r>
    </w:p>
    <w:p>
      <w:pPr>
        <w:pStyle w:val="BodyText"/>
      </w:pPr>
      <w:r>
        <w:t xml:space="preserve">- Đừng nói nữa, tôi lại bị lạc đường.</w:t>
      </w:r>
    </w:p>
    <w:p>
      <w:pPr>
        <w:pStyle w:val="BodyText"/>
      </w:pPr>
      <w:r>
        <w:t xml:space="preserve">Trang Duệ cười khổ nói cho Ngô Triệu một lần chuyện hắn lạc sang viện y học, thiếu chút nữa khiến cho Ngô tiến sĩ nghe thấy mà choáng váng, mình ở trường Kinh Đại năm sáu năm, cũng chưa từng gặp được chuyện như vậy, Trang Duệ mới tới đây có hai ngày, chuyện là hắn gặp phải cũng không ít.</w:t>
      </w:r>
    </w:p>
    <w:p>
      <w:pPr>
        <w:pStyle w:val="BodyText"/>
      </w:pPr>
      <w:r>
        <w:t xml:space="preserve">Sau khi Ngô tiến sĩ nghe lời nói của Trang Duệ xong, nói:</w:t>
      </w:r>
    </w:p>
    <w:p>
      <w:pPr>
        <w:pStyle w:val="BodyText"/>
      </w:pPr>
      <w:r>
        <w:t xml:space="preserve">- Anh Trang, bây giờ chúng ta đi ăn cơm trước, khi về tôi sẽ giúp anh làm chứng minh xuất nhập xe, ngài đi một vài lần là sẽ quen đường.</w:t>
      </w:r>
    </w:p>
    <w:p>
      <w:pPr>
        <w:pStyle w:val="BodyText"/>
      </w:pPr>
      <w:r>
        <w:t xml:space="preserve">- Được, vậy thì cám ơn cậu, tôi cũng đang nghĩ tới việc này.</w:t>
      </w:r>
    </w:p>
    <w:p>
      <w:pPr>
        <w:pStyle w:val="BodyText"/>
      </w:pPr>
      <w:r>
        <w:t xml:space="preserve">Trang Duệ vội vàng gật đầu, sau đó hắn lại cùng với Ngô Triệu ăn mộ bữa cơm, không có biện pháp thẻ học sinh hắn cũng chưa có, phỏng chừng phải đợi ba bốn ngày nữa mới có thể lấy được.</w:t>
      </w:r>
    </w:p>
    <w:p>
      <w:pPr>
        <w:pStyle w:val="BodyText"/>
      </w:pPr>
      <w:r>
        <w:t xml:space="preserve">Sau khi ăn cơm trưa xong, Ngô Triệu đi lo việc làm cho Trang Duệ một cái chứng nhận lái xe vào, mà Trang Duệ thì lại chạy đến học viện văn bác, nghe bài giảng chuyên ngành của các sinh viên vừa mới vào trường.</w:t>
      </w:r>
    </w:p>
    <w:p>
      <w:pPr>
        <w:pStyle w:val="BodyText"/>
      </w:pPr>
      <w:r>
        <w:t xml:space="preserve">Trang Duệ phát hiện, số lượng những sinh viên chưa tốt nghiệp ở đây vượt xa ba bốn mươi người, tuy rằng ái phòng học này không lớn, nhưng mà cũng đã chật kín người, hẳn là không dưới tám mươi người.</w:t>
      </w:r>
    </w:p>
    <w:p>
      <w:pPr>
        <w:pStyle w:val="BodyText"/>
      </w:pPr>
      <w:r>
        <w:t xml:space="preserve">Nhìn những học sinh mới hai mươi tuổi vừa mới ra đời kia, trong lòng Trang Duệ cũng thầm than, khi hắn còn học ở trong trường đại học, cái trường kia cũng có khoa khảo cổ chuyên nghiệp, nhưng mà số học sinh cũng ít đến đáng thương, những học sinh trong ngành đó luôn bị các học sinh ở ngành khác trêu chọc, đi học cũng phải đi cùng nhau.</w:t>
      </w:r>
    </w:p>
    <w:p>
      <w:pPr>
        <w:pStyle w:val="BodyText"/>
      </w:pPr>
      <w:r>
        <w:t xml:space="preserve">Cũng chính là sau năm 2000, cơn sốt đồ cổ mới bắt đầu nổi lên, tiếp theo đó thì ngành khao cổ cũng lọt vào trong tầm mắt của mọi người, những học sinh không phân biệt được đồ cổ và khảo cổ cũng tới ghi danh vào ngành khảo cổ nhưng ong vỡ tổ. Đó cũng là thời kì mà ngành khảo cổ mới được phổ biến rộng rãi trong dân chúng.</w:t>
      </w:r>
    </w:p>
    <w:p>
      <w:pPr>
        <w:pStyle w:val="BodyText"/>
      </w:pPr>
      <w:r>
        <w:t xml:space="preserve">Tương đối mà nói những người đăng kí theo học ngành khảo cổ, tiếp nhận chính là quy trình giáo dục cao đẳng chính quy của quốc gia, các loại tri thức lý luận chuyên nhiệp cực kỳ vững chắc, cũng hiểu biết rất nhiều về lai lịch văn vật của các triều đại.</w:t>
      </w:r>
    </w:p>
    <w:p>
      <w:pPr>
        <w:pStyle w:val="BodyText"/>
      </w:pPr>
      <w:r>
        <w:t xml:space="preserve">Nhưng mà nếu so sánh với việc học tập xem xét đồ cổ của các chuyên gia thì học viện rõ ràng không thể so sánh được.</w:t>
      </w:r>
    </w:p>
    <w:p>
      <w:pPr>
        <w:pStyle w:val="BodyText"/>
      </w:pPr>
      <w:r>
        <w:t xml:space="preserve">Đầu tiên chính là xem xét các đồ vật thức tế, ở trong học viện cũng có cơ hội, cho xem xét những đồ cổ có giá trị thấp, dựa theo tri thức trong sách vở để vận dụng vào việc xem xét thực thế, đó hoàn toàn là muốn vòi tiền học phí.</w:t>
      </w:r>
    </w:p>
    <w:p>
      <w:pPr>
        <w:pStyle w:val="BodyText"/>
      </w:pPr>
      <w:r>
        <w:t xml:space="preserve">Hơn nữa sở học của những chuyên gia xem xét đồ cổ trương đối hỗn tạp. Bọn hắn xem xét đồ cổ là tiến hành xem xét từ mọi phương diện và góc độ khác nhau.</w:t>
      </w:r>
    </w:p>
    <w:p>
      <w:pPr>
        <w:pStyle w:val="BodyText"/>
      </w:pPr>
      <w:r>
        <w:t xml:space="preserve">Nói một cách khác, xem xét một món đồ sứ, thì bọn họ sẽ xem chất liệu của nó, tạo hình, ho văn ở trên mặt và nhiều phương diện khác. Những việc này đòi hỏi giám định sư phải uyên bác về rất nhiều các ngành học. Chất liệu của đồ vật đồi hỏi phải có tri thức về gốm sứ chuyên nghiệp, mà tạo hình và hoa văn thì phải yêu cầu giám định sư có hiểu biết về mặt làm đẹp.</w:t>
      </w:r>
    </w:p>
    <w:p>
      <w:pPr>
        <w:pStyle w:val="BodyText"/>
      </w:pPr>
      <w:r>
        <w:t xml:space="preserve">Mặt khác còn có một chút hiểu biết về thưởng thức, những cái này đều là do kinh nghiệm tích lũy, mà các giáo phải lý luận ở trong học viện rất khó có thể dạy được những thứ này.</w:t>
      </w:r>
    </w:p>
    <w:p>
      <w:pPr>
        <w:pStyle w:val="BodyText"/>
      </w:pPr>
      <w:r>
        <w:t xml:space="preserve">Đây cũng là vấn đề chung của rất nhiều người sau khi tốt nghiệp hệ khảo cổ. Sau khi đi ra ngoài xã hội, muốn lợi dụng những tri thức học được để mua đồ cổ, những lần ra tay thì đều có thể bị mắc mưu. Ngay cả giáo sư Mạnh, ở trên thị trường đổ cổ cũng đã phải giao ra không ít học phí.</w:t>
      </w:r>
    </w:p>
    <w:p>
      <w:pPr>
        <w:pStyle w:val="BodyText"/>
      </w:pPr>
      <w:r>
        <w:t xml:space="preserve">Khi đang nghe giảng, Trang Duệ nhân được điện thoại của Ngô Triệu bảo hắn ra lấy giấy thông hành để lái xe ra vào trường, hắn nhìn lại, thấy cửa không khóa liền tự mình rời đi, thật ra ở đây đã có vài vị tiến sĩ muốn chỗ ngồi của Trang Duệ, hiện tại thì đã có cơ hội rồi.</w:t>
      </w:r>
    </w:p>
    <w:p>
      <w:pPr>
        <w:pStyle w:val="BodyText"/>
      </w:pPr>
      <w:r>
        <w:t xml:space="preserve">Vàu ngày sau đó, Trang Duệ đều là ở trong tứ hợp viện và trong trường học, cuộc sống cũng trở nên có quy luật, cực kỳ phong phú, ban ngày thì đọc sách, buổi tối về nhà thì trêu chọc cháu gái, ở bên cạnh người nhà, dường như Trang Duệ đã tìm thấy cuộc sống mà mình mong muốn.</w:t>
      </w:r>
    </w:p>
    <w:p>
      <w:pPr>
        <w:pStyle w:val="BodyText"/>
      </w:pPr>
      <w:r>
        <w:t xml:space="preserve">Trong khoảng thời gian này, tiểu kim điêu dường như là mỗi ngày một bọ dáng, móng vuốt trên ngón chân cũng trở nên càng ngày càng dài, càng ngày càng bén, kể cả cây đại thủ ở tron viện thì thiểu tử kia cũng có thể dùng móng vuốt để kéo xuống một khối vỏ cây.</w:t>
      </w:r>
    </w:p>
    <w:p>
      <w:pPr>
        <w:pStyle w:val="BodyText"/>
      </w:pPr>
      <w:r>
        <w:t xml:space="preserve">Ở trên đầu tiểu Kim Vũ cũng phát sinh biến hóa, lông tơ màu trắng ban đầu hiện tại đã biến thành lông vũ màu vàng kim, cái mỏ cũng ngày càng cong xuống, giống như là cái móc vậy</w:t>
      </w:r>
    </w:p>
    <w:p>
      <w:pPr>
        <w:pStyle w:val="BodyText"/>
      </w:pPr>
      <w:r>
        <w:t xml:space="preserve">Không biết có phải là do Trang Duệ dùng linh khí để chải chuốt thân thể của nó hay không, mà lông trên cánh của tiểu kim điêu không phải là màu vàng đất giống như cha mẹ của nó mà là màu vàng kim nhàn nhạt, hai cái cánh xòe ra gần như là dài khoảng một mét.</w:t>
      </w:r>
    </w:p>
    <w:p>
      <w:pPr>
        <w:pStyle w:val="BodyText"/>
      </w:pPr>
      <w:r>
        <w:t xml:space="preserve">Mỗi buổi sáng khi mà kim điêu bay quanh tứ hợp viện, ánh nắng mặt trời chiếu vào người của nó thì sẽ phản xạ ra quang mang màu vàng.</w:t>
      </w:r>
    </w:p>
    <w:p>
      <w:pPr>
        <w:pStyle w:val="BodyText"/>
      </w:pPr>
      <w:r>
        <w:t xml:space="preserve">May mắn là quốc gia không đưa ra quy định về việc nuôi nhốt sủng vật loài chim, nếu không loại ác điểu cở lớn giống như Kim Vũ này, nhất định sẽ không được phép sinh sống ở trong thành thị.</w:t>
      </w:r>
    </w:p>
    <w:p>
      <w:pPr>
        <w:pStyle w:val="BodyText"/>
      </w:pPr>
      <w:r>
        <w:t xml:space="preserve">Thời gian cuối tuần đã tới, Trang Duệ nhận được điện thoại của Lý Đại Lực, lần này hắn không dẫn bạch sư và mấy tiểu tử kia đi cùng, mà cầm một bộ bát gốm màu đời Đường, để cho Bành Phi lái ô tô đi đến chỗ ga tàu siêu tốc, Lý Đại Lực đã sớm chờ ở chỗ này rồi.</w:t>
      </w:r>
    </w:p>
    <w:p>
      <w:pPr>
        <w:pStyle w:val="BodyText"/>
      </w:pPr>
      <w:r>
        <w:t xml:space="preserve">Nhìn thấy Trang Duệ hướng tới chỗ mình xua tay, Lý Đại Lực lập tức bước tới đón, nói:</w:t>
      </w:r>
    </w:p>
    <w:p>
      <w:pPr>
        <w:pStyle w:val="BodyText"/>
      </w:pPr>
      <w:r>
        <w:t xml:space="preserve">- Trang tổng, tôi cứ lên xe của ngài trước, chẳng mấy mà ngài sẽ gặp Từ lão bản, vừa lúc này nói cho ngài nghe một chút.</w:t>
      </w:r>
    </w:p>
    <w:p>
      <w:pPr>
        <w:pStyle w:val="BodyText"/>
      </w:pPr>
      <w:r>
        <w:t xml:space="preserve">Lý tổng ở Bắc Kinh mấy ngày nay chính là vui quên đường về, thiếu chút nữa thì không muốn trở về Hà Bắc, những tiểu minh tinh ở trong hội sở Kinh Giao kia so với nước còn mềm mại hơn, khiến cho Lý tổng hận mình không thể đổi nghề sang giới giải trí.</w:t>
      </w:r>
    </w:p>
    <w:p>
      <w:pPr>
        <w:pStyle w:val="BodyText"/>
      </w:pPr>
      <w:r>
        <w:t xml:space="preserve">Đương nhiên túi tiền của Lý Đại Lực mấy ngày nay cũng vơi đi không ít, gần nhất là trao đổi cảm tình một đêm với một vị tiểu minh tinh trên TV khiến cho hắn phải rút hơn hai trăm vạn ra.</w:t>
      </w:r>
    </w:p>
    <w:p>
      <w:pPr>
        <w:pStyle w:val="Compact"/>
      </w:pPr>
      <w:r>
        <w:br w:type="textWrapping"/>
      </w:r>
      <w:r>
        <w:br w:type="textWrapping"/>
      </w:r>
    </w:p>
    <w:p>
      <w:pPr>
        <w:pStyle w:val="Heading2"/>
      </w:pPr>
      <w:bookmarkStart w:id="918" w:name="chương-896-phá-gia-chi-tử.-1"/>
      <w:bookmarkEnd w:id="918"/>
      <w:r>
        <w:t xml:space="preserve">896. Chương 896 : Phá Gia Chi Tử. (1)</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896: Phá gia chi tử. (1)</w:t>
      </w:r>
    </w:p>
    <w:p>
      <w:pPr>
        <w:pStyle w:val="BodyText"/>
      </w:pPr>
      <w:r>
        <w:t xml:space="preserve">Nhóm dịch: Dungnhi</w:t>
      </w:r>
    </w:p>
    <w:p>
      <w:pPr>
        <w:pStyle w:val="BodyText"/>
      </w:pPr>
      <w:r>
        <w:t xml:space="preserve">Sưu tầm by khunglongconhaman -</w:t>
      </w:r>
    </w:p>
    <w:p>
      <w:pPr>
        <w:pStyle w:val="BodyText"/>
      </w:pPr>
      <w:r>
        <w:t xml:space="preserve">Nguồn: Vipvandan</w:t>
      </w:r>
    </w:p>
    <w:p>
      <w:pPr>
        <w:pStyle w:val="BodyText"/>
      </w:pPr>
      <w:r>
        <w:t xml:space="preserve">- Trang tổng, nếu nói về vị Từ lão bản kia, thật đúng là một nhân vật truyền kỳ.</w:t>
      </w:r>
    </w:p>
    <w:p>
      <w:pPr>
        <w:pStyle w:val="BodyText"/>
      </w:pPr>
      <w:r>
        <w:t xml:space="preserve">Sau khi lên xe, Lý Đại Lực cũng không vòng vèo mà thẳng thắn nói ra mọi chuyện.</w:t>
      </w:r>
    </w:p>
    <w:p>
      <w:pPr>
        <w:pStyle w:val="BodyText"/>
      </w:pPr>
      <w:r>
        <w:t xml:space="preserve">- Ồ, nói tôi nghe một chút!</w:t>
      </w:r>
    </w:p>
    <w:p>
      <w:pPr>
        <w:pStyle w:val="BodyText"/>
      </w:pPr>
      <w:r>
        <w:t xml:space="preserve">Đối với vị Từ tiên sinh này, trong lòng Trang Duệ tràn ngập tò mò, đám gốm màu đời đường có chữ Hứa kia, là thứ duy nhất mà Trang Duệ không thể tìm ra tật xấu và văn vật ngụy tạo, nếu không phải bên trong có chữ kia, Trang Duệ cũng không dám tùy tiện đập vỡ, mà chỉ có thể dùng phương pháp thán thập tứ để kiểm tra và đo lường thật giả.</w:t>
      </w:r>
    </w:p>
    <w:p>
      <w:pPr>
        <w:pStyle w:val="BodyText"/>
      </w:pPr>
      <w:r>
        <w:t xml:space="preserve">- Trang tổng, ngài tuyệt đối không thể tưởng được, gia hỏa họ Từ này chính là một tên phá gia chi tử.</w:t>
      </w:r>
    </w:p>
    <w:p>
      <w:pPr>
        <w:pStyle w:val="BodyText"/>
      </w:pPr>
      <w:r>
        <w:t xml:space="preserve">Lý Đại Lực cười cười, nói tiếp:</w:t>
      </w:r>
    </w:p>
    <w:p>
      <w:pPr>
        <w:pStyle w:val="BodyText"/>
      </w:pPr>
      <w:r>
        <w:t xml:space="preserve">- Trang tổng người ngài đang tìm này, tên là Từ Quốc Thanh, năm nay bốn mươi tuổi, nguyên quán là người của huyện Hàn Đan Hà Bắc, Từ Quốc Thanh sinh năm sáu mươi, sau đó đi theo cha mẹ vào Thạch Gia Trang để định cư.</w:t>
      </w:r>
    </w:p>
    <w:p>
      <w:pPr>
        <w:pStyle w:val="BodyText"/>
      </w:pPr>
      <w:r>
        <w:t xml:space="preserve">Tới năm tám mươi, quốc gia chúng ta bắt đầu cổ vũ tư nhân gây dựng sự nghiệp, bố mẹ của Từ Quốc Thanh có tay nghề sản xuất gốm sứ vì thế liền mở ra một cái cửa hàng gốm sứ. Tới giai đoạn cuois những năm tám mươi, khi mà Thạch Gia Trang đã nổi danh ở trong cả nước, thì cha của Từ Quốc Thanh đã từ trần vì mắc bệnh, nhà máy cũng giao cho Từ Quốc Thanh quản lý.</w:t>
      </w:r>
    </w:p>
    <w:p>
      <w:pPr>
        <w:pStyle w:val="BodyText"/>
      </w:pPr>
      <w:r>
        <w:t xml:space="preserve">Chẳng qua là người này rất ham chơi, không thèm đi ra ngoài tiếp quản công việc, mặc kệ việc sản xuất của xưởng, vừa mới tiếp nhận nhà xưởng liền xây mấy cái sở nghiên cứu, cả ngày ở trong đó đùa nghịch đồ sứ cổ.</w:t>
      </w:r>
    </w:p>
    <w:p>
      <w:pPr>
        <w:pStyle w:val="BodyText"/>
      </w:pPr>
      <w:r>
        <w:t xml:space="preserve">Lẽ ra thì việc nghiên cứu đồ sứ cổ cũng không có gì, nhưng mà Từ Quốc Thanh thì lại không giống như vậy, hắn lại dùng một số tiền lớn mua về một đám đồ gốm màu đời Đường từ nước ngoài về, rồi đập nát toàn bộ, việc này rất nhiều người đều biết và trở thành trò cười cho họ.</w:t>
      </w:r>
    </w:p>
    <w:p>
      <w:pPr>
        <w:pStyle w:val="BodyText"/>
      </w:pPr>
      <w:r>
        <w:t xml:space="preserve">Trong những năm tám mươi thì xí nghiệp tương đối ít, vì thế nên xưởng sản xuất của Từ Quốc Thanh cũng không có ai cạnh tranh, cho nên việc làm ăn cũng không tệ. Nhưng mà người này không biết quan hệ, tới sau thập niên chín mươi, cái loại nhà xưởng tư nhân ùn ùn mọc lên, gốm sứ đời Hán của hắn rất nhanh liền bị đào thải. Chỉ trong mười mấy năm, Từ Quốc Thanh đã phá hoại toàn bộ gia sản của hắn, cái nhà xưởng kia cũng không còn. Trang tổng ngài nói xem, người này không phải là phá gia chi tử thì là cái gì?</w:t>
      </w:r>
    </w:p>
    <w:p>
      <w:pPr>
        <w:pStyle w:val="BodyText"/>
      </w:pPr>
      <w:r>
        <w:t xml:space="preserve">- Ha ha, người này có chút thú vị.</w:t>
      </w:r>
    </w:p>
    <w:p>
      <w:pPr>
        <w:pStyle w:val="BodyText"/>
      </w:pPr>
      <w:r>
        <w:t xml:space="preserve">Trang Duệ cười lắc lắc đầu, Từ Quốc Thanh phỏng chế đám gồm màu đời Đường này, Trang Duệ có thể thấy được tài nghệ cao siêu của hắn, cũng có thể hiểu được hắn đập nát đồ sứ ba màu chính phẩm là đúng, nhưng mà Lý Đại Lực nói cũng không sau, người này thật đúng là một tên phá gia chi tử.</w:t>
      </w:r>
    </w:p>
    <w:p>
      <w:pPr>
        <w:pStyle w:val="BodyText"/>
      </w:pPr>
      <w:r>
        <w:t xml:space="preserve">Phải biết rằng trong thời gian những năm tám mươi, nếu như tài sản của bản thân và gia đình lên đến hơn một vạn, đây chính là tài sản cực lớn, so với phú ông hiện tại có hàng tỷ vạn lúc bây giờ cũng còn cao hơn rất nhiều.</w:t>
      </w:r>
    </w:p>
    <w:p>
      <w:pPr>
        <w:pStyle w:val="BodyText"/>
      </w:pPr>
      <w:r>
        <w:t xml:space="preserve">Hiện tại vị giàu nhất Đài Loan, vị Quách lão bản được xưng là có tài sản cả trăm triệu, ở trong thập niên tám mươi chẳng qua cũng chỉ có khoảng chừng một trăm vạn, thủ hạ và công nhân còn chưa tới một trăm người nữa.</w:t>
      </w:r>
    </w:p>
    <w:p>
      <w:pPr>
        <w:pStyle w:val="BodyText"/>
      </w:pPr>
      <w:r>
        <w:t xml:space="preserve">Nếu Từ Quốc Thanh mà có ý nghĩ buôn bán một chút, nói không chừng bây giờ đã là phú ông trăm triệu gì đó rồi. Chứ không phải giống như bây giờ, làm ông chủ nho nhỏ trong ngành sản xuất gốm sứ.Dùng mấy chữ phá gia chi tử để miêu tả hắn một chút cũng không sai.</w:t>
      </w:r>
    </w:p>
    <w:p>
      <w:pPr>
        <w:pStyle w:val="BodyText"/>
      </w:pPr>
      <w:r>
        <w:t xml:space="preserve">Nhưng mà người này cũng làm cho Trang Duệ càng thêm hiếu kỳ, bỏ mặc việc làm ăn hàng ngàn vạn không thèm xử lý mà lại đi nghiên cứu đặc tính của gốm màu đời Đường. Trang Duệ cũng không thể hiểu được, rốt cục là người này có chủ ý gì, nếu nói hắn muốn chế đồ giả để bán, như vậy thì nhà máy của hắn chẳng phải là đều phải đóng cửa sao?</w:t>
      </w:r>
    </w:p>
    <w:p>
      <w:pPr>
        <w:pStyle w:val="BodyText"/>
      </w:pPr>
      <w:r>
        <w:t xml:space="preserve">- Đúng rồi, Trang tổng, vốn dĩ tôi đã hẹn anh bạn này đến Bắc Kinh để gặp mặt ngài, nhưng mà hắn đang chuẩn bị bán nhà máy, nhất thời không thể ra khỏi nhà, cho nên mới phiền ngài chạy tới một chuyến để tìm hiểu.</w:t>
      </w:r>
    </w:p>
    <w:p>
      <w:pPr>
        <w:pStyle w:val="BodyText"/>
      </w:pPr>
      <w:r>
        <w:t xml:space="preserve">Lý Đại Lực đột nhiên nhớ tới việc này, vội vàng giải thích cho Trang Duệ một chút, ở trong lòng Lý Đại Lực thì Từ Quốc Thanh so với Trang Duệ cũng không bằng một đầu ngón tay. Theo lý thuyết chính mình phải bắt hắn chạy lên Bắc Kinh để gặp Trang Duệ, vậy mà việc này bản thân hắn lại không làm được.</w:t>
      </w:r>
    </w:p>
    <w:p>
      <w:pPr>
        <w:pStyle w:val="BodyText"/>
      </w:pPr>
      <w:r>
        <w:t xml:space="preserve">Trang Duệ cười, khoát tay, nói:</w:t>
      </w:r>
    </w:p>
    <w:p>
      <w:pPr>
        <w:pStyle w:val="BodyText"/>
      </w:pPr>
      <w:r>
        <w:t xml:space="preserve">- Không có gì, dù sao cũng không xa lắm, đi xem một chút cũng tốt. Trang Duệ cũng muốn biết một chút, xem vị Từ đại sư này đến tột cùng là ở trong dạng hoàn cảnh nào mà có thể phỏng chế ra dụng cụ gốm màu đời Đường mà ngay cả nhiều chuyên gia cũng đều không thể nhìn ra sơ hở.</w:t>
      </w:r>
    </w:p>
    <w:p>
      <w:pPr>
        <w:pStyle w:val="BodyText"/>
      </w:pPr>
      <w:r>
        <w:t xml:space="preserve">Phải biết rằng phỏng chế gốm sứ cổ, chẳng những công nghệ nung phỉa hoàn toàn phải dựa theo công nghệ chế tác gốm sứ cổ, mà nhất thiết còn phải có phương pháp nung. Có khi phải cho thêm nguyên liệu gì đó, nhiệt độ của ngọn lửa khi nung cũng không được tùy tiện. Có đôi khi đang nung mà giảm mất một độ cũng đều khiến cho số đồ sứ trong lò kiếm củi ba năm thiêu một giờ.</w:t>
      </w:r>
    </w:p>
    <w:p>
      <w:pPr>
        <w:pStyle w:val="BodyText"/>
      </w:pPr>
      <w:r>
        <w:t xml:space="preserve">Giống như ở những di chỉ khai quật thời cận đại, thường xuyên sẽ phát hiện một số mảnh vỡ đồ gốm sứ bị chôn vùi. Phải nói là những thứ này đều là đồ sứ hoàn hảo. Trải qua nhiều năm như vậy, sau khi bị đập vỡ, hoặc là sau khi ra khỏi lò đã bị làm vỡ. Ngay cả những dụng cụ gốm cứ của hoàng gia, cũng được lựa chọn cực kỳ cẩn thận, hơi có tì vết, nhất định phải mang đập bỏ, có đôi khi hơn mười xưởng sản xuất cũng chưa chắc đã có thể sản xuất ra một món đồ tinh phẩm, cho nên ở những chỗ di chỉ kia mới có đầy các mảnh nhỏ, đều là bởi vì như vậy. nguồn</w:t>
      </w:r>
    </w:p>
    <w:p>
      <w:pPr>
        <w:pStyle w:val="BodyText"/>
      </w:pPr>
      <w:r>
        <w:t xml:space="preserve">Triều nhà Đường cách hiện nay đã hơn 1000 năm rồi, bài thuốc dùng để nung đồ gốm màu đã sớm bị thất lạc trong dòng sông lịch sử. Điều khiến Trang Duệ buồn bực trong lòng chính là đến tột cùng thì Từ Quốc Thanh làm như thế nào mới có thể phục chế lại loại công nghệ cổ xưa này?</w:t>
      </w:r>
    </w:p>
    <w:p>
      <w:pPr>
        <w:pStyle w:val="BodyText"/>
      </w:pPr>
      <w:r>
        <w:t xml:space="preserve">Thạch Gia Trang ở chỗ đồng bằng của Hoa Bắc, ở chỗ này phần lớn đều là các thành thị mới, là trung tâm của ba thành thị lớn. Là trung tâm y dược, phường dệt công nghiệp quan trọng nhất của cả nước. Là một trong những căn cứ hiện đại phục vụ công nghiệp, Hoa Bắc còn là một thành phố quan trọng thông thương với nước ngoài.</w:t>
      </w:r>
    </w:p>
    <w:p>
      <w:pPr>
        <w:pStyle w:val="BodyText"/>
      </w:pPr>
      <w:r>
        <w:t xml:space="preserve">Trải qua hơn ba giờ đi tàu tốc độ cao, đám người Trang Duệ cũng đi tới địa giới Thạch Gia Trang, nhưng mà khoảng cách tới chỗ huyện cao ấp vẫn còn hơn năm mươi km nữa, Lý Đại Lực vốn muốn chiêu đãi Trang Duệ ở Thạch Gia Trang một chút, nhưng mà bị Trang Duệ cự tuyệt, trực tiếp đi ô tô đi về hướng cao ấp.</w:t>
      </w:r>
    </w:p>
    <w:p>
      <w:pPr>
        <w:pStyle w:val="Compact"/>
      </w:pPr>
      <w:r>
        <w:br w:type="textWrapping"/>
      </w:r>
      <w:r>
        <w:br w:type="textWrapping"/>
      </w:r>
    </w:p>
    <w:p>
      <w:pPr>
        <w:pStyle w:val="Heading2"/>
      </w:pPr>
      <w:bookmarkStart w:id="919" w:name="chương-897-phá-gia-chi-tử.-2"/>
      <w:bookmarkEnd w:id="919"/>
      <w:r>
        <w:t xml:space="preserve">897. Chương 897 : Phá Gia Chi Tử. (2)</w:t>
      </w:r>
    </w:p>
    <w:p>
      <w:pPr>
        <w:pStyle w:val="Compact"/>
      </w:pPr>
      <w:r>
        <w:br w:type="textWrapping"/>
      </w:r>
      <w:r>
        <w:br w:type="textWrapping"/>
      </w:r>
    </w:p>
    <w:p>
      <w:pPr>
        <w:pStyle w:val="BodyText"/>
      </w:pPr>
      <w:r>
        <w:t xml:space="preserve">Hoàng Kim Đồng</w:t>
      </w:r>
    </w:p>
    <w:p>
      <w:pPr>
        <w:pStyle w:val="BodyText"/>
      </w:pPr>
      <w:r>
        <w:t xml:space="preserve">Tác giả: Đả Nhãn truyện copy từ</w:t>
      </w:r>
    </w:p>
    <w:p>
      <w:pPr>
        <w:pStyle w:val="BodyText"/>
      </w:pPr>
      <w:r>
        <w:t xml:space="preserve">Chương 897: Phá gia chi tử. (2)</w:t>
      </w:r>
    </w:p>
    <w:p>
      <w:pPr>
        <w:pStyle w:val="BodyText"/>
      </w:pPr>
      <w:r>
        <w:t xml:space="preserve">Nhóm dịch: Dungnhi</w:t>
      </w:r>
    </w:p>
    <w:p>
      <w:pPr>
        <w:pStyle w:val="BodyText"/>
      </w:pPr>
      <w:r>
        <w:t xml:space="preserve">Sưu tầm by khunglongconhaman -</w:t>
      </w:r>
    </w:p>
    <w:p>
      <w:pPr>
        <w:pStyle w:val="BodyText"/>
      </w:pPr>
      <w:r>
        <w:t xml:space="preserve">Nguồn: Vipvandan</w:t>
      </w:r>
    </w:p>
    <w:p>
      <w:pPr>
        <w:pStyle w:val="BodyText"/>
      </w:pPr>
      <w:r>
        <w:t xml:space="preserve">Đến tận mười hai giờ trưa, hai chiếc xe trước sau chạy nhanh đi ra khỏi đường cao tốc Kinh Thâm, ở chỗ cửa đường cao tốc, có một cỗ xe đã chờ sẵn ở nơi này, Lý Đại Lực mở cửa xe ra vẫy tay bắt chuyện, ý bảo hắn dừng xe lại.</w:t>
      </w:r>
    </w:p>
    <w:p>
      <w:pPr>
        <w:pStyle w:val="BodyText"/>
      </w:pPr>
      <w:r>
        <w:t xml:space="preserve">- Lão vu, lần này ngài làm đường hầm ở trong núi không nói với ta.</w:t>
      </w:r>
    </w:p>
    <w:p>
      <w:pPr>
        <w:pStyle w:val="BodyText"/>
      </w:pPr>
      <w:r>
        <w:t xml:space="preserve">Sau khi xuống xe, Lý Đại Lực tiến tới chỗ người trung niên vừa từ trên chiếc xe kia xuống, hung hăng đập vào bả vai hắn một cái.</w:t>
      </w:r>
    </w:p>
    <w:p>
      <w:pPr>
        <w:pStyle w:val="BodyText"/>
      </w:pPr>
      <w:r>
        <w:t xml:space="preserve">Vẻ mặt người kia nhăn nhó khi bị Lý Đại Lực vỗ một cái, cau mày nói:</w:t>
      </w:r>
    </w:p>
    <w:p>
      <w:pPr>
        <w:pStyle w:val="BodyText"/>
      </w:pPr>
      <w:r>
        <w:t xml:space="preserve">- Này, Lý lão bản, tôi đây cũng là được bạn bè nhờ vả, thật sự là không có biện pháp, được rồi, hôm nay ngài đã tới, tôi sẽ làm ông chủ, chúng ta đi ăn cơm trước, có chuyện gì thì vừa ăn vừa bàn.</w:t>
      </w:r>
    </w:p>
    <w:p>
      <w:pPr>
        <w:pStyle w:val="BodyText"/>
      </w:pPr>
      <w:r>
        <w:t xml:space="preserve">- Ừ, hôm nay có khách quý, Lão Vu, sự kiện kia coi nhưu xong, nhưng mà nếu để vị khách nhân này chờ đợi thì sẽ không tốt, với giao tình hơn mười năm của chúng ta thì chẳng đáng là gì.</w:t>
      </w:r>
    </w:p>
    <w:p>
      <w:pPr>
        <w:pStyle w:val="BodyText"/>
      </w:pPr>
      <w:r>
        <w:t xml:space="preserve">Bản thân Lý Đại Lực chính là chuyên đi vơ vét, hắn kinh doanh việc đấu giá ở chợ đen cũng đã thấy không ít tiền đặt cược, đối với chuyện này tập mãi cũng đã thành thòi quen, cũng không có trách cứ Lão Vu không để cho hắn ra tay hỗ trợ.</w:t>
      </w:r>
    </w:p>
    <w:p>
      <w:pPr>
        <w:pStyle w:val="BodyText"/>
      </w:pPr>
      <w:r>
        <w:t xml:space="preserve">- Ai u, Lý tổng, anh Lý, ngài sẽ không để bụng thật chứ, đi vào khu vực của tôi, uống không tốt thì không thể vào đâu, tôi nói cho ngài biết, khi nào trở về tôi sẽ an bài mấy em gái uống rượu cùng ngài, muốn làm gì thì tự ngài cũng hiểu rõ.</w:t>
      </w:r>
    </w:p>
    <w:p>
      <w:pPr>
        <w:pStyle w:val="BodyText"/>
      </w:pPr>
      <w:r>
        <w:t xml:space="preserve">Lão Vu nhìn thấy Lý Đại Lực không tức giận, nhất thời trên mặt nở nụ cười, nhưng mà biểu hiện của hắn thoạt nhìn sẽ thấy thực dâm đãng.</w:t>
      </w:r>
    </w:p>
    <w:p>
      <w:pPr>
        <w:pStyle w:val="BodyText"/>
      </w:pPr>
      <w:r>
        <w:t xml:space="preserve">Lão Vũ và Lũ Đại Lực đã quen biết hơn mười năm, biết hắn thích món này, ngày hôm qua đã liên hệ với mấy câu lạc bộ tìm được mấy tiểu thư không tệ, chuẩn bị ngày hôm nay sẽ hầu hạ Lý tổng thật thư thái.</w:t>
      </w:r>
    </w:p>
    <w:p>
      <w:pPr>
        <w:pStyle w:val="BodyText"/>
      </w:pPr>
      <w:r>
        <w:t xml:space="preserve">- Cái gì?</w:t>
      </w:r>
    </w:p>
    <w:p>
      <w:pPr>
        <w:pStyle w:val="BodyText"/>
      </w:pPr>
      <w:r>
        <w:t xml:space="preserve">Lý Đại Lực vừa nghe thấy chuyện này thì thiếu chút nữa nhảy dựng lên, vội vàng hạ giọng xuống, nói:</w:t>
      </w:r>
    </w:p>
    <w:p>
      <w:pPr>
        <w:pStyle w:val="BodyText"/>
      </w:pPr>
      <w:r>
        <w:t xml:space="preserve">- Nhanh gọi điện hủy bỏ tất cả đi, đừng làm hỏng sự việc lần này.</w:t>
      </w:r>
    </w:p>
    <w:p>
      <w:pPr>
        <w:pStyle w:val="BodyText"/>
      </w:pPr>
      <w:r>
        <w:t xml:space="preserve">Lý Đại Lực khi đến Bắc Kinh, nhất là ở hội sở Kinh Giao mấy ngày thì cũng đã hoàn toàn mất hết hứng thú đối với những cô gái son phấn ở các địa phương nhỏ này.</w:t>
      </w:r>
    </w:p>
    <w:p>
      <w:pPr>
        <w:pStyle w:val="BodyText"/>
      </w:pPr>
      <w:r>
        <w:t xml:space="preserve">Theo như suy nghĩ của Lý tổng, chỉ bằng biểu hiện của Trang Duệ ở trong hội sở, không phải là muốn chơi đùa với minh tinh nào thì liền có thể chơi đùa với minh tinh đó sao?</w:t>
      </w:r>
    </w:p>
    <w:p>
      <w:pPr>
        <w:pStyle w:val="BodyText"/>
      </w:pPr>
      <w:r>
        <w:t xml:space="preserve">- Hủy bỏ ? Ngay cả tiền tôi cũng trả rồi đó.</w:t>
      </w:r>
    </w:p>
    <w:p>
      <w:pPr>
        <w:pStyle w:val="BodyText"/>
      </w:pPr>
      <w:r>
        <w:t xml:space="preserve">Lão Vu nghe thấy Lý Đại Lực nói những lời này thì nhất thời lặng đi một chút, ông bạn già này bình thường thì thích nhất khoản này, sau khi lên thành phố một thời gian, không biết là đã tìm được thú vui gì khác, mà hôm nay lại có thể khác thường như vậy ?</w:t>
      </w:r>
    </w:p>
    <w:p>
      <w:pPr>
        <w:pStyle w:val="BodyText"/>
      </w:pPr>
      <w:r>
        <w:t xml:space="preserve">Hơn nữa hôm nay lão đã gọi tám tiểu thư, mỗi một người cũng đều đã trả tiền rồi, tuy rằng không nhiều nhưng mà hủy bỏ thì cũng có chút đáng tiếc. (.</w:t>
      </w:r>
    </w:p>
    <w:p>
      <w:pPr>
        <w:pStyle w:val="BodyText"/>
      </w:pPr>
      <w:r>
        <w:t xml:space="preserve">- Người đang ngồi trong xe kia, ngay cả đại minh tinh cũng đều có thể chơi đùa, hơn nữa lại rất ghét chuyện này. Đừng có biến khéo thành vụng, ừ buổi tối hôm nay tôi sẽ không đến, an bài vào buổi tối đi.</w:t>
      </w:r>
    </w:p>
    <w:p>
      <w:pPr>
        <w:pStyle w:val="BodyText"/>
      </w:pPr>
      <w:r>
        <w:t xml:space="preserve">Lý tổng cũng không phải là người tốt gì cả, sau khi nghe được lời nói của Lão Vu thì chợt thay đổi chú ý. Bố trí mấy vị tiểu thư này vào công việc buổi tối.</w:t>
      </w:r>
    </w:p>
    <w:p>
      <w:pPr>
        <w:pStyle w:val="BodyText"/>
      </w:pPr>
      <w:r>
        <w:t xml:space="preserve">- Được rồi lái xe dẫn đường đi, nhớ nói với tiểu thư của Triệt gia, lát nữa cùng đừng có mời rượu, vị kia là người mà chúng ta không thể trêu chọc được.</w:t>
      </w:r>
    </w:p>
    <w:p>
      <w:pPr>
        <w:pStyle w:val="BodyText"/>
      </w:pPr>
      <w:r>
        <w:t xml:space="preserve">Lý Đại Lực sửa đổi lại điệu bộ cho đúng rồi nói thêm vài câu với Lão Vu.</w:t>
      </w:r>
    </w:p>
    <w:p>
      <w:pPr>
        <w:pStyle w:val="BodyText"/>
      </w:pPr>
      <w:r>
        <w:t xml:space="preserve">Phải biết rằng bạn bè từ phương bắc đến đây ăn cơm, không uống rượu thì cũng không được, hơn nữa còn phải uống thật nhiều, nếu không để cho khách quá chến như vậy thì chủ nhà cũng không hiếu khách. Đây là Lý Đại Lực sợ lát nữa Lão Vu nói chuyện không biết nặng nhẹ sẽ làm Trang Duệ tức giận.</w:t>
      </w:r>
    </w:p>
    <w:p>
      <w:pPr>
        <w:pStyle w:val="BodyText"/>
      </w:pPr>
      <w:r>
        <w:t xml:space="preserve">- Tôi hiểu mà, ngài cứ yên tâm đi.</w:t>
      </w:r>
    </w:p>
    <w:p>
      <w:pPr>
        <w:pStyle w:val="BodyText"/>
      </w:pPr>
      <w:r>
        <w:t xml:space="preserve">Lão Vu thấy Lý Đại Lực nói câu nào cũng đều biểu hiện ra là vị ở trong xe rất quan trọng, cũng không khỏi trở nên nghiêm túc. Khẽ liếc mắt về chỗ chiếc xe Audi của Trang Duệ một cái, thấy Trang Duệ không có ý tứ xuống xe chào hỏi, liền quay lại chui vào trong xe của mình.</w:t>
      </w:r>
    </w:p>
    <w:p>
      <w:pPr>
        <w:pStyle w:val="BodyText"/>
      </w:pPr>
      <w:r>
        <w:t xml:space="preserve">Lý Đại Lực trở về xe của Trang Duệ, nói:</w:t>
      </w:r>
    </w:p>
    <w:p>
      <w:pPr>
        <w:pStyle w:val="BodyText"/>
      </w:pPr>
      <w:r>
        <w:t xml:space="preserve">- Trang tổng, nhà máy của Từ Quốc Thanh cách thị trấn không xa, chúng ta cứ ăn cơm trước đi, bây giờ cũng đã đến giờ cơm rồi.</w:t>
      </w:r>
    </w:p>
    <w:p>
      <w:pPr>
        <w:pStyle w:val="BodyText"/>
      </w:pPr>
      <w:r>
        <w:t xml:space="preserve">- Được, Lý tổng cứ an bài đi, buổi chiều có thể đi gặp Từ Quốc Thanh là được.</w:t>
      </w:r>
    </w:p>
    <w:p>
      <w:pPr>
        <w:pStyle w:val="BodyText"/>
      </w:pPr>
      <w:r>
        <w:t xml:space="preserve">Trang Duệ gật đầu đồng ý, buổi sáng chỉ ăn có chút cháo loãng, bây giờ cũng đã có chút đói bụng rồi, sau khi lái mấy chiếc xe vào thị trấn Cao Ấp, liền dừng lại ở chỗ một quán cơm thoạt nhìn cũng có chút tiện nghi.</w:t>
      </w:r>
    </w:p>
    <w:p>
      <w:pPr>
        <w:pStyle w:val="BodyText"/>
      </w:pPr>
      <w:r>
        <w:t xml:space="preserve">- Lão vu, đây là Trang tổng tới từ Bắc Kinh, Trang tổng, vị này chính là bạn lâu năm của tôi Vu Chính Quân, hàng hóa lần này cũng chính là từ trong tay hắn mà ra.</w:t>
      </w:r>
    </w:p>
    <w:p>
      <w:pPr>
        <w:pStyle w:val="BodyText"/>
      </w:pPr>
      <w:r>
        <w:t xml:space="preserve">Sau khi xuống xe, Lý Đại Lực giới thiệu mọi người với nhau. Vu Chính Quân cũng là người cực kỳ có ánh mắt, sau khi khách sáo với Trang Duệ vài câu liền dẫn mọi người tiến vào bên trong hiên của quán cơm.</w:t>
      </w:r>
    </w:p>
    <w:p>
      <w:pPr>
        <w:pStyle w:val="BodyText"/>
      </w:pPr>
      <w:r>
        <w:t xml:space="preserve">- Trang tổng, đây đều là đồ ăn đặc sắc nhất của Hà Bắc chúng tôi, bái kê của Thạch Gia Trang, lỗ kê của của cửa hàng Mã Gia Lão, Bột Hải tôm he, cua biển ở đảo Tần Hoàng, khí oa dã bị bát tiên. Trang tổng mời ngài nếm thử một chút xem sao?</w:t>
      </w:r>
    </w:p>
    <w:p>
      <w:pPr>
        <w:pStyle w:val="BodyText"/>
      </w:pPr>
      <w:r>
        <w:t xml:space="preserve">Vu Chính Quân gọi đồ ăn từ sáng sớm, vốn là sẽ còn có mấy người nữa và các tiểu thư trợ hứng, nhưng mà hiện tại cũng đã hủy bỏ, Lão Vu nhớ kỹ lời nói của Lý Đại Lực, cũng không dám mời rượu.</w:t>
      </w:r>
    </w:p>
    <w:p>
      <w:pPr>
        <w:pStyle w:val="BodyText"/>
      </w:pPr>
      <w:r>
        <w:t xml:space="preserve">Thức ăn trên bàn cũng không tệ, nhất là món khí oa dã vị bát tiên, khi mùi vị cái tử bốc lên, nhất thời cả căn phòng trở nên thơm lạ lùng, mọi người trong phòng cũng cảm thấy thoải mái.</w:t>
      </w:r>
    </w:p>
    <w:p>
      <w:pPr>
        <w:pStyle w:val="BodyText"/>
      </w:pPr>
      <w:r>
        <w:t xml:space="preserve">- Những món ăn này không tệ, Vu lão bản thật là có lòng.</w:t>
      </w:r>
    </w:p>
    <w:p>
      <w:pPr>
        <w:pStyle w:val="BodyText"/>
      </w:pPr>
      <w:r>
        <w:t xml:space="preserve">Trang Duệ cũng không biết Lý Đại Lực và lão Vu đã sắp đặt chuyện xấu xa, sau khi đưa đũa gắp món dã vị bát tiên đưa lên miệng, nhất thời khen không ngớt lời.</w:t>
      </w:r>
    </w:p>
    <w:p>
      <w:pPr>
        <w:pStyle w:val="BodyText"/>
      </w:pPr>
      <w:r>
        <w:t xml:space="preserve">- Ha ha, Trang lão bản ăn nhiều một chút, cửa hàng này tên là bát tiên quán, là cửa hiệu lâu đời, nguyên liệu chủ yếu của món ăn này có thịt bao tử, chim trĩ, sơn nguy, dê, gà rừng, ma, thanh mai, đem tất cả các nguyên liệu này vào nồi chế biến. Món ăn này chính là ông chủ tự mình vào bếp mới nấu ra được.</w:t>
      </w:r>
    </w:p>
    <w:p>
      <w:pPr>
        <w:pStyle w:val="BodyText"/>
      </w:pPr>
      <w:r>
        <w:t xml:space="preserve">Nghe được lời nói của Trang Duệ, lão Vu vội vàng giới thiệu đồ ăn trên bàn, bởi vì không uống rượu ngoại, nên bữa cơm cũng không hề náo nhiệt.</w:t>
      </w:r>
    </w:p>
    <w:p>
      <w:pPr>
        <w:pStyle w:val="Compact"/>
      </w:pPr>
      <w:r>
        <w:br w:type="textWrapping"/>
      </w:r>
      <w:r>
        <w:br w:type="textWrapping"/>
      </w:r>
    </w:p>
    <w:p>
      <w:pPr>
        <w:pStyle w:val="Heading2"/>
      </w:pPr>
      <w:bookmarkStart w:id="920" w:name="chương-898-phá-gia-chi-tử.-3"/>
      <w:bookmarkEnd w:id="920"/>
      <w:r>
        <w:t xml:space="preserve">898. Chương 898 : Phá Gia Chi Tử. (3)</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898: Phá gia chi tử. (3)</w:t>
      </w:r>
    </w:p>
    <w:p>
      <w:pPr>
        <w:pStyle w:val="BodyText"/>
      </w:pPr>
      <w:r>
        <w:t xml:space="preserve">Nhóm dịch: Dungnhi</w:t>
      </w:r>
    </w:p>
    <w:p>
      <w:pPr>
        <w:pStyle w:val="BodyText"/>
      </w:pPr>
      <w:r>
        <w:t xml:space="preserve">Sưu tầm by khunglongconhaman - xem tại</w:t>
      </w:r>
    </w:p>
    <w:p>
      <w:pPr>
        <w:pStyle w:val="BodyText"/>
      </w:pPr>
      <w:r>
        <w:t xml:space="preserve">Nguồn: Vipvandan</w:t>
      </w:r>
    </w:p>
    <w:p>
      <w:pPr>
        <w:pStyle w:val="BodyText"/>
      </w:pPr>
      <w:r>
        <w:t xml:space="preserve">Sau khi ăn xong bữa cơm này, Trang Duệ cũng hiểu biết nhiều hơn đối với Từ Quốc Thanh, vị Vu lão bản này, trước kia chính là hàng xóm của Từ Quốc Thanh, hai người còn có thể xem như lớn lên cùng nhau.</w:t>
      </w:r>
    </w:p>
    <w:p>
      <w:pPr>
        <w:pStyle w:val="BodyText"/>
      </w:pPr>
      <w:r>
        <w:t xml:space="preserve">Từ gia năm tám mươi phát tài, đã kéo theo không ít người phát tài, tuy rằng sau khi Từ Quốc Thanh tiếp nhận nhà xưởng thì công việc làm ăn rối tinh rối mù, nhưng mà cũng có rất nhiều người trở nên giàu có nhờ làm gốm sứ. Vu lão bản cũng là một người nổi lên nhờ việc vận chuyển trong những năm tám mươi, hiện tại đã có một đoàn xe có quy mô không nhỏ.</w:t>
      </w:r>
    </w:p>
    <w:p>
      <w:pPr>
        <w:pStyle w:val="BodyText"/>
      </w:pPr>
      <w:r>
        <w:t xml:space="preserve">Về phần buôn bán đồ cổ thì là nghề phụ của Vu lão bản. Vì thế hắn cũng hiểu rất rõ chuyện làm ăn của Từ Quốc Thanh. nguồn (.)</w:t>
      </w:r>
    </w:p>
    <w:p>
      <w:pPr>
        <w:pStyle w:val="BodyText"/>
      </w:pPr>
      <w:r>
        <w:t xml:space="preserve">Tuy rằng việc làm ăn của Từ Quốc Thanh chẳng ra gì, nhưng mà quan hệ với Vu Chính Quân luôn luôn không tệ. Những năm đầu thập niên 90 Từ Quốc Thanh làm ra những đồ gốm sứ nào đó thì cũng đều tiện tay đưa cho người khác, những người nhận được cũng có Vu Chính Quân.</w:t>
      </w:r>
    </w:p>
    <w:p>
      <w:pPr>
        <w:pStyle w:val="BodyText"/>
      </w:pPr>
      <w:r>
        <w:t xml:space="preserve">Lúc ban đầu Vu Chính Quân cũng chỉ một mình một xe vận chuyển, đã từng vào nam ra bắc đi không ít địa phương, cũng kết được không ít bạn bè. Có lần một người ở phương nam đến chỗ hắn thuê nhà, khi thấy đám gồm màu đời Đường đặt ở phòng khách của hắn, nhất thời cảm thấy thích mắt, thứ đồ chơi này có đáng giá hay không thì Vu Chính Quân hoàn toàn rõ ràng, lập tức tiện tay đưa thứ đồ vật đó cho khách.</w:t>
      </w:r>
    </w:p>
    <w:p>
      <w:pPr>
        <w:pStyle w:val="BodyText"/>
      </w:pPr>
      <w:r>
        <w:t xml:space="preserve">Cũng chính từ mồm của người thuê nhà ở phương nam này mà Vu lão bản mới biết được cái gì gọi là đổ cổ, sau này lái xe đến các địa phương khác cũng lưu ý trong lòng, phong trào đổ cổ trong những năm 90 còn chưa rầm rỗ như bây giờ, vì vậy đã kiếm được không ít thứ tốt.</w:t>
      </w:r>
    </w:p>
    <w:p>
      <w:pPr>
        <w:pStyle w:val="BodyText"/>
      </w:pPr>
      <w:r>
        <w:t xml:space="preserve">Chẳng qua Vu Chính Quân cũng là một người có chủ kiến, mặc dù đã kiếm được rất nhiều tiền nhờ đồ cổ nhưng mà công việc vận chuyển chưa bao giờ ngừng lại, hơn nữa còn thành lập công ty vận chuyển, quy mô làm ăn ngày một mở rộng, ở trong huyện thành nhỏ này, coi như là một nhân sĩ thành công tài sản có hàng ngàn vạn.</w:t>
      </w:r>
    </w:p>
    <w:p>
      <w:pPr>
        <w:pStyle w:val="BodyText"/>
      </w:pPr>
      <w:r>
        <w:t xml:space="preserve">Nhiều năm như vậy trôi qua, Vu Chính Quân cũng đã rèn luyện được ình một chút nhãn giới, sau này lại quen biết với Lý Đại Lực, đã đi khắp nơi vận chuyện không ít đồ vật thiệt giả cho Lý Đại Lực, cũng có thể xem như một người nửa vời trong hội đồ cổ.</w:t>
      </w:r>
    </w:p>
    <w:p>
      <w:pPr>
        <w:pStyle w:val="BodyText"/>
      </w:pPr>
      <w:r>
        <w:t xml:space="preserve">Sau khi kể cho Trang Duệ nghe những lời này, Vu Chính Quân nghiêm mặt nhìn về phía Trang Duệ, nói:</w:t>
      </w:r>
    </w:p>
    <w:p>
      <w:pPr>
        <w:pStyle w:val="BodyText"/>
      </w:pPr>
      <w:r>
        <w:t xml:space="preserve">- Trang lão bản, Từ huynh đệ của tôi tuy rằng có chút hiền như khúc gỗ, nhưng mà tâm nhãn tuyết đối không kém, chuyện lần này là tôi muốn giúp hắn một chút tài chính để chi tiêu, vì vậy tôi muốn nói với ngài một chuyện, ngàn vạn lần xin ngài đừng làm khó Thanh Quốc.</w:t>
      </w:r>
    </w:p>
    <w:p>
      <w:pPr>
        <w:pStyle w:val="BodyText"/>
      </w:pPr>
      <w:r>
        <w:t xml:space="preserve">Trang Duệ nghe vậy thì nở nụ cười, liên tục khoát tay nói:</w:t>
      </w:r>
    </w:p>
    <w:p>
      <w:pPr>
        <w:pStyle w:val="BodyText"/>
      </w:pPr>
      <w:r>
        <w:t xml:space="preserve">- Vu lão bản, ngài hiểu lầm rồi, tôi tới chỗ này chỉ là muốn gặp mặt Từ tiên sinh một chút, cũng không có ý tứ gì khác. Đùng rồi, ngài nói là hiện nay tài chính của Từ tiên sinh đang không đủ chi tiêu?</w:t>
      </w:r>
    </w:p>
    <w:p>
      <w:pPr>
        <w:pStyle w:val="BodyText"/>
      </w:pPr>
      <w:r>
        <w:t xml:space="preserve">Trang Duệ nói tới việc này, trên mặt của Vu lão bản nhất thời hiện ra vẻ lo lắng, than thở nói:</w:t>
      </w:r>
    </w:p>
    <w:p>
      <w:pPr>
        <w:pStyle w:val="BodyText"/>
      </w:pPr>
      <w:r>
        <w:t xml:space="preserve">- Ài, hiện tại sao có thể nói là không đủ được, phải nói là sơn cùng thủy tận, người vợ cũng đã chạy về nhà mẹ đẻ rồi, con trai đi học đại học cũng do tôi chu cấp tiền.</w:t>
      </w:r>
    </w:p>
    <w:p>
      <w:pPr>
        <w:pStyle w:val="BodyText"/>
      </w:pPr>
      <w:r>
        <w:t xml:space="preserve">- Tại sao lại có thể như vậy? Không phải từ tiên sinh đã nói là vẫn còn chút của cải sao?</w:t>
      </w:r>
    </w:p>
    <w:p>
      <w:pPr>
        <w:pStyle w:val="BodyText"/>
      </w:pPr>
      <w:r>
        <w:t xml:space="preserve">Trang Duệ lặng đi một chút, xem chừng vị đại sư này đã tới nước sơn cùng thủy tận rồi.</w:t>
      </w:r>
    </w:p>
    <w:p>
      <w:pPr>
        <w:pStyle w:val="BodyText"/>
      </w:pPr>
      <w:r>
        <w:t xml:space="preserve">Vu Chính Quân thở dài, nói:</w:t>
      </w:r>
    </w:p>
    <w:p>
      <w:pPr>
        <w:pStyle w:val="BodyText"/>
      </w:pPr>
      <w:r>
        <w:t xml:space="preserve">- Lão Từ không kinh doanh, vấy năm trước còn bị người ta lừa lấy mất hơn ba trăm vạn. Có khi ba bốn năm thời gian cũng chưa chắc làm ra đủ sản lượng có giá trị, khi đó còn phải nuôi một đám người.</w:t>
      </w:r>
    </w:p>
    <w:p>
      <w:pPr>
        <w:pStyle w:val="BodyText"/>
      </w:pPr>
      <w:r>
        <w:t xml:space="preserve">Hơn nữa hắn thường xuyên tiêu tiền mua những thứ nguyên liệu dùng để nung đồ sứ, ngay cả nhà hắn cũng đã mang bán rồi. Hiện tại công nhân cũng đi hết, bản thân hắn thì ở trong nhà máy. Tôi thật không hiểu nổi, tuy rằng thứ này là đồ thực, nhưng mà buôn bán ở trong nước thì cũng không hơn gì đồ ăn trộm, hắn say mê làm cái thứ đồ chơi này để làm gì?</w:t>
      </w:r>
    </w:p>
    <w:p>
      <w:pPr>
        <w:pStyle w:val="BodyText"/>
      </w:pPr>
      <w:r>
        <w:t xml:space="preserve">- Trang tổng, ngài cũng đừng hiểu lầm thái độ làm người của lão Vu tôi, Tôi và Thanh Quốc lớn lên từ nhỏ, đã quen biết nhay từ khi còn mặc tã. Nhưng mà việc này tôi cũng không giúp được hắn, đây chính là cái động không đáy, tôi cũng không thể lấp nổi cái lỗ thủng này.</w:t>
      </w:r>
    </w:p>
    <w:p>
      <w:pPr>
        <w:pStyle w:val="BodyText"/>
      </w:pPr>
      <w:r>
        <w:t xml:space="preserve">Sau khi nghe được Vu Chính Quân giải thích, Trang Duệ mới biết được, thì ra những thứ đồ vật mà Từ Quốc Thanh làm ra chưa bao giờ bán, ai thích thì sẽ đưa cho người đó, mấy năm nay không biết đã lưu lạc ra bên ngoài bao nhiêu rồi?</w:t>
      </w:r>
    </w:p>
    <w:p>
      <w:pPr>
        <w:pStyle w:val="BodyText"/>
      </w:pPr>
      <w:r>
        <w:t xml:space="preserve">Nhưng mà phí tổn để làm ra những vật này cực cao, mỗi một cái gần như là phải tốn mất năm sáu vạn, còn chưa tính đến những thứ khuyết tật. Miệng ăn núi lở như vậy, kể cả là có tiền như hắn cũng chịu không nổi.</w:t>
      </w:r>
    </w:p>
    <w:p>
      <w:pPr>
        <w:pStyle w:val="BodyText"/>
      </w:pPr>
      <w:r>
        <w:t xml:space="preserve">Vợ của Từ Quốc Thanh trước kia cũng cố gắng ủng hộ đam mê của hắn, nhưng mà nhìn thấy túi quần càng ngày càng rỗng, sau khi khuyên bảo Từ Quốc Thanh vài lần không được, liền trở về nhà mẹ đẻ.</w:t>
      </w:r>
    </w:p>
    <w:p>
      <w:pPr>
        <w:pStyle w:val="BodyText"/>
      </w:pPr>
      <w:r>
        <w:t xml:space="preserve">Hiện tại ngay cả tiền điện của nhà máy Từ Quốc Thanh cũng không trả nổi, hắn cũng chẳng biết làm thế nào, liền dọn dẹp những thứ đồ gốm sứ tinh phẩm cất giữ mấy năm nay, tất cả đều ủy thác cho Vu Chính Quân bán ra.</w:t>
      </w:r>
    </w:p>
    <w:p>
      <w:pPr>
        <w:pStyle w:val="BodyText"/>
      </w:pPr>
      <w:r>
        <w:t xml:space="preserve">Vu Chính Quân một thời gian trước tìm được một người buôn bán nhà đất, hắn đã vừa ý cái xưởng của Từ Quốc Thanh, nhưng mà nói thế nào thì Từ Quốc Thanh cũng không bán, như vậy cuối cùng cũng không làm gì được. Cũng chính vì chuyện này mà Từ Quốc Thanh mời xuất ra mấy chục tác phẩm trân quý nhất của hắn đưa cho Vu Chính Quân mang bán.</w:t>
      </w:r>
    </w:p>
    <w:p>
      <w:pPr>
        <w:pStyle w:val="BodyText"/>
      </w:pPr>
      <w:r>
        <w:t xml:space="preserve">Nhưng mà theo ý tứ của Từ Quốc Thanh thì mấy thứ này cũng chỉ có thể là hàng mỹ nghệ hiện đại mà thôi, hắn cũng không nghĩ tới là Vu Chính Quân mang bán lại cho Lý Đại Lực, nếu không phải rơi vào trong tay Trang Duệ, thì những món đồ này chắc chắn sẽ được bán ở ngoài chợ đen.</w:t>
      </w:r>
    </w:p>
    <w:p>
      <w:pPr>
        <w:pStyle w:val="BodyText"/>
      </w:pPr>
      <w:r>
        <w:t xml:space="preserve">- Trang tổng, đây là nhà máy của lão Từ, hiện tại có không ít người đều đang theo dõi mảnh đất này.</w:t>
      </w:r>
    </w:p>
    <w:p>
      <w:pPr>
        <w:pStyle w:val="BodyText"/>
      </w:pPr>
      <w:r>
        <w:t xml:space="preserve">Sau khi ăn cơm xong, dưới sự dẫn đường của Vu Chính Quân đoàn người liền đi ô tô tới xưởng gốm sứ của Từ Quốc Thanh, nhà máy của hắn cách thị trấn không xa, đại khái là hơn hai mươi phút đồng hồ sau là có thể nhìn thấy tường bao của nhà máy, nhà máy của Từ Quốc Thanh chiếm một diện tích không nhỏ, nhưng thật sự là đã đến mức sơn cùng thủy tận rồi, xi măng bao ở bên ngoài của bức tường cũng đã tróc hết ra, lộ ra lớp gạch đỏ từ thập niên tám mươi ở bên trong, bên ngoài còn có cỏ dại vây kín, cảnh tượng giống như là một khu nhà bỏ hoang vậy.</w:t>
      </w:r>
    </w:p>
    <w:p>
      <w:pPr>
        <w:pStyle w:val="Compact"/>
      </w:pPr>
      <w:r>
        <w:br w:type="textWrapping"/>
      </w:r>
      <w:r>
        <w:br w:type="textWrapping"/>
      </w:r>
    </w:p>
    <w:p>
      <w:pPr>
        <w:pStyle w:val="Heading2"/>
      </w:pPr>
      <w:bookmarkStart w:id="921" w:name="chương-899-phá-gia-chi-tử.-3"/>
      <w:bookmarkEnd w:id="921"/>
      <w:r>
        <w:t xml:space="preserve">899. Chương 899 : Phá Gia Chi Tử. (3)</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899: Phá gia chi tử. (3)</w:t>
      </w:r>
    </w:p>
    <w:p>
      <w:pPr>
        <w:pStyle w:val="BodyText"/>
      </w:pPr>
      <w:r>
        <w:t xml:space="preserve">Nhóm dịch: Dungnhi</w:t>
      </w:r>
    </w:p>
    <w:p>
      <w:pPr>
        <w:pStyle w:val="BodyText"/>
      </w:pPr>
      <w:r>
        <w:t xml:space="preserve">Sưu tầm by khunglongconhaman -</w:t>
      </w:r>
    </w:p>
    <w:p>
      <w:pPr>
        <w:pStyle w:val="BodyText"/>
      </w:pPr>
      <w:r>
        <w:t xml:space="preserve">Nguồn: Vipvandan</w:t>
      </w:r>
    </w:p>
    <w:p>
      <w:pPr>
        <w:pStyle w:val="BodyText"/>
      </w:pPr>
      <w:r>
        <w:t xml:space="preserve">Năm đó cha của Từ Quốc Thanh chọn chỗ này để xây nhà máy bởi vì ruộng đất ở xung quanh cũng rất tiện lợi, nhưng mà bây giờ xung quanh đều là nhà cửa và đường phố, cái công xưởng đặt ở chỗ này thật ra là có vẻ có chút lỗi thời.</w:t>
      </w:r>
    </w:p>
    <w:p>
      <w:pPr>
        <w:pStyle w:val="BodyText"/>
      </w:pPr>
      <w:r>
        <w:t xml:space="preserve">- Lão Từ, lão Từ, nhanh mở cửa.</w:t>
      </w:r>
    </w:p>
    <w:p>
      <w:pPr>
        <w:pStyle w:val="BodyText"/>
      </w:pPr>
      <w:r>
        <w:t xml:space="preserve">Sau khi dừng xe ở ngoài cửa nhà máy, Vu Chính Quân đưa tay đập lên cái cánh cửa lớn loang lổ vết rỉ sét, nhất thời vài tiếng động lớn kêu lên, nhưng mà khi nghe được thanh âm của Vu Chính Quân thì bên trong lại vang lên thanh âm nức nở.</w:t>
      </w:r>
    </w:p>
    <w:p>
      <w:pPr>
        <w:pStyle w:val="BodyText"/>
      </w:pPr>
      <w:r>
        <w:t xml:space="preserve">- Tên gia hỏa này, ngay cả đi nhanh cũng không nổi nữa rồi, ôi!</w:t>
      </w:r>
    </w:p>
    <w:p>
      <w:pPr>
        <w:pStyle w:val="BodyText"/>
      </w:pPr>
      <w:r>
        <w:t xml:space="preserve">Vu Chính Quân vẫn còn xách một gói thức ăn thừa lúc vừa rồi, bây giờ Trang Duệ mới hiểu được ý tứ của Vu lão bản khi bảo người phục vụ gói thức ăn thừa lại.</w:t>
      </w:r>
    </w:p>
    <w:p>
      <w:pPr>
        <w:pStyle w:val="BodyText"/>
      </w:pPr>
      <w:r>
        <w:t xml:space="preserve">- Tên gia hỏa này, lại đang làm gì rồi, Trang lão bản đừng để ý, lập tức tôi sẽ gọi điện thoại cho hắn ra mở cửa.</w:t>
      </w:r>
    </w:p>
    <w:p>
      <w:pPr>
        <w:pStyle w:val="BodyText"/>
      </w:pPr>
      <w:r>
        <w:t xml:space="preserve">Đợi đến năm sáu phút sau, cửa trước vẫn không có động tĩnh gì, Vu Chính Quân vội vàng lấy điện thoại ra gọi, khi bên kia nhấc máy, anh bạn này liền trực tiếp rống lên, bảo Từ Quốc Thanh nhanh ra mở cửa.</w:t>
      </w:r>
    </w:p>
    <w:p>
      <w:pPr>
        <w:pStyle w:val="BodyText"/>
      </w:pPr>
      <w:r>
        <w:t xml:space="preserve">- Lão Vu, đồ ăn cho Đại Hoàng thì cứ để ở ngoài cửa không được sao ? Còn gọi toi ra mở cửa làm gì ?</w:t>
      </w:r>
    </w:p>
    <w:p>
      <w:pPr>
        <w:pStyle w:val="BodyText"/>
      </w:pPr>
      <w:r>
        <w:t xml:space="preserve">Sau khi Từ Quốc Thanh nghe điện thoại xong, vẫn phải đợi bảy tám phút sau mới nghe thấy từ bên trong cửa truyền đến tiếng bước chân và tiếng nói chuyện.</w:t>
      </w:r>
    </w:p>
    <w:p>
      <w:pPr>
        <w:pStyle w:val="BodyText"/>
      </w:pPr>
      <w:r>
        <w:t xml:space="preserve">Cánh cửa sắt han rỉ kia vang lên một tiếng rồi mở ra, một người đàn ông trung niên râu tóc dài lôi thôi, còn đeo một cặp kinh thật dày xuất hiện ở trước mặt mọi người.</w:t>
      </w:r>
    </w:p>
    <w:p>
      <w:pPr>
        <w:pStyle w:val="BodyText"/>
      </w:pPr>
      <w:r>
        <w:t xml:space="preserve">Bộ tóc của người đàn ông trung niên này cũng có chút đặc sắc, từ trên xuống dưới được chia làm ba loại màu trắng hồng lam. Trang Duệ đánh giá cẩn thận mới hiểu được, thì ra đây chính là vì lây nhiễm màu sắc của nguyên liệu, xem ra người này hẳn là đang bận bịu cái gì đó.</w:t>
      </w:r>
    </w:p>
    <w:p>
      <w:pPr>
        <w:pStyle w:val="BodyText"/>
      </w:pPr>
      <w:r>
        <w:t xml:space="preserve">Nhưng mà hình tượng này so với vị đại sư trong lòng Trang Duệ còn kém nhau rất xa. Đây là một lão nhân suy sút, cái hình tượng và cách ăn mặc này, so với đám híp pi của nước Mĩ trong những năm bảy tám mươi cũng có thể liều mạng.</w:t>
      </w:r>
    </w:p>
    <w:p>
      <w:pPr>
        <w:pStyle w:val="BodyText"/>
      </w:pPr>
      <w:r>
        <w:t xml:space="preserve">Người đàn ông trung niên kia đưa mắt đánh giá đám người Trang Duệ một chút rồi quay đầu nhìn về phía Vu Chính Quân, nói:</w:t>
      </w:r>
    </w:p>
    <w:p>
      <w:pPr>
        <w:pStyle w:val="BodyText"/>
      </w:pPr>
      <w:r>
        <w:t xml:space="preserve">- Lão Vu không phải tôi đã nói với anh rồi sao, cái nàh máy này chỉ cho thuê chứ không bán, cái phòng thì nghiệm của tôi thì không được động, Còn nữa có cho thì cũng không cho người Nhật Bản thuê, công nghệ chế tạo đồ sứ của Nhật Bản bây giờ chính là ăn cắp từ nơi này của chúng ta.</w:t>
      </w:r>
    </w:p>
    <w:p>
      <w:pPr>
        <w:pStyle w:val="BodyText"/>
      </w:pPr>
      <w:r>
        <w:t xml:space="preserve">Đám người Trang Duệ nghe thấy vậy thì đều bị Từ Quốc Thanh làm cho vui vẻ. Hóa ra đây chính là một người yêu nước.</w:t>
      </w:r>
    </w:p>
    <w:p>
      <w:pPr>
        <w:pStyle w:val="BodyText"/>
      </w:pPr>
      <w:r>
        <w:t xml:space="preserve">- Lão Từ, ngươi, thời gian nung đồ sứ thì bình thường, còn lúc bình thường thì có thể bình thường một chút hay không?</w:t>
      </w:r>
    </w:p>
    <w:p>
      <w:pPr>
        <w:pStyle w:val="BodyText"/>
      </w:pPr>
      <w:r>
        <w:t xml:space="preserve">Vu Chính Quân cũng có chút bất đắc dĩ đối với người bạn này của mình, sau khi đưa gói đồ ăn vào cho hắn, nói:</w:t>
      </w:r>
    </w:p>
    <w:p>
      <w:pPr>
        <w:pStyle w:val="BodyText"/>
      </w:pPr>
      <w:r>
        <w:t xml:space="preserve">- Lão Từ, tôi và anh đã đề cập qua, vị này chính là Trang Tổng, đặc biệt từ Bắc Kinh tới chỗ này, lão tiểu tử ngươi chẳng lẽ lại không mời chúng tôi vào ngồi hay sao?</w:t>
      </w:r>
    </w:p>
    <w:p>
      <w:pPr>
        <w:pStyle w:val="BodyText"/>
      </w:pPr>
      <w:r>
        <w:t xml:space="preserve">- Trang tổng? Vị kia chính là Trang tổng? Tôi không biết.</w:t>
      </w:r>
    </w:p>
    <w:p>
      <w:pPr>
        <w:pStyle w:val="BodyText"/>
      </w:pPr>
      <w:r>
        <w:t xml:space="preserve">Từ Quốc Thanh hiển nhiên đã quên mất chuyện tình hắn và Vu Chính Quân đã thương lượng. Tuy rằng người này si mê gốm sứ, nhưng mà những lễ tiết cở bản nhất của con người thì vẫn biết, lập tức mời mấy người vào trong.</w:t>
      </w:r>
    </w:p>
    <w:p>
      <w:pPr>
        <w:pStyle w:val="BodyText"/>
      </w:pPr>
      <w:r>
        <w:t xml:space="preserve">Cái sân nhà máy này vẫn còn lớn, nhưng mà ngoại trừ những cái đệm vôi nằm ở dưới đất thì những chỗ khác đều tràn ngập cỏ dại, đối diện cửa lớn là một cái phân xưởng, lại càng được khóa kín, cũng không biết là trong thời gian bao lâu rồi chưa từng được khởi công.</w:t>
      </w:r>
    </w:p>
    <w:p>
      <w:pPr>
        <w:pStyle w:val="BodyText"/>
      </w:pPr>
      <w:r>
        <w:t xml:space="preserve">- Chỗ của tôi cũng chỉ có phòng thí nghiệm là có thể ngồi, đến phòng thí nghiệm của tôi đi.</w:t>
      </w:r>
    </w:p>
    <w:p>
      <w:pPr>
        <w:pStyle w:val="BodyText"/>
      </w:pPr>
      <w:r>
        <w:t xml:space="preserve">Từ Quốc Thanh dẫn mọi người đi vòng qua cái phân xưởng này, Trang Duệ lập tức thấy được một cái ống khói màu trắng, tuy rằng không cao lắm nhưng mà cực kỳ to, ở bên trên còn có khói bốc lên, chỗ đó chính là phòng thí nghiệm của Từ Quốc Thanh.</w:t>
      </w:r>
    </w:p>
    <w:p>
      <w:pPr>
        <w:pStyle w:val="BodyText"/>
      </w:pPr>
      <w:r>
        <w:t xml:space="preserve">- À, tôi nhớ rồi, lão Vu này, Trang tổng này có phải chính là người mà anh giới thiệu cho tôi, nói là người có thể nhìn ra đồ gốm ba màu của tôi là đồ giả, có phải không?</w:t>
      </w:r>
    </w:p>
    <w:p>
      <w:pPr>
        <w:pStyle w:val="BodyText"/>
      </w:pPr>
      <w:r>
        <w:t xml:space="preserve">Vừa mới đẩy cửa lớn của phòng thí nghiệm ra, Từ Quốc Thanh giống như là bị tiểu quỷ ám ảnh vậy, lập tức xoay người lại khiến ấy người phía sau đều bị hoảng sợ.</w:t>
      </w:r>
    </w:p>
    <w:p>
      <w:pPr>
        <w:pStyle w:val="BodyText"/>
      </w:pPr>
      <w:r>
        <w:t xml:space="preserve">- Đúng, Trang tổng chính là người nhìn ra đồ gốm ba màu của anh, lúc này mới tới để gặp anh, tôi nói cho anh biết, chúng tôi đi vào đây, không biết là chén nước cũng có được hay không?</w:t>
      </w:r>
    </w:p>
    <w:p>
      <w:pPr>
        <w:pStyle w:val="BodyText"/>
      </w:pPr>
      <w:r>
        <w:t xml:space="preserve">Vu Chính Quân cũng rất quen thuộc với Từ Quốc Thanh, biết được người này có phần hành động thất thường, lập tức đẩy hắn ra, để cho đám người Trang Duệ tiến vào.</w:t>
      </w:r>
    </w:p>
    <w:p>
      <w:pPr>
        <w:pStyle w:val="BodyText"/>
      </w:pPr>
      <w:r>
        <w:t xml:space="preserve">- Lão Vu, anh giúp tôi tiếp đãi khách khứa, Trang tổng, ngài là người trong nghề, chúng ta đi ra chỗ này bàn bạc.</w:t>
      </w:r>
    </w:p>
    <w:p>
      <w:pPr>
        <w:pStyle w:val="BodyText"/>
      </w:pPr>
      <w:r>
        <w:t xml:space="preserve">Khi thấy Vu Chính Quân gật đầu đồng ý với mình, Từ Quốc Thanh lại kéo Trang Duệ sang một bên, hoàn toàn không để ý trên tay mình còn đang dính thuốc màu, việc này làm cho cái áo sơ mi màu trắng của Trang Duệ bị in dấu năm ngón tay.</w:t>
      </w:r>
    </w:p>
    <w:p>
      <w:pPr>
        <w:pStyle w:val="BodyText"/>
      </w:pPr>
      <w:r>
        <w:t xml:space="preserve">- A! Trang tổng, thực xin lỗi, thật sự là thực xin lỗi, tôi vốn là muốn mời ngài nói xem một chút, đến tột cùng là tác phẩm của tôi có sơ hở gì, khiến cho ngài có thể nhìn ra được?</w:t>
      </w:r>
    </w:p>
    <w:p>
      <w:pPr>
        <w:pStyle w:val="BodyText"/>
      </w:pPr>
      <w:r>
        <w:t xml:space="preserve">Tuy rằng Từ Quốc Thanh không hiểu lắm đạo đối nhân xử thế, cũng biết động tác của mình có chút không thích hợp, lập tức ngượng ngùng buông lỏng tay ra, nhưng mà bộ dáng trên mặt vẫn có chút vội vàng, cặp mắt sáng ngời kia xuyên thấu qua cả cái kính dày, gắt gao nhìn chằm chằm vào Trang Duệ.</w:t>
      </w:r>
    </w:p>
    <w:p>
      <w:pPr>
        <w:pStyle w:val="BodyText"/>
      </w:pPr>
      <w:r>
        <w:t xml:space="preserve">Trang Duệ nhìn cái dấu tay ở trên áo mình, không khỏi nở nụ cười khổ, hắn cũng nhìn ra đầu óc của vị Từ Quốc Thanh này hoàn toàn không có bất cứ vấn đề gì, nhưng mà hắn đã đem lực chú ý của mình đặt lên công việc nghiên cứu gốm sứ, cho nên những người bên ngoài cũng cảm thấy người này có chút quái dị.</w:t>
      </w:r>
    </w:p>
    <w:p>
      <w:pPr>
        <w:pStyle w:val="BodyText"/>
      </w:pPr>
      <w:r>
        <w:t xml:space="preserve">Nhưng mà, hế là một người có thành tựu kiệt xuất ở trong một lĩnh vực nào đó thì đều có tính tình quái dị như vậy. Giống như Picasso, chính là không thể không có nữ nhân, tới khi đã chín mươi tuổi, bên người vẫn có đủ mỹ nữ.</w:t>
      </w:r>
    </w:p>
    <w:p>
      <w:pPr>
        <w:pStyle w:val="BodyText"/>
      </w:pPr>
      <w:r>
        <w:t xml:space="preserve">Mà càng nhiều là các khoa học gia, cũng có rất nhiều người, những người ngoài cũng chưa biết đến thói quen kỳ lạ của họ. Nhưng mà khi bọn họ nổi danh rồi, những tật xấu dở hơi đó cũng đều biến thành ưu điểm.</w:t>
      </w:r>
    </w:p>
    <w:p>
      <w:pPr>
        <w:pStyle w:val="BodyText"/>
      </w:pPr>
      <w:r>
        <w:t xml:space="preserve">- Gọi tôi là Trang Duệ!</w:t>
      </w:r>
    </w:p>
    <w:p>
      <w:pPr>
        <w:pStyle w:val="BodyText"/>
      </w:pPr>
      <w:r>
        <w:t xml:space="preserve">Trang Duệ cười nói.</w:t>
      </w:r>
    </w:p>
    <w:p>
      <w:pPr>
        <w:pStyle w:val="BodyText"/>
      </w:pPr>
      <w:r>
        <w:t xml:space="preserve">- A? Tôi cũng đâu có nói ngài tên là Trang tổng đâu, chúng ta vào trong nói.</w:t>
      </w:r>
    </w:p>
    <w:p>
      <w:pPr>
        <w:pStyle w:val="Compact"/>
      </w:pPr>
      <w:r>
        <w:br w:type="textWrapping"/>
      </w:r>
      <w:r>
        <w:br w:type="textWrapping"/>
      </w:r>
    </w:p>
    <w:p>
      <w:pPr>
        <w:pStyle w:val="Heading2"/>
      </w:pPr>
      <w:bookmarkStart w:id="922" w:name="chương-9-00-sơ-hở.1"/>
      <w:bookmarkEnd w:id="922"/>
      <w:r>
        <w:t xml:space="preserve">900. Chương 9 00: Sơ Hở.(1)</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900: Sơ hở.(1)</w:t>
      </w:r>
    </w:p>
    <w:p>
      <w:pPr>
        <w:pStyle w:val="BodyText"/>
      </w:pPr>
      <w:r>
        <w:t xml:space="preserve">Nhóm dịch: Dungnhi</w:t>
      </w:r>
    </w:p>
    <w:p>
      <w:pPr>
        <w:pStyle w:val="BodyText"/>
      </w:pPr>
      <w:r>
        <w:t xml:space="preserve">Sưu tầm by khunglongconhaman -</w:t>
      </w:r>
    </w:p>
    <w:p>
      <w:pPr>
        <w:pStyle w:val="BodyText"/>
      </w:pPr>
      <w:r>
        <w:t xml:space="preserve">Nguồn: Vipvandan</w:t>
      </w:r>
    </w:p>
    <w:p>
      <w:pPr>
        <w:pStyle w:val="BodyText"/>
      </w:pPr>
      <w:r>
        <w:t xml:space="preserve">Từ Quốc Thanh ngượng ngùng gãi gãi đầu, điều này làm ái tóc trên đầu của hắn lại càng có nhiều màu sắc hơn, nhưng mà ở trong mắt Trang Duệ thì người đàn ông bốn mươi tuổi này cũng có vẻ thực đơn thuần.</w:t>
      </w:r>
    </w:p>
    <w:p>
      <w:pPr>
        <w:pStyle w:val="BodyText"/>
      </w:pPr>
      <w:r>
        <w:t xml:space="preserve">Trang Duệ cũng có chút tò mò, phòng làm việc của Từ Quốc Thanh đến tột cùng là cái dạng gì, lập tức đi theo phía sau của hắn, đi vào một căn phòng bên cạnh.</w:t>
      </w:r>
    </w:p>
    <w:p>
      <w:pPr>
        <w:pStyle w:val="BodyText"/>
      </w:pPr>
      <w:r>
        <w:t xml:space="preserve">Bành Phi cảm thấy tính tình của vị Từ Quốc Thanh này có chút vần đề, sợ hắn xúc phạm tới Trang Duệ nên cũng đi vào theo, mà Lý Đại Lực là dẫn đường cho Trang Duệ, tự nhiên cũng không có ý chờ ở bên ngoài, lập tức vài người ở đây đều đi theo vào trong phòng thí nghiệm của Từ Quốc Thanh.</w:t>
      </w:r>
    </w:p>
    <w:p>
      <w:pPr>
        <w:pStyle w:val="BodyText"/>
      </w:pPr>
      <w:r>
        <w:t xml:space="preserve">- Ai ya! Đây…Chính là phòng làm việc của ngài?</w:t>
      </w:r>
    </w:p>
    <w:p>
      <w:pPr>
        <w:pStyle w:val="BodyText"/>
      </w:pPr>
      <w:r>
        <w:t xml:space="preserve">Trang Duệ vừa mới đi vào căn phòng bên cạnh lập tức giật mình chấn kinh, căn phòng này chừng bốn năm trăm mét vuông, nhưng mà cái đồ vật ở giữa kia mới khiến cho Trang Duệ nhìn thấy có chút trừng mắt líu lưỡi.</w:t>
      </w:r>
    </w:p>
    <w:p>
      <w:pPr>
        <w:pStyle w:val="BodyText"/>
      </w:pPr>
      <w:r>
        <w:t xml:space="preserve">Thì ra cái ống khói trắng Trang Duệ nhìn thấy ở bên ngoài kia chính là ở trong phòng này. Cái ống khói được xây bằng gạch, đường kính khoảng chừng mười mét xuất hiện ở trong phòng, điều này thật khiến cho người khác rung động.</w:t>
      </w:r>
    </w:p>
    <w:p>
      <w:pPr>
        <w:pStyle w:val="BodyText"/>
      </w:pPr>
      <w:r>
        <w:t xml:space="preserve">Ở bên cạnh, bày đầy các giá gỗ cao thấp bất đồng, ở trên từng cái giá gỗ đều có phôi hình đã được làm tốt, nhưng mà còn chưa được vào lò nung để trở thành đồ sứ. Ở đây có không dưới mấy trăm kiện.</w:t>
      </w:r>
    </w:p>
    <w:p>
      <w:pPr>
        <w:pStyle w:val="BodyText"/>
      </w:pPr>
      <w:r>
        <w:t xml:space="preserve">Cái này cũng chưa tính, ở trong một góc phòng, còn có một cái máy đập nát, lôi độc mài và dòng khí mài cực kỳ chuyên nghiệp, những thứ này đều là công cụ nghiền nhỏ rất chuyên nghiệp. Có thể nghiền nát những cục đất khô cứng rắn và quặng nhỏ thành bột phấn cực mịn. truyện copy từ</w:t>
      </w:r>
    </w:p>
    <w:p>
      <w:pPr>
        <w:pStyle w:val="BodyText"/>
      </w:pPr>
      <w:r>
        <w:t xml:space="preserve">Trang Duệ biết, muốn làm ra một món đồ sứ phòng chế thượng hạng, thì phải cần tiêu phí công sức rất lớn, chẳng những cần lấy phương pháp cổ để xây dựng lò nung, nhất định còn phải dùng đất sét trắng để tạo nên các loại đồ gốm sứ này.</w:t>
      </w:r>
    </w:p>
    <w:p>
      <w:pPr>
        <w:pStyle w:val="BodyText"/>
      </w:pPr>
      <w:r>
        <w:t xml:space="preserve">Ngay cả thuốc màu sư dụng cũng cần phải nghiền nát một số quặng mở có màu sắc, sau đó phải tự mình dùng nhiệt độ cực cao nung chảy để điều phối, những nguyên liệu hóa học trên thị trường, tuyệt đối không thể dùng được.</w:t>
      </w:r>
    </w:p>
    <w:p>
      <w:pPr>
        <w:pStyle w:val="BodyText"/>
      </w:pPr>
      <w:r>
        <w:t xml:space="preserve">Cho dù hoàn thành xong những thao tác sản xuất này, ở trong thời gian nung cũng sẽ thường xuyên xuất hiện phế phẩm. Giống như vậy, sản phẩm được nung theo công nghệ hiện đại, giá trị cũng không thể so sánh được với đồ cổ một vài năm trước, thậm chí còn thua rất xa.</w:t>
      </w:r>
    </w:p>
    <w:p>
      <w:pPr>
        <w:pStyle w:val="BodyText"/>
      </w:pPr>
      <w:r>
        <w:t xml:space="preserve">Trang Duệ có thể nhìn ra, toàn bộ công việc chế phôi, chế màu, vẽ màu, và quy trình thao tác nung gốm, đều là một mình Từ Quốc Thanh làm. Để làm được như vậy, thì cần nắm giữ thật tốt mấy môn học vấn. Nếu Từ Quốc Thanh không có tinh thần cuồng nhiệt như thế này, thật đúng là không thể làm được.</w:t>
      </w:r>
    </w:p>
    <w:p>
      <w:pPr>
        <w:pStyle w:val="BodyText"/>
      </w:pPr>
      <w:r>
        <w:t xml:space="preserve">- Trang Duệ, ngài còn chưa nói đâu, làm sao ngài có thể nhìn ra sơ hở trong tác phẩm này của tôi?</w:t>
      </w:r>
    </w:p>
    <w:p>
      <w:pPr>
        <w:pStyle w:val="BodyText"/>
      </w:pPr>
      <w:r>
        <w:t xml:space="preserve">Thành thật mà nói, đối với đồ gốm ba màu phỏng chế phẩm của mình, Từ Quốc Thanh vẫn cực kỳ tự tin, bởi vì bất kể là sử dụng đất hay là công nghệ nung gốm, đều là hắn nghiêm khắc tuân theo phương pháp cổ gia truyền để tiến hành.</w:t>
      </w:r>
    </w:p>
    <w:p>
      <w:pPr>
        <w:pStyle w:val="BodyText"/>
      </w:pPr>
      <w:r>
        <w:t xml:space="preserve">Theo suy nghĩ của Từ Quốc Thanh, trừ phi là dùng thí nghiệm than thập tứ, nếu không Từ Quốc Thanh không tin là dùng mắt thường và dụng cụ gì khác, có thể kiểm tra đo lường vật này của hắn là giả?</w:t>
      </w:r>
    </w:p>
    <w:p>
      <w:pPr>
        <w:pStyle w:val="BodyText"/>
      </w:pPr>
      <w:r>
        <w:t xml:space="preserve">- Ha ha, tôi gọi ngài là Thanh Từ công nha.</w:t>
      </w:r>
    </w:p>
    <w:p>
      <w:pPr>
        <w:pStyle w:val="BodyText"/>
      </w:pPr>
      <w:r>
        <w:t xml:space="preserve">Đối phương lớn tuổi hơn mình, gọi bằng tên thì không thích hợp, Trang Duệ suy nghĩ một cái tên để xưng hô.</w:t>
      </w:r>
    </w:p>
    <w:p>
      <w:pPr>
        <w:pStyle w:val="BodyText"/>
      </w:pPr>
      <w:r>
        <w:t xml:space="preserve">- Gọi là gì cũng đều được, ngài nhanh nói một chút đi.</w:t>
      </w:r>
    </w:p>
    <w:p>
      <w:pPr>
        <w:pStyle w:val="BodyText"/>
      </w:pPr>
      <w:r>
        <w:t xml:space="preserve">Đối với việc Trang Duệ gọi mình là gì, Từ Quốc Thanh hoàn toàn không có hứng thù gì, hiện tại việc hắn muốn biết là gốm màu đời Đường mình sản xuất ra, có điều gì cần phải cải tiến.</w:t>
      </w:r>
    </w:p>
    <w:p>
      <w:pPr>
        <w:pStyle w:val="BodyText"/>
      </w:pPr>
      <w:r>
        <w:t xml:space="preserve">Trang Duệ cười lắc lắc đầu nói:</w:t>
      </w:r>
    </w:p>
    <w:p>
      <w:pPr>
        <w:pStyle w:val="BodyText"/>
      </w:pPr>
      <w:r>
        <w:t xml:space="preserve">- Từ công, tôi hỏi ngài, phương pháp lò nung của ngìa, là bắt đầu từ triều đại nào?</w:t>
      </w:r>
    </w:p>
    <w:p>
      <w:pPr>
        <w:pStyle w:val="BodyText"/>
      </w:pPr>
      <w:r>
        <w:t xml:space="preserve">- Bắt đầu từ triều Tống, Hán Đường. Tuy rằng cũng có chuyên gia hoàng cung sử dụng nền tảng nò nung, nhưng quản giáo cũng không có mạnh mẽ như vậy, cũng không có phân chia với dân gian.</w:t>
      </w:r>
    </w:p>
    <w:p>
      <w:pPr>
        <w:pStyle w:val="BodyText"/>
      </w:pPr>
      <w:r>
        <w:t xml:space="preserve">- Là bắt đầu từ triều Tống, dụng cụ gốm sứ của hoàng gia mới tách biệt cùng với dân gian. Nhưng mà Trang Duệ, cái đó và gốm màu đời Đường của tôi thì có quan hệ gì?</w:t>
      </w:r>
    </w:p>
    <w:p>
      <w:pPr>
        <w:pStyle w:val="BodyText"/>
      </w:pPr>
      <w:r>
        <w:t xml:space="preserve">Gốm màu đời Đường Từ Quốc Thanh chế tạo ra, là chuyện tình mấy năm trước, hắn cảm giác được công nghệ sản xuất gốm màu đời Đường đã bị hắn hoàn toàn khám phá ra, không có tính khiêu chiến nữa, cho nên mấy năm gần đây luôn nghiên cứu phương pháp lò nung của triều Tống, cho nên đối với câu hỏi này của Trang Duệ, có thể thuận miệng trả lời.</w:t>
      </w:r>
    </w:p>
    <w:p>
      <w:pPr>
        <w:pStyle w:val="BodyText"/>
      </w:pPr>
      <w:r>
        <w:t xml:space="preserve">- Được rồi, đích thật là phương pháp lò nung từ thời triều Tống. Thời khì gốm sứ của Hán Đường, ngoại trừ gốm màu đời Đường xem như là tinh phẩm ra, thì những thứ tốt truyền lại đời sau cũng không có bao nhiêu, cái này cũng chứng mình rằng đồ vật này nọ không nhất định là càng cổ càng tốt. Nếu không thì tảng đá khắp trên núi có lịch sử lâu nhất, sẽ trở thành đồ vật đáng tiền nhất hay sao?</w:t>
      </w:r>
    </w:p>
    <w:p>
      <w:pPr>
        <w:pStyle w:val="BodyText"/>
      </w:pPr>
      <w:r>
        <w:t xml:space="preserve">Lời nói này của Trang Duệ, không chỉ khiến cho Từ Quốc Thanh hồ đồ, mà ngay cả hai người Lý Đại Lực và Vu Chính Quân cũng mơ mơ màng màng, không biết Trang Duệ nói cái này và vấn đề của Từ Quốc Thanh có quan hệ gì.</w:t>
      </w:r>
    </w:p>
    <w:p>
      <w:pPr>
        <w:pStyle w:val="BodyText"/>
      </w:pPr>
      <w:r>
        <w:t xml:space="preserve">- Hoàn mỹ, Từ công, sở hở duy nhất của gốm màu đời Đường ngài làm ra chính là quá hoàn mỹ!</w:t>
      </w:r>
    </w:p>
    <w:p>
      <w:pPr>
        <w:pStyle w:val="BodyText"/>
      </w:pPr>
      <w:r>
        <w:t xml:space="preserve">Không đợi Từ Quốc Thanh mở miệng hỏi, Trang Duệ đưa ra đáp án của chính mình.</w:t>
      </w:r>
    </w:p>
    <w:p>
      <w:pPr>
        <w:pStyle w:val="BodyText"/>
      </w:pPr>
      <w:r>
        <w:t xml:space="preserve">Từ Quốc Thanh nghe câu trả lời thì không hiểu gì cả, thì thào lẩm bẩm:</w:t>
      </w:r>
    </w:p>
    <w:p>
      <w:pPr>
        <w:pStyle w:val="BodyText"/>
      </w:pPr>
      <w:r>
        <w:t xml:space="preserve">- Hoàn mỹ? Chẳng lẽ hoàn mỹ cũng là sau sao? Nhưng mà hẳn là phòng chế phẩm và chính phẩm giống nhau như đúc mà?</w:t>
      </w:r>
    </w:p>
    <w:p>
      <w:pPr>
        <w:pStyle w:val="BodyText"/>
      </w:pPr>
      <w:r>
        <w:t xml:space="preserve">- Hoàn mỹ đương nhiên là tốt, nhưng mà cần phải tiến hành cùng lúc với việc làm mặt. Nếu như là quan đồ sứ thời Tống, vậy sẽ theo đuổi sự hoàn mỹ, độ minh đường vân của mỗi đóa hoa, khoảng cách nhỏ giữa hai cánh hoa, đây cũng không thể có chút sai lầm. Nhưng mà đối với đồ gốm ba màu của ngài mà nói, ngài làm quá mức hoàn mỹ.</w:t>
      </w:r>
    </w:p>
    <w:p>
      <w:pPr>
        <w:pStyle w:val="BodyText"/>
      </w:pPr>
      <w:r>
        <w:t xml:space="preserve">Những thứ đồ sứ của Hán Đường sau này, chỉ cần có một chút tì vết, đều phải đập nát vụn. Trong hoàng cung không được dùng, cũng không được lưu truyền đến dân gian. Đây cũng là nguyên nhân chủ yếu khiến cho những đồ sứ tinh phẩm được lưu tuyền từ các triều đại sau triều Tống cực kỳ thưa thớt và trân quý.</w:t>
      </w:r>
    </w:p>
    <w:p>
      <w:pPr>
        <w:pStyle w:val="BodyText"/>
      </w:pPr>
      <w:r>
        <w:t xml:space="preserve">Lời nói của Trang Duệ khiến cho ánh mắt của Từ Quốc Thanh dần dần phát sáng lên, từ khi hắn còn mặc tã, đã bắt đầu chơi với những mảnh gốm vỡ cha mình đào được từ những di chỉ cổ, nghiên cứu đối với đồ gốm sứ có thể nói là cực kỳ tinh thâm.</w:t>
      </w:r>
    </w:p>
    <w:p>
      <w:pPr>
        <w:pStyle w:val="BodyText"/>
      </w:pPr>
      <w:r>
        <w:t xml:space="preserve">Nhưng mà đối với phân tích tính người, hắn còn kém quá xa, bây giời nghe Trang Duệ nói như thế, Từ Quốc Thanh liền chậm rãi hiểu ra.</w:t>
      </w:r>
    </w:p>
    <w:p>
      <w:pPr>
        <w:pStyle w:val="Compact"/>
      </w:pPr>
      <w:r>
        <w:br w:type="textWrapping"/>
      </w:r>
      <w:r>
        <w:br w:type="textWrapping"/>
      </w:r>
    </w:p>
    <w:p>
      <w:pPr>
        <w:pStyle w:val="Heading2"/>
      </w:pPr>
      <w:bookmarkStart w:id="923" w:name="chương-9-01-sơ-hở.2"/>
      <w:bookmarkEnd w:id="923"/>
      <w:r>
        <w:t xml:space="preserve">901. Chương 9 01: Sơ Hở.(2)</w:t>
      </w:r>
    </w:p>
    <w:p>
      <w:pPr>
        <w:pStyle w:val="Compact"/>
      </w:pPr>
      <w:r>
        <w:br w:type="textWrapping"/>
      </w:r>
      <w:r>
        <w:br w:type="textWrapping"/>
      </w:r>
    </w:p>
    <w:p>
      <w:pPr>
        <w:pStyle w:val="BodyText"/>
      </w:pPr>
      <w:r>
        <w:t xml:space="preserve">Hoàng Kim Đồng</w:t>
      </w:r>
    </w:p>
    <w:p>
      <w:pPr>
        <w:pStyle w:val="BodyText"/>
      </w:pPr>
      <w:r>
        <w:t xml:space="preserve">Tác giả: Đả Nhãn nguồn</w:t>
      </w:r>
    </w:p>
    <w:p>
      <w:pPr>
        <w:pStyle w:val="BodyText"/>
      </w:pPr>
      <w:r>
        <w:t xml:space="preserve">Chương 901: Sơ hở.(2)</w:t>
      </w:r>
    </w:p>
    <w:p>
      <w:pPr>
        <w:pStyle w:val="BodyText"/>
      </w:pPr>
      <w:r>
        <w:t xml:space="preserve">Nhóm dịch: Dungnhi</w:t>
      </w:r>
    </w:p>
    <w:p>
      <w:pPr>
        <w:pStyle w:val="BodyText"/>
      </w:pPr>
      <w:r>
        <w:t xml:space="preserve">Sưu tầm by khunglongconhaman -</w:t>
      </w:r>
    </w:p>
    <w:p>
      <w:pPr>
        <w:pStyle w:val="BodyText"/>
      </w:pPr>
      <w:r>
        <w:t xml:space="preserve">Nguồn: Vipvandan</w:t>
      </w:r>
    </w:p>
    <w:p>
      <w:pPr>
        <w:pStyle w:val="BodyText"/>
      </w:pPr>
      <w:r>
        <w:t xml:space="preserve">- Trang Duệ, ý của ngài là ở thời kỳ sản xuất đồ gốm ba màu đời Đường, bởi vì không có quản giáo canh chừng, cho nên rất nhiều đồ gốm ba màu có tì vết cũng đều được bảo tồn lại, mà đồ sứ của tôi đây đều là hoàn mỹ vô khuyết, như vậy mới bị ngài nhìn ra sơ hở, có phải như vậy hay không?</w:t>
      </w:r>
    </w:p>
    <w:p>
      <w:pPr>
        <w:pStyle w:val="BodyText"/>
      </w:pPr>
      <w:r>
        <w:t xml:space="preserve">Từ Quốc Thanh cũng là một người rất thông minh, khi nghe Trang Duệ nói vậy, hơi tưởng tượng một chút liền hiểu rõ ràng chuyện này. Thì ra là bởi vì chính mình theo đuổi hoàn mỹ, điều này lại trở thành sơ hở trong mắt người khác.</w:t>
      </w:r>
    </w:p>
    <w:p>
      <w:pPr>
        <w:pStyle w:val="BodyText"/>
      </w:pPr>
      <w:r>
        <w:t xml:space="preserve">- Đúng rồi, chính là như vậy, Lý tổng, có phải lúc ngài mang mấy thứ này cho người khác xem, có phải cũng có rất nhiều người nói như tôi?</w:t>
      </w:r>
    </w:p>
    <w:p>
      <w:pPr>
        <w:pStyle w:val="BodyText"/>
      </w:pPr>
      <w:r>
        <w:t xml:space="preserve">Trang Duệ gật gật đầu, quay mặt về hướng Lý Đại Lực.</w:t>
      </w:r>
    </w:p>
    <w:p>
      <w:pPr>
        <w:pStyle w:val="BodyText"/>
      </w:pPr>
      <w:r>
        <w:t xml:space="preserve">- Đúng vậy, có vài vị chuyên gia cũng nói vật này quá mức hoàn mỹ.</w:t>
      </w:r>
    </w:p>
    <w:p>
      <w:pPr>
        <w:pStyle w:val="BodyText"/>
      </w:pPr>
      <w:r>
        <w:t xml:space="preserve">Lý tổng nói việc này cũng là sự thật, có vài vị chuyên gia khong tìm ra tật xấu nào, nhưng mà trong lòng vẫn có cảm giác không đúng, cuối cùng cũng không tìm đủ chứng cứ, chỉ nói là mình nhìn không đúng.</w:t>
      </w:r>
    </w:p>
    <w:p>
      <w:pPr>
        <w:pStyle w:val="BodyText"/>
      </w:pPr>
      <w:r>
        <w:t xml:space="preserve">- Tôi hiểu rồi, đây chính là trăng tròn thì thiếu, thùy đầy liền đầy.</w:t>
      </w:r>
    </w:p>
    <w:p>
      <w:pPr>
        <w:pStyle w:val="BodyText"/>
      </w:pPr>
      <w:r>
        <w:t xml:space="preserve">Từ Quốc Thanh hơi có chút mất mát, nhưng mà trên mặt thì lại lộ vẻ hưng phấn, nói với Trang Duệ:</w:t>
      </w:r>
    </w:p>
    <w:p>
      <w:pPr>
        <w:pStyle w:val="BodyText"/>
      </w:pPr>
      <w:r>
        <w:t xml:space="preserve">- Những thứ đồ sứ đời Đường này không theo đuổi sự hoàn mỹ, nhưng mà hiện tại tôi đang ghiên cứu lò nung Từ Châu. Trang Duệ, ngài đến xem có thể tìm ra được sơ hở hay không?</w:t>
      </w:r>
    </w:p>
    <w:p>
      <w:pPr>
        <w:pStyle w:val="BodyText"/>
      </w:pPr>
      <w:r>
        <w:t xml:space="preserve">- Cái gì? Hiện tại ngài bắt đầu nghiên cứu phương pháp nung của Từ Châu sao?</w:t>
      </w:r>
    </w:p>
    <w:p>
      <w:pPr>
        <w:pStyle w:val="BodyText"/>
      </w:pPr>
      <w:r>
        <w:t xml:space="preserve">Trang Duệ nghe vậy thì lặng đi một chút, cảm thấy vị này không chơi đồ gốm ba màu nữa, chuyển qua chơi gốm sứ Từ Châu của triều Tống. Phải biết rằng gốm sứ Từ Châu mặc dù là của dân gian, nhưng mà là một trong những hệ thống gốm sứ lớn nhất của phương bắc Trung Quốc cổ đại. đọc truyện mới nhất tại .</w:t>
      </w:r>
    </w:p>
    <w:p>
      <w:pPr>
        <w:pStyle w:val="BodyText"/>
      </w:pPr>
      <w:r>
        <w:t xml:space="preserve">Không chỉ có triều Tống, mà ngay cả Liêu Kim Nguyên, Minh Thanh cũng vẫn tiếp tục đốt chế, lịch sử của phương pháp này cũng rất lâu, có sinh mệnh lực rất mạnh, đồ sứ tinh phẩm lưu truyền tới nay cũng là nhiều nhất.</w:t>
      </w:r>
    </w:p>
    <w:p>
      <w:pPr>
        <w:pStyle w:val="BodyText"/>
      </w:pPr>
      <w:r>
        <w:t xml:space="preserve">Hơn nữa tới thời gian Nam Tống, lò nung ở Từ Châu cũng góp một phần nhỏ vào việc cung cấp đồ sứ cho triều Nam Tống, cho nên hiện tại còn lưu truyền rất nhiều đồ sứ ở Từ Châu, giá cả của thứ này trên thị trường cũng không hề thấp hơn so với các loại đồ sứ khác của thời Tống.</w:t>
      </w:r>
    </w:p>
    <w:p>
      <w:pPr>
        <w:pStyle w:val="BodyText"/>
      </w:pPr>
      <w:r>
        <w:t xml:space="preserve">- Đúng vậy, đáng tiếc chính là, bề ngoài và mấy thứ khác thì tôi đều đã làm xong, nhưng mà không có tiền để nung.</w:t>
      </w:r>
    </w:p>
    <w:p>
      <w:pPr>
        <w:pStyle w:val="BodyText"/>
      </w:pPr>
      <w:r>
        <w:t xml:space="preserve">Nguyên bản sắc mặt của Từ Quốc Thanh đang hưng phấn, đột nhiên suy sụp xuống, phải biết rằng trình tự nung đồ gốm sứ giả cổ, quan trong nhất là một chữ đốt. Thời gian nung có thể đạt tới hơn nửa tháng, hao phí than củi cũng đều là một con số rất lớn.</w:t>
      </w:r>
    </w:p>
    <w:p>
      <w:pPr>
        <w:pStyle w:val="BodyText"/>
      </w:pPr>
      <w:r>
        <w:t xml:space="preserve">Không như chén đĩa sứ chúng ta đang dùng, chỉ cầ làm tốt hình dạng liền ném vào trong lò, trực tiếp dùng than đặc chế để nung, có cả máy tính tự động điều chỉnh.</w:t>
      </w:r>
    </w:p>
    <w:p>
      <w:pPr>
        <w:pStyle w:val="BodyText"/>
      </w:pPr>
      <w:r>
        <w:t xml:space="preserve">Mà cái lò nung hiện đại giả cổ của Từ Quốc Thanh, tuy rằng cũng có thể dùng máy tính để khống chế nhiệt độ, nhưng mà anh bạn này hiện tại đã là sơn cùng thủy tận, đừng nói là mua than củi, ngay cả tiền điện cũng không thể trả nổi.</w:t>
      </w:r>
    </w:p>
    <w:p>
      <w:pPr>
        <w:pStyle w:val="BodyText"/>
      </w:pPr>
      <w:r>
        <w:t xml:space="preserve">- Mở cửa, nhanh mở cửa.</w:t>
      </w:r>
    </w:p>
    <w:p>
      <w:pPr>
        <w:pStyle w:val="BodyText"/>
      </w:pPr>
      <w:r>
        <w:t xml:space="preserve">Đang lúc Trang Duệ muốn xem vài thứ đồ gốm thô chưa nung của Từ Quốc Thanh trước một chút, dường như là ở ngoài cửa lại có thanh âm vang lên, mà con chó săn kia cũng sủa ầm lên.</w:t>
      </w:r>
    </w:p>
    <w:p>
      <w:pPr>
        <w:pStyle w:val="BodyText"/>
      </w:pPr>
      <w:r>
        <w:t xml:space="preserve">- Tang tổng, các vị ở đây nói chuyện, tôi đi ra xem.</w:t>
      </w:r>
    </w:p>
    <w:p>
      <w:pPr>
        <w:pStyle w:val="BodyText"/>
      </w:pPr>
      <w:r>
        <w:t xml:space="preserve">Ở chỗ của Từ Quốc Thanh, Vu Chính Quân coi như là nửa chủ nhân, hắn biết Từ Quốc Thanh đang đau đầu về vấn đề tài chính, tuyệt đối sẽ không đi ra mở cửa.</w:t>
      </w:r>
    </w:p>
    <w:p>
      <w:pPr>
        <w:pStyle w:val="BodyText"/>
      </w:pPr>
      <w:r>
        <w:t xml:space="preserve">- Từ công, thứ đồ vật này của ngài, tuy rằng đã làm rất hoàn mỹ, nhưng mà vẫn còn có chút thiếu khuyết.</w:t>
      </w:r>
    </w:p>
    <w:p>
      <w:pPr>
        <w:pStyle w:val="BodyText"/>
      </w:pPr>
      <w:r>
        <w:t xml:space="preserve">Từ Quốc Thanh đối với ai tới ở bên ngoài cũng không hề để tâm, khách nhân như Trang Duệ tư nhiên lại càng không có lý do đi xen vào việc của người khác, nói không chừng chính là người tới cửa thu phí.</w:t>
      </w:r>
    </w:p>
    <w:p>
      <w:pPr>
        <w:pStyle w:val="BodyText"/>
      </w:pPr>
      <w:r>
        <w:t xml:space="preserve">Vừa rồi Trang Duệ nói ra sở hở của Từ Quốc Thanh, kỳ thật là có chút già mồm át lẽ phải.</w:t>
      </w:r>
    </w:p>
    <w:p>
      <w:pPr>
        <w:pStyle w:val="BodyText"/>
      </w:pPr>
      <w:r>
        <w:t xml:space="preserve">Trong lúc người ta đánh giá đồ vật này, dù là ngài có kết luận thứ đồ này là giả, ngài cũng không thể nói cho người khác rằng bởi vì vật này của ngài quá mức hoàn mỹ cho nên là đồ giả? Nếu như vậy tuyệt đối sẽ bị người ta cười đến mức phun nước miếng.</w:t>
      </w:r>
    </w:p>
    <w:p>
      <w:pPr>
        <w:pStyle w:val="BodyText"/>
      </w:pPr>
      <w:r>
        <w:t xml:space="preserve">- Trang Duệ, còn có sơ hở gì? Nói cho tôi nghe một chút, là về mặt công nghệ sao?</w:t>
      </w:r>
    </w:p>
    <w:p>
      <w:pPr>
        <w:pStyle w:val="BodyText"/>
      </w:pPr>
      <w:r>
        <w:t xml:space="preserve">Từ Quốc Thanh nghe thấy lời nói của Trang Duệ, ánh mắt lập tức lại phát sáng, hắn nghiên cứu việc phỏng chế gốm sứ cổ, hoàn toàn là vì ham thú cá nhân, đương nhiên loại ham thú này hơi có chút cuồng nhiệt.</w:t>
      </w:r>
    </w:p>
    <w:p>
      <w:pPr>
        <w:pStyle w:val="BodyText"/>
      </w:pPr>
      <w:r>
        <w:t xml:space="preserve">- Không phải trên công nghệ, Từ công, về mặt công nghệ mà nói, việc nung đồ gốm ba màu của ngài đã là không có tỳ vết chút nào, nhưng mà tuy rằng ngài có thể tạo ra gốm màu đời Đường như thật, nhưng mà ở trong đó lại thiếu một loại lịch sử lắng động, không có tùy bút thương cảm.</w:t>
      </w:r>
    </w:p>
    <w:p>
      <w:pPr>
        <w:pStyle w:val="BodyText"/>
      </w:pPr>
      <w:r>
        <w:t xml:space="preserve">Trang Duệ thấy Từ Quốc Thanh có chút không hiểu, liền nói tiếp:</w:t>
      </w:r>
    </w:p>
    <w:p>
      <w:pPr>
        <w:pStyle w:val="BodyText"/>
      </w:pPr>
      <w:r>
        <w:t xml:space="preserve">- Tôi từng đào được một thanh đao bằng đồng thau từ thời Thương Chu, cái thanh đao này theo như truyền thuyết kể lại thì trong lúc chủ nhân gặp nguy hiểm có thể tự động chui ra khỏi vỏ, phát ra tiếng thanh minh để báo hiệu. Cá nhân tôi cảm thấy rằng đây là do lịch sử hoặc là người chế tạo đã đem lại cho đồ vật này một tia linh tính.</w:t>
      </w:r>
    </w:p>
    <w:p>
      <w:pPr>
        <w:pStyle w:val="BodyText"/>
      </w:pPr>
      <w:r>
        <w:t xml:space="preserve">Loại linh tính này có thể cộng hưởng với nội tâm sâu thẳm của con người,có thể để cho người ta cảm nhận được biến ảo hỗn tạp của lịch sử, hưng suy của các triều đại, lịch trình biến động lịch sử không tiếng động.</w:t>
      </w:r>
    </w:p>
    <w:p>
      <w:pPr>
        <w:pStyle w:val="BodyText"/>
      </w:pPr>
      <w:r>
        <w:t xml:space="preserve">- Từ công, những món đồ gốm đời Đường ngài chế tạo ra, tuy rằng cực kỳ tinh mỹ không thể phê bình, nhưng mà trong đó cũng thiếu khuyết về phần lắng đọng của dòng sông lịch sử. Điều này hoàn toàn có thể cảm nhận được ở trong mắt những người già.</w:t>
      </w:r>
    </w:p>
    <w:p>
      <w:pPr>
        <w:pStyle w:val="BodyText"/>
      </w:pPr>
      <w:r>
        <w:t xml:space="preserve">Những lời này của Trang Duệ cũng không phải là ăn nói lung tung, mọi vật đều có linh hồn, cái này khong phải chỉ có Trang Duệ hay những đại sư xem nghề mới biết, mà chính là những tay trộm mồ đào mả hại nước hại dân cũng đều có loại cảm giác này.</w:t>
      </w:r>
    </w:p>
    <w:p>
      <w:pPr>
        <w:pStyle w:val="BodyText"/>
      </w:pPr>
      <w:r>
        <w:t xml:space="preserve">Tựa như vì sao mà những người hiện đại lại thích đeo đồ trang sức bằng ngọc vậy, bởi vì đẹp cũng là một trong những nguyên nhân nhưng mà quan trọng hơn là ngọc có linh tính.</w:t>
      </w:r>
    </w:p>
    <w:p>
      <w:pPr>
        <w:pStyle w:val="BodyText"/>
      </w:pPr>
      <w:r>
        <w:t xml:space="preserve">Nói một cách khác, nếu ngài đặt một khối ngọc tốt ở trên bàn, trải qua mười năm, hai mươi năm, vậy khối ngọc này của ngài, tuyệt đối sẽ phát sinh biến hóa long trời lở đất, sẽ có một loại cảm giác tan ra vào trong đó. Đây tuyệt đối không phải là phong kiến mê tín, có rất nhiều tà liệu có thể chứng minh điều này.</w:t>
      </w:r>
    </w:p>
    <w:p>
      <w:pPr>
        <w:pStyle w:val="Compact"/>
      </w:pPr>
      <w:r>
        <w:br w:type="textWrapping"/>
      </w:r>
      <w:r>
        <w:br w:type="textWrapping"/>
      </w:r>
    </w:p>
    <w:p>
      <w:pPr>
        <w:pStyle w:val="Heading2"/>
      </w:pPr>
      <w:bookmarkStart w:id="924" w:name="chương-9-02-sơn-mộc.1"/>
      <w:bookmarkEnd w:id="924"/>
      <w:r>
        <w:t xml:space="preserve">902. Chương 9 02: Sơn Mộc.(1)</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902: Sơn mộc.(1)</w:t>
      </w:r>
    </w:p>
    <w:p>
      <w:pPr>
        <w:pStyle w:val="BodyText"/>
      </w:pPr>
      <w:r>
        <w:t xml:space="preserve">Nhóm dịch: Dungnhi</w:t>
      </w:r>
    </w:p>
    <w:p>
      <w:pPr>
        <w:pStyle w:val="BodyText"/>
      </w:pPr>
      <w:r>
        <w:t xml:space="preserve">Sưu tầm by khunglongconhaman -</w:t>
      </w:r>
    </w:p>
    <w:p>
      <w:pPr>
        <w:pStyle w:val="BodyText"/>
      </w:pPr>
      <w:r>
        <w:t xml:space="preserve">Nguồn: Vipvandan</w:t>
      </w:r>
    </w:p>
    <w:p>
      <w:pPr>
        <w:pStyle w:val="BodyText"/>
      </w:pPr>
      <w:r>
        <w:t xml:space="preserve">Trở lại trọng tâm câu chuyện, về phần những thứ đồ sứ ba màu này, từng được rất nhiều vị chuyên gia kết luận là chính phẩm, nguyên nhân chủ yếu là thực sự bọn hắn cũng không thể nhìn ra sơ hở, thú hai là phí tổn khi xem xét. Có tiền mở đường văn nhân cũng phải cúi đầu.</w:t>
      </w:r>
    </w:p>
    <w:p>
      <w:pPr>
        <w:pStyle w:val="BodyText"/>
      </w:pPr>
      <w:r>
        <w:t xml:space="preserve">- Tôi biết, tôi chế tạo ra mấy thứ này, nhưng mà vẫn chưa làm được linh hồn cho bọn nó, nhưng mà cái này không phải là tôi có thể quyết định.</w:t>
      </w:r>
    </w:p>
    <w:p>
      <w:pPr>
        <w:pStyle w:val="BodyText"/>
      </w:pPr>
      <w:r>
        <w:t xml:space="preserve">Từ Quốc Thanh suy nghĩ rõ ràng cái này thì không khỏi có chút buồn rầu, cái gọi là lịch sử tích lũy và lắng đọng lại, vậy thì không có cách nào phỏng chế ra, cái loại này rất nặng, chỉ có thể trải qua năm tháng hỗn tạp biến ảo, mới thể thể biểu hiện ra trên đồ vật.</w:t>
      </w:r>
    </w:p>
    <w:p>
      <w:pPr>
        <w:pStyle w:val="BodyText"/>
      </w:pPr>
      <w:r>
        <w:t xml:space="preserve">- Từ công, khi ngài bắt tay vào làm, chẳng lẽ ngài chưa từng nghĩ rằng, làm thế nào mới có thể thổi hồn vào trong những tác phẩm của mình sao? Tuy rằng không thể gọi nó là đồ cổ, nhưng mà lấy công nghệ của ngài, hoàn toàn có thể trở thành một bậc thầy về đồ sứ, trăm ngàn năm sau, chẳng lẽ không thể trở thành vật quý báu được mọi người tranh nhau sao?</w:t>
      </w:r>
    </w:p>
    <w:p>
      <w:pPr>
        <w:pStyle w:val="BodyText"/>
      </w:pPr>
      <w:r>
        <w:t xml:space="preserve">Trong lúc tinh tế xem xét những món đồ sứ cao cấp kia của Từ Quốc Thanh, Trang Duệ cũng đã quên mất mục đích tới đây của mình, theo như Trang Duệ thấy thì trình độ chế tạo đồ sứ của Từ Quốc Thanh thậm chí còn vượt lên cả những nghệ nhân cổ đại.</w:t>
      </w:r>
    </w:p>
    <w:p>
      <w:pPr>
        <w:pStyle w:val="BodyText"/>
      </w:pPr>
      <w:r>
        <w:t xml:space="preserve">- Tôi?</w:t>
      </w:r>
    </w:p>
    <w:p>
      <w:pPr>
        <w:pStyle w:val="BodyText"/>
      </w:pPr>
      <w:r>
        <w:t xml:space="preserve">Từ Quốc Thanh nghe Trang Duệ nói thì lặng đi một chút, tiện đà liên tục xua tay, nói:</w:t>
      </w:r>
    </w:p>
    <w:p>
      <w:pPr>
        <w:pStyle w:val="BodyText"/>
      </w:pPr>
      <w:r>
        <w:t xml:space="preserve">- Không thể nào, không thể nào, tôi chỉ là ham…</w:t>
      </w:r>
    </w:p>
    <w:p>
      <w:pPr>
        <w:pStyle w:val="BodyText"/>
      </w:pPr>
      <w:r>
        <w:t xml:space="preserve">- Từ công, không cần phải xem nhẹ mình, hơn một ngàn năm trước, cổ nhân có thể để lại gồm màu đời Đường, để lại đồ sứ có phẩm chất cực tốt thời Minh Thanh, Tống Nguyên cho chúng ta. Nhưng mà một ngàn năm tiếp theo, chúng ta có thể lưu lại cái gì cho hậu nhân đây?</w:t>
      </w:r>
    </w:p>
    <w:p>
      <w:pPr>
        <w:pStyle w:val="BodyText"/>
      </w:pPr>
      <w:r>
        <w:t xml:space="preserve">Trang Duệ ngắt lời của Từ Quốc Thanh, nói tiếp:</w:t>
      </w:r>
    </w:p>
    <w:p>
      <w:pPr>
        <w:pStyle w:val="BodyText"/>
      </w:pPr>
      <w:r>
        <w:t xml:space="preserve">- Chúng ta lưu lại cái gì cho hậu nhân, là những hàng mỹ nghệ được sản xuất theo dây chuyền kia sao? Hay một vật gì khác đại biểu cho thời đại của chúng ta, có thể là vật gì đây?</w:t>
      </w:r>
    </w:p>
    <w:p>
      <w:pPr>
        <w:pStyle w:val="BodyText"/>
      </w:pPr>
      <w:r>
        <w:t xml:space="preserve">Trước kia Trang Duệ cũng không có nghĩ đến ván đề này, Nhưng khi nhìn thấy Từ Quốc Thanh làm ra những thứ đồ vật này, trong lòng Trang Duệ chợt có một cỗ xúc động. Hiện tại những nơi có truyền thống sản xuất hàng thủ công mỹ nghệ càng ngày càng ít, những người có thể xưng là đại sư lại càng giống như lông phượng sừng lân.</w:t>
      </w:r>
    </w:p>
    <w:p>
      <w:pPr>
        <w:pStyle w:val="BodyText"/>
      </w:pPr>
      <w:r>
        <w:t xml:space="preserve">- Tôi…thật sự là tôi có thể làm được không ? Hai mắt Từ Quốc Thanh sáng rực lên.</w:t>
      </w:r>
    </w:p>
    <w:p>
      <w:pPr>
        <w:pStyle w:val="BodyText"/>
      </w:pPr>
      <w:r>
        <w:t xml:space="preserve">Trang Duệ gật gật đầu, nói :</w:t>
      </w:r>
    </w:p>
    <w:p>
      <w:pPr>
        <w:pStyle w:val="BodyText"/>
      </w:pPr>
      <w:r>
        <w:t xml:space="preserve">- Đương nhiên là có thể, không phải là tôi nịnh gì ngài, nhưng mà những thứ đồ mỹ nghệ hiện đại trên mình không có một tia tì vết, cũng chỉ có thể là tác phẩm của Từ công ngài.</w:t>
      </w:r>
    </w:p>
    <w:p>
      <w:pPr>
        <w:pStyle w:val="BodyText"/>
      </w:pPr>
      <w:r>
        <w:t xml:space="preserve">- Được, tôi đây liền thử xem, Trước kia đều là muốn phỏng chế đồ sứ cổ đại, trong đầu hoàn toàn không có ý nghĩ đến việc sáng tạo đồ vật này nọ, đó là một lĩnh vực hoàn toàn mới, đáng để tôi khiêu chiến.</w:t>
      </w:r>
    </w:p>
    <w:p>
      <w:pPr>
        <w:pStyle w:val="BodyText"/>
      </w:pPr>
      <w:r>
        <w:t xml:space="preserve">Từ Quốc Thanh càng nói càng hưng phấn, nhưng mà ánh măt đảo qua phòng thí nghiệm một lát, rồi lại tiếp tục ỉu xìu xuống nói :</w:t>
      </w:r>
    </w:p>
    <w:p>
      <w:pPr>
        <w:pStyle w:val="BodyText"/>
      </w:pPr>
      <w:r>
        <w:t xml:space="preserve">- Nhưng mà hiện tại tôi đã sắp phá sản, rốt cục không thể chống đỡ được phòng thí nghiệm nữa rồi.</w:t>
      </w:r>
    </w:p>
    <w:p>
      <w:pPr>
        <w:pStyle w:val="BodyText"/>
      </w:pPr>
      <w:r>
        <w:t xml:space="preserve">Từ Quốc Thanh nói xong, sắc mặt có chút khó coi, hắn phỏng chế đồ sứ nhiều năm như vậy, tự nhiên là biết được việc này phải hao tổn của cái thật lớn, lấy tiền vốn hiện tại chỉ sợ là lấy một xe đất sét trắng từ trên huyện cũng không đủ tiền.</w:t>
      </w:r>
    </w:p>
    <w:p>
      <w:pPr>
        <w:pStyle w:val="BodyText"/>
      </w:pPr>
      <w:r>
        <w:t xml:space="preserve">- Từ tiên sinh, tôi có tiền, chỉ cần ngài đáp ứng điều kiện của tôi, tôi sẽ xây cho ngài một sở nghiên cứu tiên tiến nhất ở Nhật Bản, để cho những tác phẩm mỹ nghệ của ngài trở thành những tác phẩm được hoan nghênh nhất trên thế giới.</w:t>
      </w:r>
    </w:p>
    <w:p>
      <w:pPr>
        <w:pStyle w:val="BodyText"/>
      </w:pPr>
      <w:r>
        <w:t xml:space="preserve">Thanh âm của Từ Quốc Thanh còn chưa dứt, nhưng từ cửa đã truyền đến một thanh âm, mặc dù là nói tiếng Hán nhưng mà cực kỳ cứng, hơn nữa từ giọng nói đó, vài người trong phòng đều đã hiểu, đó là một người Nhật Bản.</w:t>
      </w:r>
    </w:p>
    <w:p>
      <w:pPr>
        <w:pStyle w:val="BodyText"/>
      </w:pPr>
      <w:r>
        <w:t xml:space="preserve">- Lão Vu?</w:t>
      </w:r>
    </w:p>
    <w:p>
      <w:pPr>
        <w:pStyle w:val="BodyText"/>
      </w:pPr>
      <w:r>
        <w:t xml:space="preserve">Từ Quốc Thanh cũng không để ý đến thanh âm kia, mà là lớn giọng hô lên, trong giọng nói hơi có ý tức giận nói với Vu Chính Quân.</w:t>
      </w:r>
    </w:p>
    <w:p>
      <w:pPr>
        <w:pStyle w:val="BodyText"/>
      </w:pPr>
      <w:r>
        <w:t xml:space="preserve">Vu Chính Quân vừa mới đi ra mở cửa, trên mặt hơi có vẻ xấu hổ, cười ha ha, nói:</w:t>
      </w:r>
    </w:p>
    <w:p>
      <w:pPr>
        <w:pStyle w:val="BodyText"/>
      </w:pPr>
      <w:r>
        <w:t xml:space="preserve">- Lão Từ, người ngoài cửa đều là khách, tôi cũng không để ọi người đứng ngoài được? Mọi người có chuyện gì thì cứ ngồi xuống chuyện trò.</w:t>
      </w:r>
    </w:p>
    <w:p>
      <w:pPr>
        <w:pStyle w:val="BodyText"/>
      </w:pPr>
      <w:r>
        <w:t xml:space="preserve">Tuy rằng Vu Chính Quân cũng không thích người Nhật Bản, nhưng mà đoạn thời gian trước, công ty vận chuyển của hắn tự cải thiện mình, chuyển thành công ty hậu cần hiện đại hóa, đã hợp tác với người Nhật Bản này, song phương đều có giao tình thâm sâu, cho nên Vu lão bản cũng có chút khó xử.</w:t>
      </w:r>
    </w:p>
    <w:p>
      <w:pPr>
        <w:pStyle w:val="BodyText"/>
      </w:pPr>
      <w:r>
        <w:t xml:space="preserve">- Đi ra ngoài bàn, phòng thí nghiệm của tôi chỉ cho khách nhân đi vào.</w:t>
      </w:r>
    </w:p>
    <w:p>
      <w:pPr>
        <w:pStyle w:val="BodyText"/>
      </w:pPr>
      <w:r>
        <w:t xml:space="preserve">Từ Quốc Thanh có chút mất hứng liếc mắt nhìn Vu Chính Quân một cái, bước nhanh tới cửa, cũng không thèm mở miệng nói chuyện với người Nhật Bản kia.</w:t>
      </w:r>
    </w:p>
    <w:p>
      <w:pPr>
        <w:pStyle w:val="BodyText"/>
      </w:pPr>
      <w:r>
        <w:t xml:space="preserve">Chủ nhân đi ra ngoài, đám người Trang Duệ cũng không tiện ở lại trong phòng thí nghiệm, đoàn người lại một lần nữa đi ra gian nhà ngoài, phát hiện ngoài Vu Chính Quân và Từ Quốc Thanh ra, lại còn có thêm ba người nữa.</w:t>
      </w:r>
    </w:p>
    <w:p>
      <w:pPr>
        <w:pStyle w:val="BodyText"/>
      </w:pPr>
      <w:r>
        <w:t xml:space="preserve">- Từ tiên sinh, xin thứ lỗi lần trước tôi đã mạo muội, cũng xin ngài tin tưởng thành ý của tôi, gian nhà xưởng này vẫn là của ngài, chỉ cần ngài đồng ý đến Nhật Bản với tôi, tôi sẽ cho người xây cho ngài một phòng thí nghiệm tốt nhất thế giới, hơn nữa hàng năm đều sẽ dành cho ngài ba trăm vạn đô la là kinh phí nghiên cứu, chỉ càn ngài phỏng chế ra đồ sứ tinh mỹ năm đó của Đại Tống.</w:t>
      </w:r>
    </w:p>
    <w:p>
      <w:pPr>
        <w:pStyle w:val="BodyText"/>
      </w:pPr>
      <w:r>
        <w:t xml:space="preserve">Người ở ngoài kia là một người cao khoảng một mét sáu lăm, đại khái là một người Nhật Bản năm mươi tuổi, sau khi nói xong những lời này thì lập tức cúi đầu vuông góc xuống với Từ Quốc Thanh, dường như là muốn cho bọn người Trang Duệ cảm giác được thành ý của hắn. nguồn (.)</w:t>
      </w:r>
    </w:p>
    <w:p>
      <w:pPr>
        <w:pStyle w:val="BodyText"/>
      </w:pPr>
      <w:r>
        <w:t xml:space="preserve">Từ Quốc Thanh lắc lắc đầu, thực kiên định nói:</w:t>
      </w:r>
    </w:p>
    <w:p>
      <w:pPr>
        <w:pStyle w:val="BodyText"/>
      </w:pPr>
      <w:r>
        <w:t xml:space="preserve">- Thực xin lỗi, tôi sẽ không rời khỏi Trung Quốc, hơn nữa cho dù là phỏng chế ra được đồ sứ Từ Châu, đó cũng là thuộc về Trung Quốc chứ không phải là Nhật Bản các ngài.</w:t>
      </w:r>
    </w:p>
    <w:p>
      <w:pPr>
        <w:pStyle w:val="BodyText"/>
      </w:pPr>
      <w:r>
        <w:t xml:space="preserve">- Từ tiên sinh, nghệ thuật chẳng phân biệt biên giới.</w:t>
      </w:r>
    </w:p>
    <w:p>
      <w:pPr>
        <w:pStyle w:val="BodyText"/>
      </w:pPr>
      <w:r>
        <w:t xml:space="preserve">Người Nhật Bản này lại tiếp tục cúi đầu một cái nữa.</w:t>
      </w:r>
    </w:p>
    <w:p>
      <w:pPr>
        <w:pStyle w:val="BodyText"/>
      </w:pPr>
      <w:r>
        <w:t xml:space="preserve">- Mẹ nó, người Nhật Bản này có phải là có bệnh về xương sống không?</w:t>
      </w:r>
    </w:p>
    <w:p>
      <w:pPr>
        <w:pStyle w:val="BodyText"/>
      </w:pPr>
      <w:r>
        <w:t xml:space="preserve">Trang Duệ nhìn mà thấy đau thắt lưng, người Nhật Bản kia khiêm tốn như vậy, nhưng mà bên trong lại chôn giấu dã tâm, dù sao đối với Nhật Bản Trang Duệ chưa từng có một tia tình cảm tốt đẹp nào.</w:t>
      </w:r>
    </w:p>
    <w:p>
      <w:pPr>
        <w:pStyle w:val="BodyText"/>
      </w:pPr>
      <w:r>
        <w:t xml:space="preserve">Lại nói tiếp, người Nhật Bản kia luôn mồn cung cấp cho Từ Quốc Thanh phòng thí nghiệm tiên tiến nhất, điều này cũng khiến cho Trang Duệ có chút khó chịu. Chẳng lẽ chỉ có người Nhật Bản các ngươi là chú trọng công nghệ truyền thống sao?</w:t>
      </w:r>
    </w:p>
    <w:p>
      <w:pPr>
        <w:pStyle w:val="Compact"/>
      </w:pPr>
      <w:r>
        <w:br w:type="textWrapping"/>
      </w:r>
      <w:r>
        <w:br w:type="textWrapping"/>
      </w:r>
    </w:p>
    <w:p>
      <w:pPr>
        <w:pStyle w:val="Heading2"/>
      </w:pPr>
      <w:bookmarkStart w:id="925" w:name="chương-9-03-sơn-mộc.2"/>
      <w:bookmarkEnd w:id="925"/>
      <w:r>
        <w:t xml:space="preserve">903. Chương 9 03: Sơn Mộc.(2)</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903: Sơn mộc.(2)</w:t>
      </w:r>
    </w:p>
    <w:p>
      <w:pPr>
        <w:pStyle w:val="BodyText"/>
      </w:pPr>
      <w:r>
        <w:t xml:space="preserve">Nhóm dịch: Dungnhi</w:t>
      </w:r>
    </w:p>
    <w:p>
      <w:pPr>
        <w:pStyle w:val="BodyText"/>
      </w:pPr>
      <w:r>
        <w:t xml:space="preserve">Sưu tầm by khunglongconhaman -</w:t>
      </w:r>
    </w:p>
    <w:p>
      <w:pPr>
        <w:pStyle w:val="BodyText"/>
      </w:pPr>
      <w:r>
        <w:t xml:space="preserve">Nguồn: Vipvandan</w:t>
      </w:r>
    </w:p>
    <w:p>
      <w:pPr>
        <w:pStyle w:val="BodyText"/>
      </w:pPr>
      <w:r>
        <w:t xml:space="preserve">Nhưng mà nói đi cũng phải nói lại, trong nước đúng thật là không hề coi trọng thứ này, nhiều nhất chính là hô lên cái khẩu hiểu, bảo hộ di sản văn hóa phi vật chất gì đó. Dao thật súng thật, một phân tiền cũng chưa từng đưa ra.</w:t>
      </w:r>
    </w:p>
    <w:p>
      <w:pPr>
        <w:pStyle w:val="BodyText"/>
      </w:pPr>
      <w:r>
        <w:t xml:space="preserve">- Vu lão bản, đây là chuyện gì vậy?</w:t>
      </w:r>
    </w:p>
    <w:p>
      <w:pPr>
        <w:pStyle w:val="BodyText"/>
      </w:pPr>
      <w:r>
        <w:t xml:space="preserve">Trang Duệ thừa dịp Từ Quốc Thanh và người Nhật Bản kia đang nói chuyện, vội vàng kéo Vu Chính Quân sang một bên, hỏi.</w:t>
      </w:r>
    </w:p>
    <w:p>
      <w:pPr>
        <w:pStyle w:val="BodyText"/>
      </w:pPr>
      <w:r>
        <w:t xml:space="preserve">Vu Chính Quân nghe thấy lời nói của Trang Duệ, thở dài, nói:</w:t>
      </w:r>
    </w:p>
    <w:p>
      <w:pPr>
        <w:pStyle w:val="BodyText"/>
      </w:pPr>
      <w:r>
        <w:t xml:space="preserve">- A, Trang tổng, người Nhật Bản này tên là Sơn Mộc Đại lang, là một hội trưởng của Chu Thức hội.</w:t>
      </w:r>
    </w:p>
    <w:p>
      <w:pPr>
        <w:pStyle w:val="BodyText"/>
      </w:pPr>
      <w:r>
        <w:t xml:space="preserve">- Đừng nói cái này, tôi hỏi là tiểu tử này có ý gì, muốn mời Từ công đến Nhật Bản để chế tạo đồ sứ sao?</w:t>
      </w:r>
    </w:p>
    <w:p>
      <w:pPr>
        <w:pStyle w:val="BodyText"/>
      </w:pPr>
      <w:r>
        <w:t xml:space="preserve">Trang Duệ bĩu môi, cắt đứt lời nói của Vu Chính Quân, Nhật Bản tên là tối…Khong nội hàm. Trong thời kỳ Minh Trị duy tân trước kia, Nhật Bản chỉ có hoa tộc, quý tộc, gia tộc quyền thế là có họ, mà bình dân thì có tên không họ.</w:t>
      </w:r>
    </w:p>
    <w:p>
      <w:pPr>
        <w:pStyle w:val="BodyText"/>
      </w:pPr>
      <w:r>
        <w:t xml:space="preserve">Năm đầu Minh Trị, vì lập hộ tịch, để thu thuế, những người lao động mới bắt đầu có họ. Vì thế dịa danh, thân thế, thế hệ chức nghiệp, nơi ở, số nhà, công cụ, thậm chí động thực vật cũng đều được chọn để trở thành tên dòng họ.</w:t>
      </w:r>
    </w:p>
    <w:p>
      <w:pPr>
        <w:pStyle w:val="BodyText"/>
      </w:pPr>
      <w:r>
        <w:t xml:space="preserve">Nhật Bản căn bản là không có văn hóa của bọn họ, đều là đi đánh cắp từ các quốc gia khác, cũng giống như là Hàn Quốc vậy, đều là ăn xong rồi không thèm nhận gì đó.</w:t>
      </w:r>
    </w:p>
    <w:p>
      <w:pPr>
        <w:pStyle w:val="BodyText"/>
      </w:pPr>
      <w:r>
        <w:t xml:space="preserve">- Trang tổng, ngài đừng nghĩ linh tinh, người này là người trước kia tôi đưa tới, nhưng mà tôi đã đi rồi tiểu tử này lại còn tiếp tục gặp lão Từ, lần này lại từ ngàn dặm tới đây, hiện tại tôi cũng không biết phải nói thế nào.</w:t>
      </w:r>
    </w:p>
    <w:p>
      <w:pPr>
        <w:pStyle w:val="BodyText"/>
      </w:pPr>
      <w:r>
        <w:t xml:space="preserve">Trang Duệ thật là hỏi đúng người, chuyện là đúng là Vu Chính Quân gây nên, không có ai biết rõ ngóc ngách hơn hắn.</w:t>
      </w:r>
    </w:p>
    <w:p>
      <w:pPr>
        <w:pStyle w:val="BodyText"/>
      </w:pPr>
      <w:r>
        <w:t xml:space="preserve">Xí nghiệp Sơn Mộc Đại Lang, tiến vào Trung Quốc cũng hơi muộn, của cải linh tinh và ô tô gì đó đều không dính vào nổi, hiện tại ngoài việc đưa hàng cho công ty hậu cần của Vu Chính Quân, thì còn chuẩn bị là một ít công thương nghiệp ở Cao Ấp.</w:t>
      </w:r>
    </w:p>
    <w:p>
      <w:pPr>
        <w:pStyle w:val="BodyText"/>
      </w:pPr>
      <w:r>
        <w:t xml:space="preserve">Một đoạn thời gian trước, dưới sự dẫn dắt của Vu Chính Quân, Sơn Mộc Đại Lang vốn đã muốn mua lại nhà xưởng của Từ Quốc Thanh. Nhưng sau khi tiểu tử này nhìn thấy tài nghệ của Từ Quốc Thanh thì liền thay đổi chủ ý.</w:t>
      </w:r>
    </w:p>
    <w:p>
      <w:pPr>
        <w:pStyle w:val="BodyText"/>
      </w:pPr>
      <w:r>
        <w:t xml:space="preserve">Cũng không biết Sơn Mộc Đại Lang có suy nghĩ gì, khi nhìn thấy những thành phẩm phỏng chế gốm sứ màu đời Đường và đám đồ sứ Từ Châu chưa hoàn thành thì muốn mời Từ Quốc Thanh đến Nhật Bản, hơn nữa công ty Sơn Mộc Chu nguyện ý cung cấp tất cả các điều kiện cho Từ Quốc Thanh.</w:t>
      </w:r>
    </w:p>
    <w:p>
      <w:pPr>
        <w:pStyle w:val="BodyText"/>
      </w:pPr>
      <w:r>
        <w:t xml:space="preserve">Tuy rằng Từ Quốc Thanh là một người si mê nghiên cứu gốm sứ, nhưng mà đối với Nhật Bản thì một chút hảo cảm cũng không có, lúc ấy liền cự tuyệt. Sau đó Sơn Mộc Đại Lang lại lôi kéo Vu Chính Quân tới cửa hai lần, cũng chưa thể thuyết phục được Từ Quốc Thanh.</w:t>
      </w:r>
    </w:p>
    <w:p>
      <w:pPr>
        <w:pStyle w:val="BodyText"/>
      </w:pPr>
      <w:r>
        <w:t xml:space="preserve">- Mục đích của Sơn Mộc Đại Lang chỉ sợ Từ Quốc Thanh cũng không biết được.</w:t>
      </w:r>
    </w:p>
    <w:p>
      <w:pPr>
        <w:pStyle w:val="BodyText"/>
      </w:pPr>
      <w:r>
        <w:t xml:space="preserve">Nghe Vu Chính Quân giải thích xong, Trang Duệ cười lạnh một chút, nếu không có lợi ích thật lớn thúc đẩy, tiểu tử này làm sao lại có hảo tâm cung cấp đầy đủ các điều kiện nghiên cứu cho Từ Quốc Thanh như vậy được?</w:t>
      </w:r>
    </w:p>
    <w:p>
      <w:pPr>
        <w:pStyle w:val="BodyText"/>
      </w:pPr>
      <w:r>
        <w:t xml:space="preserve">Đối với phương pháp nung gốm của Từ Châu thời Đại Tống, đồ sứ phần lớn là được dân chúng sử dụng vào cuộc sống hàng ngày, sản lượng thay đổi trong các triều đại cũng đều rất lớn, hơn nữa số lượng truyền tới ngày hôm nay cũng là rất nhiều.</w:t>
      </w:r>
    </w:p>
    <w:p>
      <w:pPr>
        <w:pStyle w:val="BodyText"/>
      </w:pPr>
      <w:r>
        <w:t xml:space="preserve">Nhưng mà có rất nhiều người không biết, Từ Châu cũng là chỗ cung cấp đồ sứ cho cung đình hoàng gia, bởi vì không phải là căn cứ cung ứng chủ yếu cho hoàng thất, nên sản lượng cũng ít hơn. Số lượng được truyền lại cũng rất ít, thậm cho so với nguyên thanh hoa còn hiếm thấy hơn. Chỉ có ở trong viện bảo tàng Tokyo là còn bảo tồn được hai món dụng cụ là gốm sứ Từ Châu, xuất xứ của thứ này đương nhiên là không cần nhiều lời.</w:t>
      </w:r>
    </w:p>
    <w:p>
      <w:pPr>
        <w:pStyle w:val="BodyText"/>
      </w:pPr>
      <w:r>
        <w:t xml:space="preserve">Cũng chính vì nguyên nhân thiếu khuyết vật dụng thực tế mà thanh danh của đồ sứ Từ Châu cũng không nổi rõ, ở trong nước cũng có rất ít người nghiên cứu. Nhưng mà ở Nhật Bản thì tình hình lại hoàn toàn tương phản.</w:t>
      </w:r>
    </w:p>
    <w:p>
      <w:pPr>
        <w:pStyle w:val="BodyText"/>
      </w:pPr>
      <w:r>
        <w:t xml:space="preserve">Danh khí đồ sứ Từ Châu ở Nhật Bản vang xa hơn rất nhiều so với ở Trung Quốc, đó là bởi vì từ thời triều Tống, vốn là có rất nhiều người đến Trung Quốc mua đồ gốm Từ Châu, sau này những tên gia hỏa Nhật Bản trơ mặt mo ra, lại có thể nói là do bọn hắn sản xuất rồi lưu truyền đến Trung Quốc, hơn nữa nói có sách mách có chứng.</w:t>
      </w:r>
    </w:p>
    <w:p>
      <w:pPr>
        <w:pStyle w:val="BodyText"/>
      </w:pPr>
      <w:r>
        <w:t xml:space="preserve">Việc này căn bản là không cần phải phản bác, sau khi đào được các mảnh gốm sứ ở các di chỉ cổ, đã hung hăng cho những người ngoại quốc này một cái bạt tai.</w:t>
      </w:r>
    </w:p>
    <w:p>
      <w:pPr>
        <w:pStyle w:val="BodyText"/>
      </w:pPr>
      <w:r>
        <w:t xml:space="preserve">Hiện tại Sơn Mộc mơi Từ QUốc Thanh đi đến Nhật Bản, chưa hẳn là không có tâm hại người, nếu như có thể thành công phục chế đồ sứ Từ Châu, cho dù là hàng mỹ nghệ hiện đại, vậy thì giá trị cũng hơn xa đồ cổ thông thường, Sơn Mộc Đại Lang có thể sẽ có doanh thu rất lớn.</w:t>
      </w:r>
    </w:p>
    <w:p>
      <w:pPr>
        <w:pStyle w:val="BodyText"/>
      </w:pPr>
      <w:r>
        <w:t xml:space="preserve">Trang Duệ đoán không sai, Sơn Mộc Đại Lang đúng là có chủ ý này, tuy rằng Nhật bản rất nhỏ, các loại tài nguyên đều thiếu, nhưng mà lực hướng tâm của người dân thực là rất mạnh. Đây là điều không thể phủ nhận, bằng không thì bọn hắn cũng không thể vươn lên trở thành một cường quốc kinh tế trên thế giới trong những năm sau chiến tranh được.</w:t>
      </w:r>
    </w:p>
    <w:p>
      <w:pPr>
        <w:pStyle w:val="BodyText"/>
      </w:pPr>
      <w:r>
        <w:t xml:space="preserve">Nếu Sơn Mộc Đại Lang ở Nhật Bản có thể phỏng chế được đồ sứ Từ Châu của Trung Quốc, như vậy đối với thanh danh xí nghiệp của hắn mà nói, sẽ là một đống của cải vô hình thật lớn.</w:t>
      </w:r>
    </w:p>
    <w:p>
      <w:pPr>
        <w:pStyle w:val="BodyText"/>
      </w:pPr>
      <w:r>
        <w:t xml:space="preserve">Cho nên Sơn Mộc Đại Lang mới tới chỗ của Từ Quốc Thanh mấy lần, muốn mời hắn đi Nhật Bản, thậm chí không tiếc đả thông các nhân vật quan trọng trong chính phủ Nhật Bản, dùng danh nghĩa học thuậ để thúc đẩy Từ Quốc Thanh đến Nhật Bản.</w:t>
      </w:r>
    </w:p>
    <w:p>
      <w:pPr>
        <w:pStyle w:val="BodyText"/>
      </w:pPr>
      <w:r>
        <w:t xml:space="preserve">Loại an bài này đối với Từ Quốc Thanh mà nói, đích thật là bánh nướng từ trên trời rơi xuống, nhưng mà đây cũng là một loại xâm lược văn hóa đổi trắng thay đen, là cực kỳ vô sỉ.</w:t>
      </w:r>
    </w:p>
    <w:p>
      <w:pPr>
        <w:pStyle w:val="BodyText"/>
      </w:pPr>
      <w:r>
        <w:t xml:space="preserve">Mặc dù Từ Quốc Thanh còn không có nhận thức khắc sâu như Trang Duệ, nhưng mà hắn cực kỳ phản cảm với người Nhật bản, dù cho tài sản hàng ngàn vạn của hắn có tiêu hết, đối với những điều kiện mà Sơn Mộc Đại Lang đưa ra căn bản hắn cũng không suy nghĩ lại. Không có tiền thì không làm thực nghiệm nữa, vừa lúc có thể yên tâm sống với vợ và con trai.</w:t>
      </w:r>
    </w:p>
    <w:p>
      <w:pPr>
        <w:pStyle w:val="BodyText"/>
      </w:pPr>
      <w:r>
        <w:t xml:space="preserve">Sơn Mộc Đại Lang nói chuyện thật lâu với Từ Quốc Thanh, mà cũng chưa thể thuyết phục được Từ Quốc Thanh. Rơi vào đường cùng, hắn liền hướng tới chỗ một người đàn ông Trung Quốc chừng ba mươi tuổi đến đâu với hắn, bái người đàn ông này một cái thật sâu, nói: truyện cập nhật nhanh nhất tại chấm</w:t>
      </w:r>
    </w:p>
    <w:p>
      <w:pPr>
        <w:pStyle w:val="BodyText"/>
      </w:pPr>
      <w:r>
        <w:t xml:space="preserve">- Sầm tiên sinh, phiền ngài nói một câu với Từ tiên sinh.</w:t>
      </w:r>
    </w:p>
    <w:p>
      <w:pPr>
        <w:pStyle w:val="BodyText"/>
      </w:pPr>
      <w:r>
        <w:t xml:space="preserve">- Từ tiên sinh, xin chào, tôi cảm thấy những điều kiện mà Sơn Mộc tiên sinh đưa ra vẫn là tương đối tốt, ngài không cần phải lo lắng, đây cũng chính là một loại trao đổi Trung Nhật mà thôi.</w:t>
      </w:r>
    </w:p>
    <w:p>
      <w:pPr>
        <w:pStyle w:val="Compact"/>
      </w:pPr>
      <w:r>
        <w:br w:type="textWrapping"/>
      </w:r>
      <w:r>
        <w:br w:type="textWrapping"/>
      </w:r>
    </w:p>
    <w:p>
      <w:pPr>
        <w:pStyle w:val="Heading2"/>
      </w:pPr>
      <w:bookmarkStart w:id="926" w:name="chương-9-04-chiến-tích."/>
      <w:bookmarkEnd w:id="926"/>
      <w:r>
        <w:t xml:space="preserve">904. Chương 9 04: Chiến Tích.</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904: Chiến tích.</w:t>
      </w:r>
    </w:p>
    <w:p>
      <w:pPr>
        <w:pStyle w:val="BodyText"/>
      </w:pPr>
      <w:r>
        <w:t xml:space="preserve">Nhóm dịch: Dungnhi</w:t>
      </w:r>
    </w:p>
    <w:p>
      <w:pPr>
        <w:pStyle w:val="BodyText"/>
      </w:pPr>
      <w:r>
        <w:t xml:space="preserve">Sưu tầm by khunglongconhaman -</w:t>
      </w:r>
    </w:p>
    <w:p>
      <w:pPr>
        <w:pStyle w:val="BodyText"/>
      </w:pPr>
      <w:r>
        <w:t xml:space="preserve">Nguồn: Vipvandan</w:t>
      </w:r>
    </w:p>
    <w:p>
      <w:pPr>
        <w:pStyle w:val="BodyText"/>
      </w:pPr>
      <w:r>
        <w:t xml:space="preserve">Người nói chuyện này khoảng chừng ba mươi bảy ba mươi tám tuổi, giọng điệu trong lúc nói huyện cực kỳ hách dịch, trong lúc hắn và Từ Quốc Thanh nói chuyện thì hắn cũng ngồi ở trên cái ghế sa *** duy nhất trong phòng, hơn nữa trong tay còn cầm một cái chén do chính mình mang tới, một bộ dáng lãnh đạo.</w:t>
      </w:r>
    </w:p>
    <w:p>
      <w:pPr>
        <w:pStyle w:val="BodyText"/>
      </w:pPr>
      <w:r>
        <w:t xml:space="preserve">Hơn nữa những lời người này nói ra cũng không giống như thương lượng với Từ Quốc Thanh mà giống như một loại ngữ khí ra lệnh. Trang Duệ đứng ở một bên nghe vậy thì nhíu mày.</w:t>
      </w:r>
    </w:p>
    <w:p>
      <w:pPr>
        <w:pStyle w:val="BodyText"/>
      </w:pPr>
      <w:r>
        <w:t xml:space="preserve">- Vu lão bản, người kia là ai?</w:t>
      </w:r>
    </w:p>
    <w:p>
      <w:pPr>
        <w:pStyle w:val="BodyText"/>
      </w:pPr>
      <w:r>
        <w:t xml:space="preserve">Trang Duệ thấp giọng hướng tới Vu Chính Quân hỏi.</w:t>
      </w:r>
    </w:p>
    <w:p>
      <w:pPr>
        <w:pStyle w:val="BodyText"/>
      </w:pPr>
      <w:r>
        <w:t xml:space="preserve">- Là Sầm thị trưởng, còn kiêm cả chủ nhiệm của hội thương nhân, không nghĩ tới Sơn Mộc Đại lang lại có thể mời người này tới, chuyện này liền có chút khó xử.</w:t>
      </w:r>
    </w:p>
    <w:p>
      <w:pPr>
        <w:pStyle w:val="BodyText"/>
      </w:pPr>
      <w:r>
        <w:t xml:space="preserve">Vu Chính Quân ở trong thị trấn nhở này cũng có chút năng lực. Nhưng mà năng lực của hắn còn xa mới có thể trở mặt được, đừng nói là Sầm thị trưởng trong tay nắm thực quyền, cho dù là một trưởng phòng nhỏ cũng có thể khiến cho xí nghiệp của Vu Chính Quân xong đời.</w:t>
      </w:r>
    </w:p>
    <w:p>
      <w:pPr>
        <w:pStyle w:val="BodyText"/>
      </w:pPr>
      <w:r>
        <w:t xml:space="preserve">Vu Chính Quân mặc dù là ở trong huyện thành lăn lộn, nhưng mà con mắt buôn bán cũng đâu phải tầm thường, vị Sầm thị trưởng này đương nhiên là cũng không xa lạ gì.</w:t>
      </w:r>
    </w:p>
    <w:p>
      <w:pPr>
        <w:pStyle w:val="BodyText"/>
      </w:pPr>
      <w:r>
        <w:t xml:space="preserve">Cho nên vừa rồi Vu Chính Quân biết rằng Từ Quốc Thanh sẽ không đồng ý, nhưng mà vẫn phải dẫn mấy người này vào đây, chủ yếu là bởi vì đối phương có quyền lực quá lớn, hắn không trêu chọc nổi.</w:t>
      </w:r>
    </w:p>
    <w:p>
      <w:pPr>
        <w:pStyle w:val="BodyText"/>
      </w:pPr>
      <w:r>
        <w:t xml:space="preserve">- Trao đổi giữa hai bên? Nhưng mà tôi lại nghe nói người Nhật Bản phao tin rằng chính chỗ của bọn hắn mới là nơi khởi nguồn của đồ gốm Từ Châu, một khi đã như vậy, còn cần phải trao đổi sao ?</w:t>
      </w:r>
    </w:p>
    <w:p>
      <w:pPr>
        <w:pStyle w:val="BodyText"/>
      </w:pPr>
      <w:r>
        <w:t xml:space="preserve">Tuy rằng Từ Quốc Thanh si mê việc nghiên cứu đồ sứ, nhưng mà cũng không phải người ngốc, tuy rằng hắn nhìn vấn đề không thấu đáo được như Trang Duệ, nhưng mà cũng cảm giác thấy có chút không đúng, hơn nữa hắn căn bản là không biết trước mặt người này không nên cự tuyệt hắn.</w:t>
      </w:r>
    </w:p>
    <w:p>
      <w:pPr>
        <w:pStyle w:val="BodyText"/>
      </w:pPr>
      <w:r>
        <w:t xml:space="preserve">- A! Sao ngươi lại nói chuyện như vậy, ngươi có biết đây là Sầm thị trưởng hay không?</w:t>
      </w:r>
    </w:p>
    <w:p>
      <w:pPr>
        <w:pStyle w:val="BodyText"/>
      </w:pPr>
      <w:r>
        <w:t xml:space="preserve">Có thể là vì bận tâm thân phạn của mình, vị Sầm thị trưởng kia nghe thấy Từ Quốc Thanh nói vậy thì cũng không nói gì thêm, nhưng mà vị thư kí khoảng hai mươi tuổi ở phía sau hắn thấy có người không đáp ứng, lập tức tiến lên mấy bước, bàn tay nhanh chóng hướng về phía mặt của Từ Quốc Thanh.</w:t>
      </w:r>
    </w:p>
    <w:p>
      <w:pPr>
        <w:pStyle w:val="BodyText"/>
      </w:pPr>
      <w:r>
        <w:t xml:space="preserve">- Tiểu Lưu, không cho phép ngươi nói chuyện như vậy với Từ tiên sinh, ở nơi này của chúng ta có một vị chuyên gia sửa chữa và chế tạo đồ sứ như vậy chính là quang vinh và kiêu ngạo cho Thạch thị chúng ta.</w:t>
      </w:r>
    </w:p>
    <w:p>
      <w:pPr>
        <w:pStyle w:val="BodyText"/>
      </w:pPr>
      <w:r>
        <w:t xml:space="preserve">Vị sầm thị trưởng kia nghe thấy lời nói của thư kí thì sắc mặt lập tức trầm xuống, sau khi quát một câu, liền chuyển hướng tới chỗ Từ Quốc Thanh, nói:</w:t>
      </w:r>
    </w:p>
    <w:p>
      <w:pPr>
        <w:pStyle w:val="BodyText"/>
      </w:pPr>
      <w:r>
        <w:t xml:space="preserve">- Từ tiên sinh, ngài có thể đại diện cho Thạch thị, đi đến Nhật bản để khảo sát, tiến hành trao đổi học thuật văn hóa, chuyện này đối với ngài cũng là một việc rất có ý nghĩa, đối với sự phát triển của Thạch thị cũng có động lực thật lớn.</w:t>
      </w:r>
    </w:p>
    <w:p>
      <w:pPr>
        <w:pStyle w:val="BodyText"/>
      </w:pPr>
      <w:r>
        <w:t xml:space="preserve">- Cá nhân tôi hy vọng, Từ tiên sinh ngài có thể cân nhắc rõ ràng, nếu như ngài có yêu cầu gì, cũng có thể nói ra, chúng tôi sẽ toàn lực trợ giúp cho ngài.</w:t>
      </w:r>
    </w:p>
    <w:p>
      <w:pPr>
        <w:pStyle w:val="BodyText"/>
      </w:pPr>
      <w:r>
        <w:t xml:space="preserve">Phải nói là Sầm thị trưởng rất có tài ăn nói, những lời này nếu nói về lớn thì chính là quan hệ đến sự phát triển và xây dựng của Thạch thị, nói nhỏ thì đã tung một cành ô liu, có yêu cầu gì thì có thể thương lượng.</w:t>
      </w:r>
    </w:p>
    <w:p>
      <w:pPr>
        <w:pStyle w:val="BodyText"/>
      </w:pPr>
      <w:r>
        <w:t xml:space="preserve">Sầm thị trưởng vốn là chủ nhiệm của hội thương nghiệp, năm nay vừa mới lên chức thị trưởng. Sở dĩ hắn có thể từ lãnh đạo của ngành trở thành thị trưởng là bởi vì khi hắn ở vị trí lãnh đạo ngành thương nghiệp đã làm ra không ít thành tích.</w:t>
      </w:r>
    </w:p>
    <w:p>
      <w:pPr>
        <w:pStyle w:val="BodyText"/>
      </w:pPr>
      <w:r>
        <w:t xml:space="preserve">Hơn nữa ở trong tỉnh của Sầm thị trưởng cũng có người có chiến tích nói chuyện, trực tiếp nhảy lên làm cán bộ cấp cao, tuy rằng có Sầm thị trưởng giúp đỡ, nhưng mà Thạch thị cũng là một thành phố lớn, thị ủy bí thư cũng chính là thường ủy tỉnh ủy, so với những thành thị bình thường thì có quy cách cao hơn một nửa.</w:t>
      </w:r>
    </w:p>
    <w:p>
      <w:pPr>
        <w:pStyle w:val="BodyText"/>
      </w:pPr>
      <w:r>
        <w:t xml:space="preserve">Hiện tại cũng không phải là thập niên bảy tám mươi, chú ý đến tư tưởng chính trị, vượt qua thử thách. Hiện tại chiến tích là do GDPOP của thành thị quyết định. Lãnh đạo có năng lực hay không thì phải xem trong nhiệm kỳ của hắn, trình độ phát triển kinh tế có thể đề cao hay không, nhưng những cái này cũng đều là chỉ tiêu. đọc truyện mới nhất tại .</w:t>
      </w:r>
    </w:p>
    <w:p>
      <w:pPr>
        <w:pStyle w:val="BodyText"/>
      </w:pPr>
      <w:r>
        <w:t xml:space="preserve">Nếu không phải Sơn Mộc Đai Lang đã nói, chỉ cần có thể khiến cho Từ Quốc Thanh tới Nhật Bản làm nghiên cứu hắn sẽ đầu tư vào thành thị một triệu đô la, thì Sầm thị trưởng vừa mới lên phải bận trăm công ngàn việc, nào có thời gian nhàn rỗi để mà đến tìm một nhân vật nhỏ như là Từ Quốc Thanh đây?</w:t>
      </w:r>
    </w:p>
    <w:p>
      <w:pPr>
        <w:pStyle w:val="BodyText"/>
      </w:pPr>
      <w:r>
        <w:t xml:space="preserve">Đầu tư một triệu đô la trong năm 2005 ột thành thị, đây chính là một con số không nhỏ, nếu mà có thể đạt được, đây thật sự là chiến tích, nếu không phải Sầm thị trưởng phải lo lắng công việc quản lý thương nghiệp, chỉ sợ đã tới đây từ rất lâu rồi.</w:t>
      </w:r>
    </w:p>
    <w:p>
      <w:pPr>
        <w:pStyle w:val="BodyText"/>
      </w:pPr>
      <w:r>
        <w:t xml:space="preserve">Đương nhiên, Sơn Mộc Đại Lang cũng không thiệt thòi, một triệu đô la này của hắn là đầu tư, cũng không phải là tặng không, hơn nữa còn có thể lấy được rất nhiều chính sách ưu đãi, trong đó không chừng còn có thể dùng hội thương nghiệp để lấn át quyền lợi nhân dân, nhưng mà hắn cũng mặc kệ mấy thứ này, bọn hắn chỉ cần ở lại Thạch Thị là được rồi. xem tại</w:t>
      </w:r>
    </w:p>
    <w:p>
      <w:pPr>
        <w:pStyle w:val="BodyText"/>
      </w:pPr>
      <w:r>
        <w:t xml:space="preserve">Thị Trưởng.</w:t>
      </w:r>
    </w:p>
    <w:p>
      <w:pPr>
        <w:pStyle w:val="BodyText"/>
      </w:pPr>
      <w:r>
        <w:t xml:space="preserve">Từ Quốc Thanh nghe thấy lời nói của vị thư kí kia thì lặng đi một chút, nhưng mà sau khi nghe thấy lời nói của Sầm thị trưởng thì lập tức lắc lắc đầu, nói:</w:t>
      </w:r>
    </w:p>
    <w:p>
      <w:pPr>
        <w:pStyle w:val="BodyText"/>
      </w:pPr>
      <w:r>
        <w:t xml:space="preserve">- Tôi không có yêu cầu gì, cũng không muốn đi Nhật bản, tôi ở nơi này cũng rất tốt, không muốn rời đi, Sầm thị trưởng, thực xin lỗi, tôi còn bạn bè đang chờ đợi.</w:t>
      </w:r>
    </w:p>
    <w:p>
      <w:pPr>
        <w:pStyle w:val="BodyText"/>
      </w:pPr>
      <w:r>
        <w:t xml:space="preserve">Từ Quốc Thanh cũng ăn ngũ cốc mà lớn lên, đối mặt với vị quan phụ mẫu này cũng nói chuyện rất bình thường, lời nói tiễn khách trong miệng hắn cũng chỉ có thể nói đến như vậy, những ngôn ngữ cao thâm tới đâu, Từ Quốc Thanh cũng không biết dùng.</w:t>
      </w:r>
    </w:p>
    <w:p>
      <w:pPr>
        <w:pStyle w:val="BodyText"/>
      </w:pPr>
      <w:r>
        <w:t xml:space="preserve">Nhưng mà lời hắn vừa nói ra, sắc mạt của vị Sầm thị trưởng vốn dĩ đang rạng rỡ lập tức trở nên âm trầm, thiếu chút nữa thì nghi ngờ cái lỗ tai của mình có vấn đề, một người làm ăn nho nhỏ, lại có thể dám đuổi mình đi?</w:t>
      </w:r>
    </w:p>
    <w:p>
      <w:pPr>
        <w:pStyle w:val="BodyText"/>
      </w:pPr>
      <w:r>
        <w:t xml:space="preserve">- Các ngươi là ai? Sầm thị trưởng có chuyện công vụ muốn bàn với Từ tiên sinh, các ngươi đi trước đi.</w:t>
      </w:r>
    </w:p>
    <w:p>
      <w:pPr>
        <w:pStyle w:val="BodyText"/>
      </w:pPr>
      <w:r>
        <w:t xml:space="preserve">Vị thư ký của Sầm thị trưởng chính là gió chiều nào nghiêng chiều đó. Vị thư ký tên là Tiểu Lưu này không dám hướng về chỗ Từ Quốc Thanh trút giận, thì liền hướng mặt về phía đám người Trang Duệ, ý tứ trong lời nói tự nhiên là muốn bọn Trang Duệ cút đi.</w:t>
      </w:r>
    </w:p>
    <w:p>
      <w:pPr>
        <w:pStyle w:val="BodyText"/>
      </w:pPr>
      <w:r>
        <w:t xml:space="preserve">Chức trách của thư ký đương nhiên là nên vì lãnh đạo là sắp xếp, lo lắng. Nếu Lưu thư kí không thể hiểu được ý đồ của lãnh đạo, đương nhiên cũng không thể ngồi ở vị trí này.</w:t>
      </w:r>
    </w:p>
    <w:p>
      <w:pPr>
        <w:pStyle w:val="Compact"/>
      </w:pPr>
      <w:r>
        <w:br w:type="textWrapping"/>
      </w:r>
      <w:r>
        <w:br w:type="textWrapping"/>
      </w:r>
    </w:p>
    <w:p>
      <w:pPr>
        <w:pStyle w:val="Heading2"/>
      </w:pPr>
      <w:bookmarkStart w:id="927" w:name="chương-9-05-phương-pháp-phối-chế.1"/>
      <w:bookmarkEnd w:id="927"/>
      <w:r>
        <w:t xml:space="preserve">905. Chương 9 05: Phương Pháp Phối Chế.(1)</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905: Phương pháp phối chế.(1)</w:t>
      </w:r>
    </w:p>
    <w:p>
      <w:pPr>
        <w:pStyle w:val="BodyText"/>
      </w:pPr>
      <w:r>
        <w:t xml:space="preserve">Nhóm dịch: Dungnhi</w:t>
      </w:r>
    </w:p>
    <w:p>
      <w:pPr>
        <w:pStyle w:val="BodyText"/>
      </w:pPr>
      <w:r>
        <w:t xml:space="preserve">Sưu tầm by khunglongconhaman -</w:t>
      </w:r>
    </w:p>
    <w:p>
      <w:pPr>
        <w:pStyle w:val="BodyText"/>
      </w:pPr>
      <w:r>
        <w:t xml:space="preserve">Nguồn: Vipvandan xem tại</w:t>
      </w:r>
    </w:p>
    <w:p>
      <w:pPr>
        <w:pStyle w:val="BodyText"/>
      </w:pPr>
      <w:r>
        <w:t xml:space="preserve">- Này, chúng ta.</w:t>
      </w:r>
    </w:p>
    <w:p>
      <w:pPr>
        <w:pStyle w:val="BodyText"/>
      </w:pPr>
      <w:r>
        <w:t xml:space="preserve">Lời nói của vị Lưu thư ký này không chỉ khiến cho Vu Chính Quân cảm thấy khó xử, mà Lý Đại Lực cũng có chút không biết làm thế nào.</w:t>
      </w:r>
    </w:p>
    <w:p>
      <w:pPr>
        <w:pStyle w:val="BodyText"/>
      </w:pPr>
      <w:r>
        <w:t xml:space="preserve">Tuy rằng Lý tổng được xưng là hắc bạch lưỡng đạo làm ăn ở Thạch thị, nhưng mà hậu trường của hắn cũng chỉ là một vị phó cục trưởng mà thôi, so với vị ở trước mặt này còn kém vài cấp.</w:t>
      </w:r>
    </w:p>
    <w:p>
      <w:pPr>
        <w:pStyle w:val="BodyText"/>
      </w:pPr>
      <w:r>
        <w:t xml:space="preserve">Đầu năm nay, ngươi có thể hung hăng càn quấy, chỉ cần còn có người ở trong chính phủ, vậy thì cũng không sợ người nắm được đuôi. Nói đi nói lại tuy rằng mông của Lý tổng cũng vô cùng sạch sẽ. Chỉ cần vị Sầm thị trưởng này há miệng một cái, kết cục của hắn chính là ăn cơm tù.</w:t>
      </w:r>
    </w:p>
    <w:p>
      <w:pPr>
        <w:pStyle w:val="BodyText"/>
      </w:pPr>
      <w:r>
        <w:t xml:space="preserve">- Này cái gì? Nhanh đi đi, lãnh đạo còn muốn bàn công vụ với Từ tiên sinh.</w:t>
      </w:r>
    </w:p>
    <w:p>
      <w:pPr>
        <w:pStyle w:val="BodyText"/>
      </w:pPr>
      <w:r>
        <w:t xml:space="preserve">Ngay từ đầu, Lưu thư ký hoàn toàn không hề đặt mấy người này vào mắt, vươn tay lên quơ quơ, động tác kia cũng không khác gì đuổi ruổi.</w:t>
      </w:r>
    </w:p>
    <w:p>
      <w:pPr>
        <w:pStyle w:val="BodyText"/>
      </w:pPr>
      <w:r>
        <w:t xml:space="preserve">Lưu thư kí là người đã đi theo bên cạnh Sầm thị trưởng từ hồi hắn vẫn còn làm chủ nhiện của hội thương nghiệp, bình thường tiếp đãi đều là những thương nhân nổi tiếng trong và ngoài nước, tầm mắt cũng cực kỳ cao.</w:t>
      </w:r>
    </w:p>
    <w:p>
      <w:pPr>
        <w:pStyle w:val="BodyText"/>
      </w:pPr>
      <w:r>
        <w:t xml:space="preserve">Mà từ sau khi trở thành thư kí của thị trưởng, lại càng nước lên thì thuyền lên, ngay cả một số lãnh đạo có thực quyền, thấy hắn cũng phải tiếp đãi như anh em. Còn ở những huyện như thế này, Lưu thư kí giống như là người đứng đầu, hoàn toàn không để ai vào mắt.</w:t>
      </w:r>
    </w:p>
    <w:p>
      <w:pPr>
        <w:pStyle w:val="BodyText"/>
      </w:pPr>
      <w:r>
        <w:t xml:space="preserve">Lần này tới huyện Cao cũng không có báo cho lãnh đạo địa phương, Sầm thị trưởng chính là muốn cho Mộc Đại Lang thấy hình tượng lãnh đạo của mình, cho nên tự mình đến, không nghĩ tới Từ Quốc Thanh cứng mềm đều không chịu. Lãnh đạo tức giận, Lưu thư kí tự nhiên là không thể để cho Trang Duệ quá dễ chịu được.</w:t>
      </w:r>
    </w:p>
    <w:p>
      <w:pPr>
        <w:pStyle w:val="BodyText"/>
      </w:pPr>
      <w:r>
        <w:t xml:space="preserve">- Chúng ta đi lúc này sao, lập tức liền đi…</w:t>
      </w:r>
    </w:p>
    <w:p>
      <w:pPr>
        <w:pStyle w:val="BodyText"/>
      </w:pPr>
      <w:r>
        <w:t xml:space="preserve">Vu Chính Quân không biết làm thế nào, coi như mình và vị Sơn Mộc Đại Lang này trở mặt không chịu hợp tác, nhưng mà vị Lưu bí thư kia một tay cũng có thể bóp chết hắn, đấu như thế nào đây?</w:t>
      </w:r>
    </w:p>
    <w:p>
      <w:pPr>
        <w:pStyle w:val="BodyText"/>
      </w:pPr>
      <w:r>
        <w:t xml:space="preserve">Lưu thư kí nghe thấy lời nói của Vu Chính Quân xong thì khinh miệt khoát tay ao, ánh mắt cũng không thèm nhìn qua. Hiện tại hắn đang nghĩ tới là làm thế nào mới có thể khiến cho Từ Quốc Thanh đáp ứng điều kiện của lãnh đạo đây, giải quyết được lo lắng của lãnh đạo, đây mới là một thư kí đủ tư cách.</w:t>
      </w:r>
    </w:p>
    <w:p>
      <w:pPr>
        <w:pStyle w:val="BodyText"/>
      </w:pPr>
      <w:r>
        <w:t xml:space="preserve">Lão Vu, trước tiên anh cứ đi đi, Trang Duệ thì cứ ở lại, đợi lát nữa tôi còn có mấy vấn đề muốn thỉnh giáo ngài, ngài cũng không thể đi.</w:t>
      </w:r>
    </w:p>
    <w:p>
      <w:pPr>
        <w:pStyle w:val="BodyText"/>
      </w:pPr>
      <w:r>
        <w:t xml:space="preserve">Vu Chính Quân đang xem có nên đi hay không, Từ Quốc Thanh thì không sao, nhưng mà hắn rất để tâm đến Trang Duệ.</w:t>
      </w:r>
    </w:p>
    <w:p>
      <w:pPr>
        <w:pStyle w:val="BodyText"/>
      </w:pPr>
      <w:r>
        <w:t xml:space="preserve">Từ Quốc Thanh si mê phỏng chế đồ gốm sứ cổ, những người tiếp xúc thường ngày, phần lớn đều là một ít nghệ sĩ hoặc là thợ thủ công, còn những chuyên gia giám định đồ mỹ nghệ, Trang Duệ vẫn là người thứ nhất, ít nhất là lần đầu tiên Từ Quốc Thanh tiếp xúc với người như vậy.</w:t>
      </w:r>
    </w:p>
    <w:p>
      <w:pPr>
        <w:pStyle w:val="BodyText"/>
      </w:pPr>
      <w:r>
        <w:t xml:space="preserve">- Từ tiên sinh, Sầm thị trưởng còn có chuyện muốn bàn với ngài, người tạp vụ cũng đừng có lưu lại.</w:t>
      </w:r>
    </w:p>
    <w:p>
      <w:pPr>
        <w:pStyle w:val="BodyText"/>
      </w:pPr>
      <w:r>
        <w:t xml:space="preserve">Trong lúc nói chuyện, Lưu thư kí bất âm bất dương liếc mắt nhìn Trang Duệ một cái, ý tứ biểu đạt rất rõ ràng, nếu thức thời thì nên cút đi, đừng làm chậm trễ lãnh đạo bàn chuyện.</w:t>
      </w:r>
    </w:p>
    <w:p>
      <w:pPr>
        <w:pStyle w:val="BodyText"/>
      </w:pPr>
      <w:r>
        <w:t xml:space="preserve">- Ta và các ngươi mới không có gì để bàn, nói không đi chính là không đi, các ngươi yêu Nhật Bản vậy bản thân các ngươi có thể tự đi, có phiền hay không? Được rồi, các ngươi có thể đi được rồi.</w:t>
      </w:r>
    </w:p>
    <w:p>
      <w:pPr>
        <w:pStyle w:val="BodyText"/>
      </w:pPr>
      <w:r>
        <w:t xml:space="preserve">Từ Quốc Thanh nghe thấy lời này của Lưu thư kí, sắc mặt lập tức trở nên khó coi, hắn là người thẳng tính, nói chuyện sẽ không quanh co lòng vòng, nghe thấy Lưu thư ký muốn đuổi Trang Duệ đi, nhất thời bùng nổ, trực tiếp hạ lệnh tiễn khách đối với đám người thị trưởng.</w:t>
      </w:r>
    </w:p>
    <w:p>
      <w:pPr>
        <w:pStyle w:val="BodyText"/>
      </w:pPr>
      <w:r>
        <w:t xml:space="preserve">Tục ngữ nói không điên cuồng không phải ma, Từ Quốc Thanh chính là loại người như vậy, bàn chuyện đối nhân sử thế thuần túy chính là vô nghĩa, trong ba câu nói có thể lại chuyển qua chủ đề chế tạo gốm sứ.</w:t>
      </w:r>
    </w:p>
    <w:p>
      <w:pPr>
        <w:pStyle w:val="BodyText"/>
      </w:pPr>
      <w:r>
        <w:t xml:space="preserve">Đừng nói là trước mặt những người này, chính là bà vợ kết hôn mười mấy năm của Từ Quốc Thanh, bị hắn hun đúc hiện tại cũng gần như trở thành chuyên gia đồ sứ chuyên nghiệp, trình độ kia tuyệt đối là không hề thua kém so với giám định sư gốm sứ cổ.</w:t>
      </w:r>
    </w:p>
    <w:p>
      <w:pPr>
        <w:pStyle w:val="BodyText"/>
      </w:pPr>
      <w:r>
        <w:t xml:space="preserve">- Ngươi, ngươi nói cái gì? Ngươi nói lại lần nữa xem.</w:t>
      </w:r>
    </w:p>
    <w:p>
      <w:pPr>
        <w:pStyle w:val="BodyText"/>
      </w:pPr>
      <w:r>
        <w:t xml:space="preserve">Lưu thư kí nghe thấy lời nói của Từ Quốc Thanh, chợt đưa ngón tay lên móc móc cái lỗ tai, biểu hiện giống như không thể tin được, hắn không nghĩ tới Từ Quốc Thanh sẽ nói với mình như vậy.</w:t>
      </w:r>
    </w:p>
    <w:p>
      <w:pPr>
        <w:pStyle w:val="BodyText"/>
      </w:pPr>
      <w:r>
        <w:t xml:space="preserve">Mặt mũi của Sầm thị trưởng không phải là mặt mũi của nhân dân sao?</w:t>
      </w:r>
    </w:p>
    <w:p>
      <w:pPr>
        <w:pStyle w:val="BodyText"/>
      </w:pPr>
      <w:r>
        <w:t xml:space="preserve">- Ta nói rồi, các ngươi có thể đi, ta còn muốn chiêu đãi bạn bè, nơi này là xưởng của ta, không chào đón các ngươi.</w:t>
      </w:r>
    </w:p>
    <w:p>
      <w:pPr>
        <w:pStyle w:val="BodyText"/>
      </w:pPr>
      <w:r>
        <w:t xml:space="preserve">Tính bướng bỉnh của Từ Quốc Thanh lại nổi lên, bất chấp Vu Chính Quân đang không ngừng nháy mắt ra hiệu với hắn, tiếp tục nói ra những lời còn khó nghe hơn lúc trước, lỗ tai của những người này có vấn đề hay sao?</w:t>
      </w:r>
    </w:p>
    <w:p>
      <w:pPr>
        <w:pStyle w:val="BodyText"/>
      </w:pPr>
      <w:r>
        <w:t xml:space="preserve">Không cần phải nói rõ ràng mới có thể hiểu chứ?</w:t>
      </w:r>
    </w:p>
    <w:p>
      <w:pPr>
        <w:pStyle w:val="BodyText"/>
      </w:pPr>
      <w:r>
        <w:t xml:space="preserve">Từ Quốc Thanh nào biết đâu rằng, vị này ở trên quan trường, bình thường nói chuyện được gọi là cực kỳ súc tích, những người nghe chuyện đều cực kì khó hiểu ý đồ của lãnh đạo, không phải là trình độ của lãnh đạo không đủ, mà là người bên dưới nếu không lĩnh hội đầy đủ ý tứ của lãnh đạo thì phải làm sao cho phù hợp, nếu không thì phải nghiền ngẫm kỹ ý đồ của lãnh đạo.</w:t>
      </w:r>
    </w:p>
    <w:p>
      <w:pPr>
        <w:pStyle w:val="BodyText"/>
      </w:pPr>
      <w:r>
        <w:t xml:space="preserve">Đừng nói là Lưu bí thư, mà ngay cả Sầm thị trưởng cũng chưa từng thấy tên gia hỏa này thẳng thắn như Từ Quốc Thanh?</w:t>
      </w:r>
    </w:p>
    <w:p>
      <w:pPr>
        <w:pStyle w:val="BodyText"/>
      </w:pPr>
      <w:r>
        <w:t xml:space="preserve">- Ta, ta nói ngươi không được, không được. Không được tiếp tục ở nơi này.</w:t>
      </w:r>
    </w:p>
    <w:p>
      <w:pPr>
        <w:pStyle w:val="BodyText"/>
      </w:pPr>
      <w:r>
        <w:t xml:space="preserve">Lưu thư kí bị Từ Quốc Thanh làm cho tức đến đỏ cả mặt, hơi thở cũng trở nên dồn dập, đưa ngón tay chỉ vào mặt Từ Quốc Thanh, nhưng mà thời gian quá ngắn, Lưu thư kí cũng không tìm được từ ngữ gì có thể áp chế Từ Quốc Thanh, nghĩ hơn nửa ngày mới nói ra một câu không hề có lực uy hiếp gì cả.</w:t>
      </w:r>
    </w:p>
    <w:p>
      <w:pPr>
        <w:pStyle w:val="BodyText"/>
      </w:pPr>
      <w:r>
        <w:t xml:space="preserve">Bị Lưu thư kí chỉ vào như vậy, cơn tức của Từ Quốc Thanh cũng nổi lên, người này bình thường thì không tức giận, nhưng mà nếu như tức lên rồi thì không phải là bình thường có thể cưỡng lại.</w:t>
      </w:r>
    </w:p>
    <w:p>
      <w:pPr>
        <w:pStyle w:val="BodyText"/>
      </w:pPr>
      <w:r>
        <w:t xml:space="preserve">Từ Quốc Thanh gạt bàn tay của Lưu thư kí đang chỉ vào mặt hắn, tiến lên vài bước nắm lấy cổ áo của Lưu thư kí, nói:</w:t>
      </w:r>
    </w:p>
    <w:p>
      <w:pPr>
        <w:pStyle w:val="BodyText"/>
      </w:pPr>
      <w:r>
        <w:t xml:space="preserve">- Đây là nhà của ta, ngươi lấy quyền gì không cho ta ở nhà?</w:t>
      </w:r>
    </w:p>
    <w:p>
      <w:pPr>
        <w:pStyle w:val="BodyText"/>
      </w:pPr>
      <w:r>
        <w:t xml:space="preserve">Đừng thấy dáng người Từ Quốc Thanh gầy yếu mà nhần, bình thường những việc khuân vác vật liệu đất đá, nghiền nát thuốc màu đều là một mình hắn làm, mẹ nó chứ chính là lực tay không nhỏ, một cái nắm tay này nhất thời khiến cho Lưu thư kí cũng không thở được.</w:t>
      </w:r>
    </w:p>
    <w:p>
      <w:pPr>
        <w:pStyle w:val="BodyText"/>
      </w:pPr>
      <w:r>
        <w:t xml:space="preserve">- Lão Từ, không được, không thể được, có chuyện gì thì từ từ nói, ngàn vạn lần không được động thủ, trước tiên thả người xuống đã.</w:t>
      </w:r>
    </w:p>
    <w:p>
      <w:pPr>
        <w:pStyle w:val="Compact"/>
      </w:pPr>
      <w:r>
        <w:br w:type="textWrapping"/>
      </w:r>
      <w:r>
        <w:br w:type="textWrapping"/>
      </w:r>
    </w:p>
    <w:p>
      <w:pPr>
        <w:pStyle w:val="Heading2"/>
      </w:pPr>
      <w:bookmarkStart w:id="928" w:name="chương-9-06-phương-pháp-phối-chế.2"/>
      <w:bookmarkEnd w:id="928"/>
      <w:r>
        <w:t xml:space="preserve">906. Chương 9 06: Phương Pháp Phối Chế.(2)</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906: Phương pháp phối chế.(2)</w:t>
      </w:r>
    </w:p>
    <w:p>
      <w:pPr>
        <w:pStyle w:val="BodyText"/>
      </w:pPr>
      <w:r>
        <w:t xml:space="preserve">Nhóm dịch: Dungnhi</w:t>
      </w:r>
    </w:p>
    <w:p>
      <w:pPr>
        <w:pStyle w:val="BodyText"/>
      </w:pPr>
      <w:r>
        <w:t xml:space="preserve">Sưu tầm by khunglongconhaman -</w:t>
      </w:r>
    </w:p>
    <w:p>
      <w:pPr>
        <w:pStyle w:val="BodyText"/>
      </w:pPr>
      <w:r>
        <w:t xml:space="preserve">Nguồn: Vipvandan</w:t>
      </w:r>
    </w:p>
    <w:p>
      <w:pPr>
        <w:pStyle w:val="BodyText"/>
      </w:pPr>
      <w:r>
        <w:t xml:space="preserve">- Lão Từ, không được, không thể được, có chuyện gì thì từ từ nói, ngàn vạn lần không được động thủ, trước tiên thả người xuống đã.</w:t>
      </w:r>
    </w:p>
    <w:p>
      <w:pPr>
        <w:pStyle w:val="BodyText"/>
      </w:pPr>
      <w:r>
        <w:t xml:space="preserve">Vu chính quân nhìn thấy bên này chuẩn bị mở đại hội võ thuật, sợ tới mức nét mặt già nua trắng bệch, tuy rằng việc hôm nay không liên quan đến mình, nhưng mà ngộ nhỡ sau này Lưu thư kí đem chuyện này đổ lên người mình, vậy thì bản thân mình sẽ cực kỳ oan uổng rồi.</w:t>
      </w:r>
    </w:p>
    <w:p>
      <w:pPr>
        <w:pStyle w:val="BodyText"/>
      </w:pPr>
      <w:r>
        <w:t xml:space="preserve">Chuyện này diễn ra khiến cho Bành Phi ở bên cạnh nhìn mà thỏa mãn, nhỏ giọng nói vào tai Trang Duệ:</w:t>
      </w:r>
    </w:p>
    <w:p>
      <w:pPr>
        <w:pStyle w:val="BodyText"/>
      </w:pPr>
      <w:r>
        <w:t xml:space="preserve">- Anh Trang, ngài nói xem, vị đại sư này thật đúng là rất mạnh.</w:t>
      </w:r>
    </w:p>
    <w:p>
      <w:pPr>
        <w:pStyle w:val="BodyText"/>
      </w:pPr>
      <w:r>
        <w:t xml:space="preserve">- Tiểu tử ngươi, đừng có châm trọc, chuyện này còn chưa biết kết thúc như thế nào đâu.</w:t>
      </w:r>
    </w:p>
    <w:p>
      <w:pPr>
        <w:pStyle w:val="BodyText"/>
      </w:pPr>
      <w:r>
        <w:t xml:space="preserve">Trang Duệ liếc mắt nhìn Bành Phi một cái, vừa rồi hắn còn đang lo lắng, có nên đầu tư cho Từ Quốc Thanh một cái phòng thí nghiệm hay không? Không nghĩ mới có năm ba câu nói chưa dứt, lại có thể động thủ, hơn nữa người động thủ trước lại còn là người nhìn qua có vẻ hiền lành Từ Quốc Thanh kia.</w:t>
      </w:r>
    </w:p>
    <w:p>
      <w:pPr>
        <w:pStyle w:val="BodyText"/>
      </w:pPr>
      <w:r>
        <w:t xml:space="preserve">Nhưng mà Trang duệ cũng không phải là Từ Quốc Thanh, tuy rằng hắn không hiểu biết nhiều lắm với quan truongf, nhưng mà Trang Duệ biết, vị này bị Từ Quốc Thanh làm mất hết mặt mũi, nhất định là sẽ có rất nhiều thủ đoạn để xử lý hắn. Căn bản là không cần Sầm thị trưởng phải động thủ, chính là Lưu thư kí, sau này cũng có thể khiến cho Từ Quốc Thanh khổ sở.</w:t>
      </w:r>
    </w:p>
    <w:p>
      <w:pPr>
        <w:pStyle w:val="BodyText"/>
      </w:pPr>
      <w:r>
        <w:t xml:space="preserve">- Thu thập cái gì, không phải là mấy tên tiểu quan lại thôi sao, mẹ nó, khi nào trở về sẽ ném chúng nó về Nhật Bản đi.</w:t>
      </w:r>
    </w:p>
    <w:p>
      <w:pPr>
        <w:pStyle w:val="BodyText"/>
      </w:pPr>
      <w:r>
        <w:t xml:space="preserve">Bành Phi bĩu môi, chẳng hề để ý nói, hắn vốn là người Bắc Kinh, người ở trong Hoàng Thành tự nhiên là khẩu khí lớn, nhân dân cả nước cũng đều biết. Hơn nữa Bành Phi đi theo Trang Duệ, nhãn giới cũng rộng không ít, tự nhiên là không để mấy người này vào trong mắt.</w:t>
      </w:r>
    </w:p>
    <w:p>
      <w:pPr>
        <w:pStyle w:val="BodyText"/>
      </w:pPr>
      <w:r>
        <w:t xml:space="preserve">- Đừng vô nghĩa, cậu cho rằng cậu là Hoắc Nguyên Giáp sao?</w:t>
      </w:r>
    </w:p>
    <w:p>
      <w:pPr>
        <w:pStyle w:val="BodyText"/>
      </w:pPr>
      <w:r>
        <w:t xml:space="preserve">Thành thật mà nói, đối với hai vị quan viên chính phủ trước mặt này, Trang Duệ không hề quan tâm. Hắn có thể vì thành tích của bản thân mình, mà có thể ngay cả tay nghề của tổ tiên truyền lại cũng muốn vứt đi, thật không ra cái gì.</w:t>
      </w:r>
    </w:p>
    <w:p>
      <w:pPr>
        <w:pStyle w:val="BodyText"/>
      </w:pPr>
      <w:r>
        <w:t xml:space="preserve">Nhưng mà Trang Duệ cũng không có ý nhúng tay vào, hắn vốn là một người dân bình thường, muốn giải quyết những việc này nhất định phải nhờ mấy vị quan chức có thầm quyền. Tuy chỉ là một tên quan chức ở ngoại tỉnh nhưng sợ rằng để Âu Dương Quân đi nói chuyện cũng không tốt lắm. (.</w:t>
      </w:r>
    </w:p>
    <w:p>
      <w:pPr>
        <w:pStyle w:val="BodyText"/>
      </w:pPr>
      <w:r>
        <w:t xml:space="preserve">Hiện tại trong lòng Trang Duệ cũng đã có chủ ý, nếu Từ Quốc Thanh thực sự ở lại không đi, bản thân hắn sẽ mời Từ Quốc Thanh tới Bắc Kinh, mua một đám ruộng đất ở nông thôn bên kia, xây cho hắn một cái phòng thí nghiệm. Dựa theo tính cách của Từ Quốc Thanh này, đảm bảo hắn cũng không phải là người thích theo đuổi lối sống hưởng thụ vật chất. Chỉ sợ chỉ cần để hắn nghịch bùn, anh bạn này ở chỗ nào cũng sẽ không để ý, Trang Duệ cũng muốn nhìn một chút, xem thực sự Từ Quốc Thanh có thể phỏng chế lại đồ sứ Từ Châu hay không?</w:t>
      </w:r>
    </w:p>
    <w:p>
      <w:pPr>
        <w:pStyle w:val="BodyText"/>
      </w:pPr>
      <w:r>
        <w:t xml:space="preserve">Trong lúc Trang Duệ và Bành Phi ở bên cạnh thấp giọng nói chuyện, Từ Quốc Thanh được Vu Chính Quân khuyên nhủ đã buông lư thư kí ra, trải qua chuyện này, cũng không thể tiếp tục bàn bạc được nữa, Lưu thư kí chuẩn bị nói thêm gì đó, thì Sầm thị trưởng đã ra hiệu ngừng lại.</w:t>
      </w:r>
    </w:p>
    <w:p>
      <w:pPr>
        <w:pStyle w:val="BodyText"/>
      </w:pPr>
      <w:r>
        <w:t xml:space="preserve">- Từ tiên sinh, tôi nghĩ ngài đã hiểu lầm gì đó. Sơn Mộc tiên sinh mời ngài đến Nhật Bản cũng là vì muốn trao đổi học thuật với ngài, nếu như ngài không muốn đi, chúng tôi cũng không tiếp tục quấy rầy ngài nữa.</w:t>
      </w:r>
    </w:p>
    <w:p>
      <w:pPr>
        <w:pStyle w:val="BodyText"/>
      </w:pPr>
      <w:r>
        <w:t xml:space="preserve">Là thị trưởng của một thành phố, hắn có học thức hay không thì không biết, nhưng mà cách đối nhân xử thế thì Sầm thị trưởng vẫn phải có. Cũng không nói gì thêm nữa, người trước mặt này đừng nói là thị trưởng, sợ rằng ngay cả tỉnh trưởng đến đây hắn cũng không biết sợ hãi, chính mình tiếp tục chờ đợi, đó cũng là tự làm mình mất mặt.</w:t>
      </w:r>
    </w:p>
    <w:p>
      <w:pPr>
        <w:pStyle w:val="BodyText"/>
      </w:pPr>
      <w:r>
        <w:t xml:space="preserve">Kỳ thật vừa rồi Sầm thị trưởng cũng có chút hối hận. Nếu như sớm biết thế này thì trước hết hắn cứ để cho lãnh đạo huyện Cao đến bàn chuyện. Như vậy cũng có thể tránh được một cuộc xung đột. Hiện tại sự việc mình đàm phán không thành, ngộ nhỡ lãnh đạo của huyện Cao bàn chuyện thành công, như vậy thì có phải là bản thân mình rất không có trình độ.</w:t>
      </w:r>
    </w:p>
    <w:p>
      <w:pPr>
        <w:pStyle w:val="BodyText"/>
      </w:pPr>
      <w:r>
        <w:t xml:space="preserve">Nhưng mà càng nghĩ, Sầm thị trưởng cảm thấy được công tác kinh tế phải được đặt ở vị trí hàng đầu. Chỉ cần mình làm tốt việc của ngày hôm nay thôi là được. Mà người khác cũng chỉ biết đến mình với việc đã bỏ ra những một triệu đô la để đầu tư vào Thạch thị. Bọn họ cũng sẽ không để ý đến chuyện dây dưa nhỏ nhặt ở đây làm gì ệt.</w:t>
      </w:r>
    </w:p>
    <w:p>
      <w:pPr>
        <w:pStyle w:val="BodyText"/>
      </w:pPr>
      <w:r>
        <w:t xml:space="preserve">Cho nên sau khi đi ra khỏi cửa phòng thí nghiệm, nét mặt của Sầm thị trưởng liền âm trầm nói với Lưu thư kí.</w:t>
      </w:r>
    </w:p>
    <w:p>
      <w:pPr>
        <w:pStyle w:val="BodyText"/>
      </w:pPr>
      <w:r>
        <w:t xml:space="preserve">- Tiểu Lưu, gọi điện thoại cho Lỗ huyện trưởng, bảo hắn đến chỗ của ta ngay.</w:t>
      </w:r>
    </w:p>
    <w:p>
      <w:pPr>
        <w:pStyle w:val="BodyText"/>
      </w:pPr>
      <w:r>
        <w:t xml:space="preserve">Huyện trưởng của huyện Cao không có quan hệ nhiều đến chuyện này, những chuyện như vậy để cho Lưu thư kí đi thông báo là được. Nhưng mà Sầm thị trưởng vẫn cho dừng xe ở bên ngoài, hắn muốn xử lý hoàn toàn chuyện tình của ngày hôm nay cho dứt điểm, nếu không cũng sẽ mất hết mặt mũi trước Sơn Mộc. Bản thân hắn là một người trọng thể diện.</w:t>
      </w:r>
    </w:p>
    <w:p>
      <w:pPr>
        <w:pStyle w:val="BodyText"/>
      </w:pPr>
      <w:r>
        <w:t xml:space="preserve">Lưu thư kí mở cửa xe cho Sầm thị trưởng xong thì chính mình đi gọi điện thoại, Sơn Mộc cũng leo lên ngồi cạnh Sầm thị trưởng, nhìn sắc mặt của Sầm thị trưởng, nói:</w:t>
      </w:r>
    </w:p>
    <w:p>
      <w:pPr>
        <w:pStyle w:val="BodyText"/>
      </w:pPr>
      <w:r>
        <w:t xml:space="preserve">- Sầm tiên sinh, thái độ làm việc của ngài, tôi nhìn thấy cũng rất kinh nể, chuyện này liền nhờ ngài.</w:t>
      </w:r>
    </w:p>
    <w:p>
      <w:pPr>
        <w:pStyle w:val="BodyText"/>
      </w:pPr>
      <w:r>
        <w:t xml:space="preserve">- Sơn Mộc tiên sinh, không cần phải nói như vậy, đây là góp một chút công sức vào việc trao đổi văn hóa Trung Nhật mà thôi cũng không có gì cả. Nhưng mà cá nhân Từ tiên sinh có chút mâu thuẫn cảm xúc, có lẽ phải chậm rãi thuyết phục.</w:t>
      </w:r>
    </w:p>
    <w:p>
      <w:pPr>
        <w:pStyle w:val="BodyText"/>
      </w:pPr>
      <w:r>
        <w:t xml:space="preserve">Sầm thị trưởng thấy thái độ của Từ Quốc Thanh, hiện tại cũng không dám tiếp tục bảo đảm, dù nói thế nào thì Từ Quốc Thanh cũng không phải là quan chức mà phải nghe theo lệnh của hắn. Hắn cũng chỉ là một người dân bình thường, chính mình cũng không thể bắt hắn đi được? Sơn Mộc thấy Sầm thị trưởng liếc mắt nhìn hắn, nói:</w:t>
      </w:r>
    </w:p>
    <w:p>
      <w:pPr>
        <w:pStyle w:val="BodyText"/>
      </w:pPr>
      <w:r>
        <w:t xml:space="preserve">- Sầm tiên sinh, tôi có một chuyện nho nhỏ muốn nói.</w:t>
      </w:r>
    </w:p>
    <w:p>
      <w:pPr>
        <w:pStyle w:val="BodyText"/>
      </w:pPr>
      <w:r>
        <w:t xml:space="preserve">- Ồ, mời nói.</w:t>
      </w:r>
    </w:p>
    <w:p>
      <w:pPr>
        <w:pStyle w:val="BodyText"/>
      </w:pPr>
      <w:r>
        <w:t xml:space="preserve">- Là thế này, nếu Từ tiên sinh thật sự không muốn đến phòng làm việc ở Nhật Bản, như vậy chỉ cần có thể lấy được quy trình thao tác và phương pháp nung gốm từ trong tay hắn là được. Một triệu đô la như đã hưa hẹn, tôi vẫn sẽ thực hiện.</w:t>
      </w:r>
    </w:p>
    <w:p>
      <w:pPr>
        <w:pStyle w:val="BodyText"/>
      </w:pPr>
      <w:r>
        <w:t xml:space="preserve">Sơn Mộc thấy thái độ của Từ Quốc Thanh, tâm tình của hắn cũng có chuyển biến, coi như mình có muốn bắt cóc hắn, thì người khác cũng không muốn, tự nhiên là không chịu ra sức làm việc.</w:t>
      </w:r>
    </w:p>
    <w:p>
      <w:pPr>
        <w:pStyle w:val="BodyText"/>
      </w:pPr>
      <w:r>
        <w:t xml:space="preserve">Nếu như vậy mà nói, Sơn Mộc cảm thấy không bằng lấy phương pháp sản xuất đồ sứ mang về trong nước để cho chuyên gia gốm sứ nghiên cứu.</w:t>
      </w:r>
    </w:p>
    <w:p>
      <w:pPr>
        <w:pStyle w:val="Compact"/>
      </w:pPr>
      <w:r>
        <w:br w:type="textWrapping"/>
      </w:r>
      <w:r>
        <w:br w:type="textWrapping"/>
      </w:r>
    </w:p>
    <w:p>
      <w:pPr>
        <w:pStyle w:val="Heading2"/>
      </w:pPr>
      <w:bookmarkStart w:id="929" w:name="chương-9-07-hoàn-cảnh-đầu-tư.1"/>
      <w:bookmarkEnd w:id="929"/>
      <w:r>
        <w:t xml:space="preserve">907. Chương 9 07: Hoàn Cảnh Đầu Tư.(1)</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907: Hoàn cảnh đầu tư.(1)</w:t>
      </w:r>
    </w:p>
    <w:p>
      <w:pPr>
        <w:pStyle w:val="BodyText"/>
      </w:pPr>
      <w:r>
        <w:t xml:space="preserve">Nhóm dịch: Dungnhi</w:t>
      </w:r>
    </w:p>
    <w:p>
      <w:pPr>
        <w:pStyle w:val="BodyText"/>
      </w:pPr>
      <w:r>
        <w:t xml:space="preserve">Sưu tầm by khunglongconhaman -</w:t>
      </w:r>
    </w:p>
    <w:p>
      <w:pPr>
        <w:pStyle w:val="BodyText"/>
      </w:pPr>
      <w:r>
        <w:t xml:space="preserve">Nguồn: Vipvandan</w:t>
      </w:r>
    </w:p>
    <w:p>
      <w:pPr>
        <w:pStyle w:val="BodyText"/>
      </w:pPr>
      <w:r>
        <w:t xml:space="preserve">Phải biết rằng, trên con đường phát triển của đồ sứ ở Trung Quốc ở tất cả các triều đại đều có việc phỏng chế các tinh phẩm của tiền triều, nhưng trăm năm trước do chiến loạn cho nên đã có rất nhiều phương pháp đã biến mất trên dòng sông lịch sử.</w:t>
      </w:r>
    </w:p>
    <w:p>
      <w:pPr>
        <w:pStyle w:val="BodyText"/>
      </w:pPr>
      <w:r>
        <w:t xml:space="preserve">Không có những thành phần, tỉ lệ phối hợp vật liệu cùng với việc khống khế hỏa hầu thì cho dù dùng tài trí của người hiện đại cũng không cách nào phỏng chế ra được đồ giả để đánh tráo!</w:t>
      </w:r>
    </w:p>
    <w:p>
      <w:pPr>
        <w:pStyle w:val="BodyText"/>
      </w:pPr>
      <w:r>
        <w:t xml:space="preserve">Không riêng gì gốm sứ, người xưa có rất nhiều thứ mà người hiện đại không có cách nào phối chế hay tái sản xuất bởi vì nguyên vật liệu, công nghệ khan hiếm hạn chế.</w:t>
      </w:r>
    </w:p>
    <w:p>
      <w:pPr>
        <w:pStyle w:val="BodyText"/>
      </w:pPr>
      <w:r>
        <w:t xml:space="preserve">Giống như cỗ xe trâu mà Gia Cát Lượng phát minh ra ở thời Tam Quốc, trong các cổ mộ cũng đã khai quật được một ít, tuy chúng đã sớm mục nát nhưng sau khi trải qua nghiên cứu, người hiện đại đối với phương pháp chế tạo ra nó cũng thúc thủ vô sách, căn bản không cách nào có thể phục hồi nó lại như cũ được.</w:t>
      </w:r>
    </w:p>
    <w:p>
      <w:pPr>
        <w:pStyle w:val="BodyText"/>
      </w:pPr>
      <w:r>
        <w:t xml:space="preserve">Gia tộc Sơn Mộc lập nghiệp từ đồ sứ, bản thân hắn cũng rất am hiểu về lịch sử Trung Quốc, kiến thức của hắn về lịch sử Trung Quốc thậm chí còn giỏi hơn rất nhiều người Châu Á khác, chỉ cần có được phương pháp điều chế, Sơn Mọc nắm chắc có thể phỏng chế ra được vật phẩm.</w:t>
      </w:r>
    </w:p>
    <w:p>
      <w:pPr>
        <w:pStyle w:val="BodyText"/>
      </w:pPr>
      <w:r>
        <w:t xml:space="preserve">- Phương pháp điều chế?</w:t>
      </w:r>
    </w:p>
    <w:p>
      <w:pPr>
        <w:pStyle w:val="BodyText"/>
      </w:pPr>
      <w:r>
        <w:t xml:space="preserve">Sầm htị trưởng hồ nghi liếc nhìn Sơn Mộc, khẽ "ân" một tiếng nhưng cũng không có tỏ rõ ý tứ.</w:t>
      </w:r>
    </w:p>
    <w:p>
      <w:pPr>
        <w:pStyle w:val="BodyText"/>
      </w:pPr>
      <w:r>
        <w:t xml:space="preserve">Sầm thị trưởng là người có kinh nghiệm chính trị phong phú, tuy hắn biết việc đầu tư tài chính là rất quan trọng, liên quan đến vốn chính trị của mình nhưng việc tranh chấp ngoại giao cũng không phải việc nhỏ, vạn nhất phương pháp điều chế sau này có liên lụy tới thứ gì đó liên quan tới chính trị thì cũng toi.</w:t>
      </w:r>
    </w:p>
    <w:p>
      <w:pPr>
        <w:pStyle w:val="BodyText"/>
      </w:pPr>
      <w:r>
        <w:t xml:space="preserve">- Sầm tiên sinh, ngài yên tâm, tôi chỉ muốn phỏng chế sao cho còn nguyên phong thái của đồ sứ Từ Châu năm xưa, cũng không phải có ý tứ gì ...</w:t>
      </w:r>
    </w:p>
    <w:p>
      <w:pPr>
        <w:pStyle w:val="BodyText"/>
      </w:pPr>
      <w:r>
        <w:t xml:space="preserve">Sơn Mộc trước kia đã từng du học ở Trung Quốc, nhưng việc làm ăn của gia đình hắn muốn xâm nhập vào Trung Quốc gặp khó khăn cho nên mới mở sang lĩnh vực khác để phát triển ở Trung Quốc. Cũng vì vậy Sơn Mộc đối với tâm lý của đám quan viên Trung Quốc này hiểu khá rõ.</w:t>
      </w:r>
    </w:p>
    <w:p>
      <w:pPr>
        <w:pStyle w:val="BodyText"/>
      </w:pPr>
      <w:r>
        <w:t xml:space="preserve">- Sầm tiên sinh, gia tộc của tôi trước kia vốn làm ăn trong ngành đồ gốm sứ, tôi chỉ muốn cho đồ gốm sứ Từ Châu thời Tống triều của quý quốc có thể hiện thân tại hậu thế mà thôi, cũng không có vì mục đích lợi ích to tát gì ...</w:t>
      </w:r>
    </w:p>
    <w:p>
      <w:pPr>
        <w:pStyle w:val="BodyText"/>
      </w:pPr>
      <w:r>
        <w:t xml:space="preserve">- Để tỏ thành ý, tôi quyết định đầu tư ở thành phố của ngài thêm năm ngàn vạn đô la, hơn nữa chúng ta có thể ký hiệp nghị trước, chỉ cần tôi có được phương pháp điều chế đồ sứ thì sẽ lập tức sẽ rót tài chính để thành phố của ngài có thể lập tức khởi công xây dựng nhà máy ...</w:t>
      </w:r>
    </w:p>
    <w:p>
      <w:pPr>
        <w:pStyle w:val="BodyText"/>
      </w:pPr>
      <w:r>
        <w:t xml:space="preserve">Sơn Mộc biết rõ muốn đánh động được vị quan viên Trung Quốc trước mặt này thì nói miệng là không đủ, nhất định phải xuất ra vốn liếng mới được cho nên hắn mới dựa trên ước định lúc trước thêm vào năm ngàn vạn đô la đầu tư.</w:t>
      </w:r>
    </w:p>
    <w:p>
      <w:pPr>
        <w:pStyle w:val="BodyText"/>
      </w:pPr>
      <w:r>
        <w:t xml:space="preserve">Sơn Mộc cũng không ngu, Nhật Bản bởi vì tài nguyên thiếu thốn cho nên đối với việc bảo vệ môi trường vô cùng coi trọng, bởi vì việc nung gốm sứ có tính gây ô nhiễm nhất định nên việc làm ăn hiện tại của gia tộc hắn không được tốt lắm, do đó hắn mới đánh chủ ý tới Thạch thị này.</w:t>
      </w:r>
    </w:p>
    <w:p>
      <w:pPr>
        <w:pStyle w:val="BodyText"/>
      </w:pPr>
      <w:r>
        <w:t xml:space="preserve">Sơn Mộc vosn đã định đem toàn bộ xí nghiệp của gia tộc dời đến Trung Quốc dùng nhân công giá rẻ ở đây sản xuất ra thành phẩm say đó lại mang về tiêu thụ trong nước, việc đầu tư năm ngàn vạn vốn đã nằm trong kế hoạch rồi, hiện tại hắn nói ra chỉ là cố ý làm tăng thêm vẻ thành ý cho đối phương thấy mà thôi.</w:t>
      </w:r>
    </w:p>
    <w:p>
      <w:pPr>
        <w:pStyle w:val="BodyText"/>
      </w:pPr>
      <w:r>
        <w:t xml:space="preserve">- Được rồi, để tôi thử thuyết phục Từ tiên sinh ...</w:t>
      </w:r>
    </w:p>
    <w:p>
      <w:pPr>
        <w:pStyle w:val="BodyText"/>
      </w:pPr>
      <w:r>
        <w:t xml:space="preserve">Sầm thị trưởng sau khi nghe Sơn Mộc nói thì trầm tư một hồi cuối cùng nói ra. Tuy hắn chưa trực tiếp đáp ứng nhưng rất hiển nhiên là đã bị năm ngàn vạn đô la kia đả động.</w:t>
      </w:r>
    </w:p>
    <w:p>
      <w:pPr>
        <w:pStyle w:val="BodyText"/>
      </w:pPr>
      <w:r>
        <w:t xml:space="preserve">Đối với hạng mục Sơn Mộc muốn đầu tư, Sầm thị trưởng cũng biết, với một trăm năm mươi triệu đô la đầu tư này sẽ mang đến cơ hội chính trị rất khả quan cho hắn. Trung Quốc lớn như vậy, chỉ ô nhiễm một chỗ nho nhỏ thì có sao?</w:t>
      </w:r>
    </w:p>
    <w:p>
      <w:pPr>
        <w:pStyle w:val="BodyText"/>
      </w:pPr>
      <w:r>
        <w:t xml:space="preserve">- Sơn Mộc tiên sinh xin chờ một chút ...</w:t>
      </w:r>
    </w:p>
    <w:p>
      <w:pPr>
        <w:pStyle w:val="BodyText"/>
      </w:pPr>
      <w:r>
        <w:t xml:space="preserve">Sầm thị trưởng đang vui vẻ thảo luận việc triển khai đầu tư với Sơn Mộc thì hai chiếc xe cảnh dụng mở đường cho ba chiếc xe con nối đuối chạy vào cổng nhà máy góm sức. đọc truyện mới nhất tại .</w:t>
      </w:r>
    </w:p>
    <w:p>
      <w:pPr>
        <w:pStyle w:val="BodyText"/>
      </w:pPr>
      <w:r>
        <w:t xml:space="preserve">- Sầm thị trưởng, ngài xuống kiểm tra đôn đốc công việc mà soa không báo cho tôi biết một tiếng a ...</w:t>
      </w:r>
    </w:p>
    <w:p>
      <w:pPr>
        <w:pStyle w:val="BodyText"/>
      </w:pPr>
      <w:r>
        <w:t xml:space="preserve">Một trung niên trắng mập tầm bốn mươi tuổi bước xuống xe, từ xa đã duỗi hai tay ra bước nhanh tới thoáng bắt tay với Sầm thị trưởng một cái, nói.</w:t>
      </w:r>
    </w:p>
    <w:p>
      <w:pPr>
        <w:pStyle w:val="BodyText"/>
      </w:pPr>
      <w:r>
        <w:t xml:space="preserve">Tuy Lưu bí thứ chỉ gọi điện thông báo cho Khổng huyện trưởng ở đây nhưng việc lãnh đạo xuống thị sát công tác lập tức đã kinh động đám quan viên ở đây cho nên họ vội vàng cùng chạy tơi đây.</w:t>
      </w:r>
    </w:p>
    <w:p>
      <w:pPr>
        <w:pStyle w:val="BodyText"/>
      </w:pPr>
      <w:r>
        <w:t xml:space="preserve">Trung niên trắng mập vừa mới bắt tay với Sầm thị trưởng chính là huyện trưởng ở đây.</w:t>
      </w:r>
    </w:p>
    <w:p>
      <w:pPr>
        <w:pStyle w:val="BodyText"/>
      </w:pPr>
      <w:r>
        <w:t xml:space="preserve">Mấy người theo tới, ai cảm giác bản thân đủ thân phận cũng đều tới bắt tay với Sầm thị trưởng. Sầm thị trưởng cũng không hề tỏ vẻ khó chịu hay không kiên nhẫn, không hề làm mất đi uy nghiêm lãnh đạo của bản thân.</w:t>
      </w:r>
    </w:p>
    <w:p>
      <w:pPr>
        <w:pStyle w:val="BodyText"/>
      </w:pPr>
      <w:r>
        <w:t xml:space="preserve">- Tiểu Lưu, anh nói lại sự việc cho Khổng huyện trưởng và Lỗ thư ký một chút đi ...</w:t>
      </w:r>
    </w:p>
    <w:p>
      <w:pPr>
        <w:pStyle w:val="BodyText"/>
      </w:pPr>
      <w:r>
        <w:t xml:space="preserve">Sầm thị trưởng cũng không muốn tiếp chuyện đám người này lâu nên dứt khoát ngồi vào trong xe tiếp tục thảo luận với Sơn Mộc. Lưu thư ký cũng có đãi ngộ như phó phòng nên nói chuyện với mấy tên lãnh đạo ở đây cũng đủ rồi.</w:t>
      </w:r>
    </w:p>
    <w:p>
      <w:pPr>
        <w:pStyle w:val="BodyText"/>
      </w:pPr>
      <w:r>
        <w:t xml:space="preserve">- Lỗ thư ký, Khổng huyện trưởng, hoàn cảnh đầu tư trong huyện các anh cũng có chút thiếu thốn a ...</w:t>
      </w:r>
    </w:p>
    <w:p>
      <w:pPr>
        <w:pStyle w:val="BodyText"/>
      </w:pPr>
      <w:r>
        <w:t xml:space="preserve">Trong lòng Lưu thư ký cũng nghẹn một cục tà hỏa cho nên mở miệng nói câu đầu tiên đã khiến cho hai vị quan phụ mẫu nơi này sợ tới mức muốn phát bệnh tim. Sầm thị trưởng này tuy ở trên thị ủy xếp ở phía sau nhưng cũng đủ để nắn gân bọn họ a!</w:t>
      </w:r>
    </w:p>
    <w:p>
      <w:pPr>
        <w:pStyle w:val="BodyText"/>
      </w:pPr>
      <w:r>
        <w:t xml:space="preserve">- Lưu lão đệ, có chuyện gì anh cứ nói, tôi đại biểu cho thái độ của huyện ủy, nhất định toàn lực giải quyết ...</w:t>
      </w:r>
    </w:p>
    <w:p>
      <w:pPr>
        <w:pStyle w:val="BodyText"/>
      </w:pPr>
      <w:r>
        <w:t xml:space="preserve">Lỗ thư ký đã hối hận khi tới đây, mấy việc này vốn do huyện trưởng giải quyết, hắn tới góp vui làm gì không biết?</w:t>
      </w:r>
    </w:p>
    <w:p>
      <w:pPr>
        <w:pStyle w:val="BodyText"/>
      </w:pPr>
      <w:r>
        <w:t xml:space="preserve">- Sự việc là thế này ...</w:t>
      </w:r>
    </w:p>
    <w:p>
      <w:pPr>
        <w:pStyle w:val="BodyText"/>
      </w:pPr>
      <w:r>
        <w:t xml:space="preserve">Lưu thư ký bắt đầu thêm mắm thêm muối kể lại sự việc một lần.</w:t>
      </w:r>
    </w:p>
    <w:p>
      <w:pPr>
        <w:pStyle w:val="BodyText"/>
      </w:pPr>
      <w:r>
        <w:t xml:space="preserve">Đương nhiên là các việc không nên nói hay không cần phải nói thì hắn sẽ không nói, nói nhiều nhất chỉ là những việc như huyện ủy không hưởng ứng sự hiệu triệu kiến thiết kinh tế của Sầm thị trưởng, chỉ lo cho bản thân, không nhìn đại cục ...</w:t>
      </w:r>
    </w:p>
    <w:p>
      <w:pPr>
        <w:pStyle w:val="BodyText"/>
      </w:pPr>
      <w:r>
        <w:t xml:space="preserve">- Lão Khổng, việc phát triển kinh tế là vấn đề bên phía các anh, anh xem việc này ...</w:t>
      </w:r>
    </w:p>
    <w:p>
      <w:pPr>
        <w:pStyle w:val="BodyText"/>
      </w:pPr>
      <w:r>
        <w:t xml:space="preserve">Lỗ thu ký đúng là gừng càng già càng cay, đến đây nghênh đón thị trưởng là việc mặt mũi nhưng liên quan tới công tác thực tế thì nhất quyết đẩy đi.</w:t>
      </w:r>
    </w:p>
    <w:p>
      <w:pPr>
        <w:pStyle w:val="Compact"/>
      </w:pPr>
      <w:r>
        <w:br w:type="textWrapping"/>
      </w:r>
      <w:r>
        <w:br w:type="textWrapping"/>
      </w:r>
    </w:p>
    <w:p>
      <w:pPr>
        <w:pStyle w:val="Heading2"/>
      </w:pPr>
      <w:bookmarkStart w:id="930" w:name="chương-9-08-hoàn-cảnh-đầu-tư.2"/>
      <w:bookmarkEnd w:id="930"/>
      <w:r>
        <w:t xml:space="preserve">908. Chương 9 08: Hoàn Cảnh Đầu Tư.(2)</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908: Hoàn cảnh đầu tư.(2)</w:t>
      </w:r>
    </w:p>
    <w:p>
      <w:pPr>
        <w:pStyle w:val="BodyText"/>
      </w:pPr>
      <w:r>
        <w:t xml:space="preserve">Nhóm dịch: Dungnhi</w:t>
      </w:r>
    </w:p>
    <w:p>
      <w:pPr>
        <w:pStyle w:val="BodyText"/>
      </w:pPr>
      <w:r>
        <w:t xml:space="preserve">Sưu tầm by khunglongconhaman -</w:t>
      </w:r>
    </w:p>
    <w:p>
      <w:pPr>
        <w:pStyle w:val="BodyText"/>
      </w:pPr>
      <w:r>
        <w:t xml:space="preserve">Nguồn: Vipvandan</w:t>
      </w:r>
    </w:p>
    <w:p>
      <w:pPr>
        <w:pStyle w:val="BodyText"/>
      </w:pPr>
      <w:r>
        <w:t xml:space="preserve">- Việc này, đúng là không dễ làm. Lỗ thư ký à, tôi thấy hay là như vậy đi, chúng ta hiện tại an bài ... chúng ta trước hết ... sau đó lại .... nhất định đem việc lãnh đạo bên trên giao làm cho tốt!</w:t>
      </w:r>
    </w:p>
    <w:p>
      <w:pPr>
        <w:pStyle w:val="BodyText"/>
      </w:pPr>
      <w:r>
        <w:t xml:space="preserve">Việc kinh tế chiêu thương dẫn tư chính là việc mà huyện trưởng phải coi sóc, nên khi nghe Lưu thư ký nói xong Khổng huyện trưởng vừa mừng vừa sợ, sợ là việc này có chút khó giải quyết, mừng là hắn nghe ra được trong ý tứ của Lưu thư ký là dự án đầu tư lần này có số vốn không nhỏ, chắc chắn cũng có thể rớt xuống huyện mình không ít!</w:t>
      </w:r>
    </w:p>
    <w:p>
      <w:pPr>
        <w:pStyle w:val="BodyText"/>
      </w:pPr>
      <w:r>
        <w:t xml:space="preserve">Bình thường, trong huyện một năm chiêu thương tối đa cũng chỉ là mấy ngàn van nhân dân tệ, nhưng lần này là hơn một tỷ đô la a, cho dù chỉ là con số lẻ cũng đủ để hoàn thành nhiệm vụ chiêu thương một năm của huyện, đây chính là một cái bánh từ trên trời rơi xuống a, nếu như làm tốt thì chính mình có lẽ còn có thể tiến lên một bước.</w:t>
      </w:r>
    </w:p>
    <w:p>
      <w:pPr>
        <w:pStyle w:val="BodyText"/>
      </w:pPr>
      <w:r>
        <w:t xml:space="preserve">Muốn nói đến việc tính toán lợi ích thì có lẽ trên cái địa cầu này không ai có thể qua được đám quan viên chìm nổi trên quan trường này. Chỉ không tới vài phút mà Khổng huyện trưởng đã định ra được một bộ kế hoạch lợi ích rồi.</w:t>
      </w:r>
    </w:p>
    <w:p>
      <w:pPr>
        <w:pStyle w:val="BodyText"/>
      </w:pPr>
      <w:r>
        <w:t xml:space="preserve">- Khổng huyện trưởng, những chuyện này không cần phải nói với tôi, ngài tự xử lý là tốt rồi, đây chính là đại sư quan hệ tới việc phát triển kinh tế, Sầm thị trưởng đang muốn chờ xem kết quả a ...</w:t>
      </w:r>
    </w:p>
    <w:p>
      <w:pPr>
        <w:pStyle w:val="BodyText"/>
      </w:pPr>
      <w:r>
        <w:t xml:space="preserve">Lưu thư ký cảm giác được việc nói chuyện với người trong nội bộ thật thoải mái, thuận lợi chứ đâu có giống như gia hỏa không biết sống chết kia, dám động thử với mình?</w:t>
      </w:r>
    </w:p>
    <w:p>
      <w:pPr>
        <w:pStyle w:val="BodyText"/>
      </w:pPr>
      <w:r>
        <w:t xml:space="preserve">- Trang Duệ, nhìn anh có vẻ nhỏ tuổi hơn tôi nên tôi gọi anh một tiếng Trang huynh đệ cho thân mật, anh đi vào nhìn xem tác phẩm của tôi như thế nào?</w:t>
      </w:r>
    </w:p>
    <w:p>
      <w:pPr>
        <w:pStyle w:val="BodyText"/>
      </w:pPr>
      <w:r>
        <w:t xml:space="preserve">Khổng huyện trưởng còn đang ở bên ngoài bày mưu tính kế thì Từ Quốc Thanh sớm đã đem việc vừa rồi quên mất bén, lôi kéo trang Duệ muốn hắn đi đánh giá tác phẩm của mình.</w:t>
      </w:r>
    </w:p>
    <w:p>
      <w:pPr>
        <w:pStyle w:val="BodyText"/>
      </w:pPr>
      <w:r>
        <w:t xml:space="preserve">- Vậy tôi cũng nên gọi anh một tiếng Từ đại ca a ...</w:t>
      </w:r>
    </w:p>
    <w:p>
      <w:pPr>
        <w:pStyle w:val="BodyText"/>
      </w:pPr>
      <w:r>
        <w:t xml:space="preserve">Trang Duệ cũng đang muốn nhìn qua công nghệ chế tác đồ sứ kia nên lập tức đáp ứng.</w:t>
      </w:r>
    </w:p>
    <w:p>
      <w:pPr>
        <w:pStyle w:val="BodyText"/>
      </w:pPr>
      <w:r>
        <w:t xml:space="preserve">- À, ta nói này hai vị, bây giờ vẫn còn tâm tình xem những vật kia sao?</w:t>
      </w:r>
    </w:p>
    <w:p>
      <w:pPr>
        <w:pStyle w:val="BodyText"/>
      </w:pPr>
      <w:r>
        <w:t xml:space="preserve">Vu Chính Quân đứng bên cạnh thấy hai tên này không hề khẩn trương chút nào thì lập tức gấp đến độ muốn nhảy cẩng lên. Vừa rồi Sầm thị trưởng tuy không nói gì thêm nhưng cho dù người ngu cũng nhìn ra được việc này còn chưa xong.</w:t>
      </w:r>
    </w:p>
    <w:p>
      <w:pPr>
        <w:pStyle w:val="BodyText"/>
      </w:pPr>
      <w:r>
        <w:t xml:space="preserve">Từ Quốc Thanh thoáng sững người một cái, hỏi ngược lại:</w:t>
      </w:r>
    </w:p>
    <w:p>
      <w:pPr>
        <w:pStyle w:val="BodyText"/>
      </w:pPr>
      <w:r>
        <w:t xml:space="preserve">- Sao vậy? Hiện tại dùng cơm vẫn còn sớm quá a? Huynh đệ của ta, anh có thể bình thường một chút không?</w:t>
      </w:r>
    </w:p>
    <w:p>
      <w:pPr>
        <w:pStyle w:val="BodyText"/>
      </w:pPr>
      <w:r>
        <w:t xml:space="preserve">- Anh có biết vừa rồi người anh đắc tội là ai không? Chính là thị trưởng đó!</w:t>
      </w:r>
    </w:p>
    <w:p>
      <w:pPr>
        <w:pStyle w:val="BodyText"/>
      </w:pPr>
      <w:r>
        <w:t xml:space="preserve">Ông chủ VU kỳ thật là lo lắng việc này có thể liên lụy tới bản thân hắn hay không. Vừa rồi hắn lén liếc mắt nhìn ra ngoài thì tựa hồ xe của Sầm thị trưởng vẫn còn dừng ở bên ngoài khiến hắn sợ tới mức thiếu chút nữa đã leo tường chạy trốn rồi.</w:t>
      </w:r>
    </w:p>
    <w:p>
      <w:pPr>
        <w:pStyle w:val="BodyText"/>
      </w:pPr>
      <w:r>
        <w:t xml:space="preserve">Từ Quốc Thanh không phục, nói:</w:t>
      </w:r>
    </w:p>
    <w:p>
      <w:pPr>
        <w:pStyle w:val="BodyText"/>
      </w:pPr>
      <w:r>
        <w:t xml:space="preserve">- Tôi một không ăn trộm, hai không cướp đoạt, hắn có thể làm gì tôi?</w:t>
      </w:r>
    </w:p>
    <w:p>
      <w:pPr>
        <w:pStyle w:val="BodyText"/>
      </w:pPr>
      <w:r>
        <w:t xml:space="preserve">- Đúng đó, thị trưởng là quan lớn, cũng không thể làm gì một người tuân theo pháp luật a!</w:t>
      </w:r>
    </w:p>
    <w:p>
      <w:pPr>
        <w:pStyle w:val="BodyText"/>
      </w:pPr>
      <w:r>
        <w:t xml:space="preserve">Trang Duệ cũng cười nói, tuy trong lòng hắn cũng rất kinh thường bộ dáng của tên thị trưởng kia trước mặt người Nhật Bản nhưng lời Từ Quốc Thanh nói cũng không sai, hắn không hề làm cai gì phạm pháp, vị thị trưởng kia dù có lợi hại cũng không thể đem hắn bắt tới Nhật Bản chứ?</w:t>
      </w:r>
    </w:p>
    <w:p>
      <w:pPr>
        <w:pStyle w:val="BodyText"/>
      </w:pPr>
      <w:r>
        <w:t xml:space="preserve">- Ài, ta nói hai anh ... như thế nào lại ....</w:t>
      </w:r>
    </w:p>
    <w:p>
      <w:pPr>
        <w:pStyle w:val="BodyText"/>
      </w:pPr>
      <w:r>
        <w:t xml:space="preserve">Vu Chính Quân sau khi nghe Trang Duệ nói xong thì ức tới muốn khóc, hai tên này sao cứng đầu vậy chứ!</w:t>
      </w:r>
    </w:p>
    <w:p>
      <w:pPr>
        <w:pStyle w:val="BodyText"/>
      </w:pPr>
      <w:r>
        <w:t xml:space="preserve">- Lý tổng, anh xem khuyên nhủ hắn a ...</w:t>
      </w:r>
    </w:p>
    <w:p>
      <w:pPr>
        <w:pStyle w:val="BodyText"/>
      </w:pPr>
      <w:r>
        <w:t xml:space="preserve">Ông chủ Vu rơi vào đường cùng đành nhìn về phía Lý Đại Lực. Hắn không biết Trang Duệ nên chỉ cho rằng Trang Duệ là một đại thương nhân có tiền chứ không có quyền từ nơi khác tới đây.</w:t>
      </w:r>
    </w:p>
    <w:p>
      <w:pPr>
        <w:pStyle w:val="BodyText"/>
      </w:pPr>
      <w:r>
        <w:t xml:space="preserve">- Ha ha, lão Vu, không cần gấp gáp như vậy, Trang tổng nói đúng đó, Quốc Thanh lão đệ không hề làm cái gì sai, ai cũng không thể làm gì được hắn ...</w:t>
      </w:r>
    </w:p>
    <w:p>
      <w:pPr>
        <w:pStyle w:val="BodyText"/>
      </w:pPr>
      <w:r>
        <w:t xml:space="preserve">Lý Đại Lực một mực không nói gì nãy giờ nhưng lúc này lại ủng hộ Trang Duệ, hắn tuy cũng không rõ ràng bối cảnh của Trang Duệ nhưng lúc ở hội sở ngoại ô Bắc Kinh, Lý Đại Lực đã nhận một cái danh thiếp, trên đó ghi rõ ràng chức vị là tân nhậm phó tỉnh trưởng của tỉnh Ký!</w:t>
      </w:r>
    </w:p>
    <w:p>
      <w:pPr>
        <w:pStyle w:val="BodyText"/>
      </w:pPr>
      <w:r>
        <w:t xml:space="preserve">Cho nên Lý Đại Lực tuy cũng đang làm ăn ở tỉnh nhưng hắn cũng không khẩn trương gì mấy, thậm chí còn có vài phần hưng phấn, hắn ước gì sự việc náo càng lớn hơn một chút để nhìn xem các mối quan hệ và nhân mạch của Trang Duệ thế nào.</w:t>
      </w:r>
    </w:p>
    <w:p>
      <w:pPr>
        <w:pStyle w:val="BodyText"/>
      </w:pPr>
      <w:r>
        <w:t xml:space="preserve">Trong suy nghĩ của Lý Đại Lực thì cho dù đám cán bộ ở đây cường thế như thế nào thì khi đến kinh thành cũng vẫn phải cụp đuôi làm người, buộc phải bán cho những người ở đó vài phần mặt mũi.</w:t>
      </w:r>
    </w:p>
    <w:p>
      <w:pPr>
        <w:pStyle w:val="BodyText"/>
      </w:pPr>
      <w:r>
        <w:t xml:space="preserve">Đừng nói mấy cán bộ ở đây, ngay cả một ít cán bộ ở thủ đô không thu hút được đầu tư nhưng đi xuống các tỉnh lại mang danh là kiểm tra công tác, cho dù là cán bộ ở địa phương có cấp bậc cao hơn hắn thì cũng vẫn phải dùng bộ mặt tươi cười tương bồi. Nếu đặt ở thời phong kiến thì những cán bộ như vậy đều được coi như là khâm sai đại thần.</w:t>
      </w:r>
    </w:p>
    <w:p>
      <w:pPr>
        <w:pStyle w:val="BodyText"/>
      </w:pPr>
      <w:r>
        <w:t xml:space="preserve">- Ài, lão Từ, tôi là người bị hại a, bọn họ bắt anh không được nhưng rất có thể sẽ chỉa mũi dùi vào tôi ...</w:t>
      </w:r>
    </w:p>
    <w:p>
      <w:pPr>
        <w:pStyle w:val="BodyText"/>
      </w:pPr>
      <w:r>
        <w:t xml:space="preserve">Vu Chính Quân làm ra bộ mặt cầu xin, suy nghĩ một lúc rồi nói:</w:t>
      </w:r>
    </w:p>
    <w:p>
      <w:pPr>
        <w:pStyle w:val="BodyText"/>
      </w:pPr>
      <w:r>
        <w:t xml:space="preserve">- Lão Từ, tôi nghĩ anh nên đi đâu đó một đoạn thời gian, đợi khi mọi chuyện êm xuôi hãy trở về, dù sao anh bây giờ cũng không có tài chính để tiếp tục làm nghiên cứu a ...</w:t>
      </w:r>
    </w:p>
    <w:p>
      <w:pPr>
        <w:pStyle w:val="BodyText"/>
      </w:pPr>
      <w:r>
        <w:t xml:space="preserve">- Tôi không có làm chuyện gì sai, tại sao phải trốn? Mà nói tới cùng thì cho dù tôi có muốn đi cũng không có tiền mà đi ...</w:t>
      </w:r>
    </w:p>
    <w:p>
      <w:pPr>
        <w:pStyle w:val="BodyText"/>
      </w:pPr>
      <w:r>
        <w:t xml:space="preserve">Từ Quốc Thanh thoáng xấu hổ, nói. Vốn trên tay hắn còn mấy vạn nhưng đều bị con dâu cầm về nhà mẹ đẻ, cho nên trên tay hắn chỉ còn lại có mấy trăm đồng, chỉ đủ cho hắn ăn cơm. Nhà máy hiện giờ vẫn còn đang thiếu nợ tiền điện ba bốn tháng mà hắn vẫn chưa có tiền để thanh toán ... nguồn (.)</w:t>
      </w:r>
    </w:p>
    <w:p>
      <w:pPr>
        <w:pStyle w:val="BodyText"/>
      </w:pPr>
      <w:r>
        <w:t xml:space="preserve">Từ Quốc Thanh vừa nói dứt lời khiến ấy người ở đây đều sững sờ, bọn họ không ngờ Từ Quốc Thanh lại thảm đến như vậy! Đi đâu đó dăm ba tháng cùng lắm chỉ tốn vài ngàn tới một vạn, không ngờ ngay cả chút tiền đó mà hắn cũng không lấy ra được.</w:t>
      </w:r>
    </w:p>
    <w:p>
      <w:pPr>
        <w:pStyle w:val="BodyText"/>
      </w:pPr>
      <w:r>
        <w:t xml:space="preserve">Trang Duệ liếc nhìn Lý Đại Lực, nói:</w:t>
      </w:r>
    </w:p>
    <w:p>
      <w:pPr>
        <w:pStyle w:val="BodyText"/>
      </w:pPr>
      <w:r>
        <w:t xml:space="preserve">- Lý tổng, tiền đồ sứ kia có thể để cho Từ huynh ...</w:t>
      </w:r>
    </w:p>
    <w:p>
      <w:pPr>
        <w:pStyle w:val="BodyText"/>
      </w:pPr>
      <w:r>
        <w:t xml:space="preserve">Đoạn thời gian trước, Trang Duệ vừa mới mua một bộ tượng tam thải sĩ nữ, lúc đó Trang Duệ đã đưa cho Lý Đại Lực năm mươi vạn ý là muốn đưa cho Từ Quốc Thanh.</w:t>
      </w:r>
    </w:p>
    <w:p>
      <w:pPr>
        <w:pStyle w:val="BodyText"/>
      </w:pPr>
      <w:r>
        <w:t xml:space="preserve">Mặc dù Trang Duệ có tâm muốn mời Từ Quốc Thanh rời khỏi chỗ này nhưng việc lợi dụng lúc người ta đang trong hoàn cảnh khó khăn thì hắn khinh thường làm.</w:t>
      </w:r>
    </w:p>
    <w:p>
      <w:pPr>
        <w:pStyle w:val="Compact"/>
      </w:pPr>
      <w:r>
        <w:br w:type="textWrapping"/>
      </w:r>
      <w:r>
        <w:br w:type="textWrapping"/>
      </w:r>
    </w:p>
    <w:p>
      <w:pPr>
        <w:pStyle w:val="Heading2"/>
      </w:pPr>
      <w:bookmarkStart w:id="931" w:name="chương-9-09-phỏng-chế-giá-cao."/>
      <w:bookmarkEnd w:id="931"/>
      <w:r>
        <w:t xml:space="preserve">909. Chương 9 09: Phỏng Chế Giá Cao.</w:t>
      </w:r>
    </w:p>
    <w:p>
      <w:pPr>
        <w:pStyle w:val="Compact"/>
      </w:pPr>
      <w:r>
        <w:br w:type="textWrapping"/>
      </w:r>
      <w:r>
        <w:br w:type="textWrapping"/>
      </w:r>
    </w:p>
    <w:p>
      <w:pPr>
        <w:pStyle w:val="BodyText"/>
      </w:pPr>
      <w:r>
        <w:t xml:space="preserve">(.</w:t>
      </w:r>
    </w:p>
    <w:p>
      <w:pPr>
        <w:pStyle w:val="BodyText"/>
      </w:pPr>
      <w:r>
        <w:t xml:space="preserve">Hoàng Kim Đồng</w:t>
      </w:r>
    </w:p>
    <w:p>
      <w:pPr>
        <w:pStyle w:val="BodyText"/>
      </w:pPr>
      <w:r>
        <w:t xml:space="preserve">Tác giả: Đả Nhãn</w:t>
      </w:r>
    </w:p>
    <w:p>
      <w:pPr>
        <w:pStyle w:val="BodyText"/>
      </w:pPr>
      <w:r>
        <w:t xml:space="preserve">Chương 909: Phỏng chế giá cao.</w:t>
      </w:r>
    </w:p>
    <w:p>
      <w:pPr>
        <w:pStyle w:val="BodyText"/>
      </w:pPr>
      <w:r>
        <w:t xml:space="preserve">Nhóm dịch: Dungnhi</w:t>
      </w:r>
    </w:p>
    <w:p>
      <w:pPr>
        <w:pStyle w:val="BodyText"/>
      </w:pPr>
      <w:r>
        <w:t xml:space="preserve">Sưu tầm by khunglongconhaman -</w:t>
      </w:r>
    </w:p>
    <w:p>
      <w:pPr>
        <w:pStyle w:val="BodyText"/>
      </w:pPr>
      <w:r>
        <w:t xml:space="preserve">Nguồn: Vipvandan</w:t>
      </w:r>
    </w:p>
    <w:p>
      <w:pPr>
        <w:pStyle w:val="BodyText"/>
      </w:pPr>
      <w:r>
        <w:t xml:space="preserve">- Đúng, đúng, ta thiếu chút nữa quên việc này. Vu huynh, Trang tổng mua bốn đồ sư do Từ huynh chế tác, tổng cộng là năm mươi vạn ... Nhìn ta làm cái gì? Trang tổng nói giá trị nó bao nhiêu thì nó là bấy nhiêu, anh cũng không phải ngày đầu tiên giao dịch đồ cổ chứ? Những phỏng chế phẩm ở thời hiện đại này giá có có thể so sánh được với chính phẩm sao?</w:t>
      </w:r>
    </w:p>
    <w:p>
      <w:pPr>
        <w:pStyle w:val="BodyText"/>
      </w:pPr>
      <w:r>
        <w:t xml:space="preserve">Sau khi nghe Trang Duệ nói, Lý Đại Lực vội vàng móc chi phiếu ra, nhưng cũng không có trực tiếp đưa cho Từ Quốc Thanh mà giao cho Vu Chính Quân, bởi gì đám đồ sứ đó là nhận được từ tay của Vu Chính Quân.</w:t>
      </w:r>
    </w:p>
    <w:p>
      <w:pPr>
        <w:pStyle w:val="BodyText"/>
      </w:pPr>
      <w:r>
        <w:t xml:space="preserve">- Trang tổng, anh xem, cái này có vẻ nhiều quá ...</w:t>
      </w:r>
    </w:p>
    <w:p>
      <w:pPr>
        <w:pStyle w:val="BodyText"/>
      </w:pPr>
      <w:r>
        <w:t xml:space="preserve">Vu Chính Quân vừa nhận được chi phiếu, lập tức đưa cho Từ Quốc Thanh, hơn nữa trên mặt cũng có chút đỏ lên, hắn vốn định dùng chút miệng lưỡi câu kéo một chút lợi ích, không ngờ Trang Duệ sau khi phân biệt phải trái xong lại trả giá cao như vậy. xem tại</w:t>
      </w:r>
    </w:p>
    <w:p>
      <w:pPr>
        <w:pStyle w:val="BodyText"/>
      </w:pPr>
      <w:r>
        <w:t xml:space="preserve">Trang Duệ nghe vậy, cười cười khoát tay nói:</w:t>
      </w:r>
    </w:p>
    <w:p>
      <w:pPr>
        <w:pStyle w:val="BodyText"/>
      </w:pPr>
      <w:r>
        <w:t xml:space="preserve">- Ông chủ Vu, tay nghề của Từ huynh đúng là đáng giá như vậy, những kiện đồ gốm đời Đường này tuy không chính thức được chế tác từ đời Đường nhưng cũng có tiêu chuẩn nghệ thuật và giá trị thưởng thức rất cao, hơn nữa mấy kiện thành phẩm này đoán chừng giá cũng không thấp!</w:t>
      </w:r>
    </w:p>
    <w:p>
      <w:pPr>
        <w:pStyle w:val="BodyText"/>
      </w:pPr>
      <w:r>
        <w:t xml:space="preserve">- Tôi cũng không phải không biết, nhưng hình như cũng không nhiều như vậy a?</w:t>
      </w:r>
    </w:p>
    <w:p>
      <w:pPr>
        <w:pStyle w:val="BodyText"/>
      </w:pPr>
      <w:r>
        <w:t xml:space="preserve">Vu Chính Quân mặt dù biết Từ Quốc Thanh chế tác mấy kiện đồ sứ kia đã hao phí không ít tiền bạc nhưng cụ thể con số bao nhiêu thì hắn cũng không rõ.</w:t>
      </w:r>
    </w:p>
    <w:p>
      <w:pPr>
        <w:pStyle w:val="BodyText"/>
      </w:pPr>
      <w:r>
        <w:t xml:space="preserve">Vu Chính Quân nghĩ, vật liệu đều là dùng đất sét trắng, mà đám đất sét đó cũng không mất tiền mua, cho nên chế tác ra thành phẩm từ chúng cũng không tốn bao nhiêu tiền a.</w:t>
      </w:r>
    </w:p>
    <w:p>
      <w:pPr>
        <w:pStyle w:val="BodyText"/>
      </w:pPr>
      <w:r>
        <w:t xml:space="preserve">Hơn nữa, lúc trước con dâu của Từ Quốc Thanh ham mê đầu tư cổ phiếu, cho nên đám bằng hữu của Từ Quốc Thanh đều tưởng rằng tất cả tiền của hắn đều bị con dâu hắn ném vào cổ phiếu chứ có ai ngờ được hắn lại dùng số tiền đó ném vào việc chế tác đồ gốm sứ chứ?</w:t>
      </w:r>
    </w:p>
    <w:p>
      <w:pPr>
        <w:pStyle w:val="BodyText"/>
      </w:pPr>
      <w:r>
        <w:t xml:space="preserve">Từ Quốc Thanh run run cầm tấm chi phiếu năm mươi vạn nhân dân tệ trong tay, thuận miệng nói:</w:t>
      </w:r>
    </w:p>
    <w:p>
      <w:pPr>
        <w:pStyle w:val="BodyText"/>
      </w:pPr>
      <w:r>
        <w:t xml:space="preserve">- Nếu dùng để chế tác đoán chừng cũng đủ cho hai tháng ...</w:t>
      </w:r>
    </w:p>
    <w:p>
      <w:pPr>
        <w:pStyle w:val="BodyText"/>
      </w:pPr>
      <w:r>
        <w:t xml:space="preserve">- Ta kháo, xài gì nhiều như vậy? Từ huynh, với năm mươi vạn này anh có thể chế tác ra bao nhiêu kiện chứ?</w:t>
      </w:r>
    </w:p>
    <w:p>
      <w:pPr>
        <w:pStyle w:val="BodyText"/>
      </w:pPr>
      <w:r>
        <w:t xml:space="preserve">Câu nói của Từ Quốc Thanh làm cho Vu Chính Quân giật bắn, trừng mắt hỏi.</w:t>
      </w:r>
    </w:p>
    <w:p>
      <w:pPr>
        <w:pStyle w:val="BodyText"/>
      </w:pPr>
      <w:r>
        <w:t xml:space="preserve">Từ Quốc Thanh ngẩng đầu lên, tựa hồ như đang tính toán gì đó, qua một lúc mới lên tiếng:</w:t>
      </w:r>
    </w:p>
    <w:p>
      <w:pPr>
        <w:pStyle w:val="BodyText"/>
      </w:pPr>
      <w:r>
        <w:t xml:space="preserve">- Nếu thuận lợi thì có thể chế tác hai đến ba kiện đồ sứ Từ Châu, nếu vận khí kém thì tối đa chỉ có thể chế tác được một kiện!</w:t>
      </w:r>
    </w:p>
    <w:p>
      <w:pPr>
        <w:pStyle w:val="BodyText"/>
      </w:pPr>
      <w:r>
        <w:t xml:space="preserve">- Cái ... cái gì?</w:t>
      </w:r>
    </w:p>
    <w:p>
      <w:pPr>
        <w:pStyle w:val="BodyText"/>
      </w:pPr>
      <w:r>
        <w:t xml:space="preserve">Vu Chính Quân triệt để há hốc mồm, gần như thì thảo:</w:t>
      </w:r>
    </w:p>
    <w:p>
      <w:pPr>
        <w:pStyle w:val="BodyText"/>
      </w:pPr>
      <w:r>
        <w:t xml:space="preserve">- Năm mươi vạn nhân dân tệ, anh cũng chỉ có thể chế tác ra được hai ba kiện?</w:t>
      </w:r>
    </w:p>
    <w:p>
      <w:pPr>
        <w:pStyle w:val="BodyText"/>
      </w:pPr>
      <w:r>
        <w:t xml:space="preserve">- Đúng vậy, chỉ tính riêng nguyên liệu phối chế cổ men cũng đã tiêu tốn không ít, tôi tuy nắm giữ phương pháp chế tác nhưng cho tới bây giờ vẫn không có đủ nguyên liệu trong tay, hơn nữa trong quá trình chế tác còn cần phải cân đối hỏa hầu, đối mười lô mới có thể ra được một kiện, đó là trong tình huống vận khí không tệ ...</w:t>
      </w:r>
    </w:p>
    <w:p>
      <w:pPr>
        <w:pStyle w:val="BodyText"/>
      </w:pPr>
      <w:r>
        <w:t xml:space="preserve">Với công nghệ chế tác đồ gốm sứ hiện nay thì cái khó lớn nhất chính là cách điều chế men, hiện tại có thể thông qua các vết tích thu thập được và trải qua không ít thí nhiệm cũng đã có thể phần nào khôi phục được nhưng cổ men lại cần không ít tài liệu gần như tuyệt tích hiện nay nên vô cùng quý hiếm.</w:t>
      </w:r>
    </w:p>
    <w:p>
      <w:pPr>
        <w:pStyle w:val="BodyText"/>
      </w:pPr>
      <w:r>
        <w:t xml:space="preserve">Từ Quốc Thanh dử dụng cổ men hoàn toàn đều do chính bản thân chế biến ra, hắn dùng giá cao thu mua các loại khoáng thạch trong nước, nghiền nát thành phấn trong nhiệt độ cao rồi mới phối chế men, hoàn toàn là dùng công nghệ thời xưa, không hề có một chút dấu vết khoa học kĩ thuật hiện đại nào trong đó.</w:t>
      </w:r>
    </w:p>
    <w:p>
      <w:pPr>
        <w:pStyle w:val="BodyText"/>
      </w:pPr>
      <w:r>
        <w:t xml:space="preserve">- Từ huynh, cái kia ... vậy mấy kiện đồ gốm đời ĐƯờng kia, anh dùng hết bao nhiêu tiền để làm ra?</w:t>
      </w:r>
    </w:p>
    <w:p>
      <w:pPr>
        <w:pStyle w:val="BodyText"/>
      </w:pPr>
      <w:r>
        <w:t xml:space="preserve">Giọng nói của Vu Chính Quân đã có chút run run, phải biết rằng hắn đã lấy đi không ít đồ gốm sứ đời Đường từ chỗ Từ Quốc Thanh rồi hắn cho rằng chúng là thứ không đáng bao nhiêu tiền mang đi tặng người ta.</w:t>
      </w:r>
    </w:p>
    <w:p>
      <w:pPr>
        <w:pStyle w:val="BodyText"/>
      </w:pPr>
      <w:r>
        <w:t xml:space="preserve">- Cũng không tốn bao nhiêu đâu ...</w:t>
      </w:r>
    </w:p>
    <w:p>
      <w:pPr>
        <w:pStyle w:val="BodyText"/>
      </w:pPr>
      <w:r>
        <w:t xml:space="preserve">Từ Quốc Thanh mở miệng làm cho tâm tình của Vu Chính Quân thoáng thả lỏng được một chút.</w:t>
      </w:r>
    </w:p>
    <w:p>
      <w:pPr>
        <w:pStyle w:val="BodyText"/>
      </w:pPr>
      <w:r>
        <w:t xml:space="preserve">- Bất quá, lúc mới nghiên cứu cách điều chế men thì tiêu tốn khoảng mấy trăm vạn, khi ra thành phẩm thì tiêu phí ít hơn một chút, nhưng do lúc nung đã thiêu đốt đi không ít tài liệu nên làm ra một kiện cũng mất thêm mấy vạn ...</w:t>
      </w:r>
    </w:p>
    <w:p>
      <w:pPr>
        <w:pStyle w:val="BodyText"/>
      </w:pPr>
      <w:r>
        <w:t xml:space="preserve">Những đồ gốm sứ phỏng chế thủ công hầu như không có một kiện nào là hoàn toàn giống nhau, mấy kiện đồ gốm từ tỏng tay Từ Quốc Thanh thoát ra mỗi kiện đều là tinh phẩm, mấy kiện không đạt chuẩn theo ý hắn đã sớm bị hắn đập nát hết rồi.</w:t>
      </w:r>
    </w:p>
    <w:p>
      <w:pPr>
        <w:pStyle w:val="BodyText"/>
      </w:pPr>
      <w:r>
        <w:t xml:space="preserve">Mười mấy năm qua, Từ Quốc Thanh tổng cộng cũng chỉ làm ra được năm sáu mươi kiện đồ gốm đời Đường, tính ra một năm cũng chỉ làm ra được khoảng vài kiện.</w:t>
      </w:r>
    </w:p>
    <w:p>
      <w:pPr>
        <w:pStyle w:val="BodyText"/>
      </w:pPr>
      <w:r>
        <w:t xml:space="preserve">Từ Quốc Thanh vô cùng đam mê việc phỏng chế đồ gốm sứ cho nên đối với những thứ không đạt chuẩn hắn không thèm quan tâm, cộng thêm việc biết được bán chúng ra ngoài cũng thu được chút tiền nên hắn rất hào phóng đưa ra ngoài không ít.</w:t>
      </w:r>
    </w:p>
    <w:p>
      <w:pPr>
        <w:pStyle w:val="BodyText"/>
      </w:pPr>
      <w:r>
        <w:t xml:space="preserve">Từ Quốc Thanh lần này lấy ra ba mươi hai kiện, tất cả đều bị những bằng hữu của hắn thấy đẹp mắt lấy đi, trong đó có cả ông chủ Vu.</w:t>
      </w:r>
    </w:p>
    <w:p>
      <w:pPr>
        <w:pStyle w:val="BodyText"/>
      </w:pPr>
      <w:r>
        <w:t xml:space="preserve">Hiện tại do đã cạn kiệt tiền vốn nên Từ Quốc Thanh mới đem hơn ba mươi kiện mình ưng ý nhất bán ra kiếm tiền, nhưng đối với hắn thì giá trị của mấy kiện này thật sự không thể nào định được.</w:t>
      </w:r>
    </w:p>
    <w:p>
      <w:pPr>
        <w:pStyle w:val="BodyText"/>
      </w:pPr>
      <w:r>
        <w:t xml:space="preserve">Nhưng khi Trang Duệ xuất ra năm mươi vạn, Từ Quốc Thanh cũng không hề cảm thấy kinh ngạc bởi gì dù sao khi hắn chế tác mấy kiện đồ gốm đó cũng đã tiêu phí nhiều hơn con số đó nhiều.</w:t>
      </w:r>
    </w:p>
    <w:p>
      <w:pPr>
        <w:pStyle w:val="BodyText"/>
      </w:pPr>
      <w:r>
        <w:t xml:space="preserve">- Ông trời của tôi, sao anh không nói sớm? Tôi phải đi thu lại ...</w:t>
      </w:r>
    </w:p>
    <w:p>
      <w:pPr>
        <w:pStyle w:val="BodyText"/>
      </w:pPr>
      <w:r>
        <w:t xml:space="preserve">Vu Chính Quân sau khi nghe Từ Quốc Thanh nói xong thì quả thực rất muốn phát tác, hắn như thế nào cũng khhông ngờ được mấy thứ đồ vật Từ Quốc Thanh tiện tay để đầy trong nhà kia, mỗi thứ đều đáng giá trên vạn đồng ...</w:t>
      </w:r>
    </w:p>
    <w:p>
      <w:pPr>
        <w:pStyle w:val="BodyText"/>
      </w:pPr>
      <w:r>
        <w:t xml:space="preserve">- Vu huynh, từ từ nào, làm gì có việc đồ đã tặng mà đi đòi về?</w:t>
      </w:r>
    </w:p>
    <w:p>
      <w:pPr>
        <w:pStyle w:val="BodyText"/>
      </w:pPr>
      <w:r>
        <w:t xml:space="preserve">Từ Quốc Thanh khoát khoát tay, không hề quan tâm nói. Gia đình hắn bắt đầu làm giàu từ những năm tám mươi, Từ Quốc Thanh lúc đó cũng bắt đầu đam mê về đồ gốm sứ, do lão gia tử có thể kiếm tiền nên hắn tiêu rất thoải mái, do đó cũng đã tạo nên phần nào tính nết thiếu gia của hắn.</w:t>
      </w:r>
    </w:p>
    <w:p>
      <w:pPr>
        <w:pStyle w:val="BodyText"/>
      </w:pPr>
      <w:r>
        <w:t xml:space="preserve">- Đúng đó, Trang lão đệ, anh còn muốn thu mua đồ gốm sứ đời Đường không? Nếu còn thì anh có thể nói anh muốn đồ vật như thế nào, to nhỏ bao nhiêu, sau đó tôi sẽ giúp anh chế tác. Anh yên tâm, tôi chỉ tính giá vốn cộng thêm chút tiền công sức là được.</w:t>
      </w:r>
    </w:p>
    <w:p>
      <w:pPr>
        <w:pStyle w:val="Compact"/>
      </w:pPr>
      <w:r>
        <w:br w:type="textWrapping"/>
      </w:r>
      <w:r>
        <w:br w:type="textWrapping"/>
      </w:r>
    </w:p>
    <w:p>
      <w:pPr>
        <w:pStyle w:val="Heading2"/>
      </w:pPr>
      <w:bookmarkStart w:id="932" w:name="chương-91-0-liên-hợp-chấp-pháp.1"/>
      <w:bookmarkEnd w:id="932"/>
      <w:r>
        <w:t xml:space="preserve">910. Chương 91 0: Liên Hợp Chấp Pháp.(1)</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910: Liên hợp chấp pháp.(1)</w:t>
      </w:r>
    </w:p>
    <w:p>
      <w:pPr>
        <w:pStyle w:val="BodyText"/>
      </w:pPr>
      <w:r>
        <w:t xml:space="preserve">Nhóm dịch: Dungnhi</w:t>
      </w:r>
    </w:p>
    <w:p>
      <w:pPr>
        <w:pStyle w:val="BodyText"/>
      </w:pPr>
      <w:r>
        <w:t xml:space="preserve">Sưu tầm by khunglongconhaman -</w:t>
      </w:r>
    </w:p>
    <w:p>
      <w:pPr>
        <w:pStyle w:val="BodyText"/>
      </w:pPr>
      <w:r>
        <w:t xml:space="preserve">Nguồn: Vipvandan</w:t>
      </w:r>
    </w:p>
    <w:p>
      <w:pPr>
        <w:pStyle w:val="BodyText"/>
      </w:pPr>
      <w:r>
        <w:t xml:space="preserve">Có thể do trong khoảng thời gian này bị việc thiếu tiền làm cho khổ não, hiện tại cũng đang ở trong nguy cơ khó sống qua ngày nên Từ Quốc Thanh luôn muốn kiếm tiền, bất quá hắn lại quá thành thật, mọi suy nghĩ trong đầu đều nói thẳng tuột ra hết.</w:t>
      </w:r>
    </w:p>
    <w:p>
      <w:pPr>
        <w:pStyle w:val="BodyText"/>
      </w:pPr>
      <w:r>
        <w:t xml:space="preserve">Nếu Từ Quốc Thanh sớm bỏ đi cái tính cách này thì cho dù nhà máy gốm sứ ngừng hoạt đọng thì với tay nghề của hắn cũng sẽ sống phi thường thoải mái. Đương nhiên, hiện tai cũng chưa phải là muộn!</w:t>
      </w:r>
    </w:p>
    <w:p>
      <w:pPr>
        <w:pStyle w:val="BodyText"/>
      </w:pPr>
      <w:r>
        <w:t xml:space="preserve">- Gốm màu đời Đường tôi cũng không muốn lắm, nhưng đồ sứ Từ Châu thì tôi lại cảm thấy rất hứng thú, có thời gian chúng ta thảo luận về vấn đề này một chút đi ...</w:t>
      </w:r>
    </w:p>
    <w:p>
      <w:pPr>
        <w:pStyle w:val="BodyText"/>
      </w:pPr>
      <w:r>
        <w:t xml:space="preserve">Trang Duệ vừa nói vừa vui sướng suy nghĩ sẽ đem mấy kiện đồ sứ phỏng chế này toàn bộ bán cho Nhật Bản!</w:t>
      </w:r>
    </w:p>
    <w:p>
      <w:pPr>
        <w:pStyle w:val="BodyText"/>
      </w:pPr>
      <w:r>
        <w:t xml:space="preserve">Người khác không biết người Nhật Bản rất tôn sùng đồ sứ Từ Châu nhưng Trang Duệ lại biết rất rõ. Nếu kiểm tra là đồ sứ Từ Châu thật thì một kiên tuyệt đối có giá ít nhất cũng mấy trăm vạn, thậm chí hơn ngàn vạn!</w:t>
      </w:r>
    </w:p>
    <w:p>
      <w:pPr>
        <w:pStyle w:val="BodyText"/>
      </w:pPr>
      <w:r>
        <w:t xml:space="preserve">Những việc như thế này, tự nhiên là càng ít người biết càng tốt, hiện tại có Lý Đại Lực và Vu Chính Quân ở đây, Trang Duệ cũng không muốn nói nhiều, bởi vì việc này nếu thành công, nếu truyền ra ngoài thì thanh danh trên thị trường đồ gốm sứ của Trang Duệ tuyệt đối sẽ vô cùng thối.</w:t>
      </w:r>
    </w:p>
    <w:p>
      <w:pPr>
        <w:pStyle w:val="BodyText"/>
      </w:pPr>
      <w:r>
        <w:t xml:space="preserve">Bất quá, đem đi hại đám tiểu quỷ tử Nhật Bản kia thì Trang Duệ không hề có chút buồn phiền hay gánh nặng tâm lý nào. Mấu chốt là phải xem tay nghề chế tác đồ gốm Từ Châu của Từ Quốc Thanh có quá quan hay không?</w:t>
      </w:r>
    </w:p>
    <w:p>
      <w:pPr>
        <w:pStyle w:val="BodyText"/>
      </w:pPr>
      <w:r>
        <w:t xml:space="preserve">- Trang tổng, hiện tại cũng không có gì làm, anh cùng với Từ huynh thảo luận đi, tôi cùng với lão Vu còn có vài chuyện muốn bàn bạc?</w:t>
      </w:r>
    </w:p>
    <w:p>
      <w:pPr>
        <w:pStyle w:val="BodyText"/>
      </w:pPr>
      <w:r>
        <w:t xml:space="preserve">Lý Đại Lực hỗn trên thương trường lâu rồi nên tự nhiên cũng nhìn ra được Trang Duệ có một số việc không muốn nói cho bọn hắn nghe cho nên vội vàng đưa chuyện muốn kéo Vu Chính Quân đi chỗ khác.</w:t>
      </w:r>
    </w:p>
    <w:p>
      <w:pPr>
        <w:pStyle w:val="BodyText"/>
      </w:pPr>
      <w:r>
        <w:t xml:space="preserve">- Trong các ngươi, ai là Từ Quốc Thanh?</w:t>
      </w:r>
    </w:p>
    <w:p>
      <w:pPr>
        <w:pStyle w:val="BodyText"/>
      </w:pPr>
      <w:r>
        <w:t xml:space="preserve">Lý Đại Lực và Vu Chính Quân vừa mới đi tới ngoài sân thì bên ngoài có một đám người mặt đồng phục còn có cảnh sát và đám thuế vụ công thương chạy tới chắn hai người trở lại trong phòng.</w:t>
      </w:r>
    </w:p>
    <w:p>
      <w:pPr>
        <w:pStyle w:val="BodyText"/>
      </w:pPr>
      <w:r>
        <w:t xml:space="preserve">Sân nhà Từ Quốc Thanh cũng không tính là nhỏ, do không được quét dọn thường xuyên nên hiện giờ mọc đầy cỏ dại. Những người đến cũng không ít, ước chừng có khoảng hai ba mươi người đang đứng trong sân. Lúc này Lý Đại Lực, Chính Quân và Trang Duệ đi ra, một người trung niên mập mạp mặc cảnh phục há mồm hỏi:</w:t>
      </w:r>
    </w:p>
    <w:p>
      <w:pPr>
        <w:pStyle w:val="BodyText"/>
      </w:pPr>
      <w:r>
        <w:t xml:space="preserve">- Ai là Từ Quốc Thanh, người nào là Từ Quốc Thanh?</w:t>
      </w:r>
    </w:p>
    <w:p>
      <w:pPr>
        <w:pStyle w:val="BodyText"/>
      </w:pPr>
      <w:r>
        <w:t xml:space="preserve">- Triệu sở trưởng, có chuyện gì sao? Vì sao lại dẫn theo nhiều người đến như vậy.</w:t>
      </w:r>
    </w:p>
    <w:p>
      <w:pPr>
        <w:pStyle w:val="BodyText"/>
      </w:pPr>
      <w:r>
        <w:t xml:space="preserve">Vu Chính Quân ở thị trấn này cũng được coi là một tay anh chị, trong số những người mới đến này hắn biết hầu như tất cả. Hơn nữa hôm qua bản thân hắn còn cùng bọn họ nâng cốc uống đôi ba chén. Người đang nói chuyện với Vu Chính Quân chính là sở trưởng của đồn công an thành nội. Hôm qua hắn cùng với vị sở trường này cùng nhau nâng chén. (.</w:t>
      </w:r>
    </w:p>
    <w:p>
      <w:pPr>
        <w:pStyle w:val="BodyText"/>
      </w:pPr>
      <w:r>
        <w:t xml:space="preserve">Ngoại miệng Vu Chính Quân đùa giỡn tươi cười, nhưng trong lòng hắn đã sơm hiểu được, bọn họ tới trả thù cũng thật là nhanh. Không nghĩ tới vị thị trưởng đại nhân kia đi ra ngoài còn chưa đến một giờ, vậy mà đã có thể bày ra được thế trận lớn đến như vậy.</w:t>
      </w:r>
    </w:p>
    <w:p>
      <w:pPr>
        <w:pStyle w:val="BodyText"/>
      </w:pPr>
      <w:r>
        <w:t xml:space="preserve">Kỳ thực Vu Chính Quân cũng có phần xem thường vị thị trưởng này. Nếu đơn thuần là bị Từ Quốc Thanh hồ ngôn loạn ngữ đắc tội, Sầm thị trưởng căn bản sẽ không nháo chuyện đến như vậy. Nhưng việc này lại liên quan đến đại sư làm ăn buôn bán, Sầm thị trưởng cũng chỉ có thể lấy quyền áp người.</w:t>
      </w:r>
    </w:p>
    <w:p>
      <w:pPr>
        <w:pStyle w:val="BodyText"/>
      </w:pPr>
      <w:r>
        <w:t xml:space="preserve">- Lão Vu? Ngươi vì sao lại ở đây?</w:t>
      </w:r>
    </w:p>
    <w:p>
      <w:pPr>
        <w:pStyle w:val="BodyText"/>
      </w:pPr>
      <w:r>
        <w:t xml:space="preserve">Triệu sở trưởng nhìn thấy Vu Chính Quân thì lấy làm kinh hãi, chỉ là lập tức sắc mặt trở nên đanh thép, nói:</w:t>
      </w:r>
    </w:p>
    <w:p>
      <w:pPr>
        <w:pStyle w:val="BodyText"/>
      </w:pPr>
      <w:r>
        <w:t xml:space="preserve">- Cục liên hợp chấp pháp quản lý công thương thuế vụ đến, Từ Quốc Thanh đi ra ngoài nói chuyện.</w:t>
      </w:r>
    </w:p>
    <w:p>
      <w:pPr>
        <w:pStyle w:val="BodyText"/>
      </w:pPr>
      <w:r>
        <w:t xml:space="preserve">Đây chính là ban lãnh đạo của huyện tự mình an bày nhiệm vụ phân phó xuống dưới, hơn nửa còn chuẩn bị cả xe ô-tô đich thân đến thực thi nhiệm vụ. Triệu sở trưởng cũng không dám cùng Vu Chính Quân trò chuyện này. Chỉ là hai người cũng quen biết nhau lâu rồi, cho nên Triệu sở trưởng nháy mắt ra hiệu cho Vu Chính Quân, ý bảo hắn chờ một lát nữa thì tốt hơn.</w:t>
      </w:r>
    </w:p>
    <w:p>
      <w:pPr>
        <w:pStyle w:val="BodyText"/>
      </w:pPr>
      <w:r>
        <w:t xml:space="preserve">- Ta là Từ Quốc Thanh, các ngươi muốn làm gì?</w:t>
      </w:r>
    </w:p>
    <w:p>
      <w:pPr>
        <w:pStyle w:val="BodyText"/>
      </w:pPr>
      <w:r>
        <w:t xml:space="preserve">Từ Quốc Thanh đứng dậy, hắn không phải là người ngu si. Hắn ở trên phương diện tu phục gốm sứ và phỏng chế có được tài năng cũng thành tựu lớn như vậy. Chứng tở đầu óc so với người bình thường thống minh hơn rất nhiều, chỉ là bình thường hắn không để ý đến việc làm ăn buôn bán mà thôi. Hiện tại thấy được tình cảnh này, Từ Quốc Thanh cũng biết được chức vị của mấy người mới đến kia, cho nên hắn chỉnh chang lại quần áo rồi đi ra.</w:t>
      </w:r>
    </w:p>
    <w:p>
      <w:pPr>
        <w:pStyle w:val="BodyText"/>
      </w:pPr>
      <w:r>
        <w:t xml:space="preserve">- Nhà xưởng này của ngươi chưa có làm giấy phép kinh đoan, mời ngươi hiệp trợ cùng chúng ta điều tra một chút.</w:t>
      </w:r>
    </w:p>
    <w:p>
      <w:pPr>
        <w:pStyle w:val="BodyText"/>
      </w:pPr>
      <w:r>
        <w:t xml:space="preserve">Vị Triệu sở trưởng nhìn thấy Vu Chính Quân thì sắc mặt hòa hoãn hơn, trực tiếp giao ấy người khác dẫn Từ Quốc Thanh đi. Từ Quốc Thanh này không giết người, không phóng hỏa cho nên bản thân hắn không thể mạnh mẽ bắt người đi được.</w:t>
      </w:r>
    </w:p>
    <w:p>
      <w:pPr>
        <w:pStyle w:val="BodyText"/>
      </w:pPr>
      <w:r>
        <w:t xml:space="preserve">Vu Chính Quân mặc dù không tiện để lộ thân phận ra bên ngoài, thế nhưng ở thị trấn nhỉ này hắn thực sự là một tay anh chị có tiếng tăm không nhỏ. Thuộc hạ dưới trướng cũng có tới một nghìn tên. Quân hệ của hắn đối với vài nhân vật tai to mặt lớn ở đây cũng rất tốt. Triệu sở trưởng cũng vì thế mà muốn cấp cho hắn vài phần mặt mũi, không muốn làm quá lớn chuyện này.</w:t>
      </w:r>
    </w:p>
    <w:p>
      <w:pPr>
        <w:pStyle w:val="BodyText"/>
      </w:pPr>
      <w:r>
        <w:t xml:space="preserve">Về phần Trang Duệ, Bành Phi, còn có Lý Đại Lực, đám người này bị Triệu sở trưởng tử động loại bỏ luôn.</w:t>
      </w:r>
    </w:p>
    <w:p>
      <w:pPr>
        <w:pStyle w:val="BodyText"/>
      </w:pPr>
      <w:r>
        <w:t xml:space="preserve">Tuy hắn thấy những người đi xe biển số Bắc Kinh đến nhưng cũng không thèm để ý, khoảng cách tử Bắc Kinh đến Thạch thị cũng không xa, có thể gặp được vài chiếc xe mang biển số Bắc Kinh cũng là điều bình thường.</w:t>
      </w:r>
    </w:p>
    <w:p>
      <w:pPr>
        <w:pStyle w:val="BodyText"/>
      </w:pPr>
      <w:r>
        <w:t xml:space="preserve">- Từ Quốc Thanh, chúng ta là người của cục Công Thương. Dựa theo quy định, muốn kiểm tra giấy phép kinh doanh của ngươi, mời ngươi lấy ra cho chúng ta xem.</w:t>
      </w:r>
    </w:p>
    <w:p>
      <w:pPr>
        <w:pStyle w:val="BodyText"/>
      </w:pPr>
      <w:r>
        <w:t xml:space="preserve">Bởi vì rất gần với thành phố cho nên tuy chỉ là một thị trấn nhỏ nhưng ở đây rất chú ý đến văn bản pháp luật. Hơn nữa Khổng huyện trưởng cũng đã có dặn dò qua, phải làm việc theo pháp lý.</w:t>
      </w:r>
    </w:p>
    <w:p>
      <w:pPr>
        <w:pStyle w:val="BodyText"/>
      </w:pPr>
      <w:r>
        <w:t xml:space="preserve">- Giấy phép kinh doanh? Các ngươi chờ một chút, trước tiên vào trong ngồi chờ đi. Ta đi lấy...</w:t>
      </w:r>
    </w:p>
    <w:p>
      <w:pPr>
        <w:pStyle w:val="BodyText"/>
      </w:pPr>
      <w:r>
        <w:t xml:space="preserve">Từ Quốc Thanh để vài người đi qua phòng làm việc ở trong phân xưởng, bản thân hắn thì chạy đi tìm giấy phép kinh doanh. Việc này từ trước đến nay đều do vợ hắn quản ký, Từ Quốc Thanh cũng chỉ nhớ đại khái nơi cất giấy tờ quan trọng trong nhà.</w:t>
      </w:r>
    </w:p>
    <w:p>
      <w:pPr>
        <w:pStyle w:val="BodyText"/>
      </w:pPr>
      <w:r>
        <w:t xml:space="preserve">- Lão Triệu, rốt cuộc đã xảy ra chuyện gì?</w:t>
      </w:r>
    </w:p>
    <w:p>
      <w:pPr>
        <w:pStyle w:val="BodyText"/>
      </w:pPr>
      <w:r>
        <w:t xml:space="preserve">Vu Chính Quân không có tiến vào trong phòng làm việc, hắn lại gần Triệu sở trưởng nhỏ giọng nói.</w:t>
      </w:r>
    </w:p>
    <w:p>
      <w:pPr>
        <w:pStyle w:val="BodyText"/>
      </w:pPr>
      <w:r>
        <w:t xml:space="preserve">- Vu Chính Quân, ngươi và lão bản ở đây là bằng hữu?</w:t>
      </w:r>
    </w:p>
    <w:p>
      <w:pPr>
        <w:pStyle w:val="Compact"/>
      </w:pPr>
      <w:r>
        <w:br w:type="textWrapping"/>
      </w:r>
      <w:r>
        <w:br w:type="textWrapping"/>
      </w:r>
    </w:p>
    <w:p>
      <w:pPr>
        <w:pStyle w:val="Heading2"/>
      </w:pPr>
      <w:bookmarkStart w:id="933" w:name="chương-911-liên-hợp-chấp-pháp.2"/>
      <w:bookmarkEnd w:id="933"/>
      <w:r>
        <w:t xml:space="preserve">911. Chương 911 : Liên Hợp Chấp Pháp.(2)</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911: Liên hợp chấp pháp.(2)</w:t>
      </w:r>
    </w:p>
    <w:p>
      <w:pPr>
        <w:pStyle w:val="BodyText"/>
      </w:pPr>
      <w:r>
        <w:t xml:space="preserve">Nhóm dịch: Dungnhi</w:t>
      </w:r>
    </w:p>
    <w:p>
      <w:pPr>
        <w:pStyle w:val="BodyText"/>
      </w:pPr>
      <w:r>
        <w:t xml:space="preserve">Sưu tầm by khunglongconhaman -</w:t>
      </w:r>
    </w:p>
    <w:p>
      <w:pPr>
        <w:pStyle w:val="BodyText"/>
      </w:pPr>
      <w:r>
        <w:t xml:space="preserve">Nguồn: Vipvandan</w:t>
      </w:r>
    </w:p>
    <w:p>
      <w:pPr>
        <w:pStyle w:val="BodyText"/>
      </w:pPr>
      <w:r>
        <w:t xml:space="preserve">Triệu sở trưởng hỏi một câu, lại thấy Vu Chính Quân gật đầu thì nhìn chung quanh dò xét, thấp giọng nói:</w:t>
      </w:r>
    </w:p>
    <w:p>
      <w:pPr>
        <w:pStyle w:val="BodyText"/>
      </w:pPr>
      <w:r>
        <w:t xml:space="preserve">- Việc này không nhỏ, Khổng huyện trưởng có dặn dò trước. Sợ rằng không phải là việc tốt lành gì. Vu Chính Quân! Tốt nhất ngươi không nên ở đây lâu, nhanh chóng rời đi là tốt nhất.</w:t>
      </w:r>
    </w:p>
    <w:p>
      <w:pPr>
        <w:pStyle w:val="BodyText"/>
      </w:pPr>
      <w:r>
        <w:t xml:space="preserve">Triệu sở trưởng coi như là có tình có nghĩa, cấp cho Vu Chính Quân một điểm nhân tình, mắt hắn lại nhìn về phía Trang Duệ, Bành Phi và Lý Đại Lực, thanh âm lại đè thấp xuống một chút nữa:</w:t>
      </w:r>
    </w:p>
    <w:p>
      <w:pPr>
        <w:pStyle w:val="BodyText"/>
      </w:pPr>
      <w:r>
        <w:t xml:space="preserve">- Mấy người kia cũng là bằng hữu của ngươi sao? Dẫn bọn họ đi nhanh lên một chút, chuyện này bên trên thật sự muốn làm lớn đó.</w:t>
      </w:r>
    </w:p>
    <w:p>
      <w:pPr>
        <w:pStyle w:val="BodyText"/>
      </w:pPr>
      <w:r>
        <w:t xml:space="preserve">Cảnh sát là cái gì chứ, không phải là có nhiệm vụ bảo vệ an toàn cho nhân dân sao? Không có năng lực phân biệt thì làm sao có thể bắt được tội phạm đây? Đương khiên, năng lực phân biệt thì có, chỉ là có thể ứng dụng được hay không mà thôi.</w:t>
      </w:r>
    </w:p>
    <w:p>
      <w:pPr>
        <w:pStyle w:val="BodyText"/>
      </w:pPr>
      <w:r>
        <w:t xml:space="preserve">Năng lực phân biệt của Triệu sở trưởng rất cao, hắn liếc mắt nhìn qua cũng nhận ra được chiếc xe biển số Bắc Kinh dừng ở cửa Thạch thị kia là xe của chính phủ. Khẳng định là của một vị lãnh đạo, nhưng đối với Triệu sở trưởng mà nói thì lãnh đạo huyện mới là người có thể ra lệnh cho hắn.</w:t>
      </w:r>
    </w:p>
    <w:p>
      <w:pPr>
        <w:pStyle w:val="BodyText"/>
      </w:pPr>
      <w:r>
        <w:t xml:space="preserve">- Ài! Sầm thị trưởng này cũng không thể cưỡng bức người khác đi Nhật Bản như như vậy sao?</w:t>
      </w:r>
    </w:p>
    <w:p>
      <w:pPr>
        <w:pStyle w:val="BodyText"/>
      </w:pPr>
      <w:r>
        <w:t xml:space="preserve">Vu Chính Quân đã từng vào nam ra bắc, cũng có được nghĩa khí giang hồ. Nghe được Triệu sở trưởng nói những lời này, không khỏi rục rịch muốn đi. Muốn uy hiếp người lương thiện vậy mà lại vội vàng để cho người ta xuất ngoại, thật đúng là chuyện hiếm lạ.</w:t>
      </w:r>
    </w:p>
    <w:p>
      <w:pPr>
        <w:pStyle w:val="BodyText"/>
      </w:pPr>
      <w:r>
        <w:t xml:space="preserve">- Cái gì đi Nhật Bản?</w:t>
      </w:r>
    </w:p>
    <w:p>
      <w:pPr>
        <w:pStyle w:val="BodyText"/>
      </w:pPr>
      <w:r>
        <w:t xml:space="preserve">Triệu sở trưởng sửng sốt một chút nói:</w:t>
      </w:r>
    </w:p>
    <w:p>
      <w:pPr>
        <w:pStyle w:val="BodyText"/>
      </w:pPr>
      <w:r>
        <w:t xml:space="preserve">- Nhiệm vụ mà chúng ta nhận được chính là xét xử Từ Quốc Thanh trốn thuế, không có giấy phép kinh doanh. Cái này cùng với việc đi Nhật Bản thì có quan hệ gì?</w:t>
      </w:r>
    </w:p>
    <w:p>
      <w:pPr>
        <w:pStyle w:val="BodyText"/>
      </w:pPr>
      <w:r>
        <w:t xml:space="preserve">- Ngươi không biết? Sầm thị trưởng vừa chạy tới đây muốn lão Từ đi Nhật Bản tiền hành giao lưu học thuật. Nhưng cuối cùng bị lão Từ từ chối, sao đó thì các ngươi tới..</w:t>
      </w:r>
    </w:p>
    <w:p>
      <w:pPr>
        <w:pStyle w:val="BodyText"/>
      </w:pPr>
      <w:r>
        <w:t xml:space="preserve">Vu Chính Quân quan hệ với Triệu sở trưởng rất tốt, cho nên hắn cũng không ngại nói cho Triệu sở trưởng biết được chân tướng trong chuyện này.</w:t>
      </w:r>
    </w:p>
    <w:p>
      <w:pPr>
        <w:pStyle w:val="BodyText"/>
      </w:pPr>
      <w:r>
        <w:t xml:space="preserve">- Ài! Ta nói Vu Chính Quân, vị bằng hữu kia của ngươi có phải là có bệnh hay không? Hàng trăm vạn đô la để mời hắn đi một chuyến lại không muốn? Con mẹ nó! Không phải là tự rước lấy phiền phức vào người sao?</w:t>
      </w:r>
    </w:p>
    <w:p>
      <w:pPr>
        <w:pStyle w:val="BodyText"/>
      </w:pPr>
      <w:r>
        <w:t xml:space="preserve">Nghe Vu Chính Quân nói xong, Triệu sở trưởng kinh ngạc nhìn hắn, thần tình không thể tưởng tượng được, nhịn không được nuốt một ngụm nước buột.</w:t>
      </w:r>
    </w:p>
    <w:p>
      <w:pPr>
        <w:pStyle w:val="BodyText"/>
      </w:pPr>
      <w:r>
        <w:t xml:space="preserve">- Cũng không hẳn là như thế. Lão Từ cả ngày là đồ sứ đến choáng váng cả rồi, hắn cũng không có thời gian để đi ra ngoài.</w:t>
      </w:r>
    </w:p>
    <w:p>
      <w:pPr>
        <w:pStyle w:val="BodyText"/>
      </w:pPr>
      <w:r>
        <w:t xml:space="preserve">Vu Chính Quân cũng nói một câu oán giận, một năm ba trăm vạn đô la để là kinh phí nghiên cứu khoa học. Nếu như thay đổi là chính bản thân hắn, chỉ cần rút hầu bao ra hai trăm vạn đô la ra để trả lương cho hắn trong một năm thôi thì hắn cũng đã gật đầu lia lịa rồi.</w:t>
      </w:r>
    </w:p>
    <w:p>
      <w:pPr>
        <w:pStyle w:val="BodyText"/>
      </w:pPr>
      <w:r>
        <w:t xml:space="preserve">- Triệu sở trưởng, có thể hỏi một chút, lãnh đạo của các ngươi có nói sẽ chuẩn bị xử lý việc này như thế nào không?</w:t>
      </w:r>
    </w:p>
    <w:p>
      <w:pPr>
        <w:pStyle w:val="BodyText"/>
      </w:pPr>
      <w:r>
        <w:t xml:space="preserve">Trang Duệ đứng ở một bên nghe thấy hết tất cả, nhìn tình cảnh này, phỏng chừng là muốn để cho Từ Quốc Thanh ở trong song sắt mấy ngày. Trang Duệ thực không muốn điều này xảy ra chút nào.</w:t>
      </w:r>
    </w:p>
    <w:p>
      <w:pPr>
        <w:pStyle w:val="BodyText"/>
      </w:pPr>
      <w:r>
        <w:t xml:space="preserve">- Vu Chính Quân, bọn họ là?</w:t>
      </w:r>
    </w:p>
    <w:p>
      <w:pPr>
        <w:pStyle w:val="BodyText"/>
      </w:pPr>
      <w:r>
        <w:t xml:space="preserve">Triệu sở trưởng mang phần cảnh giác nhìn về phía Trang Duệ, ánh mắt chuyển lên người Vu Chính Quân.</w:t>
      </w:r>
    </w:p>
    <w:p>
      <w:pPr>
        <w:pStyle w:val="BodyText"/>
      </w:pPr>
      <w:r>
        <w:t xml:space="preserve">- Lão Triệu! Ta nói cho ngươi biết một chút. Vị này chính là Trang tổng, là đại lão bản từ Bắc Kinh tới. Đây là Lý tổng là lão bản của Phách Mại Hành, sinh ý của hắn cũng rất lớn. Bọn họ đều là bằng hữu của ta.</w:t>
      </w:r>
    </w:p>
    <w:p>
      <w:pPr>
        <w:pStyle w:val="BodyText"/>
      </w:pPr>
      <w:r>
        <w:t xml:space="preserve">Vu Chính Quân vội ra giới thiệu cho Triệu sở trưởng về đám người Trang Duệ. nguồn</w:t>
      </w:r>
    </w:p>
    <w:p>
      <w:pPr>
        <w:pStyle w:val="BodyText"/>
      </w:pPr>
      <w:r>
        <w:t xml:space="preserve">- Nguyên lai là Lý tổng, thất lễ, thất lễ...</w:t>
      </w:r>
    </w:p>
    <w:p>
      <w:pPr>
        <w:pStyle w:val="BodyText"/>
      </w:pPr>
      <w:r>
        <w:t xml:space="preserve">Triệu sở trưởng không có hứng thú quá lớn với Trang Duệ. Đại lão bản thì thế nào. Bản thân đại lão bản thân phận rất cao, căn bản rất khó có thể làm quen được. Mà Triệu sở trưởng đối với danh tiếng của Lý Đại Lực giống như sấm ở bên tai. Biết được vị này là lão bản của Phách Mại Hành, tài lực rất lớn. Sự cảnh giác trong lòng không khỏi đánh mất đi hơn phân nửa.</w:t>
      </w:r>
    </w:p>
    <w:p>
      <w:pPr>
        <w:pStyle w:val="BodyText"/>
      </w:pPr>
      <w:r>
        <w:t xml:space="preserve">Trang Duệ nhìn thấy Triệu sở trưởng không có để ý tới chính mình, biết bản thân mình trước mắt những người này không có phân lượng gì, vì thế hắn nháy mắt ra hiệu cho Lý Đại Lực.</w:t>
      </w:r>
    </w:p>
    <w:p>
      <w:pPr>
        <w:pStyle w:val="BodyText"/>
      </w:pPr>
      <w:r>
        <w:t xml:space="preserve">Lý Đại Lực thấy ánh mắt của Trang Duệ, thì hỏi:</w:t>
      </w:r>
    </w:p>
    <w:p>
      <w:pPr>
        <w:pStyle w:val="BodyText"/>
      </w:pPr>
      <w:r>
        <w:t xml:space="preserve">- Triệu sở trưởng, ta và Từ lão bản cũng là bằng hữu, chuyện này ngươi xem.. có thể hay không chuyện lớn hóa nhỏ, chuyện nhỏ hóa như không có?</w:t>
      </w:r>
    </w:p>
    <w:p>
      <w:pPr>
        <w:pStyle w:val="BodyText"/>
      </w:pPr>
      <w:r>
        <w:t xml:space="preserve">- Ai! Lý tổng, thực tình không phải bản thân ta không muốn giúp mà là không thể nào giúp được. Chuyện này chính là do Khổng trưởng đích thân an bài. Ta chỉ là một tiểu binh, không có năng lực phản kháng...</w:t>
      </w:r>
    </w:p>
    <w:p>
      <w:pPr>
        <w:pStyle w:val="BodyText"/>
      </w:pPr>
      <w:r>
        <w:t xml:space="preserve">Triệu sở trưởng là một người nhiều mặt, ai hắn cũng không muốn đắc tội. Bắt không được Từ Quốc Thanh, thì hắn không còn giữ được chức sở trưởng nữa.</w:t>
      </w:r>
    </w:p>
    <w:p>
      <w:pPr>
        <w:pStyle w:val="BodyText"/>
      </w:pPr>
      <w:r>
        <w:t xml:space="preserve">- Chỉ là. Ta vừa rồi hình như có nghe được Khổng huyện trưởng nói một câu. Chỉ cần Từ Quốc Thanh có thể giao ra phối phương gì đó để làm kết quả nghiên cứu khoa học hạng nhất, thì sẽ không truy sét hắn việc vi phạm pháp luật.</w:t>
      </w:r>
    </w:p>
    <w:p>
      <w:pPr>
        <w:pStyle w:val="BodyText"/>
      </w:pPr>
      <w:r>
        <w:t xml:space="preserve">Triệu sở trưởng nói ra mục đích lần này tới, mục đích chỉ là uy hiếp mà thôi, cuối cùng không thể không bắt người. Bản thân hắn chức vụ thấp, không có tư cách nói chuyện với huyện trưởng. Lời này là Khổng huyện trưởng nới với Ngô cục trưởng của cục Công Thương. Triệu sở trưởng chỉ biết nghe và làm theo chỉ thị mà thôi.</w:t>
      </w:r>
    </w:p>
    <w:p>
      <w:pPr>
        <w:pStyle w:val="BodyText"/>
      </w:pPr>
      <w:r>
        <w:t xml:space="preserve">- Cái gì?..Vô sỉ!</w:t>
      </w:r>
    </w:p>
    <w:p>
      <w:pPr>
        <w:pStyle w:val="BodyText"/>
      </w:pPr>
      <w:r>
        <w:t xml:space="preserve">Trang Duệ nghe được Triệu sở trưởng nói thì nhất thời mắng lớn, cảm tình với vị Sầm thị trưởng này cũng chỉnh vì thế mà mất hết. Cư nhiên lại đi giúp đỡ người Nhật Bản đoạt lấy phối phương từ chỗ của Từ Quốc Thanh. Từ trên đạo lý mà nói thì cái này chẳng khác nào bán nước?</w:t>
      </w:r>
    </w:p>
    <w:p>
      <w:pPr>
        <w:pStyle w:val="BodyText"/>
      </w:pPr>
      <w:r>
        <w:t xml:space="preserve">Trong lòng Trang Duệ suy nghĩ một chút, mở miệng nói rằng:</w:t>
      </w:r>
    </w:p>
    <w:p>
      <w:pPr>
        <w:pStyle w:val="BodyText"/>
      </w:pPr>
      <w:r>
        <w:t xml:space="preserve">- Triệu sở trưởng, việc này phiền ngươi trì hoãn một đoạn thời gian. Ước chừng nửa tiếng đồng hồ là được rồi. Xong việc ta sẽ cảm tạ ngươi.</w:t>
      </w:r>
    </w:p>
    <w:p>
      <w:pPr>
        <w:pStyle w:val="BodyText"/>
      </w:pPr>
      <w:r>
        <w:t xml:space="preserve">Trang Duệ nói xong thì lấy điện thoại di động ra, rồi đến một chỗ ít người gọi điện.</w:t>
      </w:r>
    </w:p>
    <w:p>
      <w:pPr>
        <w:pStyle w:val="BodyText"/>
      </w:pPr>
      <w:r>
        <w:t xml:space="preserve">- Ài! Ta không có quyền lợi...</w:t>
      </w:r>
    </w:p>
    <w:p>
      <w:pPr>
        <w:pStyle w:val="BodyText"/>
      </w:pPr>
      <w:r>
        <w:t xml:space="preserve">- Triệu sở trưởng, ngài nên nghe Trang tổng đi, không sai đâu. Xong việc chỗ tốt của ngươi rất lớn đó.</w:t>
      </w:r>
    </w:p>
    <w:p>
      <w:pPr>
        <w:pStyle w:val="BodyText"/>
      </w:pPr>
      <w:r>
        <w:t xml:space="preserve">Triệu sở trưởng còn chưa nói hết thì đã bị Lý Đại Lực mãnh mẽ cắt đứt. Hắn cũng không như Vu Chính Quân lo được lo mất. Từ khi cùng với Trang Duệ tiếp xúc ở hội sở, tùy tùy tiện tiện cũng có thể sai sử người quản lý công việc làm thẻ hội viên ở hội sở thì Lý tổng cũng đoán ra được bối cảnh của Trang Duệ rất thâm sâu.</w:t>
      </w:r>
    </w:p>
    <w:p>
      <w:pPr>
        <w:pStyle w:val="BodyText"/>
      </w:pPr>
      <w:r>
        <w:t xml:space="preserve">- Từ Quốc Thanh, giấy phép kinh doanh này của các ngươi. Từ năm 1982 đến nay, thời gian hiệu lực chỉ có hạn hai mươi năm. Dựa theo quỵ định pháp luật thì trong hai năm không đến xin gia hạn giấy phép thì sẽ thu giấy phép kinh doanh này về.</w:t>
      </w:r>
    </w:p>
    <w:p>
      <w:pPr>
        <w:pStyle w:val="Compact"/>
      </w:pPr>
      <w:r>
        <w:br w:type="textWrapping"/>
      </w:r>
      <w:r>
        <w:br w:type="textWrapping"/>
      </w:r>
    </w:p>
    <w:p>
      <w:pPr>
        <w:pStyle w:val="Heading2"/>
      </w:pPr>
      <w:bookmarkStart w:id="934" w:name="chương-912-tình-thế.1"/>
      <w:bookmarkEnd w:id="934"/>
      <w:r>
        <w:t xml:space="preserve">912. Chương 912 : Tình Thế.(1)</w:t>
      </w:r>
    </w:p>
    <w:p>
      <w:pPr>
        <w:pStyle w:val="Compact"/>
      </w:pPr>
      <w:r>
        <w:br w:type="textWrapping"/>
      </w:r>
      <w:r>
        <w:br w:type="textWrapping"/>
      </w:r>
    </w:p>
    <w:p>
      <w:pPr>
        <w:pStyle w:val="BodyText"/>
      </w:pPr>
      <w:r>
        <w:t xml:space="preserve">đọc truyện mới nhất tại .</w:t>
      </w:r>
    </w:p>
    <w:p>
      <w:pPr>
        <w:pStyle w:val="BodyText"/>
      </w:pPr>
      <w:r>
        <w:t xml:space="preserve">Hoàng Kim Đồng</w:t>
      </w:r>
    </w:p>
    <w:p>
      <w:pPr>
        <w:pStyle w:val="BodyText"/>
      </w:pPr>
      <w:r>
        <w:t xml:space="preserve">Tác giả: Đả Nhãn</w:t>
      </w:r>
    </w:p>
    <w:p>
      <w:pPr>
        <w:pStyle w:val="BodyText"/>
      </w:pPr>
      <w:r>
        <w:t xml:space="preserve">Chương 912: Tình thế.(1)</w:t>
      </w:r>
    </w:p>
    <w:p>
      <w:pPr>
        <w:pStyle w:val="BodyText"/>
      </w:pPr>
      <w:r>
        <w:t xml:space="preserve">Nhóm dịch: Dungnhi</w:t>
      </w:r>
    </w:p>
    <w:p>
      <w:pPr>
        <w:pStyle w:val="BodyText"/>
      </w:pPr>
      <w:r>
        <w:t xml:space="preserve">Sưu tầm by khunglongconhaman -</w:t>
      </w:r>
    </w:p>
    <w:p>
      <w:pPr>
        <w:pStyle w:val="BodyText"/>
      </w:pPr>
      <w:r>
        <w:t xml:space="preserve">Nguồn: Vipvandan</w:t>
      </w:r>
    </w:p>
    <w:p>
      <w:pPr>
        <w:pStyle w:val="BodyText"/>
      </w:pPr>
      <w:r>
        <w:t xml:space="preserve">Theo như ghi chép của chúng ta thì từ năm 2000 các ngươi khong có tiến hành gia hạn giấy phép kinh doanh. Theo quy định thời gian hạn giấy phép kinh doanh thì ngươi bị phạt hai trăm vạn nguyên.</w:t>
      </w:r>
    </w:p>
    <w:p>
      <w:pPr>
        <w:pStyle w:val="BodyText"/>
      </w:pPr>
      <w:r>
        <w:t xml:space="preserve">Từ Quốc Thanh vội vã tìm giấy phép kinh doanh mang ra đưa đến phòng làm việc. Thấy đám người kia nói vậy thì hắn liền nói:</w:t>
      </w:r>
    </w:p>
    <w:p>
      <w:pPr>
        <w:pStyle w:val="BodyText"/>
      </w:pPr>
      <w:r>
        <w:t xml:space="preserve">- Cái này...ta không biết! Ta muốn gọi điện hỏi một chút.</w:t>
      </w:r>
    </w:p>
    <w:p>
      <w:pPr>
        <w:pStyle w:val="BodyText"/>
      </w:pPr>
      <w:r>
        <w:t xml:space="preserve">Từ Quốc Thanh chưa từng có để ý tới chuyện này bao giờ. Cho nên việc gia hạn giấy phép kinh doanh đúng kỳ hạn hắn cũng không biết. Việc này vậy mà cũng bị Ngô cục trưởng biết được.</w:t>
      </w:r>
    </w:p>
    <w:p>
      <w:pPr>
        <w:pStyle w:val="BodyText"/>
      </w:pPr>
      <w:r>
        <w:t xml:space="preserve">Từ Quốc Thanh điện thoại về nhà mẹ vợ, Trang Duệ ở bên ngoài cũng đang đè thấp âm thanh nói chuyện. ở đầu dây bên kia Âu Dương Quân nhận được điện thoại, chủ yếu Trang Duệ ngoài Âu Dương Quân ra thì cũng không nghĩ được ai có khả năng giải quyết chuyện này.</w:t>
      </w:r>
    </w:p>
    <w:p>
      <w:pPr>
        <w:pStyle w:val="BodyText"/>
      </w:pPr>
      <w:r>
        <w:t xml:space="preserve">- Ta nói tiểu tử ngươi vì sao lại có nhiều chuyện đến như vậy? Bắc Kinh lớn như vậy thiếu gì người lăn qua lăn lại? Còn chạy tới một tỉnh lẻ gây chuyện làm gì. Lão ca ta cũng không có năng lực lớn như vậy đâu..</w:t>
      </w:r>
    </w:p>
    <w:p>
      <w:pPr>
        <w:pStyle w:val="BodyText"/>
      </w:pPr>
      <w:r>
        <w:t xml:space="preserve">Đầu dây bên kia, Âu Dương Quân bực tức nói.</w:t>
      </w:r>
    </w:p>
    <w:p>
      <w:pPr>
        <w:pStyle w:val="BodyText"/>
      </w:pPr>
      <w:r>
        <w:t xml:space="preserve">- Tứ ca! Tiểu Quỷ Tử chính là muốn cướp đoạt tài sản văn hóa của quốc gia chúng ta..</w:t>
      </w:r>
    </w:p>
    <w:p>
      <w:pPr>
        <w:pStyle w:val="BodyText"/>
      </w:pPr>
      <w:r>
        <w:t xml:space="preserve">Trang Duệ nói.</w:t>
      </w:r>
    </w:p>
    <w:p>
      <w:pPr>
        <w:pStyle w:val="BodyText"/>
      </w:pPr>
      <w:r>
        <w:t xml:space="preserve">- Đi tìm papa đi. Tìm ta có ích lợi gì?</w:t>
      </w:r>
    </w:p>
    <w:p>
      <w:pPr>
        <w:pStyle w:val="BodyText"/>
      </w:pPr>
      <w:r>
        <w:t xml:space="preserve">Âu Dương Quân đáp.</w:t>
      </w:r>
    </w:p>
    <w:p>
      <w:pPr>
        <w:pStyle w:val="BodyText"/>
      </w:pPr>
      <w:r>
        <w:t xml:space="preserve">- Cũng được! Được rồi tứ ca, không phiền ngươi nữa.</w:t>
      </w:r>
    </w:p>
    <w:p>
      <w:pPr>
        <w:pStyle w:val="BodyText"/>
      </w:pPr>
      <w:r>
        <w:t xml:space="preserve">Trang Duệ vừa nghĩ, việc này cự hồ chỉ có quốc cữu mới xử lý được. Hắn lập tức cắt đứt liên lạc với Âu Dương Quân, lại tìm tới một số điện thoại khác.</w:t>
      </w:r>
    </w:p>
    <w:p>
      <w:pPr>
        <w:pStyle w:val="BodyText"/>
      </w:pPr>
      <w:r>
        <w:t xml:space="preserve">- Tiểu Duệ, như thế nào lại gọi điện cho tiểu cữu thế, có chuyện gì sao?</w:t>
      </w:r>
    </w:p>
    <w:p>
      <w:pPr>
        <w:pStyle w:val="BodyText"/>
      </w:pPr>
      <w:r>
        <w:t xml:space="preserve">Âu Dương Chấn Võ nghe điện thoại vang lên giọng nói của Trang Duệ, không khỏi cảm thấy có chút kỳ quái. Trong trí nhớ của hắn, tên cháu ngoại trai này trước nay giống như có chuyện gì không giải quyết được đều tìm đến hắn vậy!</w:t>
      </w:r>
    </w:p>
    <w:p>
      <w:pPr>
        <w:pStyle w:val="BodyText"/>
      </w:pPr>
      <w:r>
        <w:t xml:space="preserve">- Tiểu cữu, có chuyện cần nhờ người giải quyết dùm...</w:t>
      </w:r>
    </w:p>
    <w:p>
      <w:pPr>
        <w:pStyle w:val="BodyText"/>
      </w:pPr>
      <w:r>
        <w:t xml:space="preserve">Trang Duệ nghe được trong phòng làm việc các đó không xa vang lên tiếng tranh chấp, hắn đi đến gần bức tường nghe ngóng.</w:t>
      </w:r>
    </w:p>
    <w:p>
      <w:pPr>
        <w:pStyle w:val="BodyText"/>
      </w:pPr>
      <w:r>
        <w:t xml:space="preserve">- Ha ha! Thực sự hiếm khi tiểu Duệ gọi điện cho ta nha. Được rồi, có chuyện gì?</w:t>
      </w:r>
    </w:p>
    <w:p>
      <w:pPr>
        <w:pStyle w:val="BodyText"/>
      </w:pPr>
      <w:r>
        <w:t xml:space="preserve">Âu Dương Chấn Võ nghe được Trang Duệ muốn nhờ mình trợ giúp thì không khỏi nở nụ cười. Chính cháu ngoại trai của hắn tuy tuổi tác không lớn thế nhưng làm việc rất có chừng mực. Cho dù lần trước hắn có khai trương viện bảo tàng, cùng không chủ động tìm mình hỗ trợ. Lần này lại trực tiếp mở miệng nhờ vả, thật sự là lần đầu tiên xảy ra nha.</w:t>
      </w:r>
    </w:p>
    <w:p>
      <w:pPr>
        <w:pStyle w:val="BodyText"/>
      </w:pPr>
      <w:r>
        <w:t xml:space="preserve">Đang nói chuyện với Trang Duệ, Vương bí thư gõ cửa đi vào, nói rằng:</w:t>
      </w:r>
    </w:p>
    <w:p>
      <w:pPr>
        <w:pStyle w:val="BodyText"/>
      </w:pPr>
      <w:r>
        <w:t xml:space="preserve">- Bộ trưởng, còn có vài phần....</w:t>
      </w:r>
    </w:p>
    <w:p>
      <w:pPr>
        <w:pStyle w:val="BodyText"/>
      </w:pPr>
      <w:r>
        <w:t xml:space="preserve">- Để đó, cho bọn họ thảo luận tìm phương án giải quyết trước đi. Ta đến muộn một chút...</w:t>
      </w:r>
    </w:p>
    <w:p>
      <w:pPr>
        <w:pStyle w:val="BodyText"/>
      </w:pPr>
      <w:r>
        <w:t xml:space="preserve">Âu Dương Chấn Võ khoát tay nói, khó có cơ hội cháu ngoại trai lần đầu tiên gọi điện ình nhờ vả. Chỉ cần không trái với nguyên tắc thì bản thân hắn là cậu của hắn cũng phải giúp hắn giải quyết được vấn đề khúc mắc. Hơn nữa trong khoảng thời gian này trong lòng Âu Dương Chấn Võ khá hiu quạnh, hắn cũng thường thường đến Tứ Hợp Viện của Trang Duệ ăn cơm.</w:t>
      </w:r>
    </w:p>
    <w:p>
      <w:pPr>
        <w:pStyle w:val="BodyText"/>
      </w:pPr>
      <w:r>
        <w:t xml:space="preserve">Hơn nữa, Âu Dương Chấn Võ có chút hiếu kỳ, Trang Duệ đến tột cùng bất bình với chuyện gì mà muốn tìm đến lão giải quyết vấn đề?</w:t>
      </w:r>
    </w:p>
    <w:p>
      <w:pPr>
        <w:pStyle w:val="BodyText"/>
      </w:pPr>
      <w:r>
        <w:t xml:space="preserve">Trước đây, Trang Duệ có tìm Âu Dương Quân nhờ vả làm chút việc, kỳ thực Âu Dương Chấn Võ cũng biết những chuyện này chỉ là chuyện nhỏ, hắn cũng không hỏi đến. Lần này Trang Duệ lại không có tìm Âu Dương Quân mà trực tiếp tìm đến lão, điều này thật khiến cho Âu Dương Chấn Võ giật mình.</w:t>
      </w:r>
    </w:p>
    <w:p>
      <w:pPr>
        <w:pStyle w:val="BodyText"/>
      </w:pPr>
      <w:r>
        <w:t xml:space="preserve">- Vâng! Ta lập tức đi thông tri ọi người...</w:t>
      </w:r>
    </w:p>
    <w:p>
      <w:pPr>
        <w:pStyle w:val="BodyText"/>
      </w:pPr>
      <w:r>
        <w:t xml:space="preserve">Vương bí thư nhìn lướt qua bộ dáng của bộ trưởng, hiện giờ bộ trưởng đang nghe điện thoại. Xoay người đóng cửa đi ra khỏi phòng lòng việc, chỉ là trong lòng không ngừng suy đoán. Đến tột cùng Âu Dương bộ trưởng đang nói chuyện với người nào. Hắn cũng biết điện thoại của Âu Dương Chân Võ thuộc loại chuyên dụng, người ngoài không thể nào biết được số điện thoại của hắn.</w:t>
      </w:r>
    </w:p>
    <w:p>
      <w:pPr>
        <w:pStyle w:val="BodyText"/>
      </w:pPr>
      <w:r>
        <w:t xml:space="preserve">- Tiểu cữu, người hiện tại có việc bận?</w:t>
      </w:r>
    </w:p>
    <w:p>
      <w:pPr>
        <w:pStyle w:val="BodyText"/>
      </w:pPr>
      <w:r>
        <w:t xml:space="preserve">Trang Duệ nghe qua điện thoại thấy có người nói chuyện với Âu Dương Chấn Võ.</w:t>
      </w:r>
    </w:p>
    <w:p>
      <w:pPr>
        <w:pStyle w:val="BodyText"/>
      </w:pPr>
      <w:r>
        <w:t xml:space="preserve">Âu Dương Chấn Võ cười nói:</w:t>
      </w:r>
    </w:p>
    <w:p>
      <w:pPr>
        <w:pStyle w:val="BodyText"/>
      </w:pPr>
      <w:r>
        <w:t xml:space="preserve">- Cũng không có việc gì gấp. Được rồi, ngươi nói đi, chỉ là cần nói ngắn gọn một chút.</w:t>
      </w:r>
    </w:p>
    <w:p>
      <w:pPr>
        <w:pStyle w:val="BodyText"/>
      </w:pPr>
      <w:r>
        <w:t xml:space="preserve">-Tiểu cữu! Là thế này, ta quen biết được một đại sư đồ gốm tài nghệ cực cao, hắn là một chuyên gia phỏng chế. Hôm nay đến Ký tỉnh để tìm hắn, không nghĩ tới...</w:t>
      </w:r>
    </w:p>
    <w:p>
      <w:pPr>
        <w:pStyle w:val="BodyText"/>
      </w:pPr>
      <w:r>
        <w:t xml:space="preserve">Trang Duệ nói từ đầu chí cuối về sự tình lần này một lần. Nhất là chuyện Sơn Mộc Đại Lang đến đầu tư, áp chế Từ Quốc Thanh đi Nhật Bản, bao gồm cả việc đội ngũ Liên Hợp Chấp Pháp đến cũng nói rõ.</w:t>
      </w:r>
    </w:p>
    <w:p>
      <w:pPr>
        <w:pStyle w:val="BodyText"/>
      </w:pPr>
      <w:r>
        <w:t xml:space="preserve">- Tiểu cữu, người dù gì cũng là bộ trưởng bộ văn hóa. Từ Quốc Thanh kia có khả năng tu phục và phỏng chế đồ gốm sứ rất cao. Tại quốc nội tuyệt đối vượt qua các đại sư khác. Nếu như Sơn Mộc kia thực sự mời được hắn đến Nhật Bản, như vậy văn hóa gốm sứ nước ta sẽ phải chịu một tổn thất lớn.</w:t>
      </w:r>
    </w:p>
    <w:p>
      <w:pPr>
        <w:pStyle w:val="BodyText"/>
      </w:pPr>
      <w:r>
        <w:t xml:space="preserve">Trang Duệ sợ Âu Dương Chấn Võ không biết được giá trị của Từ Quốc Thanh, cuối cùng cũng phải giải thích một phen về tài nghệ tu phục và phỏng chế đồ gốm của hắn. Như vậy Âu Dương Chấn Võ mới có thể biết được giá trị của Từ Quốc Thanh đối với quốc gia lớn như thế nào.</w:t>
      </w:r>
    </w:p>
    <w:p>
      <w:pPr>
        <w:pStyle w:val="BodyText"/>
      </w:pPr>
      <w:r>
        <w:t xml:space="preserve">- Ngươi nói là tên huyện trưởng kia bày mưu tính kế muốn từ chỗ của Từ Quốc Thanh đoạt được phối phương điều chế, có đúng không?</w:t>
      </w:r>
    </w:p>
    <w:p>
      <w:pPr>
        <w:pStyle w:val="BodyText"/>
      </w:pPr>
      <w:r>
        <w:t xml:space="preserve">Câu hỏi đầu tiên của Âu Dương Chấn Võ đã hỏi tới điểm mấu chốt của vấn đề. Có phối phương, người có đi hay không cũng không quan trọng nữa rồi. Chỉ cần thực nghiệm vài lần, tin tưởng đám người nhật bản kia có thể phảng chế thành công.</w:t>
      </w:r>
    </w:p>
    <w:p>
      <w:pPr>
        <w:pStyle w:val="BodyText"/>
      </w:pPr>
      <w:r>
        <w:t xml:space="preserve">- Đúng vậy! Vừa rồi hình như có người nói. Nếu như đoạt được phối phương thì sẽ không truy cứu việc Từ Quốc Thanh không có giấy phép kinh doanh...</w:t>
      </w:r>
    </w:p>
    <w:p>
      <w:pPr>
        <w:pStyle w:val="BodyText"/>
      </w:pPr>
      <w:r>
        <w:t xml:space="preserve">Trang Duệ gật đầu đáp, hắn cũng nghĩ tới những vấn đề nhỏ nhặt nhất.</w:t>
      </w:r>
    </w:p>
    <w:p>
      <w:pPr>
        <w:pStyle w:val="BodyText"/>
      </w:pPr>
      <w:r>
        <w:t xml:space="preserve">- Được rồi, việc này ta đã biết, ngươi không cần nói gì thếm! Ta sẽ hỏi trước tình huống bên dưới...</w:t>
      </w:r>
    </w:p>
    <w:p>
      <w:pPr>
        <w:pStyle w:val="BodyText"/>
      </w:pPr>
      <w:r>
        <w:t xml:space="preserve">- Ai! Tiểu cữu, ngươi phải lập tức đến đây đi! Người cũng không thể mặc kệ được, Từ Quốc Thanh kia cũng coi như là một nghệ nhân truyền thống, về mấy tên lãnh đạo kia...</w:t>
      </w:r>
    </w:p>
    <w:p>
      <w:pPr>
        <w:pStyle w:val="BodyText"/>
      </w:pPr>
      <w:r>
        <w:t xml:space="preserve">Trang Duệ cũng không có hỗn tại quan trường, thế nhưng hắn cũng biết được một số loại tình huống ở trong đó, hầu như đều là nói qua loa cho xong. Cho nên khi hắn nghe Âu Dương Chấn Võ như vậy thì nhất thời cấp bách.</w:t>
      </w:r>
    </w:p>
    <w:p>
      <w:pPr>
        <w:pStyle w:val="BodyText"/>
      </w:pPr>
      <w:r>
        <w:t xml:space="preserve">- Nhìn tiểu tử ngươi bình thường làm việc đều trầm ổn, vì sao lần này lại trở nên cấp bách như vậy. Sợ nước xa không cứu được lửa gần sao. Yên tâm! Dù có xa ta cũng có thể đuổi bọn họ về.</w:t>
      </w:r>
    </w:p>
    <w:p>
      <w:pPr>
        <w:pStyle w:val="BodyText"/>
      </w:pPr>
      <w:r>
        <w:t xml:space="preserve">Âu Dương Chấn Võ nghe vậy nở nụ cười, hắn tự tin cường liệt nói với Trang Duệ. Để Trang Duệ biết được, tình huống bây giờ tiểu cữu đã biết. Năm đó hắn cũng là một nhân vật nhất hào của thái tử đáng, cũng là một người rất có nghĩa khí. Khẩu khí nói chuyện của hắn so với Âu Dương Quân còn vênh váo hơn.</w:t>
      </w:r>
    </w:p>
    <w:p>
      <w:pPr>
        <w:pStyle w:val="Compact"/>
      </w:pPr>
      <w:r>
        <w:br w:type="textWrapping"/>
      </w:r>
      <w:r>
        <w:br w:type="textWrapping"/>
      </w:r>
    </w:p>
    <w:p>
      <w:pPr>
        <w:pStyle w:val="Heading2"/>
      </w:pPr>
      <w:bookmarkStart w:id="935" w:name="chương-913-tình-thế.2"/>
      <w:bookmarkEnd w:id="935"/>
      <w:r>
        <w:t xml:space="preserve">913. Chương 913 : Tình Thế.(2)</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913: Tình thế.(2)</w:t>
      </w:r>
    </w:p>
    <w:p>
      <w:pPr>
        <w:pStyle w:val="BodyText"/>
      </w:pPr>
      <w:r>
        <w:t xml:space="preserve">Nhóm dịch: Dungnhi</w:t>
      </w:r>
    </w:p>
    <w:p>
      <w:pPr>
        <w:pStyle w:val="BodyText"/>
      </w:pPr>
      <w:r>
        <w:t xml:space="preserve">Sưu tầm by khunglongconhaman -</w:t>
      </w:r>
    </w:p>
    <w:p>
      <w:pPr>
        <w:pStyle w:val="BodyText"/>
      </w:pPr>
      <w:r>
        <w:t xml:space="preserve">Nguồn: Vipvandan</w:t>
      </w:r>
    </w:p>
    <w:p>
      <w:pPr>
        <w:pStyle w:val="BodyText"/>
      </w:pPr>
      <w:r>
        <w:t xml:space="preserve">- Tiểu cữu nói chí phải, việc kia tiểu cữu nhanh nhanh giải quyết một chút. Tiểu Duệ sợ không kịp.</w:t>
      </w:r>
    </w:p>
    <w:p>
      <w:pPr>
        <w:pStyle w:val="BodyText"/>
      </w:pPr>
      <w:r>
        <w:t xml:space="preserve">Nghe được Âu Dương Chấn Võ nói như vậy, Trang Duệ mới an tâm cắt điện thoại.</w:t>
      </w:r>
    </w:p>
    <w:p>
      <w:pPr>
        <w:pStyle w:val="BodyText"/>
      </w:pPr>
      <w:r>
        <w:t xml:space="preserve">...</w:t>
      </w:r>
    </w:p>
    <w:p>
      <w:pPr>
        <w:pStyle w:val="BodyText"/>
      </w:pPr>
      <w:r>
        <w:t xml:space="preserve">- Đồng chí Tề Chính Quốc? Ta là Âu Dương Chấn Võ, có chút việc muốn hỏi một chút...</w:t>
      </w:r>
    </w:p>
    <w:p>
      <w:pPr>
        <w:pStyle w:val="BodyText"/>
      </w:pPr>
      <w:r>
        <w:t xml:space="preserve">Âu Dương Chấn Võ lắc đầu cười, hắn cầm lấy điện thoại gọi ra ngoài. Người hắn gọi điện đến chính là bí thư tỉnh ủy của Ký tỉnh.</w:t>
      </w:r>
    </w:p>
    <w:p>
      <w:pPr>
        <w:pStyle w:val="BodyText"/>
      </w:pPr>
      <w:r>
        <w:t xml:space="preserve">Âu Dương Chấn Võ cũng không có đề cập tới chuyện của Trang Duệ, chỉ nói về chuyện phát hiện ra được một chuyên gia có thể tu phục và phỏng chế đồ cổ. Hiện tại ở Cao huyện có đãi ngộ không được tốt.</w:t>
      </w:r>
    </w:p>
    <w:p>
      <w:pPr>
        <w:pStyle w:val="BodyText"/>
      </w:pPr>
      <w:r>
        <w:t xml:space="preserve">Âu Dương Chấn Võ cũng đồng dạng không có nói là có đãi ngộ gì không công bình, thế nhưng giọng điệu cũng nói đến tầm quan trọng của vị chuyên gia có thể trùng tu văn hóa nước nhà. Sau đó liền không nói gì nữa, cắt điện thoại.</w:t>
      </w:r>
    </w:p>
    <w:p>
      <w:pPr>
        <w:pStyle w:val="BodyText"/>
      </w:pPr>
      <w:r>
        <w:t xml:space="preserve">Bọn họ có thể làm đến được cái cấp bậc này đều là những người thông minh. Bình thường không cần nói trực tiếp cũng có thể hiểu được ý tứa của đối phương. Âu Dương Chấn Võ đã biểu đạt ý tứ của mình, nếu như vị bí thư tỉnh ủy kia không muốn cùng với Âu Dương gia trở mặt thì khẳng định sẽ giải quyết việc này một cách thỏa đáng.</w:t>
      </w:r>
    </w:p>
    <w:p>
      <w:pPr>
        <w:pStyle w:val="BodyText"/>
      </w:pPr>
      <w:r>
        <w:t xml:space="preserve">Tề Chính Quốc năm nay đã năm mươi tuổi, được cho là một bí thư tỉnh ủy trẻ trung. Tuy hắn không có quan hệ qua lại với Âu Dương gia tộc thế những cũng không có đối nghịch với bọn họ bao giờ. Đột nhiên lần này lại nhận được điện thoại của Âu Dương Chấn Võ, điều này khiến cho bí thư tỉnh ủy có chút kinh nghi.</w:t>
      </w:r>
    </w:p>
    <w:p>
      <w:pPr>
        <w:pStyle w:val="BodyText"/>
      </w:pPr>
      <w:r>
        <w:t xml:space="preserve">Muốn nói, một vị chuyên gia đồ cổ có thể khiến cho Âu Dương Chấn Võ tự mình gọi điện thoại đến là điều không có khả năng. Tề Chính Quốc nói cái gì cũng không tin được điều này. Bất quá, Âu Dương Chấn Võ đã gọi điện thoại đến, bản thân hắn cũng phải giải quyết chuyện này cho thật tốt.</w:t>
      </w:r>
    </w:p>
    <w:p>
      <w:pPr>
        <w:pStyle w:val="BodyText"/>
      </w:pPr>
      <w:r>
        <w:t xml:space="preserve">Tề Chính Quốc cùng với Âu Dương Chấn Võ đều là những người biết tính toán, hơn nữa với tư cách là đại tướng nơi biên cương mà nói, thực quyền so với Âu Dương Chấn Võ cũng không ít. Nhưng nếu như so về nội tình thì một bí thư vẫn còn rất kém cỏi. Âu Dương gia có thế lực rất lớn, bên trong thường ủy cũng có những vị trị hạch tâm.</w:t>
      </w:r>
    </w:p>
    <w:p>
      <w:pPr>
        <w:pStyle w:val="BodyText"/>
      </w:pPr>
      <w:r>
        <w:t xml:space="preserve">- Lão Hạ! Ta là Tề Chính Quốc, ngươi thoáng tra qua Từ Quốc Thanh ở Cao huyện, Thạch thành phố. Còn có thương nhân Sơn Mộc ở Nhật Bản đến Thạch thành phố đầu tư. Để ý xem có chuyện gì xảy ra.</w:t>
      </w:r>
    </w:p>
    <w:p>
      <w:pPr>
        <w:pStyle w:val="BodyText"/>
      </w:pPr>
      <w:r>
        <w:t xml:space="preserve">Lãnh đạo nói một câu, phía dưới phải chạy gãy cả nhân. Huống chi người lãnh đạo này lại trực tiếp tự mình gọi điện thoại đến giao phó, nhắn nhủ. Hạ chủ nhiệm không dám lãnh đạm, lập tức đến văn phòng, lúc này công việc của hắn rất bận rộn. Gọi điện thoại ra bên ngoài một hồi, tất cả các loại giấy tờ xuất hiện ở trên bàn làm việc của Hạ chủ nhiệm.</w:t>
      </w:r>
    </w:p>
    <w:p>
      <w:pPr>
        <w:pStyle w:val="BodyText"/>
      </w:pPr>
      <w:r>
        <w:t xml:space="preserve">Muốn nói là chăm chỉ cũng đúng. Hiệu suất làm việc của chính phủ không phải là cao, thế nhưng qua nửa canh giờ, chân tướng sự tình đã quá rõ ràng. Mà ngay cả danh tự của Trang Duệ cũng được hỏi thăm đến, đặt ở trên bàn công tác của bí thư.</w:t>
      </w:r>
    </w:p>
    <w:p>
      <w:pPr>
        <w:pStyle w:val="BodyText"/>
      </w:pPr>
      <w:r>
        <w:t xml:space="preserve">- Nguyên lai là có chuyện như vậy. truyện cập nhật nhanh nhất tại chấm</w:t>
      </w:r>
    </w:p>
    <w:p>
      <w:pPr>
        <w:pStyle w:val="BodyText"/>
      </w:pPr>
      <w:r>
        <w:t xml:space="preserve">Nhìn thấy danh tự Trang Duệ, Tề bí thư cười cười. Phía dưới không ai biết được đoạn biến cố thời gian trước của Âu Dương Quân, nhưng với chức vụ của hắn cũng biết được một số tin tức, thập phần rõ ràng. Vị lão gia Âu Dương gia kia có một ngoại tôn duy nhất, không phải gọi là Trang Duệ sao?</w:t>
      </w:r>
    </w:p>
    <w:p>
      <w:pPr>
        <w:pStyle w:val="BodyText"/>
      </w:pPr>
      <w:r>
        <w:t xml:space="preserve">- Tại Thạch thành phố đầu tư nhà máy gốm sứ?</w:t>
      </w:r>
    </w:p>
    <w:p>
      <w:pPr>
        <w:pStyle w:val="BodyText"/>
      </w:pPr>
      <w:r>
        <w:t xml:space="preserve">Tề bí thư nhíu mày, đối với Hạ chủ nhiệm đang đứng cung kính ở bên cạnh nói:</w:t>
      </w:r>
    </w:p>
    <w:p>
      <w:pPr>
        <w:pStyle w:val="BodyText"/>
      </w:pPr>
      <w:r>
        <w:t xml:space="preserve">- Lão Hạ, trung ương đã có tam lệnh ngũ thân. Nghiêm cấm những nhà đầu tư từ bên ngoài muốn đầu tư vào xí nghiệp. Hiện giờ xét duyệt lại có việc như vậy là như thế nào? Không thể vì những việc như vậy mà mười năm, trăm năm sau có người chỉ vào mặt chúng ta mắng một trận.</w:t>
      </w:r>
    </w:p>
    <w:p>
      <w:pPr>
        <w:pStyle w:val="BodyText"/>
      </w:pPr>
      <w:r>
        <w:t xml:space="preserve">- Đúng! Đúng! Tề bí thư nói đúng. Ta lập tức sẽ truyền đạt chỉ thị xuống dưới...</w:t>
      </w:r>
    </w:p>
    <w:p>
      <w:pPr>
        <w:pStyle w:val="BodyText"/>
      </w:pPr>
      <w:r>
        <w:t xml:space="preserve">Hạ chủ nhiệm liên tục gật đầu, kỳ thưc hắn cũng không rõ đã xảy ra chuyện gì.</w:t>
      </w:r>
    </w:p>
    <w:p>
      <w:pPr>
        <w:pStyle w:val="BodyText"/>
      </w:pPr>
      <w:r>
        <w:t xml:space="preserve">- Còn có, người có tên là Từ Quốc Thanh có thể phỏng chế được đồ gốm sứ, đây cũng là một điểm sang trong văn hóa của tỉnh ta. Đồng chỉ cũng nên biểu đạt sự tôn trọng đối với hắn một chút.</w:t>
      </w:r>
    </w:p>
    <w:p>
      <w:pPr>
        <w:pStyle w:val="BodyText"/>
      </w:pPr>
      <w:r>
        <w:t xml:space="preserve">Tề bí thư tự nhiên không muốn xảy ra chuyện phía dưới không biế rõ chuyện gì mà đã đi làm, hắn lại nói tiếp:</w:t>
      </w:r>
    </w:p>
    <w:p>
      <w:pPr>
        <w:pStyle w:val="BodyText"/>
      </w:pPr>
      <w:r>
        <w:t xml:space="preserve">- Ngươi tự mình đi một chuyến đến Cao huyện, đem chuyện này xử lý cho tốt. Bây giờ không phải là sáu mươi năm trước...</w:t>
      </w:r>
    </w:p>
    <w:p>
      <w:pPr>
        <w:pStyle w:val="BodyText"/>
      </w:pPr>
      <w:r>
        <w:t xml:space="preserve">- Vâng! Ta sẽ đi ngay, Tề bí thư còn có điều gì dặn dò?</w:t>
      </w:r>
    </w:p>
    <w:p>
      <w:pPr>
        <w:pStyle w:val="BodyText"/>
      </w:pPr>
      <w:r>
        <w:t xml:space="preserve">Hạ chủ nhiệm nghe được Tề bí thư nói như vậy thì cũng minh bạch được chuyện gì đang xảy ra. Hắn đang suy đoán xem, có phải hậu trường của Từ Quốc Thanh chẳng nhẽ là kinh khủng đến như vậy? Ngay cả Tề bí thư cũng bị đả động tới.</w:t>
      </w:r>
    </w:p>
    <w:p>
      <w:pPr>
        <w:pStyle w:val="BodyText"/>
      </w:pPr>
      <w:r>
        <w:t xml:space="preserve">Nghe lão bản nói câu nói sau cùng, cũng đã hiểu rõ được biện pháp giải quyết, cũng hiểu được ẩn ý của câu nói kia. Bây giờ không phải là thời điểm của sáu mươi năm trước, tiểu quỷ tử không thể càn rỡ ở Trung Quốc như trước nữa.</w:t>
      </w:r>
    </w:p>
    <w:p>
      <w:pPr>
        <w:pStyle w:val="BodyText"/>
      </w:pPr>
      <w:r>
        <w:t xml:space="preserve">- Đi đi! Đúng rồi, khi đến đó, có một người trẻ tuổi tên là Trang Duệ, ngươi thấy hắn thì nên lẽ phép một chút...</w:t>
      </w:r>
    </w:p>
    <w:p>
      <w:pPr>
        <w:pStyle w:val="BodyText"/>
      </w:pPr>
      <w:r>
        <w:t xml:space="preserve">Tề bí thư khoát tay nói, để cho Hạ chủ nhiệm đi ra ngoài.</w:t>
      </w:r>
    </w:p>
    <w:p>
      <w:pPr>
        <w:pStyle w:val="BodyText"/>
      </w:pPr>
      <w:r>
        <w:t xml:space="preserve">Với tư cách là một tỉnh trưởng, Tề Chính Quốc muốn cân nhắc thật kỹ vấn đề này trên mọi phương diện. Mặt mũi Âu Dương Chấn Võ cần phải cấp cho hắn nhưng cũng không thể phá hư xu thế phát triển kinh tế được.</w:t>
      </w:r>
    </w:p>
    <w:p>
      <w:pPr>
        <w:pStyle w:val="BodyText"/>
      </w:pPr>
      <w:r>
        <w:t xml:space="preserve">Cho nên Tề bí thư vừa rồi cũng chỉ nói qua một chút về hoàn cảnh bên đó. Đối với việc có thể tạo thành nguy hại cho xí nghiệp, cho dù là có đầu tư nhiều hơn nữa thì tỉnh ủy cũng không chào đón. Có một câu người xưa thường nói: không nên nghe những lời nói xấu của hậy nhâ. Tề bí thư cũng giữ vững lập trường của bản thân, hắn cũng không ít đi một người đầu tư phát triển kinh tế.</w:t>
      </w:r>
    </w:p>
    <w:p>
      <w:pPr>
        <w:pStyle w:val="BodyText"/>
      </w:pPr>
      <w:r>
        <w:t xml:space="preserve">Đương nhiên, hơn một tỷ đô đầu tư đối với Sầm thị trưởng là một khoản tiền lớn. Nếu việc này có thể thành công thì có thể được xem như là một chiến tích lớn đới với Sầm thị trưởng. Nhưng đối với Tề bí thư, việc mất đi hơn một tỷ đô đầu tư này sẽ có được mối giao hảo với Âu Dương gia, điều này tự nhiên là đáng giá hơn rất nhiều.</w:t>
      </w:r>
    </w:p>
    <w:p>
      <w:pPr>
        <w:pStyle w:val="BodyText"/>
      </w:pPr>
      <w:r>
        <w:t xml:space="preserve">- Một người trẻ tuổi tên Trang Duệ? Người này là ai?</w:t>
      </w:r>
    </w:p>
    <w:p>
      <w:pPr>
        <w:pStyle w:val="BodyText"/>
      </w:pPr>
      <w:r>
        <w:t xml:space="preserve">Hạ chủ nhiệm đi ra ngoài văn phòng, trong đầu không khỏi nghĩ đến những danh tự mà Tề bí thư nhắc nhở với hắn. Bản thân hắn cũng không dám chậm trễ, lập tức gọi điện thoại cho Đại thị trưởng của Thạch thành phố, đồng thời cũng mang theo thư ký vội vàng rời khỏi tỉnh ủy. (.</w:t>
      </w:r>
    </w:p>
    <w:p>
      <w:pPr>
        <w:pStyle w:val="BodyText"/>
      </w:pPr>
      <w:r>
        <w:t xml:space="preserve">...</w:t>
      </w:r>
    </w:p>
    <w:p>
      <w:pPr>
        <w:pStyle w:val="BodyText"/>
      </w:pPr>
      <w:r>
        <w:t xml:space="preserve">- Ngô cục trưởng, ta! Cái này... Mấy năm nay đều không có khởi công, vừa rồi cũng không có buôn bán, không thể nói ta làm trái với quy định được.</w:t>
      </w:r>
    </w:p>
    <w:p>
      <w:pPr>
        <w:pStyle w:val="Compact"/>
      </w:pPr>
      <w:r>
        <w:br w:type="textWrapping"/>
      </w:r>
      <w:r>
        <w:br w:type="textWrapping"/>
      </w:r>
    </w:p>
    <w:p>
      <w:pPr>
        <w:pStyle w:val="Heading2"/>
      </w:pPr>
      <w:bookmarkStart w:id="936" w:name="chương-914-tình-thế.3"/>
      <w:bookmarkEnd w:id="936"/>
      <w:r>
        <w:t xml:space="preserve">914. Chương 914 : Tình Thế.(3)</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914: Tình thế.(3)</w:t>
      </w:r>
    </w:p>
    <w:p>
      <w:pPr>
        <w:pStyle w:val="BodyText"/>
      </w:pPr>
      <w:r>
        <w:t xml:space="preserve">Nhóm dịch: Dungnhi</w:t>
      </w:r>
    </w:p>
    <w:p>
      <w:pPr>
        <w:pStyle w:val="BodyText"/>
      </w:pPr>
      <w:r>
        <w:t xml:space="preserve">Sưu tầm by khunglongconhaman -</w:t>
      </w:r>
    </w:p>
    <w:p>
      <w:pPr>
        <w:pStyle w:val="BodyText"/>
      </w:pPr>
      <w:r>
        <w:t xml:space="preserve">Nguồn: Vipvandan</w:t>
      </w:r>
    </w:p>
    <w:p>
      <w:pPr>
        <w:pStyle w:val="BodyText"/>
      </w:pPr>
      <w:r>
        <w:t xml:space="preserve">Từ Quốc Thanh nghe Ngô cục trưởng nới vậy, không khỏi thoáng sững sờ một chút. Nhà máy của hắn từ năm 2000 đã ngừng việc sản xuất kinh doanh, đâu cần phải gia hạn giấy phép kinh doanh, sao lại bị phạt ền?</w:t>
      </w:r>
    </w:p>
    <w:p>
      <w:pPr>
        <w:pStyle w:val="BodyText"/>
      </w:pPr>
      <w:r>
        <w:t xml:space="preserve">- Từ Quốc Thanh, giấy phép buôn bán của ngươi quá thời hạn. Nếu như không tiếp tục kinh doanh thì cũng cần phải gạch bỏ. Thế nhưng nhà máy của ngươi vẫn còn treo biển trước cửa, không hề hạ xuống. Cái này cũng nói lên nhà xương này trên thực tế vẫn còn làm ăn buôn bán, phạt tiền hai vạn xem như là ít rồi...</w:t>
      </w:r>
    </w:p>
    <w:p>
      <w:pPr>
        <w:pStyle w:val="BodyText"/>
      </w:pPr>
      <w:r>
        <w:t xml:space="preserve">Những người làm lãnh đạo cũng không phải là ngồi không ăn bánh suốt cả ngày,vị Ngô cục trưởng cục Công Thương đối với chức nghiệp của bản thân, xem như là rất tinh thông.</w:t>
      </w:r>
    </w:p>
    <w:p>
      <w:pPr>
        <w:pStyle w:val="BodyText"/>
      </w:pPr>
      <w:r>
        <w:t xml:space="preserve">- Bảng tên còn coi như vẫn còn buôn bán? Ta không có làm qua một vụ làm ăn buôn bán nào, cái này làm sao mà tính toán?</w:t>
      </w:r>
    </w:p>
    <w:p>
      <w:pPr>
        <w:pStyle w:val="BodyText"/>
      </w:pPr>
      <w:r>
        <w:t xml:space="preserve">Từ Quốc Thanh không có nghĩ tới thuyết pháp này, hắn chưa bao giờ hỏi đến sự tình của nhà máy, càng không bao giờ để ý tới tấm biến treo trước cửa nhà máy để làm gì. Tấm biển này cũng đã treo hơn hai mươi năm, cũng chưa từng có người nào đến ý kiến gì cả?</w:t>
      </w:r>
    </w:p>
    <w:p>
      <w:pPr>
        <w:pStyle w:val="BodyText"/>
      </w:pPr>
      <w:r>
        <w:t xml:space="preserve">- Ta đến đây không phải cùng ngươi nói những lời này. Từ Quốc Thanh, hôm nay liên hợp chấp pháp chẳng những muốn giải quyết việc giấy phép buôn bán đã quá hạn cửa ngươi. Hơn nữa Trương sở trưởng còn hoài nghi ngươi trốn thuế trong thời gian qua...</w:t>
      </w:r>
    </w:p>
    <w:p>
      <w:pPr>
        <w:pStyle w:val="BodyText"/>
      </w:pPr>
      <w:r>
        <w:t xml:space="preserve">Thông qua cuộc đối thoại này, Ngô cục trưởng cũng nhìn ra được Từ Quốc Thanh không phải là người tinh thông thế sự. Nếu không phải lãnh đạo bên trên để ý đến nhà xưởng này thì Ngô cục trưởng cũng chẳng muốn gây khó dễ cho Từ Quốc Thanh là gì. Không bằng thời điểm này hắn đi mát xa, đánh mạt chược còn hơn.</w:t>
      </w:r>
    </w:p>
    <w:p>
      <w:pPr>
        <w:pStyle w:val="BodyText"/>
      </w:pPr>
      <w:r>
        <w:t xml:space="preserve">- Các ngươi đùng có vu oan giá họa cho người khác! Ta ngay cả sinh ý cũng không làm, vì sao phải giao nộp thuế?</w:t>
      </w:r>
    </w:p>
    <w:p>
      <w:pPr>
        <w:pStyle w:val="BodyText"/>
      </w:pPr>
      <w:r>
        <w:t xml:space="preserve">Thanh âm từ Quốc Thanh đột nhiên lớn hơn, hắn vừa rồi còn gọi cho vợ một cuộc điện thoại, biết rõ cái nhà xưởng này từ năm 2000 đã không có bất kỳ thu nhập nào. Làm sao có thể nộp thuế được?</w:t>
      </w:r>
    </w:p>
    <w:p>
      <w:pPr>
        <w:pStyle w:val="BodyText"/>
      </w:pPr>
      <w:r>
        <w:t xml:space="preserve">- Ta biết! Ta biết rõ trước đó Sầm thị trưởng có đến tìm ta. Nói cho các ngươi biết, đừng cho rằng mình làm quan mà thích làm gì thì làm. Ta không sợ các ngươi đâu. Sầm thị trưởng là quân bán nước...</w:t>
      </w:r>
    </w:p>
    <w:p>
      <w:pPr>
        <w:pStyle w:val="BodyText"/>
      </w:pPr>
      <w:r>
        <w:t xml:space="preserve">Từ Quốc Thanh bỗng suy nghĩ một cách cẩn thận, đây hế thảy chẳng qua đều là lấy cớ, tựu ép hắn đến Nhật Bản, chế tạo đồ sứ cho Nhật Bản. Từ Quốc Thanh cũng là người có tâm huyết, lập tức chửi ầm lên.</w:t>
      </w:r>
    </w:p>
    <w:p>
      <w:pPr>
        <w:pStyle w:val="BodyText"/>
      </w:pPr>
      <w:r>
        <w:t xml:space="preserve">- Ngươi...ngươi nói cái gì? Quả thật không thể nói lý lẽ cùng với ngươi.</w:t>
      </w:r>
    </w:p>
    <w:p>
      <w:pPr>
        <w:pStyle w:val="BodyText"/>
      </w:pPr>
      <w:r>
        <w:t xml:space="preserve">Nghe Từ Quốc Thanh mắng Sầm thị trưởng như vậy, sắc mặt Ngô cục trưởng thoáng trở nên trắng bệch. Hắn quay đầu nhìn về phía Triệu sở trưởng nói:</w:t>
      </w:r>
    </w:p>
    <w:p>
      <w:pPr>
        <w:pStyle w:val="BodyText"/>
      </w:pPr>
      <w:r>
        <w:t xml:space="preserve">- Lão Triệu! Mang về! Mang về giam ở trong sở của các ngươi! Hảo hảo bắt giữ hắn.....không, để cho hắn nhận ra sai lầm của chính mình.</w:t>
      </w:r>
    </w:p>
    <w:p>
      <w:pPr>
        <w:pStyle w:val="BodyText"/>
      </w:pPr>
      <w:r>
        <w:t xml:space="preserve">Ngô cục trưởng vốn muốn nói là hảo hảo bắt giữa Từ Quốc Thanh vài ngày, bất quá ngẫm lại lãnh đạo đang chờ hắn mang phối phương về, cho nên sự việc không thể chậm trễ được.</w:t>
      </w:r>
    </w:p>
    <w:p>
      <w:pPr>
        <w:pStyle w:val="BodyText"/>
      </w:pPr>
      <w:r>
        <w:t xml:space="preserve">- Ài! Chuyện gì xảy ra, chuyện gì xảy ra?</w:t>
      </w:r>
    </w:p>
    <w:p>
      <w:pPr>
        <w:pStyle w:val="BodyText"/>
      </w:pPr>
      <w:r>
        <w:t xml:space="preserve">Triệu sở trưởng đang đứng ở ngoài cửa, cùng với Lý tổng nói chuyện hút thuốc. Đột nhiên hắn nghe được bên trong phòng làm việc nhao nhao cả lên, vội vàng xông vào trong phòng.</w:t>
      </w:r>
    </w:p>
    <w:p>
      <w:pPr>
        <w:pStyle w:val="BodyText"/>
      </w:pPr>
      <w:r>
        <w:t xml:space="preserve">Ngô cục trưởng chỉ vào Từ Quốc Thanh nói:</w:t>
      </w:r>
    </w:p>
    <w:p>
      <w:pPr>
        <w:pStyle w:val="BodyText"/>
      </w:pPr>
      <w:r>
        <w:t xml:space="preserve">- Lão Triệu! Bắt...bắt hắn lại.</w:t>
      </w:r>
    </w:p>
    <w:p>
      <w:pPr>
        <w:pStyle w:val="BodyText"/>
      </w:pPr>
      <w:r>
        <w:t xml:space="preserve">Vừa rồi thanh âm của Từ Quốc Thanh rất lớn, đủ để mấy người ở bên ngoài của nghe thấy rõ ràng. Cái này nếu như để cho những vị lãnh đạo kia nghe được thì chính bản thân hắn trở thành không có năng lực làm việc. Tội này nhất định không thể nào thoát được.</w:t>
      </w:r>
    </w:p>
    <w:p>
      <w:pPr>
        <w:pStyle w:val="BodyText"/>
      </w:pPr>
      <w:r>
        <w:t xml:space="preserve">- Các ngươi có cái quyền gì mà bắt người?</w:t>
      </w:r>
    </w:p>
    <w:p>
      <w:pPr>
        <w:pStyle w:val="BodyText"/>
      </w:pPr>
      <w:r>
        <w:t xml:space="preserve">- Các ngươi dựa vào cái gì mà bắt ta?</w:t>
      </w:r>
    </w:p>
    <w:p>
      <w:pPr>
        <w:pStyle w:val="BodyText"/>
      </w:pPr>
      <w:r>
        <w:t xml:space="preserve">Hai bên xảy ra tranh châp, cãi vã ầm ỹ cả lên, Trang Duệ vừa gọi điện xong, vừa vặn nghe được sự tình.</w:t>
      </w:r>
    </w:p>
    <w:p>
      <w:pPr>
        <w:pStyle w:val="BodyText"/>
      </w:pPr>
      <w:r>
        <w:t xml:space="preserve">- Ngươi làm gì vậy? Không được quấy nhiễu chúng ta chấp hành công vụ. Triệu sở trưởng, đuổi người này ra ngoài...</w:t>
      </w:r>
    </w:p>
    <w:p>
      <w:pPr>
        <w:pStyle w:val="BodyText"/>
      </w:pPr>
      <w:r>
        <w:t xml:space="preserve">Ngô cục trưởng không nghĩ tới nửa đường lại gặp phải Trình Giảo Kim. Lập tức trừng mắt nhìn Diệp Trần, hắn còn muốn từ trên tay Từ Quốc Thanh có được phối phương, cho nến không dám quá bức bách đối phương. Hắn nói bắt người, chẳng qua cũng chỉ là để hù dọa Từ Quốc Thanh mà thôi. Sau đó sẽ tìm thời điểm thích hợp đề cập tới vấn đề phối phương.</w:t>
      </w:r>
    </w:p>
    <w:p>
      <w:pPr>
        <w:pStyle w:val="BodyText"/>
      </w:pPr>
      <w:r>
        <w:t xml:space="preserve">Nhưng đối với Trang Duệ đột nhiên xuất hiện, Ngô cục trưởng cũng không hề cố kỵ. nguồn</w:t>
      </w:r>
    </w:p>
    <w:p>
      <w:pPr>
        <w:pStyle w:val="BodyText"/>
      </w:pPr>
      <w:r>
        <w:t xml:space="preserve">- Lão đệ, cái này... Việc này không hề liên quan đến ngươi. Hay nhất vẫn nên đi ra ngoài trước..</w:t>
      </w:r>
    </w:p>
    <w:p>
      <w:pPr>
        <w:pStyle w:val="BodyText"/>
      </w:pPr>
      <w:r>
        <w:t xml:space="preserve">Triệu sở trưởng nhìn về phía Trang Duệ, hắn biết người trẻ tuổi này là do Lý Đại Lực mang đến, cho nên không dám mãnh mẽ đuổi đối phương đi.</w:t>
      </w:r>
    </w:p>
    <w:p>
      <w:pPr>
        <w:pStyle w:val="BodyText"/>
      </w:pPr>
      <w:r>
        <w:t xml:space="preserve">- Triệu sở trưởng, Trang tổng là bằng hữu của ta. Ta cũng muốn hỏi các ngươi dựa cái gì mà muốn bắt người...</w:t>
      </w:r>
    </w:p>
    <w:p>
      <w:pPr>
        <w:pStyle w:val="BodyText"/>
      </w:pPr>
      <w:r>
        <w:t xml:space="preserve">Lý Đại Lực cũng đi vào cùng Trang Duệ, thấy sự tình đã đến nước này, cho nên mới phản bác!</w:t>
      </w:r>
    </w:p>
    <w:p>
      <w:pPr>
        <w:pStyle w:val="BodyText"/>
      </w:pPr>
      <w:r>
        <w:t xml:space="preserve">- Cái này... cái này, Lý tổng, đừng có làm khó cho ta mà!</w:t>
      </w:r>
    </w:p>
    <w:p>
      <w:pPr>
        <w:pStyle w:val="BodyText"/>
      </w:pPr>
      <w:r>
        <w:t xml:space="preserve">Triệu sở trưởng có chút mất mặt nói.</w:t>
      </w:r>
    </w:p>
    <w:p>
      <w:pPr>
        <w:pStyle w:val="BodyText"/>
      </w:pPr>
      <w:r>
        <w:t xml:space="preserve">- Triệu sở trưởng! Ngươi là người không tệ, việc này ngươi đừng xen vào. Mặt khác đây là nhà xưởng tư nhân. Các ngươi cũng có thể rời đi. Muốn bắt người cũng có thể, cầm giấy bắt giam đến đây, muốn phạt tiền thì có thể viết giấy biên phạt. Đi! Đều đi ra ngoài đi..</w:t>
      </w:r>
    </w:p>
    <w:p>
      <w:pPr>
        <w:pStyle w:val="BodyText"/>
      </w:pPr>
      <w:r>
        <w:t xml:space="preserve">Trang Duệ đột nhiên đứng ra, một phen lớn tiếng đoạt lời Triệu sở trưởng nói. Mọi người ở trong phòng nghe những lời này đều trợn mắt hà mồm. Người này cũng thật sự là mãnh liệt nha, rõ ràng dám đuổi nhân viên chấp pháp ra ngoài?</w:t>
      </w:r>
    </w:p>
    <w:p>
      <w:pPr>
        <w:pStyle w:val="BodyText"/>
      </w:pPr>
      <w:r>
        <w:t xml:space="preserve">- Lão Triệu! Nhìn ngươi là người không tệ, việc này ngươi không giải quyết nổi đâu. Can thiệp vào chuyện này, cái chức sở trưởng cục cảnh sát của ngươi không chừng cũng bị lột mất, vị kia....là người rất có quyền thế ở Bắc Kinh...</w:t>
      </w:r>
    </w:p>
    <w:p>
      <w:pPr>
        <w:pStyle w:val="BodyText"/>
      </w:pPr>
      <w:r>
        <w:t xml:space="preserve">Triệu sở trưởng hiện tại thật không muốn nhúng tay vào chuyện này, lập tức làm ra bộ dáng khó xử nói:</w:t>
      </w:r>
    </w:p>
    <w:p>
      <w:pPr>
        <w:pStyle w:val="BodyText"/>
      </w:pPr>
      <w:r>
        <w:t xml:space="preserve">- Ngô cục trưởng, cái này...cái này....không có giấy bắt giam, thực sự không thể nào bắt người....</w:t>
      </w:r>
    </w:p>
    <w:p>
      <w:pPr>
        <w:pStyle w:val="BodyText"/>
      </w:pPr>
      <w:r>
        <w:t xml:space="preserve">- Cái gì?</w:t>
      </w:r>
    </w:p>
    <w:p>
      <w:pPr>
        <w:pStyle w:val="BodyText"/>
      </w:pPr>
      <w:r>
        <w:t xml:space="preserve">Ngô cục trưởng nghe vậy thì thoáng sững sờ một phát, thiếu chút nữa hắn hoài nghi bản thân mình có phải nghe nhầm hay không. Công an bắt người còn cần phải mang theo giấy bắt giam sao? Còn không phải bắt trước bổ sung sau sao? Lão Triệu muốn trốn tránh trách nhiệm?</w:t>
      </w:r>
    </w:p>
    <w:p>
      <w:pPr>
        <w:pStyle w:val="BodyText"/>
      </w:pPr>
      <w:r>
        <w:t xml:space="preserve">- Ngươi...lão Triệu ngươi. Tiểu Lý, mấy người cá ngươi đem những người này ra ngoài...</w:t>
      </w:r>
    </w:p>
    <w:p>
      <w:pPr>
        <w:pStyle w:val="BodyText"/>
      </w:pPr>
      <w:r>
        <w:t xml:space="preserve">Không sai khiến được Triệu sở trưởng, Ngô cục trưởng dứt khoát để cho người mình mang đến động tay động chân. Việc này huyện trưởng tự mình giao cho hắn, hơn nữa bên phía thành phố còn có Sầm thị trưởng cho nên trong mắt Ngô cục trưởng bọn hắn mới là người có lợi.</w:t>
      </w:r>
    </w:p>
    <w:p>
      <w:pPr>
        <w:pStyle w:val="BodyText"/>
      </w:pPr>
      <w:r>
        <w:t xml:space="preserve">- Ai ôi!!!</w:t>
      </w:r>
    </w:p>
    <w:p>
      <w:pPr>
        <w:pStyle w:val="BodyText"/>
      </w:pPr>
      <w:r>
        <w:t xml:space="preserve">- Ai ôi!!! Đau chết ta...</w:t>
      </w:r>
    </w:p>
    <w:p>
      <w:pPr>
        <w:pStyle w:val="BodyText"/>
      </w:pPr>
      <w:r>
        <w:t xml:space="preserve">- Đừng nhúc nhích, Triệu sở trưởng, ta đây chính là tự vệ.</w:t>
      </w:r>
    </w:p>
    <w:p>
      <w:pPr>
        <w:pStyle w:val="BodyText"/>
      </w:pPr>
      <w:r>
        <w:t xml:space="preserve">Đang lúc mấy nhân viên cục Công Thương đến chuẩn bị kéo Trang Duệ ra ngoài, Bành Phi không đáp ứng liền đánh cho bọn họ ngã lăn trên mặt đất.</w:t>
      </w:r>
    </w:p>
    <w:p>
      <w:pPr>
        <w:pStyle w:val="Compact"/>
      </w:pPr>
      <w:r>
        <w:br w:type="textWrapping"/>
      </w:r>
      <w:r>
        <w:br w:type="textWrapping"/>
      </w:r>
    </w:p>
    <w:p>
      <w:pPr>
        <w:pStyle w:val="Heading2"/>
      </w:pPr>
      <w:bookmarkStart w:id="937" w:name="chương-915-tình-thế.4"/>
      <w:bookmarkEnd w:id="937"/>
      <w:r>
        <w:t xml:space="preserve">915. Chương 915 : Tình Thế.(4)</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915: Tình thế.(4)</w:t>
      </w:r>
    </w:p>
    <w:p>
      <w:pPr>
        <w:pStyle w:val="BodyText"/>
      </w:pPr>
      <w:r>
        <w:t xml:space="preserve">Nhóm dịch: Dungnhi</w:t>
      </w:r>
    </w:p>
    <w:p>
      <w:pPr>
        <w:pStyle w:val="BodyText"/>
      </w:pPr>
      <w:r>
        <w:t xml:space="preserve">Sưu tầm by khunglongconhaman -</w:t>
      </w:r>
    </w:p>
    <w:p>
      <w:pPr>
        <w:pStyle w:val="BodyText"/>
      </w:pPr>
      <w:r>
        <w:t xml:space="preserve">Nguồn: Vipvandan</w:t>
      </w:r>
    </w:p>
    <w:p>
      <w:pPr>
        <w:pStyle w:val="BodyText"/>
      </w:pPr>
      <w:r>
        <w:t xml:space="preserve">Đánh xong mấy người kia, Bành Phi nhìn về phía Triệu sở trưởng cười hì hì nói, vẻ mặt chẳng hề hợp với bộ dáng chút nào.</w:t>
      </w:r>
    </w:p>
    <w:p>
      <w:pPr>
        <w:pStyle w:val="BodyText"/>
      </w:pPr>
      <w:r>
        <w:t xml:space="preserve">- Các ngươi! Quả thực coi trời bằng vung. Triệu sở trưởng, ngươi nếu không quản, việc này ta sẽ trực tiếp nói với Lỗ huyện trưởng...</w:t>
      </w:r>
    </w:p>
    <w:p>
      <w:pPr>
        <w:pStyle w:val="BodyText"/>
      </w:pPr>
      <w:r>
        <w:t xml:space="preserve">Ngô cục trưởng mang theo hai mươi lăm nhân viên, lần đầu tiên nhìn thấy bộ dáng như vậy, quả thực là phá vỡ thế giới quan của hắn.</w:t>
      </w:r>
    </w:p>
    <w:p>
      <w:pPr>
        <w:pStyle w:val="BodyText"/>
      </w:pPr>
      <w:r>
        <w:t xml:space="preserve">- Ngô cục! Chúng ta vẫn nên hướng tới lãnh đạo bá cáo trước thì hơn. Những người này không phải là người bình thường đâu...</w:t>
      </w:r>
    </w:p>
    <w:p>
      <w:pPr>
        <w:pStyle w:val="BodyText"/>
      </w:pPr>
      <w:r>
        <w:t xml:space="preserve">Triệu sở trưởng tiến đến trước mặt Ngô cục trưởng, nhỏ giọng ghé vào lỗ tai hắn nói một câu.</w:t>
      </w:r>
    </w:p>
    <w:p>
      <w:pPr>
        <w:pStyle w:val="BodyText"/>
      </w:pPr>
      <w:r>
        <w:t xml:space="preserve">- Đánh người còn nói lý ah? Đi! Mặc kệ, ta đi tìm Lỗ huyện trưởng nói chuyện.</w:t>
      </w:r>
    </w:p>
    <w:p>
      <w:pPr>
        <w:pStyle w:val="BodyText"/>
      </w:pPr>
      <w:r>
        <w:t xml:space="preserve">Ngô cục trưởng giận quá mất khôn, những lời hữu ích hay xằng bậy cũng không thể nào phân biệt được. Triệu sở trưởng không chịu vận dụng cảnh lực, hắn ở chỗ này một điểm cũng không có tác dụng. Lập tức kêu người đỡ những nhân viêcn vừa rồi bị đánh đứng dậy rồi nhanh chóng rời khỏi nhà xưởng.</w:t>
      </w:r>
    </w:p>
    <w:p>
      <w:pPr>
        <w:pStyle w:val="BodyText"/>
      </w:pPr>
      <w:r>
        <w:t xml:space="preserve">- Ta nói này Vu Chính Quân. Chúng ta là bằng hữu, ngươi cũng đừng có hại ta nha?</w:t>
      </w:r>
    </w:p>
    <w:p>
      <w:pPr>
        <w:pStyle w:val="BodyText"/>
      </w:pPr>
      <w:r>
        <w:t xml:space="preserve">Nhìn thấy Ngô cục trưởng đi báo cáo trạng, trong nội tâm Triệu sở trưởng cũng cảm thấy bất ổn, vội vàng cùng đi ra ngoài, bất quá trước khi đi ra khỏi cửa, vẫn hỏi lại Vu Chính Quân một câu.</w:t>
      </w:r>
    </w:p>
    <w:p>
      <w:pPr>
        <w:pStyle w:val="BodyText"/>
      </w:pPr>
      <w:r>
        <w:t xml:space="preserve">- Sợ cái gì! Lão Triệu, ề sau nếu như không mặc y phục này nữa...Sau này cùng với ta ở Thạch thành phố làm đại sự, ta sẽ không bạc đãi ngươi đâu.</w:t>
      </w:r>
    </w:p>
    <w:p>
      <w:pPr>
        <w:pStyle w:val="BodyText"/>
      </w:pPr>
      <w:r>
        <w:t xml:space="preserve">Vu Chính Quân còn chưa có nói, Lý tổng đứng ở phía sau đập ngực bồm bộp nói lớn.</w:t>
      </w:r>
    </w:p>
    <w:p>
      <w:pPr>
        <w:pStyle w:val="BodyText"/>
      </w:pPr>
      <w:r>
        <w:t xml:space="preserve">Nghe thấy Lý Đại Lực nói những lời này, trong lòng Triệu sở trưởng cũng trấn định lại đôi chút. Lý Đại Lực làm sinh ý gì hắn biết rất rõ, bản thân cũng là một lão bản có danh tiếng. Nếu không có làm cảnh sát nữa, sau này đi theo hắn cũng không tệ.</w:t>
      </w:r>
    </w:p>
    <w:p>
      <w:pPr>
        <w:pStyle w:val="BodyText"/>
      </w:pPr>
      <w:r>
        <w:t xml:space="preserve">... nguồn (.)</w:t>
      </w:r>
    </w:p>
    <w:p>
      <w:pPr>
        <w:pStyle w:val="BodyText"/>
      </w:pPr>
      <w:r>
        <w:t xml:space="preserve">- Cái gì? Ẩu đả nhân viên công vụ, công an của chúng ta dùng để làm cảnh sao? Vì sao không bắt bọn hắn lại?</w:t>
      </w:r>
    </w:p>
    <w:p>
      <w:pPr>
        <w:pStyle w:val="BodyText"/>
      </w:pPr>
      <w:r>
        <w:t xml:space="preserve">Ngô cục trưởng đi ra ngoài, nhanh chóng đến chỗ Lỗ huyện trưởng báo cáo sự việc. Lỗ huyện trưởng nghe được thì nổi trận lôi đình, chỉnh mình tỉ mỉ an bài đội ngũ, khả năng thành công là tuyệt đối. Vậy mà không ngờ lại bị hai bà người đuổi đi. Chính bản thân hắn là một lãnh đạo cũng cảm thấy mất mặt.</w:t>
      </w:r>
    </w:p>
    <w:p>
      <w:pPr>
        <w:pStyle w:val="BodyText"/>
      </w:pPr>
      <w:r>
        <w:t xml:space="preserve">- Lỗ ...Lỗ huyện trưởng! Bọn họ...là bọn họ phòng vệ chính đáng.</w:t>
      </w:r>
    </w:p>
    <w:p>
      <w:pPr>
        <w:pStyle w:val="BodyText"/>
      </w:pPr>
      <w:r>
        <w:t xml:space="preserve">Triệu sở trưởng không tránh thoát, lắp bắp nói. Đừng tưởng hắn gan lớn làm liều, đứng trước mặt mấy vị quan phụ mẫu này, trong nội tâm hắn vẫn có phần e sợ.</w:t>
      </w:r>
    </w:p>
    <w:p>
      <w:pPr>
        <w:pStyle w:val="BodyText"/>
      </w:pPr>
      <w:r>
        <w:t xml:space="preserve">- Thùng cơm! Trong đội ngũ cảnh sát, vì sao lại có một người như ngươi cơ chút?</w:t>
      </w:r>
    </w:p>
    <w:p>
      <w:pPr>
        <w:pStyle w:val="BodyText"/>
      </w:pPr>
      <w:r>
        <w:t xml:space="preserve">Lỗ huyện trưởng giận giữ quát, Sầm thị trưởng đang ở đây, hắn cũng không thể làm quá với Triệu sở trưởng, lấy điện thoại di động ra, bấm một dãy số rồi la lớn:</w:t>
      </w:r>
    </w:p>
    <w:p>
      <w:pPr>
        <w:pStyle w:val="BodyText"/>
      </w:pPr>
      <w:r>
        <w:t xml:space="preserve">- Vương Quốc Đào, cho ngươi mười phút đồng hồ, lập tức mang đội phòng ngừa bạo động tới nhà xưởng XXX cho ta.</w:t>
      </w:r>
    </w:p>
    <w:p>
      <w:pPr>
        <w:pStyle w:val="BodyText"/>
      </w:pPr>
      <w:r>
        <w:t xml:space="preserve">Triệu sở trưởng nghe cuộc nói chuyện của huyện trưởng, ngay cả cổ cũng cõ rụt lại. Thấy không ai chút ý đến hắn thì chuồn ra ngoài gọi điện cho Vương cục. Chuyện này nếu như không báo cho Vương cục, về sau chuyện này võ lở, bản thân hắn cũng không dễ chịu gì.</w:t>
      </w:r>
    </w:p>
    <w:p>
      <w:pPr>
        <w:pStyle w:val="BodyText"/>
      </w:pPr>
      <w:r>
        <w:t xml:space="preserve">- Ngươi nói cái gì?</w:t>
      </w:r>
    </w:p>
    <w:p>
      <w:pPr>
        <w:pStyle w:val="BodyText"/>
      </w:pPr>
      <w:r>
        <w:t xml:space="preserve">Vương cục trưởng sau khi tập hợp đủ đội ngũ thì nhận được điện thoại của Triệu sở trưởng, da đầu liền dại ra. Chuyện huyện trưởng muốn bắt mười nếu như kinh động đến Bắc Kinh thì không phải bản thân mình cũng phải chịu trách nhiệm sao?</w:t>
      </w:r>
    </w:p>
    <w:p>
      <w:pPr>
        <w:pStyle w:val="BodyText"/>
      </w:pPr>
      <w:r>
        <w:t xml:space="preserve">- Xem ra việc này huyện trưởng không biết? Không được. Việc này phải báo cho Lỗ huyện trưởng.</w:t>
      </w:r>
    </w:p>
    <w:p>
      <w:pPr>
        <w:pStyle w:val="BodyText"/>
      </w:pPr>
      <w:r>
        <w:t xml:space="preserve">Vương cục trưởng suy nghĩ một chút, lập tức điện thoại cho Lỗ huyện trưởng. Triệu sở trưởng không thể nào vượt cấp báo cáo cho nên hắn mới phải báo cho Vương cục trưởng, để hắn báo lại cho Lỗ huyện trưởng. Sở trưởng báo cáo cho cục trưởng, cục trưởng mới có quyền báo cáo cho huyện trưởng.</w:t>
      </w:r>
    </w:p>
    <w:p>
      <w:pPr>
        <w:pStyle w:val="BodyText"/>
      </w:pPr>
      <w:r>
        <w:t xml:space="preserve">- Cái gì?</w:t>
      </w:r>
    </w:p>
    <w:p>
      <w:pPr>
        <w:pStyle w:val="BodyText"/>
      </w:pPr>
      <w:r>
        <w:t xml:space="preserve">Lỗ huyện trưởng nghe Vương cục trưởng nói xong thì giật mình hét lớn, mắt hắn nhìn về phía chiếc xe của Sầm thị trưởng, lập tức đập tay xuống bàn nói:</w:t>
      </w:r>
    </w:p>
    <w:p>
      <w:pPr>
        <w:pStyle w:val="BodyText"/>
      </w:pPr>
      <w:r>
        <w:t xml:space="preserve">- Chết tiệt! Sự tình lần này, người có liên quan không thể trêu vào, lại để cho lão tử xuất đầu?</w:t>
      </w:r>
    </w:p>
    <w:p>
      <w:pPr>
        <w:pStyle w:val="BodyText"/>
      </w:pPr>
      <w:r>
        <w:t xml:space="preserve">- Ân, Vương cục trưởng lại để cho đội phòng ngừa bạo động giải tán đi. Ngươi cũng không cần đến nữa. Cứ như vậy đi.</w:t>
      </w:r>
    </w:p>
    <w:p>
      <w:pPr>
        <w:pStyle w:val="BodyText"/>
      </w:pPr>
      <w:r>
        <w:t xml:space="preserve">Lỗ huyện trưởng tuy là chức quan không lớn, những cũng có chút quyền lợi. Sau khi cắt liên lạc với Vương cục trưởng, lập tức gọi một cú điện thoại, hắn muốn chấm dứt việc này, nếu không cái chức huyện trưởng cũng không giữ được.</w:t>
      </w:r>
    </w:p>
    <w:p>
      <w:pPr>
        <w:pStyle w:val="BodyText"/>
      </w:pPr>
      <w:r>
        <w:t xml:space="preserve">- Sầm thị trưởng, thật sự không có ý tứ! Trong huyện có chút chuyện khẩn cấp, ta cần phải đi xử lý một chút! Tiếu đội trưởng đội phòng ngừa bạo động, chắc là ngài biết! Ngài có thể trực tiếp hạ lệnh cho hắn thực hiện là được...</w:t>
      </w:r>
    </w:p>
    <w:p>
      <w:pPr>
        <w:pStyle w:val="BodyText"/>
      </w:pPr>
      <w:r>
        <w:t xml:space="preserve">Lỗ huyện trưởng cắt điện thoại, đám người phòng ngừa bạo động cũng đến.</w:t>
      </w:r>
    </w:p>
    <w:p>
      <w:pPr>
        <w:pStyle w:val="BodyText"/>
      </w:pPr>
      <w:r>
        <w:t xml:space="preserve">- Cái gì... chuyện gì đang xảy ra vậy?</w:t>
      </w:r>
    </w:p>
    <w:p>
      <w:pPr>
        <w:pStyle w:val="BodyText"/>
      </w:pPr>
      <w:r>
        <w:t xml:space="preserve">Sầm thị trưởng nhìn thấy đoàn người liên hợp chấp pháp đều bỏ chạy, chỉ lưu lại ình hơn hai mươi cảnh sát đầy đủ võ trang, kinh ngạc không hiểu gì.</w:t>
      </w:r>
    </w:p>
    <w:p>
      <w:pPr>
        <w:pStyle w:val="BodyText"/>
      </w:pPr>
      <w:r>
        <w:t xml:space="preserve">Chương 796: Tình thế (hạ)</w:t>
      </w:r>
    </w:p>
    <w:p>
      <w:pPr>
        <w:pStyle w:val="BodyText"/>
      </w:pPr>
      <w:r>
        <w:t xml:space="preserve">Sầm thị trưởng không hiểu được chuyện gì đang xảy ra, dựa theo ý của hắn thì vấn đề này chỉ cần người của tỷ tỷ ở bên trong ra mặt là được. Thực không nghĩ tới chuyện này lại xoay chuyển đột ngột như vậy. Sự tình này cũng bắt đầu từ hắn ra, hiện giờ chính hắn lại phải đi đối diện với nó.</w:t>
      </w:r>
    </w:p>
    <w:p>
      <w:pPr>
        <w:pStyle w:val="BodyText"/>
      </w:pPr>
      <w:r>
        <w:t xml:space="preserve">- Sầm thị trưởng, đội phòng chống bạo động đã tới. Sẵn sàng nhận lệnh.</w:t>
      </w:r>
    </w:p>
    <w:p>
      <w:pPr>
        <w:pStyle w:val="BodyText"/>
      </w:pPr>
      <w:r>
        <w:t xml:space="preserve">Tiếu đội trưởng, chào Sầm thị trưởng đúng tư thế của một quân nhân, trong lòng hô hào chờ đợi lãnh đạo ra lệnh. Trong nội tâm hắn cũng suy nghĩ tới lời nói của cục trưởng trước khi hắn xuất phát, rốt cuộc là có ý tứ gì?</w:t>
      </w:r>
    </w:p>
    <w:p>
      <w:pPr>
        <w:pStyle w:val="BodyText"/>
      </w:pPr>
      <w:r>
        <w:t xml:space="preserve">Tiếu đội trưởng là tâm phúc của Vương cục trưởng, nếu luận chức quan thì Sầm thị trưởng không thể nào so với cục trưởng một thị trấn được. Nhưng khi hành động, Tiếu đội trưởng vẫn phải tuyệt đối quán triệt nghe lệnh của thị trưởng.</w:t>
      </w:r>
    </w:p>
    <w:p>
      <w:pPr>
        <w:pStyle w:val="BodyText"/>
      </w:pPr>
      <w:r>
        <w:t xml:space="preserve">- Các ngươi không nên đi vào, ở chỗ này chờ ta.</w:t>
      </w:r>
    </w:p>
    <w:p>
      <w:pPr>
        <w:pStyle w:val="BodyText"/>
      </w:pPr>
      <w:r>
        <w:t xml:space="preserve">Sầm thị trưởng cảm giác được chuyện này có cái gì đó không đúng lắm. Cuộc điện thoại vừa rồi của Lỗ huyện trưởng làm cho hắn không hiểu. Sầm thị trưởng cũng không nghĩ đến chính địa phương mà mình mang vị khách Nhật Bản đến đàm phán lại là mấu chốt của vấn đề.</w:t>
      </w:r>
    </w:p>
    <w:p>
      <w:pPr>
        <w:pStyle w:val="BodyText"/>
      </w:pPr>
      <w:r>
        <w:t xml:space="preserve">Sầm thị trưởng lại liên tưởng đến bộ dáng vội vàng rời đi vừa rồi của Lỗ huyện trưởng, trong nội tâm hắn lại càng thêm bất an. Nhìn đại đội trưởng đội phòng chống bạo lực, nói:</w:t>
      </w:r>
    </w:p>
    <w:p>
      <w:pPr>
        <w:pStyle w:val="BodyText"/>
      </w:pPr>
      <w:r>
        <w:t xml:space="preserve">- Tiếu đội trưởng. Ở đây cũng không cần đến các ngươi. Ngươi có thể mang người về được rồi.</w:t>
      </w:r>
    </w:p>
    <w:p>
      <w:pPr>
        <w:pStyle w:val="BodyText"/>
      </w:pPr>
      <w:r>
        <w:t xml:space="preserve">- Rõ!</w:t>
      </w:r>
    </w:p>
    <w:p>
      <w:pPr>
        <w:pStyle w:val="BodyText"/>
      </w:pPr>
      <w:r>
        <w:t xml:space="preserve">Tiểu đội trưởng cũng không muốn dấn chân vào vũng bùn lầy này, vội vàng đáp ứng, rồi nhanh chóng dẫn người ra về.</w:t>
      </w:r>
    </w:p>
    <w:p>
      <w:pPr>
        <w:pStyle w:val="BodyText"/>
      </w:pPr>
      <w:r>
        <w:t xml:space="preserve">Chỉ có điều không đợi những cảnh vệ đầy đủ võ trang này rời đi thì tiếng còi xe cảnh sát vang lên từ đằng xa. Hai chiếc xe cảnh sát đi trước mở đường, chiếc xe được bảo vệ đằng sau có treo lá cờ của tỉnh ủy. Đoàn xe dừng lại trước cửa của nhà máy gốm sứ.</w:t>
      </w:r>
    </w:p>
    <w:p>
      <w:pPr>
        <w:pStyle w:val="Compact"/>
      </w:pPr>
      <w:r>
        <w:br w:type="textWrapping"/>
      </w:r>
      <w:r>
        <w:br w:type="textWrapping"/>
      </w:r>
    </w:p>
    <w:p>
      <w:pPr>
        <w:pStyle w:val="Heading2"/>
      </w:pPr>
      <w:bookmarkStart w:id="938" w:name="chương-916-tình-thế.5"/>
      <w:bookmarkEnd w:id="938"/>
      <w:r>
        <w:t xml:space="preserve">916. Chương 916 : Tình Thế.(5)</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916: Tình thế.(5)</w:t>
      </w:r>
    </w:p>
    <w:p>
      <w:pPr>
        <w:pStyle w:val="BodyText"/>
      </w:pPr>
      <w:r>
        <w:t xml:space="preserve">Nhóm dịch: Dungnhi</w:t>
      </w:r>
    </w:p>
    <w:p>
      <w:pPr>
        <w:pStyle w:val="BodyText"/>
      </w:pPr>
      <w:r>
        <w:t xml:space="preserve">Sưu tầm by khunglongconhaman -</w:t>
      </w:r>
    </w:p>
    <w:p>
      <w:pPr>
        <w:pStyle w:val="BodyText"/>
      </w:pPr>
      <w:r>
        <w:t xml:space="preserve">Nguồn: Vipvandan</w:t>
      </w:r>
    </w:p>
    <w:p>
      <w:pPr>
        <w:pStyle w:val="BodyText"/>
      </w:pPr>
      <w:r>
        <w:t xml:space="preserve">- Tiết thị trưởng...</w:t>
      </w:r>
    </w:p>
    <w:p>
      <w:pPr>
        <w:pStyle w:val="BodyText"/>
      </w:pPr>
      <w:r>
        <w:t xml:space="preserve">Nhìn thấy người từ trong xe bước xuống, con mắt Sầm thị trưởng không khỏi ngây dại. Sầm thị trưởng không cho rằng Tiết thị trưởng đến đây là để cùng với mình tranh đoạt chiến tích một tỷ đô la.</w:t>
      </w:r>
    </w:p>
    <w:p>
      <w:pPr>
        <w:pStyle w:val="BodyText"/>
      </w:pPr>
      <w:r>
        <w:t xml:space="preserve">Chỉ là Sầm thị trưởng không ngờ được rằng sau khi Tiết thị trưởng xuống xe lại đi về phía chiếc xe phía sau, tự thân mình mở cửa. Một người từ trong đó bước ra, vừa ngày vừa xuất hiện lại khiến cho Sầm thị trưởng toát mồ hôi hột.</w:t>
      </w:r>
    </w:p>
    <w:p>
      <w:pPr>
        <w:pStyle w:val="BodyText"/>
      </w:pPr>
      <w:r>
        <w:t xml:space="preserve">Hạ chủ nhiệm văn phòng tỉnh ủy, Sầm thị trưởng không có khả năng không biết. Đây là một người rất có quyền lực ở thành phố. Mỗi lần Tề bí thư xuất hiện ở trên truyền hình, đều có bóng dáng của Hạ chủ nhiệm ở phía sau. Có thể nói ở một mức độ nào đó Hạ chủ nhiệm giống như một vị quân sư cho Tề bí thư.</w:t>
      </w:r>
    </w:p>
    <w:p>
      <w:pPr>
        <w:pStyle w:val="BodyText"/>
      </w:pPr>
      <w:r>
        <w:t xml:space="preserve">Tuy theo cấp bậc hành chính mà nói thì chắc vụ của Sầm thị trưởng và Hà chủ nhiệm không khác nhau là mấy. Thế nhưng Sầm thị trưởng biết rõ chính mình ngay cả thường ủy của thành phố còn không được bước vào thì làm sao có thể so sánh với Hạ chủ nhiệm được.</w:t>
      </w:r>
    </w:p>
    <w:p>
      <w:pPr>
        <w:pStyle w:val="BodyText"/>
      </w:pPr>
      <w:r>
        <w:t xml:space="preserve">Sầm thị trưởng kiện định, vẻ mặt hớn hở nghênh đón:</w:t>
      </w:r>
    </w:p>
    <w:p>
      <w:pPr>
        <w:pStyle w:val="BodyText"/>
      </w:pPr>
      <w:r>
        <w:t xml:space="preserve">- Tiết thị trưởng, Hạ chủ nhiệm. Hai vị sao lại tới chỗ này.</w:t>
      </w:r>
    </w:p>
    <w:p>
      <w:pPr>
        <w:pStyle w:val="BodyText"/>
      </w:pPr>
      <w:r>
        <w:t xml:space="preserve">Hạ chủ nhiệm không thèm để ý tới Sầm thị trưởng, hắn đối với việc Sầm thị trưởng vươn tay ra làm như không thấy. Một mặt lại nhìn về phía Tiết thị trưởng hỏi:</w:t>
      </w:r>
    </w:p>
    <w:p>
      <w:pPr>
        <w:pStyle w:val="BodyText"/>
      </w:pPr>
      <w:r>
        <w:t xml:space="preserve">- Nhà máy gốm sứ của Từ Quốc Thanh ở nơi này?</w:t>
      </w:r>
    </w:p>
    <w:p>
      <w:pPr>
        <w:pStyle w:val="BodyText"/>
      </w:pPr>
      <w:r>
        <w:t xml:space="preserve">- Vâng! Đúng như vậy.</w:t>
      </w:r>
    </w:p>
    <w:p>
      <w:pPr>
        <w:pStyle w:val="BodyText"/>
      </w:pPr>
      <w:r>
        <w:t xml:space="preserve">Tiết thị trưởng liếc mắt nhìn đội cảnh vệ được võ trang đầy đủ, sắc mặt vô cùng khó coi, hắn kkhẽ nói với Sầm thị trưởng:</w:t>
      </w:r>
    </w:p>
    <w:p>
      <w:pPr>
        <w:pStyle w:val="BodyText"/>
      </w:pPr>
      <w:r>
        <w:t xml:space="preserve">- Tiểu Cử, ngươi đang làm cái gì vậy? Rốt cuộc những cảnh vệ này làm sao lại có mặt ở đây...</w:t>
      </w:r>
    </w:p>
    <w:p>
      <w:pPr>
        <w:pStyle w:val="BodyText"/>
      </w:pPr>
      <w:r>
        <w:t xml:space="preserve">Trên đường đi tới đây, Hạ chủ nhiệm cũng đã nói cho Tiết thị trưởng một chút sự tình. Nghệ nhân gốm sứ tên là Từ Quốc Thanh này được Tề bí thư coi trọng. Thế nhưng lúc này lại phát hiện ra việc cảnh vệ vây xét nhà máy. Việc này nếu như mà rơi vào tai Tề bí thư thì Tiết thị trưởng cũng nhận nhận một phần trách nhiệm.</w:t>
      </w:r>
    </w:p>
    <w:p>
      <w:pPr>
        <w:pStyle w:val="BodyText"/>
      </w:pPr>
      <w:r>
        <w:t xml:space="preserve">- Tiết thị trưởng. Ta...ta cũng không có biện pháp nào khác. Sơn Mộc tiên sinh không thiỉnh mời được Từ tiên sinh đi Nhật Bản trao đổi về nghệ thuật gốm sứ, cho nên muốn rút khoản đầu tư một trăm triệu năm ngàn vạn đô la khỏi thành phố chúng ta...</w:t>
      </w:r>
    </w:p>
    <w:p>
      <w:pPr>
        <w:pStyle w:val="BodyText"/>
      </w:pPr>
      <w:r>
        <w:t xml:space="preserve">Sầm thị trưởng có chút ủy khuất. Hắn sở dĩ làm như vậy không phải là vì thành phố sao, không phải vì sự phát triển kinh tế của tỉnh sao. Như thế nào lại phảm phải sai lầm lớn cơ chứ.</w:t>
      </w:r>
    </w:p>
    <w:p>
      <w:pPr>
        <w:pStyle w:val="BodyText"/>
      </w:pPr>
      <w:r>
        <w:t xml:space="preserve">- Kiến thiết kinh tế thì cũng phải xem sét hoàn cảnh mới được. Hi sinh lợi ích của dân chúng là sai rồi. Sầm thị trưởng đừng có nghe lời xằng bậy của người khác mà làm liều. Nếu không thì không gánh nổi trách nhiệm đâu.</w:t>
      </w:r>
    </w:p>
    <w:p>
      <w:pPr>
        <w:pStyle w:val="BodyText"/>
      </w:pPr>
      <w:r>
        <w:t xml:space="preserve">Hạ chủ nhiện đem từng câu từng chữ trong ký thoại Tề thư rập khuôn nói ra. Sau khi nói xong thì đi vào bên trong nhà máy gốm sứ của Từ Quốc Thanh.</w:t>
      </w:r>
    </w:p>
    <w:p>
      <w:pPr>
        <w:pStyle w:val="BodyText"/>
      </w:pPr>
      <w:r>
        <w:t xml:space="preserve">Hôm nay người tới thật sự quá nhiều. Vốn trước cửa nhà máy có một con chó săn, nhưng hôm nay nó thấy có nhiều người như vậy, đã thế người nào cũng đằng đằng sát khí, nên đã cụp đuôi trốn vào trong ổ rồi. Thành ra cuối cùng không có ai ngăn đón Hạ chủ nhiệm.</w:t>
      </w:r>
    </w:p>
    <w:p>
      <w:pPr>
        <w:pStyle w:val="BodyText"/>
      </w:pPr>
      <w:r>
        <w:t xml:space="preserve">- Tiểu Sầm! Ý tứ của Hạ chủ nhiệm chính là ý tứ của ta. Chúng ta không thể nhìn đơn thuần dùng chỉ tiêu phát triển kinh tế để nhìn nhận một vấn đề. Dân sinh cũng vô cùng trọng yếu. Phá hư nó thì rất dễ, nhưng muốn xây dựng lại nó thì khó vô cùng.</w:t>
      </w:r>
    </w:p>
    <w:p>
      <w:pPr>
        <w:pStyle w:val="BodyText"/>
      </w:pPr>
      <w:r>
        <w:t xml:space="preserve">Tiết thị trưởng liếc mắt nhìn Sơn Mộc ở trong xe, rồi lại quay ra nói với Sầm thị trưởng vài câu. Sau đó mới chạy đuổi theo Hạ chủ nhiệm vào trong xưởng.</w:t>
      </w:r>
    </w:p>
    <w:p>
      <w:pPr>
        <w:pStyle w:val="BodyText"/>
      </w:pPr>
      <w:r>
        <w:t xml:space="preserve">- Đứng dậy! Rốt cuộc là như thế nào...?</w:t>
      </w:r>
    </w:p>
    <w:p>
      <w:pPr>
        <w:pStyle w:val="BodyText"/>
      </w:pPr>
      <w:r>
        <w:t xml:space="preserve">Sầm thị trưởng thất thần đứng trước xe, bản thân hắn hiện giờ không biết phải làm gì. Mấy ngày hôm trước ở trong văn phòng của Tiết thị trưởng, Tiết thị trưởng còn muốn ình làm phụ tá trong việc kiến thiết kinh tế. Mới có hai ngày, vậy mà sự việc bây giờ đã khác</w:t>
      </w:r>
    </w:p>
    <w:p>
      <w:pPr>
        <w:pStyle w:val="BodyText"/>
      </w:pPr>
      <w:r>
        <w:t xml:space="preserve">Đây chính là một trăm tiệu năm ngàn vạn đô la, khoản đầu tư này rất có lợi cho thành phố. Cho dù ở một thành phố lớn đi chăng nữa thì đây cũng là một khoản đầu tư rất xa xỉ. Như thế nào mà Tiết thị trưởng cùng với Hạ chủ nhiệm lại không muốn. Điều này chẳng phải quyền đầu tư của Sơn Mộc trực tiếp bị tước bỏ hay sao.</w:t>
      </w:r>
    </w:p>
    <w:p>
      <w:pPr>
        <w:pStyle w:val="BodyText"/>
      </w:pPr>
      <w:r>
        <w:t xml:space="preserve">Điều này đối với Sầm thị trưởng không hề trọng yếu. Khoản đầu tư này có hay không, không quan trọng. Cái chính là chiến công của hắn vậy mà lại bay mất. Điều này khiến cho tâm trạng của hắn cảm thấy bất mãn. Nếu như không biết được nguyên nhân trong đó, chắc chắn tối nay Sầm thị trưởng sẽ không ngủ ngon giấc.</w:t>
      </w:r>
    </w:p>
    <w:p>
      <w:pPr>
        <w:pStyle w:val="BodyText"/>
      </w:pPr>
      <w:r>
        <w:t xml:space="preserve">- Sầm tiên sinh! Rốt cuộc đã xảy ra chuyện gì? Ta cảm giác quý phương đối với việc đầu tư lần này cũng không hề xem trọng a...</w:t>
      </w:r>
    </w:p>
    <w:p>
      <w:pPr>
        <w:pStyle w:val="BodyText"/>
      </w:pPr>
      <w:r>
        <w:t xml:space="preserve">Sơn Mộc Đại Lang cũng nghe loáng thoáng được cuộc đối thoại vừa rồi. Bản thân hắn không tinh thông tiếng Trung Quốc, nhưng đối với phương thức biểu đạt của mấy vị quan chức kia hắn hoàn toàn có thể đoán được phần nào.</w:t>
      </w:r>
    </w:p>
    <w:p>
      <w:pPr>
        <w:pStyle w:val="BodyText"/>
      </w:pPr>
      <w:r>
        <w:t xml:space="preserve">- Ta không biết, Sơn Mộc tiên sinh. Chúng ta cũng vào xem một chút đi...</w:t>
      </w:r>
    </w:p>
    <w:p>
      <w:pPr>
        <w:pStyle w:val="BodyText"/>
      </w:pPr>
      <w:r>
        <w:t xml:space="preserve">Sầm thị trưởng còn muốn tranh thủ một chút. Việc này đối với việc phát triển kinh tế vô cùng có lợi. Đương nhiên sẽ phải tổn hại đến lợi ích của một số người, nhưng chỉ cần làm tốt công tác đền bù thì sẽ không có vấn đề gì xảy ra cả?</w:t>
      </w:r>
    </w:p>
    <w:p>
      <w:pPr>
        <w:pStyle w:val="BodyText"/>
      </w:pPr>
      <w:r>
        <w:t xml:space="preserve">Chỉ là Sầm thị trưởng cũng không biết trong ký thoại Tề thư có nói: Bảo vệ môi trường là một hạng mục vô cùng quan trọng, trong toàn tỉnh, các ngành nghề như làm giấy,...vân vân...chỉ cần là ngành nghề gây ô nhiễm môi trường thì đều phải ngừng mọi hoạt động kinh doanh lại.</w:t>
      </w:r>
    </w:p>
    <w:p>
      <w:pPr>
        <w:pStyle w:val="BodyText"/>
      </w:pPr>
      <w:r>
        <w:t xml:space="preserve">Đương nhiên, Trang Duệ cũng không biết bởi vì một cuộc điện thoại của mình mà khiến cho trọng tâm kinh tế của một tỉnh phải điều chỉnh lại. Nếu như những nhà đầu tư kia biết rõ việc này là do Trang Duệ gây ra thì chỉ sợ nước miếng của bọn họ thôi cũng đủ để dìm chết hắn rồi.</w:t>
      </w:r>
    </w:p>
    <w:p>
      <w:pPr>
        <w:pStyle w:val="BodyText"/>
      </w:pPr>
      <w:r>
        <w:t xml:space="preserve">- Từ tiên sinh, hầm lò Từ Châu là di sản văn hóa trọng yếu của Ký tỉnh chúng ta. Công nghệ gốm sứ của ngài có thể tu phục lại nghệ thuật gốm sứ từ xa xưa, điều này đối với sự nghiệp văn hóa của tỉnh có cống hiến rất lớn...</w:t>
      </w:r>
    </w:p>
    <w:p>
      <w:pPr>
        <w:pStyle w:val="BodyText"/>
      </w:pPr>
      <w:r>
        <w:t xml:space="preserve">Hạ chủ nhiệm cũng là một người rất biết cách làm việc, chỉ thoáng một câu nói di sản văn hóa hầm lò Từ Châu cũng đã cấp cho Từ Quốc Thanh công đạo. Sự việc về sau có thể giải quyết một cách dễ dàng. Mà trong khi nói, ánh mắt của Hạ chủ nhiệm cũng nhìn về phía Bành Phi và Trang Duệ, không ngừng đánh giá hai người.</w:t>
      </w:r>
    </w:p>
    <w:p>
      <w:pPr>
        <w:pStyle w:val="BodyText"/>
      </w:pPr>
      <w:r>
        <w:t xml:space="preserve">Dựa theo lời của Tề bí thư thì nên cư xử với người thanh niên tên Trang Duệ khách khí một chút. Thế nhưng trong gian phòng này lại có tới hai người trẻ tuổi. Hạ chủ nhiệm cũng không biết được ai mới là Trang Duệ?</w:t>
      </w:r>
    </w:p>
    <w:p>
      <w:pPr>
        <w:pStyle w:val="Compact"/>
      </w:pPr>
      <w:r>
        <w:br w:type="textWrapping"/>
      </w:r>
      <w:r>
        <w:br w:type="textWrapping"/>
      </w:r>
    </w:p>
    <w:p>
      <w:pPr>
        <w:pStyle w:val="Heading2"/>
      </w:pPr>
      <w:bookmarkStart w:id="939" w:name="chương-917-tình-thế.6"/>
      <w:bookmarkEnd w:id="939"/>
      <w:r>
        <w:t xml:space="preserve">917. Chương 917 : Tình Thế.(6)</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917: Tình thế.(6)</w:t>
      </w:r>
    </w:p>
    <w:p>
      <w:pPr>
        <w:pStyle w:val="BodyText"/>
      </w:pPr>
      <w:r>
        <w:t xml:space="preserve">Nhóm dịch: Dungnhi</w:t>
      </w:r>
    </w:p>
    <w:p>
      <w:pPr>
        <w:pStyle w:val="BodyText"/>
      </w:pPr>
      <w:r>
        <w:t xml:space="preserve">Sưu tầm by khunglongconhaman -</w:t>
      </w:r>
    </w:p>
    <w:p>
      <w:pPr>
        <w:pStyle w:val="BodyText"/>
      </w:pPr>
      <w:r>
        <w:t xml:space="preserve">Nguồn: Vipvandan</w:t>
      </w:r>
    </w:p>
    <w:p>
      <w:pPr>
        <w:pStyle w:val="BodyText"/>
      </w:pPr>
      <w:r>
        <w:t xml:space="preserve">- Hạ chủ nhiệm! Vừa rồi những người kia đến cũng không phải nói như vậy.</w:t>
      </w:r>
    </w:p>
    <w:p>
      <w:pPr>
        <w:pStyle w:val="BodyText"/>
      </w:pPr>
      <w:r>
        <w:t xml:space="preserve">Từ Quốc Thanh bĩu môi phản bác, vừa vặn trông thấy Sầm thị trưởng cùng Sơn Mộc đi vào, lại nói tiếp:</w:t>
      </w:r>
    </w:p>
    <w:p>
      <w:pPr>
        <w:pStyle w:val="BodyText"/>
      </w:pPr>
      <w:r>
        <w:t xml:space="preserve">- Vừa rồi có thể là có người muốn làm quân bán nước, muốn giao công nghệ điều chế của hầm lò Từ Châu cho người Nhật Bản.</w:t>
      </w:r>
    </w:p>
    <w:p>
      <w:pPr>
        <w:pStyle w:val="BodyText"/>
      </w:pPr>
      <w:r>
        <w:t xml:space="preserve">Sầm thị trưởng vừa đi vào đã nghe thấy được câu này, khuôn mặt hắn không khỏi lập tức nghẹn khuất đỏ bừng bừng. Hắn thật không ngờ người này lại có thể nói ra những lời như vậy, khiến ột chút thể diện của Sầm thị trưởng mất hết.</w:t>
      </w:r>
    </w:p>
    <w:p>
      <w:pPr>
        <w:pStyle w:val="BodyText"/>
      </w:pPr>
      <w:r>
        <w:t xml:space="preserve">- Từ tiên sinh, ta không phải là muốn đoạt công nghệ phối chế của ta. Ta chỉ là hi vọng ngài có thể đi Nhật Bản, ta cũng có thể cung cấp cho ngài phòng thí nghiệm gốm sứ tiên tiến nhất thế giới. So với nhà xưởng này của ngài thì tốt hơn gấp trăm lần.</w:t>
      </w:r>
    </w:p>
    <w:p>
      <w:pPr>
        <w:pStyle w:val="BodyText"/>
      </w:pPr>
      <w:r>
        <w:t xml:space="preserve">Sơn Mộc đi theo sát bên cạnh Sầm thị trưởng, hắn cũng nghe được những lời này của Từ Quốc Thanh. Thấy vậy hắn liền đứng lên phía trước thanh minh. Bất quá lời này nói ra lại khiến cho những người ở trong phòng phải nhíu mày.</w:t>
      </w:r>
    </w:p>
    <w:p>
      <w:pPr>
        <w:pStyle w:val="BodyText"/>
      </w:pPr>
      <w:r>
        <w:t xml:space="preserve">- Sơn Mộc tiên sinh có ý tứ gì. Ngươi ám chỉ trong nước chúng ta không có điều kiện?</w:t>
      </w:r>
    </w:p>
    <w:p>
      <w:pPr>
        <w:pStyle w:val="BodyText"/>
      </w:pPr>
      <w:r>
        <w:t xml:space="preserve">Trang Duệ mở miệng nói.</w:t>
      </w:r>
    </w:p>
    <w:p>
      <w:pPr>
        <w:pStyle w:val="BodyText"/>
      </w:pPr>
      <w:r>
        <w:t xml:space="preserve">- Là như thế này, ta có thể chịu trách nhiệm về lời nói của mình. Điều kiện phòng thí nghiệm ở quốc gia các ngươi còn kém xa chúng ta.</w:t>
      </w:r>
    </w:p>
    <w:p>
      <w:pPr>
        <w:pStyle w:val="BodyText"/>
      </w:pPr>
      <w:r>
        <w:t xml:space="preserve">Sơn Mộc từ khi đến Trung Quốc tới nay chưa bao giờ phải cảm thấy khó chịu như bây giờ. Quan viên các nơi biết được hắn tới thì tranh nhau mời, không thể nói là khúm núm nịnh bợ nhưng vẫn không kém bao nhiêu. Bất quá vừa rồi, hai vị quan viên kia tựa hồ không thèm liếc mắt nhìn hắn một cái. Điều này khiến cho Sơn Mộc cảm thấy tổn thường.</w:t>
      </w:r>
    </w:p>
    <w:p>
      <w:pPr>
        <w:pStyle w:val="BodyText"/>
      </w:pPr>
      <w:r>
        <w:t xml:space="preserve">- Ah!</w:t>
      </w:r>
    </w:p>
    <w:p>
      <w:pPr>
        <w:pStyle w:val="BodyText"/>
      </w:pPr>
      <w:r>
        <w:t xml:space="preserve">Trang Duệ nhíu mày, lại nói:</w:t>
      </w:r>
    </w:p>
    <w:p>
      <w:pPr>
        <w:pStyle w:val="BodyText"/>
      </w:pPr>
      <w:r>
        <w:t xml:space="preserve">- Theo như ta được biết, Nhật Bản các ngươi nghiên cứu hầm lò Từ Châu đã được vài chục năm? Các ngươi đã có được phòng thí nghiệm tốt nhất thế giới, vì sao bây giờ vẫn không thể đưa ra chút thành quả nghiên cứu nào vậy? Là do nhân viên nghiên cứu quá ngu xuẩn hay là những lời Sơn Mộc tiên sinh vừa rồi không có thực đây..</w:t>
      </w:r>
    </w:p>
    <w:p>
      <w:pPr>
        <w:pStyle w:val="BodyText"/>
      </w:pPr>
      <w:r>
        <w:t xml:space="preserve">- Ngu ngốc? Không được vũ nhục đế quốc Nhật Bản chúng ta...</w:t>
      </w:r>
    </w:p>
    <w:p>
      <w:pPr>
        <w:pStyle w:val="BodyText"/>
      </w:pPr>
      <w:r>
        <w:t xml:space="preserve">Vốn thần sắc của Sơn Mộc vẫn tỏ ra cung kính từ nãy đến giờ, nhưng nghe được lời Trang Duệ thì trên mặt lập tức lộ ra bộ dáng hung tợn. Tưởng chừng như hắn có thể cùng với Trang Duệ dốc sức liều mạng.</w:t>
      </w:r>
    </w:p>
    <w:p>
      <w:pPr>
        <w:pStyle w:val="BodyText"/>
      </w:pPr>
      <w:r>
        <w:t xml:space="preserve">- Không đúng sao? Chẳng nhẽ đất nước các ngươi vẫn còn theo chế độ quân phiệt. Đúng là đồ chó Nhật.</w:t>
      </w:r>
    </w:p>
    <w:p>
      <w:pPr>
        <w:pStyle w:val="BodyText"/>
      </w:pPr>
      <w:r>
        <w:t xml:space="preserve">Trang Duệ mắng Sơn Mộc tới tấp, sau đó lại nhìn về phía Sầm thị trưởng:</w:t>
      </w:r>
    </w:p>
    <w:p>
      <w:pPr>
        <w:pStyle w:val="BodyText"/>
      </w:pPr>
      <w:r>
        <w:t xml:space="preserve">- Ngươi tìm một thứ như vậy đến Trung Quốc đầu tư? Ngươi không sợ tổ tông các đời nhà ngươi sẽ bật nắp quan tài chui ra khỏi mộ mắng ngươi sao.</w:t>
      </w:r>
    </w:p>
    <w:p>
      <w:pPr>
        <w:pStyle w:val="BodyText"/>
      </w:pPr>
      <w:r>
        <w:t xml:space="preserve">Sầm thị trưởng lần đầu tiên bị người khác mắng tới tấp như vậy, khóe miệng không khỏi giật giật. Sắc mặt tái mét như gam heo, thế nhưng hắn không thể nào phản bác lại được một câu nào. Hắn hận, hận ở đây không có một cái lỗ nào để cho hắn chui vào cho nó đỡ nhục.</w:t>
      </w:r>
    </w:p>
    <w:p>
      <w:pPr>
        <w:pStyle w:val="BodyText"/>
      </w:pPr>
      <w:r>
        <w:t xml:space="preserve">- Ngu ngốc, ta cùng với ngươi quyết đầu.</w:t>
      </w:r>
    </w:p>
    <w:p>
      <w:pPr>
        <w:pStyle w:val="BodyText"/>
      </w:pPr>
      <w:r>
        <w:t xml:space="preserve">Sơn Mộc nghe Trang Duệ vũ nhục bản thân mình, nổi giận đùng đùng, tiến về phía Trang Duệ. Chỉ là hắn còn chưa có đến gần thì Bành Phi đã ra tay ngăn trở. Tay phải nhẹ nhàng đặt lên xương sườn của Sơn Mộc ấn một cái. Một cỗ lực lượng mạnh mẽ đẩy lui Sơn Mộc về phía sau.</w:t>
      </w:r>
    </w:p>
    <w:p>
      <w:pPr>
        <w:pStyle w:val="BodyText"/>
      </w:pPr>
      <w:r>
        <w:t xml:space="preserve">- Sơn Mộc tiên sinh, ta đói với việc quốc gia ngươi đến đầu tư tỏ ra vô cùng bất mãn. Những hiệp nghị ban đầu mà chúng ta đưa ra toàn bộ mất hết hiệu lực.</w:t>
      </w:r>
    </w:p>
    <w:p>
      <w:pPr>
        <w:pStyle w:val="BodyText"/>
      </w:pPr>
      <w:r>
        <w:t xml:space="preserve">Sơn Mộc bị Bành Phi đánh ột chưởng thì mới nhận rõ tình thế của bản thân lúc này. Nếu như thật sự muốn đánh thì sợ rằng Sầm thị trưởng cũng không giúp gì được mình. Sau khi bàn giao nhắn nhủ một câu, Sơn Mộc cũng không muốn ở lại chỗ này, trực tiếp đi ra ngoài.</w:t>
      </w:r>
    </w:p>
    <w:p>
      <w:pPr>
        <w:pStyle w:val="BodyText"/>
      </w:pPr>
      <w:r>
        <w:t xml:space="preserve">- Chết tiệt! Đế quốc Nhật Bản cái con mẹ hắn. Nếu như để cho ông ngoại ta nhìn thấy cái bản mặt Nhật Bản của hắn, chắc chắn sẽ cầm đao chém cho hắn một nhát.</w:t>
      </w:r>
    </w:p>
    <w:p>
      <w:pPr>
        <w:pStyle w:val="BodyText"/>
      </w:pPr>
      <w:r>
        <w:t xml:space="preserve">Sơn Mộc vừa đi, Trang Duệ vẫn còn chút tức giận bất bình. Bản thân hắn vốn ít nói những lời thô tục, nhưng lúc này cũng không nhịn được mà phải mắng vài câu. Nếu như không nói ra, sợ ràng trong lòng hắn bứt rứt không yên.</w:t>
      </w:r>
    </w:p>
    <w:p>
      <w:pPr>
        <w:pStyle w:val="BodyText"/>
      </w:pPr>
      <w:r>
        <w:t xml:space="preserve">Trang Duệ bỗng nhiên nghĩ đến một điều gì đó, hắn huých tay vào bên hông Vu Chính Quân, nhỏ giọng nói:</w:t>
      </w:r>
    </w:p>
    <w:p>
      <w:pPr>
        <w:pStyle w:val="BodyText"/>
      </w:pPr>
      <w:r>
        <w:t xml:space="preserve">- Lão Vu! Tìm mấy người cho cái tên Nhật Bản kia lên bàn thờ cùng ông bà tổ tiên đi....</w:t>
      </w:r>
    </w:p>
    <w:p>
      <w:pPr>
        <w:pStyle w:val="BodyText"/>
      </w:pPr>
      <w:r>
        <w:t xml:space="preserve">Dựa theo cách nghĩ của Diệp Trần, nếu như đánh tên thương nhân Nhật Bản này thì bên phía Nhật Bản cũng chỉ kháng nghị vài câu mà thôi. Mà chuyện này có bộ ngoại giao đi quản, bản thân hắn không cần phải lo.</w:t>
      </w:r>
    </w:p>
    <w:p>
      <w:pPr>
        <w:pStyle w:val="BodyText"/>
      </w:pPr>
      <w:r>
        <w:t xml:space="preserve">- Không được! Như vậy không được...</w:t>
      </w:r>
    </w:p>
    <w:p>
      <w:pPr>
        <w:pStyle w:val="BodyText"/>
      </w:pPr>
      <w:r>
        <w:t xml:space="preserve">Vu Chính Quân bị lời nói của Trang Duệ dọa đến nhảy dựng lên. Người bạn đến từ Bắc Kinh này xem ra rất điềm đạm nho nhã. Như thế nào lại đề xuất hành động điên rồ đến như vậy? Trực tiếp muốn mạng người.</w:t>
      </w:r>
    </w:p>
    <w:p>
      <w:pPr>
        <w:pStyle w:val="BodyText"/>
      </w:pPr>
      <w:r>
        <w:t xml:space="preserve">Thanh âm Trang Duệ nói chuyện tuy nhỏ nhưng mà gian phòng cũng không lớn. Lời nói này của hắn, mọi người trong phòng đều nghe thấy. Sầm thị trưởng cũng hiểu được, người thanh niên họ Trang này cũng không phải hạng người lương thiện gì?</w:t>
      </w:r>
    </w:p>
    <w:p>
      <w:pPr>
        <w:pStyle w:val="BodyText"/>
      </w:pPr>
      <w:r>
        <w:t xml:space="preserve">Dám ở trước mặt mấy quan viên chính phủ nói ra những lời này, không phải đại não từ nhỏ thiếu dinh dưỡng thì chính là bối cảnh rất thâm hậu. Không sợ người khác lộ ra bí mật. Nhìn bộ dáng của Trang Duệ , không giống với người bị mắc bệnh.</w:t>
      </w:r>
    </w:p>
    <w:p>
      <w:pPr>
        <w:pStyle w:val="BodyText"/>
      </w:pPr>
      <w:r>
        <w:t xml:space="preserve">Bành Phi nghe thấy Trang Duệ vẫn còn không cam lòng về những gì đang xảy ra, hắn đến gần Trang Duệ, nhỏ giọng nói vào tai hắn:</w:t>
      </w:r>
    </w:p>
    <w:p>
      <w:pPr>
        <w:pStyle w:val="BodyText"/>
      </w:pPr>
      <w:r>
        <w:t xml:space="preserve">- Trang ca, vừa rồi ta có nhìn động tay động chân với tên kia rồi. Hắn hiện tại đã bị nội thương. Khoảng chừng nửa tháng sau mà không phát hiện ra thì cái mạng của hắn coi như đi tong.</w:t>
      </w:r>
    </w:p>
    <w:p>
      <w:pPr>
        <w:pStyle w:val="BodyText"/>
      </w:pPr>
      <w:r>
        <w:t xml:space="preserve">Một chiêu này của Bành Phi chính là đoạn mạch, học từ lão trung y. Nghe nói rất kỳ điệu. Kỳ thật việc này rất đơn giản, hắn nhỉ kín đáo đưa vào trong mạch máu của Sơn Mộc một cái kim nhỏ, khí huyết đi qua đó sẽ bị tắc nghẽn. Nếu như trong một thời gian ngắn không phát hiện ra thì chắc chắn sẽ chết. Thủ pháp này rất tàn độc, đây cũng là lần đầu tiên Bành Phỉ sử dụng thủ pháp này.</w:t>
      </w:r>
    </w:p>
    <w:p>
      <w:pPr>
        <w:pStyle w:val="BodyText"/>
      </w:pPr>
      <w:r>
        <w:t xml:space="preserve">- Tốt! Đáng đời. Ha ha, Bành Phi, ngươi cũng sắp kết hôn rồi. Đến lúc đó ta sẽ mừng đại hồng bao, chúc các ngươi hạnh phục.</w:t>
      </w:r>
    </w:p>
    <w:p>
      <w:pPr>
        <w:pStyle w:val="BodyText"/>
      </w:pPr>
      <w:r>
        <w:t xml:space="preserve">Trang Duệ nghe Bành Phi nói như vậy thì trong lòng cảm thấy rất thoải mái. Một chút tâm tình bất bình của hắn cũng nhờ đó mà bay mất. Đồng thời hắn cũng cười rộ lên.</w:t>
      </w:r>
    </w:p>
    <w:p>
      <w:pPr>
        <w:pStyle w:val="BodyText"/>
      </w:pPr>
      <w:r>
        <w:t xml:space="preserve">Thanh âm nói chuyện của Bành Phi so với Trang Duệ thì nhỏ hơn nhiều. Bọn người Hạ chủ nhiệm cũng không biết được vì sao Trang Duệ lại cười. Bất quá trong nội tâm bọn họ cũng suy đoán, người trẻ tuổi này thật to gan lớn mật. Hắn sẽ không làm gì tên Nhật Bản kia chứ?</w:t>
      </w:r>
    </w:p>
    <w:p>
      <w:pPr>
        <w:pStyle w:val="BodyText"/>
      </w:pPr>
      <w:r>
        <w:t xml:space="preserve">[/CHARGE]</w:t>
      </w:r>
    </w:p>
    <w:p>
      <w:pPr>
        <w:pStyle w:val="Compact"/>
      </w:pPr>
      <w:r>
        <w:br w:type="textWrapping"/>
      </w:r>
      <w:r>
        <w:br w:type="textWrapping"/>
      </w:r>
    </w:p>
    <w:p>
      <w:pPr>
        <w:pStyle w:val="Heading2"/>
      </w:pPr>
      <w:bookmarkStart w:id="940" w:name="chương-918-bối-cảnh.1"/>
      <w:bookmarkEnd w:id="940"/>
      <w:r>
        <w:t xml:space="preserve">918. Chương 918 : Bối Cảnh.(1)</w:t>
      </w:r>
    </w:p>
    <w:p>
      <w:pPr>
        <w:pStyle w:val="Compact"/>
      </w:pPr>
      <w:r>
        <w:br w:type="textWrapping"/>
      </w:r>
      <w:r>
        <w:br w:type="textWrapping"/>
      </w:r>
    </w:p>
    <w:p>
      <w:pPr>
        <w:pStyle w:val="BodyText"/>
      </w:pPr>
      <w:r>
        <w:t xml:space="preserve">Hoàng Kim Đồng (.</w:t>
      </w:r>
    </w:p>
    <w:p>
      <w:pPr>
        <w:pStyle w:val="BodyText"/>
      </w:pPr>
      <w:r>
        <w:t xml:space="preserve">Tác giả: Đả Nhãn</w:t>
      </w:r>
    </w:p>
    <w:p>
      <w:pPr>
        <w:pStyle w:val="BodyText"/>
      </w:pPr>
      <w:r>
        <w:t xml:space="preserve">Chương 918: Bối cảnh.(1)</w:t>
      </w:r>
    </w:p>
    <w:p>
      <w:pPr>
        <w:pStyle w:val="BodyText"/>
      </w:pPr>
      <w:r>
        <w:t xml:space="preserve">Nhóm dịch: Dungnhi</w:t>
      </w:r>
    </w:p>
    <w:p>
      <w:pPr>
        <w:pStyle w:val="BodyText"/>
      </w:pPr>
      <w:r>
        <w:t xml:space="preserve">Sưu tầm by khunglongconhaman -</w:t>
      </w:r>
    </w:p>
    <w:p>
      <w:pPr>
        <w:pStyle w:val="BodyText"/>
      </w:pPr>
      <w:r>
        <w:t xml:space="preserve">Nguồn: Vipvandan</w:t>
      </w:r>
    </w:p>
    <w:p>
      <w:pPr>
        <w:pStyle w:val="BodyText"/>
      </w:pPr>
      <w:r>
        <w:t xml:space="preserve">- Tiết thị trưởng, Hạ chủ nhiệm. Việc lần này cũng chỉ do ta quá chú trọng đến việc phát triển kinh tế mà bỏ quan hoàn cảnh dân sinh. Bản thân ta cũng không có nghĩ đến tâm trạng của Từ Quốc Thanh tiên sinh. Tiết thị trưởng, ta xin nhận khuyết điểm.</w:t>
      </w:r>
    </w:p>
    <w:p>
      <w:pPr>
        <w:pStyle w:val="BodyText"/>
      </w:pPr>
      <w:r>
        <w:t xml:space="preserve">Sầm thị trưởng nhìn ra được tất cả chuyện này đều là do người trẻ tuổi này mà ra cả. Có thể mà cho Hạ chủ nghiệm của tỉnh ủy tự mình đến xử lý chuyện này, bản thân hắn cũng không thể nào chống đối được.</w:t>
      </w:r>
    </w:p>
    <w:p>
      <w:pPr>
        <w:pStyle w:val="BodyText"/>
      </w:pPr>
      <w:r>
        <w:t xml:space="preserve">Sầm thị trưởng coi như là một người quyết đoán, lập tức sửa chữa cách ứng xử của bản thân. Tự nhận lỗi về chủ trương lúc trước của bản thân, bộ dạng vô cùng hối hận. Rõ ràng hắn đang diễn kịch cho Trang Duệ xem. Chỉ cần là người làm quan thì sẽ có được loại tính cách này, có thể bá đạo trước mặt người này nhưng cũng có thể khuất nhục trước mặt người khác.</w:t>
      </w:r>
    </w:p>
    <w:p>
      <w:pPr>
        <w:pStyle w:val="BodyText"/>
      </w:pPr>
      <w:r>
        <w:t xml:space="preserve">- Ngươi là Trang Duệ, Trang tiên sinh.</w:t>
      </w:r>
    </w:p>
    <w:p>
      <w:pPr>
        <w:pStyle w:val="BodyText"/>
      </w:pPr>
      <w:r>
        <w:t xml:space="preserve">Hạ chủ nhiệm không có để ý đến phản ứng của Sầm thị trưởng, mà chỉ nhìn về phía Trang Duệ. Hắn đi đến gần Trang Duệ, duỗi tay ra chào hỏi. Tiết thị trưởng và Sầm thị trưởng nhìn thấy rất rõ ràng, là hai cánh tay cùng giơ ra.</w:t>
      </w:r>
    </w:p>
    <w:p>
      <w:pPr>
        <w:pStyle w:val="BodyText"/>
      </w:pPr>
      <w:r>
        <w:t xml:space="preserve">Điều này không chỉ Tiết thị trưởng kinh ngạc mà ngay cả Sầm thị trưởng cũng phải há hốc mồm. Đó là khiếp sợ. Hai người này đều là thị trưởng của Ký tỉnh, bình thường cũng có qua lại với Hạ chủ nhiệm, tự nhiến biết được tính cách của hắn như thế nào.</w:t>
      </w:r>
    </w:p>
    <w:p>
      <w:pPr>
        <w:pStyle w:val="BodyText"/>
      </w:pPr>
      <w:r>
        <w:t xml:space="preserve">Phải biết rằng, ở Ký tỉnh này, người có thể khiến cho Hạ chủ nhiệm giơ cả hai tay ra bắt tay chào hỏi cũng chỉ có thể đếm trên đầu ngón tay.</w:t>
      </w:r>
    </w:p>
    <w:p>
      <w:pPr>
        <w:pStyle w:val="BodyText"/>
      </w:pPr>
      <w:r>
        <w:t xml:space="preserve">Với tư cách là chue nhiệm văn phòng tỉnh ủy, tới một mức độ nào đó cách làm việc và lời nói của Hạ chủ nhiệm có thể đại biểu cho Tề bí thư. Mà ở cái khu vực này, người có thể làm cho Tề bí thư, một đại tướng nơi biên cương duỗi hai tay ra bắt tay, chỉ sợ trừ những lão đầu tử ở ẩn ra thì chẳng có ai cả.</w:t>
      </w:r>
    </w:p>
    <w:p>
      <w:pPr>
        <w:pStyle w:val="BodyText"/>
      </w:pPr>
      <w:r>
        <w:t xml:space="preserve">Với tuổi tác của Trang Duệ, lại liên tưởng tới biển số xe Bắc Kinh kia. Những người ở đây ngoại trừ Vu Chính Quân ra thì trong lòng những người còn lại tựa như gương sáng, địa vị người trẻ tuổi này tuyệt đối không nhỉ.</w:t>
      </w:r>
    </w:p>
    <w:p>
      <w:pPr>
        <w:pStyle w:val="BodyText"/>
      </w:pPr>
      <w:r>
        <w:t xml:space="preserve">Giờ phút này, biểu hiện trên mặt Tiết thị trưởng như có điều suy nghĩ. Hắn đang suy nghĩ xem làm cách nào có thể tạo được mối quan hệ với Trang Duệ. Phải biết rằng, làm đến được cái chức vị này, nếu như hắn muốn tiến thêm một bước nữa, cần phải có người bổ nhiệm. Không phải tỉnh ủy có thể quyết định được.</w:t>
      </w:r>
    </w:p>
    <w:p>
      <w:pPr>
        <w:pStyle w:val="BodyText"/>
      </w:pPr>
      <w:r>
        <w:t xml:space="preserve">Mà sắc mặt Sầm thị trưởng trắng bệch, tuy vừa rồi hắn không có biểu hiện thất lễ. Bất quá lúc trước đội Liên hợp chấp pháp có đến đây, ngay cả người ngu ngốc nhất cũng có thể đoán biết được là việc này có liên quan đến hắn. Cộng thêm việc Trang Duệ thẳng thắn răn dạy, Sầm thị trưởng minh bạch, hắn lần này đá nhầm vào cục sắt rồi.</w:t>
      </w:r>
    </w:p>
    <w:p>
      <w:pPr>
        <w:pStyle w:val="BodyText"/>
      </w:pPr>
      <w:r>
        <w:t xml:space="preserve">Về phần chủ nhân Từ Quốc Thanh ở đây thì mơ mơ màng màng, căn bản không biết được chuyện gì đang xảy ra. Trong lòng còn đang cho rằng tà bất thắng chính, nhân gian đều có công đạo.</w:t>
      </w:r>
    </w:p>
    <w:p>
      <w:pPr>
        <w:pStyle w:val="BodyText"/>
      </w:pPr>
      <w:r>
        <w:t xml:space="preserve">- Ta là Trang Duệ. Ngài là....</w:t>
      </w:r>
    </w:p>
    <w:p>
      <w:pPr>
        <w:pStyle w:val="BodyText"/>
      </w:pPr>
      <w:r>
        <w:t xml:space="preserve">Giơ tay ra bắt tay với Hạ chủ nhiệm, Trang Duệ cũng biểu lộ sự tươi tười. Hắn cũng đoán biết trước được có lẽ người này đến đây có lẽ cùng với tiểu cữu có quan hệ. Nhìn Sầm thị trưởng ở trước mặt, hắn ngay cả rắm cũng không dám phóng ra, Trang Duệ biết được thân phận người này khẳng định không thấp.</w:t>
      </w:r>
    </w:p>
    <w:p>
      <w:pPr>
        <w:pStyle w:val="BodyText"/>
      </w:pPr>
      <w:r>
        <w:t xml:space="preserve">- Ta họ Hạ, gọi là Hạ Ngôn Băng, hiện tại đang công tác tại tỉnh ủy. Lần này nhận chỉ thị của Tề bí thư, đến vấn an nghệ nhân dân gian Từ Quốc Thanh tiên sinh.</w:t>
      </w:r>
    </w:p>
    <w:p>
      <w:pPr>
        <w:pStyle w:val="BodyText"/>
      </w:pPr>
      <w:r>
        <w:t xml:space="preserve">Hạ Ngôn Băng tuy luôn mồm nói rằng đến xem Từ Quốc Thanh, bất quá hai tay vẫn còn đang nắm chặt lấy tay Trang Duệ. Sự việc đã được giải quyết, hắn còn đâu tâm tư mà lo đến Từ Quốc Thanh? Tìm cơ hội làm quen với Trang Duệ thì đúng hơn.</w:t>
      </w:r>
    </w:p>
    <w:p>
      <w:pPr>
        <w:pStyle w:val="BodyText"/>
      </w:pPr>
      <w:r>
        <w:t xml:space="preserve">Tuy Tề bí thư không nói rõ thân phận của Trang Duệ, nhưng từ thái độ ra chỉ thị của và những lời nhắn nhủ của hắn. Hạ chủ nhiệm có thể đoán được phẩn nào bối cảnh của Trang Duệ. Có thể khiến cho Tề bí thư làm như thế, vậy khẳng định bối cảnh của Trang Duệ cũng phải ở cấp bậc phó quốc. Nếu như là đồng cấp bậc thì Tề bí thư cũng không cần gióng chống khua chiêng như vậy.</w:t>
      </w:r>
    </w:p>
    <w:p>
      <w:pPr>
        <w:pStyle w:val="BodyText"/>
      </w:pPr>
      <w:r>
        <w:t xml:space="preserve">Cho nên, tuy Hạ Ngôn Băng không nói gì nhiều lắn, nhưng cũng thực hiện đúng chỉ thị của Tề bí thư. Hắn đón tiếp Trang Duệ vô cùng khách khí.</w:t>
      </w:r>
    </w:p>
    <w:p>
      <w:pPr>
        <w:pStyle w:val="BodyText"/>
      </w:pPr>
      <w:r>
        <w:t xml:space="preserve">- WOW! Tề bí thư..</w:t>
      </w:r>
    </w:p>
    <w:p>
      <w:pPr>
        <w:pStyle w:val="BodyText"/>
      </w:pPr>
      <w:r>
        <w:t xml:space="preserve">Hạ chủ nhiệm vừa nói ra lời này thì khiến cho Vu Chính Quân kinh ngạc, miệng không khép lại được. Hắn phải lấy tay che miệng lại để khỏi thất lễ.</w:t>
      </w:r>
    </w:p>
    <w:p>
      <w:pPr>
        <w:pStyle w:val="BodyText"/>
      </w:pPr>
      <w:r>
        <w:t xml:space="preserve">Đừng nói là Tề bí thư, chi cần là vị Hạ chủ nhiệm này thôi thì ở trong lòng của Vu Chính Quân đó là những nhân vận có quyền lực khó có thể đả động tới. Hắn thực không nghĩ tới Hạ chủ nhiệm lại có thái độ hòa ái như thế đối với Trang Duệ. Không! Phải dùng từ kính cẩn đối với Trang Duệ thì thích hợp hơn. đọc truyện mới nhất tại .</w:t>
      </w:r>
    </w:p>
    <w:p>
      <w:pPr>
        <w:pStyle w:val="BodyText"/>
      </w:pPr>
      <w:r>
        <w:t xml:space="preserve">- Lão Vu! Nghe the lời của ta đúng chứ....</w:t>
      </w:r>
    </w:p>
    <w:p>
      <w:pPr>
        <w:pStyle w:val="BodyText"/>
      </w:pPr>
      <w:r>
        <w:t xml:space="preserve">Lý Đại Lực ở phía sau lưng Vu Chính Quân, huých nhẹ hắn một cái. Kỳ thật trong nội tâm của Lý Đại Lực cũng đang dậy sóng. Mặc dù hắn bị mất đi một đường kiếm cơm ăn, nhưng chứng kiến tràng cảnh này, trong lòng hắn cũng giật mình không thôi. Trang Duệ đã không ra tay thì thôi, vừa ra tay liền khiến cho người ta phải kinh ngạc.</w:t>
      </w:r>
    </w:p>
    <w:p>
      <w:pPr>
        <w:pStyle w:val="BodyText"/>
      </w:pPr>
      <w:r>
        <w:t xml:space="preserve">Vu Chính QUân liên tục gật đầu, trong lòng hắn nghĩ có nên tìm mấy tiểu mật sinh viên đại học đến đây hay không. Đoán chừng Trang Duệ hẳn là thích mấy em trẻ trung thuần khiết một chút.</w:t>
      </w:r>
    </w:p>
    <w:p>
      <w:pPr>
        <w:pStyle w:val="BodyText"/>
      </w:pPr>
      <w:r>
        <w:t xml:space="preserve">- Ha ha! Ván bài này chỉ sợ không đến lượt lão đê ngươi đâu.</w:t>
      </w:r>
    </w:p>
    <w:p>
      <w:pPr>
        <w:pStyle w:val="BodyText"/>
      </w:pPr>
      <w:r>
        <w:t xml:space="preserve">Lý Đại Lực cười lớn, ánh mắt hắn nhìn về phía hai người đang bắt tay nhau bĩu môi. Nếu Trang Duệ có ý đó thì nhất định Hạ chủ nhiệm sẽ đích thân an bài, Vu Chính Quân dù đang ở trên địa bàn của mình nhưng cũng không làm ăn gì được.</w:t>
      </w:r>
    </w:p>
    <w:p>
      <w:pPr>
        <w:pStyle w:val="BodyText"/>
      </w:pPr>
      <w:r>
        <w:t xml:space="preserve">- Ah! Việc lần này cũng phải cảm ăn Tề bí thư, cũng cảm ơn Hạ chủ nhiệm. Ngài công việc bề bộn mà vẫn phải đến đây, ngài có thể rút ra chút ít thời gian là quý báu lắm rồi.</w:t>
      </w:r>
    </w:p>
    <w:p>
      <w:pPr>
        <w:pStyle w:val="BodyText"/>
      </w:pPr>
      <w:r>
        <w:t xml:space="preserve">Trang Duệ nào biết được Tề bí thư mới là người được tiểu cữu nhờ vả. Bất quá, lúc này Trang Duệ cũng biết được chức vị của tiểu cữu khẳng định không nhỏ. Chắc chắn phải hơn hẳn Tề bí thư của Ký tỉnh, còn cái thê Sầm thị trưởng kia có bị thua đi chăng nữa thì cũng hợp tình hợp lý.</w:t>
      </w:r>
    </w:p>
    <w:p>
      <w:pPr>
        <w:pStyle w:val="BodyText"/>
      </w:pPr>
      <w:r>
        <w:t xml:space="preserve">- Trang tiên sinh, chuyện ngày hôm nay thực sự đã khiến cho Từ Quốc Thanh tiên sinh chịu ủy khuất rồi. Buổi tối ta muốn mời Trang tiên sinh cùng Tề Quốc Thanh tiên sinh đi ăn cơm. Hi vọng hai vị nể tình.</w:t>
      </w:r>
    </w:p>
    <w:p>
      <w:pPr>
        <w:pStyle w:val="BodyText"/>
      </w:pPr>
      <w:r>
        <w:t xml:space="preserve">Tề bí thư muốn cấp cho họ một chút mặt mũi, cho nên bản thân Hạ chủ nhiệm tự nhủ với mình rằng phải hầu hạ hai người này cho thật tốt. Nói gì thì nói, hắn cũng đã đi theo Tề bí thư năm sáu năm. Sang năm trong tỉnh có một vị phó tỉnh trưởng về hữu. Hắn vẫn có hi vọng được thăng lên một cấp.</w:t>
      </w:r>
    </w:p>
    <w:p>
      <w:pPr>
        <w:pStyle w:val="Compact"/>
      </w:pPr>
      <w:r>
        <w:br w:type="textWrapping"/>
      </w:r>
      <w:r>
        <w:br w:type="textWrapping"/>
      </w:r>
    </w:p>
    <w:p>
      <w:pPr>
        <w:pStyle w:val="Heading2"/>
      </w:pPr>
      <w:bookmarkStart w:id="941" w:name="chương-919-bối-cảnh.2"/>
      <w:bookmarkEnd w:id="941"/>
      <w:r>
        <w:t xml:space="preserve">919. Chương 919 : Bối Cảnh.(2)</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919: Bối cảnh.(2)</w:t>
      </w:r>
    </w:p>
    <w:p>
      <w:pPr>
        <w:pStyle w:val="BodyText"/>
      </w:pPr>
      <w:r>
        <w:t xml:space="preserve">Nhóm dịch: Dungnhi</w:t>
      </w:r>
    </w:p>
    <w:p>
      <w:pPr>
        <w:pStyle w:val="BodyText"/>
      </w:pPr>
      <w:r>
        <w:t xml:space="preserve">Sưu tầm by khunglongconhaman -</w:t>
      </w:r>
    </w:p>
    <w:p>
      <w:pPr>
        <w:pStyle w:val="BodyText"/>
      </w:pPr>
      <w:r>
        <w:t xml:space="preserve">Nguồn: Vipvandan</w:t>
      </w:r>
    </w:p>
    <w:p>
      <w:pPr>
        <w:pStyle w:val="BodyText"/>
      </w:pPr>
      <w:r>
        <w:t xml:space="preserve">Sự tình như vậy, tuy cần Tề bí thư cất nhắc, nhưng là quyền quyết định vẫn là ở bên phía trung ương. Ngạn ngữ có câu: trong triều có người tốt làm quan sao? Hạ chủ nhiệm cũng muốn tranh thủ tạo thêm một ít mối quan hệ. Không biết chừng lúc nào đó cần phải dùng đến.</w:t>
      </w:r>
    </w:p>
    <w:p>
      <w:pPr>
        <w:pStyle w:val="BodyText"/>
      </w:pPr>
      <w:r>
        <w:t xml:space="preserve">- Buổi tối?</w:t>
      </w:r>
    </w:p>
    <w:p>
      <w:pPr>
        <w:pStyle w:val="BodyText"/>
      </w:pPr>
      <w:r>
        <w:t xml:space="preserve">Trang Duệ xem lại đồng hồ. Bây giờ đã là năm giờ chiều. Hắn nhìn ra bên ngoài, sắc trời cũng đã tối. Bản thân hắn cũng muốn cùng Từ Quốc Thanh bàn một số chuyện, không nghĩ tới lại gặp phải sự tình nhu vậy, một điểm chính sự còn chưa có đả động đến.</w:t>
      </w:r>
    </w:p>
    <w:p>
      <w:pPr>
        <w:pStyle w:val="BodyText"/>
      </w:pPr>
      <w:r>
        <w:t xml:space="preserve">- Xem ra hôm nay không thể quay về Bắc Kinh được rồi..</w:t>
      </w:r>
    </w:p>
    <w:p>
      <w:pPr>
        <w:pStyle w:val="BodyText"/>
      </w:pPr>
      <w:r>
        <w:t xml:space="preserve">Trong lòng Trang Duệ thở dàu, người trong giang hồ thân bất do kỷ. Vốn cho rằng sự tình lần này có thể giải quyết ngay trong ngay, cuối cùng lại gặp phải biến cố. Hắn lập tức gật đầu nói:</w:t>
      </w:r>
    </w:p>
    <w:p>
      <w:pPr>
        <w:pStyle w:val="BodyText"/>
      </w:pPr>
      <w:r>
        <w:t xml:space="preserve">- Được rồi, buổi tối lại phải phiền đến Hạ chủ nhiệm rồi.</w:t>
      </w:r>
    </w:p>
    <w:p>
      <w:pPr>
        <w:pStyle w:val="BodyText"/>
      </w:pPr>
      <w:r>
        <w:t xml:space="preserve">Tiểu cữu đã ra mặt nhờ vả người khác, cũng cấp cho hắn đủ mặt mũi. Trang Duệ cũng không muốn người khác khó xử. Mọi việc đã đến nước này thì chỉ có thể đồng ý mà thôi. Bất quá khi nhìn thấy Sầm thị trưởng, Trang Duệ lại cảm thấy bực mình.</w:t>
      </w:r>
    </w:p>
    <w:p>
      <w:pPr>
        <w:pStyle w:val="BodyText"/>
      </w:pPr>
      <w:r>
        <w:t xml:space="preserve">- Hạ chủ nhiệm, hiện tại tuy chiêu thương dẫn đầu tư là công tác trong điểm của các tỉnh, nhưng cũng có một số người không được công chính. Giúp đỡ người Nhật Bản đoạt đi công nghệ đồ sứ của nước nhà. Loại hành vi này cùng với bán nước không khác nhau là mấy.</w:t>
      </w:r>
    </w:p>
    <w:p>
      <w:pPr>
        <w:pStyle w:val="BodyText"/>
      </w:pPr>
      <w:r>
        <w:t xml:space="preserve">Trang Duệ nói ra lời này, con mắt ngó chừng nhìn về phía Sầm thị trưởng. Lời này vừa nói ra khiến cho sắc mặt của Sầm thị trưởng tái xanh. Ánh mắt hắn cầu cứu nhìn về phía Tiết thị trưởng. Trước mặt Hạ chủ nhiệm, hắn căn bản không có tư cách nói chuyện.</w:t>
      </w:r>
    </w:p>
    <w:p>
      <w:pPr>
        <w:pStyle w:val="BodyText"/>
      </w:pPr>
      <w:r>
        <w:t xml:space="preserve">- Trang tổng, lần này là do chúng ta công tác sai lầm. Tuy nhiên tỉnh ủy thành phố chúng tôi cũng đã có chỉ thị phát triển kinh tế không thể bỏ qua kiến thiết. Chỉ là đồng chí này vẫn làm ra sự tình khiến người khác phải đau lòng. Chuyện này chúng tôi nhất định sẽ lấy đó làm gương. Hơn nữa Sầm thị trưởng nhất định sẽ bị phê bình về hành vi của mình.</w:t>
      </w:r>
    </w:p>
    <w:p>
      <w:pPr>
        <w:pStyle w:val="BodyText"/>
      </w:pPr>
      <w:r>
        <w:t xml:space="preserve">Lời nói của Tiết thị trưởng khiến cho Sầm thị trưởng triệt để thất vọng. Vốn muốn trông cậy vào Tiết thị trưởng giúp mình nói một hai câu. Không nghĩ tới Tiết thị trưởng không nhũng không hỗ trợ mà còn đạp cho hắn một cước. Điều này khiến cho Sầm thị trưởng tuyeetjj vọng.</w:t>
      </w:r>
    </w:p>
    <w:p>
      <w:pPr>
        <w:pStyle w:val="BodyText"/>
      </w:pPr>
      <w:r>
        <w:t xml:space="preserve">Sầm thị trưởng còn có chút không cam lòng, mở miệng nói:</w:t>
      </w:r>
    </w:p>
    <w:p>
      <w:pPr>
        <w:pStyle w:val="BodyText"/>
      </w:pPr>
      <w:r>
        <w:t xml:space="preserve">- Tiết thị trưởng, việc thúc đẩy kinh thế, thế nhưng mà, thế nhưng mà.</w:t>
      </w:r>
    </w:p>
    <w:p>
      <w:pPr>
        <w:pStyle w:val="BodyText"/>
      </w:pPr>
      <w:r>
        <w:t xml:space="preserve">- Không nên nói nữa. Sầm thị trưởng, ngươi về trước đi. Tốt nhất nên kiểm điệm lại bản thân mình, nhận ra mình đã phạm sai lầm gì trong công tác.</w:t>
      </w:r>
    </w:p>
    <w:p>
      <w:pPr>
        <w:pStyle w:val="BodyText"/>
      </w:pPr>
      <w:r>
        <w:t xml:space="preserve">Tiết thị trưởng chặn ngang lời nói của Sầm thị trưởng, không để cho hắn tiếp tục nói những lời lẽ không đúng mà khiến cho sự việc trở nên xấu hơn. Mặc dù hắn từng nói qua phải cố gắng phát triển kinh tế nhưng ta cũng không cho ngươi hợp tác với tiểu quỷ tử, đi đoạt phối phương của người khác.</w:t>
      </w:r>
    </w:p>
    <w:p>
      <w:pPr>
        <w:pStyle w:val="BodyText"/>
      </w:pPr>
      <w:r>
        <w:t xml:space="preserve">Sầm thị trưởng thấy sự việc đã đến nước này, trong lòng tuy phẫn hận nhưng ở chỗ này hắn không thể nói được gì. Lập tức cúi đầu, mang theo thủ hạ của mình rời đi. Phía sau hắn cũng có một ít bối cảnh, hắn đang nghĩ cách xem làm sao có thể vãn hồi một chút. Ít nhất là không bị mất chức. nguồn (.)</w:t>
      </w:r>
    </w:p>
    <w:p>
      <w:pPr>
        <w:pStyle w:val="BodyText"/>
      </w:pPr>
      <w:r>
        <w:t xml:space="preserve">- Từ tiên sinh, Vu tổng, Lý tổng, đi tôi. Hạ chủ nhiệm mời khách, chúng ta đi ăn cơm.</w:t>
      </w:r>
    </w:p>
    <w:p>
      <w:pPr>
        <w:pStyle w:val="BodyText"/>
      </w:pPr>
      <w:r>
        <w:t xml:space="preserve">Nhìn thấy người chướng mắt đi rồi, cộng thêm việc Bành Phi nói Sơn Mộc tiểu quỷ tử không sống được bao lâu nữa, tâm tình Trang Duệ lúc này rất tốt.</w:t>
      </w:r>
    </w:p>
    <w:p>
      <w:pPr>
        <w:pStyle w:val="BodyText"/>
      </w:pPr>
      <w:r>
        <w:t xml:space="preserve">- Ta...chúng ta cũng đi?</w:t>
      </w:r>
    </w:p>
    <w:p>
      <w:pPr>
        <w:pStyle w:val="BodyText"/>
      </w:pPr>
      <w:r>
        <w:t xml:space="preserve">Vu Chính Quân nghe Trang Duệ nói vậy thì cảm thấy bất ngờ. Hắn thực không nghĩ tới hôm nay lại có thể cùng với lãn đạo tỉnh ăn cơm. Điều nàu quả thực có chút khó tin.</w:t>
      </w:r>
    </w:p>
    <w:p>
      <w:pPr>
        <w:pStyle w:val="BodyText"/>
      </w:pPr>
      <w:r>
        <w:t xml:space="preserve">- Đương nhiên là cùng đi! Ah! Đúng rồi! Ta giới thiếu với các ngươi một chút. Vị này là Lý tổng, vị này là Vu tổng. Tiết thị trưởng, ngươi thế nào cũng là quan phụ mẫu của bọn hắn nha.</w:t>
      </w:r>
    </w:p>
    <w:p>
      <w:pPr>
        <w:pStyle w:val="BodyText"/>
      </w:pPr>
      <w:r>
        <w:t xml:space="preserve">Trang Duệ cũng không biết phải giới thiệu Vu Chính Quân với Tiết thị trưởng như thế nào. Còn về phần Hạ chủ nhiệm, hắn có địa vị cao trong tỉnh cho nên không có nhiều lời.</w:t>
      </w:r>
    </w:p>
    <w:p>
      <w:pPr>
        <w:pStyle w:val="BodyText"/>
      </w:pPr>
      <w:r>
        <w:t xml:space="preserve">Vu Chính Quân và Lý Đại Lực đều là thương nhân, cho nên bọn họ biết mình cần phải làm những gì. Hơn nữa cũng phải cấp cho Trang Duệ chút ít mặt mũi, hai người khẽ gật đầu, làm bộ quan dân cùng vui cười.</w:t>
      </w:r>
    </w:p>
    <w:p>
      <w:pPr>
        <w:pStyle w:val="BodyText"/>
      </w:pPr>
      <w:r>
        <w:t xml:space="preserve">- Trang...Trang lão đệ, ta tựu không đi?</w:t>
      </w:r>
    </w:p>
    <w:p>
      <w:pPr>
        <w:pStyle w:val="BodyText"/>
      </w:pPr>
      <w:r>
        <w:t xml:space="preserve">Từ Quốc Thanh mặc dù là người chất phác, những cũng không phải là người ngu. Hắn có thể nhìn ra Trang Duệ đã giúp hắn giải quyết sự tình lần này. Bất quá lúc này tâm tư của hắn vẫn chỉ đặt trên hầm lò Từ Châu. Đối với việc đi ăn cơm, mưu cầu danh lợi, hắn không quan tâm.</w:t>
      </w:r>
    </w:p>
    <w:p>
      <w:pPr>
        <w:pStyle w:val="BodyText"/>
      </w:pPr>
      <w:r>
        <w:t xml:space="preserve">- Từ tiên sinh. Ngài nhất định phải đi. Ngài là nghệ nhân cấp bậc đại sư của thành phố chúng ta. Việc này trên tỉnh còn muốn tuyên truyền một chút. Hơn nữa về sau tiên sinh có yêu cầu gì thì cũng thể nói qua.</w:t>
      </w:r>
    </w:p>
    <w:p>
      <w:pPr>
        <w:pStyle w:val="BodyText"/>
      </w:pPr>
      <w:r>
        <w:t xml:space="preserve">Trang Duệ còn chưa có nói gì, Tiết thị trưởng đã đến gần Từ Quốc Thanh. Từ lúc trên xe, Tiết thị trưởng đã có nghe Hạ chủ nhiệm nói qua về sự tình lần này. Quả thực nếu như Từ Quốc Thanh có thể phục chế được gốm sứ cổ Từ Châu, điều này đối với thành phố mà nói chính là cơ hội để thăng cấp độ cho tỉnh.</w:t>
      </w:r>
    </w:p>
    <w:p>
      <w:pPr>
        <w:pStyle w:val="BodyText"/>
      </w:pPr>
      <w:r>
        <w:t xml:space="preserve">- Đảm đương không nổi, đảm đương không nổi. Ta thì có thể tính là đại sư gì chứ?</w:t>
      </w:r>
    </w:p>
    <w:p>
      <w:pPr>
        <w:pStyle w:val="BodyText"/>
      </w:pPr>
      <w:r>
        <w:t xml:space="preserve">Từ Quốc Thanh nghe được Tiết thị trưởng nói như vậy thì lắc dầu khoát tay liên tục. Khuôn mặt cũng trở nên đỏ bừng. Hắn nghiên cứu việc tu phục và phỏng chế gốm sư đã đã nhiều năm. Hầu như toàn bộ thời gian của hắn đổ dồn vào trong đó. Mà ngay cả Từ Quốc Thanh cũng không biết được công nghệ phỏng chế cổ sứ ở trong nước chỉ có một mình hắn có.</w:t>
      </w:r>
    </w:p>
    <w:p>
      <w:pPr>
        <w:pStyle w:val="BodyText"/>
      </w:pPr>
      <w:r>
        <w:t xml:space="preserve">- Từ huynh, hay là đi cùng đi. Công đoạn nung đồ sứ không phải ngày một ngày hai có thể hoàn thành. Buổi tối ta còn một số việc cần bàn với Từ huynh. Đến lúc đó cần phải làm phiền Từ huynh rồi.</w:t>
      </w:r>
    </w:p>
    <w:p>
      <w:pPr>
        <w:pStyle w:val="BodyText"/>
      </w:pPr>
      <w:r>
        <w:t xml:space="preserve">Trang Duệ thấy Từ Quốc Thanh từ chối, cho nên khuyên bảo vài câu. Chúng kiến Từ Quốc Thanh có thể phỏng chế ra được cổ sứ, Trang Duệ có rất nhiều vấn đề muốn bàn bạc với hắn.</w:t>
      </w:r>
    </w:p>
    <w:p>
      <w:pPr>
        <w:pStyle w:val="BodyText"/>
      </w:pPr>
      <w:r>
        <w:t xml:space="preserve">Từ Cao huyện đến Thạch thành phố, bất quá cũng chỉ có nửa giờ đi đường. Đoàn người đi đến Thạch thành phố ăn cơm. Địa điểm chính là nhà khách của tỉnh ủy. Tuy không quá khoa trương nhưng thức ăn vô cùng tinh xảo, lại để cho Trang Duệ lãnh hội một phen mỹ thực của Ký tỉnh.</w:t>
      </w:r>
    </w:p>
    <w:p>
      <w:pPr>
        <w:pStyle w:val="BodyText"/>
      </w:pPr>
      <w:r>
        <w:t xml:space="preserve">- Trang tiên sinh, gian phòng này rất tốt. Có chuyện gì ngài có thể điện thoại trực tiếp cho ta.</w:t>
      </w:r>
    </w:p>
    <w:p>
      <w:pPr>
        <w:pStyle w:val="BodyText"/>
      </w:pPr>
      <w:r>
        <w:t xml:space="preserve">Sau khi ăn cơm xong, Hạ chủ nhiệm cầm chiếc chìa khóa phòng đưa cho Trang Duệ. Hắn bây giờ đối với người thanh niên này rất bội phục. Vừa rồi trong lúc ăn cơm, từ lời nói của Trang Duệ, Hạ chủ nhiệm không kiếm được một chút tin tức hữu dụng nào.</w:t>
      </w:r>
    </w:p>
    <w:p>
      <w:pPr>
        <w:pStyle w:val="BodyText"/>
      </w:pPr>
      <w:r>
        <w:t xml:space="preserve">[/CHARGE]</w:t>
      </w:r>
    </w:p>
    <w:p>
      <w:pPr>
        <w:pStyle w:val="Compact"/>
      </w:pPr>
      <w:r>
        <w:br w:type="textWrapping"/>
      </w:r>
      <w:r>
        <w:br w:type="textWrapping"/>
      </w:r>
    </w:p>
    <w:p>
      <w:pPr>
        <w:pStyle w:val="Heading2"/>
      </w:pPr>
      <w:bookmarkStart w:id="942" w:name="chương-92-0-thương-nghị.1"/>
      <w:bookmarkEnd w:id="942"/>
      <w:r>
        <w:t xml:space="preserve">920. Chương 92 0: Thương Nghị.(1)</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920: Thương nghị.(1)</w:t>
      </w:r>
    </w:p>
    <w:p>
      <w:pPr>
        <w:pStyle w:val="BodyText"/>
      </w:pPr>
      <w:r>
        <w:t xml:space="preserve">Nhóm dịch: Dungnhi</w:t>
      </w:r>
    </w:p>
    <w:p>
      <w:pPr>
        <w:pStyle w:val="BodyText"/>
      </w:pPr>
      <w:r>
        <w:t xml:space="preserve">Sưu tầm by khunglongconhaman -</w:t>
      </w:r>
    </w:p>
    <w:p>
      <w:pPr>
        <w:pStyle w:val="BodyText"/>
      </w:pPr>
      <w:r>
        <w:t xml:space="preserve">Nguồn: Vipvandan nguồn</w:t>
      </w:r>
    </w:p>
    <w:p>
      <w:pPr>
        <w:pStyle w:val="BodyText"/>
      </w:pPr>
      <w:r>
        <w:t xml:space="preserve">Nếu đổi là là hai mươi năm trước, Trang Duệ chỉ cần nói ra đôi ba câu, Hạ chủ nhiệm sẽ biết được thân phận của hắn.</w:t>
      </w:r>
    </w:p>
    <w:p>
      <w:pPr>
        <w:pStyle w:val="BodyText"/>
      </w:pPr>
      <w:r>
        <w:t xml:space="preserve">Bất quá hiện giờ Trang Duệ đã là một người từng trải. Trong bữa ăn, hắn nói chuyện rất cẩn thận. Hạ chủ nhiệm ngồi cả buổi nhưng cũng không biết được bối cảnh sau lưng Trang Duệ là như thế nào.</w:t>
      </w:r>
    </w:p>
    <w:p>
      <w:pPr>
        <w:pStyle w:val="BodyText"/>
      </w:pPr>
      <w:r>
        <w:t xml:space="preserve">- Cảm ơn Hạ chủ nhiệm, đây là số điện thoại riêng của ta. Sau này nếu có đi Bắc Kinh thì nhất định phải gọi điện cho ta nha....</w:t>
      </w:r>
    </w:p>
    <w:p>
      <w:pPr>
        <w:pStyle w:val="BodyText"/>
      </w:pPr>
      <w:r>
        <w:t xml:space="preserve">Trương Duệ và Hạ chủ nhiệm đi cạnh nhau, đồng thời lấy ra một tờ danh thiếp đưa cho Hạ chủ nhiệm.</w:t>
      </w:r>
    </w:p>
    <w:p>
      <w:pPr>
        <w:pStyle w:val="BodyText"/>
      </w:pPr>
      <w:r>
        <w:t xml:space="preserve">Nhìn tấm danh thiếp này, Hạ chủ nhiệm tựa hồ nghĩ đến một chuyện gì đó. Giống như có liên quan đến viện bảo tàng mới mở cửa mấy tháng trước. Nhưng sự tình cụ thể như thế nào thì Hạ chủ nhiệm đã quên mất.</w:t>
      </w:r>
    </w:p>
    <w:p>
      <w:pPr>
        <w:pStyle w:val="BodyText"/>
      </w:pPr>
      <w:r>
        <w:t xml:space="preserve">- Danh thiếp của Trang tổng, ta cũng muốn co một cái. Trang tổng sẽ không keo kiệt chứ.</w:t>
      </w:r>
    </w:p>
    <w:p>
      <w:pPr>
        <w:pStyle w:val="BodyText"/>
      </w:pPr>
      <w:r>
        <w:t xml:space="preserve">Nhìn thấy Trang Duệ không chủ động đưa danh thiếp ình, Tiết thị trưởng cũng mặt dày trực tiếp nói luôn.</w:t>
      </w:r>
    </w:p>
    <w:p>
      <w:pPr>
        <w:pStyle w:val="BodyText"/>
      </w:pPr>
      <w:r>
        <w:t xml:space="preserve">Vừa rồi, trong lúc dùng cơm, Tiết thị trưởng ngồi gần Lý Đại Lực. Lý tổng có nói cho hắn biết một số việc, trong đó có việc được đến hội sở ở ngoại ô Bắc Kinh. Hắn nữa còn ẩn ý nói cho Tiết thị trưởng biết một chút về Trang Duệ. Tiết thị trưởng nghe vậy thì trong lòng khẽ động. Bằng không với thân phận của hắn, cũng không dám mặt dày xin một tấm danh thiếp.</w:t>
      </w:r>
    </w:p>
    <w:p>
      <w:pPr>
        <w:pStyle w:val="BodyText"/>
      </w:pPr>
      <w:r>
        <w:t xml:space="preserve">- Chuyện này, Tiết thị trưởng quá khách khí...</w:t>
      </w:r>
    </w:p>
    <w:p>
      <w:pPr>
        <w:pStyle w:val="BodyText"/>
      </w:pPr>
      <w:r>
        <w:t xml:space="preserve">Trang Duệ vốn không có ý định cho hắn. Bất quá Tiết thị trưởng đã đứng trước mặt mọi người mở lời, Trang Duệ cũng không tiện cự tuyệt. Hắn đành phải đưa ra một tấm danh thiếp, trong lòng cười khổ không thôi.</w:t>
      </w:r>
    </w:p>
    <w:p>
      <w:pPr>
        <w:pStyle w:val="BodyText"/>
      </w:pPr>
      <w:r>
        <w:t xml:space="preserve">Chuyện tình lần này coi như là kết thúc tại đây, ngày sau hai người này muốn đi Bắc Kinh không thể không nói trước gọi điện thoại báo ình. Hôm nay bọn họ đã giúp mình một việc, bản thân cũng chịu của bọn họ một lần nhân tình. Sau này sẽ tìm cách trả lại.</w:t>
      </w:r>
    </w:p>
    <w:p>
      <w:pPr>
        <w:pStyle w:val="BodyText"/>
      </w:pPr>
      <w:r>
        <w:t xml:space="preserve">Quan viên chính phủ muốn níu kéo nhân tình, bản thân mình lại phải móc tiền túi ra ah.</w:t>
      </w:r>
    </w:p>
    <w:p>
      <w:pPr>
        <w:pStyle w:val="BodyText"/>
      </w:pPr>
      <w:r>
        <w:t xml:space="preserve">Trang Duệ không khỏi cảm thấy bội phục Âu Dương Quân. Người khác đều muốn thân cận với quan viên chính phủ, mà Âu Dương Quân chỉ cần ngồi một chỗ, sửa đổi lại một vài thứ là có thẻ khiến cho những quan viên kia vội vàng đến đưa tiền cho hắn.</w:t>
      </w:r>
    </w:p>
    <w:p>
      <w:pPr>
        <w:pStyle w:val="BodyText"/>
      </w:pPr>
      <w:r>
        <w:t xml:space="preserve">Tiết thị trưởng cùng với Hạ chủ nhiệm cáo từ. Lúc này Trang Duệ mới buông lòng tâm tình. Cùng với những lão hồ ly này nói chuyện thật sự quá mệt mỏi. Mỗi câu mỗi lời đều phải cẩn thận, không thể để cho người ta biết được nội tình của mình. Trang Duệ cũng không có muốn ngoại nhân cho rằng bản thân mình dựa vào Âu Dương gia mà làm phách.</w:t>
      </w:r>
    </w:p>
    <w:p>
      <w:pPr>
        <w:pStyle w:val="BodyText"/>
      </w:pPr>
      <w:r>
        <w:t xml:space="preserve">- Từ huynh, chúng ta đi vào trong phòng nói chuyện một chút.</w:t>
      </w:r>
    </w:p>
    <w:p>
      <w:pPr>
        <w:pStyle w:val="BodyText"/>
      </w:pPr>
      <w:r>
        <w:t xml:space="preserve">Trang Duệ lôi kéo Từ Quốc Thanh vào trong phòng làm việc nói chuyện, mà bên này Lý Đại Lực cũng tận lực lôi kéo.</w:t>
      </w:r>
    </w:p>
    <w:p>
      <w:pPr>
        <w:pStyle w:val="BodyText"/>
      </w:pPr>
      <w:r>
        <w:t xml:space="preserve">- Trang tổng, ngài đi đến Thạch thành phố, thế nào cũng phải để cho ta tận tình thể hiện thân phận địa chủ. Hoạt động buổi tối ta đã an bài đầy đủ rồi.</w:t>
      </w:r>
    </w:p>
    <w:p>
      <w:pPr>
        <w:pStyle w:val="BodyText"/>
      </w:pPr>
      <w:r>
        <w:t xml:space="preserve">Lý Đại Lực ở Thạch thành phố cũng có một chút cơ sở. Vừa rồi ăn cơm, hắn tranh thủ ra ngoài gọi điện bao nguyên một cái hộp đêm. Ở Thạch thành phố có mấy em sinh viên đại học đến hộp đêm làm thêm, trông cũng không tệ. Lý Đại Lực đã chuẩn bị sẵn sàng mọi thứ, giờ chỉ còn mỗi việc mời Trang Duệ đi thưởng thức là xong.</w:t>
      </w:r>
    </w:p>
    <w:p>
      <w:pPr>
        <w:pStyle w:val="BodyText"/>
      </w:pPr>
      <w:r>
        <w:t xml:space="preserve">- Không cần phải như vậy đâu Lý tổng. Ta cùng với Từ huynh còn một chút chính sự muốn bàn. Tâm ý của ngài ta xin ghi nhận, mọi người đi chơi vui vẻ.</w:t>
      </w:r>
    </w:p>
    <w:p>
      <w:pPr>
        <w:pStyle w:val="BodyText"/>
      </w:pPr>
      <w:r>
        <w:t xml:space="preserve">Trang Duệ lắc đầu, hắn đối với những việc vui chơi như thế này không cảm thấy hứng thú. Hơn nữa, thông qua bộ dáng nói chuyện của Lý Đại Lực, đoán chừng sẽ có một số ít em xinh tươi đến tiếp. Trang Duệ cũng không muốn ở bên ngoài làm những chuyện như thế.</w:t>
      </w:r>
    </w:p>
    <w:p>
      <w:pPr>
        <w:pStyle w:val="BodyText"/>
      </w:pPr>
      <w:r>
        <w:t xml:space="preserve">- Trang tổng! Cái này không thể được....</w:t>
      </w:r>
    </w:p>
    <w:p>
      <w:pPr>
        <w:pStyle w:val="BodyText"/>
      </w:pPr>
      <w:r>
        <w:t xml:space="preserve">- Lý tổng, không cần phải nói nữa, các ngươi đi chơi vui vẻ. Ngày mai ta còn có việc, hôm nay bàn bạc công việc xong, sáng sớm ngày mai còn phải trở về Bắc Kinh.</w:t>
      </w:r>
    </w:p>
    <w:p>
      <w:pPr>
        <w:pStyle w:val="BodyText"/>
      </w:pPr>
      <w:r>
        <w:t xml:space="preserve">Trang Duệ khoát tay, chặn ngang lời của Lý Đại Lực. Lý Đại Lực thấy Trang Duệ kiên trì như vậy thì cũng chỉ có thể cùng Vu Chính Quân hậm hực rời đi. Hắn đã an bài tốt mọi việc rồi, vậy mà lại tiện nghi cho tên tiểu tử Vu Chính Quân.</w:t>
      </w:r>
    </w:p>
    <w:p>
      <w:pPr>
        <w:pStyle w:val="BodyText"/>
      </w:pPr>
      <w:r>
        <w:t xml:space="preserve">- Bành Phi. Ngươi cũng đi về nghỉ ngơi đi...</w:t>
      </w:r>
    </w:p>
    <w:p>
      <w:pPr>
        <w:pStyle w:val="BodyText"/>
      </w:pPr>
      <w:r>
        <w:t xml:space="preserve">Hạ chủ nhiệm để cho Trang Duệ ba gian phòng. Trang Duệ để cho Bành Phi tự do hoạt động. Hắn cùng với Từ Quốc Thanh đi vào trong phòng nói chuyện.</w:t>
      </w:r>
    </w:p>
    <w:p>
      <w:pPr>
        <w:pStyle w:val="BodyText"/>
      </w:pPr>
      <w:r>
        <w:t xml:space="preserve">- Trang lão đệ, sự tình lần này. Thật sự cần phải cám ơn ngươi.</w:t>
      </w:r>
    </w:p>
    <w:p>
      <w:pPr>
        <w:pStyle w:val="BodyText"/>
      </w:pPr>
      <w:r>
        <w:t xml:space="preserve">Từ Quốc Thanh cũng không phải là một người đầu gỗ, biết rõ hôm nay nếu như không có Trang Duệ thì hắn chính xác đã phải đến sở công an ngồi trong đó ngây ngốc mấy ngày rồi. Hơn nữa việc đốt chế gốm màu đời đường ở hầm lò Từ Châu cũng sợ rằng sẽ rơi vào tay tên Nhật Bản kia.</w:t>
      </w:r>
    </w:p>
    <w:p>
      <w:pPr>
        <w:pStyle w:val="BodyText"/>
      </w:pPr>
      <w:r>
        <w:t xml:space="preserve">- Từ huynh, những lời này không cần phải nhắc lại làm gì. Huynh có thể chỉ bằng sở thích và tâm huyết của mình có thể phỏng chế được gốm màu đời Đường đã khiến cho ta kính nể vô cùng. Những vị nghiên cứu viên được gọi là đại sư nhận lương của nhà nước cũng không bằng được với huynh.</w:t>
      </w:r>
    </w:p>
    <w:p>
      <w:pPr>
        <w:pStyle w:val="BodyText"/>
      </w:pPr>
      <w:r>
        <w:t xml:space="preserve">Trang Duệ đứng dậy, rót cho Từ Quốc Thanh một chén trà. Nhà khách này tuy không có gì đặc biệt, thế nhưng khi Trang Duệ nhìn thoáng qua cũng thấy được trên bàn có một bộ trà. Hơn nữa lại là cực phẩm Vũ Tiền Trà, có giá hơn một ngàn đồng một khối. Chúng tỏ gian phòng này chuyên để tiếp đãi những người cực kỳ có thân phận.</w:t>
      </w:r>
    </w:p>
    <w:p>
      <w:pPr>
        <w:pStyle w:val="BodyText"/>
      </w:pPr>
      <w:r>
        <w:t xml:space="preserve">- Trang tổng, công nghệ đốt chế gốm màu đời Đường gần như đã thành thục. Bất quá đò sứ ở hầm lò Từ Châu vẫn còn đang trong giai đoạn thí nghiệm. Tuy giai đoạn trước phôi chế cùng với họa sĩ làm rất tốt, nhưng mà hỏa hầu đốt chế còn chưa có năm vững được. Chỉ sợ còn cần phải thí nghiệm một khoảng thời gian nữa.</w:t>
      </w:r>
    </w:p>
    <w:p>
      <w:pPr>
        <w:pStyle w:val="BodyText"/>
      </w:pPr>
      <w:r>
        <w:t xml:space="preserve">Từ Quốc Thanh cẩn thận nói rõ điểm mấu chốt của vấn đề cho Trang Duệ. Hắn cũng chỉ căn cứ theo những mảnh vỡ từ hầm lò Từ Châu mà phụ thân để lại mà phán định loại đất cùng men tạo nên. Trải qua nhiều năm thí nghiệm mới hoàn toàn thành công trong việc chế phôi. Đến lúc hắn đang chuẩn bị bắt đầu thí nghiệm đốt chế thì nhà xưởng cửa hắn bị phá sản.</w:t>
      </w:r>
    </w:p>
    <w:p>
      <w:pPr>
        <w:pStyle w:val="BodyText"/>
      </w:pPr>
      <w:r>
        <w:t xml:space="preserve">- Trang tổng. Ngài có phải không còn muốn gốm màu đời Đường? Ta có thể rút ngắn thời gian đốt chế cho ngài. Để kỹ thuật đốt chế đạt đến độ thành thục cũng không tốn quá nhiều thời gian.</w:t>
      </w:r>
    </w:p>
    <w:p>
      <w:pPr>
        <w:pStyle w:val="BodyText"/>
      </w:pPr>
      <w:r>
        <w:t xml:space="preserve">Từ Quốc Thanh đối với Trang Duệ vô cùng cảm kích. Hắn một mực suy đoán xem hiện giờ Trang Duệ đang suy nghĩ cái gì. Đối phương đã nhìn thấy sản phẩm đốt chế gốm màu đời Đường của mình cho nên mới tìm đến. Từ Quốc Thanh dựa vào lối suy đoán này mà cho rằng Trang Duệ có hứng thú đối với gốm màu đời Đường.</w:t>
      </w:r>
    </w:p>
    <w:p>
      <w:pPr>
        <w:pStyle w:val="Compact"/>
      </w:pPr>
      <w:r>
        <w:br w:type="textWrapping"/>
      </w:r>
      <w:r>
        <w:br w:type="textWrapping"/>
      </w:r>
    </w:p>
    <w:p>
      <w:pPr>
        <w:pStyle w:val="Heading2"/>
      </w:pPr>
      <w:bookmarkStart w:id="943" w:name="chương-921-thương-nghị.2"/>
      <w:bookmarkEnd w:id="943"/>
      <w:r>
        <w:t xml:space="preserve">921. Chương 921 : Thương Nghị.(2)</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921: Thương nghị.(2)</w:t>
      </w:r>
    </w:p>
    <w:p>
      <w:pPr>
        <w:pStyle w:val="BodyText"/>
      </w:pPr>
      <w:r>
        <w:t xml:space="preserve">Nhóm dịch: Dungnhi</w:t>
      </w:r>
    </w:p>
    <w:p>
      <w:pPr>
        <w:pStyle w:val="BodyText"/>
      </w:pPr>
      <w:r>
        <w:t xml:space="preserve">Sưu tầm by khunglongconhaman -</w:t>
      </w:r>
    </w:p>
    <w:p>
      <w:pPr>
        <w:pStyle w:val="BodyText"/>
      </w:pPr>
      <w:r>
        <w:t xml:space="preserve">Nguồn: Vipvandan</w:t>
      </w:r>
    </w:p>
    <w:p>
      <w:pPr>
        <w:pStyle w:val="BodyText"/>
      </w:pPr>
      <w:r>
        <w:t xml:space="preserve">Trang Duệ suy nghĩ một chút rồi nói:</w:t>
      </w:r>
    </w:p>
    <w:p>
      <w:pPr>
        <w:pStyle w:val="BodyText"/>
      </w:pPr>
      <w:r>
        <w:t xml:space="preserve">- Gốm màu đời Đường tất nhiên là muốn, bất quá lão Lý trước đó đã cho ta mười kiện. Hiện tại ta muốn đồ sứ Từ Châu. Không biết Từ huynh bao giờ thì đốt chế xong?</w:t>
      </w:r>
    </w:p>
    <w:p>
      <w:pPr>
        <w:pStyle w:val="BodyText"/>
      </w:pPr>
      <w:r>
        <w:t xml:space="preserve">Gốm màu đời Đường tren thị trường quốc tế có giá trị rất cao, nhất là gốm ba màu, giá tiền còn muốn cao hơn thị trường trong nước. Có rất nhiều nhà sưu tầm người nước ngoài ưa thích thi thập gốm màu đời Đường. Trang Duệ muốn làm một vụ lừa gạt đám người nước ngoài kia.</w:t>
      </w:r>
    </w:p>
    <w:p>
      <w:pPr>
        <w:pStyle w:val="BodyText"/>
      </w:pPr>
      <w:r>
        <w:t xml:space="preserve">Bất quá số lượng đồ sứ thả ra không được nhiều. Mỗi chỉ tối đa chỉ có thể thả ra hai ba kiện. Hơn nữa địa phương còn phải phân tán, nước Đức một kiện, nước Pháp một kiện. Có như vậy mới không khiến cho phòng đấu giá quốc tế sinh ra nghi ngờ.</w:t>
      </w:r>
    </w:p>
    <w:p>
      <w:pPr>
        <w:pStyle w:val="BodyText"/>
      </w:pPr>
      <w:r>
        <w:t xml:space="preserve">Cho nên việc Lý Đại Lực xuát ra hơn mười kiện kia cũng đủ để cho Trang Duệ thực hiện việc này trong một khoảng thời gian ngắn. Trọng yếu hơn chính là những món đồ sứ kia đã bị người khác nhìn thấy, cái này Trang Duệ cần phải xử lý cẩn thận một chút. Nếu không sau gây ra phiền phức vô cùng lớn.</w:t>
      </w:r>
    </w:p>
    <w:p>
      <w:pPr>
        <w:pStyle w:val="BodyText"/>
      </w:pPr>
      <w:r>
        <w:t xml:space="preserve">Riêng việc làm đồ sứ thôi cũng đã trải qua một lượng công việc rất nhiều, trình tự thực hiện cũng rất rườm rà. So sánh với biện pháp nguyên thủy, trước tiên cần phải dùng da trâu lau cho sáng bóng. Riêng giai đoạn này muốn làm xong ít thì hai ba tuần, nhiều thì hai tháng.</w:t>
      </w:r>
    </w:p>
    <w:p>
      <w:pPr>
        <w:pStyle w:val="BodyText"/>
      </w:pPr>
      <w:r>
        <w:t xml:space="preserve">Sau đó mới đem đồ sứ để vào tỏng nước trà tẩy rửa, nấu trong khoảng năm đến sáu tiếng đồng hồ, khiến ặt ngoài biến đổi màu sắc. Trong lúc này cần phải chú ý đến nhiệt độ, nhiệt độ cao thì phải cho thêm axit flihydric vào trong đó. Nếu như nhiệt độ thấp thì phải dùng thêm kali cho vào trong nước.</w:t>
      </w:r>
    </w:p>
    <w:p>
      <w:pPr>
        <w:pStyle w:val="BodyText"/>
      </w:pPr>
      <w:r>
        <w:t xml:space="preserve">Cuối cùng là bọc đồ sứ vào trong giấy dầu, rồi vùi vào trong đất. Mặt ngoài của đồ sứ sẽ bị bùn đất ăn mồn, có như vậy mới tạo được cảm giác cũ kỹ.</w:t>
      </w:r>
    </w:p>
    <w:p>
      <w:pPr>
        <w:pStyle w:val="BodyText"/>
      </w:pPr>
      <w:r>
        <w:t xml:space="preserve">Loại phương pháp này tốn rất nhiều thời gian, nhưng lại có hiệu quả rất lớn. Nếu như so với việc trực tiếp dùng mảnh giấy ráp đánh bóng đồ sứ để làm giản điểm sáng của nó thì tốt hơn rất nhiều. Hơn nữa bùn đất bám vào trong đồ sứ sẽ có được hiểu quả toàn diện, những biện pháp nhanh chóng khác còn lâu mới bì được.</w:t>
      </w:r>
    </w:p>
    <w:p>
      <w:pPr>
        <w:pStyle w:val="BodyText"/>
      </w:pPr>
      <w:r>
        <w:t xml:space="preserve">Phương pháp là cũ đồ sứ có rất nhiều loại, như là mài mòn, bóc lột men,...dùng lửa cùng với gỉ đất,...vân vân.</w:t>
      </w:r>
    </w:p>
    <w:p>
      <w:pPr>
        <w:pStyle w:val="BodyText"/>
      </w:pPr>
      <w:r>
        <w:t xml:space="preserve">Từ Quốc Thanh nghe Trang Duệ nói như vậy thì suy nghĩ mất một lúc mới nói:</w:t>
      </w:r>
    </w:p>
    <w:p>
      <w:pPr>
        <w:pStyle w:val="BodyText"/>
      </w:pPr>
      <w:r>
        <w:t xml:space="preserve">- Muốn phục hồi đồ sứ Từ Châu chỉ sợ cần phải mất ít nhất nửa năm, hơn nữa, hơn nữa...</w:t>
      </w:r>
    </w:p>
    <w:p>
      <w:pPr>
        <w:pStyle w:val="BodyText"/>
      </w:pPr>
      <w:r>
        <w:t xml:space="preserve">- Từ huynh có chuyện gì nói thẳng, không có việc gì phải ngại..</w:t>
      </w:r>
    </w:p>
    <w:p>
      <w:pPr>
        <w:pStyle w:val="BodyText"/>
      </w:pPr>
      <w:r>
        <w:t xml:space="preserve">Trang Duệ biết được Từ Quốc Thanh vốn rất thẳng tính, hiện giờ ấp úng như vậy, chắc là có việc gì khó khăn không giải quyết được.</w:t>
      </w:r>
    </w:p>
    <w:p>
      <w:pPr>
        <w:pStyle w:val="BodyText"/>
      </w:pPr>
      <w:r>
        <w:t xml:space="preserve">Từ Quốc Thanh gãi gãi đầu nói:</w:t>
      </w:r>
    </w:p>
    <w:p>
      <w:pPr>
        <w:pStyle w:val="BodyText"/>
      </w:pPr>
      <w:r>
        <w:t xml:space="preserve">- Trang lão đệ, ta từ trước đến nay chỉ biết lo cho sở thích của mình. Những người xung quanh ta, ta lại quan tâm rất ít. Vợ của ta cũng bỏ đi về nhà mẹ đẻ rồi. Ta muốn...vay ngươi tâm năm mươi vạn, ba mươi vạn để lo cho vợ con, còn hai mươi vạn chỉ sợ không đủ để làm phí tổn thí nghiệm hầm lò Từ Châu.</w:t>
      </w:r>
    </w:p>
    <w:p>
      <w:pPr>
        <w:pStyle w:val="BodyText"/>
      </w:pPr>
      <w:r>
        <w:t xml:space="preserve">Sau khi Từ Quốc Thanh trải qua sự việc ngày hôm nay, hắn cũng hiểu được nhà mình từ năm 2000 đến nay vô cùng thiếu thốn tiền nong. Vợ mình vì sở thích của mình mà phải chịu khổ. Cho nên hắn mới nói ra những lời này.</w:t>
      </w:r>
    </w:p>
    <w:p>
      <w:pPr>
        <w:pStyle w:val="BodyText"/>
      </w:pPr>
      <w:r>
        <w:t xml:space="preserve">- Vậy huynh đại khái còn cần bao nhiêu tiền?</w:t>
      </w:r>
    </w:p>
    <w:p>
      <w:pPr>
        <w:pStyle w:val="BodyText"/>
      </w:pPr>
      <w:r>
        <w:t xml:space="preserve">Trang Duệ hỏi.</w:t>
      </w:r>
    </w:p>
    <w:p>
      <w:pPr>
        <w:pStyle w:val="BodyText"/>
      </w:pPr>
      <w:r>
        <w:t xml:space="preserve">- Cái này rất khó nói. Đất sét trắng thì không đáng tiền, nhưng mà men lại rất quý. Hơn nữa lúc bắt đầu làm, phế phẩm rất nhiều. Nếu như thuận lợi thì khoảng chừng năm mươi sáu mươi vạn là đủ. Nếu không thuận lợi, chỉ sợ có hai ba trăm vạn cũng không giải quyết được vấn đề.</w:t>
      </w:r>
    </w:p>
    <w:p>
      <w:pPr>
        <w:pStyle w:val="BodyText"/>
      </w:pPr>
      <w:r>
        <w:t xml:space="preserve">Trước kia Từ Quốc Thanh không có vì thân gia mà phải bận tâm. Hiện tại phải suy nghĩ đến, hắn có chút cảm giác không được tự nhiên. Hắn có thể không ăn cơm nhưng mà không thể bỏ sở thích đối với gốm sứ!</w:t>
      </w:r>
    </w:p>
    <w:p>
      <w:pPr>
        <w:pStyle w:val="BodyText"/>
      </w:pPr>
      <w:r>
        <w:t xml:space="preserve">Bất quá hiện tại nếu như để cho Từ Quốc Thanh trở lại cái phòng thí nghiệm kia chỉ sợ bản thân lại đâm đầu vào nghiên cứu, không hỏi đến bất kỳ thứ gì.</w:t>
      </w:r>
    </w:p>
    <w:p>
      <w:pPr>
        <w:pStyle w:val="BodyText"/>
      </w:pPr>
      <w:r>
        <w:t xml:space="preserve">Trang Duệ gõ gõ ngón tay lên bàn, Từ Quốc Thanh không biết Trang Duệ đang suy nghĩ cái gì. Cho nên hắn cũng không nói lời nào, căn phòng nhất thời trở nên yên tĩnh.</w:t>
      </w:r>
    </w:p>
    <w:p>
      <w:pPr>
        <w:pStyle w:val="BodyText"/>
      </w:pPr>
      <w:r>
        <w:t xml:space="preserve">Chừng mười phút sau, Trang Duệ mới mở miệng nói:</w:t>
      </w:r>
    </w:p>
    <w:p>
      <w:pPr>
        <w:pStyle w:val="BodyText"/>
      </w:pPr>
      <w:r>
        <w:t xml:space="preserve">- Như vậy đi. Ta nghĩ là ta có cách, Từ huynh xem như vậy có được không. Ngươi cũng không cần phải mở lại cái nhà xưởng kia làm gì. Coi như là ta đầu tư, cải biến nhà xưởng kia trở thành một nơi chuyên nghiên cứu cách tu phục cổ gốm sứ. Huynh xem có được không?</w:t>
      </w:r>
    </w:p>
    <w:p>
      <w:pPr>
        <w:pStyle w:val="BodyText"/>
      </w:pPr>
      <w:r>
        <w:t xml:space="preserve">- Được! Đương nhiên là được. Bất quá lão đệ, cái phòng phí nghiệm này chính là đốt tiền a. Ta mặc dù không có gì, thế nhưng mà tiền của ngươi rất khó có thể thu hồi.</w:t>
      </w:r>
    </w:p>
    <w:p>
      <w:pPr>
        <w:pStyle w:val="BodyText"/>
      </w:pPr>
      <w:r>
        <w:t xml:space="preserve">Trang Duệ muốn đầu tư, Từ Quốc Thanh tự nhiên không có ý kiến, đó là tiền của đối phương, hắn muốn làm gì thì làm. Bất quá Từ Quốc Thanh cũng không muốn Trang Duệ vì sở thích của mình mà tiêu tốn tiền vô ích, cho nên mới nhắc nhở hắn.</w:t>
      </w:r>
    </w:p>
    <w:p>
      <w:pPr>
        <w:pStyle w:val="BodyText"/>
      </w:pPr>
      <w:r>
        <w:t xml:space="preserve">- Lời này của huynh chưa chắc đã đúng. Từ huynh, ngươi đốt chế ra những đồ sứ này ta có thể cho ràng là chính phẩm, hiện giờ chỉ cần đưa lên phòng đấu giá quốc tế. Không gạt ngươi, chỉ cần bán được ba hoặc năm món thôi là có thể thu hồi được tiền vốn rồi.</w:t>
      </w:r>
    </w:p>
    <w:p>
      <w:pPr>
        <w:pStyle w:val="BodyText"/>
      </w:pPr>
      <w:r>
        <w:t xml:space="preserve">Trang Duệ nói ra tâm tư của mình, sau khi nói xong thì nhìn về phía Từ Quốc Thanh.</w:t>
      </w:r>
    </w:p>
    <w:p>
      <w:pPr>
        <w:pStyle w:val="BodyText"/>
      </w:pPr>
      <w:r>
        <w:t xml:space="preserve">Từ Quốc Thanh không có nghĩ tới Trang Duệ lại nói ra những lời này, hắn không khỏi sững sờ, trên mặt hiện lên thần sắc khó xử, thì thào nói:</w:t>
      </w:r>
    </w:p>
    <w:p>
      <w:pPr>
        <w:pStyle w:val="BodyText"/>
      </w:pPr>
      <w:r>
        <w:t xml:space="preserve">- Cái này...đây khong phải là gạt người sao?</w:t>
      </w:r>
    </w:p>
    <w:p>
      <w:pPr>
        <w:pStyle w:val="BodyText"/>
      </w:pPr>
      <w:r>
        <w:t xml:space="preserve">Đối với kỹ nghệ của mình, Từ Quốc Thanh rất tự tin. Đồ gốm màu đời Đường do hắn đốt chế, tuyệt đối có thể dùng để đánh tráo với đồ thật.</w:t>
      </w:r>
    </w:p>
    <w:p>
      <w:pPr>
        <w:pStyle w:val="BodyText"/>
      </w:pPr>
      <w:r>
        <w:t xml:space="preserve">Hơn nữa Từ Quốc Thanh cũng hiểu được một số phương pháp kiểm nghiệm đồ gốm sứ. Hắn cũng biết những đồ gốm do mình làm ra, trừ phi sử dụng dụng cụ chuyên môn, nếu không không thể nào phân biệt được thật giả.</w:t>
      </w:r>
    </w:p>
    <w:p>
      <w:pPr>
        <w:pStyle w:val="BodyText"/>
      </w:pPr>
      <w:r>
        <w:t xml:space="preserve">Nhưng cái chính là Từ Quốc Thanh cũng không có vì tay nghề của mình à đi lừa gạt của người khác. Đây cũng chính là nguyên nhân vì sao mà trong vòng mười năm qua đồ gốm sứ của hắn làm ra không có bán ra ngoài. Trang Duệ nói những lời này khiến cho hắn cảm thấy mâu thuẫn.</w:t>
      </w:r>
    </w:p>
    <w:p>
      <w:pPr>
        <w:pStyle w:val="BodyText"/>
      </w:pPr>
      <w:r>
        <w:t xml:space="preserve">- Đúng! Là gạt người. Bất quá ta gạt người ngoại quốc.</w:t>
      </w:r>
    </w:p>
    <w:p>
      <w:pPr>
        <w:pStyle w:val="BodyText"/>
      </w:pPr>
      <w:r>
        <w:t xml:space="preserve">Trang Duệ biểu lộ sự thẳng thắn, thành khẩn của mình...hắn cũng không có mang đồ giả đi lừa gạt người trong nước. Trang Duệ cũng biết được một câu tục ngũ đạo tặc cũng có đạo của đạo tặc. Trang Duệ có thể làm những việc lừa gạt này nhưng cũng chỉ là lừa gạt người nước ngoài mà thôi. Hắn không có lừa phỉnh người trong nước.</w:t>
      </w:r>
    </w:p>
    <w:p>
      <w:pPr>
        <w:pStyle w:val="BodyText"/>
      </w:pPr>
      <w:r>
        <w:t xml:space="preserve">Từ huynh! Ngươi đối với thị trưởng đồ cổ không biết gì sao?</w:t>
      </w:r>
    </w:p>
    <w:p>
      <w:pPr>
        <w:pStyle w:val="BodyText"/>
      </w:pPr>
      <w:r>
        <w:t xml:space="preserve">[/CHARGE]</w:t>
      </w:r>
    </w:p>
    <w:p>
      <w:pPr>
        <w:pStyle w:val="Compact"/>
      </w:pPr>
      <w:r>
        <w:br w:type="textWrapping"/>
      </w:r>
      <w:r>
        <w:br w:type="textWrapping"/>
      </w:r>
    </w:p>
    <w:p>
      <w:pPr>
        <w:pStyle w:val="Heading2"/>
      </w:pPr>
      <w:bookmarkStart w:id="944" w:name="chương-922-thủ-pháp-giang-hồ.1"/>
      <w:bookmarkEnd w:id="944"/>
      <w:r>
        <w:t xml:space="preserve">922. Chương 922 : Thủ Pháp Giang Hồ.(1)</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922: Thủ pháp giang hồ.(1)</w:t>
      </w:r>
    </w:p>
    <w:p>
      <w:pPr>
        <w:pStyle w:val="BodyText"/>
      </w:pPr>
      <w:r>
        <w:t xml:space="preserve">Nhóm dịch: Dungnhi</w:t>
      </w:r>
    </w:p>
    <w:p>
      <w:pPr>
        <w:pStyle w:val="BodyText"/>
      </w:pPr>
      <w:r>
        <w:t xml:space="preserve">Sưu tầm by khunglongconhaman -</w:t>
      </w:r>
    </w:p>
    <w:p>
      <w:pPr>
        <w:pStyle w:val="BodyText"/>
      </w:pPr>
      <w:r>
        <w:t xml:space="preserve">Nguồn: Vipvandan</w:t>
      </w:r>
    </w:p>
    <w:p>
      <w:pPr>
        <w:pStyle w:val="BodyText"/>
      </w:pPr>
      <w:r>
        <w:t xml:space="preserve">Trang Duệ nhìn thấy vẻ mặt Từ Quốc Thanh không thoải mái liền nói tiếp:</w:t>
      </w:r>
    </w:p>
    <w:p>
      <w:pPr>
        <w:pStyle w:val="BodyText"/>
      </w:pPr>
      <w:r>
        <w:t xml:space="preserve">- Tại hơn một trăm năm trước, người ngoại quốc đã dùng phương pháp này để cướp đoạt những tác phẩm nghệ thuật của nước ta. xem tại</w:t>
      </w:r>
    </w:p>
    <w:p>
      <w:pPr>
        <w:pStyle w:val="BodyText"/>
      </w:pPr>
      <w:r>
        <w:t xml:space="preserve">- Mà bây giờ thì sao? Những tên quỷ tây dương kia thông qua một số thủ đoạn liên hệ với người trong nước cướp đoạt đồ cổ. Đa số những người bị lừa gạt đều mà những tài phú trong nước. Ta làm như vậy cũng không thẹn với lương tâm.</w:t>
      </w:r>
    </w:p>
    <w:p>
      <w:pPr>
        <w:pStyle w:val="BodyText"/>
      </w:pPr>
      <w:r>
        <w:t xml:space="preserve">Tháng trước ở hội đấu giá Luân Đôn, có một kiện vật phẩm nguyên vốn là Quỷ Cốc Tử xuống núi sứ Thanh Hoa. Vậy mà lại biết thành Thanh Hoa đại bình. Cuối cùng bị một người nặc danh dùng hơm một nghìn vạn bảng anh mua mất.</w:t>
      </w:r>
    </w:p>
    <w:p>
      <w:pPr>
        <w:pStyle w:val="BodyText"/>
      </w:pPr>
      <w:r>
        <w:t xml:space="preserve">Trong nhiều tháng qua ở hội đấu giá quốc tế có nhiều tác phẩm nghệ thuật có giá trị được đấu giá. Nhưng phú hào trong nước nhiều lần ra tay cũng chỉ đoạt được một số quốc vật trân quý, hơn nữa bọn họ phải trả một cái giá rất cao, cơ hồ cao đến nỗi khó mà tưởng tượng nổi.</w:t>
      </w:r>
    </w:p>
    <w:p>
      <w:pPr>
        <w:pStyle w:val="BodyText"/>
      </w:pPr>
      <w:r>
        <w:t xml:space="preserve">Trang Duệ từng cùng với Đức thúc trò chuyện về vấn đề này. Đức thúc từ nhỏ đã xông pha trên trón giang hồ, liếc mắt một cái cũng có thể thấy được những sự việc có ẩn tình bên trong. Nói thẳng ra đây là hội đấu giá quốc tế làm ra ván bài này. Mà từ đó Trang Duệ mới có được thuyệt pháp bàn lăn.</w:t>
      </w:r>
    </w:p>
    <w:p>
      <w:pPr>
        <w:pStyle w:val="BodyText"/>
      </w:pPr>
      <w:r>
        <w:t xml:space="preserve">- Bàn lăn? Có ý tứ gì?</w:t>
      </w:r>
    </w:p>
    <w:p>
      <w:pPr>
        <w:pStyle w:val="BodyText"/>
      </w:pPr>
      <w:r>
        <w:t xml:space="preserve">Trang Duệ vậy mà lại quên mất, trước mặt mình là một vị đại sư, đừng nói là lăn lộn giang hồ, cho dù là những người thân ở xung quanh mình cũng ít khi để ý đến, tự nhiên không biết được bàn lăn là như thế nào.</w:t>
      </w:r>
    </w:p>
    <w:p>
      <w:pPr>
        <w:pStyle w:val="BodyText"/>
      </w:pPr>
      <w:r>
        <w:t xml:space="preserve">- Ha ha! Đây là thủ đoạn của giới giang hồ trước kia của Bát Đại Môn. Thủ đoạn này cũng không có gì đặc biệt, để ta nói cho huynh nghe.</w:t>
      </w:r>
    </w:p>
    <w:p>
      <w:pPr>
        <w:pStyle w:val="BodyText"/>
      </w:pPr>
      <w:r>
        <w:t xml:space="preserve">Trang Duệ may mắn có được mọt vị sư phó tốt, đối với môn đạo giang hồ cũng biết được chút ít. Cái gọi là bàn lăn tự nhiên cũng có thể hiểu được.</w:t>
      </w:r>
    </w:p>
    <w:p>
      <w:pPr>
        <w:pStyle w:val="BodyText"/>
      </w:pPr>
      <w:r>
        <w:t xml:space="preserve">Bàn lăn chính là thông qua việc tuyên truyền lăng xê nó lên thật cao, khiến cho giá trên thị trường từ đó biến động cao hơn xa giá trị thật của nó. Có thể hiểu đơn giản giống như ngành giải trí, một người muốn nổi tiếng nhanh cần phải lăng xê bản thân mình lên.</w:t>
      </w:r>
    </w:p>
    <w:p>
      <w:pPr>
        <w:pStyle w:val="BodyText"/>
      </w:pPr>
      <w:r>
        <w:t xml:space="preserve">Đương nhiên đây là lăng xê đồ vật đều có niên đại lịch sử trên ngàn năm, vô cùng quý hiếm.</w:t>
      </w:r>
    </w:p>
    <w:p>
      <w:pPr>
        <w:pStyle w:val="BodyText"/>
      </w:pPr>
      <w:r>
        <w:t xml:space="preserve">Mà điểm mấu chốt của thủ đoạn bàn lăn chính là những người nắm giữ món đồ cổ này. Vô luận giá trị của những vật phẩm này như thế nào, cao hay thấp thì chỉ cần qua thủ đoạn lừa bịp của bọn họ, đều có thể không chế được giá cả của nó. Cái này chính là bàn lăn.</w:t>
      </w:r>
    </w:p>
    <w:p>
      <w:pPr>
        <w:pStyle w:val="BodyText"/>
      </w:pPr>
      <w:r>
        <w:t xml:space="preserve">Mà khi vật nào đó được lăng xê, vậy giá trị của nó khi được bán ra chính là trên trời. Những người nắm giữ đồ vật này bắt đầu xuất chúng ra từ thị trường quốc tế để hấp dẫn những người có tiền đến. Loại thủ đoạn này tuy vẫn còn lưu hành trên giang hồ, nhưng mà đối với những con cá lớn trong việc buôn bán đấu giá quốc tế mà nói, bọn họ chơi đùa cũng đến mức lô hỏa thuần thanh rồi.</w:t>
      </w:r>
    </w:p>
    <w:p>
      <w:pPr>
        <w:pStyle w:val="BodyText"/>
      </w:pPr>
      <w:r>
        <w:t xml:space="preserve">Cho dù là hội đấu giá ở Luân Đôn, Đông Kinh của Nhật Bản, Berlin hay là hội đấu phá ở Paris Trang Duệ cũng đã tham gia. Sau lưng bọn họ đều có bóng dáng của sự xảo trá.</w:t>
      </w:r>
    </w:p>
    <w:p>
      <w:pPr>
        <w:pStyle w:val="BodyText"/>
      </w:pPr>
      <w:r>
        <w:t xml:space="preserve">Tuy nhiên hội đấu giá ở Paris nước pháp đã bị Trang Duệ quấy nhiếu, còn những hội đấu giá quốc tế khác vẫn xuất hiện những cổ sứ. Ở đó thủ đoạt càng tinh vi hơn.</w:t>
      </w:r>
    </w:p>
    <w:p>
      <w:pPr>
        <w:pStyle w:val="BodyText"/>
      </w:pPr>
      <w:r>
        <w:t xml:space="preserve">Trước đó chính là Thanh Hoa đại bình, được lăng xê một hồi. Đồng thường nhiều chuyên gia nghiên cứu lịch sử ở nước ngoài đều nhận định rằng trên thế giới chỉ có ba trăm kiện, hơn nữa đại bộ phận đều viện bảo tàng nước ngoài đều kết luận như vậy.</w:t>
      </w:r>
    </w:p>
    <w:p>
      <w:pPr>
        <w:pStyle w:val="BodyText"/>
      </w:pPr>
      <w:r>
        <w:t xml:space="preserve">Tin tức này vừa ra khiến cho rất nhiều người ở trong nước tự xung là vì lòng tự trọng của dân tộc, có một tâm ái quốc chạy ra nước ngoài thu thập cùng với các nhà thương nhân cạnh tranh. Trong lúc nhất thời, thị trường đấu giá ở nước ngoài tràn nhập các tác phẩm nghệ thuậ, các cuộc đấu giá diễn ra liên tiếp.</w:t>
      </w:r>
    </w:p>
    <w:p>
      <w:pPr>
        <w:pStyle w:val="BodyText"/>
      </w:pPr>
      <w:r>
        <w:t xml:space="preserve">Đức thúc từng thống kê sơ qua, chỉ trong vòng hai ba tháng mà những tên lừa đảo đồ cổ quốc tế kia ít nhất đã từ trong tay những đại phú thương trong nước cuỗm đi hai tỷ đô la. Mà cái này cũng chỉ là mới bắt đầu.</w:t>
      </w:r>
    </w:p>
    <w:p>
      <w:pPr>
        <w:pStyle w:val="BodyText"/>
      </w:pPr>
      <w:r>
        <w:t xml:space="preserve">Những người có tiền sưu tập đồ cổ, phần lớn là vì mặt mũi. Một khi phong trào nổi lên, chỉ sợ còn có nhiều người tham gia hơn. Người tham dự vào những cuộc đấu giá như vậy đương nhiên chỉ có một mục đích là mang quốc bảo trở về, làm ra một điểm cống hiến cho nhà nước. Nhưng mà hành vi của bọn họ, từ một trình độ nào đó chính là cổ vũ những tên lừa đảo quốc tế kia tiếp tục lộng hành.</w:t>
      </w:r>
    </w:p>
    <w:p>
      <w:pPr>
        <w:pStyle w:val="BodyText"/>
      </w:pPr>
      <w:r>
        <w:t xml:space="preserve">Dựa theo Đức thúc tính toán, sự kiện này cũng phải diễn ra trong khoảng hai ba năm trở lên mới có thể hạ nhiệt. Đến lúc đó giá cả của những món đồ cổ kia sẽ tụt xuống một cách nhanh chóng. Đám người lừa đảo kia mới có thể được coi là nhà sưu tầm thực sự.</w:t>
      </w:r>
    </w:p>
    <w:p>
      <w:pPr>
        <w:pStyle w:val="BodyText"/>
      </w:pPr>
      <w:r>
        <w:t xml:space="preserve">- Từ huynh! Hiện tại người ngoại quốc dùng phương pháp này để cướp đoạt tài phú trong nước. Bất quá giá trị của gốm màu đời đường trên thị trường quốc tế từ trước đến nay đều được những người nước ngoài sưu tầm và tôn sùng. Nhà sưu tầm trong nước, ít ai có được những món đồ này.</w:t>
      </w:r>
    </w:p>
    <w:p>
      <w:pPr>
        <w:pStyle w:val="BodyText"/>
      </w:pPr>
      <w:r>
        <w:t xml:space="preserve">- Cho nên ta mới đưa tác phẩm của huynh ra hội đấu giá quốc tế, nghĩ cách lừa bọn người nước ngoài kia chút tiền bỏ vào túi chúng ta. Chúng ta vì sao không thể dùng đạo của bọn chúng để đánh lại bọn chúng?</w:t>
      </w:r>
    </w:p>
    <w:p>
      <w:pPr>
        <w:pStyle w:val="BodyText"/>
      </w:pPr>
      <w:r>
        <w:t xml:space="preserve">Trang Duệ nói hết những lý do có thể nói để thuyết phục Từ Quốc Thanh. Đồng thời trong lúc nói, ánh mắt Trang Duệ cũng nhìn Từ Quốc Thanh một cách chân thành. Nếu như không đoạt được sự đồng ý của Từ Quốc Thanh, Trang Duệ sẽ không đi làm chuyện này, dù sao cũng cần phải tôn trọng chủ nhân của các tác phẩm này.</w:t>
      </w:r>
    </w:p>
    <w:p>
      <w:pPr>
        <w:pStyle w:val="BodyText"/>
      </w:pPr>
      <w:r>
        <w:t xml:space="preserve">Nói chung là Trang Duệ không thiếu tiền, hắn cũng không phải vì tiền mà nghĩ ra cách này. Quả thực là những tên nước ngoài kia đã hành sử quá phận.</w:t>
      </w:r>
    </w:p>
    <w:p>
      <w:pPr>
        <w:pStyle w:val="BodyText"/>
      </w:pPr>
      <w:r>
        <w:t xml:space="preserve">Lấy ví dụ như hành vi lừa đảo của đám người nước ngoài kia tương đương với việc cướp đi quốc bảo trong nước rồi mang những thứ này bán đấu giá với giá cao hơn rất nhiều lần. Đây quả thực là cướp tiền một cách trắng trợn. Ngay cả cướp biển vùng caribe cũng không có chơi ác như vậy.</w:t>
      </w:r>
    </w:p>
    <w:p>
      <w:pPr>
        <w:pStyle w:val="BodyText"/>
      </w:pPr>
      <w:r>
        <w:t xml:space="preserve">Từ Quốc Thanh nghe Trang Duệ nói như vậy thì trầm mặc rất lâu. Hắn không ngờ được đồ cổ của quốc gia lại bị bán đấu giá ở hội đáu giá quốc tế. Sự kiện này quả thật không bình thường chút nào. Từ Quốc Thanh chẳng qua chỉ vì niềm đam mê của mình mới có được thành công như ngày hôm nay. Những sản phẩm mà Từ Quốc Thanh làm ra trong lúc nhất thời khiến cho đầu óc hắn có chút rối loạn.</w:t>
      </w:r>
    </w:p>
    <w:p>
      <w:pPr>
        <w:pStyle w:val="BodyText"/>
      </w:pPr>
      <w:r>
        <w:t xml:space="preserve">- Nếu như không may bị người trong nước mua được thì phải làm sao?</w:t>
      </w:r>
    </w:p>
    <w:p>
      <w:pPr>
        <w:pStyle w:val="BodyText"/>
      </w:pPr>
      <w:r>
        <w:t xml:space="preserve">[/CHARGE]</w:t>
      </w:r>
    </w:p>
    <w:p>
      <w:pPr>
        <w:pStyle w:val="Compact"/>
      </w:pPr>
      <w:r>
        <w:br w:type="textWrapping"/>
      </w:r>
      <w:r>
        <w:br w:type="textWrapping"/>
      </w:r>
    </w:p>
    <w:p>
      <w:pPr>
        <w:pStyle w:val="Heading2"/>
      </w:pPr>
      <w:bookmarkStart w:id="945" w:name="chương-923-thủ-pháp-giang-hồ.2"/>
      <w:bookmarkEnd w:id="945"/>
      <w:r>
        <w:t xml:space="preserve">923. Chương 923 : Thủ Pháp Giang Hồ.(2)</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923: Thủ pháp giang hồ.(2)</w:t>
      </w:r>
    </w:p>
    <w:p>
      <w:pPr>
        <w:pStyle w:val="BodyText"/>
      </w:pPr>
      <w:r>
        <w:t xml:space="preserve">Nhóm dịch: Dungnhi</w:t>
      </w:r>
    </w:p>
    <w:p>
      <w:pPr>
        <w:pStyle w:val="BodyText"/>
      </w:pPr>
      <w:r>
        <w:t xml:space="preserve">Sưu tầm by khunglongconhaman -</w:t>
      </w:r>
    </w:p>
    <w:p>
      <w:pPr>
        <w:pStyle w:val="BodyText"/>
      </w:pPr>
      <w:r>
        <w:t xml:space="preserve">Nguồn: Vipvandan</w:t>
      </w:r>
    </w:p>
    <w:p>
      <w:pPr>
        <w:pStyle w:val="BodyText"/>
      </w:pPr>
      <w:r>
        <w:t xml:space="preserve">Từ Quốc Thanh đột nhiên hỏi vào điểm mấu chốt của vấn đều.</w:t>
      </w:r>
    </w:p>
    <w:p>
      <w:pPr>
        <w:pStyle w:val="BodyText"/>
      </w:pPr>
      <w:r>
        <w:t xml:space="preserve">Trang Duệ nghe vậy thì bĩu môi nói:</w:t>
      </w:r>
    </w:p>
    <w:p>
      <w:pPr>
        <w:pStyle w:val="BodyText"/>
      </w:pPr>
      <w:r>
        <w:t xml:space="preserve">- Từ đại ca, tiền này chính là lợi nhuận của ta. Tóm lại còn hơn để cho lợi nhuận này rơi vào túi của bọn người nước ngoài. Số tiền này đại bộ phận ta sẽ đầu tư vào trong phòng thí nghiệm của ngươi. Nếu như huynh có thể phỏng chế được cả đồ sứ từ thời nhà Tống, ta có thể phá võ được con đường lừa đảo của những tên ngoại quốc kia. Để cho bọn hắn không còn cách nào lăng xê đồ sứ của chúng ta nữa.</w:t>
      </w:r>
    </w:p>
    <w:p>
      <w:pPr>
        <w:pStyle w:val="BodyText"/>
      </w:pPr>
      <w:r>
        <w:t xml:space="preserve">Trang Duệ nói muốn đem đại bộ phận lợi nhuận thu được đều dùng vào phòng thí nghiệm của Từ Quốc Thanh đó là vì hắn cũng cần sản phẩm. Hơn nữa việc thực hiện kế hoạch này cũng rất hung hiểm, tất cả đều do Trang Duệ gánh chịu. Còn lại bao nhiêu lợi nhuận thì cấp cho viện bảo tàng của hắn.</w:t>
      </w:r>
    </w:p>
    <w:p>
      <w:pPr>
        <w:pStyle w:val="BodyText"/>
      </w:pPr>
      <w:r>
        <w:t xml:space="preserve">- Được rồi, chỉ cần có thể hại chết bọn quỷ tây dương kia, việc này ta sẽ làm. Trang huynh đệ. Ngươi chỉ cần mua tám kiện tượng ba mày, số còn lại nhiều hay ít ta đều giao cho ngươi, cũng không cần tính toán tiền nong.</w:t>
      </w:r>
    </w:p>
    <w:p>
      <w:pPr>
        <w:pStyle w:val="BodyText"/>
      </w:pPr>
      <w:r>
        <w:t xml:space="preserve">Từ Quốc Thanh suy nghĩ, đánh giá nửa ngày trời, rồi mới có thể gật đầu đồng ý với cách làm của Trang Duệ. Chỉ cần không hại đến người nhà mình, Quỷ tây dương sống chết ra sao cùng hắn không có quan hệ.</w:t>
      </w:r>
    </w:p>
    <w:p>
      <w:pPr>
        <w:pStyle w:val="BodyText"/>
      </w:pPr>
      <w:r>
        <w:t xml:space="preserve">- Tốt!</w:t>
      </w:r>
    </w:p>
    <w:p>
      <w:pPr>
        <w:pStyle w:val="BodyText"/>
      </w:pPr>
      <w:r>
        <w:t xml:space="preserve">Trang Duệ đại hỉ:</w:t>
      </w:r>
    </w:p>
    <w:p>
      <w:pPr>
        <w:pStyle w:val="BodyText"/>
      </w:pPr>
      <w:r>
        <w:t xml:space="preserve">- Từ đại ca. Năm mươi vạn này ngươi trước tiên giữ lại lo cuộc sống cho vợ con. Mặt khác ta lại đầu tư một ngàn vạn vào phòng thí nghiệm của huynh. Huynh có tiếp tục nghiên cứu gốm sư Từ Châu. Sau này thành công, sẽ để cho đám tiểu quỷ tử Nhật Bản nếm mùi trước tiên.</w:t>
      </w:r>
    </w:p>
    <w:p>
      <w:pPr>
        <w:pStyle w:val="BodyText"/>
      </w:pPr>
      <w:r>
        <w:t xml:space="preserve">Người Nhật Bản đối với đồ gốm sứ Từ Châu rất thích. Nếu như có thể đốt chế thành công, như vậy Trang Duệ nắm chắc có thể cướp đi rất nhiều tài phú từ đám thương nhân Nhật Bản. Lừa đám người Nhật Bản, tâm trạng của hắn không có mang theo gánh nặng nào.</w:t>
      </w:r>
    </w:p>
    <w:p>
      <w:pPr>
        <w:pStyle w:val="BodyText"/>
      </w:pPr>
      <w:r>
        <w:t xml:space="preserve">Trang Duệ nói lại để cho Từ Quốc Thanh chất phát cũng phải cười lớn. Vì một ngay mai khiến cho bọn tiểu quỷ tử chịu thiệt mà Từ Quốc Thanh quyết tâm cố gắng làm việc.</w:t>
      </w:r>
    </w:p>
    <w:p>
      <w:pPr>
        <w:pStyle w:val="BodyText"/>
      </w:pPr>
      <w:r>
        <w:t xml:space="preserve">- Đúng rồi! Từ huynh, việc ta đầu tư vào phòng thí nghiệm của huynh, tốt nhất không nên để cho những người khác biết. Việc đem những món đồ sứ này ra nước ngoài bán cũng rất nguy hiểm. Tuyệt đối chỉ có ta và huynh biết, không được cho phép có người thứ ba. Bằng không vợ con huynh cũng sẽ vì chuyện này là liên lụy.</w:t>
      </w:r>
    </w:p>
    <w:p>
      <w:pPr>
        <w:pStyle w:val="BodyText"/>
      </w:pPr>
      <w:r>
        <w:t xml:space="preserve">Bộ dáng nói chuyện của Trang Duệ rất nghiêm túc, hắn cầm đồ giả đi nước ngoài bán, độ nguy hiểm trong đó rất cao. Tỷ lệ thất bại cũng rất lớn.</w:t>
      </w:r>
    </w:p>
    <w:p>
      <w:pPr>
        <w:pStyle w:val="BodyText"/>
      </w:pPr>
      <w:r>
        <w:t xml:space="preserve">Cho nên nếu như không cẩn thận khiến những món đồ sứ này bị vỡ, những lão quái vật trong nghề liền phân biệt được thật giả. Loại khả năng này tuy nhỏ nhưng tuyệt đối không phải là sẽ không thể xảy ra. Vạn nhất bị người khác phát giác, khẳng định sẽ truy cứu đến trong nước.</w:t>
      </w:r>
    </w:p>
    <w:p>
      <w:pPr>
        <w:pStyle w:val="BodyText"/>
      </w:pPr>
      <w:r>
        <w:t xml:space="preserve">Trong nhà Trang Duệ đề phòng rất nghiêm ngặt, cũng không sợ người khác đến trả thù. Chỉ có Từ Quốc Thanh cần phải lo lắng. Vạn nhất có người đẩy lửa giận sang phía hắn thì Trang Duệ sẽ ân hận vô cùng.</w:t>
      </w:r>
    </w:p>
    <w:p>
      <w:pPr>
        <w:pStyle w:val="BodyText"/>
      </w:pPr>
      <w:r>
        <w:t xml:space="preserve">Trang Duệ không có nói chuyện này cho Lý Đại Lực và Vu Chính QUân cũng bởi vì nguyên nhân này. Hai người này tuy cũng có nghĩa khí, nhưng tiếp xúc tạp nham, cái miệng không nhất định sẽ giữ được bí mật. Trang Duệ cũng không muốn ở bên cạnh có hai quả bom hẹn giờ.</w:t>
      </w:r>
    </w:p>
    <w:p>
      <w:pPr>
        <w:pStyle w:val="BodyText"/>
      </w:pPr>
      <w:r>
        <w:t xml:space="preserve">Về phần những vật này làm cách nào có thể đến được phòng đấu giá nước ngoài, Trang Duệ đã sớm có chủ ý. Hắn đã chuẩn bị trước ình một máy ba tư nhân, đen những thứ này chuẩn bị vận chuyển ra nước ngoài. Đầu tiên là chuyển đến My-an-ma. Sau đó mới tiếp tục sử lý.</w:t>
      </w:r>
    </w:p>
    <w:p>
      <w:pPr>
        <w:pStyle w:val="BodyText"/>
      </w:pPr>
      <w:r>
        <w:t xml:space="preserve">Mọi người đều biết, bắt đầu từ thời Hán- Đường, My-an-ma là một quốc gia phụ thuộc. Những đồ vật ở hai thời đại này truyền lưu sang My-an-ma rất nhiều. Nếu như ngoài nước ngoài biết được vật này đến từ My-an-ma thì sẽ tin tưởng hơn rất nhiều, khả năng bại lộ rất thấp.</w:t>
      </w:r>
    </w:p>
    <w:p>
      <w:pPr>
        <w:pStyle w:val="BodyText"/>
      </w:pPr>
      <w:r>
        <w:t xml:space="preserve">Dùng thế lực cùng mối quan hệ của Hồ Vinh tại My-an-ma, tùy tiện tìm kiếm một thời gian. Sau đó đưa những vật này đi qua Hồng Koong hoặc nước Anh, nước Mỹ để bán đấu giá. Tiến hành nghiệp vụ ủy thác đấu giá. Đối với quá trình này Trang Duệ tuyệt đối không lộ diện.</w:t>
      </w:r>
    </w:p>
    <w:p>
      <w:pPr>
        <w:pStyle w:val="BodyText"/>
      </w:pPr>
      <w:r>
        <w:t xml:space="preserve">Bởi vì cho dù những vật này bị người khác phân biệt được thật giả cũng không thể nào tra ra được Trang Duệ. Mà với thủ đoạn của Hồ Vinh, tuyệt đối có thể xóa sạch mọi chứng cớ.</w:t>
      </w:r>
    </w:p>
    <w:p>
      <w:pPr>
        <w:pStyle w:val="BodyText"/>
      </w:pPr>
      <w:r>
        <w:t xml:space="preserve">Bất quá Trang Duệ vẫn muốn Từ Quốc Thanh giữ kín bí mật này. Dù sao lừa tiền người nước ngoài cũng là lừa. Nếu như việc này bị phát hiện thì thể diện của Trang Duệ tại phương diện nghệ thuật trên trường quốc tế sẽ mất hết.</w:t>
      </w:r>
    </w:p>
    <w:p>
      <w:pPr>
        <w:pStyle w:val="BodyText"/>
      </w:pPr>
      <w:r>
        <w:t xml:space="preserve">Mà những nhà sưu tầm trong nước nếu như biết được đồ dỏm này do Trang Duệ phát tán ra, chỉ sợ cũng không có hành động trả đũa.</w:t>
      </w:r>
    </w:p>
    <w:p>
      <w:pPr>
        <w:pStyle w:val="BodyText"/>
      </w:pPr>
      <w:r>
        <w:t xml:space="preserve">Trang Duệ bên trên có già, dưới có trẻ. Hắn cũng không muốn trêu chọc vào những phiền toái kia làm gì. Cho nên hắn mới dứt khoát nói rõ sự tình ngay từ đầu. Nếu như Từ Quốc Thanh không thể kín miệng, Trang Duệ cũng sẽ không làm cái hành động này.</w:t>
      </w:r>
    </w:p>
    <w:p>
      <w:pPr>
        <w:pStyle w:val="BodyText"/>
      </w:pPr>
      <w:r>
        <w:t xml:space="preserve">- Ta đã biết rõ! Có đánh chết ta cũng không nói ra...</w:t>
      </w:r>
    </w:p>
    <w:p>
      <w:pPr>
        <w:pStyle w:val="BodyText"/>
      </w:pPr>
      <w:r>
        <w:t xml:space="preserve">Từ Quốc Thanh ý được tầm quan trọng của việc giữ bí mật.</w:t>
      </w:r>
    </w:p>
    <w:p>
      <w:pPr>
        <w:pStyle w:val="BodyText"/>
      </w:pPr>
      <w:r>
        <w:t xml:space="preserve">Từ Quốc Thanh bình thường hay thích làm ra những hành động bí ẩn khiến cho người khác phát bực . Mà ngoại trừ việc cùng lão bà nói chuyện ra, hắn ngay cả nhi tử cũng không để ý tới. Hơn nữa lão bà của hắn đối với đồ gốm sứ không có hứng thứ, căn bản là không thèm hỏi đến.</w:t>
      </w:r>
    </w:p>
    <w:p>
      <w:pPr>
        <w:pStyle w:val="BodyText"/>
      </w:pPr>
      <w:r>
        <w:t xml:space="preserve">- Ân! Từ huynh. Phòng thí nghiệm này huynh cũng có cổ phần trong đó. Chiếm hữu 40% cổ phần. Ta đầu tư một ngàn vạn chiếm 60% cổ phần. Về su lợi nhuận của những món đồ huynh làm ra cứ như vậy mà phân chia.</w:t>
      </w:r>
    </w:p>
    <w:p>
      <w:pPr>
        <w:pStyle w:val="BodyText"/>
      </w:pPr>
      <w:r>
        <w:t xml:space="preserve">- Mặt khác mỗi tháng huynh từ một ngàn vạn này trích ra mười vạn coi như là tiền lương. Từ đại ca. Huynh thấy thế nào?</w:t>
      </w:r>
    </w:p>
    <w:p>
      <w:pPr>
        <w:pStyle w:val="BodyText"/>
      </w:pPr>
      <w:r>
        <w:t xml:space="preserve">Thân huynh đệ có đôi khi còn tính toán với nhau. Cho nên Trang Duệ mới bàn bạc quy định trước tiên. Bằng không về sau hai bên không thống nhất, vợ phản bội chồng huynh đệ tương tàn rất có thể xảy ra.</w:t>
      </w:r>
    </w:p>
    <w:p>
      <w:pPr>
        <w:pStyle w:val="BodyText"/>
      </w:pPr>
      <w:r>
        <w:t xml:space="preserve">Nhà xưởng của Từ Quốc Thanh ngoại trừ thiếu tiền ra thì cái gì cũng không thiếu. Trang Duệ xuất ra một ngàn vạn này chỉ cần 60% cổ phần đã tính toán phi thường tốt rồi.</w:t>
      </w:r>
    </w:p>
    <w:p>
      <w:pPr>
        <w:pStyle w:val="BodyText"/>
      </w:pPr>
      <w:r>
        <w:t xml:space="preserve">- Thành giao! Lão đệ. Không có tiền của đệ, ta rất nhanh sẽ thành ăn mày mất. Mọi việc đều theo ý đệ.</w:t>
      </w:r>
    </w:p>
    <w:p>
      <w:pPr>
        <w:pStyle w:val="BodyText"/>
      </w:pPr>
      <w:r>
        <w:t xml:space="preserve">Từ trước đến nay Từ Quốc Thanh đối với tiền bạc không có tính toán, không có khái niệm. Bằng không hắn cũng không mang tài giản của gia định phung phí đến mức như thế này. Trang Duệ cho hắn mỗi tháng mười vạn để làm phí sinh hoạt, Từ Quốc Thanh đã cảm thấy thỏa mãn rồi.</w:t>
      </w:r>
    </w:p>
    <w:p>
      <w:pPr>
        <w:pStyle w:val="BodyText"/>
      </w:pPr>
      <w:r>
        <w:t xml:space="preserve">...</w:t>
      </w:r>
    </w:p>
    <w:p>
      <w:pPr>
        <w:pStyle w:val="BodyText"/>
      </w:pPr>
      <w:r>
        <w:t xml:space="preserve">Cùng với Từ Quốc Thanh nói chuyện tới đêm khuya...Tranh Duệ cũng tranh thủ viết tay một bản thảo về hiệp nghị sau này.</w:t>
      </w:r>
    </w:p>
    <w:p>
      <w:pPr>
        <w:pStyle w:val="BodyText"/>
      </w:pPr>
      <w:r>
        <w:t xml:space="preserve">[/CHARGE]</w:t>
      </w:r>
    </w:p>
    <w:p>
      <w:pPr>
        <w:pStyle w:val="Compact"/>
      </w:pPr>
      <w:r>
        <w:br w:type="textWrapping"/>
      </w:r>
      <w:r>
        <w:br w:type="textWrapping"/>
      </w:r>
    </w:p>
    <w:p>
      <w:pPr>
        <w:pStyle w:val="Heading2"/>
      </w:pPr>
      <w:bookmarkStart w:id="946" w:name="chương-924-thử-tay-nghề.1"/>
      <w:bookmarkEnd w:id="946"/>
      <w:r>
        <w:t xml:space="preserve">924. Chương 924 : Thử Tay Nghề.(1)</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924: Thử tay nghề.(1)</w:t>
      </w:r>
    </w:p>
    <w:p>
      <w:pPr>
        <w:pStyle w:val="BodyText"/>
      </w:pPr>
      <w:r>
        <w:t xml:space="preserve">Nhóm dịch: Dungnhi</w:t>
      </w:r>
    </w:p>
    <w:p>
      <w:pPr>
        <w:pStyle w:val="BodyText"/>
      </w:pPr>
      <w:r>
        <w:t xml:space="preserve">Sưu tầm by khunglongconhaman -</w:t>
      </w:r>
    </w:p>
    <w:p>
      <w:pPr>
        <w:pStyle w:val="BodyText"/>
      </w:pPr>
      <w:r>
        <w:t xml:space="preserve">Nguồn: Vipvandan</w:t>
      </w:r>
    </w:p>
    <w:p>
      <w:pPr>
        <w:pStyle w:val="BodyText"/>
      </w:pPr>
      <w:r>
        <w:t xml:space="preserve">Xong xuôi đâu đấy mới lên giường đi ngủ. Hắn ngủ một mạch đến sáng, mãi đến khi Bành Phi gõ cửa mới thức dậy.</w:t>
      </w:r>
    </w:p>
    <w:p>
      <w:pPr>
        <w:pStyle w:val="BodyText"/>
      </w:pPr>
      <w:r>
        <w:t xml:space="preserve">- Tiết thị trưởng, ngài tại sao lại ở chỗ này. Ta đang nghĩ gọi điện cho ngài nói lời cáo từ. Đúng rồi, Bành Phi và Từ huynh đâu rồi?</w:t>
      </w:r>
    </w:p>
    <w:p>
      <w:pPr>
        <w:pStyle w:val="BodyText"/>
      </w:pPr>
      <w:r>
        <w:t xml:space="preserve">Trang Duệ đi ra ngoài, thì thấy tị trưởng của Thạch thành phố đang đứng đợi ngoài cửa. Việc này khiến cho hắn bất ngờ, nhân viên công vụ ở đây đều không cần làm việc sao?</w:t>
      </w:r>
    </w:p>
    <w:p>
      <w:pPr>
        <w:pStyle w:val="BodyText"/>
      </w:pPr>
      <w:r>
        <w:t xml:space="preserve">Bành Phi đáp:</w:t>
      </w:r>
    </w:p>
    <w:p>
      <w:pPr>
        <w:pStyle w:val="BodyText"/>
      </w:pPr>
      <w:r>
        <w:t xml:space="preserve">- Trang ca, Từ Quốc Thanh nói hắn cần phải trở về phòng thí nghiệm gấp. Sau này sẽ liên lạc sau... nguồn (.)</w:t>
      </w:r>
    </w:p>
    <w:p>
      <w:pPr>
        <w:pStyle w:val="BodyText"/>
      </w:pPr>
      <w:r>
        <w:t xml:space="preserve">- Trang tổng, ta tới để thông báo cho ngài biết, việc của Từ Quốc Thanh, Từ tiên sinh ngày hôm qua đã có kết quả xử lý.</w:t>
      </w:r>
    </w:p>
    <w:p>
      <w:pPr>
        <w:pStyle w:val="BodyText"/>
      </w:pPr>
      <w:r>
        <w:t xml:space="preserve">Tiết thị trưởng ở Bắc Kinh quen không ít người, hôm qua hắn có nghe ngóng về thân phận của Trang Duệ. Hồi sáng sớm hôm nay đã tổ chức hội nghị thị trưởng. Hắn muốn trước khi Trang Duệ đi, cho hắn một câu trả lời thuyết phục.</w:t>
      </w:r>
    </w:p>
    <w:p>
      <w:pPr>
        <w:pStyle w:val="BodyText"/>
      </w:pPr>
      <w:r>
        <w:t xml:space="preserve">- Trang ca, chuyển đổi công tác, cái này chẳng phải tiện nghi cho tên họ Sầm kia sao?</w:t>
      </w:r>
    </w:p>
    <w:p>
      <w:pPr>
        <w:pStyle w:val="BodyText"/>
      </w:pPr>
      <w:r>
        <w:t xml:space="preserve">Bành Phi lái xe, cùng với Trang Duệ rời khỏi Thạch thành phố, còn có nửa tiếng nữa là có thể đi vào Bắc Kinh rồi. Buổi trưa bị Tiết thị trưởng giữ lại, ăn một bữa cơm cùng với Hạ chủ nhiệm. Xong xuôi đâu đấy, Trang Duệ mới có thể lên xe đi về.</w:t>
      </w:r>
    </w:p>
    <w:p>
      <w:pPr>
        <w:pStyle w:val="BodyText"/>
      </w:pPr>
      <w:r>
        <w:t xml:space="preserve">- Bành Phi đối với những quan viên hơn ba mươi tuổi mà nói thì việc này cũng coi như hắn bị đày vào lãnh cung rồi. Hơn nữa về sau không ai dám dùng hắn nữa.</w:t>
      </w:r>
    </w:p>
    <w:p>
      <w:pPr>
        <w:pStyle w:val="BodyText"/>
      </w:pPr>
      <w:r>
        <w:t xml:space="preserve">Trang Duệ lắc đầu.</w:t>
      </w:r>
    </w:p>
    <w:p>
      <w:pPr>
        <w:pStyle w:val="BodyText"/>
      </w:pPr>
      <w:r>
        <w:t xml:space="preserve">Bành Phi đối với chính trị biết quá ít, hắn chỉ thấy được mặt ngoài mà thôi. Hắn thực không biết được chuyển đổi công tác có ý vị như thế nào.</w:t>
      </w:r>
    </w:p>
    <w:p>
      <w:pPr>
        <w:pStyle w:val="BodyText"/>
      </w:pPr>
      <w:r>
        <w:t xml:space="preserve">Buổi trưa, trên bàn cơm, Tiết thị trưởng thông báo cho Trang Duệ một chút về kết quả xử lý vụ việc ngày hôm qua.</w:t>
      </w:r>
    </w:p>
    <w:p>
      <w:pPr>
        <w:pStyle w:val="BodyText"/>
      </w:pPr>
      <w:r>
        <w:t xml:space="preserve">Xét thấy bên phía Chiêu Thương cục có một số công tác làm cho hình tượng của Thạch thành phố trở nên xấu trong mắt người dân. Sầm thị trưởng lại được phân công làm quản lý Chiêu Thương cục. Mặt khác, tuy giữ chức vụ quản lý Chiêu Thương cục nhưng Sầm thị trưởng lại không có làm được một công tác chiêu thương nào. Điều này khiến cho Sầm thị trưởng không thể nói gì. truyện copy từ</w:t>
      </w:r>
    </w:p>
    <w:p>
      <w:pPr>
        <w:pStyle w:val="BodyText"/>
      </w:pPr>
      <w:r>
        <w:t xml:space="preserve">Sầm thị trưởng năm nay đã gần bốn mươi tuổi, kết quả này đối với hắn chảng khác nào tánh mạng bị chấm dứt. Đây quả thực so với việc lấy đi tính mạng của hắn còn khó chịu hơn.</w:t>
      </w:r>
    </w:p>
    <w:p>
      <w:pPr>
        <w:pStyle w:val="BodyText"/>
      </w:pPr>
      <w:r>
        <w:t xml:space="preserve">Bất quá Sầm thị trưởng cũng biết, mình đã trêu vào người không thể động tới. Cho nên hắn kiên trì nhận sai lầm, đồng thời nhận khuyết điểm với cấp trên. Từ đó mới được giảm nhẹ tội.</w:t>
      </w:r>
    </w:p>
    <w:p>
      <w:pPr>
        <w:pStyle w:val="BodyText"/>
      </w:pPr>
      <w:r>
        <w:t xml:space="preserve">Người đoạt được khối thịt mỡ Chiêu Thương cục, cười rất vui vẻ. Mà Sầm thị trưởng chỉ biết yên lặng trốn ở một góc gặm nhấm nỗi đau. Chỉ vì một thợ thủ công mà dấy lên một ngọn sóng dữ, con sóng dữ này đã cuốn bay mấy tương lai của Sầm thị trưởng.</w:t>
      </w:r>
    </w:p>
    <w:p>
      <w:pPr>
        <w:pStyle w:val="BodyText"/>
      </w:pPr>
      <w:r>
        <w:t xml:space="preserve">Sau khi ăn cơm trưa xong, Tiết thị trưởng đại biết cho thành phố muốn tận lực truyền bá sản nghiệp phục hưng. Đối với nhóm thợ thủ công dân gian cũng có những chính sách ưu đãi. Trong đó có việc giảm thuế.</w:t>
      </w:r>
    </w:p>
    <w:p>
      <w:pPr>
        <w:pStyle w:val="BodyText"/>
      </w:pPr>
      <w:r>
        <w:t xml:space="preserve">Trang Duệ không nói gì cả, chỉ thông tri cho Tiết thị biết hắn giúp Từ Quốc Thanh sửa chữa lại phòng thí nghiệm. Tất nhiên là lấy danh nghĩa viện bảo tàng ở Bắc Kinh mà làm chuyện này. Trang Duệ hi vọng bên phía thành phố có thể mau chóng giải quyết thủ tục, giấy tờ để phòng thí nghiệm của Từ Quốc Thanh sớm đi vào hoạt động.</w:t>
      </w:r>
    </w:p>
    <w:p>
      <w:pPr>
        <w:pStyle w:val="BodyText"/>
      </w:pPr>
      <w:r>
        <w:t xml:space="preserve">Sự tình nhỏ như vậy, Tiết thị trưởng tự nhiên là nhiệt tình đáp ứng. Hắn còn hứa hẹn hàng năm sẽ cấp một khoản tiền cho phòng thí nghiệm của Từ Quốc Thanh làm phí nghiên cứu. Bất quá việc này bị Trang Duệ khéo léo từ chôi. Nếu như nghiên cứu ra thành quả, đến lúc đó sẽ tính toán như thế nào.</w:t>
      </w:r>
    </w:p>
    <w:p>
      <w:pPr>
        <w:pStyle w:val="BodyText"/>
      </w:pPr>
      <w:r>
        <w:t xml:space="preserve">Hầm lò Từ Châu từ xây dựng từ thời nhà Tống mãi về sau mới được truyền lưu rất rộng rãi, trong dân gian có ảnh hưởng rất lớn. Nhưng do quan viên thời đó quản lý không tốt mà hầm lò Từ Châu chỉ hoạt động được một thời gian ngắn. Cho nên đối với việc nghiên cứu này ở trong nước còn một chỗ trống, hơn nữa lại không có vật dụng thực tế khai quật được để mà tiến hành nghiên cứu. Giới học thuật trong nước cũng từng có những cuộc phân tranh về vấn đề này.</w:t>
      </w:r>
    </w:p>
    <w:p>
      <w:pPr>
        <w:pStyle w:val="BodyText"/>
      </w:pPr>
      <w:r>
        <w:t xml:space="preserve">Nếu như Từ Quốc Thanh có thể đốt chế ra đồ sứ từ hầm lò Từ Châu thì sẽ là một sự kiện quan trọng đối với ngành nghề gốm sứ trong nước, hơn nữa lại có ý nghĩa phi thường trọng yếu. Cho nên Trang Duệ mới lấy danh nghĩa của viện bảo tàng mà sử sang lại phòng thí nghiệm của Từ Quốc Thanh. Việc này mà thành công thì viện bảo tàng của hắn cũng được thơm lây, tục ngữ có câu, nước phù sa không lưu ruộng người ngoài. Chuyện này cũng tính như viện bảo tàng được một lần quảng cáo miễn phí.</w:t>
      </w:r>
    </w:p>
    <w:p>
      <w:pPr>
        <w:pStyle w:val="BodyText"/>
      </w:pPr>
      <w:r>
        <w:t xml:space="preserve">Sau khi trở về Bắc Kinh, Trang Duệ để cho Hoàng Phủ Vân giúp hắn chiêu một những đệ tử chuyên tu phục đồ cổ, đưa đến cao huyện. Hôm qua hắn cũng đã bàn bạc với Từ Quốc Thanh, Trang Duệ sẽ giúp Từ Quốc Thanh tìm một số người đến trợ giúp. Có như vậy thì việc nghiên cứu sẽ nhanh hơn. Đồng thời Trang Duệ cũng liên hệ với Hồ Vinh, mời hắn đến Bắc Kinh một chuyến. Hai người luận đàm hẳn một ngày, một ngày sau Hồ Vinh mang theo hơn hai mươi kiện gốm màu đời Đường trở về My-an-ma.</w:t>
      </w:r>
    </w:p>
    <w:p>
      <w:pPr>
        <w:pStyle w:val="BodyText"/>
      </w:pPr>
      <w:r>
        <w:t xml:space="preserve">Một năm sau, ở phòng đấu giá quốc tế, thỉnh thoảng có thể thấy được một hai kiện gốm sứ chế tác vô cùng tinh xảo, tất cả đều là gốm ba màu. Trên cơ bản đều được lưu truyền từ các nước Đông Nam Á. Nhiều vị giám định sư trên quốc tế giám định qua tác phẩm nghệ thuật đều có cùng một kết luận, đây là chính phẩm. Bởi vì món đồ còn nguyên vẹn, cho nên trong đoạn thời gian này, hội đấu giá quốc tế sôi sục về gốm ba màu đời Đường. Hơn nữa người đến tham gia đấu giá phần lớn đều là những nhà sưu tầm người nước ngoài.</w:t>
      </w:r>
    </w:p>
    <w:p>
      <w:pPr>
        <w:pStyle w:val="BodyText"/>
      </w:pPr>
      <w:r>
        <w:t xml:space="preserve">Trang Duệ ngoài việc lưu lại tám bộ quần áo cung nữ để cho bản thân mình thưởng thức thì còn lại hai mươi kiện gốm màu đời Đường. Tất cả đều thông qua Hồ Vinh mang ra ngoài bán đi. Đến cuối cùng tính toán sổ sách, lợi nhuận lên đến hai trăm triệu. Đương nhiên những điều này đều là về sau.</w:t>
      </w:r>
    </w:p>
    <w:p>
      <w:pPr>
        <w:pStyle w:val="BodyText"/>
      </w:pPr>
      <w:r>
        <w:t xml:space="preserve">Viện bảo tàng của Trang Duệ cũng phát triển vô cùng tốt, lưu lượng khách mỗi ngày đều rất ổn định, trên dưới một vạn người. Tuy nhiên mỗi tuần đều có hai ngày viện bảo tàng đóng cửa. Một tháng Trang Duệ cũng có thể thu được từ viện bảo tàng một khoản thu nhập khoảng chừng sau bảy trăm vạn.</w:t>
      </w:r>
    </w:p>
    <w:p>
      <w:pPr>
        <w:pStyle w:val="BodyText"/>
      </w:pPr>
      <w:r>
        <w:t xml:space="preserve">Sau khi trừ đi các khoản chi tiêu, lợi nhuận mà viện bảo tàng mang lại không dưới hai ngàn năm trăm vạn. Nhưng số tiền này Trang Duệ không hề đả động đến. Hắn muốn dùng số tiền này để hoàn tiện viện bảo tàng, mua sắm thêm cho viện bảo tàng một số vật phẩm.</w:t>
      </w:r>
    </w:p>
    <w:p>
      <w:pPr>
        <w:pStyle w:val="BodyText"/>
      </w:pPr>
      <w:r>
        <w:t xml:space="preserve">Lúc trước Hồ Vinh đến, Trang Duệ cũng đưa cho hắn một tấm ngân phiếu năm ngàn vạn euro ở ngân hàng Thụy Sĩ.</w:t>
      </w:r>
    </w:p>
    <w:p>
      <w:pPr>
        <w:pStyle w:val="BodyText"/>
      </w:pPr>
      <w:r>
        <w:t xml:space="preserve">[/CHARGE]</w:t>
      </w:r>
    </w:p>
    <w:p>
      <w:pPr>
        <w:pStyle w:val="Compact"/>
      </w:pPr>
      <w:r>
        <w:br w:type="textWrapping"/>
      </w:r>
      <w:r>
        <w:br w:type="textWrapping"/>
      </w:r>
    </w:p>
    <w:p>
      <w:pPr>
        <w:pStyle w:val="Heading2"/>
      </w:pPr>
      <w:bookmarkStart w:id="947" w:name="chương-925-thử-tay-nghề.2"/>
      <w:bookmarkEnd w:id="947"/>
      <w:r>
        <w:t xml:space="preserve">925. Chương 925 : Thử Tay Nghề.(2)</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925: Thử tay nghề.(2)</w:t>
      </w:r>
    </w:p>
    <w:p>
      <w:pPr>
        <w:pStyle w:val="BodyText"/>
      </w:pPr>
      <w:r>
        <w:t xml:space="preserve">Nhóm dịch: Dungnhi</w:t>
      </w:r>
    </w:p>
    <w:p>
      <w:pPr>
        <w:pStyle w:val="BodyText"/>
      </w:pPr>
      <w:r>
        <w:t xml:space="preserve">Sưu tầm by khunglongconhaman -</w:t>
      </w:r>
    </w:p>
    <w:p>
      <w:pPr>
        <w:pStyle w:val="BodyText"/>
      </w:pPr>
      <w:r>
        <w:t xml:space="preserve">Nguồn: Vipvandan</w:t>
      </w:r>
    </w:p>
    <w:p>
      <w:pPr>
        <w:pStyle w:val="BodyText"/>
      </w:pPr>
      <w:r>
        <w:t xml:space="preserve">Đây cũng chỉ là một khoản hoa hồng cho lợi nhuận nửa năm nay kiếm được từ mỏ quạng phỉ thúy. Hiện tại Trang Duệ không thiếu tiền.</w:t>
      </w:r>
    </w:p>
    <w:p>
      <w:pPr>
        <w:pStyle w:val="BodyText"/>
      </w:pPr>
      <w:r>
        <w:t xml:space="preserve">Bất quá việc phỏng chế gốm sứ Từ Châu vô cùng khó khăn, vượt xa sự tưởng tượng của Trang Duệ. Trải qua hai ba tháng, tiến triển cũng không quá lớn. Hiện tại, vấn đề chủ yếu đều do việc nắm giữ hỏa hầu đốt chế không tốt. Không phải độ ấm cao thì là thấp. Liên tiếp xuất hiện mấy phế lô, một ngàn vạn Trang Duệ đầu tư vào đó cũng đã mất hơn hai trăm vạn.</w:t>
      </w:r>
    </w:p>
    <w:p>
      <w:pPr>
        <w:pStyle w:val="BodyText"/>
      </w:pPr>
      <w:r>
        <w:t xml:space="preserve">Trang Duệ dứt khoát để chuyện này qua một bên. Hiện giờ hắn cũng bắt đầu vào năm học mới. Chương trình học ở trường đại học được chia thành lý thuyết và bài tập. Lý thuyết thì chỉ học tại phòng học, phòng học được xếp theo kiểu bậc thang lên xuống để sinh viên có thể dễ dàng học tập. Sinh viên dù là niên cấp nào, chỉ cần đăng ký môn học với nhà trường là có thể đến nghe giảng. xem tại</w:t>
      </w:r>
    </w:p>
    <w:p>
      <w:pPr>
        <w:pStyle w:val="BodyText"/>
      </w:pPr>
      <w:r>
        <w:t xml:space="preserve">Mà lớp bài tập thì có tính thực hành, mỗi một lớp cũng chỉ có chừng ba bốn mươi người. Thỉnh thoảng các thầy cô trình độ giáo sư, tiến sĩ cũng đến giảng dạy một buổi. Trải qua mấy tháng học tập một cách hệ thống. Trang Duệ đối với việc khảo cổ, giám định và thưởng thức đối với đồ cổ càng thêm nghiêm cẩn. Hơn nữa hiện tại Trang Duệ còn cần một số sinh viên có chuyên môn, có năng lực suy luận phán đoán.</w:t>
      </w:r>
    </w:p>
    <w:p>
      <w:pPr>
        <w:pStyle w:val="BodyText"/>
      </w:pPr>
      <w:r>
        <w:t xml:space="preserve">Bởi vì bên trong mộ phần đều là tử vật, muốn thông qua những tử vật này để đoạt được những món đồ cổ thì cần phải có đầu óc suy luận tính toán tỉ mỉ cẩn thận. Rất nhiều giáo sư giảng bài đều thích lấy ra một vài món đồ cổ, ở trên lớp học tiến hành thảo luận. Chương trình học khảo cổ trên lớp vậy mà không có buồn tẻ giống như Trang Duệ vẫn nghĩ.</w:t>
      </w:r>
    </w:p>
    <w:p>
      <w:pPr>
        <w:pStyle w:val="BodyText"/>
      </w:pPr>
      <w:r>
        <w:t xml:space="preserve">Mặt khác Trang Duệ không có việc gì thì cũng chạy qua viện y học bên kia nghe giảng về châm viêm học.(DG: châm cứu mà có hơ cây châm trên ngọn lửa thì phải). Hắn cùng với đám Trương Mãnh bên này cũng phi thường quen thuộc, hơn nữa Trang Duệ còn bỏ ra tám ngàn để mua một bộ dụng cụ châm viên.</w:t>
      </w:r>
    </w:p>
    <w:p>
      <w:pPr>
        <w:pStyle w:val="BodyText"/>
      </w:pPr>
      <w:r>
        <w:t xml:space="preserve">- Ài! Lão đệ, ngươi đùa thật à?...Cái đồ chơi này có tác dụng sao?</w:t>
      </w:r>
    </w:p>
    <w:p>
      <w:pPr>
        <w:pStyle w:val="BodyText"/>
      </w:pPr>
      <w:r>
        <w:t xml:space="preserve">Trang Duệ đang ở bên trong một căn nhà cấp bốn, vẻ mặt Âu Dương Quân sợ hãi nhìn Trang Duệ đang cầm ngân châm lóng lãnh. Hôm nay Trang Duệ vừa chế tác được ngân châm này, hưng phấn đến nỗi không thèm đi học mà trực tiếp phóng xe về nhà. Đồng thời còn kéo theo Âu Dương Quân muốn làm thí nghiệm.</w:t>
      </w:r>
    </w:p>
    <w:p>
      <w:pPr>
        <w:pStyle w:val="BodyText"/>
      </w:pPr>
      <w:r>
        <w:t xml:space="preserve">Âu Dương Quân đã từng châm viêm, cho nên hắn biết rõ dưới tình huống bình thường sẽ không chết người. Bất quá người thi châm lại là Trang Duệ, trong lòng Âu Dương Quân không khỏi cảm thấy sợ hãi. Đầu năm nay lăng băm nhiều lắm, hơn nữa với trình độ gà mờ của Trang Duệ không biết có thực hiện được không.</w:t>
      </w:r>
    </w:p>
    <w:p>
      <w:pPr>
        <w:pStyle w:val="BodyText"/>
      </w:pPr>
      <w:r>
        <w:t xml:space="preserve">- Đúng vậy! Tiểu Duệ, ngươi chỉ vừa mới học qua vài buổi về châm viêm học. Khả năng còn có hạn, hay là nên chờ ngươi học thêm vài buổi nữa rồi hẵng nói...</w:t>
      </w:r>
    </w:p>
    <w:p>
      <w:pPr>
        <w:pStyle w:val="BodyText"/>
      </w:pPr>
      <w:r>
        <w:t xml:space="preserve">Âu Dương Uyển cũng hiểu được hành động này của Trang Duệ có phần đùa giỡn. Cho dù là bác sĩ có y thuật cao thâm cũng không thể mới học qua vài buổi mà đã thực thành thao tác ngay được. Chỉ sợ những bệnh viện có sinh viên mới tốt nghiệp vào làm cũng không dám tùy tiện để cho họ thực hành.</w:t>
      </w:r>
    </w:p>
    <w:p>
      <w:pPr>
        <w:pStyle w:val="BodyText"/>
      </w:pPr>
      <w:r>
        <w:t xml:space="preserve">- Trang Duệ, ta thấy vẫn là không nên a....</w:t>
      </w:r>
    </w:p>
    <w:p>
      <w:pPr>
        <w:pStyle w:val="BodyText"/>
      </w:pPr>
      <w:r>
        <w:t xml:space="preserve">Tần Đổng Băng xoa xoa bụng của mình, nhìn cây ngân châm ước chừng mười centimet cũng có chút điểm sợ hãi. Tần Đổng Băng đã mang thai tháng thứ tám, bởi vì là long phượng thai cho nên bụng so với những quý phụ khác lớn hơn rất nhiều. Mẹ vợ Trang Duệ cũng lo lắng cho con gái, nửa tháng trước cũng bỏ hết công việc làm ăn từ Hồng Kong chạy đến Bắc Kinh chăm sóc cho con gái.</w:t>
      </w:r>
    </w:p>
    <w:p>
      <w:pPr>
        <w:pStyle w:val="BodyText"/>
      </w:pPr>
      <w:r>
        <w:t xml:space="preserve">- Tiểu Duệ. Tứ ca ngươi trước kia chẳng phải nói không sợ sao...</w:t>
      </w:r>
    </w:p>
    <w:p>
      <w:pPr>
        <w:pStyle w:val="BodyText"/>
      </w:pPr>
      <w:r>
        <w:t xml:space="preserve">Từ Đại Minh ngược lại đi về phía Trang Duệ, nguyên nhân là do tháng này Âu Dương Quân chưa có đưa đủ tiền lương. Từ Đại Minh hoài nghi lão công đi ra ngoài ăn vụng, cho nên bắt được cơ hội này, nàng muốn để Âu Dương Quân chịu một chút đau khổ.</w:t>
      </w:r>
    </w:p>
    <w:p>
      <w:pPr>
        <w:pStyle w:val="BodyText"/>
      </w:pPr>
      <w:r>
        <w:t xml:space="preserve">Hai tháng trước, Trang Duệ cùng với Âu Dương Quân đi ra ngoài vui đùa, nói là hiện tại mình đang học châm viêm, đến lúc đó muốn Âu Dương Quân là vật thí nghiệm. Âu Dương Quân tưởng rằng Trang Duệ nói chơi, lúc đó cũng dõng dạc đáp ứng. Bất quá bây giờ thấy Trang Duệ thực sự muốn làm, tứ thiếu gia của Âu Dương gia chỉ biết đứng yên há hốc mồm.</w:t>
      </w:r>
    </w:p>
    <w:p>
      <w:pPr>
        <w:pStyle w:val="BodyText"/>
      </w:pPr>
      <w:r>
        <w:t xml:space="preserve">- Ta nói này lão đệ! Hay là cho bạch sư thử trước được không?</w:t>
      </w:r>
    </w:p>
    <w:p>
      <w:pPr>
        <w:pStyle w:val="BodyText"/>
      </w:pPr>
      <w:r>
        <w:t xml:space="preserve">Âu Dương Quân không có hảo ý nhìn về phía bạch sư bên cạnh Trang Duệ. Bất quá bạch sư lại gầm lên một tiếng dọa hắn lui trở về. Phải biết rằng bạch sư được Trang Duệ truyền linh khí vào, còn cần gì dùng ngân châm nữa.</w:t>
      </w:r>
    </w:p>
    <w:p>
      <w:pPr>
        <w:pStyle w:val="BodyText"/>
      </w:pPr>
      <w:r>
        <w:t xml:space="preserve">- Tứ ca không có khí chất đàn ông a. Lần này ta chỉ châm lên một vài huyệt vị của huynh thôi. Không có tốn công tốn sức mấy đâu.</w:t>
      </w:r>
    </w:p>
    <w:p>
      <w:pPr>
        <w:pStyle w:val="BodyText"/>
      </w:pPr>
      <w:r>
        <w:t xml:space="preserve">Trang Duệ bĩu môi một cái. Bạch sư cùng với Tuyết nhi lập tức đứng lên, một trái một phải bao vây Âu Dương Quân ở giữa. Tiểu kim vũ ở bên ngoài xem náo nhiệt cũng kêu lên một tiếng, đảo lượn trên không tùy thời tập kích.</w:t>
      </w:r>
    </w:p>
    <w:p>
      <w:pPr>
        <w:pStyle w:val="BodyText"/>
      </w:pPr>
      <w:r>
        <w:t xml:space="preserve">Tiểu kim điêu trong mấy tháng qua phát triển rất nhánh. Chiều dài của cánh khi dang rộng ra cũng đạt tới hai mét, hơn nữa thân hình cũng vô cùng cường tráng, chiều cao cũng lên đến sáu bảy mươi mét. Cộng thêm bộ lông màu vàng mượt khiến cho người ta có cảm giác thần dị, còn có vài phần phong thái trưởng thành.</w:t>
      </w:r>
    </w:p>
    <w:p>
      <w:pPr>
        <w:pStyle w:val="BodyText"/>
      </w:pPr>
      <w:r>
        <w:t xml:space="preserve">Trên một cái cây ở sân sau có một tổ chim được " xây dựng" cách đây không lâu. Lần này Trang Duệ nhìn lại thì thấy cái tổ chim được được tu kiến rộng chừng một mét. Cả cái tổ chim giống như một căn phòng nhỏ vậy. Theo thời gian tuổi tác tăng lên, tiểu kim điêu cũng dần khai mở linh tri. Nó thích bắt chước động tác của Trang Duệ. Nó thấy Trang Duệ ưa thích ôm nhi tử của Âu Dương Quân vào trong lòng, cho nên nó mới làm một cái tổ chim để mọi người phải bất ngờ.</w:t>
      </w:r>
    </w:p>
    <w:p>
      <w:pPr>
        <w:pStyle w:val="BodyText"/>
      </w:pPr>
      <w:r>
        <w:t xml:space="preserve">Có một ngày, Từ Tình đưa con ra ngoài sân phơi nắng, quay đi quay lại đã thấy tiểu kim vũ vụng trộm lẻn đến, giang rộng hai cánh ra rõ ràng ôm nhi tử của Âu Dương Quân vào trong. Lúc ấy thiếu chút nữa Từ Tình bị dọa chết khiếp, bất quá lúc đấy nàng thấy tiểu kim vũ không có làm nhi tử bị thương cho nên mới nhịn không kêu lên. Về sau tiểu gia hỏa này thấy tiểu kim điêu lại muốn ôm, so với cha ruột mình còn thân cận hơn rất nhiều.</w:t>
      </w:r>
    </w:p>
    <w:p>
      <w:pPr>
        <w:pStyle w:val="BodyText"/>
      </w:pPr>
      <w:r>
        <w:t xml:space="preserve">- Đừng nha. Lão đệ, chuyện gì thì cũng nên từ từ nha. Không phải chỉ là châm cứu thôi sao? Đến đây đi....</w:t>
      </w:r>
    </w:p>
    <w:p>
      <w:pPr>
        <w:pStyle w:val="BodyText"/>
      </w:pPr>
      <w:r>
        <w:t xml:space="preserve">Nhìn thấy trước sói sau hổ, trên đầu lại có một con chim điêu đang không ngừng ngó chừng. Âu Dương Quân lập tức thay đổi thái độ, lại nói châm cứu cũng sẽ không có chết người, Âu Dương Quân mạnh mẽ vươn cánh tay ra.</w:t>
      </w:r>
    </w:p>
    <w:p>
      <w:pPr>
        <w:pStyle w:val="Compact"/>
      </w:pPr>
      <w:r>
        <w:br w:type="textWrapping"/>
      </w:r>
      <w:r>
        <w:br w:type="textWrapping"/>
      </w:r>
    </w:p>
    <w:p>
      <w:pPr>
        <w:pStyle w:val="Heading2"/>
      </w:pPr>
      <w:bookmarkStart w:id="948" w:name="chương-926-châm-cứu.1"/>
      <w:bookmarkEnd w:id="948"/>
      <w:r>
        <w:t xml:space="preserve">926. Chương 926 : Châm Cứu.(1)</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926: Châm cứu.(1)</w:t>
      </w:r>
    </w:p>
    <w:p>
      <w:pPr>
        <w:pStyle w:val="BodyText"/>
      </w:pPr>
      <w:r>
        <w:t xml:space="preserve">Nhóm dịch: Dungnhi</w:t>
      </w:r>
    </w:p>
    <w:p>
      <w:pPr>
        <w:pStyle w:val="BodyText"/>
      </w:pPr>
      <w:r>
        <w:t xml:space="preserve">Sưu tầm by khunglongconhaman -</w:t>
      </w:r>
    </w:p>
    <w:p>
      <w:pPr>
        <w:pStyle w:val="BodyText"/>
      </w:pPr>
      <w:r>
        <w:t xml:space="preserve">Nguồn: Vipvandan</w:t>
      </w:r>
    </w:p>
    <w:p>
      <w:pPr>
        <w:pStyle w:val="BodyText"/>
      </w:pPr>
      <w:r>
        <w:t xml:space="preserve">Nói một cách đúng đắn, Trang Duệ trong khoảng thời gian này cũng không có luyện tập công phu châm cứu. Tuy còn chưa có thực hành lần nào nhưng mà hắn đối với huyệt vị trên cơ thể con người lại thuộc làu làu, ánh mắt chăm chú nhìn cổ tay của Âu Dương Quân.</w:t>
      </w:r>
    </w:p>
    <w:p>
      <w:pPr>
        <w:pStyle w:val="BodyText"/>
      </w:pPr>
      <w:r>
        <w:t xml:space="preserve">- Tứ ca, cánh tay phải duỗi thẳng, một chút nữa đâm xuống mới cảm thấy thoải mái, không bị đau.</w:t>
      </w:r>
    </w:p>
    <w:p>
      <w:pPr>
        <w:pStyle w:val="BodyText"/>
      </w:pPr>
      <w:r>
        <w:t xml:space="preserve">Trang Duệ nói vậy khiến cho khóe miệng Âu Dương Quân không khỏi giật giật vài cái, Hắn thực không tình nguyện đưa tay trái mở ra nói:</w:t>
      </w:r>
    </w:p>
    <w:p>
      <w:pPr>
        <w:pStyle w:val="BodyText"/>
      </w:pPr>
      <w:r>
        <w:t xml:space="preserve">- Tiểu tử, ngươi không làm không được sao? Đừng để cho ta bị tê liệt đó, ta còn phải nuôi dương cháu của ngươi đó!</w:t>
      </w:r>
    </w:p>
    <w:p>
      <w:pPr>
        <w:pStyle w:val="BodyText"/>
      </w:pPr>
      <w:r>
        <w:t xml:space="preserve">- Chó có nói hươu nói vượn, bất quá tiểu Duệ, cái này thật sự có thể châm vào người sao?</w:t>
      </w:r>
    </w:p>
    <w:p>
      <w:pPr>
        <w:pStyle w:val="BodyText"/>
      </w:pPr>
      <w:r>
        <w:t xml:space="preserve">Từ Đại Minh tuy muốn trị lão công một trận, nàng nhìn thấy Trang Duệ thực sự muốn động thủ, cũng có điểm kinh hãi.</w:t>
      </w:r>
    </w:p>
    <w:p>
      <w:pPr>
        <w:pStyle w:val="BodyText"/>
      </w:pPr>
      <w:r>
        <w:t xml:space="preserve">Lại nói Trang Duệ dùng mai hoa châm là hợp kim nhôm chế thành, được phân thành hai mảnh rõ ràng. Giữa hai mảnh có đường vân hình xoắn ốc. Đầu châm có tiết diện rất nhỏ, lại dài hơn mười centimet. Đừng nói là cắm lên người, ngay cả người nhìn xem cũng cảm thấy sợ hãi.</w:t>
      </w:r>
    </w:p>
    <w:p>
      <w:pPr>
        <w:pStyle w:val="BodyText"/>
      </w:pPr>
      <w:r>
        <w:t xml:space="preserve">- Không có việc gì đâu chị dâu. Tứ ca da dày, máu nhiều, không may chảy chút máu cũng không sao.</w:t>
      </w:r>
    </w:p>
    <w:p>
      <w:pPr>
        <w:pStyle w:val="BodyText"/>
      </w:pPr>
      <w:r>
        <w:t xml:space="preserve">Trang Duệ cười hắc hắc thoáng một phát, khiến cho toàn thân Âu Dương Quân nổi da gà, lớn tiếng hét lên:</w:t>
      </w:r>
    </w:p>
    <w:p>
      <w:pPr>
        <w:pStyle w:val="BodyText"/>
      </w:pPr>
      <w:r>
        <w:t xml:space="preserve">- Xú tiểu tử. Ta mặc kệ lúc nữa châm cứu như thế nào cũng được. Thế nhưng mấy món kim sức mà ngươi đánh chế ra, ta muốn chọn cho nhi tử một món.</w:t>
      </w:r>
    </w:p>
    <w:p>
      <w:pPr>
        <w:pStyle w:val="BodyText"/>
      </w:pPr>
      <w:r>
        <w:t xml:space="preserve">Chính mình lần này làm vật thí nghiệm, dù thế nào cũng phải kiếm chút lợi tức. Theo như lời Âu Dương Quân thì những kim sức kia Trang Duệ cũng đã làm từ lâu. Trong hầm ngần nhà hắn có rất nhiều vàng khối, hắn không chỉ đánh chế một ít trang sức trường mệnh cho nhi tử Âu Dương Quân mà còn phải chuẩn bị cho long phượng thai sắp sửa ra đời.</w:t>
      </w:r>
    </w:p>
    <w:p>
      <w:pPr>
        <w:pStyle w:val="BodyText"/>
      </w:pPr>
      <w:r>
        <w:t xml:space="preserve">- Đi! Tùy ngươi chọn.</w:t>
      </w:r>
    </w:p>
    <w:p>
      <w:pPr>
        <w:pStyle w:val="BodyText"/>
      </w:pPr>
      <w:r>
        <w:t xml:space="preserve">Trang Duệ thầm than trong lòng, bản thân hắn hao tâm phí sức trợ giúp tứ ca chữa bệnh. Hắn còn chưa có đòi công lao vậy mà đã bị tứ ca đòi ngược lại.</w:t>
      </w:r>
    </w:p>
    <w:p>
      <w:pPr>
        <w:pStyle w:val="BodyText"/>
      </w:pPr>
      <w:r>
        <w:t xml:space="preserve">Trang Duệ đặt tay của Âu Dương Quân lên trên tấm khăn lót trên mặt bàn. Nói thật ra thì trong lòng hắn cũng có chút không nắm chắc. Mặc dù hắn ở viện y học cùng với các bạn học khác từng thực hành qua. Thế nhưng tự mình châm cứu cho người khác thì đúng làn lần đầu tiên. đọc truyện mới nhất tại .</w:t>
      </w:r>
    </w:p>
    <w:p>
      <w:pPr>
        <w:pStyle w:val="BodyText"/>
      </w:pPr>
      <w:r>
        <w:t xml:space="preserve">Trang Duệ lựa chọn huyệt đạo ghim kim châm xuống. Là huyệt dương cốc nằm ở giữa đoạn xương tam giác và xương trụ cẳng tay. Huyệt vị này tương đối dễ tìm, hơn nữa không phải là yếu huyệt, khi châm cứu cũng không sợ gặp phải chuyện gì đó không may.</w:t>
      </w:r>
    </w:p>
    <w:p>
      <w:pPr>
        <w:pStyle w:val="BodyText"/>
      </w:pPr>
      <w:r>
        <w:t xml:space="preserve">Biện pháp châm cứu kích thích huyệt dương cốc, có thể khiến cho người ta mắt sáng, an thần. Hơn nữa còn thông kinh, rất tốt cho phụ nữ khi mang thai. Trang Duệ cũng chính vì thế mà mới mang Âu Dương Quân ra làm thí nghiệm. Sau đó hắn mới tiến hành châm cứu cho vợ mình.</w:t>
      </w:r>
    </w:p>
    <w:p>
      <w:pPr>
        <w:pStyle w:val="BodyText"/>
      </w:pPr>
      <w:r>
        <w:t xml:space="preserve">Sau nhiều lần dò xét, Trang Duệ lại dùng ngón tay ấn một hồi. Lúc này mới xác định được huyệt dương cốc, Trang Duệ dùng ngón trỏ và ngón cái của tay phải cầm lấy ngân châm rồi đâm vào huyệt dương cốc.</w:t>
      </w:r>
    </w:p>
    <w:p>
      <w:pPr>
        <w:pStyle w:val="BodyText"/>
      </w:pPr>
      <w:r>
        <w:t xml:space="preserve">- Ai ôi!! Tiểu tử ngươi có thể nhẹ tay một chút được không.</w:t>
      </w:r>
    </w:p>
    <w:p>
      <w:pPr>
        <w:pStyle w:val="BodyText"/>
      </w:pPr>
      <w:r>
        <w:t xml:space="preserve">Âu Dương Quân hét lên một tiếng thảm thiế, khiến cho Trang Duệ phải giật mình.</w:t>
      </w:r>
    </w:p>
    <w:p>
      <w:pPr>
        <w:pStyle w:val="BodyText"/>
      </w:pPr>
      <w:r>
        <w:t xml:space="preserve">-Tứ ca! Ngươi có thể trật được một chút được không. Ta còn chưa có đâm kim xuống, vậy mà ngươi đã gào thé làm gì?</w:t>
      </w:r>
    </w:p>
    <w:p>
      <w:pPr>
        <w:pStyle w:val="BodyText"/>
      </w:pPr>
      <w:r>
        <w:t xml:space="preserve">Trang Duệ nói vậy khiến ấy người đứng xung quanh cười ha ha. Vốn không khí có chút khẩn trương cũng trở nên nhẹ nhõm vô cùng.</w:t>
      </w:r>
    </w:p>
    <w:p>
      <w:pPr>
        <w:pStyle w:val="BodyText"/>
      </w:pPr>
      <w:r>
        <w:t xml:space="preserve">Âu Dương Quân có chút ý tứ gãi đầu, sau đó liền bày ra bộ dáng tư thái giống như đang ở chiến trường, nói:</w:t>
      </w:r>
    </w:p>
    <w:p>
      <w:pPr>
        <w:pStyle w:val="BodyText"/>
      </w:pPr>
      <w:r>
        <w:t xml:space="preserve">- Nhanh lên! Tiểu tử ngươi làm nhanh lên có được không.</w:t>
      </w:r>
    </w:p>
    <w:p>
      <w:pPr>
        <w:pStyle w:val="BodyText"/>
      </w:pPr>
      <w:r>
        <w:t xml:space="preserve">- Được rồi!</w:t>
      </w:r>
    </w:p>
    <w:p>
      <w:pPr>
        <w:pStyle w:val="BodyText"/>
      </w:pPr>
      <w:r>
        <w:t xml:space="preserve">Trang Duệ đáp một tiếng, ngón tay trỏ và tay cái lăn qua lăn lại cây kim ở trong tay sau đó đâm vào huyệt dương cốc của Âu Dương Quân.</w:t>
      </w:r>
    </w:p>
    <w:p>
      <w:pPr>
        <w:pStyle w:val="BodyText"/>
      </w:pPr>
      <w:r>
        <w:t xml:space="preserve">- Có đau hay không?</w:t>
      </w:r>
    </w:p>
    <w:p>
      <w:pPr>
        <w:pStyle w:val="BodyText"/>
      </w:pPr>
      <w:r>
        <w:t xml:space="preserve">Nhìn thấy cây kim đã đâm sâu xuống một centimet. Trang Duệ liền nói.</w:t>
      </w:r>
    </w:p>
    <w:p>
      <w:pPr>
        <w:pStyle w:val="BodyText"/>
      </w:pPr>
      <w:r>
        <w:t xml:space="preserve">- Ân? Ngươi đã đâm kim rồi sao? Không đau, nhưng có chút ngứa. Tiểu tử ngươi vậy mà được nha.</w:t>
      </w:r>
    </w:p>
    <w:p>
      <w:pPr>
        <w:pStyle w:val="BodyText"/>
      </w:pPr>
      <w:r>
        <w:t xml:space="preserve">Âu Dương Quân thoáng sững sờ một chút, nhìn về phía cổ tay của mình. Hắn thực sự không có cảm giác được đau đớn, chỉ có ngứa ngáy một chút.</w:t>
      </w:r>
    </w:p>
    <w:p>
      <w:pPr>
        <w:pStyle w:val="BodyText"/>
      </w:pPr>
      <w:r>
        <w:t xml:space="preserve">Đâm huyệt, châm cứu đã sớm có từ xưa. Khi đó có người khi làm việc tay chân bị một số vật nhọn nhỉ đâm vào người. Đặc biệt lại đâm phải mấy huyệt đạo. Người đó không nghĩ được bị vật ngọn đâm vào lại không có cảm giác đau đớn gì cả.</w:t>
      </w:r>
    </w:p>
    <w:p>
      <w:pPr>
        <w:pStyle w:val="BodyText"/>
      </w:pPr>
      <w:r>
        <w:t xml:space="preserve">Từ đó cổ nhân bắt đầu ý thức được việc dùng vật nhọn đâm vào các bộ vị đặc biệt trên thân thể có thể giúp áu lưu thông, giảm đau đớn hay bệnh tật. Tất cả các loại sử sách ghi lại, sau nhiều lần thay đổi thì châm kim nguyên thủy là thạch châm hay còn được gọi là biêm thạch. truyện cập nhật nhanh nhất tại chấm</w:t>
      </w:r>
    </w:p>
    <w:p>
      <w:pPr>
        <w:pStyle w:val="BodyText"/>
      </w:pPr>
      <w:r>
        <w:t xml:space="preserve">Chỉ cần đâm lên huyệt đạo là không có cảm giác đau đớn gì cả. Trừ phi người thi châm thủ pháp không được lưu loát. Tuy Trang Duệ là lần đầu tiên châm cứu cho người, nhưng cũng giống như lúc thực hành trên mô hình, hắn thi châm rất chuẩn mực không có để cho Âu Dương Quân phải chịu khổ.</w:t>
      </w:r>
    </w:p>
    <w:p>
      <w:pPr>
        <w:pStyle w:val="BodyText"/>
      </w:pPr>
      <w:r>
        <w:t xml:space="preserve">- Hiện tại có cảm giác gì? Có phải cảm thấy lành lạnh hay không?</w:t>
      </w:r>
    </w:p>
    <w:p>
      <w:pPr>
        <w:pStyle w:val="BodyText"/>
      </w:pPr>
      <w:r>
        <w:t xml:space="preserve">Dùng châm đâm vào huyệt dương cốc, chỉ có thể xâm nhập vào nửa tấc. Nhìn cây kim châm trên tay Âu Dương Quân thì ước chừng kim đâm sâu khoảng một centimet, lúc này Trang Duệ mới ngừng tay, để cho cây ngân châm dựng thẳng đứng trên cổ tay của Âu Dương Quân.</w:t>
      </w:r>
    </w:p>
    <w:p>
      <w:pPr>
        <w:pStyle w:val="BodyText"/>
      </w:pPr>
      <w:r>
        <w:t xml:space="preserve">- Chưa! Chỉ có chút cảm giác sưng...</w:t>
      </w:r>
    </w:p>
    <w:p>
      <w:pPr>
        <w:pStyle w:val="BodyText"/>
      </w:pPr>
      <w:r>
        <w:t xml:space="preserve">Âu Dương Quân đáp.</w:t>
      </w:r>
    </w:p>
    <w:p>
      <w:pPr>
        <w:pStyle w:val="BodyText"/>
      </w:pPr>
      <w:r>
        <w:t xml:space="preserve">- Hiện tại thì sao?</w:t>
      </w:r>
    </w:p>
    <w:p>
      <w:pPr>
        <w:pStyle w:val="BodyText"/>
      </w:pPr>
      <w:r>
        <w:t xml:space="preserve">Trang Duệ vỗ đầu một cái, lúc hắn ghim châm vào tay Âu Dương Quân đã quên mất đưa linh khí vào trong huyệt đạo. Hắn vội vàng thông qua cây châm trên tay Âu Dương Quân truyền linh khí vào trong người hắn.</w:t>
      </w:r>
    </w:p>
    <w:p>
      <w:pPr>
        <w:pStyle w:val="BodyText"/>
      </w:pPr>
      <w:r>
        <w:t xml:space="preserve">- A! Cảm giác lành lạnh, thật thoải mái?</w:t>
      </w:r>
    </w:p>
    <w:p>
      <w:pPr>
        <w:pStyle w:val="BodyText"/>
      </w:pPr>
      <w:r>
        <w:t xml:space="preserve">Linh khí được truyền vào trong cơ thể, con mắt Âu Dương Quân híp lại. Tuy số lượng rất ít nhưng cũng làm cho Âu Dương Quân có cảm giác phiêu phiêu. Bất quá cảm giác này cũng chỉ diễn ra ngắn ngủi trong vài phút rồi biến mất không thấy đâu.</w:t>
      </w:r>
    </w:p>
    <w:p>
      <w:pPr>
        <w:pStyle w:val="BodyText"/>
      </w:pPr>
      <w:r>
        <w:t xml:space="preserve">- Ai...ai! Sao lại mất rồi, lại bắt đầu thấy sưng ròi.</w:t>
      </w:r>
    </w:p>
    <w:p>
      <w:pPr>
        <w:pStyle w:val="BodyText"/>
      </w:pPr>
      <w:r>
        <w:t xml:space="preserve">Linh khí biến mất, Âu Dương Quân khó chịu ồn ào, vừa rồi loại cảm giác kia thật sự quá thoải mái. Thật giống như rất nhiều tạp chất trong cơ thể đều bị bài trừ ra ngoài, khiến cho tinh thần con người ta vô cùng sảng khoái.</w:t>
      </w:r>
    </w:p>
    <w:p>
      <w:pPr>
        <w:pStyle w:val="BodyText"/>
      </w:pPr>
      <w:r>
        <w:t xml:space="preserve">- Tốt! Đại công cáo thành.</w:t>
      </w:r>
    </w:p>
    <w:p>
      <w:pPr>
        <w:pStyle w:val="BodyText"/>
      </w:pPr>
      <w:r>
        <w:t xml:space="preserve">Trang Duệ điều khiển linh khí rút khỏi người Âu Dương Quân, sau đó hắn lại rút ngân châm ra.</w:t>
      </w:r>
    </w:p>
    <w:p>
      <w:pPr>
        <w:pStyle w:val="BodyText"/>
      </w:pPr>
      <w:r>
        <w:t xml:space="preserve">Đói với thí nghiệm lần này, Trang Duệ phi thường hài lòng, nếu như muốn tăng lượng linh khí truyền vào cơ thể thì chỉ có thể vê động ngân châm.</w:t>
      </w:r>
    </w:p>
    <w:p>
      <w:pPr>
        <w:pStyle w:val="BodyText"/>
      </w:pPr>
      <w:r>
        <w:t xml:space="preserve">Bất quá Trang Duệ vẫn chưa thể khống chế lực lượng khi châm kim. Dù sao thì nếu như chỉ thử một lần đã thấy hiệu quả như vậy hắn cũng cảm thấy rất bất ngờ.</w:t>
      </w:r>
    </w:p>
    <w:p>
      <w:pPr>
        <w:pStyle w:val="Compact"/>
      </w:pPr>
      <w:r>
        <w:br w:type="textWrapping"/>
      </w:r>
      <w:r>
        <w:br w:type="textWrapping"/>
      </w:r>
    </w:p>
    <w:p>
      <w:pPr>
        <w:pStyle w:val="Heading2"/>
      </w:pPr>
      <w:bookmarkStart w:id="949" w:name="chương-927-châm-cứu.2"/>
      <w:bookmarkEnd w:id="949"/>
      <w:r>
        <w:t xml:space="preserve">927. Chương 927 : Châm Cứu.(2)</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927: Châm cứu.(2)</w:t>
      </w:r>
    </w:p>
    <w:p>
      <w:pPr>
        <w:pStyle w:val="BodyText"/>
      </w:pPr>
      <w:r>
        <w:t xml:space="preserve">Nhóm dịch: Dungnhi</w:t>
      </w:r>
    </w:p>
    <w:p>
      <w:pPr>
        <w:pStyle w:val="BodyText"/>
      </w:pPr>
      <w:r>
        <w:t xml:space="preserve">Sưu tầm by khunglongconhaman -</w:t>
      </w:r>
    </w:p>
    <w:p>
      <w:pPr>
        <w:pStyle w:val="BodyText"/>
      </w:pPr>
      <w:r>
        <w:t xml:space="preserve">Nguồn: Vipvandan</w:t>
      </w:r>
    </w:p>
    <w:p>
      <w:pPr>
        <w:pStyle w:val="BodyText"/>
      </w:pPr>
      <w:r>
        <w:t xml:space="preserve">Với thân phận của Âu Dương Quân muốn tiếp xúc với những đại sư châm cứu ở trong nước là chuyện rất dễ dàng. Trang Duệ không muốn khóe quá hóa vụng.</w:t>
      </w:r>
    </w:p>
    <w:p>
      <w:pPr>
        <w:pStyle w:val="BodyText"/>
      </w:pPr>
      <w:r>
        <w:t xml:space="preserve">- Lão đệ! Lại châm ta một phát nữa, lại châm một lần nữa. Mới vừa rồi cảm giác rất tuyệt...</w:t>
      </w:r>
    </w:p>
    <w:p>
      <w:pPr>
        <w:pStyle w:val="BodyText"/>
      </w:pPr>
      <w:r>
        <w:t xml:space="preserve">Nhìn thấy Trang Duệ muốn thu hồi ngân châm, Âu Dương Quân liền cầm lấy tay hắn. Cử động này khiến ấy người đứng xem trợn mắt há mồm kinh ngạc. Thực sự thần kỳ đến như vậy sao.</w:t>
      </w:r>
    </w:p>
    <w:p>
      <w:pPr>
        <w:pStyle w:val="BodyText"/>
      </w:pPr>
      <w:r>
        <w:t xml:space="preserve">Đầu năm nay sự tình kỳ lạ xuất hiện rất nhiều. Duy chỉ có người thích uống thuốc lại không có mấy người nguyện ý làm. Hôm nay tự nhiên Âu Dương Quân lại phá vỡ quan niệm nhận thức của mọi người, hận không thể khiến cho Trang Duệ châm kim ình thêm một lần nữa.</w:t>
      </w:r>
    </w:p>
    <w:p>
      <w:pPr>
        <w:pStyle w:val="BodyText"/>
      </w:pPr>
      <w:r>
        <w:t xml:space="preserve">- Lão công! Ngươi không sao chứ?</w:t>
      </w:r>
    </w:p>
    <w:p>
      <w:pPr>
        <w:pStyle w:val="BodyText"/>
      </w:pPr>
      <w:r>
        <w:t xml:space="preserve">Từ Tình nhìn thấy bộ dáng của Âu Dương Quân như vậy, không phải lại gần hỏi han. Nàng muốn thử xem Âu Dương Quân có phải có gì không tốt hay không. Hành động của Âu Dương Quân lại không bình thường chút nào, lại cầu người châm kim lên người mình?</w:t>
      </w:r>
    </w:p>
    <w:p>
      <w:pPr>
        <w:pStyle w:val="BodyText"/>
      </w:pPr>
      <w:r>
        <w:t xml:space="preserve">- Làm gì có! Công phu của Trang Duệ rất tốt, không tin thì ngươi cứ thủ xem. Đúng rồi! Vợ cũng nên thử một lần...</w:t>
      </w:r>
    </w:p>
    <w:p>
      <w:pPr>
        <w:pStyle w:val="BodyText"/>
      </w:pPr>
      <w:r>
        <w:t xml:space="preserve">Từ trước đến nay, Âu Dương Quân nói chuyện đều không kiêng sợ gì. Lời hắn vừa nói ra khiến ặt mũi Từ Tình ửng đỏ. Cái từ công phu này... ở thời hiện đại ý hàm nghĩa của nó có rất nhiều.</w:t>
      </w:r>
    </w:p>
    <w:p>
      <w:pPr>
        <w:pStyle w:val="BodyText"/>
      </w:pPr>
      <w:r>
        <w:t xml:space="preserve">- Được rồi, tứ ca! Ngươi nhường chỗ đi, ta châm cứu cho chị dâu một lần.</w:t>
      </w:r>
    </w:p>
    <w:p>
      <w:pPr>
        <w:pStyle w:val="BodyText"/>
      </w:pPr>
      <w:r>
        <w:t xml:space="preserve">Trang Duệ đẩy Âu Dương Quân xuống, lấy chỗ cho chị dâu. Linh khí đối với bản thân hắn là một vật báu vô giá, nếu không phải đều là người thân thì Trang Duệ cũng không cần phải hao tốn nhiều tâm tư đi học châm cứu như vậy?</w:t>
      </w:r>
    </w:p>
    <w:p>
      <w:pPr>
        <w:pStyle w:val="BodyText"/>
      </w:pPr>
      <w:r>
        <w:t xml:space="preserve">Từ sau khi Từ Tinh sinh hài tử, cơ thể cũng có chút phát phì. Nàng cũng muốn thủ qua cách châm cứu giảm béo. Nàng cũng không có sợ hãi giống như Âu Dương Quân lúc đầu, trực tiếp đặt cổ tay ở trên bàn.</w:t>
      </w:r>
    </w:p>
    <w:p>
      <w:pPr>
        <w:pStyle w:val="BodyText"/>
      </w:pPr>
      <w:r>
        <w:t xml:space="preserve">- Ồ! Thật đúng, cảm giác lành lạnh thật thoải mái.</w:t>
      </w:r>
    </w:p>
    <w:p>
      <w:pPr>
        <w:pStyle w:val="BodyText"/>
      </w:pPr>
      <w:r>
        <w:t xml:space="preserve">Loại cảm giác mát lạnh từ linh hồn này khiến cho Từ Đại Minh không nhịn được thấp trọng rên rỉ. Thế nhưng cảm giác này của nàng cũng chỉ có được vài phút mà thôi. Thời gian ngắn ngủi trôi qua, trong lòng Từ Đại Minh sinh ra ý nghĩ muốn Trang Duệ châm ình mấy châm nữa.</w:t>
      </w:r>
    </w:p>
    <w:p>
      <w:pPr>
        <w:pStyle w:val="BodyText"/>
      </w:pPr>
      <w:r>
        <w:t xml:space="preserve">- Thực sao? Cho ta thử một phát... nguồn (.)</w:t>
      </w:r>
    </w:p>
    <w:p>
      <w:pPr>
        <w:pStyle w:val="BodyText"/>
      </w:pPr>
      <w:r>
        <w:t xml:space="preserve">- Ta tới trước, ta tới trước..</w:t>
      </w:r>
    </w:p>
    <w:p>
      <w:pPr>
        <w:pStyle w:val="BodyText"/>
      </w:pPr>
      <w:r>
        <w:t xml:space="preserve">- Các ngươi xấu, không được tranh giành với trẻ con...</w:t>
      </w:r>
    </w:p>
    <w:p>
      <w:pPr>
        <w:pStyle w:val="BodyText"/>
      </w:pPr>
      <w:r>
        <w:t xml:space="preserve">Thấy được phản ứng của Từ Tình như vậy, trong sân lập tức giống như ong vỡ tổ. Từ Âu Dương Uyển và mấy trưởng bối ra thì mỗi người đều duỗi cánh tay ra. Ngay cả tiểu Niếp Niếp bình thường sợ đau cũng chạy tới náo nhiệt.</w:t>
      </w:r>
    </w:p>
    <w:p>
      <w:pPr>
        <w:pStyle w:val="BodyText"/>
      </w:pPr>
      <w:r>
        <w:t xml:space="preserve">- Niếp Niếp, ngươi không sợ sao?</w:t>
      </w:r>
    </w:p>
    <w:p>
      <w:pPr>
        <w:pStyle w:val="BodyText"/>
      </w:pPr>
      <w:r>
        <w:t xml:space="preserve">Trang Duệ cười ôm lấy tiểu gia hỏa. Hắn cũng không phải không muốn châm cứu cho Niếp Niếp mà là bởi vì vào buổi trưa mỗi ngày, lúc tiểu gia hỏa này ngủ, Trang Duệ đã giúp nàng mát xa cơ thể.</w:t>
      </w:r>
    </w:p>
    <w:p>
      <w:pPr>
        <w:pStyle w:val="BodyText"/>
      </w:pPr>
      <w:r>
        <w:t xml:space="preserve">Trong sân nhiều người như vậy, chỉ sợ ngoại trừ bạch sư cùng với mấy tên gia hỏa kia thì Niếp Niếp là người được dùng linh khí điều trị nhiều nhất.</w:t>
      </w:r>
    </w:p>
    <w:p>
      <w:pPr>
        <w:pStyle w:val="BodyText"/>
      </w:pPr>
      <w:r>
        <w:t xml:space="preserve">- Không....sợ. Niếp Niếp sợ chích...</w:t>
      </w:r>
    </w:p>
    <w:p>
      <w:pPr>
        <w:pStyle w:val="BodyText"/>
      </w:pPr>
      <w:r>
        <w:t xml:space="preserve">Nhìn thấy cây ngân châm trên tay Trang Duệ, tiểu gia hỏa này vẫn lùi bước. Nhìn bộ dáng ngây thơ của nàng, mọi người trong sân cười một tiếng sáng khoái.</w:t>
      </w:r>
    </w:p>
    <w:p>
      <w:pPr>
        <w:pStyle w:val="BodyText"/>
      </w:pPr>
      <w:r>
        <w:t xml:space="preserve">Trang Duệ nhịn cười nói:</w:t>
      </w:r>
    </w:p>
    <w:p>
      <w:pPr>
        <w:pStyle w:val="BodyText"/>
      </w:pPr>
      <w:r>
        <w:t xml:space="preserve">- Trước tiên châm cứu ẹ đi....</w:t>
      </w:r>
    </w:p>
    <w:p>
      <w:pPr>
        <w:pStyle w:val="BodyText"/>
      </w:pPr>
      <w:r>
        <w:t xml:space="preserve">- Âu Dương Uyển nghe vậy cũng đưa cổ tay ra, bất quá khi linh khí được rót vào trong người, nàng kinh ngạc hỏi:</w:t>
      </w:r>
    </w:p>
    <w:p>
      <w:pPr>
        <w:pStyle w:val="BodyText"/>
      </w:pPr>
      <w:r>
        <w:t xml:space="preserve">- Ồ! Tiểu Duệ, cảm giác lần này giống hệt với lần trước con trị e khi mẹ bị thương ở eo.</w:t>
      </w:r>
    </w:p>
    <w:p>
      <w:pPr>
        <w:pStyle w:val="BodyText"/>
      </w:pPr>
      <w:r>
        <w:t xml:space="preserve">- Đó là đương nhiên, con là thần thuật tự nhiên phải so với phật sống rồi.</w:t>
      </w:r>
    </w:p>
    <w:p>
      <w:pPr>
        <w:pStyle w:val="BodyText"/>
      </w:pPr>
      <w:r>
        <w:t xml:space="preserve">Trang Duệ bày ra một bộ dáng rắm thôi, khiến cho Âu Dương Uyển không suy nghĩ nhiều nữa. Nàng cũng cho rằng cảm giác mát lạnh này là do châm cứu mang lại. Mặc dù ai cũng có được một trí tưởng tượng phong phủ, nhưng không một ai có thể đoán ra được là do linh khí của Trang Duệ truyền vào trong cơ thể.</w:t>
      </w:r>
    </w:p>
    <w:p>
      <w:pPr>
        <w:pStyle w:val="BodyText"/>
      </w:pPr>
      <w:r>
        <w:t xml:space="preserve">- Thật là thoải mái...</w:t>
      </w:r>
    </w:p>
    <w:p>
      <w:pPr>
        <w:pStyle w:val="BodyText"/>
      </w:pPr>
      <w:r>
        <w:t xml:space="preserve">- Đứng vậy. Trang ca, mỗi ngày huynh đều đến châm một lần nha.</w:t>
      </w:r>
    </w:p>
    <w:p>
      <w:pPr>
        <w:pStyle w:val="BodyText"/>
      </w:pPr>
      <w:r>
        <w:t xml:space="preserve">- Tiểu Duệ, ngươi châm cứu cho ta khiến ta cảm thấy bả vai thoải mái rất nhiều.</w:t>
      </w:r>
    </w:p>
    <w:p>
      <w:pPr>
        <w:pStyle w:val="BodyText"/>
      </w:pPr>
      <w:r>
        <w:t xml:space="preserve">Sau khi châm cứu cho tất cả mọi người ở trong sân, mẹ vợ cũng dùng tay xoa xoa bả vai, vẻ mặt không thể nào tin được. Phương Di đã đau nhức vai nhiều năm, mỗi lần đến thu đông đều có cảm giác đau nhức. Không nghĩ tới chân cứu một hồi, lại có cảm giác thoải mái.</w:t>
      </w:r>
    </w:p>
    <w:p>
      <w:pPr>
        <w:pStyle w:val="BodyText"/>
      </w:pPr>
      <w:r>
        <w:t xml:space="preserve">- Ha ha! Mẹ, đó là tác dụng của tâm lý, nào có thần kỳ như vậy.</w:t>
      </w:r>
    </w:p>
    <w:p>
      <w:pPr>
        <w:pStyle w:val="BodyText"/>
      </w:pPr>
      <w:r>
        <w:t xml:space="preserve">Trang Duệ cười hớn hở đáp lại một câu. Nếu không phải con rể không thể chui vào phòng mẹ vợ thì Trang Duệ đã sơm chưa khỏi bệnh cho Trang Di rồi.</w:t>
      </w:r>
    </w:p>
    <w:p>
      <w:pPr>
        <w:pStyle w:val="BodyText"/>
      </w:pPr>
      <w:r>
        <w:t xml:space="preserve">- Tiểu Duệ. Thật sự rất hiệu quả, cái này so với mát xa uống thuốc tốt hơn rất nhiều. Không có việc gì thì giúp mẹ châm cứu một hồi...</w:t>
      </w:r>
    </w:p>
    <w:p>
      <w:pPr>
        <w:pStyle w:val="BodyText"/>
      </w:pPr>
      <w:r>
        <w:t xml:space="preserve">Phương Di hoạt động bả vai, cảm giác nhẹ nhõm rất nhiều. Cho dù là do tác dụng của tâm lý đi chăng nữa thì nàng cũng cảm thấy rất thoải mái.</w:t>
      </w:r>
    </w:p>
    <w:p>
      <w:pPr>
        <w:pStyle w:val="BodyText"/>
      </w:pPr>
      <w:r>
        <w:t xml:space="preserve">- Bà thông gia! Ngươi cũng đừng khen hắn quá như vậy. Đứa nhỏ này từ nhỏ đã không chịu học hành cho đứng đắn. Hết lần này đến lần khác lại đi chọ châm cứu làm gì không biết. Thực không có làm việc gì cho đàng hoàng cả.</w:t>
      </w:r>
    </w:p>
    <w:p>
      <w:pPr>
        <w:pStyle w:val="BodyText"/>
      </w:pPr>
      <w:r>
        <w:t xml:space="preserve">Truyền thống trong nước, vô luận là hài tử của mình có ưu tú đến thế nào đi chăng nữa thì bậc cha mẹ đều muốn giáo huấn vài câu. Đương nhiên, lần này Âu Dương Uyển mắng Trang Duệ nhưng trên mặt lại vui vẻ vô cùng.</w:t>
      </w:r>
    </w:p>
    <w:p>
      <w:pPr>
        <w:pStyle w:val="BodyText"/>
      </w:pPr>
      <w:r>
        <w:t xml:space="preserve">- Mẹ! Người sao lại nói như thế chứ. Châm cứu này cũng là truyền thống văn hóa của quốc gia chúng ta. Ta là thạc sĩ, lại chuẩn bị đi khai quật ngân châm, kim châm cổ đại, cũng cần phải học qua một chút.</w:t>
      </w:r>
    </w:p>
    <w:p>
      <w:pPr>
        <w:pStyle w:val="BodyText"/>
      </w:pPr>
      <w:r>
        <w:t xml:space="preserve">Trang Duệ cũng không phải bịa ra những lời này. Hắn theo học viện khảo cổ ở trường đại học Bắc Kinh. Ở bên trong rất nhiều mộ phần đều có ngân châm, kim châm chuyên dụng.</w:t>
      </w:r>
    </w:p>
    <w:p>
      <w:pPr>
        <w:pStyle w:val="BodyText"/>
      </w:pPr>
      <w:r>
        <w:t xml:space="preserve">Như bên trong mộ phần của Mã Vương khai quật được rất nhiều kim châm châm cứu chuyên dụng. Mà ở Hán mộ ở Hà Bắc cuawngr những khai quật được ngân châm và kim châm có kiểu dáng khác lạ mà còn tìm được một cuốn sách ghi lại khí công sớm thất truyền, tên là Hàn Khí Ngọc Bội Minh.</w:t>
      </w:r>
    </w:p>
    <w:p>
      <w:pPr>
        <w:pStyle w:val="BodyText"/>
      </w:pPr>
      <w:r>
        <w:t xml:space="preserve">Về sau còn khai quật được "Tố Vấn", "Linh Xu", hai bộ sách này đều được xưng là hoàng đế nội kinh, về sau đã được xuất bản thành nhiều bản truyền bá rộng rãi. Ngay lập tức trở thành quyển sách ghi lại thuật châm cứu thời cổ đại, những lý luận của hậu đại bây giờ đa phần đều dựa trên cuốn sách này mà ra.</w:t>
      </w:r>
    </w:p>
    <w:p>
      <w:pPr>
        <w:pStyle w:val="BodyText"/>
      </w:pPr>
      <w:r>
        <w:t xml:space="preserve">Trong quyển sách cổ này có ghi lại quá trình các thầy thuốc cổ đại hành nghề y. Châm cứu chiếm địa vị chủ đạo trong lòng người cổ đại, từ đế vương đến tướng lĩnh rồi tới dân chúng. Tại thời điểm sinh bệnh, ai cũng cầu thầy lang đến châm cứu chữa bệnh.</w:t>
      </w:r>
    </w:p>
    <w:p>
      <w:pPr>
        <w:pStyle w:val="BodyText"/>
      </w:pPr>
      <w:r>
        <w:t xml:space="preserve">Đáng tiếc là bộ sách "Linh Xu" có cả thảy chín cuốn, tám mươi mốt quyển, về sau bị thất truyền hoặc là hư hao.</w:t>
      </w:r>
    </w:p>
    <w:p>
      <w:pPr>
        <w:pStyle w:val="Compact"/>
      </w:pPr>
      <w:r>
        <w:br w:type="textWrapping"/>
      </w:r>
      <w:r>
        <w:br w:type="textWrapping"/>
      </w:r>
    </w:p>
    <w:p>
      <w:pPr>
        <w:pStyle w:val="Heading2"/>
      </w:pPr>
      <w:bookmarkStart w:id="950" w:name="chương-928-châm-cứu.3"/>
      <w:bookmarkEnd w:id="950"/>
      <w:r>
        <w:t xml:space="preserve">928. Chương 928 : Châm Cứu.(3)</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928: Châm cứu.(3)</w:t>
      </w:r>
    </w:p>
    <w:p>
      <w:pPr>
        <w:pStyle w:val="BodyText"/>
      </w:pPr>
      <w:r>
        <w:t xml:space="preserve">Nhóm dịch: Dungnhi</w:t>
      </w:r>
    </w:p>
    <w:p>
      <w:pPr>
        <w:pStyle w:val="BodyText"/>
      </w:pPr>
      <w:r>
        <w:t xml:space="preserve">Sưu tầm by khunglongconhaman -</w:t>
      </w:r>
    </w:p>
    <w:p>
      <w:pPr>
        <w:pStyle w:val="BodyText"/>
      </w:pPr>
      <w:r>
        <w:t xml:space="preserve">Nguồn: Vipvandan</w:t>
      </w:r>
    </w:p>
    <w:p>
      <w:pPr>
        <w:pStyle w:val="BodyText"/>
      </w:pPr>
      <w:r>
        <w:t xml:space="preserve">Hiện tại người có khả năng xem bộ sách này, phần lớn đều là các đại danh y.</w:t>
      </w:r>
    </w:p>
    <w:p>
      <w:pPr>
        <w:pStyle w:val="BodyText"/>
      </w:pPr>
      <w:r>
        <w:t xml:space="preserve">Bây giờ Trang Duệ còn đang học tập tri thức lý luận khảo cổ. Hắn chuẩn bị đợi đến khi mình thực tập thì sẽ đi khai quật vài phần mộ, tìm xem bên trong có được bộ "Linh Xu" trọn vẹn nào hay không.</w:t>
      </w:r>
    </w:p>
    <w:p>
      <w:pPr>
        <w:pStyle w:val="BodyText"/>
      </w:pPr>
      <w:r>
        <w:t xml:space="preserve">- Tiểu Duệ, ngươi cũng nên châm cứu cho ông ngoại và bà ngoại ngươi một lần. Nhìn xem có hiệu quả hay không...</w:t>
      </w:r>
    </w:p>
    <w:p>
      <w:pPr>
        <w:pStyle w:val="BodyText"/>
      </w:pPr>
      <w:r>
        <w:t xml:space="preserve">Tuy đã được Trang Duệ trị liệu qua mấy lần, hiệu quả cũng rất rõ rệt. Nhưng tuổi tác của Âu Dương lão gia đã cao, cộng với Trang Duệ không có cơ hội thường xuyên dùng linh khí giúp cho lão điều trị thân thể. Trong khoảng thời gian này tinh thần lão gia tử không được tốt lắm.</w:t>
      </w:r>
    </w:p>
    <w:p>
      <w:pPr>
        <w:pStyle w:val="BodyText"/>
      </w:pPr>
      <w:r>
        <w:t xml:space="preserve">Lão gia tử Âu Dương gia năm nay đã nhiều tuổi, sức khỏe hàng năm lại giảm bớt đi một chút. Năm đó nhiệt huyết bao nhiêu hiện tại cũng đã bị tuổi già mai một.</w:t>
      </w:r>
    </w:p>
    <w:p>
      <w:pPr>
        <w:pStyle w:val="BodyText"/>
      </w:pPr>
      <w:r>
        <w:t xml:space="preserve">Đừng nhìn Âu Dương Chấn Sơn đã có tuổi nhưng vẫn là một người có tiếng nói trong Âu Dương gia. Tuy đã già, nhưng chỉ cần người khác trong lòng mang tâm tư làm loạn, Âu Dương lão giả tử vẫn có uy danh chấn nhiếp vô cùng lớn.</w:t>
      </w:r>
    </w:p>
    <w:p>
      <w:pPr>
        <w:pStyle w:val="BodyText"/>
      </w:pPr>
      <w:r>
        <w:t xml:space="preserve">Hiện giờ theo thời tiết thay đổi, thân thể lão gia tử vẫn thường xuyên trở bệnh. Điều này khiến cho Âu Dương gia vô cùng lo lắng. May mà bây giờ có bà thông gia ở đây trông nom con dâu, cho nên Âu Dương Uyển mới có thời gian chăm lo cho lão gia tử. Bất quá tinh thần của lão gia tử không còn được như xưa.</w:t>
      </w:r>
    </w:p>
    <w:p>
      <w:pPr>
        <w:pStyle w:val="BodyText"/>
      </w:pPr>
      <w:r>
        <w:t xml:space="preserve">Trang Duệ dùng ngân châm trừ độc xong rồi nói:</w:t>
      </w:r>
    </w:p>
    <w:p>
      <w:pPr>
        <w:pStyle w:val="BodyText"/>
      </w:pPr>
      <w:r>
        <w:t xml:space="preserve">- Mẹ! Châm cứu cho ông ngoại, mấy vị thầy thuốc kia có đồng ý hay không?</w:t>
      </w:r>
    </w:p>
    <w:p>
      <w:pPr>
        <w:pStyle w:val="BodyText"/>
      </w:pPr>
      <w:r>
        <w:t xml:space="preserve">Những vị thầy thuốc kia xuất thân từ Ngọc Tuyền thánh sơn, về phần địa vị của bọn họ cũng chẳng thấp hơn lãnh đạo cấp bộ trưởng. Quốc gia đối với bọn họ rất coi trọng, có thể nói giống như quốc bảo vậy. Mỗi người đều có một đặc điểm riêng biệt về khả năng chữa bệnh và chăm sóc người bệnh. Vì để đảm bảo sức khỏe cho các vị lãnh đạo cao cấp trong nước mà những thầy thuốc ở tổ chuyện gia cũng không phải là người bình thường.</w:t>
      </w:r>
    </w:p>
    <w:p>
      <w:pPr>
        <w:pStyle w:val="BodyText"/>
      </w:pPr>
      <w:r>
        <w:t xml:space="preserve">Chỉ cần tùy tiện một vị thầy thuốc ở Ngọc Tuyền thánh sơn đi ra ngoài chữa bệnh đều được tiếp đón như một nhân vật đứng đầu. Những người này đều là chuyên gia tinh thông thuật châm cứu, đâu có như Trang Duệ, chỉ bằng vào việc biết được vài huyệt đạo mà cũng muốn châm cứu cho người khác. Nói ra chỉ làm trò cười cho thiên hạ.</w:t>
      </w:r>
    </w:p>
    <w:p>
      <w:pPr>
        <w:pStyle w:val="BodyText"/>
      </w:pPr>
      <w:r>
        <w:t xml:space="preserve">Hơn nữa lấy thân phân của lão gia tử, cho dù là đổi một loại thuốc mới cũng cần phải được tầng tầng báo cáo phê duyệt mới được thông qua. Lại càng không cần phải nói để cho người ngoài nghề châm cứu cho lão. Lão gia tử cũng không giống như những người đang ở trong sân, có thể tùy tiện để Trang Duệ châm cứu.</w:t>
      </w:r>
    </w:p>
    <w:p>
      <w:pPr>
        <w:pStyle w:val="BodyText"/>
      </w:pPr>
      <w:r>
        <w:t xml:space="preserve">Trang Duệ hỏi như vậy cũng có ý tứ lạt mềm buộc chặt. Bằng không hắn đã vội vàng chữa bệnh cho lão gia tử ồi. Hiệu quả quá rõ ràng sẽ khiến cho đám thầy thuốc kia hoài nghi. Tốt nhân nên hỏi mẫu thân trước.</w:t>
      </w:r>
    </w:p>
    <w:p>
      <w:pPr>
        <w:pStyle w:val="BodyText"/>
      </w:pPr>
      <w:r>
        <w:t xml:space="preserve">Quả nhiên Âu Dương Uyển nghe Trang Duệ hỏi như vậy, tự nhiên cũng do dự một chút. Bất quá nàng đã tự mình nhận thức qua hiệu quả của ngân châm, một lúc sau nói:</w:t>
      </w:r>
    </w:p>
    <w:p>
      <w:pPr>
        <w:pStyle w:val="BodyText"/>
      </w:pPr>
      <w:r>
        <w:t xml:space="preserve">- Ngày mai cũng là cuối tuần, có lẽ ngươi không phải lên lớp? Cùng với ta đi xem ông ngoại như thế nào. Đến lúc đó cùng với bác sĩ thương lượng...</w:t>
      </w:r>
    </w:p>
    <w:p>
      <w:pPr>
        <w:pStyle w:val="BodyText"/>
      </w:pPr>
      <w:r>
        <w:t xml:space="preserve">....</w:t>
      </w:r>
    </w:p>
    <w:p>
      <w:pPr>
        <w:pStyle w:val="BodyText"/>
      </w:pPr>
      <w:r>
        <w:t xml:space="preserve">Ngày hôm sau đi Ngọc Tuyền Sơn, cũng không phải chỉ có hai mẹ con Trang Duệ. Tần Huyên Băng cũng ôm bụng bầu đi theo. Âu Dương Quân cũng ôm nhi tử và vợ cùng đi. Người già rất thích tiểu hài tử, mang đi chọc cười cho lão nhân gia.</w:t>
      </w:r>
    </w:p>
    <w:p>
      <w:pPr>
        <w:pStyle w:val="BodyText"/>
      </w:pPr>
      <w:r>
        <w:t xml:space="preserve">- Ai ôi!!! Đứa nhỏ này, thực sự sảng khoái quá....</w:t>
      </w:r>
    </w:p>
    <w:p>
      <w:pPr>
        <w:pStyle w:val="BodyText"/>
      </w:pPr>
      <w:r>
        <w:t xml:space="preserve">Nhìn thấy tiểu hài tử cả Âu Dương Quân, con mắt lão thái thái híp lại, trực tiếp ghé vào cái nôi bên cạnh, lay tiểu hài tử dậy.</w:t>
      </w:r>
    </w:p>
    <w:p>
      <w:pPr>
        <w:pStyle w:val="BodyText"/>
      </w:pPr>
      <w:r>
        <w:t xml:space="preserve">- Lão thái bà, ngươi nhường một chút, cho ta xem xem...</w:t>
      </w:r>
    </w:p>
    <w:p>
      <w:pPr>
        <w:pStyle w:val="BodyText"/>
      </w:pPr>
      <w:r>
        <w:t xml:space="preserve">Lão gia tử gấp rút, dứt khoát duỗi cánh tay ra ôm tôn tử vào trong longf.</w:t>
      </w:r>
    </w:p>
    <w:p>
      <w:pPr>
        <w:pStyle w:val="BodyText"/>
      </w:pPr>
      <w:r>
        <w:t xml:space="preserve">Lão thái thái không thuận theo nói:</w:t>
      </w:r>
    </w:p>
    <w:p>
      <w:pPr>
        <w:pStyle w:val="BodyText"/>
      </w:pPr>
      <w:r>
        <w:t xml:space="preserve">- Ngươi nhìn cái gì. Vẻ mặt hung tướng của ngươi không phải dọa tiểu hài tử khóc sao...</w:t>
      </w:r>
    </w:p>
    <w:p>
      <w:pPr>
        <w:pStyle w:val="BodyText"/>
      </w:pPr>
      <w:r>
        <w:t xml:space="preserve">- Nói cái gì? Lão tử ta có quỷ ăn thịt người đâu mà dọa người...</w:t>
      </w:r>
    </w:p>
    <w:p>
      <w:pPr>
        <w:pStyle w:val="BodyText"/>
      </w:pPr>
      <w:r>
        <w:t xml:space="preserve">Lão man đầu không muốn nói đạo lý với người bạn gì. Một mặt giằng lấy tiểu tôn tử, một mặt nhìn tiểu gia hỏa này. Bàn tay vẫn còn nhỏ, rất mũm mĩm. Lão gia tử sờ đũng quần tiểu hài tử một cái nhưng không ngờ tiểu gia hỏa này lại đạp chân giãy giụa.</w:t>
      </w:r>
    </w:p>
    <w:p>
      <w:pPr>
        <w:pStyle w:val="BodyText"/>
      </w:pPr>
      <w:r>
        <w:t xml:space="preserve">- Ha ha ha.....</w:t>
      </w:r>
    </w:p>
    <w:p>
      <w:pPr>
        <w:pStyle w:val="BodyText"/>
      </w:pPr>
      <w:r>
        <w:t xml:space="preserve">Tiểu gia hỏa này tuy chưa biết nói chuyện nhưng vẫn biết cách biểu đạt. Nó đối với hành động của lão gia tử không hài lòng chút nào.</w:t>
      </w:r>
    </w:p>
    <w:p>
      <w:pPr>
        <w:pStyle w:val="BodyText"/>
      </w:pPr>
      <w:r>
        <w:t xml:space="preserve">- Hảo! Tiểu tử, dám đạp lão tử ta...</w:t>
      </w:r>
    </w:p>
    <w:p>
      <w:pPr>
        <w:pStyle w:val="BodyText"/>
      </w:pPr>
      <w:r>
        <w:t xml:space="preserve">Lão gia tử cười ha ha. Sau khi đùa giỡn với cháu trai, sắc mặt Âu Dương lão gia tử hồng thuận hơn rất nhiều. Hắn nhìn về Âu Dương Quân, sắc mặt nghiêm nghị mắng:</w:t>
      </w:r>
    </w:p>
    <w:p>
      <w:pPr>
        <w:pStyle w:val="BodyText"/>
      </w:pPr>
      <w:r>
        <w:t xml:space="preserve">- Xú tiểu tử. Ngươi thật sự không có tiền đồ làm cha gì cả.</w:t>
      </w:r>
    </w:p>
    <w:p>
      <w:pPr>
        <w:pStyle w:val="BodyText"/>
      </w:pPr>
      <w:r>
        <w:t xml:space="preserve">Lão gia tử nhìn thấy Âu Dương Quân vẫn không có thay đổi gì thì không vui. Năm đó đưa hắn vào bộ đội, cuối cùng lại đào binh. Nếu như là trên chiến trường, nói không chừng lão gia tử đã cầm súng bắn chết hắn rồi.</w:t>
      </w:r>
    </w:p>
    <w:p>
      <w:pPr>
        <w:pStyle w:val="BodyText"/>
      </w:pPr>
      <w:r>
        <w:t xml:space="preserve">Âu Dương thiếu gia miệng lưỡi bén nhọn, nhưng ở trước mặt Âu Dương lão gia tử vẫn là một đứa con ngoan. Hắn chỉ biết cúi đầu, đến thở cũng không dám thở gấp. Thẳng đến khi lão gia tử mắng xong, lúc này mới xám xịt chạy đến bên cạnh nãi nãi.</w:t>
      </w:r>
    </w:p>
    <w:p>
      <w:pPr>
        <w:pStyle w:val="BodyText"/>
      </w:pPr>
      <w:r>
        <w:t xml:space="preserve">- Ông ngoại, giọng của ông vẫn lớn như vậy ah.</w:t>
      </w:r>
    </w:p>
    <w:p>
      <w:pPr>
        <w:pStyle w:val="BodyText"/>
      </w:pPr>
      <w:r>
        <w:t xml:space="preserve">Trang Duệ cười hì hì đi đến bên cạnh lão gia tử. Ở bên trong gia tộc Âu DƯơng, cũng chỉ có mình hắn mới dám nới chuyện như vậy với lão gia tử, một điểm cố kỵ cũng không có.</w:t>
      </w:r>
    </w:p>
    <w:p>
      <w:pPr>
        <w:pStyle w:val="BodyText"/>
      </w:pPr>
      <w:r>
        <w:t xml:space="preserve">- Đó là đương nhiên.</w:t>
      </w:r>
    </w:p>
    <w:p>
      <w:pPr>
        <w:pStyle w:val="BodyText"/>
      </w:pPr>
      <w:r>
        <w:t xml:space="preserve">Lão gia tử kiêu ngạo ngẩng đầu, giọng điệu có phần cao hơn. Những lão đầu lớn tuổi sống đến ngần này tuổi cũng không thể nào khỏe hơn lão gia tử được.</w:t>
      </w:r>
    </w:p>
    <w:p>
      <w:pPr>
        <w:pStyle w:val="BodyText"/>
      </w:pPr>
      <w:r>
        <w:t xml:space="preserve">- Ha ha! Không biết thì còn tưởng rằng lỗ tai của ông ngoại có vân đề...</w:t>
      </w:r>
    </w:p>
    <w:p>
      <w:pPr>
        <w:pStyle w:val="BodyText"/>
      </w:pPr>
      <w:r>
        <w:t xml:space="preserve">Trang Duệ biết được tính tình của lão ngoan đồng, không nhịn được trêu ghẹo, chọc hắn một câu. Khiến cho lão gia tử thiếu chút nữa hụt hơi.</w:t>
      </w:r>
    </w:p>
    <w:p>
      <w:pPr>
        <w:pStyle w:val="BodyText"/>
      </w:pPr>
      <w:r>
        <w:t xml:space="preserve">- Đứa nhỏ này, sao lại nói như vậy.</w:t>
      </w:r>
    </w:p>
    <w:p>
      <w:pPr>
        <w:pStyle w:val="BodyText"/>
      </w:pPr>
      <w:r>
        <w:t xml:space="preserve">Âu Dương Uyển không nhịn được, gõ lên đầu Trang Duệ một cái rồi nói:</w:t>
      </w:r>
    </w:p>
    <w:p>
      <w:pPr>
        <w:pStyle w:val="BodyText"/>
      </w:pPr>
      <w:r>
        <w:t xml:space="preserve">- Cha! Tiểu Duệ đoạn thời gian này có học châm cứu. Hôm qua chúng con có thử qua một chút. Hiệu quả rất tốt, bằng không cha cũng thử châm cứu một lần xem?</w:t>
      </w:r>
    </w:p>
    <w:p>
      <w:pPr>
        <w:pStyle w:val="BodyText"/>
      </w:pPr>
      <w:r>
        <w:t xml:space="preserve">- Châm cứu? Đây chính là truyền thừa của lão tổ tông a. Rất tốt! Rất tốt.</w:t>
      </w:r>
    </w:p>
    <w:p>
      <w:pPr>
        <w:pStyle w:val="BodyText"/>
      </w:pPr>
      <w:r>
        <w:t xml:space="preserve">Lão gia tử liếc mắt nhìn Trang Duệ, hắn chỉ biết ngoại tôn của mình đối với đồ cổ rất có hứng thú. Không nghĩ tới hắn vẫn còn đi học những thứ này. Bất quá lão nhân chỉ gật đầu nói tốt chứ không có đáp ứng để Trang Duệ châm cứu ình.</w:t>
      </w:r>
    </w:p>
    <w:p>
      <w:pPr>
        <w:pStyle w:val="BodyText"/>
      </w:pPr>
      <w:r>
        <w:t xml:space="preserve">- Cha! Cha thử xem, rất thoải mái.</w:t>
      </w:r>
    </w:p>
    <w:p>
      <w:pPr>
        <w:pStyle w:val="BodyText"/>
      </w:pPr>
      <w:r>
        <w:t xml:space="preserve">Âu Dương Uyển nhìn thấy lão gia tử từ chối cho ý kiến, không nhịn được liền khích lệ một câu. Cái loại linh khí nhập vào cơ thể này khiến cho con người ta có cảm giác phiêu phiêu. Ý nghĩ so với bình thường tinh tường hơn nhiều lần.</w:t>
      </w:r>
    </w:p>
    <w:p>
      <w:pPr>
        <w:pStyle w:val="Compact"/>
      </w:pPr>
      <w:r>
        <w:br w:type="textWrapping"/>
      </w:r>
      <w:r>
        <w:br w:type="textWrapping"/>
      </w:r>
    </w:p>
    <w:p>
      <w:pPr>
        <w:pStyle w:val="Heading2"/>
      </w:pPr>
      <w:bookmarkStart w:id="951" w:name="chương-929-châm-cứu.4"/>
      <w:bookmarkEnd w:id="951"/>
      <w:r>
        <w:t xml:space="preserve">929. Chương 929 : Châm Cứu.(4)</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929: Châm cứu.(4)</w:t>
      </w:r>
    </w:p>
    <w:p>
      <w:pPr>
        <w:pStyle w:val="BodyText"/>
      </w:pPr>
      <w:r>
        <w:t xml:space="preserve">Nhóm dịch: Dungnhi</w:t>
      </w:r>
    </w:p>
    <w:p>
      <w:pPr>
        <w:pStyle w:val="BodyText"/>
      </w:pPr>
      <w:r>
        <w:t xml:space="preserve">Sưu tầm by khunglongconhaman -</w:t>
      </w:r>
    </w:p>
    <w:p>
      <w:pPr>
        <w:pStyle w:val="BodyText"/>
      </w:pPr>
      <w:r>
        <w:t xml:space="preserve">Nguồn: Vipvandan</w:t>
      </w:r>
    </w:p>
    <w:p>
      <w:pPr>
        <w:pStyle w:val="BodyText"/>
      </w:pPr>
      <w:r>
        <w:t xml:space="preserve">- Ta không cần. Bình thường tiểu Đậu châm cứu cho ta cũng không có cảm giác gì...</w:t>
      </w:r>
    </w:p>
    <w:p>
      <w:pPr>
        <w:pStyle w:val="BodyText"/>
      </w:pPr>
      <w:r>
        <w:t xml:space="preserve">Bàn tay lão gia tử đặt trên cái bàn lớn, trước kia hắn không thể rời giường, phải dựa vào việc điều trị vật lý và chân cứu mới có thể hoạt động được chân tay. Hắn đối với chân cứu cũng không có gì xa lạ.</w:t>
      </w:r>
    </w:p>
    <w:p>
      <w:pPr>
        <w:pStyle w:val="BodyText"/>
      </w:pPr>
      <w:r>
        <w:t xml:space="preserve">Nhìn thấy lão gia tử không chịu chân cứu, Trang Duệ ở bên cạnh xấu xa cười nói:</w:t>
      </w:r>
    </w:p>
    <w:p>
      <w:pPr>
        <w:pStyle w:val="BodyText"/>
      </w:pPr>
      <w:r>
        <w:t xml:space="preserve">- Mẹ! Tính toán làm gì. Ông ngoại sợ đau. Nói không chừng còn khóc rơi nước mắt khi châm cứu ấy chứ.</w:t>
      </w:r>
    </w:p>
    <w:p>
      <w:pPr>
        <w:pStyle w:val="BodyText"/>
      </w:pPr>
      <w:r>
        <w:t xml:space="preserve">- Khóc cái con mẹ ngươi. Thối lắm...</w:t>
      </w:r>
    </w:p>
    <w:p>
      <w:pPr>
        <w:pStyle w:val="BodyText"/>
      </w:pPr>
      <w:r>
        <w:t xml:space="preserve">Âu Dương lão gia tử không khỏi buột miệng mắng bậy một câu. Nói ra rồi hắn mới nhớ ra mẹ của Trang Duệ là con gái của mình. Câu nói kia đã nói ra rồi cũng không thể thu hồi lại được nữa.</w:t>
      </w:r>
    </w:p>
    <w:p>
      <w:pPr>
        <w:pStyle w:val="BodyText"/>
      </w:pPr>
      <w:r>
        <w:t xml:space="preserve">Lão gia tử, hắn mười mấy tuổi đã nhập ngũ, ở trên chiến trường cũng kinh qua rất nhiều trận chiến lớn nhỏ. Cũng không biết bị thương biết bao nhiêu lần. Cho đến bây giờ không ngờ bị ngoại tôn của mình nói rằng mình sợ đau khiến cho lão gia tử giận tím mặt.</w:t>
      </w:r>
    </w:p>
    <w:p>
      <w:pPr>
        <w:pStyle w:val="BodyText"/>
      </w:pPr>
      <w:r>
        <w:t xml:space="preserve">- Tiểu Duệ, không được thiếu lễ phép như vậy. Sao lại nói ông ngoại ngươi như vậy?</w:t>
      </w:r>
    </w:p>
    <w:p>
      <w:pPr>
        <w:pStyle w:val="BodyText"/>
      </w:pPr>
      <w:r>
        <w:t xml:space="preserve">Âu Dương Uyển vội vàng răn dạy Trang Duệ một câu. Cuộc đời lão gia tử rất oanh liệt. Nếu như đạt vào thời điểm hắn còn trẻ tuổi, nhất định cái mông của Trang Duệ phải sưng lên rồi.</w:t>
      </w:r>
    </w:p>
    <w:p>
      <w:pPr>
        <w:pStyle w:val="BodyText"/>
      </w:pPr>
      <w:r>
        <w:t xml:space="preserve">- Vậy vì sao lại không dám để cho ngoại tôn châm cứu.</w:t>
      </w:r>
    </w:p>
    <w:p>
      <w:pPr>
        <w:pStyle w:val="BodyText"/>
      </w:pPr>
      <w:r>
        <w:t xml:space="preserve">Trang Duệ không phục lầm bần một câu. Thanh âm không lớn nhưng vừa vặn để cho lão gia tử nghe được.</w:t>
      </w:r>
    </w:p>
    <w:p>
      <w:pPr>
        <w:pStyle w:val="BodyText"/>
      </w:pPr>
      <w:r>
        <w:t xml:space="preserve">- Nói lão! Ta có cái gì không dám chứ, châm cứu thì chấm cứu.</w:t>
      </w:r>
    </w:p>
    <w:p>
      <w:pPr>
        <w:pStyle w:val="BodyText"/>
      </w:pPr>
      <w:r>
        <w:t xml:space="preserve">Tục ngữ nói lão ngoan đồng, chính là nói người lớn tuổi, tính cách trở nên giống như một tiểu hài tử. Lão gia tử Âu Dương gia cũng giống như vậy. Hắn lập tức nằm lên giường, xắn ống quần lên. Mỗi lần châm cứu hắn đều châm cứu ở chân.</w:t>
      </w:r>
    </w:p>
    <w:p>
      <w:pPr>
        <w:pStyle w:val="BodyText"/>
      </w:pPr>
      <w:r>
        <w:t xml:space="preserve">- Ngài đang làm gì vậy?</w:t>
      </w:r>
    </w:p>
    <w:p>
      <w:pPr>
        <w:pStyle w:val="BodyText"/>
      </w:pPr>
      <w:r>
        <w:t xml:space="preserve">Nhân viên chăm sóc đặc biệt đứng từ xa nhìn Âu Dương lão gia tử cùng với ngoại tôn , con gái nói chuyện. Đột nhiên thấy lão nhân giả kích động, vội vàng chạy tới, chính là muốn ngăn cản lão gia tử.</w:t>
      </w:r>
    </w:p>
    <w:p>
      <w:pPr>
        <w:pStyle w:val="BodyText"/>
      </w:pPr>
      <w:r>
        <w:t xml:space="preserve">- Tiểu tử thúi này lại còn nói ta sợ đau. Nhớ năm đó....</w:t>
      </w:r>
    </w:p>
    <w:p>
      <w:pPr>
        <w:pStyle w:val="BodyText"/>
      </w:pPr>
      <w:r>
        <w:t xml:space="preserve">Lão gia tử bắt được cơ hội, lại để cho bọn người Trang Duệ một bài giáo dục về chiến tranh. Hắn còn xốc quần áo lên để cho Trang Duệ nhìn thấy vết sẹo trên bụng hắn. Hiển nhiên một câu nói kia của Trang Duệ khiến cho lão gia tử bất mãn.</w:t>
      </w:r>
    </w:p>
    <w:p>
      <w:pPr>
        <w:pStyle w:val="BodyText"/>
      </w:pPr>
      <w:r>
        <w:t xml:space="preserve">- Cái này không thể được. Sức khỏe của ngài do tổ chuyên gia phụ trách, cái này....cái này....</w:t>
      </w:r>
    </w:p>
    <w:p>
      <w:pPr>
        <w:pStyle w:val="BodyText"/>
      </w:pPr>
      <w:r>
        <w:t xml:space="preserve">Trang Duệ muốn châm cứu cho lão gia tử, điều này trái với quy củ. Tên hộ lý có kinh nghiệm chăm sóc người bệnh vô cùng phong phủ cũng cảm thấy khó khăn trong việc khuyên nhủ lão gia tử.</w:t>
      </w:r>
    </w:p>
    <w:p>
      <w:pPr>
        <w:pStyle w:val="BodyText"/>
      </w:pPr>
      <w:r>
        <w:t xml:space="preserve">- Không được, tuyệt đối không được. Chúng ta chỉ vì sức khỏe của ngài mà thôi. Nếu như ngài cảm giác có chỗ nào không thoải mái, nếu muốn tiền hành châm cứu thì có thể để ta châm cứu cho ngài được rồi.</w:t>
      </w:r>
    </w:p>
    <w:p>
      <w:pPr>
        <w:pStyle w:val="BodyText"/>
      </w:pPr>
      <w:r>
        <w:t xml:space="preserve">Bác sĩ Đậu nhanh chóng chạy đến, một mực nghĩ cách bác bỏ ý định của Trang Duệ. Những lão nhân gia gần đất xa trời này đều là tài phú quý giá nhất của nước cộng hòa. Không được phép sơ xuất một chút nào.</w:t>
      </w:r>
    </w:p>
    <w:p>
      <w:pPr>
        <w:pStyle w:val="BodyText"/>
      </w:pPr>
      <w:r>
        <w:t xml:space="preserve">Những người ở độ tuổi này bình thường chỉ cần bị cảm mạo phong hàn thôi đã phải nộp lên bao nhiêu giấy tờ báo cáo rồi. Đậu bác sĩ làm sao có thể để cho Trang Duệ, một người không có trụ cột châm cứu, tùy tiện đi châm cứu cho lão gia tử được cơ chứ.</w:t>
      </w:r>
    </w:p>
    <w:p>
      <w:pPr>
        <w:pStyle w:val="BodyText"/>
      </w:pPr>
      <w:r>
        <w:t xml:space="preserve">Nếu như Đậu bác sĩ thực sự đồng ý, đoán chừng ngày hôm sau sẽ bị cách ly thẩm tra. Nói không chừng sẽ bị cục an toàn liệt phần thành phần nguy hiểm.</w:t>
      </w:r>
    </w:p>
    <w:p>
      <w:pPr>
        <w:pStyle w:val="BodyText"/>
      </w:pPr>
      <w:r>
        <w:t xml:space="preserve">- Bác sĩ Đậu. Cứ để cho tiểu Duệ châm cứu cho ông ngoại hắn một lần đi, không có sao đâu? Chỉ là châm cứu ở trên tay thoáng một chút mà thôi.</w:t>
      </w:r>
    </w:p>
    <w:p>
      <w:pPr>
        <w:pStyle w:val="BodyText"/>
      </w:pPr>
      <w:r>
        <w:t xml:space="preserve">Từng tự thân chứng kiến sự thần kỳ của nhi tử, Âu Dương Uyển mở miệng nói vài câu. ĐI đến Bắc Kinh được hơn một năm. Nàng cùng với những bác sĩ chăm lo sức khỏe cho cha mình vô cùng quen thuộc.</w:t>
      </w:r>
    </w:p>
    <w:p>
      <w:pPr>
        <w:pStyle w:val="BodyText"/>
      </w:pPr>
      <w:r>
        <w:t xml:space="preserve">- Ta nói Âu Dương đại tỷ đừng có trách. Mỗi một huyệt vị trên cơ thể con người đều cùng một nhịp thở, không thể nào tùy tiện châm kim vào được. Vạn nhất xảy ra vấn đề gì, trách nhiệm không ai gánh nổi.</w:t>
      </w:r>
    </w:p>
    <w:p>
      <w:pPr>
        <w:pStyle w:val="BodyText"/>
      </w:pPr>
      <w:r>
        <w:t xml:space="preserve">Đậu bác sĩ nghe Âu Dương Uyển nói như vậy, lập tức than thở. Hắn không nghĩ tới Âu Dương Uyển gần đây cũng không có thông tình đạt lý. Rõ ràng lại đi giúp cho đỡ Trang Duệ.</w:t>
      </w:r>
    </w:p>
    <w:p>
      <w:pPr>
        <w:pStyle w:val="BodyText"/>
      </w:pPr>
      <w:r>
        <w:t xml:space="preserve">Theo như bác sĩ Đậu nhìn nhận thì Trang Duệ ở trường học cũng chỉ mới học được một chút da lông mà thôi. Vậy mà đã chạy ra bên ngoài khoe khoang, đoán chừng cũng chỉ vì muốn nịnh nọt lão nhân gia, để trong gia tộc được sủng ái thêm một chút.</w:t>
      </w:r>
    </w:p>
    <w:p>
      <w:pPr>
        <w:pStyle w:val="BodyText"/>
      </w:pPr>
      <w:r>
        <w:t xml:space="preserve">Trung thực mà nói bác sĩ Đậu đối với Trang Duệ thực sự không để vào mắt, dùng loại phương thức này để nịnh nọt lão nhân gia. Các ngươi là vãn bối mà không biết quý trọng thân thể của lão nhân. Vậy những người làm bác sĩ như hắn cũng không dám cùng thân thể lão nhân gia nói giỡn, đây là chức trách của bọn hắn.</w:t>
      </w:r>
    </w:p>
    <w:p>
      <w:pPr>
        <w:pStyle w:val="BodyText"/>
      </w:pPr>
      <w:r>
        <w:t xml:space="preserve">Bất quá bác sĩ Đậu không biết gia tài của Trang Duệ cũng có bạc triệu, cũng không cần dựa vào thế lực của Âu Dương gia tộc, hắn cũng có thể ngắn ngủi trong vòng hai năm kiếm được vô số lợi nhuận.</w:t>
      </w:r>
    </w:p>
    <w:p>
      <w:pPr>
        <w:pStyle w:val="BodyText"/>
      </w:pPr>
      <w:r>
        <w:t xml:space="preserve">Muốn nói thơn lây thì phải nói là Âu Dương gia tộc thơm lây Trang Duệ. Nếu không phải năm trước Trang Duệ trị hết bệnh cho lão gia tử thì chỉ sợ Âu Dương Chấn Sơn cũng không thể thuận lợi thượng vị như vậy. Âu Dương gia cũng không có phong quang như ngày hôm nay.</w:t>
      </w:r>
    </w:p>
    <w:p>
      <w:pPr>
        <w:pStyle w:val="BodyText"/>
      </w:pPr>
      <w:r>
        <w:t xml:space="preserve">- Có lẽ không sao đâu. Tiểu Duệ đã châm cứu cho chúng ta, cảm giác rất thoải mãi...</w:t>
      </w:r>
    </w:p>
    <w:p>
      <w:pPr>
        <w:pStyle w:val="BodyText"/>
      </w:pPr>
      <w:r>
        <w:t xml:space="preserve">Âu Dương Uyển không được yêu cầu đối với việc châm cứu khắt khe như thế nào, nhưng nàng đã từng thấy được hiệu quả của việc Trang Duệ châm cứu. Dù không thể vì cha gia giải trừ đau ốm nhưng cũng sẽ không khiến ngài mắc bệnh.</w:t>
      </w:r>
    </w:p>
    <w:p>
      <w:pPr>
        <w:pStyle w:val="BodyText"/>
      </w:pPr>
      <w:r>
        <w:t xml:space="preserve">Trong lúc Âu Dương Uyển cùng với bác sĩ Đậu nói chuyện, Trang Duệ vẫn luôn giữ im lặng, việc này nếu như hắn xen vào sẽ càng thêm rắc rối.</w:t>
      </w:r>
    </w:p>
    <w:p>
      <w:pPr>
        <w:pStyle w:val="BodyText"/>
      </w:pPr>
      <w:r>
        <w:t xml:space="preserve">Nếu như bác sĩ Đậu có thể bị Trang Duệ thuyết phục, đó là điều tốt nhất. Nếu thật sự không được, tối đa về sau bản thân hắn sẽ lên Ngọc Tuyết Sơn, thừa dịp lão nhân gia nghỉ chưa mà chân cứu. Như vậy cũng có thể giúp cho lão nhân gia cải thiện sức khỏe.</w:t>
      </w:r>
    </w:p>
    <w:p>
      <w:pPr>
        <w:pStyle w:val="BodyText"/>
      </w:pPr>
      <w:r>
        <w:t xml:space="preserve">- Không được. Chúng ta đối với sức khỏe của những người ở đây chịu trách nhiệm hoàn toàn. Coi như ta đồng ý thì tổ chuyên gia cũng không đồng ý.</w:t>
      </w:r>
    </w:p>
    <w:p>
      <w:pPr>
        <w:pStyle w:val="BodyText"/>
      </w:pPr>
      <w:r>
        <w:t xml:space="preserve">Bác sĩ Đậu lắc đầu, chính mình cả ngày bề bộn, không nghĩ đến người nhà của bệnh nhân còn gây thêm phiền phức. Điều này khiến cho bác sĩ Đậu đang hết sức thực hiện chức phận của mình vô cùng phiền muộn.</w:t>
      </w:r>
    </w:p>
    <w:p>
      <w:pPr>
        <w:pStyle w:val="BodyText"/>
      </w:pPr>
      <w:r>
        <w:t xml:space="preserve">- Là ông ngoại sợ đau. Niếp Niếp cũng không sợ, sao ông ngoại lại sợ...</w:t>
      </w:r>
    </w:p>
    <w:p>
      <w:pPr>
        <w:pStyle w:val="BodyText"/>
      </w:pPr>
      <w:r>
        <w:t xml:space="preserve">Âu Dương Uyển đang nói chuyện với bác sĩ Đậ, tiểu Niếp Niếp to gan lớn mật viết lên giấy rồi xấu hổ đưa cho Âu Dương lão gia tử.</w:t>
      </w:r>
    </w:p>
    <w:p>
      <w:pPr>
        <w:pStyle w:val="Compact"/>
      </w:pPr>
      <w:r>
        <w:br w:type="textWrapping"/>
      </w:r>
      <w:r>
        <w:br w:type="textWrapping"/>
      </w:r>
    </w:p>
    <w:p>
      <w:pPr>
        <w:pStyle w:val="Heading2"/>
      </w:pPr>
      <w:bookmarkStart w:id="952" w:name="chương-93-0-châm-cứu.5"/>
      <w:bookmarkEnd w:id="952"/>
      <w:r>
        <w:t xml:space="preserve">930. Chương 93 0: Châm Cứu.(5)</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930: Châm cứu.(5)</w:t>
      </w:r>
    </w:p>
    <w:p>
      <w:pPr>
        <w:pStyle w:val="BodyText"/>
      </w:pPr>
      <w:r>
        <w:t xml:space="preserve">Nhóm dịch: Dungnhi</w:t>
      </w:r>
    </w:p>
    <w:p>
      <w:pPr>
        <w:pStyle w:val="BodyText"/>
      </w:pPr>
      <w:r>
        <w:t xml:space="preserve">Sưu tầm by khunglongconhaman -</w:t>
      </w:r>
    </w:p>
    <w:p>
      <w:pPr>
        <w:pStyle w:val="BodyText"/>
      </w:pPr>
      <w:r>
        <w:t xml:space="preserve">Nguồn: Vipvandan</w:t>
      </w:r>
    </w:p>
    <w:p>
      <w:pPr>
        <w:pStyle w:val="BodyText"/>
      </w:pPr>
      <w:r>
        <w:t xml:space="preserve">- Nói... vớ vẩn. Ta như thế nào lại sợ đau. Tiểu nhà đầu, có tin không sau này ngươi đánh rắm cũng không được.</w:t>
      </w:r>
    </w:p>
    <w:p>
      <w:pPr>
        <w:pStyle w:val="BodyText"/>
      </w:pPr>
      <w:r>
        <w:t xml:space="preserve">Tục ngữ có câu đồng ngôn không có kỵ. Tiểu nha đầu nói chuyện chính là suy nghĩ trong nội tâm nàng. Điều này khiến cho lão gia tử cả đời cường liệt không chấp nhận được.</w:t>
      </w:r>
    </w:p>
    <w:p>
      <w:pPr>
        <w:pStyle w:val="BodyText"/>
      </w:pPr>
      <w:r>
        <w:t xml:space="preserve">- Tiểu Đậu, không có việc gì đâu. Chỉ là châm một cái một thôi, không chết người đâu mà sợ. Năm đó Từ lão hổ tham gia đội cảm tử, cũng từng trúng đạn. Lúc đó hắn còn cứng rắn móc đầu đạn ra. Chẳng nhẽ ta còn không bằng hắn.</w:t>
      </w:r>
    </w:p>
    <w:p>
      <w:pPr>
        <w:pStyle w:val="BodyText"/>
      </w:pPr>
      <w:r>
        <w:t xml:space="preserve">Kỳ thật, Âu Dương lão gia tử thật sự không có được bằng Từ lão hổ. Từ khi thành lập đất nước, Từ lão hổ đã trở thành nhân vật số một số hai. Bản thân hắn xuất thân từ thiếu lâm. Khi tuổi còn trẻ đã tham gia cách mạng, tính nóng như lửa. Mãi đến khi lên làm sư trưởng, còn kiến tạo đội cảm tử. Từ đó cũng được liệt vào những nhân vật truyền kỳ.</w:t>
      </w:r>
    </w:p>
    <w:p>
      <w:pPr>
        <w:pStyle w:val="BodyText"/>
      </w:pPr>
      <w:r>
        <w:t xml:space="preserve">Tuy đều là thượng tướng khai quốc nhưng chiến công của Âu Dương Cương tuy không kém Từ lão hổ. Thế nhưng danh vọng của hắn ở trong dân gian, xa xa lại không bằng. Điều này khiến cho lão gia tử thủy chung vẫn canh cánh trong lòng. Cho nên bất cứ chuyện gì đều thích lấy Từ lão hổ ra so sánh.</w:t>
      </w:r>
    </w:p>
    <w:p>
      <w:pPr>
        <w:pStyle w:val="BodyText"/>
      </w:pPr>
      <w:r>
        <w:t xml:space="preserve">- Không được! Ngài không thể phạm sai lầm được.</w:t>
      </w:r>
    </w:p>
    <w:p>
      <w:pPr>
        <w:pStyle w:val="BodyText"/>
      </w:pPr>
      <w:r>
        <w:t xml:space="preserve">Bác sĩ đậu nghe lão gia tử nói như vậy thì không khỏi cười khổ. Hắn ở chỗ này công tác đã hơn mười năm, đối với tính khí của lão nhân gia vô cùng quen thuộc. Mỗi một người đều vô cùng quyết đoán, nói một mà không có hai. Mỗi khi mở miệng ra, hắn căn bản không ngăn cản được.</w:t>
      </w:r>
    </w:p>
    <w:p>
      <w:pPr>
        <w:pStyle w:val="BodyText"/>
      </w:pPr>
      <w:r>
        <w:t xml:space="preserve">- Phạm sai lầm cái gì? Ngoại tôn, xem bệnh cho ta, có cái gì phậm sai lầm ở đây.</w:t>
      </w:r>
    </w:p>
    <w:p>
      <w:pPr>
        <w:pStyle w:val="BodyText"/>
      </w:pPr>
      <w:r>
        <w:t xml:space="preserve">Âu Dương Cương trừng mắt, sau đó lại nhìn về phía tiểu nha đầu nói:</w:t>
      </w:r>
    </w:p>
    <w:p>
      <w:pPr>
        <w:pStyle w:val="BodyText"/>
      </w:pPr>
      <w:r>
        <w:t xml:space="preserve">- Nha đầu, ta còn lâu mới sợ đâu. Đại đao chém lên cổ ta con không sợ, chẳng phải bụng ta còn một vết sẹo lớn hay sao....</w:t>
      </w:r>
    </w:p>
    <w:p>
      <w:pPr>
        <w:pStyle w:val="BodyText"/>
      </w:pPr>
      <w:r>
        <w:t xml:space="preserve">Lão ngoan đồng cùng với tiểu hài tử so đo một hồi hăng say, mọi người đứng xung quanh cũng cảm thấy buồn cười. Ngay cả Âu Dương Quân sợ lão gia tử như sợ cọp cũng trốn ở góc phòng cười trộm.</w:t>
      </w:r>
    </w:p>
    <w:p>
      <w:pPr>
        <w:pStyle w:val="BodyText"/>
      </w:pPr>
      <w:r>
        <w:t xml:space="preserve">- Ông ngoại thật là giỏi....ông ngoại thật là giỏi.</w:t>
      </w:r>
    </w:p>
    <w:p>
      <w:pPr>
        <w:pStyle w:val="BodyText"/>
      </w:pPr>
      <w:r>
        <w:t xml:space="preserve">Tiểu nha đầu giơ ngón tay cái về phía lão gia tử. Người không biết còn cho rằng tiểu Niếp Niệp là trẻ con nên không hiểu chuyện. Chỉ có Trang Duệ là biết, đây là do hắn dùng một hộp chocolate vị kem cùng với tiểu nha đầu này làm giao dịch.</w:t>
      </w:r>
    </w:p>
    <w:p>
      <w:pPr>
        <w:pStyle w:val="BodyText"/>
      </w:pPr>
      <w:r>
        <w:t xml:space="preserve">- Đó là đương nhiên, nhớ lại năm đó ông ngoại ngươi....</w:t>
      </w:r>
    </w:p>
    <w:p>
      <w:pPr>
        <w:pStyle w:val="BodyText"/>
      </w:pPr>
      <w:r>
        <w:t xml:space="preserve">Đời này, lão gia tử đã trải qua rất nhiều chuyện. Lần này lại bị nữ ngoại tôn không hiểu chuyện khơi dậy cảm giác hồi xưa. Lão gia tử lại muốn bắt đầu kể về chuyện ngày xưa.</w:t>
      </w:r>
    </w:p>
    <w:p>
      <w:pPr>
        <w:pStyle w:val="BodyText"/>
      </w:pPr>
      <w:r>
        <w:t xml:space="preserve">- Thế nhưng mà. Ông ngoại, ông vẫn còn chưa có châm kim mà. Vẫn là không có lợi hại bằng Niếp Niếp.</w:t>
      </w:r>
    </w:p>
    <w:p>
      <w:pPr>
        <w:pStyle w:val="BodyText"/>
      </w:pPr>
      <w:r>
        <w:t xml:space="preserve">Trang Duệ sợ lão gia tử không kiềm lòng được lại thao thao bất tuyệt vài tiếng đồng hồ, liền vội vàng nháy mắt với tiểu nha đầu Niếp Niếp để tiểu nha đầu này mở miệng đưa lão gia tử trở về hiện thực. xem tại</w:t>
      </w:r>
    </w:p>
    <w:p>
      <w:pPr>
        <w:pStyle w:val="BodyText"/>
      </w:pPr>
      <w:r>
        <w:t xml:space="preserve">- Ách. Châm cứu. Tiểu tử kia, nhanh đến châm cứu cho ta. Nhanh lên!</w:t>
      </w:r>
    </w:p>
    <w:p>
      <w:pPr>
        <w:pStyle w:val="BodyText"/>
      </w:pPr>
      <w:r>
        <w:t xml:space="preserve">Lão nhân lại bị tiểu nha đầu nói, nhịn không được ngoắc tay với Trang Duệ, kêu hắn đến châm cứu. Lúc này đếu như Trang Duệ có lấy đao xẻo lão gia tử một khối thịt, đoán chừng hắn cũng phải cắn răng nhịn xuống. Bị một tiểu nha đầu kinh bỉ, lão gia tử sao có thể nhịn được?</w:t>
      </w:r>
    </w:p>
    <w:p>
      <w:pPr>
        <w:pStyle w:val="BodyText"/>
      </w:pPr>
      <w:r>
        <w:t xml:space="preserve">Trang Duệ không có trả lời, mà đưa ánh mắt nhìn về phía bác sĩ Đậu.</w:t>
      </w:r>
    </w:p>
    <w:p>
      <w:pPr>
        <w:pStyle w:val="BodyText"/>
      </w:pPr>
      <w:r>
        <w:t xml:space="preserve">- Nhìn tiểu Đậu làm gì vậy. Nhanh lên...</w:t>
      </w:r>
    </w:p>
    <w:p>
      <w:pPr>
        <w:pStyle w:val="BodyText"/>
      </w:pPr>
      <w:r>
        <w:t xml:space="preserve">Lão gia tử nhìn thấy Trang Duệ không nói lời nào, lập tức gấp gáp nói. Biểu hiện của tiểu hài tử này giống như không tin tưởng mình, hắn nóng lòng muốn chứng minh khiến cho bác sĩ Đậu dở khóc dở cười.</w:t>
      </w:r>
    </w:p>
    <w:p>
      <w:pPr>
        <w:pStyle w:val="BodyText"/>
      </w:pPr>
      <w:r>
        <w:t xml:space="preserve">- Khục khục. Như vậy đi. Tiểu Trang, ngươi muốn châm vào huyệt vị nào? Có thể nói trước cho ta biết được không. Từ đó ta mới có thể quyết định có được hay không?</w:t>
      </w:r>
    </w:p>
    <w:p>
      <w:pPr>
        <w:pStyle w:val="BodyText"/>
      </w:pPr>
      <w:r>
        <w:t xml:space="preserve">Bác sĩ Đậu biết rõ tính tình lão gia tử, ai nói đều cũng vô dụng, dứt khoát muốn thủ châm. Vạn nhất Trang Duệ có trình độ gà mờ châm cứu cho tiểu hài tử chảy máu cũng sẽ không có ý tứ đi châm cứu cho lão gia tử.</w:t>
      </w:r>
    </w:p>
    <w:p>
      <w:pPr>
        <w:pStyle w:val="BodyText"/>
      </w:pPr>
      <w:r>
        <w:t xml:space="preserve">Người của tổ chuyên gia đều đi vào trong sân nhỏ, đứng bên cạnh Âu Dương Cương. Một vị bác sĩ đeo kính nói:</w:t>
      </w:r>
    </w:p>
    <w:p>
      <w:pPr>
        <w:pStyle w:val="BodyText"/>
      </w:pPr>
      <w:r>
        <w:t xml:space="preserve">- Bác sĩ Kỳ, để ta đi. Dù sao ta cũng từng cùng Chu đạo sư chuyên môn học tập về châm cứu...</w:t>
      </w:r>
    </w:p>
    <w:p>
      <w:pPr>
        <w:pStyle w:val="BodyText"/>
      </w:pPr>
      <w:r>
        <w:t xml:space="preserve">Trang Duệ không có nghĩ tới đêh tử của Chu viện trưởng cũng đến. Xem bộ dáng của những người này, chỉ sợ đều tới để lấy lòng người. Cho nên Trang Duệ cũng không nói chuyện với bọn họ. Chờ bọn họ thương lượng xong, bản thân hắn mới đi châm cứu.</w:t>
      </w:r>
    </w:p>
    <w:p>
      <w:pPr>
        <w:pStyle w:val="BodyText"/>
      </w:pPr>
      <w:r>
        <w:t xml:space="preserve">- Không cần! Ta đi là được rồi.</w:t>
      </w:r>
    </w:p>
    <w:p>
      <w:pPr>
        <w:pStyle w:val="BodyText"/>
      </w:pPr>
      <w:r>
        <w:t xml:space="preserve">Bác sĩ Đậu khoát tay. Nói trắng ra, châm cứu là hoạt huyết thông mạch. Thông qua việc kích thích các huyệt đạo mà trị liệu các bệnh tương ứng. Chính vì điều này mà bác sĩ Đậu mới không đồng ý cho Trang Duệ châm cứu.</w:t>
      </w:r>
    </w:p>
    <w:p>
      <w:pPr>
        <w:pStyle w:val="BodyText"/>
      </w:pPr>
      <w:r>
        <w:t xml:space="preserve">- Tiểu Trang, đến đây đi. Muốn châm vào huyệt đạo trên lưng hay trên đùi?</w:t>
      </w:r>
    </w:p>
    <w:p>
      <w:pPr>
        <w:pStyle w:val="BodyText"/>
      </w:pPr>
      <w:r>
        <w:t xml:space="preserve">Bác sĩ Đậu vừa nói chuyện vừa cởi cái áo khoác trắng ra. Hắn cũng không biết Trang Duệ đã học qua mấy hóa về châm cứu, cho nên mới cần phải xác định trước huyệt vị mà Trang Duệ muốn châm cứu.</w:t>
      </w:r>
    </w:p>
    <w:p>
      <w:pPr>
        <w:pStyle w:val="BodyText"/>
      </w:pPr>
      <w:r>
        <w:t xml:space="preserve">- Bác sĩ Đậu, ta mới học được một châm là huyệt dương cốc. Huyệt đạo này có thể kích thích thần kinh, có công năng sáng mắt, an thần. Ông ngoại ta thường xuyên ù tai, nói không chừng có hiệu quả.</w:t>
      </w:r>
    </w:p>
    <w:p>
      <w:pPr>
        <w:pStyle w:val="BodyText"/>
      </w:pPr>
      <w:r>
        <w:t xml:space="preserve">Trang Duệ nói như vậy khiến cho bác sĩ Đậu thoáng sững sờ một chút. Tiểu tử này vậy mà đối với y lý, lý thuyết y học rất năm chắc. Xem ra cũng có chút công phụ.</w:t>
      </w:r>
    </w:p>
    <w:p>
      <w:pPr>
        <w:pStyle w:val="BodyText"/>
      </w:pPr>
      <w:r>
        <w:t xml:space="preserve">Hơn nữa Trang Duệ còn nói muốn trị bệnh tai điếc cho lão gia tử. Không cần biết kỹ thuật châm cứu của hắn như thế nào, nhưng dù sao cũng có cái hiếu của vãn bối, cũng không phải lấy lòng như những người khác.</w:t>
      </w:r>
    </w:p>
    <w:p>
      <w:pPr>
        <w:pStyle w:val="BodyText"/>
      </w:pPr>
      <w:r>
        <w:t xml:space="preserve">Nghĩ tới đây, sắc mặt bác sĩ Đậu hòa hoãn xuống. Hắn đi đến giữa sân ngồi xuống ghế đá, rồi duỗi tay ra nói:</w:t>
      </w:r>
    </w:p>
    <w:p>
      <w:pPr>
        <w:pStyle w:val="BodyText"/>
      </w:pPr>
      <w:r>
        <w:t xml:space="preserve">- Vậy thì châm vào huyệt dương cốc, tiểu Trang, đến đây đi.</w:t>
      </w:r>
    </w:p>
    <w:p>
      <w:pPr>
        <w:pStyle w:val="BodyText"/>
      </w:pPr>
      <w:r>
        <w:t xml:space="preserve">Nhìn thấy Trang Duệ thật sự muốn châm cứu, mọi người cũng nhao nhao vây xung quanh xem. Ngay cả lão thái thái mặc dù đã từng được Trang Duệ châm cứu cũng cảm thấy lo lắng.</w:t>
      </w:r>
    </w:p>
    <w:p>
      <w:pPr>
        <w:pStyle w:val="BodyText"/>
      </w:pPr>
      <w:r>
        <w:t xml:space="preserve">Lão thái thái đối với chính ngoại tôn của mình cũng không có đủ tin tưởng, bà nhìn Trang Duệ lấy ra bọc ngân châm, lại sợ sệt nói:</w:t>
      </w:r>
    </w:p>
    <w:p>
      <w:pPr>
        <w:pStyle w:val="BodyText"/>
      </w:pPr>
      <w:r>
        <w:t xml:space="preserve">- Tiểu Trang! Cẩn thận một chút, châm này có thể.......</w:t>
      </w:r>
    </w:p>
    <w:p>
      <w:pPr>
        <w:pStyle w:val="BodyText"/>
      </w:pPr>
      <w:r>
        <w:t xml:space="preserve">Lời nói của lão thái thái khiến cho bác sĩ Đậu đang ngồi vững vàng trên ghế cũng phải rùng mình. Cây ngân châm này cũng phải dài đến hơn mười centimet. Nếu như không có trình độ mà châm cứu cho người khác không biết sẽ xảy ra chuyện gì?</w:t>
      </w:r>
    </w:p>
    <w:p>
      <w:pPr>
        <w:pStyle w:val="BodyText"/>
      </w:pPr>
      <w:r>
        <w:t xml:space="preserve">Nhìn trộm biểu tình của Trang Duệ, bác sĩ Đậu có chút sợ hãi. Đầu năm này người làm chuyện điên rồ rất nhiều. Không sợ ngươi không hiểu chỉ sợ ngươi làm bậy làm bạ mà gây ra chuyện.</w:t>
      </w:r>
    </w:p>
    <w:p>
      <w:pPr>
        <w:pStyle w:val="Compact"/>
      </w:pPr>
      <w:r>
        <w:br w:type="textWrapping"/>
      </w:r>
      <w:r>
        <w:br w:type="textWrapping"/>
      </w:r>
    </w:p>
    <w:p>
      <w:pPr>
        <w:pStyle w:val="Heading2"/>
      </w:pPr>
      <w:bookmarkStart w:id="953" w:name="chương-931-thần-kỳ.1"/>
      <w:bookmarkEnd w:id="953"/>
      <w:r>
        <w:t xml:space="preserve">931. Chương 931 : Thần Kỳ.(1)</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931: Thần kỳ.(1)</w:t>
      </w:r>
    </w:p>
    <w:p>
      <w:pPr>
        <w:pStyle w:val="BodyText"/>
      </w:pPr>
      <w:r>
        <w:t xml:space="preserve">Nhóm dịch: Dungnhi</w:t>
      </w:r>
    </w:p>
    <w:p>
      <w:pPr>
        <w:pStyle w:val="BodyText"/>
      </w:pPr>
      <w:r>
        <w:t xml:space="preserve">Sưu tầm by khunglongconhaman -</w:t>
      </w:r>
    </w:p>
    <w:p>
      <w:pPr>
        <w:pStyle w:val="BodyText"/>
      </w:pPr>
      <w:r>
        <w:t xml:space="preserve">Nguồn: Vipvandan</w:t>
      </w:r>
    </w:p>
    <w:p>
      <w:pPr>
        <w:pStyle w:val="BodyText"/>
      </w:pPr>
      <w:r>
        <w:t xml:space="preserve">- Bà ngoại. Không có việc gì đâu. Tối đa chỉ châm vào một centimet thôi. Bà cũng không cần quá xem thường cháu như vậy chứ.</w:t>
      </w:r>
    </w:p>
    <w:p>
      <w:pPr>
        <w:pStyle w:val="BodyText"/>
      </w:pPr>
      <w:r>
        <w:t xml:space="preserve">Trang Duệ cười cười mở bao châm ra. Hắn lấy ra một cây mai hoa châm, lại hơ nó trên ngọn lửa đèn cồn một chút, sau đó lấy băng gạc lau sạch mới nhắm tới cổ tay bác sĩ Đậu, bắt đầu hạ châm.</w:t>
      </w:r>
    </w:p>
    <w:p>
      <w:pPr>
        <w:pStyle w:val="BodyText"/>
      </w:pPr>
      <w:r>
        <w:t xml:space="preserve">Nhìn một loạt những động tác này của Trang Duệ, cũng khiến cho sắc mặt bác sĩ Đậu vốn trắng bệch cũng hồi phục hồng thuận lại phần nào. Không cần biết kỹ thuật châm cứu của Trang Duệ như thế nào nhưng mà biện pháp trừ độc trước khi châm cứu tuyệt đối không thể bắt bẻ.</w:t>
      </w:r>
    </w:p>
    <w:p>
      <w:pPr>
        <w:pStyle w:val="BodyText"/>
      </w:pPr>
      <w:r>
        <w:t xml:space="preserve">Nhìn thấy Trang Duệ có một loạt các thao tác chuẩn bị thành thạo như vậy, bác sĩ Đậu cũng yên lòng. Chắc châm kim vào một huyệt dương cốc cũng không xảy ra chuyên gì. Cho dù trình độ của Trang Duệ có gà mờ đi chăng nữa thì cũng chỉ chảy ra chút huyết ma thôi. Chắc cũng không phát sinh ra chuyện gì ngoài ý muốn.</w:t>
      </w:r>
    </w:p>
    <w:p>
      <w:pPr>
        <w:pStyle w:val="BodyText"/>
      </w:pPr>
      <w:r>
        <w:t xml:space="preserve">- Ta cùng tiến sĩ viện y học chuyên tâm học tập châm cứu. Ha ha, lần nước trước mặt các vị chuyên gia thật sự là múa rìu qua mắt thợ... Thế nhưng ta tuyệt đối tin tưởng ông ngoại của ta sẽ khỏe mạnh, không có bất kỳ ảnh hưởng bất lợi nào...</w:t>
      </w:r>
    </w:p>
    <w:p>
      <w:pPr>
        <w:pStyle w:val="BodyText"/>
      </w:pPr>
      <w:r>
        <w:t xml:space="preserve">Trang Duệ, ngẩng đầu nhàn nhạt cười. Hắn biết rõ cách nghĩ của bác sĩ Đậu. Chính mình nếu không cần thận, lúc châm cứu gặp phải chuyện gì không may thì không sao cả. Thế nhưng nếu như có hiệu quả, ở một mức độ nào đó chính là cướp bát cơm của người khác.</w:t>
      </w:r>
    </w:p>
    <w:p>
      <w:pPr>
        <w:pStyle w:val="BodyText"/>
      </w:pPr>
      <w:r>
        <w:t xml:space="preserve">Bất quá những gì Trang Duệ nói đều là sự thật. Hắn xác thực ở viên y học cũng là một nghiên cứu viên về ngân châm không có sử dụng từ tính. Vấn đề này hoàn toàn đối lập với hiệu quả trị liệu từ châm viêm của bác sĩ Sinh.</w:t>
      </w:r>
    </w:p>
    <w:p>
      <w:pPr>
        <w:pStyle w:val="BodyText"/>
      </w:pPr>
      <w:r>
        <w:t xml:space="preserve">Có một lần Trang Duệ thấy một người bạn cùng lớp thất thần, cằn nhằn về một vấn đề gì đó. Phương hướng mà hắn nghiên cứu cũng không được đạo sư và các bạn học tán thành. Cho nên khi thấy Trang Duệ cũng muốn tham gia nghiên cứu, hắn liền coi Trâng Duệ là tri kỉ. Không tới hai tháng, hai người rốt cuộc cũng có được chút thành tựu.</w:t>
      </w:r>
    </w:p>
    <w:p>
      <w:pPr>
        <w:pStyle w:val="BodyText"/>
      </w:pPr>
      <w:r>
        <w:t xml:space="preserve">Những bản bút ký ghi chép quá trình nghiên cứu của người bạn kia, hắn hào sảng giao hết cho Trang Duệ, bằng không Trang Duệ cung sẽ không có ý niệm châm cứu cho người nhà trong đầu. Dù sao đồng dạng là một cây châm nhưng khi châm cứu sẽ tạo ra hiểu quả không giống nhau. Việc này, hiện tại khó mà giải thích được.</w:t>
      </w:r>
    </w:p>
    <w:p>
      <w:pPr>
        <w:pStyle w:val="BodyText"/>
      </w:pPr>
      <w:r>
        <w:t xml:space="preserve">- Đến đây đi! Không phải sợ, châm cứu cần thực hành nhiều mới khá lên được.</w:t>
      </w:r>
    </w:p>
    <w:p>
      <w:pPr>
        <w:pStyle w:val="BodyText"/>
      </w:pPr>
      <w:r>
        <w:t xml:space="preserve">Nghe Trang Duệ nói như vậy, bác sĩ Đậu ngược lại cổ vũ một câu. Hắn đối với ngường trẻ tuổi này càng thêm thưởng thức, xem ra Trang Duệ cùng với những học sinh quần áo là lượt có cách suy nghĩ khác hẳn nhau.</w:t>
      </w:r>
    </w:p>
    <w:p>
      <w:pPr>
        <w:pStyle w:val="BodyText"/>
      </w:pPr>
      <w:r>
        <w:t xml:space="preserve">- Tốt....!!</w:t>
      </w:r>
    </w:p>
    <w:p>
      <w:pPr>
        <w:pStyle w:val="BodyText"/>
      </w:pPr>
      <w:r>
        <w:t xml:space="preserve">Trang Duệ gật đầu đồng ý, lực chú ý của hắn tập trong toàn bộ lên cổ tay của bác sĩ Đậu, ngón tay cái cùng ngón tay trỏ hơi dùng sức xoay xoay ngân châm châm vào huyệt dương cốc.</w:t>
      </w:r>
    </w:p>
    <w:p>
      <w:pPr>
        <w:pStyle w:val="BodyText"/>
      </w:pPr>
      <w:r>
        <w:t xml:space="preserve">Ngân châm vừa cắm vào huyệt dương cốc khoảng chừng một centimet, Trang Duệ mới ngừng tay hour:</w:t>
      </w:r>
    </w:p>
    <w:p>
      <w:pPr>
        <w:pStyle w:val="BodyText"/>
      </w:pPr>
      <w:r>
        <w:t xml:space="preserve">- Bác sĩ Đậu, có cảm giác gì?</w:t>
      </w:r>
    </w:p>
    <w:p>
      <w:pPr>
        <w:pStyle w:val="BodyText"/>
      </w:pPr>
      <w:r>
        <w:t xml:space="preserve">- Ân! Có chút nhức mỏi, vị trí huyệt vị không sai, không có độ lệch.</w:t>
      </w:r>
    </w:p>
    <w:p>
      <w:pPr>
        <w:pStyle w:val="BodyText"/>
      </w:pPr>
      <w:r>
        <w:t xml:space="preserve">Bác sĩ Đậu thẳng thắn trả lời, tiểu tử này thật sự thú vị. Vậy mà lại hỏi một bác sĩ như hắn vấn đề này. Bất quá thủ pháp hạ châm của Trang Duệ vẫn còn chưa được lưu loát, tại lúc vê châm dùng sức hơi mạnh.</w:t>
      </w:r>
    </w:p>
    <w:p>
      <w:pPr>
        <w:pStyle w:val="BodyText"/>
      </w:pPr>
      <w:r>
        <w:t xml:space="preserve">Bất quá những lời này của bác sĩ Đậu nói ra cũng chỉ tương đối mà thôi. Một người tự học châm cứu giống như Trang Duệ, mà làm được như thế này là tốt rồi. Từ kỹ thuật cứu trên mà nói thì Trang Duệ so với một số y sinh vừa mới tốt nghiệp ra thực hành còn thành thạo hơn vài lần.</w:t>
      </w:r>
    </w:p>
    <w:p>
      <w:pPr>
        <w:pStyle w:val="BodyText"/>
      </w:pPr>
      <w:r>
        <w:t xml:space="preserve">- Bác sĩ Đậu, hiện tại thì sao? Có cảm giác gì?</w:t>
      </w:r>
    </w:p>
    <w:p>
      <w:pPr>
        <w:pStyle w:val="BodyText"/>
      </w:pPr>
      <w:r>
        <w:t xml:space="preserve">Hai ngón tay Trang Duệ nắm ngân châm khẽ vê động. Bất quá ngân châm không có tiếp tục châm xuống, chỉ ở vị trí huyệt đạo hoạt dộng. Tại thời điểm vê động ngân châm, Trang Duệ cũng phân ra một tia linh khí truyền vào trong cơ thể bác sĩ Đậu.</w:t>
      </w:r>
    </w:p>
    <w:p>
      <w:pPr>
        <w:pStyle w:val="BodyText"/>
      </w:pPr>
      <w:r>
        <w:t xml:space="preserve">Trang Duệ sợ bác sĩ Đậu có cảm giác quá rõ ràng cho nên chỉ truyền vào một lượng nhỏ linh khí cực kỳ ít ỏi. So với số linh khí hắn sử dụng cho người thân thì yếu nhược hơn rất nhiều, cơ hồ khó có thể cảm nhận được.</w:t>
      </w:r>
    </w:p>
    <w:p>
      <w:pPr>
        <w:pStyle w:val="BodyText"/>
      </w:pPr>
      <w:r>
        <w:t xml:space="preserve">- Ồ? Giống như có chút mát lạnh. Ân! Rất thoải mái, huyệt dương cốc còn có loại tác dụng này?</w:t>
      </w:r>
    </w:p>
    <w:p>
      <w:pPr>
        <w:pStyle w:val="BodyText"/>
      </w:pPr>
      <w:r>
        <w:t xml:space="preserve">Ngay khi kinh khí truyền vào trong cơ thể, con mắt bác sĩ Đậu sáng ngời. Hắn ẩn ẩn cảm thấy từ huyệt dương cốc truyền đến một cảm giác mát lạnh, giống như tại thời điểm nóng bức có một khối băng ở trên tay khiến cho cảm giác nóng bức hoàn toàn biến mất.</w:t>
      </w:r>
    </w:p>
    <w:p>
      <w:pPr>
        <w:pStyle w:val="BodyText"/>
      </w:pPr>
      <w:r>
        <w:t xml:space="preserve">Không chỉ có như thế, trong lúc Trang Duệ vê động ngân châm, toàn thân bác sĩ Đậu cảm giác được lỗ chân lông hình như mở ra hết cỡ. Loại cảm giác thoải mái này giống như ngâm suối nước nóng vậy, toàn bộ độc tố trong cơ thể đều được bài trừ ra ngoài.</w:t>
      </w:r>
    </w:p>
    <w:p>
      <w:pPr>
        <w:pStyle w:val="BodyText"/>
      </w:pPr>
      <w:r>
        <w:t xml:space="preserve">Bất quá thời gian lại cực kỳ ngắn ngủi. Chỉ chừng hơn mười giây là biến mất không thấy đâu. Điều này khiến cho bác sĩ Đậu có điểm hoài nghi. Mới vừa rồi không phải là mình sinh ra ảo giác đó chứ.</w:t>
      </w:r>
    </w:p>
    <w:p>
      <w:pPr>
        <w:pStyle w:val="BodyText"/>
      </w:pPr>
      <w:r>
        <w:t xml:space="preserve">Trang Duệ không muốn biểu hiện mình quá mức. Hắn không đợi bác sĩ Đậu hồi thần trở lại, liền rút ngân châm ra.</w:t>
      </w:r>
    </w:p>
    <w:p>
      <w:pPr>
        <w:pStyle w:val="BodyText"/>
      </w:pPr>
      <w:r>
        <w:t xml:space="preserve">- Khục khục!..Tiểu Trang, có thể hay không....châm lại một lần.</w:t>
      </w:r>
    </w:p>
    <w:p>
      <w:pPr>
        <w:pStyle w:val="BodyText"/>
      </w:pPr>
      <w:r>
        <w:t xml:space="preserve">Lời này của bác sĩ Đậu khiến cho rất nhiều bác sĩ khác đứng xung quanh phải trơn mắt há mồm. Bọn hắn vốn cho rằng tổ trưởng tổ chữa bệnh sẽ không vì chút ít lý do vớ vẩn mà để cho Trang Duệ châm cứu cho Âu Dương Cương. Không nghĩ tới bác sĩ Đậu lại có thể nói ra những lời này. Hơn nửa, ẩn ẩn trong đó còn chứa một tia cầu khẩn.</w:t>
      </w:r>
    </w:p>
    <w:p>
      <w:pPr>
        <w:pStyle w:val="BodyText"/>
      </w:pPr>
      <w:r>
        <w:t xml:space="preserve">- Có thể, bất quá đổi cánh tay...</w:t>
      </w:r>
    </w:p>
    <w:p>
      <w:pPr>
        <w:pStyle w:val="BodyText"/>
      </w:pPr>
      <w:r>
        <w:t xml:space="preserve">Trang Duệ gật đầu, nhận lời, hắn đã sớm lường trước việc này.</w:t>
      </w:r>
    </w:p>
    <w:p>
      <w:pPr>
        <w:pStyle w:val="BodyText"/>
      </w:pPr>
      <w:r>
        <w:t xml:space="preserve">- Tốt! Tốt!</w:t>
      </w:r>
    </w:p>
    <w:p>
      <w:pPr>
        <w:pStyle w:val="BodyText"/>
      </w:pPr>
      <w:r>
        <w:t xml:space="preserve">Bác sĩ Đậu vội vàng duỗi tay trái ra. Hắn còn muốn cảm nhận cái loại cảm giác kia thêm một chút nữa. Để xem có phải bản thân mình bị ảo giác hay không.</w:t>
      </w:r>
    </w:p>
    <w:p>
      <w:pPr>
        <w:pStyle w:val="BodyText"/>
      </w:pPr>
      <w:r>
        <w:t xml:space="preserve">- Được rồi! Châm đi...</w:t>
      </w:r>
    </w:p>
    <w:p>
      <w:pPr>
        <w:pStyle w:val="BodyText"/>
      </w:pPr>
      <w:r>
        <w:t xml:space="preserve">Lần này lực chú ý của bác sĩ Đậu tập trung toàn bộ vào quá trình châm cứu của Trang Duệ. Ngân châm vừa ghim xuống cũng không có cảm giác mát lạnh, nhưng đến khi hai ngón tay Trang Duệ vê động ngân châm thì cảm giác này mới xuất hiện.</w:t>
      </w:r>
    </w:p>
    <w:p>
      <w:pPr>
        <w:pStyle w:val="BodyText"/>
      </w:pPr>
      <w:r>
        <w:t xml:space="preserve">Lần này cảm thụ của bác sĩ Đậu lại càng thêm sâu sắc. Khi cảm giác mát lạnh kia xuất hiện, bác sĩ Đậu liền cảm thấy phiêu phiêu. Hơn nữa đầu óc cũng cảm thấy minh mẫn hơn rất nhiều. Lỗ tai cũng cảm thấy nhạy cảm hơn trước.</w:t>
      </w:r>
    </w:p>
    <w:p>
      <w:pPr>
        <w:pStyle w:val="BodyText"/>
      </w:pPr>
      <w:r>
        <w:t xml:space="preserve">Bất quá loại cảm giác này rất nhanh biến mất. Dù sao bác sĩ Đậu cũng đã bốn mươi, năm mươi tuổi rồi. Đây là lần đầu tiên hắn mới được cảm nhận việc linh khí cải tạo thân thể. Hiệu quả so với uống thuốc rõ rệt hơn rất nhiều.</w:t>
      </w:r>
    </w:p>
    <w:p>
      <w:pPr>
        <w:pStyle w:val="Compact"/>
      </w:pPr>
      <w:r>
        <w:br w:type="textWrapping"/>
      </w:r>
      <w:r>
        <w:br w:type="textWrapping"/>
      </w:r>
    </w:p>
    <w:p>
      <w:pPr>
        <w:pStyle w:val="Heading2"/>
      </w:pPr>
      <w:bookmarkStart w:id="954" w:name="chương-932-thần-kỳ.2"/>
      <w:bookmarkEnd w:id="954"/>
      <w:r>
        <w:t xml:space="preserve">932. Chương 932 : Thần Kỳ.(2)</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932: Thần kỳ.(2)</w:t>
      </w:r>
    </w:p>
    <w:p>
      <w:pPr>
        <w:pStyle w:val="BodyText"/>
      </w:pPr>
      <w:r>
        <w:t xml:space="preserve">Nhóm dịch: Dungnhi</w:t>
      </w:r>
    </w:p>
    <w:p>
      <w:pPr>
        <w:pStyle w:val="BodyText"/>
      </w:pPr>
      <w:r>
        <w:t xml:space="preserve">Sưu tầm by khunglongconhaman -</w:t>
      </w:r>
    </w:p>
    <w:p>
      <w:pPr>
        <w:pStyle w:val="BodyText"/>
      </w:pPr>
      <w:r>
        <w:t xml:space="preserve">Nguồn: Vipvandan</w:t>
      </w:r>
    </w:p>
    <w:p>
      <w:pPr>
        <w:pStyle w:val="BodyText"/>
      </w:pPr>
      <w:r>
        <w:t xml:space="preserve">Kỳ thật Trang Duệ cũng không biết, dùng linh khí kích thích huyệt đạo so với việc tùy tiện đem linh khí rót vào trong cơ thể con người còn có hiệu quả tốt hơn. Huyệt dương tốc vốn đối ứng với tai ù tai điếc. Dùng linh khí thông qua châm cứu truyền vào cơ thể xác thực có thể khiến cho cơ thể sinh ra biến hóa.</w:t>
      </w:r>
    </w:p>
    <w:p>
      <w:pPr>
        <w:pStyle w:val="BodyText"/>
      </w:pPr>
      <w:r>
        <w:t xml:space="preserve">- Bác sĩ Đậu, cảm giác như thế nào?</w:t>
      </w:r>
    </w:p>
    <w:p>
      <w:pPr>
        <w:pStyle w:val="BodyText"/>
      </w:pPr>
      <w:r>
        <w:t xml:space="preserve">Trang Duệ lần thứ hai thu hồi ngân châm, cố ý làm bộ dáng chờ đợi, nhìn về phía bác sĩ Đậu.</w:t>
      </w:r>
    </w:p>
    <w:p>
      <w:pPr>
        <w:pStyle w:val="BodyText"/>
      </w:pPr>
      <w:r>
        <w:t xml:space="preserve">- Tại thời điểm ngươi vê động ngân châm, ta cảm giác hết sức thoải mái, hơn nữa đầu óc cũng trở nên minh mẫn hơn. Căn cứ theo lý luận thuật châm cứu, kích thích huyệt dương cốc có khả năng sinh ra hiệu quả, nhưng hiệu quả cũng không quá rõ ràng!</w:t>
      </w:r>
    </w:p>
    <w:p>
      <w:pPr>
        <w:pStyle w:val="BodyText"/>
      </w:pPr>
      <w:r>
        <w:t xml:space="preserve">Bác sĩ Đậu híp mắt lại, tựa hồ còn đang nhận thức lại cảm giác vừa rồi. Trên mặt còn chứa một sự nghi ngờ, không thể tin được. Hắn đã làm bác sĩ vài chục năm, gặp qua vô số bác sĩ và người bệnh. Thế nhưng ngày hôm nay sự tình xảy ra trên người hắn khiến cho hắn không thể nào lý giải được.</w:t>
      </w:r>
    </w:p>
    <w:p>
      <w:pPr>
        <w:pStyle w:val="BodyText"/>
      </w:pPr>
      <w:r>
        <w:t xml:space="preserve">Chỉ cần là người hơi hiểu biết về y thuật cũng biết được y thuật lấy lý luận âm dương ngũ hành làm trụ cột. Mà cơ thể con người có thể chia thành khí và hình. Thần thể thống nhất, thông qua nhìn, nghe, hỏi, cắt bốn phương pháp xem bệnh để tìm ra nguyên nhân bệnh, bệnh tính như nào, nơi phát bệnh.</w:t>
      </w:r>
    </w:p>
    <w:p>
      <w:pPr>
        <w:pStyle w:val="BodyText"/>
      </w:pPr>
      <w:r>
        <w:t xml:space="preserve">Về phương diện chuẩn đoán về bệnh lý là sử dụng dược, châm cứu, xoa bóp, mátxa, úp bình ( lấy cái cốc hơ hơ trên lửa rồi úp lên lưng thì phải), khí công cùng nhiều lại khác. Đợi sau khi trải qua các thủ đoạn trị liệu mới có thể khiến cho âm dương điều hòa mà khôi phục.</w:t>
      </w:r>
    </w:p>
    <w:p>
      <w:pPr>
        <w:pStyle w:val="BodyText"/>
      </w:pPr>
      <w:r>
        <w:t xml:space="preserve">Lý luận này cùng với tây y khác biệt. Từ đó mà hiệu quả so với tây y thì chậm hơn một ít. Đông y phải trải qua một vài quá trình trị liệu mới có thể khiến cho bệnh tình chuyển biến tốt đẹp. Như một châm vừa rồi của Trang Duệ vậy, cảm giác mà bác sĩ Đậu kiến thức được đều chưa từng nghe nói qua.</w:t>
      </w:r>
    </w:p>
    <w:p>
      <w:pPr>
        <w:pStyle w:val="BodyText"/>
      </w:pPr>
      <w:r>
        <w:t xml:space="preserve">Đương nhiên, vào những năm 90 nghe đồn khí công có thể chưa được bệnh, ....vân vân. Cuối cùng được chứng thực chỉ là thủ đoạn lừa đảo giang hồ mà thôi. Về phần những tên đầu sỏ kia đã chạy đến nước Mỹ là giáo chủ rồi.</w:t>
      </w:r>
    </w:p>
    <w:p>
      <w:pPr>
        <w:pStyle w:val="BodyText"/>
      </w:pPr>
      <w:r>
        <w:t xml:space="preserve">- Ta có thể xem ngân châm của ngươi không?</w:t>
      </w:r>
    </w:p>
    <w:p>
      <w:pPr>
        <w:pStyle w:val="BodyText"/>
      </w:pPr>
      <w:r>
        <w:t xml:space="preserve">Bác sĩ Đậu suy nghĩ nửa ngày trời cũng không giải thích được. Trên lý luận châm cứu, tuy có chú ý đến âm dương ngũ hành phải điều hòa mới có thể khiến cho khí trong cơ thể con người lưu thông được. Nhưng những điều này chỉ thay đổi một cách vô tri vô giác, làm sao có thể khiến cho người ta trực tiếp cảm giác được? truyện copy từ</w:t>
      </w:r>
    </w:p>
    <w:p>
      <w:pPr>
        <w:pStyle w:val="BodyText"/>
      </w:pPr>
      <w:r>
        <w:t xml:space="preserve">Không tìm ra được lời giải đáp thỏa đáng. Bác sĩ Đậu liền chuyển lực chú ý lên ngân châm mà Trang Duệ sử dụng.</w:t>
      </w:r>
    </w:p>
    <w:p>
      <w:pPr>
        <w:pStyle w:val="BodyText"/>
      </w:pPr>
      <w:r>
        <w:t xml:space="preserve">- Ân? Châm này được làm bằng gì?</w:t>
      </w:r>
    </w:p>
    <w:p>
      <w:pPr>
        <w:pStyle w:val="BodyText"/>
      </w:pPr>
      <w:r>
        <w:t xml:space="preserve">Tiếp nhận ngân chẩm của Trang Duệ, bác sĩ Đậu quan sát một hồi. Trên cây ngân châm có một viên bi kim loại rất nhỏ, hiện lên màu sắc u ám, mặt ngoài vô cùng bóng loáng.</w:t>
      </w:r>
    </w:p>
    <w:p>
      <w:pPr>
        <w:pStyle w:val="BodyText"/>
      </w:pPr>
      <w:r>
        <w:t xml:space="preserve">Nói đúng ra, đây gọi là kim châm cứu, chuyện môn dùng để kích thích huyệt đạo trong cơ thể con người.</w:t>
      </w:r>
    </w:p>
    <w:p>
      <w:pPr>
        <w:pStyle w:val="BodyText"/>
      </w:pPr>
      <w:r>
        <w:t xml:space="preserve">- Bác sĩ Đậu. Đây là do vị tiến sĩ kia nghiên cứu ra. Hắn cho rằng lý luận của tây phương cũng còn phần có đạo lý. Thân thể mỗi người đều tương ứng với một tràng sóng độ. Hắn muốn đem thuật châm cứu và hiện tượng này dung hợp cùng một chỗ.</w:t>
      </w:r>
    </w:p>
    <w:p>
      <w:pPr>
        <w:pStyle w:val="BodyText"/>
      </w:pPr>
      <w:r>
        <w:t xml:space="preserve">- Về phần những cây ngân châm này, đều căn cứ theo yêu cầu của hắn là đặc chế ra. Viên bi nhỏ kia có từ tính kim loại. Khả năng cảm giác mà bac sĩ Đậu vừa rồi cảm giác được chắc là do tác dụng của nó?</w:t>
      </w:r>
    </w:p>
    <w:p>
      <w:pPr>
        <w:pStyle w:val="BodyText"/>
      </w:pPr>
      <w:r>
        <w:t xml:space="preserve">Trang Duệ nói những lời này, trên cơ bản đều là thực, ở trước mặt những người này nói dối không có ý nghĩa. Bởi vì chỉ cần tìm được vị tiến sĩ kia hỏi qua một chút là có thể biết được chân tướng sự việc.</w:t>
      </w:r>
    </w:p>
    <w:p>
      <w:pPr>
        <w:pStyle w:val="BodyText"/>
      </w:pPr>
      <w:r>
        <w:t xml:space="preserve">Quả nhiên, sau khi nghe Trang Duệ nói như vậy, bác sĩ Đậ lập tức truy vấn:</w:t>
      </w:r>
    </w:p>
    <w:p>
      <w:pPr>
        <w:pStyle w:val="BodyText"/>
      </w:pPr>
      <w:r>
        <w:t xml:space="preserve">- Vị tiến sĩ kia tên gọi là gì? Ở đại học nào? Ách...người vừa rồi gọi là gì, viện y học Kinh Đại.</w:t>
      </w:r>
    </w:p>
    <w:p>
      <w:pPr>
        <w:pStyle w:val="BodyText"/>
      </w:pPr>
      <w:r>
        <w:t xml:space="preserve">Trang Duệ vốn nói thành thực cho nên hắn không sợ bác sĩ Đậu thăm dò, dù sao y học cũng đã được nghiên cứu qua mấy nghìn năm, không một ai có thể tự nhận mình hiểu thấu tất cả.</w:t>
      </w:r>
    </w:p>
    <w:p>
      <w:pPr>
        <w:pStyle w:val="BodyText"/>
      </w:pPr>
      <w:r>
        <w:t xml:space="preserve">Huống chi vị tiến sĩ kia còn sử dụng thêm cả lý luạn tây phương. Cho dù thí nghiệm của bọn họ không đáng tin cậy, thế nhưng hiểu quả vừa rồi thì không thể chối cái.</w:t>
      </w:r>
    </w:p>
    <w:p>
      <w:pPr>
        <w:pStyle w:val="BodyText"/>
      </w:pPr>
      <w:r>
        <w:t xml:space="preserve">Khi nghiên cứu trên cơ thể con người, bên phía tây y cũng không có kết luận gì. Cho nên Trang Duệ hoàn toàn có thể nói tại thời điểm châm cứu cơ thể con người cùng với sóng từ trường vừa vặn ăn khớp nhau?</w:t>
      </w:r>
    </w:p>
    <w:p>
      <w:pPr>
        <w:pStyle w:val="BodyText"/>
      </w:pPr>
      <w:r>
        <w:t xml:space="preserve">Sau khi trờ về, bác sĩ Đậu quả nhiên báo cáo chuyện này lên trên. Hơn nữa còn chạy đi tìm vị tiến sĩ kia, trực tiếp trao đổi. Từ đó vị tiến sĩ này được điều đến sở nghiên cứu trong quân đội, bên trên cũng cấp ngân sách cho hắn hoàn thiện nghiên cứu.</w:t>
      </w:r>
    </w:p>
    <w:p>
      <w:pPr>
        <w:pStyle w:val="BodyText"/>
      </w:pPr>
      <w:r>
        <w:t xml:space="preserve">Bất quá sau vài năm nghiên cứu, những gì vị tiến sĩ kia nghiên cứu ra cũng chính minh được châm cứu kết hợp với sóng từ trường có ảnh hưởng đến việc điều trị sức khỏe con người. Nhưng mà hiệu quả lại không được rõ ràng như Trang Duệ.</w:t>
      </w:r>
    </w:p>
    <w:p>
      <w:pPr>
        <w:pStyle w:val="BodyText"/>
      </w:pPr>
      <w:r>
        <w:t xml:space="preserve">Bất quá khi đó Trang Duệ cũng không có giống như bây giờ đi châm cứu cho người thân. Mà bác sĩ Đậu cũng chỉ có thể đem nghi vấn này vùi lấp dưới đáy lòng. Đương nhiên, những điều này là về sau.</w:t>
      </w:r>
    </w:p>
    <w:p>
      <w:pPr>
        <w:pStyle w:val="BodyText"/>
      </w:pPr>
      <w:r>
        <w:t xml:space="preserve">- Tiểu Đậu, không có vấn đề gì chứ? Cứ để cho tiểu tử này đến châm cứu cho ta. Hừ tiểu nha đầu kia vậy mà còn dám nói ta sợ đau. Tý nữa ta châm cứu cho ngươi xem.</w:t>
      </w:r>
    </w:p>
    <w:p>
      <w:pPr>
        <w:pStyle w:val="BodyText"/>
      </w:pPr>
      <w:r>
        <w:t xml:space="preserve">Sau khi Trang Duệ châm cứu cho bác sĩ Đậu xong, tiểu Niếp Niếp tỉnh thoảng nhìn ông ngoại của mình. Cái này khiến cho lòng tự trọng của lão nhân gia đại thương. Sau khi bác sĩ Đậu thừa nhận khả năng châm cứu của Trang Duệ, cũng nóng lòng muốn châm cứu.</w:t>
      </w:r>
    </w:p>
    <w:p>
      <w:pPr>
        <w:pStyle w:val="BodyText"/>
      </w:pPr>
      <w:r>
        <w:t xml:space="preserve">Mấy bác sĩ đứng ở bên cạnh, nhìn thấy Trang Duệ thu ngân châm về lại chuẩn bị quá trình tiêu độc, cả đám túm lại cạnh bác sĩ Đậu, mở miệng dò hỏi:</w:t>
      </w:r>
    </w:p>
    <w:p>
      <w:pPr>
        <w:pStyle w:val="BodyText"/>
      </w:pPr>
      <w:r>
        <w:t xml:space="preserve">- Bác sĩ Đậu, như thế có được không?</w:t>
      </w:r>
    </w:p>
    <w:p>
      <w:pPr>
        <w:pStyle w:val="BodyText"/>
      </w:pPr>
      <w:r>
        <w:t xml:space="preserve">Tuy bác sĩ Đậu là tổ trưởng tổ chuyên gia chăm sóc sức khỏe, nhưng nếu như có vấn đề gì xảy ra thì tất cả mọi người trong tổ đều phải gánh chịu trách nhiệm. Cho nên các bác sĩ ở đây, đều có phần không muốn...</w:t>
      </w:r>
    </w:p>
    <w:p>
      <w:pPr>
        <w:pStyle w:val="BodyText"/>
      </w:pPr>
      <w:r>
        <w:t xml:space="preserve">- Không có việc gì. Thuật châm cứu của tiểu Trang rất hiệu quả. Sẽ không xảy ra vấn đề gì đâu. Các ngươi đứng xem đi, ta cần phải đi báo cáo với lãnh đạo. Loại lương pháp châm cứu cùng từ trường này vô cùng hữu ích. Phương pháp kết hợp này thực sự có thể dùng được, có lẽ có thể....</w:t>
      </w:r>
    </w:p>
    <w:p>
      <w:pPr>
        <w:pStyle w:val="BodyText"/>
      </w:pPr>
      <w:r>
        <w:t xml:space="preserve">Bác sĩ Đậu giải thích với mấy vị đồng sự vài câu, rồi vội vã ly khai. Hắn vội vàng viết báo cáo, đem kết quả mà vị tiến sĩ kia nghiên cứu ra xếp vào khoa mục quan trọng.</w:t>
      </w:r>
    </w:p>
    <w:p>
      <w:pPr>
        <w:pStyle w:val="Compact"/>
      </w:pPr>
      <w:r>
        <w:br w:type="textWrapping"/>
      </w:r>
      <w:r>
        <w:br w:type="textWrapping"/>
      </w:r>
    </w:p>
    <w:p>
      <w:pPr>
        <w:pStyle w:val="Heading2"/>
      </w:pPr>
      <w:bookmarkStart w:id="955" w:name="chương-933-khám-phá.1"/>
      <w:bookmarkEnd w:id="955"/>
      <w:r>
        <w:t xml:space="preserve">933. Chương 933 : Khám Phá.(1)</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933: Khám phá.(1)</w:t>
      </w:r>
    </w:p>
    <w:p>
      <w:pPr>
        <w:pStyle w:val="BodyText"/>
      </w:pPr>
      <w:r>
        <w:t xml:space="preserve">Nhóm dịch: Dungnhi</w:t>
      </w:r>
    </w:p>
    <w:p>
      <w:pPr>
        <w:pStyle w:val="BodyText"/>
      </w:pPr>
      <w:r>
        <w:t xml:space="preserve">Sưu tầm by khunglongconhaman -</w:t>
      </w:r>
    </w:p>
    <w:p>
      <w:pPr>
        <w:pStyle w:val="BodyText"/>
      </w:pPr>
      <w:r>
        <w:t xml:space="preserve">Nguồn: Vipvandan</w:t>
      </w:r>
    </w:p>
    <w:p>
      <w:pPr>
        <w:pStyle w:val="BodyText"/>
      </w:pPr>
      <w:r>
        <w:t xml:space="preserve">- Ông ngoại, ông thấy như thế nào? Có đau không?</w:t>
      </w:r>
    </w:p>
    <w:p>
      <w:pPr>
        <w:pStyle w:val="BodyText"/>
      </w:pPr>
      <w:r>
        <w:t xml:space="preserve">Trang Duệ hạ châm rất nhanh, ngón tay vê đọng ngân châm đang cắm vào huyệt dương cốc. Một tia linh khí thông qua ngân châm truyền vào trong cơ thể Âu Dương Cương.</w:t>
      </w:r>
    </w:p>
    <w:p>
      <w:pPr>
        <w:pStyle w:val="BodyText"/>
      </w:pPr>
      <w:r>
        <w:t xml:space="preserve">Lần châm cứu này khác khẳn với việc châm cứu cho bác sĩ Đậu. Cơ năng thân thể lão gia tử đã bị thoái hóa một cách nghiêm trọng. Lượng linh khí Trang Duệ dùng rất nhiều. Tuy khó có thể quang minh chính đại điều trị thân thể cho lão gia tử, cho nên Trang Duê cũng chỉ có thể sử dụng nhiều hơn một điểm linh khí để cải thiện thân thể cho lão gia tử.</w:t>
      </w:r>
    </w:p>
    <w:p>
      <w:pPr>
        <w:pStyle w:val="BodyText"/>
      </w:pPr>
      <w:r>
        <w:t xml:space="preserve">- Đau? ....Ngươi châm xong rồi?</w:t>
      </w:r>
    </w:p>
    <w:p>
      <w:pPr>
        <w:pStyle w:val="BodyText"/>
      </w:pPr>
      <w:r>
        <w:t xml:space="preserve">Lão gia tử nghe Trang Duệ nói như vậy thì không khỏi sững sờ. Hắn nhìn về phía cổ tay của mình thì đã thấy một cây ngân châm lóng lánh ghim trên cổ tay của mình.</w:t>
      </w:r>
    </w:p>
    <w:p>
      <w:pPr>
        <w:pStyle w:val="BodyText"/>
      </w:pPr>
      <w:r>
        <w:t xml:space="preserve">- Một điểm cảm giác cũng không có? Không được châm lại một châm khác!</w:t>
      </w:r>
    </w:p>
    <w:p>
      <w:pPr>
        <w:pStyle w:val="BodyText"/>
      </w:pPr>
      <w:r>
        <w:t xml:space="preserve">Trang Duệ nghe vậy chỉ biết cười, xem ra lão gia tử thực muốn châm kim đến chảy máu để có thể lộ ra khí khái anh hùng của mình.</w:t>
      </w:r>
    </w:p>
    <w:p>
      <w:pPr>
        <w:pStyle w:val="BodyText"/>
      </w:pPr>
      <w:r>
        <w:t xml:space="preserve">- Tốt! Vậy thì châm thêm một châm nữa...</w:t>
      </w:r>
    </w:p>
    <w:p>
      <w:pPr>
        <w:pStyle w:val="BodyText"/>
      </w:pPr>
      <w:r>
        <w:t xml:space="preserve">Trang Duệ gật đầu đáp ứng, lão gia tử lại đổi tay. Trang Duệ châm thêm một kim nữa, lần này hắn sử dụng linh khí truyền vào thân thể của lão gia tử.</w:t>
      </w:r>
    </w:p>
    <w:p>
      <w:pPr>
        <w:pStyle w:val="BodyText"/>
      </w:pPr>
      <w:r>
        <w:t xml:space="preserve">Sau khi châm hai châm, lão gia tử tuy không có đến mức trắng biến thành đen, nhưng mà sắc mặt rõ ràng so với trước tinh thuần hơn rất nhiều.</w:t>
      </w:r>
    </w:p>
    <w:p>
      <w:pPr>
        <w:pStyle w:val="BodyText"/>
      </w:pPr>
      <w:r>
        <w:t xml:space="preserve">- Ngài không sao chứ? Có cảm giác gì đặc biệt không?</w:t>
      </w:r>
    </w:p>
    <w:p>
      <w:pPr>
        <w:pStyle w:val="BodyText"/>
      </w:pPr>
      <w:r>
        <w:t xml:space="preserve">Trang Duệ rút châm ra, một đám bác sĩ liền vây quanh lão gia tử hỏi han. Bảy tám cái miệng bu lại hỏi.</w:t>
      </w:r>
    </w:p>
    <w:p>
      <w:pPr>
        <w:pStyle w:val="BodyText"/>
      </w:pPr>
      <w:r>
        <w:t xml:space="preserve">Trang Duệ cười cười, hắn chạy tới bên cạnh bà ngoài, cứng rắn châm cứu cho bà ngoại một lần rồi mới thu bộ ngân châm lại.</w:t>
      </w:r>
    </w:p>
    <w:p>
      <w:pPr>
        <w:pStyle w:val="BodyText"/>
      </w:pPr>
      <w:r>
        <w:t xml:space="preserve">Buổi trưa, Âu Dương Uyển cùng với bảo mẫu nấu cơm. Một nhà bốn đời người ăn cơm vui vẻ.</w:t>
      </w:r>
    </w:p>
    <w:p>
      <w:pPr>
        <w:pStyle w:val="BodyText"/>
      </w:pPr>
      <w:r>
        <w:t xml:space="preserve">- Tiểu Duệ, ngươi tới vịn ta một chút. Uh! Ngươi cũng mang bộ ngân châm của ngươi ra luôn...</w:t>
      </w:r>
    </w:p>
    <w:p>
      <w:pPr>
        <w:pStyle w:val="BodyText"/>
      </w:pPr>
      <w:r>
        <w:t xml:space="preserve">Sau khi ăn cơm xong, lão đầu và lão thái thái theo thói quen sẽ đi ngủ trưa. Bất quá, hôm nay lão đầu tử buông chén xuống lên gọi Trang Duệ, phất tay gia hiệu cho nhân viên chăm sóc bỏ đi. Ý bảo Trang Duệ vịn mình.</w:t>
      </w:r>
    </w:p>
    <w:p>
      <w:pPr>
        <w:pStyle w:val="BodyText"/>
      </w:pPr>
      <w:r>
        <w:t xml:space="preserve">- Ông ngoại, có chuyện gì? Tay nghê châm cứu của ta cũng không tệ phải không?</w:t>
      </w:r>
    </w:p>
    <w:p>
      <w:pPr>
        <w:pStyle w:val="BodyText"/>
      </w:pPr>
      <w:r>
        <w:t xml:space="preserve">Trang Duệ tiến lên khoác tay ông ngoại, vịn lão nhân ra đi ra ngoài sân. Bộ châm cứu của hắn đặt ở trong ba lô, tuy không rõ dụng ý của lão gia tử nhưng Trang Duệ vẫn mang đến.</w:t>
      </w:r>
    </w:p>
    <w:p>
      <w:pPr>
        <w:pStyle w:val="BodyText"/>
      </w:pPr>
      <w:r>
        <w:t xml:space="preserve">- Đi ra ngoài! Đi ra bên ngoài một chút. Lão tử ở trong cái viện này cả ngày buồn bực lắn rồi, ngay cả chim chóc cũng không có.</w:t>
      </w:r>
    </w:p>
    <w:p>
      <w:pPr>
        <w:pStyle w:val="BodyText"/>
      </w:pPr>
      <w:r>
        <w:t xml:space="preserve">Lão gia tử không có trả lời câu hỏi của Trang Duệ, lầm bần lầu bầu nói vài lớn, hắn chỉ tay ra ngoài viện. Mấy tháng nay thân thể hắn không được tốt, khó có được hôm tinh thần lanh lẹ, muốn đi ra ngoài đi dạo.</w:t>
      </w:r>
    </w:p>
    <w:p>
      <w:pPr>
        <w:pStyle w:val="BodyText"/>
      </w:pPr>
      <w:r>
        <w:t xml:space="preserve">- Ông ngoại, nếu không đến chỗ của cháu ở lại chơi mấy tháng cũng được?</w:t>
      </w:r>
    </w:p>
    <w:p>
      <w:pPr>
        <w:pStyle w:val="BodyText"/>
      </w:pPr>
      <w:r>
        <w:t xml:space="preserve">Trang Duệ thật sự muốn trị hẳn bệnh cho lão gia tử. Ông ngoại năm nay cũng đã chín mươi tư tuổi rồi. Dựa theo thuyết pháp dân gian thì ở tuổi 94 này có một quỷ hung. Chỉ cần bước qua tuổi 94 là có thể sống lâu trăm tuổi. Nếu không qua được rất có thể sẽ ra đi.</w:t>
      </w:r>
    </w:p>
    <w:p>
      <w:pPr>
        <w:pStyle w:val="BodyText"/>
      </w:pPr>
      <w:r>
        <w:t xml:space="preserve">- Không được. Tay chân của ta chắc cũng sắp sửa không động đậy được rồi. Hơn nữa mỗi lần đi ra ngoài là lại phải huy động nhân lực. Không thể gây thêm phiền phức ọi người.</w:t>
      </w:r>
    </w:p>
    <w:p>
      <w:pPr>
        <w:pStyle w:val="BodyText"/>
      </w:pPr>
      <w:r>
        <w:t xml:space="preserve">Lão gia tử lắc đầu. Thế hệ người như bọn hắn, nửa đời trước chém giết trên chiến trường, cơ hồ đều là cửu tử nhất sinh. Về già tuy hưởng phúc đó nhưng những lão nhân gia này không lúc nào quên thời điểm đất nước gian khổ. Cho nên rất ít khi có yêu cầu gì đối với quốc gia.</w:t>
      </w:r>
    </w:p>
    <w:p>
      <w:pPr>
        <w:pStyle w:val="BodyText"/>
      </w:pPr>
      <w:r>
        <w:t xml:space="preserve">Lão gia tử chỉ vào chiếc ghế đá trên con đường nhỏ bên ngoài viện nói:</w:t>
      </w:r>
    </w:p>
    <w:p>
      <w:pPr>
        <w:pStyle w:val="BodyText"/>
      </w:pPr>
      <w:r>
        <w:t xml:space="preserve">- Qua bên kia ngồi một chút.</w:t>
      </w:r>
    </w:p>
    <w:p>
      <w:pPr>
        <w:pStyle w:val="BodyText"/>
      </w:pPr>
      <w:r>
        <w:t xml:space="preserve">Thấy lão gia tử muốn ngồi xuống, mấy bá sĩ chắm sóc đặ biệt vội vàng chạy tới, cầm tấm lót mông trong tay đặt xuống ghế đá. Lão gia tử khoát tay nói:</w:t>
      </w:r>
    </w:p>
    <w:p>
      <w:pPr>
        <w:pStyle w:val="BodyText"/>
      </w:pPr>
      <w:r>
        <w:t xml:space="preserve">- Tiểu Lưu, không cần đi theo ta. Đứng ta một chút ....</w:t>
      </w:r>
    </w:p>
    <w:p>
      <w:pPr>
        <w:pStyle w:val="BodyText"/>
      </w:pPr>
      <w:r>
        <w:t xml:space="preserve">Tuy khẩu khí lão gia tử rất hòa khí thế nhưng bên trong lại có một phần uy nghiêm. Điều này Lưu hộ sĩ thông qua quá trình huấn luyện đặc biệt cũng cảm nhận được. Cho nên sau khi lão gia tử nói xong, lập tức chạy ra xa.</w:t>
      </w:r>
    </w:p>
    <w:p>
      <w:pPr>
        <w:pStyle w:val="BodyText"/>
      </w:pPr>
      <w:r>
        <w:t xml:space="preserve">- Lão gia tử, ông làm như vậy là sao?</w:t>
      </w:r>
    </w:p>
    <w:p>
      <w:pPr>
        <w:pStyle w:val="BodyText"/>
      </w:pPr>
      <w:r>
        <w:t xml:space="preserve">Trang Duệ thấy ông ngoại trở nên nghiêm túc, có điểm không hiểu. Lão nhân gia đột nhiên xị mặt, bên trong còn có ẩn chứa sát khí, phảng phất giống như nửa thế kỉ trước. Ông ở trên chiến trường thể hiện uy phong của một vị thượng tướng quân. nguồn (.)</w:t>
      </w:r>
    </w:p>
    <w:p>
      <w:pPr>
        <w:pStyle w:val="BodyText"/>
      </w:pPr>
      <w:r>
        <w:t xml:space="preserve">- Tiểu Duệ. Ông hỏi cháu một câu, hãy thành thật trả lời.</w:t>
      </w:r>
    </w:p>
    <w:p>
      <w:pPr>
        <w:pStyle w:val="BodyText"/>
      </w:pPr>
      <w:r>
        <w:t xml:space="preserve">Con mắt hơi đục ngầu của lão nhân gia, giờ phút này trở nên dị thường, chăm chú nhìn Trang Duệ.</w:t>
      </w:r>
    </w:p>
    <w:p>
      <w:pPr>
        <w:pStyle w:val="BodyText"/>
      </w:pPr>
      <w:r>
        <w:t xml:space="preserve">- Ông ngoại cứ hỏi, cháu sẽ thành thật trả lời.</w:t>
      </w:r>
    </w:p>
    <w:p>
      <w:pPr>
        <w:pStyle w:val="BodyText"/>
      </w:pPr>
      <w:r>
        <w:t xml:space="preserve">Tuy thường xuyên đối mặt vủa tiểu kim vũ, thấy con mắt sắc lạnh của nó. Nhưng ánh mắt của lão nhân giả không chỉ khiến cho Trang Duệ cảm thấy sắc lạnh mà giống như có thể nhìn thấy con người mình. Trong lòng không khỏi khẩn chương, từ trong túi móc ra một bao thuốc lá.</w:t>
      </w:r>
    </w:p>
    <w:p>
      <w:pPr>
        <w:pStyle w:val="BodyText"/>
      </w:pPr>
      <w:r>
        <w:t xml:space="preserve">- Đừng giở trò, nghe ông ngoại hỏi.</w:t>
      </w:r>
    </w:p>
    <w:p>
      <w:pPr>
        <w:pStyle w:val="BodyText"/>
      </w:pPr>
      <w:r>
        <w:t xml:space="preserve">Lão nhân gia trừng mắt liếc nhìn Trang Duệ nói:</w:t>
      </w:r>
    </w:p>
    <w:p>
      <w:pPr>
        <w:pStyle w:val="BodyText"/>
      </w:pPr>
      <w:r>
        <w:t xml:space="preserve">- Tiểu Duệ, ta biết rõ vừa rồi cháu châm cứu cho ông, kỳ thực hiệu quả không phải do việc châm cứu mà là do cháu có đúng hay không?</w:t>
      </w:r>
    </w:p>
    <w:p>
      <w:pPr>
        <w:pStyle w:val="BodyText"/>
      </w:pPr>
      <w:r>
        <w:t xml:space="preserve">Lão gia tử đã từng này tuổi rồi, cũng không phải người hồ đồ. Nhớ năm đó hắn cũng làm chức vụ tổng trưởng, thủ hạ có tới trăm vạn hùng binh.</w:t>
      </w:r>
    </w:p>
    <w:p>
      <w:pPr>
        <w:pStyle w:val="BodyText"/>
      </w:pPr>
      <w:r>
        <w:t xml:space="preserve">Vừa rồi Trang Duệ vô cùng quan tâm thân thể lão nhân gia, lượng linh khí dùng quá lớn, thoáng để cho Âu Dương Cương cảm giác được mình tựa hồ trẻ ra những mười tuổi. Lão vốn bị nặng tai, phải đeo máy trợ thính nhưng bay giờ cho dù không đeo máy trợ thính cũng có thể nói chuyện với người bên ngoài một cách bình thường, nghe cũng rất rõ.</w:t>
      </w:r>
    </w:p>
    <w:p>
      <w:pPr>
        <w:pStyle w:val="BodyText"/>
      </w:pPr>
      <w:r>
        <w:t xml:space="preserve">Lão gia tử tuy là người theo chủ nghĩa duy vật, cả đời giết chóc vô số. Chưa bao giờ tin quỷ thần, nhưng Trang Duệ vừa rồi châm cứu cho hắn. Loại cảm giác khoan khoái khiến cho lão gia tử cảm thấy mình như được trẻ lại. Kết hợp với việc thân thể lão không hiểu sao đột nhiên chuyển biến tốt đẹp, cho nên mới sinh ra nghi vấn với Trang Duệ.</w:t>
      </w:r>
    </w:p>
    <w:p>
      <w:pPr>
        <w:pStyle w:val="BodyText"/>
      </w:pPr>
      <w:r>
        <w:t xml:space="preserve">Lão nhân gia khi còn bé sinh hoạt ở nông thông, đến khi trưởng thành thì tung hoành trên xa trường. Kinh nghiệm vô cùng phong phú. Hắn cũng đã từng nhìn qua vài ba dị sĩ kỳ tài. Tuy số lượng không nhiều nhưng đều có thể lý giải được. Tuổi càng cao ý chí của lão gia tử càng thêm mạnh mẽ.</w:t>
      </w:r>
    </w:p>
    <w:p>
      <w:pPr>
        <w:pStyle w:val="BodyText"/>
      </w:pPr>
      <w:r>
        <w:t xml:space="preserve">Lão gia tử ngoài nghi trên người ngoại tôn mình có năng lực đặc biệt mà người thường không biết được. Nếu không thì cái thân thể già nua này của lão làm sao có thể chuyển biến một cách tốt đẹp như vậy được. Tựa hồ có chút quỷ dị.</w:t>
      </w:r>
    </w:p>
    <w:p>
      <w:pPr>
        <w:pStyle w:val="BodyText"/>
      </w:pPr>
      <w:r>
        <w:t xml:space="preserve">- Công phu? Trên người cháy? Ông ngoại người nói cái gì? Cháu nghe không hiểu?</w:t>
      </w:r>
    </w:p>
    <w:p>
      <w:pPr>
        <w:pStyle w:val="Compact"/>
      </w:pPr>
      <w:r>
        <w:br w:type="textWrapping"/>
      </w:r>
      <w:r>
        <w:br w:type="textWrapping"/>
      </w:r>
    </w:p>
    <w:p>
      <w:pPr>
        <w:pStyle w:val="Heading2"/>
      </w:pPr>
      <w:bookmarkStart w:id="956" w:name="chương-934-khám-phá.2"/>
      <w:bookmarkEnd w:id="956"/>
      <w:r>
        <w:t xml:space="preserve">934. Chương 934 : Khám Phá.(2)</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934: Khám phá.(2)</w:t>
      </w:r>
    </w:p>
    <w:p>
      <w:pPr>
        <w:pStyle w:val="BodyText"/>
      </w:pPr>
      <w:r>
        <w:t xml:space="preserve">Nhóm dịch: Dungnhi</w:t>
      </w:r>
    </w:p>
    <w:p>
      <w:pPr>
        <w:pStyle w:val="BodyText"/>
      </w:pPr>
      <w:r>
        <w:t xml:space="preserve">Sưu tầm by khunglongconhaman -</w:t>
      </w:r>
    </w:p>
    <w:p>
      <w:pPr>
        <w:pStyle w:val="BodyText"/>
      </w:pPr>
      <w:r>
        <w:t xml:space="preserve">Nguồn: Vipvandan</w:t>
      </w:r>
    </w:p>
    <w:p>
      <w:pPr>
        <w:pStyle w:val="BodyText"/>
      </w:pPr>
      <w:r>
        <w:t xml:space="preserve">Trang Duệ tuy khiếp sợ nhưng trên mặt lại biểu lộ ra bộ dáng không hiểu. Đôi mắt phi thường thản nhiên nhìn lão nhân gia. Bất nếu như có ống nghe đặt trước ngực Trang Duệ thì có thể nghe được nhịp đập của tim hắn rất nhanh.</w:t>
      </w:r>
    </w:p>
    <w:p>
      <w:pPr>
        <w:pStyle w:val="BodyText"/>
      </w:pPr>
      <w:r>
        <w:t xml:space="preserve">Kỳ thật tâm trạng Trang Duệ vô cùng khiếp sợ, mà hắn không cách nào nói rõ. Từ khi có được dị năng đến bây giờ, hắn chưa có nói cho bất kỳ một ai biết. Trang Duệ vốn kín kẽ cẩn thận, vậy mà không ngờ vẫn bị ông ngoại nhìn ra điều gì đó.</w:t>
      </w:r>
    </w:p>
    <w:p>
      <w:pPr>
        <w:pStyle w:val="BodyText"/>
      </w:pPr>
      <w:r>
        <w:t xml:space="preserve">Vẻ mặt lão gia tử nghiền ngầm nhìn Trang Duệ nói:</w:t>
      </w:r>
    </w:p>
    <w:p>
      <w:pPr>
        <w:pStyle w:val="BodyText"/>
      </w:pPr>
      <w:r>
        <w:t xml:space="preserve">- Ngươi không hiểu? Ha ha, vẫn còn nói dối ông ngoại sao. Tiểu tử, có phải ngươi luyện tập qua võ công gì đó không? Thân thể có thể phóng ra chân khí?</w:t>
      </w:r>
    </w:p>
    <w:p>
      <w:pPr>
        <w:pStyle w:val="BodyText"/>
      </w:pPr>
      <w:r>
        <w:t xml:space="preserve">Kỳ thật Âu Dương Cương cho rằng vấn đề nằm ở bộ ngân châm của Trang Duệ, nhưng lão cố ý nói thành khí công. Để khi Trang Duệ thừa nhận, lão mới có cơ hội xả giận. Đến lúc đó để xem Trang Duệ biện bạch như thế nào.</w:t>
      </w:r>
    </w:p>
    <w:p>
      <w:pPr>
        <w:pStyle w:val="BodyText"/>
      </w:pPr>
      <w:r>
        <w:t xml:space="preserve">- Khí công? Cháu không biết. Ông ngoại, ông không phải đọc truyện tiểu thuyết nhiều quá đấy chứ.</w:t>
      </w:r>
    </w:p>
    <w:p>
      <w:pPr>
        <w:pStyle w:val="BodyText"/>
      </w:pPr>
      <w:r>
        <w:t xml:space="preserve">Trang Duệ vẫn làm ra vẻ hồ đồ. Không phải hắn không muốn thừa nhận, mấu chốt là nếu như chính mình thừa nhân có khí công, vạn nhất lão gia tử kêu hắn biểu diễn dùng đầu đập vỡ gạch thì sao. Đến lúc đó bản thân chịu khổ, thì phải làm thế nào?</w:t>
      </w:r>
    </w:p>
    <w:p>
      <w:pPr>
        <w:pStyle w:val="BodyText"/>
      </w:pPr>
      <w:r>
        <w:t xml:space="preserve">- Còn không thừa nhận? Lại nói, năm trước thân thể ta và bà ngoại ngươi cũng đột nhiên tốt lên, đây không phải là do ngươi làm? Bằng không như thế nào lại trùng hợp đến như vậy. Hết lần này tới lần khác, chỉ cần có mặt ngươi là thân thể ta lại tốt lên?</w:t>
      </w:r>
    </w:p>
    <w:p>
      <w:pPr>
        <w:pStyle w:val="BodyText"/>
      </w:pPr>
      <w:r>
        <w:t xml:space="preserve">Lão gia tử liền đưa ra nguyên nhân, cùng kết quả suy luận của mình nói ra. Bộ dáng ép hỏi, thề không bỏ qua.</w:t>
      </w:r>
    </w:p>
    <w:p>
      <w:pPr>
        <w:pStyle w:val="BodyText"/>
      </w:pPr>
      <w:r>
        <w:t xml:space="preserve">- Lão gia tử. Đây là ông cùng bà ngoại phuc lớn, nhìn thấy mẹ của cháu cao hứng quá cho nên thân thể đột nhiên chuyển tốt. Đâu có liên quan gì đến cháu.</w:t>
      </w:r>
    </w:p>
    <w:p>
      <w:pPr>
        <w:pStyle w:val="BodyText"/>
      </w:pPr>
      <w:r>
        <w:t xml:space="preserve">Trang Duệ dưới hai lần ép hỏi của lão gia tử, tâm chậm rãi yên tĩnh. Dù sao thì lão gia tử cũng chỉ là suy đoán mà thôi. Chỉ cần mình chết cũng không thừa nhận là được. Chẳng nhẽ lão gia tử còn sai người đem mình đe tra tấn bức cung?</w:t>
      </w:r>
    </w:p>
    <w:p>
      <w:pPr>
        <w:pStyle w:val="BodyText"/>
      </w:pPr>
      <w:r>
        <w:t xml:space="preserve">Cho nên Trang Duệ dứt khoát không nhận. Nghe vậy lão gia tử há hốc mồn. Chính mình bệnh chuyển biến tốt là do hắn mà lại bị hắn nói lươn nói lẹo.</w:t>
      </w:r>
    </w:p>
    <w:p>
      <w:pPr>
        <w:pStyle w:val="BodyText"/>
      </w:pPr>
      <w:r>
        <w:t xml:space="preserve">- Ngươi...Tiểu tử ngươi thật giỏi bịa chuyện.</w:t>
      </w:r>
    </w:p>
    <w:p>
      <w:pPr>
        <w:pStyle w:val="BodyText"/>
      </w:pPr>
      <w:r>
        <w:t xml:space="preserve">Lão gia tử tức giận đến nỗi râu ria cũng vểnh hết lên. Bất quá chúng kiến bộ dáng của Trang Duệ, hắn liền chuyển mặt cười nói:</w:t>
      </w:r>
    </w:p>
    <w:p>
      <w:pPr>
        <w:pStyle w:val="BodyText"/>
      </w:pPr>
      <w:r>
        <w:t xml:space="preserve">- Không hổ là cháu trai của Âu Dương Cương ta. Thái sơn áp đỉnh cũng không run sợ. Nếu như là ở thời kỳ chiến tránh, cũng là một thanh niên nổi bật.</w:t>
      </w:r>
    </w:p>
    <w:p>
      <w:pPr>
        <w:pStyle w:val="BodyText"/>
      </w:pPr>
      <w:r>
        <w:t xml:space="preserve">Lão gia tử thấy Trang Duệ chết cũng không nói thật, cũng không truy vấn làm gì nữa. Đúng như Trang Duệ nghĩ, lão gia tử không có chứng cứ gì cả. Lần này hỏi tới, chỉ sợ về sau Trang Duệ cũng không ở trước mặt mình sử dụng loại năng lực này.</w:t>
      </w:r>
    </w:p>
    <w:p>
      <w:pPr>
        <w:pStyle w:val="BodyText"/>
      </w:pPr>
      <w:r>
        <w:t xml:space="preserve">- Tâm ta không có quỷ, tự nhiên không cần phải sợ.</w:t>
      </w:r>
    </w:p>
    <w:p>
      <w:pPr>
        <w:pStyle w:val="BodyText"/>
      </w:pPr>
      <w:r>
        <w:t xml:space="preserve">Trang Duệ ưỡn ngực vỗ bồm bộp. Bất quá đến khi lấy điếu thuốc từ trong bao thuốc ra, tay hắn có phần run rẩy.</w:t>
      </w:r>
    </w:p>
    <w:p>
      <w:pPr>
        <w:pStyle w:val="BodyText"/>
      </w:pPr>
      <w:r>
        <w:t xml:space="preserve">Vừa rồi áp lực của lão gia tử thật sự quá lớn. Đến lúc cuối cùng thiếu chút nữa Trang Duệ đã đem bí mật này nói ra.</w:t>
      </w:r>
    </w:p>
    <w:p>
      <w:pPr>
        <w:pStyle w:val="BodyText"/>
      </w:pPr>
      <w:r>
        <w:t xml:space="preserve">- Đi! Ngươi biết, ta biết, trời biết đất biết. Về sau chớ có ở trước mặt ta nói dối. Đi! Đi châm cứu cho lão Tống mọt phát. Nếu hắn không chịu, vậy ngươi nói hắn sợ đau.</w:t>
      </w:r>
    </w:p>
    <w:p>
      <w:pPr>
        <w:pStyle w:val="BodyText"/>
      </w:pPr>
      <w:r>
        <w:t xml:space="preserve">Lão gia tử lại nói, lời này khiến cho Trang Duệ toát mồ hội. Hắn thấy việc mình cùng Niếp Niếp chơi chiêu đó sớm bị bại lộ rồi.</w:t>
      </w:r>
    </w:p>
    <w:p>
      <w:pPr>
        <w:pStyle w:val="BodyText"/>
      </w:pPr>
      <w:r>
        <w:t xml:space="preserve">- Âu Dương lão gia tử sống gần một thế kỷ. Trên đời này, những chuyện có thể khiến ông ta nhìn không thấu đã vô cùng ít. Trang Duệ giở chút trò trong chuyện này, lão nhân đã sớm đã nhìn ra. Tuy nhiên nếu Trang Duệ không muốn nói, ông liền giả vờ hồ đồ không thấy.</w:t>
      </w:r>
    </w:p>
    <w:p>
      <w:pPr>
        <w:pStyle w:val="BodyText"/>
      </w:pPr>
      <w:r>
        <w:t xml:space="preserve">- Bà ngoại, tuổi già thành tinh. Những lời này nói một chút cũng không giả...</w:t>
      </w:r>
    </w:p>
    <w:p>
      <w:pPr>
        <w:pStyle w:val="BodyText"/>
      </w:pPr>
      <w:r>
        <w:t xml:space="preserve">Trang Duệ lau mồ hôi lạnh trên trán, hung hăng hút điếu thuốc lá trong tay. Hắn không ngờ lão gia tử này bình thường đều có vẻ mơ mơ màng màng, lại khôn khéo như thế.</w:t>
      </w:r>
    </w:p>
    <w:p>
      <w:pPr>
        <w:pStyle w:val="BodyText"/>
      </w:pPr>
      <w:r>
        <w:t xml:space="preserve">Mình giở chút mánh khóe, lão nhân liếc mắt một cái đã nhìn thấu. Chuyện vốn tưởng rằng mình đã nắm giữ ở trong tay, lại không đoán được lão gia tử căn bản ngay đùa giỡn mình.</w:t>
      </w:r>
    </w:p>
    <w:p>
      <w:pPr>
        <w:pStyle w:val="BodyText"/>
      </w:pPr>
      <w:r>
        <w:t xml:space="preserve">Trang Duệ không nghĩ kỹ, một người từng trải qua cửu tử nhất sinh, sống được trong núi đao biển lửa, có có thể đơn giản không? Nửa đời trước sống trong thời kỳ cách mạng, tuổi già giữ được tính mạng, như vậy không phải có dũng khí và trí tuệ hơn người sao?</w:t>
      </w:r>
    </w:p>
    <w:p>
      <w:pPr>
        <w:pStyle w:val="BodyText"/>
      </w:pPr>
      <w:r>
        <w:t xml:space="preserve">- Đi thôi. Lấy thuốc lá ra làm gì? Tôi còn có mấy điếu, khi trở về, cậu đến mà lấy đi...</w:t>
      </w:r>
    </w:p>
    <w:p>
      <w:pPr>
        <w:pStyle w:val="BodyText"/>
      </w:pPr>
      <w:r>
        <w:t xml:space="preserve">Chung quy, lão gia tử và và vị kiến trúc sư kia giống nhau. Thuốc lá mà nói bỏ là bỏ, chỉ có điều còn có chút thèm rượu. Khi không có việc gì, chung quy vẫn thích lén uống vài hớp. Việc này đã bị cô y ta y tá bắt được không biết bao nhiêu lần.</w:t>
      </w:r>
    </w:p>
    <w:p>
      <w:pPr>
        <w:pStyle w:val="BodyText"/>
      </w:pPr>
      <w:r>
        <w:t xml:space="preserve">Sau khi đỡ lão gia tử đứng lên, lão nhân liếc mắt nhìn Trang Duệ một cái, còn nói thêm:</w:t>
      </w:r>
    </w:p>
    <w:p>
      <w:pPr>
        <w:pStyle w:val="BodyText"/>
      </w:pPr>
      <w:r>
        <w:t xml:space="preserve">- Cả đời lão Tống đều công tác chính trị. Ánh mắt rất cay độc. Cậu nên khiêm tốn một chút, bằng không nói không chừng sẽ bị ông ta ném ra ngoài...</w:t>
      </w:r>
    </w:p>
    <w:p>
      <w:pPr>
        <w:pStyle w:val="BodyText"/>
      </w:pPr>
      <w:r>
        <w:t xml:space="preserve">Tuy rằng Âu Dương Cương không hiểu rõ lắm về năng lực của Trang Duệ, nhưng năm trước, Trang Duệ có thể kéo mình từ chỗ diêm vương trở về, năng lực này tuyệt đối không thể khinh thường. Nửa đời Lão gia tử đã chơi đùa với chính trị. Trong lòng hắn hết sức hiểu rõ. Nếu truyền việc này ra ngoài, khẳng định sẽ gây ra sóng to gió lớn. Cho dù là mình cũng không bảo vệ được hắn.</w:t>
      </w:r>
    </w:p>
    <w:p>
      <w:pPr>
        <w:pStyle w:val="BodyText"/>
      </w:pPr>
      <w:r>
        <w:t xml:space="preserve">Phải biết rằng, hiện tại những lãnh đạo như vậy còn đang trị vì, có người nào không muốn trường mệnh trăm tuổi? Lực ảnh hưởng của Âu Dương Cương có lớn vẫn không có cách nào đề phòng được sự đả kích ngấm ngầm hay công khai này. Cái khác không nói, đến lúc đó khẳng định Trang Duệ sẽ không có tự do.</w:t>
      </w:r>
    </w:p>
    <w:p>
      <w:pPr>
        <w:pStyle w:val="BodyText"/>
      </w:pPr>
      <w:r>
        <w:t xml:space="preserve">Cho nên lão gia tử dứt khoát liền giả vờ không biết, để mình và mấy lão chiến hữu có thể chịu chút ân huệ là được, còn cố ý nhắc nhở Trang Duệ một câu để hắn không nên làm quá mức rõ ràng.</w:t>
      </w:r>
    </w:p>
    <w:p>
      <w:pPr>
        <w:pStyle w:val="BodyText"/>
      </w:pPr>
      <w:r>
        <w:t xml:space="preserve">- Ông ngoại, hay là... không châm cứu cho ông nội Tống. Nói không chừng sẽ không có hiệu quả đâu...</w:t>
      </w:r>
    </w:p>
    <w:p>
      <w:pPr>
        <w:pStyle w:val="BodyText"/>
      </w:pPr>
      <w:r>
        <w:t xml:space="preserve">Trang Duệ bị lão gia tử nói, thầm rùng mình. Trước mặt lão gia này, hắn thật sự nhìn không thấu tâm cơ. Điều này khiến Trang Duệ lùi ra phòng khách.</w:t>
      </w:r>
    </w:p>
    <w:p>
      <w:pPr>
        <w:pStyle w:val="BodyText"/>
      </w:pPr>
      <w:r>
        <w:t xml:space="preserve">Dù nói thế nào, lão nhân trước mặt này là ông ngoại của mình, tuyệt đối sẽ không hại mình. Nhưng ông nội Tống kia sẽ rất khó nói. Một miệng không kín, vậy những ngày tháng tiêu diêu của mình hẳn khó có thể tiếp tục.</w:t>
      </w:r>
    </w:p>
    <w:p>
      <w:pPr>
        <w:pStyle w:val="BodyText"/>
      </w:pPr>
      <w:r>
        <w:t xml:space="preserve">- Đi thôi, những lão gia như chúng ta, nhưng không có mấy người kích động. Vừa rồi, ta thấy cháu lý luận về từ trường và châm cứu không tệ. Vậy nói với chut với lão Tống đi...</w:t>
      </w:r>
    </w:p>
    <w:p>
      <w:pPr>
        <w:pStyle w:val="Compact"/>
      </w:pPr>
      <w:r>
        <w:br w:type="textWrapping"/>
      </w:r>
      <w:r>
        <w:br w:type="textWrapping"/>
      </w:r>
    </w:p>
    <w:p>
      <w:pPr>
        <w:pStyle w:val="Heading2"/>
      </w:pPr>
      <w:bookmarkStart w:id="957" w:name="chương-935-khiêm-tốn."/>
      <w:bookmarkEnd w:id="957"/>
      <w:r>
        <w:t xml:space="preserve">935. Chương 935 : Khiêm Tốn.</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935: Khiêm tốn.</w:t>
      </w:r>
    </w:p>
    <w:p>
      <w:pPr>
        <w:pStyle w:val="BodyText"/>
      </w:pPr>
      <w:r>
        <w:t xml:space="preserve">Nhóm dịch: Dungnhi</w:t>
      </w:r>
    </w:p>
    <w:p>
      <w:pPr>
        <w:pStyle w:val="BodyText"/>
      </w:pPr>
      <w:r>
        <w:t xml:space="preserve">Sưu tầm by khunglongconhaman -</w:t>
      </w:r>
    </w:p>
    <w:p>
      <w:pPr>
        <w:pStyle w:val="BodyText"/>
      </w:pPr>
      <w:r>
        <w:t xml:space="preserve">Nguồn: Vipvandan</w:t>
      </w:r>
    </w:p>
    <w:p>
      <w:pPr>
        <w:pStyle w:val="BodyText"/>
      </w:pPr>
      <w:r>
        <w:t xml:space="preserve">Ông cụ khoát tay, ngắt lời Trang Duệ. Ông ta tin tưởng Trang Duệ có năng lực khiến bác sĩ Hoàn còn phát hiện không được. Để đối phó với lão Tống, hẳn không phải là vấn đề lớn. Hơn nữa hắn và Tống tướng quân đã kết giao hơn nửa thế kỷ, chung quy không thể để lão bằng hữu đỏ mắt trông chờ chứ?</w:t>
      </w:r>
    </w:p>
    <w:p>
      <w:pPr>
        <w:pStyle w:val="BodyText"/>
      </w:pPr>
      <w:r>
        <w:t xml:space="preserve">Suy nghĩ của Âu Dương Cương giống như gương sáng. Năm trước, buổi chiều Trang Duệ nhìn thấy lão Tống, buổi tối lão gia hỏa này lại có thể xuống giường. Liên hệ chuyện đã xảy ra với mình và trên người bạn già, nếu Âu Dương Cương còn không nhận rõ được điều này, vậy thật sự đã sống uổng phí.</w:t>
      </w:r>
    </w:p>
    <w:p>
      <w:pPr>
        <w:pStyle w:val="BodyText"/>
      </w:pPr>
      <w:r>
        <w:t xml:space="preserve">- Chú ý một chút là được. Trước kia, ông ngoại có lỗi với mẹ cháu và hai chị em cháu. Tuy nhiên chỉ cần ngươi không nói toạc ra, thì trên mảnh đất này, không có người nào có khả năng động đến cháu...</w:t>
      </w:r>
    </w:p>
    <w:p>
      <w:pPr>
        <w:pStyle w:val="BodyText"/>
      </w:pPr>
      <w:r>
        <w:t xml:space="preserve">Lúc ông cụ nói chuyện, trong mắt chợt hiện lên chút âm hàn, thắt lưng thẳng lên, dường như nghe được tiếng súng quân Thanh bắt đầu vang lên bên tai hơn nửa thế kỷ trước.</w:t>
      </w:r>
    </w:p>
    <w:p>
      <w:pPr>
        <w:pStyle w:val="BodyText"/>
      </w:pPr>
      <w:r>
        <w:t xml:space="preserve">- Ông ngoại, chuyện đã qua thì không cần phải nói nữa....</w:t>
      </w:r>
    </w:p>
    <w:p>
      <w:pPr>
        <w:pStyle w:val="BodyText"/>
      </w:pPr>
      <w:r>
        <w:t xml:space="preserve">Trang Duệ đỡ cánh tay của ông cụ. Từ trong lời nói của ông cụ, hắn nghe ra được tình cảm sâu sắc trong lời nói của ông.</w:t>
      </w:r>
    </w:p>
    <w:p>
      <w:pPr>
        <w:pStyle w:val="BodyText"/>
      </w:pPr>
      <w:r>
        <w:t xml:space="preserve">Ông cụ đã kiên cường cả đời, cho dù hiện tại đã nhận lại con, cũng chưa biểu hiện sự yếu đuối đến thế. Nhưng giờ phút này, ở trước mặt Trang Duệ, nói ra những lời trong lòng, khiến Trang Duệ lập tức cảm giác có chút lo lắng.</w:t>
      </w:r>
    </w:p>
    <w:p>
      <w:pPr>
        <w:pStyle w:val="BodyText"/>
      </w:pPr>
      <w:r>
        <w:t xml:space="preserve">Từ sau khi bệnh tình của Tống tướng quân được thuyên giảm, đã chuyển đến núi Ngọc Tuyền ở, còn thường xuyên đánh cờ với Âu Dương Cương. Tuy nhiên trong khoảng thời gian này thời tiết đã chuyển lạnh, bệnh tình ông cụ lại có phần nặng hơn. Đã gần một tháng nay, ông cụ không ra khỏi nhà.</w:t>
      </w:r>
    </w:p>
    <w:p>
      <w:pPr>
        <w:pStyle w:val="BodyText"/>
      </w:pPr>
      <w:r>
        <w:t xml:space="preserve">- Sức khỏe ông tốt, nên đến đây để khoe khoang phải không...</w:t>
      </w:r>
    </w:p>
    <w:p>
      <w:pPr>
        <w:pStyle w:val="BodyText"/>
      </w:pPr>
      <w:r>
        <w:t xml:space="preserve">Âu Dương Cương dẫn theo Trang Duệ, tất nhiên là đi đường thuận lợi không bị ngăn trở, trực tiếp đi tới trước giường bệnh ông cụ Tống. Ông cụ kia không chịu mất mặt trước mặt lão bằng hữu, nhờ con thứ là Tống Quân nâng đỡ, cố gắng ngồi thẳng dậy.</w:t>
      </w:r>
    </w:p>
    <w:p>
      <w:pPr>
        <w:pStyle w:val="BodyText"/>
      </w:pPr>
      <w:r>
        <w:t xml:space="preserve">- Tôi một bữa cơm có thể ăn được năm bát. Thân thể vốn tốt hơn ông. Thế nào, không phục sao?</w:t>
      </w:r>
    </w:p>
    <w:p>
      <w:pPr>
        <w:pStyle w:val="BodyText"/>
      </w:pPr>
      <w:r>
        <w:t xml:space="preserve">Điều khiến Trang Duệ không thể tưởng tượng được chính là, hai ông cụ vừa gặp mặt liền gây gổ. Còn đặc biệt lựa những lời nói khiến đối phương phải ấm ức.</w:t>
      </w:r>
    </w:p>
    <w:p>
      <w:pPr>
        <w:pStyle w:val="BodyText"/>
      </w:pPr>
      <w:r>
        <w:t xml:space="preserve">- Lão đệ, sao cậu lại qua đây? Đừng để ý hai người bọn họ. Vừa gặp mặt là lại như vậy...</w:t>
      </w:r>
    </w:p>
    <w:p>
      <w:pPr>
        <w:pStyle w:val="BodyText"/>
      </w:pPr>
      <w:r>
        <w:t xml:space="preserve">Trong khoảng thời gian này, Tống Quân vẫn luôn ở bên cạnh chăm sóc cho ông cụ Tống, nhân lúc hai ông cụ "nói chuyện", liền kéo Trang Duệ ra ngoài.</w:t>
      </w:r>
    </w:p>
    <w:p>
      <w:pPr>
        <w:pStyle w:val="BodyText"/>
      </w:pPr>
      <w:r>
        <w:t xml:space="preserve">Trên mặt Trang Duệ hiện ra vẻ bất đắc dĩ, nói:</w:t>
      </w:r>
    </w:p>
    <w:p>
      <w:pPr>
        <w:pStyle w:val="BodyText"/>
      </w:pPr>
      <w:r>
        <w:t xml:space="preserve">- Ôi, thời gian trước, tôi theo một bác sĩ có học được châm cứu, có khoe khoang trước mặt ông cụ một lần, thế là... bị ông cụ kéo qua đây, tính châm cứu cho ông cụ Tống một chút.</w:t>
      </w:r>
    </w:p>
    <w:p>
      <w:pPr>
        <w:pStyle w:val="BodyText"/>
      </w:pPr>
      <w:r>
        <w:t xml:space="preserve">- Vậy thì không được rồi. Ông em, anh thực sự tâm phục khẩu phục trước khả năng giám định và thưởng thức đồ cổ của cậu. Tuy nhiên về việc chữa bệnh, hay là cậu thôi đi...</w:t>
      </w:r>
    </w:p>
    <w:p>
      <w:pPr>
        <w:pStyle w:val="BodyText"/>
      </w:pPr>
      <w:r>
        <w:t xml:space="preserve">Tống Quân bị Trang Duệ nói liền cảm thấy hoảng sợ. Tuy rằng trong khoảng thời gian này ông cụ nhà bọn họ không khoẻ lắm, nhưng so với tình hình nguy kịch năm trước vẫn tốt hơn nhiều. Sống qua mùa đông này hẳn là không có vấn đề gì lớn. Đang không có việc gì, để Trang Duệ cắm mấy thứ đó, nhỡ gặp chuyện không may thì sao.</w:t>
      </w:r>
    </w:p>
    <w:p>
      <w:pPr>
        <w:pStyle w:val="BodyText"/>
      </w:pPr>
      <w:r>
        <w:t xml:space="preserve">- Anh Tống, đây là phương pháp châm cứu trên cổ tay. Rất đơn giản. Hơn nữa, kết hợp châm cứu cùng với tác động của từ trường, có chút hiệu quả. Dù sao đi nữa, cũng không có hại gì đối với cơ thể. Nếu không ngại có thể để ông cụ Tống thử...</w:t>
      </w:r>
    </w:p>
    <w:p>
      <w:pPr>
        <w:pStyle w:val="BodyText"/>
      </w:pPr>
      <w:r>
        <w:t xml:space="preserve">Trang Duệ quyết định nói sơ qua về tư tưởng chính một chút, không giải thích rõ ràng về hiệu quả. Nếu muốn tìm căn nguyên, vậy để bác sĩ nghiên cứu tìm đi!</w:t>
      </w:r>
    </w:p>
    <w:p>
      <w:pPr>
        <w:pStyle w:val="BodyText"/>
      </w:pPr>
      <w:r>
        <w:t xml:space="preserve">- Không được. Điều này tuyệt đối không được...</w:t>
      </w:r>
    </w:p>
    <w:p>
      <w:pPr>
        <w:pStyle w:val="BodyText"/>
      </w:pPr>
      <w:r>
        <w:t xml:space="preserve">Đầu anh Tống lắc như trống bỏi. Sở dĩ Tống Gia còn có thể duy trì được địa vị như hiện nay, hoàn toàn đều bởi vì sự tồn tại của ông cụ Tống.</w:t>
      </w:r>
    </w:p>
    <w:p>
      <w:pPr>
        <w:pStyle w:val="BodyText"/>
      </w:pPr>
      <w:r>
        <w:t xml:space="preserve">Có thể nói thế này, từ sáng đến chiều, ông cụ Tống rụng thêm mấy sợi tóc, đều có thể khiến bọn họ nóng lòng như lửa đốt, càng không cần phải nói đến chuyện Trang Duệ là người ngoài ngành lại đi châm cứu cho ông cụ.</w:t>
      </w:r>
    </w:p>
    <w:p>
      <w:pPr>
        <w:pStyle w:val="BodyText"/>
      </w:pPr>
      <w:r>
        <w:t xml:space="preserve">- Có gì mà không được ? Lão gia hỏa này có thể, đương nhiên ta cũng được!</w:t>
      </w:r>
    </w:p>
    <w:p>
      <w:pPr>
        <w:pStyle w:val="BodyText"/>
      </w:pPr>
      <w:r>
        <w:t xml:space="preserve">- Trang tiểu tử, qua đây... Ông cụ Tống để cháu châm cứu. Ông cụ nhà các cháu thường xuyên khoác lác, ông ta đánh giặc dũng cảm hơn. Năm đó, lão tử cũng không phải khoe, đánh trận không hơn hắn, Thiếu Xuyên Tống nổi danh là nho tướng trong quân, trên phương diện học đại học, ách..., chưa học xong đại học, tuy nhiên khi ở trong đội quân, tuyệt đối được xem là phần tử trí thức.</w:t>
      </w:r>
    </w:p>
    <w:p>
      <w:pPr>
        <w:pStyle w:val="BodyText"/>
      </w:pPr>
      <w:r>
        <w:t xml:space="preserve">Bình thường lão gia tử rất nho nhã, nói chuyện cũng rất khôi hài, nhưng chỉ cần gặp Âu Dương Cương, sẽ trở thành Hỏa Tinh đụng vào Địa Cầu, thô tục hết bài này đến bài khác.</w:t>
      </w:r>
    </w:p>
    <w:p>
      <w:pPr>
        <w:pStyle w:val="BodyText"/>
      </w:pPr>
      <w:r>
        <w:t xml:space="preserve">- Ông Âu Dương...</w:t>
      </w:r>
    </w:p>
    <w:p>
      <w:pPr>
        <w:pStyle w:val="BodyText"/>
      </w:pPr>
      <w:r>
        <w:t xml:space="preserve">Tống Quân không dám khuyên ông cụ nhà mình, liền chuyển ánh mắt nhìn về phía Âu Dương Cương. Người này là do hắn dẫn tới. Tiếng Tống Quân gọi ông chính là tiếng oán than dậy đất.</w:t>
      </w:r>
    </w:p>
    <w:p>
      <w:pPr>
        <w:pStyle w:val="BodyText"/>
      </w:pPr>
      <w:r>
        <w:t xml:space="preserve">- Tiểu tử cháu đứng sang một bên. Ta đã châm cứu hai lần. Chẳng lẽ ông nội cháu đáng quý hơn ta sao? (.</w:t>
      </w:r>
    </w:p>
    <w:p>
      <w:pPr>
        <w:pStyle w:val="BodyText"/>
      </w:pPr>
      <w:r>
        <w:t xml:space="preserve">Âu Dương Cương tức giận phất tay về phía Tống Quân. Hiện tại ông ta đã có chút hiểu được tâm tình của Trang Duệ. Đây là làm chuyện tốt cuối cùng lại bị người ta ngăn cản. Thật đúng là khiến trong lòng có chút khó chịu.</w:t>
      </w:r>
    </w:p>
    <w:p>
      <w:pPr>
        <w:pStyle w:val="BodyText"/>
      </w:pPr>
      <w:r>
        <w:t xml:space="preserve">Thời gian nghỉ trưa này là tốt nhất, không có người chăm sóc đặt biệt ở bên cạnh. Sau khi nhìn thấy ông cụ Tống gật đầu, Trang Duệ tay chân lanh lẹ đốt đèn cồn, cầm ngâm châm trong tay hơ qua ngọn đèn cồn sát trùng, sau đó bảo ông cụ Tống gác tay lên trên giường, nhắm trúng huyệt Dương Cốc trên cổ tay đâm vào.</w:t>
      </w:r>
    </w:p>
    <w:p>
      <w:pPr>
        <w:pStyle w:val="BodyText"/>
      </w:pPr>
      <w:r>
        <w:t xml:space="preserve">Mặc dù Tống Quân muốn ngăn cản, nhưng ở trước mặt hai ông cụ, căn bản sẽ không tới phần anh ta nói chuyện. Anh ta chỉ có thể gọi điện thoại cho lão đầu tử nhà mình, sau đó đứng ở bên cạnh, đôi mắt đầy trông mong nhìn.</w:t>
      </w:r>
    </w:p>
    <w:p>
      <w:pPr>
        <w:pStyle w:val="BodyText"/>
      </w:pPr>
      <w:r>
        <w:t xml:space="preserve">Lần này Trang Duệ đã được giáo huấn, đưa linh khí vào trong cơ thể ông cụ Tống, gần giống với lúc dùng ở trên người bác sĩ Đậu. Hơn nữa chỉ dùng tới một dúm hải đạo như vậy, tin tưởng với các bộ phận trong thân thể ông cụ Tống đã thoái hóa như vậy, sẽ không có phản ứng rõ ràng.</w:t>
      </w:r>
    </w:p>
    <w:p>
      <w:pPr>
        <w:pStyle w:val="BodyText"/>
      </w:pPr>
      <w:r>
        <w:t xml:space="preserve">Tuy nhiên Trang Duệ không phát hiện, ngay khi hắn thu ngân châm lại, con mắt già cả của ông cụ Tốngđã lộ ra chút khác thường, đồng thời ngẩng đầu thoáng nhìn về phía Âu Dương Cương. Khi nhìn thấy ông bạn già khẽ lắc đầu, ông cụ Tống lại khôi phục bộ dạng ban đầu.</w:t>
      </w:r>
    </w:p>
    <w:p>
      <w:pPr>
        <w:pStyle w:val="BodyText"/>
      </w:pPr>
      <w:r>
        <w:t xml:space="preserve">Trang Duệ không biết, thân thể càng thoái hóa, hiệu quả linh khí lại càng rõ ràng hơn. Với bản thân Trang Duệ mà nói, hiện tại cho bản thân chăm sóc cho thân thể, loại khoái cảm đã không còn mãnh liệt như lúc ban đầu. Đây là do tạp chất trong cơ thể đã giảm.</w:t>
      </w:r>
    </w:p>
    <w:p>
      <w:pPr>
        <w:pStyle w:val="Compact"/>
      </w:pPr>
      <w:r>
        <w:t xml:space="preserve">xem tại</w:t>
      </w:r>
      <w:r>
        <w:br w:type="textWrapping"/>
      </w:r>
      <w:r>
        <w:br w:type="textWrapping"/>
      </w:r>
    </w:p>
    <w:p>
      <w:pPr>
        <w:pStyle w:val="Heading2"/>
      </w:pPr>
      <w:bookmarkStart w:id="958" w:name="chương-936-tám-ngày-phú-quý.1"/>
      <w:bookmarkEnd w:id="958"/>
      <w:r>
        <w:t xml:space="preserve">936. Chương 936 : Tám Ngày Phú Quý.(1)</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936: Tám ngày phú quý.(1)</w:t>
      </w:r>
    </w:p>
    <w:p>
      <w:pPr>
        <w:pStyle w:val="BodyText"/>
      </w:pPr>
      <w:r>
        <w:t xml:space="preserve">Nhóm dịch: Dungnhi</w:t>
      </w:r>
    </w:p>
    <w:p>
      <w:pPr>
        <w:pStyle w:val="BodyText"/>
      </w:pPr>
      <w:r>
        <w:t xml:space="preserve">Sưu tầm by khunglongconhaman -</w:t>
      </w:r>
    </w:p>
    <w:p>
      <w:pPr>
        <w:pStyle w:val="BodyText"/>
      </w:pPr>
      <w:r>
        <w:t xml:space="preserve">Nguồn: Vipvandan</w:t>
      </w:r>
    </w:p>
    <w:p>
      <w:pPr>
        <w:pStyle w:val="BodyText"/>
      </w:pPr>
      <w:r>
        <w:t xml:space="preserve">- Ừ, không tệ. Tiểu Quân, cháu cùng Trang Gia tiểu tử ra ngoài nói chuyện phiếm đi. Ta và ông cụ này muốn trò chuyện...</w:t>
      </w:r>
    </w:p>
    <w:p>
      <w:pPr>
        <w:pStyle w:val="BodyText"/>
      </w:pPr>
      <w:r>
        <w:t xml:space="preserve">Nhìn thấy Âu Dương Cương dùng ánh mắt ra hiệu ình, ông cụ Tống liền giục Trang Duệ và cháu trai ra ngoài. Trong phòng chỉ còn lại hai ông cụ.</w:t>
      </w:r>
    </w:p>
    <w:p>
      <w:pPr>
        <w:pStyle w:val="BodyText"/>
      </w:pPr>
      <w:r>
        <w:t xml:space="preserve">Hai người này ở trong phòng đã nói chuyện gì, thì không ai biết, tuy nhiên sau khi trở về, ông cụ liền ra lệnh cho Trang Duệ, một tuần nhất định phải đến núi Ngọc Tuyền một lần, để châm cứu cho ông và ông cụ Tống châm cứu.</w:t>
      </w:r>
    </w:p>
    <w:p>
      <w:pPr>
        <w:pStyle w:val="BodyText"/>
      </w:pPr>
      <w:r>
        <w:t xml:space="preserve">Ban đầu Trang Duệ muốn điều trị thân thể giúp ông cụ, tất nhiên không có lý nào không đáp ứng. Trang Duệ khống chế chữa bệnh trong phạm vi rất nhỏ là hai ông cụ, tạm thời để mấy ông cụ bọn họ hưởng thụ đãi ngộ này.</w:t>
      </w:r>
    </w:p>
    <w:p>
      <w:pPr>
        <w:pStyle w:val="BodyText"/>
      </w:pPr>
      <w:r>
        <w:t xml:space="preserve">Mà bác sĩ Hà vốn không được trọng dụng trong học viện Kinh Đại, bỗng nhiên nhận được một giấy điều động, điều đến một bệnh viện quân đội để nghiên cứu. Hơn nữa, anh ta còn được cấp một khoản tài chính rất lớn, để anh ta toàn quyền chủ trì hạng mục nghiên cứu khoa học về lý luận châm cứu và từ trường.</w:t>
      </w:r>
    </w:p>
    <w:p>
      <w:pPr>
        <w:pStyle w:val="BodyText"/>
      </w:pPr>
      <w:r>
        <w:t xml:space="preserve">Bác sĩ Hà vốn là một người dân thường, vừa tới liền được đeo quân hàm, có phòng, có xe miễn phí còn không nói, bên cạnh còn có hai cảnh vệ đi cùng.</w:t>
      </w:r>
    </w:p>
    <w:p>
      <w:pPr>
        <w:pStyle w:val="BodyText"/>
      </w:pPr>
      <w:r>
        <w:t xml:space="preserve">Chuyện này đã khiến rất nhiều thạc sĩ bác sĩ nghiên cứu sinh ở Kinh Đại được mở rộng tầm mắt. Rất nhiều người đã lựa chọn lại vấn đề nghiên cứu. Đó là vấn dề được ít người nghiên cứu.</w:t>
      </w:r>
    </w:p>
    <w:p>
      <w:pPr>
        <w:pStyle w:val="BodyText"/>
      </w:pPr>
      <w:r>
        <w:t xml:space="preserve">Thậm chí có vị thạc sĩ nghiên cứu sinh đưa ra ý kiến với thầy của mình, muốn nghiên cứu sự khác biệt về sinh lý giữa người ngoài hành tinh và người địa cầu. Đương nhiên, người này trực tiếp bị giáo sư đuổi ra khỏi cửa. Anh thật ra có thể tìm được người ngoài hành tinh tới để nghiên cứu sao?</w:t>
      </w:r>
    </w:p>
    <w:p>
      <w:pPr>
        <w:pStyle w:val="BodyText"/>
      </w:pPr>
      <w:r>
        <w:t xml:space="preserve">Hai ông cụ ở núi Ngọc Tuyền, sau khi được Trang Duệ châm cứu điều trị, thân thể đều có sự chuyển biến tốt rất rõ ràng. Tuy nhiên hai người đều che giấu rất kỹ. Bên ngoài không có ai biết được. Thậm chí ngay cả với bác sĩ điều trị của mình, hai người đều cố ý che giấu.</w:t>
      </w:r>
    </w:p>
    <w:p>
      <w:pPr>
        <w:pStyle w:val="BodyText"/>
      </w:pPr>
      <w:r>
        <w:t xml:space="preserve">Mùa đông đã đến. Cây cối trong Tứ Hợp viện của Trang Duệ trở nên trơ trụ. Chỉ có điều, Trang Duệ đã bỏ tiền nhổ đi, trồng được một vài loại cây chịu rét. Chúng vẫn xanh um tươi tốt. Hiện tại, trong Tứ Hợp viện cũng không đến mức tiêu điều.</w:t>
      </w:r>
    </w:p>
    <w:p>
      <w:pPr>
        <w:pStyle w:val="BodyText"/>
      </w:pPr>
      <w:r>
        <w:t xml:space="preserve">Gần đây, Bạch Sư và Tuyết Ngao cảm thấy buồn chán thường xuyên lén lút trốn ở hòn giả sơn trong vườn, có thể nhìn thấy hai người này làm ra một ít động tác không thích hợp với thiếu nhi. truyện copy từ</w:t>
      </w:r>
    </w:p>
    <w:p>
      <w:pPr>
        <w:pStyle w:val="BodyText"/>
      </w:pPr>
      <w:r>
        <w:t xml:space="preserve">Đầu tháng, là thời kỳ động dục của Tuyết Ngao. Sang năm tiểu Tuyết Ngao có thể sinh ra hay không, đều tùy thuộc vào tháng nầy.</w:t>
      </w:r>
    </w:p>
    <w:p>
      <w:pPr>
        <w:pStyle w:val="BodyText"/>
      </w:pPr>
      <w:r>
        <w:t xml:space="preserve">Trang Duệ cũng vô cùng coi trọng điều này. Hăn sợ Lý Tẩu không mua được thịt dê tươi, đặc biệt đã nói rõ với Bành Phi, cứ cách hai ngày, phải đi tới cửa hàng mua về một con dê sống, đảm bảo mỗi ngày đôi Bạch Sư đều có thể ăn được đồ ăn tươi.</w:t>
      </w:r>
    </w:p>
    <w:p>
      <w:pPr>
        <w:pStyle w:val="BodyText"/>
      </w:pPr>
      <w:r>
        <w:t xml:space="preserve">Tiểu gia hỏa Kim Vũ kia, không biết có phải được linh khí làm dịu đi, lúc này mới sinh được sáu bảy tháng, hình thể đã lập tức đuổi kịp hai con Kim Điêu trưởng thành. Khi nó đứng thẳng trên mặt đất, thân đã cao hơn một thước. Điều này khiến Tiểu Kim Vũ không quen. Bởi vì nó không có cách nào đứng ở trên vai Trang Duệ nữa.</w:t>
      </w:r>
    </w:p>
    <w:p>
      <w:pPr>
        <w:pStyle w:val="BodyText"/>
      </w:pPr>
      <w:r>
        <w:t xml:space="preserve">Khác với Kim Điêu đã sống mười năm, hiện tại tiểu Kim Vũ thật sự là trẻ con. Tuy rằng cái không nhỏ, thật ra không cần quan tâm tới việc tìm người bầu bạn. Chuyện này ít nhất phải sau bốn, năm năm mới nói sau.</w:t>
      </w:r>
    </w:p>
    <w:p>
      <w:pPr>
        <w:pStyle w:val="BodyText"/>
      </w:pPr>
      <w:r>
        <w:t xml:space="preserve">- Trang Duệ, hội bán đấu giá ở Myanmar tháng này, cậu thật sự không đi sao?</w:t>
      </w:r>
    </w:p>
    <w:p>
      <w:pPr>
        <w:pStyle w:val="BodyText"/>
      </w:pPr>
      <w:r>
        <w:t xml:space="preserve">Thấy sức khỏe của ông cụ nhà mình đã có chuyển biến tốt, Tống Quân cũng trở nên nhàn nhã, không có việc gì làm liền tới Tứ Hợp Viện của Trang Duệ uống vài chén rượu nhỏ. Hắn và đám người Âu Dương Quân đã quen biết với nhau từ nhỏ. Trang Duệ ở nơi này thật ra không có cảm giác gò bó.</w:t>
      </w:r>
    </w:p>
    <w:p>
      <w:pPr>
        <w:pStyle w:val="BodyText"/>
      </w:pPr>
      <w:r>
        <w:t xml:space="preserve">Mắt thấy cuộc bán đấu giá ở Thái Lan sắp bắt đầu, mấy ngày nay Tống Quân thường xuyên tìm gặp Trang Duệ, muốn thuyết phục hắn đi Thái Lan một chuyến. Hắn rất muốn lĩnh hội một chút về cảm giác cá cược này.</w:t>
      </w:r>
    </w:p>
    <w:p>
      <w:pPr>
        <w:pStyle w:val="BodyText"/>
      </w:pPr>
      <w:r>
        <w:t xml:space="preserve">Ngồi ở trong sân còn có Mã Bàn Tử. Gần đây, người bạn này đến Bắc Kinh nói chuyện kinh doanh, sẽ ở lại một khách sạn không xa với Tứ Hợp Viên của Trang Duệ. Anh ta chỉ cần đi vài phút là có thể đến Trang Duệ gia. Vừa rồi, anh ta và Tống Quân cùng ăn cơm trưa ở chỗ Trang Duệ.</w:t>
      </w:r>
    </w:p>
    <w:p>
      <w:pPr>
        <w:pStyle w:val="BodyText"/>
      </w:pPr>
      <w:r>
        <w:t xml:space="preserve">- Không đi, không thấy bụng vợ tôi sao? Khoảng đầu tháng hai sẽ sinh. Tôi có thể đi đâu được chứ?</w:t>
      </w:r>
    </w:p>
    <w:p>
      <w:pPr>
        <w:pStyle w:val="BodyText"/>
      </w:pPr>
      <w:r>
        <w:t xml:space="preserve">Trang Duệ lắc đầu. Hiện tại đã là cuối tháng mười hai. Chỉ còn có hai tháng nữa. Hai đứa trẻ long phượng sẽ ra đời. Hiện tại, Trang Duệ ngoại trừ mỗi ngày ra ngoài đi học, đều ở nhà chăm sóc cho vợ. Ngay cả mấy sản nghiệp của hắn ở Bắc Kinh cũng không thèm để ý, làm sao còn có thể đi Thái Lan với Tống Quân?</w:t>
      </w:r>
    </w:p>
    <w:p>
      <w:pPr>
        <w:pStyle w:val="BodyText"/>
      </w:pPr>
      <w:r>
        <w:t xml:space="preserve">Nói đi còn có nói lại, hiện tại Trang Duệ muốn ngọc bích, căn bản không cần thông qua cuộc bán đấu giá. Hồ Vinh ở Mạn Đức Lạp và vùng biên giới Vân Nam, đã khai thông một con đường buôn lậu. Đến bây giờ đã chuyển nguyên thạch vào trong nước được vài lần.</w:t>
      </w:r>
    </w:p>
    <w:p>
      <w:pPr>
        <w:pStyle w:val="BodyText"/>
      </w:pPr>
      <w:r>
        <w:t xml:space="preserve">Những nguyên thạch từ Myanmar được buôn lậu tới, chẳng những chỉ đủ để cố gắng làm những trang sức Xuân Thụy Lân. Ngay cả Xuân thị ở Hongkong cũng được được lợi không nhỏ. Mua hàng từ chỗ Trang Duệ còn thấp hơn một nửa, so với tham gia hội bán đấu giá với bên ngoài.</w:t>
      </w:r>
    </w:p>
    <w:p>
      <w:pPr>
        <w:pStyle w:val="BodyText"/>
      </w:pPr>
      <w:r>
        <w:t xml:space="preserve">Điều này khiến Trang Duệ không hề động tới nguyên thạch hắn đã có được từ lần trước, bao gồm cả khối hoàng phỉ cực phẩm ở bên trong. Hơn mười khối nguyên thạch, hiện tại đều được giấu ở trong phòng của Trang Duệ. Có thể nói, lấy bất kỳ một tảng đá nào trong những tảng đá này ra, đều có thể khiến các sản nghiệp khác tranh đoạt.</w:t>
      </w:r>
    </w:p>
    <w:p>
      <w:pPr>
        <w:pStyle w:val="BodyText"/>
      </w:pPr>
      <w:r>
        <w:t xml:space="preserve">Theo tài nguyên ngọc bích Thái Lan ngày càng che ít. Hơn một năm nay, giá cả thị trường ngọc bích trên quốc tế vẫn đang dâng lên, nhất là ngọc bích cực phẩm cao cấp, căn bản là nói là vô giá. Chỉ có trên phòng đấu giá, mới có thể thỉnh thoảng nhìn thấy.</w:t>
      </w:r>
    </w:p>
    <w:p>
      <w:pPr>
        <w:pStyle w:val="BodyText"/>
      </w:pPr>
      <w:r>
        <w:t xml:space="preserve">Vật phẩm ngọc bích Xuân Thụy Lân ở Bắc Kinh đạt chất lượng cao, đã trở thành nơi cất giấu ngọc bích được mọi người ưa thích lựa chọn. Số lượng tiêu thụ ở Bắc Kinh càng ngày càng tăng. Ngay cả nhãn hiệu lâu đời, phổ biến ở khắp nơi như Phúc Châu Bảo, cũng không thể bằng được.</w:t>
      </w:r>
    </w:p>
    <w:p>
      <w:pPr>
        <w:pStyle w:val="BodyText"/>
      </w:pPr>
      <w:r>
        <w:t xml:space="preserve">- Tiểu tử cậu không đi, Anh Mã lại bận chuyện đầu tư, vậy ta cũng không đi...</w:t>
      </w:r>
    </w:p>
    <w:p>
      <w:pPr>
        <w:pStyle w:val="BodyText"/>
      </w:pPr>
      <w:r>
        <w:t xml:space="preserve">Thật ra Tống Quân tự biết mình có bao nhiêu phân lượng. Tuy rằng trong cuộc đấu giá lần trước ở Thái Lan, anh ta đã mò được một khoản lớn, chỉ có điều đều nhờ có Trang Duệ. Nếu để bản thân anh ta chọn nguyên thạch, chỉ sợ sẽ phải bồi thường tới mức chỉ có thể mặc quần xi-líp về nước.</w:t>
      </w:r>
    </w:p>
    <w:p>
      <w:pPr>
        <w:pStyle w:val="Compact"/>
      </w:pPr>
      <w:r>
        <w:br w:type="textWrapping"/>
      </w:r>
      <w:r>
        <w:br w:type="textWrapping"/>
      </w:r>
    </w:p>
    <w:p>
      <w:pPr>
        <w:pStyle w:val="Heading2"/>
      </w:pPr>
      <w:bookmarkStart w:id="959" w:name="chương-937-tám-ngày-phú-quý.2"/>
      <w:bookmarkEnd w:id="959"/>
      <w:r>
        <w:t xml:space="preserve">937. Chương 937 : Tám Ngày Phú Quý.(2)</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937: Tám ngày phú quý.(2)</w:t>
      </w:r>
    </w:p>
    <w:p>
      <w:pPr>
        <w:pStyle w:val="BodyText"/>
      </w:pPr>
      <w:r>
        <w:t xml:space="preserve">Nhóm dịch: Dungnhi</w:t>
      </w:r>
    </w:p>
    <w:p>
      <w:pPr>
        <w:pStyle w:val="BodyText"/>
      </w:pPr>
      <w:r>
        <w:t xml:space="preserve">Sưu tầm by khunglongconhaman -</w:t>
      </w:r>
    </w:p>
    <w:p>
      <w:pPr>
        <w:pStyle w:val="BodyText"/>
      </w:pPr>
      <w:r>
        <w:t xml:space="preserve">Nguồn: Vipvandan</w:t>
      </w:r>
    </w:p>
    <w:p>
      <w:pPr>
        <w:pStyle w:val="BodyText"/>
      </w:pPr>
      <w:r>
        <w:t xml:space="preserve">Cũng may Tống Quân chơi thạch, chỉ là chút kích thích. Anh ta không thiếu chút tiền này. Sau khi sức khỏe của ông cụ trở nên tốt hơn, chuyện mua quan bán tước của anh ta, tất nhiên sẽ được ưu đãi nhiều hơn.</w:t>
      </w:r>
    </w:p>
    <w:p>
      <w:pPr>
        <w:pStyle w:val="BodyText"/>
      </w:pPr>
      <w:r>
        <w:t xml:space="preserve">- Đổ thạch kia coi như xong. Cái thứ đó thỉnh thoảng chơi chơi cũng được. Nếu chìm đắm vào đó sẽ xuất hiện vấn đề...</w:t>
      </w:r>
    </w:p>
    <w:p>
      <w:pPr>
        <w:pStyle w:val="BodyText"/>
      </w:pPr>
      <w:r>
        <w:t xml:space="preserve">Mã Bàn Tử cười nói. Mấy tháng nay, Trang Duệ không gặp anh ta. Dáng người lại lớn thêm không ít. Ngồi ở chỗ đó thật giống như tòa núi thịt.</w:t>
      </w:r>
    </w:p>
    <w:p>
      <w:pPr>
        <w:pStyle w:val="BodyText"/>
      </w:pPr>
      <w:r>
        <w:t xml:space="preserve">Sau khi Mã Bàn Tử và Tống Quân kết giao, đã chiếm được không ít tiện nghi. Xuất thân tăng vọt. Trong năm trước, khi cả nước tính điều chỉnh tài nguyên than tự nhiên, rất nhiều sản nghiệp nhỏ bị dừng lại để chỉnh đốn, anh ta đã nhân cơ hội sát nhập một số sản nghiệp than, kinh doanh càng làm càng lớn.</w:t>
      </w:r>
    </w:p>
    <w:p>
      <w:pPr>
        <w:pStyle w:val="BodyText"/>
      </w:pPr>
      <w:r>
        <w:t xml:space="preserve">Gần đây Mã Bàn Tử đang có hạng mục cần bàn bạc hợp tác với nước ngoài, tài chính liên quan lên tới hơn 3 tỷ đôla, hơn 20 tỷ RMB. Thậm chí ngay cả Bộ tài nguyên quốc gia cũng bị kinh động.</w:t>
      </w:r>
    </w:p>
    <w:p>
      <w:pPr>
        <w:pStyle w:val="BodyText"/>
      </w:pPr>
      <w:r>
        <w:t xml:space="preserve">Bởi vì Mã Bàn Tử muốn đầu tư một mỏ quặng ở Nam Phi. Nó thuộc về khoáng thạch dự trữ chiến lược của quốc gia, cho nên rất được coi trọng. Trong thời gian một tháng gần đây, Mã Bàn Tử đều ở Bắc Kinh bận rộn về chuyện này.</w:t>
      </w:r>
    </w:p>
    <w:p>
      <w:pPr>
        <w:pStyle w:val="BodyText"/>
      </w:pPr>
      <w:r>
        <w:t xml:space="preserve">- Tôi cũng chỉ chơi thôi, còn không đến mức đắm chìm vào nó. Thật ra Bàn Tử anh, ít gây họa ấy khuê nữ đi....</w:t>
      </w:r>
    </w:p>
    <w:p>
      <w:pPr>
        <w:pStyle w:val="BodyText"/>
      </w:pPr>
      <w:r>
        <w:t xml:space="preserve">Tống Quân nghe Mã Bàn Tử nói xong, khinh thường bĩu môi, xoay mặt nhìn về phía Trang Duệ, nói:</w:t>
      </w:r>
    </w:p>
    <w:p>
      <w:pPr>
        <w:pStyle w:val="BodyText"/>
      </w:pPr>
      <w:r>
        <w:t xml:space="preserve">- Đúng rồi. Cậu có hứng thú với việc kinh doanh của anh Mã hay không? Việc kinh doanh này tuyệt đối là ổn kiếm không thể thua lỗ.</w:t>
      </w:r>
    </w:p>
    <w:p>
      <w:pPr>
        <w:pStyle w:val="BodyText"/>
      </w:pPr>
      <w:r>
        <w:t xml:space="preserve">Việc kinh doanh này của Mã Bàn Tử, chính là do Tống Quân bắc cầu giới thiệu, nếu không những việc đầu từ mỏ quặng ở nước ngoài, sao tới lượt Mã Bàn Tử nhận được? Còn nhiều người muốn tranh đoạt mà.</w:t>
      </w:r>
    </w:p>
    <w:p>
      <w:pPr>
        <w:pStyle w:val="BodyText"/>
      </w:pPr>
      <w:r>
        <w:t xml:space="preserve">Tuy nhiên Mã Bàn Tử nhận được khoản kinh doanh này, là phúc hay là họa còn rất khó nói. Bởi vì mặc dù hàm lượng uranium trong lớp vỏ trái đất rất cao, còn nhiều hơn so với thủy ngân, bạc, nhưng để lấy được uranium ra, khó khăn rất lớn. Trung bình trong mỗi tấn vật chất vỏ quả đất, chỉ có thể lấy ra ra khoảng 25 gram uranium.</w:t>
      </w:r>
    </w:p>
    <w:p>
      <w:pPr>
        <w:pStyle w:val="BodyText"/>
      </w:pPr>
      <w:r>
        <w:t xml:space="preserve">Hơn nữa khoáng thạch uranium là khoáng vật có tính phóng xạ nguy hiểm. Muốn khai thác, chi phí đầu tư giai đoạn trước thường rất lớn.</w:t>
      </w:r>
    </w:p>
    <w:p>
      <w:pPr>
        <w:pStyle w:val="BodyText"/>
      </w:pPr>
      <w:r>
        <w:t xml:space="preserve">Cứ như vậy, cho dù trên tay Mã Bàn Tử có vài tỷ, cũng còn lâu mới đủ. Nếu không phải nhờ chính phủ và Tống Gia rót kinh phí vào, Mã Bàn Tử căn bản không có khả năng ăn được khoản kinh doanh này.</w:t>
      </w:r>
    </w:p>
    <w:p>
      <w:pPr>
        <w:pStyle w:val="BodyText"/>
      </w:pPr>
      <w:r>
        <w:t xml:space="preserve">Nhưng cho dù chính phủ tham gia, tài chính của Mã Bàn Tử tài vẫn còn thiếu rất nhiều. Anh ta biết trong tay Trang Duệ có tiền nhàn rỗi, cho nên lúc này mới kéo Tống Quân làm thuyết khách đến đây.</w:t>
      </w:r>
    </w:p>
    <w:p>
      <w:pPr>
        <w:pStyle w:val="BodyText"/>
      </w:pPr>
      <w:r>
        <w:t xml:space="preserve">Chỉ có điều Mã Bàn Tử không biết, cho dù anh ta không tìm Tống Quân, Tống Quân cũng sẽ nói với Trang Duệ về chuyện này. Bởi vì ông cụ trong nhà đã lên tiếng, việc kinh doanh này nên để Trang Duệ tham gia làm một cổ đông. Tuy rằng Tống Quân không rõ ý của ông cụ, nhưng cũng không dám làm trái lời ông nội.</w:t>
      </w:r>
    </w:p>
    <w:p>
      <w:pPr>
        <w:pStyle w:val="BodyText"/>
      </w:pPr>
      <w:r>
        <w:t xml:space="preserve">- Anh Mã, việc kinh doanh của anh còn cần bao nhiêu tiền nữa?</w:t>
      </w:r>
    </w:p>
    <w:p>
      <w:pPr>
        <w:pStyle w:val="BodyText"/>
      </w:pPr>
      <w:r>
        <w:t xml:space="preserve">Thật ra, gần đây trong tay Trang Duệ không hề có tiền nhàn rỗi. Bởi vì mở thêm phòng cho Âu Dương Quân nên phần lớn đã bán ra. Trang Duệ dựa theo cổ phần công ty sở lấy ra phần hoa hồng, đã cao tới hơn mười hai tỷ.</w:t>
      </w:r>
    </w:p>
    <w:p>
      <w:pPr>
        <w:pStyle w:val="BodyText"/>
      </w:pPr>
      <w:r>
        <w:t xml:space="preserve">Ngoài ra, hai lần chia hoa hồng của mỏ quặng ngọc bích ở Thái Lan năm nay cũng có khoảng sáu tỷ RMB. Hơn nữa, mở quặng Tân Cương bên kia, cũng trả cho Trang Duệ một khoản tiền hoa hồng.</w:t>
      </w:r>
    </w:p>
    <w:p>
      <w:pPr>
        <w:pStyle w:val="BodyText"/>
      </w:pPr>
      <w:r>
        <w:t xml:space="preserve">Cho dù không tính đến Xuân Thụy Lân và nhà bảo tàng cùng với lợi nhuận của sản nghiệp Bành Thành này, tính sơ qua, hiện tại Trang Duệ có khoảng hơn hai mươi RMB trong tay. Hơn nữa có thể rút toàn bộ ra tiền mặt bất kỳ lúc nào.</w:t>
      </w:r>
    </w:p>
    <w:p>
      <w:pPr>
        <w:pStyle w:val="BodyText"/>
      </w:pPr>
      <w:r>
        <w:t xml:space="preserve">Đừng những phú hào đứng trên bảng xếp hạng được công bố, bản thân bọn họ có thể động tới vài tỷ đôla, nhưng thật ra muốn bọn họ ngay lập tức lấy ra hai mươi tỷ tiền mặt, chỉ sợ không ai có thể làm được.</w:t>
      </w:r>
    </w:p>
    <w:p>
      <w:pPr>
        <w:pStyle w:val="BodyText"/>
      </w:pPr>
      <w:r>
        <w:t xml:space="preserve">Nhớ năm đó, bản thân siêu cấp phú hào cảng đảo có tới trăm tỷ đôla, để cứu con trai, lao lực sức của chín trâu hai hổ, mới tập hợp được chục tỷ tiền mặt. Cho nên hiện tại Trang Duệ tuyệt đối có thể được gọi là phú hào ẩn hình cao cấp nhất trong nước.</w:t>
      </w:r>
    </w:p>
    <w:p>
      <w:pPr>
        <w:pStyle w:val="BodyText"/>
      </w:pPr>
      <w:r>
        <w:t xml:space="preserve">Trang Duệ chưa nghĩ ra nên dùng khoản tiền này như thế nào, nghe Mã Bàn Tử nói như vậy, thật ra có chút động tâm. Tiền ở trong tay là tiền chết. Chỉ có đầu tư ra ngoài, mới có thể sáng tạo ra hiệu quả và lợi ích.</w:t>
      </w:r>
    </w:p>
    <w:p>
      <w:pPr>
        <w:pStyle w:val="BodyText"/>
      </w:pPr>
      <w:r>
        <w:t xml:space="preserve">Tuy nhiên Trang Duệ đối với lĩnh vực mỏ quặng hiếm này lại khá xa lạ, không dám tùy tiện đồng ý, chỉ là cùng làm trước.</w:t>
      </w:r>
    </w:p>
    <w:p>
      <w:pPr>
        <w:pStyle w:val="BodyText"/>
      </w:pPr>
      <w:r>
        <w:t xml:space="preserve">Mã Bàn Tử nghe Trang Duệ nói xong, cười gượng, nói:</w:t>
      </w:r>
    </w:p>
    <w:p>
      <w:pPr>
        <w:pStyle w:val="BodyText"/>
      </w:pPr>
      <w:r>
        <w:t xml:space="preserve">- Vốn tưởng rằng chỉ cần một trăm tỷ là đủ rồi. Chỉ có điều sau khi chuyên gia đi Nam Phi khảo sát qua, cái hầm mỏ đó có hàm lượng uranium rất cao. Phỏng đoán có thể đứng thứ năm trên thế giới. Cho nên còn phải đầu tư thêm vào, đại khái cần đến hai trăm đến ba trăm tỷ RMB vào đó...</w:t>
      </w:r>
    </w:p>
    <w:p>
      <w:pPr>
        <w:pStyle w:val="BodyText"/>
      </w:pPr>
      <w:r>
        <w:t xml:space="preserve">Trang Duệ nghe vậy liền hít một hơi lạnh. Ban đầu vốn tưởng rằng với số tiền trong mình đã không ít, không ngờ ngay cả một phần mười số tiền đầu tư ột hạng mục đều không bằng. Xem ra chính mình vẫn chỉ có thể "Cùng" làm.</w:t>
      </w:r>
    </w:p>
    <w:p>
      <w:pPr>
        <w:pStyle w:val="BodyText"/>
      </w:pPr>
      <w:r>
        <w:t xml:space="preserve">Tống Quân nhìn thấy Trang Duệ do dự, lập tức nói:</w:t>
      </w:r>
    </w:p>
    <w:p>
      <w:pPr>
        <w:pStyle w:val="BodyText"/>
      </w:pPr>
      <w:r>
        <w:t xml:space="preserve">- Lão đệ, cơ hội này rất hiếm có. Rất nhiều người chen chúc tới vỡ đầu để được đầu tư, tôi còn chưa đồng ý. Không nói tới người khác, cậu gọi điện thoại cho Âu Dương Quân, xem thử tiểu tử kia có ý gì không?</w:t>
      </w:r>
    </w:p>
    <w:p>
      <w:pPr>
        <w:pStyle w:val="BodyText"/>
      </w:pPr>
      <w:r>
        <w:t xml:space="preserve">Kỳ thật, Tống Quân nói vậy đã nâng địa vị bản thân lên rất nhiều. Việc kinh doanh này, anh ta căn bản không thể quyết định phân phối cổ phần công ty, bởi vì nó liên lụy rất nhiều tới những lợi ích mấu chốt. Chỉ có ông cụ trong nhà lên tiếng mới có tác dụng. nguồn</w:t>
      </w:r>
    </w:p>
    <w:p>
      <w:pPr>
        <w:pStyle w:val="BodyText"/>
      </w:pPr>
      <w:r>
        <w:t xml:space="preserve">Loại chuyện này vốn liên quan đến chính trị. Mà việc kinh doanh của Tống Gia, phần lớn đều trên phương diện tài nguyên. Muốn làm việc mua bán này, không thoát khỏi sự ủng hộ của Tống Gia. Nói trắng ra, Mã Bàn Tử chỉ là người thay mặt cho quốc gia và Tống Gia.</w:t>
      </w:r>
    </w:p>
    <w:p>
      <w:pPr>
        <w:pStyle w:val="BodyText"/>
      </w:pPr>
      <w:r>
        <w:t xml:space="preserve">Đương nhiên, không phải ai cũng có thể làm người thay mặt. Bởi vì chỉ cần mỏ quặng uranium có thể thuận lợi đầu tư, đó là một khoản tám ngày phú quý, bằng không có lẽ tất cả sản nghiệp của Mã Bàn Tử, đều phải gán nợ cho ngân hàng. Có thể chắc chắn vay được năm mươi tỷ sao?</w:t>
      </w:r>
    </w:p>
    <w:p>
      <w:pPr>
        <w:pStyle w:val="BodyText"/>
      </w:pPr>
      <w:r>
        <w:t xml:space="preserve">Trang Duệ cúi đầu trầm tư suy nghĩ một lát, nói:</w:t>
      </w:r>
    </w:p>
    <w:p>
      <w:pPr>
        <w:pStyle w:val="BodyText"/>
      </w:pPr>
      <w:r>
        <w:t xml:space="preserve">- Anh Tống, anh Mã, tôi phải cân nhắc việc này một chút. Sau hai ngày nữa, tôi sẽ trả lời các anh...</w:t>
      </w:r>
    </w:p>
    <w:p>
      <w:pPr>
        <w:pStyle w:val="BodyText"/>
      </w:pPr>
      <w:r>
        <w:t xml:space="preserve">Trang Duệ không dám tùy tiện khi đầu tư vài tỷ. Mỏ quặng ngọc Tân Cương đã được khai thác và phát triển tới thời kì cuối.</w:t>
      </w:r>
    </w:p>
    <w:p>
      <w:pPr>
        <w:pStyle w:val="Compact"/>
      </w:pPr>
      <w:r>
        <w:br w:type="textWrapping"/>
      </w:r>
      <w:r>
        <w:br w:type="textWrapping"/>
      </w:r>
    </w:p>
    <w:p>
      <w:pPr>
        <w:pStyle w:val="Heading2"/>
      </w:pPr>
      <w:bookmarkStart w:id="960" w:name="chương-938-thỉnh-cầu-của-cha-vợ.1"/>
      <w:bookmarkEnd w:id="960"/>
      <w:r>
        <w:t xml:space="preserve">938. Chương 938 : Thỉnh Cầu Của Cha Vợ.(1)</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938: Thỉnh cầu của cha vợ.(1)</w:t>
      </w:r>
    </w:p>
    <w:p>
      <w:pPr>
        <w:pStyle w:val="BodyText"/>
      </w:pPr>
      <w:r>
        <w:t xml:space="preserve">Nhóm dịch: Dungnhi</w:t>
      </w:r>
    </w:p>
    <w:p>
      <w:pPr>
        <w:pStyle w:val="BodyText"/>
      </w:pPr>
      <w:r>
        <w:t xml:space="preserve">Sưu tầm by khunglongconhaman -</w:t>
      </w:r>
    </w:p>
    <w:p>
      <w:pPr>
        <w:pStyle w:val="BodyText"/>
      </w:pPr>
      <w:r>
        <w:t xml:space="preserve">Nguồn: Vipvandan</w:t>
      </w:r>
    </w:p>
    <w:p>
      <w:pPr>
        <w:pStyle w:val="BodyText"/>
      </w:pPr>
      <w:r>
        <w:t xml:space="preserve">Về sau, sản lượng sẽ rất ít, mà hạng mục bất động sản đã chấm dứt, không có tiền lời. Ngoại trừ mỏ quặng ngọc bích ở Thái Lan ra, về sau Trang Duệ sẽ không có khoản tài chính lớn như vậy. nguồn (.)</w:t>
      </w:r>
    </w:p>
    <w:p>
      <w:pPr>
        <w:pStyle w:val="BodyText"/>
      </w:pPr>
      <w:r>
        <w:t xml:space="preserve">Cho nên Trang Duệ thận trọng cân nhắc suy nghĩ một chút, quyết định xem mình nên đầu tư vào khoản kinh doanh này hay không.</w:t>
      </w:r>
    </w:p>
    <w:p>
      <w:pPr>
        <w:pStyle w:val="BodyText"/>
      </w:pPr>
      <w:r>
        <w:t xml:space="preserve">Sau khi tiễn chân Mã Bàn Tử và Tống Quân, Trang Duệ trở lại trong viện, ngồi xuống một mình trầm tư suy nghĩ. Lẽ ra, với quan hệ giữa mình và Tống Gia, khoản đầu tư này, hẳn là một món lợi nhuận ổn định không thể thua lỗ. Tuy nhiên, bảo Trang Duệ ném hai mươi tỷ ra ngoài chỉ trong một lần, hắn vẫn phải cân nhắc kỹ.</w:t>
      </w:r>
    </w:p>
    <w:p>
      <w:pPr>
        <w:pStyle w:val="BodyText"/>
      </w:pPr>
      <w:r>
        <w:t xml:space="preserve">- Alô? Ai gọi điện thoại tới vậy?</w:t>
      </w:r>
    </w:p>
    <w:p>
      <w:pPr>
        <w:pStyle w:val="BodyText"/>
      </w:pPr>
      <w:r>
        <w:t xml:space="preserve">Bỗng nhiên, điện thoại di động của Trang Duệ đổ chuông. Hắn cầm điện thoại lên xem. Đây là một số điện thoại lạ.</w:t>
      </w:r>
    </w:p>
    <w:p>
      <w:pPr>
        <w:pStyle w:val="BodyText"/>
      </w:pPr>
      <w:r>
        <w:t xml:space="preserve">- Alô, ai vậy?</w:t>
      </w:r>
    </w:p>
    <w:p>
      <w:pPr>
        <w:pStyle w:val="BodyText"/>
      </w:pPr>
      <w:r>
        <w:t xml:space="preserve">Trang Duệ bắt đầu nghe điện thoại.</w:t>
      </w:r>
    </w:p>
    <w:p>
      <w:pPr>
        <w:pStyle w:val="BodyText"/>
      </w:pPr>
      <w:r>
        <w:t xml:space="preserve">- Xin hỏi anh có phải là Trang Duệ không? Thủ trưởng muốn nói chuyện điện thoại với anh.</w:t>
      </w:r>
    </w:p>
    <w:p>
      <w:pPr>
        <w:pStyle w:val="BodyText"/>
      </w:pPr>
      <w:r>
        <w:t xml:space="preserve">Phía bên kia điện thoại truyền tới một giọng nói xa lạ. Sau khi Trang Duệ đáp ứng, hình như điện thoại được trao ột người khác.</w:t>
      </w:r>
    </w:p>
    <w:p>
      <w:pPr>
        <w:pStyle w:val="BodyText"/>
      </w:pPr>
      <w:r>
        <w:t xml:space="preserve">- Tiểu Duệ, tôi là Đại Dũng.</w:t>
      </w:r>
    </w:p>
    <w:p>
      <w:pPr>
        <w:pStyle w:val="BodyText"/>
      </w:pPr>
      <w:r>
        <w:t xml:space="preserve">Giọng nói uy nghiêm của Âu Dương Chấn Sơn, từ trong điện thoại truyền ra.</w:t>
      </w:r>
    </w:p>
    <w:p>
      <w:pPr>
        <w:pStyle w:val="BodyText"/>
      </w:pPr>
      <w:r>
        <w:t xml:space="preserve">- Cậu? Sao... sao cậu có thời gian rảnh mà gọi điện cho cháu vậy? Có chuyện gì...</w:t>
      </w:r>
    </w:p>
    <w:p>
      <w:pPr>
        <w:pStyle w:val="BodyText"/>
      </w:pPr>
      <w:r>
        <w:t xml:space="preserve">Trang Duệ vừa nghe là Âu Dương Chấn Sơn, không khỏi cầm di động đứng lên. Có lẽ bởi vì hắn tiếp xúc? So với ông cụ nhà Âu Dương, Trang Duệ càng sợ vị chưởng môn nhân hiện tại của Âu Dương gia này.</w:t>
      </w:r>
    </w:p>
    <w:p>
      <w:pPr>
        <w:pStyle w:val="BodyText"/>
      </w:pPr>
      <w:r>
        <w:t xml:space="preserve">Tuy rằng cách đó tám ngày, cậu đã tới Tứ Hợp Viện ăn cơm, nhưng nói lý ra cậu chưa từng gọi điện thoại cho Trang Duệ. Điều này khiến Trang Duệ có chút cảm giác được người yêu thương mà vừa mừng vừa lo.</w:t>
      </w:r>
    </w:p>
    <w:p>
      <w:pPr>
        <w:pStyle w:val="BodyText"/>
      </w:pPr>
      <w:r>
        <w:t xml:space="preserve">- Ừ, cũng không chuyện gì. Thằng nhóc nhà Tống Gia đi tìm cháu sao?</w:t>
      </w:r>
    </w:p>
    <w:p>
      <w:pPr>
        <w:pStyle w:val="BodyText"/>
      </w:pPr>
      <w:r>
        <w:t xml:space="preserve">- Đúng vậy, cháu vừa mới tiễn chân anh Tống. Cậu cả, làm sao vậy?</w:t>
      </w:r>
    </w:p>
    <w:p>
      <w:pPr>
        <w:pStyle w:val="BodyText"/>
      </w:pPr>
      <w:r>
        <w:t xml:space="preserve">Trang Duệ có chút cảm giác khó hiểu. còn có chút uấn giận. Sau khi nghe cậu nói xong, vì sao mình lại có cảm giác giống như bị người ta giám thị?</w:t>
      </w:r>
    </w:p>
    <w:p>
      <w:pPr>
        <w:pStyle w:val="BodyText"/>
      </w:pPr>
      <w:r>
        <w:t xml:space="preserve">Âu Dương Chấn Sơn không quan tâm Trang Duệ sẽ có tâm tư gì. Trong điện thoại ông ta nói:</w:t>
      </w:r>
    </w:p>
    <w:p>
      <w:pPr>
        <w:pStyle w:val="BodyText"/>
      </w:pPr>
      <w:r>
        <w:t xml:space="preserve">- Chuyện hắn nói với cháu, có thể đồng ý. Nếu tiền không đủ nói, đi tìm Tiểu Quân lấy. xem tại</w:t>
      </w:r>
    </w:p>
    <w:p>
      <w:pPr>
        <w:pStyle w:val="BodyText"/>
      </w:pPr>
      <w:r>
        <w:t xml:space="preserve">- Chờ một chút, cậu cả. Chuyện này là thế nào?</w:t>
      </w:r>
    </w:p>
    <w:p>
      <w:pPr>
        <w:pStyle w:val="BodyText"/>
      </w:pPr>
      <w:r>
        <w:t xml:space="preserve">Trang Duệ càng nghe càng hồ đồ. Đây chẳng phải chỉ là một hạng mục kinh doanh sao? Tuy rằng đầu tư không tính là nhỏ, nhưng ngạch độ hơn hai mươi tỷ đô la, sợ là chưa đến mức khiến một Ủy viên thường vụ Bộ Chính trị phải hỏi tới?</w:t>
      </w:r>
    </w:p>
    <w:p>
      <w:pPr>
        <w:pStyle w:val="BodyText"/>
      </w:pPr>
      <w:r>
        <w:t xml:space="preserve">- Ông cụ phân phó, cứ làm theo là được. Nhớ kỹ, phải có cổ phần trong đó..</w:t>
      </w:r>
    </w:p>
    <w:p>
      <w:pPr>
        <w:pStyle w:val="BodyText"/>
      </w:pPr>
      <w:r>
        <w:t xml:space="preserve">Âu Dương Chấn Sơn không nhiều lời, sau khi nói xong, lập tức cúp điện thoại. Một lát nữa, ông ta còn có hội nghị phải tham dự. Ông ta không nhiều thời gian để giải thích cho Trang Duệ.</w:t>
      </w:r>
    </w:p>
    <w:p>
      <w:pPr>
        <w:pStyle w:val="BodyText"/>
      </w:pPr>
      <w:r>
        <w:t xml:space="preserve">Thành thật mà nói, đối với quyết định này của ông cụ, trong lòng Âu Dương Chấn Sơn có chút cảm giác không cho là đúng. Tuy rằng ông ta cực kỳ yêu thương em gái, nhưng không muốn cháu trai mình tham dự vào những việc đầu tư liên quan đến vật tư dự trữ chiến lược quốc gia.</w:t>
      </w:r>
    </w:p>
    <w:p>
      <w:pPr>
        <w:pStyle w:val="BodyText"/>
      </w:pPr>
      <w:r>
        <w:t xml:space="preserve">Tuy rằng làm như vậy, tiền đến rất nhanh, nhưng sẽ bị đặc biệt chú ý nhiều hơn. Muốn Trang Duệ kiếm tiền, trong nước còn nhiều hạng mục, có lẽ không thể kiếm nhiều như vậy, nhưng cũng có thể đủ để Trang Duệ dùng cả đời.</w:t>
      </w:r>
    </w:p>
    <w:p>
      <w:pPr>
        <w:pStyle w:val="BodyText"/>
      </w:pPr>
      <w:r>
        <w:t xml:space="preserve">Chỉ có điều Âu Dương Chấn Sơn lại không biết, hiện tại cho dù Trang Duệ đánh rắm, cả ngày ăn tôm hùm cá muối, số tiền của hắn cũng đủ dùng mấy đời người. Hiện tại, việc kiếm tiền đối với Trang Duệ mà nói, nhiều lắm chỉ là theo đuổi một cảm giác bản thân được thành tựu.</w:t>
      </w:r>
    </w:p>
    <w:p>
      <w:pPr>
        <w:pStyle w:val="BodyText"/>
      </w:pPr>
      <w:r>
        <w:t xml:space="preserve">Sở dĩ bảo Trang Duệ tham dự khoản đầu tư này, kỳ thật không phải là chủ ý của ông cụ Âu Dương. Đây chỉ là ý của ông cụ Tống Gia, xem như là báo đáp Trang Duệ mà thôi.</w:t>
      </w:r>
    </w:p>
    <w:p>
      <w:pPr>
        <w:pStyle w:val="BodyText"/>
      </w:pPr>
      <w:r>
        <w:t xml:space="preserve">- Hóa ra có chuyện như vậy.</w:t>
      </w:r>
    </w:p>
    <w:p>
      <w:pPr>
        <w:pStyle w:val="BodyText"/>
      </w:pPr>
      <w:r>
        <w:t xml:space="preserve">Sau khi Trang Duệ nghe cậu nói xong, trong lòng đã hiểu được vài phần. Hoá ra là hai ông cụ trêu ghẹo ra chuyện này, có thể là muốn tạo chút ân huệ cho tiểu bối, có chút ngại ngần sao?</w:t>
      </w:r>
    </w:p>
    <w:p>
      <w:pPr>
        <w:pStyle w:val="BodyText"/>
      </w:pPr>
      <w:r>
        <w:t xml:space="preserve">Sau khi biết ngọn nguồn sự việc, Trang Duệ đã bớt lo lắng. Nếu ông cụ Tống muốn đưa tiền ình, có lý nào lại không lấy. Chỉ sợ với cách làm việc bá đạo của ông cụ này, không muốn cũng không được.</w:t>
      </w:r>
    </w:p>
    <w:p>
      <w:pPr>
        <w:pStyle w:val="BodyText"/>
      </w:pPr>
      <w:r>
        <w:t xml:space="preserve">Trang Duệ lấy điện thoại ra tính gọi cho Tống Gia, tuy nhiên nghĩ một chút, lại cất điện thoại đi. Chờ ngày mai trả lời cho Tống Quân cũng không muộn.</w:t>
      </w:r>
    </w:p>
    <w:p>
      <w:pPr>
        <w:pStyle w:val="BodyText"/>
      </w:pPr>
      <w:r>
        <w:t xml:space="preserve">Ngay khi Trang Duệ đứng lên chuẩn bị trở về gặp người vợ, Bành Phi dẫn một người, xuyên qua hành lang gấp khúc đi tới. Trang Duệ nhìn thấy liền sửng sốt.</w:t>
      </w:r>
    </w:p>
    <w:p>
      <w:pPr>
        <w:pStyle w:val="BodyText"/>
      </w:pPr>
      <w:r>
        <w:t xml:space="preserve">- Ba? Sao ba tới không nói trước một tiếng.</w:t>
      </w:r>
    </w:p>
    <w:p>
      <w:pPr>
        <w:pStyle w:val="BodyText"/>
      </w:pPr>
      <w:r>
        <w:t xml:space="preserve">Người vào cùng Bành Phi, cũng cha vợ của Trang Duệ, Tần Hạo Nhiên. Trang Duệ vội vàng tiến lên đón tiếp.</w:t>
      </w:r>
    </w:p>
    <w:p>
      <w:pPr>
        <w:pStyle w:val="BodyText"/>
      </w:pPr>
      <w:r>
        <w:t xml:space="preserve">- Vừa quyết định đúng lúc có chút việc muốn nói chuyện với con, nên ba qua đây.</w:t>
      </w:r>
    </w:p>
    <w:p>
      <w:pPr>
        <w:pStyle w:val="BodyText"/>
      </w:pPr>
      <w:r>
        <w:t xml:space="preserve">Hẳn là Tần Hạo Nhiên vừa mới xuống máy bay, bộ dạng mệt mỏi, hơn nữa cũng không mang hành lý gì, chỉ đi hai tay không.</w:t>
      </w:r>
    </w:p>
    <w:p>
      <w:pPr>
        <w:pStyle w:val="BodyText"/>
      </w:pPr>
      <w:r>
        <w:t xml:space="preserve">“Không phải là muốn gặp mẹ vợ chứ?”</w:t>
      </w:r>
    </w:p>
    <w:p>
      <w:pPr>
        <w:pStyle w:val="BodyText"/>
      </w:pPr>
      <w:r>
        <w:t xml:space="preserve">Trong lòng Trang Duệ thầm đoán về chuyến đi của cha vợ. Từ sau khi Tần Đổng Băng mang thai tới tháng thứ năm, dì Phương liền từ Hương Cảng chạy qua, vẫn ở chỗ của Trang Duệ, và Âu Dương Uyển chăm sóc cho Tần Đổng Băng.</w:t>
      </w:r>
    </w:p>
    <w:p>
      <w:pPr>
        <w:pStyle w:val="BodyText"/>
      </w:pPr>
      <w:r>
        <w:t xml:space="preserve">Cho nên Trang Duệ cảm giác cha vợ đến đây, nói không chừng chính là vì nhớ mẹ vợ. Người đàn ông cũng cần có nhu cầu “sex” lành mạnh.</w:t>
      </w:r>
    </w:p>
    <w:p>
      <w:pPr>
        <w:pStyle w:val="BodyText"/>
      </w:pPr>
      <w:r>
        <w:t xml:space="preserve">Đám người Âu Dương Uyển vốn đang ở trong phòng, thấy Tần Hạo Nhiên đến, vội vàng đi ra đón tiếp. Tần Đổng Băng mang thai khá lớn, cũng tới trong viện, lại càng thêm náo nhiệt.</w:t>
      </w:r>
    </w:p>
    <w:p>
      <w:pPr>
        <w:pStyle w:val="BodyText"/>
      </w:pPr>
      <w:r>
        <w:t xml:space="preserve">Xem ra Tần Hạo Nhiên thật sự có chuyện. Ban đầu Trang Duệ còn tưởng rằng cha vợ sẽ đi nghỉ ngơi trước, thân thiết với mẹ vợ một hồi. Không ngờ sau khi thăm hỏi bà thông gia xong, Tần Hạo Nhiên liền kéo hắn kéo vào phòng nhỏ phía sau viện.</w:t>
      </w:r>
    </w:p>
    <w:p>
      <w:pPr>
        <w:pStyle w:val="BodyText"/>
      </w:pPr>
      <w:r>
        <w:t xml:space="preserve">Tuy nhiên dì Phương và Tần Đổng Băng đều ngồi ở bên cạnh. Còn Âu Dương Uyển lại cố ý tránh đi. Bà nhận ra Tần Hạo Nhiên dường như có chuyện muốn nói với con trai.</w:t>
      </w:r>
    </w:p>
    <w:p>
      <w:pPr>
        <w:pStyle w:val="BodyText"/>
      </w:pPr>
      <w:r>
        <w:t xml:space="preserve">- Ba, có chuyện gì ba gọi điện thoại đến là được cần gì phải tự mình đi một chuyến tới đây cho khổ ra?</w:t>
      </w:r>
    </w:p>
    <w:p>
      <w:pPr>
        <w:pStyle w:val="BodyText"/>
      </w:pPr>
      <w:r>
        <w:t xml:space="preserve">Trang Duệ cho rót một chén trà nóng đưa cho cha vợ. Tháng 12 ở Bắc Kinh, gió lạnh thấu xương. Hiển nhiên Tần Hạo Nhiên có chút không quen với thời tiết bên này. Sau khi ngồi xuống còn dùng miệng hà hơi vào hai tay.</w:t>
      </w:r>
    </w:p>
    <w:p>
      <w:pPr>
        <w:pStyle w:val="BodyText"/>
      </w:pPr>
      <w:r>
        <w:t xml:space="preserve">- Đúng lúc đến thăm Băng Nhi, thuận tiện nói với con vài chuyện.</w:t>
      </w:r>
    </w:p>
    <w:p>
      <w:pPr>
        <w:pStyle w:val="BodyText"/>
      </w:pPr>
      <w:r>
        <w:t xml:space="preserve">Tần Hạo Nhiên uống trà, nói tiếp:</w:t>
      </w:r>
    </w:p>
    <w:p>
      <w:pPr>
        <w:pStyle w:val="BodyText"/>
      </w:pPr>
      <w:r>
        <w:t xml:space="preserve">- Băng Nhi vốn đang mang thai, chuyện này không muốn để con đi, nhưng vừa rồi, chú ba mới xảy ra chuyện, chú hai không thể làm được. Mẹ con là đàn bà, không tiện xuất đầu lộ diện. Ông cụ đã rất nhiều năm không tham dự vào việc quản lý công ty. Việc này thật sự đành phải nhờ con đi một chuyến.</w:t>
      </w:r>
    </w:p>
    <w:p>
      <w:pPr>
        <w:pStyle w:val="Compact"/>
      </w:pPr>
      <w:r>
        <w:br w:type="textWrapping"/>
      </w:r>
      <w:r>
        <w:br w:type="textWrapping"/>
      </w:r>
    </w:p>
    <w:p>
      <w:pPr>
        <w:pStyle w:val="Heading2"/>
      </w:pPr>
      <w:bookmarkStart w:id="961" w:name="chương-939-thỉnh-cầu-của-cha-vợ.2"/>
      <w:bookmarkEnd w:id="961"/>
      <w:r>
        <w:t xml:space="preserve">939. Chương 939 : Thỉnh Cầu Của Cha Vợ.(2)</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939: Thỉnh cầu của cha vợ.(2)</w:t>
      </w:r>
    </w:p>
    <w:p>
      <w:pPr>
        <w:pStyle w:val="BodyText"/>
      </w:pPr>
      <w:r>
        <w:t xml:space="preserve">Nhóm dịch: Dungnhi</w:t>
      </w:r>
    </w:p>
    <w:p>
      <w:pPr>
        <w:pStyle w:val="BodyText"/>
      </w:pPr>
      <w:r>
        <w:t xml:space="preserve">Sưu tầm by khunglongconhaman -</w:t>
      </w:r>
    </w:p>
    <w:p>
      <w:pPr>
        <w:pStyle w:val="BodyText"/>
      </w:pPr>
      <w:r>
        <w:t xml:space="preserve">Nguồn: Vipvandan</w:t>
      </w:r>
    </w:p>
    <w:p>
      <w:pPr>
        <w:pStyle w:val="BodyText"/>
      </w:pPr>
      <w:r>
        <w:t xml:space="preserve">Trang Duệ nghe cha vợ nói xong, dường như có việc muốn mình đi làm, vội vàng nói:</w:t>
      </w:r>
    </w:p>
    <w:p>
      <w:pPr>
        <w:pStyle w:val="BodyText"/>
      </w:pPr>
      <w:r>
        <w:t xml:space="preserve">- Ba, có chuyện gì, ba cứ nói thẳng đi.</w:t>
      </w:r>
    </w:p>
    <w:p>
      <w:pPr>
        <w:pStyle w:val="BodyText"/>
      </w:pPr>
      <w:r>
        <w:t xml:space="preserve">Người ta đã gả con gái ình, giúp cha vợ làm vài chuyện, tất nhiên là chuyện hợp tình hợp lý.</w:t>
      </w:r>
    </w:p>
    <w:p>
      <w:pPr>
        <w:pStyle w:val="BodyText"/>
      </w:pPr>
      <w:r>
        <w:t xml:space="preserve">Dường như lúc đầu dì Phương không biết ý định của Tần Hạo Nhiên khi đến đây, tuy nhiên vừa nghe ông nói xong, bà đã hiểu ra, mở miệng ngắt lời Trang Duệ, nói:</w:t>
      </w:r>
    </w:p>
    <w:p>
      <w:pPr>
        <w:pStyle w:val="BodyText"/>
      </w:pPr>
      <w:r>
        <w:t xml:space="preserve">- Hạo Nhiên, không thể để chú hai đi sao? Ông xem bụng Đổng Băng đã lớn thế này, nhiều nhất chỉ còn hai tháng nữa sẽ sinh. Tiểu Duệ không ở bên cạnh sao được?</w:t>
      </w:r>
    </w:p>
    <w:p>
      <w:pPr>
        <w:pStyle w:val="BodyText"/>
      </w:pPr>
      <w:r>
        <w:t xml:space="preserve">- Nhưng chú hai không chịu. Đó là em ruột của bà. Cái gì cũng không để chú ấy làm, nói không chính xác trong lòng chú ấy còn có thể có cách gì chứ....</w:t>
      </w:r>
    </w:p>
    <w:p>
      <w:pPr>
        <w:pStyle w:val="BodyText"/>
      </w:pPr>
      <w:r>
        <w:t xml:space="preserve">Tần Hạo Nhiên thở dài, nói:</w:t>
      </w:r>
    </w:p>
    <w:p>
      <w:pPr>
        <w:pStyle w:val="BodyText"/>
      </w:pPr>
      <w:r>
        <w:t xml:space="preserve">- Ôi, thời gian trước, chú hai từng đi Macao, thua gần một tỷ đô la Hồng Kông, bị ba tôi cấm ra ngoài, Hơn nữa cho dù không có việc này, để chú ấy đi tôi cũng thấy lo lắng. Ai biết chú ấy có thể lại cầm tiền đi cá cược hay không?</w:t>
      </w:r>
    </w:p>
    <w:p>
      <w:pPr>
        <w:pStyle w:val="BodyText"/>
      </w:pPr>
      <w:r>
        <w:t xml:space="preserve">Trang Duệ ở bên cạnh nghe vậy, líu lưỡi không nói nên lời. Chú hai của Tần gia thật sự đúng là một kẻ bại gia chi tử. Một lần thua đã mất một tỷ. Không trách được cha vợ tình nguyện chạy Bắc Kinh tìm mình, cũng không muốn để người em ruột của mình đi làm.</w:t>
      </w:r>
    </w:p>
    <w:p>
      <w:pPr>
        <w:pStyle w:val="BodyText"/>
      </w:pPr>
      <w:r>
        <w:t xml:space="preserve">- Là như vậy. Năm nay đại lục hủy bỏ thuế nhập khẩu kim cương. Trong nước có rất nhiều thương nhân kim cương, đều trực tiếp đến Nam Phi chọn nguồn cung cấp kim cương. Bởi vì bọn họ ra giá hơi cao. Hiện tại, so với số định mức ban đầu của chúng ta, đã thiếu rất nhiều...</w:t>
      </w:r>
    </w:p>
    <w:p>
      <w:pPr>
        <w:pStyle w:val="BodyText"/>
      </w:pPr>
      <w:r>
        <w:t xml:space="preserve">Nghe xong Tần Hạo Nhiên nói xong, Trang Duệ hiểu ra. Hóa ra, sau khi nội địa hủy bỏ thuế nhập khẩu đối với kim cương, thương nhân vốn bám vào các công ty ở Hương Cảng, đều tự lập công ty, trực tiếp và liên hệ với bên cung ứng kim ương trên quốc tế.</w:t>
      </w:r>
    </w:p>
    <w:p>
      <w:pPr>
        <w:pStyle w:val="BodyText"/>
      </w:pPr>
      <w:r>
        <w:t xml:space="preserve">Người Trung Quốc buôn bán, có một dịch vụ đặc biệt rất không tốt. Đó là với nhau nâng giá. Mà khi thương lượng với bên cung ứng kim cương quốc tế, tự tất nhiên ai cho giá cao hơn, thì sẽ cung ứng hàng hóa cho người đó.</w:t>
      </w:r>
    </w:p>
    <w:p>
      <w:pPr>
        <w:pStyle w:val="BodyText"/>
      </w:pPr>
      <w:r>
        <w:t xml:space="preserve">Nơi sản sinh Kim cương đơn giản chỉ có mấy địa phương như vậy. Số lượng kim cương được sản xuất hàng năm, cũng có tính toán về số lượng. Cứ như vậy, kim cương xuất nhập khẩu trong nước, đều do công ty Châu Bảo có danh tiếng lâu năm ở Hương Cảng cung ứng, tạo thành môi trường quá phức tạp.</w:t>
      </w:r>
    </w:p>
    <w:p>
      <w:pPr>
        <w:pStyle w:val="BodyText"/>
      </w:pPr>
      <w:r>
        <w:t xml:space="preserve">Phải biết rằng, ngạch tiêu thụ kim cương ở cửa hàng Châu Bảo, cao hơi so với vật phẩm trang sức ngọc bích ngọc thạch. Nhất là vài năm gần đây, trong nước đã bị nước ngoài ảnh hưởng. Khi kết hôn nhất định phải trao nhẫn kim cương.</w:t>
      </w:r>
    </w:p>
    <w:p>
      <w:pPr>
        <w:pStyle w:val="BodyText"/>
      </w:pPr>
      <w:r>
        <w:t xml:space="preserve">Tập tục này của người nước ngoài, đã trực tiếp đào thải truyền thống kết hôn trao trang sức bằng vàng của những người kết hôn trong lớp người già. Điều khiến này những người trẻ tuổi có tiền gat không có tiền, khi kết hôn, tóm lại vẫn muốn mua hai chiếc nhẫn kim cương.</w:t>
      </w:r>
    </w:p>
    <w:p>
      <w:pPr>
        <w:pStyle w:val="BodyText"/>
      </w:pPr>
      <w:r>
        <w:t xml:space="preserve">Kể từ đó, hàng năm số lượng tiêu thụ trang sức làm bằng kim cương trong nước đã tăng nhanh, đạt được hơn năm trăm tỷ nMP, tổng ngạch tiêu thụ của các cửa hàng Châu Bảo chiếm được hơn bốn thành một chút.</w:t>
      </w:r>
    </w:p>
    <w:p>
      <w:pPr>
        <w:pStyle w:val="BodyText"/>
      </w:pPr>
      <w:r>
        <w:t xml:space="preserve">Cho nên nếu sang năm Tần thị không thể mua được lượng kim cương dùng cho cửa hàng châu báu trong một năm, vậy trên phương diện này, sẽ bị người ta chen chúc mất không ít định mức thị trường. Đối châu bảo Tâm thị mà nói, tuy rằng không phải là đả kích trí mạng, nhưng sẽ khiến nguyên khí đại thương.</w:t>
      </w:r>
    </w:p>
    <w:p>
      <w:pPr>
        <w:pStyle w:val="BodyText"/>
      </w:pPr>
      <w:r>
        <w:t xml:space="preserve">Về phần hơn một năm nay, mặc dù trên phương diện kinh doanh Tần gia có chút thu hoạch, đều là nhờ vào Trang Duệ, chiếm một phần nhỏ trong thị trường ngọc bích ngọc thạch trong nước, nhưng bên trong Tần gia, lại xuất hiện một vài vấn đề.</w:t>
      </w:r>
    </w:p>
    <w:p>
      <w:pPr>
        <w:pStyle w:val="BodyText"/>
      </w:pPr>
      <w:r>
        <w:t xml:space="preserve">Ba anh em Tần Hạo Nhiên, ông ta là lão đại, cũng là chưởng môn nhân của một thế hệ Tần gia. Ngoài ra hai anh em đều công tác trong xí nghiệp của gia tộc. Chỉ có lão Nhị là một kẻ suốt ngày ăn chơi trác táng, mỗi ngày chỉ biết là bài bạc chơi gái.</w:t>
      </w:r>
    </w:p>
    <w:p>
      <w:pPr>
        <w:pStyle w:val="BodyText"/>
      </w:pPr>
      <w:r>
        <w:t xml:space="preserve">Nhất là thời gian trước, Tần lão nhị chạy đến Macao bài bạc, đổ bạc suốt năm ngày năm đêm, bỏ ra một tỷ đô la Hồng Kông, cuối cùng còn bị sòng bạc giam giữ. Tần Hạo Nhiên đã phải tự mình đưa tiền tới để chuộc người.</w:t>
      </w:r>
    </w:p>
    <w:p>
      <w:pPr>
        <w:pStyle w:val="BodyText"/>
      </w:pPr>
      <w:r>
        <w:t xml:space="preserve">Sau khi Tần lão nhị trở lại Hương Cảng, lúc ấy ông cụ đã tức giận trực tiếp dùng gậy, đánh gãy chân lão Nhị. Không thể tin tưởng khi để hắn làm việc.</w:t>
      </w:r>
    </w:p>
    <w:p>
      <w:pPr>
        <w:pStyle w:val="BodyText"/>
      </w:pPr>
      <w:r>
        <w:t xml:space="preserve">Thật ra Tần lão Tam nhà ta là người có khả năng. Một nửa việc kinh doanh trong gia tộc đều do hắn quản lý. Tuy nhiên chú ba nhà họ Tần chỉ lớn hơn Trang Duệ vài tuổi, thích nhất là đua xe. Hai tháng trước, lái xe xảy ra chuyện cố, toàn thân nhiều chỗ bị dập nát, gãy xương, bây giờ còn nằm ở trên giường bệnh.</w:t>
      </w:r>
    </w:p>
    <w:p>
      <w:pPr>
        <w:pStyle w:val="BodyText"/>
      </w:pPr>
      <w:r>
        <w:t xml:space="preserve">Cho nên mấy tháng qua Tần Hạo Nhiên, không chỉ bận rộn việc của mình, thậm chí còn phải tiếp nhận công việc vốn do chú ba nhà họ Tần phụ trách. Bận tới mức không có thời gian nào rảnh. Nếu không, lần này việc chọn nơi cung cấp kim cương lần này, khẳng định ông ta sẽ tự mình đi.</w:t>
      </w:r>
    </w:p>
    <w:p>
      <w:pPr>
        <w:pStyle w:val="BodyText"/>
      </w:pPr>
      <w:r>
        <w:t xml:space="preserve">- Ba, ba bảo con đi Nam Phi, lựa chọn kim cương đặc biệt cho Châu Bảo Tần thị sao?</w:t>
      </w:r>
    </w:p>
    <w:p>
      <w:pPr>
        <w:pStyle w:val="BodyText"/>
      </w:pPr>
      <w:r>
        <w:t xml:space="preserve">Nhe xong Tần Hạo Nhiên nói xong, Trang Duệ hỏi. Hắn thực sự là một chuyên gia của các loại ngọc, nhưng đối với kim cương, Trang Duệ thật sự không mấy tinh thông.</w:t>
      </w:r>
    </w:p>
    <w:p>
      <w:pPr>
        <w:pStyle w:val="BodyText"/>
      </w:pPr>
      <w:r>
        <w:t xml:space="preserve">- Tiểu Duệ, cuối tuần này sẽ bắt đầu. Hội đấu giá kim cương, nguyên thạch ở Nam Phi sẽ tiến hành đại khái trong một tháng. Ba muốn con đại biểu cho Châu Bảo Tần thị tham gia.</w:t>
      </w:r>
    </w:p>
    <w:p>
      <w:pPr>
        <w:pStyle w:val="BodyText"/>
      </w:pPr>
      <w:r>
        <w:t xml:space="preserve">Đương nhiên, con không cần ở lại đó suốt một tháng. Nếu thuận lợi, chỉ cần một tuần đã có thể trở lại...</w:t>
      </w:r>
    </w:p>
    <w:p>
      <w:pPr>
        <w:pStyle w:val="BodyText"/>
      </w:pPr>
      <w:r>
        <w:t xml:space="preserve">Tần Hạo Nhiên cảm thấy hơi ngại. Con gái bụng lớn như vậy, theo lý mình là cha vợ, đáng lẽ ra phải để con rể dành nhiều thời gian cho con gái, không nên sai con rể đi làm chuyện gì.</w:t>
      </w:r>
    </w:p>
    <w:p>
      <w:pPr>
        <w:pStyle w:val="BodyText"/>
      </w:pPr>
      <w:r>
        <w:t xml:space="preserve">Chỉ có điều Tần Hạo Nhiên thật sự không có cách nào khác. Tài chính để mua kim cương lần này còn tốn hơn nhiều so với hội bán đấu giá ngọc bích hồi đầu năm. nguồn (.)</w:t>
      </w:r>
    </w:p>
    <w:p>
      <w:pPr>
        <w:pStyle w:val="BodyText"/>
      </w:pPr>
      <w:r>
        <w:t xml:space="preserve">Vì việc mua kim cương lần này, Tần Hạo Nhiên đã chuẩn bị hai tỷ đồng Euro. Khoản tiền này nhất định phải giao cho người đáng tin cậu. Dường như chỉ có Trang Duệ là người thích hợp nhất được chọn.</w:t>
      </w:r>
    </w:p>
    <w:p>
      <w:pPr>
        <w:pStyle w:val="BodyText"/>
      </w:pPr>
      <w:r>
        <w:t xml:space="preserve">- Hạo Nhiên, hay là để tôi đi đi?</w:t>
      </w:r>
    </w:p>
    <w:p>
      <w:pPr>
        <w:pStyle w:val="BodyText"/>
      </w:pPr>
      <w:r>
        <w:t xml:space="preserve">Dì Phương ở bên cạnh nói. Con gái đang mang thai, tâm lý thường khá yếu đuối. Bà làm vậy vì muốn để Trang Duệ ở nhà cùng con gái.</w:t>
      </w:r>
    </w:p>
    <w:p>
      <w:pPr>
        <w:pStyle w:val="BodyText"/>
      </w:pPr>
      <w:r>
        <w:t xml:space="preserve">- Trước kia em chỉ quản lý tài vụ. Chuyện kinh doanh, hãy để cho đàn ông nói chuyện.</w:t>
      </w:r>
    </w:p>
    <w:p>
      <w:pPr>
        <w:pStyle w:val="BodyText"/>
      </w:pPr>
      <w:r>
        <w:t xml:space="preserve">Tần Hạo Nhiên lắc đầu, từ chối lời đề nghị của vợ, Nói đi còn có nói lại, Trang Duệ ở trong nhà, còn không bằng bà ở bên cạnh chuyên tâm hầu hạ. đọc truyện mới nhất tại .</w:t>
      </w:r>
    </w:p>
    <w:p>
      <w:pPr>
        <w:pStyle w:val="BodyText"/>
      </w:pPr>
      <w:r>
        <w:t xml:space="preserve">- Ba, cứ để con đi.</w:t>
      </w:r>
    </w:p>
    <w:p>
      <w:pPr>
        <w:pStyle w:val="BodyText"/>
      </w:pPr>
      <w:r>
        <w:t xml:space="preserve">Chỉ có một tuần, không làm lỡ mấy chuyện. Trang Duệ nghĩ một chút, nói:</w:t>
      </w:r>
    </w:p>
    <w:p>
      <w:pPr>
        <w:pStyle w:val="Compact"/>
      </w:pPr>
      <w:r>
        <w:br w:type="textWrapping"/>
      </w:r>
      <w:r>
        <w:br w:type="textWrapping"/>
      </w:r>
    </w:p>
    <w:p>
      <w:pPr>
        <w:pStyle w:val="Heading2"/>
      </w:pPr>
      <w:bookmarkStart w:id="962" w:name="chương-94-0-nam-phi.1"/>
      <w:bookmarkEnd w:id="962"/>
      <w:r>
        <w:t xml:space="preserve">940. Chương 94 0: Nam Phi.(1)</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940: Nam Phi.(1)</w:t>
      </w:r>
    </w:p>
    <w:p>
      <w:pPr>
        <w:pStyle w:val="BodyText"/>
      </w:pPr>
      <w:r>
        <w:t xml:space="preserve">Nhóm dịch: Dungnhi</w:t>
      </w:r>
    </w:p>
    <w:p>
      <w:pPr>
        <w:pStyle w:val="BodyText"/>
      </w:pPr>
      <w:r>
        <w:t xml:space="preserve">Sưu tầm by khunglongconhaman -</w:t>
      </w:r>
    </w:p>
    <w:p>
      <w:pPr>
        <w:pStyle w:val="BodyText"/>
      </w:pPr>
      <w:r>
        <w:t xml:space="preserve">Nguồn: Vipvandan</w:t>
      </w:r>
    </w:p>
    <w:p>
      <w:pPr>
        <w:pStyle w:val="BodyText"/>
      </w:pPr>
      <w:r>
        <w:t xml:space="preserve">- Ngày mai con sẽ xin nghỉ học. Khoảng ba đến năm ngày là có thể xuất phát...</w:t>
      </w:r>
    </w:p>
    <w:p>
      <w:pPr>
        <w:pStyle w:val="BodyText"/>
      </w:pPr>
      <w:r>
        <w:t xml:space="preserve">Sau khi Trang Duệ nói xong, liền nhìn về phía vợ mình. Tuy rằng Tần Huyên Băng không muốn chồng mình sẽ rời khỏi mình, nhưng ba đã tự mình tới nhà thỉnh cầu, làm con gái, cô cũng không thể nói được lời nào.</w:t>
      </w:r>
    </w:p>
    <w:p>
      <w:pPr>
        <w:pStyle w:val="BodyText"/>
      </w:pPr>
      <w:r>
        <w:t xml:space="preserve">- Tốt. Ba sẽ chuyển tiền chuyển tới ngân hàng Thụy Sĩ. Khi con giao dịch, có thể tiến hành chuyển khoản trực tiếp.</w:t>
      </w:r>
    </w:p>
    <w:p>
      <w:pPr>
        <w:pStyle w:val="BodyText"/>
      </w:pPr>
      <w:r>
        <w:t xml:space="preserve">Thấy Trang Duệ đã đồng ý, Tần Hạo Nhiên thở phào nhẹ nhõm.</w:t>
      </w:r>
    </w:p>
    <w:p>
      <w:pPr>
        <w:pStyle w:val="BodyText"/>
      </w:pPr>
      <w:r>
        <w:t xml:space="preserve">Tần Hạo Nhiên cực kỳ yên tâm đối với năng lực làm việc của Trang Duệ. Không nói tới điều khác, đầu năm nay, nếu không nhờ có Trang Duệ, trong cuộc bán đấu giá ở Thái Lan. Châu Bảo Tần thị đã bị vặt hết lông cánh mà trở về.</w:t>
      </w:r>
    </w:p>
    <w:p>
      <w:pPr>
        <w:pStyle w:val="BodyText"/>
      </w:pPr>
      <w:r>
        <w:t xml:space="preserve">Trong cuộc bán đấu giá, Trang Duệ tỏ ra biết nắm chắc thời cơ, ra tay quyết đoán. Ngay cả Tần Hạo Nhiên cũng cảm thấy không bằng... Hội giao dịch kim cương ở Nam Phi lần này, cũng lấy dùng tiến hành theo cách thức bán đấu giá. Tần Hạo Nhiên tin tưởng Trang Duệ có thể xử lý tốt chuyện này.</w:t>
      </w:r>
    </w:p>
    <w:p>
      <w:pPr>
        <w:pStyle w:val="BodyText"/>
      </w:pPr>
      <w:r>
        <w:t xml:space="preserve">...</w:t>
      </w:r>
    </w:p>
    <w:p>
      <w:pPr>
        <w:pStyle w:val="BodyText"/>
      </w:pPr>
      <w:r>
        <w:t xml:space="preserve">Ở Hương Cảng, Tần Hạo Nhiên còn có chuyện ở cửa hàng lớn nhất đang chờ. Sau khi ở Bắc Kinh một ngày, Tần Hạo Nhiên đã vội vàng rời đi, để lại cho Trang Duệ một tờ ngân phiếu hai tỷ đồng Euro.</w:t>
      </w:r>
    </w:p>
    <w:p>
      <w:pPr>
        <w:pStyle w:val="BodyText"/>
      </w:pPr>
      <w:r>
        <w:t xml:space="preserve">Ngày hôm sau Trang Duệ đi tìm giáo sư Mạnh để xin nghỉ học. Giáo sư Mạnh biết ở bên ngoài Trang Duệ có rất nhiều chuyện để làm, hơn nữa bản thân nghiên cứu sinh không có nhiều giờ học, lập tức không nhiều lời, chỉ bảo Trang Duệ ở bên ngoài chú ý an toàn.</w:t>
      </w:r>
    </w:p>
    <w:p>
      <w:pPr>
        <w:pStyle w:val="BodyText"/>
      </w:pPr>
      <w:r>
        <w:t xml:space="preserve">Tuy nhiên giáo sư Mạnh cũng nói cho Trang Duệ biết, lý luận cuối cùng phải kết hợp với thực tiễn. Chờ tới mùa xuân sang năm, ông ta sẽ chuẩn bị để Trang Duệ đi cùng tiến hành một vài công tác dã ngoại khảo cổ.</w:t>
      </w:r>
    </w:p>
    <w:p>
      <w:pPr>
        <w:pStyle w:val="BodyText"/>
      </w:pPr>
      <w:r>
        <w:t xml:space="preserve">Tưởng tượng tới khi đó hẳn con mình đã được sinh ra, trong nhà lại không thiếu người hầu hạ, Trang Duệ liền đồng ý. Sau thời gian học tập này, Trang Duệ cảm thấy rất có hứng thú đối với mộ cổ. Có thể từ trong mộ khôi phục lại cả một triều đại, chuyện này cũng cực có ý nghĩa.</w:t>
      </w:r>
    </w:p>
    <w:p>
      <w:pPr>
        <w:pStyle w:val="BodyText"/>
      </w:pPr>
      <w:r>
        <w:t xml:space="preserve">Trang Duệ lại gọi điện thoại cho Tống Quân, nói là chuyện đầu tư mỏ quặng uranium, chờ sau khi mình từ Nam Phi quay trở về sẽ nói sau. Hắn không ngờ được buổi sáng gọi điện thoại, buổi chiều hai người này lại cùng nhau tới Tứ Hợp Viện.</w:t>
      </w:r>
    </w:p>
    <w:p>
      <w:pPr>
        <w:pStyle w:val="BodyText"/>
      </w:pPr>
      <w:r>
        <w:t xml:space="preserve">- Anh Tống, anh Mã. Chuyện kinh doanh hai người đã nói, tính cho tôi một phần. Tuy nhiên tôi cảnh cáo trước. Trong chuyện này tôi chỉ đầu tư không thể để ý tới. Chỉ lấy hoa hồng, có chuyện gì cũng đừng tìm tôi..</w:t>
      </w:r>
    </w:p>
    <w:p>
      <w:pPr>
        <w:pStyle w:val="BodyText"/>
      </w:pPr>
      <w:r>
        <w:t xml:space="preserve">Ngay hôm qua, sau khi Trang Duệ nhận điện thoại của cậu xong, đã biết được ý định của hai người khi tới đây, nên trực tiếp đi thẳng vào vấn đề, đưa ra ý kiến của mình. đọc truyện mới nhất tại .</w:t>
      </w:r>
    </w:p>
    <w:p>
      <w:pPr>
        <w:pStyle w:val="BodyText"/>
      </w:pPr>
      <w:r>
        <w:t xml:space="preserve">Có thể đầu tư, nhưng Trang Duệ không tính quản lý. Một cửa hàng kinh doanh kia mình còn chẳng để ý được, nói gì tới việc đầu tư ở tận Phi Châu. Nếu không phải để hai ông cụ an tâm, Trang Duệ tình nguyện bỏ tiền trong ngân hàng lấy lợi tức.</w:t>
      </w:r>
    </w:p>
    <w:p>
      <w:pPr>
        <w:pStyle w:val="BodyText"/>
      </w:pPr>
      <w:r>
        <w:t xml:space="preserve">- Tiểu tử, tìm cậu, cậu có hiểu không?</w:t>
      </w:r>
    </w:p>
    <w:p>
      <w:pPr>
        <w:pStyle w:val="BodyText"/>
      </w:pPr>
      <w:r>
        <w:t xml:space="preserve">Tống Quân có chút buồn bực. Mgười khác gặp phải chuyện này đều vội vàng đến cầu còn chưa được. Giờ đến chỗ Trang Duệ hình như lại trái ngược. Dường như bản thân mình đang cầu hắn nhập cổ phần vậy.</w:t>
      </w:r>
    </w:p>
    <w:p>
      <w:pPr>
        <w:pStyle w:val="BodyText"/>
      </w:pPr>
      <w:r>
        <w:t xml:space="preserve">Phải biết rằng, từ trước khi bước vào những năm năm mươi, sáu mươi, mặc kệ là buôn bán ở quốc gia nào, kinh doanh nguồn năng lượng và súng ống đạn dược, tuyệt đối là hai loại kinh doanh kiếm được nhiều tiền nhất trên thế giới.</w:t>
      </w:r>
    </w:p>
    <w:p>
      <w:pPr>
        <w:pStyle w:val="BodyText"/>
      </w:pPr>
      <w:r>
        <w:t xml:space="preserve">Nhất là dầu mỏ và các năng lượng dữ trữ chiến lược của quốc gia. Hai loại này, chỉ cần dính một chút bên ngoài, vậy thì chỉ cần ngồi chờ phát tài. Không thấytù trưởng quốc gia Ảrập sao? Một đám giàu đến mức chảy mỡ.</w:t>
      </w:r>
    </w:p>
    <w:p>
      <w:pPr>
        <w:pStyle w:val="BodyText"/>
      </w:pPr>
      <w:r>
        <w:t xml:space="preserve">Hiện tại cái gọi là thủ phủ thế giới, so với tù trưởng vương công quốc gia Ảrập, còn kém hơn không ít. Cái gọi là trăm công ty mạnh nhất thế giới trong một năm, so với công ty đạn dược súng ống, căn bản không chỉ trên một cấp bậc.</w:t>
      </w:r>
    </w:p>
    <w:p>
      <w:pPr>
        <w:pStyle w:val="BodyText"/>
      </w:pPr>
      <w:r>
        <w:t xml:space="preserve">Tuy nhiên có một số việc, không thực sự thích hợp để quốc gia ra mặt, vậy cần tìm người đại lý. Súng ống đạn được kinh doanh như thế, nguồn năng lượng kinh doanh cũng được như vậy, nếu chỉ bằng chút xuất thân của Mã Bàn Tử, căn bản không có tư cách tham dự vào trò chơi này.</w:t>
      </w:r>
    </w:p>
    <w:p>
      <w:pPr>
        <w:pStyle w:val="BodyText"/>
      </w:pPr>
      <w:r>
        <w:t xml:space="preserve">- Ha hả, đương nhiên tôi không hiểu. Có lẽ có nhiều người làm phiền sao...</w:t>
      </w:r>
    </w:p>
    <w:p>
      <w:pPr>
        <w:pStyle w:val="BodyText"/>
      </w:pPr>
      <w:r>
        <w:t xml:space="preserve">Trang Duệ nghe vậy nở nụ cười. Đầu năm nay đều là những người vì có tiền mà mặc kệ sống. Làm việc ngược lại không được mấy tiền. Tiền mà người đạp xích lô kiếm được một tháng, còn chưa đủ để Tống Gia ăn một bữa cơm đâu.</w:t>
      </w:r>
    </w:p>
    <w:p>
      <w:pPr>
        <w:pStyle w:val="BodyText"/>
      </w:pPr>
      <w:r>
        <w:t xml:space="preserve">- Chuyện này bởi vì cổ phần công ty, đã bỏ ra không ít thời gian. Trong vòng hai ngày, tiền của Trang Duệ cậu có thể tới không?</w:t>
      </w:r>
    </w:p>
    <w:p>
      <w:pPr>
        <w:pStyle w:val="BodyText"/>
      </w:pPr>
      <w:r>
        <w:t xml:space="preserve">Tống Quân vốn không trông cậy vTrang Duệ sẽ tham dự vào chuyện trong công ty. Theo anh ta thấy, để Trang Duệ góp cổ phần, chính là thể hiện sự kết minh giữa ông cụ và gia tộc Âu Dương, hơn nữa còn cân nhắc đến trên phương diện chính trị.</w:t>
      </w:r>
    </w:p>
    <w:p>
      <w:pPr>
        <w:pStyle w:val="BodyText"/>
      </w:pPr>
      <w:r>
        <w:t xml:space="preserve">Chuyện Trang Duệ chữa bệnh cho hai ông cụ, trong mắt Tống Quân và những người thân, chẳng qua là Trang Duệ có tấm lòng hiếu thuận mà thôi. Ngoại trừ người trong Tứ Hợp Viện của Trang Duệ, cực kỳ tin tưởng vào thuật châm cứu của hắn ra, người bên ngoài không biết về phương diện này.</w:t>
      </w:r>
    </w:p>
    <w:p>
      <w:pPr>
        <w:pStyle w:val="BodyText"/>
      </w:pPr>
      <w:r>
        <w:t xml:space="preserve">Thật ra Âu Dương Quân mơ hồ đoán được vài điều, nhưng anh ta không dám nhiều lời. Chuyện này có quan hệ quá lớn. Tuy nhiên trong khoảng thời gian này, mỗi ngày Âu Dương Quân đều ôm con trai tới cho Trang Duệ châm cứu. Thằng nhóc kia vừa thấy ngân châm liền giơ hai tay ra muốn cướp. Có một lần bàn tay nhỏ bé đã phá khiến kim châm đều rơi xuống.</w:t>
      </w:r>
    </w:p>
    <w:p>
      <w:pPr>
        <w:pStyle w:val="BodyText"/>
      </w:pPr>
      <w:r>
        <w:t xml:space="preserve">- Tiền thì bất cứ lúc nào đều có thể tới đúng chỗ. Tuy nhiên việc này không phải qua loa như vậy chứ? xem tại</w:t>
      </w:r>
    </w:p>
    <w:p>
      <w:pPr>
        <w:pStyle w:val="BodyText"/>
      </w:pPr>
      <w:r>
        <w:t xml:space="preserve">Trang Duệ biết việc kinh doanh này, phải đăng kí lại cổ phần công ty. Rõ ràng bọn họ nắm giữ cổ phần của cổ đông trong công ty. Trang Duệ nghĩ, chuyện như vậy, không thể ba tháng, năm tháng là làm xong được.</w:t>
      </w:r>
    </w:p>
    <w:p>
      <w:pPr>
        <w:pStyle w:val="BodyText"/>
      </w:pPr>
      <w:r>
        <w:t xml:space="preserve">- Sao lại bảo là qua loa. Chuyện này đã triển khai hoạt động gần nửa năm. Chỉ chờ chú tư phân phối cổ phần công ty. Được rồi, nói những chuyện này với cậu cũng không có tác dụng.</w:t>
      </w:r>
    </w:p>
    <w:p>
      <w:pPr>
        <w:pStyle w:val="BodyText"/>
      </w:pPr>
      <w:r>
        <w:t xml:space="preserve">- Như vậy đi, Trang Duệ anh lấy hai mươi tỷ đến, tính cho anh 10% cổ phần công ty. Anh Mã góp năm mươi tỷ, chiếm 12 % cổ phần công ty. Ngoài ra quốc gia chiếm 51%, còn lại 27% cổ phần công ty do ba nhà khác đóng góp...</w:t>
      </w:r>
    </w:p>
    <w:p>
      <w:pPr>
        <w:pStyle w:val="BodyText"/>
      </w:pPr>
      <w:r>
        <w:t xml:space="preserve">10% cổ phần công ty của Trang Duệ, vốn thuộc về Tống Gia. Trong hạng mục như vậy, vốn của Tống Gia phải chiếm ít nhất 20% cổ phần công ty trở lên. Nhưng ông cụ Tống đã mở miệng, chẳng khác gì là tặng không cho cổ phần này cho Trang Duệ. Nếu không, Mã Bàn Tử góp năm mươi tỷ, lại chỉ hơn Trang Duệ có 2% cổ phần công ty sao?</w:t>
      </w:r>
    </w:p>
    <w:p>
      <w:pPr>
        <w:pStyle w:val="Compact"/>
      </w:pPr>
      <w:r>
        <w:br w:type="textWrapping"/>
      </w:r>
      <w:r>
        <w:br w:type="textWrapping"/>
      </w:r>
    </w:p>
    <w:p>
      <w:pPr>
        <w:pStyle w:val="Heading2"/>
      </w:pPr>
      <w:bookmarkStart w:id="963" w:name="chương-941-nam-phi.2"/>
      <w:bookmarkEnd w:id="963"/>
      <w:r>
        <w:t xml:space="preserve">941. Chương 941 : Nam Phi.(2)</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941: Nam Phi.(2) (.</w:t>
      </w:r>
    </w:p>
    <w:p>
      <w:pPr>
        <w:pStyle w:val="BodyText"/>
      </w:pPr>
      <w:r>
        <w:t xml:space="preserve">Nhóm dịch: Dungnhi</w:t>
      </w:r>
    </w:p>
    <w:p>
      <w:pPr>
        <w:pStyle w:val="BodyText"/>
      </w:pPr>
      <w:r>
        <w:t xml:space="preserve">Sưu tầm by khunglongconhaman -</w:t>
      </w:r>
    </w:p>
    <w:p>
      <w:pPr>
        <w:pStyle w:val="BodyText"/>
      </w:pPr>
      <w:r>
        <w:t xml:space="preserve">Nguồn: Vipvandan</w:t>
      </w:r>
    </w:p>
    <w:p>
      <w:pPr>
        <w:pStyle w:val="BodyText"/>
      </w:pPr>
      <w:r>
        <w:t xml:space="preserve">Đương nhiên, Mã Bàn Tử không có gì bất mãn. Đầu tư vào năm mươi tỷ, qua hai, ba năm, có thể lấy lại một trăm tỷ.</w:t>
      </w:r>
    </w:p>
    <w:p>
      <w:pPr>
        <w:pStyle w:val="BodyText"/>
      </w:pPr>
      <w:r>
        <w:t xml:space="preserve">Trong lòng Mã Bàn Tử đã tính toán kỹ càng, có cây đại thụ Tống Gia ở đây, anh ta mới không sợ bị người ca nuốti xương cốt lẫn thắt lưng. Hơn nữa, chỉ cần ở bên cạnh cây đại thụ này, việc kinh doanh của Mã Bàn Tử ở trong nước, cũng thuận lợi hơn không ít.</w:t>
      </w:r>
    </w:p>
    <w:p>
      <w:pPr>
        <w:pStyle w:val="BodyText"/>
      </w:pPr>
      <w:r>
        <w:t xml:space="preserve">- Được, anh Tống cứ sắp xếp là được. Ngày mai tôi sẽ sai người đưa tiền qua. Ngày mai tôi muốn đi rồi. Quyền cổ phần và các loại khác thì chờ sau khi tôi trở lại sẽ ký sau.</w:t>
      </w:r>
    </w:p>
    <w:p>
      <w:pPr>
        <w:pStyle w:val="BodyText"/>
      </w:pPr>
      <w:r>
        <w:t xml:space="preserve">Trang Duệ gật đầu đồng ý. Hắn căn bản là không biết, 10% cổ phần công ty này, trong tương lai sẽ mang đến cho rất nhiều lợi nhuận. Số lượng tiền này đã khiến Mã Bàn Tử tâm thần bất định, cuối cùng phải quyên góp ra ngoài hơn một nửa, lúc này mới có thể ngủ yên.</w:t>
      </w:r>
    </w:p>
    <w:p>
      <w:pPr>
        <w:pStyle w:val="BodyText"/>
      </w:pPr>
      <w:r>
        <w:t xml:space="preserve">Hiệu suất làm việc của Tống Quân rất cao. Hoặc là nói, bởi vì Trang Duệ liên quan tới chuyện này, không đợi Trang Duệ rời khỏi Bắc Kinh, Tống Quân đã mang các loại văn kiện đến nhà Trang Duệ, lấy từng chữ ký một. Mà công ty cũng đã bắt đầu đưa vào hoạt động. Các loại thiết bị khai thác mỏ, cũng được đưa lên thuyền vận chuyển tới Phi Châu.</w:t>
      </w:r>
    </w:p>
    <w:p>
      <w:pPr>
        <w:pStyle w:val="BodyText"/>
      </w:pPr>
      <w:r>
        <w:t xml:space="preserve">Tối ngày hôm trước, khi rời đi Bắc Kinh, Trang Duệ lại đi ô tô đến núi Ngọc Tuyền ăn cơm với hai ông cụ. Đương nhiên, mục đích chủ yếu vẫn là điều trị thân thể cho hai người.</w:t>
      </w:r>
    </w:p>
    <w:p>
      <w:pPr>
        <w:pStyle w:val="BodyText"/>
      </w:pPr>
      <w:r>
        <w:t xml:space="preserve">Ông cụ Tống vốn không thể xuống giường, sau khi được điều trị, đã có thể chống gậy chậm rãi bước đi. Chỉ có điều, khi Trang Duệ châm cứu cho bọn họ, đều tiến hành vào những lúc không có bác sĩ. Mà hai ông cụ không hổ danh là người của thời đại chiến tranh, bảo giữ bảo mật tương đối tốt, một chút tiếng gió cũng không tiết lộ ra ngoài.</w:t>
      </w:r>
    </w:p>
    <w:p>
      <w:pPr>
        <w:pStyle w:val="BodyText"/>
      </w:pPr>
      <w:r>
        <w:t xml:space="preserve">...</w:t>
      </w:r>
    </w:p>
    <w:p>
      <w:pPr>
        <w:pStyle w:val="BodyText"/>
      </w:pPr>
      <w:r>
        <w:t xml:space="preserve">- Tổng giám đốc Trang, vì sao không mang theo hai con Tàng Ngao kia?</w:t>
      </w:r>
    </w:p>
    <w:p>
      <w:pPr>
        <w:pStyle w:val="BodyText"/>
      </w:pPr>
      <w:r>
        <w:t xml:space="preserve">Sau khi Hạ Song nhìn thấy Trang Duệ xuống xe, lại không thấy Bạch Sư ở phía sau, không khỏi có chút kỳ lạ. Trang Duệ đi ra ngoài, đều dẫn theo Bạch Sư.</w:t>
      </w:r>
    </w:p>
    <w:p>
      <w:pPr>
        <w:pStyle w:val="BodyText"/>
      </w:pPr>
      <w:r>
        <w:t xml:space="preserve">- Đi tới hội bán đấu giá mang Bạch Sư không tiện. Anh Hạ, chuyện trong nhà đã sắp xếp xong rồi chứ? Lần này đi thuận lợi phải mất một tuần. Nếu không có thể phải tới nửa tháng.</w:t>
      </w:r>
    </w:p>
    <w:p>
      <w:pPr>
        <w:pStyle w:val="BodyText"/>
      </w:pPr>
      <w:r>
        <w:t xml:space="preserve">Lần Trang Duệ đi ra, lại có chút nhức đầu. Tháng 12 vừa vặn là thời kỳ động dục của Tàng Ngao. Khẳng định không thể mang theo Bạch Sư. Ban đầu, hắn muốn mang Kim Vũ cho.</w:t>
      </w:r>
    </w:p>
    <w:p>
      <w:pPr>
        <w:pStyle w:val="BodyText"/>
      </w:pPr>
      <w:r>
        <w:t xml:space="preserve">Nhưng Trang Duệ nghĩ đi nghĩ lại, Nam Phi cũng không phải là ở nông thôn, hơn nữa trị an cũng không tốt lắm. Có rất nhiều người có súng. Nếu dẫn theo Kim Vũ bị người ta dùng súng đạn phi pháp, vậy Trang Duệ cũng không tìm được chỗ nào để khóc. Cuối cùng hắn vẫn quyết định không mang con nào, chỉ dẫn Bành Phi đi cùng.</w:t>
      </w:r>
    </w:p>
    <w:p>
      <w:pPr>
        <w:pStyle w:val="BodyText"/>
      </w:pPr>
      <w:r>
        <w:t xml:space="preserve">- Tổng giám đốc Trang, đã sắp xếp xong rồi. Một năm qua, phân nửa thời gian đều nhàn rỗi. Nhiệm vụ lần này cũng không có gì...</w:t>
      </w:r>
    </w:p>
    <w:p>
      <w:pPr>
        <w:pStyle w:val="BodyText"/>
      </w:pPr>
      <w:r>
        <w:t xml:space="preserve">Nghe Trang Duệ quan tâm, Hạ Song có chút cảm động. Chuyện đãi ngộ cao đã ít, hơn nữa ông chủ lại phúc hậu, Hạ Song hết sức hài lòng đối với công tác này.</w:t>
      </w:r>
    </w:p>
    <w:p>
      <w:pPr>
        <w:pStyle w:val="BodyText"/>
      </w:pPr>
      <w:r>
        <w:t xml:space="preserve">- Điềm Á, Lưu Ly, nửa tháng không trở về nhà, chồng sẽ không lo lắng chứ?</w:t>
      </w:r>
    </w:p>
    <w:p>
      <w:pPr>
        <w:pStyle w:val="BodyText"/>
      </w:pPr>
      <w:r>
        <w:t xml:space="preserve">Sau khi tiến vào cabin, Trang Duệ bắt đầu đùa hai tiếp viên hàng không. Trước kia, chồng của Lưu Ly nghe nói ông chủ của vợ mình là người trẻ tuổi đẹp trai, thiếu chút nữa đã buộc Lưu Ly phải từ chức.</w:t>
      </w:r>
    </w:p>
    <w:p>
      <w:pPr>
        <w:pStyle w:val="BodyText"/>
      </w:pPr>
      <w:r>
        <w:t xml:space="preserve">Cuối cùng vẫn là do Trang Duệ tổ chức một hoạt động, để nhân viên đội bay dẫn người nhà tham gia. Sau khi người chồng ghen tuông kia nhìn thấy Tần Huyên Băng, lúc này mới thôi không còn nghi ngờ nữa.</w:t>
      </w:r>
    </w:p>
    <w:p>
      <w:pPr>
        <w:pStyle w:val="BodyText"/>
      </w:pPr>
      <w:r>
        <w:t xml:space="preserve">Từ Bắc Kinh bay đi Nam Phi, phải qua Ấn Độ Dương. Bởi vì Trang Duệ còn chưa phải là máy bay tư nhân lớn nhất. Sau khi đi qua Man-đi-vơ, đã phải hạ xuống sân bay để tiếp thêm xăng.</w:t>
      </w:r>
    </w:p>
    <w:p>
      <w:pPr>
        <w:pStyle w:val="BodyText"/>
      </w:pPr>
      <w:r>
        <w:t xml:space="preserve">Khi máy bay đi xuyên qua tầng mây, Trang Duệ nhìn qua cửa sổ. Đập vào mắt là một mảng màu lam. Biển rộng vô tận dưới ánh mặt trời chiếu xuống, lóe ra hào quang khiến người ta mê muội.</w:t>
      </w:r>
    </w:p>
    <w:p>
      <w:pPr>
        <w:pStyle w:val="BodyText"/>
      </w:pPr>
      <w:r>
        <w:t xml:space="preserve">Mặt biển xanh lam, lác đác một vài hòn đảo nhỏ màu xanh biếc. Ngoài màu xanh biếc ra, lại bị một vòng cát trắng bao quanh. Bờ biển không chỉ có một màu xanh đơn giản. Ngoài một màu xanh lam đơn giản phía bên ngoài, còn có màu xanh thẳm giống như bảo thạch.</w:t>
      </w:r>
    </w:p>
    <w:p>
      <w:pPr>
        <w:pStyle w:val="BodyText"/>
      </w:pPr>
      <w:r>
        <w:t xml:space="preserve">Cảnh đẹp như thế, khiến mấy người trên máy bay đều ngây người. Hai cô tiếp viên hàng không cũng mặc kệ ông chủ đang ở trên máy bay, đều chen nhau đứng bên cạnh cửa sổ nhìn ra, miệng còn thường xuyên phát ra những tiếng than.</w:t>
      </w:r>
    </w:p>
    <w:p>
      <w:pPr>
        <w:pStyle w:val="BodyText"/>
      </w:pPr>
      <w:r>
        <w:t xml:space="preserve">- Khí hậu ở đây thật tốt...</w:t>
      </w:r>
    </w:p>
    <w:p>
      <w:pPr>
        <w:pStyle w:val="BodyText"/>
      </w:pPr>
      <w:r>
        <w:t xml:space="preserve">Nhân lúc rảnh rỗi chờ tiếp xăng, Trang Duệ mở cửa máy bay một lát. Gió biển ẩm ướt thổi vào người, hết sức thoải mái. Hơn nữa so với gió lạnh thấu xương ở Bắc Kinh, nơi này bốn mùa chia đều có nhiệt độ trung bình từ 8° trở lên, khí hậu rất hợp lòng người.</w:t>
      </w:r>
    </w:p>
    <w:p>
      <w:pPr>
        <w:pStyle w:val="BodyText"/>
      </w:pPr>
      <w:r>
        <w:t xml:space="preserve">Những năm gần đây, mức độ cuộc sống được nâng cao. Rất nhiều người trẻ tuổi khi kết hôn đều thích đến Man-đi-vơ để du lịch. Khi Trang Duệ chụp ảnh cưới, đã từng cân nhắc tới Man-đi-vơ. Tuy nhiên thời gian đó hắn khá bận, nên đành lựa chọn Hải Nam.</w:t>
      </w:r>
    </w:p>
    <w:p>
      <w:pPr>
        <w:pStyle w:val="BodyText"/>
      </w:pPr>
      <w:r>
        <w:t xml:space="preserve">- Ha hả, Tổng giám đốc Trang, Man-đi-vơ đúng là thiên đường du lịch. Đây là lần đầu tiên, chúng tôi được đến.</w:t>
      </w:r>
    </w:p>
    <w:p>
      <w:pPr>
        <w:pStyle w:val="BodyText"/>
      </w:pPr>
      <w:r>
        <w:t xml:space="preserve">- Đúng vậy, trời thật xanh, biển rộng quá đẹp.</w:t>
      </w:r>
    </w:p>
    <w:p>
      <w:pPr>
        <w:pStyle w:val="BodyText"/>
      </w:pPr>
      <w:r>
        <w:t xml:space="preserve">Trong cabin, mấy người đều đi xuống máy bay. Hai tiếp viên hàng không Điềm Á và Lưu Ly, đều lộ vẻ mặt say mê, ríu rít thảo luận với nhau. Hiển nhiên, sức hấp dẫn của Man-đi-vơ khiến tất cả các cô gái trẻ tuổi đều không thể kháng cự.</w:t>
      </w:r>
    </w:p>
    <w:p>
      <w:pPr>
        <w:pStyle w:val="BodyText"/>
      </w:pPr>
      <w:r>
        <w:t xml:space="preserve">Trang Duệ nghe vậy không khỏi nở nụ cười. Làm tiếp viên hàng không chắc hẳn được nhìn nhiều nhất, cũng phiền chán nhất, chỉ sợ chính là trời xanh. Trước kia sao không có nghe thấy các cô từng nói về trời xanh? Đây thuần túy do tác dụng của tâm lý. xem tại</w:t>
      </w:r>
    </w:p>
    <w:p>
      <w:pPr>
        <w:pStyle w:val="BodyText"/>
      </w:pPr>
      <w:r>
        <w:t xml:space="preserve">- Như vậy đi, sau này đội bay sẽ được tăng thêm một phúc lợi, hàng năm có thể mang người nhà ra nước ngoài du lịch một lần. Các cô tự mình sắp xếp. Nếu muốn ngồi máy bay này, vậy mấy nhà phải thương lượng cho tốt. Nếu chỉ muốn thế giớicó hai người, vậy chi phí do tôi chi trả.</w:t>
      </w:r>
    </w:p>
    <w:p>
      <w:pPr>
        <w:pStyle w:val="BodyText"/>
      </w:pPr>
      <w:r>
        <w:t xml:space="preserve">Trang Duệ đối xử với nhân viên vẫn rất tốt. Cái khác không nói, chỉ nói tới đãi ngộ của nhà bảo tàng Định Quang, chính là một số hai ở thành phố Bắc Kinh, không hề kém hơn so với nhân viên công tác trong viện bảo tàng Cố Cung.</w:t>
      </w:r>
    </w:p>
    <w:p>
      <w:pPr>
        <w:pStyle w:val="BodyText"/>
      </w:pPr>
      <w:r>
        <w:t xml:space="preserve">Thời gian trước, Ngô Triệu còn tìm Trang Duệ. Sau khi cho hắn xem bằng tốt nghiệp bác sĩ, tỏ ý muốn vào làm trong bảo tàng của Trang Duệ, Trang Duệ lập tức đồng ý. Hiện tại hắn không thiếu tiền, chỉ thiếu nơi cất giữ và nhân tài chuyên nghiệp.</w:t>
      </w:r>
    </w:p>
    <w:p>
      <w:pPr>
        <w:pStyle w:val="BodyText"/>
      </w:pPr>
      <w:r>
        <w:t xml:space="preserve">- Thật sao?</w:t>
      </w:r>
    </w:p>
    <w:p>
      <w:pPr>
        <w:pStyle w:val="BodyText"/>
      </w:pPr>
      <w:r>
        <w:t xml:space="preserve">- Oa, ông chủ vạn tuế.</w:t>
      </w:r>
    </w:p>
    <w:p>
      <w:pPr>
        <w:pStyle w:val="BodyText"/>
      </w:pPr>
      <w:r>
        <w:t xml:space="preserve">- Tổng giám đốc Trang, vậy làm thế nào mới có thể anh được?</w:t>
      </w:r>
    </w:p>
    <w:p>
      <w:pPr>
        <w:pStyle w:val="BodyText"/>
      </w:pPr>
      <w:r>
        <w:t xml:space="preserve">Sau khi nghe Trang Duệ nói vậy, hai tiếp viên hàng không, lập tức cao hứng thiếu chút nữa đã nhảy dựng lên. Ngay cả người chững chạc như Hạ Song và Đinh Hạo, cũng lộ vẻ vui mừng.</w:t>
      </w:r>
    </w:p>
    <w:p>
      <w:pPr>
        <w:pStyle w:val="Compact"/>
      </w:pPr>
      <w:r>
        <w:br w:type="textWrapping"/>
      </w:r>
      <w:r>
        <w:br w:type="textWrapping"/>
      </w:r>
    </w:p>
    <w:p>
      <w:pPr>
        <w:pStyle w:val="Heading2"/>
      </w:pPr>
      <w:bookmarkStart w:id="964" w:name="chương-942-nam-phi.3"/>
      <w:bookmarkEnd w:id="964"/>
      <w:r>
        <w:t xml:space="preserve">942. Chương 942 : Nam Phi.(3)</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942: Nam Phi.(3)</w:t>
      </w:r>
    </w:p>
    <w:p>
      <w:pPr>
        <w:pStyle w:val="BodyText"/>
      </w:pPr>
      <w:r>
        <w:t xml:space="preserve">Nhóm dịch: Dungnhi</w:t>
      </w:r>
    </w:p>
    <w:p>
      <w:pPr>
        <w:pStyle w:val="BodyText"/>
      </w:pPr>
      <w:r>
        <w:t xml:space="preserve">Sưu tầm by khunglongconhaman -</w:t>
      </w:r>
    </w:p>
    <w:p>
      <w:pPr>
        <w:pStyle w:val="BodyText"/>
      </w:pPr>
      <w:r>
        <w:t xml:space="preserve">Nguồn: Vipvandan</w:t>
      </w:r>
    </w:p>
    <w:p>
      <w:pPr>
        <w:pStyle w:val="BodyText"/>
      </w:pPr>
      <w:r>
        <w:t xml:space="preserve">Tuy rằng với thu nhập của bọn họ, việc du lịch ở nước ngoài hoàn toàn không thành vấn đề. Nhưng miễn phí thì có ai không thích?</w:t>
      </w:r>
    </w:p>
    <w:p>
      <w:pPr>
        <w:pStyle w:val="BodyText"/>
      </w:pPr>
      <w:r>
        <w:t xml:space="preserve">- Được rồi, sắp bơm xăng xong rồi, chuẩn bị xuất phát.</w:t>
      </w:r>
    </w:p>
    <w:p>
      <w:pPr>
        <w:pStyle w:val="BodyText"/>
      </w:pPr>
      <w:r>
        <w:t xml:space="preserve">Trang Duệ sờ sờ cái mũi. Dường như người được hô vạn tuế, kết cục cuối cùng đều không ổn?</w:t>
      </w:r>
    </w:p>
    <w:p>
      <w:pPr>
        <w:pStyle w:val="BodyText"/>
      </w:pPr>
      <w:r>
        <w:t xml:space="preserve">Sau khi máy bay rời khỏi Man-đi-vơ mỹ lệ động lòng người, lại bay thêm bảy tám giờ, rốt cục đã hạ xuống sân bay Giô-ha-nít-xbớc Nam Phi.</w:t>
      </w:r>
    </w:p>
    <w:p>
      <w:pPr>
        <w:pStyle w:val="BodyText"/>
      </w:pPr>
      <w:r>
        <w:t xml:space="preserve">Nhiệt độ ngoài trời của Giô-ha-nít-xbớc cao hơn nhiều so với Bắc Kinh. Ước chừng khoảng O°. Ngồi ở trên ô tô, đập vào mắt gần như toàn là người da đen. Lúc này, Trang Duệ mới ý thức được, mình đã tới Phi Châu.</w:t>
      </w:r>
    </w:p>
    <w:p>
      <w:pPr>
        <w:pStyle w:val="BodyText"/>
      </w:pPr>
      <w:r>
        <w:t xml:space="preserve">Bởi vì từ thế kỷ mười sáu người Hà Lan bắt đầu tiến hành chiến tranh thực dân với Nam Phi bắt đầu thực dân chiến tranh, mãi cho đến mươi chín thế kỷ người Anh mới tiếp nhận Nam Phi. Quốc gia này có tài nguyên dồi dào, vẫn còn ở tình trạng là một thuộc địa.</w:t>
      </w:r>
    </w:p>
    <w:p>
      <w:pPr>
        <w:pStyle w:val="BodyText"/>
      </w:pPr>
      <w:r>
        <w:t xml:space="preserve">Cho nên tuy rằng hơn 80% người Nam Phi đều là người da đen. Hơn nữa hiện tại cũng là người da đen chấp chính, nhưng mạng lưới quan hệ của quốc gia, từ đầu đến cuối đều là bị khống chế trong tay người da trắng. Giống như chủ các mỏ vàng, mỏ quặng kim cương còn có mỏ năng lượng quý hiếm, trên cơ bản đều là người da trắng. Mà người da đen chỉ có thể sức lao đọng rẻ mạt để tới làm công cho các nhà tư bản này.</w:t>
      </w:r>
    </w:p>
    <w:p>
      <w:pPr>
        <w:pStyle w:val="BodyText"/>
      </w:pPr>
      <w:r>
        <w:t xml:space="preserve">Hiện tại, đến bây giờ quan niệm kì thị chủng tộc ở Giô-ha-nít-xbớc vẫn hết sức nghiêm trọng. Giống như Soweto ở cách thành tây nam 5 km, chính là một khi cách ly dành riêng cho người da đen ở Nam Phi, từng xảy ra vụ thảm án khiến cả thế giới khiếp sợ.</w:t>
      </w:r>
    </w:p>
    <w:p>
      <w:pPr>
        <w:pStyle w:val="BodyText"/>
      </w:pPr>
      <w:r>
        <w:t xml:space="preserve">Trước khi đến, Trang Duệ đã tìm hiều những kiến thức liên quan tới Nam Phi. Hắn biết Giô-ha-nít-xbớc là thành phố và là trung tâm lớn nhất của Nam Phi, cũng là trung tâm sản xuất vàng lớn nhất trên thế giới, còn được gọi là "thành phố Vàng".</w:t>
      </w:r>
    </w:p>
    <w:p>
      <w:pPr>
        <w:pStyle w:val="BodyText"/>
      </w:pPr>
      <w:r>
        <w:t xml:space="preserve">Một đêm của năm 886, một người tên là Kiều Trì hay là George, hay là Harrison người da trắng đi dạo ở một nông trường phía bắc Giô-ha-nít-xbớc hiện nay, bị vấp vào một tảng đá trên mặt đất. Đây là một khối vàng. Bởi vậy đã khiến mọi người từ khắp nơi trên thế giới chen chúc nhau tới đãi vào, khiến cho số lượng người đãi vàng tăng vọt.</w:t>
      </w:r>
    </w:p>
    <w:p>
      <w:pPr>
        <w:pStyle w:val="BodyText"/>
      </w:pPr>
      <w:r>
        <w:t xml:space="preserve">Tuy nhiên, bạn của Harrison chính là một người mạo hiểm. Tuy rằng lấy được “giấy chứng nhận quyền sở hữu giấy một mỏ vàng” có thể hưởng đãi ngộ miễn thuế, nhưng bản thân Harrison cùng Eggs Naked, căn bản không có đủ tài chính cần theiét để khai thái mở vàng này. Cuối cùng đã bán quyền sở hữu cho người khác với giá cực thấp. Có thể xem bọn họ như một chủ mỏ vàng không may mắn nhất trên lịch sử.</w:t>
      </w:r>
    </w:p>
    <w:p>
      <w:pPr>
        <w:pStyle w:val="BodyText"/>
      </w:pPr>
      <w:r>
        <w:t xml:space="preserve">Trải qua hơn một trăm năm, Giô-ha-nít-xbớc đã trở thành một nơi sản xuất vàng lớn nhất trên thế giới. Mỏ vàng đã khiến Giô-ha-nít-xbớc được mở ra, trở thành thành phố có nền kinh tế phồn vinh nhất ở Nam Phi. Các kiến trúc cao lớn với hình dáng khác nhau nằm san sát nối tiếp nhau. Đường quốc lộ được hiện đại hóa thông suốt khắp nơi, bao trùm toàn bộ thành phố.</w:t>
      </w:r>
    </w:p>
    <w:p>
      <w:pPr>
        <w:pStyle w:val="BodyText"/>
      </w:pPr>
      <w:r>
        <w:t xml:space="preserve">Khu vực giao dịch cổ phiếu ở Giô-ha-nít-xbớc là một trong mười thị trường tài chính lớn trên thế giới, chính là đoạn đường phồn hoa, giao dịch sinh động khác thường, tùy ý có thể thấy được hoàn cảnh u nhã, các trung tâm mua sắm hiện đại.</w:t>
      </w:r>
    </w:p>
    <w:p>
      <w:pPr>
        <w:pStyle w:val="BodyText"/>
      </w:pPr>
      <w:r>
        <w:t xml:space="preserve">Khi Trang Duệ đến đây, đã là ban đêm. Toàn bộ thành phố đèn đuốc sáng trưng. Đèn trên các vật kiến trúc cùng phóng ra ánh sáng rực rỡ khác thường, càng tăng thêm bầu không khí hiện đại của một thành phố lớn.</w:t>
      </w:r>
    </w:p>
    <w:p>
      <w:pPr>
        <w:pStyle w:val="BodyText"/>
      </w:pPr>
      <w:r>
        <w:t xml:space="preserve">Mà nơi giao dịch kim cương một loại sản vật đặc biệt ở Nam Phi, cũng thuận lý thành chương, an bài tại Giô-ha-nít-xbớc. Hàng năm, những người đến đây, ngoại trừ thương nhân vàng ra, nhiều nhất chính là các thương nhân buôn bán kim cương ở các nơi trên thế giới.</w:t>
      </w:r>
    </w:p>
    <w:p>
      <w:pPr>
        <w:pStyle w:val="BodyText"/>
      </w:pPr>
      <w:r>
        <w:t xml:space="preserve">Trang Duệ chờ sau khi Hạ Song làm xong thủ tục quay lại, bọn họ cùng nhau rời khỏi sân bay. Ở lối ra của sân bay, một người da đen giơ tấm bảng trên có viết hai chữ Hán "Trang Duệ", chờ ở nơi đó.</w:t>
      </w:r>
    </w:p>
    <w:p>
      <w:pPr>
        <w:pStyle w:val="BodyText"/>
      </w:pPr>
      <w:r>
        <w:t xml:space="preserve">- Anh bạn, gặp à?</w:t>
      </w:r>
    </w:p>
    <w:p>
      <w:pPr>
        <w:pStyle w:val="BodyText"/>
      </w:pPr>
      <w:r>
        <w:t xml:space="preserve">Trang Duệ thấy hai chữ trên tấm biển được viết cứng cáp đanh thép, lại có cổ tử, không khỏi đùa một chút với người tới đón. Nam Phi là thuộc địa của nước Anh, ngôn ngữ đối với Trang Duệ mà nói là không thành vấn đề.</w:t>
      </w:r>
    </w:p>
    <w:p>
      <w:pPr>
        <w:pStyle w:val="BodyText"/>
      </w:pPr>
      <w:r>
        <w:t xml:space="preserve">Tuy nhiên người da đen kia trả lời, khiến Trang Duệ có chút không ngừng cười khổ. Bởi vì hắn nói"Bức tranh" mình đang giơ, hắn đã phải nhừo khách sạn cho hắn một tờ giấy vẽ truyền thần, vẽ tròn ba giờ mới ra bức tranh này.</w:t>
      </w:r>
    </w:p>
    <w:p>
      <w:pPr>
        <w:pStyle w:val="BodyText"/>
      </w:pPr>
      <w:r>
        <w:t xml:space="preserve">- Đến rồi, đều lên xe đi.</w:t>
      </w:r>
    </w:p>
    <w:p>
      <w:pPr>
        <w:pStyle w:val="BodyText"/>
      </w:pPr>
      <w:r>
        <w:t xml:space="preserve">Trang Duệ khoát tay với mấy người phía sau. Đây là xe thuê, vừa vặn có thể chứa mấy người bên mình. Bên Hương Cảng đã suy nghĩ vô cùng chu đáo.</w:t>
      </w:r>
    </w:p>
    <w:p>
      <w:pPr>
        <w:pStyle w:val="BodyText"/>
      </w:pPr>
      <w:r>
        <w:t xml:space="preserve">- Anh Trang, tôi nghe nói kim tệ và kim cương ở bên đây rất rẻ. Ngày mai sau khi mọi chuyện xong xuôi, buổi tối chúng ta ra ngoài đi dạo chứ?"</w:t>
      </w:r>
    </w:p>
    <w:p>
      <w:pPr>
        <w:pStyle w:val="BodyText"/>
      </w:pPr>
      <w:r>
        <w:t xml:space="preserve">Trước khi đi, Bành Phi đã đáp ứng với vợ, khi về phải mang theo một viên kim cương lớn về cho cô ấy.</w:t>
      </w:r>
    </w:p>
    <w:p>
      <w:pPr>
        <w:pStyle w:val="BodyText"/>
      </w:pPr>
      <w:r>
        <w:t xml:space="preserve">- Tốt quá, chúng tôi cũng muốn đi.</w:t>
      </w:r>
    </w:p>
    <w:p>
      <w:pPr>
        <w:pStyle w:val="BodyText"/>
      </w:pPr>
      <w:r>
        <w:t xml:space="preserve">Từ trước đến nay, phụ nữ đối với những gì phát sáng đều không có sức chống cự. Sau khi nghe Bành Phi nói xong, hai cô tiếp viên hàng không xinh đẹp cũng cao hứng kêu lên. Ngay cả ngồi Hạ Song và Đinh Hạo ngồi ở phía sau cũng có chút động tâm. Kim cương ở Nam Phi nổi tiếng khắp thế giới.</w:t>
      </w:r>
    </w:p>
    <w:p>
      <w:pPr>
        <w:pStyle w:val="BodyText"/>
      </w:pPr>
      <w:r>
        <w:t xml:space="preserve">- Thôi được. Muốn mua thứ đó, chờ sau khi tôi xong việc sẽ cùng đi. Nhớ kỹ, buổi tối nhất định không được bước ra ngoài...</w:t>
      </w:r>
    </w:p>
    <w:p>
      <w:pPr>
        <w:pStyle w:val="BodyText"/>
      </w:pPr>
      <w:r>
        <w:t xml:space="preserve">Trang Duệ vốn đang cười đùa hi hi ha ha với mọi người, sắc mặt bỗng nhiên trở nên nghiêm túc. Đùa gì thì đùa, buổi tối ở Giô-ha-nít-xbớc mà ra ngoài đi dạo phố, vậy thuần túy là tìm cái chết.</w:t>
      </w:r>
    </w:p>
    <w:p>
      <w:pPr>
        <w:pStyle w:val="BodyText"/>
      </w:pPr>
      <w:r>
        <w:t xml:space="preserve">Phải biết rằng, tuy rằng người ở Giô-ha-nít-xbớc đều ngồi trên đống tiền, nhưng đồng thời cũng là nơi có tỉ lệ phạm tội cao nhất trên thế giới. Từng có người làm công tác thống kê, tại thành phố này, chia đều cứ cách vài phút, lại phát sinh cướp bóc hoặc là án mạng.</w:t>
      </w:r>
    </w:p>
    <w:p>
      <w:pPr>
        <w:pStyle w:val="BodyText"/>
      </w:pPr>
      <w:r>
        <w:t xml:space="preserve">Bởi vì người thất nghiệp ở Nam Phi cao tới 40%. Tuyệt đại bộ phận đại quân thất nghiệp đều là người da đen thiếu kỹ năng, trình độ giáo dục thấp. Vấn đề trị an có chuyển biến xấu khiến cho những sự kiện cướp bóc nhìn mãi quen mắt, còn nổi lên một bầu không khí xung đột chủng tộc.</w:t>
      </w:r>
    </w:p>
    <w:p>
      <w:pPr>
        <w:pStyle w:val="BodyText"/>
      </w:pPr>
      <w:r>
        <w:t xml:space="preserve">Điều này khiến giai cấp trên của các công ty tư nhân lớn hoặc đại biểu Nam Phi, buộc lòng phải di chuyển ra vùng ngoại thành phía Bắc. Các bộ phận quan trọng của thành phố không ngừng di chuyển về phía vùng ngoại ô.</w:t>
      </w:r>
    </w:p>
    <w:p>
      <w:pPr>
        <w:pStyle w:val="BodyText"/>
      </w:pPr>
      <w:r>
        <w:t xml:space="preserve">Ngoài ra, vốn nước ngoài e ngại phiêu lưu cũng di chuyển ra phía ngoài, khiến các loại như nhà ăn, câu lạc bộ, câu lạc bộ đêm trong nội thành lần lượt đóng cửa. Điều này khiến cho thành phố vàng ban ngày náo nhiệt ồn ào sôi động, tới buổi tối sẽ biến thành một thành phố bị ruồngb ỏ, có vẻ vắng vẻ khác thường.</w:t>
      </w:r>
    </w:p>
    <w:p>
      <w:pPr>
        <w:pStyle w:val="Compact"/>
      </w:pPr>
      <w:r>
        <w:br w:type="textWrapping"/>
      </w:r>
      <w:r>
        <w:br w:type="textWrapping"/>
      </w:r>
    </w:p>
    <w:p>
      <w:pPr>
        <w:pStyle w:val="Heading2"/>
      </w:pPr>
      <w:bookmarkStart w:id="965" w:name="chương-943-châu-phi-khóc.1"/>
      <w:bookmarkEnd w:id="965"/>
      <w:r>
        <w:t xml:space="preserve">943. Chương 943 : Châu Phi Khóc.(1)</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943: Châu Phi khóc.(1)</w:t>
      </w:r>
    </w:p>
    <w:p>
      <w:pPr>
        <w:pStyle w:val="BodyText"/>
      </w:pPr>
      <w:r>
        <w:t xml:space="preserve">Nhóm dịch: Dungnhi truyện copy từ</w:t>
      </w:r>
    </w:p>
    <w:p>
      <w:pPr>
        <w:pStyle w:val="BodyText"/>
      </w:pPr>
      <w:r>
        <w:t xml:space="preserve">Sưu tầm by khunglongconhaman -</w:t>
      </w:r>
    </w:p>
    <w:p>
      <w:pPr>
        <w:pStyle w:val="BodyText"/>
      </w:pPr>
      <w:r>
        <w:t xml:space="preserve">Nguồn: Vipvandan</w:t>
      </w:r>
    </w:p>
    <w:p>
      <w:pPr>
        <w:pStyle w:val="BodyText"/>
      </w:pPr>
      <w:r>
        <w:t xml:space="preserve">Tuy rằng phía ngoài cửa sổ xe vẫn có ánh đèn lóe sáng, nhưng đám người Trang Duệ có thể thấy được, bên đường cái có rất ít có người tròng nghề đi lại. Chỉ có đám người da đen túm năm tụm ba đứng ở bên đường huýt sáo nhìn về phía ô tô qua lại.</w:t>
      </w:r>
    </w:p>
    <w:p>
      <w:pPr>
        <w:pStyle w:val="BodyText"/>
      </w:pPr>
      <w:r>
        <w:t xml:space="preserve">ở Giô-ha-nít-xbớc, Châu Bảo Tần thị vốn có một văn phòng làm việc, tuy rằng chỉ có một cái, nhưng tốt xấu cũng có một chỗ. Chỉ có điều, Chủ nhiệm văn phòng kia lại không may, buổi tối ra ngoài tán gái, bị người ta chọc một dao, sau khi dưỡng thương tốt, rốt cuộc không dám ở tại chỗ này, Thà rằng công cần công việc cũng muốn trở về Hương Cảng.</w:t>
      </w:r>
    </w:p>
    <w:p>
      <w:pPr>
        <w:pStyle w:val="BodyText"/>
      </w:pPr>
      <w:r>
        <w:t xml:space="preserve">Hiện tại ở Giô-ha-nít-xbớc, Châu Bảo Tần thị đã không có nhân viên công tác. Khách sạn mà Trang Duệ ở, đều là do bên Hương Cảng liên hệ. Tuy nhiên, hôm nay đã liên hệ, ngược lại cũng không phải vấn đề gì.</w:t>
      </w:r>
    </w:p>
    <w:p>
      <w:pPr>
        <w:pStyle w:val="BodyText"/>
      </w:pPr>
      <w:r>
        <w:t xml:space="preserve">Sau khi nghe Trang Duệ giải thích xong, mọi người trên xe đều tặc lưỡi không thôi. Hai cô tiếp viên hàng không sợ tới mặt mày thất sắc, ánh mắt lại quay sang nhìn ánh đèn sáng trưng lướt qua phía ngoài xe, ánh mắt đã mang theo sự sợ hãi thật sâu.</w:t>
      </w:r>
    </w:p>
    <w:p>
      <w:pPr>
        <w:pStyle w:val="BodyText"/>
      </w:pPr>
      <w:r>
        <w:t xml:space="preserve">Kỳ thật chuyến đi tới Nam Phi lần này, Trang Duệ vốn không định để hai cô gái tới. Chỉ có điều các cô cảm thấy mình sợ chết mà vẫn lấy tiền thì có chút ngại ngùng, lúc này mới nói muốn đi theo.</w:t>
      </w:r>
    </w:p>
    <w:p>
      <w:pPr>
        <w:pStyle w:val="BodyText"/>
      </w:pPr>
      <w:r>
        <w:t xml:space="preserve">Không khí bên trong xe trở nên có chút nặng nề. Ước chừng nửa nhiều sau, xe dừng ở cửa một khác sạn gần quảng trường Saen.</w:t>
      </w:r>
    </w:p>
    <w:p>
      <w:pPr>
        <w:pStyle w:val="BodyText"/>
      </w:pPr>
      <w:r>
        <w:t xml:space="preserve">- Ai nha, có trộm.</w:t>
      </w:r>
    </w:p>
    <w:p>
      <w:pPr>
        <w:pStyle w:val="BodyText"/>
      </w:pPr>
      <w:r>
        <w:t xml:space="preserve">Không một ai phát hiện, ở vườn hoa có đủ loại thực vật nhiệt đới đối diện cửa khách sạn, có một bóng người nhỏ nhắn đang ẩn nấp.</w:t>
      </w:r>
    </w:p>
    <w:p>
      <w:pPr>
        <w:pStyle w:val="BodyText"/>
      </w:pPr>
      <w:r>
        <w:t xml:space="preserve">Khi Điềm Á xuống xe cuối cùng, bóng người kia vọt nhanh về phía Điềm Á.</w:t>
      </w:r>
    </w:p>
    <w:p>
      <w:pPr>
        <w:pStyle w:val="BodyText"/>
      </w:pPr>
      <w:r>
        <w:t xml:space="preserve">Thông thường tiếp viên hàng không, khi xuống phi cơ, chỉ có một tay kéo theo hành lý, nhưng Trang Duệ không nhiều quy củ như vậy, cho nên trên bả vai Điềm Á, vẫn còn vác một cái túi trên lưng.</w:t>
      </w:r>
    </w:p>
    <w:p>
      <w:pPr>
        <w:pStyle w:val="BodyText"/>
      </w:pPr>
      <w:r>
        <w:t xml:space="preserve">Thân ảnh kia ẩn núp đằng sau, chính là muốn cướp đoạt cái túi trên bả vai Điềm Á, khi hắn kéo túi chuẩn bị chạy trốn, Điềm Á túm lấy túi một chút theo bản năng.</w:t>
      </w:r>
    </w:p>
    <w:p>
      <w:pPr>
        <w:pStyle w:val="BodyText"/>
      </w:pPr>
      <w:r>
        <w:t xml:space="preserve">Nhưng sức lực của phụ nữ không thể bằng đàn ông, tuy rằng kia chỉ là một thằng trẻ con, không ngờ cũng khiến Điềm Á ngã xuống đất, điều này muốn nói sức bật của người da đen rất là tốt, sau khi thằng bé người da đen khoảng hơn mười tuổi lấy được cái túi, nhanh chân chạy ra bên ngoài cửa khách sạn.</w:t>
      </w:r>
    </w:p>
    <w:p>
      <w:pPr>
        <w:pStyle w:val="BodyText"/>
      </w:pPr>
      <w:r>
        <w:t xml:space="preserve">- Kẻ cắp, có kẻ cắp!</w:t>
      </w:r>
    </w:p>
    <w:p>
      <w:pPr>
        <w:pStyle w:val="BodyText"/>
      </w:pPr>
      <w:r>
        <w:t xml:space="preserve">- Điềm Á, ngươi làm sao vậy?</w:t>
      </w:r>
    </w:p>
    <w:p>
      <w:pPr>
        <w:pStyle w:val="BodyText"/>
      </w:pPr>
      <w:r>
        <w:t xml:space="preserve">Điềm Tỷ ngã trên mặt đất, sau khi kêu lên một tiếng chói tai, toàn thân đều đờ đẫn, trong miệng vẫn còn thì thào hô bắt kẻ cắp, mà Ngọc Lưu Ly thấy cánh tay Điềm Á chảy ra máu tươi, tay chân luống cuống chuẩn bị mở cái vali của chính mình, lấy ra một túi cứu thương băng bó cho Điềm Á.</w:t>
      </w:r>
    </w:p>
    <w:p>
      <w:pPr>
        <w:pStyle w:val="BodyText"/>
      </w:pPr>
      <w:r>
        <w:t xml:space="preserve">- Đây còn là kẻ cắp sao? Còn không bằng cầm súng đến cướp, thổ phỉ cũng không bằng…</w:t>
      </w:r>
    </w:p>
    <w:p>
      <w:pPr>
        <w:pStyle w:val="BodyText"/>
      </w:pPr>
      <w:r>
        <w:t xml:space="preserve">Sau khi Trang Duệ nghe Điềm Á nói, không khỏi lắc đầu cười, nghe nói mấy năm gần đây, tại bên trong vùng duyên hải Haiti rất phổ biến nạn cướp túi, không ngờ rằng ở Châu Phi cũng có thể thấy được.</w:t>
      </w:r>
    </w:p>
    <w:p>
      <w:pPr>
        <w:pStyle w:val="BodyText"/>
      </w:pPr>
      <w:r>
        <w:t xml:space="preserve">Nhìn thằng bé kia nhanh chóng biến mất phía sau vườn hoa, Trang Duệ biết mình không thể đuổi kịp, nó là người địa phương này, rất quen thuộc với địa hình, chỉ cần chui vào một ngõ nhỏ đối diện, là mình rất khó có thể bắt được nó.</w:t>
      </w:r>
    </w:p>
    <w:p>
      <w:pPr>
        <w:pStyle w:val="BodyText"/>
      </w:pPr>
      <w:r>
        <w:t xml:space="preserve">Chỉ là Trang Duệ không có cách, không có nghĩa là Bành Phi cũng không được, ngay khi bóng dáng thằng da đen kia sắp biến mất, tay phải Bành Phi vung mạnh lên, đã chạy ra xa hơn mười thước, trong miệng thằng da đen đột nhiên phát ra một tiếng kêu thảm, toàn thân đều ngã lăn quay trên mặt đất.</w:t>
      </w:r>
    </w:p>
    <w:p>
      <w:pPr>
        <w:pStyle w:val="BodyText"/>
      </w:pPr>
      <w:r>
        <w:t xml:space="preserve">- Ngọc Lưu Ly, ngươi đỡ Điềm Á đi vào khách sạn, không nên ở bên ngoài đực mặt ra…</w:t>
      </w:r>
    </w:p>
    <w:p>
      <w:pPr>
        <w:pStyle w:val="BodyText"/>
      </w:pPr>
      <w:r>
        <w:t xml:space="preserve">Nhìn thấy Bành Phi ra tay, Trang Duệ vội vã ngăn hành động của Ngọc Lưu Ly lại, nơi đây không hổ danh là thành phố tội phạm, ngay tại cửa khách sạn cũng có thể xảy ra cướp giật, Ngọc Lưu Ly mở hành lý ở đây, không cẩn thận có thể gặp cướp.</w:t>
      </w:r>
    </w:p>
    <w:p>
      <w:pPr>
        <w:pStyle w:val="BodyText"/>
      </w:pPr>
      <w:r>
        <w:t xml:space="preserve">Bành Phi đã chạy tới bên cạnh thằng trẻ con da đen, khom người xuống lấy một dao nhỏ đâm qua đùi thằng bé, kèm theo đó là tiếng hét thảm thiết vang lên.</w:t>
      </w:r>
    </w:p>
    <w:p>
      <w:pPr>
        <w:pStyle w:val="BodyText"/>
      </w:pPr>
      <w:r>
        <w:t xml:space="preserve">- Mẹ kiếp, đây là đáp lại việc làm ngu ngốc hả?</w:t>
      </w:r>
    </w:p>
    <w:p>
      <w:pPr>
        <w:pStyle w:val="BodyText"/>
      </w:pPr>
      <w:r>
        <w:t xml:space="preserve">Trang Duệ nhìn thoáng qua phục vụ của khách sạn, rõ ràng anh bạn da đen kia đối với chuyện vừa rồi đã coi như là không thấy, bây giờ lại ân cần giúp Ngọc Lưu Ly cầm vali hành lý, nhưng cũng đã bị Ngọc Lưu Ly chặn lại đẩy ra, ai biết người này sẽ cầm cái vali đi đâu?</w:t>
      </w:r>
    </w:p>
    <w:p>
      <w:pPr>
        <w:pStyle w:val="BodyText"/>
      </w:pPr>
      <w:r>
        <w:t xml:space="preserve">Trang Duệ nhẹ nhàng thở dài, biết Nam Phi trị an không tốt, thế nhưng không ngờ rằng sẽ loạn như vậy. Ngay cả ở cổng khách sạn, cũng không thể bảo đảm an toàn cho khách.</w:t>
      </w:r>
    </w:p>
    <w:p>
      <w:pPr>
        <w:pStyle w:val="BodyText"/>
      </w:pPr>
      <w:r>
        <w:t xml:space="preserve">- Trang ca, người này tính sao bây giờ?</w:t>
      </w:r>
    </w:p>
    <w:p>
      <w:pPr>
        <w:pStyle w:val="BodyText"/>
      </w:pPr>
      <w:r>
        <w:t xml:space="preserve">Trong thời gian chờ Trang Duệ chạy tới chỗ Bành Phi, lúc này Bành Phi đã chế ngự thằng trẻ con da đen này rồi, anh ta vừa mới phi dao chúng vào bắp đùi thằng bé, bây giờ đã xé quần thằng bé ra, băng bó đơn giản một chút cho nó đỡ bị chảy máu.</w:t>
      </w:r>
    </w:p>
    <w:p>
      <w:pPr>
        <w:pStyle w:val="BodyText"/>
      </w:pPr>
      <w:r>
        <w:t xml:space="preserve">Nhưng hai tay và hai chân của thằng bé cũng đã bị Bành Phi trói vào, trong miệng thằng bé liên tục chửi bậy bằng tiếng địa phương, vẻ mặt bướng bỉnh không tuân theo.</w:t>
      </w:r>
    </w:p>
    <w:p>
      <w:pPr>
        <w:pStyle w:val="BodyText"/>
      </w:pPr>
      <w:r>
        <w:t xml:space="preserve">- Thôi, thả nó đi đi…</w:t>
      </w:r>
    </w:p>
    <w:p>
      <w:pPr>
        <w:pStyle w:val="BodyText"/>
      </w:pPr>
      <w:r>
        <w:t xml:space="preserve">Lúc này Trang Duệ cẩn thận nhìn kĩ thằng bé này, cũng chỉ khoảng mười ba mười bốn tuổi, trên mặt còn có vẻ rất trẻ con, khi há mồm mắng chửi, còn lộ ra một hàm răng trắng như tuyết.</w:t>
      </w:r>
    </w:p>
    <w:p>
      <w:pPr>
        <w:pStyle w:val="BodyText"/>
      </w:pPr>
      <w:r>
        <w:t xml:space="preserve">Trên mặt thằng bé, luôn luôn hiện ra vẻ đau đớn, rõ ràng một đao của Bành Phi, đã làm cho thằng bé này thiệt thòi không nhỏ.</w:t>
      </w:r>
    </w:p>
    <w:p>
      <w:pPr>
        <w:pStyle w:val="BodyText"/>
      </w:pPr>
      <w:r>
        <w:t xml:space="preserve">Nhìn bộ dạng thằng bé có vẻ rất thù hận, Trang Duệ thở dài, móc bóp da từ trong túi quần ra, lấy ra mười tờ đôla mệnh giá một trăm, ngồi xổm xuống, nhét vào trong quần áo rách nát của thằng bé, dùng tiếng Anh nói rằng:</w:t>
      </w:r>
    </w:p>
    <w:p>
      <w:pPr>
        <w:pStyle w:val="BodyText"/>
      </w:pPr>
      <w:r>
        <w:t xml:space="preserve">- Từ nay không nên tiếp tục đi cướp nữa, hãy làm người tốt đi! Bành Phi, buông nó ra, chúng ta đi thôi…</w:t>
      </w:r>
    </w:p>
    <w:p>
      <w:pPr>
        <w:pStyle w:val="BodyText"/>
      </w:pPr>
      <w:r>
        <w:t xml:space="preserve">Trang Duệ phe phẩy đầu, kéo vào bả vai Bành Phi vẫn còn đang có chút tức giận, nói rằng:</w:t>
      </w:r>
    </w:p>
    <w:p>
      <w:pPr>
        <w:pStyle w:val="BodyText"/>
      </w:pPr>
      <w:r>
        <w:t xml:space="preserve">- Ngươi cùng một thằng bé đánh nhau thì có gì thú vị?</w:t>
      </w:r>
    </w:p>
    <w:p>
      <w:pPr>
        <w:pStyle w:val="BodyText"/>
      </w:pPr>
      <w:r>
        <w:t xml:space="preserve">Trang Duệ cảm thấy phản ứng của Bành Phi có phần hơi quá, đây không phải là đất nước của mình, nếu như làm tổn thương người bị cảnh sát mang đi, nói không chừng đại sứ quán ra mặt mới có thể giải quyết được, Trang Duệ cũng không muốn gây ra việc phiền toái như vậy.</w:t>
      </w:r>
    </w:p>
    <w:p>
      <w:pPr>
        <w:pStyle w:val="BodyText"/>
      </w:pPr>
      <w:r>
        <w:t xml:space="preserve">- Trẻ con?</w:t>
      </w:r>
    </w:p>
    <w:p>
      <w:pPr>
        <w:pStyle w:val="BodyText"/>
      </w:pPr>
      <w:r>
        <w:t xml:space="preserve">Bành Phi cười khẩy một cái, nói:</w:t>
      </w:r>
    </w:p>
    <w:p>
      <w:pPr>
        <w:pStyle w:val="BodyText"/>
      </w:pPr>
      <w:r>
        <w:t xml:space="preserve">- Trang ca, trẻ con cũng có thể giết người, chính mắt ta đã từng chứng kiến, quên đi, không nói việc này nữa.</w:t>
      </w:r>
    </w:p>
    <w:p>
      <w:pPr>
        <w:pStyle w:val="BodyText"/>
      </w:pPr>
      <w:r>
        <w:t xml:space="preserve">Dường như đang nghĩ tới chuyện gì đó không thoải mái, Bành Phi nói với Trang Duệ một câu, lại cúi đầu, lấy dao cắt đứt dây trói ở thằng bé ra.</w:t>
      </w:r>
    </w:p>
    <w:p>
      <w:pPr>
        <w:pStyle w:val="BodyText"/>
      </w:pPr>
      <w:r>
        <w:t xml:space="preserve">- Ngài, cám ơn ngài!</w:t>
      </w:r>
    </w:p>
    <w:p>
      <w:pPr>
        <w:pStyle w:val="BodyText"/>
      </w:pPr>
      <w:r>
        <w:t xml:space="preserve">Khi Trang Duệ và Bành Phi đi được bảy tám thước, phía sau đột nhiên truyền đến âm thanh của thằng bé, tiếng nói vẫn còn có chút nức nở, Trang Duệ sửng sốt một chút, vung tay áo, nói:</w:t>
      </w:r>
    </w:p>
    <w:p>
      <w:pPr>
        <w:pStyle w:val="Compact"/>
      </w:pPr>
      <w:r>
        <w:br w:type="textWrapping"/>
      </w:r>
      <w:r>
        <w:br w:type="textWrapping"/>
      </w:r>
    </w:p>
    <w:p>
      <w:pPr>
        <w:pStyle w:val="Heading2"/>
      </w:pPr>
      <w:bookmarkStart w:id="966" w:name="chương-944-châu-phi-khóc.2"/>
      <w:bookmarkEnd w:id="966"/>
      <w:r>
        <w:t xml:space="preserve">944. Chương 944 : Châu Phi Khóc.(2)</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944: Châu Phi khóc.(2)</w:t>
      </w:r>
    </w:p>
    <w:p>
      <w:pPr>
        <w:pStyle w:val="BodyText"/>
      </w:pPr>
      <w:r>
        <w:t xml:space="preserve">Nhóm dịch: Dungnhi</w:t>
      </w:r>
    </w:p>
    <w:p>
      <w:pPr>
        <w:pStyle w:val="BodyText"/>
      </w:pPr>
      <w:r>
        <w:t xml:space="preserve">Sưu tầm by khunglongconhaman -</w:t>
      </w:r>
    </w:p>
    <w:p>
      <w:pPr>
        <w:pStyle w:val="BodyText"/>
      </w:pPr>
      <w:r>
        <w:t xml:space="preserve">Nguồn: Vipvandan</w:t>
      </w:r>
    </w:p>
    <w:p>
      <w:pPr>
        <w:pStyle w:val="BodyText"/>
      </w:pPr>
      <w:r>
        <w:t xml:space="preserve">- Đi đi, sau này không nên làm như vậy nữa.</w:t>
      </w:r>
    </w:p>
    <w:p>
      <w:pPr>
        <w:pStyle w:val="BodyText"/>
      </w:pPr>
      <w:r>
        <w:t xml:space="preserve">Thằng bé da đen kia đứng lên, hướng về phía Trang Duệ khom người một lúc, sau đó mới khập khiễng đi vào trong bóng tối.</w:t>
      </w:r>
    </w:p>
    <w:p>
      <w:pPr>
        <w:pStyle w:val="BodyText"/>
      </w:pPr>
      <w:r>
        <w:t xml:space="preserve">- Thế nào? Chỉ cần là người, sẽ biết tốt xấu.</w:t>
      </w:r>
    </w:p>
    <w:p>
      <w:pPr>
        <w:pStyle w:val="BodyText"/>
      </w:pPr>
      <w:r>
        <w:t xml:space="preserve">Trang Duệ vỗ vỗ vai Bành Phi, đi vào đại sảnh khách sạn được trang trí nguy nga tráng lệ.</w:t>
      </w:r>
    </w:p>
    <w:p>
      <w:pPr>
        <w:pStyle w:val="BodyText"/>
      </w:pPr>
      <w:r>
        <w:t xml:space="preserve">- Trang ca, tại Châu Phi loại địa phương như này, về sau đừng làm chuyện như vậy, nếu không sẽ bị người ta nhớ đến, trẻ con Châu Phi, đôi khi còn đáng sợ hơn người trưởng thành.</w:t>
      </w:r>
    </w:p>
    <w:p>
      <w:pPr>
        <w:pStyle w:val="BodyText"/>
      </w:pPr>
      <w:r>
        <w:t xml:space="preserve">Bành Phi lắc đầu đi theo, thấy vẻ mặt Trang Duệ cho là đúng, lập tức nói tiếp:</w:t>
      </w:r>
    </w:p>
    <w:p>
      <w:pPr>
        <w:pStyle w:val="BodyText"/>
      </w:pPr>
      <w:r>
        <w:t xml:space="preserve">- Ta có một lần cùng đồng đội đảm nhận nhiệm vụ, đồng đội ta chỉ vì cứu một người bị thằng bé ném mìn đả thương, đã bị thằng bé đó dùng súng bắn vỡ đầu, ngươi có biết hay không, thằng bé đó chỉ có chín tuổi thôi.</w:t>
      </w:r>
    </w:p>
    <w:p>
      <w:pPr>
        <w:pStyle w:val="BodyText"/>
      </w:pPr>
      <w:r>
        <w:t xml:space="preserve">Bành Phi thấy Trang Duệ có vẻ không tin, nên kể lại cho hắn nghe một đoạn trước kia chính mình đã trải qua.</w:t>
      </w:r>
    </w:p>
    <w:p>
      <w:pPr>
        <w:pStyle w:val="BodyText"/>
      </w:pPr>
      <w:r>
        <w:t xml:space="preserve">Thời gian năm năm trước, Bành Phi cùng một đồng đội được điều động đến Châu Phi thực hiện một nhiệm vụ đặc thù, lúc đó thâm nhập vào bên trong chiến loạn ở Công-gô.</w:t>
      </w:r>
    </w:p>
    <w:p>
      <w:pPr>
        <w:pStyle w:val="BodyText"/>
      </w:pPr>
      <w:r>
        <w:t xml:space="preserve">Nhiệm vụ được tiến hành vô cùng thuận lợi, nhưng thời gian hoàn thành xong nhiệm vụ chuẩn bị rời đi, bọn họ gặp một thằng bé bị ném mìn cụt chân, lúc đó đồng đội của Bành Phi không đành lòng nhìn thằng bé chết như vậy, đi lên giúp nó băng bó.</w:t>
      </w:r>
    </w:p>
    <w:p>
      <w:pPr>
        <w:pStyle w:val="BodyText"/>
      </w:pPr>
      <w:r>
        <w:t xml:space="preserve">Ai ngờ ngay lúc đồng đội Bành Phi cúi đầu băng bó cho nó, thằng bé da đen đó lại có thể rút một khẩu súng từ phía sau ra, bắn thẳng vào đỉnh đầu đồng đội Bành Phi.</w:t>
      </w:r>
    </w:p>
    <w:p>
      <w:pPr>
        <w:pStyle w:val="BodyText"/>
      </w:pPr>
      <w:r>
        <w:t xml:space="preserve">Mà đám người Bành Phi cũng không có thể báo thù cho đồng đội, bởi vì trong lúc thằng bé nổ súng, cũng là lúc kéo nổ một quả lựu đạn, ngoài bộ dạng bị nổ tung, căn bản là không để tính mạng của chính mình được trở về.</w:t>
      </w:r>
    </w:p>
    <w:p>
      <w:pPr>
        <w:pStyle w:val="BodyText"/>
      </w:pPr>
      <w:r>
        <w:t xml:space="preserve">Hiện tại Bành Phi vẫn còn nhớ rõ sự điên cuồng và lạnh lùng trong mắt thằng bé, nó giống như là hai tròng mắt của người liều chết, bên trong tức giận không nhìn thấy bất cứ một cái gì, như là một cái xác không hồn.</w:t>
      </w:r>
    </w:p>
    <w:p>
      <w:pPr>
        <w:pStyle w:val="BodyText"/>
      </w:pPr>
      <w:r>
        <w:t xml:space="preserve">Trang Duệ nghe vậy lại trầm lặng, có một số việc, bản thân chưa từng trải qua, là vĩnh viễn sẽ không thể biết được cảm nhận của người trong cuộc, trong mắt của chính mình kia chỉ là một thằng bé, thế nhưng theo như Bành Phi nói, nếu như ở trên chiến trường, trẻ con cũng có thể biến thành sát thủ. (.</w:t>
      </w:r>
    </w:p>
    <w:p>
      <w:pPr>
        <w:pStyle w:val="BodyText"/>
      </w:pPr>
      <w:r>
        <w:t xml:space="preserve">Sau khi nghe Bành Phi nói xong, bỗng nhiên Trang Duệ nhớ tới hắn trước đó không lâu, một lần về Châu Phi tại vách đá trên ngọn núi, ngay chính trên đỉnh là một em bé bị bắt làm nô lệ tình dục, có thể nói là vô cùng tàn nhẫn.</w:t>
      </w:r>
    </w:p>
    <w:p>
      <w:pPr>
        <w:pStyle w:val="BodyText"/>
      </w:pPr>
      <w:r>
        <w:t xml:space="preserve">Căn cứ theo như tham gia bên trong, quân đội tại Công-gô, U-gan-đa, Li-bê-ri-a, các quốc gia Châu Á, Châu Phi, toàn bộ bắt trẻ em làm tù binh, đều tiêm thuốc phiện định kỳ hoặc là chất khác khiến cho con người phát cuồng, nếu cự tuyệt lập tức sẽ bị đánh chết.</w:t>
      </w:r>
    </w:p>
    <w:p>
      <w:pPr>
        <w:pStyle w:val="BodyText"/>
      </w:pPr>
      <w:r>
        <w:t xml:space="preserve">Mà hơn một nửa con gái khi uống thuốc sẽ bị cưỡng bức, thời gian năm 2004, toàn bộ Châu Phi có khoảng 13 vạn nữ nhi trong quân đội phải làm nô lệ tình dục.</w:t>
      </w:r>
    </w:p>
    <w:p>
      <w:pPr>
        <w:pStyle w:val="BodyText"/>
      </w:pPr>
      <w:r>
        <w:t xml:space="preserve">Những thiếu niên bị ngấm thuốc phiện phạm phải tội ác làm người nghe run sợ, thậm chí bọn họ còn dùng lưỡi lê xé bụng phụ nữ có thai ra. Để tranh công lĩnh phần thưởng, những quân đội trẻ em này lạm sát kẻ vô tội, bất luận là già hay trẻ, chặt bỏ tay chân và đầu bọn họ dâng cho đầu lĩnh.</w:t>
      </w:r>
    </w:p>
    <w:p>
      <w:pPr>
        <w:pStyle w:val="BodyText"/>
      </w:pPr>
      <w:r>
        <w:t xml:space="preserve">Những bé gái bị binh lính bắt, trước tiên đều bị hiếp dâm sau đó mới giết.</w:t>
      </w:r>
    </w:p>
    <w:p>
      <w:pPr>
        <w:pStyle w:val="BodyText"/>
      </w:pPr>
      <w:r>
        <w:t xml:space="preserve">Bọn họ còn cắt cơ quan sinh dục của nữ cảnh sát, nghĩ ra các thủ đoạn mánh khóe để làm nhục các nàng.</w:t>
      </w:r>
    </w:p>
    <w:p>
      <w:pPr>
        <w:pStyle w:val="BodyText"/>
      </w:pPr>
      <w:r>
        <w:t xml:space="preserve">Tại đây trong mắt những bé gái, không phân biệt tốt xấu, bọn họ chỉ sùng bái và nghe theo đầu lĩnh hoặc tù trưởng của mình, bởi vì trong tay của những người này, thuốc phiện có thể khống chế được bọn họ.</w:t>
      </w:r>
    </w:p>
    <w:p>
      <w:pPr>
        <w:pStyle w:val="BodyText"/>
      </w:pPr>
      <w:r>
        <w:t xml:space="preserve">Để huấn luyện xu hướng bạo lực cho những thằng bé trong quân đội, có lúc còn có thể yêu cầu bọn họ giết chết bố mẹ của chính mình, bạn bè, xong rồi uống máu bọn họ.</w:t>
      </w:r>
    </w:p>
    <w:p>
      <w:pPr>
        <w:pStyle w:val="BodyText"/>
      </w:pPr>
      <w:r>
        <w:t xml:space="preserve">Thời kỳ Xi-ê-ra Lê-ôn mười năm nội chiến, đầu lĩnh phản quân cưỡng chế mạnh mẽ gần vạn trẻ em khoảng 9 đến 10 tuổi mộ binh, những bé gái này cầm trong tay súng trường AK47 từ Châu Á đào thải, trang phục quần áo màu sắc, hút thuốc uống rượu và chơi đùa như những người phụ nữ trưởng thành.</w:t>
      </w:r>
    </w:p>
    <w:p>
      <w:pPr>
        <w:pStyle w:val="BodyText"/>
      </w:pPr>
      <w:r>
        <w:t xml:space="preserve">Sau khi cuộc nội chiến kết thúc, những đứa bé trong quân đội may mắn còn sống sót, ngoại trừ chiến tranh và giết chóc, bọn họ đã không biết làm như thế nào để sinh tồn, có rất nhiều người chết vì thuốc phiện, cũng có nhiều người hơn dấn thân vào chiến loạn quốc gia, tiếp tục điên cuồng giết chóc.</w:t>
      </w:r>
    </w:p>
    <w:p>
      <w:pPr>
        <w:pStyle w:val="BodyText"/>
      </w:pPr>
      <w:r>
        <w:t xml:space="preserve">Trang Duệ biết đến việc này, đương nhiên Bành Phi lại càng biết rõ ràng, khoảng cách từ Nam Phi đến đất nước chiến loạn không xa, Bành Phi mười phần cảnh giác, ai biết thằng bé da đen này có phải là binh lính từ nước khác lẻn đến Nam Phi hay không?</w:t>
      </w:r>
    </w:p>
    <w:p>
      <w:pPr>
        <w:pStyle w:val="BodyText"/>
      </w:pPr>
      <w:r>
        <w:t xml:space="preserve">- Hạ Song, làm sao vậy?</w:t>
      </w:r>
    </w:p>
    <w:p>
      <w:pPr>
        <w:pStyle w:val="BodyText"/>
      </w:pPr>
      <w:r>
        <w:t xml:space="preserve">Lúc Trang Duệ đi tới bàn phục vụ khách sạn, nhìn thấy Hạ Song đang tranh cãi với nhân viên phục vụ mà lúc nãy ở cửa ra vào khoanh tay đứng nhìn, mà trên mặt đám người Ngọc Lưu Ly cũng lộ ra vẻ tức giận bất bình.</w:t>
      </w:r>
    </w:p>
    <w:p>
      <w:pPr>
        <w:pStyle w:val="BodyText"/>
      </w:pPr>
      <w:r>
        <w:t xml:space="preserve">- Trang tổng, người này còn có mặt mũi đòi tiền boa? Chúng ta bị cướp hắn vẫn mặc kệ không để ý, vừa rồi rõ ràng không để hắn xách cái vali, hắn lại nói chính mình phục vụ cho chúng ta, nhất định phải đòi lấy tiền boa.</w:t>
      </w:r>
    </w:p>
    <w:p>
      <w:pPr>
        <w:pStyle w:val="BodyText"/>
      </w:pPr>
      <w:r>
        <w:t xml:space="preserve">Hạ Song đi lính nhiều năm, tính tình cũng rất nóng nảy, nếu đây là đang ở trong nước, đã sớm tung một quyền về phía nhân viên phục vụ.</w:t>
      </w:r>
    </w:p>
    <w:p>
      <w:pPr>
        <w:pStyle w:val="BodyText"/>
      </w:pPr>
      <w:r>
        <w:t xml:space="preserve">- Cút.</w:t>
      </w:r>
    </w:p>
    <w:p>
      <w:pPr>
        <w:pStyle w:val="BodyText"/>
      </w:pPr>
      <w:r>
        <w:t xml:space="preserve">Trang Duệ còn chưa nói, Bành Phi bên cạnh đã không kiềm nén được cơn tức giận, tiến lên dùng một tay đẩy phục vụ kia sang một bên, dùng tiếng Anh nói:</w:t>
      </w:r>
    </w:p>
    <w:p>
      <w:pPr>
        <w:pStyle w:val="BodyText"/>
      </w:pPr>
      <w:r>
        <w:t xml:space="preserve">- Nếu không muốn chết, thì hãy tránh xa chúng ta ra một chút.</w:t>
      </w:r>
    </w:p>
    <w:p>
      <w:pPr>
        <w:pStyle w:val="BodyText"/>
      </w:pPr>
      <w:r>
        <w:t xml:space="preserve">Thời gian gần đây Bành Phi dường như có vẻ mệt mỏi, nhưng lúc này sát khí cũng lộ ra, trong mắt toát ra một luồng hàn quang, phục vụ người da đen kia thấy vậy nhanh chóng lui về phía sau liên tục.</w:t>
      </w:r>
    </w:p>
    <w:p>
      <w:pPr>
        <w:pStyle w:val="BodyText"/>
      </w:pPr>
      <w:r>
        <w:t xml:space="preserve">Bành Phi và Hạ Song không giống nhau, tuy rằng hắn xuất thân cũng là kỷ luật quân đội, thế nhưng không có nhiều quy định cứng nhắc như vậy, nhất là thời gian thực hiện nhiệm vụ bên nước ngoài, tính tự chủ rất cao, đấu tranh trước, căn bản là không tính chuyện gì.</w:t>
      </w:r>
    </w:p>
    <w:p>
      <w:pPr>
        <w:pStyle w:val="BodyText"/>
      </w:pPr>
      <w:r>
        <w:t xml:space="preserve">Cho nên chọc giận Bành Phi, hắn thực sự dám giết người này, cùng lắm là từ Nam Phi lẻn đến một nước Châu Phi khác, sau đó lại nghĩ biện pháp về nước mà thôi.</w:t>
      </w:r>
    </w:p>
    <w:p>
      <w:pPr>
        <w:pStyle w:val="BodyText"/>
      </w:pPr>
      <w:r>
        <w:t xml:space="preserve">- Bành Phi, bỏ đi, đừng chấp nhặt với người như thế.</w:t>
      </w:r>
    </w:p>
    <w:p>
      <w:pPr>
        <w:pStyle w:val="BodyText"/>
      </w:pPr>
      <w:r>
        <w:t xml:space="preserve">Trang Duệ kéo Bành Phi lại, hắn biết tiểu tử này tâm trạng có chút không ổn định, nói không chừng có thể ra tay lấy cái mạng nhỏ của người da đen.</w:t>
      </w:r>
    </w:p>
    <w:p>
      <w:pPr>
        <w:pStyle w:val="BodyText"/>
      </w:pPr>
      <w:r>
        <w:t xml:space="preserve">Tuy rằng Johannesburg rất loạn, nhưng dù sao vẫn là một thành phố rất quan trọng ở Nam Phi, giết người trắng trợn, sợ rằng không thể yên ổn, nếu đổi là một nước Châu Phi khác, giết người căn bản không có chuyện gì, một cây thỏi vàng là có thể xóa bỏ được.</w:t>
      </w:r>
    </w:p>
    <w:p>
      <w:pPr>
        <w:pStyle w:val="Compact"/>
      </w:pPr>
      <w:r>
        <w:br w:type="textWrapping"/>
      </w:r>
      <w:r>
        <w:br w:type="textWrapping"/>
      </w:r>
    </w:p>
    <w:p>
      <w:pPr>
        <w:pStyle w:val="Heading2"/>
      </w:pPr>
      <w:bookmarkStart w:id="967" w:name="chương-945-giao-dịch-hột-xoàn.1"/>
      <w:bookmarkEnd w:id="967"/>
      <w:r>
        <w:t xml:space="preserve">945. Chương 945 : Giao Dịch Hột Xoàn.(1)</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945: Giao dịch hột xoàn.(1)</w:t>
      </w:r>
    </w:p>
    <w:p>
      <w:pPr>
        <w:pStyle w:val="BodyText"/>
      </w:pPr>
      <w:r>
        <w:t xml:space="preserve">Nhóm dịch: Dungnhi</w:t>
      </w:r>
    </w:p>
    <w:p>
      <w:pPr>
        <w:pStyle w:val="BodyText"/>
      </w:pPr>
      <w:r>
        <w:t xml:space="preserve">Sưu tầm by khunglongconhaman -</w:t>
      </w:r>
    </w:p>
    <w:p>
      <w:pPr>
        <w:pStyle w:val="BodyText"/>
      </w:pPr>
      <w:r>
        <w:t xml:space="preserve">Nguồn: Vipvandan</w:t>
      </w:r>
    </w:p>
    <w:p>
      <w:pPr>
        <w:pStyle w:val="BodyText"/>
      </w:pPr>
      <w:r>
        <w:t xml:space="preserve">Nhưng Trang Duệ chỉ là tới tham gia giao dịch kim cương, không thể ở đó mà so sánh pháp luật các nước Châu Phi với nhau được, lúc này mới chặn ngang câu chuyện kéo Bành Phi lại.</w:t>
      </w:r>
    </w:p>
    <w:p>
      <w:pPr>
        <w:pStyle w:val="BodyText"/>
      </w:pPr>
      <w:r>
        <w:t xml:space="preserve">- Lão Hạ, ngươi liên hệ với Tần Thị Châu Bảo ở HongKong, đến tiến hành khiếu nại toàn bộ khách sạn này.</w:t>
      </w:r>
    </w:p>
    <w:p>
      <w:pPr>
        <w:pStyle w:val="BodyText"/>
      </w:pPr>
      <w:r>
        <w:t xml:space="preserve">Trang Duệ quay đầu, nói với Hạ Song, khách sạn nhà này thuộc dạng năm sao cũng nổi danh thế giới, đến tổng bộ khiếu nại khách sạn bọn họ, chí ít sẽ ột lời giải thích.</w:t>
      </w:r>
    </w:p>
    <w:p>
      <w:pPr>
        <w:pStyle w:val="BodyText"/>
      </w:pPr>
      <w:r>
        <w:t xml:space="preserve">- Tốt, Trang tổng.</w:t>
      </w:r>
    </w:p>
    <w:p>
      <w:pPr>
        <w:pStyle w:val="BodyText"/>
      </w:pPr>
      <w:r>
        <w:t xml:space="preserve">Rốt cục đám người Hạ Song cũng mở mang kiến thức rồi, cái gì gọi là cấu thành tội ác, đã liên tiếp gặp chuyện không may, nhìn người phục vụ da đen kia rời đi với ánh mắt tức giận bất bình, lúc đó không chịu bỏ qua hình dáng.</w:t>
      </w:r>
    </w:p>
    <w:p>
      <w:pPr>
        <w:pStyle w:val="BodyText"/>
      </w:pPr>
      <w:r>
        <w:t xml:space="preserve">Sau khi nói rõ xong, Trang Duệ không đi vào quầy phục vụ làm thủ tục, mà lôi kéo Bành Phi ngồi xuống ghế ở đại sảnh khách sạn.</w:t>
      </w:r>
    </w:p>
    <w:p>
      <w:pPr>
        <w:pStyle w:val="BodyText"/>
      </w:pPr>
      <w:r>
        <w:t xml:space="preserve">Đây là Trang Duệ phải đợi quản lý khách sạn này ra mặt, bằng không đắc tội với người da đen ở Nam Phi này, sau này sẽ không biết còn xảy ra bao nhiêu chuyện phiền toái nữa.</w:t>
      </w:r>
    </w:p>
    <w:p>
      <w:pPr>
        <w:pStyle w:val="BodyText"/>
      </w:pPr>
      <w:r>
        <w:t xml:space="preserve">- Xin lỗi, xin hỏi các ngài có phải là khách từ HongKong đến không?</w:t>
      </w:r>
    </w:p>
    <w:p>
      <w:pPr>
        <w:pStyle w:val="BodyText"/>
      </w:pPr>
      <w:r>
        <w:t xml:space="preserve">Tần Thị Châu Bảo hiệu suất làm việc rất tốt, qua khoảng 20 phút sau, một người đàn ông ngoài bốn mươi tuổi. Vội vã đi tới trước mặt Trang Duệ.</w:t>
      </w:r>
    </w:p>
    <w:p>
      <w:pPr>
        <w:pStyle w:val="BodyText"/>
      </w:pPr>
      <w:r>
        <w:t xml:space="preserve">Trang Duệ giương mắt nhìn người đàn ông này một chút, nhíu mày, nói:</w:t>
      </w:r>
    </w:p>
    <w:p>
      <w:pPr>
        <w:pStyle w:val="BodyText"/>
      </w:pPr>
      <w:r>
        <w:t xml:space="preserve">- Đúng, là ta tiến hành khiển trách khách sạn, nhân viên các người, đối với chúng ta làm việc gian dối, ta cần một lời giải thích.</w:t>
      </w:r>
    </w:p>
    <w:p>
      <w:pPr>
        <w:pStyle w:val="BodyText"/>
      </w:pPr>
      <w:r>
        <w:t xml:space="preserve">- Ta là Ước Hàn tổng thanh tra hành chính khách sạn này, chuyện này là do chúng ta không đúng, ta sẽ có một câu trả lời thuyết phục đến mấy vị. truyện copy từ</w:t>
      </w:r>
    </w:p>
    <w:p>
      <w:pPr>
        <w:pStyle w:val="BodyText"/>
      </w:pPr>
      <w:r>
        <w:t xml:space="preserve">Làm người quản lý khách sạn này, Ước Hàn biết rõ tính nết của người phục vụ da đen này, hắn cũng có chút bất đắc dĩ, nhà này là khách sạn quốc tế, trên thế giới có hơn một nghìn khách sạn như này, vì sao mình lại gặp chuyện không may như vậy, bị đưa tới Châu phi làm việc tại địa phương này?</w:t>
      </w:r>
    </w:p>
    <w:p>
      <w:pPr>
        <w:pStyle w:val="BodyText"/>
      </w:pPr>
      <w:r>
        <w:t xml:space="preserve">- Ta đang xem khách sạn có thể bảo đảm an toàn cho khách hay không, còn nghi vấn rất nhiều, ta đang suy nghĩ có nên đổi khách sạn khác hay không.</w:t>
      </w:r>
    </w:p>
    <w:p>
      <w:pPr>
        <w:pStyle w:val="BodyText"/>
      </w:pPr>
      <w:r>
        <w:t xml:space="preserve">Không phải Trang Duệ đang uy hiếp Ước Hàn, thật sự là hắn cảm thấy nơi đây không an toàn, tại cửa gặp kẻ cắp không người hỏi đến đã không nói, sau đó vào cửa rồi lại vẫn còn bị bắt chẹt, quả thực đây chính là lần đầu nghe thấy.</w:t>
      </w:r>
    </w:p>
    <w:p>
      <w:pPr>
        <w:pStyle w:val="BodyText"/>
      </w:pPr>
      <w:r>
        <w:t xml:space="preserve">Cho dù trước khi đi Trang Duệ đã biết rõ trị an ở Johannesburg không tốt, thế nhưng hắn không nghĩ tới, sẽ gặp phải tình huống xui xẻo như thế này?</w:t>
      </w:r>
    </w:p>
    <w:p>
      <w:pPr>
        <w:pStyle w:val="BodyText"/>
      </w:pPr>
      <w:r>
        <w:t xml:space="preserve">- Thưa ngài, tầng trệt phòng khách của khách sạn, không cho phép người da đen nào vào. Về an toàn xin ngài cứ yên tâm, tuyệt đối sẽ không xảy ra vấn đề gì.</w:t>
      </w:r>
    </w:p>
    <w:p>
      <w:pPr>
        <w:pStyle w:val="BodyText"/>
      </w:pPr>
      <w:r>
        <w:t xml:space="preserve">Ước Hàn giải thích nhẹ nhàng với Trang Duệ, vốn dĩ không chỉ có khách sạn này của bọn hắn, tất cả khách sạn tại Johannesburg đều tồn tại vấn đề này.</w:t>
      </w:r>
    </w:p>
    <w:p>
      <w:pPr>
        <w:pStyle w:val="BodyText"/>
      </w:pPr>
      <w:r>
        <w:t xml:space="preserve">Nếu như không cho người da đen vào làm việc, nhất định khách sạn này sẽ gặp rất nhiều phiền phức, sở dĩ quản lý cũng không có cách nào, chỉ có để việc lái xe hoặc là bảo vệ ngoài cửa, giao cho người da đen, về phần bên trong khách sạn, còn lại là nghiêm cấm những người này đi vào.</w:t>
      </w:r>
    </w:p>
    <w:p>
      <w:pPr>
        <w:pStyle w:val="BodyText"/>
      </w:pPr>
      <w:r>
        <w:t xml:space="preserve">Chỉ là những người da đen này cũng có người tốt người xấu, khách sạn cũng sẽ căn cứ vào biểu hiện của bọn họ, sắp xếp những công việc khác nhau, như tài xế vừa tiếp đám người Trang Duệ, cũng không tồi chút nào, nếu như là để bảo vệ cửa đi tiếp, sợ rằng thằng bé kia còn có thể kéo theo vài người đến ăn trộm bên trong.</w:t>
      </w:r>
    </w:p>
    <w:p>
      <w:pPr>
        <w:pStyle w:val="BodyText"/>
      </w:pPr>
      <w:r>
        <w:t xml:space="preserve">- Được rồi, chỉ là cần thay đổi ba gian phòng trước kia một chút, hủy bỏ gian thứ nhất, hai gian còn lại đổi thành phòng xép.</w:t>
      </w:r>
    </w:p>
    <w:p>
      <w:pPr>
        <w:pStyle w:val="BodyText"/>
      </w:pPr>
      <w:r>
        <w:t xml:space="preserve">Trang Duệ suy nghĩ một chút, nhận định rằng khách sạn khác ở Johannesburg đi đâu cũng không tốt, hắn cũng không dám để Ngọc Lưu Ly và Điềm Á hai người con gái ở đơn độc, thẳng thắn đổi thành phòng xép, để Hạ Song và Đinh Hạo cùng ở bên trong.</w:t>
      </w:r>
    </w:p>
    <w:p>
      <w:pPr>
        <w:pStyle w:val="BodyText"/>
      </w:pPr>
      <w:r>
        <w:t xml:space="preserve">- Được, thưa ngài, việc này ngài cứ để ta giải quyết.</w:t>
      </w:r>
    </w:p>
    <w:p>
      <w:pPr>
        <w:pStyle w:val="BodyText"/>
      </w:pPr>
      <w:r>
        <w:t xml:space="preserve">Ước Hàn tự biết đuối lý, lập tức tự mình giúp Trang Duệ làm việc thủ tục, đưa mấy người đến bên trong thang máy.</w:t>
      </w:r>
    </w:p>
    <w:p>
      <w:pPr>
        <w:pStyle w:val="BodyText"/>
      </w:pPr>
      <w:r>
        <w:t xml:space="preserve">- Lão Hạ, các ngươi chú ý an toàn một chút, mấy ngày này đừng nên đi ra ngoài, chờ ta làm xong công việc, rồi quay lại dẫn mọi người đi mua sắm.</w:t>
      </w:r>
    </w:p>
    <w:p>
      <w:pPr>
        <w:pStyle w:val="BodyText"/>
      </w:pPr>
      <w:r>
        <w:t xml:space="preserve">Hai phòng xép cách nhau không xa, Trang Duệ đi vào phòng trước, Trang Duệ lại căn dặn mọi người một câu, ở nơi này, nên cẩn thận một chút sẽ tốt hơn.</w:t>
      </w:r>
    </w:p>
    <w:p>
      <w:pPr>
        <w:pStyle w:val="BodyText"/>
      </w:pPr>
      <w:r>
        <w:t xml:space="preserve">- Ta biết rồi, Trang tổng, ngài yên tâm đi.</w:t>
      </w:r>
    </w:p>
    <w:p>
      <w:pPr>
        <w:pStyle w:val="BodyText"/>
      </w:pPr>
      <w:r>
        <w:t xml:space="preserve">Hạ Song lên tiếng trả lời, hắn cũng vừa thấy chuyện vừa xảy ra, cho dù bây giờ để cho bọn họ đi ra ngoài dạo chơi, e rằng mấy người cũng không có can đảm đó.</w:t>
      </w:r>
    </w:p>
    <w:p>
      <w:pPr>
        <w:pStyle w:val="BodyText"/>
      </w:pPr>
      <w:r>
        <w:t xml:space="preserve">- Trang ca, là điện thoại từ HongKong.</w:t>
      </w:r>
    </w:p>
    <w:p>
      <w:pPr>
        <w:pStyle w:val="BodyText"/>
      </w:pPr>
      <w:r>
        <w:t xml:space="preserve">Mới vừa vào gian phòng của chính mình, một điện thoại vệ tinh giống như khối gạch trong tay Bành Phi vang lên, mỗi lần Trang Duệ đi xa, đều mang theo hai bộ, một bộ cho nhân viên đội bay dùng, bộ còn lại là Bành Phi cầm.</w:t>
      </w:r>
    </w:p>
    <w:p>
      <w:pPr>
        <w:pStyle w:val="BodyText"/>
      </w:pPr>
      <w:r>
        <w:t xml:space="preserve">Như ở nơi Châu Phi này, có rất nhiều khu vực không thể sử dụng điện thoại di động, Trang Duệ mang theo điện thoại vệ tinh, chính là để thuận tiện và liên lạc với người nhà.</w:t>
      </w:r>
    </w:p>
    <w:p>
      <w:pPr>
        <w:pStyle w:val="BodyText"/>
      </w:pPr>
      <w:r>
        <w:t xml:space="preserve">- Tiểu Duệ, sự việc giải quyết sao rồi?</w:t>
      </w:r>
    </w:p>
    <w:p>
      <w:pPr>
        <w:pStyle w:val="BodyText"/>
      </w:pPr>
      <w:r>
        <w:t xml:space="preserve">Bên trong điện thoại tiếng Tần Hạo truyền đến, hơi có chút áy náy.</w:t>
      </w:r>
    </w:p>
    <w:p>
      <w:pPr>
        <w:pStyle w:val="BodyText"/>
      </w:pPr>
      <w:r>
        <w:t xml:space="preserve">- Bố, không có việc gì, ngày mai con phải đi thị trường giao dịch, cố gắng sau khi đấu thầu xong, sau đó sẽ quay về Bắc Kinh.</w:t>
      </w:r>
    </w:p>
    <w:p>
      <w:pPr>
        <w:pStyle w:val="BodyText"/>
      </w:pPr>
      <w:r>
        <w:t xml:space="preserve">Nếu bố vợ không muốn nhờ mình chạy đến Bắc Kinh, thật sự là Trang Duệ cũng không nghĩ ở nơi ngu ngốc này một ngày đêm.</w:t>
      </w:r>
    </w:p>
    <w:p>
      <w:pPr>
        <w:pStyle w:val="BodyText"/>
      </w:pPr>
      <w:r>
        <w:t xml:space="preserve">- Ừ, công ty tại Johannesburg cũng có một chút quan hệ, ta giúp con liên hệ được rồi, ngày mai sẽ có một nhà cung cấp kim cương tới đón các con, hành trình của con mấy ngày, đều giao cho bọn họ sắp xếp là được, về sự an toàn cũng do bọn hắn đến phụ trách.</w:t>
      </w:r>
    </w:p>
    <w:p>
      <w:pPr>
        <w:pStyle w:val="BodyText"/>
      </w:pPr>
      <w:r>
        <w:t xml:space="preserve">Mới xảy ra chuyện như vậy, thế nhưng Tần Hạo đã khiếp sợ, đã biết nếu như con rể gặp chuyện không hay tại Nam Phi, không chỉ con gái ông không tha cho bản thân, chỉ sợ Tần Thị Châu Bảo cũng không làm ăn buôn bán gì được.</w:t>
      </w:r>
    </w:p>
    <w:p>
      <w:pPr>
        <w:pStyle w:val="BodyText"/>
      </w:pPr>
      <w:r>
        <w:t xml:space="preserve">Nói thật sự, Tần Hạo có chút hối hận khi để Trang Duệ đến đây, mặc dù một trăm triệu Euro không ít, nhưng tính mạng của Trang Duệ trị giá vượt qua một trăm triệu Euro.</w:t>
      </w:r>
    </w:p>
    <w:p>
      <w:pPr>
        <w:pStyle w:val="BodyText"/>
      </w:pPr>
      <w:r>
        <w:t xml:space="preserve">Sau khi Tần Hạo sợ toát mồ hôi lạnh, vội vàng liên hệ với một công ty kim cương có thế lực ở Nam Phi, do Tần Thị Châu Bảo xuất tiền, thuê hai chiếc xe và mấy bảo vệ của công ty bọn họ. đọc truyện mới nhất tại .</w:t>
      </w:r>
    </w:p>
    <w:p>
      <w:pPr>
        <w:pStyle w:val="BodyText"/>
      </w:pPr>
      <w:r>
        <w:t xml:space="preserve">- Bố, con sẽ cẩn thận, không cần lo lắng.</w:t>
      </w:r>
    </w:p>
    <w:p>
      <w:pPr>
        <w:pStyle w:val="BodyText"/>
      </w:pPr>
      <w:r>
        <w:t xml:space="preserve">Trang Duệ nghe thấy lời nói rất lo lắng của bố vợ, sau khi an ủi vài câu, lập tức dập điện thoại.</w:t>
      </w:r>
    </w:p>
    <w:p>
      <w:pPr>
        <w:pStyle w:val="BodyText"/>
      </w:pPr>
      <w:r>
        <w:t xml:space="preserve">*****</w:t>
      </w:r>
    </w:p>
    <w:p>
      <w:pPr>
        <w:pStyle w:val="BodyText"/>
      </w:pPr>
      <w:r>
        <w:t xml:space="preserve">Sáng sớm hôm sau, Trang Duệ nhận được điện thoại của công ty kim cương phái người bảo lãnh tới, bọn họ đã chờ ở cửa khách sạn, từ hôm nay trở đi, tất cả hành trình Trang Duệ rời khỏi khách sạn, đã được bọn họ đến phụ trách.</w:t>
      </w:r>
    </w:p>
    <w:p>
      <w:pPr>
        <w:pStyle w:val="Compact"/>
      </w:pPr>
      <w:r>
        <w:br w:type="textWrapping"/>
      </w:r>
      <w:r>
        <w:br w:type="textWrapping"/>
      </w:r>
    </w:p>
    <w:p>
      <w:pPr>
        <w:pStyle w:val="Heading2"/>
      </w:pPr>
      <w:bookmarkStart w:id="968" w:name="chương-946-giao-dịch-hột-xoàn.2"/>
      <w:bookmarkEnd w:id="968"/>
      <w:r>
        <w:t xml:space="preserve">946. Chương 946 : Giao Dịch Hột Xoàn.(2)</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946: Giao dịch hột xoàn.(2)</w:t>
      </w:r>
    </w:p>
    <w:p>
      <w:pPr>
        <w:pStyle w:val="BodyText"/>
      </w:pPr>
      <w:r>
        <w:t xml:space="preserve">Nhóm dịch: Dungnhi</w:t>
      </w:r>
    </w:p>
    <w:p>
      <w:pPr>
        <w:pStyle w:val="BodyText"/>
      </w:pPr>
      <w:r>
        <w:t xml:space="preserve">Sưu tầm by khunglongconhaman -</w:t>
      </w:r>
    </w:p>
    <w:p>
      <w:pPr>
        <w:pStyle w:val="BodyText"/>
      </w:pPr>
      <w:r>
        <w:t xml:space="preserve">Nguồn: Vipvandan</w:t>
      </w:r>
    </w:p>
    <w:p>
      <w:pPr>
        <w:pStyle w:val="BodyText"/>
      </w:pPr>
      <w:r>
        <w:t xml:space="preserve">- Ngài Trang, ngài khỏe chứ, ta là Kiều Trì, sự an toàn trong lúc làm việc trước khi ngài rời khỏi Johannesburg đều do ta đến phụ trách.</w:t>
      </w:r>
    </w:p>
    <w:p>
      <w:pPr>
        <w:pStyle w:val="BodyText"/>
      </w:pPr>
      <w:r>
        <w:t xml:space="preserve">Trang Duệ dẫn theo Bành Phi phía sau đi ra ngoài khách sạn, lập tức có một người da trắng khoảng ba mươi lăm ba mươi sáu tuổi đón đi lên, tuy rằng người này ăn mặc đồ tây, thế nhưng Trang Duệ vẫn có thể nhìn cơ thể vạm vỡ của hắn, có thể cảm nhận được rất mạnh mẽ, anh chàng này tuyệt đối không phải kẻ bán sống.</w:t>
      </w:r>
    </w:p>
    <w:p>
      <w:pPr>
        <w:pStyle w:val="BodyText"/>
      </w:pPr>
      <w:r>
        <w:t xml:space="preserve">Ánh mắt Bành Phi nhìn về phía người còn bên cạnh, hơi hướng ra phía ngoài, con mắt cố gắng híp lại một chút, Bành Phi lấy kinh nghiệm của mình, liếc mắt là có thể đoán ra đó là một tay buôn, hơn nữa chỉ là một tay buôn nhỏ, có thể nhìn ra để uy lực thật lớn Desert Eagle.</w:t>
      </w:r>
    </w:p>
    <w:p>
      <w:pPr>
        <w:pStyle w:val="BodyText"/>
      </w:pPr>
      <w:r>
        <w:t xml:space="preserve">Sau khi Kiều Trì giới thiệu bản thân, ba người phía sau đi theo hắn, lập tức đứng thành hình tam giác bên người Trang Duệ và Bành Phi, hiển nhiên những người này đều là vệ sĩ được huấn luyện có tổ chức.</w:t>
      </w:r>
    </w:p>
    <w:p>
      <w:pPr>
        <w:pStyle w:val="BodyText"/>
      </w:pPr>
      <w:r>
        <w:t xml:space="preserve">- Làm phiền Kiều Trì ngài rồi.</w:t>
      </w:r>
    </w:p>
    <w:p>
      <w:pPr>
        <w:pStyle w:val="BodyText"/>
      </w:pPr>
      <w:r>
        <w:t xml:space="preserve">Trang Duệ và Kiều Trì bắt tay, phía sau là một chiếc xe, Kiều Trì và một người vệ sĩ đi theo tới, ngoài hai người ra, chỉ còn cái xe.</w:t>
      </w:r>
    </w:p>
    <w:p>
      <w:pPr>
        <w:pStyle w:val="BodyText"/>
      </w:pPr>
      <w:r>
        <w:t xml:space="preserve">Muốn nói Tần Hạo đối với an toàn con rể, thật đúng là rất coi trọng, mở đường ở phía trước chính là một chiếc Vol Vo chống đạn xe có rèm che, Trang Duệ cùng đám người đi trên xe Hummer phía sau.</w:t>
      </w:r>
    </w:p>
    <w:p>
      <w:pPr>
        <w:pStyle w:val="BodyText"/>
      </w:pPr>
      <w:r>
        <w:t xml:space="preserve">Lúc lên xe, Kiều Trì đã giới thiệu cho Trang Duệ và Bành Phi, hai chiếc xe cùng được thay đổi mô hình để chống đạn, chỉ cần không phải một loại vũ khí vận dụng ống phóng rốc-két, các loại súng bình thường không thể phá được lớp phòng ngự của hai chiếc xe.</w:t>
      </w:r>
    </w:p>
    <w:p>
      <w:pPr>
        <w:pStyle w:val="BodyText"/>
      </w:pPr>
      <w:r>
        <w:t xml:space="preserve">Trên đường đi đến nơi giao dịch kim cương, Trang Duệ và Kiều Tri có nói chuyện chút ít về vấn đề thế cục ở Nam Phi, điều này làm cho Trang Duệ hiểu rõ hơn về con người ở địa phương này.</w:t>
      </w:r>
    </w:p>
    <w:p>
      <w:pPr>
        <w:pStyle w:val="BodyText"/>
      </w:pPr>
      <w:r>
        <w:t xml:space="preserve">Bởi vì ở Nam Phi không kiểm soát được súng ống, làm cho rất nhiều tội phạm sử dụng hỏa lực mạnh hơn cảnh sát gây án tập thể, ở đây mua một súng tiểu niên chỉ cần 100 đôla, đồng thời còn tặng kèm theo 30 băng đạn, mà chi phí thuê sát thủ chỉ cần 500 đôla là đủ rồi.</w:t>
      </w:r>
    </w:p>
    <w:p>
      <w:pPr>
        <w:pStyle w:val="BodyText"/>
      </w:pPr>
      <w:r>
        <w:t xml:space="preserve">Nơi này thực sự là như trong phim vậy, sau khi chấm dứt bắn nhau, mới có thể nghe được âm thanh của cảnh sát, nếu như xe cảnh sát đến sớm, nhất định sẽ dừng lại ven đường hút điếu thuốc chờ một hồi.</w:t>
      </w:r>
    </w:p>
    <w:p>
      <w:pPr>
        <w:pStyle w:val="BodyText"/>
      </w:pPr>
      <w:r>
        <w:t xml:space="preserve">Bởi vì nơi giao dịch kim cương và vàng định mức được đề cập đến rất lớn, đấy là nguyên nhân mà Nam Phi là mục tiêu của phạm tội tập thể, rất nhiều người nước ngoài đến Johannesburg, nhất là người Châu Á, trong thời gian tham gia giao dịch kim cương, cần đặc biệt cẩn thận.</w:t>
      </w:r>
    </w:p>
    <w:p>
      <w:pPr>
        <w:pStyle w:val="BodyText"/>
      </w:pPr>
      <w:r>
        <w:t xml:space="preserve">Tại thời điểm năm 2002, ở đây từng xảy ra một sự kiện rất đáng chú ý, có năm thương nhân Nhật Bản rất thành công mang đến một số kim cương giá trị sáu trăm nghìn đôla, mười phút sau khi rời khỏi nơi giao dịch kim cương, đã bị một bọn cướp uy hiếp chặn xe.</w:t>
      </w:r>
    </w:p>
    <w:p>
      <w:pPr>
        <w:pStyle w:val="BodyText"/>
      </w:pPr>
      <w:r>
        <w:t xml:space="preserve">Năm thương nhân Nhật Bản trên xe bị bắn chết hết, về phần kim cương còn lại không cánh mà bay, đến bây giờ vụ án này vẫn chưa được phá.</w:t>
      </w:r>
    </w:p>
    <w:p>
      <w:pPr>
        <w:pStyle w:val="BodyText"/>
      </w:pPr>
      <w:r>
        <w:t xml:space="preserve">Sau chuyện này, thương nhân châu báu đến từ Châu Á liền giảm mạnh, mà vệ sĩ sinh sống và làm ăn tại Nam Phi lại phổ biến hơn, như vài người của Kiều Trì, đều là bộ đội đặc chủng nước Mỹ sau khi xuất ngũ thì tự nguyện đến Nam Phi làm vệ sĩ.</w:t>
      </w:r>
    </w:p>
    <w:p>
      <w:pPr>
        <w:pStyle w:val="BodyText"/>
      </w:pPr>
      <w:r>
        <w:t xml:space="preserve">Tuy rằng Kiều Trì cũng không nói cụ thể cái giá của bọn họ, thế nhưng Trang Duệ có thể suy đoán được, khẳng định cha vợ của mình trả một giá tiền rất xa xỉ mới có thể mời vài người tới.</w:t>
      </w:r>
    </w:p>
    <w:p>
      <w:pPr>
        <w:pStyle w:val="BodyText"/>
      </w:pPr>
      <w:r>
        <w:t xml:space="preserve">Lúc xe hơi ra khỏi thành phố, từ phía đông thành phố chạy tới phía nam, có rất ít xe hơi trên quốc lộ Nam Phi, tài xế chạy xe rất nhanh, khoảng chừng qua nửa tiếng đồng hồ, xe hơi đã tới trong sân một tòa nhà.</w:t>
      </w:r>
    </w:p>
    <w:p>
      <w:pPr>
        <w:pStyle w:val="BodyText"/>
      </w:pPr>
      <w:r>
        <w:t xml:space="preserve">Trang Duệ bước ra cửa xe, cảm thấy ở bốn phía có vài ánh mắt không thiện chí đang chăm chú nhìn lên trên người mình.</w:t>
      </w:r>
    </w:p>
    <w:p>
      <w:pPr>
        <w:pStyle w:val="BodyText"/>
      </w:pPr>
      <w:r>
        <w:t xml:space="preserve">Kiều Trì nhìn thấy Trang Duệ dừng bước, và người đối diện trong sân đứng lên, vội vã từ phía sau khẽ đẩy nhẹ Trang Duệ, ghé vào lỗ tai hắn nói rằng:</w:t>
      </w:r>
    </w:p>
    <w:p>
      <w:pPr>
        <w:pStyle w:val="BodyText"/>
      </w:pPr>
      <w:r>
        <w:t xml:space="preserve">- Không nên nhìn những người đó, đi vào trong đại sảnh giao dịch đi.</w:t>
      </w:r>
    </w:p>
    <w:p>
      <w:pPr>
        <w:pStyle w:val="BodyText"/>
      </w:pPr>
      <w:r>
        <w:t xml:space="preserve">Mặt khác ba vệ sĩ cũng đã từ trên xe xuống đi tới, đám vệ sĩ vây quanh trước sau Trang Duệ đi tới sân lớn, nơi giao dịch ở sân này chẳng qua chỉ là bãi đỗ xe, cũng không có bảo vệ khi giao dịch kim cương.</w:t>
      </w:r>
    </w:p>
    <w:p>
      <w:pPr>
        <w:pStyle w:val="BodyText"/>
      </w:pPr>
      <w:r>
        <w:t xml:space="preserve">Phía trước nơi giao dịch vốn là một tòa nhà rất lớn, trên bốn phía tường ngoài đều kéo dây điện rất cao, cửa chính vốn là cửa sắt chạy bằng điện, tại chỗ cửa, có bốn người bảo vệ đứng trong tay cầm AK47.</w:t>
      </w:r>
    </w:p>
    <w:p>
      <w:pPr>
        <w:pStyle w:val="BodyText"/>
      </w:pPr>
      <w:r>
        <w:t xml:space="preserve">- Ngài Trang, chúng ta ở đây chờ ngài, xin ngài nhớ kỹ, không nên gây sự ở bên trong.</w:t>
      </w:r>
    </w:p>
    <w:p>
      <w:pPr>
        <w:pStyle w:val="BodyText"/>
      </w:pPr>
      <w:r>
        <w:t xml:space="preserve">Đi tới trước cửa chính, đám người Trang Duệ bị bảo vệ ngăn cản.</w:t>
      </w:r>
    </w:p>
    <w:p>
      <w:pPr>
        <w:pStyle w:val="BodyText"/>
      </w:pPr>
      <w:r>
        <w:t xml:space="preserve">Do tính chất rất nguy hiểm khi giao dịch kim cương, khi giao dịch kim cương ở nước Nam Phi thì người giao dịch cần phải có giấy phép quy định, người không có giấy phép là không thể đi vào bắt đầu giao dịch.</w:t>
      </w:r>
    </w:p>
    <w:p>
      <w:pPr>
        <w:pStyle w:val="BodyText"/>
      </w:pPr>
      <w:r>
        <w:t xml:space="preserve">Mà bên trong đám người Trang Duệ, chỉ có Trang Duệ là có giấy phép tiến hành giao dịch, sở dĩ ngay cả Bành Phi cũng chỉ có thể chờ ở bên ngoài.</w:t>
      </w:r>
    </w:p>
    <w:p>
      <w:pPr>
        <w:pStyle w:val="BodyText"/>
      </w:pPr>
      <w:r>
        <w:t xml:space="preserve">- Trang ca, này…</w:t>
      </w:r>
    </w:p>
    <w:p>
      <w:pPr>
        <w:pStyle w:val="BodyText"/>
      </w:pPr>
      <w:r>
        <w:t xml:space="preserve">Bành Phi có chút lo lắng.</w:t>
      </w:r>
    </w:p>
    <w:p>
      <w:pPr>
        <w:pStyle w:val="BodyText"/>
      </w:pPr>
      <w:r>
        <w:t xml:space="preserve">- Không sao đâu, nơi giao dịch sẽ bảo đảm an toàn cho khách, ngươi không cần lo lắng.</w:t>
      </w:r>
    </w:p>
    <w:p>
      <w:pPr>
        <w:pStyle w:val="BodyText"/>
      </w:pPr>
      <w:r>
        <w:t xml:space="preserve">Hình như Kiều Trì cảm thấy rất hứng thú với Bành Phi, thời gian nói chuyện phiếm với Trang Duệ trên dọc đường đi, cũng thỉnh thoảng nói với Bành Phi mấy câu, chỉ là Bành Phi không quan tâm đến hắn, luôn luôn là Kiều Trì múa máy chân tay nói nửa ngày, Bành Phi mới phát một đơn từ trong miệng ra.</w:t>
      </w:r>
    </w:p>
    <w:p>
      <w:pPr>
        <w:pStyle w:val="BodyText"/>
      </w:pPr>
      <w:r>
        <w:t xml:space="preserve">- Bành Phi, không sao đâu…</w:t>
      </w:r>
    </w:p>
    <w:p>
      <w:pPr>
        <w:pStyle w:val="BodyText"/>
      </w:pPr>
      <w:r>
        <w:t xml:space="preserve">Trang Duệ hướng về phía Bành Phi khua tay áo, dù nói như thế nào thì kim cương và vàng là sản phẩm xuất khẩu chính của Nam Phi, nếu như ngay cả nơi giao dịch cũng không thể bảo đảm an toàn, vậy thực sự chính phủ không cần tồn tại nữa.</w:t>
      </w:r>
    </w:p>
    <w:p>
      <w:pPr>
        <w:pStyle w:val="BodyText"/>
      </w:pPr>
      <w:r>
        <w:t xml:space="preserve">- Thưa ngài, ta có thể giúp gì cho ngài không?</w:t>
      </w:r>
    </w:p>
    <w:p>
      <w:pPr>
        <w:pStyle w:val="BodyText"/>
      </w:pPr>
      <w:r>
        <w:t xml:space="preserve">Sau khi đưa ra giấy phép giao dịch, Trang Duệ đi vào trong phòng cùng một người con gái rất đẹp, đi tới trước mặt một anh chàng da trắng, và Trang Duệ tiến lên bắt chuyện.</w:t>
      </w:r>
    </w:p>
    <w:p>
      <w:pPr>
        <w:pStyle w:val="BodyText"/>
      </w:pPr>
      <w:r>
        <w:t xml:space="preserve">- Ta cần bán đấu giá kim cương vào cuối tuần này, mặt khác còn muốn một phòng xem hàng hóa.</w:t>
      </w:r>
    </w:p>
    <w:p>
      <w:pPr>
        <w:pStyle w:val="BodyText"/>
      </w:pPr>
      <w:r>
        <w:t xml:space="preserve">Trước khi đến đây, Tần Hạo đã giải thích rõ với Trang Duệ quy trình bán đấu giá kim cương, không giống với giao lưu buôn bán ngọc bích, bán đấu giá kim cương là cực kỳ phức tạp, từng giao dịch thương lượng là sẽ không gặp mặt nhau, mà bọn họ cũng không biết, kim cương mà chính mình nhìn thấy sẽ được giao cho người nào.</w:t>
      </w:r>
    </w:p>
    <w:p>
      <w:pPr>
        <w:pStyle w:val="BodyText"/>
      </w:pPr>
      <w:r>
        <w:t xml:space="preserve">Dưới tình hình chung, trong thời gian sẽ tiến hành giao dịch, trước hai tuần, nơi giao dịch sẽ ỗi người một giấy phép nhìn hàng hóa, cung cấp một phần danh sách đấu giá.</w:t>
      </w:r>
    </w:p>
    <w:p>
      <w:pPr>
        <w:pStyle w:val="BodyText"/>
      </w:pPr>
      <w:r>
        <w:t xml:space="preserve">[/CHARGE]</w:t>
      </w:r>
    </w:p>
    <w:p>
      <w:pPr>
        <w:pStyle w:val="Compact"/>
      </w:pPr>
      <w:r>
        <w:br w:type="textWrapping"/>
      </w:r>
      <w:r>
        <w:br w:type="textWrapping"/>
      </w:r>
    </w:p>
    <w:p>
      <w:pPr>
        <w:pStyle w:val="Heading2"/>
      </w:pPr>
      <w:bookmarkStart w:id="969" w:name="chương-947-giao-dịch-hột-xoàn.3"/>
      <w:bookmarkEnd w:id="969"/>
      <w:r>
        <w:t xml:space="preserve">947. Chương 947 : Giao Dịch Hột Xoàn.(3)</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947: Giao dịch hột xoàn.(3)</w:t>
      </w:r>
    </w:p>
    <w:p>
      <w:pPr>
        <w:pStyle w:val="BodyText"/>
      </w:pPr>
      <w:r>
        <w:t xml:space="preserve">Nhóm dịch: Dungnhi</w:t>
      </w:r>
    </w:p>
    <w:p>
      <w:pPr>
        <w:pStyle w:val="BodyText"/>
      </w:pPr>
      <w:r>
        <w:t xml:space="preserve">Sưu tầm by khunglongconhaman -</w:t>
      </w:r>
    </w:p>
    <w:p>
      <w:pPr>
        <w:pStyle w:val="BodyText"/>
      </w:pPr>
      <w:r>
        <w:t xml:space="preserve">Nguồn: Vipvandan</w:t>
      </w:r>
    </w:p>
    <w:p>
      <w:pPr>
        <w:pStyle w:val="BodyText"/>
      </w:pPr>
      <w:r>
        <w:t xml:space="preserve">Những khách hàng chính nhận được danh sách này, do thời gian và phương thức vào thị trường khác nhau, sau đó từng người bị sắp xếp độc lập trong gian phòng giao dịch, tiến hành xem hàng hóa và nhận mua, sau khi báo cáo giá cả, mỗi người mua có thể rời đi, trở về chờ tin tức.</w:t>
      </w:r>
    </w:p>
    <w:p>
      <w:pPr>
        <w:pStyle w:val="BodyText"/>
      </w:pPr>
      <w:r>
        <w:t xml:space="preserve">Buổi chiều cuối năm tuần giao dịch, là thời gian mở thầu, nhưng thật ra là công bố kết quả đấu giá kim cương, từng người căn cứ vào kết quả của mình và thanh toán tại nơi giao dịch.</w:t>
      </w:r>
    </w:p>
    <w:p>
      <w:pPr>
        <w:pStyle w:val="BodyText"/>
      </w:pPr>
      <w:r>
        <w:t xml:space="preserve">Kim cương cũng không giống với ngọc bích, di chuyển một khối hơn mười cân thậm chí mấy trăm cân, thứ này một túi nhỏ cũng có thể có giá trị một trăm triệu, sở dĩ đều là tiền trao cháo múc, nơi giao dịch cho người mua giấy chứng nhận, để cho người mua có thể thông qua hải quan mang ra ngoài Nam Phi. (.</w:t>
      </w:r>
    </w:p>
    <w:p>
      <w:pPr>
        <w:pStyle w:val="BodyText"/>
      </w:pPr>
      <w:r>
        <w:t xml:space="preserve">Tuy rằng như vậy không khích lệ đánh cược, thế nhưng bảo đảm an toàn cho người giao dịch, từ nơi giao kim cương ở Nam Phi thành lập tới nay, vẫn đều kéo dài phương thức giao dịch như này.</w:t>
      </w:r>
    </w:p>
    <w:p>
      <w:pPr>
        <w:pStyle w:val="BodyText"/>
      </w:pPr>
      <w:r>
        <w:t xml:space="preserve">Chỉ có điều ngay cả như vậy, vẫn còn có không ít người mua kim cương bị tập đoàn phạm tội địa phương hoặc là một ít tập đoàn phạm tội quốc tế nhìn chăm chú lên, không biết những người Nhật Bản này làm gì để lộ ra, cuối cùng là người chết của mất.</w:t>
      </w:r>
    </w:p>
    <w:p>
      <w:pPr>
        <w:pStyle w:val="BodyText"/>
      </w:pPr>
      <w:r>
        <w:t xml:space="preserve">Loại giao dịch này cũng tồn tại tính chất đặc thù, đó chính là người mua không vượt qua thời gian thứ hai, lại không muốn đợi đến cuối tuần, có thể đến nơi giao dịch đưa ra chứng minh về tài chính, chỉ cần không tới thời gian mở thầu ngày thứ năm, cũng có thể tham gia tạm thời vào phiên đấu giá.</w:t>
      </w:r>
    </w:p>
    <w:p>
      <w:pPr>
        <w:pStyle w:val="BodyText"/>
      </w:pPr>
      <w:r>
        <w:t xml:space="preserve">Như Trang Duệ thời gian ngày hôm qua đi tới Johannesburg, đã là cuối tuần thứ ba rồi, hiển nhiên là hắn không đến lấy danh sách đấu giá ở nơi giao dịch, chỉ là thực sự Trang Duệ không muốn đợi thêm hai tuần nữa, lúc này mới sớm chạy tới nơi giao dịch.</w:t>
      </w:r>
    </w:p>
    <w:p>
      <w:pPr>
        <w:pStyle w:val="BodyText"/>
      </w:pPr>
      <w:r>
        <w:t xml:space="preserve">Đương nhiên, phương diện này cũng có một hạn chế, đó chính là người giao dịch phải đưa ra xin giấy phép, ít nhất phải có một trăm triệu Euro mua sắm trở lên mới được.</w:t>
      </w:r>
    </w:p>
    <w:p>
      <w:pPr>
        <w:pStyle w:val="BodyText"/>
      </w:pPr>
      <w:r>
        <w:t xml:space="preserve">- Thưa ngài, xin đi theo ta.</w:t>
      </w:r>
    </w:p>
    <w:p>
      <w:pPr>
        <w:pStyle w:val="BodyText"/>
      </w:pPr>
      <w:r>
        <w:t xml:space="preserve">Nhân viên công tác kia quan sát Trang Duệ một chút, sau đó dẫn hắn đến bên trong một phòng làm việc, đưa một cốc cà phê cho Trang Duệ, nói:</w:t>
      </w:r>
    </w:p>
    <w:p>
      <w:pPr>
        <w:pStyle w:val="BodyText"/>
      </w:pPr>
      <w:r>
        <w:t xml:space="preserve">- Thưa ngài, xin mời ngài đưa ra tài chính chứng minh.</w:t>
      </w:r>
    </w:p>
    <w:p>
      <w:pPr>
        <w:pStyle w:val="BodyText"/>
      </w:pPr>
      <w:r>
        <w:t xml:space="preserve">Trang Duệ đã được Tần Hào nói cho quy trình của việc này ở đây, lập tức tay mở vali, đưa ra hai lá phiếu ngân hàng Thụy Sĩ không có ký tên ngân hàng, đưa đến trước mặt nhân viên công tác.</w:t>
      </w:r>
    </w:p>
    <w:p>
      <w:pPr>
        <w:pStyle w:val="BodyText"/>
      </w:pPr>
      <w:r>
        <w:t xml:space="preserve">- David, mời tới xem thử chút.</w:t>
      </w:r>
    </w:p>
    <w:p>
      <w:pPr>
        <w:pStyle w:val="BodyText"/>
      </w:pPr>
      <w:r>
        <w:t xml:space="preserve">Người da trắng kia cầm điện thoại trên bàn, gọi một người vào đây.</w:t>
      </w:r>
    </w:p>
    <w:p>
      <w:pPr>
        <w:pStyle w:val="BodyText"/>
      </w:pPr>
      <w:r>
        <w:t xml:space="preserve">- William, không sai, hai trăm triệu Euro, có thể lấy ra bất cứ lúc nào.</w:t>
      </w:r>
    </w:p>
    <w:p>
      <w:pPr>
        <w:pStyle w:val="BodyText"/>
      </w:pPr>
      <w:r>
        <w:t xml:space="preserve">Nhận được điện thoại vào của David, hẳn là một kế toán viên cao cấp, sau khi kiểm tra bản phiếu ngân hàng của Trang Duệ, hướng nhân viên công tác William gật đầu.</w:t>
      </w:r>
    </w:p>
    <w:p>
      <w:pPr>
        <w:pStyle w:val="BodyText"/>
      </w:pPr>
      <w:r>
        <w:t xml:space="preserve">- Được rồi, cám ơn ngươi, David.</w:t>
      </w:r>
    </w:p>
    <w:p>
      <w:pPr>
        <w:pStyle w:val="BodyText"/>
      </w:pPr>
      <w:r>
        <w:t xml:space="preserve">Đợi vị kế toán viên cao cấp kia rời đi, vẻ mặt William tươi cười trả lại bản phiếu ngân hàng cho Trang Duệ, sau đó lấy ra một đơn báo giá từ ngăn kéo bàn công tác ra, đưa tới trước mặt Trang Duệ.</w:t>
      </w:r>
    </w:p>
    <w:p>
      <w:pPr>
        <w:pStyle w:val="BodyText"/>
      </w:pPr>
      <w:r>
        <w:t xml:space="preserve">- Trang tiên sinh, đây là danh sách kim cương bán đấu giá cùng hóa đơn giá cả, ngài có thể thấy rõ trước, nếu như cần nhìn thực tế, ta có thể cho ngài đến xem.</w:t>
      </w:r>
    </w:p>
    <w:p>
      <w:pPr>
        <w:pStyle w:val="BodyText"/>
      </w:pPr>
      <w:r>
        <w:t xml:space="preserve">Người có thể đưa ra hai trăm triệu Euro, đã là bạn hàng chính của nơi giao dịch, sau khi William phân danh sách kia, chỉ vào trên mặt Trang Duệ nói rằng:</w:t>
      </w:r>
    </w:p>
    <w:p>
      <w:pPr>
        <w:pStyle w:val="BodyText"/>
      </w:pPr>
      <w:r>
        <w:t xml:space="preserve">- Ngài Trang, ngài xem giá, đây là phân thải một viên kim cương tháng tám năm ngoái, nặng bốn mươi tám ca-ra, phách giá cả khởi đầu chỉ cần 500 vạn đôla.</w:t>
      </w:r>
    </w:p>
    <w:p>
      <w:pPr>
        <w:pStyle w:val="BodyText"/>
      </w:pPr>
      <w:r>
        <w:t xml:space="preserve">Nhìn chỗ giá này nữa, đây chính là một viên kim cương lớn nhất năm ngoái bán ra, nhưng lại là phấn toản, phát giá cả ban đầu là 500 vạn đôla, tin tưởng Trang Duệ là có thực lực mua được.</w:t>
      </w:r>
    </w:p>
    <w:p>
      <w:pPr>
        <w:pStyle w:val="BodyText"/>
      </w:pPr>
      <w:r>
        <w:t xml:space="preserve">William ngồi xuống tự nhiên bên người Trang Duệ, cố gắng hết sức giới thiệu danh sách kim cương cho Trang Duệ, bộ dạng muốn lấy ra hết tiền trong túi Trang Duệ.</w:t>
      </w:r>
    </w:p>
    <w:p>
      <w:pPr>
        <w:pStyle w:val="BodyText"/>
      </w:pPr>
      <w:r>
        <w:t xml:space="preserve">- Dựa vào, cái này so với ngọc bích là rất đắt.</w:t>
      </w:r>
    </w:p>
    <w:p>
      <w:pPr>
        <w:pStyle w:val="BodyText"/>
      </w:pPr>
      <w:r>
        <w:t xml:space="preserve">Trong lòng Trang Duệ thầm mắng một câu, phải biết rằng, một ca-ra chỉ tương đương với 0,2 khắc, năm mươi ca-ra cũng chỉ là 10 khắc gì đó, cũng chính là 1 phần năm hai, rõ ràng có thể bán được hơn một nghìn vạn đôla, cái này so với ngọc bích thượng hạng đều đắt hơn rồi.</w:t>
      </w:r>
    </w:p>
    <w:p>
      <w:pPr>
        <w:pStyle w:val="BodyText"/>
      </w:pPr>
      <w:r>
        <w:t xml:space="preserve">- Ngài Trang, ngài mở lại cái này.</w:t>
      </w:r>
    </w:p>
    <w:p>
      <w:pPr>
        <w:pStyle w:val="BodyText"/>
      </w:pPr>
      <w:r>
        <w:t xml:space="preserve">William thấy bộ dạng Trang Duệ có ý từ chối, mặt khác lại chỉ về hướng một viên kim cương.</w:t>
      </w:r>
    </w:p>
    <w:p>
      <w:pPr>
        <w:pStyle w:val="BodyText"/>
      </w:pPr>
      <w:r>
        <w:t xml:space="preserve">- Cảm ơn, ta xem trước một chút.</w:t>
      </w:r>
    </w:p>
    <w:p>
      <w:pPr>
        <w:pStyle w:val="BodyText"/>
      </w:pPr>
      <w:r>
        <w:t xml:space="preserve">Trang Duệ cười nhìn William liếc mắt, cắt ngang lời hắn nói, nếu như dựa theo William giới thiệu mua, quay về HongKong cha vợ không nên cùng bản thân dốc sức.</w:t>
      </w:r>
    </w:p>
    <w:p>
      <w:pPr>
        <w:pStyle w:val="BodyText"/>
      </w:pPr>
      <w:r>
        <w:t xml:space="preserve">Lần này Trang Duệ tới Nam Phi, đó là phải giúp Tần Thị Châu Bảo còn có Tần Thụy Lân của chính mình, mua một viên kim cương nguyên thạch vào năm mới, hắn không dám tiêu tiền phung phí như vậy.</w:t>
      </w:r>
    </w:p>
    <w:p>
      <w:pPr>
        <w:pStyle w:val="BodyText"/>
      </w:pPr>
      <w:r>
        <w:t xml:space="preserve">Hiện tại giá cả trên thị trường quốc tế, căn cứ vào độ sáng bóng và màu sắc khác nhau, trên cơ bản là 4000 đến 10000 RMB một ca-ra, chuyển đổi thành đồng Euro, đại khái là 400000 đồng Euro một ca-ra.</w:t>
      </w:r>
    </w:p>
    <w:p>
      <w:pPr>
        <w:pStyle w:val="BodyText"/>
      </w:pPr>
      <w:r>
        <w:t xml:space="preserve">Đương nhiên, như một ít kim cương thấy phấn toản và chỉnh thể khá lớn là cực kỳ hiếm thấy, nhưng giá cả này không thích hợp rồi, 50 viên kim cương một ca-ra, khả năng chỉ cần 50 vạn RMB là có thể mua được, thế nhưng một viên kim cương 50 ca-ra, sợ rằng ngay cả 500 vạn thậm chí năm nghìn vạn đều không thể mua được.</w:t>
      </w:r>
    </w:p>
    <w:p>
      <w:pPr>
        <w:pStyle w:val="BodyText"/>
      </w:pPr>
      <w:r>
        <w:t xml:space="preserve">Như mấy năm trước tại Nam Phi sản xuất một viên kim cương trọng lượng hơn 55 ca-ra, cuối cùng bị một thương nhân châu báu dùng 1200 vạn đôla lấy đi, mỏ quặng đào được viên kim cương, bị một công ty Mỹ, dùng một trăm triệu đôla để mua trực tiếp.</w:t>
      </w:r>
    </w:p>
    <w:p>
      <w:pPr>
        <w:pStyle w:val="BodyText"/>
      </w:pPr>
      <w:r>
        <w:t xml:space="preserve">Vừa rồi William giới thiệu mấy viên kim cương cho Trang Duệ, cũng là như vậy, trọng lượng và độ tinh khiết một viên kim cương, có thể khiến cho giá cả tăng mấy chục lần thậm chí là hơn mấy trăm lần.</w:t>
      </w:r>
    </w:p>
    <w:p>
      <w:pPr>
        <w:pStyle w:val="BodyText"/>
      </w:pPr>
      <w:r>
        <w:t xml:space="preserve">Sở dĩ lần này Trang Duệ mang theo không ít tiền đến, nếu như hắn chỉ chọn kim cương thượng hạng, sợ rằng nhiều nhất cũng chỉ có thể mua trên mười viên mà thôi.</w:t>
      </w:r>
    </w:p>
    <w:p>
      <w:pPr>
        <w:pStyle w:val="BodyText"/>
      </w:pPr>
      <w:r>
        <w:t xml:space="preserve">- Ha ha, ngài Trang, ngài chậm rãi xem, có gì cần thì cứ gọi ta bất cứ lúc nào.</w:t>
      </w:r>
    </w:p>
    <w:p>
      <w:pPr>
        <w:pStyle w:val="BodyText"/>
      </w:pPr>
      <w:r>
        <w:t xml:space="preserve">William biết hành động của mình vừa rồi, đã để người thanh niên này nảy sinh phản cảm. Vì vậy đứng dậy lại đưa cho Trang Duệ một cốc cà phê, ngồi im lặng bên cạnh.</w:t>
      </w:r>
    </w:p>
    <w:p>
      <w:pPr>
        <w:pStyle w:val="BodyText"/>
      </w:pPr>
      <w:r>
        <w:t xml:space="preserve">- Căn cứ vào các cửa hàng tiêu thụ lâu năm của Tần Thị Châu Bảo tại các nước Đông Nam Á nhiều như vậy, sợ rằng ít nhất cần ba vạn viên tới ba tán toản ca-ra, khoảng chừng sẽ tốn 8 nghìn vạn lần đồng Euro rồi.</w:t>
      </w:r>
    </w:p>
    <w:p>
      <w:pPr>
        <w:pStyle w:val="BodyText"/>
      </w:pPr>
      <w:r>
        <w:t xml:space="preserve">Mặt khác còn cần mua một ít 3 ca-ra đến 10 ca-ra gì đó, kim cương độ tinh khiết phẩm chất ột chút, ước chừng còn phải cần tám nghìn vạn lần, mặt khác còn lại mấy nghìn vạn đồng Euro, nhưng thật ra có thể chọn mấy viên kim cương hảo hạng rồi.</w:t>
      </w:r>
    </w:p>
    <w:p>
      <w:pPr>
        <w:pStyle w:val="BodyText"/>
      </w:pPr>
      <w:r>
        <w:t xml:space="preserve">[/CHARGE]</w:t>
      </w:r>
    </w:p>
    <w:p>
      <w:pPr>
        <w:pStyle w:val="Compact"/>
      </w:pPr>
      <w:r>
        <w:br w:type="textWrapping"/>
      </w:r>
      <w:r>
        <w:br w:type="textWrapping"/>
      </w:r>
    </w:p>
    <w:p>
      <w:pPr>
        <w:pStyle w:val="Heading2"/>
      </w:pPr>
      <w:bookmarkStart w:id="970" w:name="chương-948"/>
      <w:bookmarkEnd w:id="970"/>
      <w:r>
        <w:t xml:space="preserve">948. Chương 948</w:t>
      </w:r>
    </w:p>
    <w:p>
      <w:pPr>
        <w:pStyle w:val="Compact"/>
      </w:pPr>
      <w:r>
        <w:br w:type="textWrapping"/>
      </w:r>
      <w:r>
        <w:br w:type="textWrapping"/>
      </w:r>
      <w:r>
        <w:br w:type="textWrapping"/>
      </w:r>
      <w:r>
        <w:br w:type="textWrapping"/>
      </w:r>
    </w:p>
    <w:p>
      <w:pPr>
        <w:pStyle w:val="Heading2"/>
      </w:pPr>
      <w:bookmarkStart w:id="971" w:name="chương-949-giao-dịch-hột-xoàn.5"/>
      <w:bookmarkEnd w:id="971"/>
      <w:r>
        <w:t xml:space="preserve">949. Chương 949 : Giao Dịch Hột Xoàn.(5)</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949: Giao dịch hột xoàn.(5)</w:t>
      </w:r>
    </w:p>
    <w:p>
      <w:pPr>
        <w:pStyle w:val="BodyText"/>
      </w:pPr>
      <w:r>
        <w:t xml:space="preserve">Nhóm dịch: Dungnhi</w:t>
      </w:r>
    </w:p>
    <w:p>
      <w:pPr>
        <w:pStyle w:val="BodyText"/>
      </w:pPr>
      <w:r>
        <w:t xml:space="preserve">Sưu tầm by khunglongconhaman -</w:t>
      </w:r>
    </w:p>
    <w:p>
      <w:pPr>
        <w:pStyle w:val="BodyText"/>
      </w:pPr>
      <w:r>
        <w:t xml:space="preserve">Nguồn: Vipvandan</w:t>
      </w:r>
    </w:p>
    <w:p>
      <w:pPr>
        <w:pStyle w:val="BodyText"/>
      </w:pPr>
      <w:r>
        <w:t xml:space="preserve">Tuy rằng Trang Duệ không muốn gây sự, nhưng hắn cũng không sợ, cùng lắm thì sẽ không tham gia giao dịch này, vỗ vỗ cái mông trở về, hắn không tin người này có thể làm được gì mình?</w:t>
      </w:r>
    </w:p>
    <w:p>
      <w:pPr>
        <w:pStyle w:val="BodyText"/>
      </w:pPr>
      <w:r>
        <w:t xml:space="preserve">Nhìn thấy cử động của Trang Duệ, rõ ràng người Ả Rập kia sửng sốt một chút, trên mặt lộ ra vẻ tức giận, hướng về phía Trang Duệ vểnh vểnh ngón tay cái, sau đó hơi nghiêng đầu, nói nói mấy câu với người da đen bên cạnh.</w:t>
      </w:r>
    </w:p>
    <w:p>
      <w:pPr>
        <w:pStyle w:val="BodyText"/>
      </w:pPr>
      <w:r>
        <w:t xml:space="preserve">- Trang…a, trời ạ, Trang tiên sinh, mời đi đi, đi nhanh lên một chút.</w:t>
      </w:r>
    </w:p>
    <w:p>
      <w:pPr>
        <w:pStyle w:val="BodyText"/>
      </w:pPr>
      <w:r>
        <w:t xml:space="preserve">William đi tới trước mặt Trang Duệ, bắt đầu nhìn thấy những động tác của Trang Duệ, còn có chút thời gian không giải thích được, chỉ là quay đầu lại theo hắn nhìn thanh niên phía sau, nhất thời trên mặt lộ ra vẻ sợ hãi, chặn ngang kéo Trang Duệ lại, đẩy vào trong phòng.</w:t>
      </w:r>
    </w:p>
    <w:p>
      <w:pPr>
        <w:pStyle w:val="BodyText"/>
      </w:pPr>
      <w:r>
        <w:t xml:space="preserve">Hai bảo vệ cầm súng cũng đi theo vào trong phòng, nhiệm vụ của bọn họ chính là bảo đảm an toàn cho khách trong thời gian xem hàng hóa, đối với xung đột không tiếng động vừa nãy làm như không thấy.</w:t>
      </w:r>
    </w:p>
    <w:p>
      <w:pPr>
        <w:pStyle w:val="BodyText"/>
      </w:pPr>
      <w:r>
        <w:t xml:space="preserve">- Trời ạ, Trang tiên sinh, vì sao ngài lại đắc tội với người kia?</w:t>
      </w:r>
    </w:p>
    <w:p>
      <w:pPr>
        <w:pStyle w:val="BodyText"/>
      </w:pPr>
      <w:r>
        <w:t xml:space="preserve">Lúc đi vào phòng, vẻ mặt William vẫn còn có chút khó coi, nói:</w:t>
      </w:r>
    </w:p>
    <w:p>
      <w:pPr>
        <w:pStyle w:val="BodyText"/>
      </w:pPr>
      <w:r>
        <w:t xml:space="preserve">- Trang, ngài phải cẩn thận rồi, ngươi kia chính là một tên lưu manh, nhất định sẽ tìm ngài gây phiền phức.</w:t>
      </w:r>
    </w:p>
    <w:p>
      <w:pPr>
        <w:pStyle w:val="BodyText"/>
      </w:pPr>
      <w:r>
        <w:t xml:space="preserve">- William tiên sinh, là hắn khiêu khích ta trước, hắn vừa làm một động tác nổ súng với ta.</w:t>
      </w:r>
    </w:p>
    <w:p>
      <w:pPr>
        <w:pStyle w:val="BodyText"/>
      </w:pPr>
      <w:r>
        <w:t xml:space="preserve">Thành thật mà nói, Trang Duệ cũng rất buồn bực,</w:t>
      </w:r>
    </w:p>
    <w:p>
      <w:pPr>
        <w:pStyle w:val="BodyText"/>
      </w:pPr>
      <w:r>
        <w:t xml:space="preserve">Nhưng có thể đe dọa được William sợ như này, xem ra lai lịch của người Ả Rập kia không phải là nhỏ.</w:t>
      </w:r>
    </w:p>
    <w:p>
      <w:pPr>
        <w:pStyle w:val="BodyText"/>
      </w:pPr>
      <w:r>
        <w:t xml:space="preserve">William thở dài, nói:</w:t>
      </w:r>
    </w:p>
    <w:p>
      <w:pPr>
        <w:pStyle w:val="BodyText"/>
      </w:pPr>
      <w:r>
        <w:t xml:space="preserve">- Ôi, thời gian này ngài không nên ra khỏi phòng, như vậy hắn sẽ không biết ai muốn xem hàng hóa, Trang, ngài thật không biết giao dịch kim cương rồi.</w:t>
      </w:r>
    </w:p>
    <w:p>
      <w:pPr>
        <w:pStyle w:val="BodyText"/>
      </w:pPr>
      <w:r>
        <w:t xml:space="preserve">Sở dĩ nơi giao dịch kim cương đấu giá một mình, trong lúc đó không cho khách giao dịch gặp nhau, chính là vì để mức độ bảo đảm an toàn được lớn nhất.</w:t>
      </w:r>
    </w:p>
    <w:p>
      <w:pPr>
        <w:pStyle w:val="BodyText"/>
      </w:pPr>
      <w:r>
        <w:t xml:space="preserve">Phải biết rằng, giao dịch kim cương chút ít là trên một trăm triệu, bị rất nhiều tập đoàn phạm tội để ý tới, một khi để lộ ra thông tin, chỉ sợ là đứng ngay ở cục cảnh sát cũng không cảm thấy được an toàn.</w:t>
      </w:r>
    </w:p>
    <w:p>
      <w:pPr>
        <w:pStyle w:val="BodyText"/>
      </w:pPr>
      <w:r>
        <w:t xml:space="preserve">- William, ngài nói một chút người kia là ai đi?</w:t>
      </w:r>
    </w:p>
    <w:p>
      <w:pPr>
        <w:pStyle w:val="BodyText"/>
      </w:pPr>
      <w:r>
        <w:t xml:space="preserve">Những lời William nói Trang Duệ đều biết, thế nhưng hắn cũng không phải thần tiên, biết chính mình vừa ra khỏi cửa là đụng phải William và người khách từ gian phòng khác đi ra đâu? Hiện tại điều Trang Duệ quan tâm chính là người Ả Rập có ác ý với mình, rốt cục là người nào?</w:t>
      </w:r>
    </w:p>
    <w:p>
      <w:pPr>
        <w:pStyle w:val="BodyText"/>
      </w:pPr>
      <w:r>
        <w:t xml:space="preserve">- Hắn là tướng quân Lợi Tất Á.</w:t>
      </w:r>
    </w:p>
    <w:p>
      <w:pPr>
        <w:pStyle w:val="BodyText"/>
      </w:pPr>
      <w:r>
        <w:t xml:space="preserve">William nói.</w:t>
      </w:r>
    </w:p>
    <w:p>
      <w:pPr>
        <w:pStyle w:val="BodyText"/>
      </w:pPr>
      <w:r>
        <w:t xml:space="preserve">- Tướng quân, tuổi còn trẻ như vậy?</w:t>
      </w:r>
    </w:p>
    <w:p>
      <w:pPr>
        <w:pStyle w:val="BodyText"/>
      </w:pPr>
      <w:r>
        <w:t xml:space="preserve">Trang Duệ nhìn bộ dạng người kia chỉ khoảng ba mươi tuổi, lại có thể là một tướng quân, không khỏi có chút tò mò.</w:t>
      </w:r>
    </w:p>
    <w:p>
      <w:pPr>
        <w:pStyle w:val="BodyText"/>
      </w:pPr>
      <w:r>
        <w:t xml:space="preserve">- Lão Thiên, hắn là con trai của Ca Trát Phỉ.</w:t>
      </w:r>
    </w:p>
    <w:p>
      <w:pPr>
        <w:pStyle w:val="BodyText"/>
      </w:pPr>
      <w:r>
        <w:t xml:space="preserve">William không hài lòng cắt đứt lời Trang Duệ, nói tiếp:</w:t>
      </w:r>
    </w:p>
    <w:p>
      <w:pPr>
        <w:pStyle w:val="BodyText"/>
      </w:pPr>
      <w:r>
        <w:t xml:space="preserve">- Ngài biết Ca Trát Phỉ là ai chăng? Ngài biết người kia tại Châu Phi và Ả Rập có nhiều thế lực như nào không? Người thanh niên đó, ngài không nên khiêu khích hắn.</w:t>
      </w:r>
    </w:p>
    <w:p>
      <w:pPr>
        <w:pStyle w:val="BodyText"/>
      </w:pPr>
      <w:r>
        <w:t xml:space="preserve">Nghe tên Ca Trát Phỉ, rốt cục sắc mặt Trang Duệ cũng thay đổi, tuy rằng hắn không hỏi chính trị, thế nhưng cũng vừa xem qua một quyển sách, là do nhà báo nổi tiếng Đường Lão Áp viết, chính là tường thuật lại hiện trường khi phỏng vấn Ca Trát Phỉ.</w:t>
      </w:r>
    </w:p>
    <w:p>
      <w:pPr>
        <w:pStyle w:val="BodyText"/>
      </w:pPr>
      <w:r>
        <w:t xml:space="preserve">Ca Trát Phỉ chính là một người có tranh luận, người đời đối với hắn cũng có khen chê. Trong mắt một số người, hắn là “ Đại cứu tinh “, “ Anh hùng dân tôc “, “ người đứng đầu “, mà trong mắt một số người khác, hắn là “ Cuồng nhân “, “ Người điên “, “ Người ủng hộ chủ nghĩa kinh khủng “.</w:t>
      </w:r>
    </w:p>
    <w:p>
      <w:pPr>
        <w:pStyle w:val="BodyText"/>
      </w:pPr>
      <w:r>
        <w:t xml:space="preserve">Nhưng mặc kệ người ùng hộ hay người phản đối hắn, đều phải thừa nhận một sự thật : Ca Trát Phỉ lãnh đạo khoảng sáu trăm vạn người trong nước thoát khỏi nghèo đói, năm 1981, thu nhập quốc dân của người Ả Rập đạt được vạn đôla, trở thành nước giàu có nhất Châu Phi.</w:t>
      </w:r>
    </w:p>
    <w:p>
      <w:pPr>
        <w:pStyle w:val="BodyText"/>
      </w:pPr>
      <w:r>
        <w:t xml:space="preserve">Cho dù kinh tế bị người phương tây ngăn cấm nhiều năm, Ả Rập cũng là nước có mức sinh hoạt giàu có nhất ở trong khu vực Châu Phi, quốc dân được hưởng thụ hệ thống chữa bệnh và giáo dục hoàn thiện.</w:t>
      </w:r>
    </w:p>
    <w:p>
      <w:pPr>
        <w:pStyle w:val="BodyText"/>
      </w:pPr>
      <w:r>
        <w:t xml:space="preserve">Ca Trát Phỉ thông qua đảo chính lên nắm quyền, sau khi lên nắm quyền lập tức khai trừ thế lực phương tây trong nước, thực hiện chính sách, có thể nói, tại Ả Rập, Ca Trát Phỉ là ông vua duy nhất, đồng thời được rất nhiều nước nhỏ ở Châu Phi tôn trọng.</w:t>
      </w:r>
    </w:p>
    <w:p>
      <w:pPr>
        <w:pStyle w:val="BodyText"/>
      </w:pPr>
      <w:r>
        <w:t xml:space="preserve">Một người mà bị nước Anh Mỹ cùng phương tây căm hận vài chục năm như vậy, rõ ràng là sống rất bản lĩnh, không thể không làm cho hắn bội phục sức mạnh, chỉ là Trang Duệ chọc con hắn tại Châu Phi, đây cũng không phải là một việc gì vui vẻ.</w:t>
      </w:r>
    </w:p>
    <w:p>
      <w:pPr>
        <w:pStyle w:val="BodyText"/>
      </w:pPr>
      <w:r>
        <w:t xml:space="preserve">Bảy con gái của Ca Trát Phỉ, bên trong nước đặt chân vào dầu mỏ, ga, khách sạn, truyền thông, lưu thông, thông tin, xã hội cơ sở rất nhiều thiết bị công nghiệp.</w:t>
      </w:r>
    </w:p>
    <w:p>
      <w:pPr>
        <w:pStyle w:val="BodyText"/>
      </w:pPr>
      <w:r>
        <w:t xml:space="preserve">Li-bi đã xác minh số lượng dầu mỏ dự trữ ước khoảng 430 triệu thùng, xác minh số lượng khí thiên nhiên dự trữ đạt 48 vạn triệu mét khối, chỉ dựa vào dầu mỏ và khí thiên nhiên xuất khẩu, con gái của Ca Trát Phỉ đã kiếm được món lời rất lớn.</w:t>
      </w:r>
    </w:p>
    <w:p>
      <w:pPr>
        <w:pStyle w:val="BodyText"/>
      </w:pPr>
      <w:r>
        <w:t xml:space="preserve">Mỗi năm đều chảy vào túi con gái Ca Trát Phỉ 10 tỉ đôla, theo suy đoán, vốn đầu tư nước ngoài ở Ả Rập cũng thuộc sở hữu bọn họ, quy mô ước đạt 700 triệu đôla, con gái Ca Trát Phỉ còn mua rất nhiều bất động sản ở nước ngoài.</w:t>
      </w:r>
    </w:p>
    <w:p>
      <w:pPr>
        <w:pStyle w:val="BodyText"/>
      </w:pPr>
      <w:r>
        <w:t xml:space="preserve">Mà người Trang Duệ gặp, chính là Mục Tháp con trai Ca Trát Phỉ, người này tính tình nôn nóng tàn bạo, dựa vào quyền thế của Ca Trát Phì, ở trong Ả Rập không tội ác nào là không dám làm, trong lúc đi theo bị cáo đánh nhau tại Thụy Sĩ, đã từng bị cảnh sát Thụy Sĩ giữ lại,</w:t>
      </w:r>
    </w:p>
    <w:p>
      <w:pPr>
        <w:pStyle w:val="BodyText"/>
      </w:pPr>
      <w:r>
        <w:t xml:space="preserve">- Trang, ta đề nghị ngài lúc mở thầu sáng ngày mai, nhân dịp rời đi khỏi chỗ này, như vậy Mục Tháp sẽ không có thể làm gì ngài.</w:t>
      </w:r>
    </w:p>
    <w:p>
      <w:pPr>
        <w:pStyle w:val="BodyText"/>
      </w:pPr>
      <w:r>
        <w:t xml:space="preserve">Sau khi giới thiệu hết tính cách của Mục Tháp cho Trang Duệ biết, William có lòng tốt khuyên Trang Duệ một câu, hắn đã công tác ở đây năm sáu năm, biết rõ sự tích coi trời bằng vung ở quốc gia Châu Phi, cho dù Mục Tháp giết người tại Nam Phi, nhưng cũng là cso được quyền miễn ngoại giao.</w:t>
      </w:r>
    </w:p>
    <w:p>
      <w:pPr>
        <w:pStyle w:val="BodyText"/>
      </w:pPr>
      <w:r>
        <w:t xml:space="preserve">- Cám ơn, William, ta sẽ nghiêm túc suy nghĩ tới đề nghị của ngài.</w:t>
      </w:r>
    </w:p>
    <w:p>
      <w:pPr>
        <w:pStyle w:val="BodyText"/>
      </w:pPr>
      <w:r>
        <w:t xml:space="preserve">Bệnh, Mục Tháp này chính là Thái Tử của Ả Rập hả? Trong lòng Trang Duệ có chút phiền muộn,</w:t>
      </w:r>
    </w:p>
    <w:p>
      <w:pPr>
        <w:pStyle w:val="BodyText"/>
      </w:pPr>
      <w:r>
        <w:t xml:space="preserve">Bất quá Trang Duệ cũng không có sợ tên Mục Tháp kia, hết buổi chiều ngày mai, đến buổi tối mình sẽ vỗ mông rời đi. Dù sao đi nữa khi trở về cũng không có đi qua vùng trời nước Ả Rập, tên kia có bản lĩnh, cũng không thể điều động chiến cơ ở bầu trời nước khác đem đến đây.</w:t>
      </w:r>
    </w:p>
    <w:p>
      <w:pPr>
        <w:pStyle w:val="BodyText"/>
      </w:pPr>
      <w:r>
        <w:t xml:space="preserve">Hơn nữa, hiện tại cách thời gian mở thầu chỉ là một ngày đêm, sợ rằng Mục Tháp còn chưa điều tra ra lai lịch bản thân, Trang Duệ cũng đã trên đường về nhà rồi.</w:t>
      </w:r>
    </w:p>
    <w:p>
      <w:pPr>
        <w:pStyle w:val="BodyText"/>
      </w:pPr>
      <w:r>
        <w:t xml:space="preserve">- Trang, là bạn bè, ta hi vọng ngài có thể chú ý an toàn. nguồn (.)</w:t>
      </w:r>
    </w:p>
    <w:p>
      <w:pPr>
        <w:pStyle w:val="BodyText"/>
      </w:pPr>
      <w:r>
        <w:t xml:space="preserve">William nhìn thấy Trang Duệ có chút chủ quan, trong lòng âm thầm thở dài, thế nhưng hắn biết, Mục Tháp có trái tim rất tiểu nhân, có thù tất sẽ báo.</w:t>
      </w:r>
    </w:p>
    <w:p>
      <w:pPr>
        <w:pStyle w:val="BodyText"/>
      </w:pPr>
      <w:r>
        <w:t xml:space="preserve">[/CHARGE]</w:t>
      </w:r>
    </w:p>
    <w:p>
      <w:pPr>
        <w:pStyle w:val="Compact"/>
      </w:pPr>
      <w:r>
        <w:br w:type="textWrapping"/>
      </w:r>
      <w:r>
        <w:br w:type="textWrapping"/>
      </w:r>
    </w:p>
    <w:p>
      <w:pPr>
        <w:pStyle w:val="Heading2"/>
      </w:pPr>
      <w:bookmarkStart w:id="972" w:name="chương-950"/>
      <w:bookmarkEnd w:id="972"/>
      <w:r>
        <w:t xml:space="preserve">950. Chương 950</w:t>
      </w:r>
    </w:p>
    <w:p>
      <w:pPr>
        <w:pStyle w:val="Compact"/>
      </w:pPr>
      <w:r>
        <w:br w:type="textWrapping"/>
      </w:r>
      <w:r>
        <w:br w:type="textWrapping"/>
      </w:r>
      <w:r>
        <w:br w:type="textWrapping"/>
      </w:r>
      <w:r>
        <w:br w:type="textWrapping"/>
      </w:r>
    </w:p>
    <w:p>
      <w:pPr>
        <w:pStyle w:val="Heading2"/>
      </w:pPr>
      <w:bookmarkStart w:id="973" w:name="chương-951-người-điên-mục-tháp.1"/>
      <w:bookmarkEnd w:id="973"/>
      <w:r>
        <w:t xml:space="preserve">951. Chương 951 : Người Điên Mục Tháp.(1)</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951: Người điên Mục Tháp.(1)</w:t>
      </w:r>
    </w:p>
    <w:p>
      <w:pPr>
        <w:pStyle w:val="BodyText"/>
      </w:pPr>
      <w:r>
        <w:t xml:space="preserve">Nhóm dịch: Dungnhi</w:t>
      </w:r>
    </w:p>
    <w:p>
      <w:pPr>
        <w:pStyle w:val="BodyText"/>
      </w:pPr>
      <w:r>
        <w:t xml:space="preserve">Sưu tầm by khunglongconhaman -</w:t>
      </w:r>
    </w:p>
    <w:p>
      <w:pPr>
        <w:pStyle w:val="BodyText"/>
      </w:pPr>
      <w:r>
        <w:t xml:space="preserve">Nguồn: Vipvandan</w:t>
      </w:r>
    </w:p>
    <w:p>
      <w:pPr>
        <w:pStyle w:val="BodyText"/>
      </w:pPr>
      <w:r>
        <w:t xml:space="preserve">- Vệ sĩ của Mục Tháp, vừa nãy ở nơi giao dịch có chút không thoải mái.</w:t>
      </w:r>
    </w:p>
    <w:p>
      <w:pPr>
        <w:pStyle w:val="BodyText"/>
      </w:pPr>
      <w:r>
        <w:t xml:space="preserve">Trang Duệ liếc mắt nhìn người da đen vừa mới đi theo sau bảo vệ Mục Tháp, xem tính cách bộ dạng người kia thực sự là có thù tất báo, rõ ràng còn chờ ở chỗ này.</w:t>
      </w:r>
    </w:p>
    <w:p>
      <w:pPr>
        <w:pStyle w:val="BodyText"/>
      </w:pPr>
      <w:r>
        <w:t xml:space="preserve">- Mục Tháp Ả Rập?</w:t>
      </w:r>
    </w:p>
    <w:p>
      <w:pPr>
        <w:pStyle w:val="BodyText"/>
      </w:pPr>
      <w:r>
        <w:t xml:space="preserve">Sau khi Kiều Trì nghe vậy, lập tức sắc mặt nghiêm nghị, tay phải đặt ở bên cạnh thắt lưng không tự kìm hãm được, tay trái đẩy Trang Duệ, nói:</w:t>
      </w:r>
    </w:p>
    <w:p>
      <w:pPr>
        <w:pStyle w:val="BodyText"/>
      </w:pPr>
      <w:r>
        <w:t xml:space="preserve">- Trang, nhanh lên xe đi.</w:t>
      </w:r>
    </w:p>
    <w:p>
      <w:pPr>
        <w:pStyle w:val="BodyText"/>
      </w:pPr>
      <w:r>
        <w:t xml:space="preserve">Trang Duệ bị ba người Kiều Tri vây quanh ở giữa, một đường chạy chậm đến bãi đỗ xe, thẳng đến kéo mở cửa xe ra, Kiều Trì mới thở dài một hơi, hai mắt nhìn xuyên qua cửa kính của xe, nhìn ra bên ngoài cảnh giác.</w:t>
      </w:r>
    </w:p>
    <w:p>
      <w:pPr>
        <w:pStyle w:val="BodyText"/>
      </w:pPr>
      <w:r>
        <w:t xml:space="preserve">- Kiều Trì, không đến mức chứ? Ở nơi đông người, bọn họ có thể làm gì sao?</w:t>
      </w:r>
    </w:p>
    <w:p>
      <w:pPr>
        <w:pStyle w:val="BodyText"/>
      </w:pPr>
      <w:r>
        <w:t xml:space="preserve">Trang Duệ cảm giác Kiều Trì có chút ngạc nhiên, Mục Tháp lại điên cuồng, vậy cũng là tại Ả Rập, hiện tại là ở Nam Phi, hắn cho dù nghĩ chính mình bất lợi, chỉ sợ là cũng cần thời gian đi tìm bọn rắn độc. Trang Duệ cũng không tin Mục Tháp dám ôm một súng tiểu niên tìm đến mình?</w:t>
      </w:r>
    </w:p>
    <w:p>
      <w:pPr>
        <w:pStyle w:val="BodyText"/>
      </w:pPr>
      <w:r>
        <w:t xml:space="preserve">- Trang, Mục Tháp giết người chẳng phân biệt địa phương, chỉ cần có một súng ngắm, là hắn có thể bắn đầu ngài nổ tung rồi.</w:t>
      </w:r>
    </w:p>
    <w:p>
      <w:pPr>
        <w:pStyle w:val="BodyText"/>
      </w:pPr>
      <w:r>
        <w:t xml:space="preserve">Kiều Trì cười khổ, thấy bên ngoài không động tĩnh gì, lúc này mới nói tiếp:</w:t>
      </w:r>
    </w:p>
    <w:p>
      <w:pPr>
        <w:pStyle w:val="BodyText"/>
      </w:pPr>
      <w:r>
        <w:t xml:space="preserve">- Trang, vì sao ngài trêu chọc hắn? Người này chính là người điên, hắn chỉ bởi vì vài lời nói, người của hắn mạo phạm đã làm cho đau đớn bảy ngày mới chết.</w:t>
      </w:r>
    </w:p>
    <w:p>
      <w:pPr>
        <w:pStyle w:val="BodyText"/>
      </w:pPr>
      <w:r>
        <w:t xml:space="preserve">Hơn nữa ở nơi xem kim cương Mục Tháp không cho phép bất cứ một kẻ nào cạnh tranh giá cả cùng với hắn, bằng không sẽ…</w:t>
      </w:r>
    </w:p>
    <w:p>
      <w:pPr>
        <w:pStyle w:val="BodyText"/>
      </w:pPr>
      <w:r>
        <w:t xml:space="preserve">Kiều Trì lấy ta tạo thành tư thế một người nổ súng, trên mặt cười khổ, hắn không nghĩ tới tiện tay tiếp nhận một nhiệm vụ, lại có thể chọc giận Mục Tháp, nếu như biết trước như vậy, nhất định Kiều Trì sẽ không nhận việc làm ăn này.</w:t>
      </w:r>
    </w:p>
    <w:p>
      <w:pPr>
        <w:pStyle w:val="BodyText"/>
      </w:pPr>
      <w:r>
        <w:t xml:space="preserve">- Bảy ngày? Vậy không phải là tùng xẻo hả?</w:t>
      </w:r>
    </w:p>
    <w:p>
      <w:pPr>
        <w:pStyle w:val="BodyText"/>
      </w:pPr>
      <w:r>
        <w:t xml:space="preserve">Trang Duệ nghe vậy sửng sốt một chút, hắn không nghĩ tới Mục Tháp còn có sở thích như vậy? Thật là điên cuồng, nếu đặt vào một nước thời cổ đại, tên này chính là một đao phủ chuyên nghiệp.</w:t>
      </w:r>
    </w:p>
    <w:p>
      <w:pPr>
        <w:pStyle w:val="BodyText"/>
      </w:pPr>
      <w:r>
        <w:t xml:space="preserve">Bành Phi hiểu được tiếng Anh, chẳng qua là vừa rồi để ý tình hình bên ngoài, đang nhìn đến hai người da đen cùng một người Ả Rập đang đứng ở cách ô tô của mình hơn mười thước, lập tức hướng Trang Duệ hỏi:</w:t>
      </w:r>
    </w:p>
    <w:p>
      <w:pPr>
        <w:pStyle w:val="BodyText"/>
      </w:pPr>
      <w:r>
        <w:t xml:space="preserve">- Trang ca, có phải là người Ả Rập kia?</w:t>
      </w:r>
    </w:p>
    <w:p>
      <w:pPr>
        <w:pStyle w:val="BodyText"/>
      </w:pPr>
      <w:r>
        <w:t xml:space="preserve">- Là hắn.</w:t>
      </w:r>
    </w:p>
    <w:p>
      <w:pPr>
        <w:pStyle w:val="BodyText"/>
      </w:pPr>
      <w:r>
        <w:t xml:space="preserve">Trang Duệ thấy Mục Tháp đang nhìn về hướng ô tô của mình, ra tay động tác một người nổ súng, không khỏi thù hận có chút nghiến răng kèn kẹt.</w:t>
      </w:r>
    </w:p>
    <w:p>
      <w:pPr>
        <w:pStyle w:val="BodyText"/>
      </w:pPr>
      <w:r>
        <w:t xml:space="preserve">- Ta đi giết chết hắn.</w:t>
      </w:r>
    </w:p>
    <w:p>
      <w:pPr>
        <w:pStyle w:val="BodyText"/>
      </w:pPr>
      <w:r>
        <w:t xml:space="preserve">Khi Bành Phi nói, tay phải vỗ trên bả vai Kiều Trì một chút, ngay sau đó đập vào bả vai Kiều Trì như tia chớp, năm ngón tay như cái lưỡi câu, dùng sức bóp.</w:t>
      </w:r>
    </w:p>
    <w:p>
      <w:pPr>
        <w:pStyle w:val="BodyText"/>
      </w:pPr>
      <w:r>
        <w:t xml:space="preserve">Nhất thời Kiều Trì cảm thấy toàn bộ bả vai bị tê dại, không đợi hắn phản ứng, khẩu sứng ở bên hông đã nằm trong tay Bành Phi.</w:t>
      </w:r>
    </w:p>
    <w:p>
      <w:pPr>
        <w:pStyle w:val="BodyText"/>
      </w:pPr>
      <w:r>
        <w:t xml:space="preserve">Vẻ mặt Bành Phi đằng đằng sát khí, trên nòng súng màu bạc phản chiếu vào, có vẻ càng thêm dữ tợn, kéo cò súng một chút rất thuần thục, nhìn thoáng qua thấy đạn bên trong nòng súng, Bành Phi chuẩn bị đẩy cửa xuống xe.</w:t>
      </w:r>
    </w:p>
    <w:p>
      <w:pPr>
        <w:pStyle w:val="BodyText"/>
      </w:pPr>
      <w:r>
        <w:t xml:space="preserve">- A, trời ạ, dừng tay, chết tiệt, ngươi muốn tất cả chúng ta bị chết hả? xem tại</w:t>
      </w:r>
    </w:p>
    <w:p>
      <w:pPr>
        <w:pStyle w:val="BodyText"/>
      </w:pPr>
      <w:r>
        <w:t xml:space="preserve">Thời gian Bành Phi chuẩn bị đẩy cửa xuống xe, Kiều Trì mới phản ứng, dùng tay kéo Bành Phi lại, lớn tiếng quát, xe chống đạn này cách âm, nhưng thật ra không sợ bị bên ngoài nghe thấy.</w:t>
      </w:r>
    </w:p>
    <w:p>
      <w:pPr>
        <w:pStyle w:val="BodyText"/>
      </w:pPr>
      <w:r>
        <w:t xml:space="preserve">- Nếu như ngươi giết Mục Tháp ở chỗ này, ta dám cam đoan chiếc xe không đi nổi quá 5km, ngươi nghĩ rằng chiếc xe này có thể ngăn cản được dừng lại sao?</w:t>
      </w:r>
    </w:p>
    <w:p>
      <w:pPr>
        <w:pStyle w:val="BodyText"/>
      </w:pPr>
      <w:r>
        <w:t xml:space="preserve">Gần như Kiều Trì rít gào lên, miệng phun khắp trong xe, Trang Duệ không thể không ra tay ngăn cản một chút.</w:t>
      </w:r>
    </w:p>
    <w:p>
      <w:pPr>
        <w:pStyle w:val="BodyText"/>
      </w:pPr>
      <w:r>
        <w:t xml:space="preserve">- Bành Phi, Kiều Trì nói rất đúng, trả lại khẩu súng cho hắn đi.</w:t>
      </w:r>
    </w:p>
    <w:p>
      <w:pPr>
        <w:pStyle w:val="BodyText"/>
      </w:pPr>
      <w:r>
        <w:t xml:space="preserve">Trang Duệ biết thế lực của Ca Trát Phỉ ở Châu Phi, chính mình có thể giết Mục Tháp, nhưng chính mình nếu giết chết hắn, chỉ sợ mình đang ở trên máy bay rồi, thì Ca Trát Phỉ cũng phái ra máy bay chiến đấu bắn mình xuống.</w:t>
      </w:r>
    </w:p>
    <w:p>
      <w:pPr>
        <w:pStyle w:val="BodyText"/>
      </w:pPr>
      <w:r>
        <w:t xml:space="preserve">Hơn nữa coi như là mình có bình an trở về nước, phỏng chừng ngành có liên quan bên trong nước, khẳng định trước tiên sẽ mời mình đi uống trà.</w:t>
      </w:r>
    </w:p>
    <w:p>
      <w:pPr>
        <w:pStyle w:val="BodyText"/>
      </w:pPr>
      <w:r>
        <w:t xml:space="preserve">- Trang ca, bằng không các người rồi trước đi, ta đi để giết chết hắn.</w:t>
      </w:r>
    </w:p>
    <w:p>
      <w:pPr>
        <w:pStyle w:val="BodyText"/>
      </w:pPr>
      <w:r>
        <w:t xml:space="preserve">Bành Phi có chút không cam lòng, đừng nói là con trai Ca Trát Phỉ, cho dù là Ca Trát Phỉ đối với mình bất lợi, Bành Phi cũng sẽ không chút do dự giết chết hắn.</w:t>
      </w:r>
    </w:p>
    <w:p>
      <w:pPr>
        <w:pStyle w:val="BodyText"/>
      </w:pPr>
      <w:r>
        <w:t xml:space="preserve">- Bỏ đi, buổi tối ngày mai chúng ta rời đi, tóm lại trước khi rời khỏi tránh va chạm.</w:t>
      </w:r>
    </w:p>
    <w:p>
      <w:pPr>
        <w:pStyle w:val="BodyText"/>
      </w:pPr>
      <w:r>
        <w:t xml:space="preserve">Trang Duệ lắc đầu gạt bỏ ý kiến của Bành Phi, tuy rằng trong đầu hắn vẫn rất hung hăng muốn bắn một phát, thế nhưng tự biết Trang Duệ không thể gánh chịu nổi hậu quả như vậy.</w:t>
      </w:r>
    </w:p>
    <w:p>
      <w:pPr>
        <w:pStyle w:val="BodyText"/>
      </w:pPr>
      <w:r>
        <w:t xml:space="preserve">Sau khi nghe được Trang</w:t>
      </w:r>
    </w:p>
    <w:p>
      <w:pPr>
        <w:pStyle w:val="BodyText"/>
      </w:pPr>
      <w:r>
        <w:t xml:space="preserve">Duệ nói, Bành Phi lui kẹp đạn xuống, sau đó kéo súng lại, lùi người lại, lúc này mới trả lại khẩu súng cho Kiều Trì.</w:t>
      </w:r>
    </w:p>
    <w:p>
      <w:pPr>
        <w:pStyle w:val="BodyText"/>
      </w:pPr>
      <w:r>
        <w:t xml:space="preserve">Thật sự mà nói, Bành Phi thật đúng là không thể nào để ý bộ đội đặc chủng nước ngoài, ngoại trừ cá nhân bọn họ được trang bị ở bên ngoài rất tốt, sức nhẫn nại và thực chiến, so với chính mình trước đây ở trong đơn vị bộ đội dốc sức, kém không phải là ít.</w:t>
      </w:r>
    </w:p>
    <w:p>
      <w:pPr>
        <w:pStyle w:val="BodyText"/>
      </w:pPr>
      <w:r>
        <w:t xml:space="preserve">Về phần Lan Bác sử thái long sở diễn, đúng là truyện tiếu lâm, ai cũng biết nói đại binh nước Mỹ chỉ cần bị bắt trên chiến trường Việt Nam, lập tức hai tay ôm đầu ngồi xổm xuống, làm cho đối phương hiểu nhầm mà nổ súng, động tác kia đều là do trải qua huấn luyện chuyên nghiệp.</w:t>
      </w:r>
    </w:p>
    <w:p>
      <w:pPr>
        <w:pStyle w:val="BodyText"/>
      </w:pPr>
      <w:r>
        <w:t xml:space="preserve">- Bành Phi, ngươi luyện chính là kungfu Trung Quốc sao? Ta muốn, sau khi trở lại khách sạn, chúng ta có thể luyện thêm.</w:t>
      </w:r>
    </w:p>
    <w:p>
      <w:pPr>
        <w:pStyle w:val="BodyText"/>
      </w:pPr>
      <w:r>
        <w:t xml:space="preserve">Kiều Trì xoa vai phải vẫn còn có chút đau, trên mặt có chút phẫn nộ, làm vệ sĩ cho Trang Duệ, rõ ràng dưới tình huống không có năng lực, bị người cướp đi súng, điều này làm cho Kiều Trì rất mất mặt.</w:t>
      </w:r>
    </w:p>
    <w:p>
      <w:pPr>
        <w:pStyle w:val="BodyText"/>
      </w:pPr>
      <w:r>
        <w:t xml:space="preserve">- Ngươi? Không phải đối thủ.</w:t>
      </w:r>
    </w:p>
    <w:p>
      <w:pPr>
        <w:pStyle w:val="BodyText"/>
      </w:pPr>
      <w:r>
        <w:t xml:space="preserve">Bành Phi khinh thường liếc mắt nhìn Kiều Trì, binh sĩ trên chiến trường còn có thể có tác dụng, thế nhưng so với thân thủ và giết người, ba người Kiều Trì cũng không phải đối thủ của chính mình.</w:t>
      </w:r>
    </w:p>
    <w:p>
      <w:pPr>
        <w:pStyle w:val="BodyText"/>
      </w:pPr>
      <w:r>
        <w:t xml:space="preserve">- Haizz, không, không có thử qua sao mà biết được.</w:t>
      </w:r>
    </w:p>
    <w:p>
      <w:pPr>
        <w:pStyle w:val="BodyText"/>
      </w:pPr>
      <w:r>
        <w:t xml:space="preserve">- Kiều Trì, ta cảm thấy hiện tại ngươi, cần phải để ý đến an toàn của chúng ta hơn nữa, mà không phải cùng anh em ta luyện tập.</w:t>
      </w:r>
    </w:p>
    <w:p>
      <w:pPr>
        <w:pStyle w:val="BodyText"/>
      </w:pPr>
      <w:r>
        <w:t xml:space="preserve">Trang Duệ thấy Kiều Trì không nghe theo bộ dạng không muốn buông tha, nói xen vào cắt đứt lời Kiều Trì, hắn cảm giác được tính cách của Mục Tháp kiêu ngạo ương ngạnh, rất có khả năng gây phiền phức ình.</w:t>
      </w:r>
    </w:p>
    <w:p>
      <w:pPr>
        <w:pStyle w:val="BodyText"/>
      </w:pPr>
      <w:r>
        <w:t xml:space="preserve">- Đúng, đúng, Trang Duệ, ta có một đề nghị.</w:t>
      </w:r>
    </w:p>
    <w:p>
      <w:pPr>
        <w:pStyle w:val="BodyText"/>
      </w:pPr>
      <w:r>
        <w:t xml:space="preserve">Trang Duệ nói để Kiều Trì nhớ tới thân phận của chính mình, nói tiếp:</w:t>
      </w:r>
    </w:p>
    <w:p>
      <w:pPr>
        <w:pStyle w:val="BodyText"/>
      </w:pPr>
      <w:r>
        <w:t xml:space="preserve">- Ta đề nghị ngài hủy bỏ hành trình đến mỏ quặng ngày mai, sau đó khi giao dịch kim cương xong, lập tức rời khỏi địa phương quái đản này. Như vậy đối với tất cả mọi người chúng ta mới có lợi, ngài xem thế nào?</w:t>
      </w:r>
    </w:p>
    <w:p>
      <w:pPr>
        <w:pStyle w:val="Compact"/>
      </w:pPr>
      <w:r>
        <w:br w:type="textWrapping"/>
      </w:r>
      <w:r>
        <w:br w:type="textWrapping"/>
      </w:r>
    </w:p>
    <w:p>
      <w:pPr>
        <w:pStyle w:val="Heading2"/>
      </w:pPr>
      <w:bookmarkStart w:id="974" w:name="chương-952-người-điên-mục-tháp.2"/>
      <w:bookmarkEnd w:id="974"/>
      <w:r>
        <w:t xml:space="preserve">952. Chương 952 : Người Điên Mục Tháp.(2)</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952: Người điên Mục Tháp.(2)</w:t>
      </w:r>
    </w:p>
    <w:p>
      <w:pPr>
        <w:pStyle w:val="BodyText"/>
      </w:pPr>
      <w:r>
        <w:t xml:space="preserve">Nhóm dịch: Dungnhi</w:t>
      </w:r>
    </w:p>
    <w:p>
      <w:pPr>
        <w:pStyle w:val="BodyText"/>
      </w:pPr>
      <w:r>
        <w:t xml:space="preserve">Sưu tầm by khunglongconhaman -</w:t>
      </w:r>
    </w:p>
    <w:p>
      <w:pPr>
        <w:pStyle w:val="BodyText"/>
      </w:pPr>
      <w:r>
        <w:t xml:space="preserve">Nguồn: Vipvandan</w:t>
      </w:r>
    </w:p>
    <w:p>
      <w:pPr>
        <w:pStyle w:val="BodyText"/>
      </w:pPr>
      <w:r>
        <w:t xml:space="preserve">Lúc đầu căn cứ vào sự sắp xếp của Kiều Trì, ngày mai đám người Trang Duệ là muốn đi thăm quan mỏ quặng kim cương của công ty bọn họ, lúc xảy ra chuyện như vậy, vì an toàn người đi thuê, đương nhiên, cũng là vì an toàn cho đám người của mình, Kiều Trì quyết định thay đổi kế hoạch một chút.</w:t>
      </w:r>
    </w:p>
    <w:p>
      <w:pPr>
        <w:pStyle w:val="BodyText"/>
      </w:pPr>
      <w:r>
        <w:t xml:space="preserve">- Mỏ quặng là thuộc về sở hữu của công ty các ngươi, hẳn là có lực lượng vũ trang của chính mình chứ?</w:t>
      </w:r>
    </w:p>
    <w:p>
      <w:pPr>
        <w:pStyle w:val="BodyText"/>
      </w:pPr>
      <w:r>
        <w:t xml:space="preserve">Thành thật mà nói, Trang Duệ cũng không muốn đến Nam Phi một lần nữa, lần này không tới nhìn mỏ quặng kim cương, khả năng cả đời này sẽ không có cơ hội, sở dĩ Trang Duệ nói ý tứ, hay là muốn hành động theo kế hoạch đã định.</w:t>
      </w:r>
    </w:p>
    <w:p>
      <w:pPr>
        <w:pStyle w:val="BodyText"/>
      </w:pPr>
      <w:r>
        <w:t xml:space="preserve">- Đương nhiên, cho dù là một đội quân, cũng không thể phá được phòng ngự của mỏ quặng.</w:t>
      </w:r>
    </w:p>
    <w:p>
      <w:pPr>
        <w:pStyle w:val="BodyText"/>
      </w:pPr>
      <w:r>
        <w:t xml:space="preserve">Kiều Trang ngóc đầu nói một câu, ngay sau đó cúi đầu thấp xuống:</w:t>
      </w:r>
    </w:p>
    <w:p>
      <w:pPr>
        <w:pStyle w:val="BodyText"/>
      </w:pPr>
      <w:r>
        <w:t xml:space="preserve">- Chỉ là ở trên đường qua lại, là rất không an toàn, Trang tiên sinh, nếu như ngài vẫn muốn thăm quan mỏ quặng kim cương, ta đề nghị ngài nên thuê một chiếc xe thiết giáp, sau đó tăng cường thêm vài vệ sĩ, như vậy là có thể bảo đảm nhất.</w:t>
      </w:r>
    </w:p>
    <w:p>
      <w:pPr>
        <w:pStyle w:val="BodyText"/>
      </w:pPr>
      <w:r>
        <w:t xml:space="preserve">- Xe thiết giáp cũng có thể thuê sao? Một ngày một đêm cần bao nhiêu tiền?</w:t>
      </w:r>
    </w:p>
    <w:p>
      <w:pPr>
        <w:pStyle w:val="BodyText"/>
      </w:pPr>
      <w:r>
        <w:t xml:space="preserve">Trang Duệ nghe có chút mới mẻ, nói chính mình đúng là chưa được ngồi qua, nay cũng chính là ở nước ngoài, nếu như trên đường mở ra xe thiết giáp, sợ rằng các loại xe Hummer, Bugatti cũng xấu hổ không dám ra đường.</w:t>
      </w:r>
    </w:p>
    <w:p>
      <w:pPr>
        <w:pStyle w:val="BodyText"/>
      </w:pPr>
      <w:r>
        <w:t xml:space="preserve">- Ở Nam Phi, chỉ cần ngài có tiền, đến thuê cái gì cũng đều có thể, dựa theo giá cả của công ty chúng ta, một chiếc xe bố trí được bốn người an toàn, một ngày một đêm cần 20 vạn đôla, Trang tiên sinh ngài thấy thế nào?</w:t>
      </w:r>
    </w:p>
    <w:p>
      <w:pPr>
        <w:pStyle w:val="BodyText"/>
      </w:pPr>
      <w:r>
        <w:t xml:space="preserve">Hiện tại ba người của chính mình bảo vệ Trang Duệ, Kiều Trì vẫn cảm thấy có chút không an tâm, hi vọng Trang Duệ có thể tăng cường thêm một số vệ sũ nữa, nói vậy, Mục Tháp thấy không có cơ hội, hẳn là sẽ bỏ qua không trả thù Trang Duệ nữa.</w:t>
      </w:r>
    </w:p>
    <w:p>
      <w:pPr>
        <w:pStyle w:val="BodyText"/>
      </w:pPr>
      <w:r>
        <w:t xml:space="preserve">- 20 vạn đô la? Có khả năng, mặt khác ngươi sẽ bảo an tất cả, buổi tối ở lại bên cạnh phòng ta.</w:t>
      </w:r>
    </w:p>
    <w:p>
      <w:pPr>
        <w:pStyle w:val="BodyText"/>
      </w:pPr>
      <w:r>
        <w:t xml:space="preserve">Bỏ 20 vạn đôla lấy sự bình an, Trang Duệ cho rằng rất đáng giá, tuy rằng hắn biết Kiều Trì là công phu sư tử ngoạm rồi, thế nhưng Trang Duệ cũng không tính toán, dù sao xem biểu hiện của Trang Duệ vừa rồi, hắn cũng đã hết sức làm tròn bổn phận của mình.</w:t>
      </w:r>
    </w:p>
    <w:p>
      <w:pPr>
        <w:pStyle w:val="BodyText"/>
      </w:pPr>
      <w:r>
        <w:t xml:space="preserve">- Tốt, ta lập tức sắp xếp.</w:t>
      </w:r>
    </w:p>
    <w:p>
      <w:pPr>
        <w:pStyle w:val="BodyText"/>
      </w:pPr>
      <w:r>
        <w:t xml:space="preserve">Sau khi Kiều Trì nghe được Trang Duệ đồng ý với ý kiến của chính mình, vẻ mặt căng thẳng trên mặt biến mất, tay cầm điện thoại, chỉ là thời gian đang nói đến giá cả, tuy rằng Kiều Trì nói nhỏ lại, nhưng Trang Duệ vẫn nghe thấy 10 vạn đô la rồi.</w:t>
      </w:r>
    </w:p>
    <w:p>
      <w:pPr>
        <w:pStyle w:val="BodyText"/>
      </w:pPr>
      <w:r>
        <w:t xml:space="preserve">- Được rồi, tiên sinh, bọn họ sẽ ở nửa đường chờ chúng ta.</w:t>
      </w:r>
    </w:p>
    <w:p>
      <w:pPr>
        <w:pStyle w:val="BodyText"/>
      </w:pPr>
      <w:r>
        <w:t xml:space="preserve">Sau khi Kiều Trì buông điện thoại xuống, vẻ mặt vui mừng nhìn Trang Duệ nói, đồng thời bảo tài xe có thể lái xe rồi.</w:t>
      </w:r>
    </w:p>
    <w:p>
      <w:pPr>
        <w:pStyle w:val="BodyText"/>
      </w:pPr>
      <w:r>
        <w:t xml:space="preserve">*****</w:t>
      </w:r>
    </w:p>
    <w:p>
      <w:pPr>
        <w:pStyle w:val="BodyText"/>
      </w:pPr>
      <w:r>
        <w:t xml:space="preserve">- Đi, tìm William, ta muốn tài liệu của thằng kia, nếu như William nói không đáp ứng, ngươi nói cho hắn biết, ta đối với cô gái Venezuela đã cảm thấy có hứng thú từ lâu rồi.</w:t>
      </w:r>
    </w:p>
    <w:p>
      <w:pPr>
        <w:pStyle w:val="BodyText"/>
      </w:pPr>
      <w:r>
        <w:t xml:space="preserve">Lúc thấy ô tô Trang Duệ rời đi, Mục Tháp dặn dò người đi theo hầu nói, trong lúc nói, còn lè lưỡi liếm vào môi, dường như đã thấy được mùi vị của máu.</w:t>
      </w:r>
    </w:p>
    <w:p>
      <w:pPr>
        <w:pStyle w:val="BodyText"/>
      </w:pPr>
      <w:r>
        <w:t xml:space="preserve">- Có người nói bố ta là bạo quân, giúp đỡ tán thành phần tử chủ nghĩa kinh khủng, ta nghĩ, giết chết một thằng người Châu Á, hẳn là bố ta sẽ khích lệ ta vài câu chứ?</w:t>
      </w:r>
    </w:p>
    <w:p>
      <w:pPr>
        <w:pStyle w:val="BodyText"/>
      </w:pPr>
      <w:r>
        <w:t xml:space="preserve">Dáng Mục Tháp tươi cười, làm cho người da đen bên cạnh cảm thấy sợ hãi, người này toàn bộ chính là người điên.</w:t>
      </w:r>
    </w:p>
    <w:p>
      <w:pPr>
        <w:pStyle w:val="BodyText"/>
      </w:pPr>
      <w:r>
        <w:t xml:space="preserve">Trở lại khách sạn, Trang Duệ cũng chưa nói cho nhân viên đội bay biết việc này. Dù sao đi nữa thì ngày mai cũng rời đi, tránh cho bọn họ tự nhiên phải lo lắng. nguồn (.)</w:t>
      </w:r>
    </w:p>
    <w:p>
      <w:pPr>
        <w:pStyle w:val="BodyText"/>
      </w:pPr>
      <w:r>
        <w:t xml:space="preserve">Toàn bộ buổi chiều Trang Duệ cũng không có ra khách sạn, buổi tối cũng là ăn cơm tại nhà hàng trong khách sạn, sau đó đi nghỉ ngơi rất sớm.</w:t>
      </w:r>
    </w:p>
    <w:p>
      <w:pPr>
        <w:pStyle w:val="BodyText"/>
      </w:pPr>
      <w:r>
        <w:t xml:space="preserve">Dựa theo sự sắp xếp của Kiều Trì, buổi sáng ngày mai hắn sẽ đi thăm quan mỏ quặng kim cương của công ty Kiều Trì. Chờ lúc nơi giao dịch mở thầu, Trang Duệ trực tiếp từ nơi giao dịch chạy tới sân bay, rời khỏi Johannesburg.</w:t>
      </w:r>
    </w:p>
    <w:p>
      <w:pPr>
        <w:pStyle w:val="BodyText"/>
      </w:pPr>
      <w:r>
        <w:t xml:space="preserve">*****</w:t>
      </w:r>
    </w:p>
    <w:p>
      <w:pPr>
        <w:pStyle w:val="BodyText"/>
      </w:pPr>
      <w:r>
        <w:t xml:space="preserve">- Trang tiên sinh, có thể đi.</w:t>
      </w:r>
    </w:p>
    <w:p>
      <w:pPr>
        <w:pStyle w:val="BodyText"/>
      </w:pPr>
      <w:r>
        <w:t xml:space="preserve">Sáng sớm hôm sau, Trang Duệ đã bị Kiều Trì gõ cửa gọi, lúc ăn bữa sáng, mọi người tụ họp cùng một chỗ, rồi trả lại phòng cho khách sạn, sau đó đi ra ngồi vào trong xe thiết ra đỗ ở ngoài cửa khách sạn.</w:t>
      </w:r>
    </w:p>
    <w:p>
      <w:pPr>
        <w:pStyle w:val="BodyText"/>
      </w:pPr>
      <w:r>
        <w:t xml:space="preserve">Hai tiếp viên hàng không đối với Trang Duệ thấy phô trương đi ra, rõ ràng có chút không ngờ, nhưng Hạ Song đã từng đi lính nên có chút hưng phấn, sau khi lên xe sẽ đánh giá súng máy chuyển động trên thiết giáp, mỗi viên đạn màu xanh nước biển to bằng ngón út, viên đạn liên kim loại thì màu vàng óng dài hơn một thước, nhưng tất cả đều là thật sự.</w:t>
      </w:r>
    </w:p>
    <w:p>
      <w:pPr>
        <w:pStyle w:val="BodyText"/>
      </w:pPr>
      <w:r>
        <w:t xml:space="preserve">Tại bên trong thành phố Johannesburg mở ra xe thiết giáp, cũng là chuyện cực kỳ ít thấy, lúc này ánh mắt người phục vụ khách sạn kia nhìn về phía Trang Duệ, rất đặc biệt, hắn không nghĩ tới người hôm trước mà mình đắc tội, tại Nam Phi sẽ có bối cảnh như thế này.</w:t>
      </w:r>
    </w:p>
    <w:p>
      <w:pPr>
        <w:pStyle w:val="BodyText"/>
      </w:pPr>
      <w:r>
        <w:t xml:space="preserve">Đừng nhìn thân xe thiết giáp nặng như thế, tốc độ chạy cũng không phải chậm, trên đường cái trống trải không có người, tốc độ có thể chạy đến bảy mười km, sau hơn hai giờ, đoàn xe đã từ đường quốc lộ dải nhựa đường đến một đoạn đường đất, tốc độ của xe cũng giảm chậm lại.</w:t>
      </w:r>
    </w:p>
    <w:p>
      <w:pPr>
        <w:pStyle w:val="BodyText"/>
      </w:pPr>
      <w:r>
        <w:t xml:space="preserve">- Trang tiên sinh, đến nơi rồi.</w:t>
      </w:r>
    </w:p>
    <w:p>
      <w:pPr>
        <w:pStyle w:val="BodyText"/>
      </w:pPr>
      <w:r>
        <w:t xml:space="preserve">Lại qua hơn nửa tiếng đồng hồ, Trang Duệ như ngồi bên trong một hộp kín, cảm giác thấy xe ngừng lại, âm thanh Kiều Trì từ bên ngoài vang lên.</w:t>
      </w:r>
    </w:p>
    <w:p>
      <w:pPr>
        <w:pStyle w:val="BodyText"/>
      </w:pPr>
      <w:r>
        <w:t xml:space="preserve">- Đây… Đây là… mỏ quặng kim cương?</w:t>
      </w:r>
    </w:p>
    <w:p>
      <w:pPr>
        <w:pStyle w:val="BodyText"/>
      </w:pPr>
      <w:r>
        <w:t xml:space="preserve">Trang Duệ nhìn trước mắt một mảnh đất trống, không khỏi có chút thất vọng, trong trí tưởng tượng của hắn, hẳn là ở đây có rất nhiều thợ thủ công người da đen, bên tai hắn hẳn là vang lên tiếng nổ của máy móc, mà không phải bộ dạng như chỗ này mình đang thấy.</w:t>
      </w:r>
    </w:p>
    <w:p>
      <w:pPr>
        <w:pStyle w:val="BodyText"/>
      </w:pPr>
      <w:r>
        <w:t xml:space="preserve">Bên trong mảnh đất trống trải, bao quanh chỉ là dùng thanh sắt rất giản dị, nơi đó cách mỗi hai ba trăm thước, đều có một bảo vệ trong tay cầm súng tiểu liên.</w:t>
      </w:r>
    </w:p>
    <w:p>
      <w:pPr>
        <w:pStyle w:val="BodyText"/>
      </w:pPr>
      <w:r>
        <w:t xml:space="preserve">Cách ô tô hơn mười thước, có một lầu gác giản dị, trên dưới hai tầng tổng cộng có khoảng hơn 31 gian phòng, nghĩ rằng hẳn đây là nơi ở của các thợ mỏ và nhân viên an ninh.</w:t>
      </w:r>
    </w:p>
    <w:p>
      <w:pPr>
        <w:pStyle w:val="BodyText"/>
      </w:pPr>
      <w:r>
        <w:t xml:space="preserve">Nhưng hẳn là không có ai đến nơi này gây sự, khoảng cách Trang Duệ rất gần bảo vệ kia, đang ngồi trên một tảng đá lớn, đang hút điếu thuốc rất nhàn nhã.</w:t>
      </w:r>
    </w:p>
    <w:p>
      <w:pPr>
        <w:pStyle w:val="BodyText"/>
      </w:pPr>
      <w:r>
        <w:t xml:space="preserve">Trang Duệ không thể tưởng tượng ra, một mỏ quặng kim cương của một công ty có thực lực, lại có thể đơn sơ như vậy.</w:t>
      </w:r>
    </w:p>
    <w:p>
      <w:pPr>
        <w:pStyle w:val="BodyText"/>
      </w:pPr>
      <w:r>
        <w:t xml:space="preserve">Phải biết rằng, Tần Hạo đã giới thiệu qua, công ty kim cương của nhà này tại Nam Phi đều có thể sắp xếp lên ba, hàng năm ít nhất đều có vạn viên toái toản từ nơi này chảy tới các nơi trên thế giới.</w:t>
      </w:r>
    </w:p>
    <w:p>
      <w:pPr>
        <w:pStyle w:val="BodyText"/>
      </w:pPr>
      <w:r>
        <w:t xml:space="preserve">- Trang tiên sinh, chào mừng ngài đi tới mỏ quặng kim cương của chúng ta.</w:t>
      </w:r>
    </w:p>
    <w:p>
      <w:pPr>
        <w:pStyle w:val="BodyText"/>
      </w:pPr>
      <w:r>
        <w:t xml:space="preserve">Một người da trắng hơn bốn mươi tuổi, dẫn theo ba bảo vệ mang súng, từ trong phòng duy nhất trên cánh đồng bát ngát đi ra, hướng đến đón đám người Trang Duệ.</w:t>
      </w:r>
    </w:p>
    <w:p>
      <w:pPr>
        <w:pStyle w:val="Compact"/>
      </w:pPr>
      <w:r>
        <w:br w:type="textWrapping"/>
      </w:r>
      <w:r>
        <w:br w:type="textWrapping"/>
      </w:r>
    </w:p>
    <w:p>
      <w:pPr>
        <w:pStyle w:val="Heading2"/>
      </w:pPr>
      <w:bookmarkStart w:id="975" w:name="chương-953-mỏ-quặng-kim-cương.1"/>
      <w:bookmarkEnd w:id="975"/>
      <w:r>
        <w:t xml:space="preserve">953. Chương 953 : Mỏ Quặng Kim Cương.(1)</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953: Mỏ quặng kim cương.(1)</w:t>
      </w:r>
    </w:p>
    <w:p>
      <w:pPr>
        <w:pStyle w:val="BodyText"/>
      </w:pPr>
      <w:r>
        <w:t xml:space="preserve">Nhóm dịch: Dungnhi</w:t>
      </w:r>
    </w:p>
    <w:p>
      <w:pPr>
        <w:pStyle w:val="BodyText"/>
      </w:pPr>
      <w:r>
        <w:t xml:space="preserve">Sưu tầm by khunglongconhaman -</w:t>
      </w:r>
    </w:p>
    <w:p>
      <w:pPr>
        <w:pStyle w:val="BodyText"/>
      </w:pPr>
      <w:r>
        <w:t xml:space="preserve">Nguồn: Vipvandan</w:t>
      </w:r>
    </w:p>
    <w:p>
      <w:pPr>
        <w:pStyle w:val="BodyText"/>
      </w:pPr>
      <w:r>
        <w:t xml:space="preserve">Nhìn người kia mặc quần jean, trên đầu đội nón che nắng, lập tức trong đầu Trang Duệ nhớ tới trước kia đã từng xem qua một bộ ảnh nước Mỹ, nếu như sau mông người này có giắt một súng lục, thì sẽ chính là một người nước Mỹ rồi.</w:t>
      </w:r>
    </w:p>
    <w:p>
      <w:pPr>
        <w:pStyle w:val="BodyText"/>
      </w:pPr>
      <w:r>
        <w:t xml:space="preserve">- Ngài là Khẳng Ni Tử Vi Ân tiên sinh sao?</w:t>
      </w:r>
    </w:p>
    <w:p>
      <w:pPr>
        <w:pStyle w:val="BodyText"/>
      </w:pPr>
      <w:r>
        <w:t xml:space="preserve">Mặc dù trang phục người này rất tùy tiện, thế nhưng trước mặt toàn bộ người nước Mỹ Trang Duệ không có chút nào dám khinh thường.</w:t>
      </w:r>
    </w:p>
    <w:p>
      <w:pPr>
        <w:pStyle w:val="BodyText"/>
      </w:pPr>
      <w:r>
        <w:t xml:space="preserve">Vi Ân này ở Nam Phi thậm chí toàn bộ nước thế giới, đều có thể được gọi là một nhân vật truyền kỳ, tại thời điểm 11 12 tuổi, nạn đãi vàng điên cuồng ở nước Mỹ và Canada thế kỷ 20 được hâm nóng, hắn khi đó khẩu xuất cuồng ngôn, muốn trở thành chủ mỏ vàng lớn nhất thế giới.</w:t>
      </w:r>
    </w:p>
    <w:p>
      <w:pPr>
        <w:pStyle w:val="BodyText"/>
      </w:pPr>
      <w:r>
        <w:t xml:space="preserve">Đấy chỉ là một lý tưởng của Vi Ân, ngay lúc đó cũng đã nảy sinh ra một số thành kiến, thời kỳ năm 2080, vì mộng tưởng của chính mình, Vi Ân đi tới Nam Phi, lúc đó mới chỉ là một chàng thanh niên mới hai mươi tuổi, trên người chỉ có mấy trăm đô la mà thôi.</w:t>
      </w:r>
    </w:p>
    <w:p>
      <w:pPr>
        <w:pStyle w:val="BodyText"/>
      </w:pPr>
      <w:r>
        <w:t xml:space="preserve">Lúc đầu Vi Ân sinh sống bằng việc lái buôn kim cương, hắn giúp đỡ các khách hàng đến từ các nước khách lựa chọn kim cương, trong quá trình này, Vi Ân không chỉ hiểu biết rõ về kim cương, đồng thời cũng tích lũy được những món tiền đầu tiên ình.</w:t>
      </w:r>
    </w:p>
    <w:p>
      <w:pPr>
        <w:pStyle w:val="BodyText"/>
      </w:pPr>
      <w:r>
        <w:t xml:space="preserve">Về sau Vi Ân có hơn 20 vạn đô la, một chuyên gia cho rằng ở địa phương không có khả năng sản xuất kim cương, thế nhưng tại mảnh đất này Vi Ân đã liên tiếp đào được ba viên cự toản nặng trên 100 ca-ra, chấn động toàn bộ thế giới.</w:t>
      </w:r>
    </w:p>
    <w:p>
      <w:pPr>
        <w:pStyle w:val="BodyText"/>
      </w:pPr>
      <w:r>
        <w:t xml:space="preserve">Sau đó suốt hơn mười năm Vi Ân đã có tài sản giá trị hơn 1 tỷ đôla, trở thành trùm kim cương nổi danh thế giới, hoàn toàn chính là một người đãi vàng hiện đại giàu có ở thế kỷ 20.</w:t>
      </w:r>
    </w:p>
    <w:p>
      <w:pPr>
        <w:pStyle w:val="BodyText"/>
      </w:pPr>
      <w:r>
        <w:t xml:space="preserve">- Vi Ân tiên sinh, không nghĩ rằng ở chỗ này có thể nhìn thấy ngài.</w:t>
      </w:r>
    </w:p>
    <w:p>
      <w:pPr>
        <w:pStyle w:val="BodyText"/>
      </w:pPr>
      <w:r>
        <w:t xml:space="preserve">- Ha ha, Trang Duệ, có phải là nghĩ ở đây rất đơn sơ? Đây là ta mới mở một mỏ quặng, gần đây ở Johannesburg tiến hành giao dịch kim cương, sở dĩ ta tạm thời ở chỗ này.</w:t>
      </w:r>
    </w:p>
    <w:p>
      <w:pPr>
        <w:pStyle w:val="BodyText"/>
      </w:pPr>
      <w:r>
        <w:t xml:space="preserve">Vi Ân nghe vậy nở nụ cười, hắn biết Trang Duệ nhìn thấy nơi này, nhất định sẽ rất thất vọng, nói tiếp:</w:t>
      </w:r>
    </w:p>
    <w:p>
      <w:pPr>
        <w:pStyle w:val="BodyText"/>
      </w:pPr>
      <w:r>
        <w:t xml:space="preserve">- Mộng tưởng lớn nhất của ta chính là làm một cao bồi miền tây, nghĩ làm cao bồi như vậy rất mạo hiểm, đi đãi vàng, đương nhiên, hiện tại ta đào chính là kim cương.</w:t>
      </w:r>
    </w:p>
    <w:p>
      <w:pPr>
        <w:pStyle w:val="BodyText"/>
      </w:pPr>
      <w:r>
        <w:t xml:space="preserve">- Ha ha, Vi Ân tiên sinh, ta nghĩ, ngài đã thực hiện được ước mơ của mình rồi, tại địa phương có kim cương trên thế giới, thì đã có truyền thuyết về ngài rồi.</w:t>
      </w:r>
    </w:p>
    <w:p>
      <w:pPr>
        <w:pStyle w:val="BodyText"/>
      </w:pPr>
      <w:r>
        <w:t xml:space="preserve">Trang Duệ nịnh hót Vi Ân vài câu, vị trùm kim cương này nói cực kỳ vui vẻ, bàn tay to chặn lại, nói:</w:t>
      </w:r>
    </w:p>
    <w:p>
      <w:pPr>
        <w:pStyle w:val="BodyText"/>
      </w:pPr>
      <w:r>
        <w:t xml:space="preserve">- Trang Duệ, gặp ngài thật cao hứng, ta quyết định mở mỏ quặng cho ngài một giờ, nếu như trong một giờ các ngài có tài năng đào được kim cương, những viên kim cương đào được sẽ thuộc sở hữu các ngài.</w:t>
      </w:r>
    </w:p>
    <w:p>
      <w:pPr>
        <w:pStyle w:val="BodyText"/>
      </w:pPr>
      <w:r>
        <w:t xml:space="preserve">Trang Duệ và vị tiên sinh này rất đúng tính tình, lập tức nói rằng:</w:t>
      </w:r>
    </w:p>
    <w:p>
      <w:pPr>
        <w:pStyle w:val="BodyText"/>
      </w:pPr>
      <w:r>
        <w:t xml:space="preserve">- Không phải đâu? Vi Ân tiên sinh, dù thế nào cũng muốn hai giờ à, căn bản một giờ là không đủ dùng.</w:t>
      </w:r>
    </w:p>
    <w:p>
      <w:pPr>
        <w:pStyle w:val="BodyText"/>
      </w:pPr>
      <w:r>
        <w:t xml:space="preserve">- Không… Không, Trang Duệ, mỏ quặng này của ta mới, ở đây trước kia là một ngọn núi lửa, nói cách khác, nó là một mỏ quặng lộ thiên, nhưng lại là một mỏ quặng giàu khoáng sản, nếu như vận khí các ngài tốt, hoàn toàn có thể đến lấy được kim cương.</w:t>
      </w:r>
    </w:p>
    <w:p>
      <w:pPr>
        <w:pStyle w:val="BodyText"/>
      </w:pPr>
      <w:r>
        <w:t xml:space="preserve">Vi Ân giải thích cho Trang Duệ, thực sự cho dù là mỏ quặng lộ thiên, mỏ quặng này chỉ sợ cũng phải đào một thước sâu, căn bản là Vi ân không lo lắng bọn Trang Duệ có thể lấy được khoáng thạch gì, chỉ là dựa vào việc này kéo quan hệ với Trang Duệ gần lại một chút mà thôi.</w:t>
      </w:r>
    </w:p>
    <w:p>
      <w:pPr>
        <w:pStyle w:val="BodyText"/>
      </w:pPr>
      <w:r>
        <w:t xml:space="preserve">Hiện nay thị trường trang sức kim cương ở Trung Quốc càng ngày càng lớn, mà khách hàng Trung Quốc đến cũng càng ngày càng nhiều, Vi Ân rất chú ý gặp gỡ khách Trung Quốc, dùng một thủ đoạn nhỏ như vậy, là trong lúc đó có thể tăng cường tình hữu nghị, có cớ gì mà Vi Ân không làm đây?</w:t>
      </w:r>
    </w:p>
    <w:p>
      <w:pPr>
        <w:pStyle w:val="BodyText"/>
      </w:pPr>
      <w:r>
        <w:t xml:space="preserve">Đương nhiên, nếu như thực sự vận khí của Trang Duệ tốt, Vi Ân cũng không ngại để bọn họ lấy kim cương đi, làm lễ vật đưa cho hắn, chỉ cần Trang Duệ đào ra không phải cự toản, tổn thất vậy Vi Ân vẫn còn có thể gánh chịu được.</w:t>
      </w:r>
    </w:p>
    <w:p>
      <w:pPr>
        <w:pStyle w:val="BodyText"/>
      </w:pPr>
      <w:r>
        <w:t xml:space="preserve">Tại Nam Phi có rất nhiều mỏ quặng hoang vu đã được đào hầu như không còn, đều trở thành công viên khoáng thạch, du khách chỉ cần giao nộp một ít tiền, là có thể vào đào báu vật, nếu như vận khí tốt, nói không chừng cũng có thể đào được mấy viên kim cương còn sót lại.</w:t>
      </w:r>
    </w:p>
    <w:p>
      <w:pPr>
        <w:pStyle w:val="BodyText"/>
      </w:pPr>
      <w:r>
        <w:t xml:space="preserve">Dẫn đầu là Nam Phi, tại nước Mỹ một số núi lửa, cũng có chủ đề công viên kim cương như vật, chỉ là người đi vào đó, trên cơ bản đều thưởng thức là chính, rất khó nghe nói có người đào được kim cương.</w:t>
      </w:r>
    </w:p>
    <w:p>
      <w:pPr>
        <w:pStyle w:val="BodyText"/>
      </w:pPr>
      <w:r>
        <w:t xml:space="preserve">- Được rồi, các ngài, các tiểu thư, ngài Vi Ân hào phóng chuẩn bị đưa kim cương rồi, tất cả mọi đi thử vận chứ.</w:t>
      </w:r>
    </w:p>
    <w:p>
      <w:pPr>
        <w:pStyle w:val="BodyText"/>
      </w:pPr>
      <w:r>
        <w:t xml:space="preserve">Trang Duệ quay đầu nhìn đội nhân viên bay nói, hắn biết tại nơi có nhiệt độ rất cao đều có khả năng hình thành kim cương, nếu như nói trước kia ở đây là núi lửa, nguyên bản thuộc về lòng sông địa phương, hẳn chính là một mỏ quặng kim cương nguyên sinh rồi.</w:t>
      </w:r>
    </w:p>
    <w:p>
      <w:pPr>
        <w:pStyle w:val="BodyText"/>
      </w:pPr>
      <w:r>
        <w:t xml:space="preserve">- Quá tuyệt vời.</w:t>
      </w:r>
    </w:p>
    <w:p>
      <w:pPr>
        <w:pStyle w:val="BodyText"/>
      </w:pPr>
      <w:r>
        <w:t xml:space="preserve">- Oa, kim cương, chúng ta đi.</w:t>
      </w:r>
    </w:p>
    <w:p>
      <w:pPr>
        <w:pStyle w:val="BodyText"/>
      </w:pPr>
      <w:r>
        <w:t xml:space="preserve">- Hai người chân tay gầy gò, cũng có thể đi đào sao?</w:t>
      </w:r>
    </w:p>
    <w:p>
      <w:pPr>
        <w:pStyle w:val="BodyText"/>
      </w:pPr>
      <w:r>
        <w:t xml:space="preserve">Sau khi mọi người nghe được Trang Duệ nói, không kìm nổi đều hô lên vui vẻ, lực hấp dẫn của kim cương đối với bọn họ, không phải lớn giống nhau, lập tức đến chỗ nhân viên lấy cuốc xẻng và cái sàng, cao hứng bừng bừng đi đến khu lấy quặng.</w:t>
      </w:r>
    </w:p>
    <w:p>
      <w:pPr>
        <w:pStyle w:val="BodyText"/>
      </w:pPr>
      <w:r>
        <w:t xml:space="preserve">Cuốc xẻng chỉ dùng để đào đất, mà cái sàng còn lại là dùng để sàng kim cương, cái sàng này vô cùng tỉ mỉ, bởi vì rất nhiều kim cương cực nhỏ, nếu không chú ý sẽ đổ đi.</w:t>
      </w:r>
    </w:p>
    <w:p>
      <w:pPr>
        <w:pStyle w:val="BodyText"/>
      </w:pPr>
      <w:r>
        <w:t xml:space="preserve">- Ngài Vi Ân, ta cũng có thể chứ?</w:t>
      </w:r>
    </w:p>
    <w:p>
      <w:pPr>
        <w:pStyle w:val="BodyText"/>
      </w:pPr>
      <w:r>
        <w:t xml:space="preserve">Thấy bộ dạng đám người Ngọc Lưu Ly hưng phấn, cũng làm cho Trang Duệ cảm thấy hăng hái, hắn vừa dùng linh khí trong mắt quan sát qua một chút, đây thật đúng là một mỏ giàu khoáng sản, bởi vì cách Trang Duệ hơn mười thước, đều có linh khí yếu ớt chập chờn.</w:t>
      </w:r>
    </w:p>
    <w:p>
      <w:pPr>
        <w:pStyle w:val="BodyText"/>
      </w:pPr>
      <w:r>
        <w:t xml:space="preserve">- Đương nhiên, anh bạn của ta, kể cà là ngài không thu hoạch được gì, ta cũng sẽ tặng một viên kim cương cho ngài.</w:t>
      </w:r>
    </w:p>
    <w:p>
      <w:pPr>
        <w:pStyle w:val="BodyText"/>
      </w:pPr>
      <w:r>
        <w:t xml:space="preserve">Sở dĩ Vi Ân hào phóng như vậy, là bởi vì hắn ngày hôm qua trò chuyện cùng Trang Duệ, biết được Trang Duệ phê tán toản của chính mình, báo một giá cả rất hợp lý.</w:t>
      </w:r>
    </w:p>
    <w:p>
      <w:pPr>
        <w:pStyle w:val="BodyText"/>
      </w:pPr>
      <w:r>
        <w:t xml:space="preserve">- Được rồi, ngài Vi Ân, ta hị vọng ngài không phải hối hận, vận may của ta, gần đây đều cực kì tốt.</w:t>
      </w:r>
    </w:p>
    <w:p>
      <w:pPr>
        <w:pStyle w:val="BodyText"/>
      </w:pPr>
      <w:r>
        <w:t xml:space="preserve">Trang Duệ nói một người phi thường rất nhiều mục đích, thêm một chút giọng điệu của chính mình, hắn đây là sợ khi bản thân đào được kim cương tốt, Vi Ân không nỡ đưa ình.</w:t>
      </w:r>
    </w:p>
    <w:p>
      <w:pPr>
        <w:pStyle w:val="BodyText"/>
      </w:pPr>
      <w:r>
        <w:t xml:space="preserve">- Oh, ta đây bằng lòng chịu lỗ vốn rồi.</w:t>
      </w:r>
    </w:p>
    <w:p>
      <w:pPr>
        <w:pStyle w:val="BodyText"/>
      </w:pPr>
      <w:r>
        <w:t xml:space="preserve">Vi Ân phá lên cười, hắn chỉ định chỗ đào kim cương cho đám người Trang Duệ, thế nhưng dùng máy ủi ủi qua mặt đất vài lần, ước chừng cũng đã chải vuốt rồi, Vi Ân không tin rằng Trang Duệ thực sự có thể đào được kim cương tốt bên trong?</w:t>
      </w:r>
    </w:p>
    <w:p>
      <w:pPr>
        <w:pStyle w:val="BodyText"/>
      </w:pPr>
      <w:r>
        <w:t xml:space="preserve">truyện cập nhật nhanh nhất tại chấm</w:t>
      </w:r>
    </w:p>
    <w:p>
      <w:pPr>
        <w:pStyle w:val="Compact"/>
      </w:pPr>
      <w:r>
        <w:br w:type="textWrapping"/>
      </w:r>
      <w:r>
        <w:br w:type="textWrapping"/>
      </w:r>
    </w:p>
    <w:p>
      <w:pPr>
        <w:pStyle w:val="Heading2"/>
      </w:pPr>
      <w:bookmarkStart w:id="976" w:name="chương-954-mỏ-quặng-kim-cương.2"/>
      <w:bookmarkEnd w:id="976"/>
      <w:r>
        <w:t xml:space="preserve">954. Chương 954 : Mỏ Quặng Kim Cương.(2)</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954: Mỏ quặng kim cương.(2)</w:t>
      </w:r>
    </w:p>
    <w:p>
      <w:pPr>
        <w:pStyle w:val="BodyText"/>
      </w:pPr>
      <w:r>
        <w:t xml:space="preserve">Nhóm dịch: Dungnhi</w:t>
      </w:r>
    </w:p>
    <w:p>
      <w:pPr>
        <w:pStyle w:val="BodyText"/>
      </w:pPr>
      <w:r>
        <w:t xml:space="preserve">Sưu tầm by khunglongconhaman -</w:t>
      </w:r>
    </w:p>
    <w:p>
      <w:pPr>
        <w:pStyle w:val="BodyText"/>
      </w:pPr>
      <w:r>
        <w:t xml:space="preserve">Nguồn: Vipvandan</w:t>
      </w:r>
    </w:p>
    <w:p>
      <w:pPr>
        <w:pStyle w:val="BodyText"/>
      </w:pPr>
      <w:r>
        <w:t xml:space="preserve">- Bành Phi, ta đi đào, giao cho ngươi sàng kim cương.</w:t>
      </w:r>
    </w:p>
    <w:p>
      <w:pPr>
        <w:pStyle w:val="BodyText"/>
      </w:pPr>
      <w:r>
        <w:t xml:space="preserve">Trang Duệ nhìn thấy bọn Ngọc Lưu Ly đã bắt đầu làm việc, vội vã cầm một cái xẻng trên mặt đất, tiện tay ném một cái sàng cho Bành Phi, quyết định chạy đi một chỗ.</w:t>
      </w:r>
    </w:p>
    <w:p>
      <w:pPr>
        <w:pStyle w:val="BodyText"/>
      </w:pPr>
      <w:r>
        <w:t xml:space="preserve">Dựa vào cái gì? Ta còn muốn đào chứ.</w:t>
      </w:r>
    </w:p>
    <w:p>
      <w:pPr>
        <w:pStyle w:val="BodyText"/>
      </w:pPr>
      <w:r>
        <w:t xml:space="preserve">Bành Phi rất không hài lòng với cách phân công của Trang Duệ, cũng cầm cái xẻng đi theo.</w:t>
      </w:r>
    </w:p>
    <w:p>
      <w:pPr>
        <w:pStyle w:val="BodyText"/>
      </w:pPr>
      <w:r>
        <w:t xml:space="preserve">- Who, chị Ngọc Lưu Ly, chúng ta đào được kim cương rồi.</w:t>
      </w:r>
    </w:p>
    <w:p>
      <w:pPr>
        <w:pStyle w:val="BodyText"/>
      </w:pPr>
      <w:r>
        <w:t xml:space="preserve">Trang Duệ mới vừa đi đến chỗ máy ủi đất đào ngang dọc, chợt nghe thấy tiếng la hưng phấn của Điềm Á, hóa ra hai chị em cũng có phân công, Ngọc Lưu Ly đào xẻng, Điềm Á sàng lọc.</w:t>
      </w:r>
    </w:p>
    <w:p>
      <w:pPr>
        <w:pStyle w:val="BodyText"/>
      </w:pPr>
      <w:r>
        <w:t xml:space="preserve">Điềm Á nói khi Hạ Song và Đinh Hạo đang miệt mài đào cũng bị thu hút lui tới, hai anh này không đủ thông minh, chỉ đào mà không sàng, dùng mắt thường rất khó để nhìn ra kim cương.</w:t>
      </w:r>
    </w:p>
    <w:p>
      <w:pPr>
        <w:pStyle w:val="BodyText"/>
      </w:pPr>
      <w:r>
        <w:t xml:space="preserve">- Trang tổng, ngài nhìn xem, đây là kim cương nguyên thạch sao?</w:t>
      </w:r>
    </w:p>
    <w:p>
      <w:pPr>
        <w:pStyle w:val="BodyText"/>
      </w:pPr>
      <w:r>
        <w:t xml:space="preserve">Điềm Á cầm viên như viên đỗ xanh, mặt ngoài kim cương có điểm giống như thủy tinh mờ, đưa tới trong lòng bàn tay Trang Duệ, mặt ngoài viên kim cương, còn có dính một chút bùn đất.</w:t>
      </w:r>
    </w:p>
    <w:p>
      <w:pPr>
        <w:pStyle w:val="BodyText"/>
      </w:pPr>
      <w:r>
        <w:t xml:space="preserve">- Đúng vậy, đây là kim cương nguyên thạch, tiểu thư xinh đẹp, vận may ngươi rất tốt.</w:t>
      </w:r>
    </w:p>
    <w:p>
      <w:pPr>
        <w:pStyle w:val="BodyText"/>
      </w:pPr>
      <w:r>
        <w:t xml:space="preserve">Vi Ân đi theo phía sau Trang Duệ, liếc mắt một cái phân biệt, đừng nhìn nó không lớn như vậy, nhưng lúc gia công cũng có thể có 1 ca-ra, cho dù độ tinh khiết của kim cương này không tốt, ít nhất cũng co thể có giá trị hơn 1 vạn RMB.</w:t>
      </w:r>
    </w:p>
    <w:p>
      <w:pPr>
        <w:pStyle w:val="BodyText"/>
      </w:pPr>
      <w:r>
        <w:t xml:space="preserve">- Không tồi, độ tinh khiết vẫn còn, đại khái có thể giá trị ba vạn gì đó, đội quân tóc dài của chúng ta rất lợi hại, ngươi đừng chỉ có đào bới đất, cầm cái sàng chọn lựa đi.</w:t>
      </w:r>
    </w:p>
    <w:p>
      <w:pPr>
        <w:pStyle w:val="BodyText"/>
      </w:pPr>
      <w:r>
        <w:t xml:space="preserve">Trang Duệ nêu một biện pháp cho vẻ mặt thèm muốn của Hạ Song và Đinh Hạo, tiện tay trả lại kim cương cho Điềm Á.</w:t>
      </w:r>
    </w:p>
    <w:p>
      <w:pPr>
        <w:pStyle w:val="BodyText"/>
      </w:pPr>
      <w:r>
        <w:t xml:space="preserve">Tuy rằng ở đây đã bị đào qua, chỉ là một đường đi tới, Trang Duệ thấy hiện trên mặt đất lốm đa lốm đốm kim cương, cho dù không cần xẻng, chỉ cần có thời gian, hay có thể sang chọn ra không ít kim cương.</w:t>
      </w:r>
    </w:p>
    <w:p>
      <w:pPr>
        <w:pStyle w:val="BodyText"/>
      </w:pPr>
      <w:r>
        <w:t xml:space="preserve">Những cái này chỉ là cá lọt lưới, trên cơ bản đều là mặt hàng dưới 1 ca-ra, xuất ra đi bán giá trị cũng không được bao nhiêu.</w:t>
      </w:r>
    </w:p>
    <w:p>
      <w:pPr>
        <w:pStyle w:val="BodyText"/>
      </w:pPr>
      <w:r>
        <w:t xml:space="preserve">Điềm Á và Ngọc Lưu Ly vận may rốt cục cũng không tệ, viên kim cương thứ nhất đào lên không nhỏ, Trang Duệ nhìn thoáng qua, giá cũng phải ba vạn Lai.</w:t>
      </w:r>
    </w:p>
    <w:p>
      <w:pPr>
        <w:pStyle w:val="BodyText"/>
      </w:pPr>
      <w:r>
        <w:t xml:space="preserve">- Trang tổng, này… Hay là cho ngài nè.</w:t>
      </w:r>
    </w:p>
    <w:p>
      <w:pPr>
        <w:pStyle w:val="BodyText"/>
      </w:pPr>
      <w:r>
        <w:t xml:space="preserve">Điềm á cảm giác có chút xấu hổ, các nàng vốn cầm tiền lương lại không thế nào làm việc, mà đến đào kim cương này, cũng là người khác nể mặt ông chủ, Điềm Á nói Trang Duệ cầm viên kim cương đi.</w:t>
      </w:r>
    </w:p>
    <w:p>
      <w:pPr>
        <w:pStyle w:val="BodyText"/>
      </w:pPr>
      <w:r>
        <w:t xml:space="preserve">- Không, cái này là thành quả lao động của ngươi, Vi Ân ngài nói, đào được đều là của mình, các ngươi có thể đào được một ngôi sao Châu Phi, đó mới thật là buôn bán có lời đấy.</w:t>
      </w:r>
    </w:p>
    <w:p>
      <w:pPr>
        <w:pStyle w:val="BodyText"/>
      </w:pPr>
      <w:r>
        <w:t xml:space="preserve">Trang Duệ cười khua tay áo, theo như lời hắn ngôi sao Châu Phi, là trước thời kì cuối, tại Châu Phi xuất hiện một viên cự toản, nặng 212 ca-ra, cuối cùng bị một người không biết tên, tại phiên đấu giá dùng 3600 vạn đô la lấy đi.</w:t>
      </w:r>
    </w:p>
    <w:p>
      <w:pPr>
        <w:pStyle w:val="BodyText"/>
      </w:pPr>
      <w:r>
        <w:t xml:space="preserve">Đương nhiên, đây là Trang Duệ đang nói đùa, nếu thực sự xuất hiện cự toản như vậy, chỉ sợ lập tức Vi Ân bỏ qua những lời vừa nói với mình.</w:t>
      </w:r>
    </w:p>
    <w:p>
      <w:pPr>
        <w:pStyle w:val="BodyText"/>
      </w:pPr>
      <w:r>
        <w:t xml:space="preserve">- Đi, Bành Phi, chúng ta cũng bắt đầu làm việc đi chứ.</w:t>
      </w:r>
    </w:p>
    <w:p>
      <w:pPr>
        <w:pStyle w:val="BodyText"/>
      </w:pPr>
      <w:r>
        <w:t xml:space="preserve">Sau khi Trang Duệ đi được bảy tám thước, đột nhiên cảm thấy Bành Phi không theo kịp, anh bạn này cầm để xẻng quệt mông đã bận việc rồi, không khỏi cười khổ lắc đầu, muốn kim cương, đi theo mình còn không dễ dàng sao?</w:t>
      </w:r>
    </w:p>
    <w:p>
      <w:pPr>
        <w:pStyle w:val="BodyText"/>
      </w:pPr>
      <w:r>
        <w:t xml:space="preserve">Thành thật mà nói, Trang Duệ không để ý những toái toản còn sót lại, căn cứ vào ý nghĩ của hắn, dù thế nào cũng muốn đào một kim cương ba năm ca-ra, làm cho Vi Ân tốt bụng đau lòng một chút.</w:t>
      </w:r>
    </w:p>
    <w:p>
      <w:pPr>
        <w:pStyle w:val="BodyText"/>
      </w:pPr>
      <w:r>
        <w:t xml:space="preserve">Chỉ là Trang Duệ thấy quanh đây chu vi ba bốn mươi thước, chưa từng cảm thấy linh khí đặc biệt của kim cương toát ra. Vì vậy đi đến chỗ xa hơn một chút, vì vậy nhìn đến nơi hơi xa một chút thấy mấy cái máy móc đang vận hành ở đó.</w:t>
      </w:r>
    </w:p>
    <w:p>
      <w:pPr>
        <w:pStyle w:val="BodyText"/>
      </w:pPr>
      <w:r>
        <w:t xml:space="preserve">- Ngài Vi Ân, thiết bị các người cũng kém một chút rồi sao?</w:t>
      </w:r>
    </w:p>
    <w:p>
      <w:pPr>
        <w:pStyle w:val="BodyText"/>
      </w:pPr>
      <w:r>
        <w:t xml:space="preserve">Hai máy ở bên cạnh ửi đất và đào móc, ở trên vẫn còn vết tích loang lổ, nhiều nhất cũng chỉ có ba năm thành mới, về phần quặng mỏ lại càng thêm cũ nát, lúc chuyển động phát ra âm thanh “ cạc cạc “.</w:t>
      </w:r>
    </w:p>
    <w:p>
      <w:pPr>
        <w:pStyle w:val="BodyText"/>
      </w:pPr>
      <w:r>
        <w:t xml:space="preserve">Bốn người da đen này đang sử dụng máy móc, bọn họ đem quặng rửa sạch qua rồi cho vào một cái khay, dùng sàng chọn, mấy người da đen này chỉ là phụ trách thao tác máy móc, sàng lọc kim cương sẽ không phải là việc của bọn họ, việc đó là có chuyên gia phụ trách.</w:t>
      </w:r>
    </w:p>
    <w:p>
      <w:pPr>
        <w:pStyle w:val="BodyText"/>
      </w:pPr>
      <w:r>
        <w:t xml:space="preserve">Cách thức đào bới kim cương này, so với đám người Trang Duệ cầm xẻng đi đào sau đó sàng chọn, thì tiên tiến hơn.</w:t>
      </w:r>
    </w:p>
    <w:p>
      <w:pPr>
        <w:pStyle w:val="BodyText"/>
      </w:pPr>
      <w:r>
        <w:t xml:space="preserve">- Trang Duệ, chuyện này cũng không có cách nào, ở Nam Phi không có thể sản xuất và lắp ráp máy móc này, những máy móc này đều là mua với giá cao từ Nhật Bản và Hàn Quốc, những tên chết tiệt đó, đã bán đắt, hàng lại còn không tốt.</w:t>
      </w:r>
    </w:p>
    <w:p>
      <w:pPr>
        <w:pStyle w:val="BodyText"/>
      </w:pPr>
      <w:r>
        <w:t xml:space="preserve">- A, đúng rồi, ngoài ra bên trong hai mỏ quặng khác của ta, có mấy cái máy ủi đất do người Trung Quốc các ngài sản xuất, sản xuất 20 năm trước, chất lượng đỉnh cao.</w:t>
      </w:r>
    </w:p>
    <w:p>
      <w:pPr>
        <w:pStyle w:val="BodyText"/>
      </w:pPr>
      <w:r>
        <w:t xml:space="preserve">Vi Ân vừa nói một mặt giơ ngón tay cái hướng Trang Duệ, hắn ở Nam Phi không chỉ có một mỏ quặng kim cương, nếu như toàn bộ dùng máy đào bới như kia, như vậy chi phí đã rất lớn rồi, sở dĩ mỏ quặng lộ thiên như vậy, Vi Ân càng để nhiều nhân lực đến đây.</w:t>
      </w:r>
    </w:p>
    <w:p>
      <w:pPr>
        <w:pStyle w:val="BodyText"/>
      </w:pPr>
      <w:r>
        <w:t xml:space="preserve">Trang Duệ liếc mắt khinh thường Vi Ân một cái, hiện tại bên trong nước đều tìm không được máy ủi đất sản xuất 20 năm trước,</w:t>
      </w:r>
    </w:p>
    <w:p>
      <w:pPr>
        <w:pStyle w:val="BodyText"/>
      </w:pPr>
      <w:r>
        <w:t xml:space="preserve">Vi Ân nhìn thấy Trang Duệ cầm xẻng vẫn không đào, lấy tay huých nhẹ Trang Duệ, rất thần bí nói:</w:t>
      </w:r>
    </w:p>
    <w:p>
      <w:pPr>
        <w:pStyle w:val="BodyText"/>
      </w:pPr>
      <w:r>
        <w:t xml:space="preserve">- Trang Duệ, ngài đừng đào khoáng thạch, ta dẫn ngài đi chọn kim cương chứ?</w:t>
      </w:r>
    </w:p>
    <w:p>
      <w:pPr>
        <w:pStyle w:val="BodyText"/>
      </w:pPr>
      <w:r>
        <w:t xml:space="preserve">Khai thác kim cương là chia làm vài công đoạn, thứ nhất là phải lựa chọn khu vực mỏ khai thác, sau đó dùng máy móc đào khoáng thạch tẩy rửa, cuối cùng mới là sàng chọn kim cương, đây cũng là công đoạn quan trọng nhất.</w:t>
      </w:r>
    </w:p>
    <w:p>
      <w:pPr>
        <w:pStyle w:val="BodyText"/>
      </w:pPr>
      <w:r>
        <w:t xml:space="preserve">Tại địa phương Nam Phi này, công đoạn sàng chọn kim cương, thông thường đều là do chủ mỏ quặng hoặc là thân tín của chủ mỏ quặng tiến hành, hơn nữa chủ mỏ quặng ở Nam Phi, nhất định sẽ không để người da đen đi làm việc này, chính là toàn bộ Nam Phi người da đen làm chủ mỏ quặng đếm được trên đầu ngón tay cũng như vậy.</w:t>
      </w:r>
    </w:p>
    <w:p>
      <w:pPr>
        <w:pStyle w:val="BodyText"/>
      </w:pPr>
      <w:r>
        <w:t xml:space="preserve">Rất nhiều công nhân người da đen Nam Phi, thậm chí làm cả đời, cũng không được tận mắt nhìn một viên kim cương nguyên thạch nhiều ca-ra, căn bản là bởi vì bọn họ không được tiếp xúc đến công đoạn tẩy rửa bên trong mỏ quặng.</w:t>
      </w:r>
    </w:p>
    <w:p>
      <w:pPr>
        <w:pStyle w:val="BodyText"/>
      </w:pPr>
      <w:r>
        <w:t xml:space="preserve">- Tốt, ta cũng muốn xem sản phẩm kim cương ở quặng mỏ của ngài Vi Ân.</w:t>
      </w:r>
    </w:p>
    <w:p>
      <w:pPr>
        <w:pStyle w:val="BodyText"/>
      </w:pPr>
      <w:r>
        <w:t xml:space="preserve">Trang Duệ cười gật đầu, có thể được một người chủ mỏ quặng kim cương mời tham gia chọn quặng, đây là một chuyện rất khó được.</w:t>
      </w:r>
    </w:p>
    <w:p>
      <w:pPr>
        <w:pStyle w:val="BodyText"/>
      </w:pPr>
      <w:r>
        <w:t xml:space="preserve">Trang Duệ theo Vi Ân đi vào trong phòng, hai người lái xe da trắng vừa mới tẩy rửa khoáng thạch ở quặng mỏ, đưa đến trong phòng, ở cửa còn có hai bảo vệ cầm súng gác.</w:t>
      </w:r>
    </w:p>
    <w:p>
      <w:pPr>
        <w:pStyle w:val="Compact"/>
      </w:pPr>
      <w:r>
        <w:br w:type="textWrapping"/>
      </w:r>
      <w:r>
        <w:br w:type="textWrapping"/>
      </w:r>
    </w:p>
    <w:p>
      <w:pPr>
        <w:pStyle w:val="Heading2"/>
      </w:pPr>
      <w:bookmarkStart w:id="977" w:name="chương-955-mỏ-quặng-kim-cương.3"/>
      <w:bookmarkEnd w:id="977"/>
      <w:r>
        <w:t xml:space="preserve">955. Chương 955 : Mỏ Quặng Kim Cương.(3)</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955: Mỏ quặng kim cương.(3)</w:t>
      </w:r>
    </w:p>
    <w:p>
      <w:pPr>
        <w:pStyle w:val="BodyText"/>
      </w:pPr>
      <w:r>
        <w:t xml:space="preserve">Nhóm dịch: Dungnhi</w:t>
      </w:r>
    </w:p>
    <w:p>
      <w:pPr>
        <w:pStyle w:val="BodyText"/>
      </w:pPr>
      <w:r>
        <w:t xml:space="preserve">Sưu tầm by khunglongconhaman -</w:t>
      </w:r>
    </w:p>
    <w:p>
      <w:pPr>
        <w:pStyle w:val="BodyText"/>
      </w:pPr>
      <w:r>
        <w:t xml:space="preserve">Nguồn: Vipvandan đọc truyện mới nhất tại .</w:t>
      </w:r>
    </w:p>
    <w:p>
      <w:pPr>
        <w:pStyle w:val="BodyText"/>
      </w:pPr>
      <w:r>
        <w:t xml:space="preserve">- Trang Duệ, bây giờ tổng cộng còn mười hai bàn kim cương còn chưa sàng lọc qua, ngài có thể chọn cho ta một bàn, ta sẽ chọn một viên kim cương lớn nhất tặng cho ngài.</w:t>
      </w:r>
    </w:p>
    <w:p>
      <w:pPr>
        <w:pStyle w:val="BodyText"/>
      </w:pPr>
      <w:r>
        <w:t xml:space="preserve">Lần này Trang Duệ mua của Vi Ân bảy tám nghìn vạn đô la kim cương, Vi Ân là thực tâm thực lòng tặng một lễ vật cho Trang Duệ, đương nhiên, nếu như vận may của Trang Duệ quá kém, thì hắn cũng không có cách nào.</w:t>
      </w:r>
    </w:p>
    <w:p>
      <w:pPr>
        <w:pStyle w:val="BodyText"/>
      </w:pPr>
      <w:r>
        <w:t xml:space="preserve">Trang Duệ hướng nhìn thoáng qua mấy cái đĩa đựng khoáng thạch, sau đó vừa cười vừa nói: truyện cập nhật nhanh nhất tại chấm</w:t>
      </w:r>
    </w:p>
    <w:p>
      <w:pPr>
        <w:pStyle w:val="BodyText"/>
      </w:pPr>
      <w:r>
        <w:t xml:space="preserve">- Được, ta đây… sẽ chọn bàn thứ hai.</w:t>
      </w:r>
    </w:p>
    <w:p>
      <w:pPr>
        <w:pStyle w:val="BodyText"/>
      </w:pPr>
      <w:r>
        <w:t xml:space="preserve">- Chúc ngài nhiều may mắn.</w:t>
      </w:r>
    </w:p>
    <w:p>
      <w:pPr>
        <w:pStyle w:val="BodyText"/>
      </w:pPr>
      <w:r>
        <w:t xml:space="preserve">Vi Ân vừa nói rồi để bàn khoáng thạch thứ nhất để trên bãi đá tuyển chọn ở trong phòng, kỳ thực bãi đá tuyển chọn, chính là trên mặt bàn trải lên một tầng lớp da dã thú, ở trên mặt còn có một bóng đèn sáng, đối diện với mặt bàn.</w:t>
      </w:r>
    </w:p>
    <w:p>
      <w:pPr>
        <w:pStyle w:val="BodyText"/>
      </w:pPr>
      <w:r>
        <w:t xml:space="preserve">Vi Ân cầm trong tay một cái kẹp đặc biệt, nhìn một hòn đá vụn nhỏ màu đen trên mặt bàn không rời mắt, thỉnh thoảng dùng cái kẹp kẹp một khối thạch lên kiểm tra.</w:t>
      </w:r>
    </w:p>
    <w:p>
      <w:pPr>
        <w:pStyle w:val="BodyText"/>
      </w:pPr>
      <w:r>
        <w:t xml:space="preserve">Chỉ là vận may của Vi Ân không được tốt lắm, bên trong bàn khoáng thạch thứ nhất, chỉ lấy ra được hai viên toái toản còn không đến một ca-ra.</w:t>
      </w:r>
    </w:p>
    <w:p>
      <w:pPr>
        <w:pStyle w:val="BodyText"/>
      </w:pPr>
      <w:r>
        <w:t xml:space="preserve">- Anh bạn, nhìn thử xem.</w:t>
      </w:r>
    </w:p>
    <w:p>
      <w:pPr>
        <w:pStyle w:val="BodyText"/>
      </w:pPr>
      <w:r>
        <w:t xml:space="preserve">Vi Ân nhún vai, để vị trí nhường lại cho Trang Duệ phía sau, cầm lấy cái mâm thứ hai, móc ngược tại trên mặt bàn.</w:t>
      </w:r>
    </w:p>
    <w:p>
      <w:pPr>
        <w:pStyle w:val="BodyText"/>
      </w:pPr>
      <w:r>
        <w:t xml:space="preserve">- Ha ha, Vi Ân, may mắn của ta so với ngài dường như là tốt hơn.</w:t>
      </w:r>
    </w:p>
    <w:p>
      <w:pPr>
        <w:pStyle w:val="BodyText"/>
      </w:pPr>
      <w:r>
        <w:t xml:space="preserve">Sau khi Trang Duệ giả bộ gảy vài cái trong bàn khoáng thạch, kẹp đúng một viên kim cương lên, lớn tiếng nở nụ cười.</w:t>
      </w:r>
    </w:p>
    <w:p>
      <w:pPr>
        <w:pStyle w:val="BodyText"/>
      </w:pPr>
      <w:r>
        <w:t xml:space="preserve">Khi vừa vào phòng, Trang Duệ đã phát hiện viên kim cương này, độ tinh khiết không tồi, một đầu cũng không nhỏ, khi trong lòng Trang Duệ đang thầm mắng Vi Ân vứt đi cái vận cứt chó, không nghĩ rằng Vi Ân lại có thể để nhường cho hắn chọn một bàn, tự nhiên là Trang Duệ sẽ không khách khí.</w:t>
      </w:r>
    </w:p>
    <w:p>
      <w:pPr>
        <w:pStyle w:val="BodyText"/>
      </w:pPr>
      <w:r>
        <w:t xml:space="preserve">- Trang Duệ, này… Điều này sao có thể?</w:t>
      </w:r>
    </w:p>
    <w:p>
      <w:pPr>
        <w:pStyle w:val="BodyText"/>
      </w:pPr>
      <w:r>
        <w:t xml:space="preserve">Chơi kim cương nửa đời người, Vi Ân liếc mắt nhìn đến viên kim cương Trang Duệ đang kẹp, ít nhất cũng đã hơn 6 ca-ra, gia công mì thái qua đi, ước chừng cũng có 5 ca-ra gì đó, như này đã được cho là viên kim cương lớn rồi.</w:t>
      </w:r>
    </w:p>
    <w:p>
      <w:pPr>
        <w:pStyle w:val="BodyText"/>
      </w:pPr>
      <w:r>
        <w:t xml:space="preserve">Cho dù kim cương như vậy có là nguyên thạch, giá cả cũng đã là xa xỉ, đoán chừng cũng phải tới 8 vạn đôla gì đó, bởi vì câu nói tặng đầu tiên của mình lỡ nói ra, Vi Ân khó tránh khỏi có chút thịt đau.</w:t>
      </w:r>
    </w:p>
    <w:p>
      <w:pPr>
        <w:pStyle w:val="BodyText"/>
      </w:pPr>
      <w:r>
        <w:t xml:space="preserve">- Đừng nóng vội, Vi Ân, bên trong mâm này còn có không ít đâu.</w:t>
      </w:r>
    </w:p>
    <w:p>
      <w:pPr>
        <w:pStyle w:val="BodyText"/>
      </w:pPr>
      <w:r>
        <w:t xml:space="preserve">Trang Duệ thấy sắc mặt Vi Ân khó coi, trong lòng không khỏi sảng khoái, quả thực kim cương trong mâm thứ hai này không phải ít, tay phải Trang Duệ lựa chọn ra rất nhanh, tổng cộng là chín viên, hơn nữa một viên lớn nhất, tổng trọng lượng hẳn là qua 5 ca-ra.</w:t>
      </w:r>
    </w:p>
    <w:p>
      <w:pPr>
        <w:pStyle w:val="BodyText"/>
      </w:pPr>
      <w:r>
        <w:t xml:space="preserve">Nhìn thấy ngoại trừ một viên kim cương lớn ở ngoài, Trang Duệ còn có thể lấy ra nhiều kim cương như vậy, vẻ mặt Vi Ân trở nên dịu hơn, hắn sợ Trang Duệ chọn không tỉ mỉ, chính mình lại tiến lên sàng chọn lại một lần nữa, rõ ràng là không thể tìm ra thêm một viên nữa.</w:t>
      </w:r>
    </w:p>
    <w:p>
      <w:pPr>
        <w:pStyle w:val="BodyText"/>
      </w:pPr>
      <w:r>
        <w:t xml:space="preserve">- Trang Duệ, ngài hẳn là đến làm việc giúp ta đi, ta sẽ trả lương cao nhất ở Nam Phi này.</w:t>
      </w:r>
    </w:p>
    <w:p>
      <w:pPr>
        <w:pStyle w:val="BodyText"/>
      </w:pPr>
      <w:r>
        <w:t xml:space="preserve">Vi Ân cười hướng Trang Duệ bắt đầu vui đùa, đi đến cầm lấy viên kim cương nhiều ca-ra phân tích.</w:t>
      </w:r>
    </w:p>
    <w:p>
      <w:pPr>
        <w:pStyle w:val="BodyText"/>
      </w:pPr>
      <w:r>
        <w:t xml:space="preserve">Nhưng thật ra hắn không có hoài nghi cái gì, phải biết rằng, nắm giữ phương pháp sàng chọn kim cương, đó là tố chất cơ bản của một người buôn bán kim cương.</w:t>
      </w:r>
    </w:p>
    <w:p>
      <w:pPr>
        <w:pStyle w:val="BodyText"/>
      </w:pPr>
      <w:r>
        <w:t xml:space="preserve">- Who, anh bạn, vận may của ngài rất tốt, sáng bóng có F sắc, độ tinh khiết có thể đạt được cấp bậc VVS, viên kim cương này ngài có thể đưa cho vợ mình, nó đại diện cho vận may tốt.</w:t>
      </w:r>
    </w:p>
    <w:p>
      <w:pPr>
        <w:pStyle w:val="BodyText"/>
      </w:pPr>
      <w:r>
        <w:t xml:space="preserve">Nhưng … Trang Duệ, ngài hẳn là làm cho ta một giờ, để giúp ta lấy ra số kim cương còn lại.</w:t>
      </w:r>
    </w:p>
    <w:p>
      <w:pPr>
        <w:pStyle w:val="BodyText"/>
      </w:pPr>
      <w:r>
        <w:t xml:space="preserve">Sau khi Vi Ân kiểm tra đo lường, đem kim cương đưa cho Trang Duệ, tuy rằng viên kim cương này giá tiền xa xỉ, thế nhưng còn chưa tới mức để Vi Ân có thể đổi ý.</w:t>
      </w:r>
    </w:p>
    <w:p>
      <w:pPr>
        <w:pStyle w:val="BodyText"/>
      </w:pPr>
      <w:r>
        <w:t xml:space="preserve">- Được rồi, như ngài mong muốn.</w:t>
      </w:r>
    </w:p>
    <w:p>
      <w:pPr>
        <w:pStyle w:val="BodyText"/>
      </w:pPr>
      <w:r>
        <w:t xml:space="preserve">Công việc này không có bất cứ thách thức gì đối với Trang Duệ, hắn chỉ cần dùng linh khí liếc mắt một cái, là có thể biết được bên trong khoáng thạch có kim cương hay không, cùng với vị trí của kim cương.</w:t>
      </w:r>
    </w:p>
    <w:p>
      <w:pPr>
        <w:pStyle w:val="BodyText"/>
      </w:pPr>
      <w:r>
        <w:t xml:space="preserve">Thời gian chỉ có hơn nửa tiếng đồng hồ, Trang Duệ đã lấy ra toàn bộ kim cương còn lại, có thể nói số lượng không ít, tổng cộng có sáu bảy mươi viên.</w:t>
      </w:r>
    </w:p>
    <w:p>
      <w:pPr>
        <w:pStyle w:val="BodyText"/>
      </w:pPr>
      <w:r>
        <w:t xml:space="preserve">- Anh bạn, ngài không phải là tay kim cương sao? Ở lại làm việc cho ta đi.</w:t>
      </w:r>
    </w:p>
    <w:p>
      <w:pPr>
        <w:pStyle w:val="BodyText"/>
      </w:pPr>
      <w:r>
        <w:t xml:space="preserve">Sau khi đo trọng lượng, Vi Ân lớn tiếng kêu, đây chỉ là làm việc đến trưa, vậy mà đã lấy được hơn một trăm ca-ra kim cương, bình thường là thành quả làm việc vài ngày rồi.</w:t>
      </w:r>
    </w:p>
    <w:p>
      <w:pPr>
        <w:pStyle w:val="BodyText"/>
      </w:pPr>
      <w:r>
        <w:t xml:space="preserve">Thật đúng là Vi Ân đang muốn giữ Trang Duệ lại.</w:t>
      </w:r>
    </w:p>
    <w:p>
      <w:pPr>
        <w:pStyle w:val="BodyText"/>
      </w:pPr>
      <w:r>
        <w:t xml:space="preserve">Tiếp xúc qua có thể biết được chủ mỏ quặng ở Nam Phi, tuy rằng bọn người kia không hiểu cái gì gọi là phong kiến, nhưng là cực kỳ mê tín, bọn họ cho rằng người sàng chọn kim cương, nhất định là muốn người có vận may tốt mới được.</w:t>
      </w:r>
    </w:p>
    <w:p>
      <w:pPr>
        <w:pStyle w:val="BodyText"/>
      </w:pPr>
      <w:r>
        <w:t xml:space="preserve">Cho nên mỏ quặng kim cương tại Nam Phi, thu nhập cao nhất cũng không phải là các thợ mỏ, mà là nhân viên phụ trách làm việc sàng chọn kim cương.</w:t>
      </w:r>
    </w:p>
    <w:p>
      <w:pPr>
        <w:pStyle w:val="BodyText"/>
      </w:pPr>
      <w:r>
        <w:t xml:space="preserve">Bất quá Vi Ân cũng biết, nghĩ giữ lại Trang Duệ, phỏng chừng chính mình có thể đưa mỏ quặng kim cương này cho Trang Duệ.</w:t>
      </w:r>
    </w:p>
    <w:p>
      <w:pPr>
        <w:pStyle w:val="BodyText"/>
      </w:pPr>
      <w:r>
        <w:t xml:space="preserve">- Ngài Vi Ân, hay là thôi đi, ta cũng không muốn ở nơi Nam Phi quỷ quái này nữa.</w:t>
      </w:r>
    </w:p>
    <w:p>
      <w:pPr>
        <w:pStyle w:val="BodyText"/>
      </w:pPr>
      <w:r>
        <w:t xml:space="preserve">Trang Duệ lắc đầu, an ninh ở đây thật sự là quá kém, cho dù có núi vàng núi bạc, Trang Duệ cũng không muốn sinh sống ở chỗ này, huống chi tỷ lệ phát sinh bệnh xi-đa ở Châu Phi rất cao, nói không chừng có ngày bị một người da đen chặn ngang đường, truyền nhiễm bệnh lên.</w:t>
      </w:r>
    </w:p>
    <w:p>
      <w:pPr>
        <w:pStyle w:val="BodyText"/>
      </w:pPr>
      <w:r>
        <w:t xml:space="preserve">- Được rồi, chúng ta có thể đi nơi giao dịch rồi, gần đến thời gian rồi.</w:t>
      </w:r>
    </w:p>
    <w:p>
      <w:pPr>
        <w:pStyle w:val="BodyText"/>
      </w:pPr>
      <w:r>
        <w:t xml:space="preserve">Vi Ân nhún vai, hắn biết khả năng Trang Duệ đến làm việc ình là không có, nếu đổi là mình bản thân có hàng tỉ đôla, cũng không có khả năng đi làm công cho người khác.</w:t>
      </w:r>
    </w:p>
    <w:p>
      <w:pPr>
        <w:pStyle w:val="BodyText"/>
      </w:pPr>
      <w:r>
        <w:t xml:space="preserve">Chẳng qua là Vi Ân cảm thấy đáng tiếc, dù sao một giám định sư kim cương xuất sắc, đó là tài nguyên cực kỳ quý giá, là nhân tài mà các chủ mỏ quặng kim cương ở Nam Phi mơ ước. Trang Duệ nhìn đồng hồ ở tay, bây giờ đã là cuối buổi sáng, chạy tới nơi giao dịch là vừa lúc thời gian mở thầu.</w:t>
      </w:r>
    </w:p>
    <w:p>
      <w:pPr>
        <w:pStyle w:val="BodyText"/>
      </w:pPr>
      <w:r>
        <w:t xml:space="preserve">- Các tiểu thư, các ngài, lợi nhuận mọi người thu được sao rồi?</w:t>
      </w:r>
    </w:p>
    <w:p>
      <w:pPr>
        <w:pStyle w:val="BodyText"/>
      </w:pPr>
      <w:r>
        <w:t xml:space="preserve">Trang Duệ và Vi Ân đi ra ngoài phòng, đám người Bành Phi cũng đã hoàn thành xong hành trình đào bới kim cương lần này, trên người cả đám bẩn như con mèo hoa. Điềm Á hưng phấn để một viên kim cương trong lòng bàn tay đưa đến trước mặt Trang Duệ, nói:</w:t>
      </w:r>
    </w:p>
    <w:p>
      <w:pPr>
        <w:pStyle w:val="BodyText"/>
      </w:pPr>
      <w:r>
        <w:t xml:space="preserve">- Trang tổng, tổng cộng ta và Ngọc Lưu Ly đào được đến 3 viên kim cương.</w:t>
      </w:r>
    </w:p>
    <w:p>
      <w:pPr>
        <w:pStyle w:val="BodyText"/>
      </w:pPr>
      <w:r>
        <w:t xml:space="preserve">- Này, vận may của các cô gái là không tồi, phẩm chất viên hoàng toản này rất cao.</w:t>
      </w:r>
    </w:p>
    <w:p>
      <w:pPr>
        <w:pStyle w:val="BodyText"/>
      </w:pPr>
      <w:r>
        <w:t xml:space="preserve">Vi Ân cầm lấy viên kim cương trên tay để dưới ánh mặt trời hơi có vẻ màu vàng, kiểm tra một hồi, rồi trả lại cho Điềm Á.</w:t>
      </w:r>
    </w:p>
    <w:p>
      <w:pPr>
        <w:pStyle w:val="Compact"/>
      </w:pPr>
      <w:r>
        <w:br w:type="textWrapping"/>
      </w:r>
      <w:r>
        <w:br w:type="textWrapping"/>
      </w:r>
    </w:p>
    <w:p>
      <w:pPr>
        <w:pStyle w:val="Heading2"/>
      </w:pPr>
      <w:bookmarkStart w:id="978" w:name="chương-956-mối-nguy.1"/>
      <w:bookmarkEnd w:id="978"/>
      <w:r>
        <w:t xml:space="preserve">956. Chương 956 : Mối Nguy.(1)</w:t>
      </w:r>
    </w:p>
    <w:p>
      <w:pPr>
        <w:pStyle w:val="Compact"/>
      </w:pPr>
      <w:r>
        <w:br w:type="textWrapping"/>
      </w:r>
      <w:r>
        <w:br w:type="textWrapping"/>
      </w:r>
    </w:p>
    <w:p>
      <w:pPr>
        <w:pStyle w:val="BodyText"/>
      </w:pPr>
      <w:r>
        <w:t xml:space="preserve">Hoàng Kim Đồng nguồn</w:t>
      </w:r>
    </w:p>
    <w:p>
      <w:pPr>
        <w:pStyle w:val="BodyText"/>
      </w:pPr>
      <w:r>
        <w:t xml:space="preserve">Tác giả: Đả Nhãn</w:t>
      </w:r>
    </w:p>
    <w:p>
      <w:pPr>
        <w:pStyle w:val="BodyText"/>
      </w:pPr>
      <w:r>
        <w:t xml:space="preserve">Chương 956: Mối nguy.(1)</w:t>
      </w:r>
    </w:p>
    <w:p>
      <w:pPr>
        <w:pStyle w:val="BodyText"/>
      </w:pPr>
      <w:r>
        <w:t xml:space="preserve">Nhóm dịch: Dungnhi</w:t>
      </w:r>
    </w:p>
    <w:p>
      <w:pPr>
        <w:pStyle w:val="BodyText"/>
      </w:pPr>
      <w:r>
        <w:t xml:space="preserve">Sưu tầm by khunglongconhaman -</w:t>
      </w:r>
    </w:p>
    <w:p>
      <w:pPr>
        <w:pStyle w:val="BodyText"/>
      </w:pPr>
      <w:r>
        <w:t xml:space="preserve">Nguồn: Vipvandan</w:t>
      </w:r>
    </w:p>
    <w:p>
      <w:pPr>
        <w:pStyle w:val="BodyText"/>
      </w:pPr>
      <w:r>
        <w:t xml:space="preserve">- Chính mình có nên mời mấy người công nhân Trung Quốc hay không?</w:t>
      </w:r>
    </w:p>
    <w:p>
      <w:pPr>
        <w:pStyle w:val="BodyText"/>
      </w:pPr>
      <w:r>
        <w:t xml:space="preserve">Vi Ân lại bắt đầu mê tín, Trang Duệ đi lên lựa chọn lại được viên kim cương giá trị mấy vạn đôla, mà hai cô gái này lại có thể đào được viên kim cương màu sắc hiếm có như vậy, lẽ nào vận may người Trung Quốc đều tốt như vậy?</w:t>
      </w:r>
    </w:p>
    <w:p>
      <w:pPr>
        <w:pStyle w:val="BodyText"/>
      </w:pPr>
      <w:r>
        <w:t xml:space="preserve">- Ừ, cũng không tệ lắm, giá trị viên hoàng toản này bằng tổng cộng hai viên kim cương kia, các cô có thể chia một người viên hoàng toản, một người hai viên kim cương còn lại.</w:t>
      </w:r>
    </w:p>
    <w:p>
      <w:pPr>
        <w:pStyle w:val="BodyText"/>
      </w:pPr>
      <w:r>
        <w:t xml:space="preserve">Chú ý của Trang Duệ cũng đặt ở trên viên hoàng toản, chỉ là hắn quan sát so với Vi Ân chuyên nghiệp hơn, độ tinh khiết của viên hoàng toản này cũng không cao, thế nhưng không dùng dụng cụ thí nghiệm, rất khó để nhận biết bên trong có tỳ vết nào hay không.</w:t>
      </w:r>
    </w:p>
    <w:p>
      <w:pPr>
        <w:pStyle w:val="BodyText"/>
      </w:pPr>
      <w:r>
        <w:t xml:space="preserve">- Trang ca, xem ta, so với với các nàng đào được lớn hơn, ngài xem, viên kim cương đen này đây.</w:t>
      </w:r>
    </w:p>
    <w:p>
      <w:pPr>
        <w:pStyle w:val="BodyText"/>
      </w:pPr>
      <w:r>
        <w:t xml:space="preserve">Bành Phi nắm hai tay một viên khoáng thạch khoe vật quý, quơ quơ trước mặt Trang Duệ:</w:t>
      </w:r>
    </w:p>
    <w:p>
      <w:pPr>
        <w:pStyle w:val="BodyText"/>
      </w:pPr>
      <w:r>
        <w:t xml:space="preserve">- Kim cương đen?</w:t>
      </w:r>
    </w:p>
    <w:p>
      <w:pPr>
        <w:pStyle w:val="BodyText"/>
      </w:pPr>
      <w:r>
        <w:t xml:space="preserve">Trang Duệ nghe vậy sửng sốt một chút, đang nhìn đến viên khoáng thạch to bằng ngón cái, trên mặt không khỏi trở nên có chút kỳ lạ:</w:t>
      </w:r>
    </w:p>
    <w:p>
      <w:pPr>
        <w:pStyle w:val="BodyText"/>
      </w:pPr>
      <w:r>
        <w:t xml:space="preserve">- Là đĩnh đại, chỉ là…</w:t>
      </w:r>
    </w:p>
    <w:p>
      <w:pPr>
        <w:pStyle w:val="BodyText"/>
      </w:pPr>
      <w:r>
        <w:t xml:space="preserve">- Chỉ là cái gì? Ngài xem bên ngoài sáng bóng này, khẳng định là kim cương đấy.</w:t>
      </w:r>
    </w:p>
    <w:p>
      <w:pPr>
        <w:pStyle w:val="BodyText"/>
      </w:pPr>
      <w:r>
        <w:t xml:space="preserve">Bành Phi nhìn thấy vẻ mặt Trang Duệ, cảm giác có chút không ổn, trực tiếp nhét khoáng thạch vào trong tay Trang Duệ:</w:t>
      </w:r>
    </w:p>
    <w:p>
      <w:pPr>
        <w:pStyle w:val="BodyText"/>
      </w:pPr>
      <w:r>
        <w:t xml:space="preserve">- Ừm, không tốt.</w:t>
      </w:r>
    </w:p>
    <w:p>
      <w:pPr>
        <w:pStyle w:val="BodyText"/>
      </w:pPr>
      <w:r>
        <w:t xml:space="preserve">Trong miệng Trang Duệ lẩm bẩm một câu, Bành Phi vui mừng:</w:t>
      </w:r>
    </w:p>
    <w:p>
      <w:pPr>
        <w:pStyle w:val="BodyText"/>
      </w:pPr>
      <w:r>
        <w:t xml:space="preserve">- Là khối vân huỳnh thạch không tồi, giá trị mấy đồng tiền, ha ha.</w:t>
      </w:r>
    </w:p>
    <w:p>
      <w:pPr>
        <w:pStyle w:val="BodyText"/>
      </w:pPr>
      <w:r>
        <w:t xml:space="preserve">Trang Duệ nói xong cũng không nhịn được cười, sau khi ném hòn đá cho Bành Phi, ha ha cười phá lên, ngay cả Vi Ân cũng buồn cười, nở nụ cười theo Trang Duệ.</w:t>
      </w:r>
    </w:p>
    <w:p>
      <w:pPr>
        <w:pStyle w:val="BodyText"/>
      </w:pPr>
      <w:r>
        <w:t xml:space="preserve">- Không phải là nhìn nhầm chứ, có gì đặc biệt hơn người, bản thân ngài cũng không đào được kim cương sao?</w:t>
      </w:r>
    </w:p>
    <w:p>
      <w:pPr>
        <w:pStyle w:val="BodyText"/>
      </w:pPr>
      <w:r>
        <w:t xml:space="preserve">Bành Phi có chút không phục, đem vứt khoáng thạch đã giữ nửa ngày như là bảo bối, bị Trang Duệ vừa nhìn là có thể nói không đáng một đồng, lãng phí nửa ngày làm việc rồi.</w:t>
      </w:r>
    </w:p>
    <w:p>
      <w:pPr>
        <w:pStyle w:val="BodyText"/>
      </w:pPr>
      <w:r>
        <w:t xml:space="preserve">- Ta?</w:t>
      </w:r>
    </w:p>
    <w:p>
      <w:pPr>
        <w:pStyle w:val="BodyText"/>
      </w:pPr>
      <w:r>
        <w:t xml:space="preserve">Trang Duệ cười cười, lấy ra một viên nguyên thạch tung lên một chút, nói:</w:t>
      </w:r>
    </w:p>
    <w:p>
      <w:pPr>
        <w:pStyle w:val="BodyText"/>
      </w:pPr>
      <w:r>
        <w:t xml:space="preserve">- Ngươi đừng so với ta, xem viên này của ta, giá trị ít nhất cũng hơn ba vạn đôla.</w:t>
      </w:r>
    </w:p>
    <w:p>
      <w:pPr>
        <w:pStyle w:val="BodyText"/>
      </w:pPr>
      <w:r>
        <w:t xml:space="preserve">- Không được, ta đi đào mấy cái cuốc nữa.</w:t>
      </w:r>
    </w:p>
    <w:p>
      <w:pPr>
        <w:pStyle w:val="BodyText"/>
      </w:pPr>
      <w:r>
        <w:t xml:space="preserve">Bành Phi có chút không cam lòng:</w:t>
      </w:r>
    </w:p>
    <w:p>
      <w:pPr>
        <w:pStyle w:val="BodyText"/>
      </w:pPr>
      <w:r>
        <w:t xml:space="preserve">- Được rồi, lên xe rời đi. Buổi chiều xong xuôi công việc rồi trở về nhà, lấy viên ngươi nhận được đứng lên đi.</w:t>
      </w:r>
    </w:p>
    <w:p>
      <w:pPr>
        <w:pStyle w:val="BodyText"/>
      </w:pPr>
      <w:r>
        <w:t xml:space="preserve">Trang Duệ kéo Bành Phi lại, để viên kim cương cho hắn. Viên kim cương sáu bảy ca-ra trong mắt người thường là cực kỳ đáng quý, thế nhưng đối với Trang Duệ mà nói, hắn không để trong mắt:</w:t>
      </w:r>
    </w:p>
    <w:p>
      <w:pPr>
        <w:pStyle w:val="BodyText"/>
      </w:pPr>
      <w:r>
        <w:t xml:space="preserve">- Anh bạn nếu như chuẩn bị muốn đào kim cương, tối thiểu cũng phải như ngôi sao Châu Phi mới được chứ.</w:t>
      </w:r>
    </w:p>
    <w:p>
      <w:pPr>
        <w:pStyle w:val="BodyText"/>
      </w:pPr>
      <w:r>
        <w:t xml:space="preserve">Từ mỏ quặng của Vi Ân đến nơi giao dịch kim cương, cũng phải đi khoảng hai giờ đồng hồ. Sau khi đi đến nới giao dịch, Vi Ân dẫn Trang Duệ đến một nhà hàng nhỏ phía sau nơi giao dịch, ăn chút gì đơn giản, hương vị đương nhiên không được tốt lắm, ngay cả Bành Phi là người ăn phàm như vậy cũng phải cau mày.</w:t>
      </w:r>
    </w:p>
    <w:p>
      <w:pPr>
        <w:pStyle w:val="BodyText"/>
      </w:pPr>
      <w:r>
        <w:t xml:space="preserve">Nếu như không phải biết thân phận Vi Ân, đám người Ngọc Lưu Ly thực sự cũng không đoán ra được nơi lôi thôi lếch thếch này, không nói đến người nghiên cứu ẩm thực, có thể là vị tỉ phú ông.</w:t>
      </w:r>
    </w:p>
    <w:p>
      <w:pPr>
        <w:pStyle w:val="BodyText"/>
      </w:pPr>
      <w:r>
        <w:t xml:space="preserve">Mục Tháp ngồi trong một chiếc xe ô tô chống đạn, nhìn Vi Ân đang nói chuyện với Trang Duệ rất vui vẻ, trên mặt không khỏi có chút lo lắng, trở tay tát một cái trên mặt người theo hầu ngồi ở phía trước.</w:t>
      </w:r>
    </w:p>
    <w:p>
      <w:pPr>
        <w:pStyle w:val="BodyText"/>
      </w:pPr>
      <w:r>
        <w:t xml:space="preserve">Thật ra nếu như không phải hiện tại Mục Tháp nhìn thấy Trang Duệ, hắn đã mau đưa Trang Duệ từ trong trí nhớ quên hết rồi, thế nhưng bộ dạng Trang Duệ đã làm cho hắn nhớ tới động tác cắt cổ ngày hôm qua, điều này khiến cho Mục công tử rất không thoải mái.</w:t>
      </w:r>
    </w:p>
    <w:p>
      <w:pPr>
        <w:pStyle w:val="BodyText"/>
      </w:pPr>
      <w:r>
        <w:t xml:space="preserve">- Tướng quân, sự bảo vệ người Trung Quốc kia rất chặt chẽ, từ công ty Vi Ân đã thuyên chuyển một xe thiết giáp rồi, nếu như không phải muốn giết hắn, việc này sẽ gây ra chiến tranh rồi.</w:t>
      </w:r>
    </w:p>
    <w:p>
      <w:pPr>
        <w:pStyle w:val="BodyText"/>
      </w:pPr>
      <w:r>
        <w:t xml:space="preserve">Người đi theo hầu kia có chút uất ức, là do bố của Mục Tháp sai hắn đi bảo vệ Mục Tháp, ai biết cả ngày làm đều là liên quan đến việc ám sát người không vừa mắt Mục Tháp, sẽ không trải qua việc gì đứng đắn.</w:t>
      </w:r>
    </w:p>
    <w:p>
      <w:pPr>
        <w:pStyle w:val="BodyText"/>
      </w:pPr>
      <w:r>
        <w:t xml:space="preserve">- Hỏi thăm lai lịch bọn họ rõ ràng chưa?</w:t>
      </w:r>
    </w:p>
    <w:p>
      <w:pPr>
        <w:pStyle w:val="BodyText"/>
      </w:pPr>
      <w:r>
        <w:t xml:space="preserve">Mục Tháp nheo mắt, hắn không ngờ rằng Trang Duệ có thể điều động xe thiết giáp của Vi Ân, như thế là có chút phiền toái rồi. Trừ phi vạn bất đắc dĩ, Mục Tháp là không muốn trêu chọc Vi Ân, tuy rằng hắn không thích người nước Mỹ này, thế nhưng Mục Tháp phải thừa nhận, nếu như hắn giết chết Vi Ân, sở hữu chủ mỏ quặng kim cương ở Nam Phi, sẽ cùng nhau đưa hắn liệt vào danh sách người không được hoan nghênh.</w:t>
      </w:r>
    </w:p>
    <w:p>
      <w:pPr>
        <w:pStyle w:val="BodyText"/>
      </w:pPr>
      <w:r>
        <w:t xml:space="preserve">Người đi theo hầu cung kính trả lời:</w:t>
      </w:r>
    </w:p>
    <w:p>
      <w:pPr>
        <w:pStyle w:val="BodyText"/>
      </w:pPr>
      <w:r>
        <w:t xml:space="preserve">- Tướng quân, bọn họ là người Hong Kong, dùng giấy phép kim cương chính là Hong Kong, nhưng lại là đi máy bay đến đây, nghe nói việc buôn bán làm ăn còn rất lớn.</w:t>
      </w:r>
    </w:p>
    <w:p>
      <w:pPr>
        <w:pStyle w:val="BodyText"/>
      </w:pPr>
      <w:r>
        <w:t xml:space="preserve">Quả nhiên biện pháp ngày hôm qua của tướng quân là rất tốt, chính mình chỉ là có chút ám chỉ đến mỹ nữ Venezuela với William, William đã phải nói ra tư liệu về Trang Duệ.</w:t>
      </w:r>
    </w:p>
    <w:p>
      <w:pPr>
        <w:pStyle w:val="BodyText"/>
      </w:pPr>
      <w:r>
        <w:t xml:space="preserve">- Hong Kong? A, đúng là địa bàn nước Anh.</w:t>
      </w:r>
    </w:p>
    <w:p>
      <w:pPr>
        <w:pStyle w:val="BodyText"/>
      </w:pPr>
      <w:r>
        <w:t xml:space="preserve">Mục Tháp vuốt cằm nở nụ cười, chỉ là người hầu đi theo bên cạnh hắn không cho là đúng, nơi ăn chơi trác táng này thực sự là không học vấn không nghề nghiệp, Hong Kong mới trở về Trung Quốc bảy tám năm về trước.</w:t>
      </w:r>
    </w:p>
    <w:p>
      <w:pPr>
        <w:pStyle w:val="BodyText"/>
      </w:pPr>
      <w:r>
        <w:t xml:space="preserve">- Ta nghĩ, bọn họ muốn đi cái gì ra ngoài ý muốn, hẳn là phụ thân sẽ thật cao hứng đi sao? Nam Phi có từng là thuộc địa của Anh quốc.</w:t>
      </w:r>
    </w:p>
    <w:p>
      <w:pPr>
        <w:pStyle w:val="BodyText"/>
      </w:pPr>
      <w:r>
        <w:t xml:space="preserve">Trí nhớ của Mục Tháp lại còn nhớ kỹ điểm ấy.</w:t>
      </w:r>
    </w:p>
    <w:p>
      <w:pPr>
        <w:pStyle w:val="BodyText"/>
      </w:pPr>
      <w:r>
        <w:t xml:space="preserve">- Tướng quân, ngài thật sự muốn? Thế nhưng…</w:t>
      </w:r>
    </w:p>
    <w:p>
      <w:pPr>
        <w:pStyle w:val="BodyText"/>
      </w:pPr>
      <w:r>
        <w:t xml:space="preserve">Người đi theo hầu sửng sốt một chút, muốn phá vỡ phòng ngự xe thiết giáp, ít nhất cũng phải phóng 2 quả rốc-két mới được, nhất thời hắn cũng không làm được một nửa thứ này.</w:t>
      </w:r>
    </w:p>
    <w:p>
      <w:pPr>
        <w:pStyle w:val="BodyText"/>
      </w:pPr>
      <w:r>
        <w:t xml:space="preserve">- Không có gì thế nhưng, thời gian trước không phải ta cho ngươi một ít rốc-két rồi sao? Vốn là nghĩ đưa ấy người trong nước và ta dùng nhưng phụ thân không thích, hiện tại để cho người Hong Kong này hưởng thụ đi, gọi lập tức đi.</w:t>
      </w:r>
    </w:p>
    <w:p>
      <w:pPr>
        <w:pStyle w:val="BodyText"/>
      </w:pPr>
      <w:r>
        <w:t xml:space="preserve">Mục Tháp nở nụ cười cạc cạc, cười đến mức làm cho người khác sởn da gà, chỉ là Mục Tháp không biết, quyết định này của hắn, làm cho bản thân hắn được hưởng thụ hình phạt lăng trì của thời cổ đại Trung Quốc.</w:t>
      </w:r>
    </w:p>
    <w:p>
      <w:pPr>
        <w:pStyle w:val="BodyText"/>
      </w:pPr>
      <w:r>
        <w:t xml:space="preserve">Trang Duệ không nhìn thấy Mục Tháp, sau khi hắn đi vào nơi giao dịch, đã được dẫn vào bên trong một cái phòng, ở trong phòng có đặt một máy tính, mặt trên có một đồng hồ điểm ba giờ chiều có kim giây cứ nhảy liên tục.</w:t>
      </w:r>
    </w:p>
    <w:p>
      <w:pPr>
        <w:pStyle w:val="BodyText"/>
      </w:pPr>
      <w:r>
        <w:t xml:space="preserve">- Ngài Trang, đợi đến thời điểm 3 giờ, tất cả tin tức mở thầu đều hiện ở chỗ này, người có thể căn cứ vào tình huống tiến hành giao dịch xem mình có trúng thầu không, nếu như trúng thầu sau đổi ý, thì giấy phép giao dịch kim cương của ngài sẽ bị thu về và hủy.</w:t>
      </w:r>
    </w:p>
    <w:p>
      <w:pPr>
        <w:pStyle w:val="Compact"/>
      </w:pPr>
      <w:r>
        <w:br w:type="textWrapping"/>
      </w:r>
      <w:r>
        <w:br w:type="textWrapping"/>
      </w:r>
    </w:p>
    <w:p>
      <w:pPr>
        <w:pStyle w:val="Heading2"/>
      </w:pPr>
      <w:bookmarkStart w:id="979" w:name="chương-957-mối-nguy.2"/>
      <w:bookmarkEnd w:id="979"/>
      <w:r>
        <w:t xml:space="preserve">957. Chương 957 : Mối Nguy.(2)</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957: Mối nguy.(2)</w:t>
      </w:r>
    </w:p>
    <w:p>
      <w:pPr>
        <w:pStyle w:val="BodyText"/>
      </w:pPr>
      <w:r>
        <w:t xml:space="preserve">Nhóm dịch: Dungnhi</w:t>
      </w:r>
    </w:p>
    <w:p>
      <w:pPr>
        <w:pStyle w:val="BodyText"/>
      </w:pPr>
      <w:r>
        <w:t xml:space="preserve">Sưu tầm by khunglongconhaman -</w:t>
      </w:r>
    </w:p>
    <w:p>
      <w:pPr>
        <w:pStyle w:val="BodyText"/>
      </w:pPr>
      <w:r>
        <w:t xml:space="preserve">Nguồn: Vipvandan</w:t>
      </w:r>
    </w:p>
    <w:p>
      <w:pPr>
        <w:pStyle w:val="BodyText"/>
      </w:pPr>
      <w:r>
        <w:t xml:space="preserve">Lần này người phục vụ Trang Duệ không phải là William ngày hôm qua, mà là một nhân viên da trắng tạm thời Bernard, trong lòng anh bạn này cũng có chút buồn bực, hắn không rõ vì sao William lại ình vào theo khách hàng này? Phải biết rằng, nếu như khách hàng mặc cả xong giá cả lớn, thì tiền thuê hẳn sẽ không ít. Bernard cũng không biết, William sợ người điên Mục Tháp kia, hơn nữa hắn cũng sợ rằng chẳng may Trang Duệ bị Mục Tháp giết, người phía sau Trang Duệ sẽ truy tra đến việc mình tiết lộ tư liệu khách hàng.</w:t>
      </w:r>
    </w:p>
    <w:p>
      <w:pPr>
        <w:pStyle w:val="BodyText"/>
      </w:pPr>
      <w:r>
        <w:t xml:space="preserve">- Còn có ba phút.</w:t>
      </w:r>
    </w:p>
    <w:p>
      <w:pPr>
        <w:pStyle w:val="BodyText"/>
      </w:pPr>
      <w:r>
        <w:t xml:space="preserve">Trang Duệ cũng có chút hồi hộp, hắn đã quyết định rồi, chỉ cần trúng thầu hơn hai vạn viên toái toản, lập tức sẽ rời khỏi Nam Phi, về phần kim cương cao cấp, sau đó cũng có thể mua từ gian thương ở chỗ nào đó, nhiều nhất giá cao hơn chỉ một điểm như vậy mà thôi. Theo máy vi tính trên đồng hồ bấm giây đã điểm đúng giờ, liên tiếp bảng tại màn hình nhảy lên cái mới.</w:t>
      </w:r>
    </w:p>
    <w:p>
      <w:pPr>
        <w:pStyle w:val="BodyText"/>
      </w:pPr>
      <w:r>
        <w:t xml:space="preserve">- Trúng rồi, này cũng trúng rồi, tốt, cuối cùng đã hoàn thành nhiệm vụ rồi.</w:t>
      </w:r>
    </w:p>
    <w:p>
      <w:pPr>
        <w:pStyle w:val="BodyText"/>
      </w:pPr>
      <w:r>
        <w:t xml:space="preserve">Trang Duệ dùng chuột kéo phần thư điện tử trúng thầu, tại mấy người phía sau, đều tìm được đánh số chính mình trả giá rồi, điều này làm cho Trang Duệ thở dài một hơi. Tuy rằng mong muốn trúng thầu cao hơn rất nhiều, thế nhưng mặc kệ nói như thế nào, cuối cùng cũng đã hoàn thành nhiệm vụ của bố vợ giao cho rồi.</w:t>
      </w:r>
    </w:p>
    <w:p>
      <w:pPr>
        <w:pStyle w:val="BodyText"/>
      </w:pPr>
      <w:r>
        <w:t xml:space="preserve">- Ngài Trang, xin ngài xác nhận một chút đánh số và kim ngạch trúng thầu của chính mình, nếu như không có vấn đề gì, ta đi lấy cho ngài kim cương trúng thầu, sau đó tiến hành chuyển khoản.</w:t>
      </w:r>
    </w:p>
    <w:p>
      <w:pPr>
        <w:pStyle w:val="BodyText"/>
      </w:pPr>
      <w:r>
        <w:t xml:space="preserve">Bernard thao tác một hồi trên máy vi tính, vẻ mặt coi trọng hướng về phía Trang Duệ, hắn đã tính ra kim cương đánh số và tổng kim ngạch mà Trang Duệ trúng thầu.</w:t>
      </w:r>
    </w:p>
    <w:p>
      <w:pPr>
        <w:pStyle w:val="BodyText"/>
      </w:pPr>
      <w:r>
        <w:t xml:space="preserve">- Có thể, xin mau chóng sắp xếp đi, ngày hôm nay ta phải rời khỏi Nam Phi.</w:t>
      </w:r>
    </w:p>
    <w:p>
      <w:pPr>
        <w:pStyle w:val="BodyText"/>
      </w:pPr>
      <w:r>
        <w:t xml:space="preserve">Trang Duệ gật đầu, tổng cộng là một triệu chín nghìn tám trăm vạn đôla, con số này so với mong muốn của hắn còn thiếu một chút, sau khi cầm trong đồng Euro đổi thành toàn bộ đồng đôla, còn có thể dư lại mấy nghìn vạn. Sở dĩ xuất hiện tình huống như vậy, là bởi vì viên phấn toản kia Trang Duệ không có phách đến.</w:t>
      </w:r>
    </w:p>
    <w:p>
      <w:pPr>
        <w:pStyle w:val="BodyText"/>
      </w:pPr>
      <w:r>
        <w:t xml:space="preserve">- Được, ngài Trang, xin chờ.</w:t>
      </w:r>
    </w:p>
    <w:p>
      <w:pPr>
        <w:pStyle w:val="BodyText"/>
      </w:pPr>
      <w:r>
        <w:t xml:space="preserve">Bernard nhìn thấy Trang Duệ xác định lại, trong lòng vui mừng, lập tức đi ra ngoài sắp xếp, giá trị lại gần một trăm triệu đôla kim cương, thế nên cần rất cẩn thận, có một chút sai lầm nhỏ nào, chính mình đều không thể gánh chịu được hậu quả. Qua thời gian khoảng một giờ, Bernard vào tới trong phòng, trong tay mang theo một hòm kim loại, đi phía sau hắn, là hai bảo vệ cao lớn vạm vỡ.</w:t>
      </w:r>
    </w:p>
    <w:p>
      <w:pPr>
        <w:pStyle w:val="BodyText"/>
      </w:pPr>
      <w:r>
        <w:t xml:space="preserve">- Ngài Trang, hòm mật mã này được chế tạo đặc biệt không ràng buộc biếu tặng cho ngài, mặt trên sử dụng chỉ là mân khóa, mật mã cũ đã được giải, sau khi ngài kiểm tra hàng hóa, có thể thiết lập mật mã một lần nữa.</w:t>
      </w:r>
    </w:p>
    <w:p>
      <w:pPr>
        <w:pStyle w:val="BodyText"/>
      </w:pPr>
      <w:r>
        <w:t xml:space="preserve">Bernard cầm hòm mật mã trong tay đưa tới trước mặt Trang Duệ, giao dịch lần này đến bây giờ mới thôi, loại hòm mật mã này tổng cộng chỉ mới tặng đi 2 cái.</w:t>
      </w:r>
    </w:p>
    <w:p>
      <w:pPr>
        <w:pStyle w:val="BodyText"/>
      </w:pPr>
      <w:r>
        <w:t xml:space="preserve">Chỉ có khách giao dịch mức trên một trăm triệu, mới có thể được tặng loại hòm mật mã đặc chế này, người bình thường có tiền chưa từng chỗ nào bán đi. Loại hòm mật mã tổng thống Mỹ cũng dùng, là một công ty xuất phẩm, tính năng cực kỳ xuất sắc, đặc chủng hợp kim nhẹ có thể tại laser cắt kim loại, cho dù một lượng bom lớn trong lúc nổ cũng hoàn toàn không tổn hao gì. Hòm mật mã lớn nhỏ khổ chỉ là ba mươi thừa lấy năm mươi cm trái phải, thế nhưng giá trị chế tạo hàng cũ cũng đã hơn vạn đôla, chính là nơi giao dịch kim cương, hàng năm cũng chỉ là đặt mua hàng cũ.</w:t>
      </w:r>
    </w:p>
    <w:p>
      <w:pPr>
        <w:pStyle w:val="BodyText"/>
      </w:pPr>
      <w:r>
        <w:t xml:space="preserve">Tại phía mặt trên tay cầm của hòm mật mã, còn móc một tấm tay khảo bạc lóng lánh, như nơi diễn phim điện ảnh vậy, cái tấm tay khảo chính là lấy mật mã vân tay. Sau khi Trang Duệ đặt vân tay lên mật mã, mở hòm mật mã ra đối chiếu kiểm tra một chút, hòm mật mã chia làm hai tầng, tầng trên chỉ có hơm ba mươi viên kim cương, những viên này đều là trọng lượng 5 ca-ra đã ngoài cực phẩm toản, tuy rằng chưa mài, vẫn tản mát sáng bóng mê người như cũ.</w:t>
      </w:r>
    </w:p>
    <w:p>
      <w:pPr>
        <w:pStyle w:val="BodyText"/>
      </w:pPr>
      <w:r>
        <w:t xml:space="preserve">Phía dưới một tầng, còn lại là vô số viên toái toản sắp xếp cùng nhau, hơn ba vạn ca-ra nghe là một con số khổng lồ, nhưng thực ra chỉ được khoảng 6 kg, đặt ở trong hòm mật mã này, nơi này còn thừa lại không ít.</w:t>
      </w:r>
    </w:p>
    <w:p>
      <w:pPr>
        <w:pStyle w:val="BodyText"/>
      </w:pPr>
      <w:r>
        <w:t xml:space="preserve">- Ngài Bernerd, có thể chuyển khoản rồi.</w:t>
      </w:r>
    </w:p>
    <w:p>
      <w:pPr>
        <w:pStyle w:val="BodyText"/>
      </w:pPr>
      <w:r>
        <w:t xml:space="preserve">Trang Duệ dùng linh khí lướt qua toái toản này, hắn cũng không có thời gian đi kiểm nghiệm từng viên một, cảm giác hầu như trên mỗi một viên kim cương đều ẩn chứa linh khí, rồi để lại trong hòm đóng lại. Nơi giao dịch là không thu lấy chi phiếu, lúc Trang Duệ gọi một chỗ khác chuyển khoản trên máy bay một triệu chín nghìn tám trăm vạn đôla, cuối cùng giao dịch lần này cũng kết thúc.</w:t>
      </w:r>
    </w:p>
    <w:p>
      <w:pPr>
        <w:pStyle w:val="BodyText"/>
      </w:pPr>
      <w:r>
        <w:t xml:space="preserve">- Ngài Trang, hi vọng sẽ được gặp lại ngài lần sau.</w:t>
      </w:r>
    </w:p>
    <w:p>
      <w:pPr>
        <w:pStyle w:val="BodyText"/>
      </w:pPr>
      <w:r>
        <w:t xml:space="preserve">Không bõ công tiếp một mình, trong lòng Bernerd vui vẻ, tiền thuê lần này chừng mấy vạn đôla rồi, hắn thực sự không nghĩ ra vì sao mà William lại tặng vị khách này lại cho chính mình.</w:t>
      </w:r>
    </w:p>
    <w:p>
      <w:pPr>
        <w:pStyle w:val="BodyText"/>
      </w:pPr>
      <w:r>
        <w:t xml:space="preserve">- Ta thì không muốn có lần sau nữa.</w:t>
      </w:r>
    </w:p>
    <w:p>
      <w:pPr>
        <w:pStyle w:val="BodyText"/>
      </w:pPr>
      <w:r>
        <w:t xml:space="preserve">Trang Duệ cười cùng bắt tay với Bernerd, lần sau ai thích đến thì đến. Dù sao đi nữa lần sau có đánh chết, Trang Duệ cũng sẽ không trở lại nơi Nam Phi quái quỷ này nữa. Cầm lấy cái hòm mật mã ước lượng, cũng chỉ nặng có mấy kg, đối với Trang Duệ mà nói không là gì, dưới sự bảo an của hai bảo vệ cầm súng, Trang Duệ đi ra cửa nơi giao dịch.</w:t>
      </w:r>
    </w:p>
    <w:p>
      <w:pPr>
        <w:pStyle w:val="BodyText"/>
      </w:pPr>
      <w:r>
        <w:t xml:space="preserve">- Ngài Trang, có muốn chờ ông chủ đi ra không?</w:t>
      </w:r>
    </w:p>
    <w:p>
      <w:pPr>
        <w:pStyle w:val="BodyText"/>
      </w:pPr>
      <w:r>
        <w:t xml:space="preserve">Lúc Kiều Trì chờ ở nơi giao dịch nhìn thấy Trang Duệ, bàn tay to ngăn, lập tức mấy người bảo vệ vây quanh Trang Duệ.</w:t>
      </w:r>
    </w:p>
    <w:p>
      <w:pPr>
        <w:pStyle w:val="BodyText"/>
      </w:pPr>
      <w:r>
        <w:t xml:space="preserve">- Này… Coi như xong, lần sau nếu ngài Vi Ân có thời gian, mời người đến Trung Quốc làm khách.</w:t>
      </w:r>
    </w:p>
    <w:p>
      <w:pPr>
        <w:pStyle w:val="BodyText"/>
      </w:pPr>
      <w:r>
        <w:t xml:space="preserve">Trang Duệ suy nghĩ một chút lắc đầu, hiện tại đã là hơn năm giờ, chạy tới sân bay chắc trời cũng đã tối rồi, để tránh đêm dài lắm mộng, Trang Duệ nghĩ nên sớm đi lên máy bay.</w:t>
      </w:r>
    </w:p>
    <w:p>
      <w:pPr>
        <w:pStyle w:val="BodyText"/>
      </w:pPr>
      <w:r>
        <w:t xml:space="preserve">- Tốt lắm, ngài Trang xin mời lên xe đi.</w:t>
      </w:r>
    </w:p>
    <w:p>
      <w:pPr>
        <w:pStyle w:val="BodyText"/>
      </w:pPr>
      <w:r>
        <w:t xml:space="preserve">Kiều Trì không có miễn cưỡng Trang Duệ, Trang Duệ đi sớm một chút, nhiệm vụ của hắn có thể hoàn thành sớm một chút, kẻ điên cuồng Mục Tháp trêu trọc, Kiều Trì cũng không được để Trang Duệ dừng lại ở Nam Phi.</w:t>
      </w:r>
    </w:p>
    <w:p>
      <w:pPr>
        <w:pStyle w:val="BodyText"/>
      </w:pPr>
      <w:r>
        <w:t xml:space="preserve">- Ông chủ, trong này chính là kim cương sao?</w:t>
      </w:r>
    </w:p>
    <w:p>
      <w:pPr>
        <w:pStyle w:val="BodyText"/>
      </w:pPr>
      <w:r>
        <w:t xml:space="preserve">- Trang tổng, cho chúng ta nhìn đi.</w:t>
      </w:r>
    </w:p>
    <w:p>
      <w:pPr>
        <w:pStyle w:val="BodyText"/>
      </w:pPr>
      <w:r>
        <w:t xml:space="preserve">- Trang ca, cho ta cầm với.</w:t>
      </w:r>
    </w:p>
    <w:p>
      <w:pPr>
        <w:pStyle w:val="BodyText"/>
      </w:pPr>
      <w:r>
        <w:t xml:space="preserve">Lúc Trang Duệ cầm theo cái hòm lên xe thiết giáp, trong xe đôi mắt hai cô gái, nhất thời chăm chú nhìn lên chiếc hòm không nháy mắt, dường như muốn nhìn xuyên qua cái hòm vào kim cương bên trong.</w:t>
      </w:r>
    </w:p>
    <w:p>
      <w:pPr>
        <w:pStyle w:val="BodyText"/>
      </w:pPr>
      <w:r>
        <w:t xml:space="preserve">- Lên máy bay rồi nhìn.</w:t>
      </w:r>
    </w:p>
    <w:p>
      <w:pPr>
        <w:pStyle w:val="BodyText"/>
      </w:pPr>
      <w:r>
        <w:t xml:space="preserve">Trang Duệ giao cái hòm cho Bành Phi, anh bạn này rất hiểu ý, trực tiếp dùng tay còn lại cầm, để trên cổ tay trái của mình, như vậy nếu không ai có thể giết chết Bành Phi, chém đứt tay hắn, mới có thể cướp đi cái hòm trong tay Bành Phi.</w:t>
      </w:r>
    </w:p>
    <w:p>
      <w:pPr>
        <w:pStyle w:val="Compact"/>
      </w:pPr>
      <w:r>
        <w:br w:type="textWrapping"/>
      </w:r>
      <w:r>
        <w:br w:type="textWrapping"/>
      </w:r>
    </w:p>
    <w:p>
      <w:pPr>
        <w:pStyle w:val="Heading2"/>
      </w:pPr>
      <w:bookmarkStart w:id="980" w:name="chương-958-mối-nguy.3"/>
      <w:bookmarkEnd w:id="980"/>
      <w:r>
        <w:t xml:space="preserve">958. Chương 958 : Mối Nguy.(3)</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958: Mối nguy.(3)</w:t>
      </w:r>
    </w:p>
    <w:p>
      <w:pPr>
        <w:pStyle w:val="BodyText"/>
      </w:pPr>
      <w:r>
        <w:t xml:space="preserve">Nhóm dịch: Dungnhi</w:t>
      </w:r>
    </w:p>
    <w:p>
      <w:pPr>
        <w:pStyle w:val="BodyText"/>
      </w:pPr>
      <w:r>
        <w:t xml:space="preserve">Sưu tầm by khunglongconhaman -</w:t>
      </w:r>
    </w:p>
    <w:p>
      <w:pPr>
        <w:pStyle w:val="BodyText"/>
      </w:pPr>
      <w:r>
        <w:t xml:space="preserve">Nguồn: Vipvandan</w:t>
      </w:r>
    </w:p>
    <w:p>
      <w:pPr>
        <w:pStyle w:val="BodyText"/>
      </w:pPr>
      <w:r>
        <w:t xml:space="preserve">Kiều Trì từ bên trong cửa sổ nhìn thấy Mục Tháp đi từ nơi giao dịch ra, vội vã nói:</w:t>
      </w:r>
    </w:p>
    <w:p>
      <w:pPr>
        <w:pStyle w:val="BodyText"/>
      </w:pPr>
      <w:r>
        <w:t xml:space="preserve">- Ngài Trang, Mục Tháp đi ra rồi, chúng ta đi thôi.</w:t>
      </w:r>
    </w:p>
    <w:p>
      <w:pPr>
        <w:pStyle w:val="BodyText"/>
      </w:pPr>
      <w:r>
        <w:t xml:space="preserve">- Đi, đi sân bay.</w:t>
      </w:r>
    </w:p>
    <w:p>
      <w:pPr>
        <w:pStyle w:val="BodyText"/>
      </w:pPr>
      <w:r>
        <w:t xml:space="preserve">Trang Duệ gật đầu, Kiều Trì lập tức dùng bộ đàm liên hệ với xe trước và sau, trước sau xe chống đạn đi theo xe thiết giáp của Trang Duệ, phát ra tiếng rất to, nhanh chóng rời khỏi nơi giao dịch kim cương.</w:t>
      </w:r>
    </w:p>
    <w:p>
      <w:pPr>
        <w:pStyle w:val="BodyText"/>
      </w:pPr>
      <w:r>
        <w:t xml:space="preserve">- Là ai mua mất viên phấn toản?</w:t>
      </w:r>
    </w:p>
    <w:p>
      <w:pPr>
        <w:pStyle w:val="BodyText"/>
      </w:pPr>
      <w:r>
        <w:t xml:space="preserve">Sau khi Mục Tháp từ nơi giao dịch đi tới, trên mặt tràn đầy vẻ dữ tợn, hắn xem trọng nhất là viên phấn toản nhiều ca-ra, lại có thể bị người khác lấy đắt mua đi.</w:t>
      </w:r>
    </w:p>
    <w:p>
      <w:pPr>
        <w:pStyle w:val="BodyText"/>
      </w:pPr>
      <w:r>
        <w:t xml:space="preserve">- Nhất định là thằng Hong Kong kia.</w:t>
      </w:r>
    </w:p>
    <w:p>
      <w:pPr>
        <w:pStyle w:val="BodyText"/>
      </w:pPr>
      <w:r>
        <w:t xml:space="preserve">Mục Tháp thấy đoàn xe của Trang Duệ từ nơi giao dịch rời đi, không cần nghĩ cũng biết Trang Duệ ngồi bên trong, hắn hận đây không thể như ở Ả Rập, như vậy hắn có thể chặn ngang xe Trang Duệ nướng chín ở bên trong xe.</w:t>
      </w:r>
    </w:p>
    <w:p>
      <w:pPr>
        <w:pStyle w:val="BodyText"/>
      </w:pPr>
      <w:r>
        <w:t xml:space="preserve">Thật ra là Mục Tháp nghĩ oan cho Trang Duệ, tuy rằng Trang Duệ mua không ít kim cương nhiều ca-ra, thế nhưng viên phấn toản kia cũng không có rơi vào tay Trang Duệ, nơi giao dịch kim cương ở Nam Phi là tập trung thương nhân khắp thế giới, người có tiền so với Trang Duệ còn có nhiều mà.</w:t>
      </w:r>
    </w:p>
    <w:p>
      <w:pPr>
        <w:pStyle w:val="BodyText"/>
      </w:pPr>
      <w:r>
        <w:t xml:space="preserve">- Ta không làm được gì đó, ai cũng biết được kết cục.</w:t>
      </w:r>
    </w:p>
    <w:p>
      <w:pPr>
        <w:pStyle w:val="BodyText"/>
      </w:pPr>
      <w:r>
        <w:t xml:space="preserve">Mục Tháp cười nhạt một tiếng, cầm điện thoại gẩy đi ra.</w:t>
      </w:r>
    </w:p>
    <w:p>
      <w:pPr>
        <w:pStyle w:val="BodyText"/>
      </w:pPr>
      <w:r>
        <w:t xml:space="preserve">- Sự việc làm có tốt hay không?</w:t>
      </w:r>
    </w:p>
    <w:p>
      <w:pPr>
        <w:pStyle w:val="BodyText"/>
      </w:pPr>
      <w:r>
        <w:t xml:space="preserve">Âm thanh của Mục Tháp có chút u ám, biết trong lòng của ông chủ mình không tốt lắm, vội vã nói:</w:t>
      </w:r>
    </w:p>
    <w:p>
      <w:pPr>
        <w:pStyle w:val="BodyText"/>
      </w:pPr>
      <w:r>
        <w:t xml:space="preserve">- Ta đã ở sân bay rồi, còn có mười phút nữa là được rồi, thằng đó lại không có trên máy bay chỉ có nhân viên trông coi.</w:t>
      </w:r>
    </w:p>
    <w:p>
      <w:pPr>
        <w:pStyle w:val="BodyText"/>
      </w:pPr>
      <w:r>
        <w:t xml:space="preserve">Mục Tháp nghiến răng nghiến lợi nói:</w:t>
      </w:r>
    </w:p>
    <w:p>
      <w:pPr>
        <w:pStyle w:val="BodyText"/>
      </w:pPr>
      <w:r>
        <w:t xml:space="preserve">- Thời gian định là 8 giờ, ta muốn để cho bọn họ bay người trên bầu trời tại Ấn Độ Dương.</w:t>
      </w:r>
    </w:p>
    <w:p>
      <w:pPr>
        <w:pStyle w:val="BodyText"/>
      </w:pPr>
      <w:r>
        <w:t xml:space="preserve">- Không có vấn đề gì, tám giờ, ta nghĩ ngày mai ngài có thể thấy tin tức được đưa.</w:t>
      </w:r>
    </w:p>
    <w:p>
      <w:pPr>
        <w:pStyle w:val="BodyText"/>
      </w:pPr>
      <w:r>
        <w:t xml:space="preserve">Sau khi người nghe điện thoại bên kia thấy được tiếng cười thỏa mãn của Mục Tháp, mới ngắt điện thoại.</w:t>
      </w:r>
    </w:p>
    <w:p>
      <w:pPr>
        <w:pStyle w:val="BodyText"/>
      </w:pPr>
      <w:r>
        <w:t xml:space="preserve">Do vì ngồi ở bên trong xe thiết giáp, thời gian đến sân bay so với dự tính chậm mất một giờ, 8 giờ tối, đoàn xe mới đến được sân bay, đám người Trang Duệ trao đổi lại xe Hummer rồi, mới chạy nhanh đến bên cạnh máy bay.</w:t>
      </w:r>
    </w:p>
    <w:p>
      <w:pPr>
        <w:pStyle w:val="BodyText"/>
      </w:pPr>
      <w:r>
        <w:t xml:space="preserve">- Ngài Trang, chúc ngài lên đường bình an.</w:t>
      </w:r>
    </w:p>
    <w:p>
      <w:pPr>
        <w:pStyle w:val="BodyText"/>
      </w:pPr>
      <w:r>
        <w:t xml:space="preserve">Trong lòng Kiều Trì lúc này như là bỏ được một tảng đá lớn, chỉ là hắn còn chút nghi hoặc, dựa theo tính tình của Mục Tháp, dù thế nào cũng tìm cách gây phiền phức, mà không phải sóng yên biển lặng như này?</w:t>
      </w:r>
    </w:p>
    <w:p>
      <w:pPr>
        <w:pStyle w:val="BodyText"/>
      </w:pPr>
      <w:r>
        <w:t xml:space="preserve">- Cảm ơn, Kiều Trì, ta cảm thấy rất thỏa mãn các công tác của ngươi.</w:t>
      </w:r>
    </w:p>
    <w:p>
      <w:pPr>
        <w:pStyle w:val="BodyText"/>
      </w:pPr>
      <w:r>
        <w:t xml:space="preserve">Trang Duệ và Kiều Trì bắt tay nhau, xoay người đi lên máy bay:</w:t>
      </w:r>
    </w:p>
    <w:p>
      <w:pPr>
        <w:pStyle w:val="BodyText"/>
      </w:pPr>
      <w:r>
        <w:t xml:space="preserve">- Tạm biệt Nam Phi quỷ quái!</w:t>
      </w:r>
    </w:p>
    <w:p>
      <w:pPr>
        <w:pStyle w:val="BodyText"/>
      </w:pPr>
      <w:r>
        <w:t xml:space="preserve">Máy bay bắt đầu tăng tốc, cuối cùng Trang Duệ cũng thở dài một hơi, hô:</w:t>
      </w:r>
    </w:p>
    <w:p>
      <w:pPr>
        <w:pStyle w:val="BodyText"/>
      </w:pPr>
      <w:r>
        <w:t xml:space="preserve">- Điềm Á, đi lấy bình rượu hồng, để chúc mừng rời khỏi Nam Phi, chúng ta nâng một ly…</w:t>
      </w:r>
    </w:p>
    <w:p>
      <w:pPr>
        <w:pStyle w:val="BodyText"/>
      </w:pPr>
      <w:r>
        <w:t xml:space="preserve">- Trang ca, hay mở cái hòm ra trước, cho chúng ta nhìn một chút đi.</w:t>
      </w:r>
    </w:p>
    <w:p>
      <w:pPr>
        <w:pStyle w:val="BodyText"/>
      </w:pPr>
      <w:r>
        <w:t xml:space="preserve">- Đúng vậy, ông chủ, để chúng ta nhìn đi.</w:t>
      </w:r>
    </w:p>
    <w:p>
      <w:pPr>
        <w:pStyle w:val="BodyText"/>
      </w:pPr>
      <w:r>
        <w:t xml:space="preserve">Biết trong tay mình cầm một đồ vật trị giá trên một trăm triệu đô la, thế nhưng lại không trông thấy, khiến cho trong lòng Bành Phi ngứa ngáy, sau khi đám người Điềm Á bên cạnh nghe được Bành Phi nói, cũng liên tục gật đầu.</w:t>
      </w:r>
    </w:p>
    <w:p>
      <w:pPr>
        <w:pStyle w:val="BodyText"/>
      </w:pPr>
      <w:r>
        <w:t xml:space="preserve">- Được rồi, để ta mở ra, Oách, cái bóng đèn kia cũng mở ra, Bành Phi, ngươi để cái hòm ở chỗ này.</w:t>
      </w:r>
    </w:p>
    <w:p>
      <w:pPr>
        <w:pStyle w:val="BodyText"/>
      </w:pPr>
      <w:r>
        <w:t xml:space="preserve">Trang Duệ nhìn thấy bộ dạng mọi người, không khỏi nở nụ cười, sau khi chỉ huy Bành Phi bỏ cái hòm, Trang Duệ chỉ ngón tay vào mật mã, hòm mật mã mở ra.</w:t>
      </w:r>
    </w:p>
    <w:p>
      <w:pPr>
        <w:pStyle w:val="BodyText"/>
      </w:pPr>
      <w:r>
        <w:t xml:space="preserve">- Wow!</w:t>
      </w:r>
    </w:p>
    <w:p>
      <w:pPr>
        <w:pStyle w:val="BodyText"/>
      </w:pPr>
      <w:r>
        <w:t xml:space="preserve">- Đẹp quá!</w:t>
      </w:r>
    </w:p>
    <w:p>
      <w:pPr>
        <w:pStyle w:val="BodyText"/>
      </w:pPr>
      <w:r>
        <w:t xml:space="preserve">- Cái này là của ta có phải tốt không.</w:t>
      </w:r>
    </w:p>
    <w:p>
      <w:pPr>
        <w:pStyle w:val="BodyText"/>
      </w:pPr>
      <w:r>
        <w:t xml:space="preserve">Khi hòm mở ra, từ trong cabin truyền ra một âm thanh thán phục, ngay cả phó lái máy bay Đinh Hạo, cũng từ trong khoang điều khiển chạy đi ra, trong ánh mắt tràn đầy vẻ mê say, về phần hai cô gái, mắt đã sớm sáng như là ngôi sao rồi.</w:t>
      </w:r>
    </w:p>
    <w:p>
      <w:pPr>
        <w:pStyle w:val="BodyText"/>
      </w:pPr>
      <w:r>
        <w:t xml:space="preserve">- Wow, có thể khuếch trương như vậy sao?</w:t>
      </w:r>
    </w:p>
    <w:p>
      <w:pPr>
        <w:pStyle w:val="BodyText"/>
      </w:pPr>
      <w:r>
        <w:t xml:space="preserve">Trang Duệ nhìn qua một chút, những viên kim cương này đều là nguyên thạch, chưa từng trải qua gia công và tạo hình, nhìn qua thật ra giống như một phôi thủy tinh thô, nào có đẹp như bọn họ nói? Phải biết rằng, kim cương là phải qua mì thái đánh bóng, mới có thể ra ngoài chói mắt, mà sở dĩ màu sắc kim cương chói lọi người, cũng là bởi vì nguyên lý phản xạ mặt phẳng, một viên kim cương mặt phẳng càng nhiều, giá trị lại càng quý.</w:t>
      </w:r>
    </w:p>
    <w:p>
      <w:pPr>
        <w:pStyle w:val="BodyText"/>
      </w:pPr>
      <w:r>
        <w:t xml:space="preserve">- Được rồi, đứng lên đi, nhìn nữa cũng không phải của các ngươi.</w:t>
      </w:r>
    </w:p>
    <w:p>
      <w:pPr>
        <w:pStyle w:val="BodyText"/>
      </w:pPr>
      <w:r>
        <w:t xml:space="preserve">Cuối cùng Trang Duệ vẫn không quên thoáng đả kích mọi người, nói:</w:t>
      </w:r>
    </w:p>
    <w:p>
      <w:pPr>
        <w:pStyle w:val="BodyText"/>
      </w:pPr>
      <w:r>
        <w:t xml:space="preserve">- Vốn cũng nghĩ cho các ngươi chọn một viên toái toản bên trong, chỉ là ngài Vi Ân đã hào phóng cho các ngươi rồi, phần thưởng của ta cũng sẽ không có rồi.</w:t>
      </w:r>
    </w:p>
    <w:p>
      <w:pPr>
        <w:pStyle w:val="BodyText"/>
      </w:pPr>
      <w:r>
        <w:t xml:space="preserve">- Trang ca, không công bằng nha, bọn họ đều đào được kim cương, thế nhưng ta không có!</w:t>
      </w:r>
    </w:p>
    <w:p>
      <w:pPr>
        <w:pStyle w:val="BodyText"/>
      </w:pPr>
      <w:r>
        <w:t xml:space="preserve">Sau khi Bành Phi nghe Trang Duệ nói, lập tức nói lên, vẻ mặt bộ dạng tủi thân:</w:t>
      </w:r>
    </w:p>
    <w:p>
      <w:pPr>
        <w:pStyle w:val="BodyText"/>
      </w:pPr>
      <w:r>
        <w:t xml:space="preserve">- Không phải ngươi có viên kim cương đen rồi sao? Giữ lại về nhà cho vợ ngươi xem đi. (.</w:t>
      </w:r>
    </w:p>
    <w:p>
      <w:pPr>
        <w:pStyle w:val="BodyText"/>
      </w:pPr>
      <w:r>
        <w:t xml:space="preserve">Trang Duệ thấy bộ dạng vẻ mặt quấn quýt của Bành Phi, không khỏi phá lên cười. Rời khỏi Nam Phi, trong lòng mọi người đều rất vui vẻ, Điềm Á và Ngọc Lưu Ly làm ọi người ăn thịt bò rán, ngoại trừ thành viên điều khiển máy bay, mỗi người đều uống một ly rượu hồng, ngày hôm nay từ sáng sớm đứng lên không có nhàn rỗi, sau khi ăn cơm xong, hai tiếp viên hàng không cũng tìm vị trí nghỉ ngơi.</w:t>
      </w:r>
    </w:p>
    <w:p>
      <w:pPr>
        <w:pStyle w:val="BodyText"/>
      </w:pPr>
      <w:r>
        <w:t xml:space="preserve">Trang Duệ cũng cảm thấy rất uể oải, chỉ là không biết vì sao, lúc trên máy bay rồi, hắn vẫn đều nghĩ có điểm tâm thần bất định, trên lý thuyết lúc này rời Nam Phi rồi, cho dù là Mục Tháp cũng không làm được gì mình rồi. Thế nhưng trong lòng Trang Duệ luôn luôn có cảm giác không yên, dường như có cái gì đó không tốt phát sinh, Trang Duệ lớn như vậy, nhưng là lần đầu tiên có cảm giác này. Vừa đùa giỡn cùng mọi người còn không cảm thấy gì, hiện tại lúc yên tĩnh, Trang Duệ chỉ cảm thấy tim mình đập rất lạ, trong lòng nôn nóng không yên, vội cởi bảo hiểm ra, đứng lên.</w:t>
      </w:r>
    </w:p>
    <w:p>
      <w:pPr>
        <w:pStyle w:val="BodyText"/>
      </w:pPr>
      <w:r>
        <w:t xml:space="preserve">- Trang ca, làm sao vậy?</w:t>
      </w:r>
    </w:p>
    <w:p>
      <w:pPr>
        <w:pStyle w:val="BodyText"/>
      </w:pPr>
      <w:r>
        <w:t xml:space="preserve">Âm thanh Bành Phi truyền đến:</w:t>
      </w:r>
    </w:p>
    <w:p>
      <w:pPr>
        <w:pStyle w:val="BodyText"/>
      </w:pPr>
      <w:r>
        <w:t xml:space="preserve">- Không biết, cảm giác là không tốt lắm!</w:t>
      </w:r>
    </w:p>
    <w:p>
      <w:pPr>
        <w:pStyle w:val="BodyText"/>
      </w:pPr>
      <w:r>
        <w:t xml:space="preserve">Thời gian Trang Duệ nói, đầu máy bay mạnh mẽ giật mình, trực tiếp làm Trang Duệ đổ ngã về sô pha phía trước. Trang Duệ cầm bộ đàm bên cạnh sô pha, hỏi:</w:t>
      </w:r>
    </w:p>
    <w:p>
      <w:pPr>
        <w:pStyle w:val="BodyText"/>
      </w:pPr>
      <w:r>
        <w:t xml:space="preserve">- Chuyện gì xảy ra vậy?</w:t>
      </w:r>
    </w:p>
    <w:p>
      <w:pPr>
        <w:pStyle w:val="BodyText"/>
      </w:pPr>
      <w:r>
        <w:t xml:space="preserve">- Trang tổng, gặp phải luồng không khí mạnh, sẽ bay thấp xuống một chút, không có việc gì đâu, không cần lo lắng.</w:t>
      </w:r>
    </w:p>
    <w:p>
      <w:pPr>
        <w:pStyle w:val="BodyText"/>
      </w:pPr>
      <w:r>
        <w:t xml:space="preserve">Hạ Song nói từ trong bộ đàm truyền ra, người trong cabin đồng thời cảm giác được, máy bay có lao xuống phía dưới một chút, thân máy bay run run trở nên càng thêm mạnh mẽ đứng lên:</w:t>
      </w:r>
    </w:p>
    <w:p>
      <w:pPr>
        <w:pStyle w:val="BodyText"/>
      </w:pPr>
      <w:r>
        <w:t xml:space="preserve">- Trang tổng, không có việc gì rồi, các người nghỉ ngơi đi.</w:t>
      </w:r>
    </w:p>
    <w:p>
      <w:pPr>
        <w:pStyle w:val="BodyText"/>
      </w:pPr>
      <w:r>
        <w:t xml:space="preserve">Qua khoảng hai mươi phút, rốt cục máy bay cũng trở nên bình ổn, âm thanh Hạ Song cũng truyền tới.</w:t>
      </w:r>
    </w:p>
    <w:p>
      <w:pPr>
        <w:pStyle w:val="BodyText"/>
      </w:pPr>
      <w:r>
        <w:t xml:space="preserve">- Không đúng, vì sao hay cảm giác được có chút hoảng hốt?</w:t>
      </w:r>
    </w:p>
    <w:p>
      <w:pPr>
        <w:pStyle w:val="BodyText"/>
      </w:pPr>
      <w:r>
        <w:t xml:space="preserve">Tránh luồng khí mạnh rồi, Trang Duệ vẫn có cảm giác nôn nóng, tức ngực như có tảng đá lớn đè lên, để hắn không thở nổi.</w:t>
      </w:r>
    </w:p>
    <w:p>
      <w:pPr>
        <w:pStyle w:val="BodyText"/>
      </w:pPr>
      <w:r>
        <w:t xml:space="preserve">xem tại</w:t>
      </w:r>
    </w:p>
    <w:p>
      <w:pPr>
        <w:pStyle w:val="Compact"/>
      </w:pPr>
      <w:r>
        <w:br w:type="textWrapping"/>
      </w:r>
      <w:r>
        <w:br w:type="textWrapping"/>
      </w:r>
    </w:p>
    <w:p>
      <w:pPr>
        <w:pStyle w:val="Heading2"/>
      </w:pPr>
      <w:bookmarkStart w:id="981" w:name="chương-959-mối-nguy.4"/>
      <w:bookmarkEnd w:id="981"/>
      <w:r>
        <w:t xml:space="preserve">959. Chương 959 : Mối Nguy.(4)</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959: Mối nguy.(4)</w:t>
      </w:r>
    </w:p>
    <w:p>
      <w:pPr>
        <w:pStyle w:val="BodyText"/>
      </w:pPr>
      <w:r>
        <w:t xml:space="preserve">Nhóm dịch: Dungnhi</w:t>
      </w:r>
    </w:p>
    <w:p>
      <w:pPr>
        <w:pStyle w:val="BodyText"/>
      </w:pPr>
      <w:r>
        <w:t xml:space="preserve">Sưu tầm by khunglongconhaman -</w:t>
      </w:r>
    </w:p>
    <w:p>
      <w:pPr>
        <w:pStyle w:val="BodyText"/>
      </w:pPr>
      <w:r>
        <w:t xml:space="preserve">Nguồn: Vipvandan</w:t>
      </w:r>
    </w:p>
    <w:p>
      <w:pPr>
        <w:pStyle w:val="BodyText"/>
      </w:pPr>
      <w:r>
        <w:t xml:space="preserve">- Trang ca, ta cũng hiểu được có chút không đúng, thật đúng như là gặp phải lôi khu ở bên trong rừng cây.</w:t>
      </w:r>
    </w:p>
    <w:p>
      <w:pPr>
        <w:pStyle w:val="BodyText"/>
      </w:pPr>
      <w:r>
        <w:t xml:space="preserve">Trong mắt Bành Phi cũng tràn đầy hồ nghi, trước đây bình thường hắn cũng đã kề cận với cái chết, đối với nguy hiểm, có cảm giác khác bình thường.</w:t>
      </w:r>
    </w:p>
    <w:p>
      <w:pPr>
        <w:pStyle w:val="BodyText"/>
      </w:pPr>
      <w:r>
        <w:t xml:space="preserve">- Gia gia, chuyện đã như vậy, ngài không nên lo lắng...</w:t>
      </w:r>
    </w:p>
    <w:p>
      <w:pPr>
        <w:pStyle w:val="BodyText"/>
      </w:pPr>
      <w:r>
        <w:t xml:space="preserve">Sau khi Âu Dương Lỗi an bài tốt công tác, lập tức đi ô-tô, từ phương xa đuổi tới Ngọc Tuyền Sơn, chuyện lớn như vậy, hắn dám giấu diếm dì nhỏ, nhưng không dám gạt lão gia tử.</w:t>
      </w:r>
    </w:p>
    <w:p>
      <w:pPr>
        <w:pStyle w:val="BodyText"/>
      </w:pPr>
      <w:r>
        <w:t xml:space="preserve">Tuy lão gia tử đã lui ra ngoài một hai chục năm, nhưng lực ảnh hưởng của hắn quá lớn, cho dù Âu Dương Lỗi không nói, cũng có người khác thông tri cho Âu Dương Cương, đến lúc đó Âu Dương Lỗi khó tránh khỏi bị mắng một trận.</w:t>
      </w:r>
    </w:p>
    <w:p>
      <w:pPr>
        <w:pStyle w:val="BodyText"/>
      </w:pPr>
      <w:r>
        <w:t xml:space="preserve">Lão gia tử cũng từ niên đại chiến tranh chém giết ra, sau khi nghe được lời nói của Âu Dương Lỗi, ngược lại không có gì đặc biệt, nhưng Âu Dương Lỗi đứng ở bên người lão gia tử, lại cảm thấy một cổ sát khí khiếp người rất chân thật.</w:t>
      </w:r>
    </w:p>
    <w:p>
      <w:pPr>
        <w:pStyle w:val="BodyText"/>
      </w:pPr>
      <w:r>
        <w:t xml:space="preserve">- Tiểu Lỗi, cho dù dùng biện pháp gì, nhất định phải bảo vệ tốt an toàn của tiểu đệ ngươi.</w:t>
      </w:r>
    </w:p>
    <w:p>
      <w:pPr>
        <w:pStyle w:val="BodyText"/>
      </w:pPr>
      <w:r>
        <w:t xml:space="preserve">Lão nhân có chút mệt mỏi nhắm mắt lại, nói ra:</w:t>
      </w:r>
    </w:p>
    <w:p>
      <w:pPr>
        <w:pStyle w:val="BodyText"/>
      </w:pPr>
      <w:r>
        <w:t xml:space="preserve">- Thông tri cho hạm đội Du Lâm đóng quân ở căn cứ Nam Hải lập tức ra chạy tới Ấn Độ Dương. Ân... Dùng danh nghĩa diễn tập, tiến hành công tác sưu tầm...</w:t>
      </w:r>
    </w:p>
    <w:p>
      <w:pPr>
        <w:pStyle w:val="BodyText"/>
      </w:pPr>
      <w:r>
        <w:t xml:space="preserve">- Gia gia, chuyện này... Có phải có chút không thích hợp? Ta đã liên hệ tất cả sứ quán ngoại giao của các quốc gia ban giao ở Ấn Độ Dương, bảo bọn họ lập tức nghĩ cách điều đội ngũ cứu viện...</w:t>
      </w:r>
    </w:p>
    <w:p>
      <w:pPr>
        <w:pStyle w:val="BodyText"/>
      </w:pPr>
      <w:r>
        <w:t xml:space="preserve">Lời nói của lão gia tử làm cho Âu Dương Lỗi chấn động, hắn không nghĩ tới lão nhân lại có thể vượt quyền hạ đạt mệnh lệnh như thế này, đây là lần đầu tiên khi lão nhân quy ẩn, ra lệnh cho quân đội làm việc.</w:t>
      </w:r>
    </w:p>
    <w:p>
      <w:pPr>
        <w:pStyle w:val="BodyText"/>
      </w:pPr>
      <w:r>
        <w:t xml:space="preserve">Hơn nữa còn ra lệnh không giống bình thường, phải biết rằng, trong nước tổng cộng có ba đại hạm đội, hạm đội Nam Hải thủ hộ biển cả phía nam quốc gia, căn cứ Du Lâm, chính là căn cứ cấp một duy nhất ỏ Nam Hải, địa vị hết sức quan trọng.</w:t>
      </w:r>
    </w:p>
    <w:p>
      <w:pPr>
        <w:pStyle w:val="BodyText"/>
      </w:pPr>
      <w:r>
        <w:t xml:space="preserve">Có thể nói, hạm đội Nam Hải có cử động, sẽ khiến các quốc gia trên thế giới chú ý, mệnh lệnh của lão gia tử, sẽ làm cho các quốc gia khác kinh nghi bất định, mà những quốc gia ven biển kia, chỉ sợ càng là gà bay chó chạy.</w:t>
      </w:r>
    </w:p>
    <w:p>
      <w:pPr>
        <w:pStyle w:val="BodyText"/>
      </w:pPr>
      <w:r>
        <w:t xml:space="preserve">- Có cái gì không thích hợp? Kinh tế tăng cao, cũng không thể quên đi cơ bản của quốc gia, đi ra dạo, không có chỗ hỏng...</w:t>
      </w:r>
    </w:p>
    <w:p>
      <w:pPr>
        <w:pStyle w:val="BodyText"/>
      </w:pPr>
      <w:r>
        <w:t xml:space="preserve">Lão gia tử biết rõ Âu Dương Lỗi băn khoăn điều gì, nói tiếp:</w:t>
      </w:r>
    </w:p>
    <w:p>
      <w:pPr>
        <w:pStyle w:val="BodyText"/>
      </w:pPr>
      <w:r>
        <w:t xml:space="preserve">- Tiểu Duệ không tìm trở lại, lão đầu tử ta đã không còn sống được bao lâu cả...</w:t>
      </w:r>
    </w:p>
    <w:p>
      <w:pPr>
        <w:pStyle w:val="BodyText"/>
      </w:pPr>
      <w:r>
        <w:t xml:space="preserve">- Gia gia, ngài ngàn vạn đừng lo lắng, ta nhất định sẽ tìm tiểu Duệ trở lại.</w:t>
      </w:r>
    </w:p>
    <w:p>
      <w:pPr>
        <w:pStyle w:val="BodyText"/>
      </w:pPr>
      <w:r>
        <w:t xml:space="preserve">Âu Dương Lỗi cho rằng lão nhân lo lắng cho Trang Duệ, mới nói ra những lời này, hắn không biết, lời của lão gia tử, cũng không phải có ý tứ này.</w:t>
      </w:r>
    </w:p>
    <w:p>
      <w:pPr>
        <w:pStyle w:val="BodyText"/>
      </w:pPr>
      <w:r>
        <w:t xml:space="preserve">Đoạn thời gian này Trang Duệ châm cứu trị liệu, làm cho bệnh tình của lão đầu tử tốt hơn nhiều, nếu như thời gian dài không được Trang Duệ trị liệu, Âu Dương Cương biết rõ bản thân mình, chèo chống không được bao nhiêu thời gian.</w:t>
      </w:r>
    </w:p>
    <w:p>
      <w:pPr>
        <w:pStyle w:val="BodyText"/>
      </w:pPr>
      <w:r>
        <w:t xml:space="preserve">- Đi thôi, chuyện này thông tri cho Chấn Sơn một chút, nhớ kỹ, không nên nói cho dì nhỏ của ngươi nghe...</w:t>
      </w:r>
    </w:p>
    <w:p>
      <w:pPr>
        <w:pStyle w:val="BodyText"/>
      </w:pPr>
      <w:r>
        <w:t xml:space="preserve">Lão gia tử khoát khoát tay ý bảo Âu Dương Lỗi có thể rời đi, ai cũng không biết lão gia tử nhắm mắt suy nghĩ cái gì, chỉ thấy y tá phía sau tiến đề, nhìn thấy khóe mắt của lão gia tử, lưu lại một tia nước mắt đục ngầu.</w:t>
      </w:r>
    </w:p>
    <w:p>
      <w:pPr>
        <w:pStyle w:val="BodyText"/>
      </w:pPr>
      <w:r>
        <w:t xml:space="preserve">...</w:t>
      </w:r>
    </w:p>
    <w:p>
      <w:pPr>
        <w:pStyle w:val="BodyText"/>
      </w:pPr>
      <w:r>
        <w:t xml:space="preserve">- Nhanh lên, Bành Phi, phân phối đồ ăn cho tốt.</w:t>
      </w:r>
    </w:p>
    <w:p>
      <w:pPr>
        <w:pStyle w:val="BodyText"/>
      </w:pPr>
      <w:r>
        <w:t xml:space="preserve">Trong buồng phi cơ bay trên Ấn Độ Dương, bây giờ là một cảnh tượng bận rộn, lưỡng tiếp viên hàng không đang đem đồ ăn và nước khoáng trên máy bay, đều lấy ra, bày đầy giữa cabin.</w:t>
      </w:r>
    </w:p>
    <w:p>
      <w:pPr>
        <w:pStyle w:val="BodyText"/>
      </w:pPr>
      <w:r>
        <w:t xml:space="preserve">Bành Phi và bọn người Trang Duệ, đang trong buồng phi cơ lấy áo cứu sinh và đồ vật trong túi hành lý, những vật này trong một thời gian ngắn trong tương lai, đều là đồ vật có thể trọng dụng.</w:t>
      </w:r>
    </w:p>
    <w:p>
      <w:pPr>
        <w:pStyle w:val="BodyText"/>
      </w:pPr>
      <w:r>
        <w:t xml:space="preserve">Ban đêm cứu viện chắc chắn không thuận lợi, nói không chừng còn phải lênh đênh trên biển vài ngày, cho nên Trang Duệ mới bảo bọn họ tận dụng đồ ăn và nước ngọt trên máy bay.</w:t>
      </w:r>
    </w:p>
    <w:p>
      <w:pPr>
        <w:pStyle w:val="BodyText"/>
      </w:pPr>
      <w:r>
        <w:t xml:space="preserve">Nếu không trên biển cả mà đối mặt với thiếu nước ngọt, đến lúc đó đối mặt với nước biển vô biên vô hạn mà không thể uống rất thống khổ, tuyệt đối còn hơn cả việc khát nước tuyệt vọng đi trên sa mạc.</w:t>
      </w:r>
    </w:p>
    <w:p>
      <w:pPr>
        <w:pStyle w:val="BodyText"/>
      </w:pPr>
      <w:r>
        <w:t xml:space="preserve">- Trang tổng, đây là thỏi phát sáng, vào ban đêm thả ra ánh sáng rất mạnh, mọi người cầm một cái.</w:t>
      </w:r>
    </w:p>
    <w:p>
      <w:pPr>
        <w:pStyle w:val="BodyText"/>
      </w:pPr>
      <w:r>
        <w:t xml:space="preserve">Hạ Song cầm từng thỏi phát sáng dài bốn mươi cm, tự cấp ọi người, với tư cách là một lão phi công láy máy bay chiến đấu hơn hai mươi năm, hinh kinh nghiệm của Hạ Song thập phần phong phú.</w:t>
      </w:r>
    </w:p>
    <w:p>
      <w:pPr>
        <w:pStyle w:val="BodyText"/>
      </w:pPr>
      <w:r>
        <w:t xml:space="preserve">Trang Duệ cầm đồ vật phân phối trên máy bay thập phần hoàn mỹ, thậm chí còn cấp ỗi sáu người một cái túi da và một bình ác quy chạy điện thổi khí.</w:t>
      </w:r>
    </w:p>
    <w:p>
      <w:pPr>
        <w:pStyle w:val="BodyText"/>
      </w:pPr>
      <w:r>
        <w:t xml:space="preserve">Những thứ này đầy đủ ọi người cưỡi, có trang bị này, chỉ cần trong lúc nhảy dù không xảy ra vấn đề, có lẽ có thể chèo chống đến khi đội cứu viện đuổi tới.</w:t>
      </w:r>
    </w:p>
    <w:p>
      <w:pPr>
        <w:pStyle w:val="BodyText"/>
      </w:pPr>
      <w:r>
        <w:t xml:space="preserve">- Trang ca, cái này cho ngươi...</w:t>
      </w:r>
    </w:p>
    <w:p>
      <w:pPr>
        <w:pStyle w:val="BodyText"/>
      </w:pPr>
      <w:r>
        <w:t xml:space="preserve">Bành Phi đem cái túi ngựa đựng điện thoại vệ tinh, đưa cho Trang Duệ, chỉ cần cầm cái điện thoại này, cho dù có thất lạc trên biển, cũng có thể căn cứ vào tín hiệu vệ tinh, truy tìm được vị trí của Trang Duệ. đọc truyện mới nhất tại .</w:t>
      </w:r>
    </w:p>
    <w:p>
      <w:pPr>
        <w:pStyle w:val="BodyText"/>
      </w:pPr>
      <w:r>
        <w:t xml:space="preserve">Trang Duệ tổng cộng có hai bộ điện thoại vệ tinh, giờ phút này cũng chỉ có một bộ nằm trong tay phó cơ trưởng Đinh Hạo.</w:t>
      </w:r>
    </w:p>
    <w:p>
      <w:pPr>
        <w:pStyle w:val="BodyText"/>
      </w:pPr>
      <w:r>
        <w:t xml:space="preserve">- Đinh Hạo, điện thoại này đưa cho các nàng.</w:t>
      </w:r>
    </w:p>
    <w:p>
      <w:pPr>
        <w:pStyle w:val="BodyText"/>
      </w:pPr>
      <w:r>
        <w:t xml:space="preserve">Trang Duệ suy nghĩ một chút, đem tay điện thoại vệ tinh của mình giao ra, tốt xấu gì chính mình cũng là nam nhân, tệ lắm cũng có linh khí hộ thể, dù thế nào có thời gia có thể chèo chống trên biển một thời gian, còn không bằng cấp cho nữ nhân này?</w:t>
      </w:r>
    </w:p>
    <w:p>
      <w:pPr>
        <w:pStyle w:val="BodyText"/>
      </w:pPr>
      <w:r>
        <w:t xml:space="preserve">Đinh Hạo liếc nhìn Trang Duệ, yên lặng đưa điện thoại cho Lưu Ly, Trang Duệ gật gật đầu, tuy vừa rồi không đồng ý kiến với Đinh Hạo, biểu hiện cũng không đủ trấn định, nhưng hắn không rên một tiếng mà giao điện thoại ra, vẫn có thể xem là nam nhân.</w:t>
      </w:r>
    </w:p>
    <w:p>
      <w:pPr>
        <w:pStyle w:val="BodyText"/>
      </w:pPr>
      <w:r>
        <w:t xml:space="preserve">Nhìn thấy tất cả mọi người bắt đầu mặc áo phao cứu sinh vào, Trang Duệ nói ra:</w:t>
      </w:r>
    </w:p>
    <w:p>
      <w:pPr>
        <w:pStyle w:val="BodyText"/>
      </w:pPr>
      <w:r>
        <w:t xml:space="preserve">- Thời điểm mọi người nhảy dù nên mở thỏi phát sáng ra, chú ý tránh nhảy dù vào vị trí của người khác. Lão Hạ, ngươi đi thao tác một chút, sau khi điều chỉnh máy bay ở độ cao thích hợp nhảy dù, sau đó thiết trí vận chuyển tự động. Bành Phi, đợi chút nữa ngươi nhảy dù đầu tiên, tượng bì phiệt giao cho ngươi, sau khi nhảy xuống, lập tức dùng chạy bằng điện thổi phồng tượng bì phiệt này, tiếp ứng cho nhân viên nhảy dù phía dưới.</w:t>
      </w:r>
    </w:p>
    <w:p>
      <w:pPr>
        <w:pStyle w:val="Compact"/>
      </w:pPr>
      <w:r>
        <w:br w:type="textWrapping"/>
      </w:r>
      <w:r>
        <w:br w:type="textWrapping"/>
      </w:r>
    </w:p>
    <w:p>
      <w:pPr>
        <w:pStyle w:val="Heading2"/>
      </w:pPr>
      <w:bookmarkStart w:id="982" w:name="chương-96-0-mối-nguy.5"/>
      <w:bookmarkEnd w:id="982"/>
      <w:r>
        <w:t xml:space="preserve">960. Chương 96 0: Mối Nguy.(5)</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960: Mối nguy.(5)</w:t>
      </w:r>
    </w:p>
    <w:p>
      <w:pPr>
        <w:pStyle w:val="BodyText"/>
      </w:pPr>
      <w:r>
        <w:t xml:space="preserve">Nhóm dịch: Dungnhi</w:t>
      </w:r>
    </w:p>
    <w:p>
      <w:pPr>
        <w:pStyle w:val="BodyText"/>
      </w:pPr>
      <w:r>
        <w:t xml:space="preserve">Sưu tầm by khunglongconhaman -</w:t>
      </w:r>
    </w:p>
    <w:p>
      <w:pPr>
        <w:pStyle w:val="BodyText"/>
      </w:pPr>
      <w:r>
        <w:t xml:space="preserve">Nguồn: Vipvandan</w:t>
      </w:r>
    </w:p>
    <w:p>
      <w:pPr>
        <w:pStyle w:val="BodyText"/>
      </w:pPr>
      <w:r>
        <w:t xml:space="preserve">Trang Duệ an bài đâu vào đấy, thấy bộ dạng của hắn trấn định, cảm xúc cũng lây lan sang đám người còn lại, tuy sắc mặt của hai tiếp viên hàng không vẫn còn trắng bệch, nhưng thời điểm mặc áo phao cứu sinh, hai cánh tay đã không còn run giống lúc trước.</w:t>
      </w:r>
    </w:p>
    <w:p>
      <w:pPr>
        <w:pStyle w:val="BodyText"/>
      </w:pPr>
      <w:r>
        <w:t xml:space="preserve">- Mọi người không cần sợ, nếu lần này không chết, sau này chúng ta sẽ đổi máy bay lớn hơn, chỉ cần các ngươi vẫn tình nguyện tiếp tục phục vụ ta, tiền lương và đãi ngộ đều tăng lên gấp ba.</w:t>
      </w:r>
    </w:p>
    <w:p>
      <w:pPr>
        <w:pStyle w:val="BodyText"/>
      </w:pPr>
      <w:r>
        <w:t xml:space="preserve">Sau khi Hạ Song rời khỏi, Trang Duệ vỗ vỗ tay, thu hút lực chú ý của đám đông lên người của mình, tục ngữ nói người vì tiền mà chết, chim chết vì thức ăn, Trang Duệ vừa nói ra lời này, đã làm cho con mắt mấy người Hạ Song sáng ngời.</w:t>
      </w:r>
    </w:p>
    <w:p>
      <w:pPr>
        <w:pStyle w:val="BodyText"/>
      </w:pPr>
      <w:r>
        <w:t xml:space="preserve">Đãi ngộ hiện tại của bọn họ không tính là thấp, nếu như có thể tăng thêm gấp ba, vậy thì mỗi tháng của mỗi người là hai ba mươi vạn, như vậy, làm thêm một hai năm là có thể về hưu rồi.</w:t>
      </w:r>
    </w:p>
    <w:p>
      <w:pPr>
        <w:pStyle w:val="BodyText"/>
      </w:pPr>
      <w:r>
        <w:t xml:space="preserve">Đinh Hạo tiếp lời của Trang Duệ:</w:t>
      </w:r>
    </w:p>
    <w:p>
      <w:pPr>
        <w:pStyle w:val="BodyText"/>
      </w:pPr>
      <w:r>
        <w:t xml:space="preserve">- Trang tổng, chúng ta sẽ không có việc gì, lát nữa để chúng ta nhảy thứ hai.</w:t>
      </w:r>
    </w:p>
    <w:p>
      <w:pPr>
        <w:pStyle w:val="BodyText"/>
      </w:pPr>
      <w:r>
        <w:t xml:space="preserve">Kể cả Trang Duệ, mỗi người trên máy bay, đều có kinh nghiệm nhảy dù trên không trung, nếu như không phải đang ở trên đại dương bao la, tính nguy hiểm cũng không phải rất lớn, nhưng vừa rồi nhìn thấy Trang Duệ liên hệ cứu viện trong nước, tâm tình sợ hãi của mọi người bình phục lại rất nhiều.</w:t>
      </w:r>
    </w:p>
    <w:p>
      <w:pPr>
        <w:pStyle w:val="BodyText"/>
      </w:pPr>
      <w:r>
        <w:t xml:space="preserve">- Lại để cho Lưu Ly và Điềm Á nhảy thứ hai và thứ ba, trên máy bay chúng ta cũng có thể nhìn ra địa điểm các nàng rớt xuống.</w:t>
      </w:r>
    </w:p>
    <w:p>
      <w:pPr>
        <w:pStyle w:val="BodyText"/>
      </w:pPr>
      <w:r>
        <w:t xml:space="preserve">Trang Duệ lắc đầu, bác bỏ đề nghị của Đinh Hạo, chuyện lần này, nhân viên đội bay có thể nói là tai bay vạ gió, nhất là hai nữ hài mới vừa kết hôn xong, nếu như các nàng có sai lầm gì, cả đời Trang Duệ sẽ không an ổn.</w:t>
      </w:r>
    </w:p>
    <w:p>
      <w:pPr>
        <w:pStyle w:val="BodyText"/>
      </w:pPr>
      <w:r>
        <w:t xml:space="preserve">- Trang tổng, thiết trí đã vận chuyển tự động, một lát nữa sẽ hạ thấp độ cao, có thể nhảy dù, ta cải biến đường biển, trước khi nhiên liệu trên máy bay cháy hết, chúng ta sẽ lòng vòng trên hải vực này.</w:t>
      </w:r>
    </w:p>
    <w:p>
      <w:pPr>
        <w:pStyle w:val="BodyText"/>
      </w:pPr>
      <w:r>
        <w:t xml:space="preserve">Thời gian khoảng chừng năm sáu phút sau, Hạ Song từ trong phòng điều khiển đi ra, có chút không bỏ được mà liếc nhìn, dù sao hắn cũng là cơ trưởng của máy bay này.</w:t>
      </w:r>
    </w:p>
    <w:p>
      <w:pPr>
        <w:pStyle w:val="BodyText"/>
      </w:pPr>
      <w:r>
        <w:t xml:space="preserve">- Nhiên liệu hao hết? Chỉ sợ không đợi thêm được bao lâu, các ngươi có thể nhìn thấy tình hình lúc máy bay nổ tung.</w:t>
      </w:r>
    </w:p>
    <w:p>
      <w:pPr>
        <w:pStyle w:val="BodyText"/>
      </w:pPr>
      <w:r>
        <w:t xml:space="preserve">Trang Duệ lắc đầu, hận đến hàm răng ngứa ngáy, cũng bởi vì bị người ta tác động, Mục Tháo muốn đưa mình vào tử địa, Trang Duệ thề, nếu như mình có thể sống sót, nhất định sẽ lấy cái mạng nhỏ của Mục Tháp, cho dù xuất ra vài tỷ đôla thuê sát thủ, Trang Duệ cũng chấp nhận.</w:t>
      </w:r>
    </w:p>
    <w:p>
      <w:pPr>
        <w:pStyle w:val="BodyText"/>
      </w:pPr>
      <w:r>
        <w:t xml:space="preserve">Nhưng lần sau mua tiếp máy bay tư nhân, nhất định phải phân phối hai bảo an, khi nhiên viên đội bay chuẩn bị cất cánh, phải cam đoan máy bay an toàn.</w:t>
      </w:r>
    </w:p>
    <w:p>
      <w:pPr>
        <w:pStyle w:val="BodyText"/>
      </w:pPr>
      <w:r>
        <w:t xml:space="preserve">- Lão Hạ, nhanh mang dù lên đi, mọi người kiểm tra trang bị của mình, nhìn xem có còn sót lại gì hay không, mọi người còn có vấn đề gì nữa không?</w:t>
      </w:r>
    </w:p>
    <w:p>
      <w:pPr>
        <w:pStyle w:val="BodyText"/>
      </w:pPr>
      <w:r>
        <w:t xml:space="preserve">Trang Duệ ném cho Hạ Song một cái bao, Bành Phi giúp đỡ Hạ Song mang lên thân thể, lập tức chuẩn bị tiến hành nhảy dù, Trang Duệ cũng có chút khẩn trương, hắn không có chú ý tới, lúc mình nói chuyện, trong âm thanh có chút rung động.</w:t>
      </w:r>
    </w:p>
    <w:p>
      <w:pPr>
        <w:pStyle w:val="BodyText"/>
      </w:pPr>
      <w:r>
        <w:t xml:space="preserve">- Không có vấn đề...</w:t>
      </w:r>
    </w:p>
    <w:p>
      <w:pPr>
        <w:pStyle w:val="BodyText"/>
      </w:pPr>
      <w:r>
        <w:t xml:space="preserve">- Ta cũng không có vấn đề.</w:t>
      </w:r>
    </w:p>
    <w:p>
      <w:pPr>
        <w:pStyle w:val="BodyText"/>
      </w:pPr>
      <w:r>
        <w:t xml:space="preserve">- Trang...Trang tổng, ta có chút khẩn trương...</w:t>
      </w:r>
    </w:p>
    <w:p>
      <w:pPr>
        <w:pStyle w:val="BodyText"/>
      </w:pPr>
      <w:r>
        <w:t xml:space="preserve">Sắc mặt Điềm Á có chút tái lại. đọc truyện mới nhất tại .</w:t>
      </w:r>
    </w:p>
    <w:p>
      <w:pPr>
        <w:pStyle w:val="BodyText"/>
      </w:pPr>
      <w:r>
        <w:t xml:space="preserve">- Ta cũng thế, nhưng phải dựa theo trình tự huấn luyện mà tiến hành, con mắt phải nhìn hướng nhảy, thời điểm đếm tới năm giây là kéo dù, nhớ kỹ, điện thoại không được vứt bỏ, đội cứu viện sẽ căn cứ theo tín hiệu vệ tinh, cho nên sẽ tìm được các ngươi trước tiên.</w:t>
      </w:r>
    </w:p>
    <w:p>
      <w:pPr>
        <w:pStyle w:val="BodyText"/>
      </w:pPr>
      <w:r>
        <w:t xml:space="preserve">Trang Duệ vỗ vỗ bả vai của Điềm Á, tính tình của Điềm Á có chút nhu nhược, không có gan lớn mạnh mẽ như Lưu Ly, hắn đúng là sợ cô nàng này khẩn trương, sau khi nhảy xuống quên mất việc kéo dù.</w:t>
      </w:r>
    </w:p>
    <w:p>
      <w:pPr>
        <w:pStyle w:val="BodyText"/>
      </w:pPr>
      <w:r>
        <w:t xml:space="preserve">- Biết... Biết rồi, Trang tống...</w:t>
      </w:r>
    </w:p>
    <w:p>
      <w:pPr>
        <w:pStyle w:val="BodyText"/>
      </w:pPr>
      <w:r>
        <w:t xml:space="preserve">Nghe được lời nói của Trang Duệ, Điềm Á có chút trấn định lại, nhưng con mắt lại nhìn chằm chằm vào khoảng không tối đen và biển cả mênh mông, ngay cả trong nội tâm của Bình Phi cũng có chút bồn chồn, Điềm Á sợ hãi cũng là bình thường.</w:t>
      </w:r>
    </w:p>
    <w:p>
      <w:pPr>
        <w:pStyle w:val="BodyText"/>
      </w:pPr>
      <w:r>
        <w:t xml:space="preserve">- Lão Hạ, chuẩn bị mở cửa khoang.</w:t>
      </w:r>
    </w:p>
    <w:p>
      <w:pPr>
        <w:pStyle w:val="BodyText"/>
      </w:pPr>
      <w:r>
        <w:t xml:space="preserve">Trang Duệ thở sâu, quay đầu lại liếc nhìn cánh cửa, có chút bồn chồn, không thể trì hoãn thêm được nữa, quỷ biết rõ quả bom hẹn giò có nổ sớm hơn hay không? Vạn nhất nó nổ trước thời gian, vậy thì sẽ chết oan uổng.</w:t>
      </w:r>
    </w:p>
    <w:p>
      <w:pPr>
        <w:pStyle w:val="BodyText"/>
      </w:pPr>
      <w:r>
        <w:t xml:space="preserve">- Trang ca, ngươi cầm đi...</w:t>
      </w:r>
    </w:p>
    <w:p>
      <w:pPr>
        <w:pStyle w:val="BodyText"/>
      </w:pPr>
      <w:r>
        <w:t xml:space="preserve">Bành Phi đi đến bên người Trang Duệ, cổ tay khẽ đảo, trên tay xuất hiện thanh tiểu đao, xuất hiện trên bàn tay của hắn.</w:t>
      </w:r>
    </w:p>
    <w:p>
      <w:pPr>
        <w:pStyle w:val="BodyText"/>
      </w:pPr>
      <w:r>
        <w:t xml:space="preserve">- Tính toán, ngươi đã dùng quen, lại nói nếu dây dù cũng không cần cắt, kéo xuống là nó đã mở bung ra rồi.</w:t>
      </w:r>
    </w:p>
    <w:p>
      <w:pPr>
        <w:pStyle w:val="BodyText"/>
      </w:pPr>
      <w:r>
        <w:t xml:space="preserve">Trang Duệ lắc đầu, hắn biết rõ từ trước đến nay Bành Phi đều không rời khỏi thanh đao này, cái tiểu đao này theo hắn rất nhiều năm rồi.</w:t>
      </w:r>
    </w:p>
    <w:p>
      <w:pPr>
        <w:pStyle w:val="BodyText"/>
      </w:pPr>
      <w:r>
        <w:t xml:space="preserve">- Ca, ngươi cầm đi, coi chừng không cẩn thận sẽ bị thương đấy.</w:t>
      </w:r>
    </w:p>
    <w:p>
      <w:pPr>
        <w:pStyle w:val="BodyText"/>
      </w:pPr>
      <w:r>
        <w:t xml:space="preserve">Bởi vì trong nhà nghèo, thời điểm làm việc, Bành Phi luôn là người gánh vác, sau khi sanh muội muội, hắn càng làm phải một người anh, cha mẹ cũng cho rằng là đương nhiên, mà sau khi cha mẹ qua đời, Bành Phi vẫn luốn sắm vai một người anh và cả vai cha mẹ.</w:t>
      </w:r>
    </w:p>
    <w:p>
      <w:pPr>
        <w:pStyle w:val="BodyText"/>
      </w:pPr>
      <w:r>
        <w:t xml:space="preserve">Thẳng đến khi quen biết Trang Duệ, Bành Phi mới biết được, thì ra cảm giác được người ta quan tâm, đúng là rất tốt, trong nội tâm, Bành Phi đã xem Trang Duệ là thân nhân của mình.</w:t>
      </w:r>
    </w:p>
    <w:p>
      <w:pPr>
        <w:pStyle w:val="BodyText"/>
      </w:pPr>
      <w:r>
        <w:t xml:space="preserve">Lúc Bành Phi nói chuyện, trong ánh mắt có chút ướt át, biển cả mênh mông, ai cũng không biết sẽ xảy ra chuyện gì, nếu như có thể, Bành Phi tình nguyện dùng tính mạng của mình, đi đổi lấy bình an của Trang Duệ.</w:t>
      </w:r>
    </w:p>
    <w:p>
      <w:pPr>
        <w:pStyle w:val="BodyText"/>
      </w:pPr>
      <w:r>
        <w:t xml:space="preserve">- Đi, chính mình chú ý an toàn, sau khi xuống dưới nó dùng tượng bì phiệt, toàn bộ chúng ta trống cậy vào ngươi...</w:t>
      </w:r>
    </w:p>
    <w:p>
      <w:pPr>
        <w:pStyle w:val="BodyText"/>
      </w:pPr>
      <w:r>
        <w:t xml:space="preserve">Trang Duệ cười đấm một quyền nhẹ vào ngực của Bành Phi, thời điểm nhìn về tay trái của hắn, có chút do dự nói ra:</w:t>
      </w:r>
    </w:p>
    <w:p>
      <w:pPr>
        <w:pStyle w:val="BodyText"/>
      </w:pPr>
      <w:r>
        <w:t xml:space="preserve">- Thứ này ném trên máy bay đi, sau này có cơ hội có thể tìm được trên xác của máy bay.</w:t>
      </w:r>
    </w:p>
    <w:p>
      <w:pPr>
        <w:pStyle w:val="BodyText"/>
      </w:pPr>
      <w:r>
        <w:t xml:space="preserve">Trang Duệ nói chính là rương kim cương, cho dù với thân gia của hắn, cũng có chút không nỡ, ai cũng biết đồ vật chìm vào trong đại dương, là khó vớt lên nhất.</w:t>
      </w:r>
    </w:p>
    <w:p>
      <w:pPr>
        <w:pStyle w:val="Compact"/>
      </w:pPr>
      <w:r>
        <w:t xml:space="preserve">Cái khác không nói, cho dù trên đường biển của các quốc gia Châu Âu, chìm nghỉm vô số vàng bạc và đủ loại châu báu đồ sứ trân quý, tuy đều có người vớt lên, nhưng số thành công và số thuyền đắm, số lượng không tới 1%.</w:t>
      </w:r>
      <w:r>
        <w:br w:type="textWrapping"/>
      </w:r>
      <w:r>
        <w:br w:type="textWrapping"/>
      </w:r>
    </w:p>
    <w:p>
      <w:pPr>
        <w:pStyle w:val="Heading2"/>
      </w:pPr>
      <w:bookmarkStart w:id="983" w:name="chương-961-khắp-nơi-di-chuyển.1"/>
      <w:bookmarkEnd w:id="983"/>
      <w:r>
        <w:t xml:space="preserve">961. Chương 961 : Khắp Nơi Di Chuyển.(1)</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961: Khắp nơi di chuyển.(1)</w:t>
      </w:r>
    </w:p>
    <w:p>
      <w:pPr>
        <w:pStyle w:val="BodyText"/>
      </w:pPr>
      <w:r>
        <w:t xml:space="preserve">Nhóm dịch: Dungnhi</w:t>
      </w:r>
    </w:p>
    <w:p>
      <w:pPr>
        <w:pStyle w:val="BodyText"/>
      </w:pPr>
      <w:r>
        <w:t xml:space="preserve">Sưu tầm by khunglongconhaman -</w:t>
      </w:r>
    </w:p>
    <w:p>
      <w:pPr>
        <w:pStyle w:val="BodyText"/>
      </w:pPr>
      <w:r>
        <w:t xml:space="preserve">Nguồn: Vipvandan</w:t>
      </w:r>
    </w:p>
    <w:p>
      <w:pPr>
        <w:pStyle w:val="BodyText"/>
      </w:pPr>
      <w:r>
        <w:t xml:space="preserve">- Không có việc gì, Trang ca, thứ này không chìm đâu, ta sẽ cho nó lên tượng bì phiệt.</w:t>
      </w:r>
    </w:p>
    <w:p>
      <w:pPr>
        <w:pStyle w:val="BodyText"/>
      </w:pPr>
      <w:r>
        <w:t xml:space="preserve">Bành Phi lắc đầu, hắn ôm người nhảy dù không được, nhưng cầm một vật nặng mười cân, không thành vấn đề gì, lại nói sau khi nhảy xuống nước có sức nổi của nước, cho nên thứ này không chậm trễ hành động của hắn.</w:t>
      </w:r>
    </w:p>
    <w:p>
      <w:pPr>
        <w:pStyle w:val="BodyText"/>
      </w:pPr>
      <w:r>
        <w:t xml:space="preserve">- Cẩn thận.</w:t>
      </w:r>
    </w:p>
    <w:p>
      <w:pPr>
        <w:pStyle w:val="BodyText"/>
      </w:pPr>
      <w:r>
        <w:t xml:space="preserve">Trang Duệ hô lên hai chữ này, cũng không biết Bành Phi có nghe thấy hay không, bởi vì lúc này của cabin đã mở ra, tiếng gió rít, âm thanh của động cơ, cho nên điếc tai của mọi người.</w:t>
      </w:r>
    </w:p>
    <w:p>
      <w:pPr>
        <w:pStyle w:val="BodyText"/>
      </w:pPr>
      <w:r>
        <w:t xml:space="preserve">Bành Phi cúi người đứng trước của cabin, hai tay chống nắm cửa sắt, đột nhiên ngửa ra phía sau, cả thân thể biến mất trong bóng tối, Trang Duệ chủ thấy được lúc Bành Phi nhảy, tay phải giơ ngón cái lên với mình.</w:t>
      </w:r>
    </w:p>
    <w:p>
      <w:pPr>
        <w:pStyle w:val="BodyText"/>
      </w:pPr>
      <w:r>
        <w:t xml:space="preserve">Có thể bởi vì tiếng gió bảo và mưa, mây đen trên bầu trời dày đặc, thỏi phát sáng trên người Bành Phi lúc sáng lúc tối, nhìn không rõ lắm.</w:t>
      </w:r>
    </w:p>
    <w:p>
      <w:pPr>
        <w:pStyle w:val="BodyText"/>
      </w:pPr>
      <w:r>
        <w:t xml:space="preserve">- Lưu Ly, Điềm Á, các ngươi đồng thời nhảy đi.</w:t>
      </w:r>
    </w:p>
    <w:p>
      <w:pPr>
        <w:pStyle w:val="BodyText"/>
      </w:pPr>
      <w:r>
        <w:t xml:space="preserve">Trang Duệ nghiêng đầu lại, nhìn chằm chằm vào hai nữ tử đang cầm góc bàn, hô lớn.</w:t>
      </w:r>
    </w:p>
    <w:p>
      <w:pPr>
        <w:pStyle w:val="BodyText"/>
      </w:pPr>
      <w:r>
        <w:t xml:space="preserve">- Nhanh đi, không nhảy là chết đấy!</w:t>
      </w:r>
    </w:p>
    <w:p>
      <w:pPr>
        <w:pStyle w:val="BodyText"/>
      </w:pPr>
      <w:r>
        <w:t xml:space="preserve">Trang Duệ nhìn thấy hai nữ tử chần chờ không chịu đi qua, lập tức gấp lên, phải biết rằng, quả bom bây giờ đếm ngược không tới mười phút, tùy thời có thể kíp nổ.</w:t>
      </w:r>
    </w:p>
    <w:p>
      <w:pPr>
        <w:pStyle w:val="BodyText"/>
      </w:pPr>
      <w:r>
        <w:t xml:space="preserve">Nghe thấy tiếng là của Trang Duệ, hai nữ lấy hết dũng khí, cơ hồ là giữ cho nước mắt không chảy xuống, khá tốt, hai người đều không có kéo dây thừng, nhìn thấy hai cái dù như ẩn như hiện, Trang Duệ thở ra một hơi.</w:t>
      </w:r>
    </w:p>
    <w:p>
      <w:pPr>
        <w:pStyle w:val="BodyText"/>
      </w:pPr>
      <w:r>
        <w:t xml:space="preserve">- Lão Hạ, Đinh Hạo, các ngươi nhảy đi.</w:t>
      </w:r>
    </w:p>
    <w:p>
      <w:pPr>
        <w:pStyle w:val="BodyText"/>
      </w:pPr>
      <w:r>
        <w:t xml:space="preserve">Trang Duệ quay đầu nhìn về hai vị cơ trưởng, cũng không phải nói phong cách của hắn cao bao nhiêu, mấu chốt chuyện này chính là hắn, Trang Duệ cảm giác mình phải là người rời máy bay cuối cùng.</w:t>
      </w:r>
    </w:p>
    <w:p>
      <w:pPr>
        <w:pStyle w:val="BodyText"/>
      </w:pPr>
      <w:r>
        <w:t xml:space="preserve">- Trang tổng, hay là người trước đi.</w:t>
      </w:r>
    </w:p>
    <w:p>
      <w:pPr>
        <w:pStyle w:val="BodyText"/>
      </w:pPr>
      <w:r>
        <w:t xml:space="preserve">- Đi, đừng nói nhảm, nhanh lên.</w:t>
      </w:r>
    </w:p>
    <w:p>
      <w:pPr>
        <w:pStyle w:val="BodyText"/>
      </w:pPr>
      <w:r>
        <w:t xml:space="preserve">Đợi đến lúc Hạ Song và Đinh Hạo nhảy xuống, đồng hồ đếm ngược trên quả bom cũng chỉ còn lại không tới năm phút.</w:t>
      </w:r>
    </w:p>
    <w:p>
      <w:pPr>
        <w:pStyle w:val="BodyText"/>
      </w:pPr>
      <w:r>
        <w:t xml:space="preserve">Nhìn một mảnh đen kịt phía dưới, trong nội tâm Trang Duệ cũng bồn chồn, đứng ở cửa khoang do dự, phải biết rằng, thời điểm lần trước hắn nhảy dù, chính là bị một cước của Bành Phi đạp xuống.</w:t>
      </w:r>
    </w:p>
    <w:p>
      <w:pPr>
        <w:pStyle w:val="BodyText"/>
      </w:pPr>
      <w:r>
        <w:t xml:space="preserve">- Mục Tháp, ngươi chờ đấy!</w:t>
      </w:r>
    </w:p>
    <w:p>
      <w:pPr>
        <w:pStyle w:val="BodyText"/>
      </w:pPr>
      <w:r>
        <w:t xml:space="preserve">Thời điểm thời gian đếm ngược chỉ còn lại ba phút, Trang Duệ mới rú thảm một tiếng, nhắm mắt lại nhảy ra khỏi máy bay.</w:t>
      </w:r>
    </w:p>
    <w:p>
      <w:pPr>
        <w:pStyle w:val="BodyText"/>
      </w:pPr>
      <w:r>
        <w:t xml:space="preserve">Trên thế giới này, có rất nhiều động vật trước khi nguy hiểm có thể cảm nhận được, người cũng là một loại sinh vật, đối với nguy hiểm, phản ứng của một số người cực kỳ nhạy bén.</w:t>
      </w:r>
    </w:p>
    <w:p>
      <w:pPr>
        <w:pStyle w:val="BodyText"/>
      </w:pPr>
      <w:r>
        <w:t xml:space="preserve">Bành Phi chính là như vậy, thời gian trước đây thực hiện nhiệm vụ tại Việt Nam, ở bên trong chỗ rừng cây, có mấy trăm vạn quả mìn còn sót lại thời kỳ chiến tranh những năm 70, mà Bành Phi dựa vào chính là cảm giác của mình, mới có thể sống đến bây giờ.</w:t>
      </w:r>
    </w:p>
    <w:p>
      <w:pPr>
        <w:pStyle w:val="BodyText"/>
      </w:pPr>
      <w:r>
        <w:t xml:space="preserve">- Khu vực có mìn?</w:t>
      </w:r>
    </w:p>
    <w:p>
      <w:pPr>
        <w:pStyle w:val="BodyText"/>
      </w:pPr>
      <w:r>
        <w:t xml:space="preserve">Sau khi nghe Bành Phi nói, Trang Duệ càng thêm bất an đứng lên, nói:</w:t>
      </w:r>
    </w:p>
    <w:p>
      <w:pPr>
        <w:pStyle w:val="BodyText"/>
      </w:pPr>
      <w:r>
        <w:t xml:space="preserve">- Bành Phi, ta cảm giác có điểm không bình thường, ngươi nói, tên Mục Tháp kia, có thể phóng bom lên máy bay hay không?</w:t>
      </w:r>
    </w:p>
    <w:p>
      <w:pPr>
        <w:pStyle w:val="BodyText"/>
      </w:pPr>
      <w:r>
        <w:t xml:space="preserve">- Ta cũng cảm giác, có gì đó không bình thường, hình như có mối nguy hiểm gì đó nảy sinh.</w:t>
      </w:r>
    </w:p>
    <w:p>
      <w:pPr>
        <w:pStyle w:val="BodyText"/>
      </w:pPr>
      <w:r>
        <w:t xml:space="preserve">Lúc này Bành Phi chỉ cảm thấy da đầu tê dại, loại cảm giác này hắn đã gặp một lần khi thi hành nhiệm vụ, cảm giác giống như lúc không cẩn thận giẫm lên một quả mìn. Nếu như lúc đó không phải chính mình cảnh giác không có nhấc chân lên, e rằng đã không còn cái mạng nhỏ này.</w:t>
      </w:r>
    </w:p>
    <w:p>
      <w:pPr>
        <w:pStyle w:val="BodyText"/>
      </w:pPr>
      <w:r>
        <w:t xml:space="preserve">- Khoan hãy nói, Mục Tháp thực sự có thể cài bom.</w:t>
      </w:r>
    </w:p>
    <w:p>
      <w:pPr>
        <w:pStyle w:val="BodyText"/>
      </w:pPr>
      <w:r>
        <w:t xml:space="preserve">Bành Phi suy nghĩ một chút, nhất thời đứng dậy sắc mặt thay đổi, đi hướng về phía phòng điều khiển.</w:t>
      </w:r>
    </w:p>
    <w:p>
      <w:pPr>
        <w:pStyle w:val="BodyText"/>
      </w:pPr>
      <w:r>
        <w:t xml:space="preserve">- Bành Phi, ngươi làm gì?</w:t>
      </w:r>
    </w:p>
    <w:p>
      <w:pPr>
        <w:pStyle w:val="BodyText"/>
      </w:pPr>
      <w:r>
        <w:t xml:space="preserve">Trang Duệ ở phía sau hô.</w:t>
      </w:r>
    </w:p>
    <w:p>
      <w:pPr>
        <w:pStyle w:val="BodyText"/>
      </w:pPr>
      <w:r>
        <w:t xml:space="preserve">- Ta đi hỏi một chút xem có thể hạ cánh xuống không, ở trên máy bay rất nguy hiểm.</w:t>
      </w:r>
    </w:p>
    <w:p>
      <w:pPr>
        <w:pStyle w:val="BodyText"/>
      </w:pPr>
      <w:r>
        <w:t xml:space="preserve">Người như Bành Phi, từ trước đến nay là rất tin tưởng trực giác của chính mình, hiện tại Bành Phi cảm thấy chính là ở trên máy bay, cực kỳ không an toàn.</w:t>
      </w:r>
    </w:p>
    <w:p>
      <w:pPr>
        <w:pStyle w:val="BodyText"/>
      </w:pPr>
      <w:r>
        <w:t xml:space="preserve">- Trang tổng, làm sao vậy?</w:t>
      </w:r>
    </w:p>
    <w:p>
      <w:pPr>
        <w:pStyle w:val="BodyText"/>
      </w:pPr>
      <w:r>
        <w:t xml:space="preserve">- Mục Tháp là ai hả? Vì sao sẽ thả bom?</w:t>
      </w:r>
    </w:p>
    <w:p>
      <w:pPr>
        <w:pStyle w:val="BodyText"/>
      </w:pPr>
      <w:r>
        <w:t xml:space="preserve">Ngọc Lưu Ly và Điềm Á nghe hai người nói chuyện cũng cảm thấy căng thẳng hơn. Máy bay gặp phải luồng không khí mạnh là chuyện rất bình thường, thật ra các nàng không có cảm giác gì.</w:t>
      </w:r>
    </w:p>
    <w:p>
      <w:pPr>
        <w:pStyle w:val="BodyText"/>
      </w:pPr>
      <w:r>
        <w:t xml:space="preserve">Về việc xung đột giữa Trang Duệ và Mục Tháp, hai nàng cũng không biết, nghe thấy Trang Duệ đề cập đến bom, nhất thời hoa dung thất sắc, chỉ còn kém là chưa hét ầm ĩ lên.</w:t>
      </w:r>
    </w:p>
    <w:p>
      <w:pPr>
        <w:pStyle w:val="BodyText"/>
      </w:pPr>
      <w:r>
        <w:t xml:space="preserve">- Để ta yên tĩnh một chút.</w:t>
      </w:r>
    </w:p>
    <w:p>
      <w:pPr>
        <w:pStyle w:val="BodyText"/>
      </w:pPr>
      <w:r>
        <w:t xml:space="preserve">Trang Duệ hít một hơi thật sâu, nhắm hai mắt lại, cùng lúc đó, linh khí vô hình vô sắc đi qua mí mắt của hắn, hướng thân thể về phía dưới lan tràn mà đi.</w:t>
      </w:r>
    </w:p>
    <w:p>
      <w:pPr>
        <w:pStyle w:val="BodyText"/>
      </w:pPr>
      <w:r>
        <w:t xml:space="preserve">Linh khí Trang Duệ khuếch tán khái quát máy bay, chậm rãi trở lên rõ ràng hơn, một luồng linh khí đi qua khung máy móc hợp kim kia, tỉ mỉ xem xét từng chỗ một.</w:t>
      </w:r>
    </w:p>
    <w:p>
      <w:pPr>
        <w:pStyle w:val="BodyText"/>
      </w:pPr>
      <w:r>
        <w:t xml:space="preserve">Nếu như không phải bận tâm linh khí sẽ thâm nhập vào bên trong cơ thể, trong thời gian rất ngắn Trang Duệ có thể, kiểm tra toàn bộ máy bay một lần, chỉ là hiện tại hắn chỉ có thể quanh quẩn người trong buồng phi cơ, một chút đi đến tìm kiếm.</w:t>
      </w:r>
    </w:p>
    <w:p>
      <w:pPr>
        <w:pStyle w:val="BodyText"/>
      </w:pPr>
      <w:r>
        <w:t xml:space="preserve">- Trong buồng phi cơ không thành vấn đề, khung máy móc biểu hiện ra cũng không có vấn đề, đuôi phi cơ cánh cũng không có gì, nơi để hành lý cũng rất bình thường, máy bay lên xuống khí bình thường.</w:t>
      </w:r>
    </w:p>
    <w:p>
      <w:pPr>
        <w:pStyle w:val="BodyText"/>
      </w:pPr>
      <w:r>
        <w:t xml:space="preserve">Bình xăng… Hơn nửa tiếng đồng hồ qua đi, Trang Duệ nhắm chặt đôi mắt, đột nhiên trừng mắt lên, hai nữ tiếp viên hàng không nhìn chằm chằm vào hắn, sợ hãi kêu lên.</w:t>
      </w:r>
    </w:p>
    <w:p>
      <w:pPr>
        <w:pStyle w:val="BodyText"/>
      </w:pPr>
      <w:r>
        <w:t xml:space="preserve">- Trang tổng, làm sao vậy?</w:t>
      </w:r>
    </w:p>
    <w:p>
      <w:pPr>
        <w:pStyle w:val="BodyText"/>
      </w:pPr>
      <w:r>
        <w:t xml:space="preserve">Ngọc Lưu Ly đánh bạo hỏi một câu, sắc mặt hiện tại của Trang Duệ là các nàng chưa từng thấy qua, bộ dạng này giống như là đang muốn ăn thịt người. truyện cập nhật nhanh nhất tại chấm</w:t>
      </w:r>
    </w:p>
    <w:p>
      <w:pPr>
        <w:pStyle w:val="BodyText"/>
      </w:pPr>
      <w:r>
        <w:t xml:space="preserve">- Ngồi im, không nên hỏi.</w:t>
      </w:r>
    </w:p>
    <w:p>
      <w:pPr>
        <w:pStyle w:val="BodyText"/>
      </w:pPr>
      <w:r>
        <w:t xml:space="preserve">Trang Duệ cố không nói nhiều lời, cởi bảo hiểm ra chạy đến phòng điều khiển, để lại hai người phía sau không biết phải làm gì ngơ ngác nhìn nhau.</w:t>
      </w:r>
    </w:p>
    <w:p>
      <w:pPr>
        <w:pStyle w:val="BodyText"/>
      </w:pPr>
      <w:r>
        <w:t xml:space="preserve">- Lão Hạ, kiểm tra sân bay gần nhất, lập tức liên hệ với, yêu cầu được hạ cánh xuống.</w:t>
      </w:r>
    </w:p>
    <w:p>
      <w:pPr>
        <w:pStyle w:val="BodyText"/>
      </w:pPr>
      <w:r>
        <w:t xml:space="preserve">Trang Duệ một cước đạp tung cửa phòng điều khiển ra, hướng về phía Hạ Song quát.</w:t>
      </w:r>
    </w:p>
    <w:p>
      <w:pPr>
        <w:pStyle w:val="BodyText"/>
      </w:pPr>
      <w:r>
        <w:t xml:space="preserve">- Trang tổng, chuyện gì xảy ra? Mới vừa rồi Bành Phi cũng hỏi ta có thể hạ cánh không, ngài hãy nói rõ ràng ra xem nào.</w:t>
      </w:r>
    </w:p>
    <w:p>
      <w:pPr>
        <w:pStyle w:val="BodyText"/>
      </w:pPr>
      <w:r>
        <w:t xml:space="preserve">Trên vẻ mặt Hạ Song vô cùng kinh ngạc, luồng không khí mạnh vừa rồi không phải qua rồi sao?</w:t>
      </w:r>
    </w:p>
    <w:p>
      <w:pPr>
        <w:pStyle w:val="BodyText"/>
      </w:pPr>
      <w:r>
        <w:t xml:space="preserve">- Hiện tại không có cách nào giải thích, chúng ta đắc tội với một người rất có quyền thế tại Nam Phi, ta nghi ngờ bọn họ gài bom trên máy bay. đọc truyện mới nhất tại .</w:t>
      </w:r>
    </w:p>
    <w:p>
      <w:pPr>
        <w:pStyle w:val="BodyText"/>
      </w:pPr>
      <w:r>
        <w:t xml:space="preserve">Trang Duệ không thể nói là ở phía dưới bình xăng, chính mình phát hiện một khối plastic bom hẹn giờ dính ở trên mặt?</w:t>
      </w:r>
    </w:p>
    <w:p>
      <w:pPr>
        <w:pStyle w:val="Compact"/>
      </w:pPr>
      <w:r>
        <w:br w:type="textWrapping"/>
      </w:r>
      <w:r>
        <w:br w:type="textWrapping"/>
      </w:r>
    </w:p>
    <w:p>
      <w:pPr>
        <w:pStyle w:val="Heading2"/>
      </w:pPr>
      <w:bookmarkStart w:id="984" w:name="chương-962-khắp-nơi-di-chuyển.2"/>
      <w:bookmarkEnd w:id="984"/>
      <w:r>
        <w:t xml:space="preserve">962. Chương 962 : Khắp Nơi Di Chuyển.(2)</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962: Khắp nơi di chuyển.(2)</w:t>
      </w:r>
    </w:p>
    <w:p>
      <w:pPr>
        <w:pStyle w:val="BodyText"/>
      </w:pPr>
      <w:r>
        <w:t xml:space="preserve">Nhóm dịch: Dungnhi</w:t>
      </w:r>
    </w:p>
    <w:p>
      <w:pPr>
        <w:pStyle w:val="BodyText"/>
      </w:pPr>
      <w:r>
        <w:t xml:space="preserve">Sưu tầm by khunglongconhaman -</w:t>
      </w:r>
    </w:p>
    <w:p>
      <w:pPr>
        <w:pStyle w:val="BodyText"/>
      </w:pPr>
      <w:r>
        <w:t xml:space="preserve">Nguồn: Vipvandan</w:t>
      </w:r>
    </w:p>
    <w:p>
      <w:pPr>
        <w:pStyle w:val="BodyText"/>
      </w:pPr>
      <w:r>
        <w:t xml:space="preserve">Vừa kiểm tra đến phía dưới bình xăng dưới cánh, Trang Duệ không thấy có vấn đề gì, thế nhưng trên lá sắt phía dưới bình xăng, đột nhiên có một ánh màu đỏ đập vào trong mắt Trang Duệ.</w:t>
      </w:r>
    </w:p>
    <w:p>
      <w:pPr>
        <w:pStyle w:val="BodyText"/>
      </w:pPr>
      <w:r>
        <w:t xml:space="preserve">Trang Duệ nhìn kỹ, một cái nhỏ bằng lòng bàn tay, có hình dạng bằng phẳng dẹt, thứ đó giống như đất dẻo cao su, đang dính chặt ở dưới bình xăng, mà bên trong vật thể như đất dẻo cao su, dường như còn có một thứ giống đồng hồ điện tử, mặt trên chữ số không ngừng nhảy.</w:t>
      </w:r>
    </w:p>
    <w:p>
      <w:pPr>
        <w:pStyle w:val="BodyText"/>
      </w:pPr>
      <w:r>
        <w:t xml:space="preserve">Hình dạng plastic bom bạch hồ, nếu như không chú ý, chính là đứng ở phía dưới cánh, phỏng chừng đều rất khó thấy.</w:t>
      </w:r>
    </w:p>
    <w:p>
      <w:pPr>
        <w:pStyle w:val="BodyText"/>
      </w:pPr>
      <w:r>
        <w:t xml:space="preserve">Không quá trư thịt tổng ra mắt trư chạy, thấy này ngoạn ý,Trang Duệ lập tức biết nguyên nhân là do chính mình, đây tuyệt nhiên là bị cài plastic bom.</w:t>
      </w:r>
    </w:p>
    <w:p>
      <w:pPr>
        <w:pStyle w:val="BodyText"/>
      </w:pPr>
      <w:r>
        <w:t xml:space="preserve">Trong thời gian Trang Duệ xem phim nước ngoài cũng không hiếm gặp thứ này, chỉ là hắn thật không ngờ, chính mình lại có thể có một ngày gặp phải.</w:t>
      </w:r>
    </w:p>
    <w:p>
      <w:pPr>
        <w:pStyle w:val="BodyText"/>
      </w:pPr>
      <w:r>
        <w:t xml:space="preserve">Tuy rằng không biết bom này uy lực như thế nào, thế nhưng Trang Duệ lại có thể khẳng định, nếu như tại vị trí này bom nổ tung, khẳng định cái máy bay này sẽ biến thành một quả cầu lửa.</w:t>
      </w:r>
    </w:p>
    <w:p>
      <w:pPr>
        <w:pStyle w:val="BodyText"/>
      </w:pPr>
      <w:r>
        <w:t xml:space="preserve">Nhưng không tồi, bên trong quả bom kia nhảy lên chữ số, còn 48 phút 30 giây, đương nhiên, bây giờ chỉ còn 47 phút 50 giây rồi.</w:t>
      </w:r>
    </w:p>
    <w:p>
      <w:pPr>
        <w:pStyle w:val="BodyText"/>
      </w:pPr>
      <w:r>
        <w:t xml:space="preserve">- Cái gì? Bom? Không thể nào, Trang tổng, sân bay này là có người bảo vệ, ai có thể đặt bọm trên máy bay của chúng ta?</w:t>
      </w:r>
    </w:p>
    <w:p>
      <w:pPr>
        <w:pStyle w:val="BodyText"/>
      </w:pPr>
      <w:r>
        <w:t xml:space="preserve">Đinh Hạo có chút không tin, theo như sự việc bên trong lời Trang Duệ nói ra là rất bình thường, nói vậy ta chết là do máy bay gặp sự cố, người ta kể là bị thả bom.</w:t>
      </w:r>
    </w:p>
    <w:p>
      <w:pPr>
        <w:pStyle w:val="BodyText"/>
      </w:pPr>
      <w:r>
        <w:t xml:space="preserve">Thế nhưng trên thực tế, Đinh Hạo còn chưa nghe qua chuyện này, sự thật chứng minh tin tức trên máy bay có bom, đều là nhạy cảm quá mà sợ chuyện không đâu.</w:t>
      </w:r>
    </w:p>
    <w:p>
      <w:pPr>
        <w:pStyle w:val="BodyText"/>
      </w:pPr>
      <w:r>
        <w:t xml:space="preserve">Lúc này Trang Duệ giải thích thích cho bọn họ là vô nghĩa, lập tức trợn mắt nhìn Đinh Hạo, quát lớn nói:</w:t>
      </w:r>
    </w:p>
    <w:p>
      <w:pPr>
        <w:pStyle w:val="BodyText"/>
      </w:pPr>
      <w:r>
        <w:t xml:space="preserve">- Đừng nói chuyện vớ vẩn, Lão Hạ, trong vòng nửa giờ, có thể hạ xuống sân bay hay không?</w:t>
      </w:r>
    </w:p>
    <w:p>
      <w:pPr>
        <w:pStyle w:val="BodyText"/>
      </w:pPr>
      <w:r>
        <w:t xml:space="preserve">Đinh Hạo và Hạ Song trong phòng điều khiển, đều bị Trang Duệ làm cho hoảng sợ, bọn họ cảm nhận từ khi làm cho Trang Duệ tới nay, chưa từng thấy qua ông chủ trẻ tuổi đã từng thất thố như này.</w:t>
      </w:r>
    </w:p>
    <w:p>
      <w:pPr>
        <w:pStyle w:val="BodyText"/>
      </w:pPr>
      <w:r>
        <w:t xml:space="preserve">Nhìn thấy vẻ mặt hung thần ác sát của Trang Duệ lúc này, lập tức Hạ Song trả lời:</w:t>
      </w:r>
    </w:p>
    <w:p>
      <w:pPr>
        <w:pStyle w:val="BodyText"/>
      </w:pPr>
      <w:r>
        <w:t xml:space="preserve">- Trang tổng, khẳng định nửa giờ quay đầu lại là không kịp, hiện tại chúng ta đã ở trên bầu trời Ấn Độ Dương, xung quanh đều là biển rộng, chính là một số đảo nhỏ, sân bay gần nhất cũng phải mất hai giờ mới có thể đến.</w:t>
      </w:r>
    </w:p>
    <w:p>
      <w:pPr>
        <w:pStyle w:val="BodyText"/>
      </w:pPr>
      <w:r>
        <w:t xml:space="preserve">- Cái gì? Không có sân bay? Chúng ta bắt buộc phải hạ xuống ngoài biển khơi, được không?</w:t>
      </w:r>
    </w:p>
    <w:p>
      <w:pPr>
        <w:pStyle w:val="BodyText"/>
      </w:pPr>
      <w:r>
        <w:t xml:space="preserve">Trang Duệ nghe vậy sửng sốt một chút, căn bản hắn nghĩ còn có 45 phút, hẳn là cũng đủ để mình tìm một sân bay hạ xuống, không nghĩ tới là có thể đã bay tới bầu trời Ấn Độ Dương, mà xung quanh lại rõ ràng không có sân bay.</w:t>
      </w:r>
    </w:p>
    <w:p>
      <w:pPr>
        <w:pStyle w:val="BodyText"/>
      </w:pPr>
      <w:r>
        <w:t xml:space="preserve">Hạ Song cười khổ mà nói:</w:t>
      </w:r>
    </w:p>
    <w:p>
      <w:pPr>
        <w:pStyle w:val="BodyText"/>
      </w:pPr>
      <w:r>
        <w:t xml:space="preserve">- Trang tổng, máy bay này của chúng ta là nhỏ, căn bản không có cách hạ cánh xuống biển, kết quả tốt nhất chính là một đầu cắm xuống phía dưới.</w:t>
      </w:r>
    </w:p>
    <w:p>
      <w:pPr>
        <w:pStyle w:val="BodyText"/>
      </w:pPr>
      <w:r>
        <w:t xml:space="preserve">Mở máy bay chiến đấu hơn hai mươi năm, Hạ Song cho rằng mình đã đủ điên cuồng rồi, thế nhưng Trang Duệ nói, để hắn cảm giác được chính là một ông chủ của hắn, nghĩ càng điên cuồng hơn, nghĩ tại biển khơi hạ cánh, vậy không phải là muốn chết sao?</w:t>
      </w:r>
    </w:p>
    <w:p>
      <w:pPr>
        <w:pStyle w:val="BodyText"/>
      </w:pPr>
      <w:r>
        <w:t xml:space="preserve">Trang Duệ nghe vậy lập tức gân xanh bại lộ, nghiến răng nghiến lợi nói:</w:t>
      </w:r>
    </w:p>
    <w:p>
      <w:pPr>
        <w:pStyle w:val="BodyText"/>
      </w:pPr>
      <w:r>
        <w:t xml:space="preserve">- Chết tiệt, Mục Tháp, lần này bố mày chỉ cần là không chết, nhất định sẽ đem ngươi lột da rút gân rồi.</w:t>
      </w:r>
    </w:p>
    <w:p>
      <w:pPr>
        <w:pStyle w:val="BodyText"/>
      </w:pPr>
      <w:r>
        <w:t xml:space="preserve">- Trang tổng, việc này chỉ là dự đoán của ngài, việc này không nhất định xảy ra.</w:t>
      </w:r>
    </w:p>
    <w:p>
      <w:pPr>
        <w:pStyle w:val="BodyText"/>
      </w:pPr>
      <w:r>
        <w:t xml:space="preserve">Hạ Song an ủi Trang Duệ một câu, đột nhiên nhìn về phía màn hình điện tử, biến sắc, nói:</w:t>
      </w:r>
    </w:p>
    <w:p>
      <w:pPr>
        <w:pStyle w:val="BodyText"/>
      </w:pPr>
      <w:r>
        <w:t xml:space="preserve">- Trang tổng, phía trước có bão tố, chúng ta cần lẩn tránh một chút.</w:t>
      </w:r>
    </w:p>
    <w:p>
      <w:pPr>
        <w:pStyle w:val="BodyText"/>
      </w:pPr>
      <w:r>
        <w:t xml:space="preserve">- Trời, bão tố?</w:t>
      </w:r>
    </w:p>
    <w:p>
      <w:pPr>
        <w:pStyle w:val="BodyText"/>
      </w:pPr>
      <w:r>
        <w:t xml:space="preserve">Hiện tại Trang Duệ biết cái gì gọi là họa vô đơn chí rồi, riêng là bình xăng bị cài bom không nói đến, nhưng lại có thể gặp bão tố, điều này thật sự làm cho Trang Duệ không biết làm sao rồi.</w:t>
      </w:r>
    </w:p>
    <w:p>
      <w:pPr>
        <w:pStyle w:val="BodyText"/>
      </w:pPr>
      <w:r>
        <w:t xml:space="preserve">Thật ra các máy bay trên bầu trời đại dương, gặp phải bão tố là một chuyện rất bình thường, thông thường đều đã được báo trước, quanh quẩn qua sẽ không việc gì rồi.</w:t>
      </w:r>
    </w:p>
    <w:p>
      <w:pPr>
        <w:pStyle w:val="BodyText"/>
      </w:pPr>
      <w:r>
        <w:t xml:space="preserve">- Lão Hạ, quay đầu máy bay.</w:t>
      </w:r>
    </w:p>
    <w:p>
      <w:pPr>
        <w:pStyle w:val="BodyText"/>
      </w:pPr>
      <w:r>
        <w:t xml:space="preserve">Trang Duệ biết chính mình hiện tại không thể loạn, hít một hơi thật sâu, nói:</w:t>
      </w:r>
    </w:p>
    <w:p>
      <w:pPr>
        <w:pStyle w:val="BodyText"/>
      </w:pPr>
      <w:r>
        <w:t xml:space="preserve">- Lão Hạ, Đinh Hạo, mặc kệ các ngươi tin hay không, Trang Duệ ta dựng nghiệp bằng hai bàn tay trắng, đều là dựa vào trực giác hơn người, đánh cuộc báu vật, chưa từng có phạm sai lầm, ta nói trên máy bay có bom, tuyệt đối không có khả năng sai.</w:t>
      </w:r>
    </w:p>
    <w:p>
      <w:pPr>
        <w:pStyle w:val="BodyText"/>
      </w:pPr>
      <w:r>
        <w:t xml:space="preserve">- Trang tổng, vậy làm sao bây giờ?</w:t>
      </w:r>
    </w:p>
    <w:p>
      <w:pPr>
        <w:pStyle w:val="BodyText"/>
      </w:pPr>
      <w:r>
        <w:t xml:space="preserve">Thấy Trang Duệ nghiêm túc như vậy, Hạ Song và Đinh Hạo cũng cảm giác thấy không bình thường, Trang Duệ xuất thân là một nhân vật quan trọng, sẽ không thừa hơi nói đùa với mọi người. Lại càng không mạo hiểm với tính mạng, yêu cầu chính mình hạ cánh ở ngoài khơi.</w:t>
      </w:r>
    </w:p>
    <w:p>
      <w:pPr>
        <w:pStyle w:val="BodyText"/>
      </w:pPr>
      <w:r>
        <w:t xml:space="preserve">Không đợi Trang Duệ nói, Bành Phi bên cạnh ngắt lời nói:</w:t>
      </w:r>
    </w:p>
    <w:p>
      <w:pPr>
        <w:pStyle w:val="BodyText"/>
      </w:pPr>
      <w:r>
        <w:t xml:space="preserve">- Bỏ máy bay, nhảy dù.</w:t>
      </w:r>
    </w:p>
    <w:p>
      <w:pPr>
        <w:pStyle w:val="BodyText"/>
      </w:pPr>
      <w:r>
        <w:t xml:space="preserve">Không phải Bành Phi tin tưởng cảm giác của Trang Duệ, mà là tin tưởng vào chính trực giác của mình, loại trực giác này đã cứu hắn rất nhiều lần.</w:t>
      </w:r>
    </w:p>
    <w:p>
      <w:pPr>
        <w:pStyle w:val="BodyText"/>
      </w:pPr>
      <w:r>
        <w:t xml:space="preserve">- Như vậy không tốt? Tại đây trên biển rộng rất nguy hiểm, nếu như không có đội cứu viện đến, vậy không phải là muốn chết sao?</w:t>
      </w:r>
    </w:p>
    <w:p>
      <w:pPr>
        <w:pStyle w:val="BodyText"/>
      </w:pPr>
      <w:r>
        <w:t xml:space="preserve">Đinh Hạo lắc đầu, hắn không tán thành ý kiến của Bành Phi, hơn nữa, cái máy bay này trị giá nhiều trăm triệu, Trang Duệ không cần, thế nhưng Đinh Hạo lại rất đau lòng.</w:t>
      </w:r>
    </w:p>
    <w:p>
      <w:pPr>
        <w:pStyle w:val="BodyText"/>
      </w:pPr>
      <w:r>
        <w:t xml:space="preserve">- Tổng so bì máy bay với ở trên bị nổ chết,</w:t>
      </w:r>
    </w:p>
    <w:p>
      <w:pPr>
        <w:pStyle w:val="BodyText"/>
      </w:pPr>
      <w:r>
        <w:t xml:space="preserve">Trang Duệ lạnh lùng nhìn thoáng qua Đinh Hạo, nói:</w:t>
      </w:r>
    </w:p>
    <w:p>
      <w:pPr>
        <w:pStyle w:val="BodyText"/>
      </w:pPr>
      <w:r>
        <w:t xml:space="preserve">- Lão Hạ, thiết lập tự động điều khiển, ngươi và Đinh Hạo đều đi ra, chúng ta bàn bạc một chút.</w:t>
      </w:r>
    </w:p>
    <w:p>
      <w:pPr>
        <w:pStyle w:val="BodyText"/>
      </w:pPr>
      <w:r>
        <w:t xml:space="preserve">Trang Duệ làm cho cử động hai người Hạ Song và Đinh Hạo có chút bất tỉnh, người ta là ông chủ, nói như thế nào thì phải làm như thế, khi Hạ Song điều khiển quay đầu máy bay, thiết lập tự động xong, bốn người cùng nhau đi vào trong cabin.</w:t>
      </w:r>
    </w:p>
    <w:p>
      <w:pPr>
        <w:pStyle w:val="BodyText"/>
      </w:pPr>
      <w:r>
        <w:t xml:space="preserve">- Khụ khụ, trước tiên ta nói một chút.</w:t>
      </w:r>
    </w:p>
    <w:p>
      <w:pPr>
        <w:pStyle w:val="BodyText"/>
      </w:pPr>
      <w:r>
        <w:t xml:space="preserve">Trang Duệ đợi mấy người triệu tập cùng một chỗ, ho khan một tiếng, nói:</w:t>
      </w:r>
    </w:p>
    <w:p>
      <w:pPr>
        <w:pStyle w:val="BodyText"/>
      </w:pPr>
      <w:r>
        <w:t xml:space="preserve">- Ta có thể khẳng định, trên máy bay bị gài bom, ta không biết lúc nào sẽ nổ, chắc là sẽ rất nhanh thôi, tại máy bay lao đầu xuống phía dưới chắc chắn là sẽ chết, ta quyết định để mọi người nhảy dù.</w:t>
      </w:r>
    </w:p>
    <w:p>
      <w:pPr>
        <w:pStyle w:val="BodyText"/>
      </w:pPr>
      <w:r>
        <w:t xml:space="preserve">Do vì là máy bay tư nhân, thật ra dù để nhảy là rất đầy đủ, tổng cộng phân phối mười mấy cái, nhưng thật ra chưa được học qua cách nhảy dù khi gặp sự cố.</w:t>
      </w:r>
    </w:p>
    <w:p>
      <w:pPr>
        <w:pStyle w:val="Compact"/>
      </w:pPr>
      <w:r>
        <w:br w:type="textWrapping"/>
      </w:r>
      <w:r>
        <w:br w:type="textWrapping"/>
      </w:r>
    </w:p>
    <w:p>
      <w:pPr>
        <w:pStyle w:val="Heading2"/>
      </w:pPr>
      <w:bookmarkStart w:id="985" w:name="chương-963-khắp-nơi-di-chuyển.3"/>
      <w:bookmarkEnd w:id="985"/>
      <w:r>
        <w:t xml:space="preserve">963. Chương 963 : Khắp Nơi Di Chuyển.(3)</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963: Khắp nơi di chuyển.(3)</w:t>
      </w:r>
    </w:p>
    <w:p>
      <w:pPr>
        <w:pStyle w:val="BodyText"/>
      </w:pPr>
      <w:r>
        <w:t xml:space="preserve">Nhóm dịch: Dungnhi</w:t>
      </w:r>
    </w:p>
    <w:p>
      <w:pPr>
        <w:pStyle w:val="BodyText"/>
      </w:pPr>
      <w:r>
        <w:t xml:space="preserve">Sưu tầm by khunglongconhaman -</w:t>
      </w:r>
    </w:p>
    <w:p>
      <w:pPr>
        <w:pStyle w:val="BodyText"/>
      </w:pPr>
      <w:r>
        <w:t xml:space="preserve">Nguồn: Vipvandan</w:t>
      </w:r>
    </w:p>
    <w:p>
      <w:pPr>
        <w:pStyle w:val="BodyText"/>
      </w:pPr>
      <w:r>
        <w:t xml:space="preserve">- Vì sao lại vậy?</w:t>
      </w:r>
    </w:p>
    <w:p>
      <w:pPr>
        <w:pStyle w:val="BodyText"/>
      </w:pPr>
      <w:r>
        <w:t xml:space="preserve">- Phía dưới là biển rộng, ta không nhảy.</w:t>
      </w:r>
    </w:p>
    <w:p>
      <w:pPr>
        <w:pStyle w:val="BodyText"/>
      </w:pPr>
      <w:r>
        <w:t xml:space="preserve">- Ta cũng không đồng ý nhảy dù.</w:t>
      </w:r>
    </w:p>
    <w:p>
      <w:pPr>
        <w:pStyle w:val="BodyText"/>
      </w:pPr>
      <w:r>
        <w:t xml:space="preserve">Sau khi nghe được Trang Duệ nói, hai tiếp viên hàng không và Đinh Hạo cùng nhau đưa ra ý kiến phản đối, bên trong biển rộng mịt mù, nguy hiểm đều có thể xảy ra.</w:t>
      </w:r>
    </w:p>
    <w:p>
      <w:pPr>
        <w:pStyle w:val="BodyText"/>
      </w:pPr>
      <w:r>
        <w:t xml:space="preserve">Hạ Song dày dạn kinh nghiệm trái lại không nói gì, chỉ là lẳng lặng nhìn Trang Duệ, không biết có phải nguyên do bởi vì Trang Duệ và Bành Phi hay không, hắn cũng có một cảm giác tai họa sắp xảy ra.</w:t>
      </w:r>
    </w:p>
    <w:p>
      <w:pPr>
        <w:pStyle w:val="BodyText"/>
      </w:pPr>
      <w:r>
        <w:t xml:space="preserve">- Đừng nói là muốn phụ mệnh, nhảy dù không nhất định là sẽ chết, thế nhưng ta có trách nhiệm nói cho các ngươi, nếu như ở lại trên máy bay, nhất định sẽ chết, hơn nữa là chết rất thảm.</w:t>
      </w:r>
    </w:p>
    <w:p>
      <w:pPr>
        <w:pStyle w:val="BodyText"/>
      </w:pPr>
      <w:r>
        <w:t xml:space="preserve">Trên mặt Trang Duệ hoàn toàn không thấy vẻ tươi cười, hắn nói để Đinh Hạo và hai nữ tiếp viên hàng không cùng ớn lạnh.</w:t>
      </w:r>
    </w:p>
    <w:p>
      <w:pPr>
        <w:pStyle w:val="BodyText"/>
      </w:pPr>
      <w:r>
        <w:t xml:space="preserve">Tuy rằng bọn họ không biết vì sao Trang Duệ lại khẳng định trên máy bay như vậy. Thế nhưng thái độ của Trang Duệ cho thấy, nếu như mà không nhảy, thực sự mới có thể xảy ra việc như vậy.</w:t>
      </w:r>
    </w:p>
    <w:p>
      <w:pPr>
        <w:pStyle w:val="BodyText"/>
      </w:pPr>
      <w:r>
        <w:t xml:space="preserve">- Bành Phi, điện thoại cho ta.</w:t>
      </w:r>
    </w:p>
    <w:p>
      <w:pPr>
        <w:pStyle w:val="BodyText"/>
      </w:pPr>
      <w:r>
        <w:t xml:space="preserve">Ánh mắt Trang Duệ lướt nhìn qua cánh, còn có 42 phút, hắn không có thời gian nói với mọi người nữa, hiện tại quan trọng nhất là báo tin bên trong nước, lúc đám người mình nhảy dù, để cho bọn họ nghĩ cách tới cứu viện.</w:t>
      </w:r>
    </w:p>
    <w:p>
      <w:pPr>
        <w:pStyle w:val="BodyText"/>
      </w:pPr>
      <w:r>
        <w:t xml:space="preserve">- Lỗi ca, trên máy bay của ta bị người đặt bom, hiện ở trên máy bay sẽ nhảy dù, ta cho ngài tọa độ, ngài nghĩ biện pháp đến cứu chúng ta. truyện cập nhật nhanh nhất tại chấm</w:t>
      </w:r>
    </w:p>
    <w:p>
      <w:pPr>
        <w:pStyle w:val="BodyText"/>
      </w:pPr>
      <w:r>
        <w:t xml:space="preserve">Điện thoại Trang Duệ là nói với Âu Dương Lỗi, hắn sợ phía bên kia điện thoại sẽ hỏi nhiều, trực tiếp đã nói mình nhìn thấy bom rồi.</w:t>
      </w:r>
    </w:p>
    <w:p>
      <w:pPr>
        <w:pStyle w:val="BodyText"/>
      </w:pPr>
      <w:r>
        <w:t xml:space="preserve">- Cái gì? Là ai làm?</w:t>
      </w:r>
    </w:p>
    <w:p>
      <w:pPr>
        <w:pStyle w:val="BodyText"/>
      </w:pPr>
      <w:r>
        <w:t xml:space="preserve">Âu Dương Lỗi là người đã từng trải qua sóng gió, cũng bị những lời này của Trang Duệ làm cho từ trên giường nhảy dựng lên, ngay cả giầy cũng không có đi, chạy ra khỏi buồng ngủ.</w:t>
      </w:r>
    </w:p>
    <w:p>
      <w:pPr>
        <w:pStyle w:val="BodyText"/>
      </w:pPr>
      <w:r>
        <w:t xml:space="preserve">- Là Mục Tháp ở Ả Rập, ta và hắn đã có xích mích vài câu ở Nam Phi, không nghĩ tới hắn lại gài bom trên máy bay.</w:t>
      </w:r>
    </w:p>
    <w:p>
      <w:pPr>
        <w:pStyle w:val="BodyText"/>
      </w:pPr>
      <w:r>
        <w:t xml:space="preserve">Trang Duệ đều giải thích rõ ràng qua, lại nói tiếp:</w:t>
      </w:r>
    </w:p>
    <w:p>
      <w:pPr>
        <w:pStyle w:val="BodyText"/>
      </w:pPr>
      <w:r>
        <w:t xml:space="preserve">- Hiện tại ta muốn nhảy dù, Lỗi ca ngài nghĩ cách đến cứu viện đi.</w:t>
      </w:r>
    </w:p>
    <w:p>
      <w:pPr>
        <w:pStyle w:val="BodyText"/>
      </w:pPr>
      <w:r>
        <w:t xml:space="preserve">- Còn bao nhiêu thời gian nữa sẽ nổ?</w:t>
      </w:r>
    </w:p>
    <w:p>
      <w:pPr>
        <w:pStyle w:val="BodyText"/>
      </w:pPr>
      <w:r>
        <w:t xml:space="preserve">Lúc này Âu Dương Lỗi đã bình tĩnh trở lại, lấy tay chỉ vào tọa độ Trang Duệ trên bản đồ thế giới.</w:t>
      </w:r>
    </w:p>
    <w:p>
      <w:pPr>
        <w:pStyle w:val="BodyText"/>
      </w:pPr>
      <w:r>
        <w:t xml:space="preserve">- Không biết.</w:t>
      </w:r>
    </w:p>
    <w:p>
      <w:pPr>
        <w:pStyle w:val="BodyText"/>
      </w:pPr>
      <w:r>
        <w:t xml:space="preserve">Trước mặt nhiều người như vậy, đương nhiên là Trang Duệ không thể nói còn bao nhiêu thời gian nữa là sẽ nổ, như vậy bí mật của hắn sẽ không còn cách nào để che giấu, có thể lý giải được cảm giác nguy hiểm, thế nhưng ngay cả thời gian nguy hiểm cũng có thể đoán rõ ràng, như vậy thì là thần kỳ quá mức rồi.</w:t>
      </w:r>
    </w:p>
    <w:p>
      <w:pPr>
        <w:pStyle w:val="BodyText"/>
      </w:pPr>
      <w:r>
        <w:t xml:space="preserve">- Nhảy dù nhanh lên một chút đi, nhớ kỹ, ngài cầm điện thoại vệ tinh, lúc nhảy dù thì duy trì liên lạc cùng ta.</w:t>
      </w:r>
    </w:p>
    <w:p>
      <w:pPr>
        <w:pStyle w:val="BodyText"/>
      </w:pPr>
      <w:r>
        <w:t xml:space="preserve">Thật ra Âu Dương Lỗi không hoài nghi cái gì, nhất định trên bom hẹn giờ này sẽ biểu hiện thời gian, hiện tại trên máy bay Trang Duệ có bom, bất cứ lúc nào cũng có thể nổ tung.</w:t>
      </w:r>
    </w:p>
    <w:p>
      <w:pPr>
        <w:pStyle w:val="BodyText"/>
      </w:pPr>
      <w:r>
        <w:t xml:space="preserve">- Lỗi ca, việc này đừng nói cho lão gia và mẹ của ta, vợ ta cũng đừng có nói, đợi khi nào tim được chúng ta sẽ bàn sau.</w:t>
      </w:r>
    </w:p>
    <w:p>
      <w:pPr>
        <w:pStyle w:val="BodyText"/>
      </w:pPr>
      <w:r>
        <w:t xml:space="preserve">Trang Duệ sợ mọi người trong nhà lo lắng, dặn dò Âu Dương Lỗi hết lần này đến lần khác.</w:t>
      </w:r>
    </w:p>
    <w:p>
      <w:pPr>
        <w:pStyle w:val="BodyText"/>
      </w:pPr>
      <w:r>
        <w:t xml:space="preserve">- Ta biết, ngươi chú ý an toàn chút, nhân viên cứu viện nhanh nhất cũng phải bốn giờ sao mới có thể đến, nhất định phải kiên trì.</w:t>
      </w:r>
    </w:p>
    <w:p>
      <w:pPr>
        <w:pStyle w:val="BodyText"/>
      </w:pPr>
      <w:r>
        <w:t xml:space="preserve">Sau khi Âu Dương Lỗi dập điện thoại, lập tức cầm điện thoại nội bộ quân ủy trên bàn, ra lệnh chỉ đạo.</w:t>
      </w:r>
    </w:p>
    <w:p>
      <w:pPr>
        <w:pStyle w:val="BodyText"/>
      </w:pPr>
      <w:r>
        <w:t xml:space="preserve">- Tổng tham mưu trưởng Âu Dương, xảy ra chuyện gì vậy?</w:t>
      </w:r>
    </w:p>
    <w:p>
      <w:pPr>
        <w:pStyle w:val="BodyText"/>
      </w:pPr>
      <w:r>
        <w:t xml:space="preserve">Một vị đại lão quân ủy nói trong điện thoại, Âu Dương Lỗi vừa rồi ra lệnh trong điện thoại phạm vi và quyền hạn đã liên quan đến hắn.</w:t>
      </w:r>
    </w:p>
    <w:p>
      <w:pPr>
        <w:pStyle w:val="BodyText"/>
      </w:pPr>
      <w:r>
        <w:t xml:space="preserve">- Máy bay một vị nhân sĩ quan trọng, đã bị người ta gài bom rồi, cần lập tức cứu viện, khi trở về ta sẽ giải thích với quân ủy sau.</w:t>
      </w:r>
    </w:p>
    <w:p>
      <w:pPr>
        <w:pStyle w:val="BodyText"/>
      </w:pPr>
      <w:r>
        <w:t xml:space="preserve">Âu Dương Lỗi đã không giải thích nhiều lời, mà phía bên kia nghe được chỉ là cứu viện một người, lập tức cũng không thèm nói thêm cái gì, chỉ cần vấn đề không liên quan đến phương diện an toàn quốc gia, phải giữ thể diện cho Âu Dương Lỗi.</w:t>
      </w:r>
    </w:p>
    <w:p>
      <w:pPr>
        <w:pStyle w:val="BodyText"/>
      </w:pPr>
      <w:r>
        <w:t xml:space="preserve">Từ điện thoại của Âu Dương Lỗi, rất nhiều ngành liên quan lập tức triển khai, tới đại sứ quán mấy quốc gia gần Ấn Độ Dương, tiếng bên trong điện thoại vang lên không ngừng, các đại sứ đã ngủ, lập tức khẩn trương liên hệ đến nguyên tổng thống các nước, tiến hành bàn bạc.</w:t>
      </w:r>
    </w:p>
    <w:p>
      <w:pPr>
        <w:pStyle w:val="BodyText"/>
      </w:pPr>
      <w:r>
        <w:t xml:space="preserve">Mấy chiến thuyền chiến hạm quân sự tuần tra tại Ấn Độ Dương, cũng thay đổi đầu đi hướng về tọa độ Trang Duệ chỉ định.</w:t>
      </w:r>
    </w:p>
    <w:p>
      <w:pPr>
        <w:pStyle w:val="BodyText"/>
      </w:pPr>
      <w:r>
        <w:t xml:space="preserve">Đồng thời, vệ tinh quân sự các nước cũng điều động lên, tập trung khu vực mục tiêu Trang Duệ, chỉ tại ban đêm căn bản không có biện pháp hiện cái gì, chỉ có thể nhìn đến gần có một dấu hiệu bão tố.</w:t>
      </w:r>
    </w:p>
    <w:p>
      <w:pPr>
        <w:pStyle w:val="BodyText"/>
      </w:pPr>
      <w:r>
        <w:t xml:space="preserve">- Một... Hai... Ba... Bốn... Năm...</w:t>
      </w:r>
    </w:p>
    <w:p>
      <w:pPr>
        <w:pStyle w:val="BodyText"/>
      </w:pPr>
      <w:r>
        <w:t xml:space="preserve">Lực hút của địa cầu liên tục tác động lên Trang Duệ, không ngừng hút lấy hắn, da mặt của Trang Duệ bị gió mạnh nhào nặn giống như cao su, biến hóa hình dạng.</w:t>
      </w:r>
    </w:p>
    <w:p>
      <w:pPr>
        <w:pStyle w:val="BodyText"/>
      </w:pPr>
      <w:r>
        <w:t xml:space="preserve">Trong lòng của hắn đếm tới năm, Trang Duệ kéo mạnh dây thừng bung dù bên cạnh, dù phía sau lưng của Trang Duệ mở bung ra như một đóa hoa, từ sau lưng Trang Duệ bắn ra.</w:t>
      </w:r>
    </w:p>
    <w:p>
      <w:pPr>
        <w:pStyle w:val="BodyText"/>
      </w:pPr>
      <w:r>
        <w:t xml:space="preserve">Trang Duệ cảm thấy thân thể chấn động mãnh liệt, thân thể của hắn bị lực cản gió của dù giật mạnh về phía sau, dừng lại trên không, Thậm chí Trang Duệ có ảo giác, hình như thân thể đang đi lên.</w:t>
      </w:r>
    </w:p>
    <w:p>
      <w:pPr>
        <w:pStyle w:val="BodyText"/>
      </w:pPr>
      <w:r>
        <w:t xml:space="preserve">Bởi vì vừa rồi có gió lớn, hiện tại Trang Duệ mới dám mở mắt, chỉ cần mở mắt nhìn xuống phía dưới, khắp nơi đều là bóng tối, căn bản là không cách nào nhìn thấy phương hướng phát sáng của những người khác.</w:t>
      </w:r>
    </w:p>
    <w:p>
      <w:pPr>
        <w:pStyle w:val="BodyText"/>
      </w:pPr>
      <w:r>
        <w:t xml:space="preserve">Độ à bọn người Trang Duệ nhảy dù, đại khái là tầm một ngàn mét, mà thời điểm bọn họ nhảy cũng cách Trang Duệ một khoảng thời gian, mà Trang Duệ bung dù cũng ở độ cao sáu bảy trăm mét, dù mờ ra, nói cách khác, hiện tại thân thể của hắn đang ở trên không trung, cho dù dùng linh khí quan sát, cũng cảm ứng không được những người còn lại.</w:t>
      </w:r>
    </w:p>
    <w:p>
      <w:pPr>
        <w:pStyle w:val="BodyText"/>
      </w:pPr>
      <w:r>
        <w:t xml:space="preserve">- Mẹ kiếp, mặc kệ, dù sao trên người có đồ ăn thức uống, còn có thể chống đỡ vài ngày, chỉ cần không gặp phải cá mập, bạn thân cũng không sợ cái gì.</w:t>
      </w:r>
    </w:p>
    <w:p>
      <w:pPr>
        <w:pStyle w:val="BodyText"/>
      </w:pPr>
      <w:r>
        <w:t xml:space="preserve">Nhìn thấy một mảnh đen kịt phía dưới, trong nội tâm của Trang Duệ có chút sợ hãi, miệng lẩm bẩm cho nên không khí lọt vòng trong bụng.</w:t>
      </w:r>
    </w:p>
    <w:p>
      <w:pPr>
        <w:pStyle w:val="BodyText"/>
      </w:pPr>
      <w:r>
        <w:t xml:space="preserve">Phải biết rằng, đây là địa cầu, diện tích biển cả lớn hơn xa so vớ lục địa, mà lĩnh vực biển cả cho tới nay nhân loại không cách nào chinh phục được, độ sâu mấy ngày mét dưới đáy biển, nhân loại chưa từng nhìn qua, tràn ngập sắc thái thần bí.</w:t>
      </w:r>
    </w:p>
    <w:p>
      <w:pPr>
        <w:pStyle w:val="Compact"/>
      </w:pPr>
      <w:r>
        <w:br w:type="textWrapping"/>
      </w:r>
      <w:r>
        <w:br w:type="textWrapping"/>
      </w:r>
    </w:p>
    <w:p>
      <w:pPr>
        <w:pStyle w:val="Heading2"/>
      </w:pPr>
      <w:bookmarkStart w:id="986" w:name="chương-964-phong-bạo-trên-biển.1"/>
      <w:bookmarkEnd w:id="986"/>
      <w:r>
        <w:t xml:space="preserve">964. Chương 964 : Phong Bạo Trên Biển.(1)</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964: Phong bạo trên biển.(1)</w:t>
      </w:r>
    </w:p>
    <w:p>
      <w:pPr>
        <w:pStyle w:val="BodyText"/>
      </w:pPr>
      <w:r>
        <w:t xml:space="preserve">Nhóm dịch: Dungnhi</w:t>
      </w:r>
    </w:p>
    <w:p>
      <w:pPr>
        <w:pStyle w:val="BodyText"/>
      </w:pPr>
      <w:r>
        <w:t xml:space="preserve">Sưu tầm by khunglongconhaman -</w:t>
      </w:r>
    </w:p>
    <w:p>
      <w:pPr>
        <w:pStyle w:val="BodyText"/>
      </w:pPr>
      <w:r>
        <w:t xml:space="preserve">Nguồn: Vipvandan</w:t>
      </w:r>
    </w:p>
    <w:p>
      <w:pPr>
        <w:pStyle w:val="BodyText"/>
      </w:pPr>
      <w:r>
        <w:t xml:space="preserve">Cho dù lá gan có lớn hơn nữa, đưa mắt nhìn biển cả mênh mông, trong lòng đều sinh ra cảm giác vô lực.</w:t>
      </w:r>
    </w:p>
    <w:p>
      <w:pPr>
        <w:pStyle w:val="BodyText"/>
      </w:pPr>
      <w:r>
        <w:t xml:space="preserve">Hiện tại địa phương Trang Duệ đang ở, chính là biển nhiệt đới Ấn Độ Dương, cho nên không có cám giác lạnh, sau khi gió biển thổi trôi dạt một lúc, tâm tình Trang Duệ có chút bối rối, từ từ bình phục lại.</w:t>
      </w:r>
    </w:p>
    <w:p>
      <w:pPr>
        <w:pStyle w:val="BodyText"/>
      </w:pPr>
      <w:r>
        <w:t xml:space="preserve">Từ độ ột ngàn mét nhảy xuống, dưới tình huống bình thường không tới bao nhiêu phút sẽ đáp xuống mặt đất, nếu như gió lớn, thời gian sẽ kéo dài, hiện tại có khả năng là Bành Phi, cũng chưa xuống tới mặt biển.</w:t>
      </w:r>
    </w:p>
    <w:p>
      <w:pPr>
        <w:pStyle w:val="BodyText"/>
      </w:pPr>
      <w:r>
        <w:t xml:space="preserve">Sau khi trôi nổi chừng năm phút trên không, phía chân trời xa xa, đột nhiên xuất hiện tiếng nổ như sấm rền, theo đó là một tia sáng xoẹt qua, chiếu sáng cả một khoảng trời.</w:t>
      </w:r>
    </w:p>
    <w:p>
      <w:pPr>
        <w:pStyle w:val="BodyText"/>
      </w:pPr>
      <w:r>
        <w:t xml:space="preserve">Không riêng gì Trang Duệ, mấy người nhảy dù lúc trước, cũng phát hiện biến cố này, trừ Bành Phi sớm có dự cảm ra, mấy người còn lại đều trợn mắt há hốc mồm, miệng há hốc, mặc cho gió biển chui vào bụng.</w:t>
      </w:r>
    </w:p>
    <w:p>
      <w:pPr>
        <w:pStyle w:val="BodyText"/>
      </w:pPr>
      <w:r>
        <w:t xml:space="preserve">Trong tâm bọn họ không còn oán hận nữa, đối với trực giác của Trang Duệ và Bành Phi, không còn ai tiếp túc hoài nghi, nếu như vẫn kiêng trì đứng lại trong máy bay, hiện tại chỉ sợ đã biến mất theo hỏa cầu kia rồi, chôn thân dưới đáy biển.</w:t>
      </w:r>
    </w:p>
    <w:p>
      <w:pPr>
        <w:pStyle w:val="BodyText"/>
      </w:pPr>
      <w:r>
        <w:t xml:space="preserve">Mà lúc này bên ngoài địa cầu, một phần của vệ tinh quân sự, cũng phát hiện tình hình này, vô số đầu số liệu tập hợp lại, đưa ra phương vị cực kỳ chuẩn xác, sau đó cho đội cứu hộ lục soát vùng biển máy bay gặp rủi ro tìm kiếm người sống sót.</w:t>
      </w:r>
    </w:p>
    <w:p>
      <w:pPr>
        <w:pStyle w:val="BodyText"/>
      </w:pPr>
      <w:r>
        <w:t xml:space="preserve">- Cái gì? Xuất hiện ánh lửa, nghi là máy bay bị nổ tung?</w:t>
      </w:r>
    </w:p>
    <w:p>
      <w:pPr>
        <w:pStyle w:val="BodyText"/>
      </w:pPr>
      <w:r>
        <w:t xml:space="preserve">Âu Dương Lỗi một mực chờ ở bên cạnh điện thoại, cũng biết tin tức này, nhưng hiện tại hắn chỉ có thể cầu nguyện Ngọc Hoàng Đại Đế, Tam Thanh Giáo Chủ, Như Lai Phật Tổ phù hộ cho Trang Duệ, cho dù không chế trăm vạn tinh binh, giờ phút này Âu Dương Lỗi cũng bất lực.</w:t>
      </w:r>
    </w:p>
    <w:p>
      <w:pPr>
        <w:pStyle w:val="BodyText"/>
      </w:pPr>
      <w:r>
        <w:t xml:space="preserve">- Lệnh cho tất cả đội ngũ cứu viện, bằng vào tốc độ nhanh nhất tiến tới vùng biển chỉ định.</w:t>
      </w:r>
    </w:p>
    <w:p>
      <w:pPr>
        <w:pStyle w:val="BodyText"/>
      </w:pPr>
      <w:r>
        <w:t xml:space="preserve">Sau khi đưa ra mệnh lệnh này, Âu Dương Lỗi đặt mông ngồi xuống ghế, con mắt đỏ bừng, nhìn hình ảnh quay được của vệ tinh quân sự, nhíu mày.</w:t>
      </w:r>
    </w:p>
    <w:p>
      <w:pPr>
        <w:pStyle w:val="BodyText"/>
      </w:pPr>
      <w:r>
        <w:t xml:space="preserve">Nhưng hiện giờ chỉ có thể tận lực nghe theo thiên mệnh, ai cũng không biết hiện trường rốt cuộc đã xảy ra chuyện gì.</w:t>
      </w:r>
    </w:p>
    <w:p>
      <w:pPr>
        <w:pStyle w:val="BodyText"/>
      </w:pPr>
      <w:r>
        <w:t xml:space="preserve">...</w:t>
      </w:r>
    </w:p>
    <w:p>
      <w:pPr>
        <w:pStyle w:val="BodyText"/>
      </w:pPr>
      <w:r>
        <w:t xml:space="preserve">Rất hiển nhiên, sau khi xác máy bay nổ tung, bọn người Trang Duệ ở cách rất xa, cơ hồ là lúc máy bay nổ tung, một hỏa cầu khổng lồ, từ trên không trung rơi xuống đáy biển.</w:t>
      </w:r>
    </w:p>
    <w:p>
      <w:pPr>
        <w:pStyle w:val="BodyText"/>
      </w:pPr>
      <w:r>
        <w:t xml:space="preserve">- Mẹ kiếp, tại sao ta lại ở cách xa bọn họ như vậy chứ?</w:t>
      </w:r>
    </w:p>
    <w:p>
      <w:pPr>
        <w:pStyle w:val="BodyText"/>
      </w:pPr>
      <w:r>
        <w:t xml:space="preserve">Mượn ánh lửa khi xác máy bay nổ tung, trước mắt Trang Duệ hiện ra cái dù gần nhất, cách mình chừng một trăm km, nếu không phải mắt của Trang Duệ rất tốt, bằng không không cách nào phát hiện ra được.</w:t>
      </w:r>
    </w:p>
    <w:p>
      <w:pPr>
        <w:pStyle w:val="BodyText"/>
      </w:pPr>
      <w:r>
        <w:t xml:space="preserve">Nhưng mình vẫn đang ở trên bầu trời, tuy kỹ năng chuyên nghiệp không thể vượt qua thử thách lớn, Trang Duệ vẫn tự tin có thể khống chế phương hướng, đáp xuống một địa phương cách bọn họ không xa lắm.</w:t>
      </w:r>
    </w:p>
    <w:p>
      <w:pPr>
        <w:pStyle w:val="BodyText"/>
      </w:pPr>
      <w:r>
        <w:t xml:space="preserve">Ở phần trên của dù còn có một sợi dây thừng, sợi dây thừng này dùng để bung một cái dù nhỏ ở phía trên của dù, khi kéo dây thừng cái dù nhỏ sẽ mở ra, mà sợi dây thừng này cũng chính là thứ thao túng cái dù nhỏ, khi theo túng dù nhỏ thì có thể khống chế phương hướng.</w:t>
      </w:r>
    </w:p>
    <w:p>
      <w:pPr>
        <w:pStyle w:val="BodyText"/>
      </w:pPr>
      <w:r>
        <w:t xml:space="preserve">Trang Duệ trước kia cũng có học qua thứ này, hắn biết rõ, lúc người nhảy dù cần chuyển biến phương hướng, chỉ cần sợi dây thừng xuống, chỉ cần kéo dây thừng về hướng nào thì dù sẽ chuyển về hướng đó, do đó có thể điều chỉnh phương hướng.</w:t>
      </w:r>
    </w:p>
    <w:p>
      <w:pPr>
        <w:pStyle w:val="BodyText"/>
      </w:pPr>
      <w:r>
        <w:t xml:space="preserve">- Ai? Tại sao lại bay lên trên? Tê liệt, là huấn luyện viên dạy ta sai sao?</w:t>
      </w:r>
    </w:p>
    <w:p>
      <w:pPr>
        <w:pStyle w:val="BodyText"/>
      </w:pPr>
      <w:r>
        <w:t xml:space="preserve">Trang Duệ kéo dây thừng và thao túng, nhưng dù lại bay lên cao, mang theo thân thể của mình, bay lên cao, cho nên trong lòng nóng như lửa đốt, cho nên chửi ầm lên.</w:t>
      </w:r>
    </w:p>
    <w:p>
      <w:pPr>
        <w:pStyle w:val="BodyText"/>
      </w:pPr>
      <w:r>
        <w:t xml:space="preserve">Bên trái và bên phải không được, Trang Duệ thiếu chút nữa đã giật đứt sợi dây thừng, nhưng cho dù làm thế nào cũng không điều chỉnh được phương hướng muốn đi.</w:t>
      </w:r>
    </w:p>
    <w:p>
      <w:pPr>
        <w:pStyle w:val="BodyText"/>
      </w:pPr>
      <w:r>
        <w:t xml:space="preserve">- Không phải chứ?</w:t>
      </w:r>
    </w:p>
    <w:p>
      <w:pPr>
        <w:pStyle w:val="BodyText"/>
      </w:pPr>
      <w:r>
        <w:t xml:space="preserve">Trang Duệ lại loay hoay một hồi, mới cảm giác được, gió chung quanh thân thể của mình, giống như biến thành lớn hơn, mà đây chính là nguyên nhân vì sao không điều chỉnh được phương hướng của dù, đó là vì gió mạnh đang thổi ở chung quanh mình.</w:t>
      </w:r>
    </w:p>
    <w:p>
      <w:pPr>
        <w:pStyle w:val="BodyText"/>
      </w:pPr>
      <w:r>
        <w:t xml:space="preserve">- Đã xuống nước rồi sao? Tại sao lại nhạt thế?</w:t>
      </w:r>
    </w:p>
    <w:p>
      <w:pPr>
        <w:pStyle w:val="BodyText"/>
      </w:pPr>
      <w:r>
        <w:t xml:space="preserve">Bỗng nhiên Trang Duệ cảm thấy mặt ướt đẫm, lè lưỡi ra liếm một cái, chỉ thấy bảy tám trăm mét phía dưới chính là biển cả, sau khi sững sờ một chút, mới phát hiện, đây là mưa trên trời.</w:t>
      </w:r>
    </w:p>
    <w:p>
      <w:pPr>
        <w:pStyle w:val="BodyText"/>
      </w:pPr>
      <w:r>
        <w:t xml:space="preserve">- Khốn kiếp, bão tố?</w:t>
      </w:r>
    </w:p>
    <w:p>
      <w:pPr>
        <w:pStyle w:val="BodyText"/>
      </w:pPr>
      <w:r>
        <w:t xml:space="preserve">Trang Duệ dùng sức lay động đầu một cái, hiện tại hắn xác định, bản thân mình không biết chuyện gì, sau khi từ trên máy bay nhảy xuống, không ngờ đã đi vào vùng biên giới của bão tố.</w:t>
      </w:r>
    </w:p>
    <w:p>
      <w:pPr>
        <w:pStyle w:val="BodyText"/>
      </w:pPr>
      <w:r>
        <w:t xml:space="preserve">Hơn nữa gió biển không ngừng cuốn hắn vào trong vùng tâm bão, khoảng cách với bọn Bành Phi không ngừng giãn ra, trở nên càng ngày càng xa.</w:t>
      </w:r>
    </w:p>
    <w:p>
      <w:pPr>
        <w:pStyle w:val="BodyText"/>
      </w:pPr>
      <w:r>
        <w:t xml:space="preserve">Trang Duệ cảm giác được gió thổi vào người, mà gió càng ngày càng lớn, tiếng sấm ầm ầm trong tầng mây, giống như vang vọng ngay bên tai, mà hắn giống như đang diễn hài tạp kỹ, dao động qua trái lại qua phải, lảo đảo huống về tâm bão.</w:t>
      </w:r>
    </w:p>
    <w:p>
      <w:pPr>
        <w:pStyle w:val="BodyText"/>
      </w:pPr>
      <w:r>
        <w:t xml:space="preserve">Một giọt, hai giọt mưa đánh vào mặt của Trang Duệ, từ từ biến thành dòng để hình dung, đánh vào mặt Trang Duệ rất đau đớn, tiếp theo đó là nước thấm vào toàn thân của Trang Duệ.</w:t>
      </w:r>
    </w:p>
    <w:p>
      <w:pPr>
        <w:pStyle w:val="BodyText"/>
      </w:pPr>
      <w:r>
        <w:t xml:space="preserve">Quần áo ẩm ướt Trang Duệ không sợ, dù sao khi xuống biển cũng giống như thế, nhưng gió thổi không có giới hạn dừng lại, làm cho tâm thần của Trang Duệ biến thành vô lực.</w:t>
      </w:r>
    </w:p>
    <w:p>
      <w:pPr>
        <w:pStyle w:val="BodyText"/>
      </w:pPr>
      <w:r>
        <w:t xml:space="preserve">Đang ở trên không, nhìn phía vài tia chớp đánh lên mặt biển xa xa, trái tim của Trang Duệ giống như muốn ngừng đập, tiếng sấm tia chớp, cuồng phong gào thét, thiên địa chi uy hắn được nhìn thấy toàn bộ.</w:t>
      </w:r>
    </w:p>
    <w:p>
      <w:pPr>
        <w:pStyle w:val="BodyText"/>
      </w:pPr>
      <w:r>
        <w:t xml:space="preserve">Giờ phút này tâm tư của Trang Duệ âm thầm cầu bồ tát phù hộ cũng đã có, cuồng phong giống như một bàn tay lớn, cầm lấy Trang Duệ ném tới ném lui, dưới đầu óc choáng váng, tư duy của Trang Duệ giống như bột nhão, không cách nào làm ình phán đoán bình thường được.</w:t>
      </w:r>
    </w:p>
    <w:p>
      <w:pPr>
        <w:pStyle w:val="BodyText"/>
      </w:pPr>
      <w:r>
        <w:t xml:space="preserve">Không biết trôi qua bao lâu, Trang Duệ mới khôi phục trực giác, hiện tại bản thân mình không còn ở trên không trung nữa, nhưng mưa to bên người, hình như nhỏ hơn rất nhiều, hơn nữa khoảng cách mặt biển hình như không phải rất xa, nhưng gió vẫn rất lớn, Trang Duệ cũng không biết mình bị thổi tới nơi nào.</w:t>
      </w:r>
    </w:p>
    <w:p>
      <w:pPr>
        <w:pStyle w:val="BodyText"/>
      </w:pPr>
      <w:r>
        <w:t xml:space="preserve">- Tê liệt, hai giờ? Có hết hay không a, ông trời chết tiệt, cho thống khoái đi!</w:t>
      </w:r>
    </w:p>
    <w:p>
      <w:pPr>
        <w:pStyle w:val="BodyText"/>
      </w:pPr>
      <w:r>
        <w:t xml:space="preserve">Trang Duệ rất cố gắng nâng tay trái lên, liếc mắt nhìn về phía đồng hộ dạ quang không thấm nước, hiện khoảng cách thời gian mà hắn nhảy dù, đã trôi qua được hai tiếng.</w:t>
      </w:r>
    </w:p>
    <w:p>
      <w:pPr>
        <w:pStyle w:val="Compact"/>
      </w:pPr>
      <w:r>
        <w:br w:type="textWrapping"/>
      </w:r>
      <w:r>
        <w:br w:type="textWrapping"/>
      </w:r>
    </w:p>
    <w:p>
      <w:pPr>
        <w:pStyle w:val="Heading2"/>
      </w:pPr>
      <w:bookmarkStart w:id="987" w:name="chương-965-phong-bạo-trên-biển.2"/>
      <w:bookmarkEnd w:id="987"/>
      <w:r>
        <w:t xml:space="preserve">965. Chương 965 : Phong Bạo Trên Biển.(2)</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965: Phong bạo trên biển.(2)</w:t>
      </w:r>
    </w:p>
    <w:p>
      <w:pPr>
        <w:pStyle w:val="BodyText"/>
      </w:pPr>
      <w:r>
        <w:t xml:space="preserve">Nhóm dịch: Dungnhi</w:t>
      </w:r>
    </w:p>
    <w:p>
      <w:pPr>
        <w:pStyle w:val="BodyText"/>
      </w:pPr>
      <w:r>
        <w:t xml:space="preserve">Sưu tầm by khunglongconhaman -</w:t>
      </w:r>
    </w:p>
    <w:p>
      <w:pPr>
        <w:pStyle w:val="BodyText"/>
      </w:pPr>
      <w:r>
        <w:t xml:space="preserve">Nguồn: Vipvandan</w:t>
      </w:r>
    </w:p>
    <w:p>
      <w:pPr>
        <w:pStyle w:val="BodyText"/>
      </w:pPr>
      <w:r>
        <w:t xml:space="preserve">Trong cảm giác của Trang Duệ, hai giờ vừa qua, dài dằng dặc giống như đã một thế kỷ, giống như việc một con hạc giấy bay trên không trung, nhưng không cách nào rơi xuống.</w:t>
      </w:r>
    </w:p>
    <w:p>
      <w:pPr>
        <w:pStyle w:val="BodyText"/>
      </w:pPr>
      <w:r>
        <w:t xml:space="preserve">Trang Duệ không biết lần nhảy dù này của mình, có thể xin được kỷ lục nhảy dù lâu rơi xuống nhất thế giới để được kỷ lục Guinness công nhận hay không nữa?</w:t>
      </w:r>
    </w:p>
    <w:p>
      <w:pPr>
        <w:pStyle w:val="BodyText"/>
      </w:pPr>
      <w:r>
        <w:t xml:space="preserve">Trang Duệ cũng không biết được, lần này hắn bị gió bão thổi, thổi tới một vị trí cách bọn người Bành Phi ngoài trăm km.</w:t>
      </w:r>
    </w:p>
    <w:p>
      <w:pPr>
        <w:pStyle w:val="BodyText"/>
      </w:pPr>
      <w:r>
        <w:t xml:space="preserve">Kỳ thật muốn nói, vận khí của Trang Duệ cũng coi như là tốt, bởi vì hắn gặp chuyện không may ở cũng không phải ở trên Đại Tây Dương, mà vừa nghênh đón Trang Duệ cũng không phải là gió bão trên Ấn Độ Dương với tốc độ hai mươi mét một giây, mà chính là vòi rồng tốc độ ba mươi mét một giây.</w:t>
      </w:r>
    </w:p>
    <w:p>
      <w:pPr>
        <w:pStyle w:val="BodyText"/>
      </w:pPr>
      <w:r>
        <w:t xml:space="preserve">Phải biết rằng, lực lượng của vòi rồng rất mạnh, cho dù một cái ô tô nhỏ bị cuốn vào bên trong vòi rồng, lúc bị cuốn vào và rơi xuống, tuyệt đối là bộ dáng tan nát, nếu như Trang Duệ bị cuốn vào vòi rống, chỉ sợ hắn không còn một khối xương cốt nào còn nguyên vẹn cả.</w:t>
      </w:r>
    </w:p>
    <w:p>
      <w:pPr>
        <w:pStyle w:val="BodyText"/>
      </w:pPr>
      <w:r>
        <w:t xml:space="preserve">...</w:t>
      </w:r>
    </w:p>
    <w:p>
      <w:pPr>
        <w:pStyle w:val="BodyText"/>
      </w:pPr>
      <w:r>
        <w:t xml:space="preserve">- Hạ ca, đi lên!</w:t>
      </w:r>
    </w:p>
    <w:p>
      <w:pPr>
        <w:pStyle w:val="BodyText"/>
      </w:pPr>
      <w:r>
        <w:t xml:space="preserve">Bành Phi dùng gần như toàn bộ thời gian của mình, mới có thể bổ sung toàn bộ không khí cho tượng bì phiệt (thuyền cứu hộ cao su, các chương sau sẽ gọi là thuyền cao su).</w:t>
      </w:r>
    </w:p>
    <w:p>
      <w:pPr>
        <w:pStyle w:val="BodyText"/>
      </w:pPr>
      <w:r>
        <w:t xml:space="preserve">Sau khi hắn gian nan dùng toàn bộ thời gian của mình bổ sung không khí cho tượng bì phiệt, lúc này mới đi lên tượng bì phiệt, tìm kiếm những người cùng nhảy dù, lúc này khoảng cách từ chỗ nhảy từ máy bay xuống, đã trôi qua hơn hai giờ.</w:t>
      </w:r>
    </w:p>
    <w:p>
      <w:pPr>
        <w:pStyle w:val="BodyText"/>
      </w:pPr>
      <w:r>
        <w:t xml:space="preserve">Hạ Song bắt lấy tay của Bành Phi, sau khi bò lên tượng bì phiệt, chỉ về một phương hướng, nói ra:</w:t>
      </w:r>
    </w:p>
    <w:p>
      <w:pPr>
        <w:pStyle w:val="BodyText"/>
      </w:pPr>
      <w:r>
        <w:t xml:space="preserve">- Lưu Ly và Điềm Á, hình như rơi xuống hướng đằng kia.</w:t>
      </w:r>
    </w:p>
    <w:p>
      <w:pPr>
        <w:pStyle w:val="BodyText"/>
      </w:pPr>
      <w:r>
        <w:t xml:space="preserve">Chèo thuyền trên biển động động nhấp nhô, là một chuyện khiến cho người ta cực kỳ phiền muộn, thường xuyên có chuyện ngươi chèo được vài mét, bị một con sóng vỗ tới, có thể bị đẩy lui về phía sau vài chục mét.</w:t>
      </w:r>
    </w:p>
    <w:p>
      <w:pPr>
        <w:pStyle w:val="BodyText"/>
      </w:pPr>
      <w:r>
        <w:t xml:space="preserve">Hơn nữa cách đó không xa là vùng biển bão tố, ở đó sóng gió cực lớn, thường thường là một con sóng cồn đánh tới, bên trong tượng bì phiệt bị ngập nước, Bành Phi phụ trách chèo thuyền, mà Hạ Song thì phải dùng mái chèo bằng nhựa plastic múc nước ra ngoài.</w:t>
      </w:r>
    </w:p>
    <w:p>
      <w:pPr>
        <w:pStyle w:val="BodyText"/>
      </w:pPr>
      <w:r>
        <w:t xml:space="preserve">Cho dù đã nhìn thấy thỏi phát sáng của Lưu Ly và Điềm Á, Bành Phi và Hạ Song hai người, vẫn phải mất tới nửa tiếng mới tới được chỗ của họ, mới đem hai người đưa lên tượng bì phiệt.</w:t>
      </w:r>
    </w:p>
    <w:p>
      <w:pPr>
        <w:pStyle w:val="BodyText"/>
      </w:pPr>
      <w:r>
        <w:t xml:space="preserve">- Cứu mạng... Cứu mạng a...</w:t>
      </w:r>
    </w:p>
    <w:p>
      <w:pPr>
        <w:pStyle w:val="BodyText"/>
      </w:pPr>
      <w:r>
        <w:t xml:space="preserve">Mà ngoài tiếng sóng biển, ở một phương hướng khác truyền ra tiếng kêu cứu của người khác, Bành Phi bất chấp Lưu Ly và Điềm Á muốn điện thoại, vội vàng chèo thuyền, lao về phía tiếng kêu phát ra.</w:t>
      </w:r>
    </w:p>
    <w:p>
      <w:pPr>
        <w:pStyle w:val="BodyText"/>
      </w:pPr>
      <w:r>
        <w:t xml:space="preserve">- Là Đinh Hạo!</w:t>
      </w:r>
    </w:p>
    <w:p>
      <w:pPr>
        <w:pStyle w:val="BodyText"/>
      </w:pPr>
      <w:r>
        <w:t xml:space="preserve">Trong lòng Bành Phi thất vọng, đem Đinh Hạo kéo lên tượng bì phiệt, không thể chờ đợi được hỏi:</w:t>
      </w:r>
    </w:p>
    <w:p>
      <w:pPr>
        <w:pStyle w:val="BodyText"/>
      </w:pPr>
      <w:r>
        <w:t xml:space="preserve">- Mấy người các ngươi có nhìn thấy địa điểm Trang ca rớt xuống không?</w:t>
      </w:r>
    </w:p>
    <w:p>
      <w:pPr>
        <w:pStyle w:val="BodyText"/>
      </w:pPr>
      <w:r>
        <w:t xml:space="preserve">- Không thấy, gió quá mạnh, thổi mạnh tới mức ta không mở mắt ra được.</w:t>
      </w:r>
    </w:p>
    <w:p>
      <w:pPr>
        <w:pStyle w:val="BodyText"/>
      </w:pPr>
      <w:r>
        <w:t xml:space="preserve">- Không có, ta không thấy!</w:t>
      </w:r>
    </w:p>
    <w:p>
      <w:pPr>
        <w:pStyle w:val="BodyText"/>
      </w:pPr>
      <w:r>
        <w:t xml:space="preserve">- Ta cũng không có thấy Trang tổng, trời quá tối, cái gì cũng không nhìn thấy.</w:t>
      </w:r>
    </w:p>
    <w:p>
      <w:pPr>
        <w:pStyle w:val="BodyText"/>
      </w:pPr>
      <w:r>
        <w:t xml:space="preserve">Mọi người trả lời, làm cho tâm tình của Bành Phi, từ từ chìm xuống.</w:t>
      </w:r>
    </w:p>
    <w:p>
      <w:pPr>
        <w:pStyle w:val="BodyText"/>
      </w:pPr>
      <w:r>
        <w:t xml:space="preserve">- Ta... Hình như ta thấy phương hướng mà Trang tổng đáp xuống...</w:t>
      </w:r>
    </w:p>
    <w:p>
      <w:pPr>
        <w:pStyle w:val="BodyText"/>
      </w:pPr>
      <w:r>
        <w:t xml:space="preserve">Đinh Hạo vừa được Bành Phi kéo lên, nhổ ra một câu mang theo giọng nói run run vì lạnh, có chút không xác định nói ra.</w:t>
      </w:r>
    </w:p>
    <w:p>
      <w:pPr>
        <w:pStyle w:val="BodyText"/>
      </w:pPr>
      <w:r>
        <w:t xml:space="preserve">- Ngươi nhìn thấy? Ở bên kia?</w:t>
      </w:r>
    </w:p>
    <w:p>
      <w:pPr>
        <w:pStyle w:val="BodyText"/>
      </w:pPr>
      <w:r>
        <w:t xml:space="preserve">Bành Phi nghe thấy lời này của Đinh Hạo, một tay bắt lấy cổ áo của Đinh Hạo, lớn tiếng hỏi.</w:t>
      </w:r>
    </w:p>
    <w:p>
      <w:pPr>
        <w:pStyle w:val="BodyText"/>
      </w:pPr>
      <w:r>
        <w:t xml:space="preserve">- Ta không dám xác định, nhưng thời điểm đáp xuống, ta liếc nhìn lên bầu trời, hình như bị gió thổi qua hướng bên kia.</w:t>
      </w:r>
    </w:p>
    <w:p>
      <w:pPr>
        <w:pStyle w:val="BodyText"/>
      </w:pPr>
      <w:r>
        <w:t xml:space="preserve">Phương hướng mà Đinh Hạo chỉ, chính là vùng biển vừa có giông tố vừa rồi, mà giông tố này đến nhanh đi cũng nhanh, hiện tại trên cơ bản đã tiêu tán không còn, mà trên bầu trời cũng không còn mây đen tích tụ, ánh sao từ trên trời chiếu sáng xuống mặt biển, giống như hoa lửa lóm đóm.</w:t>
      </w:r>
    </w:p>
    <w:p>
      <w:pPr>
        <w:pStyle w:val="BodyText"/>
      </w:pPr>
      <w:r>
        <w:t xml:space="preserve">- Hạ ca, ngươi tới trước chèo thuyền, ta gọi điện thoại ra ngoài...</w:t>
      </w:r>
    </w:p>
    <w:p>
      <w:pPr>
        <w:pStyle w:val="BodyText"/>
      </w:pPr>
      <w:r>
        <w:t xml:space="preserve">Bành Phi đã chèo một hai giờ, cơ hồ là solo với sóng biển, một khắc cũng không ngừng lại, mà lúc này hắn cũng sức cùng lực kiệt.</w:t>
      </w:r>
    </w:p>
    <w:p>
      <w:pPr>
        <w:pStyle w:val="BodyText"/>
      </w:pPr>
      <w:r>
        <w:t xml:space="preserve">Với tư cách là bộ đội đặc chủng có kinh nghiệm sinh tồn nơi dã ngoại, Bành Phi biết rõ thể lực rất quan trọng, sau khi đưa mái chèo cho Hạ Song, Bành Phi cũng nhả khối kẹo chocolate trong miệng ra, rồi mới tiếp nhận túi nhựa đựng điện thoại vệ tinh từ trong tay của Điềm Á.</w:t>
      </w:r>
    </w:p>
    <w:p>
      <w:pPr>
        <w:pStyle w:val="BodyText"/>
      </w:pPr>
      <w:r>
        <w:t xml:space="preserve">- Tiểu... Tiểu Bành, có thể cho ta uống chút nước hay không?</w:t>
      </w:r>
    </w:p>
    <w:p>
      <w:pPr>
        <w:pStyle w:val="BodyText"/>
      </w:pPr>
      <w:r>
        <w:t xml:space="preserve">Sau khi Điềm Á đưa điện thoại cho Bành Phi, có chút ngượng ngùng nói ra, nàng cũng không biết mình bị giày vò thế nào, bốn bình nước khoáng trên người, một lọ cũng không trông thấy.</w:t>
      </w:r>
    </w:p>
    <w:p>
      <w:pPr>
        <w:pStyle w:val="BodyText"/>
      </w:pPr>
      <w:r>
        <w:t xml:space="preserve">- Uống đi, nhưng uống nhỏ tiếng một chút a.</w:t>
      </w:r>
    </w:p>
    <w:p>
      <w:pPr>
        <w:pStyle w:val="BodyText"/>
      </w:pPr>
      <w:r>
        <w:t xml:space="preserve">Bành Phi ném một lọ nước qua, nhưng lời nói của hắn làm cho Điềm Á vốn miệng khô lưỡi đắng chuẩn bị uống một ngụm lớn, trong nháy mắt trở nên cực kỳ thục nữ, rõ ràng vẻn vẹn chỉ để nước thắm ướt bờ môi, sau đó nhanh chóng đậy nắp bình lại.</w:t>
      </w:r>
    </w:p>
    <w:p>
      <w:pPr>
        <w:pStyle w:val="BodyText"/>
      </w:pPr>
      <w:r>
        <w:t xml:space="preserve">...</w:t>
      </w:r>
    </w:p>
    <w:p>
      <w:pPr>
        <w:pStyle w:val="BodyText"/>
      </w:pPr>
      <w:r>
        <w:t xml:space="preserve">Lúc này ở Bắc Kinh, đã là ba bốn giờ sáng, Âu Dương Lỗi hất áo khoác ra, trong thư phòng đi tới đi lui, một mực không có tin tức của Trang Duệ, làm cho hắn thức trắng đêm, đứng ngồi không yên.</w:t>
      </w:r>
    </w:p>
    <w:p>
      <w:pPr>
        <w:pStyle w:val="BodyText"/>
      </w:pPr>
      <w:r>
        <w:t xml:space="preserve">- Trang Duệ, ngươi không sao chớ?</w:t>
      </w:r>
    </w:p>
    <w:p>
      <w:pPr>
        <w:pStyle w:val="BodyText"/>
      </w:pPr>
      <w:r>
        <w:t xml:space="preserve">Chợt nghe một tiếng chuông vang lên, Âu Dương Lỗi như một mũi tên bắn lao tới bên cạnh, cầm điện thoại lên, nhưng ở đầu dây bên kia truyền tới âm thanh bề bộn, điều này mới làm Âu Dương Lỗi kịp phản ứng, cầm lấy điện thoại tiếp tai nghe.</w:t>
      </w:r>
    </w:p>
    <w:p>
      <w:pPr>
        <w:pStyle w:val="BodyText"/>
      </w:pPr>
      <w:r>
        <w:t xml:space="preserve">- Ta là Bành Phi, trừ Trang ca ra, tất cả mọi người đã tìm được, hiện tại đang tìm Trang ca.</w:t>
      </w:r>
    </w:p>
    <w:p>
      <w:pPr>
        <w:pStyle w:val="BodyText"/>
      </w:pPr>
      <w:r>
        <w:t xml:space="preserve">Bành Phi biết rõ đối diện chính là người nọ quyền cao chức trọng, nhưng bây giờ không phải là thời điểm tôn kính, đi thẳng vào vấn đề nói rõ tình hình một chút.</w:t>
      </w:r>
    </w:p>
    <w:p>
      <w:pPr>
        <w:pStyle w:val="BodyText"/>
      </w:pPr>
      <w:r>
        <w:t xml:space="preserve">- Thời điểm nhảy dù không có gì xảy ra à?</w:t>
      </w:r>
    </w:p>
    <w:p>
      <w:pPr>
        <w:pStyle w:val="BodyText"/>
      </w:pPr>
      <w:r>
        <w:t xml:space="preserve">Sau khi nghe thấy lời nói của Bành Phi, Âu Dương Lỗi đang thấp thỏm lo âu, rốt cuộc cũng bớt lo.</w:t>
      </w:r>
    </w:p>
    <w:p>
      <w:pPr>
        <w:pStyle w:val="BodyText"/>
      </w:pPr>
      <w:r>
        <w:t xml:space="preserve">Chỉ cần trước khi máy bay nổ không ở trên máy bay, có lẽ vấn đề không lớn, nhưng hai giờ qua, mà các chiến hạm quân sự đang quần đảo trên Ấn Độ Dương đang dò tìm, có thể đến được vùng biển chỉ định.</w:t>
      </w:r>
    </w:p>
    <w:p>
      <w:pPr>
        <w:pStyle w:val="BodyText"/>
      </w:pPr>
      <w:r>
        <w:t xml:space="preserve">- Báo cáo, dù của Trang ca đã mở ra, nhưng địa điểm rơi xuống có chênh lệch, bây giờ chúng tôi đang truy tìm.</w:t>
      </w:r>
    </w:p>
    <w:p>
      <w:pPr>
        <w:pStyle w:val="BodyText"/>
      </w:pPr>
      <w:r>
        <w:t xml:space="preserve">Bành Phi nhiều lần truy vấn Đinh Hạo về phương hướng nhảy dù, có thể để xác định đó chính là Trang Duệ, cho nên mới trả lời như thế.</w:t>
      </w:r>
    </w:p>
    <w:p>
      <w:pPr>
        <w:pStyle w:val="Compact"/>
      </w:pPr>
      <w:r>
        <w:t xml:space="preserve">xem tại</w:t>
      </w:r>
      <w:r>
        <w:br w:type="textWrapping"/>
      </w:r>
      <w:r>
        <w:br w:type="textWrapping"/>
      </w:r>
    </w:p>
    <w:p>
      <w:pPr>
        <w:pStyle w:val="Heading2"/>
      </w:pPr>
      <w:bookmarkStart w:id="988" w:name="chương-966-gặp-rủi-ro."/>
      <w:bookmarkEnd w:id="988"/>
      <w:r>
        <w:t xml:space="preserve">966. Chương 966 : Gặp Rủi Ro.</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966: Gặp rủi ro.</w:t>
      </w:r>
    </w:p>
    <w:p>
      <w:pPr>
        <w:pStyle w:val="BodyText"/>
      </w:pPr>
      <w:r>
        <w:t xml:space="preserve">Nhóm dịch: Dungnhi</w:t>
      </w:r>
    </w:p>
    <w:p>
      <w:pPr>
        <w:pStyle w:val="BodyText"/>
      </w:pPr>
      <w:r>
        <w:t xml:space="preserve">Sưu tầm by khunglongconhaman -</w:t>
      </w:r>
    </w:p>
    <w:p>
      <w:pPr>
        <w:pStyle w:val="BodyText"/>
      </w:pPr>
      <w:r>
        <w:t xml:space="preserve">Nguồn: Vipvandan</w:t>
      </w:r>
    </w:p>
    <w:p>
      <w:pPr>
        <w:pStyle w:val="BodyText"/>
      </w:pPr>
      <w:r>
        <w:t xml:space="preserve">- Tốt, các ngươi chú ý an toàn, điện thoại tùy thời khởi động máy, đội cứu viện sẽ tới chậm nhất là hai giờ sau, có thể đến...</w:t>
      </w:r>
    </w:p>
    <w:p>
      <w:pPr>
        <w:pStyle w:val="BodyText"/>
      </w:pPr>
      <w:r>
        <w:t xml:space="preserve">Âu Dương Lỗi thở dài một hơi nhẹ nhõm, sau khi cúp điện thoại, thò tay lấy máy riêng ra, nhưng suy nghĩ một chút, cũng không có gọi, lão gia tử giờ này đang ngũ.</w:t>
      </w:r>
    </w:p>
    <w:p>
      <w:pPr>
        <w:pStyle w:val="BodyText"/>
      </w:pPr>
      <w:r>
        <w:t xml:space="preserve">Thời điểm Âu Dương Lỗi muốn đi nằm nghỉ một chút, đột nhiên máy riêng reo lên.</w:t>
      </w:r>
    </w:p>
    <w:p>
      <w:pPr>
        <w:pStyle w:val="BodyText"/>
      </w:pPr>
      <w:r>
        <w:t xml:space="preserve">- Gia gia, muộn như vậy ngài còn không nghỉ ngơi sao?</w:t>
      </w:r>
    </w:p>
    <w:p>
      <w:pPr>
        <w:pStyle w:val="BodyText"/>
      </w:pPr>
      <w:r>
        <w:t xml:space="preserve">Sau khi Âu Dương Lỗi tiếp điện thoại, nghe thấy âm thanh trong điện thoại truyền qua, cũng có chút giật mình.</w:t>
      </w:r>
    </w:p>
    <w:p>
      <w:pPr>
        <w:pStyle w:val="BodyText"/>
      </w:pPr>
      <w:r>
        <w:t xml:space="preserve">Âu Dương Cương không có trả lời cháu trai, mà lúc này đặc biệt khoát khoát tay với săn sóc viên, ý bảo nàng không nên quấy rầy chính mình, lúc này mới nói vào điện thoại:</w:t>
      </w:r>
    </w:p>
    <w:p>
      <w:pPr>
        <w:pStyle w:val="BodyText"/>
      </w:pPr>
      <w:r>
        <w:t xml:space="preserve">- Tiểu Duệ như thế nào rồi? Có tin tức chưa?</w:t>
      </w:r>
    </w:p>
    <w:p>
      <w:pPr>
        <w:pStyle w:val="BodyText"/>
      </w:pPr>
      <w:r>
        <w:t xml:space="preserve">- Có tin tức, tiểu Duệ đã nhảy dù, hơn nữa dù mở ra bình thường, gia gia, ngài không cần lo lắng, nhanh đi ngủ đi...</w:t>
      </w:r>
    </w:p>
    <w:p>
      <w:pPr>
        <w:pStyle w:val="BodyText"/>
      </w:pPr>
      <w:r>
        <w:t xml:space="preserve">Lúc Âu Dương Lỗi nói chuyện ngẩng đầu nhìn lên tường, kim đồng hồ vừa vặn chỉ vào bốn giờ sáng, lúc này hắn mới cảm giác được, lão gia tử bảo vệ đối với ngoại tôn này, rõ ràng quấy nhiễu thời gian làm việc và nghỉ ngơi mấy chục năm qua, một mực chờ đợi tới bây giờ.</w:t>
      </w:r>
    </w:p>
    <w:p>
      <w:pPr>
        <w:pStyle w:val="BodyText"/>
      </w:pPr>
      <w:r>
        <w:t xml:space="preserve">- Đến mai tìm được tiểu Duệ, bảo nó điện thoại cho ta.</w:t>
      </w:r>
    </w:p>
    <w:p>
      <w:pPr>
        <w:pStyle w:val="BodyText"/>
      </w:pPr>
      <w:r>
        <w:t xml:space="preserve">Trên mặt lão gia tử biểu lộ mệt mỏi, sau khi cúp điện thoại, bảo y tá đưa trở về phòng, một đêm chờ đợi này, làm cho lão nhân tiêu hao năng lượng, không thua gì lúc tuổi còn trẻ chỉ huy một trận chiến dịch.</w:t>
      </w:r>
    </w:p>
    <w:p>
      <w:pPr>
        <w:pStyle w:val="BodyText"/>
      </w:pPr>
      <w:r>
        <w:t xml:space="preserve">...</w:t>
      </w:r>
    </w:p>
    <w:p>
      <w:pPr>
        <w:pStyle w:val="BodyText"/>
      </w:pPr>
      <w:r>
        <w:t xml:space="preserve">- Phốc, khục khục...</w:t>
      </w:r>
    </w:p>
    <w:p>
      <w:pPr>
        <w:pStyle w:val="BodyText"/>
      </w:pPr>
      <w:r>
        <w:t xml:space="preserve">Trang Duệ từ trong nước biển ló đầu ra, sau đó lại bị sóng biển đánh vào trong nước, cho tới bây giờ Trang Duệ không biết bơi lặn cho nên ăn thiệt thòi lớn, uống mấy ngụm nước biển.</w:t>
      </w:r>
    </w:p>
    <w:p>
      <w:pPr>
        <w:pStyle w:val="BodyText"/>
      </w:pPr>
      <w:r>
        <w:t xml:space="preserve">Tuy gió biển này vẫn không có yếu bớt, nhưng biển cả vẫn cả kinh mãnh liệt, đầu sóng bài sơn đảo hải giống như nhất trọng tiếp nhất trọng, nện Trang Duệ cháng váng đầu óc, trong bụng không biết rót vào bao nhiêu nước mặn.</w:t>
      </w:r>
    </w:p>
    <w:p>
      <w:pPr>
        <w:pStyle w:val="BodyText"/>
      </w:pPr>
      <w:r>
        <w:t xml:space="preserve">Trang Duệ lúc này, vô cùng hoài niệm tình cảnh phiêu đãng trên không trung vừa rồi, hắn thật không ngờ, khi rơi xuống biển rộng mới biết, chờ đợi hắn chính là tình hình này, sau khi giãy dụa trong nước biển khoảng chừng mười mét, Trang Duệ cũng không còn thở được một cách thoải mái nữa.</w:t>
      </w:r>
    </w:p>
    <w:p>
      <w:pPr>
        <w:pStyle w:val="BodyText"/>
      </w:pPr>
      <w:r>
        <w:t xml:space="preserve">- Tê liệt, đây là địa phương nào? Bành Phi, Hạ Song, Đinh... A, khục khục...</w:t>
      </w:r>
    </w:p>
    <w:p>
      <w:pPr>
        <w:pStyle w:val="BodyText"/>
      </w:pPr>
      <w:r>
        <w:t xml:space="preserve">Trang Duệ thật sự không chịu nổi sóng gió vô tận này, liều mạng già ngoi lên mặt nước, vừa há miệng hô hấp mấy cái, lập tức bị một cơn sóng vỗ vào miệng, làm cho Trang Duệ sặc nước muốn ho ra máu.</w:t>
      </w:r>
    </w:p>
    <w:p>
      <w:pPr>
        <w:pStyle w:val="BodyText"/>
      </w:pPr>
      <w:r>
        <w:t xml:space="preserve">Sau mấy lần bị sóng biển đả kích, làm cho Trang Duệ lãnh hội được thiên tuy bất trắc, muốn dùng nhân lực đối kháng tự nhiên, đó là mình không biết tự lượng sức.</w:t>
      </w:r>
    </w:p>
    <w:p>
      <w:pPr>
        <w:pStyle w:val="BodyText"/>
      </w:pPr>
      <w:r>
        <w:t xml:space="preserve">Sau khi tỉnh táo lại, Trang Duệ học khôn, hai tay của hắn cũng không có trượt, mà toàn thân buông lỏng, chỉ dựa vào sức nổi của áo cứu sinh, phiêu phù trên mặt biển.</w:t>
      </w:r>
    </w:p>
    <w:p>
      <w:pPr>
        <w:pStyle w:val="BodyText"/>
      </w:pPr>
      <w:r>
        <w:t xml:space="preserve">Bởi như vậy, sóng biển tuy lớn, nhưng cũng không cách nào đánh vào người Trang Duệ, có thời điểm sóng lớn đánh hắn xuống mặt nước sâu hơn mười mét, nhưng Trang Duệ đã có chuẩn bị, mỗi lần đều đình chỉ hô hấp, dựa vào sức nổi của áo cứu sinh, lần nữa nổi lên mặt nước.</w:t>
      </w:r>
    </w:p>
    <w:p>
      <w:pPr>
        <w:pStyle w:val="BodyText"/>
      </w:pPr>
      <w:r>
        <w:t xml:space="preserve">Trang Duệ không biết mình bị sóng biển đánh trôi nổi bao lâu, nhưng sắc trời từ từ sáng lên, giông tố ngày hôm qua giống như chưa bao giờ xuất hiện, thời điểm mặt trời xuất hiện ở phương đong, bầu trời, biển cả, đều bị bao phủ bởi một màu vàng kim óng ánh.</w:t>
      </w:r>
    </w:p>
    <w:p>
      <w:pPr>
        <w:pStyle w:val="BodyText"/>
      </w:pPr>
      <w:r>
        <w:t xml:space="preserve">- Mẹ kiếp, rốt cuộc cũng yên tĩnh.</w:t>
      </w:r>
    </w:p>
    <w:p>
      <w:pPr>
        <w:pStyle w:val="BodyText"/>
      </w:pPr>
      <w:r>
        <w:t xml:space="preserve">Thời điểm mặt trời mọc, sóng biển từ từ bình thường trở lại, nước biển cũng phiêu phù bất động, nhưng Trang Duệ phát hiện, nước biển vẫn chảy về một phía, tối thiểu nhất thân thể của mình một mực di động.</w:t>
      </w:r>
    </w:p>
    <w:p>
      <w:pPr>
        <w:pStyle w:val="BodyText"/>
      </w:pPr>
      <w:r>
        <w:t xml:space="preserve">- Trước ăn chút đồ ăn a!</w:t>
      </w:r>
    </w:p>
    <w:p>
      <w:pPr>
        <w:pStyle w:val="BodyText"/>
      </w:pPr>
      <w:r>
        <w:t xml:space="preserve">Giày vò suốt một đêm, tuy hắn dùng linh khí khôi phục chút thể lực, nhưng linh khí không thể ăn thay cơm, Trang Duệ từ trong áo phao cứu sinh rút ra một thanh chocolate bị ngâm trong nước biển, trực tiếp nhét vào trong miệng, hiện tại hắn muốn bổ sung năng lượng.</w:t>
      </w:r>
    </w:p>
    <w:p>
      <w:pPr>
        <w:pStyle w:val="BodyText"/>
      </w:pPr>
      <w:r>
        <w:t xml:space="preserve">Chocolate vốn có hương vị ngọt ngào, nhưng bây giờ đã xuất hiện mùi thối, làm cho Trang Duệ phí sức rất nhiều, mới nuốt nó vào trong bụng, so sánh với hương vị của chocolate, Trang Duệ càng thêm chú trọng mạng nhỏ của mình.</w:t>
      </w:r>
    </w:p>
    <w:p>
      <w:pPr>
        <w:pStyle w:val="BodyText"/>
      </w:pPr>
      <w:r>
        <w:t xml:space="preserve">Chocolate không thể ngâm, Trang Duệ từ trong túi áo lấy ra bốn năm thanh chocolate, lúc này mới lấy nước khoáng ra uống một miệng lớn.</w:t>
      </w:r>
    </w:p>
    <w:p>
      <w:pPr>
        <w:pStyle w:val="BodyText"/>
      </w:pPr>
      <w:r>
        <w:t xml:space="preserve">Trong đầu của hắn không có ý định tiết kiệm nước, trong suy nghĩ của hắn, Âu Dương Lỗi sẽ phái đội cứu viện, nhất định sẽ nhanh chóng tìm được mình, nhưng Trang Duệ không biết, tọa độ địa điểm của hắn bây giờ, đã sai lệch vài trăm km.</w:t>
      </w:r>
    </w:p>
    <w:p>
      <w:pPr>
        <w:pStyle w:val="BodyText"/>
      </w:pPr>
      <w:r>
        <w:t xml:space="preserve">Sáng sớm mặt biển có sương mù, tuy nói không phải đưa tay không nhìn thấy năm ngón, nhưng ở ngoài vài chục thước mông lung không thấy rõ lắm.</w:t>
      </w:r>
    </w:p>
    <w:p>
      <w:pPr>
        <w:pStyle w:val="BodyText"/>
      </w:pPr>
      <w:r>
        <w:t xml:space="preserve">Một giờ đi qua, Trang Duệ mới uống một ngụm nước, trong lòng tràn ngập tin tưởng tìm được đường sống trong chỗ chết.</w:t>
      </w:r>
    </w:p>
    <w:p>
      <w:pPr>
        <w:pStyle w:val="BodyText"/>
      </w:pPr>
      <w:r>
        <w:t xml:space="preserve">Hai giờ đi qua, Trang Duệ uống xong bình nước thứ hai, trong lòng suy nghĩ, quay đầu lại nên đối phó tên Mục Tháp chết tiệt kia thế nào?</w:t>
      </w:r>
    </w:p>
    <w:p>
      <w:pPr>
        <w:pStyle w:val="BodyText"/>
      </w:pPr>
      <w:r>
        <w:t xml:space="preserve">Ba giờ đi qua, mặt trời đã lên tới đỉnh đầu của Trang Duệ, ánh mặt trời cực lớn làm cho Trang Duệ không thể không cúi đầu xuống nước, dùng giảm thiểu ánh mặt trời chiếu vào. nguồn (.)</w:t>
      </w:r>
    </w:p>
    <w:p>
      <w:pPr>
        <w:pStyle w:val="BodyText"/>
      </w:pPr>
      <w:r>
        <w:t xml:space="preserve">Năm giờ qua đi, kim đồng hồ của Trang Duệ, đã chỉ vào mười hai giờ, bốn bình nước khoáng trong túi của Trang Duệ, đã uống hết, bờ môi ngâm trong nước biển xuất iện vết khô nứt.</w:t>
      </w:r>
    </w:p>
    <w:p>
      <w:pPr>
        <w:pStyle w:val="BodyText"/>
      </w:pPr>
      <w:r>
        <w:t xml:space="preserve">Bất quá may mắn là, Trang Duệ tới bốn giờ chiều, tìm được một khối đá ngầm, tuy thời điểm đụng phải, làm cho cánh tay của Trang Duệ bị thương, nhưng hắn cũng tìm được nơi để đặt chân.</w:t>
      </w:r>
    </w:p>
    <w:p>
      <w:pPr>
        <w:pStyle w:val="BodyText"/>
      </w:pPr>
      <w:r>
        <w:t xml:space="preserve">Đây là một bãi san hô chết, nhô lên mặt biển khoảng hai mét, diện tích cũng không lớn, Trang Duệ chỉ có thể ngồi ở phía trên, muốn nằm xuống cũng không làm được.</w:t>
      </w:r>
    </w:p>
    <w:p>
      <w:pPr>
        <w:pStyle w:val="BodyText"/>
      </w:pPr>
      <w:r>
        <w:t xml:space="preserve">- Xảy ra vấn đề gì? Vì cái gì mà đội cứu viện chưa tới?</w:t>
      </w:r>
    </w:p>
    <w:p>
      <w:pPr>
        <w:pStyle w:val="BodyText"/>
      </w:pPr>
      <w:r>
        <w:t xml:space="preserve">Giờ phút này trong nội tâm của Trang Duệ có cảm giác không đúng, máy bay bị rủi ro cách nay đã hơn mười tiếng đồng hồ, trong lúc này, đừng nói ca-nô, Trang Duệ không thấy được chiếc máy bay nào.</w:t>
      </w:r>
    </w:p>
    <w:p>
      <w:pPr>
        <w:pStyle w:val="BodyText"/>
      </w:pPr>
      <w:r>
        <w:t xml:space="preserve">Loại hiện tượng này đúng là không bình thường, dùng công nghiệp phát đạt của hàng không, đường hàng không trên Ấn Độ Dương rất an toàn a, làm sao có thể không có máy bay bay qua chứ?</w:t>
      </w:r>
    </w:p>
    <w:p>
      <w:pPr>
        <w:pStyle w:val="BodyText"/>
      </w:pPr>
      <w:r>
        <w:t xml:space="preserve">Đợi thêm một giờ sau, Trang Duệ bắt đầu khát vọng trời mưa, bởi vì sức nóng trên biển quá lớn, hiện tại Trang Duệ đã thè lưỡi ra liếm môi dưới, đến da cũng xuất hiện tơ máu.</w:t>
      </w:r>
    </w:p>
    <w:p>
      <w:pPr>
        <w:pStyle w:val="Compact"/>
      </w:pPr>
      <w:r>
        <w:br w:type="textWrapping"/>
      </w:r>
      <w:r>
        <w:br w:type="textWrapping"/>
      </w:r>
    </w:p>
    <w:p>
      <w:pPr>
        <w:pStyle w:val="Heading2"/>
      </w:pPr>
      <w:bookmarkStart w:id="989" w:name="chương-967-một-đường-sinh-cơ.1"/>
      <w:bookmarkEnd w:id="989"/>
      <w:r>
        <w:t xml:space="preserve">967. Chương 967 : Một Đường Sinh Cơ.(1)</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967: Một đường sinh cơ.(1)</w:t>
      </w:r>
    </w:p>
    <w:p>
      <w:pPr>
        <w:pStyle w:val="BodyText"/>
      </w:pPr>
      <w:r>
        <w:t xml:space="preserve">Nhóm dịch: Dungnhi</w:t>
      </w:r>
    </w:p>
    <w:p>
      <w:pPr>
        <w:pStyle w:val="BodyText"/>
      </w:pPr>
      <w:r>
        <w:t xml:space="preserve">Sưu tầm by khunglongconhaman -</w:t>
      </w:r>
    </w:p>
    <w:p>
      <w:pPr>
        <w:pStyle w:val="BodyText"/>
      </w:pPr>
      <w:r>
        <w:t xml:space="preserve">Nguồn: Vipvandan</w:t>
      </w:r>
    </w:p>
    <w:p>
      <w:pPr>
        <w:pStyle w:val="BodyText"/>
      </w:pPr>
      <w:r>
        <w:t xml:space="preserve">So sánh với ảo ảnh trong sa mạc, quay mắt về phía biển lớn mênh mông mà không thể uống một ngụm nước lớn, loại tình hình này hiển nhiên càng thêm thê thảm, Trang Duệ thử uống hai ngụm nước biển, nhưng làm cho hắn thiếu chút nữa cả mật đắng cũng nhổ ra.</w:t>
      </w:r>
    </w:p>
    <w:p>
      <w:pPr>
        <w:pStyle w:val="BodyText"/>
      </w:pPr>
      <w:r>
        <w:t xml:space="preserve">Trang Duệ thề sau này thề sau này tuyệt đối không uống nước trà quá độ, nếu như vừa rồi không có uống hết bốn bình thường, dù thế nào cũng có thể chèo chống được hai ngày, mà không phải là sơn cùng thủy tận tới bây giờ. (.</w:t>
      </w:r>
    </w:p>
    <w:p>
      <w:pPr>
        <w:pStyle w:val="BodyText"/>
      </w:pPr>
      <w:r>
        <w:t xml:space="preserve">- Không được, không thể ngây ngốc như vậy được, không bị phơi nắng chết cũng bị khát chết...</w:t>
      </w:r>
    </w:p>
    <w:p>
      <w:pPr>
        <w:pStyle w:val="BodyText"/>
      </w:pPr>
      <w:r>
        <w:t xml:space="preserve">Trang Duệ đứng dậy nhìn ngắm bốn phía, hắn muốn nhìn một chút chung quanh có hòn đảo nào hay không, có thể giải quyết vấn đề nước uống ình.</w:t>
      </w:r>
    </w:p>
    <w:p>
      <w:pPr>
        <w:pStyle w:val="BodyText"/>
      </w:pPr>
      <w:r>
        <w:t xml:space="preserve">- Ân? Ở đây sao nhiều đá ngầm như thế?</w:t>
      </w:r>
    </w:p>
    <w:p>
      <w:pPr>
        <w:pStyle w:val="BodyText"/>
      </w:pPr>
      <w:r>
        <w:t xml:space="preserve">Sau khi bình tâm lại, hiện tại Trang Duệ mới chú ý mặt biển trước mặt, có rất nhiều đá ngầm lớn nhỏ, đại khái là có thể nằm người, có cái nhỏ hơn khối dưới chân mình, còn muốn nhỏ hơn một ít.</w:t>
      </w:r>
    </w:p>
    <w:p>
      <w:pPr>
        <w:pStyle w:val="BodyText"/>
      </w:pPr>
      <w:r>
        <w:t xml:space="preserve">- Chẳng lẽ.. Đây là hòn đảo?</w:t>
      </w:r>
    </w:p>
    <w:p>
      <w:pPr>
        <w:pStyle w:val="BodyText"/>
      </w:pPr>
      <w:r>
        <w:t xml:space="preserve">Sáng sớm sương mù đã tán đi, Trang Duệ phát hiện ở mặt biển từ xa xa, ẩn ẩn xuất hiện một hòn đảo.</w:t>
      </w:r>
    </w:p>
    <w:p>
      <w:pPr>
        <w:pStyle w:val="BodyText"/>
      </w:pPr>
      <w:r>
        <w:t xml:space="preserve">Bởi vì khoảng cách quá xa, Trang Duệ chỉ có thể nhìn thấy hình dáng hòn đảo đại khái, nhưng điều này cũng làm cho hắn mừng rỡ như điên, nơi đây là biển cả vô biên vô hạn, có thể nhìn thấy được hòn đảo, cái loại tâm tình này chẳng khác gì ở trong sa mạc mà thấy được ốc đảo.</w:t>
      </w:r>
    </w:p>
    <w:p>
      <w:pPr>
        <w:pStyle w:val="BodyText"/>
      </w:pPr>
      <w:r>
        <w:t xml:space="preserve">- Bánh bích quy, bánh mì, sẽ không như thế chứ?</w:t>
      </w:r>
    </w:p>
    <w:p>
      <w:pPr>
        <w:pStyle w:val="BodyText"/>
      </w:pPr>
      <w:r>
        <w:t xml:space="preserve">Trang Duệ trở mình tìm trong áo cứu sinh, hiện ra trong tay của hắn chính là bảy tám bọc bánh bích quy và hai bọc bánh mì, không còn đồ ăn nào khác.</w:t>
      </w:r>
    </w:p>
    <w:p>
      <w:pPr>
        <w:pStyle w:val="BodyText"/>
      </w:pPr>
      <w:r>
        <w:t xml:space="preserve">Muốn chết là, hai thứ đồ ăn này, cũng phải cần nước uống, tuy hiện tại Trang Duệ đã đói tới mức bụng reo lên, nhưng vẫn nhét hai loại đồ ăn này vào túi, hắn tình nguyện chết đói cũng không muốn chết khát.</w:t>
      </w:r>
    </w:p>
    <w:p>
      <w:pPr>
        <w:pStyle w:val="BodyText"/>
      </w:pPr>
      <w:r>
        <w:t xml:space="preserve">Mà còn một thanh tiểu đao Bành Phi kín đáo đưa cho Trang Duệ, lưới đao màu đen lóe ra hàn quang khó hiểu, nếu không phải cắm trong áo phao cứu sinh, Trang Duệ còn không biết mang theo thứ này thế nào.</w:t>
      </w:r>
    </w:p>
    <w:p>
      <w:pPr>
        <w:pStyle w:val="BodyText"/>
      </w:pPr>
      <w:r>
        <w:t xml:space="preserve">Đứng ở trên đá ngầm, Trang Duệ quan sát phương hướng nước biển chảy, làm cho hắn cảm thấy cao hứng là, hình như nước biển chảy về hướng của hòn đảo, bởi như vậy, tỷ lệ hắn có thể bơi tới hòn đảo, sẽ gia tăng rất nhiều.</w:t>
      </w:r>
    </w:p>
    <w:p>
      <w:pPr>
        <w:pStyle w:val="BodyText"/>
      </w:pPr>
      <w:r>
        <w:t xml:space="preserve">Tục ngữ nói nhìn núi làm ngựa chết, mà ở biển cũng giống như thế, đừng nhìn thấy hòn đảo ở gần, nhưng thời điểm sắp cập bờ, ở xa xa nhìn thấy bờ biển, nhưng thường thường phải đi thời gian rất lâu, mới có thể đi đến được nơi mà mình nhìn thấy.</w:t>
      </w:r>
    </w:p>
    <w:p>
      <w:pPr>
        <w:pStyle w:val="BodyText"/>
      </w:pPr>
      <w:r>
        <w:t xml:space="preserve">Nhưng mà, hải đảo xa xa, đã làm cho hi vọng sống của Trang Duệ cao hơn.</w:t>
      </w:r>
    </w:p>
    <w:p>
      <w:pPr>
        <w:pStyle w:val="BodyText"/>
      </w:pPr>
      <w:r>
        <w:t xml:space="preserve">- Mẹ kiếp, liều mạng!</w:t>
      </w:r>
    </w:p>
    <w:p>
      <w:pPr>
        <w:pStyle w:val="BodyText"/>
      </w:pPr>
      <w:r>
        <w:t xml:space="preserve">Nhìn về phái hòn đảo như ẩn như hiện ở xa xa, Trang Duệ khẽ cắn môi, không có nước ngọt, nếu ngồi ngây ngốc trên đá ngầm, sớm muộn gì cũng chỉ có con đường chết.</w:t>
      </w:r>
    </w:p>
    <w:p>
      <w:pPr>
        <w:pStyle w:val="BodyText"/>
      </w:pPr>
      <w:r>
        <w:t xml:space="preserve">Vốn còn hi vọng đợi đội cứu viện tới cứu mình, nhưng đợi hơn mười tiếng đồng hồ, đừng nói bóng người, ngay cả bóng chim cũng không gặp, giống như cả trời đất này chỉ có một mình Trang Duệ, loại cô tịch này, làm cho Trang Duệ không chịu nổi.</w:t>
      </w:r>
    </w:p>
    <w:p>
      <w:pPr>
        <w:pStyle w:val="BodyText"/>
      </w:pPr>
      <w:r>
        <w:t xml:space="preserve">Hơn nữa hiện tại chính là thời điểm thủy triều lên, nếu như chờ đợi thêm tới thời điểm chạng vạng tối, nước thuỷ triều xuống, cho dù Trang Duệ có đứng ở trên đá ngầm, rất có thể bị hấp lực khủng khiếp của nó kéo xuống đáy biển.</w:t>
      </w:r>
    </w:p>
    <w:p>
      <w:pPr>
        <w:pStyle w:val="BodyText"/>
      </w:pPr>
      <w:r>
        <w:t xml:space="preserve">Tuy Trang Duệ là người có năng lực đặc thù, nhưng năng lực đặc thù cũng không bảo vệ hắn khỏi chết dưới đáy biển, hắn buồn bực vài phút, hắn quyết định bảo vệ cái mạng nhỏ của mình.</w:t>
      </w:r>
    </w:p>
    <w:p>
      <w:pPr>
        <w:pStyle w:val="BodyText"/>
      </w:pPr>
      <w:r>
        <w:t xml:space="preserve">- Phù phù!</w:t>
      </w:r>
    </w:p>
    <w:p>
      <w:pPr>
        <w:pStyle w:val="BodyText"/>
      </w:pPr>
      <w:r>
        <w:t xml:space="preserve">Trang Duệ ngây ngốc dưới đáy biển, hướng về phía hòn đảo bơi tới.</w:t>
      </w:r>
    </w:p>
    <w:p>
      <w:pPr>
        <w:pStyle w:val="BodyText"/>
      </w:pPr>
      <w:r>
        <w:t xml:space="preserve">Trang Duệ bơi lội giống như Lưu Giang khi còn bé tập bơi lội ở dưới hồ Vân Long ở Bành Thành, tuy tư thế không có chút ưu mỹ nào, nhưng rất thực dụng, cộng thêm thể lực của hắn sung túc, sau vài phút, hắn đã bơi được trăm mét, mà đá ngầm cứu mạng của hắn, đã ở phía sau lưng.</w:t>
      </w:r>
    </w:p>
    <w:p>
      <w:pPr>
        <w:pStyle w:val="BodyText"/>
      </w:pPr>
      <w:r>
        <w:t xml:space="preserve">- Móa, cái địa phương này là nơi nào?</w:t>
      </w:r>
    </w:p>
    <w:p>
      <w:pPr>
        <w:pStyle w:val="BodyText"/>
      </w:pPr>
      <w:r>
        <w:t xml:space="preserve">Vi sợ gặp phải cá mập công kích, thời điểm Trang Duệ bơi lội, linh khí vẫn luôn phóng xuất ra, hiện tại hắn đang ở trong hải vực, mà đá ngầm hắn vừa chứng kiến chỉ là một góc của băng sơn.</w:t>
      </w:r>
    </w:p>
    <w:p>
      <w:pPr>
        <w:pStyle w:val="BodyText"/>
      </w:pPr>
      <w:r>
        <w:t xml:space="preserve">Ở dưới nước biển, còn có vô số đá ngầm và san hô, chỉ cần bơi vài trăm mét dưới biển, hiện tại Trang Duệ nhìn thấy đá ngầm, nếu như nước biển rút đi, thì nơi đây tuyệt đối sẽ biến thành du lịch thắng cảnh đá lởm chởm.</w:t>
      </w:r>
    </w:p>
    <w:p>
      <w:pPr>
        <w:pStyle w:val="BodyText"/>
      </w:pPr>
      <w:r>
        <w:t xml:space="preserve">Về phần những bãi san hô nửa ngầm nửa nổi này, chúng nó chỉ lộ ra khi nước thủy triều rút, mà lúc thủy triều dâng thì nó chìm ngập trong biển, hiện tại là thời điểm thủy triều dâng, cho nên có rất nhiều đá ngầm, đều không lộ ra khỏi mặt nước.</w:t>
      </w:r>
    </w:p>
    <w:p>
      <w:pPr>
        <w:pStyle w:val="BodyText"/>
      </w:pPr>
      <w:r>
        <w:t xml:space="preserve">Loại đá ngầm này là sát thủ của thuyền bè, đá ngầm giấu ở dưới đáy biển có hình thù kỳ quái, quái thạch lởm chởm, lớn cho diện tích mười mét, nhỏ thì cỡ ba bốn mét.</w:t>
      </w:r>
    </w:p>
    <w:p>
      <w:pPr>
        <w:pStyle w:val="BodyText"/>
      </w:pPr>
      <w:r>
        <w:t xml:space="preserve">Mà thời điểm thủy triều dâng thì đá ngầm nằm cách mặt nước không được bao nhiêu mét, nếu như ca-nô thật sự chạy nhanh vào vùng biển này, tuyệt đối sẽ đâm vào đá ngầm và chìm nghỉm, như Trang Duệ vừa mới bơi qua một khối đá ngầm, hình dạng dài và nhọn, giống như mào trên đầu gà, cách mặt biển chừng một mét, thuyền đụng phải nó, giống như bị một con dao sắc bén đâm vào.</w:t>
      </w:r>
    </w:p>
    <w:p>
      <w:pPr>
        <w:pStyle w:val="BodyText"/>
      </w:pPr>
      <w:r>
        <w:t xml:space="preserve">Phạm vi tìm kiếm của linh khí, bây giờ là chừng năm trăm thước, thời điểm bơi lội, Trang Duệ vẫn dò xét chiều sâu của vùng biển này, đại khái là tầm sáu bảy mươi mét, có thể nhìn thấy đáy.</w:t>
      </w:r>
    </w:p>
    <w:p>
      <w:pPr>
        <w:pStyle w:val="BodyText"/>
      </w:pPr>
      <w:r>
        <w:t xml:space="preserve">Mà dưới đáy biển đều là cát phủ kín, mà cảnh dưới đáy biển muôn màu muôn vẻ, vô số cá bơi tới lui tuần tra quanh hắn, hơn nữa khắp nơi là san hô đủ loại màu sắc, càng làm con mắt Trang Duệ sáng ngời là, dưới bãi cát của đá ngầm, còn có rất nhiều hài cốt của thuyền bè,</w:t>
      </w:r>
    </w:p>
    <w:p>
      <w:pPr>
        <w:pStyle w:val="BodyText"/>
      </w:pPr>
      <w:r>
        <w:t xml:space="preserve">Có thuyền là đầu thuyền hướng lên, thân thuyền bị chôn xuống lòng biển, có thuyền bị chôn vùi, chỉ còn lại boong thuyền, khắp nơi đều là hải tảo và rêu xỉ.</w:t>
      </w:r>
    </w:p>
    <w:p>
      <w:pPr>
        <w:pStyle w:val="BodyText"/>
      </w:pPr>
      <w:r>
        <w:t xml:space="preserve">Còn có thuyền đã phân rõ hình dáng, hòa cùng một thể với đá ngầm, vô số cá bơi lội xuyên qua nó, biến nơi đây thành nơi cư trú của chúng.</w:t>
      </w:r>
    </w:p>
    <w:p>
      <w:pPr>
        <w:pStyle w:val="BodyText"/>
      </w:pPr>
      <w:r>
        <w:t xml:space="preserve">Những hài cốt của thuyền ở đây, phần lớn đều là thuyền gỗ, chắc là thuyền bè của thời đại hàng hải thế kỷ mười lăm mười sáu còn sót lại, đủ các loại hình dạng.</w:t>
      </w:r>
    </w:p>
    <w:p>
      <w:pPr>
        <w:pStyle w:val="BodyText"/>
      </w:pPr>
      <w:r>
        <w:t xml:space="preserve">[/CHARGE]</w:t>
      </w:r>
    </w:p>
    <w:p>
      <w:pPr>
        <w:pStyle w:val="Compact"/>
      </w:pPr>
      <w:r>
        <w:br w:type="textWrapping"/>
      </w:r>
      <w:r>
        <w:br w:type="textWrapping"/>
      </w:r>
    </w:p>
    <w:p>
      <w:pPr>
        <w:pStyle w:val="Heading2"/>
      </w:pPr>
      <w:bookmarkStart w:id="990" w:name="chương-968-một-đường-sinh-cơ.2"/>
      <w:bookmarkEnd w:id="990"/>
      <w:r>
        <w:t xml:space="preserve">968. Chương 968 : Một Đường Sinh Cơ.(2)</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968: Một đường sinh cơ.(2)</w:t>
      </w:r>
    </w:p>
    <w:p>
      <w:pPr>
        <w:pStyle w:val="BodyText"/>
      </w:pPr>
      <w:r>
        <w:t xml:space="preserve">Nhóm dịch: Dungnhi</w:t>
      </w:r>
    </w:p>
    <w:p>
      <w:pPr>
        <w:pStyle w:val="BodyText"/>
      </w:pPr>
      <w:r>
        <w:t xml:space="preserve">Sưu tầm by khunglongconhaman -</w:t>
      </w:r>
    </w:p>
    <w:p>
      <w:pPr>
        <w:pStyle w:val="BodyText"/>
      </w:pPr>
      <w:r>
        <w:t xml:space="preserve">Nguồn: Vipvandan</w:t>
      </w:r>
    </w:p>
    <w:p>
      <w:pPr>
        <w:pStyle w:val="BodyText"/>
      </w:pPr>
      <w:r>
        <w:t xml:space="preserve">Nhưng xác thuyền dưới đáy biển đều làm bằng gỗ, chỗ nối tiếp của thân thuyền đều là gỗ đan thành, xem cả buổi Trang Duệ cũng không có phát hiện ra bất cứ chiếc thuyền thép nào, nếu như đem xác của những chiếc thuyền gỗ này lên, chỉ sợ có thể khai mở một nhà bảo tàng thuyền gỗ cổ đại.</w:t>
      </w:r>
    </w:p>
    <w:p>
      <w:pPr>
        <w:pStyle w:val="BodyText"/>
      </w:pPr>
      <w:r>
        <w:t xml:space="preserve">Mà có một chiếc thuyền lớn dài chừng ma mươi mét, Trang Duệ nhìn thấy rõ ràng, lỗ tròn mái chèo ở thân thuyền của nó, hiện tại chính là đại môn ra vào của các sinh vật biển.</w:t>
      </w:r>
    </w:p>
    <w:p>
      <w:pPr>
        <w:pStyle w:val="BodyText"/>
      </w:pPr>
      <w:r>
        <w:t xml:space="preserve">Hơn nữa từ trên những chiếc thuyền đã mục nát này, Trang Duệ có thể cảm ứng được linh khí rất rõ ràng, lốm đa lốm đốm nhiều không kể xiết.</w:t>
      </w:r>
    </w:p>
    <w:p>
      <w:pPr>
        <w:pStyle w:val="BodyText"/>
      </w:pPr>
      <w:r>
        <w:t xml:space="preserve">- Mẹ kiếp, xem ra không ăn được a, thực con mẹ nó khó chịu.</w:t>
      </w:r>
    </w:p>
    <w:p>
      <w:pPr>
        <w:pStyle w:val="BodyText"/>
      </w:pPr>
      <w:r>
        <w:t xml:space="preserve">Cảm ứng được những luồng linh khí mạnh yếu kia, trong nội tâm của Trang Duệ thầm ngứa ngáy.</w:t>
      </w:r>
    </w:p>
    <w:p>
      <w:pPr>
        <w:pStyle w:val="BodyText"/>
      </w:pPr>
      <w:r>
        <w:t xml:space="preserve">Không cần hỏi, những vật này đương nhiên là bảo bối đã nhiều năm tuổi, trách không được có người đã nói, biển cả chính là bảo tàng lớn nhất của thế giới.</w:t>
      </w:r>
    </w:p>
    <w:p>
      <w:pPr>
        <w:pStyle w:val="BodyText"/>
      </w:pPr>
      <w:r>
        <w:t xml:space="preserve">Vì sớm đặt chân lên đảo, Trang Duệ không ngừng dùng linh khí săn sóc thân thể, không một phút dừng lại bơi về hòn đảo ở xa xa, nhưng thời điểm này tinh thần cực kỳ mệt mỏi, mới cố ý tìm một đá ngầm ngồi nghỉ ngơi một chút.</w:t>
      </w:r>
    </w:p>
    <w:p>
      <w:pPr>
        <w:pStyle w:val="BodyText"/>
      </w:pPr>
      <w:r>
        <w:t xml:space="preserve">Những đá ngầm này ảnh hưởng tới Trang Duệ không lớn, ngẫu nhiên có thể ngừng chân nghỉ ngơi, nhưng muốn chết là, sinh vật biển của vùng biển này khá nhiều, phần lớn đều bám vào chung quanh đá ngầm.</w:t>
      </w:r>
    </w:p>
    <w:p>
      <w:pPr>
        <w:pStyle w:val="BodyText"/>
      </w:pPr>
      <w:r>
        <w:t xml:space="preserve">Trang Duệ tản linh khí ra ngoài, ngược lại hơn phân nửa trong số đó, đều rót vào thân thể những sinh vật biển này.</w:t>
      </w:r>
    </w:p>
    <w:p>
      <w:pPr>
        <w:pStyle w:val="BodyText"/>
      </w:pPr>
      <w:r>
        <w:t xml:space="preserve">Một đá san hô có thể nuôi dưỡng hơn bốn trăm loài cá, mà linh khí của Trang Duệ hấp dẫn vô số cá biển, Trang Duệ cũng không gọi ra tên được, thậm chí bên trong có cả rùa biển có đường kính hơn một mét.</w:t>
      </w:r>
    </w:p>
    <w:p>
      <w:pPr>
        <w:pStyle w:val="BodyText"/>
      </w:pPr>
      <w:r>
        <w:t xml:space="preserve">Sinh vật biển hấp thu linh khí, giống như ăn phải thuốc kích thích, nhao nhao từ trong đá ngầm ló đầu ra, đi theo sau lưng Trang Duệ.</w:t>
      </w:r>
    </w:p>
    <w:p>
      <w:pPr>
        <w:pStyle w:val="BodyText"/>
      </w:pPr>
      <w:r>
        <w:t xml:space="preserve">Sau ngạc nhiên ban đầu, Trang Duệ cũng bắt đầu hưởng thụ loại tình hình này, phải biết rằng, ở biển cả cô tịch một mình, loại cảm giác tịch mịch này, rất khó dùng lời nói hình dung được.</w:t>
      </w:r>
    </w:p>
    <w:p>
      <w:pPr>
        <w:pStyle w:val="BodyText"/>
      </w:pPr>
      <w:r>
        <w:t xml:space="preserve">Hiện tại có nhiều hải ngư làm bạn như vậy, tâm tình của Trang Duệ cũng tốt hơn rất nhiều.</w:t>
      </w:r>
    </w:p>
    <w:p>
      <w:pPr>
        <w:pStyle w:val="BodyText"/>
      </w:pPr>
      <w:r>
        <w:t xml:space="preserve">- Mẹ kiếp, đó là... Cá mập?</w:t>
      </w:r>
    </w:p>
    <w:p>
      <w:pPr>
        <w:pStyle w:val="BodyText"/>
      </w:pPr>
      <w:r>
        <w:t xml:space="preserve">Sau khi Trang Duệ bơi về phía trước mấy trăm mét, đột nhiên hiện bầy cả trở nên hỗn loạn, một thân toàn màu bạc, đại gia hỏa dài ước chừng hai mét, nhảy vào bầy cá, mở cái hàm răng sắc nhọn và rộng lớn ra, cắn nuốt những con cá kia.</w:t>
      </w:r>
    </w:p>
    <w:p>
      <w:pPr>
        <w:pStyle w:val="BodyText"/>
      </w:pPr>
      <w:r>
        <w:t xml:space="preserve">Đến lúc này đã làm cho Trang Duệ sợ hãi tới mức một phật xuất thế hai phật thăng thiên, tuy đã từng phán đoán rằng trong vùng biển này nhất định có cá mập, nhưng Trang Duệ không có nghĩ tới, cái đồ chơi này lại bị linh khí của mình hấp dẫn tới.</w:t>
      </w:r>
    </w:p>
    <w:p>
      <w:pPr>
        <w:pStyle w:val="BodyText"/>
      </w:pPr>
      <w:r>
        <w:t xml:space="preserve">Tuy con cá mập kia còn cách chính mình chỉ khoảng hai ba mươi mét, nhưng trái tim của Trang Duệ đã nhảy lên cổ họng, vội vàng thu liễm linh khí khong nói, thân thể cũng không dám tiếp tục du động, dựa vào sức nổi của phao cứu sinh, nổi trên mặt biển.</w:t>
      </w:r>
    </w:p>
    <w:p>
      <w:pPr>
        <w:pStyle w:val="BodyText"/>
      </w:pPr>
      <w:r>
        <w:t xml:space="preserve">- Phật tổ phù hộ, Bồ Tát phù hộ, đừng tới đây, đừng tới đây, không nhìn thấy ta, không nhìn thấy ta...</w:t>
      </w:r>
    </w:p>
    <w:p>
      <w:pPr>
        <w:pStyle w:val="BodyText"/>
      </w:pPr>
      <w:r>
        <w:t xml:space="preserve">Sau khi nhìn thấy cá mập xua tan bầy cá, rất nhàn nhã bơi về phía mình, trái tim của Trang Duệ cũng nhảy lên, cơ hồ là đã nằm bên trong cổ họng.</w:t>
      </w:r>
    </w:p>
    <w:p>
      <w:pPr>
        <w:pStyle w:val="BodyText"/>
      </w:pPr>
      <w:r>
        <w:t xml:space="preserve">Trong miệng Trang Duệ âm thầm lẩm bẩm, biểu lộ của hắn vào giờ phút này, giống y hệt nhân vật Lục Tiểu Phúc trong phim Công Năng Đặc Dị của Hồng Kông, hi vọng đại gia hỏa này không nhìn thấy hắn.</w:t>
      </w:r>
    </w:p>
    <w:p>
      <w:pPr>
        <w:pStyle w:val="BodyText"/>
      </w:pPr>
      <w:r>
        <w:t xml:space="preserve">Nhưng cá mập làm gì hiểu được ngôn ngữ của Trang Duệ vào giờ phút này, vẫn bơi từ từ tới, hai con mắt như ngọc châu sáng bóng, nhìn về phía Trang Duệ.</w:t>
      </w:r>
    </w:p>
    <w:p>
      <w:pPr>
        <w:pStyle w:val="BodyText"/>
      </w:pPr>
      <w:r>
        <w:t xml:space="preserve">- Đao, đúng rồi, ta còn có đao...</w:t>
      </w:r>
    </w:p>
    <w:p>
      <w:pPr>
        <w:pStyle w:val="BodyText"/>
      </w:pPr>
      <w:r>
        <w:t xml:space="preserve">Trang Duệ cầm tiểu đao trong tay lên, tuy hắn biết rõ thứ này không có uy hiếp gì với cá mập, nhưng tóm lại có thể làm cho nội tâm của mình thoải mái một chút, giống như việc người trên vách núi té xuống, bắt lấy cây cỏ cứu mạng.</w:t>
      </w:r>
    </w:p>
    <w:p>
      <w:pPr>
        <w:pStyle w:val="BodyText"/>
      </w:pPr>
      <w:r>
        <w:t xml:space="preserve">Khi cá mập tới gần, tinh thần Trang Duệ kéo căng lên, hắn biết rõ ở trong vùng biển này gặp phải cá mập, bản thân mình không có phần thẳng, nhưng Trang Duệ cũng không có buông tha, hắn còn chưa thấy thấy được nữ nhi chưa sinh ra a.</w:t>
      </w:r>
    </w:p>
    <w:p>
      <w:pPr>
        <w:pStyle w:val="BodyText"/>
      </w:pPr>
      <w:r>
        <w:t xml:space="preserve">Cá mập cũng không lao thẳng về phía Trang Duệ, mà vây quang Trang Duệ một vòng, giống như ngửi thấy cái gì đó, sau khoảng mười giây, đột nhiên vây đuôi lắc qua, bơi vào trong biển.</w:t>
      </w:r>
    </w:p>
    <w:p>
      <w:pPr>
        <w:pStyle w:val="BodyText"/>
      </w:pPr>
      <w:r>
        <w:t xml:space="preserve">- Sau này không bao giờ ăn vây cá mập nữa, ai nói cá mập ăn người chứ?</w:t>
      </w:r>
    </w:p>
    <w:p>
      <w:pPr>
        <w:pStyle w:val="BodyText"/>
      </w:pPr>
      <w:r>
        <w:t xml:space="preserve">Sau khi nhìn thấy cá mập rời đi, khí lực toàn thân của Trang Duệ hoàn toàn hư thoát, cơ bắp cả người co quắp, nếu như không phải áo cứu sinh có tác dụng nổi lên, chỉ sợ lúc này hắn đã chìm vào trong biển.</w:t>
      </w:r>
    </w:p>
    <w:p>
      <w:pPr>
        <w:pStyle w:val="BodyText"/>
      </w:pPr>
      <w:r>
        <w:t xml:space="preserve">Trang Duệ vô cùng hận Spielberg, nếu không phải thằng cha đạo diễn này làm bộ phim Hàm Cá Mập, thì làm sao hắn bị dọa sợ tới mức này? nguồn (.)</w:t>
      </w:r>
    </w:p>
    <w:p>
      <w:pPr>
        <w:pStyle w:val="BodyText"/>
      </w:pPr>
      <w:r>
        <w:t xml:space="preserve">Nhưng Trang Duệ cũng không biết, chủng loại cá mập biển cũng có hơn ba trăm tám mươi loài, nhưng chỉ có ba mươi loài trong đó là tấn công con người, hơn nữa cá mập cũng chỉ ăn cá biển mà sống, đối với thịt người không phải rất yêu thích.</w:t>
      </w:r>
    </w:p>
    <w:p>
      <w:pPr>
        <w:pStyle w:val="BodyText"/>
      </w:pPr>
      <w:r>
        <w:t xml:space="preserve">Hơn nữa vận khí của Trang Duệ cũng không tệ, con mà hắn gặp phải vừa rồi, chính là cá mập đuôi dài, chứ không phải cá mập trăng khát máu, nếu như là cá mập trắng, cho dù Trang Duệ có bái thần phật thêm một trăm lần, cũng không thoát khỏi cảnh táng thân trong bụng cá.</w:t>
      </w:r>
    </w:p>
    <w:p>
      <w:pPr>
        <w:pStyle w:val="BodyText"/>
      </w:pPr>
      <w:r>
        <w:t xml:space="preserve">Tìm được một tảng đá ngầm dài hơn mười mét, Trang Duệ cố lấy hết khí lực toàn thân, bò lên trên đá ngầm, Trang Duệ nằm xuống không nhúc nhích, vừa rồi tình hình vô cùng kích thích, làm cho đầu óc của hắn cũng bị kích thích, nếu so với bình thường cao hơn gấp mấy chục lần.</w:t>
      </w:r>
    </w:p>
    <w:p>
      <w:pPr>
        <w:pStyle w:val="BodyText"/>
      </w:pPr>
      <w:r>
        <w:t xml:space="preserve">Sau khi nằm trên đá ngầm được nửa giờ, Trang Duệ mới xem như khôi phục lại, liếc mắt nhìn mặt trời đang chìm dần vào biển cả, Trang Duệ cố lấy dũng khí, lại nhảy vào nước biển.</w:t>
      </w:r>
    </w:p>
    <w:p>
      <w:pPr>
        <w:pStyle w:val="BodyText"/>
      </w:pPr>
      <w:r>
        <w:t xml:space="preserve">Nhưng đá ngầm ở đây nhô cao hơn hai ba mét, cũng không phải là lựa chọn an toàn, thời điểm thủy triều hạ xuống, rất có thể bị nước biển cuốn vào vào trong đáy biển.</w:t>
      </w:r>
    </w:p>
    <w:p>
      <w:pPr>
        <w:pStyle w:val="BodyText"/>
      </w:pPr>
      <w:r>
        <w:t xml:space="preserve">Hiện tại bơi trên biển, Trang Duệ cũng không dám phóng linh khí ra khắp nơi, vừa rồi tuy cá mập không cắn người, nhưng nếu là người nhát gan, đoán chừng đã bị hù chết, Trang Duệ cũng không có đảm lượng thử lại một lần nữa.</w:t>
      </w:r>
    </w:p>
    <w:p>
      <w:pPr>
        <w:pStyle w:val="Compact"/>
      </w:pPr>
      <w:r>
        <w:br w:type="textWrapping"/>
      </w:r>
      <w:r>
        <w:br w:type="textWrapping"/>
      </w:r>
    </w:p>
    <w:p>
      <w:pPr>
        <w:pStyle w:val="Heading2"/>
      </w:pPr>
      <w:bookmarkStart w:id="991" w:name="chương-969-một-đường-sinh-cơ.3"/>
      <w:bookmarkEnd w:id="991"/>
      <w:r>
        <w:t xml:space="preserve">969. Chương 969 : Một Đường Sinh Cơ.(3)</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969: Một đường sinh cơ.(3)</w:t>
      </w:r>
    </w:p>
    <w:p>
      <w:pPr>
        <w:pStyle w:val="BodyText"/>
      </w:pPr>
      <w:r>
        <w:t xml:space="preserve">Nhóm dịch: Dungnhi truyện copy từ</w:t>
      </w:r>
    </w:p>
    <w:p>
      <w:pPr>
        <w:pStyle w:val="BodyText"/>
      </w:pPr>
      <w:r>
        <w:t xml:space="preserve">Sưu tầm by khunglongconhaman -</w:t>
      </w:r>
    </w:p>
    <w:p>
      <w:pPr>
        <w:pStyle w:val="BodyText"/>
      </w:pPr>
      <w:r>
        <w:t xml:space="preserve">Nguồn: Vipvandan</w:t>
      </w:r>
    </w:p>
    <w:p>
      <w:pPr>
        <w:pStyle w:val="BodyText"/>
      </w:pPr>
      <w:r>
        <w:t xml:space="preserve">Thời điểm này Trang Duệ mệt mỏi muốn hư thoát, hòn đảo mơ hồ cũng từ từ rõ ràng, chỉ là mặt trời lặn về phía tây, trên đại dương bao la từ từ xuất hiện sương mù, cả hải đảo đều chìm vào trong sương mù, tràn ngập cảm giác thần bí.</w:t>
      </w:r>
    </w:p>
    <w:p>
      <w:pPr>
        <w:pStyle w:val="BodyText"/>
      </w:pPr>
      <w:r>
        <w:t xml:space="preserve">- Còn cách năm trăm mét...</w:t>
      </w:r>
    </w:p>
    <w:p>
      <w:pPr>
        <w:pStyle w:val="BodyText"/>
      </w:pPr>
      <w:r>
        <w:t xml:space="preserve">Trang Duệ sử dụng linh khí, đã có thể nhìn thấy bờ cắt trắng, điều này thiếu chút nữa hắn lệ rơi đầy mặt, hắn bơi trong biển nhiều tiếng đồng hồ, Trang Duệ chỉ cảm giác toàn thân của mình như sưng vù.</w:t>
      </w:r>
    </w:p>
    <w:p>
      <w:pPr>
        <w:pStyle w:val="BodyText"/>
      </w:pPr>
      <w:r>
        <w:t xml:space="preserve">Nước biển ở chỗ này đã không còn quá sâu, chỉ còn chừng hai ba mươi mét, mà những con cá và rùa biển vừa rồi nhìn thấy, cũng đã biến mất không thấy gì nữa, chỉ còn lại lũ cá có hình thù tương đối nhỏ, từ trong các tảng đá san hô ra ra vào vào.</w:t>
      </w:r>
    </w:p>
    <w:p>
      <w:pPr>
        <w:pStyle w:val="BodyText"/>
      </w:pPr>
      <w:r>
        <w:t xml:space="preserve">Mặt trời từ từ chìm xuống mặt biển, mà biển cả bĩnh tĩnh lúc này đã có gợn sóng, một ít sóng nhẹ, làm cho Trang Duệ bơi lội cực kỳ gian nan, thường thường là bơi được mấy mét, bị một lớp sóng đầu lui về.</w:t>
      </w:r>
    </w:p>
    <w:p>
      <w:pPr>
        <w:pStyle w:val="BodyText"/>
      </w:pPr>
      <w:r>
        <w:t xml:space="preserve">- Như vậy không được, phải lặn vào trong nước mới được.</w:t>
      </w:r>
    </w:p>
    <w:p>
      <w:pPr>
        <w:pStyle w:val="BodyText"/>
      </w:pPr>
      <w:r>
        <w:t xml:space="preserve">Trang Duệ cảm giác được nước biển đang từ từ cải biến, hình như hiện giờ là lúc thủy triều bắt đầu rút, sóng biển cũng không nắm bắt được, mà đây chính là điều báo hiệu trước khi thủy triều hạ xuống.</w:t>
      </w:r>
    </w:p>
    <w:p>
      <w:pPr>
        <w:pStyle w:val="BodyText"/>
      </w:pPr>
      <w:r>
        <w:t xml:space="preserve">Hít sâu một hơi, Trang Duệ lặn sâu vào trong biển, trong đầu nhắm chuẩn phương hướng của hòn đảo mà tiến lên, mà nước ở dưới biển cũng tương đối bình tĩnh.</w:t>
      </w:r>
    </w:p>
    <w:p>
      <w:pPr>
        <w:pStyle w:val="BodyText"/>
      </w:pPr>
      <w:r>
        <w:t xml:space="preserve">Sau khi bơi được mười mét, thẳng đến thời điểm ngực như muốn nổ tung, Trang Duệ mới thò đầu ra khỏi mặt nước, hít sâu một hơi không khí.</w:t>
      </w:r>
    </w:p>
    <w:p>
      <w:pPr>
        <w:pStyle w:val="BodyText"/>
      </w:pPr>
      <w:r>
        <w:t xml:space="preserve">Cứ như vậy, liên tục lặn không ngừng, khoảng cách Trang Duệ tới hòn đảo càng ngày càng gần, hắn có thể nhìn thấy cây dừa từ xa xa trên đảo, Trang Duệ lập tức kích động rơi lệ đầy mặt.</w:t>
      </w:r>
    </w:p>
    <w:p>
      <w:pPr>
        <w:pStyle w:val="BodyText"/>
      </w:pPr>
      <w:r>
        <w:t xml:space="preserve">- Có cây dừa, cho dù không có nước, ta cũng không bị khát chết.</w:t>
      </w:r>
    </w:p>
    <w:p>
      <w:pPr>
        <w:pStyle w:val="BodyText"/>
      </w:pPr>
      <w:r>
        <w:t xml:space="preserve">Nhưng thời điểm Trang Duệ còn cách hải đải còn ba bốn mươi mét, hắn cảm giác được, thân thể ở trong nước, đột nhiên bị một côt hấp lực lớn, hút thân thể của hắn ra sau hai mươi mét.</w:t>
      </w:r>
    </w:p>
    <w:p>
      <w:pPr>
        <w:pStyle w:val="BodyText"/>
      </w:pPr>
      <w:r>
        <w:t xml:space="preserve">- Thủy triều sắp rút xuống rồi.</w:t>
      </w:r>
    </w:p>
    <w:p>
      <w:pPr>
        <w:pStyle w:val="BodyText"/>
      </w:pPr>
      <w:r>
        <w:t xml:space="preserve">Trang Duệ đột nhiên kịp phản ứng, điều này làm cho hắn sợ vỡ mật, loại hấp lực này không phải là hắn có khả năng kháng cự.</w:t>
      </w:r>
    </w:p>
    <w:p>
      <w:pPr>
        <w:pStyle w:val="BodyText"/>
      </w:pPr>
      <w:r>
        <w:t xml:space="preserve">Mắt thấy hải đảo lại từ từ xa xôi, vào thời điểm Trang Duệ cảm thấy tuyệt vọng, đột nhiên bị một sóng đánh qua, đã đẩy Trang Duệ đi tới trước cỡ mười mét.</w:t>
      </w:r>
    </w:p>
    <w:p>
      <w:pPr>
        <w:pStyle w:val="BodyText"/>
      </w:pPr>
      <w:r>
        <w:t xml:space="preserve">- Chơi ta à?</w:t>
      </w:r>
    </w:p>
    <w:p>
      <w:pPr>
        <w:pStyle w:val="BodyText"/>
      </w:pPr>
      <w:r>
        <w:t xml:space="preserve">Trang Duệ vừa mừng vừa sợ, mãnh liệt hít một hơi, sau đó lặn vào trong biển, liều mạng già bơi tới vách đá, hiện tại hắn chỉ khẩn cầu thủy triều rút xuống chậm thêm vài phút, chỉ cần có thể dẫm lên trên bờ cát, là có thể thoát khỏi đại nạn.</w:t>
      </w:r>
    </w:p>
    <w:p>
      <w:pPr>
        <w:pStyle w:val="BodyText"/>
      </w:pPr>
      <w:r>
        <w:t xml:space="preserve">Thủy triều cũng không phải là quá mãnh liệt, mà là một quá trình, trong giai đoạn này, thủy triều ở bờ biển đặc biệt lớn, chúng sẽ mang tất cả sinh vật ở bờ biển, kéo vào đáy biển.</w:t>
      </w:r>
    </w:p>
    <w:p>
      <w:pPr>
        <w:pStyle w:val="BodyText"/>
      </w:pPr>
      <w:r>
        <w:t xml:space="preserve">Nhưng Trang Duệ may mắn là, ở chung quanh hải đảo này, khắp nơi đều là đá ngầm san sát nhau.</w:t>
      </w:r>
    </w:p>
    <w:p>
      <w:pPr>
        <w:pStyle w:val="BodyText"/>
      </w:pPr>
      <w:r>
        <w:t xml:space="preserve">Những đá ngầm này đã ngăn lực hút của biển cả, cho dù là thủy triều hạ xuống, cũng trở nên hòa hoãn, lúc này mới cho Trang Duệ một đường sinh cơ.</w:t>
      </w:r>
    </w:p>
    <w:p>
      <w:pPr>
        <w:pStyle w:val="BodyText"/>
      </w:pPr>
      <w:r>
        <w:t xml:space="preserve">Mà lúc này hạm đội cứu nạn đã tới vùng biển Ấn Độ Dương, mà điểm đến đầu tiên là vùng biển chỉ định, cũng là nơi máy bay gặp nạn và tìm thấy nhân viên bị rủi ro còn sống sót.</w:t>
      </w:r>
    </w:p>
    <w:p>
      <w:pPr>
        <w:pStyle w:val="BodyText"/>
      </w:pPr>
      <w:r>
        <w:t xml:space="preserve">Thời điểm hơn sáu giờ sáng, bọn người Bành Phi đã trèo lên chiến hạm, thay một bộ quần áo sạch, hai nữ hài bởi vì kinh hãi quá độ, xuất hiện sốt cao, được an bài gian phòng đi ngủ.</w:t>
      </w:r>
    </w:p>
    <w:p>
      <w:pPr>
        <w:pStyle w:val="BodyText"/>
      </w:pPr>
      <w:r>
        <w:t xml:space="preserve">Mà Bành Phi chỉ nghỉ ngơi một chút, sau đó theo đội cứu nạn đi tìm Trang Duệ khắp bốn phía, nhưng phạm vi tìm kiếm không ngừng mờ rộng, thủy chung không phát hiện tăm hơi của Trang Duệ.</w:t>
      </w:r>
    </w:p>
    <w:p>
      <w:pPr>
        <w:pStyle w:val="BodyText"/>
      </w:pPr>
      <w:r>
        <w:t xml:space="preserve">Theo thời gian qua đi, Bành Phi bắt đầu sốt ruột, tính tình cũng trở nên táo bạo, mấy lần yêu cầu điều khiển phi cơ trên chiến hạm đi tìm tung tích của Trang Duệ đều bị cự tuyệt, thiếu chút nữa đã xảy ra xung đột với chỉ huy chiến hạm.</w:t>
      </w:r>
    </w:p>
    <w:p>
      <w:pPr>
        <w:pStyle w:val="BodyText"/>
      </w:pPr>
      <w:r>
        <w:t xml:space="preserve">...</w:t>
      </w:r>
    </w:p>
    <w:p>
      <w:pPr>
        <w:pStyle w:val="BodyText"/>
      </w:pPr>
      <w:r>
        <w:t xml:space="preserve">- Cái gì? Còn không có tìm được, các người có tới mấy chiến hạm, lại có mấy trăm máy bay, trong khu vực ba mươi hải lý, không tìm thấy người sao?</w:t>
      </w:r>
    </w:p>
    <w:p>
      <w:pPr>
        <w:pStyle w:val="BodyText"/>
      </w:pPr>
      <w:r>
        <w:t xml:space="preserve">Sắc mặt Âu Dương Lỗi tái nhợt, ngày hôm qua hắn ngủ không được tốt lớm, thời điểm sáu giờ sáng, đã bị điện thoại đánh thức.</w:t>
      </w:r>
    </w:p>
    <w:p>
      <w:pPr>
        <w:pStyle w:val="BodyText"/>
      </w:pPr>
      <w:r>
        <w:t xml:space="preserve">Sau khi nghe được tin tìm được nhân viên đội bay đã tìm được, Âu Dương Lỗi cho rằng Trang Duệ được bình an, ai biết tin tức kế tiếp làm cho Âu Dương Lỗi không cách nào ngủ được nữa, một mực canh giữ điện thoại cho tới bây giờ.</w:t>
      </w:r>
    </w:p>
    <w:p>
      <w:pPr>
        <w:pStyle w:val="BodyText"/>
      </w:pPr>
      <w:r>
        <w:t xml:space="preserve">- Phái tất cả máy bay đi ra cho ta, nhưng vẫn không tìm thấy tăm hơi của Trang Duệ, ta... Ta hoài nghi...</w:t>
      </w:r>
    </w:p>
    <w:p>
      <w:pPr>
        <w:pStyle w:val="BodyText"/>
      </w:pPr>
      <w:r>
        <w:t xml:space="preserve">Đầu dây điện thoại bên kia nói chuyện chần chờ, ấp a ấp úng không nói thêm gì nữa.</w:t>
      </w:r>
    </w:p>
    <w:p>
      <w:pPr>
        <w:pStyle w:val="BodyText"/>
      </w:pPr>
      <w:r>
        <w:t xml:space="preserve">- Không nên hoài nghi, sống thì thấy người, chết phải thấy xác, đây là mệnh lệnh, còn nữa, hạm đội Nam Hải sắp đuổi tới, các ngươi song phương hiệp đồng, mở rộng phạm vi tìm kiếm, nhớ kỹ, nhất định phải tìm được người cho ta!</w:t>
      </w:r>
    </w:p>
    <w:p>
      <w:pPr>
        <w:pStyle w:val="BodyText"/>
      </w:pPr>
      <w:r>
        <w:t xml:space="preserve">Âu Dương Lỗi thô bạo chen ngang lời nói của đối phương, nếu như tìm không thấy Trang Duệ, hắn không biết mình làm cách nào bàn giao với lão đầu tử đây, làm cách nào ứng phó được với dì nhỏ thủ tiết của mình đây, làm sao đôi mặt với lão bà sắp sanh của Trang Duệ?</w:t>
      </w:r>
    </w:p>
    <w:p>
      <w:pPr>
        <w:pStyle w:val="BodyText"/>
      </w:pPr>
      <w:r>
        <w:t xml:space="preserve">- Vâng, cam đaon hoàn thành nhiệm vụ.</w:t>
      </w:r>
    </w:p>
    <w:p>
      <w:pPr>
        <w:pStyle w:val="BodyText"/>
      </w:pPr>
      <w:r>
        <w:t xml:space="preserve">Người trong điện thoại nói chém đinh chặt sắt, nhưng trong lòng Âu Dương Lỗi phi thường bất an, sau khi cúp điện thoại, Âu Dương Lỗi ngồi một hồi, sau đó vội vàng đi ra khỏi văn phòng.</w:t>
      </w:r>
    </w:p>
    <w:p>
      <w:pPr>
        <w:pStyle w:val="BodyText"/>
      </w:pPr>
      <w:r>
        <w:t xml:space="preserve">- An bài máy bay, ta muốn đi kiểm tra công tác của hạm đội Nam Hải...</w:t>
      </w:r>
    </w:p>
    <w:p>
      <w:pPr>
        <w:pStyle w:val="BodyText"/>
      </w:pPr>
      <w:r>
        <w:t xml:space="preserve">Có một số việc chính là như vậy, đổi lý do có thể trở nên danh chính ngôn thuận, tuy ai cũng biết giờ phút này Âu Dương Lỗi mục tiêu chính là hạm đội Nam Hải, nhưng không có bất cứ người nào nói lời chỉ trích.</w:t>
      </w:r>
    </w:p>
    <w:p>
      <w:pPr>
        <w:pStyle w:val="BodyText"/>
      </w:pPr>
      <w:r>
        <w:t xml:space="preserve">...</w:t>
      </w:r>
    </w:p>
    <w:p>
      <w:pPr>
        <w:pStyle w:val="BodyText"/>
      </w:pPr>
      <w:r>
        <w:t xml:space="preserve">- Lão Tạ, ngươi thấy thế nào?</w:t>
      </w:r>
    </w:p>
    <w:p>
      <w:pPr>
        <w:pStyle w:val="BodyText"/>
      </w:pPr>
      <w:r>
        <w:t xml:space="preserve">Chỉ huy trưởng trên bong tàu, hai bên cầu vai đeo quân hàm thiếu tướng hải quân, đang tiến hành đối thoại một phen.</w:t>
      </w:r>
    </w:p>
    <w:p>
      <w:pPr>
        <w:pStyle w:val="BodyText"/>
      </w:pPr>
      <w:r>
        <w:t xml:space="preserve">- Còn có thể thấy thế nào? Hạm đội Nam Hải cũng điều ra, tiếp tục tìm thôi...</w:t>
      </w:r>
    </w:p>
    <w:p>
      <w:pPr>
        <w:pStyle w:val="BodyText"/>
      </w:pPr>
      <w:r>
        <w:t xml:space="preserve">Mà người được gọi là lão Tạ, chính là quân hàm cao nhất của hạm đội ở nước ngoài, cũng là một trog ba viên phó tư lệnh của hạm đội Đông Hải, đứng ở bên cạnh hắn, chính là phó chính ủy Trầm Hoa.</w:t>
      </w:r>
    </w:p>
    <w:p>
      <w:pPr>
        <w:pStyle w:val="Compact"/>
      </w:pPr>
      <w:r>
        <w:br w:type="textWrapping"/>
      </w:r>
      <w:r>
        <w:br w:type="textWrapping"/>
      </w:r>
    </w:p>
    <w:p>
      <w:pPr>
        <w:pStyle w:val="Heading2"/>
      </w:pPr>
      <w:bookmarkStart w:id="992" w:name="chương-97-0-tìm-được-đường-sống-trong-chỗ-chết.1"/>
      <w:bookmarkEnd w:id="992"/>
      <w:r>
        <w:t xml:space="preserve">970. Chương 97 0: Tìm Được Đường Sống Trong Chỗ Chết.(1)</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970: Tìm được đường sống trong chỗ chết.(1)</w:t>
      </w:r>
    </w:p>
    <w:p>
      <w:pPr>
        <w:pStyle w:val="BodyText"/>
      </w:pPr>
      <w:r>
        <w:t xml:space="preserve">Nhóm dịch: Dungnhi</w:t>
      </w:r>
    </w:p>
    <w:p>
      <w:pPr>
        <w:pStyle w:val="BodyText"/>
      </w:pPr>
      <w:r>
        <w:t xml:space="preserve">Sưu tầm by khunglongconhaman -</w:t>
      </w:r>
    </w:p>
    <w:p>
      <w:pPr>
        <w:pStyle w:val="BodyText"/>
      </w:pPr>
      <w:r>
        <w:t xml:space="preserve">Nguồn: Vipvandan</w:t>
      </w:r>
    </w:p>
    <w:p>
      <w:pPr>
        <w:pStyle w:val="BodyText"/>
      </w:pPr>
      <w:r>
        <w:t xml:space="preserve">Trầm Hoa liếc nhìn lão Tạ, nói ra:</w:t>
      </w:r>
    </w:p>
    <w:p>
      <w:pPr>
        <w:pStyle w:val="BodyText"/>
      </w:pPr>
      <w:r>
        <w:t xml:space="preserve">- Khoảng cách máy bay rủi ro, đến bây giờ đã là hơn hai mươi tiếng đồng hồ, lại nói hôm qua vùng biển này có giông tố, ta đoán chừng, người mất tích đã bị tử vong, còn hao người tốn của làm gì vậy a.</w:t>
      </w:r>
    </w:p>
    <w:p>
      <w:pPr>
        <w:pStyle w:val="BodyText"/>
      </w:pPr>
      <w:r>
        <w:t xml:space="preserve">Trầm chính ủy đối với cái nhiệm vụ lần này, cảm thấy chuyện này có chút không đúng, với tư cách là đại quản gia của hạm đội, hắn biết rất rõ, cung cấp tiêu hao cho hạm đội ra biển một ngày, đây là con số cực kỳ kinh người.</w:t>
      </w:r>
    </w:p>
    <w:p>
      <w:pPr>
        <w:pStyle w:val="BodyText"/>
      </w:pPr>
      <w:r>
        <w:t xml:space="preserve">Hiện tại vì cứu nạn một người bị rủi ro, chẳng những tạm thời kết thúc nhiệm vụ của bọn họ, lại còn mang cả hạm đội Nam Hải ở gần với Ấn Độ Dương nhất tới đây.</w:t>
      </w:r>
    </w:p>
    <w:p>
      <w:pPr>
        <w:pStyle w:val="BodyText"/>
      </w:pPr>
      <w:r>
        <w:t xml:space="preserve">Nhưng mệnh lệnh là quân ủy trực tiếp hạ đạt, cho dù không hiểu, cũng phải chấp hành, Trần chính ủy chỉ có thể tố khổ với người bạn nối khố trước mặt a.</w:t>
      </w:r>
    </w:p>
    <w:p>
      <w:pPr>
        <w:pStyle w:val="BodyText"/>
      </w:pPr>
      <w:r>
        <w:t xml:space="preserve">- Lão Trầm, chớ nói lung tung, nhớ kỹ phía trên đã nói rồi, sống thì thấy người, chết phải thấy xác, mau chóng mở rộng phạm vi tìm kiếm.</w:t>
      </w:r>
    </w:p>
    <w:p>
      <w:pPr>
        <w:pStyle w:val="BodyText"/>
      </w:pPr>
      <w:r>
        <w:t xml:space="preserve">Tạ tư lệnh chen ngang lời nói của chính ủy, mệnh lệnh hắn đã nhận được, là phó tổng tham mưu Âu Dương trực tiếp ra mệnh lệnh, hơn nữa trong mười hai tiếng đồng hồ qua, phó tham mưu đã bảy tám lần gọi điện tới, ngữ khí cũng càng ngày càng kém.</w:t>
      </w:r>
    </w:p>
    <w:p>
      <w:pPr>
        <w:pStyle w:val="BodyText"/>
      </w:pPr>
      <w:r>
        <w:t xml:space="preserve">Sau khi nhìn thấy báo cáo thời tiết của vùng biển vào ngày hôm qua, lại hỏi thăm những người còn sống sót, Tạ tư lệnh đối với khả năng còn sống của Trang Duệ, cũng không phải quá lớn.</w:t>
      </w:r>
    </w:p>
    <w:p>
      <w:pPr>
        <w:pStyle w:val="BodyText"/>
      </w:pPr>
      <w:r>
        <w:t xml:space="preserve">Hắn đã ở trên đại dương bao la nửa đời người rồi, đối với bão tố cũng không có gì xa lạ, đừng nói là hắn tiến vào, cho dù những chiến hạm thiết giáp này, cũng có thể bị bão tố phá vỡ.</w:t>
      </w:r>
    </w:p>
    <w:p>
      <w:pPr>
        <w:pStyle w:val="BodyText"/>
      </w:pPr>
      <w:r>
        <w:t xml:space="preserve">- Nhưng mà...</w:t>
      </w:r>
    </w:p>
    <w:p>
      <w:pPr>
        <w:pStyle w:val="BodyText"/>
      </w:pPr>
      <w:r>
        <w:t xml:space="preserve">- Không cần nói, phân phó xuống dưới, mở rộng phạm vi tìm kiếm thêm ba mươi hải lý.</w:t>
      </w:r>
    </w:p>
    <w:p>
      <w:pPr>
        <w:pStyle w:val="BodyText"/>
      </w:pPr>
      <w:r>
        <w:t xml:space="preserve">Tạ tư lệnh vẫy tay với cảnh vệ đứng ở đằng xa, ra mệnh lệnh mới.</w:t>
      </w:r>
    </w:p>
    <w:p>
      <w:pPr>
        <w:pStyle w:val="BodyText"/>
      </w:pPr>
      <w:r>
        <w:t xml:space="preserve">Một hải lý là gần hai km, mở rộng phạm vi ba mươi hải lý, cơ hồ chính là sáu mươi km, đây đã là phạm vi bão tố của ngày hôm qua, nếu như lại tìm không thấy, Tạ tư lệnh cũng vô kế khả thi. xem tại</w:t>
      </w:r>
    </w:p>
    <w:p>
      <w:pPr>
        <w:pStyle w:val="BodyText"/>
      </w:pPr>
      <w:r>
        <w:t xml:space="preserve">...</w:t>
      </w:r>
    </w:p>
    <w:p>
      <w:pPr>
        <w:pStyle w:val="BodyText"/>
      </w:pPr>
      <w:r>
        <w:t xml:space="preserve">Trang Duệ cảm giác mình giống như búp bê vải, bị biển cả vô tình xé rách, những con sóng đánh lên người của hắn muốn ngất đi, nếu như không phải nhìn thấy bờ ở gần mình như thế, chỉ sợ Trang Duệ đã không kiên trì được.</w:t>
      </w:r>
    </w:p>
    <w:p>
      <w:pPr>
        <w:pStyle w:val="BodyText"/>
      </w:pPr>
      <w:r>
        <w:t xml:space="preserve">Cũng chỉ còn lại phạm vi hai mươi mét cuối cùng, nhưng Trang Duệ không cách nào lên bờ được, lực hút của thủy triều quá mạnh, vào lúc này Trang Duệ giống như một cọng cỏ non, căn bản không có năng lực kháng cự.</w:t>
      </w:r>
    </w:p>
    <w:p>
      <w:pPr>
        <w:pStyle w:val="BodyText"/>
      </w:pPr>
      <w:r>
        <w:t xml:space="preserve">- A! truyện copy từ</w:t>
      </w:r>
    </w:p>
    <w:p>
      <w:pPr>
        <w:pStyle w:val="BodyText"/>
      </w:pPr>
      <w:r>
        <w:t xml:space="preserve">Tâm tình của Trang Duệ cảm thấy bất an, hắn cảm giác được hải triều giống như sắp thoái lui hoàn toàn, nếu như mình không chịu đựng được, vô cùng có khả năng bị hút vào trong chỗ sâu của Ấn Độ Dương.</w:t>
      </w:r>
    </w:p>
    <w:p>
      <w:pPr>
        <w:pStyle w:val="BodyText"/>
      </w:pPr>
      <w:r>
        <w:t xml:space="preserve">Mà ngoi đầu lên mặt biển, sau khi gào rú một tiếng, Trang Duệ rót linh khí ra toàn thân, trong nháy mắt linh khí tràn ra khắp toàn thân trở nên tinh lực mười phần, sau đó lặn một hơi xuống dưới nước biển.</w:t>
      </w:r>
    </w:p>
    <w:p>
      <w:pPr>
        <w:pStyle w:val="BodyText"/>
      </w:pPr>
      <w:r>
        <w:t xml:space="preserve">Chiều sâu của nước biển tại đây chỉ có ba bốn mét, Trang Duệ lặn xuống đáy nước, hai tay bám chặt vào bùn đất đáy biển, gian nan bò lên bờ.</w:t>
      </w:r>
    </w:p>
    <w:p>
      <w:pPr>
        <w:pStyle w:val="BodyText"/>
      </w:pPr>
      <w:r>
        <w:t xml:space="preserve">Từng đạo mạch nước dưới đáy biển quất lên người của Trang Duệ, bởi vì nước biển và sức nổi của áo phao cứu sinh, khiến cho cả thân thể của Trang Duệ đều trôi nổi, nếu như không phải bám vào một khối đá ngầm nhỏ, giờ phút này Trang Duệ đã bị hút vào biển sâu.</w:t>
      </w:r>
    </w:p>
    <w:p>
      <w:pPr>
        <w:pStyle w:val="BodyText"/>
      </w:pPr>
      <w:r>
        <w:t xml:space="preserve">Một phút đồng hồ qua đi, hai tay của Trang Duệ vẫn bám chặt vào khối đá ngầm kia.</w:t>
      </w:r>
    </w:p>
    <w:p>
      <w:pPr>
        <w:pStyle w:val="BodyText"/>
      </w:pPr>
      <w:r>
        <w:t xml:space="preserve">Hai phút đi qua, cảm giác bực mình truyền ra, nhưng Trang Duệ vẫn kiên trì được.</w:t>
      </w:r>
    </w:p>
    <w:p>
      <w:pPr>
        <w:pStyle w:val="BodyText"/>
      </w:pPr>
      <w:r>
        <w:t xml:space="preserve">Ba phút qua đi, Trang Duệ bắt đầu chậm chạp nhổ không khí trong ngực ra.</w:t>
      </w:r>
    </w:p>
    <w:p>
      <w:pPr>
        <w:pStyle w:val="BodyText"/>
      </w:pPr>
      <w:r>
        <w:t xml:space="preserve">Năm phút đồng hồ qua đi, sắc mặt của Trang Duệ biến thành màu tím xanh, nhưng hắn cảm giác hấp lực của nước biển, hình như không có lớn như vậy.</w:t>
      </w:r>
    </w:p>
    <w:p>
      <w:pPr>
        <w:pStyle w:val="BodyText"/>
      </w:pPr>
      <w:r>
        <w:t xml:space="preserve">Tám phút qua đi, đại não của Trang Duệ cực độ thiếu dưỡng khí, sắc mặt nổi gân xanh, toàn thân giống như muốn nổ tung, vì để mình kiên trì thêm một hồi, Trang Duệ đem nửa đầu tiến vào trong bãi cát.</w:t>
      </w:r>
    </w:p>
    <w:p>
      <w:pPr>
        <w:pStyle w:val="BodyText"/>
      </w:pPr>
      <w:r>
        <w:t xml:space="preserve">Hoàn toàn qua đi, ngặm một miệng cát vào miệng Trang Duệ, hai chân chống mạnh xuống đáy biển, cả thân thể thoát lên trên.</w:t>
      </w:r>
    </w:p>
    <w:p>
      <w:pPr>
        <w:pStyle w:val="BodyText"/>
      </w:pPr>
      <w:r>
        <w:t xml:space="preserve">- Khục... Khục khục... Phi, phi...</w:t>
      </w:r>
    </w:p>
    <w:p>
      <w:pPr>
        <w:pStyle w:val="BodyText"/>
      </w:pPr>
      <w:r>
        <w:t xml:space="preserve">Vừa mới chui ra khỏi nước biển, Trang Duệ liên tục há to miệng thở không khí, nhưng không nghĩ tới thiếu chút nữa cát đã chui vào trong miệng, ho khan đỏ mặt, lúc này hắn còn không ý thức được, chính mình đã thoát ly mặt biển.</w:t>
      </w:r>
    </w:p>
    <w:p>
      <w:pPr>
        <w:pStyle w:val="BodyText"/>
      </w:pPr>
      <w:r>
        <w:t xml:space="preserve">- À? Chuyện gì xảy ra? Ta từ lúc nào lên cao như vậy?</w:t>
      </w:r>
    </w:p>
    <w:p>
      <w:pPr>
        <w:pStyle w:val="BodyText"/>
      </w:pPr>
      <w:r>
        <w:t xml:space="preserve">Trang Duệ còn không nhớ rõ thời điểm hắn lặn xuống nước, khoảng cách với nước biển là ba bốn mét, nhưng hiện tại, Trang Duệ chỉ cảm thấy như lăng không nhảy lên, nước biển và áp lực của nước, trong nháy mắt biến mất.</w:t>
      </w:r>
    </w:p>
    <w:p>
      <w:pPr>
        <w:pStyle w:val="BodyText"/>
      </w:pPr>
      <w:r>
        <w:t xml:space="preserve">Cúi đầu nhìn lên phía trên, Trang Duệ nhìn thấy cả thân thể mình, đều bạo lộ trong không khí.</w:t>
      </w:r>
    </w:p>
    <w:p>
      <w:pPr>
        <w:pStyle w:val="BodyText"/>
      </w:pPr>
      <w:r>
        <w:t xml:space="preserve">Thẳng đến thời điểm Trang Duệ rơi xuống mặt biển, hắn mới phát hiện, nước biển vốn cao hơn ba bốn mét, hiện tại đã còn không tới bắp chân của mình.</w:t>
      </w:r>
    </w:p>
    <w:p>
      <w:pPr>
        <w:pStyle w:val="BodyText"/>
      </w:pPr>
      <w:r>
        <w:t xml:space="preserve">- Mẹ kiếp, vừa rồi ta ở sâu trong nước biển, thiếu chút nữa kìm nén không được mà chết rồi!</w:t>
      </w:r>
    </w:p>
    <w:p>
      <w:pPr>
        <w:pStyle w:val="BodyText"/>
      </w:pPr>
      <w:r>
        <w:t xml:space="preserve">Trang Duệ thiếu dưỡng khí nên đại não thất thần một hồi, mới kịp phản ứng, bản thân mình vừa ngẩn đầu lên, đã có thể hô hấp được không khí, hết lần này tới lần khác lại học theo đà điểu, chôn đầu vào cát, thiếu chút nữa đã tự làm chết mình.</w:t>
      </w:r>
    </w:p>
    <w:p>
      <w:pPr>
        <w:pStyle w:val="BodyText"/>
      </w:pPr>
      <w:r>
        <w:t xml:space="preserve">- Ta... Ta thật khờ...</w:t>
      </w:r>
    </w:p>
    <w:p>
      <w:pPr>
        <w:pStyle w:val="BodyText"/>
      </w:pPr>
      <w:r>
        <w:t xml:space="preserve">Trang Duệ tát mình một cái, hắn thật sự không quên được cảm giác nín thở suýt chết vừa rồi.</w:t>
      </w:r>
    </w:p>
    <w:p>
      <w:pPr>
        <w:pStyle w:val="BodyText"/>
      </w:pPr>
      <w:r>
        <w:t xml:space="preserve">Nhưng Trang Duệ không biết, hắn chỉ kém hơn một phút đồng hồ, là có thể đánh vỡ kỹ lục của Robert. Foster người Canada, thành lập năm 1959 về thời gian nín thở lâu nhất trong kỷ lục Guinness thế giới.</w:t>
      </w:r>
    </w:p>
    <w:p>
      <w:pPr>
        <w:pStyle w:val="BodyText"/>
      </w:pPr>
      <w:r>
        <w:t xml:space="preserve">Không thể không nói con người có tiềm lực là vô cùng, thời điểm bình thường, Trang Duệ nín thở không được tới năm phút.</w:t>
      </w:r>
    </w:p>
    <w:p>
      <w:pPr>
        <w:pStyle w:val="BodyText"/>
      </w:pPr>
      <w:r>
        <w:t xml:space="preserve">- Ta đã lên bờ? Đây là chuyện gì?</w:t>
      </w:r>
    </w:p>
    <w:p>
      <w:pPr>
        <w:pStyle w:val="BodyText"/>
      </w:pPr>
      <w:r>
        <w:t xml:space="preserve">Sau khi thở được, Trang Duệ mới ý thức tới vấn đề này, nhưng trong lúc nhất thời, Trang Duệ không nghĩ tới đây là hiện tượng bình thường khi thủy triều rút, đương nhiên, đây là tai họa do não thiếu dưỡng khí gây ra.</w:t>
      </w:r>
    </w:p>
    <w:p>
      <w:pPr>
        <w:pStyle w:val="BodyText"/>
      </w:pPr>
      <w:r>
        <w:t xml:space="preserve">Chẳng qua là khi Trang Duệ vừa chút mừng mình tìm được đường sống trong chỗ chết, bỗng nhiên sắc mặt đại biến, bởi vì lỗ tai của hắn nghe được âm thanh quái dị, là từ phía sau truyền đến.</w:t>
      </w:r>
    </w:p>
    <w:p>
      <w:pPr>
        <w:pStyle w:val="Compact"/>
      </w:pPr>
      <w:r>
        <w:br w:type="textWrapping"/>
      </w:r>
      <w:r>
        <w:br w:type="textWrapping"/>
      </w:r>
    </w:p>
    <w:p>
      <w:pPr>
        <w:pStyle w:val="Heading2"/>
      </w:pPr>
      <w:bookmarkStart w:id="993" w:name="chương-971-tìm-được-đường-sống-trong-chỗ-chết.2"/>
      <w:bookmarkEnd w:id="993"/>
      <w:r>
        <w:t xml:space="preserve">971. Chương 971 : Tìm Được Đường Sống Trong Chỗ Chết.(2)</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971: Tìm được đường sống trong chỗ chết.(2)</w:t>
      </w:r>
    </w:p>
    <w:p>
      <w:pPr>
        <w:pStyle w:val="BodyText"/>
      </w:pPr>
      <w:r>
        <w:t xml:space="preserve">Nhóm dịch: Dungnhi</w:t>
      </w:r>
    </w:p>
    <w:p>
      <w:pPr>
        <w:pStyle w:val="BodyText"/>
      </w:pPr>
      <w:r>
        <w:t xml:space="preserve">Sưu tầm by khunglongconhaman -</w:t>
      </w:r>
    </w:p>
    <w:p>
      <w:pPr>
        <w:pStyle w:val="BodyText"/>
      </w:pPr>
      <w:r>
        <w:t xml:space="preserve">Nguồn: Vipvandan</w:t>
      </w:r>
    </w:p>
    <w:p>
      <w:pPr>
        <w:pStyle w:val="BodyText"/>
      </w:pPr>
      <w:r>
        <w:t xml:space="preserve">Trang Duệ nhìn lại, là một con sóng biển cao bảy tám mét, đang ở cách mình khoảng mười thước, giống như một con quái vật khổng lồ đang hé miệng thôn phệ mình.</w:t>
      </w:r>
    </w:p>
    <w:p>
      <w:pPr>
        <w:pStyle w:val="BodyText"/>
      </w:pPr>
      <w:r>
        <w:t xml:space="preserve">- Má ơi!</w:t>
      </w:r>
    </w:p>
    <w:p>
      <w:pPr>
        <w:pStyle w:val="BodyText"/>
      </w:pPr>
      <w:r>
        <w:t xml:space="preserve">Trang Duệ cũng chẳng quan tâm tới chúc mừng, hai chân nhảy lên như lò xo, dốc sức liều mạng chạy về bờ cát.</w:t>
      </w:r>
    </w:p>
    <w:p>
      <w:pPr>
        <w:pStyle w:val="BodyText"/>
      </w:pPr>
      <w:r>
        <w:t xml:space="preserve">Nhưng chẳng qua Trang Duệ chưa được huấn luyện cách chạy trên cát, thời điểm chạy được mười mét, sóng biển sau lưng đã trùng kích lên thân thể của hắn, giống như một bàn tay lớn, đơn giản ném thân thể của Trang Duệ ra xa vài mét.</w:t>
      </w:r>
    </w:p>
    <w:p>
      <w:pPr>
        <w:pStyle w:val="BodyText"/>
      </w:pPr>
      <w:r>
        <w:t xml:space="preserve">Mà bàn tay này, cũng chầm chậm lùi về biển rộng, cách đó không xa mặt biển vẫn sôi trào lên, giống như đang chuẩn bị tiếp đợt sóng thứ hai. xem tại</w:t>
      </w:r>
    </w:p>
    <w:p>
      <w:pPr>
        <w:pStyle w:val="BodyText"/>
      </w:pPr>
      <w:r>
        <w:t xml:space="preserve">Sau khi Trang Duệ đứng lên, đại não choáng váng, con mơ hồ, nếu như không phải ngã trên bờ cát, lần này có thể hắn đã mất mạng, bản năng Trang Duệ cảm giác được ở đây cũng không an toàn, cả thân thể lảo đảo đi về bãi biển.</w:t>
      </w:r>
    </w:p>
    <w:p>
      <w:pPr>
        <w:pStyle w:val="BodyText"/>
      </w:pPr>
      <w:r>
        <w:t xml:space="preserve">- Phanh!</w:t>
      </w:r>
    </w:p>
    <w:p>
      <w:pPr>
        <w:pStyle w:val="BodyText"/>
      </w:pPr>
      <w:r>
        <w:t xml:space="preserve">Sau khi đi tới địa phương đá ngầm rậm rạp, rốt cuộc Trang Duệ không chống đỡ nổi, thân thể trùng trùng điệp điệp té lăn trên đất, thời điểm trán chạm mạnh với cát, đập lên một tảng đá ngầm, máu tươi lập tức xuất hiện.</w:t>
      </w:r>
    </w:p>
    <w:p>
      <w:pPr>
        <w:pStyle w:val="BodyText"/>
      </w:pPr>
      <w:r>
        <w:t xml:space="preserve">Nhưng mà Trang Duệ đồng học lúc này đã không còn cảm giác được đau đớn.</w:t>
      </w:r>
    </w:p>
    <w:p>
      <w:pPr>
        <w:pStyle w:val="BodyText"/>
      </w:pPr>
      <w:r>
        <w:t xml:space="preserve">Suốt gần hai mươi tiếng đồng hồ chiến đấu với biển cả, tinh thần căng cứng tìm được đường sống trong chỗ chết đã thư giãn, thể lực linh khí toàn bộ hao hết và mệt nhọc, cho nên lúc này Trang Duệ không nhịn được nữa, lâm vào giấc ngủ.</w:t>
      </w:r>
    </w:p>
    <w:p>
      <w:pPr>
        <w:pStyle w:val="BodyText"/>
      </w:pPr>
      <w:r>
        <w:t xml:space="preserve">Một đêm này, Trang Duệ nằm mơ thấy nhiều giấc mộng, hắn mơ thấy mẹ đang vá quần áo cho hắn, mơ thấy lúc gặp gỡ Tần Huyên Băng, mơ thấy gương mặt kinh diễm ngạo nhân đang nhìn mình, còn mơ thấy lúc đang làm việc trong tiệm cầm đồ, còn mơ thấy bọn cướp bắn mấy viên đạn về phía mình.</w:t>
      </w:r>
    </w:p>
    <w:p>
      <w:pPr>
        <w:pStyle w:val="BodyText"/>
      </w:pPr>
      <w:r>
        <w:t xml:space="preserve">- A!</w:t>
      </w:r>
    </w:p>
    <w:p>
      <w:pPr>
        <w:pStyle w:val="BodyText"/>
      </w:pPr>
      <w:r>
        <w:t xml:space="preserve">Cảm giác đau đớn giống như chân thật, Trang Duệ thống khổ hô to một tiếng, mở to mắt, lại phát hiện cánh tay phải của mình, bị càng của một con cua biển kẹp lấy, sau đó lấm la lấm lét chui vào trong đá ngầm.</w:t>
      </w:r>
    </w:p>
    <w:p>
      <w:pPr>
        <w:pStyle w:val="BodyText"/>
      </w:pPr>
      <w:r>
        <w:t xml:space="preserve">- Ta còn sống?</w:t>
      </w:r>
    </w:p>
    <w:p>
      <w:pPr>
        <w:pStyle w:val="BodyText"/>
      </w:pPr>
      <w:r>
        <w:t xml:space="preserve">Lúc này Trang Duệ còn không cảm giác được, sau khi mở to mắt ra nhìn, Trang Duệ phát hiện, chính mình... Còn sống, ngón tay truyền đến đau đớn, làm cho hắn ý thức được điểm này.</w:t>
      </w:r>
    </w:p>
    <w:p>
      <w:pPr>
        <w:pStyle w:val="BodyText"/>
      </w:pPr>
      <w:r>
        <w:t xml:space="preserve">- Ah ah ah ah ah, ta còn sống!</w:t>
      </w:r>
    </w:p>
    <w:p>
      <w:pPr>
        <w:pStyle w:val="BodyText"/>
      </w:pPr>
      <w:r>
        <w:t xml:space="preserve">Trang Duệ nhảy người lên, hắn chẳng quan tâm tới hiện tại trời đã sáng, cũng chẳng quan tâm lòng bàn chân không có giầy, dẫm lên đá ngầm vô cùng đau đớn, hiện tại Trang Duệ thầm nghĩ cần phát tiết, nguyên nhân rất đơn giản, còn sống... Thật tốt!</w:t>
      </w:r>
    </w:p>
    <w:p>
      <w:pPr>
        <w:pStyle w:val="BodyText"/>
      </w:pPr>
      <w:r>
        <w:t xml:space="preserve">Không có bất kỳ mục tiêu nào chạy như điên trên bãi biển, trong miệng phát ra âm thanh gào rú vô nghĩa, thân thể Trang Duệ làm các tư thế thiên kỳ bách quái, nếu như có người nào chụp ảnh lại, có thể làm ảnh nghệ thuật để đời.</w:t>
      </w:r>
    </w:p>
    <w:p>
      <w:pPr>
        <w:pStyle w:val="BodyText"/>
      </w:pPr>
      <w:r>
        <w:t xml:space="preserve">Thẳng đến khi cuống họng khàn giọng, rốt cuộc mới không hô nữa, Trang Duệ mới trùng trùng điệp điệp nằm vật xuống bờ cát, nhìn mây trắng trên trời, tâm tình dần dần bình phục lại.</w:t>
      </w:r>
    </w:p>
    <w:p>
      <w:pPr>
        <w:pStyle w:val="BodyText"/>
      </w:pPr>
      <w:r>
        <w:t xml:space="preserve">- Thời điểm mình lên bờ, hẳn là chạng vạng tối à?</w:t>
      </w:r>
    </w:p>
    <w:p>
      <w:pPr>
        <w:pStyle w:val="BodyText"/>
      </w:pPr>
      <w:r>
        <w:t xml:space="preserve">Trang Duệ lúc này hồi tưởng lại kinh nghiệm trước khi hôn mê, không tự chủ được mà tim đập nhanh.</w:t>
      </w:r>
    </w:p>
    <w:p>
      <w:pPr>
        <w:pStyle w:val="BodyText"/>
      </w:pPr>
      <w:r>
        <w:t xml:space="preserve">Giơ tay lên nhìn một chút về phái cái đồng hồ không thấm nước, Trang Duệ mới biết được, bản thân của mình ngủ suốt mười sáu tiếng, hiện tại đã là buổi trưa của ngày hôm sau.</w:t>
      </w:r>
    </w:p>
    <w:p>
      <w:pPr>
        <w:pStyle w:val="BodyText"/>
      </w:pPr>
      <w:r>
        <w:t xml:space="preserve">- Khát...</w:t>
      </w:r>
    </w:p>
    <w:p>
      <w:pPr>
        <w:pStyle w:val="BodyText"/>
      </w:pPr>
      <w:r>
        <w:t xml:space="preserve">Sau khi Trang Duệ tỉnh táo bình thường, lập tức cảm giác khát khao khó nhịn, vội vàng cởi áo phao cứu sinh ra, kiểm kê lại tất cả vật phẩm.</w:t>
      </w:r>
    </w:p>
    <w:p>
      <w:pPr>
        <w:pStyle w:val="BodyText"/>
      </w:pPr>
      <w:r>
        <w:t xml:space="preserve">Kết quả làm cho Trang Duệ có hơi thất vọng, trừ Bành Phi cho thanh tiểu đoa ra, bánh bích quy chỉ còn lại ba cái, mà một cái bánh mì mình nhịn mãi không ăn, bởi vì túi đóng gói vỡ tan, đã bị nước biển ngâm thành hồ nhão.</w:t>
      </w:r>
    </w:p>
    <w:p>
      <w:pPr>
        <w:pStyle w:val="BodyText"/>
      </w:pPr>
      <w:r>
        <w:t xml:space="preserve">Nói cách khác, nếu như trên đảo không có gì ăn, Trang Duệ phải ăn bánh quy và bánh mì nhão, chờ đợi nhân viên cứu viện đến.</w:t>
      </w:r>
    </w:p>
    <w:p>
      <w:pPr>
        <w:pStyle w:val="BodyText"/>
      </w:pPr>
      <w:r>
        <w:t xml:space="preserve">- Đại nạn không chết, tất có hậu phúc, ta còn có vợ và con gái a...</w:t>
      </w:r>
    </w:p>
    <w:p>
      <w:pPr>
        <w:pStyle w:val="BodyText"/>
      </w:pPr>
      <w:r>
        <w:t xml:space="preserve">Trong lòng Trang Duệ tự an ủi mình một chút, sau đó xé mở một bịch bánh quy, sau khi nhấm nháp một chút, rất gian nan nuốt xuống, không có nước uống, là vấn đề lớn nhất của Trang Duệ..</w:t>
      </w:r>
    </w:p>
    <w:p>
      <w:pPr>
        <w:pStyle w:val="BodyText"/>
      </w:pPr>
      <w:r>
        <w:t xml:space="preserve">Hôm qua hắn nhìn thấy cây dừa, Trang Duệ đứng dậy, bắt đầu đánh giá hòn đảo này, hắn không biết đây là hoang đảo, hay là đảo có người, nhưng nhìn bộ dáng hoang vu ở chung quanh, có lẽ có khả năng không có người càng lớn hơn.</w:t>
      </w:r>
    </w:p>
    <w:p>
      <w:pPr>
        <w:pStyle w:val="BodyText"/>
      </w:pPr>
      <w:r>
        <w:t xml:space="preserve">- Ân? Là nước ngọt!</w:t>
      </w:r>
    </w:p>
    <w:p>
      <w:pPr>
        <w:pStyle w:val="BodyText"/>
      </w:pPr>
      <w:r>
        <w:t xml:space="preserve">Đột nhiên Trang Duệ nhìn thấy ở khối đá bên cạnh mình có một chỗ trũng, có một vũng nước trong, vội vàng chạy tới, dùng ngón tay trám một giọt đặt vào miệng.</w:t>
      </w:r>
    </w:p>
    <w:p>
      <w:pPr>
        <w:pStyle w:val="BodyText"/>
      </w:pPr>
      <w:r>
        <w:t xml:space="preserve">Nhất thời, lệ rơi đầy mặt, nguy cơ sinh tồn trọng yếu nhất, đã được giải quyết.</w:t>
      </w:r>
    </w:p>
    <w:p>
      <w:pPr>
        <w:pStyle w:val="BodyText"/>
      </w:pPr>
      <w:r>
        <w:t xml:space="preserve">Trang Duệ cởi áo cứu sinh, thân thể dựa vào đá ngầm, sau khi đem gương mặt dán vào chỗ trũng xuống bên cạnh đá ngầm, bờ môi của hắn vốn bị thiếu nước nên đã nứt nẻ, lúc này mới cẩn thận từng li từng tí uống một ngụm.</w:t>
      </w:r>
    </w:p>
    <w:p>
      <w:pPr>
        <w:pStyle w:val="BodyText"/>
      </w:pPr>
      <w:r>
        <w:t xml:space="preserve">Trong cảm giác của Trang Duệ, một ngụm nước này chẳng khác gì quỳnh tương ngọc dịch, sau khi ngậm nước trong miệng một lúc, sau đó Trang Duệ mới không nhịn được mà nuốt vào trong bụng.</w:t>
      </w:r>
    </w:p>
    <w:p>
      <w:pPr>
        <w:pStyle w:val="BodyText"/>
      </w:pPr>
      <w:r>
        <w:t xml:space="preserve">Cũng không biết có phải là do mưa hay là sương sớm hay không, nhưng sau khi nuốt một ngụm nước vào bụng, cảm giác nôn nóng toàn thân Trang Duệ, lập tức biến mất không ít, trên người cũng có chút khí lực.</w:t>
      </w:r>
    </w:p>
    <w:p>
      <w:pPr>
        <w:pStyle w:val="BodyText"/>
      </w:pPr>
      <w:r>
        <w:t xml:space="preserve">Tuy trong miệng vẫn thèm khát khó nhịn, nhưng Trang Duệ bắt buộc bản thân mình không được uống nhiều, bởi vì từ câu chuyện bốn bình nước khoảng lúc trước của Trang Duệ, ánh mắt phải nhìn xa, nhất thời thống khoái, nhưng lại làm cả đời rất khó chịu.</w:t>
      </w:r>
    </w:p>
    <w:p>
      <w:pPr>
        <w:pStyle w:val="BodyText"/>
      </w:pPr>
      <w:r>
        <w:t xml:space="preserve">Nếu như ngày hôm qua không phải sớm uống hết mấy bình nước khoáng, Trang Duệ cũng không có cơ hội nếm thử hương vị của nước biển.</w:t>
      </w:r>
    </w:p>
    <w:p>
      <w:pPr>
        <w:pStyle w:val="BodyText"/>
      </w:pPr>
      <w:r>
        <w:t xml:space="preserve">- Máu này từ đâu?</w:t>
      </w:r>
    </w:p>
    <w:p>
      <w:pPr>
        <w:pStyle w:val="BodyText"/>
      </w:pPr>
      <w:r>
        <w:t xml:space="preserve">Trang Duệ vốn muốn dùng tay chải vuốt đầu tóc, ai biết trên bàn tay dính đầy máu, vội vàng từ trong hình ảnh phản chiếu của vũng nước trong, lúc này mới phát hiện, trên trán, có một vết thương, nhưng chỉ bị trầy da mà thôi, hiện tại đã đóng vảy.</w:t>
      </w:r>
    </w:p>
    <w:p>
      <w:pPr>
        <w:pStyle w:val="BodyText"/>
      </w:pPr>
      <w:r>
        <w:t xml:space="preserve">Trang Duệ thử điều động linh khí một chút, làm cho hắn mừng rỡ là, đêm qua linh khí hoàn toàn hao hết, hiện tại đã có lại một ít, tuy không được như lúc bình thường, nhưng đã đủ để hắn săn sóc cơ thể.</w:t>
      </w:r>
    </w:p>
    <w:p>
      <w:pPr>
        <w:pStyle w:val="BodyText"/>
      </w:pPr>
      <w:r>
        <w:t xml:space="preserve">Dùng linh khí trị liệu vết thương một chút, sau đó mới cho linh khí chạy khắp toàn thân,</w:t>
      </w:r>
    </w:p>
    <w:p>
      <w:pPr>
        <w:pStyle w:val="Compact"/>
      </w:pPr>
      <w:r>
        <w:br w:type="textWrapping"/>
      </w:r>
      <w:r>
        <w:br w:type="textWrapping"/>
      </w:r>
    </w:p>
    <w:p>
      <w:pPr>
        <w:pStyle w:val="Heading2"/>
      </w:pPr>
      <w:bookmarkStart w:id="994" w:name="chương-972-sinh-tồn-trên-đảo-hoang.1"/>
      <w:bookmarkEnd w:id="994"/>
      <w:r>
        <w:t xml:space="preserve">972. Chương 972 : Sinh Tồn Trên Đảo Hoang.(1)</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972: Sinh tồn trên đảo hoang.(1)</w:t>
      </w:r>
    </w:p>
    <w:p>
      <w:pPr>
        <w:pStyle w:val="BodyText"/>
      </w:pPr>
      <w:r>
        <w:t xml:space="preserve">Nhóm dịch: Dungnhi</w:t>
      </w:r>
    </w:p>
    <w:p>
      <w:pPr>
        <w:pStyle w:val="BodyText"/>
      </w:pPr>
      <w:r>
        <w:t xml:space="preserve">Sưu tầm by khunglongconhaman -</w:t>
      </w:r>
    </w:p>
    <w:p>
      <w:pPr>
        <w:pStyle w:val="BodyText"/>
      </w:pPr>
      <w:r>
        <w:t xml:space="preserve">Nguồn: Vipvandan</w:t>
      </w:r>
    </w:p>
    <w:p>
      <w:pPr>
        <w:pStyle w:val="BodyText"/>
      </w:pPr>
      <w:r>
        <w:t xml:space="preserve">Trang Duệ lập tức cảm thấy toàn thân nhẹ nhàng khoan khoái mệt nhọc toàn bộ tiêu tán đi, đương nhiên, bụng vẫn đói cồn cào, đối với chuyện này đánh bất lực, dù sao linh khí không thể ăn thay cơm.</w:t>
      </w:r>
    </w:p>
    <w:p>
      <w:pPr>
        <w:pStyle w:val="BodyText"/>
      </w:pPr>
      <w:r>
        <w:t xml:space="preserve">Khẽ cắn môi, Trang Duệ vừa ngoan tâm, từ trong áo cứu sinh móc ra một khối bánh bích quy bị ướt nhẹp.</w:t>
      </w:r>
    </w:p>
    <w:p>
      <w:pPr>
        <w:pStyle w:val="BodyText"/>
      </w:pPr>
      <w:r>
        <w:t xml:space="preserve">Loại bánh bích quy này không phải loại bán đầy trong thành phố, mà là của quân đội, đừng nhìn một khối này chỉ nhỏ bằng một tấm danh thiếp, nhưng khi ăn vào trong bụng, nó sẽ bành trướng, đầy đủ sức ăn một người trong một ngày.</w:t>
      </w:r>
    </w:p>
    <w:p>
      <w:pPr>
        <w:pStyle w:val="BodyText"/>
      </w:pPr>
      <w:r>
        <w:t xml:space="preserve">Xé mở đóng gói, cho dù nước ngọt ở đây không nhiều lắm, Trang Duệ chỉ ăn một phần ba cái bánh, đói khát trong dạ dày lúc này đã giảm bớt rất nhiều, lúc này bánh quy chỉ còn lại một góc, nhưng Trang Duệ cẩn thận thu thập nó lại.</w:t>
      </w:r>
    </w:p>
    <w:p>
      <w:pPr>
        <w:pStyle w:val="BodyText"/>
      </w:pPr>
      <w:r>
        <w:t xml:space="preserve">Trang Duệ ngầm hạ quyết định, thời điểm không phải sơn cùng thủy tận, cũng không đụng tới cái bánh bích quy này, dù sao cũng phải chừa ình một chút vật tự chiến đấu chứ?</w:t>
      </w:r>
    </w:p>
    <w:p>
      <w:pPr>
        <w:pStyle w:val="BodyText"/>
      </w:pPr>
      <w:r>
        <w:t xml:space="preserve">- Tại đây rốt cuộc là địa phương nào?</w:t>
      </w:r>
    </w:p>
    <w:p>
      <w:pPr>
        <w:pStyle w:val="BodyText"/>
      </w:pPr>
      <w:r>
        <w:t xml:space="preserve">Sau khi giải quyết vấn đề cái bụng xong, Trang Duệ mới bắt đầu đánh giá hoàn cảnh chung quanh, nhưng làm cho hắn cảm thấy kinh ngạc, phong cảnh ở đây rất là tú lệ.</w:t>
      </w:r>
    </w:p>
    <w:p>
      <w:pPr>
        <w:pStyle w:val="BodyText"/>
      </w:pPr>
      <w:r>
        <w:t xml:space="preserve">Cách đó không xa trên mặt biển thanh tú có nham thạch lởm chởm, tạo thành rừng đá quỷ dị, đá ngầm và san hô trải rộng.</w:t>
      </w:r>
    </w:p>
    <w:p>
      <w:pPr>
        <w:pStyle w:val="BodyText"/>
      </w:pPr>
      <w:r>
        <w:t xml:space="preserve">Cát mịn trắng noãn phủ kín bãi cát, kéo dài khoảng chừng một ngàn mét, nước biển màu xanh vỗ lên bờ cát, kích thích từng mảnh sương mù màu trắng, loại cảnh đẹp này Trang Duệ đã từng thấy qua ở bờ biển Nam Hải.</w:t>
      </w:r>
    </w:p>
    <w:p>
      <w:pPr>
        <w:pStyle w:val="BodyText"/>
      </w:pPr>
      <w:r>
        <w:t xml:space="preserve">Phía trước trên hải đảo chính là bóng cây xanh râm mát, khí hậu hợp lòng người, hơn nữa có tòa núi cao sừng sững, đứng ở bờ biển, Trang Duệ có thể nhìn thấy sương mù nhàn nhạt bao phủ ngọn núi xa xa.</w:t>
      </w:r>
    </w:p>
    <w:p>
      <w:pPr>
        <w:pStyle w:val="BodyText"/>
      </w:pPr>
      <w:r>
        <w:t xml:space="preserve">Căn cứ vào thảm thực vật trên đảo Trang Duệ nhìn ra, đây là một đảo núi lửa, trăm triệu năm trước do núi lửa phun trào mà hình thành, sau khi hình thành dưới sự phong hóa của thời gian, nham thạch trên đảo bị nghiền nát hoàn toàn, cũng từng bước hóa thành thổ nhưỡng, cho nên thảm thực vật trên đảo sinh trường rất nhiều thực vật.</w:t>
      </w:r>
    </w:p>
    <w:p>
      <w:pPr>
        <w:pStyle w:val="BodyText"/>
      </w:pPr>
      <w:r>
        <w:t xml:space="preserve">Hơn nữa tại Trang Duệ xem ra, ngọn núi cao ngất này, chỉ sợ còn có động vật tồn tại, thậm chí cũng không nhất định là không có thú dữ.</w:t>
      </w:r>
    </w:p>
    <w:p>
      <w:pPr>
        <w:pStyle w:val="BodyText"/>
      </w:pPr>
      <w:r>
        <w:t xml:space="preserve">Nhìn thấy tình cảnh lần này, Trang Duệ không khỏi có chút kỳ quái, theo lý thuyết thì hải đảo này cực kỳ có giá trị du lịch, nhưng tại sao không thấy bóng người nào ra khai phá, nhìn toàn cảnh chung quanh, không thấy dấu vết của con người, hẳn là một tòa hoang đảo.</w:t>
      </w:r>
    </w:p>
    <w:p>
      <w:pPr>
        <w:pStyle w:val="BodyText"/>
      </w:pPr>
      <w:r>
        <w:t xml:space="preserve">Tuy bây giờ trong phạm vi của thế giới, còn có 94% hoang đảo không có khai hoang, nhưng phong cảnh ưu mỹ như thế, thấp nhất cũng là một hòn đảo có giá trị du lịch, nhưng lại không có người ra khai thác, không khỏi có chút không thể nào nói nổi.</w:t>
      </w:r>
    </w:p>
    <w:p>
      <w:pPr>
        <w:pStyle w:val="BodyText"/>
      </w:pPr>
      <w:r>
        <w:t xml:space="preserve">Chỉ cần đầu tư một số tiền khổng lồ vào hoang đảo này, sau đó kiến tạo một sân bay, tuyệt đối có khả năng thu hút khách du lịch tới từ các nơi trên thế giới.</w:t>
      </w:r>
    </w:p>
    <w:p>
      <w:pPr>
        <w:pStyle w:val="BodyText"/>
      </w:pPr>
      <w:r>
        <w:t xml:space="preserve">Hơn nữa hải đảo này bị sương mù bao phủ rất thần bí, còn có thể khai thác thám hiểm, phối hợp với các mánh lời trên các hòn đảo khác, nhất định du khách sẽ chạy tới đây như vịt.</w:t>
      </w:r>
    </w:p>
    <w:p>
      <w:pPr>
        <w:pStyle w:val="BodyText"/>
      </w:pPr>
      <w:r>
        <w:t xml:space="preserve">Nghĩ cách đúng là tốt đẹp, bởi vì Trang Duệ từng xem bộ phim Hollywood Công Viên Kỷ Jura và Kim Cương, cho nên sâu trong lòng có chút bất định, một hồi bão tố kia, chẳng lẽ thổi mình tới Công Viên Kỷ Jura hay sao?</w:t>
      </w:r>
    </w:p>
    <w:p>
      <w:pPr>
        <w:pStyle w:val="BodyText"/>
      </w:pPr>
      <w:r>
        <w:t xml:space="preserve">Nghĩ tới đây, Trang Duệ không khỏi rùng mình, đừng bảo là mình vừa thoát được khỏi miệng hổ, lại tiến vào hang sói a? Tuy thần kinh của Trang Duệ vừa thô vừa to, nhưng nếu là chuyện như thế hắn không chịu nổi a.</w:t>
      </w:r>
    </w:p>
    <w:p>
      <w:pPr>
        <w:pStyle w:val="BodyText"/>
      </w:pPr>
      <w:r>
        <w:t xml:space="preserve">- Móa, lần sau không làm anh hùng nữa...</w:t>
      </w:r>
    </w:p>
    <w:p>
      <w:pPr>
        <w:pStyle w:val="BodyText"/>
      </w:pPr>
      <w:r>
        <w:t xml:space="preserve">Hiện tại trong lòng của Trang Duệ có chút ít hối hận, lúc ấy hắn điên cái gì chứ? Sớm biết như vậy bản thân mình cầm theo cái điện thoại vệ tinh, cũng không trở thành cục diện thúc thủ vô sách như hiện tại.</w:t>
      </w:r>
    </w:p>
    <w:p>
      <w:pPr>
        <w:pStyle w:val="BodyText"/>
      </w:pPr>
      <w:r>
        <w:t xml:space="preserve">Mặc dù hắn thầm nghĩa phải tìm tòi trên đảo một phen, nhưng trong lòng vẫn còn sợ hãi, khiến cho Trang Duệ cất bước gian nan, nhìn hải đảo phía trước thật lâu mà không dám đi về phía trước.</w:t>
      </w:r>
    </w:p>
    <w:p>
      <w:pPr>
        <w:pStyle w:val="BodyText"/>
      </w:pPr>
      <w:r>
        <w:t xml:space="preserve">Hải đảo như vậy, cơ hồ 100% sẽ có động vật tồn tại, tiểu miêu tiểu cẩu Trang Duệ không sợ, nhưng vạn nhất có sư tử tàn bạo, vậy Trang Duệ tiến vào trong đó, thuần túy là đưa đồ ăn.</w:t>
      </w:r>
    </w:p>
    <w:p>
      <w:pPr>
        <w:pStyle w:val="BodyText"/>
      </w:pPr>
      <w:r>
        <w:t xml:space="preserve">- Ân?</w:t>
      </w:r>
    </w:p>
    <w:p>
      <w:pPr>
        <w:pStyle w:val="BodyText"/>
      </w:pPr>
      <w:r>
        <w:t xml:space="preserve">Đột nhiên Trang Duệ thấy trên bờ biển có không ít vỏ sò, mà ở bên dưới đá ngầm, còn có rất nhiều cua biển bò sát, con mắt sáng ngời, lúc nãy chỉ ăn no một nửa, hiện tại có thể ăn no rồi.</w:t>
      </w:r>
    </w:p>
    <w:p>
      <w:pPr>
        <w:pStyle w:val="BodyText"/>
      </w:pPr>
      <w:r>
        <w:t xml:space="preserve">Bờ biển đã có đồ ăn, cũng không cần vội vã tiến vào hải đảo, đối với hải đảo thần bí khó lường mà nói, bờ biển là một nơi an toàn hơn, nhưng buổi tối khi ngủ có chút phiền phức.</w:t>
      </w:r>
    </w:p>
    <w:p>
      <w:pPr>
        <w:pStyle w:val="BodyText"/>
      </w:pPr>
      <w:r>
        <w:t xml:space="preserve">Nhưng hiện giờ mặt trời rực rỡ từ trên cao chiếu xuống, khoảng cách buổi tối còn quá sớm, Trang Duệ hào hứng bừng bừng cởi quần áo tả tơi ra, sau đó cột hai cái ống tay áo lại, biến nó thành túi mà sử dụng.</w:t>
      </w:r>
    </w:p>
    <w:p>
      <w:pPr>
        <w:pStyle w:val="BodyText"/>
      </w:pPr>
      <w:r>
        <w:t xml:space="preserve">Hải đảo này khí hậu thập phần hợp lòng người, cho dù cái quần jean đang mặc rách nhiều chỗ, Trang Duệ cũng không cảm thấy rét lạnh, gió biển thổi vào người, đúng là phi thường thoải mái.</w:t>
      </w:r>
    </w:p>
    <w:p>
      <w:pPr>
        <w:pStyle w:val="BodyText"/>
      </w:pPr>
      <w:r>
        <w:t xml:space="preserve">Nửa tiếng đồng hồ qua đi, Trang Duệ từ từ nhặt các con hào bỏ vào cái áo, mặt khác còn tìm được bảy tám con gan biển, trước kia Trang Duệ nếm qua thứ này, gan biển rất ngon, nhìn bề ngoài của nó thì rất tho ráp, nhưng khi ăn cực ngon, Trang Duệ thiếu chút nữa nước miếng cũng chảy ra.</w:t>
      </w:r>
    </w:p>
    <w:p>
      <w:pPr>
        <w:pStyle w:val="BodyText"/>
      </w:pPr>
      <w:r>
        <w:t xml:space="preserve">- Mẹ kiếp, lão tử thật sự phải trở thành dã nhân sao?</w:t>
      </w:r>
    </w:p>
    <w:p>
      <w:pPr>
        <w:pStyle w:val="BodyText"/>
      </w:pPr>
      <w:r>
        <w:t xml:space="preserve">Trở lại bên cạnh đá ngầm, Trang Duệ cầm quần áo đổ đám gan và hào ra, đột nhiên há hốc mồm, bởi vì hắn ý thức được, bản thân mình không thể nhóm lửa nướng chúng. nguồn</w:t>
      </w:r>
    </w:p>
    <w:p>
      <w:pPr>
        <w:pStyle w:val="BodyText"/>
      </w:pPr>
      <w:r>
        <w:t xml:space="preserve">- Tính toán, coi nhu ăn hải sản a!</w:t>
      </w:r>
    </w:p>
    <w:p>
      <w:pPr>
        <w:pStyle w:val="BodyText"/>
      </w:pPr>
      <w:r>
        <w:t xml:space="preserve">Nhìn những con hào và gan kia, Trang Duệ cũng không nhịn được nữa, lấy cây đao của Bành Phi ra, cạy miệng của một con hào, sau khi cạy xong, trực tiếp nhét thịt hào vào trong miệng.</w:t>
      </w:r>
    </w:p>
    <w:p>
      <w:pPr>
        <w:pStyle w:val="BodyText"/>
      </w:pPr>
      <w:r>
        <w:t xml:space="preserve">Tuy trong thịt mang theo hương vị đắng chát của nước biển, nhưng vẫn nằm trong phạm vi thừa nhận của Trang Duệ, sau khi ăn liền hơn mười con, Trang Duệ cũng từ từ quen với hương vị này, ăn rất là ngon.</w:t>
      </w:r>
    </w:p>
    <w:p>
      <w:pPr>
        <w:pStyle w:val="BodyText"/>
      </w:pPr>
      <w:r>
        <w:t xml:space="preserve">Nhưng gan biển thì hơi phiền toái, toàn thân thô ráp nên khó xử lý, cuối cùng tìm một tảng đá, nện mạnh gan biển vào tảng đá đó mở ra.</w:t>
      </w:r>
    </w:p>
    <w:p>
      <w:pPr>
        <w:pStyle w:val="Compact"/>
      </w:pPr>
      <w:r>
        <w:t xml:space="preserve">[</w:t>
      </w:r>
      <w:r>
        <w:br w:type="textWrapping"/>
      </w:r>
      <w:r>
        <w:br w:type="textWrapping"/>
      </w:r>
    </w:p>
    <w:p>
      <w:pPr>
        <w:pStyle w:val="Heading2"/>
      </w:pPr>
      <w:bookmarkStart w:id="995" w:name="chương-973-sinh-tồn-trên-đảo-hoang.2"/>
      <w:bookmarkEnd w:id="995"/>
      <w:r>
        <w:t xml:space="preserve">973. Chương 973 : Sinh Tồn Trên Đảo Hoang.(2)</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973: Sinh tồn trên đảo hoang.(2)</w:t>
      </w:r>
    </w:p>
    <w:p>
      <w:pPr>
        <w:pStyle w:val="BodyText"/>
      </w:pPr>
      <w:r>
        <w:t xml:space="preserve">Nhóm dịch: Dungnhi</w:t>
      </w:r>
    </w:p>
    <w:p>
      <w:pPr>
        <w:pStyle w:val="BodyText"/>
      </w:pPr>
      <w:r>
        <w:t xml:space="preserve">Sưu tầm by khunglongconhaman -</w:t>
      </w:r>
    </w:p>
    <w:p>
      <w:pPr>
        <w:pStyle w:val="BodyText"/>
      </w:pPr>
      <w:r>
        <w:t xml:space="preserve">Nguồn: Vipvandan</w:t>
      </w:r>
    </w:p>
    <w:p>
      <w:pPr>
        <w:pStyle w:val="BodyText"/>
      </w:pPr>
      <w:r>
        <w:t xml:space="preserve">- Móa, khổ như vậy a? Tại sao trước kia ăn lại không giống nhỉ?</w:t>
      </w:r>
    </w:p>
    <w:p>
      <w:pPr>
        <w:pStyle w:val="BodyText"/>
      </w:pPr>
      <w:r>
        <w:t xml:space="preserve">Trang Duệ cũng móc thịt gan biển ra, từ từ bỏ vào miệng, nhưng nhịn không được nhổ ra, bởi vì thịt thứ này vừa đứng vừa khó ăn, làm cho Trang Duệ uống liền mấy ngụm nước ngọt, sau đó trực tiếp đem đám gan biển trong quần áo ra, ném ra xa xa.</w:t>
      </w:r>
    </w:p>
    <w:p>
      <w:pPr>
        <w:pStyle w:val="BodyText"/>
      </w:pPr>
      <w:r>
        <w:t xml:space="preserve">Trang Duệ nào biết đâu rằng, mặc dù gan biển ăn ngon, nhưng gia công rất phiền toái, muốn rất phải là một người chuyên nghiệp, mới có thể đem nội tạng của gan biển móc ra, phương pháp ăn vừa rồi của Trang Duệ, chính là bỏ nội tạng của nó vào trong miệng, không khó ăn mới là lạ. truyện copy từ</w:t>
      </w:r>
    </w:p>
    <w:p>
      <w:pPr>
        <w:pStyle w:val="BodyText"/>
      </w:pPr>
      <w:r>
        <w:t xml:space="preserve">Chịu đau khổ, Trang Duệ cũng không đụng tới gan biển nữa, sau khi ăn xong những con hào kia, thoải mái vỗ vỗ bụng, nằm chỏng vó trên bờ cát.</w:t>
      </w:r>
    </w:p>
    <w:p>
      <w:pPr>
        <w:pStyle w:val="BodyText"/>
      </w:pPr>
      <w:r>
        <w:t xml:space="preserve">- Móa, nóng như vậy?</w:t>
      </w:r>
    </w:p>
    <w:p>
      <w:pPr>
        <w:pStyle w:val="BodyText"/>
      </w:pPr>
      <w:r>
        <w:t xml:space="preserve">Tuy hắn đang nằm dưới bóng râm của tảng đá ngầm, nhưng mặt trời trên cao cũng đốt nóng hơi nước chung quanh, làn da trên người của hắn cũng hồng lên, rơi vào đường cùng, Trang Duệ chỉ có thể đứng dậy, đi về phía bóng râm của cây dừa phía xa xa.</w:t>
      </w:r>
    </w:p>
    <w:p>
      <w:pPr>
        <w:pStyle w:val="BodyText"/>
      </w:pPr>
      <w:r>
        <w:t xml:space="preserve">Rừng cây này cũng không riêng gì cây dừa, còn có rất nhiều đại thụ cành lá tươi tốt xum xuê, nhưng trên mặt đất cũng không có bao nhiêu lá rụng, chỉ có một chút cành cây khô, chắc lá cây bị gió biển thổi bay đi mất.</w:t>
      </w:r>
    </w:p>
    <w:p>
      <w:pPr>
        <w:pStyle w:val="BodyText"/>
      </w:pPr>
      <w:r>
        <w:t xml:space="preserve">Rừng cây tuy cành lá rậm rạp, nhưng cơ hồ đều là cây lớn cao hơn mười mét, trong rừng đúng là lơ lỏng, cây và cách cũng dựa theo thời gian mà cao thấp không đều, nhưng hắn cũng không giống như dã nhân nguyên thủy ở trong rừng rậm, cho dù ở trong rừng, tầm mắt cũng rất khoáng đạt.</w:t>
      </w:r>
    </w:p>
    <w:p>
      <w:pPr>
        <w:pStyle w:val="BodyText"/>
      </w:pPr>
      <w:r>
        <w:t xml:space="preserve">Trang Duệ vừa đi vào rừng cây, cái nắng thiêu đốt ở trên đầu được lá cây che chắn, lập tức cảm thấy một hồi nhẹ nhàng khoan khoái, nếu như không phải bản thân hắn sợ trong rừng có dã thú, Trang Duệ thoải mái thiếu chút nữa gào thét lên.</w:t>
      </w:r>
    </w:p>
    <w:p>
      <w:pPr>
        <w:pStyle w:val="BodyText"/>
      </w:pPr>
      <w:r>
        <w:t xml:space="preserve">- Thực con mẹ nó ngốc, tại sao không sớm đi tới chỗ này...</w:t>
      </w:r>
    </w:p>
    <w:p>
      <w:pPr>
        <w:pStyle w:val="BodyText"/>
      </w:pPr>
      <w:r>
        <w:t xml:space="preserve">Sau khi đi vào rừng cây, Trang Duệ mới phát hiện, trên mặt đất có không ít cây dừa lớn nhỏ, có lẽ đều bị cuồng phong thổi qua, tuy Trang Duệ bình thường không thích uống nước dừa, nhưng bây giờ hắn xúc động như muốn khóc.</w:t>
      </w:r>
    </w:p>
    <w:p>
      <w:pPr>
        <w:pStyle w:val="BodyText"/>
      </w:pPr>
      <w:r>
        <w:t xml:space="preserve">Nước dừa có thể uống trực tiếp, thịt dừa có thể dùng làm thức ăn, hơn nữa đều có dinh dưỡng cao, chỉ cần có thể giải quyết vấn đề an toàn, Trang Duệ có thể kiên nhẫn, chờ đợi đội cứu viện tới.</w:t>
      </w:r>
    </w:p>
    <w:p>
      <w:pPr>
        <w:pStyle w:val="BodyText"/>
      </w:pPr>
      <w:r>
        <w:t xml:space="preserve">- Bản thân thật sự biến thành dã nhân rồi.</w:t>
      </w:r>
    </w:p>
    <w:p>
      <w:pPr>
        <w:pStyle w:val="BodyText"/>
      </w:pPr>
      <w:r>
        <w:t xml:space="preserve">Từ trên bãi đá ngầm nhặt các tảng đá lớn nhỏ, nện vỡ một trái vừa uống nước, Trang Duệ thầm nghĩ tự giễu.</w:t>
      </w:r>
    </w:p>
    <w:p>
      <w:pPr>
        <w:pStyle w:val="BodyText"/>
      </w:pPr>
      <w:r>
        <w:t xml:space="preserve">Từ lịch sử tiến hóa của nhân loại, vượn người với người là hai chi tiến hóa lớn nhất, chỉ có nhân loại biết cách nắm giữ và sử dụng lửa, nhưng Trang Duệ cầm hai khối đá đập vào nhau, đập bang bang bang cả buổi, cũng không thấy có hoa lửa xuất hiện.</w:t>
      </w:r>
    </w:p>
    <w:p>
      <w:pPr>
        <w:pStyle w:val="BodyText"/>
      </w:pPr>
      <w:r>
        <w:t xml:space="preserve">Cái kết quả nay, làm cho Trang Duệ rất uể oải, thầm nghĩ tổ tông của mình năm đó làm sao biết cách sử dụng những tảng đá này nhóm lửa được chứ.</w:t>
      </w:r>
    </w:p>
    <w:p>
      <w:pPr>
        <w:pStyle w:val="BodyText"/>
      </w:pPr>
      <w:r>
        <w:t xml:space="preserve">- Con mẹ nó, năm nay đúng là gặp nạn mà, trước khi máy bay nổ thì trên đó còn một ít lương thực và rượu mạnh, tại sao Bành Phi chỉ đưa ta một thanh tiểu đao?</w:t>
      </w:r>
    </w:p>
    <w:p>
      <w:pPr>
        <w:pStyle w:val="BodyText"/>
      </w:pPr>
      <w:r>
        <w:t xml:space="preserve">Sau khi ăn uống no bụng, Trang Duệ nằm dưới bóng cây, bắt đầu nghĩ ngợi lung tung, tướng mạo của Âu Dương Uyển, Tần Huyên Băng, Lưu Giang, không ngừng hiện ra trong suy nghĩ của Trang Duệ.</w:t>
      </w:r>
    </w:p>
    <w:p>
      <w:pPr>
        <w:pStyle w:val="BodyText"/>
      </w:pPr>
      <w:r>
        <w:t xml:space="preserve">- Trước khi đợi người ta cứu, ta phải sống trước đã.</w:t>
      </w:r>
    </w:p>
    <w:p>
      <w:pPr>
        <w:pStyle w:val="BodyText"/>
      </w:pPr>
      <w:r>
        <w:t xml:space="preserve">Đột nhiên Trang Duệ nhảy lên, từ trên mặt đất nhặt một nhánh cây cứng rắn, phóng tới bãi cát.</w:t>
      </w:r>
    </w:p>
    <w:p>
      <w:pPr>
        <w:pStyle w:val="BodyText"/>
      </w:pPr>
      <w:r>
        <w:t xml:space="preserve">- Nhân loại thế kỷ hai mươi mốt, hàng hải trên biển so với nhân loại thời thế kỷ mười lăm mười sáu rất khác biệt.</w:t>
      </w:r>
    </w:p>
    <w:p>
      <w:pPr>
        <w:pStyle w:val="BodyText"/>
      </w:pPr>
      <w:r>
        <w:t xml:space="preserve">Kinh nghiệm sinh tồn của hắn có lẽ không kém, nhưng từ kiến thức, so với những người chuyên nghiệp thì hắn thúc ngựa cũng không đuổi theo kịp.</w:t>
      </w:r>
    </w:p>
    <w:p>
      <w:pPr>
        <w:pStyle w:val="BodyText"/>
      </w:pPr>
      <w:r>
        <w:t xml:space="preserve">Cái khác không nói, hắn đã xem vô số bộ phim điện ảnh về nguy hiểm, cho nên Trang Duệ cũng học được cách muốn sống, giống như việc đốt cây khô để xuất hiện khói đặc, đương nhiên, biện pháp này trước mắt Trang Duệ không làm được, bởi vì hắn không thể đốt lửa.</w:t>
      </w:r>
    </w:p>
    <w:p>
      <w:pPr>
        <w:pStyle w:val="BodyText"/>
      </w:pPr>
      <w:r>
        <w:t xml:space="preserve">Nhưng vẫn còn những biện pháp khác, việc Trang Duệ đang làm hiện giờ, chính là ở trên bờ cát khoáng đạt kia, dùng nhánh cây kéo lê ba chữ SOS thật sâu, là tiêu chí cầu cứu quốc tế.</w:t>
      </w:r>
    </w:p>
    <w:p>
      <w:pPr>
        <w:pStyle w:val="BodyText"/>
      </w:pPr>
      <w:r>
        <w:t xml:space="preserve">- Không được, đồ chơi này quá mảnh.</w:t>
      </w:r>
    </w:p>
    <w:p>
      <w:pPr>
        <w:pStyle w:val="BodyText"/>
      </w:pPr>
      <w:r>
        <w:t xml:space="preserve">Trang Duệ dùng nhánh cây viết một lúc, nhìn thấy đường cong tinh tế kia, không khỏi lắc đầu, đừng nói là phi cơ, ở cách xa một chút, đã không nhìn thấy mấy chữ này rồi.</w:t>
      </w:r>
    </w:p>
    <w:p>
      <w:pPr>
        <w:pStyle w:val="BodyText"/>
      </w:pPr>
      <w:r>
        <w:t xml:space="preserve">Tiện tay ném nhánh cây đi, Trang Duệ dứt khoát dùng chân vẽ lên bờ cát.</w:t>
      </w:r>
    </w:p>
    <w:p>
      <w:pPr>
        <w:pStyle w:val="BodyText"/>
      </w:pPr>
      <w:r>
        <w:t xml:space="preserve">Hạt cát nóng dưới sự thiêu đốt của mặt trời, giống như kim châm đâm vào chân Trang Duệ, Trang Duệ đau đớn nghiến răng nghiến lợi, tuy có thể tùy thời dùng linh khí trị liệu, nhưng loại đau đớn này, đúng là quá đau.</w:t>
      </w:r>
    </w:p>
    <w:p>
      <w:pPr>
        <w:pStyle w:val="BodyText"/>
      </w:pPr>
      <w:r>
        <w:t xml:space="preserve">Lúc này Trang Duệ khát vọng nhất, chính là đôi giày vướng ận trong lúc vật lộn trên biển, lúc ấy hắn ném bỏ đôi giày, và đôi giày cũng đã chìm sâu xuống đáy biển Ấn Độ Dương rồi.</w:t>
      </w:r>
    </w:p>
    <w:p>
      <w:pPr>
        <w:pStyle w:val="BodyText"/>
      </w:pPr>
      <w:r>
        <w:t xml:space="preserve">Dùng hơn hai tiếng đồng hồ, Trang Duệ ở trên bờ cát trắng này, vẽ ra ba chữ SOS dài hơn ba mươi mét, rộng hơn sáu mươi mét.</w:t>
      </w:r>
    </w:p>
    <w:p>
      <w:pPr>
        <w:pStyle w:val="BodyText"/>
      </w:pPr>
      <w:r>
        <w:t xml:space="preserve">Sau khi vẽ xong, Trang Duệ cũng thu thập lá cây và tảng đá trong rừng, đặt dọc theo hình dạng chữ cái này, bởi như vậy, cho dù có bị cát chôn đi, kiểu chữ cũng không có sai lệch.</w:t>
      </w:r>
    </w:p>
    <w:p>
      <w:pPr>
        <w:pStyle w:val="BodyText"/>
      </w:pPr>
      <w:r>
        <w:t xml:space="preserve">Sau khi làm xong tất cả những chuyện này, mặt trời từ từ ngã về tây, sắc trời cũng dần dần tối lại, cả đảo hoang vô cùng yên tĩnh, chỉ có sóng biển vỗ lên bờ cát là phát ra âm thanh.</w:t>
      </w:r>
    </w:p>
    <w:p>
      <w:pPr>
        <w:pStyle w:val="BodyText"/>
      </w:pPr>
      <w:r>
        <w:t xml:space="preserve">Nếu như không phải nhìn thấy chim biển kiếm ăn trở về đảo, thậm chí Trang Duệ cảm thấy đây là một hòn đảo chết.</w:t>
      </w:r>
    </w:p>
    <w:p>
      <w:pPr>
        <w:pStyle w:val="BodyText"/>
      </w:pPr>
      <w:r>
        <w:t xml:space="preserve">Nhìn thấy cảnh những chú chim bay trở về đảo, trong nội tâm của Trang Duệ vô cùng hâm mộ, nếu như mình có hai cánh, hiện tại có thể bay ra ngoài, cho dù bị gọi là điểu nhân, Trang Duệ cũng cảm tâm tình nguyện a.</w:t>
      </w:r>
    </w:p>
    <w:p>
      <w:pPr>
        <w:pStyle w:val="BodyText"/>
      </w:pPr>
      <w:r>
        <w:t xml:space="preserve">Thời điểm mặt trời sắp lặn xuống biển, đột nhiên cả trời đất biến thành màu đỏ, bầu trời màu đỏ, biển cả màu đỏ, bờ cát trên bãi biển cũng biến thành màu đỏ.</w:t>
      </w:r>
    </w:p>
    <w:p>
      <w:pPr>
        <w:pStyle w:val="BodyText"/>
      </w:pPr>
      <w:r>
        <w:t xml:space="preserve">- Đẹp quá!</w:t>
      </w:r>
    </w:p>
    <w:p>
      <w:pPr>
        <w:pStyle w:val="BodyText"/>
      </w:pPr>
      <w:r>
        <w:t xml:space="preserve">Đây là lần đầu tiên Trang Duệ nhìn thấy mặt trời lặn trên biển, cho nên vô cùng thoải mái, cảnh đẹp như thế, có lẽ cũng chỉ có đường chân trời xa xa của biển cả mới có thể gặp được a.</w:t>
      </w:r>
    </w:p>
    <w:p>
      <w:pPr>
        <w:pStyle w:val="BodyText"/>
      </w:pPr>
      <w:r>
        <w:t xml:space="preserve">- Hỏng bét, cơm tối còn chưa chuẩn bị a!</w:t>
      </w:r>
    </w:p>
    <w:p>
      <w:pPr>
        <w:pStyle w:val="Compact"/>
      </w:pPr>
      <w:r>
        <w:br w:type="textWrapping"/>
      </w:r>
      <w:r>
        <w:br w:type="textWrapping"/>
      </w:r>
    </w:p>
    <w:p>
      <w:pPr>
        <w:pStyle w:val="Heading2"/>
      </w:pPr>
      <w:bookmarkStart w:id="996" w:name="chương-974-sinh-tồn-trên-đảo-hoang.3"/>
      <w:bookmarkEnd w:id="996"/>
      <w:r>
        <w:t xml:space="preserve">974. Chương 974 : Sinh Tồn Trên Đảo Hoang.(3)</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974: Sinh tồn trên đảo hoang.(3)</w:t>
      </w:r>
    </w:p>
    <w:p>
      <w:pPr>
        <w:pStyle w:val="BodyText"/>
      </w:pPr>
      <w:r>
        <w:t xml:space="preserve">Nhóm dịch: Dungnhi</w:t>
      </w:r>
    </w:p>
    <w:p>
      <w:pPr>
        <w:pStyle w:val="BodyText"/>
      </w:pPr>
      <w:r>
        <w:t xml:space="preserve">Sưu tầm by khunglongconhaman -</w:t>
      </w:r>
    </w:p>
    <w:p>
      <w:pPr>
        <w:pStyle w:val="BodyText"/>
      </w:pPr>
      <w:r>
        <w:t xml:space="preserve">Nguồn: Vipvandan</w:t>
      </w:r>
    </w:p>
    <w:p>
      <w:pPr>
        <w:pStyle w:val="BodyText"/>
      </w:pPr>
      <w:r>
        <w:t xml:space="preserve">Đột nhiên Trang Duệ nhảy lên, nếu như hôm nay trên biển xuất hiện giông tố, một lần nữa giống như ngày hôm qua không thấy được năm ngón tay, thì cả ngày hôm nay mình phải nhịn đói, thừa dịp mặt trời còn ánh chiều tà, Trang Duệ chuẩn bị bữa tối cho thật tốt mới được.</w:t>
      </w:r>
    </w:p>
    <w:p>
      <w:pPr>
        <w:pStyle w:val="BodyText"/>
      </w:pPr>
      <w:r>
        <w:t xml:space="preserve">Nhanh chóng chạy về rừng cây, từ trên mặt đất nhặt xuống hai trái dừa lớn nhỏ cỡ bàn tay, Trang Duệ lại xông về phía bờ cát, nhặt cỡ bốn năm cân hào, lúc này mới cảm thấy mỹ mãn trở lại khu đá ngầm gần biển kia.</w:t>
      </w:r>
    </w:p>
    <w:p>
      <w:pPr>
        <w:pStyle w:val="BodyText"/>
      </w:pPr>
      <w:r>
        <w:t xml:space="preserve">Tuy trong rừng cây có thể che gió che mưa, nhưng Trang Duệ sợ trong đêm sẽ có dã thú, phải biết rằng, rất nhiều dã thú đều kiếm ăn vào buổi tối.</w:t>
      </w:r>
    </w:p>
    <w:p>
      <w:pPr>
        <w:pStyle w:val="BodyText"/>
      </w:pPr>
      <w:r>
        <w:t xml:space="preserve">Tương đối mà nói, ở lại khu đá ngầm vẫn tốt hơn so với ở trong rừng, dù sao đây là đảo núi lửa, lại ở khi nhiệt đới, cũng không phải sợ buổi tối bị đông cứng.</w:t>
      </w:r>
    </w:p>
    <w:p>
      <w:pPr>
        <w:pStyle w:val="BodyText"/>
      </w:pPr>
      <w:r>
        <w:t xml:space="preserve">Tục ngữ nói trước lạ sau quen, lần này Trang Duệ ăn những con hào kia, động tác thành thạo hơn rất nhiều, cầm thanh tiểu đao của Bành Phi, cắm vào con hào, hơi vặn vẹo bàn tay một chút, cả con hào đã mở ra.</w:t>
      </w:r>
    </w:p>
    <w:p>
      <w:pPr>
        <w:pStyle w:val="BodyText"/>
      </w:pPr>
      <w:r>
        <w:t xml:space="preserve">Tiện tay súc cát mịn và nước biển trong thịt của con hào, Trang Duệ liền đem nó nhét vào trong miệng, ngày hôm qua ngay cả nước biển cũng đã uống qua rồi, cũng không quan tâm tới chút mặn của thịt hào.</w:t>
      </w:r>
    </w:p>
    <w:p>
      <w:pPr>
        <w:pStyle w:val="BodyText"/>
      </w:pPr>
      <w:r>
        <w:t xml:space="preserve">Hơn nửa tiếng qua đi, Trang Duệ ném xác con hào xuống đất, hắn dùng tảng đá nện vỡ trái dừa bên cạnh, nhưng Trang Duệ không chỉ uống nước dừa, mà thịt dừa cũng bị Trang Duệ gặm không còn một mảnh, nhưng hương vị cũng không được tốt lắm.</w:t>
      </w:r>
    </w:p>
    <w:p>
      <w:pPr>
        <w:pStyle w:val="BodyText"/>
      </w:pPr>
      <w:r>
        <w:t xml:space="preserve">- Lúc nào mới có thể trở về nhà đây?</w:t>
      </w:r>
    </w:p>
    <w:p>
      <w:pPr>
        <w:pStyle w:val="BodyText"/>
      </w:pPr>
      <w:r>
        <w:t xml:space="preserve">Sau khi ăn uống no sai, Trang Duệ từ từ bước lên bờ cát, vô số ánh trăm sao lấp lánh chiếu lên mặt biển, trừ gió biển thổi qua rừng cây nghe ào ào ra, trừ âm thanh này, thì cả trời đất vô cùng yên tĩnh, làm cho nội tâm của Trang Duệ sinh ra cảm giác vô cùng cô độc.</w:t>
      </w:r>
    </w:p>
    <w:p>
      <w:pPr>
        <w:pStyle w:val="BodyText"/>
      </w:pPr>
      <w:r>
        <w:t xml:space="preserve">- Lúc trước ở bên người còn có tiểu cẩu, nhưng nay chẳng còn lại gì, bạn thân ta làm sao lại xui xẻo như vậy, một mình lưu lạc trên đảo hoang thế này?</w:t>
      </w:r>
    </w:p>
    <w:p>
      <w:pPr>
        <w:pStyle w:val="BodyText"/>
      </w:pPr>
      <w:r>
        <w:t xml:space="preserve">Trang Duệ trùng trùng điệp điệp đá lên mặt cát, làm cho cát bụi bay đầy trời, trên mặt tràn ngập nước mắt.</w:t>
      </w:r>
    </w:p>
    <w:p>
      <w:pPr>
        <w:pStyle w:val="BodyText"/>
      </w:pPr>
      <w:r>
        <w:t xml:space="preserve">Giờ phút này Trang Duệ không còn quan tâm tới hình tượng hay không hình tượng, ỏ cái địa phương khỉ gió này, cho dù có trang bức cũng không ai thấy.</w:t>
      </w:r>
    </w:p>
    <w:p>
      <w:pPr>
        <w:pStyle w:val="BodyText"/>
      </w:pPr>
      <w:r>
        <w:t xml:space="preserve">Sau khi làm rộn trên bãi cát ba bốn tiếng đồng hồ, Trang Duệ mới kéo tấm thân tàn tạ quay trở về khi đá ngầm, tìm một lõm vào phía trong khoảng một mét và đi vào, hai bên đều là đá ngầm, nằm xuống.</w:t>
      </w:r>
    </w:p>
    <w:p>
      <w:pPr>
        <w:pStyle w:val="BodyText"/>
      </w:pPr>
      <w:r>
        <w:t xml:space="preserve">Nhìn lên bầu trời đầy sao trên đầu, Trang Duệ từ từ ngủ đi.</w:t>
      </w:r>
    </w:p>
    <w:p>
      <w:pPr>
        <w:pStyle w:val="BodyText"/>
      </w:pPr>
      <w:r>
        <w:t xml:space="preserve">- NGAO giáo... Ô gà...</w:t>
      </w:r>
    </w:p>
    <w:p>
      <w:pPr>
        <w:pStyle w:val="BodyText"/>
      </w:pPr>
      <w:r>
        <w:t xml:space="preserve">Thời điểm nửa đêm, từ trong phương hướng của hải đảo, truyền ra âm thanh gào rú của dã thú, làm cho Trang Duệ đang ngủ say giật mình tỉnh dậy, cầm tiểu đao nhìn về phía con quái thú đang mở to miệng trong rừng cây.</w:t>
      </w:r>
    </w:p>
    <w:p>
      <w:pPr>
        <w:pStyle w:val="BodyText"/>
      </w:pPr>
      <w:r>
        <w:t xml:space="preserve">- Mẹ kiếp, đây là dã thú gì?</w:t>
      </w:r>
    </w:p>
    <w:p>
      <w:pPr>
        <w:pStyle w:val="BodyText"/>
      </w:pPr>
      <w:r>
        <w:t xml:space="preserve">Tiếng kêu này lần đầu tiên Trang Duệ nghe thấy, nhưng hắn không biết, càng khiến cho người ta sợ hãi, chẳng lẽ chính là quái vật thời tiền sử hay sao?</w:t>
      </w:r>
    </w:p>
    <w:p>
      <w:pPr>
        <w:pStyle w:val="BodyText"/>
      </w:pPr>
      <w:r>
        <w:t xml:space="preserve">Theo sau mấy tiếng gào rú, tâm tình của Trang Duệ từ từ buông xuống, tiếng dã thú là ở sâu trong rừng rậm, mình lại ở biên giới của rừng rậm, chắc có lẽ không gặp nguy hiểm gì cả.</w:t>
      </w:r>
    </w:p>
    <w:p>
      <w:pPr>
        <w:pStyle w:val="BodyText"/>
      </w:pPr>
      <w:r>
        <w:t xml:space="preserve">Nhưng đêm nay Trang Duệ không dám ngủ tiếp, một mực chờ đợi lo lắng đợi trời sáng, mới mơ mơ màng màng ngủ đi, đến buổi trưa, bị ánh mặt trời cực nóng chiếu vào mới tỉnh lại.</w:t>
      </w:r>
    </w:p>
    <w:p>
      <w:pPr>
        <w:pStyle w:val="BodyText"/>
      </w:pPr>
      <w:r>
        <w:t xml:space="preserve">- Không được, tiếp tục như vậy, không đợi đội cứu viện tìm được mình, bản thân mình đã không chống đỡ được.</w:t>
      </w:r>
    </w:p>
    <w:p>
      <w:pPr>
        <w:pStyle w:val="BodyText"/>
      </w:pPr>
      <w:r>
        <w:t xml:space="preserve">Trang Duệ nhìn cánh tay của mình, rõ ràng là bị phơi nắng tróc da, toàn thân đều đỏ ửng, vội vàng sử dụng linh khí vuốt ve một phen, cái màu đỏ trên da thịt này, mới từ từ tiêu tán đi.</w:t>
      </w:r>
    </w:p>
    <w:p>
      <w:pPr>
        <w:pStyle w:val="BodyText"/>
      </w:pPr>
      <w:r>
        <w:t xml:space="preserve">Sau khi xử lý tốt thân thể, Trang Duệ lập tức leo lên tảng đá ngầm cao nhất, nhìn về phía mặt biển xa xa, nhưng trừ sóng biển và gió ra, cái gì cũng không có, quay đầu lại nhìn về phía bãi cát, ba chữ SOS cực lớn kia, vẫn bày ở chỗ đó.</w:t>
      </w:r>
    </w:p>
    <w:p>
      <w:pPr>
        <w:pStyle w:val="BodyText"/>
      </w:pPr>
      <w:r>
        <w:t xml:space="preserve">Ngơ ngác đứng thẳng một lúc, mặt mũi Trang Duệ tràn đầy thất vọng đi về phía bờ cát, bắt đầu chuẩn bị đồ ăn hôm nay, nhưng tâm tình bất an càng ngày càng mãnh liệt.</w:t>
      </w:r>
    </w:p>
    <w:p>
      <w:pPr>
        <w:pStyle w:val="BodyText"/>
      </w:pPr>
      <w:r>
        <w:t xml:space="preserve">Trang Duệ nghĩ mãi mà không rõ, vì cái gì mà hai ngày nay, suốt nhiều tiếng đồng hồ, đội cứu viện không tìm được mình?</w:t>
      </w:r>
    </w:p>
    <w:p>
      <w:pPr>
        <w:pStyle w:val="BodyText"/>
      </w:pPr>
      <w:r>
        <w:t xml:space="preserve">Nhưng Trang Duệ không biết, sau khi hắn bị bão tố thổi đi và rơi xuống mặt biển, lại bị sóng biển đánh trôi dạt vài trăm km, hiện tại vị trí của vùng biển này, là vùng nguy hiểm nhất của Ấn Độ Dương, cũng là khu vực thần bí nhất.</w:t>
      </w:r>
    </w:p>
    <w:p>
      <w:pPr>
        <w:pStyle w:val="BodyText"/>
      </w:pPr>
      <w:r>
        <w:t xml:space="preserve">Vùng biển này ở phía tây Ấn Độ Dương, mà quần đảo Antilles Islands ở phía tây, nói cái tên này, rất nhiều người không biết, nhưng nó còn có một cái tên vang dội khác, chính là quần đảo Caribbean!</w:t>
      </w:r>
    </w:p>
    <w:p>
      <w:pPr>
        <w:pStyle w:val="BodyText"/>
      </w:pPr>
      <w:r>
        <w:t xml:space="preserve">Tin tưởng cho dù là người không thường xem điện ảnh, cũng tương đối quen thuộc với cái tên này, Pirates Of The Caribbean vào mấy thế kỷ trước, tung hoành trên biển, mà hang ổ của chúng, chính là trên quần đảo Antilles Islands này.</w:t>
      </w:r>
    </w:p>
    <w:p>
      <w:pPr>
        <w:pStyle w:val="BodyText"/>
      </w:pPr>
      <w:r>
        <w:t xml:space="preserve">Nhưng hải đảo của Trang Duệ đang ở, khoảng cách với quần đảo Caribbean, còn hơn hai trăm hải lý nữa, hơn nữa vùng biển này so sánh với quần đảo Caribbean, còn có một cái tên vang dội hơn, đương nhiên, cái tên này chỉ có những người sinh hoạt thường xuyên trên Ấn Độ Dương, mới biết được.</w:t>
      </w:r>
    </w:p>
    <w:p>
      <w:pPr>
        <w:pStyle w:val="BodyText"/>
      </w:pPr>
      <w:r>
        <w:t xml:space="preserve">Đây là vùng biển có từ trường khó hiểu, hơn nữa che đậy tất cả tín hiệu thư từ qua lại, thường xuyên sinh ra sự cố chìm thuyền và máy bay gặp nạn, cùng với tam giác quỷ Bermuda, giống như có liên hệ không hiểu.</w:t>
      </w:r>
    </w:p>
    <w:p>
      <w:pPr>
        <w:pStyle w:val="BodyText"/>
      </w:pPr>
      <w:r>
        <w:t xml:space="preserve">Bermuda đã từng xảy ra một sự kiện quỷ dị, một chiếc tàu ngầm của Soviet vào một phút di chuyển trong vùng biển Bermuda, nhưng một phút sau khi nổi lên lại ở trên biển Ấn Độ Dương.</w:t>
      </w:r>
    </w:p>
    <w:p>
      <w:pPr>
        <w:pStyle w:val="BodyText"/>
      </w:pPr>
      <w:r>
        <w:t xml:space="preserve">Cơ hồ vượt qua nửa vòng trái đất, chín mươi ba thuyền viên trên tàu ngầm bỗng nhiên già yếu đến hai mươi năm.</w:t>
      </w:r>
    </w:p>
    <w:p>
      <w:pPr>
        <w:pStyle w:val="BodyText"/>
      </w:pPr>
      <w:r>
        <w:t xml:space="preserve">Sau khi sinh ra việc này, giới khoa học và quân đội Soviet, lập tức bắt đầu tiến hành điều tra tất cả nhân viên của tàu ngầm, cuối cùng kết luận là, trên địa cầu, vô cùng có khả năng tồn tại một nơi có đường hầm thời gian nhanh hơn so với bất cứ nơi nào khác trên thế giới. xem tại</w:t>
      </w:r>
    </w:p>
    <w:p>
      <w:pPr>
        <w:pStyle w:val="BodyText"/>
      </w:pPr>
      <w:r>
        <w:t xml:space="preserve">Lúc ấy địa điểm tàu ngầm xuất hiện, cũng nằm ở khu vực này, bởi vậy càng tăng thêm sắc thái thần bí của vùng biển này, mà một ít người sinh hoạt trên các hòn đảo gần đó, đối với nơi này kiêng kị rất sâu.</w:t>
      </w:r>
    </w:p>
    <w:p>
      <w:pPr>
        <w:pStyle w:val="Compact"/>
      </w:pPr>
      <w:r>
        <w:br w:type="textWrapping"/>
      </w:r>
      <w:r>
        <w:br w:type="textWrapping"/>
      </w:r>
    </w:p>
    <w:p>
      <w:pPr>
        <w:pStyle w:val="Heading2"/>
      </w:pPr>
      <w:bookmarkStart w:id="997" w:name="chương-975-sinh-tồn-trên-đảo-hoang.4"/>
      <w:bookmarkEnd w:id="997"/>
      <w:r>
        <w:t xml:space="preserve">975. Chương 975 : Sinh Tồn Trên Đảo Hoang.(4)</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975: Sinh tồn trên đảo hoang.(4)</w:t>
      </w:r>
    </w:p>
    <w:p>
      <w:pPr>
        <w:pStyle w:val="BodyText"/>
      </w:pPr>
      <w:r>
        <w:t xml:space="preserve">Nhóm dịch: Dungnhi</w:t>
      </w:r>
    </w:p>
    <w:p>
      <w:pPr>
        <w:pStyle w:val="BodyText"/>
      </w:pPr>
      <w:r>
        <w:t xml:space="preserve">Sưu tầm by khunglongconhaman -</w:t>
      </w:r>
    </w:p>
    <w:p>
      <w:pPr>
        <w:pStyle w:val="BodyText"/>
      </w:pPr>
      <w:r>
        <w:t xml:space="preserve">Nguồn: Vipvandan</w:t>
      </w:r>
    </w:p>
    <w:p>
      <w:pPr>
        <w:pStyle w:val="BodyText"/>
      </w:pPr>
      <w:r>
        <w:t xml:space="preserve">Hơn nữa trong phạm vi trăm hải lý quanh vùng biển này, khắp nơi đều là đá ngầm mọc san sát như rừng, không thích hợp cho tàu thuyền qua lại, đừng nói là ca nô lớn một chút, cho dù thuyền buồm nhỏ tới đây, chỉ cần ăn nước hơi sâu một chút, sẽ va chạm với đá ngầm dưới biển.</w:t>
      </w:r>
    </w:p>
    <w:p>
      <w:pPr>
        <w:pStyle w:val="BodyText"/>
      </w:pPr>
      <w:r>
        <w:t xml:space="preserve">Từ xưa đến nay, không biết có bao nhiêu ca-nô bởi vì lạc vào nơi này, mà va phải đá ngầm chìm nghỉm.</w:t>
      </w:r>
    </w:p>
    <w:p>
      <w:pPr>
        <w:pStyle w:val="BodyText"/>
      </w:pPr>
      <w:r>
        <w:t xml:space="preserve">Dần dà, phạm vi gần trăm km vương chung quanh vùng biển này, bị mọi người sinh hoạt trên Ấn Độ Dương, gọi là vùng biển tử vong, mà cái đảo hoang Trang Duệ đang ở lại, cũng có cái tên khủng bố: Ma Quỷ Đảo!</w:t>
      </w:r>
    </w:p>
    <w:p>
      <w:pPr>
        <w:pStyle w:val="BodyText"/>
      </w:pPr>
      <w:r>
        <w:t xml:space="preserve">Mà khoảng cách địa điểm máy bay của Trang Duệ gặp rủi ro, khoảng chừng gần ngàn hải lý, nhưng cũng không biết Trang Duệ xuất hiện ở chỗ này, gần như kéo dài qua cả Ấn Độ Dương, cho nên dù đội cứu viện có tới, một lần nữa mở rộng phạm vi, cũng không cách nào tìm được nơi này, đương nhiên, đồng học Trang Duệ không may không biết chuyện này, hắn vẫn đón ánh nắng mặt trời, đón ánh nắng chiếu vào, ở trên bờ biển chờ đội cứu viện đi tới, nhưng mỗi ngày lại qua đi, đều là thất vọng.</w:t>
      </w:r>
    </w:p>
    <w:p>
      <w:pPr>
        <w:pStyle w:val="BodyText"/>
      </w:pPr>
      <w:r>
        <w:t xml:space="preserve">Rất nhanh, ngày thứ ba cũng qua đi, hải đảo như trước, sóng biển vẫn vỗ lên bờ cát, Trang Duệ chờ mong máy bay và ca-nô, một lần nữa đều không xuất hiện.</w:t>
      </w:r>
    </w:p>
    <w:p>
      <w:pPr>
        <w:pStyle w:val="BodyText"/>
      </w:pPr>
      <w:r>
        <w:t xml:space="preserve">Bốn ngày qua đi, Trang Duệ ăn cao hào vào miệng, đã nhạt như nước ốc, trong lúc không có gì hắn lại chia lìa gan biển luyện công phu, gia tăng thêm một loại đồ ăn ình</w:t>
      </w:r>
    </w:p>
    <w:p>
      <w:pPr>
        <w:pStyle w:val="BodyText"/>
      </w:pPr>
      <w:r>
        <w:t xml:space="preserve">Năm ngày qua đi, cho dù có linh khí làm thoải mái, Trang Duệ vẫn tiếp tục phơi nắng Ấn Độ Dương như dân bản địa, toàn thân ngăm đen một mảnh.</w:t>
      </w:r>
    </w:p>
    <w:p>
      <w:pPr>
        <w:pStyle w:val="BodyText"/>
      </w:pPr>
      <w:r>
        <w:t xml:space="preserve">Thời điểm ngày thứ sáu, Trang Duệ cũng đã chạy dọc hải đảo một vòng, căn cứ hắn đoán chừng, diện tích hải đảo này, ít nhất là hơn mười km vuông.</w:t>
      </w:r>
    </w:p>
    <w:p>
      <w:pPr>
        <w:pStyle w:val="BodyText"/>
      </w:pPr>
      <w:r>
        <w:t xml:space="preserve">Một tuần trôi qua rất nhanh, vài ngày ban đầu, Trang Duệ còn có hứng thú đứng trên đá ngầm nhìn ngắm bốn phía, đợi đội cứu viện tới, nhưng mỗi ngày qua đi, đều là thất vọng vô tận.</w:t>
      </w:r>
    </w:p>
    <w:p>
      <w:pPr>
        <w:pStyle w:val="BodyText"/>
      </w:pPr>
      <w:r>
        <w:t xml:space="preserve">Hơn nữa sinh hoạt trên bãi biển, càng ngày càng trở nên gian nan, bởi vì cứ cách vài ngày, sẽ có một cơn bão mạnh ập tới.</w:t>
      </w:r>
    </w:p>
    <w:p>
      <w:pPr>
        <w:pStyle w:val="BodyText"/>
      </w:pPr>
      <w:r>
        <w:t xml:space="preserve">Thời điểm đêm hôm qua, nước biển đột nhiên dâng cao, nước biển dâng lên tận bãi đá ngầm mà Trang Duệ đang nằm ngủ, làm cho hắn thức tỉnh, nếu như không phải Trang Duệ lúc ấy phản ứng nhanh, ôm chặt lấy bãi đá ngầm, chỉ sợ đã tiến vào Ấn Độ Dương làm mồi cho cá mập rồi.</w:t>
      </w:r>
    </w:p>
    <w:p>
      <w:pPr>
        <w:pStyle w:val="BodyText"/>
      </w:pPr>
      <w:r>
        <w:t xml:space="preserve">Biển cả bạo ngược, ở trong mắt của Trang Duệ, giống như một con quái thú, nói không chính xác lúc nào, ngay cả xương cũng bị nó nuốt mất, sợ hãi đối với biển cả, giờ phút này đã bao trùm lên hải đảo thần bí.</w:t>
      </w:r>
    </w:p>
    <w:p>
      <w:pPr>
        <w:pStyle w:val="BodyText"/>
      </w:pPr>
      <w:r>
        <w:t xml:space="preserve">Một nguyên nhân khác, chính là vấn đề đồ ăn, tuy mỗi ngày đều có thịt hào tươi sống để ăn, có nước dừa tinh khiết để uống, nhưng hán là người hiện đại, thói quen truy cầu cuộc sống, nhưng ba ngày sau đó, dạ dày của Trang Duệ rốt cục bắt đầu tạo phản, liên tục hối thúc hắn thay đổi thức ăn.</w:t>
      </w:r>
    </w:p>
    <w:p>
      <w:pPr>
        <w:pStyle w:val="BodyText"/>
      </w:pPr>
      <w:r>
        <w:t xml:space="preserve">Mấy ngày sau đó, Trang Duệ không dám ăn hải sản, chỉ có thể dùng thịt dừa để ăn đỡ đói, thịt dừa với hắn nhạt như nước óc, nhìn xem chim biển mỗi ngày bay lớn trên bầu trời, làm cho Trang Duệ hận không thể mọc thêm hai cánh, đuổi bắt một con về nướng ăn.</w:t>
      </w:r>
    </w:p>
    <w:p>
      <w:pPr>
        <w:pStyle w:val="BodyText"/>
      </w:pPr>
      <w:r>
        <w:t xml:space="preserve">Ngây ngốc trên bờ biển một tuần, cũng không gặp được đội cứu viện, canh giữ trên bờ cát cũng không phải là biện pháp, Trang Duệ đặt quyết tâm, muốn thăm dò đảo hoang này một lần.</w:t>
      </w:r>
    </w:p>
    <w:p>
      <w:pPr>
        <w:pStyle w:val="BodyText"/>
      </w:pPr>
      <w:r>
        <w:t xml:space="preserve">Dựa theo phim ảnh giải trí lúc trước Trang Duệ được xem, bên trong đảo hoang giữa biển, không có mãnh thú cỡ lớn tồn tại, có lẽ là buổi tối hôm đó mình nghe lầm cũng không chừng.</w:t>
      </w:r>
    </w:p>
    <w:p>
      <w:pPr>
        <w:pStyle w:val="BodyText"/>
      </w:pPr>
      <w:r>
        <w:t xml:space="preserve">Nhưng muốn tiến vào rừng rậm, Trang Duệ còn rất nhiều chuyện phải làm, đầu tiên là vũ khí, không có đồ vật phòng thân, Trang Duệ không dám xâm nhập vào hòn đảo.</w:t>
      </w:r>
    </w:p>
    <w:p>
      <w:pPr>
        <w:pStyle w:val="BodyText"/>
      </w:pPr>
      <w:r>
        <w:t xml:space="preserve">Đứng ở bên dưới cây dừa, Trang Duệ cầm trong tay một cây gõ dài ngắn một mét năm, đây là do hắn phí hết sức chín trâu hai hổ, từ trên một cái cây đầy gai, dùng tảng đá nện mạnh mới lấy xuống được.</w:t>
      </w:r>
    </w:p>
    <w:p>
      <w:pPr>
        <w:pStyle w:val="BodyText"/>
      </w:pPr>
      <w:r>
        <w:t xml:space="preserve">Vì thế Trang Duệ phải dùng tay bỏ gãy gai nhọn của nó, dùng trọn vẹn một ngày mới xử lý được, sau đó lại dùng thời gian nửa ngày, dùng tiểu đao cạo sạch gai mọc ngược của nó.</w:t>
      </w:r>
    </w:p>
    <w:p>
      <w:pPr>
        <w:pStyle w:val="BodyText"/>
      </w:pPr>
      <w:r>
        <w:t xml:space="preserve">Hiện tại có cây gỗ này, chuẩn xác hơn mà nói, hẳn là ném lao, bởi vì một đầu cây gỗ, Trang Duệ dùng dây giày, cột thanh tiểu đao kia vào đầu của nó, đây cũng là vũ khí duy nhất của Trang Duệ.</w:t>
      </w:r>
    </w:p>
    <w:p>
      <w:pPr>
        <w:pStyle w:val="BodyText"/>
      </w:pPr>
      <w:r>
        <w:t xml:space="preserve">Trang Duệ tay phải cầm cây lao, nhắm vào một gốc dừa, dùng sức ném tới.</w:t>
      </w:r>
    </w:p>
    <w:p>
      <w:pPr>
        <w:pStyle w:val="BodyText"/>
      </w:pPr>
      <w:r>
        <w:t xml:space="preserve">Chỉ nghe "Xoạt" một tiếng trầm đục, thanh tiểu đao ở đầu cây lao, đâm vào thân cây dừa cứng rắn, ngọn lao một mét năm cắm vào thân cây dừa, lung lay giống như lò xo, phát ra âm thanh ông ông.</w:t>
      </w:r>
    </w:p>
    <w:p>
      <w:pPr>
        <w:pStyle w:val="BodyText"/>
      </w:pPr>
      <w:r>
        <w:t xml:space="preserve">- Đúng vậy, quay đầu lại xme thử có cá hay không a.</w:t>
      </w:r>
    </w:p>
    <w:p>
      <w:pPr>
        <w:pStyle w:val="BodyText"/>
      </w:pPr>
      <w:r>
        <w:t xml:space="preserve">Trang Duệ nhổ cây lao ra, sau đó đùa nghịch trên tay, hắn đối với vũ khí mình chế tạo ra rất hài lòng.</w:t>
      </w:r>
    </w:p>
    <w:p>
      <w:pPr>
        <w:pStyle w:val="BodyText"/>
      </w:pPr>
      <w:r>
        <w:t xml:space="preserve">Thời điểm ngày hôm trước, Trang Duệ đã thành công dùng tiểu đao va chạm với tảng đá làm phát ra hoa lửa nhém cháy một bó lá khô, đang cháy trên bờ biển.</w:t>
      </w:r>
    </w:p>
    <w:p>
      <w:pPr>
        <w:pStyle w:val="BodyText"/>
      </w:pPr>
      <w:r>
        <w:t xml:space="preserve">Tuy đã qua ngày hôm sau, bởi vì Trang Duệ không lưu lửa lại, cho nên lửa đã tắt, nhưng trước lạ sau quen, trải qua thời gian một ngày lục lọi, chỉ cần có lá khô và củi, Trang Duệ có thể trong vòng mười phút, có thể thuần thục đốt lửa lên.</w:t>
      </w:r>
    </w:p>
    <w:p>
      <w:pPr>
        <w:pStyle w:val="BodyText"/>
      </w:pPr>
      <w:r>
        <w:t xml:space="preserve">Nhưng trong tay không có công cụ, cho nên rất khó nướng những con hào ăn, mà Trang Duệ nhìn thấy cá bơi mà ngứa con mắt không thôi.</w:t>
      </w:r>
    </w:p>
    <w:p>
      <w:pPr>
        <w:pStyle w:val="BodyText"/>
      </w:pPr>
      <w:r>
        <w:t xml:space="preserve">Nhưng sau mấy lần xuống biển bắt cá, Trang Duệ đều bị những con cá này hí lộng mà mang thương tích, cũng có lý giải chân chính về câu thành ngữ: như cá gặp nước.</w:t>
      </w:r>
    </w:p>
    <w:p>
      <w:pPr>
        <w:pStyle w:val="BodyText"/>
      </w:pPr>
      <w:r>
        <w:t xml:space="preserve">Nhưng mà Trang Duệ cũng tìm ra nơi tốt để bắt cá, đó là một hạp cốc cách bãi biển bảy tám trăm thước, nói là một hạp cốc cũng không quá phù hợp, bởi vì trong cốc có một thủy đàm rộng năm sáu chục bình phương.</w:t>
      </w:r>
    </w:p>
    <w:p>
      <w:pPr>
        <w:pStyle w:val="BodyText"/>
      </w:pPr>
      <w:r>
        <w:t xml:space="preserve">Nước thủy đàm không sâu, nơi sâu nhất chỉ năm sáu mét mà thôi, mà đá ngầm hai bên bị nước mài cho trơn nhẵn, có thể thấy rõ cả thủy đàm, đá ở dưới óng ánh như ngọc.</w:t>
      </w:r>
    </w:p>
    <w:p>
      <w:pPr>
        <w:pStyle w:val="BodyText"/>
      </w:pPr>
      <w:r>
        <w:t xml:space="preserve">Có thể là do núi lửa tạo thành, hai bên thủy đàm là vách đá, ở giữa lỡm vào, giống như được biển cả cọ rửa quanh năm, thủy đàm cùng biển cả giao nhau, có một con đường rộng hai ba mét, có một khe hở rộng không quá một mét.</w:t>
      </w:r>
    </w:p>
    <w:p>
      <w:pPr>
        <w:pStyle w:val="Compact"/>
      </w:pPr>
      <w:r>
        <w:br w:type="textWrapping"/>
      </w:r>
      <w:r>
        <w:br w:type="textWrapping"/>
      </w:r>
    </w:p>
    <w:p>
      <w:pPr>
        <w:pStyle w:val="Heading2"/>
      </w:pPr>
      <w:bookmarkStart w:id="998" w:name="chương-976-sinh-tồn-trên-đảo-hoang.5"/>
      <w:bookmarkEnd w:id="998"/>
      <w:r>
        <w:t xml:space="preserve">976. Chương 976 : Sinh Tồn Trên Đảo Hoang.(5)</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976: Sinh tồn trên đảo hoang.(5)</w:t>
      </w:r>
    </w:p>
    <w:p>
      <w:pPr>
        <w:pStyle w:val="BodyText"/>
      </w:pPr>
      <w:r>
        <w:t xml:space="preserve">Nhóm dịch: Dungnhi</w:t>
      </w:r>
    </w:p>
    <w:p>
      <w:pPr>
        <w:pStyle w:val="BodyText"/>
      </w:pPr>
      <w:r>
        <w:t xml:space="preserve">Sưu tầm by khunglongconhaman -</w:t>
      </w:r>
    </w:p>
    <w:p>
      <w:pPr>
        <w:pStyle w:val="BodyText"/>
      </w:pPr>
      <w:r>
        <w:t xml:space="preserve">Nguồn: Vipvandan</w:t>
      </w:r>
    </w:p>
    <w:p>
      <w:pPr>
        <w:pStyle w:val="BodyText"/>
      </w:pPr>
      <w:r>
        <w:t xml:space="preserve">Bởi vì hoành cảnh kỳ lạ, một ít sát thủ biển cả hung mãnh không tiến vào được đây, cho nên nơi này biến thành thiên đường của những con cá.</w:t>
      </w:r>
    </w:p>
    <w:p>
      <w:pPr>
        <w:pStyle w:val="BodyText"/>
      </w:pPr>
      <w:r>
        <w:t xml:space="preserve">Đứng ở bên cạnh thủy đàm, có thể nhìn thấy đủ loại cá bơi tới bơi lui,có con dài hai gang tay, có con chỉ bằng đầu nhón tay.</w:t>
      </w:r>
    </w:p>
    <w:p>
      <w:pPr>
        <w:pStyle w:val="BodyText"/>
      </w:pPr>
      <w:r>
        <w:t xml:space="preserve">Từ khi Trang Duệ vô tình phát hiện ra nơi này, thủy đàm này mất đi bình tĩnh, mỗi ngày Trang Duệ đều muốn tới đây luyện kỹ năng bơi lội, thử xem có thể bắt được con cá nào hay không, nhưng bạn thân giày vò trong nước vài ngày, bi thảm không bắt được con cá nào.</w:t>
      </w:r>
    </w:p>
    <w:p>
      <w:pPr>
        <w:pStyle w:val="BodyText"/>
      </w:pPr>
      <w:r>
        <w:t xml:space="preserve">- Ca tới đây.</w:t>
      </w:r>
    </w:p>
    <w:p>
      <w:pPr>
        <w:pStyle w:val="BodyText"/>
      </w:pPr>
      <w:r>
        <w:t xml:space="preserve">Thời điểm mỗi ngày đi bắt cá, là thời điểm Trang Duệ vui vẻ nhất, cho nên nhìn thấy chế tạo xong ngọn lao, Trang Duệ cũng nhịn không được nữa, lập tức đi tới đây một lần, bị kích động cầm lao xông vào trong thủy đàm.</w:t>
      </w:r>
    </w:p>
    <w:p>
      <w:pPr>
        <w:pStyle w:val="BodyText"/>
      </w:pPr>
      <w:r>
        <w:t xml:space="preserve">Có vũ khí và không có vũ khí ý nghĩa rất khác nhau, lúc ban đầu mấy lần bị thất thủ, không biết là mèo mù vớ phải chuột chết hay không, Trang Duệ một lao vào trong nước, đã ném trúng con cá lớn màu bạc.</w:t>
      </w:r>
    </w:p>
    <w:p>
      <w:pPr>
        <w:pStyle w:val="BodyText"/>
      </w:pPr>
      <w:r>
        <w:t xml:space="preserve">Trang Duệ cười vang vọng cả thủy đàm, mấy ngày nay hắn không có gặp được động vật nào trên bờ biển, lá gan của Trang Duệ cũng lớn hơn không ít, bằng không cũng không cao hứng đi thăm dò hòn đảo này.</w:t>
      </w:r>
    </w:p>
    <w:p>
      <w:pPr>
        <w:pStyle w:val="BodyText"/>
      </w:pPr>
      <w:r>
        <w:t xml:space="preserve">- Phù phù!</w:t>
      </w:r>
    </w:p>
    <w:p>
      <w:pPr>
        <w:pStyle w:val="BodyText"/>
      </w:pPr>
      <w:r>
        <w:t xml:space="preserve">Trang Duệ nhảy xuống thủy đàm, cầm ngọn lao, mà đầu nhọn đâm xuyên qua con cá, luống cuống tay chân bò lên bờ, hắn lập tức tụ tập củi và là khô tại đây.</w:t>
      </w:r>
    </w:p>
    <w:p>
      <w:pPr>
        <w:pStyle w:val="BodyText"/>
      </w:pPr>
      <w:r>
        <w:t xml:space="preserve">- Két... Ken két...</w:t>
      </w:r>
    </w:p>
    <w:p>
      <w:pPr>
        <w:pStyle w:val="BodyText"/>
      </w:pPr>
      <w:r>
        <w:t xml:space="preserve">Sau khi tiểu đao và đá va chạm với nhau, khi tia lửa rơi vào trong đống lá khô, lá cây lập tức bị tia lửa đốt cháy, Trang Duệ vội vàng gom góp qua miệng, nhẹ nhàng thổi một hơi.</w:t>
      </w:r>
    </w:p>
    <w:p>
      <w:pPr>
        <w:pStyle w:val="BodyText"/>
      </w:pPr>
      <w:r>
        <w:t xml:space="preserve">Thổi hơi chỉ là kỹ xảo mà thôi, thổi hơi lớn, hoa lửa sẽ bị thổi tắt, nhưng thổi nhỏ, lại không đủ để đốt cháy lá khô, nhưng Trang Duệ lục lọi trong vài ngày, mới nắm giữ cái này kỹ xảo.</w:t>
      </w:r>
    </w:p>
    <w:p>
      <w:pPr>
        <w:pStyle w:val="BodyText"/>
      </w:pPr>
      <w:r>
        <w:t xml:space="preserve">Đáng tiếc là, vật bất ly thân từ trước tới nay của Trang Duệ chính là cái kính lúp, không biết đã mất ở địa phương nào, bằng không chuyện nhóm lửa rất dễ dàng, trực tiếp dùng kính lúp tập trung ánh mặt trời là có thể.</w:t>
      </w:r>
    </w:p>
    <w:p>
      <w:pPr>
        <w:pStyle w:val="BodyText"/>
      </w:pPr>
      <w:r>
        <w:t xml:space="preserve">Sau khi đốt lửa, Trang Duệ vội vàng đem con cá nặng bảy tám cân kia mổ bụng, sau khi ném nội tạng đi, tìm một nhánh cây cứng rắn, đặt trên đống lửa.</w:t>
      </w:r>
    </w:p>
    <w:p>
      <w:pPr>
        <w:pStyle w:val="BodyText"/>
      </w:pPr>
      <w:r>
        <w:t xml:space="preserve">- Thơm, quá thơm a!</w:t>
      </w:r>
    </w:p>
    <w:p>
      <w:pPr>
        <w:pStyle w:val="BodyText"/>
      </w:pPr>
      <w:r>
        <w:t xml:space="preserve">Nghe mùi thơm của cá nướng, nước miếng từ trong miệng của Tràn Duệ chảy xuống, hắn đã đi tới hải đảo này được một tuần, Trang Duệ cũng không nếm qua thực phẩm chín, lúc này nghe mùi cá nướng, thiếu chút nữa nước mặt của Trang Duệ đã chảy ra, đương nhiên, đây là nước mắt kích động.</w:t>
      </w:r>
    </w:p>
    <w:p>
      <w:pPr>
        <w:pStyle w:val="BodyText"/>
      </w:pPr>
      <w:r>
        <w:t xml:space="preserve">- Hư... Hư hư...</w:t>
      </w:r>
    </w:p>
    <w:p>
      <w:pPr>
        <w:pStyle w:val="BodyText"/>
      </w:pPr>
      <w:r>
        <w:t xml:space="preserve">Không đợi cá chín hoàn toàn, Trang Duệ bất chấp phỏng tay, kéo thịt con cá xuống cho vào trong miệng, cho dù cái miệng của Trang Duệ bị phỏng, nhưng nghe được hương vị từ cá nướng, hắn nhịn không được mà nhấm nháp.</w:t>
      </w:r>
    </w:p>
    <w:p>
      <w:pPr>
        <w:pStyle w:val="BodyText"/>
      </w:pPr>
      <w:r>
        <w:t xml:space="preserve">Trang Duệ biết rõ nóng vội không ăn được đậu hủ nóng, rốt cục tĩnh tâm lại, sau khi nướng cho toàn thân con cá thành màu vàng óng ánh, lại để cho nguội một hồi, lúc này mới bắt đầu thưởng thức.</w:t>
      </w:r>
    </w:p>
    <w:p>
      <w:pPr>
        <w:pStyle w:val="BodyText"/>
      </w:pPr>
      <w:r>
        <w:t xml:space="preserve">- Ăn ngon, ăn thật ngon a...</w:t>
      </w:r>
    </w:p>
    <w:p>
      <w:pPr>
        <w:pStyle w:val="BodyText"/>
      </w:pPr>
      <w:r>
        <w:t xml:space="preserve">Hơn hai mươi năm an cá, lần đầu tiên hắn cảm thấy thịt cá ngon như vậy, so với những thứ tốt mà hắn vẫn ăn hàng ngày, thì thịt cá này ngon gấp trăm lần.</w:t>
      </w:r>
    </w:p>
    <w:p>
      <w:pPr>
        <w:pStyle w:val="BodyText"/>
      </w:pPr>
      <w:r>
        <w:t xml:space="preserve">Hơn nữa con cá này thịt chất tinh tế tỉ mỉ, trừ xương của con cá ra, nếu bỏ xương đi, thịt của con cá này cũng nặng hai ba cân, lúc này đều nằm trong bụng của Trang Duệ.</w:t>
      </w:r>
    </w:p>
    <w:p>
      <w:pPr>
        <w:pStyle w:val="BodyText"/>
      </w:pPr>
      <w:r>
        <w:t xml:space="preserve">Sau khi ăn gặm xong xương cá, Trang Duệ lưu lại, thứ này sau này còn có công dụng khác, hiện tại Trang Duệ là người nghèo hai bàn tay trắng, phải lợi dụng tất cả tài nguyên có được.</w:t>
      </w:r>
    </w:p>
    <w:p>
      <w:pPr>
        <w:pStyle w:val="BodyText"/>
      </w:pPr>
      <w:r>
        <w:t xml:space="preserve">- Chắc có lẽ nên làm ra chút muối...</w:t>
      </w:r>
    </w:p>
    <w:p>
      <w:pPr>
        <w:pStyle w:val="BodyText"/>
      </w:pPr>
      <w:r>
        <w:t xml:space="preserve">Sau khi ăn xong, Trang Duệ mới cảm giác được thiếu thiếu cái gì đó, mấy ngày hôm trước hắn một mực ăn hải sản và dừa, nhưng có thực phẩm chín, muối chính là gia vị không thể thiếu.</w:t>
      </w:r>
    </w:p>
    <w:p>
      <w:pPr>
        <w:pStyle w:val="BodyText"/>
      </w:pPr>
      <w:r>
        <w:t xml:space="preserve">Muốn tạo ra muối ở bờ biển, là chuyện đơn giản nhất, chỉ cần ở gần khu rừng, đào một cái hố có diện tích lớn, dẫn nước mặn đi vào, lại lợi dụng ánh nắng thiêu đốt, phơi nắng một thời gian ngắn, sẽ có muối mà ăn.</w:t>
      </w:r>
    </w:p>
    <w:p>
      <w:pPr>
        <w:pStyle w:val="BodyText"/>
      </w:pPr>
      <w:r>
        <w:t xml:space="preserve">Tuy đây không phải là muối i-ốt, nhưng dùng để ăn tuyệt đối không thành vấn đề, sau khi ăn cá xong, toàn thân Trang Duệ tỏoải mái, lập tức bắt đầu hành động. .</w:t>
      </w:r>
    </w:p>
    <w:p>
      <w:pPr>
        <w:pStyle w:val="BodyText"/>
      </w:pPr>
      <w:r>
        <w:t xml:space="preserve">Hơn ba tiếng đồng hồ qua đi, bên cạnh rừng dừa chính là một khu đất trống có diện tích mười mét vuông, lại đào cát mềm ra, dẫn một ít nước biển tiến vào.</w:t>
      </w:r>
    </w:p>
    <w:p>
      <w:pPr>
        <w:pStyle w:val="BodyText"/>
      </w:pPr>
      <w:r>
        <w:t xml:space="preserve">nhưng muốn làm ra muối, chỉ sợ cần thời gian ba tới năm ngày, nhìn thấy sắc trời đã tối, Trang Duệ ngồi ở dưới một gốc cây dừa to.</w:t>
      </w:r>
    </w:p>
    <w:p>
      <w:pPr>
        <w:pStyle w:val="BodyText"/>
      </w:pPr>
      <w:r>
        <w:t xml:space="preserve">Ban đêm hai ngày này, Trang Duệ đều vượt qua ở trong rừng, bởi vì hắn bị lần thủy triều kia dọa sợ chết khiếp, quả thực chính là giết người không thấy máu a.</w:t>
      </w:r>
    </w:p>
    <w:p>
      <w:pPr>
        <w:pStyle w:val="BodyText"/>
      </w:pPr>
      <w:r>
        <w:t xml:space="preserve">Bởi vì có cây lao, chậm trễ một ngày, sau khi dùng cơm buổi tối xong, Trang Duệ bắt đầu chuẩn bị trang bị thứ hai khi thăm dò rừng rậm vào ngày mai.</w:t>
      </w:r>
    </w:p>
    <w:p>
      <w:pPr>
        <w:pStyle w:val="BodyText"/>
      </w:pPr>
      <w:r>
        <w:t xml:space="preserve">Muốn bước vào tòa hoang đảo này, Trang Duệ còn cần một đôi giày.</w:t>
      </w:r>
    </w:p>
    <w:p>
      <w:pPr>
        <w:pStyle w:val="BodyText"/>
      </w:pPr>
      <w:r>
        <w:t xml:space="preserve">Nếu như hai chân trần trụi, đừng nói là tiến vào trong hòn đảo, chỉ cần từ bãi cát cho tới rừng cây, đã bị chân Trang Duệ dẫm lên nhiều lần, không có đôi giày, Trang Duệ cũng chỉ có thể đi dạo trên bờ cát.</w:t>
      </w:r>
    </w:p>
    <w:p>
      <w:pPr>
        <w:pStyle w:val="BodyText"/>
      </w:pPr>
      <w:r>
        <w:t xml:space="preserve">- Răng rắc...</w:t>
      </w:r>
    </w:p>
    <w:p>
      <w:pPr>
        <w:pStyle w:val="BodyText"/>
      </w:pPr>
      <w:r>
        <w:t xml:space="preserve">Trang Duệ dùng tiểu đao mở một lỗ trên quần jean, từ đầu gối xuống ống chân, đều bị rách nham nhở, sau đó từ trong những chỗ bị rách đó, rút ra mấy sợi dây nhỏ.</w:t>
      </w:r>
    </w:p>
    <w:p>
      <w:pPr>
        <w:pStyle w:val="BodyText"/>
      </w:pPr>
      <w:r>
        <w:t xml:space="preserve">Thời điểm này chính là công dụng của xương cá, Trang Duệ tìm ra một căn xương cá cứng rắn nhất, sau đó tách xương ra, dùng mũi đao cẩn thận đâm thủng một lỗ nhỏ trên đó, coi như một cái kim thiêu giản dị.</w:t>
      </w:r>
    </w:p>
    <w:p>
      <w:pPr>
        <w:pStyle w:val="BodyText"/>
      </w:pPr>
      <w:r>
        <w:t xml:space="preserve">- Con mụ nó, nghệ thuật chính là đến từ sinh hoạt hằng ngày a...</w:t>
      </w:r>
    </w:p>
    <w:p>
      <w:pPr>
        <w:pStyle w:val="BodyText"/>
      </w:pPr>
      <w:r>
        <w:t xml:space="preserve">Nhìn tài may vá của mình, Trang Duệ cảm khái một câu, phải biết rằng, những học vấn này, hắn đều học được từ trong phim ảnh cả. (DG: nếu ai cũng học được như thế chắc thế giới này có quá nhiều thiên tài rồi)</w:t>
      </w:r>
    </w:p>
    <w:p>
      <w:pPr>
        <w:pStyle w:val="BodyText"/>
      </w:pPr>
      <w:r>
        <w:t xml:space="preserve">- Rút lui thôi...</w:t>
      </w:r>
    </w:p>
    <w:p>
      <w:pPr>
        <w:pStyle w:val="BodyText"/>
      </w:pPr>
      <w:r>
        <w:t xml:space="preserve">Âu Dương Lỗi nhìn Tạ tư lệnh khoát khoát tay, có chút không cam lòng nhìn về biển cả phía trước mặt, hắn không biết lúc trở về nên bàn giao như thế nào với lão gia tử, bàn giao thế nào đối với dì nhỏ và vợ của Trang Duệ.</w:t>
      </w:r>
    </w:p>
    <w:p>
      <w:pPr>
        <w:pStyle w:val="BodyText"/>
      </w:pPr>
      <w:r>
        <w:t xml:space="preserve">Sau khi tìm kiếm suốt bảy ngày, phương viên một ngàn hải lý quanh vùng biển này, đều tiến hành thăm dò một lần, xuất động hơn ba ngàn lượt máy bay, cái khác không nói, riêng tiền tài hao tốn trong việc này, đã không cách nào đánh giá.</w:t>
      </w:r>
    </w:p>
    <w:p>
      <w:pPr>
        <w:pStyle w:val="Compact"/>
      </w:pPr>
      <w:r>
        <w:br w:type="textWrapping"/>
      </w:r>
      <w:r>
        <w:br w:type="textWrapping"/>
      </w:r>
    </w:p>
    <w:p>
      <w:pPr>
        <w:pStyle w:val="Heading2"/>
      </w:pPr>
      <w:bookmarkStart w:id="999" w:name="chương-977-sinh-tồn-trên-đảo-hoang.6"/>
      <w:bookmarkEnd w:id="999"/>
      <w:r>
        <w:t xml:space="preserve">977. Chương 977 : Sinh Tồn Trên Đảo Hoang.(6)</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977: Sinh tồn trên đảo hoang.(6)</w:t>
      </w:r>
    </w:p>
    <w:p>
      <w:pPr>
        <w:pStyle w:val="BodyText"/>
      </w:pPr>
      <w:r>
        <w:t xml:space="preserve">Nhóm dịch: Dungnhi</w:t>
      </w:r>
    </w:p>
    <w:p>
      <w:pPr>
        <w:pStyle w:val="BodyText"/>
      </w:pPr>
      <w:r>
        <w:t xml:space="preserve">Sưu tầm by khunglongconhaman -</w:t>
      </w:r>
    </w:p>
    <w:p>
      <w:pPr>
        <w:pStyle w:val="BodyText"/>
      </w:pPr>
      <w:r>
        <w:t xml:space="preserve">Nguồn: Vipvandan</w:t>
      </w:r>
    </w:p>
    <w:p>
      <w:pPr>
        <w:pStyle w:val="BodyText"/>
      </w:pPr>
      <w:r>
        <w:t xml:space="preserve">Trang Duệ giống như biến mất ở phiến hải vực này, tìm cách nào cũng không tìm ra manh mối, hắn vốn nên phiêu phù trên mặt biển mới đúng, nhưng lại không có chút tăm hơi nào.</w:t>
      </w:r>
    </w:p>
    <w:p>
      <w:pPr>
        <w:pStyle w:val="BodyText"/>
      </w:pPr>
      <w:r>
        <w:t xml:space="preserve">Quân đội cũng không phải là nhà của Âu Dương Lỗi, mặc dù có tâm tiếp tục tìm kiếm, nhưng dưới áp lực đến từ cao tầng, làm cho Âu Dương Lỗi không thể không chấm dứt hành động tiếp tục tìm kiếm lần này.</w:t>
      </w:r>
    </w:p>
    <w:p>
      <w:pPr>
        <w:pStyle w:val="BodyText"/>
      </w:pPr>
      <w:r>
        <w:t xml:space="preserve">- Thưa ngài, ta yêu cầu được lưu lại.</w:t>
      </w:r>
    </w:p>
    <w:p>
      <w:pPr>
        <w:pStyle w:val="BodyText"/>
      </w:pPr>
      <w:r>
        <w:t xml:space="preserve">Bành Phi nghe Âu Dương Lỗi nói ra lời này, lập tức tức giận, hắn tin tưởng vững chắc Trang Duệ không có chết, chỉ cần tiếp tục tìm kiếm, nhất định có thể tìm được Trang Duệ.</w:t>
      </w:r>
    </w:p>
    <w:p>
      <w:pPr>
        <w:pStyle w:val="BodyText"/>
      </w:pPr>
      <w:r>
        <w:t xml:space="preserve">Nhân viên đội bay lúc này đã được đưa về Bắc Kinh, chỉ có Bành Phi không muốn trở về, một mực ở lại tham gia hành đồng tìm kiếm.</w:t>
      </w:r>
    </w:p>
    <w:p>
      <w:pPr>
        <w:pStyle w:val="BodyText"/>
      </w:pPr>
      <w:r>
        <w:t xml:space="preserve">- Lưu lại làm gì, ở chỗ này có thể bơi lội sao?</w:t>
      </w:r>
    </w:p>
    <w:p>
      <w:pPr>
        <w:pStyle w:val="BodyText"/>
      </w:pPr>
      <w:r>
        <w:t xml:space="preserve">Âu Dương Lỗi tức giận liếc nhìn Bành Phi, áp lực trong lòng của hắn rất lớn, cho nên nói chuyện cũng không chút khách khí.</w:t>
      </w:r>
    </w:p>
    <w:p>
      <w:pPr>
        <w:pStyle w:val="BodyText"/>
      </w:pPr>
      <w:r>
        <w:t xml:space="preserve">- Thưa ngài, thỉnh lưu một chiếc thuyền lại cho ta, ta nhất định sẽ tìm được Trang ca.</w:t>
      </w:r>
    </w:p>
    <w:p>
      <w:pPr>
        <w:pStyle w:val="BodyText"/>
      </w:pPr>
      <w:r>
        <w:t xml:space="preserve">Bành Phi gần như cầu khẩn nhìn Âu Dương Lỗi, tìm không thấy Trang Duệ, Bành Phi cũng không còn thể diện để quay về Bắc Kinh, không có thể diện đối diện với Trang mẫu và Tần Huyên Băng.</w:t>
      </w:r>
    </w:p>
    <w:p>
      <w:pPr>
        <w:pStyle w:val="BodyText"/>
      </w:pPr>
      <w:r>
        <w:t xml:space="preserve">- Hồ đồ, quay trở về trước rồi nói.</w:t>
      </w:r>
    </w:p>
    <w:p>
      <w:pPr>
        <w:pStyle w:val="BodyText"/>
      </w:pPr>
      <w:r>
        <w:t xml:space="preserve">Âu Dương Lỗi vốn định răn dạy Bành Phi một trận, nhưng không cách nào mở miệng được, có chút mỏi mệt khoát khoát tay.</w:t>
      </w:r>
    </w:p>
    <w:p>
      <w:pPr>
        <w:pStyle w:val="BodyText"/>
      </w:pPr>
      <w:r>
        <w:t xml:space="preserve">Dưới mệnh lệnh của Âu Dương Lỗi, hai hạm đội từ từ quay trở về điểm xuất phát ban đầu, mà các đội cứu viện đến từ các quốc gia khác, cũng nhao nhao phản hồi, vùng biển náo nhiệt trở nên quạnh quẽ.</w:t>
      </w:r>
    </w:p>
    <w:p>
      <w:pPr>
        <w:pStyle w:val="BodyText"/>
      </w:pPr>
      <w:r>
        <w:t xml:space="preserve">Hai ngày sau đó, hạm đội đi ngang qua Hồng Kông nghỉ ngơi và hồi phục, mà Bành Phi ngồi ở trên thuyền, biến mất rất đột ngột, lúc này Âu Dương Lỗi cũng bất chấp Bành Phi, hắn đang suy nghĩ khi trở về Bắc Kinh, làm cách nào giải thích về việc Trang Duệ mất tích.</w:t>
      </w:r>
    </w:p>
    <w:p>
      <w:pPr>
        <w:pStyle w:val="BodyText"/>
      </w:pPr>
      <w:r>
        <w:t xml:space="preserve">Mà vào hôm sau, tất cả báo chí Hồng Kông đều xuất hiện tin tức, một vị siêu cấp phú ở Hồng Kông đã tiêu tốn hàng trăm triệu đô la để mua một chiếc du thuyền xa hoa, bị trộm vào đêm hôm qua.</w:t>
      </w:r>
    </w:p>
    <w:p>
      <w:pPr>
        <w:pStyle w:val="BodyText"/>
      </w:pPr>
      <w:r>
        <w:t xml:space="preserve">Theo điều tra, mà chiếc du thuyền này hiện tại cũng không ở vùng biển Hồng Kông, nói cách khác, sau khi bị trộm nó chạy suốt đem ra khỏi vùng biển Hồng Kông, tiến vào vùng biển quốc tế.</w:t>
      </w:r>
    </w:p>
    <w:p>
      <w:pPr>
        <w:pStyle w:val="BodyText"/>
      </w:pPr>
      <w:r>
        <w:t xml:space="preserve">- Trang ca, ngươi ở nơi nào?</w:t>
      </w:r>
    </w:p>
    <w:p>
      <w:pPr>
        <w:pStyle w:val="BodyText"/>
      </w:pPr>
      <w:r>
        <w:t xml:space="preserve">Bành Phi điều khiển chiếc du thuyền xa hoa này, hắn dùng tốc độ nhanh nhất, đi trở lại vùng biển kia, tiến vào khu vực máy bay của bọn họ gặp nạn.</w:t>
      </w:r>
    </w:p>
    <w:p>
      <w:pPr>
        <w:pStyle w:val="BodyText"/>
      </w:pPr>
      <w:r>
        <w:t xml:space="preserve">Kỳ thật Bành Phi vốn không cần dùng thủ đoạn trộm du thuyền này, chỉ cần tìm Tần gia, nhất định có thể đạt được một chiếc thuyền tốt hơn, nhưng hiện tại Bành Phi có chút oán hận Tần Hạo Nhiên, nếu như không phải Tần Hạo Nhiên bảo Trang Duệ chạy đi một chuyến này, cũng không xảy ra các chuyện đằng sau nữa.</w:t>
      </w:r>
    </w:p>
    <w:p>
      <w:pPr>
        <w:pStyle w:val="BodyText"/>
      </w:pPr>
      <w:r>
        <w:t xml:space="preserve">Nhưng Bành Phi không biết, giờ phút này Tần gia ở Hồng Kông, từ lâu loạn thành một bầy, Tần lão gia tử biết được tin tức Trang Duệ mất tích, nóng vội bị tăng xông nên phải nằm bệnh viện.</w:t>
      </w:r>
    </w:p>
    <w:p>
      <w:pPr>
        <w:pStyle w:val="BodyText"/>
      </w:pPr>
      <w:r>
        <w:t xml:space="preserve">Mà Tần Hạo Nhiên cũng không có tâm tình để ý việc lam ăn, nội tâm hối hận không thôi, trực tiếp bay đi Bắc Kinh, nhưng hắn không dám nói chuyện này cho con gái nghe, thậm chí cũng không dám tiến vào nhà của Trang Duệ, chỉ vụng trộm nói lý cho bà thông gia và vợ mình.</w:t>
      </w:r>
    </w:p>
    <w:p>
      <w:pPr>
        <w:pStyle w:val="BodyText"/>
      </w:pPr>
      <w:r>
        <w:t xml:space="preserve">Bởi như vậy, ngược lại đã giúp Âu Dương Lỗi một cái đại ân, hắn cũng không biết nên thông báo cho dì nhỏ chuyện này như thế nào.</w:t>
      </w:r>
    </w:p>
    <w:p>
      <w:pPr>
        <w:pStyle w:val="BodyText"/>
      </w:pPr>
      <w:r>
        <w:t xml:space="preserve">Lúc ấy Âu Dương Uyển vừa nghe xong tin tức này, giống như bị ngũ lôi oanh đỉnh, ngất ngay tại chỗ.</w:t>
      </w:r>
    </w:p>
    <w:p>
      <w:pPr>
        <w:pStyle w:val="BodyText"/>
      </w:pPr>
      <w:r>
        <w:t xml:space="preserve">Sau khi tỉnh dậy, Âu Dương Uyển cũng không biết nên đối mặt như thế nào với Tần Huyên Băng, vừa thấy Tần Huyên Băng, nàng lại nghĩ ngay tới con trai, cuối cùng dứt khoát dùng chiêu chiếu cố tuổi già sức yếu, đi tới Ngọc Tuyền Sơn ở.</w:t>
      </w:r>
    </w:p>
    <w:p>
      <w:pPr>
        <w:pStyle w:val="BodyText"/>
      </w:pPr>
      <w:r>
        <w:t xml:space="preserve">...</w:t>
      </w:r>
    </w:p>
    <w:p>
      <w:pPr>
        <w:pStyle w:val="BodyText"/>
      </w:pPr>
      <w:r>
        <w:t xml:space="preserve">- Mẹ, Trang Duệ lúc nào trở về ạ? Con cảm thấy con cũng sắp sinh rồi, hắn cũng nên trở về làm ba ba chứ.</w:t>
      </w:r>
    </w:p>
    <w:p>
      <w:pPr>
        <w:pStyle w:val="BodyText"/>
      </w:pPr>
      <w:r>
        <w:t xml:space="preserve">Ở trong căn nhà, Tần Huyên Băng hạnh phúc vuốt cái bụng của mình, hai tiểu gia hỏa càng ngày càng hoạt bát, mỗi ngày đều không ngừng đạp nàng, không một khắc nào yên tĩnh.</w:t>
      </w:r>
    </w:p>
    <w:p>
      <w:pPr>
        <w:pStyle w:val="BodyText"/>
      </w:pPr>
      <w:r>
        <w:t xml:space="preserve">- Sinh ý ở Nam Phi xảy ra chút vấn đề, có khả năng ở lại thêm một thời gian ngắn, nếu không, ta còn không gọi Trang Duệ trở lại làm ba ba chứ?</w:t>
      </w:r>
    </w:p>
    <w:p>
      <w:pPr>
        <w:pStyle w:val="BodyText"/>
      </w:pPr>
      <w:r>
        <w:t xml:space="preserve">Tuy trong lòng tất cả mọi người rất đau lòng, nhưng cũng không dám biểu lộ ra trước mặt, dù sao Tần Huyên Băng còn mang hài tử, mà cũng sắp tới lúc sịnh nở, vạn nhất xảy ra chuyện, người nào cũng không gánh nổi trách nhiệm này.</w:t>
      </w:r>
    </w:p>
    <w:p>
      <w:pPr>
        <w:pStyle w:val="BodyText"/>
      </w:pPr>
      <w:r>
        <w:t xml:space="preserve">Phương Di nhìn con gái, nước mắt ở trong khóe mắt như sắp rơi xuống, liền vội vàng cúi đầu, cố nén không cho nước mắt chảy ra.</w:t>
      </w:r>
    </w:p>
    <w:p>
      <w:pPr>
        <w:pStyle w:val="BodyText"/>
      </w:pPr>
      <w:r>
        <w:t xml:space="preserve">- Tính toán, có mẹ ở cùng, Trang Duệ cũng không ở bên cạnh, cha tuổi cũng lớn, cũng đừng chạy...</w:t>
      </w:r>
    </w:p>
    <w:p>
      <w:pPr>
        <w:pStyle w:val="BodyText"/>
      </w:pPr>
      <w:r>
        <w:t xml:space="preserve">Tần Huyên Băng sắp làm mẹ, cũng hiểu được làm cha mẹ không dễ, lại có chồng lo giúp cho cha mình một ít công chuyện nhà, Tần Huyên Băng vẫn ủng hộ. nguồn</w:t>
      </w:r>
    </w:p>
    <w:p>
      <w:pPr>
        <w:pStyle w:val="BodyText"/>
      </w:pPr>
      <w:r>
        <w:t xml:space="preserve">- Con à... Ách, mẹ đi xem nồi súp đã xong chưa...</w:t>
      </w:r>
    </w:p>
    <w:p>
      <w:pPr>
        <w:pStyle w:val="BodyText"/>
      </w:pPr>
      <w:r>
        <w:t xml:space="preserve">Nước mắt của Phương Di tuôn ra, vội vàng đứng dậy, vội vàng đi vào phòng bếp, nàng sợ mình nói thêm điều gì nữa, sẽ đem chuyện Trang Duệ mất tích nói ra.</w:t>
      </w:r>
    </w:p>
    <w:p>
      <w:pPr>
        <w:pStyle w:val="BodyText"/>
      </w:pPr>
      <w:r>
        <w:t xml:space="preserve">- Ực!</w:t>
      </w:r>
    </w:p>
    <w:p>
      <w:pPr>
        <w:pStyle w:val="BodyText"/>
      </w:pPr>
      <w:r>
        <w:t xml:space="preserve">Kim Vũ từ trên cây nhảy xuống, nó có thể cảm giác được, trong bụng của Tần Huyên Băng đang thai nghén hai tiểu sinh mệnh, cho nên Kim Vũ không có chuyện gì sẽ ưa thích ở bên cạnh Tần Huyên Băng.</w:t>
      </w:r>
    </w:p>
    <w:p>
      <w:pPr>
        <w:pStyle w:val="BodyText"/>
      </w:pPr>
      <w:r>
        <w:t xml:space="preserve">Hiện tại Kim Vũ, hình thể đã không khác gì cha mẹ của nó bao nhiều, đứng trên mặt đất cũng cao hơn một mét, một thân lông vũ màu vàng, dưới ánh mặt trời chiếu xuống, có kim quang lấp lánh, vô cùng thần dị.</w:t>
      </w:r>
    </w:p>
    <w:p>
      <w:pPr>
        <w:pStyle w:val="BodyText"/>
      </w:pPr>
      <w:r>
        <w:t xml:space="preserve">- Kim Vũ, ngươi nói Trang Duệ có phải làm cha không có chút trách nhiệm nào hay không? Con của mình cũng không trở về nhìn một cái, ngươi nói, chờ hắn trở lại, chúng ta nên phạt hắn thế nào?</w:t>
      </w:r>
    </w:p>
    <w:p>
      <w:pPr>
        <w:pStyle w:val="BodyText"/>
      </w:pPr>
      <w:r>
        <w:t xml:space="preserve">Tần Huyên Băng gần đây rất ưa thích lầm bầm lầu bầu, cho dù biết Kim Vũ không biết nói chuyện, cũng thường xuyên nói vài câu với Kim Vũ.</w:t>
      </w:r>
    </w:p>
    <w:p>
      <w:pPr>
        <w:pStyle w:val="BodyText"/>
      </w:pPr>
      <w:r>
        <w:t xml:space="preserve">- Cạc cạc...</w:t>
      </w:r>
    </w:p>
    <w:p>
      <w:pPr>
        <w:pStyle w:val="BodyText"/>
      </w:pPr>
      <w:r>
        <w:t xml:space="preserve">Kim Vũ méo mó đầu, giống như nghe hiểu lời nói của Tần Huyên Băng, dùng cái mỏ cọ lên tay của Tần Huyên Băng vài cái, đột nhiên nhảy về phía trước hai bước, đôi cánh mở ra, bay đi.</w:t>
      </w:r>
    </w:p>
    <w:p>
      <w:pPr>
        <w:pStyle w:val="BodyText"/>
      </w:pPr>
      <w:r>
        <w:t xml:space="preserve">- Ai, ai, Trang Duệ nói không cho ngươi bay loạn...</w:t>
      </w:r>
    </w:p>
    <w:p>
      <w:pPr>
        <w:pStyle w:val="BodyText"/>
      </w:pPr>
      <w:r>
        <w:t xml:space="preserve">Tần Huyên Băng ở dưới mặt đất hô một câu, nhưng Kim Vũ không quay đầu trở lại, dùng sức kích động vỗ cánh, biến mất trong tầm mắt của Tần Huyên Băng.</w:t>
      </w:r>
    </w:p>
    <w:p>
      <w:pPr>
        <w:pStyle w:val="BodyText"/>
      </w:pPr>
      <w:r>
        <w:t xml:space="preserve">[/CHARGE]</w:t>
      </w:r>
    </w:p>
    <w:p>
      <w:pPr>
        <w:pStyle w:val="Compact"/>
      </w:pPr>
      <w:r>
        <w:br w:type="textWrapping"/>
      </w:r>
      <w:r>
        <w:br w:type="textWrapping"/>
      </w:r>
    </w:p>
    <w:p>
      <w:pPr>
        <w:pStyle w:val="Heading2"/>
      </w:pPr>
      <w:bookmarkStart w:id="1000" w:name="chương-978-sinh-tồn-trên-đảo-hoang.7"/>
      <w:bookmarkEnd w:id="1000"/>
      <w:r>
        <w:t xml:space="preserve">978. Chương 978 : Sinh Tồn Trên Đảo Hoang.(7)</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978: Sinh tồn trên đảo hoang.(7)</w:t>
      </w:r>
    </w:p>
    <w:p>
      <w:pPr>
        <w:pStyle w:val="BodyText"/>
      </w:pPr>
      <w:r>
        <w:t xml:space="preserve">Nhóm dịch: Dungnhi</w:t>
      </w:r>
    </w:p>
    <w:p>
      <w:pPr>
        <w:pStyle w:val="BodyText"/>
      </w:pPr>
      <w:r>
        <w:t xml:space="preserve">Sưu tầm by khunglongconhaman -</w:t>
      </w:r>
    </w:p>
    <w:p>
      <w:pPr>
        <w:pStyle w:val="BodyText"/>
      </w:pPr>
      <w:r>
        <w:t xml:space="preserve">Nguồn: Vipvandan</w:t>
      </w:r>
    </w:p>
    <w:p>
      <w:pPr>
        <w:pStyle w:val="BodyText"/>
      </w:pPr>
      <w:r>
        <w:t xml:space="preserve">Dùng xương cá làm kim, đem lỗ hở trên quần jean may lại, sau đó Trang Duệ tìm rất nhiều lá khô mềm mại đan lại, sau đó mang vào chân, dùng dây giày cột vào ống quần, chế thành một đôi giầy.</w:t>
      </w:r>
    </w:p>
    <w:p>
      <w:pPr>
        <w:pStyle w:val="BodyText"/>
      </w:pPr>
      <w:r>
        <w:t xml:space="preserve">Đi vài bước, cảm giác dưới chân mềm mại, tuy nhiên không đẹp lắm, nhưng tóm lại so với chân trần đi trong rừng còn tốt hơn nhiều.</w:t>
      </w:r>
    </w:p>
    <w:p>
      <w:pPr>
        <w:pStyle w:val="BodyText"/>
      </w:pPr>
      <w:r>
        <w:t xml:space="preserve">Sau khi làm tốt tất cả, Trang Duệ ôm cây lao, dựa vào gốc cây dừa và ngủ say.</w:t>
      </w:r>
    </w:p>
    <w:p>
      <w:pPr>
        <w:pStyle w:val="BodyText"/>
      </w:pPr>
      <w:r>
        <w:t xml:space="preserve">Sáng sớm hôm sau hắn đứng dậy, Trang Duệ dùng hai gốc cây dừa làm tâm điểm, sau đó lại nhặt một cành khô và lá cây đặt lên bờ cát, sáng sớm sương mù lớn, những lá cây này rất ẩm ướt, phơi trên bờ cát tới trưa, buổi trưa có thể dùng.</w:t>
      </w:r>
    </w:p>
    <w:p>
      <w:pPr>
        <w:pStyle w:val="BodyText"/>
      </w:pPr>
      <w:r>
        <w:t xml:space="preserve">Nhìn thấy rừng cây âm u và ngọn núi cao cao, Trang Duệ nắm chặc tay cây lao, khẽ cắn môi, đi vào chỗ sâu của rừng rậm.</w:t>
      </w:r>
    </w:p>
    <w:p>
      <w:pPr>
        <w:pStyle w:val="BodyText"/>
      </w:pPr>
      <w:r>
        <w:t xml:space="preserve">Nhưng khu rừng rậm này còn lớn hơn trong tưởng tượng của Trang Duệ, sau khi đi hơn mười phút đồng hồ, hắn đã không thể nhìn thấy bên ngoài, trên mặt đất lá cây và cành khô dày hơn, dẫm lên có cảm giác mềm nhũn.</w:t>
      </w:r>
    </w:p>
    <w:p>
      <w:pPr>
        <w:pStyle w:val="BodyText"/>
      </w:pPr>
      <w:r>
        <w:t xml:space="preserve">- Ân?</w:t>
      </w:r>
    </w:p>
    <w:p>
      <w:pPr>
        <w:pStyle w:val="BodyText"/>
      </w:pPr>
      <w:r>
        <w:t xml:space="preserve">Sau khi qua nửa giờ, rốt cuộc Trang Duệ cũng đi ra khỏi rừng cây, phía trước xuất hiện một cái sườn núi, trên dốc núi có cây bụi thấp mọc um tùm, có một con sông chảy xuống, mà ở phía dưới sườn núi, tạo thành một cái thủy đàm có diện tích không lớn.</w:t>
      </w:r>
    </w:p>
    <w:p>
      <w:pPr>
        <w:pStyle w:val="BodyText"/>
      </w:pPr>
      <w:r>
        <w:t xml:space="preserve">Làm cho Trang Duệ kinh ngạc không phải là thủy đàm, mà ở bên cạnh thủy đàm, có hơn mười con dê rừng đang uống nước, một màn này làm cho Trang Duệ cảm thấy kinh ngạc.</w:t>
      </w:r>
    </w:p>
    <w:p>
      <w:pPr>
        <w:pStyle w:val="BodyText"/>
      </w:pPr>
      <w:r>
        <w:t xml:space="preserve">Trang Duệ tưởng tượng qua rất nhiều tràng cảnh, ngay cả trong núi sẽ xuất hiện khủng long, nhưng hắn không bao giờ nghĩ tới, lại có thể nhìn thấy nhiều dê rừng như vậy.</w:t>
      </w:r>
    </w:p>
    <w:p>
      <w:pPr>
        <w:pStyle w:val="BodyText"/>
      </w:pPr>
      <w:r>
        <w:t xml:space="preserve">Nếu không phải trong tay Trang Duệ còn lý trí, hắn đang ở đảo hoang, thậm chí Trang Duệ có cảm giác mình đang ở dưới chân núi Thánh Sơn của Tây Tạng.</w:t>
      </w:r>
    </w:p>
    <w:p>
      <w:pPr>
        <w:pStyle w:val="BodyText"/>
      </w:pPr>
      <w:r>
        <w:t xml:space="preserve">- Chẳng lẽ có người sống ở chỗ này?</w:t>
      </w:r>
    </w:p>
    <w:p>
      <w:pPr>
        <w:pStyle w:val="BodyText"/>
      </w:pPr>
      <w:r>
        <w:t xml:space="preserve">Trong đầu vừa xuất hiện suy nghĩ này, lại nhìn bộ dáng của dê rừng, hình như không giống như những con dê rừng hoang dã mà mình đã nhìn thấy trước kia?</w:t>
      </w:r>
    </w:p>
    <w:p>
      <w:pPr>
        <w:pStyle w:val="BodyText"/>
      </w:pPr>
      <w:r>
        <w:t xml:space="preserve">- Có ai không? Có ai không... Có ai không... Có người...</w:t>
      </w:r>
    </w:p>
    <w:p>
      <w:pPr>
        <w:pStyle w:val="BodyText"/>
      </w:pPr>
      <w:r>
        <w:t xml:space="preserve">Trang Duệ ức chế không nổi tâm tư cuồng hỉ, lớn tiếng hô to, tiếng la của hắn quanh quẩn núi rừng, cũng làm cho đám dê rừng kia hoảng sợ, nhanh chóng chui vào lùm cây, biến mất không thấy.</w:t>
      </w:r>
    </w:p>
    <w:p>
      <w:pPr>
        <w:pStyle w:val="BodyText"/>
      </w:pPr>
      <w:r>
        <w:t xml:space="preserve">Theo tiếng la của Trang Duệ, trong núi có chim biển bay lên, nhưng sau đó an tĩnh trở lại, cũng không có người nào trả lời Trang Duệ, loại yên lặng này, giống như núi lớn, áp lên ngực Trang Duệ không thở nổi.</w:t>
      </w:r>
    </w:p>
    <w:p>
      <w:pPr>
        <w:pStyle w:val="BodyText"/>
      </w:pPr>
      <w:r>
        <w:t xml:space="preserve">Tiếng la lớn như thế, giống như tiếng sấm nổ, nếu có người, nhất định sẽ bị kinh động, sau khi đứng đợi hơn nửa tiếng đồng hồ, không khỏi thất vọng, bước chân có chút nặng nề đi tới bờ suối.</w:t>
      </w:r>
    </w:p>
    <w:p>
      <w:pPr>
        <w:pStyle w:val="BodyText"/>
      </w:pPr>
      <w:r>
        <w:t xml:space="preserve">Có cây dừa tồn tại, Trang Duệ nhìn thấy nước ngọt, cũng không có bao nhiêu vui mừng, hiện tại hắn muốn, chính là làm thế nào để rời khỏi hòn đảo này, một lần nữa quay về nhà.</w:t>
      </w:r>
    </w:p>
    <w:p>
      <w:pPr>
        <w:pStyle w:val="BodyText"/>
      </w:pPr>
      <w:r>
        <w:t xml:space="preserve">Thời gian trôi qua nhiều tuần, Trang Duệ không biết người nhà đã lo lắng thành bộ dạng gì nữa? Nhất là Tần Huyên Băng mang thai hài tử, sau khi nghe tin mình mất tích, có tổn thương tới thân thể hay không?</w:t>
      </w:r>
    </w:p>
    <w:p>
      <w:pPr>
        <w:pStyle w:val="BodyText"/>
      </w:pPr>
      <w:r>
        <w:t xml:space="preserve">Mà đi tới hòn đảo hoang này, giống như là khu vực cấm của loài người, tuy cũng có sinh vật tôn tại, nhưng lại cô tịch giống như cả trời đất này chỉ còn lại Trang Duệ, cái loại cảm giác này thập phần khó chịu.</w:t>
      </w:r>
    </w:p>
    <w:p>
      <w:pPr>
        <w:pStyle w:val="BodyText"/>
      </w:pPr>
      <w:r>
        <w:t xml:space="preserve">Mỗi ngày Trang Duệ cũng phát ra âm thanh to lớn một phen, mới có thể đem tâm tư phiền muộn này phát tiết ra ngoài.</w:t>
      </w:r>
    </w:p>
    <w:p>
      <w:pPr>
        <w:pStyle w:val="BodyText"/>
      </w:pPr>
      <w:r>
        <w:t xml:space="preserve">Ngồi xổm bên thủy đàm uống một ngụm nước, rửa mặt một cái, Trang Duệ mới bắt đầu đi dọc theo sườn núi, Trang Duệ muốn bò lên đỉnh của ngọn núi này, nhìn xem chung quanh có hòn đảo nào khác hay không.</w:t>
      </w:r>
    </w:p>
    <w:p>
      <w:pPr>
        <w:pStyle w:val="BodyText"/>
      </w:pPr>
      <w:r>
        <w:t xml:space="preserve">Ngẩn ngơ trên đảo hoang, làm sao Trang Duệ có thể chịu đựng được, nhưng thời gian dài trôi qua, Trang Duệ cảm giác mình sẽ điên, nếu như ở chung quanh có hòn đảo nào khác, Trang Duệ nhất định sẽ mạo hiểm đi tới.</w:t>
      </w:r>
    </w:p>
    <w:p>
      <w:pPr>
        <w:pStyle w:val="BodyText"/>
      </w:pPr>
      <w:r>
        <w:t xml:space="preserve">Sau khi đi được vài tiếng, Trang Duệ bò lên dốc thoải, nhưng tình cảnh xuất hiện ở trước mặt, làm cho Trang Duệ không tự chủ được mà há to mồm, trên mặt tràn ngập thần sắc vui mừng.</w:t>
      </w:r>
    </w:p>
    <w:p>
      <w:pPr>
        <w:pStyle w:val="BodyText"/>
      </w:pPr>
      <w:r>
        <w:t xml:space="preserve">Thôn xóm, ở trước mặt của Trang Duệ, thôn xóm này do gỗ dựng lại thành phòng.</w:t>
      </w:r>
    </w:p>
    <w:p>
      <w:pPr>
        <w:pStyle w:val="BodyText"/>
      </w:pPr>
      <w:r>
        <w:t xml:space="preserve">Đúng vậy, xuất hiện ở trước mặt Trang Duệ, chính là một loạt căn nhà gỗ, có chừng hơn hai mươi gian nhà, nhưng sau khi Trang Duệ cẩn thận xem xét, trong nội tâm không khỏi lạnh lẽo.</w:t>
      </w:r>
    </w:p>
    <w:p>
      <w:pPr>
        <w:pStyle w:val="BodyText"/>
      </w:pPr>
      <w:r>
        <w:t xml:space="preserve">Dù cho khoảng cách rất xa, nhưng Trang Duệ cũng có thể nhìn ra được, những căn nhà gỗ này đã sớm rách nát không chịu nổi, hắn đứng ở địa thế tương đối cao, có thể nhìn thấy rõ ràng, rất nhiều ngôi nhà không có mái nhà, khả năng có người, đoán chừng cũng không phải rất lớn.</w:t>
      </w:r>
    </w:p>
    <w:p>
      <w:pPr>
        <w:pStyle w:val="BodyText"/>
      </w:pPr>
      <w:r>
        <w:t xml:space="preserve">- Có... Có ai không?</w:t>
      </w:r>
    </w:p>
    <w:p>
      <w:pPr>
        <w:pStyle w:val="BodyText"/>
      </w:pPr>
      <w:r>
        <w:t xml:space="preserve">Trang Duệ nắm chặt cây lao trong tay, đi đến căn nhà gỗ gần hắn nhất, thăm dò hô lên một tiếng, âm thanh có chút run rẩy.</w:t>
      </w:r>
    </w:p>
    <w:p>
      <w:pPr>
        <w:pStyle w:val="BodyText"/>
      </w:pPr>
      <w:r>
        <w:t xml:space="preserve">Tuy đã tiến vào thời đại văn minh, nhưng cũng không có nghĩa là trên đảo hoang không có thổ dân, còn bảo lưu phong tục ăn thịt người, thịt nướng mặc dù ăn tốt, nhưng nếu lấy thịt của mình nướng, cũng không phải là chuyện tốt đẹp gì.</w:t>
      </w:r>
    </w:p>
    <w:p>
      <w:pPr>
        <w:pStyle w:val="BodyText"/>
      </w:pPr>
      <w:r>
        <w:t xml:space="preserve">Tóm lại coi chừng không có sai lầm lớn, trong đầu của Trang Duệ suy nghĩ chỉ cần nhìn thấy người nào mặt mũi vẽ hoa văn như gà bới, hoặc con người này cởi chuồng, hắn lập tức quay đầu bỏ chạy.</w:t>
      </w:r>
    </w:p>
    <w:p>
      <w:pPr>
        <w:pStyle w:val="BodyText"/>
      </w:pPr>
      <w:r>
        <w:t xml:space="preserve">Nhưng Trang Duệ cũng không biết, tình huống của hắn bây giờ so với dân bản xứ trong các phim điện ảnh, cũng không có gì khác nhau, toàn thân trừ cái quần jean đã biến thành giày ra, cũng chỉ còn lại cái quần đùi tam giác.</w:t>
      </w:r>
    </w:p>
    <w:p>
      <w:pPr>
        <w:pStyle w:val="BodyText"/>
      </w:pPr>
      <w:r>
        <w:t xml:space="preserve">Nhưng cái quần tam giác này cũng bị rách hai chỗ, chắc hẳn cũng không chèo chống được bao lâu.</w:t>
      </w:r>
    </w:p>
    <w:p>
      <w:pPr>
        <w:pStyle w:val="BodyText"/>
      </w:pPr>
      <w:r>
        <w:t xml:space="preserve">Trong lòng Trang Duệ lúc này rất chờ mong và sợ hãi, càng nhiều hơn không biết nên làm gì, cho dù là thổ dân, tóm lại cũng phải lên tiếng trả lời a!</w:t>
      </w:r>
    </w:p>
    <w:p>
      <w:pPr>
        <w:pStyle w:val="BodyText"/>
      </w:pPr>
      <w:r>
        <w:t xml:space="preserve">Nhưng sau khi Trang Duệ hô xong, cũng không có xuất hiện tình huống như trong phán đoán của hắn, Trang Duệ la lên, trừ chấn động bụi đất bám lên thành nhà gỗ rơi xuống ra, không có bất kỳ hồi âm nào.</w:t>
      </w:r>
    </w:p>
    <w:p>
      <w:pPr>
        <w:pStyle w:val="BodyText"/>
      </w:pPr>
      <w:r>
        <w:t xml:space="preserve">Càng thêm khoa trương là, một căn nhà gỗ dưới tiếng la của Trang Duệ, ầm ầm sụp đổ, nắm chỏng trơ trên mặt đất.</w:t>
      </w:r>
    </w:p>
    <w:p>
      <w:pPr>
        <w:pStyle w:val="BodyText"/>
      </w:pPr>
      <w:r>
        <w:t xml:space="preserve">- Không có người...</w:t>
      </w:r>
    </w:p>
    <w:p>
      <w:pPr>
        <w:pStyle w:val="BodyText"/>
      </w:pPr>
      <w:r>
        <w:t xml:space="preserve">Trang Duệ đã có thể xác định, đây là một thôn trang bị vứt bỏ, tuy có hơi thất vọng, nhưng chuyện này cũng nói rõ, trên cái đảo hoang này, đã từng có nhân loại.</w:t>
      </w:r>
    </w:p>
    <w:p>
      <w:pPr>
        <w:pStyle w:val="Compact"/>
      </w:pPr>
      <w:r>
        <w:br w:type="textWrapping"/>
      </w:r>
      <w:r>
        <w:br w:type="textWrapping"/>
      </w:r>
    </w:p>
    <w:p>
      <w:pPr>
        <w:pStyle w:val="Heading2"/>
      </w:pPr>
      <w:bookmarkStart w:id="1001" w:name="chương-979-đầu-lâu.1"/>
      <w:bookmarkEnd w:id="1001"/>
      <w:r>
        <w:t xml:space="preserve">979. Chương 979 : Đầu Lâu.(1)</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979: Đầu lâu.(1)</w:t>
      </w:r>
    </w:p>
    <w:p>
      <w:pPr>
        <w:pStyle w:val="BodyText"/>
      </w:pPr>
      <w:r>
        <w:t xml:space="preserve">Nhóm dịch: Dungnhi</w:t>
      </w:r>
    </w:p>
    <w:p>
      <w:pPr>
        <w:pStyle w:val="BodyText"/>
      </w:pPr>
      <w:r>
        <w:t xml:space="preserve">Sưu tầm by khunglongconhaman -</w:t>
      </w:r>
    </w:p>
    <w:p>
      <w:pPr>
        <w:pStyle w:val="BodyText"/>
      </w:pPr>
      <w:r>
        <w:t xml:space="preserve">Nguồn: Vipvandan</w:t>
      </w:r>
    </w:p>
    <w:p>
      <w:pPr>
        <w:pStyle w:val="BodyText"/>
      </w:pPr>
      <w:r>
        <w:t xml:space="preserve">Chỉ có nhân loại mới có khả năng làm nhà gỗ, chắc hẳn cũng đã tiếp xúc với người văn minh, nhưng bọn họ không có ở đây nữa, vậy cũng chỉ có lưỡng loại khả năng được tính đến, một loại là chuyển nhà đến hải đảo khác, một loại khác là, đã rời khỏi hòn đảo hoang này.</w:t>
      </w:r>
    </w:p>
    <w:p>
      <w:pPr>
        <w:pStyle w:val="BodyText"/>
      </w:pPr>
      <w:r>
        <w:t xml:space="preserve">Nhưng bất kể là khả năng nào, đối với Trang Duệ mà nói, đều là một tin tức tốt, người khác có khả năng rời đi, đương nhiên mình cũng có thể rời đi.</w:t>
      </w:r>
    </w:p>
    <w:p>
      <w:pPr>
        <w:pStyle w:val="BodyText"/>
      </w:pPr>
      <w:r>
        <w:t xml:space="preserve">Thuyền... Trang Duệ không làm ra được, nhưng chỉ cần có công cụ trong tay, chém cây tạo ghe độc mộc, Trang Duệ vẫn có nắm chắc.</w:t>
      </w:r>
    </w:p>
    <w:p>
      <w:pPr>
        <w:pStyle w:val="BodyText"/>
      </w:pPr>
      <w:r>
        <w:t xml:space="preserve">Đến gần một gian nhà gỗ, Trang Duệ thò tay kéo cửa một cái, hắn dùng khí lực cũng không lớn, nhưng cánh cửa lại bị hắn kéo xuống, hơn nữa cái chuôi kéo cửa trong tay Trang Duệ, trực tiếp biến thành bột gỗ, theo kẽ tay rơi xuống đất.</w:t>
      </w:r>
    </w:p>
    <w:p>
      <w:pPr>
        <w:pStyle w:val="BodyText"/>
      </w:pPr>
      <w:r>
        <w:t xml:space="preserve">Tình huống này làm cho Trang Duệ nhíu mày lại, nhà gỗ đã mục nát thành bộ dạng này, như vậy thời gian cũng phải mất ít nhất là hai ba trăm năm trở lên, mà mấy trăm năm trước, người ở đây cũng đã rời đi?</w:t>
      </w:r>
    </w:p>
    <w:p>
      <w:pPr>
        <w:pStyle w:val="BodyText"/>
      </w:pPr>
      <w:r>
        <w:t xml:space="preserve">Bởi vì gỗ đã mục nát quá mức dữ đội, Trang Duệ không dám đi vào trong phòng, mà là chạy quanh thôn xóm này một vòng.</w:t>
      </w:r>
    </w:p>
    <w:p>
      <w:pPr>
        <w:pStyle w:val="BodyText"/>
      </w:pPr>
      <w:r>
        <w:t xml:space="preserve">- Hẳn không phải là thổ dân.</w:t>
      </w:r>
    </w:p>
    <w:p>
      <w:pPr>
        <w:pStyle w:val="BodyText"/>
      </w:pPr>
      <w:r>
        <w:t xml:space="preserve">Trang Duệ phát hiện, những căn nhà này đều do đinh đóng lại mà thành, mà phong cách kiến trúc vô cùng thành thục, có điểm giống với phong cách Phần Lan Bắc Mĩ, tuy đơn giản, nhưng cực kỳ thực dụng, hơn nữa bên ngoài thôn xóm cách khoảng hai mươi mét, còn có dấu vết một vòng hàng rào.</w:t>
      </w:r>
    </w:p>
    <w:p>
      <w:pPr>
        <w:pStyle w:val="BodyText"/>
      </w:pPr>
      <w:r>
        <w:t xml:space="preserve">- Hẳn nơi này là hang ổ của hải tặc a!</w:t>
      </w:r>
    </w:p>
    <w:p>
      <w:pPr>
        <w:pStyle w:val="BodyText"/>
      </w:pPr>
      <w:r>
        <w:t xml:space="preserve">Đột nhiên trong đầu của Trang Duệ xuất hiện suy nghĩ này, nhưng sau đó đã bị hắn bỏ qua.</w:t>
      </w:r>
    </w:p>
    <w:p>
      <w:pPr>
        <w:pStyle w:val="BodyText"/>
      </w:pPr>
      <w:r>
        <w:t xml:space="preserve">Bởi vì Trang Duệ nhớ tới chuyện xưa trong các sách vở đã đọc được, những tên cướp biển này tung hoành trên đại dương, cho nên rất chú trọng hang ổ, từ trước đến nay đều tu kiến ở nơi dễ thủ khó công, không có khả năng đem hang ổ của mình kiến tạo ở một vùng đất bằng phẳng trên sườn núi thế này.</w:t>
      </w:r>
    </w:p>
    <w:p>
      <w:pPr>
        <w:pStyle w:val="BodyText"/>
      </w:pPr>
      <w:r>
        <w:t xml:space="preserve">Cho dù là ở thế kỷ mười lăm mười sáu, nhưng tên hải tặc cũng kiến tạo hang ổ của mình như một tòa thành, chứ không đơn giản như thế này, nếu như gặp phải địch nhân, muốn chạy cũng không có nơi để chạy.</w:t>
      </w:r>
    </w:p>
    <w:p>
      <w:pPr>
        <w:pStyle w:val="BodyText"/>
      </w:pPr>
      <w:r>
        <w:t xml:space="preserve">- Trước tìm xem có gặp đồ vật mà mình cần hay không a.</w:t>
      </w:r>
    </w:p>
    <w:p>
      <w:pPr>
        <w:pStyle w:val="BodyText"/>
      </w:pPr>
      <w:r>
        <w:t xml:space="preserve">Tuy ở bên ngoài Trang Duệ có thân gia hàng tỉ, nhưng ở nơi này, hắn là một người thuộc giai cấp vô sản chân chính, đi WC cũng dùng lá cây a.</w:t>
      </w:r>
    </w:p>
    <w:p>
      <w:pPr>
        <w:pStyle w:val="BodyText"/>
      </w:pPr>
      <w:r>
        <w:t xml:space="preserve">Chỉ cần là nhân loại đều cần đồ vật để sử dụng, hiện tạo trong mắt của Trang Duệ, chúng chính là bảo bối.</w:t>
      </w:r>
    </w:p>
    <w:p>
      <w:pPr>
        <w:pStyle w:val="BodyText"/>
      </w:pPr>
      <w:r>
        <w:t xml:space="preserve">Mà những căn nhà gỗ tồi tàn này lại thuộc vào hàng di sản cổ đại cần được bảo vệ, Trang Duệ cũng không dám đi vào, tuy gõ ở phía bên ngoài đã mục nát, nhưng nện lên đầu và lên người cũng gây chết người.</w:t>
      </w:r>
    </w:p>
    <w:p>
      <w:pPr>
        <w:pStyle w:val="BodyText"/>
      </w:pPr>
      <w:r>
        <w:t xml:space="preserve">Suy nghĩ một lúc, Trang Duệ đi về phía căn nhà gỗ bị sập, trần của căn nhà gỗ này, hẳn là dùng lá dừa phơi khô rồi lợp lên mái nhà, nhưng nhiên đại đã lâu, đã sớm biến thành tro tàn. xem tại</w:t>
      </w:r>
    </w:p>
    <w:p>
      <w:pPr>
        <w:pStyle w:val="BodyText"/>
      </w:pPr>
      <w:r>
        <w:t xml:space="preserve">Trang Duệ cầm lao trong tay, đi đến đống gỗ đổ nát của căn nhà kia, sau khi nhấc thanh xà ngang đã gãy đổ ra, trên mặt đất chỉ còn lại một đống bụi gỗ cặn bã đã mục nát.</w:t>
      </w:r>
    </w:p>
    <w:p>
      <w:pPr>
        <w:pStyle w:val="BodyText"/>
      </w:pPr>
      <w:r>
        <w:t xml:space="preserve">- Đây là...</w:t>
      </w:r>
    </w:p>
    <w:p>
      <w:pPr>
        <w:pStyle w:val="BodyText"/>
      </w:pPr>
      <w:r>
        <w:t xml:space="preserve">Đột nhiên Trang Duệ dùng lao lấy ra một món đồ vật, thứ này có hình bầu dục, phía trên nhô lên cao, trước sau nhếch lên, nhưng không giống như bằng vải bố, nếu không cũng không có khả năng bảo tồn tới bây giờ.</w:t>
      </w:r>
    </w:p>
    <w:p>
      <w:pPr>
        <w:pStyle w:val="BodyText"/>
      </w:pPr>
      <w:r>
        <w:t xml:space="preserve">- Mũ?</w:t>
      </w:r>
    </w:p>
    <w:p>
      <w:pPr>
        <w:pStyle w:val="BodyText"/>
      </w:pPr>
      <w:r>
        <w:t xml:space="preserve">Đột nhiên trong đầu của Trang Duệ hiện ra từ này, đây không phải là mũ của những người sống trong thế kỷ mười sáu mười bảy trên điện ảnh hay sao? Mà nhìn thế nào thì hình vẽ mắt thâm quằng cũng giống như đúc mũ của hải tặc.</w:t>
      </w:r>
    </w:p>
    <w:p>
      <w:pPr>
        <w:pStyle w:val="BodyText"/>
      </w:pPr>
      <w:r>
        <w:t xml:space="preserve">Dùng lao nâng thứ đồ vật đó lên trước mặt, đúng là một cái mũ, phía trên dính đầy tro bụi nếu dùng ngôn ngữ trong nghề đồ cổ, thì cái mũ này, chính là đồ cổ nhiều năm.</w:t>
      </w:r>
    </w:p>
    <w:p>
      <w:pPr>
        <w:pStyle w:val="BodyText"/>
      </w:pPr>
      <w:r>
        <w:t xml:space="preserve">Trang Duệ cầm mũ run lẩy bẩy, hắn cũng không nhìn ra chất liệu da làm thành cái mũ này, rất là cứng cỏi, trải qua hơn trăm năm mưa gió, nhưng không bị biến hình.</w:t>
      </w:r>
    </w:p>
    <w:p>
      <w:pPr>
        <w:pStyle w:val="BodyText"/>
      </w:pPr>
      <w:r>
        <w:t xml:space="preserve">- Ta phải thu thứ này.</w:t>
      </w:r>
    </w:p>
    <w:p>
      <w:pPr>
        <w:pStyle w:val="BodyText"/>
      </w:pPr>
      <w:r>
        <w:t xml:space="preserve">Trang Duệ cầm mũ lên nhìn, trơn bóng không tì vết, dứt khoát đột lên đầu, dù sao mỗi sáng sớm sau khi đứng lên, đều phải chà sát muối trên đầu tóc, Trang Duệ cũng không sợ làm dơ đầu.</w:t>
      </w:r>
    </w:p>
    <w:p>
      <w:pPr>
        <w:pStyle w:val="BodyText"/>
      </w:pPr>
      <w:r>
        <w:t xml:space="preserve">- Ơ, đây là cái gì?</w:t>
      </w:r>
    </w:p>
    <w:p>
      <w:pPr>
        <w:pStyle w:val="BodyText"/>
      </w:pPr>
      <w:r>
        <w:t xml:space="preserve">Sau khi đội mũ lên đầu, Trang Duệ cầm lao vạch những thứ hỗn đọn dưới đất ra, đột nhiên xuất hiện một vật thể màu xám trắng xuất hiện ở trước mặt, Trang Duệ vội vàng ngồi xổm xuống, dùng tay bởi vụn gỗ ra, nâng vật đó lên.</w:t>
      </w:r>
    </w:p>
    <w:p>
      <w:pPr>
        <w:pStyle w:val="BodyText"/>
      </w:pPr>
      <w:r>
        <w:t xml:space="preserve">- Ta kháo, không nên dọa người như thế a!</w:t>
      </w:r>
    </w:p>
    <w:p>
      <w:pPr>
        <w:pStyle w:val="BodyText"/>
      </w:pPr>
      <w:r>
        <w:t xml:space="preserve">Trang Duệ cầm vật mới phát hiện kia lên, đây là sọ người, thời điểm hắn nâng lên, trông thấy hai hốc mắt tối om, vừa vặn đối mặt với Trang Duệ, dọa Trang Duệ sợ tới mức hất nó văng ra.</w:t>
      </w:r>
    </w:p>
    <w:p>
      <w:pPr>
        <w:pStyle w:val="BodyText"/>
      </w:pPr>
      <w:r>
        <w:t xml:space="preserve">- Ba... truyện copy từ</w:t>
      </w:r>
    </w:p>
    <w:p>
      <w:pPr>
        <w:pStyle w:val="BodyText"/>
      </w:pPr>
      <w:r>
        <w:t xml:space="preserve">Sau khi đầu lâu lăn trên mặt đất, một con bò sát dài hai tắc từ trong hốc mắt lóe ra, hình như đối với hành vi quấy rầy giấc ngủ của nó của Trang Duệ, rất bất mãn.</w:t>
      </w:r>
    </w:p>
    <w:p>
      <w:pPr>
        <w:pStyle w:val="BodyText"/>
      </w:pPr>
      <w:r>
        <w:t xml:space="preserve">- Người không biết không tội, ngài đại nhân có đại lượng, chớ trách, chớ trách...</w:t>
      </w:r>
    </w:p>
    <w:p>
      <w:pPr>
        <w:pStyle w:val="BodyText"/>
      </w:pPr>
      <w:r>
        <w:t xml:space="preserve">Trang Duệ nhìn về phía đầu lâu, chắp tay trước ngực thở dài, miệng lẩm bẩm nói vài lời.</w:t>
      </w:r>
    </w:p>
    <w:p>
      <w:pPr>
        <w:pStyle w:val="BodyText"/>
      </w:pPr>
      <w:r>
        <w:t xml:space="preserve">Thời điểm vừa rồi nhìn về phía hai hốc mắt tối om đó, làm cho Trang Duệ kìm lòng không được nhớ tới trong phim Pirates Of The Caribbean, nhớ tới những tên hải tặc bị nghiền rủa kia, không khỏi có chút sởn hết cả gai ốc.</w:t>
      </w:r>
    </w:p>
    <w:p>
      <w:pPr>
        <w:pStyle w:val="BodyText"/>
      </w:pPr>
      <w:r>
        <w:t xml:space="preserve">- Cái mũ này không phải của hắn chứ?</w:t>
      </w:r>
    </w:p>
    <w:p>
      <w:pPr>
        <w:pStyle w:val="BodyText"/>
      </w:pPr>
      <w:r>
        <w:t xml:space="preserve">Trang Duệ sờ tìm manh mối trên chiếc mũ, vốn cũng muốn ném đi, nhưng ngẫm lại bây giờ mình hai bàn tay trắng, tích góp thân gia từng tí một cũng không dễ dàng, nên vẫn lưu lại.</w:t>
      </w:r>
    </w:p>
    <w:p>
      <w:pPr>
        <w:pStyle w:val="BodyText"/>
      </w:pPr>
      <w:r>
        <w:t xml:space="preserve">Dù sao Trang Duệ đồng học cũng là nhân sĩ trong giới đồ cổ, những đồ cổ quý báu kia, có cái nào không phải được vô số người chết vuốt ve qua?</w:t>
      </w:r>
    </w:p>
    <w:p>
      <w:pPr>
        <w:pStyle w:val="BodyText"/>
      </w:pPr>
      <w:r>
        <w:t xml:space="preserve">Hơn nữa hiện tại có thân phận nghiên cứu sinh khảo cổ học, trải qua kinh hoảng lúc ban đầu, Trang Duệ cũng trấn định trở lại, bước lên vài bước nhặt đầu lâu lên, cầm ở trong tay.</w:t>
      </w:r>
    </w:p>
    <w:p>
      <w:pPr>
        <w:pStyle w:val="BodyText"/>
      </w:pPr>
      <w:r>
        <w:t xml:space="preserve">Nói cho đúng, đây chỉ là nửa bộ hài cốt, bởi vì cái cằm cũng không còn, chỉ còn lại ba lỗ thủng là hốc mắt và mũi.</w:t>
      </w:r>
    </w:p>
    <w:p>
      <w:pPr>
        <w:pStyle w:val="BodyText"/>
      </w:pPr>
      <w:r>
        <w:t xml:space="preserve">Trong khảo cổ học, lịch sử tiến hóa của nhân loại cũng là một chương trình học quan trọng, các chuyện gia khảo cổ học phải nắm giữa thi côt khi khai quật mộ táng, để phán đoán độ tuổi đại khái khi còn sống của người chết, giới tính và nguyên nhân tử vong...</w:t>
      </w:r>
    </w:p>
    <w:p>
      <w:pPr>
        <w:pStyle w:val="Compact"/>
      </w:pPr>
      <w:r>
        <w:br w:type="textWrapping"/>
      </w:r>
      <w:r>
        <w:br w:type="textWrapping"/>
      </w:r>
    </w:p>
    <w:p>
      <w:pPr>
        <w:pStyle w:val="Heading2"/>
      </w:pPr>
      <w:bookmarkStart w:id="1002" w:name="chương-98-0-đầu-lâu.2"/>
      <w:bookmarkEnd w:id="1002"/>
      <w:r>
        <w:t xml:space="preserve">980. Chương 98 0: Đầu Lâu.(2)</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980: Đầu lâu.(2)</w:t>
      </w:r>
    </w:p>
    <w:p>
      <w:pPr>
        <w:pStyle w:val="BodyText"/>
      </w:pPr>
      <w:r>
        <w:t xml:space="preserve">Nhóm dịch: Dungnhi</w:t>
      </w:r>
    </w:p>
    <w:p>
      <w:pPr>
        <w:pStyle w:val="BodyText"/>
      </w:pPr>
      <w:r>
        <w:t xml:space="preserve">Sưu tầm by khunglongconhaman -</w:t>
      </w:r>
    </w:p>
    <w:p>
      <w:pPr>
        <w:pStyle w:val="BodyText"/>
      </w:pPr>
      <w:r>
        <w:t xml:space="preserve">Nguồn: Vipvandan</w:t>
      </w:r>
    </w:p>
    <w:p>
      <w:pPr>
        <w:pStyle w:val="BodyText"/>
      </w:pPr>
      <w:r>
        <w:t xml:space="preserve">Đương nhiên Trang Duệ không có bổn sự này, nhưng hắn cũng nhìn ra đôi chút, chủ nhân cái đầu lâu này khi còn sống, cũng không phải là thổ dân địa phương, mà là người phương Tây.</w:t>
      </w:r>
    </w:p>
    <w:p>
      <w:pPr>
        <w:pStyle w:val="BodyText"/>
      </w:pPr>
      <w:r>
        <w:t xml:space="preserve">Dựa theo tri thức sách vở Trang Duệ học được trong trường, mũi của thổ dân lún xuống, mà phía trên vành mắt hở ra, nhưng cái đầu lâu này xương mũi cao thẳng, vành mắt cũng bình thường, so sánh rất phù hợp với sinh lý đặc thù của người phương Tây.</w:t>
      </w:r>
    </w:p>
    <w:p>
      <w:pPr>
        <w:pStyle w:val="BodyText"/>
      </w:pPr>
      <w:r>
        <w:t xml:space="preserve">Khảo cổ và phá án cũng giống nhau, đều là quá trình tìm thông tin, các nhà khảo cổ học thì căn cứ vào vật dụng thực tế, để phán đoán ra chuyện đã xảy ra cách đây mấy trăm năm mấy ngàn năm, cầm cái đầu lâu này, Trang Duệ cũng lâm vào trầm tư.</w:t>
      </w:r>
    </w:p>
    <w:p>
      <w:pPr>
        <w:pStyle w:val="BodyText"/>
      </w:pPr>
      <w:r>
        <w:t xml:space="preserve">Từ màu sắc của cái đầu lâu này, từ trắng chuyển sang ố vàng, hẳn là cách nay thật lâu, vào mấy trăm năm trước, những người phương Tây này tới đảo để làm gì? Bọn họ rời khỏi đây bằng cách nào?</w:t>
      </w:r>
    </w:p>
    <w:p>
      <w:pPr>
        <w:pStyle w:val="BodyText"/>
      </w:pPr>
      <w:r>
        <w:t xml:space="preserve">Tương đối mà nói, Trang Duệ càng quan tâm tới nan đề phía sau hơn, sau khi Trang Duệ quan sát một tuần nay, bốn phía hải đảo, đều bị đá ngầm bao quanh.</w:t>
      </w:r>
    </w:p>
    <w:p>
      <w:pPr>
        <w:pStyle w:val="BodyText"/>
      </w:pPr>
      <w:r>
        <w:t xml:space="preserve">Đừng nói là ca nô có thể tích nhỏ, cho dù là du thuyền khổng lồ, khi va phải đá ngầm cũng phải chìm nghỉm, Trang Duệ không biết, tại sao những người này rời đi? Lại các nào để vượt qua đá ngầm?</w:t>
      </w:r>
    </w:p>
    <w:p>
      <w:pPr>
        <w:pStyle w:val="BodyText"/>
      </w:pPr>
      <w:r>
        <w:t xml:space="preserve">Sau khi khổ tư suy nghĩ ngây ngốc suốt nửa ngày trời, Trang Duệ lắc đầu, chỉ dựa vào đầu lâu của người nay, thì không cách nào suy đoán ra cái gì, hơn nữa trên đầu lâu này không có bất kỳ vết thương nào, không cách nào nhìn ra nguyên nhân cái chết.</w:t>
      </w:r>
    </w:p>
    <w:p>
      <w:pPr>
        <w:pStyle w:val="BodyText"/>
      </w:pPr>
      <w:r>
        <w:t xml:space="preserve">Sau khi cung kính đặt cái đầu lâu này xuống đất, Trang Duệ lại tiếp tục tìm trong đám mảnh gỗ vụn chung quânh, nhưng động tác lần này nhẹ hơn nhiều, cơ hồ là dung phương thức khảo cổ tiến hành, muốn vạch trần nguyên nhân người này chết, cần phải có thể vật chứng.</w:t>
      </w:r>
    </w:p>
    <w:p>
      <w:pPr>
        <w:pStyle w:val="BodyText"/>
      </w:pPr>
      <w:r>
        <w:t xml:space="preserve">Trang Duệ cố gắng không có uổng phí, sau khi trải qua hai tiếng đồng hồ thanh lý, tìm ra một bộ xương nguyên vẹn, hiện ra trước mặt của hắn.</w:t>
      </w:r>
    </w:p>
    <w:p>
      <w:pPr>
        <w:pStyle w:val="BodyText"/>
      </w:pPr>
      <w:r>
        <w:t xml:space="preserve">Tuy bởi vì căn nhà sụp đổ, cho nên hình thành phá hư nhất định đối với hài cốt, nhưng Trang Duệ vẫn nhận ra được, người này tuyệt đối không phải tử vong bình thường, là bị mưu sát mà chết.</w:t>
      </w:r>
    </w:p>
    <w:p>
      <w:pPr>
        <w:pStyle w:val="BodyText"/>
      </w:pPr>
      <w:r>
        <w:t xml:space="preserve">Nguyên nhân vô cùng đơn giản, bởi vì khung xương ở xương sườn, có một miếng sắt gỉ sét loan lỗ mắc kẹt lại.</w:t>
      </w:r>
    </w:p>
    <w:p>
      <w:pPr>
        <w:pStyle w:val="BodyText"/>
      </w:pPr>
      <w:r>
        <w:t xml:space="preserve">Sau khi Trang Duệ và Hoàng Phủ Vân quen biết nhau, đối với vũ khí lạnh của nước ngoài, cũng có nghiên cứu ít nhiều, nếu như Trang Duệ không nhìn lầm, đây là một thanh kiếm kỵ sĩ vào thế kỷ mười sáu mười bảy.</w:t>
      </w:r>
    </w:p>
    <w:p>
      <w:pPr>
        <w:pStyle w:val="BodyText"/>
      </w:pPr>
      <w:r>
        <w:t xml:space="preserve">Cầm lấy chuôi kiếm kỵ sĩ và miếng che tay đã gỉ sét này vào trong tay, vết gỉ sét loan lỗ đã bị phong hóa, Trang Duệ ngồi xổm xuống, sau khi nhìn kỹ một hồi, trong đầu xuất hiện hình dáng đại khái của thanh kiếm.</w:t>
      </w:r>
    </w:p>
    <w:p>
      <w:pPr>
        <w:pStyle w:val="BodyText"/>
      </w:pPr>
      <w:r>
        <w:t xml:space="preserve">Người này hẳn là dưới tình huống không lưu ý, bị người ta từ sau lưng đâm một kiếm xuyên tim mà chết, bởi vì từ phần che tay mục nát của thanh kiếm, nằm ở phía sau thi cốt, nói cách khác, người nọ đã bị ám toán mà chết.</w:t>
      </w:r>
    </w:p>
    <w:p>
      <w:pPr>
        <w:pStyle w:val="BodyText"/>
      </w:pPr>
      <w:r>
        <w:t xml:space="preserve">Nhưng không biết vì cái gì, hung thủ giết người không có rút thanh kiếm ra, mà lưu lại trong cơ thể người chết, chính vì điều này đã làm Trang Duệ không cách nào lý giải được.</w:t>
      </w:r>
    </w:p>
    <w:p>
      <w:pPr>
        <w:pStyle w:val="BodyText"/>
      </w:pPr>
      <w:r>
        <w:t xml:space="preserve">- Móa, nghĩ nhiều như vậy làm gì? Bạn thân cũng khong phải đang khảo cổ...</w:t>
      </w:r>
    </w:p>
    <w:p>
      <w:pPr>
        <w:pStyle w:val="BodyText"/>
      </w:pPr>
      <w:r>
        <w:t xml:space="preserve">Trang Duệ liếc nhìn đồng hồ, đã là hơn mười một giờ buổi sáng, đối với hắn mà nói, hắn phải tìm một ít đồ thực dụng, còn thực dụng hơn xa so với việc cởi bỏ nguyên nhân tử vong của người này.</w:t>
      </w:r>
    </w:p>
    <w:p>
      <w:pPr>
        <w:pStyle w:val="BodyText"/>
      </w:pPr>
      <w:r>
        <w:t xml:space="preserve">Sau khi chuyển thi cốt qua một bên, Trang Duệ nhanh chóng thanh lý, sau nửa giờ, vẻ mặt Trang Duệ vui mừng vì tìm được trong đống phế tích một cái nồi sắt.</w:t>
      </w:r>
    </w:p>
    <w:p>
      <w:pPr>
        <w:pStyle w:val="BodyText"/>
      </w:pPr>
      <w:r>
        <w:t xml:space="preserve">Tuy mũi tai của nồi sắt bị đứt gãy, trên thân nồi cũng đầy vết rỉ sét, nhưng cũng không có phá hư, chỉ cần dùng hạt cát đánh bóng một chút, có lẽ còn có thể dùng được.</w:t>
      </w:r>
    </w:p>
    <w:p>
      <w:pPr>
        <w:pStyle w:val="BodyText"/>
      </w:pPr>
      <w:r>
        <w:t xml:space="preserve">Mà phát hiện này, làm cho Trang Duệ kích động không thôi, có cái đồ chơi này, có ý nghĩa hắn có thể uống súp, nghĩ đến nồi súp cá tươi đậm đặc, nước miếng của Trang Duệ thiếu chút nữa chảy ra.</w:t>
      </w:r>
    </w:p>
    <w:p>
      <w:pPr>
        <w:pStyle w:val="BodyText"/>
      </w:pPr>
      <w:r>
        <w:t xml:space="preserve">Trong một góc phòng, Trang Duệ còn phát hiện vài cây xẻng, chỉ là phần cán gỗ của xẻng bị mục nát, mà phần xẻn cũng bị rỉ sét, nhưng sau khi Trang Duệ tìm được cây thay thế phần cán gỗ,vẫn có thể sử dụng.</w:t>
      </w:r>
    </w:p>
    <w:p>
      <w:pPr>
        <w:pStyle w:val="BodyText"/>
      </w:pPr>
      <w:r>
        <w:t xml:space="preserve">Nhìn thấy nhiều đồ vật như vậy, làm cho Trang Duệ nhiệt tình mười phần, buổi trưa nhịn đau mang miếng bánh bích quy cuối cùng ra ăn, lại hoa phái hai tiếng đồng hồ sau, mới thanh lý xong căn nhà gỗ này.</w:t>
      </w:r>
    </w:p>
    <w:p>
      <w:pPr>
        <w:pStyle w:val="BodyText"/>
      </w:pPr>
      <w:r>
        <w:t xml:space="preserve">- Móa, chẳng lẽ đây là sự thật, là hang ổ của hải tặc?</w:t>
      </w:r>
    </w:p>
    <w:p>
      <w:pPr>
        <w:pStyle w:val="BodyText"/>
      </w:pPr>
      <w:r>
        <w:t xml:space="preserve">Nhìn thấy những thứ bày ở trước mặt loạn thất bát tao, Trang Duệ nhíu mày, mặc dù nói hiện tại những vật này nếu bày ở trước mặt một ít chuyện gia khảo cổ học, nhất định sẽ cao hứng nhảy lên, nhưng tác dụng đối với Trang Duệ, lại không lớn.</w:t>
      </w:r>
    </w:p>
    <w:p>
      <w:pPr>
        <w:pStyle w:val="BodyText"/>
      </w:pPr>
      <w:r>
        <w:t xml:space="preserve">Hơn mười miếng tiền vàng bị ô xy hóa biến đổi màu sắc, một cái chén bạc phong cách thời La Mã, một thanh chủy thủ nạm bảo thạch, cán chủy thủy được tơ vàng bạc quấn quanh mà thành, phi thường hoa lệ, nhưng trải qua tuế nguyệt(thời gian) ăn mòn, phong hóa chẳng khác gì khối sắt gỉ.</w:t>
      </w:r>
    </w:p>
    <w:p>
      <w:pPr>
        <w:pStyle w:val="BodyText"/>
      </w:pPr>
      <w:r>
        <w:t xml:space="preserve">Còn có một khôi giáp của kỵ sĩ, hộ đầu không tìm thấy, chỉ có một kiện nửa khôi giáp, vải vóc đã hoàn toàn hư thối, nhưng vẫn có lá sắt làm tấm che ngực, vẫn hoàn hảo không hao tổn gì.</w:t>
      </w:r>
    </w:p>
    <w:p>
      <w:pPr>
        <w:pStyle w:val="BodyText"/>
      </w:pPr>
      <w:r>
        <w:t xml:space="preserve">Từ những vật này Trang Duệ có thể nhìn ra, ở nơi đây đã từng có người sinh sống, chỉ sợ cũng không phải loại thiện lương gì, vô cùng có khả năng chính là một đám hải tặc tung hoành biển cả.</w:t>
      </w:r>
    </w:p>
    <w:p>
      <w:pPr>
        <w:pStyle w:val="BodyText"/>
      </w:pPr>
      <w:r>
        <w:t xml:space="preserve">Nhưng lại làm Trang Duệ cảm thấy khó hiểu là, tại sao những tên hải tặc này lại tu kiến hang ổ trên hòn đảo hoang vu này? Mà từ bộ hài cốt trên mặt đất, khi còn sống là người nào? Tại sao lại bị người ta giết chết? Chẳng lẽ hải tặc sống mái với nhau?</w:t>
      </w:r>
    </w:p>
    <w:p>
      <w:pPr>
        <w:pStyle w:val="BodyText"/>
      </w:pPr>
      <w:r>
        <w:t xml:space="preserve">Nhìn trước những vật trước mặt, Trang Duệ cũng không cách nào suy đoán ra chuyện của mấy trăm năm trước, đã xảy ra chuyện gì? Có lẽ phải đợi thanh lý toàn bộ những căn nhà gỗ ở đây, mới có thể đưa ra kết luận.</w:t>
      </w:r>
    </w:p>
    <w:p>
      <w:pPr>
        <w:pStyle w:val="BodyText"/>
      </w:pPr>
      <w:r>
        <w:t xml:space="preserve">Nhìn thấy sắc trời đã tối, hiểu rõ nếu tìm kiếm những căn nhà gỗ khác, khẳng định không thể trong nhất thời nửa khắc mà hoàn thành, Trang Duệ cầm cây lao đi chung quanh một vòng, hắn chuẩn bị buổi tối nghỉ lại ở gần nơi này.</w:t>
      </w:r>
    </w:p>
    <w:p>
      <w:pPr>
        <w:pStyle w:val="Compact"/>
      </w:pPr>
      <w:r>
        <w:br w:type="textWrapping"/>
      </w:r>
      <w:r>
        <w:br w:type="textWrapping"/>
      </w:r>
    </w:p>
    <w:p>
      <w:pPr>
        <w:pStyle w:val="Heading2"/>
      </w:pPr>
      <w:bookmarkStart w:id="1003" w:name="chương-981-sơn-động."/>
      <w:bookmarkEnd w:id="1003"/>
      <w:r>
        <w:t xml:space="preserve">981. Chương 981 : Sơn Động.</w:t>
      </w:r>
    </w:p>
    <w:p>
      <w:pPr>
        <w:pStyle w:val="Compact"/>
      </w:pPr>
      <w:r>
        <w:br w:type="textWrapping"/>
      </w:r>
      <w:r>
        <w:br w:type="textWrapping"/>
      </w:r>
    </w:p>
    <w:p>
      <w:pPr>
        <w:pStyle w:val="BodyText"/>
      </w:pPr>
      <w:r>
        <w:t xml:space="preserve">Hoàng Kim Đồng đọc truyện mới nhất tại .</w:t>
      </w:r>
    </w:p>
    <w:p>
      <w:pPr>
        <w:pStyle w:val="BodyText"/>
      </w:pPr>
      <w:r>
        <w:t xml:space="preserve">Tác giả: Đả Nhãn</w:t>
      </w:r>
    </w:p>
    <w:p>
      <w:pPr>
        <w:pStyle w:val="BodyText"/>
      </w:pPr>
      <w:r>
        <w:t xml:space="preserve">Chương 981: Sơn động.</w:t>
      </w:r>
    </w:p>
    <w:p>
      <w:pPr>
        <w:pStyle w:val="BodyText"/>
      </w:pPr>
      <w:r>
        <w:t xml:space="preserve">Nhóm dịch: Dungnhi</w:t>
      </w:r>
    </w:p>
    <w:p>
      <w:pPr>
        <w:pStyle w:val="BodyText"/>
      </w:pPr>
      <w:r>
        <w:t xml:space="preserve">Sưu tầm by khunglongconhaman -</w:t>
      </w:r>
    </w:p>
    <w:p>
      <w:pPr>
        <w:pStyle w:val="BodyText"/>
      </w:pPr>
      <w:r>
        <w:t xml:space="preserve">Nguồn: Vipvandan</w:t>
      </w:r>
    </w:p>
    <w:p>
      <w:pPr>
        <w:pStyle w:val="BodyText"/>
      </w:pPr>
      <w:r>
        <w:t xml:space="preserve">- Ân? Sơn động?</w:t>
      </w:r>
    </w:p>
    <w:p>
      <w:pPr>
        <w:pStyle w:val="BodyText"/>
      </w:pPr>
      <w:r>
        <w:t xml:space="preserve">Ở dưới chân núi cách thôn trang kia khoảng một km, Trang Duệ phát hiện một cái hang, không biết do người đào hay do tự nhiên hình thành, cửa động cao chừng hai mét.</w:t>
      </w:r>
    </w:p>
    <w:p>
      <w:pPr>
        <w:pStyle w:val="BodyText"/>
      </w:pPr>
      <w:r>
        <w:t xml:space="preserve">Trang Duệ cũng không có tự tiện xông vào, sơn động thường có những con mãnh thú chiếm giữ, không ai biết bên trong có đại gia hỏa nào chứ?</w:t>
      </w:r>
    </w:p>
    <w:p>
      <w:pPr>
        <w:pStyle w:val="BodyText"/>
      </w:pPr>
      <w:r>
        <w:t xml:space="preserve">- Đây là...Mèo? Không đúng, hẳn là mèo chồn...</w:t>
      </w:r>
    </w:p>
    <w:p>
      <w:pPr>
        <w:pStyle w:val="BodyText"/>
      </w:pPr>
      <w:r>
        <w:t xml:space="preserve">Sau khi Trang Duệ dùng linh khí xem xét hang động trước mặt một phen, quả nhiên, ở bên trong có một con vật nhỏ hoang chó, nhưng lại lớn hơn mèo nhiều, trên người có đường vân màu vàng tối.</w:t>
      </w:r>
    </w:p>
    <w:p>
      <w:pPr>
        <w:pStyle w:val="BodyText"/>
      </w:pPr>
      <w:r>
        <w:t xml:space="preserve">- Bạn thân, xin lỗi, nơi này thuộc về ta, anh bạn phải chuyển chỗ rồi...</w:t>
      </w:r>
    </w:p>
    <w:p>
      <w:pPr>
        <w:pStyle w:val="BodyText"/>
      </w:pPr>
      <w:r>
        <w:t xml:space="preserve">Biết rõ bên trong là vật gì, Trang Duệ cũng không sợ hãi, loại mèo chồn này là động vật thường thấy nhất, dùng chim rừng làm thức ăn, Trang Duệ vừa thấy nó, lập tức xuất hiện tâm tư cưu chiếm thước sào.</w:t>
      </w:r>
    </w:p>
    <w:p>
      <w:pPr>
        <w:pStyle w:val="BodyText"/>
      </w:pPr>
      <w:r>
        <w:t xml:space="preserve">Mèo chồn là động vật đào động dưới mặt đất, nhưng mà, bên trong còn con vật nào khác hay không a?</w:t>
      </w:r>
    </w:p>
    <w:p>
      <w:pPr>
        <w:pStyle w:val="BodyText"/>
      </w:pPr>
      <w:r>
        <w:t xml:space="preserve">- Ầm!</w:t>
      </w:r>
    </w:p>
    <w:p>
      <w:pPr>
        <w:pStyle w:val="BodyText"/>
      </w:pPr>
      <w:r>
        <w:t xml:space="preserve">Một tảng đá từ trong tay Trang Duệ bay ra, nện vào sơn động, con mèo chồn này giống như bị giẫm phải đuôi, lập tức nhảy dựng lên, chạy ra khỏi cửa động.</w:t>
      </w:r>
    </w:p>
    <w:p>
      <w:pPr>
        <w:pStyle w:val="BodyText"/>
      </w:pPr>
      <w:r>
        <w:t xml:space="preserve">- Ô... Ô...</w:t>
      </w:r>
    </w:p>
    <w:p>
      <w:pPr>
        <w:pStyle w:val="BodyText"/>
      </w:pPr>
      <w:r>
        <w:t xml:space="preserve">Mèo chồn gầm gừ nứt nở trầm thấp một phen, trong đôi mắt hiện ra ánh sáng màu huỳnh quang, gắt gao nhìn chằm chằm vào Trang Duệ, hiển nhiên không cam lòng đem hang ổ chắp tay nhường cho.</w:t>
      </w:r>
    </w:p>
    <w:p>
      <w:pPr>
        <w:pStyle w:val="BodyText"/>
      </w:pPr>
      <w:r>
        <w:t xml:space="preserve">- Đi đi...</w:t>
      </w:r>
    </w:p>
    <w:p>
      <w:pPr>
        <w:pStyle w:val="BodyText"/>
      </w:pPr>
      <w:r>
        <w:t xml:space="preserve">Trang Duệ phát ra âm thanh dọa nạt, tuy hắn không sợ tiểu chút chít này, nhưng mà nó có móng vuốt sắc nhọn, bị nó cào cũng không phải chuyện tốt gì, có thể không chiến mà khuất người chính là chuyện tốt nhất.</w:t>
      </w:r>
    </w:p>
    <w:p>
      <w:pPr>
        <w:pStyle w:val="BodyText"/>
      </w:pPr>
      <w:r>
        <w:t xml:space="preserve">Nhưng cho tới nay con mèo chồn này chưa từng gặp qua nhân loại, rất không lĩnh tình, thân thể có chút khom người, giống như đạn bắn, đánh về phía mặt của Trang Duệ.</w:t>
      </w:r>
    </w:p>
    <w:p>
      <w:pPr>
        <w:pStyle w:val="BodyText"/>
      </w:pPr>
      <w:r>
        <w:t xml:space="preserve">- Mẹ kiếp, ặt mũi không muốn, lão tử sẽ nướng ngươi ăn...</w:t>
      </w:r>
    </w:p>
    <w:p>
      <w:pPr>
        <w:pStyle w:val="BodyText"/>
      </w:pPr>
      <w:r>
        <w:t xml:space="preserve">Tuy hắn không phải là người luyện võ, nhưng nếu hắn không đối phó nổi thứ nhỏ nhắn ở trước mặt, Trang Duệ có thể tìm khối đậu hủ đâm chết, lập tức nâng tay phải lên, cầm lao đâm vào phần bụng của con mèo chồn lao về phía trước mặt.</w:t>
      </w:r>
    </w:p>
    <w:p>
      <w:pPr>
        <w:pStyle w:val="BodyText"/>
      </w:pPr>
      <w:r>
        <w:t xml:space="preserve">Hình như biết rõ cây lao lợi hại, con mèo chồn kia uốn éo thân thể ở giữa không trung, nhưng vẫn bị lưỡi đao của Trang Duệ đao vào đùi.</w:t>
      </w:r>
    </w:p>
    <w:p>
      <w:pPr>
        <w:pStyle w:val="BodyText"/>
      </w:pPr>
      <w:r>
        <w:t xml:space="preserve">- Meow ô...</w:t>
      </w:r>
    </w:p>
    <w:p>
      <w:pPr>
        <w:pStyle w:val="BodyText"/>
      </w:pPr>
      <w:r>
        <w:t xml:space="preserve">Trong miệng mèo chồn phát ra tiếng như em bé khóc, sau khi rơi xuống dất khẽ lăn ra, liền chui vào trong lùm cây, cũng không dám dây dưa với Trang Duệ nữa.</w:t>
      </w:r>
    </w:p>
    <w:p>
      <w:pPr>
        <w:pStyle w:val="BodyText"/>
      </w:pPr>
      <w:r>
        <w:t xml:space="preserve">- Coi như ngươi thông minh...</w:t>
      </w:r>
    </w:p>
    <w:p>
      <w:pPr>
        <w:pStyle w:val="BodyText"/>
      </w:pPr>
      <w:r>
        <w:t xml:space="preserve">Trang Duệ nhìn thấy trên mặt đất có vết máu, lắc đầu, tuy mấy ngày nay không ăn thịt, nhưng Trang Duệ đối với động vật như mèo không có bao nhiêu hứng thú.</w:t>
      </w:r>
    </w:p>
    <w:p>
      <w:pPr>
        <w:pStyle w:val="BodyText"/>
      </w:pPr>
      <w:r>
        <w:t xml:space="preserve">- Móa, thúi như vậy?</w:t>
      </w:r>
    </w:p>
    <w:p>
      <w:pPr>
        <w:pStyle w:val="BodyText"/>
      </w:pPr>
      <w:r>
        <w:t xml:space="preserve">Sau khi đuổi con mèo chồn đi, Trang Duệ không chờ đợi được mà chui vào sơn động, nhưng vừa tiến vào động, đã nghe thấy mùi khai, thiếu chút nữa um mùi làm Trang Duệ muốn ói ra.</w:t>
      </w:r>
    </w:p>
    <w:p>
      <w:pPr>
        <w:pStyle w:val="BodyText"/>
      </w:pPr>
      <w:r>
        <w:t xml:space="preserve">Chính điều này đã làm Trang Duệ buông tha cái hang này, ngủ tiếp dưới đại thụ, Trang Duệ cũng không muốn như thế, một lúc sau, con mắt Trang Duệ sáng ngời.</w:t>
      </w:r>
    </w:p>
    <w:p>
      <w:pPr>
        <w:pStyle w:val="BodyText"/>
      </w:pPr>
      <w:r>
        <w:t xml:space="preserve">Trang Duệ vốn nhặt mấy nhánh cây khô lên, ném vào trong sơn động, sau đó ở ngoài động đánh lửa, Trang Duệ đã nắm giữ môn kỹ thuật này, rất nhanh liềm nhóm lên một đám lửa.</w:t>
      </w:r>
    </w:p>
    <w:p>
      <w:pPr>
        <w:pStyle w:val="BodyText"/>
      </w:pPr>
      <w:r>
        <w:t xml:space="preserve">Ném nhanh cây vừa đốt vào trong đám cây không trong sơn động, sau khi Trang Duệ đốt xong, một lượng khói đặc từ trong sơn động xuất hiện.</w:t>
      </w:r>
    </w:p>
    <w:p>
      <w:pPr>
        <w:pStyle w:val="BodyText"/>
      </w:pPr>
      <w:r>
        <w:t xml:space="preserve">Mà Trang Duệ cũng không ngừng ném cây khô vào trong sơn động, thậm chí chạy vào trong thôn trang, đem những thứ gỗ mục kia ném vào trong hang.</w:t>
      </w:r>
    </w:p>
    <w:p>
      <w:pPr>
        <w:pStyle w:val="BodyText"/>
      </w:pPr>
      <w:r>
        <w:t xml:space="preserve">Mà ở trên núi cũng có rất nhiều cổ khô, cũng bị Trang Duệ thu thập lại, hơn nữa thời điểm nhặt cây khô, Trang Duệ còn thu hoạch được một ổ trứng chim biển, mỗi quả trứng giống như trứng cút, phía trên có đốm trắng lấp lánh.</w:t>
      </w:r>
    </w:p>
    <w:p>
      <w:pPr>
        <w:pStyle w:val="BodyText"/>
      </w:pPr>
      <w:r>
        <w:t xml:space="preserve">Điều này làm cho Trang Duệ rất hưng phấn, lập tức mở rộng phạm vi tìm tòi, không ngờ tìm trong những bụi cỏ quanh sơn động, lại tìm ra ba bốn ổ chim biển, cũng hơn được hai mươi trứng chim.</w:t>
      </w:r>
    </w:p>
    <w:p>
      <w:pPr>
        <w:pStyle w:val="BodyText"/>
      </w:pPr>
      <w:r>
        <w:t xml:space="preserve">Trang Duệ cũng không có nghĩ cách bắt lấy đám chim mẹ đang ấp trứng kia, lập tức tìm một táng lá cây rộng thùng thình, đem trứng chim bao bọc thật tốt, dùng cây lao đưa chúng vào trong sơn động, nghĩ tới lát nữa có trứng chim ăn, Trang Duệ nhịn không được nước miếng giàn giụa.</w:t>
      </w:r>
    </w:p>
    <w:p>
      <w:pPr>
        <w:pStyle w:val="BodyText"/>
      </w:pPr>
      <w:r>
        <w:t xml:space="preserve">Sơn động chỉ có một mặt thông gió, ngọn lửa cháy lên, rất nhanh đem dưỡng khí trong động đốt sạch, thế lửa dần dần yếu bớt, nhưng mà khói dày đặc từ trong đám cháy, bắt đầu tán ra ngoài.</w:t>
      </w:r>
    </w:p>
    <w:p>
      <w:pPr>
        <w:pStyle w:val="BodyText"/>
      </w:pPr>
      <w:r>
        <w:t xml:space="preserve">Qua hơn mười phút sau, Trang Duệ dùng cây lao lấy trứng chim ra, mở vỡ trứng mỏng ra, trứng chim nướng chín có hương vị vô cùng thơm ngon, hơn hai mươi trứng chim chui vào trong bụng, làm cho Trang Duệ thoải mái rên rỉ một hồi.</w:t>
      </w:r>
    </w:p>
    <w:p>
      <w:pPr>
        <w:pStyle w:val="BodyText"/>
      </w:pPr>
      <w:r>
        <w:t xml:space="preserve">Cũng may Trang Duệ đã quen sinh hoạt ở dưới chân núi này, bằng không vẻn vẹn chỉ một tuần này, loại cảm giác cô tịch này, đã có thể làm cho người ta điên lên.</w:t>
      </w:r>
    </w:p>
    <w:p>
      <w:pPr>
        <w:pStyle w:val="BodyText"/>
      </w:pPr>
      <w:r>
        <w:t xml:space="preserve">Nhưng nếu trên hải đảo không có sinh vật, chỉ sợ Trang Duệ cũng không cách nào chống đỡ được, mấy ngày nay cũng bắt đầu nhìn đám cá trong thủy đàm mà thì thào, thời gian dài chưa biết chừng sẽ biến thành tật xấu.</w:t>
      </w:r>
    </w:p>
    <w:p>
      <w:pPr>
        <w:pStyle w:val="BodyText"/>
      </w:pPr>
      <w:r>
        <w:t xml:space="preserve">- Xem ra hôm nay không có thuyền...</w:t>
      </w:r>
    </w:p>
    <w:p>
      <w:pPr>
        <w:pStyle w:val="BodyText"/>
      </w:pPr>
      <w:r>
        <w:t xml:space="preserve">Nhìn về phía sơn động đang bốc khói nghi ngút kia, Trang Duệ có chút tiếc nuối, nhưng nghĩ tới mùi khai của mèo chồn, hắn tình nguyện chờ ở bên ngoài một ngày.</w:t>
      </w:r>
    </w:p>
    <w:p>
      <w:pPr>
        <w:pStyle w:val="BodyText"/>
      </w:pPr>
      <w:r>
        <w:t xml:space="preserve">Muốn ở chỗ này, còn phải làm nhiều công tác chuẩn bị.</w:t>
      </w:r>
    </w:p>
    <w:p>
      <w:pPr>
        <w:pStyle w:val="BodyText"/>
      </w:pPr>
      <w:r>
        <w:t xml:space="preserve">Trang Duệ uống chén canh cá, đem chuyện quan trọng ném ra sau đầu, sau đó cầm một cây xẻng, ở bên ngoài sơn động đào một cái bẫy rập, nếu không thì sơn động không có cửa, buổi tối ai có thể an tâm chứ?</w:t>
      </w:r>
    </w:p>
    <w:p>
      <w:pPr>
        <w:pStyle w:val="BodyText"/>
      </w:pPr>
      <w:r>
        <w:t xml:space="preserve">Trang Duệ cái khác không có, chỉ có thể lực tốt, sau khi tốn thời gian ba bốn tiếng, đã đem khoảng cách nửa mét của cửa động, đào một cái hố sâu ba mét, rộng hai mét, đào thành hình vòng cung quanh cửa động.</w:t>
      </w:r>
    </w:p>
    <w:p>
      <w:pPr>
        <w:pStyle w:val="BodyText"/>
      </w:pPr>
      <w:r>
        <w:t xml:space="preserve">Ở bên phải cửa động, Trang Duệ lưu lại một con đường rộng ba mươi cm, làm con đường ra vào cho hắn.</w:t>
      </w:r>
    </w:p>
    <w:p>
      <w:pPr>
        <w:pStyle w:val="BodyText"/>
      </w:pPr>
      <w:r>
        <w:t xml:space="preserve">Sau khi hoàn thành tất cả việc này, sắc trời cũng tối lại, con chim kia trở về tổ, hình như cũng biết được trứng chim biến mất, bay vòng quanh trên bầu trời, phát ra tiếng kêu thê lương.</w:t>
      </w:r>
    </w:p>
    <w:p>
      <w:pPr>
        <w:pStyle w:val="BodyText"/>
      </w:pPr>
      <w:r>
        <w:t xml:space="preserve">Mà Trang Duệ trộm trứng, đương nhiên rút đầu rụt cổ không ra, hắn còn chuẩn bị sáng sớm ngày mai đi tới chỗ dòng suối, nhìn xem có thể bắt một con dê rừng để nướng ăn hay không.</w:t>
      </w:r>
    </w:p>
    <w:p>
      <w:pPr>
        <w:pStyle w:val="BodyText"/>
      </w:pPr>
      <w:r>
        <w:t xml:space="preserve">Lại nói trên đảo hoang này, mỗi ngày Trang Duệ chỉ cân nhắc tới việc ăn ra, cũng không có truy cầu nào khác.</w:t>
      </w:r>
    </w:p>
    <w:p>
      <w:pPr>
        <w:pStyle w:val="Compact"/>
      </w:pPr>
      <w:r>
        <w:br w:type="textWrapping"/>
      </w:r>
      <w:r>
        <w:br w:type="textWrapping"/>
      </w:r>
    </w:p>
    <w:p>
      <w:pPr>
        <w:pStyle w:val="Heading2"/>
      </w:pPr>
      <w:bookmarkStart w:id="1004" w:name="chương-982-kim-cương.-1"/>
      <w:bookmarkEnd w:id="1004"/>
      <w:r>
        <w:t xml:space="preserve">982. Chương 982 : Kim Cương. (1)</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982: Kim cương. (1)</w:t>
      </w:r>
    </w:p>
    <w:p>
      <w:pPr>
        <w:pStyle w:val="BodyText"/>
      </w:pPr>
      <w:r>
        <w:t xml:space="preserve">Nhóm dịch: Dungnhi</w:t>
      </w:r>
    </w:p>
    <w:p>
      <w:pPr>
        <w:pStyle w:val="BodyText"/>
      </w:pPr>
      <w:r>
        <w:t xml:space="preserve">Sưu tầm by khunglongconhaman -</w:t>
      </w:r>
    </w:p>
    <w:p>
      <w:pPr>
        <w:pStyle w:val="BodyText"/>
      </w:pPr>
      <w:r>
        <w:t xml:space="preserve">Nguồn: Vipvandan</w:t>
      </w:r>
    </w:p>
    <w:p>
      <w:pPr>
        <w:pStyle w:val="BodyText"/>
      </w:pPr>
      <w:r>
        <w:t xml:space="preserve">Ách, hắn đúng là có thể tiếp tục đào móc những căn nhà gỗ trên đỉnh núi a, nhưng cho dù có tìm ra phát hiện khảo cổ chấn động thế giới, Trang Duệ cũng không có biện pháp công bố nó cho hậu thế.</w:t>
      </w:r>
    </w:p>
    <w:p>
      <w:pPr>
        <w:pStyle w:val="BodyText"/>
      </w:pPr>
      <w:r>
        <w:t xml:space="preserve">Buổi tối Trang Duệ chưa có trở về bãi cát, mà cuộn mình ở trong sơn động mà ngủ</w:t>
      </w:r>
    </w:p>
    <w:p>
      <w:pPr>
        <w:pStyle w:val="BodyText"/>
      </w:pPr>
      <w:r>
        <w:t xml:space="preserve">Trong đêm Trang Duệ làm một giấc chiêm bao, hình như mơ thấy long phượng thai con gái mình, nhi tử phi thường nghịch ngợm, thời điểm Trang Duệ ôm chúng, chúng dùng sức ôm lấy đầu của Trang Duệ.</w:t>
      </w:r>
    </w:p>
    <w:p>
      <w:pPr>
        <w:pStyle w:val="BodyText"/>
      </w:pPr>
      <w:r>
        <w:t xml:space="preserve">- Đừng gây sự, muốn nghe lời nói...</w:t>
      </w:r>
    </w:p>
    <w:p>
      <w:pPr>
        <w:pStyle w:val="BodyText"/>
      </w:pPr>
      <w:r>
        <w:t xml:space="preserve">Trang Duệ ngủ mơ mơ màng màng, cảm giác được có người đang vuốt ve đầu mình, không khỏi vươn tay sờ một chút.</w:t>
      </w:r>
    </w:p>
    <w:p>
      <w:pPr>
        <w:pStyle w:val="BodyText"/>
      </w:pPr>
      <w:r>
        <w:t xml:space="preserve">Nhưng sau khi Trang Duệ vươn tay ra, trong tiềm thức cảm giác có chút không đúng, lập tức mở to mắt, hiện ra ở trước người mình, có một bóng người lờ mờ đứng đấy.</w:t>
      </w:r>
    </w:p>
    <w:p>
      <w:pPr>
        <w:pStyle w:val="BodyText"/>
      </w:pPr>
      <w:r>
        <w:t xml:space="preserve">- Ai? Ngươi là ai?</w:t>
      </w:r>
    </w:p>
    <w:p>
      <w:pPr>
        <w:pStyle w:val="BodyText"/>
      </w:pPr>
      <w:r>
        <w:t xml:space="preserve">Trang Duệ mới từ ngủ mơ mơ mơ màng màng tỉnh lại, liền thấy trước người xuất hiện một bóng người, lập tức da đầu tê dại, trái tim đập nhanh hơn, thiếu chút nữa trái tim từ trong cổ họng lao ra bên ngoài.</w:t>
      </w:r>
    </w:p>
    <w:p>
      <w:pPr>
        <w:pStyle w:val="BodyText"/>
      </w:pPr>
      <w:r>
        <w:t xml:space="preserve">Nhưng mấy năm nay Trang Duệ cũng đã trải qua không ít chuyện, sau khi trong miệng phát ra âm thanh hỏi thăm, tay phải thuận thế quơ lấy cây lao cầm tới bên người, chèo chống cả thân thể dựa vào vách động.</w:t>
      </w:r>
    </w:p>
    <w:p>
      <w:pPr>
        <w:pStyle w:val="BodyText"/>
      </w:pPr>
      <w:r>
        <w:t xml:space="preserve">Nói không sợ mất mặt, Trang Duệ đồng học không sợ hãi đó là giả, sợ tới mức hai chân mềm nhũn ra, nếu như không có vách động để mà dựa vào, đoán chừng bạn thân lúc này không đứng dậy nổi.</w:t>
      </w:r>
    </w:p>
    <w:p>
      <w:pPr>
        <w:pStyle w:val="BodyText"/>
      </w:pPr>
      <w:r>
        <w:t xml:space="preserve">Trang Duệ phản ứng quá khích, cũng dọa cho bóng người trước mặt kêu to lên, trên đời này vốn có người dọa người ta chết người đấy, Trang Duệ nhìn thấy bóng đen này cũng giật mình, bóng đen trông thấy Trang Duệ, không biết có sợ hay không?</w:t>
      </w:r>
    </w:p>
    <w:p>
      <w:pPr>
        <w:pStyle w:val="BodyText"/>
      </w:pPr>
      <w:r>
        <w:t xml:space="preserve">Nhìn thấy Trang Duệ từ ngủ say đứng dậy, bóng đen kia lập tức kinh hoảng lui về phía sau, nhưng cũng đã quên, ở sau lưng nó, là một hố sâu ba mét a.</w:t>
      </w:r>
    </w:p>
    <w:p>
      <w:pPr>
        <w:pStyle w:val="BodyText"/>
      </w:pPr>
      <w:r>
        <w:t xml:space="preserve">- NGAO... NGAO!</w:t>
      </w:r>
    </w:p>
    <w:p>
      <w:pPr>
        <w:pStyle w:val="BodyText"/>
      </w:pPr>
      <w:r>
        <w:t xml:space="preserve">Bóng người này té xuống hố sâu, trong miệng phát ra âm thanh gào rú thảm thiết.</w:t>
      </w:r>
    </w:p>
    <w:p>
      <w:pPr>
        <w:pStyle w:val="BodyText"/>
      </w:pPr>
      <w:r>
        <w:t xml:space="preserve">- Tiên sinh, ngài là ai?</w:t>
      </w:r>
    </w:p>
    <w:p>
      <w:pPr>
        <w:pStyle w:val="BodyText"/>
      </w:pPr>
      <w:r>
        <w:t xml:space="preserve">Trang Duệ nhìn thấy rất rõ ràng, thời điểm bóng người kia lui ra phía sau, cao lớn khoảng chừng hai mét, tuy không thấy rõ sắc mặt, nhuwgn hình thể thật sự rất cao lớn, bản thân mình không phải là đối thủ của hắn.</w:t>
      </w:r>
    </w:p>
    <w:p>
      <w:pPr>
        <w:pStyle w:val="BodyText"/>
      </w:pPr>
      <w:r>
        <w:t xml:space="preserve">Vì ngăn ngừa ngôn ngữ không thông gây nên hiểu lầm, Trang Duệ vội vàng dùng Anh ngữ để hỏi nhân sĩ thần bí té xuống hố sâu kia.</w:t>
      </w:r>
    </w:p>
    <w:p>
      <w:pPr>
        <w:pStyle w:val="BodyText"/>
      </w:pPr>
      <w:r>
        <w:t xml:space="preserve">- Ngao... Ngao...</w:t>
      </w:r>
    </w:p>
    <w:p>
      <w:pPr>
        <w:pStyle w:val="BodyText"/>
      </w:pPr>
      <w:r>
        <w:t xml:space="preserve">Nhưng từ dưới hố đáp lại Trang Duệ, chính là những tiếng kêu, sau đó một bàn tay lớn đầy lông từ dưới hố trèo lên, gương mặt của người này lộ ra.</w:t>
      </w:r>
    </w:p>
    <w:p>
      <w:pPr>
        <w:pStyle w:val="BodyText"/>
      </w:pPr>
      <w:r>
        <w:t xml:space="preserve">- Cái này... Quỷ a!</w:t>
      </w:r>
    </w:p>
    <w:p>
      <w:pPr>
        <w:pStyle w:val="BodyText"/>
      </w:pPr>
      <w:r>
        <w:t xml:space="preserve">Mượn ánh sao hiếm hoi trên bầu trời đêm, Trang Duệ mơ hồ nhìn rõ ràng bộ dáng của người này, lập tức bị dọa nhất Phật xuất thế nhị Phật thăng thiên, hắn kêu một tiếng thảm thiết còn vang dội hơn cả lúc ở trong hầm.</w:t>
      </w:r>
    </w:p>
    <w:p>
      <w:pPr>
        <w:pStyle w:val="BodyText"/>
      </w:pPr>
      <w:r>
        <w:t xml:space="preserve">Đúng là cái đầu này quá khó coi, hai mắt con ngươi thì giống như muốn lồi cả ra ngoài, giống như nắm tay của em bé vừa sinh ra đời, cái lỗ mũi to như quả trứng gà, trên âầu có chùm da lông rất dày.</w:t>
      </w:r>
    </w:p>
    <w:p>
      <w:pPr>
        <w:pStyle w:val="BodyText"/>
      </w:pPr>
      <w:r>
        <w:t xml:space="preserve">Nếu nói nó là người thì có chút gượng ép, ít nhất Trang Duệ chưa thấy qua cái đầu người nào to lớn như vậy, nếu như hắn có nhìn thấy qua, Trang Duệ cũng không gọi quỷ không bình thường như thế.</w:t>
      </w:r>
    </w:p>
    <w:p>
      <w:pPr>
        <w:pStyle w:val="BodyText"/>
      </w:pPr>
      <w:r>
        <w:t xml:space="preserve">Hình như bị âm thanh của Trang Duệ hù dọa, cánh tay đầy lông đen dài, lập tức rụt trở lại, xem ra sinh vật trong hố này đối với Trang Duệ, cũng có chút tâm tư đề phòng và e ngại.</w:t>
      </w:r>
    </w:p>
    <w:p>
      <w:pPr>
        <w:pStyle w:val="BodyText"/>
      </w:pPr>
      <w:r>
        <w:t xml:space="preserve">- Ai... Ta nói, ngươi cũng đứng lên đi...</w:t>
      </w:r>
    </w:p>
    <w:p>
      <w:pPr>
        <w:pStyle w:val="BodyText"/>
      </w:pPr>
      <w:r>
        <w:t xml:space="preserve">Mặc dù thời điểm Trang Duệ gặp được tên rơi xuống hố này và muốn dùng lao tiêu diệt nó, nhưng trong nội tâm lại không rõ ngọn nguồn, vạn nhất không tiêu diệt được đối phương mà làm cho nó nổi giận, vậy thì với thân thể của mình vật lộn sinh tử với nó, hình như không cân xứng a. nguồn (.)</w:t>
      </w:r>
    </w:p>
    <w:p>
      <w:pPr>
        <w:pStyle w:val="BodyText"/>
      </w:pPr>
      <w:r>
        <w:t xml:space="preserve">Trang Duệ suy nghĩ lại và quyết định dùng đức phục người, vội vàng nhớ tới linh khí của mình, liền tranh thủ dùng linh khí tiết ra ngoài, gia trì lên thân thể của gia hỏa rớt xuống hố này.</w:t>
      </w:r>
    </w:p>
    <w:p>
      <w:pPr>
        <w:pStyle w:val="BodyText"/>
      </w:pPr>
      <w:r>
        <w:t xml:space="preserve">Chiêu này quả nhiên dễ dùng, tên gia hỏa trong hố vốn đang thấp giọng gào rú, lập tức ngậm miệng lại, chỉ thấy có chút giọng mũi truyền tới, có lẽ đang hưởng thụ linh khí của Trang Duệ.</w:t>
      </w:r>
    </w:p>
    <w:p>
      <w:pPr>
        <w:pStyle w:val="BodyText"/>
      </w:pPr>
      <w:r>
        <w:t xml:space="preserve">- Mẹ kiếp, ta đúng là ngu xuẩn, lúc trước tại sao không biết dùng linh khí hấp dẫn con cá mập kia nhỉ? Bằng không nói không chừng hiện tại có thể cưới cá mập rời khỏi nơi quỷ quái này rồi.</w:t>
      </w:r>
    </w:p>
    <w:p>
      <w:pPr>
        <w:pStyle w:val="BodyText"/>
      </w:pPr>
      <w:r>
        <w:t xml:space="preserve">Nhìn thấy hiệu quả linh khí của mình, tâm tư này hiện ra trong đầu của Trang Duệ, nhưng suy nghĩ lại có chút hoang đường, biển cả lớn như vậy, vạn nhất con cá mập kia vuột mặt không nể mũi, chạy một nửa ném mình xuống, vậy thì mình không còn sức mà khóc nổi a?</w:t>
      </w:r>
    </w:p>
    <w:p>
      <w:pPr>
        <w:pStyle w:val="BodyText"/>
      </w:pPr>
      <w:r>
        <w:t xml:space="preserve">Có linh khí là đại sát khí, Trang Duệ cũng an tâm không ít, nhưng cũng không rõ đối phương đang làm cái gì, tâm tư của Trang Duệ vẫn không bỏ được.</w:t>
      </w:r>
    </w:p>
    <w:p>
      <w:pPr>
        <w:pStyle w:val="BodyText"/>
      </w:pPr>
      <w:r>
        <w:t xml:space="preserve">Sau khi trấn an gia hỏa rớt xuống hố một cái, Trang Duệ chui vào trong hang động, xém cây lao qua một bên xuống đống tro của cây khô cháy hôm qua, há miệng ra thổi một hơi.</w:t>
      </w:r>
    </w:p>
    <w:p>
      <w:pPr>
        <w:pStyle w:val="BodyText"/>
      </w:pPr>
      <w:r>
        <w:t xml:space="preserve">Có sơn động, có thể che gió tránh mưa, cũng có thể bảo tồn lửa được.</w:t>
      </w:r>
    </w:p>
    <w:p>
      <w:pPr>
        <w:pStyle w:val="BodyText"/>
      </w:pPr>
      <w:r>
        <w:t xml:space="preserve">Kỳ thật điều kiện bảo tồn ngọn lửa rất đơn giản, chỉ cần thời điểm nhen nhóm lửa, bao trùm lên một tầng củi ướt và lá ướt, hỏa chủng sẽ đốt nước, sẽ làm nước bốc hơi, mà tầng lửa ở dưới sẽ đốt toàn bộ hơi nước của củi đi, khi đó nhiệt lượng dư thừa mới đốt cháy củi.</w:t>
      </w:r>
    </w:p>
    <w:p>
      <w:pPr>
        <w:pStyle w:val="BodyText"/>
      </w:pPr>
      <w:r>
        <w:t xml:space="preserve">Làm như thế nhiều lần, là cách để bảo tồn ngọn lửa không tắt, đương nhiên, nếu như muốn bảo tồn lâu dài, cứ cách bảy tám tiếng đồng hồ, tăng thêm một ít củi ướt lên là xong.</w:t>
      </w:r>
    </w:p>
    <w:p>
      <w:pPr>
        <w:pStyle w:val="BodyText"/>
      </w:pPr>
      <w:r>
        <w:t xml:space="preserve">Thời điểm muốn dùng, chỉ cần lấy củi ướt đi, cầm chút củi khô ráo mà nhóm lửa, như vậy chỉ cần thổi một hơi là lửa cháy.</w:t>
      </w:r>
    </w:p>
    <w:p>
      <w:pPr>
        <w:pStyle w:val="BodyText"/>
      </w:pPr>
      <w:r>
        <w:t xml:space="preserve">Một chiêu này Trang Duệ từ hồi mười tuổi đã chơi qua, lúc ấy cùng Lưu Giang trốn học bắt chim sẻ, nhưng không dám cầm về nhà, cho nên đem đến những ruộng vừa thu hoạch xong nướng ăn, sau khi ăn xong lại ném lá cây ướt lên trên.</w:t>
      </w:r>
    </w:p>
    <w:p>
      <w:pPr>
        <w:pStyle w:val="BodyText"/>
      </w:pPr>
      <w:r>
        <w:t xml:space="preserve">Ngày hôm sau vừa đi, Trang Duệ và Lưu Giang phát hiện lửa vẫn chưa tắt, mà Trang Duệ được xem là hảo hài tử, liền đi thăm dò nguyên lý, đương nhiên nắm giữ được kỹ xảo giữ lửa này.</w:t>
      </w:r>
    </w:p>
    <w:p>
      <w:pPr>
        <w:pStyle w:val="BodyText"/>
      </w:pPr>
      <w:r>
        <w:t xml:space="preserve">- Này, ngươi, gia hỏa này?</w:t>
      </w:r>
    </w:p>
    <w:p>
      <w:pPr>
        <w:pStyle w:val="Compact"/>
      </w:pPr>
      <w:r>
        <w:br w:type="textWrapping"/>
      </w:r>
      <w:r>
        <w:br w:type="textWrapping"/>
      </w:r>
    </w:p>
    <w:p>
      <w:pPr>
        <w:pStyle w:val="Heading2"/>
      </w:pPr>
      <w:bookmarkStart w:id="1005" w:name="chương-983-kim-cương.-2"/>
      <w:bookmarkEnd w:id="1005"/>
      <w:r>
        <w:t xml:space="preserve">983. Chương 983 : Kim Cương. (2)</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983: Kim cương. (2)</w:t>
      </w:r>
    </w:p>
    <w:p>
      <w:pPr>
        <w:pStyle w:val="BodyText"/>
      </w:pPr>
      <w:r>
        <w:t xml:space="preserve">Nhóm dịch: Dungnhi</w:t>
      </w:r>
    </w:p>
    <w:p>
      <w:pPr>
        <w:pStyle w:val="BodyText"/>
      </w:pPr>
      <w:r>
        <w:t xml:space="preserve">Sưu tầm by khunglongconhaman -</w:t>
      </w:r>
    </w:p>
    <w:p>
      <w:pPr>
        <w:pStyle w:val="BodyText"/>
      </w:pPr>
      <w:r>
        <w:t xml:space="preserve">Nguồn: Vipvandan</w:t>
      </w:r>
    </w:p>
    <w:p>
      <w:pPr>
        <w:pStyle w:val="BodyText"/>
      </w:pPr>
      <w:r>
        <w:t xml:space="preserve">Sau khi nhóm lửa lên, dũng khí của Trang Duệ cũng tăng lên, thử hét lớn một tiếng với đại gia hỏa ở dưới hố, nhưng rất hiển nhiên, gia hỏa này không hiểu lời nói của Trang Duệ, sau khi Trang Duệ la lên, cũng không có phản ứng gì.</w:t>
      </w:r>
    </w:p>
    <w:p>
      <w:pPr>
        <w:pStyle w:val="BodyText"/>
      </w:pPr>
      <w:r>
        <w:t xml:space="preserve">Trang Duệ gãi gãi đầu, lại đặt mông người xuống đống cỏ khô, sau khi đôt lửa ở trước cửa đông, sau đó đánh bạo từ trong động nhìn ra, có thể là vấn đề góc độ, Trang Duệ nhìn thấy thân ảnh tối sầm.</w:t>
      </w:r>
    </w:p>
    <w:p>
      <w:pPr>
        <w:pStyle w:val="BodyText"/>
      </w:pPr>
      <w:r>
        <w:t xml:space="preserve">Làm cho Trang Duệ rất buồn rầu, tuy linh khí có thể thấu thị, nhưng đối với sinh vật không có hiệu quả, bởi vì một khi tiếp xúc với sinh vật, nó sẽ ẩn vào trong thể nội của đối phương, cho nên muốn thấy rõ thằng này, nhất định phải khiến nó đi lên.</w:t>
      </w:r>
    </w:p>
    <w:p>
      <w:pPr>
        <w:pStyle w:val="BodyText"/>
      </w:pPr>
      <w:r>
        <w:t xml:space="preserve">Nhưng hình như tên gia hỏa ở dưới hố sợ lửa, nhìn thấy phía trước có ánh sáng, sợ tới mức dùng hai cái tay đầy lông, che đầu lại, bộ dáng giống như những kẻ tái phạm đi vào đồn cảnh sát nhiều lần, có tới chín phần tương tự.</w:t>
      </w:r>
    </w:p>
    <w:p>
      <w:pPr>
        <w:pStyle w:val="BodyText"/>
      </w:pPr>
      <w:r>
        <w:t xml:space="preserve">Cho dù hiện tại Trang Duệ tập trung tinh thần cao độ, cũng không tự chủ được cười lên, mức độ nguy hiểm của sinh vật dưới hố, lập tức hạ thấp xuống.</w:t>
      </w:r>
    </w:p>
    <w:p>
      <w:pPr>
        <w:pStyle w:val="BodyText"/>
      </w:pPr>
      <w:r>
        <w:t xml:space="preserve">Sau khi suy nghĩ lại, Trang Duệ vẫn quyết định dùng chính sách dụ dỗ, linh khí trong mắt tràn ra, rót vào trong thân thể đại gia hỏa đen sì này.</w:t>
      </w:r>
    </w:p>
    <w:p>
      <w:pPr>
        <w:pStyle w:val="BodyText"/>
      </w:pPr>
      <w:r>
        <w:t xml:space="preserve">Hình như cảm giác được linh khí tiến vào trong cơ thể, sinh vật trong hố động đậy một cái, hai cánh tay ôm đầu cũng hạ xuống, liếc mắt nhìn bốn phía, giống như muốn tìm nơi phát ra linh khí, lúc nó ngẩn đầu lên, vừa vặn mặt đối mặt với Trang Duệ.</w:t>
      </w:r>
    </w:p>
    <w:p>
      <w:pPr>
        <w:pStyle w:val="BodyText"/>
      </w:pPr>
      <w:r>
        <w:t xml:space="preserve">- Tinh Tinh (Vượn người), đại Tinh Tinh.</w:t>
      </w:r>
    </w:p>
    <w:p>
      <w:pPr>
        <w:pStyle w:val="BodyText"/>
      </w:pPr>
      <w:r>
        <w:t xml:space="preserve">Thời điểm Trang Duệ nhìn thấy rõ ràng, thì ra đây là Tinh Tinh, nhưng mà con Tinh Tinh này có đầu to hơn so với Tinh Tinh mà Trang Duệ nhìn thấy trên TV và vườn thú, lớn hơn nhiều.</w:t>
      </w:r>
    </w:p>
    <w:p>
      <w:pPr>
        <w:pStyle w:val="BodyText"/>
      </w:pPr>
      <w:r>
        <w:t xml:space="preserve">Cũng không suy nghĩ nhiều, trước tiên làm cho đối phương không có địch ý mới tốt, nhìn thấy con đại Tinh Tinh này nhìn về phía mình, linh khí của Trang Duệ liên tục đưa vào trong thân thể của nó.</w:t>
      </w:r>
    </w:p>
    <w:p>
      <w:pPr>
        <w:pStyle w:val="BodyText"/>
      </w:pPr>
      <w:r>
        <w:t xml:space="preserve">Con Tinh Tinh này đúng là rất thông minh, là sinh vật gần với con người nhất, quả nhiên, sau biểu lộ khó hiểu lúc ban đầu thì lúc này nó đã bình thường trở lại, sau đó nhìn thẳng vào Trang Duệ, hình như cảm ứng được loại cảm giác thoải mái, đến từ gia hỏa toàn thân không có lông này.</w:t>
      </w:r>
    </w:p>
    <w:p>
      <w:pPr>
        <w:pStyle w:val="BodyText"/>
      </w:pPr>
      <w:r>
        <w:t xml:space="preserve">- NGAO... NGAO...</w:t>
      </w:r>
    </w:p>
    <w:p>
      <w:pPr>
        <w:pStyle w:val="BodyText"/>
      </w:pPr>
      <w:r>
        <w:t xml:space="preserve">Sau khi được linh khí ân cần vuốt ve thoải mái, đại Tinh Tinh trong hố nhịn không được mà vươn hai tay ra nện thình thịch lên ngực của mình.</w:t>
      </w:r>
    </w:p>
    <w:p>
      <w:pPr>
        <w:pStyle w:val="BodyText"/>
      </w:pPr>
      <w:r>
        <w:t xml:space="preserve">Nhưng bởi vì cái hố quá nhỏ nên hai cánh tay không thể mở ra hoàn toàn, đại Tinh Tinh thò tay lên thành hố, hơi dùng lực, thân thể khổng lồ kia đã bò lên.</w:t>
      </w:r>
    </w:p>
    <w:p>
      <w:pPr>
        <w:pStyle w:val="BodyText"/>
      </w:pPr>
      <w:r>
        <w:t xml:space="preserve">Hẳn là vẫn có lòng sợ hãi với ánh lửa trước động kia, sau khi leo ra khỏi bẫy rập, đại Tinh Tinh thối lui ra khỏi phạm vi cửa động, một mực thối lui vài mét, đem thân thể ẩn vào trong bóng tối, lúc này mới dừng lại.</w:t>
      </w:r>
    </w:p>
    <w:p>
      <w:pPr>
        <w:pStyle w:val="BodyText"/>
      </w:pPr>
      <w:r>
        <w:t xml:space="preserve">- Nghe lời như vậy... Đây là Tinh Tinh sao? Chẳng lẽ trên đời thực sự có Kim Cương?</w:t>
      </w:r>
    </w:p>
    <w:p>
      <w:pPr>
        <w:pStyle w:val="BodyText"/>
      </w:pPr>
      <w:r>
        <w:t xml:space="preserve">Sau khi Tinh Tinh bò lên, Trang Duệ cũng nhìn thấy toàn thân của nó, lúc này Trang Duệ hít sâu một hơi, bởi vì hình thể của đại gia hỏa nay đúng là làm cho người ta rung động...</w:t>
      </w:r>
    </w:p>
    <w:p>
      <w:pPr>
        <w:pStyle w:val="BodyText"/>
      </w:pPr>
      <w:r>
        <w:t xml:space="preserve">Trang Duệ ột mét tám, vốn đã xem như tương đối cao, nhưng ở trước mặt của đại Tinh Tinh này, giống như tiểu bằng hữu của nhau.</w:t>
      </w:r>
    </w:p>
    <w:p>
      <w:pPr>
        <w:pStyle w:val="BodyText"/>
      </w:pPr>
      <w:r>
        <w:t xml:space="preserve">Con Tinh Tinh này khom xuống, hai tay rủ xuống bên người, nói tới chiều cao thì con Tinh Tinh này cao hơn Trang Duệ một cái đầu, nếu như thân hình đứng thẳng tắp, chỉ sợ ít nhất cũng cao ngoài hai mét.</w:t>
      </w:r>
    </w:p>
    <w:p>
      <w:pPr>
        <w:pStyle w:val="BodyText"/>
      </w:pPr>
      <w:r>
        <w:t xml:space="preserve">Trang Duệ theo như lời Kim Cương, đây là cái tên thịnh hành toàn cầu của một bộ kim điện ảnh Mỹ, nhân âật chính trong phim gọi là Kim Cương, chính là một con đại Tinh Tinh ười mét.</w:t>
      </w:r>
    </w:p>
    <w:p>
      <w:pPr>
        <w:pStyle w:val="BodyText"/>
      </w:pPr>
      <w:r>
        <w:t xml:space="preserve">Đương nhiên, luận hình thể, con Tinh Tinh này còn kém xa con Kim Cương trong điện ảnh, chênh lệch rất lớn, nếu không, chỉ bằng bẫy rập của Trang Duệ, còn không bằng một bước chân của nó a.</w:t>
      </w:r>
    </w:p>
    <w:p>
      <w:pPr>
        <w:pStyle w:val="BodyText"/>
      </w:pPr>
      <w:r>
        <w:t xml:space="preserve">- Đây chính là đại Tinh Tinh trong lời của lão sư sao...</w:t>
      </w:r>
    </w:p>
    <w:p>
      <w:pPr>
        <w:pStyle w:val="BodyText"/>
      </w:pPr>
      <w:r>
        <w:t xml:space="preserve">Đại gia hỏa này đứng cách hắn vài mét, đột nhiên Trang Duệ nhớ tới giáo viên đã từng nhắc tới lịch sử tiến hóa của nhân loại, có đề cập tới một loại là đại Tinh Tinh.</w:t>
      </w:r>
    </w:p>
    <w:p>
      <w:pPr>
        <w:pStyle w:val="BodyText"/>
      </w:pPr>
      <w:r>
        <w:t xml:space="preserve">Nhưng bởi vì số lượng của đại Tinh Tinh cực kỳ thưa thớt, trước mắt trên thế giới chỉ xác nhận có ba bốn mươi con còn lại, không chỉ như thế, nó chỉ sinh sản trong rừng mưa nhiệt đới của Châu Phi, chỉ số thông minh cực cao, cơ hồ tiếp cận nhân loại.</w:t>
      </w:r>
    </w:p>
    <w:p>
      <w:pPr>
        <w:pStyle w:val="BodyText"/>
      </w:pPr>
      <w:r>
        <w:t xml:space="preserve">Loại đại Tinh Tinh này nặng vài trăm kg, thân cao hơn hai mé, hai tay mở rộng ra ước chừng dài tới bốn mét, tính tình nóng nảy, sau khi bộ phim điện ảnh được phát hành, mọi người theo thói quen gọi đám đại Tinh Tinh ở trong rừng mưa nhiệt đới của Châu Phi kia, gọi là Kim Cương.</w:t>
      </w:r>
    </w:p>
    <w:p>
      <w:pPr>
        <w:pStyle w:val="BodyText"/>
      </w:pPr>
      <w:r>
        <w:t xml:space="preserve">Trước mắt chỉ là một con, nhưng giống như đúc miêu tả của giáo viên, nhớ tới giáo viên đã nói tính tình của gia hỏa nay rất nóng nảy, Trang Duệ vội vàng dùng linh khí săn sóc thân thể của nó.</w:t>
      </w:r>
    </w:p>
    <w:p>
      <w:pPr>
        <w:pStyle w:val="BodyText"/>
      </w:pPr>
      <w:r>
        <w:t xml:space="preserve">Mà con đại Tinh Tinh này đối với linh khí cực kỳ khao khát, hình như vẫn còn sợ ánh lửa, từ từ buông thỏng hai tay, hướng về phía của Trang Duệ bên này, như vậy trong lúc này Trang Duệ cũng có chút khẩn trương.</w:t>
      </w:r>
    </w:p>
    <w:p>
      <w:pPr>
        <w:pStyle w:val="BodyText"/>
      </w:pPr>
      <w:r>
        <w:t xml:space="preserve">- NGAO... A... A... A...</w:t>
      </w:r>
    </w:p>
    <w:p>
      <w:pPr>
        <w:pStyle w:val="BodyText"/>
      </w:pPr>
      <w:r>
        <w:t xml:space="preserve">- Bạn thân, ngươi nói cái gì?</w:t>
      </w:r>
    </w:p>
    <w:p>
      <w:pPr>
        <w:pStyle w:val="BodyText"/>
      </w:pPr>
      <w:r>
        <w:t xml:space="preserve">Trong miệng của đại Tinh Tinh phát ra âm thanh khó hiểu, hướng về phía Trang Duệ hô lên, Trang Duệ đồng học đáng thương cũng không có bồi dưỡng ngôn ngữ của Tinh Tinh a, chỉ có thể dùng Hán ngữ đối thoại với nó.</w:t>
      </w:r>
    </w:p>
    <w:p>
      <w:pPr>
        <w:pStyle w:val="BodyText"/>
      </w:pPr>
      <w:r>
        <w:t xml:space="preserve">Nhưng Trang Duệ cũng nhìn ra, con đại Tinh Tinh này đối với mình không có ác ý, sau khi hắn lấy hết toàn bộ dũng khí trong người, từ từ đi đến bên người của đại Tinh Tinh.</w:t>
      </w:r>
    </w:p>
    <w:p>
      <w:pPr>
        <w:pStyle w:val="BodyText"/>
      </w:pPr>
      <w:r>
        <w:t xml:space="preserve">- Ngươi... Ta, bạn bè!</w:t>
      </w:r>
    </w:p>
    <w:p>
      <w:pPr>
        <w:pStyle w:val="BodyText"/>
      </w:pPr>
      <w:r>
        <w:t xml:space="preserve">Sau khi Trang Duệ nói xong câu này, dùng hai tay nắm lại nện vào ngực mình, hắn nhớ rõ đại Tinh Tinh này tỏ vẻ cao hắn và tức giận, đều sử dụng loại động tác này.</w:t>
      </w:r>
    </w:p>
    <w:p>
      <w:pPr>
        <w:pStyle w:val="Compact"/>
      </w:pPr>
      <w:r>
        <w:br w:type="textWrapping"/>
      </w:r>
      <w:r>
        <w:br w:type="textWrapping"/>
      </w:r>
    </w:p>
    <w:p>
      <w:pPr>
        <w:pStyle w:val="Heading2"/>
      </w:pPr>
      <w:bookmarkStart w:id="1006" w:name="chương-984-kim-cương.-3"/>
      <w:bookmarkEnd w:id="1006"/>
      <w:r>
        <w:t xml:space="preserve">984. Chương 984 : Kim Cương. (3)</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984: Kim cương. (3)</w:t>
      </w:r>
    </w:p>
    <w:p>
      <w:pPr>
        <w:pStyle w:val="BodyText"/>
      </w:pPr>
      <w:r>
        <w:t xml:space="preserve">Nhóm dịch: Dungnhi</w:t>
      </w:r>
    </w:p>
    <w:p>
      <w:pPr>
        <w:pStyle w:val="BodyText"/>
      </w:pPr>
      <w:r>
        <w:t xml:space="preserve">Sưu tầm by khunglongconhaman -</w:t>
      </w:r>
    </w:p>
    <w:p>
      <w:pPr>
        <w:pStyle w:val="BodyText"/>
      </w:pPr>
      <w:r>
        <w:t xml:space="preserve">Nguồn: Vipvandan</w:t>
      </w:r>
    </w:p>
    <w:p>
      <w:pPr>
        <w:pStyle w:val="BodyText"/>
      </w:pPr>
      <w:r>
        <w:t xml:space="preserve">Đã từng có một nhà nữ động vật học người Anh, ở trong rừng rậm Châu Phi quan sát sinh hoạt của Tinh Tinh suốt mấy chục năm, cũng bởi vậy học được rất nhiều ngôn ngữ và tiếng hô biểu đạt của Tinh Tinh, sau khi tiết mục này được truyền bá ra, làm oanh động toàn bộ giới khoa học thế giới.</w:t>
      </w:r>
    </w:p>
    <w:p>
      <w:pPr>
        <w:pStyle w:val="BodyText"/>
      </w:pPr>
      <w:r>
        <w:t xml:space="preserve">Tuy Trang Duệ cũng xem tiết mục đó, nhưng hắn cho rằng đó chỉ là tiêu khiển mà thôi, hắn chỉ nhớ rõ Tinh Tinh trong chương trình thường xuyên dùng hai nắm đấm nện lên ngực, cho nên lúc này hắn bắt chước theo.</w:t>
      </w:r>
    </w:p>
    <w:p>
      <w:pPr>
        <w:pStyle w:val="BodyText"/>
      </w:pPr>
      <w:r>
        <w:t xml:space="preserve">Vì không hiểu Tinh Tinh trước mặt cho lắm, Trang Duệ cũng biểu đạt ra động tác cao hứng của Tinh Tinh, vội vàng quán thâu cho con Tinh Tinh thêm một ít linh khí.</w:t>
      </w:r>
    </w:p>
    <w:p>
      <w:pPr>
        <w:pStyle w:val="BodyText"/>
      </w:pPr>
      <w:r>
        <w:t xml:space="preserve">- NGAO... NGAO NGAO...</w:t>
      </w:r>
    </w:p>
    <w:p>
      <w:pPr>
        <w:pStyle w:val="BodyText"/>
      </w:pPr>
      <w:r>
        <w:t xml:space="preserve">Sau khi con Tinh Tinh đạt được linh khí, lập tức vô cùng hưng phấn, mở hai bàn tay thật dài, nện lên ngực.</w:t>
      </w:r>
    </w:p>
    <w:p>
      <w:pPr>
        <w:pStyle w:val="BodyText"/>
      </w:pPr>
      <w:r>
        <w:t xml:space="preserve">Nghe tiếng hô này, Trang Duệ cũng có thể xác định được, âm thanh mà mình nghe được ngày hôm trước, có lẽ chính là tiếng hô của con Tinh Tinh này.</w:t>
      </w:r>
    </w:p>
    <w:p>
      <w:pPr>
        <w:pStyle w:val="BodyText"/>
      </w:pPr>
      <w:r>
        <w:t xml:space="preserve">Mà động tác đấm ngực của Tinh Tinh, có thể còn có quy phạm hơn Trang Duệ nhiều, hơn nữa còn không sợ đau, đấm ngực rung động thùng thùng, Trang Duệ nhìn thấy sắc mặt biến ảo bất định, bởi vì nếu dùng búa nện lên ngực, đây không phải muốn mạng của người ta sao?</w:t>
      </w:r>
    </w:p>
    <w:p>
      <w:pPr>
        <w:pStyle w:val="BodyText"/>
      </w:pPr>
      <w:r>
        <w:t xml:space="preserve">Khá tốt, Tinh Tinh không có thói quen dùng búa nện lên ngực của người khác, sau khi ngửa mặt lên trời thét dài một tiếng, liền an tĩnh lại, trong đôi mắt tràn đầy linh tính, nhìn về phía vị đồng bạn không có lông dài này.</w:t>
      </w:r>
    </w:p>
    <w:p>
      <w:pPr>
        <w:pStyle w:val="BodyText"/>
      </w:pPr>
      <w:r>
        <w:t xml:space="preserve">Trong mắt của Tinh Tinh, mang theo hiếu kỳ, còn có một tia hữu hảo, chỉ không có phẫn nộ, điều này làm Trang Duệ yên tâm không ít, vươn tay ra, nhẹ nhàng sờ lên bàn tay dài của Tinh Tinh.</w:t>
      </w:r>
    </w:p>
    <w:p>
      <w:pPr>
        <w:pStyle w:val="BodyText"/>
      </w:pPr>
      <w:r>
        <w:t xml:space="preserve">...</w:t>
      </w:r>
    </w:p>
    <w:p>
      <w:pPr>
        <w:pStyle w:val="BodyText"/>
      </w:pPr>
      <w:r>
        <w:t xml:space="preserve">Hình như Tinh Tinh có chút khó hiểu hành vi của Trang Duệ, cũng học theo động tác của Trang Duệ, nó dùng bàn tay mình sờ lên bàn tay bóng loáng của Trang Duệ, làm cho Trang Duệ có chút dở khóc dở cười.</w:t>
      </w:r>
    </w:p>
    <w:p>
      <w:pPr>
        <w:pStyle w:val="BodyText"/>
      </w:pPr>
      <w:r>
        <w:t xml:space="preserve">- Bạn thân ngươi không phải giống cái chứ?</w:t>
      </w:r>
    </w:p>
    <w:p>
      <w:pPr>
        <w:pStyle w:val="BodyText"/>
      </w:pPr>
      <w:r>
        <w:t xml:space="preserve">Đột nhiên Trang Duệ suy nghĩ như vậy, bởi vì truyền thuyết Thần Nông trong nước, truyền lưu Thần Nông chính làm con của nam nữ dã nhân giao phối mà sinh ra, nếu như con Tinh Tinh này là giống cái, xoa xoa hắn đấy nhé?</w:t>
      </w:r>
    </w:p>
    <w:p>
      <w:pPr>
        <w:pStyle w:val="BodyText"/>
      </w:pPr>
      <w:r>
        <w:t xml:space="preserve">Cẩn thận liếc mắt nhìn về phía Tinh Tinh, lúc này Trang Duệ mới yên lòng lại, đoán chừng giới tính của bạn thân mình không có lệch lạc, đều là đàn ông a.</w:t>
      </w:r>
    </w:p>
    <w:p>
      <w:pPr>
        <w:pStyle w:val="BodyText"/>
      </w:pPr>
      <w:r>
        <w:t xml:space="preserve">- Ta tên là Trang Duệ...</w:t>
      </w:r>
    </w:p>
    <w:p>
      <w:pPr>
        <w:pStyle w:val="BodyText"/>
      </w:pPr>
      <w:r>
        <w:t xml:space="preserve">- NGAO... NGAO NGAO...</w:t>
      </w:r>
    </w:p>
    <w:p>
      <w:pPr>
        <w:pStyle w:val="BodyText"/>
      </w:pPr>
      <w:r>
        <w:t xml:space="preserve">Lần đối thoại thứ hai đã thất bại, hai người đều nói tất cả, nhưng không bên nào hiểu ý tứ của nhau, điều này làm cho Trang Duệ nhíu mày, hắn muốn đặt tên cho đối phương. nguồn (.)</w:t>
      </w:r>
    </w:p>
    <w:p>
      <w:pPr>
        <w:pStyle w:val="BodyText"/>
      </w:pPr>
      <w:r>
        <w:t xml:space="preserve">Tuy Trang Duệ dùng những cái tên nào đặt cũng có thể được, nhưng người ta đã có sắn tên rồi a, chính là cái tên Kim Cương trong bộ phim đó, hình tượng tuyệt đối là phù hợp.</w:t>
      </w:r>
    </w:p>
    <w:p>
      <w:pPr>
        <w:pStyle w:val="BodyText"/>
      </w:pPr>
      <w:r>
        <w:t xml:space="preserve">- Ta... Trang Duệ, ngươi là Kim Cương, Kim Cương!</w:t>
      </w:r>
    </w:p>
    <w:p>
      <w:pPr>
        <w:pStyle w:val="BodyText"/>
      </w:pPr>
      <w:r>
        <w:t xml:space="preserve">Trang Duệ quán thâu linh khí vào trong đầu của Tinh Tinh, lại không ngừng bắt đầu dạy bảo, chỉ cần Tinh Tnh Kim Cương bắt đầu thét lên một tiếng, Trang Duệ lập tức truyền linh khí cho nó ngay.</w:t>
      </w:r>
    </w:p>
    <w:p>
      <w:pPr>
        <w:pStyle w:val="BodyText"/>
      </w:pPr>
      <w:r>
        <w:t xml:space="preserve">Bởi như vậy, dùng không biết bao nhiêu thời gian, Trang Duệ lại hô Kim Cương, đại gia hỏa kia có thể phản ứng lại.</w:t>
      </w:r>
    </w:p>
    <w:p>
      <w:pPr>
        <w:pStyle w:val="BodyText"/>
      </w:pPr>
      <w:r>
        <w:t xml:space="preserve">- Kim Cương!</w:t>
      </w:r>
    </w:p>
    <w:p>
      <w:pPr>
        <w:pStyle w:val="BodyText"/>
      </w:pPr>
      <w:r>
        <w:t xml:space="preserve">- Ngao!</w:t>
      </w:r>
    </w:p>
    <w:p>
      <w:pPr>
        <w:pStyle w:val="BodyText"/>
      </w:pPr>
      <w:r>
        <w:t xml:space="preserve">- Kim Cương!</w:t>
      </w:r>
    </w:p>
    <w:p>
      <w:pPr>
        <w:pStyle w:val="BodyText"/>
      </w:pPr>
      <w:r>
        <w:t xml:space="preserve">- Ngao!</w:t>
      </w:r>
    </w:p>
    <w:p>
      <w:pPr>
        <w:pStyle w:val="BodyText"/>
      </w:pPr>
      <w:r>
        <w:t xml:space="preserve">Lúc này Trang Duệ nói nhiều nên thành bệnh, hiện tại đã hoàn thành, lập tức hưng phấn không thôi, mà trí tuệ của Kim Cương không cao, giống như còn đang độc thân, cùng Trang Duệ chơi đùa tới chết.</w:t>
      </w:r>
    </w:p>
    <w:p>
      <w:pPr>
        <w:pStyle w:val="BodyText"/>
      </w:pPr>
      <w:r>
        <w:t xml:space="preserve">Giống như Trang Duệ đã nói, ở đây cũng chỉ có một mình Kim Cương và hắn, thỉnh thoảng nghe được tiếng hô của Kim Cương, rất là thú vị, làm cho tâm tình của Trang Duệ khoan khoái dễ chịu, con mắt lồi và lỗ mũi to, hình như cũng biến thành đẹp mắt hơn không ít.</w:t>
      </w:r>
    </w:p>
    <w:p>
      <w:pPr>
        <w:pStyle w:val="BodyText"/>
      </w:pPr>
      <w:r>
        <w:t xml:space="preserve">Bất tri bất giác một đêm qua đi, Trang Duệ hoàn toàn không có cảm giác mệt mỏi, ngược lại tinh thần còn sung mãng hơn.</w:t>
      </w:r>
    </w:p>
    <w:p>
      <w:pPr>
        <w:pStyle w:val="BodyText"/>
      </w:pPr>
      <w:r>
        <w:t xml:space="preserve">Một đêm này nói chuyện không gián đoạn, làm cho áp lực tích tụ trong lòng hắn cũng giải khai không ít, cho dù trong thời gian ngắn không thể rời khỏi hòn đảo này, hắn cũng không có vì sinh hoạt tịch mịch mà sinh ra buồn bực.</w:t>
      </w:r>
    </w:p>
    <w:p>
      <w:pPr>
        <w:pStyle w:val="BodyText"/>
      </w:pPr>
      <w:r>
        <w:t xml:space="preserve">- NGAO... NGAO NGAO...</w:t>
      </w:r>
    </w:p>
    <w:p>
      <w:pPr>
        <w:pStyle w:val="BodyText"/>
      </w:pPr>
      <w:r>
        <w:t xml:space="preserve">Nhìn thấy sắc trời sáng rõ, bỗng nhiên Kim Cương từ trên mặt đất đứng dậy, thân hình rời đi, bò lên đỉnh núi.</w:t>
      </w:r>
    </w:p>
    <w:p>
      <w:pPr>
        <w:pStyle w:val="BodyText"/>
      </w:pPr>
      <w:r>
        <w:t xml:space="preserve">- Kim Cương, trở lại, trở lại...</w:t>
      </w:r>
    </w:p>
    <w:p>
      <w:pPr>
        <w:pStyle w:val="BodyText"/>
      </w:pPr>
      <w:r>
        <w:t xml:space="preserve">Trang Duệ nhìn thấy Kim Cương phải rời đi, không khỏi gấp lên, nhưng cho dù hắn hô thế nào, Kim Cương cũng không quay đầu lại, lập tức biến mất trong tầm mắt của Trang Duệ.</w:t>
      </w:r>
    </w:p>
    <w:p>
      <w:pPr>
        <w:pStyle w:val="BodyText"/>
      </w:pPr>
      <w:r>
        <w:t xml:space="preserve">- Kim Cương có thể không trở lại hay không?</w:t>
      </w:r>
    </w:p>
    <w:p>
      <w:pPr>
        <w:pStyle w:val="BodyText"/>
      </w:pPr>
      <w:r>
        <w:t xml:space="preserve">Trong nội tâm của Trang Duệ lo được lo mắt, trải qua một đêm ở chung này, Trang Duệ cơ hồ đem Kim Cương lên tầm quan trọng, cùng một đẳng cấp với Bạch Sư, đây cũng là do Trang Duệ quá mức tịch mịch a.</w:t>
      </w:r>
    </w:p>
    <w:p>
      <w:pPr>
        <w:pStyle w:val="BodyText"/>
      </w:pPr>
      <w:r>
        <w:t xml:space="preserve">Quay đầu nhìn về phương hướng Kim Cương biến mất mà thất thần một hồi lâu, Trang Duệ mới quay đầu lại, hôm nay còn phải làm rất nhiều việc, cũng không thể ngây ngốc vì nó được.</w:t>
      </w:r>
    </w:p>
    <w:p>
      <w:pPr>
        <w:pStyle w:val="BodyText"/>
      </w:pPr>
      <w:r>
        <w:t xml:space="preserve">Trải qua một đêm đốt hang, trong sơn động trừ Trang Duệ tận lực giữ lại hỏa chủng(mồi lửa) ra, ngọn lửa đã hoàn toàn dập tắt, hắn chỉ giữa lại một hỏa chủng, Trang Duệ cầm cái xẻng, xúc tro tàn trên mặt đất đổ ra bên ngoài.</w:t>
      </w:r>
    </w:p>
    <w:p>
      <w:pPr>
        <w:pStyle w:val="BodyText"/>
      </w:pPr>
      <w:r>
        <w:t xml:space="preserve">Sau khi bận rộn suốt hai tiếng đồng hồ, sơn động trở nên sạch sẽ, trừ dầu vết ám khói đen trên vách động ra thì không còn gì cả, mùi khai của mèo chồn, đã không còn ngửi thấy nữa.</w:t>
      </w:r>
    </w:p>
    <w:p>
      <w:pPr>
        <w:pStyle w:val="BodyText"/>
      </w:pPr>
      <w:r>
        <w:t xml:space="preserve">Nhìn mình mới trụ sở, Trang Duệ cũng không có bao nhiêu cao hứng, suốt mấy tiếng đồng hồ mà mình làm việc, Kim Cương cũng không có xuất hiện, điều này làm cho Trang Duệ hoài nghi, sau này Kim Cương có quay trở lại với hắn hay không? truyện copy từ</w:t>
      </w:r>
    </w:p>
    <w:p>
      <w:pPr>
        <w:pStyle w:val="BodyText"/>
      </w:pPr>
      <w:r>
        <w:t xml:space="preserve">Sau khi ôm đống cành lá khô vào trong động, Trang Duệ xếp chúng vào tận cùng của hang động, sau này nó sẽ là nhà của hắn, nằm trên chiếc giường bằng lá cây mềm mại, Trang Duệ không muốn mình ngủ dưới đất nữa trước.</w:t>
      </w:r>
    </w:p>
    <w:p>
      <w:pPr>
        <w:pStyle w:val="BodyText"/>
      </w:pPr>
      <w:r>
        <w:t xml:space="preserve">- NGAO... NGAO NGAO...</w:t>
      </w:r>
    </w:p>
    <w:p>
      <w:pPr>
        <w:pStyle w:val="BodyText"/>
      </w:pPr>
      <w:r>
        <w:t xml:space="preserve">Vào thời điểm Trang Duệ chuẩn bị nhắm mắt, bên ngoài sơn động truyền tới tiếng hô của Kim Cương, điều này làm cho Trang Duệ vui mừng quá đỗi, vội vàng lao ra.</w:t>
      </w:r>
    </w:p>
    <w:p>
      <w:pPr>
        <w:pStyle w:val="BodyText"/>
      </w:pPr>
      <w:r>
        <w:t xml:space="preserve">- Kim Cương, tiểu tử ngươi dọa ta hỏng luôn a, ta còn tưởng rằng ngươi không trở lại nữa đấy.</w:t>
      </w:r>
    </w:p>
    <w:p>
      <w:pPr>
        <w:pStyle w:val="BodyText"/>
      </w:pPr>
      <w:r>
        <w:t xml:space="preserve">Trong giọng nói của Trang Duệ mang theo vị chua.</w:t>
      </w:r>
    </w:p>
    <w:p>
      <w:pPr>
        <w:pStyle w:val="BodyText"/>
      </w:pPr>
      <w:r>
        <w:t xml:space="preserve">- NGAO...</w:t>
      </w:r>
    </w:p>
    <w:p>
      <w:pPr>
        <w:pStyle w:val="BodyText"/>
      </w:pPr>
      <w:r>
        <w:t xml:space="preserve">Kim Cương nghe không hiểu Trang Duệ nói cái gì, vừa bước tới trước bẫy rập của Trang Duệ, nó ném xuống một thứ đồ vật huyết nhục mơ hồ.</w:t>
      </w:r>
    </w:p>
    <w:p>
      <w:pPr>
        <w:pStyle w:val="BodyText"/>
      </w:pPr>
      <w:r>
        <w:t xml:space="preserve">- Đây là... Đây là dê rừng?</w:t>
      </w:r>
    </w:p>
    <w:p>
      <w:pPr>
        <w:pStyle w:val="Compact"/>
      </w:pPr>
      <w:r>
        <w:br w:type="textWrapping"/>
      </w:r>
      <w:r>
        <w:br w:type="textWrapping"/>
      </w:r>
    </w:p>
    <w:p>
      <w:pPr>
        <w:pStyle w:val="Heading2"/>
      </w:pPr>
      <w:bookmarkStart w:id="1007" w:name="chương-985-kim-cương.-4"/>
      <w:bookmarkEnd w:id="1007"/>
      <w:r>
        <w:t xml:space="preserve">985. Chương 985 : Kim Cương. (4)</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985: Kim cương. (4)</w:t>
      </w:r>
    </w:p>
    <w:p>
      <w:pPr>
        <w:pStyle w:val="BodyText"/>
      </w:pPr>
      <w:r>
        <w:t xml:space="preserve">Nhóm dịch: Dungnhi</w:t>
      </w:r>
    </w:p>
    <w:p>
      <w:pPr>
        <w:pStyle w:val="BodyText"/>
      </w:pPr>
      <w:r>
        <w:t xml:space="preserve">Sưu tầm by khunglongconhaman -</w:t>
      </w:r>
    </w:p>
    <w:p>
      <w:pPr>
        <w:pStyle w:val="BodyText"/>
      </w:pPr>
      <w:r>
        <w:t xml:space="preserve">Nguồn: Vipvandan</w:t>
      </w:r>
    </w:p>
    <w:p>
      <w:pPr>
        <w:pStyle w:val="BodyText"/>
      </w:pPr>
      <w:r>
        <w:t xml:space="preserve">Trang Duệ nhìn thấy mà sửng sờ một chút, đây là một trong những con dê rừng mà Trang Duệ nhìn thấy ở thủy đàm ngày đó, vốn buổi sáng hôm nay Trang Duệ còn có ý định cầm lao đi săn chúng, không nghĩ tới Kim Cương đã mang tới một con.</w:t>
      </w:r>
    </w:p>
    <w:p>
      <w:pPr>
        <w:pStyle w:val="BodyText"/>
      </w:pPr>
      <w:r>
        <w:t xml:space="preserve">Hơn nữa nộ dáng của con dê rừng này quá thê thảm, nửa người là vết máu lênh láng, vô cùng có khả năng là bị Kim Cương cầm lên ném chết.</w:t>
      </w:r>
    </w:p>
    <w:p>
      <w:pPr>
        <w:pStyle w:val="BodyText"/>
      </w:pPr>
      <w:r>
        <w:t xml:space="preserve">- Ngao ngao...</w:t>
      </w:r>
    </w:p>
    <w:p>
      <w:pPr>
        <w:pStyle w:val="BodyText"/>
      </w:pPr>
      <w:r>
        <w:t xml:space="preserve">Kim Cương cũng mặc kệ Trang Duệ sững sờ cái gì, hai cánh tay cầm lấy chân sau của con dê, dùng sức xé một cái.</w:t>
      </w:r>
    </w:p>
    <w:p>
      <w:pPr>
        <w:pStyle w:val="BodyText"/>
      </w:pPr>
      <w:r>
        <w:t xml:space="preserve">Trang Duệ đứng gần ở đó, chỉ nghe được "Xoẹt" một tiếng, nội tạng và máu của con dê rừng hỗn tạp, toàn bộ đều giội lên người của hắn, mà từ mùi hôi thối này, làm cho Trang Duệ thiếu chút nữa tắt thở vì quá thối.</w:t>
      </w:r>
    </w:p>
    <w:p>
      <w:pPr>
        <w:pStyle w:val="BodyText"/>
      </w:pPr>
      <w:r>
        <w:t xml:space="preserve">Nhưng Kim Cương lại quá hưng phấn, sau khi xé con dê rừng thành hai mảnh, dùng nắm tay nện lên ngực của mình, giống như đang hướng về phía Trang Duệ biểu hiện sự dũng mãnh.</w:t>
      </w:r>
    </w:p>
    <w:p>
      <w:pPr>
        <w:pStyle w:val="BodyText"/>
      </w:pPr>
      <w:r>
        <w:t xml:space="preserve">- Má ơi, ta lại quét dọn tới trưa rồi a.</w:t>
      </w:r>
    </w:p>
    <w:p>
      <w:pPr>
        <w:pStyle w:val="BodyText"/>
      </w:pPr>
      <w:r>
        <w:t xml:space="preserve">Trang Duệ ngơ ngác liền nhìn vết máu và nội tạng trước hang động của mình, thiếu chút nữa nước mắt rơi đầy mặt, đầu óc của hắn vẫn còn thanh tỉnh, nhưng vết máu ở trong sơn động, chẳng lẽ mình lại phải vệ sinh lần nữa, qua lại múc nước rửa hang?</w:t>
      </w:r>
    </w:p>
    <w:p>
      <w:pPr>
        <w:pStyle w:val="BodyText"/>
      </w:pPr>
      <w:r>
        <w:t xml:space="preserve">- NGAO...</w:t>
      </w:r>
    </w:p>
    <w:p>
      <w:pPr>
        <w:pStyle w:val="BodyText"/>
      </w:pPr>
      <w:r>
        <w:t xml:space="preserve">Kim Cương đối với phản ứng của Trang Duệ không có hài lòng lắm, dù thế nào cũng phải ban thưởng linh khí cho nó a? Cho nên bạn thân rất không thoải mái nhặt nửa phần thân dê lên, đưa vào trong miệng rộng, dùng sức xé thịt tươi.</w:t>
      </w:r>
    </w:p>
    <w:p>
      <w:pPr>
        <w:pStyle w:val="BodyText"/>
      </w:pPr>
      <w:r>
        <w:t xml:space="preserve">- Ta kháo, không phải nói Tinh Tinh đều ăn chay sao? Tại sao con Tinh Tinh này lại khác người như thế?</w:t>
      </w:r>
    </w:p>
    <w:p>
      <w:pPr>
        <w:pStyle w:val="BodyText"/>
      </w:pPr>
      <w:r>
        <w:t xml:space="preserve">Động tác này làm Trang Duệ cảm thấy giật mình, nhìn thấy nó xé thịt tươi ra ăn từng miếng lớn, điều này quả thật nó làm còn tốt hơn Bạch Sư nhiều.</w:t>
      </w:r>
    </w:p>
    <w:p>
      <w:pPr>
        <w:pStyle w:val="BodyText"/>
      </w:pPr>
      <w:r>
        <w:t xml:space="preserve">- Ngao ngao...</w:t>
      </w:r>
    </w:p>
    <w:p>
      <w:pPr>
        <w:pStyle w:val="BodyText"/>
      </w:pPr>
      <w:r>
        <w:t xml:space="preserve">Kim Cương không mang thù, nhìn thấy Trang Duệ không ăn, vội vàng cầm nửa con dê trên mặt đất, đưa tới trước mặt của Trang Duệ, rất mẫu tính làm mẫu cho Trang Duệ xem, nó cắn một cái, giống như đang dạy Trang Duệ nên ăn thịt như thế nào.</w:t>
      </w:r>
    </w:p>
    <w:p>
      <w:pPr>
        <w:pStyle w:val="BodyText"/>
      </w:pPr>
      <w:r>
        <w:t xml:space="preserve">- @ $ $#... %</w:t>
      </w:r>
    </w:p>
    <w:p>
      <w:pPr>
        <w:pStyle w:val="BodyText"/>
      </w:pPr>
      <w:r>
        <w:t xml:space="preserve">Trang Duệ đồng học lập tức im lặng, bản thân của hắn cũng không biết mình đang lầm bầm cái gì, thò tay tiếp nhận thịt dê, nhìn bộ dáng huyết nhục mơ hồ của thịt dê, làm cho hắn như thế nào cũng không dám đưa vào miệng.</w:t>
      </w:r>
    </w:p>
    <w:p>
      <w:pPr>
        <w:pStyle w:val="BodyText"/>
      </w:pPr>
      <w:r>
        <w:t xml:space="preserve">- Kim Cương, không muốn ăn, ta làm đồ ăn ngon cho ngươi...</w:t>
      </w:r>
    </w:p>
    <w:p>
      <w:pPr>
        <w:pStyle w:val="BodyText"/>
      </w:pPr>
      <w:r>
        <w:t xml:space="preserve">Trang Duệ cầm miếng thịt trong tay của Kim Cương, một tay cầm thịt dê, chạy về phía dòng suối.</w:t>
      </w:r>
    </w:p>
    <w:p>
      <w:pPr>
        <w:pStyle w:val="BodyText"/>
      </w:pPr>
      <w:r>
        <w:t xml:space="preserve">Kim Cương bị Trang Duệ cướp đi cái ăn, ngược lại cũng không tức giận, có chút tò mò đi theo Trang Duệ, nhìn thấy hắn vứt bỏ nội tạng, sau đó rửa sạch sẽ, cầm trở lại sơn động.</w:t>
      </w:r>
    </w:p>
    <w:p>
      <w:pPr>
        <w:pStyle w:val="BodyText"/>
      </w:pPr>
      <w:r>
        <w:t xml:space="preserve">Trang Duệ lại chạy ra chỗ chân núi, nhặt không ít củi lửa, buồn cười nhất là Kim Cương cũng đi theo phía sau hắn học hỏi, ôm theo một đống củi lớn, điều này làm cho Trang Duệ rất vui mừng, lập tức ban thưởng linh khí cho nó.</w:t>
      </w:r>
    </w:p>
    <w:p>
      <w:pPr>
        <w:pStyle w:val="BodyText"/>
      </w:pPr>
      <w:r>
        <w:t xml:space="preserve">Trang Duệ đang lo mình không biết nên hủy các căn nhà thế nào, có Kim Cương là đồng chí yêu thích học hỏi, chỉ sợ những căn nhà gỗ kia hắn giải quyết chỉ trong một ngày là xong.</w:t>
      </w:r>
    </w:p>
    <w:p>
      <w:pPr>
        <w:pStyle w:val="BodyText"/>
      </w:pPr>
      <w:r>
        <w:t xml:space="preserve">Dùng tiểu đao trên đầu ngọn lao, Trang Duệ lột da của con dê này ra, để qua một bên, đoán chừng không bao lâu nữa, da dê có thể thay thế cái quần lót của mình, hiện tại đại gia hỏa, thiếu chút nữa đã bạo lộ ra không khí.</w:t>
      </w:r>
    </w:p>
    <w:p>
      <w:pPr>
        <w:pStyle w:val="BodyText"/>
      </w:pPr>
      <w:r>
        <w:t xml:space="preserve">Sau khi bận rộn suốt nửa tiếng đồng hồ, Trang Duệ mới đưa hai cái chân dê lên trên lò lửa nướng, Kim Cương có chút không rõ, nghiêng đầu nhìn thịt dê trên lửa, không bao lâu sau mùi thơm truyền ra, thần thái của Kim Cương trở nên bất an.</w:t>
      </w:r>
    </w:p>
    <w:p>
      <w:pPr>
        <w:pStyle w:val="BodyText"/>
      </w:pPr>
      <w:r>
        <w:t xml:space="preserve">- Còn phải đợi một hồi...</w:t>
      </w:r>
    </w:p>
    <w:p>
      <w:pPr>
        <w:pStyle w:val="BodyText"/>
      </w:pPr>
      <w:r>
        <w:t xml:space="preserve">Trang Duệ đối với Kim Cương đang vò đầu bứt tai mà cười cười, dùng linh khí trấn an nó một lúc, sau đó đem lực chú ý dời lên trên người của con dê nướng.</w:t>
      </w:r>
    </w:p>
    <w:p>
      <w:pPr>
        <w:pStyle w:val="BodyText"/>
      </w:pPr>
      <w:r>
        <w:t xml:space="preserve">Sau khi đợi hơn nửa tiếng đồng hồ, cả thân dê biến thành màu vàng óng ánh, Trang Duệ mới đem nó xuống, đặt ở nơi có gió và râm mát, lúc này mới đưa cho Kim Cương một miếng.</w:t>
      </w:r>
    </w:p>
    <w:p>
      <w:pPr>
        <w:pStyle w:val="BodyText"/>
      </w:pPr>
      <w:r>
        <w:t xml:space="preserve">Kim Cương sớm đã không đợi nổi nữa nên sau khi cầm lấy thịt dê đã bỏ vào trong miệng, hình tượng của Trang Duệ cũng không tốt hơn gì so với nó, đã hơn một tuần nay hắn không biết mùi vị của thịt, mặc dù không có đồ gia vị, Trang Duệ cũng ăn một miệng đầy mỡ.</w:t>
      </w:r>
    </w:p>
    <w:p>
      <w:pPr>
        <w:pStyle w:val="BodyText"/>
      </w:pPr>
      <w:r>
        <w:t xml:space="preserve">Nhưng sức ăn của Trang Duệ cũng không có quá cao, hiển nhiên là không thể so với Kim Cương, Kim Cương ăn xong nửa khối thịt dê này xong, Trang Duệ chỉ mới gặm một ngụm mà thôi.</w:t>
      </w:r>
    </w:p>
    <w:p>
      <w:pPr>
        <w:pStyle w:val="BodyText"/>
      </w:pPr>
      <w:r>
        <w:t xml:space="preserve">Kim Cương ăn xong phần của mình, đôi mắt trông mong nhìn về phía khối thịt dê của Trang Duệ, ánh mắt của nó rất thuần khiết, làm cho Trang Duệ không thể không phân hơn một nửa đưa cho Kim Cương.</w:t>
      </w:r>
    </w:p>
    <w:p>
      <w:pPr>
        <w:pStyle w:val="BodyText"/>
      </w:pPr>
      <w:r>
        <w:t xml:space="preserve">- Tắm rửa, tắm rửa đi...</w:t>
      </w:r>
    </w:p>
    <w:p>
      <w:pPr>
        <w:pStyle w:val="BodyText"/>
      </w:pPr>
      <w:r>
        <w:t xml:space="preserve">Toàn thân đầy vết máu và mỡ, làm cho Trang Duệ cảm thấy thập phần không thoải mái, sau khi ăn cơm trưa xong, lôi kéo Kim Cương chạy ra hướng bờ biển.</w:t>
      </w:r>
    </w:p>
    <w:p>
      <w:pPr>
        <w:pStyle w:val="BodyText"/>
      </w:pPr>
      <w:r>
        <w:t xml:space="preserve">Cơm trưa là Kim Cương cung cấp, Trang Duệ cũng muốn bộc lộ tài năng, buổi tối là một buổi đầy cá.</w:t>
      </w:r>
    </w:p>
    <w:p>
      <w:pPr>
        <w:pStyle w:val="BodyText"/>
      </w:pPr>
      <w:r>
        <w:t xml:space="preserve">Trang Duệ thật không ngờ Kim Cương có khổ người lớn như vậy, lại rất sợ nước, thời điểm Trang Duệ xuống thủy đàm bắt cá, Kim Cương chỉ trốn ở một bên, mỗi khi có cá được Trang Duệ ném lên thì nó chụp chết ngay.</w:t>
      </w:r>
    </w:p>
    <w:p>
      <w:pPr>
        <w:pStyle w:val="BodyText"/>
      </w:pPr>
      <w:r>
        <w:t xml:space="preserve">- Thơm, đúng là quá thơm a.</w:t>
      </w:r>
    </w:p>
    <w:p>
      <w:pPr>
        <w:pStyle w:val="BodyText"/>
      </w:pPr>
      <w:r>
        <w:t xml:space="preserve">Trang Duệ trở về nơi phơi muối, quét mắt nhìn một ít hạt muối, tuy hương vị không tốt lắm, nhưng tóm lại là có vị mặn, điều này làm cho Trang Duệ đã lâu không ăn muối, thiếu chút nữa hưng phấn tới mức cắn đứt đầu lưỡi.</w:t>
      </w:r>
    </w:p>
    <w:p>
      <w:pPr>
        <w:pStyle w:val="BodyText"/>
      </w:pPr>
      <w:r>
        <w:t xml:space="preserve">- Chẳng lẽ ta thiếu muối nên toàn thân đều hưng phấn như thế sao?</w:t>
      </w:r>
    </w:p>
    <w:p>
      <w:pPr>
        <w:pStyle w:val="BodyText"/>
      </w:pPr>
      <w:r>
        <w:t xml:space="preserve">Trang Duệ nhìn thấy Kim Cương đang học ăn uống bên cạnh mình, không cần nghĩ cũng biết, năng lực học tập của Tinh Tinh đúng là rất mạnh, chỉ cần mình làm một động tác một lần, nó sẽ học được ngay, không chút khó khăn nào.</w:t>
      </w:r>
    </w:p>
    <w:p>
      <w:pPr>
        <w:pStyle w:val="BodyText"/>
      </w:pPr>
      <w:r>
        <w:t xml:space="preserve">- Ngao ngao! Vù vù... Vù vù...</w:t>
      </w:r>
    </w:p>
    <w:p>
      <w:pPr>
        <w:pStyle w:val="BodyText"/>
      </w:pPr>
      <w:r>
        <w:t xml:space="preserve">Sau khi ăn cá từ tay mình xong, Kim Cương lại nhìn về phía Trang Duệ, trung thực không khách khí mà lấy ba bốn con cá phần của Trang Duệ đi.</w:t>
      </w:r>
    </w:p>
    <w:p>
      <w:pPr>
        <w:pStyle w:val="BodyText"/>
      </w:pPr>
      <w:r>
        <w:t xml:space="preserve">Kim Cương cũng không phải ăn chùa, thời điểm Trang Duệ nướng cá, nó không biết từ nơi nào ôm tới một bó mía ngọt, phân ra một nửa cho Trang Duệ, hơn nữa còn làm mẫu cho Trang Duệ xem, ăn mía ngọt thế nào.</w:t>
      </w:r>
    </w:p>
    <w:p>
      <w:pPr>
        <w:pStyle w:val="BodyText"/>
      </w:pPr>
      <w:r>
        <w:t xml:space="preserve">- PHỐC PHỐC...</w:t>
      </w:r>
    </w:p>
    <w:p>
      <w:pPr>
        <w:pStyle w:val="Compact"/>
      </w:pPr>
      <w:r>
        <w:br w:type="textWrapping"/>
      </w:r>
      <w:r>
        <w:br w:type="textWrapping"/>
      </w:r>
    </w:p>
    <w:p>
      <w:pPr>
        <w:pStyle w:val="Heading2"/>
      </w:pPr>
      <w:bookmarkStart w:id="1008" w:name="chương-986--987-kim-cương."/>
      <w:bookmarkEnd w:id="1008"/>
      <w:r>
        <w:t xml:space="preserve">986. Chương 986 -987: Kim Cương.</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986-987: Kim cương.</w:t>
      </w:r>
    </w:p>
    <w:p>
      <w:pPr>
        <w:pStyle w:val="BodyText"/>
      </w:pPr>
      <w:r>
        <w:t xml:space="preserve">Nhóm Dịch: Tepga</w:t>
      </w:r>
    </w:p>
    <w:p>
      <w:pPr>
        <w:pStyle w:val="BodyText"/>
      </w:pPr>
      <w:r>
        <w:t xml:space="preserve">Nguồn: Sưu tầm</w:t>
      </w:r>
    </w:p>
    <w:p>
      <w:pPr>
        <w:pStyle w:val="BodyText"/>
      </w:pPr>
      <w:r>
        <w:t xml:space="preserve">Nhìn thấy Kim Cương mở miệng rộng ra, rất khoa trương phun bã mía ra bên ngoài, Trang Duệ không khỏi cười lớn, hắn ngây ngốc với Kim Cương một thời gian dài, cảm giác Kim Cương giống như đại hài tử năm sáu tuổi, thập phần đáng yêu, nếu như ngươi khích lệ nó vài câu, nó sẽ cao hứng hơn nửa ngày trời.</w:t>
      </w:r>
    </w:p>
    <w:p>
      <w:pPr>
        <w:pStyle w:val="BodyText"/>
      </w:pPr>
      <w:r>
        <w:t xml:space="preserve">- PHỐC PHỐC!</w:t>
      </w:r>
    </w:p>
    <w:p>
      <w:pPr>
        <w:pStyle w:val="BodyText"/>
      </w:pPr>
      <w:r>
        <w:t xml:space="preserve">Trang Duệ cũng học bộ dáng của Kim Cương, phun bã mía ra ngoài, điều này làm cho Kim Cương phi thường cao hứng, mở cái miệng rộng ra cười chất phác, thỉnh thoảng dùng nắm đấm nện lên ngực một hồi.</w:t>
      </w:r>
    </w:p>
    <w:p>
      <w:pPr>
        <w:pStyle w:val="BodyText"/>
      </w:pPr>
      <w:r>
        <w:t xml:space="preserve">Kim Cương hưng phấn qua đi, lại nhìn mía ngọt bên người, cũng hơi do dự một chút, sau đó lại phân ra vài cây, nhẹ nhẹ đặt bên người Trang Duệ.</w:t>
      </w:r>
    </w:p>
    <w:p>
      <w:pPr>
        <w:pStyle w:val="BodyText"/>
      </w:pPr>
      <w:r>
        <w:t xml:space="preserve">Cử động này của Kim Cương, làm cho trong lòng Trang Duệ có chút cảm động, ở trong giới tự nhiên, động vật đối với đồ ăn của mình, từ trước đến nay đều chia cho nhau, động vật trí tuệ càng cao càng là như thế.</w:t>
      </w:r>
    </w:p>
    <w:p>
      <w:pPr>
        <w:pStyle w:val="BodyText"/>
      </w:pPr>
      <w:r>
        <w:t xml:space="preserve">Kim Cương có thể có loại biểu hiện này, nó không chỉ xem mình là đồng loại, mà nó còn đem chính mình biến thành đồng bọn thân mật nhất</w:t>
      </w:r>
    </w:p>
    <w:p>
      <w:pPr>
        <w:pStyle w:val="BodyText"/>
      </w:pPr>
      <w:r>
        <w:t xml:space="preserve">Nhưng thời điểm ăn cá, Kim Cương rất hưng phấn, có lẽ là vì sợ nước, cho nên từ trước tới nay nó chưa được ăn cá, Trang Duệ bắt được con cá nặng bảy tám cân, ngược lại hơn phân nửa đều lọt vào bụng của Kim Cương.</w:t>
      </w:r>
    </w:p>
    <w:p>
      <w:pPr>
        <w:pStyle w:val="BodyText"/>
      </w:pPr>
      <w:r>
        <w:t xml:space="preserve">- Kim Cương, xuống tắm rửa...</w:t>
      </w:r>
    </w:p>
    <w:p>
      <w:pPr>
        <w:pStyle w:val="BodyText"/>
      </w:pPr>
      <w:r>
        <w:t xml:space="preserve">Hai ngày này cùng Kim Cương ở chung, Trang Duệ đúng là không thể ngửi nổi mùi thúi trên người nó, đoán chừng là khi bạn thân sinh ra tới giờ chưa bao giờ được tắm rửa, Trang Duệ đứng ở chỗ cạn nhất của thủy đàm, ngoắc Kim Cương.</w:t>
      </w:r>
    </w:p>
    <w:p>
      <w:pPr>
        <w:pStyle w:val="BodyText"/>
      </w:pPr>
      <w:r>
        <w:t xml:space="preserve">- Ô ô...</w:t>
      </w:r>
    </w:p>
    <w:p>
      <w:pPr>
        <w:pStyle w:val="BodyText"/>
      </w:pPr>
      <w:r>
        <w:t xml:space="preserve">Kim Cương nhìn lão đại vẫy tay, hai cánh tay của nó vung vẩy lung tung, thân thể không ngừng lui về phía sau, giống như biểu đạt là bản thân của mình rất sợ nước.</w:t>
      </w:r>
    </w:p>
    <w:p>
      <w:pPr>
        <w:pStyle w:val="BodyText"/>
      </w:pPr>
      <w:r>
        <w:t xml:space="preserve">- Đừng sợ, ngươi xem, không có việc gì đâu.</w:t>
      </w:r>
    </w:p>
    <w:p>
      <w:pPr>
        <w:pStyle w:val="BodyText"/>
      </w:pPr>
      <w:r>
        <w:t xml:space="preserve">Trang Duệ phát nước dội lên người Kim Cương, làm mặt của đại gia hỏa này xuất hiện vệt nước, Kim Cương sợ tới mức dùng cả tay và chân, tránh ra xa thủy đàm cở mười mét.</w:t>
      </w:r>
    </w:p>
    <w:p>
      <w:pPr>
        <w:pStyle w:val="BodyText"/>
      </w:pPr>
      <w:r>
        <w:t xml:space="preserve">Có thể là cảm giác nước không có làm mình bị thương hại gì, Kim Cương mờ từ từ bình tĩnh trở lại, lại nhìn thấy Trang Duệ đang bơi lội trong thủy đàm, có chút do dự.</w:t>
      </w:r>
    </w:p>
    <w:p>
      <w:pPr>
        <w:pStyle w:val="BodyText"/>
      </w:pPr>
      <w:r>
        <w:t xml:space="preserve">Không biết có phải là vì lần lặn lúc trước nên khả năng nín thở của hắn cao lên, Trang Duệ phát hiện mình có thể nín thở dưới nước bảy tám phút, nhìn thấy Kim Cương không xuống, Trang Duệ tiếp tục lặn xuống dưới đáy nước, không lộ diện nữa.</w:t>
      </w:r>
    </w:p>
    <w:p>
      <w:pPr>
        <w:pStyle w:val="BodyText"/>
      </w:pPr>
      <w:r>
        <w:t xml:space="preserve">Một phút đồng hồ qua đi, Kim Cương thò đầu ra nhìn, ló đầu ra ngó xuống, không có phản ứng gì.</w:t>
      </w:r>
    </w:p>
    <w:p>
      <w:pPr>
        <w:pStyle w:val="BodyText"/>
      </w:pPr>
      <w:r>
        <w:t xml:space="preserve">Ba phút đi qua, Kim Cương có chút sốt ruột, cầm cây côn khua khắn trong nước, nhưng vẫn không dám xuống nước.</w:t>
      </w:r>
    </w:p>
    <w:p>
      <w:pPr>
        <w:pStyle w:val="BodyText"/>
      </w:pPr>
      <w:r>
        <w:t xml:space="preserve">Năm phút đồng hồ qua đi, Kim Cương mới bắt đầu thở gấp ồ ồ, hơn nữa thò một chân vào trong nước.</w:t>
      </w:r>
    </w:p>
    <w:p>
      <w:pPr>
        <w:pStyle w:val="BodyText"/>
      </w:pPr>
      <w:r>
        <w:t xml:space="preserve">Tinh Tinh là động vật thích học tập nhất, Kim Cương cũng không có ngoại lệ, nhìn thấy Trang Duệ ở trong nước quá lâu mà không thò đầu ra, rốt cuộc Kim Cương cũng không nhịn được mà đưa chân vào trong nước, sau đó giống như điện giật rút chân lên.</w:t>
      </w:r>
    </w:p>
    <w:p>
      <w:pPr>
        <w:pStyle w:val="BodyText"/>
      </w:pPr>
      <w:r>
        <w:t xml:space="preserve">Có lẽ là vì thủy đàm lạnh buốt, làm cho Kim Cương cảm giác được rất thoải mái, đại gia hỏa cẩn thận từng li từng tí bỏ chân vào, chậm rãi đưa cả thân thể trượt vào trong nước, học theo động tác của Trang Duệ, giày vò mặt nước.</w:t>
      </w:r>
    </w:p>
    <w:p>
      <w:pPr>
        <w:pStyle w:val="BodyText"/>
      </w:pPr>
      <w:r>
        <w:t xml:space="preserve">- Kim Cương, tốt lắm!</w:t>
      </w:r>
    </w:p>
    <w:p>
      <w:pPr>
        <w:pStyle w:val="BodyText"/>
      </w:pPr>
      <w:r>
        <w:t xml:space="preserve">Trang Duệ ở trong nước thấy rất rõ ràng, cho nên thò đầu lên mặt nước thở một cái, nhìn về phía Kim Cương giơ ngón tay cái lên.</w:t>
      </w:r>
    </w:p>
    <w:p>
      <w:pPr>
        <w:pStyle w:val="BodyText"/>
      </w:pPr>
      <w:r>
        <w:t xml:space="preserve">Chỗ nông nhất của thủy đàm cũng sâu một mét, Kim Cương ở trong nước đi lại nửa ngày trời, bắt đầu học bơi và lặn, hơn nữa bởi vì thiên tính động vật, cho nên nó ở trong nước linh hoạt hơn Trang Duệ nhiều.</w:t>
      </w:r>
    </w:p>
    <w:p>
      <w:pPr>
        <w:pStyle w:val="BodyText"/>
      </w:pPr>
      <w:r>
        <w:t xml:space="preserve">Loại này bản năng này làm cho Trang Duệ không ngừng hâm mộ, bản thân mình học bơi lội từ nhỏ, nhưng hiện tại chỉ nắm giữ được cách bơi ngửa và bơi chó, nhìn thấy Kim Cương, hai cánh tay mở ra, rõ ràng là bơi bướm, hơn nửa là vô sự tự thông.</w:t>
      </w:r>
    </w:p>
    <w:p>
      <w:pPr>
        <w:pStyle w:val="BodyText"/>
      </w:pPr>
      <w:r>
        <w:t xml:space="preserve">Nhưng kể tử đó, cá trong thủy đàm gặp phải tai ương, Kim Cương tham ăn không ngừng bắt sạch cá lớn trong thủy đàm, bắt đến mức sạch sẽ, cũng may là thủy đàm này tương liên với biển cả, không ngừng có cá bơi vào.</w:t>
      </w:r>
    </w:p>
    <w:p>
      <w:pPr>
        <w:pStyle w:val="BodyText"/>
      </w:pPr>
      <w:r>
        <w:t xml:space="preserve">Hai ngày kế tiếp, Kim Cương dứt khoát không muốn trở về, lôi kéo Trang Duệ ở ngay bên cạnh thủy đàm, đương nhiên, nó phụ trách bắt cá, Trang Duệ chỉ phụ trách nướng cá, suốt ngày đều có khói bếp bay lên.</w:t>
      </w:r>
    </w:p>
    <w:p>
      <w:pPr>
        <w:pStyle w:val="BodyText"/>
      </w:pPr>
      <w:r>
        <w:t xml:space="preserve">Trang Duệ hiện tại thứ gì cũng không có, nhưng thứ có nhiều nhất chính là thời gian, nhìn thấy đồng bọn mới rất cao hứng, cũng bắt đầu chơi đùa với Kim Cương.</w:t>
      </w:r>
    </w:p>
    <w:p>
      <w:pPr>
        <w:pStyle w:val="BodyText"/>
      </w:pPr>
      <w:r>
        <w:t xml:space="preserve">Vài ngày kế tiếp, quan hệ giữa Trang Duệ và Kim Cương càng thêm thân mật, tuy tướng mạo của đại gia hỏa hung mãnh, nhưng rất cẩn thận, vì để cho Trang Duệ ngủ thoải mái, nó ôm tới một đống mía khô héo tới, dùng làm đệm cho Trang Duệ.</w:t>
      </w:r>
    </w:p>
    <w:p>
      <w:pPr>
        <w:pStyle w:val="BodyText"/>
      </w:pPr>
      <w:r>
        <w:t xml:space="preserve">Hơn nữa song phương phối hợp vô cùng ăn ý, đối với một ít ngôn ngữ đơn giản của Trang Duệ, Kim Cương đã có thể hoàn toàn nghe hiểu, đáng tiếc là, Kim Cương không thể nói chuyện, ngay cả như vậy, cũng giải quyết cho Trang Duệ rất nhiều tịch mịch.</w:t>
      </w:r>
    </w:p>
    <w:p>
      <w:pPr>
        <w:pStyle w:val="BodyText"/>
      </w:pPr>
      <w:r>
        <w:t xml:space="preserve">Trong mấy ngày này, trừ nướng cá cho Kim Cương ăn ra, Trang Duệ cũng nhanh chóng hoàn thành công tác thanh lý những căn nhà gỗ trên đỉnh núi.</w:t>
      </w:r>
    </w:p>
    <w:p>
      <w:pPr>
        <w:pStyle w:val="BodyText"/>
      </w:pPr>
      <w:r>
        <w:t xml:space="preserve">Nhà có Kim Cương to lớn, vài ngày kế tiếp, Trang Duệ đối với công tác tháo dỡ nhà cổ, có tiến triển rất lớn, nguyên nhân chính là ở bên cạnh có nhân công tháo dỡ chuyên nghiệp.</w:t>
      </w:r>
    </w:p>
    <w:p>
      <w:pPr>
        <w:pStyle w:val="BodyText"/>
      </w:pPr>
      <w:r>
        <w:t xml:space="preserve">Chỉ mất năm sáu ngày, cả thôn xóm đã thanh lý xong, chỉ còn lại một căn nhà gỗ duy nhất, những căn còn lại chỉ là phế tích, nhưng Trang Duệ cũng không muốn lãng phí những gỗ ở đây, tất cả đều biến thành củi để nướng cá.</w:t>
      </w:r>
    </w:p>
    <w:p>
      <w:pPr>
        <w:pStyle w:val="BodyText"/>
      </w:pPr>
      <w:r>
        <w:t xml:space="preserve">Từ trong những căn nhà gỗ này, tìm được đại lượng đồ dùng sinh hoạt và binh khí khôi giáp, có trường mầu gỉ sét loan lỗ, những cây búa ngắn và trường kiếm kỵ sĩ tinh xảo, những vật này đều có phong cách của nước ngoài, không phải là những thổ dân có thể chế tạo ra được.</w:t>
      </w:r>
    </w:p>
    <w:p>
      <w:pPr>
        <w:pStyle w:val="BodyText"/>
      </w:pPr>
      <w:r>
        <w:t xml:space="preserve">Bên trong có mấy chén gỗ nên cũng giải quyết được vấn đề thực tế của Trang Duệ, sau khi có chén gỗ thì có thể uống canh cá, làm cho Trang Duệ cảm giác được bản thân như đang sinh hoạt trong xã hội hiện đại, cũng không có thoái hóa tới mức biến thành vượn người.</w:t>
      </w:r>
    </w:p>
    <w:p>
      <w:pPr>
        <w:pStyle w:val="BodyText"/>
      </w:pPr>
      <w:r>
        <w:t xml:space="preserve">Hữu dụng nhất không chỉ có những thứ gỉ sét kia, còn có một cây cưa còn sử dụng được, thứ này làm cho Trang Duệ nhìn thấy hi vọng ở trên đảo hoang này.</w:t>
      </w:r>
    </w:p>
    <w:p>
      <w:pPr>
        <w:pStyle w:val="Compact"/>
      </w:pPr>
      <w:r>
        <w:br w:type="textWrapping"/>
      </w:r>
      <w:r>
        <w:br w:type="textWrapping"/>
      </w:r>
    </w:p>
    <w:p>
      <w:pPr>
        <w:pStyle w:val="Heading2"/>
      </w:pPr>
      <w:bookmarkStart w:id="1009" w:name="chương-986--987-kim-cương.-1"/>
      <w:bookmarkEnd w:id="1009"/>
      <w:r>
        <w:t xml:space="preserve">987. Chương 986 -987: Kim Cương.</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986-987: Kim cương.</w:t>
      </w:r>
    </w:p>
    <w:p>
      <w:pPr>
        <w:pStyle w:val="BodyText"/>
      </w:pPr>
      <w:r>
        <w:t xml:space="preserve">Nhóm Dịch: Tepga</w:t>
      </w:r>
    </w:p>
    <w:p>
      <w:pPr>
        <w:pStyle w:val="BodyText"/>
      </w:pPr>
      <w:r>
        <w:t xml:space="preserve">Nguồn: Sưu tầm</w:t>
      </w:r>
    </w:p>
    <w:p>
      <w:pPr>
        <w:pStyle w:val="BodyText"/>
      </w:pPr>
      <w:r>
        <w:t xml:space="preserve">Sau khi đào móc tất cả những thứ trong nhà gỗ, Trang Duệ liền chuẩn bị chế tạo một chiếc bè độc mộc.</w:t>
      </w:r>
    </w:p>
    <w:p>
      <w:pPr>
        <w:pStyle w:val="BodyText"/>
      </w:pPr>
      <w:r>
        <w:t xml:space="preserve">Mà ở trong những căn nhà gỗ này, Trang Duệ lại phát hiện tám cổ thi thể, đều là dùng binh khí đánh nhau tới chết, xem ra hẳn là một hồi chiến đấu sống mái với nhau, có phải lúc đó toàn bộ người trên đảo đều đồng quy vu tận hay không? Trang Duệ cũng không biết được.</w:t>
      </w:r>
    </w:p>
    <w:p>
      <w:pPr>
        <w:pStyle w:val="BodyText"/>
      </w:pPr>
      <w:r>
        <w:t xml:space="preserve">Nhưng những manh mối này, đủ cho Trang Duệ tiến thêm một bước khảo chứng, đó là nơi đây chính là hang ổ của hải tặc, nhưng vì sao hải tặc lại chọn nơi đây là hang ổ, làm cho Trang Duệ trăm mối không có cách giải thích nào cả.</w:t>
      </w:r>
    </w:p>
    <w:p>
      <w:pPr>
        <w:pStyle w:val="BodyText"/>
      </w:pPr>
      <w:r>
        <w:t xml:space="preserve">Bởi vì đá ngầm trên đảo hoang này rất rậm rạp, ra vào cực kỳ khó khăn, nếu sơ ý là kết cục thuyền hủy người chết, nhưng sau khi thanh lý di tích này xong, Trang Duệ cũng không tìm được đáp án.</w:t>
      </w:r>
    </w:p>
    <w:p>
      <w:pPr>
        <w:pStyle w:val="BodyText"/>
      </w:pPr>
      <w:r>
        <w:t xml:space="preserve">Đối với chuyện đã xảy ra mấy trăm năm trước, Trang Duệ cũng không có xoắn xuýt quá lâu, ngược lại những thứ mà hắn đào móc ra từ trong những căn nhà gỗ đấy, lại làm Trang Duệ cảm thấy vô cùng cao hứng.</w:t>
      </w:r>
    </w:p>
    <w:p>
      <w:pPr>
        <w:pStyle w:val="BodyText"/>
      </w:pPr>
      <w:r>
        <w:t xml:space="preserve">Quần áo... Đương nhiên là không có, dù có cũng hư thối từ lâu.</w:t>
      </w:r>
    </w:p>
    <w:p>
      <w:pPr>
        <w:pStyle w:val="BodyText"/>
      </w:pPr>
      <w:r>
        <w:t xml:space="preserve">Nhưng Trang Duệ lại tìm được một đôi ủng làm từ da trâu, hơn nữa trừ việc đã phai màu ra, bảo tồn thập phần hoàn hảo, Trang Duệ dùng chân ướm thử, mặc dù có chút rộng, nhưng so với đôi giày làm từ vải quần jean của mình thì thoải mái hơn trăm lần.</w:t>
      </w:r>
    </w:p>
    <w:p>
      <w:pPr>
        <w:pStyle w:val="BodyText"/>
      </w:pPr>
      <w:r>
        <w:t xml:space="preserve">Trang Duệ cũng bất chấp đây là đồ cổ mấy trăm năm, trực tiếp mang vào trong chân, hiện trên đầu Trang Duệ đội nón cao bồi, chân đạp ủng da, trên người bị ánh mặt trời phơi đen nhánh, nếu như trên mặt bôi thêm ít một ít màu sắc, hắn sẽ biến thành thổ dân chân chính.</w:t>
      </w:r>
    </w:p>
    <w:p>
      <w:pPr>
        <w:pStyle w:val="BodyText"/>
      </w:pPr>
      <w:r>
        <w:t xml:space="preserve">Mà trong phế tích khác, Trang Duệ còn tìm được một hộp gỗ, ở bên trong có một đôi bao tay bằng tơ vàng, chế tác cực kỳ tinh xảo, tuy đã trải qua mấy trăm năm, nhưng nó vẫn như mới, cái đồ chơi này làm sao Trang Duệ nở đeo chứ, cẩn thận từng li từng tí đặt ở trong sơn động.</w:t>
      </w:r>
    </w:p>
    <w:p>
      <w:pPr>
        <w:pStyle w:val="BodyText"/>
      </w:pPr>
      <w:r>
        <w:t xml:space="preserve">- Kim Cương... Nhẹ một chút, lại nhẹ một chút...</w:t>
      </w:r>
    </w:p>
    <w:p>
      <w:pPr>
        <w:pStyle w:val="BodyText"/>
      </w:pPr>
      <w:r>
        <w:t xml:space="preserve">Chỉ còn một căn phòng cuối cùng, khắp thôn xóm coi như thanh lý xong, Kim Cương phá bỏ những căn khác động tác rất thô bạo, trực tiếp dùng bàn tay to như cái quạt, nắm lại thành đấm, dù sao da thịt của nó rất dày, nên không sợ mảnh gỗ va vào người.</w:t>
      </w:r>
    </w:p>
    <w:p>
      <w:pPr>
        <w:pStyle w:val="BodyText"/>
      </w:pPr>
      <w:r>
        <w:t xml:space="preserve">Ngày đầu tiên Kim Cương bạo lực phá bỏ và dời đống đổ nát đi nơi khác làm cho Trang Duệ trợn to mắt há hốc mồm, nếu như Kim Cương mà làm nghề này ở trong nước, tuyệt đối là làm công việc của một trăm người, hơn nữa còn nhanh chóng giàu có.</w:t>
      </w:r>
    </w:p>
    <w:p>
      <w:pPr>
        <w:pStyle w:val="BodyText"/>
      </w:pPr>
      <w:r>
        <w:t xml:space="preserve">- NGAO...</w:t>
      </w:r>
    </w:p>
    <w:p>
      <w:pPr>
        <w:pStyle w:val="BodyText"/>
      </w:pPr>
      <w:r>
        <w:t xml:space="preserve">Sau khi đổ căn nhà, Kim Cương hưng phấn uốn lượn cánh tay phải, làm cho Trang Duệ cười to, đây là Trang Duệ dạy cho Kim Cương, hiện tại thời điểm hưng phấn, thay vì đấm ngực nó đã làm động tác này.</w:t>
      </w:r>
    </w:p>
    <w:p>
      <w:pPr>
        <w:pStyle w:val="BodyText"/>
      </w:pPr>
      <w:r>
        <w:t xml:space="preserve">- Đi, đi nhặt củi lửa a, buổi tối ta nướng thịt cho ngươi ăn.</w:t>
      </w:r>
    </w:p>
    <w:p>
      <w:pPr>
        <w:pStyle w:val="BodyText"/>
      </w:pPr>
      <w:r>
        <w:t xml:space="preserve">Trang Duệ cười xoa xoa cổ Kim Cương, bây giờ là buổi trưa, Kim Cương đã ngán ăn cá, lại bắt được một con dê rừng, Kim Cương ăn rất tạp, động thực vật đều ăn, nhưng mấy ngày nay được Trang Duệ nuôi dưỡng nên sinh ra kén ăn, trừ đồ vật được nướng chín, không bao giờ ăn đồ sống nữa.</w:t>
      </w:r>
    </w:p>
    <w:p>
      <w:pPr>
        <w:pStyle w:val="BodyText"/>
      </w:pPr>
      <w:r>
        <w:t xml:space="preserve">Tuy Kim Cương thông minh, nhưng vẫn không học được cách dùng lửa nướng chín đồ ăn, sau khi lông trên người bị lửa đốt cháy mấy lần, bạn thân không bao giờ tự mình nướng đồ ăn nữa.</w:t>
      </w:r>
    </w:p>
    <w:p>
      <w:pPr>
        <w:pStyle w:val="BodyText"/>
      </w:pPr>
      <w:r>
        <w:t xml:space="preserve">- Ồ ồ...</w:t>
      </w:r>
    </w:p>
    <w:p>
      <w:pPr>
        <w:pStyle w:val="BodyText"/>
      </w:pPr>
      <w:r>
        <w:t xml:space="preserve">Nghe hiểu lời nói của Trang Duệ, Kim Cương cao hứng quay người đi thu thập củi khô, mấy ngày nay đều phân công như thế.</w:t>
      </w:r>
    </w:p>
    <w:p>
      <w:pPr>
        <w:pStyle w:val="BodyText"/>
      </w:pPr>
      <w:r>
        <w:t xml:space="preserve">Trang Duệ thì ở lại trong căn nhà gỗ cuối cùng tìm kiếm thứ mình cần.</w:t>
      </w:r>
    </w:p>
    <w:p>
      <w:pPr>
        <w:pStyle w:val="BodyText"/>
      </w:pPr>
      <w:r>
        <w:t xml:space="preserve">Hắn có một loại cảm giác, những người này đi tới hoang đảo này, hình như có bí mật gì đó, tạo ra một cái thôn xóm, trừ đôi bao tay bằng vàng ra, Trang Duệ không tìm thấy kho báu của hải tặc.</w:t>
      </w:r>
    </w:p>
    <w:p>
      <w:pPr>
        <w:pStyle w:val="BodyText"/>
      </w:pPr>
      <w:r>
        <w:t xml:space="preserve">- Ồ?</w:t>
      </w:r>
    </w:p>
    <w:p>
      <w:pPr>
        <w:pStyle w:val="BodyText"/>
      </w:pPr>
      <w:r>
        <w:t xml:space="preserve">Trang Duệ từ trên mặt đất nhặt được một khối da gấp lại, sau khi mở ra xem, hình như phía trên xuất hiện một ít vân tuyến mơ hồ.</w:t>
      </w:r>
    </w:p>
    <w:p>
      <w:pPr>
        <w:pStyle w:val="BodyText"/>
      </w:pPr>
      <w:r>
        <w:t xml:space="preserve">- Đây là cái gì?</w:t>
      </w:r>
    </w:p>
    <w:p>
      <w:pPr>
        <w:pStyle w:val="BodyText"/>
      </w:pPr>
      <w:r>
        <w:t xml:space="preserve">Nhìn thấy tấm da này, Trang Duệ có chút ngạc nhiên, phát trên vẽ một ít đường cong, không giống như địa đồ, giống như một bức tranh của hài tử vẽ loạn, uốn éo lệch lạch không đồng nhất.</w:t>
      </w:r>
    </w:p>
    <w:p>
      <w:pPr>
        <w:pStyle w:val="BodyText"/>
      </w:pPr>
      <w:r>
        <w:t xml:space="preserve">Nhưng Trang Duệ là dân chơi đồ cổ, biết rõ nước ngoài và Trung Quốc thời cổ không giống nhau, người Trung Quốc cổ đại muốn bảo tồn một ít ghi chép, sớm nhất chính là ghi lại trên thẻ trúc, sau đó là trên vải vóc và sau cùng là giấy.</w:t>
      </w:r>
    </w:p>
    <w:p>
      <w:pPr>
        <w:pStyle w:val="BodyText"/>
      </w:pPr>
      <w:r>
        <w:t xml:space="preserve">Nhưng ở nước ngoài, nếu có ghi chép quan trọng gì đó, phần lớn đều dùng da trải qua xử lý đặc thù mà ghi lại, sau đó dùng thuốc màu ghi ở trên, dùng loại phương pháp này ghi lại chuyện gì đó, thường thường có thể bảo tồn rất lâu dài.</w:t>
      </w:r>
    </w:p>
    <w:p>
      <w:pPr>
        <w:pStyle w:val="BodyText"/>
      </w:pPr>
      <w:r>
        <w:t xml:space="preserve">Nhưng da có thể được dùng để viết chữ này, nhất định phải dùng da dê để chế tác, đây chính là quyền trục da dê trong truyền thuyết, mặt khác còn cần một ít công nghệ đặc thù, cho nên không phải chuyện rất trọng yếu, bình thường sẽ không ghi lại trên da.</w:t>
      </w:r>
    </w:p>
    <w:p>
      <w:pPr>
        <w:pStyle w:val="BodyText"/>
      </w:pPr>
      <w:r>
        <w:t xml:space="preserve">Nói cách khác, Trang Duệ cầm tấm da này trên tay, nhất định có bí mật, nhưng Trang Duệ nhìn thấy họa tác trên đó rất xấu, Trang Duệ chỉ có thể lắc đầu thở dài, đương nhiên không có bổn sự lý giải nó.</w:t>
      </w:r>
    </w:p>
    <w:p>
      <w:pPr>
        <w:pStyle w:val="BodyText"/>
      </w:pPr>
      <w:r>
        <w:t xml:space="preserve">Có một điểm Trang Duệ có thể khẳng định, họa tác trên tấm da dê này không phải là địa đồ gì đó, bởi vì tất cả phía trên đều là đường cong, nói là lộ tuyến của mê cung càng phù hợp hơn.</w:t>
      </w:r>
    </w:p>
    <w:p>
      <w:pPr>
        <w:pStyle w:val="BodyText"/>
      </w:pPr>
      <w:r>
        <w:t xml:space="preserve">Sau khi cất giữ tốt tấm da dê, Trang Duệ trở về trong sơn động, đem da dê và bao tay vàng bảo tồn chung một chỗ.</w:t>
      </w:r>
    </w:p>
    <w:p>
      <w:pPr>
        <w:pStyle w:val="BodyText"/>
      </w:pPr>
      <w:r>
        <w:t xml:space="preserve">Vi sợ động vật tiến vào trong sơn động quấy rối, bên ngoài sơn động của Trang Duệ cũng đào một cái hố sâu, sau đó phía trước sơn động đặt một tảng đá nặng bốn năm mươi ký, như vậy trừ Trang Duệ và Kim Cương ra, những động vật giống như mèo chồn, không cách nào dời được tảng đá đi.</w:t>
      </w:r>
    </w:p>
    <w:p>
      <w:pPr>
        <w:pStyle w:val="BodyText"/>
      </w:pPr>
      <w:r>
        <w:t xml:space="preserve">- Ồ ồ!</w:t>
      </w:r>
    </w:p>
    <w:p>
      <w:pPr>
        <w:pStyle w:val="BodyText"/>
      </w:pPr>
      <w:r>
        <w:t xml:space="preserve">Bên này Trang Duệ vừa thu thập xong, bên kia Kim Cương cũng xong việc, thằng này để bớt việc, dứt khoát trực tiếp âm một thân cây trở về, hơn nữa vừa đi vừa ăn cây non, Trang Duệ nhìn thấy lập tức dở khóc dở cười.</w:t>
      </w:r>
    </w:p>
    <w:p>
      <w:pPr>
        <w:pStyle w:val="BodyText"/>
      </w:pPr>
      <w:r>
        <w:t xml:space="preserve">Bất đắc dĩ, Trang Duệ chỉ có thể tự mình đi nhặt một ít củi khô ở gần sơn động, cầm về sơn động làm củi.</w:t>
      </w:r>
    </w:p>
    <w:p>
      <w:pPr>
        <w:pStyle w:val="BodyText"/>
      </w:pPr>
      <w:r>
        <w:t xml:space="preserve">Tuy ở đây chỉ có một loại gia vị là muối, nhưng Kim Cương ăn một nắm đầy miệng, bả vài cong lên giống như đang khoe cơ bắp với Trang Duệ.</w:t>
      </w:r>
    </w:p>
    <w:p>
      <w:pPr>
        <w:pStyle w:val="Compact"/>
      </w:pPr>
      <w:r>
        <w:t xml:space="preserve">nguồn</w:t>
      </w:r>
      <w:r>
        <w:br w:type="textWrapping"/>
      </w:r>
      <w:r>
        <w:br w:type="textWrapping"/>
      </w:r>
    </w:p>
    <w:p>
      <w:pPr>
        <w:pStyle w:val="Heading2"/>
      </w:pPr>
      <w:bookmarkStart w:id="1010" w:name="chương-988-mộ-huyệt"/>
      <w:bookmarkEnd w:id="1010"/>
      <w:r>
        <w:t xml:space="preserve">988. Chương 988 : Mộ Huyệt</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988: Mộ huyệt</w:t>
      </w:r>
    </w:p>
    <w:p>
      <w:pPr>
        <w:pStyle w:val="BodyText"/>
      </w:pPr>
      <w:r>
        <w:t xml:space="preserve">Nhóm Dịch: Tepga</w:t>
      </w:r>
    </w:p>
    <w:p>
      <w:pPr>
        <w:pStyle w:val="BodyText"/>
      </w:pPr>
      <w:r>
        <w:t xml:space="preserve">Nguồn: Sưu tầm</w:t>
      </w:r>
    </w:p>
    <w:p>
      <w:pPr>
        <w:pStyle w:val="BodyText"/>
      </w:pPr>
      <w:r>
        <w:t xml:space="preserve">Bộ dáng buồn bực của nó làm cho Trang Duệ cảm thấy buồn cười, ở dưới chân núi thỉnh thoảng có tiếng cười phát ra.</w:t>
      </w:r>
    </w:p>
    <w:p>
      <w:pPr>
        <w:pStyle w:val="BodyText"/>
      </w:pPr>
      <w:r>
        <w:t xml:space="preserve">Trang Duệ dùng cái nồi sắt tìm được trong nhà gỗ, hắn muốn làm một nồi súp thịt dê, nhưng bởi vì thịt dê quá nặng, Trang Duệ không uống một ngụm, ngược lại Kim Cương uống ngon lành, một mình nó giải quyết cả nồi súp.</w:t>
      </w:r>
    </w:p>
    <w:p>
      <w:pPr>
        <w:pStyle w:val="BodyText"/>
      </w:pPr>
      <w:r>
        <w:t xml:space="preserve">Sau khi ăn cơm trưa xong, Trang Duệ lại từ hang động chạy tới bờ suốt một lần nữa, hắn muốn đánh bóng kỵ sĩ kiếm tìm được, nhìn Kim Cương nói ra:</w:t>
      </w:r>
    </w:p>
    <w:p>
      <w:pPr>
        <w:pStyle w:val="BodyText"/>
      </w:pPr>
      <w:r>
        <w:t xml:space="preserve">- Kim Cương, mang ta đi dạo?</w:t>
      </w:r>
    </w:p>
    <w:p>
      <w:pPr>
        <w:pStyle w:val="BodyText"/>
      </w:pPr>
      <w:r>
        <w:t xml:space="preserve">Trong gần nửa tháng nay, Trang Duệ đều bận rộn thu thập thôn xóm trên núi, một mực không rảnh đi thăm dò cánh rừng xum xuê này, hiện tại công tác nhà gỗ đã hoàn thành, lúc này, Trang Duệ mới xuất hiện tâm tư này.</w:t>
      </w:r>
    </w:p>
    <w:p>
      <w:pPr>
        <w:pStyle w:val="BodyText"/>
      </w:pPr>
      <w:r>
        <w:t xml:space="preserve">- NGAO...</w:t>
      </w:r>
    </w:p>
    <w:p>
      <w:pPr>
        <w:pStyle w:val="BodyText"/>
      </w:pPr>
      <w:r>
        <w:t xml:space="preserve">Kim Cương có chút khó hiểu, nó dùng đôi mắt to tràn ngập nghi vấn nhìn Trang Duệ, nó thật sự nghe không hiểu "Đi dạo", từ này có ý nghĩa gì.</w:t>
      </w:r>
    </w:p>
    <w:p>
      <w:pPr>
        <w:pStyle w:val="BodyText"/>
      </w:pPr>
      <w:r>
        <w:t xml:space="preserve">Trang Duệ đứng dậy, chỉ vào ngọn núi cao phía trước, nói ra:</w:t>
      </w:r>
    </w:p>
    <w:p>
      <w:pPr>
        <w:pStyle w:val="BodyText"/>
      </w:pPr>
      <w:r>
        <w:t xml:space="preserve">- Lên núi... Đi lên núi chơi, mang ta đi nhìn địa phương ngươi ở đi nào.</w:t>
      </w:r>
    </w:p>
    <w:p>
      <w:pPr>
        <w:pStyle w:val="BodyText"/>
      </w:pPr>
      <w:r>
        <w:t xml:space="preserve">Tuy Trang Duệ và Kim Cương đã có quan hệ rất thân mật, nhưng làm cho hắn cảm thấy kỳ quái là, mỗi ngày Kim Cương đều leo lên núi một hồi, sau đó xuống núi, cảm xúc không lúc nào cao hứng, làm cho Trang Duệ phải đùa cả buổi nó mới khoái hoạt trở lại.</w:t>
      </w:r>
    </w:p>
    <w:p>
      <w:pPr>
        <w:pStyle w:val="BodyText"/>
      </w:pPr>
      <w:r>
        <w:t xml:space="preserve">Nhưng hiện tại trong lòng của Trang Duệ cảm thấy tò mò, nếu như hắn không đi thăm dò ngọn núi lửa không còn hoạt động này một lần, trong lòng chắc chắn không bỏ được.</w:t>
      </w:r>
    </w:p>
    <w:p>
      <w:pPr>
        <w:pStyle w:val="BodyText"/>
      </w:pPr>
      <w:r>
        <w:t xml:space="preserve">- Ngao...</w:t>
      </w:r>
    </w:p>
    <w:p>
      <w:pPr>
        <w:pStyle w:val="BodyText"/>
      </w:pPr>
      <w:r>
        <w:t xml:space="preserve">Lúc này Kim Cương đã hiểu, nhất là chữ chơi, nó đã hoàn toàn hiểu nghĩ từ này, nhìn thấy Trang Duệ muốn lên núi, Kim Cương hưng phấn nhảy lên.</w:t>
      </w:r>
    </w:p>
    <w:p>
      <w:pPr>
        <w:pStyle w:val="BodyText"/>
      </w:pPr>
      <w:r>
        <w:t xml:space="preserve">- Ai... Ai, ta nói, chúng ta có thể đi chậm hơn không?</w:t>
      </w:r>
    </w:p>
    <w:p>
      <w:pPr>
        <w:pStyle w:val="BodyText"/>
      </w:pPr>
      <w:r>
        <w:t xml:space="preserve">Nhìn thấy Kim Cương nhanh chóng chạy lên núi, Trang Duệ lập tức ở phía sau gấp đến độ hô lên.</w:t>
      </w:r>
    </w:p>
    <w:p>
      <w:pPr>
        <w:pStyle w:val="BodyText"/>
      </w:pPr>
      <w:r>
        <w:t xml:space="preserve">Cũng không phải nói Trang Duệ hoàn toàn không theo kịp động tác của Kim Cương, nhưng hiện tại toàn thân của Trang Duệ chỉ có hai mảnh da dê bao quanh chỗ hiểu, hắn không có da dầy như của Kim Cương, nếu như học theo Kim Cương lên núi, nhất định sẽ bị những lùm cây đầy gai trên ngọn núi đâm thương tích đầy mình.</w:t>
      </w:r>
    </w:p>
    <w:p>
      <w:pPr>
        <w:pStyle w:val="BodyText"/>
      </w:pPr>
      <w:r>
        <w:t xml:space="preserve">Nói đi cũng phải nói lại, hiện tại trên người của Trang Duệ thứ quý giá nhất chính là đôi giày dưới chân, bình thường hắn dùng dây giày buộc đôi giày treo lên cổ, chỉ có thời điểm tìm tòi những căn nhà gỗ, hắn mới lấy xuống mang vào chân.</w:t>
      </w:r>
    </w:p>
    <w:p>
      <w:pPr>
        <w:pStyle w:val="BodyText"/>
      </w:pPr>
      <w:r>
        <w:t xml:space="preserve">Nếu như mang giày chạy lên núi, đoán chừng một chuyến đi, đôi giày này tuyên cáo vứt bỏ là vừa.</w:t>
      </w:r>
    </w:p>
    <w:p>
      <w:pPr>
        <w:pStyle w:val="BodyText"/>
      </w:pPr>
      <w:r>
        <w:t xml:space="preserve">- Ngao?</w:t>
      </w:r>
    </w:p>
    <w:p>
      <w:pPr>
        <w:pStyle w:val="BodyText"/>
      </w:pPr>
      <w:r>
        <w:t xml:space="preserve">Sau khi nghe tiếng la của Trang Duệ, Kim Cương dừng bước, quay đầu lại nhìn về phía Trang Duệ.</w:t>
      </w:r>
    </w:p>
    <w:p>
      <w:pPr>
        <w:pStyle w:val="BodyText"/>
      </w:pPr>
      <w:r>
        <w:t xml:space="preserve">- Chậm, chậm một chút...</w:t>
      </w:r>
    </w:p>
    <w:p>
      <w:pPr>
        <w:pStyle w:val="BodyText"/>
      </w:pPr>
      <w:r>
        <w:t xml:space="preserve">Chữ này Trang Duệ đã dạy cho Kim Cương rất nhiều lần, đại gia hỏa tuy có thể nghe hiểu, nhưng trời sinh tính tình nóng nảy vội vàng, nhưng bởi vì nó nhìn thấy Trang Duệ thật sự không đi nhanh được, chỉ có thể thả chậm bước chân, từ từ đi sau lưng Trang Duệ.</w:t>
      </w:r>
    </w:p>
    <w:p>
      <w:pPr>
        <w:pStyle w:val="BodyText"/>
      </w:pPr>
      <w:r>
        <w:t xml:space="preserve">Kỳ thật ngọn núi cũng không cao, nhưng độ dốc rất là lớn, có thể là thời gian ngọn núi lửa này năm đó phun liên tục trong thời gian rất dài, cho nên mới sinh ra độ dốc lớn thế này.</w:t>
      </w:r>
    </w:p>
    <w:p>
      <w:pPr>
        <w:pStyle w:val="BodyText"/>
      </w:pPr>
      <w:r>
        <w:t xml:space="preserve">Sau khi trải qua trăm triệu năm diễn biến, đá bên ngoài bề mặt núi lửa đã lạnh lại, đã biến thành thổ nhưỡng thích hợp cho thực vật sinh trưởng, khắp ngọn núi có đủ loại cây cối, trong đó không thiếu cây cao hơn mười mét.</w:t>
      </w:r>
    </w:p>
    <w:p>
      <w:pPr>
        <w:pStyle w:val="BodyText"/>
      </w:pPr>
      <w:r>
        <w:t xml:space="preserve">Sau khi đi vào núi, Trang Duệ lập tức cảm giác mát lạnh một hồi.</w:t>
      </w:r>
    </w:p>
    <w:p>
      <w:pPr>
        <w:pStyle w:val="BodyText"/>
      </w:pPr>
      <w:r>
        <w:t xml:space="preserve">Cây cối cành lá xum xuê đem ánh mặt trời che chắn lại, động vật cũng nhiều, có lần Trang Duệ đã nhìn thấy dê rừng và mèo chồn, bởi vì cây cối che chắn ánh mặt trời, rất khó phân biệt nhận biết tắc kè hoa, nếu như không phải Trang Duệ có mắt tốt, đúng là không phát hiện ra nổi.</w:t>
      </w:r>
    </w:p>
    <w:p>
      <w:pPr>
        <w:pStyle w:val="BodyText"/>
      </w:pPr>
      <w:r>
        <w:t xml:space="preserve">- Ngao ngao...</w:t>
      </w:r>
    </w:p>
    <w:p>
      <w:pPr>
        <w:pStyle w:val="BodyText"/>
      </w:pPr>
      <w:r>
        <w:t xml:space="preserve">Đi vào trong núi rừng, Kim Cương giống như trở về lãnh địa của mình, sau khi đấm ngực một hồi và thét dài, sau đó không quên dạy động tác này cho Trang Duệ, Trang Duệ trốn ở một góc và làm theo.</w:t>
      </w:r>
    </w:p>
    <w:p>
      <w:pPr>
        <w:pStyle w:val="BodyText"/>
      </w:pPr>
      <w:r>
        <w:t xml:space="preserve">Kim Cương nhanh chóng leo lên một thân cây, thân ảnh rất nhanh chui vào trong rừng cây, Trang Duệ ở dưới mặt cũng thấy rõ nó đang làm gì, hắn cũng từ từ đi lên chỗ cao, thần kinh căng cứng, Trang Duệ đang đề phóng bị rắn độc tập kích.</w:t>
      </w:r>
    </w:p>
    <w:p>
      <w:pPr>
        <w:pStyle w:val="BodyText"/>
      </w:pPr>
      <w:r>
        <w:t xml:space="preserve">Đa số hải đảo đều có rắn, những con rắn này là thiên địch của chim biển, dưới chân núi còn tương đối ít thấy, nhưng đi vào trong rừng rậm, Trang Duệ ít nhất đã phát hiện hai con rắn năm màu đang ngủ, có phải là rắn độc hay không, Trang Duệ không biết được.</w:t>
      </w:r>
    </w:p>
    <w:p>
      <w:pPr>
        <w:pStyle w:val="BodyText"/>
      </w:pPr>
      <w:r>
        <w:t xml:space="preserve">- Ngao...</w:t>
      </w:r>
    </w:p>
    <w:p>
      <w:pPr>
        <w:pStyle w:val="BodyText"/>
      </w:pPr>
      <w:r>
        <w:t xml:space="preserve">Kim Cương từ trên thân cây nhảy xuống, trong tay cầm một trái cây giống như trái cây anh đào, trái cây toàn thân màu đen, một bên đút vào trong miệng, một bên đưa cho Trang Duệ một trái.</w:t>
      </w:r>
    </w:p>
    <w:p>
      <w:pPr>
        <w:pStyle w:val="BodyText"/>
      </w:pPr>
      <w:r>
        <w:t xml:space="preserve">- Đây là trái gì?</w:t>
      </w:r>
    </w:p>
    <w:p>
      <w:pPr>
        <w:pStyle w:val="BodyText"/>
      </w:pPr>
      <w:r>
        <w:t xml:space="preserve">Cho tới bây giờ Trang Duệ chưa từng nhìn thấy trái cây giống thế này, nhưng thấy Kim Cương ăn vui vẻ, cũng cầm lấy một trái bỏ vào trong miệng, lập tức, một hương vị chua xót tràn ngập vị giác của Trang Duệ, Trang Duệ vội vàng nhổ ra.</w:t>
      </w:r>
    </w:p>
    <w:p>
      <w:pPr>
        <w:pStyle w:val="BodyText"/>
      </w:pPr>
      <w:r>
        <w:t xml:space="preserve">- Ô ô...</w:t>
      </w:r>
    </w:p>
    <w:p>
      <w:pPr>
        <w:pStyle w:val="BodyText"/>
      </w:pPr>
      <w:r>
        <w:t xml:space="preserve">Nhìn thấy Trang Duệ nhổ trái cây kia ra, Kim Cương có chút mất hứng, cầm trái cây đút vào trong miệng của mình, dùng sức nhai nuốt, không ngừng hướng Trang Duệ khoa tay múa chân, ý bảo thứ này ăn rất ngon.</w:t>
      </w:r>
    </w:p>
    <w:p>
      <w:pPr>
        <w:pStyle w:val="BodyText"/>
      </w:pPr>
      <w:r>
        <w:t xml:space="preserve">Thịnh tình không thể chối từ, lại nói sau vị chua xót cũng có thể giải khát, Trang Duệ cũng học Kim Cương, cầm một lúc năm sáu trái, đưa vào trong miệng nhai.</w:t>
      </w:r>
    </w:p>
    <w:p>
      <w:pPr>
        <w:pStyle w:val="BodyText"/>
      </w:pPr>
      <w:r>
        <w:t xml:space="preserve">Lúc ban đầu cảm thấy bên trong miệng đau xót, nhưng sau khi cắn nát thịt quả, Trang Duệ cảm thấy trong miệng tràn đầy hương vị ngọt ngào, loại hương vị này phi thường kỳ lạ, ít nhất Trang Duệ đã ăn hơn trăm loại trái cây, cho tới bây giờ chưa bao giờ gặp qua.</w:t>
      </w:r>
    </w:p>
    <w:p>
      <w:pPr>
        <w:pStyle w:val="BodyText"/>
      </w:pPr>
      <w:r>
        <w:t xml:space="preserve">Sau khi ăn xong mười khỏa trái cây này xong, ánh mắt Trang Duệ nhìn về phía Kim Cương, thứ này ăn đúng là ngon.</w:t>
      </w:r>
    </w:p>
    <w:p>
      <w:pPr>
        <w:pStyle w:val="BodyText"/>
      </w:pPr>
      <w:r>
        <w:t xml:space="preserve">- Hừ hừ...</w:t>
      </w:r>
    </w:p>
    <w:p>
      <w:pPr>
        <w:pStyle w:val="BodyText"/>
      </w:pPr>
      <w:r>
        <w:t xml:space="preserve">Kim Cương nhìn thấy Trang Duệ nghe theo lời mình nói, rất là cao hứng. Sau khi hừ vài tiếng, đem số trái cây còn lại đút vào tay Trang Duệ, nhảy lên nhảy phía trước dẫn đường, đi vào trong núi.</w:t>
      </w:r>
    </w:p>
    <w:p>
      <w:pPr>
        <w:pStyle w:val="BodyText"/>
      </w:pPr>
      <w:r>
        <w:t xml:space="preserve">Sau khi xuyên qua phiến rừng núi này, địa thế trở nên hơi ột chút, mà phần lớn cây cối sinh trưởng trên núi đều là lùm cây, rất ít khi nhìn thấy thực vật cao lớn.</w:t>
      </w:r>
    </w:p>
    <w:p>
      <w:pPr>
        <w:pStyle w:val="BodyText"/>
      </w:pPr>
      <w:r>
        <w:t xml:space="preserve">Mặt ngoài của ngọn núi có rất nhiều hang, mà trong những cái hang này, thỉnh thoảng có một ít động vật chui ra chui vào, mà Kim Cương thì hưng phấn truy đuổi một hồi, nó cũng không phải muốn ăn những con vật này, thuần túy là cảm thấy thú vị.</w:t>
      </w:r>
    </w:p>
    <w:p>
      <w:pPr>
        <w:pStyle w:val="Compact"/>
      </w:pPr>
      <w:r>
        <w:br w:type="textWrapping"/>
      </w:r>
      <w:r>
        <w:br w:type="textWrapping"/>
      </w:r>
    </w:p>
    <w:p>
      <w:pPr>
        <w:pStyle w:val="Heading2"/>
      </w:pPr>
      <w:bookmarkStart w:id="1011" w:name="chương-989--990-bảo-tàng-hải-tặc"/>
      <w:bookmarkEnd w:id="1011"/>
      <w:r>
        <w:t xml:space="preserve">989. Chương 989 -990: Bảo Tàng Hải Tặc</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989-990: Bảo tàng hải tặc</w:t>
      </w:r>
    </w:p>
    <w:p>
      <w:pPr>
        <w:pStyle w:val="BodyText"/>
      </w:pPr>
      <w:r>
        <w:t xml:space="preserve">Nhóm Dịch: Tepga</w:t>
      </w:r>
    </w:p>
    <w:p>
      <w:pPr>
        <w:pStyle w:val="BodyText"/>
      </w:pPr>
      <w:r>
        <w:t xml:space="preserve">Nguồn: Sưu tầm</w:t>
      </w:r>
    </w:p>
    <w:p>
      <w:pPr>
        <w:pStyle w:val="BodyText"/>
      </w:pPr>
      <w:r>
        <w:t xml:space="preserve">Trong nhất thời, Trang Duệ phát hiện, chỉ có điều đi được một nửa, mà trên núi trừ động vât và chim biển ra, cũng không có thứ gì khác.</w:t>
      </w:r>
    </w:p>
    <w:p>
      <w:pPr>
        <w:pStyle w:val="BodyText"/>
      </w:pPr>
      <w:r>
        <w:t xml:space="preserve">- Kim Cương, trước kia buổi tối ngươi ngủ ở địa phương nào?</w:t>
      </w:r>
    </w:p>
    <w:p>
      <w:pPr>
        <w:pStyle w:val="BodyText"/>
      </w:pPr>
      <w:r>
        <w:t xml:space="preserve">Trang Duệ giữ chặt Kim Cương, khoa tay múa chân làm động tác ngủ.</w:t>
      </w:r>
    </w:p>
    <w:p>
      <w:pPr>
        <w:pStyle w:val="BodyText"/>
      </w:pPr>
      <w:r>
        <w:t xml:space="preserve">- Ngao...</w:t>
      </w:r>
    </w:p>
    <w:p>
      <w:pPr>
        <w:pStyle w:val="BodyText"/>
      </w:pPr>
      <w:r>
        <w:t xml:space="preserve">Kim Cương dùng cánh tay chỉ về một hướng, sau đó bắt đầu leo lên núi, nhưng trong mắt không còn hưng phấn nữa, trong mắt hiện ra một cổ đau thương nhàn nhạt.</w:t>
      </w:r>
    </w:p>
    <w:p>
      <w:pPr>
        <w:pStyle w:val="BodyText"/>
      </w:pPr>
      <w:r>
        <w:t xml:space="preserve">Sau khi đi hơn mười phút đồng hồ, Trang Duệ nhìn thấy Kim Cương đứng trước một khối đá núi, đột nhiên dừng bước không tiến, không khỏi có chút kỳ quái, tiến lại hỏi:</w:t>
      </w:r>
    </w:p>
    <w:p>
      <w:pPr>
        <w:pStyle w:val="BodyText"/>
      </w:pPr>
      <w:r>
        <w:t xml:space="preserve">- Kim Cương, như thế nào...</w:t>
      </w:r>
    </w:p>
    <w:p>
      <w:pPr>
        <w:pStyle w:val="BodyText"/>
      </w:pPr>
      <w:r>
        <w:t xml:space="preserve">Kim Cương không có trả lời Trang Duệ, mà đứng ở bên cạnh khối đá núi này, dùng sức thôi động, nhìn khối đá núi như cắm rễ dưới mặt đất, từ từ chuyển động, đằng sau đá núi, lộ ra một cửa động.</w:t>
      </w:r>
    </w:p>
    <w:p>
      <w:pPr>
        <w:pStyle w:val="BodyText"/>
      </w:pPr>
      <w:r>
        <w:t xml:space="preserve">- Móa, là mùi gì thế này?</w:t>
      </w:r>
    </w:p>
    <w:p>
      <w:pPr>
        <w:pStyle w:val="BodyText"/>
      </w:pPr>
      <w:r>
        <w:t xml:space="preserve">Trang Duệ vừa mới tới gần cửa động, đã bị một mùi hôi thối xông vào lỗ mũi.</w:t>
      </w:r>
    </w:p>
    <w:p>
      <w:pPr>
        <w:pStyle w:val="BodyText"/>
      </w:pPr>
      <w:r>
        <w:t xml:space="preserve">Kim Cương cũng không có vào sơn động, chỉ đứng ở cửa động, trong miệng phát ra âm thanh đau thương, Trang Duệ nhìn thấy rõ ràng, từng khỏa nước mắt, từ trong khóe mắt của Kim Cương chảy xuống.</w:t>
      </w:r>
    </w:p>
    <w:p>
      <w:pPr>
        <w:pStyle w:val="BodyText"/>
      </w:pPr>
      <w:r>
        <w:t xml:space="preserve">- Cái này... Đây là mộ huyệt của Tinh Tinh sao?</w:t>
      </w:r>
    </w:p>
    <w:p>
      <w:pPr>
        <w:pStyle w:val="BodyText"/>
      </w:pPr>
      <w:r>
        <w:t xml:space="preserve">Mùi vị trong động này rất khó ngửi, Trang Duệ dứt khoát trực tiếp dùng linh khí nhìn vào, vừa nhìn vào bên trong hắn lập tức chấn động, cái hang động này rộng ba bốn mươi mét, bên trong có mấy chục bộ xương cốt của rất nhiều Tinh Tinh.</w:t>
      </w:r>
    </w:p>
    <w:p>
      <w:pPr>
        <w:pStyle w:val="BodyText"/>
      </w:pPr>
      <w:r>
        <w:t xml:space="preserve">Có xương cốt dựa vào trong vách sơn động, hình thể càng lớn, hư thối rất lợi hại, lộ ra xương trắng um tùm, mà theo thứ tự biến hóa, hình thể của Tinh Tinh không ngừng biến lớn.</w:t>
      </w:r>
    </w:p>
    <w:p>
      <w:pPr>
        <w:pStyle w:val="BodyText"/>
      </w:pPr>
      <w:r>
        <w:t xml:space="preserve">Mà hai bộ thi thể ngoài cùng, cùng Kim Cương tương xứng, hơn nữa thân thể hư thối cũng không lợi hại, da lông cũng còn hoàn hảo, có lẽ thời gian chết không dài.</w:t>
      </w:r>
    </w:p>
    <w:p>
      <w:pPr>
        <w:pStyle w:val="BodyText"/>
      </w:pPr>
      <w:r>
        <w:t xml:space="preserve">Hẳn hai bộ thi thể này chính là cha mẹ của Kim Cương, mà hình thể của Kim Cương, lại nhìn thi thể Tinh Tinh trong động, có lẽ là vì sinh hoạt trong cảnh giao phối cận huyết cho nên sinh ra biến dị.</w:t>
      </w:r>
    </w:p>
    <w:p>
      <w:pPr>
        <w:pStyle w:val="BodyText"/>
      </w:pPr>
      <w:r>
        <w:t xml:space="preserve">Hiện tại Trang Duệ biết rõ, mỗi ngày Kim Cương chạy lên ngọn này, có lẽ là muốn hồi tưởng cha mẹ của mình, tới thế hệ này của nó, cũng biến thành con Tinh Tinh duy nhất còn lại trên đảo.</w:t>
      </w:r>
    </w:p>
    <w:p>
      <w:pPr>
        <w:pStyle w:val="BodyText"/>
      </w:pPr>
      <w:r>
        <w:t xml:space="preserve">- Kim Cương, đi thôi, chúng ta đi lên núi chơi...</w:t>
      </w:r>
    </w:p>
    <w:p>
      <w:pPr>
        <w:pStyle w:val="BodyText"/>
      </w:pPr>
      <w:r>
        <w:t xml:space="preserve">Nhìn thấy bộ dáng bi thương của Kim Cương, Trang Duệ có chút không đành lòng, vội vàng dùng linh khí làm Kim Cương thoải mái một phen, mở miệng di chuyển lực chú ý của nó.</w:t>
      </w:r>
    </w:p>
    <w:p>
      <w:pPr>
        <w:pStyle w:val="BodyText"/>
      </w:pPr>
      <w:r>
        <w:t xml:space="preserve">Chiêu này của Trang Duệ gần đây sử dụng rất tốt, nhưng lần này đã mất đi hiệu lực, trong miệng Kim Cương vốn phát ra âm thanh nức nở, nhưng lúc này đặt mông ngồi xuống đất, đấm ngực dậm chân khóc lớn, động tác giống hệt như tiểu hài tử.</w:t>
      </w:r>
    </w:p>
    <w:p>
      <w:pPr>
        <w:pStyle w:val="BodyText"/>
      </w:pPr>
      <w:r>
        <w:t xml:space="preserve">- Bạn thân cũng đừng quá bi thương a...</w:t>
      </w:r>
    </w:p>
    <w:p>
      <w:pPr>
        <w:pStyle w:val="BodyText"/>
      </w:pPr>
      <w:r>
        <w:t xml:space="preserve">Nhìn thấy bộ dáng của Kim Cương, trong lòng của Trang Duệ cũng bi thương theo, hắn lưu lạc tới đảo hoang này cũng đã gần một tháng, tính toán thời gian, có khả năng vợ hắn đã sinh nở, nghĩ đến thân nhân mình, Trang Duệ cũng chảy nước mắt.</w:t>
      </w:r>
    </w:p>
    <w:p>
      <w:pPr>
        <w:pStyle w:val="BodyText"/>
      </w:pPr>
      <w:r>
        <w:t xml:space="preserve">Tuy điểm xuất phát không giống nhau, nhưng tất cả đều là tưởng niệm người thân của mình, mà cả hai đều thuộc loài linh trưởng, ngồi dưới đất khóc lớn.</w:t>
      </w:r>
    </w:p>
    <w:p>
      <w:pPr>
        <w:pStyle w:val="BodyText"/>
      </w:pPr>
      <w:r>
        <w:t xml:space="preserve">Qua thật lâu, vẫn là Kim Cương dừng bi thương trước, sau đó đứng dậy, đẩy tảng đá lấp cửa động lại, ở trên đảo này, trừ nó ra, không ai có thể di chuyển tảng đá này được, quấy nhiễu đến thân nhân của nó.</w:t>
      </w:r>
    </w:p>
    <w:p>
      <w:pPr>
        <w:pStyle w:val="BodyText"/>
      </w:pPr>
      <w:r>
        <w:t xml:space="preserve">Nhưng Trang Duệ không dừng khóc, nghĩ đến rất có thể cả đời này sẽ không gặp được mẹ, vợ và con, sống như dã nhân hoang dã trên đảo này, nước mắt của Trang Duệ không đè nén được mà tuôn rơi, khóc như mưa, làm cho Kim Cương không biết phải làm sao.</w:t>
      </w:r>
    </w:p>
    <w:p>
      <w:pPr>
        <w:pStyle w:val="BodyText"/>
      </w:pPr>
      <w:r>
        <w:t xml:space="preserve">- Ồ ồ...</w:t>
      </w:r>
    </w:p>
    <w:p>
      <w:pPr>
        <w:pStyle w:val="BodyText"/>
      </w:pPr>
      <w:r>
        <w:t xml:space="preserve">Kim Cương dùng tay kéoTrang Duệ, hai tay nâng lên, sau đó làm mấy động tác, chỉ về phía đỉnh núi, giống như nói cho Trang Dêệ biết, chỗ đó có đồ vật thú vị.</w:t>
      </w:r>
    </w:p>
    <w:p>
      <w:pPr>
        <w:pStyle w:val="BodyText"/>
      </w:pPr>
      <w:r>
        <w:t xml:space="preserve">Cố nén đau lòng bi, Trang Duệ đứng dậy, không suy nghĩ nữa, bởi vì như vậy cũng không phải biện pháp, có thể từ trên biển cả sống sót tới đây, đương nhiên là hắn may mắn.</w:t>
      </w:r>
    </w:p>
    <w:p>
      <w:pPr>
        <w:pStyle w:val="BodyText"/>
      </w:pPr>
      <w:r>
        <w:t xml:space="preserve">Nhìn thấy Trang Duệ dừng khóc, Kim Cương cao hứng liên hồi khiển trách, sau đó dẫn đầu đi lên đỉnh núi, vừa chạy vừa quay đầu lại ý bảo Trang Duệ đuổi kịp.</w:t>
      </w:r>
    </w:p>
    <w:p>
      <w:pPr>
        <w:pStyle w:val="BodyText"/>
      </w:pPr>
      <w:r>
        <w:t xml:space="preserve">Nói trung thực, Trang Duệ cũng không còn tâm tư du ngoạn, bởi vì cho dù có thăm dò cả ngọn núi lửa không hoạt động này đã không còn ý nghĩa gì nữa, đi theo sau Kim Cương, chỉ là vì không muốn đại gia hỏa có trí lực của hài tử năm sáu tuổi tức giận mà thôi.</w:t>
      </w:r>
    </w:p>
    <w:p>
      <w:pPr>
        <w:pStyle w:val="BodyText"/>
      </w:pPr>
      <w:r>
        <w:t xml:space="preserve">Sau khi đi hơn mười phút, khoảng cách đỉnh núi đã không xa lắm, nhưng cách Trang Duệ bảy tám mét, xuất hiện một cửa động đen nhánh.</w:t>
      </w:r>
    </w:p>
    <w:p>
      <w:pPr>
        <w:pStyle w:val="BodyText"/>
      </w:pPr>
      <w:r>
        <w:t xml:space="preserve">Cửa động cũng không phải rất lớn, chỉ có một mét vuông, nhưng Trang Duệ dùng linh khí nhìn vào, cái sơn động này rất sâu, sâu đến mức phạm vi năm trăm mét của linh khí, không nhìn thấy điểm cuối cùng.</w:t>
      </w:r>
    </w:p>
    <w:p>
      <w:pPr>
        <w:pStyle w:val="BodyText"/>
      </w:pPr>
      <w:r>
        <w:t xml:space="preserve">Tuy trong sơn động tối đen như mực, nhưng cũng không thể ngăn cản linh khí của Trang Duệ dò xét.</w:t>
      </w:r>
    </w:p>
    <w:p>
      <w:pPr>
        <w:pStyle w:val="BodyText"/>
      </w:pPr>
      <w:r>
        <w:t xml:space="preserve">Mặt đất trong sơn động gập ghềnh, lúc ban đầu thì có chút hẹp và gận ghềnh, nhưng càng đi vào bên trong, sơn động trở nên càng rộng rãi, vào sâu tới hai ba trăm mét, trần động đã cao hơn mười mét, hơn nữa phân ra rất nhiều chi nhánh, bốn phương thông suốt, giống như mê cung.</w:t>
      </w:r>
    </w:p>
    <w:p>
      <w:pPr>
        <w:pStyle w:val="Compact"/>
      </w:pPr>
      <w:r>
        <w:br w:type="textWrapping"/>
      </w:r>
      <w:r>
        <w:br w:type="textWrapping"/>
      </w:r>
    </w:p>
    <w:p>
      <w:pPr>
        <w:pStyle w:val="Heading2"/>
      </w:pPr>
      <w:bookmarkStart w:id="1012" w:name="chương-989--990-bảo-tàng-hải-tặc-1"/>
      <w:bookmarkEnd w:id="1012"/>
      <w:r>
        <w:t xml:space="preserve">990. Chương 989 -990: Bảo Tàng Hải Tặc</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989-990: Bảo tàng hải tặc</w:t>
      </w:r>
    </w:p>
    <w:p>
      <w:pPr>
        <w:pStyle w:val="BodyText"/>
      </w:pPr>
      <w:r>
        <w:t xml:space="preserve">Nhóm Dịch: Tepga</w:t>
      </w:r>
    </w:p>
    <w:p>
      <w:pPr>
        <w:pStyle w:val="BodyText"/>
      </w:pPr>
      <w:r>
        <w:t xml:space="preserve">Nguồn: Sưu tầm</w:t>
      </w:r>
    </w:p>
    <w:p>
      <w:pPr>
        <w:pStyle w:val="BodyText"/>
      </w:pPr>
      <w:r>
        <w:t xml:space="preserve">Ở trong hang, còn có dòng suối tồn tại, ở trên đỉnh động có không ít thạch nhủ, tạo hình kỳ dị, nếu như lúc này xuất hiện ở trong nước, sau khi khai thác, nhất định có thể trở thành thắng địa du lịch tuyệt vời.</w:t>
      </w:r>
    </w:p>
    <w:p>
      <w:pPr>
        <w:pStyle w:val="BodyText"/>
      </w:pPr>
      <w:r>
        <w:t xml:space="preserve">Trong quá trình phóng thích linh khí, Trang Duệ cảm giác được, phóng xuất linh khí ra, đang không ngừng giảm bớt, chuyện này làm cho hắn cảm thấy kỳ quái, liền tranh thủ thu linh khí trở lại.</w:t>
      </w:r>
    </w:p>
    <w:p>
      <w:pPr>
        <w:pStyle w:val="BodyText"/>
      </w:pPr>
      <w:r>
        <w:t xml:space="preserve">- Tấm da dê đó, chẳng lẽ là lộ tuyến của sơn động này?</w:t>
      </w:r>
    </w:p>
    <w:p>
      <w:pPr>
        <w:pStyle w:val="BodyText"/>
      </w:pPr>
      <w:r>
        <w:t xml:space="preserve">Trang Duệ thu hồi linh khí, còn đang suy nghĩ quẹo bảy quẹo tám trên tấm da dê, trong lúc này não sáng ngời, hắn nhớ tới tấm da tìm được trong nhà gỗ, phía trên vẽ đường cong loạn xạ, cùng lộ tuyến trong sơn động này rất rõ ràng.</w:t>
      </w:r>
    </w:p>
    <w:p>
      <w:pPr>
        <w:pStyle w:val="BodyText"/>
      </w:pPr>
      <w:r>
        <w:t xml:space="preserve">Càng hồi tưởng lại, Trang Duệ cảm giác càng giống, mà trên tấm da đó không có bất cứ chữ nào, chỉ có lộ tuyến tới lui, vô cùng có khả năng chính là lộ tuyến trong sơn động này.</w:t>
      </w:r>
    </w:p>
    <w:p>
      <w:pPr>
        <w:pStyle w:val="BodyText"/>
      </w:pPr>
      <w:r>
        <w:t xml:space="preserve">Hiện tại Trang Duệ có chút hưng phấn, bảo tàng hải tặc, là lực hấp dẫn cực lớn với bất cứ người nào trên thế giới, mấy trăm năm qua.</w:t>
      </w:r>
    </w:p>
    <w:p>
      <w:pPr>
        <w:pStyle w:val="BodyText"/>
      </w:pPr>
      <w:r>
        <w:t xml:space="preserve">Đã từng có vô số người trên một số hải đảo đào móc ra bảo tàng của hải tặc, mà những tên hải tặc nổi tiếng cũng thường xuyên lưu lại bảo tàng ở những nơi khó tìm. (.</w:t>
      </w:r>
    </w:p>
    <w:p>
      <w:pPr>
        <w:pStyle w:val="BodyText"/>
      </w:pPr>
      <w:r>
        <w:t xml:space="preserve">Tuy Trang Duệ không thiếu tiền, nhưng không có ai ngại mình nhiều tiền, cho dù là trên đảo hoang không cách nào dùng tiền, Trang Duệ vẫn hưng phấn không cách nào kiềm chế lòng được, nhanh chóng nhớ lại lộ tuyến trên tấm da dê.</w:t>
      </w:r>
    </w:p>
    <w:p>
      <w:pPr>
        <w:pStyle w:val="BodyText"/>
      </w:pPr>
      <w:r>
        <w:t xml:space="preserve">Đối với người khác mà nói, tiến vào trong sơn động này, không thua gì tiến vào một tòa mê cung, dưới tính huống bốn phía đen kịt, cho dù có cầm bó đuốc làm ký hiệu, thời điểm quay đầu lại chưa chắc đã nhìn thấy được gì.</w:t>
      </w:r>
    </w:p>
    <w:p>
      <w:pPr>
        <w:pStyle w:val="BodyText"/>
      </w:pPr>
      <w:r>
        <w:t xml:space="preserve">Nhưng đối với Trang Duệ mà nói, những chuyện này không thành vấn đề, hắn chỉ cần phóng linh khí ra khỏi mắt, Trang Duệ cũng có biện pháp đi tới, hơn nữa hắn còn nhanh chóng tìm ra lộ tuyến đi vào sâu trong sơn động.</w:t>
      </w:r>
    </w:p>
    <w:p>
      <w:pPr>
        <w:pStyle w:val="BodyText"/>
      </w:pPr>
      <w:r>
        <w:t xml:space="preserve">- Ngao ngao!</w:t>
      </w:r>
    </w:p>
    <w:p>
      <w:pPr>
        <w:pStyle w:val="BodyText"/>
      </w:pPr>
      <w:r>
        <w:t xml:space="preserve">Kim Cương không biết Trang Duệ đang làm gì đó, nhưng nhìn thấy cử động Trang Duệ muốn tiến vào hang núi, thoáng cái chạy tới, liên tục bày biện hai tay, không cho Trang Duệ đi vào.</w:t>
      </w:r>
    </w:p>
    <w:p>
      <w:pPr>
        <w:pStyle w:val="BodyText"/>
      </w:pPr>
      <w:r>
        <w:t xml:space="preserve">- Kim Cương, như thế nào?</w:t>
      </w:r>
    </w:p>
    <w:p>
      <w:pPr>
        <w:pStyle w:val="BodyText"/>
      </w:pPr>
      <w:r>
        <w:t xml:space="preserve">Trang Duệ có chút kỳ quái, vừa rồi hắn dùng linh khí xem qua, trong sơn động hình như không có gì nguy hiểm, khả năng lớn nhất chính là lạc đường ở bên trong, nhưng chuyện này với hắn mà nói, hoàn toàn không thành vấn đề.</w:t>
      </w:r>
    </w:p>
    <w:p>
      <w:pPr>
        <w:pStyle w:val="BodyText"/>
      </w:pPr>
      <w:r>
        <w:t xml:space="preserve">- Ồ ồ...</w:t>
      </w:r>
    </w:p>
    <w:p>
      <w:pPr>
        <w:pStyle w:val="BodyText"/>
      </w:pPr>
      <w:r>
        <w:t xml:space="preserve">Bộ dáng của Kim Cương có chút sốt ruột, từ trên mặt đất nhặt lên một tảng đá, sau đó hắn dáo dác nhìn về hướng của sơn động, vung cánh tay dài dùng sức đập vào trong sơn động.</w:t>
      </w:r>
    </w:p>
    <w:p>
      <w:pPr>
        <w:pStyle w:val="BodyText"/>
      </w:pPr>
      <w:r>
        <w:t xml:space="preserve">Tảng đá đụng vào trong sơn động, phát ra tiếng vang nặng nề, nhưng cảnh tượng sau đó, đã làm cho Trang Duệ trợn mắt há hốc mồm, bởi vì vốn thành động vô cùng an tĩnh, sau khi tảng đá kia đập vào, trở nên sôi trào.</w:t>
      </w:r>
    </w:p>
    <w:p>
      <w:pPr>
        <w:pStyle w:val="BodyText"/>
      </w:pPr>
      <w:r>
        <w:t xml:space="preserve">Từ cửa động có thể nhìn thấy, đột nhiên trong sơn động xuất hiện vô số bóng đen, phô thiên cái địa từ trong sơn động bay ra, thậm chí có mấy bóng đen, bay ra bên ngoài sơn động.</w:t>
      </w:r>
    </w:p>
    <w:p>
      <w:pPr>
        <w:pStyle w:val="BodyText"/>
      </w:pPr>
      <w:r>
        <w:t xml:space="preserve">- Ta kháo, con dơi?</w:t>
      </w:r>
    </w:p>
    <w:p>
      <w:pPr>
        <w:pStyle w:val="BodyText"/>
      </w:pPr>
      <w:r>
        <w:t xml:space="preserve">Hiện tại Trang Duệ biết vì sao linh khí vô duyên vô cớ giảm bớt, thì ra là bị những con dơi này hấp thu vào trong cơ thể, mà con dơi đều treo trên thành động, lúc ấy Trang Duệ không có để ý, hắn còn tưởng rằng đó là một ít tảng đá đấy.</w:t>
      </w:r>
    </w:p>
    <w:p>
      <w:pPr>
        <w:pStyle w:val="BodyText"/>
      </w:pPr>
      <w:r>
        <w:t xml:space="preserve">Nhìn thấy trong động có bóng đen rậm rạp chằng chịt, da đầu của Trang Duệ rung lên, tuy những con dê này không lớn, nhưng trên thế giới vẫn tồn tại dơi hút máu, đây cũng không phải là truyền thuyết, mà là sự thật.</w:t>
      </w:r>
    </w:p>
    <w:p>
      <w:pPr>
        <w:pStyle w:val="BodyText"/>
      </w:pPr>
      <w:r>
        <w:t xml:space="preserve">Trang Duệ cũng không biết dơi trong sơn động này có phải là dơi hút máu hay không, nếu đúng là như vậy, đối với việc thăm dò sơn động này của hắn, tạo thành phức tạp rất lớn.</w:t>
      </w:r>
    </w:p>
    <w:p>
      <w:pPr>
        <w:pStyle w:val="BodyText"/>
      </w:pPr>
      <w:r>
        <w:t xml:space="preserve">Thiên tính của dơi là ưa thích bóng tối, mà những con dơi bay ra ngoài, vừa bị ánh mặt trời chiếu vào, phát ra âm thanh khó nghe.</w:t>
      </w:r>
    </w:p>
    <w:p>
      <w:pPr>
        <w:pStyle w:val="BodyText"/>
      </w:pPr>
      <w:r>
        <w:t xml:space="preserve">Nhưng Kim Cương chờ ngoài động rất hưng phấn a, không đợi những con dơi này quay trở về, vung bàn tay đập tới, một cái tát đã nện con dơi rơi xuống đất.</w:t>
      </w:r>
    </w:p>
    <w:p>
      <w:pPr>
        <w:pStyle w:val="BodyText"/>
      </w:pPr>
      <w:r>
        <w:t xml:space="preserve">Hai tay của Kim Cương có khí lực nặng ngàn cân, con dơi bị nó đập trúng, lập tức trở nên huyết nhục mơ hồ, không sống sót nổi.</w:t>
      </w:r>
    </w:p>
    <w:p>
      <w:pPr>
        <w:pStyle w:val="BodyText"/>
      </w:pPr>
      <w:r>
        <w:t xml:space="preserve">Mà cử động tiếp theo của Kim Cương, lại làm Trang Duệ cảm thấy buồn nôn, bởi vì Kim Cương trực tiếp dùng bàn tay bắt lấy con dơi trên mặt đất, sau đó nhét vào trong miệng, vết máu đỏ tươi từ trong miệng của Kim Cương trào ra, một mực chảy xuống.</w:t>
      </w:r>
    </w:p>
    <w:p>
      <w:pPr>
        <w:pStyle w:val="BodyText"/>
      </w:pPr>
      <w:r>
        <w:t xml:space="preserve">- Ngao ngao...</w:t>
      </w:r>
    </w:p>
    <w:p>
      <w:pPr>
        <w:pStyle w:val="BodyText"/>
      </w:pPr>
      <w:r>
        <w:t xml:space="preserve">Bảy tám con dơi còn chưa đủ Kim Cương nhét kẻ răng, nhưng nó không có quên bạn thân Trang Duệ, rõ ràng lưu lại một con cuối cùng, cầm tới đưa trước miệng của Trang Duệ.</w:t>
      </w:r>
    </w:p>
    <w:p>
      <w:pPr>
        <w:pStyle w:val="BodyText"/>
      </w:pPr>
      <w:r>
        <w:t xml:space="preserve">- Đi đi, ta không ăn cái này...</w:t>
      </w:r>
    </w:p>
    <w:p>
      <w:pPr>
        <w:pStyle w:val="BodyText"/>
      </w:pPr>
      <w:r>
        <w:t xml:space="preserve">Nhìn thấy hình dáng của con dơi không khác con chuột bao nhiêu, Trang Duệ vội vàng đẩy tay Kim Cương ra, nhưng lại đoạt con dơi cầm vào tay, bởi vì Trang Duệ muốn nhìn một chút, đây có phải là dơi hút máu hay không.</w:t>
      </w:r>
    </w:p>
    <w:p>
      <w:pPr>
        <w:pStyle w:val="BodyText"/>
      </w:pPr>
      <w:r>
        <w:t xml:space="preserve">Trang Duệ trong khóa học sinh vật ở trường, thân thể dơi hút máu không lớn, thân dài lớn nhất cũng không vượt quá chín cm, cái đuôi không lộ ra ngoài có màu ám rám nắng.</w:t>
      </w:r>
    </w:p>
    <w:p>
      <w:pPr>
        <w:pStyle w:val="BodyText"/>
      </w:pPr>
      <w:r>
        <w:t xml:space="preserve">Hình dạng của dơi hút máu dễ dàng phân biệt được, bởi vì trên đỉnh mũi của nó có hình chũ "u" và có đệm thịt, lỗ tai có hình tam giác, răng nanh dài và bén nhọn, răng hơi có hình tam giác, sắc bén như đao, có thể đâm thủng lớp da cứng rắn nhất của bất cứ loài nào.</w:t>
      </w:r>
    </w:p>
    <w:p>
      <w:pPr>
        <w:pStyle w:val="BodyText"/>
      </w:pPr>
      <w:r>
        <w:t xml:space="preserve">- Khá tốt, không phải dơi hút máu...</w:t>
      </w:r>
    </w:p>
    <w:p>
      <w:pPr>
        <w:pStyle w:val="BodyText"/>
      </w:pPr>
      <w:r>
        <w:t xml:space="preserve">Trang Duệ cẩn thận kiểm tra con dơi trong tay xong, yên lòng, đây là con dơi rất bình thường, dùng ăn con muỗi mà sống, cũng không tập kích nhân loại.</w:t>
      </w:r>
    </w:p>
    <w:p>
      <w:pPr>
        <w:pStyle w:val="BodyText"/>
      </w:pPr>
      <w:r>
        <w:t xml:space="preserve">Nhưng khắp hang động này là dơi, cũng làm cho Trang Duệ có chút đau đầu, bản thân không có quần áo gì, nếu không cẩn thận bị những con dơi nào cào trúng, không chừng sẽ bị lây bên truyền nhiễm hoặc nhiễm độc a.</w:t>
      </w:r>
    </w:p>
    <w:p>
      <w:pPr>
        <w:pStyle w:val="BodyText"/>
      </w:pPr>
      <w:r>
        <w:t xml:space="preserve">Dùng lửa và hun khói xua đuổi? Biện pháp này không thực tế, cái hang này sâu hơn năm trăm mét a, dùng bao nhiêu củi cho đủ đây</w:t>
      </w:r>
    </w:p>
    <w:p>
      <w:pPr>
        <w:pStyle w:val="BodyText"/>
      </w:pPr>
      <w:r>
        <w:t xml:space="preserve">Hơn nữa còn không biết trong sơn động này còn có lối ra khác hay không, nếu như mình bận rộn ở đây, ở nơi khác có thể thông khí, chẳng phải Trang Duệ khóc không ra nước mắt à?</w:t>
      </w:r>
    </w:p>
    <w:p>
      <w:pPr>
        <w:pStyle w:val="BodyText"/>
      </w:pPr>
      <w:r>
        <w:t xml:space="preserve">- Kim Cương, chúng ta đi vào chơi như thế nào?</w:t>
      </w:r>
    </w:p>
    <w:p>
      <w:pPr>
        <w:pStyle w:val="BodyText"/>
      </w:pPr>
      <w:r>
        <w:t xml:space="preserve">Trang Duệ suy nghĩ nửa ngày, còn không có biện pháp, lập tức đánh chủ ý lên đầu của Kim Cương, bạn thân này da dày thịt béo, con dơi cũng không có biện pháp với nó a.</w:t>
      </w:r>
    </w:p>
    <w:p>
      <w:pPr>
        <w:pStyle w:val="BodyText"/>
      </w:pPr>
      <w:r>
        <w:t xml:space="preserve">- Ồ ồ...</w:t>
      </w:r>
    </w:p>
    <w:p>
      <w:pPr>
        <w:pStyle w:val="BodyText"/>
      </w:pPr>
      <w:r>
        <w:t xml:space="preserve">Kim Cương phản ứng có chút vượt quá dự kiến của Trang Duệ, thằng này lliên tục ắc đầu, hơn nữa còn bày ra tư thế ôm đầu, xem ra nó rất sợ hãi với hang động này a.</w:t>
      </w:r>
    </w:p>
    <w:p>
      <w:pPr>
        <w:pStyle w:val="BodyText"/>
      </w:pPr>
      <w:r>
        <w:t xml:space="preserve">Trang Duệ không biết, Kim Cương khi còn bé, bởi vì nghịch ngợm chạy vào trong sơn động một lần, nhưng lại bị vô số con dơi đuổi ra, thiếu chút nữa nó không tìm được đường ra a.</w:t>
      </w:r>
    </w:p>
    <w:p>
      <w:pPr>
        <w:pStyle w:val="BodyText"/>
      </w:pPr>
      <w:r>
        <w:t xml:space="preserve">Sau lần đó, Kim Cương chỉ dám ở dám ở cửa động dùng đá nện vào thành động, bắt lấy mấy con dơi ăn tươi để tiết hận, bảo nó lại vào sơn động, đánh chết nó cũng không dám.</w:t>
      </w:r>
    </w:p>
    <w:p>
      <w:pPr>
        <w:pStyle w:val="BodyText"/>
      </w:pPr>
      <w:r>
        <w:t xml:space="preserve">Trang Duệ có chút không cam lòng, tấm bản đồ trong lòng làm hắn ngứa ngáy, không đi vào xem xét một phen, đoán chừng buổi tối hắn không cách nào ngủ yên a.</w:t>
      </w:r>
    </w:p>
    <w:p>
      <w:pPr>
        <w:pStyle w:val="BodyText"/>
      </w:pPr>
      <w:r>
        <w:t xml:space="preserve">Nhìn thấy Trang Duệ ở cửa động đi tới đi lui, con mắt Kim Cương đảo tròn, kéo Trang Duệ lại, chỉ chỉ sơn động, chỉ lên sơn động.</w:t>
      </w:r>
    </w:p>
    <w:p>
      <w:pPr>
        <w:pStyle w:val="BodyText"/>
      </w:pPr>
      <w:r>
        <w:t xml:space="preserve">- Địa phương khác có thể đi?</w:t>
      </w:r>
    </w:p>
    <w:p>
      <w:pPr>
        <w:pStyle w:val="Compact"/>
      </w:pPr>
      <w:r>
        <w:br w:type="textWrapping"/>
      </w:r>
      <w:r>
        <w:br w:type="textWrapping"/>
      </w:r>
    </w:p>
    <w:p>
      <w:pPr>
        <w:pStyle w:val="Heading2"/>
      </w:pPr>
      <w:bookmarkStart w:id="1013" w:name="chương-991--994-bảo-tàng-hải-tặc."/>
      <w:bookmarkEnd w:id="1013"/>
      <w:r>
        <w:t xml:space="preserve">991. Chương 991 -994: Bảo Tàng Hải Tặc.</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991-994: Bảo tàng hải tặc.</w:t>
      </w:r>
    </w:p>
    <w:p>
      <w:pPr>
        <w:pStyle w:val="BodyText"/>
      </w:pPr>
      <w:r>
        <w:t xml:space="preserve">Nhóm Dịch: Tepga</w:t>
      </w:r>
    </w:p>
    <w:p>
      <w:pPr>
        <w:pStyle w:val="BodyText"/>
      </w:pPr>
      <w:r>
        <w:t xml:space="preserve">Nguồn: Sưu tầm</w:t>
      </w:r>
    </w:p>
    <w:p>
      <w:pPr>
        <w:pStyle w:val="BodyText"/>
      </w:pPr>
      <w:r>
        <w:t xml:space="preserve">Ở chung với Kim Cương thời gian dài như thế, có thể nói Trang Duệ có chút lý giải với ngôn ngữ của Tinh Tinh, tuyệt đối không thua gì so với vị nữ khoa học nghiên cứu Tinh Tinh vài chục năm a..</w:t>
      </w:r>
    </w:p>
    <w:p>
      <w:pPr>
        <w:pStyle w:val="BodyText"/>
      </w:pPr>
      <w:r>
        <w:t xml:space="preserve">- Ồ ồ...</w:t>
      </w:r>
    </w:p>
    <w:p>
      <w:pPr>
        <w:pStyle w:val="BodyText"/>
      </w:pPr>
      <w:r>
        <w:t xml:space="preserve">Kim Cương liên tục gật đầu.</w:t>
      </w:r>
    </w:p>
    <w:p>
      <w:pPr>
        <w:pStyle w:val="BodyText"/>
      </w:pPr>
      <w:r>
        <w:t xml:space="preserve">- Vậy chờ gì nữa, đi thôi..</w:t>
      </w:r>
    </w:p>
    <w:p>
      <w:pPr>
        <w:pStyle w:val="BodyText"/>
      </w:pPr>
      <w:r>
        <w:t xml:space="preserve">Cái sơn động này có đường khác để đi vào, nói không chừng trên đỉnh núi còn có lối vào, Trang Duệ hưng phấn đi theo Kim Cương tiến lên núi.</w:t>
      </w:r>
    </w:p>
    <w:p>
      <w:pPr>
        <w:pStyle w:val="BodyText"/>
      </w:pPr>
      <w:r>
        <w:t xml:space="preserve">Năm sáu trăm thước sườn dốc, sau hơn mười phút đồng hồ leo lên, đỉnh núi thập phần khoáng đạt, lớn nhỏ ước chừng bốn năm mét vuông, vẫn còn lưu lại vết tích của núi lửa, ở giữa đỉnh núi còn lưu lại một cái hố sâu bốn năm mét, bên trong không có một ngọn cỏ.</w:t>
      </w:r>
    </w:p>
    <w:p>
      <w:pPr>
        <w:pStyle w:val="BodyText"/>
      </w:pPr>
      <w:r>
        <w:t xml:space="preserve">Kim Cương cũng không dừng lại ở đỉnh núi, mà lại chạy qua một bên, sau khi đi thêm vài phút, cũng đi được hai trăm mét, Kim Cương dừng lại ở trước một nơi có dây leo phủ khắp vách đá.</w:t>
      </w:r>
    </w:p>
    <w:p>
      <w:pPr>
        <w:pStyle w:val="BodyText"/>
      </w:pPr>
      <w:r>
        <w:t xml:space="preserve">- Hắc, đây là hang ổ của ngươi?</w:t>
      </w:r>
    </w:p>
    <w:p>
      <w:pPr>
        <w:pStyle w:val="BodyText"/>
      </w:pPr>
      <w:r>
        <w:t xml:space="preserve">Trang Duệ nhìn thấy Kim Cương đẩy dây leo ra, lộ ra một cửa động, không khỏi cười, hắn đã sớm dùng linh khí nhìn qua, trong sơn động này phủ lên không ít xác mía, chắc hẳn Kim Cương trước khi quen biết mình, đã ở lại chỗ này.</w:t>
      </w:r>
    </w:p>
    <w:p>
      <w:pPr>
        <w:pStyle w:val="BodyText"/>
      </w:pPr>
      <w:r>
        <w:t xml:space="preserve">Nhìn tử bên ngoài gì sơn động này chỉ sâu có mười mét, nhưng Trang Duệ dùng linh khí phát hiện, ở tận cùng sơn động, ở sau một tảng đá, kỳ thật vẫn còn một lỗ thủng có đường kính năm sau mươi cm.</w:t>
      </w:r>
    </w:p>
    <w:p>
      <w:pPr>
        <w:pStyle w:val="BodyText"/>
      </w:pPr>
      <w:r>
        <w:t xml:space="preserve">Mà đẳng sau lỗ thủng, xuất hiện tình hình, giống như ở cái động bên dưới, là một mê cung có bảy tám lối rẻ.</w:t>
      </w:r>
    </w:p>
    <w:p>
      <w:pPr>
        <w:pStyle w:val="BodyText"/>
      </w:pPr>
      <w:r>
        <w:t xml:space="preserve">Trang Duệ cũng không nóng nảy xem xét tình hìn trong mê cung, mà đi theo sau Kim Cương, đi vào trong sơn động.</w:t>
      </w:r>
    </w:p>
    <w:p>
      <w:pPr>
        <w:pStyle w:val="BodyText"/>
      </w:pPr>
      <w:r>
        <w:t xml:space="preserve">Khá tốt, cũng không có mùi khó ngửi như cái hang của mèo chồn, trong sơn động rất khô ráo, hơn nữa trong sơn đông có nơi thông khí, đó là một khe hẹp, thường xuyên có không khí lưu động nên không có mùi hôi.</w:t>
      </w:r>
    </w:p>
    <w:p>
      <w:pPr>
        <w:pStyle w:val="BodyText"/>
      </w:pPr>
      <w:r>
        <w:t xml:space="preserve">- Kim Cương, đẩy tảng đá kia ra, ta muốn vào đi...</w:t>
      </w:r>
    </w:p>
    <w:p>
      <w:pPr>
        <w:pStyle w:val="BodyText"/>
      </w:pPr>
      <w:r>
        <w:t xml:space="preserve">Trang Duệ phóng xuất linh khí tử cửa động thâm nhập vào trong hai ba trăm mét, cũng không xuất hiện tình huống linh khí giảm bớt, nói cách khác, ở bên trong sơn động, không có sinh vật nào tồn tại.</w:t>
      </w:r>
    </w:p>
    <w:p>
      <w:pPr>
        <w:pStyle w:val="BodyText"/>
      </w:pPr>
      <w:r>
        <w:t xml:space="preserve">- Ngao ngao...</w:t>
      </w:r>
    </w:p>
    <w:p>
      <w:pPr>
        <w:pStyle w:val="BodyText"/>
      </w:pPr>
      <w:r>
        <w:t xml:space="preserve">Kim Cương khoa tay múa chân lung tung, giống như không cho Trang Duệ đi vào, cũng không muốn động thủ với tảng đá.</w:t>
      </w:r>
    </w:p>
    <w:p>
      <w:pPr>
        <w:pStyle w:val="BodyText"/>
      </w:pPr>
      <w:r>
        <w:t xml:space="preserve">- Kim Cương, không có việc gì, ta đi vào sẽ đi ra, Ân... Đi ra sẽ cấp thịt nướng cho ngươi ăn. (.</w:t>
      </w:r>
    </w:p>
    <w:p>
      <w:pPr>
        <w:pStyle w:val="BodyText"/>
      </w:pPr>
      <w:r>
        <w:t xml:space="preserve">Nghe được thịt nướng, khóe miệng của Kim Cương chảy nước miếng, lập tức dùng tay nện vào ngực, đem cái tảng đá nặng bốn năm trăm kg kia dời đi, dịch chuyển ra bên cạnh, lộ ra một lối đi.</w:t>
      </w:r>
    </w:p>
    <w:p>
      <w:pPr>
        <w:pStyle w:val="BodyText"/>
      </w:pPr>
      <w:r>
        <w:t xml:space="preserve">- Kim Cương, chờ ta ở đây, một hồi ta sẽ đi ra.</w:t>
      </w:r>
    </w:p>
    <w:p>
      <w:pPr>
        <w:pStyle w:val="BodyText"/>
      </w:pPr>
      <w:r>
        <w:t xml:space="preserve">Cái này lỗ thủng quá nhỏ, Trang Duệ chui vào không có vấn đề, nhưng Kim Cương thì không vào đượ, Trang Duệ sợ Kim Cương ở trong bóng tối không được tự nhiên, dứt khoát bảo nó chờ ở bên ngoài, bàn thân mình đi vào một mình.</w:t>
      </w:r>
    </w:p>
    <w:p>
      <w:pPr>
        <w:pStyle w:val="BodyText"/>
      </w:pPr>
      <w:r>
        <w:t xml:space="preserve">Mà con đường trong sơn động này trái ngược với sơn động phái dưới, giống như hang động phía dưới, sau khi đi vào mười mét, không gian trở nên rộng rãi, một cái động rộng rãi hiện ra trước mặt Trang Duệ.</w:t>
      </w:r>
    </w:p>
    <w:p>
      <w:pPr>
        <w:pStyle w:val="BodyText"/>
      </w:pPr>
      <w:r>
        <w:t xml:space="preserve">- Đi về bên nào đây?</w:t>
      </w:r>
    </w:p>
    <w:p>
      <w:pPr>
        <w:pStyle w:val="BodyText"/>
      </w:pPr>
      <w:r>
        <w:t xml:space="preserve">Trang Duệ xâm nhập vào một trăm mét, thân hình dừng lại, hiện tại thân hình của hắn đã dừng lại ở một cái động đá vôi ười mét, xung quanh động rộng rãi, có một cái hồ nhỏ, phía trên có tiếng nước nhỏ xuống, phát ra âm thanh rất rõ ràng trong động.</w:t>
      </w:r>
    </w:p>
    <w:p>
      <w:pPr>
        <w:pStyle w:val="BodyText"/>
      </w:pPr>
      <w:r>
        <w:t xml:space="preserve">- Móa, không phải là thạch nhũ ngàn năm chứ?</w:t>
      </w:r>
    </w:p>
    <w:p>
      <w:pPr>
        <w:pStyle w:val="BodyText"/>
      </w:pPr>
      <w:r>
        <w:t xml:space="preserve">Trang Duệ nhớ tới câu truyện trong các tiểu thuyết, rất nhiều các đại hiệp đều bị cứu nhân bức bách, thân hãm tuyệt địa, sau đó đạt được thạch nhũ ngàn năm mà công lực đại tiến, báo thù rửa hận.</w:t>
      </w:r>
    </w:p>
    <w:p>
      <w:pPr>
        <w:pStyle w:val="BodyText"/>
      </w:pPr>
      <w:r>
        <w:t xml:space="preserve">Trang Duệ cười vì cách nghĩ quá nhàm chán của mình, ngẩng đầu nhìn lên trên, một cây thạch nhỏ lớn nhỏ bằng cánh tay, từ trên đỉnh động dài xuống dưới, nếu ở đây có thể lắp đặt đèn, chắc chắn là tạo ra một nơi du lịch lý tưởng.</w:t>
      </w:r>
    </w:p>
    <w:p>
      <w:pPr>
        <w:pStyle w:val="BodyText"/>
      </w:pPr>
      <w:r>
        <w:t xml:space="preserve">Bốn phía của động rộng rãi, tổng cộng xuất hiện sáu đường rẽ, Trang Duệ do dự, hắn không biết mình nên đi theo đường nào mới đúng.</w:t>
      </w:r>
    </w:p>
    <w:p>
      <w:pPr>
        <w:pStyle w:val="BodyText"/>
      </w:pPr>
      <w:r>
        <w:t xml:space="preserve">- Lại dùng linh khí nhìn một chút a, đừng tiến vào hang dơi là được.</w:t>
      </w:r>
    </w:p>
    <w:p>
      <w:pPr>
        <w:pStyle w:val="Compact"/>
      </w:pPr>
      <w:r>
        <w:br w:type="textWrapping"/>
      </w:r>
      <w:r>
        <w:br w:type="textWrapping"/>
      </w:r>
    </w:p>
    <w:p>
      <w:pPr>
        <w:pStyle w:val="Heading2"/>
      </w:pPr>
      <w:bookmarkStart w:id="1014" w:name="chương-991--994-bảo-tàng-hải-tặc.-1"/>
      <w:bookmarkEnd w:id="1014"/>
      <w:r>
        <w:t xml:space="preserve">992. Chương 991 -994: Bảo Tàng Hải Tặc.</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991-994: Bảo tàng hải tặc.</w:t>
      </w:r>
    </w:p>
    <w:p>
      <w:pPr>
        <w:pStyle w:val="BodyText"/>
      </w:pPr>
      <w:r>
        <w:t xml:space="preserve">Nhóm Dịch: Tepga</w:t>
      </w:r>
    </w:p>
    <w:p>
      <w:pPr>
        <w:pStyle w:val="BodyText"/>
      </w:pPr>
      <w:r>
        <w:t xml:space="preserve">Nguồn: Sưu tầm</w:t>
      </w:r>
    </w:p>
    <w:p>
      <w:pPr>
        <w:pStyle w:val="BodyText"/>
      </w:pPr>
      <w:r>
        <w:t xml:space="preserve">Trang Duệ bình ổn tâm tình, đứng ở trong động rộng rãi, phóng xuất linh khí, trừ con đường mình đi lúc nãy, còn lại mấy đường rẽ, Trang Duệ đều dùng linh khí điều tra một chút.</w:t>
      </w:r>
    </w:p>
    <w:p>
      <w:pPr>
        <w:pStyle w:val="BodyText"/>
      </w:pPr>
      <w:r>
        <w:t xml:space="preserve">- Con đường này không thông, con đường này không phải, dựa vào, đầu này đi thông tới hang dơi.</w:t>
      </w:r>
    </w:p>
    <w:p>
      <w:pPr>
        <w:pStyle w:val="BodyText"/>
      </w:pPr>
      <w:r>
        <w:t xml:space="preserve">Trang Duệ nhìn qua ba lối rẽ, một đầu ăn sau được hai trăm mét, đã bị đá núi phá hỏng, mà con đường khác đi thông tới đỉnh núi, còn có một đầu, lại đi vào hang dơi.</w:t>
      </w:r>
    </w:p>
    <w:p>
      <w:pPr>
        <w:pStyle w:val="BodyText"/>
      </w:pPr>
      <w:r>
        <w:t xml:space="preserve">- Đây là... Đây là cái gì?</w:t>
      </w:r>
    </w:p>
    <w:p>
      <w:pPr>
        <w:pStyle w:val="BodyText"/>
      </w:pPr>
      <w:r>
        <w:t xml:space="preserve">Thời điểm Trang Duệ đưa mắt nhìn về cái hang thứ tư, lập tức dừng lại, ánh mắt giống như bắn ra kim quang, Ân... Phải nói là hắn nhìn thấy kim quang mới đúng.</w:t>
      </w:r>
    </w:p>
    <w:p>
      <w:pPr>
        <w:pStyle w:val="BodyText"/>
      </w:pPr>
      <w:r>
        <w:t xml:space="preserve">- Tìm... Tìm được...</w:t>
      </w:r>
    </w:p>
    <w:p>
      <w:pPr>
        <w:pStyle w:val="BodyText"/>
      </w:pPr>
      <w:r>
        <w:t xml:space="preserve">Tuy trong lòng đã suy đoán được, cái hoang đảo này chính là địa phương hải tặc giấu bảo tàng, nhưng Trang Duệ vẫn không nhịn được mà vui sướng, tìm kiếm bảo tàng hải tặc, mấy trăm năm qua có vô số người chạy đi như xua vịt, không nghĩ tới hôm nay lại bị mình gặp được một chỗ.</w:t>
      </w:r>
    </w:p>
    <w:p>
      <w:pPr>
        <w:pStyle w:val="BodyText"/>
      </w:pPr>
      <w:r>
        <w:t xml:space="preserve">Sau khi linh khí tiếp xúc với kim quang, đó là một tiền vàng cao như núi, có một đồng tiền vàng lớn nhỏ như đồng xu, nắm rải rác chất đống trên mặt đất, mà ở bên cạnh nó, còn có các loại tiền và trang sức.</w:t>
      </w:r>
    </w:p>
    <w:p>
      <w:pPr>
        <w:pStyle w:val="BodyText"/>
      </w:pPr>
      <w:r>
        <w:t xml:space="preserve">Sau khi dò xét thấy những vật này, linh khí trong đó rất sung túc, sau khi linh khí của Trang Duệ tiến vào, lập tức linh khí được một cổ cảm giác tình cảm ôm ấp, ấm áp dễ chịu rất là thoải mái.</w:t>
      </w:r>
    </w:p>
    <w:p>
      <w:pPr>
        <w:pStyle w:val="BodyText"/>
      </w:pPr>
      <w:r>
        <w:t xml:space="preserve">- Đại khái là ba trăm mét, vấn đề không lớn...</w:t>
      </w:r>
    </w:p>
    <w:p>
      <w:pPr>
        <w:pStyle w:val="BodyText"/>
      </w:pPr>
      <w:r>
        <w:t xml:space="preserve">Trang Duệ nhìn ra vị trí của mình và vị trí của bảo tàng, có chừng ba bốn trăm mét, tuy lộ tuyến khúc chiết, nhưng đối với người có thể nhìn xuyên bóng tối mà nói, những chuyện này không coi vào đâu.</w:t>
      </w:r>
    </w:p>
    <w:p>
      <w:pPr>
        <w:pStyle w:val="BodyText"/>
      </w:pPr>
      <w:r>
        <w:t xml:space="preserve">Hiện tại hắn cẩn thận dò xét con đường này một lần, một mực ghi nhớ lộ tuyến trong đầu, Trang Duệ chui vào đường rẽ thứ tư, dọc theo con đường uốn lượn, đi đến địa điểm bảo tàng được giấu kín.</w:t>
      </w:r>
    </w:p>
    <w:p>
      <w:pPr>
        <w:pStyle w:val="BodyText"/>
      </w:pPr>
      <w:r>
        <w:t xml:space="preserve">- NGAO! NGAO NGAO!</w:t>
      </w:r>
    </w:p>
    <w:p>
      <w:pPr>
        <w:pStyle w:val="BodyText"/>
      </w:pPr>
      <w:r>
        <w:t xml:space="preserve">Bỗng nhiên, một tiếng vang như tiếng sấm, từ đằng xa truyền tới.</w:t>
      </w:r>
    </w:p>
    <w:p>
      <w:pPr>
        <w:pStyle w:val="BodyText"/>
      </w:pPr>
      <w:r>
        <w:t xml:space="preserve">- Đúng là khoa trương a.</w:t>
      </w:r>
    </w:p>
    <w:p>
      <w:pPr>
        <w:pStyle w:val="BodyText"/>
      </w:pPr>
      <w:r>
        <w:t xml:space="preserve">Tiếng ngầm cực lớn như tiếng biển gầm, trùng kích vào màng nhĩ của Trang Duệ, chấn đầu óc của Trang Duệ như muốn nổ tung, cũng không phải là giọng của Kim Cương quá lớn, mà bởi vì đây là tiếng phản âm của sơn động.</w:t>
      </w:r>
    </w:p>
    <w:p>
      <w:pPr>
        <w:pStyle w:val="BodyText"/>
      </w:pPr>
      <w:r>
        <w:t xml:space="preserve">Hơn nữa âm thanh này đến quá đột nhiên, làm cho Trang Duệ không có chút chuẩn bị nào, giống như một người đang ngủ, bị người cầm cái trống đánh ầm ĩ ở bên cạnh.</w:t>
      </w:r>
    </w:p>
    <w:p>
      <w:pPr>
        <w:pStyle w:val="BodyText"/>
      </w:pPr>
      <w:r>
        <w:t xml:space="preserve">Qua khoảng năm phút đồng hồ, âm thanh trong sơn động từ từ nhỏ đi, Trang Duệ biết rõ, chắc là Kim Cương ở bên ngoài không kiên nhẫn nữa, cửa động lại quá nhỏ, nó chui không lọt, lúc nào mới gào thét.</w:t>
      </w:r>
    </w:p>
    <w:p>
      <w:pPr>
        <w:pStyle w:val="BodyText"/>
      </w:pPr>
      <w:r>
        <w:t xml:space="preserve">Trang Duệ cảm giác được trong đầu không còn âm thanh ông ông nữa, vội vàng che lỗ tai của mình lại, nhìn về phía mình đi vào, nói ra từng chữ một:</w:t>
      </w:r>
    </w:p>
    <w:p>
      <w:pPr>
        <w:pStyle w:val="BodyText"/>
      </w:pPr>
      <w:r>
        <w:t xml:space="preserve">- Kim... Cương... , Một... Lát nữa... Ta ... Đi ra ngoài!</w:t>
      </w:r>
    </w:p>
    <w:p>
      <w:pPr>
        <w:pStyle w:val="BodyText"/>
      </w:pPr>
      <w:r>
        <w:t xml:space="preserve">Trong sơn động có điểm này là không tốt, chỉ cần âm thanh hơi lớn, sẽ được phóng to vô hạn, giống như có người cầm loa hét lớn bên tai.</w:t>
      </w:r>
    </w:p>
    <w:p>
      <w:pPr>
        <w:pStyle w:val="BodyText"/>
      </w:pPr>
      <w:r>
        <w:t xml:space="preserve">Sau khi hô xong, Trang Duệ dùng linh khí quay đầu nhìn lại, quả nhiên Kim Cương lão đại đang ở trước lỗ thủng nhin quanh bốn phía, có thể là do hình thể quá lớn, không cách nào chui lọt, cho nên nó mới kêu ngao ngao...</w:t>
      </w:r>
    </w:p>
    <w:p>
      <w:pPr>
        <w:pStyle w:val="BodyText"/>
      </w:pPr>
      <w:r>
        <w:t xml:space="preserve">Trang Duệ dùng linh khí chạy một vong trên người Kim Cương, mà đại gia hỏa này nghe thấy Trang Duệ đáp lời, rốt cục an tĩnh lại, sau đó rụt đầu lại, nằm ngã chỏng vó trên mặt đất, rõ ràng thoải mái ngủ một giấc.</w:t>
      </w:r>
    </w:p>
    <w:p>
      <w:pPr>
        <w:pStyle w:val="BodyText"/>
      </w:pPr>
      <w:r>
        <w:t xml:space="preserve">Trang Duệ không biết, hắn và Kim Cương đối thoại lần này, lại làm hang ổ của lũ dơi bên kia, đều lộn xộn, vô số con dơi bạo động, bởi vì âm thanh quá lớn, quấy rầy sóng âm của chúng. truyện copy từ</w:t>
      </w:r>
    </w:p>
    <w:p>
      <w:pPr>
        <w:pStyle w:val="BodyText"/>
      </w:pPr>
      <w:r>
        <w:t xml:space="preserve">Ngàn vạn con dơi, giống như nồi sủi cảo sôi sùng sục, rơi xuống mặt đất, thêm nữa... Có rất nhiều con bay loạn giống như con ruồi, cũng không biết quá bao nhiêu con đâm vào tường mà chết.</w:t>
      </w:r>
    </w:p>
    <w:p>
      <w:pPr>
        <w:pStyle w:val="BodyText"/>
      </w:pPr>
      <w:r>
        <w:t xml:space="preserve">Hoàn hảo là, tuy trong lòng núi tương thông, nhưng con đường uốn khúc phức tạp, đàn dơi cũng không bay tới nơi đây, nếu không Trang Duệ cũng có thể sẽ giống Kim Cương khi còn bé, bị những con dơi này đuổi khắp hang động.</w:t>
      </w:r>
    </w:p>
    <w:p>
      <w:pPr>
        <w:pStyle w:val="BodyText"/>
      </w:pPr>
      <w:r>
        <w:t xml:space="preserve">Đương nhiên, Trang Duệ sẽ không quản sống chết của lũ dơi, sau khi trấn an Kim Cương, hắn đi về địa phương bảo tàng được giấu kín.</w:t>
      </w:r>
    </w:p>
    <w:p>
      <w:pPr>
        <w:pStyle w:val="BodyText"/>
      </w:pPr>
      <w:r>
        <w:t xml:space="preserve">Bởi vì con đường trong núi gập ghềnh bấp bênh, thậm chí còn có chút tảng đá nhô lên, giống như gai nhọn đâm ngược lên mặt đất, làm cho Trang Duệ không dám đi nhanh, cơ hồ là vừa đi vừa nhìn dưới chân.</w:t>
      </w:r>
    </w:p>
    <w:p>
      <w:pPr>
        <w:pStyle w:val="BodyText"/>
      </w:pPr>
      <w:r>
        <w:t xml:space="preserve">Sau khi đi được nửa giờ, khoảng cách giữa Trang Duệ và bảo tàng, còn hơn một trăm mét.</w:t>
      </w:r>
    </w:p>
    <w:p>
      <w:pPr>
        <w:pStyle w:val="BodyText"/>
      </w:pPr>
      <w:r>
        <w:t xml:space="preserve">Hiện tại Trang Duệ đang ở nơi rất sâu, địa hình càng thêm phức tạp, cơ hồ thời điểm hắn đi vào một lối rẽ, nếu như không phải Trang Duệ có thể trực tiếp nhìn xuyên qua vách đá, chỉ sợ đã sớm lạc mất phương hướng trong lòng núi.</w:t>
      </w:r>
    </w:p>
    <w:p>
      <w:pPr>
        <w:pStyle w:val="Compact"/>
      </w:pPr>
      <w:r>
        <w:t xml:space="preserve">- Ba!</w:t>
      </w:r>
      <w:r>
        <w:br w:type="textWrapping"/>
      </w:r>
      <w:r>
        <w:br w:type="textWrapping"/>
      </w:r>
    </w:p>
    <w:p>
      <w:pPr>
        <w:pStyle w:val="Heading2"/>
      </w:pPr>
      <w:bookmarkStart w:id="1015" w:name="chương-991--994-bảo-tàng-hải-tặc.-2"/>
      <w:bookmarkEnd w:id="1015"/>
      <w:r>
        <w:t xml:space="preserve">993. Chương 991 -994: Bảo Tàng Hải Tặc.</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991-994: Bảo tàng hải tặc.</w:t>
      </w:r>
    </w:p>
    <w:p>
      <w:pPr>
        <w:pStyle w:val="BodyText"/>
      </w:pPr>
      <w:r>
        <w:t xml:space="preserve">Nhóm Dịch: Tepga</w:t>
      </w:r>
    </w:p>
    <w:p>
      <w:pPr>
        <w:pStyle w:val="BodyText"/>
      </w:pPr>
      <w:r>
        <w:t xml:space="preserve">Nguồn: Sưu tầm</w:t>
      </w:r>
    </w:p>
    <w:p>
      <w:pPr>
        <w:pStyle w:val="BodyText"/>
      </w:pPr>
      <w:r>
        <w:t xml:space="preserve">Một tiếng giòn vang từ dưới chân vang lên lọt vào tai của Trang Duệ, làm cho Trang Duệ dừng lại, cúi đầu nhìn lại, hình như là một tảng đá, còn tràn ra bạch quang trong suốt.</w:t>
      </w:r>
    </w:p>
    <w:p>
      <w:pPr>
        <w:pStyle w:val="BodyText"/>
      </w:pPr>
      <w:r>
        <w:t xml:space="preserve">- Móa, xương cốt người chết a!</w:t>
      </w:r>
    </w:p>
    <w:p>
      <w:pPr>
        <w:pStyle w:val="BodyText"/>
      </w:pPr>
      <w:r>
        <w:t xml:space="preserve">Trang Duệ xoay người nhặt lên, lúc này mới phát hiện, thì ra là xương người, trách không được lại trắng như thế.</w:t>
      </w:r>
    </w:p>
    <w:p>
      <w:pPr>
        <w:pStyle w:val="BodyText"/>
      </w:pPr>
      <w:r>
        <w:t xml:space="preserve">Sau khi xem xét chung quanh, ở con đường phía trước Trang Duệ không được bao xa, lại phát hiện mấy khối xương cốt, thi cốt bầy tán loạn trên đất, dựa theo đánh giá của Trang Duệ, thì hắn là bị động vật vô tình tiến vào trong sơn động phá hư a.</w:t>
      </w:r>
    </w:p>
    <w:p>
      <w:pPr>
        <w:pStyle w:val="BodyText"/>
      </w:pPr>
      <w:r>
        <w:t xml:space="preserve">- Ồ? Da dê...</w:t>
      </w:r>
    </w:p>
    <w:p>
      <w:pPr>
        <w:pStyle w:val="BodyText"/>
      </w:pPr>
      <w:r>
        <w:t xml:space="preserve">Ở bên cạnh đầu lâu của một người chết, Trang Duệ lại phát hiện một tấm da dê, công nghệ chế tác, giống như đúc tấm hắn phát hiện trong nhà gỗ, phía trên có đồ án miêu tả rườm rà.</w:t>
      </w:r>
    </w:p>
    <w:p>
      <w:pPr>
        <w:pStyle w:val="BodyText"/>
      </w:pPr>
      <w:r>
        <w:t xml:space="preserve">Trang Duệ ngưng tụ linh khí, đứng lại xem xét tâm da dê này, qua một lúc sau, lông mày nhíu lại.</w:t>
      </w:r>
    </w:p>
    <w:p>
      <w:pPr>
        <w:pStyle w:val="BodyText"/>
      </w:pPr>
      <w:r>
        <w:t xml:space="preserve">Khởi điểm của tấm da dê này, có lẽ chính là địa phương mình tiến vào, một trăm mét phía trước thì chính xác, nhưng đi đến đằng sau, lại trở nên lộn xộn, căn bản không có giống những nơi mình đi qua.</w:t>
      </w:r>
    </w:p>
    <w:p>
      <w:pPr>
        <w:pStyle w:val="BodyText"/>
      </w:pPr>
      <w:r>
        <w:t xml:space="preserve">- Bạn thân, coi như ngươi không may, gặp phải bản đồ giả...</w:t>
      </w:r>
    </w:p>
    <w:p>
      <w:pPr>
        <w:pStyle w:val="BodyText"/>
      </w:pPr>
      <w:r>
        <w:t xml:space="preserve">Không cần dùng đầu cũng biết rõ, người chết ở chỗ này, khẳng định là không tìm được đường ra, bị đói chết ở chỗ này, nhưng bạn thân lại không biết, đồ vật mà hắn đang tìm kiếm, chỉ có hơn một trăm mét. đọc truyện mới nhất tại .</w:t>
      </w:r>
    </w:p>
    <w:p>
      <w:pPr>
        <w:pStyle w:val="BodyText"/>
      </w:pPr>
      <w:r>
        <w:t xml:space="preserve">Trang Duệ cầm địa đồ này, nhét vào trong giầy, không có cách, cũng không thể nhét vào đũng quần a? Toàn thân cũng không có chỗ nào để nhét cả.</w:t>
      </w:r>
    </w:p>
    <w:p>
      <w:pPr>
        <w:pStyle w:val="BodyText"/>
      </w:pPr>
      <w:r>
        <w:t xml:space="preserve">Sau khi gặp phải tiểu sự trải qua giữa đường này, Trang Duệ lại đi tiếp thêm hai mươi phút nữa, rốt cục cũng tiến vào một đường rẽ cao hai mét, rộng một mét, mà năm sáu mét phía trước, chính là địa phương giấu bảo tàng.</w:t>
      </w:r>
    </w:p>
    <w:p>
      <w:pPr>
        <w:pStyle w:val="BodyText"/>
      </w:pPr>
      <w:r>
        <w:t xml:space="preserve">Nhưng ở trước mặt của Trang Duệ, chất đầy đá vụn, xem ra con đường phía trước bị phá hỏng.</w:t>
      </w:r>
    </w:p>
    <w:p>
      <w:pPr>
        <w:pStyle w:val="BodyText"/>
      </w:pPr>
      <w:r>
        <w:t xml:space="preserve">Trang Duệ dùng linh khí liếc mắt nhìn, đống đá vụn này kéo dài ba bốn mét, đằng sau đá vụng, chính là mật thất bảo tàng được giấu kín.</w:t>
      </w:r>
    </w:p>
    <w:p>
      <w:pPr>
        <w:pStyle w:val="BodyText"/>
      </w:pPr>
      <w:r>
        <w:t xml:space="preserve">Nói là mật thất, kỳ thật chính là một cái hang tự nhiên mà thôi, mấy trăm năm trước, một đám hải tặc tung hoành biển cả, hình như còn chưa nắm giữ kỹ thuật thuốc nổ a.</w:t>
      </w:r>
    </w:p>
    <w:p>
      <w:pPr>
        <w:pStyle w:val="BodyText"/>
      </w:pPr>
      <w:r>
        <w:t xml:space="preserve">- Người nước ngoài đúng là không có sức sáng tạo, hải tặc thuộc về đoàn thể không có văn hóa a.</w:t>
      </w:r>
    </w:p>
    <w:p>
      <w:pPr>
        <w:pStyle w:val="BodyText"/>
      </w:pPr>
      <w:r>
        <w:t xml:space="preserve">Liếc nhìn đống đá chồng chất, Trang Duệ có chút dở khóc dở cười, xem ra người phương tây có lịch sử ngắn không có kiến thức, làm mật thất cũng có cả kỹ thuật a, không ngờ là dùng đá chặn đường?</w:t>
      </w:r>
    </w:p>
    <w:p>
      <w:pPr>
        <w:pStyle w:val="BodyText"/>
      </w:pPr>
      <w:r>
        <w:t xml:space="preserve">Nếu đổi thành người trong nước tới làm, tuyệt đối là cơ quan rậm rạp, bẩy rập khắp nơi trên đất, chắc chắn là sẽ có rất nhiều người chết.</w:t>
      </w:r>
    </w:p>
    <w:p>
      <w:pPr>
        <w:pStyle w:val="BodyText"/>
      </w:pPr>
      <w:r>
        <w:t xml:space="preserve">Nếu như để ngươi Ai Cập làm chuyện này, thì trên vách tường sẽ đầy các hoa văn thần bí, nguyền rủa chết những kẻ tới tầm bảo, trị không chết người cũng hù chết người. nguồn</w:t>
      </w:r>
    </w:p>
    <w:p>
      <w:pPr>
        <w:pStyle w:val="BodyText"/>
      </w:pPr>
      <w:r>
        <w:t xml:space="preserve">Nhưng đây là hải tặc của thế kỷ mười sáu mười bảy, cũng chỉ có một ít năng lực này, cho nên bọn chúng cũng không có trình độ gì cả.</w:t>
      </w:r>
    </w:p>
    <w:p>
      <w:pPr>
        <w:pStyle w:val="BodyText"/>
      </w:pPr>
      <w:r>
        <w:t xml:space="preserve">Dù sao Trang Duệ có khí lực, hắn không sợ làm việc, lập tức vận chuyển những tảng đá ra, Trang Duệ chuyển những tảng đá vôi này đi vào các lối rẻ khác, nếu không lúc bản thân hắn quay lại con đường sẽ bị phá hư.</w:t>
      </w:r>
    </w:p>
    <w:p>
      <w:pPr>
        <w:pStyle w:val="BodyText"/>
      </w:pPr>
      <w:r>
        <w:t xml:space="preserve">Xem ra phải làm bốn năm tiếng đồng hồ a, thời điểm Trang Duệ vận chuyển những tảng đá này đi, hắn nhìn thấy một đạo ánh sáng chói mắt, không cần dùng linh khí cảm ứng, mà dùng con mắt nhìn thấy.</w:t>
      </w:r>
    </w:p>
    <w:p>
      <w:pPr>
        <w:pStyle w:val="BodyText"/>
      </w:pPr>
      <w:r>
        <w:t xml:space="preserve">- Qua... Đây là Dạ Minh Châu!</w:t>
      </w:r>
    </w:p>
    <w:p>
      <w:pPr>
        <w:pStyle w:val="BodyText"/>
      </w:pPr>
      <w:r>
        <w:t xml:space="preserve">Trang Duệ dúng sức lau mắt, bảo vật bình thường đã trân quý, nhưng vật có thể phát ra ánh sáng thế này, chỉ có Dạ Minh Châu, mới có thể phát ra ánh sáng trong bóng tối, đây là chuyện khoa học đã chứng minh là đúng.</w:t>
      </w:r>
    </w:p>
    <w:p>
      <w:pPr>
        <w:pStyle w:val="Compact"/>
      </w:pPr>
      <w:r>
        <w:br w:type="textWrapping"/>
      </w:r>
      <w:r>
        <w:br w:type="textWrapping"/>
      </w:r>
    </w:p>
    <w:p>
      <w:pPr>
        <w:pStyle w:val="Heading2"/>
      </w:pPr>
      <w:bookmarkStart w:id="1016" w:name="chương-991--994-bảo-tàng-hải-tặc.-3"/>
      <w:bookmarkEnd w:id="1016"/>
      <w:r>
        <w:t xml:space="preserve">994. Chương 991 -994: Bảo Tàng Hải Tặc.</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991-994: Bảo tàng hải tặc.</w:t>
      </w:r>
    </w:p>
    <w:p>
      <w:pPr>
        <w:pStyle w:val="BodyText"/>
      </w:pPr>
      <w:r>
        <w:t xml:space="preserve">Nhóm Dịch: Tepga</w:t>
      </w:r>
    </w:p>
    <w:p>
      <w:pPr>
        <w:pStyle w:val="BodyText"/>
      </w:pPr>
      <w:r>
        <w:t xml:space="preserve">Nguồn: Sưu tầm</w:t>
      </w:r>
    </w:p>
    <w:p>
      <w:pPr>
        <w:pStyle w:val="BodyText"/>
      </w:pPr>
      <w:r>
        <w:t xml:space="preserve">Dù Trang Duệ không tinh thông lịch sử nước ngoài lám, nhưng mà với hải tặc, là chủ đề không tránh né của rất nhiều quốc gia, hơn nữa câu chuyện về hải tặc rất thú vị, cho nên Trang Duệ đối với lịch sử của hải tặc, cũng có lý giải.</w:t>
      </w:r>
    </w:p>
    <w:p>
      <w:pPr>
        <w:pStyle w:val="BodyText"/>
      </w:pPr>
      <w:r>
        <w:t xml:space="preserve">Nói đến số vàng này, phải nhắc tới thế kỷ mười bốn, vào thời điểm đố, hải tặc Bắc Âu hoạt động hung hăng ngang ngược, vô số băng hoạt động độc lập, hải tặc đều tập trung lại ở các bến cảng ở Bắc Âu làm cứ điểm hoạt động.</w:t>
      </w:r>
    </w:p>
    <w:p>
      <w:pPr>
        <w:pStyle w:val="BodyText"/>
      </w:pPr>
      <w:r>
        <w:t xml:space="preserve">Mà lúc đó, một chi hải tặc dã man trên biển cả, đã đủ để cho tất cả các thuyền bè đi lại trên biển nghe tên là tránh lui, nghe ngóng là sợ, đường ven biển Bắc Âu, cơ hồ không có chiếc thuyền buôn trên biển nào dám phản kháng bọn chúng, sau đó đạt được sự khoan dung của chúng.</w:t>
      </w:r>
    </w:p>
    <w:p>
      <w:pPr>
        <w:pStyle w:val="BodyText"/>
      </w:pPr>
      <w:r>
        <w:t xml:space="preserve">Lúc ấy nữ vương Margaret của Đan Mạch mãnh liệt khuếch trương vô số người Na Uy và Thụy Điển chết oan chết uổng, vì vậy các cư dân Stockholm đành phải cầu viện Đan Mạch chống cự hải tặc.</w:t>
      </w:r>
    </w:p>
    <w:p>
      <w:pPr>
        <w:pStyle w:val="BodyText"/>
      </w:pPr>
      <w:r>
        <w:t xml:space="preserve">Vì ủng hộ bến cảnh Thụy Điển mà công tước thành thị Mecklenburg dùng danh nghĩa quốc vương Thụy Điển ra thông cáo:</w:t>
      </w:r>
    </w:p>
    <w:p>
      <w:pPr>
        <w:pStyle w:val="BodyText"/>
      </w:pPr>
      <w:r>
        <w:t xml:space="preserve">- Tất cả hải tặc cướp bóc các bến cảng và thành thị Đan Mạch và Na Uy đều phải dựa trên danh nghĩa quốc vương, trộm cắp và phóng hỏa đồng thời phải hướng Stockholm cung cấp viện trợ người và phải hướng Davis của vùng Rostock nhận lấy giấy phép chứng nhận đặc biệt.</w:t>
      </w:r>
    </w:p>
    <w:p>
      <w:pPr>
        <w:pStyle w:val="BodyText"/>
      </w:pPr>
      <w:r>
        <w:t xml:space="preserve">Kể từ đó, hành vi cướp bóc của hải tặc được hợp thức hóa, mà có được cái giấy chứng nhận đặc biệt này, khiến cho tất cả các thuyền trưởng hải tặc tìm được phương hướng đột phá, cư dân Stockholm đói khát cung cấp thực phẩm thiết yếu cho hải tặc, gọi là "Lương thực huynh đệ " liên minh.</w:t>
      </w:r>
    </w:p>
    <w:p>
      <w:pPr>
        <w:pStyle w:val="BodyText"/>
      </w:pPr>
      <w:r>
        <w:t xml:space="preserve">Sau khi chiến đấu và"Hợp pháp" bằng giấy phép đặc biệt, đám hải tặc chẳng những cướp bóc đội thuyền của Đan Mạch cũng bắt đầu cướp bóc những đội thuyền mậu dịch của các quốc gia khác, người tham gia nhóm "Lương thực huynh đệ" cũng tham dự với bọn chúng, thậm chí bắt đầu hình thành hình thức "Quốc gia" ban đầu.</w:t>
      </w:r>
    </w:p>
    <w:p>
      <w:pPr>
        <w:pStyle w:val="BodyText"/>
      </w:pPr>
      <w:r>
        <w:t xml:space="preserve">Mà Klaus trong miệng của Trang Duệ, tên đầy đủ gọi là Klaus Thor Baker, hắn liên kết với "Lương thực huynh đệ" tạo thành nhóm hải tặc lớn nhất lúc bấy giờ.</w:t>
      </w:r>
    </w:p>
    <w:p>
      <w:pPr>
        <w:pStyle w:val="BodyText"/>
      </w:pPr>
      <w:r>
        <w:t xml:space="preserve">Klaus sanh ra ở nước Đức, hắn chỉ huy năm mươi con thuyền chuyên cướp bóc ở Bắc Hải, trong một số ít người hắn chính là Hải Lang, nhưng ở trong mắt người hắn chính là Robin Hood trên biển, hắn cướp bóc người giàu có, sau đó đem tài phú cướp bóc đưa tặng cho người nghèo.</w:t>
      </w:r>
    </w:p>
    <w:p>
      <w:pPr>
        <w:pStyle w:val="BodyText"/>
      </w:pPr>
      <w:r>
        <w:t xml:space="preserve">Sau khi liên kết với "Huynh đệ lương thực", thuyền hải tặc của hắn càng ngày cướp bóc không kiêng nể gì ở Bắc Hải, cho đến lúc quốc vương Richard đệ nhị của nước Anh cùng nữ vương Margaret của Đan Mạch, cộng đồng liên kết với nhau đối địch với hải tặc.</w:t>
      </w:r>
    </w:p>
    <w:p>
      <w:pPr>
        <w:pStyle w:val="BodyText"/>
      </w:pPr>
      <w:r>
        <w:t xml:space="preserve">Mà trong năm đó, Klaus thuyền xuyên cho đội thuyền của mình đi ra biển cả bao la, dùng hình chữ "Chi" Nghịch Phong (đi ngược gió), lần ra biển sau cùng, lọt vào phục kích của đội nước Anh, sau khi trải qua một lần huyết chiến kịch liệt, đám hải tặc thảm bại.</w:t>
      </w:r>
    </w:p>
    <w:p>
      <w:pPr>
        <w:pStyle w:val="BodyText"/>
      </w:pPr>
      <w:r>
        <w:t xml:space="preserve">Sau trận chiến đấu ấy, trừ Klaus Thor Baker ra, bảy tên hải tặc chủ quản cùng bốn mươi tên hải tặc khác bị đánh chết trong ngục giam, sau đó vị này thuyền trưởng này bị đưa tới Đức để xét xử, ở đó hắn bị phán tội tử hình, hành quyết bằng cách chặt đầu.</w:t>
      </w:r>
    </w:p>
    <w:p>
      <w:pPr>
        <w:pStyle w:val="BodyText"/>
      </w:pPr>
      <w:r>
        <w:t xml:space="preserve">Sau đó Klaus cùng bảy tên hải tặc huynh đệ của hắn, cũng bị áp giải tới Grass Brooke để hành quyết.</w:t>
      </w:r>
    </w:p>
    <w:p>
      <w:pPr>
        <w:pStyle w:val="BodyText"/>
      </w:pPr>
      <w:r>
        <w:t xml:space="preserve">Lúc bọn chúng sắp lên giàn xử tử, thì tên thủ lĩnh hải tặc đưa ra điều kiện với nghị viện Hamburger: hắn đồng ý cầm một khoảng vàng lớn để chạy tội, hơn nữa hướng giáo đường Hamburger quyên tăng một gác chuông bằng vàng trên mái, dùng để đổi tự do cho đám hải tặc.</w:t>
      </w:r>
    </w:p>
    <w:p>
      <w:pPr>
        <w:pStyle w:val="BodyText"/>
      </w:pPr>
      <w:r>
        <w:t xml:space="preserve">Nhưng bất kể là điều kiện gì, thỉnh cầu thế nào, đều bị đám quan chức cự tuyệt, bảy tên hải tặc đều rơi đầu xuống đất, sau đó cột đầu đầy máu của bọn chúng lên cột giễu hành thị chúng.</w:t>
      </w:r>
    </w:p>
    <w:p>
      <w:pPr>
        <w:pStyle w:val="BodyText"/>
      </w:pPr>
      <w:r>
        <w:t xml:space="preserve">Nghị viện Hamburger lúc ấy vững tin sẽ dùng được thủ đoạn để tìm được bảo tàng của đám hải tặc Klaus này, nhưng sự thật chứng minh cách nghĩ của những nghị viên này sai lầm rồi, nhưng cho dù nước Đức tìm thế nào cũng không tìm được tài phí của đám hải tặc.</w:t>
      </w:r>
    </w:p>
    <w:p>
      <w:pPr>
        <w:pStyle w:val="BodyText"/>
      </w:pPr>
      <w:r>
        <w:t xml:space="preserve">Đương nhiên, địa điểm của bảo tàng không rõ, nhưng đối với nội dung vốn có của bảo tàng Klaus, đã sớm truyền ra thế gian.</w:t>
      </w:r>
    </w:p>
    <w:p>
      <w:pPr>
        <w:pStyle w:val="BodyText"/>
      </w:pPr>
      <w:r>
        <w:t xml:space="preserve">Nhưng trong truyền thuyết, Klaus đã cố ý giấu bảo tàng của mình ở nhiều chỗ, sau đó bắt theo một gã thợ rèn, đem đại lượng vàng bạc đút thành dây xích, giấu kín trong cột buồm.</w:t>
      </w:r>
    </w:p>
    <w:p>
      <w:pPr>
        <w:pStyle w:val="BodyText"/>
      </w:pPr>
      <w:r>
        <w:t xml:space="preserve">Theo Klaus và đám huynh đệ hải tặc tử vong, bảo tàng của hắn không ai biết ở nơi nào, đến bây giờ đã sáu thế kỷ trôi qua, vẫn không tìm được, mà câu truyện về bảo tàng của hắn, cũng được truyền lưu trên thế gian.</w:t>
      </w:r>
    </w:p>
    <w:p>
      <w:pPr>
        <w:pStyle w:val="BodyText"/>
      </w:pPr>
      <w:r>
        <w:t xml:space="preserve">Cho nên Trang Duệ đang nhìn đống bảo tàng này, lập tức suy đoán ra lai lịch của chủ nhân.</w:t>
      </w:r>
    </w:p>
    <w:p>
      <w:pPr>
        <w:pStyle w:val="BodyText"/>
      </w:pPr>
      <w:r>
        <w:t xml:space="preserve">Sau khi nhìn thấy mỏ neo và dây xích bằng vàng này, Trang Duệ điên cuồng, rốt cuộc hắn cũng bất chấp cái gì nguyền rủa, trực tiếp xông về phía đám vàng.</w:t>
      </w:r>
    </w:p>
    <w:p>
      <w:pPr>
        <w:pStyle w:val="BodyText"/>
      </w:pPr>
      <w:r>
        <w:t xml:space="preserve">Thời gian gần bảy trăm năm, cái bảo tàng này bị vô số người tìm kiếm, thật không ngờ, nó lại xuất hiện trên hòn đảo hoang này.</w:t>
      </w:r>
    </w:p>
    <w:p>
      <w:pPr>
        <w:pStyle w:val="BodyText"/>
      </w:pPr>
      <w:r>
        <w:t xml:space="preserve">Sau khi lao vào đám vàng, phát ra âm thanh thanh thúy, Trang Duệ cũng chẳng quan tâm tới đồ chơi nào khác, hai tay của hắn, đã chộp vào tiêu chí trên đống vàng.</w:t>
      </w:r>
    </w:p>
    <w:p>
      <w:pPr>
        <w:pStyle w:val="BodyText"/>
      </w:pPr>
      <w:r>
        <w:t xml:space="preserve">- Đi ra cho ta!</w:t>
      </w:r>
    </w:p>
    <w:p>
      <w:pPr>
        <w:pStyle w:val="BodyText"/>
      </w:pPr>
      <w:r>
        <w:t xml:space="preserve">Hai tay dùng sức, mà khối vàng cực lớn này, bị Trang Duệ kéo từ trong đống vàng ra.</w:t>
      </w:r>
    </w:p>
    <w:p>
      <w:pPr>
        <w:pStyle w:val="BodyText"/>
      </w:pPr>
      <w:r>
        <w:t xml:space="preserve">- Mẹ ơi, làm cách nào mà bọn chúng vận chuyển vào đây được?</w:t>
      </w:r>
    </w:p>
    <w:p>
      <w:pPr>
        <w:pStyle w:val="BodyText"/>
      </w:pPr>
      <w:r>
        <w:t xml:space="preserve">Nhìn thấy mỏ neo lớn bằng cái ca nô, mặt mũi Trang Duệ tràn đầy ngạc nhiên, hai tay của hắn có khí lực mấy trăm ký, nhưng không cách nào kéo được đống dây xích và mỏ neo vàng này ra được..</w:t>
      </w:r>
    </w:p>
    <w:p>
      <w:pPr>
        <w:pStyle w:val="BodyText"/>
      </w:pPr>
      <w:r>
        <w:t xml:space="preserve">Cười ngây ngô sờ lên đống vàng nửa ngày trời, Trang Duệ mới dời sự chú ý tới địa phương khác, kỳ thật nếu nói ra, giá trị của đống vàng này, còn không bằng một khỏa Dạ Minh Châu trên tường.</w:t>
      </w:r>
    </w:p>
    <w:p>
      <w:pPr>
        <w:pStyle w:val="BodyText"/>
      </w:pPr>
      <w:r>
        <w:t xml:space="preserve">Nhưng do đồ chơi này là vật trong truyền thuyết, dùng ngôn ngữ trong nghề mà nói, chính là truyền thừa, đây chính là tác phẩm nghệ thuật, đã không thể dùng giá trị của vàng để mà cân nhắc được, cho nên lúc này mới được Trang Duệ kính trọng.</w:t>
      </w:r>
    </w:p>
    <w:p>
      <w:pPr>
        <w:pStyle w:val="BodyText"/>
      </w:pPr>
      <w:r>
        <w:t xml:space="preserve">Sau khi rời khỏi đống vàng, Trang Duệ đi tới trước mặt hai cái gương, một cái rương mục nát quá lợi hại, Trang Duệ vừa mới đụng nhẹ một cái, cả cái rương đã rã ra, bên trong có vô số trân châu lăn xuống.</w:t>
      </w:r>
    </w:p>
    <w:p>
      <w:pPr>
        <w:pStyle w:val="Compact"/>
      </w:pPr>
      <w:r>
        <w:br w:type="textWrapping"/>
      </w:r>
      <w:r>
        <w:br w:type="textWrapping"/>
      </w:r>
    </w:p>
    <w:p>
      <w:pPr>
        <w:pStyle w:val="Heading2"/>
      </w:pPr>
      <w:bookmarkStart w:id="1017" w:name="chương-995"/>
      <w:bookmarkEnd w:id="1017"/>
      <w:r>
        <w:t xml:space="preserve">995. Chương 995</w:t>
      </w:r>
    </w:p>
    <w:p>
      <w:pPr>
        <w:pStyle w:val="Compact"/>
      </w:pPr>
      <w:r>
        <w:br w:type="textWrapping"/>
      </w:r>
      <w:r>
        <w:br w:type="textWrapping"/>
      </w:r>
      <w:r>
        <w:br w:type="textWrapping"/>
      </w:r>
      <w:r>
        <w:br w:type="textWrapping"/>
      </w:r>
    </w:p>
    <w:p>
      <w:pPr>
        <w:pStyle w:val="Heading2"/>
      </w:pPr>
      <w:bookmarkStart w:id="1018" w:name="chương-996"/>
      <w:bookmarkEnd w:id="1018"/>
      <w:r>
        <w:t xml:space="preserve">996. Chương 996</w:t>
      </w:r>
    </w:p>
    <w:p>
      <w:pPr>
        <w:pStyle w:val="Compact"/>
      </w:pPr>
      <w:r>
        <w:br w:type="textWrapping"/>
      </w:r>
      <w:r>
        <w:br w:type="textWrapping"/>
      </w:r>
    </w:p>
    <w:p>
      <w:pPr>
        <w:pStyle w:val="BodyText"/>
      </w:pPr>
      <w:r>
        <w:t xml:space="preserve">Bỗng nhiên Trang Duệ thức tỉnh, bởi vì hắn nhìn thấy mặt trời, nhìn thấy ánh hào quang rực rõ nóng bức của mặt trời, từ trên mặt biển phản xạ lại.</w:t>
      </w:r>
    </w:p>
    <w:p>
      <w:pPr>
        <w:pStyle w:val="BodyText"/>
      </w:pPr>
      <w:r>
        <w:t xml:space="preserve">Tiếp theo, Trang Duệ lại "Thấy", thấy những con dơi đang ở trong sơn động, thấy vô số con dơi đang bay loạn, làm cho người ta sợ hãi, nhưng mà, lần này linh khí của hắn lướt qua, hắn cũng không có cảm giác só lượng linh khí bị giảm bớt.</w:t>
      </w:r>
    </w:p>
    <w:p>
      <w:pPr>
        <w:pStyle w:val="BodyText"/>
      </w:pPr>
      <w:r>
        <w:t xml:space="preserve">Thời điểm quay mặt nhìn lại, Trang Duệ "Trông thấy ", Kim Cương đang ở trong sơn động, tinh thần có chút hoảng hốt, hai tay của Kim Cương đều là máu tươi, đang ôm một tảng đá lớnkhông ngừng đụng mạnh vào trong lỗ thủng.</w:t>
      </w:r>
    </w:p>
    <w:p>
      <w:pPr>
        <w:pStyle w:val="BodyText"/>
      </w:pPr>
      <w:r>
        <w:t xml:space="preserve">- Kim Cương, không nện nữa! (.</w:t>
      </w:r>
    </w:p>
    <w:p>
      <w:pPr>
        <w:pStyle w:val="BodyText"/>
      </w:pPr>
      <w:r>
        <w:t xml:space="preserve">Nhìn thấy bộ dạng thê thảm của Kim Cương, Trang Duệ đau lòng, chắc chắn là nó thấy bản thân mình không có đi ra khỏi hang động nên vội vã muốn tiến vào trong lòng núi.</w:t>
      </w:r>
    </w:p>
    <w:p>
      <w:pPr>
        <w:pStyle w:val="BodyText"/>
      </w:pPr>
      <w:r>
        <w:t xml:space="preserve">Mà Kim Cương đang điên cuồng, đột nhiên dừng lại, hình như nó nghe thấy âm thanh của Trang Duệ, không khỏi nghi hoặc nhìn bốn phía.</w:t>
      </w:r>
    </w:p>
    <w:p>
      <w:pPr>
        <w:pStyle w:val="BodyText"/>
      </w:pPr>
      <w:r>
        <w:t xml:space="preserve">Trong mật thất Trang Duệ cũng sửng sờ, khó mà tin được trong lòng mình nói thầm, Kim Cương có thể nghe thấy? Chẳng lẽ Kim Cương có thể nghe thấy âm thanh trong lòng của mình sao?</w:t>
      </w:r>
    </w:p>
    <w:p>
      <w:pPr>
        <w:pStyle w:val="BodyText"/>
      </w:pPr>
      <w:r>
        <w:t xml:space="preserve">- Kim Cương, ngươi có đói bụng không? Có muốn ăn thịt nướng không?</w:t>
      </w:r>
    </w:p>
    <w:p>
      <w:pPr>
        <w:pStyle w:val="BodyText"/>
      </w:pPr>
      <w:r>
        <w:t xml:space="preserve">Trang Duệ thử nói thầm một câu, không nghĩ tới hắn lập tức "Thấy", thấy Kim Cương rất cao hứng, dùng nắm đấm nện vào ngực, nhưng trên mặt mang theo thần sắc ủy khuất.</w:t>
      </w:r>
    </w:p>
    <w:p>
      <w:pPr>
        <w:pStyle w:val="BodyText"/>
      </w:pPr>
      <w:r>
        <w:t xml:space="preserve">- Bà mẹ nó, thật giỏi a?</w:t>
      </w:r>
    </w:p>
    <w:p>
      <w:pPr>
        <w:pStyle w:val="BodyText"/>
      </w:pPr>
      <w:r>
        <w:t xml:space="preserve">Trang Duệ không nghĩ tới Kim Cương lại có thể nghe thấy thật sự, trong lòng lại nói thầm một câu. xem tại</w:t>
      </w:r>
    </w:p>
    <w:p>
      <w:pPr>
        <w:pStyle w:val="BodyText"/>
      </w:pPr>
      <w:r>
        <w:t xml:space="preserve">Nhưng những lời này có chút thâm ảo, Kim Cương gãi gãi đầu, không rõ ràng nhìn bốn phía, nó có chút kỳ quái, tại sao lại nghe được âm thanh, mà không nhìn thấy Trang Duệ?</w:t>
      </w:r>
    </w:p>
    <w:p>
      <w:pPr>
        <w:pStyle w:val="BodyText"/>
      </w:pPr>
      <w:r>
        <w:t xml:space="preserve">- Kim Cương, ngươi đi bắt dê rừng, khi ta đi ra chúng ta sẽ ăn thịt nướng.</w:t>
      </w:r>
    </w:p>
    <w:p>
      <w:pPr>
        <w:pStyle w:val="BodyText"/>
      </w:pPr>
      <w:r>
        <w:t xml:space="preserve">Trang Duệ hưng phấn qua đi, cũng cảm thấy đói bụng, từ mặt trời ở bên ngoài mà phán đoán, chỉ sợ bản thân mình đã ngây ngốc ở đây suốt cả đêm a.</w:t>
      </w:r>
    </w:p>
    <w:p>
      <w:pPr>
        <w:pStyle w:val="BodyText"/>
      </w:pPr>
      <w:r>
        <w:t xml:space="preserve">Nhưng Trang Duệ không có cảm giác mệt mỏi, toàn thân tràn ngập năng lượng, nếu như lúc này bảo Trang Duệ đấu vật với Kim Cương, đoán chừng Trang Duệ đồng học cũng không sợ hãi.</w:t>
      </w:r>
    </w:p>
    <w:p>
      <w:pPr>
        <w:pStyle w:val="BodyText"/>
      </w:pPr>
      <w:r>
        <w:t xml:space="preserve">- Ngao ngao!</w:t>
      </w:r>
    </w:p>
    <w:p>
      <w:pPr>
        <w:pStyle w:val="BodyText"/>
      </w:pPr>
      <w:r>
        <w:t xml:space="preserve">"Nghe" thấy lời này của Trang Duệ, Kim Cương hưng phấn nện lên ngực, sau đó cong tay tạo hình, đối với việc bàn tay chảy máu không thèm quan tâm.</w:t>
      </w:r>
    </w:p>
    <w:p>
      <w:pPr>
        <w:pStyle w:val="BodyText"/>
      </w:pPr>
      <w:r>
        <w:t xml:space="preserve">- Đợi một chút, ta trị liệu cho ngươi.</w:t>
      </w:r>
    </w:p>
    <w:p>
      <w:pPr>
        <w:pStyle w:val="BodyText"/>
      </w:pPr>
      <w:r>
        <w:t xml:space="preserve">Kim Cương không sợ đau, nhưng Trang Duệ thấy mà đau lòng, vội vàng xuất ra một đoàn linh khí, bao bọc lấy tay của Kim Cương, thời điểm linh khí màu tử sắc(màu tím) tràn vào tay của Kim Cương, thì miệng vết thương do đập vào vách đá, lập tức dùng mắt thường có thể thấy nó đang khép lại.</w:t>
      </w:r>
    </w:p>
    <w:p>
      <w:pPr>
        <w:pStyle w:val="BodyText"/>
      </w:pPr>
      <w:r>
        <w:t xml:space="preserve">- Ồ?</w:t>
      </w:r>
    </w:p>
    <w:p>
      <w:pPr>
        <w:pStyle w:val="BodyText"/>
      </w:pPr>
      <w:r>
        <w:t xml:space="preserve">Đột nhiên Trang Duệ phát hiện vấn đề, vừa rồi linh khí của mình tiếp xúc với thân thể của Kim Cương, nhưng vì sao không có rót vào thân thể nó?</w:t>
      </w:r>
    </w:p>
    <w:p>
      <w:pPr>
        <w:pStyle w:val="BodyText"/>
      </w:pPr>
      <w:r>
        <w:t xml:space="preserve">Chẳng lẽ... Trang Duệ vội vàng thí nghiệm một chút, kết quả đã làm cho hắn cảm thấy vui mừng, trước kia linh khí rót vào trong thân thể của sinh vật thì sẽ bị hấp thu, hiện tại rõ ràng sinh ra cải biến.</w:t>
      </w:r>
    </w:p>
    <w:p>
      <w:pPr>
        <w:pStyle w:val="BodyText"/>
      </w:pPr>
      <w:r>
        <w:t xml:space="preserve">Thời điểm Trang Duệ muốn cho linh khí rót vào trong thân thể, linh khí mới có thể rót vào, nếu không khi tiếp xúc với đối phương, cũng không sinh ra bất cứ cảm giác nào.</w:t>
      </w:r>
    </w:p>
    <w:p>
      <w:pPr>
        <w:pStyle w:val="BodyText"/>
      </w:pPr>
      <w:r>
        <w:t xml:space="preserve">- Bà mẹ nó, chẳng lẽ muốn nhìn ai thì nhìn, muốn nhìn thế nào cũng được hay sao?</w:t>
      </w:r>
    </w:p>
    <w:p>
      <w:pPr>
        <w:pStyle w:val="BodyText"/>
      </w:pPr>
      <w:r>
        <w:t xml:space="preserve">Bỗng nhiên trong lòng của Trang Duệ xuất hiện ý nghĩ xấu xa, cũng khó trách, bình thường Trang Duệ bởi vì đặc tính linh khí, căn bản không có xuất hiện chủ ý này, nhưng hiện tại... Đã có chút bất đồng.</w:t>
      </w:r>
    </w:p>
    <w:p>
      <w:pPr>
        <w:pStyle w:val="BodyText"/>
      </w:pPr>
      <w:r>
        <w:t xml:space="preserve">Mà Trang Duệ có thể xác định, sau khi linh khí của mình tiếp xúc với đầu lâu, đã sinh ra cải biến, trừ màu sắc từ vàng kim óng ánh biến thành tử sắc, thì nó có được tác dụng tâm linh tương thông, mà phương diện khống chế, cũng trở nên linh hoạt.</w:t>
      </w:r>
    </w:p>
    <w:p>
      <w:pPr>
        <w:pStyle w:val="BodyText"/>
      </w:pPr>
      <w:r>
        <w:t xml:space="preserve">- Bình tĩnh, bình tĩnh, ca là người tốt... , ân, ngẫu nhiên nhìn một chút cũng không sao.</w:t>
      </w:r>
    </w:p>
    <w:p>
      <w:pPr>
        <w:pStyle w:val="BodyText"/>
      </w:pPr>
      <w:r>
        <w:t xml:space="preserve">Trang Duệ nhìn thấy Kim Cương rời đi, ánh mắt ngưng tụ, nhìn ra bên ngoài sơn động, hắn muốn thử xem, sau khi linh khí biến thành tử sắc, khoảng cách dò xét, có trở nên xa hơn hay không.</w:t>
      </w:r>
    </w:p>
    <w:p>
      <w:pPr>
        <w:pStyle w:val="BodyText"/>
      </w:pPr>
      <w:r>
        <w:t xml:space="preserve">Trước đó, phạm vi phóng xuất linh khí của Trang Duệ xa nhất là năm trăm mét, nhưng từ khi nhìn thấy phạm vi của Kim Cương trong sơn động, Trang Duệ đã biết rõ, phạm vi dò xét của linh khí, đã tăng lớn.</w:t>
      </w:r>
    </w:p>
    <w:p>
      <w:pPr>
        <w:pStyle w:val="BodyText"/>
      </w:pPr>
      <w:r>
        <w:t xml:space="preserve">Vô hình linh khí xuyên thấu sơn thể, dần dần lan ra xa hơn, động của tổ tiên Kim Cương, lúc đến rừng cây, nhìn thấy sơn động của mình, thôn xóm đã biến thành phế tích không ngừng xẹt qua trong mắt của Trang Duệ.</w:t>
      </w:r>
    </w:p>
    <w:p>
      <w:pPr>
        <w:pStyle w:val="BodyText"/>
      </w:pPr>
      <w:r>
        <w:t xml:space="preserve">Rừng cây dừa, bãi cát làm muối và thủy đàm tương thông với biển cả, tất cả đều xuất hiện trong mắt của Trang Duệ, thời điểm tiến vào phạm vi ba bốn trăm mét dưới biển, rốt cuộc Trang Duệ cảm thấy không còn chút sức lực nào, ánh mắt có chút mơ hồ.</w:t>
      </w:r>
    </w:p>
    <w:p>
      <w:pPr>
        <w:pStyle w:val="BodyText"/>
      </w:pPr>
      <w:r>
        <w:t xml:space="preserve">Nhưng ngay cả như vậy, trong lòng của Trang Duệ vui mừng như điên, phải biết rằng, từ trong vị trí của hắn, khoảng cách tới bờ biển là bảy tám km, hơn nữa hiện tại thân ở vị trí này, chỉ sợ phạm vi phóng xuất linh khí của mình, đã vượt qua mười km.</w:t>
      </w:r>
    </w:p>
    <w:p>
      <w:pPr>
        <w:pStyle w:val="BodyText"/>
      </w:pPr>
      <w:r>
        <w:t xml:space="preserve">- Bảo bối a, đúng là bảo bối a, chắc có lẽ nó đúng là sản phẩm của người ngoài hành tinh chế tạo a.</w:t>
      </w:r>
    </w:p>
    <w:p>
      <w:pPr>
        <w:pStyle w:val="BodyText"/>
      </w:pPr>
      <w:r>
        <w:t xml:space="preserve">Nhìn thấy đầu lâu thủy tinh, Trang Duệ có thể cảm giác được cái đồ chơi này vô cùng đáng yêu, thời điểm hắn tiếp tũ phóng linh khí vào, nhưng cảm giác trước kia không có xuất hiện, chỉ có thể phát hiện bên trong có một đoàn linh khí mờ mịt.</w:t>
      </w:r>
    </w:p>
    <w:p>
      <w:pPr>
        <w:pStyle w:val="BodyText"/>
      </w:pPr>
      <w:r>
        <w:t xml:space="preserve">- Trước tiên rời khỏi nơi này đã.</w:t>
      </w:r>
    </w:p>
    <w:p>
      <w:pPr>
        <w:pStyle w:val="BodyText"/>
      </w:pPr>
      <w:r>
        <w:t xml:space="preserve">Trang Duệ "Thấy" Kim Cương đang ôm một con dê rừng từ dưới núi đi lên, hắn cũng đình chỉ thí nghiệm linh khí, nhưng lúc nhìn phía đám bảo tàng trị giá mấy trăm triệu đô la ở trong mật thất này, Trang Duệ sửng sốt.</w:t>
      </w:r>
    </w:p>
    <w:p>
      <w:pPr>
        <w:pStyle w:val="BodyText"/>
      </w:pPr>
      <w:r>
        <w:t xml:space="preserve">Bởi vì hắn không biết, bản thân mình nên làm cách nào mang đống đồ vật này ra ngoài, tiền sao? Thứ này vô dụng, mỏ neo vàng sao? Mình không làm nó động đậy được a, Trang Duệ đi tới xách nó lên một cái, thì phát hiện, Trang Duệ có thể dùng một tay xách nó lên, làm cho Trang Duệ cả kinh chính là, chẳng lẽ linh khí tiến hóa, tố chất thân thể cũng được tăng cường sao?</w:t>
      </w:r>
    </w:p>
    <w:p>
      <w:pPr>
        <w:pStyle w:val="BodyText"/>
      </w:pPr>
      <w:r>
        <w:t xml:space="preserve">Nhưng khi có thể cầm nó, đương nhiên Trang Duệ muốn mang theo nó đi ra ngoài, vạn nhất sau này bản thân mình có thể rời khỏi hòn đảo, chỉ bằng vào mỏ neo vàng trong tay này, có thể oanh động toàn bộ giới khảo cổ học và các nhà thám hiểm trên thế giới này a.</w:t>
      </w:r>
    </w:p>
    <w:p>
      <w:pPr>
        <w:pStyle w:val="Compact"/>
      </w:pPr>
      <w:r>
        <w:br w:type="textWrapping"/>
      </w:r>
      <w:r>
        <w:br w:type="textWrapping"/>
      </w:r>
    </w:p>
    <w:p>
      <w:pPr>
        <w:pStyle w:val="Heading2"/>
      </w:pPr>
      <w:bookmarkStart w:id="1019" w:name="chương-997--998-hi-vọng."/>
      <w:bookmarkEnd w:id="1019"/>
      <w:r>
        <w:t xml:space="preserve">997. Chương 997 -998: Hi Vọng.</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997-998: Hi vọng.</w:t>
      </w:r>
    </w:p>
    <w:p>
      <w:pPr>
        <w:pStyle w:val="BodyText"/>
      </w:pPr>
      <w:r>
        <w:t xml:space="preserve">Nhóm Dịch: Tepga</w:t>
      </w:r>
    </w:p>
    <w:p>
      <w:pPr>
        <w:pStyle w:val="BodyText"/>
      </w:pPr>
      <w:r>
        <w:t xml:space="preserve">Nguồn: Sưu tầm đọc truyện mới nhất tại .</w:t>
      </w:r>
    </w:p>
    <w:p>
      <w:pPr>
        <w:pStyle w:val="BodyText"/>
      </w:pPr>
      <w:r>
        <w:t xml:space="preserve">Trang Duệ trước tiên cầm cái mỏ neo vàng này theo, sau đó từ trong mật thất chọn ra, tiến vào núi vàng không thể về tay không a, có thể lấy được bao nhiêu thì lấy a.</w:t>
      </w:r>
    </w:p>
    <w:p>
      <w:pPr>
        <w:pStyle w:val="BodyText"/>
      </w:pPr>
      <w:r>
        <w:t xml:space="preserve">Mà trên hoang đảo này, tận lực tìm một ít thứ có thể hữu dụng nhất, Trang Duệ từ trong đóng núi vàng tìm vài món đồ, tìm được mấy cái chén và đồ uống rượu, mà vài món đồ này đều có phong cách Ba Tư.</w:t>
      </w:r>
    </w:p>
    <w:p>
      <w:pPr>
        <w:pStyle w:val="BodyText"/>
      </w:pPr>
      <w:r>
        <w:t xml:space="preserve">Muốn nói sinh ý hải tặc của Klaus thật rất lớn, trong mật thất, mà hắn có một ít cách nhìn, trên mặt đất có một đám trân châu, mỗi một khỏa đều được lựa chọn khéo léo kỹ càng, có mấy viên Hắc Trân Châu đen nhánh, có thể nói là vật báu vô giá. Mặt khác đám vàng chồng chất trên mặt đất, có đủ loại làm cho Trang Duệ trợn mắt há hốc mồm, trừ tiềng vàng của Ba Tư, Anh quốc, Hy Lạp,, thậm chí còn có một số kim nguyên bảo và tiềng đồng, cơ hồ bao quát tiền tệ của tất cả phát đạt trên thế giới, làm cho Trang Duệ được mở rộng tầm mắt.</w:t>
      </w:r>
    </w:p>
    <w:p>
      <w:pPr>
        <w:pStyle w:val="BodyText"/>
      </w:pPr>
      <w:r>
        <w:t xml:space="preserve">Đương nhiên, đối với ba khỏa Minh Châu, cho dù thế nào Trang Duệ cũng không bỏ qua, nếu như mình thật sự có thể thoát ra ngoài, sau đó mang Dạ Minh Châu bày ở nhà, buổi tối chẳng phải có thể tiết kiệm tiền điện sao? Về phần bên trong Dạ Minh Châu có phóng xạ, Trang Duệ cũng không quan tâm, bởi vì hắn dùng linh khí dò xét qua, bên trong Dạ Minh Châu ẩn chứa linh khí nhàn nhạt, đối với thân thể người rất có lợi, không có chỗ hỏng.</w:t>
      </w:r>
    </w:p>
    <w:p>
      <w:pPr>
        <w:pStyle w:val="BodyText"/>
      </w:pPr>
      <w:r>
        <w:t xml:space="preserve">Trang Duệ cũng tìm được vài khỏa Dạ Minh Châu nữa, sau khi cầm trong tay một lúc, hắn đi về phía cái rương da hươu kia, cái rương này không lớn, Trang Duệ đợi lát nữa chuẩn bị mang những thứ tốt cất vào bên trong và ôm ra ngoài.</w:t>
      </w:r>
    </w:p>
    <w:p>
      <w:pPr>
        <w:pStyle w:val="BodyText"/>
      </w:pPr>
      <w:r>
        <w:t xml:space="preserve">- Ân? Trong rương còn có cái gì?</w:t>
      </w:r>
    </w:p>
    <w:p>
      <w:pPr>
        <w:pStyle w:val="BodyText"/>
      </w:pPr>
      <w:r>
        <w:t xml:space="preserve">Trang Duệ lấy cái đầu lâu thủy tinh ra, cũng không chú ý bên trong rương có gì, thời điểm đặt Dạ Minh Châu vào, hắn phát hiện trong rương còn có một vật lóng lánh, thuận tay lấy ra.</w:t>
      </w:r>
    </w:p>
    <w:p>
      <w:pPr>
        <w:pStyle w:val="BodyText"/>
      </w:pPr>
      <w:r>
        <w:t xml:space="preserve">- Ta kháo, Klaus đoạt cả quốc vương Ai Cập sao?</w:t>
      </w:r>
    </w:p>
    <w:p>
      <w:pPr>
        <w:pStyle w:val="BodyText"/>
      </w:pPr>
      <w:r>
        <w:t xml:space="preserve">Trang Duệ vốn cho rằng , cũng không có để ý, hiện tại từ trong rương lấy đồ vật ra, không khỏi quan sát nó. Đây là một cái mặt nạ chế tác bằng vàng ròng, không phải nhưng loại mặt dạ bóc dán đơn thuần, mũi mặt nạ, nói thành mặt nạ bảo hộ, có lẽ thích hợp hơn một ít.</w:t>
      </w:r>
    </w:p>
    <w:p>
      <w:pPr>
        <w:pStyle w:val="BodyText"/>
      </w:pPr>
      <w:r>
        <w:t xml:space="preserve">Trên mặt nạ có vuốt tóc chải ra sau, sợi tóc rõ ràng, có thể thấy được, mà cái mũi cao cao hở ra, mà chỗ con mắt, khảm nạm hai khối hồng bảo thạch Sri Lanka rất trân quý, đột nhiên nhìn lại, trong mặt người rất sống động. Từ phong cách chế tác của mặt nạ, Trang Duệ có thể nhìn ra được, thứ này tuyệt đối là được khai quật trong lăng mộ của Pha-ra-ông Ai Cập, nhưng về phần là vị Pha-ra-ông nào, bản thân mình không cách nào đoán được.</w:t>
      </w:r>
    </w:p>
    <w:p>
      <w:pPr>
        <w:pStyle w:val="BodyText"/>
      </w:pPr>
      <w:r>
        <w:t xml:space="preserve">Phải biết rằng, Ai Cập có rất nhiều vương triều Pha-ra-ông, tuy đại đa số hiện tại đều đã phát hiện được, nhưng trong thời gian lâu dài, rất nhiều ngôi mộ của Pha-ra-ông bị trộm mộ không còn, bên trong rốt cuộc có đồ vật trân quý gì, có lẽ cũng chỉ có những tên trộm mộ mới biết được.</w:t>
      </w:r>
    </w:p>
    <w:p>
      <w:pPr>
        <w:pStyle w:val="BodyText"/>
      </w:pPr>
      <w:r>
        <w:t xml:space="preserve">Đương nhiên, nổi danh nhất trong các mộ Pha-ra-ông, đương nhiên là hoàng kim lăng mộ, đó là mộ Pha-ra-ông Ai Cập đặt biệt, cũng là hơn ba ngàn năm nay, là lăng mộ Pha-ra-ông duy nhất còn hoàn hảo vô khuyết.</w:t>
      </w:r>
    </w:p>
    <w:p>
      <w:pPr>
        <w:pStyle w:val="BodyText"/>
      </w:pPr>
      <w:r>
        <w:t xml:space="preserve">Phát hiện hoàng kim lăng mộ, trở thành văn minh cổ đại mà người hiện đại triệt để rung động và cười nào, với tư cách là mặt nạ vàng ròng biểu trưng của Ai Cập, vàng ròng chế thành quan tài, vàng ròng chế thành vương vị khảm bảo thạch, phù điêu phủ kín lăng mộ đều làm bằng vàng ròng, kể cả mặt nạ hoàng kim và xác ướp hoàn mỹ không sứt mẻ, tất cả đều làm cho cả nhân loại sợ hãi thán phục.</w:t>
      </w:r>
    </w:p>
    <w:p>
      <w:pPr>
        <w:pStyle w:val="BodyText"/>
      </w:pPr>
      <w:r>
        <w:t xml:space="preserve">Mà khảo cổ học Anh quốc là Howard Carter đã từng nói qua câu này: Pha-ra-ông mười ba trong lúc sống không ai biết đến, lúc hắn chết cả thế giới đều biết đến hắn.</w:t>
      </w:r>
    </w:p>
    <w:p>
      <w:pPr>
        <w:pStyle w:val="BodyText"/>
      </w:pPr>
      <w:r>
        <w:t xml:space="preserve">Những lời này rất sâu sắc, khi sống không người nào biết Pha-ra-ông, nhưng khi chết lại làm rung động cả thế giới, toàn bộ những điều này quy công cho lăng mộ của hắn. Một Pha-ra-ông trẻ tuổi chết đi, trong lăng mộ lại có bảo tảng như thế, có thể nghĩ, trong những lăng mộ Pha-ra-ông cổ xưa kia, sẽ có dạng trân bảo thế nào nữa? Cái khác không nói, cái mặt nạ vàng trong tay Trang Duệ, trình độ tinh xảo của nó, không thua kém chút nào so với cái mặt nạ bằng vang trong lăng mô của Pha-ra-ông mười ba, thậm chí còn cao hơn.</w:t>
      </w:r>
    </w:p>
    <w:p>
      <w:pPr>
        <w:pStyle w:val="BodyText"/>
      </w:pPr>
      <w:r>
        <w:t xml:space="preserve">Cầm mặt nạ vàng trong tay, trong lòng Trang Duệ thầm than, trừ trong Trung Quốc có được văn minh năm ngàn năm, nước ngoài có rất nhiều quốc gia, cũng có lịch sử lâu đời không thua kém gì, rất khó tưởng tượng, nhân loại vài ngàn năm trước, làm cách nào chế tạo được mặt nạ tinh xảo như thế này.</w:t>
      </w:r>
    </w:p>
    <w:p>
      <w:pPr>
        <w:pStyle w:val="BodyText"/>
      </w:pPr>
      <w:r>
        <w:t xml:space="preserve">Những vật này đều là của Pha-ra-ông mộ, nhưng bị trộm trong lăng mộ Pha-ra-ông nào? Đã không cách nào khảo chứng, nhưng có một điểm có thể xác định, những vật này nhất định là do Klaus cướp được trên biển. Trang Duệ cẩn thận từng li từng tí mang mặt nạ thả vào trong rương, sau đó trong đống vàng lấy ra hai ba mươi miếng tiền vàng.</w:t>
      </w:r>
    </w:p>
    <w:p>
      <w:pPr>
        <w:pStyle w:val="BodyText"/>
      </w:pPr>
      <w:r>
        <w:t xml:space="preserve">Những tiền vàng này chế tác vô cùng tinh mỹ, như tiền vàng của Anh quốc, ở một mặt khắc chữ nước Anh và khắc lên một con hùng ưng bay lượn, một mặt khác khắc lên chân dung của quốc vương Anh, đó là một nam nhân có chòm râu dài.</w:t>
      </w:r>
    </w:p>
    <w:p>
      <w:pPr>
        <w:pStyle w:val="BodyText"/>
      </w:pPr>
      <w:r>
        <w:t xml:space="preserve">Mà trên những tiền vàng còn lại cũng có hình dáng trang sức, động vật và chân dung con người, nhưng đa số là lấy động vật và chân dung con người làm chủ, không cái nào không tinh mỹ và kỹ thuật chế tác cực cao, biểu hiện kỹ thuật chế tạo tiên tiến của lúc đó. Tuy đã trôi qua mấy trăm năm, phái trên những tiền vàng này, vẫn mới tinh như lúc mới ra lò.</w:t>
      </w:r>
    </w:p>
    <w:p>
      <w:pPr>
        <w:pStyle w:val="BodyText"/>
      </w:pPr>
      <w:r>
        <w:t xml:space="preserve">Đùng nhìn trong mật thất này, không đáng giá nhất chính là tiền vàng, nhưng những tiền vàng này không phải dùng giá trị của vàng đơn thuần mà cân nhắc, chúng được xem như đồ cổ, nếu xuất ra bán đấu giá, một đồng cũng có thể bán trên hai mươi ngàn đô la.</w:t>
      </w:r>
    </w:p>
    <w:p>
      <w:pPr>
        <w:pStyle w:val="BodyText"/>
      </w:pPr>
      <w:r>
        <w:t xml:space="preserve">Đương nhiên, điều kiện là số lượng xuất bán phải cực nhỏ, nếu như Trang Duệ đem trọn số tiền vàng này chuyển đi, cho dù đồ vật có trân quý hơn nữa, cũng biến thành rau cải trắng, sau khi vơ vét mật thất một phen, Trang Duệ chỉ lựa chọn đồ vật có giá trị cao nhất, sau đó chưa vào trong rương da hươu, có thể nói, trong cái rương rộng năm sáu mươi cm này, giá trị ít nhất là ngoài một tỷ đô la.</w:t>
      </w:r>
    </w:p>
    <w:p>
      <w:pPr>
        <w:pStyle w:val="Compact"/>
      </w:pPr>
      <w:r>
        <w:br w:type="textWrapping"/>
      </w:r>
      <w:r>
        <w:br w:type="textWrapping"/>
      </w:r>
    </w:p>
    <w:p>
      <w:pPr>
        <w:pStyle w:val="Heading2"/>
      </w:pPr>
      <w:bookmarkStart w:id="1020" w:name="chương-997--998-hi-vọng.-1"/>
      <w:bookmarkEnd w:id="1020"/>
      <w:r>
        <w:t xml:space="preserve">998. Chương 997 -998: Hi Vọng.</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997-998: Hi vọng.</w:t>
      </w:r>
    </w:p>
    <w:p>
      <w:pPr>
        <w:pStyle w:val="BodyText"/>
      </w:pPr>
      <w:r>
        <w:t xml:space="preserve">Nhóm Dịch: Tepga</w:t>
      </w:r>
    </w:p>
    <w:p>
      <w:pPr>
        <w:pStyle w:val="BodyText"/>
      </w:pPr>
      <w:r>
        <w:t xml:space="preserve">Nguồn: Sưu tầm</w:t>
      </w:r>
    </w:p>
    <w:p>
      <w:pPr>
        <w:pStyle w:val="BodyText"/>
      </w:pPr>
      <w:r>
        <w:t xml:space="preserve">Cuối cùng Trang Duệ đem ba khỏa Dạ Minh Châu cẩn thận từng li từng tí cất vào trong rương, trong mật thất lập tức trở nên tối đen không thấy năm ngón tay, Trang Duệ một tay ôm rương, một tay kéo theo cái mỏ neo vàng, rời khỏi mật thất.</w:t>
      </w:r>
    </w:p>
    <w:p>
      <w:pPr>
        <w:pStyle w:val="BodyText"/>
      </w:pPr>
      <w:r>
        <w:t xml:space="preserve">- Ồ ồ! truyện copy từ</w:t>
      </w:r>
    </w:p>
    <w:p>
      <w:pPr>
        <w:pStyle w:val="BodyText"/>
      </w:pPr>
      <w:r>
        <w:t xml:space="preserve">Kim Cương đã đứng ở lối vào hang núi mà không chờ được, nhìn thấy Trang Duệ đi ra,, hưng phấn giơ lên hai tay múa may, nhưng thấy Trang Duệ mang theo cái mỏ neo vàng, lập tức đoạt lấy.</w:t>
      </w:r>
    </w:p>
    <w:p>
      <w:pPr>
        <w:pStyle w:val="BodyText"/>
      </w:pPr>
      <w:r>
        <w:t xml:space="preserve">- Móa, khí lực còn lớn hơn ta!</w:t>
      </w:r>
    </w:p>
    <w:p>
      <w:pPr>
        <w:pStyle w:val="BodyText"/>
      </w:pPr>
      <w:r>
        <w:t xml:space="preserve">Nhìn thấy Kim Cương cầm mỏ neo vàng giống như đồ chơi, Trang Duệ không khỏi líu lưỡi, dựa theo suy đoán của Trang Duệ, thứ này ít nhất đã nặng ngoài ba bốn trăm ký.</w:t>
      </w:r>
    </w:p>
    <w:p>
      <w:pPr>
        <w:pStyle w:val="BodyText"/>
      </w:pPr>
      <w:r>
        <w:t xml:space="preserve">- Đi! Kim Cương, cái rương này ngươi ngàn vạn lần không nên đọng tới a.</w:t>
      </w:r>
    </w:p>
    <w:p>
      <w:pPr>
        <w:pStyle w:val="BodyText"/>
      </w:pPr>
      <w:r>
        <w:t xml:space="preserve">Trang Duệ cố ý nói với Kim Cương vài câu, đừng nhìn thằng này khổ người lớn, kỳ thật giống như con nít, cái gì nó cũng tò mò, nhưng chỉ cần Trang Duệ phân phó, Kim Cương sẽ nghe theo.</w:t>
      </w:r>
    </w:p>
    <w:p>
      <w:pPr>
        <w:pStyle w:val="BodyText"/>
      </w:pPr>
      <w:r>
        <w:t xml:space="preserve">Thời gian ngày từng ngày qua đi, trong nháy mắt lại qua nửa tháng, nếu không phải Trang Duệ đang khảo chứng mê hoặc bảo tàng của Klaus, nhất định sẽ cảm giác thời gian trôi qua rất khổ sở, sau khi rời khỏi bảo tàng, Trang Duệ cũng lấy hai cái bản đồ ra, từ tấm bản đồ phát hiện trong lòng núi, rõ ràng phát hiện, con đường núi trong hai tấm bản đồ không giống nhau, đều là đồ giả, bởi vậy, Trang Duệ đua ra suy đoán lớn mật về đoạn thời gian trước, Klaus dẫn đầu một đám hải tặc, đem tài phú cướp được cả đời này, chôn dấu trên hoang đảo này, hơn nữa chế tác không ít bản đồ.</w:t>
      </w:r>
    </w:p>
    <w:p>
      <w:pPr>
        <w:pStyle w:val="BodyText"/>
      </w:pPr>
      <w:r>
        <w:t xml:space="preserve">Để bảo vệ tài phú của mình, Klaus đã lưu vài người ở lại trên hoang đảo, mấy người này đều không tham gia công tác giấu kín bảo tàng, hơn nữa Klaus rời đi cũng mang theo thuyền, đây là đề phòng thủ hạ mang bảo tàng trốn đi.</w:t>
      </w:r>
    </w:p>
    <w:p>
      <w:pPr>
        <w:pStyle w:val="BodyText"/>
      </w:pPr>
      <w:r>
        <w:t xml:space="preserve">Nhưng Klaus thật không ngờ, thời điểm hắn ở trên đại dương bao la, lại bị bắt và áp dụng hình thức chém đầu, mà đám hải tặc ở lại trên đảo hoang, hản là đợi một thời gian dài, không thấy Klaus trở lại, biết rõ tình huống biến hóa, đoán chừng là vì nguyên nhân bảo tàng mà nội chiến, nhưng tên hải tặc cuối cùng đạt được bảo tàng, cũng chết ở trong lòng núi, từ hai tấm bản đồ giả nói rõ, Klaus đối với thủ hạ lưu lại hải đảo, cũng không tin được.</w:t>
      </w:r>
    </w:p>
    <w:p>
      <w:pPr>
        <w:pStyle w:val="BodyText"/>
      </w:pPr>
      <w:r>
        <w:t xml:space="preserve">Đương nhiên, những thứ này đều là suy đoán của Trang Duệ từ manh mối có được, khảo cổ chính là như thế, cũng giống như phá án, bắt lấy dấu vết để lại mà suy luận ra, sau khi nghiên cứu lai lịch bảo tàng xong, Trang Duệ lại lâm vào cảnh không có việc gì làm, ngồi tưởng niệm người thân, ngày từng ngày lại sâu sắc hơn, Trang Duệ thường xuyên nhớ nằm mơ thấy mẹ và vợ đang ở nhà, sau khi tỉnh lại đều khóc thảm thiết. Trang Duệ cũng không phải là không có nghĩ tới tự cứu mình, thoát khỏi hoang đảo, hắn đã thử chế tạo ghe độc mộc, phương pháp chế tạo đơn giản, đó chính là chưa một cây đại thụ, hai đầu vót nhọn, sau đó ở giữa thân cây đào rỗng.</w:t>
      </w:r>
    </w:p>
    <w:p>
      <w:pPr>
        <w:pStyle w:val="BodyText"/>
      </w:pPr>
      <w:r>
        <w:t xml:space="preserve">Thời gian suốt một tuần, Trang Duệ cũng hư hao cây cưa trân quý, nhưng ghe độc mộc cũng chế tạo thành công, ghe độc mộc hoàn thành, đã cho Trang Duệ hi vọng rời đi.</w:t>
      </w:r>
    </w:p>
    <w:p>
      <w:pPr>
        <w:pStyle w:val="BodyText"/>
      </w:pPr>
      <w:r>
        <w:t xml:space="preserve">Nhưng bi thúc là, lần đầu tiên Trang Duệ cho nó xuống nước, căn bản là không cần sóng gió gì cả, ghe độc mộc bị lật.</w:t>
      </w:r>
    </w:p>
    <w:p>
      <w:pPr>
        <w:pStyle w:val="BodyText"/>
      </w:pPr>
      <w:r>
        <w:t xml:space="preserve">Sau khi trải qua một tuần huấn luyện gian khổ, Trang Duệ cũng nắm giữ phương pháp điều khiển ghe độc mọc, hắn nhảy lên ghe độc mộc, chuẩn bị tiến hành khảo sát năm mươi km chung quanh hòn đảo, đột nhiên trên biển xuất hiện bão tố, một cơn sóng cồn, đã làm hắn và ghe độc mọc chia lìa. Lúc ấy Trang Duệ trải qua thiên tân vạn khổ, mới có thể trở về, mà hoa phí tinh lực cực lớn chế tác ghe độc mộc, đã biến mất trên biển.</w:t>
      </w:r>
    </w:p>
    <w:p>
      <w:pPr>
        <w:pStyle w:val="BodyText"/>
      </w:pPr>
      <w:r>
        <w:t xml:space="preserve">Sau khi trải qua chuyện này, Trang Duệ cũng đã hiểu, trong phim trình diễn kỹ năng điều khiển ghe độc mộc đi lại trên biển của thổ dân, thuần túy là vô nghĩa, trông cậy vào thứ đồ chơi này để rời khỏi hoang đảo, tuyệt đối là đầm rồng hang hổ, Trang Duệ có chút tuyệt vọng, dứt khoát không suy nghĩ chuyện rời đảo nữa, trừ mỗi ngày đều đứng trên đỉnh núi ra, đi quan sát có thuyền bè và ca nô qua lại hay không, thời gian còn lại là đi săn bắt cá.</w:t>
      </w:r>
    </w:p>
    <w:p>
      <w:pPr>
        <w:pStyle w:val="BodyText"/>
      </w:pPr>
      <w:r>
        <w:t xml:space="preserve">Thời gian nhanh chóng trôi qua, bấm tay tính ra, Trang Duệ đã ngây ngốc trên hoang đảo được hai tháng, cũng may hắn còn có đồng hồ, không cần học Robinson vạch lên thân cây mà tính thời gian. Trang Duệ mỗi ngày đều vẽ lên một ít kiến thức của mình trên vách động, xem như lưu lại cho người hữu duyên.</w:t>
      </w:r>
    </w:p>
    <w:p>
      <w:pPr>
        <w:pStyle w:val="BodyText"/>
      </w:pPr>
      <w:r>
        <w:t xml:space="preserve">Thời điểm Trang Duệ rãnh rỗi và cực kỳ nhàm chán, lại đi mấy lần tới bảo tàng của hải tặc, đem rất nhiều kim tệ mang ra, đặt ở trong sơn động hắn ngủ, xem như thỏa mãn một điểm thú vị của Trang Duệ.</w:t>
      </w:r>
    </w:p>
    <w:p>
      <w:pPr>
        <w:pStyle w:val="BodyText"/>
      </w:pPr>
      <w:r>
        <w:t xml:space="preserve">Hiện tại cả người của Trang Duệ đen thui, giơ cao cây lao, thậm chí hắn còn tự chế tạo được cung gỗ, vốn muốn nhờ nó bắn chim chóc nướng ăn, nhưng trình độ quá thối nát, cho nên chưa từng thành công qua, hiện tại nếu có người ở bên ngoài tới hòn đảo này, nhất định sẽ cho rằng Trang Duệ chính là thổ dân địa phương.</w:t>
      </w:r>
    </w:p>
    <w:p>
      <w:pPr>
        <w:pStyle w:val="BodyText"/>
      </w:pPr>
      <w:r>
        <w:t xml:space="preserve">Bơi lội chính là tiết mục giết thời gian chủ yếu của Trang Duệ, Trang Duệ phát hiện, sau khi linh khí tấn cấp, tuy không thể trợ giúp mình rời khỏi hoang đảo, nhưng gia tăng khả năng nín thở của mình, lần đầu tiên ra biển ghe độc mộc bị mất đi, nếu như không phải Trang Duệ nhịn thở lặn xuống biển, rất có thể đã không quay lại hải đảo này được nữa.</w:t>
      </w:r>
    </w:p>
    <w:p>
      <w:pPr>
        <w:pStyle w:val="BodyText"/>
      </w:pPr>
      <w:r>
        <w:t xml:space="preserve">Hiện tại Trang Duệ có thể lặn xuống đấy nước và ngây ngốc suốt nửa giờ, hắn đã đi dạo chung quanh hơn hai mươi hải lý quanh đảo, ngược lại ở dưới đáy biển cạn, đào được không ít trân châu tỉ lệ tốt.</w:t>
      </w:r>
    </w:p>
    <w:p>
      <w:pPr>
        <w:pStyle w:val="BodyText"/>
      </w:pPr>
      <w:r>
        <w:t xml:space="preserve">Thời điểm Trang Duệ có ý định đi tới chỗ ghe độc mộc của mình bị đắm, nhưng áp lực nước biển quả lớn, mà chỗ ghe độc mộc chìm ở độ sâu sáu bảy mươi mét, Trang Duệ không có thiết bị trọng lực, tay không tấc sắt cho nên khó mà lặn sâu, cuối cùng đành phải buông tha.</w:t>
      </w:r>
    </w:p>
    <w:p>
      <w:pPr>
        <w:pStyle w:val="BodyText"/>
      </w:pPr>
      <w:r>
        <w:t xml:space="preserve">- Kim Cương, nhanh một chút, qua đây nhanh một chút.</w:t>
      </w:r>
    </w:p>
    <w:p>
      <w:pPr>
        <w:pStyle w:val="BodyText"/>
      </w:pPr>
      <w:r>
        <w:t xml:space="preserve">Trang Duệ và Kim Cương đang tiến hành thi đấu bơi lội trên biển, đây là hạng mục thứ hai mỗi ngày của hắn.</w:t>
      </w:r>
    </w:p>
    <w:p>
      <w:pPr>
        <w:pStyle w:val="BodyText"/>
      </w:pPr>
      <w:r>
        <w:t xml:space="preserve">- Ha ha, Kim Cương, ta đã lên bờ trước, ngươi thua rồi.</w:t>
      </w:r>
    </w:p>
    <w:p>
      <w:pPr>
        <w:pStyle w:val="BodyText"/>
      </w:pPr>
      <w:r>
        <w:t xml:space="preserve">Trang Duệ đặt chân lên bờ cát trước tiên, quay đầu lại nhìn Kim Cương cười nói.</w:t>
      </w:r>
    </w:p>
    <w:p>
      <w:pPr>
        <w:pStyle w:val="Compact"/>
      </w:pPr>
      <w:r>
        <w:br w:type="textWrapping"/>
      </w:r>
      <w:r>
        <w:br w:type="textWrapping"/>
      </w:r>
    </w:p>
    <w:p>
      <w:pPr>
        <w:pStyle w:val="Heading2"/>
      </w:pPr>
      <w:bookmarkStart w:id="1021" w:name="chương-999-sinh-mệnh.-1"/>
      <w:bookmarkEnd w:id="1021"/>
      <w:r>
        <w:t xml:space="preserve">999. Chương 999 : Sinh Mệnh. (1)</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999: Sinh mệnh. (1)</w:t>
      </w:r>
    </w:p>
    <w:p>
      <w:pPr>
        <w:pStyle w:val="BodyText"/>
      </w:pPr>
      <w:r>
        <w:t xml:space="preserve">Nhóm dịch: Dungnhi</w:t>
      </w:r>
    </w:p>
    <w:p>
      <w:pPr>
        <w:pStyle w:val="BodyText"/>
      </w:pPr>
      <w:r>
        <w:t xml:space="preserve">Sưu tầm by khunglongconhaman -</w:t>
      </w:r>
    </w:p>
    <w:p>
      <w:pPr>
        <w:pStyle w:val="BodyText"/>
      </w:pPr>
      <w:r>
        <w:t xml:space="preserve">Nguồn: Vipvandan</w:t>
      </w:r>
    </w:p>
    <w:p>
      <w:pPr>
        <w:pStyle w:val="BodyText"/>
      </w:pPr>
      <w:r>
        <w:t xml:space="preserve">- Ngao ngao!</w:t>
      </w:r>
    </w:p>
    <w:p>
      <w:pPr>
        <w:pStyle w:val="BodyText"/>
      </w:pPr>
      <w:r>
        <w:t xml:space="preserve">Kim Cương có chút không phục, dùng sức nện lên ngực của mình, ý bảo tiếp một lần nữa với Trang Duệ.</w:t>
      </w:r>
    </w:p>
    <w:p>
      <w:pPr>
        <w:pStyle w:val="BodyText"/>
      </w:pPr>
      <w:r>
        <w:t xml:space="preserve">- Tiếp thì tiếp, ự...c! Cạc cạc!</w:t>
      </w:r>
    </w:p>
    <w:p>
      <w:pPr>
        <w:pStyle w:val="BodyText"/>
      </w:pPr>
      <w:r>
        <w:t xml:space="preserve">Dù sao Trang Duệ cũng nhàm chán, thời điểm hắn đi xuống nước, chợt nghe phía chân trời xa xa, truyền đến một tiếng ưng kêu thanh thúy.</w:t>
      </w:r>
    </w:p>
    <w:p>
      <w:pPr>
        <w:pStyle w:val="BodyText"/>
      </w:pPr>
      <w:r>
        <w:t xml:space="preserve">Ở trên hải đảo này, chỉ có chim biển tồn tại, nhưng thể tích của chúng không lớn hơn diều hâu, tối đa giống như con gà trống, tuyệt đối không thể phát ra âm thanh hữu lực như vậy.</w:t>
      </w:r>
    </w:p>
    <w:p>
      <w:pPr>
        <w:pStyle w:val="BodyText"/>
      </w:pPr>
      <w:r>
        <w:t xml:space="preserve">Trang Duệ ngẩng đầu nhìn lên bầu trời, một thân ảnh tối sầm đang dùng tốc độ cao bay về phía mình, từ trên không đáp xuống bãi cát.</w:t>
      </w:r>
    </w:p>
    <w:p>
      <w:pPr>
        <w:pStyle w:val="BodyText"/>
      </w:pPr>
      <w:r>
        <w:t xml:space="preserve">- Kim Vũ! Là Kim Vũ!</w:t>
      </w:r>
    </w:p>
    <w:p>
      <w:pPr>
        <w:pStyle w:val="BodyText"/>
      </w:pPr>
      <w:r>
        <w:t xml:space="preserve">Nghe được âm thanh quen thuộc này, nhìn lên bóng đen đang lao xuốn trên bầu trời, cảm xúc trong lòng Trang Duệ trăm mối ngổn ngang, hai đầu gối mềm nhũn, không tự chủ được quỳ gối trong nước biển.</w:t>
      </w:r>
    </w:p>
    <w:p>
      <w:pPr>
        <w:pStyle w:val="BodyText"/>
      </w:pPr>
      <w:r>
        <w:t xml:space="preserve">- Ta có thể về nhà...</w:t>
      </w:r>
    </w:p>
    <w:p>
      <w:pPr>
        <w:pStyle w:val="BodyText"/>
      </w:pPr>
      <w:r>
        <w:t xml:space="preserve">Trang Duệ dung hai tay che mặt, nước mặt tuôn ra, theo khẽ ngón tay mà chảy xuống mặt biển.</w:t>
      </w:r>
    </w:p>
    <w:p>
      <w:pPr>
        <w:pStyle w:val="BodyText"/>
      </w:pPr>
      <w:r>
        <w:t xml:space="preserve">Năm nay mùa đông Bắc Kinh đặc biệt lạnh, tháng hai ở Bắc Kinh vừa qua được chín ngày, thở ra một hơi có thể đông thành băng.</w:t>
      </w:r>
    </w:p>
    <w:p>
      <w:pPr>
        <w:pStyle w:val="BodyText"/>
      </w:pPr>
      <w:r>
        <w:t xml:space="preserve">Trong căn nhà cấp bốn của Trang Duệ, mái hiên đầy băng trắng dài.</w:t>
      </w:r>
    </w:p>
    <w:p>
      <w:pPr>
        <w:pStyle w:val="BodyText"/>
      </w:pPr>
      <w:r>
        <w:t xml:space="preserve">Sáng sớm Hách Long đã cầm trường côn, lần lượt đi ra khắp mái hiên đánh rót băng xuống, bởi vì đồ chơi này vào thời điểm băng tan sẽ biến thành cây dao nhọn, nếu như rơi xuống, rất dễ dàng làm bị thương người ta.</w:t>
      </w:r>
    </w:p>
    <w:p>
      <w:pPr>
        <w:pStyle w:val="BodyText"/>
      </w:pPr>
      <w:r>
        <w:t xml:space="preserve">Lão bà của Lưu Giang đã trở về Bành Thành, tháng trước sinh ra hài tử mập mạp, làm cho Lưu Giang nhịn không được cười lớn, khắp thế giới tìm kiếm Trang Duệ, bạn thân tốt nhất của hắn mất tích làm cho hắn không vui được nữa, nhưng dù tìm thế nào cũng không tìm được.</w:t>
      </w:r>
    </w:p>
    <w:p>
      <w:pPr>
        <w:pStyle w:val="BodyText"/>
      </w:pPr>
      <w:r>
        <w:t xml:space="preserve">Âu Dương Quân cũng mang theo vợ con mình tới căn nhà cấp bốn này, hắn biết rõ chuyện Trang Duệ mất tích, ở lại trong căn nhà cấp bốn này, hắn luôn cảm thấy không được tự nhiên, hơn nữa sợ vợ nói lộ ra, cuối cùng dứt khoát đi về nhà.</w:t>
      </w:r>
    </w:p>
    <w:p>
      <w:pPr>
        <w:pStyle w:val="BodyText"/>
      </w:pPr>
      <w:r>
        <w:t xml:space="preserve">Căn nhà cấp bốn vốn náo nhiệt, hiện tại trở nên quạnh quẽ, mà ngay cả Trương mụ và Lý tẩu không biết tình huống, cũng cảm giác được xảy ra chuyện gì đó, hào khí trong nhà cấp bốn, không hiểu thấu trở nên khẩn trương.</w:t>
      </w:r>
    </w:p>
    <w:p>
      <w:pPr>
        <w:pStyle w:val="BodyText"/>
      </w:pPr>
      <w:r>
        <w:t xml:space="preserve">Mà các nàng xem ra, nữ chủ nhân Âu Dương Uyển vốn thân cận, hình như đối với việc ra ngoài ca hát khiêu vũ không còn hứng thú nữa, trừ đối mặt với con dâu là có khuôn mặt tươi cười ra, bình thường đều ngồi ngây ngốc một chỗ, còn có thể vô duyên vô cớ chảy nước mắt.</w:t>
      </w:r>
    </w:p>
    <w:p>
      <w:pPr>
        <w:pStyle w:val="BodyText"/>
      </w:pPr>
      <w:r>
        <w:t xml:space="preserve">Mà Tần phu nhân đến từ Hồng Kông, cũng là như thế, Trương mụ và Lý tẩu cũng cảm giác được không đúng, mỗi ngày làm xong việc đều trở về trong phòng của mình.</w:t>
      </w:r>
    </w:p>
    <w:p>
      <w:pPr>
        <w:pStyle w:val="BodyText"/>
      </w:pPr>
      <w:r>
        <w:t xml:space="preserve">Khoảng cách lễ mừng năm mới không còn bao nhiêu ngày, nhân vật nam chính không biết đi đâu, bình thường vào thời điểm này đều ở nhà chuẩn bị đồ tết, nhưng năm nay, không khí trong căn nhà cấp bốn này trầm lắng, hào khí trở nên áp lực.</w:t>
      </w:r>
    </w:p>
    <w:p>
      <w:pPr>
        <w:pStyle w:val="BodyText"/>
      </w:pPr>
      <w:r>
        <w:t xml:space="preserve">...</w:t>
      </w:r>
    </w:p>
    <w:p>
      <w:pPr>
        <w:pStyle w:val="BodyText"/>
      </w:pPr>
      <w:r>
        <w:t xml:space="preserve">- Mẹ, sinh ý của Trang Duệ đã thuận lợi chưa? Tại sao ngay cả thời gian điện thoại về nhà cũng không có được một lần nào cả thế?</w:t>
      </w:r>
    </w:p>
    <w:p>
      <w:pPr>
        <w:pStyle w:val="BodyText"/>
      </w:pPr>
      <w:r>
        <w:t xml:space="preserve">Sắp tới lễ mừng năm mới, mà Tần Huyên Băng không thấy chồng trở về, Trang Duệ chẳng những không có trở lại, ngay cả điện thoại cũng không gọi về lần nào, làm cho Tần Huyên Băng rất là bất mãn.</w:t>
      </w:r>
    </w:p>
    <w:p>
      <w:pPr>
        <w:pStyle w:val="BodyText"/>
      </w:pPr>
      <w:r>
        <w:t xml:space="preserve">- Tiểu Băng, trở lại ta sẽ nói với nó, nó quá hư hỏng rồi, đúng rồi, Bành Phi không phải gọi điện thoại tới, nói điện thoại vệ tinh bị trộm sao? Cha con cũng nói, bảo tiểu Duệ đi Châu Phi làm cái gì đó hay sao?</w:t>
      </w:r>
    </w:p>
    <w:p>
      <w:pPr>
        <w:pStyle w:val="BodyText"/>
      </w:pPr>
      <w:r>
        <w:t xml:space="preserve">Phương Di nghe được lời con gái nói, vành mắt thiếu chút nữa đã rơi lệ, che giấu trong khoảng thời gian này, đã làm nàng rất khó sống, nhưng suy nghĩ cho con gái và hai đứa cháu trong bụng, đành phải nghĩ tất cả biện pháp giấu diếm mà thôi.</w:t>
      </w:r>
    </w:p>
    <w:p>
      <w:pPr>
        <w:pStyle w:val="BodyText"/>
      </w:pPr>
      <w:r>
        <w:t xml:space="preserve">Cũng may Tần Huyên Băng đem lực chú ý, đều dồn hết lên người hai hài tử sắp sinh, nếu không với việc Tần Huyên Băng cực kì thông minh, nhất định sẽ nhìn ra một ít mánh khóe.</w:t>
      </w:r>
    </w:p>
    <w:p>
      <w:pPr>
        <w:pStyle w:val="BodyText"/>
      </w:pPr>
      <w:r>
        <w:t xml:space="preserve">Từ khi máy bay gặp rủi ro tới bây giờ, đã qua được hai tháng, không chỉ Tần gia, ngay cả Âu Dương gia cũng đã cam chịu chuyện Trang Duệ đã chết, mất tích trên biển thời gian dài như vậy, dù là ai cũng không tin Trang Duệ sẽ sống.</w:t>
      </w:r>
    </w:p>
    <w:p>
      <w:pPr>
        <w:pStyle w:val="BodyText"/>
      </w:pPr>
      <w:r>
        <w:t xml:space="preserve">Đương nhiên, có lẽ vẫn còn người đang điều khiển du thuyền, du đãng trên đại dương, Bành Phi không phải nghĩ như vậy sao, không biết vì cái gì, Bành Phi vẫn tin chắc Trang Duệ còn sống.</w:t>
      </w:r>
    </w:p>
    <w:p>
      <w:pPr>
        <w:pStyle w:val="BodyText"/>
      </w:pPr>
      <w:r>
        <w:t xml:space="preserve">Sở dĩ Bành Phi trộm một chiếc du thuyền mà và đi lênh đênh trên biển nước ngoài nhiều tháng như vậy, cũng là do Âu Dương Lỗi bàn giao nhắn nhủ với hải quân cung cấp lương thực và các nhu yếu phẩm cho hắn, nếu không thì chiếc du thuyền này cũng không còn dầu, chỉ để bài trí mà thôi.</w:t>
      </w:r>
    </w:p>
    <w:p>
      <w:pPr>
        <w:pStyle w:val="BodyText"/>
      </w:pPr>
      <w:r>
        <w:t xml:space="preserve">- Đúng rồi, mẹ à, trong thời gian này con không thấy Kim Vũ a?</w:t>
      </w:r>
    </w:p>
    <w:p>
      <w:pPr>
        <w:pStyle w:val="BodyText"/>
      </w:pPr>
      <w:r>
        <w:t xml:space="preserve">Theo thời tiết trở nên lạnh, thời gian Tần Huyên Băng đến trong sân càng ngày càng ít, nhưng vài ngày nay không nghe được tiếng kêu to của Kim Vũ, làm cho nàng có cảm giác kỳ quái.</w:t>
      </w:r>
    </w:p>
    <w:p>
      <w:pPr>
        <w:pStyle w:val="BodyText"/>
      </w:pPr>
      <w:r>
        <w:t xml:space="preserve">- Đúng vậy a, con không nói thì ta cũng không nhớ, nhưng động vật đều có thiên tính hoang dã, ai biết nó bay đi đâu?</w:t>
      </w:r>
    </w:p>
    <w:p>
      <w:pPr>
        <w:pStyle w:val="BodyText"/>
      </w:pPr>
      <w:r>
        <w:t xml:space="preserve">Phương Di thuận miệng trả lời, tâm tư của nàng hiện giờ làm gì để ý tới con diều hâu chứ? Đừng nói kim điêu, cho dù hai con chó Ngao Tây Tạng chạy đi mất, Phương Di cũng không quan tâm.</w:t>
      </w:r>
    </w:p>
    <w:p>
      <w:pPr>
        <w:pStyle w:val="BodyText"/>
      </w:pPr>
      <w:r>
        <w:t xml:space="preserve">- Khó mà làm được, mẹ à, những con động vật này chính là mệnh căn của Trang Duệ đấy, chờ hắn trở lại không nhìn thấy, khẳng định sẽ gấp lên...</w:t>
      </w:r>
    </w:p>
    <w:p>
      <w:pPr>
        <w:pStyle w:val="BodyText"/>
      </w:pPr>
      <w:r>
        <w:t xml:space="preserve">Tần Huyên Băng nghe mẹ nói như vậy, ngược lại có chút sốt ruột, Kim Vũ từ khi còn bé đã rất đáng yếu.</w:t>
      </w:r>
    </w:p>
    <w:p>
      <w:pPr>
        <w:pStyle w:val="BodyText"/>
      </w:pPr>
      <w:r>
        <w:t xml:space="preserve">- Không có việc gì, con đừng vội...</w:t>
      </w:r>
    </w:p>
    <w:p>
      <w:pPr>
        <w:pStyle w:val="BodyText"/>
      </w:pPr>
      <w:r>
        <w:t xml:space="preserve">Phương Di nhìn thấy con gái sốt ruột, vội vàng khuyên giải vài câu, nhưng Tần Huyên Băng vẫn đứng đậy, vịn eo đi ra ngoài cửa, không riêng gì muốn nhìn Kim Vũ có trở lại không có, Tần Huyên Băng cũng muốn nhìn đôi Bạch Sư kia như thế nào.</w:t>
      </w:r>
    </w:p>
    <w:p>
      <w:pPr>
        <w:pStyle w:val="BodyText"/>
      </w:pPr>
      <w:r>
        <w:t xml:space="preserve">Sau khi tiến vào mùa đông, Bạch Sư và Tuyết Nhi cũng giảm bớt thời gian hoạt động bên ngoài, đương nhiên không chỉ vì nguyên nhân thời tiết, mà là chó Ngao Tây Tạng tiến vào mùa động đực.</w:t>
      </w:r>
    </w:p>
    <w:p>
      <w:pPr>
        <w:pStyle w:val="BodyText"/>
      </w:pPr>
      <w:r>
        <w:t xml:space="preserve">Tuyết Nhi có lẽ đã mang thai, trong khoảng thời gian này đến nay, đều cho chúng ăn, đều mang thịt ra cửa cho chúng ăn, do Bạch Sư ngầm vào mồm, trừ Âu Dương Uyển và Tần Huyên Băng ra, bạch Sư cự tuyệt bất luận kẻ nào tiến vào trong phòng của nó.</w:t>
      </w:r>
    </w:p>
    <w:p>
      <w:pPr>
        <w:pStyle w:val="Compact"/>
      </w:pPr>
      <w:r>
        <w:br w:type="textWrapping"/>
      </w:r>
      <w:r>
        <w:br w:type="textWrapping"/>
      </w:r>
    </w:p>
    <w:p>
      <w:pPr>
        <w:pStyle w:val="Heading2"/>
      </w:pPr>
      <w:bookmarkStart w:id="1022" w:name="chương-1-000-sinh-mệnh.-2"/>
      <w:bookmarkEnd w:id="1022"/>
      <w:r>
        <w:t xml:space="preserve">1000. Chương 1 000: Sinh Mệnh. (2)</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1000: Sinh mệnh. (2)</w:t>
      </w:r>
    </w:p>
    <w:p>
      <w:pPr>
        <w:pStyle w:val="BodyText"/>
      </w:pPr>
      <w:r>
        <w:t xml:space="preserve">Nhóm dịch: Dungnhi</w:t>
      </w:r>
    </w:p>
    <w:p>
      <w:pPr>
        <w:pStyle w:val="BodyText"/>
      </w:pPr>
      <w:r>
        <w:t xml:space="preserve">Sưu tầm by khunglongconhaman -</w:t>
      </w:r>
    </w:p>
    <w:p>
      <w:pPr>
        <w:pStyle w:val="BodyText"/>
      </w:pPr>
      <w:r>
        <w:t xml:space="preserve">Nguồn: Vipvandan</w:t>
      </w:r>
    </w:p>
    <w:p>
      <w:pPr>
        <w:pStyle w:val="BodyText"/>
      </w:pPr>
      <w:r>
        <w:t xml:space="preserve">Có lẽ trôi qua một tháng nay, thành viên trong nhà Trang Duệ, sẽ có thêm vài gia hỏa hoạt bát đáng yêu.</w:t>
      </w:r>
    </w:p>
    <w:p>
      <w:pPr>
        <w:pStyle w:val="BodyText"/>
      </w:pPr>
      <w:r>
        <w:t xml:space="preserve">- Mẹ, không có việc gì, con nào có yếu ớt như vậy, ai ôi!</w:t>
      </w:r>
    </w:p>
    <w:p>
      <w:pPr>
        <w:pStyle w:val="BodyText"/>
      </w:pPr>
      <w:r>
        <w:t xml:space="preserve">Tần Huyên Băng vịn eo vừa đi tới cửa, trong bụng đột nhiên truyền đến một hồi đau nhức kịch liệt.</w:t>
      </w:r>
    </w:p>
    <w:p>
      <w:pPr>
        <w:pStyle w:val="BodyText"/>
      </w:pPr>
      <w:r>
        <w:t xml:space="preserve">- Ai ôi! Đau, đau chết ta, mẹ, con giống như... Giống như... Muốn sinh...</w:t>
      </w:r>
    </w:p>
    <w:p>
      <w:pPr>
        <w:pStyle w:val="BodyText"/>
      </w:pPr>
      <w:r>
        <w:t xml:space="preserve">Trong khoảng thời gian này mẹ và mẹ chống đều biết Tần Huyên Băng sắp sinh hài tử, Tần Huyên Băng cảm giác lần đau bụng này không giống với trước kia, vội vàng hô lên.</w:t>
      </w:r>
    </w:p>
    <w:p>
      <w:pPr>
        <w:pStyle w:val="BodyText"/>
      </w:pPr>
      <w:r>
        <w:t xml:space="preserve">- À? Tiểu Băng, không có việc gì, đừng hoảng hốt, mẹ sẽ đi gọi bác sĩ.</w:t>
      </w:r>
    </w:p>
    <w:p>
      <w:pPr>
        <w:pStyle w:val="BodyText"/>
      </w:pPr>
      <w:r>
        <w:t xml:space="preserve">Phương Di là người từng trải, nhìn thấy con gái bộ dáng về sau, vội vàng chạy ra sân nhỏ, la lớn:</w:t>
      </w:r>
    </w:p>
    <w:p>
      <w:pPr>
        <w:pStyle w:val="BodyText"/>
      </w:pPr>
      <w:r>
        <w:t xml:space="preserve">- Bác sĩ, y tá, mau lại đây nhìn xem, khả năng muốn sinh, bà thông gia đâu này? Mau lại đây...</w:t>
      </w:r>
    </w:p>
    <w:p>
      <w:pPr>
        <w:pStyle w:val="BodyText"/>
      </w:pPr>
      <w:r>
        <w:t xml:space="preserve">Tiếng la của Phương Di làm kinh động mọi người trong nhà, Âu Dương Uyển mấy ngày nay đều trở về căn nhà cấp bốn, nhưng không biết nàng tin phật từ lúc nào? Cả ngày lúc ở bên cạnh Tần Huyên Băng đều cầm theo một cuốn kinh phật mà lẩm bẩm.</w:t>
      </w:r>
    </w:p>
    <w:p>
      <w:pPr>
        <w:pStyle w:val="BodyText"/>
      </w:pPr>
      <w:r>
        <w:t xml:space="preserve">Về phần bác sĩ và y tá, là Âu Dương Lỗi sợ em dâu nằm viện không thấy được Trang Duệ mà không vui, cố ý trong bệnh viện quân y điều tới, những ngày này một mực ở bên trong căn nhà cấp bốn này.</w:t>
      </w:r>
    </w:p>
    <w:p>
      <w:pPr>
        <w:pStyle w:val="BodyText"/>
      </w:pPr>
      <w:r>
        <w:t xml:space="preserve">Gian phòng đỡ đẻ và trang thiết bị, sáng sớm đã chuẩn bị tốt, mấy người ba chân bốn cẳng đem Tần Huyên Băng mang vào trong gian phòng kia, nấu nước nóng, lập tức bận rộn.</w:t>
      </w:r>
    </w:p>
    <w:p>
      <w:pPr>
        <w:pStyle w:val="BodyText"/>
      </w:pPr>
      <w:r>
        <w:t xml:space="preserve">Bạch Sư một mực ở trong phòng của mình, hình như cảm thấy được cái gì đó, từ trong phòng chạy tới, đứng ở trước cửa phòng sanh, giống như cảnh vệ thủ hộ.</w:t>
      </w:r>
    </w:p>
    <w:p>
      <w:pPr>
        <w:pStyle w:val="BodyText"/>
      </w:pPr>
      <w:r>
        <w:t xml:space="preserve">- Oa...</w:t>
      </w:r>
    </w:p>
    <w:p>
      <w:pPr>
        <w:pStyle w:val="BodyText"/>
      </w:pPr>
      <w:r>
        <w:t xml:space="preserve">Một tiếng hài nhi khóc, vang vọng cả sân nhỏ, vào thời khắc lạnh buốt của mùa đông, cũng trở nên ôn hòa, sinh mạng chính là kỳ tích trên đời, làm cho căn nhà cấp bốn đã lâu vắng tiếng cười, tràn ngập sinh cơ.</w:t>
      </w:r>
    </w:p>
    <w:p>
      <w:pPr>
        <w:pStyle w:val="BodyText"/>
      </w:pPr>
      <w:r>
        <w:t xml:space="preserve">- Ô ô...</w:t>
      </w:r>
    </w:p>
    <w:p>
      <w:pPr>
        <w:pStyle w:val="BodyText"/>
      </w:pPr>
      <w:r>
        <w:t xml:space="preserve">Nghe được tiếng hài nhi khóc, trong miệng Bạch Sư phát ra âm thanh gào rú trầm thấp, ngẩng đầu nhìn về phía tổ chim, có lẽ nó cảm thấy kỳ quái, không biết tiểu gia hỏa bay đi nơi nào?</w:t>
      </w:r>
    </w:p>
    <w:p>
      <w:pPr>
        <w:pStyle w:val="BodyText"/>
      </w:pPr>
      <w:r>
        <w:t xml:space="preserve">- Là nam hài, đầu tiên là nam hài! (DG: trong các bản dịch trước tác giả nói là hai bé gái sinh đôi, dịch theo ý tác giả)</w:t>
      </w:r>
    </w:p>
    <w:p>
      <w:pPr>
        <w:pStyle w:val="BodyText"/>
      </w:pPr>
      <w:r>
        <w:t xml:space="preserve">Trong phòng chuyển ra âm thanh của bác sĩ.</w:t>
      </w:r>
    </w:p>
    <w:p>
      <w:pPr>
        <w:pStyle w:val="BodyText"/>
      </w:pPr>
      <w:r>
        <w:t xml:space="preserve">- Tiểu Tần, chịu đựng, dùng sức, lại dùng lực, tốt, ra rồi là tiểu mỹ nữ a...</w:t>
      </w:r>
    </w:p>
    <w:p>
      <w:pPr>
        <w:pStyle w:val="BodyText"/>
      </w:pPr>
      <w:r>
        <w:t xml:space="preserve">Bác sĩ đỡ đẻ rất có kinh nghiệm, là bác sĩ được đào tạo rất bài bản, lúc trước Từ Tình sinh nở, chính là nàng đở đẻ, sau khi Tần Huyên Băng cảm giác đau bụng, hai hài tử xuất thế, cũng chỉ mất hơn một tiếng đồng hồ ngắn ngủi.</w:t>
      </w:r>
    </w:p>
    <w:p>
      <w:pPr>
        <w:pStyle w:val="BodyText"/>
      </w:pPr>
      <w:r>
        <w:t xml:space="preserve">- Cho tiểu Tần nghỉ ngơi thật tốt, trước ngủ một giấc, sau đó húp chút nước, đúng rồi, thân thể mỏi mệt như vậy, đi lại trong phòng như vậy, sẽ không chịu nổi.</w:t>
      </w:r>
    </w:p>
    <w:p>
      <w:pPr>
        <w:pStyle w:val="BodyText"/>
      </w:pPr>
      <w:r>
        <w:t xml:space="preserve">Sau khi sinh hài tử, bác sĩ đối với Âu Dương Uyển và Phương Di bàn giao nhắn nhủ vài câu, sau đó liền rời đi, đương nhiên có nữ hộ sinh sẽ căn thể trọng và tắm rửa cho hài tử.</w:t>
      </w:r>
    </w:p>
    <w:p>
      <w:pPr>
        <w:pStyle w:val="BodyText"/>
      </w:pPr>
      <w:r>
        <w:t xml:space="preserve">- Băng nhi, con ngủ một chút đi, tỉnh ngủ ta sẽ mang bảo bảo tới cho con, ngươi yên tâm, lũ tiểu gia hỏa đều rất tốt, một bảy cân tám lượng, một sáu cân ba lượng, đều rất béo tròn...</w:t>
      </w:r>
    </w:p>
    <w:p>
      <w:pPr>
        <w:pStyle w:val="BodyText"/>
      </w:pPr>
      <w:r>
        <w:t xml:space="preserve">Âu Dương Uyển nhìn thấy vẻ mặt suy yếu của con dâu nằm trên giường, nhưng lại không chịu nghỉ ngơi, vội vàng nói tình huống hài tử cho nàng biết.</w:t>
      </w:r>
    </w:p>
    <w:p>
      <w:pPr>
        <w:pStyle w:val="BodyText"/>
      </w:pPr>
      <w:r>
        <w:t xml:space="preserve">- Ân, cám ơn mẹ, làm liên lụy mẹ rồi, ai, Trang Duệ đúng là không biết làm gì, nếu bây giờ hắn nhìn thấy hài tử, sẽ cao hứng biết bao nhiêu a.</w:t>
      </w:r>
    </w:p>
    <w:p>
      <w:pPr>
        <w:pStyle w:val="BodyText"/>
      </w:pPr>
      <w:r>
        <w:t xml:space="preserve">Tần Huyên Băng người nói vô tâm, mà hai người nghe thì hữu ý, trong nội tâm lúc này vô cùng khó chịu.</w:t>
      </w:r>
    </w:p>
    <w:p>
      <w:pPr>
        <w:pStyle w:val="BodyText"/>
      </w:pPr>
      <w:r>
        <w:t xml:space="preserve">Hai bà mẹ an ủi Tần Huyên Băng vài câu, tương đối yên lặng đi ra khỏi phòng, Tần Huyên Băng nói câu này làm cho hai người hồi tưởng tới Trang Duệ, đã hòa tan vui mừng cháu nội ngoại vừa ra đời trong lòng.</w:t>
      </w:r>
    </w:p>
    <w:p>
      <w:pPr>
        <w:pStyle w:val="BodyText"/>
      </w:pPr>
      <w:r>
        <w:t xml:space="preserve">...</w:t>
      </w:r>
    </w:p>
    <w:p>
      <w:pPr>
        <w:pStyle w:val="BodyText"/>
      </w:pPr>
      <w:r>
        <w:t xml:space="preserve">Tuy Trang Duệ cũng trải qua không ít chuyện thần kỳ, có rất nhiều chuyện mà khoa học không cách nào giải đáp được, nhưng hắn cũng không cách nào nghĩ tới, bản thân mình bị vây trên đảo hoang, mà Kim Vũ đã tới giải cứu. (.</w:t>
      </w:r>
    </w:p>
    <w:p>
      <w:pPr>
        <w:pStyle w:val="BodyText"/>
      </w:pPr>
      <w:r>
        <w:t xml:space="preserve">Về phần Kim Vũ làm như thế nào có thể vượt qua vạn dặm tìm tới chỗ của mình, Trang Duệ không biết, cũng không muốn biết, ý niệm duy nhất trong lòng của hắn, chính là mình sẽ nhanh chóng được trở về nhà.</w:t>
      </w:r>
    </w:p>
    <w:p>
      <w:pPr>
        <w:pStyle w:val="BodyText"/>
      </w:pPr>
      <w:r>
        <w:t xml:space="preserve">Tục ngữ nói một câu tất cả đều có thiên ý, trong tối tăm đều có quan hệ tới nhân quả không thể nắm lấy, chính mình thu dưỡng Kim Vũ, hiện tại Kim Vũ tìm được Trang Duệ, có lẽ đây là nhân quả mà Phật gia nói tới.</w:t>
      </w:r>
    </w:p>
    <w:p>
      <w:pPr>
        <w:pStyle w:val="BodyText"/>
      </w:pPr>
      <w:r>
        <w:t xml:space="preserve">Nhìn thấy Kim Vũ không ngừng bay tới gần, Trang Duệ đứng dậy, học theo Kim Cương, đột nhiên nện vào ngực, trong miệng phát ra âm thanh gào thét không rõ, giống như chỉ có như vậy, hắn mới có thể phát tiết buồn khổ trong nội tâm.</w:t>
      </w:r>
    </w:p>
    <w:p>
      <w:pPr>
        <w:pStyle w:val="BodyText"/>
      </w:pPr>
      <w:r>
        <w:t xml:space="preserve">- Ngao ngao NGAO...</w:t>
      </w:r>
    </w:p>
    <w:p>
      <w:pPr>
        <w:pStyle w:val="BodyText"/>
      </w:pPr>
      <w:r>
        <w:t xml:space="preserve">Kim Cương là còn tương đối đơn thuần, nhìn thấy Trang Duệ cao hứng, nó cũng theo đó mà ngửa mặt thét dài, nhưng Kim Cương lại khác, nắm đấm nện lên ngực không chút nào giả dối, đó là âm thanh rung động thùng thùng.</w:t>
      </w:r>
    </w:p>
    <w:p>
      <w:pPr>
        <w:pStyle w:val="BodyText"/>
      </w:pPr>
      <w:r>
        <w:t xml:space="preserve">- Ự...c!</w:t>
      </w:r>
    </w:p>
    <w:p>
      <w:pPr>
        <w:pStyle w:val="BodyText"/>
      </w:pPr>
      <w:r>
        <w:t xml:space="preserve">Trang Duệ đã rất lâu không nhìn thấy Kim Vũ, hiện tại nó như điện lao tới, thời điểm cách đỉnh đầu Trang Duệ mười mét, bỗng nhiên nó xoay người ổn định thân hình, hai cái móng vuốt sắc bén chộp tới bả vai của Trang Duệ.</w:t>
      </w:r>
    </w:p>
    <w:p>
      <w:pPr>
        <w:pStyle w:val="BodyText"/>
      </w:pPr>
      <w:r>
        <w:t xml:space="preserve">- NGAO!</w:t>
      </w:r>
    </w:p>
    <w:p>
      <w:pPr>
        <w:pStyle w:val="BodyText"/>
      </w:pPr>
      <w:r>
        <w:t xml:space="preserve">Kim Vũ vàTrang Duệ hưng phấn đều không có phát hiện, thời điểm Kim Vũ chộp tới bả vai Trang Duệ, đột nhiên Kim Cương ở bên cạnh mắt lộ hung quang, vung cánh tay dài của mình lên, một cái tát đánh về phía Kim Vũ.</w:t>
      </w:r>
    </w:p>
    <w:p>
      <w:pPr>
        <w:pStyle w:val="BodyText"/>
      </w:pPr>
      <w:r>
        <w:t xml:space="preserve">- Cạc cạc...</w:t>
      </w:r>
    </w:p>
    <w:p>
      <w:pPr>
        <w:pStyle w:val="BodyText"/>
      </w:pPr>
      <w:r>
        <w:t xml:space="preserve">Tuy nhiên Kim Vũ phản ứng rất nhanh, nhưng vẫn bị cánh tay của Kim Cương quét tới, trong miệng phát ra âm thanh gào thét, thân thể cao hơn một mét rơi xuống nước.</w:t>
      </w:r>
    </w:p>
    <w:p>
      <w:pPr>
        <w:pStyle w:val="BodyText"/>
      </w:pPr>
      <w:r>
        <w:t xml:space="preserve">Nhưng Kim Vũ cũng không phải ăn chay, mở cánh ổn định thân hình, một đôi mắt ưng lập tức nhìn chằm chằm vào Kim Cương, muốn vỗ cánh bay lên.</w:t>
      </w:r>
    </w:p>
    <w:p>
      <w:pPr>
        <w:pStyle w:val="BodyText"/>
      </w:pPr>
      <w:r>
        <w:t xml:space="preserve">- Kim Cương, dừng tay, Kim Vũ, ngươi đi qua bên kia, dựa vào, làm cái gì thế này?</w:t>
      </w:r>
    </w:p>
    <w:p>
      <w:pPr>
        <w:pStyle w:val="BodyText"/>
      </w:pPr>
      <w:r>
        <w:t xml:space="preserve">Trang Duệ phiền muộn, thời điểm hắn nhìn thấy Kim Cương muốn đánh về phía Kim Vũ, hắn liền ôm cổ Kim Cương.</w:t>
      </w:r>
    </w:p>
    <w:p>
      <w:pPr>
        <w:pStyle w:val="BodyText"/>
      </w:pPr>
      <w:r>
        <w:t xml:space="preserve">Nhưng Trang Duệ không nghĩ tới, Kim Vũ thừa cơ hắn leo lên sau lưng, một đôi móng vuốt đã trảo lên cánh tay Kim Cương, huyết nhục mơ hồ.</w:t>
      </w:r>
    </w:p>
    <w:p>
      <w:pPr>
        <w:pStyle w:val="Compact"/>
      </w:pPr>
      <w:r>
        <w:br w:type="textWrapping"/>
      </w:r>
      <w:r>
        <w:br w:type="textWrapping"/>
      </w:r>
    </w:p>
    <w:p>
      <w:pPr>
        <w:pStyle w:val="Heading2"/>
      </w:pPr>
      <w:bookmarkStart w:id="1023" w:name="chương-1-001-lăng-trì.1"/>
      <w:bookmarkEnd w:id="1023"/>
      <w:r>
        <w:t xml:space="preserve">1001. Chương 1 001: Lăng Trì.(1)</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1001: Lăng trì.(1)</w:t>
      </w:r>
    </w:p>
    <w:p>
      <w:pPr>
        <w:pStyle w:val="BodyText"/>
      </w:pPr>
      <w:r>
        <w:t xml:space="preserve">Nhóm dịch: Dungnhi</w:t>
      </w:r>
    </w:p>
    <w:p>
      <w:pPr>
        <w:pStyle w:val="BodyText"/>
      </w:pPr>
      <w:r>
        <w:t xml:space="preserve">Sưu tầm by khunglongconhaman -</w:t>
      </w:r>
    </w:p>
    <w:p>
      <w:pPr>
        <w:pStyle w:val="BodyText"/>
      </w:pPr>
      <w:r>
        <w:t xml:space="preserve">Nguồn: Vipvandan</w:t>
      </w:r>
    </w:p>
    <w:p>
      <w:pPr>
        <w:pStyle w:val="BodyText"/>
      </w:pPr>
      <w:r>
        <w:t xml:space="preserve">Trang Duệ cũng không nghĩ tới, hai gia hỏa này cũng không phải là kẻ chịu thiệt, Kim Vũ bị một cái tát, lập tức trả lại bằng một vuốt, xem như huề nhau.</w:t>
      </w:r>
    </w:p>
    <w:p>
      <w:pPr>
        <w:pStyle w:val="BodyText"/>
      </w:pPr>
      <w:r>
        <w:t xml:space="preserve">- Kim Vũ, đi một bên...</w:t>
      </w:r>
    </w:p>
    <w:p>
      <w:pPr>
        <w:pStyle w:val="BodyText"/>
      </w:pPr>
      <w:r>
        <w:t xml:space="preserve">rang Duệ ôm lấy Kim Cương, sau đó nói với Kim Vũ, tiểu gia hỏa này quá xấu tính, Kim Cương thì thành thật hơn, sau khi bị ôm cỗ liền đứng bất động, nhưng Kim Vũ vẫn vẫn vũ móng vuốt sắc bén.</w:t>
      </w:r>
    </w:p>
    <w:p>
      <w:pPr>
        <w:pStyle w:val="BodyText"/>
      </w:pPr>
      <w:r>
        <w:t xml:space="preserve">- Ự...c...</w:t>
      </w:r>
    </w:p>
    <w:p>
      <w:pPr>
        <w:pStyle w:val="BodyText"/>
      </w:pPr>
      <w:r>
        <w:t xml:space="preserve">Kim Vũ có chút mất hứng, trong miệng kêu to một tiếng, cúi đầu xuống và vỗ vỗ cánh, xem ra một tát cả Kim Cương cũng không nhẹ. (.</w:t>
      </w:r>
    </w:p>
    <w:p>
      <w:pPr>
        <w:pStyle w:val="BodyText"/>
      </w:pPr>
      <w:r>
        <w:t xml:space="preserve">- Kim Cương, bạn bè, ngươi, ta, nó, đều là bạn bè...</w:t>
      </w:r>
    </w:p>
    <w:p>
      <w:pPr>
        <w:pStyle w:val="BodyText"/>
      </w:pPr>
      <w:r>
        <w:t xml:space="preserve">Trang Duệ rất cố gắng giải thích với Kim Cương, nếu không phải trong thời gian này khí lực của mình tăng lên rất lớn, mới có thể ôm Kim Cương trong trạng thái bạo tẩu kia lại.</w:t>
      </w:r>
    </w:p>
    <w:p>
      <w:pPr>
        <w:pStyle w:val="BodyText"/>
      </w:pPr>
      <w:r>
        <w:t xml:space="preserve">Mà Kim Vũ là vương giả trên trời, nhưng khi rơi xuống mặt đất, mười Kim Vũ cũng không bằng một Kim Cương.</w:t>
      </w:r>
    </w:p>
    <w:p>
      <w:pPr>
        <w:pStyle w:val="BodyText"/>
      </w:pPr>
      <w:r>
        <w:t xml:space="preserve">- Ồ ồ!</w:t>
      </w:r>
    </w:p>
    <w:p>
      <w:pPr>
        <w:pStyle w:val="BodyText"/>
      </w:pPr>
      <w:r>
        <w:t xml:space="preserve">Kim Cương phát ra tiếng la, hai cánh tay đang không ngừng khoa tay múa chân, xem ra bạn thân phi thường khó chịu a, vừa rồi nó mới nhìn thấy kim điêu tập kích Trang Duệ, tiến lên bảo hộ Trang Duệ, không ngờ lại bị ăn một vuốt, cánh tay bây giờ vẫn còn đang chảy máu a.</w:t>
      </w:r>
    </w:p>
    <w:p>
      <w:pPr>
        <w:pStyle w:val="BodyText"/>
      </w:pPr>
      <w:r>
        <w:t xml:space="preserve">Trí lực của Kim Cương, cũng không khác gì so với hài tử nhân loại năm sáu tuổi mà thôi, một khi thụ ủy khuất, trong mắt to chảy xuống một vệt nước mắt.</w:t>
      </w:r>
    </w:p>
    <w:p>
      <w:pPr>
        <w:pStyle w:val="BodyText"/>
      </w:pPr>
      <w:r>
        <w:t xml:space="preserve">- Cạc cạc...</w:t>
      </w:r>
    </w:p>
    <w:p>
      <w:pPr>
        <w:pStyle w:val="BodyText"/>
      </w:pPr>
      <w:r>
        <w:t xml:space="preserve">Kim Vũ bên kia rất khó chịu, cũng cao giọng gọi mình, giống như đang cáo trạng, nó cũng có lý a, bay vạn dặm tìm Trang Duệ, vừa thấy mặt đã bị một tát, không mang theo tức giận là không thể nào.</w:t>
      </w:r>
    </w:p>
    <w:p>
      <w:pPr>
        <w:pStyle w:val="BodyText"/>
      </w:pPr>
      <w:r>
        <w:t xml:space="preserve">- Tốt, tốt, không đau...</w:t>
      </w:r>
    </w:p>
    <w:p>
      <w:pPr>
        <w:pStyle w:val="BodyText"/>
      </w:pPr>
      <w:r>
        <w:t xml:space="preserve">Trang Duệ đúng là có chút bất đắc dĩ với hai kẻ dỡ hơi này, vội vàng dùng linh khí trị liệu vết thương trên tay co Kim Cương.</w:t>
      </w:r>
    </w:p>
    <w:p>
      <w:pPr>
        <w:pStyle w:val="BodyText"/>
      </w:pPr>
      <w:r>
        <w:t xml:space="preserve">Sau khi linh khí của Trang Duệ tấn cấp, hình như hiệu dụng của nó tăng cường rất nhiều, chỉ một tia linh khí, đã có thể làm cho vết thương huyết nhục mơ hồi trên cánh tay của Kim Cương khôi phục trở lại.</w:t>
      </w:r>
    </w:p>
    <w:p>
      <w:pPr>
        <w:pStyle w:val="BodyText"/>
      </w:pPr>
      <w:r>
        <w:t xml:space="preserve">Sau khi trị liệu cho Kim Cương, Trang Duệ vội vàng đi tới bên cạnh Kim Vũ truyền cho nó một cổ linh khí, lúc này mới khiến hai gia hỏa dừng lại, Kim Cương thoải mái trực tiếp nằm trên bờ cát, mà Kim Vũ thì phát ra âm thanh xì xào, hiển nhiên tâm tình cũng không tệ.</w:t>
      </w:r>
    </w:p>
    <w:p>
      <w:pPr>
        <w:pStyle w:val="BodyText"/>
      </w:pPr>
      <w:r>
        <w:t xml:space="preserve">- Kim Vũ, vất vả cho ngươi rồi!</w:t>
      </w:r>
    </w:p>
    <w:p>
      <w:pPr>
        <w:pStyle w:val="BodyText"/>
      </w:pPr>
      <w:r>
        <w:t xml:space="preserve">Trang Duệ nhìn thấy cánh phải của Kim Vũ, có mấy cây lông vũ tróc ra, mà ở bắp chân của nó, ở địa phương vốn là một khối lân phiến, cũng mất đi một lớp da lớn, hiển nhiên là bị người ta dùng súng bắn.</w:t>
      </w:r>
    </w:p>
    <w:p>
      <w:pPr>
        <w:pStyle w:val="BodyText"/>
      </w:pPr>
      <w:r>
        <w:t xml:space="preserve">Từ trong nước bay tới nơi đây, khoảng chừng hơn vạn dặm, đường xa như vậy, Kim Vũ một đường bay tới, vừa phải kiếm ăn, khó tránh khỏi bị người ta nhìn chằm chằm vào.</w:t>
      </w:r>
    </w:p>
    <w:p>
      <w:pPr>
        <w:pStyle w:val="BodyText"/>
      </w:pPr>
      <w:r>
        <w:t xml:space="preserve">Phải biết rằng, quản chế súng ống ở nước ngoài không nghiêm khắc như trong nước, ở nước Mỹ mấy trăm đô la là có thể mua được súng a.</w:t>
      </w:r>
    </w:p>
    <w:p>
      <w:pPr>
        <w:pStyle w:val="BodyText"/>
      </w:pPr>
      <w:r>
        <w:t xml:space="preserve">Bộ dáng Kim Vũ chật vật, Trang Duệ nhìn thấy mà đau lòng, tận hết sức lực dùng linh khí tử kim sắc, bao phủ Kim Vũ.</w:t>
      </w:r>
    </w:p>
    <w:p>
      <w:pPr>
        <w:pStyle w:val="BodyText"/>
      </w:pPr>
      <w:r>
        <w:t xml:space="preserve">Kim Vũ được linh khí của Trang Duệ làm thoải mái, lông vũ sau lưng rơi xuống, rõ ràng dùng mắt thường có thể thấy lông vũ mọc dài ra, không bao lâu, lông vũ bị thương ở cánh, một lần nữa đầy đặn trở lại.</w:t>
      </w:r>
    </w:p>
    <w:p>
      <w:pPr>
        <w:pStyle w:val="BodyText"/>
      </w:pPr>
      <w:r>
        <w:t xml:space="preserve">Mà trong quá trình này, Kim Cương không có hảo ý nhìn Kim Vũ, nó nghĩ đến nếu nướng Kim Vũ, hương vị nhất định không tệ, nhưng nếu như Trang Duệ biết suy nghĩ này của Kim Cương nhất định sẽ hung hăng giáo huấn nó một trận.</w:t>
      </w:r>
    </w:p>
    <w:p>
      <w:pPr>
        <w:pStyle w:val="BodyText"/>
      </w:pPr>
      <w:r>
        <w:t xml:space="preserve">- Kim Cương, đi, bắt một con dê rừng về ta nướng cho ăn.</w:t>
      </w:r>
    </w:p>
    <w:p>
      <w:pPr>
        <w:pStyle w:val="BodyText"/>
      </w:pPr>
      <w:r>
        <w:t xml:space="preserve">Sau khi trị liệu cho Kim Vũ xong, Trang Duệ nói thầm với Kim Cương một câu, trong khoảng thời gian này, hắn dùng cách nói chuyện không thấy sờ không được bằng ý niệm này trao đổi với Kim Cương, mà càng dùng càng thuận tiện, mỗi lần Kim Cương đều hiểu ý của hắn.</w:t>
      </w:r>
    </w:p>
    <w:p>
      <w:pPr>
        <w:pStyle w:val="BodyText"/>
      </w:pPr>
      <w:r>
        <w:t xml:space="preserve">- Ngao ngao!</w:t>
      </w:r>
    </w:p>
    <w:p>
      <w:pPr>
        <w:pStyle w:val="BodyText"/>
      </w:pPr>
      <w:r>
        <w:t xml:space="preserve">Kim Cương lại nện vào ngực của mình, sau đó cong tay phải lên, chỉa về phía Kim Vũ, lúc này mới gầm rú chạy vào trong rừng cây, động tác kia làm cho Trang Duệ cười to.</w:t>
      </w:r>
    </w:p>
    <w:p>
      <w:pPr>
        <w:pStyle w:val="BodyText"/>
      </w:pPr>
      <w:r>
        <w:t xml:space="preserve">Hắn đi tới đảo hoang nhiều tháng, đây là lần đầu tiên Trang Duệ vui vẻ như vậy, tiếng cười vang ra tận biển xanh.</w:t>
      </w:r>
    </w:p>
    <w:p>
      <w:pPr>
        <w:pStyle w:val="BodyText"/>
      </w:pPr>
      <w:r>
        <w:t xml:space="preserve">Đợi đến lúc Kim Cương bắt một con dê rừng trở về, kim điêu cũng cho Trang Duệ một cái vui mừng.</w:t>
      </w:r>
    </w:p>
    <w:p>
      <w:pPr>
        <w:pStyle w:val="BodyText"/>
      </w:pPr>
      <w:r>
        <w:t xml:space="preserve">Thằng này rõ ràng chạy ra biển cả, bắt lấy một con cá mập dài hơn một mét, nặng hơn hai trăm cân, hơn nữa còn bay một đoạn đường mười cây số, sau đó ném xuống bãi cát.</w:t>
      </w:r>
    </w:p>
    <w:p>
      <w:pPr>
        <w:pStyle w:val="BodyText"/>
      </w:pPr>
      <w:r>
        <w:t xml:space="preserve">Chuyện này làm cho Trang Duệ xem trọng Kim Vũ hơn lúc trước, diều hâu săn mồi, cũng không cách nào bạo lực kéo con mồi từ dưới nước lên, nhưng sau khi bắt được con mồi lại bay một quãng đường xa như vậy, không nghĩ tới Kim Vũ lợi hại như thế, hoàn toàn phá vỡ nhận thức của Trang Duệ. xem tại</w:t>
      </w:r>
    </w:p>
    <w:p>
      <w:pPr>
        <w:pStyle w:val="BodyText"/>
      </w:pPr>
      <w:r>
        <w:t xml:space="preserve">- Thằng này có thể chở ta vượt qua cái đại dương này hay không?</w:t>
      </w:r>
    </w:p>
    <w:p>
      <w:pPr>
        <w:pStyle w:val="BodyText"/>
      </w:pPr>
      <w:r>
        <w:t xml:space="preserve">Trong đầu của Trang Duệ xuất hiện suy nghĩ này, nhưng sau đó lắc đầu buồn cười, vừa rồi Kim Vũ bắt được con cá mập này, đã bay xiêu xiêu vẹo vẹo, mà bản thân của mình không phải Thần Điêu đại hiệp, có thể ngồi trên lưng Kim Vũ mà bay, có lẽ chỉ có trong tiểu thuyết kiếm hiệp mà thôi.</w:t>
      </w:r>
    </w:p>
    <w:p>
      <w:pPr>
        <w:pStyle w:val="BodyText"/>
      </w:pPr>
      <w:r>
        <w:t xml:space="preserve">Nhưng Kim Vũ đã đến, đã làm cho Trang Duệ sinh ra hi vọng, dù cho không thể mang chính mình ra ngoài, nhưng có thể mang tin tức cho người khác, Kim Vũ có thể làm việc này rất tốt.</w:t>
      </w:r>
    </w:p>
    <w:p>
      <w:pPr>
        <w:pStyle w:val="BodyText"/>
      </w:pPr>
      <w:r>
        <w:t xml:space="preserve">Chỉ cần mình đem tin tức truyền đi, chắc hẳn Âu Dương Lỗi nhất định có biện pháp tìm tới nơi này, nếu như có Kim Vũ dẫn đường cũng tốt.</w:t>
      </w:r>
    </w:p>
    <w:p>
      <w:pPr>
        <w:pStyle w:val="BodyText"/>
      </w:pPr>
      <w:r>
        <w:t xml:space="preserve">Đã có hi vọng rời đi, tâm tình của Trang Duệ cũng trấn tĩnh lại, sau khi đợi con cá mập kia chết đi, hắn bắt đầu một bữa tiệc long trọng, đương nhiên, thành viên chỉ có hắn và Kim Cương, còn có Kim Vũ.</w:t>
      </w:r>
    </w:p>
    <w:p>
      <w:pPr>
        <w:pStyle w:val="BodyText"/>
      </w:pPr>
      <w:r>
        <w:t xml:space="preserve">Một đêm này Trang Duệ ngủ thập phần dễ dàng, tất cả u sầu đầu biến mất, một giấc ngủ tới hừng sáng.</w:t>
      </w:r>
    </w:p>
    <w:p>
      <w:pPr>
        <w:pStyle w:val="BodyText"/>
      </w:pPr>
      <w:r>
        <w:t xml:space="preserve">Sáng sớm ngày hôm sau, Trang Duệ tìm một khối da dê, dùng mau dê rừng viết chữ l,ên: không việc gì, bị nhốt trên đảo hoang, đi theo Kim Vũ tới tìm ta, ngoài đảo có đá ngầm, dùng thuyền nhỏ tiến vào, Trang Duệ</w:t>
      </w:r>
    </w:p>
    <w:p>
      <w:pPr>
        <w:pStyle w:val="BodyText"/>
      </w:pPr>
      <w:r>
        <w:t xml:space="preserve">Sau khi ghi xong, Trang Duệ dùng dây giày trân quý của mình, cột tấm da dê vào chân của Kim Vũ, thứ này ngàn vạn lần không thể để mất a.</w:t>
      </w:r>
    </w:p>
    <w:p>
      <w:pPr>
        <w:pStyle w:val="BodyText"/>
      </w:pPr>
      <w:r>
        <w:t xml:space="preserve">- Kim Vũ, đi tìm Bành Phi, dẫn đường cho hắn tới đây, đi nhanh về nhanh...</w:t>
      </w:r>
    </w:p>
    <w:p>
      <w:pPr>
        <w:pStyle w:val="Compact"/>
      </w:pPr>
      <w:r>
        <w:br w:type="textWrapping"/>
      </w:r>
      <w:r>
        <w:br w:type="textWrapping"/>
      </w:r>
    </w:p>
    <w:p>
      <w:pPr>
        <w:pStyle w:val="Heading2"/>
      </w:pPr>
      <w:bookmarkStart w:id="1024" w:name="chương-1-002-lăng-trì.2"/>
      <w:bookmarkEnd w:id="1024"/>
      <w:r>
        <w:t xml:space="preserve">1002. Chương 1 002: Lăng Trì.(2)</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1002: Lăng trì.(2)</w:t>
      </w:r>
    </w:p>
    <w:p>
      <w:pPr>
        <w:pStyle w:val="BodyText"/>
      </w:pPr>
      <w:r>
        <w:t xml:space="preserve">Nhóm dịch: Dungnhi</w:t>
      </w:r>
    </w:p>
    <w:p>
      <w:pPr>
        <w:pStyle w:val="BodyText"/>
      </w:pPr>
      <w:r>
        <w:t xml:space="preserve">Sưu tầm by khunglongconhaman -</w:t>
      </w:r>
    </w:p>
    <w:p>
      <w:pPr>
        <w:pStyle w:val="BodyText"/>
      </w:pPr>
      <w:r>
        <w:t xml:space="preserve">Nguồn: Vipvandan</w:t>
      </w:r>
    </w:p>
    <w:p>
      <w:pPr>
        <w:pStyle w:val="BodyText"/>
      </w:pPr>
      <w:r>
        <w:t xml:space="preserve">Trang Duệ cho rằng Bành Phi đã trở lại Bắc Kinh rồi, sau khi nó mang tờ giấy này về, chắc hẳn người nhà cũng có thể yên tâm, nhưng hắn không biết, Bành Phi vẫn đang đi dạo quanh vùng biển này, Ấn Độ Dương cơ hồ đã bị hắn chạy một lượt.</w:t>
      </w:r>
    </w:p>
    <w:p>
      <w:pPr>
        <w:pStyle w:val="BodyText"/>
      </w:pPr>
      <w:r>
        <w:t xml:space="preserve">Trang Duệ nói những lời này bằng tâm thần với Kim Vũ, Kim Vũ có chút tiếc nuối, nghiêng đầu nhìn Trang Duệ một hồi, lỗ sau đó thấp giọng kêu vài tiếng, dùng đầu cọ cọ vào Trang Duệ, vỗ cánh bay lên trời.</w:t>
      </w:r>
    </w:p>
    <w:p>
      <w:pPr>
        <w:pStyle w:val="BodyText"/>
      </w:pPr>
      <w:r>
        <w:t xml:space="preserve">Sau khi bay quanh đảo hoang một vùng, thân ảnh của Kim Vũ cũng từ từ biến mất trên không trung bao la.</w:t>
      </w:r>
    </w:p>
    <w:p>
      <w:pPr>
        <w:pStyle w:val="BodyText"/>
      </w:pPr>
      <w:r>
        <w:t xml:space="preserve">Kim Vũ bay đi, Trang Duệ cũng bận rộn, hắn phát tài lớn như vậy, nếu không đem bảo tàng của Klaus chuyển ra ngoài, vậy thì hắn phải xin lỗi chính mình rồi.</w:t>
      </w:r>
    </w:p>
    <w:p>
      <w:pPr>
        <w:pStyle w:val="BodyText"/>
      </w:pPr>
      <w:r>
        <w:t xml:space="preserve">Cho nên sau đó vài ngày, Trang Duệ liều mạng tiến vào trong hang núi, một chuyến chuyến những đống tiền vàng kia ra ngoài.</w:t>
      </w:r>
    </w:p>
    <w:p>
      <w:pPr>
        <w:pStyle w:val="BodyText"/>
      </w:pPr>
      <w:r>
        <w:t xml:space="preserve">Vì thuận tiện lên thuyền, Trang Duệ trực tiếp mang tất cả những thứ này tới bờ biển, dù sao đây là đảo hoang, cũng không sợ có cường đạo ăn trộm.</w:t>
      </w:r>
    </w:p>
    <w:p>
      <w:pPr>
        <w:pStyle w:val="BodyText"/>
      </w:pPr>
      <w:r>
        <w:t xml:space="preserve">...</w:t>
      </w:r>
    </w:p>
    <w:p>
      <w:pPr>
        <w:pStyle w:val="BodyText"/>
      </w:pPr>
      <w:r>
        <w:t xml:space="preserve">- Trang ca, ta biết rõ ngài khẳng định không chết, nhưng ngài đang ở nơi nào a?</w:t>
      </w:r>
    </w:p>
    <w:p>
      <w:pPr>
        <w:pStyle w:val="BodyText"/>
      </w:pPr>
      <w:r>
        <w:t xml:space="preserve">Bành Phi nằm trên bong thuyền, mặc cho du thuyền trôi trên biển, hai mắt vô thần nhìn lên bầu trời xanh thẩm.</w:t>
      </w:r>
    </w:p>
    <w:p>
      <w:pPr>
        <w:pStyle w:val="BodyText"/>
      </w:pPr>
      <w:r>
        <w:t xml:space="preserve">Chuyện hắn lấy trộm chiếc du thuyền xa hoa này ở Hồng Kông, đã bị Tần Hạo Nhiên đè xuống, hơn nữa tùy thời có thể được hải quân đi qua vùng biển quốc tế này tiếp tế.</w:t>
      </w:r>
    </w:p>
    <w:p>
      <w:pPr>
        <w:pStyle w:val="BodyText"/>
      </w:pPr>
      <w:r>
        <w:t xml:space="preserve">Cũng là do Tần gia và Âu Dương Lỗi làm ra, tán thưởng cho hành vi chèo chống cuối cùng của Bành Phi, ở trong nội tâm của hai nhà, Trang Duệ đã là người chết rồi.</w:t>
      </w:r>
    </w:p>
    <w:p>
      <w:pPr>
        <w:pStyle w:val="BodyText"/>
      </w:pPr>
      <w:r>
        <w:t xml:space="preserve">Hai tháng qua, Bành Phi từ một người nặng một trăm năm ký, đã gầy còn da bọc xương, hiện tại thể trọng tối đa là khoảng một trăm ký, nếu như không phải tin tưởng vững chắc Trang Duệ còn sống, hắn đã không chống đỡ nổi.</w:t>
      </w:r>
    </w:p>
    <w:p>
      <w:pPr>
        <w:pStyle w:val="BodyText"/>
      </w:pPr>
      <w:r>
        <w:t xml:space="preserve">Bành Phi tìm kiếm Trang Duệ là suy nghĩ đúng, hắn cũng cảm giác Trang Duệ vô cùng có khả năng lưu lạc lên trên hoang đảo nào đó, nhưng trong thời gian hai tháng này, Bành Phi leo lên mấy chục hòn đảo không người, đều không biết tăm hơi của Trang Duệ.</w:t>
      </w:r>
    </w:p>
    <w:p>
      <w:pPr>
        <w:pStyle w:val="BodyText"/>
      </w:pPr>
      <w:r>
        <w:t xml:space="preserve">- Khốn nạn, đều là chuyện tốt của súc sinh ngươi làm! nguồn</w:t>
      </w:r>
    </w:p>
    <w:p>
      <w:pPr>
        <w:pStyle w:val="BodyText"/>
      </w:pPr>
      <w:r>
        <w:t xml:space="preserve">Đột nhiên Bành Phi đứng dậy, từ trên bong thuyền nhảy xuống, nhảy vào trong khoang thuyền.</w:t>
      </w:r>
    </w:p>
    <w:p>
      <w:pPr>
        <w:pStyle w:val="BodyText"/>
      </w:pPr>
      <w:r>
        <w:t xml:space="preserve">Thì ra trên con thuyền này, cũng không phải chỉ có Bành Phi một người tồn tại, mà trong khoang thuyền, còn một người toàn thân trần truồng, toàn thân bị quấn như cá, chỉ lộ ra một cái đầu người.</w:t>
      </w:r>
    </w:p>
    <w:p>
      <w:pPr>
        <w:pStyle w:val="BodyText"/>
      </w:pPr>
      <w:r>
        <w:t xml:space="preserve">Người này chính là Mục Tháp, sau khi Bành Phi tìm kiếm Trang Duệ trong một tháng không có kết quả, hắn đã một lần nữa trở lại Nam Phi, mà Mục Tháp vẫn còn lưu lại ở Nam Phi.</w:t>
      </w:r>
    </w:p>
    <w:p>
      <w:pPr>
        <w:pStyle w:val="BodyText"/>
      </w:pPr>
      <w:r>
        <w:t xml:space="preserve">Đương nhiên Bành Phi không khách khí, sau khi giết chết toàn bộ thủ hạ của Mục Tháp, từ trong miệng Mục Tháp biết được, là nơi giao dịch kim cương William, bán đứng tư liệu về Trang Duệ, mà nữ hài trên giường ở Venezuela, đã bị William giết chết, Trang Duệ cũng biến mất trên biển.</w:t>
      </w:r>
    </w:p>
    <w:p>
      <w:pPr>
        <w:pStyle w:val="BodyText"/>
      </w:pPr>
      <w:r>
        <w:t xml:space="preserve">Mục Tháp mất tích, cũng làm ột ít quốc gia Châu Phi sinh ra rất nhiều chuyện, ngoài sáng trong tối đều phái lính đánh thuê ngấm ngầm tìm Mục Tháp, nhưng không ai ngờ rằng, Bành Phi đã mang Mục Tháp tiến vào đại dương bao la.</w:t>
      </w:r>
    </w:p>
    <w:p>
      <w:pPr>
        <w:pStyle w:val="BodyText"/>
      </w:pPr>
      <w:r>
        <w:t xml:space="preserve">Tìm kiếm một người trên biển cả, so với trên đất liền còn khó khăn hơn gấp trăm lần, ở vào thời hiện đại hiện nay, đây cũng là nguyên nhân chủ yếu khiến cho đám hải tặc vẫn có thể tung hoành trên biển.</w:t>
      </w:r>
    </w:p>
    <w:p>
      <w:pPr>
        <w:pStyle w:val="BodyText"/>
      </w:pPr>
      <w:r>
        <w:t xml:space="preserve">Cho nên cho tới bây giờ, hành tung của Bành Phi cũng không bị người phát hiện, mà Mục Tháp, đã bị Bành Phi tra tấn suốt một tháng nay.</w:t>
      </w:r>
    </w:p>
    <w:p>
      <w:pPr>
        <w:pStyle w:val="BodyText"/>
      </w:pPr>
      <w:r>
        <w:t xml:space="preserve">- Đừng... Đừng tới đây, ngươi là đồ ác ma, thả ta ra, van cầu ngươi, thả ta ra, ta cho ngươi một tỷ, không... Hai tỷ Đô-la...</w:t>
      </w:r>
    </w:p>
    <w:p>
      <w:pPr>
        <w:pStyle w:val="BodyText"/>
      </w:pPr>
      <w:r>
        <w:t xml:space="preserve">Nhìn thấy Bành Phi tiến vào trong khoang tàu, trên mặt Mục Tháp hiện ra thần sắc sợ hãi, giống như nhìn thấy ác ma, so với thủ đoạn đối đãi với cừu gia của hắn trước đây, Mục Tháp cảm thấy mình quá mức nhân từ.</w:t>
      </w:r>
    </w:p>
    <w:p>
      <w:pPr>
        <w:pStyle w:val="BodyText"/>
      </w:pPr>
      <w:r>
        <w:t xml:space="preserve">- Ha ha, giữ lại xuống địa ngục xài đi, ta nghĩ Sa-Tăng nhất định sẽ rất thích ngươi, đúng rồi, giải phẩu ở một quốc gia cổ đại, có một cái tên rất êm tai, gọi là lăng trì...</w:t>
      </w:r>
    </w:p>
    <w:p>
      <w:pPr>
        <w:pStyle w:val="BodyText"/>
      </w:pPr>
      <w:r>
        <w:t xml:space="preserve">Bành Phi cười nói, tra tấn Mục Tháp là chuyện vui vẻ nhất của Bành Phi suốt một tháng nay, tay phải nhấc lên ấn xuống một cái, một đây dây kéo cá lập tức buộc chặt lại, xâu Mục Tháp lên.</w:t>
      </w:r>
    </w:p>
    <w:p>
      <w:pPr>
        <w:pStyle w:val="BodyText"/>
      </w:pPr>
      <w:r>
        <w:t xml:space="preserve">Kéo căng cả người hắn, ở trên làn da của Mục Tháp, ở chỗ mắt, có từng khối da lồi ra ngoài, Bành Phi cầm tiểu đao, từ từ giải phẫu Mục Tháp, âm thanh gầm rú của Mục Tháp vang lên, truyền ra xa xa.</w:t>
      </w:r>
    </w:p>
    <w:p>
      <w:pPr>
        <w:pStyle w:val="BodyText"/>
      </w:pPr>
      <w:r>
        <w:t xml:space="preserve">- Tốt rồi, mỗi ngày cắt mấy đao lên người tên súc sinh ngươi, lúc nào tìm được Trang ca, lúc đó sẽ cho ngươi thống khoái...</w:t>
      </w:r>
    </w:p>
    <w:p>
      <w:pPr>
        <w:pStyle w:val="BodyText"/>
      </w:pPr>
      <w:r>
        <w:t xml:space="preserve">Bành Phi chỉ động hai đao, cắt lấy hai miếng thịt, sau đó lại băng bó cầm máu cho Mục Tháp, mà qua một tháng nay, mỗi ngày Mục Tháp hưởng thụ như vậy hai lần.</w:t>
      </w:r>
    </w:p>
    <w:p>
      <w:pPr>
        <w:pStyle w:val="BodyText"/>
      </w:pPr>
      <w:r>
        <w:t xml:space="preserve">- Cạc cạc!</w:t>
      </w:r>
    </w:p>
    <w:p>
      <w:pPr>
        <w:pStyle w:val="BodyText"/>
      </w:pPr>
      <w:r>
        <w:t xml:space="preserve">Giống như nghe được tiếng hô súc sinh của Bành Phi, Kim Vũ hạ xuống bong thuyền, rất không thoải mái kêu to vài tiếng, dẫn dắt sự chú ý của Bành Phi.</w:t>
      </w:r>
    </w:p>
    <w:p>
      <w:pPr>
        <w:pStyle w:val="Compact"/>
      </w:pPr>
      <w:r>
        <w:br w:type="textWrapping"/>
      </w:r>
      <w:r>
        <w:br w:type="textWrapping"/>
      </w:r>
    </w:p>
    <w:p>
      <w:pPr>
        <w:pStyle w:val="Heading2"/>
      </w:pPr>
      <w:bookmarkStart w:id="1025" w:name="chương-1-003-lăng-trì.3"/>
      <w:bookmarkEnd w:id="1025"/>
      <w:r>
        <w:t xml:space="preserve">1003. Chương 1 003: Lăng Trì.(3)</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1003: Lăng trì.(3)</w:t>
      </w:r>
    </w:p>
    <w:p>
      <w:pPr>
        <w:pStyle w:val="BodyText"/>
      </w:pPr>
      <w:r>
        <w:t xml:space="preserve">Nhóm dịch: Dungnhi</w:t>
      </w:r>
    </w:p>
    <w:p>
      <w:pPr>
        <w:pStyle w:val="BodyText"/>
      </w:pPr>
      <w:r>
        <w:t xml:space="preserve">Sưu tầm by khunglongconhaman -</w:t>
      </w:r>
    </w:p>
    <w:p>
      <w:pPr>
        <w:pStyle w:val="BodyText"/>
      </w:pPr>
      <w:r>
        <w:t xml:space="preserve">Nguồn: Vipvandan</w:t>
      </w:r>
    </w:p>
    <w:p>
      <w:pPr>
        <w:pStyle w:val="BodyText"/>
      </w:pPr>
      <w:r>
        <w:t xml:space="preserve">- Không việc gì, bị nhốt trên đảo hoang, đi theo Kim Vũ tới tìm ta, ngoài đảo có đá ngầm, dùng thuyền nhỏ tiến vào, Trang Duệ!</w:t>
      </w:r>
    </w:p>
    <w:p>
      <w:pPr>
        <w:pStyle w:val="BodyText"/>
      </w:pPr>
      <w:r>
        <w:t xml:space="preserve">Nhìn thấy mấy chữ mơ hồ đã thấm nước biển này, hai mắt Bành Phi ướt át, nước mắt từ trong khóe mắt chảy ra, một đàn ông thân cao sáu thước, không ngờ ngồi khóc hu hu.</w:t>
      </w:r>
    </w:p>
    <w:p>
      <w:pPr>
        <w:pStyle w:val="BodyText"/>
      </w:pPr>
      <w:r>
        <w:t xml:space="preserve">- Chẳng lẽ ta phải chết?</w:t>
      </w:r>
    </w:p>
    <w:p>
      <w:pPr>
        <w:pStyle w:val="BodyText"/>
      </w:pPr>
      <w:r>
        <w:t xml:space="preserve">Trong óc của Mục Tháp xuất hiện suy nghĩ này, sau đó ngất đi.</w:t>
      </w:r>
    </w:p>
    <w:p>
      <w:pPr>
        <w:pStyle w:val="BodyText"/>
      </w:pPr>
      <w:r>
        <w:t xml:space="preserve">Biết rõ tin tức của Trang Duệ, Bành Phi làm gì có tâm tư giày vò Mục Tháp nữa chứ, lập tức tìm một khối thịt tươi đút cho Kim Vũ, sau đó bảo Kim Vũ bay lên trời dẫn đường.</w:t>
      </w:r>
    </w:p>
    <w:p>
      <w:pPr>
        <w:pStyle w:val="BodyText"/>
      </w:pPr>
      <w:r>
        <w:t xml:space="preserve">Mà từ lời nhấn của Trang Duệ, bản thân hắn phân tích không sai, quả nhiên là bị nhốt trên đảo hoang, nghĩ đến lúc này hắn có thể nhìn thấy Trang Duệ, Bành Phi hưng phấn không thể kiềm được. nguồn (.)</w:t>
      </w:r>
    </w:p>
    <w:p>
      <w:pPr>
        <w:pStyle w:val="BodyText"/>
      </w:pPr>
      <w:r>
        <w:t xml:space="preserve">- Đúng rồi, tại sao lại quên việc này chứ?</w:t>
      </w:r>
    </w:p>
    <w:p>
      <w:pPr>
        <w:pStyle w:val="BodyText"/>
      </w:pPr>
      <w:r>
        <w:t xml:space="preserve">Thời điểm Bành Phi lái thuyền theo sau Kim Vũ, đột nhiên hung hăng vỗ đầu một cái, xuất điện thoại vệ tinh ra, gọi cho Âu Dương Lỗi.</w:t>
      </w:r>
    </w:p>
    <w:p>
      <w:pPr>
        <w:pStyle w:val="BodyText"/>
      </w:pPr>
      <w:r>
        <w:t xml:space="preserve">- Ngươi... Ngươi nói là thật?</w:t>
      </w:r>
    </w:p>
    <w:p>
      <w:pPr>
        <w:pStyle w:val="BodyText"/>
      </w:pPr>
      <w:r>
        <w:t xml:space="preserve">Âu Dương Lỗi đang ngồi trên mặt ghế, nghe thấy lời nói của Bành Phi, đứng phất dậy, cái ghế sau lưng ngã xuống cũng không biết, trên mặt tràn đầy kinh ngạc và biểu lộ mừng rỡ.</w:t>
      </w:r>
    </w:p>
    <w:p>
      <w:pPr>
        <w:pStyle w:val="BodyText"/>
      </w:pPr>
      <w:r>
        <w:t xml:space="preserve">Âu Dương Lỗi trong khoảng thời gian này cũng không có sống khá giả, bởi vì lần trước điều động quân đội đại quy mô, cho dù có mượn cớ, tăng thêm lão gia tử nghe được tin tức Trang Duệ mất tích, tinh thần càng ngày càng kém hơn.</w:t>
      </w:r>
    </w:p>
    <w:p>
      <w:pPr>
        <w:pStyle w:val="BodyText"/>
      </w:pPr>
      <w:r>
        <w:t xml:space="preserve">Âu Dương lão gia khang kiện chính là lá chắn gió của Âu Dương gia tộc, lão gia tử thân thể không tốt, khó coi, vậy thì người trong Âu Dương gia tốc khó mà ân ổn, ngay cả lễ mừng năm mới cũng quên đi.</w:t>
      </w:r>
    </w:p>
    <w:p>
      <w:pPr>
        <w:pStyle w:val="BodyText"/>
      </w:pPr>
      <w:r>
        <w:t xml:space="preserve">Hiện tại tin tức của Trang Duệ truyền về, đối với Âu Dương Lỗi mà nói, không thua gì một liều thuốc an thần, tin tưởng lão gia tử nghe được tin tức này, nhất định sẽ rất cao hứng.</w:t>
      </w:r>
    </w:p>
    <w:p>
      <w:pPr>
        <w:pStyle w:val="BodyText"/>
      </w:pPr>
      <w:r>
        <w:t xml:space="preserve">- Báo cáo, chắc chắn 100%, ta nhận ra đó là chữ của Trang ca...</w:t>
      </w:r>
    </w:p>
    <w:p>
      <w:pPr>
        <w:pStyle w:val="BodyText"/>
      </w:pPr>
      <w:r>
        <w:t xml:space="preserve">Bành Phi hét lớn trong điện thoại.</w:t>
      </w:r>
    </w:p>
    <w:p>
      <w:pPr>
        <w:pStyle w:val="BodyText"/>
      </w:pPr>
      <w:r>
        <w:t xml:space="preserve">- Tốt, ngươi lập tức mang Trang Duệ trở về, cần viện trợ gì, cứ nhờ hạm đội quốc tế cung cấp là được, nhớ kỹ, nhất định phải bảo đảm Trang Duệ an toàn về nhà...</w:t>
      </w:r>
    </w:p>
    <w:p>
      <w:pPr>
        <w:pStyle w:val="BodyText"/>
      </w:pPr>
      <w:r>
        <w:t xml:space="preserve">Âu Dương Lỗi cầm điện thoại trong tay mà có chút run rẩy, đối với thân thể lão gia tử nhà mình, hắn mơ hồ biết một chút, hình như có quan hệ tới Trang Duệ.</w:t>
      </w:r>
    </w:p>
    <w:p>
      <w:pPr>
        <w:pStyle w:val="BodyText"/>
      </w:pPr>
      <w:r>
        <w:t xml:space="preserve">Nhưng miệng của lão gia tử rất chặt, chỉ có một lần ngẫu nhiên lỡ miệng nói ra, mặc cho hắn có hỏi thêm thế nào, lão gia tử cũng không nói ra một chữ.</w:t>
      </w:r>
    </w:p>
    <w:p>
      <w:pPr>
        <w:pStyle w:val="BodyText"/>
      </w:pPr>
      <w:r>
        <w:t xml:space="preserve">- Cam đoan hoàn thành nhiệm vụ...</w:t>
      </w:r>
    </w:p>
    <w:p>
      <w:pPr>
        <w:pStyle w:val="BodyText"/>
      </w:pPr>
      <w:r>
        <w:t xml:space="preserve">Bành Phi biết rõ bởi vì bởi vì phòng tuyến vùng biển của các quốc gia, quân hạm tiến vào vùng biển các quốc gia, sẽ phải chịu rất nhiều hạn chế, cho nên hắn trước tiên hắn tiến về quân hạm mà cầu cứu viện, còn không bằng dùng chiếc du thuyền xa hoa này đi một mình.</w:t>
      </w:r>
    </w:p>
    <w:p>
      <w:pPr>
        <w:pStyle w:val="BodyText"/>
      </w:pPr>
      <w:r>
        <w:t xml:space="preserve">Lại nói cái du thuyền này mỗi giờ có thể đi được năm mươi hải lý, đã tính toán là phi thường nhanh, nếu đổi thành xe, tương đương với chiếc Ferrari độ rồi.</w:t>
      </w:r>
    </w:p>
    <w:p>
      <w:pPr>
        <w:pStyle w:val="BodyText"/>
      </w:pPr>
      <w:r>
        <w:t xml:space="preserve">...</w:t>
      </w:r>
    </w:p>
    <w:p>
      <w:pPr>
        <w:pStyle w:val="BodyText"/>
      </w:pPr>
      <w:r>
        <w:t xml:space="preserve">- Cô, ta là Lỗi, đã có tin tức của Duệ đệ, hắn không có chết!</w:t>
      </w:r>
    </w:p>
    <w:p>
      <w:pPr>
        <w:pStyle w:val="BodyText"/>
      </w:pPr>
      <w:r>
        <w:t xml:space="preserve">Thời điểm Âu Dương Uyển đang thay quần cho cháu trai tè ra quần, sau khi nhận được tin tức của cháu trai, thân thể ngây người, ngay cả điện thoại cũng rơi xuống đất.</w:t>
      </w:r>
    </w:p>
    <w:p>
      <w:pPr>
        <w:pStyle w:val="BodyText"/>
      </w:pPr>
      <w:r>
        <w:t xml:space="preserve">- Con ta không chết, con ta không chết!</w:t>
      </w:r>
    </w:p>
    <w:p>
      <w:pPr>
        <w:pStyle w:val="BodyText"/>
      </w:pPr>
      <w:r>
        <w:t xml:space="preserve">Nước mắt mơ hồ từ trong con mắt Âu Dương Uyển rơi xuống, áp lực và cảm xúc trong hai tháng nay, rốt cục vào giờ phút này bạo phát tê tâm liệt phế trong phòng.</w:t>
      </w:r>
    </w:p>
    <w:p>
      <w:pPr>
        <w:pStyle w:val="BodyText"/>
      </w:pPr>
      <w:r>
        <w:t xml:space="preserve">Mà hai tiểu hài nhi đang nằm trong nôi, không biết xảy ra chuyện gì, trừng to con mắt căng tròn, duỗi cánh tay ra, cũng khóc theo.</w:t>
      </w:r>
    </w:p>
    <w:p>
      <w:pPr>
        <w:pStyle w:val="BodyText"/>
      </w:pPr>
      <w:r>
        <w:t xml:space="preserve">- Thân gia, thân gia, đây là... Như thế nào?</w:t>
      </w:r>
    </w:p>
    <w:p>
      <w:pPr>
        <w:pStyle w:val="BodyText"/>
      </w:pPr>
      <w:r>
        <w:t xml:space="preserve">Phương Di ở cùng con gái mấy tháng nay, nghe được tiếng khóc của Âu Dương Uyển, lập tức chạy tới, nàng còn tưởng rằng em bé gặp chuyện không may, nhìn thấy hai tiểu gia hỏa hoàn hảo nằm trong nôi, lúc này mới buông lỏng một hơi.</w:t>
      </w:r>
    </w:p>
    <w:p>
      <w:pPr>
        <w:pStyle w:val="BodyText"/>
      </w:pPr>
      <w:r>
        <w:t xml:space="preserve">- Tìm được... Tiểu Duệ rồi!</w:t>
      </w:r>
    </w:p>
    <w:p>
      <w:pPr>
        <w:pStyle w:val="BodyText"/>
      </w:pPr>
      <w:r>
        <w:t xml:space="preserve">Âu Dương Uyển nói ra lời này làm cho Phương Di cũng sửng sốt, tiếp theo đó là âm thanh khóc lóc của nàng vang lên, làm cho Trương mụ Lý tẩu cũng chạy tới.</w:t>
      </w:r>
    </w:p>
    <w:p>
      <w:pPr>
        <w:pStyle w:val="BodyText"/>
      </w:pPr>
      <w:r>
        <w:t xml:space="preserve">Nhưng Trương mụ và Lý tẩu phát hiện, thời điểm hai người trong phòng đi ra, trên mặt xuất hiện nụ cười.</w:t>
      </w:r>
    </w:p>
    <w:p>
      <w:pPr>
        <w:pStyle w:val="BodyText"/>
      </w:pPr>
      <w:r>
        <w:t xml:space="preserve">Cũng không lâu lắm, Âu Dương Quân tránh về nhà mình cũng biết, lập tức mang theo vợ con tiến về nhà cấp bốn của Trang Duệ.</w:t>
      </w:r>
    </w:p>
    <w:p>
      <w:pPr>
        <w:pStyle w:val="BodyText"/>
      </w:pPr>
      <w:r>
        <w:t xml:space="preserve">Mà Trang Mẫn ở Bành Thành cũng nhận được tin tức từ Âu Dương Uyển, cũng lập tức thu thập hành trang, cùng chồng và con gái đi suốt đêm về Bắc Kinh.</w:t>
      </w:r>
    </w:p>
    <w:p>
      <w:pPr>
        <w:pStyle w:val="BodyText"/>
      </w:pPr>
      <w:r>
        <w:t xml:space="preserve">Âm thanh hài tử vui đùa ầm ĩ, tiếng gào thét của Bạch Sư, âm thanh của người lớn nói chuyện, một lần nữa vang lên trong căn nhà cấp bốn.</w:t>
      </w:r>
    </w:p>
    <w:p>
      <w:pPr>
        <w:pStyle w:val="BodyText"/>
      </w:pPr>
      <w:r>
        <w:t xml:space="preserve">Không khí trầm lắng trong căn nhà cấp bốn đã biến mất, mùa xuân... Đã đến.</w:t>
      </w:r>
    </w:p>
    <w:p>
      <w:pPr>
        <w:pStyle w:val="BodyText"/>
      </w:pPr>
      <w:r>
        <w:t xml:space="preserve">..</w:t>
      </w:r>
    </w:p>
    <w:p>
      <w:pPr>
        <w:pStyle w:val="BodyText"/>
      </w:pPr>
      <w:r>
        <w:t xml:space="preserve">- Pháo phiên sơn, đả mã...</w:t>
      </w:r>
    </w:p>
    <w:p>
      <w:pPr>
        <w:pStyle w:val="BodyText"/>
      </w:pPr>
      <w:r>
        <w:t xml:space="preserve">Trong nội viện Ngọc Tuyền Sơn, Âu Dương lão gia tử đang cùng Tống lão gia tử đánh cờ vua, cờ vây cái gì đó Âu Dương Cương không hiểu, cho nên hai ông bạn già đọ sức bằng cờ vua.</w:t>
      </w:r>
    </w:p>
    <w:p>
      <w:pPr>
        <w:pStyle w:val="Compact"/>
      </w:pPr>
      <w:r>
        <w:br w:type="textWrapping"/>
      </w:r>
      <w:r>
        <w:br w:type="textWrapping"/>
      </w:r>
    </w:p>
    <w:p>
      <w:pPr>
        <w:pStyle w:val="Heading2"/>
      </w:pPr>
      <w:bookmarkStart w:id="1026" w:name="chương-1-004-trở-về-nhà.-1"/>
      <w:bookmarkEnd w:id="1026"/>
      <w:r>
        <w:t xml:space="preserve">1004. Chương 1 004: Trở Về Nhà. (1)</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1004: Trở về nhà. (1)</w:t>
      </w:r>
    </w:p>
    <w:p>
      <w:pPr>
        <w:pStyle w:val="BodyText"/>
      </w:pPr>
      <w:r>
        <w:t xml:space="preserve">Nhóm dịch: Dungnhi</w:t>
      </w:r>
    </w:p>
    <w:p>
      <w:pPr>
        <w:pStyle w:val="BodyText"/>
      </w:pPr>
      <w:r>
        <w:t xml:space="preserve">Sưu tầm by khunglongconhaman -</w:t>
      </w:r>
    </w:p>
    <w:p>
      <w:pPr>
        <w:pStyle w:val="BodyText"/>
      </w:pPr>
      <w:r>
        <w:t xml:space="preserve">Nguồn: Vipvandan</w:t>
      </w:r>
    </w:p>
    <w:p>
      <w:pPr>
        <w:pStyle w:val="BodyText"/>
      </w:pPr>
      <w:r>
        <w:t xml:space="preserve">Đối với Trang Duệ mất tích, hai lão gia tử đều thổn thức không thôi, bọn họ cũng không phải vì chính mình, mà thật tâm khổ sở vì chính Trang Duệ, dù sao bọn họ đã tới tuổi này, Trang Duệ lại thần kỳ, cũng chỉ có thể kéo dài hơi tàn cho bọn họ một vài năm mà thôi.</w:t>
      </w:r>
    </w:p>
    <w:p>
      <w:pPr>
        <w:pStyle w:val="BodyText"/>
      </w:pPr>
      <w:r>
        <w:t xml:space="preserve">- Báo cáo, có điện thoại của phó tư lệnh...</w:t>
      </w:r>
    </w:p>
    <w:p>
      <w:pPr>
        <w:pStyle w:val="BodyText"/>
      </w:pPr>
      <w:r>
        <w:t xml:space="preserve">Điện thoại vang lên trong phòng săn sóc đặc biệt, sau đó cầm vào trong nội viện.</w:t>
      </w:r>
    </w:p>
    <w:p>
      <w:pPr>
        <w:pStyle w:val="BodyText"/>
      </w:pPr>
      <w:r>
        <w:t xml:space="preserve">- Cái gì? Ta biết rõ, dẫn hắn trở lại, chú ý an toàn...</w:t>
      </w:r>
    </w:p>
    <w:p>
      <w:pPr>
        <w:pStyle w:val="BodyText"/>
      </w:pPr>
      <w:r>
        <w:t xml:space="preserve">Sắc mặt lão nhân bình tĩnh bỏ điện thoại xuống, tiện tay cầm xem tới, mặc kệ mọi việc nện xuống bàn cờ, chiếu!</w:t>
      </w:r>
    </w:p>
    <w:p>
      <w:pPr>
        <w:pStyle w:val="BodyText"/>
      </w:pPr>
      <w:r>
        <w:t xml:space="preserve">- Ai, lão gia hỏa, ngươi chơi xấu a!</w:t>
      </w:r>
    </w:p>
    <w:p>
      <w:pPr>
        <w:pStyle w:val="BodyText"/>
      </w:pPr>
      <w:r>
        <w:t xml:space="preserve">Tống lão gia tử không đáp ứng, còn cách ba bốn quân mà chiếu? Thò tay muốn chém giết quân cờ trong tay Âu Dương Cương.</w:t>
      </w:r>
    </w:p>
    <w:p>
      <w:pPr>
        <w:pStyle w:val="BodyText"/>
      </w:pPr>
      <w:r>
        <w:t xml:space="preserve">- Ta chơi xấu thế nào? Cháu ngoại của ta đã trở về rồi!</w:t>
      </w:r>
    </w:p>
    <w:p>
      <w:pPr>
        <w:pStyle w:val="BodyText"/>
      </w:pPr>
      <w:r>
        <w:t xml:space="preserve">Lúc này trên mặt Âu Dương Cương xuất hiện nụ cười, trên mặt Tống lão gia tử cũng sững sờ, tiếp theo cũng hơi cười, nói ra:</w:t>
      </w:r>
    </w:p>
    <w:p>
      <w:pPr>
        <w:pStyle w:val="BodyText"/>
      </w:pPr>
      <w:r>
        <w:t xml:space="preserve">- Buổi tối uống hai chung...</w:t>
      </w:r>
    </w:p>
    <w:p>
      <w:pPr>
        <w:pStyle w:val="BodyText"/>
      </w:pPr>
      <w:r>
        <w:t xml:space="preserve">Hai lão nhân khôi phục nguyên trạng, tiếp tục đánh cờ, bọn họ đều là từ trong đống người chết leo ra, đối với nhân sinh ly biệt, có thể làm cho hai lão nói ra, đã là khó được rồi.</w:t>
      </w:r>
    </w:p>
    <w:p>
      <w:pPr>
        <w:pStyle w:val="BodyText"/>
      </w:pPr>
      <w:r>
        <w:t xml:space="preserve">...</w:t>
      </w:r>
    </w:p>
    <w:p>
      <w:pPr>
        <w:pStyle w:val="BodyText"/>
      </w:pPr>
      <w:r>
        <w:t xml:space="preserve">- Kim Vũ, còn xa lắm không?</w:t>
      </w:r>
    </w:p>
    <w:p>
      <w:pPr>
        <w:pStyle w:val="BodyText"/>
      </w:pPr>
      <w:r>
        <w:t xml:space="preserve">Sau khi nhìn thấy tin tức của Trang Duệ, Bành Phi lập tức đến địa điểm đóng quân của hạm đội mà đỏ đầy nhiên liệu, bổ túc cấp dưỡng.</w:t>
      </w:r>
    </w:p>
    <w:p>
      <w:pPr>
        <w:pStyle w:val="BodyText"/>
      </w:pPr>
      <w:r>
        <w:t xml:space="preserve">Nhưng Bành Phi như thế nào cũng không nghĩ tới, Kim Vũ dẫn đường, không ngờ bay trên biển nửa tháng, kéo dài qua cả Ấn Độ Dương, đi vào bên trong Đại Tây Dương, hơn nữa còn không biết phải đi thêm bao xa?</w:t>
      </w:r>
    </w:p>
    <w:p>
      <w:pPr>
        <w:pStyle w:val="BodyText"/>
      </w:pPr>
      <w:r>
        <w:t xml:space="preserve">Với tư cách là thủ hạ thân tín nhất của Trang Duệ, trước khi chưa tìm được Trang Duệ, Bành Phi cũng không có mặt mũi nào trở về căn nhà cấp bốn kia, mà hai tháng qua đi, nội tâm của hắn bị giày vò quá nhiều, vượt xa thương tổn thể xác.</w:t>
      </w:r>
    </w:p>
    <w:p>
      <w:pPr>
        <w:pStyle w:val="BodyText"/>
      </w:pPr>
      <w:r>
        <w:t xml:space="preserve">Hai tháng kiên trì, rốt cục đã có hồi báo, vào thời khắc này, dù cho Bành Phi tâm địa như sắt, cũng nhịn không được mà khóc lớn, đàn ông không dễ rơi nước mắt, đó là chưa tới lúc thương tâm.</w:t>
      </w:r>
    </w:p>
    <w:p>
      <w:pPr>
        <w:pStyle w:val="BodyText"/>
      </w:pPr>
      <w:r>
        <w:t xml:space="preserve">Bành Phi ưừa khóc, nhưng lại làm cho Mục Tháp ở khoang thuyền há hốc mồm, trong nội tâm của Mục Tháp, Bành Phi chính là hóa thân của ma quỷ, làm sao có thể khóc chứ? Chẳng lẽ ma quỷ đã được thượng đế cảm hóa, muốn thả mình sao?</w:t>
      </w:r>
    </w:p>
    <w:p>
      <w:pPr>
        <w:pStyle w:val="BodyText"/>
      </w:pPr>
      <w:r>
        <w:t xml:space="preserve">- Tiên sinh, thả ta trở về đi, ta sẽ cho ngài rất nhiều rất nhiều tiền...</w:t>
      </w:r>
    </w:p>
    <w:p>
      <w:pPr>
        <w:pStyle w:val="BodyText"/>
      </w:pPr>
      <w:r>
        <w:t xml:space="preserve">Nghĩ tới đây, Mục Tháp lớn tiếng cầu khẩn, sau khi hắn nhìn thấy Bành Phi tiến vào khoang thuyền, càng là kích động toàn thân run lên, thời điểm đang muốn nói gì đó, Bành Phi một cước đá vào đầu của hắn.</w:t>
      </w:r>
    </w:p>
    <w:p>
      <w:pPr>
        <w:pStyle w:val="BodyText"/>
      </w:pPr>
      <w:r>
        <w:t xml:space="preserve">Sau khi tiến vào Đại Tây Dương, tiếp tế của Bành Phi đứt rời, nhưng trên thuyền của hắn còn đủ nhiên liệu và nước ngọt để chạy thêm nửa tháng, trong thời gian ngắn không có vấn đề gì.</w:t>
      </w:r>
    </w:p>
    <w:p>
      <w:pPr>
        <w:pStyle w:val="BodyText"/>
      </w:pPr>
      <w:r>
        <w:t xml:space="preserve">Nhưng áp lực tâm lý của Bành Phi rất lớn a, hiện tại, tất cả mọi người hi vọng tìm được Trang Duệ, ký thác trên người hắn, mà điện thoại đến từ trong nhà, một ngày có hơn mười cuốc, đều là hối thúc Bành Phi có tìm được Trang Duệ hay chưa.</w:t>
      </w:r>
    </w:p>
    <w:p>
      <w:pPr>
        <w:pStyle w:val="BodyText"/>
      </w:pPr>
      <w:r>
        <w:t xml:space="preserve">Chuyện này làm Bành Phi khổ không thể tả, Kim Vũ dẫn đường, hắn nào biết rõ chứ?</w:t>
      </w:r>
    </w:p>
    <w:p>
      <w:pPr>
        <w:pStyle w:val="BodyText"/>
      </w:pPr>
      <w:r>
        <w:t xml:space="preserve">Lẽ ra Trang Duệ mất tích ở Ấn Độ Dương, nhưng hướng Kim Vũ bay chính là trong Đại Tây Dương, trong nội tâm của Bành Phi cũng có chút kinh nghi bất định, chẳng lẽ con bão tối đêm đó kéo Trang Duệ đi vạn dặm?</w:t>
      </w:r>
    </w:p>
    <w:p>
      <w:pPr>
        <w:pStyle w:val="BodyText"/>
      </w:pPr>
      <w:r>
        <w:t xml:space="preserve">Cho tuy nhiên biết rõ Kim Vũ không cách nào trả lời câu hỏi của mình, mỗi ngày Bành Phi đã hỏi nó vài chục lần, mà tâm tình của hắn cũng chẳng thèm tra tấn Mục Tháp nữa.</w:t>
      </w:r>
    </w:p>
    <w:p>
      <w:pPr>
        <w:pStyle w:val="BodyText"/>
      </w:pPr>
      <w:r>
        <w:t xml:space="preserve">- Cạc cạc...</w:t>
      </w:r>
    </w:p>
    <w:p>
      <w:pPr>
        <w:pStyle w:val="BodyText"/>
      </w:pPr>
      <w:r>
        <w:t xml:space="preserve">Kim Vũ mấy ngày nay qua rất thoải mái, cơ bản đều là dừng lại trên du thuyền, chỉ khi Bành Phi đi sai đường, nó mới bay lên chỉ dẫn mà thôi.</w:t>
      </w:r>
    </w:p>
    <w:p>
      <w:pPr>
        <w:pStyle w:val="BodyText"/>
      </w:pPr>
      <w:r>
        <w:t xml:space="preserve">Nghiêng đầu liếc nhìn Bành Phi, Kim Vũ không có phản ứng, dùng móng vuốt kéo thịt của con cá dưới chân, ngửa đầu nuốt vào trong cổ họng.</w:t>
      </w:r>
    </w:p>
    <w:p>
      <w:pPr>
        <w:pStyle w:val="BodyText"/>
      </w:pPr>
      <w:r>
        <w:t xml:space="preserve">- Được rồi, ngươi là đại gia, ta không thể trêu vào...</w:t>
      </w:r>
    </w:p>
    <w:p>
      <w:pPr>
        <w:pStyle w:val="BodyText"/>
      </w:pPr>
      <w:r>
        <w:t xml:space="preserve">Khi Bành Phi nói chuyện, điện thoại vệ tinh vang lên, không có gì hơn là hỏi việc Bành Phi có tìm được Trang Duệ hay không, những cú điện thoại như vậy luôn làm Bành Phi tức điên lên.</w:t>
      </w:r>
    </w:p>
    <w:p>
      <w:pPr>
        <w:pStyle w:val="BodyText"/>
      </w:pPr>
      <w:r>
        <w:t xml:space="preserve">- Cạc cạc...</w:t>
      </w:r>
    </w:p>
    <w:p>
      <w:pPr>
        <w:pStyle w:val="BodyText"/>
      </w:pPr>
      <w:r>
        <w:t xml:space="preserve">Đang lúc Bành Phi ứng phó với một đống câu hỏi từ trong điện thoại, đột nhiên Kim Vũ vỗ cánh tay lên, lúc nó vỗ cánh, Bành Phi vội vàng cúp điện thoại, chạy đến bong tàu.</w:t>
      </w:r>
    </w:p>
    <w:p>
      <w:pPr>
        <w:pStyle w:val="BodyText"/>
      </w:pPr>
      <w:r>
        <w:t xml:space="preserve">- Kim Vũ trở lại.</w:t>
      </w:r>
    </w:p>
    <w:p>
      <w:pPr>
        <w:pStyle w:val="BodyText"/>
      </w:pPr>
      <w:r>
        <w:t xml:space="preserve">Bành Phi hô một tiếng, vốn cho rằng mình đi sai hướng, nhưng Kim Vũ lại không để ý tới hắn, trong chớp mắt đã biến mất trong tầm mắt của mình, không khỏi chấn động, vội vàng xông vào trong khoang thuyền.</w:t>
      </w:r>
    </w:p>
    <w:p>
      <w:pPr>
        <w:pStyle w:val="BodyText"/>
      </w:pPr>
      <w:r>
        <w:t xml:space="preserve">Thời điểm trở lại, trên tay Bành Phi nhiều ra một cái kính viễn vọng quân dụng.</w:t>
      </w:r>
    </w:p>
    <w:p>
      <w:pPr>
        <w:pStyle w:val="BodyText"/>
      </w:pPr>
      <w:r>
        <w:t xml:space="preserve">Trải qua quan sát, Bành Phi phát hiện, ở trên mặt biển xa xa, có rất nhiều đá ngầm, hắn biết rõ, bản thân mình đã tiens vào khu đá ngầm..</w:t>
      </w:r>
    </w:p>
    <w:p>
      <w:pPr>
        <w:pStyle w:val="BodyText"/>
      </w:pPr>
      <w:r>
        <w:t xml:space="preserve">Nhìn thấy tình huống phân bố của đá ngầm, Bành Phi rất nhanh làm ra phán đoán, du thuyền khó có thể đi vào.</w:t>
      </w:r>
    </w:p>
    <w:p>
      <w:pPr>
        <w:pStyle w:val="Compact"/>
      </w:pPr>
      <w:r>
        <w:br w:type="textWrapping"/>
      </w:r>
      <w:r>
        <w:br w:type="textWrapping"/>
      </w:r>
    </w:p>
    <w:p>
      <w:pPr>
        <w:pStyle w:val="Heading2"/>
      </w:pPr>
      <w:bookmarkStart w:id="1027" w:name="chương-1-005-trở-về-nhà.-2"/>
      <w:bookmarkEnd w:id="1027"/>
      <w:r>
        <w:t xml:space="preserve">1005. Chương 1 005: Trở Về Nhà. (2)</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1005: Trở về nhà. (2)</w:t>
      </w:r>
    </w:p>
    <w:p>
      <w:pPr>
        <w:pStyle w:val="BodyText"/>
      </w:pPr>
      <w:r>
        <w:t xml:space="preserve">Nhóm dịch: Dungnhi</w:t>
      </w:r>
    </w:p>
    <w:p>
      <w:pPr>
        <w:pStyle w:val="BodyText"/>
      </w:pPr>
      <w:r>
        <w:t xml:space="preserve">Sưu tầm by khunglongconhaman -</w:t>
      </w:r>
    </w:p>
    <w:p>
      <w:pPr>
        <w:pStyle w:val="BodyText"/>
      </w:pPr>
      <w:r>
        <w:t xml:space="preserve">Nguồn: Vipvandan</w:t>
      </w:r>
    </w:p>
    <w:p>
      <w:pPr>
        <w:pStyle w:val="BodyText"/>
      </w:pPr>
      <w:r>
        <w:t xml:space="preserve">- Có phải đã tới rồi không?</w:t>
      </w:r>
    </w:p>
    <w:p>
      <w:pPr>
        <w:pStyle w:val="BodyText"/>
      </w:pPr>
      <w:r>
        <w:t xml:space="preserve">Bành Phi thao túng du thuyền, từ từ đi tới gần đá ngầm, thời điểm còn cách chừng mười hải lý, Bành Phi phát hiện, hệ thống phương hướng trên du thuyển hỗn loạn, mà điện thoại vệ tinh, cũng không gọi được.</w:t>
      </w:r>
    </w:p>
    <w:p>
      <w:pPr>
        <w:pStyle w:val="BodyText"/>
      </w:pPr>
      <w:r>
        <w:t xml:space="preserve">Lấy lại kính viễn vọng ra nhìn phía trước, là một hải đảo, loáng thoáng xuất hiện trong tầm mắt của Bành Phi.</w:t>
      </w:r>
    </w:p>
    <w:p>
      <w:pPr>
        <w:pStyle w:val="BodyText"/>
      </w:pPr>
      <w:r>
        <w:t xml:space="preserve">Chuyện này hiện giờ làm cho Bành Phi hưng phấn, liền tranh thủ dừng thuyền lại.</w:t>
      </w:r>
    </w:p>
    <w:p>
      <w:pPr>
        <w:pStyle w:val="BodyText"/>
      </w:pPr>
      <w:r>
        <w:t xml:space="preserve">Sau khi thả neo, Bành Phi đem ca nô trên mạn thuyền thả xuống, đây là ca nô công kích mà Âu Dương Lỗi đưa cho Bành Phi, vận tốc có thể đạt tới sáu mươi hải lý một giờ..</w:t>
      </w:r>
    </w:p>
    <w:p>
      <w:pPr>
        <w:pStyle w:val="BodyText"/>
      </w:pPr>
      <w:r>
        <w:t xml:space="preserve">...</w:t>
      </w:r>
    </w:p>
    <w:p>
      <w:pPr>
        <w:pStyle w:val="BodyText"/>
      </w:pPr>
      <w:r>
        <w:t xml:space="preserve">Trang Duệ buồn chán nằm trên bờ cát, trong tay không ngừng ném một đồng tiền vàng, bảo tàng Klaus, vào đầu tuần trước, Trang Duệ đã vận chuyển toàn bộ ra bờ cát.</w:t>
      </w:r>
    </w:p>
    <w:p>
      <w:pPr>
        <w:pStyle w:val="BodyText"/>
      </w:pPr>
      <w:r>
        <w:t xml:space="preserve">Một tuần kế tiếp, Trang Duệ vẫn luôn vô cùng lo lắng mà vượt qua.</w:t>
      </w:r>
    </w:p>
    <w:p>
      <w:pPr>
        <w:pStyle w:val="BodyText"/>
      </w:pPr>
      <w:r>
        <w:t xml:space="preserve">Kim Vũ một đi không trở lại, làm cho áp lực tâm lý của Trang Duệ phi thường lớn, vì sao hơn nửa tháng nay, vẫn không thấy đội cứu viện đến?</w:t>
      </w:r>
    </w:p>
    <w:p>
      <w:pPr>
        <w:pStyle w:val="BodyText"/>
      </w:pPr>
      <w:r>
        <w:t xml:space="preserve">- Ngao ngao...</w:t>
      </w:r>
    </w:p>
    <w:p>
      <w:pPr>
        <w:pStyle w:val="BodyText"/>
      </w:pPr>
      <w:r>
        <w:t xml:space="preserve">Kim Cương từ trong biển đi ra cầm theo một con cá lớn, kích động chạy đến bên cạnh Trang Duệ tranh công, tuy hiện tại Kim Cương đã học được cách nướng cá, nhưng nó không thể nhóm lửa a, cho nên việc này còn phải nhờ Trang Duệ làm.</w:t>
      </w:r>
    </w:p>
    <w:p>
      <w:pPr>
        <w:pStyle w:val="BodyText"/>
      </w:pPr>
      <w:r>
        <w:t xml:space="preserve">Nhìn thấy Kim Cương chất phác, trong nội tâm Trang Duệ rất khó mà bỏ được, sống trên hải đảo này hơn hai tháng, toàn bộ đều nhờ nó làm bạn, Trang Duệ mới có thể chống đỡ được tới bây giờ, nếu như đội cứu viện đi vào, Trang Duệ thật sự không biết nên mang Kim Cương theo hay là bỏ lại.</w:t>
      </w:r>
    </w:p>
    <w:p>
      <w:pPr>
        <w:pStyle w:val="BodyText"/>
      </w:pPr>
      <w:r>
        <w:t xml:space="preserve">Từ trên cảm tình riêng mà nói, đương nhiên Trang Duệ muốn mang theo Kim Cương đi, nhưng sau khi Kim Cương ra ngoài, phải chăng có thể theo thói quen sống trong xã hội loài người được hay không, hay là không cách nào sống được, đây mới là chuyện Trang Duệ cảm thấy khó xử.</w:t>
      </w:r>
    </w:p>
    <w:p>
      <w:pPr>
        <w:pStyle w:val="BodyText"/>
      </w:pPr>
      <w:r>
        <w:t xml:space="preserve">- Ai, tính toán, đến lúc đó xem Kim Cương có bỏ mình hay không a.</w:t>
      </w:r>
    </w:p>
    <w:p>
      <w:pPr>
        <w:pStyle w:val="BodyText"/>
      </w:pPr>
      <w:r>
        <w:t xml:space="preserve">Trang Duệ lắc đầu, Kim Cương cũng là động vật có linh trí, đợi đến lúc mình rời đi, xem nó có nguyện ý đi hay không.</w:t>
      </w:r>
    </w:p>
    <w:p>
      <w:pPr>
        <w:pStyle w:val="BodyText"/>
      </w:pPr>
      <w:r>
        <w:t xml:space="preserve">Trang Duệ đã nghĩ kỹ, nếu như Kim Cương nguyện ý đi theo mình trở về, hắn sẽ đem hội sở của Âu Dương Quân mua lại, động vật trong nhà rất nhiều, nhà cấp bốn không đủ chỗ ở.</w:t>
      </w:r>
    </w:p>
    <w:p>
      <w:pPr>
        <w:pStyle w:val="BodyText"/>
      </w:pPr>
      <w:r>
        <w:t xml:space="preserve">Không có tiền? Nói đùa gì vậy, hiện tại Trang Duệ có nhiều tiền vàng, hắn có thể cầm vàng nện lên hội sở của Âu Dương Quân a.</w:t>
      </w:r>
    </w:p>
    <w:p>
      <w:pPr>
        <w:pStyle w:val="BodyText"/>
      </w:pPr>
      <w:r>
        <w:t xml:space="preserve">- Cạc cạc!</w:t>
      </w:r>
    </w:p>
    <w:p>
      <w:pPr>
        <w:pStyle w:val="BodyText"/>
      </w:pPr>
      <w:r>
        <w:t xml:space="preserve">Thời điểm Trang Duệ lười biếng, thời điểm chuẩn bị nhóm lửa nướng cá, bầu trời xa xa, truyền ra tiếng kim điêu.</w:t>
      </w:r>
    </w:p>
    <w:p>
      <w:pPr>
        <w:pStyle w:val="BodyText"/>
      </w:pPr>
      <w:r>
        <w:t xml:space="preserve">- Ngao ngao NGAO!</w:t>
      </w:r>
    </w:p>
    <w:p>
      <w:pPr>
        <w:pStyle w:val="BodyText"/>
      </w:pPr>
      <w:r>
        <w:t xml:space="preserve">Kim Cương nhìn thây Kim Vũ bay trở lại, không khỏi đấm ngực gào rú hù dọa Kim Vũ, thằng này thẩ ra phi thường mang thù, bằng không cũng không có vì chuyện lúc bé mà khi dễ lũ dơi, do đó mỗi ngày đều đi vào trong đó quấy rối một lần.</w:t>
      </w:r>
    </w:p>
    <w:p>
      <w:pPr>
        <w:pStyle w:val="BodyText"/>
      </w:pPr>
      <w:r>
        <w:t xml:space="preserve">- Kim Cương, đừng như vậy, các ngươi là bạn bè đấy.</w:t>
      </w:r>
    </w:p>
    <w:p>
      <w:pPr>
        <w:pStyle w:val="BodyText"/>
      </w:pPr>
      <w:r>
        <w:t xml:space="preserve">Trang Duệ nhìn thấy bộ dạng của Kim Cương, hắn liền gãi gãi cổ của Kim Cương, Kim Cương giống như tiểu hài tử hờn dỗi, dùng sức vẫy vẫy lông trên người, tung tóe nước lên người Trang Duệ.</w:t>
      </w:r>
    </w:p>
    <w:p>
      <w:pPr>
        <w:pStyle w:val="BodyText"/>
      </w:pPr>
      <w:r>
        <w:t xml:space="preserve">Sau khi trấn an Kim Cương, Trang Duệ đưa mắt nhìn về hướng biển cả, nhưng làm cho hắn thất vọng là, sau khi Kim Vũ bay trên mặt biển, không có bất kỳ con thuyền nào.</w:t>
      </w:r>
    </w:p>
    <w:p>
      <w:pPr>
        <w:pStyle w:val="BodyText"/>
      </w:pPr>
      <w:r>
        <w:t xml:space="preserve">- Kim Vũ, người đâu? nguồn (.)</w:t>
      </w:r>
    </w:p>
    <w:p>
      <w:pPr>
        <w:pStyle w:val="BodyText"/>
      </w:pPr>
      <w:r>
        <w:t xml:space="preserve">Đợi đến lúc Kim Vũ đáp xuống bờ cát, Trang Duệ không thể chờ đợi được mà hỏi, trên mặt khó dấu thần sắc thất vọng.</w:t>
      </w:r>
    </w:p>
    <w:p>
      <w:pPr>
        <w:pStyle w:val="BodyText"/>
      </w:pPr>
      <w:r>
        <w:t xml:space="preserve">- Cạc cạc...</w:t>
      </w:r>
    </w:p>
    <w:p>
      <w:pPr>
        <w:pStyle w:val="BodyText"/>
      </w:pPr>
      <w:r>
        <w:t xml:space="preserve">Kim Vũ một bên kêu lên, vỗ cánh vài cái, dùng ngon ngữ của chim mà Trang Duệ không hiểu, mà nghe cũng không hiểu.</w:t>
      </w:r>
    </w:p>
    <w:p>
      <w:pPr>
        <w:pStyle w:val="BodyText"/>
      </w:pPr>
      <w:r>
        <w:t xml:space="preserve">- Tại sao chúng có thể hiểu lời ta nói, ta lại không hiểu lời của chúng nói?</w:t>
      </w:r>
    </w:p>
    <w:p>
      <w:pPr>
        <w:pStyle w:val="BodyText"/>
      </w:pPr>
      <w:r>
        <w:t xml:space="preserve">Trang Duệ có chút buồn bực, linh khí của mình có chức năng mới, có thể làm cho động vật nghe hiểu ý tứ của mình, nhưng mình lại không cách nào hiểu ý tứ của động vật.</w:t>
      </w:r>
    </w:p>
    <w:p>
      <w:pPr>
        <w:pStyle w:val="BodyText"/>
      </w:pPr>
      <w:r>
        <w:t xml:space="preserve">Nhìn thấy Trang Duệ sốt ruột, đột nhiên Kim Vũ vỗ cánh bay lên.</w:t>
      </w:r>
    </w:p>
    <w:p>
      <w:pPr>
        <w:pStyle w:val="BodyText"/>
      </w:pPr>
      <w:r>
        <w:t xml:space="preserve">...</w:t>
      </w:r>
    </w:p>
    <w:p>
      <w:pPr>
        <w:pStyle w:val="BodyText"/>
      </w:pPr>
      <w:r>
        <w:t xml:space="preserve">Bành Phi điều khiển thuyền công kích, rất cẩn thận chạy vào trong khu vực đá ngầm, vừa rồi dưới mặt biển là một khối đá ngầm dưới biển cọ vào đáy thuyền, làm cho Bành Phi đổ mồ hôi lạnh.</w:t>
      </w:r>
    </w:p>
    <w:p>
      <w:pPr>
        <w:pStyle w:val="BodyText"/>
      </w:pPr>
      <w:r>
        <w:t xml:space="preserve">Hiện tại Bành Phi rất may mắn vì nghe theo lời của Trang Duệ, nếu như lúc ban đầu điều khiển du thuyền chạy vào khu đá ngầm, đoán chừng cho dù mình không chết, đoán chừng cũng phải sống theo kiểu dã nhân như Trang Duệ mấy tháng, sau đó đợi Kim Vũ một lần nữa đi thông tri đội cứu viện.</w:t>
      </w:r>
    </w:p>
    <w:p>
      <w:pPr>
        <w:pStyle w:val="BodyText"/>
      </w:pPr>
      <w:r>
        <w:t xml:space="preserve">- Cạc cạc!</w:t>
      </w:r>
    </w:p>
    <w:p>
      <w:pPr>
        <w:pStyle w:val="BodyText"/>
      </w:pPr>
      <w:r>
        <w:t xml:space="preserve">- Ai, ta nói tiểu tử thúi ngươi, trảo y phục của ta làm gì? truyện copy từ</w:t>
      </w:r>
    </w:p>
    <w:p>
      <w:pPr>
        <w:pStyle w:val="BodyText"/>
      </w:pPr>
      <w:r>
        <w:t xml:space="preserve">Bành Phi điều khiển thuyền chạy vào, đột nhiên nghe thấy tiếng kêu của Kim Vũ, không đợi hắn ngẩng đầu, một hồi cuồng phong đảo qua người của hắn, thiếu chút nữa làm cho hắn ngã xuống nước.</w:t>
      </w:r>
    </w:p>
    <w:p>
      <w:pPr>
        <w:pStyle w:val="BodyText"/>
      </w:pPr>
      <w:r>
        <w:t xml:space="preserve">Ngay sau đó "Cờ-rắc" một tiếng, Bành Phi cũng không biết chuyện gì, ống tay áo bị xé rách, bị móng vuốt của Kim Vũ cào rách, mang theo ông tay áo của Bành Phi, Kim Vũ lại biến mất ở phương xa.</w:t>
      </w:r>
    </w:p>
    <w:p>
      <w:pPr>
        <w:pStyle w:val="Compact"/>
      </w:pPr>
      <w:r>
        <w:br w:type="textWrapping"/>
      </w:r>
      <w:r>
        <w:br w:type="textWrapping"/>
      </w:r>
    </w:p>
    <w:p>
      <w:pPr>
        <w:pStyle w:val="Heading2"/>
      </w:pPr>
      <w:bookmarkStart w:id="1028" w:name="chương-1-006-1009-trở-về-nhà."/>
      <w:bookmarkEnd w:id="1028"/>
      <w:r>
        <w:t xml:space="preserve">1006. Chương 1 006-1009: Trở Về Nhà.</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1006-1009: Trở về nhà.</w:t>
      </w:r>
    </w:p>
    <w:p>
      <w:pPr>
        <w:pStyle w:val="BodyText"/>
      </w:pPr>
      <w:r>
        <w:t xml:space="preserve">Nhóm Dịch: Tepga</w:t>
      </w:r>
    </w:p>
    <w:p>
      <w:pPr>
        <w:pStyle w:val="BodyText"/>
      </w:pPr>
      <w:r>
        <w:t xml:space="preserve">Nguồn: Sưu tầm</w:t>
      </w:r>
    </w:p>
    <w:p>
      <w:pPr>
        <w:pStyle w:val="BodyText"/>
      </w:pPr>
      <w:r>
        <w:t xml:space="preserve">- Hẳn là... Là cho báo tin cho Trang ca?</w:t>
      </w:r>
    </w:p>
    <w:p>
      <w:pPr>
        <w:pStyle w:val="BodyText"/>
      </w:pPr>
      <w:r>
        <w:t xml:space="preserve">Bành Phi có chút hiểu được, lập tức cho thuyền đi nhanh hơn, đương nhiên, cũng càng thêm cẩn thận, bởi vì chiếc thuyền này chính là mấu chốt để hắn và Trang Duệ có thể leo lên du thuyền a.</w:t>
      </w:r>
    </w:p>
    <w:p>
      <w:pPr>
        <w:pStyle w:val="BodyText"/>
      </w:pPr>
      <w:r>
        <w:t xml:space="preserve">- Ự...c!</w:t>
      </w:r>
    </w:p>
    <w:p>
      <w:pPr>
        <w:pStyle w:val="BodyText"/>
      </w:pPr>
      <w:r>
        <w:t xml:space="preserve">Kim điêu đáp xuống bãi cát, nâng móng vuốt lắc lư trước mặt Trang Duệ, lập tức làm cho con mắt Trang Duệ sáng ngời, vật liệu may mặc... Đây tuyệt đối là quần áo a.</w:t>
      </w:r>
    </w:p>
    <w:p>
      <w:pPr>
        <w:pStyle w:val="BodyText"/>
      </w:pPr>
      <w:r>
        <w:t xml:space="preserve">- Tốt lắm, Kim Vũ!</w:t>
      </w:r>
    </w:p>
    <w:p>
      <w:pPr>
        <w:pStyle w:val="BodyText"/>
      </w:pPr>
      <w:r>
        <w:t xml:space="preserve">Trang Duệ hưng phấn, hắn không đi tới bờ biển nữa, nhưng phương hướng của ánh mắt, chính là mặt biển.</w:t>
      </w:r>
    </w:p>
    <w:p>
      <w:pPr>
        <w:pStyle w:val="BodyText"/>
      </w:pPr>
      <w:r>
        <w:t xml:space="preserve">- Ồ ồ...</w:t>
      </w:r>
    </w:p>
    <w:p>
      <w:pPr>
        <w:pStyle w:val="BodyText"/>
      </w:pPr>
      <w:r>
        <w:t xml:space="preserve">Đơn thuần Kim Cương không biết chuyện gì xảy ra, nhưng nó đối với việc Trang Duệ không nhóm lửa nướng đồ ăn, cảm thấy hết sức tức giận, lập tức nhảy đến trước mặt Trang Duệ, vung vẩy tay mà thúc dục.</w:t>
      </w:r>
    </w:p>
    <w:p>
      <w:pPr>
        <w:pStyle w:val="BodyText"/>
      </w:pPr>
      <w:r>
        <w:t xml:space="preserve">- Được rồi, ăn là được chứ gì, dù sao mặc kệ ai đến, bạn thân cũng phải ăn một bữa lớn mới được.</w:t>
      </w:r>
    </w:p>
    <w:p>
      <w:pPr>
        <w:pStyle w:val="BodyText"/>
      </w:pPr>
      <w:r>
        <w:t xml:space="preserve">Trang Duệ cười tự giễu một cái, đã đợi hơn hai tháng nay, chẳng lẽ còn không đợi được một hồi sao?</w:t>
      </w:r>
    </w:p>
    <w:p>
      <w:pPr>
        <w:pStyle w:val="BodyText"/>
      </w:pPr>
      <w:r>
        <w:t xml:space="preserve">Đốt lửa nướng đồ ăn,Trang Duệ đã quá quen thuộc, cũng chỉ nửa tiếng, mùi cá nướng đã bay tới, nhìn thấy miệng lớn của Kim Cương ăn, Trang Duệ không có chút khẩu vị nào, con mắt thủy chung nhìn chằm chằm vào mặt biển.</w:t>
      </w:r>
    </w:p>
    <w:p>
      <w:pPr>
        <w:pStyle w:val="BodyText"/>
      </w:pPr>
      <w:r>
        <w:t xml:space="preserve">- Thình thịch... Đột đột đột...</w:t>
      </w:r>
    </w:p>
    <w:p>
      <w:pPr>
        <w:pStyle w:val="BodyText"/>
      </w:pPr>
      <w:r>
        <w:t xml:space="preserve">Đột nhiên, một hồi âm thanh động cơ mô tơ lọt vào lỗ tai Trang Duệ, cánh tay cầm cá nướng của Trang Duệ, lập tức bỏ con cá xuống, cả người nhảy lên.</w:t>
      </w:r>
    </w:p>
    <w:p>
      <w:pPr>
        <w:pStyle w:val="BodyText"/>
      </w:pPr>
      <w:r>
        <w:t xml:space="preserve">Nhìn về phía mặt biển, một chiếc thuyền không lớn, đang chạy về phía mình, Trang Duệ có thể nhìn thấy rõ ràng, trên thuyền chính là Bành Phi, dĩ nhiên rơi lệ đầy mặt.</w:t>
      </w:r>
    </w:p>
    <w:p>
      <w:pPr>
        <w:pStyle w:val="BodyText"/>
      </w:pPr>
      <w:r>
        <w:t xml:space="preserve">Trang Duệ còn không biết được sao? Nước mắt không cách nào khống chế từ trên đôi má chảy xuống, nhưng ở trên mặt hắn, là bộ dáng tươi cười.</w:t>
      </w:r>
    </w:p>
    <w:p>
      <w:pPr>
        <w:pStyle w:val="BodyText"/>
      </w:pPr>
      <w:r>
        <w:t xml:space="preserve">Hai tháng, suốt hơn hai tháng, ở trên hoang đảo vắng vẻ hoang tàn, Trang Duệ vượt qua hơn sáu mươi ngày, hơn một ngàn tiếng đồng hồ, hiện tại, rốt cuộc hắn đã có thể trở về thế giới loài người rồi.</w:t>
      </w:r>
    </w:p>
    <w:p>
      <w:pPr>
        <w:pStyle w:val="BodyText"/>
      </w:pPr>
      <w:r>
        <w:t xml:space="preserve">- Ngao ngao NGAO!</w:t>
      </w:r>
    </w:p>
    <w:p>
      <w:pPr>
        <w:pStyle w:val="BodyText"/>
      </w:pPr>
      <w:r>
        <w:t xml:space="preserve">Kim Cương trừ Trang Duệ ra, không có gặp người nào nữa cả, giờ phút này nó có chút khủng hoảng và bất an, đối với người lái thuyền đi tới, nó gầm rú lên.</w:t>
      </w:r>
    </w:p>
    <w:p>
      <w:pPr>
        <w:pStyle w:val="BodyText"/>
      </w:pPr>
      <w:r>
        <w:t xml:space="preserve">- Kim Cương, yên tĩnh, đó là bạn bè.</w:t>
      </w:r>
    </w:p>
    <w:p>
      <w:pPr>
        <w:pStyle w:val="BodyText"/>
      </w:pPr>
      <w:r>
        <w:t xml:space="preserve">Trang Duệ dùng linh khí trần an Kim Cương xuống, thị lực của nó rất tốt, nhìn thấy Bành Phi trên thuyền, lại quay đầu nhìn về phía Trang Duệ, giống như đang tìm kiếm điểm khác biệt của cả hai.</w:t>
      </w:r>
    </w:p>
    <w:p>
      <w:pPr>
        <w:pStyle w:val="BodyText"/>
      </w:pPr>
      <w:r>
        <w:t xml:space="preserve">... xem tại</w:t>
      </w:r>
    </w:p>
    <w:p>
      <w:pPr>
        <w:pStyle w:val="BodyText"/>
      </w:pPr>
      <w:r>
        <w:t xml:space="preserve">Nhìn thấy bóng người trên bờ cát, Bành Phi dùng sức vẫy vẫy đầu, thò tay lau nước mắt trên mặt, cao hứng, nhất định phải cao hứng, trong lòng của Bành Phi đang khuyên bảo mình.</w:t>
      </w:r>
    </w:p>
    <w:p>
      <w:pPr>
        <w:pStyle w:val="BodyText"/>
      </w:pPr>
      <w:r>
        <w:t xml:space="preserve">Thời điểm chiếc thuyền đi tới gần bãi cát, giảm tốc độ lại, trực tiếp trôi lên bãi cát.</w:t>
      </w:r>
    </w:p>
    <w:p>
      <w:pPr>
        <w:pStyle w:val="BodyText"/>
      </w:pPr>
      <w:r>
        <w:t xml:space="preserve">- Ca... Trang ca!</w:t>
      </w:r>
    </w:p>
    <w:p>
      <w:pPr>
        <w:pStyle w:val="BodyText"/>
      </w:pPr>
      <w:r>
        <w:t xml:space="preserve">Bành Phi nhìn thấy Trang Duệ, ngay cả khi thân thể của hắn biến thành màu đen, đều bị hắn bỏ qua, chiếc thuyền không ngừng ổn định, Bành Phi liền nhảy xuống, phóng về phía Trang Duệ.</w:t>
      </w:r>
    </w:p>
    <w:p>
      <w:pPr>
        <w:pStyle w:val="BodyText"/>
      </w:pPr>
      <w:r>
        <w:t xml:space="preserve">- Hảo huynh êệ, ta biết ngay ngươi sẽ đến mà!</w:t>
      </w:r>
    </w:p>
    <w:p>
      <w:pPr>
        <w:pStyle w:val="BodyText"/>
      </w:pPr>
      <w:r>
        <w:t xml:space="preserve">Trang Duệ đi về phía trước một bước, dùng hai tay ôm chặt lấy Bành Phi đàng quỳ rối ở trước người mình.</w:t>
      </w:r>
    </w:p>
    <w:p>
      <w:pPr>
        <w:pStyle w:val="BodyText"/>
      </w:pPr>
      <w:r>
        <w:t xml:space="preserve">Nhìn thấy bộ dáng gầy gò của Bành Phi, Trang Duệ cũng không khỏi chảy nước mắt, hắn biết rõ, bản thân mình ở trên đảo hai tháng, Bành Phi khẳng định ăn không ít thiệt thòi.</w:t>
      </w:r>
    </w:p>
    <w:p>
      <w:pPr>
        <w:pStyle w:val="BodyText"/>
      </w:pPr>
      <w:r>
        <w:t xml:space="preserve">- Huynh đệ, vất vả ngươi...</w:t>
      </w:r>
    </w:p>
    <w:p>
      <w:pPr>
        <w:pStyle w:val="BodyText"/>
      </w:pPr>
      <w:r>
        <w:t xml:space="preserve">Nhìn thấy quần áo tàn phá của Bành Phi, thân thể vốn cường tráng, dĩ nhiên là gầy trơ cả xương, nước mắt Trang Duệ chảy xuống, hai tay ôm Bành Phi vào lòng.</w:t>
      </w:r>
    </w:p>
    <w:p>
      <w:pPr>
        <w:pStyle w:val="BodyText"/>
      </w:pPr>
      <w:r>
        <w:t xml:space="preserve">- Ca, ta không khổ, ngươi chịu khổ...</w:t>
      </w:r>
    </w:p>
    <w:p>
      <w:pPr>
        <w:pStyle w:val="BodyText"/>
      </w:pPr>
      <w:r>
        <w:t xml:space="preserve">Bành Phi ngẩng đầu lên, nhìn thấy da dê trên người của Trang Duệ, trừ mũ trên đầu, dưới chân không giày, nước mắt cũng nuốt vào trong lòng.</w:t>
      </w:r>
    </w:p>
    <w:p>
      <w:pPr>
        <w:pStyle w:val="BodyText"/>
      </w:pPr>
      <w:r>
        <w:t xml:space="preserve">Bành Phi làm thế nào tưởng tượng nổi, Trang ca ở trong nhà sống an nhàn sung sướng, hiện tại lại biến thành dã nhân, có thể nghĩ, Trang Duệ vượt qua hai tháng này gian nan cỡ nào.</w:t>
      </w:r>
    </w:p>
    <w:p>
      <w:pPr>
        <w:pStyle w:val="BodyText"/>
      </w:pPr>
      <w:r>
        <w:t xml:space="preserve">Hái nam nhi bảy thuớc, giờ phút này không có keo kiệt nước mắt của mình, mặc cho nước mắt từ trên mặt chảy xuống.</w:t>
      </w:r>
    </w:p>
    <w:p>
      <w:pPr>
        <w:pStyle w:val="BodyText"/>
      </w:pPr>
      <w:r>
        <w:t xml:space="preserve">Cảm xúc của bọn họ cũng lây sang Kim Cương, gia hỏa to con này chỉ chảy nước mặt trước mộ huyệt của tổ tiên, không ngờ lúc này cũng gào khóc.</w:t>
      </w:r>
    </w:p>
    <w:p>
      <w:pPr>
        <w:pStyle w:val="BodyText"/>
      </w:pPr>
      <w:r>
        <w:t xml:space="preserve">Kim Cương làm như vậy, ngược lại làm cho Bành Phi và Trang Duệ ở bên cạnh bừng tỉnh trong kích động đoàn tụ.</w:t>
      </w:r>
    </w:p>
    <w:p>
      <w:pPr>
        <w:pStyle w:val="BodyText"/>
      </w:pPr>
      <w:r>
        <w:t xml:space="preserve">- Cái này... Đây là...</w:t>
      </w:r>
    </w:p>
    <w:p>
      <w:pPr>
        <w:pStyle w:val="BodyText"/>
      </w:pPr>
      <w:r>
        <w:t xml:space="preserve">Bành Phi lúc này mới nhìn thấy Kim Cương ở bên cạnh, không khỏi dọa kêu to một tiếng.</w:t>
      </w:r>
    </w:p>
    <w:p>
      <w:pPr>
        <w:pStyle w:val="BodyText"/>
      </w:pPr>
      <w:r>
        <w:t xml:space="preserve">Phải biết rằng, Kim Cương dù cho ngồi xuống đất, thì thân cao vãn vượt qua Bành Phi, mà cái lỗ mũi của Kim Cương, nhìn thế nào cũng không đẹp mắt, người có lá gan nhỏ, nếu trong đêm nhìn thấy, nói không chừng có thể bị hù chết.</w:t>
      </w:r>
    </w:p>
    <w:p>
      <w:pPr>
        <w:pStyle w:val="BodyText"/>
      </w:pPr>
      <w:r>
        <w:t xml:space="preserve">- Ách... Đây là... Kim Cương, là hảo huynh đệ của ta, nhờ có nó ở cùng ta...</w:t>
      </w:r>
    </w:p>
    <w:p>
      <w:pPr>
        <w:pStyle w:val="BodyText"/>
      </w:pPr>
      <w:r>
        <w:t xml:space="preserve">Trang Duệ cũng không biết nên giới thiệu thế nào, cũng may Bành Phi nhìn thấy Trang Duệ có bản lĩnh câu thông với động vật, ngược lại có chút kinh ngạc đặc biệt, nhưng đối với bản thân Kim Cương, Bành Phi vẫn tràn ngập hiếu kỳ.</w:t>
      </w:r>
    </w:p>
    <w:p>
      <w:pPr>
        <w:pStyle w:val="Compact"/>
      </w:pPr>
      <w:r>
        <w:br w:type="textWrapping"/>
      </w:r>
      <w:r>
        <w:br w:type="textWrapping"/>
      </w:r>
    </w:p>
    <w:p>
      <w:pPr>
        <w:pStyle w:val="Heading2"/>
      </w:pPr>
      <w:bookmarkStart w:id="1029" w:name="chương-1-006-1009-trở-về-nhà.-1"/>
      <w:bookmarkEnd w:id="1029"/>
      <w:r>
        <w:t xml:space="preserve">1007. Chương 1 006-1009: Trở Về Nhà.</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1006-1009: Trở về nhà.</w:t>
      </w:r>
    </w:p>
    <w:p>
      <w:pPr>
        <w:pStyle w:val="BodyText"/>
      </w:pPr>
      <w:r>
        <w:t xml:space="preserve">Nhóm Dịch: Tepga</w:t>
      </w:r>
    </w:p>
    <w:p>
      <w:pPr>
        <w:pStyle w:val="BodyText"/>
      </w:pPr>
      <w:r>
        <w:t xml:space="preserve">Nguồn: Sưu tầm</w:t>
      </w:r>
    </w:p>
    <w:p>
      <w:pPr>
        <w:pStyle w:val="BodyText"/>
      </w:pPr>
      <w:r>
        <w:t xml:space="preserve">Kim Cương có tính tình của hài tử, nhìn thấy hai người không khóc, bản thân của nó cũng nín lại, đứng dậy muốn ôm Bành Phi.</w:t>
      </w:r>
    </w:p>
    <w:p>
      <w:pPr>
        <w:pStyle w:val="BodyText"/>
      </w:pPr>
      <w:r>
        <w:t xml:space="preserve">Thời điểm Kim Cương ôm lấy Bành Phi cười toe toét, làm cho Bành Phi nổi tiếng lớn mật, cũng bị sợ tới mức tim đập thình thịch.</w:t>
      </w:r>
    </w:p>
    <w:p>
      <w:pPr>
        <w:pStyle w:val="BodyText"/>
      </w:pPr>
      <w:r>
        <w:t xml:space="preserve">Nhưng sau khi thân mật với Bành Phi xong, Kim Cương không có hưởng thụ được ban thưởng linh khí, có chút tức giận, Trang Duệ nhìn thấy liền cười, vội vàng vỗ vỗ bả vai Kim Cương, dùng linh khí ban thưởng cho nó.</w:t>
      </w:r>
    </w:p>
    <w:p>
      <w:pPr>
        <w:pStyle w:val="BodyText"/>
      </w:pPr>
      <w:r>
        <w:t xml:space="preserve">- Tốt rồi, Kim Cương, đi chơi với Kim Vũ đi...</w:t>
      </w:r>
    </w:p>
    <w:p>
      <w:pPr>
        <w:pStyle w:val="BodyText"/>
      </w:pPr>
      <w:r>
        <w:t xml:space="preserve">Trang Duệ đuổi Kim Cương đi, nhìn về phía Bành Phi, hỏi:</w:t>
      </w:r>
    </w:p>
    <w:p>
      <w:pPr>
        <w:pStyle w:val="BodyText"/>
      </w:pPr>
      <w:r>
        <w:t xml:space="preserve">- Bành Phi, người của các ngươi bao nhiêu đến?</w:t>
      </w:r>
    </w:p>
    <w:p>
      <w:pPr>
        <w:pStyle w:val="BodyText"/>
      </w:pPr>
      <w:r>
        <w:t xml:space="preserve">- Chỉ có mình ta thôi, Trang ca, nơi ngươi mất tích và ở đảo hoang này rất là xa, đều không tìm được ngươi, về sau...</w:t>
      </w:r>
    </w:p>
    <w:p>
      <w:pPr>
        <w:pStyle w:val="BodyText"/>
      </w:pPr>
      <w:r>
        <w:t xml:space="preserve">Bành Phi đem chuyện xảy ra sau khi Trang Duệ mất tích, từ đầu chí cuối nói một lần, Trang Duệ thế mới biết, khoảng cách của mình và nơi mất tích cách nhau cả vạn dặm, hắn hiểu được nguyên nhân vì sao đội cứu viện không tìm thấy hắn rồi.</w:t>
      </w:r>
    </w:p>
    <w:p>
      <w:pPr>
        <w:pStyle w:val="BodyText"/>
      </w:pPr>
      <w:r>
        <w:t xml:space="preserve">- Bành Phi, đến đây, cho ngươi xem thứ này!</w:t>
      </w:r>
    </w:p>
    <w:p>
      <w:pPr>
        <w:pStyle w:val="BodyText"/>
      </w:pPr>
      <w:r>
        <w:t xml:space="preserve">Trang Duệ lôi kéo Bành Phi, đi đến rừng dừa gần bãi cát, một cước đá cát qua một bên.</w:t>
      </w:r>
    </w:p>
    <w:p>
      <w:pPr>
        <w:pStyle w:val="BodyText"/>
      </w:pPr>
      <w:r>
        <w:t xml:space="preserve">- Cái này... Ta kháo, đây là vàng?</w:t>
      </w:r>
    </w:p>
    <w:p>
      <w:pPr>
        <w:pStyle w:val="BodyText"/>
      </w:pPr>
      <w:r>
        <w:t xml:space="preserve">Nhìn thấy dưới cát đều là tiền vàng, Bành Phi có chút há hốc mồm, vận khí của Trang ca quá mức nghịch thiên a? Ở cái hoang đảo chim không thèm ỉa này, không ngờ cũng có vàng a.</w:t>
      </w:r>
    </w:p>
    <w:p>
      <w:pPr>
        <w:pStyle w:val="BodyText"/>
      </w:pPr>
      <w:r>
        <w:t xml:space="preserve">- Đây là tiền vàng, nhanh bắt tay vào việc, vận chuyển vàng lên thuyền đi.</w:t>
      </w:r>
    </w:p>
    <w:p>
      <w:pPr>
        <w:pStyle w:val="BodyText"/>
      </w:pPr>
      <w:r>
        <w:t xml:space="preserve">Trang Duệ đã không chờ đợi được mà bới cát lên, bắt đầu vận chuyển, trước kia không có điều kiện, hiện tại có điều kiện, Trang Duệ đương nhiên không lưu bảo tàng Klaus cho người khác.</w:t>
      </w:r>
    </w:p>
    <w:p>
      <w:pPr>
        <w:pStyle w:val="BodyText"/>
      </w:pPr>
      <w:r>
        <w:t xml:space="preserve">Một bên xách vàng, Trang Duệ một bên trò chuyện với Bành Phi về kinh nghiệm hai tháng qua sống trên hoang đảo, Bành Phi nghe mà cảm thán thở dài, hắn hận vì sao mình không có ở đây thám hiểm cùng Trang Duệ a.</w:t>
      </w:r>
    </w:p>
    <w:p>
      <w:pPr>
        <w:pStyle w:val="BodyText"/>
      </w:pPr>
      <w:r>
        <w:t xml:space="preserve">Sau khi vận chuyển lên thuyền chừng một trăm ký vàng, Bành Phi thần thần bí bí nói với Trang Duệ:</w:t>
      </w:r>
    </w:p>
    <w:p>
      <w:pPr>
        <w:pStyle w:val="BodyText"/>
      </w:pPr>
      <w:r>
        <w:t xml:space="preserve">- Trang ca, quay đầu lại ta sẽ đưa lễ vật cho ngài.</w:t>
      </w:r>
    </w:p>
    <w:p>
      <w:pPr>
        <w:pStyle w:val="BodyText"/>
      </w:pPr>
      <w:r>
        <w:t xml:space="preserve">- Lẽ vật? Là lễ vật gì?</w:t>
      </w:r>
    </w:p>
    <w:p>
      <w:pPr>
        <w:pStyle w:val="BodyText"/>
      </w:pPr>
      <w:r>
        <w:t xml:space="preserve">Trang Duệ có chút kỳ quái hỏi, nhưng trên tay không dừng lại, thuyền của Bành Phi vừa mới đến đang đổ trên bãi biển, sau khi chất lên trăm ký vàng, nếu như không phải khí lực của Trang Duệ đã lớn mạnh, chỉ bằng hai người bọn họ, đúng là không cách nào đẩy nó xuống biển được.</w:t>
      </w:r>
    </w:p>
    <w:p>
      <w:pPr>
        <w:pStyle w:val="BodyText"/>
      </w:pPr>
      <w:r>
        <w:t xml:space="preserve">- Trang ca, làm cách nào ngài rơi xuống hòn đảo này?</w:t>
      </w:r>
    </w:p>
    <w:p>
      <w:pPr>
        <w:pStyle w:val="BodyText"/>
      </w:pPr>
      <w:r>
        <w:t xml:space="preserve">Sau khi tìm được Trang Duệ, tâm tình của Bành Phi cũng trấn tĩnh lại, lúc này bắt đầu hỏi.</w:t>
      </w:r>
    </w:p>
    <w:p>
      <w:pPr>
        <w:pStyle w:val="BodyText"/>
      </w:pPr>
      <w:r>
        <w:t xml:space="preserve">- Ta làm sao biết, bị gió lớn thổi đầu óc choáng váng, khi tỉnh lại thì đến nơi này.</w:t>
      </w:r>
    </w:p>
    <w:p>
      <w:pPr>
        <w:pStyle w:val="BodyText"/>
      </w:pPr>
      <w:r>
        <w:t xml:space="preserve">Trang Duệ bị hỏi câu này làm cho khó hiểu, nhưng lập tức kịp phản ứng, trong đôi mắt lộ ra hàn quang, nói ra:</w:t>
      </w:r>
    </w:p>
    <w:p>
      <w:pPr>
        <w:pStyle w:val="BodyText"/>
      </w:pPr>
      <w:r>
        <w:t xml:space="preserve">- Ngươi nói chính là... Mục Tháp? nguồn (.)</w:t>
      </w:r>
    </w:p>
    <w:p>
      <w:pPr>
        <w:pStyle w:val="BodyText"/>
      </w:pPr>
      <w:r>
        <w:t xml:space="preserve">- Đúng!</w:t>
      </w:r>
    </w:p>
    <w:p>
      <w:pPr>
        <w:pStyle w:val="BodyText"/>
      </w:pPr>
      <w:r>
        <w:t xml:space="preserve">Bành Phi gật gật đầu, nói:</w:t>
      </w:r>
    </w:p>
    <w:p>
      <w:pPr>
        <w:pStyle w:val="BodyText"/>
      </w:pPr>
      <w:r>
        <w:t xml:space="preserve">- Một tháng trước ta đã bắt hắn, bây giờ đang trói hắn trên du thuyền ngoài bãi đá ngầm.</w:t>
      </w:r>
    </w:p>
    <w:p>
      <w:pPr>
        <w:pStyle w:val="BodyText"/>
      </w:pPr>
      <w:r>
        <w:t xml:space="preserve">- Mẹ kiếp, lão tử muốn cho hắn hối hận vì đã sinh ra trên đời này.</w:t>
      </w:r>
    </w:p>
    <w:p>
      <w:pPr>
        <w:pStyle w:val="BodyText"/>
      </w:pPr>
      <w:r>
        <w:t xml:space="preserve">Muốn nói Trang Duệ đời này hận nhất người nào, thì Mục Tháp chính là người xếp hạng đầu tiên.</w:t>
      </w:r>
    </w:p>
    <w:p>
      <w:pPr>
        <w:pStyle w:val="BodyText"/>
      </w:pPr>
      <w:r>
        <w:t xml:space="preserve">Cũng bởi vì mình không có phối hợp hung hăng càn quấy với hắn, cho nên hắn đặt bom trên máy bay của mình, làm cho bản thân mình thiếu chút nữa đã không thể trở về gặp được mẹ, vợ con, Trang Duệ ở trên hải đảo này hơn hai tháng, mỗi lần nghĩ đến Mục Tháp, hắn đều hận đến mức nghiến răng ngứa lợi.</w:t>
      </w:r>
    </w:p>
    <w:p>
      <w:pPr>
        <w:pStyle w:val="BodyText"/>
      </w:pPr>
      <w:r>
        <w:t xml:space="preserve">- Lên thuyền!</w:t>
      </w:r>
    </w:p>
    <w:p>
      <w:pPr>
        <w:pStyle w:val="BodyText"/>
      </w:pPr>
      <w:r>
        <w:t xml:space="preserve">Bởi vì bảo tàng Klaus quá nhiều, tối thiểu cũng phải đi lại vận chuyển năm sáu lần mới hết, vốn hiện giờ Trang Duệ cũng không có ý định đi qua, nghe tháy Mục Tháp đang ở trên du thuyền, hắn lập tức nhảy lên trở về du thuyền.</w:t>
      </w:r>
    </w:p>
    <w:p>
      <w:pPr>
        <w:pStyle w:val="BodyText"/>
      </w:pPr>
      <w:r>
        <w:t xml:space="preserve">Bành Phi cười hắc hắc một chút, nói ra:</w:t>
      </w:r>
    </w:p>
    <w:p>
      <w:pPr>
        <w:pStyle w:val="BodyText"/>
      </w:pPr>
      <w:r>
        <w:t xml:space="preserve">- Trang ca, ta đã cho tiểu tử này hơn hai trăm đao rồi, quay đầu lại chúng ta dạy dỗ hắn, cuối cùng làm cho cá mập giải quyết hắn đi.</w:t>
      </w:r>
    </w:p>
    <w:p>
      <w:pPr>
        <w:pStyle w:val="BodyText"/>
      </w:pPr>
      <w:r>
        <w:t xml:space="preserve">- Như vậy quá tiện nghi cho hắn.</w:t>
      </w:r>
    </w:p>
    <w:p>
      <w:pPr>
        <w:pStyle w:val="BodyText"/>
      </w:pPr>
      <w:r>
        <w:t xml:space="preserve">Trang Duệ lạnh lùng nói ra, hắn chưa từng có hận người nào như vậy, trong hai tháng nay, trừ tưởng niệm thân nhân ra, Mục Tháp là một trong những người hắn nhớ tới nhiều nhất.</w:t>
      </w:r>
    </w:p>
    <w:p>
      <w:pPr>
        <w:pStyle w:val="BodyText"/>
      </w:pPr>
      <w:r>
        <w:t xml:space="preserve">- Ngao ngao NGAO!</w:t>
      </w:r>
    </w:p>
    <w:p>
      <w:pPr>
        <w:pStyle w:val="BodyText"/>
      </w:pPr>
      <w:r>
        <w:t xml:space="preserve">Đột nhiên, từ phía sau truyền đến tiếng gào thét của Kim Cương, thằng này nghe được âm thanh của thuyền, từ trong rừng cây chạy tới, phát hiện Trang Duệ muốn rời đi, cho nên nhanh chóng chạy về bãi biển.</w:t>
      </w:r>
    </w:p>
    <w:p>
      <w:pPr>
        <w:pStyle w:val="BodyText"/>
      </w:pPr>
      <w:r>
        <w:t xml:space="preserve">- Kim Cương, trở về đi, một lát nữa ta quay trở lại.</w:t>
      </w:r>
    </w:p>
    <w:p>
      <w:pPr>
        <w:pStyle w:val="BodyText"/>
      </w:pPr>
      <w:r>
        <w:t xml:space="preserve">Nhìn thấy động tác của Kim Cương, trong lòng Trang Duệ ấm áp một hồi, hắn đã xem Kim Cương là huynh đệ của mình, nếu không có nó tồn tại, Trang Duệ không biết mình có thể kiên trì hai tháng trên hải đảo này không, làm càng đừng nói gì tới bảo tàng hải tặc Klaus.</w:t>
      </w:r>
    </w:p>
    <w:p>
      <w:pPr>
        <w:pStyle w:val="BodyText"/>
      </w:pPr>
      <w:r>
        <w:t xml:space="preserve">Nghe được Trang Duệ nói thế, Kim Cương mới an tĩnh lại, trên bộ mặt xuất hiện bộ dáng tươi cười, dùng chỉ số thông minh đơn thuần của nó, nó không hoài nghi Trang Duệ gạt nó.</w:t>
      </w:r>
    </w:p>
    <w:p>
      <w:pPr>
        <w:pStyle w:val="Compact"/>
      </w:pPr>
      <w:r>
        <w:br w:type="textWrapping"/>
      </w:r>
      <w:r>
        <w:br w:type="textWrapping"/>
      </w:r>
    </w:p>
    <w:p>
      <w:pPr>
        <w:pStyle w:val="Heading2"/>
      </w:pPr>
      <w:bookmarkStart w:id="1030" w:name="chương-1-006-1009-trở-về-nhà.-2"/>
      <w:bookmarkEnd w:id="1030"/>
      <w:r>
        <w:t xml:space="preserve">1008. Chương 1 006-1009: Trở Về Nhà.</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1006-1009: Trở về nhà.</w:t>
      </w:r>
    </w:p>
    <w:p>
      <w:pPr>
        <w:pStyle w:val="BodyText"/>
      </w:pPr>
      <w:r>
        <w:t xml:space="preserve">Nhóm Dịch: Tepga</w:t>
      </w:r>
    </w:p>
    <w:p>
      <w:pPr>
        <w:pStyle w:val="BodyText"/>
      </w:pPr>
      <w:r>
        <w:t xml:space="preserve">Nguồn: Sưu tầm</w:t>
      </w:r>
    </w:p>
    <w:p>
      <w:pPr>
        <w:pStyle w:val="BodyText"/>
      </w:pPr>
      <w:r>
        <w:t xml:space="preserve">- Mở ra, ta điều khiển.</w:t>
      </w:r>
    </w:p>
    <w:p>
      <w:pPr>
        <w:pStyle w:val="BodyText"/>
      </w:pPr>
      <w:r>
        <w:t xml:space="preserve">Trang Duệ nóng lòng nhìn thấy tên cặn bã Mục Tháp, hắn muốn lái thuyền đi, dùng phạm vi cảm ứng linh khí của hắn, có thể dùng tốc độ nhanh nhất đi trên biển mà không sợ va chạm với đá ngầm.</w:t>
      </w:r>
    </w:p>
    <w:p>
      <w:pPr>
        <w:pStyle w:val="BodyText"/>
      </w:pPr>
      <w:r>
        <w:t xml:space="preserve">Khoảng cách năm sáu mươi hải lý, Trang Duệ dùng nửa giờ là chạy tới, nhìn thấy chiếc du thuyền xa hoa là cơ hội trở về nhà, Trang Duệ không khỏi kích động.</w:t>
      </w:r>
    </w:p>
    <w:p>
      <w:pPr>
        <w:pStyle w:val="BodyText"/>
      </w:pPr>
      <w:r>
        <w:t xml:space="preserve">Sau khi lên tới du thuyền, Trang Duệ trông thấy Mục Tháp bị trói lại như cá, thằng này rõ ràng là đang ngủ, cho dù là động cơ thuyền có lớn như thế cũng không đánh thức hắn dậy.</w:t>
      </w:r>
    </w:p>
    <w:p>
      <w:pPr>
        <w:pStyle w:val="BodyText"/>
      </w:pPr>
      <w:r>
        <w:t xml:space="preserve">- Mục Tháp, còn nhận ra ta không?</w:t>
      </w:r>
    </w:p>
    <w:p>
      <w:pPr>
        <w:pStyle w:val="BodyText"/>
      </w:pPr>
      <w:r>
        <w:t xml:space="preserve">Trang Duệ hung hăng đá một cước vào chỗ giao nhau của bụng và bẹn đùi, Mục Tháp đang ngủ mơ mơ màng màng rút thảm một tiếng, thân thể cuộn lại như con tơm luộc.</w:t>
      </w:r>
    </w:p>
    <w:p>
      <w:pPr>
        <w:pStyle w:val="BodyText"/>
      </w:pPr>
      <w:r>
        <w:t xml:space="preserve">- Ngươi... Giết ta đi!</w:t>
      </w:r>
    </w:p>
    <w:p>
      <w:pPr>
        <w:pStyle w:val="BodyText"/>
      </w:pPr>
      <w:r>
        <w:t xml:space="preserve">Mục Tháp tử trong đau đớn kịch liệt mà tỉnh lại, nhìn thấy một gương mặt ma quỷ, cả người đen như mực, cho rằng đây là ma quỷ, hắn lúc này, chỉ cầu chết, cho nên cũng không dùng tiền mua mạng.</w:t>
      </w:r>
    </w:p>
    <w:p>
      <w:pPr>
        <w:pStyle w:val="BodyText"/>
      </w:pPr>
      <w:r>
        <w:t xml:space="preserve">- Ngươi... Nhất định sẽ chết, nhưng không phải hiện tại.</w:t>
      </w:r>
    </w:p>
    <w:p>
      <w:pPr>
        <w:pStyle w:val="BodyText"/>
      </w:pPr>
      <w:r>
        <w:t xml:space="preserve">Trang Duệ phát hiện cho dù mình có làm ra chuyện bi thảm gì trên người của Mục Tháp cũng không có gánh nặng tâm lý, thậm chí hắn còn có suy nghĩ tà ác, muốn cho Kim Cương..., đây tuyệt đối là vũ nhục đối với Kim Cương.</w:t>
      </w:r>
    </w:p>
    <w:p>
      <w:pPr>
        <w:pStyle w:val="BodyText"/>
      </w:pPr>
      <w:r>
        <w:t xml:space="preserve">Lại hung hăng đá Mục Tháp một cước, Trang Duệ cũng không để ý tới thằng này, mà cùng Bành Phi vội vàng dùng bao bố bỏ vàng vào trong, sau đó dùng máy kéo kéo bao vàng lên du thuyền.</w:t>
      </w:r>
    </w:p>
    <w:p>
      <w:pPr>
        <w:pStyle w:val="BodyText"/>
      </w:pPr>
      <w:r>
        <w:t xml:space="preserve">Chiếc du thuyền xa hoa này chia ra làm ba tầng, tầng một phía dưới du thuyền là nơi nghĩ ngơi, hơn nữa còn có một cái mật thất không lớn, dùng để đặt súng ống, lúc này vàng được Trang Duệ cất ở nơi đây.</w:t>
      </w:r>
    </w:p>
    <w:p>
      <w:pPr>
        <w:pStyle w:val="BodyText"/>
      </w:pPr>
      <w:r>
        <w:t xml:space="preserve">Sau khi cất kỹ vàng, Bành Phi nhìn Trang Duệ, nói ra:</w:t>
      </w:r>
    </w:p>
    <w:p>
      <w:pPr>
        <w:pStyle w:val="BodyText"/>
      </w:pPr>
      <w:r>
        <w:t xml:space="preserve">- Ca, bằng không đem thằng này ném trên hoang đảo đi?</w:t>
      </w:r>
    </w:p>
    <w:p>
      <w:pPr>
        <w:pStyle w:val="BodyText"/>
      </w:pPr>
      <w:r>
        <w:t xml:space="preserve">- Đi, mang hắn đi.</w:t>
      </w:r>
    </w:p>
    <w:p>
      <w:pPr>
        <w:pStyle w:val="BodyText"/>
      </w:pPr>
      <w:r>
        <w:t xml:space="preserve">Trang Duệ nhìn sắc trời, gật đầu đồng ý, hiện giờ là buổi chiều, đoán chừng hôm nay không cách nào rời đảo được, dứt khoát đưa Mục Tháp lên hoang đảo để giày vò một chút, hai tháng sinh hoạt trên hoang đảo, làm cho tâm địa của Trang Duệ cứng rắn hơn nhiều.</w:t>
      </w:r>
    </w:p>
    <w:p>
      <w:pPr>
        <w:pStyle w:val="BodyText"/>
      </w:pPr>
      <w:r>
        <w:t xml:space="preserve">... nguồn (.)</w:t>
      </w:r>
    </w:p>
    <w:p>
      <w:pPr>
        <w:pStyle w:val="BodyText"/>
      </w:pPr>
      <w:r>
        <w:t xml:space="preserve">- NGAO. . . NGAO NGAO!</w:t>
      </w:r>
    </w:p>
    <w:p>
      <w:pPr>
        <w:pStyle w:val="BodyText"/>
      </w:pPr>
      <w:r>
        <w:t xml:space="preserve">Nhìn thấy Trang Duệ trở lại, Kim Cương cao hứng nện lên ngực, tiến lên ra ôm lấy Trang Duệ.</w:t>
      </w:r>
    </w:p>
    <w:p>
      <w:pPr>
        <w:pStyle w:val="BodyText"/>
      </w:pPr>
      <w:r>
        <w:t xml:space="preserve">Bạn thân này thuần phác là sự thật, nếu Trang Duệ rời đi, nó sẽ không có thịt nướng để ăn, Kim Cương đối với việc ăn thịt chín hai tháng nay, đây là việc rất khó nhịn được.</w:t>
      </w:r>
    </w:p>
    <w:p>
      <w:pPr>
        <w:pStyle w:val="BodyText"/>
      </w:pPr>
      <w:r>
        <w:t xml:space="preserve">- Tốt, Kim Cương, thằng này là bại hoại, tùy ngươi chơi như thế nào thì chơi.</w:t>
      </w:r>
    </w:p>
    <w:p>
      <w:pPr>
        <w:pStyle w:val="BodyText"/>
      </w:pPr>
      <w:r>
        <w:t xml:space="preserve">Trang Duệ một tay ném Mục Tháp xuống trước mặt của Kim Cương, Mục Tháp bị chiếc thuyền chạy xóc nảy một hồi, mở mắt ra, phát hiện trước mặt xuất hiện quái vật.</w:t>
      </w:r>
    </w:p>
    <w:p>
      <w:pPr>
        <w:pStyle w:val="BodyText"/>
      </w:pPr>
      <w:r>
        <w:t xml:space="preserve">- A... A, giết ta đi, giết ta đi!</w:t>
      </w:r>
    </w:p>
    <w:p>
      <w:pPr>
        <w:pStyle w:val="BodyText"/>
      </w:pPr>
      <w:r>
        <w:t xml:space="preserve">Mục Tháp có thần kinh yếu ớt, thật sự là không chịu nổi kích thích này, rú thảm liên tục, cơ hồ là sụp đổ, trong lòng hắn hiện tại rất hối hận a, nếu từ đầu, Mục Tháp có bị điên đi nữa, cũng tuyệt đối không dám trêu chọc Trang Duệ.</w:t>
      </w:r>
    </w:p>
    <w:p>
      <w:pPr>
        <w:pStyle w:val="BodyText"/>
      </w:pPr>
      <w:r>
        <w:t xml:space="preserve">- Ba!</w:t>
      </w:r>
    </w:p>
    <w:p>
      <w:pPr>
        <w:pStyle w:val="BodyText"/>
      </w:pPr>
      <w:r>
        <w:t xml:space="preserve">Nghe Trang Duệ nói là bại hoại, Kim Cương cũng không khách khí tát một cái, thân thể Mục Tháp bay ra sau, sau đó lại rơi vào biển.</w:t>
      </w:r>
    </w:p>
    <w:p>
      <w:pPr>
        <w:pStyle w:val="BodyText"/>
      </w:pPr>
      <w:r>
        <w:t xml:space="preserve">- Từ từ chơi, đừng đùa chết a!</w:t>
      </w:r>
    </w:p>
    <w:p>
      <w:pPr>
        <w:pStyle w:val="BodyText"/>
      </w:pPr>
      <w:r>
        <w:t xml:space="preserve">Trang Duệ không rảnh đi quản Mục Tháp, còn có rất nhiều vàng và châu báu cần hắn vận chuyển, hắn và Bành Phi bận rộn, không ngừng đem vàng và châu báu lên du thuyền.</w:t>
      </w:r>
    </w:p>
    <w:p>
      <w:pPr>
        <w:pStyle w:val="BodyText"/>
      </w:pPr>
      <w:r>
        <w:t xml:space="preserve">Sau khi từ trên đảo hoang chạy lên du thuyền bốn lần, sắc trời cũng đã tối lại, bảo tàng hải tặc trên đảo hoang, đại khái còn cần một chuyến nữa mới vận chuyển xong, Trang Duệ quyết định sáng mai hắn vận chuyển tiếp, trực tiếp rời khỏi hoang đảo.</w:t>
      </w:r>
    </w:p>
    <w:p>
      <w:pPr>
        <w:pStyle w:val="BodyText"/>
      </w:pPr>
      <w:r>
        <w:t xml:space="preserve">Tuy Trang Duệ biết rõ phạm vi trăm km của hòn đảo này, nhưng không dám đi thuyền qua, bởi vì sợ Bành Phi gặp chuyện không may, hắn cần lưu thủ trên du thuyền, Trang Duệ thì trở lại đảo hoang.</w:t>
      </w:r>
    </w:p>
    <w:p>
      <w:pPr>
        <w:pStyle w:val="BodyText"/>
      </w:pPr>
      <w:r>
        <w:t xml:space="preserve">- A... A!</w:t>
      </w:r>
    </w:p>
    <w:p>
      <w:pPr>
        <w:pStyle w:val="BodyText"/>
      </w:pPr>
      <w:r>
        <w:t xml:space="preserve">Thời điểm còn cách đảo hoang gần trăm mét, Trang Duệ cũng nhìn thấy trên bãi cát có một ánh lửa, chính là địa phương mình nướng cá hồi chiều, mà từng tiếng kêu thảm thiết, cũng truyền vào tai.</w:t>
      </w:r>
    </w:p>
    <w:p>
      <w:pPr>
        <w:pStyle w:val="BodyText"/>
      </w:pPr>
      <w:r>
        <w:t xml:space="preserve">- Ta kháo!</w:t>
      </w:r>
    </w:p>
    <w:p>
      <w:pPr>
        <w:pStyle w:val="BodyText"/>
      </w:pPr>
      <w:r>
        <w:t xml:space="preserve">Sau khi tới gần, Trang Duệ không khỏi bị tràng diện mà mình nhìn thấy mà giật mình.</w:t>
      </w:r>
    </w:p>
    <w:p>
      <w:pPr>
        <w:pStyle w:val="BodyText"/>
      </w:pPr>
      <w:r>
        <w:t xml:space="preserve">Thì ra Kim Cương tìm được một thân cây lớn, đem cả người Mục Tháo cột vào trên đó, bắt đầu nướng, có thể là vừa bắt đầu không lâu, Mục Tháp còn không có tắt thở, trong miệng liên tục phát ra âm thanh thảm thiết.</w:t>
      </w:r>
    </w:p>
    <w:p>
      <w:pPr>
        <w:pStyle w:val="BodyText"/>
      </w:pPr>
      <w:r>
        <w:t xml:space="preserve">- Kim Cương, thả hắn ra!</w:t>
      </w:r>
    </w:p>
    <w:p>
      <w:pPr>
        <w:pStyle w:val="BodyText"/>
      </w:pPr>
      <w:r>
        <w:t xml:space="preserve">Tuy hận Mục Tháp tới cực điểm, nhưng khi nhìn thấy toàn thân Mục Tháp bị lửa đốt cháy đen, Trang Duệ cũng cảm thấy sởn cả gai óc.</w:t>
      </w:r>
    </w:p>
    <w:p>
      <w:pPr>
        <w:pStyle w:val="BodyText"/>
      </w:pPr>
      <w:r>
        <w:t xml:space="preserve">Hơn nữa nghĩ đến Kim Cương muốn dùng hắn làm thức ăn, trong lòng Trang Duệ không thoải mái, ăn thịt có thể, nhưng tuyệt đối không phải là thịt người, đây là mấu chốt của Trang Duệ.</w:t>
      </w:r>
    </w:p>
    <w:p>
      <w:pPr>
        <w:pStyle w:val="BodyText"/>
      </w:pPr>
      <w:r>
        <w:t xml:space="preserve">- Ngao ngao...</w:t>
      </w:r>
    </w:p>
    <w:p>
      <w:pPr>
        <w:pStyle w:val="BodyText"/>
      </w:pPr>
      <w:r>
        <w:t xml:space="preserve">Khoan hãy nói, Kim Cương đúng là muốn ăn thịt, ở trong mắt nó, không gì không thể ăn, huống chi Trang Duệ đã nói đây là bại hoại.</w:t>
      </w:r>
    </w:p>
    <w:p>
      <w:pPr>
        <w:pStyle w:val="Compact"/>
      </w:pPr>
      <w:r>
        <w:br w:type="textWrapping"/>
      </w:r>
      <w:r>
        <w:br w:type="textWrapping"/>
      </w:r>
    </w:p>
    <w:p>
      <w:pPr>
        <w:pStyle w:val="Heading2"/>
      </w:pPr>
      <w:bookmarkStart w:id="1031" w:name="chương-1-006-1009-trở-về-nhà.-3"/>
      <w:bookmarkEnd w:id="1031"/>
      <w:r>
        <w:t xml:space="preserve">1009. Chương 1 006-1009: Trở Về Nhà.</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1006-1009: Trở về nhà.</w:t>
      </w:r>
    </w:p>
    <w:p>
      <w:pPr>
        <w:pStyle w:val="BodyText"/>
      </w:pPr>
      <w:r>
        <w:t xml:space="preserve">Nhóm Dịch: Tepga</w:t>
      </w:r>
    </w:p>
    <w:p>
      <w:pPr>
        <w:pStyle w:val="BodyText"/>
      </w:pPr>
      <w:r>
        <w:t xml:space="preserve">Nguồn: Sưu tầm</w:t>
      </w:r>
    </w:p>
    <w:p>
      <w:pPr>
        <w:pStyle w:val="BodyText"/>
      </w:pPr>
      <w:r>
        <w:t xml:space="preserve">Nhưng Trang Duệ phân phó, Kim Cương vẫn nghe lời, tiện tay bắt lấy cây gỗ, kéo văng người ra, vừa vặn rơi xuốn nước biển, sau khi lửa gặp nước, phát ra âm thanh xì xì một hồi.</w:t>
      </w:r>
    </w:p>
    <w:p>
      <w:pPr>
        <w:pStyle w:val="BodyText"/>
      </w:pPr>
      <w:r>
        <w:t xml:space="preserve">Sau khi Trang Duệ mang theo Mục Tháp về bãi biển, thằng này hít vào nhiều, thở ra ít, sắp không sống nổi.</w:t>
      </w:r>
    </w:p>
    <w:p>
      <w:pPr>
        <w:pStyle w:val="BodyText"/>
      </w:pPr>
      <w:r>
        <w:t xml:space="preserve">- Giết... Giết ta đi!</w:t>
      </w:r>
    </w:p>
    <w:p>
      <w:pPr>
        <w:pStyle w:val="BodyText"/>
      </w:pPr>
      <w:r>
        <w:t xml:space="preserve">Mục Tháp nhìn thấy Trang Duệ ở trước mặt, rất tốn sức từ trong miệng nói ra mấy chữ như vậy.</w:t>
      </w:r>
    </w:p>
    <w:p>
      <w:pPr>
        <w:pStyle w:val="BodyText"/>
      </w:pPr>
      <w:r>
        <w:t xml:space="preserve">- Được!</w:t>
      </w:r>
    </w:p>
    <w:p>
      <w:pPr>
        <w:pStyle w:val="BodyText"/>
      </w:pPr>
      <w:r>
        <w:t xml:space="preserve">Trang Duệ gật gật đầu, trở lại cầm một cây búa tới, hai tháng sinh hoạt trên hoang đảo, làm cho Trang Duệ không có lòng dạ đàn bà.</w:t>
      </w:r>
    </w:p>
    <w:p>
      <w:pPr>
        <w:pStyle w:val="BodyText"/>
      </w:pPr>
      <w:r>
        <w:t xml:space="preserve">Nhưng cũng không phải Trang Duệ muốn làm thiện nhân với Mục Tháp, bởi vì thời điểm hắn nhìn thấy Mục Tháp ở bên cạnh, Mục Tháp đã nhận đủ mọi tàn khốc, đã không còn sống nổi nữa.</w:t>
      </w:r>
    </w:p>
    <w:p>
      <w:pPr>
        <w:pStyle w:val="BodyText"/>
      </w:pPr>
      <w:r>
        <w:t xml:space="preserve">- Sớm biết như vậy, lúc trước đừng làm!</w:t>
      </w:r>
    </w:p>
    <w:p>
      <w:pPr>
        <w:pStyle w:val="BodyText"/>
      </w:pPr>
      <w:r>
        <w:t xml:space="preserve">Sau khi giết cừu nhân, Trang Duệ đứng bên cạnh Mục Tháo thật lâu, cuối cùng lắc đầu, sau đó đào một cái hố thật sâu trên bãi cát, mang Mục Tháp vùi vào trong.</w:t>
      </w:r>
    </w:p>
    <w:p>
      <w:pPr>
        <w:pStyle w:val="BodyText"/>
      </w:pPr>
      <w:r>
        <w:t xml:space="preserve">- Ngao ngao...</w:t>
      </w:r>
    </w:p>
    <w:p>
      <w:pPr>
        <w:pStyle w:val="BodyText"/>
      </w:pPr>
      <w:r>
        <w:t xml:space="preserve">Kim Cương nhìn thấy cử động này của Trang Duệ, ở bên cạnh vỗ ngực, Kim Cương rất không hiểu, vì sao không đem tên kia đi ăn tươi?</w:t>
      </w:r>
    </w:p>
    <w:p>
      <w:pPr>
        <w:pStyle w:val="BodyText"/>
      </w:pPr>
      <w:r>
        <w:t xml:space="preserve">- Kim Cương, nhớ kỹ, người, cũng giống như ta và ngươi vậy, là thứ không thể ăn, chết đói... Cũng không thể ăn.</w:t>
      </w:r>
    </w:p>
    <w:p>
      <w:pPr>
        <w:pStyle w:val="BodyText"/>
      </w:pPr>
      <w:r>
        <w:t xml:space="preserve">Trang Duệ vỗ vỗ bả vai của Kim Cương, rất cố sức mà vẫn không cách nào giải thích rõ ràng với nó, mà biểu đạt cho nó, Kim Cương nhìn thẳng vào hắn, cũng không nghe hiểu bao nhiêu.</w:t>
      </w:r>
    </w:p>
    <w:p>
      <w:pPr>
        <w:pStyle w:val="BodyText"/>
      </w:pPr>
      <w:r>
        <w:t xml:space="preserve">- Kim Cương, ngày mai ta phải rời đo, cũng không trở lại nữa, ngươi có đi theo ta hay không?</w:t>
      </w:r>
    </w:p>
    <w:p>
      <w:pPr>
        <w:pStyle w:val="BodyText"/>
      </w:pPr>
      <w:r>
        <w:t xml:space="preserve">Mà thời điểm Trang Duệ nướng cá cho Kim Cương ăn, Trang Duệ dùng nội tâm biểu đạt rõ ý tứ với Kim Cương.</w:t>
      </w:r>
    </w:p>
    <w:p>
      <w:pPr>
        <w:pStyle w:val="BodyText"/>
      </w:pPr>
      <w:r>
        <w:t xml:space="preserve">- Ngao ngao NGAO!</w:t>
      </w:r>
    </w:p>
    <w:p>
      <w:pPr>
        <w:pStyle w:val="BodyText"/>
      </w:pPr>
      <w:r>
        <w:t xml:space="preserve">Nghe thấy Trang Duệ nói thế, đột nhiên Kim Cương trở nên vội vàng xao động, từ trong chỗ đống lửa đứng dậy, cuối cùng dứt khoát chạy vào trong rừng cây, làm cho Trang Duệ có gọi nó cũng không để ý.</w:t>
      </w:r>
    </w:p>
    <w:p>
      <w:pPr>
        <w:pStyle w:val="BodyText"/>
      </w:pPr>
      <w:r>
        <w:t xml:space="preserve">Trang Duệ không nghĩ tới Kim Cương lại có phản ứng như thế, không khỏi có chút thất thần, ở chung với nhau nhiều tháng, Trang Duệ thực sự có chút không bỏ được Kim Cương mà đi.</w:t>
      </w:r>
    </w:p>
    <w:p>
      <w:pPr>
        <w:pStyle w:val="BodyText"/>
      </w:pPr>
      <w:r>
        <w:t xml:space="preserve">Hơn nữa cái hoang đảo này chỉ có một mình Kim Cương là sinh vật có linh trí, chờ mình đi rồi, Kim Cương nhất định sẽ tịch mịch.</w:t>
      </w:r>
    </w:p>
    <w:p>
      <w:pPr>
        <w:pStyle w:val="BodyText"/>
      </w:pPr>
      <w:r>
        <w:t xml:space="preserve">- Tính toán, tôn trọng quyết định của nó thôi!</w:t>
      </w:r>
    </w:p>
    <w:p>
      <w:pPr>
        <w:pStyle w:val="BodyText"/>
      </w:pPr>
      <w:r>
        <w:t xml:space="preserve">Trang Duệ bất đắc dĩ lắc đầu, nằm trên bờ cát nhìn bầu trời đầy sao, sau đó ngủ say, đây cũng là đêm cuối cùng Trang Duệ ở lại trên hoang đảo này.</w:t>
      </w:r>
    </w:p>
    <w:p>
      <w:pPr>
        <w:pStyle w:val="BodyText"/>
      </w:pPr>
      <w:r>
        <w:t xml:space="preserve">- Kim Cương, Kim Cương!</w:t>
      </w:r>
    </w:p>
    <w:p>
      <w:pPr>
        <w:pStyle w:val="BodyText"/>
      </w:pPr>
      <w:r>
        <w:t xml:space="preserve">Ngày hôm sau sau khi tỉnh lại, chuyện đầu tiên Trang Duệ làm chính là nhìn xem Kim Cương có trở lại hay không, nhưng làm cho hắn thất vọng, từ dấu vết sót lại hôm qua, Kim Cương một đêm không quay về.</w:t>
      </w:r>
    </w:p>
    <w:p>
      <w:pPr>
        <w:pStyle w:val="BodyText"/>
      </w:pPr>
      <w:r>
        <w:t xml:space="preserve">Bảo tàng Klaus cuối cùng cũng chỉ còn lại cái rương da hươu, cũng đã bị Trang Duệ vận chuyển lên thuyền, Trang Duệ đẩy chiếc thuyền xuống biển, thời điểm kéo động cơ, con mắt không khỏi nhìn về phía hòn đảo sau lưng.</w:t>
      </w:r>
    </w:p>
    <w:p>
      <w:pPr>
        <w:pStyle w:val="BodyText"/>
      </w:pPr>
      <w:r>
        <w:t xml:space="preserve">- Vĩnh biệt, Kim Cương!</w:t>
      </w:r>
    </w:p>
    <w:p>
      <w:pPr>
        <w:pStyle w:val="BodyText"/>
      </w:pPr>
      <w:r>
        <w:t xml:space="preserve">Sau khi tiếng động cơ vang lên, chiếc thuyền lướt sóng mà đi, kéo lê một vệt màu trắng.</w:t>
      </w:r>
    </w:p>
    <w:p>
      <w:pPr>
        <w:pStyle w:val="BodyText"/>
      </w:pPr>
      <w:r>
        <w:t xml:space="preserve">- Chính mình đi rồi, Kim Cương có cảm thấy tịch mịch hay không?</w:t>
      </w:r>
    </w:p>
    <w:p>
      <w:pPr>
        <w:pStyle w:val="BodyText"/>
      </w:pPr>
      <w:r>
        <w:t xml:space="preserve">Nhớ tới khoảng thời gian hai tháng ở chung với Kim Cương, trong lòng Trang Duệ lòng có chút không bỏ được.</w:t>
      </w:r>
    </w:p>
    <w:p>
      <w:pPr>
        <w:pStyle w:val="BodyText"/>
      </w:pPr>
      <w:r>
        <w:t xml:space="preserve">Tuy thiên nhiên chú ý tới vật cạnh thiên trạch (vật đua trời lựa), con người làm chuyện vượt quá sẽ không tốt, nhưng ở trên hoang đảo này, chỉ có Kim Cương là một đại Tinh Tinh, mà Trang Duệ đã đến, cũng cải biến cách sống của Kim Cương.</w:t>
      </w:r>
    </w:p>
    <w:p>
      <w:pPr>
        <w:pStyle w:val="BodyText"/>
      </w:pPr>
      <w:r>
        <w:t xml:space="preserve">Từ sâu trong nội tâm mà nói, Trang Duệ muốn đem Kim Cương mang về, cho dù sau đó thả Kim Cương vào trong rừng Châu Phi, cũng tốt hơn so với việc sống trong một hoang đảo chỉ có một mình.</w:t>
      </w:r>
    </w:p>
    <w:p>
      <w:pPr>
        <w:pStyle w:val="BodyText"/>
      </w:pPr>
      <w:r>
        <w:t xml:space="preserve">Phải biết rằng, Kim Cương là một động vật linh trưởng có trí tuệ, chỉ số thông minh giống như một hài tử, tư duy cực kỳ đơn thuần, cũng không biết nó có thể chịu được tịch mịch trên hoang đảo hay không.</w:t>
      </w:r>
    </w:p>
    <w:p>
      <w:pPr>
        <w:pStyle w:val="BodyText"/>
      </w:pPr>
      <w:r>
        <w:t xml:space="preserve">Nếu như nói trên hoang đảo này có một quần thể Tinh Tinh sinh sống, Trang Duệ cũng không có suy nghĩ mang nó theo.</w:t>
      </w:r>
    </w:p>
    <w:p>
      <w:pPr>
        <w:pStyle w:val="BodyText"/>
      </w:pPr>
      <w:r>
        <w:t xml:space="preserve">- Tính toán, đây là lựa chọn của Kim Cương.</w:t>
      </w:r>
    </w:p>
    <w:p>
      <w:pPr>
        <w:pStyle w:val="BodyText"/>
      </w:pPr>
      <w:r>
        <w:t xml:space="preserve">Trang Duệ lắc đầu, sau khi đem lực chú ý đặt lên đá ngầm ẩn ở dưới biển, nhưng cũng nhịn không được mà chú ý tới tình huống sau lưng, ở trên đảo hoang này, trong cả đời của hắn, sẽ là khó phai nhòa nhất!</w:t>
      </w:r>
    </w:p>
    <w:p>
      <w:pPr>
        <w:pStyle w:val="BodyText"/>
      </w:pPr>
      <w:r>
        <w:t xml:space="preserve">- NGAO! NGAO NGAO!</w:t>
      </w:r>
    </w:p>
    <w:p>
      <w:pPr>
        <w:pStyle w:val="BodyText"/>
      </w:pPr>
      <w:r>
        <w:t xml:space="preserve">Vào thời điểm Trang Duệ quay đầu lại, một thân ảnh từ trong rừng dừa nước chạy ra như điên, không ngừng đấm ngực gào thét, cho dù tiếng động cơ của thuyền có lớn hơn nữa, cũng không ép được tiếng gầm rống giận dữ của Kim Cương.</w:t>
      </w:r>
    </w:p>
    <w:p>
      <w:pPr>
        <w:pStyle w:val="BodyText"/>
      </w:pPr>
      <w:r>
        <w:t xml:space="preserve">- Kim Cương!</w:t>
      </w:r>
    </w:p>
    <w:p>
      <w:pPr>
        <w:pStyle w:val="BodyText"/>
      </w:pPr>
      <w:r>
        <w:t xml:space="preserve">Trang Duệ sửng sốt, thò tay tắt động cơ, nhìn về phía Kim Cương đứng cách hai trăm mét.</w:t>
      </w:r>
    </w:p>
    <w:p>
      <w:pPr>
        <w:pStyle w:val="BodyText"/>
      </w:pPr>
      <w:r>
        <w:t xml:space="preserve">Đồng dạng, Kim Cương cũng đang nhìn Trang Duệ, nó sinh ra là ở trên hoang đảo này, trừ việc cha mẹ đã chết ra, Kim Cương cảm giác được bi thống thật lớn, bình thường vẫn hay vô ưu vô lự, sinh hoạt thập phần khoái hoạt.</w:t>
      </w:r>
    </w:p>
    <w:p>
      <w:pPr>
        <w:pStyle w:val="BodyText"/>
      </w:pPr>
      <w:r>
        <w:t xml:space="preserve">Nhưng sau khi trải qua hai tháng ở chung với Trang Duệ, Kim Cương đã xem Trang Duệ là thân nhân, mắt thấy Trang Duệ rời đi, đã làm Kim Cương không nỡ, nó biết rõ, bản thân mình phải làm ra quyết định đi hay ở lại.</w:t>
      </w:r>
    </w:p>
    <w:p>
      <w:pPr>
        <w:pStyle w:val="Compact"/>
      </w:pPr>
      <w:r>
        <w:br w:type="textWrapping"/>
      </w:r>
      <w:r>
        <w:br w:type="textWrapping"/>
      </w:r>
    </w:p>
    <w:p>
      <w:pPr>
        <w:pStyle w:val="Heading2"/>
      </w:pPr>
      <w:bookmarkStart w:id="1032" w:name="chương-1-010-an-bài.1"/>
      <w:bookmarkEnd w:id="1032"/>
      <w:r>
        <w:t xml:space="preserve">1010. Chương 1 010: An Bài.(1)</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1010: An bài.(1)</w:t>
      </w:r>
    </w:p>
    <w:p>
      <w:pPr>
        <w:pStyle w:val="BodyText"/>
      </w:pPr>
      <w:r>
        <w:t xml:space="preserve">Nhóm dịch: Dungnhi</w:t>
      </w:r>
    </w:p>
    <w:p>
      <w:pPr>
        <w:pStyle w:val="BodyText"/>
      </w:pPr>
      <w:r>
        <w:t xml:space="preserve">Sưu tầm by khunglongconhaman -</w:t>
      </w:r>
    </w:p>
    <w:p>
      <w:pPr>
        <w:pStyle w:val="BodyText"/>
      </w:pPr>
      <w:r>
        <w:t xml:space="preserve">Nguồn: Vipvandan</w:t>
      </w:r>
    </w:p>
    <w:p>
      <w:pPr>
        <w:pStyle w:val="BodyText"/>
      </w:pPr>
      <w:r>
        <w:t xml:space="preserve">Đi theo Trang Duệ, rất có thể cả đời này không cách nào trở lại đây, ở tại chỗ này, như vậy sau này không nhìn thấy Trang Duệ, tâm tình Kim Cương thập phần mâu thuẫn, cho nên ngày hôm qua trở lại bên cạnh tổ huyệt, ngồi suốt một đêm.</w:t>
      </w:r>
    </w:p>
    <w:p>
      <w:pPr>
        <w:pStyle w:val="BodyText"/>
      </w:pPr>
      <w:r>
        <w:t xml:space="preserve">- Kim Cương, cùng ta rời đi...</w:t>
      </w:r>
    </w:p>
    <w:p>
      <w:pPr>
        <w:pStyle w:val="BodyText"/>
      </w:pPr>
      <w:r>
        <w:t xml:space="preserve">Nhìn thấy thân ảnh cô tịch của Kim Cương đứng ở trên bờ cát, trong nội tâm Trang Duệ khó chịu một hồi, nhịn không được nói bằng nội tâm với Kim Cương, biểu đạt nguyện vọng của bản thân.</w:t>
      </w:r>
    </w:p>
    <w:p>
      <w:pPr>
        <w:pStyle w:val="BodyText"/>
      </w:pPr>
      <w:r>
        <w:t xml:space="preserve">- Ngao!</w:t>
      </w:r>
    </w:p>
    <w:p>
      <w:pPr>
        <w:pStyle w:val="BodyText"/>
      </w:pPr>
      <w:r>
        <w:t xml:space="preserve">Kim Cương nghe thấy lời này của Trang Duệ, từ trên gương mặt chất phác của nó chảy nước mắt, quay đầu lại liếc nhìn nơi đã sinh ra mình thật sâu, đột nhiên dùng cả tay chân, phóng tới biển cả.</w:t>
      </w:r>
    </w:p>
    <w:p>
      <w:pPr>
        <w:pStyle w:val="BodyText"/>
      </w:pPr>
      <w:r>
        <w:t xml:space="preserve">- Kim Cương, hảo huynh đệ, sau này ta sẽ cho ngươi đi tới rừng rậm nguyên thủy nhìn đồng loại của ngươi...</w:t>
      </w:r>
    </w:p>
    <w:p>
      <w:pPr>
        <w:pStyle w:val="BodyText"/>
      </w:pPr>
      <w:r>
        <w:t xml:space="preserve">Sau khi kéo Kim Cương lên thuyền, Trang Duệ hung hăng ôm nó một cái, sau đó khởi động động cơ.</w:t>
      </w:r>
    </w:p>
    <w:p>
      <w:pPr>
        <w:pStyle w:val="BodyText"/>
      </w:pPr>
      <w:r>
        <w:t xml:space="preserve">Nhưng sau khi Kim Cương lên thuyền, độ ăn nước của thuyền cũng sâu hơn, độ cao thân thuyền cũng thấp xuống.</w:t>
      </w:r>
    </w:p>
    <w:p>
      <w:pPr>
        <w:pStyle w:val="BodyText"/>
      </w:pPr>
      <w:r>
        <w:t xml:space="preserve">Phải biết rằng, chiếc thuyền này có thể chịu tải lớn nhất là sáu người, nhưng thể trọng của vàng và Trang Duệ đã không sai biệt lắm, hơn nữa có Kim Cương, cho nên độ ăn nước xuống rất thấp.</w:t>
      </w:r>
    </w:p>
    <w:p>
      <w:pPr>
        <w:pStyle w:val="BodyText"/>
      </w:pPr>
      <w:r>
        <w:t xml:space="preserve">Kim Cương lập tức hiếu kỳ với chiếc thuyền, làm cho Kim Cương quên đi bi thống khi rời khỏi hoang đảo, trở nên sinh động.</w:t>
      </w:r>
    </w:p>
    <w:p>
      <w:pPr>
        <w:pStyle w:val="BodyText"/>
      </w:pPr>
      <w:r>
        <w:t xml:space="preserve">Sau khi trở lại du thuyền, Kim Cương càng là hiếu kỳ khi nhìn thấy chiếc du thuyền này thỉnh thoảng làm vài động tác cơ bắp, làm cho Bành Phi nhìn thấy mà cười to.</w:t>
      </w:r>
    </w:p>
    <w:p>
      <w:pPr>
        <w:pStyle w:val="BodyText"/>
      </w:pPr>
      <w:r>
        <w:t xml:space="preserve">- Trang ca, thứ này đều là vàng hay sao?</w:t>
      </w:r>
    </w:p>
    <w:p>
      <w:pPr>
        <w:pStyle w:val="BodyText"/>
      </w:pPr>
      <w:r>
        <w:t xml:space="preserve">Nhìn thấy Trang Duệ vận chuyển chuyến cuối cùng lên thuyền, trong tay cầm theo một cái rương không lớn, trong tay lại cầm thêm một cái mỏ neo vàng, trong lòng Bành Phi nói thầm, nếu cái này làm bằng vàng, còn không phải nặng mấy trăm ký sao? Trang Duệ không thể cầm nổi a.</w:t>
      </w:r>
    </w:p>
    <w:p>
      <w:pPr>
        <w:pStyle w:val="BodyText"/>
      </w:pPr>
      <w:r>
        <w:t xml:space="preserve">- Ngươi thử xem là biết rõ...</w:t>
      </w:r>
    </w:p>
    <w:p>
      <w:pPr>
        <w:pStyle w:val="BodyText"/>
      </w:pPr>
      <w:r>
        <w:t xml:space="preserve">Trang Duệ cười cười.</w:t>
      </w:r>
    </w:p>
    <w:p>
      <w:pPr>
        <w:pStyle w:val="BodyText"/>
      </w:pPr>
      <w:r>
        <w:t xml:space="preserve">Bành Phi nghe vậy có chút không phục, đi đến bên cạnh mỏ neo và đám xiềng xích bằng vàng, dùng sức nhắc nó lên, nhưng mỏ neo vàng không động đậy chút nào, lại dùng lực, nghe được âm thanh leng keng của xiềng xích, cũng chỉ làm mỏ neo vàng di động một chút.</w:t>
      </w:r>
    </w:p>
    <w:p>
      <w:pPr>
        <w:pStyle w:val="BodyText"/>
      </w:pPr>
      <w:r>
        <w:t xml:space="preserve">- Bà mẹ nó, quá nặng!</w:t>
      </w:r>
    </w:p>
    <w:p>
      <w:pPr>
        <w:pStyle w:val="BodyText"/>
      </w:pPr>
      <w:r>
        <w:t xml:space="preserve">Bành Phi hú lên quái dị, giống như nhìn thấy quỷ nhìn về phía Trang Duệ, vừa rồi nhìn thấy động tác của Trang Duệ, xách thứ này giống như đồ chơi, vậy lực tay cần bao nhiêu khí lực?</w:t>
      </w:r>
    </w:p>
    <w:p>
      <w:pPr>
        <w:pStyle w:val="BodyText"/>
      </w:pPr>
      <w:r>
        <w:t xml:space="preserve">- Đừng nhìn ta, là ngươi vô dụng thôi, Kim Cương đến cầm nó lên.</w:t>
      </w:r>
    </w:p>
    <w:p>
      <w:pPr>
        <w:pStyle w:val="BodyText"/>
      </w:pPr>
      <w:r>
        <w:t xml:space="preserve">Trang Duệ thấy việc này không cách nào giải thích, dứt khoát không nói, mà bảo Kim Cương tới cầm, nghe được Trang Duệ kêu nó, nó chạy tới cầm mỏ neo vàng lên, giống như thị uy bĩu môi nhìn Bành Phi.</w:t>
      </w:r>
    </w:p>
    <w:p>
      <w:pPr>
        <w:pStyle w:val="BodyText"/>
      </w:pPr>
      <w:r>
        <w:t xml:space="preserve">- Hai quái thai!</w:t>
      </w:r>
    </w:p>
    <w:p>
      <w:pPr>
        <w:pStyle w:val="BodyText"/>
      </w:pPr>
      <w:r>
        <w:t xml:space="preserve">Bị một con súc sinh khinh bỉ, Bành Phi lập tức đỏ cả mặt, mày dạn mặt dày nói ra:</w:t>
      </w:r>
    </w:p>
    <w:p>
      <w:pPr>
        <w:pStyle w:val="BodyText"/>
      </w:pPr>
      <w:r>
        <w:t xml:space="preserve">- Ca, chẳng lẽ trên hoang đảo này ngài tìm được võ công bí tịch, sau đó công lực đại tiến đúng không?</w:t>
      </w:r>
    </w:p>
    <w:p>
      <w:pPr>
        <w:pStyle w:val="BodyText"/>
      </w:pPr>
      <w:r>
        <w:t xml:space="preserve">Bành Phi thường thường ở trước mặt Trang Duệ đều tỏ ra đọc nhiều sách vở nên có kiến thức uyên bác, đương nhiên, hắn đọc toàn là tiểu thuyết, cho nên trong đầu liền tưởng tượng, giống như miêu tả của Lương Vũ Sinh và Kim Dung, không phải đều là ở hoang đảo tìm được kỳ ngộ hay sao?</w:t>
      </w:r>
    </w:p>
    <w:p>
      <w:pPr>
        <w:pStyle w:val="BodyText"/>
      </w:pPr>
      <w:r>
        <w:t xml:space="preserve">- Cút sang một bên, ca ca rèn luyện đấy, nhanh lái thuyền đi.</w:t>
      </w:r>
    </w:p>
    <w:p>
      <w:pPr>
        <w:pStyle w:val="BodyText"/>
      </w:pPr>
      <w:r>
        <w:t xml:space="preserve">Trang Duệ nói sang chuyện khác, lôi kéo Bành Phi cùng trở lại phòng điều khiển.</w:t>
      </w:r>
    </w:p>
    <w:p>
      <w:pPr>
        <w:pStyle w:val="BodyText"/>
      </w:pPr>
      <w:r>
        <w:t xml:space="preserve">Hiện tại hắn cũng biết đã ở ngoài đảo hoang hơn một trăm hải lý, là nơi không có tìn hiệu điện tử, cho nên vội vã muốn chạy ra khỏi phạm vi này, gọi điện về nhà!</w:t>
      </w:r>
    </w:p>
    <w:p>
      <w:pPr>
        <w:pStyle w:val="BodyText"/>
      </w:pPr>
      <w:r>
        <w:t xml:space="preserve">Ấn dãy số quen thuộc, ngón tay của Trang Duệ run run.</w:t>
      </w:r>
    </w:p>
    <w:p>
      <w:pPr>
        <w:pStyle w:val="BodyText"/>
      </w:pPr>
      <w:r>
        <w:t xml:space="preserve">- Này, tiểu Bành a, chuyện gì xảy ra? Tại sao ngày hôm qua không thể gọi điện cho ngươi được, tìm được tiểu Duệ chưa?</w:t>
      </w:r>
    </w:p>
    <w:p>
      <w:pPr>
        <w:pStyle w:val="BodyText"/>
      </w:pPr>
      <w:r>
        <w:t xml:space="preserve">Nghe được âm thanh của mẹ trong điện thoại, làm cho nước mắt của Trang Duệ chảy xuống, run giọng nói ra:</w:t>
      </w:r>
    </w:p>
    <w:p>
      <w:pPr>
        <w:pStyle w:val="BodyText"/>
      </w:pPr>
      <w:r>
        <w:t xml:space="preserve">- Mẹ, con là tiểu Duệ...</w:t>
      </w:r>
    </w:p>
    <w:p>
      <w:pPr>
        <w:pStyle w:val="BodyText"/>
      </w:pPr>
      <w:r>
        <w:t xml:space="preserve">Sau khi nghe được giọng nói của Trang Duệ, đầu dây điện thoại bên kia yên tĩnh, qua một hồi lâu, Âu Dương Uyển mới khóc một tiếng</w:t>
      </w:r>
    </w:p>
    <w:p>
      <w:pPr>
        <w:pStyle w:val="BodyText"/>
      </w:pPr>
      <w:r>
        <w:t xml:space="preserve">- Tiểu Duệ, ngươi, ngươi không có chuyện gì chứ? Nhanh về nhà đi, mẹ muốn nhìn ngươi, người nhà rất nhớ ngươi a.</w:t>
      </w:r>
    </w:p>
    <w:p>
      <w:pPr>
        <w:pStyle w:val="BodyText"/>
      </w:pPr>
      <w:r>
        <w:t xml:space="preserve">- Mẹ, ta không sao, làm ọi người lo lắng rồi...</w:t>
      </w:r>
    </w:p>
    <w:p>
      <w:pPr>
        <w:pStyle w:val="BodyText"/>
      </w:pPr>
      <w:r>
        <w:t xml:space="preserve">...</w:t>
      </w:r>
    </w:p>
    <w:p>
      <w:pPr>
        <w:pStyle w:val="BodyText"/>
      </w:pPr>
      <w:r>
        <w:t xml:space="preserve">Nước mắt của Trang Duệ nhịn không được mà chảy xuống, sau khi ngươi mất đi một thứ quý giá gì đó, mới có thể cảm nhận được giá trị của nó, mới có thể càng thêm quý trọng khi có lại được.</w:t>
      </w:r>
    </w:p>
    <w:p>
      <w:pPr>
        <w:pStyle w:val="BodyText"/>
      </w:pPr>
      <w:r>
        <w:t xml:space="preserve">Sau khi nói chuyện điện thoại hơn một giờ, trong đó có nửa giờ là hắn bị Tần Huyên Băng trách cứ, trách hắn ngay cả con sinh ra mà không có mặt, Trang Duệ nghe thế, trong lòng buông lỏng một hơi, xem ra vợ cũng không biết mình xảy ra chuyện này, nếu không trong điện thoại khẳng định là không phải là giọng điệu này.</w:t>
      </w:r>
    </w:p>
    <w:p>
      <w:pPr>
        <w:pStyle w:val="BodyText"/>
      </w:pPr>
      <w:r>
        <w:t xml:space="preserve">Mỗi người trong nhà đều nói vài câu với Trang Duệ, mà trong những người đó, đều có tiếng y y nha nha vài tiếng của tiểu gia hỏa, làm cho trong lòng Trang Duệ cảm thấy ấm áp, hận không thể chắp cánh bay trở về nhà.</w:t>
      </w:r>
    </w:p>
    <w:p>
      <w:pPr>
        <w:pStyle w:val="Compact"/>
      </w:pPr>
      <w:r>
        <w:br w:type="textWrapping"/>
      </w:r>
      <w:r>
        <w:br w:type="textWrapping"/>
      </w:r>
    </w:p>
    <w:p>
      <w:pPr>
        <w:pStyle w:val="Heading2"/>
      </w:pPr>
      <w:bookmarkStart w:id="1033" w:name="chương-1-011-an-bài.2"/>
      <w:bookmarkEnd w:id="1033"/>
      <w:r>
        <w:t xml:space="preserve">1011. Chương 1 011: An Bài.(2)</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1011: An bài.(2)</w:t>
      </w:r>
    </w:p>
    <w:p>
      <w:pPr>
        <w:pStyle w:val="BodyText"/>
      </w:pPr>
      <w:r>
        <w:t xml:space="preserve">Nhóm dịch: Dungnhi</w:t>
      </w:r>
    </w:p>
    <w:p>
      <w:pPr>
        <w:pStyle w:val="BodyText"/>
      </w:pPr>
      <w:r>
        <w:t xml:space="preserve">Sưu tầm by khunglongconhaman -</w:t>
      </w:r>
    </w:p>
    <w:p>
      <w:pPr>
        <w:pStyle w:val="BodyText"/>
      </w:pPr>
      <w:r>
        <w:t xml:space="preserve">Nguồn: Vipvandan</w:t>
      </w:r>
    </w:p>
    <w:p>
      <w:pPr>
        <w:pStyle w:val="BodyText"/>
      </w:pPr>
      <w:r>
        <w:t xml:space="preserve">Sau khi cúp điện thoại, điện thoại của Âu Dương Lỗi cũng lập tức gọi tới, hắn cáo tri Trang Duệ, hắn đã an bài quân hạm hộ tống, sau khi tiến vào phạm vi quốc gia X, sẽ có máy bay quân dụng hộ tống hắn về nước.</w:t>
      </w:r>
    </w:p>
    <w:p>
      <w:pPr>
        <w:pStyle w:val="BodyText"/>
      </w:pPr>
      <w:r>
        <w:t xml:space="preserve">Trang Duệ cũng không cự tuyệt hảo ý của Âu Dương Lỗi, dù sao Kim Cương, còn kinh thế hãi tục hơn so với Bạch Sư, đi con đường bình thường, chưa hẳn có thể nhập cảnh.</w:t>
      </w:r>
    </w:p>
    <w:p>
      <w:pPr>
        <w:pStyle w:val="BodyText"/>
      </w:pPr>
      <w:r>
        <w:t xml:space="preserve">Nhìn thấy Kim Cương chạy tán loạn trên thuyền, Trang Duệ suy nghĩ một chút, lại bấm điện thoại cho Âu Dương Quân.</w:t>
      </w:r>
    </w:p>
    <w:p>
      <w:pPr>
        <w:pStyle w:val="BodyText"/>
      </w:pPr>
      <w:r>
        <w:t xml:space="preserve">- Như thế nào? Vừa mới cúp điện thoại mà, lại nhớ Tứ ca sao?</w:t>
      </w:r>
    </w:p>
    <w:p>
      <w:pPr>
        <w:pStyle w:val="BodyText"/>
      </w:pPr>
      <w:r>
        <w:t xml:space="preserve">Trong đám người đống lứa với Trang Duệ, Âu Dương Quân chính là người hắn quen thuộc nhất, lúc trước cho rằng Trang Duệ gặp nạn, trong hơn hai tháng qua Âu Dương Quân không có chút vui vẻ, hiện tại biết rõ Trang Duệ không có việc gì, hắn cao hứng hơn ai hết.</w:t>
      </w:r>
    </w:p>
    <w:p>
      <w:pPr>
        <w:pStyle w:val="BodyText"/>
      </w:pPr>
      <w:r>
        <w:t xml:space="preserve">- Tứ ca, chúng ta thương lượng một chuyện, người xem được không?</w:t>
      </w:r>
    </w:p>
    <w:p>
      <w:pPr>
        <w:pStyle w:val="BodyText"/>
      </w:pPr>
      <w:r>
        <w:t xml:space="preserve">Trang Duệ nói ra.</w:t>
      </w:r>
    </w:p>
    <w:p>
      <w:pPr>
        <w:pStyle w:val="BodyText"/>
      </w:pPr>
      <w:r>
        <w:t xml:space="preserve">- Chuyện gì?</w:t>
      </w:r>
    </w:p>
    <w:p>
      <w:pPr>
        <w:pStyle w:val="BodyText"/>
      </w:pPr>
      <w:r>
        <w:t xml:space="preserve">Âu Dương Quân đề cao cảnh giác, mỗi lần Trang Duệ nói lời này, hắn đều cảm thấy có thiệt hại.</w:t>
      </w:r>
    </w:p>
    <w:p>
      <w:pPr>
        <w:pStyle w:val="BodyText"/>
      </w:pPr>
      <w:r>
        <w:t xml:space="preserve">- Ngài có cái hội sở ở ngoài ngoại ô, có ý định bán không? Chuyển nhượng cho ta đi, ta tu kiến thành làng du lịch tư nhân.</w:t>
      </w:r>
    </w:p>
    <w:p>
      <w:pPr>
        <w:pStyle w:val="BodyText"/>
      </w:pPr>
      <w:r>
        <w:t xml:space="preserve">Nếu có thêm Kim Cương, thì căn nhà cấp bốn của Trang Duệ không thể ở đủ, mà nhiều người như vậy, nhà cấp bốn đã không thích hợp, nếu như bị người khác trông thấy, còn cho rằng trong nhà mình nuôi dưỡng yêu quái.</w:t>
      </w:r>
    </w:p>
    <w:p>
      <w:pPr>
        <w:pStyle w:val="BodyText"/>
      </w:pPr>
      <w:r>
        <w:t xml:space="preserve">Trang Duệ đã từng nghĩ tới tại mua một đảo nhỏ ở vùng duyên hải, sau đó an trí Kim Cương ở đó, nhưng làm vậy quá bất tiện, hơn nữa cũng không phải trong thể thời gian ngắn có thể làm tốt được.</w:t>
      </w:r>
    </w:p>
    <w:p>
      <w:pPr>
        <w:pStyle w:val="BodyText"/>
      </w:pPr>
      <w:r>
        <w:t xml:space="preserve">- Hội sở ở ngoại ô?</w:t>
      </w:r>
    </w:p>
    <w:p>
      <w:pPr>
        <w:pStyle w:val="BodyText"/>
      </w:pPr>
      <w:r>
        <w:t xml:space="preserve">Âu Dương Quân nghe vậy sững sờ một chút, hiện tại hắn chuyển sang làm bất động sản, đúng là muốn ra tay với chỗ đó, nhưng hắn há mồm là một tỷ, dọa chạy không ít người muốn tiếp cận.</w:t>
      </w:r>
    </w:p>
    <w:p>
      <w:pPr>
        <w:pStyle w:val="BodyText"/>
      </w:pPr>
      <w:r>
        <w:t xml:space="preserve">- Lão đệ, chỗ đó cho ngươi không phải không được, nhưng ngươi cũng biết, hiện tại tài chính của ca ca ta nện vào thị trường bất động sản, đoạn thời gian trước ngươi lại rút cổ phần công ty, hiện tại trong tay ta không có nhiều tiền, còn tiền sữa bột cho cháu ngươi nữa,</w:t>
      </w:r>
    </w:p>
    <w:p>
      <w:pPr>
        <w:pStyle w:val="BodyText"/>
      </w:pPr>
      <w:r>
        <w:t xml:space="preserve">Thân thích thì thân thích, trên vấn đề sinh ý thì Âu Dương tứ thiếu gia vẫn không chịu thiệt, ai bảo Trang Duệ có tiền chứ? Âu Dương Quân nếu không làm thịt một đao, đó là không có thiên lý a.</w:t>
      </w:r>
    </w:p>
    <w:p>
      <w:pPr>
        <w:pStyle w:val="BodyText"/>
      </w:pPr>
      <w:r>
        <w:t xml:space="preserve">- Được, như vậy đi, Tứ ca, đoạn thời gian trước ở Châu Phi có hạng mục, ta cho ngươi 5% cổ phần, như vậy được rồi chứ.</w:t>
      </w:r>
    </w:p>
    <w:p>
      <w:pPr>
        <w:pStyle w:val="BodyText"/>
      </w:pPr>
      <w:r>
        <w:t xml:space="preserve">Trang Duệ nghe được Âu Dương Quân khóc than trong điện thoại, làm cho hắn dở khóc dở cười.</w:t>
      </w:r>
    </w:p>
    <w:p>
      <w:pPr>
        <w:pStyle w:val="BodyText"/>
      </w:pPr>
      <w:r>
        <w:t xml:space="preserve">Tiền với trình độ của bọn họ, đã là chỉ là một con số mà thôi, giống như trò chơi điền số, nhưng là vừa ất hòa, hung ất, trên cơ bản đều là một khái niệm.</w:t>
      </w:r>
    </w:p>
    <w:p>
      <w:pPr>
        <w:pStyle w:val="BodyText"/>
      </w:pPr>
      <w:r>
        <w:t xml:space="preserve">- Ngươi nói mỏ na tri?</w:t>
      </w:r>
    </w:p>
    <w:p>
      <w:pPr>
        <w:pStyle w:val="BodyText"/>
      </w:pPr>
      <w:r>
        <w:t xml:space="preserve">Âu Dương Quân nghe được Trang Duệ nói thế, lập tức giật mình, trong lòng của hắn thế nhưng mà tinh tường, đó là một quả trứng vàng, so với đoạt tiền từ bất động sản còn nhanh hơn, nhưng tài nguyên khoáng sản luôn là sinh ý truyền thống của Tống gia, hắn không có khả năng nhúng tay vào.</w:t>
      </w:r>
    </w:p>
    <w:p>
      <w:pPr>
        <w:pStyle w:val="BodyText"/>
      </w:pPr>
      <w:r>
        <w:t xml:space="preserve">Biết rõ Tống lão gia tử cho Trang Duệ 15% cổ phần công ty, lúc ấy đã làm cho Âu Dương Quân hâm mộ không nhẹ.</w:t>
      </w:r>
    </w:p>
    <w:p>
      <w:pPr>
        <w:pStyle w:val="BodyText"/>
      </w:pPr>
      <w:r>
        <w:t xml:space="preserve">- Đúng, chính là mỏ na tri, 5% cổ phần công ty, đổi cho ngươi chỗ đó, có làm hay không nói một lời thống khoái.</w:t>
      </w:r>
    </w:p>
    <w:p>
      <w:pPr>
        <w:pStyle w:val="BodyText"/>
      </w:pPr>
      <w:r>
        <w:t xml:space="preserve">Đừng nhìn Trang Duệ lúc ấy xuất ra hai tỷ lấy được 15% cổ phần công ty, nhưng trong đó có chứa nhân tình của Tống gia, đây chính là dùng mười tỷ đầu tư, 5% sau này có thể biến thành năm tỷ đấy.</w:t>
      </w:r>
    </w:p>
    <w:p>
      <w:pPr>
        <w:pStyle w:val="BodyText"/>
      </w:pPr>
      <w:r>
        <w:t xml:space="preserve">- Làm, đương nhiên làm.</w:t>
      </w:r>
    </w:p>
    <w:p>
      <w:pPr>
        <w:pStyle w:val="BodyText"/>
      </w:pPr>
      <w:r>
        <w:t xml:space="preserve">Âu Dương Quân lại không ngốc, lập tức một lời đáp ứng, đừng nói là 5%, dù là 3% hắn cũng đồng ý a.</w:t>
      </w:r>
    </w:p>
    <w:p>
      <w:pPr>
        <w:pStyle w:val="BodyText"/>
      </w:pPr>
      <w:r>
        <w:t xml:space="preserve">- Được rồi, ta trở về sẽ ký kết hợp động chuyển nhượng với ca.</w:t>
      </w:r>
    </w:p>
    <w:p>
      <w:pPr>
        <w:pStyle w:val="BodyText"/>
      </w:pPr>
      <w:r>
        <w:t xml:space="preserve">- Nhưng mà Tứ ca, trước khi ta quay trở về, ngài phải đem mọi người trong đó rút khỏi, chỉ lưu lại nhân viên bảo an, hơn nữa còn phải xây tường vây cao thêm hai mét a.</w:t>
      </w:r>
    </w:p>
    <w:p>
      <w:pPr>
        <w:pStyle w:val="BodyText"/>
      </w:pPr>
      <w:r>
        <w:t xml:space="preserve">Sau khi Âu Dương Quân cảm thấy không có lỗ hỏng và đáp ứng, Trang Duệ thở phào một hơi, cuối cùng giải quyết vấn đề của Kim Cương, xem ra sau này không thể kéo động vật về nhà, nếu không nhà hắn sẽ biến thành vườn bách thú.</w:t>
      </w:r>
    </w:p>
    <w:p>
      <w:pPr>
        <w:pStyle w:val="BodyText"/>
      </w:pPr>
      <w:r>
        <w:t xml:space="preserve">Sau vài ngày lữ trình, trên du thuyền tràn ngập tiếng cười, có kim điêu và Kim Cương hai gia hỏa thông linh, mỗi lần làm ra cử động, làm cho người ta trợn mắt há hốc mồm.</w:t>
      </w:r>
    </w:p>
    <w:p>
      <w:pPr>
        <w:pStyle w:val="BodyText"/>
      </w:pPr>
      <w:r>
        <w:t xml:space="preserve">Năng lực học tập và bắt chước của Kim Cương rất mạnh, hiện tại nó đã biến thành người cầm lái du thuyền, mỗi ngày giống như mô hình đứng ở trong phòng điều khiển bánh lái du thuyền.</w:t>
      </w:r>
    </w:p>
    <w:p>
      <w:pPr>
        <w:pStyle w:val="BodyText"/>
      </w:pPr>
      <w:r>
        <w:t xml:space="preserve">Trang Duệ cũng đã trầm tĩnh lại, những nôn nóng bất an trên hoang đảo đã biến mất, mà lần này bởi vì thu hoạch được bảo tàng hải tặc, làm cho Trang Duệ đối với những con thuyền đắm trong biển cả sinh ra hứng thú cực lớn.</w:t>
      </w:r>
    </w:p>
    <w:p>
      <w:pPr>
        <w:pStyle w:val="BodyText"/>
      </w:pPr>
      <w:r>
        <w:t xml:space="preserve">Bởi vì linh khí thăng cấp, đoạn đường này đi tới, Trang Duệ phát hiện nhiều điều, đó là đủ loại thuyền đắm đủ kiểu dáng, trực tiếp làm cho Trang Duệ hiểu thêm về lịch sử hàng hải quốc tế, nhất là những con thuyền có chứa bảo vật ngàn năm đắm phủ đầy bụi, làm cho Trang Duệ tim đập thình thịch.</w:t>
      </w:r>
    </w:p>
    <w:p>
      <w:pPr>
        <w:pStyle w:val="Compact"/>
      </w:pPr>
      <w:r>
        <w:br w:type="textWrapping"/>
      </w:r>
      <w:r>
        <w:br w:type="textWrapping"/>
      </w:r>
    </w:p>
    <w:p>
      <w:pPr>
        <w:pStyle w:val="Heading2"/>
      </w:pPr>
      <w:bookmarkStart w:id="1034" w:name="chương-1-012-thân-tình.1"/>
      <w:bookmarkEnd w:id="1034"/>
      <w:r>
        <w:t xml:space="preserve">1012. Chương 1 012: Thân Tình.(1)</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1012: Thân tình.(1)</w:t>
      </w:r>
    </w:p>
    <w:p>
      <w:pPr>
        <w:pStyle w:val="BodyText"/>
      </w:pPr>
      <w:r>
        <w:t xml:space="preserve">Nhóm dịch: Dungnhi</w:t>
      </w:r>
    </w:p>
    <w:p>
      <w:pPr>
        <w:pStyle w:val="BodyText"/>
      </w:pPr>
      <w:r>
        <w:t xml:space="preserve">Sưu tầm by khunglongconhaman -</w:t>
      </w:r>
    </w:p>
    <w:p>
      <w:pPr>
        <w:pStyle w:val="BodyText"/>
      </w:pPr>
      <w:r>
        <w:t xml:space="preserve">Nguồn: Vipvandan</w:t>
      </w:r>
    </w:p>
    <w:p>
      <w:pPr>
        <w:pStyle w:val="BodyText"/>
      </w:pPr>
      <w:r>
        <w:t xml:space="preserve">Thuyền đắm trong Đại Tây Dương, chủ yếu là thuyền buồm độc mộc cổ đại, cũng có lúc chiến tranh cận đại, quân hạm bị ngư lôi đạn pháo đánh chìm và các thương thuyền trúng đạn lạc, đồ vật bên trong có rất nhiều, với góc độ của Trang Duệ, có giá trị nghiên cứu khảo cổ cực cao.</w:t>
      </w:r>
    </w:p>
    <w:p>
      <w:pPr>
        <w:pStyle w:val="BodyText"/>
      </w:pPr>
      <w:r>
        <w:t xml:space="preserve">Tới vùng biển Đông Nam Á, chìm nghỉm dưới đáy biển, phần lớn đều là thương thuyền bằng gỗ, bên trong không thiếu thương thuyền thời Tống Đường, bên trong đều là đồ gốm sứ và dụng cụ Ba Tư, Trang Duệ nhìn mà nóng mắt.</w:t>
      </w:r>
    </w:p>
    <w:p>
      <w:pPr>
        <w:pStyle w:val="BodyText"/>
      </w:pPr>
      <w:r>
        <w:t xml:space="preserve">Hơn nửa tháng đi thuyền, thuyền của Trang Duệ tiến vào vùng biển của quốc gia X, mấy chiếc tàu bảo vệ đem du thuyền của bọn họ, dẫn vào một căn cứ quân sự được thành lập trên hải đảo ẩn mật, Âu Dương Lỗi an bài máy bay chở Trang Duệ đi.</w:t>
      </w:r>
    </w:p>
    <w:p>
      <w:pPr>
        <w:pStyle w:val="BodyText"/>
      </w:pPr>
      <w:r>
        <w:t xml:space="preserve">Kim Cương mới xuất hiện, làm cho quân lính như lâm đại địch, đột nhiên Kim Cương nhìn thấy nhiều người như vậy, cũng có chút nôn nóng, nhưng được Trang Duệ trấn an, mới bình tĩnh trở lại.</w:t>
      </w:r>
    </w:p>
    <w:p>
      <w:pPr>
        <w:pStyle w:val="BodyText"/>
      </w:pPr>
      <w:r>
        <w:t xml:space="preserve">Nhưng lần này căn cứ cũng không có nhận nhiệm vụ chở động vật trở về, cuối cùng căn cứ xin mệnh lệnh từ lãnh đạo Âu Dương Lỗi, mới khiến cho Kim Cương lên được phi cơ, về phần những bảo tàng kia, cũng được vận chuyển lên máy bay quân dụng.</w:t>
      </w:r>
    </w:p>
    <w:p>
      <w:pPr>
        <w:pStyle w:val="BodyText"/>
      </w:pPr>
      <w:r>
        <w:t xml:space="preserve">- Ta kháo!</w:t>
      </w:r>
    </w:p>
    <w:p>
      <w:pPr>
        <w:pStyle w:val="BodyText"/>
      </w:pPr>
      <w:r>
        <w:t xml:space="preserve">Máy bay quân dụng đáp xuống phi trường, Âu Dương Quân nhìn thấy Kim Cương bước từ trên máy bay xuống, giật mình thiếu chút nữa cái cằm rớt xuống ngực, hiện tại thì hắn đã biết rõ, vì cái gì Trang Duệ bảo lấy xe buýt tới đón người.</w:t>
      </w:r>
    </w:p>
    <w:p>
      <w:pPr>
        <w:pStyle w:val="BodyText"/>
      </w:pPr>
      <w:r>
        <w:t xml:space="preserve">- Ồ ồ...</w:t>
      </w:r>
    </w:p>
    <w:p>
      <w:pPr>
        <w:pStyle w:val="BodyText"/>
      </w:pPr>
      <w:r>
        <w:t xml:space="preserve">Kim Cương chưa từng ngồi máy bay, hiển nhiên là có chút hưng phấn, sau khi từ trên máy bay đi xuống, nhìn thấy Trang Duệ và Âu Dương Quân ôm nhau, Kim Cương cũng học theo, nhưng khí lực có chút lớn, một tay đã kéo Âu Dương Quân vào ngực.</w:t>
      </w:r>
    </w:p>
    <w:p>
      <w:pPr>
        <w:pStyle w:val="BodyText"/>
      </w:pPr>
      <w:r>
        <w:t xml:space="preserve">- Lão đệ... Cứu mạng a!</w:t>
      </w:r>
    </w:p>
    <w:p>
      <w:pPr>
        <w:pStyle w:val="BodyText"/>
      </w:pPr>
      <w:r>
        <w:t xml:space="preserve">Âu Dương Quân từ nhỏ đã lớn lên ở kinh thành, cho dù ở trong vườn thú nhìn thấy Tinh Tinh, cũng chỉ ngẩn đầu nhìn, nhưng so với Kim Cương thì hắn quá nhỏ bé, lập tức sợ tới mức bủn rủn tay chân, cố tình kêu to lớn tiếng, nhưng lại sợ kích thích Kim Cương, cho nên chỉ có thể dùng mắt cầu mong nhìn Trang Duệ.</w:t>
      </w:r>
    </w:p>
    <w:p>
      <w:pPr>
        <w:pStyle w:val="BodyText"/>
      </w:pPr>
      <w:r>
        <w:t xml:space="preserve">- Quỷ, quỷ a!</w:t>
      </w:r>
    </w:p>
    <w:p>
      <w:pPr>
        <w:pStyle w:val="BodyText"/>
      </w:pPr>
      <w:r>
        <w:t xml:space="preserve">Âu Dương Quân thì không nói đi, nhưng lái xe của xe buýt đứng cách đó không xa, biểu hiện càng không chịu nổi, luống cuống tay chân lái xe buýt chạy đi mất, ngay cả đầu xe cũng không quay ngược trở lại, rõ ràng là chạy trốn nhanh như chớp.</w:t>
      </w:r>
    </w:p>
    <w:p>
      <w:pPr>
        <w:pStyle w:val="BodyText"/>
      </w:pPr>
      <w:r>
        <w:t xml:space="preserve">- Móa, tố chất gì thế này, Tứ ca, ngươi tìm người như vậy sao?</w:t>
      </w:r>
    </w:p>
    <w:p>
      <w:pPr>
        <w:pStyle w:val="BodyText"/>
      </w:pPr>
      <w:r>
        <w:t xml:space="preserve">Trang Duệ nhìn thấy lái xe đã bị dọa chạy mất, cũng có chút há hốc mồm, mình làm cách nào trở về đây?</w:t>
      </w:r>
    </w:p>
    <w:p>
      <w:pPr>
        <w:pStyle w:val="BodyText"/>
      </w:pPr>
      <w:r>
        <w:t xml:space="preserve">- Bà ngoại đệ, ngươi có bảo nó thả ra trước hay không đây? Ta cam đoan không chạy...</w:t>
      </w:r>
    </w:p>
    <w:p>
      <w:pPr>
        <w:pStyle w:val="BodyText"/>
      </w:pPr>
      <w:r>
        <w:t xml:space="preserve">Âu Dương Quân nhìn thấy đại Tinh Tinh ôm mình, cũng không có làm động tác gì khác, mặc dù nói vẫn lấp ba lấp bắp, nhưng hồn phách đã quay trở về thân thể.</w:t>
      </w:r>
    </w:p>
    <w:p>
      <w:pPr>
        <w:pStyle w:val="BodyText"/>
      </w:pPr>
      <w:r>
        <w:t xml:space="preserve">- Tứ ca, không phải nói Bắc Kinh chúng ta hiếu khách hay sao, ôm một chút thì thế nào.</w:t>
      </w:r>
    </w:p>
    <w:p>
      <w:pPr>
        <w:pStyle w:val="BodyText"/>
      </w:pPr>
      <w:r>
        <w:t xml:space="preserve">Nhìn thấy bộ dáng kinh ngạc của Âu Dương Quân, Trang Duệ cười ha ha, Kim Cương không biết Trang Duệ đang cười cái gì, buông Âu Dương Quân ra đi theo cười ngây ngốc, vẫn không quên rồng bắp tay của mình lên.</w:t>
      </w:r>
    </w:p>
    <w:p>
      <w:pPr>
        <w:pStyle w:val="BodyText"/>
      </w:pPr>
      <w:r>
        <w:t xml:space="preserve">- Đây là yêu nghiệt à?</w:t>
      </w:r>
    </w:p>
    <w:p>
      <w:pPr>
        <w:pStyle w:val="BodyText"/>
      </w:pPr>
      <w:r>
        <w:t xml:space="preserve">Nhìn thấy cơ bắp cân đối khỏe đẹp của Kim Cương có thể so sánh với quán quân quốc tế, Âu Dương Quân triệt để há hốc mồm, ngẩng đầu nhìn bầu trời, đúng vậy nha, bản thân mình không có nằm mơ, bây giờ là ban ngày ban mặt a.</w:t>
      </w:r>
    </w:p>
    <w:p>
      <w:pPr>
        <w:pStyle w:val="BodyText"/>
      </w:pPr>
      <w:r>
        <w:t xml:space="preserve">Hiện tại Âu Dương Quân đã hiểu rõ, tại sao Trang Duệ cần hội sở, bởi vì gia hỏa này giống như Hắc Phong Quái trong phim Tây Du Ký a,nếu như nó đi ra đường phố Bắc Kinh, chẳng phải là phiên bản Godzilla hiện đại sao?</w:t>
      </w:r>
    </w:p>
    <w:p>
      <w:pPr>
        <w:pStyle w:val="BodyText"/>
      </w:pPr>
      <w:r>
        <w:t xml:space="preserve">Bản thân lão đệ có thể kiếm tiền, nhưng mà cũng có thể rất giày vò, trong nhà đã nuôi hai con chó Ngao Tây Tạng, một con kim điêu, hiện tại lại nghiêm trọng hơn, rõ ràng là mang đại Tinh Tinh về nhà, cái nhà kia đúng là quá nhỏ, đoán chừng cũng bị dọa sợ.</w:t>
      </w:r>
    </w:p>
    <w:p>
      <w:pPr>
        <w:pStyle w:val="BodyText"/>
      </w:pPr>
      <w:r>
        <w:t xml:space="preserve">- Đừng nói bậy về Kim Cương a, nó có thể nghe hiểu đấy!</w:t>
      </w:r>
    </w:p>
    <w:p>
      <w:pPr>
        <w:pStyle w:val="BodyText"/>
      </w:pPr>
      <w:r>
        <w:t xml:space="preserve">Trang Duệ cười liếc nhìn Âu Dương Quân, nói tiếp:</w:t>
      </w:r>
    </w:p>
    <w:p>
      <w:pPr>
        <w:pStyle w:val="BodyText"/>
      </w:pPr>
      <w:r>
        <w:t xml:space="preserve">- Bằng không lại để cho Kim Cương chào hỏi ngươi?</w:t>
      </w:r>
    </w:p>
    <w:p>
      <w:pPr>
        <w:pStyle w:val="BodyText"/>
      </w:pPr>
      <w:r>
        <w:t xml:space="preserve">- Đừng... Trăm ngàn lần đừng, tiểu tử ngươi quá xấu xa!</w:t>
      </w:r>
    </w:p>
    <w:p>
      <w:pPr>
        <w:pStyle w:val="BodyText"/>
      </w:pPr>
      <w:r>
        <w:t xml:space="preserve">Âu Dương Quân sợ tới mức liên tục khoát tay, liền lùi lại vài bước, cho tới bây giờ hắn mới cẩn thận dò xét Trang Duệ, nói:</w:t>
      </w:r>
    </w:p>
    <w:p>
      <w:pPr>
        <w:pStyle w:val="BodyText"/>
      </w:pPr>
      <w:r>
        <w:t xml:space="preserve">- Lão đệ, tại sao ngươi lại đen thành bộ dạng này? Chẳng lẽ ngươi liều mạng phơi nắng sao?</w:t>
      </w:r>
    </w:p>
    <w:p>
      <w:pPr>
        <w:pStyle w:val="BodyText"/>
      </w:pPr>
      <w:r>
        <w:t xml:space="preserve">- Cả ngày phơi nắng, sao lại không đen, đúng là làm cho Bành Phi chịu khổ, ngươi xem hắn gầy thành bộ dạng thế này a.</w:t>
      </w:r>
    </w:p>
    <w:p>
      <w:pPr>
        <w:pStyle w:val="BodyText"/>
      </w:pPr>
      <w:r>
        <w:t xml:space="preserve">Trang Duệ có chút cảm khái, bản thân sau khi mất tích, chỉ có Bành Phi một mực kiên trì tìm kiếm chính mình, khả năng lúc ấy cho dù là bọn Âu Dương Quân cũng đã buông tha, Bành Phi vẫn bất ly bất khí.</w:t>
      </w:r>
    </w:p>
    <w:p>
      <w:pPr>
        <w:pStyle w:val="BodyText"/>
      </w:pPr>
      <w:r>
        <w:t xml:space="preserve">Âu Dương Quân nghe vậy lúc này mới nhìn về phía Bành Phi.</w:t>
      </w:r>
    </w:p>
    <w:p>
      <w:pPr>
        <w:pStyle w:val="Compact"/>
      </w:pPr>
      <w:r>
        <w:br w:type="textWrapping"/>
      </w:r>
      <w:r>
        <w:br w:type="textWrapping"/>
      </w:r>
    </w:p>
    <w:p>
      <w:pPr>
        <w:pStyle w:val="Heading2"/>
      </w:pPr>
      <w:bookmarkStart w:id="1035" w:name="chương-1-013-thân-tình.2"/>
      <w:bookmarkEnd w:id="1035"/>
      <w:r>
        <w:t xml:space="preserve">1013. Chương 1 013: Thân Tình.(2)</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1013: Thân tình.(2)</w:t>
      </w:r>
    </w:p>
    <w:p>
      <w:pPr>
        <w:pStyle w:val="BodyText"/>
      </w:pPr>
      <w:r>
        <w:t xml:space="preserve">Nhóm dịch: Dungnhi</w:t>
      </w:r>
    </w:p>
    <w:p>
      <w:pPr>
        <w:pStyle w:val="BodyText"/>
      </w:pPr>
      <w:r>
        <w:t xml:space="preserve">Sưu tầm by khunglongconhaman -</w:t>
      </w:r>
    </w:p>
    <w:p>
      <w:pPr>
        <w:pStyle w:val="BodyText"/>
      </w:pPr>
      <w:r>
        <w:t xml:space="preserve">Nguồn: Vipvandan nguồn</w:t>
      </w:r>
    </w:p>
    <w:p>
      <w:pPr>
        <w:pStyle w:val="BodyText"/>
      </w:pPr>
      <w:r>
        <w:t xml:space="preserve">Nhìn thấy Bành Phi đã gầy trơ xương, trên mặt có chút ít động dung, đi đến trước người Bành Phi, vỗ vỗ bả vai Bành Phi, nói ra:</w:t>
      </w:r>
    </w:p>
    <w:p>
      <w:pPr>
        <w:pStyle w:val="BodyText"/>
      </w:pPr>
      <w:r>
        <w:t xml:space="preserve">- Tiểu Bành, sau này chúng ta là người một nhà, sau này ngươi đi theo Trang Duệ, gọi ta là Tứ ca.</w:t>
      </w:r>
    </w:p>
    <w:p>
      <w:pPr>
        <w:pStyle w:val="BodyText"/>
      </w:pPr>
      <w:r>
        <w:t xml:space="preserve">Trang Duệ nhìn thấy cử động này của Âu Dương Quân, cũng âm thầm gật đầu, tuy vị biểu ca này có chút quần là áo lượt, nhưng bối cảnh rất lớn, nhưng phi thường biết cách làm người.</w:t>
      </w:r>
    </w:p>
    <w:p>
      <w:pPr>
        <w:pStyle w:val="BodyText"/>
      </w:pPr>
      <w:r>
        <w:t xml:space="preserve">Trang Duệ nhìn Âu Dương Quân lại nói:</w:t>
      </w:r>
    </w:p>
    <w:p>
      <w:pPr>
        <w:pStyle w:val="BodyText"/>
      </w:pPr>
      <w:r>
        <w:t xml:space="preserve">- Ân, Bành Phi, ba mẹ ngươi đều không còn, trở về ngươi dập đầu với mẹ ta, nhận làm mẹ nuôi a.</w:t>
      </w:r>
    </w:p>
    <w:p>
      <w:pPr>
        <w:pStyle w:val="BodyText"/>
      </w:pPr>
      <w:r>
        <w:t xml:space="preserve">Dùng quan hệ giữa Trang Duệ và Bành Phi, so với anh em ruột cũng không kém, nhận thức cái kết nghĩa này, sau này Bành Phi cũng có tự tại không ít, Trang Duệ cũng không muốn Bành Phi cả đời mang thân phận bảo tiêu.</w:t>
      </w:r>
    </w:p>
    <w:p>
      <w:pPr>
        <w:pStyle w:val="BodyText"/>
      </w:pPr>
      <w:r>
        <w:t xml:space="preserve">- Trang ca!</w:t>
      </w:r>
    </w:p>
    <w:p>
      <w:pPr>
        <w:pStyle w:val="BodyText"/>
      </w:pPr>
      <w:r>
        <w:t xml:space="preserve">Bành Phi đối với lời nói của Âu Dương Quân không sao cả, nhưng nghe lời này của Trang Duệ, rõ ràng có chút kích động.</w:t>
      </w:r>
    </w:p>
    <w:p>
      <w:pPr>
        <w:pStyle w:val="BodyText"/>
      </w:pPr>
      <w:r>
        <w:t xml:space="preserve">Cha mẹ Bành Phi đều mất, mang theo em gái một mình sinh hoạt, đối với hào khí trong nhà Trang Duệ, vẫn luôn rất hâm mộ, tăng thêm Âu Dương Uyển đợi với hắn và em gái rất tốt, hiện tại Trang Duệ làm ra quyết định này, chính thức xem hắn là người một nhà.</w:t>
      </w:r>
    </w:p>
    <w:p>
      <w:pPr>
        <w:pStyle w:val="BodyText"/>
      </w:pPr>
      <w:r>
        <w:t xml:space="preserve">Trong nội tâm của một ít người, tiền tài là cái gì đó rất nhạt, chỉ có thân tình mới là trọng yếu nhất, Bành Phi cũng là như thế.</w:t>
      </w:r>
    </w:p>
    <w:p>
      <w:pPr>
        <w:pStyle w:val="BodyText"/>
      </w:pPr>
      <w:r>
        <w:t xml:space="preserve">- Đi thôi, ta còn không đảm đương nổi chức ca của ngươi a?</w:t>
      </w:r>
    </w:p>
    <w:p>
      <w:pPr>
        <w:pStyle w:val="BodyText"/>
      </w:pPr>
      <w:r>
        <w:t xml:space="preserve">Trang Duệ khoát khoát tay, chen ngang lời nói của Bành Phi, xoay mặt về phía Âu Dương Quân nói ra:</w:t>
      </w:r>
    </w:p>
    <w:p>
      <w:pPr>
        <w:pStyle w:val="BodyText"/>
      </w:pPr>
      <w:r>
        <w:t xml:space="preserve">- Tứ ca, ngươi cũng là người có máu mặt của kinh thành, lại gọi một chiếc Hummer đến đây đi, nhớ kỹ phải cho Hách Long lái qua đây, đừng để bị dọa chạy lần nữa a.</w:t>
      </w:r>
    </w:p>
    <w:p>
      <w:pPr>
        <w:pStyle w:val="BodyText"/>
      </w:pPr>
      <w:r>
        <w:t xml:space="preserve">- Đúng rồi, còn phải gọi ba chiếc xe a, ta còn nhiều thứ phải chở về nhà!</w:t>
      </w:r>
    </w:p>
    <w:p>
      <w:pPr>
        <w:pStyle w:val="BodyText"/>
      </w:pPr>
      <w:r>
        <w:t xml:space="preserve">Với hình thể của Kim Cương, trừ xe buýt ra, hình như cũng chỉ có xe Hummer mới miễn cưỡng nhét nó vào.</w:t>
      </w:r>
    </w:p>
    <w:p>
      <w:pPr>
        <w:pStyle w:val="BodyText"/>
      </w:pPr>
      <w:r>
        <w:t xml:space="preserve">Hiện tại Trang Duệ đang suy nghĩ, chính mình có nên mưa một chiếc xe Hummer hay không, dù sao trong nhà đều có động vật, giống như ăn phải kích thích, đều có hình thể lớn hơn bình thường a.</w:t>
      </w:r>
    </w:p>
    <w:p>
      <w:pPr>
        <w:pStyle w:val="BodyText"/>
      </w:pPr>
      <w:r>
        <w:t xml:space="preserve">- Được rồi, nhưng phải chờ một lát, ba xe này không vào được sân bay, tìm xe quân đội là được.</w:t>
      </w:r>
    </w:p>
    <w:p>
      <w:pPr>
        <w:pStyle w:val="BodyText"/>
      </w:pPr>
      <w:r>
        <w:t xml:space="preserve">Âu Dương Quân gật gật đầu, bởi vì tài xế vừa rồi đúng là có chút mất mặt, lập tức lấy điện thoại ra liên hệ, chỉ chốc lát, một chiếc xe quân dụng đã tới, đỗ ở bên cạnh máy bay.</w:t>
      </w:r>
    </w:p>
    <w:p>
      <w:pPr>
        <w:pStyle w:val="BodyText"/>
      </w:pPr>
      <w:r>
        <w:t xml:space="preserve">Tuy người láy xe nhìn thấy Kim Cương trong lòng cũng có căng thẳng, nhưng tốt xấu gì cũng là quân nhân, lá gan cũng lớn hơn bình thường, trông thấy bộ dáng Kim Cương thành thành thật thật, từ từ hiếu kỳ nhiều hơn e ngại.</w:t>
      </w:r>
    </w:p>
    <w:p>
      <w:pPr>
        <w:pStyle w:val="BodyText"/>
      </w:pPr>
      <w:r>
        <w:t xml:space="preserve">Kim Cương cũng phi thường nể tình, thấy người này thanh tú cơ bắp, làm ra bộ dáng làm cho người ta buồn cười, chỉ cần lần đầu tiên không bị dọa chạy, từ từ người ta sẽ không còn sợ hãi nữa.</w:t>
      </w:r>
    </w:p>
    <w:p>
      <w:pPr>
        <w:pStyle w:val="BodyText"/>
      </w:pPr>
      <w:r>
        <w:t xml:space="preserve">- Kim Cương, đến đây, hỗ trợ ta, mang thứ đó đặt lên xe đi.</w:t>
      </w:r>
    </w:p>
    <w:p>
      <w:pPr>
        <w:pStyle w:val="BodyText"/>
      </w:pPr>
      <w:r>
        <w:t xml:space="preserve">Trang Duệ lại bảo Kim Cương tới trợ giúp, cửa xe quá chật chội, Kim Cương không cách nào đi lên, vẫn phải gọi xe Hummer tới mới được, nhưng bảo tàng đạt được trên đảo hoang, cũng có thể chất lên xe trước.</w:t>
      </w:r>
    </w:p>
    <w:p>
      <w:pPr>
        <w:pStyle w:val="BodyText"/>
      </w:pPr>
      <w:r>
        <w:t xml:space="preserve">- Ngươi không phải ở trên đảo hoang sao? Còn có đồ vật gì à?</w:t>
      </w:r>
    </w:p>
    <w:p>
      <w:pPr>
        <w:pStyle w:val="BodyText"/>
      </w:pPr>
      <w:r>
        <w:t xml:space="preserve">Âu Dương Quân có chút tò mò, đi theo sau lưng Trang Duệ, tiến vào khoang chứa hàng xem xét, trên mặt đất ném đầy bảy tám bao bố, trong đó có một ít vật phầm vàng lóng lánh.</w:t>
      </w:r>
    </w:p>
    <w:p>
      <w:pPr>
        <w:pStyle w:val="BodyText"/>
      </w:pPr>
      <w:r>
        <w:t xml:space="preserve">- Lão đệ, những thứ này là gì thế? chẳng lẽ toàn bộ đều là vàng?</w:t>
      </w:r>
    </w:p>
    <w:p>
      <w:pPr>
        <w:pStyle w:val="BodyText"/>
      </w:pPr>
      <w:r>
        <w:t xml:space="preserve">Âu Dương Quân nhìn thấy mỏ neo bằng vàng kia, thử dùng tay xách một cái, nhưng không chút xi nhê, tâm tình hoảng sợ.</w:t>
      </w:r>
    </w:p>
    <w:p>
      <w:pPr>
        <w:pStyle w:val="BodyText"/>
      </w:pPr>
      <w:r>
        <w:t xml:space="preserve">- Tất cả đều là và và châu báu, ở hải ngoại đạt được bảo tàng hải tặc.</w:t>
      </w:r>
    </w:p>
    <w:p>
      <w:pPr>
        <w:pStyle w:val="BodyText"/>
      </w:pPr>
      <w:r>
        <w:t xml:space="preserve">Trang Duệ không có giấu diếm, mỏ neo vàng, mặt nạ vàng và đầu lâu thủy tinh, hắn chuẩn bị bài trí trong bảo tàng của mình để triển lảm.</w:t>
      </w:r>
    </w:p>
    <w:p>
      <w:pPr>
        <w:pStyle w:val="BodyText"/>
      </w:pPr>
      <w:r>
        <w:t xml:space="preserve">Về phần những đồng tiền vàng và châu báu cũng sẽ lựa ra một ít để trưng bày, nhưng ba khỏa Dạ Minh Châu, Trang Duệ đã quyết định, chỉ có thể bày trong nhà của mình.</w:t>
      </w:r>
    </w:p>
    <w:p>
      <w:pPr>
        <w:pStyle w:val="BodyText"/>
      </w:pPr>
      <w:r>
        <w:t xml:space="preserve">- Ngươi... Ta kháo, tiểu tử ngươi làm sao lại có vận khí tốt như vậy chứ?</w:t>
      </w:r>
    </w:p>
    <w:p>
      <w:pPr>
        <w:pStyle w:val="BodyText"/>
      </w:pPr>
      <w:r>
        <w:t xml:space="preserve">Âu Dương Quân nghe được lời này của Trang Duệ thì gương mặt đỏ bừng, có chút nói năng lộn xộn, từ khi biết Trang Duệ đến nay, hình như hắn chưa từng bị thua thiệt, lần duy nhất gặp chuyện không may, không ngờ thuận tay lấy được bảo tàng hải tặc?</w:t>
      </w:r>
    </w:p>
    <w:p>
      <w:pPr>
        <w:pStyle w:val="BodyText"/>
      </w:pPr>
      <w:r>
        <w:t xml:space="preserve">Tuy không biết bảo tàng này có giá trị bao nhiêu, nhưng nếu như đúng như lời Trang Duệ nói, giá trị của mỏ neo vàng này không cách nào đánh giá được.</w:t>
      </w:r>
    </w:p>
    <w:p>
      <w:pPr>
        <w:pStyle w:val="BodyText"/>
      </w:pPr>
      <w:r>
        <w:t xml:space="preserve">- Ngươi cũng muốn?</w:t>
      </w:r>
    </w:p>
    <w:p>
      <w:pPr>
        <w:pStyle w:val="BodyText"/>
      </w:pPr>
      <w:r>
        <w:t xml:space="preserve">Trang Duệ liếc nhìn Âu Dương Quân, nói ra:</w:t>
      </w:r>
    </w:p>
    <w:p>
      <w:pPr>
        <w:pStyle w:val="BodyText"/>
      </w:pPr>
      <w:r>
        <w:t xml:space="preserve">- Chuyện này dễ thôi, quay đầu lại tìm hòn đảo không người, sau đó đi lên đó ở, không chừng ngài cũng có thể tìm được bảo tàng hải tặc đấy.</w:t>
      </w:r>
    </w:p>
    <w:p>
      <w:pPr>
        <w:pStyle w:val="BodyText"/>
      </w:pPr>
      <w:r>
        <w:t xml:space="preserve">Trang Duệ cười trêu ghẹo Âu Dương Quân một câu, mang theo hai bao tải tiến lên xe.</w:t>
      </w:r>
    </w:p>
    <w:p>
      <w:pPr>
        <w:pStyle w:val="Compact"/>
      </w:pPr>
      <w:r>
        <w:br w:type="textWrapping"/>
      </w:r>
      <w:r>
        <w:br w:type="textWrapping"/>
      </w:r>
    </w:p>
    <w:p>
      <w:pPr>
        <w:pStyle w:val="Heading2"/>
      </w:pPr>
      <w:bookmarkStart w:id="1036" w:name="chương-1-014-thân-tình.3"/>
      <w:bookmarkEnd w:id="1036"/>
      <w:r>
        <w:t xml:space="preserve">1014. Chương 1 014: Thân Tình.(3)</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1014: Thân tình.(3)</w:t>
      </w:r>
    </w:p>
    <w:p>
      <w:pPr>
        <w:pStyle w:val="BodyText"/>
      </w:pPr>
      <w:r>
        <w:t xml:space="preserve">Nhóm dịch: Dungnhi</w:t>
      </w:r>
    </w:p>
    <w:p>
      <w:pPr>
        <w:pStyle w:val="BodyText"/>
      </w:pPr>
      <w:r>
        <w:t xml:space="preserve">Sưu tầm by khunglongconhaman -</w:t>
      </w:r>
    </w:p>
    <w:p>
      <w:pPr>
        <w:pStyle w:val="BodyText"/>
      </w:pPr>
      <w:r>
        <w:t xml:space="preserve">Nguồn: Vipvandan</w:t>
      </w:r>
    </w:p>
    <w:p>
      <w:pPr>
        <w:pStyle w:val="BodyText"/>
      </w:pPr>
      <w:r>
        <w:t xml:space="preserve">Kim Cương ở đằng sau cũng cầm theo hai bao, Âu Dương Quân đáng thương phí sức chín trâu hai hổ, cũng chỉ đem được một bao tải lên xe là hao hết khí lực, vẫn là Trang Duệ cầm lấy ném lên xe a.</w:t>
      </w:r>
    </w:p>
    <w:p>
      <w:pPr>
        <w:pStyle w:val="BodyText"/>
      </w:pPr>
      <w:r>
        <w:t xml:space="preserve">Âu Dương Quân nhìn thấy mà thèm, đi ở phía sau nói ra:</w:t>
      </w:r>
    </w:p>
    <w:p>
      <w:pPr>
        <w:pStyle w:val="BodyText"/>
      </w:pPr>
      <w:r>
        <w:t xml:space="preserve">- Không được, trở về ca ca ta phải lấy vài thứ tốt!</w:t>
      </w:r>
    </w:p>
    <w:p>
      <w:pPr>
        <w:pStyle w:val="BodyText"/>
      </w:pPr>
      <w:r>
        <w:t xml:space="preserve">- Được, trừ mấy món trong rương kia ra, mấy thứ khác cứ tùy ý!</w:t>
      </w:r>
    </w:p>
    <w:p>
      <w:pPr>
        <w:pStyle w:val="BodyText"/>
      </w:pPr>
      <w:r>
        <w:t xml:space="preserve">Trang Duệ không sao cả gật gật đầu, mấy tháng nay làm cho người thân lo lắng hãi hùng, xuất ra một ít đồ thì có là gì?</w:t>
      </w:r>
    </w:p>
    <w:p>
      <w:pPr>
        <w:pStyle w:val="BodyText"/>
      </w:pPr>
      <w:r>
        <w:t xml:space="preserve">Bảy tám túi vàng và châu báu nhét đầy vào trong ba chiếc xe, về phần rương da hươu, Trang Duệ cầm nó trong tay, đừng nhìn bảo bối trong xe không ít, nhưng nếu thật sự bàn về giá trị, so với đồ vật trong rương này, đây mới thật sự là mặt hàng đáng giá.</w:t>
      </w:r>
    </w:p>
    <w:p>
      <w:pPr>
        <w:pStyle w:val="BodyText"/>
      </w:pPr>
      <w:r>
        <w:t xml:space="preserve">Đợi khoảng bốn mươi phút sau, Âu Dương Quân gọi xe Hummer cũng đã tới, sau khi thương lượng với sân bay một chút, xe cũng được đi vào trong sân bay, đương nhiên vừa nhìn thấy Kim Cương Hách Long cũng bị sợ hãi không nhẹ. đọc truyện mới nhất tại .</w:t>
      </w:r>
    </w:p>
    <w:p>
      <w:pPr>
        <w:pStyle w:val="BodyText"/>
      </w:pPr>
      <w:r>
        <w:t xml:space="preserve">Bởi vì không gian trong xe quá thấp, miễn cưỡng đem Kim Cương nhét vào, mà bạn thân chỉ có thể nằm chỏng vó ở bên trong, căn bản là không cách nào ngồi thẳng, Trang Duệ trấn an Kim Cương một phen, tự mình lái xe chạy về nhà.</w:t>
      </w:r>
    </w:p>
    <w:p>
      <w:pPr>
        <w:pStyle w:val="BodyText"/>
      </w:pPr>
      <w:r>
        <w:t xml:space="preserve">Bởi vì mọi người cũng không biết tới Kim Cương, cho nên trước tiên chờ Trang Duệ vào trong nhà xong, Trang Duệ cũng không có biện pháp, chỉ có thể để cho Kim Cương ở trong nhà mấy ngày, sau đó lại chuyển qua hội sở ở ngoại ô.</w:t>
      </w:r>
    </w:p>
    <w:p>
      <w:pPr>
        <w:pStyle w:val="BodyText"/>
      </w:pPr>
      <w:r>
        <w:t xml:space="preserve">Cũng may là trực tiếp lái xe vào ga ra, ngược cũng không có quấy nhiễu tới hàng xóm láng giềng, nếu không, sẽ có đồn đại yêu quái trong nhà này, đoán chừng sẽ lan ra khắp của thành phố.</w:t>
      </w:r>
    </w:p>
    <w:p>
      <w:pPr>
        <w:pStyle w:val="BodyText"/>
      </w:pPr>
      <w:r>
        <w:t xml:space="preserve">- Kim Cương, một lát nữa không được ôm loạn người ta a.</w:t>
      </w:r>
    </w:p>
    <w:p>
      <w:pPr>
        <w:pStyle w:val="BodyText"/>
      </w:pPr>
      <w:r>
        <w:t xml:space="preserve">Trang Duệ đặc biệt dặn dò Kim Cương vài câu, ở trong nhà đều là nữ nhân, cho nên Trang Duệ sợ nó ôm lấy ai đó.</w:t>
      </w:r>
    </w:p>
    <w:p>
      <w:pPr>
        <w:pStyle w:val="BodyText"/>
      </w:pPr>
      <w:r>
        <w:t xml:space="preserve">- Ồ ồ!</w:t>
      </w:r>
    </w:p>
    <w:p>
      <w:pPr>
        <w:pStyle w:val="BodyText"/>
      </w:pPr>
      <w:r>
        <w:t xml:space="preserve">Bị nhốt trong cái ga ra nhỏ bé này, Kim Cương cảm giác có chút áp lực.</w:t>
      </w:r>
    </w:p>
    <w:p>
      <w:pPr>
        <w:pStyle w:val="BodyText"/>
      </w:pPr>
      <w:r>
        <w:t xml:space="preserve">Tục ngữ nói gần hương tình e sợ, rời đi gần ba tháng, ở bên trong có thân nhân của mình, lại có con cái chưa gặp mặt của mình, trong lòng Trang Duệ có chút khẩn trương.</w:t>
      </w:r>
    </w:p>
    <w:p>
      <w:pPr>
        <w:pStyle w:val="BodyText"/>
      </w:pPr>
      <w:r>
        <w:t xml:space="preserve">Sau khi dùng vân tay mở cửa ra, Trang Duệ nhìn thấy, Âu Dương Uyển đứng ở phía trước nhất, cả đám người đứng ở phía sau, hai mắt tràn ngập chờ mong nhìn của vừa mở ra.</w:t>
      </w:r>
    </w:p>
    <w:p>
      <w:pPr>
        <w:pStyle w:val="BodyText"/>
      </w:pPr>
      <w:r>
        <w:t xml:space="preserve">Nhưng biểu hiện của Bạch Sư có chút nôn nóng, nhìn thấy Trang Duệ cũng không có bổ nhào qua, mà trong miệng không ngừng truyền ra tiếng nức nở nghẹn ngào, nó đã phát hiện Kim Cương ở sau lưng của Trang Duệ.</w:t>
      </w:r>
    </w:p>
    <w:p>
      <w:pPr>
        <w:pStyle w:val="BodyText"/>
      </w:pPr>
      <w:r>
        <w:t xml:space="preserve">- Mẹ à, ta đã trở lại, làm ẹ lo lắng rồi!</w:t>
      </w:r>
    </w:p>
    <w:p>
      <w:pPr>
        <w:pStyle w:val="BodyText"/>
      </w:pPr>
      <w:r>
        <w:t xml:space="preserve">Nhìn thấy gần ba tháng nay mẹ đã già yếu đi mấy tuổi, trên mái tóc cũng xuất hiện tóc bạc rồi, nước mắt Trang Duệ nhịn không được mà chảy xuống, đàn ông có nước mắt không dễ rơi, chỉ là chưa tới lúc thương tâm, rơi lệ trước mặt mẹ mình, cũng không phải chuyện mất mặt. truyện copy từ</w:t>
      </w:r>
    </w:p>
    <w:p>
      <w:pPr>
        <w:pStyle w:val="BodyText"/>
      </w:pPr>
      <w:r>
        <w:t xml:space="preserve">Con mắt của Âu Dương Uyển có chút ướt át, người già sợ nhất là người đầu bạc tiễn tiễn kẻ đầu xanh, con trai mất tích mấy tháng, làm cho nàng sống một ngày giống như một năm, nếu như không phải có hi vọng trong bụng của con dâu, nàng thực sự không biết mình có thể chống đỡ được tới bây giờ hay không nữa.</w:t>
      </w:r>
    </w:p>
    <w:p>
      <w:pPr>
        <w:pStyle w:val="BodyText"/>
      </w:pPr>
      <w:r>
        <w:t xml:space="preserve">- Trang Duệ, con... Con đã trở lại!</w:t>
      </w:r>
    </w:p>
    <w:p>
      <w:pPr>
        <w:pStyle w:val="BodyText"/>
      </w:pPr>
      <w:r>
        <w:t xml:space="preserve">Không hai mẫu tử xum họp, vẻ mặt Tần Huyên Băng mất hứn đi tới, tuy nói cha của mình phái Trang Duệ ra ngoài làm việc, nhưng hắn hư không thể tả, cho dù là vào ngày sinh của con, cũng không điện thoại trở về một lần.</w:t>
      </w:r>
    </w:p>
    <w:p>
      <w:pPr>
        <w:pStyle w:val="BodyText"/>
      </w:pPr>
      <w:r>
        <w:t xml:space="preserve">- Huyên Băng, thật sự xin lỗi!</w:t>
      </w:r>
    </w:p>
    <w:p>
      <w:pPr>
        <w:pStyle w:val="BodyText"/>
      </w:pPr>
      <w:r>
        <w:t xml:space="preserve">Đột nhiên Trang Duệ nhớ tới việc vợ mình còn chưa biết tới chuyện mình gặp rủi ro máy bay và lưu lạc trên hoang đảo, vội vàng lau nước mắt, khống chế cảm xúc của mình.</w:t>
      </w:r>
    </w:p>
    <w:p>
      <w:pPr>
        <w:pStyle w:val="BodyText"/>
      </w:pPr>
      <w:r>
        <w:t xml:space="preserve">- Anh nha, đã lớn như vậy, không nói câu nào đã khóc rồi?</w:t>
      </w:r>
    </w:p>
    <w:p>
      <w:pPr>
        <w:pStyle w:val="BodyText"/>
      </w:pPr>
      <w:r>
        <w:t xml:space="preserve">Tần Huyên Băng nhìn thấy bộ dáng của Trang Duệ, không khỏi đau lòng, chẳng lẽ nam nhân phơi nắng đến mức đen như than này chính là chống của nàng sao?</w:t>
      </w:r>
    </w:p>
    <w:p>
      <w:pPr>
        <w:pStyle w:val="BodyText"/>
      </w:pPr>
      <w:r>
        <w:t xml:space="preserve">Vừa sinh hài tử, thân thể của Huyên Băng thập phần đẫy đà, Trang Duệ vươn tay, nói ra:</w:t>
      </w:r>
    </w:p>
    <w:p>
      <w:pPr>
        <w:pStyle w:val="BodyText"/>
      </w:pPr>
      <w:r>
        <w:t xml:space="preserve">- Không có việc gì, ta cao hứng khi gặp lại vợ mình mà, đến đây, ôm cái nào.</w:t>
      </w:r>
    </w:p>
    <w:p>
      <w:pPr>
        <w:pStyle w:val="BodyText"/>
      </w:pPr>
      <w:r>
        <w:t xml:space="preserve">- Không cho ôm, tại sao anh lại không gọi điện thoại về lấy một lần thế hả?</w:t>
      </w:r>
    </w:p>
    <w:p>
      <w:pPr>
        <w:pStyle w:val="BodyText"/>
      </w:pPr>
      <w:r>
        <w:t xml:space="preserve">Tần Huyên Băng da mặt mỏng, bị Trang Duệ nói thế thì khuôn mặt đỏ bừng, tránh khỏi tay của Trang Duệ.</w:t>
      </w:r>
    </w:p>
    <w:p>
      <w:pPr>
        <w:pStyle w:val="BodyText"/>
      </w:pPr>
      <w:r>
        <w:t xml:space="preserve">- Tốt, tốt, tiểu Duệ đi máy bay trở về đã cảm thấy mệt mỏi, trước đi xem hải tử của mình đi. Sau đó tắm rửa nghỉ ngơi một chút, có chuyện gì để buổi tối nói sau đi.</w:t>
      </w:r>
    </w:p>
    <w:p>
      <w:pPr>
        <w:pStyle w:val="BodyText"/>
      </w:pPr>
      <w:r>
        <w:t xml:space="preserve">Phương Di nhìn thấy con gái trách cứ con rể, vội vàng đi ra giảng hòa, việc này nếu luận tội, đều là Tần gia không đúng, nếu như không cho Trang Duệ đi Nam Phi để mua kim cương thì đã không có chuyện gì xảy ra cả.</w:t>
      </w:r>
    </w:p>
    <w:p>
      <w:pPr>
        <w:pStyle w:val="BodyText"/>
      </w:pPr>
      <w:r>
        <w:t xml:space="preserve">- Ồ, tiểu Duệ, làm cái gì mà con đứng ở cửa không vào?</w:t>
      </w:r>
    </w:p>
    <w:p>
      <w:pPr>
        <w:pStyle w:val="Compact"/>
      </w:pPr>
      <w:r>
        <w:br w:type="textWrapping"/>
      </w:r>
      <w:r>
        <w:br w:type="textWrapping"/>
      </w:r>
    </w:p>
    <w:p>
      <w:pPr>
        <w:pStyle w:val="Heading2"/>
      </w:pPr>
      <w:bookmarkStart w:id="1037" w:name="chương-1-015-thân-tình.4"/>
      <w:bookmarkEnd w:id="1037"/>
      <w:r>
        <w:t xml:space="preserve">1015. Chương 1 015: Thân Tình.(4)</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1015: Thân tình.(4)</w:t>
      </w:r>
    </w:p>
    <w:p>
      <w:pPr>
        <w:pStyle w:val="BodyText"/>
      </w:pPr>
      <w:r>
        <w:t xml:space="preserve">Nhóm dịch: Dungnhi (.</w:t>
      </w:r>
    </w:p>
    <w:p>
      <w:pPr>
        <w:pStyle w:val="BodyText"/>
      </w:pPr>
      <w:r>
        <w:t xml:space="preserve">Sưu tầm by khunglongconhaman -</w:t>
      </w:r>
    </w:p>
    <w:p>
      <w:pPr>
        <w:pStyle w:val="BodyText"/>
      </w:pPr>
      <w:r>
        <w:t xml:space="preserve">Nguồn: Vipvandan</w:t>
      </w:r>
    </w:p>
    <w:p>
      <w:pPr>
        <w:pStyle w:val="BodyText"/>
      </w:pPr>
      <w:r>
        <w:t xml:space="preserve">Phương Di nhìn thấy cảm thấy khó hiểu, Trang Duệ vẫn đứng bất động ở cửa, không khỏi có chút kỳ quái.</w:t>
      </w:r>
    </w:p>
    <w:p>
      <w:pPr>
        <w:pStyle w:val="BodyText"/>
      </w:pPr>
      <w:r>
        <w:t xml:space="preserve">Trang Duệ sở dĩ một mực ngăn ở cửa ra vào chính là sợ mọi người nhìn thấy Kim Cương, nhìn thấy mẹ vợ mở miệng nói chuyện, vội vàng nói:</w:t>
      </w:r>
    </w:p>
    <w:p>
      <w:pPr>
        <w:pStyle w:val="BodyText"/>
      </w:pPr>
      <w:r>
        <w:t xml:space="preserve">- Cái này... Ta còn mang một đồng bạn trở lại, là đại Tinh Tinh, mọi người không cần phải sợ, Bạch Sư, không nên như vậy, là bằng hữu, không phải địch nhân.</w:t>
      </w:r>
    </w:p>
    <w:p>
      <w:pPr>
        <w:pStyle w:val="BodyText"/>
      </w:pPr>
      <w:r>
        <w:t xml:space="preserve">Nhìn thấy Bạch Sư nhe răng nhếch miệng, Trang Duệ vội vàng răn dạy một câu, sau đó thân thể đi vào trong ga ra.</w:t>
      </w:r>
    </w:p>
    <w:p>
      <w:pPr>
        <w:pStyle w:val="BodyText"/>
      </w:pPr>
      <w:r>
        <w:t xml:space="preserve">- A?</w:t>
      </w:r>
    </w:p>
    <w:p>
      <w:pPr>
        <w:pStyle w:val="BodyText"/>
      </w:pPr>
      <w:r>
        <w:t xml:space="preserve">Người trong nhà đi sau lưng hắn nhìn thấy trước mặt Trang Duệ là một đại gia hỏa to lớn, lập tức con mắt mở to như muốn rớt ra ngoài, không không biết là ai đã kêu lên.</w:t>
      </w:r>
    </w:p>
    <w:p>
      <w:pPr>
        <w:pStyle w:val="BodyText"/>
      </w:pPr>
      <w:r>
        <w:t xml:space="preserve">- Ồ. . . Ồ ồ... truyện copy từ</w:t>
      </w:r>
    </w:p>
    <w:p>
      <w:pPr>
        <w:pStyle w:val="BodyText"/>
      </w:pPr>
      <w:r>
        <w:t xml:space="preserve">Kim Cương tính tình rất hoạt bát, từ trước tới giờ đã quen thuộc với con người, sau khi đi ra khỏi hoang đảo đã được Trang Duệ dạy bảo rất nhiều, trước tiên ôm quyền lại chào hỏi mọi người, sau đó lại theo thói quen uốn éo đôi tay khoe cơ bắp, cánh tay khẽ cong, đầu cơ thanh tú hiện ra.</w:t>
      </w:r>
    </w:p>
    <w:p>
      <w:pPr>
        <w:pStyle w:val="BodyText"/>
      </w:pPr>
      <w:r>
        <w:t xml:space="preserve">Khá tốt, Kim Cương bị Trang Duệ cảnh cáo lần trước, không dám tiến lên ôm người trong sân, bằng không biểu hiện của nó có đáng yêu hơn nữa, cũng có thể dọa cho người ta hồn phi phách tán.</w:t>
      </w:r>
    </w:p>
    <w:p>
      <w:pPr>
        <w:pStyle w:val="BodyText"/>
      </w:pPr>
      <w:r>
        <w:t xml:space="preserve">Khoan hãy nói, Kim Cương làm động tác buồn cười này, thoáng cái tiêu trừ sợ hãi trong lòng mọi người, nhưng không ai dám tới gần Kim Cương, chỉ có Bạch Sư ngẩng cao đầu, đi đến bên người Kim Cương, dùng cái mũi ngửi ngửi lên người nó.</w:t>
      </w:r>
    </w:p>
    <w:p>
      <w:pPr>
        <w:pStyle w:val="BodyText"/>
      </w:pPr>
      <w:r>
        <w:t xml:space="preserve">- Cậu, nó có cắn người không?</w:t>
      </w:r>
    </w:p>
    <w:p>
      <w:pPr>
        <w:pStyle w:val="BodyText"/>
      </w:pPr>
      <w:r>
        <w:t xml:space="preserve">Một âm thanh non nớt vang lên, Tiểu Niếp Niếp cắn ngón tay nhìn Kim Cương, muốn tiến lên nhưng không dám, bộ dáng rất đáng yêu.</w:t>
      </w:r>
    </w:p>
    <w:p>
      <w:pPr>
        <w:pStyle w:val="BodyText"/>
      </w:pPr>
      <w:r>
        <w:t xml:space="preserve">- Không cắn người, Kim Cương là hảo hài tử, đúng hay không, Kim Cương?</w:t>
      </w:r>
    </w:p>
    <w:p>
      <w:pPr>
        <w:pStyle w:val="BodyText"/>
      </w:pPr>
      <w:r>
        <w:t xml:space="preserve">Trang Duệ quay đầu lại sờ sờ cổ Kim Cương, thằng này khổ người quá lớn, muốn sờ đầu có chút khó khăn.</w:t>
      </w:r>
    </w:p>
    <w:p>
      <w:pPr>
        <w:pStyle w:val="BodyText"/>
      </w:pPr>
      <w:r>
        <w:t xml:space="preserve">Trang Duệ đi đến bên người Niếp Niếp, ôm nàng lên, sau đó đặt lên vai của Kim Cương, tiểu gia hỏa tuy bị dọa sắc mặt trắng bệch, nhưng cũng không khóc lên, được Kim Cương cõng đi mấy vòng, rõ ràng đã la to cùng chơi với Kim Cương.</w:t>
      </w:r>
    </w:p>
    <w:p>
      <w:pPr>
        <w:pStyle w:val="BodyText"/>
      </w:pPr>
      <w:r>
        <w:t xml:space="preserve">- Niếp Niếp, xuống đi, ngươi là nha đầu chết tiệt, lá gan tại sao lớn như vậy?</w:t>
      </w:r>
    </w:p>
    <w:p>
      <w:pPr>
        <w:pStyle w:val="BodyText"/>
      </w:pPr>
      <w:r>
        <w:t xml:space="preserve">Trang Mẫn quan tâm con gái, nàng không dám đi kéo Kim Cương, đành kéo Trang Duệ, hỏi:</w:t>
      </w:r>
    </w:p>
    <w:p>
      <w:pPr>
        <w:pStyle w:val="BodyText"/>
      </w:pPr>
      <w:r>
        <w:t xml:space="preserve">- Tiểu Duệ, như vậy được không?</w:t>
      </w:r>
    </w:p>
    <w:p>
      <w:pPr>
        <w:pStyle w:val="BodyText"/>
      </w:pPr>
      <w:r>
        <w:t xml:space="preserve">- Không có việc gì, chị à, Kim Cương sẽ không đả thương người, để cho Niếp Niếp cùng chơi với nó đi...</w:t>
      </w:r>
    </w:p>
    <w:p>
      <w:pPr>
        <w:pStyle w:val="BodyText"/>
      </w:pPr>
      <w:r>
        <w:t xml:space="preserve">Trang Duệ cười an ủi lão tỷ một câu, hắn biết rõ Kim Cương tuy tính tình có chút táo bạo, nhưng làm việc phi thường cẩn thận, đối với lời mình nói chưa từng vi phạm qua.</w:t>
      </w:r>
    </w:p>
    <w:p>
      <w:pPr>
        <w:pStyle w:val="BodyText"/>
      </w:pPr>
      <w:r>
        <w:t xml:space="preserve">- Lão đệ, ngươi ngưu bức a, bạn thân chơi chó Ngao Tây Tạng, ngươi chơi diều hâu, hiện tại ngươi còn mang cả đại Tinh Tinh về a.</w:t>
      </w:r>
    </w:p>
    <w:p>
      <w:pPr>
        <w:pStyle w:val="BodyText"/>
      </w:pPr>
      <w:r>
        <w:t xml:space="preserve">Lưu Giang hung hăng đấm một quyền nhẹ vào ngực Trang Duệ, sau đó cùng Trang Duệ ôm nhau một cái.</w:t>
      </w:r>
    </w:p>
    <w:p>
      <w:pPr>
        <w:pStyle w:val="BodyText"/>
      </w:pPr>
      <w:r>
        <w:t xml:space="preserve">- Được rồi, đúng, ngươi tiểu tử kia tại sao lâu như vậy chứ? Chỉ cần không phải dạng không đứng đắn, cũng nên kết thúc hôn nhân tuổi thơ chứ?</w:t>
      </w:r>
    </w:p>
    <w:p>
      <w:pPr>
        <w:pStyle w:val="BodyText"/>
      </w:pPr>
      <w:r>
        <w:t xml:space="preserve">- Ngươi... Ngươi phải là hài tử mới được nha, phi, Trang Duệ, ngươi nói xin lỗi ta, ai là hài tử không đứng đắn chứ?</w:t>
      </w:r>
    </w:p>
    <w:p>
      <w:pPr>
        <w:pStyle w:val="BodyText"/>
      </w:pPr>
      <w:r>
        <w:t xml:space="preserve">Trang Duệ cũng đấm một quyền nhẹ vào ngực Lưu Giang, kinh nghiệm cửu tử nhất sinh trên biển, nhìn thấy hảo huynh đệ, hắn cũng có chút kích động, nói chuyện có chút lộn xộn, hoàn toàn không có nhìn thấy Lôi Tinh Tinh đang nhìn mình lom lom.</w:t>
      </w:r>
    </w:p>
    <w:p>
      <w:pPr>
        <w:pStyle w:val="BodyText"/>
      </w:pPr>
      <w:r>
        <w:t xml:space="preserve">- Ách... Cái kia, xin lỗi, Lôi đại tiểu thư, ta nói lỡ...</w:t>
      </w:r>
    </w:p>
    <w:p>
      <w:pPr>
        <w:pStyle w:val="BodyText"/>
      </w:pPr>
      <w:r>
        <w:t xml:space="preserve">Trang Duệ liên tục thở dài, làm cho người trong sân cười to, làm cho Kim Cương cũng cười ngây ngô theo, mà bạn thân này một tay vịn vai Niếp Niếp, cánh tay còn lại không ngừng gồng lên.</w:t>
      </w:r>
    </w:p>
    <w:p>
      <w:pPr>
        <w:pStyle w:val="BodyText"/>
      </w:pPr>
      <w:r>
        <w:t xml:space="preserve">Tuy rất muốn đi nhìn hài tử của mình, nhưng Trang Duệ vẫn muốn dẫn Kim Cương đi dạo một vòng trong nhà, nhiều lần bàn giao nhắn nhủ Kim Cương, tuyệt đối không thể ra khỏi viện này.</w:t>
      </w:r>
    </w:p>
    <w:p>
      <w:pPr>
        <w:pStyle w:val="BodyText"/>
      </w:pPr>
      <w:r>
        <w:t xml:space="preserve">Kim Cương rất hiểu chuyện gật gật đầu, ngồi trong sân chơi cùng Niếp Niếp và Nha Nha, hiển nhiên nó đối với hài tử trong xe nôi của Âu Dương Quân cảm thấy hứng thú, nhưng đại minh tinh liều mạng che chở, Kim Cương cũng không có cơ hội ôm.</w:t>
      </w:r>
    </w:p>
    <w:p>
      <w:pPr>
        <w:pStyle w:val="BodyText"/>
      </w:pPr>
      <w:r>
        <w:t xml:space="preserve">Bành Phi cũng đi vào trong sân, nhìn thấy bộ dáng gầy gò, làm cho tất cả mọi người cảm thấy khổ sở, Trương Thiến khóc lớn, căn nhà yên lặng đã lâu, bởi vì Trang Duệ trở về, mà trở nên náo nhiệt.</w:t>
      </w:r>
    </w:p>
    <w:p>
      <w:pPr>
        <w:pStyle w:val="BodyText"/>
      </w:pPr>
      <w:r>
        <w:t xml:space="preserve">- Đây là con chúng ta?</w:t>
      </w:r>
    </w:p>
    <w:p>
      <w:pPr>
        <w:pStyle w:val="BodyText"/>
      </w:pPr>
      <w:r>
        <w:t xml:space="preserve">Trang Duệ vào trong phòng, chỉ còn lại có Tần Huyên Băng và hắn, nhìn thấy hai tiểu gia hỏa đang nằm duỗi tay chân trên giường, Trang Duệ nói chuyện run rẩy, một cảm giác huyết mạch tương liên trong lòng của hắn dâng lên.</w:t>
      </w:r>
    </w:p>
    <w:p>
      <w:pPr>
        <w:pStyle w:val="BodyText"/>
      </w:pPr>
      <w:r>
        <w:t xml:space="preserve">- Nói nhảm, không phải của chúng ta, là của người khác sao?</w:t>
      </w:r>
    </w:p>
    <w:p>
      <w:pPr>
        <w:pStyle w:val="BodyText"/>
      </w:pPr>
      <w:r>
        <w:t xml:space="preserve">Tần Huyên Băng lúc này tức giận liếc chồng mình, nàng cảm giác hôm nay hào khí có chút không đúng, hình như đã xảy ra chuyện gì đó mà mình không được biết đến.</w:t>
      </w:r>
    </w:p>
    <w:p>
      <w:pPr>
        <w:pStyle w:val="BodyText"/>
      </w:pPr>
      <w:r>
        <w:t xml:space="preserve">- Ta... Ta có thể ôm một cái không?</w:t>
      </w:r>
    </w:p>
    <w:p>
      <w:pPr>
        <w:pStyle w:val="Compact"/>
      </w:pPr>
      <w:r>
        <w:br w:type="textWrapping"/>
      </w:r>
      <w:r>
        <w:br w:type="textWrapping"/>
      </w:r>
    </w:p>
    <w:p>
      <w:pPr>
        <w:pStyle w:val="Heading2"/>
      </w:pPr>
      <w:bookmarkStart w:id="1038" w:name="chương-1-016-bảo-mẫu.1"/>
      <w:bookmarkEnd w:id="1038"/>
      <w:r>
        <w:t xml:space="preserve">1016. Chương 1 016: Bảo Mẫu.(1)</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1016: Bảo mẫu.(1)</w:t>
      </w:r>
    </w:p>
    <w:p>
      <w:pPr>
        <w:pStyle w:val="BodyText"/>
      </w:pPr>
      <w:r>
        <w:t xml:space="preserve">Nhóm dịch: Dungnhi</w:t>
      </w:r>
    </w:p>
    <w:p>
      <w:pPr>
        <w:pStyle w:val="BodyText"/>
      </w:pPr>
      <w:r>
        <w:t xml:space="preserve">Sưu tầm by khunglongconhaman -</w:t>
      </w:r>
    </w:p>
    <w:p>
      <w:pPr>
        <w:pStyle w:val="BodyText"/>
      </w:pPr>
      <w:r>
        <w:t xml:space="preserve">Nguồn: Vipvandan</w:t>
      </w:r>
    </w:p>
    <w:p>
      <w:pPr>
        <w:pStyle w:val="BodyText"/>
      </w:pPr>
      <w:r>
        <w:t xml:space="preserve">Trang Duệ vươn tay ra, nhìn thấy làn da vô cùng mịn màng của hai tiểu gia hỏa, lập tức co lại, dùng tay chà sát lên quần áo.</w:t>
      </w:r>
    </w:p>
    <w:p>
      <w:pPr>
        <w:pStyle w:val="BodyText"/>
      </w:pPr>
      <w:r>
        <w:t xml:space="preserve">- Ngươi là ba ba, ôm hài tử thì sợ cái gì?</w:t>
      </w:r>
    </w:p>
    <w:p>
      <w:pPr>
        <w:pStyle w:val="BodyText"/>
      </w:pPr>
      <w:r>
        <w:t xml:space="preserve">Tần Huyên Băng nói ra.</w:t>
      </w:r>
    </w:p>
    <w:p>
      <w:pPr>
        <w:pStyle w:val="BodyText"/>
      </w:pPr>
      <w:r>
        <w:t xml:space="preserve">- Đúng... Đúng vậy, không sợ, không sợ, ta sợ cái gì chứ, chúng đều là con ta mà!</w:t>
      </w:r>
    </w:p>
    <w:p>
      <w:pPr>
        <w:pStyle w:val="BodyText"/>
      </w:pPr>
      <w:r>
        <w:t xml:space="preserve">Trang Duệ cúi người, cẩn thận từng li từng tí một tay một, ôm hai tiểu hài tử, nước mắt lập tức mơ hồ trong ánh mắt của hắn.</w:t>
      </w:r>
    </w:p>
    <w:p>
      <w:pPr>
        <w:pStyle w:val="BodyText"/>
      </w:pPr>
      <w:r>
        <w:t xml:space="preserve">Huyết mạch có thiên tính, làm cho hai tiểu hài tử không có cảm giác lạ lẫm với Trang Duệ! Chúng đều cười lên, vào thời khắc này, tâm tình Trang Duệ tràn đầy hạnh phúc.</w:t>
      </w:r>
    </w:p>
    <w:p>
      <w:pPr>
        <w:pStyle w:val="BodyText"/>
      </w:pPr>
      <w:r>
        <w:t xml:space="preserve">Tục ngữ nói bất hiếu lớn nhất chính là không có con nối dỗi tông đường, Trang Duệ là một người tuân thủ truyền thống, hiện tại đã có cả con trai và gái, tâm tình Trang Duệ tràn ngập hưng phấn.</w:t>
      </w:r>
    </w:p>
    <w:p>
      <w:pPr>
        <w:pStyle w:val="BodyText"/>
      </w:pPr>
      <w:r>
        <w:t xml:space="preserve">Cẩn thận từng li từng tí thả hai tiểu gia hỏa xuống giường, Trang Duệ cho linh khí tản ra, phân biệt rót vào trong thân thể hai tiểu hài tử, vốn hai tiểu gia hỏa đang duỗi cánh tay thẳng ra, thoải mái nheo mắt lại, sau đó ngủ mất.</w:t>
      </w:r>
    </w:p>
    <w:p>
      <w:pPr>
        <w:pStyle w:val="BodyText"/>
      </w:pPr>
      <w:r>
        <w:t xml:space="preserve">Trang Duệ lẳng lặng nhìn hai hài tử, cùng long phượng song thai bất đồng, hai tiểu hài tử cực kỳ đáng yêu, những nết nhăn trên mặt đã giãn ra, mặt mày giống như Trang Duệ, khuôn mặt có chút giống Tần Huyên Băng, lúc ngủ cũng không ngừng chép miệng, thập pâần đáng yêu.</w:t>
      </w:r>
    </w:p>
    <w:p>
      <w:pPr>
        <w:pStyle w:val="BodyText"/>
      </w:pPr>
      <w:r>
        <w:t xml:space="preserve">Trang Duệ nhìn si ngốc, con mắt vẫn không nhúc nhích mà nhìn hai tiểu gia hỏa, hắn nguyện ý dùng cả đời này, nhìn thấy hai con phát triển.</w:t>
      </w:r>
    </w:p>
    <w:p>
      <w:pPr>
        <w:pStyle w:val="BodyText"/>
      </w:pPr>
      <w:r>
        <w:t xml:space="preserve">- Ồ? Ngủ rồi? Hai tiểu gia hỏa này náo chết người đấy, mỗi ngày đều không có một hồi yên tĩnh nào.</w:t>
      </w:r>
    </w:p>
    <w:p>
      <w:pPr>
        <w:pStyle w:val="BodyText"/>
      </w:pPr>
      <w:r>
        <w:t xml:space="preserve">Tần Huyên Băng sữa không đủ, cho nên một tháng qua, vừa kết hợp dùng sữa của mình và sữa bột nuôi dưỡng, vừa rồi nàng đi ra ngoài pha sữa bột, không nghĩ tới vừa vào phòng, hai hài tử đều ngủ.</w:t>
      </w:r>
    </w:p>
    <w:p>
      <w:pPr>
        <w:pStyle w:val="BodyText"/>
      </w:pPr>
      <w:r>
        <w:t xml:space="preserve">Tuy trong miệng trách cứ hài tử, nhưng trong ánh mắt Tần Huyên Băng lộ ra vẻ cưng chiều, cẩn thận đắp chăn mền cho chúng.</w:t>
      </w:r>
    </w:p>
    <w:p>
      <w:pPr>
        <w:pStyle w:val="BodyText"/>
      </w:pPr>
      <w:r>
        <w:t xml:space="preserve">- Huyên Băng, vất vả cho em rồi.</w:t>
      </w:r>
    </w:p>
    <w:p>
      <w:pPr>
        <w:pStyle w:val="BodyText"/>
      </w:pPr>
      <w:r>
        <w:t xml:space="preserve">Nhìn thấy hình thể đẫy đà của vợ, Trang Duệ nhịn không được vươn tay ôm chầm lấy Tần Huyên Băng, vùi đầu vào ngực của Tần Huyên Băng, hít sâu một hơi.</w:t>
      </w:r>
    </w:p>
    <w:p>
      <w:pPr>
        <w:pStyle w:val="BodyText"/>
      </w:pPr>
      <w:r>
        <w:t xml:space="preserve">- Thơm quá!</w:t>
      </w:r>
    </w:p>
    <w:p>
      <w:pPr>
        <w:pStyle w:val="BodyText"/>
      </w:pPr>
      <w:r>
        <w:t xml:space="preserve">Trang Duệ cảm giác sau khi Tần Huyên Băng sanh con, bộ ngực đã lớn hơn trước, vốn hắn không có động tâm tư, hiện tại cũng có chút ức chế không được mà dùng tay sờ lên.</w:t>
      </w:r>
    </w:p>
    <w:p>
      <w:pPr>
        <w:pStyle w:val="BodyText"/>
      </w:pPr>
      <w:r>
        <w:t xml:space="preserve">- Anh... Tại đây không được, còn có hài tử đấy!</w:t>
      </w:r>
    </w:p>
    <w:p>
      <w:pPr>
        <w:pStyle w:val="BodyText"/>
      </w:pPr>
      <w:r>
        <w:t xml:space="preserve">Bị tay của Trang Duệ mò khắp người, thân thể Tần Huyên Băng cũng trở nên mềm yếu, nhưng nhìn thấy hài tử, lập tức bắt lấy tay của Trang Duệ.</w:t>
      </w:r>
    </w:p>
    <w:p>
      <w:pPr>
        <w:pStyle w:val="BodyText"/>
      </w:pPr>
      <w:r>
        <w:t xml:space="preserve">- Vậy chúng ta đi vào phòng tắm đi, ta còn chưa tắm rửa đấy...</w:t>
      </w:r>
    </w:p>
    <w:p>
      <w:pPr>
        <w:pStyle w:val="BodyText"/>
      </w:pPr>
      <w:r>
        <w:t xml:space="preserve">Trang Duệ ôm lấy Tần Huyên Băng, đi vào phòng tắm, trong lúc nhất thời, từng tiếng rên rỉ trầm thấp truyền ra, tiếng rên rỉ đứt quãng từ trong phòng tắm truyền ra.</w:t>
      </w:r>
    </w:p>
    <w:p>
      <w:pPr>
        <w:pStyle w:val="BodyText"/>
      </w:pPr>
      <w:r>
        <w:t xml:space="preserve">Sau khi mưa xuân, mặt mũi Tần Huyên Băng đỏ ửng nằm trên ngực Trang Duệ, nhìn thấy hai hài tử ngủ ở bên cạnh, đột nhiên vành mắt hồng lên:</w:t>
      </w:r>
    </w:p>
    <w:p>
      <w:pPr>
        <w:pStyle w:val="BodyText"/>
      </w:pPr>
      <w:r>
        <w:t xml:space="preserve">- Trang Duệ, lần này anh đi ra ngoài, có phải là gặp nguy hiểm hay không? Các mẹ và mọi người không nói cho em nghe!</w:t>
      </w:r>
    </w:p>
    <w:p>
      <w:pPr>
        <w:pStyle w:val="BodyText"/>
      </w:pPr>
      <w:r>
        <w:t xml:space="preserve">Tần Huyên Băng là người thông minh cỡ nào? Nàng đã sớm nhìn ra mánh khóe, nhưng vì hài tử trong bụng, tình nguyện giả mơ hồ mà thôi, hiện tại Trang Duệ trở lại bên người, ủy khuất mấy tháng nay, lập tức hóa thành nước mắt.</w:t>
      </w:r>
    </w:p>
    <w:p>
      <w:pPr>
        <w:pStyle w:val="BodyText"/>
      </w:pPr>
      <w:r>
        <w:t xml:space="preserve">- A! Không nên, đó là của hài tử!</w:t>
      </w:r>
    </w:p>
    <w:p>
      <w:pPr>
        <w:pStyle w:val="BodyText"/>
      </w:pPr>
      <w:r>
        <w:t xml:space="preserve">Trang Duệ nhìn thấy Tần Huyên Băng có chút thương tâm, cúi đầu mở rộng miệng ra, cắn lên nhũ hoa của nàng, lập tức làm cho thân thể Tần Huyên Băng run rẩy, tức giận đẩy Trang Duệ ra.</w:t>
      </w:r>
    </w:p>
    <w:p>
      <w:pPr>
        <w:pStyle w:val="BodyText"/>
      </w:pPr>
      <w:r>
        <w:t xml:space="preserve">- Hắc hắc... Dinh dưỡng tốt!</w:t>
      </w:r>
    </w:p>
    <w:p>
      <w:pPr>
        <w:pStyle w:val="BodyText"/>
      </w:pPr>
      <w:r>
        <w:t xml:space="preserve">Trang Duệ mày dạn mặt dày cười, suy nghĩ một chút, nói ra:</w:t>
      </w:r>
    </w:p>
    <w:p>
      <w:pPr>
        <w:pStyle w:val="BodyText"/>
      </w:pPr>
      <w:r>
        <w:t xml:space="preserve">- Huyên Băng lần này đi ra ngoài, tuy rất mạo hiểm, nhưng thu hoạch cũng kinh người đấy!</w:t>
      </w:r>
    </w:p>
    <w:p>
      <w:pPr>
        <w:pStyle w:val="BodyText"/>
      </w:pPr>
      <w:r>
        <w:t xml:space="preserve">Vợ chồng với nhau, có thể giấu diếm nhau cả đời sao? Trang Duệ suy nghĩ một lúc, vẫn quyết định đem chuyện này nói ra.</w:t>
      </w:r>
    </w:p>
    <w:p>
      <w:pPr>
        <w:pStyle w:val="BodyText"/>
      </w:pPr>
      <w:r>
        <w:t xml:space="preserve">Đương nhiên, những chuyện gặp nạn trên biển kia, Trang Duệ cũng tỉnh lược qua, chỉ nói chuyện trên hoang đảo, gặp được Kim Cương và phát hiện bảo tàng hải tặc.</w:t>
      </w:r>
    </w:p>
    <w:p>
      <w:pPr>
        <w:pStyle w:val="BodyText"/>
      </w:pPr>
      <w:r>
        <w:t xml:space="preserve">Còn chuyện Mục Tháp Trang Duệ không nói thêm, tuy Mục Tháp không phải tự tay Trang Duệ giết chết, nhưng hắn xui xẻo bị Kim Cương nướng chết a! nguồn (.)</w:t>
      </w:r>
    </w:p>
    <w:p>
      <w:pPr>
        <w:pStyle w:val="BodyText"/>
      </w:pPr>
      <w:r>
        <w:t xml:space="preserve">- Trang Duệ, sau này không nên xuất ngoại nữa!</w:t>
      </w:r>
    </w:p>
    <w:p>
      <w:pPr>
        <w:pStyle w:val="BodyText"/>
      </w:pPr>
      <w:r>
        <w:t xml:space="preserve">Tuy Trang Duệ nói thám hiểm quá nhiều mạo hiểm, nhưng Tần Huyên Băng nghe mà thất sắc, ôm lấyTrang Duệ, vùi đầu vào ngực của Trang Duệ.</w:t>
      </w:r>
    </w:p>
    <w:p>
      <w:pPr>
        <w:pStyle w:val="BodyText"/>
      </w:pPr>
      <w:r>
        <w:t xml:space="preserve">- Ân, sau này không đi nữa, sống ở nhà tốt hơn!</w:t>
      </w:r>
    </w:p>
    <w:p>
      <w:pPr>
        <w:pStyle w:val="BodyText"/>
      </w:pPr>
      <w:r>
        <w:t xml:space="preserve">Sinh hoạt trên hoang đảo, làm cho Trang Duệ biết cái gì gọi là tịch mịch, nhìn thấy vợ con trước mặt, Trang Duệ đúng là không muốn chịu giày vò nữa.</w:t>
      </w:r>
    </w:p>
    <w:p>
      <w:pPr>
        <w:pStyle w:val="BodyText"/>
      </w:pPr>
      <w:r>
        <w:t xml:space="preserve">- Đúng rồi, con chúng ta còn chưa đặt tên đấy, cho nên nhiều ngày nay, mẹ cũng không biết nên gọi thế nào, nhiều bất tiện nha?</w:t>
      </w:r>
    </w:p>
    <w:p>
      <w:pPr>
        <w:pStyle w:val="BodyText"/>
      </w:pPr>
      <w:r>
        <w:t xml:space="preserve">Đột nhiên Trần Huyên Băng nhớ ra chuyện này, vốn mọi người muốn đặt tên hai tiểu gia hỏa này, nhưng Tần Huyên Băng kiên trì, để quyền lợi này cho Trang Duệ.</w:t>
      </w:r>
    </w:p>
    <w:p>
      <w:pPr>
        <w:pStyle w:val="Compact"/>
      </w:pPr>
      <w:r>
        <w:br w:type="textWrapping"/>
      </w:r>
      <w:r>
        <w:br w:type="textWrapping"/>
      </w:r>
    </w:p>
    <w:p>
      <w:pPr>
        <w:pStyle w:val="Heading2"/>
      </w:pPr>
      <w:bookmarkStart w:id="1039" w:name="chương-1-017-bảo-mẫu.2"/>
      <w:bookmarkEnd w:id="1039"/>
      <w:r>
        <w:t xml:space="preserve">1017. Chương 1 017: Bảo Mẫu.(2)</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1017: Bảo mẫu.(2)</w:t>
      </w:r>
    </w:p>
    <w:p>
      <w:pPr>
        <w:pStyle w:val="BodyText"/>
      </w:pPr>
      <w:r>
        <w:t xml:space="preserve">Nhóm dịch: Dungnhi</w:t>
      </w:r>
    </w:p>
    <w:p>
      <w:pPr>
        <w:pStyle w:val="BodyText"/>
      </w:pPr>
      <w:r>
        <w:t xml:space="preserve">Sưu tầm by khunglongconhaman -</w:t>
      </w:r>
    </w:p>
    <w:p>
      <w:pPr>
        <w:pStyle w:val="BodyText"/>
      </w:pPr>
      <w:r>
        <w:t xml:space="preserve">Nguồn: Vipvandan</w:t>
      </w:r>
    </w:p>
    <w:p>
      <w:pPr>
        <w:pStyle w:val="BodyText"/>
      </w:pPr>
      <w:r>
        <w:t xml:space="preserve">- Con trai thì gọi là Tranh Bách, ý nghĩ chính là lớn lên như tùng bách, đại biểu cho kiên cường.</w:t>
      </w:r>
    </w:p>
    <w:p>
      <w:pPr>
        <w:pStyle w:val="BodyText"/>
      </w:pPr>
      <w:r>
        <w:t xml:space="preserve">- Con gái thì gọi là Trang Mạn, hi vọng con gái lớn lên, sẽ có được vẻ xinh đệp của em.</w:t>
      </w:r>
    </w:p>
    <w:p>
      <w:pPr>
        <w:pStyle w:val="BodyText"/>
      </w:pPr>
      <w:r>
        <w:t xml:space="preserve">Trang Duệ trầm ngâm một lúc, sau đó nói ra hai cái tên, đây cũng là suy nghĩ rất lâu trong lòng của hắn.</w:t>
      </w:r>
    </w:p>
    <w:p>
      <w:pPr>
        <w:pStyle w:val="BodyText"/>
      </w:pPr>
      <w:r>
        <w:t xml:space="preserve">- Trang Bách, Trang Mạn? Tốt thì tốt, nhưng mà, còn chưa đặt nhủ danh a!</w:t>
      </w:r>
    </w:p>
    <w:p>
      <w:pPr>
        <w:pStyle w:val="BodyText"/>
      </w:pPr>
      <w:r>
        <w:t xml:space="preserve">Tần Huyên Băng lẩm bẩm hai chứ này, gật đầu đồng ý.</w:t>
      </w:r>
    </w:p>
    <w:p>
      <w:pPr>
        <w:pStyle w:val="BodyText"/>
      </w:pPr>
      <w:r>
        <w:t xml:space="preserve">- Nhủ danh? Nếu không thì gọi là a miêu, vừa gọi là a cẩu? Dân quê đều gọi như thế, dễ gọi dễ nuôi.</w:t>
      </w:r>
    </w:p>
    <w:p>
      <w:pPr>
        <w:pStyle w:val="BodyText"/>
      </w:pPr>
      <w:r>
        <w:t xml:space="preserve">Trang Duệ nổi tính trẻ con lên, vui đùa với Tần Huyên Băng.</w:t>
      </w:r>
    </w:p>
    <w:p>
      <w:pPr>
        <w:pStyle w:val="BodyText"/>
      </w:pPr>
      <w:r>
        <w:t xml:space="preserve">- Chết đi, bọn chúng gọi là a miêu a cẩu, vậy anh là cái gì?</w:t>
      </w:r>
    </w:p>
    <w:p>
      <w:pPr>
        <w:pStyle w:val="BodyText"/>
      </w:pPr>
      <w:r>
        <w:t xml:space="preserve">Tần Huyên Băng tức giận véo hông Trang Duệ một cái.</w:t>
      </w:r>
    </w:p>
    <w:p>
      <w:pPr>
        <w:pStyle w:val="BodyText"/>
      </w:pPr>
      <w:r>
        <w:t xml:space="preserve">Trang Duệ vội vàng cầu xin tha thứ, nói ra:</w:t>
      </w:r>
    </w:p>
    <w:p>
      <w:pPr>
        <w:pStyle w:val="BodyText"/>
      </w:pPr>
      <w:r>
        <w:t xml:space="preserve">- Như vậy đi, con trai gọi là Phương Phương, hi vọng nó có thể ngăn nắp, con gái gọi là Viện Viện, ghép lại là phương phương viện viện, thế nào?</w:t>
      </w:r>
    </w:p>
    <w:p>
      <w:pPr>
        <w:pStyle w:val="BodyText"/>
      </w:pPr>
      <w:r>
        <w:t xml:space="preserve">- Phương Phương Viện Viện? Tốt, thế nói với mẹ đi, mẹ đã gấp lên rồi.</w:t>
      </w:r>
    </w:p>
    <w:p>
      <w:pPr>
        <w:pStyle w:val="BodyText"/>
      </w:pPr>
      <w:r>
        <w:t xml:space="preserve">Tần Huyên Băng nghe thấy Trang Duệ đặt tên chữ xong, lập tức muốn đứng dậy, chăn mền từ trên người chảy xuống.</w:t>
      </w:r>
    </w:p>
    <w:p>
      <w:pPr>
        <w:pStyle w:val="BodyText"/>
      </w:pPr>
      <w:r>
        <w:t xml:space="preserve">- Không vội, tối nay tiếp đi!</w:t>
      </w:r>
    </w:p>
    <w:p>
      <w:pPr>
        <w:pStyle w:val="BodyText"/>
      </w:pPr>
      <w:r>
        <w:t xml:space="preserve">- A! Không được, hai con đang ở bên cạnh.</w:t>
      </w:r>
    </w:p>
    <w:p>
      <w:pPr>
        <w:pStyle w:val="BodyText"/>
      </w:pPr>
      <w:r>
        <w:t xml:space="preserve">- Không có việc gì, chúng đã ngủ rồi!</w:t>
      </w:r>
    </w:p>
    <w:p>
      <w:pPr>
        <w:pStyle w:val="BodyText"/>
      </w:pPr>
      <w:r>
        <w:t xml:space="preserve">Âm thanh nói chuyện của hai người càng ngày càng nhỏ, một tiếng trầm thấp vang lên, giường gỗ nhẹ nhàng lay động.</w:t>
      </w:r>
    </w:p>
    <w:p>
      <w:pPr>
        <w:pStyle w:val="BodyText"/>
      </w:pPr>
      <w:r>
        <w:t xml:space="preserve">- Lão đệ, trong phòng có người đang đợi đấy, ngươi đúng là tốt số, ngủ suốt đến trưa...</w:t>
      </w:r>
    </w:p>
    <w:p>
      <w:pPr>
        <w:pStyle w:val="BodyText"/>
      </w:pPr>
      <w:r>
        <w:t xml:space="preserve">Thẳng từ sáu giờ tối đến bây giờ, Trang Duệ mới cùng Tần Huyên Băng ôm hai hài tử, đi vào trong viện, những thứ vàng và châu báu kia, cũng được chuyển đến, đặt đầy trên mặt đất.</w:t>
      </w:r>
    </w:p>
    <w:p>
      <w:pPr>
        <w:pStyle w:val="BodyText"/>
      </w:pPr>
      <w:r>
        <w:t xml:space="preserve">Cái mỏ neo vàng kia, cũng bị Bành Phi dụ dỗ Kim Cương lấy vào, không có biện pháp, tại đây trừ Kim Cương và Trang Duệ ra, ai cũng không cầm được a.</w:t>
      </w:r>
    </w:p>
    <w:p>
      <w:pPr>
        <w:pStyle w:val="BodyText"/>
      </w:pPr>
      <w:r>
        <w:t xml:space="preserve">- A, ta biết rõ, đây gọi là tiễn biệt thắng tân hôn a!</w:t>
      </w:r>
    </w:p>
    <w:p>
      <w:pPr>
        <w:pStyle w:val="BodyText"/>
      </w:pPr>
      <w:r>
        <w:t xml:space="preserve">Âu Dương Quân nhìn qua, nhìn thấy giữa lông mày của em dâu xuân tình lay láng, lập tức làm ra bộ dạng bừng tỉnh đại ngộ.</w:t>
      </w:r>
    </w:p>
    <w:p>
      <w:pPr>
        <w:pStyle w:val="BodyText"/>
      </w:pPr>
      <w:r>
        <w:t xml:space="preserve">- Đi đi, không nói lời nào không có người nào bảo ca câm đâu!</w:t>
      </w:r>
    </w:p>
    <w:p>
      <w:pPr>
        <w:pStyle w:val="BodyText"/>
      </w:pPr>
      <w:r>
        <w:t xml:space="preserve">Trang Duệ biết rõ Tần Huyên Băng da mặt mỏng, vội vàng trừng mắt với Âu Dương Quân, đưa nhi tử giao ẹ, mà Tần Huyên Băng thì ôm con gái đưa cho Phương Di, sau đó nói tên của Trang Duệ đặt ọi người biết.</w:t>
      </w:r>
    </w:p>
    <w:p>
      <w:pPr>
        <w:pStyle w:val="BodyText"/>
      </w:pPr>
      <w:r>
        <w:t xml:space="preserve">- Cha, ngài đến rồi?</w:t>
      </w:r>
    </w:p>
    <w:p>
      <w:pPr>
        <w:pStyle w:val="BodyText"/>
      </w:pPr>
      <w:r>
        <w:t xml:space="preserve">Trang Duệ liếc mắt nhìn thấy bên cạnh Âu Dương Quân chính là Tần Hạo Nhiên, liền bước lên phía trước nói một tiếng, sau lần xảy ra chuyện, mẹ vợ cũng trách mắng cha vợ, chủ yếu là vì Mục Tháp quá mức hung hăng càn quấy.</w:t>
      </w:r>
    </w:p>
    <w:p>
      <w:pPr>
        <w:pStyle w:val="BodyText"/>
      </w:pPr>
      <w:r>
        <w:t xml:space="preserve">- Tiểu Duệ, việc này... Là cha có lỗi!</w:t>
      </w:r>
    </w:p>
    <w:p>
      <w:pPr>
        <w:pStyle w:val="BodyText"/>
      </w:pPr>
      <w:r>
        <w:t xml:space="preserve">Tần Hạo Nhiên sắc mặt trầm xuống, nhìn thấy bộ dáng Trang Duệ phơi nắng đen thui, biết rõ con rể lần này ăn đau khổ không nhỏ.</w:t>
      </w:r>
    </w:p>
    <w:p>
      <w:pPr>
        <w:pStyle w:val="BodyText"/>
      </w:pPr>
      <w:r>
        <w:t xml:space="preserve">Tương đối mà nói, Tần thị châu báu đúng là không có tổn thất gì, mà kim cương cũng không tổn hao gì, hơn nữa chắt lọc dấu vân tay của Trang Duệ trong nhà, mở tủ sắt ra, sớm đã lấy ra, hiện giờ đang nằm trong tiệm châu báu của Tần gia.</w:t>
      </w:r>
    </w:p>
    <w:p>
      <w:pPr>
        <w:pStyle w:val="BodyText"/>
      </w:pPr>
      <w:r>
        <w:t xml:space="preserve">- Cha, việc này không nói tới, tái ông thất mã yên tri phi phúc )(tái ông mất ngựa chưa chắc là không phải phúc), không có kinh nghiệm lần này, làm sao tìm được bảo bối chứ?</w:t>
      </w:r>
    </w:p>
    <w:p>
      <w:pPr>
        <w:pStyle w:val="BodyText"/>
      </w:pPr>
      <w:r>
        <w:t xml:space="preserve">Trang Duệ khoát khoát tay, bỏ qua vấn đề này.</w:t>
      </w:r>
    </w:p>
    <w:p>
      <w:pPr>
        <w:pStyle w:val="BodyText"/>
      </w:pPr>
      <w:r>
        <w:t xml:space="preserve">- Ồ? Kim Cương, tại sao ăn mặc thành bộ dạng này rồi?</w:t>
      </w:r>
    </w:p>
    <w:p>
      <w:pPr>
        <w:pStyle w:val="BodyText"/>
      </w:pPr>
      <w:r>
        <w:t xml:space="preserve">Đột nhiên Trang Duệ nhìn thấy Kim Cương từ ngoài cửa tiến vào, nhưng bên ngoài thân thể mặc một bộ áo khoát quân dụng, vốn quần áo rất lớn, mặc trên người nó giống như áo khoát, có chút buồn cười.</w:t>
      </w:r>
    </w:p>
    <w:p>
      <w:pPr>
        <w:pStyle w:val="BodyText"/>
      </w:pPr>
      <w:r>
        <w:t xml:space="preserve">- Ồ ồ!</w:t>
      </w:r>
    </w:p>
    <w:p>
      <w:pPr>
        <w:pStyle w:val="BodyText"/>
      </w:pPr>
      <w:r>
        <w:t xml:space="preserve">Kim Cương đến trưa không có gặp Trang Duệ, cho nên lúc này gặp Trang Duệ rất hưng phấn, dùng tay kéo kéo quần áo Trang Duệ, sau đó rất khoe khoang cái áo khoác ngoài của mình, vẻ mặt đắc ý.</w:t>
      </w:r>
    </w:p>
    <w:p>
      <w:pPr>
        <w:pStyle w:val="BodyText"/>
      </w:pPr>
      <w:r>
        <w:t xml:space="preserve">- Không tệ, không tệ, ha ha... (.</w:t>
      </w:r>
    </w:p>
    <w:p>
      <w:pPr>
        <w:pStyle w:val="BodyText"/>
      </w:pPr>
      <w:r>
        <w:t xml:space="preserve">Nhìn thấy bộ dáng đắc ý của Kim Cương, Trang Duệ vui cười ha ha, hắn hiểu ý của Kim Cương, nói y phục người khác mặc, nó cũng có, năng lực bắt chước của thằng này rất mạnh.</w:t>
      </w:r>
    </w:p>
    <w:p>
      <w:pPr>
        <w:pStyle w:val="BodyText"/>
      </w:pPr>
      <w:r>
        <w:t xml:space="preserve">Kim Cương nhìn thấy mọi người trong phòng đang cười, cũng cười toe toét miệng rộng ra, nó phi thường hứng thú với hài tử, nhìn thấy hai hài tử của Trang Duệ trong tay của hai cụ bà, lập tức tháo chạy qua, đem cái đôi mắt đen nhánh nhìn vào Phương Phương trước mặt.</w:t>
      </w:r>
    </w:p>
    <w:p>
      <w:pPr>
        <w:pStyle w:val="BodyText"/>
      </w:pPr>
      <w:r>
        <w:t xml:space="preserve">Tiểu gia hỏa mới hơn một tháng, căn bản là không biết sợ, nhìn thấy Kim Cương, duỗi bàn tay nhỏ bé ra bắt lấy rông trên đầu của Kim Cương.</w:t>
      </w:r>
    </w:p>
    <w:p>
      <w:pPr>
        <w:pStyle w:val="BodyText"/>
      </w:pPr>
      <w:r>
        <w:t xml:space="preserve">- Kim Cương, không được tức giận!</w:t>
      </w:r>
    </w:p>
    <w:p>
      <w:pPr>
        <w:pStyle w:val="BodyText"/>
      </w:pPr>
      <w:r>
        <w:t xml:space="preserve">Mặc dù biết Kim Cương sẽ không giận, Trang Duệ vẫn phải hô to một tiếng, vội vàng nói trong lòng với Kim Cương.</w:t>
      </w:r>
    </w:p>
    <w:p>
      <w:pPr>
        <w:pStyle w:val="BodyText"/>
      </w:pPr>
      <w:r>
        <w:t xml:space="preserve">- Ồ ồ!</w:t>
      </w:r>
    </w:p>
    <w:p>
      <w:pPr>
        <w:pStyle w:val="BodyText"/>
      </w:pPr>
      <w:r>
        <w:t xml:space="preserve">Kim Cương quay đầu nhìn Trang Duệ hô một tiếng, sau đó duỗi hai bàn tay lớn như cái quạt ra, muốn Âu Dương Uyển đem hài tử đặt lên tay hắn.</w:t>
      </w:r>
    </w:p>
    <w:p>
      <w:pPr>
        <w:pStyle w:val="BodyText"/>
      </w:pPr>
      <w:r>
        <w:t xml:space="preserve">- Ta đến đây đi, Kim Cương, phải nhẹ nhàng, không được dùng sức...</w:t>
      </w:r>
    </w:p>
    <w:p>
      <w:pPr>
        <w:pStyle w:val="Compact"/>
      </w:pPr>
      <w:r>
        <w:br w:type="textWrapping"/>
      </w:r>
      <w:r>
        <w:br w:type="textWrapping"/>
      </w:r>
    </w:p>
    <w:p>
      <w:pPr>
        <w:pStyle w:val="Heading2"/>
      </w:pPr>
      <w:bookmarkStart w:id="1040" w:name="chương-1-018-kết-nghĩa.1"/>
      <w:bookmarkEnd w:id="1040"/>
      <w:r>
        <w:t xml:space="preserve">1018. Chương 1 018: Kết Nghĩa.(1)</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1018: Kết nghĩa.(1)</w:t>
      </w:r>
    </w:p>
    <w:p>
      <w:pPr>
        <w:pStyle w:val="BodyText"/>
      </w:pPr>
      <w:r>
        <w:t xml:space="preserve">Nhóm dịch: Dungnhi</w:t>
      </w:r>
    </w:p>
    <w:p>
      <w:pPr>
        <w:pStyle w:val="BodyText"/>
      </w:pPr>
      <w:r>
        <w:t xml:space="preserve">Sưu tầm by khunglongconhaman -</w:t>
      </w:r>
    </w:p>
    <w:p>
      <w:pPr>
        <w:pStyle w:val="BodyText"/>
      </w:pPr>
      <w:r>
        <w:t xml:space="preserve">Nguồn: Vipvandan</w:t>
      </w:r>
    </w:p>
    <w:p>
      <w:pPr>
        <w:pStyle w:val="BodyText"/>
      </w:pPr>
      <w:r>
        <w:t xml:space="preserve">Đừng nói Âu Dương Uyển không dám, cho dù là Trang Duệ cũng lo lắng, tiếp nhận hài tử trong tay mẹ, cẩn thận từng li từng tí đặt trong lòng bàn tay của Kim Cương.</w:t>
      </w:r>
    </w:p>
    <w:p>
      <w:pPr>
        <w:pStyle w:val="BodyText"/>
      </w:pPr>
      <w:r>
        <w:t xml:space="preserve">Nhìn thấy nguyện vọng của mình được Trang Duệ thỏa mãn, Kim Cương cười lên, nhưng lúc này nó cũng không hưng phấn mà đấm ngực, mà là nhẹ nhàng dao động hai tay, làm thành bộ dáng cái nôi, chọc cho hài tử cười lớn.</w:t>
      </w:r>
    </w:p>
    <w:p>
      <w:pPr>
        <w:pStyle w:val="BodyText"/>
      </w:pPr>
      <w:r>
        <w:t xml:space="preserve">Động tác của Kim Cương thập phần nhu hòa cẩn thận, nhìn thấy hài tử trong lòng bàn tay vui vẻ, cong miệng cười lên.</w:t>
      </w:r>
    </w:p>
    <w:p>
      <w:pPr>
        <w:pStyle w:val="BodyText"/>
      </w:pPr>
      <w:r>
        <w:t xml:space="preserve">- Hắc hắc, đại Tinh Tinh này, cũng giống như người a!</w:t>
      </w:r>
    </w:p>
    <w:p>
      <w:pPr>
        <w:pStyle w:val="BodyText"/>
      </w:pPr>
      <w:r>
        <w:t xml:space="preserve">- Đúng vậy, không ngờ còn biết dỗ hài tử.</w:t>
      </w:r>
    </w:p>
    <w:p>
      <w:pPr>
        <w:pStyle w:val="BodyText"/>
      </w:pPr>
      <w:r>
        <w:t xml:space="preserve">- Các ngươi nào biết được, ở nước ngoài, có đại Tinh Tinh làm bảo mẫu đấu, cùng lớn lên với hài tử!</w:t>
      </w:r>
    </w:p>
    <w:p>
      <w:pPr>
        <w:pStyle w:val="BodyText"/>
      </w:pPr>
      <w:r>
        <w:t xml:space="preserve">Biểu hiện của Kim Cương đã làm cho tất cả mọi người mở rộng tầm mắt, bộ dáng của nó rất cẩn thận, làm ọi người có cảm giác an tâm, mà ngay cả Trang Duệ đang lo lắng, cũng không khỏi cười lên.</w:t>
      </w:r>
    </w:p>
    <w:p>
      <w:pPr>
        <w:pStyle w:val="BodyText"/>
      </w:pPr>
      <w:r>
        <w:t xml:space="preserve">- Chuyện gì? Cao hứng như vậy à? Tiểu Duệ tại sao lại đen như thế?</w:t>
      </w:r>
    </w:p>
    <w:p>
      <w:pPr>
        <w:pStyle w:val="BodyText"/>
      </w:pPr>
      <w:r>
        <w:t xml:space="preserve">Một âm thanh to lớn truyền từ bên ngoài vào, mảnh vải chắn gió cũng bị xốc lên, Âu Dương Lỗi từ từ đi vào trong phòng.</w:t>
      </w:r>
    </w:p>
    <w:p>
      <w:pPr>
        <w:pStyle w:val="BodyText"/>
      </w:pPr>
      <w:r>
        <w:t xml:space="preserve">- Cái này... Đây là đại Tinh Tinh mà ngươi nói?</w:t>
      </w:r>
    </w:p>
    <w:p>
      <w:pPr>
        <w:pStyle w:val="BodyText"/>
      </w:pPr>
      <w:r>
        <w:t xml:space="preserve">Âu Dương Lỗi vừa vào nhà, đã bị Kim Cương hù dọa, tay phải sờ soạng bên hông một cái, nhưng hôm nay là hợp gia đình, hắn không có đem súng theo, đương nhiên là không có rồi.</w:t>
      </w:r>
    </w:p>
    <w:p>
      <w:pPr>
        <w:pStyle w:val="BodyText"/>
      </w:pPr>
      <w:r>
        <w:t xml:space="preserve">Trước đó Trang Duệ đã nói với Âu Dương Lỗi việc này, nhưng hình thể của Kim Cương, đúng là làm người ta run sợ, cho dù Âu Dương Lỗi là người từng trải chiến trường, tim cũng đập nhanh hơn.</w:t>
      </w:r>
    </w:p>
    <w:p>
      <w:pPr>
        <w:pStyle w:val="BodyText"/>
      </w:pPr>
      <w:r>
        <w:t xml:space="preserve">Nhìn thấy làn da ngâm đen của Trang Duệ, nhìn lại đại Tinh Tinh, Âu Dương Lỗi đã biết rõ cái gì gọi là ngưu tầm ngưu, mã tầm mã!</w:t>
      </w:r>
    </w:p>
    <w:p>
      <w:pPr>
        <w:pStyle w:val="BodyText"/>
      </w:pPr>
      <w:r>
        <w:t xml:space="preserve">- Ai nha!</w:t>
      </w:r>
    </w:p>
    <w:p>
      <w:pPr>
        <w:pStyle w:val="BodyText"/>
      </w:pPr>
      <w:r>
        <w:t xml:space="preserve">Vợ của Âu Dương Lỗi vừa tiến vào trong phòng, nhìn thấy Kim Cương thì nghẹn ngào kêu lên, sợ tới mức Trang Duệ vội vàng nhìn về phía Kim Cương, hắn sợ Kim Cương đã bị quấy nhiễu, ném hài tử lên.</w:t>
      </w:r>
    </w:p>
    <w:p>
      <w:pPr>
        <w:pStyle w:val="BodyText"/>
      </w:pPr>
      <w:r>
        <w:t xml:space="preserve">Khá tốt, Kim Cương chỉ nghiêng đầu liếc nhìn hai người, tiếp tục đùa với hài tử trong tay, bộ dáng cực kỳ chất phác.</w:t>
      </w:r>
    </w:p>
    <w:p>
      <w:pPr>
        <w:pStyle w:val="BodyText"/>
      </w:pPr>
      <w:r>
        <w:t xml:space="preserve">- Đại ca, đại tẩu, Kim Cương đúng là biết điều, không có việc gì...</w:t>
      </w:r>
    </w:p>
    <w:p>
      <w:pPr>
        <w:pStyle w:val="BodyText"/>
      </w:pPr>
      <w:r>
        <w:t xml:space="preserve">Trang Duệ mời vợ chồng Âu Dương Lỗi ngồi xuống, Âu Dương Lỗi đúng là vô cùng hứng thú nhìn Kim Cương, nhưng vợ hắn bị dọa không nhẹ, cố định khoảng cách với Kim Cương chừng hơn mười thước.</w:t>
      </w:r>
    </w:p>
    <w:p>
      <w:pPr>
        <w:pStyle w:val="BodyText"/>
      </w:pPr>
      <w:r>
        <w:t xml:space="preserve">- Ồ ồ!</w:t>
      </w:r>
    </w:p>
    <w:p>
      <w:pPr>
        <w:pStyle w:val="BodyText"/>
      </w:pPr>
      <w:r>
        <w:t xml:space="preserve">Nghe được Trang Duệ nhắc tới chính mình, Kim Cương cũng hướng về vợ chồng Âu Dương Lỗi gọi hai tiếng.</w:t>
      </w:r>
    </w:p>
    <w:p>
      <w:pPr>
        <w:pStyle w:val="BodyText"/>
      </w:pPr>
      <w:r>
        <w:t xml:space="preserve">Âu Dương Lỗi mày lại một chút, nói ra:</w:t>
      </w:r>
    </w:p>
    <w:p>
      <w:pPr>
        <w:pStyle w:val="BodyText"/>
      </w:pPr>
      <w:r>
        <w:t xml:space="preserve">- Tiểu Duệ, lúc ấy ngươi cũng không nói là Tinh Tinh a, bắt nó ở chỗ này, vạn nhất đả thương người thì làm sao bây giờ? Nếu không... Đưa vào vườn bách thú nhé?</w:t>
      </w:r>
    </w:p>
    <w:p>
      <w:pPr>
        <w:pStyle w:val="BodyText"/>
      </w:pPr>
      <w:r>
        <w:t xml:space="preserve">Kim Cương có ngoại hình quá khổ, đúng là khó làm người ta yên tâm, Âu Dương Lỗi cũng đang cân nhắc cho Trang Duệ.</w:t>
      </w:r>
    </w:p>
    <w:p>
      <w:pPr>
        <w:pStyle w:val="BodyText"/>
      </w:pPr>
      <w:r>
        <w:t xml:space="preserve">- Đại ca, không có việc gì, Kim Cương rất hiền lành, hơn nữa ta đã cho Tứ ca sờ nó rồi, đến lúc đó lại cho Kim Cương qua bên kia.</w:t>
      </w:r>
    </w:p>
    <w:p>
      <w:pPr>
        <w:pStyle w:val="BodyText"/>
      </w:pPr>
      <w:r>
        <w:t xml:space="preserve">Nói đùa gì vậy, đưa vào vườn bách thú? Nếu làm thế Trang Duệ cũng không cần mang Kim Cương ra khỏi hoang đảo, trong lòng Trang Duệ, động vật và con người ngang hàng, động vật trong nhà, cũng đều là bằng hữu của Trang Duệ.</w:t>
      </w:r>
    </w:p>
    <w:p>
      <w:pPr>
        <w:pStyle w:val="BodyText"/>
      </w:pPr>
      <w:r>
        <w:t xml:space="preserve">- Ta nói Trang Duệ, cảm tình ngươi ta cũng biết rõ, ngươi định an trí thằng này ở hội sở sao?</w:t>
      </w:r>
    </w:p>
    <w:p>
      <w:pPr>
        <w:pStyle w:val="BodyText"/>
      </w:pPr>
      <w:r>
        <w:t xml:space="preserve">Âu Dương Quân nghe được lời nói của Trang Duệ, chọc vào một câu, hắn vốn cho rằng Trang Duệ mua hội sở ngoại ô của hắn làm ăn, không nghĩ lại mua cho đại Tinh Tinh này.</w:t>
      </w:r>
    </w:p>
    <w:p>
      <w:pPr>
        <w:pStyle w:val="BodyText"/>
      </w:pPr>
      <w:r>
        <w:t xml:space="preserve">Làm một động vật, không ngờ dám bỏ mấy tỷ tiền đầu tư để mua hội sở ình, loại thủ bút này đã làm cho Âu Dương tứ thiếu gia líu lưỡi và tự thẹn không bằng.</w:t>
      </w:r>
    </w:p>
    <w:p>
      <w:pPr>
        <w:pStyle w:val="BodyText"/>
      </w:pPr>
      <w:r>
        <w:t xml:space="preserve">- Cũng không hoàn toàn đúng, trong nhà nhiều động vật, nhà cấp bốn thì có chú nhỏ, nó lại khá lớn, cũng quá mức giày vò chúng rồi.</w:t>
      </w:r>
    </w:p>
    <w:p>
      <w:pPr>
        <w:pStyle w:val="BodyText"/>
      </w:pPr>
      <w:r>
        <w:t xml:space="preserve">Trang Duệ nghĩ cách cho người nhà còn sinh hoạt, mà mỗi ngày mình chạy tới hội sở, kim điêu là khẳng định nguyện ý đi qua, về phần Bạch Sư, ở lại trong nhà cấp bốn cũng tốt.</w:t>
      </w:r>
    </w:p>
    <w:p>
      <w:pPr>
        <w:pStyle w:val="BodyText"/>
      </w:pPr>
      <w:r>
        <w:t xml:space="preserve">- Đi, đại ca đến, chúng ta ăn cơm trước, cơm nước xong xuôi ta còn đưua cái này ọi người!</w:t>
      </w:r>
    </w:p>
    <w:p>
      <w:pPr>
        <w:pStyle w:val="BodyText"/>
      </w:pPr>
      <w:r>
        <w:t xml:space="preserve">Trang Duệ nói ra lời này, lại bảo Kim Cương đưa hài tử ình, Kim Cương rất nghe lời, nhưng con mắt không bỏ được, xem ra nó làm bảo mẫu thành nghiện rồi. (.</w:t>
      </w:r>
    </w:p>
    <w:p>
      <w:pPr>
        <w:pStyle w:val="BodyText"/>
      </w:pPr>
      <w:r>
        <w:t xml:space="preserve">Sau khi đi tới phòng ăn, Trang Duệ chợt nhớ tới một chuyện, quay đầu lại nói với Tần Huyên Băng:</w:t>
      </w:r>
    </w:p>
    <w:p>
      <w:pPr>
        <w:pStyle w:val="BodyText"/>
      </w:pPr>
      <w:r>
        <w:t xml:space="preserve">- Đúng, Huyên Băng, nàng đi gọi Bành Phi và Trương Thiến tới đây, ta có chuyện cần nói.</w:t>
      </w:r>
    </w:p>
    <w:p>
      <w:pPr>
        <w:pStyle w:val="BodyText"/>
      </w:pPr>
      <w:r>
        <w:t xml:space="preserve">Tuy Tần Huyên Băng không biết chuyện gì, nhưng nhìn thấy bộ dáng trịnh trọng của Trang Duệ, quay người đi ra tiền viện gọi người.</w:t>
      </w:r>
    </w:p>
    <w:p>
      <w:pPr>
        <w:pStyle w:val="BodyText"/>
      </w:pPr>
      <w:r>
        <w:t xml:space="preserve">- Trang ca, tìm ta có chuyện gì sao? Ngài hảo!</w:t>
      </w:r>
    </w:p>
    <w:p>
      <w:pPr>
        <w:pStyle w:val="BodyText"/>
      </w:pPr>
      <w:r>
        <w:t xml:space="preserve">Bành Phi tiến vào nhà ăn, liền thấy Âu Dương Lỗi đang mặc thường phục, phản xạ có điều kiện thi lễ.</w:t>
      </w:r>
    </w:p>
    <w:p>
      <w:pPr>
        <w:pStyle w:val="BodyText"/>
      </w:pPr>
      <w:r>
        <w:t xml:space="preserve">- Bây giờ ngươi không phải là quân nhân, không cần hành quân lễ.</w:t>
      </w:r>
    </w:p>
    <w:p>
      <w:pPr>
        <w:pStyle w:val="Compact"/>
      </w:pPr>
      <w:r>
        <w:br w:type="textWrapping"/>
      </w:r>
      <w:r>
        <w:br w:type="textWrapping"/>
      </w:r>
    </w:p>
    <w:p>
      <w:pPr>
        <w:pStyle w:val="Heading2"/>
      </w:pPr>
      <w:bookmarkStart w:id="1041" w:name="chương-1019"/>
      <w:bookmarkEnd w:id="1041"/>
      <w:r>
        <w:t xml:space="preserve">1019. Chương 1019</w:t>
      </w:r>
    </w:p>
    <w:p>
      <w:pPr>
        <w:pStyle w:val="Compact"/>
      </w:pPr>
      <w:r>
        <w:br w:type="textWrapping"/>
      </w:r>
      <w:r>
        <w:br w:type="textWrapping"/>
      </w:r>
      <w:r>
        <w:br w:type="textWrapping"/>
      </w:r>
      <w:r>
        <w:br w:type="textWrapping"/>
      </w:r>
    </w:p>
    <w:p>
      <w:pPr>
        <w:pStyle w:val="Heading2"/>
      </w:pPr>
      <w:bookmarkStart w:id="1042" w:name="chương-1-020-1025-tin-tức."/>
      <w:bookmarkEnd w:id="1042"/>
      <w:r>
        <w:t xml:space="preserve">1020. Chương 1 020-1025: Tin Tức.</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1020-1025: Tin tức.</w:t>
      </w:r>
    </w:p>
    <w:p>
      <w:pPr>
        <w:pStyle w:val="BodyText"/>
      </w:pPr>
      <w:r>
        <w:t xml:space="preserve">Nhóm Dịch: Tepga</w:t>
      </w:r>
    </w:p>
    <w:p>
      <w:pPr>
        <w:pStyle w:val="BodyText"/>
      </w:pPr>
      <w:r>
        <w:t xml:space="preserve">Nguồn: Sưu tầm</w:t>
      </w:r>
    </w:p>
    <w:p>
      <w:pPr>
        <w:pStyle w:val="BodyText"/>
      </w:pPr>
      <w:r>
        <w:t xml:space="preserve">Không chỉ là những nữ nhân này kinh ngạc tại Trang Duệ chỗ bày ra châu báu, ngay cả Âu Dương Lỗi và Tần Hạo Nhiên đều là người có kiến thức rộng rãi, đối với những đồng tiền vàng này cũng giật mình không thôi, những vật này tính ra giá trị, sẽ là bao nhiêu tài phú đây?</w:t>
      </w:r>
    </w:p>
    <w:p>
      <w:pPr>
        <w:pStyle w:val="BodyText"/>
      </w:pPr>
      <w:r>
        <w:t xml:space="preserve">...</w:t>
      </w:r>
    </w:p>
    <w:p>
      <w:pPr>
        <w:pStyle w:val="BodyText"/>
      </w:pPr>
      <w:r>
        <w:t xml:space="preserve">Ngày hôm sau Trang Duệ điện thoại cho Mạnh giáo sư, đem chuyện mình trải qua ở nước ngoài nói một chút, lại mời nhiều chuyên gia tới.</w:t>
      </w:r>
    </w:p>
    <w:p>
      <w:pPr>
        <w:pStyle w:val="BodyText"/>
      </w:pPr>
      <w:r>
        <w:t xml:space="preserve">Trang Duệ cũng không có biện pháp, vừa về đến nhà, trong khoảng thời gian này còn quá nhiều chuyện tồn đognj, hôm qua bọn Hoàng Phủ Vân không ngừng điện thoại tới.</w:t>
      </w:r>
    </w:p>
    <w:p>
      <w:pPr>
        <w:pStyle w:val="BodyText"/>
      </w:pPr>
      <w:r>
        <w:t xml:space="preserve">Nhưng mà Trang Duệ cũng không có công phu quản lý sinh ý, mà trước tiên đi vấn an hai lão gia tử ở Ngọc Tuyền Sơn.</w:t>
      </w:r>
    </w:p>
    <w:p>
      <w:pPr>
        <w:pStyle w:val="BodyText"/>
      </w:pPr>
      <w:r>
        <w:t xml:space="preserve">Hai vị này đều là hai vị tướn quân khai quốc còn sót lại, nhìn thấy Trang Duệ cũng thật cao hứng, nhất là Âu Dương lão gia tử, buổi trưa không để ý bác sĩ phản đối, uống liền vài chung rượu.</w:t>
      </w:r>
    </w:p>
    <w:p>
      <w:pPr>
        <w:pStyle w:val="BodyText"/>
      </w:pPr>
      <w:r>
        <w:t xml:space="preserve">Sau khi rời khỏi Ngọc Tuyền Sơn, Trang Duệ lại phản hồi nhà cấp bốn, sau đó mượn chiếc xe Hummer, đem Kim Cương và Kim Vũ đưa đến hội sở của Âu Dương Quân.</w:t>
      </w:r>
    </w:p>
    <w:p>
      <w:pPr>
        <w:pStyle w:val="BodyText"/>
      </w:pPr>
      <w:r>
        <w:t xml:space="preserve">Âu Dương Quân làm việc hiệu suất rất cao, trước làm lan can bằng sắt, lại thêm tường vây ba mét, ở mỗi góc chết, còn lắp đặt giám sát và thiếu bị điều khiển, giống như trang viên của tư nhân.</w:t>
      </w:r>
    </w:p>
    <w:p>
      <w:pPr>
        <w:pStyle w:val="BodyText"/>
      </w:pPr>
      <w:r>
        <w:t xml:space="preserve">Lúc này trong hội sở trừ bảo an ra, tất cả nhân viên công tác đều rút khỏi, dựa theo lời nói của Âu Dương Quân, những nhân viên bảo an này đều từ một khí khu vực của kinh thành điều tới, độ trung thành tuyệt đối không thành vấn đề.</w:t>
      </w:r>
    </w:p>
    <w:p>
      <w:pPr>
        <w:pStyle w:val="BodyText"/>
      </w:pPr>
      <w:r>
        <w:t xml:space="preserve">Âu Dương Quân làm việc rất cẩn thận, hắn rút đầu bếp đặc cấp, để lại đầu bếp bình thường cho Trang Duệ, bằng không ở chỗ này không có người nấu cơm và mua thức ăn thôi.</w:t>
      </w:r>
    </w:p>
    <w:p>
      <w:pPr>
        <w:pStyle w:val="BodyText"/>
      </w:pPr>
      <w:r>
        <w:t xml:space="preserve">Trang Duệ không dám trực tiếp đem Kim Cương gọi xuống xe, mà trước tiên giảng giải với tất cả nhân viên bảo an, cho dù như vậy, Kim Cương cũng dọa đám đông sợ không nhẹ.</w:t>
      </w:r>
    </w:p>
    <w:p>
      <w:pPr>
        <w:pStyle w:val="BodyText"/>
      </w:pPr>
      <w:r>
        <w:t xml:space="preserve">Trang Duệ lần nữa trấn an, hơn nữa còn tăng lương và đãi ngộ lên gấp đôi, những bảo an này mới yên tĩnh lại.</w:t>
      </w:r>
    </w:p>
    <w:p>
      <w:pPr>
        <w:pStyle w:val="BodyText"/>
      </w:pPr>
      <w:r>
        <w:t xml:space="preserve">Đương nhiên, Kim Cương biểu diễn động tác, cũng làm cho các nhân viên an ninh đánh tan cảnh giác, nếu không ở cùng phiên bản Godzilla ở cùng một chỗ, đoán chừng sẽ không ai sợ hãi nó quá nhiều.</w:t>
      </w:r>
    </w:p>
    <w:p>
      <w:pPr>
        <w:pStyle w:val="BodyText"/>
      </w:pPr>
      <w:r>
        <w:t xml:space="preserve">Vì làm cho Kim Cương thích ứng hoàn cảnh mới, Trang Duệ suốt hai ngày đều ở trong trang viên, thẳng đến khi Kim Cương hết sức quen thuộc với hoàn cảnh và nhân bảo an, Trang Duệ mới có thể trở về nhà cấp bốn.</w:t>
      </w:r>
    </w:p>
    <w:p>
      <w:pPr>
        <w:pStyle w:val="BodyText"/>
      </w:pPr>
      <w:r>
        <w:t xml:space="preserve">- Trang tổng hảo!</w:t>
      </w:r>
    </w:p>
    <w:p>
      <w:pPr>
        <w:pStyle w:val="BodyText"/>
      </w:pPr>
      <w:r>
        <w:t xml:space="preserve">- Trang tổng hảo!</w:t>
      </w:r>
    </w:p>
    <w:p>
      <w:pPr>
        <w:pStyle w:val="BodyText"/>
      </w:pPr>
      <w:r>
        <w:t xml:space="preserve">Suốt hơn hai tháng nay không có quay về bảo tàng của mình, Trang Duệ đi vào nhà bảo tàng, phát hiện nhiều khuôn mặt xa lạ, nhưng vẫn có một ít nhân viên cũ đi tới chào hỏi mình.</w:t>
      </w:r>
    </w:p>
    <w:p>
      <w:pPr>
        <w:pStyle w:val="BodyText"/>
      </w:pPr>
      <w:r>
        <w:t xml:space="preserve">Hôm nay vừa lúc là thứ sáu, cũng là ngày buôn bán cuối cùng của tuần, Trang Duệ nhìn thấy lưu lượng khách tới, so với lúc mới khai trương, phải kém hơn rất nhiều, một bên chào hỏi với nhân viên, Trang Duệ đi vào văn phòng của mình.</w:t>
      </w:r>
    </w:p>
    <w:p>
      <w:pPr>
        <w:pStyle w:val="BodyText"/>
      </w:pPr>
      <w:r>
        <w:t xml:space="preserve">- Trang tổng, ngài bị chủ hầm mỏ bắt đi đào than có phải không? Tại sao lại biến thành như vậy?</w:t>
      </w:r>
    </w:p>
    <w:p>
      <w:pPr>
        <w:pStyle w:val="BodyText"/>
      </w:pPr>
      <w:r>
        <w:t xml:space="preserve">Trang Duệ vừa mới ngồi xuống, đã nghe tiếng Hoàng Phủ Vân mở của văn phòng đi vào, vừa thấy bộ dáng Trang Duệ, lập tức kinh hãi hô lên.</w:t>
      </w:r>
    </w:p>
    <w:p>
      <w:pPr>
        <w:pStyle w:val="BodyText"/>
      </w:pPr>
      <w:r>
        <w:t xml:space="preserve">Màu da hiện tại của Trang Duệ chính là màu da của thổ dân, nói không dễ nghe là đen như than, có thể nguyên nhân là do lúc phơi nắng tróc da vài ngày lúc ban đầu khi lên hoang đảo, đến bây giờ vẫn không thể khôi phục lại.</w:t>
      </w:r>
    </w:p>
    <w:p>
      <w:pPr>
        <w:pStyle w:val="BodyText"/>
      </w:pPr>
      <w:r>
        <w:t xml:space="preserve">- Bớt lắm mồm, một ngày gọi điện thoại tới mấy lần thúc dục ta, rốt cuộc là xảy ra chuyện gì?</w:t>
      </w:r>
    </w:p>
    <w:p>
      <w:pPr>
        <w:pStyle w:val="BodyText"/>
      </w:pPr>
      <w:r>
        <w:t xml:space="preserve">Trang Duệ khoát khoát tay, cầm một điếu thuốc lên, hôm qua khi cậu tới nhà đã ném ột gói thuốc xịn, mà đầu của nó còn dài hơn cây nhang.</w:t>
      </w:r>
    </w:p>
    <w:p>
      <w:pPr>
        <w:pStyle w:val="BodyText"/>
      </w:pPr>
      <w:r>
        <w:t xml:space="preserve">- A! Thuốc xịn a!</w:t>
      </w:r>
    </w:p>
    <w:p>
      <w:pPr>
        <w:pStyle w:val="BodyText"/>
      </w:pPr>
      <w:r>
        <w:t xml:space="preserve">Hoàng Phủ Vân lấy bật lửa ra, sau khi đốt thuốc cho Trang Duệ và ình, sắc mặt biến thành nghiêm túc, nói ra:</w:t>
      </w:r>
    </w:p>
    <w:p>
      <w:pPr>
        <w:pStyle w:val="BodyText"/>
      </w:pPr>
      <w:r>
        <w:t xml:space="preserve">- Trang tổng, hai tháng nay học trò nghỉ đông, cộng thêm ngày nghỉ lễ mừng năm mới, vốn sinh ý của bảo tàng rất tốt, nhưng là hiện tại xuất hiện tình trạng vắng khách, tình huống này ta cần phải báo cáo với ngài một chút. Mặt khác, ngài không ở đây, một ít tiền chi tiêu ta không thể làm chủ, cho nên hai tháng nay thị trường đấu giá xuất hiện không ít thứ tốt, đều bị người khác cướp đi.</w:t>
      </w:r>
    </w:p>
    <w:p>
      <w:pPr>
        <w:pStyle w:val="BodyText"/>
      </w:pPr>
      <w:r>
        <w:t xml:space="preserve">Thời điểm Trang Duệ rời khỏi Bắc Kinh, đã từng cho Hoàng Phủ Vân hai ngàn vạn tiền mặt, nhưng chút tài chính đó so với thị trường đổ cổ, không đáng kể chút nào, sau một hồi đấu giá còn thừa lại không bao nhiêu cả.</w:t>
      </w:r>
    </w:p>
    <w:p>
      <w:pPr>
        <w:pStyle w:val="BodyText"/>
      </w:pPr>
      <w:r>
        <w:t xml:space="preserve">Tuy mỗi tháng bảo tàng còn có mấy trăm vạn doanh thu, nhưng nhất định phải cần Trang Duệ ký tên, Hoàng Phủ Vân mới có thể rút tiền, cho nên hai tháng nay, bộ dạng của Hoàng Phủ Vân có chút quẫn bách, trong tay không có một phân tiền để chi lương.</w:t>
      </w:r>
    </w:p>
    <w:p>
      <w:pPr>
        <w:pStyle w:val="BodyText"/>
      </w:pPr>
      <w:r>
        <w:t xml:space="preserve">May mắn Trang Duệ đã từng quy định qua, tiền lương của nhân viên bảo tàng, là do hai vị phó giám đốc bảo tàng và tổng tài vụ cùng ký tên chi, nếu không phải như vậy, Trang Duệ mất tích hai tháng, chỉ sợ bảo tàng nghèo rớt mồng tơi.</w:t>
      </w:r>
    </w:p>
    <w:p>
      <w:pPr>
        <w:pStyle w:val="Compact"/>
      </w:pPr>
      <w:r>
        <w:br w:type="textWrapping"/>
      </w:r>
      <w:r>
        <w:br w:type="textWrapping"/>
      </w:r>
    </w:p>
    <w:p>
      <w:pPr>
        <w:pStyle w:val="Heading2"/>
      </w:pPr>
      <w:bookmarkStart w:id="1043" w:name="chương-1-020-1025-tin-tức.-1"/>
      <w:bookmarkEnd w:id="1043"/>
      <w:r>
        <w:t xml:space="preserve">1021. Chương 1 020-1025: Tin Tức.</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1020-1025: Tin tức.</w:t>
      </w:r>
    </w:p>
    <w:p>
      <w:pPr>
        <w:pStyle w:val="BodyText"/>
      </w:pPr>
      <w:r>
        <w:t xml:space="preserve">Nhóm Dịch: Tepga</w:t>
      </w:r>
    </w:p>
    <w:p>
      <w:pPr>
        <w:pStyle w:val="BodyText"/>
      </w:pPr>
      <w:r>
        <w:t xml:space="preserve">Nguồn: Sưu tầm</w:t>
      </w:r>
    </w:p>
    <w:p>
      <w:pPr>
        <w:pStyle w:val="BodyText"/>
      </w:pPr>
      <w:r>
        <w:t xml:space="preserve">- Nguyên nhân lưu lượng khách giảm xuống, các ngươi tìm được chưa?</w:t>
      </w:r>
    </w:p>
    <w:p>
      <w:pPr>
        <w:pStyle w:val="BodyText"/>
      </w:pPr>
      <w:r>
        <w:t xml:space="preserve">Sỡ dĩ Trang Duệ xử lý hết việc trong nhà rồi lập tới tới bảo tàng, trong lòng của hắn đã có chút suy nghĩ.</w:t>
      </w:r>
    </w:p>
    <w:p>
      <w:pPr>
        <w:pStyle w:val="BodyText"/>
      </w:pPr>
      <w:r>
        <w:t xml:space="preserve">- Chủ yếu vẫn là đồ triển lãm của bảo tàng tương đối ít, tuy chủng loại rất phong phú, cũng có điểm sáng hấp dẫn người khác, nhưng so sánh với các bảo tàng quốc hữu, nội tình của chúng ta quá mỏng manh, cần phải bổ sung thêm đồ triển lãm, mở thêm gian trưng bày đặc biệt nữa.</w:t>
      </w:r>
    </w:p>
    <w:p>
      <w:pPr>
        <w:pStyle w:val="BodyText"/>
      </w:pPr>
      <w:r>
        <w:t xml:space="preserve">Trang Duệ có chút gật gật đầu, hắn biết rõ, hiện tại đồ triển lãm của bảo tàng Định Quang không vượt hơn vạn món, đừng nói là so với các nhà bảo tàng quốc hữu có mười vạn trăm vạn món trưng bày, một ít nhà bào tàng tư nhân trong nước, cũng vượt xa so với mình, điểm này chính là khâu yếu kém bạc nhược nhất của bảo tàng.</w:t>
      </w:r>
    </w:p>
    <w:p>
      <w:pPr>
        <w:pStyle w:val="BodyText"/>
      </w:pPr>
      <w:r>
        <w:t xml:space="preserve">- Hoàng Phủ huynh, xem cái này đi!</w:t>
      </w:r>
    </w:p>
    <w:p>
      <w:pPr>
        <w:pStyle w:val="BodyText"/>
      </w:pPr>
      <w:r>
        <w:t xml:space="preserve">Trang Duệ từ trong túi áo móc ra một đồng tiền vàng, dùng tay bắn ra, âm thanh của vàng giòn tan, sau khi lăn mấy vòng, đã lắn tới trước mặt của Hoàng Phủ Vân.</w:t>
      </w:r>
    </w:p>
    <w:p>
      <w:pPr>
        <w:pStyle w:val="BodyText"/>
      </w:pPr>
      <w:r>
        <w:t xml:space="preserve">Lật qua lật lại đồng tiền vàng hồi lâu, trên mặt của Hoàng Phủ Vân lộ ra thần sắc ngạc nhiên, chần chờ hỏi:</w:t>
      </w:r>
    </w:p>
    <w:p>
      <w:pPr>
        <w:pStyle w:val="BodyText"/>
      </w:pPr>
      <w:r>
        <w:t xml:space="preserve">- Đây là... Đây là tiền vàng? Đây là vật kỷ niệm cho lần ra nước ngoài sao?</w:t>
      </w:r>
    </w:p>
    <w:p>
      <w:pPr>
        <w:pStyle w:val="BodyText"/>
      </w:pPr>
      <w:r>
        <w:t xml:space="preserve">Phía chính diện của đồng tiền vàng có hình hoa cúc, mặt sau là một tướng quân cưỡi ngựa, móng ngựa nâng lên, tay cầm lợi kiếm, tiền vàng không có chút tổn hại nào, sáng bóng lấp lánh màu của vàng, nhân vật thực vật đều rất sống động.</w:t>
      </w:r>
    </w:p>
    <w:p>
      <w:pPr>
        <w:pStyle w:val="BodyText"/>
      </w:pPr>
      <w:r>
        <w:t xml:space="preserve">Hoàng Phủ Vân ngây ngốc ở nước ngoài nhiều năm, nhìn thấy có đấu giá rất nhiều tiền vàng bạc thời Trung Cổ ở nước ngoài, nhưng cầm trong tay đồng tiền vàng này, cho dù là tỉ lệ hay là phẩm chất, đều vượt xa những đồng tiền mà hắn đã từng nhìn thấy.</w:t>
      </w:r>
    </w:p>
    <w:p>
      <w:pPr>
        <w:pStyle w:val="BodyText"/>
      </w:pPr>
      <w:r>
        <w:t xml:space="preserve">Phải biết rằng, từ màu sắc của vàng, thập phần tươi đẹp, nhưng vào thời cổ đại, mặc kệ là trong nước hay nước ngoài, tiền do vàng chế thành đều dựa trên tỉ lệ tương đối, bên trong trộn lẫn một ít đồng, cho nên gọi nó là bản vị vàng!</w:t>
      </w:r>
    </w:p>
    <w:p>
      <w:pPr>
        <w:pStyle w:val="BodyText"/>
      </w:pPr>
      <w:r>
        <w:t xml:space="preserve">Tiền vàng như vậy nếu trải qua thời gian rất lâu, cho dù là tiền vàng hay nguyên bảo, ở mặt ngoài của nó, đều có thể nhìn ra một vết nhạt đen rất rõ, nhưng Hoàng Phủ Vân cầm đồng tiền này trong tay, nhưng lại không có màu sắc này, hiển nhiên là vàng ròng chế thành.</w:t>
      </w:r>
    </w:p>
    <w:p>
      <w:pPr>
        <w:pStyle w:val="BodyText"/>
      </w:pPr>
      <w:r>
        <w:t xml:space="preserve">Cho nên Hoàng Phủ Vân càng khuynh hướng tiền vàng này, là tiền vàng kỷ niệm thời cận đại, nhưng chủng loại tiền vàng này, là được vàng hiện nay tạo thành, dùng để làm kỷ niệm và sưu tập.</w:t>
      </w:r>
    </w:p>
    <w:p>
      <w:pPr>
        <w:pStyle w:val="BodyText"/>
      </w:pPr>
      <w:r>
        <w:t xml:space="preserve">- Hoàng Phủ huynh, ngươi nhìn lầm rồi, đây là tiền vàng của đế quốc La Mã của thế kỷ mười bốn đấy, ách... Chính là đế quốc Byzantine phát hành tiền vàng đấy, tuyệt đối là hàng thật giá thật già trẻ không gạt.</w:t>
      </w:r>
    </w:p>
    <w:p>
      <w:pPr>
        <w:pStyle w:val="BodyText"/>
      </w:pPr>
      <w:r>
        <w:t xml:space="preserve">Trang Duệ đắc ý cười nói, hôm qua hắn phí rất nhiều công phu, chuyên môn tìm bông thấm nước cầu trám xà phòng và rượu cồn lau nó, lúc này mới thanh lý được đám ô xy hóa bám ở mặt ngoài của đồng tiền này, hôm nay đưa cho Hoàng Phủ Vân xem xét, quả nhiên ngay cả hắn cũng không nhận ra.</w:t>
      </w:r>
    </w:p>
    <w:p>
      <w:pPr>
        <w:pStyle w:val="BodyText"/>
      </w:pPr>
      <w:r>
        <w:t xml:space="preserve">- Cái này... Không thể nào?</w:t>
      </w:r>
    </w:p>
    <w:p>
      <w:pPr>
        <w:pStyle w:val="BodyText"/>
      </w:pPr>
      <w:r>
        <w:t xml:space="preserve">Hoàng Phủ Vân nghe được Trang Duệ nói thế, vội vàng đem tiền vàng đặt lên bàn trà, từ trong túi tiền cầm ra một đôi bao tay trắng, mới cẩn thận cầm đồng tiền vàng lên xem xét lại.</w:t>
      </w:r>
    </w:p>
    <w:p>
      <w:pPr>
        <w:pStyle w:val="BodyText"/>
      </w:pPr>
      <w:r>
        <w:t xml:space="preserve">Thứ đồ chơi như đồ cổ này, không chỉ có tranh chữ là được chiều chuộng, kim loại cũng cần phải được bảo dưỡng, ngay cả vết mồ hôi trên tay người cũng có thể làm cho kim loại và tranh chữ xuất hiện tình trạng ăn mòn, có tính nguy hại với đồ cổ, là xâm hại nghiêm trọng, Hoàng Phủ Vân hơn nửa năm nay làm phó giám đốc bảo tàng, đã sớm quen bỏ bao tay vào trong người và mang theo.</w:t>
      </w:r>
    </w:p>
    <w:p>
      <w:pPr>
        <w:pStyle w:val="BodyText"/>
      </w:pPr>
      <w:r>
        <w:t xml:space="preserve">- Nếu đây là tiền vàng của đế quốc La Mã, vậy giá trị của nó rất xa xỉ a.</w:t>
      </w:r>
    </w:p>
    <w:p>
      <w:pPr>
        <w:pStyle w:val="BodyText"/>
      </w:pPr>
      <w:r>
        <w:t xml:space="preserve">Hoàng Phủ Vân áng chừng trên tay, sức nặng của tiền vàng này chừng ba tới bốn khắc, nếu tính toán theo giá trị của vàng thì nó không đáng tiền, nhưng nếu là đồ vật của sáu bảy thế kỷ trước, cũng không thể tính như vậy được.</w:t>
      </w:r>
    </w:p>
    <w:p>
      <w:pPr>
        <w:pStyle w:val="BodyText"/>
      </w:pPr>
      <w:r>
        <w:t xml:space="preserve">Hiện tại tiền vàng quốc tế, dùng thế kỷ mười bảy làm cột móc phân chia, tiền vàng bạc sau thế kỷ mười bảy, dựa theo tỷ lệ phẩm chất là tính, dùng sức nặng của vàng làm cơ sở, tiến hành từ một trăm tới hai trăm phần trăm, nhưng tiền vàng trước thế kỷ mười bảy, vậy thì dùng đơn vị gấp hơn mười lần mà định giá nó.</w:t>
      </w:r>
    </w:p>
    <w:p>
      <w:pPr>
        <w:pStyle w:val="BodyText"/>
      </w:pPr>
      <w:r>
        <w:t xml:space="preserve">Giống như đồng tiền hiện giờ nằm trong tay của Hoàng Phủ Vân, lịch sử đã lâu, phẩm chất hoàn hảo, nếu cầm ra thị trường đấu giá quốc tế bán, cũng có giá khởi điểm hơn một vạn đô la ột đồng tiền vàng này, mà tiền bán được là hơn mười vạn đô la, đều là rất bình thường, dù sao niên đại đã lâu, loại này tiền vàng này hiện giờ đã rất khó gặp được.</w:t>
      </w:r>
    </w:p>
    <w:p>
      <w:pPr>
        <w:pStyle w:val="BodyText"/>
      </w:pPr>
      <w:r>
        <w:t xml:space="preserve">- Trang tổng, thứ này ngài tìm ở đâu ra thế? Chẳng lẽ hơn hai tháng nay ngài đi tới Hy Lạp để thám hiểm hay sao?</w:t>
      </w:r>
    </w:p>
    <w:p>
      <w:pPr>
        <w:pStyle w:val="Compact"/>
      </w:pPr>
      <w:r>
        <w:br w:type="textWrapping"/>
      </w:r>
      <w:r>
        <w:br w:type="textWrapping"/>
      </w:r>
    </w:p>
    <w:p>
      <w:pPr>
        <w:pStyle w:val="Heading2"/>
      </w:pPr>
      <w:bookmarkStart w:id="1044" w:name="chương-1-020-1025-tin-tức.-2"/>
      <w:bookmarkEnd w:id="1044"/>
      <w:r>
        <w:t xml:space="preserve">1022. Chương 1 020-1025: Tin Tức.</w:t>
      </w:r>
    </w:p>
    <w:p>
      <w:pPr>
        <w:pStyle w:val="Compact"/>
      </w:pPr>
      <w:r>
        <w:br w:type="textWrapping"/>
      </w:r>
      <w:r>
        <w:br w:type="textWrapping"/>
      </w:r>
    </w:p>
    <w:p>
      <w:pPr>
        <w:pStyle w:val="BodyText"/>
      </w:pPr>
      <w:r>
        <w:t xml:space="preserve">Hoàng Kim Đồng (.</w:t>
      </w:r>
    </w:p>
    <w:p>
      <w:pPr>
        <w:pStyle w:val="BodyText"/>
      </w:pPr>
      <w:r>
        <w:t xml:space="preserve">Tác giả: Đả Nhãn</w:t>
      </w:r>
    </w:p>
    <w:p>
      <w:pPr>
        <w:pStyle w:val="BodyText"/>
      </w:pPr>
      <w:r>
        <w:t xml:space="preserve">Chương 1020-1025: Tin tức.</w:t>
      </w:r>
    </w:p>
    <w:p>
      <w:pPr>
        <w:pStyle w:val="BodyText"/>
      </w:pPr>
      <w:r>
        <w:t xml:space="preserve">Nhóm Dịch: Tepga</w:t>
      </w:r>
    </w:p>
    <w:p>
      <w:pPr>
        <w:pStyle w:val="BodyText"/>
      </w:pPr>
      <w:r>
        <w:t xml:space="preserve">Nguồn: Sưu tầm</w:t>
      </w:r>
    </w:p>
    <w:p>
      <w:pPr>
        <w:pStyle w:val="Compact"/>
      </w:pPr>
      <w:r>
        <w:br w:type="textWrapping"/>
      </w:r>
      <w:r>
        <w:br w:type="textWrapping"/>
      </w:r>
    </w:p>
    <w:p>
      <w:pPr>
        <w:pStyle w:val="Heading2"/>
      </w:pPr>
      <w:bookmarkStart w:id="1045" w:name="chương-1-020-1025-tin-tức.-3"/>
      <w:bookmarkEnd w:id="1045"/>
      <w:r>
        <w:t xml:space="preserve">1023. Chương 1 020-1025: Tin Tức.</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1020-1025: Tin tức.</w:t>
      </w:r>
    </w:p>
    <w:p>
      <w:pPr>
        <w:pStyle w:val="BodyText"/>
      </w:pPr>
      <w:r>
        <w:t xml:space="preserve">Nhóm Dịch: Tepga</w:t>
      </w:r>
    </w:p>
    <w:p>
      <w:pPr>
        <w:pStyle w:val="BodyText"/>
      </w:pPr>
      <w:r>
        <w:t xml:space="preserve">Nguồn: Sưu tầm</w:t>
      </w:r>
    </w:p>
    <w:p>
      <w:pPr>
        <w:pStyle w:val="BodyText"/>
      </w:pPr>
      <w:r>
        <w:t xml:space="preserve">Ý nghĩa của mặt nạ vàng đối với Ai Cập, không thua gì ngọc tỷ truyền quốc của các quốc gia thời xưa, cũng chính là biểu tượng truyền thừa trọng yếu nhất của quốc gia, đại biểu cho lịch sử huy hoàng của quốc gia.</w:t>
      </w:r>
    </w:p>
    <w:p>
      <w:pPr>
        <w:pStyle w:val="BodyText"/>
      </w:pPr>
      <w:r>
        <w:t xml:space="preserve">Hơn nữa đến nay mới thôi, trong Kim Tự Tháp Ai Cập, cũng đã xuất hiện một mặt nạ vàng, nhưng bất kể là giá trị nghệ thuật hay giá trị thị trường, đều không cách nào đánh giá.</w:t>
      </w:r>
    </w:p>
    <w:p>
      <w:pPr>
        <w:pStyle w:val="BodyText"/>
      </w:pPr>
      <w:r>
        <w:t xml:space="preserve">Đối với mặt nạ vàng này, so với cái mà thuyền trưởng Klaus cất trong bảo tàng, đều kém hơn rất nhiều.</w:t>
      </w:r>
    </w:p>
    <w:p>
      <w:pPr>
        <w:pStyle w:val="BodyText"/>
      </w:pPr>
      <w:r>
        <w:t xml:space="preserve">Đương nhiên, mặt nạ vàng là một phần tử của bảo tàng, cũng có thể nói rõ mấy thế kỷ trước, những tên hải tặc này tung hoành biển cả, rốt cuộc có bao nhiêu tài phú khiến cho thế nhân phải mờ mắt vì nó a.</w:t>
      </w:r>
    </w:p>
    <w:p>
      <w:pPr>
        <w:pStyle w:val="BodyText"/>
      </w:pPr>
      <w:r>
        <w:t xml:space="preserve">- Đúng vậy, tuyệt đối là mặt nạ vàng của cổ Ai Cập, hơn nữa chế tác rất tinh mỹ, còn lớn hơn cả mặt nạ vàng của Pha ra ông Tutankhamun.</w:t>
      </w:r>
    </w:p>
    <w:p>
      <w:pPr>
        <w:pStyle w:val="BodyText"/>
      </w:pPr>
      <w:r>
        <w:t xml:space="preserve">- Hoàng Phủ huynh, ngươi có thể chuẩn bị một chút, thế nào hướng thế giới tuyên bố phát hiện này, ta muốn, từ chuyện này bảo tàng của chúng ta nhất định phải nổi danh.</w:t>
      </w:r>
    </w:p>
    <w:p>
      <w:pPr>
        <w:pStyle w:val="BodyText"/>
      </w:pPr>
      <w:r>
        <w:t xml:space="preserve">Đối với trình độ giám định chuyên nghiệp của Trang Duệ, Hoàng Phủ Vân phi thường tin tưởng, sau khi nghe Trang Duệ nói lời này, hắn đã tỉnh táo lại, trầm tư một lúc, ngẩng đầu nói ra:</w:t>
      </w:r>
    </w:p>
    <w:p>
      <w:pPr>
        <w:pStyle w:val="BodyText"/>
      </w:pPr>
      <w:r>
        <w:t xml:space="preserve">- Trang tổng, hiện tại trọng yếu nhất, chính là tăng cường công tác bảo an của bảo tàng, ta hi vọng ngài có thể cấp thêm một số kinh phí, dùng để cải tạo bảo tàng a.</w:t>
      </w:r>
    </w:p>
    <w:p>
      <w:pPr>
        <w:pStyle w:val="BodyText"/>
      </w:pPr>
      <w:r>
        <w:t xml:space="preserve">- Hoàng Phủ huynh, hiện tại phương diện an toàn của chúng ta, đã là nhất lưu trong nước, cần cải tạo nữa sao?</w:t>
      </w:r>
    </w:p>
    <w:p>
      <w:pPr>
        <w:pStyle w:val="BodyText"/>
      </w:pPr>
      <w:r>
        <w:t xml:space="preserve">Trang Duệ nghe vậy sững sờ một chút, nhưng hắn biết rõ, phương diện an toàn của bảo tàng luôn đặt lên hàng đầu, nhưng cần tăng cường thế nào nữa? Cho dù mặt nạ vàng có giá trị liên thành, cũng không thể làm vậy a!</w:t>
      </w:r>
    </w:p>
    <w:p>
      <w:pPr>
        <w:pStyle w:val="BodyText"/>
      </w:pPr>
      <w:r>
        <w:t xml:space="preserve">Hoàng Phủ Vân nghe Trang Duệ nói thế, cười khổ, nói ra:</w:t>
      </w:r>
    </w:p>
    <w:p>
      <w:pPr>
        <w:pStyle w:val="BodyText"/>
      </w:pPr>
      <w:r>
        <w:t xml:space="preserve">- Trang tổng, ngươi nói đúng vậy, phương diện an toàn của bảo tàng chúng ta, đúng là nhất lưu trong nước, đối với việc triển lãm hiện tại mà nói, phương diện an toàn đã đủ dùng, nhưng còn với mặt nạ vàng, vẫn không được, nhất định phải tăng cường lên tầm nhất lưu quốc tế mới đủ. Hơn nữa từ công tác nhân viên, cần hợp lý hơn, cũng phải an bài nhân viên bảo vệ trên mái nhà nữa, đội tuần tra bên ngoài phải tăng cường gấp đôi, như vậy mới có thể bảo đảm không có chút sơ hở nào.</w:t>
      </w:r>
    </w:p>
    <w:p>
      <w:pPr>
        <w:pStyle w:val="BodyText"/>
      </w:pPr>
      <w:r>
        <w:t xml:space="preserve">Sau khi nghe Hoàng Phủ Vân giải thích xong, Trang Duệ mới biết được, trình độ quý giá của mặt nạ vàng, vượt xa tưởng tượng của hắn, nhà bảo tàng Ai Câp ở Cai rô vì bảo vệ an toàn ặt nạ vàng, đã tiêu tốn ngàn vạn đô la, cho dù như vậy, có hai lần đạo tặc quốc tế suýt đắc thủ.</w:t>
      </w:r>
    </w:p>
    <w:p>
      <w:pPr>
        <w:pStyle w:val="BodyText"/>
      </w:pPr>
      <w:r>
        <w:t xml:space="preserve">Trong giới sưu tập quốc tế, chuyên môn có một ít tỷ phú, ưa thích thu thập tất cả các vật trân quý nhất trong các bảo tàng, bởi vậy, trên thị trường quốc tế sinh sôi ra một ít đạo tặc chuyên môn trộm bảo vật, gọi chung là đạo tặc quốc tế.</w:t>
      </w:r>
    </w:p>
    <w:p>
      <w:pPr>
        <w:pStyle w:val="BodyText"/>
      </w:pPr>
      <w:r>
        <w:t xml:space="preserve">Như mặt nạ và tất cả các bức tranh nghệ thuật trân quý trên thị trường quốc tế, từ trước đến nay đều là mục tiêu của tất cả các băng nhóm đạo tặc, nhà bảo tàng của Trang Duệ có mấy tấm phác họa của Picasso, bản thân đã hấp dẫn người ta rồi.</w:t>
      </w:r>
    </w:p>
    <w:p>
      <w:pPr>
        <w:pStyle w:val="BodyText"/>
      </w:pPr>
      <w:r>
        <w:t xml:space="preserve">Nếu như lần này có thêm bảo tàng Klaus và mặt nạ vàng, tin bảo tàng Định Quang của Trang Duệ, lập tức thu hút được sự chú ý của đám đạo tặc quốc tế.</w:t>
      </w:r>
    </w:p>
    <w:p>
      <w:pPr>
        <w:pStyle w:val="BodyText"/>
      </w:pPr>
      <w:r>
        <w:t xml:space="preserve">- Còn cần bao nhiêu tiền?</w:t>
      </w:r>
    </w:p>
    <w:p>
      <w:pPr>
        <w:pStyle w:val="BodyText"/>
      </w:pPr>
      <w:r>
        <w:t xml:space="preserve">Trang Duệ mở miệng hỏi, hiện tại hắn có không ít bảo bối, nhưng tài chính không còn lại bao nhiêu, đầu tư mỏ Uranium và mỏ kim loại, cơ hồ ép khô tất cả tài chính của Trang Duệ, hiện tại tình hình kinh tế chỉ còn thừa hơn ba trăm vạn, cũng cần phải dùng để chi tiêu trang trải chi phí cho trang viên và nhà cấp bốn.</w:t>
      </w:r>
    </w:p>
    <w:p>
      <w:pPr>
        <w:pStyle w:val="BodyText"/>
      </w:pPr>
      <w:r>
        <w:t xml:space="preserve">- Chuyện này phải hỏi Dương Kiếm, hắn mới là tổng thanh tra an ninh mà!</w:t>
      </w:r>
    </w:p>
    <w:p>
      <w:pPr>
        <w:pStyle w:val="BodyText"/>
      </w:pPr>
      <w:r>
        <w:t xml:space="preserve">Hoàng Phủ Vân đáp.</w:t>
      </w:r>
    </w:p>
    <w:p>
      <w:pPr>
        <w:pStyle w:val="BodyText"/>
      </w:pPr>
      <w:r>
        <w:t xml:space="preserve">- Tốt, gọi thanh tra Dương Kiếm tới đây đi.</w:t>
      </w:r>
    </w:p>
    <w:p>
      <w:pPr>
        <w:pStyle w:val="BodyText"/>
      </w:pPr>
      <w:r>
        <w:t xml:space="preserve">Trang Duệ gật gật đầu, cầm lấy điện thoại.</w:t>
      </w:r>
    </w:p>
    <w:p>
      <w:pPr>
        <w:pStyle w:val="BodyText"/>
      </w:pPr>
      <w:r>
        <w:t xml:space="preserve">...</w:t>
      </w:r>
    </w:p>
    <w:p>
      <w:pPr>
        <w:pStyle w:val="BodyText"/>
      </w:pPr>
      <w:r>
        <w:t xml:space="preserve">- Trang tổng, ngài đã về?</w:t>
      </w:r>
    </w:p>
    <w:p>
      <w:pPr>
        <w:pStyle w:val="BodyText"/>
      </w:pPr>
      <w:r>
        <w:t xml:space="preserve">Mấy phút đồng hồ sau, Dương Kiếm đã đi tới văn phòng, nhìn thấy Trang Duệ phơi nắng da đen thui, cũng có chút giật mình, nhưng cũng không khoa trương như Hoàng Phủ Vân, dù sao quan hệ giữa hắn và Trang Duệ cũng không bằng Hoàng Phủ Vân.</w:t>
      </w:r>
    </w:p>
    <w:p>
      <w:pPr>
        <w:pStyle w:val="BodyText"/>
      </w:pPr>
      <w:r>
        <w:t xml:space="preserve">- Ngồi đi, có một số việc cần thương lượng với ngươi.</w:t>
      </w:r>
    </w:p>
    <w:p>
      <w:pPr>
        <w:pStyle w:val="BodyText"/>
      </w:pPr>
      <w:r>
        <w:t xml:space="preserve">Trang Duệ bảo Dương Kiếm ngồi xuống, sau đó nói chân tướng một chút, cuối cùng hỏi thăm Dương Kiếm, nếu như tăng cường công tác an ninh của bảo tàng lên tầm nhất lưu quốc tế, cần đầu tư bao nhiêu tiền?</w:t>
      </w:r>
    </w:p>
    <w:p>
      <w:pPr>
        <w:pStyle w:val="BodyText"/>
      </w:pPr>
      <w:r>
        <w:t xml:space="preserve">Tuy trên tay Trang Duệ không có tiền, nhưng chỉ cần thả tiếng gió, tin tưởng chỉ cần tiền vàng trong bảo tàng Klaus, sẽ có vô số người cảm thấy hứng thú, dùng mười vạn tiền vàng bảo đảm, sẽ vai được bao nhiêu tỷ tài chính đây?</w:t>
      </w:r>
    </w:p>
    <w:p>
      <w:pPr>
        <w:pStyle w:val="BodyText"/>
      </w:pPr>
      <w:r>
        <w:t xml:space="preserve">Huống chi Trang Duệ còn có tầm hầm ngầm, trong đó có tín phiếu giá trị mấy tỷ, cái đồ chơi này là vật tư dự trữ quốc gia, cầm tới ngân hàng đổi thành tiền mặt không thành vấn đề.</w:t>
      </w:r>
    </w:p>
    <w:p>
      <w:pPr>
        <w:pStyle w:val="Compact"/>
      </w:pPr>
      <w:r>
        <w:br w:type="textWrapping"/>
      </w:r>
      <w:r>
        <w:br w:type="textWrapping"/>
      </w:r>
    </w:p>
    <w:p>
      <w:pPr>
        <w:pStyle w:val="Heading2"/>
      </w:pPr>
      <w:bookmarkStart w:id="1046" w:name="chương-1-020-1025-tin-tức.-4"/>
      <w:bookmarkEnd w:id="1046"/>
      <w:r>
        <w:t xml:space="preserve">1024. Chương 1 020-1025: Tin Tức.</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1020-1025: Tin tức.</w:t>
      </w:r>
    </w:p>
    <w:p>
      <w:pPr>
        <w:pStyle w:val="BodyText"/>
      </w:pPr>
      <w:r>
        <w:t xml:space="preserve">Nhóm Dịch: Tepga</w:t>
      </w:r>
    </w:p>
    <w:p>
      <w:pPr>
        <w:pStyle w:val="BodyText"/>
      </w:pPr>
      <w:r>
        <w:t xml:space="preserve">Nguồn: Sưu tầm</w:t>
      </w:r>
    </w:p>
    <w:p>
      <w:pPr>
        <w:pStyle w:val="BodyText"/>
      </w:pPr>
      <w:r>
        <w:t xml:space="preserve">- Dương Kiếm, ngươi nhìn công tác an ninh của bảo tàng như thế nào? Những công tác khác cần bao nhiêu tài chính?</w:t>
      </w:r>
    </w:p>
    <w:p>
      <w:pPr>
        <w:pStyle w:val="BodyText"/>
      </w:pPr>
      <w:r>
        <w:t xml:space="preserve">Vì đẩy mạnh tuyên truyền mặt nạ vàng và bảo tàng Klaus, Trang Duệ quyết định bất kể thế nào cũng phải tiến hành cải tạo bảo tàng lại.</w:t>
      </w:r>
    </w:p>
    <w:p>
      <w:pPr>
        <w:pStyle w:val="BodyText"/>
      </w:pPr>
      <w:r>
        <w:t xml:space="preserve">Sau khi xây dựng bảo tàng, mục tiêu của Trang Duệ lúc đó, chính là tạo ra một bảo tàng có quy mô như những bảo tàng quốc tế trên thế giới.</w:t>
      </w:r>
    </w:p>
    <w:p>
      <w:pPr>
        <w:pStyle w:val="BodyText"/>
      </w:pPr>
      <w:r>
        <w:t xml:space="preserve">Phác họa của Picasso, chỉ là mục tiêu đầu tiên của Trang Duệ mà thôi, mà bây giờ là bảo tàng Klaus, càng làm cho khoảng cách của bảo tàng Định Quang tiến lên quốc tế, lại gần thêm một bước.</w:t>
      </w:r>
    </w:p>
    <w:p>
      <w:pPr>
        <w:pStyle w:val="BodyText"/>
      </w:pPr>
      <w:r>
        <w:t xml:space="preserve">Dương Kiếm đã nghe rõ ràng lời Trang Duệ nói, trầm ngâm một hồi, nói ra:</w:t>
      </w:r>
    </w:p>
    <w:p>
      <w:pPr>
        <w:pStyle w:val="BodyText"/>
      </w:pPr>
      <w:r>
        <w:t xml:space="preserve">- Hiện tại có mấy nơi dùng để triển lãm, đều phải lắp đặt thiết bị hồng ngoại và hệ thống báo động, mà hệ thống điều hòa và thông khí, cũng cần lắp đặt hệ thống bảo vệ đặc thù. Mà cả hệ thống điện của bảo tàng, phải tiến hành cải tạo toàn diện, để ngừa thời điểm mất điện, sẽ tạo thành cơ hội cho đám phần tử phạm tội. Hiện tại nhà bảo tàng đã có điện dự phòng, nhưng những thiết bị dự phòng đó, sau khi mất đinệ một thời gian ngắn mới có thể khởi động, tuy thời gian rất ngắn, nhưng cũng là sơ hở rất lớn với những tên đạo tặc quốc tế inh.</w:t>
      </w:r>
    </w:p>
    <w:p>
      <w:pPr>
        <w:pStyle w:val="BodyText"/>
      </w:pPr>
      <w:r>
        <w:t xml:space="preserve">Cuối cùng Dương Kiếm tính ra một cái giá, rõ ràng cần tới ba ngàn vạn đô la, mà đó cũng chỉ là đối với những phần cứng, không kể chi lương cho công tác tuyển thêm nhân viên an ninh.</w:t>
      </w:r>
    </w:p>
    <w:p>
      <w:pPr>
        <w:pStyle w:val="BodyText"/>
      </w:pPr>
      <w:r>
        <w:t xml:space="preserve">Hơn nữa thời gian cải tạo nhà bảo tàng, cần kéo dài nửa tháng, nói cách khác, trong thời gian này, nhà bảo tàng sẽ không thể hoạt động sinh ý, sẽ tạo thành tổn thất rất lớn, nhưng đối với Trang Duệ mà nói, chút tiền ấy không coi vào đâu.</w:t>
      </w:r>
    </w:p>
    <w:p>
      <w:pPr>
        <w:pStyle w:val="BodyText"/>
      </w:pPr>
      <w:r>
        <w:t xml:space="preserve">- Hoàng Phủ phó giám đốc, nhà bảo tàng mấy tháng này sinh ý có bao nhiêu?</w:t>
      </w:r>
    </w:p>
    <w:p>
      <w:pPr>
        <w:pStyle w:val="BodyText"/>
      </w:pPr>
      <w:r>
        <w:t xml:space="preserve">Hiện tại Trang Duệ nghèo rớt ***, tiền của hắn đã đầu tư cả vào mỏ khoáng sản ở Châu Phi, mà đồ chơi này muốn có hiệu quả và sinh lời, đoán chừng ít nhất là phải đợi thêm một hai năm nữa.</w:t>
      </w:r>
    </w:p>
    <w:p>
      <w:pPr>
        <w:pStyle w:val="BodyText"/>
      </w:pPr>
      <w:r>
        <w:t xml:space="preserve">- Trừ tiền lương nhân viên và chi phí hoạt động hằng ngày, hiện tại trong tài khoảng có chín trăm vạn nhân dân tệ, Trang tổng, năm nay lễ mừng năm mới ngươi không ở đây, chúng ta không có chi tiền thưởng tết cho nhân viên a.</w:t>
      </w:r>
    </w:p>
    <w:p>
      <w:pPr>
        <w:pStyle w:val="BodyText"/>
      </w:pPr>
      <w:r>
        <w:t xml:space="preserve">Hoàng Phủ Vân nửa nói giỡn nửa nói thật, quyền lợi của hắn chỉ giới hạn trong việc ký tên chi lương ra, cùng một ít chi tiêu phúc lợi ra, nhất định phải đợi lão bản ký mới được.</w:t>
      </w:r>
    </w:p>
    <w:p>
      <w:pPr>
        <w:pStyle w:val="BodyText"/>
      </w:pPr>
      <w:r>
        <w:t xml:space="preserve">Trang Duệ suy nghĩ một chút, nói ra:</w:t>
      </w:r>
    </w:p>
    <w:p>
      <w:pPr>
        <w:pStyle w:val="BodyText"/>
      </w:pPr>
      <w:r>
        <w:t xml:space="preserve">- Như vậy đi, xuất ra ba trăm vạn với tư cách là tiền thưởng cuối năm, mặt khác lấy ra thêm ba ngàn vạn đô la ra cải tạo bảo tàng, Dương Kiếm, vấn đề công trình ngươi toàn quyền phụ trách, nhất định phải tu kiến cho tốt, một con ruồi cũng không thể bòvào...</w:t>
      </w:r>
    </w:p>
    <w:p>
      <w:pPr>
        <w:pStyle w:val="BodyText"/>
      </w:pPr>
      <w:r>
        <w:t xml:space="preserve">- Vâng, Trang tổng xin yên tâm.</w:t>
      </w:r>
    </w:p>
    <w:p>
      <w:pPr>
        <w:pStyle w:val="BodyText"/>
      </w:pPr>
      <w:r>
        <w:t xml:space="preserve">Dương Kiếm đứng dậy nói ra.</w:t>
      </w:r>
    </w:p>
    <w:p>
      <w:pPr>
        <w:pStyle w:val="BodyText"/>
      </w:pPr>
      <w:r>
        <w:t xml:space="preserve">- Ngồi xuống đi, ngồi xuống đi.</w:t>
      </w:r>
    </w:p>
    <w:p>
      <w:pPr>
        <w:pStyle w:val="BodyText"/>
      </w:pPr>
      <w:r>
        <w:t xml:space="preserve">Trang Duệ khoát khoát tay, ý bảo Dương Kiếm ngồi xuống, nhìn về phía Hoàng Phủ Vân, nói ra:</w:t>
      </w:r>
    </w:p>
    <w:p>
      <w:pPr>
        <w:pStyle w:val="BodyText"/>
      </w:pPr>
      <w:r>
        <w:t xml:space="preserve">- Hoàng Phủ huynh, ngươi thông cáo thoáng cho tất cả các cơ quan du lịch ở trong thành phố biết, từ ngày hôm nay, nhà bảo tàng tiến hành xây dựng cải tạo thêm, ngừng kinh doanh nửa tháng. Mặt khác xuất ra một số tài chính, với tư cách là tuyên truyền về việc quản bá mặt nạ vàng và bảo tàng Klaus, ta muốn ỗi nhà khảo cổ học và người chơi đồ cổ trên thế giới đều biết được tin tức này.</w:t>
      </w:r>
    </w:p>
    <w:p>
      <w:pPr>
        <w:pStyle w:val="BodyText"/>
      </w:pPr>
      <w:r>
        <w:t xml:space="preserve">Thời điểm bảo tàng Định Quang khai trương, Trang Duệ tựu tổ chức một lần hội nghị, hơn nữa xử lý một số vấn đề chuyên nghiệp, cơ hồ bao quát tất cả những người có thu nhập khủng, thanh thế của bảo tàng Định Quang, hiện tại có thể nói là truy thẳng tới một ít nhà bảo tàng quốc hữu nổi danh trong nước.</w:t>
      </w:r>
    </w:p>
    <w:p>
      <w:pPr>
        <w:pStyle w:val="BodyText"/>
      </w:pPr>
      <w:r>
        <w:t xml:space="preserve">Còn lần này, dã tâm Trang Duệ càng lớn, hắn chuẩn bị một hội nghị học thuật thế giới, mời toàn bộ chuyên gia nổi danh thế giới tới tham dự, tiến hành khảo chứng đối với lai lịch của mặt nạ vàng, kể từ đó, bảo tàng Định Quang sẽ có thể dương danh thế giới.</w:t>
      </w:r>
    </w:p>
    <w:p>
      <w:pPr>
        <w:pStyle w:val="BodyText"/>
      </w:pPr>
      <w:r>
        <w:t xml:space="preserve">- Trang tổng, ngài yên tâm đi, ta sẽ mời các chuyên gia chuyên nghiệp tới, nhất định sẽ làm cho toàn bộ thế giới oanh động vì tin tức này.</w:t>
      </w:r>
    </w:p>
    <w:p>
      <w:pPr>
        <w:pStyle w:val="BodyText"/>
      </w:pPr>
      <w:r>
        <w:t xml:space="preserve">Nghe được Trang Duệ nói khát vọng, Hoàng Phủ Vân cũng kích động.</w:t>
      </w:r>
    </w:p>
    <w:p>
      <w:pPr>
        <w:pStyle w:val="BodyText"/>
      </w:pPr>
      <w:r>
        <w:t xml:space="preserve">Cho nên một số đồ cổ cất giữa trong các viện bảo tàng trong nước, trên cơ bản đều chất đầy lịch sử của mình, so sánh với một số nhà bảo tàng quốc tế, cho dù là nhà bảo tàng cố cung, cũng không sánh bằng với những bảo tàng quốc tế này.</w:t>
      </w:r>
    </w:p>
    <w:p>
      <w:pPr>
        <w:pStyle w:val="BodyText"/>
      </w:pPr>
      <w:r>
        <w:t xml:space="preserve">Nếu như Trang Duệ nói là thật, nếu có thể xuất ra mỏ neo vàng và mặt nạ vàng, như vậy bảo tàng Định Quang, sẽ trở thành nơi thu hút các nhà khoa họa và khảo cổ tới thăm, sẽ xuất hiện một cơn sóng gió, mà bảo tàng Định Quang sẽ trở thành bảo tàng có tính tổng hợp quốc tế.</w:t>
      </w:r>
    </w:p>
    <w:p>
      <w:pPr>
        <w:pStyle w:val="BodyText"/>
      </w:pPr>
      <w:r>
        <w:t xml:space="preserve">Đến lúc đó bảo tàng Định Quang, cũng không các cơ quan du lịch quản bá, mà tất cả cơ quan du lịch sẽ tự giác quảng bá bảo tàng Định Quang với tư cách là trọng điểm du lịch.</w:t>
      </w:r>
    </w:p>
    <w:p>
      <w:pPr>
        <w:pStyle w:val="Compact"/>
      </w:pPr>
      <w:r>
        <w:br w:type="textWrapping"/>
      </w:r>
      <w:r>
        <w:br w:type="textWrapping"/>
      </w:r>
    </w:p>
    <w:p>
      <w:pPr>
        <w:pStyle w:val="Heading2"/>
      </w:pPr>
      <w:bookmarkStart w:id="1047" w:name="chương-1-020-1025-tin-tức.-5"/>
      <w:bookmarkEnd w:id="1047"/>
      <w:r>
        <w:t xml:space="preserve">1025. Chương 1 020-1025: Tin Tức.</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1020-1025: Tin tức.</w:t>
      </w:r>
    </w:p>
    <w:p>
      <w:pPr>
        <w:pStyle w:val="BodyText"/>
      </w:pPr>
      <w:r>
        <w:t xml:space="preserve">Nhóm Dịch: Tepga</w:t>
      </w:r>
    </w:p>
    <w:p>
      <w:pPr>
        <w:pStyle w:val="BodyText"/>
      </w:pPr>
      <w:r>
        <w:t xml:space="preserve">Nguồn: Sưu tầm</w:t>
      </w:r>
    </w:p>
    <w:p>
      <w:pPr>
        <w:pStyle w:val="BodyText"/>
      </w:pPr>
      <w:r>
        <w:t xml:space="preserve">Danh khí và thu nhập ngang nhau, nếu không những minh tinh kia, cần gì phải làm ra chuyện này, mua đồ vật kia, không phải là sợ bị dân chúng lãng quên hay sao?</w:t>
      </w:r>
    </w:p>
    <w:p>
      <w:pPr>
        <w:pStyle w:val="BodyText"/>
      </w:pPr>
      <w:r>
        <w:t xml:space="preserve">- Kim Cương, cẩn thận một chút, cái này có phanh, ai, nói với ngươi rất nhiều lần rồi mà!</w:t>
      </w:r>
    </w:p>
    <w:p>
      <w:pPr>
        <w:pStyle w:val="BodyText"/>
      </w:pPr>
      <w:r>
        <w:t xml:space="preserve">Trang Duệ đang ở trong trang viên, Kim Cương thì đang lái một chiếc xe điện, một đầu đâm vào trên một thân cây.</w:t>
      </w:r>
    </w:p>
    <w:p>
      <w:pPr>
        <w:pStyle w:val="BodyText"/>
      </w:pPr>
      <w:r>
        <w:t xml:space="preserve">Thằng này sau khi lái du thuyền thành nghiện, từ khi đi vào trang viên, liền yên mến xe điện, sau khi tháo trần xe xuống, mỗi ngày đều chơi tới mệt mỏi.</w:t>
      </w:r>
    </w:p>
    <w:p>
      <w:pPr>
        <w:pStyle w:val="BodyText"/>
      </w:pPr>
      <w:r>
        <w:t xml:space="preserve">Nhưng Kim Cương đầu óc không xài được, không biết phanh xe, nó sượng mặt, có nhiều lần đi dạo ban ngày trong trang viên, đều nhìn thấy rất nhiều xe điện bị hư hao, mà thần sắc của bạn thân khi ngồi trên xe điện, vẻ mặt đắc ý.</w:t>
      </w:r>
    </w:p>
    <w:p>
      <w:pPr>
        <w:pStyle w:val="BodyText"/>
      </w:pPr>
      <w:r>
        <w:t xml:space="preserve">Nhưng rất hiển nhiên, hôm nay Kim Cương vận khí không tốt lắm, vốn muốn khoe khoang trước mặt của Trang Duệ, nhưng bởi vì chạy quá nhanh chóng mặt, cho nên xe bị hủy mất.</w:t>
      </w:r>
    </w:p>
    <w:p>
      <w:pPr>
        <w:pStyle w:val="BodyText"/>
      </w:pPr>
      <w:r>
        <w:t xml:space="preserve">- Ngao ngao...</w:t>
      </w:r>
    </w:p>
    <w:p>
      <w:pPr>
        <w:pStyle w:val="BodyText"/>
      </w:pPr>
      <w:r>
        <w:t xml:space="preserve">Kim Cương rất bất mãn nhìn về phía Trang Duệ rống lên, dùng hai tay nâng chiếc xe điện nặng mấy trăm ký lên, ngạnh sanh đặt trở về vị trí cũ, đây cũng là thói quen tốt mà Trang Duệ dạy nó, lấy từ nơi nào, phải đặt lại vị trí cũ.</w:t>
      </w:r>
    </w:p>
    <w:p>
      <w:pPr>
        <w:pStyle w:val="BodyText"/>
      </w:pPr>
      <w:r>
        <w:t xml:space="preserve">- Đi thôi, đừng đắc chí, ngươi rất lợi hại rồi, đi, đẩy con của ta đi chơi.</w:t>
      </w:r>
    </w:p>
    <w:p>
      <w:pPr>
        <w:pStyle w:val="BodyText"/>
      </w:pPr>
      <w:r>
        <w:t xml:space="preserve">Trang Duệ cười mắng một tiếng, sau đó giao xe đẩy cho Kim Cương.</w:t>
      </w:r>
    </w:p>
    <w:p>
      <w:pPr>
        <w:pStyle w:val="BodyText"/>
      </w:pPr>
      <w:r>
        <w:t xml:space="preserve">Nhìn thấy trong xe đẩy có Phương Phương Viên Viên, động tác và biểu lộ trên mặt của Kim Cương, lập tức trở nên ôn nhu, dùng tay đẩy xe nhẹ nhàng, sợ quấy nhiễu đến hai hài tử.</w:t>
      </w:r>
    </w:p>
    <w:p>
      <w:pPr>
        <w:pStyle w:val="BodyText"/>
      </w:pPr>
      <w:r>
        <w:t xml:space="preserve">Nha Nha và Niếp Niếp hai tiểu nha đầu, một trái một phải đi tới bên cạnh Kim Cương, mỗi cuối tuần, đều là thời gian bọn nhỏ cao hứng nhất, bởi vì Trang Duệ sẽ mang chúng ra ngoại ô để chơi.</w:t>
      </w:r>
    </w:p>
    <w:p>
      <w:pPr>
        <w:pStyle w:val="BodyText"/>
      </w:pPr>
      <w:r>
        <w:t xml:space="preserve">- Có ngươi nào làm cha như vậy sao? Lá gan ghê gớm thật...</w:t>
      </w:r>
    </w:p>
    <w:p>
      <w:pPr>
        <w:pStyle w:val="BodyText"/>
      </w:pPr>
      <w:r>
        <w:t xml:space="preserve">Âu Dương Uyển trừng mắt nhìn con trai, cũng đi theo đằng sau, Trang Duệ yên tâm với Kim Cương, nhưng nàng vẫn lo lắng, cho dù Kim Cương này thông minh, tóm lại vẫn là động vật, vạn nhất tay chân mạnh quá, chẳng phải làm hai hài tử bị thương sao?</w:t>
      </w:r>
    </w:p>
    <w:p>
      <w:pPr>
        <w:pStyle w:val="BodyText"/>
      </w:pPr>
      <w:r>
        <w:t xml:space="preserve">Trang Duệ nghe vậy cười cười cũng không có phản bác, Kim Cương đối với tiểu hài tử có yêu thích đặc thù, chỉ cần nhìn thấy tiểu hài tử, nó sẽ trở nên yên tĩnh, đối với Kim Cương, Trang Duệ vẫn yên tâm.</w:t>
      </w:r>
    </w:p>
    <w:p>
      <w:pPr>
        <w:pStyle w:val="BodyText"/>
      </w:pPr>
      <w:r>
        <w:t xml:space="preserve">Khoảng cách bảo tàng cải tạo xong, cũng đã tới cuối tuần, chỉ cần thêm hai ba ngày, nhà bảo tàng sẽ hoàn thành cải tạo, nhưng những chuyện này không quan hệ tới Trang Duệ, Trang lão bản trong khoảng thời gian này đều không có việc gì làm, cả ngày chỉ ở cùng người nhà.</w:t>
      </w:r>
    </w:p>
    <w:p>
      <w:pPr>
        <w:pStyle w:val="BodyText"/>
      </w:pPr>
      <w:r>
        <w:t xml:space="preserve">Bởi vì nguyên nhân Nha Nha đến trường, thời gian thứ hai và thứ sáu, mọi người đều ở trong nhà cấp bốn, mỗi khi đến cuối tuần, cả nhà bọn họ sẽ đi tới trang viên, cùng Kim Cương ở thêm mấy ngày.</w:t>
      </w:r>
    </w:p>
    <w:p>
      <w:pPr>
        <w:pStyle w:val="BodyText"/>
      </w:pPr>
      <w:r>
        <w:t xml:space="preserve">Nhưng nghe những bảo an nới, Kim Cương bình thường cũng không tịch mịch, mỗi ngày đều không bơi lội trong hồ bơi, thì sẽ lái xe điện chạy loạn khắp nơi, thật sự nhàn rỗi nhàm chán thì đi tìm các nhân viên bảo vệ khoe cơ bắp.</w:t>
      </w:r>
    </w:p>
    <w:p>
      <w:pPr>
        <w:pStyle w:val="BodyText"/>
      </w:pPr>
      <w:r>
        <w:t xml:space="preserve">Một thời gian ngắn ở chung, nhân viên công tác và bảo vệ ở đây, cũng thích gia hỏa chất phác này.</w:t>
      </w:r>
    </w:p>
    <w:p>
      <w:pPr>
        <w:pStyle w:val="BodyText"/>
      </w:pPr>
      <w:r>
        <w:t xml:space="preserve">...</w:t>
      </w:r>
    </w:p>
    <w:p>
      <w:pPr>
        <w:pStyle w:val="BodyText"/>
      </w:pPr>
      <w:r>
        <w:t xml:space="preserve">- Lão công, đợi Phương Phương và Viên Viên được trăm ngày, ta muốn dẫn chúng đi Hồng Kông nhìn gia gia...</w:t>
      </w:r>
    </w:p>
    <w:p>
      <w:pPr>
        <w:pStyle w:val="BodyText"/>
      </w:pPr>
      <w:r>
        <w:t xml:space="preserve">Tần Huyên Băng ôm lấy Trang Duệ, hạnh phúc nhìn những nữ nhi đang vui đùa với hai hài tử, còn có kim điêu bay lượn phía chân trời, những chuyện này trong thời gian trước nàng chưa trải qua, giống như đang sinh hoạt trong cổ tích.</w:t>
      </w:r>
    </w:p>
    <w:p>
      <w:pPr>
        <w:pStyle w:val="BodyText"/>
      </w:pPr>
      <w:r>
        <w:t xml:space="preserve">- Đi thôi, đến lúc đó chúng ta cùng đi.</w:t>
      </w:r>
    </w:p>
    <w:p>
      <w:pPr>
        <w:pStyle w:val="BodyText"/>
      </w:pPr>
      <w:r>
        <w:t xml:space="preserve">Trang Duệ gật đầu đồng ý xuống, Tần lão gia tử gần đây đối đãi với mình không tệ, đối với yêu cầu này của vợ, hắn không cách nào cự tuyệt.</w:t>
      </w:r>
    </w:p>
    <w:p>
      <w:pPr>
        <w:pStyle w:val="BodyText"/>
      </w:pPr>
      <w:r>
        <w:t xml:space="preserve">Nhắc tới Hồng Kông, đột nhiên Trang Duệ nhớ tới một sự chuyện, đó chính là tiền bồi thường rủi ro của máy bay tư nhân, đã tiến hành tính toán, tổng cộng là hơn chín nghìn vạn đô la.</w:t>
      </w:r>
    </w:p>
    <w:p>
      <w:pPr>
        <w:pStyle w:val="BodyText"/>
      </w:pPr>
      <w:r>
        <w:t xml:space="preserve">Có số tiền kia, Trang Duệ sẽ mua một chiếc máy bay có khung trị giá hai trăm ức sáu ngàn vạn nhân dân tệ, nhưng phải chờ nửa năm sau mới giao hàng.</w:t>
      </w:r>
    </w:p>
    <w:p>
      <w:pPr>
        <w:pStyle w:val="BodyText"/>
      </w:pPr>
      <w:r>
        <w:t xml:space="preserve">Mà mua sắm một chiếc máy bay tư nhân xa hoa, chủ yếu là vì Trang Duệ cân nhắc đến vấn đề an toàn của máy bay.</w:t>
      </w:r>
    </w:p>
    <w:p>
      <w:pPr>
        <w:pStyle w:val="BodyText"/>
      </w:pPr>
      <w:r>
        <w:t xml:space="preserve">Hắn chuẩn bị thuê các chuyên gia an toàn trước khi máy bay cất cánh, tại thời điểm sử dụng máy bay, chuyên gia an toàn sẽ tiến hành đo lường kiểm tra an toàn, chỉ cần không giống như lần trước, Trang Duệ không bao giờ hi vọng máy bay của mình bị đặt bom.</w:t>
      </w:r>
    </w:p>
    <w:p>
      <w:pPr>
        <w:pStyle w:val="BodyText"/>
      </w:pPr>
      <w:r>
        <w:t xml:space="preserve">Về phần tài chính, có lẽ nửa năm sau sẽ không lớn, mỏ phỉ thúy ở My-an-ma bắt đầu chia hoa hồng là một tỷ, tuy mỏ ngọc ở Tân Cương đã kết thúc công việc khai thác, nhưng vẫn có thể kiếm thêm một khoản, chuyện mua máy bay với Trang Duệ mà nói, là chuyện rất dễ dàng.</w:t>
      </w:r>
    </w:p>
    <w:p>
      <w:pPr>
        <w:pStyle w:val="BodyText"/>
      </w:pPr>
      <w:r>
        <w:t xml:space="preserve">Vì thế hắn đi một chuyến tới hãng Boing nước Mỹ, Trang Duệ đưa đơn đặt hàng, cũng biến thành khách hàng kiên định của hãng này.</w:t>
      </w:r>
    </w:p>
    <w:p>
      <w:pPr>
        <w:pStyle w:val="Compact"/>
      </w:pPr>
      <w:r>
        <w:br w:type="textWrapping"/>
      </w:r>
      <w:r>
        <w:br w:type="textWrapping"/>
      </w:r>
    </w:p>
    <w:p>
      <w:pPr>
        <w:pStyle w:val="Heading2"/>
      </w:pPr>
      <w:bookmarkStart w:id="1048" w:name="chương-1-026-tin-tức.-7"/>
      <w:bookmarkEnd w:id="1048"/>
      <w:r>
        <w:t xml:space="preserve">1026. Chương 1 026: Tin Tức. (7)</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1026: Tin tức. (7)</w:t>
      </w:r>
    </w:p>
    <w:p>
      <w:pPr>
        <w:pStyle w:val="BodyText"/>
      </w:pPr>
      <w:r>
        <w:t xml:space="preserve">Nhóm dịch: Dungnhi</w:t>
      </w:r>
    </w:p>
    <w:p>
      <w:pPr>
        <w:pStyle w:val="BodyText"/>
      </w:pPr>
      <w:r>
        <w:t xml:space="preserve">Sưu tầm by khunglongconhaman -</w:t>
      </w:r>
    </w:p>
    <w:p>
      <w:pPr>
        <w:pStyle w:val="BodyText"/>
      </w:pPr>
      <w:r>
        <w:t xml:space="preserve">Nguồn: Vipvandan</w:t>
      </w:r>
    </w:p>
    <w:p>
      <w:pPr>
        <w:pStyle w:val="BodyText"/>
      </w:pPr>
      <w:r>
        <w:t xml:space="preserve">Sau khi trở về, Trang Duệ liên hệ với nhân viên đội bay một lát, mời bọn họ ăn một bữa cơm, nói như thế nào thì cũng là người chung hoạn nạn.</w:t>
      </w:r>
    </w:p>
    <w:p>
      <w:pPr>
        <w:pStyle w:val="BodyText"/>
      </w:pPr>
      <w:r>
        <w:t xml:space="preserve">Bất kể là Hạ Song, Đinh Hạo hai là hai tiếp viên, đối với Trang Duệ đều cảm động rơi nước mắt, nếu như không phải cảm giác của Trang Duệ vượt xa thường nhân, chỉ sợ bọn họ đã sớm táng thân trê máy bay.</w:t>
      </w:r>
    </w:p>
    <w:p>
      <w:pPr>
        <w:pStyle w:val="BodyText"/>
      </w:pPr>
      <w:r>
        <w:t xml:space="preserve">Trang Duệ vốn trong nửa năm này, tiếp tục trả lương cho bọn họ, nhưng tất cả mọi người rất tốt, nhất trí quyết định đợi sau khi mua máy bay xong, lại tính toán tiền lương, tiền bọn họ kiếm được trước kia, đầy đủ dùng trong vài năm.</w:t>
      </w:r>
    </w:p>
    <w:p>
      <w:pPr>
        <w:pStyle w:val="BodyText"/>
      </w:pPr>
      <w:r>
        <w:t xml:space="preserve">Trang Duệ cũng không có miễn cưỡng, người khác dùng thành thật đối đãi với hắn, đương nhiên sau này hắn sẽ đền bù tổn thất ọi người, có lần trung hoạn nạn, Trang Duệ đối với việc sử dụng những người này, cũng yên tâm hơn.</w:t>
      </w:r>
    </w:p>
    <w:p>
      <w:pPr>
        <w:pStyle w:val="BodyText"/>
      </w:pPr>
      <w:r>
        <w:t xml:space="preserve">...</w:t>
      </w:r>
    </w:p>
    <w:p>
      <w:pPr>
        <w:pStyle w:val="BodyText"/>
      </w:pPr>
      <w:r>
        <w:t xml:space="preserve">- Alo, vị nào?</w:t>
      </w:r>
    </w:p>
    <w:p>
      <w:pPr>
        <w:pStyle w:val="BodyText"/>
      </w:pPr>
      <w:r>
        <w:t xml:space="preserve">Thời điểm Tần Huyên Băng phơi nắng và trò chuyện với Trang Duệ, điện thoại bỗng nhiên vang lên.</w:t>
      </w:r>
    </w:p>
    <w:p>
      <w:pPr>
        <w:pStyle w:val="BodyText"/>
      </w:pPr>
      <w:r>
        <w:t xml:space="preserve">- Trang, tôi là Eze Kenner, bằng hữu cũ, tôi có nghe nói về chuyện xảy ra thời gian trước của anh đấy! xem tại</w:t>
      </w:r>
    </w:p>
    <w:p>
      <w:pPr>
        <w:pStyle w:val="BodyText"/>
      </w:pPr>
      <w:r>
        <w:t xml:space="preserve">Đây chính là âm thanh của Eze Kenner ở Luân Đôn, từ trong loa truyền tới.</w:t>
      </w:r>
    </w:p>
    <w:p>
      <w:pPr>
        <w:pStyle w:val="BodyText"/>
      </w:pPr>
      <w:r>
        <w:t xml:space="preserve">- A, thì ra là bằng hữu cũ, tại sao nhớ tới tôi mà điện thoại?</w:t>
      </w:r>
    </w:p>
    <w:p>
      <w:pPr>
        <w:pStyle w:val="BodyText"/>
      </w:pPr>
      <w:r>
        <w:t xml:space="preserve">Trang Duệ có chút buồn bực, bởi vì nguyên nhân Mục Tháp, bản thân mình cũng không có trắng trợn tuyên dương sự cố máy bay, Eze Kenner làm sao lại biết rõ? Trang Duệ cũng không phải là người thường đi Châu Phi, đem chuyện mất tích suy đoán trên người mình.</w:t>
      </w:r>
    </w:p>
    <w:p>
      <w:pPr>
        <w:pStyle w:val="BodyText"/>
      </w:pPr>
      <w:r>
        <w:t xml:space="preserve">- Hắc, bằng hữu cũ, anh quá không thành thật, nhà bảo tàng của anh có bảo tàng của Klaus, anh thám hiểm có được à?</w:t>
      </w:r>
    </w:p>
    <w:p>
      <w:pPr>
        <w:pStyle w:val="BodyText"/>
      </w:pPr>
      <w:r>
        <w:t xml:space="preserve">Đoạn thời gian này, tất cả giới khảo cổ và sưu tầm thế giới, đã hoàn toàn bị tin tức này làm khiếp sợ, chính là bảo tàng Klaus hơn sáu thế kỷ trước, đã xuất trong bảo tàng trong nước.</w:t>
      </w:r>
    </w:p>
    <w:p>
      <w:pPr>
        <w:pStyle w:val="BodyText"/>
      </w:pPr>
      <w:r>
        <w:t xml:space="preserve">Mà càng làm cho người ta khiếp sợ, ở trong đám bảo tàng này, rõ ràng lại có một cái mặt nạ vàng của cổ Ai Cập, căn cứ theo hình ảnh truyền tải trên truyền hình và mặt báo, cái mặt nạ hoàng kim này so với cái mặt nạ trong bảo tàng Cairo Ai Cập, còn mượt mà và chi tiết hơn.</w:t>
      </w:r>
    </w:p>
    <w:p>
      <w:pPr>
        <w:pStyle w:val="BodyText"/>
      </w:pPr>
      <w:r>
        <w:t xml:space="preserve">Đây là hai quả bom tấn hợp một, làm cho giới khảo cổ học thới giới điên cuồng, vô số các nhà khảo cổ học và người sưu tầm, đều chen chúc tới bảo tàng.</w:t>
      </w:r>
    </w:p>
    <w:p>
      <w:pPr>
        <w:pStyle w:val="BodyText"/>
      </w:pPr>
      <w:r>
        <w:t xml:space="preserve">Dựa theo an bài của Trang Duệ, đầu tiên là công bố trên tất cả các phương tiện thông tin, sau đó lại mời tất cả chuyên gia đến từ các nơi trên thế giới, đối với mặt nạ vàng và bảo tàng Klaus, tiến hành hoạt động khảo chứng một phen, cuối cùng lại tổ chức một hội nghị, tất cả những chuyện này, đều diễn ra trong bảo tàng Định Quang.</w:t>
      </w:r>
    </w:p>
    <w:p>
      <w:pPr>
        <w:pStyle w:val="BodyText"/>
      </w:pPr>
      <w:r>
        <w:t xml:space="preserve">Tin tức này được thả ra, điện thoại của viện bảo tàng liên tục vang lên, là điện thoại của các chuyên gia tới từ các nơi trên thế giới, đều yêu cầu có được thư mời tới dự, cục diện hiện tại, không phải Trang Duệ mời người đến, mà biến thành những người này mặt dày mày dạn tự yêu cầu đến.</w:t>
      </w:r>
    </w:p>
    <w:p>
      <w:pPr>
        <w:pStyle w:val="BodyText"/>
      </w:pPr>
      <w:r>
        <w:t xml:space="preserve">Mà những người không có được thiệp mời, cũng chèn phá đầu, muốn được một cái thư mời tham gia hội nghị, bởi vì nhà bảo tàng mời người, không có người nào không phải là chuyên gia có danh tiếng cực lớn trong giới khảo cổ hoặc là các tỷ phú giàu có, tham gia cái hội nghị này, bản thân chính là biểu tượng của thân phận.</w:t>
      </w:r>
    </w:p>
    <w:p>
      <w:pPr>
        <w:pStyle w:val="BodyText"/>
      </w:pPr>
      <w:r>
        <w:t xml:space="preserve">Eze Kenner tuy là nhà sưu tập đỉnh cấp của nước Anh, nhưng hắn chỉ chuyên về đồ gốm sứ, bản thân lại không phải là một nhà đầu tư bảo tàng, cho nên thời điểm lên danh sách khách mời của Hoàng Phủ Vân, không có tên của hắn.</w:t>
      </w:r>
    </w:p>
    <w:p>
      <w:pPr>
        <w:pStyle w:val="BodyText"/>
      </w:pPr>
      <w:r>
        <w:t xml:space="preserve">Nhưng những chuyện này do Hoàng Phủ Vân xử lý, Trang Duệ cũng không có xen vào, hơn nữa hắn đã đổi điện thoại, Eze Kenner bởi vì nguyên nhân bảo tàng Klaus lần này, gọi điện thoại cho người khác.</w:t>
      </w:r>
    </w:p>
    <w:p>
      <w:pPr>
        <w:pStyle w:val="BodyText"/>
      </w:pPr>
      <w:r>
        <w:t xml:space="preserve">- Bằng hữu cũ, đám bảo tàng Klaus, là tôi phát hiện, như thế nào, ngài cũng có hứng thú sao?</w:t>
      </w:r>
    </w:p>
    <w:p>
      <w:pPr>
        <w:pStyle w:val="BodyText"/>
      </w:pPr>
      <w:r>
        <w:t xml:space="preserve">Trang Duệ nghe Eze Kenner nhắc tới chuyện bảo tàng, ngược lại buông lỏng một hơi, trên thế giới này, mỗi ngày đều có người trong một đêm biến thành siêu cấp phú hào, cũng trong một đêm có siêu cấp phú hào phá sản.</w:t>
      </w:r>
    </w:p>
    <w:p>
      <w:pPr>
        <w:pStyle w:val="BodyText"/>
      </w:pPr>
      <w:r>
        <w:t xml:space="preserve">Mặc dù mình đạt được tài phú lớn, nhưng cũng không được coi là tin tức kinh người gì, nhiều nhất chỉ là hội nghị đặc biệt mà thôi, sẽ khiến người ta chú ý mà thôi.</w:t>
      </w:r>
    </w:p>
    <w:p>
      <w:pPr>
        <w:pStyle w:val="BodyText"/>
      </w:pPr>
      <w:r>
        <w:t xml:space="preserve">Eze Kenner nghe được lời này của Trang Duệ, nửa thật nửa đùa nói ra:</w:t>
      </w:r>
    </w:p>
    <w:p>
      <w:pPr>
        <w:pStyle w:val="BodyText"/>
      </w:pPr>
      <w:r>
        <w:t xml:space="preserve">- Đương nhiên, Trang, ngài biết rõ, tôi là một người sưu tầm, hơn nữa Klaus là bị nước Anh bắt lấy, đương nhiên tôi đối với bảo tàng của hắn rất có hứng thú, nhưng bằng hữu cũ, vì sao ngài không đưa thư mời cho tôi? Chẳng lẽ dùng thân phận của tôi, còn không đủ tham gia hội nghị hay sao?</w:t>
      </w:r>
    </w:p>
    <w:p>
      <w:pPr>
        <w:pStyle w:val="BodyText"/>
      </w:pPr>
      <w:r>
        <w:t xml:space="preserve">- Này, tôi nói bằng hữu cũ, ngài nhất định là nhìn lầm, nếu hiện tại ngài ở Bắc Kinh, thư mời lập tức đưa tới khách sạn của ngài ngay đấy!</w:t>
      </w:r>
    </w:p>
    <w:p>
      <w:pPr>
        <w:pStyle w:val="Compact"/>
      </w:pPr>
      <w:r>
        <w:br w:type="textWrapping"/>
      </w:r>
      <w:r>
        <w:br w:type="textWrapping"/>
      </w:r>
    </w:p>
    <w:p>
      <w:pPr>
        <w:pStyle w:val="Heading2"/>
      </w:pPr>
      <w:bookmarkStart w:id="1049" w:name="chương-1-027-sỡ-hữu.-1"/>
      <w:bookmarkEnd w:id="1049"/>
      <w:r>
        <w:t xml:space="preserve">1027. Chương 1 027: Sỡ Hữu. (1)</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1027: Sỡ hữu. (1)</w:t>
      </w:r>
    </w:p>
    <w:p>
      <w:pPr>
        <w:pStyle w:val="BodyText"/>
      </w:pPr>
      <w:r>
        <w:t xml:space="preserve">Nhóm dịch: Dungnhi</w:t>
      </w:r>
    </w:p>
    <w:p>
      <w:pPr>
        <w:pStyle w:val="BodyText"/>
      </w:pPr>
      <w:r>
        <w:t xml:space="preserve">Sưu tầm by khunglongconhaman -</w:t>
      </w:r>
    </w:p>
    <w:p>
      <w:pPr>
        <w:pStyle w:val="BodyText"/>
      </w:pPr>
      <w:r>
        <w:t xml:space="preserve">Nguồn: Vipvandan</w:t>
      </w:r>
    </w:p>
    <w:p>
      <w:pPr>
        <w:pStyle w:val="BodyText"/>
      </w:pPr>
      <w:r>
        <w:t xml:space="preserve">Sở dĩ gian trưng bày gốm sứ của Trang Duệ có thể thuận lợi khai mở, toàn bộ nhờ Eze Kenner trợ giúp, không có mấy trăm món đồ sứ Minh Thanh của hắn, gian trưng bày gốm sứ của Trang Duệ cũng không có khả năng quy mô như hiện nay.</w:t>
      </w:r>
    </w:p>
    <w:p>
      <w:pPr>
        <w:pStyle w:val="BodyText"/>
      </w:pPr>
      <w:r>
        <w:t xml:space="preserve">Hơn nữa trong thời gian này, bỗng nhiên giá cả gốm sứ trong nước tăng mạnh, Eze Kenner cũng không nói gì, từ trước đến nay Trang Duệ vẫn bảo trì quan hệ hài lòng, tính toán Trang Duệ còn thiếu nợ Eze Kenner một nhân tình rất lớn.</w:t>
      </w:r>
    </w:p>
    <w:p>
      <w:pPr>
        <w:pStyle w:val="BodyText"/>
      </w:pPr>
      <w:r>
        <w:t xml:space="preserve">- Trang, vậy thì cám ơn ngài, ngày mai tôi sẽ có mặt, chúng ta có thể gặp mặt.</w:t>
      </w:r>
    </w:p>
    <w:p>
      <w:pPr>
        <w:pStyle w:val="BodyText"/>
      </w:pPr>
      <w:r>
        <w:t xml:space="preserve">Eze Kenner nghe Trang Duệ nể tình như vậy, cũng thật cao hứng, nhưng thời điểm hắn muốn cúp điện thoại, đột nhiên hắn nhớ tới một việc, vội vàng nói:</w:t>
      </w:r>
    </w:p>
    <w:p>
      <w:pPr>
        <w:pStyle w:val="BodyText"/>
      </w:pPr>
      <w:r>
        <w:t xml:space="preserve">- Đúng rồi, bằng hữu cũ, có một việc tôi phải nói với anh, có một số người có hứng thứ với bảo tàng của anh, có ít người có thái độ không hữu hảo.</w:t>
      </w:r>
    </w:p>
    <w:p>
      <w:pPr>
        <w:pStyle w:val="BodyText"/>
      </w:pPr>
      <w:r>
        <w:t xml:space="preserve">- Cái gì? Tôi biết rồi, cảm ơn ngài, bằng hữu cũ.</w:t>
      </w:r>
    </w:p>
    <w:p>
      <w:pPr>
        <w:pStyle w:val="BodyText"/>
      </w:pPr>
      <w:r>
        <w:t xml:space="preserve">Trang Duệ nghe vậy ăn cả kinh, hắn không nghĩ tới bảo tàng mình tìm được trên hoang đảo, lại có người tính toán mình?</w:t>
      </w:r>
    </w:p>
    <w:p>
      <w:pPr>
        <w:pStyle w:val="BodyText"/>
      </w:pPr>
      <w:r>
        <w:t xml:space="preserve">- Mẹ kiếp, hiện giờ cũng không phải thời điểm liên quân tám nước, muốn chiếm tiện nghi cũng không phải là ai cũng làm được a!</w:t>
      </w:r>
    </w:p>
    <w:p>
      <w:pPr>
        <w:pStyle w:val="BodyText"/>
      </w:pPr>
      <w:r>
        <w:t xml:space="preserve">Sau khi cúp điện thoại, trong lòng Trang Duệ hung hăng mắng một câu. nguồn</w:t>
      </w:r>
    </w:p>
    <w:p>
      <w:pPr>
        <w:pStyle w:val="BodyText"/>
      </w:pPr>
      <w:r>
        <w:t xml:space="preserve">Đầu tháng tư Bắc Kinh cảnh xuân tươi đẹp, hoa lan nở rộ hai bên của bảo tàng, hoa trắng phi thường xinh đẹp, một cổ hương thơm lan tỏa trong không khí.</w:t>
      </w:r>
    </w:p>
    <w:p>
      <w:pPr>
        <w:pStyle w:val="BodyText"/>
      </w:pPr>
      <w:r>
        <w:t xml:space="preserve">Sáng sớm bên ngoài bảo tàng Định Quang đã chật ních người, từ trong tràng cảnh này mà nhìn, hối hả rất náo nhiệt.</w:t>
      </w:r>
    </w:p>
    <w:p>
      <w:pPr>
        <w:pStyle w:val="BodyText"/>
      </w:pPr>
      <w:r>
        <w:t xml:space="preserve">Những người này đều là phóng viên của các quốc gia khác, cũng có những chuyên gia học giả từ các nơi hẻo lánh trên thế giới tới đây, càng không thiếu những tên đạo tặc quốc tới đến đây để điều nghiên địa hình, còn vô số người dùng các loại thân phận tới đây!</w:t>
      </w:r>
    </w:p>
    <w:p>
      <w:pPr>
        <w:pStyle w:val="BodyText"/>
      </w:pPr>
      <w:r>
        <w:t xml:space="preserve">Mà tin tức sau đó sẽ diễn ra hội nghị học thuật, nhà bảo tàng Định Quang báo cáo bộ văn hóa, bởi vì quốc gia suy nhược đã lâu, bế quan tỏa cảng không tiến bộ, hiện tại bảo tàng Định Quang có bảo tàng cấp quốc tế, đương nhiên quốc gia cực kỳ trọng thị.</w:t>
      </w:r>
    </w:p>
    <w:p>
      <w:pPr>
        <w:pStyle w:val="BodyText"/>
      </w:pPr>
      <w:r>
        <w:t xml:space="preserve">Chuyện này đáng giá để tuyên dương, kỳ thật mấy ngày trước đó, bảo tàng cố cung đã bàn bạc với Trang Duệ, muốn thu mua mặt nạ vàng và mỏ neo vàng của Trang Duệ, nhưng lại bị Trang Duệ cự tuyệt.</w:t>
      </w:r>
    </w:p>
    <w:p>
      <w:pPr>
        <w:pStyle w:val="BodyText"/>
      </w:pPr>
      <w:r>
        <w:t xml:space="preserve">Nói đùa gì vậy? Trang Duệ cửu tử nhất sinh mới đạt được đồ chơi này, câu đầu tiên là quốc gia thu hồi? Trang Duệ cũng không có giác ngộ cao thượng như thế, nếu đem những bảo bối này cất trong kho lưu trữ của bảo tàng quốc gia, còn không bằng lưu lại trong viện bảo tàng của mình, cung cấp triển lãm thu hút khách tham quan.</w:t>
      </w:r>
    </w:p>
    <w:p>
      <w:pPr>
        <w:pStyle w:val="BodyText"/>
      </w:pPr>
      <w:r>
        <w:t xml:space="preserve">Cho dù sau này bên cố cung lui một bước, muốn cho dùng một đám bảo tàng hải tặc này mở gian trưng bày chuyên môn, thời gian là một tháng, Trang Duệ cũng không có đồng ý, bởi vì hắn lo ngại phương diện bảo vệ của cố cung, cũng không thế nào yên tâm, từ khi thành lập tới nay, cổ vật trong cố cung bị trộm cũng không ít hơn năm lần.</w:t>
      </w:r>
    </w:p>
    <w:p>
      <w:pPr>
        <w:pStyle w:val="BodyText"/>
      </w:pPr>
      <w:r>
        <w:t xml:space="preserve">Vốn vị lãnh đạo đàm phàn với Trang Duệ, còn muốn gõ Trang Duệ mấy cái, nhưng sau khi nghe ngóng bối cảnh của Trang Duệ, lập tức rụt cổ về, đối ngoại bắt đầu trắng trợn tán dương Trang Duệ mở hội nghị học thuật có ý nghĩa sâu sắc.</w:t>
      </w:r>
    </w:p>
    <w:p>
      <w:pPr>
        <w:pStyle w:val="BodyText"/>
      </w:pPr>
      <w:r>
        <w:t xml:space="preserve">Căn cứ vào nguyên nhân này, lần hội nghị học thuật này có cấp bậc cao nhất, tràng diện lớn nhất, liên quan đến nhiều quốc gia, không thua gì văn phòng bộ ngoại giao tổ chức đưa tin.</w:t>
      </w:r>
    </w:p>
    <w:p>
      <w:pPr>
        <w:pStyle w:val="BodyText"/>
      </w:pPr>
      <w:r>
        <w:t xml:space="preserve">Mà bên ngoài bảo tàng, không ngừng có mấy chiếc xe cảnh sát và quân đội qua lại, một ít cảnh sát mặc đồng phục cầm súng canh gác, duy trì trật tự.</w:t>
      </w:r>
    </w:p>
    <w:p>
      <w:pPr>
        <w:pStyle w:val="BodyText"/>
      </w:pPr>
      <w:r>
        <w:t xml:space="preserve">Phải biết rằng, trong lần hội nghị này có trung bày hai kiện trân bảo có giá trị liên thành, công tác an toàn phải đặt lên hàng đầu.</w:t>
      </w:r>
    </w:p>
    <w:p>
      <w:pPr>
        <w:pStyle w:val="BodyText"/>
      </w:pPr>
      <w:r>
        <w:t xml:space="preserve">- Trang tổng, hôm nay tổng cộng có phóng viên của chín mươi ba quốc gia tới, đại tràng diện ah...</w:t>
      </w:r>
    </w:p>
    <w:p>
      <w:pPr>
        <w:pStyle w:val="BodyText"/>
      </w:pPr>
      <w:r>
        <w:t xml:space="preserve">Trong phòng họp của bảo tàng, đang ở trong phòng hợp công tác nhân viên quan sát, trên mặt của Hoàng Phủ Vân có chút ít kích động, hôm nay tin tức là do hắn ban bố, không thể nghi ngờ, lần này qua đi, danh tiếng của bảo tàng Định Quang tuyệt đối sẽ vang vọng thế giới.</w:t>
      </w:r>
    </w:p>
    <w:p>
      <w:pPr>
        <w:pStyle w:val="BodyText"/>
      </w:pPr>
      <w:r>
        <w:t xml:space="preserve">Với tư cách là người quản lý bảo tàng Định Quang, ngày sau Hoàng Phủ Vân trong giới bảo tàng, cũng có một chỗ cắm dùi, bảo tàng có được mặt nạ vàng và tác phẩm của Picasso, cho dù thế nào cũng được xếp vào hàng nhất lưu của giới bảo tàng.</w:t>
      </w:r>
    </w:p>
    <w:p>
      <w:pPr>
        <w:pStyle w:val="BodyText"/>
      </w:pPr>
      <w:r>
        <w:t xml:space="preserve">- Hoàng Phủ huynh, ngươi cũng không đọc bảo thảo sao, ta thấy sẽ có phóng viên hỏi đấy!</w:t>
      </w:r>
    </w:p>
    <w:p>
      <w:pPr>
        <w:pStyle w:val="BodyText"/>
      </w:pPr>
      <w:r>
        <w:t xml:space="preserve">Trang Duệ bất mãn nhìn Hoàng Phủ Vân, trong nội tâm cũng có chút khẩn trương, hắn vốn không muốn xuất đầu lộ diện tham gia hội nghị, nhưng bởi vì hắn là người phát hiện, chỉ có thể do hắn trả lời các phóng viên, người khác cũng không có trả lời thay được.</w:t>
      </w:r>
    </w:p>
    <w:p>
      <w:pPr>
        <w:pStyle w:val="BodyText"/>
      </w:pPr>
      <w:r>
        <w:t xml:space="preserve">Hôm nay Trang Duệ ăn mặc long trọng, âu phục thì không nói, ngay cả gương mặt cũng cho người trang điểm sơ qua.</w:t>
      </w:r>
    </w:p>
    <w:p>
      <w:pPr>
        <w:pStyle w:val="Compact"/>
      </w:pPr>
      <w:r>
        <w:br w:type="textWrapping"/>
      </w:r>
      <w:r>
        <w:br w:type="textWrapping"/>
      </w:r>
    </w:p>
    <w:p>
      <w:pPr>
        <w:pStyle w:val="Heading2"/>
      </w:pPr>
      <w:bookmarkStart w:id="1050" w:name="chương-1029-kết-nghĩa.-2"/>
      <w:bookmarkEnd w:id="1050"/>
      <w:r>
        <w:t xml:space="preserve">1028. Chương 1029: Kết Nghĩa. (2)</w:t>
      </w:r>
    </w:p>
    <w:p>
      <w:pPr>
        <w:pStyle w:val="Compact"/>
      </w:pPr>
      <w:r>
        <w:br w:type="textWrapping"/>
      </w:r>
      <w:r>
        <w:br w:type="textWrapping"/>
      </w:r>
      <w:r>
        <w:br w:type="textWrapping"/>
      </w:r>
      <w:r>
        <w:br w:type="textWrapping"/>
      </w:r>
    </w:p>
    <w:p>
      <w:pPr>
        <w:pStyle w:val="Heading2"/>
      </w:pPr>
      <w:bookmarkStart w:id="1051" w:name="chương-1-029-sỡ-hữu.-3"/>
      <w:bookmarkEnd w:id="1051"/>
      <w:r>
        <w:t xml:space="preserve">1029. Chương 1 029: Sỡ Hữu. (3)</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1029: Sỡ hữu. (3)</w:t>
      </w:r>
    </w:p>
    <w:p>
      <w:pPr>
        <w:pStyle w:val="BodyText"/>
      </w:pPr>
      <w:r>
        <w:t xml:space="preserve">Nhóm dịch: Dungnhi</w:t>
      </w:r>
    </w:p>
    <w:p>
      <w:pPr>
        <w:pStyle w:val="BodyText"/>
      </w:pPr>
      <w:r>
        <w:t xml:space="preserve">Sưu tầm by khunglongconhaman -</w:t>
      </w:r>
    </w:p>
    <w:p>
      <w:pPr>
        <w:pStyle w:val="BodyText"/>
      </w:pPr>
      <w:r>
        <w:t xml:space="preserve">Nguồn: Vipvandan</w:t>
      </w:r>
    </w:p>
    <w:p>
      <w:pPr>
        <w:pStyle w:val="BodyText"/>
      </w:pPr>
      <w:r>
        <w:t xml:space="preserve">Bên trong không thiếu người biết chuyện, đối với giá trị của những tiền vàng này, đều đưa ra bán đoán trước tiên.</w:t>
      </w:r>
    </w:p>
    <w:p>
      <w:pPr>
        <w:pStyle w:val="BodyText"/>
      </w:pPr>
      <w:r>
        <w:t xml:space="preserve">Bảo tàng Klaus xuất thế, làm cho tràng diện nóng bỏng lên, cũng chỉ có trên trăm phóng viên là quan tâm tới Trang Duệ và Hoàng Phủ Vân, đều cầm máy chụp ảnh, từ các góc độ chụp liên tục.</w:t>
      </w:r>
    </w:p>
    <w:p>
      <w:pPr>
        <w:pStyle w:val="BodyText"/>
      </w:pPr>
      <w:r>
        <w:t xml:space="preserve">Mà cái mỏ neo vàng kia, cộng thêm mặt nạ vàng thần bí, không thể nghi ngờ chính là tin tức chính của lần này.</w:t>
      </w:r>
    </w:p>
    <w:p>
      <w:pPr>
        <w:pStyle w:val="BodyText"/>
      </w:pPr>
      <w:r>
        <w:t xml:space="preserve">Trên mặt của mỗi người đều hiện ra thần sắc cuồng nhiệt, thậm chí có suy nghĩ tiến lại gần quan sát bảo tàng Klaus, nếu không phải hiện trường có cảnh sát vũ trang ngăn cản, chỉ sợ đám người này đã sớm lao về phía mấy cái tủ.</w:t>
      </w:r>
    </w:p>
    <w:p>
      <w:pPr>
        <w:pStyle w:val="BodyText"/>
      </w:pPr>
      <w:r>
        <w:t xml:space="preserve">Tràng diện hỗn loạn không chịu nổi, thẳng đến khi một đám cảnh sát vũ trang tiến vào, trật tự mới từ từ khôi phục, về phần Trang Duệ và Hoàng Phủ Vân, cũng từ trong đám người đi ra, giờ phút này mới trở về đài chủ tịch.</w:t>
      </w:r>
    </w:p>
    <w:p>
      <w:pPr>
        <w:pStyle w:val="BodyText"/>
      </w:pPr>
      <w:r>
        <w:t xml:space="preserve">- Tốt rồi, tất cả mọi người đã nhìn thấy bảo tàng của Vua Hải Tặc Klaus, về phần những vật này là thật hay giả, sau đó sẽ có hội nghị của các chuyên gia, tự nhiên sẽ cho ra đáp án. Bây giờ là thời gian phỏng vấn, Trang tiên sinh tổng cộng sẽ trả lời mười vấn đề, thỉnh mọi người nghĩ kỹ vấn đề rồi hỏi!</w:t>
      </w:r>
    </w:p>
    <w:p>
      <w:pPr>
        <w:pStyle w:val="BodyText"/>
      </w:pPr>
      <w:r>
        <w:t xml:space="preserve">Hoàng Phủ Vân cầm microphone ho khan vài tiếng, theo tiếng của hắn, hiện trường dần dần an tĩnh lại, những ký giả này đều có kinh nghiệm lâm trận, làm cho Hoàng Phủ Vân vừa dứt lời, vô số cánh tay đều giơ cao lên.</w:t>
      </w:r>
    </w:p>
    <w:p>
      <w:pPr>
        <w:pStyle w:val="BodyText"/>
      </w:pPr>
      <w:r>
        <w:t xml:space="preserve">- Thỉnh vị tiểu thư này đưa ra vấn đề!</w:t>
      </w:r>
    </w:p>
    <w:p>
      <w:pPr>
        <w:pStyle w:val="BodyText"/>
      </w:pPr>
      <w:r>
        <w:t xml:space="preserve">Hoàng Phủ Vân nhìn bốn phía, cuối cùng nhìn thấy một thân ảnh nóng bỏng tóc vàng trong đám người, một thân quần áo chuyên nghiệp, dáng người uyển chuyển dụ người, rất dễ dàng làm cho người ta liên tưởng tới nữ nhà báo tài ba!</w:t>
      </w:r>
    </w:p>
    <w:p>
      <w:pPr>
        <w:pStyle w:val="BodyText"/>
      </w:pPr>
      <w:r>
        <w:t xml:space="preserve">Trang Duệ tức giận liếc nhìn Hoàng Phủ Vân, bạn thân thưởng thức đúng là quá tục khí a? Nhưng nữ nhân này lớn lên đúng là không tệ, nhớ rõ các động tác trong phim của Âu Mỹ, nữ nhân này đều là nhân vật sắm vai thư ký.</w:t>
      </w:r>
    </w:p>
    <w:p>
      <w:pPr>
        <w:pStyle w:val="BodyText"/>
      </w:pPr>
      <w:r>
        <w:t xml:space="preserve">- Trang tiên sinh, tôi tới từ báo New York Times, tôi muốn biết, cái mặt nạ vàng này đến từ cổ Ai Cập, ngài có ý định đem nó trả lại cho chính phủ Ai Cập hay không?</w:t>
      </w:r>
    </w:p>
    <w:p>
      <w:pPr>
        <w:pStyle w:val="BodyText"/>
      </w:pPr>
      <w:r>
        <w:t xml:space="preserve">Nhưng câu hỏi cửa vị nữ phóng viên xinh đẹp này, làm cho Trang Duệ tỉnh táo lại.</w:t>
      </w:r>
    </w:p>
    <w:p>
      <w:pPr>
        <w:pStyle w:val="BodyText"/>
      </w:pPr>
      <w:r>
        <w:t xml:space="preserve">Cái tờ báo New York Times này là một tờ báo nổi tiếng của nước Mỹ, trở thành phóng viên tin tức của tờ báo này, chính là mộng tưởng của rất nhiều người, Trang Duệ cũng không nghĩ tới, phóng viên của tờ báo này, lại có loại nữ phóng viên chân dài không não a?</w:t>
      </w:r>
    </w:p>
    <w:p>
      <w:pPr>
        <w:pStyle w:val="BodyText"/>
      </w:pPr>
      <w:r>
        <w:t xml:space="preserve">- Mẹ kiếp, lão tử đào bảo cũng không phải từ người Mỹ các ngươi, các ngươi quản làm gì chứ?</w:t>
      </w:r>
    </w:p>
    <w:p>
      <w:pPr>
        <w:pStyle w:val="BodyText"/>
      </w:pPr>
      <w:r>
        <w:t xml:space="preserve">Trang Duệ đối với câu hỏi của phóng viên tới từ nước Mỹ này rất bất mãn, cái này kim nhãn tóc màu biếc xinh đẹp nữ phóng viên nhìn như hỏi một rất tùy ý vấn đề, nhưng lại cho Trang Duệ tiếp theo bộ đồ, lại để cho hắn rất khó trả lời. (.</w:t>
      </w:r>
    </w:p>
    <w:p>
      <w:pPr>
        <w:pStyle w:val="BodyText"/>
      </w:pPr>
      <w:r>
        <w:t xml:space="preserve">Với tư cách là một quốc gia có cổ vật bị xói mòn nghiêm trọng, trong những năm gần đây, trong nước có một ngành riêng biệt, một mực hiệp thương với các quốc gia có cổ vật, thu hồi lại hàng trăm cổ vật bị xói mòn.</w:t>
      </w:r>
    </w:p>
    <w:p>
      <w:pPr>
        <w:pStyle w:val="BodyText"/>
      </w:pPr>
      <w:r>
        <w:t xml:space="preserve">Cho nên lúc nữ phóng viên này đưa ra vấn đề, dụng ý của hắn trở nên hiểm ác, nếu Trang Duệ nói đồng ý trả lại, thì chẳng khác nào dùng giỏ trúc múc nước, chính phủ Ai Cập sẽ cảm tạ nữ phóng viên nước Mỹ này.</w:t>
      </w:r>
    </w:p>
    <w:p>
      <w:pPr>
        <w:pStyle w:val="BodyText"/>
      </w:pPr>
      <w:r>
        <w:t xml:space="preserve">Nhưng nếu Trang Duệ nói không đồng ý, bọn họ sẽ trắng trợn lăng xê, người trong nước không muốn trả quốc bảo của nước khác, sau này thời điểm ngành thu hồi cổ vật trong nước, khẳng định bị người khác nói lời từ chối trả lại.</w:t>
      </w:r>
    </w:p>
    <w:p>
      <w:pPr>
        <w:pStyle w:val="BodyText"/>
      </w:pPr>
      <w:r>
        <w:t xml:space="preserve">- Vị tiểu thư này, nghe nói nước Mỹ ở New York có nhà bảo tàng Metropolitan, ở Luân Đôn nước Anh có nhà bảo tàng Burgh House, Paris nước Pháp có cung Louvre, ở Nga có bảo tàng Russia St. Petersburg, tất cả đều là nhà bảo tàng danh tiếng, không biết cô có biết hay không?</w:t>
      </w:r>
    </w:p>
    <w:p>
      <w:pPr>
        <w:pStyle w:val="BodyText"/>
      </w:pPr>
      <w:r>
        <w:t xml:space="preserve">Trang Duệ không có trả lời thẳng vấn đề, mà đi hỏi ngược lại vị nữ phóng viên kia.</w:t>
      </w:r>
    </w:p>
    <w:p>
      <w:pPr>
        <w:pStyle w:val="BodyText"/>
      </w:pPr>
      <w:r>
        <w:t xml:space="preserve">- Đây là đương nhiên, ở nước Mỹ của tôi có bảo tàng Metropolitan, đây là nơi quy tụ nhiều tác phẩm nghệ thuật trân quý của các quốc gia trên thế giới, nhưng Trang tiên sinh, chuyện này và chuyện ngài có trả lại mặt nạ vàng, không có liên quan gì tới nhau cả a?</w:t>
      </w:r>
    </w:p>
    <w:p>
      <w:pPr>
        <w:pStyle w:val="BodyText"/>
      </w:pPr>
      <w:r>
        <w:t xml:space="preserve">Nữ phóng viên này cũng không phải bình hoa, lập tức đoán được ý đồ của Trang Duệ, lập tức kéo chủ đề trở lại.</w:t>
      </w:r>
    </w:p>
    <w:p>
      <w:pPr>
        <w:pStyle w:val="BodyText"/>
      </w:pPr>
      <w:r>
        <w:t xml:space="preserve">- A, không, không, tôi có nghe nói trong nhà bảo tàng Metropolitan có không ít trân bảo, ở trong đó có cổ mộ của cổ Ai Cập, không biết nó so sánh với mặt nạ vàng của tôi, rốt cuộc cái nào quan trọng hơn đây? Mặt khác các tác phẩm nghệ thuật của Hoàng Đình Kiên, Mễ Phất, Lý Công Lân, Triệu Mạnh Bức, đều là các tác phẩm đỉnh cấp của quốc gia tôi, cũng có không ít ở trong bảo tàng Metropolitan của nước Mỹ a? Tôi muốn hỏi một câu, các vị làm sao có được? Mà các vị, có ý định hoàn trả lại hay không?</w:t>
      </w:r>
    </w:p>
    <w:p>
      <w:pPr>
        <w:pStyle w:val="Compact"/>
      </w:pPr>
      <w:r>
        <w:br w:type="textWrapping"/>
      </w:r>
      <w:r>
        <w:br w:type="textWrapping"/>
      </w:r>
    </w:p>
    <w:p>
      <w:pPr>
        <w:pStyle w:val="Heading2"/>
      </w:pPr>
      <w:bookmarkStart w:id="1052" w:name="chương-1-030-sỡ-hữu.-4"/>
      <w:bookmarkEnd w:id="1052"/>
      <w:r>
        <w:t xml:space="preserve">1030. Chương 1 030: Sỡ Hữu. (4)</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1030: Sỡ hữu. (4)</w:t>
      </w:r>
    </w:p>
    <w:p>
      <w:pPr>
        <w:pStyle w:val="BodyText"/>
      </w:pPr>
      <w:r>
        <w:t xml:space="preserve">Nhóm dịch: Dungnhi</w:t>
      </w:r>
    </w:p>
    <w:p>
      <w:pPr>
        <w:pStyle w:val="BodyText"/>
      </w:pPr>
      <w:r>
        <w:t xml:space="preserve">Sưu tầm by khunglongconhaman -</w:t>
      </w:r>
    </w:p>
    <w:p>
      <w:pPr>
        <w:pStyle w:val="BodyText"/>
      </w:pPr>
      <w:r>
        <w:t xml:space="preserve">Nguồn: Vipvandan</w:t>
      </w:r>
    </w:p>
    <w:p>
      <w:pPr>
        <w:pStyle w:val="BodyText"/>
      </w:pPr>
      <w:r>
        <w:t xml:space="preserve">Trang Duệ nói rất chậm rãi, nhưng ngữ khí khi nói tới phần sau thì cao giọng hơn.</w:t>
      </w:r>
    </w:p>
    <w:p>
      <w:pPr>
        <w:pStyle w:val="BodyText"/>
      </w:pPr>
      <w:r>
        <w:t xml:space="preserve">Nhìn thấy nữ phóng viên này còn muốn nói chuyện, Trang Duệ lại nói tiếp:</w:t>
      </w:r>
    </w:p>
    <w:p>
      <w:pPr>
        <w:pStyle w:val="BodyText"/>
      </w:pPr>
      <w:r>
        <w:t xml:space="preserve">- Mặc khác, bình sứ Loni Aus của Hy Lạp có niên đại rất lâu, hình như các vị cũng lấy được bằng cách không quan minh chính đại a? Thử hỏi một quốc gia như vậy, có tư cách gì đi chỉ trích vấn đề nước khác? Đúng rồi, tôi nói lạc đề, tôi không vẫn chưa trả lời của cô, ta muốn nói là, nếu như quý quốc có thể đem cổ mộ trả lại cho Ai Cập, những bức tranh chữ cho quốc gia của tôi, còn trả lại các tác phẩm lấy được bằng cách không quan minh chính đại cho các quốc gia khác, với tư cách tư nhân, tôi phi thường nguyện ý trả lại mặt nạ vàng cho chính phủ Ai Cập mà không có bất cứ ràng buộc nào!</w:t>
      </w:r>
    </w:p>
    <w:p>
      <w:pPr>
        <w:pStyle w:val="BodyText"/>
      </w:pPr>
      <w:r>
        <w:t xml:space="preserve">Trang Duệ nói đến đây liền dừng lại, liếc mắt nhìn vị nữ phóng viên kia, giống như cười mà không phải cười nói ra:</w:t>
      </w:r>
    </w:p>
    <w:p>
      <w:pPr>
        <w:pStyle w:val="BodyText"/>
      </w:pPr>
      <w:r>
        <w:t xml:space="preserve">- Các vị bằng hữu đang ngồi ở đây với tư cách là nhân chứng, những lời tôi nói trong lúc sinh thời, vẫn còn hữu hiệu!</w:t>
      </w:r>
    </w:p>
    <w:p>
      <w:pPr>
        <w:pStyle w:val="BodyText"/>
      </w:pPr>
      <w:r>
        <w:t xml:space="preserve">Trang Duệ được bước bình sứ Loni Aus của Hy Lạp, là một món đồ cổ trân quý của Hy Lạp, có thâm niên cực lâu, bị bảo tàng Metropolitan dùng cách không quan minh chính đại lấy được, mà giá của nó, chỉ có bốn đô la!</w:t>
      </w:r>
    </w:p>
    <w:p>
      <w:pPr>
        <w:pStyle w:val="BodyText"/>
      </w:pPr>
      <w:r>
        <w:t xml:space="preserve">Mà người bán chính là Robert Heck bị cảnh sát Italy truy nã đặc biệt, mà trong suốt ba mươi năm đó, Italy một mực yêu cầu bảo tàng Metropolitan trả lại tang vật, nhưng bảo tàng Metropolitan một mực từ chối, đến bây giờ vẫn chưa trả lại, cho nên thanh danh của bảo tàng này trên giới cực kém.</w:t>
      </w:r>
    </w:p>
    <w:p>
      <w:pPr>
        <w:pStyle w:val="BodyText"/>
      </w:pPr>
      <w:r>
        <w:t xml:space="preserve">Trang Duệ nói lời này có ý tứ rõ ràng, ta với tư cách tư nhân, đều nguyện ý chịu được tổn thất, đem tác phẩm nghệ thuật giá trị liên thành mà trả lại, ta còn làm được, mà quốc gia ngươi dùng thủ đoạn phi pháp cướp đoạt được không trả lại, có tư cách gì nói người khác?</w:t>
      </w:r>
    </w:p>
    <w:p>
      <w:pPr>
        <w:pStyle w:val="BodyText"/>
      </w:pPr>
      <w:r>
        <w:t xml:space="preserve">Trang Duệ nói ra những lời như thế này, đừng nói nàng không có tư cách làm ra quyết định, cho dù có tư cách, cũng không dám đáp ứng Trang Duệ.</w:t>
      </w:r>
    </w:p>
    <w:p>
      <w:pPr>
        <w:pStyle w:val="BodyText"/>
      </w:pPr>
      <w:r>
        <w:t xml:space="preserve">Với tư cách một là một quốc gia có lịch sử mấy trăm năm, nước Mỹ không có lịch sử và văn hóa của riêng mình, đồ cất giữ trong bảo tàng của họ, đều là dùng thủ đoạn không đàng hoàng mà có được.</w:t>
      </w:r>
    </w:p>
    <w:p>
      <w:pPr>
        <w:pStyle w:val="BodyText"/>
      </w:pPr>
      <w:r>
        <w:t xml:space="preserve">Nếu như bảo tàng Metropolitan nguyện ý trả lại các tác phẩm nghệ thuật kia, chỉ sợ cái bảo tàng này sẽ lâm vào cục diện đóng cửa.</w:t>
      </w:r>
    </w:p>
    <w:p>
      <w:pPr>
        <w:pStyle w:val="BodyText"/>
      </w:pPr>
      <w:r>
        <w:t xml:space="preserve">Trang Duệ nói ra lời này làm chi hội trường an tĩnh lại, với một người của quốc gia có cổ vật bị xói mòn nghiêm trọng, mà trong bảo tàng của một người còn lại, cổ vật trong viện bảo tàng đều dùng thủ đoạn phi pháp có được, có gì để nói?</w:t>
      </w:r>
    </w:p>
    <w:p>
      <w:pPr>
        <w:pStyle w:val="BodyText"/>
      </w:pPr>
      <w:r>
        <w:t xml:space="preserve">Nếu như dựa theo tư duy của Trang Duệ, chỉ sợ những quốc gia liên minh năm đó, trong bảo tàng của các quốc gia hiện tại là Anh quốc, nước Pháp, nước Đức, Nga, nước Mỹ, Nhật Bản, Italy, áo hung đế quốc ( nay Áo cùng Hungary ), đều trở nên trống rỗng.</w:t>
      </w:r>
    </w:p>
    <w:p>
      <w:pPr>
        <w:pStyle w:val="BodyText"/>
      </w:pPr>
      <w:r>
        <w:t xml:space="preserve">Đương nhiên, trong một số quốc gia khác cũng có cất chứa những cổ vật này, nhưng bọn họ và Trang Duệ không có xung đột lợi ích, đương nhiên không đứng ra nói chuyện.</w:t>
      </w:r>
    </w:p>
    <w:p>
      <w:pPr>
        <w:pStyle w:val="BodyText"/>
      </w:pPr>
      <w:r>
        <w:t xml:space="preserve">Mà phóng viên đến từ Ai Cập, cũng không nói gì, dù sao nói linh tinh về cổ vật của người ta, cũng không có sức thuyết phục, câu đầu tiên của Trang Duệ đã chặn đường nói chuyện của bọn họ, cổ vật Ai Cập xói mòn trong bảo tàng của Anh Mỹ rất nhiều, tại sao các ngươi không đi đòi lại? (.</w:t>
      </w:r>
    </w:p>
    <w:p>
      <w:pPr>
        <w:pStyle w:val="BodyText"/>
      </w:pPr>
      <w:r>
        <w:t xml:space="preserve">Vị nữ phóng viên bị Trang Duệ nói là đỏ cả mặt, nhưng không cách nào mở miệng phản bác, người Mỹ cũng chỉ muốn đi cầu của người khác, chưa bao giờ nhìn xem bờ mông của mình sạch sẽ hay chưa, lúc này bị Trang Duệ nói thế làm cho nhục nhã.</w:t>
      </w:r>
    </w:p>
    <w:p>
      <w:pPr>
        <w:pStyle w:val="BodyText"/>
      </w:pPr>
      <w:r>
        <w:t xml:space="preserve">- Tốt rồi, ta nghĩ vị tiểu thư này, đối với câu trả lời của Trang tiên sinh rất hài lòng, ngài trước tiên có thể trở về tiến hành hội đàm với chính phủ của mình, nếu như có thể dựa theo Trang tiên sinh nói, chúng tôi nhất đinh sẽ trả lại, chúng tôi sẽ vô điều kiện trả mặt nạ vàng lại cho chính phủ Ai Cập.</w:t>
      </w:r>
    </w:p>
    <w:p>
      <w:pPr>
        <w:pStyle w:val="BodyText"/>
      </w:pPr>
      <w:r>
        <w:t xml:space="preserve">Hoàng Phủ Vân tuy công tác ở nước Mỹ nhiều năm, nhưng đối với bản chất bên trong của nước Mỹ cũng không hài lòng, trong lòng suy nghĩ một lát, đối với vị nữ phóng viên bị tổn thương kia, lại hung hăng giẫm lên một cước.</w:t>
      </w:r>
    </w:p>
    <w:p>
      <w:pPr>
        <w:pStyle w:val="BodyText"/>
      </w:pPr>
      <w:r>
        <w:t xml:space="preserve">- Vị tiên sinh này, xin ngài đưa ra vấn đề...</w:t>
      </w:r>
    </w:p>
    <w:p>
      <w:pPr>
        <w:pStyle w:val="BodyText"/>
      </w:pPr>
      <w:r>
        <w:t xml:space="preserve">Hoàng Phủ Vân lại chỉ một người.</w:t>
      </w:r>
    </w:p>
    <w:p>
      <w:pPr>
        <w:pStyle w:val="BodyText"/>
      </w:pPr>
      <w:r>
        <w:t xml:space="preserve">- Tôi là phóng viên của báo The Times, tôi muốn hỏi Trang tiên sinh, ở thế kỷ mười bốn, là liên quân hạm đội của Anh và Đức liên hợp lại, bắt được Vua Hải Tặc Klaus, nói cách khác, tang vật của Klaus, hẳn là do nước Anh và Đức phân phối, không biết Trang tiên sinh có ý kiến gì về vấn đề này?</w:t>
      </w:r>
    </w:p>
    <w:p>
      <w:pPr>
        <w:pStyle w:val="BodyText"/>
      </w:pPr>
      <w:r>
        <w:t xml:space="preserve">Tên phóng viên đeo mắt kính cao gầy này, trực tiếp đặt nghi vấn về vấn đề quyền sở hữu, muốn nói da mặt của những phóng viên này thật dày, chuyện này cũng cầm ra nói, có bản lĩnh các ngươi năm đó đi đào bảo tàng đi?</w:t>
      </w:r>
    </w:p>
    <w:p>
      <w:pPr>
        <w:pStyle w:val="Compact"/>
      </w:pPr>
      <w:r>
        <w:br w:type="textWrapping"/>
      </w:r>
      <w:r>
        <w:br w:type="textWrapping"/>
      </w:r>
    </w:p>
    <w:p>
      <w:pPr>
        <w:pStyle w:val="Heading2"/>
      </w:pPr>
      <w:bookmarkStart w:id="1053" w:name="chương-1-031-sỡ-hữu.-5"/>
      <w:bookmarkEnd w:id="1053"/>
      <w:r>
        <w:t xml:space="preserve">1031. Chương 1 031: Sỡ Hữu. (5)</w:t>
      </w:r>
    </w:p>
    <w:p>
      <w:pPr>
        <w:pStyle w:val="Compact"/>
      </w:pPr>
      <w:r>
        <w:br w:type="textWrapping"/>
      </w:r>
      <w:r>
        <w:br w:type="textWrapping"/>
      </w:r>
    </w:p>
    <w:p>
      <w:pPr>
        <w:pStyle w:val="BodyText"/>
      </w:pPr>
      <w:r>
        <w:t xml:space="preserve">Hoàng Kim Đồng nguồn</w:t>
      </w:r>
    </w:p>
    <w:p>
      <w:pPr>
        <w:pStyle w:val="BodyText"/>
      </w:pPr>
      <w:r>
        <w:t xml:space="preserve">Tác giả: Đả Nhãn</w:t>
      </w:r>
    </w:p>
    <w:p>
      <w:pPr>
        <w:pStyle w:val="BodyText"/>
      </w:pPr>
      <w:r>
        <w:t xml:space="preserve">Chương 1031: Sỡ hữu. (5)</w:t>
      </w:r>
    </w:p>
    <w:p>
      <w:pPr>
        <w:pStyle w:val="BodyText"/>
      </w:pPr>
      <w:r>
        <w:t xml:space="preserve">Nhóm dịch: Dungnhi</w:t>
      </w:r>
    </w:p>
    <w:p>
      <w:pPr>
        <w:pStyle w:val="BodyText"/>
      </w:pPr>
      <w:r>
        <w:t xml:space="preserve">Sưu tầm by khunglongconhaman -</w:t>
      </w:r>
    </w:p>
    <w:p>
      <w:pPr>
        <w:pStyle w:val="BodyText"/>
      </w:pPr>
      <w:r>
        <w:t xml:space="preserve">Nguồn: Vipvandan</w:t>
      </w:r>
    </w:p>
    <w:p>
      <w:pPr>
        <w:pStyle w:val="BodyText"/>
      </w:pPr>
      <w:r>
        <w:t xml:space="preserve">- Móa, ngươi không thể tìm một ít vấn đề khác được sao?</w:t>
      </w:r>
    </w:p>
    <w:p>
      <w:pPr>
        <w:pStyle w:val="BodyText"/>
      </w:pPr>
      <w:r>
        <w:t xml:space="preserve">Trang Duệ nghiêng mặt liếc nhìn Hoàng Phủ Vân, hắn đối với hai vấn đề này rất không hài lòng, đây không phải là tới đây náo động hay sao?</w:t>
      </w:r>
    </w:p>
    <w:p>
      <w:pPr>
        <w:pStyle w:val="BodyText"/>
      </w:pPr>
      <w:r>
        <w:t xml:space="preserve">Nếu đã hỏi thì phải trả lời, Trang Duệ suy nghĩ một lúc sau, nói ra:</w:t>
      </w:r>
    </w:p>
    <w:p>
      <w:pPr>
        <w:pStyle w:val="BodyText"/>
      </w:pPr>
      <w:r>
        <w:t xml:space="preserve">- Ta nghĩ, nếu như Klaus hiện tại còn sống ở Anh quốc, thì đống bảo tàng này tôi sẽ trao trả lại cho nước Anh các vị!</w:t>
      </w:r>
    </w:p>
    <w:p>
      <w:pPr>
        <w:pStyle w:val="BodyText"/>
      </w:pPr>
      <w:r>
        <w:t xml:space="preserve">Trang Duệ nói ra lời này khiến mọi người cười vang, hắn đang trào phúng vị phóng viên này, chuyện đã xảy ra hơn sáu trăm năm, cho dù nước Anh và Đức không bắt Klaus, hiện tại hắn cũng hóa thành bụi bặm từ lâu rồi, bảo tàng của hắn rơi vào tay của người ta, có liên quan cái rắm gì tới nước Anh?</w:t>
      </w:r>
    </w:p>
    <w:p>
      <w:pPr>
        <w:pStyle w:val="BodyText"/>
      </w:pPr>
      <w:r>
        <w:t xml:space="preserve">Trang Duệ ho khan hai tiếng, làm ọi người an tĩnh lại, nói tiếp:</w:t>
      </w:r>
    </w:p>
    <w:p>
      <w:pPr>
        <w:pStyle w:val="BodyText"/>
      </w:pPr>
      <w:r>
        <w:t xml:space="preserve">- Các cục thế giới của chúng ta bây giờ, nói không dễ nghe, đều là do hải tặc cải biển! Cũng là những người mở đầu cho việc cướp bóc thuộc địa, kỳ thật đều là hải tặc, động cơ hành vi của chúng, đơn giản chính là chia cắt lợi ích, đạt được tài phú, trong lúc này tuy văn minh tiến bộ, những nương theo bản chất cướp bóc tàn ác dơ bẩn của hải tặc. Bởi vì hành vi của hải tặc đều là tư nhân, không hề giống với việc có một ít quốc gia vì lợi ích mà cướp bóc tài phú của nước khác, cho nên chúng ta cho rằng, di sản của hải tặc, là thuộc về thế giới văn minh! Trong viện bảo tàng của ta, sẽ triển lãm trưng bày di sản hải tặc, trong đó sẽ trưng bày lịch sử của hải tặc, để cho người ta biết rõ lịch sử của hải tặc, thông qua khiển trách hành vi của hải tặc mà phản đối hành vi cướp đoạt tài phú của quốc gia khác!</w:t>
      </w:r>
    </w:p>
    <w:p>
      <w:pPr>
        <w:pStyle w:val="BodyText"/>
      </w:pPr>
      <w:r>
        <w:t xml:space="preserve">Trang Duệ chỉ cây dâu mắng cây hòe, tiếp theo đó là Tây Ban Nha, Bồ Đào Nha, Anh quốc đều đi đầu trong việc cướp đoạt thuộc địa!</w:t>
      </w:r>
    </w:p>
    <w:p>
      <w:pPr>
        <w:pStyle w:val="BodyText"/>
      </w:pPr>
      <w:r>
        <w:t xml:space="preserve">Hành vi khi đó của các quốc gia này, cũng không có gì khác với hải tặc, rất nhiều thổ dân Châu Phi bị giết sạch, cướp đoạt tài phú từ bọn họ, những chuyện này là sự thật, là không thể phủ nhận!</w:t>
      </w:r>
    </w:p>
    <w:p>
      <w:pPr>
        <w:pStyle w:val="BodyText"/>
      </w:pPr>
      <w:r>
        <w:t xml:space="preserve">Trang Duệ nói ra lời này làm cho phía dưới yên tĩnh, nhưng sau đó tiếng vỗ tay vang lên, ở trên địa cầu, những quốc gia không bị xâm lược thuộc địa, đúng là quá ít.</w:t>
      </w:r>
    </w:p>
    <w:p>
      <w:pPr>
        <w:pStyle w:val="BodyText"/>
      </w:pPr>
      <w:r>
        <w:t xml:space="preserve">Chỉ có các phóng viên tới từ Anh quốc, Tây Ban Nha, Pháp... Đều là các quốc gia xâm lược, giờ phút này sắc mặt xấu hổ và không cách nào phản bác, bởi vì chuyện xảy ra năm đó, rất nhiều hải tặc cũng đội lốt giả mạo quân đội.</w:t>
      </w:r>
    </w:p>
    <w:p>
      <w:pPr>
        <w:pStyle w:val="BodyText"/>
      </w:pPr>
      <w:r>
        <w:t xml:space="preserve">- Trang tiên sinh, tôi là thường vụ xử lý công việc của hiệp hội mạo hiểm thế giới, xin hỏi ngài có thể giải thích kỹ càng quá trình thám hiểm và phát hiện bảo tàng được hay không? Mặt khác, tất cả mọi người rất muốn biết, địa phương khai quật của đống bảo tàng này?</w:t>
      </w:r>
    </w:p>
    <w:p>
      <w:pPr>
        <w:pStyle w:val="BodyText"/>
      </w:pPr>
      <w:r>
        <w:t xml:space="preserve">Kiến thức Trang Duệ nhanh mồm nhanh miệng, những phóng viên sau đó đều là không ai xoắn xuýt trên vấn đề chủ quyền sở hữu của bảo tàng.</w:t>
      </w:r>
    </w:p>
    <w:p>
      <w:pPr>
        <w:pStyle w:val="BodyText"/>
      </w:pPr>
      <w:r>
        <w:t xml:space="preserve">- Không có vấn đề, tôi có thể công khai công bố tọa độ bảo tàng Klaus. Hơn nữa chúng ta hoài nghi bảo tàng Klaus không chỉ có những thứ này, trên tay của tôi còn có hai tấm bản đồ, cũng có thể tiến hành công khai đấu giá!</w:t>
      </w:r>
    </w:p>
    <w:p>
      <w:pPr>
        <w:pStyle w:val="BodyText"/>
      </w:pPr>
      <w:r>
        <w:t xml:space="preserve">Trang Duệ nói ra lời này lập tức kích thích mọi người, làm cho những người ở đây lập tức ồn ào trở lại, hội trường cũng sôi trào lên.</w:t>
      </w:r>
    </w:p>
    <w:p>
      <w:pPr>
        <w:pStyle w:val="BodyText"/>
      </w:pPr>
      <w:r>
        <w:t xml:space="preserve">Sở dĩ Trang Duệ nguyện ý công bố tọa độ bảo tàng, là vì cách đây không lâu, hắn đã biết được cái hoang đảo này không thuộc một phần nào của quần đảo Virgin, là một hoang đảo nằm trên vùng biển quốc tế, không thuộc về bất cứ quốc gia nào.</w:t>
      </w:r>
    </w:p>
    <w:p>
      <w:pPr>
        <w:pStyle w:val="BodyText"/>
      </w:pPr>
      <w:r>
        <w:t xml:space="preserve">Dựa theo quy định của quốc tế, tài phú đạt được trên những nơi như vậy, hoàn toàn quy tất cả về người sở hữu, cho nên Trang Duệ cũng không sợ chuyện người ta cầm vấn đề hải đảo ra dây dưa.</w:t>
      </w:r>
    </w:p>
    <w:p>
      <w:pPr>
        <w:pStyle w:val="BodyText"/>
      </w:pPr>
      <w:r>
        <w:t xml:space="preserve">- Trang tổng, ngài không có lầm chứ? Còn có tàng bảo đồ, tự chúng ta đi tìm, đấu giá làm gì chứ?</w:t>
      </w:r>
    </w:p>
    <w:p>
      <w:pPr>
        <w:pStyle w:val="BodyText"/>
      </w:pPr>
      <w:r>
        <w:t xml:space="preserve">Hoàng Phủ Vân trước đó cũng không biết Trang Duệ có suy nghĩ này, lập tức khẩn trương, vội vàng khuyên nhủ.</w:t>
      </w:r>
    </w:p>
    <w:p>
      <w:pPr>
        <w:pStyle w:val="BodyText"/>
      </w:pPr>
      <w:r>
        <w:t xml:space="preserve">Bởi vì tàng bảo đồ với tư cách là một phần tử của bảo tàng hải tặc, nếu như bán đi chẳng phải bảo tàng bị tổn thất sao? Huống chi dựa theo Trang Duệ phán đoán, còn những nơi khác có bảo tàng, bán đi thì tiện nghi cho người khác hay sao?</w:t>
      </w:r>
    </w:p>
    <w:p>
      <w:pPr>
        <w:pStyle w:val="BodyText"/>
      </w:pPr>
      <w:r>
        <w:t xml:space="preserve">Nhưng Hoàng Phủ Vân quên mất trước mặt của mình còn có đám đông, hắn vừa nói như vậy, mọi người ở đây nghe rành mạch, nhưng mọi người cũng có suy nghĩ như vậy, kẻ đần mới đem loại chuyện tàng bảo đồ nói ra.</w:t>
      </w:r>
    </w:p>
    <w:p>
      <w:pPr>
        <w:pStyle w:val="BodyText"/>
      </w:pPr>
      <w:r>
        <w:t xml:space="preserve">Phải biết rằng, một chỗ có bảo tàng, liền phát hiện nhiều trân bảo khiến thế giới kiếp sợ, dựa theo suy tính của những người này, lần này Trang Duệ thu được ít nhất là trên hai tỷ đô la.</w:t>
      </w:r>
    </w:p>
    <w:p>
      <w:pPr>
        <w:pStyle w:val="BodyText"/>
      </w:pPr>
      <w:r>
        <w:t xml:space="preserve">Nếu như còn một bảo tàng khác, cho dù chỉ bằng một phần mười của hai tỷ thôi, đáng giá cho rất nhiều người mạo hiểm tìm kiếm.</w:t>
      </w:r>
    </w:p>
    <w:p>
      <w:pPr>
        <w:pStyle w:val="BodyText"/>
      </w:pPr>
      <w:r>
        <w:t xml:space="preserve">Nhưng những người kia không biết, Trang Duệ giấu diếm đại bộ phận tiền vàng, nếu như tính luôn những tiền vàng đó, lần này Trang Duệ thu hoạch cũng ngoài bốn tỷ.</w:t>
      </w:r>
    </w:p>
    <w:p>
      <w:pPr>
        <w:pStyle w:val="Compact"/>
      </w:pPr>
      <w:r>
        <w:br w:type="textWrapping"/>
      </w:r>
      <w:r>
        <w:br w:type="textWrapping"/>
      </w:r>
    </w:p>
    <w:p>
      <w:pPr>
        <w:pStyle w:val="Heading2"/>
      </w:pPr>
      <w:bookmarkStart w:id="1054" w:name="chương-1-032-chỗ-sơ-suất.1"/>
      <w:bookmarkEnd w:id="1054"/>
      <w:r>
        <w:t xml:space="preserve">1032. Chương 1 032: Chỗ Sơ Suất.(1)</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1032: Chỗ sơ suất.(1)</w:t>
      </w:r>
    </w:p>
    <w:p>
      <w:pPr>
        <w:pStyle w:val="BodyText"/>
      </w:pPr>
      <w:r>
        <w:t xml:space="preserve">Nhóm dịch: Dungnhi</w:t>
      </w:r>
    </w:p>
    <w:p>
      <w:pPr>
        <w:pStyle w:val="BodyText"/>
      </w:pPr>
      <w:r>
        <w:t xml:space="preserve">Sưu tầm by khunglongconhaman -</w:t>
      </w:r>
    </w:p>
    <w:p>
      <w:pPr>
        <w:pStyle w:val="BodyText"/>
      </w:pPr>
      <w:r>
        <w:t xml:space="preserve">Nguồn: Vipvandan</w:t>
      </w:r>
    </w:p>
    <w:p>
      <w:pPr>
        <w:pStyle w:val="BodyText"/>
      </w:pPr>
      <w:r>
        <w:t xml:space="preserve">- Khục khục, mọi người im lặng một chút, trước tiên tôi sẽ nói về chuyện tàng bảo đồ một chút, lúc ấy tôi có được hai phần tàng bảo đồ, nội dung phía trên không giống nhau, tôi chỉ tìm tòi được một nơi, đạt được bảo tàng của Klaus này. Bởi vì một ít nguyên nhân tiếp tế, ta không có thời gian sưu tầm cái tàng bảo đồ còn lại, cho nên đối với bảo tàng kia có bảo tàng hay không, đầu tiên tôi muốn thanh minh, tôi chỉ có thể bảo chứng tính chân thật của tàng bảo đồ, nhưng cũng không khẳng định là trong đó có bảo tàng hay không! Bởi vì này lần thám hiểm này công tác chuẩn bị chưa đủ, cơ hồ có thể chết trong quá trình tìm kiếm, ánh hưởng tới người tìm rất lớn, ta không muốn lại đi tới chỗ kia một lần nào nữa, nhưng cũng không muốn bảo tàng bị chôn vùi, cho nên mới làm ra quyết định bán tàng bảo đồ!</w:t>
      </w:r>
    </w:p>
    <w:p>
      <w:pPr>
        <w:pStyle w:val="BodyText"/>
      </w:pPr>
      <w:r>
        <w:t xml:space="preserve">Trang Duệ nói ra những lời này, đại bộ phận đều là nói thật, nhưng trên hoang đảo kia còn bảo tàng hay không, đáp án dĩ nhiên là khẳng định, lông chim thì có, trân châu và tiền vàng rải rác, có lẽ còn thừa lại mấy đồng, mà những vật trân quý như trước mặt, tuyệt đối là không có.</w:t>
      </w:r>
    </w:p>
    <w:p>
      <w:pPr>
        <w:pStyle w:val="BodyText"/>
      </w:pPr>
      <w:r>
        <w:t xml:space="preserve">Sở dĩ Trang Duệ làm ra quyết định đấu giá tàng bảo đồ, cũng là muốn di chuyển lực chú ý của đám đông, bởi vì một khi hội nghị này diễn ra, giống truyền thông tập trung trên người mình, đây là chuyện Trang Duệ không muốn nhìn thấy.</w:t>
      </w:r>
    </w:p>
    <w:p>
      <w:pPr>
        <w:pStyle w:val="BodyText"/>
      </w:pPr>
      <w:r>
        <w:t xml:space="preserve">Lần hành trình thám hiểm này, nguyên nhân chủ yếu là do Mục Tháp đặt bom máy bay, tuy bạn thân đã đi gặpThánh Allah, nhưng chưa từng có người nào liên tưởng tới bản thân mình, Trang Duệ cũng không muốn lại đi tìm đám người điên ở Châu Phi lần nào nữa.</w:t>
      </w:r>
    </w:p>
    <w:p>
      <w:pPr>
        <w:pStyle w:val="BodyText"/>
      </w:pPr>
      <w:r>
        <w:t xml:space="preserve">Bán tàng bảo đồ, lực chú ý của giới truyền thông sẽ tập trung lên chuyện sau đó, mà bảo tàng hải tặc trong bảo tàng Định Quang, cũng hấp dẫn ánh mắt các nơi trên thế giới, mà mình có thể ẩn ở sau màn.</w:t>
      </w:r>
    </w:p>
    <w:p>
      <w:pPr>
        <w:pStyle w:val="BodyText"/>
      </w:pPr>
      <w:r>
        <w:t xml:space="preserve">Về phần người mua tàng bảo đồ có tìm được bảo tàng hay không, vậy thì không liên quan đến Trang Duệ đồng học, dù sao bản đồ là thật, là ngươi vận khí không tốt, không tìm thấy cũng không liên quan tới Trang Duệ, bởi vì trước đó hắn đã tuyên bố rồi, dù sao tất cả đều bị hắn lấy sạch sẽ.</w:t>
      </w:r>
    </w:p>
    <w:p>
      <w:pPr>
        <w:pStyle w:val="BodyText"/>
      </w:pPr>
      <w:r>
        <w:t xml:space="preserve">- Trang tiên sinh, đối với sự vô tư của ngài, tôi tỏ vẻ khâm phục, nhưng ngài có thể cam đoan là người có được tàng bảo đồ, có thể không bị người khác quấy nhiễu, có thể tìm được địa điểm bảo tàng trước tiên hay không? Phải biết rằng, nếu như đấu giá theo lời ngài nói, nói cách khác, đạt được tấm tàng bảo đồ này, là có trả giá?</w:t>
      </w:r>
    </w:p>
    <w:p>
      <w:pPr>
        <w:pStyle w:val="BodyText"/>
      </w:pPr>
      <w:r>
        <w:t xml:space="preserve">Nghi vấn này là vị phó hội trưởng của hiệp hội mạo hiểm thế giới, nếu như Trang Duệ công khai tọa độ hải đảo, như vậy tất cả người trên thế giới sẽ tiến hành tìm kiếm, ý nghĩa của tàng bảo đồ không lớn.</w:t>
      </w:r>
    </w:p>
    <w:p>
      <w:pPr>
        <w:pStyle w:val="BodyText"/>
      </w:pPr>
      <w:r>
        <w:t xml:space="preserve">Bản thân phó hội trưởng chính là một vị thương nhân thành công, thân gia hàng tỷ, mạo hiểm tầm bảo là chuyện điều hòa không thể thiếu của hắn, cho nên hắn đối với tấm tàng bảo đồ của Trang Duệ, hứng thú là cực kỳ nồng hậu.</w:t>
      </w:r>
    </w:p>
    <w:p>
      <w:pPr>
        <w:pStyle w:val="BodyText"/>
      </w:pPr>
      <w:r>
        <w:t xml:space="preserve">Trang Duệ nghe vậy sững sờ một chút, quyết định này của hắn là tạm thời làm ra, nhưng chưa từng suy nghĩ qua vấn đề này, lập tức tự định giá trong lòng, đáp:</w:t>
      </w:r>
    </w:p>
    <w:p>
      <w:pPr>
        <w:pStyle w:val="BodyText"/>
      </w:pPr>
      <w:r>
        <w:t xml:space="preserve">- Vị tiên sinh này nói rất đúng, đấu giá sẽ tiến hành, nhưng ta có thể hứa hẹn, vị trí tọa độ của hải đảo, sẽ được công bố sau ba tháng khi kết thúc đấu giá. Hơn nữa với tư cách là người đạt được tàng bảo đồ trước tiên,vì tỏ vẻ thành ý, ta cũng sẽ đem đem địa điểm tàng bảo đồ, nói cho người đạt được tàng bảo đồ, cũng cho phép hắn chụp ảnh địa điểm giấu tàng bảo đồ, để cho vị bằng hữu đó có thể xác minh tính xác thực. Nhưng có một điểm ta cần phải nhắc lại, tấm bản đồ thứ hai có bảo tàng của Klaus hay không, ta không cách nào bảo chứng!</w:t>
      </w:r>
    </w:p>
    <w:p>
      <w:pPr>
        <w:pStyle w:val="BodyText"/>
      </w:pPr>
      <w:r>
        <w:t xml:space="preserve">Trang Duệ nói ra lời này đúng là có thành ý, ba tháng sau khi đấu giá sẽ công bố địa điểm, đủ cho người nắm giữa bảo đồ đi thăm dò và khai quật bảo tàng, hơn nữa nguyện ý cung cấp địa điểm giấu bảo tàng, cũng nói rõ trong lòng Trang Duệ không có quỷ.</w:t>
      </w:r>
    </w:p>
    <w:p>
      <w:pPr>
        <w:pStyle w:val="BodyText"/>
      </w:pPr>
      <w:r>
        <w:t xml:space="preserve">- Trang tiên sinh nói đúng, không có người nào có thể cam đoan Klaus năm đó, có đem bảo tàng phân ra làm hai mà giấu đi không a.</w:t>
      </w:r>
    </w:p>
    <w:p>
      <w:pPr>
        <w:pStyle w:val="BodyText"/>
      </w:pPr>
      <w:r>
        <w:t xml:space="preserve">Nghe được Trang Duệ nói thế, vị phó hội trưởng kia tương đối thỏa mãn, đối với nơi đó có bảo tàng hay không, hắn cũng không thèm để ý, hắn quan tâm chính là lúc tìm kiếm bảo tàng, cái loại cảm giác kích thích kinh tâm động phách trong quá trình tìm kiếm.</w:t>
      </w:r>
    </w:p>
    <w:p>
      <w:pPr>
        <w:pStyle w:val="BodyText"/>
      </w:pPr>
      <w:r>
        <w:t xml:space="preserve">Có Trang Duệ ném bảo đồ ra, vấn đề đằng sau, cũng có chút qua đi.</w:t>
      </w:r>
    </w:p>
    <w:p>
      <w:pPr>
        <w:pStyle w:val="BodyText"/>
      </w:pPr>
      <w:r>
        <w:t xml:space="preserve">Nửa giờ qua đi, Hoàng Phủ Vân tuyên bố chấm dứt hội nghị lần này, không đợi các phóng viên rời khỏi, bên ngoài nghe được tin tức Trang Duệ công bố tàng bảo đồ, lập tức chen chúc mà vào.</w:t>
      </w:r>
    </w:p>
    <w:p>
      <w:pPr>
        <w:pStyle w:val="BodyText"/>
      </w:pPr>
      <w:r>
        <w:t xml:space="preserve">[/CHARGE]</w:t>
      </w:r>
    </w:p>
    <w:p>
      <w:pPr>
        <w:pStyle w:val="Compact"/>
      </w:pPr>
      <w:r>
        <w:br w:type="textWrapping"/>
      </w:r>
      <w:r>
        <w:br w:type="textWrapping"/>
      </w:r>
    </w:p>
    <w:p>
      <w:pPr>
        <w:pStyle w:val="Heading2"/>
      </w:pPr>
      <w:bookmarkStart w:id="1055" w:name="chương-1-033-chỗ-sơ-suất.2"/>
      <w:bookmarkEnd w:id="1055"/>
      <w:r>
        <w:t xml:space="preserve">1033. Chương 1 033: Chỗ Sơ Suất.(2)</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1033: Chỗ sơ suất.(2)</w:t>
      </w:r>
    </w:p>
    <w:p>
      <w:pPr>
        <w:pStyle w:val="BodyText"/>
      </w:pPr>
      <w:r>
        <w:t xml:space="preserve">Nhóm dịch: Dungnhi</w:t>
      </w:r>
    </w:p>
    <w:p>
      <w:pPr>
        <w:pStyle w:val="BodyText"/>
      </w:pPr>
      <w:r>
        <w:t xml:space="preserve">Sưu tầm by khunglongconhaman -</w:t>
      </w:r>
    </w:p>
    <w:p>
      <w:pPr>
        <w:pStyle w:val="BodyText"/>
      </w:pPr>
      <w:r>
        <w:t xml:space="preserve">Nguồn: Vipvandan</w:t>
      </w:r>
    </w:p>
    <w:p>
      <w:pPr>
        <w:pStyle w:val="BodyText"/>
      </w:pPr>
      <w:r>
        <w:t xml:space="preserve">Những học giả từ các nơi trên thế giới tới đây, đều tới tham gia vì hội nghị học thuật, đồng thời rất nhiều người bản thân cũng là phú hào, đối với cái tàng bảo đồ có bảo tàng này hay không, đều có hứng thú rất mạnh.</w:t>
      </w:r>
    </w:p>
    <w:p>
      <w:pPr>
        <w:pStyle w:val="BodyText"/>
      </w:pPr>
      <w:r>
        <w:t xml:space="preserve">Nhưng Trang Duệ lần đầu tiên triệu tập hội nghị học giả từ khắp nơi trên thế giới này đã có danh khí thật lớn, làm cho Chu giáo sư cũng cả kinh, trước tiên là tiểu hội nghị công bố kho báu và hai bức tàng bảo đồ, sau đó là tiến hành công tác xem xét.</w:t>
      </w:r>
    </w:p>
    <w:p>
      <w:pPr>
        <w:pStyle w:val="BodyText"/>
      </w:pPr>
      <w:r>
        <w:t xml:space="preserve">Trang Duệ cũng không sợ những người này sẽ nhớ kỹ vị trí uống éo bảy tám lần của bảng đồ, cho dù nhớ kỹ cũng không thể biết phương vị của đảo hoang, cho nên hắn vẫn cam đoan đấu giá với tính công bằng.</w:t>
      </w:r>
    </w:p>
    <w:p>
      <w:pPr>
        <w:pStyle w:val="BodyText"/>
      </w:pPr>
      <w:r>
        <w:t xml:space="preserve">Không hề nghi ngờ, sau hơn nửa tiếng xem xét, hai bức tàng bảo đồ bằng da cứu này, được các vị chuyên gia đánh giá là chính phẩm, hơn nữa còn ký tên lên giấy chứng nhận xem xét nữa.</w:t>
      </w:r>
    </w:p>
    <w:p>
      <w:pPr>
        <w:pStyle w:val="BodyText"/>
      </w:pPr>
      <w:r>
        <w:t xml:space="preserve">- Cái đồ chơi này cũng là đồ cổ a, có nên giữ lại hay không, đấu giá làm gì?</w:t>
      </w:r>
    </w:p>
    <w:p>
      <w:pPr>
        <w:pStyle w:val="BodyText"/>
      </w:pPr>
      <w:r>
        <w:t xml:space="preserve">Cầm giấy chứng nhận xem xét bỏ vào trong hộp đựng hai tấm tàng bảo đồ, trong lòng Trang Duệ suy nghĩ lan man.</w:t>
      </w:r>
    </w:p>
    <w:p>
      <w:pPr>
        <w:pStyle w:val="BodyText"/>
      </w:pPr>
      <w:r>
        <w:t xml:space="preserve">Nếu như không phải vì hòn đảo hoang có thể ngăn cản tất cả tín hiệu thông tin, thậm chí Trang Duệ suy nghĩ lúc mình quay lại, khai khác làm nơi du lịch.</w:t>
      </w:r>
    </w:p>
    <w:p>
      <w:pPr>
        <w:pStyle w:val="BodyText"/>
      </w:pPr>
      <w:r>
        <w:t xml:space="preserve">- Trang tổng, tiến hành đấu giá có quá vội vàng hay không? Ngài thả tin tức ra, điện thoại của ta vang lên không ngừng, cũng là cầu được tham giá đấu giá đấy!</w:t>
      </w:r>
    </w:p>
    <w:p>
      <w:pPr>
        <w:pStyle w:val="BodyText"/>
      </w:pPr>
      <w:r>
        <w:t xml:space="preserve">Trang Duệ vừa mới từ trong phòng hợp đi ra, đã bị Hoàng Phủ Vân ngăn chặn, vừa rồi hắn bị điện thoại làm cho váng đầu, không chỉ có người nước ngoài, ngay cả trong nước cũng có không ít phú hào gọi đến, đều cảm thấy hứng thú với tàng bảo đồ của Trang Duệ.</w:t>
      </w:r>
    </w:p>
    <w:p>
      <w:pPr>
        <w:pStyle w:val="BodyText"/>
      </w:pPr>
      <w:r>
        <w:t xml:space="preserve">Trang Duệ liếc mắt nhìn hắn, nhỏ giọng nói ra:</w:t>
      </w:r>
    </w:p>
    <w:p>
      <w:pPr>
        <w:pStyle w:val="BodyText"/>
      </w:pPr>
      <w:r>
        <w:t xml:space="preserve">- Ta cũng không phải đang di họa Giang Đông sao? Để cho người khác nhớ thương thì có gì tốt, Hoàng Phủ huynh, nổi danh cũng phải có chừng mực, không thể quá cao điệu!</w:t>
      </w:r>
    </w:p>
    <w:p>
      <w:pPr>
        <w:pStyle w:val="BodyText"/>
      </w:pPr>
      <w:r>
        <w:t xml:space="preserve">Hoàng Phủ Vân vẫn có chút không cam lòng, khuyên nhủ:</w:t>
      </w:r>
    </w:p>
    <w:p>
      <w:pPr>
        <w:pStyle w:val="BodyText"/>
      </w:pPr>
      <w:r>
        <w:t xml:space="preserve">- Vạn nhất bào tàng có thật, chẳng phải chúng ta thiệt thòi sao? Trang tổng, bằng không thì hủy bỏ đi, chúng ta tự đi khai quật không tốt hơn sao?</w:t>
      </w:r>
    </w:p>
    <w:p>
      <w:pPr>
        <w:pStyle w:val="BodyText"/>
      </w:pPr>
      <w:r>
        <w:t xml:space="preserve">- Người không thể quá tham, Hoàng Phủ huynh, làm theo an bài của ta!</w:t>
      </w:r>
    </w:p>
    <w:p>
      <w:pPr>
        <w:pStyle w:val="BodyText"/>
      </w:pPr>
      <w:r>
        <w:t xml:space="preserve">Trang Duệ cười cười, có bảo tàng hay không hắn biết rất rõ, nhưng nghe lời của Hoàng Phủ Vân nói, trong nội tâm của hắn có chút không bình an, hình như có chuyện gì, bị chính mình lãng quên.</w:t>
      </w:r>
    </w:p>
    <w:p>
      <w:pPr>
        <w:pStyle w:val="BodyText"/>
      </w:pPr>
      <w:r>
        <w:t xml:space="preserve">- Bà mẹ nó, thiếu chút nữa xảy ra vấn đề lớn rồi!</w:t>
      </w:r>
    </w:p>
    <w:p>
      <w:pPr>
        <w:pStyle w:val="BodyText"/>
      </w:pPr>
      <w:r>
        <w:t xml:space="preserve">Đột nhiên Trang Duệ nhớ tới một chuyện, hung hăng vỗ đùi, vội vàng hô lên, nói với Hoàng Phủ Vân:</w:t>
      </w:r>
    </w:p>
    <w:p>
      <w:pPr>
        <w:pStyle w:val="BodyText"/>
      </w:pPr>
      <w:r>
        <w:t xml:space="preserve">- Hoàng Phủ huynh, ngươi nói cũng đúng, hiện tại đấu giá tàng bảo đồ, có rất nhiều người cũng không biết, chúng ta không thể đạt được lợi ích lớn nhất, như vậy đi, đấu giá tàng bảo đồ sẽ định lại trong một tuần sau, sẽ do đấu giá hội chuyên nghiệp chủ trì!</w:t>
      </w:r>
    </w:p>
    <w:p>
      <w:pPr>
        <w:pStyle w:val="BodyText"/>
      </w:pPr>
      <w:r>
        <w:t xml:space="preserve">- Thôi đi pa ơi, bây giờ không phải đấu giá sao? Được rồi, ta vẫn chưa nói, ta đi an bài!</w:t>
      </w:r>
    </w:p>
    <w:p>
      <w:pPr>
        <w:pStyle w:val="BodyText"/>
      </w:pPr>
      <w:r>
        <w:t xml:space="preserve">Hoàng Phủ Vân bĩu môi, trong suy nghĩ của hắn, Trang Duệ đem tọa độ và bản đồ giao cho hắn là tốt nhất, do hắn dẫn đội, lại tiến hành một lần thám hiểm làm chấn động giới khảo cổ học của thế giới một lần nữa.</w:t>
      </w:r>
    </w:p>
    <w:p>
      <w:pPr>
        <w:pStyle w:val="BodyText"/>
      </w:pPr>
      <w:r>
        <w:t xml:space="preserve">Hoàng Phủ Vân đi ra ngoài nói quyết định của Trang Duệ, mọi người cũng hiểu được, dù sao bản thân Trang Duệ nguyện ý xuất tàng bảo đồ, đã là chuyện rất khó được, người khác muốn đem lợi ích lớn nhất hóa, có thể hiểu được.</w:t>
      </w:r>
    </w:p>
    <w:p>
      <w:pPr>
        <w:pStyle w:val="BodyText"/>
      </w:pPr>
      <w:r>
        <w:t xml:space="preserve">Nhưng không ai phát hiện, lúc này Trang Duệ đã đem chuyện giao lưu học thuật, toàn quyền ủy thác cho Chu giáo sư, để cho hắn đối phó với các chuyên gia thế giới, mà Trang Duệ, đã lặng lẽ chuồn ra khỏi nhà bảo tàng, trở lại nhà cấp bốn.</w:t>
      </w:r>
    </w:p>
    <w:p>
      <w:pPr>
        <w:pStyle w:val="BodyText"/>
      </w:pPr>
      <w:r>
        <w:t xml:space="preserve">...</w:t>
      </w:r>
    </w:p>
    <w:p>
      <w:pPr>
        <w:pStyle w:val="BodyText"/>
      </w:pPr>
      <w:r>
        <w:t xml:space="preserve">- Bành Phi, việc này ngươi phải đi một chuyến, thiếu chút nữa xảy ra chuyện lớn!</w:t>
      </w:r>
    </w:p>
    <w:p>
      <w:pPr>
        <w:pStyle w:val="BodyText"/>
      </w:pPr>
      <w:r>
        <w:t xml:space="preserve">Tìm đến Bành Phi, Trang Duệ trực tiếp nói chuyện xảy ra một lần, hắn muốn Bành Phi lập tức đi tới hải đảo một lần nữa, giúp hắn đi xử lý vấn đề Mục Tháp.</w:t>
      </w:r>
    </w:p>
    <w:p>
      <w:pPr>
        <w:pStyle w:val="BodyText"/>
      </w:pPr>
      <w:r>
        <w:t xml:space="preserve">Lúc trước Trang Duệ hảo tâm, chôn Mục Tháp trên bờ cát, dấu vết chôn cất tuyệt đối không tránh khỏi con mắt của các nhà thám hiểm chuyên nghiệp, nếu như thi thể Mục Tháp bị móc ra, chỉ sợ bản thân mình phải nhận tội danh mưu sát.</w:t>
      </w:r>
    </w:p>
    <w:p>
      <w:pPr>
        <w:pStyle w:val="BodyText"/>
      </w:pPr>
      <w:r>
        <w:t xml:space="preserve">Trang Duệ đối với chuyện này hối hận không kịp, sớm biết như vậy đã ném thi thể Mục Tháp xuống biển rồi.</w:t>
      </w:r>
    </w:p>
    <w:p>
      <w:pPr>
        <w:pStyle w:val="BodyText"/>
      </w:pPr>
      <w:r>
        <w:t xml:space="preserve">- Trang ca, yên tâm đi, ta sẽ đi, trước tiên ta sẽ ngồi máy bay đi tới quần đảo Virgin, sau đó thuê thuyền ra biển, thời gian ba bốn ngày đủ làm chuyện này rồi!</w:t>
      </w:r>
    </w:p>
    <w:p>
      <w:pPr>
        <w:pStyle w:val="BodyText"/>
      </w:pPr>
      <w:r>
        <w:t xml:space="preserve">Bành Phi nghe xong là việc này, lập tức đáp ứng, hắn và Trang Duệ ai cũng không nghĩ tới, ngày sau vẫn còn có người trèo lên hòn đảo thần bí kia!</w:t>
      </w:r>
    </w:p>
    <w:p>
      <w:pPr>
        <w:pStyle w:val="BodyText"/>
      </w:pPr>
      <w:r>
        <w:t xml:space="preserve">- Đem điện thoại vệ tinh đến, tùy thời giữ liên lạc với ta, mặt khác bảo Hách Long đi cùng ngươi, trên đường có chiếu ứng.</w:t>
      </w:r>
    </w:p>
    <w:p>
      <w:pPr>
        <w:pStyle w:val="BodyText"/>
      </w:pPr>
      <w:r>
        <w:t xml:space="preserve">Biển cả mênh mông, có rất nhiều nguy hiểm khó mà đoán trước được, nếu như không phải quan hệ thật lớn, Trang Duệ cũng không muốn Bành Phi đi thêm một chuyến này nữa.</w:t>
      </w:r>
    </w:p>
    <w:p>
      <w:pPr>
        <w:pStyle w:val="BodyText"/>
      </w:pPr>
      <w:r>
        <w:t xml:space="preserve">[/CHARGE]</w:t>
      </w:r>
    </w:p>
    <w:p>
      <w:pPr>
        <w:pStyle w:val="Compact"/>
      </w:pPr>
      <w:r>
        <w:br w:type="textWrapping"/>
      </w:r>
      <w:r>
        <w:br w:type="textWrapping"/>
      </w:r>
    </w:p>
    <w:p>
      <w:pPr>
        <w:pStyle w:val="Heading2"/>
      </w:pPr>
      <w:bookmarkStart w:id="1056" w:name="chương-1-034-thanh-danh.1"/>
      <w:bookmarkEnd w:id="1056"/>
      <w:r>
        <w:t xml:space="preserve">1034. Chương 1 034: Thanh Danh.(1)</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1034: Thanh danh.(1)</w:t>
      </w:r>
    </w:p>
    <w:p>
      <w:pPr>
        <w:pStyle w:val="BodyText"/>
      </w:pPr>
      <w:r>
        <w:t xml:space="preserve">Nhóm dịch: Dungnhi</w:t>
      </w:r>
    </w:p>
    <w:p>
      <w:pPr>
        <w:pStyle w:val="BodyText"/>
      </w:pPr>
      <w:r>
        <w:t xml:space="preserve">Sưu tầm by khunglongconhaman -</w:t>
      </w:r>
    </w:p>
    <w:p>
      <w:pPr>
        <w:pStyle w:val="BodyText"/>
      </w:pPr>
      <w:r>
        <w:t xml:space="preserve">Nguồn: Vipvandan</w:t>
      </w:r>
    </w:p>
    <w:p>
      <w:pPr>
        <w:pStyle w:val="BodyText"/>
      </w:pPr>
      <w:r>
        <w:t xml:space="preserve">- Tốt rồi, Trang ca, yên tâm đi, không có gì nguy hiểm đâu!</w:t>
      </w:r>
    </w:p>
    <w:p>
      <w:pPr>
        <w:pStyle w:val="BodyText"/>
      </w:pPr>
      <w:r>
        <w:t xml:space="preserve">Bành Phi gật gật đầu, đây không phải lúc thể hiện, tuy trải qua một thời gian tu dưỡng, nhưng thể lực của hắn cũng chưa khôi phục tới thời điểm tốt nhất, có người tương bồi đương nhiên nhẹ nhõm hơn nhiều.</w:t>
      </w:r>
    </w:p>
    <w:p>
      <w:pPr>
        <w:pStyle w:val="BodyText"/>
      </w:pPr>
      <w:r>
        <w:t xml:space="preserve">- Tiểu Duệ, vừa rồi gọi điện thoại cho ngươi không thông, thì ra ngươi ở trong nhà?</w:t>
      </w:r>
    </w:p>
    <w:p>
      <w:pPr>
        <w:pStyle w:val="BodyText"/>
      </w:pPr>
      <w:r>
        <w:t xml:space="preserve">Trang Duệ đang nói chuyện với Bành Phi, Âu Dương Uyển đẩy cửa đi tới, nàng vốn muốn đi tìm Trang Duệ, nhưng không ngờ Trang Duệ lại đang ở chỗ này.</w:t>
      </w:r>
    </w:p>
    <w:p>
      <w:pPr>
        <w:pStyle w:val="BodyText"/>
      </w:pPr>
      <w:r>
        <w:t xml:space="preserve">- Mẹ nuôi!</w:t>
      </w:r>
    </w:p>
    <w:p>
      <w:pPr>
        <w:pStyle w:val="BodyText"/>
      </w:pPr>
      <w:r>
        <w:t xml:space="preserve">Nhìn thấy Âu Dương Uyển đi tới, Trang Duệ và Bành Phi đều nhìn lại.</w:t>
      </w:r>
    </w:p>
    <w:p>
      <w:pPr>
        <w:pStyle w:val="BodyText"/>
      </w:pPr>
      <w:r>
        <w:t xml:space="preserve">- Mẹ, tìm con có chuyện gì không?</w:t>
      </w:r>
    </w:p>
    <w:p>
      <w:pPr>
        <w:pStyle w:val="BodyText"/>
      </w:pPr>
      <w:r>
        <w:t xml:space="preserve">Trang Duệ hỏi, thời điểm công bố tin tức, đương nhiên Trang Duệ phải tắt điện thoại đi rồi!</w:t>
      </w:r>
    </w:p>
    <w:p>
      <w:pPr>
        <w:pStyle w:val="BodyText"/>
      </w:pPr>
      <w:r>
        <w:t xml:space="preserve">- Là chuyện Bạch Sư, bắt đầu từ ngày hôm qua, Bạch Sư đã không ăn cái gì cả, nhưng lại không cho chúng ta tới gần, hay là sinh bệnh, ngươi đi qua xem đi!</w:t>
      </w:r>
    </w:p>
    <w:p>
      <w:pPr>
        <w:pStyle w:val="BodyText"/>
      </w:pPr>
      <w:r>
        <w:t xml:space="preserve">Bạch Sư từ thời còn lớn cỡ bàn tay, đã sinh hoạt với bọn người Âu Dương Uyển, cũng được xem là phần tử trong nhà, cho nên Âu Dương Uyển có chút sốt ruột.</w:t>
      </w:r>
    </w:p>
    <w:p>
      <w:pPr>
        <w:pStyle w:val="BodyText"/>
      </w:pPr>
      <w:r>
        <w:t xml:space="preserve">- Được rồi, con sẽ đi xem, Bành Phi, ngươi chuẩn bị một chút, buổi sáng ngày mai đi thôi...</w:t>
      </w:r>
    </w:p>
    <w:p>
      <w:pPr>
        <w:pStyle w:val="BodyText"/>
      </w:pPr>
      <w:r>
        <w:t xml:space="preserve">Trang Duệ nhìn về phía Bành Phi.</w:t>
      </w:r>
    </w:p>
    <w:p>
      <w:pPr>
        <w:pStyle w:val="BodyText"/>
      </w:pPr>
      <w:r>
        <w:t xml:space="preserve">- Ca, không cần, gọi điện thoại cho Trương Thiến giúp ta, buổi tối sẽ đi, việc này mau chóng xử lý mới được!</w:t>
      </w:r>
    </w:p>
    <w:p>
      <w:pPr>
        <w:pStyle w:val="BodyText"/>
      </w:pPr>
      <w:r>
        <w:t xml:space="preserve">Bành Phi lắc đầu, nhưng hắn rõ địa vị của tên này trong lòng mấy tên độc tài Châu Phi, nếu chúng hoài nghi lên người Trang Duệ, không chừng một ngày nào đó trong Bắc Kinh sẽ xuất hiện quả bom thịt người!</w:t>
      </w:r>
    </w:p>
    <w:p>
      <w:pPr>
        <w:pStyle w:val="BodyText"/>
      </w:pPr>
      <w:r>
        <w:t xml:space="preserve">- Tiểu Duệ, ngươi và Bành Phi làm gì à? Thân thể của hắn còn chưa khỏe, tại sao lại phải đi ra ngoài?</w:t>
      </w:r>
    </w:p>
    <w:p>
      <w:pPr>
        <w:pStyle w:val="BodyText"/>
      </w:pPr>
      <w:r>
        <w:t xml:space="preserve">Âu Dương Uyển hồ nghi nhìn xem hai nhi tử, không biết bọn chúng đang nói gì.</w:t>
      </w:r>
    </w:p>
    <w:p>
      <w:pPr>
        <w:pStyle w:val="BodyText"/>
      </w:pPr>
      <w:r>
        <w:t xml:space="preserve">- Mẹ, không có việc gì, hắn đi ra ngoài vài ngày sẽ trở lại, là chuyện sinh ý!</w:t>
      </w:r>
    </w:p>
    <w:p>
      <w:pPr>
        <w:pStyle w:val="BodyText"/>
      </w:pPr>
      <w:r>
        <w:t xml:space="preserve">Trang Duệ nào dám nói chuyện Mục Tháp chứ? Tuy không phải hắn đích thân giết Mục Tháp, nhưng chuyện này tính toán lên đầu của hắn và Bành Phi, nhất là chuyện Bành Phi cắt lên người Mục Tháp hơn hai trăm đao, nếu nói ra người ở trong nhà sẽ bị hù ngã.</w:t>
      </w:r>
    </w:p>
    <w:p>
      <w:pPr>
        <w:pStyle w:val="BodyText"/>
      </w:pPr>
      <w:r>
        <w:t xml:space="preserve">Lôi kéo Âu Dương Uyển đi vào hậu viện, Trang Duệ nhìn thấy Bạch Sư đang nằm trước cửa, trong nội tâm không khỏi có chút áy náy, sau khi từ biển trở về, Trang Duệ đã vội vàng an trí Kim Cương làm bạn với người nhà, cũng ít trao đổi với Bạch Sư.</w:t>
      </w:r>
    </w:p>
    <w:p>
      <w:pPr>
        <w:pStyle w:val="BodyText"/>
      </w:pPr>
      <w:r>
        <w:t xml:space="preserve">Bạch Sư nằm trên mặt đất, ở trước mặt là một chậu thịt nát quấy với trứng gà, nhưng Bạch Sư không muốn ăn, Âu Dương Uyển mới phát hiện Bạch Sư không ăn!</w:t>
      </w:r>
    </w:p>
    <w:p>
      <w:pPr>
        <w:pStyle w:val="BodyText"/>
      </w:pPr>
      <w:r>
        <w:t xml:space="preserve">Tuy thành viên trong nhà ngày càng nhiều, nhưng Bạch Sư đi theo Trang Duệ trước nhất, địa vị vẫn cao nhất.</w:t>
      </w:r>
    </w:p>
    <w:p>
      <w:pPr>
        <w:pStyle w:val="BodyText"/>
      </w:pPr>
      <w:r>
        <w:t xml:space="preserve">- Ô ô...</w:t>
      </w:r>
    </w:p>
    <w:p>
      <w:pPr>
        <w:pStyle w:val="BodyText"/>
      </w:pPr>
      <w:r>
        <w:t xml:space="preserve">Nhìn thấy Trang Duệ tới, Bạch Sư vẫy đuôi, đối với Âu Dương Uyển xì xì răng, giống như cảnh cáo nàng, lúc này mới nhìn về phía Trang Duệ, sau đó lại nằm sấp trước cửa phòng.</w:t>
      </w:r>
    </w:p>
    <w:p>
      <w:pPr>
        <w:pStyle w:val="BodyText"/>
      </w:pPr>
      <w:r>
        <w:t xml:space="preserve">- Thối tử, dám nhe răng với mẹ ta? Ngươi đúng là không có lương tâm, cũng không nhìn ai mỗi ngày cho ngươi ăn à?</w:t>
      </w:r>
    </w:p>
    <w:p>
      <w:pPr>
        <w:pStyle w:val="BodyText"/>
      </w:pPr>
      <w:r>
        <w:t xml:space="preserve">Trang Duệ tức giận đập Bạch Sư một cái.</w:t>
      </w:r>
    </w:p>
    <w:p>
      <w:pPr>
        <w:pStyle w:val="BodyText"/>
      </w:pPr>
      <w:r>
        <w:t xml:space="preserve">- Ô ô...</w:t>
      </w:r>
    </w:p>
    <w:p>
      <w:pPr>
        <w:pStyle w:val="BodyText"/>
      </w:pPr>
      <w:r>
        <w:t xml:space="preserve">Bị Trang Duệ giáo huấn, ánh mắt Bạch Sư nhìn về phía Âu Dương Uyển, mới trở nên nhu hòa một chút.</w:t>
      </w:r>
    </w:p>
    <w:p>
      <w:pPr>
        <w:pStyle w:val="BodyText"/>
      </w:pPr>
      <w:r>
        <w:t xml:space="preserve">- Bạch Sư làm sao thế? Sinh bệnh à?</w:t>
      </w:r>
    </w:p>
    <w:p>
      <w:pPr>
        <w:pStyle w:val="BodyText"/>
      </w:pPr>
      <w:r>
        <w:t xml:space="preserve">Trang Duệ sờ sờ Bạch Sư, dùng linh khí săn sóc thân thể nó, trong trí nhớ của hắn, thằng này từ khi sanh ra tới giờ, hình như chưa bệnh bao giờ a!</w:t>
      </w:r>
    </w:p>
    <w:p>
      <w:pPr>
        <w:pStyle w:val="BodyText"/>
      </w:pPr>
      <w:r>
        <w:t xml:space="preserve">- Ư ư...</w:t>
      </w:r>
    </w:p>
    <w:p>
      <w:pPr>
        <w:pStyle w:val="BodyText"/>
      </w:pPr>
      <w:r>
        <w:t xml:space="preserve">Bạch Sư thoải mái rên rỉ một tiếng, quay đầu lại nhìn vào trong phòng, trong cổ phát ra tiếng gầm, giống như nói với Trang Duệ cái gì đó.</w:t>
      </w:r>
    </w:p>
    <w:p>
      <w:pPr>
        <w:pStyle w:val="BodyText"/>
      </w:pPr>
      <w:r>
        <w:t xml:space="preserve">- Tuyết Ngao đâu này? Nó không ăn cơm à?</w:t>
      </w:r>
    </w:p>
    <w:p>
      <w:pPr>
        <w:pStyle w:val="BodyText"/>
      </w:pPr>
      <w:r>
        <w:t xml:space="preserve">Trang Duệ sững sờ một chút, từ khi mang Tuyết Ngao từ Tuyết Sơn về, Bạch Sư với nó luôn như hình với bóng, mỗi ngày đều phơi nắng với Bạch Sư, lúc này không thấy thì hiếm có quá.</w:t>
      </w:r>
    </w:p>
    <w:p>
      <w:pPr>
        <w:pStyle w:val="BodyText"/>
      </w:pPr>
      <w:r>
        <w:t xml:space="preserve">- Bà mẹ nó, ngươi còn giữ bí mật gì sao?</w:t>
      </w:r>
    </w:p>
    <w:p>
      <w:pPr>
        <w:pStyle w:val="BodyText"/>
      </w:pPr>
      <w:r>
        <w:t xml:space="preserve">Trang Duệ dùng linh khí quét mắt nhìn vào phòng của Bạch Sư một vòng, phát hiện dưới thân của Tuyết Ngao, đã nhiều thêm mấy cục thịt mềm mại, lập tức kịp phản ứng, Bạch Sư làm ba ba?</w:t>
      </w:r>
    </w:p>
    <w:p>
      <w:pPr>
        <w:pStyle w:val="BodyText"/>
      </w:pPr>
      <w:r>
        <w:t xml:space="preserve">Chó Ngao Tây Tạng rất hiếm có, trong lúc chó mẹ sinh sản, cho dù là chủ nhân cũng không thể tới gần, nhưng Trang Duệ cũng mặc kệ nhiều như vậy, hung hăng gõ lên đầu Bạch Sư một cái, xoay người tiến vào gian phòng.</w:t>
      </w:r>
    </w:p>
    <w:p>
      <w:pPr>
        <w:pStyle w:val="BodyText"/>
      </w:pPr>
      <w:r>
        <w:t xml:space="preserve">- Ô ô...</w:t>
      </w:r>
    </w:p>
    <w:p>
      <w:pPr>
        <w:pStyle w:val="BodyText"/>
      </w:pPr>
      <w:r>
        <w:t xml:space="preserve">Thấy có người tiến vào, Tuyết Ngao ở trong góc hẻo lánh ngẩn đầu nhìn lên, thân thể căng ra, trong cổ phát ra âm thanh cảnh cáo, nhưng khi nhìn thấy là Trang Duệ, lập tức trầm tĩnh lại, lười biếng nằm sấp trở về.</w:t>
      </w:r>
    </w:p>
    <w:p>
      <w:pPr>
        <w:pStyle w:val="BodyText"/>
      </w:pPr>
      <w:r>
        <w:t xml:space="preserve">- YAA.A.A.., thật sự là, thì ra Tuyết Ngao sinh ra chó con a?</w:t>
      </w:r>
    </w:p>
    <w:p>
      <w:pPr>
        <w:pStyle w:val="BodyText"/>
      </w:pPr>
      <w:r>
        <w:t xml:space="preserve">Âu Dương Uyển sau lưng Trang Duệ nhìn thấy, liếc thấy dưới thân Tuyết Ngao, có mấy con chó con nằm sấp, lập tức cao hứng gọi lên.</w:t>
      </w:r>
    </w:p>
    <w:p>
      <w:pPr>
        <w:pStyle w:val="BodyText"/>
      </w:pPr>
      <w:r>
        <w:t xml:space="preserve">- Một con, hai con... Bốn con, mẹ à, Tuyết Ngao tổng cộng sinh bốn con chó con!</w:t>
      </w:r>
    </w:p>
    <w:p>
      <w:pPr>
        <w:pStyle w:val="BodyText"/>
      </w:pPr>
      <w:r>
        <w:t xml:space="preserve">Trang Duệ thấy Tuyết Ngao đứng lên, tổng cộng nhìn thấy bốn tiểu gia hỏa, mà mấu con chó con này bị Trang Duệ đụng tới, trong miệng phát ra âm thanh nghẹn ngào.</w:t>
      </w:r>
    </w:p>
    <w:p>
      <w:pPr>
        <w:pStyle w:val="BodyText"/>
      </w:pPr>
      <w:r>
        <w:t xml:space="preserve">[/CHARGE]</w:t>
      </w:r>
    </w:p>
    <w:p>
      <w:pPr>
        <w:pStyle w:val="Compact"/>
      </w:pPr>
      <w:r>
        <w:br w:type="textWrapping"/>
      </w:r>
      <w:r>
        <w:br w:type="textWrapping"/>
      </w:r>
    </w:p>
    <w:p>
      <w:pPr>
        <w:pStyle w:val="Heading2"/>
      </w:pPr>
      <w:bookmarkStart w:id="1057" w:name="chương-1-035-thanh-danh.2"/>
      <w:bookmarkEnd w:id="1057"/>
      <w:r>
        <w:t xml:space="preserve">1035. Chương 1 035: Thanh Danh.(2)</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1035: Thanh danh.(2)</w:t>
      </w:r>
    </w:p>
    <w:p>
      <w:pPr>
        <w:pStyle w:val="BodyText"/>
      </w:pPr>
      <w:r>
        <w:t xml:space="preserve">Nhóm dịch: Dungnhi</w:t>
      </w:r>
    </w:p>
    <w:p>
      <w:pPr>
        <w:pStyle w:val="BodyText"/>
      </w:pPr>
      <w:r>
        <w:t xml:space="preserve">Sưu tầm by khunglongconhaman -</w:t>
      </w:r>
    </w:p>
    <w:p>
      <w:pPr>
        <w:pStyle w:val="BodyText"/>
      </w:pPr>
      <w:r>
        <w:t xml:space="preserve">Nguồn: Vipvandan</w:t>
      </w:r>
    </w:p>
    <w:p>
      <w:pPr>
        <w:pStyle w:val="BodyText"/>
      </w:pPr>
      <w:r>
        <w:t xml:space="preserve">Chó Ngao Tây Tạng đều sinh một ổ sáu tới tám con, nhưng chó Ngao Tây Tạng thuần khiết có tỉ lệ sinh đẻ không cao như vậy, một ổ có thể được bốn con, đã làm Trang Duệ mừng rỡ.</w:t>
      </w:r>
    </w:p>
    <w:p>
      <w:pPr>
        <w:pStyle w:val="BodyText"/>
      </w:pPr>
      <w:r>
        <w:t xml:space="preserve">Bởi vì nguyên nhân vừa sinh ra, cho nên lông của chúng có màu tro, đợi đến lúc lớn hơn chút nữa, sẽ biến thành màu trắng thuần khiết, nhìn mấy chó con lớn cỡ bàn tay, Trang Duệ cũng nhớ tới hình ảnh Bạch Sư năm đó!</w:t>
      </w:r>
    </w:p>
    <w:p>
      <w:pPr>
        <w:pStyle w:val="BodyText"/>
      </w:pPr>
      <w:r>
        <w:t xml:space="preserve">- Mẹ, cầm một chậu nước ấm đến đây, con tắm cho chúng!</w:t>
      </w:r>
    </w:p>
    <w:p>
      <w:pPr>
        <w:pStyle w:val="BodyText"/>
      </w:pPr>
      <w:r>
        <w:t xml:space="preserve">Trên người của mấy con chó Ngao con đều có chút cháo, Trang Duệ dùng linh khí vuốt ve thân thể của chúng, đều thoải mái ngủ đi.</w:t>
      </w:r>
    </w:p>
    <w:p>
      <w:pPr>
        <w:pStyle w:val="BodyText"/>
      </w:pPr>
      <w:r>
        <w:t xml:space="preserve">Bạch Sư cũng chạy vào trong phòng, trong mắt của nó, cũng chỉ có Trang Duệ mới có thể tiếp cận chó Ngao con, đổi thành Âu Dương Uyển, Bạch Sư cũng không đáp ứng, cũng bất kể người đi đi lại lại, nó thè lưỡi liếm chó con.</w:t>
      </w:r>
    </w:p>
    <w:p>
      <w:pPr>
        <w:pStyle w:val="BodyText"/>
      </w:pPr>
      <w:r>
        <w:t xml:space="preserve">- Ai, sau này ta đi đâu tìm chó cái lai cho con của nó đây?</w:t>
      </w:r>
    </w:p>
    <w:p>
      <w:pPr>
        <w:pStyle w:val="BodyText"/>
      </w:pPr>
      <w:r>
        <w:t xml:space="preserve">Trang Duệ tiếp nhận nước âm từ mẹ, sau đó tắm rửa cho đám chó con, sau đó lại thả xuống bụng của chó mẹ, làm cho lũ chó con bừng tỉnh, dù chưa mở mắt, nhưng dựa vào trực giác cũng có thể tìm được vú mẹ để uống sữa.</w:t>
      </w:r>
    </w:p>
    <w:p>
      <w:pPr>
        <w:pStyle w:val="BodyText"/>
      </w:pPr>
      <w:r>
        <w:t xml:space="preserve">- Mẹ, mẹ xem chúng, là chúng ta nuôi dưỡng, hay là cho?</w:t>
      </w:r>
    </w:p>
    <w:p>
      <w:pPr>
        <w:pStyle w:val="BodyText"/>
      </w:pPr>
      <w:r>
        <w:t xml:space="preserve">Về phần Bạch Sư, đoán chừng một năm sẽ sinh ra một ổ, nếu như lưu lại, đoán chừng không mấy năm nữa thì nhà mình sẽ biến thành vườn cho Ngao, cho nên Trang Duệ đối với mấy con chó con này, có chút khó giải quyết.</w:t>
      </w:r>
    </w:p>
    <w:p>
      <w:pPr>
        <w:pStyle w:val="BodyText"/>
      </w:pPr>
      <w:r>
        <w:t xml:space="preserve">- Quân đã sớm muốn có một con, mà Lưu Giang cũng muốn có một con, giữ lại cho chúng ta hai con đi.</w:t>
      </w:r>
    </w:p>
    <w:p>
      <w:pPr>
        <w:pStyle w:val="BodyText"/>
      </w:pPr>
      <w:r>
        <w:t xml:space="preserve">Nhìn thấy mấy gia hỏa lông mềm mại này, Âu Dương Uyển cũng rất ưa thích, nếu không phải cháu trai xin, nàng còn không nỡ cho đấy.</w:t>
      </w:r>
    </w:p>
    <w:p>
      <w:pPr>
        <w:pStyle w:val="BodyText"/>
      </w:pPr>
      <w:r>
        <w:t xml:space="preserve">- Được rồi, hai gia hỏa này chiếm được tiện nghi rồi!</w:t>
      </w:r>
    </w:p>
    <w:p>
      <w:pPr>
        <w:pStyle w:val="BodyText"/>
      </w:pPr>
      <w:r>
        <w:t xml:space="preserve">Trang Duệ gật đầu đồng ý, nếu là một con chó Ngao, nếu bán, nếu như gặp phải người như Mã mập mạp, Trang Duệ ít nhất ra giá ngoài một ngàn vạn, đây là chó Tuyết Ngao thuần chủng nhất a!</w:t>
      </w:r>
    </w:p>
    <w:p>
      <w:pPr>
        <w:pStyle w:val="BodyText"/>
      </w:pPr>
      <w:r>
        <w:t xml:space="preserve">Sau khi nghe được Tuyết Ngao sinh con, Lưu Giang vừa mới trở về Bành Thành đã quay trở lại, Âu Dương Quân cũng như nhặt được bảo bối, hiếm có khi Từ đại minh tinh sinh ra ghen ghét, nhìn thấy hắn chăm chó còn hơn cả con mình!</w:t>
      </w:r>
    </w:p>
    <w:p>
      <w:pPr>
        <w:pStyle w:val="BodyText"/>
      </w:pPr>
      <w:r>
        <w:t xml:space="preserve">Bởi vì chó Ngao phải một tháng sau, Trang Duệ mới đồng ý cho bọn họ ôm đi, cho nên cảm tình của hai người này với chó Ngao phi thường sâu sắc, ngay cả con của mình cũng không để ý, ở luôn trong nhà của Trang Duệ, mỗi ngày trong nhà Trang Duệ đều có tiếng chó sủa và tiếng chim kêu!</w:t>
      </w:r>
    </w:p>
    <w:p>
      <w:pPr>
        <w:pStyle w:val="BodyText"/>
      </w:pPr>
      <w:r>
        <w:t xml:space="preserve">Bành Phi rời khỏi Bắc Kinh, vào ngày thứ tư đã gọi điện về, chuyện kia hắn đã xử lý tốt, hiện tại đang trở về, Trang Duệ tùy thời có thể bắt đâu bán đấu giá.</w:t>
      </w:r>
    </w:p>
    <w:p>
      <w:pPr>
        <w:pStyle w:val="BodyText"/>
      </w:pPr>
      <w:r>
        <w:t xml:space="preserve">Cùng lúc đó, do Chu giáo sư chủ trì hội thảo nghiên cứu học thuật về bảo tàng Klaus, cũng đến khâu cuối cùng, từ đầu đến cuối Trang Duệ cũng không tham dự, loại chuyện cần nghiên cứu và thảo luận sâu như vậy, hỏa hầu của Trang Duệ vẫn còn kém.</w:t>
      </w:r>
    </w:p>
    <w:p>
      <w:pPr>
        <w:pStyle w:val="BodyText"/>
      </w:pPr>
      <w:r>
        <w:t xml:space="preserve">Nhưng ý nghĩa của lần thảo luận nghiên cứu học thuật có trọng đại hay không thì không biết, nhưng mặt nạ vàng xuất thế, nói rõ trừ mộ táng của đế vương Ai Cập ra, trong mộ táng khác của cổ Ai Cập không ai có, đối với cổ lịch sử văn hóa của Ai Cập, có một bước nghiên cứu sâu hơn.</w:t>
      </w:r>
    </w:p>
    <w:p>
      <w:pPr>
        <w:pStyle w:val="BodyText"/>
      </w:pPr>
      <w:r>
        <w:t xml:space="preserve">Còn những tiềng vàng thời Trung Cổ, có rất nhiều đồng tiền chưa bao giờ xuất hiện qua, thông qua nghiên cứu những đồng tiền này, chư vị chuyên gia đều có thể từ biểu hiện của đồng tiền mà biết được chính sách tiền tệ và hình thái xã hội của phương Tây, cũng có đột phá mang tính nhận thức, nhất là các chuyên gia nghiên cứu về tiền tệ của Châu Âu thời cổ đại, đạt được lợi ích không nhỏ.</w:t>
      </w:r>
    </w:p>
    <w:p>
      <w:pPr>
        <w:pStyle w:val="BodyText"/>
      </w:pPr>
      <w:r>
        <w:t xml:space="preserve">Một tuần nghiên cứu và thảo luận đã xong, tất cả chuyên gia tham gia hội nghị, đối với hội nghị lần này có đánh giá cực cao, thậm chí có chuyên gia nói rằng, lần hội nghị này, cởi bỏ rất nhiều bí ẩn chưa hiểu của thời Trung Cổ, là một lần phát hiện khảo cổ trọng đại.</w:t>
      </w:r>
    </w:p>
    <w:p>
      <w:pPr>
        <w:pStyle w:val="BodyText"/>
      </w:pPr>
      <w:r>
        <w:t xml:space="preserve">Tất cả báo chí lớn của thế giới, như The Times của nước Anh, New York Times của Mỹ... Đều có đặc san đặc biệt về chuyện này, toàn bộ thế giới có gần một trăm hãng truyền thông các quốc gia, đều đưa tin về phát hiện khảo cổ này.</w:t>
      </w:r>
    </w:p>
    <w:p>
      <w:pPr>
        <w:pStyle w:val="BodyText"/>
      </w:pPr>
      <w:r>
        <w:t xml:space="preserve">Báo chí ở trong nước, đều tận lực đưa tin về lần hội thảo học thuật lần này diễn ra trong nước, thậm chí đài trung ương cũng có một chương trình đưa tin riêng biệt, làm cho bảo tàng Định Quang nổi tiếng.</w:t>
      </w:r>
    </w:p>
    <w:p>
      <w:pPr>
        <w:pStyle w:val="BodyText"/>
      </w:pPr>
      <w:r>
        <w:t xml:space="preserve">Bởi vậy, chuyện bảo tàng Định Quang có mặt nạ vàng và bảo tàng hải tặc, đã đi vào lòng người ngoại quốc, nhảy lên thành một trong những bảo tàng được ghé thăm nhiều nhất, cũng trở thành bảo tàng nổi tiếng quốc tế.</w:t>
      </w:r>
    </w:p>
    <w:p>
      <w:pPr>
        <w:pStyle w:val="BodyText"/>
      </w:pPr>
      <w:r>
        <w:t xml:space="preserve">Thanh danh mang đến đương nhiên là lợi nhuận, mượn bộ phim điện ảnh Pirates Of The Caribbean , trong cuộc sống, cơ hồ tất cả công ty du lịch và du khách tới thăm Bắc Kinh, đều lựa chọn du lãm bảo tàng Định Quang, mang lại cho hắn hồi báo cực kỳ phong phú!</w:t>
      </w:r>
    </w:p>
    <w:p>
      <w:pPr>
        <w:pStyle w:val="BodyText"/>
      </w:pPr>
      <w:r>
        <w:t xml:space="preserve">Mà đấu giá tàng bảo đồ, cũng hấp dẫn ánh mắt của rất nhiều nhà thám hiểm trên thế giới, cuối cùng bị một vị thám hiểm người Mỹ dùng chín trăm vạn đô la lấy được!</w:t>
      </w:r>
    </w:p>
    <w:p>
      <w:pPr>
        <w:pStyle w:val="Compact"/>
      </w:pPr>
      <w:r>
        <w:br w:type="textWrapping"/>
      </w:r>
      <w:r>
        <w:br w:type="textWrapping"/>
      </w:r>
    </w:p>
    <w:p>
      <w:pPr>
        <w:pStyle w:val="Heading2"/>
      </w:pPr>
      <w:bookmarkStart w:id="1058" w:name="chương-1-036-bố-cục.-1"/>
      <w:bookmarkEnd w:id="1058"/>
      <w:r>
        <w:t xml:space="preserve">1036. Chương 1 036: Bố Cục. (1)</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1036: Bố cục. (1)</w:t>
      </w:r>
    </w:p>
    <w:p>
      <w:pPr>
        <w:pStyle w:val="BodyText"/>
      </w:pPr>
      <w:r>
        <w:t xml:space="preserve">Nhóm dịch: Dungnhi</w:t>
      </w:r>
    </w:p>
    <w:p>
      <w:pPr>
        <w:pStyle w:val="BodyText"/>
      </w:pPr>
      <w:r>
        <w:t xml:space="preserve">Sưu tầm by khunglongconhaman -</w:t>
      </w:r>
    </w:p>
    <w:p>
      <w:pPr>
        <w:pStyle w:val="BodyText"/>
      </w:pPr>
      <w:r>
        <w:t xml:space="preserve">Nguồn: Vipvandan</w:t>
      </w:r>
    </w:p>
    <w:p>
      <w:pPr>
        <w:pStyle w:val="BodyText"/>
      </w:pPr>
      <w:r>
        <w:t xml:space="preserve">- Trời ở Bắc Kinh càng ngày càng nóng, thời điểm đầu tháng sáu, nhiệt độ sẽ cao hơn hai mươi độ, so sánh với những thành thị khác, chúng ta đi lên thành ngoại thành có bóng cây xanh râm mát, nếu mọi người cũng rời đi thì tốt, mà một nhà Bạch Sư sẽ dời qua đó luôn, chuẩn bị sinh sống lâu dài.</w:t>
      </w:r>
    </w:p>
    <w:p>
      <w:pPr>
        <w:pStyle w:val="BodyText"/>
      </w:pPr>
      <w:r>
        <w:t xml:space="preserve">Hiện giờ bảo tàng Định Quang đã trở thành bảo tàng lớn nhất nước, tổng hợp các tác phẩm nghệ thuật cỡ lớn với các nhà bảo tàng khác, mỗi ngày hấp dẫn hàng ngàn lượt du khách các quốc gia tới tham quan, khách quốc tế thì tôn sùng nhất chính là tác phẩm của Picasso, mặt nạ vàng thần bí của cổ Ai Cập, chính là điểm sáng của bảo tàng Định Quang.</w:t>
      </w:r>
    </w:p>
    <w:p>
      <w:pPr>
        <w:pStyle w:val="BodyText"/>
      </w:pPr>
      <w:r>
        <w:t xml:space="preserve">Mượn tác phẩm điện ảnh Pirates Of The Caribbean đang nóng, mà bảo tàng lại triển lãm bảo tàng của Klaus, mà cái mỏ neo vàng kia, sánh lóng lánh màu của vàng, tàng bảo đồ thần bí, lóe ra hào quang cổ xưa của châu báu, đã hấp dẫn ánh mắt của các du khách.</w:t>
      </w:r>
    </w:p>
    <w:p>
      <w:pPr>
        <w:pStyle w:val="BodyText"/>
      </w:pPr>
      <w:r>
        <w:t xml:space="preserve">Mà các bảo tàng lớn ở trong nước, cũng buông cái giá đỡ, nhiều lần yêu cầu hiệp thiên với bảo tàng Định Quang, yêu cầu tiến hành trao đổi triển lãm.</w:t>
      </w:r>
    </w:p>
    <w:p>
      <w:pPr>
        <w:pStyle w:val="BodyText"/>
      </w:pPr>
      <w:r>
        <w:t xml:space="preserve">Trang Duệ chỗ tổ chức tin tức công bố và hội nghị học thuật, đã sinh ra hiệu quả và lợi ích kinh tế, chỉ trong tháng tư và tháng sáu, lưu lượng khách du lịch tới thăm bảo tàng đã vượt qua hai vạn người, chỉ riêng tiền bán vé vào cửa cũng đã thu được tiền lời hơn tám trăm ngàn.</w:t>
      </w:r>
    </w:p>
    <w:p>
      <w:pPr>
        <w:pStyle w:val="BodyText"/>
      </w:pPr>
      <w:r>
        <w:t xml:space="preserve">Nhưng năng lặc tiếp đã của bảo tàng Định Quang cũng hấp dẫn du khách tới thăm, Trang Duệ cũng đã cây xanh hóa xung quanh và lâm viên của bảo tàng, hiện tại địa chị thứ hai của bảo tàng cũng đang được xây dựng.</w:t>
      </w:r>
    </w:p>
    <w:p>
      <w:pPr>
        <w:pStyle w:val="BodyText"/>
      </w:pPr>
      <w:r>
        <w:t xml:space="preserve">Đương nhiên, chuyện cụ thể, Trang Duệ mặc kệ, có bọn người Hoàng Phủ Vân vất vả, hắn chỉ làm ông chủ vung tay mà thôi, sau khi rảnh rỗi, Trang Duệ lại lần nữa đi vào sân trường, tiến hành việc học của mình.</w:t>
      </w:r>
    </w:p>
    <w:p>
      <w:pPr>
        <w:pStyle w:val="BodyText"/>
      </w:pPr>
      <w:r>
        <w:t xml:space="preserve">Nhưng sau lần kinh nghiệm khó quên trên hoang đảo, Trang Duệ cũng bắt đầu nghiên cứu của cải trên biển, hiện tại hắn dễ dàng làm chuyên đề, chính là chuyên đề về thuyền đắm cổ đại trên đại dương.</w:t>
      </w:r>
    </w:p>
    <w:p>
      <w:pPr>
        <w:pStyle w:val="BodyText"/>
      </w:pPr>
      <w:r>
        <w:t xml:space="preserve">Lúc về nước nhìn thấy những thuyền đắm có bảo tàng ngoài biển khơi, đã làm cho nội tâm của Trang Duệ sinh ra ngứa ngáy, nếu như không phải sợ người nhà lo lắng, chỉ sợ Trang Duệ đã sớm tổ chức người tiến về vùng biển quốc tế gần Nam Hải đào bảo tàng.</w:t>
      </w:r>
    </w:p>
    <w:p>
      <w:pPr>
        <w:pStyle w:val="BodyText"/>
      </w:pPr>
      <w:r>
        <w:t xml:space="preserve">Trang Duệ đã học xong học kỳ, Nha Nha cũng bắt đầu được nghỉ hè, đã thương lượng với mẹ, dứt khoát dời nhà, kể cả Bành Phi còn có Trương mụ Lý tẩu, đều đu vào trong trang viên mà ở.</w:t>
      </w:r>
    </w:p>
    <w:p>
      <w:pPr>
        <w:pStyle w:val="BodyText"/>
      </w:pPr>
      <w:r>
        <w:t xml:space="preserve">Đổi một khung cảnh, nhưng lại có thể làm cho bọn nhỏ được vui chơi, Niếp Niếp đang ở trong hồ bơi đại chiến nước với Kim Cương, cuối cùng thua, dứt khoát chơi xấu leo lên bờ vai của Kim Cương, tạo thành vẻ đẹp tương phản giữa người đẹp và quái vật.</w:t>
      </w:r>
    </w:p>
    <w:p>
      <w:pPr>
        <w:pStyle w:val="BodyText"/>
      </w:pPr>
      <w:r>
        <w:t xml:space="preserve">- Niếp Niếp, chậm một chút, nha đầu ngươi, sang năm đã lên trung học, còn điên như vậy...</w:t>
      </w:r>
    </w:p>
    <w:p>
      <w:pPr>
        <w:pStyle w:val="BodyText"/>
      </w:pPr>
      <w:r>
        <w:t xml:space="preserve">Âu Dương Uyển thấy bộ dáng của cháu ngoại, không ngớt lời đứng bên cạnh hồ bơi hô hào, nàng chỉ sợ Kim Cương làm bị thương Niếp Niếp.</w:t>
      </w:r>
    </w:p>
    <w:p>
      <w:pPr>
        <w:pStyle w:val="BodyText"/>
      </w:pPr>
      <w:r>
        <w:t xml:space="preserve">- Không có việc gì, Kim Cương là bé ngoan!</w:t>
      </w:r>
    </w:p>
    <w:p>
      <w:pPr>
        <w:pStyle w:val="BodyText"/>
      </w:pPr>
      <w:r>
        <w:t xml:space="preserve">Niếp Niếp trả lời, nàng khích lệ làm cho Kim Cương rất hưng phấn, dùng một một bàn tay lớn vịn lấy nha đầu, sau đó bơi quanh bể bơi một vòng, gia hỏa hưng phấn kêu ngao ngao!</w:t>
      </w:r>
    </w:p>
    <w:p>
      <w:pPr>
        <w:pStyle w:val="BodyText"/>
      </w:pPr>
      <w:r>
        <w:t xml:space="preserve">Ở trong một góc của bể bơi, còn có một nhà của Bạch Sư, từ trước tới nay Bạch Sư đều ưa thích trời đông giá lạnh, đến ngày hè nóng bức nó thích ngâm nước, mà hai con chó ngao con cũng đã được hai tháng, đã bắt đầu nghịch nước.</w:t>
      </w:r>
    </w:p>
    <w:p>
      <w:pPr>
        <w:pStyle w:val="BodyText"/>
      </w:pPr>
      <w:r>
        <w:t xml:space="preserve">Nha Nha trời sinh điềm tĩnh ở bên cạnh nhìn, đợi đến lúc hai con chó ngao con không còn khí lực, nó sẽ ở bên cạnh bắt chúng đưa lên nghỉ ngơi.</w:t>
      </w:r>
    </w:p>
    <w:p>
      <w:pPr>
        <w:pStyle w:val="BodyText"/>
      </w:pPr>
      <w:r>
        <w:t xml:space="preserve">Mà Trang Duệ đối với hai đưa con Phương Phương và Viên Viên, đang cầm dù che nắng bên bể bơi, chúng duỗi cánh tay ra căng mắt nhìn mọi người vui chơi, hai gia hỏa rất hoạt bát, nếu không phải cái ghế đã được cố định lại, không chừng hai gia hỏa sẽ leo lên bể bơi.</w:t>
      </w:r>
    </w:p>
    <w:p>
      <w:pPr>
        <w:pStyle w:val="BodyText"/>
      </w:pPr>
      <w:r>
        <w:t xml:space="preserve">- Bọn Niếp Niếp chơi vui nhỉ!</w:t>
      </w:r>
    </w:p>
    <w:p>
      <w:pPr>
        <w:pStyle w:val="BodyText"/>
      </w:pPr>
      <w:r>
        <w:t xml:space="preserve">Trang Duệ và Tần Huyên Băng ngồi ở bên cạnh bể bơi, nhìn thấy bọn nhỏ vui đùa ầm ĩ, vẻ mặt cảm giác hạnh phúc.</w:t>
      </w:r>
    </w:p>
    <w:p>
      <w:pPr>
        <w:pStyle w:val="BodyText"/>
      </w:pPr>
      <w:r>
        <w:t xml:space="preserve">Hiện tại Trang Duệ mỗi ngày trôi qua rất phong phú, chỉ cần nửa đêm hai tiểu tử không tè dầm ẩm ướt, thì hắn sẽ cùng thực hành nghiên cứu nhân sinh với vợ.</w:t>
      </w:r>
    </w:p>
    <w:p>
      <w:pPr>
        <w:pStyle w:val="BodyText"/>
      </w:pPr>
      <w:r>
        <w:t xml:space="preserve">Mà ngồi bên phải của Trang Duệ là Triệu Quốc Đống và Trang Mẫn, sinh ý bên Bành Thành đã ổn định, cũng không cần Triệu Quốc Đống cả ngày nhìn xem, mà lần này, cùng con gái, đi tới Bắc Kinh nghỉ ngơi một đoạn thời gian.</w:t>
      </w:r>
    </w:p>
    <w:p>
      <w:pPr>
        <w:pStyle w:val="BodyText"/>
      </w:pPr>
      <w:r>
        <w:t xml:space="preserve">Ngồi bên trái Trang Duệ chính là Bành Phi và Trương Thiến, hai người bọn họ đã kết hôn hơn một tháng, hơn nữa Trương Thiến cũng đã kiểm tra ra bảo bảo, Bành Phi kích động thiếu chút nữa làm cho Trương Thiến bị sa thải công tác.</w:t>
      </w:r>
    </w:p>
    <w:p>
      <w:pPr>
        <w:pStyle w:val="BodyText"/>
      </w:pPr>
      <w:r>
        <w:t xml:space="preserve">- Trang ca, chúng ta có thể thương lượng hay không, học kỳ sau đừng cho ta đọc sách hay không?</w:t>
      </w:r>
    </w:p>
    <w:p>
      <w:pPr>
        <w:pStyle w:val="BodyText"/>
      </w:pPr>
      <w:r>
        <w:t xml:space="preserve">Bành Phi khuôn mặt khổ sở, nhìn Trang Duệ nói ra.</w:t>
      </w:r>
    </w:p>
    <w:p>
      <w:pPr>
        <w:pStyle w:val="BodyText"/>
      </w:pPr>
      <w:r>
        <w:t xml:space="preserve">- Nghĩ cũng đừng nghĩ, tiểu tử ngươi còn không có được bằng tốt nghiệp chính quy, ta cho ngươi vào đại học đọc sách, ta dễ dàng sao?</w:t>
      </w:r>
    </w:p>
    <w:p>
      <w:pPr>
        <w:pStyle w:val="BodyText"/>
      </w:pPr>
      <w:r>
        <w:t xml:space="preserve">Trang Duệ liếc nhìn Bành Phi, tên tiểu tử này đường ngang ngỏ tắt không cần học, liếc mắt nhìn đã hiểu rõ, cũng có thể nói được hai ba ngôn ngữ, nhưng không chịu đọc sách, Trang Duệ còn có ý định bồi dưỡng cho Bành Phi, sau này cho hắn làm quản lý công việc ở nhà bảo tàng.</w:t>
      </w:r>
    </w:p>
    <w:p>
      <w:pPr>
        <w:pStyle w:val="Compact"/>
      </w:pPr>
      <w:r>
        <w:br w:type="textWrapping"/>
      </w:r>
      <w:r>
        <w:br w:type="textWrapping"/>
      </w:r>
    </w:p>
    <w:p>
      <w:pPr>
        <w:pStyle w:val="Heading2"/>
      </w:pPr>
      <w:bookmarkStart w:id="1059" w:name="chương-1-037-bố-cục.-2"/>
      <w:bookmarkEnd w:id="1059"/>
      <w:r>
        <w:t xml:space="preserve">1037. Chương 1 037: Bố Cục. (2)</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1037: Bố cục. (2)</w:t>
      </w:r>
    </w:p>
    <w:p>
      <w:pPr>
        <w:pStyle w:val="BodyText"/>
      </w:pPr>
      <w:r>
        <w:t xml:space="preserve">Nhóm dịch: Dungnhi</w:t>
      </w:r>
    </w:p>
    <w:p>
      <w:pPr>
        <w:pStyle w:val="BodyText"/>
      </w:pPr>
      <w:r>
        <w:t xml:space="preserve">Sưu tầm by khunglongconhaman -</w:t>
      </w:r>
    </w:p>
    <w:p>
      <w:pPr>
        <w:pStyle w:val="BodyText"/>
      </w:pPr>
      <w:r>
        <w:t xml:space="preserve">Nguồn: Vipvandan</w:t>
      </w:r>
    </w:p>
    <w:p>
      <w:pPr>
        <w:pStyle w:val="BodyText"/>
      </w:pPr>
      <w:r>
        <w:t xml:space="preserve">- Ta đọc nhiều sách như vậy làm gì vậy, dù sao về sau cũng theo chân ngươi.</w:t>
      </w:r>
    </w:p>
    <w:p>
      <w:pPr>
        <w:pStyle w:val="BodyText"/>
      </w:pPr>
      <w:r>
        <w:t xml:space="preserve">Bành Phi bất mãn lầm bầm.</w:t>
      </w:r>
    </w:p>
    <w:p>
      <w:pPr>
        <w:pStyle w:val="BodyText"/>
      </w:pPr>
      <w:r>
        <w:t xml:space="preserve">- Mẹ, con nuôi của mẹ không thích đọc sách, vô dụng, mẹ đi giáo huấn hắn đi!</w:t>
      </w:r>
    </w:p>
    <w:p>
      <w:pPr>
        <w:pStyle w:val="BodyText"/>
      </w:pPr>
      <w:r>
        <w:t xml:space="preserve">Trang Duệ không có phản ứng Bành Phi, quay đầu nhìn mẹ hắn hô lên, dọa Bành Phi sợ đứng lên, sau đó lặn vào trong bể bơi.</w:t>
      </w:r>
    </w:p>
    <w:p>
      <w:pPr>
        <w:pStyle w:val="BodyText"/>
      </w:pPr>
      <w:r>
        <w:t xml:space="preserve">Tuy Âu Dương Uyển là mẹ nuôi, nhưng nhắc tới, Bành Phi cảm giác giống như đang sống trong lúc cha và mẹ còn sống với nhau, cũng không lợi hại bằng mẹ nuôi này.</w:t>
      </w:r>
    </w:p>
    <w:p>
      <w:pPr>
        <w:pStyle w:val="BodyText"/>
      </w:pPr>
      <w:r>
        <w:t xml:space="preserve">Cử động này của Bành Phi làm ọi người cười lên, Trang Duệ cười lắc đầu, chợt nghe cái điện thoại mà con mình cầm làm đồ chơi vang lên. xem tại</w:t>
      </w:r>
    </w:p>
    <w:p>
      <w:pPr>
        <w:pStyle w:val="BodyText"/>
      </w:pPr>
      <w:r>
        <w:t xml:space="preserve">- Này, đổi nhé!</w:t>
      </w:r>
    </w:p>
    <w:p>
      <w:pPr>
        <w:pStyle w:val="BodyText"/>
      </w:pPr>
      <w:r>
        <w:t xml:space="preserve">Trang Duệ cho vào miệng con mình núm vú cao su, lửa gạt di động tới tay.</w:t>
      </w:r>
    </w:p>
    <w:p>
      <w:pPr>
        <w:pStyle w:val="BodyText"/>
      </w:pPr>
      <w:r>
        <w:t xml:space="preserve">- Alo, ai thế?</w:t>
      </w:r>
    </w:p>
    <w:p>
      <w:pPr>
        <w:pStyle w:val="BodyText"/>
      </w:pPr>
      <w:r>
        <w:t xml:space="preserve">Nhìn số điện thoại là số riêng vùng Hà Bắc, Trang Duệ cảm giác có chút lạ lẫm, xem chừng là Lý tổng ở chợ đêm gợi tới, lão Lý rất biết cách làm người, trong thời gian trước Trang Duệ cầm mua một số đồ hắn đã giúp đỡ rất nhiều, tuy Trang Duệ không dùng được, nhưng cũng cảm kích.</w:t>
      </w:r>
    </w:p>
    <w:p>
      <w:pPr>
        <w:pStyle w:val="BodyText"/>
      </w:pPr>
      <w:r>
        <w:t xml:space="preserve">- Trang lão đệ, ta là lão Từ, Từ Quốc Thanh!</w:t>
      </w:r>
    </w:p>
    <w:p>
      <w:pPr>
        <w:pStyle w:val="BodyText"/>
      </w:pPr>
      <w:r>
        <w:t xml:space="preserve">Trong điện thoại vang lên tiếng nói sang sảng.</w:t>
      </w:r>
    </w:p>
    <w:p>
      <w:pPr>
        <w:pStyle w:val="BodyText"/>
      </w:pPr>
      <w:r>
        <w:t xml:space="preserve">Trong thời gian gần đây, Trang Duệ trở nên ổn trọng, mà ngay cả Hoàng Phủ Vân nói lý, cũng rất ít dùng từ lão đệ, trừ một ít bằng hữu cũ ra, mà Từ Quốc Thanh này mở miệng ra là lão đệ!</w:t>
      </w:r>
    </w:p>
    <w:p>
      <w:pPr>
        <w:pStyle w:val="BodyText"/>
      </w:pPr>
      <w:r>
        <w:t xml:space="preserve">- Từ công, trong thời gian trước ta đánh ba cuộc điện thoại cho ngươi, ngươi đều không có tiếp a...</w:t>
      </w:r>
    </w:p>
    <w:p>
      <w:pPr>
        <w:pStyle w:val="BodyText"/>
      </w:pPr>
      <w:r>
        <w:t xml:space="preserve">Trang Duệ tháng trước mang theo Tần Huyên Băng đi đến Hokkaido du lịch, nhìn thấy một xí nghiệp gốm sứ tuyên bố, có thể phỏng chế gốm sứ ngàn năm, đột nhiên Trang Duệ nhớ tới chuyện gốm Từ châu, cho nên điện thoại cho Từ Quốc Thanh, mà bạn thân không rảnh tiếp, điều này nói rõ hắn không thông tình đời như trước.</w:t>
      </w:r>
    </w:p>
    <w:p>
      <w:pPr>
        <w:pStyle w:val="BodyText"/>
      </w:pPr>
      <w:r>
        <w:t xml:space="preserve">- Trang lão đệ, thôi thôi...</w:t>
      </w:r>
    </w:p>
    <w:p>
      <w:pPr>
        <w:pStyle w:val="BodyText"/>
      </w:pPr>
      <w:r>
        <w:t xml:space="preserve">Từ Quốc Thanh cũng không muốn dây dưa với Trang Duệ chuyện điện thoại, thời điểm này trong giọng nói của hắn đầy kích động, nói chuyện cũng có chút lộn xộn.</w:t>
      </w:r>
    </w:p>
    <w:p>
      <w:pPr>
        <w:pStyle w:val="BodyText"/>
      </w:pPr>
      <w:r>
        <w:t xml:space="preserve">Trang Duệ cau mày, hỏi:</w:t>
      </w:r>
    </w:p>
    <w:p>
      <w:pPr>
        <w:pStyle w:val="BodyText"/>
      </w:pPr>
      <w:r>
        <w:t xml:space="preserve">- Có chuyện gì sao?</w:t>
      </w:r>
    </w:p>
    <w:p>
      <w:pPr>
        <w:pStyle w:val="BodyText"/>
      </w:pPr>
      <w:r>
        <w:t xml:space="preserve">- Quan diêu(lò gốm của triều đình) Từ châu a, ta đã phỏng chế ra, mặc dù không có vật dụng so sánh thực tế, nhưng so sánh thì đúng như những mảnh vỡ gốm sứ khai quật được ở Từ châu, trình độ mô phỏng chân thật có thể đạt tới 99%!</w:t>
      </w:r>
    </w:p>
    <w:p>
      <w:pPr>
        <w:pStyle w:val="BodyText"/>
      </w:pPr>
      <w:r>
        <w:t xml:space="preserve">Từ Quốc Thanh lúc này kích động giống như học sinh 100% vượt qua kiểm tra vậy, sau đó cầm phiếu điểm báo cáo với người lớn, một hơi đem chân tướng chuyện này nói ra.</w:t>
      </w:r>
    </w:p>
    <w:p>
      <w:pPr>
        <w:pStyle w:val="BodyText"/>
      </w:pPr>
      <w:r>
        <w:t xml:space="preserve">Kỳ thật tuy đầu óc của Từ Quốc Thanh cũng không quá tốt, nhưng cũng không phải hoàn toàn không thông lõi đời, Trang Duệ từ năm trước, hắn đã đầu nhập tài chính vào thí nghiệm, cũng nhiều hơn hai vạn,Tứ Quốc Thanh ngoài miệng không nói gì, nhưng trong lòng áp lực rất lớn.</w:t>
      </w:r>
    </w:p>
    <w:p>
      <w:pPr>
        <w:pStyle w:val="BodyText"/>
      </w:pPr>
      <w:r>
        <w:t xml:space="preserve">Trang Duệ nghe được là chuyện này, trong nội tâm vui vẻ, liền vội vàng hỏi:</w:t>
      </w:r>
    </w:p>
    <w:p>
      <w:pPr>
        <w:pStyle w:val="BodyText"/>
      </w:pPr>
      <w:r>
        <w:t xml:space="preserve">- Đốt ra vài món?</w:t>
      </w:r>
    </w:p>
    <w:p>
      <w:pPr>
        <w:pStyle w:val="BodyText"/>
      </w:pPr>
      <w:r>
        <w:t xml:space="preserve">Gốm quan diêu đốt ra rất quý trọng, nhất là gốm sứ dân gian, có địa vị hết sức quan trọng, nhưng trong chiến tranh cận đại, bí phương làm gốm cũng mất đi, làm cho truyền thừa đoạn tuyệt, đây cũng là chuyện làm cho nhiều người trong nước đau lòng.</w:t>
      </w:r>
    </w:p>
    <w:p>
      <w:pPr>
        <w:pStyle w:val="BodyText"/>
      </w:pPr>
      <w:r>
        <w:t xml:space="preserve">Cho nên cho dù thời điểm tài chính khẩn trương, Trang Duệ cũng không đoạn kinh phí nghiên cứu, hiện tại có thành tích, Trang Duệ đương nhiên cao hứng.</w:t>
      </w:r>
    </w:p>
    <w:p>
      <w:pPr>
        <w:pStyle w:val="BodyText"/>
      </w:pPr>
      <w:r>
        <w:t xml:space="preserve">- Lão đệ, cái này... Cái này... Chỉ đốt ra hai kiện tinh phẩm, những cái khác đều có khiếm khuyết nhỏ nhặt, nhưng ngươi yên tâm, hiện tại ta đã hoàn toàn nắm giữ hỏa hầu, tin tưởng sau này xác xuất đốt thành công, nhất định sẽ rất cao...</w:t>
      </w:r>
    </w:p>
    <w:p>
      <w:pPr>
        <w:pStyle w:val="BodyText"/>
      </w:pPr>
      <w:r>
        <w:t xml:space="preserve">Từ Quốc Thanh nghe được câu hỏi của Trang Duệ, có chút không có ý tứ, phí hơn hai ngàn vạn, chỉ đốt ra hai món, đừng nói vật này chỉ là đồ nhái hiện đại, cho dù là đồ gốm cổ đại, rất nhiều cái không đáng giá tiền này.</w:t>
      </w:r>
    </w:p>
    <w:p>
      <w:pPr>
        <w:pStyle w:val="BodyText"/>
      </w:pPr>
      <w:r>
        <w:t xml:space="preserve">- Hai kiện?</w:t>
      </w:r>
    </w:p>
    <w:p>
      <w:pPr>
        <w:pStyle w:val="BodyText"/>
      </w:pPr>
      <w:r>
        <w:t xml:space="preserve">Trang Duệ trầm ngâm một hồi, nói ra:</w:t>
      </w:r>
    </w:p>
    <w:p>
      <w:pPr>
        <w:pStyle w:val="BodyText"/>
      </w:pPr>
      <w:r>
        <w:t xml:space="preserve">- Từ công, đem hai kiện này tới đây, ngươi nhất định phải giữ bí mật, không nên nói cho bất cứ kẻ nào, cũng không nên tiếp tục đốt chế, ta lập tức phái xe đi đón ngươi, ngươi phải mang hai kiện này tới Bắc Kinh a.</w:t>
      </w:r>
    </w:p>
    <w:p>
      <w:pPr>
        <w:pStyle w:val="BodyText"/>
      </w:pPr>
      <w:r>
        <w:t xml:space="preserve">Từ Quốc Thanh nghe được Trang Duệ nói trịnh trọng, vội vàng nói:</w:t>
      </w:r>
    </w:p>
    <w:p>
      <w:pPr>
        <w:pStyle w:val="BodyText"/>
      </w:pPr>
      <w:r>
        <w:t xml:space="preserve">- Lão đệ, ngươi yên tâm, ta ai cũng không nói, mà mấy nhân viên nghiên cứu cũng không biết, ngươi cũng phái xe khác tới, cho ta địa chỉ, ta mang theo hai vật này tới.</w:t>
      </w:r>
    </w:p>
    <w:p>
      <w:pPr>
        <w:pStyle w:val="BodyText"/>
      </w:pPr>
      <w:r>
        <w:t xml:space="preserve">- Được rồi, ngươi trên đường chú ý an toàn.</w:t>
      </w:r>
    </w:p>
    <w:p>
      <w:pPr>
        <w:pStyle w:val="BodyText"/>
      </w:pPr>
      <w:r>
        <w:t xml:space="preserve">Trang Duệ cũng không có miễn cưỡng, Từ Quốc Thanh cũng đã hơn bốn mươi tuổi, làm sao mà lộ ra sơ hở chứ? Lập tức cáo tri đối phương địa chỉ, Trang Duệ cúp điện thoại.</w:t>
      </w:r>
    </w:p>
    <w:p>
      <w:pPr>
        <w:pStyle w:val="BodyText"/>
      </w:pPr>
      <w:r>
        <w:t xml:space="preserve">- Anh à, chuyện gì thế?</w:t>
      </w:r>
    </w:p>
    <w:p>
      <w:pPr>
        <w:pStyle w:val="BodyText"/>
      </w:pPr>
      <w:r>
        <w:t xml:space="preserve">Tần Huyên Băng nhìn thấy Trang Duệ tiếp một cú điện thoại, trên mặt có chút hưng phấn, không khỏi kỳ quái hỏi.</w:t>
      </w:r>
    </w:p>
    <w:p>
      <w:pPr>
        <w:pStyle w:val="BodyText"/>
      </w:pPr>
      <w:r>
        <w:t xml:space="preserve">- Không có việc gì, ta muốn đánh ván cờ, dù sao nghỉ hè nhàn rỗi cũng không có gì làm a.</w:t>
      </w:r>
    </w:p>
    <w:p>
      <w:pPr>
        <w:pStyle w:val="BodyText"/>
      </w:pPr>
      <w:r>
        <w:t xml:space="preserve">Trang Duệ đắc ý cười một tiếng, cầm điện thoại đứng dậy, tìm được số mà gọi đi.</w:t>
      </w:r>
    </w:p>
    <w:p>
      <w:pPr>
        <w:pStyle w:val="BodyText"/>
      </w:pPr>
      <w:r>
        <w:t xml:space="preserve">- Lý tổng sao? Ta là Bắc Kinh Trang Duệ, đúng rồi, là ta, hai ngày nay ngài có rảnh không? Ta có chuyện cần ngài hỗ trợ...</w:t>
      </w:r>
    </w:p>
    <w:p>
      <w:pPr>
        <w:pStyle w:val="BodyText"/>
      </w:pPr>
      <w:r>
        <w:t xml:space="preserve">Trang Duệ gọi cú điện thoại này, chính là gọi cho vị Lý lão bản hắc bạch đều ăn sạch ở Kinh Tân, hiện tại hắn cân nhắc trong lòng chuyện này, không có Lý lão bản phối hợp, chuyện này rất khó thành.</w:t>
      </w:r>
    </w:p>
    <w:p>
      <w:pPr>
        <w:pStyle w:val="BodyText"/>
      </w:pPr>
      <w:r>
        <w:t xml:space="preserve">- Ai ôi!!! Trang tổng, nghe ngài nói vậy, có việc ngài phân phó là được, nói cái gì hỗ trợ hay trợ giúp chứ?</w:t>
      </w:r>
    </w:p>
    <w:p>
      <w:pPr>
        <w:pStyle w:val="BodyText"/>
      </w:pPr>
      <w:r>
        <w:t xml:space="preserve">[/CHARGE]</w:t>
      </w:r>
    </w:p>
    <w:p>
      <w:pPr>
        <w:pStyle w:val="Compact"/>
      </w:pPr>
      <w:r>
        <w:br w:type="textWrapping"/>
      </w:r>
      <w:r>
        <w:br w:type="textWrapping"/>
      </w:r>
    </w:p>
    <w:p>
      <w:pPr>
        <w:pStyle w:val="Heading2"/>
      </w:pPr>
      <w:bookmarkStart w:id="1060" w:name="chương-1-038-bố-cục.-3"/>
      <w:bookmarkEnd w:id="1060"/>
      <w:r>
        <w:t xml:space="preserve">1038. Chương 1 038: Bố Cục. (3)</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1038: Bố cục. (3) truyện cập nhật nhanh nhất tại chấm</w:t>
      </w:r>
    </w:p>
    <w:p>
      <w:pPr>
        <w:pStyle w:val="BodyText"/>
      </w:pPr>
      <w:r>
        <w:t xml:space="preserve">Nhóm dịch: Dungnhi</w:t>
      </w:r>
    </w:p>
    <w:p>
      <w:pPr>
        <w:pStyle w:val="BodyText"/>
      </w:pPr>
      <w:r>
        <w:t xml:space="preserve">Sưu tầm by khunglongconhaman -</w:t>
      </w:r>
    </w:p>
    <w:p>
      <w:pPr>
        <w:pStyle w:val="BodyText"/>
      </w:pPr>
      <w:r>
        <w:t xml:space="preserve">Nguồn: Vipvandan</w:t>
      </w:r>
    </w:p>
    <w:p>
      <w:pPr>
        <w:pStyle w:val="BodyText"/>
      </w:pPr>
      <w:r>
        <w:t xml:space="preserve">Lý Đại Lực nghe là điện thoại của Trang Duệ, vốn đang thò tay bóp ngực của một minh tinh cũng thu tay lại, thân thể đứng dậy, trình độ hắn cung kính, không thua gì Trang Duệ đang đứng trước mặt.</w:t>
      </w:r>
    </w:p>
    <w:p>
      <w:pPr>
        <w:pStyle w:val="BodyText"/>
      </w:pPr>
      <w:r>
        <w:t xml:space="preserve">Từ khi xong chuyện ở Cao Huyện, Lý Đại Lực đã kết thân được với mấy nhân vật quyền lực ở Thạch Thành, gần đây sinh ý làm ăn rất là thông thuận.</w:t>
      </w:r>
    </w:p>
    <w:p>
      <w:pPr>
        <w:pStyle w:val="BodyText"/>
      </w:pPr>
      <w:r>
        <w:t xml:space="preserve">Bởi vì chợ đêm đấu giá có liên hệ với những tên buôn lậu đồ ra nước ngoài, một khi không chú ý, sẽ bị té nhào, cho nên Lý Đại Lực làm việc rất cẩn thận, mấy năm gần đây, cũng có được chỗ đứng nhất định.</w:t>
      </w:r>
    </w:p>
    <w:p>
      <w:pPr>
        <w:pStyle w:val="BodyText"/>
      </w:pPr>
      <w:r>
        <w:t xml:space="preserve">Nhưng người trong gian hồ thân bất do kỷ, cũng không phải không có lửa thì sao có khói, Lý Đại Lực muốn buông tay, nhưng những huynh đệ phía dưới đang kiếm cơm từ hắn không ai đáp ứng, hơn nữa trước kia làm một ít chuyện không sạch sẽ, cho nên Lý lão bản vẫn luôn phải trôi nổi giữa hắc và bạch.</w:t>
      </w:r>
    </w:p>
    <w:p>
      <w:pPr>
        <w:pStyle w:val="BodyText"/>
      </w:pPr>
      <w:r>
        <w:t xml:space="preserve">Nhưng từ khi quen biết Trang Duệ, Lý Đại Lực đã nhìn thấy một con đường đi khác với trước kia, chỉ cần có thể đem chuyện trước kia san bằng, thì chợ đêm đấu giá của mình, cũng chưa hẳn là không thể biến thành quang minh chính đại a?</w:t>
      </w:r>
    </w:p>
    <w:p>
      <w:pPr>
        <w:pStyle w:val="BodyText"/>
      </w:pPr>
      <w:r>
        <w:t xml:space="preserve">Sau khi quen biết mấy vị quan viên quan trong của Thạch Thành, Lý tổng luôn làm chuyện này, tẩy trắng bờ mông không phải chuyện khó, nhưng phải có hậu trường, nhưng Lý lão bản lại cẩn thận châm chước.</w:t>
      </w:r>
    </w:p>
    <w:p>
      <w:pPr>
        <w:pStyle w:val="BodyText"/>
      </w:pPr>
      <w:r>
        <w:t xml:space="preserve">Lần trước hắn cũng đi tới Bắc Kinh một lần, mà nơi hắn tới chính là hội sở Tinh Phong, nhưng không ngờ lúc này nó đã biến thành trang viên tư nhân của Trang Duệ.</w:t>
      </w:r>
    </w:p>
    <w:p>
      <w:pPr>
        <w:pStyle w:val="BodyText"/>
      </w:pPr>
      <w:r>
        <w:t xml:space="preserve">Điều này cũng làm cho Lý lão bản càng thêm kính sợ Trang Duệ, một cái hội sở trị giá mấy tỷ, không ngờ trong nháy mắt biến thành trang viên tư nhân của Trang Duệ, đây không phải là chuyện có tiến có thể làm được a.</w:t>
      </w:r>
    </w:p>
    <w:p>
      <w:pPr>
        <w:pStyle w:val="BodyText"/>
      </w:pPr>
      <w:r>
        <w:t xml:space="preserve">Cho nên sau khi nhận được điện thoại của Trang Duệ, Lý tổng lập tức hô lái xe, đi ô tô, đi tới ngoại ô của Bắc Kinh.</w:t>
      </w:r>
    </w:p>
    <w:p>
      <w:pPr>
        <w:pStyle w:val="BodyText"/>
      </w:pPr>
      <w:r>
        <w:t xml:space="preserve">- Lý tổng, mời ngồi, đến đây, uống trà đi.</w:t>
      </w:r>
    </w:p>
    <w:p>
      <w:pPr>
        <w:pStyle w:val="BodyText"/>
      </w:pPr>
      <w:r>
        <w:t xml:space="preserve">Buổi sáng gọi điện thoại cho Lý Đại Lực, Trang Duệ không nghĩ tới buổi chiếu hắn đã chạy tới, mà bản thân của mình không muốn chiêu đãi hắn trong trang viên, cuối cùng dứt khoát đem Lý Đại Lực hẹn đến nhà cấp bốn.</w:t>
      </w:r>
    </w:p>
    <w:p>
      <w:pPr>
        <w:pStyle w:val="BodyText"/>
      </w:pPr>
      <w:r>
        <w:t xml:space="preserve">Bởi vì hắn và Lý lão bản đàm luận tình thế, có chút chuyện không thể lên mặt bàn, người biết rõ càng ít càng tốt, cho nên Trang Duệ lúc này mới an bài trong nhà cấp bốn.</w:t>
      </w:r>
    </w:p>
    <w:p>
      <w:pPr>
        <w:pStyle w:val="BodyText"/>
      </w:pPr>
      <w:r>
        <w:t xml:space="preserve">Trang Duệ hiện tại ra ngoài, trừ chuyện đặc biệt trọng yếu, đều là mang theo Hách Long tiến về trước, bởi vì trong nhà cấp bốn không có nhân viên an ninh, Trang Duệ lại bảo Âu Dương Lỗi phân phó mấy bộ đội đặc chủng giải ngũ qua đây, với tư cách là bảo an của nhà cấp bốn.</w:t>
      </w:r>
    </w:p>
    <w:p>
      <w:pPr>
        <w:pStyle w:val="BodyText"/>
      </w:pPr>
      <w:r>
        <w:t xml:space="preserve">Không chỉ có như thế, bảo an trong trang viên, cũng một lần nữa chỉnh hợp biến thành hai địa phương căn cơ của Trang Duệ, không được phép có một tia sơ xuất.</w:t>
      </w:r>
    </w:p>
    <w:p>
      <w:pPr>
        <w:pStyle w:val="BodyText"/>
      </w:pPr>
      <w:r>
        <w:t xml:space="preserve">- Trang tổng, trang viên của ngày đúng là lớn a, chậc chậc, ta đời này nếu có thể có trụ sở như vậy ở Bắc Kinh, đúng là không sống uổng đời a.</w:t>
      </w:r>
    </w:p>
    <w:p>
      <w:pPr>
        <w:pStyle w:val="BodyText"/>
      </w:pPr>
      <w:r>
        <w:t xml:space="preserve">Lý Đại Lực ngồi dưới bóng đại thụ, sau khi uống trà nghệ thuật với Trang Duệ, một đôi mắt đánh giá chung quanh một vòng, chậc chậc than thở, trong lời nói của hương vị lấy lòng Trang Duệ, nhưng một nửa khác, đó là rung động thật sự.</w:t>
      </w:r>
    </w:p>
    <w:p>
      <w:pPr>
        <w:pStyle w:val="BodyText"/>
      </w:pPr>
      <w:r>
        <w:t xml:space="preserve">Từ năm 2004 quốc gia buông bỏ giao dịch nhà cấp bốn, mà số lượng nhà cấp bốn ở Bắc Kinh không nhiều, cho nên càng ngày càng có giá, mà căn nhà cấp bốn của Trang Duệ trước sau có ba gian và một sân nhỏ, thân gia không có hơn mười ức thì đứng có hỏi giá.</w:t>
      </w:r>
    </w:p>
    <w:p>
      <w:pPr>
        <w:pStyle w:val="BodyText"/>
      </w:pPr>
      <w:r>
        <w:t xml:space="preserve">- Ha ha, mua sớm, đúng là chiếm chút tiện nghi a!</w:t>
      </w:r>
    </w:p>
    <w:p>
      <w:pPr>
        <w:pStyle w:val="BodyText"/>
      </w:pPr>
      <w:r>
        <w:t xml:space="preserve">Trang Duệ nghe vậy cười cười, hắn cũng không nghĩ tới bất động sản mấy năm nay trong nước, xu hướng tăng lên mạnh như vậy.</w:t>
      </w:r>
    </w:p>
    <w:p>
      <w:pPr>
        <w:pStyle w:val="BodyText"/>
      </w:pPr>
      <w:r>
        <w:t xml:space="preserve">Không nói tới căn nhà cấp bốn ở Trung Hải kia, lúc ấy có giá một vạn một mét vuông, hiện tại đã biến thành giá năm vạn một mét vuông mà không có ai trả giá, không có người nguyện ý bán, mà điện thoại của Trang Duệ luôn vang lên, hỏi hắn có nguyện ý bán hay không.</w:t>
      </w:r>
    </w:p>
    <w:p>
      <w:pPr>
        <w:pStyle w:val="BodyText"/>
      </w:pPr>
      <w:r>
        <w:t xml:space="preserve">- Đó là Trang tổng ngài ánh mắt tốt...</w:t>
      </w:r>
    </w:p>
    <w:p>
      <w:pPr>
        <w:pStyle w:val="BodyText"/>
      </w:pPr>
      <w:r>
        <w:t xml:space="preserve">Lý Đại Lực tiếp tục vỗ mông ngựa.</w:t>
      </w:r>
    </w:p>
    <w:p>
      <w:pPr>
        <w:pStyle w:val="BodyText"/>
      </w:pPr>
      <w:r>
        <w:t xml:space="preserve">- Được rồi, Lý tổng, chúng ta bàn công chuyện.</w:t>
      </w:r>
    </w:p>
    <w:p>
      <w:pPr>
        <w:pStyle w:val="BodyText"/>
      </w:pPr>
      <w:r>
        <w:t xml:space="preserve">Trang Duệ thiếu chút nữa cũng bị những lời này làm lâng lâng, nghiêm sắc mặt nói ra:</w:t>
      </w:r>
    </w:p>
    <w:p>
      <w:pPr>
        <w:pStyle w:val="BodyText"/>
      </w:pPr>
      <w:r>
        <w:t xml:space="preserve">- Lý tổng, trong tay của ta có vài món đồ sứ quan diêu muốn ngài giúp chạy một vòng, không biết thuận tiện hay không?</w:t>
      </w:r>
    </w:p>
    <w:p>
      <w:pPr>
        <w:pStyle w:val="BodyText"/>
      </w:pPr>
      <w:r>
        <w:t xml:space="preserve">Dùng thân phận của Trang Duệ đương nhiên không tiện nói trực tiếp với Lý Đại Lực, bạn thân muốn làm, cần ngài phối hợp, tuy là loại ý tứ này, nhưng lời nói không thể nói rõ. truyện copy từ</w:t>
      </w:r>
    </w:p>
    <w:p>
      <w:pPr>
        <w:pStyle w:val="BodyText"/>
      </w:pPr>
      <w:r>
        <w:t xml:space="preserve">- Ta chạy một vòng?</w:t>
      </w:r>
    </w:p>
    <w:p>
      <w:pPr>
        <w:pStyle w:val="BodyText"/>
      </w:pPr>
      <w:r>
        <w:t xml:space="preserve">Lý Đại Lực nghe vậy sửng sốt, thiếu chút nữa hoài nghi lỗ tai xảy ra vấn đề!</w:t>
      </w:r>
    </w:p>
    <w:p>
      <w:pPr>
        <w:pStyle w:val="BodyText"/>
      </w:pPr>
      <w:r>
        <w:t xml:space="preserve">Dùng địa vị giang hồ trong giới đồ cổ của Trang Duệ, muốn kết luận cái vật gì, thì giả cũng có thể nói thành thật, nhưng muốn không có người hoài nghi rất khó, đầu năm nay, chuyên gia có chút uy vọng, sẽ không đập nát chiêu bài của mình.</w:t>
      </w:r>
    </w:p>
    <w:p>
      <w:pPr>
        <w:pStyle w:val="BodyText"/>
      </w:pPr>
      <w:r>
        <w:t xml:space="preserve">Trang Duệ nói ra:</w:t>
      </w:r>
    </w:p>
    <w:p>
      <w:pPr>
        <w:pStyle w:val="BodyText"/>
      </w:pPr>
      <w:r>
        <w:t xml:space="preserve">- Đúng vậy, ta muốn ngài chạy một vòng, vài món này là đồ gốm sứ quan diêu Hà Bắc, thai sắc thuần khiết, phẩm chất thập phần tốt.</w:t>
      </w:r>
    </w:p>
    <w:p>
      <w:pPr>
        <w:pStyle w:val="BodyText"/>
      </w:pPr>
      <w:r>
        <w:t xml:space="preserve">- Đợi một chút, Trang tổng, ngài đầu tiên chờ chút đã.</w:t>
      </w:r>
    </w:p>
    <w:p>
      <w:pPr>
        <w:pStyle w:val="BodyText"/>
      </w:pPr>
      <w:r>
        <w:t xml:space="preserve">Lý Đại Lực nghe là đồ gốm sứ quan diên Hà Bắc, cả người thiếu chút nữa nhảy lên, với tư cách là người Hà Bắc, lại là người làm sinh ý đồ cổ, hắn biết rõ trước Hà Bắc có tên là Từ Châu.</w:t>
      </w:r>
    </w:p>
    <w:p>
      <w:pPr>
        <w:pStyle w:val="BodyText"/>
      </w:pPr>
      <w:r>
        <w:t xml:space="preserve">[/CHARGE]</w:t>
      </w:r>
    </w:p>
    <w:p>
      <w:pPr>
        <w:pStyle w:val="Compact"/>
      </w:pPr>
      <w:r>
        <w:br w:type="textWrapping"/>
      </w:r>
      <w:r>
        <w:br w:type="textWrapping"/>
      </w:r>
    </w:p>
    <w:p>
      <w:pPr>
        <w:pStyle w:val="Heading2"/>
      </w:pPr>
      <w:bookmarkStart w:id="1061" w:name="chương-1-039-bố-cục.-4"/>
      <w:bookmarkEnd w:id="1061"/>
      <w:r>
        <w:t xml:space="preserve">1039. Chương 1 039: Bố Cục. (4)</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1039: Bố cục. (4)</w:t>
      </w:r>
    </w:p>
    <w:p>
      <w:pPr>
        <w:pStyle w:val="BodyText"/>
      </w:pPr>
      <w:r>
        <w:t xml:space="preserve">Nhóm dịch: Dungnhi</w:t>
      </w:r>
    </w:p>
    <w:p>
      <w:pPr>
        <w:pStyle w:val="BodyText"/>
      </w:pPr>
      <w:r>
        <w:t xml:space="preserve">Sưu tầm by khunglongconhaman -</w:t>
      </w:r>
    </w:p>
    <w:p>
      <w:pPr>
        <w:pStyle w:val="BodyText"/>
      </w:pPr>
      <w:r>
        <w:t xml:space="preserve">Nguồn: Vipvandan</w:t>
      </w:r>
    </w:p>
    <w:p>
      <w:pPr>
        <w:pStyle w:val="BodyText"/>
      </w:pPr>
      <w:r>
        <w:t xml:space="preserve">Cái gọi là quan diêu Từ Châu, kỳ thật chỉ tồn tại trong thời gian rất ngắn thời Nam Tống, trong lịch sử gốm sứ Trung Quốc, cũng không có ghi chép lại, cho nên tranh luận của giới học thuật rất lớn.</w:t>
      </w:r>
    </w:p>
    <w:p>
      <w:pPr>
        <w:pStyle w:val="BodyText"/>
      </w:pPr>
      <w:r>
        <w:t xml:space="preserve">Nói nó tồn tại trên lý luận, là vì từ trong di chỉ của hầm gốm đào móc ra đồ gốm sứ, có một ít chế tác cực kỳ tinh mỹ, dùng tài liệu phi thường khó kiếm mảnh vỡ để khảo cứu, hơn nữa từ mảnh vỡ, có một ít đồ nằm trong nội cung của Nam Tống là có thôi.</w:t>
      </w:r>
    </w:p>
    <w:p>
      <w:pPr>
        <w:pStyle w:val="BodyText"/>
      </w:pPr>
      <w:r>
        <w:t xml:space="preserve">Hơn nữa khai quật một ít văn hiến Nam Tống, cũng có quan hệ với một ít đồ gốm quan diêu Từ Châu có ghi lại khi tiến công mà thôi, cho nên một ít học giả nói Từ Châu là nơi sản sinh ra gốm sứ quan diêu.</w:t>
      </w:r>
    </w:p>
    <w:p>
      <w:pPr>
        <w:pStyle w:val="BodyText"/>
      </w:pPr>
      <w:r>
        <w:t xml:space="preserve">Nhưng người chống có rất nhiều lý do, từ thời Nam Tống tới nơi, còn không có khai quật qua đồ gốm sứ quan diêu Từ Châu, cái gì gọi là khoa khảo thí? Đó chính là căn cứ vài khai quật vật dụng thực tế để khảo chứng, gốm sứ Từ Châu không có vật dụng để khảo chứng, đương nhiên có thể nói nó không tồn tại.</w:t>
      </w:r>
    </w:p>
    <w:p>
      <w:pPr>
        <w:pStyle w:val="BodyText"/>
      </w:pPr>
      <w:r>
        <w:t xml:space="preserve">Giống như thanh Định Quang Kiếm của Trang Duệ, tuy trong sử sách có ghi lại, nhưng mọi người vẫn cho rằng nó chỉ là truyền thuyết, bởi vì cái gọi là thập đại bảo kiếm, không có một kiện nào hiện thế cả.</w:t>
      </w:r>
    </w:p>
    <w:p>
      <w:pPr>
        <w:pStyle w:val="BodyText"/>
      </w:pPr>
      <w:r>
        <w:t xml:space="preserve">Thẳng đến khi Định Quang Kiếm xuất thế, hơn nữa còn làm kiểm tra đo lường cac bon, chứng minh đúng là thanh kiếm có từ vài ngàn năm trước, lúc này mới thống nhất tư tưởng, làm cho âm thanh chống đối của giới học thuật từ từ biến mất, Lý Đại Lực nghe nói mấy chữ quan diêu Từ Châu, là nhảy dựng lên, bởi vì đây là đồ chơi trong truyền thuyết, ai cũng chưa thấy qua, Trang Duệ vừa nói là có vài món, hơn nữa còn tương đối hoàn hảo, hắn có thể không kinh hãi sao?</w:t>
      </w:r>
    </w:p>
    <w:p>
      <w:pPr>
        <w:pStyle w:val="BodyText"/>
      </w:pPr>
      <w:r>
        <w:t xml:space="preserve">- Trang tổng, cái này... Cái này có nói giỡn không, nếu như khai quật ra gốm sứ Từ Châu, đây tuyệt đối có thể bổ khuyết lịch sử gốm sứ a, nhưng nói thẳng ra, không có người nào tin tưởng a.</w:t>
      </w:r>
    </w:p>
    <w:p>
      <w:pPr>
        <w:pStyle w:val="BodyText"/>
      </w:pPr>
      <w:r>
        <w:t xml:space="preserve">Lý Đại Lực căn bản là không cần nhìn vật dụng thực tế, đã biết rõ đồ trên tay Trang Duệ là đồ giả, giờ phút này trong lòng của hắn đã oán thầm:</w:t>
      </w:r>
    </w:p>
    <w:p>
      <w:pPr>
        <w:pStyle w:val="BodyText"/>
      </w:pPr>
      <w:r>
        <w:t xml:space="preserve">- Ngài nhiều tiền như vậy, lại đi sản xuất đồ giả để đi lừa gạt người sao?</w:t>
      </w:r>
    </w:p>
    <w:p>
      <w:pPr>
        <w:pStyle w:val="BodyText"/>
      </w:pPr>
      <w:r>
        <w:t xml:space="preserve">Lý Đại Lực nói ra lời này, tuy nhiên không có cự tuyệt rõ ràng, nhưng cũng đã nói ra ý kiến của bản thân, hắn mở chợ đêm đấu giá là không giả, lai lịch của hắn không biết từ lúc nào, thiệt giả cũng phân biệt được, nhưng đồ vật hắn bán cũng phải là đồ đáng tin cậy.</w:t>
      </w:r>
    </w:p>
    <w:p>
      <w:pPr>
        <w:pStyle w:val="BodyText"/>
      </w:pPr>
      <w:r>
        <w:t xml:space="preserve">Trang Duệ nếu cầm cái gọi là đồ sứ quan diêu Từ Châu, đem đến đấu giá hội của Lý Đại Lực, cho dù với danh dự đấu giá hội của hắn, cũng không có bao nhiêu người tin tưởng.</w:t>
      </w:r>
    </w:p>
    <w:p>
      <w:pPr>
        <w:pStyle w:val="BodyText"/>
      </w:pPr>
      <w:r>
        <w:t xml:space="preserve">- Ha ha, Lý tổng, ta nghe nói gần đây Hàm Đan người ta đào ra một hầm lò gốm cổ, đào ra không ít đồ sứ đời Tống, ngài biết không?</w:t>
      </w:r>
    </w:p>
    <w:p>
      <w:pPr>
        <w:pStyle w:val="BodyText"/>
      </w:pPr>
      <w:r>
        <w:t xml:space="preserve">Đột nhiên Trang Duệ thay đổi chủ đề, nói lời này làm Lý Đại Lực ngẩn đầu lên, hắn không sờ rõ ý nghĩ của hắn.</w:t>
      </w:r>
    </w:p>
    <w:p>
      <w:pPr>
        <w:pStyle w:val="BodyText"/>
      </w:pPr>
      <w:r>
        <w:t xml:space="preserve">Lý Đại Lực dựa vào đồ cổ kiếm cơm, địa phương nào đào ra di chỉ gốm sứ, thậm chí hắn biết rõ còn nhanh hơn cả các cơ quan chức năng, nhưng dựa theo lời này của Trang Duệ nói tới hầm lò cổ ở Hàm Đan, đúng là hắn không sờ ra suy nghĩ.</w:t>
      </w:r>
    </w:p>
    <w:p>
      <w:pPr>
        <w:pStyle w:val="BodyText"/>
      </w:pPr>
      <w:r>
        <w:t xml:space="preserve">- Trang tổng, theo ta được biết, hình như trong hầm lò của Hàm Đan không có... A, ta hiểu rồi.</w:t>
      </w:r>
    </w:p>
    <w:p>
      <w:pPr>
        <w:pStyle w:val="BodyText"/>
      </w:pPr>
      <w:r>
        <w:t xml:space="preserve">Lý Đại Lực là người nào chứ? Trên giang hồ lăn qua lăn lại nhiều năm như vậy, chỉ cần Trang Duệ nói ra một câu, lập tức minh bạch, Trang Duệ đang làm bố cục!</w:t>
      </w:r>
    </w:p>
    <w:p>
      <w:pPr>
        <w:pStyle w:val="BodyText"/>
      </w:pPr>
      <w:r>
        <w:t xml:space="preserve">Nói tục một điểm, Trang Duệ đang muốn hạ mũ, trước đó trắng trợn lăng xê hầm lò Từ Châu khai quật đồ gốm cổ, sau đó mượn một cái thang trời, đẩy cái gọi là đồ gốm sứ cổ ra, nếu như thủ pháp chơi inh, ngược có thể bán những vật này ra ngoài, dù sao đầu năm nay người ngốc nhiều tiền, có số lượng cũng không ít, Dương phụ ở Trung Hải là điển hình cho loại người này.</w:t>
      </w:r>
    </w:p>
    <w:p>
      <w:pPr>
        <w:pStyle w:val="BodyText"/>
      </w:pPr>
      <w:r>
        <w:t xml:space="preserve">Nhưng Lý Đại Lực có chút không rõ, dùng thân gia của Trang Duệ, sẽ cần chút tiền này sao? Gốm sứ Từ Châu đúng là đáng giá, nhưng không sánh bằng đồ sứ Nguyên Thanh, trong bảo tàng Định Quang của Trang Duệ có rất nhiều đồ gốm Nguyên Thanh, tất cả đều là chính phẩm.</w:t>
      </w:r>
    </w:p>
    <w:p>
      <w:pPr>
        <w:pStyle w:val="BodyText"/>
      </w:pPr>
      <w:r>
        <w:t xml:space="preserve">Hơn nữa việc này vạn nhất truyền đi, thanh danh của Trang Duệ sẽ mất sạch, trong lòng Lý Đại Lực cân nhắc một phen, nói ra:</w:t>
      </w:r>
    </w:p>
    <w:p>
      <w:pPr>
        <w:pStyle w:val="BodyText"/>
      </w:pPr>
      <w:r>
        <w:t xml:space="preserve">- Trang tổng, việc này nếu làm, có chút gây chú ý, nói không chừng sẽ có một số ngành chú ý, nếu gần đây ngài bất tiện, lão ca ta đây cũng có đôi chút thân gia, muốn bao nhiêu ngài mở miệng là được...</w:t>
      </w:r>
    </w:p>
    <w:p>
      <w:pPr>
        <w:pStyle w:val="BodyText"/>
      </w:pPr>
      <w:r>
        <w:t xml:space="preserve">Lý Đại Lực chân đạp hai bên hắc bạch, nhưng đối với một số chuyện mẫn cảm, hắn sẽ không tiếp, thậm chí thông báo cho ngành chức năng, cho nên đối với phòng đấu giá chợ đêm của hắn, có quan hệ này nên các ngành mắt nhắm mắt mở.</w:t>
      </w:r>
    </w:p>
    <w:p>
      <w:pPr>
        <w:pStyle w:val="BodyText"/>
      </w:pPr>
      <w:r>
        <w:t xml:space="preserve">Nhưng nếu tin tức khai quật gốm sứ Từ Châu truyền ra, mặc kệ thiệt giả, sẽ có cơ quan chú ý, cho nên Lý Đại Lực mới nói như vậy.</w:t>
      </w:r>
    </w:p>
    <w:p>
      <w:pPr>
        <w:pStyle w:val="BodyText"/>
      </w:pPr>
      <w:r>
        <w:t xml:space="preserve">Về phần mở miệng cho vay tiền, Lý Đại Lực đúng là có tâm tư này, hắn tình nguyện cấp cho Trang Duệ tám trăm vạn, cũng không muốn đi trêu chọc cái phiền toái này.</w:t>
      </w:r>
    </w:p>
    <w:p>
      <w:pPr>
        <w:pStyle w:val="BodyText"/>
      </w:pPr>
      <w:r>
        <w:t xml:space="preserve">- Ân?</w:t>
      </w:r>
    </w:p>
    <w:p>
      <w:pPr>
        <w:pStyle w:val="BodyText"/>
      </w:pPr>
      <w:r>
        <w:t xml:space="preserve">Trang Duệ nghe vậy nhíu mày, hắn không nghĩ tới Lý Đại Lực phản ứng lại mãnh liệt như vậy, nhưng nếu việc này không có Lý Đại Lực, đúng là không dễ làm.</w:t>
      </w:r>
    </w:p>
    <w:p>
      <w:pPr>
        <w:pStyle w:val="Compact"/>
      </w:pPr>
      <w:r>
        <w:br w:type="textWrapping"/>
      </w:r>
      <w:r>
        <w:br w:type="textWrapping"/>
      </w:r>
    </w:p>
    <w:p>
      <w:pPr>
        <w:pStyle w:val="Heading2"/>
      </w:pPr>
      <w:bookmarkStart w:id="1062" w:name="chương-1-040-bố-cục.-5"/>
      <w:bookmarkEnd w:id="1062"/>
      <w:r>
        <w:t xml:space="preserve">1040. Chương 1 040: Bố Cục. (5)</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1040: Bố cục. (5)</w:t>
      </w:r>
    </w:p>
    <w:p>
      <w:pPr>
        <w:pStyle w:val="BodyText"/>
      </w:pPr>
      <w:r>
        <w:t xml:space="preserve">Nhóm dịch: Dungnhi</w:t>
      </w:r>
    </w:p>
    <w:p>
      <w:pPr>
        <w:pStyle w:val="BodyText"/>
      </w:pPr>
      <w:r>
        <w:t xml:space="preserve">Sưu tầm by khunglongconhaman -</w:t>
      </w:r>
    </w:p>
    <w:p>
      <w:pPr>
        <w:pStyle w:val="BodyText"/>
      </w:pPr>
      <w:r>
        <w:t xml:space="preserve">Nguồn: Vipvandan</w:t>
      </w:r>
    </w:p>
    <w:p>
      <w:pPr>
        <w:pStyle w:val="BodyText"/>
      </w:pPr>
      <w:r>
        <w:t xml:space="preserve">Trang Duệ suy nghĩ một lúc, nói ra:</w:t>
      </w:r>
    </w:p>
    <w:p>
      <w:pPr>
        <w:pStyle w:val="BodyText"/>
      </w:pPr>
      <w:r>
        <w:t xml:space="preserve">- Lý tổng, ngài và một ít người ở nước ngoài, chắc hẳn có quen biết chứ?</w:t>
      </w:r>
    </w:p>
    <w:p>
      <w:pPr>
        <w:pStyle w:val="BodyText"/>
      </w:pPr>
      <w:r>
        <w:t xml:space="preserve">- Cái gì?</w:t>
      </w:r>
    </w:p>
    <w:p>
      <w:pPr>
        <w:pStyle w:val="BodyText"/>
      </w:pPr>
      <w:r>
        <w:t xml:space="preserve">Lý Đại Lực đứng phất dậy, hôm nay hắn bị Trang Duệ làm cho sợ, tuổi của hắn không lớn, nói chuyện đều là giật gân, tại sao lại kéo ra tới nước ngoài rồi?</w:t>
      </w:r>
    </w:p>
    <w:p>
      <w:pPr>
        <w:pStyle w:val="BodyText"/>
      </w:pPr>
      <w:r>
        <w:t xml:space="preserve">Phải biết rằng, Lý Đại Lực chuyển đồ cổ là vì kiếm tiền, mà chuyện trộm đồ cổ ra nước ngoài, hắn cũng làm không ít, đương nhiên, Lý tổng kinh nghiệm giang hồ phong phú, làm việc không có lỡ tay.</w:t>
      </w:r>
    </w:p>
    <w:p>
      <w:pPr>
        <w:pStyle w:val="BodyText"/>
      </w:pPr>
      <w:r>
        <w:t xml:space="preserve">Nhưng mà Lý lão bản có tật giật mình a, nghe Trang Duệ nhắc tới việc này, sắc mặt Lý Đại Lực trở nên rất khó coi, Trang Duệ nói lời này chính là gõ hắn.</w:t>
      </w:r>
    </w:p>
    <w:p>
      <w:pPr>
        <w:pStyle w:val="BodyText"/>
      </w:pPr>
      <w:r>
        <w:t xml:space="preserve">- Trang tổng, Lý Đại Lực ta tuy tham tài, nhưng tuyệt đối có đạo của bản thân, chuyện này, ta sẽ không làm...</w:t>
      </w:r>
    </w:p>
    <w:p>
      <w:pPr>
        <w:pStyle w:val="BodyText"/>
      </w:pPr>
      <w:r>
        <w:t xml:space="preserve">Lý Đại Lực trả lời với ngôn từ chính nghĩa, đúng là hắn không có làm qua, đều là tay chân làm, nói ra lời này rất hùng hồn khí khái.</w:t>
      </w:r>
    </w:p>
    <w:p>
      <w:pPr>
        <w:pStyle w:val="BodyText"/>
      </w:pPr>
      <w:r>
        <w:t xml:space="preserve">Lý Đại Lực vận chuyển cổ vật, điều tra ra tối đa chỉ bị tội thủ tiêu tang vật phạm tội, coi như là có người chết, cũng chỉ bị phán vài năm mà thôi, nhưng sẽ có thủ hạ đứng ra nhận tội thay.</w:t>
      </w:r>
    </w:p>
    <w:p>
      <w:pPr>
        <w:pStyle w:val="BodyText"/>
      </w:pPr>
      <w:r>
        <w:t xml:space="preserve">Nhưng tội danh buôn lậu cổ vật to lắm, nếu như có liên quan tới vụ án lớn, có liên quan tới vụ án ăn cắp cổ vật bậc cao, kéo ra làm bia bắn cũng có khả năng.</w:t>
      </w:r>
    </w:p>
    <w:p>
      <w:pPr>
        <w:pStyle w:val="BodyText"/>
      </w:pPr>
      <w:r>
        <w:t xml:space="preserve">Cho nên nghe Trang Duệ nói như vậy, Lý lão bản lập tức gấp lên, nếu không phải hắn sợ hãi quyền thế sau lưng của Trang Duệ, chỉ sợ đã sớm trở mặt.</w:t>
      </w:r>
    </w:p>
    <w:p>
      <w:pPr>
        <w:pStyle w:val="BodyText"/>
      </w:pPr>
      <w:r>
        <w:t xml:space="preserve">- Lý tổng, ngươi hiểu lầm ý của ta rồi, ta nói là, vài móm gốm sứ Từ Châu này, có thể đi một ít đường vòng, nghe nói có một ít quốc gia gần đây có hứng thú đặc biệt với gốm Từ Châu đấy!</w:t>
      </w:r>
    </w:p>
    <w:p>
      <w:pPr>
        <w:pStyle w:val="BodyText"/>
      </w:pPr>
      <w:r>
        <w:t xml:space="preserve">Trang Duệ nhìn thấy Lý Đại Lực hiểu lầm ý của mình, vội vàng mở miệng giải thích một chút, còn kém chưa nói thẳng ra mà thôi, Lý Đại Lực đang sợ hãi a.</w:t>
      </w:r>
    </w:p>
    <w:p>
      <w:pPr>
        <w:pStyle w:val="BodyText"/>
      </w:pPr>
      <w:r>
        <w:t xml:space="preserve">Tuyên Duệ Trai của Trang Duệ cũng không phải làm ăn lớn, tuy không kiếm được nhiều tiền, nhưng tin tức rất linh thông, trong giới đồ cổ có chuyện gì lạ tươi sốt, nhất định sẽ truyền vào trong Phan Gia Viên.</w:t>
      </w:r>
    </w:p>
    <w:p>
      <w:pPr>
        <w:pStyle w:val="BodyText"/>
      </w:pPr>
      <w:r>
        <w:t xml:space="preserve">Trang Duệ từ chỗ hầu tử kiếm được không ít tin tức về thời cục, một ít cổ vật bị xói mòn trong nước, chủ yếu tập trung ở hai địa phương, đầu tiên là Hồng Kông, dùng Hồng Kông làm nơi trung chuyển, đưa tới các quốc gia Châu Âu.</w:t>
      </w:r>
    </w:p>
    <w:p>
      <w:pPr>
        <w:pStyle w:val="BodyText"/>
      </w:pPr>
      <w:r>
        <w:t xml:space="preserve">Mà thứ hai, chính là quốc gia X (nhạy cảm nên để thế), bởi vì quốc gia này không có lịch sử và văn hóa, cho nên đối với đồ cổ, từ trước đến nay đều có hứng thú đã lâu, hàng năm hải quan tra được không ít khách du lịch mang theo đồ cổ vận chuyển ra ngoài, trên cơ bản đều là chuyển tới nước này.</w:t>
      </w:r>
    </w:p>
    <w:p>
      <w:pPr>
        <w:pStyle w:val="BodyText"/>
      </w:pPr>
      <w:r>
        <w:t xml:space="preserve">Ví dụ như Trang Duệ lần đầu tiên đi tham quan Tây Tạng và tham gia chợ đêm đồ cổ, đã đụng phải không ít những người này, đó cũng không phải hiện tượng ngẫu nhiên, rất nhiều người đến từ quốc gia này, đều thông qua đủ loại con đường, trắng trợn thu mua đồ cổ trân quý.</w:t>
      </w:r>
    </w:p>
    <w:p>
      <w:pPr>
        <w:pStyle w:val="BodyText"/>
      </w:pPr>
      <w:r>
        <w:t xml:space="preserve">Trong quá trình này, nếu có người như Lý Đại Lực, là nhân vật mấu chốt, nói dễ nghe là lái buôn, nói không dễ nghe, chính là buôn lậu.</w:t>
      </w:r>
    </w:p>
    <w:p>
      <w:pPr>
        <w:pStyle w:val="BodyText"/>
      </w:pPr>
      <w:r>
        <w:t xml:space="preserve">- Trang tổng, ngài nói là đồ sứ Từ Châu này, có phải là thứ lần trước chúng ta đi không?</w:t>
      </w:r>
    </w:p>
    <w:p>
      <w:pPr>
        <w:pStyle w:val="BodyText"/>
      </w:pPr>
      <w:r>
        <w:t xml:space="preserve">Hiện tại Lý Đại Lực đã hiểu ý tứ của Trang Duệ, xem ra bạn thân đang nhắm tới người ngoại quốc a? Nhưng hắn là người cẩn thận để khi làm việc, Lý Đại Lực vẫn biết rõ nguyên do trong đó.</w:t>
      </w:r>
    </w:p>
    <w:p>
      <w:pPr>
        <w:pStyle w:val="BodyText"/>
      </w:pPr>
      <w:r>
        <w:t xml:space="preserve">Phải biết rằng một khi xảy ra vấn đề, người khác chỉ biết tìm hắn, sẽ không đi tìm Trang Duệ.</w:t>
      </w:r>
    </w:p>
    <w:p>
      <w:pPr>
        <w:pStyle w:val="BodyText"/>
      </w:pPr>
      <w:r>
        <w:t xml:space="preserve">Lần trước Lý Đại Lực đã theo chân Trang Duệ đi vào phòng thí nghiệm của Từ Quốc Thanh, đã sớm đoán được Trang Duệ sẽ làm ra những vật gì, há mồm hỏi Trang Duệ, nhưng chỉ là muốn xác nhận thôi. nguồn (.)</w:t>
      </w:r>
    </w:p>
    <w:p>
      <w:pPr>
        <w:pStyle w:val="BodyText"/>
      </w:pPr>
      <w:r>
        <w:t xml:space="preserve">- Lý tổng, kỳ thật hiện tại toàn dân cất chứa, thị trường đồ cổ rất phồn thịnh, ngài lại có đầy đủ nhân mạch, kỳ thật có thể cân nhắc đem đấu giá chợ đêm của mình biến thành chính quy hóa và quốc tế hóa, không cần phải giấu diếm đâu.</w:t>
      </w:r>
    </w:p>
    <w:p>
      <w:pPr>
        <w:pStyle w:val="BodyText"/>
      </w:pPr>
      <w:r>
        <w:t xml:space="preserve">Trang Duệ cũng không trả lời vấn đề của Lý Đại Lực, mà nói sang chuyện khác.</w:t>
      </w:r>
    </w:p>
    <w:p>
      <w:pPr>
        <w:pStyle w:val="BodyText"/>
      </w:pPr>
      <w:r>
        <w:t xml:space="preserve">Trang Duệ nói không chút để ý, nhưng Lý Đại Lực nghe lại trợn mắt lên, thị trường đồ cổ phồn vinh, chính là quốc gia coi trọng, tương quan pháp quy không ngừng xuất ra, đè ép không gian sinh tồn của đấu giá chợ đêm, càng ngày càng khó sống.</w:t>
      </w:r>
    </w:p>
    <w:p>
      <w:pPr>
        <w:pStyle w:val="BodyText"/>
      </w:pPr>
      <w:r>
        <w:t xml:space="preserve">Hơn nữa hiện tại tổ chức trộm mộ càng ngày càng hung hăng ngang ngược, thời điểm Lý Đại Lực tiếp thu tang vật, đều là chờ đợi lo lắng, sợ trong đố có đồ quốc gia tìm kiếm, trong lòng của hắn cũng hiểu hơn so với ai hết, mình bây giờ sở dĩ sống tốt, đó là vì không chạm đến đồ đỉnh cấp, nếu không sớm đã được mời đi ăn cơm tù rồi.</w:t>
      </w:r>
    </w:p>
    <w:p>
      <w:pPr>
        <w:pStyle w:val="BodyText"/>
      </w:pPr>
      <w:r>
        <w:t xml:space="preserve">Hai năm trước, Lý Đại Lực đã muốn buông tay, khổ nổi quan hệ không đủ, sau khi buông tay thì không có việc khác để làm, hiện tại Trang Duệ nói ra chuyện đó, đã đánh trúng lo lắng trong lòng của Lý lão bản.</w:t>
      </w:r>
    </w:p>
    <w:p>
      <w:pPr>
        <w:pStyle w:val="BodyText"/>
      </w:pPr>
      <w:r>
        <w:t xml:space="preserve">- Ta và Tiền tổng quản của nhà đấu giá Kinh Đô có quan hệ không tệ, có thể giới thiệu Lý tổng quen biết một chút, ngài có thể trực thuộc dùng danh nghĩa của họ, có thể nhờ họ mở tài khoản ngân hàng cũng không tệ.</w:t>
      </w:r>
    </w:p>
    <w:p>
      <w:pPr>
        <w:pStyle w:val="Compact"/>
      </w:pPr>
      <w:r>
        <w:br w:type="textWrapping"/>
      </w:r>
      <w:r>
        <w:br w:type="textWrapping"/>
      </w:r>
    </w:p>
    <w:p>
      <w:pPr>
        <w:pStyle w:val="Heading2"/>
      </w:pPr>
      <w:bookmarkStart w:id="1063" w:name="chương-1-041-bố-cục.-6"/>
      <w:bookmarkEnd w:id="1063"/>
      <w:r>
        <w:t xml:space="preserve">1041. Chương 1 041: Bố Cục. (6)</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1041: Bố cục. (6)</w:t>
      </w:r>
    </w:p>
    <w:p>
      <w:pPr>
        <w:pStyle w:val="BodyText"/>
      </w:pPr>
      <w:r>
        <w:t xml:space="preserve">Nhóm dịch: Dungnhi</w:t>
      </w:r>
    </w:p>
    <w:p>
      <w:pPr>
        <w:pStyle w:val="BodyText"/>
      </w:pPr>
      <w:r>
        <w:t xml:space="preserve">Sưu tầm by khunglongconhaman -</w:t>
      </w:r>
    </w:p>
    <w:p>
      <w:pPr>
        <w:pStyle w:val="BodyText"/>
      </w:pPr>
      <w:r>
        <w:t xml:space="preserve">Nguồn: Vipvandan đọc truyện mới nhất tại .</w:t>
      </w:r>
    </w:p>
    <w:p>
      <w:pPr>
        <w:pStyle w:val="BodyText"/>
      </w:pPr>
      <w:r>
        <w:t xml:space="preserve">Trang Duệ lại ném mồi nhử, hắn biết rõ, cùng loại người như Lý Đại Lực giảng đạo nghĩa quốc gia và bằng hữu, thuần túy là vô nghĩa, nếu không đủ lợi ích, hắn tuyệt đối sẽ không mạo hiểm giúp mình bố cục.</w:t>
      </w:r>
    </w:p>
    <w:p>
      <w:pPr>
        <w:pStyle w:val="BodyText"/>
      </w:pPr>
      <w:r>
        <w:t xml:space="preserve">- Trang tổng, cảm tình rất tốt!</w:t>
      </w:r>
    </w:p>
    <w:p>
      <w:pPr>
        <w:pStyle w:val="BodyText"/>
      </w:pPr>
      <w:r>
        <w:t xml:space="preserve">Muốn mở tài khoản trong nhà đấu giá cần quan hệ rất cao, nhất là đấu giá đồ cổ, phải có tương quan tư chất, mà Lý Đại Lực chỉ là tép con, cho nên không có quyền nói chuyện bao nhiêu cả.</w:t>
      </w:r>
    </w:p>
    <w:p>
      <w:pPr>
        <w:pStyle w:val="BodyText"/>
      </w:pPr>
      <w:r>
        <w:t xml:space="preserve">Hiện tại Trang Duệ đã cho hắn một con đường quan minh chính đại để có thể tiến vào thị trường đấu giá, Lý Đại Lực biết rõ là mồi nhử, nhưng hắn không thể không nuốt vào.</w:t>
      </w:r>
    </w:p>
    <w:p>
      <w:pPr>
        <w:pStyle w:val="BodyText"/>
      </w:pPr>
      <w:r>
        <w:t xml:space="preserve">- Trang tổng, việc này cứ giao cho ta làm, nhất định sẽ làm ngài thỏa mãn, nhưng hai vật đó, ngài phải giao cho ta trướ, tốt nhất có thể có chút ít bằng chứng, ta sẽ tìm người xem xét, đem tin tức này thả ra.</w:t>
      </w:r>
    </w:p>
    <w:p>
      <w:pPr>
        <w:pStyle w:val="BodyText"/>
      </w:pPr>
      <w:r>
        <w:t xml:space="preserve">Có thể rửa tay lên bờ, Lý Đại Lực có thể không làm được hay sao? Một khi hạ quyết định, Lý Đại Lực cũng không lo trước lo sau, dứt khoát bày bố cục, đều ôm vào người mình.</w:t>
      </w:r>
    </w:p>
    <w:p>
      <w:pPr>
        <w:pStyle w:val="BodyText"/>
      </w:pPr>
      <w:r>
        <w:t xml:space="preserve">- Được rồi, Lý tổng ngài yên tâm, những cái vật đó, có độ tương tự như đồ sứ quan diêu tới 99%, chỉ cần trải qua đo lương các bon, tuyệt đối không có bất cứ vấn đề gì. nguồn (.)</w:t>
      </w:r>
    </w:p>
    <w:p>
      <w:pPr>
        <w:pStyle w:val="BodyText"/>
      </w:pPr>
      <w:r>
        <w:t xml:space="preserve">Nhìn thấy Lý Đại Lực đáp ứng, Trang Duệ buông lỏng một hơi, không có Lý Đại Lực, hắn không làm được loại chuyện này.</w:t>
      </w:r>
    </w:p>
    <w:p>
      <w:pPr>
        <w:pStyle w:val="BodyText"/>
      </w:pPr>
      <w:r>
        <w:t xml:space="preserve">- Vậy là tốt rồi, Trang tổng ngài yên tâm đi, cho ta thời gian một tháng, ta nhất định sẽ xử lý tốt chuyện này, chúng ta sẽ dành riêng một buổi đấu giá cho đồ gốm Từ Châu...</w:t>
      </w:r>
    </w:p>
    <w:p>
      <w:pPr>
        <w:pStyle w:val="BodyText"/>
      </w:pPr>
      <w:r>
        <w:t xml:space="preserve">Lý Đại Lực nghe Trang Duệ nói lời này, triệt để làm hắn buông băn khoăn trong lòng xuống, thứ đồ vật là giả, nhưng đã tương quan thì có bị nhìn chằm chằm vào cũng không sợ, tối đa chỉ bị xem là trốn thuế, có thể làm gì mình sao?</w:t>
      </w:r>
    </w:p>
    <w:p>
      <w:pPr>
        <w:pStyle w:val="BodyText"/>
      </w:pPr>
      <w:r>
        <w:t xml:space="preserve">- Tốt, phiền toái Lý tổng ở lại Bắc Kinh hai ngày, ngày mai ta sẽ mang thứ đó tới cho ngài.</w:t>
      </w:r>
    </w:p>
    <w:p>
      <w:pPr>
        <w:pStyle w:val="BodyText"/>
      </w:pPr>
      <w:r>
        <w:t xml:space="preserve">Lý Đại Lực nguyện ý đảm nhiệm nhiều việc, Trang Duệ cầu còn không được, vị Lý lão bản này là người giang hồ, khi làm tuyệt đối chuyên nghiệp hơn hắn làm nhiều.</w:t>
      </w:r>
    </w:p>
    <w:p>
      <w:pPr>
        <w:pStyle w:val="BodyText"/>
      </w:pPr>
      <w:r>
        <w:t xml:space="preserve">Lý Đại Lực cất bước rời đi, Trang Duệ vừa vặn nhận được một cú điện thoại của Từ Quốc Thanh, cũng bảo tới đi tới nhà cấp bốn.</w:t>
      </w:r>
    </w:p>
    <w:p>
      <w:pPr>
        <w:pStyle w:val="BodyText"/>
      </w:pPr>
      <w:r>
        <w:t xml:space="preserve">- Từ công, ta đã biết rồi, có lẽ nên gọi cái bình này là Bạch Địa Hắc Vân Phượng Văn Tứ Hệ Bình, nhưng về phần công dụng làm gì, ngài cần phải nói cho ta biết!</w:t>
      </w:r>
    </w:p>
    <w:p>
      <w:pPr>
        <w:pStyle w:val="BodyText"/>
      </w:pPr>
      <w:r>
        <w:t xml:space="preserve">Hai kiện đồ sứ bày ở trước mặt, một kiện là Bạch Địa Hắc Vân Phượng Văn Tứ Hệ Bình, là bình sứ cực lớn, rất tròn, nặng, phía trên có các loại đồ án Văn Long Ngọc Tảo.</w:t>
      </w:r>
    </w:p>
    <w:p>
      <w:pPr>
        <w:pStyle w:val="BodyText"/>
      </w:pPr>
      <w:r>
        <w:t xml:space="preserve">Nhưng cái bình này Trang Duệ nhận ra, nhưng món còn lại hắn không biết, đây là một đồ sứ có hình tứ phương, phía trên mặt bình có một hình vẽ nhân vật, Trang Duệ có chút cầm không được muốn biết dùng làm gì.</w:t>
      </w:r>
    </w:p>
    <w:p>
      <w:pPr>
        <w:pStyle w:val="BodyText"/>
      </w:pPr>
      <w:r>
        <w:t xml:space="preserve">Từ Quốc Thanh nhìn thấy Trang Duệ không nhận ra, lập tức cười, nói ra:</w:t>
      </w:r>
    </w:p>
    <w:p>
      <w:pPr>
        <w:pStyle w:val="BodyText"/>
      </w:pPr>
      <w:r>
        <w:t xml:space="preserve">- Ha ha, đây là cổ đại cung khí, chuyên môn cho đế vương phi tử đi ngoài sở dụng, đồ sứ Từ Châu chuyên làm ra các dụng cụ sinh hoạt hằng ngày, cho nên ta làm ra vật như vậy, cũng là chuẩn xác.</w:t>
      </w:r>
    </w:p>
    <w:p>
      <w:pPr>
        <w:pStyle w:val="BodyText"/>
      </w:pPr>
      <w:r>
        <w:t xml:space="preserve">Nghe được Từ Quốc Thanh nói thế, trong lòng Trang Duệ ác hàn, đây không phải là bồn cầu của hoàng đế sao? Đồ cổ này đúng là chê cười, nhưng bồn cầu của hoàng đế lại có giá trị liên thành, nó chính là vật trước mặt.</w:t>
      </w:r>
    </w:p>
    <w:p>
      <w:pPr>
        <w:pStyle w:val="BodyText"/>
      </w:pPr>
      <w:r>
        <w:t xml:space="preserve">Nhưng nếu không phải biết rõ vật là vừa đốt ra, Trang Duệ tuyệt đối sẽ không vuốt lên nó.</w:t>
      </w:r>
    </w:p>
    <w:p>
      <w:pPr>
        <w:pStyle w:val="BodyText"/>
      </w:pPr>
      <w:r>
        <w:t xml:space="preserve">Sau khi Từ Quốc Thanh giới thiệu xong, Trang Duệ đem hai kiện đồ sứ này cẩn thận kiểm nghiệm một phen, từ màu sắc của men cho tới hỏa hầu khi đốt, hai kiện đồ sứ này đúng là khó tìm ra một khiếm khuyết nhỏ nhặt nào.</w:t>
      </w:r>
    </w:p>
    <w:p>
      <w:pPr>
        <w:pStyle w:val="BodyText"/>
      </w:pPr>
      <w:r>
        <w:t xml:space="preserve">So sánh với đồ sứ Từ Châu trong dân gian, hai món đồ sứ này đã bảo trì được tục tằng và hào phóng, tiêu sái mà không mất đi phong cách, đồ sứ nghiêm cẩn, có đặc điểm tinh mỹ.</w:t>
      </w:r>
    </w:p>
    <w:p>
      <w:pPr>
        <w:pStyle w:val="BodyText"/>
      </w:pPr>
      <w:r>
        <w:t xml:space="preserve">- Tốt rồi, Từ công, hảo thủ nghệ!</w:t>
      </w:r>
    </w:p>
    <w:p>
      <w:pPr>
        <w:pStyle w:val="BodyText"/>
      </w:pPr>
      <w:r>
        <w:t xml:space="preserve">- Trang lão đệ, đồ vật ta đã đưa tới, ta còn chuyện gì hay không?</w:t>
      </w:r>
    </w:p>
    <w:p>
      <w:pPr>
        <w:pStyle w:val="BodyText"/>
      </w:pPr>
      <w:r>
        <w:t xml:space="preserve">Từ Quốc Thanh vừa mới đốt xong hai món này, tay chân ngứa ngáy, mà tâm tình của hắn đã sớm bay về trong phòng thí nghiệm của mình rồi.</w:t>
      </w:r>
    </w:p>
    <w:p>
      <w:pPr>
        <w:pStyle w:val="BodyText"/>
      </w:pPr>
      <w:r>
        <w:t xml:space="preserve">- Từ công, đã đến, thì ở chơi vài ngày đi!</w:t>
      </w:r>
    </w:p>
    <w:p>
      <w:pPr>
        <w:pStyle w:val="BodyText"/>
      </w:pPr>
      <w:r>
        <w:t xml:space="preserve">Trang Duệ nói ra.</w:t>
      </w:r>
    </w:p>
    <w:p>
      <w:pPr>
        <w:pStyle w:val="BodyText"/>
      </w:pPr>
      <w:r>
        <w:t xml:space="preserve">Từ Quốc Thanh nghe vậy liền lắc đầu, nói ra:</w:t>
      </w:r>
    </w:p>
    <w:p>
      <w:pPr>
        <w:pStyle w:val="BodyText"/>
      </w:pPr>
      <w:r>
        <w:t xml:space="preserve">- Không chơi, lão đệ, không có việc gì ta sẽ trở về, trên tay đang có vài món đã vẽ ra nhưng vẫn chưa xong, không thể trì hoãn được.</w:t>
      </w:r>
    </w:p>
    <w:p>
      <w:pPr>
        <w:pStyle w:val="BodyText"/>
      </w:pPr>
      <w:r>
        <w:t xml:space="preserve">- Được rồi, vậy về đi, nhưng Từ công, chuyện hầm lò Từ Châu, hiện tại chưa thả tin tức ra, cho nên đừng thả tiếng gió.</w:t>
      </w:r>
    </w:p>
    <w:p>
      <w:pPr>
        <w:pStyle w:val="BodyText"/>
      </w:pPr>
      <w:r>
        <w:t xml:space="preserve">Trang Duệ vẫn nhịn không được mà nhắc nhở Từ Quốc Thanh.</w:t>
      </w:r>
    </w:p>
    <w:p>
      <w:pPr>
        <w:pStyle w:val="BodyText"/>
      </w:pPr>
      <w:r>
        <w:t xml:space="preserve">Hiện tại phòng thí nghiệm của Từ Quốc Thanh, đã là địa phương chính phủ chú ý, bởi vì nếu có thể phục chế ra đồ sứ Từ Châu, sẽ có thể bổ khuyết chỗ trống của đồ sứ, đây là một chuyện rất có ý nghĩa.</w:t>
      </w:r>
    </w:p>
    <w:p>
      <w:pPr>
        <w:pStyle w:val="BodyText"/>
      </w:pPr>
      <w:r>
        <w:t xml:space="preserve">Việc này mà chuyển lên người của chính quyền địa phương, sẽ biến thành thành tích, Trang Duệ cũng không muốn để cho những tên quan chức tham danh lợi kia chiu đầu vào, phá hư kế hoạch của mình.</w:t>
      </w:r>
    </w:p>
    <w:p>
      <w:pPr>
        <w:pStyle w:val="BodyText"/>
      </w:pPr>
      <w:r>
        <w:t xml:space="preserve">Trước khi đưa mấy món này ra nước ngoài, Từ Quốc Thanh đương nhiên minh bạch Trang Duệ đánh tâm tư gì, lập tức nói ra:</w:t>
      </w:r>
    </w:p>
    <w:p>
      <w:pPr>
        <w:pStyle w:val="BodyText"/>
      </w:pPr>
      <w:r>
        <w:t xml:space="preserve">- Ta biết rõ, hai món đồ sứ này nghiên cứu viên cũng không biết, lão đệ ngươi yên tâm đi.</w:t>
      </w:r>
    </w:p>
    <w:p>
      <w:pPr>
        <w:pStyle w:val="BodyText"/>
      </w:pPr>
      <w:r>
        <w:t xml:space="preserve">[/CHARGE]</w:t>
      </w:r>
    </w:p>
    <w:p>
      <w:pPr>
        <w:pStyle w:val="Compact"/>
      </w:pPr>
      <w:r>
        <w:br w:type="textWrapping"/>
      </w:r>
      <w:r>
        <w:br w:type="textWrapping"/>
      </w:r>
    </w:p>
    <w:p>
      <w:pPr>
        <w:pStyle w:val="Heading2"/>
      </w:pPr>
      <w:bookmarkStart w:id="1064" w:name="chương-1-042-trao-đổi.1"/>
      <w:bookmarkEnd w:id="1064"/>
      <w:r>
        <w:t xml:space="preserve">1042. Chương 1 042: Trao Đổi.(1)</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1042: Trao đổi.(1)</w:t>
      </w:r>
    </w:p>
    <w:p>
      <w:pPr>
        <w:pStyle w:val="BodyText"/>
      </w:pPr>
      <w:r>
        <w:t xml:space="preserve">Nhóm dịch: Dungnhi</w:t>
      </w:r>
    </w:p>
    <w:p>
      <w:pPr>
        <w:pStyle w:val="BodyText"/>
      </w:pPr>
      <w:r>
        <w:t xml:space="preserve">Sưu tầm by khunglongconhaman -</w:t>
      </w:r>
    </w:p>
    <w:p>
      <w:pPr>
        <w:pStyle w:val="BodyText"/>
      </w:pPr>
      <w:r>
        <w:t xml:space="preserve">Nguồn: Vipvandan</w:t>
      </w:r>
    </w:p>
    <w:p>
      <w:pPr>
        <w:pStyle w:val="BodyText"/>
      </w:pPr>
      <w:r>
        <w:t xml:space="preserve">Từ Quốc Thanh lúc trước còn không đóng nổi tiền điện nước, đến bây giờ ở đầu giường của vợ con đã có lò sưởi, đương nhiên biết rõ tốt xấu, lại nói chuyện này là lừa gạt tiền của người nước ngoài, Từ Quốc Thanh không có chút gánh nặng tâm lý nào.</w:t>
      </w:r>
    </w:p>
    <w:p>
      <w:pPr>
        <w:pStyle w:val="BodyText"/>
      </w:pPr>
      <w:r>
        <w:t xml:space="preserve">Sau khi Từ Quốc Thanh rời đi, ngày hôm sau Trang Duệ đã đem hai món đồ sứ này đi, khi Từ Quốc Thanh mang đến đây hai món này còn mang theo mảnh vỡ của đồ sứ Từ Châu, đều giao cho Lý Đại Lực.</w:t>
      </w:r>
    </w:p>
    <w:p>
      <w:pPr>
        <w:pStyle w:val="BodyText"/>
      </w:pPr>
      <w:r>
        <w:t xml:space="preserve">Về phần làm như thế nào, trên tay Lý Đại Lực đều có nhân tài chuyên nghiệp, căn bản không cần phiền lòng Trang Duệ.</w:t>
      </w:r>
    </w:p>
    <w:p>
      <w:pPr>
        <w:pStyle w:val="BodyText"/>
      </w:pPr>
      <w:r>
        <w:t xml:space="preserve">Khống quá nửa tháng, Trang Duệ đi Tuyên Duệ Trai trong Phan Gia Viên, từ trong miệng của hầu tử nghe được tin tức đầu tiên, Hà Bắc Hàm Đan có một đội trộm mộ, gần đây móc ra được di chỉ gốm Từ Châu, bên trong có không ít thứ tốt.</w:t>
      </w:r>
    </w:p>
    <w:p>
      <w:pPr>
        <w:pStyle w:val="BodyText"/>
      </w:pPr>
      <w:r>
        <w:t xml:space="preserve">Căn cứ những người có tin tức linh thông, trong đội trộm mộ đó, phát hiện hai món đồ sứ chế tác tinh mỹ, trải qua một ít chuyên gia dân gian xem xét, nghi là đồ sứ Từ Châu tiến cống cho hoàng cung Nam Tống.</w:t>
      </w:r>
    </w:p>
    <w:p>
      <w:pPr>
        <w:pStyle w:val="BodyText"/>
      </w:pPr>
      <w:r>
        <w:t xml:space="preserve">Tin tức trong thị trường đồ cổ linh thông, tuyệt đối không thua gì những lão nương suốt ngày nghe ngóng tin tức từ nhà người khác mà nhiều chuyện, trong thời gian cực ngắn, tin tức khai quật được gốm sứ Từ Châu, đã truyền ra khắp đại giang nam bắc.</w:t>
      </w:r>
    </w:p>
    <w:p>
      <w:pPr>
        <w:pStyle w:val="BodyText"/>
      </w:pPr>
      <w:r>
        <w:t xml:space="preserve">- Trang lão sư, đang bận cái gì thế?</w:t>
      </w:r>
    </w:p>
    <w:p>
      <w:pPr>
        <w:pStyle w:val="BodyText"/>
      </w:pPr>
      <w:r>
        <w:t xml:space="preserve">Trang Duệ đang ở trong trang viên đùa nghịch với Kim Cương, bỗng nhiên nhận được điện thoại từ phó nghiên cứu viên bảo tàng cố cung Kim Bàn Tử.</w:t>
      </w:r>
    </w:p>
    <w:p>
      <w:pPr>
        <w:pStyle w:val="BodyText"/>
      </w:pPr>
      <w:r>
        <w:t xml:space="preserve">- Ai ôi! Kim lão ca, ngài ngàn vạn lần đứng hô lão sư, ta không gánh nổi cái gọi này của ngài đâu!</w:t>
      </w:r>
    </w:p>
    <w:p>
      <w:pPr>
        <w:pStyle w:val="BodyText"/>
      </w:pPr>
      <w:r>
        <w:t xml:space="preserve">Tuy danh khí của Trang Duệ trong giới đồ cổ không tệ, được những người yêu thích đồ cổ kêu là lão sư, nhưng nếu so sánh với những người xuất thân chính quy như Kim Bàn Tử, hắn không có tư cách này.</w:t>
      </w:r>
    </w:p>
    <w:p>
      <w:pPr>
        <w:pStyle w:val="BodyText"/>
      </w:pPr>
      <w:r>
        <w:t xml:space="preserve">- Ha ha, vậy thì gọi ngươi là lão đệ thôi, dù thế nào, đoạn thời gian trước gây ra động tĩnh lớn như vậy, hiện tại giấu tài a...</w:t>
      </w:r>
    </w:p>
    <w:p>
      <w:pPr>
        <w:pStyle w:val="BodyText"/>
      </w:pPr>
      <w:r>
        <w:t xml:space="preserve">Kim Bàn Tử cũng không dám nhìn Trang Duệ, hơn hai năm trước thời điểm hai người quen nhau, Trang Duệ cũng chỉ nổi danh trong giới ngọc thạch mà thôi, nhưng hai năm qua đi, cho dù là sự nghiệp hay thành tựu, Trang Duệ đã hoàn toàn xứng đáng là nhân tài trong giới đồ cổ.</w:t>
      </w:r>
    </w:p>
    <w:p>
      <w:pPr>
        <w:pStyle w:val="BodyText"/>
      </w:pPr>
      <w:r>
        <w:t xml:space="preserve">- Này, Kim lão ca, ta là người có vận khí tốt, kỳ thật hiểu được cũng không nhiều, mà trời rất nóng nên không muốn đi ra ngoài, trong nhà thì mát hơn, Kim lão ca có gì chiếu cố không?</w:t>
      </w:r>
    </w:p>
    <w:p>
      <w:pPr>
        <w:pStyle w:val="BodyText"/>
      </w:pPr>
      <w:r>
        <w:t xml:space="preserve">Trang Duệ vừa nói vừa mắt một con chó con của Tuyết Ngao bỏ lên đùi của cháu ngoại, vừa nói chuyện khách sáo với Kim Bàn Tử.</w:t>
      </w:r>
    </w:p>
    <w:p>
      <w:pPr>
        <w:pStyle w:val="BodyText"/>
      </w:pPr>
      <w:r>
        <w:t xml:space="preserve">Nhưng cách lần hắn gặp Lý Đại Lực, đã qua hơn một tháng, mà trong thời gian đó hắn và Lý lão bản có điện thoại hai lần, Lý Đại Lực rất mịt mờ nói cho Trang Duệ, có ba vị khách nhân từ Nhật Bản tới, hoàn toàn có hứng thú với hai kiện đồ cổ này.</w:t>
      </w:r>
    </w:p>
    <w:p>
      <w:pPr>
        <w:pStyle w:val="BodyText"/>
      </w:pPr>
      <w:r>
        <w:t xml:space="preserve">Về phấn đấu giá của hai món đồ sứ, mấy ngày gần đây nhất sẽ cử hành, bởi vì lần này thả tiếng gió có gốm sứ Từ Châu, làm cho các ngành cổ vật cũng khẩn trương, cho nên Lý Đại Lực rất cẩn thận, thời gian và địa điểm đấu giá cổ vật, đến bây giờ đều chưa xác định.</w:t>
      </w:r>
    </w:p>
    <w:p>
      <w:pPr>
        <w:pStyle w:val="BodyText"/>
      </w:pPr>
      <w:r>
        <w:t xml:space="preserve">Trang Duệ cũng không có ý định tham gia đấu giá lần này, cho nên hơn nửa tháng nay, đều ở trong trang viên với người nhà, thời gian trôi qua tuy bình thản nhưng rất phong phú.</w:t>
      </w:r>
    </w:p>
    <w:p>
      <w:pPr>
        <w:pStyle w:val="BodyText"/>
      </w:pPr>
      <w:r>
        <w:t xml:space="preserve">- Lão đệ, nói cho ngươi biết một chuyện, gần đây ở địa khu, có đấu giá chợ đêm. nguồn (.)</w:t>
      </w:r>
    </w:p>
    <w:p>
      <w:pPr>
        <w:pStyle w:val="BodyText"/>
      </w:pPr>
      <w:r>
        <w:t xml:space="preserve">Bỗng nhiên âm thanh của Kim Bàn Tử đè thấp vài phần, lộ ra vẻ thần thần bí bí.</w:t>
      </w:r>
    </w:p>
    <w:p>
      <w:pPr>
        <w:pStyle w:val="BodyText"/>
      </w:pPr>
      <w:r>
        <w:t xml:space="preserve">- Kim lão ca ngài nói đấu giá món đồ gì? Ta thật sự có hứng thú hay không.</w:t>
      </w:r>
    </w:p>
    <w:p>
      <w:pPr>
        <w:pStyle w:val="BodyText"/>
      </w:pPr>
      <w:r>
        <w:t xml:space="preserve">Trang Duệ sững sờ một chút, sau đó là cười, thời gian trùng hợp như thế, vậy khẳng định là do Lý Đại Lực tổ chức, không nghĩ tới Kim Bàn Tử lại nhớ tới mình.</w:t>
      </w:r>
    </w:p>
    <w:p>
      <w:pPr>
        <w:pStyle w:val="BodyText"/>
      </w:pPr>
      <w:r>
        <w:t xml:space="preserve">- Ai, lão đệ, lần này đấu giá chợ đêm có hàng, gần đây có truyền ra tin tức khai quật ra đồ sứ Từ Châu đấy?</w:t>
      </w:r>
    </w:p>
    <w:p>
      <w:pPr>
        <w:pStyle w:val="BodyText"/>
      </w:pPr>
      <w:r>
        <w:t xml:space="preserve">Kim Bàn Tử nhìn thấy Trang Duệ không động tâm, không khỏi có chút sốt ruột, hắn gọi điện thoại cho Trang Duệ cũng không phải rãnh rỗi nhứt trứng dái, đây là lời bàn giao của lãnh đạo.</w:t>
      </w:r>
    </w:p>
    <w:p>
      <w:pPr>
        <w:pStyle w:val="BodyText"/>
      </w:pPr>
      <w:r>
        <w:t xml:space="preserve">- Ta nói Kim lão ca, ngài cũng không chơi đồ sứ, đối với việc này có ý định gì à?</w:t>
      </w:r>
    </w:p>
    <w:p>
      <w:pPr>
        <w:pStyle w:val="BodyText"/>
      </w:pPr>
      <w:r>
        <w:t xml:space="preserve">Trang Duệ đúng là cảm thấy kỳ quái, Kim Bàn Tử là chuyên gia tranh chữ, mặc dù đối với đồ gốm sứ cũng không gì xa lạ, nhưng liên quan tới vấn đề học thuật, chẳng lẽ Kim lão ca này đổi nghề rồi sao?</w:t>
      </w:r>
    </w:p>
    <w:p>
      <w:pPr>
        <w:pStyle w:val="BodyText"/>
      </w:pPr>
      <w:r>
        <w:t xml:space="preserve">- Khục khục, lão đệ, ta cũng biết rõ ngươi là người chơi đồ sứ mà!</w:t>
      </w:r>
    </w:p>
    <w:p>
      <w:pPr>
        <w:pStyle w:val="BodyText"/>
      </w:pPr>
      <w:r>
        <w:t xml:space="preserve">Kim Bàn Tử có chút không có ý tứ, ho khan vài tiếng.</w:t>
      </w:r>
    </w:p>
    <w:p>
      <w:pPr>
        <w:pStyle w:val="BodyText"/>
      </w:pPr>
      <w:r>
        <w:t xml:space="preserve">- Hắc ta nói Kim lão ca, thời gian chúng ta quen biết nhau cũng không ngắn, có việc ngài nói thẳng đi!</w:t>
      </w:r>
    </w:p>
    <w:p>
      <w:pPr>
        <w:pStyle w:val="BodyText"/>
      </w:pPr>
      <w:r>
        <w:t xml:space="preserve">Trang Duệ nghe ra chút môn đạo, Kim Bàn Tử là người vô sự không lên điện tam bảo, có việc mới tìm tới chính mình.</w:t>
      </w:r>
    </w:p>
    <w:p>
      <w:pPr>
        <w:pStyle w:val="BodyText"/>
      </w:pPr>
      <w:r>
        <w:t xml:space="preserve">- Ta biết rõ lão đệ là người sảng khoái mà, ta sẽ nói thảng đây!</w:t>
      </w:r>
    </w:p>
    <w:p>
      <w:pPr>
        <w:pStyle w:val="BodyText"/>
      </w:pPr>
      <w:r>
        <w:t xml:space="preserve">- Là như thế này, lãnh đạo biết rõ ta và ngươi quan hệ không tệ, muốn... Muốn cho ta và lão đệ ngươi thương lượng một chút, nhìn xem có thể, có thể liên kết với bảo tàng cố cung, làm gian trưng bày triển lãm...</w:t>
      </w:r>
    </w:p>
    <w:p>
      <w:pPr>
        <w:pStyle w:val="BodyText"/>
      </w:pPr>
      <w:r>
        <w:t xml:space="preserve">Kim Bàn Tử vẫn có vài phần học giả thanh cao nên không có yêu cầu người khác, nói ra những lời này đúng là lãnh đạo đã bức ép hắn rồi, hắn nói chuyện lắp ba lắp bắp.</w:t>
      </w:r>
    </w:p>
    <w:p>
      <w:pPr>
        <w:pStyle w:val="BodyText"/>
      </w:pPr>
      <w:r>
        <w:t xml:space="preserve">Trang Duệ nghe xong là việc này, nhíu mày lại, trong thời gian trước Hoàng Phủ Vân đã từng nói qua vấn đề này cho hắn nghe.</w:t>
      </w:r>
    </w:p>
    <w:p>
      <w:pPr>
        <w:pStyle w:val="BodyText"/>
      </w:pPr>
      <w:r>
        <w:t xml:space="preserve">Nhưng mà Trang Duệ cảm thấy bảo tàng hải tặc và mặt nạ vàng, chính là trấn bảo của bảo tàng Định Quang, để câu du khách, khách đến nhiều cũng là vì chúng, sở dĩ nhà bảo tàng có thể có lưu lượng khách như hiện tại, công lao của những vật này không thể bỏ qua.</w:t>
      </w:r>
    </w:p>
    <w:p>
      <w:pPr>
        <w:pStyle w:val="BodyText"/>
      </w:pPr>
      <w:r>
        <w:t xml:space="preserve">Trái lại nhà bảo tàng cố cung đối ngoại biểu hiện ra, cộng thêm công trình kiến trúc của cố cung, khó mà bảo đảm an toàn cho những vật này, mà phần lớn bọn họ đều để vật phẩm trong kho, rất ít lấy ra, cho nên Trang Duệ kiên quyết cự tuyệt.</w:t>
      </w:r>
    </w:p>
    <w:p>
      <w:pPr>
        <w:pStyle w:val="BodyText"/>
      </w:pPr>
      <w:r>
        <w:t xml:space="preserve">Không nghĩ tới bên kia chưa từ bỏ ý định, rõ ràng lại đi đường vòng nhờ Kim Bàn Tử tìm tới chính mình, đúng là làm cho Trang Duệ khó xử.</w:t>
      </w:r>
    </w:p>
    <w:p>
      <w:pPr>
        <w:pStyle w:val="BodyText"/>
      </w:pPr>
      <w:r>
        <w:t xml:space="preserve">Lại nói Trang Duệ yêu cầu đi thăm kho cất giữ tinh phẩm của cố cung, Kim Bàn Tử rất là nể tình, không chỉ thể, tranh chữ cất giữ trong kho, ngay cả nhà kho gốm sứ cũng dẫn Trang Duệ đi, mặt mũi không thể không cho.</w:t>
      </w:r>
    </w:p>
    <w:p>
      <w:pPr>
        <w:pStyle w:val="BodyText"/>
      </w:pPr>
      <w:r>
        <w:t xml:space="preserve">Cho nên Trang Duệ có thể không chút quan tâm tới mặt mũi mà cự tuyệt mấy tên lãnh đạo, nhưng đối với Kim Bàn Tử, hắn đúng là không nói nên lời.</w:t>
      </w:r>
    </w:p>
    <w:p>
      <w:pPr>
        <w:pStyle w:val="BodyText"/>
      </w:pPr>
      <w:r>
        <w:t xml:space="preserve">- Kim lão ca, nói thật ra, ta không muốn làm chuyện trao đổi này, cố cung gia đại nghiệp đại, có rất nhiều đồ, nhưng chúng đều là điểm sáng của chúng ta, trao đổi sẽ ảnh hưởng tới sinh ý a!</w:t>
      </w:r>
    </w:p>
    <w:p>
      <w:pPr>
        <w:pStyle w:val="BodyText"/>
      </w:pPr>
      <w:r>
        <w:t xml:space="preserve">Trang Duệ nói thật, nhưng Kim Bàn Tử trong điện nghe có chút tư vị không phải, vừa muốn mở miệng nói ra, Trang Duệ đã nói trước:</w:t>
      </w:r>
    </w:p>
    <w:p>
      <w:pPr>
        <w:pStyle w:val="BodyText"/>
      </w:pPr>
      <w:r>
        <w:t xml:space="preserve">- Nếu lãnh đạo của Kim lão ca nhắc tới chuyện này, ta nhất định không đáp ứng, nhưng Kim lão ca mở miệng nói ra, ta không thể không cho lão ca ngày mặt mũi được...</w:t>
      </w:r>
    </w:p>
    <w:p>
      <w:pPr>
        <w:pStyle w:val="BodyText"/>
      </w:pPr>
      <w:r>
        <w:t xml:space="preserve">Trang Duệ thở mạnh nói chuyện, làm cho gương mặt béo ục ịch của Kim Bàn Tử lúc đỏ lúc trắng, trong nội tâm vô cùng cao hứng, không thấy được nha, quan chức cao cấp Trang Duệ còn không cho hắn mặt mũi, bạn thân nói câu đầu tiên là xong, quá nhiều mặt mũi a!</w:t>
      </w:r>
    </w:p>
    <w:p>
      <w:pPr>
        <w:pStyle w:val="Compact"/>
      </w:pPr>
      <w:r>
        <w:br w:type="textWrapping"/>
      </w:r>
      <w:r>
        <w:br w:type="textWrapping"/>
      </w:r>
    </w:p>
    <w:p>
      <w:pPr>
        <w:pStyle w:val="Heading2"/>
      </w:pPr>
      <w:bookmarkStart w:id="1065" w:name="chương-1-043-trao-đổi.2"/>
      <w:bookmarkEnd w:id="1065"/>
      <w:r>
        <w:t xml:space="preserve">1043. Chương 1 043: Trao Đổi.(2)</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1043: Trao đổi.(2)</w:t>
      </w:r>
    </w:p>
    <w:p>
      <w:pPr>
        <w:pStyle w:val="BodyText"/>
      </w:pPr>
      <w:r>
        <w:t xml:space="preserve">Nhóm dịch: Dungnhi</w:t>
      </w:r>
    </w:p>
    <w:p>
      <w:pPr>
        <w:pStyle w:val="BodyText"/>
      </w:pPr>
      <w:r>
        <w:t xml:space="preserve">Sưu tầm by khunglongconhaman -</w:t>
      </w:r>
    </w:p>
    <w:p>
      <w:pPr>
        <w:pStyle w:val="BodyText"/>
      </w:pPr>
      <w:r>
        <w:t xml:space="preserve">Nguồn: Vipvandan</w:t>
      </w:r>
    </w:p>
    <w:p>
      <w:pPr>
        <w:pStyle w:val="BodyText"/>
      </w:pPr>
      <w:r>
        <w:t xml:space="preserve">- Kim lão ca, không biết cố cung muốn trao đổi vật gì?</w:t>
      </w:r>
    </w:p>
    <w:p>
      <w:pPr>
        <w:pStyle w:val="BodyText"/>
      </w:pPr>
      <w:r>
        <w:t xml:space="preserve">Trang Duệ nói trong điện thoại, Kim Bàn Tử vội vàng nói:</w:t>
      </w:r>
    </w:p>
    <w:p>
      <w:pPr>
        <w:pStyle w:val="BodyText"/>
      </w:pPr>
      <w:r>
        <w:t xml:space="preserve">- Là như thế này, thời gian triển lãm đại khái là một tháng, bên của ngươi là Định Quang Kiếm, phác họa của Picasso, mỏ neo vàng của kho báu Klaus và mặt nạ vàng cổ Ai Cập, đều là những thứ chúng ta muốn trao đổi và triển lãm, lão đệ thấy thế nào...</w:t>
      </w:r>
    </w:p>
    <w:p>
      <w:pPr>
        <w:pStyle w:val="BodyText"/>
      </w:pPr>
      <w:r>
        <w:t xml:space="preserve">- Oh Shit! Tất cả những món này, đều muốn trao đổi đi... truyện copy từ</w:t>
      </w:r>
    </w:p>
    <w:p>
      <w:pPr>
        <w:pStyle w:val="BodyText"/>
      </w:pPr>
      <w:r>
        <w:t xml:space="preserve">Trang Duệ trong lòng thầm mắng một tiếng, lập tức mở miệng nói ra:</w:t>
      </w:r>
    </w:p>
    <w:p>
      <w:pPr>
        <w:pStyle w:val="BodyText"/>
      </w:pPr>
      <w:r>
        <w:t xml:space="preserve">- Kim lão ca, không biết cố cung nguyện ý trao đổi món nào?</w:t>
      </w:r>
    </w:p>
    <w:p>
      <w:pPr>
        <w:pStyle w:val="BodyText"/>
      </w:pPr>
      <w:r>
        <w:t xml:space="preserve">- Ha ha, lão đệ, ngươi yên tâm, lãnh đạo nói, chỉ cần ngươi đồng ý xuất ra bốn đồ vật này trao đổi, trong cố cung có vật gì, cho ngươi tùy ý chọn ra mười món!</w:t>
      </w:r>
    </w:p>
    <w:p>
      <w:pPr>
        <w:pStyle w:val="BodyText"/>
      </w:pPr>
      <w:r>
        <w:t xml:space="preserve">Kim Bàn Tử nói lời này, làm cho nội tâm của Trang Duệ cân bằng được một nửa, bên trong cố cung thứ tốt không ít, nếu như bọn họ thật sự nguyện ý xuất thứ tốt, lần trao đổi này đúng là không lỗ lả.</w:t>
      </w:r>
    </w:p>
    <w:p>
      <w:pPr>
        <w:pStyle w:val="BodyText"/>
      </w:pPr>
      <w:r>
        <w:t xml:space="preserve">Một lúc sau, Trang Duệ nói ra:</w:t>
      </w:r>
    </w:p>
    <w:p>
      <w:pPr>
        <w:pStyle w:val="BodyText"/>
      </w:pPr>
      <w:r>
        <w:t xml:space="preserve">- Càn Long Khoản Kim Âu Vĩnh Cố Bôi là một món trong các thứ trao đổi, còn có Trương Thành Điêu Tất Vân Văn Bàn, Đại Tống Thanh Ngọc Vân Long Văn Lô, Thanh Minh Thượng Hà Đồ của Trương Trạch Thụy ,Bình Phục Thiếp của Tây Tấn Ky, Thanh Đồng Chi Bảo Hú Á Phương Tôn... Nếu cố cung nguyện ý xuất ra những vật này, ta không ngại cho cố cung các ngươi chọn thêm vài món!</w:t>
      </w:r>
    </w:p>
    <w:p>
      <w:pPr>
        <w:pStyle w:val="BodyText"/>
      </w:pPr>
      <w:r>
        <w:t xml:space="preserve">- Lão đệ, ngươi đúng là dùng công phu sư tử ngoạm a, được rồi, ta đây không thể làm chủ, lát nữa sẽ điện thoại cho ngươi.</w:t>
      </w:r>
    </w:p>
    <w:p>
      <w:pPr>
        <w:pStyle w:val="BodyText"/>
      </w:pPr>
      <w:r>
        <w:t xml:space="preserve">Trang Duệ còn chưa dứt, đã bị Kim Bàn Tử chen ngang, tuy hắn vừa nói có thể tùy tiện chọn ra mười món trong cố cung, nhưng mấy vật này, không món nào không phải chí bảo của bảo tàng, mỗi một kiện đều là tác phẩm đỉnh cấp.</w:t>
      </w:r>
    </w:p>
    <w:p>
      <w:pPr>
        <w:pStyle w:val="BodyText"/>
      </w:pPr>
      <w:r>
        <w:t xml:space="preserve">Mà cái Khoản Kim Âu Vĩnh Cố Bôi, đó chính là cổ vật tiêu biểu của cố cung, thời điểm chế tác cái chén này, không chỉ thuyên chuyển vàng trong nội khố, trân châu, bảo thạch và các loại tài liệu trân quý, hơn nữa từng nhiều lần sửa chữa, cho đến khí hoàng để hài lòng mới thôi, bởi vậy, cái chén này một mực được hoàng đế nhà Thanh trân quý tới mức biến thành truyền thừa gia bảo.</w:t>
      </w:r>
    </w:p>
    <w:p>
      <w:pPr>
        <w:pStyle w:val="BodyText"/>
      </w:pPr>
      <w:r>
        <w:t xml:space="preserve">Mà Trương Thành Điêu Tất Vân Văn Bàn, đây là tác phẩm trân bảo truyền thế trạm trổ trân quý nhất, trong cố cung cũng chỉ có vài món là đồ của hắn.</w:t>
      </w:r>
    </w:p>
    <w:p>
      <w:pPr>
        <w:pStyle w:val="BodyText"/>
      </w:pPr>
      <w:r>
        <w:t xml:space="preserve">Về phần các món khác, không món nào không phải trân bảo quá giá.</w:t>
      </w:r>
    </w:p>
    <w:p>
      <w:pPr>
        <w:pStyle w:val="BodyText"/>
      </w:pPr>
      <w:r>
        <w:t xml:space="preserve">Trang Duệ muốn tiến hành trao đổi những món này, đừng nói là Kim Bàn Tử, cho dù là những tên lãnh đạo cũng không thể lam chủ, việc này phải do cấp lãnh đạo cao hơn phê duyệt.</w:t>
      </w:r>
    </w:p>
    <w:p>
      <w:pPr>
        <w:pStyle w:val="BodyText"/>
      </w:pPr>
      <w:r>
        <w:t xml:space="preserve">- Hắc hắc, đổi, lần này ta không chịu thiệt thòi!</w:t>
      </w:r>
    </w:p>
    <w:p>
      <w:pPr>
        <w:pStyle w:val="BodyText"/>
      </w:pPr>
      <w:r>
        <w:t xml:space="preserve">Sau khi cúp điện thoại, Trang Duệ cười rất âm hiểm, ai bảo Kim Bàn Tử nói mạnh miệng, cho hắn có thể chọn lựa, đương nhiên Trang Duệ không khách khí rồi.</w:t>
      </w:r>
    </w:p>
    <w:p>
      <w:pPr>
        <w:pStyle w:val="BodyText"/>
      </w:pPr>
      <w:r>
        <w:t xml:space="preserve">Nhưng càng làm Trang Duệ không nghĩ tới, qua một ngày sau đó, Kim Bàn Tử điện thoại tới, trừ Thanh Minh Thượng Hà Đồ và Bình Phục Thiếp là đồ vật dễ hư hao nên không đáp ứng ra, những cón còn lại, cố cung đều đáp ứng.</w:t>
      </w:r>
    </w:p>
    <w:p>
      <w:pPr>
        <w:pStyle w:val="BodyText"/>
      </w:pPr>
      <w:r>
        <w:t xml:space="preserve">Xem trên mặt mũi Kim Bàn Tử, Trang Duệ cũng gật đầu đồng ý lần trao đổi này, chuyện cụ thể giao cho Hoàng Phủ Vân đi làm , mà bảo tàng Định Quang, cũng tổ chức một gian trưng bày quốc bảo trân quý.</w:t>
      </w:r>
    </w:p>
    <w:p>
      <w:pPr>
        <w:pStyle w:val="BodyText"/>
      </w:pPr>
      <w:r>
        <w:t xml:space="preserve">- Lão đệ, ngươi không biết, lúc ấy ta đem điều kiện của ngươi nói cho lãnh đạo biết, sắc mặt lãnh đạo biến thành màu xanh, thiếu chút nữa từ trên ghế té xuống, ha ha...</w:t>
      </w:r>
    </w:p>
    <w:p>
      <w:pPr>
        <w:pStyle w:val="BodyText"/>
      </w:pPr>
      <w:r>
        <w:t xml:space="preserve">Ngồi ở trong chiếc xe Hummer Trang Duệ vừa mua, Kim Bàn Tử cười rất cao hứng, chuyện giao cho hắn đã hoàn thành, mà sau lần này, chữ phó nghiên cứu viên trước tên hắn, lập tức xóa đi, hắn ăn lộc từ quốc gia, đối với cấp bậc vẫn rất coi trọng.</w:t>
      </w:r>
    </w:p>
    <w:p>
      <w:pPr>
        <w:pStyle w:val="BodyText"/>
      </w:pPr>
      <w:r>
        <w:t xml:space="preserve">Trang Duệ ngồi ở vị trí kế bên tài xế, vừa cười vừa nói:</w:t>
      </w:r>
    </w:p>
    <w:p>
      <w:pPr>
        <w:pStyle w:val="BodyText"/>
      </w:pPr>
      <w:r>
        <w:t xml:space="preserve">- Được rồi, Kim lão ca, ta nhìn trên mặt mũi của ngài, thay người khác có cầm nhiều bảo bối hơn nữa, ta cũng không phản ứng!</w:t>
      </w:r>
    </w:p>
    <w:p>
      <w:pPr>
        <w:pStyle w:val="BodyText"/>
      </w:pPr>
      <w:r>
        <w:t xml:space="preserve">Tài xế là Bành Phi, mà nơi bọn họ tới, chính là đấu giá chợ đêm, vốn Trang Duệ không có ý định đi, nhưng Bành Phi sau mấy tháng nhãn rỗi không có việc gì làm, nhõng nhẽo cứng rắn lôi kéo Trang Duệ đi vài vòng.</w:t>
      </w:r>
    </w:p>
    <w:p>
      <w:pPr>
        <w:pStyle w:val="BodyText"/>
      </w:pPr>
      <w:r>
        <w:t xml:space="preserve">Trang Duệ cũng muốn nhìn một chút những món đồ sứ đó là do ai mua, nhưng Trang Duệ không muốn bị người ta biết được hắn và Lý Đại Lực rất quen thuộc, lập tức liên hệ Kim Bàn Tử, lúc này mới bắt đầu đi tới đấu giá chơi đêm.</w:t>
      </w:r>
    </w:p>
    <w:p>
      <w:pPr>
        <w:pStyle w:val="BodyText"/>
      </w:pPr>
      <w:r>
        <w:t xml:space="preserve">Lang phường liên tiếp với Bắc Kinh, lái xe ra khỏi ngoại thành nửa giờ, là tiến vào khu vực Lang phường.</w:t>
      </w:r>
    </w:p>
    <w:p>
      <w:pPr>
        <w:pStyle w:val="BodyText"/>
      </w:pPr>
      <w:r>
        <w:t xml:space="preserve">Kim Bàn Tử cầm điện thoại liên hệ một chút, tới một ngã tư đường, một chiếc xe con màu đen, chạy đến trước xe của Trang Duệ.</w:t>
      </w:r>
    </w:p>
    <w:p>
      <w:pPr>
        <w:pStyle w:val="BodyText"/>
      </w:pPr>
      <w:r>
        <w:t xml:space="preserve">Đi theo sau chiếc xe màu đen kia lòng vòng trong Lang phường một chút, làm như vậy để cho người ta không nhớ đường đi, lúc này xe đi tới vùng ngoại ô, những người khai mở chợ đêm đấu giá đều làm như thế, dùng thủ pháp liên miên bất tận.</w:t>
      </w:r>
    </w:p>
    <w:p>
      <w:pPr>
        <w:pStyle w:val="BodyText"/>
      </w:pPr>
      <w:r>
        <w:t xml:space="preserve">Trang Duệ mắt bên ngoài xe, nói ra:</w:t>
      </w:r>
    </w:p>
    <w:p>
      <w:pPr>
        <w:pStyle w:val="BodyText"/>
      </w:pPr>
      <w:r>
        <w:t xml:space="preserve">- Ân? Tại sao lại mở ở nơi đây?</w:t>
      </w:r>
    </w:p>
    <w:p>
      <w:pPr>
        <w:pStyle w:val="BodyText"/>
      </w:pPr>
      <w:r>
        <w:t xml:space="preserve">- Lão đệ, chợ đêm đều không cố định, nói không chừng còn ở tron thành phố đấy.</w:t>
      </w:r>
    </w:p>
    <w:p>
      <w:pPr>
        <w:pStyle w:val="BodyText"/>
      </w:pPr>
      <w:r>
        <w:t xml:space="preserve">Kim Bàn Tử cũng không thèm nhìn, hắn ngồi ở phía sau nhắm mắt dưỡng thần, hắn đối với cái chợ đêm này không có hứng thú, bởi vì mặc kệ là đồ sứ là thật hay giả, cũng không phải hắn có thể thu về.</w:t>
      </w:r>
    </w:p>
    <w:p>
      <w:pPr>
        <w:pStyle w:val="BodyText"/>
      </w:pPr>
      <w:r>
        <w:t xml:space="preserve">Sau khi chạy theo chiếc xe phía trước gần hai mươi phút, lái vào một khu vườn cây.</w:t>
      </w:r>
    </w:p>
    <w:p>
      <w:pPr>
        <w:pStyle w:val="BodyText"/>
      </w:pPr>
      <w:r>
        <w:t xml:space="preserve">- Nơi này giống như vườn cây nhà ta đấy...</w:t>
      </w:r>
    </w:p>
    <w:p>
      <w:pPr>
        <w:pStyle w:val="BodyText"/>
      </w:pPr>
      <w:r>
        <w:t xml:space="preserve">Đằng sau vườn cây là một ít trang viên, nhưng so với diện tích vườn cây của Trang Duệ thì nhỏ hơn nhiều, bốn phía chỉ dùng gỗ vây lại, trong trang viên có hai lầu nhỏ, đằng sau là một loạt gian phòng gạch, không biết dùng để làm gì. đọc truyện mới nhất tại .</w:t>
      </w:r>
    </w:p>
    <w:p>
      <w:pPr>
        <w:pStyle w:val="BodyText"/>
      </w:pPr>
      <w:r>
        <w:t xml:space="preserve">- Ồ, nơi này ta biết rõ a, đây là câu lạc bộ cưỡi ngựa...</w:t>
      </w:r>
    </w:p>
    <w:p>
      <w:pPr>
        <w:pStyle w:val="BodyText"/>
      </w:pPr>
      <w:r>
        <w:t xml:space="preserve">Nhìn thấy xe dừng lại, Kim Bàn Tử mở to mắt đánh giá chung quanh một vòng, hắn từng được một vị giám đốc xí nghiệp nhờ xem xét tranh chữ, mời tới đây chơi đùa một lần, vị giám đốc xí nghiệp kia có hai con ngựa tư nhân ở đây.</w:t>
      </w:r>
    </w:p>
    <w:p>
      <w:pPr>
        <w:pStyle w:val="BodyText"/>
      </w:pPr>
      <w:r>
        <w:t xml:space="preserve">Bây giờ đang ở trong nước, bowling Golf đã không còn lạ, người có tiền thật sự sẽ chơi ngựa, dùng tiền của mình nuôi dưỡng một con ngựa, bình thường lưu trong câu lạc bộ, đến thời điểm cuối tuần mời mấy lão bản đua ngựa, đây mới là chuyện có mặt mũi.</w:t>
      </w:r>
    </w:p>
    <w:p>
      <w:pPr>
        <w:pStyle w:val="BodyText"/>
      </w:pPr>
      <w:r>
        <w:t xml:space="preserve">- Chuồng ngựa?</w:t>
      </w:r>
    </w:p>
    <w:p>
      <w:pPr>
        <w:pStyle w:val="BodyText"/>
      </w:pPr>
      <w:r>
        <w:t xml:space="preserve">Trang Duệ vừa nói ra lời này, đã nhìn thấy ở sau gian phòng, có một địa phương trống trải, một nữ hài cưỡi trên một con ngựa màu đỏ rong ruổi, lộ ra tư thế hiên ngang, trên đầu nàng đội một chiếc mũ bảo hiểm, không thấy rõ gương mặt.</w:t>
      </w:r>
    </w:p>
    <w:p>
      <w:pPr>
        <w:pStyle w:val="BodyText"/>
      </w:pPr>
      <w:r>
        <w:t xml:space="preserve">Lúc này từ trong chiếc xe dẫn đường phía trước, có một trung niên nhân đi tới, đi tới trước mặt bọn người Trang Duệ, nói ra:</w:t>
      </w:r>
    </w:p>
    <w:p>
      <w:pPr>
        <w:pStyle w:val="BodyText"/>
      </w:pPr>
      <w:r>
        <w:t xml:space="preserve">- Kim lão sư, mấy vị lão bản, đấu giá sẽ tiến hành vào lúc mười một giờ, còn một giờ nữa mới bắt đầu, mấy vị trước tiên có thể đi vào nghỉ ngơi, cũng có thể đi tới chuồng ngựa chơi đùa, đều...</w:t>
      </w:r>
    </w:p>
    <w:p>
      <w:pPr>
        <w:pStyle w:val="BodyText"/>
      </w:pPr>
      <w:r>
        <w:t xml:space="preserve">- Người cưỡi ngựa kia, cũng là người tham gia đấu giá lần này sao?</w:t>
      </w:r>
    </w:p>
    <w:p>
      <w:pPr>
        <w:pStyle w:val="BodyText"/>
      </w:pPr>
      <w:r>
        <w:t xml:space="preserve">Trang Duệ chỉ vào nữ hài cười ngựa hỏi, hắn đã tham gia mấy lần đấu giá thế này, phía tổ chức luôn cẩn thận từng chút, lần này rõ ràng an bài ở nơi công cộng, Trang Duệ mới thấy là lần đầu tiên, hình như Lý Đại Lực không sợ bị bắt.</w:t>
      </w:r>
    </w:p>
    <w:p>
      <w:pPr>
        <w:pStyle w:val="BodyText"/>
      </w:pPr>
      <w:r>
        <w:t xml:space="preserve">Trung niên nhân kia liếc nhìn lại, không thèm để ý nói ra:</w:t>
      </w:r>
    </w:p>
    <w:p>
      <w:pPr>
        <w:pStyle w:val="BodyText"/>
      </w:pPr>
      <w:r>
        <w:t xml:space="preserve">- Không phải, hẳn là khách nhân của câu lạc bộ cưỡi ngựa!</w:t>
      </w:r>
    </w:p>
    <w:p>
      <w:pPr>
        <w:pStyle w:val="BodyText"/>
      </w:pPr>
      <w:r>
        <w:t xml:space="preserve">[/CHARGE]</w:t>
      </w:r>
    </w:p>
    <w:p>
      <w:pPr>
        <w:pStyle w:val="Compact"/>
      </w:pPr>
      <w:r>
        <w:br w:type="textWrapping"/>
      </w:r>
      <w:r>
        <w:br w:type="textWrapping"/>
      </w:r>
    </w:p>
    <w:p>
      <w:pPr>
        <w:pStyle w:val="Heading2"/>
      </w:pPr>
      <w:bookmarkStart w:id="1066" w:name="chương-1-044-người-không-muốn-gặp-nhất."/>
      <w:bookmarkEnd w:id="1066"/>
      <w:r>
        <w:t xml:space="preserve">1044. Chương 1 044: Người Không Muốn Gặp Nhất.</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1044: Người không muốn gặp nhất.</w:t>
      </w:r>
    </w:p>
    <w:p>
      <w:pPr>
        <w:pStyle w:val="BodyText"/>
      </w:pPr>
      <w:r>
        <w:t xml:space="preserve">Nhóm dịch: Dungnhi</w:t>
      </w:r>
    </w:p>
    <w:p>
      <w:pPr>
        <w:pStyle w:val="BodyText"/>
      </w:pPr>
      <w:r>
        <w:t xml:space="preserve">Sưu tầm by khunglongconhaman -</w:t>
      </w:r>
    </w:p>
    <w:p>
      <w:pPr>
        <w:pStyle w:val="BodyText"/>
      </w:pPr>
      <w:r>
        <w:t xml:space="preserve">Nguồn: Vipvandan</w:t>
      </w:r>
    </w:p>
    <w:p>
      <w:pPr>
        <w:pStyle w:val="BodyText"/>
      </w:pPr>
      <w:r>
        <w:t xml:space="preserve">- Không sợ nàng ta đi vào sao?</w:t>
      </w:r>
    </w:p>
    <w:p>
      <w:pPr>
        <w:pStyle w:val="BodyText"/>
      </w:pPr>
      <w:r>
        <w:t xml:space="preserve">Trang Duệ cảm thấy kỳ quái hỏi.</w:t>
      </w:r>
    </w:p>
    <w:p>
      <w:pPr>
        <w:pStyle w:val="BodyText"/>
      </w:pPr>
      <w:r>
        <w:t xml:space="preserve">- Không sợ, lão bản đã chuẩn bị tốt, mấy vị thoải mái, buông lỏng tinh thần đi chơi, chúng ta chỉ tổ chức hoạt động của những người yêu thích đồ cổ, lại không phạm pháp, cảnh sát tới cũng không có biện pháp.</w:t>
      </w:r>
    </w:p>
    <w:p>
      <w:pPr>
        <w:pStyle w:val="BodyText"/>
      </w:pPr>
      <w:r>
        <w:t xml:space="preserve">Trung niên nhân kia chẳng hề để ý nói ra, trong mắt hắn, Lý lão bản quan hệ thông thiên, có phiền toái gì đều tìm hắn giải quyết.</w:t>
      </w:r>
    </w:p>
    <w:p>
      <w:pPr>
        <w:pStyle w:val="BodyText"/>
      </w:pPr>
      <w:r>
        <w:t xml:space="preserve">- Được rồi, cái tòa lầu này? Chúng ta có thể đi chứ?</w:t>
      </w:r>
    </w:p>
    <w:p>
      <w:pPr>
        <w:pStyle w:val="BodyText"/>
      </w:pPr>
      <w:r>
        <w:t xml:space="preserve">Trang Duệ nhìn từ bên ngoài, hiện tại đã là mười giờ, bọn họ đến quá sớm.</w:t>
      </w:r>
    </w:p>
    <w:p>
      <w:pPr>
        <w:pStyle w:val="BodyText"/>
      </w:pPr>
      <w:r>
        <w:t xml:space="preserve">- Được, bên kia chính là nơi để các vị uống rượu, chúng ta có thể đi!</w:t>
      </w:r>
    </w:p>
    <w:p>
      <w:pPr>
        <w:pStyle w:val="BodyText"/>
      </w:pPr>
      <w:r>
        <w:t xml:space="preserve">Trung niên nhân rất lễ phép chào hỏi, sau đó rời đi.</w:t>
      </w:r>
    </w:p>
    <w:p>
      <w:pPr>
        <w:pStyle w:val="BodyText"/>
      </w:pPr>
      <w:r>
        <w:t xml:space="preserve">- Ta có cảm giác, hình như chúng ta đến du lịch phải không?</w:t>
      </w:r>
    </w:p>
    <w:p>
      <w:pPr>
        <w:pStyle w:val="BodyText"/>
      </w:pPr>
      <w:r>
        <w:t xml:space="preserve">Sau khi người nọ đã rời đi, Trang Duệ vừa cười vừa nói, tham gia đấu giá đồ cổ, một điểm cảm giác khẩn trương cũng không có.</w:t>
      </w:r>
    </w:p>
    <w:p>
      <w:pPr>
        <w:pStyle w:val="BodyText"/>
      </w:pPr>
      <w:r>
        <w:t xml:space="preserve">Kim Bàn Tử vừa cười vừa nói:</w:t>
      </w:r>
    </w:p>
    <w:p>
      <w:pPr>
        <w:pStyle w:val="BodyText"/>
      </w:pPr>
      <w:r>
        <w:t xml:space="preserve">- Lão đệ, chớ xem thường người tổ chức, hắn làm cái nghề này hơn mười năm, thời điểm ở khu An Huy, hắn đã có nhân mạch rất mạnh, thứ tốt cũng không ít, chút nữa ngươi sẽ rõ.</w:t>
      </w:r>
    </w:p>
    <w:p>
      <w:pPr>
        <w:pStyle w:val="BodyText"/>
      </w:pPr>
      <w:r>
        <w:t xml:space="preserve">- A! Đúng là nhân vật lợi hại!</w:t>
      </w:r>
    </w:p>
    <w:p>
      <w:pPr>
        <w:pStyle w:val="BodyText"/>
      </w:pPr>
      <w:r>
        <w:t xml:space="preserve">Trang Duệ nhíu mày, hắn đúng là không nghĩ tới, Lý Đại Lực lại có tên tuổi lớn như thế, ngay cả người như Kim Bàn Tử, nói ra lời này cũng mang theo ngữ khí tôn sùng.</w:t>
      </w:r>
    </w:p>
    <w:p>
      <w:pPr>
        <w:pStyle w:val="BodyText"/>
      </w:pPr>
      <w:r>
        <w:t xml:space="preserve">- Trang ca, muốn cưỡi ngựa hay không?</w:t>
      </w:r>
    </w:p>
    <w:p>
      <w:pPr>
        <w:pStyle w:val="BodyText"/>
      </w:pPr>
      <w:r>
        <w:t xml:space="preserve">Bành Phi đối với chuyện hai người nói không có hứng thú, đi vào trong phòng, nhìn xuống khu đua ngựa, trong mắt có chút hưng phấn.</w:t>
      </w:r>
    </w:p>
    <w:p>
      <w:pPr>
        <w:pStyle w:val="BodyText"/>
      </w:pPr>
      <w:r>
        <w:t xml:space="preserve">- Đua ngựa sao? Sao ngươi không so xem xét đồ cổ với ta đi?</w:t>
      </w:r>
    </w:p>
    <w:p>
      <w:pPr>
        <w:pStyle w:val="BodyText"/>
      </w:pPr>
      <w:r>
        <w:t xml:space="preserve">Trang Duệ tức giận trừng mắt nhìn Bành Phi, hắn chưa từng nhìn thấy thằng này không biết sử dụng phương tiện giao thông nào, bất kể là máy bay, ô tô hay là ca-nô, Bành Phi đều có thể điều khiển, chắc hẳn hắn cưỡi ngựa cũng không tồi!</w:t>
      </w:r>
    </w:p>
    <w:p>
      <w:pPr>
        <w:pStyle w:val="BodyText"/>
      </w:pPr>
      <w:r>
        <w:t xml:space="preserve">- Kim lão ca, ngài muốn cưỡi ngựa không?</w:t>
      </w:r>
    </w:p>
    <w:p>
      <w:pPr>
        <w:pStyle w:val="BodyText"/>
      </w:pPr>
      <w:r>
        <w:t xml:space="preserve">Đua ngựa Trang Duệ không có hứng thú, nhưng ngồi trên lưng ngựa trơn trượt một vòng, Trang Duệ muốn cảm thụ một chút, ở nước ngoài, cưỡi ngựa là môn vận động cao nhã.</w:t>
      </w:r>
    </w:p>
    <w:p>
      <w:pPr>
        <w:pStyle w:val="BodyText"/>
      </w:pPr>
      <w:r>
        <w:t xml:space="preserve">Trang Duệ từ khi còn bé, chụp ảnh trong công viên, mới có thể cưỡi ngựa một lần, nhìn thấy những con ngựa cao to trong hành lang, không khỏi có chút động tâm.</w:t>
      </w:r>
    </w:p>
    <w:p>
      <w:pPr>
        <w:pStyle w:val="BodyText"/>
      </w:pPr>
      <w:r>
        <w:t xml:space="preserve">- Được a, nhưng ngươi xem ánh mắt của lão bản, hắn có thể cho ta cưỡi ngựa sao?</w:t>
      </w:r>
    </w:p>
    <w:p>
      <w:pPr>
        <w:pStyle w:val="BodyText"/>
      </w:pPr>
      <w:r>
        <w:t xml:space="preserve">Kim Bàn Tử cười khổ khoát khoát tay, hắn hơn hai trăm ký ngồi trên lưng ngựa, chỉ sợ làm cho chủ ngựa đau lòng muốn chết a.</w:t>
      </w:r>
    </w:p>
    <w:p>
      <w:pPr>
        <w:pStyle w:val="BodyText"/>
      </w:pPr>
      <w:r>
        <w:t xml:space="preserve">- Lão bản, ở đây ngài thu phí thế nào?</w:t>
      </w:r>
    </w:p>
    <w:p>
      <w:pPr>
        <w:pStyle w:val="BodyText"/>
      </w:pPr>
      <w:r>
        <w:t xml:space="preserve">Bành Phi đi qua nói chuyện với lão bản.</w:t>
      </w:r>
    </w:p>
    <w:p>
      <w:pPr>
        <w:pStyle w:val="BodyText"/>
      </w:pPr>
      <w:r>
        <w:t xml:space="preserve">- Mấy vị, chuồng ngựa của chúng ta đều là có biên chế hội viên, những con ngựa này đại bộ phận là của hội viên, không cho người ngoài cưỡi, nhưng mấy vị đã muốn chơi, ta cũng không thể để mất hứng không phải?</w:t>
      </w:r>
    </w:p>
    <w:p>
      <w:pPr>
        <w:pStyle w:val="BodyText"/>
      </w:pPr>
      <w:r>
        <w:t xml:space="preserve">Vị lão bản chuồng ngựa này, nói ra một hơi, làm cho người ta cảm thấy như lọt vào sương mù, chỉ vào những con ngựa ở hành lang:</w:t>
      </w:r>
    </w:p>
    <w:p>
      <w:pPr>
        <w:pStyle w:val="BodyText"/>
      </w:pPr>
      <w:r>
        <w:t xml:space="preserve">- Cái con ngựa mà vị khách nhân kia đang cưỡi, là ta nuôi dưỡng, tính tình dịu dàng ngoan ngoãn, cam đoan sẽ không làm ngã khách nhân, một giờ ba trăm đồng, mấy vị muốn cưỡi hay không?</w:t>
      </w:r>
    </w:p>
    <w:p>
      <w:pPr>
        <w:pStyle w:val="BodyText"/>
      </w:pPr>
      <w:r>
        <w:t xml:space="preserve">- Được, lấy hai con, hai người chúng ta cưỡi!</w:t>
      </w:r>
    </w:p>
    <w:p>
      <w:pPr>
        <w:pStyle w:val="BodyText"/>
      </w:pPr>
      <w:r>
        <w:t xml:space="preserve">Hôm nay Trang Duệ ăn mặc tùy ý, quần jean giày thể thao, nếu giày tây, đó không phải là đi chơi.</w:t>
      </w:r>
    </w:p>
    <w:p>
      <w:pPr>
        <w:pStyle w:val="BodyText"/>
      </w:pPr>
      <w:r>
        <w:t xml:space="preserve">- Được rồi, vị khách nhân kia đã tới thời gian rồi, có một vị phải đợi thêm năm phút, vị nào trước?</w:t>
      </w:r>
    </w:p>
    <w:p>
      <w:pPr>
        <w:pStyle w:val="BodyText"/>
      </w:pPr>
      <w:r>
        <w:t xml:space="preserve">Vị lão bản chuồng ngựa này có hai con ngựa, cho nên phải đợi cô bé kia trở về, hai người mới có thể đồng thời cưỡi, Trang Duệ nhìn bộ dáng kích động của Bành Phi, nói ra:</w:t>
      </w:r>
    </w:p>
    <w:p>
      <w:pPr>
        <w:pStyle w:val="BodyText"/>
      </w:pPr>
      <w:r>
        <w:t xml:space="preserve">- Bành Phi, ngươi chơi trước đi!</w:t>
      </w:r>
    </w:p>
    <w:p>
      <w:pPr>
        <w:pStyle w:val="BodyText"/>
      </w:pPr>
      <w:r>
        <w:t xml:space="preserve">Chủ ngựa lập tức dẫn tới một con ngựa màu trắng, đầu rất cao, cho dù cúi đầu xuống, lưng ngựa cũng tới cổ của Trang Duệ.</w:t>
      </w:r>
    </w:p>
    <w:p>
      <w:pPr>
        <w:pStyle w:val="BodyText"/>
      </w:pPr>
      <w:r>
        <w:t xml:space="preserve">Tiếp nhận roi ngựa của chủ ngựa, Bành Phi tay phải lúc lắc, không có nhận nón bảo hộ từ tay chủ ngựa, trực tiếp dùng tay trái cầm dây thừng, nhẹ nhàng kéo một cái, thời điểm đầu ngựa hơi nghiêng, chân trái đặt trên bàn đạp, nghiêng người cưỡi đi, động tác phi thường nhanh nhẹn.</w:t>
      </w:r>
    </w:p>
    <w:p>
      <w:pPr>
        <w:pStyle w:val="BodyText"/>
      </w:pPr>
      <w:r>
        <w:t xml:space="preserve">- Hắc, anh bạn này đúng là lão luyện a, động này với chúng ta mà nói, cũng chỉ có thể tập luyện rất lâu mới làm được!</w:t>
      </w:r>
    </w:p>
    <w:p>
      <w:pPr>
        <w:pStyle w:val="BodyText"/>
      </w:pPr>
      <w:r>
        <w:t xml:space="preserve">Ánh mắt của chủ ngựa nhìn về phía Bành Phi, trở nên khác biệt, động tác này tuyệt đối là người đã tập luyện cưỡi ngựa lâu dài, mới có thể làm ra được.</w:t>
      </w:r>
    </w:p>
    <w:p>
      <w:pPr>
        <w:pStyle w:val="BodyText"/>
      </w:pPr>
      <w:r>
        <w:t xml:space="preserve">Bành Phi dương dương tự đắc quất roi ngựa, làm lễ kỵ sĩ với mấy người kia, hai chân kẹp lấy, trong miệng hét một tiếng, sau đó chạy đi.</w:t>
      </w:r>
    </w:p>
    <w:p>
      <w:pPr>
        <w:pStyle w:val="BodyText"/>
      </w:pPr>
      <w:r>
        <w:t xml:space="preserve">Nhưng khác với vị nữ nhân cưỡi ngựa kia, Bành Phi chạy đi được hai ba mươi mét, tốc độ tăng thêm, từ trong móng ngựa phát ra âm thanh đát đát, bạch mã lao nhanh như tia chớp, giống như xe Mercesdes-Benz chạy trên xa lộ.</w:t>
      </w:r>
    </w:p>
    <w:p>
      <w:pPr>
        <w:pStyle w:val="BodyText"/>
      </w:pPr>
      <w:r>
        <w:t xml:space="preserve">Cử động của Bành Phi làm cho tâm tình của Trang Duệ ngứa ngáy, nhưng hắn cũng biết, nếu đổi thành hắn, đoán chừng không làm tốt như nữ nhân kia, có thể đi một vòng quanh chuồng ngựa này một vòng đã là không tệ rồi.</w:t>
      </w:r>
    </w:p>
    <w:p>
      <w:pPr>
        <w:pStyle w:val="BodyText"/>
      </w:pPr>
      <w:r>
        <w:t xml:space="preserve">Nữ nhân kia cũng đưa ngựa trở lại, tiến vào trước mặt chủ ngựa.</w:t>
      </w:r>
    </w:p>
    <w:p>
      <w:pPr>
        <w:pStyle w:val="BodyText"/>
      </w:pPr>
      <w:r>
        <w:t xml:space="preserve">- Ai, đến phiên ngài, cần đội mặt nạ bảo hộ không?</w:t>
      </w:r>
    </w:p>
    <w:p>
      <w:pPr>
        <w:pStyle w:val="BodyText"/>
      </w:pPr>
      <w:r>
        <w:t xml:space="preserve">Chủ ngựa nắm lấy con ngựa, đợi đến lúc nữ nhân kia xuống ngựa, cầm lấy mặt nạ bảo hộ giống như vận động viên đấu kiếm, hướng Trang Duệ hỏi.</w:t>
      </w:r>
    </w:p>
    <w:p>
      <w:pPr>
        <w:pStyle w:val="BodyText"/>
      </w:pPr>
      <w:r>
        <w:t xml:space="preserve">- Muốn!</w:t>
      </w:r>
    </w:p>
    <w:p>
      <w:pPr>
        <w:pStyle w:val="BodyText"/>
      </w:pPr>
      <w:r>
        <w:t xml:space="preserve">Trang Duệ cũng không có trình độ như Bành Phi, thuận tay tiếp nhận, nhưng thời điểm hắn đội mặt nạ bảo hộ lên, thì nhìn thấy nữ nhân kia bỏ mặt nạ xuống, không khỏi há hốc mồm.</w:t>
      </w:r>
    </w:p>
    <w:p>
      <w:pPr>
        <w:pStyle w:val="BodyText"/>
      </w:pPr>
      <w:r>
        <w:t xml:space="preserve">- Miêu... Miêu... Miêu đại tiểu thư!</w:t>
      </w:r>
    </w:p>
    <w:p>
      <w:pPr>
        <w:pStyle w:val="BodyText"/>
      </w:pPr>
      <w:r>
        <w:t xml:space="preserve">Trang Duệ nhìn thấy, khó khăn lắm mới kêu được mấy chữ Miêu đại tiểu thư, nhưng con mắt của hắn mở lớn, cho thấy nội tâm của hắn kinh ngạc.</w:t>
      </w:r>
    </w:p>
    <w:p>
      <w:pPr>
        <w:pStyle w:val="BodyText"/>
      </w:pPr>
      <w:r>
        <w:t xml:space="preserve">Trang Duệ đúng là không ngờ được, rõ ràng là tới nơi đây cũng gặp được Miêu Phỉ Phỉ, liên tưởng đến một cảnh sát ở đây và hội đấu giá sắp diễn ra, Trang Duệ không cho rằng nàng tới đây chỉ để cưỡi ngựa chơi.</w:t>
      </w:r>
    </w:p>
    <w:p>
      <w:pPr>
        <w:pStyle w:val="BodyText"/>
      </w:pPr>
      <w:r>
        <w:t xml:space="preserve">Nhưng nàng cũng là người Trang Duệ không muốn gặp nhất hiện giờ, tuyệt đối chính là Miêu đại tiểu thư, giao tình là thứ không biết nói chuyện, bởi vì Miêu Phỉ Phỉ là cảnh sát!</w:t>
      </w:r>
    </w:p>
    <w:p>
      <w:pPr>
        <w:pStyle w:val="BodyText"/>
      </w:pPr>
      <w:r>
        <w:t xml:space="preserve">- Trang Duệ!</w:t>
      </w:r>
    </w:p>
    <w:p>
      <w:pPr>
        <w:pStyle w:val="BodyText"/>
      </w:pPr>
      <w:r>
        <w:t xml:space="preserve">Miêu Phỉ Phỉ nhìn thấy Trang Duệ, tâm tình cũng rất phức tạp, sau khi Trang Duệ kết hôn, nàng liền xin ra ngoại tỉnh công tác, tuy rất mạnh miệng, nhưng muốn Miêu Phỉ Phỉ chém giết chồng của người khác hoặc làm tình nhân, nàng không làm được chuyện này.</w:t>
      </w:r>
    </w:p>
    <w:p>
      <w:pPr>
        <w:pStyle w:val="BodyText"/>
      </w:pPr>
      <w:r>
        <w:t xml:space="preserve">Mà hơn một năm nay, Miêu Phỉ Phỉ vốn cho rằng Trang Duệ đã biến mất trong cuộc sống của mình, nhưng không nghĩ tới sau khi trở lại Bắc Kinh tiếp nhận bản án đầu tiên, lại gặp Trang Duệ.</w:t>
      </w:r>
    </w:p>
    <w:p>
      <w:pPr>
        <w:pStyle w:val="BodyText"/>
      </w:pPr>
      <w:r>
        <w:t xml:space="preserve">Kỳ thật vừa rồi ở trên ngựa, Miêu Phỉ Phỉ cũng đã nhận ra Trang Duệ, nhưng nàng đã bình phục tâm tình, cho nên lúc này mới đi tới.</w:t>
      </w:r>
    </w:p>
    <w:p>
      <w:pPr>
        <w:pStyle w:val="BodyText"/>
      </w:pPr>
      <w:r>
        <w:t xml:space="preserve">- Kim lão ca, ngài đi một vòng đi, ta và Miêu tiểu thư cần nói chuyện một chút!</w:t>
      </w:r>
    </w:p>
    <w:p>
      <w:pPr>
        <w:pStyle w:val="BodyText"/>
      </w:pPr>
      <w:r>
        <w:t xml:space="preserve">Trang Duệ cầm dây cương đưa tới trên tay Kim Bàn Tử, cũng mặc kệ hắn có nguyện ý hay không, trực tiếp đẩy hắn đi.</w:t>
      </w:r>
    </w:p>
    <w:p>
      <w:pPr>
        <w:pStyle w:val="BodyText"/>
      </w:pPr>
      <w:r>
        <w:t xml:space="preserve">- Ai ôi!!! Ta nói lão đệ, ta không biết cưỡi ngựa a.</w:t>
      </w:r>
    </w:p>
    <w:p>
      <w:pPr>
        <w:pStyle w:val="BodyText"/>
      </w:pPr>
      <w:r>
        <w:t xml:space="preserve">Kim Bàn Tử kéo Trang Duệ lại, nhưng hắn cũng biết thân phận Miêu Phỉ Phỉ, nữ cảnh sát đi vào địa phương có đấu giá chợ đêm, có thể là chuyện tốt sao?</w:t>
      </w:r>
    </w:p>
    <w:p>
      <w:pPr>
        <w:pStyle w:val="BodyText"/>
      </w:pPr>
      <w:r>
        <w:t xml:space="preserve">- Không có gì, Kim lão ca, người đi một vòng đi!</w:t>
      </w:r>
    </w:p>
    <w:p>
      <w:pPr>
        <w:pStyle w:val="BodyText"/>
      </w:pPr>
      <w:r>
        <w:t xml:space="preserve">Trang Duệ có thể không muốn đi, nhưng vì bố cục, hắn phải nhọc lòng, lần đấu giá này là do hắn khai mở a!</w:t>
      </w:r>
    </w:p>
    <w:p>
      <w:pPr>
        <w:pStyle w:val="BodyText"/>
      </w:pPr>
      <w:r>
        <w:t xml:space="preserve">Nếu như bị cảnh sát làm rối, Trang Duệ không cam lòng không nói, vậy cũng xin lỗi Lý Đại Lực a, bạn thân sẽ rất oan ức.</w:t>
      </w:r>
    </w:p>
    <w:p>
      <w:pPr>
        <w:pStyle w:val="BodyText"/>
      </w:pPr>
      <w:r>
        <w:t xml:space="preserve">[/CHARGE]</w:t>
      </w:r>
    </w:p>
    <w:p>
      <w:pPr>
        <w:pStyle w:val="Compact"/>
      </w:pPr>
      <w:r>
        <w:br w:type="textWrapping"/>
      </w:r>
      <w:r>
        <w:br w:type="textWrapping"/>
      </w:r>
    </w:p>
    <w:p>
      <w:pPr>
        <w:pStyle w:val="Heading2"/>
      </w:pPr>
      <w:bookmarkStart w:id="1067" w:name="chương-1-045-công-bằng.1"/>
      <w:bookmarkEnd w:id="1067"/>
      <w:r>
        <w:t xml:space="preserve">1045. Chương 1 045: Công Bằng.(1)</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1045: Công bằng.(1)</w:t>
      </w:r>
    </w:p>
    <w:p>
      <w:pPr>
        <w:pStyle w:val="BodyText"/>
      </w:pPr>
      <w:r>
        <w:t xml:space="preserve">Nhóm dịch: Dungnhi</w:t>
      </w:r>
    </w:p>
    <w:p>
      <w:pPr>
        <w:pStyle w:val="BodyText"/>
      </w:pPr>
      <w:r>
        <w:t xml:space="preserve">Sưu tầm by khunglongconhaman -</w:t>
      </w:r>
    </w:p>
    <w:p>
      <w:pPr>
        <w:pStyle w:val="BodyText"/>
      </w:pPr>
      <w:r>
        <w:t xml:space="preserve">Nguồn: Vipvandan</w:t>
      </w:r>
    </w:p>
    <w:p>
      <w:pPr>
        <w:pStyle w:val="BodyText"/>
      </w:pPr>
      <w:r>
        <w:t xml:space="preserve">Kim Bàn Tử nghe Trang Duệ nói lời này, mà hai người là bạn bè, lập tức có chút hồ nghi dắt ngựa đi ra đường đua, cũng không biết lát nữa là người cưỡi ngựa hay ngựa cưỡi người đây?</w:t>
      </w:r>
    </w:p>
    <w:p>
      <w:pPr>
        <w:pStyle w:val="BodyText"/>
      </w:pPr>
      <w:r>
        <w:t xml:space="preserve">Nhìn thấy đột nhiên thay người, chủ ngựa không vui, từ phía sau hô:</w:t>
      </w:r>
    </w:p>
    <w:p>
      <w:pPr>
        <w:pStyle w:val="BodyText"/>
      </w:pPr>
      <w:r>
        <w:t xml:space="preserve">- Ai, ai, ta nói nếu bạn thân ngươi cưỡi, vậy một giờ phải mất năm trăm đồng a!</w:t>
      </w:r>
    </w:p>
    <w:p>
      <w:pPr>
        <w:pStyle w:val="BodyText"/>
      </w:pPr>
      <w:r>
        <w:t xml:space="preserve">Cùng Miêu Phỉ Phỉ đi vào trong một bóng cây và ngồi xuống, Trang Duệ ngượng ngùng hỏi:</w:t>
      </w:r>
    </w:p>
    <w:p>
      <w:pPr>
        <w:pStyle w:val="BodyText"/>
      </w:pPr>
      <w:r>
        <w:t xml:space="preserve">- Miêu... Miêu cảnh quan, gần đây khỏe chứ?</w:t>
      </w:r>
    </w:p>
    <w:p>
      <w:pPr>
        <w:pStyle w:val="BodyText"/>
      </w:pPr>
      <w:r>
        <w:t xml:space="preserve">Miêu Phỉ Phỉ tính tình thẳng thắn, trong đoạn thời gian trước kia, là bạn bè tốt của Trang Duệ, nhưng do sau đó tư tưởng của hai người phát sinh biến hóa, hiện tại đã bình thường, không nói là vẫn còn bạn, nhưng đã hơn một năm không có liên hệ.</w:t>
      </w:r>
    </w:p>
    <w:p>
      <w:pPr>
        <w:pStyle w:val="BodyText"/>
      </w:pPr>
      <w:r>
        <w:t xml:space="preserve">Tuy Miêu Phỉ Phỉ so với một năm trước gầy đi một ít, nhưng tinh thần vẫn tốt, nghe vậy ngẩng đầu nhìn Trang Duệ, nói ra:</w:t>
      </w:r>
    </w:p>
    <w:p>
      <w:pPr>
        <w:pStyle w:val="BodyText"/>
      </w:pPr>
      <w:r>
        <w:t xml:space="preserve">- Ta rất khỏe, Trang Duệ, anh tới đây làm gì?</w:t>
      </w:r>
    </w:p>
    <w:p>
      <w:pPr>
        <w:pStyle w:val="BodyText"/>
      </w:pPr>
      <w:r>
        <w:t xml:space="preserve">Trang Duệ nghe vậy cười khổ, vị đại tiểu thư nói chuyện vẫn bụng dạ thẳng thắn như trước, chính mình tới nơi này làm gì? Đương nhiên là tham gia đấu giá chợ đêm chẳng lẽ lại đến cưỡi ngựa?</w:t>
      </w:r>
    </w:p>
    <w:p>
      <w:pPr>
        <w:pStyle w:val="BodyText"/>
      </w:pPr>
      <w:r>
        <w:t xml:space="preserve">Nếu nói tới chính sự, đã khiến Trang Duệ không có xấu hổ như vậy, lập tức ho khan một tiếng, nói ra:</w:t>
      </w:r>
    </w:p>
    <w:p>
      <w:pPr>
        <w:pStyle w:val="BodyText"/>
      </w:pPr>
      <w:r>
        <w:t xml:space="preserve">- Nơi này có hội giao lưu tác phẩm nghệ thuật, ta đến xem, xem có gì hợp ý không, cô cũng biết, nội tình của bảo tàng của tôi còn yếu, đồ triển lãm quá ít.</w:t>
      </w:r>
    </w:p>
    <w:p>
      <w:pPr>
        <w:pStyle w:val="BodyText"/>
      </w:pPr>
      <w:r>
        <w:t xml:space="preserve">- Ha ha...</w:t>
      </w:r>
    </w:p>
    <w:p>
      <w:pPr>
        <w:pStyle w:val="BodyText"/>
      </w:pPr>
      <w:r>
        <w:t xml:space="preserve">Trang Duệ nói là lời này làm cho Miêu Phỉ Phỉ cười, cảm tình với đồ chơi văn hóa, nói chuyện đúng là có trình độ, rõ ràng là đấu giá chợ đêm trái pháp luật, lại bị Trang Duệ nói thành hội giao lưu tác phẩm nghệ thuật, xem mình là đồ ngốc sao?</w:t>
      </w:r>
    </w:p>
    <w:p>
      <w:pPr>
        <w:pStyle w:val="BodyText"/>
      </w:pPr>
      <w:r>
        <w:t xml:space="preserve">- Trang Duệ, chúng ta là bạn bè chứ?</w:t>
      </w:r>
    </w:p>
    <w:p>
      <w:pPr>
        <w:pStyle w:val="BodyText"/>
      </w:pPr>
      <w:r>
        <w:t xml:space="preserve">Miêu Phỉ Phỉ mở to đôi mắt thanh tú, nhìn chăm chú vào Trang Duệ.</w:t>
      </w:r>
    </w:p>
    <w:p>
      <w:pPr>
        <w:pStyle w:val="BodyText"/>
      </w:pPr>
      <w:r>
        <w:t xml:space="preserve">- Khục khục, đương nhiên a, nhưng tôi hi vọng cô và Huyên Băng cũng có thể trở thành bạn bè!</w:t>
      </w:r>
    </w:p>
    <w:p>
      <w:pPr>
        <w:pStyle w:val="BodyText"/>
      </w:pPr>
      <w:r>
        <w:t xml:space="preserve">Trang Duệ biểu lộ có chút không được tự nhiên, hắn cũng không phải đứa đầu đất, đối với tình ý của Miêu Phỉ Phỉ, đương nhiên có thể cảm giác được.</w:t>
      </w:r>
    </w:p>
    <w:p>
      <w:pPr>
        <w:pStyle w:val="BodyText"/>
      </w:pPr>
      <w:r>
        <w:t xml:space="preserve">Nhưng ngẫm lại hai đứa con của mình, Trang Duệ cũng không dám phạm sai lầm a, huống chi Miêu đại tiểu thư luôn luôn là đại danh từ bưu hãn, chắc chắn sẽ không có hứng thú làm chuyện làm tình nhân hoặc giật chồng người khác.</w:t>
      </w:r>
    </w:p>
    <w:p>
      <w:pPr>
        <w:pStyle w:val="BodyText"/>
      </w:pPr>
      <w:r>
        <w:t xml:space="preserve">- Không đề cập tới lão bà của anh thì chết à?</w:t>
      </w:r>
    </w:p>
    <w:p>
      <w:pPr>
        <w:pStyle w:val="BodyText"/>
      </w:pPr>
      <w:r>
        <w:t xml:space="preserve">Miêu Phỉ Phỉ liếc nhìnTrang Duệ, nói ra:</w:t>
      </w:r>
    </w:p>
    <w:p>
      <w:pPr>
        <w:pStyle w:val="BodyText"/>
      </w:pPr>
      <w:r>
        <w:t xml:space="preserve">- Nếu chúng ta là bạn bè, tôi có thể nhờ anh một việc được không? Gần đây tôi cảm thấy hứng thú với đồ cổ, cũng muốn tham gia cái hội giao lưu tác phẩm nghệ thuật này, với tên tuổi của Trang lão sư, dẫn người vấn đề không lớn chứ?</w:t>
      </w:r>
    </w:p>
    <w:p>
      <w:pPr>
        <w:pStyle w:val="BodyText"/>
      </w:pPr>
      <w:r>
        <w:t xml:space="preserve">Miêu Phỉ Phỉ trở về Bắc Kinh, cũng đã được một thời gian ngắn, gần đây có người đấu giá gốm sứ Từ Châu, địa điểm ở giao giới với Bắc Kinh, bởi vì người mua phần lớn là người Bắc kinh, cho nên hai nơi kết hợp phá an.</w:t>
      </w:r>
    </w:p>
    <w:p>
      <w:pPr>
        <w:pStyle w:val="BodyText"/>
      </w:pPr>
      <w:r>
        <w:t xml:space="preserve">Nhưng Miêu Phỉ Phỉ nhậm chức phân cục, trong khoảng thời gian này bản án rất nhiều, không thể rút nhân thủ ra, hơn nữa Miêu Phỉ Phỉ trước kia cũng đã phá qua các vụ án đồ cổ tương tự, cho nên nàng được phân công chủ trì ở Bắc Kinh.</w:t>
      </w:r>
    </w:p>
    <w:p>
      <w:pPr>
        <w:pStyle w:val="BodyText"/>
      </w:pPr>
      <w:r>
        <w:t xml:space="preserve">Lúc trước trong điều tra, cảnh sát phát hiện, tại một cái ruộng ở Hà Bắc Hàm Đan, xác thực khai quật ra không ít mảnh vỡ đồ gốm, trải qua chuyên gia xem xét, đã chứng minh đây là một di chỉ làm gốm sứ thời Tống triều.</w:t>
      </w:r>
    </w:p>
    <w:p>
      <w:pPr>
        <w:pStyle w:val="BodyText"/>
      </w:pPr>
      <w:r>
        <w:t xml:space="preserve">Nhưng cái di chỉ này, đã bị người quang lâm qua, trải qua đào móc tìm kiếm, trừ một ít mãnh vỡ tàn phiến ra, cũng tìm không được thứ gì có giá trị nữa.</w:t>
      </w:r>
    </w:p>
    <w:p>
      <w:pPr>
        <w:pStyle w:val="BodyText"/>
      </w:pPr>
      <w:r>
        <w:t xml:space="preserve">Về phần bên trong có phải là đồ sứ quan diêu Nam Tống hay không, mà ngay cả chuyên gia cũng không dám khẳng định hoặc là phủ nhận, chỉ có thể nói là có khả năng.</w:t>
      </w:r>
    </w:p>
    <w:p>
      <w:pPr>
        <w:pStyle w:val="BodyText"/>
      </w:pPr>
      <w:r>
        <w:t xml:space="preserve">Nhưng cũng bởi vì ba chữ "Có khả năng" này, lại làm cảnh sát khẩn trương, sau khi trải qua một tháng điều tra, đối với đấu giá chợ đêm của Lý Đại Lực cũng bắt đầu đưa vào vóng nghi vấn.</w:t>
      </w:r>
    </w:p>
    <w:p>
      <w:pPr>
        <w:pStyle w:val="BodyText"/>
      </w:pPr>
      <w:r>
        <w:t xml:space="preserve">Kỳ thật ngay cả Trang Duệ cũng không biết, Lý Đại Lực vì làm bố cục này, đã tốn hao không ít công phu, chẳng những phát tán tin tức khai quật được di chỉ gốm sứ, mà ngay cả trong phần di chỉ tìm được đó đã động tay chân, chế tạo ra dấu vết vừa bị phát hiện.</w:t>
      </w:r>
    </w:p>
    <w:p>
      <w:pPr>
        <w:pStyle w:val="BodyText"/>
      </w:pPr>
      <w:r>
        <w:t xml:space="preserve">Có thể nói, Lý Đại Lực luyện tập, đã vượt qua xa kỳ vọng của Trang Duệ, bố cục này được phát tán rất rộng trên inte trong và ngoài nước, thậm chí cả cảnh sát cũng mơ mơ màng màng.</w:t>
      </w:r>
    </w:p>
    <w:p>
      <w:pPr>
        <w:pStyle w:val="BodyText"/>
      </w:pPr>
      <w:r>
        <w:t xml:space="preserve">Mà bố cục này, trong đó có chín phần thật một phần giả, khắp nơi đều phù hợp logic, giống như có một người từng cho thuê nhà cấp bốn ở Bắc Kinh, lấy nó ra làm mồi nhử để làm sạch đồ dùng bằng gỗ lim trong nhà.</w:t>
      </w:r>
    </w:p>
    <w:p>
      <w:pPr>
        <w:pStyle w:val="BodyText"/>
      </w:pPr>
      <w:r>
        <w:t xml:space="preserve">Nhưng mọi chuyện có lợi cũng có tệ, Lý Đại Lực cũng biết động tĩnh lần này có chút lớn, các ngành tương quan nhìn thẳng, thậm chí có những người đến chào hỏi hắn, bảo hắn tránh đầu sóng ngọn gió.</w:t>
      </w:r>
    </w:p>
    <w:p>
      <w:pPr>
        <w:pStyle w:val="BodyText"/>
      </w:pPr>
      <w:r>
        <w:t xml:space="preserve">Nhưng là Lý lão bản cân nhắc lợi và hại một chút, bị cảnh sát bắt lấy, cũng không thể vì một vài món đồ giả mà định tội mình, mà thất tín với Trang Duệ, hắn lại không dám.</w:t>
      </w:r>
    </w:p>
    <w:p>
      <w:pPr>
        <w:pStyle w:val="BodyText"/>
      </w:pPr>
      <w:r>
        <w:t xml:space="preserve">Giữa nặng và nhẹ, Lý lão bản vẫn quyết định tiến hành phiên bán đấu giá đồ cổ này, cho dù cuối cùng bị cảnh sát phá hư giao dich, hắn đối với Trang Duệ cũng có thể thông báo.</w:t>
      </w:r>
    </w:p>
    <w:p>
      <w:pPr>
        <w:pStyle w:val="BodyText"/>
      </w:pPr>
      <w:r>
        <w:t xml:space="preserve">Đối với lần đấu giá này, Lý Đại Lực làm ngoài lỏng trong chặt, trừ người hắn mời ra, một mực không cho phép người nào tham gia, như vậy sẽ ngăn chặn được khả năng cảnh sát tiến vào nằm vùng.</w:t>
      </w:r>
    </w:p>
    <w:p>
      <w:pPr>
        <w:pStyle w:val="BodyText"/>
      </w:pPr>
      <w:r>
        <w:t xml:space="preserve">Kim Bàn Tử cũng biết rõ chuyện này, vì mang theo Trang Duệ tiến vào buổi đấu giá, hắn còn cố ý xin thêm một suất, mới có thể mang Trang Duệ vào.</w:t>
      </w:r>
    </w:p>
    <w:p>
      <w:pPr>
        <w:pStyle w:val="BodyText"/>
      </w:pPr>
      <w:r>
        <w:t xml:space="preserve">Nhưng Kim Bàn Tử cũng không biết, bản thân Trang Duệ bản đã nằm trong danh sách mời của Lý Đại Lực, chỉ là ban đầu hắn không có ý định tham gia thôi.</w:t>
      </w:r>
    </w:p>
    <w:p>
      <w:pPr>
        <w:pStyle w:val="BodyText"/>
      </w:pPr>
      <w:r>
        <w:t xml:space="preserve">Lý Đại Lực ra một chiêu như vậy, đúng là làm khó cảnh sát, mặc kệ là cảnh sát Bắc Kinh hay Thiên Tân, cũng chỉ hỏi thăm ra địa điểm đấu giá, nhưng không cách nào tiến vào trong phòng đấu giá, không thể biết được tình hình và khống chế tình hình.</w:t>
      </w:r>
    </w:p>
    <w:p>
      <w:pPr>
        <w:pStyle w:val="BodyText"/>
      </w:pPr>
      <w:r>
        <w:t xml:space="preserve">Phải biết rằng, cảnh sát phá án phải có chứng cớ, cộng thêm người tiến vào buổi đấu giá toàn là người có tiền và máu mặt, cũng nhiều người có thân phận, nếu như bên trong chợ đêm không có vật phẩm cấm, như vậy chẳng những đánh rắn động cỏ, còn bị người ta nói là không có năng lực.</w:t>
      </w:r>
    </w:p>
    <w:p>
      <w:pPr>
        <w:pStyle w:val="BodyText"/>
      </w:pPr>
      <w:r>
        <w:t xml:space="preserve">Nghe được Miêu Phỉ Phỉ nói nàng thích đồ cổ, Trang Duệ cười khổ lắc đầu, nói ra:</w:t>
      </w:r>
    </w:p>
    <w:p>
      <w:pPr>
        <w:pStyle w:val="BodyText"/>
      </w:pPr>
      <w:r>
        <w:t xml:space="preserve">- Miêu cảnh quan, tôi biết rõ các vị đang vì phá án đồ gốm Từ Châu mà tới, hiện tại tôi có thể nói cho cô biết, những món đồ sứ này, là đồ hiện đại phỏng chế, không đáng cho các vị gióng trống khua chiêng đâu.</w:t>
      </w:r>
    </w:p>
    <w:p>
      <w:pPr>
        <w:pStyle w:val="BodyText"/>
      </w:pPr>
      <w:r>
        <w:t xml:space="preserve">Hiện tại Trang Duệ cũng cân nhắc, hắn không thể để chuyện này bị phá hư, cho nên trong lòng suy nghĩ một chút, hắn nói ra sự thật của đồ sứ.</w:t>
      </w:r>
    </w:p>
    <w:p>
      <w:pPr>
        <w:pStyle w:val="BodyText"/>
      </w:pPr>
      <w:r>
        <w:t xml:space="preserve">- Anh... Làm sao anh biết? Chẳng lẽ anh từng nhìn thấy hai món đồ sứ này sao?</w:t>
      </w:r>
    </w:p>
    <w:p>
      <w:pPr>
        <w:pStyle w:val="BodyText"/>
      </w:pPr>
      <w:r>
        <w:t xml:space="preserve">Miêu Phỉ Phỉ đối với tri thức chuyên nghiệp của Trang Duệ vẫn có tin tưởng, nhưng nàng không rõ, Trang Duệ biết rất rõ ràng đồ sứ là hàng phỏng chế, vì sao còn muốn tới tham gia đấu giá?</w:t>
      </w:r>
    </w:p>
    <w:p>
      <w:pPr>
        <w:pStyle w:val="BodyText"/>
      </w:pPr>
      <w:r>
        <w:t xml:space="preserve">Xem ra không nói rõ ràng thì không thể bỏ nghi kỵ của Miêu Phỉ Phỉ, Trang Duệ liếc nhìn xung quanh, hạ giọng nói ra:</w:t>
      </w:r>
    </w:p>
    <w:p>
      <w:pPr>
        <w:pStyle w:val="BodyText"/>
      </w:pPr>
      <w:r>
        <w:t xml:space="preserve">- Hai món đồ sứ đó là của tôi, cô nói tôi có thấy qua chưa?</w:t>
      </w:r>
    </w:p>
    <w:p>
      <w:pPr>
        <w:pStyle w:val="Compact"/>
      </w:pPr>
      <w:r>
        <w:br w:type="textWrapping"/>
      </w:r>
      <w:r>
        <w:br w:type="textWrapping"/>
      </w:r>
    </w:p>
    <w:p>
      <w:pPr>
        <w:pStyle w:val="Heading2"/>
      </w:pPr>
      <w:bookmarkStart w:id="1068" w:name="chương-1-046-công-bằng.2"/>
      <w:bookmarkEnd w:id="1068"/>
      <w:r>
        <w:t xml:space="preserve">1046. Chương 1 046: Công Bằng.(2)</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1046: Công bằng.(2)</w:t>
      </w:r>
    </w:p>
    <w:p>
      <w:pPr>
        <w:pStyle w:val="BodyText"/>
      </w:pPr>
      <w:r>
        <w:t xml:space="preserve">Nhóm dịch: Dungnhi</w:t>
      </w:r>
    </w:p>
    <w:p>
      <w:pPr>
        <w:pStyle w:val="BodyText"/>
      </w:pPr>
      <w:r>
        <w:t xml:space="preserve">Sưu tầm by khunglongconhaman - truyện copy từ</w:t>
      </w:r>
    </w:p>
    <w:p>
      <w:pPr>
        <w:pStyle w:val="BodyText"/>
      </w:pPr>
      <w:r>
        <w:t xml:space="preserve">Nguồn: Vipvandan</w:t>
      </w:r>
    </w:p>
    <w:p>
      <w:pPr>
        <w:pStyle w:val="BodyText"/>
      </w:pPr>
      <w:r>
        <w:t xml:space="preserve">- Cái gì?</w:t>
      </w:r>
    </w:p>
    <w:p>
      <w:pPr>
        <w:pStyle w:val="BodyText"/>
      </w:pPr>
      <w:r>
        <w:t xml:space="preserve">Miêu Phỉ Phỉ giật mình, nàng như thế nào cũng không nghĩ tới từ trong miệng của Trang Duệ có được đáp án này.</w:t>
      </w:r>
    </w:p>
    <w:p>
      <w:pPr>
        <w:pStyle w:val="BodyText"/>
      </w:pPr>
      <w:r>
        <w:t xml:space="preserve">- Anh,,, Đây không phải anh đang lừa dối sao?</w:t>
      </w:r>
    </w:p>
    <w:p>
      <w:pPr>
        <w:pStyle w:val="BodyText"/>
      </w:pPr>
      <w:r>
        <w:t xml:space="preserve">Miêu Phỉ Phỉ lập tức ý thức được, cái gọi là di chỉ hầm lò, cũng chỉ là bố cục của Trang Duệ mà thôi.</w:t>
      </w:r>
    </w:p>
    <w:p>
      <w:pPr>
        <w:pStyle w:val="BodyText"/>
      </w:pPr>
      <w:r>
        <w:t xml:space="preserve">- Lừa dối? Tôi lừa gạt ai...</w:t>
      </w:r>
    </w:p>
    <w:p>
      <w:pPr>
        <w:pStyle w:val="BodyText"/>
      </w:pPr>
      <w:r>
        <w:t xml:space="preserve">Lời nói đã nói trắng ra, Trang Duệ cũng buông ra.</w:t>
      </w:r>
    </w:p>
    <w:p>
      <w:pPr>
        <w:pStyle w:val="BodyText"/>
      </w:pPr>
      <w:r>
        <w:t xml:space="preserve">- Anh lăng xê khai quật được gốm sứ trong di chỉ hầm lò, sau đó mượn tin tức này bán đồ sứ, những thủ đoạn này cũng có thể định tội lừa đảo cho anh rồi đấy!</w:t>
      </w:r>
    </w:p>
    <w:p>
      <w:pPr>
        <w:pStyle w:val="BodyText"/>
      </w:pPr>
      <w:r>
        <w:t xml:space="preserve">Miêu Phỉ Phỉ những năm này cũng không phải ngây thơ như xưa, trải qua mấy lần lịch lãm rèn luyện, kiến thức của nàng đã không còn như trước kia.</w:t>
      </w:r>
    </w:p>
    <w:p>
      <w:pPr>
        <w:pStyle w:val="BodyText"/>
      </w:pPr>
      <w:r>
        <w:t xml:space="preserve">- Cái gì lừa dối chứ? Tôi làm ra hai món đồ sứ này cũng tốn hơn một ngàn vạn, cuối cùng cũng không thể bán những món này ra, cô nói tôi lừa gạt ai?</w:t>
      </w:r>
    </w:p>
    <w:p>
      <w:pPr>
        <w:pStyle w:val="BodyText"/>
      </w:pPr>
      <w:r>
        <w:t xml:space="preserve">Trang Duệ đối với lời nói của Miêu Phỉ Phỉ có chút bất mãn, hắn cũng không phải kẻ lừa đảo, hai món đồ gốm này hắn tốn hơn một ngàn vạn mới làm ra, trên đời này có người nào chịu tiêu phí tiền thành phẩm lớn như vậy sao, ngu như vậy làm lừa đảo làm gì?</w:t>
      </w:r>
    </w:p>
    <w:p>
      <w:pPr>
        <w:pStyle w:val="BodyText"/>
      </w:pPr>
      <w:r>
        <w:t xml:space="preserve">- Hai món đồ sứ giả hơn một ngàn vạn!</w:t>
      </w:r>
    </w:p>
    <w:p>
      <w:pPr>
        <w:pStyle w:val="BodyText"/>
      </w:pPr>
      <w:r>
        <w:t xml:space="preserve">Miêu Phỉ Phỉ nghe Trang Duệ nói như vậy, cũng bị hắn làm ơ hồ.</w:t>
      </w:r>
    </w:p>
    <w:p>
      <w:pPr>
        <w:pStyle w:val="BodyText"/>
      </w:pPr>
      <w:r>
        <w:t xml:space="preserve">- Đi, sau này có rảnh sẽ giải thích cho cô rõ, hai món đồ sứ này cũng không bán cho người trong nước, không được thì ta tự mình mua, cảnh sát các vị không được làm phiền ta!</w:t>
      </w:r>
    </w:p>
    <w:p>
      <w:pPr>
        <w:pStyle w:val="BodyText"/>
      </w:pPr>
      <w:r>
        <w:t xml:space="preserve">Trang Duệ nhìn thấy đã có người bắt đầu tiến vào lầu nhỏ, lại nhìn đồng hồ, kim đồng hồ đã gần mười một giờ, lập tức đứng dậy, chuẩn bị chấm dứt lần nói chuyện này.</w:t>
      </w:r>
    </w:p>
    <w:p>
      <w:pPr>
        <w:pStyle w:val="BodyText"/>
      </w:pPr>
      <w:r>
        <w:t xml:space="preserve">- Anh nói cái gì thế? Anh đang tiến hành hoạt động trái pháp luật, tôi có quyền lợi ngăn cản, không được, tôi muốn theo anh vào trong phòng đấu giá.</w:t>
      </w:r>
    </w:p>
    <w:p>
      <w:pPr>
        <w:pStyle w:val="BodyText"/>
      </w:pPr>
      <w:r>
        <w:t xml:space="preserve">Trang Duệ nói lời chính nghĩa làm Miêu cảnh quan không thích nghe.</w:t>
      </w:r>
    </w:p>
    <w:p>
      <w:pPr>
        <w:pStyle w:val="BodyText"/>
      </w:pPr>
      <w:r>
        <w:t xml:space="preserve">- Được, được, đi, mang cô đi không được sao?</w:t>
      </w:r>
    </w:p>
    <w:p>
      <w:pPr>
        <w:pStyle w:val="BodyText"/>
      </w:pPr>
      <w:r>
        <w:t xml:space="preserve">Trang Duệ nhìn thấy Kim Bàn Tử và Bành Phi cũng đã dắt ngựa vào chuồng, tức giận nhìn bà cô nhỏ, nàng đúng là có thể quấy rối bố cục mà hắn và Lý Đại Lực nhọc lòng bố trí a.</w:t>
      </w:r>
    </w:p>
    <w:p>
      <w:pPr>
        <w:pStyle w:val="BodyText"/>
      </w:pPr>
      <w:r>
        <w:t xml:space="preserve">- Chuyện này không sai biệt lắm!</w:t>
      </w:r>
    </w:p>
    <w:p>
      <w:pPr>
        <w:pStyle w:val="BodyText"/>
      </w:pPr>
      <w:r>
        <w:t xml:space="preserve">Miêu cảnh quan nhìn thấy Trang Duệ nhượng bộ, đắc ý lấy điện thoại ra, sau đó bảo cho những cảnh sát tùy thời xông vào trong đều rút đi.</w:t>
      </w:r>
    </w:p>
    <w:p>
      <w:pPr>
        <w:pStyle w:val="BodyText"/>
      </w:pPr>
      <w:r>
        <w:t xml:space="preserve">Đối với lời nói của Trang Duệ, Miêu cảnh quan rất tin tưởng, dù sao một người có thân gia hàng tỷ, cũng không vì mấy ngàn vạn mà làm ra chuyện bỉ ổi mạo hiểm quá lớn như vậy.</w:t>
      </w:r>
    </w:p>
    <w:p>
      <w:pPr>
        <w:pStyle w:val="BodyText"/>
      </w:pPr>
      <w:r>
        <w:t xml:space="preserve">Nhìn thấy Miêu Phỉ Phỉ muốn cùng mấy người bọn họ đi vào phòng đấu giá, Kim Bàn Tử không khỏi lui lại một bước một bước, giữ chặt Trang Duệ, trừng to mắt nói ra:</w:t>
      </w:r>
    </w:p>
    <w:p>
      <w:pPr>
        <w:pStyle w:val="BodyText"/>
      </w:pPr>
      <w:r>
        <w:t xml:space="preserve">- Trang lão đệ, ngươi... Tại sao ngươi mang nàng vào? Nếu chuyện này truyền ra, sẽ ảnh hưởng không tốt tới danh dự của ngươi a!</w:t>
      </w:r>
    </w:p>
    <w:p>
      <w:pPr>
        <w:pStyle w:val="BodyText"/>
      </w:pPr>
      <w:r>
        <w:t xml:space="preserve">Trang Duệ cười nói:</w:t>
      </w:r>
    </w:p>
    <w:p>
      <w:pPr>
        <w:pStyle w:val="BodyText"/>
      </w:pPr>
      <w:r>
        <w:t xml:space="preserve">- Kim lão ca, không có việc gì, nàng là người yêu thích đồ cổ, tới để xem thôi.</w:t>
      </w:r>
    </w:p>
    <w:p>
      <w:pPr>
        <w:pStyle w:val="BodyText"/>
      </w:pPr>
      <w:r>
        <w:t xml:space="preserve">- Ta cũng không muốn mang theo, nhưng không mang theo thì giao dịch đêm nay đứng hòng hoàn thành.</w:t>
      </w:r>
    </w:p>
    <w:p>
      <w:pPr>
        <w:pStyle w:val="BodyText"/>
      </w:pPr>
      <w:r>
        <w:t xml:space="preserve">Trong bụng Trang Duệ oán thầm một câu.</w:t>
      </w:r>
    </w:p>
    <w:p>
      <w:pPr>
        <w:pStyle w:val="BodyText"/>
      </w:pPr>
      <w:r>
        <w:t xml:space="preserve">Kim Bàn Tử nhìn thấy Trang Duệ điềm nhiên như không có việc gì, nhắc nhở hắn nói:</w:t>
      </w:r>
    </w:p>
    <w:p>
      <w:pPr>
        <w:pStyle w:val="BodyText"/>
      </w:pPr>
      <w:r>
        <w:t xml:space="preserve">- Lão đệ, ta không có bổn sự mang nàng vào, lần này mang ngươi tới, ta đã sớm chào hỏi trước rồi đấy!</w:t>
      </w:r>
    </w:p>
    <w:p>
      <w:pPr>
        <w:pStyle w:val="BodyText"/>
      </w:pPr>
      <w:r>
        <w:t xml:space="preserve">- Việc này ta sẽ giải quyết, bà cô này không thể trêu vào.</w:t>
      </w:r>
    </w:p>
    <w:p>
      <w:pPr>
        <w:pStyle w:val="BodyText"/>
      </w:pPr>
      <w:r>
        <w:t xml:space="preserve">Trang Duệ cười khổ một tiếng, từ trong túi quần móc điện thoại ra, tìm được số của Lý Đại Lực và gọi.</w:t>
      </w:r>
    </w:p>
    <w:p>
      <w:pPr>
        <w:pStyle w:val="BodyText"/>
      </w:pPr>
      <w:r>
        <w:t xml:space="preserve">Hắn không dám nói mang cảnh sát đi, chỉ nói là mang một người bạn, Lý Đại Lực đương nhiên không có dị nghị gì, lập tức dùng bộ đàm thông tri cho người ở cửa vào.</w:t>
      </w:r>
    </w:p>
    <w:p>
      <w:pPr>
        <w:pStyle w:val="BodyText"/>
      </w:pPr>
      <w:r>
        <w:t xml:space="preserve">Nhìn thấy Trang Duệ mang Miêu Phỉ Phỉ và Bành Phi đi vào, Kim Bàn Tử mở to mắt.</w:t>
      </w:r>
    </w:p>
    <w:p>
      <w:pPr>
        <w:pStyle w:val="BodyText"/>
      </w:pPr>
      <w:r>
        <w:t xml:space="preserve">Phải biết rằng, ở bên ngoài lầu nhỏ, có không ít người bảo tiêu đang ngăn cản những người bên ngoài đi vào, mà một cú điện thoại của Trang Duệ đã mang hai người đi vào, điều này không khỏi làm cho Kim Bàn Tử hoài nghi Trang Duệ và vị Lý lão bản thần bí kia có quen biết.</w:t>
      </w:r>
    </w:p>
    <w:p>
      <w:pPr>
        <w:pStyle w:val="BodyText"/>
      </w:pPr>
      <w:r>
        <w:t xml:space="preserve">Mới vừa rồi Kim Bàn Tử giữ chặt trì hoãn một hồi, sau khi đi vào trong lầu nhỏ, Trang Duệ phát hiện bên trong đại sảnh, đã ngồi đầy người.</w:t>
      </w:r>
    </w:p>
    <w:p>
      <w:pPr>
        <w:pStyle w:val="BodyText"/>
      </w:pPr>
      <w:r>
        <w:t xml:space="preserve">Đây là phòng khách lớn nhất của câu lạc bộ cưỡi ngựa, vốn dùng ột ít tinh anh hoặc khách thượng lưu sử dụng, hiện tại quán bar đã biến thành sàn đấu giá, mà sân nhảy trước kia, đã bày đầy ghế.</w:t>
      </w:r>
    </w:p>
    <w:p>
      <w:pPr>
        <w:pStyle w:val="BodyText"/>
      </w:pPr>
      <w:r>
        <w:t xml:space="preserve">Muốn nói lần đấu giá này làm ra oanh động không nhỏ, sáu hàng ghế, mỗi hàng nghế mười người, mà lúc này đã đấy người, mà trong nội tâm của Trang Duệ cũng bồn chồn, cái đấu giá lần này quá rêu rao, đoán chừng Lý Đại Lực cũng là người đầu tiên trong cả nước dám làm thế.</w:t>
      </w:r>
    </w:p>
    <w:p>
      <w:pPr>
        <w:pStyle w:val="BodyText"/>
      </w:pPr>
      <w:r>
        <w:t xml:space="preserve">- Kim lão ca, chúng ta ra đằng sau đi!</w:t>
      </w:r>
    </w:p>
    <w:p>
      <w:pPr>
        <w:pStyle w:val="BodyText"/>
      </w:pPr>
      <w:r>
        <w:t xml:space="preserve">Vị trí hàng phía trước tốt đã đầy người, mà Trang Duệ lần này đi tới đây tham gia cho có khí thế, cũng không có ý định mua gì cả, trong suy nghĩ của hắn, chẳng biết xấu hổ, nhất định sẽ có những người nghẹn không được mà mua hai món đồ sứ đó về.</w:t>
      </w:r>
    </w:p>
    <w:p>
      <w:pPr>
        <w:pStyle w:val="BodyText"/>
      </w:pPr>
      <w:r>
        <w:t xml:space="preserve">- Kim lão sư, ngài cũng tới à?</w:t>
      </w:r>
    </w:p>
    <w:p>
      <w:pPr>
        <w:pStyle w:val="BodyText"/>
      </w:pPr>
      <w:r>
        <w:t xml:space="preserve">- Ai ôi!!! Trang lão sư cũng tới, hiếm thấy quá!</w:t>
      </w:r>
    </w:p>
    <w:p>
      <w:pPr>
        <w:pStyle w:val="BodyText"/>
      </w:pPr>
      <w:r>
        <w:t xml:space="preserve">- Lão Kim, ngươi chơi tranh chữ, tại sao lại có hứng thú với đồ sứ rồi thế?</w:t>
      </w:r>
    </w:p>
    <w:p>
      <w:pPr>
        <w:pStyle w:val="BodyText"/>
      </w:pPr>
      <w:r>
        <w:t xml:space="preserve">Trang Duệ và Kim Bàn Tử còn chưa ngồi xuống, bên tai đã vang lên tiếng chào hỏi.</w:t>
      </w:r>
    </w:p>
    <w:p>
      <w:pPr>
        <w:pStyle w:val="BodyText"/>
      </w:pPr>
      <w:r>
        <w:t xml:space="preserve">Từ khi bảo tàng Định Quang khai trương, Trang Duệ đã tham gia rất nhiều hội nghị, chỉ cần là người hơi có danh tiếng trong giới đồ cổ, sẽ khó mà không biết Trang Duệ.</w:t>
      </w:r>
    </w:p>
    <w:p>
      <w:pPr>
        <w:pStyle w:val="BodyText"/>
      </w:pPr>
      <w:r>
        <w:t xml:space="preserve">Trong trường hợp này, chuyên gia đến tương đối ít, mà những người có thân gia bạc triệu trở lên rất đông, dù sao chơi nổi những món đồ cổ này cũng là biểu hiện tài lực, nếu có nhãn lực đi nữa, trong túi không tiền cũng không mua được cái gì.</w:t>
      </w:r>
    </w:p>
    <w:p>
      <w:pPr>
        <w:pStyle w:val="BodyText"/>
      </w:pPr>
      <w:r>
        <w:t xml:space="preserve">Trang Duệ và Kim Bàn Tử có thể được xưng là chuyên gia, cho nên đám đông sưu tập, đều rất nhiệt tình chào hỏi họ, có lẽ đợi lát nữa hai người nói một câu, có theerlafm cho nhiều người ít gặp tổn thất.</w:t>
      </w:r>
    </w:p>
    <w:p>
      <w:pPr>
        <w:pStyle w:val="BodyText"/>
      </w:pPr>
      <w:r>
        <w:t xml:space="preserve">Về phần Bành Phi và Miêu Phỉ Phỉ, đương nhiên bị phân loại ra thành bảo vệ và bồ nhí.</w:t>
      </w:r>
    </w:p>
    <w:p>
      <w:pPr>
        <w:pStyle w:val="BodyText"/>
      </w:pPr>
      <w:r>
        <w:t xml:space="preserve">- Lưu Tổng, lần trước ta có nghe nói, bức tranh Đường Bá Hổ ngài đã mua tới tay, quay đầu lại chúng ta nói chuyện với nhau, hắc, Vương tổng, ngài còn kiện Càn Long Lưu Kim Đại Bàn Hoàn trong tay à? Nếu nguyện ý nhường lại, có thể báo cho tiểu đệ.</w:t>
      </w:r>
    </w:p>
    <w:p>
      <w:pPr>
        <w:pStyle w:val="BodyText"/>
      </w:pPr>
      <w:r>
        <w:t xml:space="preserve">Lăn lộn hai ba năm trong giới đồ cổ, Trang Duệ cũng đã có được kiến thức, thành thạo trong việc trò chuyện với các thương nhân thành công này.</w:t>
      </w:r>
    </w:p>
    <w:p>
      <w:pPr>
        <w:pStyle w:val="BodyText"/>
      </w:pPr>
      <w:r>
        <w:t xml:space="preserve">Sau khi Trang Duệ xây dựng trang web về đồ cổ, chuyên gia và đám người sưu tập ảnh hưởng lẫn nhau, tác động qua lại cũng nhiều, song phương đều có không ít lợi ích, cho nên quan hệ giống như bạn bè. nguồn</w:t>
      </w:r>
    </w:p>
    <w:p>
      <w:pPr>
        <w:pStyle w:val="BodyText"/>
      </w:pPr>
      <w:r>
        <w:t xml:space="preserve">Bảo tàng Định Quang của Trang Duệ cũng chiếm được tiện nghi lớn, từ đó thu được không ít đồ tốt, có vài món đúng là tinh phẩm không tệ, cũng là giao dịch từ những người ở đây.</w:t>
      </w:r>
    </w:p>
    <w:p>
      <w:pPr>
        <w:pStyle w:val="BodyText"/>
      </w:pPr>
      <w:r>
        <w:t xml:space="preserve">Lần nói chuyện phiếm với bọn họ không chủ có bọn người Trang Duệ, mà một ít nhà sưu tập đồ cổ quen biết lẫn nhau, cũng trao đổi kinh nghiệm.</w:t>
      </w:r>
    </w:p>
    <w:p>
      <w:pPr>
        <w:pStyle w:val="BodyText"/>
      </w:pPr>
      <w:r>
        <w:t xml:space="preserve">Mà những người ở đây cũng không phải người nào nói chuyện có văn hóa, nói chuyện lớn tiếng cũng không ít, cả buổi đấu giá có chút lộn xộn.</w:t>
      </w:r>
    </w:p>
    <w:p>
      <w:pPr>
        <w:pStyle w:val="BodyText"/>
      </w:pPr>
      <w:r>
        <w:t xml:space="preserve">Nhưng Trang Duệ phát hiện, ở hàng ghế đấu trong hội trường này, có bảy tám người mặc âu phục thắt cà vạt, sắc mặt nghiêm túc ngồi đí không nói lời nào.</w:t>
      </w:r>
    </w:p>
    <w:p>
      <w:pPr>
        <w:pStyle w:val="Compact"/>
      </w:pPr>
      <w:r>
        <w:br w:type="textWrapping"/>
      </w:r>
      <w:r>
        <w:br w:type="textWrapping"/>
      </w:r>
    </w:p>
    <w:p>
      <w:pPr>
        <w:pStyle w:val="Heading2"/>
      </w:pPr>
      <w:bookmarkStart w:id="1069" w:name="chương-1-047-người-ngốc-nhiều-tiền.-1"/>
      <w:bookmarkEnd w:id="1069"/>
      <w:r>
        <w:t xml:space="preserve">1047. Chương 1 047: Người Ngốc Nhiều Tiền. (1)</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1047: Người ngốc nhiều tiền. (1)</w:t>
      </w:r>
    </w:p>
    <w:p>
      <w:pPr>
        <w:pStyle w:val="BodyText"/>
      </w:pPr>
      <w:r>
        <w:t xml:space="preserve">Nhóm dịch: Dungnhi</w:t>
      </w:r>
    </w:p>
    <w:p>
      <w:pPr>
        <w:pStyle w:val="BodyText"/>
      </w:pPr>
      <w:r>
        <w:t xml:space="preserve">Sưu tầm by khunglongconhaman -</w:t>
      </w:r>
    </w:p>
    <w:p>
      <w:pPr>
        <w:pStyle w:val="BodyText"/>
      </w:pPr>
      <w:r>
        <w:t xml:space="preserve">Nguồn: Vipvandan</w:t>
      </w:r>
    </w:p>
    <w:p>
      <w:pPr>
        <w:pStyle w:val="BodyText"/>
      </w:pPr>
      <w:r>
        <w:t xml:space="preserve">Trang Duệ đang đánh giá người khác, mà Miêu Phỉ Phỉ thì đang nhìn chằm chằm vào Trang Duệ, giờ phút này nhìn Trang Duệ, Miêu Phỉ Phỉ cảm giác vưa quen thuộc mà lạ lẫm, hai năm trước người trẻ tuổi này còn non nót, hiện tại đã có thể đứng ở độ à người thường khó mà với tới.</w:t>
      </w:r>
    </w:p>
    <w:p>
      <w:pPr>
        <w:pStyle w:val="BodyText"/>
      </w:pPr>
      <w:r>
        <w:t xml:space="preserve">Loại cảm giác này đã làm cho Miêu cảnh quan có chút thất lạc, yên lặng ngồi trên ghế, nhìn những người ở đây.</w:t>
      </w:r>
    </w:p>
    <w:p>
      <w:pPr>
        <w:pStyle w:val="BodyText"/>
      </w:pPr>
      <w:r>
        <w:t xml:space="preserve">...</w:t>
      </w:r>
    </w:p>
    <w:p>
      <w:pPr>
        <w:pStyle w:val="BodyText"/>
      </w:pPr>
      <w:r>
        <w:t xml:space="preserve">- Các tiên sinh, các nữ sĩ, các vị lão bản, Ân... Xin cứ thoải mái như ở nhà, các vị ngồi ở đây là cha mẹ cơm áo của kẻ hèn này...</w:t>
      </w:r>
    </w:p>
    <w:p>
      <w:pPr>
        <w:pStyle w:val="BodyText"/>
      </w:pPr>
      <w:r>
        <w:t xml:space="preserve">Bọn người Trang Duệ ngồi xuống, một âm thanh từ sân khấu vang lên, Trang Duệ nghe rõ ràng, bản thân Lý Đại Lực đích thân chủ trì, trong lòng không khỏi kinh ngạc.</w:t>
      </w:r>
    </w:p>
    <w:p>
      <w:pPr>
        <w:pStyle w:val="BodyText"/>
      </w:pPr>
      <w:r>
        <w:t xml:space="preserve">Trong chợ đêm đấu giá, loại hiện tượng này tương đối ít, lão bản bối cảnh thâm hậu, đều giấu ở phía sau điều khiển tiến trình đấu giá, như vậy cho dù xảy ra vấn đề, cũng có thể dùng tiền mà bỏ toàn ình.</w:t>
      </w:r>
    </w:p>
    <w:p>
      <w:pPr>
        <w:pStyle w:val="BodyText"/>
      </w:pPr>
      <w:r>
        <w:t xml:space="preserve">Buổi đấu giá có thể có đích thân lão bản tự mình chủ trì, chỉ nói rõ, trên đấu giá hội này có đồ vật trọng yếu.</w:t>
      </w:r>
    </w:p>
    <w:p>
      <w:pPr>
        <w:pStyle w:val="BodyText"/>
      </w:pPr>
      <w:r>
        <w:t xml:space="preserve">Lý Đại Lực tuy rất ít lộ diện trong phòng đấu giá, nhưng người trong tràng điều biết rõ chân tường của hắn, số lượng không ít, sau khi Lý Đại Lực nói xong lời nói này, phía dưới vang lên tiếng cười khễ, hào khí hơi có chút ngưng trọng.</w:t>
      </w:r>
    </w:p>
    <w:p>
      <w:pPr>
        <w:pStyle w:val="BodyText"/>
      </w:pPr>
      <w:r>
        <w:t xml:space="preserve">Khai quật lò gốm Từ Châu, đây là một lịch sử quan trọng trong gốm sứ, có thể đem nó bỏ vào túi, đối với gia môn của những chủ xí nghiệp này, đó là một chuyện rất mặt mũi.</w:t>
      </w:r>
    </w:p>
    <w:p>
      <w:pPr>
        <w:pStyle w:val="BodyText"/>
      </w:pPr>
      <w:r>
        <w:t xml:space="preserve">- Chư vị lão bản đang tham gia buổi giao lưu trao đổi đồ cổ này, ta cũng không nói nhảm, sau đây là món đồ vật đầu tiên.</w:t>
      </w:r>
    </w:p>
    <w:p>
      <w:pPr>
        <w:pStyle w:val="BodyText"/>
      </w:pPr>
      <w:r>
        <w:t xml:space="preserve">Lý Đại Lực nói lời này, làm cho đám người phía dưới cười to, ai cũng biết lần này tới là tham gia đấu giá, nhưng ở trong miệng Lý Đại Lực, biến thành giao lưu trao đổi đồ cổ.</w:t>
      </w:r>
    </w:p>
    <w:p>
      <w:pPr>
        <w:pStyle w:val="BodyText"/>
      </w:pPr>
      <w:r>
        <w:t xml:space="preserve">Miêu Phỉ Phỉ ngồi bên cạnh Trang Duệ, khóe miệng cũng có chút vểnh lên, đi theo Trang Duệ đúng là không uổng, tối thiểu nhất thuyết pháp giữa hắn và người chủ trì không khác nhau.</w:t>
      </w:r>
    </w:p>
    <w:p>
      <w:pPr>
        <w:pStyle w:val="BodyText"/>
      </w:pPr>
      <w:r>
        <w:t xml:space="preserve">- Tốt, kiện đầu tiên hôm nay chính là một món hàng mỹ nghệ, đây là tranh chữ của Hoàng Tân Hồng thời cận đại. Mà bức tranh Nguyệt Hãn Hải Xuân Phách đấu giá lần trước, cũng là một tác phẩm của Hoàng tiên sinh, nó được bán ra với giá bốn trăm ba mươi tám vạn nguyên, bằng hữu nào có hứng thú xin lên đây xem.</w:t>
      </w:r>
    </w:p>
    <w:p>
      <w:pPr>
        <w:pStyle w:val="BodyText"/>
      </w:pPr>
      <w:r>
        <w:t xml:space="preserve">Theo giới thiệu Lý Đại Lực, ở trên bàn trước mặt của hắn là một quyển trục, từ từ được mở ra, có ánh sáng mặt chiếu lên bức tranh này, cho dù là người ngồi hàng cuối cùng như Trang Duệ, cũng có thể nhìn toàn cảnh của bức tranh.</w:t>
      </w:r>
    </w:p>
    <w:p>
      <w:pPr>
        <w:pStyle w:val="BodyText"/>
      </w:pPr>
      <w:r>
        <w:t xml:space="preserve">Đây là một bức tranh sơn thủy, sơn thể mạnh mẽ hữu lực, tung hoành kỳ tiễu, họa phong thanh dật, rất có ý cảnh của Hoàng Tân Hồng.</w:t>
      </w:r>
    </w:p>
    <w:p>
      <w:pPr>
        <w:pStyle w:val="BodyText"/>
      </w:pPr>
      <w:r>
        <w:t xml:space="preserve">- Lão đệ, ngươi có thể đi lên xem một chút chứ?</w:t>
      </w:r>
    </w:p>
    <w:p>
      <w:pPr>
        <w:pStyle w:val="BodyText"/>
      </w:pPr>
      <w:r>
        <w:t xml:space="preserve">Trang Duệ được Kim Bàn Tử hỏi, mà lúc này những tên sưu tập đồ cổ cũng tiến lên, đeo baom tay quan sát bức tranh này.</w:t>
      </w:r>
    </w:p>
    <w:p>
      <w:pPr>
        <w:pStyle w:val="BodyText"/>
      </w:pPr>
      <w:r>
        <w:t xml:space="preserve">- Kim lão ca, tại sao ngài không đi lên?</w:t>
      </w:r>
    </w:p>
    <w:p>
      <w:pPr>
        <w:pStyle w:val="BodyText"/>
      </w:pPr>
      <w:r>
        <w:t xml:space="preserve">Trang Duệ nghe vậy cười nói, cho dù không cần dùng linh khí dò xét, Trang Duệ cũng dám cam đoan, bức tranh này tuyệt đối là đồ dỏm.</w:t>
      </w:r>
    </w:p>
    <w:p>
      <w:pPr>
        <w:pStyle w:val="BodyText"/>
      </w:pPr>
      <w:r>
        <w:t xml:space="preserve">Lý Đại Lực cũng không ngốc, hắn chắc chắn sẽ không dưới tình huống bị cảnh sát nhìn chằm chằm, xuất ra chính phẩm đến tiến hành đấu giá, cho nên hắn rất cẩn thận, cho nên dùng ba chữ hãng mỹ nghệ để nói.</w:t>
      </w:r>
    </w:p>
    <w:p>
      <w:pPr>
        <w:pStyle w:val="BodyText"/>
      </w:pPr>
      <w:r>
        <w:t xml:space="preserve">Đối với thị trường đồ cổ, cũng có điều lệ tương quan quy định, tư nhân có quyền mua bán với nhau, mà hàng thuộc phạm trù mỹ nghệ cũng càng lớn, có người nguyện ý mua, quốc gia cũng không cách nào can thiệp.</w:t>
      </w:r>
    </w:p>
    <w:p>
      <w:pPr>
        <w:pStyle w:val="BodyText"/>
      </w:pPr>
      <w:r>
        <w:t xml:space="preserve">Ở bên cạnh trò chuyện với Kim Bàn Tử, Trang Duệ vừa dùng linh khí đảo qua một vòng, quả nhiên là đồ nhái hiện đại, bên trong không có một tia linh khí tồn tại.</w:t>
      </w:r>
    </w:p>
    <w:p>
      <w:pPr>
        <w:pStyle w:val="BodyText"/>
      </w:pPr>
      <w:r>
        <w:t xml:space="preserve">- Nếu như ta đi lên, sẽ đạp nát bát cơm của người ta!</w:t>
      </w:r>
    </w:p>
    <w:p>
      <w:pPr>
        <w:pStyle w:val="BodyText"/>
      </w:pPr>
      <w:r>
        <w:t xml:space="preserve">Kim Bàn Tử tuy trông mà thèm, nhưng hắn biết rõ, chỉ cần hắn vừa lên đài, cái kia tuyệt đối sẽ biến thành chong chóng của những người sưu tập, thật giả chỉ quyết định bằng một câu của mình, đây cũng là nguyên nhân vì sao thương nhân và những lão bản chợ đêm đều ra sức nịnh nọt những chuyên gia đồ cổ.</w:t>
      </w:r>
    </w:p>
    <w:p>
      <w:pPr>
        <w:pStyle w:val="BodyText"/>
      </w:pPr>
      <w:r>
        <w:t xml:space="preserve">Nếu như bức tranh là đồ dỏm, Kim Bàn Tử nói thẳng, khẳng định đắc tội lão bản, nói dối, lại xin lỗi lương tâm, cho nên Kim Bàn Tử đối với tranh chữ, hắn hạ quyết tâm không xen vào trong đó.</w:t>
      </w:r>
    </w:p>
    <w:p>
      <w:pPr>
        <w:pStyle w:val="BodyText"/>
      </w:pPr>
      <w:r>
        <w:t xml:space="preserve">- Kim lão sư, ngài đi lên xem một chút đi!</w:t>
      </w:r>
    </w:p>
    <w:p>
      <w:pPr>
        <w:pStyle w:val="BodyText"/>
      </w:pPr>
      <w:r>
        <w:t xml:space="preserve">- Lão Kim, chúng ta cũng quen nhau mười năm rồi, đi lên xem giúp lão ca một chút!</w:t>
      </w:r>
    </w:p>
    <w:p>
      <w:pPr>
        <w:pStyle w:val="BodyText"/>
      </w:pPr>
      <w:r>
        <w:t xml:space="preserve">- Đúng vậy a, Kim lão sư, ngài đưa ra lời bình đi, xem xét một chút đi mà, tranh chữ không ai có thể so với ngài cả!</w:t>
      </w:r>
    </w:p>
    <w:p>
      <w:pPr>
        <w:pStyle w:val="BodyText"/>
      </w:pPr>
      <w:r>
        <w:t xml:space="preserve">Kim Bàn Tử đang ngồi sừng sững bất động, cho nên đám người sưu tập đều bao quanh hắn, chắp nối lôi kéo làm quen, nịnh nọt thổi phồng cũng không ít, nói ngắn lại, chính là muốn Kim Bàn Tử đi lên nhìn một cái.</w:t>
      </w:r>
    </w:p>
    <w:p>
      <w:pPr>
        <w:pStyle w:val="BodyText"/>
      </w:pPr>
      <w:r>
        <w:t xml:space="preserve">- Chư vị, đừng làm khó ta có được hay không? Quay đầu lại Lão Kim mời khách, bồi tội cùng chư vị!</w:t>
      </w:r>
    </w:p>
    <w:p>
      <w:pPr>
        <w:pStyle w:val="BodyText"/>
      </w:pPr>
      <w:r>
        <w:t xml:space="preserve">Kim Bàn Tử bị mọi người vây quanh đến đồ mồ hôi lạnh, người có thể nói chuyện với hắn, đều có chút thân phận địa vị, Kim Bàn Tử không đắc tội nổi, dứt khoát hai tay ôm quyền, làm con rùa rút cổ.</w:t>
      </w:r>
    </w:p>
    <w:p>
      <w:pPr>
        <w:pStyle w:val="BodyText"/>
      </w:pPr>
      <w:r>
        <w:t xml:space="preserve">- Chư vị lão bản, bức tranh này do bằng hữu đưa tới, trên tay không có tiền, muốn chuyển nhượng ra ngoài, giá chuyển nhượng là hai mươi vạn nguyên (NDT), có bằng hữu nào thích, cứ dựa theo quy củ, người giá cao sẽ được.</w:t>
      </w:r>
    </w:p>
    <w:p>
      <w:pPr>
        <w:pStyle w:val="BodyText"/>
      </w:pPr>
      <w:r>
        <w:t xml:space="preserve">Đợi đến lúc tất cả mọi người nhìn qua bức tranh và quay về chỗ ngồi, âm thanh của Lý Đại Lực cũng vang lên, từ đầu tới cuối, trong lời nói không nhắc tới hai chữ đấu giá, mà biến thành chuyển nhượng.</w:t>
      </w:r>
    </w:p>
    <w:p>
      <w:pPr>
        <w:pStyle w:val="BodyText"/>
      </w:pPr>
      <w:r>
        <w:t xml:space="preserve">Tất cả người trong tràng cũng không phải mới lần đầu tiên tham gia chợ đêm đấu giá, đối với những kỹ xảo ngôn ngữ này rất hiểu, cũng không có vì lời nói của Lý Đại Lực mà thay đổi cách nhìn của mình.</w:t>
      </w:r>
    </w:p>
    <w:p>
      <w:pPr>
        <w:pStyle w:val="BodyText"/>
      </w:pPr>
      <w:r>
        <w:t xml:space="preserve">- Ba mươi vạn, ta muốn bức tranh này!</w:t>
      </w:r>
    </w:p>
    <w:p>
      <w:pPr>
        <w:pStyle w:val="BodyText"/>
      </w:pPr>
      <w:r>
        <w:t xml:space="preserve">Trong tràng trầm mặc một chút, một âm thanh vang lên, người nói chuyện cũng chính là vị Lưu tổng vừa bắt chuyện với Trang Duệ.</w:t>
      </w:r>
    </w:p>
    <w:p>
      <w:pPr>
        <w:pStyle w:val="BodyText"/>
      </w:pPr>
      <w:r>
        <w:t xml:space="preserve">Phàm là người thành công, đều là là người cực kỳ tự tin, bọn họ cũng huấn luyện ra nhãn lực của mình, cũng lăn lộn trong giới đồ cổ, dựa vào lý giải về đồ cổ của mình, những người này thích nhất tùy tiện ra tay.</w:t>
      </w:r>
    </w:p>
    <w:p>
      <w:pPr>
        <w:pStyle w:val="BodyText"/>
      </w:pPr>
      <w:r>
        <w:t xml:space="preserve">Nhưng đám người sưu tập nghiệp dư lại không biết, hành vi này của bọn họ, thật sự là tối kỵ của đồ cổ, đồ cổ cần phải đi xem xét, chú ý xem phẩm chất, xem thật giả, chứ không ai tùy tiện đoán định như vậy.</w:t>
      </w:r>
    </w:p>
    <w:p>
      <w:pPr>
        <w:pStyle w:val="BodyText"/>
      </w:pPr>
      <w:r>
        <w:t xml:space="preserve">- Bốn mươi vạn, lão Lưu, trên tay ngươi có không ít tranh chữ danh nhân, bức tranh này để lại cho ta đi!</w:t>
      </w:r>
    </w:p>
    <w:p>
      <w:pPr>
        <w:pStyle w:val="BodyText"/>
      </w:pPr>
      <w:r>
        <w:t xml:space="preserve">Một thanh âm theo sau Lưu tổng vang lên.</w:t>
      </w:r>
    </w:p>
    <w:p>
      <w:pPr>
        <w:pStyle w:val="BodyText"/>
      </w:pPr>
      <w:r>
        <w:t xml:space="preserve">- Năm mươi vạn, thứ tốt không sợ nhiều!</w:t>
      </w:r>
    </w:p>
    <w:p>
      <w:pPr>
        <w:pStyle w:val="BodyText"/>
      </w:pPr>
      <w:r>
        <w:t xml:space="preserve">Lưu Tổng không cam lòng yếu thế, cũng ra giá, Trang Duệ nghe được mà lắc đầu, trách không được Lý Đại Lực nương tựa theo đấu giá chợ đêm mà có thân gia như vậy, thì ra là nhờ những người ngốc nhiều tiền trong truyền thuyết.</w:t>
      </w:r>
    </w:p>
    <w:p>
      <w:pPr>
        <w:pStyle w:val="BodyText"/>
      </w:pPr>
      <w:r>
        <w:t xml:space="preserve">Tuy phòng đấu giá chính quy cũng không thiếu đồ dỏm, nhưng so sánh với đấu giá chợ đêm, tương đối muốn quy phạm hơn rất nhiều, tối thiểu nhất sẽ có giám định sư xem xét và cấp giấy chứng nhận, cũng không dựa vào cảm giác như lúc này.</w:t>
      </w:r>
    </w:p>
    <w:p>
      <w:pPr>
        <w:pStyle w:val="BodyText"/>
      </w:pPr>
      <w:r>
        <w:t xml:space="preserve">- Sáu mươi vạn!</w:t>
      </w:r>
    </w:p>
    <w:p>
      <w:pPr>
        <w:pStyle w:val="BodyText"/>
      </w:pPr>
      <w:r>
        <w:t xml:space="preserve">- Tám mươi vạn!</w:t>
      </w:r>
    </w:p>
    <w:p>
      <w:pPr>
        <w:pStyle w:val="BodyText"/>
      </w:pPr>
      <w:r>
        <w:t xml:space="preserve">Kêu giá vẫn còn tiếp tục, mà lúc ban đầu tới giờ chỉ có hai người, hai người bọn họ rất tâm lý.</w:t>
      </w:r>
    </w:p>
    <w:p>
      <w:pPr>
        <w:pStyle w:val="Compact"/>
      </w:pPr>
      <w:r>
        <w:br w:type="textWrapping"/>
      </w:r>
      <w:r>
        <w:br w:type="textWrapping"/>
      </w:r>
    </w:p>
    <w:p>
      <w:pPr>
        <w:pStyle w:val="Heading2"/>
      </w:pPr>
      <w:bookmarkStart w:id="1070" w:name="chương-1-048-người-ngốc-nhiều-tiền.-2"/>
      <w:bookmarkEnd w:id="1070"/>
      <w:r>
        <w:t xml:space="preserve">1048. Chương 1 048: Người Ngốc Nhiều Tiền. (2)</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1048: Người ngốc nhiều tiền. (2)</w:t>
      </w:r>
    </w:p>
    <w:p>
      <w:pPr>
        <w:pStyle w:val="BodyText"/>
      </w:pPr>
      <w:r>
        <w:t xml:space="preserve">Nhóm dịch: Dungnhi</w:t>
      </w:r>
    </w:p>
    <w:p>
      <w:pPr>
        <w:pStyle w:val="BodyText"/>
      </w:pPr>
      <w:r>
        <w:t xml:space="preserve">Sưu tầm by khunglongconhaman -</w:t>
      </w:r>
    </w:p>
    <w:p>
      <w:pPr>
        <w:pStyle w:val="BodyText"/>
      </w:pPr>
      <w:r>
        <w:t xml:space="preserve">Nguồn: Vipvandan</w:t>
      </w:r>
    </w:p>
    <w:p>
      <w:pPr>
        <w:pStyle w:val="BodyText"/>
      </w:pPr>
      <w:r>
        <w:t xml:space="preserve">Dù sao tranh sơn thủy của Hoàng Tân Hồng, rất nổi danh trên quốc tế, chỉ cần bắt được trong phòng đấu giá, ít nhất cũng có giá khởi điểm hai trăm vạn.</w:t>
      </w:r>
    </w:p>
    <w:p>
      <w:pPr>
        <w:pStyle w:val="BodyText"/>
      </w:pPr>
      <w:r>
        <w:t xml:space="preserve">Sau mấy lần ra giá kịch liệt, cuối cùng nhất vẫn bị Lưu tổng giành được với giá một trăm hai mươi vạn, nhìn thấy vị Lưu tổng này giương giương đắc ý, Trang Duệ có chút dở khóc dở cười.</w:t>
      </w:r>
    </w:p>
    <w:p>
      <w:pPr>
        <w:pStyle w:val="BodyText"/>
      </w:pPr>
      <w:r>
        <w:t xml:space="preserve">Mua được đồ giả mà có biểu lộ đắc chí giống như nhặt được chí bảo này, đoán chừng cũng chỉ xuất hiện trong nghề đồ cổ này mà thôi, biểu hiện của những lão bản này, giống như đang ở trong cửa hàng, đấu khí nhiều hơn lý trí.</w:t>
      </w:r>
    </w:p>
    <w:p>
      <w:pPr>
        <w:pStyle w:val="BodyText"/>
      </w:pPr>
      <w:r>
        <w:t xml:space="preserve">Theo tiếng của Lý Đại Lực, tiếp tục tiến hành đấu giá, lần này là hai cái khay được mang lên, là hai món đồ sứ hầm lò quan diêu Hàm Phong.</w:t>
      </w:r>
    </w:p>
    <w:p>
      <w:pPr>
        <w:pStyle w:val="BodyText"/>
      </w:pPr>
      <w:r>
        <w:t xml:space="preserve">Mọi người đều biết, hoàng đế Hàm Phong triều nhà Thanh là một hoàng đế không may, khởi nghĩa nông dân lớn nhất Trung Quốc chính là Thái Bình Thiên Quốc cũng rơi vào hắn, cường quốc phương tây xâm lấn cũng rơi vào trên người của hắn, hỗn loạn cũng là hắn.</w:t>
      </w:r>
    </w:p>
    <w:p>
      <w:pPr>
        <w:pStyle w:val="BodyText"/>
      </w:pPr>
      <w:r>
        <w:t xml:space="preserve">Hoàng đế Hàm Phong là hoàng đế cực khổ nhất trong số những hoàng đế của triều Thanh, cả đời ngắn ngủi, ném gian khổ, tao ngộ chiến tranh nha phiến lần thứ hai đả kích, rốt cuộc hoàng đế Hàm Phong sụp đổ, chỉ mới ba mươi tuổi đã bỏ mình.</w:t>
      </w:r>
    </w:p>
    <w:p>
      <w:pPr>
        <w:pStyle w:val="BodyText"/>
      </w:pPr>
      <w:r>
        <w:t xml:space="preserve">Yêu thích lớn nhất của hoàng đế Hàm Phong chính là chơi đùa và nữ nhân, đối với những tổ tông yêu thích tranh chữ và gốm sứ không màng tới, cho nên gốm sứ trong năm của Hàm Phong, rất là thưa thớt.</w:t>
      </w:r>
    </w:p>
    <w:p>
      <w:pPr>
        <w:pStyle w:val="BodyText"/>
      </w:pPr>
      <w:r>
        <w:t xml:space="preserve">Tục ngữ nói vật hiếm là quý, giá trị hàng tinh phẩm trong năm Hàm Phong trị vì, cũng không thua kém gì Khang Hi, Ung Chính và Càn Long.</w:t>
      </w:r>
    </w:p>
    <w:p>
      <w:pPr>
        <w:pStyle w:val="BodyText"/>
      </w:pPr>
      <w:r>
        <w:t xml:space="preserve">- Lão đệ, đi, đi lên xem một chút!</w:t>
      </w:r>
    </w:p>
    <w:p>
      <w:pPr>
        <w:pStyle w:val="BodyText"/>
      </w:pPr>
      <w:r>
        <w:t xml:space="preserve">Bởi vì lần này không phải là nhìn tranh chữ, cho nên Kim Bàn Tử muốn nhìn một chút.</w:t>
      </w:r>
    </w:p>
    <w:p>
      <w:pPr>
        <w:pStyle w:val="BodyText"/>
      </w:pPr>
      <w:r>
        <w:t xml:space="preserve">- Tốt!</w:t>
      </w:r>
    </w:p>
    <w:p>
      <w:pPr>
        <w:pStyle w:val="BodyText"/>
      </w:pPr>
      <w:r>
        <w:t xml:space="preserve">Trang Duệ gật đầu, đi lên sân khấu với Kim Bàn Tử.</w:t>
      </w:r>
    </w:p>
    <w:p>
      <w:pPr>
        <w:pStyle w:val="BodyText"/>
      </w:pPr>
      <w:r>
        <w:t xml:space="preserve">- Ai ôi!!! Nhường một chút, trước hết để cho hai vị lão sư nhìn đã.</w:t>
      </w:r>
    </w:p>
    <w:p>
      <w:pPr>
        <w:pStyle w:val="BodyText"/>
      </w:pPr>
      <w:r>
        <w:t xml:space="preserve">- Đúng vậy a, lão Hứa, ngươi lách ra một bên, ngươi xem hiểu sao?</w:t>
      </w:r>
    </w:p>
    <w:p>
      <w:pPr>
        <w:pStyle w:val="BodyText"/>
      </w:pPr>
      <w:r>
        <w:t xml:space="preserve">- Đến rồi, Trang lão sư, các vị hảo, ngài nhìn đi!</w:t>
      </w:r>
    </w:p>
    <w:p>
      <w:pPr>
        <w:pStyle w:val="BodyText"/>
      </w:pPr>
      <w:r>
        <w:t xml:space="preserve">Trang Duệ và Kim Bàn Tử vừa mới đi lên, cái bàn vồn chật như nêm cối, được những người sưu tập kia tự giác mà nhường một con đường, hôm nay người tham gia đấu giá quá nhiều, tràng diện này có chút hỗn loạn.</w:t>
      </w:r>
    </w:p>
    <w:p>
      <w:pPr>
        <w:pStyle w:val="BodyText"/>
      </w:pPr>
      <w:r>
        <w:t xml:space="preserve">- Kim lão ca, ngài nhìn trước đi!</w:t>
      </w:r>
    </w:p>
    <w:p>
      <w:pPr>
        <w:pStyle w:val="BodyText"/>
      </w:pPr>
      <w:r>
        <w:t xml:space="preserve">Trang Duệ nhìn Kim Bàn Tử nói ra.</w:t>
      </w:r>
    </w:p>
    <w:p>
      <w:pPr>
        <w:pStyle w:val="BodyText"/>
      </w:pPr>
      <w:r>
        <w:t xml:space="preserve">- Đừng, gốm sứ ta không có bằng người, nơi này có hai kiện, chúng ta một người xem một kiện...</w:t>
      </w:r>
    </w:p>
    <w:p>
      <w:pPr>
        <w:pStyle w:val="BodyText"/>
      </w:pPr>
      <w:r>
        <w:t xml:space="preserve">Kim Bàn Tử liên tục khoát tay, tục ngữ nói thuật có chuyên tấn công, chuyên gia càng lợi hại, cũng chỉ chuyên vào một loại, mà có thể giống như Trang Duệ chuyên về đồ đồng, tranh chữ, ngọc thạch và gốm sứ đều có kiến thức thì đúng là hiếm thấy.</w:t>
      </w:r>
    </w:p>
    <w:p>
      <w:pPr>
        <w:pStyle w:val="BodyText"/>
      </w:pPr>
      <w:r>
        <w:t xml:space="preserve">- Được, vậy thì mỗi người xem một món!</w:t>
      </w:r>
    </w:p>
    <w:p>
      <w:pPr>
        <w:pStyle w:val="BodyText"/>
      </w:pPr>
      <w:r>
        <w:t xml:space="preserve">Đây vốn là một cái bình trà bảy mày, nước men bốn lớp, phía trên vẽ lên cánh sen, có ba lá xanh, khác với những bình trà khác, trên thân nó có màu kim sắc, mà cả thân bình đều trang trí hoa sen, có nhụy sen, vân sen, tất cả đều hiện rõ trên thân bình.</w:t>
      </w:r>
    </w:p>
    <w:p>
      <w:pPr>
        <w:pStyle w:val="BodyText"/>
      </w:pPr>
      <w:r>
        <w:t xml:space="preserve">Cả cái bình có màu sắc kiều diễm, hình dạng và cấu tạo đặc biệt, cộng thêm đồ gốm thời Hàm Phong có hai trăm năm lịch sử, nếu cái bình này là thật, có thể trở thành đồ vật truyền thế của mỗi gia đình.</w:t>
      </w:r>
    </w:p>
    <w:p>
      <w:pPr>
        <w:pStyle w:val="BodyText"/>
      </w:pPr>
      <w:r>
        <w:t xml:space="preserve">Trang Duệ nghiên cứu đối với gốm sứ nhà Thanh tương đối ít, chỉ dựa vào nhãn lực thật đúng là không tìm ra dấu vết gì cả, nhưng dùng linh khí quan sát thì không có một tia linh khí nào, sau khi nhìn cái bình một lần, hắn nhíu mày lại, dùng con mắt nhìn qua Lý Đại Lực đang đứng bên cạnh, Lý Đại Lực nháy mắt.</w:t>
      </w:r>
    </w:p>
    <w:p>
      <w:pPr>
        <w:pStyle w:val="BodyText"/>
      </w:pPr>
      <w:r>
        <w:t xml:space="preserve">Mà cái kết quả này làm cho Trang Duệ cảm thấy buồn bực, không nhìn ra một tia linh khí nào, hắn tự mình giám định và biết rõ thật giả, nhưng hắn có thể nói rõ sao?</w:t>
      </w:r>
    </w:p>
    <w:p>
      <w:pPr>
        <w:pStyle w:val="BodyText"/>
      </w:pPr>
      <w:r>
        <w:t xml:space="preserve">Lý Đại Lực cũng không ngốc, hôm nay là bố cục, cũng là vì Trang Duệ mà xử lý, đương nhiên hắn muốn lợi dụng thân phận chuyên gia của Trang Duệ, cho nên muốn vơ vét tiền bạc.</w:t>
      </w:r>
    </w:p>
    <w:p>
      <w:pPr>
        <w:pStyle w:val="BodyText"/>
      </w:pPr>
      <w:r>
        <w:t xml:space="preserve">- Ân, đồ sứ Hàm Phong đúng là hiếm thấy, hơn nữa trải qua nhiều năm như vậy, có thể giữ nguyên màu sắc, cũng thuộc hàng hiếm thấy, nếu như là chính phẩm, giá quy định thấp nhất cũng là năm mươi vạn a!</w:t>
      </w:r>
    </w:p>
    <w:p>
      <w:pPr>
        <w:pStyle w:val="BodyText"/>
      </w:pPr>
      <w:r>
        <w:t xml:space="preserve">Trang Duệ nghe hiểu ý tứ của Lý Đại Lực, nếu đổi thành nơi khác, hắn nhất định sẽ không mở miệng nói ra những lời này.</w:t>
      </w:r>
    </w:p>
    <w:p>
      <w:pPr>
        <w:pStyle w:val="BodyText"/>
      </w:pPr>
      <w:r>
        <w:t xml:space="preserve">Nhưng ở chỗ này đều là những người nghiệm dư, cho dù mua về cũng chỉ là so đấu tiền bạc với nhau mà thôi.</w:t>
      </w:r>
    </w:p>
    <w:p>
      <w:pPr>
        <w:pStyle w:val="BodyText"/>
      </w:pPr>
      <w:r>
        <w:t xml:space="preserve">Tuy những người này tồn tại làm cho thị trường đồ cổ phồn vinh, nhưng cũng mang lại nhiều nhân tố bất lợi cho sự phát triển của thị trường đồ cổ, cho nên Trang Duệ cũng không ngại làm bọn họ xuất chút máu.</w:t>
      </w:r>
    </w:p>
    <w:p>
      <w:pPr>
        <w:pStyle w:val="BodyText"/>
      </w:pPr>
      <w:r>
        <w:t xml:space="preserve">Nói xong lời này hăn quay trở lại, Trang Duệ nói ra lời này là giả dối, nếu giá quy định là năm mươi vạn, mà phải ghi rõ là chính phẩm, mới có thể đáng giá đó, mà Trang Duệ từ đầu đến cuối, cũng chỉ nói về màu sắc, hình dáng và hoa sen của cái bình mà thôi.</w:t>
      </w:r>
    </w:p>
    <w:p>
      <w:pPr>
        <w:pStyle w:val="BodyText"/>
      </w:pPr>
      <w:r>
        <w:t xml:space="preserve">- Lão Lưu, ngươi không được tranh giành với ta đâu đấy!</w:t>
      </w:r>
    </w:p>
    <w:p>
      <w:pPr>
        <w:pStyle w:val="BodyText"/>
      </w:pPr>
      <w:r>
        <w:t xml:space="preserve">- Dựa vào cái gì chứ, ngài có thể mua, ta không thể mua à?</w:t>
      </w:r>
    </w:p>
    <w:p>
      <w:pPr>
        <w:pStyle w:val="BodyText"/>
      </w:pPr>
      <w:r>
        <w:t xml:space="preserve">- Có chút đáng xem, chút nữa phải ra giá mới được, Trang lão sư cũng đã nhìn vật này rồi.</w:t>
      </w:r>
    </w:p>
    <w:p>
      <w:pPr>
        <w:pStyle w:val="BodyText"/>
      </w:pPr>
      <w:r>
        <w:t xml:space="preserve">- Đúng vậy a, đồ sứ nhà Thanh đều là Khang Hi và Càn Long chiếm đa số, mà đồ sứ năm Hàm Phong lại có phong cách riêng, có giá trị đầu tư.</w:t>
      </w:r>
    </w:p>
    <w:p>
      <w:pPr>
        <w:pStyle w:val="BodyText"/>
      </w:pPr>
      <w:r>
        <w:t xml:space="preserve">Nghe được mọi người nói lời này, những người vây quanh ở bên cạnh, nhao nhao nhỏ giọng nghị luận.</w:t>
      </w:r>
    </w:p>
    <w:p>
      <w:pPr>
        <w:pStyle w:val="BodyText"/>
      </w:pPr>
      <w:r>
        <w:t xml:space="preserve">Lần đấu giá này không giống như lần trước, cũng không chỉ có hai người như trước, rất nhiều lão bản đều không có mang theo giám định sư tiến vào trong này được, vật phẩm thật giả do chính mình cân nhắc, cho nên Trang Duệ nói ra lời này, đã làm trong lòng những ngươi sưu tập này có chút ít ngọn nguồn.</w:t>
      </w:r>
    </w:p>
    <w:p>
      <w:pPr>
        <w:pStyle w:val="BodyText"/>
      </w:pPr>
      <w:r>
        <w:t xml:space="preserve">- Nói không chính xác, từ phong cách và màu sắc của món đồ sứ này, hẳn là Hàm Phong đời Thanh, ta không mua nổi a.</w:t>
      </w:r>
    </w:p>
    <w:p>
      <w:pPr>
        <w:pStyle w:val="BodyText"/>
      </w:pPr>
      <w:r>
        <w:t xml:space="preserve">Kim Bàn Tử nói khách quan, cho ra đáp án lập lờ, nhưng cũng đủ làm cho Lý lão bản vui mừng quá đổi, chỉ cần các chuyên gia không nói là giả, vậy thì sẽ có người ra giá.</w:t>
      </w:r>
    </w:p>
    <w:p>
      <w:pPr>
        <w:pStyle w:val="BodyText"/>
      </w:pPr>
      <w:r>
        <w:t xml:space="preserve">- Cái đồ sứ kia là thật hay giả?</w:t>
      </w:r>
    </w:p>
    <w:p>
      <w:pPr>
        <w:pStyle w:val="BodyText"/>
      </w:pPr>
      <w:r>
        <w:t xml:space="preserve">Trang Duệ trở lại chỗ ngồi của mình, Miêu cảnh quan khó nhịn được mở miệng hỏi.</w:t>
      </w:r>
    </w:p>
    <w:p>
      <w:pPr>
        <w:pStyle w:val="BodyText"/>
      </w:pPr>
      <w:r>
        <w:t xml:space="preserve">Trang Duệ nhìn chung quanh, không có người chú ý tới hắn, hé miệng khoa tay múa chân, nói ra:,</w:t>
      </w:r>
    </w:p>
    <w:p>
      <w:pPr>
        <w:pStyle w:val="BodyText"/>
      </w:pPr>
      <w:r>
        <w:t xml:space="preserve">- Giả!</w:t>
      </w:r>
    </w:p>
    <w:p>
      <w:pPr>
        <w:pStyle w:val="BodyText"/>
      </w:pPr>
      <w:r>
        <w:t xml:space="preserve">- Đúng là gian thương!</w:t>
      </w:r>
    </w:p>
    <w:p>
      <w:pPr>
        <w:pStyle w:val="BodyText"/>
      </w:pPr>
      <w:r>
        <w:t xml:space="preserve">Miêu cảnh quan bĩu môi.</w:t>
      </w:r>
    </w:p>
    <w:p>
      <w:pPr>
        <w:pStyle w:val="BodyText"/>
      </w:pPr>
      <w:r>
        <w:t xml:space="preserve">- Thôi đi... Nếu là thật chẳng phải lưu lại cho cảnh sát các vị mượn cớ hay sao?</w:t>
      </w:r>
    </w:p>
    <w:p>
      <w:pPr>
        <w:pStyle w:val="BodyText"/>
      </w:pPr>
      <w:r>
        <w:t xml:space="preserve">Trang Duệ đối với Miêu cảnh quan cũng không cho là đúng, giả gọi là hàng mỹ nghệ, đây là chuyện đánh lận con đen, cho dù là cảnh sát cũng không thể quản, nhưng nếu là đồ thật, đó chính là phạm pháp.</w:t>
      </w:r>
    </w:p>
    <w:p>
      <w:pPr>
        <w:pStyle w:val="BodyText"/>
      </w:pPr>
      <w:r>
        <w:t xml:space="preserve">Sau hơn mười phút đồng hồ, một ít người tự nhận mình là những lão làng có chút tạo nghệ trên phương diện gốm sứ, đã bắt đầu đấu giá những món này, dưới sự chủ trì của Lý Đại Lực, bắt đầu tiến hành đấu giá.</w:t>
      </w:r>
    </w:p>
    <w:p>
      <w:pPr>
        <w:pStyle w:val="BodyText"/>
      </w:pPr>
      <w:r>
        <w:t xml:space="preserve">Nhưng có chút vượt qua dự liệu của Lý lão bản, sau khi hắn hô ra giá quy định, lại không có người ra giá.</w:t>
      </w:r>
    </w:p>
    <w:p>
      <w:pPr>
        <w:pStyle w:val="BodyText"/>
      </w:pPr>
      <w:r>
        <w:t xml:space="preserve">- Ta ra mười lăm vạn!</w:t>
      </w:r>
    </w:p>
    <w:p>
      <w:pPr>
        <w:pStyle w:val="BodyText"/>
      </w:pPr>
      <w:r>
        <w:t xml:space="preserve">Mà một lão bản lạ mặt ngồi phía trước Trang Duệ, mở miệng ra giá phá vỡ yên tĩnh của tràng đấu giá.</w:t>
      </w:r>
    </w:p>
    <w:p>
      <w:pPr>
        <w:pStyle w:val="BodyText"/>
      </w:pPr>
      <w:r>
        <w:t xml:space="preserve">- Hai mươi vạn!</w:t>
      </w:r>
    </w:p>
    <w:p>
      <w:pPr>
        <w:pStyle w:val="BodyText"/>
      </w:pPr>
      <w:r>
        <w:t xml:space="preserve">Có người dẫn đầu, lập tức sẽ có người tiếp theo, trong mắt người trong nước, không bị người tranh đoạt và bán với giá tiện nghi, đều không phải đồ tốt, càng có nhiều người đoạt, đó mới có thể nói rõ là vật trân quý.</w:t>
      </w:r>
    </w:p>
    <w:p>
      <w:pPr>
        <w:pStyle w:val="Compact"/>
      </w:pPr>
      <w:r>
        <w:br w:type="textWrapping"/>
      </w:r>
      <w:r>
        <w:br w:type="textWrapping"/>
      </w:r>
    </w:p>
    <w:p>
      <w:pPr>
        <w:pStyle w:val="Heading2"/>
      </w:pPr>
      <w:bookmarkStart w:id="1071" w:name="chương-1-049-người-ngốc-nhiều-tiền.-3"/>
      <w:bookmarkEnd w:id="1071"/>
      <w:r>
        <w:t xml:space="preserve">1049. Chương 1 049: Người Ngốc Nhiều Tiền. (3)</w:t>
      </w:r>
    </w:p>
    <w:p>
      <w:pPr>
        <w:pStyle w:val="Compact"/>
      </w:pPr>
      <w:r>
        <w:br w:type="textWrapping"/>
      </w:r>
      <w:r>
        <w:br w:type="textWrapping"/>
      </w:r>
    </w:p>
    <w:p>
      <w:pPr>
        <w:pStyle w:val="BodyText"/>
      </w:pPr>
      <w:r>
        <w:t xml:space="preserve">Hoàng Kim Đồng (.</w:t>
      </w:r>
    </w:p>
    <w:p>
      <w:pPr>
        <w:pStyle w:val="BodyText"/>
      </w:pPr>
      <w:r>
        <w:t xml:space="preserve">Tác giả: Đả Nhãn</w:t>
      </w:r>
    </w:p>
    <w:p>
      <w:pPr>
        <w:pStyle w:val="BodyText"/>
      </w:pPr>
      <w:r>
        <w:t xml:space="preserve">Chương 1049: Người ngốc nhiều tiền. (3)</w:t>
      </w:r>
    </w:p>
    <w:p>
      <w:pPr>
        <w:pStyle w:val="BodyText"/>
      </w:pPr>
      <w:r>
        <w:t xml:space="preserve">Nhóm dịch: Dungnhi</w:t>
      </w:r>
    </w:p>
    <w:p>
      <w:pPr>
        <w:pStyle w:val="BodyText"/>
      </w:pPr>
      <w:r>
        <w:t xml:space="preserve">Sưu tầm by khunglongconhaman -</w:t>
      </w:r>
    </w:p>
    <w:p>
      <w:pPr>
        <w:pStyle w:val="BodyText"/>
      </w:pPr>
      <w:r>
        <w:t xml:space="preserve">Nguồn: Vipvandan</w:t>
      </w:r>
    </w:p>
    <w:p>
      <w:pPr>
        <w:pStyle w:val="BodyText"/>
      </w:pPr>
      <w:r>
        <w:t xml:space="preserve">- Lão Vu, vật này đáng tin cậy không?</w:t>
      </w:r>
    </w:p>
    <w:p>
      <w:pPr>
        <w:pStyle w:val="BodyText"/>
      </w:pPr>
      <w:r>
        <w:t xml:space="preserve">Ở phía trước vang lên một âm thanh.</w:t>
      </w:r>
    </w:p>
    <w:p>
      <w:pPr>
        <w:pStyle w:val="BodyText"/>
      </w:pPr>
      <w:r>
        <w:t xml:space="preserve">- Ta nhìn rồi, màu sắc sáng ngời, hơn nữa từ trên màu sắc của nó, đúng là vật nhiều năm.</w:t>
      </w:r>
    </w:p>
    <w:p>
      <w:pPr>
        <w:pStyle w:val="BodyText"/>
      </w:pPr>
      <w:r>
        <w:t xml:space="preserve">Thời điểm lão bản kia ra giá hai mươi vạn, một bộ dáng tin tưởng tràn đầy, Trang Duệ ngồi phía sau nghe được liền im lặng.</w:t>
      </w:r>
    </w:p>
    <w:p>
      <w:pPr>
        <w:pStyle w:val="BodyText"/>
      </w:pPr>
      <w:r>
        <w:t xml:space="preserve">Trong đồ cổ, không sợ người không hiểu, không hiểu hắn không dám ra tay, nhưng chỉ sợ trình độ không được tốt, nhưng hết lần này tới lần khác lại biết rõ một ít người chơi, những người hiểu biết thì ít, mà những người mới lại là chủ lực của thị trường đồ cổ, đương nhiên, phải gọi là coi tiền như rác mới đúng.</w:t>
      </w:r>
    </w:p>
    <w:p>
      <w:pPr>
        <w:pStyle w:val="BodyText"/>
      </w:pPr>
      <w:r>
        <w:t xml:space="preserve">Mà vị bạn thân này không biết, cho nên hắn bị Trang Duệ xếp vào loại người ngốc nhiều tiền.</w:t>
      </w:r>
    </w:p>
    <w:p>
      <w:pPr>
        <w:pStyle w:val="BodyText"/>
      </w:pPr>
      <w:r>
        <w:t xml:space="preserve">Sau khi đấu giá bốn năm món, Lý Đại Lực ho khan một tiếng, nói ra:</w:t>
      </w:r>
    </w:p>
    <w:p>
      <w:pPr>
        <w:pStyle w:val="BodyText"/>
      </w:pPr>
      <w:r>
        <w:t xml:space="preserve">- Tốt rồi, tiếp tục tiến hành trao đổi, kế tiếp chính là đồ sứ khai quật được từ trong di chỉ gốm sứ Từ Châu, sau khi trải qua xem xét của chuyên gia nổi tiếng Tiết lão sư, đây chính là đồ sứ tiến cống hoàng cung triều Tống ngày xưa. xem tại</w:t>
      </w:r>
    </w:p>
    <w:p>
      <w:pPr>
        <w:pStyle w:val="BodyText"/>
      </w:pPr>
      <w:r>
        <w:t xml:space="preserve">- Lý tổng, đây có phải là gốm sứ Từ Châu thật hay không, chuyện này chưa được khảo chứng a!</w:t>
      </w:r>
    </w:p>
    <w:p>
      <w:pPr>
        <w:pStyle w:val="BodyText"/>
      </w:pPr>
      <w:r>
        <w:t xml:space="preserve">Lý Đại Lực chưa dứt lời, đã có tiếng người chen ngang.</w:t>
      </w:r>
    </w:p>
    <w:p>
      <w:pPr>
        <w:pStyle w:val="BodyText"/>
      </w:pPr>
      <w:r>
        <w:t xml:space="preserve">- Đúng vậy, nhưng không thể phủ nhận, từ những mảnh sứ khai quật được trước kia, từ những món chúng ta có thể nhìn thấy trong nội cung, đều nói rõ hầm lò gốm sứ Từ Châu đã tốn tại, nhưng chưa khai quật ra mà thôi. Nhưng tới ngày hôm qua, đã trở thành lịch sử, bởi vì hai kiện dụng cụ này từ gốm sứ Từ Châu, sau khi trải qua chuyên gia xem xét, cũng đã khai quật không ít mãnh vỡ gốm sứ Từ Châu trên cơ bản có thể kết luận đây là đồ sứ Từ Châu.</w:t>
      </w:r>
    </w:p>
    <w:p>
      <w:pPr>
        <w:pStyle w:val="BodyText"/>
      </w:pPr>
      <w:r>
        <w:t xml:space="preserve">Lý Đại Lực khoát khoát tay, sau khi nhận được hai món này trong tay Trang Duệ, bị người ta ôm lên mặt bàn, lập tức biến thành điểm thu hút ánh mắt của người ta.</w:t>
      </w:r>
    </w:p>
    <w:p>
      <w:pPr>
        <w:pStyle w:val="BodyText"/>
      </w:pPr>
      <w:r>
        <w:t xml:space="preserve">Mà những lão bản khách nhân mặc âu phục ngồi ở hàng trên cùng chưa bao giờ ra giá trên, trên mặt cũng lộ ra thần sắc ngưng trọng.</w:t>
      </w:r>
    </w:p>
    <w:p>
      <w:pPr>
        <w:pStyle w:val="BodyText"/>
      </w:pPr>
      <w:r>
        <w:t xml:space="preserve">Hai món đồ vật này là Bạch Địa Hắc Hoa Văn Phượng Văn Tứ Hệ Bình, những đồ vật này là đồ tiến cống cho hoàng cung triều Tống, mãnh vỡ của chúng đều đã được tìm thấy trong những di chỉ khai quật được từ trước đó, cho nên nhìn thấy hai món này mọi người đều có thể so sánh đôi chút.</w:t>
      </w:r>
    </w:p>
    <w:p>
      <w:pPr>
        <w:pStyle w:val="BodyText"/>
      </w:pPr>
      <w:r>
        <w:t xml:space="preserve">Lý Đại Lực giới thiệu lai lịch của hai món đồ vật này, đem thời gian còn lại ọi người đi lên tìm hiểu, mà những người Nhật Bản kia cũng đã đi lên xem xét chúng, có thể không mắc câu sao?</w:t>
      </w:r>
    </w:p>
    <w:p>
      <w:pPr>
        <w:pStyle w:val="BodyText"/>
      </w:pPr>
      <w:r>
        <w:t xml:space="preserve">Cũng bởi vì Trang Duệ đưa chúng cho Lý Đại Lực, mà Lý Đại Lực cũng nhọc công tìm kiếm một chỗ di chỉ khai quật được từ đám trộm mộ, sau đó truyền ra tin tức vừa khai quật được chúng ra bên ngoài.</w:t>
      </w:r>
    </w:p>
    <w:p>
      <w:pPr>
        <w:pStyle w:val="BodyText"/>
      </w:pPr>
      <w:r>
        <w:t xml:space="preserve">Phía sau Lý Đại Lực lại thông qua một ít quan hệ bà con, bạn bè ở nước ngoài mang tin tức này truyền bá ra ngoài, mà những tin tức này lọt vào tai của người Nhật Bản, có thể nói trừ hắn và Trang Duệ ra thì không có người nào có thể nhìn ra bố cục tinh tế đã bài sắn này.</w:t>
      </w:r>
    </w:p>
    <w:p>
      <w:pPr>
        <w:pStyle w:val="BodyText"/>
      </w:pPr>
      <w:r>
        <w:t xml:space="preserve">Thời điểm âm thanh của Trang Duệ vừa dứt, sáu bảy người ngồi ở hàng ghế đầu, trước tiên tiến lên xem xét hai món đồ sứ này.</w:t>
      </w:r>
    </w:p>
    <w:p>
      <w:pPr>
        <w:pStyle w:val="BodyText"/>
      </w:pPr>
      <w:r>
        <w:t xml:space="preserve">- Shanma Atshusi các ngươi là gia tộc chuyên làm ghề gốm sứ, hơn nữa ta nghe nói công ty các ngươi đầu nhập một số tiền khổng lồ để nghiên cứu gốm sứ, ta muốn biết các ngươi có thể nhìn ra thật giả của hai món đồ sứ này không?</w:t>
      </w:r>
    </w:p>
    <w:p>
      <w:pPr>
        <w:pStyle w:val="BodyText"/>
      </w:pPr>
      <w:r>
        <w:t xml:space="preserve">Một người mặc âu phục màu xanh đen, là một người Nhật Bản ước chừng năm mươi tuổi ở bên cạnh mở miệng hỏi một thanh niên ba mươi tuổi.</w:t>
      </w:r>
    </w:p>
    <w:p>
      <w:pPr>
        <w:pStyle w:val="BodyText"/>
      </w:pPr>
      <w:r>
        <w:t xml:space="preserve">- Nếu Dã Hợp tiên sinh muốn ta xem xét một phen, gia phụ là người có nghiên cứu về gốm sứ Từ Châu sâu sắc nhất đã tạ thế, đúng là đáng tiếc thật, nếu như lão nhân gia có thể đích thân tới đây, có lẽ đã kết luận ra đây có phải là gốm sứ Từ Châu hay không.</w:t>
      </w:r>
    </w:p>
    <w:p>
      <w:pPr>
        <w:pStyle w:val="BodyText"/>
      </w:pPr>
      <w:r>
        <w:t xml:space="preserve">Người tuổi trẻ kia ăn mặc một thân âu phục bên ngoài, bên trong áo sơ mi và cà vạt cũng là màu đen, thanh niên này tên là Sơn Mộc Thanh Niên Gia, mà hắn cũng là người nói cha của hắn vừa mất là người có am hiểu sâu nhất về gốm sứ Từ Châu.</w:t>
      </w:r>
    </w:p>
    <w:p>
      <w:pPr>
        <w:pStyle w:val="BodyText"/>
      </w:pPr>
      <w:r>
        <w:t xml:space="preserve">Nhật Bản là quốc gia chịu ảnh hưởng của Nho giao từ Trung Quốc, cho nên trong nhiều chỗ lễ tiết có nhiều tương đồng với Trung Quốc, nhưng cũng có chỗ rườm ra hơn, vốn tang phục để tang là máu trắng, nhưng Nhật Bản biến thành màu đen.</w:t>
      </w:r>
    </w:p>
    <w:p>
      <w:pPr>
        <w:pStyle w:val="BodyText"/>
      </w:pPr>
      <w:r>
        <w:t xml:space="preserve">- Ai, ta nói tại sao lại là hai người Nhật Bản thế này? Lý lão bản ngài có nói giỡn hay không thế?</w:t>
      </w:r>
    </w:p>
    <w:p>
      <w:pPr>
        <w:pStyle w:val="BodyText"/>
      </w:pPr>
      <w:r>
        <w:t xml:space="preserve">Người ở đằng sau, nghe ra ngôn ngữ của Nhật Bản, sau đó ở trong tràng la lớn lên, sau đó quay đầu mâu chỉ về phía Lý Đại Lực.</w:t>
      </w:r>
    </w:p>
    <w:p>
      <w:pPr>
        <w:pStyle w:val="BodyText"/>
      </w:pPr>
      <w:r>
        <w:t xml:space="preserve">Tuy người trong nước biết lần đấu giá này không hợp pháp, nhưng cũng không cho rằng sẽ bán đồ cổ cho người Nhật Bản, nếu như tin tức này truyền ra bên ngoài, rất dễ dàng khiêu khích sự công phẫn của quần chúng.</w:t>
      </w:r>
    </w:p>
    <w:p>
      <w:pPr>
        <w:pStyle w:val="BodyText"/>
      </w:pPr>
      <w:r>
        <w:t xml:space="preserve">Bởi vì trong lịch sử hai nước và cả Châu Á đều có rất nhiều quốc gia bị Nhật Bản xâm lược, cho nên luôn có đánh giá không tốt về Nhật Bản. Mà những lão bản ở nơi đây cũng không thích người Nhật Bản, cho nên bắt đầu quát lớn.</w:t>
      </w:r>
    </w:p>
    <w:p>
      <w:pPr>
        <w:pStyle w:val="BodyText"/>
      </w:pPr>
      <w:r>
        <w:t xml:space="preserve">Lần trước ởTây Tạng, thời điểm những người bắt cóc biết bên trong có người Nhật Bản cho nên giam giữ thật lâu, Lý Đại Lực lần này ra tay đánh bạc giúp Trang Duệ, cho nên cũng phải đứng ra nói thay.</w:t>
      </w:r>
    </w:p>
    <w:p>
      <w:pPr>
        <w:pStyle w:val="BodyText"/>
      </w:pPr>
      <w:r>
        <w:t xml:space="preserve">- Khục khục, xin mọi người an tĩnh một chút, trước tiên yên lặng lại, hãy nghe ta đánh giá một câu!</w:t>
      </w:r>
    </w:p>
    <w:p>
      <w:pPr>
        <w:pStyle w:val="BodyText"/>
      </w:pPr>
      <w:r>
        <w:t xml:space="preserve">Lý Đại Lực nhìn thấy tràng diện có chút không khống chế được. Vội vàng nháy mắt ra hiệu cho hơn mười tên thủ hạ khỏe mạnh đi ra, lập tức đứng xung quanh những người Nhật Bản kia, tách hai đoàn người ra khỏi nhau.</w:t>
      </w:r>
    </w:p>
    <w:p>
      <w:pPr>
        <w:pStyle w:val="BodyText"/>
      </w:pPr>
      <w:r>
        <w:t xml:space="preserve">- Lý lão bản có gì để nói? Chúng ta đóng cửa lại đánh những người Nhật Bản này, có được hay không?</w:t>
      </w:r>
    </w:p>
    <w:p>
      <w:pPr>
        <w:pStyle w:val="BodyText"/>
      </w:pPr>
      <w:r>
        <w:t xml:space="preserve">- Chẳng lẽ cổ vật của quốc gia chúng ta năm đó bị xói mòn không ít, nếu không giữ lại, chẳng lẽ để người khác xâm lược văn hóa sao?</w:t>
      </w:r>
    </w:p>
    <w:p>
      <w:pPr>
        <w:pStyle w:val="BodyText"/>
      </w:pPr>
      <w:r>
        <w:t xml:space="preserve">Nếu không có đưa ra lời giải thích hợp lý, e rằng mấy người Nhật Bản này không thể đi ra ngoài.</w:t>
      </w:r>
    </w:p>
    <w:p>
      <w:pPr>
        <w:pStyle w:val="BodyText"/>
      </w:pPr>
      <w:r>
        <w:t xml:space="preserve">Tuy mấy nhà sưu tập trong nước bị tách ra khỏi đám người Nhật Bản, nhưng xúc động và phẫn nộ vẫn đang ồn ào nghị luận, đặt nghi vấn về động cơ của Lý Đại Lực.</w:t>
      </w:r>
    </w:p>
    <w:p>
      <w:pPr>
        <w:pStyle w:val="BodyText"/>
      </w:pPr>
      <w:r>
        <w:t xml:space="preserve">Lúc này lại có người bắt đầu liên tiếng gây xích mích với những người Nhật Bản, hòng phá phách cướp bóc một phen, những người này e sợ thiên hạ không loạn.</w:t>
      </w:r>
    </w:p>
    <w:p>
      <w:pPr>
        <w:pStyle w:val="BodyText"/>
      </w:pPr>
      <w:r>
        <w:t xml:space="preserve">Sau khi nghe những người này lên tiếng mắng một phen, Lý Đại Lực vội vàng nói ra:</w:t>
      </w:r>
    </w:p>
    <w:p>
      <w:pPr>
        <w:pStyle w:val="BodyText"/>
      </w:pPr>
      <w:r>
        <w:t xml:space="preserve">- Chư vị, chư vị trước nghe ta nói đã, đánh giá nghệ thuật không phân biệt biên giới a!</w:t>
      </w:r>
    </w:p>
    <w:p>
      <w:pPr>
        <w:pStyle w:val="BodyText"/>
      </w:pPr>
      <w:r>
        <w:t xml:space="preserve">- Cái rắm chứ đánh giá, nếu nói như người thì những người Nhật Bản này đi mua đồ cổ của Trung Quốc làm gì?</w:t>
      </w:r>
    </w:p>
    <w:p>
      <w:pPr>
        <w:pStyle w:val="BodyText"/>
      </w:pPr>
      <w:r>
        <w:t xml:space="preserve">Đổ mồ hôi lạnh, Nhật Bản có đồ cổ sao?</w:t>
      </w:r>
    </w:p>
    <w:p>
      <w:pPr>
        <w:pStyle w:val="BodyText"/>
      </w:pPr>
      <w:r>
        <w:t xml:space="preserve">Lý Đại Lực chưa nói xong câu này, đã bị những người bên ngươi chen ngang, hắn cũng không nghĩ tới sẽ xuất hiện loại tình huống này, cho nên cầm khăn tay lau mồ hôi lạnh, quăng ánh mắt cầu xin về phía Trang Duệ.</w:t>
      </w:r>
    </w:p>
    <w:p>
      <w:pPr>
        <w:pStyle w:val="BodyText"/>
      </w:pPr>
      <w:r>
        <w:t xml:space="preserve">Việc này Trang Duệ nhất định phải xuất đầu, lập tức đứng dậy đứng trên ghế và la lớn:</w:t>
      </w:r>
    </w:p>
    <w:p>
      <w:pPr>
        <w:pStyle w:val="BodyText"/>
      </w:pPr>
      <w:r>
        <w:t xml:space="preserve">- Mọi người trước đứng cãi nhau, chúng ta nghe Lý lão bản này nói xong rồi hãy bàn tiếp được không?</w:t>
      </w:r>
    </w:p>
    <w:p>
      <w:pPr>
        <w:pStyle w:val="BodyText"/>
      </w:pPr>
      <w:r>
        <w:t xml:space="preserve">- Nghe Trang lão sư nói thế nào đã!</w:t>
      </w:r>
    </w:p>
    <w:p>
      <w:pPr>
        <w:pStyle w:val="BodyText"/>
      </w:pPr>
      <w:r>
        <w:t xml:space="preserve">Trang Duệ đưa ra đánh giá mọi người lập tức an tĩnh trở lại.</w:t>
      </w:r>
    </w:p>
    <w:p>
      <w:pPr>
        <w:pStyle w:val="Compact"/>
      </w:pPr>
      <w:r>
        <w:br w:type="textWrapping"/>
      </w:r>
      <w:r>
        <w:br w:type="textWrapping"/>
      </w:r>
    </w:p>
    <w:p>
      <w:pPr>
        <w:pStyle w:val="Heading2"/>
      </w:pPr>
      <w:bookmarkStart w:id="1072" w:name="chương-1-050-tố-cựu."/>
      <w:bookmarkEnd w:id="1072"/>
      <w:r>
        <w:t xml:space="preserve">1050. Chương 1 050: Tố Cựu.</w:t>
      </w:r>
    </w:p>
    <w:p>
      <w:pPr>
        <w:pStyle w:val="Compact"/>
      </w:pPr>
      <w:r>
        <w:br w:type="textWrapping"/>
      </w:r>
      <w:r>
        <w:br w:type="textWrapping"/>
      </w:r>
    </w:p>
    <w:p>
      <w:pPr>
        <w:pStyle w:val="BodyText"/>
      </w:pPr>
      <w:r>
        <w:t xml:space="preserve">Hoàng Kim Đồng</w:t>
      </w:r>
    </w:p>
    <w:p>
      <w:pPr>
        <w:pStyle w:val="BodyText"/>
      </w:pPr>
      <w:r>
        <w:t xml:space="preserve">Tác giả: Đả Nhãn truyện copy từ</w:t>
      </w:r>
    </w:p>
    <w:p>
      <w:pPr>
        <w:pStyle w:val="BodyText"/>
      </w:pPr>
      <w:r>
        <w:t xml:space="preserve">Chương 1050: Tố cựu.</w:t>
      </w:r>
    </w:p>
    <w:p>
      <w:pPr>
        <w:pStyle w:val="BodyText"/>
      </w:pPr>
      <w:r>
        <w:t xml:space="preserve">Nhóm dịch: Dungnhi</w:t>
      </w:r>
    </w:p>
    <w:p>
      <w:pPr>
        <w:pStyle w:val="BodyText"/>
      </w:pPr>
      <w:r>
        <w:t xml:space="preserve">Sưu tầm by khunglongconhaman -</w:t>
      </w:r>
    </w:p>
    <w:p>
      <w:pPr>
        <w:pStyle w:val="BodyText"/>
      </w:pPr>
      <w:r>
        <w:t xml:space="preserve">Nguồn: Vipvandan</w:t>
      </w:r>
    </w:p>
    <w:p>
      <w:pPr>
        <w:pStyle w:val="BodyText"/>
      </w:pPr>
      <w:r>
        <w:t xml:space="preserve">- Nếu như hắn nói không hợp lý, ta cũng không tham gia đấu giá hội này nữa!</w:t>
      </w:r>
    </w:p>
    <w:p>
      <w:pPr>
        <w:pStyle w:val="BodyText"/>
      </w:pPr>
      <w:r>
        <w:t xml:space="preserve">Trang Duệ tiếp tục nói tiếp.</w:t>
      </w:r>
    </w:p>
    <w:p>
      <w:pPr>
        <w:pStyle w:val="BodyText"/>
      </w:pPr>
      <w:r>
        <w:t xml:space="preserve">Mấy năm nay danh tiếng của Trang Duệ trong giới đồ cổ cũng có chút tên tuổi, một tiếng hô này, đã làm cho rất nhiều người an tĩnh lại, bắt đầu ngồi vào trên ghế.</w:t>
      </w:r>
    </w:p>
    <w:p>
      <w:pPr>
        <w:pStyle w:val="BodyText"/>
      </w:pPr>
      <w:r>
        <w:t xml:space="preserve">Mấy người Nhật Bản kia cũng có hai ba người hiểu tiếng Trung, lúc này cũng ngồi xuống nói bằng tiếng Nhật phiên dịch lại cho những người khác nghe, nói cho bọn họ biết vừa rồi xảy ra chuyện gì.</w:t>
      </w:r>
    </w:p>
    <w:p>
      <w:pPr>
        <w:pStyle w:val="BodyText"/>
      </w:pPr>
      <w:r>
        <w:t xml:space="preserve">Nhìn thấy phía dưới yên tĩnh lại, Lý Đại Lực đổ mồ hôi đành mình, bắt đầu lớn tiếng nói ra:</w:t>
      </w:r>
    </w:p>
    <w:p>
      <w:pPr>
        <w:pStyle w:val="BodyText"/>
      </w:pPr>
      <w:r>
        <w:t xml:space="preserve">- Các vị bằng hữu, các vị lão bản, trước tiên ta sẽ giới thiệu về các vị bằng hữu tới từ Nhật Bản này a, vị này chính là Dã Hợp tiên sinh, chuyên về nghiên cứu gốm sứ của Nhật Bản, cũng là chủ tịch của công ty sản xuất gốm sứ Sơn Mộc. Mọi người đều biết, trước giờ trong nước không có khai quật ra vật dụng thật tế của gốm sứ Từ Châu, hiện tại chúng ta cũng không dựa vào những mãnh vỡ gốm sứ khai quật được mà phán đoán thật giả của hai món đồ sứ này có phải là gốm sứ Từ Châu hay không, không chỉ trong lòng của các vị không rõ ngọn nguồn, ngay cả Lý lão bản ta cũng không biết rõ, mà những vị bằng hữu tới từ Nhật Bản này lại có nghiên cứu mấy trăm năm về gốm sứ, cho nên ta mời bọn họ tới đây để xem xét đánh giá những vật này mà thôi! Bởi vì như thế cho nên vừa rồi ta có nói nghệ thuật không phân biệt biên giới, cho nên các vị không nên rống lên như vậy.</w:t>
      </w:r>
    </w:p>
    <w:p>
      <w:pPr>
        <w:pStyle w:val="BodyText"/>
      </w:pPr>
      <w:r>
        <w:t xml:space="preserve">Lý Đại Lực đưa ra đánh giá làm cho những âm thanh phản đối từ từ yên tĩnh lại. Bọn người Lý lão bản cũng không lên tiếng nữa.</w:t>
      </w:r>
    </w:p>
    <w:p>
      <w:pPr>
        <w:pStyle w:val="BodyText"/>
      </w:pPr>
      <w:r>
        <w:t xml:space="preserve">- Mà ý tứ của ta khi mời những bằng hữu từ Nhật Bản này tới cũng vừa xem xét đánh giá vật phẩm, vừa muốn cho bọn họ cơ hội để tham gia, bởi vì ta mở cửa buôn bán cũng không có đạo lý cự tuyệt khách ngoài cửa a!</w:t>
      </w:r>
    </w:p>
    <w:p>
      <w:pPr>
        <w:pStyle w:val="BodyText"/>
      </w:pPr>
      <w:r>
        <w:t xml:space="preserve">Lý Đại Lực nói ra giọng điệu của gian thương, làm cho những người bên dưới cũng tự đánh giá lại.</w:t>
      </w:r>
    </w:p>
    <w:p>
      <w:pPr>
        <w:pStyle w:val="BodyText"/>
      </w:pPr>
      <w:r>
        <w:t xml:space="preserve">Những người ngồi bên dưới phần lớn đều là lão bản xí nghiệp, cũng đều là thương nhân trục lợi, cho nên Lý Đại Lực làm chuyện này cũng không đáng trách, cũng không thể bởi vì yêu nước mà ngăn cản người khác kiếm tiền a?</w:t>
      </w:r>
    </w:p>
    <w:p>
      <w:pPr>
        <w:pStyle w:val="BodyText"/>
      </w:pPr>
      <w:r>
        <w:t xml:space="preserve">- Chư vị, nếu mọi người không còn dị nghị gì, ta nghĩ các vị nên tiếp tục kiểm nghiệm hai vật này đi!</w:t>
      </w:r>
    </w:p>
    <w:p>
      <w:pPr>
        <w:pStyle w:val="BodyText"/>
      </w:pPr>
      <w:r>
        <w:t xml:space="preserve">Lý Đại Lực nhìn thấy tiếng kêu la bên dưới đã lắng xuống, cho nên cũng cầm lấy chai nước trên bàn, cầm lên uống hết một nửa.</w:t>
      </w:r>
    </w:p>
    <w:p>
      <w:pPr>
        <w:pStyle w:val="BodyText"/>
      </w:pPr>
      <w:r>
        <w:t xml:space="preserve">- Ta thấy lần này sẽ đắc tội với nhiều lão bản trong nước a!</w:t>
      </w:r>
    </w:p>
    <w:p>
      <w:pPr>
        <w:pStyle w:val="BodyText"/>
      </w:pPr>
      <w:r>
        <w:t xml:space="preserve">Lý Đại Lực nhìn về phía Trang Duệ, trong nội tâm tràn đầy đắng chát, hắn biết bản thân mình làm việc lần này, sẽ nhanh chóng truyền ra bên ngoài, cho dù sau này có mở được phòng đấu giá chính quy đi nữa, nhân khí cũng bị xói mòn rất nhiều.</w:t>
      </w:r>
    </w:p>
    <w:p>
      <w:pPr>
        <w:pStyle w:val="BodyText"/>
      </w:pPr>
      <w:r>
        <w:t xml:space="preserve">- Trang lão sư, ngài đi lên xem xét hai món này đi, ngài là chuyên gia đồ gốm sứ mà!</w:t>
      </w:r>
    </w:p>
    <w:p>
      <w:pPr>
        <w:pStyle w:val="BodyText"/>
      </w:pPr>
      <w:r>
        <w:t xml:space="preserve">- Đúng vậy, Trang lão sư, chỉ cần nói chúng là thật, tôi nhất định sẽ mang nó về trong nước.</w:t>
      </w:r>
    </w:p>
    <w:p>
      <w:pPr>
        <w:pStyle w:val="BodyText"/>
      </w:pPr>
      <w:r>
        <w:t xml:space="preserve">- Nói đúng, cho dù lão tử thật sự đập nồi dìm thuyền, cũng không thể để chúng xói mòn ra nước ngoài a!</w:t>
      </w:r>
    </w:p>
    <w:p>
      <w:pPr>
        <w:pStyle w:val="BodyText"/>
      </w:pPr>
      <w:r>
        <w:t xml:space="preserve">Những người sưu tập ở đây đều ký thác hi vọng lên người của Trang Duệ, Trang Duệ lúc này cảm thấy rất khó khăn, bởi vì không nghĩ tới bản thân mình mời vài người Nhật Bản tới, lại có nhiều người phản ứng như vậy.</w:t>
      </w:r>
    </w:p>
    <w:p>
      <w:pPr>
        <w:pStyle w:val="BodyText"/>
      </w:pPr>
      <w:r>
        <w:t xml:space="preserve">- Được rồi, trước tiên kẻ hèn nói trước, ta không có nghiên cứu sâu về đồ sứ đời Tống, không nhất định có thể nhìn ra môn đạo gì.</w:t>
      </w:r>
    </w:p>
    <w:p>
      <w:pPr>
        <w:pStyle w:val="BodyText"/>
      </w:pPr>
      <w:r>
        <w:t xml:space="preserve">Trang Duệ nhìn những người sưu tập vây quanh bốn phía, sau đó ôm quyền nói ra, bắt đầu đi lên xem xét một phen.</w:t>
      </w:r>
    </w:p>
    <w:p>
      <w:pPr>
        <w:pStyle w:val="BodyText"/>
      </w:pPr>
      <w:r>
        <w:t xml:space="preserve">- Người trên tay của Lý lão bản, đúng là không thiếu kẻ tài ba a!</w:t>
      </w:r>
    </w:p>
    <w:p>
      <w:pPr>
        <w:pStyle w:val="BodyText"/>
      </w:pPr>
      <w:r>
        <w:t xml:space="preserve">Trang Duệ vừa cầm hai món đồ sứ lên thì cả kinh, bởi vì so sánh những món đồ sứ này với tháng trước, đã hoàn toàn biến hóa, màu sắc cũng ảm đạm hơn nhiều, ngay cả sức nặng cũng nặng hơn, nhưng càng như thế càng chất phác.</w:t>
      </w:r>
    </w:p>
    <w:p>
      <w:pPr>
        <w:pStyle w:val="BodyText"/>
      </w:pPr>
      <w:r>
        <w:t xml:space="preserve">Tuy hình dạng của hai kiện đồ sứ này không biến đổi, nhưng nhìn vào nó đã có cảm giác được lịch sử tang thương, hơn nữa phía trên còn có rất nhiều dấu vết được chà lau, mà những dấu vết này trong mắt của chuyên gia, chính là những nơi bùn đất đóng lại và được xử lý làm sạch.</w:t>
      </w:r>
    </w:p>
    <w:p>
      <w:pPr>
        <w:pStyle w:val="BodyText"/>
      </w:pPr>
      <w:r>
        <w:t xml:space="preserve">Có thể nói người xử lý việc này của Lý Đại Lực chính là chuyên gia, hắn chính là chuyên gia làm giả có thể qua mắt được những người trong nghề, có lẽ những bình gốm sứ đời Đường trước kia cũng xuất xứ từ trên tay của người này.</w:t>
      </w:r>
    </w:p>
    <w:p>
      <w:pPr>
        <w:pStyle w:val="BodyText"/>
      </w:pPr>
      <w:r>
        <w:t xml:space="preserve">Mà những người này chính là kẻ kiếm sống trong việc làm giả đồ cổ, mà biện pháp chà sát này là nguyên thủy nhất, trên thị trường đồ cổ có bốn phương pháp làm giả nhiều nhất.</w:t>
      </w:r>
    </w:p>
    <w:p>
      <w:pPr>
        <w:pStyle w:val="BodyText"/>
      </w:pPr>
      <w:r>
        <w:t xml:space="preserve">Loại thứ nhất chính là dùng công cụ ma sát ở mặt ngoài đồ sứ nhiều lần, làm cho đồ sứ sáng bóng như gương, công cụ thường dùng chính là da thú và vỏ trái cây, nhưng loại phương pháp này bởi vì ma sát nhiều lần, cho dù mặt ngoài rất trơn bóng, nhưng cũng lưu lại dấu vết ma sát.</w:t>
      </w:r>
    </w:p>
    <w:p>
      <w:pPr>
        <w:pStyle w:val="BodyText"/>
      </w:pPr>
      <w:r>
        <w:t xml:space="preserve">Loại thứ hai là thấm đất, bởi vì đồ sứ cổ được vùi trong mộ nhiều năm mà có đất bám lên bề mặt, mà phương pháp này chính là vùi đồ sứ vào trong bùn đất, làm cho nó có hiệu quả giống như đồ sứ được đào trong cổ mộ lên.</w:t>
      </w:r>
    </w:p>
    <w:p>
      <w:pPr>
        <w:pStyle w:val="BodyText"/>
      </w:pPr>
      <w:r>
        <w:t xml:space="preserve">Loại thứ ba là dùng hòa chất ăn mòn, đem đồ sứ ngâm vào dung dịch a xít, hoặc dùng a xít ăn mòn, nhưng loại phương pháp này sẽ phá hư bản thân đồ sứ.</w:t>
      </w:r>
    </w:p>
    <w:p>
      <w:pPr>
        <w:pStyle w:val="BodyText"/>
      </w:pPr>
      <w:r>
        <w:t xml:space="preserve">Bốn là hun khói, loại phương pháp này chính là đem đồ sứ treo trên bếp lò, sau khi để cho nó hung khói một thời gian nhất định, sẽ có hiệu quả làm cho người ta thỏa mãn.</w:t>
      </w:r>
    </w:p>
    <w:p>
      <w:pPr>
        <w:pStyle w:val="BodyText"/>
      </w:pPr>
      <w:r>
        <w:t xml:space="preserve">Mà trừ bốn loại phương pháp này ra, còn có một loại thủ pháp không giống thông thường, đó chính là tố cựu, đem bột đá và các loại bột bùn đất khác bôi lên trên đồ sứ, sau đó bỏ vào trong hầm lò mà đốt.</w:t>
      </w:r>
    </w:p>
    <w:p>
      <w:pPr>
        <w:pStyle w:val="BodyText"/>
      </w:pPr>
      <w:r>
        <w:t xml:space="preserve">Loại thủ pháp này tương đối rườm rà, mà yêu cầu đối với hỏa hầu và phối chế nguyên liệu cũng cực cao.</w:t>
      </w:r>
    </w:p>
    <w:p>
      <w:pPr>
        <w:pStyle w:val="BodyText"/>
      </w:pPr>
      <w:r>
        <w:t xml:space="preserve">Nhưng bất kể là đồ gốm màu đời Đường trước kia, hay là hai món đồ gốm Từ Châu trước mặt, nếu dùng phương pháp tố cựu này không ai có thể bắt bẻ, tối thiểu nhất Trang Duệ đồng học chỉ dựa vào mắt thường, không cách nào nhìn ra sơ hở.</w:t>
      </w:r>
    </w:p>
    <w:p>
      <w:pPr>
        <w:pStyle w:val="BodyText"/>
      </w:pPr>
      <w:r>
        <w:t xml:space="preserve">Thời đại này, khoa học kỹ thuật tiến bộ, tuy có rất nhiều công nghệ chế tác đồ gốm cổ đại đã biến mất trong dòng sông lịch sử, nhưng trí tuệ của người hiện đại vẫn inh hơn người cổ đại, giả cổ càng là như thế.</w:t>
      </w:r>
    </w:p>
    <w:p>
      <w:pPr>
        <w:pStyle w:val="BodyText"/>
      </w:pPr>
      <w:r>
        <w:t xml:space="preserve">Đoán chừng tiếp qua hơn vài chục năm, chỉ sợ những dụng cụ làm giả này, cho dù có đo lường các bon cũng không cách nào kiểm tra ra.</w:t>
      </w:r>
    </w:p>
    <w:p>
      <w:pPr>
        <w:pStyle w:val="BodyText"/>
      </w:pPr>
      <w:r>
        <w:t xml:space="preserve">Cầm lấy mảnh sứ vỡ mà Từ Quốc Thanh cung cấp, Trang Duệ dùng nó so sánh đối lập với hai món đồ sứ kia, bởi vì mảnh vỡ khai quật sớm hơn, cho nên màu men đen đã biến thành hơi trắng hơn, mà so với đồ sứ, trên đồ sứ có đặc điểm vừa mới khai quật, màu sắc kém hơn một chút.</w:t>
      </w:r>
    </w:p>
    <w:p>
      <w:pPr>
        <w:pStyle w:val="BodyText"/>
      </w:pPr>
      <w:r>
        <w:t xml:space="preserve">- Tốt, quá tốt!</w:t>
      </w:r>
    </w:p>
    <w:p>
      <w:pPr>
        <w:pStyle w:val="BodyText"/>
      </w:pPr>
      <w:r>
        <w:t xml:space="preserve">Trang Duệ trong lòng thầm than, bởi vì đồ sứ này đưa cho Lý Đại Lực, nếu thay đổi người khác, Trang Duệ đúng là không cách nào bằng mắt thường mà phân biệt thật giả, đúng là nhân sĩ làm giả chuyên nghiệp làm ra a.</w:t>
      </w:r>
    </w:p>
    <w:p>
      <w:pPr>
        <w:pStyle w:val="BodyText"/>
      </w:pPr>
      <w:r>
        <w:t xml:space="preserve">- Trang lão sư, hai món đồ sứ này có phải là gốm sứ quan diêu Từ Châu đời Tống không?</w:t>
      </w:r>
    </w:p>
    <w:p>
      <w:pPr>
        <w:pStyle w:val="Compact"/>
      </w:pPr>
      <w:r>
        <w:br w:type="textWrapping"/>
      </w:r>
      <w:r>
        <w:br w:type="textWrapping"/>
      </w:r>
    </w:p>
    <w:p>
      <w:pPr>
        <w:pStyle w:val="Heading2"/>
      </w:pPr>
      <w:bookmarkStart w:id="1073" w:name="chương-1-051-vò-gốm.-1"/>
      <w:bookmarkEnd w:id="1073"/>
      <w:r>
        <w:t xml:space="preserve">1051. Chương 1 051: Vò Gốm. (1)</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1051: Vò gốm. (1)</w:t>
      </w:r>
    </w:p>
    <w:p>
      <w:pPr>
        <w:pStyle w:val="BodyText"/>
      </w:pPr>
      <w:r>
        <w:t xml:space="preserve">Nhóm dịch: Dungnhi</w:t>
      </w:r>
    </w:p>
    <w:p>
      <w:pPr>
        <w:pStyle w:val="BodyText"/>
      </w:pPr>
      <w:r>
        <w:t xml:space="preserve">Sưu tầm by khunglongconhaman -</w:t>
      </w:r>
    </w:p>
    <w:p>
      <w:pPr>
        <w:pStyle w:val="BodyText"/>
      </w:pPr>
      <w:r>
        <w:t xml:space="preserve">Nguồn: Vipvandan</w:t>
      </w:r>
    </w:p>
    <w:p>
      <w:pPr>
        <w:pStyle w:val="BodyText"/>
      </w:pPr>
      <w:r>
        <w:t xml:space="preserve">- Trang lão sư, hình như vật của Trang lão sư sáng hơn a?</w:t>
      </w:r>
    </w:p>
    <w:p>
      <w:pPr>
        <w:pStyle w:val="BodyText"/>
      </w:pPr>
      <w:r>
        <w:t xml:space="preserve">- Ngài nhanh nói cho chúng ta biết đi, ngài phải nói thật, hôm nay nhất định phải lưu chúng nó lại!</w:t>
      </w:r>
    </w:p>
    <w:p>
      <w:pPr>
        <w:pStyle w:val="BodyText"/>
      </w:pPr>
      <w:r>
        <w:t xml:space="preserve">Thời điểm Trang Duệ xem xét đúng là hơi dài, trọn vẹn gần 20 phút đồng hồ, mới thả hai món gốm sứ xuống, mà những người xung quanh chờ sốt ruột, lập tức không thể chờ đợi được mà truy hỏi.</w:t>
      </w:r>
    </w:p>
    <w:p>
      <w:pPr>
        <w:pStyle w:val="BodyText"/>
      </w:pPr>
      <w:r>
        <w:t xml:space="preserve">- Khục khục!</w:t>
      </w:r>
    </w:p>
    <w:p>
      <w:pPr>
        <w:pStyle w:val="BodyText"/>
      </w:pPr>
      <w:r>
        <w:t xml:space="preserve">Trang Duệ ho khan hai tiếng, làm cho những âm thanh thảo luận ầm ĩ xung quanh biến mất, ánh mắt nhìn chăm chú lên người của Trang Duệ, mà ngay cả những người Nhật Bản kia, cũng lắng tai nghe, chuẩn bị nghe Trang Duệ giảng giải.</w:t>
      </w:r>
    </w:p>
    <w:p>
      <w:pPr>
        <w:pStyle w:val="BodyText"/>
      </w:pPr>
      <w:r>
        <w:t xml:space="preserve">Trang Duệ tiếp nhận cái loa của Lý Đại Lực đưa qua, nói ra:</w:t>
      </w:r>
    </w:p>
    <w:p>
      <w:pPr>
        <w:pStyle w:val="BodyText"/>
      </w:pPr>
      <w:r>
        <w:t xml:space="preserve">- Tạo hình của hai món đồ sứ này, một kiện ta đã xem xét, một kiện khác chính là đồ tiến cống hoàng cung, nhưng lại là vật dụng hằng ngày, so sánh phù hợp với đặc điểm của gốm Từ Châu. Mà bản thân đồ sứ, màu sắc men thuần khiết, rất dày đặc, từ phía dưới ba chữ "Xuân Hưng Điện" có thêt thấy được, đây là đồ dùng của phi tử, ở trên đồ sứ thời Tống có tên của cung sử dụng, từ trên điểm này có thể thấy được, đúng là giống đồ sứ trong cung đời Tống. Nhưng so sánh với màu sắc của mảnh sứ vỡ này, giống như vô cùng sáng rõ, chỉ có hai khả năng xảy ra, một là bản thân đồ sứ này còn mới, khả năng thứ hai chính là bảo tồn trong lòng đất rất tốt, người khai quật hiểu biết sẽ chà lau nó. Đương nhiên, những quan điểm trên chỉ là hiểu biết nông cạn của ta, dù sao ta không có nhiều hiểu biết về đồ sứ nhà Tống, ta tạm thời nói thế, mọi người tạm thời nghe vậy a!</w:t>
      </w:r>
    </w:p>
    <w:p>
      <w:pPr>
        <w:pStyle w:val="BodyText"/>
      </w:pPr>
      <w:r>
        <w:t xml:space="preserve">Việc hôm này đúng là làm khó Trang Duệ, hắn nói thật sao? Nếu như nói là đồ thật thì người trong nước sẽ mang về, nhưng nếu nói là giả, sẽ dọa mấy người Nhật Bản kia chạy mất, cuối cùng Trang Duệ chỉ có thể đưa ra đáp án lập lờ nước đôi.</w:t>
      </w:r>
    </w:p>
    <w:p>
      <w:pPr>
        <w:pStyle w:val="BodyText"/>
      </w:pPr>
      <w:r>
        <w:t xml:space="preserve">- Trang lão sư, hai món đồ sứ này đều là gốm sứ quan diêu của thời nhà Tống sao? Ngài có chắc chắn không?</w:t>
      </w:r>
    </w:p>
    <w:p>
      <w:pPr>
        <w:pStyle w:val="BodyText"/>
      </w:pPr>
      <w:r>
        <w:t xml:space="preserve">- Đúng vậy a, ta nghe cả buổi mà mơ mơ màng màng, rốt cuộc chúng ta nên mua hay không?</w:t>
      </w:r>
    </w:p>
    <w:p>
      <w:pPr>
        <w:pStyle w:val="BodyText"/>
      </w:pPr>
      <w:r>
        <w:t xml:space="preserve">- Trang lão đệ, chúng ta là bạn bè cũ, ngươi nên cho lời chắc chắn, nếu là thật lão ca dù hủy phòng đấu giá, cũng sẽ mang chúng về.</w:t>
      </w:r>
    </w:p>
    <w:p>
      <w:pPr>
        <w:pStyle w:val="BodyText"/>
      </w:pPr>
      <w:r>
        <w:t xml:space="preserve">Trang Duệ nói xong, đám đông phía dưới hò reo, mà mấy lão bản đã từng kết giao với Trang Duệ, bày ra bộ dáng sẽ liều mạng, chỉ cần Trang Duệ nói là thật, bọn họ có táng gia bại sản cũng mang hai vật này về.</w:t>
      </w:r>
    </w:p>
    <w:p>
      <w:pPr>
        <w:pStyle w:val="BodyText"/>
      </w:pPr>
      <w:r>
        <w:t xml:space="preserve">Trang Duệ nghe bọn họ nói lời này, liên tục khoát tay nói:</w:t>
      </w:r>
    </w:p>
    <w:p>
      <w:pPr>
        <w:pStyle w:val="BodyText"/>
      </w:pPr>
      <w:r>
        <w:t xml:space="preserve">- Chư vị, các ngươi cũng biết, bản thân ta chơi ngọc thạch, đối với đồ sứ cũng không có nghiên cứu quá sâu, mà hai món này ta xem có thể không chuẩn xác, nếu không, chúng ta lại bảo Kim lão sư nhìn nhé?</w:t>
      </w:r>
    </w:p>
    <w:p>
      <w:pPr>
        <w:pStyle w:val="BodyText"/>
      </w:pPr>
      <w:r>
        <w:t xml:space="preserve">Trang Duệ nói ra những lời này, người ở đây liền nghĩ tới, vị trẻ tuổi này trên người còn có danh xưng "Phỉ Thúy Vương", bảo hắn đi nhìn đồ sứ, đúng là có chút ép buộc.</w:t>
      </w:r>
    </w:p>
    <w:p>
      <w:pPr>
        <w:pStyle w:val="BodyText"/>
      </w:pPr>
      <w:r>
        <w:t xml:space="preserve">- Không được, Trang lão đệ ngươi xem vật không chuẩn, ta đi lên cũng chỉ mang xấu mà thôi, nhưng Trang lão đệ đã phân tích ý kiến của bản thân, mọi người nên tự mình quyết định đi!</w:t>
      </w:r>
    </w:p>
    <w:p>
      <w:pPr>
        <w:pStyle w:val="BodyText"/>
      </w:pPr>
      <w:r>
        <w:t xml:space="preserve">Kim Bàn Tử nghe được lời này của Trang Duệ, cái đầu của hắn lúc lắc, hắn biết rõ mình có vài phần cân lượng, nhưng đối với phân tích những vật này, hắn không dám đưa ra ngôn luận.</w:t>
      </w:r>
    </w:p>
    <w:p>
      <w:pPr>
        <w:pStyle w:val="BodyText"/>
      </w:pPr>
      <w:r>
        <w:t xml:space="preserve">Nhìn thấy không trông cậy được vào Trang Duệ, những người sưu tập nghiệp dư kia, một lần nữa bàn bạc với nhau, hơn nữa ỷ vào người đông thế mạnh, hữu ý vô ý, đem những người Nhật Bản kia lánh xa ra ngoài.</w:t>
      </w:r>
    </w:p>
    <w:p>
      <w:pPr>
        <w:pStyle w:val="BodyText"/>
      </w:pPr>
      <w:r>
        <w:t xml:space="preserve">Nhưng trình độ của những người này, đúng là không thể nhìn được, chênh lệch so với Trang Duệ xa lắc, căn bản là không nhìn ra cái gì, cuối cùng vẫn mặt mũi đầy mơ hồ mà ngồi xuống ghế.</w:t>
      </w:r>
    </w:p>
    <w:p>
      <w:pPr>
        <w:pStyle w:val="BodyText"/>
      </w:pPr>
      <w:r>
        <w:t xml:space="preserve">- Lý lão bản, chúng ta đã xem qua, bắt đầu đi.</w:t>
      </w:r>
    </w:p>
    <w:p>
      <w:pPr>
        <w:pStyle w:val="BodyText"/>
      </w:pPr>
      <w:r>
        <w:t xml:space="preserve">- Đúng vậy a, đã qua giữa trưa rồi, cũng nên đi ăn cơm, nắm chặt chụp ảnh thôi!</w:t>
      </w:r>
    </w:p>
    <w:p>
      <w:pPr>
        <w:pStyle w:val="BodyText"/>
      </w:pPr>
      <w:r>
        <w:t xml:space="preserve">- Đúng, đúng, Trang lão sư, lát nữa ta mời khách, ngài nhất định phải nể mặt tới a!</w:t>
      </w:r>
    </w:p>
    <w:p>
      <w:pPr>
        <w:pStyle w:val="BodyText"/>
      </w:pPr>
      <w:r>
        <w:t xml:space="preserve">Có lẽ là tâm hữu linh tê, những người sưu tập này vừa ngồi xuống, trăm miệng một lời thúc giục Lý Đại Lực.</w:t>
      </w:r>
    </w:p>
    <w:p>
      <w:pPr>
        <w:pStyle w:val="BodyText"/>
      </w:pPr>
      <w:r>
        <w:t xml:space="preserve">Đến lúc này bọn họ cũng không muốn lưu lại thời gian xem xét cho đám người Nhật Bản, thứ hai nếu hai món đồ này là thật, như vậy mới có thể đục nước béo cò, dùng giá rẻ mà mua vào tay.</w:t>
      </w:r>
    </w:p>
    <w:p>
      <w:pPr>
        <w:pStyle w:val="BodyText"/>
      </w:pPr>
      <w:r>
        <w:t xml:space="preserve">Từ trong lời nói của những người này, trong tâm ý của bọn họ, đều là người muốn đục nước béo cò trong đồ cổ, tâm tư thuần khiết không có mấy người.</w:t>
      </w:r>
    </w:p>
    <w:p>
      <w:pPr>
        <w:pStyle w:val="BodyText"/>
      </w:pPr>
      <w:r>
        <w:t xml:space="preserve">- Lý lão bản, ta hy vọng có thể nhìn hai kiện đồ sứ này, xin nhờ!</w:t>
      </w:r>
    </w:p>
    <w:p>
      <w:pPr>
        <w:pStyle w:val="BodyText"/>
      </w:pPr>
      <w:r>
        <w:t xml:space="preserve">Lời nói mọi người chưa dứt, vị Dã Hợp hội trưởng tiên sinh đã lên tiếng, đột nhiên đứng dậy, nhìn Lý Đại Lực mãnh liệt cúi đầu chín mươi độ, ngay cả bạn thân thiếu chút nữa đã té xuống ghế.</w:t>
      </w:r>
    </w:p>
    <w:p>
      <w:pPr>
        <w:pStyle w:val="BodyText"/>
      </w:pPr>
      <w:r>
        <w:t xml:space="preserve">- Mẹ kiếp, nam nhân cho dù cúi đầu, cũng không nên cúi đầu giống những tên Nhật Bản này, con mẹ nó là truyền thống gì?</w:t>
      </w:r>
    </w:p>
    <w:p>
      <w:pPr>
        <w:pStyle w:val="BodyText"/>
      </w:pPr>
      <w:r>
        <w:t xml:space="preserve">Lý Đại Lực đi qua Nhật Bản mấy lần, đã từng tìm nữ nhân Nhật Bản, vì chuyện này nên chuyên môn tìm phiên dịch học vài câu tiếng Nhật.</w:t>
      </w:r>
    </w:p>
    <w:p>
      <w:pPr>
        <w:pStyle w:val="BodyText"/>
      </w:pPr>
      <w:r>
        <w:t xml:space="preserve">Nhưng làm cho Lý lão bản phiền muộn là, thời điểm mỗi lần mình thổi mái, chỉ cần mình há miệng nói ra một câu mệnh lệnh, nữ nhân Nhật Bản dưới háng, lập tức sẽ gật đầu xuống ngực, cho nên lúc này mới bị động tác của Dã Hợp làm giật mình.</w:t>
      </w:r>
    </w:p>
    <w:p>
      <w:pPr>
        <w:pStyle w:val="BodyText"/>
      </w:pPr>
      <w:r>
        <w:t xml:space="preserve">- Được, xem đi, Trung Quốc chúng ta lễ nghi bang giao, dù sao cũng không sợ nhìn ra cái gì.</w:t>
      </w:r>
    </w:p>
    <w:p>
      <w:pPr>
        <w:pStyle w:val="BodyText"/>
      </w:pPr>
      <w:r>
        <w:t xml:space="preserve">- Lý Đại Lực khoát khoát tay, nói ra:</w:t>
      </w:r>
    </w:p>
    <w:p>
      <w:pPr>
        <w:pStyle w:val="BodyText"/>
      </w:pPr>
      <w:r>
        <w:t xml:space="preserve">- Mấy vị mời xem, không nên nóng nảy...</w:t>
      </w:r>
    </w:p>
    <w:p>
      <w:pPr>
        <w:pStyle w:val="BodyText"/>
      </w:pPr>
      <w:r>
        <w:t xml:space="preserve">- Mẹ kiếp, hán gian!</w:t>
      </w:r>
    </w:p>
    <w:p>
      <w:pPr>
        <w:pStyle w:val="BodyText"/>
      </w:pPr>
      <w:r>
        <w:t xml:space="preserve">- Sinh con không có lỗ đít!</w:t>
      </w:r>
    </w:p>
    <w:p>
      <w:pPr>
        <w:pStyle w:val="BodyText"/>
      </w:pPr>
      <w:r>
        <w:t xml:space="preserve">- Nịnh bợ Nhật Bản, không phải đồ tốt!</w:t>
      </w:r>
    </w:p>
    <w:p>
      <w:pPr>
        <w:pStyle w:val="BodyText"/>
      </w:pPr>
      <w:r>
        <w:t xml:space="preserve">Lý Đại Lực vừa dứt lời, dưới đài đã vang lên không ít tiếng nghị luận, tuy âm thanh không lớn, nhưng đầy đủ làm cho Lý lão bản nghe được, sắc mặt của Lý Đại Lực xanh lại, thiếu chút nữa đã nghẹn họng mà ngất đi!</w:t>
      </w:r>
    </w:p>
    <w:p>
      <w:pPr>
        <w:pStyle w:val="BodyText"/>
      </w:pPr>
      <w:r>
        <w:t xml:space="preserve">Kỳ thật những người này nói chuyện không sợ đau thắt lưng, nếu đổi lại là những người đầu tư của xí nghiệp Nhật Bản mà bọn họ hợp tác, đoán chừng tư thái của họ còn thấp hơn.</w:t>
      </w:r>
    </w:p>
    <w:p>
      <w:pPr>
        <w:pStyle w:val="BodyText"/>
      </w:pPr>
      <w:r>
        <w:t xml:space="preserve">- Sơn Mộc Quân, ngươi thấy thế nào?</w:t>
      </w:r>
    </w:p>
    <w:p>
      <w:pPr>
        <w:pStyle w:val="BodyText"/>
      </w:pPr>
      <w:r>
        <w:t xml:space="preserve">Dã Hợp và Sơn Mộc Quân đều cầm một món, sau khi xem xét chừng mười phút, hai người đồng thời buông ra.</w:t>
      </w:r>
    </w:p>
    <w:p>
      <w:pPr>
        <w:pStyle w:val="BodyText"/>
      </w:pPr>
      <w:r>
        <w:t xml:space="preserve">- Dã Hợp hội trưởng, từ hình thái và phẩm chất, đúng là gốm sứ Từ Châu không thể nghi ngờ, nhưng nếu là lò gốm bình thường của Từ Châu, chế tác tuyệt đối không tinh xảo như vậy, cho nên ta hoài nghi, đây chính là lò gốm quan diêu Từ Châu.</w:t>
      </w:r>
    </w:p>
    <w:p>
      <w:pPr>
        <w:pStyle w:val="BodyText"/>
      </w:pPr>
      <w:r>
        <w:t xml:space="preserve">Gia tộc của Sơn Mộc Quân thành lập từ thời trung kỳ nhà Thanh, về phần sách vở thời Tống Nguyên Minh, cũng có ghi chép rõ ràng về gốm đời Tống, cũng đề cập tới chuyện tiến cống hoàng cung của các lò gốm quan diêu, cho nên Dã Hợp mới trưng cầu ý kiến của Sơn Mộc Quân!</w:t>
      </w:r>
    </w:p>
    <w:p>
      <w:pPr>
        <w:pStyle w:val="BodyText"/>
      </w:pPr>
      <w:r>
        <w:t xml:space="preserve">Mà gia tộc Sơn Mộc này, có một thân phận mà Trang Duệ không biết, phụ thân hắn, Trang Duệ hơn nửa năm trước, đã nhìn thấy Sơn Mộc Nhất Lang ở Hà Bắc.</w:t>
      </w:r>
    </w:p>
    <w:p>
      <w:pPr>
        <w:pStyle w:val="BodyText"/>
      </w:pPr>
      <w:r>
        <w:t xml:space="preserve">Xuất phát từ mặt mũi, sau khi Sơn Mộc Nhất Lang trở về Nhật Bản, cũng không có nói ra chuyện mình gặp phải ở Trung Quốc, mà một mực đốc thúc hắn nghiên cứu, gấp rút nghiên cứu gốm sứ Từ Châu, nhưng trời có gió mây, người có sớm tối khó lường, sau khi trở về Nhật Bản một tháng, Sơn Mộc Nhất Lang bị nhồi máu cơ tim, chết trong nhà.</w:t>
      </w:r>
    </w:p>
    <w:p>
      <w:pPr>
        <w:pStyle w:val="Compact"/>
      </w:pPr>
      <w:r>
        <w:br w:type="textWrapping"/>
      </w:r>
      <w:r>
        <w:br w:type="textWrapping"/>
      </w:r>
    </w:p>
    <w:p>
      <w:pPr>
        <w:pStyle w:val="Heading2"/>
      </w:pPr>
      <w:bookmarkStart w:id="1074" w:name="chương-1-052-vò-gốm.-2"/>
      <w:bookmarkEnd w:id="1074"/>
      <w:r>
        <w:t xml:space="preserve">1052. Chương 1 052: Vò Gốm. (2)</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1052: Vò gốm. (2)</w:t>
      </w:r>
    </w:p>
    <w:p>
      <w:pPr>
        <w:pStyle w:val="BodyText"/>
      </w:pPr>
      <w:r>
        <w:t xml:space="preserve">Nhóm dịch: Dungnhi</w:t>
      </w:r>
    </w:p>
    <w:p>
      <w:pPr>
        <w:pStyle w:val="BodyText"/>
      </w:pPr>
      <w:r>
        <w:t xml:space="preserve">Sưu tầm by khunglongconhaman -</w:t>
      </w:r>
    </w:p>
    <w:p>
      <w:pPr>
        <w:pStyle w:val="BodyText"/>
      </w:pPr>
      <w:r>
        <w:t xml:space="preserve">Nguồn: Vipvandan</w:t>
      </w:r>
    </w:p>
    <w:p>
      <w:pPr>
        <w:pStyle w:val="BodyText"/>
      </w:pPr>
      <w:r>
        <w:t xml:space="preserve">Với tư cách là con của hắn, Sơn Mộc Quân tới Trung Quốc, chính là hoàn thành nguyện vọng của cha hắn, muốn mua một món đồ sứ Từ Châu để đã cha hắn có chết cũng nhìn thấy.</w:t>
      </w:r>
    </w:p>
    <w:p>
      <w:pPr>
        <w:pStyle w:val="BodyText"/>
      </w:pPr>
      <w:r>
        <w:t xml:space="preserve">- Ân, Sơn Mộc Quân, ta cũng đồng ý với ý kiến của ngươi, những này người Châu Á này tầm nhìn hạn hẹp, căn bản là không phân biệt được thật giả, chỉ có chúng ta, mới có thể hiểu được gốm sứ văn hóa nội hàm...</w:t>
      </w:r>
    </w:p>
    <w:p>
      <w:pPr>
        <w:pStyle w:val="BodyText"/>
      </w:pPr>
      <w:r>
        <w:t xml:space="preserve">Dã Hợp tán thưởng liếc mắt nhìn Sơn Mộc Quân, hắn là một người thông hiểu Trung Quốc, lịch sử đồ sứ của Trung Quốc hắn rành như lòng bàn tay, sau khi xem xét cẩn thận, Dã Hợp không thể tìm được một khuyết điểm nhỏ nhặt nào từ hai món đồ sứ này.</w:t>
      </w:r>
    </w:p>
    <w:p>
      <w:pPr>
        <w:pStyle w:val="BodyText"/>
      </w:pPr>
      <w:r>
        <w:t xml:space="preserve">Hơn nữa hắn đối với việc xem xét của chuyên gia ngọc thạch như Trang Duệ mà đi xem xét đồ sứ, chẳng thèm ngó tới, không thèm quan tâm, vẻn vẹn từ một ít tri thức về gốm sứ, đã đủ cho người ta cân nhắc cả đời.</w:t>
      </w:r>
    </w:p>
    <w:p>
      <w:pPr>
        <w:pStyle w:val="BodyText"/>
      </w:pPr>
      <w:r>
        <w:t xml:space="preserve">Dân tộc Nhật Bản, có ưu tú riêng, nhưng không thể không nói, phương thức tư duy của bọn họ, có chỗ thiếu hụt rất lớn, rất dễ dàng đi tới cực đoan.</w:t>
      </w:r>
    </w:p>
    <w:p>
      <w:pPr>
        <w:pStyle w:val="BodyText"/>
      </w:pPr>
      <w:r>
        <w:t xml:space="preserve">Dã Hợp cũng là như thế, mấy chục năm qua hắn nghiên cứu về đồ sứ, có lòng tin gần như mãnh liệt. truyện copy từ</w:t>
      </w:r>
    </w:p>
    <w:p>
      <w:pPr>
        <w:pStyle w:val="BodyText"/>
      </w:pPr>
      <w:r>
        <w:t xml:space="preserve">- Sơn Mộc Quân, cho dù thế nào cũng phải mang hai món gốm sứ này về Nhật Bản, xin nhờ!</w:t>
      </w:r>
    </w:p>
    <w:p>
      <w:pPr>
        <w:pStyle w:val="BodyText"/>
      </w:pPr>
      <w:r>
        <w:t xml:space="preserve">Tuy Dã Hợp là cự đầu về nghiên cứu gốm sứ ở Nhật Bản, nhưng tài lực lại không bằng Sơn Mộc Quân, cho nên sau khi nói với Sơn Mộc Quân, Dã Hợp nói tiếp: (.</w:t>
      </w:r>
    </w:p>
    <w:p>
      <w:pPr>
        <w:pStyle w:val="BodyText"/>
      </w:pPr>
      <w:r>
        <w:t xml:space="preserve">- Nếu như ngươi có thể mang hai món gồm sứ này về, như vậy cha ngươi sau khi chết, người khác sẽ chiếm thị trường của công thi ngươi, ta sẽ giúp ngươi tìm trở lại!</w:t>
      </w:r>
    </w:p>
    <w:p>
      <w:pPr>
        <w:pStyle w:val="BodyText"/>
      </w:pPr>
      <w:r>
        <w:t xml:space="preserve">Từ khi Sơn Mộc Nhất Lang qua đời, sinh ý của công ty Sơn Mộc không được như lúc trước, những khách hàng của công ty Sơn Mộc trước đây, hiện tại đã bị những công ty khác cướp đi, thị trường cũng teo nhỏ lại.</w:t>
      </w:r>
    </w:p>
    <w:p>
      <w:pPr>
        <w:pStyle w:val="BodyText"/>
      </w:pPr>
      <w:r>
        <w:t xml:space="preserve">Cho nên nghe Dã Hợp nói thế, trên mặt Sơn Mộc Quân đã đỏ ửng, trong lòng hạ quyết tâm, nhất định phải đem hai món đồ sứ này trở về Nhật Bản.</w:t>
      </w:r>
    </w:p>
    <w:p>
      <w:pPr>
        <w:pStyle w:val="BodyText"/>
      </w:pPr>
      <w:r>
        <w:t xml:space="preserve">- Tốt, tất cả mọi người xem hết, ta cũng bắt đầu tiến hành đấu giá, giá chuyển nhượng quy định là mười vạn, bằng hữu nào có hứng thú xin ra giá.</w:t>
      </w:r>
    </w:p>
    <w:p>
      <w:pPr>
        <w:pStyle w:val="BodyText"/>
      </w:pPr>
      <w:r>
        <w:t xml:space="preserve">Tuy hai món đồ sứ này người trong hiện trường không nhìn ra thật giả, nhưng Lý Đại Lực không có chút cảm giác mà bắt đầu đã hô giá cao.</w:t>
      </w:r>
    </w:p>
    <w:p>
      <w:pPr>
        <w:pStyle w:val="BodyText"/>
      </w:pPr>
      <w:r>
        <w:t xml:space="preserve">Trang Duệ nghe được Lý Đại Lực hô giá, hai mắt nhìn chằm chằm vào mấy người Nhật Bản kia, bố cục một tháng, sắp tới lúc thu tràng!</w:t>
      </w:r>
    </w:p>
    <w:p>
      <w:pPr>
        <w:pStyle w:val="BodyText"/>
      </w:pPr>
      <w:r>
        <w:t xml:space="preserve">Thời kỳ đồ gốm sứ của triều Tống đi tới đỉnh hưng thịnh nhất, trong thiên hạ nổi tiếng nhất là Kỳ, Củ, Thế, Định, Quân năm đại danh hầm lò có sản phẩm trân thế, nhưng năm hầm lò nổi danh này đều là hầm lò quan diêu.</w:t>
      </w:r>
    </w:p>
    <w:p>
      <w:pPr>
        <w:pStyle w:val="BodyText"/>
      </w:pPr>
      <w:r>
        <w:t xml:space="preserve">Mà hầm lò ở Từ Châu sở dĩ không có tiến nhập vào năm hầm lò nổi danh này, bởi vì nó không phải là hầm lò quan diêu của triều đình.</w:t>
      </w:r>
    </w:p>
    <w:p>
      <w:pPr>
        <w:pStyle w:val="BodyText"/>
      </w:pPr>
      <w:r>
        <w:t xml:space="preserve">Hiện tại có hai món đồ sứ bày ra ở trước mặt mọi người, nếu đúng là hầm lò quan diêu của Từ Châu, vậy nó sẽ cải biến lịch sử gốm sứ, có lẽ khi nhắc tới lịch sử gốm đời Tống, sẽ là sáu đại hầm lò quan diêu.</w:t>
      </w:r>
    </w:p>
    <w:p>
      <w:pPr>
        <w:pStyle w:val="BodyText"/>
      </w:pPr>
      <w:r>
        <w:t xml:space="preserve">Cho nên Lý Đại Lực kêu to giá cả mười vạn, cũng không có người nào cảm giác đột ngột, nếu như đồ sứ là thật, đừng nói mười vạn, dù là một trăm vạn cũng không thành vấn đề.</w:t>
      </w:r>
    </w:p>
    <w:p>
      <w:pPr>
        <w:pStyle w:val="BodyText"/>
      </w:pPr>
      <w:r>
        <w:t xml:space="preserve">Sau khi Lý Đại Lực đưa ra giá quy định, bỗng nhiên hiện trường yên tĩnh lại, vốn có chút ít người châu đầu ghé tai, cũng im lặng không nói, quay đầu nhìn khắp nơi, muốn nhìn một chút là có ai ra giá hay không.</w:t>
      </w:r>
    </w:p>
    <w:p>
      <w:pPr>
        <w:pStyle w:val="BodyText"/>
      </w:pPr>
      <w:r>
        <w:t xml:space="preserve">- Các vị, giá cả của hai món này, tuyệt đối hơn xa mười vạn, nếu như không phải có tiếng gió quá lớn, đã thỉnh Tiếu lão sư ở Từ Châu là chuyên giá gốm sứ tới xem xét rồi, nếu như hắn xem xét, không phải là giả...</w:t>
      </w:r>
    </w:p>
    <w:p>
      <w:pPr>
        <w:pStyle w:val="BodyText"/>
      </w:pPr>
      <w:r>
        <w:t xml:space="preserve">Lý Đại Lực nhìn thấy không có người nào ra giá, thét to lên với người phía dưới, con mắt của hắn không hỏi nhìn qua bạn thân, trong lòng của hắn cũng cầm không được, mấy tên tiểu Nhật Bản này đang suy nghĩ cái gì?</w:t>
      </w:r>
    </w:p>
    <w:p>
      <w:pPr>
        <w:pStyle w:val="BodyText"/>
      </w:pPr>
      <w:r>
        <w:t xml:space="preserve">Những người sưu tập trong nước đang nhìn tình thế, mấy bạn thân này không có ý tứ kêu giá, hào khí trong tràng trong chốc lát biến thành quỷ dị.</w:t>
      </w:r>
    </w:p>
    <w:p>
      <w:pPr>
        <w:pStyle w:val="BodyText"/>
      </w:pPr>
      <w:r>
        <w:t xml:space="preserve">Ai cũng không nghĩ đến, trước khi đấu giá gốm sứ Từ Châu thì xôn xao, nhưng lúc này có thể sẽ lưu phách.</w:t>
      </w:r>
    </w:p>
    <w:p>
      <w:pPr>
        <w:pStyle w:val="BodyText"/>
      </w:pPr>
      <w:r>
        <w:t xml:space="preserve">- Dã Hợp tiên sinh, hình như những người này không nhìn ra chỗ tốt của đồ sứ, ta hô giá nhé?</w:t>
      </w:r>
    </w:p>
    <w:p>
      <w:pPr>
        <w:pStyle w:val="BodyText"/>
      </w:pPr>
      <w:r>
        <w:t xml:space="preserve">Sơn Mộc Quân là người trẻ tuổi, sau khi năm phút tẻ ngắt trôi qua, hắn không còn kiên nhẫn.</w:t>
      </w:r>
    </w:p>
    <w:p>
      <w:pPr>
        <w:pStyle w:val="BodyText"/>
      </w:pPr>
      <w:r>
        <w:t xml:space="preserve">Dã Hợp là lão hồ ly, sau khi liếc nhìn chung quanh, hạ giọng nói ra:</w:t>
      </w:r>
    </w:p>
    <w:p>
      <w:pPr>
        <w:pStyle w:val="BodyText"/>
      </w:pPr>
      <w:r>
        <w:t xml:space="preserve">- Không nên, lưu phách rất tốt, như vậy ngươi có thể dùng giá thấp nhất để mua nó.</w:t>
      </w:r>
    </w:p>
    <w:p>
      <w:pPr>
        <w:pStyle w:val="BodyText"/>
      </w:pPr>
      <w:r>
        <w:t xml:space="preserve">Có đấu giá đương nhiên sẽ có hiện tượng lưu phách, sẽ có buổi đấu giá riêng, lưu phách xuất phát từ hai loại tình huống, một là kẻ bán lừa đảo, thứ hai là lưu phách đồ cổ không xác định được thật giả, cái sau sẽ khó ra tay, bởi vì nếu tùy tiện hạ giá, nhà đấu giá khác gì ôm đá đập chân mình.</w:t>
      </w:r>
    </w:p>
    <w:p>
      <w:pPr>
        <w:pStyle w:val="BodyText"/>
      </w:pPr>
      <w:r>
        <w:t xml:space="preserve">Đó là tình huống lưu phách ở bên ngoài, hai món đồ sứ hiện tại, thiệt giả khó phân biệt, sau khi chụp được tính phong hiểm rất lớn, cho nên thường thương nhà tổ chức sẽ giảm giá, sau đó hắn sẽ ra tay, Dã Hợp thấy người không ra giá, đang đánh chủ ý này.</w:t>
      </w:r>
    </w:p>
    <w:p>
      <w:pPr>
        <w:pStyle w:val="BodyText"/>
      </w:pPr>
      <w:r>
        <w:t xml:space="preserve">- Mẹ kiếp, vừa rồi biểu hiện lòng đầy căm phẫn, hiện tại lại không kêu giá.</w:t>
      </w:r>
    </w:p>
    <w:p>
      <w:pPr>
        <w:pStyle w:val="BodyText"/>
      </w:pPr>
      <w:r>
        <w:t xml:space="preserve">Trang Duệ nhìn thấy những người ở trong tràng, thật sự là rất im lặng, cho dù từ phẩm chất của hai món này, cần phải mất hơn ngàn vạn mới đốt thành, giá trị làm ra nó vượt hơn xa so với giá bán ra.</w:t>
      </w:r>
    </w:p>
    <w:p>
      <w:pPr>
        <w:pStyle w:val="BodyText"/>
      </w:pPr>
      <w:r>
        <w:t xml:space="preserve">- Mười vạn, ta ra mười vạn!</w:t>
      </w:r>
    </w:p>
    <w:p>
      <w:pPr>
        <w:pStyle w:val="BodyText"/>
      </w:pPr>
      <w:r>
        <w:t xml:space="preserve">Trang Duệ vốn không muốn đấu giá, nhưng nếu hắn không nói gì, Lý Đại Lực đứng tại ở trên đài càng thêm xấu hổ.</w:t>
      </w:r>
    </w:p>
    <w:p>
      <w:pPr>
        <w:pStyle w:val="BodyText"/>
      </w:pPr>
      <w:r>
        <w:t xml:space="preserve">- Hắc, Trang lão sư ra tay, nói không chừng là đồ thật!</w:t>
      </w:r>
    </w:p>
    <w:p>
      <w:pPr>
        <w:pStyle w:val="BodyText"/>
      </w:pPr>
      <w:r>
        <w:t xml:space="preserve">- Đúng vậy a, nghe nói Trang lão sư từ khi xuất đạo tới nay, chưa bao giờ xem nhầm.</w:t>
      </w:r>
    </w:p>
    <w:p>
      <w:pPr>
        <w:pStyle w:val="BodyText"/>
      </w:pPr>
      <w:r>
        <w:t xml:space="preserve">- Còn chờ gì nữa? Ta ra ba mươi vạn, ba mươi vạn!</w:t>
      </w:r>
    </w:p>
    <w:p>
      <w:pPr>
        <w:pStyle w:val="BodyText"/>
      </w:pPr>
      <w:r>
        <w:t xml:space="preserve">Trang Duệ vừa mới hô giá, trong tràng liền vang lên âm thanh ra giá, hơn nữa giống như cuồng phong, hào khí biến thành sinh động.</w:t>
      </w:r>
    </w:p>
    <w:p>
      <w:pPr>
        <w:pStyle w:val="BodyText"/>
      </w:pPr>
      <w:r>
        <w:t xml:space="preserve">- Năm mươi vạn, chư vị, bảo tàng của ta đồ sứ Nguyên Minh Thanh có không ít, nhưng không có vài món đồ sứ đời Tống trong tay, có thể nhường tiểu đệ được không.</w:t>
      </w:r>
    </w:p>
    <w:p>
      <w:pPr>
        <w:pStyle w:val="BodyText"/>
      </w:pPr>
      <w:r>
        <w:t xml:space="preserve">Trang Duệ một lần thêm bốn mươi vạn sau đó chắp tay nói với mọi người, có những người vốn muốn chiếm tiện nghi và chuẩn bị hô giá, đều bắt tay buông bỏ.</w:t>
      </w:r>
    </w:p>
    <w:p>
      <w:pPr>
        <w:pStyle w:val="BodyText"/>
      </w:pPr>
      <w:r>
        <w:t xml:space="preserve">Trang Duệ cũng không có biện pháp, nếu như hôm nay bản thân không ra tay, vậy hắn sẽ mang hai món này về, nếu không, bố cục này chỉ nhắm vào người nhà, ngày sau nếu như truyền đi, Trang Duệ hắn cũng đừng mong đứng trong thị trường đồ cổ nữa.</w:t>
      </w:r>
    </w:p>
    <w:p>
      <w:pPr>
        <w:pStyle w:val="BodyText"/>
      </w:pPr>
      <w:r>
        <w:t xml:space="preserve">- Sáu mươi vạn!</w:t>
      </w:r>
    </w:p>
    <w:p>
      <w:pPr>
        <w:pStyle w:val="BodyText"/>
      </w:pPr>
      <w:r>
        <w:t xml:space="preserve">Một thanh âm hô lên làm ọi người nhìn lại, người ra giá là một trung niên bốn mươi, sai khi hô giá, có chút áy náy nhìn về phía Trang Duệ, nói ra:</w:t>
      </w:r>
    </w:p>
    <w:p>
      <w:pPr>
        <w:pStyle w:val="BodyText"/>
      </w:pPr>
      <w:r>
        <w:t xml:space="preserve">- Trang lão đệ, ngươi cũng biết ta chơi gốm sứ, tuy hai món này ta không xem chuẩn, nhưng chỉ bằng nó là gốm sứ đời Tống, ta cũng muốn bắt nó vào tay.</w:t>
      </w:r>
    </w:p>
    <w:p>
      <w:pPr>
        <w:pStyle w:val="BodyText"/>
      </w:pPr>
      <w:r>
        <w:t xml:space="preserve">- Tám mươi vạn!</w:t>
      </w:r>
    </w:p>
    <w:p>
      <w:pPr>
        <w:pStyle w:val="BodyText"/>
      </w:pPr>
      <w:r>
        <w:t xml:space="preserve">Trang Duệ cười khổ lắc đầu, xem ra bạn thân này từ đầu không có động tĩnh, nhưng lúc này hắn tự mua dây buộc mình rồi, chẳng lẽ hắn đi một vòng lớn như vậy, tự trói mình hay sao?</w:t>
      </w:r>
    </w:p>
    <w:p>
      <w:pPr>
        <w:pStyle w:val="BodyText"/>
      </w:pPr>
      <w:r>
        <w:t xml:space="preserve">[/CHARGE]</w:t>
      </w:r>
    </w:p>
    <w:p>
      <w:pPr>
        <w:pStyle w:val="Compact"/>
      </w:pPr>
      <w:r>
        <w:br w:type="textWrapping"/>
      </w:r>
      <w:r>
        <w:br w:type="textWrapping"/>
      </w:r>
    </w:p>
    <w:p>
      <w:pPr>
        <w:pStyle w:val="Heading2"/>
      </w:pPr>
      <w:bookmarkStart w:id="1075" w:name="chương-1-053-vò-gốm.-3"/>
      <w:bookmarkEnd w:id="1075"/>
      <w:r>
        <w:t xml:space="preserve">1053. Chương 1 053: Vò Gốm. (3)</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1053: Vò gốm. (3)</w:t>
      </w:r>
    </w:p>
    <w:p>
      <w:pPr>
        <w:pStyle w:val="BodyText"/>
      </w:pPr>
      <w:r>
        <w:t xml:space="preserve">Nhóm dịch: Dungnhi</w:t>
      </w:r>
    </w:p>
    <w:p>
      <w:pPr>
        <w:pStyle w:val="BodyText"/>
      </w:pPr>
      <w:r>
        <w:t xml:space="preserve">Sưu tầm by khunglongconhaman -</w:t>
      </w:r>
    </w:p>
    <w:p>
      <w:pPr>
        <w:pStyle w:val="BodyText"/>
      </w:pPr>
      <w:r>
        <w:t xml:space="preserve">Nguồn: Vipvandan</w:t>
      </w:r>
    </w:p>
    <w:p>
      <w:pPr>
        <w:pStyle w:val="BodyText"/>
      </w:pPr>
      <w:r>
        <w:t xml:space="preserve">- Thế giới này đúng là nhỏ a!</w:t>
      </w:r>
    </w:p>
    <w:p>
      <w:pPr>
        <w:pStyle w:val="BodyText"/>
      </w:pPr>
      <w:r>
        <w:t xml:space="preserve">Về phần người nói chuyện, Trang Duệ cũng quan biết, lần trước trong tiết mục giám bảo dân gian ở Tế Nam, hắn đã đập được một kiện gốm màu đời Đường Từ vị Lưu lão bản này.</w:t>
      </w:r>
    </w:p>
    <w:p>
      <w:pPr>
        <w:pStyle w:val="BodyText"/>
      </w:pPr>
      <w:r>
        <w:t xml:space="preserve">Hơn nữa trùng hợp là, lần trước Lưu lão bản nhìn trúng hai món đồ sứ này, cho nên ra tay.</w:t>
      </w:r>
    </w:p>
    <w:p>
      <w:pPr>
        <w:pStyle w:val="BodyText"/>
      </w:pPr>
      <w:r>
        <w:t xml:space="preserve">Trang Duệ không biết, nếu như hai vật này bị Lưu lão bản đập trúng, ngày nào đó sẽ có phiền toái tìm tới, lúc đó mặt mũi hắn để đâu?</w:t>
      </w:r>
    </w:p>
    <w:p>
      <w:pPr>
        <w:pStyle w:val="BodyText"/>
      </w:pPr>
      <w:r>
        <w:t xml:space="preserve">- Chín mươi vạn, Trang lão đệ, ngài gia đại nghiệp đại, không nên quan tâm tới hai món này chứ? Ta xem, ngài tặng cho ta đi, hai người chúng ta cứ tranh với nhau, lợi cho ai đây?</w:t>
      </w:r>
    </w:p>
    <w:p>
      <w:pPr>
        <w:pStyle w:val="BodyText"/>
      </w:pPr>
      <w:r>
        <w:t xml:space="preserve">Sở dĩ Lưu lão bản không ngừng năng giá, chủ yếu cũng là vì chuyện gốm sứ màu đời Đường lần trước bị chộp đi, làm cho hắn tâm phục khẩu phục Trang Duệ, mà sau này những thứ mà Trang Duệ giám định qua, hắn tin gần như mê tín.</w:t>
      </w:r>
    </w:p>
    <w:p>
      <w:pPr>
        <w:pStyle w:val="BodyText"/>
      </w:pPr>
      <w:r>
        <w:t xml:space="preserve">Cho nên Lưu lão bản vừa nhìn thấy Trang Duệ ra giá, lập tức biết rõ hai món này nhất định có lai lịch, lúc này mới ra tay tranh đoạt với Trang Duệ.</w:t>
      </w:r>
    </w:p>
    <w:p>
      <w:pPr>
        <w:pStyle w:val="BodyText"/>
      </w:pPr>
      <w:r>
        <w:t xml:space="preserve">Nếu như Trang Duệ biết rõ Lưu lão bản đánh chủ ý này, biểu lộ của hắn rất đặc sắc, hắn biết mình đoạt gốm sứ đời Đường của người ta đi, hiện tại xem như gặp báo ứng.</w:t>
      </w:r>
    </w:p>
    <w:p>
      <w:pPr>
        <w:pStyle w:val="BodyText"/>
      </w:pPr>
      <w:r>
        <w:t xml:space="preserve">- Năm trăm vạn, mặc kệ vật này là thật giả, nhưng từ phẩm chất chế tác, giá trị này cũng đáng! truyện copy từ</w:t>
      </w:r>
    </w:p>
    <w:p>
      <w:pPr>
        <w:pStyle w:val="BodyText"/>
      </w:pPr>
      <w:r>
        <w:t xml:space="preserve">Trang Duệ không muốn dây dưa với vị Lưu lão bản này, trực báo ra cái giá cao.</w:t>
      </w:r>
    </w:p>
    <w:p>
      <w:pPr>
        <w:pStyle w:val="BodyText"/>
      </w:pPr>
      <w:r>
        <w:t xml:space="preserve">Sau khi kêu giá, ánh mắt của Trang Duệ nhìn qua những người ở phía trước một vòng, nhưng làm cho hắn thất vọng, những người kia không chút sứt mẻ, giống như không quan tâm.</w:t>
      </w:r>
    </w:p>
    <w:p>
      <w:pPr>
        <w:pStyle w:val="BodyText"/>
      </w:pPr>
      <w:r>
        <w:t xml:space="preserve">Tuy giá cả là năm trăm vạn, nhưng so sánh với gốm sứ quan diêu đời Tống, vẫn cón chênh lệch chút ít, nhưng đối với đồ sứ đang tranh luận mà nói, đã là không thấp.</w:t>
      </w:r>
    </w:p>
    <w:p>
      <w:pPr>
        <w:pStyle w:val="BodyText"/>
      </w:pPr>
      <w:r>
        <w:t xml:space="preserve">Nói đi cũng nói lại, Trang Duệ hô ra giá năm trăm vạn, cũng không phải xuất tiền túi ra, dù sao đồ vật là của hắn, Lý Đại Lực cũng không lấy tiền thuê.</w:t>
      </w:r>
    </w:p>
    <w:p>
      <w:pPr>
        <w:pStyle w:val="BodyText"/>
      </w:pPr>
      <w:r>
        <w:t xml:space="preserve">Quả nhiên, sau khi Trang Duệ hô giá, thần sắc của Lưu lão bản, trở nên chần chờ, dùng nhiều tiên như vậy mua một thứ chưa biết chính xác, dù là ai cũng có chút bồn chồn.</w:t>
      </w:r>
    </w:p>
    <w:p>
      <w:pPr>
        <w:pStyle w:val="BodyText"/>
      </w:pPr>
      <w:r>
        <w:t xml:space="preserve">- Trang lão sư ra giá năm trăm vạn, còn có vị bằng hữu nào ra giá không? Tuy nói thế có chút bất nhã, nhưng nói không chừng có vị nương nương nào đó dùng qua rồi đấy!</w:t>
      </w:r>
    </w:p>
    <w:p>
      <w:pPr>
        <w:pStyle w:val="BodyText"/>
      </w:pPr>
      <w:r>
        <w:t xml:space="preserve">Trong miệng Lý Đại Lực chê cười nói ra, đáy lòng có chút khỏ sở, hắn không nghĩ tới mình phí tâm cơ nhiều ngày như vậy, hai món đồ sứ này người ta không hứng thú a.</w:t>
      </w:r>
    </w:p>
    <w:p>
      <w:pPr>
        <w:pStyle w:val="BodyText"/>
      </w:pPr>
      <w:r>
        <w:t xml:space="preserve">Lý Đại Lực hô lên ba lượt, dưới đài không ai trả lời, bảo mọi người cầm một thứ không biết thật giả, dùng hơn năm trăm vạn mua đồ giả đúng là chê cười, thứ hai Trang Duệ đã mở miệng rồi, bọn họ cũng ặt mũi.</w:t>
      </w:r>
    </w:p>
    <w:p>
      <w:pPr>
        <w:pStyle w:val="BodyText"/>
      </w:pPr>
      <w:r>
        <w:t xml:space="preserve">Nhìn thấy phản ứng của mọi người bên dưới, Lý Đại Lực cầm chùy chuẩn bị đập xuống, nói ra:</w:t>
      </w:r>
    </w:p>
    <w:p>
      <w:pPr>
        <w:pStyle w:val="BodyText"/>
      </w:pPr>
      <w:r>
        <w:t xml:space="preserve">- Tốt, nếu không còn ai ra giá, vậy món đồ sứ Từ Châu này, sẽ thuộc về Trang lão sư!</w:t>
      </w:r>
    </w:p>
    <w:p>
      <w:pPr>
        <w:pStyle w:val="BodyText"/>
      </w:pPr>
      <w:r>
        <w:t xml:space="preserve">- Chậm đã!</w:t>
      </w:r>
    </w:p>
    <w:p>
      <w:pPr>
        <w:pStyle w:val="BodyText"/>
      </w:pPr>
      <w:r>
        <w:t xml:space="preserve">Thời điểm Lý Đại Lực chuẩn bị gõ búa xuống, Sơn Mộc Quân ngồi ở hàng ghế đấu nói ra, lớn tiếng nói:</w:t>
      </w:r>
    </w:p>
    <w:p>
      <w:pPr>
        <w:pStyle w:val="BodyText"/>
      </w:pPr>
      <w:r>
        <w:t xml:space="preserve">- Ta vốn ngưỡng mộ văn hóa của bổn quốc, mà đồ sứ ta cũng yêu thích, một ngàn vạn!</w:t>
      </w:r>
    </w:p>
    <w:p>
      <w:pPr>
        <w:pStyle w:val="BodyText"/>
      </w:pPr>
      <w:r>
        <w:t xml:space="preserve">- Cái gì? Một ngàn vạn?</w:t>
      </w:r>
    </w:p>
    <w:p>
      <w:pPr>
        <w:pStyle w:val="BodyText"/>
      </w:pPr>
      <w:r>
        <w:t xml:space="preserve">- Tên Nhật Bản này điên rồi à?</w:t>
      </w:r>
    </w:p>
    <w:p>
      <w:pPr>
        <w:pStyle w:val="BodyText"/>
      </w:pPr>
      <w:r>
        <w:t xml:space="preserve">- Chẳng lẽ đồ sứ này là từ hầm lò quan diêu Từ Châu thật hay sao?</w:t>
      </w:r>
    </w:p>
    <w:p>
      <w:pPr>
        <w:pStyle w:val="BodyText"/>
      </w:pPr>
      <w:r>
        <w:t xml:space="preserve">- Có khả năng, bằng không tại sao tên Nhật Bản này ra giá cao như vậy?</w:t>
      </w:r>
    </w:p>
    <w:p>
      <w:pPr>
        <w:pStyle w:val="BodyText"/>
      </w:pPr>
      <w:r>
        <w:t xml:space="preserve">Lời này của Sơn Mộc Quân, đã làm vang lên tiếng nghị luận như sấm, làm cho hội trường sôi trào, biến cố đột nhiên này, làm ọi người hưng phấn.</w:t>
      </w:r>
    </w:p>
    <w:p>
      <w:pPr>
        <w:pStyle w:val="BodyText"/>
      </w:pPr>
      <w:r>
        <w:t xml:space="preserve">Phải biết rằng, sản phẩm triều Tống năm đó còn lại cực ít, phần lớn đều do những bảo tàng quốc gia trong nước và bảo tàng quốc tế có được, không lưu truyền trong dân gian, cho nên giá cả cực cao, cho dù một cái chén nhỏ cũng có giá ngàn vạn trở lên.</w:t>
      </w:r>
    </w:p>
    <w:p>
      <w:pPr>
        <w:pStyle w:val="BodyText"/>
      </w:pPr>
      <w:r>
        <w:t xml:space="preserve">Nhưng truyền thừa của những những lò sứ quan diêu triều Tống này, ghi chép còn lại rất ít, là cực kỳ hiếm thấy.</w:t>
      </w:r>
    </w:p>
    <w:p>
      <w:pPr>
        <w:pStyle w:val="BodyText"/>
      </w:pPr>
      <w:r>
        <w:t xml:space="preserve">Cho nên dù mọi người ngồi ở đây thấy Sơn Mộc Quân ra giá cao rất bất mãn, nhưng không ai tùy tiện nâng giá, dù sao tiền nhiêu ai cũng thích, lời thế sắt son bảo vệ tổ quốc, chỉ là nói miệng mà thôi.</w:t>
      </w:r>
    </w:p>
    <w:p>
      <w:pPr>
        <w:pStyle w:val="BodyText"/>
      </w:pPr>
      <w:r>
        <w:t xml:space="preserve">So sánh với tâm lý phức tạp của những người này, Trang Duệ cũng thở dài một hơi, xem ra bố cục của mình không uổng phí, mấy tên Nhật Bản này đã mắc câu.</w:t>
      </w:r>
    </w:p>
    <w:p>
      <w:pPr>
        <w:pStyle w:val="BodyText"/>
      </w:pPr>
      <w:r>
        <w:t xml:space="preserve">Đồng dạng, tâm tình của Lý Đại Lực lúc này cũng nhẹ nhàng lại, nếu đám Nhật Bản này không muốn hai món đồ sứ này, mà chơi tâm lý chiến, bắt đầu không ra giá, đến cuối dùng giá cả gấp đôi mà mua được.</w:t>
      </w:r>
    </w:p>
    <w:p>
      <w:pPr>
        <w:pStyle w:val="BodyText"/>
      </w:pPr>
      <w:r>
        <w:t xml:space="preserve">Đối với giá cả này, Lý lão bản đã là phi thường hài lòng, nhưng hắn không biết, Trang Duệ đốt ra hai món đồ sứ này, cũng đã hai phí hơn một ngàn vạn.</w:t>
      </w:r>
    </w:p>
    <w:p>
      <w:pPr>
        <w:pStyle w:val="BodyText"/>
      </w:pPr>
      <w:r>
        <w:t xml:space="preserve">- Một ngàn một trăm vạn, đây là thứ thuộc về quốc gia, làm sao đưa cho ngoài ngoại quốc các ngươi được!</w:t>
      </w:r>
    </w:p>
    <w:p>
      <w:pPr>
        <w:pStyle w:val="BodyText"/>
      </w:pPr>
      <w:r>
        <w:t xml:space="preserve">Thời điểm Lý Đại Lực cho rằng Trang Duệ không ra giá nữa, âm thanh của Trang Duệ vang vọng toàn trường.</w:t>
      </w:r>
    </w:p>
    <w:p>
      <w:pPr>
        <w:pStyle w:val="BodyText"/>
      </w:pPr>
      <w:r>
        <w:t xml:space="preserve">Chẳng những Lý Đại Lực há hốc mồm, mà ngay cả Miêu Phỉ Phỉ ngồi bên cạnh cũng há to mồm, giật mình "Ah" một tiếng, nàng cũng biết rõ đây là đồ sứ của Trang Duệ.</w:t>
      </w:r>
    </w:p>
    <w:p>
      <w:pPr>
        <w:pStyle w:val="BodyText"/>
      </w:pPr>
      <w:r>
        <w:t xml:space="preserve">- Trang lão sư, tốt lắm!</w:t>
      </w:r>
    </w:p>
    <w:p>
      <w:pPr>
        <w:pStyle w:val="BodyText"/>
      </w:pPr>
      <w:r>
        <w:t xml:space="preserve">- Trang lão sư, đúng là đàn ông a!</w:t>
      </w:r>
    </w:p>
    <w:p>
      <w:pPr>
        <w:pStyle w:val="BodyText"/>
      </w:pPr>
      <w:r>
        <w:t xml:space="preserve">- Trang lão sư nói đúng, không thể để bọn Nhật Bản này lấy được a!</w:t>
      </w:r>
    </w:p>
    <w:p>
      <w:pPr>
        <w:pStyle w:val="BodyText"/>
      </w:pPr>
      <w:r>
        <w:t xml:space="preserve">Trong lúc nhất thời, trong trường này, đám người kia bắt đầu nói vuốt đuôi, bắt đầu thổi phòng Trang Duệ, còn kém mỗi việc không thể tự tay chém giết bọn Nhật Bản, cả hội trường hào khí trở nên nhiệt liệt.</w:t>
      </w:r>
    </w:p>
    <w:p>
      <w:pPr>
        <w:pStyle w:val="BodyText"/>
      </w:pPr>
      <w:r>
        <w:t xml:space="preserve">- Mẹ kiếp, lão tử dùng hơn một ngàn vạn, dù thế nào cũng phải kiếm lời một chút a? Bằng không, không phải quá tiện nghi cho bọn Nhật Bản sao?</w:t>
      </w:r>
    </w:p>
    <w:p>
      <w:pPr>
        <w:pStyle w:val="BodyText"/>
      </w:pPr>
      <w:r>
        <w:t xml:space="preserve">Ai cũng không biết, giờ phút này Trang Duệ đã đánh những tâm tư này!</w:t>
      </w:r>
    </w:p>
    <w:p>
      <w:pPr>
        <w:pStyle w:val="BodyText"/>
      </w:pPr>
      <w:r>
        <w:t xml:space="preserve">Sơn Mộc Quân vừa nâng giá lên gấp đôi, cho rằng đã có thể lấy được đồ vật, Trang Duệ có gì phải sợ sao? Trực tiếp hô một cái giá một ngàn một trăm vạn!</w:t>
      </w:r>
    </w:p>
    <w:p>
      <w:pPr>
        <w:pStyle w:val="BodyText"/>
      </w:pPr>
      <w:r>
        <w:t xml:space="preserve">Mà dưới cảm xúc phẫn nộ của quần chúng, giống như đang trong ngày thi đấu quyền anh của hai nước, Trang Duệ KO đối phương, trên mặt mỗi người, rất là hưng phấn, cũng không để ý thân phận, bắt đầu hét lên.</w:t>
      </w:r>
    </w:p>
    <w:p>
      <w:pPr>
        <w:pStyle w:val="BodyText"/>
      </w:pPr>
      <w:r>
        <w:t xml:space="preserve">- Chư vị, yên lặng một chút, yên lặng một chút.</w:t>
      </w:r>
    </w:p>
    <w:p>
      <w:pPr>
        <w:pStyle w:val="BodyText"/>
      </w:pPr>
      <w:r>
        <w:t xml:space="preserve">Lý Đại Lực đã hối hận khi chủ trì hôm nay, hắn làm không chuyên nghiệp, hô lên vài tiếng, cũng không khống chế tràng diện được.</w:t>
      </w:r>
    </w:p>
    <w:p>
      <w:pPr>
        <w:pStyle w:val="BodyText"/>
      </w:pPr>
      <w:r>
        <w:t xml:space="preserve">- Một ngàn năm trăm vạn, ta ra một ngàn năm trăm vạn!</w:t>
      </w:r>
    </w:p>
    <w:p>
      <w:pPr>
        <w:pStyle w:val="BodyText"/>
      </w:pPr>
      <w:r>
        <w:t xml:space="preserve">Lý lão bản thét to cũng vô dụng, mà âm thanh của Sơn Mộc Quân không lớn, nhưng đè âm thanh ồn ào trong tràng xuống, sau khi hắn báo giá, toàn trường lập tức trở nên lặng ngắt như tờ. truyện cập nhật nhanh nhất tại chấm</w:t>
      </w:r>
    </w:p>
    <w:p>
      <w:pPr>
        <w:pStyle w:val="BodyText"/>
      </w:pPr>
      <w:r>
        <w:t xml:space="preserve">Sau năm 2006, giá cả đồ sứ cổ đại Trung Quốc tăng cao, đúng là tăng quá cao rồi, cho dù ngoại quốc xào giá lăng xê, món đồ sứ Thanh Hoa đắt tiền nhất, bị lăng xê cũng chỉ lên tới ngàn vạn, nhưng đó là hàng thật, còn đây là hàng chưa kiểm nghiệm.</w:t>
      </w:r>
    </w:p>
    <w:p>
      <w:pPr>
        <w:pStyle w:val="BodyText"/>
      </w:pPr>
      <w:r>
        <w:t xml:space="preserve">- Mượn gió đông, phóng đại giá cả đồ sứ, nếu như hai món đồ sứ Từ Châu này là thật, vậy thì giá cả của đồ sứ sẽ theo đó mà tăng lên, tuyệt đối không dưới một ngàn năm trăm vạn.</w:t>
      </w:r>
    </w:p>
    <w:p>
      <w:pPr>
        <w:pStyle w:val="BodyText"/>
      </w:pPr>
      <w:r>
        <w:t xml:space="preserve">Nhưng một điểm mấu chốt, đồ sứ loại này cũng không phải lúc nào cũng có, về phần những người có thể giám định thật giả của những món đồ sứ này, cũng phải có nhãn lực, cũng không phải ai cũng có nhãn lực như Tiết lão sư a?</w:t>
      </w:r>
    </w:p>
    <w:p>
      <w:pPr>
        <w:pStyle w:val="BodyText"/>
      </w:pPr>
      <w:r>
        <w:t xml:space="preserve">[/CHARGE]</w:t>
      </w:r>
    </w:p>
    <w:p>
      <w:pPr>
        <w:pStyle w:val="Compact"/>
      </w:pPr>
      <w:r>
        <w:br w:type="textWrapping"/>
      </w:r>
      <w:r>
        <w:br w:type="textWrapping"/>
      </w:r>
    </w:p>
    <w:p>
      <w:pPr>
        <w:pStyle w:val="Heading2"/>
      </w:pPr>
      <w:bookmarkStart w:id="1076" w:name="chương-1-054-giá-trên-trời.-1"/>
      <w:bookmarkEnd w:id="1076"/>
      <w:r>
        <w:t xml:space="preserve">1054. Chương 1 054: Giá Trên Trời. (1)</w:t>
      </w:r>
    </w:p>
    <w:p>
      <w:pPr>
        <w:pStyle w:val="Compact"/>
      </w:pPr>
      <w:r>
        <w:br w:type="textWrapping"/>
      </w:r>
      <w:r>
        <w:br w:type="textWrapping"/>
      </w:r>
    </w:p>
    <w:p>
      <w:pPr>
        <w:pStyle w:val="BodyText"/>
      </w:pPr>
      <w:r>
        <w:t xml:space="preserve">nguồn (.)</w:t>
      </w:r>
    </w:p>
    <w:p>
      <w:pPr>
        <w:pStyle w:val="BodyText"/>
      </w:pPr>
      <w:r>
        <w:t xml:space="preserve">Hoàng Kim Đồng</w:t>
      </w:r>
    </w:p>
    <w:p>
      <w:pPr>
        <w:pStyle w:val="BodyText"/>
      </w:pPr>
      <w:r>
        <w:t xml:space="preserve">Tác giả: Đả Nhãn</w:t>
      </w:r>
    </w:p>
    <w:p>
      <w:pPr>
        <w:pStyle w:val="BodyText"/>
      </w:pPr>
      <w:r>
        <w:t xml:space="preserve">Chương 1054: Giá trên trời. (1)</w:t>
      </w:r>
    </w:p>
    <w:p>
      <w:pPr>
        <w:pStyle w:val="BodyText"/>
      </w:pPr>
      <w:r>
        <w:t xml:space="preserve">Nhóm dịch: Dungnhi</w:t>
      </w:r>
    </w:p>
    <w:p>
      <w:pPr>
        <w:pStyle w:val="BodyText"/>
      </w:pPr>
      <w:r>
        <w:t xml:space="preserve">Sưu tầm by khunglongconhaman -</w:t>
      </w:r>
    </w:p>
    <w:p>
      <w:pPr>
        <w:pStyle w:val="BodyText"/>
      </w:pPr>
      <w:r>
        <w:t xml:space="preserve">Nguồn: Vipvandan</w:t>
      </w:r>
    </w:p>
    <w:p>
      <w:pPr>
        <w:pStyle w:val="BodyText"/>
      </w:pPr>
      <w:r>
        <w:t xml:space="preserve">Cho nên Sơn Mộc Quân ra giá tiền này, đã phi thường cao, phải biết rằng, tháng trước ở nhà đấu giá Bắc Kinh bán một món đồ sứ Thanh Hoa, cũng chỉ có giá hai ngàn ba trăm vạn...</w:t>
      </w:r>
    </w:p>
    <w:p>
      <w:pPr>
        <w:pStyle w:val="BodyText"/>
      </w:pPr>
      <w:r>
        <w:t xml:space="preserve">- Tên Sơn Mộc Quân này dùng đồng Yên nhỉ? Chúng ta dùng nhân dân tệ a!</w:t>
      </w:r>
    </w:p>
    <w:p>
      <w:pPr>
        <w:pStyle w:val="BodyText"/>
      </w:pPr>
      <w:r>
        <w:t xml:space="preserve">Một âm thanh phá tan yên lặng toàn trường, nhưng là một vị sưu tập nghiệp dư, đã lên tiếng nhắc nhở Sơn Mộc Quân một câu.</w:t>
      </w:r>
    </w:p>
    <w:p>
      <w:pPr>
        <w:pStyle w:val="BodyText"/>
      </w:pPr>
      <w:r>
        <w:t xml:space="preserve">- Thực xin lỗi, ta dùng tiền của quý quốc, không phải đồng Yên...</w:t>
      </w:r>
    </w:p>
    <w:p>
      <w:pPr>
        <w:pStyle w:val="BodyText"/>
      </w:pPr>
      <w:r>
        <w:t xml:space="preserve">Sơn Mộc Quân nói ra, làm cho người nọ hậm hực im lặng.</w:t>
      </w:r>
    </w:p>
    <w:p>
      <w:pPr>
        <w:pStyle w:val="BodyText"/>
      </w:pPr>
      <w:r>
        <w:t xml:space="preserve">Hiện tại ánh mắt người ở đây, đều tập trung vào người Trang Duệ, tuy không có ai nói chuyện, nhưng bọn họ hi vọng Trang Duệ tiếp tục hô giá, không cho bọn Nhật Bản này đắc thủ.</w:t>
      </w:r>
    </w:p>
    <w:p>
      <w:pPr>
        <w:pStyle w:val="BodyText"/>
      </w:pPr>
      <w:r>
        <w:t xml:space="preserve">Trang Duệ cũng nhìn ra mánh khóe, những tên Nhật Bản này rất quan tâm tới đồ sứ, hơn nữa thỉnh thoảng cũng trao đổi với những người khác, như đang thương lượng cái gì đó.</w:t>
      </w:r>
    </w:p>
    <w:p>
      <w:pPr>
        <w:pStyle w:val="BodyText"/>
      </w:pPr>
      <w:r>
        <w:t xml:space="preserve">- Hai ngàn năm trăm vạn, ta không để cho cổ vật xói mòn!</w:t>
      </w:r>
    </w:p>
    <w:p>
      <w:pPr>
        <w:pStyle w:val="BodyText"/>
      </w:pPr>
      <w:r>
        <w:t xml:space="preserve">Trang Duệ tại trầm mặc một lúc, rốt cục hô ra một cái giá trên trời, nhiều người cả kinh đứng dậy, nhìn Trang Duệ.</w:t>
      </w:r>
    </w:p>
    <w:p>
      <w:pPr>
        <w:pStyle w:val="BodyText"/>
      </w:pPr>
      <w:r>
        <w:t xml:space="preserve">Cho dù là đồ sứ đỉnh cấp thật sự của triều Tống năm đó, cũng chỉ có tinh phẩm mới có giá tiền này, nếu Trang Duệ tốn nhiều tiền như vậy mua phải đồ giả dối, vậy hắn đã ăn thiệt thòi rồi.</w:t>
      </w:r>
    </w:p>
    <w:p>
      <w:pPr>
        <w:pStyle w:val="BodyText"/>
      </w:pPr>
      <w:r>
        <w:t xml:space="preserve">- Lão đệ, chuyện này...</w:t>
      </w:r>
    </w:p>
    <w:p>
      <w:pPr>
        <w:pStyle w:val="BodyText"/>
      </w:pPr>
      <w:r>
        <w:t xml:space="preserve">Kim Bàn Tử cũng bị Trang Duệ là hù sợ, đừng nói đây là đấu giá chợ đêm, cho dù là phòng đấu giá chính quy, hơn hai ngàn vạn nhân dân tệ đã là con số không nhỏ.</w:t>
      </w:r>
    </w:p>
    <w:p>
      <w:pPr>
        <w:pStyle w:val="BodyText"/>
      </w:pPr>
      <w:r>
        <w:t xml:space="preserve">- Kim lão ca, dù sao trong bảo tàng của ta cũng thiếu đồ sứ đời Tống, gia tăng thêm một chút đồ sứ quan diêu Từ Châu, cũng là chuyện tốt.</w:t>
      </w:r>
    </w:p>
    <w:p>
      <w:pPr>
        <w:pStyle w:val="BodyText"/>
      </w:pPr>
      <w:r>
        <w:t xml:space="preserve">Trang Duệ nói ra lời này âm thanh rất lớn, làm cho Sơn Mộc Quân ở hàng đầu cũng nghe rõ, tên này nhíu mày, trước khi hắn ra tay, hắn cũng không nghĩ tới, giá cả lại đạt tới hai ngàn năm trăm vạn.</w:t>
      </w:r>
    </w:p>
    <w:p>
      <w:pPr>
        <w:pStyle w:val="BodyText"/>
      </w:pPr>
      <w:r>
        <w:t xml:space="preserve">Mọi người ở đây, nghe Trang Duệ nói thế, cũng biết được, Trang Duệ chẳng những là người giám định đồ cổ, đồng dạng có sản lực thực lực hùng hậu, vẻn vẹn có một bảo tàng tư nhân, giá trị cũng ngoài chục ức.</w:t>
      </w:r>
    </w:p>
    <w:p>
      <w:pPr>
        <w:pStyle w:val="BodyText"/>
      </w:pPr>
      <w:r>
        <w:t xml:space="preserve">Sau khi Sơn Mộc Quân nghe được thân gia của Trang Duệ, bắt đầu có chút chần chờ, dù sau bản thân hắn nhận định đây là đồ sứ quan diêu Từ Châu, cho nên có chút muốn bỏ cuộc nửa chừng.</w:t>
      </w:r>
    </w:p>
    <w:p>
      <w:pPr>
        <w:pStyle w:val="BodyText"/>
      </w:pPr>
      <w:r>
        <w:t xml:space="preserve">Dã Hợp giống như nhìn ra nghi kỵ của hắn, lập tức nhỏ giọng nói ra:</w:t>
      </w:r>
    </w:p>
    <w:p>
      <w:pPr>
        <w:pStyle w:val="BodyText"/>
      </w:pPr>
      <w:r>
        <w:t xml:space="preserve">- Sơn Môc tiên sinh, ngài...</w:t>
      </w:r>
    </w:p>
    <w:p>
      <w:pPr>
        <w:pStyle w:val="BodyText"/>
      </w:pPr>
      <w:r>
        <w:t xml:space="preserve">Dã Hợp cúi đầu nhìn Sơn Mộc Quân.</w:t>
      </w:r>
    </w:p>
    <w:p>
      <w:pPr>
        <w:pStyle w:val="BodyText"/>
      </w:pPr>
      <w:r>
        <w:t xml:space="preserve">Tuy tài sản của Dã Hợp không nhiều lắm, nhưng trong giới gốm sứ Nhật Bản, có địa vị hết sức quan trọng, nếu như có thể đạt được hắn ủng hộ, lại tuyên dương về đồ sứ Từ Châu hắn mới đạt được, đối với công ty Sơn Mộc có chỗ tốt rất lớn, không cần nói cũng biết.</w:t>
      </w:r>
    </w:p>
    <w:p>
      <w:pPr>
        <w:pStyle w:val="BodyText"/>
      </w:pPr>
      <w:r>
        <w:t xml:space="preserve">Trong lòng cân nhắc nửa ngày trời, Sơn Mộc Quân đứng dậy, lớn tiếng nói:</w:t>
      </w:r>
    </w:p>
    <w:p>
      <w:pPr>
        <w:pStyle w:val="BodyText"/>
      </w:pPr>
      <w:r>
        <w:t xml:space="preserve">- Ta ra bốn ngàn vạn!</w:t>
      </w:r>
    </w:p>
    <w:p>
      <w:pPr>
        <w:pStyle w:val="BodyText"/>
      </w:pPr>
      <w:r>
        <w:t xml:space="preserve">Bởi vì biên độ tăng giá của Trang Duệ là bốn ngàn vạn, cho nên Sơn Mộc Quân trực tiếp ra hơn một ngàn năm trăm vạn, hắn muốn áp đảo tâm lý của Trang Duệ.</w:t>
      </w:r>
    </w:p>
    <w:p>
      <w:pPr>
        <w:pStyle w:val="BodyText"/>
      </w:pPr>
      <w:r>
        <w:t xml:space="preserve">Trong hội trường biến thành yên tĩnh, trừ một ít người vì kích động mà thở dốc ra, mọi người như muốn ngừng thở, một ít người làm việc trong phiên đấu giá này, bọn họ nghe giá mà cảm thấy kinh tâm động phách.</w:t>
      </w:r>
    </w:p>
    <w:p>
      <w:pPr>
        <w:pStyle w:val="BodyText"/>
      </w:pPr>
      <w:r>
        <w:t xml:space="preserve">- Lão đệ, tính toán, nếu như chứng thực không phải là đồ sứ quan diêu Từ Châu, mua về sẽ ăn thiệt thòi lớn đấy!</w:t>
      </w:r>
    </w:p>
    <w:p>
      <w:pPr>
        <w:pStyle w:val="BodyText"/>
      </w:pPr>
      <w:r>
        <w:t xml:space="preserve">Kim Bàn Tử nhìn thấy Trang Duệ như vậy, vội vàng kéo hắn một cái, cho dù hai món này là đồ sứ quan diêu Từ Châu lần đầu tiên xuất hiện, nhưng cũng không đáng giá bốn ngàn vạn, đây là hai chuyện khác nhau hoàn toàn. (.</w:t>
      </w:r>
    </w:p>
    <w:p>
      <w:pPr>
        <w:pStyle w:val="BodyText"/>
      </w:pPr>
      <w:r>
        <w:t xml:space="preserve">- Cái này...</w:t>
      </w:r>
    </w:p>
    <w:p>
      <w:pPr>
        <w:pStyle w:val="BodyText"/>
      </w:pPr>
      <w:r>
        <w:t xml:space="preserve">Bị Kim Bàn Tử kéo một cái, đã cho Trang Duệ một cái bậc thang, nhưng Trang Duệ đứng dậy, nói ra:</w:t>
      </w:r>
    </w:p>
    <w:p>
      <w:pPr>
        <w:pStyle w:val="BodyText"/>
      </w:pPr>
      <w:r>
        <w:t xml:space="preserve">- Cái cung khí này nói trắng ra là cái bồn cầu, nếu bằng hữu Nhật Bản thích nó, vậy với lễ nghi ban giao, không có đạo lý chém giết a, Sơn Mộc tiên sinh, đây là đồ sứ quý giá của ngài!</w:t>
      </w:r>
    </w:p>
    <w:p>
      <w:pPr>
        <w:pStyle w:val="BodyText"/>
      </w:pPr>
      <w:r>
        <w:t xml:space="preserve">Trang Duệ nói có chút gượng ép, có rất nhiều người không ăn được nho nên chê nho xanh, nhưng cũng không ai trách Trang Duệ, dù sao vừa rồi là một mình hắn đấu gia với người Nhật Bản, hơn nữa còn là cái giá trên trời, đủ cho người ta tôn kính.</w:t>
      </w:r>
    </w:p>
    <w:p>
      <w:pPr>
        <w:pStyle w:val="BodyText"/>
      </w:pPr>
      <w:r>
        <w:t xml:space="preserve">- Móa, chuyện tốt bị người ta chiếm, ta thì bị buê danh.</w:t>
      </w:r>
    </w:p>
    <w:p>
      <w:pPr>
        <w:pStyle w:val="BodyText"/>
      </w:pPr>
      <w:r>
        <w:t xml:space="preserve">Lý lão bản nghe lời này của Trang Duệ, trong nội tâm có chút biệt khuất, bốn ngàn vạn cũng không phải thuộc về hắn, còn bị người ta hiểu lầm, trong lòng hắn cân nhắc cả buổi mới phát giác, lần sinh ý này lỗ vốn a.</w:t>
      </w:r>
    </w:p>
    <w:p>
      <w:pPr>
        <w:pStyle w:val="BodyText"/>
      </w:pPr>
      <w:r>
        <w:t xml:space="preserve">Trong nội tâm khó chịu, nhưng đấu giá vẫn tiếp tục, Lý Đại Lực cầm chùy gõ lên bàn mấy cái, nói ra:</w:t>
      </w:r>
    </w:p>
    <w:p>
      <w:pPr>
        <w:pStyle w:val="BodyText"/>
      </w:pPr>
      <w:r>
        <w:t xml:space="preserve">- Cái đồ sứ quan diêu Từ Châu hư hư thật thật này, tất cả thuộc về Sơn Mộc tiên sinh, chúc mừng Sơn Mộc tiên sinh, hi vọng không lâu sau, ngài có thể sử dụng nó làm chứng cớ tỉ mỉ, để chứng minh nó có giá trị!</w:t>
      </w:r>
    </w:p>
    <w:p>
      <w:pPr>
        <w:pStyle w:val="BodyText"/>
      </w:pPr>
      <w:r>
        <w:t xml:space="preserve">- Cảm ơn.</w:t>
      </w:r>
    </w:p>
    <w:p>
      <w:pPr>
        <w:pStyle w:val="BodyText"/>
      </w:pPr>
      <w:r>
        <w:t xml:space="preserve">Sơn Mộc Quân lễ phép cúi chào Lý Đại Lực, đối với người Nhật Bản mà nói, bọn họ coi trọng là những vật có niên đại và bối cảnh, về phần bản thân vật đó là gì, bọn họ không quan tâm.</w:t>
      </w:r>
    </w:p>
    <w:p>
      <w:pPr>
        <w:pStyle w:val="BodyText"/>
      </w:pPr>
      <w:r>
        <w:t xml:space="preserve">Nếu như không tin, ngài có thể nghe ngóng một chút, tùy tiện giữ chặt một người Nhật Bản, hỏi một chút hắn có nguyện ý dùng lại bộ đồ uống trà của Thiên Hoàng hay không, cam đoan đều gật đầu.</w:t>
      </w:r>
    </w:p>
    <w:p>
      <w:pPr>
        <w:pStyle w:val="BodyText"/>
      </w:pPr>
      <w:r>
        <w:t xml:space="preserve">- Sơn Mộc tiên sinh, xin ngài kiểm tra lại đồ sứ này, sau đó tiến hành chuyển khoản, sau đó sẽ tiến hành đấu giá món tiếp theo!</w:t>
      </w:r>
    </w:p>
    <w:p>
      <w:pPr>
        <w:pStyle w:val="BodyText"/>
      </w:pPr>
      <w:r>
        <w:t xml:space="preserve">Nếu như đây là phòng đấu giá chính quy, nhất định là tiến hành đấu giá trước sau mới giao dịch, nhưng quy củ ở chợ đêm là chủ nhân đinh đoạt.</w:t>
      </w:r>
    </w:p>
    <w:p>
      <w:pPr>
        <w:pStyle w:val="BodyText"/>
      </w:pPr>
      <w:r>
        <w:t xml:space="preserve">Sơn Mộc Quân muốn cầm đồ sứ sớm, cho nên cũng không có dị nghị gì, lôi kéo Dã Hợp lại xem xét một phen, chuyển khoản cho Lý Đại Lực.</w:t>
      </w:r>
    </w:p>
    <w:p>
      <w:pPr>
        <w:pStyle w:val="BodyText"/>
      </w:pPr>
      <w:r>
        <w:t xml:space="preserve">Tổng tài sản của công ty Sơn Mộc là năm trăm triệu đô la, dùng tài lực gia tộc bọn họ, bốn ngàn vạn nhân dân tệ cũng không coi vào đâu, hơn nữa còn làm oanh động cả Nhật Bản, đủ để bù lại số tiền này.</w:t>
      </w:r>
    </w:p>
    <w:p>
      <w:pPr>
        <w:pStyle w:val="BodyText"/>
      </w:pPr>
      <w:r>
        <w:t xml:space="preserve">Dã hợp cũng rất cao hứng, trong lòng của hắn suy nghĩ, sau khi đem hai món đồ sứ này về, hắn lập tức tuyên bố tại Nhật Bản, phát hiện tại đồ ở thời kỳ một ngàn năm trước, đốt chế ra còn tinh mỹ hơn đồ sứ Trung Quốc.</w:t>
      </w:r>
    </w:p>
    <w:p>
      <w:pPr>
        <w:pStyle w:val="BodyText"/>
      </w:pPr>
      <w:r>
        <w:t xml:space="preserve">Dù sao cũng không có đấu giá công khai, cho dù những người ở đây có kêu gào, cũng không có bằng chứng, Dã Hợp biết rõ, chợ đêm là hình thức cấm thu hình.</w:t>
      </w:r>
    </w:p>
    <w:p>
      <w:pPr>
        <w:pStyle w:val="BodyText"/>
      </w:pPr>
      <w:r>
        <w:t xml:space="preserve">- Dã Hợp hội trưởng, yên tâm đi!</w:t>
      </w:r>
    </w:p>
    <w:p>
      <w:pPr>
        <w:pStyle w:val="BodyText"/>
      </w:pPr>
      <w:r>
        <w:t xml:space="preserve">Sơn Mộc Quân gật đầu, đối với ánh mắt căm thù chung quanh làm như không thấy, hắn thập phần hiểu ân oán giữa hai nước, cho nên không trông mong vào sự tôn kính và lễ ngộ của những người này.</w:t>
      </w:r>
    </w:p>
    <w:p>
      <w:pPr>
        <w:pStyle w:val="BodyText"/>
      </w:pPr>
      <w:r>
        <w:t xml:space="preserve">- Hừ, đám người ngu xuẩn, đến lúc đó các ngươi biết rõ sẽ mất cái gì!</w:t>
      </w:r>
    </w:p>
    <w:p>
      <w:pPr>
        <w:pStyle w:val="BodyText"/>
      </w:pPr>
      <w:r>
        <w:t xml:space="preserve">Nhìn thấy những người sưu tập sau lưng Dã Hợp, trong nội tâm có chút thỏa mãn khó nói nên lời.</w:t>
      </w:r>
    </w:p>
    <w:p>
      <w:pPr>
        <w:pStyle w:val="BodyText"/>
      </w:pPr>
      <w:r>
        <w:t xml:space="preserve">Với tư cách là một dân tộc không có lịch sử và văn hóa dân tộc, lòng tự trọng dân tộc của Dã Hợp rất mạnh, đã từng bị đả kích lớn, cho nên hắn mới có thể tổn lương tri học giả, liều lĩnh tiến hành việc này.</w:t>
      </w:r>
    </w:p>
    <w:p>
      <w:pPr>
        <w:pStyle w:val="BodyText"/>
      </w:pPr>
      <w:r>
        <w:t xml:space="preserve">Sau khi nhìn thấy giá trị của tài khoản tăng lên, bắt đầu đấu giá món đồ còn lại, cho nên đặt giá quy định là hai trăm vạn.</w:t>
      </w:r>
    </w:p>
    <w:p>
      <w:pPr>
        <w:pStyle w:val="BodyText"/>
      </w:pPr>
      <w:r>
        <w:t xml:space="preserve">- Các vị bằng hữu nào có hứng thú xin ra giá.</w:t>
      </w:r>
    </w:p>
    <w:p>
      <w:pPr>
        <w:pStyle w:val="BodyText"/>
      </w:pPr>
      <w:r>
        <w:t xml:space="preserve">Lý Đại Lực là một người cẩn thận, từ đầu đến cuối hắn chỉ dùng hai chữ chuyển nhượng, mà món đồ sứ sau cùng, đã thu hút không lão bản sưu tập, cũng làm không ít người hãi hùng khiếp vía.</w:t>
      </w:r>
    </w:p>
    <w:p>
      <w:pPr>
        <w:pStyle w:val="BodyText"/>
      </w:pPr>
      <w:r>
        <w:t xml:space="preserve">[/CHARGE]</w:t>
      </w:r>
    </w:p>
    <w:p>
      <w:pPr>
        <w:pStyle w:val="Compact"/>
      </w:pPr>
      <w:r>
        <w:br w:type="textWrapping"/>
      </w:r>
      <w:r>
        <w:br w:type="textWrapping"/>
      </w:r>
    </w:p>
    <w:p>
      <w:pPr>
        <w:pStyle w:val="Heading2"/>
      </w:pPr>
      <w:bookmarkStart w:id="1077" w:name="chương-1-055-giá-trên-trời.-2"/>
      <w:bookmarkEnd w:id="1077"/>
      <w:r>
        <w:t xml:space="preserve">1055. Chương 1 055: Giá Trên Trời. (2)</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1055: Giá trên trời. (2)</w:t>
      </w:r>
    </w:p>
    <w:p>
      <w:pPr>
        <w:pStyle w:val="BodyText"/>
      </w:pPr>
      <w:r>
        <w:t xml:space="preserve">Nhóm dịch: Dungnhi</w:t>
      </w:r>
    </w:p>
    <w:p>
      <w:pPr>
        <w:pStyle w:val="BodyText"/>
      </w:pPr>
      <w:r>
        <w:t xml:space="preserve">Sưu tầm by khunglongconhaman -</w:t>
      </w:r>
    </w:p>
    <w:p>
      <w:pPr>
        <w:pStyle w:val="BodyText"/>
      </w:pPr>
      <w:r>
        <w:t xml:space="preserve">Nguồn: Vipvandan</w:t>
      </w:r>
    </w:p>
    <w:p>
      <w:pPr>
        <w:pStyle w:val="BodyText"/>
      </w:pPr>
      <w:r>
        <w:t xml:space="preserve">Đồ sứ phẩm chất này, không ngờ có thể bán ra giá bốn ngàn vạn, ngay cả Lý lão bản cũng nghi ngờ quyết định của mình, có chính xác hay không?</w:t>
      </w:r>
    </w:p>
    <w:p>
      <w:pPr>
        <w:pStyle w:val="BodyText"/>
      </w:pPr>
      <w:r>
        <w:t xml:space="preserve">- Hai ngàn vạn, ta muốn đồ sứ này!</w:t>
      </w:r>
    </w:p>
    <w:p>
      <w:pPr>
        <w:pStyle w:val="BodyText"/>
      </w:pPr>
      <w:r>
        <w:t xml:space="preserve">Âm thanh của Lý Đại Lực còn chưa dứt, Trang Duệ đã đứng dậy, bày ra cái giá đỡ bắt buộc phải có, giá thành phẩm và lợi nhuận cũng thu trở lại, vung tay chơi đám Nhật Bản này cũng tốt.</w:t>
      </w:r>
    </w:p>
    <w:p>
      <w:pPr>
        <w:pStyle w:val="BodyText"/>
      </w:pPr>
      <w:r>
        <w:t xml:space="preserve">Cho dù là giá trị nghệ thuật hay giá trị của vật chất, thì cái Bạch Địa Hắc Hoa Ngư Phượng Văn Tứ Hệ Bình này, đã vượt xa món đồ sứ cung khí lúc trước.</w:t>
      </w:r>
    </w:p>
    <w:p>
      <w:pPr>
        <w:pStyle w:val="BodyText"/>
      </w:pPr>
      <w:r>
        <w:t xml:space="preserve">Trước khi Trang Duệ ra giá, rất nhiều người có thực lực trong nước cũng mang theo thần sắc hưng phấn trên mặt, lộ ra thần sắc kích động.</w:t>
      </w:r>
    </w:p>
    <w:p>
      <w:pPr>
        <w:pStyle w:val="BodyText"/>
      </w:pPr>
      <w:r>
        <w:t xml:space="preserve">Nhưng khi Trang Duệ hô ra cái giá hai ngàn vạn xong, trong tràng lập tức trở nên yên tĩnh.</w:t>
      </w:r>
    </w:p>
    <w:p>
      <w:pPr>
        <w:pStyle w:val="BodyText"/>
      </w:pPr>
      <w:r>
        <w:t xml:space="preserve">Mà mấy lão bạn vốn định kêu giá một ngàn năm trăm vạn, lập tức hành quân lặng lẽ, trên mặt phát sốt, may mắn là không có hét giá ra, nếu không không gánh nổi mặt mũi bị tổn thất.</w:t>
      </w:r>
    </w:p>
    <w:p>
      <w:pPr>
        <w:pStyle w:val="BodyText"/>
      </w:pPr>
      <w:r>
        <w:t xml:space="preserve">- Trang lão sư ra giá hai ngàn vạn, còn có vị bằng hữu nào cảm thấy hứng thú hay không? Bởi vì món đồ sứ này chính là một kiện gốm sứ quan diêu Từ Châu cuối cùng, bỏ qua thì không còn gặp nữa a.</w:t>
      </w:r>
    </w:p>
    <w:p>
      <w:pPr>
        <w:pStyle w:val="BodyText"/>
      </w:pPr>
      <w:r>
        <w:t xml:space="preserve">Đứng trên bàn đấu giá, Lý lão bản lập tức kích động, sau khi Trang Duệ ra giá, bắt đầu tận hết sức lực thét to, nhưng trình độ chủ trì đấu giá của hắn đúng là không chuyên nghiệp, những lời này của hắn chẳng khác gì những người bán đồ ăn ở chợ.</w:t>
      </w:r>
    </w:p>
    <w:p>
      <w:pPr>
        <w:pStyle w:val="BodyText"/>
      </w:pPr>
      <w:r>
        <w:t xml:space="preserve">- Sơn Mộc Quân ta, thêm một ngàn vạn, ba ngàn vạn!</w:t>
      </w:r>
    </w:p>
    <w:p>
      <w:pPr>
        <w:pStyle w:val="BodyText"/>
      </w:pPr>
      <w:r>
        <w:t xml:space="preserve">Trong tràng yên tĩnh hai phút, Sơn Mộc Quân một lần nữa đứng dậy, đưa tay hô một cái giá. đọc truyện mới nhất tại .</w:t>
      </w:r>
    </w:p>
    <w:p>
      <w:pPr>
        <w:pStyle w:val="BodyText"/>
      </w:pPr>
      <w:r>
        <w:t xml:space="preserve">Sơn Mộc Quân ưa thích nhất chính là cảm giác ôm đồ sứ, cảm giác lúc ấy tất cả ánh mắt của những người trong tràng sẽ nhìn vào hắn, đều trộn lẫn hâm mộ ghen ghét, mà cực kỳ ưa thích cảm giác này, loại cảm giác khống chế cả buổi đấu giá, phi thường tốt.</w:t>
      </w:r>
    </w:p>
    <w:p>
      <w:pPr>
        <w:pStyle w:val="BodyText"/>
      </w:pPr>
      <w:r>
        <w:t xml:space="preserve">- Ba ngàn vạn, Sơn Mộc tiên sinh ra giá, còn có vị bằng hữu nào ra giá nữa không?</w:t>
      </w:r>
    </w:p>
    <w:p>
      <w:pPr>
        <w:pStyle w:val="BodyText"/>
      </w:pPr>
      <w:r>
        <w:t xml:space="preserve">Lý Đại Lực cũng có loại cảm giác này, bởi vì đây là lần cuối cùng hắn chủ trì đấu giá trong kiếp sống đấu giá chợ đêm hơn mười năm nay, từ khi hắn nghe được cái giá trên trời này, đã làm cho Lý lão bản nhiệt huyết sôi trào, giống như cảm giác rong ruổi trên người của nữ nhân vậy.</w:t>
      </w:r>
    </w:p>
    <w:p>
      <w:pPr>
        <w:pStyle w:val="BodyText"/>
      </w:pPr>
      <w:r>
        <w:t xml:space="preserve">- Lão đệ, không nên ra giá tiếp, hai món đồ vật này chưa được chứng minh là thật, ngươi mang về là đồ giả sẽ bị cười thối mặt.</w:t>
      </w:r>
    </w:p>
    <w:p>
      <w:pPr>
        <w:pStyle w:val="BodyText"/>
      </w:pPr>
      <w:r>
        <w:t xml:space="preserve">Kim Bàn Tử nhìn thấy Trang Duệ muốn ra giá, vội vàng mở miệng khuyên bảo, hắn đã sống trong giới đồ cổ mấy chục năm, đồ vật hắn nhìn thấy quá nhiều, tuy trên người của hai món đồ sứ này không tìm được khiếm khuyết nhỏ nào, nhưng lần đấu giá này vẫn cho Kim Bàn Tử cảm giác quỷ dị.</w:t>
      </w:r>
    </w:p>
    <w:p>
      <w:pPr>
        <w:pStyle w:val="BodyText"/>
      </w:pPr>
      <w:r>
        <w:t xml:space="preserve">Tuy Kim Bàn Tử cũng không có nói ra sơ hở ở đâu, nhưng hắn ngửi được mùi vị của âm mưu, nên lúc này giữ Trang Duệ lại, không cho hắn tiếp tục ra giá.</w:t>
      </w:r>
    </w:p>
    <w:p>
      <w:pPr>
        <w:pStyle w:val="BodyText"/>
      </w:pPr>
      <w:r>
        <w:t xml:space="preserve">Kim Bàn Tử kéo một cái, làm cho trong tràng yên tĩnh lại, vốn tất cả mọi người trông cậy vào Trang Duệ tiếp tục cùng mấy tên Nhật Bản này đấu giá, không nghĩ tới Trang Duệ lại không lên tiếng.</w:t>
      </w:r>
    </w:p>
    <w:p>
      <w:pPr>
        <w:pStyle w:val="BodyText"/>
      </w:pPr>
      <w:r>
        <w:t xml:space="preserve">Trên mặt của Sơn Mộc Quân xuất hiện nụ cười thẳng lợi, xem ra cái giá của món đồ sứ đầu tiên, đã làm cho tên Châu Á này sợ hãi, không dám cạnh tranh với mình nữa.</w:t>
      </w:r>
    </w:p>
    <w:p>
      <w:pPr>
        <w:pStyle w:val="BodyText"/>
      </w:pPr>
      <w:r>
        <w:t xml:space="preserve">- Bốn ngàn vạn!</w:t>
      </w:r>
    </w:p>
    <w:p>
      <w:pPr>
        <w:pStyle w:val="BodyText"/>
      </w:pPr>
      <w:r>
        <w:t xml:space="preserve">Nhưng nụ cười trên mặt của hắn còn chưa tắt đi, đã cứng ngắt trên mặt, báo giá bốn ngàn vạn, đã phá hủy phán đoán của hắn.</w:t>
      </w:r>
    </w:p>
    <w:p>
      <w:pPr>
        <w:pStyle w:val="BodyText"/>
      </w:pPr>
      <w:r>
        <w:t xml:space="preserve">- Trang lão sư lại báo giá?</w:t>
      </w:r>
    </w:p>
    <w:p>
      <w:pPr>
        <w:pStyle w:val="BodyText"/>
      </w:pPr>
      <w:r>
        <w:t xml:space="preserve">- Nhìn kìa, đó là Lục tổng, Lục tổng của tập đoàn Đông Sơn.</w:t>
      </w:r>
    </w:p>
    <w:p>
      <w:pPr>
        <w:pStyle w:val="BodyText"/>
      </w:pPr>
      <w:r>
        <w:t xml:space="preserve">- Hắc, quả nhiên là công ty lớn nhất của tỉnh, tài đại khí thô a!</w:t>
      </w:r>
    </w:p>
    <w:p>
      <w:pPr>
        <w:pStyle w:val="BodyText"/>
      </w:pPr>
      <w:r>
        <w:t xml:space="preserve">- Ngươi biết cái gì, tốn bốn ngàn vạn, chẳng những có thể đạt được lợi ích thực tế, còn có thể quảng cáo, sẽ có mặt mũi, ta mà có tiền, ta cũng làm vậy.</w:t>
      </w:r>
    </w:p>
    <w:p>
      <w:pPr>
        <w:pStyle w:val="BodyText"/>
      </w:pPr>
      <w:r>
        <w:t xml:space="preserve">Hào khí trong tràng nghe được âm thanh báo giá, trở nên sôi trào, mà vị Lục tổng kia, đã đứng dậy, không ngừng ân cần chấp tay cảm ơn với mọi người xung quanh, giống như đang trong buổi biểu diễn thời trang vậy.</w:t>
      </w:r>
    </w:p>
    <w:p>
      <w:pPr>
        <w:pStyle w:val="BodyText"/>
      </w:pPr>
      <w:r>
        <w:t xml:space="preserve">Kỳ thật với tâm tư của Lục tổng, người đoán ra không ít, hắn hô cái giá bốn ngàn vạn, đúng là có ý này.</w:t>
      </w:r>
    </w:p>
    <w:p>
      <w:pPr>
        <w:pStyle w:val="BodyText"/>
      </w:pPr>
      <w:r>
        <w:t xml:space="preserve">Tuy buổi đấu giá chợ đêm này không thể đưa lên mặt bàn, nhưng trong những người ở đây, đều là những lão bản các xí nghiệp nổi tiếng trong nước, có thể lưu ấn tượng sâu sắc với bọn họ, đối với phát triển xí nghiệp của mình, đó là trăm lợi không một hại.</w:t>
      </w:r>
    </w:p>
    <w:p>
      <w:pPr>
        <w:pStyle w:val="BodyText"/>
      </w:pPr>
      <w:r>
        <w:t xml:space="preserve">Mà cái tập đoàn Thai Tử này của hắn đã thành lập từ năm tám mươi thế kỷ trước, vốn là không có tiếng tăm gì, nhưng trong một lần đấu giá ở Hồng Kông, bỏ ra mấy tỷ, chụp được vài món quốc bảo trân quý.</w:t>
      </w:r>
    </w:p>
    <w:p>
      <w:pPr>
        <w:pStyle w:val="BodyText"/>
      </w:pPr>
      <w:r>
        <w:t xml:space="preserve">Việc này qua đi, cộng thêm sự cổ động của truyền thông, cơ hồ chỉ trong một đêm, danh tiếng của tập đoàn Thái Tư được truyền bá ra, ở trong nước không người nào không biết, hiệu quả tuyệt đối còn mạnh hơn bỏ mấy tỷ ra thuê người đi quảng cáo rất nhiều lần.</w:t>
      </w:r>
    </w:p>
    <w:p>
      <w:pPr>
        <w:pStyle w:val="BodyText"/>
      </w:pPr>
      <w:r>
        <w:t xml:space="preserve">Đương nhiên, tính chất của đấu giá chợ đêm và đấu giá Hồng Kông khác nhau, nhưng người trong nơi này toàn là người có danh tiếng, có thể được những lão bản ở đây nhớ rõ thì chẳng khác gì được quảng cáo trên truyền thông.</w:t>
      </w:r>
    </w:p>
    <w:p>
      <w:pPr>
        <w:pStyle w:val="BodyText"/>
      </w:pPr>
      <w:r>
        <w:t xml:space="preserve">- Năm ngàn vạn!</w:t>
      </w:r>
    </w:p>
    <w:p>
      <w:pPr>
        <w:pStyle w:val="BodyText"/>
      </w:pPr>
      <w:r>
        <w:t xml:space="preserve">Sơn Mộc Quân đứng dậy, mặt không biểu tình hô lên.</w:t>
      </w:r>
    </w:p>
    <w:p>
      <w:pPr>
        <w:pStyle w:val="BodyText"/>
      </w:pPr>
      <w:r>
        <w:t xml:space="preserve">Cái giá năm ngàn vạn hô lên, trong tràng lập tức vang lên âm thanh nghị luận, ánh mắt tất cả mọi người, một lần nữa ngưng tụ trên người Sơn Mộc Quân, ngay cả Trang Duệ cũng ăn cả kinh.</w:t>
      </w:r>
    </w:p>
    <w:p>
      <w:pPr>
        <w:pStyle w:val="BodyText"/>
      </w:pPr>
      <w:r>
        <w:t xml:space="preserve">Tuy năm nay trong thị trường đấu giá quốc tế, đồ sứ Trung Quốc được phóng đại, nhưng có giá cả năm ngàn vạn, có thể cũng đủ đạt tới giá cả thành giao của đồ sứ trong mười năm qua, đứng vào Top 5, hơn nữa còn trong một phiên đấu giá chợ đêm, đúng là hiếm thấy.</w:t>
      </w:r>
    </w:p>
    <w:p>
      <w:pPr>
        <w:pStyle w:val="BodyText"/>
      </w:pPr>
      <w:r>
        <w:t xml:space="preserve">Phải biết rằng, nhiều đồ cổ có thể bán giá trên trời, kỳ thật đều có đánh thuế, cho nên kim ngạch giao dịch, trên cơ bản đều xuất hiện trong phòng đấu giá chính quy, mà đấu giá chợ đêm, ba ngàn năm trăm vạn là đại thủ bút, nhưng đây là chợ đêm, đã đánh vỡ nhận thức của tất cả mọi người.</w:t>
      </w:r>
    </w:p>
    <w:p>
      <w:pPr>
        <w:pStyle w:val="BodyText"/>
      </w:pPr>
      <w:r>
        <w:t xml:space="preserve">Giá tiền này đã làm cho Lục tổng chột dạ, tuy hắn có thể móc nhiều tiền hơn nữa, nhưng chu quy lực lượng không đủ, cái giá bốn ngàn vạn, đã là cực hạn thừa nhận trong tâm lý của hắn.</w:t>
      </w:r>
    </w:p>
    <w:p>
      <w:pPr>
        <w:pStyle w:val="BodyText"/>
      </w:pPr>
      <w:r>
        <w:t xml:space="preserve">Những người sưu tập trong nước nhìn nhau, bọn họ đã cảm giác được, món đồ sứ này sẽ bị người ta mang đi.</w:t>
      </w:r>
    </w:p>
    <w:p>
      <w:pPr>
        <w:pStyle w:val="BodyText"/>
      </w:pPr>
      <w:r>
        <w:t xml:space="preserve">Có một ít người trong lòng cân nhắc, có nên mật báo hay không, gọi điện báo cho cảnh sát a? Dù sao cũng không thể để cho bọn Nhật Bản này mang đồ sứ đi về nước được!</w:t>
      </w:r>
    </w:p>
    <w:p>
      <w:pPr>
        <w:pStyle w:val="BodyText"/>
      </w:pPr>
      <w:r>
        <w:t xml:space="preserve">- Sáu ngàn vạn!</w:t>
      </w:r>
    </w:p>
    <w:p>
      <w:pPr>
        <w:pStyle w:val="BodyText"/>
      </w:pPr>
      <w:r>
        <w:t xml:space="preserve">Thời điểm tất cả mọi người cho rằng Bạch Địa Hắc Hoa Ngư Phượng Văn Tứ Hệ Bình cuối cùng có giá cuối cùng là năm ngàn vạn, Trang Duệ lại hô lên.</w:t>
      </w:r>
    </w:p>
    <w:p>
      <w:pPr>
        <w:pStyle w:val="BodyText"/>
      </w:pPr>
      <w:r>
        <w:t xml:space="preserve">- Lão đệ, ngươi điên rồi sao? Đây không phải đồ sứ Nguyên Thanh Hoa, cho dù là gốm sứ của năm đại hầm lò quan diêu đi nữa, cũng không đáng giá này!</w:t>
      </w:r>
    </w:p>
    <w:p>
      <w:pPr>
        <w:pStyle w:val="BodyText"/>
      </w:pPr>
      <w:r>
        <w:t xml:space="preserve">Kim Bàn Tử nhìn Trang Duệ mà tiếc rèn sắt không thành thép, sau khi hắn nói ra, Trang Duệ lại tiếp tục ra giá chính là hờn dỗi, không muốn cho bọn Nhật Bản mang đồ sứ đi.</w:t>
      </w:r>
    </w:p>
    <w:p>
      <w:pPr>
        <w:pStyle w:val="BodyText"/>
      </w:pPr>
      <w:r>
        <w:t xml:space="preserve">- Trang lão sư nhân nghĩa!</w:t>
      </w:r>
    </w:p>
    <w:p>
      <w:pPr>
        <w:pStyle w:val="BodyText"/>
      </w:pPr>
      <w:r>
        <w:t xml:space="preserve">- Quả nhiên là đại gia a, lực lượng quá mạnh, kêu sáu ngàn vạn mà mặt không đổi sắc.</w:t>
      </w:r>
    </w:p>
    <w:p>
      <w:pPr>
        <w:pStyle w:val="Compact"/>
      </w:pPr>
      <w:r>
        <w:br w:type="textWrapping"/>
      </w:r>
      <w:r>
        <w:br w:type="textWrapping"/>
      </w:r>
    </w:p>
    <w:p>
      <w:pPr>
        <w:pStyle w:val="Heading2"/>
      </w:pPr>
      <w:bookmarkStart w:id="1078" w:name="chương-1-056-giá-trên-trời.-3"/>
      <w:bookmarkEnd w:id="1078"/>
      <w:r>
        <w:t xml:space="preserve">1056. Chương 1 056: Giá Trên Trời. (3)</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1056: Giá trên trời. (3)</w:t>
      </w:r>
    </w:p>
    <w:p>
      <w:pPr>
        <w:pStyle w:val="BodyText"/>
      </w:pPr>
      <w:r>
        <w:t xml:space="preserve">Nhóm dịch: Dungnhi</w:t>
      </w:r>
    </w:p>
    <w:p>
      <w:pPr>
        <w:pStyle w:val="BodyText"/>
      </w:pPr>
      <w:r>
        <w:t xml:space="preserve">Sưu tầm by khunglongconhaman -</w:t>
      </w:r>
    </w:p>
    <w:p>
      <w:pPr>
        <w:pStyle w:val="BodyText"/>
      </w:pPr>
      <w:r>
        <w:t xml:space="preserve">Nguồn: Vipvandan</w:t>
      </w:r>
    </w:p>
    <w:p>
      <w:pPr>
        <w:pStyle w:val="BodyText"/>
      </w:pPr>
      <w:r>
        <w:t xml:space="preserve">- Đó là đương nhiên, nghe nói Trang lão sư lần trước đạt được bảo tàng hải tặc, giá trị là mấy tỷ đô la, sáu ngàn vạn có là gì với hắn?</w:t>
      </w:r>
    </w:p>
    <w:p>
      <w:pPr>
        <w:pStyle w:val="BodyText"/>
      </w:pPr>
      <w:r>
        <w:t xml:space="preserve">Hôm nay những người tới tham gia đấu giá, cảm giác giống như đang ngồi cáp treo, một hồi lên một hồi xuống, mà trái tim cũng không được tốt, khó mà chịu nổi kích thích.</w:t>
      </w:r>
    </w:p>
    <w:p>
      <w:pPr>
        <w:pStyle w:val="BodyText"/>
      </w:pPr>
      <w:r>
        <w:t xml:space="preserve">Nhưng tất cả mọi người hôm nay tới đây đều cảm thấy có giá trị, tuyệt đối là mở rộng tầm mắt, chỉ riêng giá cả của một món đồ sứ, hiện tại đã vượt qua tổng giá trị của cả buổi đấu giá.</w:t>
      </w:r>
    </w:p>
    <w:p>
      <w:pPr>
        <w:pStyle w:val="BodyText"/>
      </w:pPr>
      <w:r>
        <w:t xml:space="preserve">- Tổ tông a, được thấy là tốt rồi!</w:t>
      </w:r>
    </w:p>
    <w:p>
      <w:pPr>
        <w:pStyle w:val="BodyText"/>
      </w:pPr>
      <w:r>
        <w:t xml:space="preserve">Người ở đây đều lên tiếng tán dương, nhưng trong lòng Lý Đại Lực lại ngậm bồ hòn đắng chát không chịu nổi, kêu giá năm ngàn vạn, đã khảo nghiệm sức thừa nhận của trái tim hắn, không nghĩ tới Trang Duệ lại thêm củi vào, trực tiếp nâng giá lên sáu ngàn vạn.</w:t>
      </w:r>
    </w:p>
    <w:p>
      <w:pPr>
        <w:pStyle w:val="BodyText"/>
      </w:pPr>
      <w:r>
        <w:t xml:space="preserve">- Trang Duệ, dừng đi!</w:t>
      </w:r>
    </w:p>
    <w:p>
      <w:pPr>
        <w:pStyle w:val="BodyText"/>
      </w:pPr>
      <w:r>
        <w:t xml:space="preserve">Miêu Phỉ Phỉ ngồi ở bên cạnh Trang Duệ, đang dùng ánh mắt khinh bỉ nhìn Trang Duệ, thời điểm đấu giá món đồ sứ đầu tiên, Miêu cảnh quan đã nhìn ra, mục tiêu của Trang Duệ, chính là mấy người Nhật Bản kia.</w:t>
      </w:r>
    </w:p>
    <w:p>
      <w:pPr>
        <w:pStyle w:val="BodyText"/>
      </w:pPr>
      <w:r>
        <w:t xml:space="preserve">Kỳ thật chuyện này cũng có thể xem là lừa đảo, nhưng Miêu Phỉ Phỉ không có bằng chứng, thứ hai là là đã tham gia đấu giá, một nguyện đánh một nguyện chịu, cũng không liên quan gì tới nàng.</w:t>
      </w:r>
    </w:p>
    <w:p>
      <w:pPr>
        <w:pStyle w:val="BodyText"/>
      </w:pPr>
      <w:r>
        <w:t xml:space="preserve">Cho nên Miêu cảnh quan cũng rất lạnh nhạt, cũng không làm ra cử động gì, trong nội tâm của nàng, đã cảm giác được những người kia ăn thiệt thòi, cũng là chuyện đại khái nhân tâm a!</w:t>
      </w:r>
    </w:p>
    <w:p>
      <w:pPr>
        <w:pStyle w:val="BodyText"/>
      </w:pPr>
      <w:r>
        <w:t xml:space="preserve">- Trang lão sư quả nhiên là ra tay bất phàm, hiện tại giá tiền đã là sáu ngàn vạn, còn ai ra giá cao hơn nữa không?</w:t>
      </w:r>
    </w:p>
    <w:p>
      <w:pPr>
        <w:pStyle w:val="BodyText"/>
      </w:pPr>
      <w:r>
        <w:t xml:space="preserve">Hắn đã không nhịn được, Lý Đại Lực vừa nói dứt lời, nhìn về phía Sơn Mộc Quân, trong nội tâm không ngừng cầu nguyện:</w:t>
      </w:r>
    </w:p>
    <w:p>
      <w:pPr>
        <w:pStyle w:val="BodyText"/>
      </w:pPr>
      <w:r>
        <w:t xml:space="preserve">- Giơ lên, ra giá đi!</w:t>
      </w:r>
    </w:p>
    <w:p>
      <w:pPr>
        <w:pStyle w:val="BodyText"/>
      </w:pPr>
      <w:r>
        <w:t xml:space="preserve">Có lẽ cầu nguyện của hắn có tác dụng thật sự, thời điểm lời của Lý lão bản chưa dứt, Sơn Mộc Quân nói ra:</w:t>
      </w:r>
    </w:p>
    <w:p>
      <w:pPr>
        <w:pStyle w:val="BodyText"/>
      </w:pPr>
      <w:r>
        <w:t xml:space="preserve">- Ta ra tám ngàn vạn, với tư cách là một mặt hàng mỹ nghệ có giá trị lịch sử và văn hóa cổ đại, ta nghĩ, nó có giá tiền này!</w:t>
      </w:r>
    </w:p>
    <w:p>
      <w:pPr>
        <w:pStyle w:val="BodyText"/>
      </w:pPr>
      <w:r>
        <w:t xml:space="preserve">Tám ngàn vạn, đối với một công ty có tổng tài sản năm trăm triệu đô la như Sơn Mộc gia tộc, cũng không coi vào đâu.</w:t>
      </w:r>
    </w:p>
    <w:p>
      <w:pPr>
        <w:pStyle w:val="BodyText"/>
      </w:pPr>
      <w:r>
        <w:t xml:space="preserve">- Ta ra chín ngàn vạn, bản thân ta rất đồng ý với ý kiến của Sơn Mộc tiên sinh, nhưng ta cảm thấy, nó ở lại Trung Quốc thì tốt hơn.</w:t>
      </w:r>
    </w:p>
    <w:p>
      <w:pPr>
        <w:pStyle w:val="BodyText"/>
      </w:pPr>
      <w:r>
        <w:t xml:space="preserve">Trang Duệ không đợi mọi từ khiếp sợ tỉnh táo lại, lập tức quăng ra cái giá chín ngàn vạn, giống như bom nổ, làm cho trong đầu của người trong đây cảm thấy choáng váng, nhất thời có chút không dám tin tưởng vào lỗ tai của mình.</w:t>
      </w:r>
    </w:p>
    <w:p>
      <w:pPr>
        <w:pStyle w:val="BodyText"/>
      </w:pPr>
      <w:r>
        <w:t xml:space="preserve">Sau khi Trang Duệ nói ra lời này, Sơn Mộc Quân cảm giác tôn nghiêm của mình bị khiêu khích, đứng dậy nhìn về phía Trang Duệ, nói ra:</w:t>
      </w:r>
    </w:p>
    <w:p>
      <w:pPr>
        <w:pStyle w:val="BodyText"/>
      </w:pPr>
      <w:r>
        <w:t xml:space="preserve">- Vị tiên sinh này, nghệ thuật là không biên giới, tác phẩm tốt, cũng phải do người hiểu biết thưởng thức, ta ra giá một ức!</w:t>
      </w:r>
    </w:p>
    <w:p>
      <w:pPr>
        <w:pStyle w:val="BodyText"/>
      </w:pPr>
      <w:r>
        <w:t xml:space="preserve">Hai người đối chọi gay gắt, làm ọi người mất đi năng lực tư duy, đã tới một ức, trong miệng của bọn họ giống như mấy trăm đồng vậy, vừa mở miệng là đụng môi, cứ thế mà văng ra.</w:t>
      </w:r>
    </w:p>
    <w:p>
      <w:pPr>
        <w:pStyle w:val="BodyText"/>
      </w:pPr>
      <w:r>
        <w:t xml:space="preserve">Nếu đầu tư vào hạng mục, những lão bản xí nghiệp này ở đây, cũng dám ra tay, nhưng cướp đoạt một món không biết thật giả, cho dù bọn họ có khả năng, cũng bị dọa sợ.</w:t>
      </w:r>
    </w:p>
    <w:p>
      <w:pPr>
        <w:pStyle w:val="BodyText"/>
      </w:pPr>
      <w:r>
        <w:t xml:space="preserve">Cho dù những lão bản này dũng cảm quả quyết trên phương diện sinh ý, nhưng cũng không dám tham dự vào lần tranh đoạt của Trang Duệ và Sơn Mộc Quân.</w:t>
      </w:r>
    </w:p>
    <w:p>
      <w:pPr>
        <w:pStyle w:val="BodyText"/>
      </w:pPr>
      <w:r>
        <w:t xml:space="preserve">- Ha ha, xem ra Sơn Mộc tiên sinh đối với món đồ này bắt buộc phải có được, không biết Trang lão sư có nguyện ý nhường thứ yêu thích hay không?</w:t>
      </w:r>
    </w:p>
    <w:p>
      <w:pPr>
        <w:pStyle w:val="BodyText"/>
      </w:pPr>
      <w:r>
        <w:t xml:space="preserve">Lý Đại Lực ở trước mặt mọi người nói với Trang Duệ, nếu như có người chú ý lên khuôn mặt của Lý Đại Lực, có thể nhìn thấy, khuôn mặt của Lý Đại Lực hiện giờ, cười còn khó coi hơn cả khóc.</w:t>
      </w:r>
    </w:p>
    <w:p>
      <w:pPr>
        <w:pStyle w:val="BodyText"/>
      </w:pPr>
      <w:r>
        <w:t xml:space="preserve">Lý Đại Lực biết rõ, cho dù hôm nay có kết quả gì, hắn đều nổi danh, hơn nữa là đại danh, đoán chừng những kẻ yêu thích đồ cổ cả nước, sẽ biết tên hắn.</w:t>
      </w:r>
    </w:p>
    <w:p>
      <w:pPr>
        <w:pStyle w:val="BodyText"/>
      </w:pPr>
      <w:r>
        <w:t xml:space="preserve">Tục ngữ nói người sợ nổi danh heo sợ mập, súng bắn chim đầu đàn, trước kia ít xuất hiện, cảnh sát cũng ít gây phiền toái ình, hiện tại xuất hiện vấn đề này, cho dù Lý Đại Lực không muốn đi vào chính đạo, sau này trong giới đấu giá chợ đêm, cũng không còn chỗ cho Lý Đại Lực náu thân.</w:t>
      </w:r>
    </w:p>
    <w:p>
      <w:pPr>
        <w:pStyle w:val="BodyText"/>
      </w:pPr>
      <w:r>
        <w:t xml:space="preserve">Chuyện lần này động tĩnh quá lớn, cảnh sát tuyệt đối sẽ nhìn chằm chằm vào việc giết mình, thứ hai là đám trộm mộ kia, cũng quyết định không dám giao dịch với mình, hiện tại Lý Đại Lực giống như một bao thuốc nổ, ai cầm thì người đó không may.</w:t>
      </w:r>
    </w:p>
    <w:p>
      <w:pPr>
        <w:pStyle w:val="BodyText"/>
      </w:pPr>
      <w:r>
        <w:t xml:space="preserve">Lý Đại Lực cũng không biết nên cao hứng hay tức giận, hiện tại trong lòng của hắn rối loạn, tạo ra cái giá trên trời ở chợ đêm là việc vui sướng, nhưng khi bán món đồ sứ đáng chết này ra, bất kể là ai, thì cái đấu giá hội này của hắn cũng sớm đi gặp quỷ.</w:t>
      </w:r>
    </w:p>
    <w:p>
      <w:pPr>
        <w:pStyle w:val="BodyText"/>
      </w:pPr>
      <w:r>
        <w:t xml:space="preserve">Nhìn thấy Trang Duệ không trả lời, Lý Đại Lực cũng muốn giải quyết dứt khoát, lần này hắn cũng không dài dòng, hô lên:</w:t>
      </w:r>
    </w:p>
    <w:p>
      <w:pPr>
        <w:pStyle w:val="BodyText"/>
      </w:pPr>
      <w:r>
        <w:t xml:space="preserve">- Nếu đã không còn ai kêu giá, ta tuyên bố, cái Bạch Địa Hắc Hoa Ngư Phượng Văn Tứ Hệ Bình này, thuộc về Sơn Mộc...</w:t>
      </w:r>
    </w:p>
    <w:p>
      <w:pPr>
        <w:pStyle w:val="BodyText"/>
      </w:pPr>
      <w:r>
        <w:t xml:space="preserve">- Chậm đã, một ức hai ngàn vạn (một ức hai ngàn vạn = 1 tỷ 200 triệu), ta ra giá một ức hai ngàn vạn!</w:t>
      </w:r>
    </w:p>
    <w:p>
      <w:pPr>
        <w:pStyle w:val="BodyText"/>
      </w:pPr>
      <w:r>
        <w:t xml:space="preserve">Âm thanh của Trang Duệ không lớn, nhưng đã tạo ra oanh động, còn vượt xa âm thanh trên loa của Lý Đại Lực, báo con số một ức hai ngàn vạn, toàn trường hoàn toàn yên tĩnh.</w:t>
      </w:r>
    </w:p>
    <w:p>
      <w:pPr>
        <w:pStyle w:val="BodyText"/>
      </w:pPr>
      <w:r>
        <w:t xml:space="preserve">Trang Duệ nói xong lời này, trên mặt lộ ra thần sắc có chút khẩn trương, sau đó nhìn về phía Sơn Mộc Quân, trong mắt người khác, Trang Duệ kêu ra cái giá này, đã là cao không với tới.</w:t>
      </w:r>
    </w:p>
    <w:p>
      <w:pPr>
        <w:pStyle w:val="BodyText"/>
      </w:pPr>
      <w:r>
        <w:t xml:space="preserve">Kỳ thật trong lòng Trang Duệ cũng không biết, Sơn Mộc Quân có tiếp tục ra giá hay không, trong lòng của hắn cũng nắm chắc, dù sao đồ cũng là của hắn, cho dù có kêu cao hơn nữa, Trang Duệ cũng không sợ hãi.</w:t>
      </w:r>
    </w:p>
    <w:p>
      <w:pPr>
        <w:pStyle w:val="BodyText"/>
      </w:pPr>
      <w:r>
        <w:t xml:space="preserve">Nói đi cũng nói lại, cho dù hai món đồ sứ này bị người Nhật Bản mang đi làm cho người ở đây bị tổn thương tự tôn, cho nên Trang Duệ muốn đánh cuộc một lần, kêu ra cái giá một ức hai ngàn vạn, nếu như Sơn Mộc Quân không nói gì, vậy thì Trang Duệ lưu lại món đồ này cũng không có gì.</w:t>
      </w:r>
    </w:p>
    <w:p>
      <w:pPr>
        <w:pStyle w:val="BodyText"/>
      </w:pPr>
      <w:r>
        <w:t xml:space="preserve">Đương nhiên, nếu như Sơn Mộc Quân ra giá, cho dù nhiều hơn hắn một đồng đi nữa, Trang Duệ cũng không tăng giá, hắn cũng không ngốc, một thành phẩm hơn một ngàn vạn, kiếm trở lại gấp mười lần, sinh ý này làm rất tốt.</w:t>
      </w:r>
    </w:p>
    <w:p>
      <w:pPr>
        <w:pStyle w:val="BodyText"/>
      </w:pPr>
      <w:r>
        <w:t xml:space="preserve">...</w:t>
      </w:r>
    </w:p>
    <w:p>
      <w:pPr>
        <w:pStyle w:val="BodyText"/>
      </w:pPr>
      <w:r>
        <w:t xml:space="preserve">- Sơn Mộc hội trưởng, ngươi nói nọ, có phải là người Châu Á an bài không?</w:t>
      </w:r>
    </w:p>
    <w:p>
      <w:pPr>
        <w:pStyle w:val="BodyText"/>
      </w:pPr>
      <w:r>
        <w:t xml:space="preserve">Sau khi Trang Duệ hô ra cái giá một ức hai ngàn vạn, mấy người Nhật Bản cũng bắt đầu nhỏ giọng nghị luận, mới vừa nói người nọ, chính là một thần tử của công ty Sơn Mộc, công tác trong công ty vài chục năm.</w:t>
      </w:r>
    </w:p>
    <w:p>
      <w:pPr>
        <w:pStyle w:val="BodyText"/>
      </w:pPr>
      <w:r>
        <w:t xml:space="preserve">- Sẽ không, người nọ ta biết rõ, là một chuyên gia giám định có tiếng trong giới ngọc thạch Trung Quốc, thực lực rất hùng hậu, sẽ không làm con rối cho người ta!</w:t>
      </w:r>
    </w:p>
    <w:p>
      <w:pPr>
        <w:pStyle w:val="BodyText"/>
      </w:pPr>
      <w:r>
        <w:t xml:space="preserve">Hiện tại Sơn Mộc Quân có chút xoắn xuýt, nhìn tư thế của người Châu Á này, hình như muốn đối đầu với mình, nếu như vậy, cầm được cái đồ sứ này, độ khó quá lớn.</w:t>
      </w:r>
    </w:p>
    <w:p>
      <w:pPr>
        <w:pStyle w:val="BodyText"/>
      </w:pPr>
      <w:r>
        <w:t xml:space="preserve">Nhưng Sơn Mộc Quân không có suy nghĩ tới chuyện Trang Duệ chính là người an bài, tuy an bài trong phòng đấu giá là bình thường, nhưng tuyệt đối không có gan lớn như vậy, đem đồ sứ kêu một cái giá trên trời.</w:t>
      </w:r>
    </w:p>
    <w:p>
      <w:pPr>
        <w:pStyle w:val="BodyText"/>
      </w:pPr>
      <w:r>
        <w:t xml:space="preserve">Lúc này Dã Hợp cũng góp lời, cũng không phải hắn xuất tiền, cho nên nói chuyện không đau thắt lưng, mở miệng nói ra:</w:t>
      </w:r>
    </w:p>
    <w:p>
      <w:pPr>
        <w:pStyle w:val="Compact"/>
      </w:pPr>
      <w:r>
        <w:br w:type="textWrapping"/>
      </w:r>
      <w:r>
        <w:br w:type="textWrapping"/>
      </w:r>
    </w:p>
    <w:p>
      <w:pPr>
        <w:pStyle w:val="Heading2"/>
      </w:pPr>
      <w:bookmarkStart w:id="1079" w:name="chương-1-057-giá-trên-trời.-4"/>
      <w:bookmarkEnd w:id="1079"/>
      <w:r>
        <w:t xml:space="preserve">1057. Chương 1 057: Giá Trên Trời. (4)</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1057: Giá trên trời. (4)</w:t>
      </w:r>
    </w:p>
    <w:p>
      <w:pPr>
        <w:pStyle w:val="BodyText"/>
      </w:pPr>
      <w:r>
        <w:t xml:space="preserve">Nhóm dịch: Dungnhi</w:t>
      </w:r>
    </w:p>
    <w:p>
      <w:pPr>
        <w:pStyle w:val="BodyText"/>
      </w:pPr>
      <w:r>
        <w:t xml:space="preserve">Sưu tầm by khunglongconhaman -</w:t>
      </w:r>
    </w:p>
    <w:p>
      <w:pPr>
        <w:pStyle w:val="BodyText"/>
      </w:pPr>
      <w:r>
        <w:t xml:space="preserve">Nguồn: Vipvandan</w:t>
      </w:r>
    </w:p>
    <w:p>
      <w:pPr>
        <w:pStyle w:val="BodyText"/>
      </w:pPr>
      <w:r>
        <w:t xml:space="preserve">- Sơn Mộc tiên sinh, chúng ta dùng khí thế áp đảo bọn chúng đi!</w:t>
      </w:r>
    </w:p>
    <w:p>
      <w:pPr>
        <w:pStyle w:val="BodyText"/>
      </w:pPr>
      <w:r>
        <w:t xml:space="preserve">- Đúng, xin yên tâm, ta nhất định sẽ mang hai món đồ sứ này về!</w:t>
      </w:r>
    </w:p>
    <w:p>
      <w:pPr>
        <w:pStyle w:val="BodyText"/>
      </w:pPr>
      <w:r>
        <w:t xml:space="preserve">Dã Hợp nói lời này làm cho Sơn Mộc Quân kiên định, không phải là hơn một ức sao? Cùng lắm là bán một chiếc du thuyền đỉnh cấp là được rồi!</w:t>
      </w:r>
    </w:p>
    <w:p>
      <w:pPr>
        <w:pStyle w:val="BodyText"/>
      </w:pPr>
      <w:r>
        <w:t xml:space="preserve">Sơn Mộc Quân không có trải qua xây dựng sự nghiệp, tục ngữ nói kẻ bán gia sản không đau lòng, nếu đổi thành Sơn Mộc Nhất Lang, nhất định sẽ không tùy tiện quyết định như vậy!</w:t>
      </w:r>
    </w:p>
    <w:p>
      <w:pPr>
        <w:pStyle w:val="BodyText"/>
      </w:pPr>
      <w:r>
        <w:t xml:space="preserve">Sau khi thương lượng xong, Sơn Mộc Quân đứng dậy, nhìn Lý Đại Lực nói ra:</w:t>
      </w:r>
    </w:p>
    <w:p>
      <w:pPr>
        <w:pStyle w:val="BodyText"/>
      </w:pPr>
      <w:r>
        <w:t xml:space="preserve">- Lý lão bản, ta ra giá một ức năm ngàn vạn, ta nghĩ giá trị của tác phẩm nghệ thuật này, đã không thể dùng tiền mà cân nhắc.</w:t>
      </w:r>
    </w:p>
    <w:p>
      <w:pPr>
        <w:pStyle w:val="BodyText"/>
      </w:pPr>
      <w:r>
        <w:t xml:space="preserve">- Trời ạ, một ức năm ngàn vạn?</w:t>
      </w:r>
    </w:p>
    <w:p>
      <w:pPr>
        <w:pStyle w:val="BodyText"/>
      </w:pPr>
      <w:r>
        <w:t xml:space="preserve">- Móa, tên Nhật Bản này điên rồi!</w:t>
      </w:r>
    </w:p>
    <w:p>
      <w:pPr>
        <w:pStyle w:val="BodyText"/>
      </w:pPr>
      <w:r>
        <w:t xml:space="preserve">Sơn Mộc Quân báo giá, toàn trường xôn xao, từ trên ghế đứng dậy, tất cả mọi người đều đưa ra nghị luận của bản thân, con mắt đều nhìn chằm chằm vào Trang Duệ ở hàng cuối.</w:t>
      </w:r>
    </w:p>
    <w:p>
      <w:pPr>
        <w:pStyle w:val="BodyText"/>
      </w:pPr>
      <w:r>
        <w:t xml:space="preserve">- Trang lão bản, tổ tông a, thấy tốt thì dừng đi!</w:t>
      </w:r>
    </w:p>
    <w:p>
      <w:pPr>
        <w:pStyle w:val="BodyText"/>
      </w:pPr>
      <w:r>
        <w:t xml:space="preserve">Lý Đại Lực đứng trên đài cao liên tục lau mồ hôi lạnh, trong tưởng tượng của hắn, bố cục này có thể lấy của mấy tên Nhật Bản này mấy ngàn vạn, đã xem như may mắn, không nghĩ tới bây giờ chuyện này đã thoát ra khỏi tầm khống chế của hắn, quyền quyết định đã nằm trong tay tổng đạo diễn Trang Duệ.</w:t>
      </w:r>
    </w:p>
    <w:p>
      <w:pPr>
        <w:pStyle w:val="BodyText"/>
      </w:pPr>
      <w:r>
        <w:t xml:space="preserve">Nhưng chuyện này làm cho Lý lão bản áp lực rất lớn, hắn rất sợ sau khi đấu giá kết thúc, bản thân mình vừa ra khỏi cửa, đã bị cơ quan điều tra mời đi uống trà, dù sao một vật phẩm có giá trên một ức, dù là đồ giả cũng biến thành đồ thật.</w:t>
      </w:r>
    </w:p>
    <w:p>
      <w:pPr>
        <w:pStyle w:val="BodyText"/>
      </w:pPr>
      <w:r>
        <w:t xml:space="preserve">Nghe tiếng nghị luận chung quanh, sắc mặt Trang Duệ không tốt lắm, giống như đang tự hỏi mình nên nói chuyện thế nào, nhìn thấy thần sắc này của Trang Duệ, đám người sưu tập trong nước, trong nội tâm đã lạnh lại.</w:t>
      </w:r>
    </w:p>
    <w:p>
      <w:pPr>
        <w:pStyle w:val="BodyText"/>
      </w:pPr>
      <w:r>
        <w:t xml:space="preserve">Trang Duệ từ từ đứng dậy, vốn hội trường đâm ầm ĩ, lập tức yên tĩnh, mấy chục ánh mắt, đều tập trung vào người Trang Duệ.</w:t>
      </w:r>
    </w:p>
    <w:p>
      <w:pPr>
        <w:pStyle w:val="BodyText"/>
      </w:pPr>
      <w:r>
        <w:t xml:space="preserve">- Chư vị, khó mà có được khách nhân Nhật Bản ưa thích đồ cổ của chúng ta như thế, ta nghĩ, chúng ta có lẽ nên chúc mừng Sơn Mộc tiên sinh, hắn đạt được cái bình này.</w:t>
      </w:r>
    </w:p>
    <w:p>
      <w:pPr>
        <w:pStyle w:val="BodyText"/>
      </w:pPr>
      <w:r>
        <w:t xml:space="preserve">Trang Duệ nói không nhanh không chậm, mọi người cũng nhìn ra, tâm tình của Trang lão sư không tốt, có lẽ chỉ có Miêu Phỉ Phỉ và Lý Đại Lực, mới có thể từ trong khóe mắt của Trang Duệ, nhìn ra bạn thân đang vui như nở hoa!</w:t>
      </w:r>
    </w:p>
    <w:p>
      <w:pPr>
        <w:pStyle w:val="BodyText"/>
      </w:pPr>
      <w:r>
        <w:t xml:space="preserve">Đúng vậy, Trang Duệ đang vui mừng, tuy hắn không thiếu tiền, nhưng nếu có người đưa tiền, hắn cũng vui vẻ mà nhận lấy.</w:t>
      </w:r>
    </w:p>
    <w:p>
      <w:pPr>
        <w:pStyle w:val="BodyText"/>
      </w:pPr>
      <w:r>
        <w:t xml:space="preserve">- Trang lão sư, cảm ơn, ngài là chuyên gia nghệ thuật chân chính!</w:t>
      </w:r>
    </w:p>
    <w:p>
      <w:pPr>
        <w:pStyle w:val="BodyText"/>
      </w:pPr>
      <w:r>
        <w:t xml:space="preserve">Sau khi Sơn Mộc Quân nghe vậy liền cảm ơn Trang Duệ.</w:t>
      </w:r>
    </w:p>
    <w:p>
      <w:pPr>
        <w:pStyle w:val="BodyText"/>
      </w:pPr>
      <w:r>
        <w:t xml:space="preserve">Trang Duệ bản thân không có phản ứng gì, ngược lại là Miêu cảnh quan và Lý Đại Lực thiếu chút nữa cười ra tiếng, trong truyền thuyết có câu bị bán mà còn giúp người ta kiếm tiền, hôm nay trình diễn thành thực tế.</w:t>
      </w:r>
    </w:p>
    <w:p>
      <w:pPr>
        <w:pStyle w:val="BodyText"/>
      </w:pPr>
      <w:r>
        <w:t xml:space="preserve">- Tốt, nếu như không còn gì nữa, cái Bạch Địa Hắc Hoa Ngư Phượng Văn Tứ Hệ Bình này, sẽ thuộc về Sơn Mộc tiên sinh!</w:t>
      </w:r>
    </w:p>
    <w:p>
      <w:pPr>
        <w:pStyle w:val="BodyText"/>
      </w:pPr>
      <w:r>
        <w:t xml:space="preserve">Lý Đại Lực nói ra lời này làm ọi người ở đây có cảm giác thất lạc, đây là Trung Quốc, trên sân nhà mình, hơn vài chục người đối mặt với mấy người Nhật Bản, lại thất bại thảm hại, làm cho bọn họ có cảm giác mất thể diện.</w:t>
      </w:r>
    </w:p>
    <w:p>
      <w:pPr>
        <w:pStyle w:val="BodyText"/>
      </w:pPr>
      <w:r>
        <w:t xml:space="preserve">Cho nên Lý Đại Lực nói xong lời này, rất nhiều người bắt đầu đi ra lối ra, nhưng sự kiện một ức năm ngàn vạn này, sẽ từ trong miệng những người này, lập tức truyền ra khắp giới đồ cổ trong nước.</w:t>
      </w:r>
    </w:p>
    <w:p>
      <w:pPr>
        <w:pStyle w:val="BodyText"/>
      </w:pPr>
      <w:r>
        <w:t xml:space="preserve">Mà ngay cả Mạnh giáo sư cũng gọi điện cho Trang Duệ, hỏi thăm chuyện này, Trang Duệ cũng không cách nào nói rõ, chỉ rất mờ mịt, nói rằng khả năng hai món này là đồ dỏm là rất lớn, lúc này mới khiến cho lão sư yên tâm thoải mái một chút.</w:t>
      </w:r>
    </w:p>
    <w:p>
      <w:pPr>
        <w:pStyle w:val="BodyText"/>
      </w:pPr>
      <w:r>
        <w:t xml:space="preserve">Nhưng tất cả mọi người không biết, lần đấu giá này chỉ là bắt đầu mà thôi, ngày sau, sự kiện gốm sứ quan diêu Từ Châu, sẽ gây ra phong ba càng lớn.</w:t>
      </w:r>
    </w:p>
    <w:p>
      <w:pPr>
        <w:pStyle w:val="BodyText"/>
      </w:pPr>
      <w:r>
        <w:t xml:space="preserve">...</w:t>
      </w:r>
    </w:p>
    <w:p>
      <w:pPr>
        <w:pStyle w:val="BodyText"/>
      </w:pPr>
      <w:r>
        <w:t xml:space="preserve">Giao dịch qua đi, bọn người Sơn Mộc Quân dưới sự bao vây bảo hộ của bảo vệ, vội vàng rời khỏi đây, dựa theo chuẩn bị trước của bọn họ, hai món đồ sứ này sẽ trở về Nhật Bản nhờ một vị tham tán đại sứ ở Trung Quốc, cùng trở về Nhật Bản một lúc.</w:t>
      </w:r>
    </w:p>
    <w:p>
      <w:pPr>
        <w:pStyle w:val="BodyText"/>
      </w:pPr>
      <w:r>
        <w:t xml:space="preserve">Trang Duệ và bọn người Bành Phi, cũng rời khỏi phòng đấu giá, Trang Duệ nhìn khe hở, né tránh Kim Bàn Tử, nhỏ giọng nói với Miêu cảnh quan:</w:t>
      </w:r>
    </w:p>
    <w:p>
      <w:pPr>
        <w:pStyle w:val="BodyText"/>
      </w:pPr>
      <w:r>
        <w:t xml:space="preserve">- Miêu cảnh quan, lần này chỉ là trao đổi hàng mỹ nghệ dân gian, bạn bè Nhật Bản nguyện ý tốn hao nhiều tiền như vậy mua về, đó là tự do của bọn họ phải không? Mặt khác lần thu nhập này, ta sẽ thúc dục phong đấu giá nộp thuế, hi vọng các ngươi không nên phóng đại a!</w:t>
      </w:r>
    </w:p>
    <w:p>
      <w:pPr>
        <w:pStyle w:val="BodyText"/>
      </w:pPr>
      <w:r>
        <w:t xml:space="preserve">Tuy bên ngoài thời tiết nóng bức, nhưng trong lòng Trang Duệ, lại phi thường mát mẻ, tương đương thoải mái.</w:t>
      </w:r>
    </w:p>
    <w:p>
      <w:pPr>
        <w:pStyle w:val="BodyText"/>
      </w:pPr>
      <w:r>
        <w:t xml:space="preserve">- Trang Duệ, với tư cách bạn bè, tôi khuyên anh một câu, lần sau không nên làm như vậy, anh tự giải quyết cho tốt a...</w:t>
      </w:r>
    </w:p>
    <w:p>
      <w:pPr>
        <w:pStyle w:val="BodyText"/>
      </w:pPr>
      <w:r>
        <w:t xml:space="preserve">Miêu Phỉ Phỉ tâm tình phức tạp nhìn Trang Duệ, quen biết nhiều năm, nàng cũng không có phát hiện, bên trong tính cách của Trang Duệ quá ngỗ ngược.</w:t>
      </w:r>
    </w:p>
    <w:p>
      <w:pPr>
        <w:pStyle w:val="BodyText"/>
      </w:pPr>
      <w:r>
        <w:t xml:space="preserve">Nhưng đối với chuyện này, Miêu Phỉ Phỉ không có ý định tiếp tục truy cứu nữa.</w:t>
      </w:r>
    </w:p>
    <w:p>
      <w:pPr>
        <w:pStyle w:val="BodyText"/>
      </w:pPr>
      <w:r>
        <w:t xml:space="preserve">Đúng như Trang Duệ nói, những vật kia là giả, căn bản là không có biện pháp truy cứu trách nhiệm, cho dù hiện tại đi hỏi Sơn Mộc Quân kia, Sơn Mộc Quân có đánh chết cũng chỉ nói đây là hàng mỹ nghệ mà thôi.</w:t>
      </w:r>
    </w:p>
    <w:p>
      <w:pPr>
        <w:pStyle w:val="BodyText"/>
      </w:pPr>
      <w:r>
        <w:t xml:space="preserve">Sau khi cáo biệt Miêu Phỉ Phỉ, Trang Duệ vốn định đưa Kim Bàn Tử về nhà, nhưng vẻ mặt của bạn thân trên xe rất kích động, hiển nhiên, bị màn đấu giá vừa rồi trùng kích rất lớn.</w:t>
      </w:r>
    </w:p>
    <w:p>
      <w:pPr>
        <w:pStyle w:val="BodyText"/>
      </w:pPr>
      <w:r>
        <w:t xml:space="preserve">- Trang ca, ngài đúng là lợi hại, vô thanh vô tức đào của mấy tên Nhật Bản kia hần hai ức.</w:t>
      </w:r>
    </w:p>
    <w:p>
      <w:pPr>
        <w:pStyle w:val="BodyText"/>
      </w:pPr>
      <w:r>
        <w:t xml:space="preserve">Sau khi đưa Kim Bàn Tử về nhà, Trang Duệ cũng không trở về nhà cấp bốn, mà cùng Bành Phi đi tới một trà lâu thanh tĩnh, bao một gian phòng ngồi xuống.</w:t>
      </w:r>
    </w:p>
    <w:p>
      <w:pPr>
        <w:pStyle w:val="BodyText"/>
      </w:pPr>
      <w:r>
        <w:t xml:space="preserve">- Ha ha, nếu như bọn họ thật sự cất giữ để thưởng thức thì tốt, sẽ không có việc gì, nếu như làm ra chuyện nào khác, hắc hắc...</w:t>
      </w:r>
    </w:p>
    <w:p>
      <w:pPr>
        <w:pStyle w:val="BodyText"/>
      </w:pPr>
      <w:r>
        <w:t xml:space="preserve">Trang Duệ cũng không có hảo ý, hắn hỏi qua Từ Quốc Thanh, bên trong hai món đồ sứ này, đã có chữ "Hứa", đó là chiêu bài của Từ Quốc Thanh!</w:t>
      </w:r>
    </w:p>
    <w:p>
      <w:pPr>
        <w:pStyle w:val="BodyText"/>
      </w:pPr>
      <w:r>
        <w:t xml:space="preserve">Hơn nữa Từ Quốc Thanh còn làm một chuyện mà Trang Duệ nghẹn họng trân trối, đó là thời gian chế phôi của đồ sứ, cũng khắc vào bên trong, dù cho không đánh nát đồ sứ, chỉ cần dùng dụng cụ nhìn vào trong, cũng có thể thấy rõ.</w:t>
      </w:r>
    </w:p>
    <w:p>
      <w:pPr>
        <w:pStyle w:val="BodyText"/>
      </w:pPr>
      <w:r>
        <w:t xml:space="preserve">- A! Trang tổng, ngài đúng là hù chết ta!</w:t>
      </w:r>
    </w:p>
    <w:p>
      <w:pPr>
        <w:pStyle w:val="BodyText"/>
      </w:pPr>
      <w:r>
        <w:t xml:space="preserve">Thời điểm Trang Duệ và Bành Phi uống trà nói chuyện phiềm, cửa phòng bị đẩy ra, Lý lão bản thò đầu vào, nhìn rõ ràng trong phòng chỉ có Trang Duệ và Bành Phi, lúc này mới đi tới.</w:t>
      </w:r>
    </w:p>
    <w:p>
      <w:pPr>
        <w:pStyle w:val="BodyText"/>
      </w:pPr>
      <w:r>
        <w:t xml:space="preserve">Lý Đại Lực đang sợ cảnh sát ẩn trong phòng, gây ra chuyện lớn như vậy, hắn đã chuẩn bị trốn ra nước ngoài tránh đầu sóng ngọn gió.</w:t>
      </w:r>
    </w:p>
    <w:p>
      <w:pPr>
        <w:pStyle w:val="BodyText"/>
      </w:pPr>
      <w:r>
        <w:t xml:space="preserve">- Lý lão bản, không có chuyện gì đâu, không cần phải sợ!</w:t>
      </w:r>
    </w:p>
    <w:p>
      <w:pPr>
        <w:pStyle w:val="BodyText"/>
      </w:pPr>
      <w:r>
        <w:t xml:space="preserve">Trang Duệ rót cho Lý Đại Lực chén trà, chuyện này cho ra kết quả, đúng là thiệt thòi cho Lý Đại Lực.</w:t>
      </w:r>
    </w:p>
    <w:p>
      <w:pPr>
        <w:pStyle w:val="BodyText"/>
      </w:pPr>
      <w:r>
        <w:t xml:space="preserve">- Trang tổng, ngài chơi quá lớn a?</w:t>
      </w:r>
    </w:p>
    <w:p>
      <w:pPr>
        <w:pStyle w:val="BodyText"/>
      </w:pPr>
      <w:r>
        <w:t xml:space="preserve">Lý Đại Lực nghe lời này của Trang Duệ, không khỏi cười khổ, tràng diện như lúc này trong phòng đấu giá quốc tế cũng hiếm thấy..</w:t>
      </w:r>
    </w:p>
    <w:p>
      <w:pPr>
        <w:pStyle w:val="BodyText"/>
      </w:pPr>
      <w:r>
        <w:t xml:space="preserve">Trang Duệ rót cho Lý Đại Lực chén trà, cười nói:</w:t>
      </w:r>
    </w:p>
    <w:p>
      <w:pPr>
        <w:pStyle w:val="BodyText"/>
      </w:pPr>
      <w:r>
        <w:t xml:space="preserve">- Lý tổng, lần đấu giá này đủ để ngài dương danh tứ hải rồi a!</w:t>
      </w:r>
    </w:p>
    <w:p>
      <w:pPr>
        <w:pStyle w:val="BodyText"/>
      </w:pPr>
      <w:r>
        <w:t xml:space="preserve">- Đúng a, là tiếng xấu lan xa cũng không kém bao nhiêu, đoán chừng sau này ngay cả đấu giá chợ đêm cũng không cần làm nữa.</w:t>
      </w:r>
    </w:p>
    <w:p>
      <w:pPr>
        <w:pStyle w:val="Compact"/>
      </w:pPr>
      <w:r>
        <w:br w:type="textWrapping"/>
      </w:r>
      <w:r>
        <w:br w:type="textWrapping"/>
      </w:r>
    </w:p>
    <w:p>
      <w:pPr>
        <w:pStyle w:val="Heading2"/>
      </w:pPr>
      <w:bookmarkStart w:id="1080" w:name="chương-1-058-quỹ-ngân-sách."/>
      <w:bookmarkEnd w:id="1080"/>
      <w:r>
        <w:t xml:space="preserve">1058. Chương 1 058: Quỹ Ngân Sách.</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1058: Quỹ ngân sách.</w:t>
      </w:r>
    </w:p>
    <w:p>
      <w:pPr>
        <w:pStyle w:val="BodyText"/>
      </w:pPr>
      <w:r>
        <w:t xml:space="preserve">Nhóm dịch: Dungnhi</w:t>
      </w:r>
    </w:p>
    <w:p>
      <w:pPr>
        <w:pStyle w:val="BodyText"/>
      </w:pPr>
      <w:r>
        <w:t xml:space="preserve">Sưu tầm by khunglongconhaman -</w:t>
      </w:r>
    </w:p>
    <w:p>
      <w:pPr>
        <w:pStyle w:val="BodyText"/>
      </w:pPr>
      <w:r>
        <w:t xml:space="preserve">Nguồn: Vipvandan</w:t>
      </w:r>
    </w:p>
    <w:p>
      <w:pPr>
        <w:pStyle w:val="BodyText"/>
      </w:pPr>
      <w:r>
        <w:t xml:space="preserve">Lý Đại Lực cũng đang bực tức đầy bụng, hắn chuẩn bị đem tiền đưa cho Trang Duệ, bản thân hắn lập tức đi ra nước ngoài tránh đầu sóng ngọn gió, hiện tại hắn biết rõ, trò chơi của những hậu đại quan chức có bối cảnh thâm hậu, là một chuyện phi thường nguy hiểm.</w:t>
      </w:r>
    </w:p>
    <w:p>
      <w:pPr>
        <w:pStyle w:val="BodyText"/>
      </w:pPr>
      <w:r>
        <w:t xml:space="preserve">- Trang tổng, đây là chi phiếu một ức chín ngàn vạn, ngài cất kỹ...</w:t>
      </w:r>
    </w:p>
    <w:p>
      <w:pPr>
        <w:pStyle w:val="BodyText"/>
      </w:pPr>
      <w:r>
        <w:t xml:space="preserve">Sở dĩ Lý Đại Lực đến chậm hơn Trang Duệ, chính là vì xử lý chuyện chi phiếu, hắn cũng không có gan thiếu nợ Trang Duệ.</w:t>
      </w:r>
    </w:p>
    <w:p>
      <w:pPr>
        <w:pStyle w:val="BodyText"/>
      </w:pPr>
      <w:r>
        <w:t xml:space="preserve">Trang Duệ kỳ quái nhìn về phía Lý Đại Lực, nói ra:</w:t>
      </w:r>
    </w:p>
    <w:p>
      <w:pPr>
        <w:pStyle w:val="BodyText"/>
      </w:pPr>
      <w:r>
        <w:t xml:space="preserve">- Lý tổng, ngài gấp làm gì chứ?</w:t>
      </w:r>
    </w:p>
    <w:p>
      <w:pPr>
        <w:pStyle w:val="BodyText"/>
      </w:pPr>
      <w:r>
        <w:t xml:space="preserve">- Ta... Lúc này ta muốn đi Myanma hai tháng, hôm nay náo lớn như vậy, nói không chừng cảnh sát đang tìm kiếm ta ở khắp nơi đấy!</w:t>
      </w:r>
    </w:p>
    <w:p>
      <w:pPr>
        <w:pStyle w:val="BodyText"/>
      </w:pPr>
      <w:r>
        <w:t xml:space="preserve">Lý Đại Lực nói ra lời này đã chuẩn bị tâm lý, giang hồ càng giá gan cảng nhỏ, Lý lão bản biết rõ, nếu quốc gia muốn thu thập hắn, cũng không có gì khó, cũng bởi vì hắn mười năm nay hắn không có làm chuyện trái pháp luật, cho nên cùng lắm là ăn cơm tù vài năm mà thôi.</w:t>
      </w:r>
    </w:p>
    <w:p>
      <w:pPr>
        <w:pStyle w:val="BodyText"/>
      </w:pPr>
      <w:r>
        <w:t xml:space="preserve">- Thì ra là chuyện này!</w:t>
      </w:r>
    </w:p>
    <w:p>
      <w:pPr>
        <w:pStyle w:val="BodyText"/>
      </w:pPr>
      <w:r>
        <w:t xml:space="preserve">Trang Duệ nghe vậy sững sờ một chút, tiếp theo là cười, nói ra:</w:t>
      </w:r>
    </w:p>
    <w:p>
      <w:pPr>
        <w:pStyle w:val="BodyText"/>
      </w:pPr>
      <w:r>
        <w:t xml:space="preserve">- Lý tổng, ngài yên tâm đi, không có ai tìm ngài cả, chuyện này đã hoàn tất, mặc kệ ai hỏi, ngài cứ nói là bán ra hai món hàng mỹ nghệ, yên tâm ở nhà đi!</w:t>
      </w:r>
    </w:p>
    <w:p>
      <w:pPr>
        <w:pStyle w:val="BodyText"/>
      </w:pPr>
      <w:r>
        <w:t xml:space="preserve">- Trang tổng, ngài nói đùa sao?</w:t>
      </w:r>
    </w:p>
    <w:p>
      <w:pPr>
        <w:pStyle w:val="BodyText"/>
      </w:pPr>
      <w:r>
        <w:t xml:space="preserve">Tuy phong cảnh ở Myanma đúng là không tệ, nhưng Lý lão bản cũng không phải muốn đi du lịch, nghe Trang Duệ nói lời này, con mắt của hắn sáng ngời.</w:t>
      </w:r>
    </w:p>
    <w:p>
      <w:pPr>
        <w:pStyle w:val="BodyText"/>
      </w:pPr>
      <w:r>
        <w:t xml:space="preserve">- Đương nhiên là thật, việc này bởi vì ta mà ra, cũng không thể để Lý lão bản gánh vác oan ức a?</w:t>
      </w:r>
    </w:p>
    <w:p>
      <w:pPr>
        <w:pStyle w:val="BodyText"/>
      </w:pPr>
      <w:r>
        <w:t xml:space="preserve">Trang Duệ cười cười, lấy giấy bút ra ký tài khoản trên chi phiếu, sau đó đẩy chi phiếu trở về, nói ra:</w:t>
      </w:r>
    </w:p>
    <w:p>
      <w:pPr>
        <w:pStyle w:val="BodyText"/>
      </w:pPr>
      <w:r>
        <w:t xml:space="preserve">- Lý tổng, dựa theo quy củ bán đấu giá, số tiền này ngài rút ra đi, sau khi tiền thuế, sau đó cứ lấy số còn lại.</w:t>
      </w:r>
    </w:p>
    <w:p>
      <w:pPr>
        <w:pStyle w:val="BodyText"/>
      </w:pPr>
      <w:r>
        <w:t xml:space="preserve">Lý Đại Lực nghe được Trang Duệ nời lời này, lập tức sửng sốt, hơn phân nửa là thưởng a, lắp bắp nói ra:</w:t>
      </w:r>
    </w:p>
    <w:p>
      <w:pPr>
        <w:pStyle w:val="BodyText"/>
      </w:pPr>
      <w:r>
        <w:t xml:space="preserve">- Trang, Trang tổng, ngài... Ngài quá khách khí, ta có vất vả gì đâu!</w:t>
      </w:r>
    </w:p>
    <w:p>
      <w:pPr>
        <w:pStyle w:val="BodyText"/>
      </w:pPr>
      <w:r>
        <w:t xml:space="preserve">Một ức chín ngàn vạn, hắn được cầm ba ngàn vạn, cơ hồ là bằng một phần ba thân gia của Lý Đại Lực, chủ yếu nhất là, Lý lão bản từ đầu đến cuối cũng không dám rút số tiền này ra.</w:t>
      </w:r>
    </w:p>
    <w:p>
      <w:pPr>
        <w:pStyle w:val="BodyText"/>
      </w:pPr>
      <w:r>
        <w:t xml:space="preserve">- Được rồi, Lý tổng cứ điện thoại cho Tiền tổng của nhà bán đấu giá Bắc Kinh đi, đây là số điện thoại của Tiền tổng, ngài rỗi rãnh trực tiếp đi tìm hắn là được, sau đó chúng ta còn cơ hội hợp tác dài dài.</w:t>
      </w:r>
    </w:p>
    <w:p>
      <w:pPr>
        <w:pStyle w:val="BodyText"/>
      </w:pPr>
      <w:r>
        <w:t xml:space="preserve">Trang Duệ khoát khoát tay, không có nói trực tiếp với Lý Đại Lực, mọi người cùng kiếm tiền mới là vương đạo, người ăn mảnh không thể lăn lộn trong xã hội này.</w:t>
      </w:r>
    </w:p>
    <w:p>
      <w:pPr>
        <w:pStyle w:val="BodyText"/>
      </w:pPr>
      <w:r>
        <w:t xml:space="preserve">Lại nói Lý Đại Lực bởi vì chuyện này mà hao tâm tổn trí không ít, chỉ riêng việc tìm di chỉ hầm lò đã tốn sức không ít, không có quan hệ của hắn, chưa hẳn lần đấu giá này có quy mô như hiện tại, chỉ bằng điểm này, Lý Đại Lực đã đáng cầm số tiền này rồi.</w:t>
      </w:r>
    </w:p>
    <w:p>
      <w:pPr>
        <w:pStyle w:val="BodyText"/>
      </w:pPr>
      <w:r>
        <w:t xml:space="preserve">- Được, Trang tổng, ngài nhân nghĩa, lão Lý ta cũng nghiêm túc, sau này có chuyện gì ngài cứ phân phó, nếu lão Lý ta nhíu mày, sẽ không bằng con chó ghẻ!</w:t>
      </w:r>
    </w:p>
    <w:p>
      <w:pPr>
        <w:pStyle w:val="BodyText"/>
      </w:pPr>
      <w:r>
        <w:t xml:space="preserve">Lý Đại Lực nói ra lời này mặc dù là nói hơi quá, nhưng chân tâm thật ý, hắn lăn lộn trong xã hội nhiều năm như vậy, chuyện lấy tiền còn đâm sau lưng hắn cũng thấy nhiều, mà làm việc nhân nghĩa như Trang Duệ, hắn lần đầu tiên nhìn thấy.</w:t>
      </w:r>
    </w:p>
    <w:p>
      <w:pPr>
        <w:pStyle w:val="BodyText"/>
      </w:pPr>
      <w:r>
        <w:t xml:space="preserve">- Đi, lão Lý, đi trấn an huynh đệ thủ hạ đi, ta còn có chút chuyện cần làm, hôm nay chúng ta đi, hôm nào ta mời ngươi ăn cơm!</w:t>
      </w:r>
    </w:p>
    <w:p>
      <w:pPr>
        <w:pStyle w:val="BodyText"/>
      </w:pPr>
      <w:r>
        <w:t xml:space="preserve">Trang Duệ vỗ vỗ vai Lý Đại Lực, ngữ khí cũng trở nên thân mật, tuy hắn có tiền, nhưng thủ hạ không dùng được, Lý Đại Lực tuy thân gia không sạch sẽ, nhưng hắn có nhân mạch không tệ.</w:t>
      </w:r>
    </w:p>
    <w:p>
      <w:pPr>
        <w:pStyle w:val="BodyText"/>
      </w:pPr>
      <w:r>
        <w:t xml:space="preserve">Sau khi ra khỏi phòng, Lý Đại Lực giành tính tiền, Trang Duệ cười cười cũng không nói gì, sau đó nhanh chóng lên xe rời khỏi trà lâu.</w:t>
      </w:r>
    </w:p>
    <w:p>
      <w:pPr>
        <w:pStyle w:val="BodyText"/>
      </w:pPr>
      <w:r>
        <w:t xml:space="preserve">- Ca, chúng ta đi đâu? Về nhà sao?</w:t>
      </w:r>
    </w:p>
    <w:p>
      <w:pPr>
        <w:pStyle w:val="BodyText"/>
      </w:pPr>
      <w:r>
        <w:t xml:space="preserve">Bành Phi cầm lái, nhìn về phía Trang Duệ.</w:t>
      </w:r>
    </w:p>
    <w:p>
      <w:pPr>
        <w:pStyle w:val="BodyText"/>
      </w:pPr>
      <w:r>
        <w:t xml:space="preserve">Trang Duệ xoa xoa huyệt thái dương, trận đấu giá hôm nay quá kích thích, nhưng kích thích qua đi, cũng làm cho hắn cảm thấy có chút mỏi mệt, suy nghĩ một lúc, Trang Duệ nói ra:</w:t>
      </w:r>
    </w:p>
    <w:p>
      <w:pPr>
        <w:pStyle w:val="BodyText"/>
      </w:pPr>
      <w:r>
        <w:t xml:space="preserve">- Đi nhà bảo tàng, ta muốn làm quỹ ngân sách, việc này để Hoàng Phủ Vân ra mặt thì tốt hơn!</w:t>
      </w:r>
    </w:p>
    <w:p>
      <w:pPr>
        <w:pStyle w:val="BodyText"/>
      </w:pPr>
      <w:r>
        <w:t xml:space="preserve">Lần này xuất hiện chuyện khai quật di chỉ lò gốm Từ Châu, huyên náo giới đồ cổ cả nước, ngay cả cảnh sát cũng bị kinh động, hơn nữa Miêu Phỉ Phỉ cũng biết chân tướng, nếu như Trang Duệ thực sự yên tâm thoải mái cầm số tiền kia, chỉ sợ sau này sẽ có người mượn cớ.</w:t>
      </w:r>
    </w:p>
    <w:p>
      <w:pPr>
        <w:pStyle w:val="BodyText"/>
      </w:pPr>
      <w:r>
        <w:t xml:space="preserve">Cho nên Trang Duệ chuẩn bị mang hơn một ức này ra, lại dùng một số tiền của mình, dùng danh nghĩa bảo tàng Định Quang, làm một quỹ ngân sách giúp đỏ học sinh nghèo, tiền không sạch sẽ, nhưng cho đường hoàng, tin tưởng cho dù sau này có người biết mình bố cục, cũng không nói nhiều làm gì.</w:t>
      </w:r>
    </w:p>
    <w:p>
      <w:pPr>
        <w:pStyle w:val="BodyText"/>
      </w:pPr>
      <w:r>
        <w:t xml:space="preserve">- Là ông ngoại sao?</w:t>
      </w:r>
    </w:p>
    <w:p>
      <w:pPr>
        <w:pStyle w:val="BodyText"/>
      </w:pPr>
      <w:r>
        <w:t xml:space="preserve">Thời điểm xe đi về phía bảo tàng, Trang Duệ nhận được điện thoại, nhìn dãy số, là Ngọc Tuyền Sơn.</w:t>
      </w:r>
    </w:p>
    <w:p>
      <w:pPr>
        <w:pStyle w:val="BodyText"/>
      </w:pPr>
      <w:r>
        <w:t xml:space="preserve">- Trang Duệ, ta là ngươi Ngô a di, ông ngoại muốn gặp ngươi ngay lập tức.</w:t>
      </w:r>
    </w:p>
    <w:p>
      <w:pPr>
        <w:pStyle w:val="BodyText"/>
      </w:pPr>
      <w:r>
        <w:t xml:space="preserve">Trong điện thoại truyền ra tiếng của hộ lý săn sóc đặc biệt, nàng chiếu cố Âu Dương Cương đã hơn mười năm, cho nên bình thường Trang Duệ đều gọi nàng là a di.</w:t>
      </w:r>
    </w:p>
    <w:p>
      <w:pPr>
        <w:pStyle w:val="BodyText"/>
      </w:pPr>
      <w:r>
        <w:t xml:space="preserve">- Ngô a di, như thế nào, thân thể ông ngoại xảy ra chuyện gì sao?</w:t>
      </w:r>
    </w:p>
    <w:p>
      <w:pPr>
        <w:pStyle w:val="BodyText"/>
      </w:pPr>
      <w:r>
        <w:t xml:space="preserve">Trang Duệ cả kinh, vội vàng hỏi.</w:t>
      </w:r>
    </w:p>
    <w:p>
      <w:pPr>
        <w:pStyle w:val="BodyText"/>
      </w:pPr>
      <w:r>
        <w:t xml:space="preserve">- Không có việc gì, thân thể vẫn tốt, nhưng bảo ta gọi ngươi tới!</w:t>
      </w:r>
    </w:p>
    <w:p>
      <w:pPr>
        <w:pStyle w:val="BodyText"/>
      </w:pPr>
      <w:r>
        <w:t xml:space="preserve">Ngô a di nói lời này làm Trang Duệ yên lòng, mặc dù có linh khí điều trị, nhưng sinh lão bệnh tử không ai kháng cự được, dù sao lão gia tử tuổi đã cao, có chút chuyện khó nói trước.</w:t>
      </w:r>
    </w:p>
    <w:p>
      <w:pPr>
        <w:pStyle w:val="BodyText"/>
      </w:pPr>
      <w:r>
        <w:t xml:space="preserve">- Được, ta sẽ đi qua ngay!</w:t>
      </w:r>
    </w:p>
    <w:p>
      <w:pPr>
        <w:pStyle w:val="BodyText"/>
      </w:pPr>
      <w:r>
        <w:t xml:space="preserve">Trang Duệ cúp điện thoại, nói với Bành Phi:</w:t>
      </w:r>
    </w:p>
    <w:p>
      <w:pPr>
        <w:pStyle w:val="BodyText"/>
      </w:pPr>
      <w:r>
        <w:t xml:space="preserve">- Đi, đi Ngọc Tuyền Sơn!</w:t>
      </w:r>
    </w:p>
    <w:p>
      <w:pPr>
        <w:pStyle w:val="BodyText"/>
      </w:pPr>
      <w:r>
        <w:t xml:space="preserve">Trong đời thứ ba của Âu Dương gia tộc, kể cả Âu Dương Lỗi, không có người nào được lão gia tử chào đón như Trang Duệ, phải biết rằng, sau khi bọn người Âu Dương Long ra ngoài nhậm chức, trở về Bắc Kinh cũng chưa chắc nhìn thấy lão nhân gia.</w:t>
      </w:r>
    </w:p>
    <w:p>
      <w:pPr>
        <w:pStyle w:val="BodyText"/>
      </w:pPr>
      <w:r>
        <w:t xml:space="preserve">Lái xe vào Ngọc Tuyền Sơn, sau khi đi tới chỗ nghĩ dưỡng, Trang Duệ liếc thấy, lão gia tử đã ngồi ở sân nhỏ cửa ra vào, Ngô a di đứng ở bên cạnh, giống như đang khích lệ gì đó.</w:t>
      </w:r>
    </w:p>
    <w:p>
      <w:pPr>
        <w:pStyle w:val="BodyText"/>
      </w:pPr>
      <w:r>
        <w:t xml:space="preserve">Trang Duệ xa xa đã bảo Bành Phi dừng xe lại, bước nhanh qua, vừa cười vừa nói:</w:t>
      </w:r>
    </w:p>
    <w:p>
      <w:pPr>
        <w:pStyle w:val="BodyText"/>
      </w:pPr>
      <w:r>
        <w:t xml:space="preserve">- Ông ngoại, ngài thế nào rồi? Cãi nhau với bà ngoại à?</w:t>
      </w:r>
    </w:p>
    <w:p>
      <w:pPr>
        <w:pStyle w:val="BodyText"/>
      </w:pPr>
      <w:r>
        <w:t xml:space="preserve">Lão gia tử lúc tuổi già, tính cách có chút hài hước, bình thường chỉ cần dỗ dành là tốt đẹp, nhưng sắc mặt của lão gia tử hôm nay không giống bình thường, Trang Duệ cảm giác hắn đang chờ mình tới.</w:t>
      </w:r>
    </w:p>
    <w:p>
      <w:pPr>
        <w:pStyle w:val="BodyText"/>
      </w:pPr>
      <w:r>
        <w:t xml:space="preserve">Lão gia tử căng mặt, dùng cây trượng đánh xuống đầu vai của Trang Duệ, nói ra:</w:t>
      </w:r>
    </w:p>
    <w:p>
      <w:pPr>
        <w:pStyle w:val="BodyText"/>
      </w:pPr>
      <w:r>
        <w:t xml:space="preserve">- Ai bảo ngươi ngồi xuống? Đứng dậy, Ngô, ngươi tránh xa một chút!</w:t>
      </w:r>
    </w:p>
    <w:p>
      <w:pPr>
        <w:pStyle w:val="BodyText"/>
      </w:pPr>
      <w:r>
        <w:t xml:space="preserve">- Vâng!</w:t>
      </w:r>
    </w:p>
    <w:p>
      <w:pPr>
        <w:pStyle w:val="BodyText"/>
      </w:pPr>
      <w:r>
        <w:t xml:space="preserve">Ngô a di biết rõ lão gia tử đang bình thường, đột nhiên nóng giận, nàng phỏng đoán có thể là Trang Duệ ra ngoài gây họa, lúc gần đi nháy mắt cho Trang Duệ.</w:t>
      </w:r>
    </w:p>
    <w:p>
      <w:pPr>
        <w:pStyle w:val="BodyText"/>
      </w:pPr>
      <w:r>
        <w:t xml:space="preserve">- Ông ngoại, chuyện gì thế?</w:t>
      </w:r>
    </w:p>
    <w:p>
      <w:pPr>
        <w:pStyle w:val="BodyText"/>
      </w:pPr>
      <w:r>
        <w:t xml:space="preserve">Trang Duệ đúng là có chút không hiểu thấu, lão gia tử ra oai, làm cho hắn cũng cảm thấy bồn chồn.</w:t>
      </w:r>
    </w:p>
    <w:p>
      <w:pPr>
        <w:pStyle w:val="BodyText"/>
      </w:pPr>
      <w:r>
        <w:t xml:space="preserve">Lão gia tử cầm cây trượng, vẻ mặt nộ khí nói ra:</w:t>
      </w:r>
    </w:p>
    <w:p>
      <w:pPr>
        <w:pStyle w:val="BodyText"/>
      </w:pPr>
      <w:r>
        <w:t xml:space="preserve">- Ta nghe nói, ngươi bán quốc bảo phải không? Những vật kia tuy là đồ chùi đít cũng được, nhưng đó là đồ quốc gia, sao ngươi có thể cho những tên Nhật Bản kia?</w:t>
      </w:r>
    </w:p>
    <w:p>
      <w:pPr>
        <w:pStyle w:val="BodyText"/>
      </w:pPr>
      <w:r>
        <w:t xml:space="preserve">- Ông ngoại, ngài nghe ai nói? Không có chuyện này a!</w:t>
      </w:r>
    </w:p>
    <w:p>
      <w:pPr>
        <w:pStyle w:val="Compact"/>
      </w:pPr>
      <w:r>
        <w:br w:type="textWrapping"/>
      </w:r>
      <w:r>
        <w:br w:type="textWrapping"/>
      </w:r>
    </w:p>
    <w:p>
      <w:pPr>
        <w:pStyle w:val="Heading2"/>
      </w:pPr>
      <w:bookmarkStart w:id="1081" w:name="chương-1-059-phong-ba.1"/>
      <w:bookmarkEnd w:id="1081"/>
      <w:r>
        <w:t xml:space="preserve">1059. Chương 1 059: Phong Ba.(1)</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1059: Phong ba.(1)</w:t>
      </w:r>
    </w:p>
    <w:p>
      <w:pPr>
        <w:pStyle w:val="BodyText"/>
      </w:pPr>
      <w:r>
        <w:t xml:space="preserve">Nhóm dịch: Dungnhi</w:t>
      </w:r>
    </w:p>
    <w:p>
      <w:pPr>
        <w:pStyle w:val="BodyText"/>
      </w:pPr>
      <w:r>
        <w:t xml:space="preserve">Sưu tầm by khunglongconhaman -</w:t>
      </w:r>
    </w:p>
    <w:p>
      <w:pPr>
        <w:pStyle w:val="BodyText"/>
      </w:pPr>
      <w:r>
        <w:t xml:space="preserve">Nguồn: Vipvandan</w:t>
      </w:r>
    </w:p>
    <w:p>
      <w:pPr>
        <w:pStyle w:val="BodyText"/>
      </w:pPr>
      <w:r>
        <w:t xml:space="preserve">Trang Duệ nghe xong biết là việc gì, lập tức có chút dở khóc dở cười, ai mà lắm mồm thế, đem chuyện này ra chọc lão gia tử? Nhưng lão gia tử đã không biết chuyện bố cục, vậy nhất định không phải là Miêu Phỉ Phỉ nói.</w:t>
      </w:r>
    </w:p>
    <w:p>
      <w:pPr>
        <w:pStyle w:val="BodyText"/>
      </w:pPr>
      <w:r>
        <w:t xml:space="preserve">- Bất kể ta nghe ai nói, ta hỏi có việc này không? Nói cho ngươi biết, một hồi ta sẽ mượn trượng của Tống lão đánh ngươi!</w:t>
      </w:r>
    </w:p>
    <w:p>
      <w:pPr>
        <w:pStyle w:val="BodyText"/>
      </w:pPr>
      <w:r>
        <w:t xml:space="preserve">Lão gia tử nói lời này cho Trang Duệ nghe, đó là Tống lão gia gia, cũng là người yêu thích đồ cổ, không biết ai nói vào lỗ tai của hắn, sau đó mới lọt vào tai ông ngoại.</w:t>
      </w:r>
    </w:p>
    <w:p>
      <w:pPr>
        <w:pStyle w:val="BodyText"/>
      </w:pPr>
      <w:r>
        <w:t xml:space="preserve">Hiện tại Trang Duệ cũng biết rõ, chuyện mình cho rằng rất bí mật, căn bản là không chạy khỏi tai mách vạch rừng của cơ quan điều tra, đấu giá chưa chấm dứt bao lâu, đã lọt vào tai của lão gia tử.</w:t>
      </w:r>
    </w:p>
    <w:p>
      <w:pPr>
        <w:pStyle w:val="BodyText"/>
      </w:pPr>
      <w:r>
        <w:t xml:space="preserve">Kỳ thật Trang Duệ không biết, sau chuyện lần trước hắn đi ra ngoài, Âu Dương Cương và Tống gia lão gia tử, luôn chú ý tới hắn, chuyện lớn như lần này, đương nhiên có người báo cáo cho lão nhân rồi.</w:t>
      </w:r>
    </w:p>
    <w:p>
      <w:pPr>
        <w:pStyle w:val="BodyText"/>
      </w:pPr>
      <w:r>
        <w:t xml:space="preserve">- Ông ngoại, không có việc như vậy, ta bán đồ cho lũ Nhật Bản kia, đó là đồ giả, đừng nói hơn ức nhân dân tệ, ngay cả mười vạn cũng không tới, cái gì mà quốc bảo chứ!</w:t>
      </w:r>
    </w:p>
    <w:p>
      <w:pPr>
        <w:pStyle w:val="BodyText"/>
      </w:pPr>
      <w:r>
        <w:t xml:space="preserve">Trang Duệ vội vàng giải thích với lão gia tử một phen, những lão gia hỏa này đều từ chiến trường chiu ra, đều tính tình nóng nảy, nói không chừng trong nhà của Tống lão gia tử có thể tìm được súng ngắn đấy, việc này nhất định phải nói rõ ràng.</w:t>
      </w:r>
    </w:p>
    <w:p>
      <w:pPr>
        <w:pStyle w:val="BodyText"/>
      </w:pPr>
      <w:r>
        <w:t xml:space="preserve">- Ngươi nói thật?</w:t>
      </w:r>
    </w:p>
    <w:p>
      <w:pPr>
        <w:pStyle w:val="BodyText"/>
      </w:pPr>
      <w:r>
        <w:t xml:space="preserve">Lão gia tử bán tín bán nghi.</w:t>
      </w:r>
    </w:p>
    <w:p>
      <w:pPr>
        <w:pStyle w:val="BodyText"/>
      </w:pPr>
      <w:r>
        <w:t xml:space="preserve">Trang Duệ vỗ ngực nói:</w:t>
      </w:r>
    </w:p>
    <w:p>
      <w:pPr>
        <w:pStyle w:val="BodyText"/>
      </w:pPr>
      <w:r>
        <w:t xml:space="preserve">- Ông ngoại, ta nào dám dối gạt ngài, ta nói là chắc chắn một trăm phần trăm, chỉ có đồ vật được làm như thật thôi.</w:t>
      </w:r>
    </w:p>
    <w:p>
      <w:pPr>
        <w:pStyle w:val="BodyText"/>
      </w:pPr>
      <w:r>
        <w:t xml:space="preserve">Trang Duệ cũng nói chuyện lập quỹ ngân sách cho lão gia tử nghe một lần, thần sắc lão nhân vốn nghiêm túc cũng hòa hoãn trở lại.</w:t>
      </w:r>
    </w:p>
    <w:p>
      <w:pPr>
        <w:pStyle w:val="BodyText"/>
      </w:pPr>
      <w:r>
        <w:t xml:space="preserve">- Ân, vậy là tốt rồi, Duệ, ông ngoại tuổi đã lớn, không biết lúc nào sẽ đi gặp Mao chủ tịch, thời điểm còn có thể che chở cho các ngươi, có một số việc khó nói với ai a.</w:t>
      </w:r>
    </w:p>
    <w:p>
      <w:pPr>
        <w:pStyle w:val="BodyText"/>
      </w:pPr>
      <w:r>
        <w:t xml:space="preserve">Cho nên các ngươi làm việc nhất định phải đường đường chính chính, chỉ cần đi được chính, sẽ không sợ ai nói khác.</w:t>
      </w:r>
    </w:p>
    <w:p>
      <w:pPr>
        <w:pStyle w:val="BodyText"/>
      </w:pPr>
      <w:r>
        <w:t xml:space="preserve">Lời nói của lão nhân rất chậm, cuối cùng run run rẩy rẩy chống quải trượng đứng dậy, nói ra:</w:t>
      </w:r>
    </w:p>
    <w:p>
      <w:pPr>
        <w:pStyle w:val="BodyText"/>
      </w:pPr>
      <w:r>
        <w:t xml:space="preserve">- Ngươi đi mau lên, ta và Tống lão đầu nói chuyện!</w:t>
      </w:r>
    </w:p>
    <w:p>
      <w:pPr>
        <w:pStyle w:val="BodyText"/>
      </w:pPr>
      <w:r>
        <w:t xml:space="preserve">- Bên ngoài sao?</w:t>
      </w:r>
    </w:p>
    <w:p>
      <w:pPr>
        <w:pStyle w:val="BodyText"/>
      </w:pPr>
      <w:r>
        <w:t xml:space="preserve">Nhìn thấy y tá từ từ vịn lão nhân đi vào sân nhỏ, đột nhiên Trang Duệ cảm thấy mũi cay cay, hiện tại hắn mới hiểu được, thì ra lão nhân vẫn luôn quan tâm tới hắn.</w:t>
      </w:r>
    </w:p>
    <w:p>
      <w:pPr>
        <w:pStyle w:val="BodyText"/>
      </w:pPr>
      <w:r>
        <w:t xml:space="preserve">Sau khi rời khỏi Ngọc Tuyền Sơn, Trang Duệ lại đi tới nhà bảo tàng, sau khi nói chuyện mở quỹ ngân sách với Hoàng Phủ Vân một chút, lại hỏi chuyện trao đổi vật phẩm với bảo tàng cố cung, thẳng đến tối mới trở về nhà.</w:t>
      </w:r>
    </w:p>
    <w:p>
      <w:pPr>
        <w:pStyle w:val="BodyText"/>
      </w:pPr>
      <w:r>
        <w:t xml:space="preserve">Thời gian kế tiếp, Trang Duệ càng thanh nhàn, mỗi ngày đi tới trường nghe giảng, về nhà chơi với hai con, nhìn thấy con của mình phát triển từng ngày, trong lòng Trang Duệ tràn ngập cảm giác hạnh phúc của người làm cha.</w:t>
      </w:r>
    </w:p>
    <w:p>
      <w:pPr>
        <w:pStyle w:val="BodyText"/>
      </w:pPr>
      <w:r>
        <w:t xml:space="preserve">Thời điểm cuối tuần, Trang Duệ lại đi viện bảo tàng hoặc Tuyên Duệ Trai, hai tháng sau, quỹ ngân sách của bảo tàng Định Quang thành lập, hơn nữa đã giúp đỡ hơn ba trăm hài tử nghèo khó, thành lập mười hai lớp học hi vọng, đạt được xã hội nhất trí tán dương.</w:t>
      </w:r>
    </w:p>
    <w:p>
      <w:pPr>
        <w:pStyle w:val="BodyText"/>
      </w:pPr>
      <w:r>
        <w:t xml:space="preserve">Những chuyện này đều là Hoàng Phủ Vân ra mặt, Trang Duệ một mực tàng hình phía sau màn, trừ một số ít người thân cận, có rất ít người biết rõ quỹ ngân sách này là của Trang Duệ.</w:t>
      </w:r>
    </w:p>
    <w:p>
      <w:pPr>
        <w:pStyle w:val="BodyText"/>
      </w:pPr>
      <w:r>
        <w:t xml:space="preserve">- Cha... Cha ôm...</w:t>
      </w:r>
    </w:p>
    <w:p>
      <w:pPr>
        <w:pStyle w:val="BodyText"/>
      </w:pPr>
      <w:r>
        <w:t xml:space="preserve">Phương Phương lay động cánh tay đi tới bên cạnh Trang Duệ, đôi bàn tay giơ lên, sau lưng còn có em gái của nó theo sau, hai gia hỏa vừa mới qua sinh nhật một tuổi, đã có thể hô lên "Cha cha, mụ mụ, nãi nãi, thúc thúc" còn nhiều từ nữa.</w:t>
      </w:r>
    </w:p>
    <w:p>
      <w:pPr>
        <w:pStyle w:val="BodyText"/>
      </w:pPr>
      <w:r>
        <w:t xml:space="preserve">Không biết có phải là vì Trang Duệ thường xuyên dùng linh khí vuốt ve thân thể của chúng hai không, lũ tiểu tử này, cao hơn hài tử cùng tuổi không ít, nhất là làn da, đặc biệt tốt, giống như hai con búp bê.</w:t>
      </w:r>
    </w:p>
    <w:p>
      <w:pPr>
        <w:pStyle w:val="BodyText"/>
      </w:pPr>
      <w:r>
        <w:t xml:space="preserve">Sau lưng hai gia hỏa, còn có hai con chó Ngao Tây Tạng đi theo, mặt khác Âu Dương Uyển đang dùng vẻ mặt khẩn trương nhìn theo chấu nội, sợ chúng ngã xuống.</w:t>
      </w:r>
    </w:p>
    <w:p>
      <w:pPr>
        <w:pStyle w:val="BodyText"/>
      </w:pPr>
      <w:r>
        <w:t xml:space="preserve">- Đến đây, con yêu, thơm quá đi!</w:t>
      </w:r>
    </w:p>
    <w:p>
      <w:pPr>
        <w:pStyle w:val="BodyText"/>
      </w:pPr>
      <w:r>
        <w:t xml:space="preserve">Trang Duệ một bả ôm lấy Phương Phương, đem mặt gom góp đi qua, cái tay còn lại đem con gái cũng ôm, nhìn phía sau khẩn trương tôn tử tôn nữ Âu Dương uyển nói ra:</w:t>
      </w:r>
    </w:p>
    <w:p>
      <w:pPr>
        <w:pStyle w:val="BodyText"/>
      </w:pPr>
      <w:r>
        <w:t xml:space="preserve">- Mẹ, tuổi mẹ đã lớn, đừng đi theo đám tiểu tử này nữa, không phải có Kim Cương sao?</w:t>
      </w:r>
    </w:p>
    <w:p>
      <w:pPr>
        <w:pStyle w:val="BodyText"/>
      </w:pPr>
      <w:r>
        <w:t xml:space="preserve">Âu Dương Uyển liếc mắt nhìn con mình, tức giận nói ra:</w:t>
      </w:r>
    </w:p>
    <w:p>
      <w:pPr>
        <w:pStyle w:val="BodyText"/>
      </w:pPr>
      <w:r>
        <w:t xml:space="preserve">- Chẳng phải thời điểm ngươi còn nhỏ cũng thế sao, mẹ chạy còn ít à? Ân, nhưng Kim Cương đúng là hiểu chuyện, nó đang thay Bành Phi dán câu đối đấy!</w:t>
      </w:r>
    </w:p>
    <w:p>
      <w:pPr>
        <w:pStyle w:val="BodyText"/>
      </w:pPr>
      <w:r>
        <w:t xml:space="preserve">Năm nay năm mới đến muộn, phải tới trung tuần tháng hai, trong nhà cấp bốn của Trang Duệ đã bố trí xong, sau đó dời cả nhà qua trang viên, hắn chuẩn bị đón năm mới trong trang viên vào năm nay.</w:t>
      </w:r>
    </w:p>
    <w:p>
      <w:pPr>
        <w:pStyle w:val="BodyText"/>
      </w:pPr>
      <w:r>
        <w:t xml:space="preserve">- Ngao!</w:t>
      </w:r>
    </w:p>
    <w:p>
      <w:pPr>
        <w:pStyle w:val="BodyText"/>
      </w:pPr>
      <w:r>
        <w:t xml:space="preserve">Đang nói Kim Cương, thì đại gia hỏa này chạy tới, nhìn thấy nó ăn mặc, Trang Duệ không khỏi cười lớn.</w:t>
      </w:r>
    </w:p>
    <w:p>
      <w:pPr>
        <w:pStyle w:val="BodyText"/>
      </w:pPr>
      <w:r>
        <w:t xml:space="preserve">Cũng không biết là ai cắt may quần áo cho Kim Cương, không ngờ là một bộ quần áo đỏ chót, mà trên đó có không ít bông hoa, trên đầu còn có một cái mũ chụp xuống, nếu quay lưng lại, sẽ làm cho người ta tưởng rằng nó là người vạm vỡ đấy.</w:t>
      </w:r>
    </w:p>
    <w:p>
      <w:pPr>
        <w:pStyle w:val="BodyText"/>
      </w:pPr>
      <w:r>
        <w:t xml:space="preserve">- Muốn... Kim Kim... Muốn Kim Kim...</w:t>
      </w:r>
    </w:p>
    <w:p>
      <w:pPr>
        <w:pStyle w:val="BodyText"/>
      </w:pPr>
      <w:r>
        <w:t xml:space="preserve">Kim Cương đến, hai gia hỏa ở trong ngực Trang Duệ lập tức không an phận, đều giương tay và thân thể để cho Kim Cương ôm.</w:t>
      </w:r>
    </w:p>
    <w:p>
      <w:pPr>
        <w:pStyle w:val="BodyText"/>
      </w:pPr>
      <w:r>
        <w:t xml:space="preserve">- Ta nói, rốt cuộc ai là cha các ngươi đấy!</w:t>
      </w:r>
    </w:p>
    <w:p>
      <w:pPr>
        <w:pStyle w:val="BodyText"/>
      </w:pPr>
      <w:r>
        <w:t xml:space="preserve">Trang Duệ cười khổ giao Phương Phương Viên Viên cho Kim Cương, hai gia hỏa đều cằm lông ở cổ của Kim Cương, không buông tay ra, Trang Duệ thấy thế trong lòng xuất hiện đố kỵ.</w:t>
      </w:r>
    </w:p>
    <w:p>
      <w:pPr>
        <w:pStyle w:val="BodyText"/>
      </w:pPr>
      <w:r>
        <w:t xml:space="preserve">Hai con chó Ngao Tây Tạng vây quanh Kim Cương, dùng móng vuốt bắt lấy quần áo của Kim Cương, muốn bò lên trên, nhưng sự thật chứng minh, chó không có năng khiếu leo cây, vừa leo được một nửa đã té xuống, Trang Duệ nhìn thấy mà vui cười.</w:t>
      </w:r>
    </w:p>
    <w:p>
      <w:pPr>
        <w:pStyle w:val="BodyText"/>
      </w:pPr>
      <w:r>
        <w:t xml:space="preserve">- Ự...c... Cạc cạc!</w:t>
      </w:r>
    </w:p>
    <w:p>
      <w:pPr>
        <w:pStyle w:val="BodyText"/>
      </w:pPr>
      <w:r>
        <w:t xml:space="preserve">Kim Vũ cũng từ trên bầu trời bay xuống, nó dùng mỏ cọ lên mặt hai gia hỏa một cái, nếu như có người ngoài nhìn thấy, nhất định sẽ bị dọa không nhẹ, nhưng gia đình Trang Duệ nhìn mãi thành thói quen.</w:t>
      </w:r>
    </w:p>
    <w:p>
      <w:pPr>
        <w:pStyle w:val="BodyText"/>
      </w:pPr>
      <w:r>
        <w:t xml:space="preserve">Âu Dương Uyển con mắt nhìn chằm chằm vào hai đứa cháu nội, trong miệng nói với Trang Duệ:</w:t>
      </w:r>
    </w:p>
    <w:p>
      <w:pPr>
        <w:pStyle w:val="BodyText"/>
      </w:pPr>
      <w:r>
        <w:t xml:space="preserve">- Tiểu Duệ, Huyên Băng chừng nào trở về?</w:t>
      </w:r>
    </w:p>
    <w:p>
      <w:pPr>
        <w:pStyle w:val="BodyText"/>
      </w:pPr>
      <w:r>
        <w:t xml:space="preserve">- Ngày mai sẽ trở về, mẹ à, mẹ hỏi mấy lần rồi đấy!</w:t>
      </w:r>
    </w:p>
    <w:p>
      <w:pPr>
        <w:pStyle w:val="BodyText"/>
      </w:pPr>
      <w:r>
        <w:t xml:space="preserve">Tần Huyên Băng tháng trước đã bắt đầu công tác, phụ trách thiết kế xếp đặt châu báu cho Tần thị châu báu, đều làm ở trong nhà, nhưng mấy hôm trước đi tới Hồng Kông một chuyến, năm nay Tần gia chuẩn bị đến Bắc Kinh mừng năm mới.</w:t>
      </w:r>
    </w:p>
    <w:p>
      <w:pPr>
        <w:pStyle w:val="BodyText"/>
      </w:pPr>
      <w:r>
        <w:t xml:space="preserve">- Đi đi, ta sẽ nhìn, ngươi đi giúp Lý tẩu đi, nhìn xem gian phòng thu thập xong chưa!</w:t>
      </w:r>
    </w:p>
    <w:p>
      <w:pPr>
        <w:pStyle w:val="BodyText"/>
      </w:pPr>
      <w:r>
        <w:t xml:space="preserve">Thông gia sắp tới, đương nhiên Âu Dương Uyển phải có đầy đủ tôn trọng, bảo người chuẩn bị phòng ốc cho thông gia trước, mấy ngày nay đang bận rộn làm chuyện này.</w:t>
      </w:r>
    </w:p>
    <w:p>
      <w:pPr>
        <w:pStyle w:val="BodyText"/>
      </w:pPr>
      <w:r>
        <w:t xml:space="preserve">Trang Duệ vừa cười vừa nói:</w:t>
      </w:r>
    </w:p>
    <w:p>
      <w:pPr>
        <w:pStyle w:val="BodyText"/>
      </w:pPr>
      <w:r>
        <w:t xml:space="preserve">- Biết rõ, mẹ à, ngài yên tâm đi, phòng ở nhà mình còn tốt hơn cả phòng khách sạn năm sao đấy!</w:t>
      </w:r>
    </w:p>
    <w:p>
      <w:pPr>
        <w:pStyle w:val="BodyText"/>
      </w:pPr>
      <w:r>
        <w:t xml:space="preserve">- Đúng rồi, Bành Phi đâu? Hắn đi ra ngoài hơn nửa tháng rồi đấy? Như thế nào còn không có gặp trở lại?</w:t>
      </w:r>
    </w:p>
    <w:p>
      <w:pPr>
        <w:pStyle w:val="BodyText"/>
      </w:pPr>
      <w:r>
        <w:t xml:space="preserve">Thời điểm Trang Duệ muốn quay người rời đi, Âu Dương Uyển ở sau lưng hô lên.</w:t>
      </w:r>
    </w:p>
    <w:p>
      <w:pPr>
        <w:pStyle w:val="BodyText"/>
      </w:pPr>
      <w:r>
        <w:t xml:space="preserve">- Mẹ, Bành Phi đi ra ngoài mấy ngày a!</w:t>
      </w:r>
    </w:p>
    <w:p>
      <w:pPr>
        <w:pStyle w:val="BodyText"/>
      </w:pPr>
      <w:r>
        <w:t xml:space="preserve">Trang Duệ đang nói chuyện, điện thoại trong túi quần vang lên, lấy ra xem xét, Trang Duệ vừa cười vừa nói:</w:t>
      </w:r>
    </w:p>
    <w:p>
      <w:pPr>
        <w:pStyle w:val="BodyText"/>
      </w:pPr>
      <w:r>
        <w:t xml:space="preserve">- Mẹ nhìn nè, điện thoại của con nuôi mẹ đấy, mỗi ngày đều có điện thoại gọi đến, còn lo gì chứ?</w:t>
      </w:r>
    </w:p>
    <w:p>
      <w:pPr>
        <w:pStyle w:val="Compact"/>
      </w:pPr>
      <w:r>
        <w:br w:type="textWrapping"/>
      </w:r>
      <w:r>
        <w:br w:type="textWrapping"/>
      </w:r>
    </w:p>
    <w:p>
      <w:pPr>
        <w:pStyle w:val="Heading2"/>
      </w:pPr>
      <w:bookmarkStart w:id="1082" w:name="chương-1-060-phong-ba.2"/>
      <w:bookmarkEnd w:id="1082"/>
      <w:r>
        <w:t xml:space="preserve">1060. Chương 1 060: Phong Ba.(2)</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1060: Phong ba.(2)</w:t>
      </w:r>
    </w:p>
    <w:p>
      <w:pPr>
        <w:pStyle w:val="BodyText"/>
      </w:pPr>
      <w:r>
        <w:t xml:space="preserve">Nhóm dịch: Dungnhi</w:t>
      </w:r>
    </w:p>
    <w:p>
      <w:pPr>
        <w:pStyle w:val="BodyText"/>
      </w:pPr>
      <w:r>
        <w:t xml:space="preserve">Sưu tầm by khunglongconhaman -</w:t>
      </w:r>
    </w:p>
    <w:p>
      <w:pPr>
        <w:pStyle w:val="BodyText"/>
      </w:pPr>
      <w:r>
        <w:t xml:space="preserve">Nguồn: Vipvandan</w:t>
      </w:r>
    </w:p>
    <w:p>
      <w:pPr>
        <w:pStyle w:val="BodyText"/>
      </w:pPr>
      <w:r>
        <w:t xml:space="preserve">- Thối tử, ta sợ các ngươi lại gặp nguy hiểm gì, làm ẹ lo lắng!</w:t>
      </w:r>
    </w:p>
    <w:p>
      <w:pPr>
        <w:pStyle w:val="BodyText"/>
      </w:pPr>
      <w:r>
        <w:t xml:space="preserve">Âu Dương Uyển trừng mắt.</w:t>
      </w:r>
    </w:p>
    <w:p>
      <w:pPr>
        <w:pStyle w:val="BodyText"/>
      </w:pPr>
      <w:r>
        <w:t xml:space="preserve">- Được rồi, con nghe điện thoại!</w:t>
      </w:r>
    </w:p>
    <w:p>
      <w:pPr>
        <w:pStyle w:val="BodyText"/>
      </w:pPr>
      <w:r>
        <w:t xml:space="preserve">Trang Duệ cầm điện thoại đi ra ngoài.</w:t>
      </w:r>
    </w:p>
    <w:p>
      <w:pPr>
        <w:pStyle w:val="BodyText"/>
      </w:pPr>
      <w:r>
        <w:t xml:space="preserve">- Trang ca, chuyện đã làm tốt, ngày mai ta sẽ về Bắc Kinh...</w:t>
      </w:r>
    </w:p>
    <w:p>
      <w:pPr>
        <w:pStyle w:val="BodyText"/>
      </w:pPr>
      <w:r>
        <w:t xml:space="preserve">Âm thanh của Bành Phi từ trong loa truyền tới, bên cạnh hắn hình như có không ít người, có chút ầm ỹ, nói chuyện đều là tiếng Nhật.</w:t>
      </w:r>
    </w:p>
    <w:p>
      <w:pPr>
        <w:pStyle w:val="BodyText"/>
      </w:pPr>
      <w:r>
        <w:t xml:space="preserve">- Không có người chú ý tới ngươi chứ? Nhất định phải chú ý an toàn, Trương Thiến mấy ngày nay luôn nhắc tới ngươi, mau gọi điện thoại cho nàng...</w:t>
      </w:r>
    </w:p>
    <w:p>
      <w:pPr>
        <w:pStyle w:val="BodyText"/>
      </w:pPr>
      <w:r>
        <w:t xml:space="preserve">Trương Thiến cũng đã mang thai hai tháng, nếu không phải Bành Phi hiểu tiếng Nhật, làm việc lại cơ linh, lần này Trang Duệ sẽ không cho hắn đi ra ngoài.</w:t>
      </w:r>
    </w:p>
    <w:p>
      <w:pPr>
        <w:pStyle w:val="BodyText"/>
      </w:pPr>
      <w:r>
        <w:t xml:space="preserve">Bàn về chuyện mấy ngày nay Bành Phi tới Nhật Bản, phải nói về nhiều tháng trước.</w:t>
      </w:r>
    </w:p>
    <w:p>
      <w:pPr>
        <w:pStyle w:val="BodyText"/>
      </w:pPr>
      <w:r>
        <w:t xml:space="preserve">Thời điểm đầu năm nay, trong giới đồ cổ Nhật Bản, đột nhiên truyền ra một tin tức, đó là bọn họ phát hiện ra một di chỉ hầm lò có hơn ngàn năm lịch sử, hơn nữa còn khai quật được hai món gốm sứ nguyên vẹn...</w:t>
      </w:r>
    </w:p>
    <w:p>
      <w:pPr>
        <w:pStyle w:val="BodyText"/>
      </w:pPr>
      <w:r>
        <w:t xml:space="preserve">Trải qua nhiều vị chuyên gia gốm sứ và lịch sử học của Nhật Bản, hai món đồ sứ trên đúng là sản phẩm của ngàn năm trước, hơn nữa còn hướng toàn bộ thế giới tuyên bố, kỹ thuật chế tạo gốm sứ của Nhật Bản ngàn năm trước, đã đuổi kịp Trung Quốc.</w:t>
      </w:r>
    </w:p>
    <w:p>
      <w:pPr>
        <w:pStyle w:val="BodyText"/>
      </w:pPr>
      <w:r>
        <w:t xml:space="preserve">Cùng lúc đó, bọn họ ném lý luận ra ngoài, những món gốm sứ Từ Châu truyền lưu nhiều năm ở Trung Quốc, được truyền lưu ở Nhật Bản sớm nhất.</w:t>
      </w:r>
    </w:p>
    <w:p>
      <w:pPr>
        <w:pStyle w:val="BodyText"/>
      </w:pPr>
      <w:r>
        <w:t xml:space="preserve">Tin tức đổi trắng thay đen này, sau khi truyền vào trong nước, lập tức khiến sóng to gió lớn nổi lên, trong nước có nhiều đoàn chuyên gia đi tới Nhật Bản, đi khảo chứng cái gọi là đồ sứ "Đuổi kịp" của Nhật Bản.</w:t>
      </w:r>
    </w:p>
    <w:p>
      <w:pPr>
        <w:pStyle w:val="BodyText"/>
      </w:pPr>
      <w:r>
        <w:t xml:space="preserve">Nhưng làm cho người ta uể oải là, cho dù là các vị chuyên gia, cũng không có cách nào xem xét ra nó là thật hay giả.</w:t>
      </w:r>
    </w:p>
    <w:p>
      <w:pPr>
        <w:pStyle w:val="BodyText"/>
      </w:pPr>
      <w:r>
        <w:t xml:space="preserve">Mà cạo lớp phấn sứ bên ngoài đi giám định các bon, đúng là hai món này có từ hơn một ngàn năm trước, các loại chứng cớ đều bất lợi cho giới đồ sứ Trung Quốc.</w:t>
      </w:r>
    </w:p>
    <w:p>
      <w:pPr>
        <w:pStyle w:val="BodyText"/>
      </w:pPr>
      <w:r>
        <w:t xml:space="preserve">Đúng vào lúc này, đột nhiên mọi người nhớ tới lần đấu giá hơn một năm trước, nhưng đó không phải là đấu giá chính quy, cho nên không thu hình chứng minh, cho dù có một ít người nhảy ra nói chuyện, cũng không có ý nghĩa gì.</w:t>
      </w:r>
    </w:p>
    <w:p>
      <w:pPr>
        <w:pStyle w:val="BodyText"/>
      </w:pPr>
      <w:r>
        <w:t xml:space="preserve">Lý Đại Lực trong khoảng thời gian này gấp như kiến bò trong chảo lửa, mỗi ngày đều có không ít điện thoại gọi tới mắng chửi, nếu không phải cố kỵ bản thân của hắn lăng lôn trong giới hắc đạo, chỉ sợ đã có người đánh tới tận cửa.</w:t>
      </w:r>
    </w:p>
    <w:p>
      <w:pPr>
        <w:pStyle w:val="BodyText"/>
      </w:pPr>
      <w:r>
        <w:t xml:space="preserve">Trang Duệ cũng bị lão gia tử điện thoại tới quở trách một phen, bảo hắn nghĩ biện pháp giải quyết chuyện này, lúc này Trang Duệ mới bảo Bành Phi tới Nhật Bản một chuyến, hắn đã sớm dự liệu được chuyện này, sau khi chuẩn bị xong, chỉ chờ ra tay.</w:t>
      </w:r>
    </w:p>
    <w:p>
      <w:pPr>
        <w:pStyle w:val="BodyText"/>
      </w:pPr>
      <w:r>
        <w:t xml:space="preserve">- Cha, ngài cứ nghỉ ngơi trước đi, con giao Phương Phương qua, đúa nhỏ này hơi phá phách.</w:t>
      </w:r>
    </w:p>
    <w:p>
      <w:pPr>
        <w:pStyle w:val="BodyText"/>
      </w:pPr>
      <w:r>
        <w:t xml:space="preserve">Thời điểm giữa trưa, Trang Duệ và Hách Long cũng lái hai chiếc xe, chở Tần lão gia tử đến nhà, đương nhiên, giới hạn là Trang Duệ, cha vợ mẹ vợ và lão gia tử, về phần hai thúc thúc (cậu), đều ở lại Hồng Kông.</w:t>
      </w:r>
    </w:p>
    <w:p>
      <w:pPr>
        <w:pStyle w:val="BodyText"/>
      </w:pPr>
      <w:r>
        <w:t xml:space="preserve">Tần Hạo Nhiên rất ưa thích hai cháu ngoại, khi vào nhà ôm chúng không buông tay, một mực ôm gia hỏa, mà Phương Phương vươn tay kéo kính mặt của ông ngoại xuống.</w:t>
      </w:r>
    </w:p>
    <w:p>
      <w:pPr>
        <w:pStyle w:val="BodyText"/>
      </w:pPr>
      <w:r>
        <w:t xml:space="preserve">- Không sao, không sao, thấy chúng là được rồi, lão gia tử không phiền đâu, ta có mệt sao?</w:t>
      </w:r>
    </w:p>
    <w:p>
      <w:pPr>
        <w:pStyle w:val="BodyText"/>
      </w:pPr>
      <w:r>
        <w:t xml:space="preserve">Tần Hạo Nhiên nói là lão tử của hắn, Tần lão gia tử ngồi trên sa ***, trên người bộ dáng quấn quít, đang mừng rỡ cười ha hả.</w:t>
      </w:r>
    </w:p>
    <w:p>
      <w:pPr>
        <w:pStyle w:val="BodyText"/>
      </w:pPr>
      <w:r>
        <w:t xml:space="preserve">- Các vị đang xem đài, hiện tại là hiện trường trực tiếp của các chuyên giá gốm sứ tổ chức ở Đông Kinh, mọi người đều biết, gần đây bởi vì Nhật Bản tuyên bố khai quật được di chỉ gốm sứ ngàn năm trước, sau đó tuyên truyền khắp nơi, trong tay bọn họ có đầy đủ chứng cớ, chứng minh đồ sứ của Nhật Bản là giả, chúng ta có thể nhìn thấy, đây là chủ tịch của công ty Sơn Mộc, mang theo hai món đồ sứ công bố tin tức.</w:t>
      </w:r>
    </w:p>
    <w:p>
      <w:pPr>
        <w:pStyle w:val="BodyText"/>
      </w:pPr>
      <w:r>
        <w:t xml:space="preserve">Đang phát hình Phượng Hoàng Vệ, đột nhiên chọc vào tiết mục truyền bá, hấp dẫn lực chú ý của mọi người trong phòng.</w:t>
      </w:r>
    </w:p>
    <w:p>
      <w:pPr>
        <w:pStyle w:val="BodyText"/>
      </w:pPr>
      <w:r>
        <w:t xml:space="preserve">- Bọn Nhật Bản này, rõ ràng không có lịch sử gì, không nên làm lớn như vậy, cũng trách người quốc gia chúng ta bất thành khí, đem quốc bảo bán cho bọn chúng, cho nên mới cho Nhật Bản cơ hội, đúng là sỉ nhục tử tôn a!</w:t>
      </w:r>
    </w:p>
    <w:p>
      <w:pPr>
        <w:pStyle w:val="BodyText"/>
      </w:pPr>
      <w:r>
        <w:t xml:space="preserve">Xem hình ảnh trên ti vi, Tần lão gia tử như bệnh đau tim, Trang Duệ ngồi đối diện với hắn, mặt đỏ tận mang tai, đồ vật là do hắn bán đi, đây không phải là mắng hòa thượng hói đầu sao?</w:t>
      </w:r>
    </w:p>
    <w:p>
      <w:pPr>
        <w:pStyle w:val="BodyText"/>
      </w:pPr>
      <w:r>
        <w:t xml:space="preserve">- Cha, vật kia chưa hẳn là thật, chuyên gia gốm sứ của chúng ta đã nói rồi, trên tay của bọn họ có chứng cứ.</w:t>
      </w:r>
    </w:p>
    <w:p>
      <w:pPr>
        <w:pStyle w:val="BodyText"/>
      </w:pPr>
      <w:r>
        <w:t xml:space="preserve">Tần Hạo Nhiên đối với vấn đề này thì khách quan hơn, nói xong lời này lại nhìn Trang Duệ, nói ra:</w:t>
      </w:r>
    </w:p>
    <w:p>
      <w:pPr>
        <w:pStyle w:val="BodyText"/>
      </w:pPr>
      <w:r>
        <w:t xml:space="preserve">- Tiểu Duệ, ngươi là người chơi đồ cổ, ngươi thấy thế đồ sứ là thật hay giả?</w:t>
      </w:r>
    </w:p>
    <w:p>
      <w:pPr>
        <w:pStyle w:val="BodyText"/>
      </w:pPr>
      <w:r>
        <w:t xml:space="preserve">- Con?</w:t>
      </w:r>
    </w:p>
    <w:p>
      <w:pPr>
        <w:pStyle w:val="BodyText"/>
      </w:pPr>
      <w:r>
        <w:t xml:space="preserve">Trang Duệ sững sờ thoáng một phát, không nghĩ tới nhạc phụ đại nhân lại hỏi mình, thời điểm đang chuẩn bị trả lời, đột nhiên từ trên TV nhìn thấy hình ảnh quen thuộc, vội vàng nói:</w:t>
      </w:r>
    </w:p>
    <w:p>
      <w:pPr>
        <w:pStyle w:val="BodyText"/>
      </w:pPr>
      <w:r>
        <w:t xml:space="preserve">- Cha, xem tivi thì biết rõ, kết quả sẽ có ngay đấy!</w:t>
      </w:r>
    </w:p>
    <w:p>
      <w:pPr>
        <w:pStyle w:val="BodyText"/>
      </w:pPr>
      <w:r>
        <w:t xml:space="preserve">Người nọ xuất hiện trên TV, chính là nghiên cứu viên Điền Phàm của bảo tàng cố cung, hắn với tư cách là chuyên gia gốm sứ đi tới Nhật Bản gần đây, cũng là Điền Phàm yêu cầu tổ chức buổi công bố tin tức này.</w:t>
      </w:r>
    </w:p>
    <w:p>
      <w:pPr>
        <w:pStyle w:val="BodyText"/>
      </w:pPr>
      <w:r>
        <w:t xml:space="preserve">- Các vị truyền thông, thật cao hứng khi các vị tham gia lần công bố tin tức này...</w:t>
      </w:r>
    </w:p>
    <w:p>
      <w:pPr>
        <w:pStyle w:val="BodyText"/>
      </w:pPr>
      <w:r>
        <w:t xml:space="preserve">Gần đây Trang Duệ cảm thấy nghiên cứu viên Điền Phàm có chút chất phác, rõ ràng biểu hiện rất có chút quy phạm, sau khi đọc diễn văn ngắn ngủi, nói tiếp:</w:t>
      </w:r>
    </w:p>
    <w:p>
      <w:pPr>
        <w:pStyle w:val="BodyText"/>
      </w:pPr>
      <w:r>
        <w:t xml:space="preserve">- Đối với chuyện Nhật Bản công bố tìm được di chỉ gốm sứ gần đây, ta muốn nói rõ là, hai món đồ sứ này, chính là hàng mỹ nghệ hiện đại!</w:t>
      </w:r>
    </w:p>
    <w:p>
      <w:pPr>
        <w:pStyle w:val="BodyText"/>
      </w:pPr>
      <w:r>
        <w:t xml:space="preserve">Điền Phàm nói ra lời này giống như một quả bom ném vào trong đám người, cho dù là người xem TV, hay là phóng viên ở hiện trường công bố tin tức, tất cả đều đứng dậy.</w:t>
      </w:r>
    </w:p>
    <w:p>
      <w:pPr>
        <w:pStyle w:val="BodyText"/>
      </w:pPr>
      <w:r>
        <w:t xml:space="preserve">- Chúng ta có đầy đủ chứng cớ chứng minh, hai món gốm sứ này là sản phẩm mỹ nghệ của một vị đại sư trong nước chúng ta, hắn căn cứ vào mảnh vỡ gốm sứ quan diêu Từ Châu hơn một ngàn năm trước, thành công phỏng chế ra sản phẩm tiến cống cho hoàng cung... Nói cách khác, hai món gốm sứ của Nhật Bản vốn có, chẳng qua là tác phẩm của vị đại sư này mà thôi, cái gọi là truyền thừa gốm sứ Trung Quốc đến từ Nhật Bản, chỉ là một trò cười không cười nổi mà thôi.</w:t>
      </w:r>
    </w:p>
    <w:p>
      <w:pPr>
        <w:pStyle w:val="BodyText"/>
      </w:pPr>
      <w:r>
        <w:t xml:space="preserve">Điền giáo sư cũng không để ý hò reo của những người phía dưới, sau khi hắn độc bản thảo bằng tiếng Trung xong, ở hiện trường dùng Anh ngữ và Nhật ngữ phiên dịch ra, hội trường trở nên hỗn loạn.</w:t>
      </w:r>
    </w:p>
    <w:p>
      <w:pPr>
        <w:pStyle w:val="BodyText"/>
      </w:pPr>
      <w:r>
        <w:t xml:space="preserve">Tất cả phóng viên ở hiện trường đều giơ cánh tay lên, hy vọng có thể đạt được cơ hội hỏi, ngày nay thông tin phát triển, đây là một thông tin giật gân, cũng có thể nói là một trò gièm pha với gốm sứ Nhật Bản.</w:t>
      </w:r>
    </w:p>
    <w:p>
      <w:pPr>
        <w:pStyle w:val="BodyText"/>
      </w:pPr>
      <w:r>
        <w:t xml:space="preserve">Dùng hàng mỹ nghệ của nước khác, bảo là đồ cổ khai quật được của quốc gia mình, đó không chỉ là gièm pha, mà là trò cười, nếu như chuyện này là thật, chỉ sợ giới học thuật Nhật Bản, sẽ bị các học giả thế giới khinh bỉ.</w:t>
      </w:r>
    </w:p>
    <w:p>
      <w:pPr>
        <w:pStyle w:val="BodyText"/>
      </w:pPr>
      <w:r>
        <w:t xml:space="preserve">- Dã Hợp tiên sinh, ngài có thể xác định, hai món đồ sứ này là đồ vật của ngàn năm trước hay không?</w:t>
      </w:r>
    </w:p>
    <w:p>
      <w:pPr>
        <w:pStyle w:val="BodyText"/>
      </w:pPr>
      <w:r>
        <w:t xml:space="preserve">Sơn Mộc Quân và Dã Hợp ngồi ở hàng cuối cùng của buổi công bố tin tức, giờ phút này trong nội tâm cũng có chút bất ổn.</w:t>
      </w:r>
    </w:p>
    <w:p>
      <w:pPr>
        <w:pStyle w:val="Compact"/>
      </w:pPr>
      <w:r>
        <w:br w:type="textWrapping"/>
      </w:r>
      <w:r>
        <w:br w:type="textWrapping"/>
      </w:r>
    </w:p>
    <w:p>
      <w:pPr>
        <w:pStyle w:val="Heading2"/>
      </w:pPr>
      <w:bookmarkStart w:id="1083" w:name="chương-1-061-phong-ba.3"/>
      <w:bookmarkEnd w:id="1083"/>
      <w:r>
        <w:t xml:space="preserve">1061. Chương 1 061: Phong Ba.(3)</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1061: Phong ba.(3)</w:t>
      </w:r>
    </w:p>
    <w:p>
      <w:pPr>
        <w:pStyle w:val="BodyText"/>
      </w:pPr>
      <w:r>
        <w:t xml:space="preserve">Nhóm dịch: Dungnhi</w:t>
      </w:r>
    </w:p>
    <w:p>
      <w:pPr>
        <w:pStyle w:val="BodyText"/>
      </w:pPr>
      <w:r>
        <w:t xml:space="preserve">Sưu tầm by khunglongconhaman -</w:t>
      </w:r>
    </w:p>
    <w:p>
      <w:pPr>
        <w:pStyle w:val="BodyText"/>
      </w:pPr>
      <w:r>
        <w:t xml:space="preserve">Nguồn: Vipvandan</w:t>
      </w:r>
    </w:p>
    <w:p>
      <w:pPr>
        <w:pStyle w:val="BodyText"/>
      </w:pPr>
      <w:r>
        <w:t xml:space="preserve">Nếu như thứ này thật sự là giả, đối với Sơn Mộc Quân, đó chính là tai nạn, hắn sẽ bị toàn bộ thế giới chế nhạo, mà công ty Sơn Mộc của hắn, chỉ sợ sẽ sụp đổ.</w:t>
      </w:r>
    </w:p>
    <w:p>
      <w:pPr>
        <w:pStyle w:val="BodyText"/>
      </w:pPr>
      <w:r>
        <w:t xml:space="preserve">- Sơn Mộc Quân, ngươi phải tin tưởng khoa học, chúng ta đã nghiệm chứng các bon, hai món đồ sứ này, tuyệt đối là kết quả của ngàn năm trước, những người Châu Á kia chỉ là vãn hồi mặt mũi, mới nói như thế! xem tại</w:t>
      </w:r>
    </w:p>
    <w:p>
      <w:pPr>
        <w:pStyle w:val="BodyText"/>
      </w:pPr>
      <w:r>
        <w:t xml:space="preserve">Dã Hợp bất mãn nhìn Sơn Mộc Quân, không tin nhãn lực của mình, chẳng lẽ ngay cả dụng cụ đo đạt là giả sao? Đến nay mới thôi, đã dùng công cụ đo các bon để kiểm tra gốm sứ, còn không có xảy ra sơ suất gì.</w:t>
      </w:r>
    </w:p>
    <w:p>
      <w:pPr>
        <w:pStyle w:val="BodyText"/>
      </w:pPr>
      <w:r>
        <w:t xml:space="preserve">Sơn Mộc Quân đứng lên cúi đầu với Dã Hợp, nói ra:</w:t>
      </w:r>
    </w:p>
    <w:p>
      <w:pPr>
        <w:pStyle w:val="BodyText"/>
      </w:pPr>
      <w:r>
        <w:t xml:space="preserve">- Thực xin lỗi, Dã Hợp tiên sinh, là ta không đúng, ta không nên hoài nghi ngài.</w:t>
      </w:r>
    </w:p>
    <w:p>
      <w:pPr>
        <w:pStyle w:val="BodyText"/>
      </w:pPr>
      <w:r>
        <w:t xml:space="preserve">Phải biết rằng, lần này Nhật Bản tuyên bố tìm được một di chỉ gốm sứ hơn một ngàn năm trước, mà tin tức này do công ty Sơn Mộc tuyên bố, từ khi tuyên bố tin tức này đến nay, công ty Sơn Mộc, đạt được sự phát triển trước giờ chưa từng có, rất nhiều người Nhật Bản đang chọn mua đồ sứ, đầu tiên đều chọn mua sản phẩm của công ty Sơn Mộc.</w:t>
      </w:r>
    </w:p>
    <w:p>
      <w:pPr>
        <w:pStyle w:val="BodyText"/>
      </w:pPr>
      <w:r>
        <w:t xml:space="preserve">Cộng thêm việc Dã Hợp công khai trợ giúp, chẳng qua qua bao nhiêu tháng, thị trường gốm sứ của công ty Sơn Mộc đang héo rút lại, chẳng những thu phục được thị trường bị mất, hơn nữa chiếm được một nửa thị trường gốm sứ của cả Nhật Bản.</w:t>
      </w:r>
    </w:p>
    <w:p>
      <w:pPr>
        <w:pStyle w:val="BodyText"/>
      </w:pPr>
      <w:r>
        <w:t xml:space="preserve">Cho nên Sơn Mộc không dám đắc tội Dã Hợp, đừng nói trong lòng của hắn cũng nhận định đây là đồ thật, cho dù là giả, hiện tại Sơn Mộc Quân phóng lao phải theo lao.</w:t>
      </w:r>
    </w:p>
    <w:p>
      <w:pPr>
        <w:pStyle w:val="BodyText"/>
      </w:pPr>
      <w:r>
        <w:t xml:space="preserve">- Điền tiên sinh, với tư cách là một học giả nổi danh như ngài, ngài sẽ chịu trách nhiệm vì những lời đã nói của mình chứ?</w:t>
      </w:r>
    </w:p>
    <w:p>
      <w:pPr>
        <w:pStyle w:val="BodyText"/>
      </w:pPr>
      <w:r>
        <w:t xml:space="preserve">Nhìn thấy tình cảnh xúc động của quần chúng, Sơn Mộc Quân cũng không nhịn được nữa, nếu như làm cho công chúng hoài nghi, vậy ảnh hưởng sinh ra sẽ không thể lường nổi với công ty của hắn.</w:t>
      </w:r>
    </w:p>
    <w:p>
      <w:pPr>
        <w:pStyle w:val="BodyText"/>
      </w:pPr>
      <w:r>
        <w:t xml:space="preserve">- Người đã công bố tin tức tìm được di chỉ lò gốm chính là Mộc tiên sinh?</w:t>
      </w:r>
    </w:p>
    <w:p>
      <w:pPr>
        <w:pStyle w:val="BodyText"/>
      </w:pPr>
      <w:r>
        <w:t xml:space="preserve">Điền giáo sư tuy đã hơn năm mươi nhưng nhãn lực đúng là rất tốt, cách bảy tám hàng ghế, liếc mắt đã nhìn ra người hỏi là ai.</w:t>
      </w:r>
    </w:p>
    <w:p>
      <w:pPr>
        <w:pStyle w:val="BodyText"/>
      </w:pPr>
      <w:r>
        <w:t xml:space="preserve">- Hai món đồ sứ này, chính là truyền thừa văn hóa dân tộc của Nhật Bản, không thể để cho người ta chửi bới được.</w:t>
      </w:r>
    </w:p>
    <w:p>
      <w:pPr>
        <w:pStyle w:val="BodyText"/>
      </w:pPr>
      <w:r>
        <w:t xml:space="preserve">Lời nói này của Sơn Mộc Quân đã khiến cho phóng viên của Nhật Bản trầm trồ khen ngợi, nơi này là sân nhà của họ, trong lúc nhất thời lộ ra khí thế bàn bạc, chính nghĩa đắc thế.</w:t>
      </w:r>
    </w:p>
    <w:p>
      <w:pPr>
        <w:pStyle w:val="BodyText"/>
      </w:pPr>
      <w:r>
        <w:t xml:space="preserve">- Sơn Mộc tiên sinh, ngươi xác định hai món đồ sứ này là đồ khai quật từ trong lòng đất ra?</w:t>
      </w:r>
    </w:p>
    <w:p>
      <w:pPr>
        <w:pStyle w:val="BodyText"/>
      </w:pPr>
      <w:r>
        <w:t xml:space="preserve">Điền giáo sư đứng dậy nhìn Sơn Mộc Quân đang lớn tiếng chất vấn, bộ dáng nhỏ bé của hắn lộ ra tức giận cũng không nhỏ chút nào, giờ phút này như biến thành to lớn hơn.</w:t>
      </w:r>
    </w:p>
    <w:p>
      <w:pPr>
        <w:pStyle w:val="BodyText"/>
      </w:pPr>
      <w:r>
        <w:t xml:space="preserve">- Lão Điền làm tốt lắm!</w:t>
      </w:r>
    </w:p>
    <w:p>
      <w:pPr>
        <w:pStyle w:val="BodyText"/>
      </w:pPr>
      <w:r>
        <w:t xml:space="preserve">Ở trong trang viên của mình, nghe được câu hỏi của Điền Phàm, Trang Duệ nhịn không được mà vũ đùi hưng phấn.</w:t>
      </w:r>
    </w:p>
    <w:p>
      <w:pPr>
        <w:pStyle w:val="BodyText"/>
      </w:pPr>
      <w:r>
        <w:t xml:space="preserve">Sau hoạt động giám bảo ở Tế Nam lần trước, Trang Duệ và Điền giáo sư cũng có tiếp xúc mấy lần, xem như quen thuộc lẫn nhau, hắn không có thể nghĩ đến gần đây Điền giáo sư là người không thích nói nhiều, trong tính cách lại kiên cường như thế.</w:t>
      </w:r>
    </w:p>
    <w:p>
      <w:pPr>
        <w:pStyle w:val="BodyText"/>
      </w:pPr>
      <w:r>
        <w:t xml:space="preserve">- Tiểu Duệ, ngươi quen biết Điền giáo sư?</w:t>
      </w:r>
    </w:p>
    <w:p>
      <w:pPr>
        <w:pStyle w:val="BodyText"/>
      </w:pPr>
      <w:r>
        <w:t xml:space="preserve">Ngồi ở bên cạnh Trang Duệ, Tần Hạo Nhiên cũng nhìn ra con rể nhiệt huyết sôi trào, nghe được Trang Duệ nói thế, cũng quay đầu lại hỏi.</w:t>
      </w:r>
    </w:p>
    <w:p>
      <w:pPr>
        <w:pStyle w:val="BodyText"/>
      </w:pPr>
      <w:r>
        <w:t xml:space="preserve">- Ách... Có quen biết, đều là người trong giới đồ cổ, bình thường tiếp xúc không ít, không nghĩ tới lần này là hắn đi Nhật Bản...</w:t>
      </w:r>
    </w:p>
    <w:p>
      <w:pPr>
        <w:pStyle w:val="BodyText"/>
      </w:pPr>
      <w:r>
        <w:t xml:space="preserve">Trang Duệ pha trò, đâu chỉ quen biết, tin tức mà Điền giáo sư dựa vào để mở buổi công bố tin tức này, đều là hắn đặt kế, mà Tần lão gia tử vừa mới nói lời khinh bỉ tử tôn, bề ngoài hắn cũng không có thoát khỏi liên quan.</w:t>
      </w:r>
    </w:p>
    <w:p>
      <w:pPr>
        <w:pStyle w:val="BodyText"/>
      </w:pPr>
      <w:r>
        <w:t xml:space="preserve">- Vị Điền giáo sư rất không tồi, là nhân vật chính khí của Trung Quốc, tiểu Duệ, sau này có cơ hội dẫn ta đi làm quen một chút.</w:t>
      </w:r>
    </w:p>
    <w:p>
      <w:pPr>
        <w:pStyle w:val="BodyText"/>
      </w:pPr>
      <w:r>
        <w:t xml:space="preserve">Tần Hạo Nhiên là một văn nhân, tạo nghệ đối với văn hóa cũng sâu, nhưng vì bận rộn sinh ý gia tộc, không có bỏ công đi nghiên cứu.</w:t>
      </w:r>
    </w:p>
    <w:p>
      <w:pPr>
        <w:pStyle w:val="BodyText"/>
      </w:pPr>
      <w:r>
        <w:t xml:space="preserve">- Được được, cha à, xem ti vi đi!</w:t>
      </w:r>
    </w:p>
    <w:p>
      <w:pPr>
        <w:pStyle w:val="BodyText"/>
      </w:pPr>
      <w:r>
        <w:t xml:space="preserve">Trang Duệ gật đầu đáp ứng, mà buổi công bố tin tức này, song phương đều có mùi thuốc súng nồng đậm.</w:t>
      </w:r>
    </w:p>
    <w:p>
      <w:pPr>
        <w:pStyle w:val="BodyText"/>
      </w:pPr>
      <w:r>
        <w:t xml:space="preserve">Sơn Mộc Quân chất vấn Điền giáo sư, hơi có vẻ vội vàng xao động, Dã Hợp kéo hắn lại, ghé vào lỗ tai hắn nhỏ giọng nói vài lời.</w:t>
      </w:r>
    </w:p>
    <w:p>
      <w:pPr>
        <w:pStyle w:val="BodyText"/>
      </w:pPr>
      <w:r>
        <w:t xml:space="preserve">- Nếu như Điền giáo sư không cầm ra chứng cớ, ta sẽ khởi tố ngươi về tội vu khống nghiên cứu học thuật của chúng ta, chuyện này với chúng ta là một sự vũ nhục rất lớn.</w:t>
      </w:r>
    </w:p>
    <w:p>
      <w:pPr>
        <w:pStyle w:val="BodyText"/>
      </w:pPr>
      <w:r>
        <w:t xml:space="preserve">Sau khi được Dã Hợp bày mưu đặt kế, ngôn từ của Sơn Mộc trở nên sắc bén, mà hiện trường biến thành buổi đọ dao kiếm bằng lời nói của hai bên, các phóng viên kẹp ở giữa, ngược lại có chút không biết làm sao.</w:t>
      </w:r>
    </w:p>
    <w:p>
      <w:pPr>
        <w:pStyle w:val="BodyText"/>
      </w:pPr>
      <w:r>
        <w:t xml:space="preserve">Nhưng hai phe giằng co, vốn là một đề tai tốt, Sơn Mộc Quân đưa ra nghi vấn, bản thân ký giả rất thích vấn đề này.</w:t>
      </w:r>
    </w:p>
    <w:p>
      <w:pPr>
        <w:pStyle w:val="BodyText"/>
      </w:pPr>
      <w:r>
        <w:t xml:space="preserve">Cho nên không có phóng viên nào đưa ra nghi vấn phản bác mặt mũi của hắn, mà đang sửa sang lại câu chữ, dùng dụng cụ tùy thân truyền tin tức về cho đơn vị của mình.</w:t>
      </w:r>
    </w:p>
    <w:p>
      <w:pPr>
        <w:pStyle w:val="BodyText"/>
      </w:pPr>
      <w:r>
        <w:t xml:space="preserve">Về phần những phóng viên quay phim, càng đem cameras nhắm ngay vào hai người, đem toàn bộ biểu lộ trên gương mặt của hai người quay lại, cho dù có mờ ám nào cũng không bỏ qua.</w:t>
      </w:r>
    </w:p>
    <w:p>
      <w:pPr>
        <w:pStyle w:val="BodyText"/>
      </w:pPr>
      <w:r>
        <w:t xml:space="preserve">Mà chương trình này cũng thu hút sự quan tâm của công chúng các quốc gia, tất cả đều bị buổi công bố tin tức này mà hấp dẫn, mà tỉ lệ người xem của Phượng Hoàng Vệ tăng lên chóng mặt.</w:t>
      </w:r>
    </w:p>
    <w:p>
      <w:pPr>
        <w:pStyle w:val="BodyText"/>
      </w:pPr>
      <w:r>
        <w:t xml:space="preserve">Đang ở Bắc Kinh Trang Duệ cũng không nghĩ tới Điên giáo sư, lại dẫn tới phong ba chấn động như vậy, đã lực ảnh hưởng của giới học thuật bản thân.</w:t>
      </w:r>
    </w:p>
    <w:p>
      <w:pPr>
        <w:pStyle w:val="BodyText"/>
      </w:pPr>
      <w:r>
        <w:t xml:space="preserve">- Sơn Mộc tiên sinh, trên tay ngài có mang theo cái rương, có phải là những "Cổ sứ" khai quật được hay không?</w:t>
      </w:r>
    </w:p>
    <w:p>
      <w:pPr>
        <w:pStyle w:val="BodyText"/>
      </w:pPr>
      <w:r>
        <w:t xml:space="preserve">Thời điểm Sơn Mộc Quân đòi chứng cứ, bỗng nhiên Điền giáo sư đổi giọng, nhắc tới đồ sứ.</w:t>
      </w:r>
    </w:p>
    <w:p>
      <w:pPr>
        <w:pStyle w:val="BodyText"/>
      </w:pPr>
      <w:r>
        <w:t xml:space="preserve">- Đúng vậy, Điền giáo sư nói nó là đồ giả, không biết chứng cớ ở đâu? Khảo cổ là chuyện cần nghiêm túc và bằng chứng, chứ không phải nói linh tinh.</w:t>
      </w:r>
    </w:p>
    <w:p>
      <w:pPr>
        <w:pStyle w:val="BodyText"/>
      </w:pPr>
      <w:r>
        <w:t xml:space="preserve">Sơn Mộc Quân đem cái rương đặt lên mặt bàn, dưới sự bảo vệ của các bảo vệ, đem đồ sứ từ trong cặp đặc chế mang ra trên bàn.</w:t>
      </w:r>
    </w:p>
    <w:p>
      <w:pPr>
        <w:pStyle w:val="BodyText"/>
      </w:pPr>
      <w:r>
        <w:t xml:space="preserve">Cử động này của Sơn Mộc Quân, cũng là do Dã Hợp bày mưu tính kế, hắn muốn cho người xem TV trên thế giới, hung hăng tát vào mặt giới học thuật Trung Quốc.</w:t>
      </w:r>
    </w:p>
    <w:p>
      <w:pPr>
        <w:pStyle w:val="BodyText"/>
      </w:pPr>
      <w:r>
        <w:t xml:space="preserve">Bởi vì Dã Hợp tin tưởng, hai món đồ sứ này là thật, không ai có thể tìm được bất cứ khuyết điểm nhỏ nhặt nào, hơn nữa trong tay của Sơn Mộc Quân, còn có báo cáo giám định các bon.</w:t>
      </w:r>
    </w:p>
    <w:p>
      <w:pPr>
        <w:pStyle w:val="BodyText"/>
      </w:pPr>
      <w:r>
        <w:t xml:space="preserve">- Ta cũng có hai món đồ sứ, muốn mời Sơn Mộc tiên sinh xem xét một chút, phải chăng là nó cũng giống như đồ sứ khai quật được của Nhật Bản hay không?</w:t>
      </w:r>
    </w:p>
    <w:p>
      <w:pPr>
        <w:pStyle w:val="BodyText"/>
      </w:pPr>
      <w:r>
        <w:t xml:space="preserve">Điền giáo sư cười một cái, từ dưới bàn lấy ra một cái rương, lấy ra hai món đồ sứ.</w:t>
      </w:r>
    </w:p>
    <w:p>
      <w:pPr>
        <w:pStyle w:val="BodyText"/>
      </w:pPr>
      <w:r>
        <w:t xml:space="preserve">- Oa, giống nhau?</w:t>
      </w:r>
    </w:p>
    <w:p>
      <w:pPr>
        <w:pStyle w:val="BodyText"/>
      </w:pPr>
      <w:r>
        <w:t xml:space="preserve">- Đúng vậy, hoàn toàn giống nhau!</w:t>
      </w:r>
    </w:p>
    <w:p>
      <w:pPr>
        <w:pStyle w:val="BodyText"/>
      </w:pPr>
      <w:r>
        <w:t xml:space="preserve">- Trời ạ, điều này sao có thể chứ, có tới bốn món đồ sứ, rõ ràng là tương tự nhau?</w:t>
      </w:r>
    </w:p>
    <w:p>
      <w:pPr>
        <w:pStyle w:val="BodyText"/>
      </w:pPr>
      <w:r>
        <w:t xml:space="preserve">Sau khi nhìn thấy Điền giáo sư lấy đồ sứ ra, toàn trường đều sôi trào, bởi vì đồ sứ Điền giáo sư lấy ra, hoàn toàn giống với hai món của Sơn Mộc Quân, ít nhất là những ký giả này, không cách nào nhận ra điểm khác biệt giữa hai bên.</w:t>
      </w:r>
    </w:p>
    <w:p>
      <w:pPr>
        <w:pStyle w:val="BodyText"/>
      </w:pPr>
      <w:r>
        <w:t xml:space="preserve">- Cái này...</w:t>
      </w:r>
    </w:p>
    <w:p>
      <w:pPr>
        <w:pStyle w:val="BodyText"/>
      </w:pPr>
      <w:r>
        <w:t xml:space="preserve">Sơn Mộc Quân bị cử động này của Điền giáo sư làm khiếp sợ, hắn ở gần đồ sứ như vậy, cho nên nhìn thấy hai món đồ rất rõ, Sơn Mộc Quân cảm thấy đầu mình như sắp nổ tung.</w:t>
      </w:r>
    </w:p>
    <w:p>
      <w:pPr>
        <w:pStyle w:val="BodyText"/>
      </w:pPr>
      <w:r>
        <w:t xml:space="preserve">[/CHARGE]</w:t>
      </w:r>
    </w:p>
    <w:p>
      <w:pPr>
        <w:pStyle w:val="Compact"/>
      </w:pPr>
      <w:r>
        <w:br w:type="textWrapping"/>
      </w:r>
      <w:r>
        <w:br w:type="textWrapping"/>
      </w:r>
    </w:p>
    <w:p>
      <w:pPr>
        <w:pStyle w:val="Heading2"/>
      </w:pPr>
      <w:bookmarkStart w:id="1084" w:name="chương-1-062-phong-ba.4"/>
      <w:bookmarkEnd w:id="1084"/>
      <w:r>
        <w:t xml:space="preserve">1062. Chương 1 062: Phong Ba.(4)</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1062: Phong ba.(4)</w:t>
      </w:r>
    </w:p>
    <w:p>
      <w:pPr>
        <w:pStyle w:val="BodyText"/>
      </w:pPr>
      <w:r>
        <w:t xml:space="preserve">Nhóm dịch: Dungnhi</w:t>
      </w:r>
    </w:p>
    <w:p>
      <w:pPr>
        <w:pStyle w:val="BodyText"/>
      </w:pPr>
      <w:r>
        <w:t xml:space="preserve">Sưu tầm by khunglongconhaman -</w:t>
      </w:r>
    </w:p>
    <w:p>
      <w:pPr>
        <w:pStyle w:val="BodyText"/>
      </w:pPr>
      <w:r>
        <w:t xml:space="preserve">Nguồn: Vipvandan</w:t>
      </w:r>
    </w:p>
    <w:p>
      <w:pPr>
        <w:pStyle w:val="BodyText"/>
      </w:pPr>
      <w:r>
        <w:t xml:space="preserve">- Ha ha!</w:t>
      </w:r>
    </w:p>
    <w:p>
      <w:pPr>
        <w:pStyle w:val="BodyText"/>
      </w:pPr>
      <w:r>
        <w:t xml:space="preserve">Trang Duệ ở trước TV nhìn thấy màn này, không khỏi cười lên, hắn bố cục trước chính là lấy tiền của Sơn Mộc Quân, lập tức thông tri cho Từ Quốc Thanh, bảo hắn đốt chế ra hai món giống như tác phẩm trước đó.</w:t>
      </w:r>
    </w:p>
    <w:p>
      <w:pPr>
        <w:pStyle w:val="BodyText"/>
      </w:pPr>
      <w:r>
        <w:t xml:space="preserve">Mục đích Trang Duệ làm như vậy, chính là sợ những tên Nhật Bản này làm ra chuyện vô sỉ gì đó, hiện tại xem ra, quả nhiên là có công dụng.</w:t>
      </w:r>
    </w:p>
    <w:p>
      <w:pPr>
        <w:pStyle w:val="BodyText"/>
      </w:pPr>
      <w:r>
        <w:t xml:space="preserve">- Điền giáo sư, ngươi có thể xuất ra hai món đồ sứ này, cũng không thể nói ra vấn đề gì, hai món đố sứ này chúng ta khai quật nhiều tháng trước, các ngươi hoàn toàn có thời gian phỏng chế giống như vậy a, ta đã từng nghe nói qua, năng lực làm giả của quý quốc rất mạnh a!</w:t>
      </w:r>
    </w:p>
    <w:p>
      <w:pPr>
        <w:pStyle w:val="BodyText"/>
      </w:pPr>
      <w:r>
        <w:t xml:space="preserve">Ngồi ở hàng cuối cùng, Dã Hợp nhìn thấy chuyện này thoát khỏi phạm vi khống chế của hắn, lập tức đứng dậy nói chuyện một phen, khoan hãy nói, lời này lọt vào tai của cánh phóng viên quốc tế, biến thành hợp lý.</w:t>
      </w:r>
    </w:p>
    <w:p>
      <w:pPr>
        <w:pStyle w:val="BodyText"/>
      </w:pPr>
      <w:r>
        <w:t xml:space="preserve">- Vô sỉ!</w:t>
      </w:r>
    </w:p>
    <w:p>
      <w:pPr>
        <w:pStyle w:val="BodyText"/>
      </w:pPr>
      <w:r>
        <w:t xml:space="preserve">Giờ phút này, vô số người ngồi trước TV cũng mắt một câu như vậy, cho dù tao nhã như Tần Hạo Nhiên cũng là như thế.</w:t>
      </w:r>
    </w:p>
    <w:p>
      <w:pPr>
        <w:pStyle w:val="BodyText"/>
      </w:pPr>
      <w:r>
        <w:t xml:space="preserve">- Mẹ kiếp, chưa thấy quan tài chưa đổ lệ!</w:t>
      </w:r>
    </w:p>
    <w:p>
      <w:pPr>
        <w:pStyle w:val="BodyText"/>
      </w:pPr>
      <w:r>
        <w:t xml:space="preserve">Trong lòng Trang Duệ thầm mắng một câu, may mắn là bản thân mình vẫn còn chuẩn bị ở sau.</w:t>
      </w:r>
    </w:p>
    <w:p>
      <w:pPr>
        <w:pStyle w:val="BodyText"/>
      </w:pPr>
      <w:r>
        <w:t xml:space="preserve">Điền giáo sư cũng không để ý tới Dã Hợp, cười cười nói:</w:t>
      </w:r>
    </w:p>
    <w:p>
      <w:pPr>
        <w:pStyle w:val="BodyText"/>
      </w:pPr>
      <w:r>
        <w:t xml:space="preserve">- Ta đã lấy hai món này ra, đương nhiên có bằng chứng chứng minh hai món đồ sứ này có cùng nguồn gốc với các vị, nhưng nếu hủy hoại hai món đồ sứ tinh phẩm này, các vị nguyện ý không?</w:t>
      </w:r>
    </w:p>
    <w:p>
      <w:pPr>
        <w:pStyle w:val="BodyText"/>
      </w:pPr>
      <w:r>
        <w:t xml:space="preserve">- Đây là quốc bảo của Nhật Bản, đương nhiên là không thể hư hao!</w:t>
      </w:r>
    </w:p>
    <w:p>
      <w:pPr>
        <w:pStyle w:val="BodyText"/>
      </w:pPr>
      <w:r>
        <w:t xml:space="preserve">Dã Hợp cự tuyệt Điền giáo sư!</w:t>
      </w:r>
    </w:p>
    <w:p>
      <w:pPr>
        <w:pStyle w:val="BodyText"/>
      </w:pPr>
      <w:r>
        <w:t xml:space="preserve">- Quốc bảo? Vậy thì cũng có giá chứ? Các ngươi có thể tùy tiện ra giá, nếu như chứng minh đồ hư hao là sản phẩm thật, ta sẽ dựa theo giá của các ngươi mà bồi thường. Nếu là sản phẩm giả, ha ha, vậy thì nói rõ đây là đồ do con người làm giả mà ra, có nát cũng đáng đời.</w:t>
      </w:r>
    </w:p>
    <w:p>
      <w:pPr>
        <w:pStyle w:val="BodyText"/>
      </w:pPr>
      <w:r>
        <w:t xml:space="preserve">Điền giáo sư nói ra lời này làm cho người ở đây oanh động, nguyên bản tràng công bố tin tức này đã bất ngờ, mà lúc này lại biến đổi bất ngờ, bây giờ biến thành đánh bạc!</w:t>
      </w:r>
    </w:p>
    <w:p>
      <w:pPr>
        <w:pStyle w:val="BodyText"/>
      </w:pPr>
      <w:r>
        <w:t xml:space="preserve">Kỳ thật đồ sứ mới và củ, có điểm bất đồng rất lớn, không thông qua một ít thủ pháp, cũng có thể bù đắp được, cho dù là đập nát đồ sứ xem mặt cắt, cũng khóa mà phân biệt ra.</w:t>
      </w:r>
    </w:p>
    <w:p>
      <w:pPr>
        <w:pStyle w:val="BodyText"/>
      </w:pPr>
      <w:r>
        <w:t xml:space="preserve">Phương pháp này xử lý phẩm chất bên trong của đồ sứ, nhưng trả giá thập phần lớn, đồ sứ phỏng chế, cũng chẳng cần làm loại này, cho nên đạp nát đồ sứ, là thủ đoạn có thể phân biệt thật giả nhanh nhất và đơn giản nhất.</w:t>
      </w:r>
    </w:p>
    <w:p>
      <w:pPr>
        <w:pStyle w:val="BodyText"/>
      </w:pPr>
      <w:r>
        <w:t xml:space="preserve">Nhưng có một điểm cần phải chú ý, mỗi một kiện tác phấm truyền thừa ngàn năm, đều là báu vật độc nhất vô nhị, nếu như đập nát nó để chứng minh thật giả, không cách nào vãn hồi tổn thất được.</w:t>
      </w:r>
    </w:p>
    <w:p>
      <w:pPr>
        <w:pStyle w:val="BodyText"/>
      </w:pPr>
      <w:r>
        <w:t xml:space="preserve">Mà bản thân người xem xét, mỗi khi xem xét một món đồ nào cũng cần tri thức chuyên nghiệp, nếu như mỗi một kiện đồ cổ đều phải đập vỡ để xem xét, thì trên đời này không còn tồn tại bao nhiêu đồ cổ cả.</w:t>
      </w:r>
    </w:p>
    <w:p>
      <w:pPr>
        <w:pStyle w:val="BodyText"/>
      </w:pPr>
      <w:r>
        <w:t xml:space="preserve">Cho nên Điền giáo sư đưa ra yêu cầu này, toàn trường xôn xao, phóng viên có chút hiểu biết về đồ cổ, đã đưa ra nghi vấn trình độ chuyên nghiệp của vị Điền giáo sư này.</w:t>
      </w:r>
    </w:p>
    <w:p>
      <w:pPr>
        <w:pStyle w:val="BodyText"/>
      </w:pPr>
      <w:r>
        <w:t xml:space="preserve">- Nếu là thật, thì không cách nào dùng tiền để đền bù tổn thất được.</w:t>
      </w:r>
    </w:p>
    <w:p>
      <w:pPr>
        <w:pStyle w:val="BodyText"/>
      </w:pPr>
      <w:r>
        <w:t xml:space="preserve">- Đúng vậy a, tuy đồ sứ có thể chữa trị, nhưng giá trị lịch sử và giá trị bản thân nó, đã không còn được như lúc còn nguyên vẹn!</w:t>
      </w:r>
    </w:p>
    <w:p>
      <w:pPr>
        <w:pStyle w:val="BodyText"/>
      </w:pPr>
      <w:r>
        <w:t xml:space="preserve">- Vạn nhất nếu giả thì sao? Không thấy vị Điền giáo sư kia cũng lấy ra hai món đồ sứ giống hệt à!</w:t>
      </w:r>
    </w:p>
    <w:p>
      <w:pPr>
        <w:pStyle w:val="BodyText"/>
      </w:pPr>
      <w:r>
        <w:t xml:space="preserve">Trong lúc nhất thời, trong trang phân thành hai phái, một phái là đồng ý đạp nát xem xét, mà phái còn lại cảm thấy làm như vậy không ổn, đây là vũ nhục đối với cổ vật được truyền thừa ngàn năm.</w:t>
      </w:r>
    </w:p>
    <w:p>
      <w:pPr>
        <w:pStyle w:val="BodyText"/>
      </w:pPr>
      <w:r>
        <w:t xml:space="preserve">Giờ phút này trong nội tâm của Sơn Mộc Quân phi thường mâu thuẫn, không đáp ứng điều kiện của Điền Phàm, thì người ta cho rằng hắn có cảm giác chột dạ.</w:t>
      </w:r>
    </w:p>
    <w:p>
      <w:pPr>
        <w:pStyle w:val="BodyText"/>
      </w:pPr>
      <w:r>
        <w:t xml:space="preserve">Nhưng nếu như đáp ứng, trong lòng Sơn Mộc Quân không có nắm chắc, không biết trước, dù sao hai món đồ sứ này cũng không phải là cái gội "Di chỉ hầm lò cổ" móc ra, mà là mua từ Trung Quốc.</w:t>
      </w:r>
    </w:p>
    <w:p>
      <w:pPr>
        <w:pStyle w:val="BodyText"/>
      </w:pPr>
      <w:r>
        <w:t xml:space="preserve">Nói trắng ra, đúng là Sơn Mộc Quân chột dạ, nếu như trong đồ sứ thật sự có huyền cơ, cho dù mình phải mổ bụng tự vẫn, cũng không thể nào đền bù tổn thất do sỉ nhục của mình mang lại cho giới học thuật Nhật Bản.</w:t>
      </w:r>
    </w:p>
    <w:p>
      <w:pPr>
        <w:pStyle w:val="BodyText"/>
      </w:pPr>
      <w:r>
        <w:t xml:space="preserve">- Sơn Mộc tiên sinh, ngươi cho rằng thế nào? Ngươi có thể công khai giá cả đồ sứ ọi người biết được không, trước mặt nhiều bằng hữu phóng viên như vậy, ta không có khả năng quỵt nợ, nếu như thật sự là đồ cổ, ta sẽ dựa theo giá cả của ngươi mà bồi thường.</w:t>
      </w:r>
    </w:p>
    <w:p>
      <w:pPr>
        <w:pStyle w:val="BodyText"/>
      </w:pPr>
      <w:r>
        <w:t xml:space="preserve">Hiện tại Điền giáo sư cũng không thể dừng lại được nữa, nếu như không thể vạch trần ảo diệu bên trong đồ sứ, thì chuyện này vẫn chỉ là nghi án, thủy chung sẽ có người tin tưởng và hoài nghi.</w:t>
      </w:r>
    </w:p>
    <w:p>
      <w:pPr>
        <w:pStyle w:val="BodyText"/>
      </w:pPr>
      <w:r>
        <w:t xml:space="preserve">Hiện tại Sơn Mộc Quân lo được lo mất, Điền Phàm đối với Trang Duệ thập phần tin tưởng, hơn nữa trong túi hắn, còn có một tập chi phiếu tám ngàn vạn đô la mà Trang Duệ đưa cho, đây cũng là tất cả tài chính mà Trang Duệ hiện giờ điều động được.</w:t>
      </w:r>
    </w:p>
    <w:p>
      <w:pPr>
        <w:pStyle w:val="BodyText"/>
      </w:pPr>
      <w:r>
        <w:t xml:space="preserve">Nhớ tới chính mình nhận được điện thoại và biết được chuyện của người trẻ tuổi này, trong lòng của Điền giáo sư cũng cảm giác được giống như mông như ảo, vốn không cách nào khảo chứng được thật giả của hai món đồ sứ, thời điểm các chuyên gia và một ít thành viên của tổ giám định buông tha, đột nhiên Trang Duệ cho hắn một vui mừng lớn.</w:t>
      </w:r>
    </w:p>
    <w:p>
      <w:pPr>
        <w:pStyle w:val="BodyText"/>
      </w:pPr>
      <w:r>
        <w:t xml:space="preserve">Điền Phàm nằm mơ cũng không nghĩ tới, chuyện di chỉ gốm sứ quan diêu Từ Châu xôn xao một năm trước, lại do một mình Trang Duệ bày ra, hơn nữa còn lưu hậu thủ, giống như cũng nghĩ tới tình hình này.</w:t>
      </w:r>
    </w:p>
    <w:p>
      <w:pPr>
        <w:pStyle w:val="BodyText"/>
      </w:pPr>
      <w:r>
        <w:t xml:space="preserve">Sơn Mộc Quân liên tục suy nghĩ, cũng khó quyết định chủ ý, suy nghĩ một lúc nữa, nói ra:</w:t>
      </w:r>
    </w:p>
    <w:p>
      <w:pPr>
        <w:pStyle w:val="BodyText"/>
      </w:pPr>
      <w:r>
        <w:t xml:space="preserve">- Điền giáo sư, đạp nát đồ cổ để xem xét, cho tới bây giờ không có chuyện giám định các tác phẩm nghệ thuật mà cần đập nát, ta phải cần thận cân nhắc một chút.</w:t>
      </w:r>
    </w:p>
    <w:p>
      <w:pPr>
        <w:pStyle w:val="BodyText"/>
      </w:pPr>
      <w:r>
        <w:t xml:space="preserve">- Xin cứ tự nhiên, nếu như ngài không dám, cũng đừng có tuyên dương khoe khoang cái gọi là tài giỏi về gốm sứ.</w:t>
      </w:r>
    </w:p>
    <w:p>
      <w:pPr>
        <w:pStyle w:val="BodyText"/>
      </w:pPr>
      <w:r>
        <w:t xml:space="preserve">Điền Phàm nói lời này làm ặt Sơn Mộc Quân đen lại, nhưng hắn không nói lời nào, bảo mấy người bảo vệ đứng canh giữ đồ sứ, bước nhanh đi về bên cạnh Dã Hợp.</w:t>
      </w:r>
    </w:p>
    <w:p>
      <w:pPr>
        <w:pStyle w:val="BodyText"/>
      </w:pPr>
      <w:r>
        <w:t xml:space="preserve">- Dã Hợp tiên sinh, ngài nói nên làm sao bây giờ?</w:t>
      </w:r>
    </w:p>
    <w:p>
      <w:pPr>
        <w:pStyle w:val="BodyText"/>
      </w:pPr>
      <w:r>
        <w:t xml:space="preserve">Trong sự kiện lần này, Dã Hợp luôn là người đưa ra nhiều mưu kế cho Sơn Mộc Quân nhất, hiện tại Sơn Mộc Quân có chút hoang mang lo sợ, đương nhiên phải tìm Dã Hợp bàn bạc.</w:t>
      </w:r>
    </w:p>
    <w:p>
      <w:pPr>
        <w:pStyle w:val="BodyText"/>
      </w:pPr>
      <w:r>
        <w:t xml:space="preserve">- Ta muốn nhìn đồ sứ của đối phương trước.</w:t>
      </w:r>
    </w:p>
    <w:p>
      <w:pPr>
        <w:pStyle w:val="BodyText"/>
      </w:pPr>
      <w:r>
        <w:t xml:space="preserve">Đối với chuyện đột nhiên có hai món đồ sứ giống nhau xuất hiện, đã làm Dã Hợp nghi kỵ, dù sao lần này náo lớn như vậy, nếu như cuối cùng chứng minh đồ sứ của bọn họ là đồ dỏm, không chỉ nói Sơn Mộc Quân, cho dù là hắn có dùng máu của mình cũng không rửa sạch sỉ nhục lần này.</w:t>
      </w:r>
    </w:p>
    <w:p>
      <w:pPr>
        <w:pStyle w:val="BodyText"/>
      </w:pPr>
      <w:r>
        <w:t xml:space="preserve">Sau khi được Điền Phàm đồng ý, Dã Hợp cầm kính lúp, cẩn thận tra xét kỹ hai món gốm sứ mà Điền Phàm mang tới.</w:t>
      </w:r>
    </w:p>
    <w:p>
      <w:pPr>
        <w:pStyle w:val="BodyText"/>
      </w:pPr>
      <w:r>
        <w:t xml:space="preserve">Sau khi năm phút trôi qua, trên mặt Dã Hợp mỉm cười, thu hồi kính lúp, bỏ vào trong túi, đánh mắt cho Sơn Mộc Quân, hai người đi qua một bên.</w:t>
      </w:r>
    </w:p>
    <w:p>
      <w:pPr>
        <w:pStyle w:val="BodyText"/>
      </w:pPr>
      <w:r>
        <w:t xml:space="preserve">- Dã Hợp tiên sinh, như thế nào?</w:t>
      </w:r>
    </w:p>
    <w:p>
      <w:pPr>
        <w:pStyle w:val="BodyText"/>
      </w:pPr>
      <w:r>
        <w:t xml:space="preserve">Sơn Mộc Quân sốt ruột hỏi.</w:t>
      </w:r>
    </w:p>
    <w:p>
      <w:pPr>
        <w:pStyle w:val="BodyText"/>
      </w:pPr>
      <w:r>
        <w:t xml:space="preserve">- Ha ha, bọn người Trung Quốc ngại mất mặt không đủ, lần này lại đánh tới trước cửa chúng ta, Sơn Mộc Quân, đáp ứng điều kiện của hắn, tùy ngươi bảo bao nhiêu tiền, ta nghĩ, thắng lợi nhất định là thuộc về chúng ta.</w:t>
      </w:r>
    </w:p>
    <w:p>
      <w:pPr>
        <w:pStyle w:val="BodyText"/>
      </w:pPr>
      <w:r>
        <w:t xml:space="preserve">[/CHARGE]</w:t>
      </w:r>
    </w:p>
    <w:p>
      <w:pPr>
        <w:pStyle w:val="Compact"/>
      </w:pPr>
      <w:r>
        <w:br w:type="textWrapping"/>
      </w:r>
      <w:r>
        <w:br w:type="textWrapping"/>
      </w:r>
    </w:p>
    <w:p>
      <w:pPr>
        <w:pStyle w:val="Heading2"/>
      </w:pPr>
      <w:bookmarkStart w:id="1085" w:name="chương-1-063-phong-ba.5"/>
      <w:bookmarkEnd w:id="1085"/>
      <w:r>
        <w:t xml:space="preserve">1063. Chương 1 063: Phong Ba.(5)</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1063: Phong ba.(5)</w:t>
      </w:r>
    </w:p>
    <w:p>
      <w:pPr>
        <w:pStyle w:val="BodyText"/>
      </w:pPr>
      <w:r>
        <w:t xml:space="preserve">Nhóm dịch: Dungnhi</w:t>
      </w:r>
    </w:p>
    <w:p>
      <w:pPr>
        <w:pStyle w:val="BodyText"/>
      </w:pPr>
      <w:r>
        <w:t xml:space="preserve">Sưu tầm by khunglongconhaman -</w:t>
      </w:r>
    </w:p>
    <w:p>
      <w:pPr>
        <w:pStyle w:val="BodyText"/>
      </w:pPr>
      <w:r>
        <w:t xml:space="preserve">Nguồn: Vipvandan</w:t>
      </w:r>
    </w:p>
    <w:p>
      <w:pPr>
        <w:pStyle w:val="BodyText"/>
      </w:pPr>
      <w:r>
        <w:t xml:space="preserve">Dã Hợp khép hai tay lại, nói rằng hai món đồ sứ mà Điền Phàm mang tới có khiếm khuyết về hỏa hầu và hội họa, còn hình dạng cũng có mấy khiếm khuyết nhỏ khác.</w:t>
      </w:r>
    </w:p>
    <w:p>
      <w:pPr>
        <w:pStyle w:val="BodyText"/>
      </w:pPr>
      <w:r>
        <w:t xml:space="preserve">Nhưng có một điểm, từ trên màu sắc của hai món đồ sứ này, đây tuyệt đối là đồ sứ mới sản xuất, hoàn toàn không có cảm giác tang thương của thời gian trên thân, Dã Hợp dám cầm tính mệnh của mình ra bảo đảm là không nhìn lầm.</w:t>
      </w:r>
    </w:p>
    <w:p>
      <w:pPr>
        <w:pStyle w:val="BodyText"/>
      </w:pPr>
      <w:r>
        <w:t xml:space="preserve">Đúng, Dã Hợp cũng không nhìn lầm, tuy Trang Duệ có đủ thời gian làm tố cựu, nhưng hắn cũng không làm, bởi vì nếu hai món đồ sứ quá giống nhau, chỉ sợ bọn Nhật Bản không dám đáp ứng điều kiện của Điền giáo sư.</w:t>
      </w:r>
    </w:p>
    <w:p>
      <w:pPr>
        <w:pStyle w:val="BodyText"/>
      </w:pPr>
      <w:r>
        <w:t xml:space="preserve">Bố cục của Trang Duệ là đại cục, sau khi thả tiếng gió ra, đến bây giờ là đối chọi gay gắt, đương nhiên đã tới khâu cuối cùng, cũng là điểm quan trọng nhất.</w:t>
      </w:r>
    </w:p>
    <w:p>
      <w:pPr>
        <w:pStyle w:val="BodyText"/>
      </w:pPr>
      <w:r>
        <w:t xml:space="preserve">Đương nhiên, Trang Duệ cũng không cẩn thận như thế, nhưng tình thế phát triển, hoàn toàn đi đến một bước này, lúc này Trang Duệ ngồi trước TV, tâm tình còn kích động hơn so với người khác cả trăm lần.</w:t>
      </w:r>
    </w:p>
    <w:p>
      <w:pPr>
        <w:pStyle w:val="BodyText"/>
      </w:pPr>
      <w:r>
        <w:t xml:space="preserve">- Dã Hợp tiên sinh, ý ngài là... Có thể dùng biện pháp phá hư đồ sứ, đi đổi lấy lần đánh cược với đối phương?</w:t>
      </w:r>
    </w:p>
    <w:p>
      <w:pPr>
        <w:pStyle w:val="BodyText"/>
      </w:pPr>
      <w:r>
        <w:t xml:space="preserve">Sơn Mộc Quân nhìn thấy bộ dáng tràn đầy tự tin của Dã Hợp, lòng tin cũng tăng lên gấp đôi, hắn cũng hiểu gốm sứ, vừa rồi cũng nhìn ra, hai món đồ sứ của đối phương, có khiếm khuyết rất nhỏ, không có hoàn mỹ như của mình.</w:t>
      </w:r>
    </w:p>
    <w:p>
      <w:pPr>
        <w:pStyle w:val="BodyText"/>
      </w:pPr>
      <w:r>
        <w:t xml:space="preserve">- Đương nhiên, Sơn Mộc Quân, ngươi phải biết rằng, chỉ cần đạp nát đồ sứ mà bọn chúng không tìm ra chứng cớ, đó chính là chúng ta thắng, ở trước mặt toàn bộ người trên thế giới, hung hăng tát vào mặt của bọn Trung Quốc, bản thân đồ sứ càng thêm trọng yếu, tin tưởng ngươi sẽ trở thành đại anh hùng dân tộc của chúng ta! Còn nữa, ngươi có thể báo ra một cái giá cao, như vậy, cũng có thể đền bù tổn thất do đồ sứ mang lại.</w:t>
      </w:r>
    </w:p>
    <w:p>
      <w:pPr>
        <w:pStyle w:val="BodyText"/>
      </w:pPr>
      <w:r>
        <w:t xml:space="preserve">Dã Hợp nói xong cũng rất hưng phấn, hắn muốn nhìn thấy cảnh giới học thuật của Trung Quốc khóc lóc, nhin thấy lịch sử văn hóa mà dân tộc tự hào bị người ta chà đạp, bọn họ phải cúi thấp đầu xuống.</w:t>
      </w:r>
    </w:p>
    <w:p>
      <w:pPr>
        <w:pStyle w:val="BodyText"/>
      </w:pPr>
      <w:r>
        <w:t xml:space="preserve">Sơn Mộc Quân bị lời này của Dã Hợp làm nhiệt huyết sôi trào, nhưng cả hai không ngờ là, nếu như đồ sứ là giả, hậu quả của hai người bọn họ là gì?</w:t>
      </w:r>
    </w:p>
    <w:p>
      <w:pPr>
        <w:pStyle w:val="BodyText"/>
      </w:pPr>
      <w:r>
        <w:t xml:space="preserve">- Điền giáo sư, để chứng thực hai món đồ sứ này là lịch sử văn hóa của Nhật Bản chúng ta truyền thừa, ta nguyện ý tiếp nhận điều kiện của ngài.</w:t>
      </w:r>
    </w:p>
    <w:p>
      <w:pPr>
        <w:pStyle w:val="BodyText"/>
      </w:pPr>
      <w:r>
        <w:t xml:space="preserve">Sơn Mộc Quân và Dã Hợp đi tới trước buổi công bố tin tức, sau khi tỏ vẻ đồng ý với điều kiện, Sơn Mộc Quân nhanh chóng nói tiếp:</w:t>
      </w:r>
    </w:p>
    <w:p>
      <w:pPr>
        <w:pStyle w:val="BodyText"/>
      </w:pPr>
      <w:r>
        <w:t xml:space="preserve">- Nghệ thuật là vô giá, nếu như Điền giáo sư ngài không chứng thực được chúng là giả, ta muốn ngài bồi thường cho tôi năm tỷ yên.</w:t>
      </w:r>
    </w:p>
    <w:p>
      <w:pPr>
        <w:pStyle w:val="BodyText"/>
      </w:pPr>
      <w:r>
        <w:t xml:space="preserve">Sau khi Sơn Mộc Quân nói ra lời này, hắn cảm giác da đầu run lên, máu tươi toàn thân như thiêu đốt, giống như muốn nhìn thấy những người Nhật Bản tung hô bọn hắn, sau đó cười vào mặt của những người Trung Quốc kia.</w:t>
      </w:r>
    </w:p>
    <w:p>
      <w:pPr>
        <w:pStyle w:val="BodyText"/>
      </w:pPr>
      <w:r>
        <w:t xml:space="preserve">- Trời ạ, năm tỷ yên?</w:t>
      </w:r>
    </w:p>
    <w:p>
      <w:pPr>
        <w:pStyle w:val="BodyText"/>
      </w:pPr>
      <w:r>
        <w:t xml:space="preserve">- Cái này quý vậy sao?</w:t>
      </w:r>
    </w:p>
    <w:p>
      <w:pPr>
        <w:pStyle w:val="BodyText"/>
      </w:pPr>
      <w:r>
        <w:t xml:space="preserve">- Nhanh tính toán xem, năm tỷ yên tương đương với bao nhiêu tiền?</w:t>
      </w:r>
    </w:p>
    <w:p>
      <w:pPr>
        <w:pStyle w:val="BodyText"/>
      </w:pPr>
      <w:r>
        <w:t xml:space="preserve">- Vâng, là năm ngàn vạn đô la, tuyệt đối vượt qua những món đồ sứ Nguyên Thanh Hoa đấu giá trước đây!</w:t>
      </w:r>
    </w:p>
    <w:p>
      <w:pPr>
        <w:pStyle w:val="BodyText"/>
      </w:pPr>
      <w:r>
        <w:t xml:space="preserve">Sau khi Sơn Mộc Quân hô cái giá của hai món đồ sứ này, cả buổi công bố tin tức này sôi trào, tất cả phóng viên bị cái giá năm tỷ yên hù dọa, chuyển đổi thành đô la để tính toán.</w:t>
      </w:r>
    </w:p>
    <w:p>
      <w:pPr>
        <w:pStyle w:val="BodyText"/>
      </w:pPr>
      <w:r>
        <w:t xml:space="preserve">Cuối cùng các phóng viên phát hiện, đây là số tiền cược lên tới năm ngàn vạn đô la!</w:t>
      </w:r>
    </w:p>
    <w:p>
      <w:pPr>
        <w:pStyle w:val="BodyText"/>
      </w:pPr>
      <w:r>
        <w:t xml:space="preserve">Hai món đồ sứ này Sơn Mộc Quân dùng gần hai ức nhân dân tệ để mua được, hiện tại hắn báo cái giá, đại khái khoảng bốn ức nhân dân tệ, cho dù đập nát hai món đồ này, hắn cũng có thể thu lại thành phẩm.</w:t>
      </w:r>
    </w:p>
    <w:p>
      <w:pPr>
        <w:pStyle w:val="BodyText"/>
      </w:pPr>
      <w:r>
        <w:t xml:space="preserve">Đây quả thật là chuyện danh lợi song thu, con mắt Sơn Mộc Quân nhìn chằm chằm vào Điền giáo sư, đến lúc này, hắn đúng là hi vọng Điền giáo sư đáp ứng.</w:t>
      </w:r>
    </w:p>
    <w:p>
      <w:pPr>
        <w:pStyle w:val="BodyText"/>
      </w:pPr>
      <w:r>
        <w:t xml:space="preserve">Nếu như vậy, hắn chính là đại anh hùng dân tộc, hắn sẽ trở thành truyền kỳ của Nhật Bản.</w:t>
      </w:r>
    </w:p>
    <w:p>
      <w:pPr>
        <w:pStyle w:val="BodyText"/>
      </w:pPr>
      <w:r>
        <w:t xml:space="preserve">Đương nhiên, những chuyện này có điện kiện tiên quyết là đồ sứ là thật, nhưng nó giờ phút này bị đại anh hùng Sơn Mộc Quân bỏ qua, nói theo cách của giới học thuật, đây là tự thôi miên mình, biến đồ vật hư ảo thành sự thật.</w:t>
      </w:r>
    </w:p>
    <w:p>
      <w:pPr>
        <w:pStyle w:val="BodyText"/>
      </w:pPr>
      <w:r>
        <w:t xml:space="preserve">Ánh mắt tất cả mọi người, đều nhìn về Điền giáo sư, mà ngay cả camera, lúc này cũng nhắm vào mặt của Điền giáo sư.</w:t>
      </w:r>
    </w:p>
    <w:p>
      <w:pPr>
        <w:pStyle w:val="BodyText"/>
      </w:pPr>
      <w:r>
        <w:t xml:space="preserve">Sơn Mộc Quân đã hạ chiến thư, mà trước đó không phải Điền giáo sư ép hắn nghênh chiến sao? Mà khán giả ở trước TV, đều mong chờ.</w:t>
      </w:r>
    </w:p>
    <w:p>
      <w:pPr>
        <w:pStyle w:val="BodyText"/>
      </w:pPr>
      <w:r>
        <w:t xml:space="preserve">- Ha ha, Trung Quốc có một câu ngạn ngữ, gọi là vàng thật không sợ lửa, Sơn Mộc tiên sinh, nơi này có chi phiếu của ngân hàng Thụy Sĩ, danh ngạch phía trên là tám ngàn vạn đô la. Mà tất cả các phóng viên ở đây và các khán giả đang theo dõi, cũng có thể làm chứng, nếu như không cách nào chứng minh đồ sứ là giả dối, ngươi lập tức có thể cầm năm ngàn vạn đô la!</w:t>
      </w:r>
    </w:p>
    <w:p>
      <w:pPr>
        <w:pStyle w:val="BodyText"/>
      </w:pPr>
      <w:r>
        <w:t xml:space="preserve">Thời điểm Điền giáo sư móc chi phiếu ra, tay của hắn cũng có chút run rẩy, hắn chỉ là một vị học giả, bình thường cũng không đỏ mặt trước nhiều người, nhưng giờ phút này, vì danh dự tổ quốc, Điền giáo sư phải nói năng thật khí phách.</w:t>
      </w:r>
    </w:p>
    <w:p>
      <w:pPr>
        <w:pStyle w:val="BodyText"/>
      </w:pPr>
      <w:r>
        <w:t xml:space="preserve">- Nhanh mở TV lên, đài Phượng Hoàng Vân!</w:t>
      </w:r>
    </w:p>
    <w:p>
      <w:pPr>
        <w:pStyle w:val="BodyText"/>
      </w:pPr>
      <w:r>
        <w:t xml:space="preserve">- Xem đá banh gì chứ, đổi đài đi, nhanh lên, chậm trễ lão tử đánh ngươi đấy!</w:t>
      </w:r>
    </w:p>
    <w:p>
      <w:pPr>
        <w:pStyle w:val="BodyText"/>
      </w:pPr>
      <w:r>
        <w:t xml:space="preserve">- Hôm nay có hội nghị, chung ta mau quan sát, hôm nay là đại chiến giữa Nhật Bản và Trung Quốc, ta tin tưởng, Nhật Bản tất thắng!</w:t>
      </w:r>
    </w:p>
    <w:p>
      <w:pPr>
        <w:pStyle w:val="BodyText"/>
      </w:pPr>
      <w:r>
        <w:t xml:space="preserve">Mà ở Trung Quốc, vô số người dân địa phương, đều xem một màn này, vô số người canh giữ trước TV, đang đợi công bố đáp án.</w:t>
      </w:r>
    </w:p>
    <w:p>
      <w:pPr>
        <w:pStyle w:val="BodyText"/>
      </w:pPr>
      <w:r>
        <w:t xml:space="preserve">- Tiểu Duệ, ngươi... Ngươi nói đồ chơi này rốt cuộc là thật hay giả?</w:t>
      </w:r>
    </w:p>
    <w:p>
      <w:pPr>
        <w:pStyle w:val="BodyText"/>
      </w:pPr>
      <w:r>
        <w:t xml:space="preserve">Trang Duệ đang ở trong trang viên, tuy thời tiết tháng hai giá rét, trán của Tần Hạo Nhiên cũng đổ mồ hôi lạnh, tuy năm ngàn vạn đô la hắn không đặt vào trong mắt, nhưng đây là lấy tôn nghiêm quốc gia ra làm vốn đặt cược.</w:t>
      </w:r>
    </w:p>
    <w:p>
      <w:pPr>
        <w:pStyle w:val="BodyText"/>
      </w:pPr>
      <w:r>
        <w:t xml:space="preserve">Nếu như Sơn Mộc Quân thắng, vậy thì không chỉ thua tiền, mà mặt mũi quốc gia cũng mất hết, mà Điền Phàm cũng đừng mong sống trong giới đồ cổ nữa, bởi vì sao khi đập nát chính phẩm, đây quả là trò cười cho người khác.</w:t>
      </w:r>
    </w:p>
    <w:p>
      <w:pPr>
        <w:pStyle w:val="BodyText"/>
      </w:pPr>
      <w:r>
        <w:t xml:space="preserve">Trái lại, nếu như Sơn Mộc thua, như vậy cả giới học thuật Nhật Bản, thậm chí là cả Nhật Bản, đều biến thành hạ lưu, vô sỉ.</w:t>
      </w:r>
    </w:p>
    <w:p>
      <w:pPr>
        <w:pStyle w:val="BodyText"/>
      </w:pPr>
      <w:r>
        <w:t xml:space="preserve">Cho nên làm xem xét đồ cổ này, đã liên quan rất lớn, không đơn thuần là học thuật nữa, đây là dùng mặt mũi quốc gia mà đánh cuộc, cho nên rất nhiều người vốn thờ ơ, cũng ngồi trước TV xem.</w:t>
      </w:r>
    </w:p>
    <w:p>
      <w:pPr>
        <w:pStyle w:val="BodyText"/>
      </w:pPr>
      <w:r>
        <w:t xml:space="preserve">- Nhất định là giả, cha, ngài tin tưởng Nhật Bản hơn một ngàn năm trước, có thể đốt chế ra đồ sứ tinh mỹ như vậy sao? đọc truyện mới nhất tại .</w:t>
      </w:r>
    </w:p>
    <w:p>
      <w:pPr>
        <w:pStyle w:val="BodyText"/>
      </w:pPr>
      <w:r>
        <w:t xml:space="preserve">Trang Duệ cười đáp, hắn cũng không muốn đem chuyện này náo lớn như vậy, ai bảo Nhật Bản được một tấc lại muốn tiến một thước.</w:t>
      </w:r>
    </w:p>
    <w:p>
      <w:pPr>
        <w:pStyle w:val="BodyText"/>
      </w:pPr>
      <w:r>
        <w:t xml:space="preserve">- Nhưng mà...</w:t>
      </w:r>
    </w:p>
    <w:p>
      <w:pPr>
        <w:pStyle w:val="BodyText"/>
      </w:pPr>
      <w:r>
        <w:t xml:space="preserve">Tần Hạo Nhiên vẫn có chút lo lắng.</w:t>
      </w:r>
    </w:p>
    <w:p>
      <w:pPr>
        <w:pStyle w:val="BodyText"/>
      </w:pPr>
      <w:r>
        <w:t xml:space="preserve">- Không có gì đâu, xú tiểu tử, làm gì có nhiều vấn đề như vậy chứ? Mau nhìn, lập tức bắt đầu...</w:t>
      </w:r>
    </w:p>
    <w:p>
      <w:pPr>
        <w:pStyle w:val="BodyText"/>
      </w:pPr>
      <w:r>
        <w:t xml:space="preserve">Tần lão gia tử trấn định hơn con mình nhiều, một bên chơi đùa với cháu cố, một bên răn dạy Tần Hạo Nhiên.</w:t>
      </w:r>
    </w:p>
    <w:p>
      <w:pPr>
        <w:pStyle w:val="BodyText"/>
      </w:pPr>
      <w:r>
        <w:t xml:space="preserve">Ánh mắt mọi người một lần nữa nhìn vào TV, Trang Duệ nhìn thấy bảo vệ ở đây, đã cách ly mọi người ra một khoảng trống cỡ năm mét, mà hai món đồ sứ kia, đều bị bày trên bàn.</w:t>
      </w:r>
    </w:p>
    <w:p>
      <w:pPr>
        <w:pStyle w:val="BodyText"/>
      </w:pPr>
      <w:r>
        <w:t xml:space="preserve">...</w:t>
      </w:r>
    </w:p>
    <w:p>
      <w:pPr>
        <w:pStyle w:val="BodyText"/>
      </w:pPr>
      <w:r>
        <w:t xml:space="preserve">Tuy nhiên tin tưởng vững chắc, Trang Duệ sẽ không lừa gạt hắn, nhưng trong trường hợp này, trong lòng Điền giáo sư cũng có chút khẩn trương, bởi vì đồ sứ này xôn xao nhiều tháng qua, vào hôm nay sẽ có đáp án.</w:t>
      </w:r>
    </w:p>
    <w:p>
      <w:pPr>
        <w:pStyle w:val="BodyText"/>
      </w:pPr>
      <w:r>
        <w:t xml:space="preserve">[/CHARGE]</w:t>
      </w:r>
    </w:p>
    <w:p>
      <w:pPr>
        <w:pStyle w:val="Compact"/>
      </w:pPr>
      <w:r>
        <w:br w:type="textWrapping"/>
      </w:r>
      <w:r>
        <w:br w:type="textWrapping"/>
      </w:r>
    </w:p>
    <w:p>
      <w:pPr>
        <w:pStyle w:val="Heading2"/>
      </w:pPr>
      <w:bookmarkStart w:id="1086" w:name="chương-1-064-dân-tộc-ti-tiện.-1"/>
      <w:bookmarkEnd w:id="1086"/>
      <w:r>
        <w:t xml:space="preserve">1064. Chương 1 064: Dân Tộc Ti Tiện. (1)</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1064: Dân tộc ti tiện. (1)</w:t>
      </w:r>
    </w:p>
    <w:p>
      <w:pPr>
        <w:pStyle w:val="BodyText"/>
      </w:pPr>
      <w:r>
        <w:t xml:space="preserve">Nhóm dịch: Dungnhi</w:t>
      </w:r>
    </w:p>
    <w:p>
      <w:pPr>
        <w:pStyle w:val="BodyText"/>
      </w:pPr>
      <w:r>
        <w:t xml:space="preserve">Sưu tầm by khunglongconhaman -</w:t>
      </w:r>
    </w:p>
    <w:p>
      <w:pPr>
        <w:pStyle w:val="BodyText"/>
      </w:pPr>
      <w:r>
        <w:t xml:space="preserve">Nguồn: Vipvandan</w:t>
      </w:r>
    </w:p>
    <w:p>
      <w:pPr>
        <w:pStyle w:val="BodyText"/>
      </w:pPr>
      <w:r>
        <w:t xml:space="preserve">- Điền giáo sư, xin mời!</w:t>
      </w:r>
    </w:p>
    <w:p>
      <w:pPr>
        <w:pStyle w:val="BodyText"/>
      </w:pPr>
      <w:r>
        <w:t xml:space="preserve">Sơn Mộc Quân lui một bước ra phía sau, dùng tay ra hiệu cho Điền Phàm, hắn xem ra, hành vi này là tổn hao vô ích, mà tên hắn, cũng từ đây mà vang vọng cả Nhật Bản.</w:t>
      </w:r>
    </w:p>
    <w:p>
      <w:pPr>
        <w:pStyle w:val="BodyText"/>
      </w:pPr>
      <w:r>
        <w:t xml:space="preserve">Bên cạnh có nhân viên công tác, đưa ra một cái búa, đưa tới, Điền giáo sư tiếp nhận cái búa, hít sâu một hơi, nói ra:</w:t>
      </w:r>
    </w:p>
    <w:p>
      <w:pPr>
        <w:pStyle w:val="BodyText"/>
      </w:pPr>
      <w:r>
        <w:t xml:space="preserve">- Vì để mọi người có thể nhìn thấy trực quan, bốn món đồ sứ này cùng xuất xứ từ một người, ta muốn, bắt đầu từ đồ sứ ta mang tới!</w:t>
      </w:r>
    </w:p>
    <w:p>
      <w:pPr>
        <w:pStyle w:val="BodyText"/>
      </w:pPr>
      <w:r>
        <w:t xml:space="preserve">- Có thể!</w:t>
      </w:r>
    </w:p>
    <w:p>
      <w:pPr>
        <w:pStyle w:val="BodyText"/>
      </w:pPr>
      <w:r>
        <w:t xml:space="preserve">Sơn Mộc Quân khoát khoát tay không sao cả, ngươi nện đồ của mình là quyền lợi của ngươi, nhưng chút nữa nện đồ của ta, ngươi phải chuẩn bị tâm lý bồi thường năm ngàn vạn đô la.</w:t>
      </w:r>
    </w:p>
    <w:p>
      <w:pPr>
        <w:pStyle w:val="BodyText"/>
      </w:pPr>
      <w:r>
        <w:t xml:space="preserve">- Điền giáo sư, xem xét tác phẩm nghệ thuật mà nện nát, chuyện này từ trước tới nay chưa có tiền lệ, xin hỏi, ngài có nắm chắc không?</w:t>
      </w:r>
    </w:p>
    <w:p>
      <w:pPr>
        <w:pStyle w:val="BodyText"/>
      </w:pPr>
      <w:r>
        <w:t xml:space="preserve">Một nữ phóng viên cầm microphone thật dài, đưa qua đám bảo vệ, đưa tới bên cạnh Điền giáo sư, sau đó đưa ra vấn đề muốn hỏi.</w:t>
      </w:r>
    </w:p>
    <w:p>
      <w:pPr>
        <w:pStyle w:val="BodyText"/>
      </w:pPr>
      <w:r>
        <w:t xml:space="preserve">- Ta vẫn nói câu trước, vàng thật không sợ lửa, là thật là giả, lập tức có thể thấy rõ ràng, sự thật thắng hùng biện, nện xong mấy món đồ sứ này, các vị sẽ biết rõ.</w:t>
      </w:r>
    </w:p>
    <w:p>
      <w:pPr>
        <w:pStyle w:val="BodyText"/>
      </w:pPr>
      <w:r>
        <w:t xml:space="preserve">Điền giáo sư cũng có chút ít bất đắc dĩ, dùng loại phương pháp này xem xét vật, đó là do giám định sư vô năng, Điền giáo sư làm ra cử động này là không trâu bắt chó đi cày, cũng không thể cứ như vậy bị Nhật Bản nhục nhã a?</w:t>
      </w:r>
    </w:p>
    <w:p>
      <w:pPr>
        <w:pStyle w:val="BodyText"/>
      </w:pPr>
      <w:r>
        <w:t xml:space="preserve">Đồng thời Điền giáo sư cũng cảm thấy bội phục người làm giả, có thể đem đồ giả phỏng chế giống như đồ thật, mà công nghệ của hắn ngay cả các công nghệ sư cấp quốc gia cũng không bằng, người tạo ra nó có thể khai tông lập phái, tự thành một lối riêng.</w:t>
      </w:r>
    </w:p>
    <w:p>
      <w:pPr>
        <w:pStyle w:val="BodyText"/>
      </w:pPr>
      <w:r>
        <w:t xml:space="preserve">Trả lời vấn đề của nữ phóng viên này xong, Điền giáo sư cầm búa trong tay, đi đến bên cạnh cái bàn, nhìn kiện cung khí mà Bành Phi đưa tới, nâng cao búa lên</w:t>
      </w:r>
    </w:p>
    <w:p>
      <w:pPr>
        <w:pStyle w:val="BodyText"/>
      </w:pPr>
      <w:r>
        <w:t xml:space="preserve">Thời khắc này, cho dù là phóng viên đưa tiên ở hiện trường, hay là người đang xem TV, đều ngừng thở, hai mắt gắt gao nhìn chằm chằm vào cái búa giơ cao.</w:t>
      </w:r>
    </w:p>
    <w:p>
      <w:pPr>
        <w:pStyle w:val="BodyText"/>
      </w:pPr>
      <w:r>
        <w:t xml:space="preserve">- Ba!</w:t>
      </w:r>
    </w:p>
    <w:p>
      <w:pPr>
        <w:pStyle w:val="BodyText"/>
      </w:pPr>
      <w:r>
        <w:t xml:space="preserve">Một tiếng giòn tan vang lên khuếch tán ra khắp hiện trường, âm thanh nhỏ bé này vang lên trong tim của mọi người, làm cho thân thể của mọi người đều run lên nhẹ nhẹ.</w:t>
      </w:r>
    </w:p>
    <w:p>
      <w:pPr>
        <w:pStyle w:val="BodyText"/>
      </w:pPr>
      <w:r>
        <w:t xml:space="preserve">Đem ánh mắt nhìn lên đồ sứ, mà mặt ngoài của cung khí, đã bị đập nát mất, lộ ra cái lỗ tối sầm lớn chừng nắm tay camera quay gần cái lỗ đen đó, nhưng không cách nào nhìn thấy tình huống bên trong.</w:t>
      </w:r>
    </w:p>
    <w:p>
      <w:pPr>
        <w:pStyle w:val="BodyText"/>
      </w:pPr>
      <w:r>
        <w:t xml:space="preserve">- Ba... Ba ba...</w:t>
      </w:r>
    </w:p>
    <w:p>
      <w:pPr>
        <w:pStyle w:val="BodyText"/>
      </w:pPr>
      <w:r>
        <w:t xml:space="preserve">Tiếng búa đập lên đồ sứ liên tục vang lên, thời điểm Điền giáo sư đánh lên búa thứ năm, cái cung khí hình tứ giác kia cũng giải thể, mảnh sứ vỡ bất quy tắc rơi xuống trên mặt bàn.</w:t>
      </w:r>
    </w:p>
    <w:p>
      <w:pPr>
        <w:pStyle w:val="BodyText"/>
      </w:pPr>
      <w:r>
        <w:t xml:space="preserve">Bởi vì bị bảo vệ ngăn cản ở bên ngoài, giờ phút này đứng trước những mảnh sứ vỡ, chỉ có Điền giáo sư và hai người Sơn Mộc Quân nhìn gần mà thôi, tiện tay ném cây búa, Điền giáo sư cầm mảnh sứ vỡ lên tay.</w:t>
      </w:r>
    </w:p>
    <w:p>
      <w:pPr>
        <w:pStyle w:val="BodyText"/>
      </w:pPr>
      <w:r>
        <w:t xml:space="preserve">Đồ vật này vốn cũng không lớn, sau mười giay ngắn ngủi, Điền giáo sư vẻ mặt vui mừng ngẩn đầu, cầm một mảnh sứ vỡ trong tay lên, hướng mặt ra ngoài, biểu hiện tất cả ra phía trước camera.</w:t>
      </w:r>
    </w:p>
    <w:p>
      <w:pPr>
        <w:pStyle w:val="BodyText"/>
      </w:pPr>
      <w:r>
        <w:t xml:space="preserve">- Hứa, ngày X tháng Y, năm xxxx!</w:t>
      </w:r>
    </w:p>
    <w:p>
      <w:pPr>
        <w:pStyle w:val="BodyText"/>
      </w:pPr>
      <w:r>
        <w:t xml:space="preserve">Ở phía trên mảnh sứ này, phía trên có những chữ và số nhỏ như hạt gạo, truyền rõ ràng ra trước mặt toàn bộ người xem TV đang theo dõi tràng cảnh lúc này.</w:t>
      </w:r>
    </w:p>
    <w:p>
      <w:pPr>
        <w:pStyle w:val="BodyText"/>
      </w:pPr>
      <w:r>
        <w:t xml:space="preserve">- Giả, đây là giả...</w:t>
      </w:r>
    </w:p>
    <w:p>
      <w:pPr>
        <w:pStyle w:val="BodyText"/>
      </w:pPr>
      <w:r>
        <w:t xml:space="preserve">Có người trong hiện trường hô lên.</w:t>
      </w:r>
    </w:p>
    <w:p>
      <w:pPr>
        <w:pStyle w:val="BodyText"/>
      </w:pPr>
      <w:r>
        <w:t xml:space="preserve">- Nói nhảm, đương nhiên là giả, bởi vì đây là món đồ sứ mà Điền giáo sư mang tới...</w:t>
      </w:r>
    </w:p>
    <w:p>
      <w:pPr>
        <w:pStyle w:val="BodyText"/>
      </w:pPr>
      <w:r>
        <w:t xml:space="preserve">Người ở bên cạnh dùng thần sắc khinh thường nhìn người đang hô kia, khinh bỉ hắn ngươi không biết suy nghĩ à?</w:t>
      </w:r>
    </w:p>
    <w:p>
      <w:pPr>
        <w:pStyle w:val="BodyText"/>
      </w:pPr>
      <w:r>
        <w:t xml:space="preserve">- Cái này... Làm sao có thể?</w:t>
      </w:r>
    </w:p>
    <w:p>
      <w:pPr>
        <w:pStyle w:val="BodyText"/>
      </w:pPr>
      <w:r>
        <w:t xml:space="preserve">Sơn Mộc Quân đứng bên cạnh Điền giáo sư, dù cho không cần kính lúp, cũng nhìn thấy dòng chữ nhỏ phía trên mảnh sứ vỡ này, thần sắc không khỏi có chút hoảng hốt, bởi vì hắn có dự cảm không tốt.</w:t>
      </w:r>
    </w:p>
    <w:p>
      <w:pPr>
        <w:pStyle w:val="BodyText"/>
      </w:pPr>
      <w:r>
        <w:t xml:space="preserve">Vào thời khắc này, Sơn Mộc thậm chí có loại cảm giác muốn ngăn cản Điền giáo sư đập nát đồ sứ, hắn đang sợ hãi.</w:t>
      </w:r>
    </w:p>
    <w:p>
      <w:pPr>
        <w:pStyle w:val="BodyText"/>
      </w:pPr>
      <w:r>
        <w:t xml:space="preserve">Dã Hợp nhìn thấy bộ dáng của Sơn Mộc Quân có chút thất hồn lạc phách, lập tức đi đến bên cạnh hắn, nói nhỏ vào tai của hắn:</w:t>
      </w:r>
    </w:p>
    <w:p>
      <w:pPr>
        <w:pStyle w:val="BodyText"/>
      </w:pPr>
      <w:r>
        <w:t xml:space="preserve">- Sơn Mộc Quân, bởi vì bản thân nó đã là đồ dỏm, mà khắc chữ vào bên trong cũng không có gì cao nhiêu, ngươi phải tin tưởng khoa học, hai món đồ sứ của chúng ta, đều đã trải qua đo lương kiểm tra các-bon rồi!</w:t>
      </w:r>
    </w:p>
    <w:p>
      <w:pPr>
        <w:pStyle w:val="BodyText"/>
      </w:pPr>
      <w:r>
        <w:t xml:space="preserve">- Cảm ơn Dã Hợp tiên sinh đã nhắc nhở, là ta không đúng.</w:t>
      </w:r>
    </w:p>
    <w:p>
      <w:pPr>
        <w:pStyle w:val="BodyText"/>
      </w:pPr>
      <w:r>
        <w:t xml:space="preserve">Sơn Mộc Quân cúi đầu, đối với cái khom người với Dã Hợp, hắn cũng cảm giác được vừa rồi mình hơi thất thó, hiện tại hắn đang đối mặt với Nhật Bản thậm chí là toàn bộ người xem TV trên thế giới, hắn hình tượng của hắn đại biểu cho Nhật Bản.</w:t>
      </w:r>
    </w:p>
    <w:p>
      <w:pPr>
        <w:pStyle w:val="BodyText"/>
      </w:pPr>
      <w:r>
        <w:t xml:space="preserve">- Kế tiếp ta muốn nện, chính là món cung khí giống như vậy, mọi người nhìn cho rõ.</w:t>
      </w:r>
    </w:p>
    <w:p>
      <w:pPr>
        <w:pStyle w:val="BodyText"/>
      </w:pPr>
      <w:r>
        <w:t xml:space="preserve">Sơn Mộc Quân bình phục tâm tình, đột nhiên bị Điền giáo sư nói câu này làm khẩn trương, bởi vì hiện tại muốn nện đồ sứ, chính là đồ sứ cung khí của hắn.</w:t>
      </w:r>
    </w:p>
    <w:p>
      <w:pPr>
        <w:pStyle w:val="BodyText"/>
      </w:pPr>
      <w:r>
        <w:t xml:space="preserve">Mà cái đồ sứ bị nghiền nát vừa rồi, bị nhân viên công tác cầm rổ thu qua một bên, thời điểm trên mặt bàn không còn mảnh sứ vỡ nào nữa, Điền giáo sư đối với với món đồ sứ giống như vậy, nện xuống.</w:t>
      </w:r>
    </w:p>
    <w:p>
      <w:pPr>
        <w:pStyle w:val="BodyText"/>
      </w:pPr>
      <w:r>
        <w:t xml:space="preserve">- Ba... Ba ba...</w:t>
      </w:r>
    </w:p>
    <w:p>
      <w:pPr>
        <w:pStyle w:val="BodyText"/>
      </w:pPr>
      <w:r>
        <w:t xml:space="preserve">Theo búa Điền giáo sư nện xuống, cái đồ sứ tinh mỹ này, thoáng cái đã biến thành đồ sứ vỡ, tâm tình của người ở đây, cơ hồ đều đề trên cổ họng, hai mắt vẫn không nhúc nhích nhìn chằm chằm vào hai tay của Điền giáo sư.</w:t>
      </w:r>
    </w:p>
    <w:p>
      <w:pPr>
        <w:pStyle w:val="BodyText"/>
      </w:pPr>
      <w:r>
        <w:t xml:space="preserve">Hiện tại Điền giáo sư cũng rất khẩn trương, thời điểm mang đôi bao tay màu trắng vào trong, vẻ run rẩy hết sức rõ ràng, tất cả mọi người có thể nhìn ra nội tâm của Điền giáo sư, cũng không phải nhẹ nhõm như biểu hiện bề ngoài của hắn.</w:t>
      </w:r>
    </w:p>
    <w:p>
      <w:pPr>
        <w:pStyle w:val="BodyText"/>
      </w:pPr>
      <w:r>
        <w:t xml:space="preserve">Đột nhiên, Điền giáo sư dừng tay, trong đôi mắt hiện ra tinh quang, bờ môi không tự giác run rẩy một cái, bởi vì trong mảnh sứ vỡ nhỏ như bàn tay trẻ em, bị Điền giáo sư nhìn chằm chằm vào.</w:t>
      </w:r>
    </w:p>
    <w:p>
      <w:pPr>
        <w:pStyle w:val="BodyText"/>
      </w:pPr>
      <w:r>
        <w:t xml:space="preserve">- Máu, chảy máu rồi!</w:t>
      </w:r>
    </w:p>
    <w:p>
      <w:pPr>
        <w:pStyle w:val="BodyText"/>
      </w:pPr>
      <w:r>
        <w:t xml:space="preserve">- Điền giáo sư, tay ngài chảy máu kìa!</w:t>
      </w:r>
    </w:p>
    <w:p>
      <w:pPr>
        <w:pStyle w:val="BodyText"/>
      </w:pPr>
      <w:r>
        <w:t xml:space="preserve">Điền giáo sư kích động nên quên cảm giác, bị mảnh sứ vỡ sắc bén cắt lên bàn tay, một cổ máu tươi từ khe hở của tay chảy xuống, nhuộm đỏ cả mảnh sứ vỡ.</w:t>
      </w:r>
    </w:p>
    <w:p>
      <w:pPr>
        <w:pStyle w:val="BodyText"/>
      </w:pPr>
      <w:r>
        <w:t xml:space="preserve">- Tìm được, tìm được rồi!</w:t>
      </w:r>
    </w:p>
    <w:p>
      <w:pPr>
        <w:pStyle w:val="BodyText"/>
      </w:pPr>
      <w:r>
        <w:t xml:space="preserve">Điền giáo sư không để ý tới máu tươi, bờ môi nhúc nhích, hắn cố rắng nói ra âm thanh mà chỉ có hắn mới có thể nghe rõ.</w:t>
      </w:r>
    </w:p>
    <w:p>
      <w:pPr>
        <w:pStyle w:val="BodyText"/>
      </w:pPr>
      <w:r>
        <w:t xml:space="preserve">Phải biết rằng, thời điểm Điền giáo sư quyết định xem xét mảnh sứ vỡ này, thừa nhận áp lực khó nói thành lời, nếu như không tìm ra mánh khóe trong hai món đồ sứ này, như vậy không chỉ có hắn, mà cả giới học thuật quốc gia, đều bị thế giới chế nhạo.</w:t>
      </w:r>
    </w:p>
    <w:p>
      <w:pPr>
        <w:pStyle w:val="BodyText"/>
      </w:pPr>
      <w:r>
        <w:t xml:space="preserve">Đương nhiên, hiện tại tình huống này đã không tồn tại, bởi vì bên trong mảnh sứ vỡ trên tay Điền giáo sư, đã xuất hiện một dòng chữ.</w:t>
      </w:r>
    </w:p>
    <w:p>
      <w:pPr>
        <w:pStyle w:val="BodyText"/>
      </w:pPr>
      <w:r>
        <w:t xml:space="preserve">- Hứa, ngày X tháng Y, năm xxxx!</w:t>
      </w:r>
    </w:p>
    <w:p>
      <w:pPr>
        <w:pStyle w:val="BodyText"/>
      </w:pPr>
      <w:r>
        <w:t xml:space="preserve">- Điền giáo sư, ngài nói cái gì? Có thể cho chúng tôi nhìn mảnh sứ vỡ trong tay được không?</w:t>
      </w:r>
    </w:p>
    <w:p>
      <w:pPr>
        <w:pStyle w:val="BodyText"/>
      </w:pPr>
      <w:r>
        <w:t xml:space="preserve">Nhìn thấy bộ dáng kích động của Điền giáo sư, tất cả mọi người ý thức được, kết quả đã có.</w:t>
      </w:r>
    </w:p>
    <w:p>
      <w:pPr>
        <w:pStyle w:val="BodyText"/>
      </w:pPr>
      <w:r>
        <w:t xml:space="preserve">Mà Sơn Mộc Quân đứng ở một bên, sắc mặt biến thành xám trắng, hắn có thể cảm giác được, cảnh thất thố này, cũng không giống như sở liệu của hắn, đồ vật trong tay Điền giáo sư, nhất định bất lợi đối với hắn.</w:t>
      </w:r>
    </w:p>
    <w:p>
      <w:pPr>
        <w:pStyle w:val="BodyText"/>
      </w:pPr>
      <w:r>
        <w:t xml:space="preserve">- Xem đi, đây là chứng cớ, ta đối với hành vi ti tiện của giới học thuật Nhật Bản, cảm thấy vô cùng oán giận!</w:t>
      </w:r>
    </w:p>
    <w:p>
      <w:pPr>
        <w:pStyle w:val="BodyText"/>
      </w:pPr>
      <w:r>
        <w:t xml:space="preserve">[/CHARGE]</w:t>
      </w:r>
    </w:p>
    <w:p>
      <w:pPr>
        <w:pStyle w:val="Compact"/>
      </w:pPr>
      <w:r>
        <w:br w:type="textWrapping"/>
      </w:r>
      <w:r>
        <w:br w:type="textWrapping"/>
      </w:r>
    </w:p>
    <w:p>
      <w:pPr>
        <w:pStyle w:val="Heading2"/>
      </w:pPr>
      <w:bookmarkStart w:id="1087" w:name="chương-1-065-dân-tộc-ti-tiện.-2"/>
      <w:bookmarkEnd w:id="1087"/>
      <w:r>
        <w:t xml:space="preserve">1065. Chương 1 065: Dân Tộc Ti Tiện. (2)</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1065: Dân tộc ti tiện. (2)</w:t>
      </w:r>
    </w:p>
    <w:p>
      <w:pPr>
        <w:pStyle w:val="BodyText"/>
      </w:pPr>
      <w:r>
        <w:t xml:space="preserve">Nhóm dịch: Dungnhi</w:t>
      </w:r>
    </w:p>
    <w:p>
      <w:pPr>
        <w:pStyle w:val="BodyText"/>
      </w:pPr>
      <w:r>
        <w:t xml:space="preserve">Sưu tầm by khunglongconhaman -</w:t>
      </w:r>
    </w:p>
    <w:p>
      <w:pPr>
        <w:pStyle w:val="BodyText"/>
      </w:pPr>
      <w:r>
        <w:t xml:space="preserve">Nguồn: Vipvandan</w:t>
      </w:r>
    </w:p>
    <w:p>
      <w:pPr>
        <w:pStyle w:val="BodyText"/>
      </w:pPr>
      <w:r>
        <w:t xml:space="preserve">Phóng viên nói làm Điền giáo sư bừng tỉnh, Điền Phàm giang hai tay, dùng hai ngón tay chảy máu, nắm mảnh sứ vỡ, mà dòng chữ trên mảnh sứ, hiện ra trước mặt mọi người và cameras.</w:t>
      </w:r>
    </w:p>
    <w:p>
      <w:pPr>
        <w:pStyle w:val="BodyText"/>
      </w:pPr>
      <w:r>
        <w:t xml:space="preserve">Trừ màu sắc của dòng chữ bị máu tươi nhuộm đỏ ra, kiểu chữ giống như đúc mảnh sữ vỡ lúc nãy, cho dù nhiều phóng viên ở đây không biết chữ Trung Quốc, nhưng từ chữ của hai mãnh sứ vỡ, cũng biết xuất xứ từ trong tay một người.</w:t>
      </w:r>
    </w:p>
    <w:p>
      <w:pPr>
        <w:pStyle w:val="BodyText"/>
      </w:pPr>
      <w:r>
        <w:t xml:space="preserve">Kiểu chữ giống nhau, đã không phải trọng yếu nhất, trọng yếu nhất là số Ả Rập vào thế kỷ thứ mười ba, mới truyền vào Trung Quốc, về phần Nhật Bản thì càng thêm muộn, đây là việc lịch sử đã khảo chứng.</w:t>
      </w:r>
    </w:p>
    <w:p>
      <w:pPr>
        <w:pStyle w:val="BodyText"/>
      </w:pPr>
      <w:r>
        <w:t xml:space="preserve">Cho nên chỉ riêng dãy số A Rập, đã chứng mình đồ sứ này là hàng nhái.</w:t>
      </w:r>
    </w:p>
    <w:p>
      <w:pPr>
        <w:pStyle w:val="BodyText"/>
      </w:pPr>
      <w:r>
        <w:t xml:space="preserve">Tin tức này làm hội trường sôi trào, hàng triệu người xem TV cũng sôi trào, một bản tin nhanh, một hình ảnh đang nhanh chóng truyền bá ra ngoài, mà một ít thành thị trong nước, thậm chí vang lên tiếng pháo nổ.</w:t>
      </w:r>
    </w:p>
    <w:p>
      <w:pPr>
        <w:pStyle w:val="BodyText"/>
      </w:pPr>
      <w:r>
        <w:t xml:space="preserve">Trái lại phóng viên Nhật Bản ở hiện trường, sắc mặt xám trắng, trên mặt tràn đầy thần sắc xấu hổ, bọn họ đã minh bạch, đây là một ngày văn hóa đụng nhau, bọn họ đã thất bại.</w:t>
      </w:r>
    </w:p>
    <w:p>
      <w:pPr>
        <w:pStyle w:val="BodyText"/>
      </w:pPr>
      <w:r>
        <w:t xml:space="preserve">Máu tươi ở bên trên mảnh sứ vỡ chướng mắt là như vậy, mà còn một hàng chữ thể bắt mắt như thế. Cả hai kết hợp cùng một chỗ, lại để cho tất cả mọi người chứng kiến trực tiếp, chỉ cảm thấy dòng máu nhiệt huyết từ trong người bọn họ đang thiêu đốt, đang sôi trào.</w:t>
      </w:r>
    </w:p>
    <w:p>
      <w:pPr>
        <w:pStyle w:val="BodyText"/>
      </w:pPr>
      <w:r>
        <w:t xml:space="preserve">Vô số người Trung Quốc đang ngồi trước màn hình tivi nắm chặt nắm đấm, vô số người Trung Quốc nhìn thấy những vùng máu nhuộm trên mảnh sứ, nước mắt mờ nhạt mơ hồ, vô số người Trung Quốc đang cảm thấy kiêu ngạo vì chính tổ quốc của mình!</w:t>
      </w:r>
    </w:p>
    <w:p>
      <w:pPr>
        <w:pStyle w:val="BodyText"/>
      </w:pPr>
      <w:r>
        <w:t xml:space="preserve">Ngay lúc này, thân hình gầy yếu của giáo sư Điền, lộ vẻ là một người lớn tuổi, thần sắc thì kiên nghị, trông rất trang nghiêm.</w:t>
      </w:r>
    </w:p>
    <w:p>
      <w:pPr>
        <w:pStyle w:val="BodyText"/>
      </w:pPr>
      <w:r>
        <w:t xml:space="preserve">Mà ngay cả giáo sư Điền cũng không biết, sau khi trải qua chuyện này, hắn sẽ trở thành một khách mời của tất cả các đài truyền hình lớn, trở thành một người anh hùng trong suy nghĩ của rất nhiều người trong nước!</w:t>
      </w:r>
    </w:p>
    <w:p>
      <w:pPr>
        <w:pStyle w:val="BodyText"/>
      </w:pPr>
      <w:r>
        <w:t xml:space="preserve">Lúc này cả Nhật Bản cũng trở nên yên lặng, dường như trong nháy mắt mất đi sức sống, tiếng kêu lớn từ trên phố cũng trở nên yên tĩnh, tiếng ồn ào tại nhà hàng lúc này cũng đều trở nên yên lặng.</w:t>
      </w:r>
    </w:p>
    <w:p>
      <w:pPr>
        <w:pStyle w:val="BodyText"/>
      </w:pPr>
      <w:r>
        <w:t xml:space="preserve">Tại trạm xe lửa, giữa quảng trường, ở ngã tư phố, lúc này tất cả sự chú ý đều tập trung vào cuộc họp ở Nhật Bản, trong miệng đều có cảm giác đắng chát, trong lòng thì hổ thẹn, cái kia vốn là ngẩng cao đầu, nay cũng cúi xuống, hận không thể cho tay ung dung vào túi quần để đi.</w:t>
      </w:r>
    </w:p>
    <w:p>
      <w:pPr>
        <w:pStyle w:val="BodyText"/>
      </w:pPr>
      <w:r>
        <w:t xml:space="preserve">- Không, cái này không thể nào, không có khả năng.</w:t>
      </w:r>
    </w:p>
    <w:p>
      <w:pPr>
        <w:pStyle w:val="BodyText"/>
      </w:pPr>
      <w:r>
        <w:t xml:space="preserve">Trong cuộc họp không còn cách nào tiếp nhận sự thật về người này, chính là hai người Sơn Mộc cùng với Dã Hợp, vẻ mặt lúc này của hai người cùng đờ đẫn, trong miệng không phát ra được âm thanh nào.</w:t>
      </w:r>
    </w:p>
    <w:p>
      <w:pPr>
        <w:pStyle w:val="BodyText"/>
      </w:pPr>
      <w:r>
        <w:t xml:space="preserve">Việc này đả kích đối với hai người thực sự là quá lớn, chẳng những bọn hắn đem trọn giới học thuật ở Nhật Bản kéo xuống nước, hơn nữa là đối với chính phủ Nhật Bản, cũng hoàn toàn không có cách nào rửa sạch vết ố này.</w:t>
      </w:r>
    </w:p>
    <w:p>
      <w:pPr>
        <w:pStyle w:val="BodyText"/>
      </w:pPr>
      <w:r>
        <w:t xml:space="preserve">Bởi vì mấy hôm trước, chính phủ Nhật Bản công khai tuyên bố phát hiện khảo cổ quan trọng này, việc này chưa đến một tuần mà sự tình đã thay đổi, cái gọi là “phát hiện khảo cổ quan trọng” lại là giả mạo.</w:t>
      </w:r>
    </w:p>
    <w:p>
      <w:pPr>
        <w:pStyle w:val="BodyText"/>
      </w:pPr>
      <w:r>
        <w:t xml:space="preserve">Hơn nữa người giả mạo, lại mua sắm đồ sứ từ Trung Quốc, còn dõng dạc nói văn hóa gốm sứ Trung Quốc là được truyền lại từ Nhật Bản, đây quả thực là việc làm thiên hạ buồn cười nhất, loại tâm tính bỉ ổi này, sẽ bị toàn bộ nhân dân trên thế giới sỉ nhục.</w:t>
      </w:r>
    </w:p>
    <w:p>
      <w:pPr>
        <w:pStyle w:val="BodyText"/>
      </w:pPr>
      <w:r>
        <w:t xml:space="preserve">Ngay lúc này đầu óc Sơn Mộc rất trống rỗng, hắn không thể nào nghĩ ra, trải qua các-bon 14 kiểm tra đo lường đồ sứ, lại có thể phát hiện đồ nhái.</w:t>
      </w:r>
    </w:p>
    <w:p>
      <w:pPr>
        <w:pStyle w:val="BodyText"/>
      </w:pPr>
      <w:r>
        <w:t xml:space="preserve">- Chẳng lẽ là dụng cụ kiểm tra đo lường nói mình làm trò đùa sao?</w:t>
      </w:r>
    </w:p>
    <w:p>
      <w:pPr>
        <w:pStyle w:val="BodyText"/>
      </w:pPr>
      <w:r>
        <w:t xml:space="preserve">- Dã Hợp, ngươi đã nói, hai kiện đồ sứ này nhất định là thật, vì cái gì, tại sao phải như vậy chứ?</w:t>
      </w:r>
    </w:p>
    <w:p>
      <w:pPr>
        <w:pStyle w:val="BodyText"/>
      </w:pPr>
      <w:r>
        <w:t xml:space="preserve">Sơn Mộc đang cố gắng kiềm chế, nhưng trong lòng sợ hãi cùng với lửa giận, lại làm cho âm thanh của hắn càng lúc càng lớn hơn, hơn nữa còn la lên, giơ hai tay tóm lấy áo Dã Hợp.</w:t>
      </w:r>
    </w:p>
    <w:p>
      <w:pPr>
        <w:pStyle w:val="BodyText"/>
      </w:pPr>
      <w:r>
        <w:t xml:space="preserve">Lúc này trong đầu Sơn Mộc nghĩ, tất cả việc này là do Dã Hợp tạo lên, là hắn xúi giục mình đi Trung Quốc mua đồ sứ mang về, cũng chính là hắn xúi giục mình giả mạo, làm ra một loạt sự việc.</w:t>
      </w:r>
    </w:p>
    <w:p>
      <w:pPr>
        <w:pStyle w:val="BodyText"/>
      </w:pPr>
      <w:r>
        <w:t xml:space="preserve">Tóm lại, lúc này Sơn Mộc đã mắc sai lầm, đẩy toàn bộ trách nhiệm lên người Dã Hợp, nhưng là hắn cũng không muốn, nếu như không phải chính mình tham lam, có thể sẽ có cục diện như bây giờ sao?</w:t>
      </w:r>
    </w:p>
    <w:p>
      <w:pPr>
        <w:pStyle w:val="BodyText"/>
      </w:pPr>
      <w:r>
        <w:t xml:space="preserve">- Ta không biết, ta không biết đây là vì cái gì, còn có, còn có một kiện đồ sứ.</w:t>
      </w:r>
    </w:p>
    <w:p>
      <w:pPr>
        <w:pStyle w:val="BodyText"/>
      </w:pPr>
      <w:r>
        <w:t xml:space="preserve">Dã Hợp cũng hoàn toàn choáng váng, trong ý nghĩ của hắn muốn đánh người Trung Quốc một tát cũng không thể thực hiện được, ngược lại những người bên trên lần lượt mỗi người đánh mình một cú đánh khó chịu, lúc này một gậy đánh hắn chóng mặt nặng nề, không biết phương hướng.</w:t>
      </w:r>
    </w:p>
    <w:p>
      <w:pPr>
        <w:pStyle w:val="BodyText"/>
      </w:pPr>
      <w:r>
        <w:t xml:space="preserve">Sau khi Dã Hợp nhìn thấy kiện bình bốn hệ trên mặt bàn, lập tức hai mắt đỏ lên, giống như là vừa đem vợ đi đánh cuộc, cũng không biết khí lực từ đâu tới một tay hắn giơ lên khỏe như khi hai ba mươi tuổi, vài bước vọt tới trước mặt bàn.</w:t>
      </w:r>
    </w:p>
    <w:p>
      <w:pPr>
        <w:pStyle w:val="BodyText"/>
      </w:pPr>
      <w:r>
        <w:t xml:space="preserve">- Ba!</w:t>
      </w:r>
    </w:p>
    <w:p>
      <w:pPr>
        <w:pStyle w:val="BodyText"/>
      </w:pPr>
      <w:r>
        <w:t xml:space="preserve">Dã Hợp cũng không cầm búa đi đập, mà là trực tiếp giơ đồ sứ lên, hung hăng ném xuống đất, mảnh sứ văng khắp nơi làm ọi người nhao nhao né tránh, mà Dã Hợp giống như một con chó hoang, toàn thân nằm rạp trên mặt đất, tìm kiếm những mảnh sứ vỡ vụn.</w:t>
      </w:r>
    </w:p>
    <w:p>
      <w:pPr>
        <w:pStyle w:val="BodyText"/>
      </w:pPr>
      <w:r>
        <w:t xml:space="preserve">- Ta không có thua, Nhật Bản còn không có thua, một đồ sứ không nói rõ vấn đề gì!</w:t>
      </w:r>
    </w:p>
    <w:p>
      <w:pPr>
        <w:pStyle w:val="BodyText"/>
      </w:pPr>
      <w:r>
        <w:t xml:space="preserve">Khuỷu tay và đầu gối của Dã Hợp quỳ trên mặt đất, bị những mảnh sứ trên mặt đất cắt máu chảy đầm đìa, nhưng Dã Hợp hoàn toàn không để ý, trong lòng suy nghĩ làm cho hắn quên đi đau đớn, vẫn đang trên mặt đất tìm kiếm.</w:t>
      </w:r>
    </w:p>
    <w:p>
      <w:pPr>
        <w:pStyle w:val="BodyText"/>
      </w:pPr>
      <w:r>
        <w:t xml:space="preserve">- ha ha, ha ha ha, không có, bên trong những đồ sứ này không có chữ, người Trung Quốc, các ngươi thua rồi, các ngươi thua rồi!</w:t>
      </w:r>
    </w:p>
    <w:p>
      <w:pPr>
        <w:pStyle w:val="BodyText"/>
      </w:pPr>
      <w:r>
        <w:t xml:space="preserve">Những mảnh sứ vỡ phía trước đều bị bới lại phía sau, Dã Hợp lớn tiếng cười giống như người điên, không biết lúc nào trên mặt bị vạch phá một vết thương, máu tươi từ trên khuôn mặt chảy xuống người, làm cho người giống như một người điên.</w:t>
      </w:r>
    </w:p>
    <w:p>
      <w:pPr>
        <w:pStyle w:val="BodyText"/>
      </w:pPr>
      <w:r>
        <w:t xml:space="preserve">Giáo sư Điền vừa mới kiên nghị so sánh, biểu hiện của Dã Hợp hiện tại, giống như là một vở hài kịch, hiện tại trước mặt toàn bộ người trên thế giới, thái độ của hắn đã nói rõ rất nhiều vấn đề.</w:t>
      </w:r>
    </w:p>
    <w:p>
      <w:pPr>
        <w:pStyle w:val="BodyText"/>
      </w:pPr>
      <w:r>
        <w:t xml:space="preserve">- Ngài Dã Hợp, ngài… muốn tìm cái mảnh sứ vỡ này sao?</w:t>
      </w:r>
    </w:p>
    <w:p>
      <w:pPr>
        <w:pStyle w:val="BodyText"/>
      </w:pPr>
      <w:r>
        <w:t xml:space="preserve">Một giọng nói Anh ngữ lưu loát tại hội trường vang lên, thu hút toàn bộ ánh mắt của mọi người đến.</w:t>
      </w:r>
    </w:p>
    <w:p>
      <w:pPr>
        <w:pStyle w:val="BodyText"/>
      </w:pPr>
      <w:r>
        <w:t xml:space="preserve">Đó là giọng nói của một nữ phóng viên nước Mỹ mắt xanh biếc, trong tay nàng cầm một mảnh sứ bị đập vỡ, quay hướng mọi người mặt bên trong mảnh sứ vỡ, rõ ràng khắc mấy chữ “ Hứa, mồng 4 tháng 4 năm 2006” !</w:t>
      </w:r>
    </w:p>
    <w:p>
      <w:pPr>
        <w:pStyle w:val="BodyText"/>
      </w:pPr>
      <w:r>
        <w:t xml:space="preserve">Rất rõ ràng, hai kiện được gọi là “sứ cổ” đi ra từ cùng một ngày, cùng tay một người làm, chứng cớ này là không thể bác bỏ, tất cả phóng viên dùng camera, hết sức ghi chép mọi việc xảy ra.</w:t>
      </w:r>
    </w:p>
    <w:p>
      <w:pPr>
        <w:pStyle w:val="BodyText"/>
      </w:pPr>
      <w:r>
        <w:t xml:space="preserve">- Cái này… Làm sao có thể. Đồ sứ mới sản xuất, làm sao có thể bị cac-bon 14 xem xét là tác phẩm nghệ thuật một ngàn năm trước hả?</w:t>
      </w:r>
    </w:p>
    <w:p>
      <w:pPr>
        <w:pStyle w:val="BodyText"/>
      </w:pPr>
      <w:r>
        <w:t xml:space="preserve">Dã Hợp bỏ qua con người điên của mình, ngơ ngác đứng ở chỗ đó, hắn nhìn rõ ràng mảnh sứ vỡ mà nữ phóng viên người Mỹ mang tới, lập tức gập người, “PHỐC!”. Hắn nhổ ra một ngụm máu tươi, quay người đi về phía sau.</w:t>
      </w:r>
    </w:p>
    <w:p>
      <w:pPr>
        <w:pStyle w:val="Compact"/>
      </w:pPr>
      <w:r>
        <w:br w:type="textWrapping"/>
      </w:r>
      <w:r>
        <w:br w:type="textWrapping"/>
      </w:r>
    </w:p>
    <w:p>
      <w:pPr>
        <w:pStyle w:val="Heading2"/>
      </w:pPr>
      <w:bookmarkStart w:id="1088" w:name="chương-1-066-dân-tộc-ti-tiện.-3"/>
      <w:bookmarkEnd w:id="1088"/>
      <w:r>
        <w:t xml:space="preserve">1066. Chương 1 066: Dân Tộc Ti Tiện. (3)</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1066: Dân tộc ti tiện. (3)</w:t>
      </w:r>
    </w:p>
    <w:p>
      <w:pPr>
        <w:pStyle w:val="BodyText"/>
      </w:pPr>
      <w:r>
        <w:t xml:space="preserve">Nhóm dịch: Dungnhi</w:t>
      </w:r>
    </w:p>
    <w:p>
      <w:pPr>
        <w:pStyle w:val="BodyText"/>
      </w:pPr>
      <w:r>
        <w:t xml:space="preserve">Sưu tầm by khunglongconhaman -</w:t>
      </w:r>
    </w:p>
    <w:p>
      <w:pPr>
        <w:pStyle w:val="BodyText"/>
      </w:pPr>
      <w:r>
        <w:t xml:space="preserve">Nguồn: Vipvandan</w:t>
      </w:r>
    </w:p>
    <w:p>
      <w:pPr>
        <w:pStyle w:val="BodyText"/>
      </w:pPr>
      <w:r>
        <w:t xml:space="preserve">Dã Hợp té xỉu, khiến cho lúc này trở thành một mảnh hỗn loạn, nhân viên công tác tại hội trường vội vàng gọi điện cho cấp cứu, khiêng hắn đưa ra bên ngoài.</w:t>
      </w:r>
    </w:p>
    <w:p>
      <w:pPr>
        <w:pStyle w:val="BodyText"/>
      </w:pPr>
      <w:r>
        <w:t xml:space="preserve">Những người chứng kiến sự việc ngày hôm nay ở Nhật Bản, biết rõ toàn bộ nguyên nhân, người này lại bị té xỉu, mang theo nỗi sỉ nhục của người Nhật Bản khó có thể rửa sạch được, vậy nên đối với Dã Hợp không có cảm tình gì, sau khi ba chân bốn cẳng khiêng hắn ra khỏi đây, rồi ném ở trên ghế dài bên ngoài.</w:t>
      </w:r>
    </w:p>
    <w:p>
      <w:pPr>
        <w:pStyle w:val="BodyText"/>
      </w:pPr>
      <w:r>
        <w:t xml:space="preserve">Không có phát hiện, thừa dịp hiện trường hỗn loạn, Sơn Mộc đã ở trong sự vây quanh của đám vệ sĩ, rất khó khăn mới rời khỏi được hội trường, hắn không biết tiếp theo đối mặt với người xét hỏi Trung Quốc như thế nào, nếu như đi hướng quốc dân giải thích cái hắn gọi là “cổ sứ”.</w:t>
      </w:r>
    </w:p>
    <w:p>
      <w:pPr>
        <w:pStyle w:val="BodyText"/>
      </w:pPr>
      <w:r>
        <w:t xml:space="preserve">Nhìn bộ dạng thê thảm của Dã Hợp trên TV, nghe được những lời nghi vấn trong miệng Dã Hợp, Trang Duệ ở tận Bắc Kinh, trên nét mặt lộ ra vẻ cười lạnh.</w:t>
      </w:r>
    </w:p>
    <w:p>
      <w:pPr>
        <w:pStyle w:val="BodyText"/>
      </w:pPr>
      <w:r>
        <w:t xml:space="preserve">Trung Quốc đối với việc chế tạo mô phỏng đồ cổ, có thể nói là dày công tôi luyện.</w:t>
      </w:r>
    </w:p>
    <w:p>
      <w:pPr>
        <w:pStyle w:val="BodyText"/>
      </w:pPr>
      <w:r>
        <w:t xml:space="preserve">Từ đời nhà Thanh ban đầu chế tác hai vật này, thu thập rất nhiều đồ gốm sứ vỡ từ trong hầm lò, hắn đem cạo men bên trên mảnh sứ vỡ, sau đó mài mảnh sứ thành bụi phấn, cho lẫn vào đến phôi sứ bên trong, sau đó nhập lô đi đốt chế.</w:t>
      </w:r>
    </w:p>
    <w:p>
      <w:pPr>
        <w:pStyle w:val="BodyText"/>
      </w:pPr>
      <w:r>
        <w:t xml:space="preserve">Đợi đến lúc đồ sứ đốt chế được tám phần lửa, lại dùng dược liệu cây bưởi màu sắc cao cấp ban đầu, đốt chế lại lần thứ hai, loại này trình tự có phần rườm rà, chỉ cần một chút sơ suất, cả lô đồ sứ đều thành phế phẩm, bằng không Trang Duệ cũng sẽ không biết phân biệt đồ sứ hơn nghìn vạn năm từ đời Thanh.</w:t>
      </w:r>
    </w:p>
    <w:p>
      <w:pPr>
        <w:pStyle w:val="BodyText"/>
      </w:pPr>
      <w:r>
        <w:t xml:space="preserve">Như vậy đốt chế ra đồ sứ, cho dù có dùng các-bon 14 kiểm tra đo lường cũng không có cách nào biết được, trừ phi đập nát những những kiện đồ sứ để kiểm tra đo lường, chỉ cần cạo một ít phách phấn ở cái đế, căn bản là không có cách nào kiểm tra đo lường niên đại thật sự.</w:t>
      </w:r>
    </w:p>
    <w:p>
      <w:pPr>
        <w:pStyle w:val="BodyText"/>
      </w:pPr>
      <w:r>
        <w:t xml:space="preserve">Có câu châm ngôn nói không sai, nếu muốn làm cho diệt vong, trước phải để cho điên cuồng, sau khi trải qua các-bon 14 kiểm tra đo lường, Dã Hợp tự nhận là không sơ hở tý nào, mới tạo ra sự việc khiêu khích của Trung Quốc, chỉ là hắn không thể biết, thủ đoạn khoa học kỹ thuật chế tạo của Trung Quốc lớn mạnh, trước mắt cũng mất đi tác dụng.</w:t>
      </w:r>
    </w:p>
    <w:p>
      <w:pPr>
        <w:pStyle w:val="BodyText"/>
      </w:pPr>
      <w:r>
        <w:t xml:space="preserve">- Tốt, thực sự là rất đã!</w:t>
      </w:r>
    </w:p>
    <w:p>
      <w:pPr>
        <w:pStyle w:val="BodyText"/>
      </w:pPr>
      <w:r>
        <w:t xml:space="preserve">Sau khi Tần Hạo Nhiên thấy một màn như vậy, vỗ tay liên tiếp xuống bàn, thiếu chút nữa đã không để cháu ngoại ở trong lòng ném ra ngoài, sau khi mẹ vợ bên cạnh thấy, lập tức ôm Phương Phương đi qua, thuận tay vẫn còn véo một cái trên lưng lão.</w:t>
      </w:r>
    </w:p>
    <w:p>
      <w:pPr>
        <w:pStyle w:val="BodyText"/>
      </w:pPr>
      <w:r>
        <w:t xml:space="preserve">- Ai ôi !!! Tiểu Duệ, chờ vị giáo sư Điền này về nước, nhất định ngươi phải giới thiệu cho ta một chút, thực sự đã giương cao uy danh nước nhà.</w:t>
      </w:r>
    </w:p>
    <w:p>
      <w:pPr>
        <w:pStyle w:val="BodyText"/>
      </w:pPr>
      <w:r>
        <w:t xml:space="preserve">Sau khi Tần Hạo Nhiên đau đớn kêu la, con mắt lại nhìn về phía TV, tất cả những tin tức truyền thông này, đã vây quanh Giáo sư Điền vào giữa, về phần Dã Hợp cùng với Sơn Mộc, lại không có một ai chú ý về phía bọn hắn, sự thất bại ấy từ trước đến nay là không được người chào đón.</w:t>
      </w:r>
    </w:p>
    <w:p>
      <w:pPr>
        <w:pStyle w:val="BodyText"/>
      </w:pPr>
      <w:r>
        <w:t xml:space="preserve">- Các vị phóng viên bằng hữu, chân tướng sự thật như thế nào, hiện tại khắp thế giới đã rõ ràng, cái gọi là “cổ sứ” của người Nhật Bản rõ đầu rõ đuôi chỉ là một trò lố, mà trước những giả thuyết học thuật văn vẻ, đều là giả dối, ta hi vọng sẽ có người đứng ra giải thích, vì sao lại xuất hiện sự việc bì ổi như thế?”</w:t>
      </w:r>
    </w:p>
    <w:p>
      <w:pPr>
        <w:pStyle w:val="BodyText"/>
      </w:pPr>
      <w:r>
        <w:t xml:space="preserve">Suy cho cùng Giáo sư Điền vẫn là một học giả, tuy nhiên trong lòng có tức giận, nhưng là dùng hai chữ bì ổi, đã là hắn cực hạn, việc này nếu đổi lại Trang Duệ ở phía trên, trực sẽ hô lên cái dân tộc này đều là bỉ ổi, đương nhiên, như vậy đoán chừng hắn cũng sẽ rất khó rời khỏi Nhật Bản.</w:t>
      </w:r>
    </w:p>
    <w:p>
      <w:pPr>
        <w:pStyle w:val="BodyText"/>
      </w:pPr>
      <w:r>
        <w:t xml:space="preserve">Sau khi nói xong với cấp trên ở nước ngoài, Giáo sư Điền lại để cho người thu thập xong những mảnh sứ vỡ, vội vàng rời khỏi hội trường, nhừng thời điểm bóng dáng hắn biến mất sau cánh cửa, Trang Duệ nhìn thấy một bóng lưng quen thuộc.</w:t>
      </w:r>
    </w:p>
    <w:p>
      <w:pPr>
        <w:pStyle w:val="BodyText"/>
      </w:pPr>
      <w:r>
        <w:t xml:space="preserve">- Trang ca, thế nào, làm ra trò này đã thỏa nguyện chưa?</w:t>
      </w:r>
    </w:p>
    <w:p>
      <w:pPr>
        <w:pStyle w:val="BodyText"/>
      </w:pPr>
      <w:r>
        <w:t xml:space="preserve">Đã qua khoảng hơn một giờ, Trang Duệ nhận được điện thoại của Bành Phi, liếc về phía sau nhìn bố vợ, Trang Duệ cầm điện thoại đi ra ngoài phòng. Ngoài trời Bắc Kinh gió vẫn lạnh thấu xương, bị gió lạnh thổi qua, những hưng phấn vừa rồi của Trang Duệ cũng bị tiêu tán không ít.</w:t>
      </w:r>
    </w:p>
    <w:p>
      <w:pPr>
        <w:pStyle w:val="BodyText"/>
      </w:pPr>
      <w:r>
        <w:t xml:space="preserve">- Ngươi phải chú ý an toàn, cũng phải bảo vệ tốt giáo sư Điền, phần tử cánh phải ở Nhật Bản cũng rất là hung hăng ngang ngược đó.</w:t>
      </w:r>
    </w:p>
    <w:p>
      <w:pPr>
        <w:pStyle w:val="BodyText"/>
      </w:pPr>
      <w:r>
        <w:t xml:space="preserve">Trang Duệ biết rõ, vừa rồi Bành Phi chỉ ở trong hội trường, chỉ là ẩn nấp tốt, không bị bại lộ trong camera mà thôi.</w:t>
      </w:r>
    </w:p>
    <w:p>
      <w:pPr>
        <w:pStyle w:val="BodyText"/>
      </w:pPr>
      <w:r>
        <w:t xml:space="preserve">- Ta biết rõ, giáo sư Điền mới vừa đi nghỉ ngơi, ngày mai sẽ trở về nước, Trang ca, nhân vật anh hùng này vốn không phải là ngài đảm đương nha, thế nào, có hay không thất lạc một chút?</w:t>
      </w:r>
    </w:p>
    <w:p>
      <w:pPr>
        <w:pStyle w:val="BodyText"/>
      </w:pPr>
      <w:r>
        <w:t xml:space="preserve">Bành Phi cười trong điện thoại.</w:t>
      </w:r>
    </w:p>
    <w:p>
      <w:pPr>
        <w:pStyle w:val="BodyText"/>
      </w:pPr>
      <w:r>
        <w:t xml:space="preserve">- Biến đi, ta có cái gì thất lạc sao?</w:t>
      </w:r>
    </w:p>
    <w:p>
      <w:pPr>
        <w:pStyle w:val="BodyText"/>
      </w:pPr>
      <w:r>
        <w:t xml:space="preserve">Trang Duệ cười mắng một câu, đối với kết quả như này hắn cực kỳ là hài lòng, chuyện này là đánh chết hắn cũng không thể thò đầu ra, nếu không nói, người sáng suốt đều có thể nhận biết được Trang Duệ làm ra cục diện như này.</w:t>
      </w:r>
    </w:p>
    <w:p>
      <w:pPr>
        <w:pStyle w:val="BodyText"/>
      </w:pPr>
      <w:r>
        <w:t xml:space="preserve">- Đi, tối ngày mai ta sẽ đi đến sân bay tiếp các ngươi.</w:t>
      </w:r>
    </w:p>
    <w:p>
      <w:pPr>
        <w:pStyle w:val="BodyText"/>
      </w:pPr>
      <w:r>
        <w:t xml:space="preserve">Sau khi cúp điện thoại, Trang Duệ thở phào nhẹ nhõm, hắn rất mong chờ ngày mai trên tất cả các tạp chí lớn đều đăng tin chuyện này, không biết diện mạo của chính phủ Nhật Bản sẽ như thế nào?</w:t>
      </w:r>
    </w:p>
    <w:p>
      <w:pPr>
        <w:pStyle w:val="BodyText"/>
      </w:pPr>
      <w:r>
        <w:t xml:space="preserve">Buổi chiều ngày hôm sau, Trang Duệ lái xe đến phi trường sớm, đợi chừng hơn hai tiếng đồng hồ, chuyến bay từ Nhật Bản tới Bắc Kinh mới đáp xuống sân bay.</w:t>
      </w:r>
    </w:p>
    <w:p>
      <w:pPr>
        <w:pStyle w:val="BodyText"/>
      </w:pPr>
      <w:r>
        <w:t xml:space="preserve">- Bành Phi!</w:t>
      </w:r>
    </w:p>
    <w:p>
      <w:pPr>
        <w:pStyle w:val="BodyText"/>
      </w:pPr>
      <w:r>
        <w:t xml:space="preserve">Trang Duệ vẫy tay hướng Bành Phi đang xuống máy bay, trong tay Bành Phi cầm theo cái hòm chạy tới, nói:</w:t>
      </w:r>
    </w:p>
    <w:p>
      <w:pPr>
        <w:pStyle w:val="BodyText"/>
      </w:pPr>
      <w:r>
        <w:t xml:space="preserve">- Trang ca, sắp đến lễ mừng năm mới, trong nhà bận rộn như vậy, đã nói không cần tới đón rồi mà.</w:t>
      </w:r>
    </w:p>
    <w:p>
      <w:pPr>
        <w:pStyle w:val="BodyText"/>
      </w:pPr>
      <w:r>
        <w:t xml:space="preserve">- Ngươi, được thể khoe vẻ ngoan ngoãn sao.</w:t>
      </w:r>
    </w:p>
    <w:p>
      <w:pPr>
        <w:pStyle w:val="BodyText"/>
      </w:pPr>
      <w:r>
        <w:t xml:space="preserve">Trang Duệ cười đấm một quyền vào ngực Bành Phi, giáo sư Điền giương mắt chứng kiến đi tới bên cạnh mình, vội vàng nghênh đón.</w:t>
      </w:r>
    </w:p>
    <w:p>
      <w:pPr>
        <w:pStyle w:val="BodyText"/>
      </w:pPr>
      <w:r>
        <w:t xml:space="preserve">Lần này sắp xếp của Trang Duệ, mặc dù không có nhiều sơ xuất, nhưng rốt cục nếu không phải giáo sư Điền phối hợp, nếu như Sơn Mộc nhất định không chịu là vỡ đò, chuyện này thật sự là không biết nên làm như thế nào cho xong việc?</w:t>
      </w:r>
    </w:p>
    <w:p>
      <w:pPr>
        <w:pStyle w:val="BodyText"/>
      </w:pPr>
      <w:r>
        <w:t xml:space="preserve">Trang Duệ giơ tay ra bắt tay giáo sư Điền, vừa cười vừa nói:</w:t>
      </w:r>
    </w:p>
    <w:p>
      <w:pPr>
        <w:pStyle w:val="BodyText"/>
      </w:pPr>
      <w:r>
        <w:t xml:space="preserve">- Điền sư phụ, hôm qua được nhìn thấy ngài nói lui giặc Oa…</w:t>
      </w:r>
    </w:p>
    <w:p>
      <w:pPr>
        <w:pStyle w:val="BodyText"/>
      </w:pPr>
      <w:r>
        <w:t xml:space="preserve">- Anh bạn trẻ, việc này xử lý có thể không chân chính, hôm qua đã đem cả bệnh tim của ta mau ra đây, nhưng không có lần sau nữa đâu đấy.</w:t>
      </w:r>
    </w:p>
    <w:p>
      <w:pPr>
        <w:pStyle w:val="BodyText"/>
      </w:pPr>
      <w:r>
        <w:t xml:space="preserve">Tuy rằng giáo sư Điền quở trách Trang Duệ, nhưng nét mặt lại mang theo sự vui vẻ, có thể nhìn thấy Nhật Bản kinh ngạc, những người Trung Quốc tuyệt đối là rất cao hứng với việc này, nhất là những người tuổi tác hơi lớn chút.</w:t>
      </w:r>
    </w:p>
    <w:p>
      <w:pPr>
        <w:pStyle w:val="BodyText"/>
      </w:pPr>
      <w:r>
        <w:t xml:space="preserve">Trải qua sự việc lần này, quan hệ giữa giáo sư Điền và Trang Duệ cũng gần gũi lại hơn, nói như nào thì cũng là người cùng chiến tuyến, chỉ là một bên công kích ở phía trước, một bên bày mưu ở phía sau.</w:t>
      </w:r>
    </w:p>
    <w:p>
      <w:pPr>
        <w:pStyle w:val="BodyText"/>
      </w:pPr>
      <w:r>
        <w:t xml:space="preserve">- Giáo sư Điền, hội liên hiệp sẽ có người ở bên ngoài tiếp ngài, ta đi trước nhé, mấy ngày qua ta làm ông chủ, nhất định ngài có thể phải có phần thưởng.</w:t>
      </w:r>
    </w:p>
    <w:p>
      <w:pPr>
        <w:pStyle w:val="BodyText"/>
      </w:pPr>
      <w:r>
        <w:t xml:space="preserve">Lần này Điền Phàm đã gây một tiếng động lớn tại Nhật Bản, không chủ là giới học thuật, ngay cả các ngành liên quan các nước cũng chú ý tới việc này, hiện giờ có mặt ở tại sân bay tiếp đón giáo sư Điền, ít nhất cũng có vài trăm người, cho nên Trang Duệ mới nói lời này.</w:t>
      </w:r>
    </w:p>
    <w:p>
      <w:pPr>
        <w:pStyle w:val="Compact"/>
      </w:pPr>
      <w:r>
        <w:br w:type="textWrapping"/>
      </w:r>
      <w:r>
        <w:br w:type="textWrapping"/>
      </w:r>
    </w:p>
    <w:p>
      <w:pPr>
        <w:pStyle w:val="Heading2"/>
      </w:pPr>
      <w:bookmarkStart w:id="1089" w:name="chương-1-067-dư-âm.1"/>
      <w:bookmarkEnd w:id="1089"/>
      <w:r>
        <w:t xml:space="preserve">1067. Chương 1 067: Dư Âm.(1)</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1067: Dư âm.(1)</w:t>
      </w:r>
    </w:p>
    <w:p>
      <w:pPr>
        <w:pStyle w:val="BodyText"/>
      </w:pPr>
      <w:r>
        <w:t xml:space="preserve">Nhóm dịch: Dungnhi</w:t>
      </w:r>
    </w:p>
    <w:p>
      <w:pPr>
        <w:pStyle w:val="BodyText"/>
      </w:pPr>
      <w:r>
        <w:t xml:space="preserve">Sưu tầm by khunglongconhaman -</w:t>
      </w:r>
    </w:p>
    <w:p>
      <w:pPr>
        <w:pStyle w:val="BodyText"/>
      </w:pPr>
      <w:r>
        <w:t xml:space="preserve">Nguồn: Vipvandan</w:t>
      </w:r>
    </w:p>
    <w:p>
      <w:pPr>
        <w:pStyle w:val="BodyText"/>
      </w:pPr>
      <w:r>
        <w:t xml:space="preserve">- Đừng, lão Điền ta sợ nhất việc này, bình thường họp đều không muốn đi, ta đi xe với ngài nhé.</w:t>
      </w:r>
    </w:p>
    <w:p>
      <w:pPr>
        <w:pStyle w:val="BodyText"/>
      </w:pPr>
      <w:r>
        <w:t xml:space="preserve">Giáo sư Điền nghe thấy Trang Duệ nhắc tới việc này, trên mặt có chút hơi khổ, đừng nhìn biểu hiện ung dung bình thản của hắn trên TV, thật sự bình thường hắn không nói nhiều, cũng không muốn chuẩn bị tâm lý tốt để làm anh hùng.</w:t>
      </w:r>
    </w:p>
    <w:p>
      <w:pPr>
        <w:pStyle w:val="BodyText"/>
      </w:pPr>
      <w:r>
        <w:t xml:space="preserve">Trang Duệ chần chờ một chút, nói:</w:t>
      </w:r>
    </w:p>
    <w:p>
      <w:pPr>
        <w:pStyle w:val="BodyText"/>
      </w:pPr>
      <w:r>
        <w:t xml:space="preserve">- Việc này… Không tốt sao? Rất nhiều người đang đợi ngôi sao ở bên ngoài đấy.</w:t>
      </w:r>
    </w:p>
    <w:p>
      <w:pPr>
        <w:pStyle w:val="BodyText"/>
      </w:pPr>
      <w:r>
        <w:t xml:space="preserve">Nếu quả thật giáo sư Điền đi cùng mình, những người bên ngoài kia chẳng phải đến công không sao?</w:t>
      </w:r>
    </w:p>
    <w:p>
      <w:pPr>
        <w:pStyle w:val="BodyText"/>
      </w:pPr>
      <w:r>
        <w:t xml:space="preserve">- Lão Điền ta cả đời sẽ không hưởng thụ qua đãi ngộ, cũng không muốn thành người nổi tiếng, mà tổ chuyên gia cũng không phải có một mình ta.</w:t>
      </w:r>
    </w:p>
    <w:p>
      <w:pPr>
        <w:pStyle w:val="BodyText"/>
      </w:pPr>
      <w:r>
        <w:t xml:space="preserve">Nói đến đây giáo sư Điền dừng lại một chút, nói tiếp:</w:t>
      </w:r>
    </w:p>
    <w:p>
      <w:pPr>
        <w:pStyle w:val="BodyText"/>
      </w:pPr>
      <w:r>
        <w:t xml:space="preserve">- Có một số người thích náo nhiệt, ta sẽ để cơ hội này cho bọn họ, tiểu Trang, lần này ngài tính toán cho ta một lần, đây chỉ là một chuyện nhỏ nhưng là phải giúp nha.</w:t>
      </w:r>
    </w:p>
    <w:p>
      <w:pPr>
        <w:pStyle w:val="BodyText"/>
      </w:pPr>
      <w:r>
        <w:t xml:space="preserve">Khi giáo sư Điền nói chuyện, đã kéo mở cửa xe ngồi lên trên, trước khi tin tức buổi họp mặt lần này được tổ chức, trong nội bộ có rất nhiều dị nghị, không chỉ có những chuyên gia cùng đi Nhật Bản không nhận, ngay cả người dẫn đầu cũng không đồng ý.</w:t>
      </w:r>
    </w:p>
    <w:p>
      <w:pPr>
        <w:pStyle w:val="BodyText"/>
      </w:pPr>
      <w:r>
        <w:t xml:space="preserve">Cuối cùng giáo sư Điền vẫn đứng vững trước áp lực, viết đơn cam đoan, lúc này mới đạt được thỏa thuận ngầm với lãnh đạo liên quan, tin tức cuộc họp mặt lúc này, chỉ có một chuyên gia là giáo sư Điền có mặt.</w:t>
      </w:r>
    </w:p>
    <w:p>
      <w:pPr>
        <w:pStyle w:val="BodyText"/>
      </w:pPr>
      <w:r>
        <w:t xml:space="preserve">Cho nên đối với những việc này giáo sư Điền cũng không quá quan tâm, hắn tình nguyện về nhà ăn cơm của người bạn già nấu, cũng không muốn đi những nơi chúc mừng các loại hình thức, giúp đỡ những vị lãnh đạo gia tăng chính trị.</w:t>
      </w:r>
    </w:p>
    <w:p>
      <w:pPr>
        <w:pStyle w:val="BodyText"/>
      </w:pPr>
      <w:r>
        <w:t xml:space="preserve">- Được, ngài đã nói, ta sẽ làm theo.</w:t>
      </w:r>
    </w:p>
    <w:p>
      <w:pPr>
        <w:pStyle w:val="BodyText"/>
      </w:pPr>
      <w:r>
        <w:t xml:space="preserve">Đột nhiên Trang Duệ nhớ tới lời nhắn nhủ bàn giao của cha vợ, nói:</w:t>
      </w:r>
    </w:p>
    <w:p>
      <w:pPr>
        <w:pStyle w:val="BodyText"/>
      </w:pPr>
      <w:r>
        <w:t xml:space="preserve">- Giáo sư Điền, nếu ngài đã ở bên trên xe này, ta cho ngài không đi dự chúc mừng công lao nhưng không cho chạy đâu.</w:t>
      </w:r>
    </w:p>
    <w:p>
      <w:pPr>
        <w:pStyle w:val="BodyText"/>
      </w:pPr>
      <w:r>
        <w:t xml:space="preserve">Giáo sư Điền nghe Trang Duệ nói xong, còn chưa kịp nói, Trang Duệ hướng mấy người vừa xuống máy bay khua tay, đi ô-tô, đi ra khu xa trường, mấy người phía sau hai mặt nhìn nhau, không biết xảy ra chuyện gì.</w:t>
      </w:r>
    </w:p>
    <w:p>
      <w:pPr>
        <w:pStyle w:val="BodyText"/>
      </w:pPr>
      <w:r>
        <w:t xml:space="preserve">Lần này tới nghênh đón tổ chuyên gia quy cách không xoàng, có lãnh đạo viện bảo tàng Cố Cung, lãnh đạo bộ văn hóa, hội trưởng hiệp hội sưu tầm, còn có nhiều tổ chức nhân dân, khoảng chừng mấy trăm người vây quanh lối ra ở sân bay.</w:t>
      </w:r>
    </w:p>
    <w:p>
      <w:pPr>
        <w:pStyle w:val="BodyText"/>
      </w:pPr>
      <w:r>
        <w:t xml:space="preserve">Bên trên vài băng rôn lớn đều viết nghênh đón tổ chuyên gia giáo sư Điền, mọi người đi ra hết, chỉ thấy được mặt mấy chuyên gia khác, nhưng lại không thấy bóng dáng giáo sư Điền.</w:t>
      </w:r>
    </w:p>
    <w:p>
      <w:pPr>
        <w:pStyle w:val="BodyText"/>
      </w:pPr>
      <w:r>
        <w:t xml:space="preserve">- Giáo sư Điền đâu? Tại sao chỉ có mấy người thôi?</w:t>
      </w:r>
    </w:p>
    <w:p>
      <w:pPr>
        <w:pStyle w:val="BodyText"/>
      </w:pPr>
      <w:r>
        <w:t xml:space="preserve">Một lãnh đạo ưỡn ngực, bụng phình hướng người dẫn đầu tổ chuyên gia hỏi.</w:t>
      </w:r>
    </w:p>
    <w:p>
      <w:pPr>
        <w:pStyle w:val="BodyText"/>
      </w:pPr>
      <w:r>
        <w:t xml:space="preserve">- Ngô cục trưởng, Điền… Giáo sư Điền bị Trang sư phụ dẫn đi rồi.</w:t>
      </w:r>
    </w:p>
    <w:p>
      <w:pPr>
        <w:pStyle w:val="BodyText"/>
      </w:pPr>
      <w:r>
        <w:t xml:space="preserve">Người dẫn đầu kia vốn là người của bộ văn hóa, hiện tại gặp lãnh đạo, nên nói chuyện có chút lắp bắp.</w:t>
      </w:r>
    </w:p>
    <w:p>
      <w:pPr>
        <w:pStyle w:val="BodyText"/>
      </w:pPr>
      <w:r>
        <w:t xml:space="preserve">- Thật là hồ đồ, cái gì Trang sư phụ không Trang sư phụ? Chúng ta nhiều người đều chờ ở chỗ này như vậy, đây không phải là không tổ chức không kỷ luật sao? Gọi điện cho Trang sư phụ kia, để cho hắn trở lại đây!</w:t>
      </w:r>
    </w:p>
    <w:p>
      <w:pPr>
        <w:pStyle w:val="BodyText"/>
      </w:pPr>
      <w:r>
        <w:t xml:space="preserve">Được, cục trưởng Ngô nghe xong có người còn mặt mũi lớn hơn so với hắn, lập tức nổi trận lôi đình, trong đám người tại hiện trường, theo hắn cấp bậc hành chính cao nhất, lập tức nổi cáu đứng lên.</w:t>
      </w:r>
    </w:p>
    <w:p>
      <w:pPr>
        <w:pStyle w:val="BodyText"/>
      </w:pPr>
      <w:r>
        <w:t xml:space="preserve">- Cục trưởng Ngô, vị Trang sư phụ kia…</w:t>
      </w:r>
    </w:p>
    <w:p>
      <w:pPr>
        <w:pStyle w:val="BodyText"/>
      </w:pPr>
      <w:r>
        <w:t xml:space="preserve">Nhưng thật ra trong nhóm chuyên gia có một người nhận biết được Trang Duệ, lập tức nói vài lời bên tai cục trưởng Ngô, cục trưởng Ngô nghe xong mặt biến sắc, nói:</w:t>
      </w:r>
    </w:p>
    <w:p>
      <w:pPr>
        <w:pStyle w:val="BodyText"/>
      </w:pPr>
      <w:r>
        <w:t xml:space="preserve">- Lần này các vị chuyên gia đều vất vả rồi, mời mọi người lên xe, chúng tôi đã tổ chức tiệc chúc mừng ọi người.</w:t>
      </w:r>
    </w:p>
    <w:p>
      <w:pPr>
        <w:pStyle w:val="BodyText"/>
      </w:pPr>
      <w:r>
        <w:t xml:space="preserve">Dường như cục trưởng Ngô quên đi bực tức vừa rồi, sắc mặt vẫn không đổi, cùng nắm tay các vị chuyên gia, dẫn đầu rời khỏi sân bay.</w:t>
      </w:r>
    </w:p>
    <w:p>
      <w:pPr>
        <w:pStyle w:val="BodyText"/>
      </w:pPr>
      <w:r>
        <w:t xml:space="preserve">Chỉ là hiện tại không thấy tung tích chính chủ, những chuyên gia còn lại căn bản không muốn có mặt ở trên TV, cũng không có ai đại diện lên tiếng, lần này nghênh đón xem như bắt đuôi làm đầu.</w:t>
      </w:r>
    </w:p>
    <w:p>
      <w:pPr>
        <w:pStyle w:val="BodyText"/>
      </w:pPr>
      <w:r>
        <w:t xml:space="preserve">Bất quá vị cục trưởng Ngô cũng không còn nói những lời ác ý nữa, là cháu ngoại trai của đại trưởng, lại có thể gán tội lên hắn sao?</w:t>
      </w:r>
    </w:p>
    <w:p>
      <w:pPr>
        <w:pStyle w:val="BodyText"/>
      </w:pPr>
      <w:r>
        <w:t xml:space="preserve">- Trang ca, Bắc Kinh vẫn còn rất tốt, không khí trên đường cái rất vui mừng ah.</w:t>
      </w:r>
    </w:p>
    <w:p>
      <w:pPr>
        <w:pStyle w:val="BodyText"/>
      </w:pPr>
      <w:r>
        <w:t xml:space="preserve">Ngày kia chính là giao thừa, lúc này Bắc Kinh được trang trí đổi mới hoàn toàn, khắp nơi đều tràn đầy sức sống đón chào năm mới, những năm nay cuộc sống sinh hoạt của mọi người đều tốt, lại nhớ bầu không khí đón mừng năm mới của bảy tám mươi năm về trước, nạn cấm đốt pháo cũng bị hủy bỏ, ngồi ở trong xe, thỉnh thoảng có nghe thấy tiếng pháo nổ rải rác ngoài đường phố.</w:t>
      </w:r>
    </w:p>
    <w:p>
      <w:pPr>
        <w:pStyle w:val="BodyText"/>
      </w:pPr>
      <w:r>
        <w:t xml:space="preserve">- Đúng vậy, anh bạn, ngài cũng sắp làm cha, qua thật là nhanh ha.</w:t>
      </w:r>
    </w:p>
    <w:p>
      <w:pPr>
        <w:pStyle w:val="BodyText"/>
      </w:pPr>
      <w:r>
        <w:t xml:space="preserve">Trang Duệ bị Bành Phi nhắc tới một chút, cũng làm khơi gợi lại tâm tư trong lòng, đây đã là qua năm thứ hai ở tại Bắc Kinh, vốn là một năm rất biến hóa, nếu như không phải do xuất thế của nhi nữ, thực sự là Trang Duệ không có được cảm giác này.</w:t>
      </w:r>
    </w:p>
    <w:p>
      <w:pPr>
        <w:pStyle w:val="BodyText"/>
      </w:pPr>
      <w:r>
        <w:t xml:space="preserve">- Mấy năm nay khá tốt, lâu rồi mới trở lại Bắc Kinh, chỉ có điều so với bảy năm trước những năm tám mươi, vẫn là chênh lệch xa.</w:t>
      </w:r>
    </w:p>
    <w:p>
      <w:pPr>
        <w:pStyle w:val="BodyText"/>
      </w:pPr>
      <w:r>
        <w:t xml:space="preserve">Giáo sư Điền cũng có chút ít cảm xúc, xã hội phát triển càng lúc càng nhanh, nhưng là một ít truyền thống cũng đều bị loại bỏ mất, như khỉ làm xiếc, bán thuốc tăng lực nuốt đao kiếm, những ngày này mà giáo sư Điền thường thấy những năm trước nhất đều không còn.</w:t>
      </w:r>
    </w:p>
    <w:p>
      <w:pPr>
        <w:pStyle w:val="BodyText"/>
      </w:pPr>
      <w:r>
        <w:t xml:space="preserve">- Hắc, tiểu Trang, đây là ngài muốn đưa ta đi đâu sao?</w:t>
      </w:r>
    </w:p>
    <w:p>
      <w:pPr>
        <w:pStyle w:val="BodyText"/>
      </w:pPr>
      <w:r>
        <w:t xml:space="preserve">Giáo sư Điền nói chuyện xong, thấy xe chạy ra hướng vùng ngoại ô, không khỏi có chút nghi hoặc.</w:t>
      </w:r>
    </w:p>
    <w:p>
      <w:pPr>
        <w:pStyle w:val="BodyText"/>
      </w:pPr>
      <w:r>
        <w:t xml:space="preserve">- Ha ha, giáo sư Điền, trong nhà chuẩn bị bữa tiệc thân mật, mời ngài đến kể lại cho chúng ta hành trình câu chuyện làm chấn động lòng người tại Nhật Bản.</w:t>
      </w:r>
    </w:p>
    <w:p>
      <w:pPr>
        <w:pStyle w:val="BodyText"/>
      </w:pPr>
      <w:r>
        <w:t xml:space="preserve">Nghe vậy Trang Duệ cười, vừa rồi hắn gửi tin nhắn ẹ, chuẩn bị một bữa tối trong nhà chiêu đãi giáo sư Điền, nhân dịp để cha vợ gặp mặt một chút, buổi tối ngày hôm qua Tần Hạo Nhiên nhắc Trang Duệ lôi kéo đến nửa đêm.</w:t>
      </w:r>
    </w:p>
    <w:p>
      <w:pPr>
        <w:pStyle w:val="BodyText"/>
      </w:pPr>
      <w:r>
        <w:t xml:space="preserve">- Anh bạn trẻ, người bạn già của ta ta vẫn còn chưa gặp đâu, lại tưởng rằng xảy ra chuyện gì.</w:t>
      </w:r>
    </w:p>
    <w:p>
      <w:pPr>
        <w:pStyle w:val="BodyText"/>
      </w:pPr>
      <w:r>
        <w:t xml:space="preserve">Giáo sư Điền lắc đầu, lấy điện thoại động ra gọi điện về nhà, thật sự hắn đối với nhân vật thần bí chế tạo ra vài món đồ sứ này cũng rất là hâm mộ, đang muốn cùng Trang Duệ bàn bạc về chuyện này.</w:t>
      </w:r>
    </w:p>
    <w:p>
      <w:pPr>
        <w:pStyle w:val="BodyText"/>
      </w:pPr>
      <w:r>
        <w:t xml:space="preserve">- Cha, vị này chính là giáo sư Điền, Điền sư phụ, đây là bố vợ ta, thế nhưng rất hâm mộ ngài, dẫn ngài đến đây chính là ý chỉ của bố vợ ta.</w:t>
      </w:r>
    </w:p>
    <w:p>
      <w:pPr>
        <w:pStyle w:val="BodyText"/>
      </w:pPr>
      <w:r>
        <w:t xml:space="preserve">Sau khi Trang Duệ tiếp xúc với Tần Hạo Nhiên nhiều, biết rằng bố vợ của mình rất văn minh, không có việc gì khi mở đầu cũng vui đùa vài câu.</w:t>
      </w:r>
    </w:p>
    <w:p>
      <w:pPr>
        <w:pStyle w:val="BodyText"/>
      </w:pPr>
      <w:r>
        <w:t xml:space="preserve">Lúc này Tần Hạo Nhiên giống như quý tộc cổ, tiến lên nắm chặt tay giáo sư Điền, nói:</w:t>
      </w:r>
    </w:p>
    <w:p>
      <w:pPr>
        <w:pStyle w:val="BodyText"/>
      </w:pPr>
      <w:r>
        <w:t xml:space="preserve">- Kẻ hèn Tần Hạo Nhiên này, hoan nghênh Điền sư phụ, phong thái của Điền sư phụ trên TV, làm cho thế hệ của ta tự cảm thấy hổ thẹn, không bằng ah.</w:t>
      </w:r>
    </w:p>
    <w:p>
      <w:pPr>
        <w:pStyle w:val="BodyText"/>
      </w:pPr>
      <w:r>
        <w:t xml:space="preserve">- Không dám nhận, chẳng qua ta chỉ là người chấp hành, tiểu Trang mới chính là chủ mưu.</w:t>
      </w:r>
    </w:p>
    <w:p>
      <w:pPr>
        <w:pStyle w:val="BodyText"/>
      </w:pPr>
      <w:r>
        <w:t xml:space="preserve">Nhìn thấy phong thái tao nhã của Tần Hạo Nhiên, giáo sư Điền cũng không dám lãnh đạm, cười cười nói tiếp:</w:t>
      </w:r>
    </w:p>
    <w:p>
      <w:pPr>
        <w:pStyle w:val="BodyText"/>
      </w:pPr>
      <w:r>
        <w:t xml:space="preserve">- Ta so với ngài còn nhỏ hơn mấy tuổi, cứ gọi là Điền lão đệ là được.</w:t>
      </w:r>
    </w:p>
    <w:p>
      <w:pPr>
        <w:pStyle w:val="BodyText"/>
      </w:pPr>
      <w:r>
        <w:t xml:space="preserve">- Ngươi chấp hành cái gì, chủ mưu?</w:t>
      </w:r>
    </w:p>
    <w:p>
      <w:pPr>
        <w:pStyle w:val="BodyText"/>
      </w:pPr>
      <w:r>
        <w:t xml:space="preserve">Tần Hạo Nhiên có chút không hiểu, nhưng vẫn tránh người ra, mời giáo sư Điền đi vào trong phòng khách, Tần lão gia tử cũng đứng đón chào ở trong phòng, mọi người lại chào nhau.</w:t>
      </w:r>
    </w:p>
    <w:p>
      <w:pPr>
        <w:pStyle w:val="BodyText"/>
      </w:pPr>
      <w:r>
        <w:t xml:space="preserve">nguồn (.)</w:t>
      </w:r>
    </w:p>
    <w:p>
      <w:pPr>
        <w:pStyle w:val="Compact"/>
      </w:pPr>
      <w:r>
        <w:br w:type="textWrapping"/>
      </w:r>
      <w:r>
        <w:br w:type="textWrapping"/>
      </w:r>
    </w:p>
    <w:p>
      <w:pPr>
        <w:pStyle w:val="Heading2"/>
      </w:pPr>
      <w:bookmarkStart w:id="1090" w:name="chương-1-068-dư-âm.2"/>
      <w:bookmarkEnd w:id="1090"/>
      <w:r>
        <w:t xml:space="preserve">1068. Chương 1 068: Dư Âm.(2)</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1068: Dư âm.(2)</w:t>
      </w:r>
    </w:p>
    <w:p>
      <w:pPr>
        <w:pStyle w:val="BodyText"/>
      </w:pPr>
      <w:r>
        <w:t xml:space="preserve">Nhóm dịch: Dungnhi</w:t>
      </w:r>
    </w:p>
    <w:p>
      <w:pPr>
        <w:pStyle w:val="BodyText"/>
      </w:pPr>
      <w:r>
        <w:t xml:space="preserve">Sưu tầm by khunglongconhaman -</w:t>
      </w:r>
    </w:p>
    <w:p>
      <w:pPr>
        <w:pStyle w:val="BodyText"/>
      </w:pPr>
      <w:r>
        <w:t xml:space="preserve">Nguồn: Vipvandan</w:t>
      </w:r>
    </w:p>
    <w:p>
      <w:pPr>
        <w:pStyle w:val="BodyText"/>
      </w:pPr>
      <w:r>
        <w:t xml:space="preserve">Đồ ăn trong nhà sớm đã chuẩn bị xong, vì để mấy người đàn ông trò chuyện với nhau, Âu Dương Uyển dẫn theo con dâu cùng mẹ đến một phòng khác ăn cơm, để chỗ đó lại cho bọn người Trang Duệ.</w:t>
      </w:r>
    </w:p>
    <w:p>
      <w:pPr>
        <w:pStyle w:val="BodyText"/>
      </w:pPr>
      <w:r>
        <w:t xml:space="preserve">Thân thể Tần lão gia tử không tốt lắm, cũng đã hơn 85 tuổi, nhưng vẫn cố gắng mời giáo sư Điền một chén rượu, rồi Tần Huyên Băng dìu về phòng nghỉ ngơi.</w:t>
      </w:r>
    </w:p>
    <w:p>
      <w:pPr>
        <w:pStyle w:val="BodyText"/>
      </w:pPr>
      <w:r>
        <w:t xml:space="preserve">- Điền sư phụ, trước chúc mừng ngài lần này đã làm tăng cái uy của nước ta trong lần đi Nhật Bản này, chúng ta cạn một chén.</w:t>
      </w:r>
    </w:p>
    <w:p>
      <w:pPr>
        <w:pStyle w:val="BodyText"/>
      </w:pPr>
      <w:r>
        <w:t xml:space="preserve">Sau khi Tần lão gia tử rời đi, Trang Duệ giơ chén rượu lên, kính giáo sư Điền một chén.</w:t>
      </w:r>
    </w:p>
    <w:p>
      <w:pPr>
        <w:pStyle w:val="BodyText"/>
      </w:pPr>
      <w:r>
        <w:t xml:space="preserve">Kỳ thật lần này Trang Duệ để cho Bành Phi đi Nhật Bản, chuẩn bị không chỉ có một phương án, kể lại đầu đuôi mọi chuyện cho giáo sư Điền, chỉ là hắn chuẩn bị phương án một loại.</w:t>
      </w:r>
    </w:p>
    <w:p>
      <w:pPr>
        <w:pStyle w:val="BodyText"/>
      </w:pPr>
      <w:r>
        <w:t xml:space="preserve">Tuy nhiên trước kia có tiếp xúc nhiều với Điền Phàm, nhưng Trang Duệ cũng không có nghĩ giáo sư Điền khí khái như vậy, gánh áp lực lớn, nhưng rõ ràng vẫn hoàn thành chuyện này.</w:t>
      </w:r>
    </w:p>
    <w:p>
      <w:pPr>
        <w:pStyle w:val="BodyText"/>
      </w:pPr>
      <w:r>
        <w:t xml:space="preserve">- Tiểu Trang à, cuối cùng việc này có như thế nào, so với người khác ngài đều tinh tường, cũng không cần lau phấn trên mặt lão Điền ta như vậy.</w:t>
      </w:r>
    </w:p>
    <w:p>
      <w:pPr>
        <w:pStyle w:val="BodyText"/>
      </w:pPr>
      <w:r>
        <w:t xml:space="preserve">Giáo sư Điền uống chén rượu này, cũng không nhúc nhích chiếc đũa, nói tiếp:</w:t>
      </w:r>
    </w:p>
    <w:p>
      <w:pPr>
        <w:pStyle w:val="BodyText"/>
      </w:pPr>
      <w:r>
        <w:t xml:space="preserve">- Mặc dù việc này ngài có chơi đùa hiểm, nhưng kết quả cuối cùng cũng không tệ lắm, nhưng lần sau không thể làm như vậy nữa, loại chuyện này hoàn toàn không có lần thứ hai đâu.</w:t>
      </w:r>
    </w:p>
    <w:p>
      <w:pPr>
        <w:pStyle w:val="BodyText"/>
      </w:pPr>
      <w:r>
        <w:t xml:space="preserve">- Điền sư phụ, ta biết rõ, bất kể thế nào, chuyện này vẫn muốn cám ơn ngài, nếu không thật sự ta không biết nên kết thúc chuyện này như nào nữa.</w:t>
      </w:r>
    </w:p>
    <w:p>
      <w:pPr>
        <w:pStyle w:val="BodyText"/>
      </w:pPr>
      <w:r>
        <w:t xml:space="preserve">Trang Duệ gật gật đầu, bộ dạng đồng ý, chuyện này bắt đầu thổi sóng cùng ảnh hưởng, vượt xa tưởng tượng của Trang Duệ, lại để cho hắn tự diễn một mình, hắn thật không dám.</w:t>
      </w:r>
    </w:p>
    <w:p>
      <w:pPr>
        <w:pStyle w:val="BodyText"/>
      </w:pPr>
      <w:r>
        <w:t xml:space="preserve">- Điền lão đệ, các ngươi… Việc này… Việc này đang nói đều là tỉnh sao?</w:t>
      </w:r>
    </w:p>
    <w:p>
      <w:pPr>
        <w:pStyle w:val="BodyText"/>
      </w:pPr>
      <w:r>
        <w:t xml:space="preserve">Vừa rồi ở ngoài cửa, trong lòng Tần Hạo Nhiên đã có nghi vấn, bây giờ nghe thấy hai người nói chuyện, càng như là lọt vào trong sương mù không rõ gì cả, dường như chính con rể mình có liên quan đến sự kiện “Cổ sứ” ?</w:t>
      </w:r>
    </w:p>
    <w:p>
      <w:pPr>
        <w:pStyle w:val="BodyText"/>
      </w:pPr>
      <w:r>
        <w:t xml:space="preserve">- Tần lão ca, ngài không biết?</w:t>
      </w:r>
    </w:p>
    <w:p>
      <w:pPr>
        <w:pStyle w:val="BodyText"/>
      </w:pPr>
      <w:r>
        <w:t xml:space="preserve">Giáo sư Điền sững sờ một chút, liếc nhìn Trang Duệ phía sau, nói tiếp:</w:t>
      </w:r>
    </w:p>
    <w:p>
      <w:pPr>
        <w:pStyle w:val="BodyText"/>
      </w:pPr>
      <w:r>
        <w:t xml:space="preserve">- Chuyện này từ đầu đến cuối, đều là do con rể ngài làm ra đó.</w:t>
      </w:r>
    </w:p>
    <w:p>
      <w:pPr>
        <w:pStyle w:val="BodyText"/>
      </w:pPr>
      <w:r>
        <w:t xml:space="preserve">Điền Phàm cũng không biết Trang Duệ giữ bí mật về việc này, ngay cả bố vợ cũng không biết, thuận miệng lại nói ra, hắn cũng có chút ý đồ trả thù Trang Duệ, tiểu tử này trước khi hành động, quả thực là mượn con mình để sai khiến.</w:t>
      </w:r>
    </w:p>
    <w:p>
      <w:pPr>
        <w:pStyle w:val="BodyText"/>
      </w:pPr>
      <w:r>
        <w:t xml:space="preserve">- Cái gì?</w:t>
      </w:r>
    </w:p>
    <w:p>
      <w:pPr>
        <w:pStyle w:val="BodyText"/>
      </w:pPr>
      <w:r>
        <w:t xml:space="preserve">Tần Hạo Nhiên vừa mới uống một chén rượu vào trong miệng, trực tiếp phun ra, nhìn về phía trên mặt Trang Duệ, biểu cảm bộ dạng hoàn toàn không thể tin được.</w:t>
      </w:r>
    </w:p>
    <w:p>
      <w:pPr>
        <w:pStyle w:val="BodyText"/>
      </w:pPr>
      <w:r>
        <w:t xml:space="preserve">- Bố, bố đừng kích động.</w:t>
      </w:r>
    </w:p>
    <w:p>
      <w:pPr>
        <w:pStyle w:val="BodyText"/>
      </w:pPr>
      <w:r>
        <w:t xml:space="preserve">Tần Hạo Nhiên kích động không sao, phun toàn bộ một ngụm rượu lên trên người Trang Duệ, làm chân tay Trang Duệ luống cuống cầm khăn lau.</w:t>
      </w:r>
    </w:p>
    <w:p>
      <w:pPr>
        <w:pStyle w:val="BodyText"/>
      </w:pPr>
      <w:r>
        <w:t xml:space="preserve">- Tiểu Duệ, Điền lão đệ nói là thực?</w:t>
      </w:r>
    </w:p>
    <w:p>
      <w:pPr>
        <w:pStyle w:val="BodyText"/>
      </w:pPr>
      <w:r>
        <w:t xml:space="preserve">Tần Hạo Nhiên không nghĩ tới chính mình làm việc gần đây đều không để ý đến con rể, rõ ràng làm ra sự việc lớn như vậy, có thể nói trong hai tháng gần đây, bởi vì chuyện này mà quan hệ hai nước Trung Nhật có chút căng thẳng hơn.</w:t>
      </w:r>
    </w:p>
    <w:p>
      <w:pPr>
        <w:pStyle w:val="BodyText"/>
      </w:pPr>
      <w:r>
        <w:t xml:space="preserve">Đương nhiên, quan hệ hai nước cho tới bây giờ sẽ chính thức không được dễ chịu, vẫn luôn duy trì trên mặt là bạn bè tốt.</w:t>
      </w:r>
    </w:p>
    <w:p>
      <w:pPr>
        <w:pStyle w:val="BodyText"/>
      </w:pPr>
      <w:r>
        <w:t xml:space="preserve">Trong phòng khách có hơi ấm, sau khi Trang Duệ cởi một chiếc áo khoác ngoài có mùi rượu ra, mới nhìn hướng về Tần Hạo Nhiên, nói:</w:t>
      </w:r>
    </w:p>
    <w:p>
      <w:pPr>
        <w:pStyle w:val="BodyText"/>
      </w:pPr>
      <w:r>
        <w:t xml:space="preserve">- Bố, con cũng không nghĩ tới việc này, sẽ gặp phải tranh chấp lớn như vậy.</w:t>
      </w:r>
    </w:p>
    <w:p>
      <w:pPr>
        <w:pStyle w:val="BodyText"/>
      </w:pPr>
      <w:r>
        <w:t xml:space="preserve">Sự việc là như thế này, thời gian ngắn trước, con đầu tư một viện nghiên cứu gốm sứ, đã chế tạo thành công ra đồ gốm sứ mô phỏng.</w:t>
      </w:r>
    </w:p>
    <w:p>
      <w:pPr>
        <w:pStyle w:val="BodyText"/>
      </w:pPr>
      <w:r>
        <w:t xml:space="preserve">Vốn là con muốn bạn bè đấu giá, nhưng xem ra không có ai được, ai biết được Sơn Mộc muốn mua lại, lúc ấy con đã đề giá cao, nhưng hắn lại vẫn mua, cái này đơn giản chỉ cần cầm tiền trong lòng bàn tay, con cũng không thể không muốn sao?”</w:t>
      </w:r>
    </w:p>
    <w:p>
      <w:pPr>
        <w:pStyle w:val="BodyText"/>
      </w:pPr>
      <w:r>
        <w:t xml:space="preserve">Trên mặt Trang Duệ lộ ra vẻ rất oan ức, thấy Tần Hạo Nhiên cùng với giáo sư Điền đều rất im lặng, tiểu tử này là điển hình của sự thông minh, cuối cùng vẫn dễ dàng lấy được một lỗ tai của đối phương.</w:t>
      </w:r>
    </w:p>
    <w:p>
      <w:pPr>
        <w:pStyle w:val="BodyText"/>
      </w:pPr>
      <w:r>
        <w:t xml:space="preserve">Nếu như không muốn nói, biện pháp kia là phần lớn, trực tiếp đạp nát hết tại chỗ? Còn nén phá hư, cố tình nâng giá để người khác mua về?</w:t>
      </w:r>
    </w:p>
    <w:p>
      <w:pPr>
        <w:pStyle w:val="BodyText"/>
      </w:pPr>
      <w:r>
        <w:t xml:space="preserve">Lần thứ nhất Tần Hạo Nhiên phát hiện, đã biết coi trọng sự thành thật của con rể, lại còn thuộc về loại đại trí giả ngu, đem bán chính mình còn có thể giúp Trang Duệ kiếm tiền!</w:t>
      </w:r>
    </w:p>
    <w:p>
      <w:pPr>
        <w:pStyle w:val="BodyText"/>
      </w:pPr>
      <w:r>
        <w:t xml:space="preserve">- Việc này… Vậy ngày hôm qua người làm gì mà không nói cho ta vậy?</w:t>
      </w:r>
    </w:p>
    <w:p>
      <w:pPr>
        <w:pStyle w:val="BodyText"/>
      </w:pPr>
      <w:r>
        <w:t xml:space="preserve">Lúc này Tần Hạo Nhiên ở giữa nghe được câu chuyện rất phức tạp liền trợn mắt há hốc mồm, sau khi chờ Trang Duệ nói xong, hắn mới nghĩ đến, hôm qua con rể đã biết, thời điểm mọi người đều sốt ruột, cũng không có thể làm ra được bộ dạng như vậy sao?</w:t>
      </w:r>
    </w:p>
    <w:p>
      <w:pPr>
        <w:pStyle w:val="BodyText"/>
      </w:pPr>
      <w:r>
        <w:t xml:space="preserve">- Bố, người ta không phải có tý muốn khoa trương sao?</w:t>
      </w:r>
    </w:p>
    <w:p>
      <w:pPr>
        <w:pStyle w:val="BodyText"/>
      </w:pPr>
      <w:r>
        <w:t xml:space="preserve">Những lời này của Trang Duệ có lực sát thương càng lớn, lại để cho giáo sư Điền và Bành Phi ngồi ở bên cạnh, đều phun rượu ra, trong phòng vang lên những tiếng cười.</w:t>
      </w:r>
    </w:p>
    <w:p>
      <w:pPr>
        <w:pStyle w:val="BodyText"/>
      </w:pPr>
      <w:r>
        <w:t xml:space="preserve">*****</w:t>
      </w:r>
    </w:p>
    <w:p>
      <w:pPr>
        <w:pStyle w:val="BodyText"/>
      </w:pPr>
      <w:r>
        <w:t xml:space="preserve">- Lúc này đang truyền bá một tin tức, vừa mới nhận được tin tức, tại một tòa cao ốc ở thủ đô Tokio Nhật Bản, xuất hiện một sự kiện nhảy lầu tại chỗ.</w:t>
      </w:r>
    </w:p>
    <w:p>
      <w:pPr>
        <w:pStyle w:val="BodyText"/>
      </w:pPr>
      <w:r>
        <w:t xml:space="preserve">Trải qua kiểm tra, thân phận người chết là hội trưởng hiệp hội gốm sứ Nhật Bản, năm nay 52 tuổi, sau khi ngã lầu đã tử vong tại chỗ, trải qua điều tra sơ bộ, hành động của Dã Hợp vốn là tự sát, nguyên nhân cụ thể còn chờ để điều tra.</w:t>
      </w:r>
    </w:p>
    <w:p>
      <w:pPr>
        <w:pStyle w:val="BodyText"/>
      </w:pPr>
      <w:r>
        <w:t xml:space="preserve">Đúng lúc bọn người Trang Duệ đang trò chuyện vui vẻ, đột nhiên bên trong TV có tin tức, làm thu hút mọi người chú ý đến, trong lúc nhất thời, trong phòng trở nên yên lặng.</w:t>
      </w:r>
    </w:p>
    <w:p>
      <w:pPr>
        <w:pStyle w:val="BodyText"/>
      </w:pPr>
      <w:r>
        <w:t xml:space="preserve">Cảm giác được chấn động lớn nhất, dĩ nhiên là Trang Duệ cùng giáo sư Điền vừa mới rời khỏi Nhật Bản, hai người bọn họ đều không thể nghĩ đến, Dã Hợp lại dùng cách tự sát để chấm dứt tính mạng của mình, đáp lại vụ bê bối vừa mới xảy ra lần này tại Nhật Bản.</w:t>
      </w:r>
    </w:p>
    <w:p>
      <w:pPr>
        <w:pStyle w:val="BodyText"/>
      </w:pPr>
      <w:r>
        <w:t xml:space="preserve">Mặc dù trong tin tức nói không rõ nguyên nhân tự sát, nhưng ai cũng biết, nguyên nhân Dã Hợp tự sát, cũng chính bởi vì sự kiện “Cổ sứ” lần này.</w:t>
      </w:r>
    </w:p>
    <w:p>
      <w:pPr>
        <w:pStyle w:val="BodyText"/>
      </w:pPr>
      <w:r>
        <w:t xml:space="preserve">Tần Hạo Nhiên sợ bọn người Trang Duệ có tâm lý gánh nặng, vội vàng mở miệng nói:</w:t>
      </w:r>
    </w:p>
    <w:p>
      <w:pPr>
        <w:pStyle w:val="BodyText"/>
      </w:pPr>
      <w:r>
        <w:t xml:space="preserve">- Tiểu Duệ, Điền lão đệ, việc này không thể trách các ngươi, hoàn toàn là do những người Nhật Bản này gieo gió gặt bão.</w:t>
      </w:r>
    </w:p>
    <w:p>
      <w:pPr>
        <w:pStyle w:val="BodyText"/>
      </w:pPr>
      <w:r>
        <w:t xml:space="preserve">- Đúng đấy, ca, nếu theo như cách nghĩ của ta, trực tiếp sẽ đem hai người này cho…</w:t>
      </w:r>
    </w:p>
    <w:p>
      <w:pPr>
        <w:pStyle w:val="BodyText"/>
      </w:pPr>
      <w:r>
        <w:t xml:space="preserve">- Đi, Bành Phi, đi cùng vợ của ngươi đi, đừng nói linh tinh.</w:t>
      </w:r>
    </w:p>
    <w:p>
      <w:pPr>
        <w:pStyle w:val="BodyText"/>
      </w:pPr>
      <w:r>
        <w:t xml:space="preserve">Trang Duệ ngắt lời Bành Phi, dù nói thế nào, đây cũng là mất đi một tính mạng.</w:t>
      </w:r>
    </w:p>
    <w:p>
      <w:pPr>
        <w:pStyle w:val="BodyText"/>
      </w:pPr>
      <w:r>
        <w:t xml:space="preserve">- Tiểu Trang, dù bọn giặc ngoại xâm Nhật Bản có chết nhiều hơn nữa, ta cũng không có thương tâm, nhớ năm đó ông nội của ta 29 tuổi vào trong quân đội, tự tay chém chết hai mươi hai tiểu quỷ…</w:t>
      </w:r>
    </w:p>
    <w:p>
      <w:pPr>
        <w:pStyle w:val="BodyText"/>
      </w:pPr>
      <w:r>
        <w:t xml:space="preserve">Trái lại giáo sư Điền không có một chút ảnh hưởng gì, sau khi nghe thấy tin tức này, lập tức liên tiếp uống ba chén rượu, nhất là sau khi nói ra lời này, thân thể giáo sư Điền gầy yếu, vậy mà lại để ọi người cảm giác thấy một loại khí phách thẳng thắn.</w:t>
      </w:r>
    </w:p>
    <w:p>
      <w:pPr>
        <w:pStyle w:val="BodyText"/>
      </w:pPr>
      <w:r>
        <w:t xml:space="preserve">- Ha ha, ta không sao, tin tức này có chút bất ngờ mà thôi.</w:t>
      </w:r>
    </w:p>
    <w:p>
      <w:pPr>
        <w:pStyle w:val="BodyText"/>
      </w:pPr>
      <w:r>
        <w:t xml:space="preserve">Trang Duệ nghe vậy cười.</w:t>
      </w:r>
    </w:p>
    <w:p>
      <w:pPr>
        <w:pStyle w:val="BodyText"/>
      </w:pPr>
      <w:r>
        <w:t xml:space="preserve">Kỳ thật sau khi trải qua chuyện này, trong lòng Trang Duệ cũng không muốn mọi người yếu ớt như vậy, ít nhất hắn đối với Mục Tháp chính là động sát tâm, nếu như không phải kim cương làm thay lời nói, Trang Duệ cũng sẽ đích thân giết chết Mục Tháp.</w:t>
      </w:r>
    </w:p>
    <w:p>
      <w:pPr>
        <w:pStyle w:val="BodyText"/>
      </w:pPr>
      <w:r>
        <w:t xml:space="preserve">[/CHARGE]</w:t>
      </w:r>
    </w:p>
    <w:p>
      <w:pPr>
        <w:pStyle w:val="Compact"/>
      </w:pPr>
      <w:r>
        <w:br w:type="textWrapping"/>
      </w:r>
      <w:r>
        <w:br w:type="textWrapping"/>
      </w:r>
    </w:p>
    <w:p>
      <w:pPr>
        <w:pStyle w:val="Heading2"/>
      </w:pPr>
      <w:bookmarkStart w:id="1091" w:name="chương-1-069-dư-âm.3"/>
      <w:bookmarkEnd w:id="1091"/>
      <w:r>
        <w:t xml:space="preserve">1069. Chương 1 069: Dư Âm.(3)</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1069: Dư âm.(3)</w:t>
      </w:r>
    </w:p>
    <w:p>
      <w:pPr>
        <w:pStyle w:val="BodyText"/>
      </w:pPr>
      <w:r>
        <w:t xml:space="preserve">Nhóm dịch: Dungnhi</w:t>
      </w:r>
    </w:p>
    <w:p>
      <w:pPr>
        <w:pStyle w:val="BodyText"/>
      </w:pPr>
      <w:r>
        <w:t xml:space="preserve">Sưu tầm by khunglongconhaman -</w:t>
      </w:r>
    </w:p>
    <w:p>
      <w:pPr>
        <w:pStyle w:val="BodyText"/>
      </w:pPr>
      <w:r>
        <w:t xml:space="preserve">Nguồn: Vipvandan</w:t>
      </w:r>
    </w:p>
    <w:p>
      <w:pPr>
        <w:pStyle w:val="BodyText"/>
      </w:pPr>
      <w:r>
        <w:t xml:space="preserve">Cho nên Dã Hợp tự sát, chỉ là làm cho Trang Duệ cảm thấy có chút không được tự nhiên, đây cũng là chuyện thường tình của con người, dù là kẻ nào biết rõ chính mình đã từng thấy qua hoặc là biết người tử vong, mặc kệ người đó là bạn hay là thù, khẳng định đều có một chút cảm xúc chấn động.</w:t>
      </w:r>
    </w:p>
    <w:p>
      <w:pPr>
        <w:pStyle w:val="BodyText"/>
      </w:pPr>
      <w:r>
        <w:t xml:space="preserve">- Đến bây giờ sở văn hóa Nhật Bản cũng đều chưa có công khai xin lỗi, đoán chừng chính phủ Nhật Bản sẽ đổ việc này lên người Dã Hợp, dân tộc này là như thế, cho tới bây giờ cũng không dám nhìn thẳng vào sự thật, một đám người tự đại và tự ti.</w:t>
      </w:r>
    </w:p>
    <w:p>
      <w:pPr>
        <w:pStyle w:val="BodyText"/>
      </w:pPr>
      <w:r>
        <w:t xml:space="preserve">Trang Duệ nhìn thấy tin tức được đưa lên, không có đề cập đến một câu về sự kiện “Cổ sứ”, về mặt thái độ của Nhật Bản đã rõ ràng, đoán chừng sau khi Dã Hợp chết, cũng sẽ bị giội đầy nước bẩn lên người.</w:t>
      </w:r>
    </w:p>
    <w:p>
      <w:pPr>
        <w:pStyle w:val="BodyText"/>
      </w:pPr>
      <w:r>
        <w:t xml:space="preserve">- Ông nội của ta nếu không phải trước kia tránh được mấy lưỡi lao, sau khi qua đời cũng sẽ không biết thành lập đất nước, đến, uống rượu!</w:t>
      </w:r>
    </w:p>
    <w:p>
      <w:pPr>
        <w:pStyle w:val="BodyText"/>
      </w:pPr>
      <w:r>
        <w:t xml:space="preserve">Biểu hiện hôm nay của giáo sư Điền để lại cho Trang Duệ thấy, vốn là một người rất nho nhã điềm đạm, một mặt cũng là người rất thẳng thắn, mặc dù đầu không cao, nhưng lại tràn đầy khí thế.</w:t>
      </w:r>
    </w:p>
    <w:p>
      <w:pPr>
        <w:pStyle w:val="BodyText"/>
      </w:pPr>
      <w:r>
        <w:t xml:space="preserve">- Điền sư phụ, nói chuyện về ông nội của ngài một chút.</w:t>
      </w:r>
    </w:p>
    <w:p>
      <w:pPr>
        <w:pStyle w:val="BodyText"/>
      </w:pPr>
      <w:r>
        <w:t xml:space="preserve">Trang Duệ không muốn dây dưa đến sự kiện “Cổ sứ” nữa, cố ý chuyển hướng sang chủ đề khác.</w:t>
      </w:r>
    </w:p>
    <w:p>
      <w:pPr>
        <w:pStyle w:val="BodyText"/>
      </w:pPr>
      <w:r>
        <w:t xml:space="preserve">- Hắc, muốn nói ông nội của ta, năm đó cũng là một nhân vật có số má, một cây đại đao làm cho lão Tưởng cũng biết, hơn nữa còn được thưởng huân chương “thanh minh liêm khiết”.</w:t>
      </w:r>
    </w:p>
    <w:p>
      <w:pPr>
        <w:pStyle w:val="BodyText"/>
      </w:pPr>
      <w:r>
        <w:t xml:space="preserve">Giáo sư Điền cũng cảm thấy hơi hơi say, nghe được Trang Duệ nhắc tới tổ tiên, lập tức mặt mày hớn hở nói.</w:t>
      </w:r>
    </w:p>
    <w:p>
      <w:pPr>
        <w:pStyle w:val="BodyText"/>
      </w:pPr>
      <w:r>
        <w:t xml:space="preserve">Nghe thấy giáo sư Điền nắm bắt gia phả như vậy, bọn người Trang Duệ mới biết rõ, tình cảm của giáo sư Điền với tổ tiên thực sự là không nhỏ.</w:t>
      </w:r>
    </w:p>
    <w:p>
      <w:pPr>
        <w:pStyle w:val="BodyText"/>
      </w:pPr>
      <w:r>
        <w:t xml:space="preserve">Căn bản tổ tiên giáo sư Điền là một nhà võ, tại khu Hà Bắc có tiếng tăm lừng lẫy, những năm đầu thế kỷ 20, ông nội giáo sư Điền gia nhập quân Phùng Ngọc Tường ở Tây Bắc.</w:t>
      </w:r>
    </w:p>
    <w:p>
      <w:pPr>
        <w:pStyle w:val="BodyText"/>
      </w:pPr>
      <w:r>
        <w:t xml:space="preserve">Vị lão gia kia đi theo Phùng đại soái nam chinh bắc chiến, thời điểm tham gia chiến dịch Trường Thành hỉ Phong Khẩu là doanh trưởng, bởi vì chiến đấu anh dũng mà được thăng chức làm đoàn trưởng.</w:t>
      </w:r>
    </w:p>
    <w:p>
      <w:pPr>
        <w:pStyle w:val="BodyText"/>
      </w:pPr>
      <w:r>
        <w:t xml:space="preserve">Nhưng về sau trên người ông nội giáo sư Điền có nhiều vết thương, thân thể đã không thích hợp ở lại bộ đội, đã rời khỏi quân đội.</w:t>
      </w:r>
    </w:p>
    <w:p>
      <w:pPr>
        <w:pStyle w:val="BodyText"/>
      </w:pPr>
      <w:r>
        <w:t xml:space="preserve">Chỉ cần biết là bộ đội, dù là quân chính quy hay quân địa phương, cũng không quan tâm là anh hùng chống Nhật hay là tiên phong nội chiến, chỉ cần là làm quan, không có mấy người không tham.</w:t>
      </w:r>
    </w:p>
    <w:p>
      <w:pPr>
        <w:pStyle w:val="BodyText"/>
      </w:pPr>
      <w:r>
        <w:t xml:space="preserve">Ông nội giáo sư Điền cũng là như vậy, ở bộ đội hơn mười năm, cũng tích góp được không ít của cải, sau khi bỏ vợ cả bên ngoài trở lại địa phương, khi hơn năm mươi tuổi lại lấy hai vợ bé, cũng không biết thân thể của hắn chịu đựng được như thế nào.</w:t>
      </w:r>
    </w:p>
    <w:p>
      <w:pPr>
        <w:pStyle w:val="BodyText"/>
      </w:pPr>
      <w:r>
        <w:t xml:space="preserve">Mà bố của giáo sư Điền thì là sinh viên năm thứ nhất ở Bắc Kinh, sau khi tốt nghiệp dựa vào những đồng tiền tham ô của bố, đã mở một cửa hàng đồ cổ ở thành phố, xem như là không có kế thừa gia nghiệp của tổ tiên, vứt bỏ võ theo văn.</w:t>
      </w:r>
    </w:p>
    <w:p>
      <w:pPr>
        <w:pStyle w:val="BodyText"/>
      </w:pPr>
      <w:r>
        <w:t xml:space="preserve">Tuy nhiên sau khi giải phóng cửa hàng đồ cổ không còn, nhưng là bố của giáo sư Điền bằng tài trí của mình, vẫn sống bằng nghề đồ cổ, đến bây giờ coi như là có người gây dựng lên.</w:t>
      </w:r>
    </w:p>
    <w:p>
      <w:pPr>
        <w:pStyle w:val="BodyText"/>
      </w:pPr>
      <w:r>
        <w:t xml:space="preserve">Nhưng trong thân thể giáo sư Điền, vẫn là chảy xuôi theo dòng máu của tổ tiên, lần này hắn đến Nhật Bản, quả thực tư tưởng mang theo là đánh kháng chiến lại Nhật Bản đi.</w:t>
      </w:r>
    </w:p>
    <w:p>
      <w:pPr>
        <w:pStyle w:val="BodyText"/>
      </w:pPr>
      <w:r>
        <w:t xml:space="preserve">Cho nên có thể nói giáo sư Điền coi người Nhật Bản là kẻ thù truyền kiếp, nhìn thấy Dã Hợp tự sát, trong lòng chỉ cảm thấy hưng phấn, rượu này càng uống càng thấy ngon.</w:t>
      </w:r>
    </w:p>
    <w:p>
      <w:pPr>
        <w:pStyle w:val="BodyText"/>
      </w:pPr>
      <w:r>
        <w:t xml:space="preserve">Bữa cơm này ăn hơn ba tiếng đồng ồ, mấy người đang ngồi, đều là người hiểu biết có kiến thức uyên bác, trò chuyện vô cùng hứng thú, giáo sư Điền cuối cùng cũng uống nhiều, trong miệng hát:</w:t>
      </w:r>
    </w:p>
    <w:p>
      <w:pPr>
        <w:pStyle w:val="BodyText"/>
      </w:pPr>
      <w:r>
        <w:t xml:space="preserve">- Đại đao chém tới đầu giặc ngoại xâm.</w:t>
      </w:r>
    </w:p>
    <w:p>
      <w:pPr>
        <w:pStyle w:val="BodyText"/>
      </w:pPr>
      <w:r>
        <w:t xml:space="preserve">Đã được Trang Duệ đỡ đi lên phòng nghỉ ngơi.</w:t>
      </w:r>
    </w:p>
    <w:p>
      <w:pPr>
        <w:pStyle w:val="BodyText"/>
      </w:pPr>
      <w:r>
        <w:t xml:space="preserve">*****</w:t>
      </w:r>
    </w:p>
    <w:p>
      <w:pPr>
        <w:pStyle w:val="BodyText"/>
      </w:pPr>
      <w:r>
        <w:t xml:space="preserve">Vài ngày sau, tin tức đến từ Đông Kinh liên tiếp rơi vào tay Trang Duệ, điều để cho hắn giật mình chính là, sau khi Dã Hợp tự sát, Sơn Mộc cũng tự sát theo, mổ bụng tự sát tại chỗ, hắn chết so với Dã Hợp có dũng khí hơn một chút.</w:t>
      </w:r>
    </w:p>
    <w:p>
      <w:pPr>
        <w:pStyle w:val="BodyText"/>
      </w:pPr>
      <w:r>
        <w:t xml:space="preserve">Những người có liên quan tìm tòi nơi bọn hắn ở, phát hiện cả hai người đều có để lại di thư, Sơn Mộc có lưu lại một video thu hình, trong video là hành vi của bọn hắn trong lần thảo luận sự kiện này, đối với dân chúng Nhật Bản đã bị hắn làm cho tổn thương, đã tỏ vẻ sám hối.</w:t>
      </w:r>
    </w:p>
    <w:p>
      <w:pPr>
        <w:pStyle w:val="BodyText"/>
      </w:pPr>
      <w:r>
        <w:t xml:space="preserve">Cơ bản di thư của Dã Hợp cũng giống như vậy, đều là tiến hành xin lỗi với chính phủ Nhật Bản hoặc là dân chúng, nhưng không hề nói tới một câu là Trung Quốc mang đến ảnh hưởng bất lợi.</w:t>
      </w:r>
    </w:p>
    <w:p>
      <w:pPr>
        <w:pStyle w:val="BodyText"/>
      </w:pPr>
      <w:r>
        <w:t xml:space="preserve">Sau khi Trang Duệ nhìn thấy tin tức này, trong lòng vốn cảm thấy có chút áy náy, cũng là không còn sót lại chút gì.</w:t>
      </w:r>
    </w:p>
    <w:p>
      <w:pPr>
        <w:pStyle w:val="BodyText"/>
      </w:pPr>
      <w:r>
        <w:t xml:space="preserve">Sau đó văn hóa đồ gốm sứ Nhật Bản tổ chức một buổi họp mặt, báo cáo tổng kết sự việc lần này, đương nhiên chủ đề là hướng tới việc của hai người đã chết, chính phủ chỉ gánh chịu trách nhiệm là quản lý không tốt.</w:t>
      </w:r>
    </w:p>
    <w:p>
      <w:pPr>
        <w:pStyle w:val="BodyText"/>
      </w:pPr>
      <w:r>
        <w:t xml:space="preserve">Cuối cùng, sự việc làm xôn xao ầm ĩ nhiều tháng, rốt cục cũng đã hạ xuống.</w:t>
      </w:r>
    </w:p>
    <w:p>
      <w:pPr>
        <w:pStyle w:val="BodyText"/>
      </w:pPr>
      <w:r>
        <w:t xml:space="preserve">Nhưng chuyện này vẫn lưu lại những ảnh hưởng sâu xa, ít nhất là giới học thuật Nhật Bản, từ nay về sau cũng không dám nói gì đến chủ đề văn hóa Trung Quốc là được truyền từ Nhật Bản.</w:t>
      </w:r>
    </w:p>
    <w:p>
      <w:pPr>
        <w:pStyle w:val="BodyText"/>
      </w:pPr>
      <w:r>
        <w:t xml:space="preserve">Mà ngay cả tuyên dương trắng trợn của Khuất Nguyên cùng Khổng Tử, là bọn quốc dân Hàn Quốc, lúc này cũng là hành quân lặng lẽ, không hề động đến chủ đề này, thật sự là “ chế tạo của Trung Quốc” vô cùng lợi hại, chẳng những lừa gạt vài người, còn gây cái chết cho hai người, ai còn dám chạm đến họ?</w:t>
      </w:r>
    </w:p>
    <w:p>
      <w:pPr>
        <w:pStyle w:val="BodyText"/>
      </w:pPr>
      <w:r>
        <w:t xml:space="preserve">Sau khi Trang Duệ náo nức đón năm mới, chủ yếu tinh lực để tập trung cho việc học lên cao, năm nay là hắn đọc nghiên cứu một năm cuối, cũng sẽ là một năm bận rộn nhất, bởi vì ngoài muốn viết luận văn tốt nghiệp, Trang Duệ còn muốn tham dự vào khai quật khảo cổ.</w:t>
      </w:r>
    </w:p>
    <w:p>
      <w:pPr>
        <w:pStyle w:val="BodyText"/>
      </w:pPr>
      <w:r>
        <w:t xml:space="preserve">- Nguồn gốc mộ táng của nước ta, sớm nhất có thể ngược dòng tìm hiểu đến thời đại đồ đá mới, nhưng quy tắc có sẵn mô hình có xây dựng chế độ mai táng, khởi đầu tại Thương Chu, đến thời Xuân Thu có nhiều mộ lớn, nhưng thời điểm Chiến Quốc đến Tần, quy mô của nó không khác nhau mấy, đương nhiên lăng tẩm của Tần Thủy Hoàng là ngoại lệ.</w:t>
      </w:r>
    </w:p>
    <w:p>
      <w:pPr>
        <w:pStyle w:val="BodyText"/>
      </w:pPr>
      <w:r>
        <w:t xml:space="preserve">Mà thời kỳ mộ táng ở Trung Quốc cường thịnh, thì phải kể tới đại Hán, đại Hán thịnh hành hậu táng, các vật được chôn cùng trong mộ qua các triều đại thay đổi rất nhiều và rất tinh xảo.</w:t>
      </w:r>
    </w:p>
    <w:p>
      <w:pPr>
        <w:pStyle w:val="BodyText"/>
      </w:pPr>
      <w:r>
        <w:t xml:space="preserve">Mộ triều Hán đa số là nhai mộ, trung lưu hạ lưu sông Hoàng Hà phần lớn khu nhai mộ đều là Vương lăng hoặc mộ lớn của quý tốc, có mộ đạo, đường hành lang, tai thất, trong thất, hậu thất, chôn theo một số lượng lớn đồ vật tinh xảo, hôm nay chúng ta muốn nói, chính là sự phân bố và ảnh hưởng của mộ táng thời Hán với các đời sau.</w:t>
      </w:r>
    </w:p>
    <w:p>
      <w:pPr>
        <w:pStyle w:val="BodyText"/>
      </w:pPr>
      <w:r>
        <w:t xml:space="preserve">Trang Duệ ngồi ở trên lớp học, ghi chép lại không ngừng, tiết học hôm nay là của giáo sư Mạnh, mỗi học kỳ giờ học trên lớp của ông không được nhiều lắm, không chỉ là hắn, kể cả là tiên sĩ Nhâm cùng với Hám Vũ Hàm cũng đang ngồi, chăm chú ghi chép lại.</w:t>
      </w:r>
    </w:p>
    <w:p>
      <w:pPr>
        <w:pStyle w:val="BodyText"/>
      </w:pPr>
      <w:r>
        <w:t xml:space="preserve">Cách một năm lại trở lại trường học, đã qua hơn hai tháng, lần đầu tiên Trang Duệ thấy tiến sĩ Nhâm cùng với Hám Vũ Hàm nghe giáo sư Mạnh nói, hai người bọn họ đều đi nơi khác tiến hành khai quật hiện trường.</w:t>
      </w:r>
    </w:p>
    <w:p>
      <w:pPr>
        <w:pStyle w:val="Compact"/>
      </w:pPr>
      <w:r>
        <w:t xml:space="preserve">nguồn (.)</w:t>
      </w:r>
      <w:r>
        <w:br w:type="textWrapping"/>
      </w:r>
      <w:r>
        <w:br w:type="textWrapping"/>
      </w:r>
    </w:p>
    <w:p>
      <w:pPr>
        <w:pStyle w:val="Heading2"/>
      </w:pPr>
      <w:bookmarkStart w:id="1092" w:name="chương-1-070-đồ-vàng-mã.-1"/>
      <w:bookmarkEnd w:id="1092"/>
      <w:r>
        <w:t xml:space="preserve">1070. Chương 1 070: Đồ Vàng Mã. (1)</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1070: Đồ vàng mã. (1)</w:t>
      </w:r>
    </w:p>
    <w:p>
      <w:pPr>
        <w:pStyle w:val="BodyText"/>
      </w:pPr>
      <w:r>
        <w:t xml:space="preserve">Nhóm dịch: Dungnhi</w:t>
      </w:r>
    </w:p>
    <w:p>
      <w:pPr>
        <w:pStyle w:val="BodyText"/>
      </w:pPr>
      <w:r>
        <w:t xml:space="preserve">Sưu tầm by khunglongconhaman - đọc truyện mới nhất tại .</w:t>
      </w:r>
    </w:p>
    <w:p>
      <w:pPr>
        <w:pStyle w:val="BodyText"/>
      </w:pPr>
      <w:r>
        <w:t xml:space="preserve">Nguồn: Vipvandan</w:t>
      </w:r>
    </w:p>
    <w:p>
      <w:pPr>
        <w:pStyle w:val="BodyText"/>
      </w:pPr>
      <w:r>
        <w:t xml:space="preserve">Khi ở trên khóa trước, Trang Duệ cũng chào hỏi bọn họ, trình độ đọc sách đến nghiên cứu sinh, là bạn bè cùng học tập, nhưng sự chân thành cùng thuần khiết không thể bằng được thời gian học đại học, thời gian ở đây đã hơn một năm, Trang Duệ kết giao cùng mọi người cũng không phải nhiều.</w:t>
      </w:r>
    </w:p>
    <w:p>
      <w:pPr>
        <w:pStyle w:val="BodyText"/>
      </w:pPr>
      <w:r>
        <w:t xml:space="preserve">Thời điểm Hám Vũ Hàm và Trang Duệ mới quen còn bí mật một chút, đây là bởi vì nửa năm gần đây nàng ở Tứ Xuyên chủ trì một đại mộ thời Hán, cả ngày mưa nắng, làm cho da tay tự nhiên cũng không được tốt hơn chút nào.</w:t>
      </w:r>
    </w:p>
    <w:p>
      <w:pPr>
        <w:pStyle w:val="BodyText"/>
      </w:pPr>
      <w:r>
        <w:t xml:space="preserve">Nhưng may trạng thái và tinh thần của Hám Vũ Hàm không phải tệ, mới 25 26 tuổi mà đã có thể đứng đầu một đề tai khai quật khảo cổ quan trọng, dưới quyền còn dẫn theo không ít lão khoa khảo làm nhân viên khoảng 40 50 tuổi, không thể là không có mặt mũi giáo sư Mạnh ở bên trong.</w:t>
      </w:r>
    </w:p>
    <w:p>
      <w:pPr>
        <w:pStyle w:val="BodyText"/>
      </w:pPr>
      <w:r>
        <w:t xml:space="preserve">Đường làm quan của tiến sĩ Nhâm lại càng mở rộng, năm trước do hắn giúp đỡ giáo sư Mạnh chủ trì bài học, đạt được tiến triển đột phá, bởi vậy tiến sĩ Nhâm chính thức được giữ lại trường, hơn nữa lại được lựa chọn lên chức phó giáo sư, hơn ba mươi tuổi đã làm phó giáo sư, cho dù ở Bắc Kinh, có thể được xem như là hình mẫu của tuổi trẻ. truyện copy từ</w:t>
      </w:r>
    </w:p>
    <w:p>
      <w:pPr>
        <w:pStyle w:val="BodyText"/>
      </w:pPr>
      <w:r>
        <w:t xml:space="preserve">Về phần Trang Duệ ngoài hai tiến sĩ “Sư huynh” tốt nghiệp vào tháng 6 tháng 7 năm trước.</w:t>
      </w:r>
    </w:p>
    <w:p>
      <w:pPr>
        <w:pStyle w:val="BodyText"/>
      </w:pPr>
      <w:r>
        <w:t xml:space="preserve">Tiến sĩ Khương đối với Trang Duệ có chút không đúng chừng mực, mặc dù sau đó đã rất cố gắng sửa chữa quan hệ với Trang Duệ, Trang Duệ cũng không có làm khó hắn, nhưng cuối cùng tiến sĩ Khương vẫn không thể nào ở lại Bắc Kinh được, trở lại địa phương nhậm chức một nhà bảo tàng, sau khi đi vào đã được đặc biệt mời làm phó Quán trưởng, đãi ngộ coi như là không tệ.</w:t>
      </w:r>
    </w:p>
    <w:p>
      <w:pPr>
        <w:pStyle w:val="BodyText"/>
      </w:pPr>
      <w:r>
        <w:t xml:space="preserve">Mà từ trước đến nay Trang Duệ duy trì quan hệ với bảo vệ Ngô Điềm rất tốt, sau khi tốt nghiệp, Trang Duệ đi vào viện bảo tàng vẫn không có thay đổi. Năng lực của tiến sĩ Ngô thực sự là rất tốt, sau khi vào viện bảo tàng, bắt đầu chỉ là một nhân viên quản lý bình thường, thời gian chỉ có nửa năm đã được thành phó quán trưởng viện bảo tàng, việc này làm cho Trang Duệ có chút giật mình.</w:t>
      </w:r>
    </w:p>
    <w:p>
      <w:pPr>
        <w:pStyle w:val="BodyText"/>
      </w:pPr>
      <w:r>
        <w:t xml:space="preserve">Vì thế còn chuyên môn Trang Duệ hỏi thoáng qua Hoàng Phủ Vân, dựa vào lời giải thích của Hoàng Phủ Vân, bản thân hắn là phụ trách ở bên ngoài, ngoài ra một vị phó quán trưởng là phụ trách kỹ thuật, thấy Ngô Điềm là một người trẻ tuổi lại có kỹ thuật cũng có năng lực quản lý, cho nên mới đề xuất cho hắn làm phó quán trưởng, nghe thấy Hoàng Phủ Vân giải thích, Trang Duệ cũng thấy thoải mái.</w:t>
      </w:r>
    </w:p>
    <w:p>
      <w:pPr>
        <w:pStyle w:val="BodyText"/>
      </w:pPr>
      <w:r>
        <w:t xml:space="preserve">- Hả? Người nào điện thoại?</w:t>
      </w:r>
    </w:p>
    <w:p>
      <w:pPr>
        <w:pStyle w:val="BodyText"/>
      </w:pPr>
      <w:r>
        <w:t xml:space="preserve">Trang Duệ đang chăm chú ghi chép, bỗng nhiên điện thoại trong túi quần rung lên, ngẩng đầu nhìn bốn phía, liếc mắt nhìn thấy may mắn là ngồi cửa phòng, Trang Duệ đứng lên, lặng lẽ chuồn đi.</w:t>
      </w:r>
    </w:p>
    <w:p>
      <w:pPr>
        <w:pStyle w:val="BodyText"/>
      </w:pPr>
      <w:r>
        <w:t xml:space="preserve">Ở đại học điểm này là rất tốt, vào lớp cả đi về rất thoải mái, đương nhiên, đây không phải là cái chợ, thời điểm đi ra vào không thể quấy nhiễu đến bài giảng của thầy giáo mới được.</w:t>
      </w:r>
    </w:p>
    <w:p>
      <w:pPr>
        <w:pStyle w:val="BodyText"/>
      </w:pPr>
      <w:r>
        <w:t xml:space="preserve">- Này, Hầu Tử, chuyện gì? Ta đang đi học đấy.</w:t>
      </w:r>
    </w:p>
    <w:p>
      <w:pPr>
        <w:pStyle w:val="BodyText"/>
      </w:pPr>
      <w:r>
        <w:t xml:space="preserve">Trang Duệ đi đến hành lang bên ngoài phòng học, bấm nghe điện thoại.</w:t>
      </w:r>
    </w:p>
    <w:p>
      <w:pPr>
        <w:pStyle w:val="BodyText"/>
      </w:pPr>
      <w:r>
        <w:t xml:space="preserve">- Trang ca, vừa có người mới cầm mấy vật đến, ta xem không được. Lúc này mới gọi điện cho ngài, nếu như ngài có thời gian đến liếc mắt nhìn một chút đi? Đây chính là mấy hôm không gặp ngài, ngài cũng nên đến xem xét công việc chứ.</w:t>
      </w:r>
    </w:p>
    <w:p>
      <w:pPr>
        <w:pStyle w:val="BodyText"/>
      </w:pPr>
      <w:r>
        <w:t xml:space="preserve">Ở Bắc Kinh ngốc cũng đã hơn ba năm, bây giờ Hầu Tử chững chạc hơn rất nhiều so với trước kia, trong lúc nói chuyện có chút nông nổi, lời văn có chút trẻ con. Mấy năm nay Hầu Tử đi theo Cát sư phụ học được một tay khắc con dấu, hơn nữa cả ngày đứng ở Phan gia viên, quả thực đã từng gặp không ít đồ vật, nhãn lực cũng được rèn luyện, đối với đánh giá một ít đồ vật, cũng có thể nói được mức độ.</w:t>
      </w:r>
    </w:p>
    <w:p>
      <w:pPr>
        <w:pStyle w:val="BodyText"/>
      </w:pPr>
      <w:r>
        <w:t xml:space="preserve">Mà Cát sư phụ tuổi đã lớn, tay có chút không ổn định, ít khi tự mình khắc con dấu, phần lớn đều là qua tay Hầu Tử, tuy nhiên chào giá không có Cát sư phụ, cũng là kiếm tiền không ít, một tháng ít nhất cũng kiếm được ba năm vạn, xem Đại Hùng đều có điểm quen mắt.</w:t>
      </w:r>
    </w:p>
    <w:p>
      <w:pPr>
        <w:pStyle w:val="BodyText"/>
      </w:pPr>
      <w:r>
        <w:t xml:space="preserve">Trang Duệ nghe được lời Hầu Tử nói, không khỏi cười mắng:</w:t>
      </w:r>
    </w:p>
    <w:p>
      <w:pPr>
        <w:pStyle w:val="BodyText"/>
      </w:pPr>
      <w:r>
        <w:t xml:space="preserve">- Ngươi, muốn ta mời khách cho cứ việc nói thẳng ra, lại còn quanh co lòng vòng, có phải tiền lương lại bị vợ cất giữ hay không?</w:t>
      </w:r>
    </w:p>
    <w:p>
      <w:pPr>
        <w:pStyle w:val="BodyText"/>
      </w:pPr>
      <w:r>
        <w:t xml:space="preserve">Mùa thu năm trước Hầu Tử kết hôn, người vợ chính là người dụ dỗ hắn ly hôn với tiểu thiếu phụ, người vợ còn mang theo đứa con gái lớn hai tuổi, trực tiếp để cho Hầu Tử được lên chức bố.</w:t>
      </w:r>
    </w:p>
    <w:p>
      <w:pPr>
        <w:pStyle w:val="BodyText"/>
      </w:pPr>
      <w:r>
        <w:t xml:space="preserve">Người con gái này đối với Hầu Tử là không tệ, hàng ngày giặt quần áo nấu cơm, điều duy nhất là không để cho trong túi Hầu Tử có tiền, nguyên nhân là để mặc cho chồng có tiền trong túi sợ sẽ sinh hư, cho nên thực hiện chính sách quản lý kinh tế đối với Hầu Tử.</w:t>
      </w:r>
    </w:p>
    <w:p>
      <w:pPr>
        <w:pStyle w:val="BodyText"/>
      </w:pPr>
      <w:r>
        <w:t xml:space="preserve">Trang Duệ cũng đã thực hiện lời hứa, đem ba căn hộ trong tay Âu Dương Quân đến, cho Hầu Tử và Đại Hùng sang tên, trong nhà Hầu Tử không có người nào đến, Đại Hùng thì dẫn mẹ già đến Bắc Kinh, coi như là mẫu mực của việc buông thả biết quay đầu.</w:t>
      </w:r>
    </w:p>
    <w:p>
      <w:pPr>
        <w:pStyle w:val="BodyText"/>
      </w:pPr>
      <w:r>
        <w:t xml:space="preserve">- Trang ca, vợ ta vẫn như vậy, tối thiểu một ngày phải giao ột bao tiền Trung Nam Hải ah.</w:t>
      </w:r>
    </w:p>
    <w:p>
      <w:pPr>
        <w:pStyle w:val="BodyText"/>
      </w:pPr>
      <w:r>
        <w:t xml:space="preserve">Cuộc sống gia đình của Hầu Tử tạm ổn, hiện tại sung sướng cũng rất hài lòng, về đến nhà được ăn thức ăn nóng canh nóng, chăn ấm, còn có một em bé hô ba ba, cho nên mặc dù mỗi ngày rút lấy sau khối tiền một bao tám Trung Nam Hải, nhưng mặt mũi lúc nào cũng tràn đầy vui vẻ.</w:t>
      </w:r>
    </w:p>
    <w:p>
      <w:pPr>
        <w:pStyle w:val="BodyText"/>
      </w:pPr>
      <w:r>
        <w:t xml:space="preserve">- Ha ha, ngươi như vậy cũng là nhiều người muốn theo đuổi, nói đi, đừng nói linh tinh, cụ thể là vật gì mà ngươi xem không hiểu? Nói trước trong điện thoại cho ta nghe một chút đi.</w:t>
      </w:r>
    </w:p>
    <w:p>
      <w:pPr>
        <w:pStyle w:val="BodyText"/>
      </w:pPr>
      <w:r>
        <w:t xml:space="preserve">Trang Duệ biết rõ mấy năm nay Hầu Tử ở Phan gia viên đã đúc kết được rất nhiều, vật mà mắt không xem được, bây giờ lại nói không chắc cầm được, vậy thì chắc đã đụng phải vật khó xử.</w:t>
      </w:r>
    </w:p>
    <w:p>
      <w:pPr>
        <w:pStyle w:val="BodyText"/>
      </w:pPr>
      <w:r>
        <w:t xml:space="preserve">Sau khi Hầu Tử nghe Trang Duệ nói, cũng không có nói giỡn nữa, nghiêm mặt nói:</w:t>
      </w:r>
    </w:p>
    <w:p>
      <w:pPr>
        <w:pStyle w:val="BodyText"/>
      </w:pPr>
      <w:r>
        <w:t xml:space="preserve">- Trang ca, là vài khí cụ bằng thanh đồng, còn có một viên ngọc thạch, đồ vật này không giống như là giả, nhưng là… có lẽ đều là đồ vàng mã, ta nhận không được thu cũng không được.</w:t>
      </w:r>
    </w:p>
    <w:p>
      <w:pPr>
        <w:pStyle w:val="Compact"/>
      </w:pPr>
      <w:r>
        <w:t xml:space="preserve">Đồ vàng mã chính là đồ chôn theo người chết, danh như ý nghĩa, cái vật này là xem chuyên môn m ...</w:t>
      </w:r>
      <w:r>
        <w:br w:type="textWrapping"/>
      </w:r>
      <w:r>
        <w:br w:type="textWrapping"/>
      </w:r>
    </w:p>
    <w:p>
      <w:pPr>
        <w:pStyle w:val="Heading2"/>
      </w:pPr>
      <w:bookmarkStart w:id="1093" w:name="chương-1-071-đồ-vàng-mã.-2"/>
      <w:bookmarkEnd w:id="1093"/>
      <w:r>
        <w:t xml:space="preserve">1071. Chương 1 071: Đồ Vàng Mã. (2)</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1071: Đồ vàng mã. (2)</w:t>
      </w:r>
    </w:p>
    <w:p>
      <w:pPr>
        <w:pStyle w:val="BodyText"/>
      </w:pPr>
      <w:r>
        <w:t xml:space="preserve">Nhóm dịch: Dungnhi</w:t>
      </w:r>
    </w:p>
    <w:p>
      <w:pPr>
        <w:pStyle w:val="BodyText"/>
      </w:pPr>
      <w:r>
        <w:t xml:space="preserve">Sưu tầm by khunglongconhaman -</w:t>
      </w:r>
    </w:p>
    <w:p>
      <w:pPr>
        <w:pStyle w:val="BodyText"/>
      </w:pPr>
      <w:r>
        <w:t xml:space="preserve">Nguồn: Vipvandan</w:t>
      </w:r>
    </w:p>
    <w:p>
      <w:pPr>
        <w:pStyle w:val="BodyText"/>
      </w:pPr>
      <w:r>
        <w:t xml:space="preserve">Trang Duệ vừa nói chuyện, một bên đã xem đồng hồ, đã là 11 giờ trưa, sau khi cúp điện thoại, nhắn tin cho tiến sĩ Nhậm, bảo hắn giúp mình giải thích cho thầy giáo một chút, đi đến bãi đỗ xe, lái xe đến Phan gia viên.</w:t>
      </w:r>
    </w:p>
    <w:p>
      <w:pPr>
        <w:pStyle w:val="BodyText"/>
      </w:pPr>
      <w:r>
        <w:t xml:space="preserve">- Hắc, Hầu Tử, ngươi không thiệt thòi à, cả nhà ngươi ba người đều tới rồi.</w:t>
      </w:r>
    </w:p>
    <w:p>
      <w:pPr>
        <w:pStyle w:val="BodyText"/>
      </w:pPr>
      <w:r>
        <w:t xml:space="preserve">Trang Duệ bình tĩnh xác định địa điểm khách sạn, Phan gia viên cách khách sạn đó không xa, bình thường ăn cơm buổi trưa cũng đều gọi từ nơi này, Trang Duệ mới vừa vào phòng, đã thấy Hầu Tử đang chơi đùa với con gái rồi.</w:t>
      </w:r>
    </w:p>
    <w:p>
      <w:pPr>
        <w:pStyle w:val="BodyText"/>
      </w:pPr>
      <w:r>
        <w:t xml:space="preserve">- Hắc hắc, Trang ca, con gái ta cơ thể dài ra rồi đấy, ngài mời khách đương nhiên muốn tới kiếm chút chất béo à.</w:t>
      </w:r>
    </w:p>
    <w:p>
      <w:pPr>
        <w:pStyle w:val="BodyText"/>
      </w:pPr>
      <w:r>
        <w:t xml:space="preserve">Da mặt Hầu Tử dày, căn bản lời nói đối với Trang Duệ không để bụng, vợ hắn ngược lại đứng dậy, lên tiếng chào hỏi Trang tổng.</w:t>
      </w:r>
    </w:p>
    <w:p>
      <w:pPr>
        <w:pStyle w:val="BodyText"/>
      </w:pPr>
      <w:r>
        <w:t xml:space="preserve">- Đến đây, Nữu Nữu, cho chú ôm một cái.</w:t>
      </w:r>
    </w:p>
    <w:p>
      <w:pPr>
        <w:pStyle w:val="BodyText"/>
      </w:pPr>
      <w:r>
        <w:t xml:space="preserve">Trang Duệ ngồi xuống nhân tiện bế con gái Hầu Tử, đứa bé này hơn hai đứa con của mình nửa tuổi, phấn ục ục rất là đáng yêu. Vợ Đại Hùng đi làm tại cửa hàng kim cương, giữa trưa không có thời gian đến đây, chỉ có nhà Hầu Tử cùng với Triệu Hàn Hiên, xem như Trang Duệ tổ chức đối với các thành viên hơi sớm.</w:t>
      </w:r>
    </w:p>
    <w:p>
      <w:pPr>
        <w:pStyle w:val="BodyText"/>
      </w:pPr>
      <w:r>
        <w:t xml:space="preserve">- Lão Triệu, đồ vật đó ngươi cũng xem rồi chứ? Cảm giác như thế nào hả?</w:t>
      </w:r>
    </w:p>
    <w:p>
      <w:pPr>
        <w:pStyle w:val="BodyText"/>
      </w:pPr>
      <w:r>
        <w:t xml:space="preserve">Sau khi đợi mang đủ đồ ăn, Trang Duệ đưa đứa bé giao ẹ nó, lấy mấy chai bia, đứng dậy uống cùng bọn người Triệu Hàn Hiên.</w:t>
      </w:r>
    </w:p>
    <w:p>
      <w:pPr>
        <w:pStyle w:val="BodyText"/>
      </w:pPr>
      <w:r>
        <w:t xml:space="preserve">- Này, ngươi đừng nhắc đến vấn đề đó, ta đã nói, từ nay về sau không nhìn đến khí cụ bằng thanh đồng nữa, như vậy là có ý châm chọc rồi.</w:t>
      </w:r>
    </w:p>
    <w:p>
      <w:pPr>
        <w:pStyle w:val="BodyText"/>
      </w:pPr>
      <w:r>
        <w:t xml:space="preserve">Sau khi Triệu Hàn Hiên nghe Trang Duệ nói, tức giận trừng mắt liếc hắn, từ lần trước giao 1000 vạn học phí, ai đề cập đến khí cụ thanh đồng với hắn đều nôn nóng, đừng nhìn Trang Duệ là ông chủ, lão Triệu vẫn rất tức giận, ông chủ Trang cũng muốn cười làm lành.</w:t>
      </w:r>
    </w:p>
    <w:p>
      <w:pPr>
        <w:pStyle w:val="BodyText"/>
      </w:pPr>
      <w:r>
        <w:t xml:space="preserve">- Được, ta không có hỏi ngài nữa, ta hỏi Hầu Tử.</w:t>
      </w:r>
    </w:p>
    <w:p>
      <w:pPr>
        <w:pStyle w:val="BodyText"/>
      </w:pPr>
      <w:r>
        <w:t xml:space="preserve">Trang Duệ cũng biết Triệu Hàn Hiên không phải tức giận thật sự, lập tức xoay mặt nhìn về phía Hầu Tử, nói:</w:t>
      </w:r>
    </w:p>
    <w:p>
      <w:pPr>
        <w:pStyle w:val="BodyText"/>
      </w:pPr>
      <w:r>
        <w:t xml:space="preserve">- Thật giả ngươi có thể nhận ra, vật này xuất thân từ lăng mộ gì, có thể đánh giá được không?</w:t>
      </w:r>
    </w:p>
    <w:p>
      <w:pPr>
        <w:pStyle w:val="BodyText"/>
      </w:pPr>
      <w:r>
        <w:t xml:space="preserve">Trang Duệ muốn biết nghiên cứu ở trong lòng của Hầu Tử, bây giờ Tuyên Duệ Trai nhận được đồ cổ, đều qua tay Hầu Tử, trừ khi liên quan đến số tiền khác lớn, Trang Duệ mới đến xem một vòng.</w:t>
      </w:r>
    </w:p>
    <w:p>
      <w:pPr>
        <w:pStyle w:val="BodyText"/>
      </w:pPr>
      <w:r>
        <w:t xml:space="preserve">Nhắc tới việc chính, sắc mặt Hầu Tử dao động, nói:</w:t>
      </w:r>
    </w:p>
    <w:p>
      <w:pPr>
        <w:pStyle w:val="BodyText"/>
      </w:pPr>
      <w:r>
        <w:t xml:space="preserve">- Trang ca, theo ta thấy, đoán chừng lai lịch không nhỏ, hình dáng của đồ vật này giống như là triều đại nhà Hán, ít nhất cũng là một lớn của vương hầu, hơn nữa…</w:t>
      </w:r>
    </w:p>
    <w:p>
      <w:pPr>
        <w:pStyle w:val="BodyText"/>
      </w:pPr>
      <w:r>
        <w:t xml:space="preserve">Hầu Tử liếc mắt nhìn hai cô gái ngồi đối diện, hạ giọng nói: truyện cập nhật nhanh nhất tại chấm</w:t>
      </w:r>
    </w:p>
    <w:p>
      <w:pPr>
        <w:pStyle w:val="BodyText"/>
      </w:pPr>
      <w:r>
        <w:t xml:space="preserve">- Hơn nữa vật này xem như là đồ vật chôn sống.</w:t>
      </w:r>
    </w:p>
    <w:p>
      <w:pPr>
        <w:pStyle w:val="BodyText"/>
      </w:pPr>
      <w:r>
        <w:t xml:space="preserve">Đồ cổ ở trong thiên hạ, mười phần đều lấy ra từ bên trong mộ táng, chỉ có điều chia làm sinh vũng hố và thục vũng hố mà thôi, thục vũng hố là đồ vật được lấy ra từ đất đã lâu, dùng trước giải phóng vi đường ranh giới, có thể lưu thông trên thị trường đồ cổ. Sinh vũng hố thì không phải vậy, chỉ là vật sau khi khai quật lấy ra, đây là vật mà quốc gia không cho phép buôn bán, nếu như là đồ vật đặc thù một chút, không chừng còn bị điều tra tội thủ tiêu tang vật.</w:t>
      </w:r>
    </w:p>
    <w:p>
      <w:pPr>
        <w:pStyle w:val="BodyText"/>
      </w:pPr>
      <w:r>
        <w:t xml:space="preserve">- Hả? Muốn biết một chút về cái kia, nhưng đợi lát nữa ăn cơm xong Hầu Tử ngươi đưa vợ con về nhà. Sau đó hẹn bọn hắn buổi chiều đến.</w:t>
      </w:r>
    </w:p>
    <w:p>
      <w:pPr>
        <w:pStyle w:val="BodyText"/>
      </w:pPr>
      <w:r>
        <w:t xml:space="preserve">Trang Duệ nghe được đồ vàng mã là sinh vũng hố, con mắt không khỏi sáng ngời, mặc dù đồ cổ qua tay hắn không phải là ít, nhưng phần lớn đều là khai quật truyền lại từ nhiều năm, trừ tang vật của đám lão đại Trừ Dư ra, thật đúng là Trang Duệ không tiếp xúc qua đồ cổ mới ra.</w:t>
      </w:r>
    </w:p>
    <w:p>
      <w:pPr>
        <w:pStyle w:val="BodyText"/>
      </w:pPr>
      <w:r>
        <w:t xml:space="preserve">Nghĩ đến một thời gian ngắn nữa sẽ được đi thực tập tiến hành khai quật hiện trường, hiện tại có cơ hội được nhìn thấy vật sinh vũng hố, dĩ nhiên là Trang Duệ không muốn bỏ qua.</w:t>
      </w:r>
    </w:p>
    <w:p>
      <w:pPr>
        <w:pStyle w:val="BodyText"/>
      </w:pPr>
      <w:r>
        <w:t xml:space="preserve">Vợ Hầu Tử nghe được lời Trang Duệ nói, vội vàng nói:</w:t>
      </w:r>
    </w:p>
    <w:p>
      <w:pPr>
        <w:pStyle w:val="BodyText"/>
      </w:pPr>
      <w:r>
        <w:t xml:space="preserve">- Trang tổng, đợi chút nữa hai mẹ con chúng ta tự mình đi được, có xe rồi không sợ đâu.</w:t>
      </w:r>
    </w:p>
    <w:p>
      <w:pPr>
        <w:pStyle w:val="BodyText"/>
      </w:pPr>
      <w:r>
        <w:t xml:space="preserve">- Đúng vậy, Trang ca, bây giờ ta sẽ gọi điện thoại cho bon hắn, hai người này không giống như là người có kinh nghiệm, đang tìm người nhìn hàng khắp nơi, vẫn còn không biết đến mấy giờ mới có thể đến.</w:t>
      </w:r>
    </w:p>
    <w:p>
      <w:pPr>
        <w:pStyle w:val="BodyText"/>
      </w:pPr>
      <w:r>
        <w:t xml:space="preserve">Khi Hầu Tử đang nói chuyện tiện tay móc điện thoại ra, vẫn không quên lấy ra một bao thuốc Trung Hoa trong túi quần ra để trên bàn cho Trang Duệ.</w:t>
      </w:r>
    </w:p>
    <w:p>
      <w:pPr>
        <w:pStyle w:val="BodyText"/>
      </w:pPr>
      <w:r>
        <w:t xml:space="preserve">- Lão Triệu, gần đây làm ăn không tệ, các ngươi vất vả rồi.</w:t>
      </w:r>
    </w:p>
    <w:p>
      <w:pPr>
        <w:pStyle w:val="BodyText"/>
      </w:pPr>
      <w:r>
        <w:t xml:space="preserve">Trang Duệ chạm cốc rượu với Triệu Hàn Hiên, mặc dù Hầu Tử cùng Đại Hùng cũng đều phát triển lên, nhưng cửa hàng này nếu không có Triệu Hàn Hiên vẫn là không thành, hắn làm nghề tại đây hơn hai mươi năm, rất quen thuộc mặt người, Hầu Tử cùng Đại Hùng còn lâu mới có thể so sánh được.</w:t>
      </w:r>
    </w:p>
    <w:p>
      <w:pPr>
        <w:pStyle w:val="BodyText"/>
      </w:pPr>
      <w:r>
        <w:t xml:space="preserve">- Nói những cái này làm gì, nếu năm đó không phải ngài giúp ta một lần, chỉ sợ bây giờ lão Triệu ta không biết trốn cái phiền phức kia thế nào rồi lại làm ăn mày đấy.</w:t>
      </w:r>
    </w:p>
    <w:p>
      <w:pPr>
        <w:pStyle w:val="BodyText"/>
      </w:pPr>
      <w:r>
        <w:t xml:space="preserve">Triệu Hàn Hiên khua tay, hiện tại cuộc sống gia đình hắn tạm ổn, doanh thu hàng năm cũng có thể có 200 đến 300 vạn, tiền lợi nhuận không thể so với trước kia được, nhưng lại không cần phải gánh trách nhiệm nguy hiểm, lão Triệu sớm đã không có ý định ra ngoài lập cuộc sống mới.</w:t>
      </w:r>
    </w:p>
    <w:p>
      <w:pPr>
        <w:pStyle w:val="BodyText"/>
      </w:pPr>
      <w:r>
        <w:t xml:space="preserve">- Ha ha, lão Triệu, nếu lúc trước không có ta, ngươi cũng sẽ đợi thời cơ trở lại, nhất thời ngăn trở không coi vào đâu.</w:t>
      </w:r>
    </w:p>
    <w:p>
      <w:pPr>
        <w:pStyle w:val="BodyText"/>
      </w:pPr>
      <w:r>
        <w:t xml:space="preserve">Tuyên Duệ Trai có Triệu Hàn Hiên quản lý, mấy năm nay Trang Duệ cũng ít phải dùng sức lực vào, Tuyên Duệ Trai cũng giúp cho Trang Duệ lợi nhuận gần ngàn vạn, hiện tại văn phòng Tuyên Duệ Trai rất có tiếng tăm ở Bắc Kinh.</w:t>
      </w:r>
    </w:p>
    <w:p>
      <w:pPr>
        <w:pStyle w:val="BodyText"/>
      </w:pPr>
      <w:r>
        <w:t xml:space="preserve">Trong khi đang nói chuyện, Hầu Tử cầm điện thoại đi tới nói:</w:t>
      </w:r>
    </w:p>
    <w:p>
      <w:pPr>
        <w:pStyle w:val="BodyText"/>
      </w:pPr>
      <w:r>
        <w:t xml:space="preserve">- Trang ca, liên hệ được rồi, 1h30 bọn hắn sẽ đến cửa hàng, chúng ta ăn cũng sắp đến giờ rồi?</w:t>
      </w:r>
    </w:p>
    <w:p>
      <w:pPr>
        <w:pStyle w:val="BodyText"/>
      </w:pPr>
      <w:r>
        <w:t xml:space="preserve">Trang Duệ nhìn đồng hồ, đã sắp 1h, đứng lên cầm chén rượu, nói:</w:t>
      </w:r>
    </w:p>
    <w:p>
      <w:pPr>
        <w:pStyle w:val="BodyText"/>
      </w:pPr>
      <w:r>
        <w:t xml:space="preserve">- Uống cạn chén rượu này!</w:t>
      </w:r>
    </w:p>
    <w:p>
      <w:pPr>
        <w:pStyle w:val="BodyText"/>
      </w:pPr>
      <w:r>
        <w:t xml:space="preserve">- Thúc thúc, con cũng muốn.</w:t>
      </w:r>
    </w:p>
    <w:p>
      <w:pPr>
        <w:pStyle w:val="BodyText"/>
      </w:pPr>
      <w:r>
        <w:t xml:space="preserve">Nữu Nữu nhìn thấy một đám người lớn đứng lê, cũng giãy giụa trong lòng mẹ, âm thanh nói ra như trẻ con đang bú, làm cho cả đám người cười to.</w:t>
      </w:r>
    </w:p>
    <w:p>
      <w:pPr>
        <w:pStyle w:val="BodyText"/>
      </w:pPr>
      <w:r>
        <w:t xml:space="preserve">Nhìn thấy Đại Hùng và Hầu Tử, tâm tư Trang Duệ có chút lay động, mấy năm trước lúc mới quen hai anh bạn này, chính là lưu manh về đồ sứ, bây giờ thay đổi cả hình dạng lẫn con người.</w:t>
      </w:r>
    </w:p>
    <w:p>
      <w:pPr>
        <w:pStyle w:val="BodyText"/>
      </w:pPr>
      <w:r>
        <w:t xml:space="preserve">Lúc gần đi Trang Duệ còn gọi khách sạn đóng gói không ít đồ ăn, trong cửa hàng còn có hai người làm thuê nữa.</w:t>
      </w:r>
    </w:p>
    <w:p>
      <w:pPr>
        <w:pStyle w:val="BodyText"/>
      </w:pPr>
      <w:r>
        <w:t xml:space="preserve">Phan gia viên so với trước kia thì bây giờ dường như náo nhiệt hơn, âm thanh lời nói mặc cả giá cả không ngừng, làm cho Trang Duệ cảm thấy vùng ngoại ô này có chút mới lạ, trên đoạn đường có vào các quán tìm kiếm.</w:t>
      </w:r>
    </w:p>
    <w:p>
      <w:pPr>
        <w:pStyle w:val="BodyText"/>
      </w:pPr>
      <w:r>
        <w:t xml:space="preserve">Nhưng hôm nay vận may của hắn không thật tốt, xem liên tiếp hơn mười kiện tạo hình phong cách cổ xưa, các vật chế tác tinh xảo đều là đồ nhái hiện đại, hơn nữa chủ quan hét giá cao hơn giá thật của vật phẩm, thấy Trang Duệ lắc đầu liên tục, việc làm ăn đồ cổ này càng không nên làm.</w:t>
      </w:r>
    </w:p>
    <w:p>
      <w:pPr>
        <w:pStyle w:val="BodyText"/>
      </w:pPr>
      <w:r>
        <w:t xml:space="preserve">Trở lại Tuyên Duệ Trai uống chén trà, một lúc sau, có hai người đàn ông trẻ tuổi đi vào trong cửa hàng.</w:t>
      </w:r>
    </w:p>
    <w:p>
      <w:pPr>
        <w:pStyle w:val="BodyText"/>
      </w:pPr>
      <w:r>
        <w:t xml:space="preserve">- Ông chủ, lấy đồ vật ra.</w:t>
      </w:r>
    </w:p>
    <w:p>
      <w:pPr>
        <w:pStyle w:val="BodyText"/>
      </w:pPr>
      <w:r>
        <w:t xml:space="preserve">Người đàn ông đi phía trước liếc mắt thấy Hầu Tử, lấy một đồ vật trong bao tải cầm trên tay đi lên, đặt xuống trước mặt quầy Hầu Tử, kêu “bịch” một tiếng.</w:t>
      </w:r>
    </w:p>
    <w:p>
      <w:pPr>
        <w:pStyle w:val="BodyText"/>
      </w:pPr>
      <w:r>
        <w:t xml:space="preserve">Anh chàng ở phía sau cũng cầm theo một bao, chiều dài rộng hai cái bao đều khoảng một mét, có thể nhìn thấy không ít đồ vật bên trong.</w:t>
      </w:r>
    </w:p>
    <w:p>
      <w:pPr>
        <w:pStyle w:val="Compact"/>
      </w:pPr>
      <w:r>
        <w:br w:type="textWrapping"/>
      </w:r>
      <w:r>
        <w:br w:type="textWrapping"/>
      </w:r>
    </w:p>
    <w:p>
      <w:pPr>
        <w:pStyle w:val="Heading2"/>
      </w:pPr>
      <w:bookmarkStart w:id="1094" w:name="chương-1-072-đồ-vàng-mã.-3"/>
      <w:bookmarkEnd w:id="1094"/>
      <w:r>
        <w:t xml:space="preserve">1072. Chương 1 072: Đồ Vàng Mã. (3)</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1072: Đồ vàng mã. (3)</w:t>
      </w:r>
    </w:p>
    <w:p>
      <w:pPr>
        <w:pStyle w:val="BodyText"/>
      </w:pPr>
      <w:r>
        <w:t xml:space="preserve">Nhóm dịch: Dungnhi</w:t>
      </w:r>
    </w:p>
    <w:p>
      <w:pPr>
        <w:pStyle w:val="BodyText"/>
      </w:pPr>
      <w:r>
        <w:t xml:space="preserve">Sưu tầm by khunglongconhaman -</w:t>
      </w:r>
    </w:p>
    <w:p>
      <w:pPr>
        <w:pStyle w:val="BodyText"/>
      </w:pPr>
      <w:r>
        <w:t xml:space="preserve">Nguồn: Vipvandan</w:t>
      </w:r>
    </w:p>
    <w:p>
      <w:pPr>
        <w:pStyle w:val="BodyText"/>
      </w:pPr>
      <w:r>
        <w:t xml:space="preserve">- Ai ôi!!! Ta nói anh em chúng ta có thể điểm nhẹ sao? Đồ vật của ngài đập xuống không sao, nhưng mà ngăn tủ của ta là thủy tinh nha.</w:t>
      </w:r>
    </w:p>
    <w:p>
      <w:pPr>
        <w:pStyle w:val="BodyText"/>
      </w:pPr>
      <w:r>
        <w:t xml:space="preserve">Hầu Tử nhấc cái bao lên, nhìn mặt quầy thủy tinh đau lòng, thực ra đây là hắn cố ý giả bộ, nơi này bày tiền vàng cùng với châu báu của cướp biển ở trong ngăn tủ, thế nhưng là thủy tinh đặc chế chống đạn.</w:t>
      </w:r>
    </w:p>
    <w:p>
      <w:pPr>
        <w:pStyle w:val="BodyText"/>
      </w:pPr>
      <w:r>
        <w:t xml:space="preserve">Thật sự là Trang Duệ lấy rất nhiều tiền vàng cùng với châu báu ở bên trong bảo tàng Klaus, viện bảo tàng thả ra một đám, trong nhà còn thừa lại rất nhiều.</w:t>
      </w:r>
    </w:p>
    <w:p>
      <w:pPr>
        <w:pStyle w:val="BodyText"/>
      </w:pPr>
      <w:r>
        <w:t xml:space="preserve">Hàng năm những đồ vật này, nhất định là không thể dựa theo giá cả hoàng kim mà ra bán, cho nên Trang Duệ mới dứt khoát bày một số ở Tuyên Duệ Trai, nhưng ngoài ra, thực sự có một số người nước ngoài biết xem hàng tốt xấu, đã dùng giá ua đi không ít.</w:t>
      </w:r>
    </w:p>
    <w:p>
      <w:pPr>
        <w:pStyle w:val="BodyText"/>
      </w:pPr>
      <w:r>
        <w:t xml:space="preserve">- Xin lỗi ông anh, bọn ta là nông dân, ngài đừng trách móc nha.</w:t>
      </w:r>
    </w:p>
    <w:p>
      <w:pPr>
        <w:pStyle w:val="BodyText"/>
      </w:pPr>
      <w:r>
        <w:t xml:space="preserve">Người trẻ tuổi đằng sau vội vàng kéo người bạn của mình, coi chừng Hầu Tử bắt bồi thường, Trang Duệ nhìn thấy thần thái cùng cách ăn mặc của hai người này, nhăn nhíu lông mày.</w:t>
      </w:r>
    </w:p>
    <w:p>
      <w:pPr>
        <w:pStyle w:val="BodyText"/>
      </w:pPr>
      <w:r>
        <w:t xml:space="preserve">Ở đây chính mình đã từng thấy qua kẻ đào trộm mộ chuyên nghiệp? Ngay cả hai người nông dân này, Trang Duệ cũng không có ý phân biệt đối xử với nông dân, chủ yếu là so sánh với đội trộm mộ Dư thị năm đó, hai người này cũng không quá chuyên nghiệp.</w:t>
      </w:r>
    </w:p>
    <w:p>
      <w:pPr>
        <w:pStyle w:val="BodyText"/>
      </w:pPr>
      <w:r>
        <w:t xml:space="preserve">Đừng nói không, riêng là cái thái độ cầm đồ cổ tùy tiện đến trong cửa hàng, đã làm cho Trang Duệ trợn mắt há hốc mồm, đây không phải là bên trên vội vàng lại để cho cô đến xem xét bắt bọn họ sao?</w:t>
      </w:r>
    </w:p>
    <w:p>
      <w:pPr>
        <w:pStyle w:val="BodyText"/>
      </w:pPr>
      <w:r>
        <w:t xml:space="preserve">Phải biết rằng, thẻ thông hành để có thể ra vào chỗ Phan gia viên này, đặc biệt là nhằm vào những con buôn bán đồ khảo cổ đến.</w:t>
      </w:r>
    </w:p>
    <w:p>
      <w:pPr>
        <w:pStyle w:val="BodyText"/>
      </w:pPr>
      <w:r>
        <w:t xml:space="preserve">Trang Duệ cũng không biết hai người này đến rốt cục là vận may tốt hay như thế nào, đi dạo ở Phan gia viên cả buổi, rõ ràng còn không xem xét cầm được vật gì đi?</w:t>
      </w:r>
    </w:p>
    <w:p>
      <w:pPr>
        <w:pStyle w:val="BodyText"/>
      </w:pPr>
      <w:r>
        <w:t xml:space="preserve">Thật sự là Trang Duệ không xem qua, lão tiến lên hỏi:</w:t>
      </w:r>
    </w:p>
    <w:p>
      <w:pPr>
        <w:pStyle w:val="BodyText"/>
      </w:pPr>
      <w:r>
        <w:t xml:space="preserve">- Hai vị, phải xưng hô như thế nào hả?</w:t>
      </w:r>
    </w:p>
    <w:p>
      <w:pPr>
        <w:pStyle w:val="BodyText"/>
      </w:pPr>
      <w:r>
        <w:t xml:space="preserve">Người đứng đầu lia liếc mắt dò xét Trang Duệ, hỏi lại một câu:</w:t>
      </w:r>
    </w:p>
    <w:p>
      <w:pPr>
        <w:pStyle w:val="BodyText"/>
      </w:pPr>
      <w:r>
        <w:t xml:space="preserve">- Ngươi là ai?</w:t>
      </w:r>
    </w:p>
    <w:p>
      <w:pPr>
        <w:pStyle w:val="BodyText"/>
      </w:pPr>
      <w:r>
        <w:t xml:space="preserve">- Đây là ông chủ của chúng tôi.</w:t>
      </w:r>
    </w:p>
    <w:p>
      <w:pPr>
        <w:pStyle w:val="BodyText"/>
      </w:pPr>
      <w:r>
        <w:t xml:space="preserve">Hầu Tử ở bên cạnh nói.</w:t>
      </w:r>
    </w:p>
    <w:p>
      <w:pPr>
        <w:pStyle w:val="BodyText"/>
      </w:pPr>
      <w:r>
        <w:t xml:space="preserve">- Ông chủ của các người? Không ngờ ngươi như thế mà không phải là ông chủ à? Chúng ta nói với ngươi nửa ngày để làm gì vậy hả?</w:t>
      </w:r>
    </w:p>
    <w:p>
      <w:pPr>
        <w:pStyle w:val="BodyText"/>
      </w:pPr>
      <w:r>
        <w:t xml:space="preserve">Người đứng trước kia nói một câu làm Hầu Tử suýt chút nữa không kìm nén được, cái anh bạn này nói chuyện không tốt, dù nói như thế nào, hiện tại Hầu Tử cũng là đại chưởng quỹ tủ đồ cổ, là tam chưởng quỹ Tuyên Duệ Trai, cũng là nhân vật uy tín danh dự ở tại Phan gia viên.</w:t>
      </w:r>
    </w:p>
    <w:p>
      <w:pPr>
        <w:pStyle w:val="BodyText"/>
      </w:pPr>
      <w:r>
        <w:t xml:space="preserve">- Nhị Ngưu, ngươi không nói sợ chết à, mẹ, sau khi trở về ta sẽ giáo huấn lại ngươi, vị ông chủ này, xin lỗi nha, chính là tính khí của hắn hồ đồ, không phải cố ý.</w:t>
      </w:r>
    </w:p>
    <w:p>
      <w:pPr>
        <w:pStyle w:val="BodyText"/>
      </w:pPr>
      <w:r>
        <w:t xml:space="preserve">May mắn rằng người đi theo đằng sau còn hiểu chuyện, nếu không thật sự Trang Duệ không biết liên hệ cùng bọn hắn như thế nào.</w:t>
      </w:r>
    </w:p>
    <w:p>
      <w:pPr>
        <w:pStyle w:val="BodyText"/>
      </w:pPr>
      <w:r>
        <w:t xml:space="preserve">Người đằng sau này giới thiệu, hóa ra đây là hai anh em ruột, người anh gọi là Trương Đại Ngưu, người em gọi là Trương Nhị Ngưu, hai người này đều là người Hà Nam, lần đầu đến Bắc Kinh, xuống tàu liền hỏi ở đâu có bán đồ cổ, được người ta chỉ đến Phan gia viên.</w:t>
      </w:r>
    </w:p>
    <w:p>
      <w:pPr>
        <w:pStyle w:val="BodyText"/>
      </w:pPr>
      <w:r>
        <w:t xml:space="preserve">- Đại Ngưu, Nhị Ngưu, trước tiên các ngươi ăn chút gì đi đã.</w:t>
      </w:r>
    </w:p>
    <w:p>
      <w:pPr>
        <w:pStyle w:val="BodyText"/>
      </w:pPr>
      <w:r>
        <w:t xml:space="preserve">Nói đơn giản mấy câu, Trang Duệ nhìn thấy hai an hem nhà này rất chất phác, mặc dù Đại Ngưu so với nông dân có chút ranh mãnh, nhưng so với người trong thành phố vẫn chất phác gấp bao nhiêu lần, hai anh em này làm cho Trang Duệ có cảm giác không tệ.</w:t>
      </w:r>
    </w:p>
    <w:p>
      <w:pPr>
        <w:pStyle w:val="BodyText"/>
      </w:pPr>
      <w:r>
        <w:t xml:space="preserve">Hơn nữa ánh mắt của Nhị Ngưu kia, từ khi đi vào trong cửa hàng, chính là nhìn chằm chằm vào hai người làm thuê đang dùng cơm, thỉnh thoảng cổ họng nuốt nước bọt, yết hầu thỉnh thoảng nhấp nhô, nhìn thấy động tác này, Trang Duệ biết rõ hai người có lẽ còn chưa ăn cơm.</w:t>
      </w:r>
    </w:p>
    <w:p>
      <w:pPr>
        <w:pStyle w:val="BodyText"/>
      </w:pPr>
      <w:r>
        <w:t xml:space="preserve">- Tốt, tốt, đồ vật ở Bắc Kinh này thật sự rất đắt, một chén cơm vài món thức ăn rau quả đã hai mươi khối tiền, đây không phải là điều dễ với người bên ngoài nha. xem tại</w:t>
      </w:r>
    </w:p>
    <w:p>
      <w:pPr>
        <w:pStyle w:val="BodyText"/>
      </w:pPr>
      <w:r>
        <w:t xml:space="preserve">Sau khi Nhị Ngưu nghe thấy Trang Duệ nói, hai mắt lập tức sáng ngời, không chút khách khí đi đến chỗ hai người làm thuê ăn cơm.</w:t>
      </w:r>
    </w:p>
    <w:p>
      <w:pPr>
        <w:pStyle w:val="BodyText"/>
      </w:pPr>
      <w:r>
        <w:t xml:space="preserve">Đại Ngưu vội vàng kéo em mình lại, nhìn về phía Trang Duệ nói:</w:t>
      </w:r>
    </w:p>
    <w:p>
      <w:pPr>
        <w:pStyle w:val="BodyText"/>
      </w:pPr>
      <w:r>
        <w:t xml:space="preserve">- Ông chủ, việc này… việc này không tiện, nếu không, quay đầu lại thứ đồ vật này ta cho ngươi tính toán tiện nghi một chút.</w:t>
      </w:r>
    </w:p>
    <w:p>
      <w:pPr>
        <w:pStyle w:val="BodyText"/>
      </w:pPr>
      <w:r>
        <w:t xml:space="preserve">Mặc dù Đại Ngưu so với người em của mình lí lẽ rõ ràng, nhưng là không nỡ phí tiền đi ra bên ngoài ăn cơm, trong túi quần hai anh em tổng cộng có khoảng 300 khối tiền, một bữa cơm ăn hết 40, sao còn không muốn phải về nhà à?</w:t>
      </w:r>
    </w:p>
    <w:p>
      <w:pPr>
        <w:pStyle w:val="BodyText"/>
      </w:pPr>
      <w:r>
        <w:t xml:space="preserve">Trang Duệ cười khua tay, nói:</w:t>
      </w:r>
    </w:p>
    <w:p>
      <w:pPr>
        <w:pStyle w:val="BodyText"/>
      </w:pPr>
      <w:r>
        <w:t xml:space="preserve">- Không có việc gì, các ngươi ăn trước đi, đợi lát nữa đồ ăn nguội sẽ không thể ăn, ăn xong chúng ta bàn lại.</w:t>
      </w:r>
    </w:p>
    <w:p>
      <w:pPr>
        <w:pStyle w:val="BodyText"/>
      </w:pPr>
      <w:r>
        <w:t xml:space="preserve">Trang Duệ lấy hộp thức ăn từ trong khách sạn, số lượng có đủ, sáu người ăn đều vẫn còn thừa.</w:t>
      </w:r>
    </w:p>
    <w:p>
      <w:pPr>
        <w:pStyle w:val="BodyText"/>
      </w:pPr>
      <w:r>
        <w:t xml:space="preserve">Nhưng hiển nhiên Trang Duệ đánh giá thấp hai an hem Nhị Ngưu, hai anh em vừa lên bàn, đã tiêu diệt hết thức ăn, dường như Nhị Ngưu còn chưa ăn no, bê lên một bát súp cuối cùng uống cho hết.</w:t>
      </w:r>
    </w:p>
    <w:p>
      <w:pPr>
        <w:pStyle w:val="BodyText"/>
      </w:pPr>
      <w:r>
        <w:t xml:space="preserve">- Hai vị huynh đệ, xin lỗi, các ngươi còn chưa ăn no hả?</w:t>
      </w:r>
    </w:p>
    <w:p>
      <w:pPr>
        <w:pStyle w:val="BodyText"/>
      </w:pPr>
      <w:r>
        <w:t xml:space="preserve">Đại Ngưu nhìn hai người làm thuê bên cạnh trợn mắt há hốc mồm, có chút không có ý tứ.</w:t>
      </w:r>
    </w:p>
    <w:p>
      <w:pPr>
        <w:pStyle w:val="BodyText"/>
      </w:pPr>
      <w:r>
        <w:t xml:space="preserve">- Không… Không có gì, ăn no rồi, no rồi.</w:t>
      </w:r>
    </w:p>
    <w:p>
      <w:pPr>
        <w:pStyle w:val="BodyText"/>
      </w:pPr>
      <w:r>
        <w:t xml:space="preserve">Điều tối kỵ nhất trong đồ cổ là trông mặt mà bắt hình dong, mặc dù hai người làm thuê này chỉ ăn no bụng có ba phần, những cũng không có biểu hiện không thoải mái ra ngoài, dù nói thế nào thì hai người này cũng khách của cửa hàng.</w:t>
      </w:r>
    </w:p>
    <w:p>
      <w:pPr>
        <w:pStyle w:val="BodyText"/>
      </w:pPr>
      <w:r>
        <w:t xml:space="preserve">Nhị Ngưu vỗ vỗ bụng, hắn đã lớn như vậy rồi mà còn chưa từng nếm qua đồ ăn ngon như vậy, vẫn còn có chút hơi ít, mặc dù Nhị Ngưu là người hồ đồ, những cũng biết có ơn sẽ báo, lập tức hạ giọng, nói với Đại Ngưu:</w:t>
      </w:r>
    </w:p>
    <w:p>
      <w:pPr>
        <w:pStyle w:val="BodyText"/>
      </w:pPr>
      <w:r>
        <w:t xml:space="preserve">- Anh, ông chủ này không tệ, chi bằng chúng ta đưa một vật nhỏ nhất cho hắn đi?</w:t>
      </w:r>
    </w:p>
    <w:p>
      <w:pPr>
        <w:pStyle w:val="BodyText"/>
      </w:pPr>
      <w:r>
        <w:t xml:space="preserve">Tuy nói là hạ giọng, nhưng giọng của Nhị Ngưu nói vẫn để ọi người trong cửa hàng nghe được, Trang Duệ không khỏi cười nói:</w:t>
      </w:r>
    </w:p>
    <w:p>
      <w:pPr>
        <w:pStyle w:val="BodyText"/>
      </w:pPr>
      <w:r>
        <w:t xml:space="preserve">- Đại Ngưu, Nhị Ngưu, ăn no rồi thì đi lên đây, để cho ta xem những đồ vật của các ngươi.</w:t>
      </w:r>
    </w:p>
    <w:p>
      <w:pPr>
        <w:pStyle w:val="BodyText"/>
      </w:pPr>
      <w:r>
        <w:t xml:space="preserve">Trang Duệ đi trước vào trong phòng đằng sau, khi đi đến cửa thì dừng lại, nói với Hầu Tử:</w:t>
      </w:r>
    </w:p>
    <w:p>
      <w:pPr>
        <w:pStyle w:val="BodyText"/>
      </w:pPr>
      <w:r>
        <w:t xml:space="preserve">- Lại gọi thêm mấy phần đồ ăn đến, ta thấy tiểu Nhỏ cùng Tiểu Lý đều ăn chưa no.</w:t>
      </w:r>
    </w:p>
    <w:p>
      <w:pPr>
        <w:pStyle w:val="BodyText"/>
      </w:pPr>
      <w:r>
        <w:t xml:space="preserve">Nhị Ngưu nghe còn có cơm ăn, lập tức con mắt trợn tròn lên, há hốc mồm nói:</w:t>
      </w:r>
    </w:p>
    <w:p>
      <w:pPr>
        <w:pStyle w:val="BodyText"/>
      </w:pPr>
      <w:r>
        <w:t xml:space="preserve">- Ta… ta cũng chưa ăn no.</w:t>
      </w:r>
    </w:p>
    <w:p>
      <w:pPr>
        <w:pStyle w:val="BodyText"/>
      </w:pPr>
      <w:r>
        <w:t xml:space="preserve">- Ngươi giữ ý một chút có được hay không hả? Lần sau ta không dẫn ngươi đi theo nữa.</w:t>
      </w:r>
    </w:p>
    <w:p>
      <w:pPr>
        <w:pStyle w:val="BodyText"/>
      </w:pPr>
      <w:r>
        <w:t xml:space="preserve">Nhị Ngưu nói làm cho Đại Ngưu ở đằng sau đỏ bừng cả mặt, một cước đã vào mông đít Nhị Ngưu.</w:t>
      </w:r>
    </w:p>
    <w:p>
      <w:pPr>
        <w:pStyle w:val="BodyText"/>
      </w:pPr>
      <w:r>
        <w:t xml:space="preserve">- Không có việc gì, không có việc gì, đến đều là khách, ăn bữa cơm không có quan trọng gì.</w:t>
      </w:r>
    </w:p>
    <w:p>
      <w:pPr>
        <w:pStyle w:val="BodyText"/>
      </w:pPr>
      <w:r>
        <w:t xml:space="preserve">Trang Duệ đỡ Nhị Ngưu, chủ yếu là không để cái bao trong tay Nhị Ngưu bị ném lên mặt đất, vừa rồi hắn dùng linh khí liếc tìm kiếm, thế nhưng những vật trong bao này thật không đơn giản, linh khí trong mắt Trang Duệ phơi bày ra kim sắc nồng đậm.</w:t>
      </w:r>
    </w:p>
    <w:p>
      <w:pPr>
        <w:pStyle w:val="BodyText"/>
      </w:pPr>
      <w:r>
        <w:t xml:space="preserve">Nhắc tới hai người này thật đúng là kẻ dở hơi, trong tay cầm vật quý báu như vậy, lại có thể tùy tiện như thế, trong cái bao kia có vài kiện đào tượng, nếu bị sứt mất một chút, giá trị sẽ giảm đi rất nhiều.</w:t>
      </w:r>
    </w:p>
    <w:p>
      <w:pPr>
        <w:pStyle w:val="BodyText"/>
      </w:pPr>
      <w:r>
        <w:t xml:space="preserve">Sau khi đi vào phòng, Trang Duệ để cho hai người ngồi xuống, nói:</w:t>
      </w:r>
    </w:p>
    <w:p>
      <w:pPr>
        <w:pStyle w:val="Compact"/>
      </w:pPr>
      <w:r>
        <w:br w:type="textWrapping"/>
      </w:r>
      <w:r>
        <w:br w:type="textWrapping"/>
      </w:r>
    </w:p>
    <w:p>
      <w:pPr>
        <w:pStyle w:val="Heading2"/>
      </w:pPr>
      <w:bookmarkStart w:id="1095" w:name="chương-1-073-đồ-vàng-mã.-4"/>
      <w:bookmarkEnd w:id="1095"/>
      <w:r>
        <w:t xml:space="preserve">1073. Chương 1 073: Đồ Vàng Mã. (4)</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1073: Đồ vàng mã. (4)</w:t>
      </w:r>
    </w:p>
    <w:p>
      <w:pPr>
        <w:pStyle w:val="BodyText"/>
      </w:pPr>
      <w:r>
        <w:t xml:space="preserve">Nhóm dịch: Dungnhi</w:t>
      </w:r>
    </w:p>
    <w:p>
      <w:pPr>
        <w:pStyle w:val="BodyText"/>
      </w:pPr>
      <w:r>
        <w:t xml:space="preserve">Sưu tầm by khunglongconhaman -</w:t>
      </w:r>
    </w:p>
    <w:p>
      <w:pPr>
        <w:pStyle w:val="BodyText"/>
      </w:pPr>
      <w:r>
        <w:t xml:space="preserve">Nguồn: Vipvandan</w:t>
      </w:r>
    </w:p>
    <w:p>
      <w:pPr>
        <w:pStyle w:val="BodyText"/>
      </w:pPr>
      <w:r>
        <w:t xml:space="preserve">- Hai vị, trước tiên chúng ta không nhìn thấy đồ vật, ta muốn hỏi sự kiện trước.</w:t>
      </w:r>
    </w:p>
    <w:p>
      <w:pPr>
        <w:pStyle w:val="BodyText"/>
      </w:pPr>
      <w:r>
        <w:t xml:space="preserve">- Bọn ta lại không biết ngươi, ngươi hỏi sự tình bọn ta thế nào biết rõ hả?</w:t>
      </w:r>
    </w:p>
    <w:p>
      <w:pPr>
        <w:pStyle w:val="BodyText"/>
      </w:pPr>
      <w:r>
        <w:t xml:space="preserve">Nhị Ngưu đần độn có chút không hiểu, hết lần này tới lần khác còn thích cướp lời, một câu là thiếu chút nữa Trang Duệ quên muốn hỏi điều gì.</w:t>
      </w:r>
    </w:p>
    <w:p>
      <w:pPr>
        <w:pStyle w:val="BodyText"/>
      </w:pPr>
      <w:r>
        <w:t xml:space="preserve">- Ông chủ, ngài đừng nóng giận, hắn là người đần độn, không biết nói chuyện.</w:t>
      </w:r>
    </w:p>
    <w:p>
      <w:pPr>
        <w:pStyle w:val="BodyText"/>
      </w:pPr>
      <w:r>
        <w:t xml:space="preserve">Đại Ngưu đá một cước vào mông đít em trai, sau đó xin lỗi Trang Duệ, nói tiếp:</w:t>
      </w:r>
    </w:p>
    <w:p>
      <w:pPr>
        <w:pStyle w:val="BodyText"/>
      </w:pPr>
      <w:r>
        <w:t xml:space="preserve">- Ông chủ, cho dù ngài có hỏi chuyện gì, chỉ cần chúng ta biết rõ, nhất định sẽ nói cho ngài biết. nguồn (.)</w:t>
      </w:r>
    </w:p>
    <w:p>
      <w:pPr>
        <w:pStyle w:val="BodyText"/>
      </w:pPr>
      <w:r>
        <w:t xml:space="preserve">- Ta… Ta…</w:t>
      </w:r>
    </w:p>
    <w:p>
      <w:pPr>
        <w:pStyle w:val="BodyText"/>
      </w:pPr>
      <w:r>
        <w:t xml:space="preserve">Thật đúng là Trang Duệ bị người đần độn kia làm cho suýt chút nữa quên hỏi cái gì, vốn đang hoài nghi hai anh em này có phải là hội Song Hoàng hay không, hiện tại xem ra không phải là như vậy, ở bên trong đầu óc của Trương Nhị Ngưu là hiểu biết.</w:t>
      </w:r>
    </w:p>
    <w:p>
      <w:pPr>
        <w:pStyle w:val="BodyText"/>
      </w:pPr>
      <w:r>
        <w:t xml:space="preserve">- Không hỏi hả? Vậy xem đồ vật đi.</w:t>
      </w:r>
    </w:p>
    <w:p>
      <w:pPr>
        <w:pStyle w:val="BodyText"/>
      </w:pPr>
      <w:r>
        <w:t xml:space="preserve">Nhị Ngưu để bao ở trong tay lên trên mặt bàn, nói:</w:t>
      </w:r>
    </w:p>
    <w:p>
      <w:pPr>
        <w:pStyle w:val="BodyText"/>
      </w:pPr>
      <w:r>
        <w:t xml:space="preserve">- Bọn ta là bán đồ vật, hỏi nhiều như vậy làm gì?</w:t>
      </w:r>
    </w:p>
    <w:p>
      <w:pPr>
        <w:pStyle w:val="BodyText"/>
      </w:pPr>
      <w:r>
        <w:t xml:space="preserve">- Ngài thật là dám bán, ta cũng thật là dám mua rồi?</w:t>
      </w:r>
    </w:p>
    <w:p>
      <w:pPr>
        <w:pStyle w:val="BodyText"/>
      </w:pPr>
      <w:r>
        <w:t xml:space="preserve">Trong lòng Trang Duệ cười khổ, một lúc sau nói:</w:t>
      </w:r>
    </w:p>
    <w:p>
      <w:pPr>
        <w:pStyle w:val="BodyText"/>
      </w:pPr>
      <w:r>
        <w:t xml:space="preserve">- Nhị Ngưu, ta và anh ngươi bàn là được, ngươi đi ăn cơm đi, lập tức người đưa cơm sẽ tới.</w:t>
      </w:r>
    </w:p>
    <w:p>
      <w:pPr>
        <w:pStyle w:val="BodyText"/>
      </w:pPr>
      <w:r>
        <w:t xml:space="preserve">Thật sự là Trang Duệ không nói cùng được với Trương Nhị Ngưu, có hắn ở bên cạnh ngắt lời, Trang Duệ cũng không hỏi được cái gì.</w:t>
      </w:r>
    </w:p>
    <w:p>
      <w:pPr>
        <w:pStyle w:val="BodyText"/>
      </w:pPr>
      <w:r>
        <w:t xml:space="preserve">- Được, được, anh, ta đây đi ra ngoài nhá.</w:t>
      </w:r>
    </w:p>
    <w:p>
      <w:pPr>
        <w:pStyle w:val="BodyText"/>
      </w:pPr>
      <w:r>
        <w:t xml:space="preserve">Trương Nhị Ngưu nghe có cơm ăn, hai mắt lập tức sáng lên, quay người chạy ra ngoài, trong lòng hắn, dù đồ vật bán được hay mất, đồ ăn ngon miệng vẫn là trên hết, cái này sẽ trị giá hơn.</w:t>
      </w:r>
    </w:p>
    <w:p>
      <w:pPr>
        <w:pStyle w:val="BodyText"/>
      </w:pPr>
      <w:r>
        <w:t xml:space="preserve">Sau khi Nhị Ngưu rời khỏi đây, lúc này Trang Duệ mới nói ra ý kiến, nhìn về phía Đại Ngưu, hỏi:</w:t>
      </w:r>
    </w:p>
    <w:p>
      <w:pPr>
        <w:pStyle w:val="BodyText"/>
      </w:pPr>
      <w:r>
        <w:t xml:space="preserve">- Đại Ngưu, ngươi có thể nói những vật này là từ đâu tới đây không?</w:t>
      </w:r>
    </w:p>
    <w:p>
      <w:pPr>
        <w:pStyle w:val="BodyText"/>
      </w:pPr>
      <w:r>
        <w:t xml:space="preserve">- Ông chủ, ngài hỏi việc này hả?</w:t>
      </w:r>
    </w:p>
    <w:p>
      <w:pPr>
        <w:pStyle w:val="BodyText"/>
      </w:pPr>
      <w:r>
        <w:t xml:space="preserve">Đại Ngưu nghe xong, nhếch miệng cười, nói:</w:t>
      </w:r>
    </w:p>
    <w:p>
      <w:pPr>
        <w:pStyle w:val="BodyText"/>
      </w:pPr>
      <w:r>
        <w:t xml:space="preserve">- Cái này còn có thể từ đâu tới, đào từ trong lòng đất ra đấy, những vật này đều là do ta cùng Nhị Ngưu đào đấy, ngài yên tâm, tuyệt đối là tự chúng ta đào.</w:t>
      </w:r>
    </w:p>
    <w:p>
      <w:pPr>
        <w:pStyle w:val="BodyText"/>
      </w:pPr>
      <w:r>
        <w:t xml:space="preserve">Trang Duệ nghe xong lời này, lập tức sửng sốt, căn bản là hắn đã chuẩn bị tâm lý nghe chuyện này, nhưng không ngờ rằng Đại Ngưu lại thẳng thắn thừa nhận là do trộm mộ đào được, thật ra làm Trang Duệ không nói được lời nào.</w:t>
      </w:r>
    </w:p>
    <w:p>
      <w:pPr>
        <w:pStyle w:val="BodyText"/>
      </w:pPr>
      <w:r>
        <w:t xml:space="preserve">Trang Duệ suy nghĩ một chút, hỏi tiếp:</w:t>
      </w:r>
    </w:p>
    <w:p>
      <w:pPr>
        <w:pStyle w:val="BodyText"/>
      </w:pPr>
      <w:r>
        <w:t xml:space="preserve">- Đại Ngưu, nhà các ngươi ở đâu?</w:t>
      </w:r>
    </w:p>
    <w:p>
      <w:pPr>
        <w:pStyle w:val="BodyText"/>
      </w:pPr>
      <w:r>
        <w:t xml:space="preserve">- Bọn ta ở huyện Mạnh Tân, Hà Nam, địa phương chính là ở gần Lạc Dương, nhưng bọn ta là thôn ở trong núi, đây là lần đầu tiên đi xa như vậy.</w:t>
      </w:r>
    </w:p>
    <w:p>
      <w:pPr>
        <w:pStyle w:val="BodyText"/>
      </w:pPr>
      <w:r>
        <w:t xml:space="preserve">Đại Ngưu không biết Trang Duệ hỏi những việc này làm gì? Nhưng ấn tượng của hắn đối với ông chủ này là rất tốt, có chuyện gì đều nói ra hết, ngay cả chuyện năm trước bố mẹ hắn sinh thêm một em bé cũng đều không có gạt.</w:t>
      </w:r>
    </w:p>
    <w:p>
      <w:pPr>
        <w:pStyle w:val="BodyText"/>
      </w:pPr>
      <w:r>
        <w:t xml:space="preserve">Hiện tại Trang Duệ xem như biết rõ, hai anh em này không có vỏ bọc, cũng không phải là hội Song Hoàng, thật sự là nông dân huyện Mạnh Tân ở Hà Nam.</w:t>
      </w:r>
    </w:p>
    <w:p>
      <w:pPr>
        <w:pStyle w:val="BodyText"/>
      </w:pPr>
      <w:r>
        <w:t xml:space="preserve">Đại Ngưu cũng có điểm không tồi, đã từng học 2 năm tiểu học, Nhị Ngưu thì ngay cả tên mình cũng không biết ghi, là mù chữ điển hình, vốn hai anh cùng ra ngoài làm công, chỉ là tính tình bướng bỉnh lại thẳng thắn quá, sau khi đánh chủ thầu, hai người lại đi về nhà trồng trọt.</w:t>
      </w:r>
    </w:p>
    <w:p>
      <w:pPr>
        <w:pStyle w:val="BodyText"/>
      </w:pPr>
      <w:r>
        <w:t xml:space="preserve">Nhưng đầu năm nay trồng trọt không có tiền, thấy hàng xóm chung quanh đi trộm mộ, hai anh em cũng cùng đi, vận may của hai người cũng không tệ, đào một mộ lớn không có người động đậy, lấy ra không ít thứ tốt. Đừng trộm mộ người, đều là có nhà dưới, nhưng hai anh em này cũng không nhận ra, cầm đồ vật nhà người thân đi xem, người khác chỉ muốn ấy trăm khối tiền, cho nên hai anh em dứt khoát đi đến Bắc Kinh tìm người mua, cái này không. Hiện tại thì ngồi vào trước mặt Trang Duệ rồi.</w:t>
      </w:r>
    </w:p>
    <w:p>
      <w:pPr>
        <w:pStyle w:val="BodyText"/>
      </w:pPr>
      <w:r>
        <w:t xml:space="preserve">Người khác ngay cả cha mẹ cũng đều nói cho biết, Trang Duệ còn cái gì có thể hỏi nữa hả? Lập tức nói:</w:t>
      </w:r>
    </w:p>
    <w:p>
      <w:pPr>
        <w:pStyle w:val="BodyText"/>
      </w:pPr>
      <w:r>
        <w:t xml:space="preserve">- Đi, Đại Ngưu, mở bao ra, ta nhìn thử xem là vật gì.</w:t>
      </w:r>
    </w:p>
    <w:p>
      <w:pPr>
        <w:pStyle w:val="BodyText"/>
      </w:pPr>
      <w:r>
        <w:t xml:space="preserve">- Vâng, thưa ngài. Vừa rồi đi vào một tiệm đồ cổ, vậy mà người ta lại nói là giả, nhưng còn có một cửa hàng hẹn chúng ta xế chiều gặp, nếu như ông chủ ngài nhìn trúng, những vật này sẽ bán cho ngài, so với lão nhân kia ngài phúc hậu hơn.</w:t>
      </w:r>
    </w:p>
    <w:p>
      <w:pPr>
        <w:pStyle w:val="BodyText"/>
      </w:pPr>
      <w:r>
        <w:t xml:space="preserve">Đại Ngưu nghe Trang Duệ nói xong, cao hứng mở cái bao trên mặt bàn, hắn nói lời này cũng không phải là cố ý biểu lộ vậy tốt có người muốn đoạt lấy, mà là vì vừa đi một cửa hàng khác, ngay cả một ngụm nước cũng không có uống, cuối cùng xem vật của hắn, người trẻ tuổi này rõ ràng còn nói là làm bộ.</w:t>
      </w:r>
    </w:p>
    <w:p>
      <w:pPr>
        <w:pStyle w:val="BodyText"/>
      </w:pPr>
      <w:r>
        <w:t xml:space="preserve">Tới đây Trang Duệ lại mời ăn uống, đãi ngộ hoàn toàn khác nhau, anh em nông dân thật sự là nhận được ân huệ của người khác. Như vậy tâm lý sẽ không thanh thản, dù sao cũng vẫn nghĩ làm thế nào để trả nợ.</w:t>
      </w:r>
    </w:p>
    <w:p>
      <w:pPr>
        <w:pStyle w:val="BodyText"/>
      </w:pPr>
      <w:r>
        <w:t xml:space="preserve">- Cái này… Cái này.</w:t>
      </w:r>
    </w:p>
    <w:p>
      <w:pPr>
        <w:pStyle w:val="BodyText"/>
      </w:pPr>
      <w:r>
        <w:t xml:space="preserve">Nhìn thấy đồ vật mà Đại Ngưu lấy từ trong bao ra ngoài, Trang Duệ sửng sốt, vừa rồi hắn chỉ dùng linh khí nhìn thoáng qua, bây giờ nhìn thực tế đồ vật, lập tức có chút rất bất ngờ.</w:t>
      </w:r>
    </w:p>
    <w:p>
      <w:pPr>
        <w:pStyle w:val="BodyText"/>
      </w:pPr>
      <w:r>
        <w:t xml:space="preserve">Trước tiên Đại Ngưu lấy ra một giá cắm nến bằng thanh đồng cao khoảng 30cm. Cả mặt bên trên thanh đồng để che kín nến cũng không có dấu vết gỉ gì, hình dáng rất hoàn mỹ, một đầu là nữ tử, quỳ một chân xuống đất, hai tay giơ cao lên liên hoa tám múi khay, trong khay có một ít lỗ, liên tiếp kết nối lấy thân thể nữ tử, đây là chọc vào phóng bấc đèn địa phương.</w:t>
      </w:r>
    </w:p>
    <w:p>
      <w:pPr>
        <w:pStyle w:val="BodyText"/>
      </w:pPr>
      <w:r>
        <w:t xml:space="preserve">Nhiên liệu bên trong giá cắm nến đã trải qua năm tháng dài dằng dặc, sớm đã bay hết, nhưng cái giá nến này chế tác tinh xảo, trong tang vật của đội trộm ở Dư thị đều không có thấy qua, đừng nói không, chỉ là một giá nến thanh đồng này, có thể còn được gọi là quốc bảo.</w:t>
      </w:r>
    </w:p>
    <w:p>
      <w:pPr>
        <w:pStyle w:val="BodyText"/>
      </w:pPr>
      <w:r>
        <w:t xml:space="preserve">Nhưng điều để cho Trang Duệ rất là tiếc là, rốt cục thanh nến cũng không được trọn vẹn, căn bản hẳn là phải có giá đỡ cố định, nhưng bây giờ không thấy, rõ ràng là bị dùng sức vặn gãy.</w:t>
      </w:r>
    </w:p>
    <w:p>
      <w:pPr>
        <w:pStyle w:val="BodyText"/>
      </w:pPr>
      <w:r>
        <w:t xml:space="preserve">Trang Duệ hỏi qua Đại Ngưu một chút, quả nhiên thanh giá nến này vốn là ở trên vách tường đường hành lang trong đại mộ, bị Nhị Ngưu nóng nòng dùng sức túm xuống.</w:t>
      </w:r>
    </w:p>
    <w:p>
      <w:pPr>
        <w:pStyle w:val="BodyText"/>
      </w:pPr>
      <w:r>
        <w:t xml:space="preserve">Trang Duệ nhìn một chút, bên trên thanh đồng nến không có khắc bất cứ chữ gì, bên ngoài thân được thêu màu xanh rất mỏng, dường như mơ hồ hiện ra một tầng kim quang, cái này tại học thuật bên trên giảng gọi là hiện kim, thấy nhiều ở đồ cổ đào được tại Thiển Tây, Hà Nam cùng với Cam Túc.</w:t>
      </w:r>
    </w:p>
    <w:p>
      <w:pPr>
        <w:pStyle w:val="BodyText"/>
      </w:pPr>
      <w:r>
        <w:t xml:space="preserve">Hiện kim thực sự không phải chỉ là đồ vật được chế tạo bởi thủy ngân hoặc là hoàng kim, mà là khí cụ bằng thanh đồng trong môi trường đặc biệt thổ nhưỡng, hình thành tầng đặc thù ô-xy hóa, trước đây cũng được gọi là “Phản kim” hoặc là “Phản đồng”.</w:t>
      </w:r>
    </w:p>
    <w:p>
      <w:pPr>
        <w:pStyle w:val="BodyText"/>
      </w:pPr>
      <w:r>
        <w:t xml:space="preserve">Loại hiện tượng này bình thường chỉ xuất hiện tại vật vừa mới chế tạo hoàn thành, còn chưa có sử dụng qua khí cụ thanh đồng người đất, hơn nữa phải ở chỗ hạn hán qua nhiều thế hệ, trong hoàn cảnh đất cát, mộ đạo còn cần kín, chưa lần nào bị trộm qua, lúc này mới có thể xuất hiện khí cụ thanh đồng hiện kim thượng hạng. Trong mắt một số ít chuyên gia lý luân, vật này giống như là giả, đoán chừng cửa hàng đồ cổ mà anh em Trương thị vừa mới đi, chuyên gia xem xét đồ cổ lý luận còn thiếu thực tế.</w:t>
      </w:r>
    </w:p>
    <w:p>
      <w:pPr>
        <w:pStyle w:val="BodyText"/>
      </w:pPr>
      <w:r>
        <w:t xml:space="preserve">Không biết từ lúc nào Hầu Tử đã đi vào phòng, nhìn trong tay Trang Duệ cầm giá nên thanh đồng, nói:</w:t>
      </w:r>
    </w:p>
    <w:p>
      <w:pPr>
        <w:pStyle w:val="Compact"/>
      </w:pPr>
      <w:r>
        <w:br w:type="textWrapping"/>
      </w:r>
      <w:r>
        <w:br w:type="textWrapping"/>
      </w:r>
    </w:p>
    <w:p>
      <w:pPr>
        <w:pStyle w:val="Heading2"/>
      </w:pPr>
      <w:bookmarkStart w:id="1096" w:name="chương-1-074-đồ-vàng-mã.-5"/>
      <w:bookmarkEnd w:id="1096"/>
      <w:r>
        <w:t xml:space="preserve">1074. Chương 1 074: Đồ Vàng Mã. (5)</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1074: Đồ vàng mã. (5)</w:t>
      </w:r>
    </w:p>
    <w:p>
      <w:pPr>
        <w:pStyle w:val="BodyText"/>
      </w:pPr>
      <w:r>
        <w:t xml:space="preserve">Nhóm dịch: Dungnhi</w:t>
      </w:r>
    </w:p>
    <w:p>
      <w:pPr>
        <w:pStyle w:val="BodyText"/>
      </w:pPr>
      <w:r>
        <w:t xml:space="preserve">Sưu tầm by khunglongconhaman -</w:t>
      </w:r>
    </w:p>
    <w:p>
      <w:pPr>
        <w:pStyle w:val="BodyText"/>
      </w:pPr>
      <w:r>
        <w:t xml:space="preserve">Nguồn: Vipvandan</w:t>
      </w:r>
    </w:p>
    <w:p>
      <w:pPr>
        <w:pStyle w:val="BodyText"/>
      </w:pPr>
      <w:r>
        <w:t xml:space="preserve">- Trang ca, buổi sáng ta xem vật này, hẳn là từ trong đại mộ đi ra, chỉ là ta xem không chuẩn đây là cái mộ gì.</w:t>
      </w:r>
    </w:p>
    <w:p>
      <w:pPr>
        <w:pStyle w:val="BodyText"/>
      </w:pPr>
      <w:r>
        <w:t xml:space="preserve">- Đây là vật khai quật sinh vũng hố, được bảo tồn vô cùng tốt, đồ vật có một ít vũng nước đọng giá trị sẽ cao hơn, xem hình dạng cùng tạo hình của giá nến này, là phong cách triều nhà Hán, dựa theo cách thức thi công mộ, ít nhất là vương hầu.</w:t>
      </w:r>
    </w:p>
    <w:p>
      <w:pPr>
        <w:pStyle w:val="BodyText"/>
      </w:pPr>
      <w:r>
        <w:t xml:space="preserve">Theo như lời Trang Duệ, đồ vật ở vũng nước đọng, địa điểm khai quật phần lớn là ở Hồ Nam, Hồ Bắc cùng với vùng Chiết Giang, bình thường sắc thái biểu hiện sáng rõ, phần lớn mặt ngoài đều sáng loáng trong như gương, hoặc xanh trong suốt, giống như vừa mới được vớt ra từ trong nước.</w:t>
      </w:r>
    </w:p>
    <w:p>
      <w:pPr>
        <w:pStyle w:val="BodyText"/>
      </w:pPr>
      <w:r>
        <w:t xml:space="preserve">Giải đáp cho Hầu Tử một hồi, Trang Duệ lại nhìn giá nến thanh đồng trên tay, còn có bốn cái, hình dáng đều như nhau, xem ra đường hành lang mộ táng kia không ngắn.</w:t>
      </w:r>
    </w:p>
    <w:p>
      <w:pPr>
        <w:pStyle w:val="BodyText"/>
      </w:pPr>
      <w:r>
        <w:t xml:space="preserve">- Đại Ngưu, lúc ngươi vừa lấy ra thứ này, có phải trên mặt có màu sắc không hả?</w:t>
      </w:r>
    </w:p>
    <w:p>
      <w:pPr>
        <w:pStyle w:val="BodyText"/>
      </w:pPr>
      <w:r>
        <w:t xml:space="preserve">Trang Duệ cầm một hình nộm bằng đồ gốm cao 20cm, hỏi Đại Ngưu.</w:t>
      </w:r>
    </w:p>
    <w:p>
      <w:pPr>
        <w:pStyle w:val="BodyText"/>
      </w:pPr>
      <w:r>
        <w:t xml:space="preserve">Ánh mắt Đại Ngưu hết sức ngạc nhiên, liên tục gật đầu, nói:</w:t>
      </w:r>
    </w:p>
    <w:p>
      <w:pPr>
        <w:pStyle w:val="BodyText"/>
      </w:pPr>
      <w:r>
        <w:t xml:space="preserve">- Đúng, làm sao ngài biết được? Ngài xem rất đúng, chỉ là không biết chuyện gì xảy ra, khi lấy ra, tất cả đều không có mày sắc.</w:t>
      </w:r>
    </w:p>
    <w:p>
      <w:pPr>
        <w:pStyle w:val="BodyText"/>
      </w:pPr>
      <w:r>
        <w:t xml:space="preserve">- Haizz, đáng tiếc, Đại Ngưu, các ngươi đào sạch sẽ các đồ vật trong mộ không còn gì hả?</w:t>
      </w:r>
    </w:p>
    <w:p>
      <w:pPr>
        <w:pStyle w:val="BodyText"/>
      </w:pPr>
      <w:r>
        <w:t xml:space="preserve">Nhìn hình nộm bằng đồ gốm này, trong lòng Trang Duệ có cảm giác mệt mỏi không có sức, màu sắc men gốm của hình nộm, nếu như bảo dưỡng tốt, không hẳn là không thể giữ lại nguyên hình dạng, nhưng bây giờ cũng đã bị phá hư rồi.</w:t>
      </w:r>
    </w:p>
    <w:p>
      <w:pPr>
        <w:pStyle w:val="BodyText"/>
      </w:pPr>
      <w:r>
        <w:t xml:space="preserve">- Ông chủ, hỏi cái này làm gì?</w:t>
      </w:r>
    </w:p>
    <w:p>
      <w:pPr>
        <w:pStyle w:val="BodyText"/>
      </w:pPr>
      <w:r>
        <w:t xml:space="preserve">Đại Ngưu nghe Trang Duệ nói xong, trên mặt lộ ra vẻ cảnh giác, Trang Duệ thấy bộ dạng của hắn, đã biết rõ trong mộ khẳng định còn có cái gì.</w:t>
      </w:r>
    </w:p>
    <w:p>
      <w:pPr>
        <w:pStyle w:val="BodyText"/>
      </w:pPr>
      <w:r>
        <w:t xml:space="preserve">- Đại Ngưu, ngươi có biết hay không, đây là hành vi phạm pháp đó?</w:t>
      </w:r>
    </w:p>
    <w:p>
      <w:pPr>
        <w:pStyle w:val="BodyText"/>
      </w:pPr>
      <w:r>
        <w:t xml:space="preserve">Trang Duệ thử thăm dò hỏi một câu.</w:t>
      </w:r>
    </w:p>
    <w:p>
      <w:pPr>
        <w:pStyle w:val="BodyText"/>
      </w:pPr>
      <w:r>
        <w:t xml:space="preserve">Sau khi Đại Ngưu nghe Trang Duệ nói, chẳng hề để ý khua tay, nói:</w:t>
      </w:r>
    </w:p>
    <w:p>
      <w:pPr>
        <w:pStyle w:val="BodyText"/>
      </w:pPr>
      <w:r>
        <w:t xml:space="preserve">- Phạm pháp cái gì? Chỗ chúng ta khắp nơi đều là phần mộ, ở quê nhà ít nhát cũng có vài trăm người đều đang đào, chính là dựa vào đào mộ, để kiếm tiền xây nhà, còn cưới vợ, dựa vào cái gì mà người khác có thể đào còn chúng ta thì không thể đào hả?</w:t>
      </w:r>
    </w:p>
    <w:p>
      <w:pPr>
        <w:pStyle w:val="BodyText"/>
      </w:pPr>
      <w:r>
        <w:t xml:space="preserve">Hai anh em Đại Ngưu cũng thấy người khác đều đào mộ trong đêm, ban ngày thì ngủ ngon, thời gian qua rất là sảng khoái. Tình hình kinh tế dường như sẽ rất tốt, điều này làm cho hai anh em cảm thấy không được công bằng, liền lên núi tìm một phần mộ ẩn nấp tốt, đào ra những vật này.</w:t>
      </w:r>
    </w:p>
    <w:p>
      <w:pPr>
        <w:pStyle w:val="BodyText"/>
      </w:pPr>
      <w:r>
        <w:t xml:space="preserve">- Kể cả là cục công an xem xét việc này?</w:t>
      </w:r>
    </w:p>
    <w:p>
      <w:pPr>
        <w:pStyle w:val="BodyText"/>
      </w:pPr>
      <w:r>
        <w:t xml:space="preserve">Trang Duệ nghe xong mồ hôi chảy ròng ròng, một xã thì có vài trăm người trộm mộ cổ, vậy là một huyện hoặc một thành phố, sẽ có bao nhiêu người làm nghề này đây?</w:t>
      </w:r>
    </w:p>
    <w:p>
      <w:pPr>
        <w:pStyle w:val="BodyText"/>
      </w:pPr>
      <w:r>
        <w:t xml:space="preserve">Phải biết rằng, khai quật khảo cổ là một việc rất đặc biệt, trong quá trình đào bới cần phải tỉ mỉ cẩn thận, chẳng những muốn bảo trì cổ mộ nguyên vẹn, mà ngay cả đường hành lang cũng không thể phá hư, bởi vì những cái thạch bích trên kia, thường thường đều có khắc họa tinh xảo.</w:t>
      </w:r>
    </w:p>
    <w:p>
      <w:pPr>
        <w:pStyle w:val="BodyText"/>
      </w:pPr>
      <w:r>
        <w:t xml:space="preserve">Cho nên hiện trường khai quật cổ một, cũng phải do nhân viên chuyên nghiệp đến tiến hành, nhưng theo như lời Đại Ngưu nói, ở quê nhà khắp nơi đều có người đang đào bới cổ mộ. Trang Duệ không biết, sẽ có bao nhiêu mộ táng bị phá hư?</w:t>
      </w:r>
    </w:p>
    <w:p>
      <w:pPr>
        <w:pStyle w:val="BodyText"/>
      </w:pPr>
      <w:r>
        <w:t xml:space="preserve">- Cục công an trông nom à, muốn đi vào chính là phạt tiền, trước mặt hai người hung dữ bọn ta đã bị phạt 5000 khối tiền, cho nên bọn ta mới cầm được đồ đến Bắc Kinh bán đó.</w:t>
      </w:r>
    </w:p>
    <w:p>
      <w:pPr>
        <w:pStyle w:val="BodyText"/>
      </w:pPr>
      <w:r>
        <w:t xml:space="preserve">Theo lời nói của Đại Ngưu lại càng làm cho Trang Duệ im lặng, phá hư một giá trị cổ mộ, chỉ bị phạt 5000 khối tiền, như vậy người quản giáo, sẽ chủ làm cho người trộm mộ càng ngày càng nhiều, bầy không khí trộm mộ ngày càng ngang ngược hơn.</w:t>
      </w:r>
    </w:p>
    <w:p>
      <w:pPr>
        <w:pStyle w:val="BodyText"/>
      </w:pPr>
      <w:r>
        <w:t xml:space="preserve">Trước kia chỉ là nghe nói phong trào trộm mộ ở Hà Nam, nhưng Trang Duệ không thể nào tưởng tượng được, trộm mộ lại có thể thành sản nghiệp, nông dân không trồng trọt, mà lại trộm mộ để sống.</w:t>
      </w:r>
    </w:p>
    <w:p>
      <w:pPr>
        <w:pStyle w:val="BodyText"/>
      </w:pPr>
      <w:r>
        <w:t xml:space="preserve">Mà những nông dân trộm mộ này, đối với cổ mộ đã nguy hại, nhưng vẫn còn kém xa những kẻ trộm mộ chuyên nghiệp, thủ đoạn của bọn hắn còn kịch liệt hơn, thuốc nổ, búa, cái gì cũng dám dùng.</w:t>
      </w:r>
    </w:p>
    <w:p>
      <w:pPr>
        <w:pStyle w:val="BodyText"/>
      </w:pPr>
      <w:r>
        <w:t xml:space="preserve">Bị những nông dân này đào qua mộ táng, giống như là bị châu chấu cướp sạch hoa màu, không có một ngọn cỏ, ngay cả cầm không được đồ vật nào, rất nhiều người sẽ cùng đập phá nát đi.</w:t>
      </w:r>
    </w:p>
    <w:p>
      <w:pPr>
        <w:pStyle w:val="BodyText"/>
      </w:pPr>
      <w:r>
        <w:t xml:space="preserve">- Ông chủ, trong này còn mấy đồ vật nữa, ngài có muốn xem nữa hay không?</w:t>
      </w:r>
    </w:p>
    <w:p>
      <w:pPr>
        <w:pStyle w:val="BodyText"/>
      </w:pPr>
      <w:r>
        <w:t xml:space="preserve">Đại Ngưu thấy Trang Duệ không nói câu nào, trong lòng không khỏi có chút bồn chồn, hắn cũng biết trộm mộ là phạm pháp, nếu như bị bắt, ít nhất cũng bị phạt năm ba ngàn, nhà bọn họ cũng không nhiều tiền như vậy.</w:t>
      </w:r>
    </w:p>
    <w:p>
      <w:pPr>
        <w:pStyle w:val="BodyText"/>
      </w:pPr>
      <w:r>
        <w:t xml:space="preserve">- Còn có? Xem, muốn xem. (.</w:t>
      </w:r>
    </w:p>
    <w:p>
      <w:pPr>
        <w:pStyle w:val="BodyText"/>
      </w:pPr>
      <w:r>
        <w:t xml:space="preserve">Sau khi Trang Duệ nghe được Đại Ngưu nói, lập tức tỉnh táo lại, tục ngữ nói loan thế hoàng kim, thịnh thế đồ cổ, hiện tại đồ cổ như là đứng đầu, những lái buôn di vật văn hóa đều đem ánh hướng chằm chằm nhìn về nông thôn.</w:t>
      </w:r>
    </w:p>
    <w:p>
      <w:pPr>
        <w:pStyle w:val="BodyText"/>
      </w:pPr>
      <w:r>
        <w:t xml:space="preserve">Mà những người dân quê này có điều kiện gặp may mắn, cộng thêm trình độ văn hóa phổ biến khá thấp, căn bản là không rõ hành vi trộm mộ của bọn hắn, đối với những vật quý di sản văn hóa lịch sự còn sót lại bị phá hư.</w:t>
      </w:r>
    </w:p>
    <w:p>
      <w:pPr>
        <w:pStyle w:val="BodyText"/>
      </w:pPr>
      <w:r>
        <w:t xml:space="preserve">Nhưng Trang Duệ có chút khó hiểu, đối với nạn buôn bán trộm mộ di sản văn hóa, một mực đả kích rất lớn, vì sao mà có nhiều chỗ còn có thể hiển nhiên trộm cổ mộ như thế, chẳng lẽ chính phủ ở những địa phương đó đều bất tài sao?</w:t>
      </w:r>
    </w:p>
    <w:p>
      <w:pPr>
        <w:pStyle w:val="BodyText"/>
      </w:pPr>
      <w:r>
        <w:t xml:space="preserve">Thật sự là Trang Duệ không biết, tại khu vực Hà Nam, nhất là địa phương xung quanh núi Đặng, một đại quân trộm mộ ở gần Mạnh Huyện, cũng không dưới năm nghìn người, tục ngữ nói pháp luật không trách nhiều người, chỉ bằng mấy công an biên chế, căn bản là không nắm được.</w:t>
      </w:r>
    </w:p>
    <w:p>
      <w:pPr>
        <w:pStyle w:val="BodyText"/>
      </w:pPr>
      <w:r>
        <w:t xml:space="preserve">Hơn nữa ngay cả những nhân viên chính phủ trong nhà, nói không chừng cũng đều có trông cậy vào việc này để kiếm sống, nên cho dù có bắt được tội phạm đang hoạt động lúc đó, nhưng cũng chỉ là phạt ít tiền, nếu quả thật muốn phạt, đoán chừng ngày hôm sau ra chỗ nào đó có thể bị một nhóm ông cụ bà cụ vât đán bọn họ, chuyện này không phải là chưa gặp qua.</w:t>
      </w:r>
    </w:p>
    <w:p>
      <w:pPr>
        <w:pStyle w:val="BodyText"/>
      </w:pPr>
      <w:r>
        <w:t xml:space="preserve">Những kẻ trộm mộ ở địa phương này, của cải đều thuộc về tầng thấp nhất, thời điểm lúc ban đầu, bọn hắn vất vả đào đồ vàng mã, vật phẩm hoàn chỉnh cũng chỉ có bán được mấy trăm khối, thậm chí hơn mười khối tiền cũng có thể bán đi.</w:t>
      </w:r>
    </w:p>
    <w:p>
      <w:pPr>
        <w:pStyle w:val="BodyText"/>
      </w:pPr>
      <w:r>
        <w:t xml:space="preserve">Sau khi đồ cổ được phát triển hơn, những người này cũng cảm giác thấy mình bị chịu thiệt, dần dần để cả gia đình trộm mộ, trở thành hành động tập thể. xem tại</w:t>
      </w:r>
    </w:p>
    <w:p>
      <w:pPr>
        <w:pStyle w:val="BodyText"/>
      </w:pPr>
      <w:r>
        <w:t xml:space="preserve">Mấy nhà có quan hệ không tệ, kết hợp cùng một chỗ, phân công rõ ràng, có người phụ trách trộm mộ, có người phụ trách trông chừng, đặc biệt phái người nằm vùng ở cửa ra vào thông hành, thấy cảnh sát đi ra ngoài cánh cửa, phải báo tin cho bên kia, việc này làm cho công tác của cảnh sát cũng khó hơn nhiều.</w:t>
      </w:r>
    </w:p>
    <w:p>
      <w:pPr>
        <w:pStyle w:val="BodyText"/>
      </w:pPr>
      <w:r>
        <w:t xml:space="preserve">Cho dù có một số vụ án kinh động đến cấp cao, lực lượng bắt đầu được điều động đến, cũng để cho bọn họ biến mất một thời gian, sau khi lực lượng đi qua, đến tối lại tiếp tục trộm mộ, tổ chuyên án cũng không thể thường trú được ở nơi đó?</w:t>
      </w:r>
    </w:p>
    <w:p>
      <w:pPr>
        <w:pStyle w:val="BodyText"/>
      </w:pPr>
      <w:r>
        <w:t xml:space="preserve">Cho nên những gia đình trộm mộ tập thể, thì không có cách nào cấm tiệt, còn nếu tiếp tục tồn tại, sẽ như con chuột dưới đất, trộm mộ sẽ phá đi một mộ táng cổ đại quý báu.</w:t>
      </w:r>
    </w:p>
    <w:p>
      <w:pPr>
        <w:pStyle w:val="Compact"/>
      </w:pPr>
      <w:r>
        <w:br w:type="textWrapping"/>
      </w:r>
      <w:r>
        <w:br w:type="textWrapping"/>
      </w:r>
    </w:p>
    <w:p>
      <w:pPr>
        <w:pStyle w:val="Heading2"/>
      </w:pPr>
      <w:bookmarkStart w:id="1097" w:name="chương-1-075-người-ngọc."/>
      <w:bookmarkEnd w:id="1097"/>
      <w:r>
        <w:t xml:space="preserve">1075. Chương 1 075: Người Ngọc.</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1075: Người ngọc.</w:t>
      </w:r>
    </w:p>
    <w:p>
      <w:pPr>
        <w:pStyle w:val="BodyText"/>
      </w:pPr>
      <w:r>
        <w:t xml:space="preserve">Nhóm dịch: Dungnhi</w:t>
      </w:r>
    </w:p>
    <w:p>
      <w:pPr>
        <w:pStyle w:val="BodyText"/>
      </w:pPr>
      <w:r>
        <w:t xml:space="preserve">Sưu tầm by khunglongconhaman -</w:t>
      </w:r>
    </w:p>
    <w:p>
      <w:pPr>
        <w:pStyle w:val="BodyText"/>
      </w:pPr>
      <w:r>
        <w:t xml:space="preserve">Nguồn: Vipvandan</w:t>
      </w:r>
    </w:p>
    <w:p>
      <w:pPr>
        <w:pStyle w:val="BodyText"/>
      </w:pPr>
      <w:r>
        <w:t xml:space="preserve">- Cái này… Là tượng gốm hả? Làm sao có thể nặng như vậy? Chẳng lẽ là sự thật?</w:t>
      </w:r>
    </w:p>
    <w:p>
      <w:pPr>
        <w:pStyle w:val="BodyText"/>
      </w:pPr>
      <w:r>
        <w:t xml:space="preserve">Hầu Tử đang giúp Đại Ngưu cởi bao khác ra, trong lúc ôm một vật từ bên trong ra, thiếu chút nữa đã làm hắn ngã trên mặt đất, hiển nhiên Hầu Tử không có thể tính ra được sức nặng của vật kia.</w:t>
      </w:r>
    </w:p>
    <w:p>
      <w:pPr>
        <w:pStyle w:val="BodyText"/>
      </w:pPr>
      <w:r>
        <w:t xml:space="preserve">- Không biết, cái đồ này là lão chìm, nếu không phải em ta khỏe mạnh, sẽ không thể vác đến được Bắc Kinh này.</w:t>
      </w:r>
    </w:p>
    <w:p>
      <w:pPr>
        <w:pStyle w:val="BodyText"/>
      </w:pPr>
      <w:r>
        <w:t xml:space="preserve">Đại Ngưu đối với những vật này cũng không hề để bụng, tại hắn nghĩ, những vật này không có thể ăn cũng không thể uống, mặc dù biết có thể đổi tiền, hắn cũng không hiểu những người thu mua đồ vật này để làm cái gì?</w:t>
      </w:r>
    </w:p>
    <w:p>
      <w:pPr>
        <w:pStyle w:val="BodyText"/>
      </w:pPr>
      <w:r>
        <w:t xml:space="preserve">Cho nên sau khi đào được những đồ vật này, Đại Ngưu cùng em trai đều giấu những đồ vật này đi, cho tới bây giờ cũng không có qua, lần này tới Bắc Kinh, lập tức tùy tiện chọn một ít đồ vật mang đi.</w:t>
      </w:r>
    </w:p>
    <w:p>
      <w:pPr>
        <w:pStyle w:val="BodyText"/>
      </w:pPr>
      <w:r>
        <w:t xml:space="preserve">- Hầu Tử, cái gì đó?</w:t>
      </w:r>
    </w:p>
    <w:p>
      <w:pPr>
        <w:pStyle w:val="BodyText"/>
      </w:pPr>
      <w:r>
        <w:t xml:space="preserve">Hai người nói chuyện với nhau thu hút sự chú ý của Trang Duệ, Hầu Tử hết sức ôm một tượng gốm cao 134cm, trên mặt bám đầy bùn đất màu vàng, không có cách nào để nhận biết được tướng mạo cùng giới tính nhân vật.</w:t>
      </w:r>
    </w:p>
    <w:p>
      <w:pPr>
        <w:pStyle w:val="BodyText"/>
      </w:pPr>
      <w:r>
        <w:t xml:space="preserve">- Không biết, thật sự tượng gốm này là rất ít có, cái này thật sự rất nặng.</w:t>
      </w:r>
    </w:p>
    <w:p>
      <w:pPr>
        <w:pStyle w:val="BodyText"/>
      </w:pPr>
      <w:r>
        <w:t xml:space="preserve">Hầu Tử trả lời Trang Duệ, để đồ vật đó trên mặt bàn, mệt mỏi thở hổn hển.</w:t>
      </w:r>
    </w:p>
    <w:p>
      <w:pPr>
        <w:pStyle w:val="BodyText"/>
      </w:pPr>
      <w:r>
        <w:t xml:space="preserve">- A, thật đúng là không nhẹ.</w:t>
      </w:r>
    </w:p>
    <w:p>
      <w:pPr>
        <w:pStyle w:val="BodyText"/>
      </w:pPr>
      <w:r>
        <w:t xml:space="preserve">Trang Duệ thò tay suy nghĩ một chút, vật này lớn không thể tính được, rõ ràng phải sáu bảy mươi cân, thân thể cùng gần giống với khối tử Thạch Đầu, cái này làm cho hắn có chút ngạc nhiên.</w:t>
      </w:r>
    </w:p>
    <w:p>
      <w:pPr>
        <w:pStyle w:val="BodyText"/>
      </w:pPr>
      <w:r>
        <w:t xml:space="preserve">Bởi vì thật sự nếu đốt chế tượng gốm lớn rất dễ bị rạn nứt, cho nên từ đời Tần đến nay, tượng gốm được đúc ở bên ngoài, thân thể đầu lâu đều rỗng ruột, ngay cả tượng thời Tần ở khu khai quật Tây An, thoạt nhìn có vẻ cao lớn, nhưng thật sự cũng không phải nặng.</w:t>
      </w:r>
    </w:p>
    <w:p>
      <w:pPr>
        <w:pStyle w:val="BodyText"/>
      </w:pPr>
      <w:r>
        <w:t xml:space="preserve">Đương nhiên, trong lịch sử cũng có khai quật được tượng gốm sứ đặc ruột, nhưng những cái đó đều là phân đoạn đốt chế sau đó được ghép vào cùng một chỗ, trong khi di chuyển rất dễ bị nghiền nát, mà sẽ không giống tượng gốm này, cho người ta cảm giác là một khối.</w:t>
      </w:r>
    </w:p>
    <w:p>
      <w:pPr>
        <w:pStyle w:val="BodyText"/>
      </w:pPr>
      <w:r>
        <w:t xml:space="preserve">- Ồ? Không đúng.</w:t>
      </w:r>
    </w:p>
    <w:p>
      <w:pPr>
        <w:pStyle w:val="BodyText"/>
      </w:pPr>
      <w:r>
        <w:t xml:space="preserve">Sau khi Trang Duệ dùng linh khí nhìn qua trên người vật này, đột nhiên sững sờ một chút, bởi vì bên trong thứ này hiện linh khí của hắn, lại là ngọc thạch nhàn nhạt, khí lạnh lẽo.</w:t>
      </w:r>
    </w:p>
    <w:p>
      <w:pPr>
        <w:pStyle w:val="BodyText"/>
      </w:pPr>
      <w:r>
        <w:t xml:space="preserve">- Chẳng lẽ là ngọc núi.</w:t>
      </w:r>
    </w:p>
    <w:p>
      <w:pPr>
        <w:pStyle w:val="BodyText"/>
      </w:pPr>
      <w:r>
        <w:t xml:space="preserve">Trang Duệ nghiêng đầu sang chỗ khác, nói với Hầu Tử:</w:t>
      </w:r>
    </w:p>
    <w:p>
      <w:pPr>
        <w:pStyle w:val="BodyText"/>
      </w:pPr>
      <w:r>
        <w:t xml:space="preserve">- Đi tìm chậu rửa mặt, mặt khác cầm bàn chải đến, thứ này có chút cổ quái, không giống như là tượng gốm.</w:t>
      </w:r>
    </w:p>
    <w:p>
      <w:pPr>
        <w:pStyle w:val="BodyText"/>
      </w:pPr>
      <w:r>
        <w:t xml:space="preserve">Qua bốn năm phút, không biết Hầu Tử lấy được chậu nhựa lớn cùng nửa chậu nước tới, trong tay còn cầm chổi lông mao lợn.</w:t>
      </w:r>
    </w:p>
    <w:p>
      <w:pPr>
        <w:pStyle w:val="BodyText"/>
      </w:pPr>
      <w:r>
        <w:t xml:space="preserve">Sức lực của Trang có thể vượt xa so với Hầu Tử, một tay nắm vật kia lên, trực tiếp đặt ở trong chậu, bùn đất dính bên trên vật kia lập tức làm cho chậu nước trở nên đục ngầu.</w:t>
      </w:r>
    </w:p>
    <w:p>
      <w:pPr>
        <w:pStyle w:val="BodyText"/>
      </w:pPr>
      <w:r>
        <w:t xml:space="preserve">Trang Duệ cầm chổi lông, dính nước xoa từ đầu lên vài cái, làm cho bùn đất dính trên mặt mất hết, không đợi hắn nhìn kỹ, Hầu Tử đứng ở bên cạnh đã kinh ngạc lên tiếng:</w:t>
      </w:r>
    </w:p>
    <w:p>
      <w:pPr>
        <w:pStyle w:val="BodyText"/>
      </w:pPr>
      <w:r>
        <w:t xml:space="preserve">- Cái này… Cái này không phải là tượng gốm, là người ngọc ah!</w:t>
      </w:r>
    </w:p>
    <w:p>
      <w:pPr>
        <w:pStyle w:val="BodyText"/>
      </w:pPr>
      <w:r>
        <w:t xml:space="preserve">- Ngọc?</w:t>
      </w:r>
    </w:p>
    <w:p>
      <w:pPr>
        <w:pStyle w:val="BodyText"/>
      </w:pPr>
      <w:r>
        <w:t xml:space="preserve">Bỗng chốc Đại Ngưu ở bên cạnh cũng sững sờ, tiếp theo là vẻ mặt tràn đầy vui sướng, há hốc mồm nói:</w:t>
      </w:r>
    </w:p>
    <w:p>
      <w:pPr>
        <w:pStyle w:val="BodyText"/>
      </w:pPr>
      <w:r>
        <w:t xml:space="preserve">- Hay, vẫn là ông chủ lợi hại, bọn ta thật sự không biết vật này là ngọc đâu, để đứng dậy, đứng dậy.</w:t>
      </w:r>
    </w:p>
    <w:p>
      <w:pPr>
        <w:pStyle w:val="BodyText"/>
      </w:pPr>
      <w:r>
        <w:t xml:space="preserve">Sau khi nghe được vật này là ngọc, Đại Ngưu hưng phấn lấy tay chà xát, cho dù dân quê không có kiến thức, nhưng cũng biết ngọc rất đáng giá, trong lòng Đại Ngưu đã đánh giá tính toán, cái đồ này ít nhất muốn bán… không, ít nhất cũng phải 2 mới được.</w:t>
      </w:r>
    </w:p>
    <w:p>
      <w:pPr>
        <w:pStyle w:val="BodyText"/>
      </w:pPr>
      <w:r>
        <w:t xml:space="preserve">Trang Duệ không có để ý hai người, trên người ngọc dần dần được sạch sẽ, sắc mặt hắn cũng trở nên ngưng trọng, cầm thước dây trên bàn đo qua một chút, người ngọc này cao khoảng 48cm.</w:t>
      </w:r>
    </w:p>
    <w:p>
      <w:pPr>
        <w:pStyle w:val="BodyText"/>
      </w:pPr>
      <w:r>
        <w:t xml:space="preserve">Người ngọc là do một khối bạch ngọc hoàn chỉnh tạo thành, bởi vì niên đại đã lâu, trên thân ngọc đã thấm không ít màu bùn đất, sau khi rửa sạch sẽ toàn thân ố vàng, trong ngực được tạo hình là ôm một đàn nữ nhân.</w:t>
      </w:r>
    </w:p>
    <w:p>
      <w:pPr>
        <w:pStyle w:val="BodyText"/>
      </w:pPr>
      <w:r>
        <w:t xml:space="preserve">Nói cho đúng, người ngọc ôm hẳn là đàn Tỳ Bà, đầu đàn tỳ bà bao gồm dây cung rãnh, dây cung trục, miệng rất nhỏ, chạm trổ cực kỳ tinh xảo, căn cứ vào trong ngực người ngọc ôm đàn tỳ bà, nàng hẳn là một nhạc công.</w:t>
      </w:r>
    </w:p>
    <w:p>
      <w:pPr>
        <w:pStyle w:val="BodyText"/>
      </w:pPr>
      <w:r>
        <w:t xml:space="preserve">Bản thân người ngọc chạm trổ cũng rất là tốt, mảnh vải và trang sức trên người cũng rất tinh tế, đây là một nữ nhạc công, trên mặt đang tươi cười, ăn mặc ống tay áo là bào phục, lộ ra vẻ rất sống động.</w:t>
      </w:r>
    </w:p>
    <w:p>
      <w:pPr>
        <w:pStyle w:val="BodyText"/>
      </w:pPr>
      <w:r>
        <w:t xml:space="preserve">Xem trong mắt Trang Duệ, chạm trổ này là hơn hai nghìn năm trước, hiện tại là rất khó có người có thể thể với tới, cho dù máy móc tạo hình, chỉ sợ cũng không làm ra được hiệu quả như vậy, đây tuyệt đối là chạm ngọc cao nhất của triều đại nhà Hán!</w:t>
      </w:r>
    </w:p>
    <w:p>
      <w:pPr>
        <w:pStyle w:val="BodyText"/>
      </w:pPr>
      <w:r>
        <w:t xml:space="preserve">- Trời, rốt cục hai ngươi đào cái này ở hang ổ nào?</w:t>
      </w:r>
    </w:p>
    <w:p>
      <w:pPr>
        <w:pStyle w:val="BodyText"/>
      </w:pPr>
      <w:r>
        <w:t xml:space="preserve">Trong lòng Trang Duệ cũng sợ hãi thán phục, khai quật người ngọc này, nói rõ thân phận chủ nhân mộ táng, nếu so với tưởng tượng của hắn là cao hơn rất nhiều.</w:t>
      </w:r>
    </w:p>
    <w:p>
      <w:pPr>
        <w:pStyle w:val="BodyText"/>
      </w:pPr>
      <w:r>
        <w:t xml:space="preserve">Phải biết rằng, mộ táng thời cổ đại là coi trọng lễ nghi, nhất là quan viên triều đình, thân phận như thế nào thì vật được chôn cùng rất được coi trọng, cho dù là người có tiền, nhưng không có thân phận cũng không dám chôn cùng quá nhiều vật, nếu không mộ phần cũng bị đào bới, mà ngay cả con cháu cũng bị gặp nạn.</w:t>
      </w:r>
    </w:p>
    <w:p>
      <w:pPr>
        <w:pStyle w:val="BodyText"/>
      </w:pPr>
      <w:r>
        <w:t xml:space="preserve">Mà ngọc thạch thời cổ đại, đặc biệt là hai triều Tần Hán, vốn là cực kỳ quan trọng lễ nghi thờ cúng, thần tử là không thể nào được một khối ngọc lớn như vậy bồi táng, cho nên chủ nahan của người ngọc này, nói không chừng là một vị đế vương.</w:t>
      </w:r>
    </w:p>
    <w:p>
      <w:pPr>
        <w:pStyle w:val="BodyText"/>
      </w:pPr>
      <w:r>
        <w:t xml:space="preserve">- Ông chủ, người xem vật này có thể đáng giá bao nhiêu tiền? 5 khối có đáng giá hay không vậy?</w:t>
      </w:r>
    </w:p>
    <w:p>
      <w:pPr>
        <w:pStyle w:val="BodyText"/>
      </w:pPr>
      <w:r>
        <w:t xml:space="preserve">Khi Trang Duệ đang đánh giá người ngọc, Đại Ngưu không kìm nén nổi, đi đến trước mặt Trang Duệ hỏi.</w:t>
      </w:r>
    </w:p>
    <w:p>
      <w:pPr>
        <w:pStyle w:val="BodyText"/>
      </w:pPr>
      <w:r>
        <w:t xml:space="preserve">- 5 khối tiền?</w:t>
      </w:r>
    </w:p>
    <w:p>
      <w:pPr>
        <w:pStyle w:val="BodyText"/>
      </w:pPr>
      <w:r>
        <w:t xml:space="preserve">Trang Duệ cười khổ một tiếng, trong lòng cảm thấy có chút xót xa cho vị đế vương thời cổ đại, lúc ấy bọn hắn dốc hết sức lực của cả nước đế chế tạo vật bồi táng, nhưng trong miệng Đại Ngưu, chỉ giá trị có 5000 khối tiền?</w:t>
      </w:r>
    </w:p>
    <w:p>
      <w:pPr>
        <w:pStyle w:val="BodyText"/>
      </w:pPr>
      <w:r>
        <w:t xml:space="preserve">- Đại Ngưu, ta hỏi thật ngươi câu này, ngươi nói thật ra, các ngươi có thấy ở trong quan tài ở mộ có hiện ra cái gì đó không?</w:t>
      </w:r>
    </w:p>
    <w:p>
      <w:pPr>
        <w:pStyle w:val="BodyText"/>
      </w:pPr>
      <w:r>
        <w:t xml:space="preserve">Mộ đế vương đại Hán, rất có khả năng có thể khai quật được sợi kim hoặc là sợi ngọc, từ bên trên người ngọc Trang Duệ có thể nhìn ra quy mô đế vương này, sợ rằng chưa từng được khai quật qua dây vàng áo ngọc toàn thành mộ Hán.</w:t>
      </w:r>
    </w:p>
    <w:p>
      <w:pPr>
        <w:pStyle w:val="BodyText"/>
      </w:pPr>
      <w:r>
        <w:t xml:space="preserve">- Quan tài? Quan tài là một tảng đá lớn?</w:t>
      </w:r>
    </w:p>
    <w:p>
      <w:pPr>
        <w:pStyle w:val="BodyText"/>
      </w:pPr>
      <w:r>
        <w:t xml:space="preserve">Đại Ngưu thấy Trang Duệ hỏi cẩn thận, một lúc sau mới nói:</w:t>
      </w:r>
    </w:p>
    <w:p>
      <w:pPr>
        <w:pStyle w:val="BodyText"/>
      </w:pPr>
      <w:r>
        <w:t xml:space="preserve">- Bên trong là có quan tài đá lớn, Nhị Ngưu cầm búa bổ vài cái không có vỡ ra, ta sợ bên trong đồ vật có xác chết vùng dậy, nên không để cho Nhị Ngưu mở ra, cụ thể bên trong có cái gì, thật sự ta cũng không biết.</w:t>
      </w:r>
    </w:p>
    <w:p>
      <w:pPr>
        <w:pStyle w:val="BodyText"/>
      </w:pPr>
      <w:r>
        <w:t xml:space="preserve">Dân quê rất mê tín, hơn nữa hai anh em Đại Ngưu cũng không phải là người trộm mộ chuyên nghiệp, đối với quỷ thần mà nói vẫn tin tưởng, cho nên trong huyệt mộ u ám, rốt cục vẫn là không dám mở quan tài ra.</w:t>
      </w:r>
    </w:p>
    <w:p>
      <w:pPr>
        <w:pStyle w:val="BodyText"/>
      </w:pPr>
      <w:r>
        <w:t xml:space="preserve">Chỉ là Đại Ngưu cũng không biết, một táng người xưa, trong quan tài là của quý nhất, cũng mang theo những vậy đáng giá nhất, người trộm mộ có kinh nghiệm, sau khi xuống phía dưới trước hết là rửa sạch quan tài, ngay cả những chỗ thủng trong hài cốt có thể nhét ngọc thạch cũng sẽ không bỏ qua.</w:t>
      </w:r>
    </w:p>
    <w:p>
      <w:pPr>
        <w:pStyle w:val="Compact"/>
      </w:pPr>
      <w:r>
        <w:br w:type="textWrapping"/>
      </w:r>
      <w:r>
        <w:br w:type="textWrapping"/>
      </w:r>
    </w:p>
    <w:p>
      <w:pPr>
        <w:pStyle w:val="Heading2"/>
      </w:pPr>
      <w:bookmarkStart w:id="1098" w:name="chương-1-076-hiến-tặng.1"/>
      <w:bookmarkEnd w:id="1098"/>
      <w:r>
        <w:t xml:space="preserve">1076. Chương 1 076: Hiến Tặng.(1)</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1076: Hiến tặng.(1)</w:t>
      </w:r>
    </w:p>
    <w:p>
      <w:pPr>
        <w:pStyle w:val="BodyText"/>
      </w:pPr>
      <w:r>
        <w:t xml:space="preserve">Nhóm dịch: Dungnhi</w:t>
      </w:r>
    </w:p>
    <w:p>
      <w:pPr>
        <w:pStyle w:val="BodyText"/>
      </w:pPr>
      <w:r>
        <w:t xml:space="preserve">Sưu tầm by khunglongconhaman -</w:t>
      </w:r>
    </w:p>
    <w:p>
      <w:pPr>
        <w:pStyle w:val="BodyText"/>
      </w:pPr>
      <w:r>
        <w:t xml:space="preserve">Nguồn: Vipvandan</w:t>
      </w:r>
    </w:p>
    <w:p>
      <w:pPr>
        <w:pStyle w:val="BodyText"/>
      </w:pPr>
      <w:r>
        <w:t xml:space="preserve">Trang Duệ nghe vậy lời nói cũng không kiên trì được nữa, nếu quan tài này bị hai người Đại Ngưu động đậy, tổn thất thật sự là không có cách nào cứu vãn, theo bản tính của hai người, khẳng định sẽ cắt đứt kim tuyến ngọc thạch trên áo, vứt xác lấy quần áo.</w:t>
      </w:r>
    </w:p>
    <w:p>
      <w:pPr>
        <w:pStyle w:val="BodyText"/>
      </w:pPr>
      <w:r>
        <w:t xml:space="preserve">- Đại Ngưu, ta nói với ngươi một câu, trước tiên ngươi cũng đừng cao hứng, cũng đừng sợ.</w:t>
      </w:r>
    </w:p>
    <w:p>
      <w:pPr>
        <w:pStyle w:val="BodyText"/>
      </w:pPr>
      <w:r>
        <w:t xml:space="preserve">Trang Duệ suy nghĩ một chút, đồ vật liên quan đến đại mộ này thật sự là quá kinh người, cùng công cùng tư, hắn cũng không dám giấu diếm, lập tức nói tiếp:</w:t>
      </w:r>
    </w:p>
    <w:p>
      <w:pPr>
        <w:pStyle w:val="BodyText"/>
      </w:pPr>
      <w:r>
        <w:t xml:space="preserve">- Ngươi muốn biết giá trị của người ngọc là bao nhiêu tiền sao?</w:t>
      </w:r>
    </w:p>
    <w:p>
      <w:pPr>
        <w:pStyle w:val="BodyText"/>
      </w:pPr>
      <w:r>
        <w:t xml:space="preserve">- Muốn chứ!</w:t>
      </w:r>
    </w:p>
    <w:p>
      <w:pPr>
        <w:pStyle w:val="BodyText"/>
      </w:pPr>
      <w:r>
        <w:t xml:space="preserve">Đại Ngưu gật đầu liên tục.</w:t>
      </w:r>
    </w:p>
    <w:p>
      <w:pPr>
        <w:pStyle w:val="BodyText"/>
      </w:pPr>
      <w:r>
        <w:t xml:space="preserve">Trang Duệ gật gật đầu, nói:</w:t>
      </w:r>
    </w:p>
    <w:p>
      <w:pPr>
        <w:pStyle w:val="BodyText"/>
      </w:pPr>
      <w:r>
        <w:t xml:space="preserve">- Tốt, ta sẽ nói cho ngươi biết, nó ít nhất cũng có giá trị 500 vạn, bán bên ngoài nước, sợ là 1000 vạn cũng có người muốn mua!</w:t>
      </w:r>
    </w:p>
    <w:p>
      <w:pPr>
        <w:pStyle w:val="BodyText"/>
      </w:pPr>
      <w:r>
        <w:t xml:space="preserve">- 500… Vạn?!</w:t>
      </w:r>
    </w:p>
    <w:p>
      <w:pPr>
        <w:pStyle w:val="BodyText"/>
      </w:pPr>
      <w:r>
        <w:t xml:space="preserve">Đại Ngưu không kịp phản ứng, duỗi năm đầu ngón tay phải ra nhìn, sau đó lại duỗi tay trái, một lúc, mới khó khăn phát ra chữ “Vạn” trong miệng.</w:t>
      </w:r>
    </w:p>
    <w:p>
      <w:pPr>
        <w:pStyle w:val="BodyText"/>
      </w:pPr>
      <w:r>
        <w:t xml:space="preserve">Thu nhập GDP của quốc gia chính là thu nhập đồng đều của mọi người, theo ý nào nói, căn bản liên quan đến nông dân không lớn, trong nhà trồng trọt, cả nhà Đại Ngưu thu nhập một năm thì chỉ được mấy ngàn khối tiền mà thôi.</w:t>
      </w:r>
    </w:p>
    <w:p>
      <w:pPr>
        <w:pStyle w:val="BodyText"/>
      </w:pPr>
      <w:r>
        <w:t xml:space="preserve">Cho dù thời gian trước hai anh em có đi ra ngoài làm công, thi công ở công trường thì mỗi tháng cũng chỉ là một ngàn xuất đầu, trừ tiền ăn cơm, chỉ còn thừa lại bảy tám trăm, hai người làm nửa năm, số tiền để dành không đến một vạn khối tiền.</w:t>
      </w:r>
    </w:p>
    <w:p>
      <w:pPr>
        <w:pStyle w:val="BodyText"/>
      </w:pPr>
      <w:r>
        <w:t xml:space="preserve">Cho nên đừng nói là 500 vạn, đối với Đại Ngưu đã là lớn rồi, ngay cả 5 vạn khối tiền cũng chưa từng thấy qua, Trang Duệ nói ra mấy con số này đã hù hắn thực sự, liên tục khua tay, nói:</w:t>
      </w:r>
    </w:p>
    <w:p>
      <w:pPr>
        <w:pStyle w:val="BodyText"/>
      </w:pPr>
      <w:r>
        <w:t xml:space="preserve">- Ta không cần nhiều như vậy, cho 5 vạn là được rồi.</w:t>
      </w:r>
    </w:p>
    <w:p>
      <w:pPr>
        <w:pStyle w:val="BodyText"/>
      </w:pPr>
      <w:r>
        <w:t xml:space="preserve">Không phải là Đại Ngưu không muốn 500 vạn, nhưng hắn cũng không ngốc, hắn biết rõ đối phương nói ra lời này, căn bản là không có khả năng cho bọn hắn tiền, cho nên Đại Ngưu trở nên có chút vội vàng, quay đầu nhìn bốn phía, còn mỗi là chưa có tông cửa xông ra.</w:t>
      </w:r>
    </w:p>
    <w:p>
      <w:pPr>
        <w:pStyle w:val="BodyText"/>
      </w:pPr>
      <w:r>
        <w:t xml:space="preserve">- Đại Ngưu, ngươi đừng sợ, nói thật với ngươi, thực sự nếu cho ngươi tiền, đó là hại ngươi.</w:t>
      </w:r>
    </w:p>
    <w:p>
      <w:pPr>
        <w:pStyle w:val="BodyText"/>
      </w:pPr>
      <w:r>
        <w:t xml:space="preserve">Trang Duệ lại mời Đại Ngưu một chén nước, nói tiếp:</w:t>
      </w:r>
    </w:p>
    <w:p>
      <w:pPr>
        <w:pStyle w:val="BodyText"/>
      </w:pPr>
      <w:r>
        <w:t xml:space="preserve">- Ngươi có biết hay không, các ngươi lấy ra các vật này, đều là quốc bảo, là bảo tàng quốc gia, chỉ bằng những vật này, đã đủ để phán các ngươi tội tử hình.</w:t>
      </w:r>
    </w:p>
    <w:p>
      <w:pPr>
        <w:pStyle w:val="BodyText"/>
      </w:pPr>
      <w:r>
        <w:t xml:space="preserve">Những lời này của Trang Duệ không phải đang hù dọa bọn hắn, người ngọc này hoàn toàn là di sản văn hóa cấp môt quốc gia, mà những khí cụ thanh đồng cùng tượng gốm, cũng đều là di sản văn hóa cấp hai cấp ba quốc gia. Tăng thêm tội hai anh em phá hư mộ táng, dù cho không phải là tử hình, thì cũng không thể thoát được tù chung thân.</w:t>
      </w:r>
    </w:p>
    <w:p>
      <w:pPr>
        <w:pStyle w:val="BodyText"/>
      </w:pPr>
      <w:r>
        <w:t xml:space="preserve">Thời gian trước ở tỉnh Hồ Nam vừa mới tuyên án một vụ án buôn bán di sản văn hóa của một vụ trộm mộ quan trọng, toàn bộ ba thủ phạm chính bị tuyên án tử hình, sáu người bị tuyên án tù chung thân. Mặt khác ba đến mười năm đều không có thời hạn thi hành án, cho nên những lời này của Trang Duệ cũng là có căn cứ.</w:t>
      </w:r>
    </w:p>
    <w:p>
      <w:pPr>
        <w:pStyle w:val="BodyText"/>
      </w:pPr>
      <w:r>
        <w:t xml:space="preserve">Sau khi Đại Ngưu nghe được Trang Duệ nói, trên mặt lộ ra vẻ vội vàng, lắp bắp nói:</w:t>
      </w:r>
    </w:p>
    <w:p>
      <w:pPr>
        <w:pStyle w:val="BodyText"/>
      </w:pPr>
      <w:r>
        <w:t xml:space="preserve">- Ông… Ông chủ, ngài… nói đùa sao, thôn chúng ta đào mộ người chết nhiều, cớ gì mà lại phán chúng ta hả?</w:t>
      </w:r>
    </w:p>
    <w:p>
      <w:pPr>
        <w:pStyle w:val="BodyText"/>
      </w:pPr>
      <w:r>
        <w:t xml:space="preserve">- Đại Ngưu, ta không phải là cảnh sát, cũng sẽ không có quyền bắt ngươi, càng không cần phải lừa ngươi, những vật này của ngươi ta cũng không dám mua, nếu như ta mua lại, ta sẽ cùng tội với các ngươi.</w:t>
      </w:r>
    </w:p>
    <w:p>
      <w:pPr>
        <w:pStyle w:val="BodyText"/>
      </w:pPr>
      <w:r>
        <w:t xml:space="preserve">Nói đạo lý rõ ràng với người mù chữ như Đại Ngưu, thật sự là một việc rất khó khắn, Trang Duệ vắt hết suy nghĩ, nói tiếp:</w:t>
      </w:r>
    </w:p>
    <w:p>
      <w:pPr>
        <w:pStyle w:val="BodyText"/>
      </w:pPr>
      <w:r>
        <w:t xml:space="preserve">- Ngươi biết mộ ngươi trộm là mộ gì không hả?</w:t>
      </w:r>
    </w:p>
    <w:p>
      <w:pPr>
        <w:pStyle w:val="BodyText"/>
      </w:pPr>
      <w:r>
        <w:t xml:space="preserve">- Không biết.</w:t>
      </w:r>
    </w:p>
    <w:p>
      <w:pPr>
        <w:pStyle w:val="BodyText"/>
      </w:pPr>
      <w:r>
        <w:t xml:space="preserve">Đại Ngưu lắc đầu.</w:t>
      </w:r>
    </w:p>
    <w:p>
      <w:pPr>
        <w:pStyle w:val="BodyText"/>
      </w:pPr>
      <w:r>
        <w:t xml:space="preserve">- Đây chính là mộ của Hoàng Thượng thời cổ đại, là quốc gia phải bảo vệ, ngươi đào cái mộ kia, chính phủ còn không tìm ngươi tính sổ sao? Bây giờ là không có bắt được ngươi, chỉ cần bắt được, đoán chừng ít nhất cũng là ở tù chung thân.</w:t>
      </w:r>
    </w:p>
    <w:p>
      <w:pPr>
        <w:pStyle w:val="BodyText"/>
      </w:pPr>
      <w:r>
        <w:t xml:space="preserve">Lời của Trang Duệ rất đúng, nếu như những vật này chảy vào thị trường đồ cổ, nhất định là một vụ án đặc biệt lớn, nếu không có gì thì sẽ làm kinh động đến bộ công an, đến lúc đó nhất định hai anh em này là không gặp may rồi.</w:t>
      </w:r>
    </w:p>
    <w:p>
      <w:pPr>
        <w:pStyle w:val="BodyText"/>
      </w:pPr>
      <w:r>
        <w:t xml:space="preserve">- Việc này… Vậy bây giờ phải làm sao? Chúng ta cũng không biết đây là một gì mà.</w:t>
      </w:r>
    </w:p>
    <w:p>
      <w:pPr>
        <w:pStyle w:val="BodyText"/>
      </w:pPr>
      <w:r>
        <w:t xml:space="preserve">Đại Ngưu bị Trang Duệ nói thẳng nên khóc đứng lên, hắn ngược lại là không có hoài nghi Trang Duệ lừa gạt mình, bởi vì nhìn biểu hiện của Trang Duệ rất thành khẩn, cũng không phải là vì hai anh em bọn họ là dân quê mà kỳ thị, cho nên Đại Ngưu rất tín nhiệm đối với Trang Duệ.</w:t>
      </w:r>
    </w:p>
    <w:p>
      <w:pPr>
        <w:pStyle w:val="BodyText"/>
      </w:pPr>
      <w:r>
        <w:t xml:space="preserve">Trang Duệ bất đắc dĩ lắc đầu, trái lại hai anh em này cũng không phải là người xấu, nhưng là người thiếu hiểu biết kiến thức pháp luật, nếu như hôm nay không gặp được mình, như vậy hai anh em sẽ dẫn nhau đi tìm người mua, nhất định sẽ bị cảnh sát chú ý đến.</w:t>
      </w:r>
    </w:p>
    <w:p>
      <w:pPr>
        <w:pStyle w:val="BodyText"/>
      </w:pPr>
      <w:r>
        <w:t xml:space="preserve">Ấn tượng của Trang Duệ với hai anh em nhà này cũng không phải tệ lắm, một lúc sau lại nói tiếp:</w:t>
      </w:r>
    </w:p>
    <w:p>
      <w:pPr>
        <w:pStyle w:val="BodyText"/>
      </w:pPr>
      <w:r>
        <w:t xml:space="preserve">- Đại Ngưu, nếu ngươi tin ta, ta sẽ chỉ cho ngươi một cách, có thể làm cho cảnh sát không truy cứu trách nhiệm của ngươi, còn có thể có khả năng thương cho các ngươi mấy ngàn khối tiền.</w:t>
      </w:r>
    </w:p>
    <w:p>
      <w:pPr>
        <w:pStyle w:val="BodyText"/>
      </w:pPr>
      <w:r>
        <w:t xml:space="preserve">- Đại ca, cách gì? Ngài nói đi, nhất định anh em ta sẽ làm theo như cách của ngài.</w:t>
      </w:r>
    </w:p>
    <w:p>
      <w:pPr>
        <w:pStyle w:val="BodyText"/>
      </w:pPr>
      <w:r>
        <w:t xml:space="preserve">Lúc này Đại Ngưu đã rất hoang mang lo sợ, hắn thật sự không ngờ, bên trong thôn xóm của bọn họ dường như là công khai đào trộm mộ, đến nửa năm nay lại để cho xử bắn người, cái này lại để hco Trang Duệ có chút không biết phải làm sao.</w:t>
      </w:r>
    </w:p>
    <w:p>
      <w:pPr>
        <w:pStyle w:val="BodyText"/>
      </w:pPr>
      <w:r>
        <w:t xml:space="preserve">Nghe Trang Duệ nói là dựa theo cách xử lý của hắn, chẳng những không truy xét đến chính mình, mà còn có tiền cầm, lập tức Đại Ngưu coi Trang Duệ trở thành cây cỏ cứu mạng sống.</w:t>
      </w:r>
    </w:p>
    <w:p>
      <w:pPr>
        <w:pStyle w:val="BodyText"/>
      </w:pPr>
      <w:r>
        <w:t xml:space="preserve">- Đúng, cụ thể các ngươi đào được những vật này là ở chỗ nào?</w:t>
      </w:r>
    </w:p>
    <w:p>
      <w:pPr>
        <w:pStyle w:val="BodyText"/>
      </w:pPr>
      <w:r>
        <w:t xml:space="preserve">Trang Duệ hỏi, hắn muốn biết ngọn nguồn câu chuyện.</w:t>
      </w:r>
    </w:p>
    <w:p>
      <w:pPr>
        <w:pStyle w:val="BodyText"/>
      </w:pPr>
      <w:r>
        <w:t xml:space="preserve">- Việc này.</w:t>
      </w:r>
    </w:p>
    <w:p>
      <w:pPr>
        <w:pStyle w:val="BodyText"/>
      </w:pPr>
      <w:r>
        <w:t xml:space="preserve">Đại Ngưu liếc mắt nhìn Trang Duệ, trong lòng sinh nghi, đối phương không phải là muốn lừa gạt để biết chỗ mộ táng, sau đó để chính mình đi đào sao?</w:t>
      </w:r>
    </w:p>
    <w:p>
      <w:pPr>
        <w:pStyle w:val="BodyText"/>
      </w:pPr>
      <w:r>
        <w:t xml:space="preserve">Trang Duệ cũng nhìn ra suy nghĩ của Đại Ngưu, thật sự lúc này làm người tốt là không tốt, lập tức dở khóc dở cười, nói:</w:t>
      </w:r>
    </w:p>
    <w:p>
      <w:pPr>
        <w:pStyle w:val="BodyText"/>
      </w:pPr>
      <w:r>
        <w:t xml:space="preserve">- Đại Ngưu, ta đây chỉ là cứu các ngươi, ngươi cũng không nên hiểu lầm nha.</w:t>
      </w:r>
    </w:p>
    <w:p>
      <w:pPr>
        <w:pStyle w:val="BodyText"/>
      </w:pPr>
      <w:r>
        <w:t xml:space="preserve">- Cái này… mộ này là ở trên một vách núi bên trong sơn động, khi còn bé ta cùng Nhị Ngưu đi hái thảo dược đã nhìn thấy qua, về sau mới biết đây hẳn là cổ mộ, tháng trước mới đi đào ra.</w:t>
      </w:r>
    </w:p>
    <w:p>
      <w:pPr>
        <w:pStyle w:val="BodyText"/>
      </w:pPr>
      <w:r>
        <w:t xml:space="preserve">Sau nửa ngày, rốt cục Đại Ngưu cũng lựa chọn tin tưởng Trang Duệ, hắn cũng từng làm công nhân ở trong thành phố, biết rõ đối phương cũng không cần phải lừa gạt mình, xem ra lần này thật sự là gặp đại họa.</w:t>
      </w:r>
    </w:p>
    <w:p>
      <w:pPr>
        <w:pStyle w:val="BodyText"/>
      </w:pPr>
      <w:r>
        <w:t xml:space="preserve">- Bên trên vách núi? Sơn động? đọc truyện mới nhất tại .</w:t>
      </w:r>
    </w:p>
    <w:p>
      <w:pPr>
        <w:pStyle w:val="BodyText"/>
      </w:pPr>
      <w:r>
        <w:t xml:space="preserve">Trang Duệ sững sờ một chút, xem ra đây chính là một đế vương ở sườn núi, nhưng để hai anh em Đại Ngưu thoát tội nói dối càng khó.</w:t>
      </w:r>
    </w:p>
    <w:p>
      <w:pPr>
        <w:pStyle w:val="BodyText"/>
      </w:pPr>
      <w:r>
        <w:t xml:space="preserve">Trong lòng suy nghĩ một lúc, Trang Duệ nói với Đại Ngưu:</w:t>
      </w:r>
    </w:p>
    <w:p>
      <w:pPr>
        <w:pStyle w:val="BodyText"/>
      </w:pPr>
      <w:r>
        <w:t xml:space="preserve">- Đại Ngưu, đợi lúc nữa cảnh sát đến ngươi cứ nói như thế này, ngươi nói là khi đi hái thảo dược, phát hiện ra cổ mộ này, sau đó lấy đồ vật ra, đến Bắc Kinh giao cho chính phủ, nhớ kỹ, đánh chết cũng phải nói như vậy, ai hỏi cũng đừng thay đổi lời nói.</w:t>
      </w:r>
    </w:p>
    <w:p>
      <w:pPr>
        <w:pStyle w:val="BodyText"/>
      </w:pPr>
      <w:r>
        <w:t xml:space="preserve">Tuy nhiên lý do này có chút gượng ép, nhưng là những đồ vật này hai anh em Đại Ngưu đều không có bán đi, còn chưa có cấu thành tội trộm mộ bán di sản văn hóa, chỉ cần chết cũng nói cái này là chủ động lấy ra di sản văn hóa, chắc có lẽ cũng không có truy cứu trách nhiệm hình sự bọn họ.</w:t>
      </w:r>
    </w:p>
    <w:p>
      <w:pPr>
        <w:pStyle w:val="Compact"/>
      </w:pPr>
      <w:r>
        <w:br w:type="textWrapping"/>
      </w:r>
      <w:r>
        <w:br w:type="textWrapping"/>
      </w:r>
    </w:p>
    <w:p>
      <w:pPr>
        <w:pStyle w:val="Heading2"/>
      </w:pPr>
      <w:bookmarkStart w:id="1099" w:name="chương-1-077-hiến-tặng.2"/>
      <w:bookmarkEnd w:id="1099"/>
      <w:r>
        <w:t xml:space="preserve">1077. Chương 1 077: Hiến Tặng.(2)</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1077: Hiến tặng.(2)</w:t>
      </w:r>
    </w:p>
    <w:p>
      <w:pPr>
        <w:pStyle w:val="BodyText"/>
      </w:pPr>
      <w:r>
        <w:t xml:space="preserve">Nhóm dịch: Dungnhi</w:t>
      </w:r>
    </w:p>
    <w:p>
      <w:pPr>
        <w:pStyle w:val="BodyText"/>
      </w:pPr>
      <w:r>
        <w:t xml:space="preserve">Sưu tầm by khunglongconhaman -</w:t>
      </w:r>
    </w:p>
    <w:p>
      <w:pPr>
        <w:pStyle w:val="BodyText"/>
      </w:pPr>
      <w:r>
        <w:t xml:space="preserve">Nguồn: Vipvandan</w:t>
      </w:r>
    </w:p>
    <w:p>
      <w:pPr>
        <w:pStyle w:val="BodyText"/>
      </w:pPr>
      <w:r>
        <w:t xml:space="preserve">- Đại… Đại ca, việc này… Việc này còn có thể có tiền thưởng sao? Trên người an hem bọn ta chỉ còn lại 300 khối tiền, lộ phí trở về cũng không đủ à.</w:t>
      </w:r>
    </w:p>
    <w:p>
      <w:pPr>
        <w:pStyle w:val="BodyText"/>
      </w:pPr>
      <w:r>
        <w:t xml:space="preserve">Đại Ngưu nói như vậy lập tức làm cho Trang Duệ phát điên, bây giờ là đến lúc nào rồi mà còn nghĩ đến tiền thưởng, thật sự Trang Duệ vừa mới nói đến tiền thưởng, chính là tự mình chuẩn bị cho hai anh em này ít tiền, dù sao thì hai người bọn họ cũng đã tìm ra được mộ táng đế vương.</w:t>
      </w:r>
    </w:p>
    <w:p>
      <w:pPr>
        <w:pStyle w:val="BodyText"/>
      </w:pPr>
      <w:r>
        <w:t xml:space="preserve">- Có tiền thưởng, 5000 khối, ngươi chở một lát, ta gọi cảnh sát đến, ngươi nói rõ việc này ra, rồi có thể dẫn tới tiền thưởng.</w:t>
      </w:r>
    </w:p>
    <w:p>
      <w:pPr>
        <w:pStyle w:val="BodyText"/>
      </w:pPr>
      <w:r>
        <w:t xml:space="preserve">Trang Duệ nghĩ lại, lại để cho Đại Ngưu đợi ở trong phòng, cầm điện thoại ra khỏi phòng, tìm một số điện thoại gọi.</w:t>
      </w:r>
    </w:p>
    <w:p>
      <w:pPr>
        <w:pStyle w:val="BodyText"/>
      </w:pPr>
      <w:r>
        <w:t xml:space="preserve">- Này, sĩ quan cảnh sát Miêu à?</w:t>
      </w:r>
    </w:p>
    <w:p>
      <w:pPr>
        <w:pStyle w:val="BodyText"/>
      </w:pPr>
      <w:r>
        <w:t xml:space="preserve">- Trang Duệ, có chuyện gì mà ngài gọi điện cho ta vậy?</w:t>
      </w:r>
    </w:p>
    <w:p>
      <w:pPr>
        <w:pStyle w:val="BodyText"/>
      </w:pPr>
      <w:r>
        <w:t xml:space="preserve">Nhận được điện thoại Miêu Phỉ Phỉ có chút kinh ngạc.</w:t>
      </w:r>
    </w:p>
    <w:p>
      <w:pPr>
        <w:pStyle w:val="BodyText"/>
      </w:pPr>
      <w:r>
        <w:t xml:space="preserve">- Khụ khụ, là như thế nào, có hai nông dân ở Hà Nam, trong lúc vô tình phát hiện một ngôi mộ đế vương, bọn họ mang thứ đó đến Bắc Kinh muốn hiến tặng cho quốc gia, việc này hẳn là cảnh sát các người phụ trách chứ?</w:t>
      </w:r>
    </w:p>
    <w:p>
      <w:pPr>
        <w:pStyle w:val="BodyText"/>
      </w:pPr>
      <w:r>
        <w:t xml:space="preserve">Trang Duệ cũng biết thời gian trước Mầm Phi Phi có theo đuổi một vụ án trộm mộ, cho nên lúc này mới kiên trì tìm tới Miêu Phi Phi, dù sao hắn sắp xếp cho hai anh em Đại Ngưu một câu chuyện, không khỏi có chút gượng ép.</w:t>
      </w:r>
    </w:p>
    <w:p>
      <w:pPr>
        <w:pStyle w:val="BodyText"/>
      </w:pPr>
      <w:r>
        <w:t xml:space="preserve">- Nông dân sẽ đem di sản văn hóa quyên cho quốc gia? Trang Duệ, không phải ngài đang nói đùa ta sao?</w:t>
      </w:r>
    </w:p>
    <w:p>
      <w:pPr>
        <w:pStyle w:val="BodyText"/>
      </w:pPr>
      <w:r>
        <w:t xml:space="preserve">Quả nhiên sĩ quan cảnh sát Miêu không tin, đầu năm nay nông dân trộm mộ không ít, nhưng là chủ động quyên cho quốc gia, cũng không có một ai, nghe lời này của Trang Duệ cũng rất hiếm có.</w:t>
      </w:r>
    </w:p>
    <w:p>
      <w:pPr>
        <w:pStyle w:val="BodyText"/>
      </w:pPr>
      <w:r>
        <w:t xml:space="preserve">- Ta… Ta làm sao dám nói giỡn với ngươi? Ta bây giờ đang trong cửa hàng ở Phan gia viên, hai người kia cùng đồ vật cũng đều ở đây, ngươi tới chẳng phải sẽ biết sao.</w:t>
      </w:r>
    </w:p>
    <w:p>
      <w:pPr>
        <w:pStyle w:val="BodyText"/>
      </w:pPr>
      <w:r>
        <w:t xml:space="preserve">Trang Duệ cười khổ một tiếng, quả nhiên việc này không có người tin tưởng, nhưng thật sự hắn không đành lòng nhìn hai anh em Đại Ngưu vì chuyện này mà phải ăn cơm tù, nên muốn giúp đỡ bọn hắn.</w:t>
      </w:r>
    </w:p>
    <w:p>
      <w:pPr>
        <w:pStyle w:val="BodyText"/>
      </w:pPr>
      <w:r>
        <w:t xml:space="preserve">- Được, ta sẽ liên hệ các bộ ngành ở dưới, lập tức sẽ đi đến.</w:t>
      </w:r>
    </w:p>
    <w:p>
      <w:pPr>
        <w:pStyle w:val="BodyText"/>
      </w:pPr>
      <w:r>
        <w:t xml:space="preserve">Mặc trong nội tâm Miêu Phỉ Phỉ không tin, nhưng là cũng biết Trang Duệ sẽ không nói giỡn chuyện này với mình, sau khi cúp điện thoại lập tức gọi cho các nghành liên quan, lên trên xe cảnh sát hướng đến Phan gia viên.</w:t>
      </w:r>
    </w:p>
    <w:p>
      <w:pPr>
        <w:pStyle w:val="BodyText"/>
      </w:pPr>
      <w:r>
        <w:t xml:space="preserve">*****</w:t>
      </w:r>
    </w:p>
    <w:p>
      <w:pPr>
        <w:pStyle w:val="BodyText"/>
      </w:pPr>
      <w:r>
        <w:t xml:space="preserve">- Này, sư phụ, ta là Trang Duệ, là như thế này, hôm nay ta…</w:t>
      </w:r>
    </w:p>
    <w:p>
      <w:pPr>
        <w:pStyle w:val="BodyText"/>
      </w:pPr>
      <w:r>
        <w:t xml:space="preserve">Sau khi tắt điện thoại với Miêu Phi Phi, Trang Duệ lại bấm điện thoại cho giáo sư Mạnh, nói lại chân tướng sự việc, nếu như đây đúng là mộ đế vương, đoán chừng sau này khai quật đào bới, có lẽ thầy giáo sẽ tham dự trong đó.</w:t>
      </w:r>
    </w:p>
    <w:p>
      <w:pPr>
        <w:pStyle w:val="BodyText"/>
      </w:pPr>
      <w:r>
        <w:t xml:space="preserve">- Tiểu Trang, ngươi nói là thật? Vật bồi táng ở bên trong có một kiện người ngọc? Cao 48cm?</w:t>
      </w:r>
    </w:p>
    <w:p>
      <w:pPr>
        <w:pStyle w:val="BodyText"/>
      </w:pPr>
      <w:r>
        <w:t xml:space="preserve">Sau khi giáo sư Mạnh nghe được Trang Duệ nói, không khỏi giật mình, hắn tham gia qua không ít lần khai quật khảo cổ một nhà Hán, cũng khai quật qua không ít người ngọc, chỉ là những người ngọc này thể tích đều rất nhỏ, lớn nhất cũng không quá lòng bàn tay, theo như lời Trang Duệ, mà ngay cả hắn cũng chưa từng nghe qua.</w:t>
      </w:r>
    </w:p>
    <w:p>
      <w:pPr>
        <w:pStyle w:val="BodyText"/>
      </w:pPr>
      <w:r>
        <w:t xml:space="preserve">- Thầy giáo, là thật, đồ vật vẫn còn ở trong cửa hàng đây, ta cũng đã thông báo với cảnh sát, là ta đang nghĩ, việc khai quật bảo vệ tiếp theo, có giao cho trường chúng ta hay không?</w:t>
      </w:r>
    </w:p>
    <w:p>
      <w:pPr>
        <w:pStyle w:val="BodyText"/>
      </w:pPr>
      <w:r>
        <w:t xml:space="preserve">Viện nghiên cứu khảo cổ ở Bắc Kinh vốn là nghành nghiên cứu khoa học số một trong nước, mà giáo sư Mạnh chính là ngôi sao sáng nhất, nếu thật sự là mộ đế vương, chỉ sợ hắn phải đích thân làm.</w:t>
      </w:r>
    </w:p>
    <w:p>
      <w:pPr>
        <w:pStyle w:val="BodyText"/>
      </w:pPr>
      <w:r>
        <w:t xml:space="preserve">- Như vậy, bây giờ ta lập tức đi qua, đồ vật đó nhất định phải bảo vệ tốt, về phần khai quật khảo cổ sau, ta cùng các ngành liên quan phải bàn bạc một chút, tranh thủ tiếp nhận nhiệm vụ này.</w:t>
      </w:r>
    </w:p>
    <w:p>
      <w:pPr>
        <w:pStyle w:val="BodyText"/>
      </w:pPr>
      <w:r>
        <w:t xml:space="preserve">Cả đời giáo sư Mạng đều nghiên cứu khảo cổ mộ táng Trung Quốc, đối với mộ táng không biết, đương nhiên là không chịu bỏ qua, một lúc lại nói tiếp:</w:t>
      </w:r>
    </w:p>
    <w:p>
      <w:pPr>
        <w:pStyle w:val="BodyText"/>
      </w:pPr>
      <w:r>
        <w:t xml:space="preserve">- Đúng lúc ngươi muốn đi thực tập, đến lúc đó ta cùng đi chứ, nếu như những vật bồi táng kia đúng theo như lời ngươi nói, chỉ sợ rằng lại phát hiện một khảo cổ lớn muốn hỏi thế giới.</w:t>
      </w:r>
    </w:p>
    <w:p>
      <w:pPr>
        <w:pStyle w:val="BodyText"/>
      </w:pPr>
      <w:r>
        <w:t xml:space="preserve">Các triều nhà Hán có 12 vị hoàng đế, người được phong vương phong hậu vô số, nhưng là đã trải qua hơn hai nghìn năm, rất nhiều mộ táng cũng đã bị kẻ trộm mộ đào lên hết sạch, bây giờ lại xuất hiện một mộ đế vương nhà Hán, giáo sư Mạnh không khỏi có chút hưng phấn.</w:t>
      </w:r>
    </w:p>
    <w:p>
      <w:pPr>
        <w:pStyle w:val="BodyText"/>
      </w:pPr>
      <w:r>
        <w:t xml:space="preserve">*****</w:t>
      </w:r>
    </w:p>
    <w:p>
      <w:pPr>
        <w:pStyle w:val="BodyText"/>
      </w:pPr>
      <w:r>
        <w:t xml:space="preserve">Giáo sư Mạnh và sĩ quan cảnh sát Miêu dường như là đến Tuyên Duệ Trai cùng một lúc, đi theo bên cạnh giáo sư Mạnh là tiến sĩ Nhâm, còn sau lưng Miêu Phỉ Phỉ là mấy cảnh sát, còn có nhân viên công tác các ngành liên quan.</w:t>
      </w:r>
    </w:p>
    <w:p>
      <w:pPr>
        <w:pStyle w:val="BodyText"/>
      </w:pPr>
      <w:r>
        <w:t xml:space="preserve">Những người cục văn hóa nhìn thấy giáo sư Mạnh, đều tiến lên phía trước chào hỏi, nhưng giáo sư Mạnh cũng không có thời gian để khách sáo với bọn họ, đi vào Tuyên Duệ Trai, để Trang Duệ dẫn hắn đi xem đồ vật, sĩ quan cảnh sát Miêu thì đi tìm anh em Đại Ngưu ghi chép.</w:t>
      </w:r>
    </w:p>
    <w:p>
      <w:pPr>
        <w:pStyle w:val="BodyText"/>
      </w:pPr>
      <w:r>
        <w:t xml:space="preserve">- Quốc bảo, quốc bảo ah.</w:t>
      </w:r>
    </w:p>
    <w:p>
      <w:pPr>
        <w:pStyle w:val="BodyText"/>
      </w:pPr>
      <w:r>
        <w:t xml:space="preserve">Hai tay giáo sư Mạnh mơn trớn nhẹ nhàng lên thân người ngọc, động tác giống như vuốt ve thân thể tình nhân, trên mặt lộ ra vẻ hưng phấn khó có thể kiềm chế nổi.</w:t>
      </w:r>
    </w:p>
    <w:p>
      <w:pPr>
        <w:pStyle w:val="BodyText"/>
      </w:pPr>
      <w:r>
        <w:t xml:space="preserve">Phàm là một người có thể có thành quả trong một ngành nghề nào đó, vậy nhất định hắn là một người chuyên tâm phi thường, hiện giờ giáo sư Mạnh là một người như thế, lúc này trong mắt hắn chỉ thấy pho người ngọc này, rốt cục không nhìn tới những đồ vật khác.</w:t>
      </w:r>
    </w:p>
    <w:p>
      <w:pPr>
        <w:pStyle w:val="BodyText"/>
      </w:pPr>
      <w:r>
        <w:t xml:space="preserve">- Vật tốt lắm, cả một khối ngọc lớn như vật, chạm trổ lại rất tinh xảo, có thể nói là ngọc thượng hạng thời Hán, có thể đại diện cho trình độ chạm ngọc cao nhất.</w:t>
      </w:r>
    </w:p>
    <w:p>
      <w:pPr>
        <w:pStyle w:val="BodyText"/>
      </w:pPr>
      <w:r>
        <w:t xml:space="preserve">Sau hơn hai mươi phút, ánh mắt của giáo sư Mạnh mới rời khỏi người ngọc, trên mặt vẫn còn lộ ra vẻ kinh hãi, rất hiển nhiên, pho người ngọc này đã để lại cho giáo sư Mạnh cảm thấy rung động.</w:t>
      </w:r>
    </w:p>
    <w:p>
      <w:pPr>
        <w:pStyle w:val="BodyText"/>
      </w:pPr>
      <w:r>
        <w:t xml:space="preserve">Giáo sư Mạnh không thể đếm nổi số lần tự mình chủ trì khai quật cổ mộ, nhưng cũng chưa từng thấy qua người ngọc lớn như vậy, sau khi nhìn người ngọc, lại nhìn mấy giá nến thanh đồng cùng với tượng gốm, trên mặt lộ ra vẻ tiếc nuối.</w:t>
      </w:r>
    </w:p>
    <w:p>
      <w:pPr>
        <w:pStyle w:val="BodyText"/>
      </w:pPr>
      <w:r>
        <w:t xml:space="preserve">Mỗi một vật đồ cổ được khai quật trong mộ táng, đều là tài sản lịch sử của tổ tiên còn sót lại, nhìn tổn hại của giá nến thanh đồng, trên mặt giáo sư Mạnh thật sự cảm thấy không tốt.</w:t>
      </w:r>
    </w:p>
    <w:p>
      <w:pPr>
        <w:pStyle w:val="BodyText"/>
      </w:pPr>
      <w:r>
        <w:t xml:space="preserve">- Tiểu Trang, ngươi nói những vật này, là niên đại gì hả?</w:t>
      </w:r>
    </w:p>
    <w:p>
      <w:pPr>
        <w:pStyle w:val="BodyText"/>
      </w:pPr>
      <w:r>
        <w:t xml:space="preserve">Sau khi xem hết vật, giáo sư Mạnh hướng Trang Duệ hỏi, trong lời nói có ý thăm dò suy nghĩ.</w:t>
      </w:r>
    </w:p>
    <w:p>
      <w:pPr>
        <w:pStyle w:val="BodyText"/>
      </w:pPr>
      <w:r>
        <w:t xml:space="preserve">- Thầy giáo, không thể nghi ngờ chắc chắn những vật này là triều nhà Hán, nhưng cụ thể là Đông Hán hay Tây Hán, ta vẫn chưa phân tích được.</w:t>
      </w:r>
    </w:p>
    <w:p>
      <w:pPr>
        <w:pStyle w:val="BodyText"/>
      </w:pPr>
      <w:r>
        <w:t xml:space="preserve">Trang Duệ trả lời trung thực, để cho hắn phân biệt thật giả, thì Trang Duệ không có bất cứ vấn đề gì, nhưng là để cho hắn phân chia triều đại lịch sử, hắn vẫn còn chưa đủ năng lực.</w:t>
      </w:r>
    </w:p>
    <w:p>
      <w:pPr>
        <w:pStyle w:val="BodyText"/>
      </w:pPr>
      <w:r>
        <w:t xml:space="preserve">Tiến sĩ Nhâm vẫn đi theo sau giáo sư Mạnh, đột nhiên mở miệng nói:</w:t>
      </w:r>
    </w:p>
    <w:p>
      <w:pPr>
        <w:pStyle w:val="BodyText"/>
      </w:pPr>
      <w:r>
        <w:t xml:space="preserve">- Đây vốn là lăng mộ hoàng đế Đông Hán.</w:t>
      </w:r>
    </w:p>
    <w:p>
      <w:pPr>
        <w:pStyle w:val="BodyText"/>
      </w:pPr>
      <w:r>
        <w:t xml:space="preserve">- Nhâm sư huynh, làm sao có thể biết được?</w:t>
      </w:r>
    </w:p>
    <w:p>
      <w:pPr>
        <w:pStyle w:val="BodyText"/>
      </w:pPr>
      <w:r>
        <w:t xml:space="preserve">Nếu là so sánh hơn kém về học vấn với thầy dậy, Trang Duệ là tâm phục khẩu phục, nhưng là vị đại sư huynh này kết luận một lời là lăng mộ hoàng đế Đông Hán, lại làm cho Trang Duệ có chút không phục, chính mình xem cả buổi, rốt cục cũng không xem được đây là Đông hay là Tây Hán?</w:t>
      </w:r>
    </w:p>
    <w:p>
      <w:pPr>
        <w:pStyle w:val="BodyText"/>
      </w:pPr>
      <w:r>
        <w:t xml:space="preserve">Tiến sĩ Nhâm nghe vậy cười, chỉ vào người ngọc nói với Trang Duệ:</w:t>
      </w:r>
    </w:p>
    <w:p>
      <w:pPr>
        <w:pStyle w:val="Compact"/>
      </w:pPr>
      <w:r>
        <w:br w:type="textWrapping"/>
      </w:r>
      <w:r>
        <w:br w:type="textWrapping"/>
      </w:r>
    </w:p>
    <w:p>
      <w:pPr>
        <w:pStyle w:val="Heading2"/>
      </w:pPr>
      <w:bookmarkStart w:id="1100" w:name="chương-1-078-học-đến-lúc-dùng."/>
      <w:bookmarkEnd w:id="1100"/>
      <w:r>
        <w:t xml:space="preserve">1078. Chương 1 078: Học Đến Lúc Dùng.</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1078: Học đến lúc dùng.</w:t>
      </w:r>
    </w:p>
    <w:p>
      <w:pPr>
        <w:pStyle w:val="BodyText"/>
      </w:pPr>
      <w:r>
        <w:t xml:space="preserve">Nhóm dịch: Dungnhi</w:t>
      </w:r>
    </w:p>
    <w:p>
      <w:pPr>
        <w:pStyle w:val="BodyText"/>
      </w:pPr>
      <w:r>
        <w:t xml:space="preserve">Sưu tầm by khunglongconhaman -</w:t>
      </w:r>
    </w:p>
    <w:p>
      <w:pPr>
        <w:pStyle w:val="BodyText"/>
      </w:pPr>
      <w:r>
        <w:t xml:space="preserve">Nguồn: Vipvandan</w:t>
      </w:r>
    </w:p>
    <w:p>
      <w:pPr>
        <w:pStyle w:val="BodyText"/>
      </w:pPr>
      <w:r>
        <w:t xml:space="preserve">- Trang Duệ, ngươi xem trang sức và quần áo của người ngọc này, vạt áo thẳng đứng, cổ tay áo và vạt áo lại vừa dài vừa rộng, hơn nữa lại thẳng đứng xuống phía dưới, đây chính là đặc điểm quần áo và trang sức của Đông Hán.</w:t>
      </w:r>
    </w:p>
    <w:p>
      <w:pPr>
        <w:pStyle w:val="BodyText"/>
      </w:pPr>
      <w:r>
        <w:t xml:space="preserve">Còn có trên khí cụ thanh đồng tạo hình con gái, vạt áo là hướng mở về bên phải, mà quần áo và trang sức vạt áo Tây Hán thì lại mở hướng về bên trái, lúc này người ngọc lại có thể chôn cùng mộ táng, nhất định là mộ đế vương, thần tử dù cho có làm vương hầu, cũng là không dám hậu táng như vậy.</w:t>
      </w:r>
    </w:p>
    <w:p>
      <w:pPr>
        <w:pStyle w:val="BodyText"/>
      </w:pPr>
      <w:r>
        <w:t xml:space="preserve">Tây Hán thành lập trên cơ bản là tiếp tục sử dụng trang phục triều Tần, là “Khúc cư thiền y” tức là mở vạt áo từ cổ cong nghiêng đến dưới nách, tới thời Đông Hán, quần áo và trang sức biến thành “Thẳng cư thiền y” là mở vạt áo từ cổ thẳng đứng xuống phía dưới.</w:t>
      </w:r>
    </w:p>
    <w:p>
      <w:pPr>
        <w:pStyle w:val="BodyText"/>
      </w:pPr>
      <w:r>
        <w:t xml:space="preserve">Trải qua rất nhiều nghiên cứu vật bồi táng được khai quật mộ táng, quan điểm này đã được giới học thuật chứng minh, cho nên thời điểm khai quật mộ Hán, từ tượng gốm hoặc là quần áo của nhân vật tượng, có thể đoán ra vật này là thời Đông Hán hay là Tây Hán.</w:t>
      </w:r>
    </w:p>
    <w:p>
      <w:pPr>
        <w:pStyle w:val="BodyText"/>
      </w:pPr>
      <w:r>
        <w:t xml:space="preserve">Đương nhiên, những vật này nói đơn giản, nhưng nếu không phải là tiến hành khảo cổ chuyên nghiệp hay là người giàu kinh nghiệm làm việc, cũng là rất khó có thể phán đoán được từ men gốm loang lổ trên tượng gốm.</w:t>
      </w:r>
    </w:p>
    <w:p>
      <w:pPr>
        <w:pStyle w:val="BodyText"/>
      </w:pPr>
      <w:r>
        <w:t xml:space="preserve">- Tiểu Nhâm nói đúng, Trang Duệ, những kiến thức này ngươi cũng đã được học qua. Nhưng không phải học cứng ngắc, muốn ngay lúc đó học lúc đó dùng, phải kết hợp cùng với thực tế mới được.</w:t>
      </w:r>
    </w:p>
    <w:p>
      <w:pPr>
        <w:pStyle w:val="BodyText"/>
      </w:pPr>
      <w:r>
        <w:t xml:space="preserve">Sau khi tiến sĩ Nhâm nói xong, giáo sư Mạnh gật đầu khen ngợi, ngay sau đó chỉ bảo Trang Duệ một chút, làm người thấy hiển nhiên là bất cứ lúc nào chỗ nào cũng nhắc nhở đệ tử, kiến thức trọng điểm nào là cần phải học tập.</w:t>
      </w:r>
    </w:p>
    <w:p>
      <w:pPr>
        <w:pStyle w:val="BodyText"/>
      </w:pPr>
      <w:r>
        <w:t xml:space="preserve">- Ta biết rõ, thầy giáo, vừa nghe sư huynh nói như vậy, rất đúng đạo lý. Sư huynh, sau này ngài cũng không được giấu một mình nhé, ta muốn được nhắc nhỏ nhiều một chút.</w:t>
      </w:r>
    </w:p>
    <w:p>
      <w:pPr>
        <w:pStyle w:val="BodyText"/>
      </w:pPr>
      <w:r>
        <w:t xml:space="preserve">Sau khi Trang Duệ nghe tiến sĩ Nhâm nói xong, cũng cảm thấy năng lực bản thân chưa đủ, theo như lời giáo sư Mạnh, những vật này hắn đều là có học qua, nhưng ứng dụng vào thực tế, thật sự là vẫn còn kém sư huynh rất nhiều.</w:t>
      </w:r>
    </w:p>
    <w:p>
      <w:pPr>
        <w:pStyle w:val="BodyText"/>
      </w:pPr>
      <w:r>
        <w:t xml:space="preserve">Tiến sĩ Nhâm bị giáo sư Mạnh và Trang Duệ nói, có chút ngại ngùng, khua tay liên tục nói:</w:t>
      </w:r>
    </w:p>
    <w:p>
      <w:pPr>
        <w:pStyle w:val="BodyText"/>
      </w:pPr>
      <w:r>
        <w:t xml:space="preserve">- Ha ha, thầy giáo, Trang Duệ, hai vị cũng đừng thổi phồng ta, nếu ta không phải là chủ trì qua hiện trường khai quật mộ táng thời Hán mấy lần, khả năng còn không bằng Trang Duệ đâu.</w:t>
      </w:r>
    </w:p>
    <w:p>
      <w:pPr>
        <w:pStyle w:val="BodyText"/>
      </w:pPr>
      <w:r>
        <w:t xml:space="preserve">- Uh, kiến thức căn bản của tiểu Nhâm rất vững chắc, mà Trang Duệ ngươi đối với giám định đồ cổ và thưởng thức có kinh nghiệm phong phú, sau này chỉ cần đi khai quật hiện trường một chút, dần dần có thể sử dụng vào thực tế.</w:t>
      </w:r>
    </w:p>
    <w:p>
      <w:pPr>
        <w:pStyle w:val="BodyText"/>
      </w:pPr>
      <w:r>
        <w:t xml:space="preserve">Nhìn hai đệ tử của mình, trong lòng giáo sư Mạnh cực kỳ kiêu ngạo, tiến sĩ Nhâm làm việc rất quy củ, hiện tại lại được giữ lại trường dạy học, khẳng định sau này cũng sẽ đi cùng một con đường với chính mình.</w:t>
      </w:r>
    </w:p>
    <w:p>
      <w:pPr>
        <w:pStyle w:val="BodyText"/>
      </w:pPr>
      <w:r>
        <w:t xml:space="preserve">Mà Trang Duệ làm việc thì có chút thiên mã hành không, thường thường làm việc ngoài dự đoán của mọi người, nhưng lại có thể mang đến ọi người sự ngạc nhiên rất lớn. Như là phát hiện bảo tàng hải tặc Klaus, đã để lại cho thế giới thấy một bộ mặt sâu sắc của giới khoa khảo Trung Quốc.</w:t>
      </w:r>
    </w:p>
    <w:p>
      <w:pPr>
        <w:pStyle w:val="BodyText"/>
      </w:pPr>
      <w:r>
        <w:t xml:space="preserve">Chuyện xôn xao sự kiện “Cổ sứ” thời gian trước, giáo sư Mạnh cũng có nghe thấy, nếu như hắn không có đoán sai, việc này mười phần là do môn sinh của mình làm ra.</w:t>
      </w:r>
    </w:p>
    <w:p>
      <w:pPr>
        <w:pStyle w:val="BodyText"/>
      </w:pPr>
      <w:r>
        <w:t xml:space="preserve">Tuy nhiên phương pháp làm việc của Trang Duệ không phải là quang minh chính đại, giáo sư Mạnh cũng có phê bình kín đáo, nhưng là hiệu quả thì là rất tốt, ít nhất cũng để lại cho vài nước bên cạnh ngậm miệng không nói đến chuyện gọi là tranh chấp văn hóa nữa.</w:t>
      </w:r>
    </w:p>
    <w:p>
      <w:pPr>
        <w:pStyle w:val="BodyText"/>
      </w:pPr>
      <w:r>
        <w:t xml:space="preserve">Đương nhiên, Trang Duệ sẽ không thừa nhận thủ đoạn của chính mình là bỉ ổi, chỉ là do bản thân không phân biệt được đồ cổ là thật hay giả bị người ta lừa gạt, chính mình mắt kém mua phải vật giả. Dù cho có rụng răng cũng có phải nuốt máu, ai bảo trình độ kém lại muốn chiếm ưu thế?</w:t>
      </w:r>
    </w:p>
    <w:p>
      <w:pPr>
        <w:pStyle w:val="BodyText"/>
      </w:pPr>
      <w:r>
        <w:t xml:space="preserve">Mặc dù lời này khó nghe, nhưng chính là đồ cổ đi lẽ phải, không tin ngài mua được vật giả đi ồn ào khắp thế giới, nhất định người khác chỉ an ủi ngài nói coi như là học phí, mà không có người nào khiển trách người bán đồ giả.</w:t>
      </w:r>
    </w:p>
    <w:p>
      <w:pPr>
        <w:pStyle w:val="BodyText"/>
      </w:pPr>
      <w:r>
        <w:t xml:space="preserve">Bởi vì ngay cả người bán đồ giả, chắc gì đã biết là đồ thật hay giả, cái món đồ cổ này, cho dù là nhãn lực tốt, đây cũng là báu vật được cất giữ ở chợ đen.</w:t>
      </w:r>
    </w:p>
    <w:p>
      <w:pPr>
        <w:pStyle w:val="BodyText"/>
      </w:pPr>
      <w:r>
        <w:t xml:space="preserve">- Tiểu Trang, ngươi nói hai anh em nông dân kia ở đâu? Đi, ta sẽ đi Hà Nam ngay bây giờ, không thể để cho tòa đại mổ này bị phá hư.</w:t>
      </w:r>
    </w:p>
    <w:p>
      <w:pPr>
        <w:pStyle w:val="BodyText"/>
      </w:pPr>
      <w:r>
        <w:t xml:space="preserve">Sau khi xem xong vật mà hai anh em Đại Ngưu mang đến, giáo sư Mạnh ngưng trọng, trên mặt có chứa tia hưng phấn, tuy nhiên mộ táng này đã bị mở ra, nhưng đồ vật đáng giá bên trong có lẽ còn rất nhiều.</w:t>
      </w:r>
    </w:p>
    <w:p>
      <w:pPr>
        <w:pStyle w:val="BodyText"/>
      </w:pPr>
      <w:r>
        <w:t xml:space="preserve">Thật sự theo góc độ bảo đảm văn vật, đồ cổ đặt ở những cổ mộ kín, càng xa thời gian khai quật ra thì càng đảm bảo hoàn thiện thêm, bởi vì sau khi mở cổ mộ ra, không khí lưu thông sẽ làm cho những vật bồi táng trăm nghìn năm sẽ bị hủy diệt, phá hư.</w:t>
      </w:r>
    </w:p>
    <w:p>
      <w:pPr>
        <w:pStyle w:val="BodyText"/>
      </w:pPr>
      <w:r>
        <w:t xml:space="preserve">Ít nhất là cho đến bây giờ, còn chưa có biện pháp nào tốt, sau khi tiến hành khai quật mà có thể không phá hư vật bồi táng ở dưới cổ mộ.</w:t>
      </w:r>
    </w:p>
    <w:p>
      <w:pPr>
        <w:pStyle w:val="BodyText"/>
      </w:pPr>
      <w:r>
        <w:t xml:space="preserve">Cho nên theo góc độ khảo cổ mà nói, là không đồng ý mở mộ táng ra, nhưng nhiều khi, khai quật khảo cổ đều là bất đắc dĩ, đều là do một táng đã bị trộm mộ vào xem qua, mới phải tiến hành khai quật.</w:t>
      </w:r>
    </w:p>
    <w:p>
      <w:pPr>
        <w:pStyle w:val="BodyText"/>
      </w:pPr>
      <w:r>
        <w:t xml:space="preserve">Giống như lăng mộ Tần Thủy Hoàng, mặc dù phương hướng cụ thể đã được khảo sát rõ ràng, nhưng quốc gia vẫn một mực không cho khai quật. Thứ nhất là bởi vì nhân tố kỹ thuật, hiện tại còn chưa có cách nào thích đáng giải quyết thủy ngân tràn ngập bên ngoài lăng, thứ hai chính là sợ phá hư vật bồi táng trong hoàng lăng.</w:t>
      </w:r>
    </w:p>
    <w:p>
      <w:pPr>
        <w:pStyle w:val="BodyText"/>
      </w:pPr>
      <w:r>
        <w:t xml:space="preserve">Hoàng lăng đang kín nếu mở ra, phong hóa là kết quả tất nhiên, đến lúc đó những văn vật quý giá đã được bảo tồn hơn hai nghìn năm, rất có thể sẽ hóa thành tro bụi, đây cũng là nguyên nhân chủ yếu của các ngành khảo chứng liên quan không có cách nào hạ quyết tâm.</w:t>
      </w:r>
    </w:p>
    <w:p>
      <w:pPr>
        <w:pStyle w:val="BodyText"/>
      </w:pPr>
      <w:r>
        <w:t xml:space="preserve">- Thầy giáo, cái mộ kia chỉ có hai anh em này biết rõ, tạm thời không sao đâu.</w:t>
      </w:r>
    </w:p>
    <w:p>
      <w:pPr>
        <w:pStyle w:val="BodyText"/>
      </w:pPr>
      <w:r>
        <w:t xml:space="preserve">Trang Duệ không ngờ rằng giáo sư Mạnh lại vội vã như vậy, lập tức muốn đi Hà Nam, hắn cũng chưa có chuẩn bị sẵn tâm lý, Trang Duệ không nỡ rời khỏi con gái vừa mới gọi tiếng ba.</w:t>
      </w:r>
    </w:p>
    <w:p>
      <w:pPr>
        <w:pStyle w:val="BodyText"/>
      </w:pPr>
      <w:r>
        <w:t xml:space="preserve">Giáo sư Mạnh lắc đầu, nói:</w:t>
      </w:r>
    </w:p>
    <w:p>
      <w:pPr>
        <w:pStyle w:val="BodyText"/>
      </w:pPr>
      <w:r>
        <w:t xml:space="preserve">- Trời, mộ đạo đã mở ra, vật bồi táng bên trong sẽ không được đảm bảo thích đáng, sẽ mục nát rất nhanh, chúng ta nên nắm bắt thời gian đi.</w:t>
      </w:r>
    </w:p>
    <w:p>
      <w:pPr>
        <w:pStyle w:val="BodyText"/>
      </w:pPr>
      <w:r>
        <w:t xml:space="preserve">- Được, thầy giáo, ta đi xem cảnh sát xét hỏi xong chưa?</w:t>
      </w:r>
    </w:p>
    <w:p>
      <w:pPr>
        <w:pStyle w:val="BodyText"/>
      </w:pPr>
      <w:r>
        <w:t xml:space="preserve">Trang Duệ bất đắc dĩ, chỉ có thể gật đầu đáp ứng, dù sao năm nay hắn cũng muốn đi thực tập tiến hành khai quật khảo cổ, dứt khoát muốn mượn mộ này để luyện tập.</w:t>
      </w:r>
    </w:p>
    <w:p>
      <w:pPr>
        <w:pStyle w:val="BodyText"/>
      </w:pPr>
      <w:r>
        <w:t xml:space="preserve">Tuy nhiên vật bồi táng đã bị hai anh em Đại Ngưu mang đi gần hết, nhưng thạch quan kia bọn hắn không có động, có thể đồ vật giá trị nhất vẫn đang ở bên trong.</w:t>
      </w:r>
    </w:p>
    <w:p>
      <w:pPr>
        <w:pStyle w:val="BodyText"/>
      </w:pPr>
      <w:r>
        <w:t xml:space="preserve">- Miêu… Sĩ quan cảnh sát Miêu, bên này người hỏi như thế nào rồi?</w:t>
      </w:r>
    </w:p>
    <w:p>
      <w:pPr>
        <w:pStyle w:val="BodyText"/>
      </w:pPr>
      <w:r>
        <w:t xml:space="preserve">Trang Duệ đi đến sân sau, đối với hai anh em Đại Ngưu đã ghi chép xong, thấy Miêu Phi Phi cau mày, chắc hẳn cũng là bị người đần độn Trương Nhị Ngưu này làm cho rất tức giận rồi.</w:t>
      </w:r>
    </w:p>
    <w:p>
      <w:pPr>
        <w:pStyle w:val="Compact"/>
      </w:pPr>
      <w:r>
        <w:br w:type="textWrapping"/>
      </w:r>
      <w:r>
        <w:br w:type="textWrapping"/>
      </w:r>
    </w:p>
    <w:p>
      <w:pPr>
        <w:pStyle w:val="Heading2"/>
      </w:pPr>
      <w:bookmarkStart w:id="1101" w:name="chương-1-079-đội-khảo-cổ.1"/>
      <w:bookmarkEnd w:id="1101"/>
      <w:r>
        <w:t xml:space="preserve">1079. Chương 1 079: Đội Khảo Cổ.(1)</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1079: Đội khảo cổ.(1)</w:t>
      </w:r>
    </w:p>
    <w:p>
      <w:pPr>
        <w:pStyle w:val="BodyText"/>
      </w:pPr>
      <w:r>
        <w:t xml:space="preserve">Nhóm dịch: Dungnhi</w:t>
      </w:r>
    </w:p>
    <w:p>
      <w:pPr>
        <w:pStyle w:val="BodyText"/>
      </w:pPr>
      <w:r>
        <w:t xml:space="preserve">Sưu tầm by khunglongconhaman -</w:t>
      </w:r>
    </w:p>
    <w:p>
      <w:pPr>
        <w:pStyle w:val="BodyText"/>
      </w:pPr>
      <w:r>
        <w:t xml:space="preserve">Nguồn: Vipvandan</w:t>
      </w:r>
    </w:p>
    <w:p>
      <w:pPr>
        <w:pStyle w:val="BodyText"/>
      </w:pPr>
      <w:r>
        <w:t xml:space="preserve">Miêu Phi Phi giương mắt nhìn Trang Duệ, nói:</w:t>
      </w:r>
    </w:p>
    <w:p>
      <w:pPr>
        <w:pStyle w:val="BodyText"/>
      </w:pPr>
      <w:r>
        <w:t xml:space="preserve">- Trang Duệ, ngài đi theo ta.</w:t>
      </w:r>
    </w:p>
    <w:p>
      <w:pPr>
        <w:pStyle w:val="BodyText"/>
      </w:pPr>
      <w:r>
        <w:t xml:space="preserve">Trang Duệ không biết Miêu Phi Phi gọi mình làm gì, vừa đi ở phía sau vừa nói:</w:t>
      </w:r>
    </w:p>
    <w:p>
      <w:pPr>
        <w:pStyle w:val="BodyText"/>
      </w:pPr>
      <w:r>
        <w:t xml:space="preserve">- Sĩ quan Miêu, sao rồi? Nếu là không có vấn đề gì, ta muốn dẫn hai người bọn họ đi Hà Nam, giúp tiến hành khai quật tòa cổ mộ kia.</w:t>
      </w:r>
    </w:p>
    <w:p>
      <w:pPr>
        <w:pStyle w:val="BodyText"/>
      </w:pPr>
      <w:r>
        <w:t xml:space="preserve">Mặc dù biết mộ đó nằm ở sườn núi trên vách núi, nhưng Trang Duệ cũng không biết vị trí cụ thể, núi Đặng lớn như vậy, nếu như không có hai anh em Đại Ngưu, thì hắn biết đi tìm chỗ nào hả?</w:t>
      </w:r>
    </w:p>
    <w:p>
      <w:pPr>
        <w:pStyle w:val="BodyText"/>
      </w:pPr>
      <w:r>
        <w:t xml:space="preserve">- Haizz, ngài đây là muốn làm gì vậy hả?</w:t>
      </w:r>
    </w:p>
    <w:p>
      <w:pPr>
        <w:pStyle w:val="BodyText"/>
      </w:pPr>
      <w:r>
        <w:t xml:space="preserve">Sau khi Miêu Phỉ Phỉ nghe Trang Duệ nói xong, đột nhiên dừng bước, suýt chút nữa đụng vào Trang Duệ ở phía sau.</w:t>
      </w:r>
    </w:p>
    <w:p>
      <w:pPr>
        <w:pStyle w:val="BodyText"/>
      </w:pPr>
      <w:r>
        <w:t xml:space="preserve">Miêu Phi Phi nhìn Trang Duệ, hạ giọng nói:</w:t>
      </w:r>
    </w:p>
    <w:p>
      <w:pPr>
        <w:pStyle w:val="BodyText"/>
      </w:pPr>
      <w:r>
        <w:t xml:space="preserve">- Trang Duệ, rõ ràng hai người kia là trộm mộ, ngài còn nói là hiến cho đồ cổ, rốt cục là ngài có ý gì vậy?</w:t>
      </w:r>
    </w:p>
    <w:p>
      <w:pPr>
        <w:pStyle w:val="BodyText"/>
      </w:pPr>
      <w:r>
        <w:t xml:space="preserve">Thời gian ghi chép vừa rồi, Đại Ngưu khá tốt, đều nói theo những lời của Trang Duệ, nhưng do Trương Nhị Ngưu đần độn, lời nói không rời là đào mộ kiếm tiền, Đại Ngưu liên tục đá hắn, nhưng hắn cũng không để ý tới, suýt chút nữa hai anh em đã đánh nhau.</w:t>
      </w:r>
    </w:p>
    <w:p>
      <w:pPr>
        <w:pStyle w:val="BodyText"/>
      </w:pPr>
      <w:r>
        <w:t xml:space="preserve">Nhưng Miêu Phi Phi cũng đã qua tay không ít vụ án lớn, kể cả là thay đổi hoàn toàn, cũng có thể nhìn ra trong chuyện này có điều gì bí ẩn bên trong, cho nên sĩ quan Miêu tức giận, cái này rõ ràng là một vụ án trộm mộ quan trọng, làm sao lại biến thành nông dân quyên tặng đồ cổ?</w:t>
      </w:r>
    </w:p>
    <w:p>
      <w:pPr>
        <w:pStyle w:val="BodyText"/>
      </w:pPr>
      <w:r>
        <w:t xml:space="preserve">- Hắc hắc, sĩ quan Miêu, tục ngữ nói lãng từ quay đầu là vô cùng quý giá, hai anh em này không phải là người xấu, ý thức chủ quan cũng không có phạm tội, hơn nữa sự nguy hại đối với mộ tạng không phải là quá lớn, cho nên việc này ngài nhẹ tay, thả bọn họ đi.</w:t>
      </w:r>
    </w:p>
    <w:p>
      <w:pPr>
        <w:pStyle w:val="BodyText"/>
      </w:pPr>
      <w:r>
        <w:t xml:space="preserve">Vốn dĩ Trang Duệ cũng không nghĩ có thể giấu diếm được Miêu Phi Phi, cho nên mới trực tiếp gọi cho Miêu Phi Phi, chính là để người quen xử lý sự việc, nếu đổi là cảnh sát khác đến xem xét, nói không chừng sẽ khởi tố thành vụ án trộm mộ, dẫn hai anh em Đại Ngưu đi vào bên trong cục.</w:t>
      </w:r>
    </w:p>
    <w:p>
      <w:pPr>
        <w:pStyle w:val="BodyText"/>
      </w:pPr>
      <w:r>
        <w:t xml:space="preserve">- Trang Duệ, không ngờ ngài nắm vững pháp luật mà đối xử thế à?</w:t>
      </w:r>
    </w:p>
    <w:p>
      <w:pPr>
        <w:pStyle w:val="BodyText"/>
      </w:pPr>
      <w:r>
        <w:t xml:space="preserve">Sĩ quan Miêu bất mãn trừng mắt liếc nhìn Trang Duệ.</w:t>
      </w:r>
    </w:p>
    <w:p>
      <w:pPr>
        <w:pStyle w:val="BodyText"/>
      </w:pPr>
      <w:r>
        <w:t xml:space="preserve">- Sĩ quan Miêu, ta đâu có dám? Chính sách của chúng ta cũng không nói răn trước ngừa sau, trị bệnh cứu người sao? Bản tính hai anh em này không xấu, không cần chỉ vì một lần sai lầm mà làm cho nửa đời sau phải ngồi xổm trong tù?</w:t>
      </w:r>
    </w:p>
    <w:p>
      <w:pPr>
        <w:pStyle w:val="BodyText"/>
      </w:pPr>
      <w:r>
        <w:t xml:space="preserve">Nếu như sự thật chứng mình đây chính là hoàng lăng, như vậy tội danh của hai anh em Đại Ngưu sẽ không phải là nhỏ, dù cho không phải không có, tóm lại tầm mười năm là không chạy thoát.</w:t>
      </w:r>
    </w:p>
    <w:p>
      <w:pPr>
        <w:pStyle w:val="BodyText"/>
      </w:pPr>
      <w:r>
        <w:t xml:space="preserve">- Hơn nữa, bây giờ người ta cũng ăn năn rồi, đồ vật cũng đã quyên tặng rồi, ngài muốn định tội…</w:t>
      </w:r>
    </w:p>
    <w:p>
      <w:pPr>
        <w:pStyle w:val="BodyText"/>
      </w:pPr>
      <w:r>
        <w:t xml:space="preserve">Khi Trang Duệ đang muốn nói, nhìn thấy Miêu Phi Phi trừng mắt, lập tức im lặng.</w:t>
      </w:r>
    </w:p>
    <w:p>
      <w:pPr>
        <w:pStyle w:val="BodyText"/>
      </w:pPr>
      <w:r>
        <w:t xml:space="preserve">- Việc này còn không phải là ngài xúi giục?</w:t>
      </w:r>
    </w:p>
    <w:p>
      <w:pPr>
        <w:pStyle w:val="BodyText"/>
      </w:pPr>
      <w:r>
        <w:t xml:space="preserve">Tuy nhiên hai anh em kia có chút dây dưa không rõ, nhưng con người rất chất phát, nghe Trang Duệ nói như vật, trong lòng Miêu Phi Phi cũng không truy cứu nữa, lập tức nói:</w:t>
      </w:r>
    </w:p>
    <w:p>
      <w:pPr>
        <w:pStyle w:val="BodyText"/>
      </w:pPr>
      <w:r>
        <w:t xml:space="preserve">- Chỉ một lần này thôi, lần sau không thể chiếu theo lệ này nữa, đối với những người nông dân phá hư cổ mộ, còn ác liệt kém xa nhưng kẻ trộm mộ khác.</w:t>
      </w:r>
    </w:p>
    <w:p>
      <w:pPr>
        <w:pStyle w:val="BodyText"/>
      </w:pPr>
      <w:r>
        <w:t xml:space="preserve">Mấy năm nay Miêu Phi Phi phá án không ít, có không ít là vụ án buôn bán đồ cổ trộm mộ, rất nhiều ngọn nguồn đều là ở ngay trên người những người nông dân, những người này không có văn hóa, giảng đạo lý không thông, lại có địa phương bảo vệ chủ nghĩa, là xử lý khó khăn nhất.</w:t>
      </w:r>
    </w:p>
    <w:p>
      <w:pPr>
        <w:pStyle w:val="BodyText"/>
      </w:pPr>
      <w:r>
        <w:t xml:space="preserve">Hơn nữa nông dân trộm mộ, dường như tất cả đều là trộm mộ bạo lực, ở Hà Bắc đã từng xảy ra chuyện một nhà ba người, ngay lúc ban ngày ban mặt, dùng thuốc nổ phá núi khai thác đá nổ tung cổ mộ, lúc ấy mọi người xung quanh còn vây quanh một vòng xem rất náo nhiệt, có thể nghĩ những người này trình độ ngu muội.</w:t>
      </w:r>
    </w:p>
    <w:p>
      <w:pPr>
        <w:pStyle w:val="BodyText"/>
      </w:pPr>
      <w:r>
        <w:t xml:space="preserve">- Cám ơn, cám ơn sĩ quan Miêu, ta thay mặt hai anh em kia cám ơn ngài.</w:t>
      </w:r>
    </w:p>
    <w:p>
      <w:pPr>
        <w:pStyle w:val="BodyText"/>
      </w:pPr>
      <w:r>
        <w:t xml:space="preserve">Trang Duệ nghe những lời Miêu Phỉ Phỉ nói ra, vội vàng nắm chặt tay thở dài.</w:t>
      </w:r>
    </w:p>
    <w:p>
      <w:pPr>
        <w:pStyle w:val="BodyText"/>
      </w:pPr>
      <w:r>
        <w:t xml:space="preserve">Lần trước Trang Duệ đi Hà Nam, quả thực kết giao không ít bạn bè, đến bây giờ vẫn còn lui tới, cho nên ấn tượng của hắn với Hà Nam không tệ, mặc dù còn có con sâu bỏ dầu nồi canh, nhưng với tư cách là người Trung Nguyên văn minh, dân chúng rất là thuần phác.</w:t>
      </w:r>
    </w:p>
    <w:p>
      <w:pPr>
        <w:pStyle w:val="BodyText"/>
      </w:pPr>
      <w:r>
        <w:t xml:space="preserve">Giống như anh em Dư thị giấu kín tang vật ở thôn trang nhỏ kia, chỉ cần đối tốt một chút với những người dân trong thôn, người khác sẽ hết lòng đào cho ngươi, bây giờ Trang Duệ không muốn thấy hai anh em Đại Ngưu tuổi còn trẻ mà đã bị hủy cả đời.</w:t>
      </w:r>
    </w:p>
    <w:p>
      <w:pPr>
        <w:pStyle w:val="BodyText"/>
      </w:pPr>
      <w:r>
        <w:t xml:space="preserve">Miêu Phi Phi khua tay, nói:</w:t>
      </w:r>
    </w:p>
    <w:p>
      <w:pPr>
        <w:pStyle w:val="BodyText"/>
      </w:pPr>
      <w:r>
        <w:t xml:space="preserve">- Được, nguyên do đằng sau sự việc văn vật nghành tiếp nhận ta mặc kê, đúng, Đại Ngưu kia nói còn muốn thưởng? Nắm vững hắn cũng không tệ.</w:t>
      </w:r>
    </w:p>
    <w:p>
      <w:pPr>
        <w:pStyle w:val="BodyText"/>
      </w:pPr>
      <w:r>
        <w:t xml:space="preserve">- Nói bậy, hắn nói bậy, sĩ quan Miêu đừng coi là thật.</w:t>
      </w:r>
    </w:p>
    <w:p>
      <w:pPr>
        <w:pStyle w:val="BodyText"/>
      </w:pPr>
      <w:r>
        <w:t xml:space="preserve">Mồ hôi trên trán Trang Duệ chảy ra, hai anh em này thực sự không phải là cạn dầu đèn, mình cũng là mẹ hắn bị coi thường, rõ ràng đã là trộm mộ, không nói giúp bọn hắn thoát tội, lại còn muốn bên trên bỏ tiền ra.</w:t>
      </w:r>
    </w:p>
    <w:p>
      <w:pPr>
        <w:pStyle w:val="BodyText"/>
      </w:pPr>
      <w:r>
        <w:t xml:space="preserve">Sau khi cám ơn thì Miêu Phỉ Phỉ cầm đầu mấy cảnh sát đi, Trang Duệ quay vào trong cửa hàng, Nhị Ngưu an no, Đại Ngưu thì như hổ đối ăn những đồ ăn còn lại, nhìn thấy Trang Duệ đến, vội vàng đứng dậy, trong miệng vẫn còn đang đút một miếng thịt.</w:t>
      </w:r>
    </w:p>
    <w:p>
      <w:pPr>
        <w:pStyle w:val="BodyText"/>
      </w:pPr>
      <w:r>
        <w:t xml:space="preserve">- Đại Ngưu, sau cũng không được làm việc trộm mộ trái pháp luật nữa, nếu phát hiện có cổ mộ, phải báo cáo cho chính phủ, bằng không nếu lần sau cảnh sát có bắt được ngươi, ta cũng không quan tâm nữa.</w:t>
      </w:r>
    </w:p>
    <w:p>
      <w:pPr>
        <w:pStyle w:val="BodyText"/>
      </w:pPr>
      <w:r>
        <w:t xml:space="preserve">Trang Duệ vỗ vỗ bả vai Đại Ngưu, ý bảo hắn ngồi xuống tiếp tục ăn.</w:t>
      </w:r>
    </w:p>
    <w:p>
      <w:pPr>
        <w:pStyle w:val="BodyText"/>
      </w:pPr>
      <w:r>
        <w:t xml:space="preserve">- Đại ca, ta biết rõ, sau này chắc chắn sẽ không làm nữa, cám ơn ngài nha, đại ca.</w:t>
      </w:r>
    </w:p>
    <w:p>
      <w:pPr>
        <w:pStyle w:val="BodyText"/>
      </w:pPr>
      <w:r>
        <w:t xml:space="preserve">Mới vừa rồi Đại Ngưu bị cảnh sát giáo dục một phen, cũng biết hành vi của mình mặc dù ở trong thôn không có là gì, nhưng thật ra là trái pháp luật, vừa rồi nữ cảnh sát kia nói mấy hạng tội danh, dường như cũng có thể bao bọc trên người bọn hắn.</w:t>
      </w:r>
    </w:p>
    <w:p>
      <w:pPr>
        <w:pStyle w:val="BodyText"/>
      </w:pPr>
      <w:r>
        <w:t xml:space="preserve">- Không cần cám ơn ta, anh em các ngươi có tay có chân, làm chút gì đó kiếm tiền cũng không ít.</w:t>
      </w:r>
    </w:p>
    <w:p>
      <w:pPr>
        <w:pStyle w:val="BodyText"/>
      </w:pPr>
      <w:r>
        <w:t xml:space="preserve">Trang Duệ chợt nhớ tới một việc, nói tiếp:</w:t>
      </w:r>
    </w:p>
    <w:p>
      <w:pPr>
        <w:pStyle w:val="BodyText"/>
      </w:pPr>
      <w:r>
        <w:t xml:space="preserve">- Đúng, đợi chốc nữa các ngươi ăn no, ta tìm chỗ ở lại cho các ngươi, sáng ngày mai cùng chúng ta đi Hà Nam, khi khai quật cổ mộ cầm một ít lao công, đến lúc đó hai anh em các ngươi đều đến làm, một ngày có hơn 100 khối tiền đấy.</w:t>
      </w:r>
    </w:p>
    <w:p>
      <w:pPr>
        <w:pStyle w:val="BodyText"/>
      </w:pPr>
      <w:r>
        <w:t xml:space="preserve">Trang Duệ nhìn đồng hồ, hiện tại đã là ba bốn giờ chiều, chạy tới Hà Nam cũng quá vội vàng, nghĩ đến nên bàn bạc lại với giáo sư Mạnh một chút, cố gắng để sáng sớm ngày mai đi.</w:t>
      </w:r>
    </w:p>
    <w:p>
      <w:pPr>
        <w:pStyle w:val="BodyText"/>
      </w:pPr>
      <w:r>
        <w:t xml:space="preserve">- Một ngày hơn 100? Việc tốt như vậy, đại ca, về sau anh em chúng ta cùng ngài làm, được không? Làm hai năm ta cùng anh ta đều có thể lấy vợ.</w:t>
      </w:r>
    </w:p>
    <w:p>
      <w:pPr>
        <w:pStyle w:val="BodyText"/>
      </w:pPr>
      <w:r>
        <w:t xml:space="preserve">Sau khi Nhị Ngưu bên cạnh nghe được Trang Duệ nói, hai mắt lập tức sáng lên, thời điểm trước kia hắn ở tại công trường, một ngày chỉ có 40 50 khối tiền, cũng còn bị đốc công cắt xén.</w:t>
      </w:r>
    </w:p>
    <w:p>
      <w:pPr>
        <w:pStyle w:val="BodyText"/>
      </w:pPr>
      <w:r>
        <w:t xml:space="preserve">Mà theo như lời Trang Duệ một ngày hơn 100 khối tiền, chẳng phải một tháng hơn 3000, một năm là hơn ba vạn? Cưới vợ cũng đủ, cuộc sống của Nhị Ngưu rất đơn giản, đã bắt đầu vẽ ra bức tranh tốt đẹp của con người.</w:t>
      </w:r>
    </w:p>
    <w:p>
      <w:pPr>
        <w:pStyle w:val="BodyText"/>
      </w:pPr>
      <w:r>
        <w:t xml:space="preserve">- Ta… Ta, Hầu Tử, ngươi dẫn bọn hắn đi ở lại nhà khách bên cạnh Phan gia viên.</w:t>
      </w:r>
    </w:p>
    <w:p>
      <w:pPr>
        <w:pStyle w:val="Compact"/>
      </w:pPr>
      <w:r>
        <w:br w:type="textWrapping"/>
      </w:r>
      <w:r>
        <w:br w:type="textWrapping"/>
      </w:r>
    </w:p>
    <w:p>
      <w:pPr>
        <w:pStyle w:val="Heading2"/>
      </w:pPr>
      <w:bookmarkStart w:id="1102" w:name="chương-1-080-đội-khảo-cổ.2"/>
      <w:bookmarkEnd w:id="1102"/>
      <w:r>
        <w:t xml:space="preserve">1080. Chương 1 080: Đội Khảo Cổ.(2)</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1080: Đội khảo cổ.(2)</w:t>
      </w:r>
    </w:p>
    <w:p>
      <w:pPr>
        <w:pStyle w:val="BodyText"/>
      </w:pPr>
      <w:r>
        <w:t xml:space="preserve">Nhóm dịch: Dungnhi</w:t>
      </w:r>
    </w:p>
    <w:p>
      <w:pPr>
        <w:pStyle w:val="BodyText"/>
      </w:pPr>
      <w:r>
        <w:t xml:space="preserve">Sưu tầm by khunglongconhaman -</w:t>
      </w:r>
    </w:p>
    <w:p>
      <w:pPr>
        <w:pStyle w:val="BodyText"/>
      </w:pPr>
      <w:r>
        <w:t xml:space="preserve">Nguồn: Vipvandan</w:t>
      </w:r>
    </w:p>
    <w:p>
      <w:pPr>
        <w:pStyle w:val="BodyText"/>
      </w:pPr>
      <w:r>
        <w:t xml:space="preserve">Thật sự là Trang Duệ không có cách nào nói thông được với Nhị Ngưu, khai quật khảo cổ này không phải là ngày nào cũng có, chính mình tìm nhiều cổ mộ để đào mỗi ngày nhiều như vậy à? Ngay cả người vợ cũng muốn, thật sự là Trang Duệ im lặng.</w:t>
      </w:r>
    </w:p>
    <w:p>
      <w:pPr>
        <w:pStyle w:val="BodyText"/>
      </w:pPr>
      <w:r>
        <w:t xml:space="preserve">Sau khi hai anh em Đại Ngưu cất bước, Trang Duệ trở lại trong phòng, người ngành văn vật đã kiểm kê những vật bồi táng này, nhưng lại ký tên giáo sư Mạnh, lại để cho bọn hắn đem những vật này đưa đến viện nghiên cứu Bắc Kinh, sau khi đi Hà Nam về, lại tiến hành nghiên cứu.</w:t>
      </w:r>
    </w:p>
    <w:p>
      <w:pPr>
        <w:pStyle w:val="BodyText"/>
      </w:pPr>
      <w:r>
        <w:t xml:space="preserve">Đợi đến khi người của ngành văn vật đi, Trang Duệ đi đến bên cạnh giáo sư Mạnh, nói:</w:t>
      </w:r>
    </w:p>
    <w:p>
      <w:pPr>
        <w:pStyle w:val="BodyText"/>
      </w:pPr>
      <w:r>
        <w:t xml:space="preserve">- Thầy giáo, hôm nay trời rất tối, hay là để sáng sớm mai rồi chúng ta hãy đi, buổi chiều có thể đi gần tới Lạc Dương.</w:t>
      </w:r>
    </w:p>
    <w:p>
      <w:pPr>
        <w:pStyle w:val="BodyText"/>
      </w:pPr>
      <w:r>
        <w:t xml:space="preserve">- Được rồi, ngày mai chúng ta lái xe đi, còn có một số công cụ cần mang đi.</w:t>
      </w:r>
    </w:p>
    <w:p>
      <w:pPr>
        <w:pStyle w:val="BodyText"/>
      </w:pPr>
      <w:r>
        <w:t xml:space="preserve">Giáo sư Mạnh gật đầu, một lúc sau nói tiếp:</w:t>
      </w:r>
    </w:p>
    <w:p>
      <w:pPr>
        <w:pStyle w:val="BodyText"/>
      </w:pPr>
      <w:r>
        <w:t xml:space="preserve">- Tiểu Nhâm, ngươi cũng cùng đi, lần này có thể sẽ có phát hiện khá lớn, mặt khác liên hệ một chút với các nghành liên quan, để cho địa phương đóng quân giúp chúng ta chăm sóc tốt hiện trường.</w:t>
      </w:r>
    </w:p>
    <w:p>
      <w:pPr>
        <w:pStyle w:val="BodyText"/>
      </w:pPr>
      <w:r>
        <w:t xml:space="preserve">Giáo sư Mạnh là làm nghiên cứu khảo cổ, đối với hiện tượng trộm mộ ở Hà Nam, so với Trang Duệ còn biết rõ nhiều hơn, tại gần Mang Sơn, rất nhiều người ban ngày cầm cuốc trồng trọt, nói không chừng buổi tối còn mò vào bên trong mộ.</w:t>
      </w:r>
    </w:p>
    <w:p>
      <w:pPr>
        <w:pStyle w:val="BodyText"/>
      </w:pPr>
      <w:r>
        <w:t xml:space="preserve">Cho nên chỗ này nếu không có người canh gác, sau khi tin tức đại mộ mở ra được truyền ra, chỉ sợ trong vòng một đêm, ngay cả những bức tranh vẽ trên tường cũng bị người đục sạch.</w:t>
      </w:r>
    </w:p>
    <w:p>
      <w:pPr>
        <w:pStyle w:val="BodyText"/>
      </w:pPr>
      <w:r>
        <w:t xml:space="preserve">Giáo sư Mạnh thường xuyên ra ngoài tiến hành khai quật hiện trường, cùng các nghành liên quan vô cùng quen thuộc, chỉ cần lên tiếng kêu gọi, địa phương đóng quân đều phối hợp.</w:t>
      </w:r>
    </w:p>
    <w:p>
      <w:pPr>
        <w:pStyle w:val="BodyText"/>
      </w:pPr>
      <w:r>
        <w:t xml:space="preserve">Hơn bảy giờ sáng hôm sau, Trang Duệ và Hách Long mở cửa xe Hummer cho hai anh em Đại Ngưu lên đằng sau, đi thẳng tới Bắc Kinh, xe Hummer vừa mới mua thời gian trước, mặc dù là xe bốn bánh, nhưng không gian bên trong rất lớn, sau khi cửa xe được sửa lại, ngay cả Kim Cương cũng có thể nhét vào được.</w:t>
      </w:r>
    </w:p>
    <w:p>
      <w:pPr>
        <w:pStyle w:val="BodyText"/>
      </w:pPr>
      <w:r>
        <w:t xml:space="preserve">Đương nhiên, lần này Trang Duệ không thể nào dẫn theo Kim Cương, nếu tên kia đi ra ngoài dạo một vòng, nhất định sẽ là tin tức có giá trị nhất được đưa trong ngày.</w:t>
      </w:r>
    </w:p>
    <w:p>
      <w:pPr>
        <w:pStyle w:val="BodyText"/>
      </w:pPr>
      <w:r>
        <w:t xml:space="preserve">Lần này Bành Phi không đi cùng Trang Duệ, ngược lại là Hách Long không phải muốn đi theo, hai năm qua bảo vệ ở nhà, thế nhưng mà bắt hắn ngột ngạt quá không tốt, thừa dịp Bành Phi có con nhỏ, Hách Long dĩ nhiên trở thành bảo vệ đệ nhất của Trang Duệ.</w:t>
      </w:r>
    </w:p>
    <w:p>
      <w:pPr>
        <w:pStyle w:val="BodyText"/>
      </w:pPr>
      <w:r>
        <w:t xml:space="preserve">Bọn người giáo sư Mạnh cũng chuẩn bị một xe MiniBus, ngoài giáo sư Mạnh cùng tiến sĩ Nhâm, còn có ba nhân viên công tác nghiên cứu ở phía trước, tính cả Trang Duệ và Hách Long, đội khảo cổ lần này tổng cộng có bảy người.</w:t>
      </w:r>
    </w:p>
    <w:p>
      <w:pPr>
        <w:pStyle w:val="BodyText"/>
      </w:pPr>
      <w:r>
        <w:t xml:space="preserve">Nhìn thấy phía sau xe Trang Duệ, giáo sư Mạnh lại để một ít công cụ trên xe hắn, mặt khác còn có các loại đồ vật, dây thừng, nghe Đại Ngưu nói, cửa vào mộ kia là ở sườn núi, thế nhưng lại ở bên trên vách núi.</w:t>
      </w:r>
    </w:p>
    <w:p>
      <w:pPr>
        <w:pStyle w:val="BodyText"/>
      </w:pPr>
      <w:r>
        <w:t xml:space="preserve">*****</w:t>
      </w:r>
    </w:p>
    <w:p>
      <w:pPr>
        <w:pStyle w:val="BodyText"/>
      </w:pPr>
      <w:r>
        <w:t xml:space="preserve">Từ đây đến thành phố Lạc Hà, tổng cộng là 800km, mặc dù là chạy toàn với tốc độ cao, nhưng công thêm thời gian ăn cơm buổi trưa, cũng chạy mất 9 tiếng đồng hồ, đến tối mới đi tới thành phố Lạc Hà.</w:t>
      </w:r>
    </w:p>
    <w:p>
      <w:pPr>
        <w:pStyle w:val="BodyText"/>
      </w:pPr>
      <w:r>
        <w:t xml:space="preserve">Thành phố Lạc Hà là ở phía tây tỉnh Hà Nam, bờ nam Hoàng Hà, do Chu Công xây dựng, xây dựng vào thế kỷ 12 trước công nguyên, là một trong tám kinh đô được ghi chép trong lịch sử văn hóa, là thành thị duy nhất trong lịch sử Trung Quốc được mệnh danh là “Thần Đô”.</w:t>
      </w:r>
    </w:p>
    <w:p>
      <w:pPr>
        <w:pStyle w:val="BodyText"/>
      </w:pPr>
      <w:r>
        <w:t xml:space="preserve">Thành phố Lạc Hà nằm giữu trung tâm sông Lạc Hà, là cái nôi quan trọng ở văn minh Hoa Hạ, danh thắng, di tích cổ nhiều không kể xiết, như Long Môn thạch quật, chùa Bạch Mã, phong cảnh Lạc Dương … Đều có tiếng tăm ở trong nước và ngoài nước, hàng năm thu hút rất nhiều du khách đi thăm quan.</w:t>
      </w:r>
    </w:p>
    <w:p>
      <w:pPr>
        <w:pStyle w:val="BodyText"/>
      </w:pPr>
      <w:r>
        <w:t xml:space="preserve">Mặc dù Trang Duệ đã tới tỉnh Hà Nam, nhưng lần trước là đi Trịnh Châu, đây là lần đầu tiên đến thành phố Lạc Hà, đối với hắn đây có thể nói là một thành thị đế vương cổ đại, cũng cảm thấy rất hiếu kỳ.</w:t>
      </w:r>
    </w:p>
    <w:p>
      <w:pPr>
        <w:pStyle w:val="BodyText"/>
      </w:pPr>
      <w:r>
        <w:t xml:space="preserve">- Thầy giáo, chúng ta có nên đi tìm một khách sạn để ở lại trước hay không? Ngày mai rồi đi đến nơi mộ kia?</w:t>
      </w:r>
    </w:p>
    <w:p>
      <w:pPr>
        <w:pStyle w:val="BodyText"/>
      </w:pPr>
      <w:r>
        <w:t xml:space="preserve">Trang Duệ để xe đứng ở ven đường, gặp giáo sư Mạnh ở dưới đường, khai quật khảo cổ hiện trường đối với Trang Duệ mà nói, thực sự là một lĩnh vực hoàn toàn mới, chính là thức ăn.</w:t>
      </w:r>
    </w:p>
    <w:p>
      <w:pPr>
        <w:pStyle w:val="BodyText"/>
      </w:pPr>
      <w:r>
        <w:t xml:space="preserve">- Ở khách sạn? truyện cập nhật nhanh nhất tại chấm</w:t>
      </w:r>
    </w:p>
    <w:p>
      <w:pPr>
        <w:pStyle w:val="BodyText"/>
      </w:pPr>
      <w:r>
        <w:t xml:space="preserve">Giáo sư Mạnh còn chưa trả lời, trên mặt mấy người khác trong xe đều lộ ra vẻ cổ quái, nhìn Trang Duệ có chút quái lạ, cũng không thể cầm đèn pin đi tiến hành khai quật rồi?</w:t>
      </w:r>
    </w:p>
    <w:p>
      <w:pPr>
        <w:pStyle w:val="BodyText"/>
      </w:pPr>
      <w:r>
        <w:t xml:space="preserve">- Tiểu Trang, chúng ta đi khảo cổ, chú ý ở gần cho thuận tiện, thông thường là đều ở trong nhà thôn quê, nếu ở khách sạn, mỗi ngày đều lãng phí thời gian đi trên đường.</w:t>
      </w:r>
    </w:p>
    <w:p>
      <w:pPr>
        <w:pStyle w:val="BodyText"/>
      </w:pPr>
      <w:r>
        <w:t xml:space="preserve">Giáo sư Mạnh biết rõ điều kiện của Trang Duệ tốt, cũng là lần đầu tiên tham dự khai quật khảo cổ, cho nên rất kiên nhẫn để giải thích cho hắn.</w:t>
      </w:r>
    </w:p>
    <w:p>
      <w:pPr>
        <w:pStyle w:val="BodyText"/>
      </w:pPr>
      <w:r>
        <w:t xml:space="preserve">- Ah, té ra là như vậy, sư phụ, vậy chúng ta đi nhà bọn Đại Ngưu đi.</w:t>
      </w:r>
    </w:p>
    <w:p>
      <w:pPr>
        <w:pStyle w:val="BodyText"/>
      </w:pPr>
      <w:r>
        <w:t xml:space="preserve">Sau khi Trang Duệ nghe được giáo sư Mạnh nói, có phần là có chút gượng ép, thời điểm mấy năm trước quen giáo sư Mạnh, hắn cùng cháu gái còn có hai đệ tử, chính là ở tại trong nhà đồng hương ở nông thôn.</w:t>
      </w:r>
    </w:p>
    <w:p>
      <w:pPr>
        <w:pStyle w:val="BodyText"/>
      </w:pPr>
      <w:r>
        <w:t xml:space="preserve">Giáo sư Mạnh gật gật đầu, nói:</w:t>
      </w:r>
    </w:p>
    <w:p>
      <w:pPr>
        <w:pStyle w:val="BodyText"/>
      </w:pPr>
      <w:r>
        <w:t xml:space="preserve">- Được, ngươi hỏi bọn họ, nếu thuận tiện, thì sẽ ở nhà bọn họ, mỗi ngày chúng ta phụ cấp cho 100 khối tiền mặt, mặt khác lại hỏi xem có thể tìm được người nấu cơm không?</w:t>
      </w:r>
    </w:p>
    <w:p>
      <w:pPr>
        <w:pStyle w:val="BodyText"/>
      </w:pPr>
      <w:r>
        <w:t xml:space="preserve">Trang Duệ trở lại trên xe, nói với anh em Đại Ngưu mỗi ngày cho 100 khối tiền, làm cho hai anh em bọn họ vui mừng, nhà bọn họ có bốn gian, ở giữa bốn gian nhà ngói là một sân rất lớn, cũng đủ để những người này ở.</w:t>
      </w:r>
    </w:p>
    <w:p>
      <w:pPr>
        <w:pStyle w:val="BodyText"/>
      </w:pPr>
      <w:r>
        <w:t xml:space="preserve">- Một ngày 100, ở một năm chính là ba vạn sán ngàn 500 khối tiền, hơn nữa cha mẹ ta nấu cơm một ngày thì cho 50 khối tiền, anh, nếu bọn họ ở hai năm, chúng ta không cần phải làm gì, tiền kia cũng đủ cưới vợ.</w:t>
      </w:r>
    </w:p>
    <w:p>
      <w:pPr>
        <w:pStyle w:val="BodyText"/>
      </w:pPr>
      <w:r>
        <w:t xml:space="preserve">Mặc dù đầu óc Nhị Ngưu kém thông minh, nhưng là đối với chữ số cũng rất nhanh nhạy, lúc này lại vừa nhắc đến, Trang Duệ ngồi ở phía trước nghe được suýt chút nữa sụp đổ.</w:t>
      </w:r>
    </w:p>
    <w:p>
      <w:pPr>
        <w:pStyle w:val="BodyText"/>
      </w:pPr>
      <w:r>
        <w:t xml:space="preserve">Mang Sơn cũng có tên gọi là Bắc Mang Sơn, phía bắc địa giới Lạc Hà, là núi Tần Lĩnh, ngọn núi chính Thúy Vân Phong, cây cối trên đỉnh xanh um tươi tốt, xanh ngắt như mây, phong cảnh đẹp tuyệt trần.</w:t>
      </w:r>
    </w:p>
    <w:p>
      <w:pPr>
        <w:pStyle w:val="BodyText"/>
      </w:pPr>
      <w:r>
        <w:t xml:space="preserve">Thế núi Bắc Mang Sơn hùng vĩ, nước sâu đất dày, từ phía tây sông Lạc Hà xuyên qua đến phía đông thành phố Lạc Hà, dựa vào sông nước, người xưa không bàn mà cùng ý nhau nói phong thủy là “Gối núi đạp sông”.</w:t>
      </w:r>
    </w:p>
    <w:p>
      <w:pPr>
        <w:pStyle w:val="BodyText"/>
      </w:pPr>
      <w:r>
        <w:t xml:space="preserve">Hơn nữa dưới bề mặt địa cầu ở Bắc Mang Sơn là 5-5 tầng đất, tỉ lệ thấm nước rất thấp, tính kết dính rất tốt, thổ nhưỡng rất dày đặc cứng rắn, bởi vậy từ xưa Mang Sơn được coi là vùng đất trù phú và phong thủy để mai táng an mộ.</w:t>
      </w:r>
    </w:p>
    <w:p>
      <w:pPr>
        <w:pStyle w:val="BodyText"/>
      </w:pPr>
      <w:r>
        <w:t xml:space="preserve">Từ sau khi Hán Kiến Võ mười một năm thành Dương Vương Lưu Chỉ chôn cất tại Bắc Mạng Sơn, phía sau vương hầu công khanh tuyển gần hết một đia, mà ngay cả bán đảo Triều Tiên sau khi quốc vương Bách Tể Quốc chết, cũng lựa chọn Mang Sơn để an táng.</w:t>
      </w:r>
    </w:p>
    <w:p>
      <w:pPr>
        <w:pStyle w:val="BodyText"/>
      </w:pPr>
      <w:r>
        <w:t xml:space="preserve">Tục ngữ nói:</w:t>
      </w:r>
    </w:p>
    <w:p>
      <w:pPr>
        <w:pStyle w:val="BodyText"/>
      </w:pPr>
      <w:r>
        <w:t xml:space="preserve">- Sinh ở Tô Hàng, chôn cất tại Bắc Mang.</w:t>
      </w:r>
    </w:p>
    <w:p>
      <w:pPr>
        <w:pStyle w:val="BodyText"/>
      </w:pPr>
      <w:r>
        <w:t xml:space="preserve">Mộ người từ thời Đông Hán đến nay chính là Lạc Dương, tướng Tần Lã Bất Vi, Nam Triều Trần Hậu Chủ, Nam Đường Lý Hậu Chủ, Tây Tấn Tư Mã Thị, Hán quang Võ Đế Lưu Tú Nguyên Lăng, thi nhân Đỗ Phủ triều Đường, mộ danh nhân các triều đại đều ở tại Bắc Mang Sơn.</w:t>
      </w:r>
    </w:p>
    <w:p>
      <w:pPr>
        <w:pStyle w:val="BodyText"/>
      </w:pPr>
      <w:r>
        <w:t xml:space="preserve">[/CHARGE]</w:t>
      </w:r>
    </w:p>
    <w:p>
      <w:pPr>
        <w:pStyle w:val="Compact"/>
      </w:pPr>
      <w:r>
        <w:br w:type="textWrapping"/>
      </w:r>
      <w:r>
        <w:br w:type="textWrapping"/>
      </w:r>
    </w:p>
    <w:p>
      <w:pPr>
        <w:pStyle w:val="Heading2"/>
      </w:pPr>
      <w:bookmarkStart w:id="1103" w:name="chương-1-081-nhìn-thấy-mà-giật-mình."/>
      <w:bookmarkEnd w:id="1103"/>
      <w:r>
        <w:t xml:space="preserve">1081. Chương 1 081: Nhìn Thấy Mà Giật Mình.</w:t>
      </w:r>
    </w:p>
    <w:p>
      <w:pPr>
        <w:pStyle w:val="Compact"/>
      </w:pPr>
      <w:r>
        <w:br w:type="textWrapping"/>
      </w:r>
      <w:r>
        <w:br w:type="textWrapping"/>
      </w:r>
    </w:p>
    <w:p>
      <w:pPr>
        <w:pStyle w:val="BodyText"/>
      </w:pPr>
      <w:r>
        <w:t xml:space="preserve">xem tại</w:t>
      </w:r>
    </w:p>
    <w:p>
      <w:pPr>
        <w:pStyle w:val="BodyText"/>
      </w:pPr>
      <w:r>
        <w:t xml:space="preserve">Hoàng Kim Đồng</w:t>
      </w:r>
    </w:p>
    <w:p>
      <w:pPr>
        <w:pStyle w:val="BodyText"/>
      </w:pPr>
      <w:r>
        <w:t xml:space="preserve">Tác giả: Đả Nhãn</w:t>
      </w:r>
    </w:p>
    <w:p>
      <w:pPr>
        <w:pStyle w:val="BodyText"/>
      </w:pPr>
      <w:r>
        <w:t xml:space="preserve">Chương 1081: Nhìn thấy mà giật mình.</w:t>
      </w:r>
    </w:p>
    <w:p>
      <w:pPr>
        <w:pStyle w:val="BodyText"/>
      </w:pPr>
      <w:r>
        <w:t xml:space="preserve">Nhóm dịch: Dungnhi truyện cập nhật nhanh nhất tại chấm</w:t>
      </w:r>
    </w:p>
    <w:p>
      <w:pPr>
        <w:pStyle w:val="BodyText"/>
      </w:pPr>
      <w:r>
        <w:t xml:space="preserve">Sưu tầm by khunglongconhaman -</w:t>
      </w:r>
    </w:p>
    <w:p>
      <w:pPr>
        <w:pStyle w:val="BodyText"/>
      </w:pPr>
      <w:r>
        <w:t xml:space="preserve">Nguồn: Vipvandan</w:t>
      </w:r>
    </w:p>
    <w:p>
      <w:pPr>
        <w:pStyle w:val="BodyText"/>
      </w:pPr>
      <w:r>
        <w:t xml:space="preserve">Bởi vì từ xưa tới nay Bắc Mang Sơn là vùng đất trù phú cho người âm, cho nên cũng có rất nhiều câu chuyện thần thoại được thêu dệt lên. Có rất nhiều trong tiểu thuyết gọi là Mang Sơn Quý Vương, chính là Mang Sơn này.</w:t>
      </w:r>
    </w:p>
    <w:p>
      <w:pPr>
        <w:pStyle w:val="BodyText"/>
      </w:pPr>
      <w:r>
        <w:t xml:space="preserve">Đương nhiên, Mang Sơn cũng là địa phương gặp tai nạn nghiêm trọng nhất, thời Tam quốc Tào Tháo đi tìm kim loại, quân phiệt đời sau tập hợp quân phí, đều có chủ ý đánh tới Bắc Mang Sơn để lấy những vật bồi táng phong phú trên người.</w:t>
      </w:r>
    </w:p>
    <w:p>
      <w:pPr>
        <w:pStyle w:val="BodyText"/>
      </w:pPr>
      <w:r>
        <w:t xml:space="preserve">Cho nên hơn ngàn năm qua, cả Bắc Mang Sơn không biết bị trộm mộ vào xem bao nhiêu lần, cũng không biết có bao nhiêu hài cốt các đế vương bị ném ra ngoài các vùng thôn quê, không biết phong thủy thời cổ đại khi đặt huyệt, có nghĩ đến thi hài các đế vương thê lương như ngày hôm nay hay không?</w:t>
      </w:r>
    </w:p>
    <w:p>
      <w:pPr>
        <w:pStyle w:val="BodyText"/>
      </w:pPr>
      <w:r>
        <w:t xml:space="preserve">Nhà Đại Ngưu trong một thôn nhỏ dưới chân núi Bắc Mang, bởi vì nhiều nắng ít mưa, nếu chỉ dựa vào trồng trọt là rất khó nuôi sống mọi người trong nhà, cho nên phần lớn thanh niên trai tráng trong thôn đều đi ra ngoài làm công, còn ở lại trong thôn thì đều có chủ ý lên núi Bắc Mang đào bới.</w:t>
      </w:r>
    </w:p>
    <w:p>
      <w:pPr>
        <w:pStyle w:val="BodyText"/>
      </w:pPr>
      <w:r>
        <w:t xml:space="preserve">Có hơn một ngàn tòa lăng mộ đế vương tướng, dù cho người xưa có khai quật sạch sẽ, những cũng vẫn còn sót lại, mặc dù bây giờ đã thành lập bảo vệ mộ táng ở Bắc Mang, nhưng là lúc đêm khuya không có tiếng người, vẫn có không ít người làm việc ban đêm.</w:t>
      </w:r>
    </w:p>
    <w:p>
      <w:pPr>
        <w:pStyle w:val="BodyText"/>
      </w:pPr>
      <w:r>
        <w:t xml:space="preserve">- Tiểu Trang, dừng xe ở bên trên sườn núi phía trước một chút.</w:t>
      </w:r>
    </w:p>
    <w:p>
      <w:pPr>
        <w:pStyle w:val="BodyText"/>
      </w:pPr>
      <w:r>
        <w:t xml:space="preserve">Đi qua sườn núi nhỏ phía trước kia, đi tiếp lên trên khoảng 8 phút, là có thể đến nhà Đại Ngưu, nhưng Trang Duệ nhận được điện thoại của giáo sư Mạnh, bảo hắn dừng xe lại ở trên sườn núi.</w:t>
      </w:r>
    </w:p>
    <w:p>
      <w:pPr>
        <w:pStyle w:val="BodyText"/>
      </w:pPr>
      <w:r>
        <w:t xml:space="preserve">- Sư phụ, sao vậy?</w:t>
      </w:r>
    </w:p>
    <w:p>
      <w:pPr>
        <w:pStyle w:val="BodyText"/>
      </w:pPr>
      <w:r>
        <w:t xml:space="preserve">Sau khi Trang Duệ để cho Hách Long đỗ xe, sau đó chính mình đi xuống, thấy ba người trong xe giáo sư Mạnh đi ra.</w:t>
      </w:r>
    </w:p>
    <w:p>
      <w:pPr>
        <w:pStyle w:val="BodyText"/>
      </w:pPr>
      <w:r>
        <w:t xml:space="preserve">- Nhìn thấy mà giật mình! Nhìn thấy mà giật mình ah!</w:t>
      </w:r>
    </w:p>
    <w:p>
      <w:pPr>
        <w:pStyle w:val="BodyText"/>
      </w:pPr>
      <w:r>
        <w:t xml:space="preserve">Sắc mặt giáo sư Mạnh có chút lúng túng, khua tay, đi đến một sườn dốc, nhìn lên trên mặt đất bị đứt gãy một lỗ thủng bằng ngón tay, thật lâu không nói.</w:t>
      </w:r>
    </w:p>
    <w:p>
      <w:pPr>
        <w:pStyle w:val="BodyText"/>
      </w:pPr>
      <w:r>
        <w:t xml:space="preserve">Giáo sư Mạnh chỉ vào bên trong chỗ đứt gãy có một hang động đường kính 30 40cm, nói với Trang Duệ:</w:t>
      </w:r>
    </w:p>
    <w:p>
      <w:pPr>
        <w:pStyle w:val="BodyText"/>
      </w:pPr>
      <w:r>
        <w:t xml:space="preserve">- Ở đây đã từng có mộ, trước đây đã bị trộm đạo trống rỗng, cái này là trộm động, trộm động là ít nhất, đã trở lên rất nguy hiểm.</w:t>
      </w:r>
    </w:p>
    <w:p>
      <w:pPr>
        <w:pStyle w:val="BodyText"/>
      </w:pPr>
      <w:r>
        <w:t xml:space="preserve">Giáo sư Mạnh dừng một chút, vẫy tay hướng Trang Duệ gọi hắn trèo lên một gò đất ở sườn dốc, nhờ ánh nắng chiều tà, nhìn những mảnh ruộng trống trải xa xa trước mặt, trên mặt hiện ra một tia bi ai.</w:t>
      </w:r>
    </w:p>
    <w:p>
      <w:pPr>
        <w:pStyle w:val="BodyText"/>
      </w:pPr>
      <w:r>
        <w:t xml:space="preserve">- Hơn mấy chục năm nay, có lẽ Mang Sơn không có cổ mộ nữa.</w:t>
      </w:r>
    </w:p>
    <w:p>
      <w:pPr>
        <w:pStyle w:val="BodyText"/>
      </w:pPr>
      <w:r>
        <w:t xml:space="preserve">Đột nhiên giáo sư Mạnh ngồi xổm người xuống, cầm lấy một miếng đất dài khoảng 10cm, đường kính khoảng 6 7cm, nói:</w:t>
      </w:r>
    </w:p>
    <w:p>
      <w:pPr>
        <w:pStyle w:val="BodyText"/>
      </w:pPr>
      <w:r>
        <w:t xml:space="preserve">- Tiểu Trang, ngươi nhìn xem đây là cái gì?</w:t>
      </w:r>
    </w:p>
    <w:p>
      <w:pPr>
        <w:pStyle w:val="BodyText"/>
      </w:pPr>
      <w:r>
        <w:t xml:space="preserve">- Cái này?</w:t>
      </w:r>
    </w:p>
    <w:p>
      <w:pPr>
        <w:pStyle w:val="BodyText"/>
      </w:pPr>
      <w:r>
        <w:t xml:space="preserve">Trang Duệ không biết giáo sư Mạnh cho hắn xem cái này là có ý gì, cầm miếng đất xem một lúc, đang định nói không biết, lại chợi nhớ tới hình dạng cái xẻng ở Lạc Dương, nhớ rõ trước kia mình đã sử dụng xẻng xúc đất ở Lạc Dương, chính là hình dạng vật này.</w:t>
      </w:r>
    </w:p>
    <w:p>
      <w:pPr>
        <w:pStyle w:val="BodyText"/>
      </w:pPr>
      <w:r>
        <w:t xml:space="preserve">- Sư phụ, đây là người trộm mộ thăm dò huyệt còn sót lại?</w:t>
      </w:r>
    </w:p>
    <w:p>
      <w:pPr>
        <w:pStyle w:val="BodyText"/>
      </w:pPr>
      <w:r>
        <w:t xml:space="preserve">Trang Duệ hỏi thăm dò một câu, miếng đất trong tay hắn cũng không biết tồn tại bao nhiêu lâu rồi, cũng đã rất cứng rắn khác thường, dù cho có rơi xuống mặt đất, chỉ sợ cũng sẽ không vỡ ra.</w:t>
      </w:r>
    </w:p>
    <w:p>
      <w:pPr>
        <w:pStyle w:val="BodyText"/>
      </w:pPr>
      <w:r>
        <w:t xml:space="preserve">Giáo sư Mạnh gật gật đầu, dùng ngón tay chỉ xung quanh một chút, nói:</w:t>
      </w:r>
    </w:p>
    <w:p>
      <w:pPr>
        <w:pStyle w:val="BodyText"/>
      </w:pPr>
      <w:r>
        <w:t xml:space="preserve">- Đúng, người nhìn xung quanh một chút, trên mặt đất có bao nhiêu thứ này.</w:t>
      </w:r>
    </w:p>
    <w:p>
      <w:pPr>
        <w:pStyle w:val="BodyText"/>
      </w:pPr>
      <w:r>
        <w:t xml:space="preserve">Trang Duệ nghe theo lời giáo sư nói, lại nhìn hướng lên trên mặt đất, lúc này nhìn không hề gì, lập tức hắn hiểu rõ ý nghĩa câu nói “nhìn thấy mà giật mình” của giáo sư Mạnh nói vừa rồi.</w:t>
      </w:r>
    </w:p>
    <w:p>
      <w:pPr>
        <w:pStyle w:val="BodyText"/>
      </w:pPr>
      <w:r>
        <w:t xml:space="preserve">Thì ra, ngay lúc này ở trên sườn núi, dường như cứ cách khoảng 5 đến 6 mét, thì thấy có rất nhiều đống đất trên mặt đất như vậy, hình dáng trụ tròn, rất dễ để phân biệt.</w:t>
      </w:r>
    </w:p>
    <w:p>
      <w:pPr>
        <w:pStyle w:val="BodyText"/>
      </w:pPr>
      <w:r>
        <w:t xml:space="preserve">Đây cũng chính là nói, thân minh bị lấp chồng chất trên sườn núi, dường như là bị hàng rào si qua, đại mộ triều Tần, phần lớn là xây dựng cung điện trên mộ huyệt, đất bị lấp, cho nên cái sườn núi cũng bị kẻ trộm mộ chú ý.</w:t>
      </w:r>
    </w:p>
    <w:p>
      <w:pPr>
        <w:pStyle w:val="BodyText"/>
      </w:pPr>
      <w:r>
        <w:t xml:space="preserve">Nghe nói là một việc, nhưng chứng kiến cảnh này ở tại hiện trường, cái loại này rung động thì không có cách nào nói rõ, Trang Duệ thì thào lẩm bẩm:</w:t>
      </w:r>
    </w:p>
    <w:p>
      <w:pPr>
        <w:pStyle w:val="BodyText"/>
      </w:pPr>
      <w:r>
        <w:t xml:space="preserve">- Cái này… Cái này cũng không có người quản lý sao?</w:t>
      </w:r>
    </w:p>
    <w:p>
      <w:pPr>
        <w:pStyle w:val="BodyText"/>
      </w:pPr>
      <w:r>
        <w:t xml:space="preserve">Cảnh sát quản lý cũng làm hết sức, nhưng căn bản là trông nom không được, ban ngày một bóng người cũng không nhìn thấy, đều là buổi tối mới đi ra, cảnh sát cũng là người, cũng không thể trông coi cái núi lớn này suốt 24h được?</w:t>
      </w:r>
    </w:p>
    <w:p>
      <w:pPr>
        <w:pStyle w:val="BodyText"/>
      </w:pPr>
      <w:r>
        <w:t xml:space="preserve">Giáo sư Mạnh rất hiểu tình hình nơi này, hắn bình luận và so sánh rất khách quan, tục ngữ nói chỉ có nghìn ngày làm trộm chứ nào có nghìn ngày đề phòng trộm?</w:t>
      </w:r>
    </w:p>
    <w:p>
      <w:pPr>
        <w:pStyle w:val="BodyText"/>
      </w:pPr>
      <w:r>
        <w:t xml:space="preserve">Con cọp còn có lúc ngủ gật, chứ đừng nói những người địa phương này chiếm hết thiên thời địa lợi nhân hòa. Từ đông sang tây Bắc Mang Sơn cũng là mấy trăm dặm, cho dù là ném ba đến năm trăm cảnh đi vào, đoán chừng cũng đều không có tác dụng gì.</w:t>
      </w:r>
    </w:p>
    <w:p>
      <w:pPr>
        <w:pStyle w:val="BodyText"/>
      </w:pPr>
      <w:r>
        <w:t xml:space="preserve">Tiền tài động lòng người, muốn trị tận gốc hiện tượng trộm mộ này, chỉ có một cách, chính là đồ cổ không đáng tiền, tất nhiên là sẽ không còn có người đi trộm mộ cổ nữa.</w:t>
      </w:r>
    </w:p>
    <w:p>
      <w:pPr>
        <w:pStyle w:val="BodyText"/>
      </w:pPr>
      <w:r>
        <w:t xml:space="preserve">Đương nhiên, hiện tại xã hội quốc thái dân an, loại khả năng này lại là không lớn.</w:t>
      </w:r>
    </w:p>
    <w:p>
      <w:pPr>
        <w:pStyle w:val="BodyText"/>
      </w:pPr>
      <w:r>
        <w:t xml:space="preserve">Giáo sư Mạnh chỉ đắm chìm trong dãy núi buổi chiều, nói với Trang Duệ:</w:t>
      </w:r>
    </w:p>
    <w:p>
      <w:pPr>
        <w:pStyle w:val="BodyText"/>
      </w:pPr>
      <w:r>
        <w:t xml:space="preserve">- Ở phương hướng đó, có Đông Hán, Tào Ngụy, Tây Tấn, Bắc Ngụy, bốn hướng hơn mười lăng mộ đế vương và hoàng tộc, cùng mộ đại thần, tổng số đã hơn nghìn tòa, đáng tiếc, từ trước đến nay, giữ lại nguyên vện chỉ có thể đếm được trên đầu ngón tay.</w:t>
      </w:r>
    </w:p>
    <w:p>
      <w:pPr>
        <w:pStyle w:val="BodyText"/>
      </w:pPr>
      <w:r>
        <w:t xml:space="preserve">- Sư phụ, theo pháp trị giáo dục phổ cập, tin tưởng về sau mọi người sẽ nâng cao nhận thức.</w:t>
      </w:r>
    </w:p>
    <w:p>
      <w:pPr>
        <w:pStyle w:val="BodyText"/>
      </w:pPr>
      <w:r>
        <w:t xml:space="preserve">Trang Duệ an ủi giáo sư Mạnh một câu, thật sự lời hắn nói trẻ con cũng không tin, càng là hiểu biết phương thức, sự tình lại càng được che giấu, giống đội trộm mộ lão đại Như Dư, truy tìm hơn mười tỉnh trong gần mười năm, mới có thể bắt bọn chúng bị pháp luật trừng trị.</w:t>
      </w:r>
    </w:p>
    <w:p>
      <w:pPr>
        <w:pStyle w:val="BodyText"/>
      </w:pPr>
      <w:r>
        <w:t xml:space="preserve">- Đi thôi, chỉ mình chúng ta cố gắng, có thể bảo vệ được một chút.</w:t>
      </w:r>
    </w:p>
    <w:p>
      <w:pPr>
        <w:pStyle w:val="BodyText"/>
      </w:pPr>
      <w:r>
        <w:t xml:space="preserve">Giáo sư Mạnh có chút hứng thú tiêu điều, quay người đi xuống dốc núi.</w:t>
      </w:r>
    </w:p>
    <w:p>
      <w:pPr>
        <w:pStyle w:val="BodyText"/>
      </w:pPr>
      <w:r>
        <w:t xml:space="preserve">Đối với vị chuyên gia này cả đời tận sức bảo vệ nghiên cứu kỳ thì quốc gia cùng với mộ táng cổ đại mà nói, không thể nghi ngờ sự thật là tàn khốc, giống như là một chuyên gia gốm sư, nhìn xem âu yếm một cổ sứ bị người đánh nát mất một chút.</w:t>
      </w:r>
    </w:p>
    <w:p>
      <w:pPr>
        <w:pStyle w:val="BodyText"/>
      </w:pPr>
      <w:r>
        <w:t xml:space="preserve">Nhà Đại Ngưu ở đây, nghiêm chỉnh mà nói cũng chưa tính là thôn, trong nhà hắn bao một đỉnh núi vườn trái cây, chính là xây nhà dưới chân núi, xung quanh cũng không có hộ gia đình nào.</w:t>
      </w:r>
    </w:p>
    <w:p>
      <w:pPr>
        <w:pStyle w:val="BodyText"/>
      </w:pPr>
      <w:r>
        <w:t xml:space="preserve">Cũng may đường núi tuy khó đi, nhưng rốt cục cũng là rộng rãi, gầm xe của Trang Duệ không biết là đụng bao nhiêu tảng đá nhô lên, đi vào chỗ có lát đá xanh cùng gạch lũy có mấy tòa nhà phòng ở bên cạnh.</w:t>
      </w:r>
    </w:p>
    <w:p>
      <w:pPr>
        <w:pStyle w:val="BodyText"/>
      </w:pPr>
      <w:r>
        <w:t xml:space="preserve">- Bố, chúng con đã về, đồ vật đều đã bán đi.</w:t>
      </w:r>
    </w:p>
    <w:p>
      <w:pPr>
        <w:pStyle w:val="BodyText"/>
      </w:pPr>
      <w:r>
        <w:t xml:space="preserve">Xe vừ mới đến trước cửa nhà Đại Ngưu, Trương Nhị Ngưu đã nhảy xuống xe, làm Trang Duệ kêu lên suýt chút nữa đã cắn vào đầu lưỡi của chính mình, cái người này thật là? Hiện tại lúc này còn cho rằng những đồ cổ kia là bán đi?</w:t>
      </w:r>
    </w:p>
    <w:p>
      <w:pPr>
        <w:pStyle w:val="BodyText"/>
      </w:pPr>
      <w:r>
        <w:t xml:space="preserve">- Thằng bé nào, ta đã nói cho các ngươi bao nhiêu lần rồi, những thứ đồ vật của người chết kia là điềm xấu, vậy mà không nghe.</w:t>
      </w:r>
    </w:p>
    <w:p>
      <w:pPr>
        <w:pStyle w:val="Compact"/>
      </w:pPr>
      <w:r>
        <w:br w:type="textWrapping"/>
      </w:r>
      <w:r>
        <w:br w:type="textWrapping"/>
      </w:r>
    </w:p>
    <w:p>
      <w:pPr>
        <w:pStyle w:val="Heading2"/>
      </w:pPr>
      <w:bookmarkStart w:id="1104" w:name="chương-1-082-một-góc-của-băng-sơn.-1"/>
      <w:bookmarkEnd w:id="1104"/>
      <w:r>
        <w:t xml:space="preserve">1082. Chương 1 082: Một Góc Của Băng Sơn. (1 )</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1082: Một góc của Băng Sơn. (1 )</w:t>
      </w:r>
    </w:p>
    <w:p>
      <w:pPr>
        <w:pStyle w:val="BodyText"/>
      </w:pPr>
      <w:r>
        <w:t xml:space="preserve">Nhóm dịch: Dungnhi</w:t>
      </w:r>
    </w:p>
    <w:p>
      <w:pPr>
        <w:pStyle w:val="BodyText"/>
      </w:pPr>
      <w:r>
        <w:t xml:space="preserve">Sưu tầm by khunglongconhaman -</w:t>
      </w:r>
    </w:p>
    <w:p>
      <w:pPr>
        <w:pStyle w:val="BodyText"/>
      </w:pPr>
      <w:r>
        <w:t xml:space="preserve">Nguồn: Vipvandan</w:t>
      </w:r>
    </w:p>
    <w:p>
      <w:pPr>
        <w:pStyle w:val="BodyText"/>
      </w:pPr>
      <w:r>
        <w:t xml:space="preserve">Theo giọng nói. Một ông lão hơn 50 tuổi đi tới trong sân, đột nhiên nhìn thấy hai chiếc xe đang dừng trước cửa nhà, nhất thời sửng sốt.</w:t>
      </w:r>
    </w:p>
    <w:p>
      <w:pPr>
        <w:pStyle w:val="BodyText"/>
      </w:pPr>
      <w:r>
        <w:t xml:space="preserve">- Bố, chúng con không có bán những đồ vật kia, đi quyên cho quốc gia, bọn họ đều là người của nhà nước, đến khảo sát cổ mộ.</w:t>
      </w:r>
    </w:p>
    <w:p>
      <w:pPr>
        <w:pStyle w:val="BodyText"/>
      </w:pPr>
      <w:r>
        <w:t xml:space="preserve">Coi như là ngươi hiểu chuyện, Đại Ngưu đạp em trai một cước về sau, giải thích cho bố của hắn một chút, Nhị Ngưu căn bản không có quan tâm, đi vào trông bếp đang bốc khói, anh chàng ngốc này lại đói bụng rồi.</w:t>
      </w:r>
    </w:p>
    <w:p>
      <w:pPr>
        <w:pStyle w:val="BodyText"/>
      </w:pPr>
      <w:r>
        <w:t xml:space="preserve">- Nhanh, mau mời vào, trong nhà bọn ta cũng không có gì hay để chiêu đãi, vị đại ca kia, ngài đừng chê cười, bà nhà tôi, buổi tối sẽ nấu một bữa cơm, đem cá quả ngày hôm qua ta mò được đem giết.</w:t>
      </w:r>
    </w:p>
    <w:p>
      <w:pPr>
        <w:pStyle w:val="BodyText"/>
      </w:pPr>
      <w:r>
        <w:t xml:space="preserve">Mặc dù lão Trương là dân quê, nhưng thật ra rất có nhãn lực, liếc mắt đã biết giáo sư Mạnh là người đứng đầu, dẫn một đoàn người đi vào bên trong nhà.</w:t>
      </w:r>
    </w:p>
    <w:p>
      <w:pPr>
        <w:pStyle w:val="BodyText"/>
      </w:pPr>
      <w:r>
        <w:t xml:space="preserve">- Lão đệ, ta hơn ngươi vài tuổi, vỗ lễ, bảo gọi ngươi là lão Trương nha, ngươi xin đừng khách khí, chúng ta muốn ở lại nhà ngươi một thời gian ngắn, có cái gì thì ăn cái đấy, đừng coi chúng ta giống như người ngoài.</w:t>
      </w:r>
    </w:p>
    <w:p>
      <w:pPr>
        <w:pStyle w:val="BodyText"/>
      </w:pPr>
      <w:r>
        <w:t xml:space="preserve">Giáo sư Mạnh có kinh nghiệm với dân quê rất phong phú, nói mấy câu đã làm lão Trương cảm thấy dễ chịu, người muốn là hạ thấp địa vị mình xuống. Nói chủ quyền của quốc vương và tên ăn mày như nhau, tất cả đều là ngang hàng.</w:t>
      </w:r>
    </w:p>
    <w:p>
      <w:pPr>
        <w:pStyle w:val="BodyText"/>
      </w:pPr>
      <w:r>
        <w:t xml:space="preserve">Nhưng hiện tại cũng có một số người muốn chọc hành tây vào mũi lơn. Hình dạng giả bộ, đi tới nông thôn nhân tiện giễu võ dương oai, cũng không suy nghĩ chính tổ tiên của mình cũng đã bị làm như vậy sao?</w:t>
      </w:r>
    </w:p>
    <w:p>
      <w:pPr>
        <w:pStyle w:val="BodyText"/>
      </w:pPr>
      <w:r>
        <w:t xml:space="preserve">Sau khi giáo sư Mạnh nói về việc dừng chân cùng chi tiêu ăn cơm cho lão Trương nghe, lập tức lão Trương khua tay liên tục, nói:</w:t>
      </w:r>
    </w:p>
    <w:p>
      <w:pPr>
        <w:pStyle w:val="BodyText"/>
      </w:pPr>
      <w:r>
        <w:t xml:space="preserve">- Lão ca, ngài xem thường bọn nông dân ta quá, gạo và mì trong nhà là không cần tiền, thừa đủ mấy người ăn thì sợ cái gì đây? Một lão Nhị khờ nhà ta cũng ăn nhiều hơn ba bốn người các ngài.</w:t>
      </w:r>
    </w:p>
    <w:p>
      <w:pPr>
        <w:pStyle w:val="BodyText"/>
      </w:pPr>
      <w:r>
        <w:t xml:space="preserve">- Trương đại thúc, ngài đừng khách khí, chúng ta làm việc bình thường muốn ăn chút thịt, không phải còn muốn phiền ngài ra thị trấn mua sao? Cứ làm như vậy đi.</w:t>
      </w:r>
    </w:p>
    <w:p>
      <w:pPr>
        <w:pStyle w:val="BodyText"/>
      </w:pPr>
      <w:r>
        <w:t xml:space="preserve">Rốt cục được bọn người Trang Duệ khuyên bảo, lão Trương cũng nhận lấy 2000 khối tiền, lúc ấy tay run run, hắn nhận thầu cái vườn trái cây không thể nào tốt, thu hoạch mấy năm trước cũng không nhiều, bằng không thì hai con trai cũng sẽ không phải đi ra ngoài làm thuê.</w:t>
      </w:r>
    </w:p>
    <w:p>
      <w:pPr>
        <w:pStyle w:val="BodyText"/>
      </w:pPr>
      <w:r>
        <w:t xml:space="preserve">Bữa tối ăn ở nhà lão Trương là có rau cỏ của nhà, sau đó mẹ Đại Ngưu giết chết con gà trống gáy ở trong nhà.</w:t>
      </w:r>
    </w:p>
    <w:p>
      <w:pPr>
        <w:pStyle w:val="BodyText"/>
      </w:pPr>
      <w:r>
        <w:t xml:space="preserve">Phải biết rằng, chiêu đãi gà trống gáy ở nông thôn là rất quý, đây chính là tiếp đãi trọng hậu khách quý, còn có canh cá quả đậm đặc, mấy nhân viên công tác đi theo giáo sư Mạnh trầm trồ khen ngợi.</w:t>
      </w:r>
    </w:p>
    <w:p>
      <w:pPr>
        <w:pStyle w:val="BodyText"/>
      </w:pPr>
      <w:r>
        <w:t xml:space="preserve">Buổi tối không thể đi lên trên núi, bọn người Trang Duệ bắt đầu cùng nhau làm, trong lúc nhàn rỗi lấy lương thực ra, xem như là dừng chân.</w:t>
      </w:r>
    </w:p>
    <w:p>
      <w:pPr>
        <w:pStyle w:val="BodyText"/>
      </w:pPr>
      <w:r>
        <w:t xml:space="preserve">- Các ngươi… Các ngươi đây là phạm tội rồi!</w:t>
      </w:r>
    </w:p>
    <w:p>
      <w:pPr>
        <w:pStyle w:val="BodyText"/>
      </w:pPr>
      <w:r>
        <w:t xml:space="preserve">Sau khi dọn dẹp xong phòng, giáo sư Mạnh cùng bọn người Trang Duệ đi đến trong sân đằng sau nhà Đại Ngưu, trên mặt đất trong sân, hai anh em Đại Ngưu xếp rất nhiều vật bồi táng trộm được ở bên trong mộ táng.</w:t>
      </w:r>
    </w:p>
    <w:p>
      <w:pPr>
        <w:pStyle w:val="BodyText"/>
      </w:pPr>
      <w:r>
        <w:t xml:space="preserve">Lão Trương kéo bóng đèn vào trong sân, nên rất sáng sủa, thu hút không ít con muỗi bay loạn vây quanh bóng đèn, có chút đồ vật rơi ở bên trên sân.</w:t>
      </w:r>
    </w:p>
    <w:p>
      <w:pPr>
        <w:pStyle w:val="BodyText"/>
      </w:pPr>
      <w:r>
        <w:t xml:space="preserve">Đa số những vật bồi táng này là nhân vật tượng gốm, lờ mờ còn chưa nhìn rõ hoàn toàn màu sắc bên trên, có lẽ đây đều là tượng màu, 50~60 tượng màu hình thái khác nhau, rõ ràng không có một cái nào giống nhau.</w:t>
      </w:r>
    </w:p>
    <w:p>
      <w:pPr>
        <w:pStyle w:val="BodyText"/>
      </w:pPr>
      <w:r>
        <w:t xml:space="preserve">Giáo sư Mạnh xem vô cùng đau lòng, nếu như biện pháp bảo vệ tốt, có lẽ còn có thể giữ lại được một ít tượng gốm màu cao cấp, nhưng bây giờ thì là không thể nào được.</w:t>
      </w:r>
    </w:p>
    <w:p>
      <w:pPr>
        <w:pStyle w:val="BodyText"/>
      </w:pPr>
      <w:r>
        <w:t xml:space="preserve">- Tiểu Nhâm, Tiểu Trang, tìm một chút, nhìn xem có thẻ tre ấn ngọc hay không.</w:t>
      </w:r>
    </w:p>
    <w:p>
      <w:pPr>
        <w:pStyle w:val="BodyText"/>
      </w:pPr>
      <w:r>
        <w:t xml:space="preserve">Thật sự đồ vật là thứ có giá trị nhất, chứ không phải là những thứ vàng bạc châu báu, đối với các nhà khảo cổ học mà nói, có thể chứng minh thân phận chủ nhân mộ táng qua con dấu, đó mới là quan trọng nhất.</w:t>
      </w:r>
    </w:p>
    <w:p>
      <w:pPr>
        <w:pStyle w:val="BodyText"/>
      </w:pPr>
      <w:r>
        <w:t xml:space="preserve">Mà khoảng cách giữa triều nhà Hán với triều Tần cách xa nhau cả một thời kỳ, còn không tính quá xa xưa, vô cùng có khả năng khai quật được một ít kinh thư sách cổ thất truyền, đó cũng là thứ đồ vật vô giá.</w:t>
      </w:r>
    </w:p>
    <w:p>
      <w:pPr>
        <w:pStyle w:val="BodyText"/>
      </w:pPr>
      <w:r>
        <w:t xml:space="preserve">Nhưng thẻ tre bảo tồn không dễ, trong rất nhiều mộ lớn có thể nhìn thấy dấu hiệu mục nát của thẻ tre, thực tế vật dụng khai quật rất nhỏ, bên trong một số mộ táng được khai quật đã từng có thẻ tre binh pháp Tôn Tử, đáng tiếc cũng không được trọn vẹn đầy đủ.</w:t>
      </w:r>
    </w:p>
    <w:p>
      <w:pPr>
        <w:pStyle w:val="BodyText"/>
      </w:pPr>
      <w:r>
        <w:t xml:space="preserve">- Sư phụ, không có, chỉ có những tượng gốm này, còn có chút khí cụ bằng bạc, không có phát hiện ấn của chủ nhân.</w:t>
      </w:r>
    </w:p>
    <w:p>
      <w:pPr>
        <w:pStyle w:val="BodyText"/>
      </w:pPr>
      <w:r>
        <w:t xml:space="preserve">Trang Duệ cùng Nhâm Xuân Cường cẩn thận loại bỏ một hồi, đều không có thể phát hiện một chút manh mối nào để nói rõ thân phận chủ nhân, những tượng gốm này đều là vật bồi táng thường gặp ở các mộ táng triều Hán, không nói rõ vấn đề gì.</w:t>
      </w:r>
    </w:p>
    <w:p>
      <w:pPr>
        <w:pStyle w:val="BodyText"/>
      </w:pPr>
      <w:r>
        <w:t xml:space="preserve">- Đại Ngưu, tổng cộng các ngươi đục mở mấy mộ thất?</w:t>
      </w:r>
    </w:p>
    <w:p>
      <w:pPr>
        <w:pStyle w:val="BodyText"/>
      </w:pPr>
      <w:r>
        <w:t xml:space="preserve">Giáo sư Mạnh suy nghĩ một chút, cũng chỉ có mấy chục kiện vật bồi táng, trong suy nghĩ của hắn kém lăng mộ của đế vương khá xa. Đừng nói là mộ đế vương, ngay cả là lăng mộ đại thần, vật bồi táng bên trong cũng nhiều gấp mấy chục lần chỗ này.</w:t>
      </w:r>
    </w:p>
    <w:p>
      <w:pPr>
        <w:pStyle w:val="BodyText"/>
      </w:pPr>
      <w:r>
        <w:t xml:space="preserve">- Mộ thất? Cái gì gọi là mộ thất?</w:t>
      </w:r>
    </w:p>
    <w:p>
      <w:pPr>
        <w:pStyle w:val="BodyText"/>
      </w:pPr>
      <w:r>
        <w:t xml:space="preserve">Đại Ngưu có chút không hiểu những lời của giáo sư Mạnh.</w:t>
      </w:r>
    </w:p>
    <w:p>
      <w:pPr>
        <w:pStyle w:val="BodyText"/>
      </w:pPr>
      <w:r>
        <w:t xml:space="preserve">- Chính là nơi để đặt quan tài.</w:t>
      </w:r>
    </w:p>
    <w:p>
      <w:pPr>
        <w:pStyle w:val="BodyText"/>
      </w:pPr>
      <w:r>
        <w:t xml:space="preserve">Trang Duệ ở bên cạnh nhắc nhở một câu.</w:t>
      </w:r>
    </w:p>
    <w:p>
      <w:pPr>
        <w:pStyle w:val="BodyText"/>
      </w:pPr>
      <w:r>
        <w:t xml:space="preserve">- Ah, chỉ có một thôi, ta và Đại Ngưu phá vỡ hai cửa đá, lập tức gặp được quan tài, trừ bên ngoài quan tài, chỉ có những vật này, hai chúng ta chuyển vài chuyến, mới chuyển ra được.</w:t>
      </w:r>
    </w:p>
    <w:p>
      <w:pPr>
        <w:pStyle w:val="BodyText"/>
      </w:pPr>
      <w:r>
        <w:t xml:space="preserve">Đại Ngưu nhớ lại tình hình lúc đó, đột nhiên nói:</w:t>
      </w:r>
    </w:p>
    <w:p>
      <w:pPr>
        <w:pStyle w:val="BodyText"/>
      </w:pPr>
      <w:r>
        <w:t xml:space="preserve">- Đúng, sau khi ta phá vỡ cửa đá, còn phát hiện hai người chết, quần áo đều nát, chỉ còn lại có xương cốt.</w:t>
      </w:r>
    </w:p>
    <w:p>
      <w:pPr>
        <w:pStyle w:val="BodyText"/>
      </w:pPr>
      <w:r>
        <w:t xml:space="preserve">- Làm bậy à, hai ngươi không nghe lời, lão tử ta đánh chết ngươi.</w:t>
      </w:r>
    </w:p>
    <w:p>
      <w:pPr>
        <w:pStyle w:val="BodyText"/>
      </w:pPr>
      <w:r>
        <w:t xml:space="preserve">Lão Trương ở bên cạnh nghe được lời Đại Ngưu nói rất tức giận, cầm lấy cây chổi ở sân đuổi con trai, trong lúc nhất thời phát hiện ra hài cốt theo như lời Đại Ngưu nói, làm ọi người cảm thấy rùng mình.</w:t>
      </w:r>
    </w:p>
    <w:p>
      <w:pPr>
        <w:pStyle w:val="BodyText"/>
      </w:pPr>
      <w:r>
        <w:t xml:space="preserve">- Đồ khốn nạn, mộ người chết sao có thể vào tùy tiện? Thôn Đầu Đông không phải là Nhị Cường chết vì đào mộ, về sau trên người đều là u, ngươi còn không có vào bệnh viện sẽ chết mất?</w:t>
      </w:r>
    </w:p>
    <w:p>
      <w:pPr>
        <w:pStyle w:val="BodyText"/>
      </w:pPr>
      <w:r>
        <w:t xml:space="preserve">Sau khi được bọn người Trang Duệ khuyên giải, lão Trương vẫn cảm thấy bực bội toàn thân phát run, chỉ vào hai thằng con mắng to.</w:t>
      </w:r>
    </w:p>
    <w:p>
      <w:pPr>
        <w:pStyle w:val="BodyText"/>
      </w:pPr>
      <w:r>
        <w:t xml:space="preserve">- Lão Trương, không có việc gì, qua mấy nghìn năm, trong mộ là chẳng có cái gì, cũng không có tác dụng gi, nhưng nếu ngươi muốn dậy bảo hai con trai tốt, thì về sau không thể làm như vậy nữa.</w:t>
      </w:r>
    </w:p>
    <w:p>
      <w:pPr>
        <w:pStyle w:val="BodyText"/>
      </w:pPr>
      <w:r>
        <w:t xml:space="preserve">Giáo sư Mạnh cũng khuyên bảo Trương Lão Đầu vài câu, hắn khai quật cổ mộ nhiều, nhìn thấy cơ quan ám khí nhiều không kể xiết.</w:t>
      </w:r>
    </w:p>
    <w:p>
      <w:pPr>
        <w:pStyle w:val="BodyText"/>
      </w:pPr>
      <w:r>
        <w:t xml:space="preserve">Hạ độc ở bên trong mộ táng là chuyện thông thường, chỉ là thời gian đã lâu, độc tính cũng đã bị phát huy hết, nhưng thật ra có một số vũ khí sắc bén cắm vào bẫy rập được bố trí trên đường hành lang, đối với trộm mộ là rất nguy hiểm.</w:t>
      </w:r>
    </w:p>
    <w:p>
      <w:pPr>
        <w:pStyle w:val="BodyText"/>
      </w:pPr>
      <w:r>
        <w:t xml:space="preserve">- Đại Ngưu lại đây, ngươi nói cho ta nghe một chút đi, lúc ấy là như thế nào mà phát hiện ra cái mộ kia, ở bên trong cùng là tình hình như thế nào.</w:t>
      </w:r>
    </w:p>
    <w:p>
      <w:pPr>
        <w:pStyle w:val="BodyText"/>
      </w:pPr>
      <w:r>
        <w:t xml:space="preserve">Giáo sư Mạnh đang nhìn những vật này, có trực giác, chính là hai anh em Đại Ngưu cũng không có phát hiện mộ thất chính thức, có lẽ bọn hắn chỉ là ở cửa ra vào Bảo Sơn mà thôi.</w:t>
      </w:r>
    </w:p>
    <w:p>
      <w:pPr>
        <w:pStyle w:val="Compact"/>
      </w:pPr>
      <w:r>
        <w:br w:type="textWrapping"/>
      </w:r>
      <w:r>
        <w:br w:type="textWrapping"/>
      </w:r>
    </w:p>
    <w:p>
      <w:pPr>
        <w:pStyle w:val="Heading2"/>
      </w:pPr>
      <w:bookmarkStart w:id="1105" w:name="chương-1-083-một-góc-của-băng-sơn.-2"/>
      <w:bookmarkEnd w:id="1105"/>
      <w:r>
        <w:t xml:space="preserve">1083. Chương 1 083: Một Góc Của Băng Sơn. (2)</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1083: Một góc của Băng Sơn. (2)</w:t>
      </w:r>
    </w:p>
    <w:p>
      <w:pPr>
        <w:pStyle w:val="BodyText"/>
      </w:pPr>
      <w:r>
        <w:t xml:space="preserve">Nhóm dịch: Dungnhi xem tại</w:t>
      </w:r>
    </w:p>
    <w:p>
      <w:pPr>
        <w:pStyle w:val="BodyText"/>
      </w:pPr>
      <w:r>
        <w:t xml:space="preserve">Sưu tầm by khunglongconhaman -</w:t>
      </w:r>
    </w:p>
    <w:p>
      <w:pPr>
        <w:pStyle w:val="BodyText"/>
      </w:pPr>
      <w:r>
        <w:t xml:space="preserve">Nguồn: Vipvandan</w:t>
      </w:r>
    </w:p>
    <w:p>
      <w:pPr>
        <w:pStyle w:val="BodyText"/>
      </w:pPr>
      <w:r>
        <w:t xml:space="preserve">- Không có tình huống gì cả, lúc ta đi hái thuốc, thấy đằng sau dây leo lộ ra sơn động, ta cùng Nhị Ngưu bò vào xem, đi được 3 4 mét, có một cửa đá, sau khi Nhị Ngưu cầm búa đập ra, chính là khi con đường vừa thông suốt, chao ôi!!! Trong lúc này mùi rất khó ngửi.</w:t>
      </w:r>
    </w:p>
    <w:p>
      <w:pPr>
        <w:pStyle w:val="BodyText"/>
      </w:pPr>
      <w:r>
        <w:t xml:space="preserve">Chúng ta ở bên ngoài một lúc lâu mới dám đi vào, đi vào bên trong khoảng hơn mười thước, còn có một cửa đá, hai người chết là tại đó, cũng không biết là chết như thế nào, sau khi mở cửa đá ra thì thấy được những vật này.</w:t>
      </w:r>
    </w:p>
    <w:p>
      <w:pPr>
        <w:pStyle w:val="BodyText"/>
      </w:pPr>
      <w:r>
        <w:t xml:space="preserve">Tuy rằng Đại Ngưu phiên dịch dễ hiểu hơn Nhị Ngưu, nhưng những lời này cũng là rất mơ hồ không rõ, dù sao trên khuôn mặt của giáo sư Mạnh cũng lộ ra vẻ vui mừng, dựa theo sự hiểu biết của hắn về mộ nhà Hán, thì hai anh em Đại Ngưu chỉ phát hiện ra được mộ góc mộ táng của Băng Sơn.</w:t>
      </w:r>
    </w:p>
    <w:p>
      <w:pPr>
        <w:pStyle w:val="BodyText"/>
      </w:pPr>
      <w:r>
        <w:t xml:space="preserve">Trong lòng giáo sư Mạnh lúc này hưng phấn khác thường, hận không thể đến ngay mộ táng xem hiện trường một chút, sau khi tự khắc chế hưng phấn, bắt đầu hướng đám người Trang Duệ nói:</w:t>
      </w:r>
    </w:p>
    <w:p>
      <w:pPr>
        <w:pStyle w:val="BodyText"/>
      </w:pPr>
      <w:r>
        <w:t xml:space="preserve">- Đi, mang phân loại những thứ đó nhanh một chút, ngày mai sẽ có trụ sở đóng ở địa phương đến, lại để cho bọn hắn đưa trước những văn vật nghành đi.</w:t>
      </w:r>
    </w:p>
    <w:p>
      <w:pPr>
        <w:pStyle w:val="BodyText"/>
      </w:pPr>
      <w:r>
        <w:t xml:space="preserve">Trang Duệ không làm quen việc này, nhìn xem Nhâm Xuân Cường cùng mấy nhân viên công tác, dán nhãn lên trên mỗi vật rất thuần thục, hơn nữa làm phân loại, nhưng chỉ có hơn nửa tiếng đồng hồ đã làm xong việc.</w:t>
      </w:r>
    </w:p>
    <w:p>
      <w:pPr>
        <w:pStyle w:val="BodyText"/>
      </w:pPr>
      <w:r>
        <w:t xml:space="preserve">Sau một ngày ngồi trên xe, buổi tối lại làm thêm công việc bận rộn, mọi người trở về phòng của mình lại thu dọn xong trong phòng rồi đi ngủ.</w:t>
      </w:r>
    </w:p>
    <w:p>
      <w:pPr>
        <w:pStyle w:val="BodyText"/>
      </w:pPr>
      <w:r>
        <w:t xml:space="preserve">Xa xa có tiếng gà trống gáy, mở ra một ngày làm việc chân tay ở nông thôn, sương mù lờ mờ bồng bềnh trong núi, khói bếp bay lên từ trong thôn ở chân núi, gà gáy chó sủa không dứt bên tai, đúng là một cảnh tượng đẹp ở nông thôn.</w:t>
      </w:r>
    </w:p>
    <w:p>
      <w:pPr>
        <w:pStyle w:val="BodyText"/>
      </w:pPr>
      <w:r>
        <w:t xml:space="preserve">- Trang Duệ, như thế nào? Ngủ ngon không?</w:t>
      </w:r>
    </w:p>
    <w:p>
      <w:pPr>
        <w:pStyle w:val="BodyText"/>
      </w:pPr>
      <w:r>
        <w:t xml:space="preserve">Khi Trang Duệ đi ra, tiến sĩ Nhâm đang rửa mặt ở bên cạnh giếng nước trong sân, còn giáo sư Mạnh thì đang tập Thái Cực Quyền ở trước cửa sân, Nhị Ngưu khờ cũng đang học theo bài bản hẳn hoi.</w:t>
      </w:r>
    </w:p>
    <w:p>
      <w:pPr>
        <w:pStyle w:val="BodyText"/>
      </w:pPr>
      <w:r>
        <w:t xml:space="preserve">- Có quá nhiều muỗi, lúc này mới là tháng năm, mà đã có nhiều muỗi đến như vậy à?</w:t>
      </w:r>
    </w:p>
    <w:p>
      <w:pPr>
        <w:pStyle w:val="BodyText"/>
      </w:pPr>
      <w:r>
        <w:t xml:space="preserve">Trang Duệ xoa xoa máu ngập đầy hai con mắt, dứt khoát là một đêm hôm qua đã đấu tranh cùng muỗi, cũng có phải là do mùi thịt của mình hay không, con muỗi đều xông đến mình, ngược lại Hách Long lại ngủ ngon lành.</w:t>
      </w:r>
    </w:p>
    <w:p>
      <w:pPr>
        <w:pStyle w:val="BodyText"/>
      </w:pPr>
      <w:r>
        <w:t xml:space="preserve">Lão Trương đang chẻ củi làm bữa sáng nghe được Trang Duệ nói, vội vàng đi tới, không có ý tứ nói:</w:t>
      </w:r>
    </w:p>
    <w:p>
      <w:pPr>
        <w:pStyle w:val="BodyText"/>
      </w:pPr>
      <w:r>
        <w:t xml:space="preserve">- Tiểu ca, nông thôn thì muỗi tới sớm, để chiều ta lấy lá ngải cứu hun một chút cho gian phòng các ngươi, buổi tối sẽ không có muỗi.</w:t>
      </w:r>
    </w:p>
    <w:p>
      <w:pPr>
        <w:pStyle w:val="BodyText"/>
      </w:pPr>
      <w:r>
        <w:t xml:space="preserve">Giáo sư Mạnh nghe bọn họ nói chuyện, cũng thu quyền, đi tới cười ha ha nói:</w:t>
      </w:r>
    </w:p>
    <w:p>
      <w:pPr>
        <w:pStyle w:val="BodyText"/>
      </w:pPr>
      <w:r>
        <w:t xml:space="preserve">- Ha ha, Trang Duệ, trong núi còn nhiều muỗi hơn, nước ta vẫn còn đỡ, ta đã từng đi làm khoa khảo thi đi qua rừng rậm Amazon, thấy tận mắt muỗi kéo đến ùn ùn, cắn chết một con trâu đang sống.</w:t>
      </w:r>
    </w:p>
    <w:p>
      <w:pPr>
        <w:pStyle w:val="BodyText"/>
      </w:pPr>
      <w:r>
        <w:t xml:space="preserve">- Con muỗi cắn chết trâu?</w:t>
      </w:r>
    </w:p>
    <w:p>
      <w:pPr>
        <w:pStyle w:val="BodyText"/>
      </w:pPr>
      <w:r>
        <w:t xml:space="preserve">Nếu như không phải sư phụ nói lời này, Trang Duệ lại tưởng rằng ban đêm, da trâu dầy như vậy, sao con muỗi lại có thể cắn xuyên qua được?</w:t>
      </w:r>
    </w:p>
    <w:p>
      <w:pPr>
        <w:pStyle w:val="BodyText"/>
      </w:pPr>
      <w:r>
        <w:t xml:space="preserve">- Trang Duệ, sư phụ nói là thật, thời gian dã ngoại khoa khảo thi, đều phải chú ý một chút, bị con muỗi cắn vào, rất dễ dàng gây ra bệnh tật.</w:t>
      </w:r>
    </w:p>
    <w:p>
      <w:pPr>
        <w:pStyle w:val="BodyText"/>
      </w:pPr>
      <w:r>
        <w:t xml:space="preserve">Tiến sĩ Nhâm lại vừa chỉ bảo Trang Duệ một chiêu, đừng thấy tiến sĩ Nhâm học vị cao, nhưng kinh nghiệm dã ngoại sinh tồn lại rất phong phú, cổ mộ đều ở trong đồng ruộng trong núi rừng, muỗi rắn chuột rất nhiều, nhất định phải nắm vững một ít kiến thức đi dã ngoại.</w:t>
      </w:r>
    </w:p>
    <w:p>
      <w:pPr>
        <w:pStyle w:val="BodyText"/>
      </w:pPr>
      <w:r>
        <w:t xml:space="preserve">- Tốt, lão ca, tất cả đến ăn bữa sáng đi.</w:t>
      </w:r>
    </w:p>
    <w:p>
      <w:pPr>
        <w:pStyle w:val="BodyText"/>
      </w:pPr>
      <w:r>
        <w:t xml:space="preserve">Lúc mấy người đang nói chuyện phiếm, lão Trương đứng dậy gọi.</w:t>
      </w:r>
    </w:p>
    <w:p>
      <w:pPr>
        <w:pStyle w:val="BodyText"/>
      </w:pPr>
      <w:r>
        <w:t xml:space="preserve">Bữa ăn sáng là khoai lang nấu bát cháo, trong nhà lão Trương còn có làm củ cải trắng ướp gia vị, hương vị rất ngon, một bát tô cháo bị mấy người ăn sạch sẽ.</w:t>
      </w:r>
    </w:p>
    <w:p>
      <w:pPr>
        <w:pStyle w:val="BodyText"/>
      </w:pPr>
      <w:r>
        <w:t xml:space="preserve">Sau khi cơm nước xong xuôi, giáo sư Mạnh gọi điện liên hệ một chút, đợi hơn nửa tiếng đồng hồ, ba người ở bản xứ vác theo năm khẩu súng, chiến sĩ cảnh sát vũ trang đạn đã lên nòng, đi vào trong nhà lão Trương.</w:t>
      </w:r>
    </w:p>
    <w:p>
      <w:pPr>
        <w:pStyle w:val="BodyText"/>
      </w:pPr>
      <w:r>
        <w:t xml:space="preserve">Hai bên giới thiệu một chút, mấy người bản xứ kia đều là nhân viên công tác nghành văn vật, một là họ Ngô, là cục trưởng cục quản lý văn vật ở địa phương, hơn 40 tuổi, còn mấy người kia thì là người trẻ tuổi.</w:t>
      </w:r>
    </w:p>
    <w:p>
      <w:pPr>
        <w:pStyle w:val="BodyText"/>
      </w:pPr>
      <w:r>
        <w:t xml:space="preserve">Mà cảnh sát vũ trang một là Ngụy Cường thiếu úy trung đội trưởng dẫn đội, lầm này phụ trách bảo vệ công tác khai quật hiện trường khảo cổ, trên người mấy cảnh sát vũ trang đều vác theo túi, buổi tối bọn hắn muốn ở gần hiện trường khảo cổ.</w:t>
      </w:r>
    </w:p>
    <w:p>
      <w:pPr>
        <w:pStyle w:val="BodyText"/>
      </w:pPr>
      <w:r>
        <w:t xml:space="preserve">Giáo sư Mạnh nhìn thấy mọi người đến đông đủ, nhân tiện phân công việc, đồ cổ để đầy dưới sân nhỏ, trong lòng hắn cũng cảm thấy không an toàn, lập tức nói:</w:t>
      </w:r>
    </w:p>
    <w:p>
      <w:pPr>
        <w:pStyle w:val="BodyText"/>
      </w:pPr>
      <w:r>
        <w:t xml:space="preserve">- Tiểu Ngô à, ngươi ở lại cùng Tiểu Triệu, thông báo các người trong huyện, phái người đem mấy thứ này mang về bảo quản, hai người trẻ tuổi này theo chúng ta lên núi là được, mặt khác phải phái người đóng giữ ở chỗ này, nếu như có đào được vật ra, trước tiên phải bảo đảm được đầy đủ.</w:t>
      </w:r>
    </w:p>
    <w:p>
      <w:pPr>
        <w:pStyle w:val="BodyText"/>
      </w:pPr>
      <w:r>
        <w:t xml:space="preserve">Giáo sư Mạnh nhìn thấy bộ dạng bụng phệ của cục trưởng Ngô, biết rõ người này không có khả năng đi cùng mình đế chỗ mộ táng, nên dứt khoát cho hắn ở lại tính toán phụ trách hậu cần.</w:t>
      </w:r>
    </w:p>
    <w:p>
      <w:pPr>
        <w:pStyle w:val="BodyText"/>
      </w:pPr>
      <w:r>
        <w:t xml:space="preserve">- Giáo sư Mạnh, ngài yên tâm, ta nhất định sắp xếp tốt, tiểu Lưu, phải nghe giáo sư Mạnh phân phó.</w:t>
      </w:r>
    </w:p>
    <w:p>
      <w:pPr>
        <w:pStyle w:val="BodyText"/>
      </w:pPr>
      <w:r>
        <w:t xml:space="preserve">Sau khi cục trưởng Ngô nghe không cần phải lên núi xong, lập tức gật đầu liên tục, nói với một chàng trai rất nhanh nhẹn, lại để cho hắn cùng đi với đội khảo sát khoa học lên núi.</w:t>
      </w:r>
    </w:p>
    <w:p>
      <w:pPr>
        <w:pStyle w:val="BodyText"/>
      </w:pPr>
      <w:r>
        <w:t xml:space="preserve">- Tiểu Trang, không có nhận ra, ngài bề ngoài hào hoa phong nhã, khí lực cũng không nho ah.</w:t>
      </w:r>
    </w:p>
    <w:p>
      <w:pPr>
        <w:pStyle w:val="BodyText"/>
      </w:pPr>
      <w:r>
        <w:t xml:space="preserve">Sau khi ăn sáng xong, một đoàn người liền chuẩn bị lên núi, Trang Duệ vác trên người 40~50 kg đồ vật, cũng không chút nào lộ ra vẻ cố hết sức, điều này làm cho bọn người giáo sư Mạnh giật mình.</w:t>
      </w:r>
    </w:p>
    <w:p>
      <w:pPr>
        <w:pStyle w:val="BodyText"/>
      </w:pPr>
      <w:r>
        <w:t xml:space="preserve">Theo như suy nghĩ của bọn hắn, xuất thân của Trang Duệ không tệ, lại có thân gia giàu có, nhất định là sống quen an nhàn sung sướng, không nghĩ rằng những người trong đội khảo cổ này nhiều lần công tác dã ngoại, so về khí lực, cũng đều không bằng Trang Duệ.</w:t>
      </w:r>
    </w:p>
    <w:p>
      <w:pPr>
        <w:pStyle w:val="BodyText"/>
      </w:pPr>
      <w:r>
        <w:t xml:space="preserve">Nhưng điều này cũng làm cho giáo sư Mạnh càng cảm thấy thích thú, mặc dù công tác khoa khảo thi nghe rất thần bí, nhưng là rất buồn tẻ và vô vị, hơn nữa cả ngày xuyên đèo vượt núi cũng không có người địa phương, nhất định phải chịu được khổ nhọc.</w:t>
      </w:r>
    </w:p>
    <w:p>
      <w:pPr>
        <w:pStyle w:val="BodyText"/>
      </w:pPr>
      <w:r>
        <w:t xml:space="preserve">- Ha ha, trời sinh ta có sức khỏe tốt, nặng có từng ấy không là gì cả.</w:t>
      </w:r>
    </w:p>
    <w:p>
      <w:pPr>
        <w:pStyle w:val="BodyText"/>
      </w:pPr>
      <w:r>
        <w:t xml:space="preserve">Trang Duệ đi ở giữa đội ngũ, hai anh em Đại Ngưu dẫn đường phía trước, hiện tại hai anh em bọn họ cũng được xem như là nhân viên ngoài biên chế của đội khảo cổ, mỗi ngày đều được cầm bốn khối tiền công, lúc này cũng là dốc hết sức.</w:t>
      </w:r>
    </w:p>
    <w:p>
      <w:pPr>
        <w:pStyle w:val="BodyText"/>
      </w:pPr>
      <w:r>
        <w:t xml:space="preserve">Núi Bắc Mang cũng không hiểm trở, nhưng là thế núi nhấp nhô liên tục, giống như con rồng cuốn khúc xung quanh, dọc theo những cái kia không biết là bị người đi lên núi hay là kẻ trộm mộ giẫm đạp lên đường nhỏ, một đoàn người dần dần tiến vào đến thâm sơn.</w:t>
      </w:r>
    </w:p>
    <w:p>
      <w:pPr>
        <w:pStyle w:val="BodyText"/>
      </w:pPr>
      <w:r>
        <w:t xml:space="preserve">Sự phân bố mộ táng ở núi bắc Đặng giáo sư Mạnh rất tinh tường, đã trải qua một lần lập bia địa phương, cả hội dừng lại giảng giải một chút về mộ huyệt cho đám người Trang Duệ nghe, đi ba năm km, trong tai Trang Duệ đã được rót rất nhiều đại danh đỉnh đỉnh danh tự.</w:t>
      </w:r>
    </w:p>
    <w:p>
      <w:pPr>
        <w:pStyle w:val="Compact"/>
      </w:pPr>
      <w:r>
        <w:br w:type="textWrapping"/>
      </w:r>
      <w:r>
        <w:br w:type="textWrapping"/>
      </w:r>
    </w:p>
    <w:p>
      <w:pPr>
        <w:pStyle w:val="Heading2"/>
      </w:pPr>
      <w:bookmarkStart w:id="1106" w:name="chương-1-084-một-góc-của-băng-sơn.-3"/>
      <w:bookmarkEnd w:id="1106"/>
      <w:r>
        <w:t xml:space="preserve">1084. Chương 1 084: Một Góc Của Băng Sơn. (3)</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1084: Một góc của Băng Sơn. (3)</w:t>
      </w:r>
    </w:p>
    <w:p>
      <w:pPr>
        <w:pStyle w:val="BodyText"/>
      </w:pPr>
      <w:r>
        <w:t xml:space="preserve">Nhóm dịch: Dungnhi</w:t>
      </w:r>
    </w:p>
    <w:p>
      <w:pPr>
        <w:pStyle w:val="BodyText"/>
      </w:pPr>
      <w:r>
        <w:t xml:space="preserve">Sưu tầm by khunglongconhaman -</w:t>
      </w:r>
    </w:p>
    <w:p>
      <w:pPr>
        <w:pStyle w:val="BodyText"/>
      </w:pPr>
      <w:r>
        <w:t xml:space="preserve">Nguồn: Vipvandan</w:t>
      </w:r>
    </w:p>
    <w:p>
      <w:pPr>
        <w:pStyle w:val="BodyText"/>
      </w:pPr>
      <w:r>
        <w:t xml:space="preserve">Hiện tại rất nhiều mộ táng đã được bảo vệ, bốn phía tường bao quanh cùng lưới sắt, những vật này rốt cục cũng có rất nhiều tác dụng, sẽ rất khó nói, ít nhất Trang Duệ chống tay nhấc chân lên là có thể vượt qua được.</w:t>
      </w:r>
    </w:p>
    <w:p>
      <w:pPr>
        <w:pStyle w:val="BodyText"/>
      </w:pPr>
      <w:r>
        <w:t xml:space="preserve">Nghe giáo sư Mạnh giải thích, đi ở trong núi rừng tĩnh lặng này, giống như là đi về trong lịch sử Trường Hà, như một nhân vật sấm bên tai, chính là nương thân ở nơi này.</w:t>
      </w:r>
    </w:p>
    <w:p>
      <w:pPr>
        <w:pStyle w:val="BodyText"/>
      </w:pPr>
      <w:r>
        <w:t xml:space="preserve">Lý Hậu Chủ viết ra “Khi nào Xuân hoa Thu nguyệt, chuyện cũ biết bao nhiêu”, nhà thư pháp Nhan Chân Khanh nổi tiếng ở đại Đường, thi thánh Đỗ Phủ, tướng Tần Lã Bất Vi lại có quyền khuynh đảo thiên hạ, đều là an nghỉ tại trong núi rừng rậm rạp này.</w:t>
      </w:r>
    </w:p>
    <w:p>
      <w:pPr>
        <w:pStyle w:val="BodyText"/>
      </w:pPr>
      <w:r>
        <w:t xml:space="preserve">- Sư phụ, mộ hoàng đế Lưu Tú lập nước Đông Hán, chẳng lẽ không ở trong núi sao?</w:t>
      </w:r>
    </w:p>
    <w:p>
      <w:pPr>
        <w:pStyle w:val="BodyText"/>
      </w:pPr>
      <w:r>
        <w:t xml:space="preserve">Núi Bắc Đặng là từ thời Đông Hán cao hứng làm mộ táng, mà người đầu tiên chính là hoàng đế Lưu Tú lập nước Đông Hán.</w:t>
      </w:r>
    </w:p>
    <w:p>
      <w:pPr>
        <w:pStyle w:val="BodyText"/>
      </w:pPr>
      <w:r>
        <w:t xml:space="preserve">Ngay lúc đó hai nước Hán bàn bạc, nói nhiều nhất là Lưu Bang hoặc là Hán Vũ Đế Lưu Triệt ở Tây Hán, về phần Đông Hán, làm chủ chính là Tam quốc, Trang Duệ có chút hiếu kỳ đối với hoàng đế Lưu Tú.</w:t>
      </w:r>
    </w:p>
    <w:p>
      <w:pPr>
        <w:pStyle w:val="BodyText"/>
      </w:pPr>
      <w:r>
        <w:t xml:space="preserve">Chỉ cần là quân chủ lập nước, dĩ nhiên là chiến công hiển hách, nhưng mà Lưu Tú được ghi chép trong lịch sử là rất ít, cực kỳ huyền bí. Trang Duệ muốn nhìn một chút, sau khi hắn chết phải chăng lăng mộ cũng là người kia, không muốn ọi người biết.</w:t>
      </w:r>
    </w:p>
    <w:p>
      <w:pPr>
        <w:pStyle w:val="BodyText"/>
      </w:pPr>
      <w:r>
        <w:t xml:space="preserve">- Mộ Lưu Tú ở núi Đặng, nhưng lại không ở Thánh Sơn.</w:t>
      </w:r>
    </w:p>
    <w:p>
      <w:pPr>
        <w:pStyle w:val="BodyText"/>
      </w:pPr>
      <w:r>
        <w:t xml:space="preserve">Giáo sư Mạnh chống gậy, dùng gậy sờ nhẹ vào Đại Ngưu đi phía trước, hỏi:</w:t>
      </w:r>
    </w:p>
    <w:p>
      <w:pPr>
        <w:pStyle w:val="BodyText"/>
      </w:pPr>
      <w:r>
        <w:t xml:space="preserve">- Đại Ngưu, chỗ ngươi nói còn xa lắm không?</w:t>
      </w:r>
    </w:p>
    <w:p>
      <w:pPr>
        <w:pStyle w:val="BodyText"/>
      </w:pPr>
      <w:r>
        <w:t xml:space="preserve">Đại Ngưu dừng bước lại, chỉ vào một ngọn núi phía trước, nói:</w:t>
      </w:r>
    </w:p>
    <w:p>
      <w:pPr>
        <w:pStyle w:val="BodyText"/>
      </w:pPr>
      <w:r>
        <w:t xml:space="preserve">- Thì ở phía trước, các ngài có nhìn thấy đỉnh núi kia không? Cao nhất kia kìa, chính là chỗ đó.</w:t>
      </w:r>
    </w:p>
    <w:p>
      <w:pPr>
        <w:pStyle w:val="BodyText"/>
      </w:pPr>
      <w:r>
        <w:t xml:space="preserve">- Hả, chỗ kia địa thệ không tồi, mặc dù là Phong, nhưng là gió thổi không đến, sinh khí có thể ngưng tụ, lại thích ứng với Hoàng Hà phía xa, là núi dựa vào nước, là một phần mộ lý tưởng giấu gió tụ khí.</w:t>
      </w:r>
    </w:p>
    <w:p>
      <w:pPr>
        <w:pStyle w:val="BodyText"/>
      </w:pPr>
      <w:r>
        <w:t xml:space="preserve">Giáo sư Mạnh nhìn xem ngọn núi kia, rồi cẩn thận quan sát địa thế xung quanh một chút, trên mặt lộ ra vẻ giật mình, mai táng ở một chỗ phong thủy như vậy, nhất định thân phận là một vị đế vương hiển hách.</w:t>
      </w:r>
    </w:p>
    <w:p>
      <w:pPr>
        <w:pStyle w:val="BodyText"/>
      </w:pPr>
      <w:r>
        <w:t xml:space="preserve">Phải biết rằng, Bắc Đặng Thánh Sơn có 6 đời, 24 vị đế vương an nghỉ, phân bố tinh tế, số lượng nhiều, niên đại kéo dài rất lâu, có thể nói là số một Trung Quốc.</w:t>
      </w:r>
    </w:p>
    <w:p>
      <w:pPr>
        <w:pStyle w:val="BodyText"/>
      </w:pPr>
      <w:r>
        <w:t xml:space="preserve">Lăng mộ nằm ở chỗ như này là không có nhiều, lăng mộ người có thể chiếm cứ vị trí hiển hách như thế, nhất định là có lai lịch rất lớn.</w:t>
      </w:r>
    </w:p>
    <w:p>
      <w:pPr>
        <w:pStyle w:val="BodyText"/>
      </w:pPr>
      <w:r>
        <w:t xml:space="preserve">Bất quá lăng mộ hoàng đế cổ đại là việc bí ẩn nhất, dù cho tư liệu lịch sử có chỗ ghi chép lại, nhưng cũng là mơ hồ không rõ, cho nên giáo sư Mạnh cũng không có cách nào đoán ra đây là lăng mộ của ai.</w:t>
      </w:r>
    </w:p>
    <w:p>
      <w:pPr>
        <w:pStyle w:val="BodyText"/>
      </w:pPr>
      <w:r>
        <w:t xml:space="preserve">- Đúng, tiểu Trang, không phải ngươi hỏi mộ Lưu tú sao? Lên trên ngọn núi kia ngươi có thể chứng kiến.</w:t>
      </w:r>
    </w:p>
    <w:p>
      <w:pPr>
        <w:pStyle w:val="BodyText"/>
      </w:pPr>
      <w:r>
        <w:t xml:space="preserve">Hôm nay khoảng cách tầm nhìn rất gần, giáo sư Mạnh có chút hưng phấn, bước chân nhanh hơn, đi tới trên đỉnh núi kia.</w:t>
      </w:r>
    </w:p>
    <w:p>
      <w:pPr>
        <w:pStyle w:val="BodyText"/>
      </w:pPr>
      <w:r>
        <w:t xml:space="preserve">Trang Duệ đối với giáo sư Mạnh có chút không rõ ràng lắm, mộ Lưu Tú dường như đã được phát hiện sớm và được bảo vệ, sao sư phụ lại nói mộ Lưu tú tại Thánh Sơn?</w:t>
      </w:r>
    </w:p>
    <w:p>
      <w:pPr>
        <w:pStyle w:val="BodyText"/>
      </w:pPr>
      <w:r>
        <w:t xml:space="preserve">Mang theo nghi vấn, trên lưng Trang Duệ vác mấy chục kg công cụ, đi hướng Thánh Sơn, tại đây sinh thái nguyên thủy được bảo vệ rất tốt, những gốc cây già Thanh Sơn phần lớn là từ trăm năm trở lên, trên mặt đất rất nhiều hoa cỏ không biết tên.</w:t>
      </w:r>
    </w:p>
    <w:p>
      <w:pPr>
        <w:pStyle w:val="BodyText"/>
      </w:pPr>
      <w:r>
        <w:t xml:space="preserve">- Sư huynh, Thánh Sơn đẹp như này cũng bị mọi người quan tâm đến, làm sao mà tòa mộ lại không bị phát hiện nhỉ?</w:t>
      </w:r>
    </w:p>
    <w:p>
      <w:pPr>
        <w:pStyle w:val="BodyText"/>
      </w:pPr>
      <w:r>
        <w:t xml:space="preserve">Khoảng cách cây cối trên mặt đất, thỉnh thoảng có nhìn thấy những cục đất do máy xúc Lạc Dương xúc, nói rõ nơi này, cũng đã bị trộm mộ chú ý đến, chỉ là Trang Duệ không biết vì sao những người kia lại không tìm ra mộ trung cổ trong lòng núi?</w:t>
      </w:r>
    </w:p>
    <w:p>
      <w:pPr>
        <w:pStyle w:val="BodyText"/>
      </w:pPr>
      <w:r>
        <w:t xml:space="preserve">- Trang Duệ, mộ lớn nhà Hán chia làm mộ gạch cùng mộ ở sườn núi, gạch mộ đa số là lăng mộ của dân chúng cùng đám đại thần triều đình, dùng máy xúc Lạc Dương là có thể tìm thấy.</w:t>
      </w:r>
    </w:p>
    <w:p>
      <w:pPr>
        <w:pStyle w:val="BodyText"/>
      </w:pPr>
      <w:r>
        <w:t xml:space="preserve">Nhưng kiến trúc một đế vương ở bên trong núi, như mộ Bành Thành thời Hán ở núi Sư Tử, chính là đào hết trong lòng một tòa núi, xây dựng lăng mộ đế vương, cho nên máy xúc Lạc Dương không thăm dò xuống dưới được, thường thường đều là chạm được nham bích, cũng không thể nào khảo sát được đại mộ đại Hán.</w:t>
      </w:r>
    </w:p>
    <w:p>
      <w:pPr>
        <w:pStyle w:val="BodyText"/>
      </w:pPr>
      <w:r>
        <w:t xml:space="preserve">Sau khi tiến sĩ Nhâm nghe được Trang Duệ nói, mở miệng giải thích cho hắn một chút, cho dù những cái máy xúc Lạc Dương có dùng tốt, cũng không có cách nào xuyên qua nham thạch của núi được, phát hiện xâm nhập vào lăng mộ đế vương trong lòng núi.</w:t>
      </w:r>
    </w:p>
    <w:p>
      <w:pPr>
        <w:pStyle w:val="BodyText"/>
      </w:pPr>
      <w:r>
        <w:t xml:space="preserve">Giáo sư Mạnh ở phía trước nghe được Nhâm Xuân Cường nói, quay đầu lại nói:</w:t>
      </w:r>
    </w:p>
    <w:p>
      <w:pPr>
        <w:pStyle w:val="BodyText"/>
      </w:pPr>
      <w:r>
        <w:t xml:space="preserve">- Oh, khai quật ra mộ nhà Hán ở núi Sư Tử là giáo sư Vương, cũng là bạn cũ của ta, hắn là một người được các nhà khảo cổ khác rất tôn kính.</w:t>
      </w:r>
    </w:p>
    <w:p>
      <w:pPr>
        <w:pStyle w:val="BodyText"/>
      </w:pPr>
      <w:r>
        <w:t xml:space="preserve">Theo như lời của tiến sĩ Nhâm mộ Hán ở núi Sư Tử, ngay tại quê quán của Trang Duệ, lúc đầu là Tây Hán phân đất phong hầu tại Bành Thành, đời thừ ba Sở Vương Lưu đóng giữ lăng mộ, cả lăng mộ đục đá làm thất, xuyên núi ẩn nấp, mộ thất ở trong lòng núi sâu hơn trăm thước.</w:t>
      </w:r>
    </w:p>
    <w:p>
      <w:pPr>
        <w:pStyle w:val="BodyText"/>
      </w:pPr>
      <w:r>
        <w:t xml:space="preserve">Muốn nói phát hiện lăng mộ đế vương ở núi Sư Tử, không thể không đề cập tới giáo sư Vương, hắn cùng giáo sư Mạnh là bạn học cùng trường ở Bắc Kinh, lúc ban đầu là công tác tại thành phố Lạc Hà.</w:t>
      </w:r>
    </w:p>
    <w:p>
      <w:pPr>
        <w:pStyle w:val="BodyText"/>
      </w:pPr>
      <w:r>
        <w:t xml:space="preserve">Sau khi giáo sư Vương công tác thành phố, trong thời gian hơn hai mươi năm, chủ trì khai quật bảy tòa đại mộ của Sở Vương đại Hán, kỳ danh chữ được ghi vào Anh quốc Cambridge.</w:t>
      </w:r>
    </w:p>
    <w:p>
      <w:pPr>
        <w:pStyle w:val="BodyText"/>
      </w:pPr>
      <w:r>
        <w:t xml:space="preserve">Lúc ấy khai quật mộ Hán ở núi Sư Tử, chính là một tòa mộ ở sườn núi điển hình, tòa lăng mộ này tổng cộng có : gian phòng, riêng là mộ thất đã chiếm diện tích cao hơn 850 mét vuông, gần như là lấy hết một tòa núi Sư Tử.</w:t>
      </w:r>
    </w:p>
    <w:p>
      <w:pPr>
        <w:pStyle w:val="BodyText"/>
      </w:pPr>
      <w:r>
        <w:t xml:space="preserve">Nhưng tòa đế vương này đã bị trộm mộ ghé qua, rất nhiều vật quý giá đã bị lấy đi, nhưng ngay cả là như vậy, vẫn còn khai quật được hơn 2000 kiện vật quý giá được cấp văn vật quốc tế ở bên trong.</w:t>
      </w:r>
    </w:p>
    <w:p>
      <w:pPr>
        <w:pStyle w:val="BodyText"/>
      </w:pPr>
      <w:r>
        <w:t xml:space="preserve">Thế núi lên cao, nên tốc độ của mọi người đi lên cũng chậm lại, mặc dù thân thể của giáo sư Mạnh không tồi, nhưng rốt cục là đi nhanh sáu mươi người, đi được một chút, đều cần phải ngồi xuống nghỉ ngơi.</w:t>
      </w:r>
    </w:p>
    <w:p>
      <w:pPr>
        <w:pStyle w:val="BodyText"/>
      </w:pPr>
      <w:r>
        <w:t xml:space="preserve">Ánh nắng mặt trời chiếu xuống xuyên qua những tán cây cao lớn, chiếu vào đường mòn trên núi loang lổ, có lúc lại có sóc từ trong khe cây thò đầu ra nhìn, ló đầu ra ngó, “Uỵch” tiếng kêu làm cho người thỉnh thoảng ngẩng đầu lên, một con chim gõ kiến nhẹ nhàng bay lên, hai cánh vàng trắng đan xen lập tức biến mất trong rừng.</w:t>
      </w:r>
    </w:p>
    <w:p>
      <w:pPr>
        <w:pStyle w:val="BodyText"/>
      </w:pPr>
      <w:r>
        <w:t xml:space="preserve">Một cơn gió, đem mùi thơm vào chop mũi Trang Duệ, tiếng chim hót xa gần tôn lên không gian vắng vẻ tĩnh mịch hiếm có.</w:t>
      </w:r>
    </w:p>
    <w:p>
      <w:pPr>
        <w:pStyle w:val="BodyText"/>
      </w:pPr>
      <w:r>
        <w:t xml:space="preserve">Có lẽ đây chính là nguyên nhân mà bọn người Trang Duệ dừng chân tại cây cổ thụ, cây cỏ nở hoa, u hoa dựng ở trong không gian, mỗi người cảm nhận được rất nhiều nếp cổ xưa.</w:t>
      </w:r>
    </w:p>
    <w:p>
      <w:pPr>
        <w:pStyle w:val="BodyText"/>
      </w:pPr>
      <w:r>
        <w:t xml:space="preserve">Cho nên được chôn cất ở núi Đặng này cũng không uổng. Những vị đế vương này khi sinh thời thì hưởng hết vinh hoa phú quý, sau khi chết cũng muốn bầu bạn cùng sông nước, chiếm hết phong thủy tốt.</w:t>
      </w:r>
    </w:p>
    <w:p>
      <w:pPr>
        <w:pStyle w:val="BodyText"/>
      </w:pPr>
      <w:r>
        <w:t xml:space="preserve">Đại Ngưu đi ở phía trước thỉnh thoảng giới thiệu ọi người một ít thảo dược, chính là khi hắn và Nhị Ngưu đi hái thảo dược tại Thánh Sơn, trong lúc vô tình phát hiện vách núi bên kia, cửa động được che giấu gần hết, lúc này mới phát hiện ra tòa mộ táng này.</w:t>
      </w:r>
    </w:p>
    <w:p>
      <w:pPr>
        <w:pStyle w:val="Compact"/>
      </w:pPr>
      <w:r>
        <w:br w:type="textWrapping"/>
      </w:r>
      <w:r>
        <w:br w:type="textWrapping"/>
      </w:r>
    </w:p>
    <w:p>
      <w:pPr>
        <w:pStyle w:val="Heading2"/>
      </w:pPr>
      <w:bookmarkStart w:id="1107" w:name="chương-1-085-một-góc-của-băng-sơn.-4"/>
      <w:bookmarkEnd w:id="1107"/>
      <w:r>
        <w:t xml:space="preserve">1085. Chương 1 085: Một Góc Của Băng Sơn. (4)</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1085: Một góc của Băng Sơn. (4)</w:t>
      </w:r>
    </w:p>
    <w:p>
      <w:pPr>
        <w:pStyle w:val="BodyText"/>
      </w:pPr>
      <w:r>
        <w:t xml:space="preserve">Nhóm dịch: Dungnhi</w:t>
      </w:r>
    </w:p>
    <w:p>
      <w:pPr>
        <w:pStyle w:val="BodyText"/>
      </w:pPr>
      <w:r>
        <w:t xml:space="preserve">Sưu tầm by khunglongconhaman -</w:t>
      </w:r>
    </w:p>
    <w:p>
      <w:pPr>
        <w:pStyle w:val="BodyText"/>
      </w:pPr>
      <w:r>
        <w:t xml:space="preserve">Nguồn: Vipvandan</w:t>
      </w:r>
    </w:p>
    <w:p>
      <w:pPr>
        <w:pStyle w:val="BodyText"/>
      </w:pPr>
      <w:r>
        <w:t xml:space="preserve">- Được, nghỉ ngơi một chút đi.</w:t>
      </w:r>
    </w:p>
    <w:p>
      <w:pPr>
        <w:pStyle w:val="BodyText"/>
      </w:pPr>
      <w:r>
        <w:t xml:space="preserve">Sau khi lên đến đỉnh núi đã hơn một tiếng đồng hồ, trừ Trang Duệ ra, ngay cả Hách Long cũng rất mệt mỏi thở hổn hển, dù sao hắn cũng vác hơn 30kg thiết bị trên lưng.</w:t>
      </w:r>
    </w:p>
    <w:p>
      <w:pPr>
        <w:pStyle w:val="BodyText"/>
      </w:pPr>
      <w:r>
        <w:t xml:space="preserve">- Sư phụ, ngài nói mộ Lưu Tú ở đâu?</w:t>
      </w:r>
    </w:p>
    <w:p>
      <w:pPr>
        <w:pStyle w:val="BodyText"/>
      </w:pPr>
      <w:r>
        <w:t xml:space="preserve">Trong lòng Trang Duệ vẫn còn băn khoăn việc này, vừa rồi giáo sư Mạnh có nói là lên đỉnh núi có thể trông thấy, nên lúc này Trang Duệ mới hỏi.</w:t>
      </w:r>
    </w:p>
    <w:p>
      <w:pPr>
        <w:pStyle w:val="BodyText"/>
      </w:pPr>
      <w:r>
        <w:t xml:space="preserve">Giáo sư Mạnh uống nước, rồi đừng dậy đi đến bên cạnh mỏm núi, chỉ về phía xa xa, nói:</w:t>
      </w:r>
    </w:p>
    <w:p>
      <w:pPr>
        <w:pStyle w:val="BodyText"/>
      </w:pPr>
      <w:r>
        <w:t xml:space="preserve">- Ừ, chính là bên kia, tới gần chỗ Hoàng Hà.</w:t>
      </w:r>
    </w:p>
    <w:p>
      <w:pPr>
        <w:pStyle w:val="BodyText"/>
      </w:pPr>
      <w:r>
        <w:t xml:space="preserve">- Chỗ kia… Không phải núi Đặng sao?</w:t>
      </w:r>
    </w:p>
    <w:p>
      <w:pPr>
        <w:pStyle w:val="BodyText"/>
      </w:pPr>
      <w:r>
        <w:t xml:space="preserve">Trang Duệ nhìn theo hướng giáo sư Mạnh chỉ tay, nhưng lại ở một chỗ rất xa, có một chỗ tràn đầy cây cối xanh um tươi tốt, nhưng chỗ đó địa thế bằng phẳng, như là đã đi ra ngoài vùng núi Đặng.</w:t>
      </w:r>
    </w:p>
    <w:p>
      <w:pPr>
        <w:pStyle w:val="BodyText"/>
      </w:pPr>
      <w:r>
        <w:t xml:space="preserve">- Xem như núi Đặng, đó là mặt phía bắc Đặng Lĩnh, Lưu Tú ở chỗ đó xây dựng công trạng, thật sự là phía trên xa Hán Vũ Đế, là hắn bình định cắt cứ thế lực các nơi, hoàn thành sự nghiệp lần thứ ba thống nhất một đất nước Trung Quốc.</w:t>
      </w:r>
    </w:p>
    <w:p>
      <w:pPr>
        <w:pStyle w:val="BodyText"/>
      </w:pPr>
      <w:r>
        <w:t xml:space="preserve">Trong những lời nói của giáo sư Mạnh đối với Lưu Tú là rất tôn sùng, sau khi giới thiệu công trạng của Lưu Tú một chút, nói tiếp:</w:t>
      </w:r>
    </w:p>
    <w:p>
      <w:pPr>
        <w:pStyle w:val="BodyText"/>
      </w:pPr>
      <w:r>
        <w:t xml:space="preserve">- Tiểu Trang, ngươi xem chỗ kia có cái gì không ổn sao?</w:t>
      </w:r>
    </w:p>
    <w:p>
      <w:pPr>
        <w:pStyle w:val="BodyText"/>
      </w:pPr>
      <w:r>
        <w:t xml:space="preserve">Đứng ở trên ngọn núi này, nhìn nơi có mộ của Lưu Tú một chút là thấy hết, xem như là rất tinh tường, sau khi Trang Duệ quan sát một chút, nói:</w:t>
      </w:r>
    </w:p>
    <w:p>
      <w:pPr>
        <w:pStyle w:val="BodyText"/>
      </w:pPr>
      <w:r>
        <w:t xml:space="preserve">- Khu vực đó là lưng tựa núi Đặng, đứng trước Hoàng Hà, nhưng gọi là “Gối sông đạp núi”, phong thủy không tốt, đây chính là nơi hiểm yếu ah!</w:t>
      </w:r>
    </w:p>
    <w:p>
      <w:pPr>
        <w:pStyle w:val="BodyText"/>
      </w:pPr>
      <w:r>
        <w:t xml:space="preserve">Đối với phong thủy Trang Duệ không hiểu lắm, nhưng học hơn hai năm tại Nhĩ Huân Mục Nhĩ, nhưng thật ra là có thể nói được một chút đông tây. đọc truyện mới nhất tại .</w:t>
      </w:r>
    </w:p>
    <w:p>
      <w:pPr>
        <w:pStyle w:val="BodyText"/>
      </w:pPr>
      <w:r>
        <w:t xml:space="preserve">Phong thủy của mộ táng quan trong là “Gối núi đạp sông”, huyệt nhất định phải bố trí ở chỗ cao, như vậy là có thể tránh nước vào, nhưng huyệt của Lưu Tú là hoàn toàn trái ngược, là nơi hiểm yếu “Gối sông đạp núi”.</w:t>
      </w:r>
    </w:p>
    <w:p>
      <w:pPr>
        <w:pStyle w:val="BodyText"/>
      </w:pPr>
      <w:r>
        <w:t xml:space="preserve">Giáo sư Mạnh nghe vậy cười, nói:</w:t>
      </w:r>
    </w:p>
    <w:p>
      <w:pPr>
        <w:pStyle w:val="BodyText"/>
      </w:pPr>
      <w:r>
        <w:t xml:space="preserve">- Tiểu Trang, ngươi nói không sai, thật sự là phong thủy như này thì đế vương không chọn, nếu như nước sông Hoàng Hà lên, nhất định là một huyệt sẽ bị chìm.</w:t>
      </w:r>
    </w:p>
    <w:p>
      <w:pPr>
        <w:pStyle w:val="BodyText"/>
      </w:pPr>
      <w:r>
        <w:t xml:space="preserve">Giáo sư Mạnh dừng một chút, nói tiếp:</w:t>
      </w:r>
    </w:p>
    <w:p>
      <w:pPr>
        <w:pStyle w:val="BodyText"/>
      </w:pPr>
      <w:r>
        <w:t xml:space="preserve">- Nhưng Lưu Tú là người thông minh, ngươi có biết hay không, mộ Lưu Tú ở chỗ này thiên hạ tất biết, nhưng là từ xưa đến nay, lăng mộ của hắn chưa từng bị trộm qua một lần.</w:t>
      </w:r>
    </w:p>
    <w:p>
      <w:pPr>
        <w:pStyle w:val="BodyText"/>
      </w:pPr>
      <w:r>
        <w:t xml:space="preserve">- Sư phụ, cái này là vì sao?</w:t>
      </w:r>
    </w:p>
    <w:p>
      <w:pPr>
        <w:pStyle w:val="BodyText"/>
      </w:pPr>
      <w:r>
        <w:t xml:space="preserve">Trang Duệ có chút không rõ, trộm mộ thời xưa so với hiện tại còn hung ác hơn, tuyệt đối sẽ không bởi vì Lưu Tú là một vị hoàng đế tốt, lại có thể bỏ qua lăng mộ của hắn. (.</w:t>
      </w:r>
    </w:p>
    <w:p>
      <w:pPr>
        <w:pStyle w:val="BodyText"/>
      </w:pPr>
      <w:r>
        <w:t xml:space="preserve">- Ha ha, thứ nhất là bình sinh Lưu Tú rất tiết kiệm, trước khi qua đời đã từng nhắn nhủ, không được chôn theo bất cứ thứ gì bằng vàng bạc ngọc, toàn bộ dùng đồ bằng ngói, những vật này không đáng tiền, cho nên trộm mộ không có hứng thú.</w:t>
      </w:r>
    </w:p>
    <w:p>
      <w:pPr>
        <w:pStyle w:val="BodyText"/>
      </w:pPr>
      <w:r>
        <w:t xml:space="preserve">Thứ hai là mộ Lưu Tú ở vào ghềnh Hoàng Hà, dưới mặt đất vài mét chính là nước, trộm cũng không có cách này đào, cho nên nhìn mộ táng ở nơi hiểm địa như này, lại giữ được hơn hai nghìn năm.</w:t>
      </w:r>
    </w:p>
    <w:p>
      <w:pPr>
        <w:pStyle w:val="BodyText"/>
      </w:pPr>
      <w:r>
        <w:t xml:space="preserve">Sau khi giáo sư Mạnh nói xong, suy nghĩ một chút, nói tiếp:</w:t>
      </w:r>
    </w:p>
    <w:p>
      <w:pPr>
        <w:pStyle w:val="BodyText"/>
      </w:pPr>
      <w:r>
        <w:t xml:space="preserve">- Nhưng ta hoài nghi mộ táng đế vương kia là mộ giả, với tư cách là một hoàng đế lập nước, dù cho chính Lưu Tú không muốn hậu táng, chỉ sợ hậu nhân cũng sẽ không đồng ý.</w:t>
      </w:r>
    </w:p>
    <w:p>
      <w:pPr>
        <w:pStyle w:val="BodyText"/>
      </w:pPr>
      <w:r>
        <w:t xml:space="preserve">Sau khi người cổ đại chết, vì sợ bị trộm lăng mộ, làm nhiều mộ giả, nổi danh nhất phải kể đến là mộ Tào Tháo.</w:t>
      </w:r>
    </w:p>
    <w:p>
      <w:pPr>
        <w:pStyle w:val="BodyText"/>
      </w:pPr>
      <w:r>
        <w:t xml:space="preserve">Khi Tào Tháo còn sống, vì tập hợp quân phí, đã thành lập tìm kiếm kim loại ở mộ, gần như là trộm hết các lăng mộ đế vương trong thiên hạ, sau khi chết sợ gặp báo ứng, đã kiến tạo tổng cộng 72 ngôi mộ giả, đến nay vẫn chưa thể tìm ra được mộ chính thức của Tào Tháo.</w:t>
      </w:r>
    </w:p>
    <w:p>
      <w:pPr>
        <w:pStyle w:val="BodyText"/>
      </w:pPr>
      <w:r>
        <w:t xml:space="preserve">- Không, đây chỉ là suy đoán của chúng ta, đi, nếu đã nghỉ ngơi xong, chúng ta quên đi bắt đầu chuẩn bị đi.</w:t>
      </w:r>
    </w:p>
    <w:p>
      <w:pPr>
        <w:pStyle w:val="BodyText"/>
      </w:pPr>
      <w:r>
        <w:t xml:space="preserve">Giáo sư Mạnh khua tay, không nói nữa, với tư cách một chuyên gia học thuật, phỏng đoán một chút mà không có sự tình chứng minh thực tế, truyền ra nhưng là phải gặp rất nhiều sóng gió.</w:t>
      </w:r>
    </w:p>
    <w:p>
      <w:pPr>
        <w:pStyle w:val="BodyText"/>
      </w:pPr>
      <w:r>
        <w:t xml:space="preserve">- Mấy vị đồng chí trẻ, các ngươi canh giữ ở trên núi, đừng cho người khác có thể đi lên.</w:t>
      </w:r>
    </w:p>
    <w:p>
      <w:pPr>
        <w:pStyle w:val="BodyText"/>
      </w:pPr>
      <w:r>
        <w:t xml:space="preserve">Sau khi nghỉ ngơi một lát, giáo sư Mạnh bắt đầu phân công, mấy chiến sĩ cảnh sát vũ trang bảo vệ tại đỉnh núi, những người còn lại thì nhanh chóng tìm núi đã cùng cây cối phù hợp, buộc dây ở phía trên.</w:t>
      </w:r>
    </w:p>
    <w:p>
      <w:pPr>
        <w:pStyle w:val="BodyText"/>
      </w:pPr>
      <w:r>
        <w:t xml:space="preserve">Lần đầu tiên Trang Duệ tiến hành khai quật khảo cổ dã ngoại, trong lòng có chút hưng phấn, sau khi lấy xuống một bó dây thừng trên lưng xuống, tìm một tảng đá nặng ngàn cân buộc một đầu dây thừng lên, dùng tay kéo thử một chút, hẳn là có thể giữ được trọng lượng của chính mình.</w:t>
      </w:r>
    </w:p>
    <w:p>
      <w:pPr>
        <w:pStyle w:val="BodyText"/>
      </w:pPr>
      <w:r>
        <w:t xml:space="preserve">- Tiểu Trang, ngươi lót cái đệm vào chỗ góc cạnh.</w:t>
      </w:r>
    </w:p>
    <w:p>
      <w:pPr>
        <w:pStyle w:val="BodyText"/>
      </w:pPr>
      <w:r>
        <w:t xml:space="preserve">Dĩ nhiên là giáo sư Mạnh không phải động tay, đang đi đi lại xem người khác chuẩn bị, khi đi đến chỗ Trang Duệ, dừng bước, cũng lấy ra mấy cái đệm để trên mặt đất.</w:t>
      </w:r>
    </w:p>
    <w:p>
      <w:pPr>
        <w:pStyle w:val="BodyText"/>
      </w:pPr>
      <w:r>
        <w:t xml:space="preserve">Thấy Trang Duệ có chút khó hiểu, giáo sư Mạnh cười, nói:</w:t>
      </w:r>
    </w:p>
    <w:p>
      <w:pPr>
        <w:pStyle w:val="BodyText"/>
      </w:pPr>
      <w:r>
        <w:t xml:space="preserve">- Ha ha, đây là sợ góc cạnh sắc của tảng đá cắt đứt dây thừng, cẩn thận sẽ không gây ra sai lầm lớn, thêm ở bên trong đi.</w:t>
      </w:r>
    </w:p>
    <w:p>
      <w:pPr>
        <w:pStyle w:val="BodyText"/>
      </w:pPr>
      <w:r>
        <w:t xml:space="preserve">- Cám ơn sư phụ.</w:t>
      </w:r>
    </w:p>
    <w:p>
      <w:pPr>
        <w:pStyle w:val="BodyText"/>
      </w:pPr>
      <w:r>
        <w:t xml:space="preserve">Thế nên Trang Duệ mới biết nhiều đệm kê lót trong bọc trang bị để dùng làm cái gì, hóa ra sư phụ đã sớm nghĩ đến việc này, đã sớm chuẩn bị, trên mặt Trang Duệ không khỏi cảm thấy có chút nóng lên, chính mình còn nhiều đồ vật phải học thêm.</w:t>
      </w:r>
    </w:p>
    <w:p>
      <w:pPr>
        <w:pStyle w:val="BodyText"/>
      </w:pPr>
      <w:r>
        <w:t xml:space="preserve">Thời tiết tháng năm là rất nóng, hơn nữa ở trên đỉnh núi cây cối là tương đối ít, mấy cảnh sát vũ trang đã bắt đầu dựng lều vải, xem ý tứ giáo sư Mạnh, hắn cũng có nghĩ cách ở chỗ này.</w:t>
      </w:r>
    </w:p>
    <w:p>
      <w:pPr>
        <w:pStyle w:val="BodyText"/>
      </w:pPr>
      <w:r>
        <w:t xml:space="preserve">Sau một lúc bận rộn, từ trên đỉnh núi hướng xuống vách đá đã hạ xuống bốn đầu dây thừng.</w:t>
      </w:r>
    </w:p>
    <w:p>
      <w:pPr>
        <w:pStyle w:val="BodyText"/>
      </w:pPr>
      <w:r>
        <w:t xml:space="preserve">- Tốt, Đại Ngưu, ngươi xuống trước, xác định tốt phương hướng, tiểu Nhâm theo ở phía sau, sau đó đến ta, tiểu Trang, ngươi cuối cùng.</w:t>
      </w:r>
    </w:p>
    <w:p>
      <w:pPr>
        <w:pStyle w:val="BodyText"/>
      </w:pPr>
      <w:r>
        <w:t xml:space="preserve">Về phần Nhị Ngưu, giáo sư Mạnh căn bản là không sắp xếp cho hắn xuống mộ táng, Nhị Ngưu là người quá lỗ mãng, chẳng may trong thời điểm thăm dò mộ táng có chút gì ngoài ý muốn thì giáo sư Mạnh không có cách nào bàn giao lại cho đồng hương.</w:t>
      </w:r>
    </w:p>
    <w:p>
      <w:pPr>
        <w:pStyle w:val="BodyText"/>
      </w:pPr>
      <w:r>
        <w:t xml:space="preserve">Theo cách nghĩ của giáo sư Mạnh, hai anh em Đại Ngưu phát hiện ra cái mộ táng này, chỉ là hắn biết một góc của băng sơn, phải chăng đằng sau là có cơ quan, sự việc đều là nói không chính xác, phải biết rằng, nhưng là không thể khinh thường trí tuệ người xưa.</w:t>
      </w:r>
    </w:p>
    <w:p>
      <w:pPr>
        <w:pStyle w:val="BodyText"/>
      </w:pPr>
      <w:r>
        <w:t xml:space="preserve">Ngọn núi này cũng rất kỳ quái, một bên là dốc núi thoải dài đầy cây cối, một bên là vách núi dốc gần 90 độ, cao chừng bảy tám chục mét, ngã xuống thì xác định là thịt nát xương tan.</w:t>
      </w:r>
    </w:p>
    <w:p>
      <w:pPr>
        <w:pStyle w:val="BodyText"/>
      </w:pPr>
      <w:r>
        <w:t xml:space="preserve">Hách Long cũng phải ở lại đỉnh núi, giáo sư Mạnh chỉ có dẫn thêm mấy nhân viên công tác bản địa, tám người xuống dưới một chuyến, khai quật khảo cổ không giống với công tác khác, công việc này nhất định phải cần người có kinh nghiệm mới được.</w:t>
      </w:r>
    </w:p>
    <w:p>
      <w:pPr>
        <w:pStyle w:val="BodyText"/>
      </w:pPr>
      <w:r>
        <w:t xml:space="preserve">Nếu không muốn nói đây cũng chính là tình huống đặc thù, Đại Ngưu đều không có thể tiến vào hiện trường khảo cổ, như là thời điểm khai quật ngoài trời, cuối cùng những thôn dân được mời đến, đều cũng bị cách ly phòng ngừa văn vật bị trộm lấy đi.</w:t>
      </w:r>
    </w:p>
    <w:p>
      <w:pPr>
        <w:pStyle w:val="BodyText"/>
      </w:pPr>
      <w:r>
        <w:t xml:space="preserve">Phải biết rằng, một mộ táng lớn bình thường cũng đào được trên văn vật đồ cổ, nếu như nhiều người hỗn độn nhẹ nhàng lấy đi vài món thể tích nhỏ, cũng là rất khó bị phát hiện.</w:t>
      </w:r>
    </w:p>
    <w:p>
      <w:pPr>
        <w:pStyle w:val="Compact"/>
      </w:pPr>
      <w:r>
        <w:br w:type="textWrapping"/>
      </w:r>
      <w:r>
        <w:br w:type="textWrapping"/>
      </w:r>
    </w:p>
    <w:p>
      <w:pPr>
        <w:pStyle w:val="Heading2"/>
      </w:pPr>
      <w:bookmarkStart w:id="1108" w:name="chương-1-086-một-góc-của-băng-sơn.-5"/>
      <w:bookmarkEnd w:id="1108"/>
      <w:r>
        <w:t xml:space="preserve">1086. Chương 1 086: Một Góc Của Băng Sơn. (5)</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1086: Một góc của Băng Sơn. (5)</w:t>
      </w:r>
    </w:p>
    <w:p>
      <w:pPr>
        <w:pStyle w:val="BodyText"/>
      </w:pPr>
      <w:r>
        <w:t xml:space="preserve">Nhóm dịch: Dungnhi</w:t>
      </w:r>
    </w:p>
    <w:p>
      <w:pPr>
        <w:pStyle w:val="BodyText"/>
      </w:pPr>
      <w:r>
        <w:t xml:space="preserve">Sưu tầm by khunglongconhaman -</w:t>
      </w:r>
    </w:p>
    <w:p>
      <w:pPr>
        <w:pStyle w:val="BodyText"/>
      </w:pPr>
      <w:r>
        <w:t xml:space="preserve">Nguồn: Vipvandan</w:t>
      </w:r>
    </w:p>
    <w:p>
      <w:pPr>
        <w:pStyle w:val="BodyText"/>
      </w:pPr>
      <w:r>
        <w:t xml:space="preserve">- Sư phụ, thể lực của ta tốt, hay là để ta xuống trước.</w:t>
      </w:r>
    </w:p>
    <w:p>
      <w:pPr>
        <w:pStyle w:val="BodyText"/>
      </w:pPr>
      <w:r>
        <w:t xml:space="preserve">Trang Duệ biết rõ giáo sư Mạnh chiếu cố mình, muốn xuống trước tìm điểm dừng chân tốt, cuối cùng người xuống sau mới được an toàn nhất. nguồn</w:t>
      </w:r>
    </w:p>
    <w:p>
      <w:pPr>
        <w:pStyle w:val="BodyText"/>
      </w:pPr>
      <w:r>
        <w:t xml:space="preserve">- Ngươi không có kinh nghiệm, cứ sắp xếp như vậy.</w:t>
      </w:r>
    </w:p>
    <w:p>
      <w:pPr>
        <w:pStyle w:val="BodyText"/>
      </w:pPr>
      <w:r>
        <w:t xml:space="preserve">Giáo sư Mạnh khua tay ngắt lời Trang Duệ, người chạy tới bên cạnh vách núi hướng xuống phía dưới suy đoán địa thế.</w:t>
      </w:r>
    </w:p>
    <w:p>
      <w:pPr>
        <w:pStyle w:val="BodyText"/>
      </w:pPr>
      <w:r>
        <w:t xml:space="preserve">- Cái đồ này để làm gì vây? Thả dây thừng xuống đi chứ.</w:t>
      </w:r>
    </w:p>
    <w:p>
      <w:pPr>
        <w:pStyle w:val="BodyText"/>
      </w:pPr>
      <w:r>
        <w:t xml:space="preserve">Trong miệng Đại Ngưu thì thầm, đối với công cụ leo trèo như là quần lót bảo hộ của đội khảo cổ hắn không có quen, mặc lên người rất không tự nhiên.</w:t>
      </w:r>
    </w:p>
    <w:p>
      <w:pPr>
        <w:pStyle w:val="BodyText"/>
      </w:pPr>
      <w:r>
        <w:t xml:space="preserve">Nói đi nói lại, động tác của Đại Ngưu vẫn là rất nhanh nhẹn, đem dây thừng buộc lại bên hông, cài lên khó hợp kim, hay tay cầm lấy máy động dây thừng trượt, chỉnh người dần dần biến mất tại bên bờ vực.</w:t>
      </w:r>
    </w:p>
    <w:p>
      <w:pPr>
        <w:pStyle w:val="BodyText"/>
      </w:pPr>
      <w:r>
        <w:t xml:space="preserve">Xuống phía dưới gần 40m, bóng dáng Đại Ngưu đột nhiên biến mất, Trang Duệ ở phía trên dùng ống nhóm nhìn xuống, bóng dáng Đại Ngưu biến mất tại chỗ, một cây cổ thụ thấp bé xiêu vẹo.</w:t>
      </w:r>
    </w:p>
    <w:p>
      <w:pPr>
        <w:pStyle w:val="BodyText"/>
      </w:pPr>
      <w:r>
        <w:t xml:space="preserve">- Rồi, xuống đây đi, ngay ở chỗ này.</w:t>
      </w:r>
    </w:p>
    <w:p>
      <w:pPr>
        <w:pStyle w:val="BodyText"/>
      </w:pPr>
      <w:r>
        <w:t xml:space="preserve">Đại Ngưu ngẩng đầu lên, hô lên bên trên vách núi, tiến sĩ Nhâm đã cài móc khóa, đi xuống.</w:t>
      </w:r>
    </w:p>
    <w:p>
      <w:pPr>
        <w:pStyle w:val="BodyText"/>
      </w:pPr>
      <w:r>
        <w:t xml:space="preserve">Thật sự nhìn vách núi dốc đứng, nhưng vẫn có điểm dừng chân, lại thêm có dây thừng đỡ thân thể, chịu tại thân thể lớn, trên cơ bản là không có gì nguy hiểm, giáo sư Mạnh đều xuống rất nhẹ nhàng.</w:t>
      </w:r>
    </w:p>
    <w:p>
      <w:pPr>
        <w:pStyle w:val="BodyText"/>
      </w:pPr>
      <w:r>
        <w:t xml:space="preserve">Nhiệm vụ tiến sĩ Nhâm là nặng nhất, bởi vì hắn muốn đem loại động cơ nhỏ dầu ma-dút của Trang Duệ lên lưng, cái đồ này nặng khoảng 40kg, được một nhân viên công tác giúp đỡ xuống, mới đưa được động cơ lên.</w:t>
      </w:r>
    </w:p>
    <w:p>
      <w:pPr>
        <w:pStyle w:val="BodyText"/>
      </w:pPr>
      <w:r>
        <w:t xml:space="preserve">Lúc Trang Duệ dùng chân đạp đến bên trong khe hở ở mỏm núi đá, từng cái hốc vuông vức xuất hiện trước mặt, tụ tập ở chỗ cửa động còn rất nhiều dây leo rất dài, nhưng đều bị người trước thả xuống mất.</w:t>
      </w:r>
    </w:p>
    <w:p>
      <w:pPr>
        <w:pStyle w:val="BodyText"/>
      </w:pPr>
      <w:r>
        <w:t xml:space="preserve">Thật đúng là Trang Duệ rất bội phục hai anh em Đại Ngưu, xem cái dây leo này xu hướng càng tăng lên, nhất định lúc đầu đã cản trở cửa động, như vậy mà hai anh em vẫn có thể phát hiện ra cổ mộ này, thật đúng không phải là người bình thường.</w:t>
      </w:r>
    </w:p>
    <w:p>
      <w:pPr>
        <w:pStyle w:val="BodyText"/>
      </w:pPr>
      <w:r>
        <w:t xml:space="preserve">Được tiến sĩ Nhâm giúp đỡ, Trang Duệ bò vào động huyệt, động này cửa không lớn, nhưng bên trong lại rất rộng rãi, Trang Duệ ngẩng đầu nhìn một chút, có lẽ độ cao của sơn động này cũng phải hai thước, trái phải ba thước.</w:t>
      </w:r>
    </w:p>
    <w:p>
      <w:pPr>
        <w:pStyle w:val="BodyText"/>
      </w:pPr>
      <w:r>
        <w:t xml:space="preserve">Vách đá bên cạnh sơn động, cũng không có dấu vết của đao búa, đây hẳn là huyệt động tự nhiên, đoán chừng hơn một nghìn năm trước có người chuyên môn đi tìm kiếm thăm dò phong thủy huyệt cho hoàng gia, cũng là từ trên đỉnh núi hạ dây thừng xuống, mới phát hiện ra nơi này?</w:t>
      </w:r>
    </w:p>
    <w:p>
      <w:pPr>
        <w:pStyle w:val="BodyText"/>
      </w:pPr>
      <w:r>
        <w:t xml:space="preserve">Rất nhiều hoàng đế vừa mới lên ngôi, mà đã bắt đầu bắt tay vào chuẩn bị làm lăng mộ cho chính mình, bình thường xây dựng một lăng mộ phải mất khoảng ba bốn mươi năm, như lăng mộ của Tàn Thủy Hoàng, gần như là dốc hết sức lực của cả nước, bất quá việc này cũng vì triều Tần mà hai thế hệ bị chết dưới tai họa ngầm.</w:t>
      </w:r>
    </w:p>
    <w:p>
      <w:pPr>
        <w:pStyle w:val="BodyText"/>
      </w:pPr>
      <w:r>
        <w:t xml:space="preserve">- Mọi người xuống hết chưa? Tốt, Đại Ngưu ngươi dẫn chúng ta đi chỗ mộ thất đó.</w:t>
      </w:r>
    </w:p>
    <w:p>
      <w:pPr>
        <w:pStyle w:val="BodyText"/>
      </w:pPr>
      <w:r>
        <w:t xml:space="preserve">Sau khi Trang Duệ xuống tới nơi, giáo sư Mạnh kiểm lại nhân viên một chút, lại để cho Đại Ngưu chiếu sáng đèn đi phía trước, ở cửa động có ánh sáng, nhưng sau khi đi vào hơn mười thước lại rẽ ngoặt, thì đã trở nên một mảnh đen nhánh.</w:t>
      </w:r>
    </w:p>
    <w:p>
      <w:pPr>
        <w:pStyle w:val="BodyText"/>
      </w:pPr>
      <w:r>
        <w:t xml:space="preserve">Bởi vì lần này tiến hành khai quật ở trong núi, lần này đội khảo cổ cũng có chuẩn bị đèn chiếu sáng bằng bình ắc-quy, sau khi ánh đèn bật lên, lập tức trong sơn động trở nên rõ ràng.</w:t>
      </w:r>
    </w:p>
    <w:p>
      <w:pPr>
        <w:pStyle w:val="BodyText"/>
      </w:pPr>
      <w:r>
        <w:t xml:space="preserve">Đi trong sơn động, đột nhiên giáo sư Mạnh mở miệng nói:</w:t>
      </w:r>
    </w:p>
    <w:p>
      <w:pPr>
        <w:pStyle w:val="BodyText"/>
      </w:pPr>
      <w:r>
        <w:t xml:space="preserve">- Tại đây không phải là cửa vào mộ táng, mà là mộ táng mới vừa thi công đến nơi này.</w:t>
      </w:r>
    </w:p>
    <w:p>
      <w:pPr>
        <w:pStyle w:val="BodyText"/>
      </w:pPr>
      <w:r>
        <w:t xml:space="preserve">Mặc dù sơn động này rất cao, nhưng là tương đối chật hẹp, chỉ có thể được hai người đi song song, đối với công trình mộ táng to lớn mà nói, là rất khó đào móc, hơn nữa hai bên sơn động đều là vách đá, cũng không thể nào bỏ thêm vào.</w:t>
      </w:r>
    </w:p>
    <w:p>
      <w:pPr>
        <w:pStyle w:val="BodyText"/>
      </w:pPr>
      <w:r>
        <w:t xml:space="preserve">Lúc đi đến cửa đá thứ nhất, mọi người dừng bước, sau khi giáo sư Mạnh để cho Đại Ngưu tiến gần, chính mình tiến lên xem xét.</w:t>
      </w:r>
    </w:p>
    <w:p>
      <w:pPr>
        <w:pStyle w:val="BodyText"/>
      </w:pPr>
      <w:r>
        <w:t xml:space="preserve">- Các ngươi ah, làm bậy nha, cửa đá tuyệt đẹp như vậy, mà lại…Ai…</w:t>
      </w:r>
    </w:p>
    <w:p>
      <w:pPr>
        <w:pStyle w:val="BodyText"/>
      </w:pPr>
      <w:r>
        <w:t xml:space="preserve">Giáo sư Mạnh dùng hai tay vuốt ve trên cửa đá cao chừng 2m, rộng chừng 3m, trên mặt tràn đầy vẻ tiếc nuối.</w:t>
      </w:r>
    </w:p>
    <w:p>
      <w:pPr>
        <w:pStyle w:val="BodyText"/>
      </w:pPr>
      <w:r>
        <w:t xml:space="preserve">Hai cái đầu thú được tạo hình trên cửa đá, không phải sư tử, cũng không phải hổ, hai mắt lồi ra, trong miệng treo một vòng đá, trừng mắt nhìn đoàn người đứng trước cửa, trông rất sống động, mọi người cũng không biết đây là động vật gì.</w:t>
      </w:r>
    </w:p>
    <w:p>
      <w:pPr>
        <w:pStyle w:val="BodyText"/>
      </w:pPr>
      <w:r>
        <w:t xml:space="preserve">Bọn người Trang Duệ đằng sau cũng có thể nhìn thấy, một nửa mét vuông ở trên cửa đá, bị người dùng vật cứng đập vỡ xuyên qua một lỗ, không cần hỏi, kiệt tác này chính là của hai anh em Đại Ngưu.</w:t>
      </w:r>
    </w:p>
    <w:p>
      <w:pPr>
        <w:pStyle w:val="BodyText"/>
      </w:pPr>
      <w:r>
        <w:t xml:space="preserve">- Khục khục, lúc ấy cái cửa này chôn dưới đất, chúng ta phủi xem chính là tảng đá, cho nên mới nện mở ra.</w:t>
      </w:r>
    </w:p>
    <w:p>
      <w:pPr>
        <w:pStyle w:val="BodyText"/>
      </w:pPr>
      <w:r>
        <w:t xml:space="preserve">Trên mặt Đại Ngưu có chút xấu hổ, ngượng ngùng giải thích một chút.</w:t>
      </w:r>
    </w:p>
    <w:p>
      <w:pPr>
        <w:pStyle w:val="BodyText"/>
      </w:pPr>
      <w:r>
        <w:t xml:space="preserve">Thì ra lúc bọn hắn phát hiện ra cánh cửa, phía dưới đầu thú vật điêu khắc cũng không có lộ ra, chỉ là Nhị Ngưu thấy một tảng đá bóng loáng so với sơn động này có chút bất đồng, cho nên dùng cái búa gõ một cái, lại không nghĩ rằng trống rỗng nên phát ra âm thanh.</w:t>
      </w:r>
    </w:p>
    <w:p>
      <w:pPr>
        <w:pStyle w:val="BodyText"/>
      </w:pPr>
      <w:r>
        <w:t xml:space="preserve">Mọi người đều là hiếu kỳ, hơn nữa thân lại ở núi Đặng, muốn nói không biết chuyện gì về cổ mộ, đó vốn là chuyện vô nghĩa, cho nên trong lòng hai anh em Đại Ngưu mới suy nghĩ trộm mộ để phát tài, về nhà tìm búa cùng búa tạ, nện vào cửa đá để mở ra.</w:t>
      </w:r>
    </w:p>
    <w:p>
      <w:pPr>
        <w:pStyle w:val="BodyText"/>
      </w:pPr>
      <w:r>
        <w:t xml:space="preserve">Nhưng một búa này của hai anh em Đại Ngưu, rất có thể đập vỡ mở ra một ẩn ngữ thời xa xưa, lại để cho lịch sử ngàn năm phủ đầy bụi, mới xuất hiện giữa tầm mắt của mọi người.</w:t>
      </w:r>
    </w:p>
    <w:p>
      <w:pPr>
        <w:pStyle w:val="BodyText"/>
      </w:pPr>
      <w:r>
        <w:t xml:space="preserve">Trang Duệ cầm camera, quay chụp toàn bộ cửa đá, lần đầu tiên hắn tham dự đến hiện trường khảo cổ, giáo sư Mạnh sắp xếp cho hắn công tác quay phim, ghi chép hết quá trình khai quật khảo cổ lần này.</w:t>
      </w:r>
    </w:p>
    <w:p>
      <w:pPr>
        <w:pStyle w:val="BodyText"/>
      </w:pPr>
      <w:r>
        <w:t xml:space="preserve">Giáo sư Mạnh quan sát đến cánh cửa, trong miệng phát ra âm thanh thì thào:</w:t>
      </w:r>
    </w:p>
    <w:p>
      <w:pPr>
        <w:pStyle w:val="BodyText"/>
      </w:pPr>
      <w:r>
        <w:t xml:space="preserve">- Không đúng, đây không phải cửa vào của mộ thất, theo lý thuyết là không có lẽ có cửa đá?</w:t>
      </w:r>
    </w:p>
    <w:p>
      <w:pPr>
        <w:pStyle w:val="BodyText"/>
      </w:pPr>
      <w:r>
        <w:t xml:space="preserve">Cầm trong tay một cái kẹp được chế tạo bằng gỗ, khoa tay múa chân trên cửa đá một chút, trên nét mặt giáo sư Mạnh lộ ra vẻ thoải mái.</w:t>
      </w:r>
    </w:p>
    <w:p>
      <w:pPr>
        <w:pStyle w:val="BodyText"/>
      </w:pPr>
      <w:r>
        <w:t xml:space="preserve">- Đây gọi là tường chắn gió, chưa tính là cửa đá, các ngươi xem, khe hở trong này, thật sự đều là giả, đây là tảng đá nghiêm chỉnh.</w:t>
      </w:r>
    </w:p>
    <w:p>
      <w:pPr>
        <w:pStyle w:val="BodyText"/>
      </w:pPr>
      <w:r>
        <w:t xml:space="preserve">Sau khi giáo sư Mạnh quan sát cẩn thận một chút, cho ra kết luận.</w:t>
      </w:r>
    </w:p>
    <w:p>
      <w:pPr>
        <w:pStyle w:val="BodyText"/>
      </w:pPr>
      <w:r>
        <w:t xml:space="preserve">Cuối đường hành lang đại mộ, đều có đá lớn nặng ngàn cân cản đường, nhưng mộ táng này không hề cần dùng đá dày bản, có thể là nghĩ đến gần vách đá, sẽ không được người phát hiện sao?</w:t>
      </w:r>
    </w:p>
    <w:p>
      <w:pPr>
        <w:pStyle w:val="BodyText"/>
      </w:pPr>
      <w:r>
        <w:t xml:space="preserve">- Tiểu Lý, ngươi đi ra cửa động đem mở máy quạt gió, sau đó trông coi ở chỗ nào, chúng ta dùng bộ đàm liên lạc.</w:t>
      </w:r>
    </w:p>
    <w:p>
      <w:pPr>
        <w:pStyle w:val="BodyText"/>
      </w:pPr>
      <w:r>
        <w:t xml:space="preserve">Sau khi tiến vào cửa đá, không khí bên trong trở nên chênh lệch, tuy nhiên cũng không đến mức khó thở, nhưng là một lượng hương vị mục nát, lại để cho người ta rất là khó chịu, sau khi máy quạt gió đưa không khí mới mẻ vào, mọi người cảm thấy hô hấp trôi chảy.</w:t>
      </w:r>
    </w:p>
    <w:p>
      <w:pPr>
        <w:pStyle w:val="BodyText"/>
      </w:pPr>
      <w:r>
        <w:t xml:space="preserve">- Qua… đây là gạch đá đường hành lang?</w:t>
      </w:r>
    </w:p>
    <w:p>
      <w:pPr>
        <w:pStyle w:val="BodyText"/>
      </w:pPr>
      <w:r>
        <w:t xml:space="preserve">Sau khi theo cửa đá bị phá hư vào đến mộ đạo, rõ ràng giáo sư Mạnh cảm thấy cả kinh, sau cửa đá là một đoạn đường hành lang, những tảng đá xanh rộng phủ lên trên mặt đất, còn có hai đường thoát nước rộng hơn 10cm.</w:t>
      </w:r>
    </w:p>
    <w:p>
      <w:pPr>
        <w:pStyle w:val="Compact"/>
      </w:pPr>
      <w:r>
        <w:br w:type="textWrapping"/>
      </w:r>
      <w:r>
        <w:br w:type="textWrapping"/>
      </w:r>
    </w:p>
    <w:p>
      <w:pPr>
        <w:pStyle w:val="Heading2"/>
      </w:pPr>
      <w:bookmarkStart w:id="1109" w:name="chương-1-087-mộ-thất.1"/>
      <w:bookmarkEnd w:id="1109"/>
      <w:r>
        <w:t xml:space="preserve">1087. Chương 1 087: Mộ Thất.(1)</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1087: Mộ thất.(1)</w:t>
      </w:r>
    </w:p>
    <w:p>
      <w:pPr>
        <w:pStyle w:val="BodyText"/>
      </w:pPr>
      <w:r>
        <w:t xml:space="preserve">Nhóm dịch: Dungnhi</w:t>
      </w:r>
    </w:p>
    <w:p>
      <w:pPr>
        <w:pStyle w:val="BodyText"/>
      </w:pPr>
      <w:r>
        <w:t xml:space="preserve">Sưu tầm by khunglongconhaman -</w:t>
      </w:r>
    </w:p>
    <w:p>
      <w:pPr>
        <w:pStyle w:val="BodyText"/>
      </w:pPr>
      <w:r>
        <w:t xml:space="preserve">Nguồn: Vipvandan</w:t>
      </w:r>
    </w:p>
    <w:p>
      <w:pPr>
        <w:pStyle w:val="BodyText"/>
      </w:pPr>
      <w:r>
        <w:t xml:space="preserve">Đám người xưa hơn hai nghìn năm trước, bàn về trí tuệ cũng không có chênh lệch với người hiện đại, bọn họ đã cân nhắc nước sẽ làm phá hư mộ táng, hai bên đường hành lang thì đều khắc đầy phù điêu trên phiến đá, đa số ở trên đều là hình tượng nhân vật, mặc dù đường cong phác họa đơn giản, nhưng bút họa lại rất rõ ràng, ngay ngắn trật tự, nhìn mọi người ăn mặc trường phục đội mũ cao bên trên những vách đá kia, Trang Duệ giống như trở lại thời cổ đại.</w:t>
      </w:r>
    </w:p>
    <w:p>
      <w:pPr>
        <w:pStyle w:val="BodyText"/>
      </w:pPr>
      <w:r>
        <w:t xml:space="preserve">- Lề đường hành lang này chính là làm đường thoát nước.</w:t>
      </w:r>
    </w:p>
    <w:p>
      <w:pPr>
        <w:pStyle w:val="BodyText"/>
      </w:pPr>
      <w:r>
        <w:t xml:space="preserve">Giáo sư Mạnh vừa đi vừa quan sát, rất nhanh đi tới trước cửa đá thứ hai, cửa đá này dày đặc hơn cửa đá trước nhiều, Trang Duệ đón lấy ngọn đèn thô liếc mắt nhìn, độ dày khoảng chừng ba bốn mươi cm.</w:t>
      </w:r>
    </w:p>
    <w:p>
      <w:pPr>
        <w:pStyle w:val="BodyText"/>
      </w:pPr>
      <w:r>
        <w:t xml:space="preserve">Đường hành lang trong mộ táng u ám vắng vẻ, ở gần chỗ cửa đá, hai cỗ hài cốt tỏa ra phốt pho dưới ánh đèn, quần áo trên người đã bị mục nát, cũng không biết là từ năm nào.</w:t>
      </w:r>
    </w:p>
    <w:p>
      <w:pPr>
        <w:pStyle w:val="BodyText"/>
      </w:pPr>
      <w:r>
        <w:t xml:space="preserve">Đại Ngưu đi ở đằng trước, liên tục chắp tay trước hai cỗ bạch cốt, trong miệng còn lẩm bẩm:</w:t>
      </w:r>
    </w:p>
    <w:p>
      <w:pPr>
        <w:pStyle w:val="BodyText"/>
      </w:pPr>
      <w:r>
        <w:t xml:space="preserve">- Đi ngang qua, đi ngang qua, lão nhân gia ngài chớ trách nha.</w:t>
      </w:r>
    </w:p>
    <w:p>
      <w:pPr>
        <w:pStyle w:val="BodyText"/>
      </w:pPr>
      <w:r>
        <w:t xml:space="preserve">Mấy người đằng sau thấy hành động của Đại Ngưu nên cười không ngừng, chính là không có gan mà còn dám trộm mộ? Chẳng trách ngay cả mộ thất cũng không dám mở, vật lấy ra không có một khí cụ nào bằng vàng bạc.</w:t>
      </w:r>
    </w:p>
    <w:p>
      <w:pPr>
        <w:pStyle w:val="BodyText"/>
      </w:pPr>
      <w:r>
        <w:t xml:space="preserve">- Đến, mở lại hai ngọn đèn, có chút tối tăm.</w:t>
      </w:r>
    </w:p>
    <w:p>
      <w:pPr>
        <w:pStyle w:val="BodyText"/>
      </w:pPr>
      <w:r>
        <w:t xml:space="preserve">Giáo sư Mạnh ngồi xổm bên cạnh hai thi thể, xem xét tỉ mỉ, bởi vì công tác mộ táng ở bên trong, không biết phải mất bao nhiêu thời gian, cho nên đèn điện cũng muốn tiết kiệm một chút.</w:t>
      </w:r>
    </w:p>
    <w:p>
      <w:pPr>
        <w:pStyle w:val="BodyText"/>
      </w:pPr>
      <w:r>
        <w:t xml:space="preserve">Sau khi Trang Duệ cùng tiến sĩ Nham mở đèn sáng, lập tức cả mộ đạo trở nên rõ ràng, ngọn đèn xuyên thấu qua cửa đá bị hư, truyền tới bên buồng trong mộ thất.</w:t>
      </w:r>
    </w:p>
    <w:p>
      <w:pPr>
        <w:pStyle w:val="BodyText"/>
      </w:pPr>
      <w:r>
        <w:t xml:space="preserve">Giáo sư Mạnh dùng gậy gỗ gảy nhẹ một chút lên bộ quần áo trên hai hài cốt, sau khi quan sát tỉ mỉ một chút, nói:</w:t>
      </w:r>
    </w:p>
    <w:p>
      <w:pPr>
        <w:pStyle w:val="BodyText"/>
      </w:pPr>
      <w:r>
        <w:t xml:space="preserve">- Đây là hai người trộm mộ, nhìn bộ dạng như vậy, hẳn là người trong triều đình nhà Thanh, chết do cơ quan ám khí bên trong.</w:t>
      </w:r>
    </w:p>
    <w:p>
      <w:pPr>
        <w:pStyle w:val="BodyText"/>
      </w:pPr>
      <w:r>
        <w:t xml:space="preserve">- Cơ quan?</w:t>
      </w:r>
    </w:p>
    <w:p>
      <w:pPr>
        <w:pStyle w:val="BodyText"/>
      </w:pPr>
      <w:r>
        <w:t xml:space="preserve">Đại Ngưu đi ở phía trước bị dọa kêu to một tiếng, vội vàng nói:</w:t>
      </w:r>
    </w:p>
    <w:p>
      <w:pPr>
        <w:pStyle w:val="BodyText"/>
      </w:pPr>
      <w:r>
        <w:t xml:space="preserve">- Mạnh… ngài Mạnh, ngài đừng làm ta sợ nha, lúc lần trước đến, không có gặp được cơ quan nha.</w:t>
      </w:r>
    </w:p>
    <w:p>
      <w:pPr>
        <w:pStyle w:val="BodyText"/>
      </w:pPr>
      <w:r>
        <w:t xml:space="preserve">Trong dân gian có nhiều truyền thuyết, bên trong đại mộ có rất nhiều cơ quan, mũi tên hoành thạch gì đó, độc thủy bẫy rập, rất khó để phòng bị, người mê tin một chút lại nói bên trong có âm binh canh gác, cướp đi linh hồn của người.</w:t>
      </w:r>
    </w:p>
    <w:p>
      <w:pPr>
        <w:pStyle w:val="BodyText"/>
      </w:pPr>
      <w:r>
        <w:t xml:space="preserve">Sau khi Đại Ngưu nghe có cơ quan xong, lập tức hai chân run run, đứng ở một chỗ không dám động đậy, hoàn toàn quên rằng hắn đã qua đây một lần.</w:t>
      </w:r>
    </w:p>
    <w:p>
      <w:pPr>
        <w:pStyle w:val="BodyText"/>
      </w:pPr>
      <w:r>
        <w:t xml:space="preserve">- Hừ, gặp được cơ quan thì ngươi còn sống để nói chuyện ở đây à?</w:t>
      </w:r>
    </w:p>
    <w:p>
      <w:pPr>
        <w:pStyle w:val="BodyText"/>
      </w:pPr>
      <w:r>
        <w:t xml:space="preserve">Giáo sư Mạnh hừ lạnh một tiếng, giơ tay nhận lấy đèn trong tay Đại Ngưu, giơ gần lại hướng thi cốt một chút, nói:</w:t>
      </w:r>
    </w:p>
    <w:p>
      <w:pPr>
        <w:pStyle w:val="BodyText"/>
      </w:pPr>
      <w:r>
        <w:t xml:space="preserve">- Ngươi nhìn xem bên trong những thi cốt này có cái gì?</w:t>
      </w:r>
    </w:p>
    <w:p>
      <w:pPr>
        <w:pStyle w:val="BodyText"/>
      </w:pPr>
      <w:r>
        <w:t xml:space="preserve">- Cái đen sì này là cái gì? Cục sắt?</w:t>
      </w:r>
    </w:p>
    <w:p>
      <w:pPr>
        <w:pStyle w:val="BodyText"/>
      </w:pPr>
      <w:r>
        <w:t xml:space="preserve">Lần trước khi Đại Ngưu đến, căn bản là không dám nhìn nhiều đến hai người chết này, hiện tại mới phát hiện, thì ra chỗ trước ngực sườn, có vết tích loang lổ của khối sắt hình tam giác.</w:t>
      </w:r>
    </w:p>
    <w:p>
      <w:pPr>
        <w:pStyle w:val="BodyText"/>
      </w:pPr>
      <w:r>
        <w:t xml:space="preserve">- Sư phụ, đây là mũi tên à?</w:t>
      </w:r>
    </w:p>
    <w:p>
      <w:pPr>
        <w:pStyle w:val="BodyText"/>
      </w:pPr>
      <w:r>
        <w:t xml:space="preserve">Trang Duệ tới gần, mỗi ngày ra vào viện nghiên cứu khảo cổ Bắc Kinh, đối với người chết Trang Duệ tập mãi đã thành thói quen.</w:t>
      </w:r>
    </w:p>
    <w:p>
      <w:pPr>
        <w:pStyle w:val="BodyText"/>
      </w:pPr>
      <w:r>
        <w:t xml:space="preserve">Hai bộ hài cốt bên cạnh trên mặt đất, cũng có không ít dấu hiệu mũi tên như vậy, Trang Duệ gom sơ sơ lại một chút, cũng có khoảng chừng hơn 40 50 cái.</w:t>
      </w:r>
    </w:p>
    <w:p>
      <w:pPr>
        <w:pStyle w:val="BodyText"/>
      </w:pPr>
      <w:r>
        <w:t xml:space="preserve">Ngẩng đầu liếc nhìn chỗ cửa lớn, trong lòng Trang Duệ không khỏi âm thầm phát lạnh, nếu trở lại như vậy một chút, chỉ sợ nhiều người của chính mình cũng đều ngã xuống ở chỗ này.</w:t>
      </w:r>
    </w:p>
    <w:p>
      <w:pPr>
        <w:pStyle w:val="BodyText"/>
      </w:pPr>
      <w:r>
        <w:t xml:space="preserve">Giáo sư Mạnh gật gật đầu, nói:</w:t>
      </w:r>
    </w:p>
    <w:p>
      <w:pPr>
        <w:pStyle w:val="BodyText"/>
      </w:pPr>
      <w:r>
        <w:t xml:space="preserve">- Là mũi tên, tiểu Trang, ngươi còn nhìn ra chút gì không?</w:t>
      </w:r>
    </w:p>
    <w:p>
      <w:pPr>
        <w:pStyle w:val="BodyText"/>
      </w:pPr>
      <w:r>
        <w:t xml:space="preserve">- Cây tên đó có lẽ đã mục nát, những đầu mũi tên sắt cũng đã gần gỉ hết, ồ?</w:t>
      </w:r>
    </w:p>
    <w:p>
      <w:pPr>
        <w:pStyle w:val="BodyText"/>
      </w:pPr>
      <w:r>
        <w:t xml:space="preserve">Trang Duệ quan sát tỉ mỉ thi cốt, đột nhiên kinh nghi, chỉ vào hai bộ hài cốt nói:</w:t>
      </w:r>
    </w:p>
    <w:p>
      <w:pPr>
        <w:pStyle w:val="BodyText"/>
      </w:pPr>
      <w:r>
        <w:t xml:space="preserve">- Sư phụ, có phải bên trên mũi tên có độc hay không?</w:t>
      </w:r>
    </w:p>
    <w:p>
      <w:pPr>
        <w:pStyle w:val="BodyText"/>
      </w:pPr>
      <w:r>
        <w:t xml:space="preserve">Sở dĩ Trang Duệ nói như vậy, là vì di cốt người chết bình thường là màu trắng, dù cho thời gian có dài, cũng chỉ hơi hơi ố vàng, lúc này xương cốt hai người chết trước mặt đều có chút biến thành màu đen, như là dấu hiệu của trúng độc.</w:t>
      </w:r>
    </w:p>
    <w:p>
      <w:pPr>
        <w:pStyle w:val="BodyText"/>
      </w:pPr>
      <w:r>
        <w:t xml:space="preserve">- Đúng vậy ! Bên trên mũi tên là có độc, không ngờ rằng cách xa nhau hơn một nghìn năm, những độc tố này vẫn còn có thể phát huy được tác dụng. Tiểu Nhâm, quay lại đây, cầm một ít xương sườn đi xét nghiệm, xem là độc gì?</w:t>
      </w:r>
    </w:p>
    <w:p>
      <w:pPr>
        <w:pStyle w:val="BodyText"/>
      </w:pPr>
      <w:r>
        <w:t xml:space="preserve">Sắc mặt giáo sư Mạnh có chút ngưng trọng, đây cũng không phảo là vạch rõ ngọn ngàng để khai quật khảo cổ, ai biết được ở trong cổ mộ ngàn năm này, sẽ có nguy cơ gì?</w:t>
      </w:r>
    </w:p>
    <w:p>
      <w:pPr>
        <w:pStyle w:val="BodyText"/>
      </w:pPr>
      <w:r>
        <w:t xml:space="preserve">- Các ngươi cũng nên cẩn thận một chút, đừng có động chạm linh tinh.</w:t>
      </w:r>
    </w:p>
    <w:p>
      <w:pPr>
        <w:pStyle w:val="BodyText"/>
      </w:pPr>
      <w:r>
        <w:t xml:space="preserve">Chỉ là tại bên trong đường thoát nước ở hành lang lắp đặt mũi tên ám khí, nếu tại mộ thất chính kia, còn không biết sẽ có bao nhiêu sát khí ngầm? Giáo sư Mạnh là người dẫn mọi người đến khảo cổ, nên không muốn chỉ vì lơ là sơ suất mà có người bỏ mạng ở chỗ này.</w:t>
      </w:r>
    </w:p>
    <w:p>
      <w:pPr>
        <w:pStyle w:val="BodyText"/>
      </w:pPr>
      <w:r>
        <w:t xml:space="preserve">Xem như vận may hai anh em Đại Ngưu còn tốt, hai tên trộm mộ mấy trăm năm trước đã giúp bọn họ giữ lại cái mạng nhỏ, bằng không hai người Đại Ngưu, rất có thể sẽ chết không một tiếng động ở chỗ này, không biết phải qua bao nhiêu năm nữa, mới có thể bị người phát hiện.</w:t>
      </w:r>
    </w:p>
    <w:p>
      <w:pPr>
        <w:pStyle w:val="BodyText"/>
      </w:pPr>
      <w:r>
        <w:t xml:space="preserve">Giáo sư Mạnh nhìn thấy một nhân viên công tác đi theo, lấy gậy gỗ chọc ngoáy ở phía trên cửa đá, vội vàng nói:</w:t>
      </w:r>
    </w:p>
    <w:p>
      <w:pPr>
        <w:pStyle w:val="BodyText"/>
      </w:pPr>
      <w:r>
        <w:t xml:space="preserve">- Tiểu Lưu, đừng đụng vào cái kia, nói không chừng máy móc không có mục nát hoàn toàn, còn có thể bắn ra mũi tên đến đây đó.</w:t>
      </w:r>
    </w:p>
    <w:p>
      <w:pPr>
        <w:pStyle w:val="BodyText"/>
      </w:pPr>
      <w:r>
        <w:t xml:space="preserve">Trang Duệ nghe thấy vậy liếc mắt nhìn sang, phát hiện ở bên trong mặt đất trên cửa đá, có một hộp sắt vuông vắn, đã không thành bộ dạng.</w:t>
      </w:r>
    </w:p>
    <w:p>
      <w:pPr>
        <w:pStyle w:val="BodyText"/>
      </w:pPr>
      <w:r>
        <w:t xml:space="preserve">Nhưng điều để lại cho Trnag Duệ sợ hãi thán phục là, bên trong rõ ràng còn có bốn năm mũi tên, hơn nữa vẫn được giữ nguyên vẹn, ngay cả lông vũ mũi tên cũng không có mục nát.</w:t>
      </w:r>
    </w:p>
    <w:p>
      <w:pPr>
        <w:pStyle w:val="BodyText"/>
      </w:pPr>
      <w:r>
        <w:t xml:space="preserve">Đương nhiên, Trang Duệ sẽ không tự nói ra là mình nhìn thấy đồ vật đó, nhưng là nghe được lời giáo sư Mạnh nói, hắn cũng để mắt đến, dùng linh khí cảm ứng một chút toàn bộ cả mộ táng.</w:t>
      </w:r>
    </w:p>
    <w:p>
      <w:pPr>
        <w:pStyle w:val="BodyText"/>
      </w:pPr>
      <w:r>
        <w:t xml:space="preserve">- Sư phụ, hai kẻ trộm mộ là từ đâu đến vậy?</w:t>
      </w:r>
    </w:p>
    <w:p>
      <w:pPr>
        <w:pStyle w:val="BodyText"/>
      </w:pPr>
      <w:r>
        <w:t xml:space="preserve">Đột nhiên Trang Duệ nhớ tới một việc, nghe hai anh em Đại Ngưu giải thích, trước khi bọn hắn đến, cửa đá là nguyên vẹn, hai người trộm mộ mấy trăm năm trước này, làm như thế nào để tiến vào chỗ này trong mộ táng?</w:t>
      </w:r>
    </w:p>
    <w:p>
      <w:pPr>
        <w:pStyle w:val="BodyText"/>
      </w:pPr>
      <w:r>
        <w:t xml:space="preserve">Sau khi giáo sư Mạnh nghe lời Trang Duê nói, chỉ lên một lỗ thủng bằng nắm tay ở trên đầu, nói:</w:t>
      </w:r>
    </w:p>
    <w:p>
      <w:pPr>
        <w:pStyle w:val="BodyText"/>
      </w:pPr>
      <w:r>
        <w:t xml:space="preserve">- Kia, kia chính là trộm động, trên mặt đất này là bùn đất, hẳn là bị bọn họ đào xuống.</w:t>
      </w:r>
    </w:p>
    <w:p>
      <w:pPr>
        <w:pStyle w:val="BodyText"/>
      </w:pPr>
      <w:r>
        <w:t xml:space="preserve">- Đây là trộm động?</w:t>
      </w:r>
    </w:p>
    <w:p>
      <w:pPr>
        <w:pStyle w:val="BodyText"/>
      </w:pPr>
      <w:r>
        <w:t xml:space="preserve">Nhìn theo hướng ngón tay giáo sư Mạnh chỉ, Trang Duệ phát hiện trên đỉnh đầu có một lỗ rất nhỏ, cũng chỉ to hơn nắm đấm một chút, cũng chỉ giống như bát cơm ăn trong nhà.</w:t>
      </w:r>
    </w:p>
    <w:p>
      <w:pPr>
        <w:pStyle w:val="BodyText"/>
      </w:pPr>
      <w:r>
        <w:t xml:space="preserve">Trên mặt Trang Duệ lộ ra vẻ bất ngờ, quả thực hắn không thể tin vào mắt của mình, kể cả là mẹ hắn dậy co rút xương cốt cũng không thể bò tiến vào được.</w:t>
      </w:r>
    </w:p>
    <w:p>
      <w:pPr>
        <w:pStyle w:val="BodyText"/>
      </w:pPr>
      <w:r>
        <w:t xml:space="preserve">- Haha, Trang Duệ, đây đã được mấy trăm năm, chỉ cần vỏ quả đất hơi có chút thay đổi, kết cấu phân bố những thổ nhưỡng này tự nhiên sẽ phát sinh biến hóa, còn có thể sót lại động như này là không tệ.</w:t>
      </w:r>
    </w:p>
    <w:p>
      <w:pPr>
        <w:pStyle w:val="Compact"/>
      </w:pPr>
      <w:r>
        <w:br w:type="textWrapping"/>
      </w:r>
      <w:r>
        <w:br w:type="textWrapping"/>
      </w:r>
    </w:p>
    <w:p>
      <w:pPr>
        <w:pStyle w:val="Heading2"/>
      </w:pPr>
      <w:bookmarkStart w:id="1110" w:name="chương-1-088-mộ-thất.2"/>
      <w:bookmarkEnd w:id="1110"/>
      <w:r>
        <w:t xml:space="preserve">1088. Chương 1 088: Mộ Thất.(2)</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1088: Mộ Thất.(2)</w:t>
      </w:r>
    </w:p>
    <w:p>
      <w:pPr>
        <w:pStyle w:val="BodyText"/>
      </w:pPr>
      <w:r>
        <w:t xml:space="preserve">Nhóm dịch: Dungnhi</w:t>
      </w:r>
    </w:p>
    <w:p>
      <w:pPr>
        <w:pStyle w:val="BodyText"/>
      </w:pPr>
      <w:r>
        <w:t xml:space="preserve">Sưu tầm by khunglongconhaman -</w:t>
      </w:r>
    </w:p>
    <w:p>
      <w:pPr>
        <w:pStyle w:val="BodyText"/>
      </w:pPr>
      <w:r>
        <w:t xml:space="preserve">Nguồn: Vipvandan</w:t>
      </w:r>
    </w:p>
    <w:p>
      <w:pPr>
        <w:pStyle w:val="BodyText"/>
      </w:pPr>
      <w:r>
        <w:t xml:space="preserve">Tiến sĩ Nhâm nhìn thấy bộ dạng giật mình của Trang Duệ, mở miệng giải thích cho hắn một chút, đừng nói người trộm động kinh nghiệm mấy trăm năm, ngay cả là đi qua ba năm mươi năm, căn bản người có thể ra vào cửa động, đều trở nên rất nhỏ.</w:t>
      </w:r>
    </w:p>
    <w:p>
      <w:pPr>
        <w:pStyle w:val="BodyText"/>
      </w:pPr>
      <w:r>
        <w:t xml:space="preserve">- Xem ra cửa vào mộ đạo này, hay vẫn là ở trong núi, tiểu Nhâm, chờ ngày mai ngươi dẫn hai người, đánh một chút động trên núi, nhìn xem có thể tìm được hay không, hiện tại bây giờ chúng ta vẫn đi xem mộ thất trước nha.</w:t>
      </w:r>
    </w:p>
    <w:p>
      <w:pPr>
        <w:pStyle w:val="BodyText"/>
      </w:pPr>
      <w:r>
        <w:t xml:space="preserve">Phát hiện trộm động, nói rõ ngọn núi này thật sự không phải do toàn bộ đá bao trùm, trộm mộ cổ đại có thể tiến vào, nhất định người hiện đại cũng được, cho nên sắc mặt của giáo sư Mạnh có chút lo lắng, nếu như một thất chính bị trộm, đối với giới khảo cổ quốc gia mà nói, chính là một tổn thất rất lớn.</w:t>
      </w:r>
    </w:p>
    <w:p>
      <w:pPr>
        <w:pStyle w:val="BodyText"/>
      </w:pPr>
      <w:r>
        <w:t xml:space="preserve">Một đoàn người chui qua cửa đá, hai anh em Đại Ngưu đã từng tới bên trong mộ thất, bên trong mộ thất vẫn còn dày đặc tro bụi trên mặt đất, dấu chân lộn xộn đầy trên mặt đất, không cần hỏi, nhất định là của hai anh em này để lại.</w:t>
      </w:r>
    </w:p>
    <w:p>
      <w:pPr>
        <w:pStyle w:val="BodyText"/>
      </w:pPr>
      <w:r>
        <w:t xml:space="preserve">Bộ phận bản bộ xử lý cũng rất tốt, không phải mặt bằng, mà là dùng mấy vách tường cùng thiên hoa bản góc hướng nóc nhà trung tâm dần dần nghiêng hình thoi tạo thành, trên mặt đường cong còn điêu khắc rất tinh xảo.</w:t>
      </w:r>
    </w:p>
    <w:p>
      <w:pPr>
        <w:pStyle w:val="BodyText"/>
      </w:pPr>
      <w:r>
        <w:t xml:space="preserve">Bốn vách tường đều là đá xanh điêu khắc dựng lên, bên trên mỗi tảng đá đều có điêu khắc tinh xảo, nhưng phù điêu này so với bên trong đường hành lang tinh tế hơn rất nhiều, hơn nữa đều có liên quan lẫn nhau, dường như là kể một câu chuyện xưa gì đó.</w:t>
      </w:r>
    </w:p>
    <w:p>
      <w:pPr>
        <w:pStyle w:val="BodyText"/>
      </w:pPr>
      <w:r>
        <w:t xml:space="preserve">Tại chính giữa mộ thất, bày đặt hơn hai thước rưỡi chiều dài, một quan tài đá rộng khoảng 1 mét, ở mặt ngoài quan tài đá cũng có khắc phù điêu hoa văn, phía dưới quan tài đá là một khối đá xanh đề làm nền, lớn nhỏ vừa vặn tương xứng với quan tài đá.</w:t>
      </w:r>
    </w:p>
    <w:p>
      <w:pPr>
        <w:pStyle w:val="BodyText"/>
      </w:pPr>
      <w:r>
        <w:t xml:space="preserve">Mà ở chỗ rẽ hai mộ thất, còn có hai cây cột đá cao lớn hình vuông hiện lên, bốn phía đều rất trơn bóng, đây là tăng cường trọng lực mộ thất, gia tăng chống lún sâu do áp lực.</w:t>
      </w:r>
    </w:p>
    <w:p>
      <w:pPr>
        <w:pStyle w:val="BodyText"/>
      </w:pPr>
      <w:r>
        <w:t xml:space="preserve">- Qua… đầu đều là ai làm?</w:t>
      </w:r>
    </w:p>
    <w:p>
      <w:pPr>
        <w:pStyle w:val="BodyText"/>
      </w:pPr>
      <w:r>
        <w:t xml:space="preserve">Trên mặt đất còn sót lại một ít gốm sứ bị nghiền nát, sau khi giáo sư Mạnh nhìn thấy nhất thời giận dữ.</w:t>
      </w:r>
    </w:p>
    <w:p>
      <w:pPr>
        <w:pStyle w:val="BodyText"/>
      </w:pPr>
      <w:r>
        <w:t xml:space="preserve">Mặc dù những mái ngói gốm sứ này giá trị không cao, nhưng cũng là đã được giữ lại hơn hai nghìn năm trước, hơn nữa lại là văn vật không thể phục chế, có thể nói là đánh nát một kiện, thiếu một kiện.</w:t>
      </w:r>
    </w:p>
    <w:p>
      <w:pPr>
        <w:pStyle w:val="BodyText"/>
      </w:pPr>
      <w:r>
        <w:t xml:space="preserve">- Đây… cái này là do em ta không cẩn thận đụng vỡ.</w:t>
      </w:r>
    </w:p>
    <w:p>
      <w:pPr>
        <w:pStyle w:val="BodyText"/>
      </w:pPr>
      <w:r>
        <w:t xml:space="preserve">Đại Ngưu co co cổ lại, trả lời lại cẩn thận từng li từng tí, thật sự hắn không có nói thật, những vật này là do Nhị Ngưu ngại cồng kềnh không chuyển ra, nhất thời nhàm chán cầm cái búa gõ chơi đập cho nát mất.</w:t>
      </w:r>
    </w:p>
    <w:p>
      <w:pPr>
        <w:pStyle w:val="BodyText"/>
      </w:pPr>
      <w:r>
        <w:t xml:space="preserve">Có một gạch ngói gốm sứ rất lớn, cũng bởi vì có chút vướng bận ở trước cửa, nên bị Nhị Ngưu đập nát mất.</w:t>
      </w:r>
    </w:p>
    <w:p>
      <w:pPr>
        <w:pStyle w:val="BodyText"/>
      </w:pPr>
      <w:r>
        <w:t xml:space="preserve">Thật sự giáo sư Mạnh không đè nén được lửa giận trong lòng, chỉ vào Đại Ngưu nói:</w:t>
      </w:r>
    </w:p>
    <w:p>
      <w:pPr>
        <w:pStyle w:val="BodyText"/>
      </w:pPr>
      <w:r>
        <w:t xml:space="preserve">- Đi, đi ra ngoài, ngươi bây giờ đi ra ngoài đi!</w:t>
      </w:r>
    </w:p>
    <w:p>
      <w:pPr>
        <w:pStyle w:val="BodyText"/>
      </w:pPr>
      <w:r>
        <w:t xml:space="preserve">Sở dĩ những nhân viên khảo cổ thống hận những kẻ trộm mộ gà mờ này, cũng là bởi vì trong nội tâm của bọn hắn căn bản không có khái niệm bảo hộ văn vật, chỉ là cầm văn vật đáng giá tiền, hắn còn nguy hại hơn những đám trộm mộ chuyên nghiệp nhiều.</w:t>
      </w:r>
    </w:p>
    <w:p>
      <w:pPr>
        <w:pStyle w:val="BodyText"/>
      </w:pPr>
      <w:r>
        <w:t xml:space="preserve">Như đội trộm mộ của lão đại Như Dư, nếu như không cầm thứ đồ vật nào ra, tuyệt đối sẽ không làm hỏng, theo ý nào đó bên trên mà nói, bọn hắn chính là các nhà khảo cổ học, thậm chí so sánh với một số chuyên gia tri thức còn có nhiều kinh nghiệm phong phú hơn.</w:t>
      </w:r>
    </w:p>
    <w:p>
      <w:pPr>
        <w:pStyle w:val="BodyText"/>
      </w:pPr>
      <w:r>
        <w:t xml:space="preserve">Mà một số kẻ trộm mộ thời xưa, thì lại càng chú ý vấn đề này, có ít người đi vào bên trong mộ táng, chỉ nhặt những dạng đồ vật đáng giá cầm đi, tuyệt đối sẽ không lấy thêm một kiện, đây cũng là nguyên nhân những đại mộ có rất nhiều thậm chí vào chục lần bị trộm.</w:t>
      </w:r>
    </w:p>
    <w:p>
      <w:pPr>
        <w:pStyle w:val="BodyText"/>
      </w:pPr>
      <w:r>
        <w:t xml:space="preserve">- Lão gia tử, ta… ta biến, bay giờ biến.</w:t>
      </w:r>
    </w:p>
    <w:p>
      <w:pPr>
        <w:pStyle w:val="BodyText"/>
      </w:pPr>
      <w:r>
        <w:t xml:space="preserve">Say khi Đại Ngưu nghe hai thi thể kia bị cơ quan bắn chết, vẫn đa nghi có chút sợ mất hồn mất vía, lúc này giáo sư Mạnh đuổi hắn đi ra ngoài, chính là hợp với tâm tư của hắn, lập tức chạy đến cửa đá chui đi ra.</w:t>
      </w:r>
    </w:p>
    <w:p>
      <w:pPr>
        <w:pStyle w:val="BodyText"/>
      </w:pPr>
      <w:r>
        <w:t xml:space="preserve">- Tiểu Trang, ngươi phụ trách quay chụp, tiểu Nhâm, kiểm tra một chút xem, nhìn xem còn thứ đồ vật nào có giá trị còn sót lại không.</w:t>
      </w:r>
    </w:p>
    <w:p>
      <w:pPr>
        <w:pStyle w:val="BodyText"/>
      </w:pPr>
      <w:r>
        <w:t xml:space="preserve">Sau khi mắng Đại Ngưu, giáo sưu Mạnh hít sâu mấy hơi, lúc này trong lòng mới bình phục trở lại, bởi vì công tác tiếp theo là muốn mở hòm quan tài ra, không được phép có một chút sơ suất nào.</w:t>
      </w:r>
    </w:p>
    <w:p>
      <w:pPr>
        <w:pStyle w:val="BodyText"/>
      </w:pPr>
      <w:r>
        <w:t xml:space="preserve">- Sư phụ, trừ chút ít đồ gốm, không có gì khác.</w:t>
      </w:r>
    </w:p>
    <w:p>
      <w:pPr>
        <w:pStyle w:val="BodyText"/>
      </w:pPr>
      <w:r>
        <w:t xml:space="preserve">Sau khi thi dọn bên trong mộ thất cẩn thận một lần, tiến sĩ Nhâm dọn những đồ gốm sứ bị nát trên mặt đất còn sót lại, gom vào một đống.</w:t>
      </w:r>
    </w:p>
    <w:p>
      <w:pPr>
        <w:pStyle w:val="BodyText"/>
      </w:pPr>
      <w:r>
        <w:t xml:space="preserve">Mặc dù những vật này đã vỡ mất, nhưng sau khi mang ra vẫn có thể chắp vá chữa trị, đối với các nhà khảo cổ mà nói, chữa trị vật bồi táng bị tàn phá, cũng phải nắm giữ kỹ năng cơ bản hạng nhất.</w:t>
      </w:r>
    </w:p>
    <w:p>
      <w:pPr>
        <w:pStyle w:val="BodyText"/>
      </w:pPr>
      <w:r>
        <w:t xml:space="preserve">An trí chính giữa một thất chính là thạch quan, phía đầu của thạch quan là mộ bia có khắc hồng hạc, ngói lưu ly, hồng hạc đang bay lên bầu trời, hai bên hàng cây là thanh tùng thịnh vượng, bách thụ.</w:t>
      </w:r>
    </w:p>
    <w:p>
      <w:pPr>
        <w:pStyle w:val="BodyText"/>
      </w:pPr>
      <w:r>
        <w:t xml:space="preserve">Phía trước quan tài là một bãi cỏ xanh mướt có hoa thơm tươi đẹp, ở chính giữa bãi cỏ là một con đường bằng đá nhỏ, lộ ra vẻ sạch sẽ u nhã, cả bức tranh vẽ trang trí quanh quan tài như một chốn tiên cảnh, giống như một biệt thự thanh tĩnh.</w:t>
      </w:r>
    </w:p>
    <w:p>
      <w:pPr>
        <w:pStyle w:val="BodyText"/>
      </w:pPr>
      <w:r>
        <w:t xml:space="preserve">Hai bên quan tài, còn phân biệt vẽ hai con Cửu Thiên Phượng Hoàng đang vây quanh, đang truy đuổi hí lộng bảo châu, từ điểm này có thể nhìn ra, chủ nhân của quan tài là một nữ nhân.</w:t>
      </w:r>
    </w:p>
    <w:p>
      <w:pPr>
        <w:pStyle w:val="BodyText"/>
      </w:pPr>
      <w:r>
        <w:t xml:space="preserve">- Tiểu Trang, cổ đại của chúng ta, quan tài còn gọi là Tố Lão Phòng, mà cái quan tài như thế này, có hoa cây cỏ mộc, tiên hạc thanh tùng, giống như một lâm viên của hoàng gia.</w:t>
      </w:r>
    </w:p>
    <w:p>
      <w:pPr>
        <w:pStyle w:val="BodyText"/>
      </w:pPr>
      <w:r>
        <w:t xml:space="preserve">Mạnh giáo sư nhìn thấy Trang Duệ cầm camera quay lại đồ án trên quan tài, mở miệng giải thích cho hắn một chút, văn hóa Trung Quốc bác đại tinh thâm. mỗi một đồ án cũng không phải tùy tiện mà có, tất cả đều có ngụ ý.</w:t>
      </w:r>
    </w:p>
    <w:p>
      <w:pPr>
        <w:pStyle w:val="BodyText"/>
      </w:pPr>
      <w:r>
        <w:t xml:space="preserve">- Lão sư, mộ táng trong nước khai quật được có nhiều hay không?</w:t>
      </w:r>
    </w:p>
    <w:p>
      <w:pPr>
        <w:pStyle w:val="BodyText"/>
      </w:pPr>
      <w:r>
        <w:t xml:space="preserve">Trang Duệ mở miệng hỏi.</w:t>
      </w:r>
    </w:p>
    <w:p>
      <w:pPr>
        <w:pStyle w:val="BodyText"/>
      </w:pPr>
      <w:r>
        <w:t xml:space="preserve">- Không nhiều lắm, nếu có thì chỉ là mộ táng thời Đông Hán, có thạch quan tồn tại!</w:t>
      </w:r>
    </w:p>
    <w:p>
      <w:pPr>
        <w:pStyle w:val="BodyText"/>
      </w:pPr>
      <w:r>
        <w:t xml:space="preserve">Mạnh giáo sư đi quanh mộ táng một vòng, nhìn về phía nhìn về phía tiến sĩ Nhâm, nói ra:</w:t>
      </w:r>
    </w:p>
    <w:p>
      <w:pPr>
        <w:pStyle w:val="BodyText"/>
      </w:pPr>
      <w:r>
        <w:t xml:space="preserve">- Tiểu Nhâm, cách thạch quan này có thể trực tiếp đẩy ra, ngươi đi lên thử xem, thời điểm đẩy ra nhớ dùng dây thừng chốt lại, coi chừng ngã xuống đất.</w:t>
      </w:r>
    </w:p>
    <w:p>
      <w:pPr>
        <w:pStyle w:val="BodyText"/>
      </w:pPr>
      <w:r>
        <w:t xml:space="preserve">Bởi vì bản thân thạch quan vô cùng nặng nề, mà đây cũng không phải là quan tài giống quan tài gỗ có đinh tán, có thể trực tiếp đẩy ra.</w:t>
      </w:r>
    </w:p>
    <w:p>
      <w:pPr>
        <w:pStyle w:val="BodyText"/>
      </w:pPr>
      <w:r>
        <w:t xml:space="preserve">Trước khi tiến sĩ Nhâm mở nắp quan tài, Trang Duệ cầm đem tiểu đao, đi tới bên cạnh qua tài dùng nó chọc vào khe hở liên kết giữa nắp và quan tài, cho dù mỏng như lưỡi đao, cũng không cách nào đâm vào.</w:t>
      </w:r>
    </w:p>
    <w:p>
      <w:pPr>
        <w:pStyle w:val="BodyText"/>
      </w:pPr>
      <w:r>
        <w:t xml:space="preserve">- Tiểu Trang, đừng thử, ngươi cầm trang giấy, cũng chưa chắc có thể nhét vào.</w:t>
      </w:r>
    </w:p>
    <w:p>
      <w:pPr>
        <w:pStyle w:val="BodyText"/>
      </w:pPr>
      <w:r>
        <w:t xml:space="preserve">Mạnh giáo sư nhìn thấy cử động của Trang Duệ liền cười lên, cổ nhân có rất nhiều công nghệ, có thể nói là xảo đoạt thiên công, huống chi là làm cho hoàng thất, những thợ thủ công kia cũng không dám không tận sức mà làm chứ?</w:t>
      </w:r>
    </w:p>
    <w:p>
      <w:pPr>
        <w:pStyle w:val="BodyText"/>
      </w:pPr>
      <w:r>
        <w:t xml:space="preserve">- Lão sư, đẩy nó không được a!</w:t>
      </w:r>
    </w:p>
    <w:p>
      <w:pPr>
        <w:pStyle w:val="BodyText"/>
      </w:pPr>
      <w:r>
        <w:t xml:space="preserve">Tiến sĩ Nhâm mang bao tay vào, đứng ở trướ quan tài, dùng sức đẩy về sau, nhưng cho dù tiến sĩ Nhâm có dùng sức đỏ cả mặt, nắp quan tài vẫn bất động.</w:t>
      </w:r>
    </w:p>
    <w:p>
      <w:pPr>
        <w:pStyle w:val="Compact"/>
      </w:pPr>
      <w:r>
        <w:br w:type="textWrapping"/>
      </w:r>
      <w:r>
        <w:br w:type="textWrapping"/>
      </w:r>
    </w:p>
    <w:p>
      <w:pPr>
        <w:pStyle w:val="Heading2"/>
      </w:pPr>
      <w:bookmarkStart w:id="1111" w:name="chương-1-089-thạch-quan.-quan-tài-đá"/>
      <w:bookmarkEnd w:id="1111"/>
      <w:r>
        <w:t xml:space="preserve">1089. Chương 1 089: Thạch Quan. (quan Tài Đá)</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1089: Thạch quan. (Quan tài đá)</w:t>
      </w:r>
    </w:p>
    <w:p>
      <w:pPr>
        <w:pStyle w:val="BodyText"/>
      </w:pPr>
      <w:r>
        <w:t xml:space="preserve">Nhóm dịch: Dungnhi</w:t>
      </w:r>
    </w:p>
    <w:p>
      <w:pPr>
        <w:pStyle w:val="BodyText"/>
      </w:pPr>
      <w:r>
        <w:t xml:space="preserve">Sưu tầm by khunglongconhaman -</w:t>
      </w:r>
    </w:p>
    <w:p>
      <w:pPr>
        <w:pStyle w:val="BodyText"/>
      </w:pPr>
      <w:r>
        <w:t xml:space="preserve">Nguồn: Vipvandan</w:t>
      </w:r>
    </w:p>
    <w:p>
      <w:pPr>
        <w:pStyle w:val="BodyText"/>
      </w:pPr>
      <w:r>
        <w:t xml:space="preserve">Mạnh giáo sư lắc đầu, nói ra:</w:t>
      </w:r>
    </w:p>
    <w:p>
      <w:pPr>
        <w:pStyle w:val="BodyText"/>
      </w:pPr>
      <w:r>
        <w:t xml:space="preserve">- Khí lực nhỏ, tiểu Lưu, ngươi giúp một tay đi!</w:t>
      </w:r>
    </w:p>
    <w:p>
      <w:pPr>
        <w:pStyle w:val="BodyText"/>
      </w:pPr>
      <w:r>
        <w:t xml:space="preserve">Nhưng cho dù có tăng thêm tiểu Lưu cũng không cách nào đẩy nổi, Trang Duệ nhìn thấy tình hình này, nói ra:</w:t>
      </w:r>
    </w:p>
    <w:p>
      <w:pPr>
        <w:pStyle w:val="BodyText"/>
      </w:pPr>
      <w:r>
        <w:t xml:space="preserve">- Lão sư, ta đến thử xem a...</w:t>
      </w:r>
    </w:p>
    <w:p>
      <w:pPr>
        <w:pStyle w:val="BodyText"/>
      </w:pPr>
      <w:r>
        <w:t xml:space="preserve">Đem camera giao cho tiến sĩ Nhâm, Trang Duệ đeo bao tay vào, hai tay đặt lên nắp quan tài, hai tay vừa dùng lực, lập tức trên thạch quan phát ra âm thanh ken két, mà nắp quan tài cũng di động, chậm rãi dời ra phía sau.</w:t>
      </w:r>
    </w:p>
    <w:p>
      <w:pPr>
        <w:pStyle w:val="BodyText"/>
      </w:pPr>
      <w:r>
        <w:t xml:space="preserve">- Đúng là không nhẹ!</w:t>
      </w:r>
    </w:p>
    <w:p>
      <w:pPr>
        <w:pStyle w:val="BodyText"/>
      </w:pPr>
      <w:r>
        <w:t xml:space="preserve">Trang Duệ suy nghĩ một chút, cái nắp quan tài này nặng mấy trăm cân, cũng không biết cổ nhân làm cách nào di chuyển nó lên núi để đặt lên một thất nữa.</w:t>
      </w:r>
    </w:p>
    <w:p>
      <w:pPr>
        <w:pStyle w:val="BodyText"/>
      </w:pPr>
      <w:r>
        <w:t xml:space="preserve">- Móa!</w:t>
      </w:r>
    </w:p>
    <w:p>
      <w:pPr>
        <w:pStyle w:val="BodyText"/>
      </w:pPr>
      <w:r>
        <w:t xml:space="preserve">Thời điểm dưới thân nắp quan tài lộ ra một cái khe nhỏ, một mùi vị tanh tưởi không thể dùng ngôn ngữ hình dung truyền vào trong mũi của Trang Duệ, Trang Duệ vội vàng buông tay, nhanh chóng đi ra sau.</w:t>
      </w:r>
    </w:p>
    <w:p>
      <w:pPr>
        <w:pStyle w:val="BodyText"/>
      </w:pPr>
      <w:r>
        <w:t xml:space="preserve">- Ọe, cái gì thế này...</w:t>
      </w:r>
    </w:p>
    <w:p>
      <w:pPr>
        <w:pStyle w:val="BodyText"/>
      </w:pPr>
      <w:r>
        <w:t xml:space="preserve">Sau khi vịn lên vách tường, Trang Duệ cúi người xuống, liên tục nôn ọe vài tiếng, bởi vì cái mùi vị kia quá khó nghe, trong nháy mắt thiếu chút nữa đã làm Trang Duệ bất tĩnh.</w:t>
      </w:r>
    </w:p>
    <w:p>
      <w:pPr>
        <w:pStyle w:val="BodyText"/>
      </w:pPr>
      <w:r>
        <w:t xml:space="preserve">Tiến sĩ Nhâm cầm một bình tinh dầu tới, sau khi thoa ở chớp mũi và thái dương của Trang Duệ, tràn đầy áy náy nói ra:</w:t>
      </w:r>
    </w:p>
    <w:p>
      <w:pPr>
        <w:pStyle w:val="BodyText"/>
      </w:pPr>
      <w:r>
        <w:t xml:space="preserve">- Trang Duệ, bôi chút tinh dầu này đi, ta xin lỗi, ta quên nói với ngươi, lúc mở nắp quan tài phải tận lực ngừng thở.</w:t>
      </w:r>
    </w:p>
    <w:p>
      <w:pPr>
        <w:pStyle w:val="BodyText"/>
      </w:pPr>
      <w:r>
        <w:t xml:space="preserve">- Cái này, cái quan tài này đã qua một hai ngàn năm rồi, tại sao vẫn còn mùi hôi thối như vậy?</w:t>
      </w:r>
    </w:p>
    <w:p>
      <w:pPr>
        <w:pStyle w:val="BodyText"/>
      </w:pPr>
      <w:r>
        <w:t xml:space="preserve">Trang Duệ mất tới năm sáu phút sau, mới cảm thấy nhẹ nhõm trở lại, nhìn vào trong cái khe nhỏ của nắp quan tài, đúng là không có dũng khí tiến lên nữa.</w:t>
      </w:r>
    </w:p>
    <w:p>
      <w:pPr>
        <w:pStyle w:val="BodyText"/>
      </w:pPr>
      <w:r>
        <w:t xml:space="preserve">Mạnh giáo sư nhìn thấy bộ dáng của Trang Duệ, vừa cười vừa nói:</w:t>
      </w:r>
    </w:p>
    <w:p>
      <w:pPr>
        <w:pStyle w:val="BodyText"/>
      </w:pPr>
      <w:r>
        <w:t xml:space="preserve">- Cái thạch quan này đậy kín rất tốt, cộng thêm mộ táng này một hai ngàn năm không mở ra, cho nên mùi vị ngưng tụ lại, tiểu Trang, không có việc gì, tuy mùi vị khó nghe, nhưng không có độc đâu.</w:t>
      </w:r>
    </w:p>
    <w:p>
      <w:pPr>
        <w:pStyle w:val="BodyText"/>
      </w:pPr>
      <w:r>
        <w:t xml:space="preserve">Mạnh giáo sư không ít lần chủ trì việc mở nắp quan tài trong các mộ táng, hơn nữa trước kia còn dùng dùng thân phận nhân viên công tác mà mở quan tài, cho nên cũng biết rất rõ, mùi khó ngửi gì cũng đã từng ngửi qua, lúc này hắn đúng ở cách quan tài không xa, đối với cái mùi vị này giống như không ngửi thấy..</w:t>
      </w:r>
    </w:p>
    <w:p>
      <w:pPr>
        <w:pStyle w:val="BodyText"/>
      </w:pPr>
      <w:r>
        <w:t xml:space="preserve">Trang Duệ ngửi được một tia của mùi vị này, ngay cả vị của tinh dầu cũng không lấn át được, vội vàng nói:</w:t>
      </w:r>
    </w:p>
    <w:p>
      <w:pPr>
        <w:pStyle w:val="BodyText"/>
      </w:pPr>
      <w:r>
        <w:t xml:space="preserve">- Ta ra phía sau để kéo nắp quan tài xuống.</w:t>
      </w:r>
    </w:p>
    <w:p>
      <w:pPr>
        <w:pStyle w:val="BodyText"/>
      </w:pPr>
      <w:r>
        <w:t xml:space="preserve">- Cẩn thận một chút, tiểu Nhâm tiểu Lưu, chuẩn bị dây thừng và đòn cho tốt, đợi lát nữa bỏ xuống thật nhẹ đấy.</w:t>
      </w:r>
    </w:p>
    <w:p>
      <w:pPr>
        <w:pStyle w:val="BodyText"/>
      </w:pPr>
      <w:r>
        <w:t xml:space="preserve">Mạnh giáo sư chỉ huy mọi người làm bước cuối cùng, thạch quan và cổ mộ này cực hiếm, cộng thêm phù điêu phía trên vô cùng tinh mỹ, bản thân đã là một tác phẩm nghệ thuật vô cùng trân quý.</w:t>
      </w:r>
    </w:p>
    <w:p>
      <w:pPr>
        <w:pStyle w:val="BodyText"/>
      </w:pPr>
      <w:r>
        <w:t xml:space="preserve">Trang Duệ kéo nắp quan tài về sau cỡ một mét, sau khi bọn người tiến sĩ Nhâm và tiểu Lưu buộc dây tốt, bốn người đứng hai bên, hắn giơ lên, lập tức, mùi vị tang tưởi này càng nồng nặc, tràn ngập cả mộ táng.</w:t>
      </w:r>
    </w:p>
    <w:p>
      <w:pPr>
        <w:pStyle w:val="BodyText"/>
      </w:pPr>
      <w:r>
        <w:t xml:space="preserve">Trang Duệ đã đeo khẩu trang, hơn nữa rót lên khẩu trang không ít tinh dầu, cho dù cảm giác không được tự nhiên, mở miệng nói ra:</w:t>
      </w:r>
    </w:p>
    <w:p>
      <w:pPr>
        <w:pStyle w:val="BodyText"/>
      </w:pPr>
      <w:r>
        <w:t xml:space="preserve">- Lão sư, trước tiên có nên dùng quạt để lưu thông không khí hay không?</w:t>
      </w:r>
    </w:p>
    <w:p>
      <w:pPr>
        <w:pStyle w:val="BodyText"/>
      </w:pPr>
      <w:r>
        <w:t xml:space="preserve">Bọn họ mang theo một cái máy quạt gió da mềm có đường ống dài hơn trăm mét, có thể kéo vào trong mộ thất.</w:t>
      </w:r>
    </w:p>
    <w:p>
      <w:pPr>
        <w:pStyle w:val="BodyText"/>
      </w:pPr>
      <w:r>
        <w:t xml:space="preserve">- Không được, có mùi hôi thối này nói rõ đồ vật mục nát không bao nhiêu, nếu không khí mới vừa tiến vào, chỉ sợ cái gì cũng không còn thừa lại.</w:t>
      </w:r>
    </w:p>
    <w:p>
      <w:pPr>
        <w:pStyle w:val="BodyText"/>
      </w:pPr>
      <w:r>
        <w:t xml:space="preserve">Mạnh giáo sư lắc đầu, giờ phút này hắn cũng đeo một đôi bao tay lên, sở dĩ đeo bao tay, bởi vì sợ vật chất trong mộ ăn mòn da.</w:t>
      </w:r>
    </w:p>
    <w:p>
      <w:pPr>
        <w:pStyle w:val="BodyText"/>
      </w:pPr>
      <w:r>
        <w:t xml:space="preserve">- Gấm?</w:t>
      </w:r>
    </w:p>
    <w:p>
      <w:pPr>
        <w:pStyle w:val="BodyText"/>
      </w:pPr>
      <w:r>
        <w:t xml:space="preserve">Mạnh giáo sư dưới ngón đèn chiếu xuống, nhìn vào trong thạch quan, sau đó phát ra tiếng kêu kinh hãi, từ trong khẩu trang truyền ra.</w:t>
      </w:r>
    </w:p>
    <w:p>
      <w:pPr>
        <w:pStyle w:val="BodyText"/>
      </w:pPr>
      <w:r>
        <w:t xml:space="preserve">Tuy Trang Duệ không thích mùi trong quan tài, nhưng trong lòng hắn đúng là hiếu kỳ, là vật gì có thể lam cho Mạnh giáo sư thất thố như thế? Vội vàng bước tới trước quan tài, nhìn vào bên trong.</w:t>
      </w:r>
    </w:p>
    <w:p>
      <w:pPr>
        <w:pStyle w:val="BodyText"/>
      </w:pPr>
      <w:r>
        <w:t xml:space="preserve">- Tại sao không có thi thể?</w:t>
      </w:r>
    </w:p>
    <w:p>
      <w:pPr>
        <w:pStyle w:val="BodyText"/>
      </w:pPr>
      <w:r>
        <w:t xml:space="preserve">Trang Duệ cố nén mùi vị tanh tưởi khó nghe, nhìn vào trong, phát hiện ở trong chỉ có một ít đồ vật giống như vải, mà thi thể trong tưởng tượng của hắn lại không nhìn thấy.</w:t>
      </w:r>
    </w:p>
    <w:p>
      <w:pPr>
        <w:pStyle w:val="BodyText"/>
      </w:pPr>
      <w:r>
        <w:t xml:space="preserve">- Thi thể ở dưới cùng nhất, trước tiên phải thanh lý đồ vật ở trên mới thấy được.</w:t>
      </w:r>
    </w:p>
    <w:p>
      <w:pPr>
        <w:pStyle w:val="BodyText"/>
      </w:pPr>
      <w:r>
        <w:t xml:space="preserve">Tiến sĩ Nhâm cũng đeo bao tay vào, bắt đầu công tác thanh lý vật phẩm trong thạch quan, chủ yếu do hắn và Mạnh giáo sư hai người đến tiến hành.</w:t>
      </w:r>
    </w:p>
    <w:p>
      <w:pPr>
        <w:pStyle w:val="BodyText"/>
      </w:pPr>
      <w:r>
        <w:t xml:space="preserve">Mà những người khác đều cầm theo một ít túi và túi giấy, mỗi cái túi đều có nhãn hiệu, đây là ghi chép thứ tự của vật phẩm, quá trình nghiên cứu văn hiến, thứ tự của các vật phẩm, không được phép sai.</w:t>
      </w:r>
    </w:p>
    <w:p>
      <w:pPr>
        <w:pStyle w:val="BodyText"/>
      </w:pPr>
      <w:r>
        <w:t xml:space="preserve">- Phía trên có chữ, là chữ Thọ à?</w:t>
      </w:r>
    </w:p>
    <w:p>
      <w:pPr>
        <w:pStyle w:val="BodyText"/>
      </w:pPr>
      <w:r>
        <w:t xml:space="preserve">Trang Duệ nhìn thấy trên gấm, có một chữ thọ, bên cạnh có rất nhiều hoa văn trang trí, tuy nhiên phủ đầy bụi mấy ngàn năm, nhưng vẫn như mới.</w:t>
      </w:r>
    </w:p>
    <w:p>
      <w:pPr>
        <w:pStyle w:val="BodyText"/>
      </w:pPr>
      <w:r>
        <w:t xml:space="preserve">- Đây là gấm vạn thọ bị của nhà Hán, trước kia cũng khai quật qua, nhưng những mộ táng đó đều bị trộm qua, ta cũng lần đầu tiên được thấy vậy gấm nguyên vẹn, đây là bảo vật vô giá a.</w:t>
      </w:r>
    </w:p>
    <w:p>
      <w:pPr>
        <w:pStyle w:val="BodyText"/>
      </w:pPr>
      <w:r>
        <w:t xml:space="preserve">Mạnh giáo sư nhìn những tấm gấm này, nói tiếp:</w:t>
      </w:r>
    </w:p>
    <w:p>
      <w:pPr>
        <w:pStyle w:val="BodyText"/>
      </w:pPr>
      <w:r>
        <w:t xml:space="preserve">- Cái này gọi là nhị sắc kim khố cẩm, phía trên có hoa văn, toàn bộ đều là vàng, bạc chính là nguyên liệu dệt, lấy kim tuyến làm chủ, một số hoa văn dùng bạc làm chỉ buộc, vào thời cổ đại, chỉ có hoàng thất mới được dùng.</w:t>
      </w:r>
    </w:p>
    <w:p>
      <w:pPr>
        <w:pStyle w:val="BodyText"/>
      </w:pPr>
      <w:r>
        <w:t xml:space="preserve">Mạnh giáo sư đang cùng Trang Duệ nói chuyện, đột nhiên nhìn thấy tiến sĩ Nhâm vươn tay ra, nhấc một góc gấm lên, không khỏi hô lên:</w:t>
      </w:r>
    </w:p>
    <w:p>
      <w:pPr>
        <w:pStyle w:val="BodyText"/>
      </w:pPr>
      <w:r>
        <w:t xml:space="preserve">- Chậm một chút, không được!</w:t>
      </w:r>
    </w:p>
    <w:p>
      <w:pPr>
        <w:pStyle w:val="BodyText"/>
      </w:pPr>
      <w:r>
        <w:t xml:space="preserve">Nhưng Mạnh giáo sư hô hơi chậm, bởi vì bàn tay của tiến sĩ Nhâm đã cầm vào tấm gấm, Trang Duệ thấy rõ ràng, màu sắc xinh đẹp kia, vừa rồi giống như gấm, trong lòng bàn tay của tiến sĩ Nhâm, đã hóa thành tro tàn.</w:t>
      </w:r>
    </w:p>
    <w:p>
      <w:pPr>
        <w:pStyle w:val="BodyText"/>
      </w:pPr>
      <w:r>
        <w:t xml:space="preserve">- Ai, cũng không trách ngươi, những thứ như vải vóc và gấm rất khó bảo tồn được, tiểu Trang, mau chụp những hoa văn này lại, lưu làm tham khảo sau này.</w:t>
      </w:r>
    </w:p>
    <w:p>
      <w:pPr>
        <w:pStyle w:val="BodyText"/>
      </w:pPr>
      <w:r>
        <w:t xml:space="preserve">Mạnh giáo sư thở dài một hơi, hắn còn muốn quan sát thêm một hồi, nhưng tiến sĩ Nhâm động thủ, đã làm động tới gấm, màu sắc của nó từ từ ảm đạm, chắc hẳn là một lát nữa không khí lưu thông vào, những tấm gấm này không còn tồn tại nữa.</w:t>
      </w:r>
    </w:p>
    <w:p>
      <w:pPr>
        <w:pStyle w:val="BodyText"/>
      </w:pPr>
      <w:r>
        <w:t xml:space="preserve">Trang Duệ nghe xong, vội vàng cầm camera, sau đó chụp lại mỗi kiểu hoa văn trên dó, hiện tại hắn cũng biết, thi thể chủ nhân, đang nằm ở phía dưới những tấm gầm này.</w:t>
      </w:r>
    </w:p>
    <w:p>
      <w:pPr>
        <w:pStyle w:val="BodyText"/>
      </w:pPr>
      <w:r>
        <w:t xml:space="preserve">Không khí trong mộ thất từ từ thanh tịnh lại, mà gấm trong thạch quan, màu sắc càng ngày càng tối lại, so với vừa rồi, hoàn toàn không cùng cấp độ.</w:t>
      </w:r>
    </w:p>
    <w:p>
      <w:pPr>
        <w:pStyle w:val="BodyText"/>
      </w:pPr>
      <w:r>
        <w:t xml:space="preserve">- Tốt, bắt đầu đi, cẩn thận một chút, một tầng lại một tầng.</w:t>
      </w:r>
    </w:p>
    <w:p>
      <w:pPr>
        <w:pStyle w:val="BodyText"/>
      </w:pPr>
      <w:r>
        <w:t xml:space="preserve">Gấm không thể bảo tồn, cho nên Mạnh giáo sư chỉ khó chịu trong chốc lát, phát hiện đây là mộ thất nhà Hán nguyên vẹn, hắn rất hưng phấn.</w:t>
      </w:r>
    </w:p>
    <w:p>
      <w:pPr>
        <w:pStyle w:val="BodyText"/>
      </w:pPr>
      <w:r>
        <w:t xml:space="preserve">Phải biết rằng, hiện đại khai quật mộ táng nhà Hán, trên căn bản là mười mộ chín mộ không có gì, mà những cái mộ không đó, bên trong cũng không có thừa vật gì, không sai biệt lắm đã bị những tên trộm mộ trong lịch sử trộm đi trước rồi.</w:t>
      </w:r>
    </w:p>
    <w:p>
      <w:pPr>
        <w:pStyle w:val="BodyText"/>
      </w:pPr>
      <w:r>
        <w:t xml:space="preserve">Tuy hiện tại chỉ mới phát hiện mộ thất, nhưng cũng đủ lý do để tin tưởng, khả năng bị trộm của mộ thất này rất nhỏ, có lẽ là một phát hiện rúng động giới khảo cổ.</w:t>
      </w:r>
    </w:p>
    <w:p>
      <w:pPr>
        <w:pStyle w:val="BodyText"/>
      </w:pPr>
      <w:r>
        <w:t xml:space="preserve">- Số một, khai quật cổ vật, kim ti thủ trạc một đôi...</w:t>
      </w:r>
    </w:p>
    <w:p>
      <w:pPr>
        <w:pStyle w:val="BodyText"/>
      </w:pPr>
      <w:r>
        <w:t xml:space="preserve">- Số ba, khai quật cổ vật, phượng sai một cái!</w:t>
      </w:r>
    </w:p>
    <w:p>
      <w:pPr>
        <w:pStyle w:val="Compact"/>
      </w:pPr>
      <w:r>
        <w:br w:type="textWrapping"/>
      </w:r>
      <w:r>
        <w:br w:type="textWrapping"/>
      </w:r>
    </w:p>
    <w:p>
      <w:pPr>
        <w:pStyle w:val="Heading2"/>
      </w:pPr>
      <w:bookmarkStart w:id="1112" w:name="chương-1-090-nhân-tuẫn.-tuẫn-táng-1"/>
      <w:bookmarkEnd w:id="1112"/>
      <w:r>
        <w:t xml:space="preserve">1090. Chương 1 090: Nhân Tuẫn. (tuẫn Táng) (1)</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1090: Nhân tuẫn. (Tuẫn táng) (1)</w:t>
      </w:r>
    </w:p>
    <w:p>
      <w:pPr>
        <w:pStyle w:val="BodyText"/>
      </w:pPr>
      <w:r>
        <w:t xml:space="preserve">Nhóm dịch: Dungnhi</w:t>
      </w:r>
    </w:p>
    <w:p>
      <w:pPr>
        <w:pStyle w:val="BodyText"/>
      </w:pPr>
      <w:r>
        <w:t xml:space="preserve">Sưu tầm by khunglongconhaman -</w:t>
      </w:r>
    </w:p>
    <w:p>
      <w:pPr>
        <w:pStyle w:val="BodyText"/>
      </w:pPr>
      <w:r>
        <w:t xml:space="preserve">Nguồn: Vipvandan</w:t>
      </w:r>
    </w:p>
    <w:p>
      <w:pPr>
        <w:pStyle w:val="BodyText"/>
      </w:pPr>
      <w:r>
        <w:t xml:space="preserve">- Cáy này... Đây là kim ti phượng quan, coi chừng, sắp đặt phải cẩn thận.</w:t>
      </w:r>
    </w:p>
    <w:p>
      <w:pPr>
        <w:pStyle w:val="BodyText"/>
      </w:pPr>
      <w:r>
        <w:t xml:space="preserve">Cũng không biết cái vạn thọ bị này bao nhiêu tầng, dù sao cứ xốc lên mỗi tầng, cơ hồ mỗi tầng đều có một ít vật bồi táng, phần lớn đều là nữ nhân sở dụng, mà đầu của quan tài được thanh lý trước hết, mà một ít cổ vật quan trọng cũng xuất hiện.</w:t>
      </w:r>
    </w:p>
    <w:p>
      <w:pPr>
        <w:pStyle w:val="BodyText"/>
      </w:pPr>
      <w:r>
        <w:t xml:space="preserve">Từ camera Trang Duệ nhìn thấy, đây là một cái mũ phượng, cả mũ phượng chỉ dùng tơ vàng để chế thành, chạm trỗ cầu kỳ, giàu có quý phái, hơn nữa phía trên còn khảm nạm mấy chúc khối bảo thạch.</w:t>
      </w:r>
    </w:p>
    <w:p>
      <w:pPr>
        <w:pStyle w:val="BodyText"/>
      </w:pPr>
      <w:r>
        <w:t xml:space="preserve">Mũ phượng nang cao lên, mà cả cái mũ phượng tạo hình thành một con phượng hoàng vàng, trong miệng phượng ngậm một khối châu báu, phục trang đẹp đẽ hòa lẫn với vàng, cực kỳ tráng lệ.</w:t>
      </w:r>
    </w:p>
    <w:p>
      <w:pPr>
        <w:pStyle w:val="BodyText"/>
      </w:pPr>
      <w:r>
        <w:t xml:space="preserve">Sau khi Mạnh giáo sư nghiêng người nâng mũ phượng lên, cả mộ thất đều lộ ra ánh sáng chói mắt.</w:t>
      </w:r>
    </w:p>
    <w:p>
      <w:pPr>
        <w:pStyle w:val="BodyText"/>
      </w:pPr>
      <w:r>
        <w:t xml:space="preserve">Sau khi cất kỹ mũ phượng, Mạnh giáo sư và tiến sĩ Nhâm từng bước thanh lý số gấm còn lại, sau khi hao phí hai tiếng đồng hồ, chỉ trong cái quan tài này, lại móc ra hơn hai trăm ba mươi món cổ vật.</w:t>
      </w:r>
    </w:p>
    <w:p>
      <w:pPr>
        <w:pStyle w:val="BodyText"/>
      </w:pPr>
      <w:r>
        <w:t xml:space="preserve">Một cái đầu lâu còn sót lại một ít lông xuất hiện, đó là thi cốt của nữ nhân, cuối cùng cũng hiện ra trước mắt của mọi người.</w:t>
      </w:r>
    </w:p>
    <w:p>
      <w:pPr>
        <w:pStyle w:val="BodyText"/>
      </w:pPr>
      <w:r>
        <w:t xml:space="preserve">Nói trung thực ra, trong quan tài của một thất u ám quỷ dị, nhìn thấy thi hài người chết, cùng nhìn thấy thi hài người chết ở bên ngoài rất khác biệt, tuy Trang Duệ là người vô thần, nhưng trong nội tâm cũng có cảm giác sởn hết cả gai ốc.</w:t>
      </w:r>
    </w:p>
    <w:p>
      <w:pPr>
        <w:pStyle w:val="BodyText"/>
      </w:pPr>
      <w:r>
        <w:t xml:space="preserve">Đoán chừng đây là lần đầu tiên Trang Duệ tham gia vào công tác khai quộc hiện trường khảo cổ mộ táng, trừ hắn ra, những người còn lại làm như không thấy, Mạnh giáo sư kéo căng đôi bao tay, đã bắt đầu kiểm tra răng của thi cốt.</w:t>
      </w:r>
    </w:p>
    <w:p>
      <w:pPr>
        <w:pStyle w:val="BodyText"/>
      </w:pPr>
      <w:r>
        <w:t xml:space="preserve">Nhìn thấy Mạnh giáo sư trực tiếp lấy kính lúp ra, đưa mặt nhìn vào đầu của người chết, tóc của Trang Duệ như dựng thẳng lên, Trang Duệ tự vấn lòng, chỉ sợ bản thân hắn sẽ không chuyên nghiệp như vậy.</w:t>
      </w:r>
    </w:p>
    <w:p>
      <w:pPr>
        <w:pStyle w:val="BodyText"/>
      </w:pPr>
      <w:r>
        <w:t xml:space="preserve">Các nhà khảo cổ học nếu như chọn học ngành khảo cổ học, không chỉ cần học lịch sử học và hóa học học, mà đối với giải phẫu y học cũng cần phải biết tới, tối thiểu nhất là sau khi nhìn thấy người chết, cũng phải biết thi thể tử vong bình thường hay không tử vong bình thường.</w:t>
      </w:r>
    </w:p>
    <w:p>
      <w:pPr>
        <w:pStyle w:val="BodyText"/>
      </w:pPr>
      <w:r>
        <w:t xml:space="preserve">- Từ trình độ mài mòn của hàm răng nữ nhân này, có lẽ tuổi không lớn, tối đa không cao hơn ba mươi, chẳng lẽ là nhân tuẫn?</w:t>
      </w:r>
    </w:p>
    <w:p>
      <w:pPr>
        <w:pStyle w:val="BodyText"/>
      </w:pPr>
      <w:r>
        <w:t xml:space="preserve">Mạnh giáo sư sau khi kiểm tra bộ hài cốt, sắc mặt có chút ngưng trọng, mọi người ở đây cũng biết, dùng người sống chôn cùng, chính là tập tục mai táng của người cổ đại, có thể là thê thiếp của người chết, tùy tùng hoặc nô bộc cũng bị mai táng chung, cái này gọi là nhân tuẫn.</w:t>
      </w:r>
    </w:p>
    <w:p>
      <w:pPr>
        <w:pStyle w:val="BodyText"/>
      </w:pPr>
      <w:r>
        <w:t xml:space="preserve">Dùng người sống chết theo, có thể nói là chế độ dã man tàn nhẫn nhất của lịch sử cổ đại Trung Quốc, sau đời Tần Hán thì thu liễm, thường thường là được thay thế bằng tượng gỗ, tượng đá, sau đời Tần Hán thì tuẫn táng người sống rất ít.</w:t>
      </w:r>
    </w:p>
    <w:p>
      <w:pPr>
        <w:pStyle w:val="BodyText"/>
      </w:pPr>
      <w:r>
        <w:t xml:space="preserve">Nhưng vào đời Minh, nhân tuẫn theo gió tro tàn lại cháy, từ khi Minh Thái Tổ mà bắt đầu, Minh Anh Tông chấm dứt chế độ tuẫn táng, sau đời nhà Thanh Hoàng Thái Cực, Thuận Trị đều tồn tại chế độ tuẫn táng, tới đời Khang Hi mới chấm dứt chế độ tuẫn táng thời phong kiến.</w:t>
      </w:r>
    </w:p>
    <w:p>
      <w:pPr>
        <w:pStyle w:val="BodyText"/>
      </w:pPr>
      <w:r>
        <w:t xml:space="preserve">- Lão sư, có lẽ là giết trước, sau đó mới mai táng chung không?</w:t>
      </w:r>
    </w:p>
    <w:p>
      <w:pPr>
        <w:pStyle w:val="BodyText"/>
      </w:pPr>
      <w:r>
        <w:t xml:space="preserve">Tiến sĩ Nhâm có chút không đồng ý, nhân tuẫn trước thời Tần Hán, sẽ không hậu táng như thế này, phần lớn đều là chôn cùng vũng hố, đem người sống bỏ vào trong hố rồi chôn, hoặc là bỏ người sống vào trong mộ thất của người chết, đóng cửa mộ lại, sau đó để bọn họ chết ở bên trong.</w:t>
      </w:r>
    </w:p>
    <w:p>
      <w:pPr>
        <w:pStyle w:val="BodyText"/>
      </w:pPr>
      <w:r>
        <w:t xml:space="preserve">Chỉ có Minh triều và Thanh triều, mới cho phép những phi tử này tự vận, sau đó mới dùng quan tài, an táng bên trong mộ thất của hoàng đế, nhưng rất hiển nhiên, đây tuyệt đối không phải là mộ táng của thời Minh Thanh.</w:t>
      </w:r>
    </w:p>
    <w:p>
      <w:pPr>
        <w:pStyle w:val="BodyText"/>
      </w:pPr>
      <w:r>
        <w:t xml:space="preserve">Theo lời của tiến sĩ Nhâm, cho phép chết trước sau đó mới cho an táng chung, cũng là cách làm thường dùng của thời Minh Thanh, sau khi lăng mộ của hoàng đế tu kiến xong, nếu như hoàng hậu chết sớm, sẽ sắp đặt vào trong đó trước, đợi đến lúc hoàng đế sau khi chết, lại mở cửa mộ táng ra, an táng chung một mộ thất.</w:t>
      </w:r>
    </w:p>
    <w:p>
      <w:pPr>
        <w:pStyle w:val="BodyText"/>
      </w:pPr>
      <w:r>
        <w:t xml:space="preserve">Cũng đúng là như thế, vị trí của lăng mộ hoàng đế Thanh triều là rõ ràng nhất, như người đời điều biết, bởi vì dễ dàng mở ra như vậy, Tôn Điện Anh đã trộm mộ của Từ Hi và Càn Long không còn gì.</w:t>
      </w:r>
    </w:p>
    <w:p>
      <w:pPr>
        <w:pStyle w:val="BodyText"/>
      </w:pPr>
      <w:r>
        <w:t xml:space="preserve">Mạnh giáo sư lắc đầu, nói ra:</w:t>
      </w:r>
    </w:p>
    <w:p>
      <w:pPr>
        <w:pStyle w:val="BodyText"/>
      </w:pPr>
      <w:r>
        <w:t xml:space="preserve">- Không có khả năng, mộ thất đã đóng lại rất khó mở ra, có lẽ là tuẫn táng, nhưng có thể ở chung một thạch quan, chắc hẳn nữ nhân này có địa vị rất cao.</w:t>
      </w:r>
    </w:p>
    <w:p>
      <w:pPr>
        <w:pStyle w:val="BodyText"/>
      </w:pPr>
      <w:r>
        <w:t xml:space="preserve">Mộ táng của hoàng đế cổ đại, nhất là mộ tàng của hoàng đế Tần Hán và mộ táng của hoàng đế triều Nguyên, là cực kỳ che giấu, chỉ có hoàng gia mới biết, dù có ghi chép cũng không trọn vẹn không được đầy đủ, chỉ biết được phương vị đại khái, một khi mộ táng phong bế, tuyệt đối là không mở ra lần nữa.</w:t>
      </w:r>
    </w:p>
    <w:p>
      <w:pPr>
        <w:pStyle w:val="BodyText"/>
      </w:pPr>
      <w:r>
        <w:t xml:space="preserve">Mạnh giáo sư vừa dứt lời, lúc này cẩn thần tìm kiếm trong thạch quan, hắn muốn tìm một ít vật có thể chứng minh thân phận của chủ nhân, nhưng đáng tiếc là, trừ vật bồi táng, không có văn tự nào nữa.</w:t>
      </w:r>
    </w:p>
    <w:p>
      <w:pPr>
        <w:pStyle w:val="BodyText"/>
      </w:pPr>
      <w:r>
        <w:t xml:space="preserve">- Đi, đem Cửu Khiếu Nội Ngọc trong miệng ra, những vật này là thứ bọn trộm mộ thích lấy nhất.</w:t>
      </w:r>
    </w:p>
    <w:p>
      <w:pPr>
        <w:pStyle w:val="BodyText"/>
      </w:pPr>
      <w:r>
        <w:t xml:space="preserve">Khai quật thi cốt của nữ nhân này, hứng thú của Mạnh giáo sư đối với cổ mộ này càng lớn, hiện tại hắn đã có thể khẳng định, chủ nhân của mộ táng này, thậm chí rất nhiều khả năng là mộ thất tuẫn táng, dù sao lấy thân phận chủ mộ thất, không chỉ có một người tuẫn táng.</w:t>
      </w:r>
    </w:p>
    <w:p>
      <w:pPr>
        <w:pStyle w:val="BodyText"/>
      </w:pPr>
      <w:r>
        <w:t xml:space="preserve">Thông tục giảng: "Cửu khiếu" chính là hai mắt, hai tai, hai lỗ mũi, miệng, trước âm đạo niệu đạo và hậu môn, sau đó nhét ngọc vào, trên cơ bản đã rơi xuống quan tài, rất nhanh được nhặt ra.</w:t>
      </w:r>
    </w:p>
    <w:p>
      <w:pPr>
        <w:pStyle w:val="BodyText"/>
      </w:pPr>
      <w:r>
        <w:t xml:space="preserve">Nhưng ngọc được nhét trong hậu môn, thì sau khi nhân viên công tác mang thi cốt ra ngoài bỏ vào trong túi, mới đem ngọc nhét này lấy ra.</w:t>
      </w:r>
    </w:p>
    <w:p>
      <w:pPr>
        <w:pStyle w:val="BodyText"/>
      </w:pPr>
      <w:r>
        <w:t xml:space="preserve">Trang Duệ đã xem qua, là chỉ Ngọc Thiền (ngọc con ve), Ngọc Thiền còn lại là Vương Hàm, được cho vào miệng hoàng đế sau khi chết.</w:t>
      </w:r>
    </w:p>
    <w:p>
      <w:pPr>
        <w:pStyle w:val="BodyText"/>
      </w:pPr>
      <w:r>
        <w:t xml:space="preserve">Đây là Ngọc Thiền có đầu mắt lớn, thân cánh nhỏ hình dáng thon dài, kỹ thuật tinh xảo, sau khi cầm Ngọc Thiền lên, nhìn về phía trên ẩn ẩn có chữ bát (八), điển hình cho kỹ thuật điêu khắc bát đao.</w:t>
      </w:r>
    </w:p>
    <w:p>
      <w:pPr>
        <w:pStyle w:val="BodyText"/>
      </w:pPr>
      <w:r>
        <w:t xml:space="preserve">Đầu Ngọc Thiền không có lỗ thủng, thuần túy là ngọc được dùng làm chôn cất mới làm thế, chất liệu ngọc thượng đẳng, nhưng phía trên có thấm máu, cho nên bên ngoài thân ngọc có chút hồng, vừa nhìn là biết nó đã thấm vào trong ngọc, cầm ở trong tay huyết quang lưu động, vừa nhìn là biết không phải phàm phẩm.</w:t>
      </w:r>
    </w:p>
    <w:p>
      <w:pPr>
        <w:pStyle w:val="BodyText"/>
      </w:pPr>
      <w:r>
        <w:t xml:space="preserve">- Dù thế nào, Trang Duệ, nhìn thấy có phải không bỏ xuống được đúng không..., ha ha...</w:t>
      </w:r>
    </w:p>
    <w:p>
      <w:pPr>
        <w:pStyle w:val="BodyText"/>
      </w:pPr>
      <w:r>
        <w:t xml:space="preserve">Sau khi tiến sĩ Nhâm thu thập đồ vật ở đây xong, nhìn thấy Trang Duệ yêu thích không buông tay vuốt vuốt Ngọc Thiền, không khỏi nói đùa, hắn biết rõ Trang Duệ là từ đồ cổ phát triển tới khảo cổ, nhìn thấy những vật này, giống như lão sư nhìn thấy văn hiến, hận không thể ôm về nhà từ từ nghiên cứu.</w:t>
      </w:r>
    </w:p>
    <w:p>
      <w:pPr>
        <w:pStyle w:val="BodyText"/>
      </w:pPr>
      <w:r>
        <w:t xml:space="preserve">- Ha ha, Nhâm ca, đúng thế thật, một ít đồ chơi này, ngài biết rõ cần bao nhiêu tiễn không?</w:t>
      </w:r>
    </w:p>
    <w:p>
      <w:pPr>
        <w:pStyle w:val="BodyText"/>
      </w:pPr>
      <w:r>
        <w:t xml:space="preserve">Trang Duệ cười cười, chỉ một khối Ngọc Thiền này cho dù thế là chạm trổ hay là màu sắc, đã là Ngọc Thiến tốt nhất hắn nhìn thấy qua, nếu như có thể khảo chứng ra thân phận của chủ nhân mộ táng, chỉ sợ một món đồ trong đây, đã có thể bán giá trên trời.</w:t>
      </w:r>
    </w:p>
    <w:p>
      <w:pPr>
        <w:pStyle w:val="Compact"/>
      </w:pPr>
      <w:r>
        <w:br w:type="textWrapping"/>
      </w:r>
      <w:r>
        <w:br w:type="textWrapping"/>
      </w:r>
    </w:p>
    <w:p>
      <w:pPr>
        <w:pStyle w:val="Heading2"/>
      </w:pPr>
      <w:bookmarkStart w:id="1113" w:name="chương-1-091-nhân-tuẫn.-tuẫn-táng-2"/>
      <w:bookmarkEnd w:id="1113"/>
      <w:r>
        <w:t xml:space="preserve">1091. Chương 1 091: Nhân Tuẫn. (tuẫn Táng) (2)</w:t>
      </w:r>
    </w:p>
    <w:p>
      <w:pPr>
        <w:pStyle w:val="Compact"/>
      </w:pPr>
      <w:r>
        <w:br w:type="textWrapping"/>
      </w:r>
      <w:r>
        <w:br w:type="textWrapping"/>
      </w:r>
    </w:p>
    <w:p>
      <w:pPr>
        <w:pStyle w:val="BodyText"/>
      </w:pPr>
      <w:r>
        <w:t xml:space="preserve">Hoàng Kim Đồng</w:t>
      </w:r>
    </w:p>
    <w:p>
      <w:pPr>
        <w:pStyle w:val="BodyText"/>
      </w:pPr>
      <w:r>
        <w:t xml:space="preserve">Tác giả: Đả Nhãn (.</w:t>
      </w:r>
    </w:p>
    <w:p>
      <w:pPr>
        <w:pStyle w:val="BodyText"/>
      </w:pPr>
      <w:r>
        <w:t xml:space="preserve">Chương 1091: Nhân tuẫn. (Tuẫn táng) (2)</w:t>
      </w:r>
    </w:p>
    <w:p>
      <w:pPr>
        <w:pStyle w:val="BodyText"/>
      </w:pPr>
      <w:r>
        <w:t xml:space="preserve">Nhóm dịch: Dungnhi</w:t>
      </w:r>
    </w:p>
    <w:p>
      <w:pPr>
        <w:pStyle w:val="BodyText"/>
      </w:pPr>
      <w:r>
        <w:t xml:space="preserve">Sưu tầm by khunglongconhaman -</w:t>
      </w:r>
    </w:p>
    <w:p>
      <w:pPr>
        <w:pStyle w:val="BodyText"/>
      </w:pPr>
      <w:r>
        <w:t xml:space="preserve">Nguồn: Vipvandan</w:t>
      </w:r>
    </w:p>
    <w:p>
      <w:pPr>
        <w:pStyle w:val="BodyText"/>
      </w:pPr>
      <w:r>
        <w:t xml:space="preserve">- Mười vạn? Không kém bao nhiêu chứ?</w:t>
      </w:r>
    </w:p>
    <w:p>
      <w:pPr>
        <w:pStyle w:val="BodyText"/>
      </w:pPr>
      <w:r>
        <w:t xml:space="preserve">Sau khi tiến sĩ Nhâm nghe Trang Duệ nói như thế, bình thường lực chú ý của hắn đặt trên khảo cổ học, tuy cũng có thể xem xét một ít thật giả của cổ vật, nhưng đối với giá cả cổ vật trên thị trường đồ cổ, không biết nhiều lắm.</w:t>
      </w:r>
    </w:p>
    <w:p>
      <w:pPr>
        <w:pStyle w:val="BodyText"/>
      </w:pPr>
      <w:r>
        <w:t xml:space="preserve">Cho nên khi nói ra giá mười vạn, cũng là tiến sĩ Nhâm nói ra, trong suy nghĩ của hắn, khối ngọc này không còn màu trắng thuần khiết như trước, ngọc chất còn bị thấm máu, đoán chừng bán không được bao nhiêu đâu.</w:t>
      </w:r>
    </w:p>
    <w:p>
      <w:pPr>
        <w:pStyle w:val="BodyText"/>
      </w:pPr>
      <w:r>
        <w:t xml:space="preserve">- Mười vạn? Nhâm ca, mười vạn ngay cả kỹ thuật bát đao của khối Ngọc Thiền này cũng không mua nổi.</w:t>
      </w:r>
    </w:p>
    <w:p>
      <w:pPr>
        <w:pStyle w:val="BodyText"/>
      </w:pPr>
      <w:r>
        <w:t xml:space="preserve">Trang Duệ nghe vậy liền cười, dùng ngón cái vuốt lên khối ngọc này, nói tiếp:</w:t>
      </w:r>
    </w:p>
    <w:p>
      <w:pPr>
        <w:pStyle w:val="BodyText"/>
      </w:pPr>
      <w:r>
        <w:t xml:space="preserve">- Màu sắc của nó đã thấm máu, ngọc trắng hiện hồng, hơn nữa là danh gia thời Hán chạm trổ, như vậy một khối Ngọc Thiền này trong phòng đấu giá, cũng có giá hơn hai trăm vạn trở lên. nguồn (.)</w:t>
      </w:r>
    </w:p>
    <w:p>
      <w:pPr>
        <w:pStyle w:val="BodyText"/>
      </w:pPr>
      <w:r>
        <w:t xml:space="preserve">- Hai... Hai trăm vạn? Cái này... Cái đồ chơi nhỏ bé này, có thể đáng giá nhiều tiền như vậy sao?</w:t>
      </w:r>
    </w:p>
    <w:p>
      <w:pPr>
        <w:pStyle w:val="BodyText"/>
      </w:pPr>
      <w:r>
        <w:t xml:space="preserve">Thiếu chút nữa tiến sĩ Nhâm cho rằng mình nghe nhằm, hắn đi theo Mạnh giáo sư khai quật cổ mộ và thực địa không ít, cơ hồ chỉ cần thi cốt nguyên vẹn, đều có thể có ngọc Cửu Khiếu, đến bây giờ gặp ít nhất cũng vài chục mộ như thế, nhưng hắn không nghĩ tới, thứ đồ vật như vậy, giá cả lại cao thế.</w:t>
      </w:r>
    </w:p>
    <w:p>
      <w:pPr>
        <w:pStyle w:val="BodyText"/>
      </w:pPr>
      <w:r>
        <w:t xml:space="preserve">- Ha ha, Nhâm ca, hai trăm vạn chỉ là giá khởi điểm, giá cuối cùng của nó cũng không dưới năm sáu trăm vạn đâu! Nhưng cũng không phải giá trị của khối ngọc cao như thế, phần lớn hơn mười vạn đều có thể mua được, nhưng màu sắc của nó thập phần đẹp đẽ, hơn nữa kỹ thuật chạm trổ phi thường tốt, chất ngọc cũng không tệ, cho nên mới quý như thế.</w:t>
      </w:r>
    </w:p>
    <w:p>
      <w:pPr>
        <w:pStyle w:val="BodyText"/>
      </w:pPr>
      <w:r>
        <w:t xml:space="preserve">Táng ngọc (ngọc chôn cùng) cũng phân phẩm chất, táng ngọc vào thời kỳ Tần Hán, kỳ thật giá cả rất thấp, bởi vì những táng ngọc này phẩm chất không thuần khiết, cơ hồ tất cả đều là nửa đá nửa ngọc, mà hơn phân nữa đều là tảng đá, đương nhiên không đáng tiền.</w:t>
      </w:r>
    </w:p>
    <w:p>
      <w:pPr>
        <w:pStyle w:val="BodyText"/>
      </w:pPr>
      <w:r>
        <w:t xml:space="preserve">Cho nên giá cả táng ngọc trên thị trường không ổn định, táng ngọc phẩm chất tốt cao tới dọa người, phẩm chất chênh lệch thì giá rau cải cũng không bằng.</w:t>
      </w:r>
    </w:p>
    <w:p>
      <w:pPr>
        <w:pStyle w:val="BodyText"/>
      </w:pPr>
      <w:r>
        <w:t xml:space="preserve">Nhưng khối Ngọc Thiền trong tay của Trang Duệ, tuyệt đối là cực phẩm trong táng ngọc, nếu để cho hắn nhìn thấy trong phòng đấu giá khối táng ngọc như thế, hắn nhất định sẽ bất kể giá cả mà mang về.</w:t>
      </w:r>
    </w:p>
    <w:p>
      <w:pPr>
        <w:pStyle w:val="BodyText"/>
      </w:pPr>
      <w:r>
        <w:t xml:space="preserve">Nghe Trang Duệ nói, tiến sĩ Nhâm trợn mắt há hôc mồm, hiện tại hắn đã biết được, vì sao những tên trộm mộ bất chấp nguy hiểm, đi đào móc một cổ mộ, đây quả thật là một vốn vạn lời, chỉ cần phí chút sức, hồi báo vô cùng phong phú.</w:t>
      </w:r>
    </w:p>
    <w:p>
      <w:pPr>
        <w:pStyle w:val="BodyText"/>
      </w:pPr>
      <w:r>
        <w:t xml:space="preserve">Lại nhìn Ngọc Thiền trong tay Trang Duệ, ánh mắt của tiến sĩ Nhâm đã không giống lúc trước, một năm hắn chỉ kiếm được mười hai vạn, nhưng đồ vật nhỏ này, đã có thể chống đỡ cả đời của hắn cơm áo không lo.</w:t>
      </w:r>
    </w:p>
    <w:p>
      <w:pPr>
        <w:pStyle w:val="BodyText"/>
      </w:pPr>
      <w:r>
        <w:t xml:space="preserve">- Ai, tiền tài động nhân tâm, tiểu Nhâm, tiểu Lưu, nhớ kỹ, những vật này đều là truyền thừa lịch sử của quốc gia, là vật tham chiếu lịch sử, nhất thiết không được để tham niệm lấn át.</w:t>
      </w:r>
    </w:p>
    <w:p>
      <w:pPr>
        <w:pStyle w:val="BodyText"/>
      </w:pPr>
      <w:r>
        <w:t xml:space="preserve">Mạnh giáo sư nghe Trang Duệ đối thoại với tiến sĩ Nhâm, đột nhiên chọc vào một câu, lời này đã làm tiến sĩ Nhâm và các nhân viên khác, liên tục gật đầu.</w:t>
      </w:r>
    </w:p>
    <w:p>
      <w:pPr>
        <w:pStyle w:val="BodyText"/>
      </w:pPr>
      <w:r>
        <w:t xml:space="preserve">Mạnh giáo sư nói lời này không phải thối tha, mà rất nhiều viện bảo tàng trong nước, không thiếu con sâu làm rầu nồi canh, đem ỏổ vật trân quý trong bảo tàng trộm đi, sau đó bán ra ngoài, chuyện như vậy cũng không phải mới xảy ra một hai lần, đã có nhiều lần án lệ.</w:t>
      </w:r>
    </w:p>
    <w:p>
      <w:pPr>
        <w:pStyle w:val="BodyText"/>
      </w:pPr>
      <w:r>
        <w:t xml:space="preserve">Những người này quá nguy hại, so với trộm mộ càng không thể khoan dung, thuộc về tri pháp phạm pháp, đồng thời cũng làm xói mòn bảo vật quốc gia ra nước ngoài, trên căn bản là khó truy thu.</w:t>
      </w:r>
    </w:p>
    <w:p>
      <w:pPr>
        <w:pStyle w:val="BodyText"/>
      </w:pPr>
      <w:r>
        <w:t xml:space="preserve">Muốn nói tâm tính, trong những người này tâm tính tốt nhất chính là Trang Duệ, hắn chỉ đơn thuần ưa thích, ưa thích những cổ vật lịch sử, về phần tiền tài, đối với hắn mà nói ý nghĩa đã không phải là rất lớn.</w:t>
      </w:r>
    </w:p>
    <w:p>
      <w:pPr>
        <w:pStyle w:val="BodyText"/>
      </w:pPr>
      <w:r>
        <w:t xml:space="preserve">- Đi, hiện tại đã đến giữa trưa, chúng ta phải nắm chắc tìm cho ra cửa chính mộ thất, sau đó đi ăn cơm nghỉ ngơi một hồi, buổi chiều tiếp tục công việc...</w:t>
      </w:r>
    </w:p>
    <w:p>
      <w:pPr>
        <w:pStyle w:val="BodyText"/>
      </w:pPr>
      <w:r>
        <w:t xml:space="preserve">Sau khi Trang Duệ trả lại Ngọc Thiền, Mạnh giáo sư bắt đầu phân phối công tác, kể cả Trang Duệ cũng thế, mỗi người đều cầm chùy gỗ, đánh lên vách tường bốn phía.</w:t>
      </w:r>
    </w:p>
    <w:p>
      <w:pPr>
        <w:pStyle w:val="BodyText"/>
      </w:pPr>
      <w:r>
        <w:t xml:space="preserve">- Ở chỗ này, lão sư, ta nghe được âm thanh có chút không đúng.</w:t>
      </w:r>
    </w:p>
    <w:p>
      <w:pPr>
        <w:pStyle w:val="BodyText"/>
      </w:pPr>
      <w:r>
        <w:t xml:space="preserve">Sau ba bốn phút, Trang Duệ gõ lên vách, kỳ thật khi tiến vào mộ thất, hắn đã nhìn thấy cửa mộ, hiện tại chẳng qua là ra dáng mà thôi.</w:t>
      </w:r>
    </w:p>
    <w:p>
      <w:pPr>
        <w:pStyle w:val="BodyText"/>
      </w:pPr>
      <w:r>
        <w:t xml:space="preserve">Cửa mộ thất này từ hai khối đá xanh làm thành, phía trên cũng có đồ án, cùng chung quanh loại với vách tường chung quanh, nếu như không phải nghe được hồi âm ở phía sau, vẫn tương đối khó phát hiện.</w:t>
      </w:r>
    </w:p>
    <w:p>
      <w:pPr>
        <w:pStyle w:val="BodyText"/>
      </w:pPr>
      <w:r>
        <w:t xml:space="preserve">Mở cửa bên ngoài của cửa mộ rất khó khăn, nhưng mở từ bên trong ra lại rất dễ dàng, đây là một cái van, dưới mặt đất có ba lỗ khảm, tận cùng bên trong là một khối Long Thạch dài mảnh, Trang Duệ kéo nó một cái, cửa mộ sẽ mở ra.</w:t>
      </w:r>
    </w:p>
    <w:p>
      <w:pPr>
        <w:pStyle w:val="BodyText"/>
      </w:pPr>
      <w:r>
        <w:t xml:space="preserve">- Được rồi, đều đi ra ngoài đi, đằng sau là đường hành lang, sau khi ăn cơm xong đi vào nữa, tất cả mọi người phải cẩn thận một chút, nếu như cái hành lang này chưa có người nào đi qua, vô cùng có khả năng có cơ quan tồn tại...</w:t>
      </w:r>
    </w:p>
    <w:p>
      <w:pPr>
        <w:pStyle w:val="BodyText"/>
      </w:pPr>
      <w:r>
        <w:t xml:space="preserve">Sau khi mở cửa mộ, một mùi vị mục nát và bùn đất truyền tới, làm ọi người ở phía sau ho sặc sụa.</w:t>
      </w:r>
    </w:p>
    <w:p>
      <w:pPr>
        <w:pStyle w:val="BodyText"/>
      </w:pPr>
      <w:r>
        <w:t xml:space="preserve">Cơm trưa do Trương lão đầu mang tới, buổi sáng hắn đi vào trong thị trấn mua mấy cân thịt, làm một nồi lớn thịt nương khoai tây, món chính là mạn đầu, còn có một thùng cơm trứng cuộn, súp rong biển.</w:t>
      </w:r>
    </w:p>
    <w:p>
      <w:pPr>
        <w:pStyle w:val="BodyText"/>
      </w:pPr>
      <w:r>
        <w:t xml:space="preserve">Tuy nói tay nghề của Trương lão đầu không bằng đầu bếp năm sao, nhưng làm cơm trưa ọi người, mọi người cũng rất mệt mỏi, ăn có cảm giác đặc biệt.</w:t>
      </w:r>
    </w:p>
    <w:p>
      <w:pPr>
        <w:pStyle w:val="BodyText"/>
      </w:pPr>
      <w:r>
        <w:t xml:space="preserve">Thu hoạch buổi sáng không nhỏ, trong lòng mọi người đều có chút hưng phấn, từ dấu hiệu trước mặt mà nhìn, tòa cổ mộ này không bị trộm qua, là một tòa đại mộ Hán thất không bị phát hiện, chắc chắn sẽ khiến giới khảo cổ trong nước khiếp sợ.</w:t>
      </w:r>
    </w:p>
    <w:p>
      <w:pPr>
        <w:pStyle w:val="BodyText"/>
      </w:pPr>
      <w:r>
        <w:t xml:space="preserve">Những tòa mộ đời Hán đã khai quật trong nước, tuy đều là mộ táng có quy mô lớn, nhưng trong thời gian hai ngàn năm lịch sử dài dằng dặc, số mộ thất bị trộm còn nhiều hơn gấp trăm lần số mộ phát hiện khai quật được, những thứ đồ vật bên trong đều bị trộm mộ mang đi không còn gì</w:t>
      </w:r>
    </w:p>
    <w:p>
      <w:pPr>
        <w:pStyle w:val="BodyText"/>
      </w:pPr>
      <w:r>
        <w:t xml:space="preserve">Cho dù như vậy, cũng đã khai quật được hơn mấy vạn món cổ vật, có thể nghĩ, trong một tòa mộ thất đời Hán còn nguyên vẹn, sẽ có bao nhiêu bảo tàng.</w:t>
      </w:r>
    </w:p>
    <w:p>
      <w:pPr>
        <w:pStyle w:val="BodyText"/>
      </w:pPr>
      <w:r>
        <w:t xml:space="preserve">- Trang Duệ, thời điểm lát nữa đi xuống dưới, côn dò xét và thang cũng mang đi, con đường phía sau mộ, chỉ sợ không phải an toàn đâu.</w:t>
      </w:r>
    </w:p>
    <w:p>
      <w:pPr>
        <w:pStyle w:val="BodyText"/>
      </w:pPr>
      <w:r>
        <w:t xml:space="preserve">Sau khi nghỉ ngơi trên đỉnh núi một hồi, mọi người nhao nhao cột dây thừng bên hông, chuẩn bị đi xuống dưới lần nữa, mà tất cả cổ vật khai quật vừa rồi, đều bị cảnh sát vũ trang canh giữ trong một túp luề, sẽ do cảnh sát vũ trang chuyên môn trông coi.</w:t>
      </w:r>
    </w:p>
    <w:p>
      <w:pPr>
        <w:pStyle w:val="BodyText"/>
      </w:pPr>
      <w:r>
        <w:t xml:space="preserve">Sau khi bọn người Trang Duệ ăn cơm một lúc, quạt thông gió hoạt động liên tục, lần nữa trong mộ thất, không khí đã trở nên tươi mát, ngay cả mùi hôi thối khó chịu vừa rồi trong mộ thất, cũng biến mất. chỉ còn lại mùi bùn đất mục nát nhàn nhạt.</w:t>
      </w:r>
    </w:p>
    <w:p>
      <w:pPr>
        <w:pStyle w:val="BodyText"/>
      </w:pPr>
      <w:r>
        <w:t xml:space="preserve">- Tiểu Nhâm, ngươi đi ở phía trước, chú ý mặt đất và hành lang hai bên đường, cơ quan mũi tên có lẽ không có tác dụng gì, nhưng cẩn thận bẫy rập và đoạn long thạch.</w:t>
      </w:r>
    </w:p>
    <w:p>
      <w:pPr>
        <w:pStyle w:val="Compact"/>
      </w:pPr>
      <w:r>
        <w:br w:type="textWrapping"/>
      </w:r>
      <w:r>
        <w:br w:type="textWrapping"/>
      </w:r>
    </w:p>
    <w:p>
      <w:pPr>
        <w:pStyle w:val="Heading2"/>
      </w:pPr>
      <w:bookmarkStart w:id="1114" w:name="chương-1-092-minh-đăng."/>
      <w:bookmarkEnd w:id="1114"/>
      <w:r>
        <w:t xml:space="preserve">1092. Chương 1 092: Minh Đăng.</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1092: Minh đăng.</w:t>
      </w:r>
    </w:p>
    <w:p>
      <w:pPr>
        <w:pStyle w:val="BodyText"/>
      </w:pPr>
      <w:r>
        <w:t xml:space="preserve">Nhóm dịch: Dungnhi</w:t>
      </w:r>
    </w:p>
    <w:p>
      <w:pPr>
        <w:pStyle w:val="BodyText"/>
      </w:pPr>
      <w:r>
        <w:t xml:space="preserve">Sưu tầm by khunglongconhaman -</w:t>
      </w:r>
    </w:p>
    <w:p>
      <w:pPr>
        <w:pStyle w:val="BodyText"/>
      </w:pPr>
      <w:r>
        <w:t xml:space="preserve">Nguồn: Vipvandan</w:t>
      </w:r>
    </w:p>
    <w:p>
      <w:pPr>
        <w:pStyle w:val="BodyText"/>
      </w:pPr>
      <w:r>
        <w:t xml:space="preserve">Thời điểm còn chưa tiến vào trong mộ thất, Mạnh giáo sư đã bắt đầu phân công, Nhâm Xuân Cường đảm nhiệm vị trí đầu tiên, hắn tuổi trẻ khỏe mạnh, cho nên hắn được Mạnh giáo sư cho đi phía trước dò đường.</w:t>
      </w:r>
    </w:p>
    <w:p>
      <w:pPr>
        <w:pStyle w:val="BodyText"/>
      </w:pPr>
      <w:r>
        <w:t xml:space="preserve">- Lão sư, nên để ta đi phía trước đi, ta trẻ tuổi hơn Nhâm ca, thị lực lại tốt. có vấn đề gì cũng có thể lui ra ngoài.</w:t>
      </w:r>
    </w:p>
    <w:p>
      <w:pPr>
        <w:pStyle w:val="BodyText"/>
      </w:pPr>
      <w:r>
        <w:t xml:space="preserve">Trang Duệ chủ động tiến lên xin đi giết giặc, cửa phía sau một thất, là hắn tìm ra sớm nhất, nếu hắn là người dẫn đường, tuyệt đối là không ai hơn hắn.</w:t>
      </w:r>
    </w:p>
    <w:p>
      <w:pPr>
        <w:pStyle w:val="BodyText"/>
      </w:pPr>
      <w:r>
        <w:t xml:space="preserve">- Được rồi, vậy ngươi cẩn thận một chút, trước khi đi đường phải dùng con dò xét thâm dò hư thật, sau đó mới cất bước...</w:t>
      </w:r>
    </w:p>
    <w:p>
      <w:pPr>
        <w:pStyle w:val="BodyText"/>
      </w:pPr>
      <w:r>
        <w:t xml:space="preserve">Mạnh giáo sư nghe vậy gật gật đầu, muốn trở thành một gã khảo cổ học chính thức, không chỉ xem xét vật phẩm, nhất định phải có kinh nghiệm dò tìm, cái gọi là kinh nghiệm, phải từ thực tế kiểm chứng mà thành.</w:t>
      </w:r>
    </w:p>
    <w:p>
      <w:pPr>
        <w:pStyle w:val="BodyText"/>
      </w:pPr>
      <w:r>
        <w:t xml:space="preserve">Trang Duệ vừa mới tiến vào mộ thất, chợt thấy bên trong truyền ra ánh sáng thấp thoáng, vội vàng quay đầu lại hỏi:</w:t>
      </w:r>
    </w:p>
    <w:p>
      <w:pPr>
        <w:pStyle w:val="BodyText"/>
      </w:pPr>
      <w:r>
        <w:t xml:space="preserve">- Lão sư, chúng ta vừa đi ra ngoài, có mang theo đèn ra không?</w:t>
      </w:r>
    </w:p>
    <w:p>
      <w:pPr>
        <w:pStyle w:val="BodyText"/>
      </w:pPr>
      <w:r>
        <w:t xml:space="preserve">Mạnh giáo sư trở lại hỏi:</w:t>
      </w:r>
    </w:p>
    <w:p>
      <w:pPr>
        <w:pStyle w:val="BodyText"/>
      </w:pPr>
      <w:r>
        <w:t xml:space="preserve">- Có ai thời điểm đi ra ngoài, để quên đèn của mình sót lại bên trong mộ thất hay không?</w:t>
      </w:r>
    </w:p>
    <w:p>
      <w:pPr>
        <w:pStyle w:val="BodyText"/>
      </w:pPr>
      <w:r>
        <w:t xml:space="preserve">- Không có, ta mang ra!</w:t>
      </w:r>
    </w:p>
    <w:p>
      <w:pPr>
        <w:pStyle w:val="BodyText"/>
      </w:pPr>
      <w:r>
        <w:t xml:space="preserve">- Ta cũng có mang ra!</w:t>
      </w:r>
    </w:p>
    <w:p>
      <w:pPr>
        <w:pStyle w:val="BodyText"/>
      </w:pPr>
      <w:r>
        <w:t xml:space="preserve">- Tiểu Trang, có phải là đèn của ngươi không?</w:t>
      </w:r>
    </w:p>
    <w:p>
      <w:pPr>
        <w:pStyle w:val="BodyText"/>
      </w:pPr>
      <w:r>
        <w:t xml:space="preserve">Một đoàn người nhao nhao đáp lời, nhưng không có ai để quên đèn của mình ở bên trong mộ thất, chuyện này làm cho da đầu của Trang Duệ run lên, vội vàng phóng xuất linh khí ra quan sát một phen, nhưng không có bất cứ phát hiện nào.</w:t>
      </w:r>
    </w:p>
    <w:p>
      <w:pPr>
        <w:pStyle w:val="BodyText"/>
      </w:pPr>
      <w:r>
        <w:t xml:space="preserve">Trừ linh khí tản mát của những cổ vật ở bên trong mộ táng ra, cũng không còn nhân loại tồn tại, chính là vì như thế, trong lòng Trang Duệ cũng khẩn trương hơn.</w:t>
      </w:r>
    </w:p>
    <w:p>
      <w:pPr>
        <w:pStyle w:val="BodyText"/>
      </w:pPr>
      <w:r>
        <w:t xml:space="preserve">- Lão... Lão sư, bên trong có ngọn đèn, nhưng lúc ta đi ra, ta cũng mang đền ra ngoài!</w:t>
      </w:r>
    </w:p>
    <w:p>
      <w:pPr>
        <w:pStyle w:val="BodyText"/>
      </w:pPr>
      <w:r>
        <w:t xml:space="preserve">Trang Duệ nói chuyện cũng có chút cà lăm, không phải hắn nhát gan, nhưng bởi vì chuyện này quá mức quỷ dị, trong mộ thất đóng kín như vậy, sau khi đám người bọn họ đi ra ngoài, bên trong mộ thất lại có ngọn đèn xuất hiện, cho nên...</w:t>
      </w:r>
    </w:p>
    <w:p>
      <w:pPr>
        <w:pStyle w:val="BodyText"/>
      </w:pPr>
      <w:r>
        <w:t xml:space="preserve">Trang Duệ còn chưa dứt lời, cũng chỉ còn lại một giải thích, đó chính là có ma quỷ, đó là minh đăng, ở trong mộ táng có quỷ hồn phóng ra, nhen nhóm đèn ở vách tường hai bên!</w:t>
      </w:r>
    </w:p>
    <w:p>
      <w:pPr>
        <w:pStyle w:val="BodyText"/>
      </w:pPr>
      <w:r>
        <w:t xml:space="preserve">Sau khi nghe được lời này của Trang Duệ, mấy người đằng sau cũng có chút sợ hãi run rẩy, không khỏi nhìn quanh bốn phía, ngay cả tiếng quạt gió vốn bình thường, lúc này lại giống như tiếng quỷ khóc, rất quỷ dị.</w:t>
      </w:r>
    </w:p>
    <w:p>
      <w:pPr>
        <w:pStyle w:val="BodyText"/>
      </w:pPr>
      <w:r>
        <w:t xml:space="preserve">Tuy lá gan của Trang Duệ không nhỏ, nhưng việc này đúng là không có cách giải thích khác, mọi người đối với không biết sự chuyện không biết, mấy ngàn năm qua chưa ai nhìn thấy, nhưng lại sinh ra trong trí tưởng tượng, vẫn có một loại e ngại hư vô mờ mịt.</w:t>
      </w:r>
    </w:p>
    <w:p>
      <w:pPr>
        <w:pStyle w:val="BodyText"/>
      </w:pPr>
      <w:r>
        <w:t xml:space="preserve">- Tiểu Trang, sợ cái gì? Ngươi mở ra, ngươi tiến vào trước, nhiều người sống như vậy, còn sợ bị quỷ hù sao?</w:t>
      </w:r>
    </w:p>
    <w:p>
      <w:pPr>
        <w:pStyle w:val="BodyText"/>
      </w:pPr>
      <w:r>
        <w:t xml:space="preserve">Bỗng nhiên âm thanh của Mạnh giáo sư vang lên, Trang Duệ đưa lưng về phía hắn, cũng không có nhìn thấy gương mặt của hắn, lúc này đã mang theo nụ cười nhàn nhạt.</w:t>
      </w:r>
    </w:p>
    <w:p>
      <w:pPr>
        <w:pStyle w:val="BodyText"/>
      </w:pPr>
      <w:r>
        <w:t xml:space="preserve">- Lão... Lão sư, không có việc gì, ta sẽ đi trước...</w:t>
      </w:r>
    </w:p>
    <w:p>
      <w:pPr>
        <w:pStyle w:val="BodyText"/>
      </w:pPr>
      <w:r>
        <w:t xml:space="preserve">Nghe lời này của Mạnh giáo sư, trên mặt Trang Duệ hồng lên, nắm chặt côn dò đường trong tay, cắn răng một cái, đi vào bên trong cửa đá tiến vào trong mộ thất.</w:t>
      </w:r>
    </w:p>
    <w:p>
      <w:pPr>
        <w:pStyle w:val="BodyText"/>
      </w:pPr>
      <w:r>
        <w:t xml:space="preserve">Sau khi tiến vào trong mộ thất, Trang Duệ nhìn rõ thêm, đó là ngọn đèn nhàn nhạt, đúng là sau khi đám người bọn họ rời đi những ngọn đèn này đã cháy lên, ngọn đèn rất u ám, giống như tùy thời có thể tắt.</w:t>
      </w:r>
    </w:p>
    <w:p>
      <w:pPr>
        <w:pStyle w:val="BodyText"/>
      </w:pPr>
      <w:r>
        <w:t xml:space="preserve">Sắc mặt của những người khác cũng không có tốt đẹp như Trang Duệ, mà từ trên bàn tay cầm đồ vật của bọn họ, mấy người không tự giác mà dùng khí lực, mà các ngón tay cũng trắng bệch, cho thấy tâm tình mọi người khẩn trương.</w:t>
      </w:r>
    </w:p>
    <w:p>
      <w:pPr>
        <w:pStyle w:val="BodyText"/>
      </w:pPr>
      <w:r>
        <w:t xml:space="preserve">Trong lúc nhất thời, không ai dám là người đầu tiên tiến vào bên trong hành lang, giống như quỷ hồn đang ẩn nấp ở đâu đó, ở trong mộ thất cũng không lớn, nhưng tiếng hít thở của mọi người có chút nặng nề.</w:t>
      </w:r>
    </w:p>
    <w:p>
      <w:pPr>
        <w:pStyle w:val="BodyText"/>
      </w:pPr>
      <w:r>
        <w:t xml:space="preserve">Trong những người này, cũng chỉ có Mạnh giáo sư còn bảo trì tỉnh táo, sắc mặt như thường, sau khi nhìn sắc mặt của những người chung quanh một lần, nhìn về phía Trang Duệ, hỏi:</w:t>
      </w:r>
    </w:p>
    <w:p>
      <w:pPr>
        <w:pStyle w:val="BodyText"/>
      </w:pPr>
      <w:r>
        <w:t xml:space="preserve">- Tiểu Trang, sợ sao?</w:t>
      </w:r>
    </w:p>
    <w:p>
      <w:pPr>
        <w:pStyle w:val="BodyText"/>
      </w:pPr>
      <w:r>
        <w:t xml:space="preserve">- Sợ... Không sợ, lão sư, ta sẽ dò đường tiếp...</w:t>
      </w:r>
    </w:p>
    <w:p>
      <w:pPr>
        <w:pStyle w:val="BodyText"/>
      </w:pPr>
      <w:r>
        <w:t xml:space="preserve">Nói không sợ là giả, Trang Duệ đồng học lúc này đầu gối như mềm nhũn ra, toàn thân vô lực, việc này đúng là quá cổ quái, từ thời điểm hắn mở cửa ra, bên trong hoàn toàn tối đen, nhưng bỗng nhiên hiện tại xuất hiện ngọn đèn, thấy thế nào cũng lộ ra vẻ quỷ dị.</w:t>
      </w:r>
    </w:p>
    <w:p>
      <w:pPr>
        <w:pStyle w:val="BodyText"/>
      </w:pPr>
      <w:r>
        <w:t xml:space="preserve">Đừng nói Trang Duệ, cho dù những nhân viên công tác khảo cổ khác có kinh nghiệm, cũng chưa bao giờ gặp qua tình huống như hiện giờ, con mắt mỗi người, ngay cả nháy mắt cũng không nháy, nhìn chằm chằm vào con đường.</w:t>
      </w:r>
    </w:p>
    <w:p>
      <w:pPr>
        <w:pStyle w:val="BodyText"/>
      </w:pPr>
      <w:r>
        <w:t xml:space="preserve">- Két... Két nha...</w:t>
      </w:r>
    </w:p>
    <w:p>
      <w:pPr>
        <w:pStyle w:val="BodyText"/>
      </w:pPr>
      <w:r>
        <w:t xml:space="preserve">Thời điểm đi ra ngoài, cửa mộ là nửa đậy, Trang Duệ lấy hết can đảm, mở cảnh cửa nửa đậy ra, con mắt nhìn vào trong hành lang, trên mặt lập tức trở nên trắng bệch.</w:t>
      </w:r>
    </w:p>
    <w:p>
      <w:pPr>
        <w:pStyle w:val="BodyText"/>
      </w:pPr>
      <w:r>
        <w:t xml:space="preserve">Cách mặt đất khoảng chừng một mét năm, một chiếc đèn bằng đồng, đang lẳng lặng bốc cháy, mà cách ba mét cách ngọn đèn này, cũng có một ngọn đèn khác đang bốc cháy, cứ mỗi ba mét, sẽ có một ngọn đèn như thế.</w:t>
      </w:r>
    </w:p>
    <w:p>
      <w:pPr>
        <w:pStyle w:val="BodyText"/>
      </w:pPr>
      <w:r>
        <w:t xml:space="preserve">Giống như những cái bật lửa, một đường này, tất cả ngọn đèn trên hành lang đã bốc cháy lên.</w:t>
      </w:r>
    </w:p>
    <w:p>
      <w:pPr>
        <w:pStyle w:val="BodyText"/>
      </w:pPr>
      <w:r>
        <w:t xml:space="preserve">Trên hình ảnh ngọn đèn có bóng người đang quỳ, hình chiếu thập phần rõ ràng, nguyên bản chỉ là cái hình người, nhưng giờ phút này giống như đang cười với Trang Duệ.</w:t>
      </w:r>
    </w:p>
    <w:p>
      <w:pPr>
        <w:pStyle w:val="BodyText"/>
      </w:pPr>
      <w:r>
        <w:t xml:space="preserve">- Lão... Lão sư, chuyện này... Cuối cùng là chuyện gì đã xảy ra?</w:t>
      </w:r>
    </w:p>
    <w:p>
      <w:pPr>
        <w:pStyle w:val="BodyText"/>
      </w:pPr>
      <w:r>
        <w:t xml:space="preserve">Tuy lực trấn định của hắn rất mạnh, nhưng thời điểm Trang Duệ nói chuyện, vẫn không tự chủ được mà cà lăm, trong nội tâm gần đây lý luận vô thần rất vững chắc, nhưng lúc này có chút dao động.</w:t>
      </w:r>
    </w:p>
    <w:p>
      <w:pPr>
        <w:pStyle w:val="BodyText"/>
      </w:pPr>
      <w:r>
        <w:t xml:space="preserve">- Trang Duệ, chắc ngươi đã biết nguyên nhân ngọn đèn trong một thất bị tắt chứ chứ?</w:t>
      </w:r>
    </w:p>
    <w:p>
      <w:pPr>
        <w:pStyle w:val="BodyText"/>
      </w:pPr>
      <w:r>
        <w:t xml:space="preserve">Mạnh giáo sư không có trực tiếp trả lời Trang Duệ, mà hỏi một vấn đề khác.</w:t>
      </w:r>
    </w:p>
    <w:p>
      <w:pPr>
        <w:pStyle w:val="BodyText"/>
      </w:pPr>
      <w:r>
        <w:t xml:space="preserve">- Khi đi học ta cũng biết, nếu như trong một mộ táng bị phong kín, nguyên nhân chính là do không khí hao hết, ngọn đèn sẽ bị dập tắt, thứ hai chính là do dầu thắp cháy hết, ngọn đèn sẽ dập tắt, nhưng lão sư, cái mộ thất này đóng kín rất tốt, mà mộ táng này có từ hơn hai ngàn năm trước, không có khả năng ngọn đèn vẫn còn cháy tới giờ a? Điều này cần bao nhiêu dầu?</w:t>
      </w:r>
    </w:p>
    <w:p>
      <w:pPr>
        <w:pStyle w:val="BodyText"/>
      </w:pPr>
      <w:r>
        <w:t xml:space="preserve">Đối với với Mạnh giáo sư, nỗi sợ trong lòng Trang Duệ tiêu tán không ít, nhưng hắn vẫn cảm thấy nghi vấn, Trang Duệ đúng là không có can đảm tiến vào trong hành lang, bản thân mình có linh khí quan sát người, nhưng chưa hẳn hữu hiệu với quỷ hồn a?</w:t>
      </w:r>
    </w:p>
    <w:p>
      <w:pPr>
        <w:pStyle w:val="BodyText"/>
      </w:pPr>
      <w:r>
        <w:t xml:space="preserve">- Trang Duệ, ngươi biết cái gì gọi là minh đăng không?</w:t>
      </w:r>
    </w:p>
    <w:p>
      <w:pPr>
        <w:pStyle w:val="BodyText"/>
      </w:pPr>
      <w:r>
        <w:t xml:space="preserve">Mạnh giáo sư đứng trước người Trang Duệ, đi vào trong hành lang, cẩn thận quan sát những ngọn đèn trên vách tường.</w:t>
      </w:r>
    </w:p>
    <w:p>
      <w:pPr>
        <w:pStyle w:val="BodyText"/>
      </w:pPr>
      <w:r>
        <w:t xml:space="preserve">- Biết rõ a, minh đăng là ngọn đèn vô tận, đức Phật ngày xưa gọi là nó vô tận đăng, tuy trong con đường này cũng dùng tới, nhưng lão sư, minh đăng trong mộ thất này có thể cháy mãi không tắt thật sao?</w:t>
      </w:r>
    </w:p>
    <w:p>
      <w:pPr>
        <w:pStyle w:val="BodyText"/>
      </w:pPr>
      <w:r>
        <w:t xml:space="preserve">Trang Duệ nhìn Mạnh giáo sư, đáy lòng đó có chút bội phục, một trai tráng như hắn không dám tiến lên, lão sư lại đi vào trước.</w:t>
      </w:r>
    </w:p>
    <w:p>
      <w:pPr>
        <w:pStyle w:val="BodyText"/>
      </w:pPr>
      <w:r>
        <w:t xml:space="preserve">Mạnh giáo sư cười lắc đầu, nói ra:</w:t>
      </w:r>
    </w:p>
    <w:p>
      <w:pPr>
        <w:pStyle w:val="BodyText"/>
      </w:pPr>
      <w:r>
        <w:t xml:space="preserve">- Ha ha, các ngươi a, nhìn thấy đồ vật không biết, thì nghĩ ngay tới quỷ thần trong truyền thuyết, tiểu Nhâm, ngươi có biết nguyên lý nhen nhóm minh đăng là gì hay không?</w:t>
      </w:r>
    </w:p>
    <w:p>
      <w:pPr>
        <w:pStyle w:val="Compact"/>
      </w:pPr>
      <w:r>
        <w:br w:type="textWrapping"/>
      </w:r>
      <w:r>
        <w:br w:type="textWrapping"/>
      </w:r>
    </w:p>
    <w:p>
      <w:pPr>
        <w:pStyle w:val="Heading2"/>
      </w:pPr>
      <w:bookmarkStart w:id="1115" w:name="chương-1-093-đào-sa.1"/>
      <w:bookmarkEnd w:id="1115"/>
      <w:r>
        <w:t xml:space="preserve">1093. Chương 1 093: Đào Sa.(1)</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1093: Đào Sa.(1)</w:t>
      </w:r>
    </w:p>
    <w:p>
      <w:pPr>
        <w:pStyle w:val="BodyText"/>
      </w:pPr>
      <w:r>
        <w:t xml:space="preserve">Nhóm dịch: Dungnhi</w:t>
      </w:r>
    </w:p>
    <w:p>
      <w:pPr>
        <w:pStyle w:val="BodyText"/>
      </w:pPr>
      <w:r>
        <w:t xml:space="preserve">Sưu tầm by khunglongconhaman -</w:t>
      </w:r>
    </w:p>
    <w:p>
      <w:pPr>
        <w:pStyle w:val="BodyText"/>
      </w:pPr>
      <w:r>
        <w:t xml:space="preserve">Nguồn: Vipvandan</w:t>
      </w:r>
    </w:p>
    <w:p>
      <w:pPr>
        <w:pStyle w:val="BodyText"/>
      </w:pPr>
      <w:r>
        <w:t xml:space="preserve">- Lão sư, quỷ thần ta không tin, nhưng trong các mộ thất mà ta khai quật được, đúng là chưa gặp hiện tượng này, ngài giải thích cho chúng ta rõ đi.</w:t>
      </w:r>
    </w:p>
    <w:p>
      <w:pPr>
        <w:pStyle w:val="BodyText"/>
      </w:pPr>
      <w:r>
        <w:t xml:space="preserve">Tiến sĩ Nhâm gãi đầu, cũng có chút không có ý tứ, vừa rồi trong lòng của hắn hoảng sợ, so với Trang Duệ chỉ hơn chứ không kém, dù sao liên tưởng đến những truyền thuyết trong cổ mộ, hắn đã hoảng sợ.</w:t>
      </w:r>
    </w:p>
    <w:p>
      <w:pPr>
        <w:pStyle w:val="BodyText"/>
      </w:pPr>
      <w:r>
        <w:t xml:space="preserve">- Được rồi, mê hoặc của minh đăng, vẫn luôn là tiêu điểm tranh luận của giới khoa học, nhưng sau khi quốc gia ta nhiều lần khai quật cổ mộ, cũng đã xét nghiệm ra vật chất trong minh đăng, kết luận chính là...</w:t>
      </w:r>
    </w:p>
    <w:p>
      <w:pPr>
        <w:pStyle w:val="BodyText"/>
      </w:pPr>
      <w:r>
        <w:t xml:space="preserve">Mạnh giáo sư đi tới phía trước mặt mọi người, chỉ vào ngọn đèn trên vách tường nói ra:</w:t>
      </w:r>
    </w:p>
    <w:p>
      <w:pPr>
        <w:pStyle w:val="BodyText"/>
      </w:pPr>
      <w:r>
        <w:t xml:space="preserve">- Bên trong những ngọn đèn này chứa một chất hóa học sẽ bốc cháy khi gặp không khí, mà trong những phần mộ đóng kín thiếu dưỡng khí nó sẽ tắt đi. Mà lúc có người mở phần mộ ra, sẽ có nhiều dưỡng khí mới sẽ tràn vào trong mộ thất, làm cho chất hóa học trong đèn bốc cháy, đó là nguyên lý của minh đăng. Mà lúc chúng ta mở mộ thất này ra, những ngọn đèn này sẽ tự cháy, thế nào, biết rõ nguyên lý trong lòng còn sợ không?</w:t>
      </w:r>
    </w:p>
    <w:p>
      <w:pPr>
        <w:pStyle w:val="BodyText"/>
      </w:pPr>
      <w:r>
        <w:t xml:space="preserve">Mạnh giáo sư nói ra lời này làm cho bọn người Trang Duệ bừng tỉnh đại ngộ, bởi vì bọn họ chưa từng nhìn thấy loại minh đăng này nên cảm thấy sợ hãi và nghi thần nghi quỷ, nếu như mọi người dừng lại trong mộ thất một hồi vào lúc trước, chỉ sợ có thể tận mắt nhìn thấy hiện tượng đèn tự cháy.</w:t>
      </w:r>
    </w:p>
    <w:p>
      <w:pPr>
        <w:pStyle w:val="BodyText"/>
      </w:pPr>
      <w:r>
        <w:t xml:space="preserve">- Lão sư, ta sẽ đi trước a!</w:t>
      </w:r>
    </w:p>
    <w:p>
      <w:pPr>
        <w:pStyle w:val="BodyText"/>
      </w:pPr>
      <w:r>
        <w:t xml:space="preserve">Sau khi biết rõ nguyên lý, trong lòng Trang Duệ không còn sợ hãi nữa, nhìn thấy Mạnh giáo sư muốn đi vào trong, vội vàng giành đi ở phía trước.</w:t>
      </w:r>
    </w:p>
    <w:p>
      <w:pPr>
        <w:pStyle w:val="BodyText"/>
      </w:pPr>
      <w:r>
        <w:t xml:space="preserve">Trên đời này, thường thường đều là tự mình dọa mình, lúc không biết nguyên lý, trong nội tâm của Trang Duệ rất sợ hãi, nhưng sai khi biết rõ, nhìn thấy những minh đăng tự cháy này, trong nội tâm cảm giác hoàn toàn khác.</w:t>
      </w:r>
    </w:p>
    <w:p>
      <w:pPr>
        <w:pStyle w:val="BodyText"/>
      </w:pPr>
      <w:r>
        <w:t xml:space="preserve">- Tiểu Trang, cẩn thận một chút, hành lang này không an toàn đâu, dùng quy mô của mộ táng này, chỉ sợ là có không ít cơ quan...</w:t>
      </w:r>
    </w:p>
    <w:p>
      <w:pPr>
        <w:pStyle w:val="BodyText"/>
      </w:pPr>
      <w:r>
        <w:t xml:space="preserve">Mạnh giáo sư nhìn thấy Trang Duệ mạo muội đi vào trong, vội vàng nhắc nhở một câu, kỳ thật lúc ban đầu hắn nhìn thấy minh đăng tự cháy này, hắn muốn khảo nghiệm sự gan dạ sáng suốt của đồ đệ này một chút.</w:t>
      </w:r>
    </w:p>
    <w:p>
      <w:pPr>
        <w:pStyle w:val="BodyText"/>
      </w:pPr>
      <w:r>
        <w:t xml:space="preserve">Kết quả làm cho Mạnh giáo sư thoả mãn, tuy Trang Duệ sợ hãi, nhưng cũng không có dọa chạy.</w:t>
      </w:r>
    </w:p>
    <w:p>
      <w:pPr>
        <w:pStyle w:val="BodyText"/>
      </w:pPr>
      <w:r>
        <w:t xml:space="preserve">Nhưng học thức của hai tên đồ đệ này, đã làm Mạnh giáo sư bất mãn, minh đăng sớm đã tranh luận sôi nổi trong giới khoa học lại không biết, xem ra hai tên đồ đệ này không thèm chú ý tới.</w:t>
      </w:r>
    </w:p>
    <w:p>
      <w:pPr>
        <w:pStyle w:val="BodyText"/>
      </w:pPr>
      <w:r>
        <w:t xml:space="preserve">- Lão sư, ta biết rồi!</w:t>
      </w:r>
    </w:p>
    <w:p>
      <w:pPr>
        <w:pStyle w:val="BodyText"/>
      </w:pPr>
      <w:r>
        <w:t xml:space="preserve">Trang Duệ đáp ứng một tiếng, tình hình trong mộ táng, chỉ sợ không có bất kỳ người nào tinh tường hơn so với hắn.</w:t>
      </w:r>
    </w:p>
    <w:p>
      <w:pPr>
        <w:pStyle w:val="BodyText"/>
      </w:pPr>
      <w:r>
        <w:t xml:space="preserve">Tuy linh khí trong mắt Trang Duệ không thể nhìn thấy vật dụng thực tế, nhưng có thể thông qua linh khí tản mát ra từ cổ vật, Trang Duệ vẫn nhìn thấy tình hình trong mộ thất.</w:t>
      </w:r>
    </w:p>
    <w:p>
      <w:pPr>
        <w:pStyle w:val="BodyText"/>
      </w:pPr>
      <w:r>
        <w:t xml:space="preserve">Mà những mũi tên cơ quan kia, cũng có linh khí yếu ớt truyền ra, hơn nữa ở dưới mặt đất hành lang, đúng là không có yên ổn, Trang Duệ sớm đã cảm ứng ra.</w:t>
      </w:r>
    </w:p>
    <w:p>
      <w:pPr>
        <w:pStyle w:val="BodyText"/>
      </w:pPr>
      <w:r>
        <w:t xml:space="preserve">Tuy ánh sáng từ ngọn đèn trong mộ thất u ám, nhưng cũng vẫn có nhiều đèn a, bởi vì cứ cách ba mét sẽ có một ngọn đèn, đem tình hình truyền vào trong mắt mọi người.</w:t>
      </w:r>
    </w:p>
    <w:p>
      <w:pPr>
        <w:pStyle w:val="BodyText"/>
      </w:pPr>
      <w:r>
        <w:t xml:space="preserve">- Lão sư, phía trước có chút không đúng.</w:t>
      </w:r>
    </w:p>
    <w:p>
      <w:pPr>
        <w:pStyle w:val="BodyText"/>
      </w:pPr>
      <w:r>
        <w:t xml:space="preserve">Thời điểm đi qua lối rẻ, Trang Duệ dừng bước lại, một mét phía trước hắn, có một cái bẫy rập thật sâu, bởi vì vấn đề góc độ, ngọn đèn trên vách tường không chiếu xạ vào, cũng thấy không rõ tình hình bên trong.</w:t>
      </w:r>
    </w:p>
    <w:p>
      <w:pPr>
        <w:pStyle w:val="BodyText"/>
      </w:pPr>
      <w:r>
        <w:t xml:space="preserve">- Tiểu Nhâm, cầm cái thang tói, Wow, cái bẫy rập này đúng là không nhỏ a.</w:t>
      </w:r>
    </w:p>
    <w:p>
      <w:pPr>
        <w:pStyle w:val="BodyText"/>
      </w:pPr>
      <w:r>
        <w:t xml:space="preserve">Mạnh giáo sư nghe được Trang Duệ nói thế, tiến lên nhìn, cầm đèn pin cường quang chiếu vào, trong miệng bỗng nhiên "Ồ" một tiếng.</w:t>
      </w:r>
    </w:p>
    <w:p>
      <w:pPr>
        <w:pStyle w:val="BodyText"/>
      </w:pPr>
      <w:r>
        <w:t xml:space="preserve">- Bên trong có người...</w:t>
      </w:r>
    </w:p>
    <w:p>
      <w:pPr>
        <w:pStyle w:val="BodyText"/>
      </w:pPr>
      <w:r>
        <w:t xml:space="preserve">Mượn đèn pin của Mạnh giáo sư, Trang Duệ cũng thấy rõ tình hình bên dưới, bẫy rập sâu đạt hai mét, độ rộng khoảng chừng bốn mét, bên dưới cắm mấy chục trường mâu và đao kiếm, tuy đã có dấu vết hoang gỉ, nhưng vẫn đứng sừng sững bên dưới.</w:t>
      </w:r>
    </w:p>
    <w:p>
      <w:pPr>
        <w:pStyle w:val="BodyText"/>
      </w:pPr>
      <w:r>
        <w:t xml:space="preserve">Trang Duệ nói được một nửa, bên trong đúng là có người, nhưng là người chết!</w:t>
      </w:r>
    </w:p>
    <w:p>
      <w:pPr>
        <w:pStyle w:val="BodyText"/>
      </w:pPr>
      <w:r>
        <w:t xml:space="preserve">Giữa những lưỡi đao sắc bén đó, một bộ xương trắng xuất hiện, đầu lâu và thân thể tách ra.</w:t>
      </w:r>
    </w:p>
    <w:p>
      <w:pPr>
        <w:pStyle w:val="BodyText"/>
      </w:pPr>
      <w:r>
        <w:t xml:space="preserve">Đầu lâu không còn gì cả, nằm lẻ loi trong đáy hố, dưới ngọn đèn chiếu xuống, trong hốc mắt trống rỗng thâm thúy, giống như dang trình bày ra tao ngộ thê thảm của mình.</w:t>
      </w:r>
    </w:p>
    <w:p>
      <w:pPr>
        <w:pStyle w:val="BodyText"/>
      </w:pPr>
      <w:r>
        <w:t xml:space="preserve">- Lại là một kẻ trộm mộ1</w:t>
      </w:r>
    </w:p>
    <w:p>
      <w:pPr>
        <w:pStyle w:val="BodyText"/>
      </w:pPr>
      <w:r>
        <w:t xml:space="preserve">Mạnh giáo sư nhíu mày lại, cầm đèn pin chiếu vào trong hành lang, một cái động xuất hiện trước mặt của mọi người, rất hiển nhiên là vận khí của tên trộm mộ này không tốt, đả thông được cửa động, lại rót vào trong cạm bẫy.</w:t>
      </w:r>
    </w:p>
    <w:p>
      <w:pPr>
        <w:pStyle w:val="BodyText"/>
      </w:pPr>
      <w:r>
        <w:t xml:space="preserve">Nhưng phía trước của mộ thất này khó bề phân biệt, ai cũng không biết trong mộ thất trước kia, có bị trộm mộ viếng thăm chưa.</w:t>
      </w:r>
    </w:p>
    <w:p>
      <w:pPr>
        <w:pStyle w:val="BodyText"/>
      </w:pPr>
      <w:r>
        <w:t xml:space="preserve">- Lão sư, ngài nhường một chút, ta đem thang tới.</w:t>
      </w:r>
    </w:p>
    <w:p>
      <w:pPr>
        <w:pStyle w:val="BodyText"/>
      </w:pPr>
      <w:r>
        <w:t xml:space="preserve">Trang Duệ tiếp nhận cái thang bằng hợp kim của tiến sĩ Nhâm, sau khi bấc ngang qua cạm bẫy, sau đó đưa chân dẫm lên, cảm giác coi như ổn định.</w:t>
      </w:r>
    </w:p>
    <w:p>
      <w:pPr>
        <w:pStyle w:val="BodyText"/>
      </w:pPr>
      <w:r>
        <w:t xml:space="preserve">- Ồ?</w:t>
      </w:r>
    </w:p>
    <w:p>
      <w:pPr>
        <w:pStyle w:val="BodyText"/>
      </w:pPr>
      <w:r>
        <w:t xml:space="preserve">Trang Duệ đưng đứng trên cái thang, con mắt đã nhìn vào trong hố sâu kia một vòng, đột nhiên dừng lại.</w:t>
      </w:r>
    </w:p>
    <w:p>
      <w:pPr>
        <w:pStyle w:val="BodyText"/>
      </w:pPr>
      <w:r>
        <w:t xml:space="preserve">- Lão sư, trong này hình như có gì đó!</w:t>
      </w:r>
    </w:p>
    <w:p>
      <w:pPr>
        <w:pStyle w:val="BodyText"/>
      </w:pPr>
      <w:r>
        <w:t xml:space="preserve">Trang Duệ phát hiện, phía dưới thi cốt, có một cái bài tử, bên trong có linh khí tồn tại, hơn nữa thập phần nồng hậu dày đặc.</w:t>
      </w:r>
    </w:p>
    <w:p>
      <w:pPr>
        <w:pStyle w:val="BodyText"/>
      </w:pPr>
      <w:r>
        <w:t xml:space="preserve">- Ở đâu?</w:t>
      </w:r>
    </w:p>
    <w:p>
      <w:pPr>
        <w:pStyle w:val="BodyText"/>
      </w:pPr>
      <w:r>
        <w:t xml:space="preserve">Mạnh giáo sư nhìn theo ngón tay của Trang Duệ, nhưng không nhìn thấy gì.</w:t>
      </w:r>
    </w:p>
    <w:p>
      <w:pPr>
        <w:pStyle w:val="BodyText"/>
      </w:pPr>
      <w:r>
        <w:t xml:space="preserve">- Ta xuống dưới mang lên!</w:t>
      </w:r>
    </w:p>
    <w:p>
      <w:pPr>
        <w:pStyle w:val="BodyText"/>
      </w:pPr>
      <w:r>
        <w:t xml:space="preserve">Trang Duệ giao đèn pin cho Nhâm Xuân Cường, chuẩn bị xuống dưới, giữa những đao kiếm bên dưới cạm bậy có khe hở, chỉ cần không phải thân thể đụng trúng, đặt chân lên khe hở, cũng không hưởng thụ đãi ngộ đao kiếm xuyên tim như tên trộm mộ này.</w:t>
      </w:r>
    </w:p>
    <w:p>
      <w:pPr>
        <w:pStyle w:val="BodyText"/>
      </w:pPr>
      <w:r>
        <w:t xml:space="preserve">- Tiểu Trang, tính toán, ta thấy chắc là đồ vật của tên trộm mộ lưu lại.</w:t>
      </w:r>
    </w:p>
    <w:p>
      <w:pPr>
        <w:pStyle w:val="BodyText"/>
      </w:pPr>
      <w:r>
        <w:t xml:space="preserve">Mạnh giáo sư không muốn Trang Duệ mạo hiểm, bởi vì bẫy rập này quá sâu, một khi không chú ý sẽ dẫm phải lưỡi đao.</w:t>
      </w:r>
    </w:p>
    <w:p>
      <w:pPr>
        <w:pStyle w:val="BodyText"/>
      </w:pPr>
      <w:r>
        <w:t xml:space="preserve">- Không có việc gì, lão sư, ta lập tức đi lên!</w:t>
      </w:r>
    </w:p>
    <w:p>
      <w:pPr>
        <w:pStyle w:val="BodyText"/>
      </w:pPr>
      <w:r>
        <w:t xml:space="preserve">Trang Duệ nói chuyện, hai tay đặt bên cạnh mép hố, từ từ buông thân thể xuống, dùng chân đụng trúng trường mâu, nhìn thấy những lưỡi đao thương còn sắc bén, sau khi đá gãy chúng thành hai đoạn, liền rơi xuống hố.</w:t>
      </w:r>
    </w:p>
    <w:p>
      <w:pPr>
        <w:pStyle w:val="BodyText"/>
      </w:pPr>
      <w:r>
        <w:t xml:space="preserve">Nhưng phía dưới cũng không có đao kiếm mục, nhưng nếu bị đao kiếm đâm xuyên qua vẫn phải chết, Trang Duệ không dám có chút chủ quan, sau khi hai chân đạp lên mặt đất, hai cánh tay mới buông ra.</w:t>
      </w:r>
    </w:p>
    <w:p>
      <w:pPr>
        <w:pStyle w:val="BodyText"/>
      </w:pPr>
      <w:r>
        <w:t xml:space="preserve">- Nhâm ca, đem côn gỗ cho ta!</w:t>
      </w:r>
    </w:p>
    <w:p>
      <w:pPr>
        <w:pStyle w:val="BodyText"/>
      </w:pPr>
      <w:r>
        <w:t xml:space="preserve">Trang Duệ thò tay tiếp nhận cây côn dò đường của Nhâm Xuân Cường, chọc xuống thi cốt, trừ cái đầu lâu đã rời ra, lập tức tách rời ra không còn nguyên vẹn nữa.</w:t>
      </w:r>
    </w:p>
    <w:p>
      <w:pPr>
        <w:pStyle w:val="BodyText"/>
      </w:pPr>
      <w:r>
        <w:t xml:space="preserve">- Lão huynh chờ trách!</w:t>
      </w:r>
    </w:p>
    <w:p>
      <w:pPr>
        <w:pStyle w:val="BodyText"/>
      </w:pPr>
      <w:r>
        <w:t xml:space="preserve">Trang Duệ cầu nguyện một câu, vội vàng hai tay ôm quyền nói với thi cốt, lúc này mới duỗi côn gỗ ra, hướng về địa phương nhìn thấy vật phẩm mà vươn tới.</w:t>
      </w:r>
    </w:p>
    <w:p>
      <w:pPr>
        <w:pStyle w:val="BodyText"/>
      </w:pPr>
      <w:r>
        <w:t xml:space="preserve">- Hắc, không nhẹ a!</w:t>
      </w:r>
    </w:p>
    <w:p>
      <w:pPr>
        <w:pStyle w:val="BodyText"/>
      </w:pPr>
      <w:r>
        <w:t xml:space="preserve">Vào lúc nó vào trong tay, thân thể Trang Duệ khom xuống, cầm lên một tâm bài tử bằng đồng lớn nhỏ chừng nắm tay em bé.</w:t>
      </w:r>
    </w:p>
    <w:p>
      <w:pPr>
        <w:pStyle w:val="BodyText"/>
      </w:pPr>
      <w:r>
        <w:t xml:space="preserve">Bởi vì thời gian tuế nguyệt ăn mòn, trên bài tử đã không còn sáng bóng, mà cái bài tử bằng đồng này, phía trên có vết gỉ sét mà đen.</w:t>
      </w:r>
    </w:p>
    <w:p>
      <w:pPr>
        <w:pStyle w:val="BodyText"/>
      </w:pPr>
      <w:r>
        <w:t xml:space="preserve">Trang Duệ thấy nó nằm chung với thi cốt của người xấu hố này, cảm thấy có chút không tự nhiên, cũng bất chấp nhìn kỹ, lập tức cho nó vào túi quần, hai tay vừa dùng lực, leo lên mặt hố.</w:t>
      </w:r>
    </w:p>
    <w:p>
      <w:pPr>
        <w:pStyle w:val="BodyText"/>
      </w:pPr>
      <w:r>
        <w:t xml:space="preserve">- Tìm được cái gì đó?</w:t>
      </w:r>
    </w:p>
    <w:p>
      <w:pPr>
        <w:pStyle w:val="Compact"/>
      </w:pPr>
      <w:r>
        <w:br w:type="textWrapping"/>
      </w:r>
      <w:r>
        <w:br w:type="textWrapping"/>
      </w:r>
    </w:p>
    <w:p>
      <w:pPr>
        <w:pStyle w:val="Heading2"/>
      </w:pPr>
      <w:bookmarkStart w:id="1116" w:name="chương-1-094-đào-sa.2"/>
      <w:bookmarkEnd w:id="1116"/>
      <w:r>
        <w:t xml:space="preserve">1094. Chương 1 094: Đào Sa.(2)</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1094: Đào Sa.(2)</w:t>
      </w:r>
    </w:p>
    <w:p>
      <w:pPr>
        <w:pStyle w:val="BodyText"/>
      </w:pPr>
      <w:r>
        <w:t xml:space="preserve">Nhóm dịch: Dungnhi</w:t>
      </w:r>
    </w:p>
    <w:p>
      <w:pPr>
        <w:pStyle w:val="BodyText"/>
      </w:pPr>
      <w:r>
        <w:t xml:space="preserve">Sưu tầm by khunglongconhaman -</w:t>
      </w:r>
    </w:p>
    <w:p>
      <w:pPr>
        <w:pStyle w:val="BodyText"/>
      </w:pPr>
      <w:r>
        <w:t xml:space="preserve">Nguồn: Vipvandan</w:t>
      </w:r>
    </w:p>
    <w:p>
      <w:pPr>
        <w:pStyle w:val="BodyText"/>
      </w:pPr>
      <w:r>
        <w:t xml:space="preserve">Mạnh giáo sư cũng có chút tò mò, đối với những kẻ trộm mộ cổ đại, cũng phân ra hai phái nam bắc, hơn nữa còn có quan đi trộm.</w:t>
      </w:r>
    </w:p>
    <w:p>
      <w:pPr>
        <w:pStyle w:val="BodyText"/>
      </w:pPr>
      <w:r>
        <w:t xml:space="preserve">Có thể nói, lịch sử kẻ trộm mộ và lịch sử phát triển của mộ táng cùng phát triển, trong giới khảo ỏổ, cũng có chuyên môn nhằm vào kẻ trộm mộ mà nghiên cứu.</w:t>
      </w:r>
    </w:p>
    <w:p>
      <w:pPr>
        <w:pStyle w:val="BodyText"/>
      </w:pPr>
      <w:r>
        <w:t xml:space="preserve">Chủ mộ táng tận dụng tất cả phương pháp để bảo vệ mộ, mà kẻ trộm mộ thì tốn hết sức lực để tiến vào trong cổ mộ, cả hai tranh đấu mấy ngàn năm qua, nhưng trong lĩnh vực khai quật mộ táng, những kẻ trộm mộ vẫn chiếm cứ thế thượng phong.</w:t>
      </w:r>
    </w:p>
    <w:p>
      <w:pPr>
        <w:pStyle w:val="BodyText"/>
      </w:pPr>
      <w:r>
        <w:t xml:space="preserve">- Là đồng bài, lão sư, ngài xem xem.</w:t>
      </w:r>
    </w:p>
    <w:p>
      <w:pPr>
        <w:pStyle w:val="BodyText"/>
      </w:pPr>
      <w:r>
        <w:t xml:space="preserve">Trang Duệ đem đồng bài trong túi ra, đưa cho Mạnh giáo sư.</w:t>
      </w:r>
    </w:p>
    <w:p>
      <w:pPr>
        <w:pStyle w:val="BodyText"/>
      </w:pPr>
      <w:r>
        <w:t xml:space="preserve">- Tiểu Nhâm, cầm chút nước, băng gạc và giấy ráp tới đây.</w:t>
      </w:r>
    </w:p>
    <w:p>
      <w:pPr>
        <w:pStyle w:val="BodyText"/>
      </w:pPr>
      <w:r>
        <w:t xml:space="preserve">Mạnh giáo sư dùng đèn pin nhìn lên mặt của đồng bài một lúc, cái gì cũng không thể phát hiện, nhưng dùng ngón tay cái chà lên bề mặt, cảm thấy gập ghềnh, hình như trên đồng bài có chữ.</w:t>
      </w:r>
    </w:p>
    <w:p>
      <w:pPr>
        <w:pStyle w:val="BodyText"/>
      </w:pPr>
      <w:r>
        <w:t xml:space="preserve">Tiếp nhận chút nước trong của Nhâm Xuân Cường, Mạnh giáo sư cũng tẩy trừ đồng bài sạch sẽ, sau đó dùng mảnh giấy ráp đánh bóng mặt ngoài của đồng bài, sau khi màu đen trên đồng bài được lau đi, đã lộ ra một màu vàng.</w:t>
      </w:r>
    </w:p>
    <w:p>
      <w:pPr>
        <w:pStyle w:val="BodyText"/>
      </w:pPr>
      <w:r>
        <w:t xml:space="preserve">Sau đó là màu đồng xanh, Mạnh giáo sư lại dùng băng gạc dùng sức chà lau, màu sắc phía trên đã biểu hiện ra, đây là một khối đồng thau chế hành bài tử.</w:t>
      </w:r>
    </w:p>
    <w:p>
      <w:pPr>
        <w:pStyle w:val="BodyText"/>
      </w:pPr>
      <w:r>
        <w:t xml:space="preserve">Mạnh giáo sư cầm khối bài tử trong tay, nhìn vào bề mặt nó, mặt ngoài của bài tử, phía trên điêu khắc mây mù lượn lờ, dưới núi có một nhánh sông xuyên qua.</w:t>
      </w:r>
    </w:p>
    <w:p>
      <w:pPr>
        <w:pStyle w:val="BodyText"/>
      </w:pPr>
      <w:r>
        <w:t xml:space="preserve">Mạnh giáo sư lộn tay lại, nhìn mặt khác của đồng bài, phía trên có hai chữ, nhưng góc đứng của Trang Duệ không đúng, không có thể nhìn ra chữ gì.</w:t>
      </w:r>
    </w:p>
    <w:p>
      <w:pPr>
        <w:pStyle w:val="BodyText"/>
      </w:pPr>
      <w:r>
        <w:t xml:space="preserve">- Đào Sa!</w:t>
      </w:r>
    </w:p>
    <w:p>
      <w:pPr>
        <w:pStyle w:val="BodyText"/>
      </w:pPr>
      <w:r>
        <w:t xml:space="preserve">Không đợi Trang Duệ mở miệng hỏi, Mạnh giáo sư đã nói ra.</w:t>
      </w:r>
    </w:p>
    <w:p>
      <w:pPr>
        <w:pStyle w:val="BodyText"/>
      </w:pPr>
      <w:r>
        <w:t xml:space="preserve">- Đào Sa? Đó là thứ gì?</w:t>
      </w:r>
    </w:p>
    <w:p>
      <w:pPr>
        <w:pStyle w:val="BodyText"/>
      </w:pPr>
      <w:r>
        <w:t xml:space="preserve">Trang Duệ vốn cho rằng đây là lệnh bài giáo úy của Tào Tháo, không nghĩ tới nghe được hai chữ lạ lẫm.</w:t>
      </w:r>
    </w:p>
    <w:p>
      <w:pPr>
        <w:pStyle w:val="BodyText"/>
      </w:pPr>
      <w:r>
        <w:t xml:space="preserve">- Ha ha, đây là một loại chức quan, đến đây không uổng a, thì ra Đào Sa ghi lại trong lịch sử, đúng là tồn tại a!</w:t>
      </w:r>
    </w:p>
    <w:p>
      <w:pPr>
        <w:pStyle w:val="BodyText"/>
      </w:pPr>
      <w:r>
        <w:t xml:space="preserve">Mạnh giáo sư nghe vậy cười, nhìn thấy bộ dáng nghi hoặc của Trang Duệ, nói tiếp:</w:t>
      </w:r>
    </w:p>
    <w:p>
      <w:pPr>
        <w:pStyle w:val="BodyText"/>
      </w:pPr>
      <w:r>
        <w:t xml:space="preserve">- Vào thời cổ đại cũng không chỉ có Tào Tháo làm nghề trộm mộ, thời Nam Tống, Kim triều chiếm cứ Trung Nguyên, đã từng dựng lên hoàng đế bù nhìn, gọi là Lưu Dự, quốc hiệu Đại Tề.</w:t>
      </w:r>
    </w:p>
    <w:p>
      <w:pPr>
        <w:pStyle w:val="BodyText"/>
      </w:pPr>
      <w:r>
        <w:t xml:space="preserve">Mà những người phía sau Mạnh giáo sư, đều yên tĩnh lắng nghe Mạnh giáo sư trình bày đoạn lịch sử này, nguyên lai, bản thân Lưu Dự, vốn là một tri phủ Nam Tống, đầu hàng người Kim, bị lập làm quốc chủ Đại Tề.</w:t>
      </w:r>
    </w:p>
    <w:p>
      <w:pPr>
        <w:pStyle w:val="BodyText"/>
      </w:pPr>
      <w:r>
        <w:t xml:space="preserve">Nhưng chính quyền Đại Tề giống như bù nhìn, nhưng muốn khởi động quyền thu thuế tài chính và lưu thông tài chính, nhưng bất hạnh là, Đại Tề nhiều lần bị quân Kim cướp bóc chà đạp nhiều lần, mười không còn chín, nông thương đều bị phá hư rất lớn, thuế thu không được bao nhiêu, chính quyền Đại Tề lâm vào trì trệ.</w:t>
      </w:r>
    </w:p>
    <w:p>
      <w:pPr>
        <w:pStyle w:val="BodyText"/>
      </w:pPr>
      <w:r>
        <w:t xml:space="preserve">Cùng lúc đó, so với Đại Tề, nước Kim giàu tới chảy mở, giàu cũng là vấn đề sao? Thật ra, Kim quốc cho dù cướp bóc của Bắc Tống hay là nhận tiến công hàng năm của Nam Tống, đều là vàng bạc.</w:t>
      </w:r>
    </w:p>
    <w:p>
      <w:pPr>
        <w:pStyle w:val="BodyText"/>
      </w:pPr>
      <w:r>
        <w:t xml:space="preserve">Nhưng vấn đề chính là vàng bạc, bởi vì Trung Quốc không thừa thải bạc và vàng, cho nên khác với phương Tây, từ thời nhà Tần của Trung Quốc đã dùng tiền đồng, lấy tiền đồng làm tiền bản vị cho chế độ.</w:t>
      </w:r>
    </w:p>
    <w:p>
      <w:pPr>
        <w:pStyle w:val="BodyText"/>
      </w:pPr>
      <w:r>
        <w:t xml:space="preserve">Cho nên Kim Triều tuy có núi vàng núi bạc, nhưng khi mậu dịch với Nam Tống, không đổi được thương phẩm.</w:t>
      </w:r>
    </w:p>
    <w:p>
      <w:pPr>
        <w:pStyle w:val="BodyText"/>
      </w:pPr>
      <w:r>
        <w:t xml:space="preserve">Mà Đại Tề không chỉ không có tiền đồng, cho dù là vàng bạc cũng hiếm thấy, vì vậy mà nhiều người sinh ra tật xấu là cướp bóc, nhớ tới trộm mộ như một con đường ra.</w:t>
      </w:r>
    </w:p>
    <w:p>
      <w:pPr>
        <w:pStyle w:val="BodyText"/>
      </w:pPr>
      <w:r>
        <w:t xml:space="preserve">Bởi vậy, Lưu Dự thiết trí "Đào Sa Quan" là cơ cấu trộm mộ chính thức, đầu tiên trộm mộ hoàng lăng Bắc Tống, coi đây là tấm gương, vì giảm bớt quân phí khẩn trương, trong quân của Lưu Dự cũng mô phỏng theo, tự hành trộm mộ.</w:t>
      </w:r>
    </w:p>
    <w:p>
      <w:pPr>
        <w:pStyle w:val="BodyText"/>
      </w:pPr>
      <w:r>
        <w:t xml:space="preserve">Nhưng do chỉ có Lưu Dự hoạt động, nên không có bao nhiêu sự thật lưu lại, hiện tại lại phát hiện ra bài tử Đào Sa Quan, làm cho nghiên cứu về Đại Tề năm đó, gia tăng thêm bằng chứng thực tế.</w:t>
      </w:r>
    </w:p>
    <w:p>
      <w:pPr>
        <w:pStyle w:val="BodyText"/>
      </w:pPr>
      <w:r>
        <w:t xml:space="preserve">Nhưng làm cho Mạnh giáo sư khó hiểu là, quan trộm từ trước tới này đều trộm rất bạo lực, vì sao lại có Đào Sa Quan chết ở đây, mà chung quanh không có dấu vết bị trộm? Chẳng lẽ là Lưu Dự phát hiện lương tâm cắn rứt, nên rút đi?</w:t>
      </w:r>
    </w:p>
    <w:p>
      <w:pPr>
        <w:pStyle w:val="BodyText"/>
      </w:pPr>
      <w:r>
        <w:t xml:space="preserve">Bí ẩn từ thời cổ đại sót lại quá nhiều, Mạnh giáo sư suy nghĩ cả buổi cũng không tìm ra đáp án, cuối cùng chỉ có thể lắc đầu, thu đồng bài lại.</w:t>
      </w:r>
    </w:p>
    <w:p>
      <w:pPr>
        <w:pStyle w:val="BodyText"/>
      </w:pPr>
      <w:r>
        <w:t xml:space="preserve">Mà con đường hành lang này chỉ dài hơn hai mươi thước, sau khi vượt qua bẫy rập này, phía trước còn có một cái bẩy rập, nhưng bởi vì ván gỗ đã sớm mục nát, bẩy rập đã mất đi tác dụng xuất kỳ bất ý, làm cho người ta dễ dàng tránh thoát một kiếp.</w:t>
      </w:r>
    </w:p>
    <w:p>
      <w:pPr>
        <w:pStyle w:val="BodyText"/>
      </w:pPr>
      <w:r>
        <w:t xml:space="preserve">- Lão sư, cái này... Hẳn là đoạn long thạch?</w:t>
      </w:r>
    </w:p>
    <w:p>
      <w:pPr>
        <w:pStyle w:val="BodyText"/>
      </w:pPr>
      <w:r>
        <w:t xml:space="preserve">Đi vào điểm cuối cùng của hành lang, một khối đá cực lớn, ngăn cản ở trước mặt của mọi người.</w:t>
      </w:r>
    </w:p>
    <w:p>
      <w:pPr>
        <w:pStyle w:val="BodyText"/>
      </w:pPr>
      <w:r>
        <w:t xml:space="preserve">- Là đoạn long thạch, đoạn long thạch đều đặt ở cửa vào của hoàng lăng, sau khi an bài thỏa đáng. Sẽ có người thả đoạn long thạch xuống, một khi rơi xuống, cửa mộ sẽ bị phong bế, từ đó âu dương cách biệt.</w:t>
      </w:r>
    </w:p>
    <w:p>
      <w:pPr>
        <w:pStyle w:val="BodyText"/>
      </w:pPr>
      <w:r>
        <w:t xml:space="preserve">Mạnh giáo sư dò xét khối đá trước mặt một phen, không ngừng cầm búa sắt gõ lên, sau khi nghe âm thanh, nói ra:</w:t>
      </w:r>
    </w:p>
    <w:p>
      <w:pPr>
        <w:pStyle w:val="BodyText"/>
      </w:pPr>
      <w:r>
        <w:t xml:space="preserve">- Tiểu Nhâm, tiểu Trang, chúng ta trở về chuẩn bị cái đục, sau đó đánh xuyên qua khối đá này.</w:t>
      </w:r>
    </w:p>
    <w:p>
      <w:pPr>
        <w:pStyle w:val="BodyText"/>
      </w:pPr>
      <w:r>
        <w:t xml:space="preserve">- Đánh xuyên qua?</w:t>
      </w:r>
    </w:p>
    <w:p>
      <w:pPr>
        <w:pStyle w:val="BodyText"/>
      </w:pPr>
      <w:r>
        <w:t xml:space="preserve">Tiến sĩ Nhâm nghe thế giật mình, lắp bắp nói ra:</w:t>
      </w:r>
    </w:p>
    <w:p>
      <w:pPr>
        <w:pStyle w:val="BodyText"/>
      </w:pPr>
      <w:r>
        <w:t xml:space="preserve">- Lão sư, chúng ta đánh xuyên qua khối đá, còn không bằng chúng ta đào qua, xem độ dày của tảng đá này, sợ là dày mấy mét a?</w:t>
      </w:r>
    </w:p>
    <w:p>
      <w:pPr>
        <w:pStyle w:val="BodyText"/>
      </w:pPr>
      <w:r>
        <w:t xml:space="preserve">Khảo cổ đào đất là không sai, nhưng việc đánh xuyên qua khối đá này, đúng là làm khó khảo cổ rồi, muốn xuyên qua khối đá này, chỉ sợ không mất năm ba ngày, khẳng định là không làm được.</w:t>
      </w:r>
    </w:p>
    <w:p>
      <w:pPr>
        <w:pStyle w:val="BodyText"/>
      </w:pPr>
      <w:r>
        <w:t xml:space="preserve">Mạnh giáo sư lắc đầu, nói ra:</w:t>
      </w:r>
    </w:p>
    <w:p>
      <w:pPr>
        <w:pStyle w:val="BodyText"/>
      </w:pPr>
      <w:r>
        <w:t xml:space="preserve">- Không được, đường hành lang nguyên vẹn không thể phá hư, như vậy đi, hôm nay chúng ta trở về trước, sau đó ta tìm người đánh xuyên khối đá này, thời gian một ngày là có thể đả thông.</w:t>
      </w:r>
    </w:p>
    <w:p>
      <w:pPr>
        <w:pStyle w:val="BodyText"/>
      </w:pPr>
      <w:r>
        <w:t xml:space="preserve">Dựa theo suy nghĩ của Mạnh giáo sư, sau khi khai quật cổ mộ này, hắn sẽ bàn giao cho chính quyền địa phương, với tư cách là một đại mộ nhà Hán, hơn nữa có thể làm thắng cảnh du lịch, nếu như phá đường hành lang này đi, ngày sau đi nơi nào tìm cách bổ khuyết đây?</w:t>
      </w:r>
    </w:p>
    <w:p>
      <w:pPr>
        <w:pStyle w:val="BodyText"/>
      </w:pPr>
      <w:r>
        <w:t xml:space="preserve">Bị khối đá ngăn cản trước mặt, hôm nay không thể đi tiếp, mọi người chỉ có thể trở về đỉnh núi, cầm thành quả khai quật, bắt đầu xem xét.</w:t>
      </w:r>
    </w:p>
    <w:p>
      <w:pPr>
        <w:pStyle w:val="BodyText"/>
      </w:pPr>
      <w:r>
        <w:t xml:space="preserve">Trừ khối Đào Sa trước mặt ra, Mạnh giáo sư đem tất cả cổ vật đào được ra, đều giao cho ngành khảo cổ địa phương mang về, về phần cái đồng bài này, Mạnh giáo sư vẫn muốn tiếp tục đăng ký, sau khi đăng ký xong, Mạnh giáo sư lưu nó lại.</w:t>
      </w:r>
    </w:p>
    <w:p>
      <w:pPr>
        <w:pStyle w:val="BodyText"/>
      </w:pPr>
      <w:r>
        <w:t xml:space="preserve">Ngày hôm sau ngành cổ vật địa phương tìm một đội chuyên phá đá tới, sau khi tiến vào trong cổ mộ, Trang Duệ cầm đá vụn chỉ vào mấy điểm khoang khác nhau trên khối đá, sau đó lại dùng cái đục mở ra.</w:t>
      </w:r>
    </w:p>
    <w:p>
      <w:pPr>
        <w:pStyle w:val="BodyText"/>
      </w:pPr>
      <w:r>
        <w:t xml:space="preserve">Một đoàn người bận rộn suốt một ngày, mới giải quyết được khối đoạn long thạch nặng mấy ngàn cân này, lộ ra con đường.</w:t>
      </w:r>
    </w:p>
    <w:p>
      <w:pPr>
        <w:pStyle w:val="BodyText"/>
      </w:pPr>
      <w:r>
        <w:t xml:space="preserve">Cửa mộ cao chừng hai mét, có hai cánh cửa tạo thành, tất cả đều do đá trắng tạo thành, trên một cánh cửa khắc đồ án Long Phi Cửu Thiên, một cánh cửa khác khắc Phượng Minh Cao Tường, đây là hai con vật thần thánh trong cổ đại, trên cửa đá rất sống động.</w:t>
      </w:r>
    </w:p>
    <w:p>
      <w:pPr>
        <w:pStyle w:val="Compact"/>
      </w:pPr>
      <w:r>
        <w:br w:type="textWrapping"/>
      </w:r>
      <w:r>
        <w:br w:type="textWrapping"/>
      </w:r>
    </w:p>
    <w:p>
      <w:pPr>
        <w:pStyle w:val="Heading2"/>
      </w:pPr>
      <w:bookmarkStart w:id="1117" w:name="chương-1095-hoàng-tràng-đề-thấu.-1"/>
      <w:bookmarkEnd w:id="1117"/>
      <w:r>
        <w:t xml:space="preserve">1095. Chương 1095: Hoàng Tràng Đề Thấu. (1)</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1095: Hoàng Tràng Đề Thấu. (1)</w:t>
      </w:r>
    </w:p>
    <w:p>
      <w:pPr>
        <w:pStyle w:val="BodyText"/>
      </w:pPr>
      <w:r>
        <w:t xml:space="preserve">Sau khi Mạnh giáo sư nhìn thấy cửa đá, biểu hiện rất kích động, dùng tay vuốt ve đá trắng trơn bóng như ngọc, trong miệng thì thào lẩm bẩm:</w:t>
      </w:r>
    </w:p>
    <w:p>
      <w:pPr>
        <w:pStyle w:val="BodyText"/>
      </w:pPr>
      <w:r>
        <w:t xml:space="preserve">- Không thể ngờ được, không thể ngờ được a, đây là một phát hiện trọng đại của giới khảo cổ học a!</w:t>
      </w:r>
    </w:p>
    <w:p>
      <w:pPr>
        <w:pStyle w:val="BodyText"/>
      </w:pPr>
      <w:r>
        <w:t xml:space="preserve">- Lão sư, trong mộ thất này có đá trắng dùng làm cửa, đúng là chuyện bình thường mà.</w:t>
      </w:r>
    </w:p>
    <w:p>
      <w:pPr>
        <w:pStyle w:val="BodyText"/>
      </w:pPr>
      <w:r>
        <w:t xml:space="preserve">Trang Duệ nhìn thấy cảm xúc mà Mạnh giáo sư biểu hiện ra ngoài, đúng là khó hiểu, hắn đã du ngoạn qua mười ba lăng mộ của nhà Minh, mà cung điện dưới đất của lăng mộ, đều do đá trắng tạo thành, hơn nữa nội thất trong cung điện dưới đất, đều do đá trắng tạo thành.</w:t>
      </w:r>
    </w:p>
    <w:p>
      <w:pPr>
        <w:pStyle w:val="BodyText"/>
      </w:pPr>
      <w:r>
        <w:t xml:space="preserve">- Tiểu Trang a, ngươi... Ai, ngươi nên xem nhiều tư liệu khai quật mộ táng một chút a!</w:t>
      </w:r>
    </w:p>
    <w:p>
      <w:pPr>
        <w:pStyle w:val="BodyText"/>
      </w:pPr>
      <w:r>
        <w:t xml:space="preserve">Mạnh giáo sư đang hưng phấn, bị Trang Duệ là đệ tử thiếu kiến thức làm bừng tỉnh, chỉ tiếc rèn sắt không thành thép nói với Trang Duệ, nói tiếp:</w:t>
      </w:r>
    </w:p>
    <w:p>
      <w:pPr>
        <w:pStyle w:val="BodyText"/>
      </w:pPr>
      <w:r>
        <w:t xml:space="preserve">- Đá trắng thời Hán chính là cẩm thạch thời nay, căn cứ tư liệu lịch sử ghi lại, đá trắng thời Hán này được khai thác ở phía nam vào đời Đường, mà tòa mộ thất này được tạo ra cách nay ít nhất là hai ngàn năm, ngươi hiểu chưa?</w:t>
      </w:r>
    </w:p>
    <w:p>
      <w:pPr>
        <w:pStyle w:val="BodyText"/>
      </w:pPr>
      <w:r>
        <w:t xml:space="preserve">Mạnh giáo sư nói lời này làm Trang Duệ bừng tỉnh đại ngộ, thời Đường cách nay đã hơn một ngàn năm, mà hai cánh cửa này xuất hiện, cách hữu ích cho lịch sử, đối với lịch sử đá trắng thời Hán, đã có kiểm chứng rất tốt, đây đúng là phát hiện trọng đại trong khảo cổ.</w:t>
      </w:r>
    </w:p>
    <w:p>
      <w:pPr>
        <w:pStyle w:val="BodyText"/>
      </w:pPr>
      <w:r>
        <w:t xml:space="preserve">Trang Duệ nhìn thấy Mạnh giáo sư đi tới khe hở giữa hai cánh cửa, không ngừng đánh giá, tiến lên nói ra:</w:t>
      </w:r>
    </w:p>
    <w:p>
      <w:pPr>
        <w:pStyle w:val="BodyText"/>
      </w:pPr>
      <w:r>
        <w:t xml:space="preserve">- Lão sư, có đoạn long thạch chắn ở trước cửa, chắc có lẽ không có cơ quan ám khí gì chứ?</w:t>
      </w:r>
    </w:p>
    <w:p>
      <w:pPr>
        <w:pStyle w:val="BodyText"/>
      </w:pPr>
      <w:r>
        <w:t xml:space="preserve">Trang Duệ đã dùng linh khí cảm ứng qua, từ lỗ khảm trên cửa đá, cũng không thấy có đoạn long thạch chắn ngang, hơn nữa hai bên cửa đá không có cơ quan gì.</w:t>
      </w:r>
    </w:p>
    <w:p>
      <w:pPr>
        <w:pStyle w:val="BodyText"/>
      </w:pPr>
      <w:r>
        <w:t xml:space="preserve">Nhưng phía sau của cánh cửa mộ thất này, Trang Duệ cảm giác được một cổ linh khí nồng đậm phi thường mãnh liệt, đây chính là nguyên nhân Trang Duệ mở miệng hỏi, kỳ thật trong lòng Trang Duệ muốn nhìn đồ vật bên trong là cái gì.</w:t>
      </w:r>
    </w:p>
    <w:p>
      <w:pPr>
        <w:pStyle w:val="BodyText"/>
      </w:pPr>
      <w:r>
        <w:t xml:space="preserve">- Chuyện này rất khó nói.</w:t>
      </w:r>
    </w:p>
    <w:p>
      <w:pPr>
        <w:pStyle w:val="BodyText"/>
      </w:pPr>
      <w:r>
        <w:t xml:space="preserve">Sau khi quan sát cửa đá trắng, Mạnh giáo sư nói ra:</w:t>
      </w:r>
    </w:p>
    <w:p>
      <w:pPr>
        <w:pStyle w:val="BodyText"/>
      </w:pPr>
      <w:r>
        <w:t xml:space="preserve">- Có lẽ nên trực tiếp mở cửa đá ra, tiểu Trang, ngươi khí lực lớn, lưu lại đẩy cửa, nhớ kỹ, sau khi mở cửa phải ngừng thờ, những người khác lui xa một chút, sau khi mở cửa ra, để cho không khí lưu thông mới được đi vào.</w:t>
      </w:r>
    </w:p>
    <w:p>
      <w:pPr>
        <w:pStyle w:val="BodyText"/>
      </w:pPr>
      <w:r>
        <w:t xml:space="preserve">Bởi vì mộ thất được vây kín nhiều năm, bên trong sẽ hình thành một ít khí độc, sau khi những tên trộm mộ thời cổ đại tới trộm mộ, không thể chờ được mà tiến vào, thường thường sẽ hít phải độc khí, sẽ bị độc khí công tâm mà chết.</w:t>
      </w:r>
    </w:p>
    <w:p>
      <w:pPr>
        <w:pStyle w:val="BodyText"/>
      </w:pPr>
      <w:r>
        <w:t xml:space="preserve">Hơn nữa có chút độc tố, cũng không phải dựa vào không khí truyền bá, sau khi nhiễm lên thân thể, đồng dạng gây ra bệnh truyền nhiễm nguy hiểm.</w:t>
      </w:r>
    </w:p>
    <w:p>
      <w:pPr>
        <w:pStyle w:val="BodyText"/>
      </w:pPr>
      <w:r>
        <w:t xml:space="preserve">Bởi vì những người kia sau khi tiến vào Kim Tự Tháp Ai Cập, thiếu hiểu biết mà chết, cho nên mới lưu truyền thuyết pháp nguyền rủa của Pha-ra-ông, là quỷ hồn của Pha-ra-ông lấy mạng bọn họ.</w:t>
      </w:r>
    </w:p>
    <w:p>
      <w:pPr>
        <w:pStyle w:val="BodyText"/>
      </w:pPr>
      <w:r>
        <w:t xml:space="preserve">Kỳ thật sau khi giải phẫu thi thể của những nhân viên khảo cổ tử vong, trong cơ thể của bọn họ trúng phải độc tố không biết tên, vô cùng có khả năng chính là độc khí bị phong kín quanh năm trong Kim Tự Tháp.</w:t>
      </w:r>
    </w:p>
    <w:p>
      <w:pPr>
        <w:pStyle w:val="BodyText"/>
      </w:pPr>
      <w:r>
        <w:t xml:space="preserve">Mạnh giáo sư dĩ vãng đi khai quật mộ cổ, phần lớn đều là những mộ bị trộm, không khí đã sớm lưu thông, cho nên có thể trực tiếp tiến vào trong mộ thất.</w:t>
      </w:r>
    </w:p>
    <w:p>
      <w:pPr>
        <w:pStyle w:val="BodyText"/>
      </w:pPr>
      <w:r>
        <w:t xml:space="preserve">Nhưng từ khi tiến vào mộ thất này tới giờ, còn chưa nhìn thấy bị người chạm qua, những đồ vật bên trong không ai biết, cho nên Mạnh giáo sư mới cẩn thận như thế, liên tục dặn dò Trang Duệ, mới dẫn người lui về phía sau.</w:t>
      </w:r>
    </w:p>
    <w:p>
      <w:pPr>
        <w:pStyle w:val="BodyText"/>
      </w:pPr>
      <w:r>
        <w:t xml:space="preserve">Đợi đến lúc bọn người Mạnh giáo sư lui ra khỏi cửa mộ thất, Trang Duệ nhìn cánh cửa đá, hít sâu một hơi, sau đó đẩy cửa đá, giống như mở một thế giới không ai biết, một thế giới mà vô số tên trộm mộ điên cuồng.</w:t>
      </w:r>
    </w:p>
    <w:p>
      <w:pPr>
        <w:pStyle w:val="BodyText"/>
      </w:pPr>
      <w:r>
        <w:t xml:space="preserve">Hai tay của Trang Duệ đặt lên đầu thú trên cửa đá, dùng sức đẩy một chút, từ hai miếng phù điêu long phượng trên cửa, phát ra tiếng vang răng rắc, từ từ mở vào trong, làm cho người ta khó ngờ là, cái cửa mộ đã hơn hai ngàn năm không mở ra, lại bị người ta mở dễ dàng như thế.</w:t>
      </w:r>
    </w:p>
    <w:p>
      <w:pPr>
        <w:pStyle w:val="BodyText"/>
      </w:pPr>
      <w:r>
        <w:t xml:space="preserve">Sau khi đẩy cửa ra, Trang Duệ nhanh chóng lui về phái sau, lúc rời đi, nương tựa theo ngọn đèn yếu ớt, nhìn thấy chính giữa một thất, có một tế đàn, mà không nhìn thấy quan tài như trong tưởng tượng.</w:t>
      </w:r>
    </w:p>
    <w:p>
      <w:pPr>
        <w:pStyle w:val="BodyText"/>
      </w:pPr>
      <w:r>
        <w:t xml:space="preserve">Sau khi đi qua cái bẫy rập kia, Trang Duệ đúng là không nhịn được, hé miệng hít vào một hơi, nhưng làm hắn kinh ngạc, hít một hơi này, hình như ẩn chứa mùi hương thơm ngát. đọc truyện mới nhất tại .</w:t>
      </w:r>
    </w:p>
    <w:p>
      <w:pPr>
        <w:pStyle w:val="BodyText"/>
      </w:pPr>
      <w:r>
        <w:t xml:space="preserve">- Móa, không phải trúng độc chứ?</w:t>
      </w:r>
    </w:p>
    <w:p>
      <w:pPr>
        <w:pStyle w:val="BodyText"/>
      </w:pPr>
      <w:r>
        <w:t xml:space="preserve">Trong lòng Trang Duệ sợ hãi kêu một tiếng, trong tiểu thuyết võ hiệp ghi lại, càng là kịch độc càng thơm, giống như hạc đỉnh hồng, đây chính là lợi khí giết người, không người nào chữa được.</w:t>
      </w:r>
    </w:p>
    <w:p>
      <w:pPr>
        <w:pStyle w:val="BodyText"/>
      </w:pPr>
      <w:r>
        <w:t xml:space="preserve">Ôm tâm tình lo được lo mắt, Trang Duệ lớn tiếng nói:</w:t>
      </w:r>
    </w:p>
    <w:p>
      <w:pPr>
        <w:pStyle w:val="BodyText"/>
      </w:pPr>
      <w:r>
        <w:t xml:space="preserve">- Lão sư, nhanh đi ra ngoài, bên trong có hương vị rất lạ, ta hoài nghi là độc khí...</w:t>
      </w:r>
    </w:p>
    <w:p>
      <w:pPr>
        <w:pStyle w:val="BodyText"/>
      </w:pPr>
      <w:r>
        <w:t xml:space="preserve">Dù nói thế nào, bản thân có linh khí hộ thân, có lẽ không sợ hãi, nhưng bọn người lão sư khó nói, nếu hôm nay đám trộm mộ đi tới đây, ngày mai cả thế giới khiếp sợ vì những tên trộm mộ chết hết.</w:t>
      </w:r>
    </w:p>
    <w:p>
      <w:pPr>
        <w:pStyle w:val="BodyText"/>
      </w:pPr>
      <w:r>
        <w:t xml:space="preserve">- Hương vị kỳ quái?</w:t>
      </w:r>
    </w:p>
    <w:p>
      <w:pPr>
        <w:pStyle w:val="BodyText"/>
      </w:pPr>
      <w:r>
        <w:t xml:space="preserve">Mạnh giáo sư sững sờ một chút, thân thể cứng lại, hỏi tiếp:</w:t>
      </w:r>
    </w:p>
    <w:p>
      <w:pPr>
        <w:pStyle w:val="BodyText"/>
      </w:pPr>
      <w:r>
        <w:t xml:space="preserve">- Là hương vị gì? Có hôi thối không?</w:t>
      </w:r>
    </w:p>
    <w:p>
      <w:pPr>
        <w:pStyle w:val="BodyText"/>
      </w:pPr>
      <w:r>
        <w:t xml:space="preserve">Trang Duệ nghe vậy lắc đầu, nói:</w:t>
      </w:r>
    </w:p>
    <w:p>
      <w:pPr>
        <w:pStyle w:val="BodyText"/>
      </w:pPr>
      <w:r>
        <w:t xml:space="preserve">- Không phải mùi hôi thối, mà là mùi thơm, đúng rồi, có mùi vị thơm ngát của cây cối, lão sư, trước nên lui ra ngoài, ai biết mùi vị kia có tràn ra đây không?</w:t>
      </w:r>
    </w:p>
    <w:p>
      <w:pPr>
        <w:pStyle w:val="BodyText"/>
      </w:pPr>
      <w:r>
        <w:t xml:space="preserve">- Thơm ngát?</w:t>
      </w:r>
    </w:p>
    <w:p>
      <w:pPr>
        <w:pStyle w:val="BodyText"/>
      </w:pPr>
      <w:r>
        <w:t xml:space="preserve">Mạnh giáo sư nghe Trang Duệ nói thế, đột nhiên con mắt mở lớn, thân thể động đậy, đi tới con đường, còn dùng sức ngửi ngửi, giống như muốn chứng thực hương vị mà Trang Duệ nói.</w:t>
      </w:r>
    </w:p>
    <w:p>
      <w:pPr>
        <w:pStyle w:val="BodyText"/>
      </w:pPr>
      <w:r>
        <w:t xml:space="preserve">- Sư huynh, ngài khuyên nhủ lão sư đi, ai, ta nói, ngài...</w:t>
      </w:r>
    </w:p>
    <w:p>
      <w:pPr>
        <w:pStyle w:val="BodyText"/>
      </w:pPr>
      <w:r>
        <w:t xml:space="preserve">Trang Duệ nhìn thấy cử động của Mạnh giáo sư, không khỏi chấn động, vội vàng bảo tiến sĩ Nhâm đi lên ngăn cản Mạnh giáo sư lại, lại phát hiện Nhâm Xuân Cường giống như Mạnh giáo sư, đều đi vào trong con đường này.</w:t>
      </w:r>
    </w:p>
    <w:p>
      <w:pPr>
        <w:pStyle w:val="BodyText"/>
      </w:pPr>
      <w:r>
        <w:t xml:space="preserve">- Ha ha, ha ha ha, tiểu Trang, không được, chúng ta phát hiện một cái mộ thất đời Hán khó gặp.</w:t>
      </w:r>
    </w:p>
    <w:p>
      <w:pPr>
        <w:pStyle w:val="BodyText"/>
      </w:pPr>
      <w:r>
        <w:t xml:space="preserve">Thời điểm Trang Duệ đang khó hiểu, bỗng nhiên Mạnh giáo sư cười ha hả, tiếng cười quanh quẩn thật lâu trong cổ mộ.</w:t>
      </w:r>
    </w:p>
    <w:p>
      <w:pPr>
        <w:pStyle w:val="BodyText"/>
      </w:pPr>
      <w:r>
        <w:t xml:space="preserve">- Đây không phải là độc khí, không nghĩ tới, không nghĩ tới...</w:t>
      </w:r>
    </w:p>
    <w:p>
      <w:pPr>
        <w:pStyle w:val="BodyText"/>
      </w:pPr>
      <w:r>
        <w:t xml:space="preserve">Sau khi nghe được mùi này, Mạnh giáo sư liền biết được, nhanh chóng đi vào con đường, đi tới đi lui trong mộ thất, thần sắc trên mặt cực kỳ hưng phấn, giống như trẻ lại hơn mười tuổi.</w:t>
      </w:r>
    </w:p>
    <w:p>
      <w:pPr>
        <w:pStyle w:val="BodyText"/>
      </w:pPr>
      <w:r>
        <w:t xml:space="preserve">Trang Duệ nghe thấy Mạnh giáo sư nói thế, biết rõ bản thân mình làm ra chuyện chê cười, hậm hực nói ra:</w:t>
      </w:r>
    </w:p>
    <w:p>
      <w:pPr>
        <w:pStyle w:val="BodyText"/>
      </w:pPr>
      <w:r>
        <w:t xml:space="preserve">- Lão sư, mùi hương này không phải là độc khí, nhưng tích lũy hơn hai ngàn năm của mộ thất, ngửi được cũng không tốt a!</w:t>
      </w:r>
    </w:p>
    <w:p>
      <w:pPr>
        <w:pStyle w:val="BodyText"/>
      </w:pPr>
      <w:r>
        <w:t xml:space="preserve">- Cho dù không tốt, nhưng cũng không đại hại, chúng ta chờ thêm một giờ nữa mới đi vào.</w:t>
      </w:r>
    </w:p>
    <w:p>
      <w:pPr>
        <w:pStyle w:val="BodyText"/>
      </w:pPr>
      <w:r>
        <w:t xml:space="preserve">Mạnh giáo sư hiển nhiên tâm tình phi thường tốt, không ngừng đi tới đi lui trong mộ thất, thấy Trang Duệ có chút khó hiểu, dùng cùi chỏ đụng đụng tay của tiến sĩ Nhâm, nói ra:</w:t>
      </w:r>
    </w:p>
    <w:p>
      <w:pPr>
        <w:pStyle w:val="BodyText"/>
      </w:pPr>
      <w:r>
        <w:t xml:space="preserve">- Nhâm ca, lão sư đang làm sao thế?</w:t>
      </w:r>
    </w:p>
    <w:p>
      <w:pPr>
        <w:pStyle w:val="BodyText"/>
      </w:pPr>
      <w:r>
        <w:t xml:space="preserve">- Hắc hắc, Trang Duệ, chúng ta phát hiện được cái mộ thất này đúng là khó có được, đây là một tòa mộ Hoàng Tràng Đế Thấu!</w:t>
      </w:r>
    </w:p>
    <w:p>
      <w:pPr>
        <w:pStyle w:val="Compact"/>
      </w:pPr>
      <w:r>
        <w:t xml:space="preserve">Nhâm Xuân Cường còn muốn kích động hơn cả Mạnh giáo sư, hận không thể nhảy vào trong mộ thất, đây là mộ huyệt Hoàng Tràng Đề Thấu của nhà Hán, nhưng hắn chưa từng nhìn thấy tận mắt lần nào.</w:t>
      </w:r>
      <w:r>
        <w:br w:type="textWrapping"/>
      </w:r>
      <w:r>
        <w:br w:type="textWrapping"/>
      </w:r>
    </w:p>
    <w:p>
      <w:pPr>
        <w:pStyle w:val="Heading2"/>
      </w:pPr>
      <w:bookmarkStart w:id="1118" w:name="chương-1096-hoàng-tràng-đề-thấu.-2"/>
      <w:bookmarkEnd w:id="1118"/>
      <w:r>
        <w:t xml:space="preserve">1096. Chương 1096: Hoàng Tràng Đề Thấu. (2)</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1096: Hoàng Tràng Đề Thấu. (2)</w:t>
      </w:r>
    </w:p>
    <w:p>
      <w:pPr>
        <w:pStyle w:val="BodyText"/>
      </w:pPr>
      <w:r>
        <w:t xml:space="preserve">- Hoàng Tràng Đề Thấu?</w:t>
      </w:r>
    </w:p>
    <w:p>
      <w:pPr>
        <w:pStyle w:val="BodyText"/>
      </w:pPr>
      <w:r>
        <w:t xml:space="preserve">Trang Duệ nghe vậy sững sờ một chút, Hoàng Tràng Đề Thấu là một loại phương thức chôn cất, bắt đầu tại cổ đại, dùng rất nhiều trong thời Hán cực thịnh, sau nhà Hán rất ít dùng, chuẩn xác một chút, sau Tây Hán là thời Đông Hán, ít khi dùng tới.</w:t>
      </w:r>
    </w:p>
    <w:p>
      <w:pPr>
        <w:pStyle w:val="BodyText"/>
      </w:pPr>
      <w:r>
        <w:t xml:space="preserve">Hiện tại Trang Duệ đã biết rõ vì sao hai người hưng phấn, tuy trong nước Hoàng Tràng Đề Thấu đại mộ phát hiện rất nhiều, nhưng đều là thời Tây Hán, hơn nữa phần lớn đều bị trộm qua, cũng không còn nguyên vẹn.</w:t>
      </w:r>
    </w:p>
    <w:p>
      <w:pPr>
        <w:pStyle w:val="BodyText"/>
      </w:pPr>
      <w:r>
        <w:t xml:space="preserve">Nếu như tòa mộ táng này thật sự là Hoàng Tràng Đề Thấu, như vậy lịch sử đế vương cổ đại của nhà Đông Hán đã kiến tạo lăng mộ tại Đặng Sơn, đã phải sửa lại.</w:t>
      </w:r>
    </w:p>
    <w:p>
      <w:pPr>
        <w:pStyle w:val="BodyText"/>
      </w:pPr>
      <w:r>
        <w:t xml:space="preserve">- Đi, chúng ta đi vào xem!</w:t>
      </w:r>
    </w:p>
    <w:p>
      <w:pPr>
        <w:pStyle w:val="BodyText"/>
      </w:pPr>
      <w:r>
        <w:t xml:space="preserve">Gần đây Mạnh giáo sư nôn nóng bất an suốt một tiếng đồng hồ, dẫn đầu đi vào trong con đường, muốn làm rõ chủ nhân của mộ táng này là ai, có lẽ sẽ có đáp án được công bố.</w:t>
      </w:r>
    </w:p>
    <w:p>
      <w:pPr>
        <w:pStyle w:val="BodyText"/>
      </w:pPr>
      <w:r>
        <w:t xml:space="preserve">Cái gọi là... Hoàng Tràng Đề Thấu chính là vật liệu gỗ, toàn bộ đều là dùng gỗ cây Bách Mộc Phương lột vỏ, dùng gỗ màu vàng nhạt mà có tên là Hoàng Tràng.</w:t>
      </w:r>
    </w:p>
    <w:p>
      <w:pPr>
        <w:pStyle w:val="BodyText"/>
      </w:pPr>
      <w:r>
        <w:t xml:space="preserve">Hoàng Tràng Đề Thấu hợp lại, chính là gỗ Bách Mộc Phương đóng chung quanh quan tài gianh riêng cho đế vương sử dụng, đắp lên phía trên nắp hầm, giống như một căn phòng, bên ngoài còn có phòng.</w:t>
      </w:r>
    </w:p>
    <w:p>
      <w:pPr>
        <w:pStyle w:val="BodyText"/>
      </w:pPr>
      <w:r>
        <w:t xml:space="preserve">Sử dụng "Hoàng Tràng Đề Thấu" làm phương thức mộ táng, từ một phương diện nào đó nói lên thân phận và địa vị của chủ nhân, một phương diện khác cũng là có lợi cho quan tài, tránh bị hư hao.</w:t>
      </w:r>
    </w:p>
    <w:p>
      <w:pPr>
        <w:pStyle w:val="BodyText"/>
      </w:pPr>
      <w:r>
        <w:t xml:space="preserve">Căn cứ Hán đại lễ chế, Hoàng Tràng Đề Thấu gồm tử cung, tiện phòng, bên ngoài tàng quách cũng là một bộ phận trọng yếu của lăng mộ đế vương, nhưng nếu được triều đình ban thường đặc biệt, cũng chỉ có hoàng thân quốc thích mới có thể sử dụng.</w:t>
      </w:r>
    </w:p>
    <w:p>
      <w:pPr>
        <w:pStyle w:val="BodyText"/>
      </w:pPr>
      <w:r>
        <w:t xml:space="preserve">Mà Hán Đại đại tướng Hoắc Quang sau khi chết, Hán Tuyên Đế "Ban cho tử cung, tiện phòng, Hoàng Tràng Đề Thấu một cỗ" mà danh tự "Hoàng Tràng Đề Thấu" cũng được ghi lại trong văn hiến, được ghi lại trong Hán Thư, Hoắc Quang Truyện.</w:t>
      </w:r>
    </w:p>
    <w:p>
      <w:pPr>
        <w:pStyle w:val="BodyText"/>
      </w:pPr>
      <w:r>
        <w:t xml:space="preserve">- Lão sư, hôm nay đã khuya, nếu không, ngày mai chúng ta đến nhé?</w:t>
      </w:r>
    </w:p>
    <w:p>
      <w:pPr>
        <w:pStyle w:val="BodyText"/>
      </w:pPr>
      <w:r>
        <w:t xml:space="preserve">Trang Duệ xem thời gian, bây giờ đã tới, cái bụng đói cồn cào không nói, cả ngày làm việc tốn sức, Trang Duệ cũng có chút mệt mỏi, tuy mộ táng Hoàng Tràng Đề Thấu đúng là hấp dẫn, nhưng cũng phải nghỉ ngơi chứ?</w:t>
      </w:r>
    </w:p>
    <w:p>
      <w:pPr>
        <w:pStyle w:val="BodyText"/>
      </w:pPr>
      <w:r>
        <w:t xml:space="preserve">Mạnh giáo sư nghe Trang Duệ nói thế, lắc đầu liên tục, mở miệng nói ra:</w:t>
      </w:r>
    </w:p>
    <w:p>
      <w:pPr>
        <w:pStyle w:val="BodyText"/>
      </w:pPr>
      <w:r>
        <w:t xml:space="preserve">- Không, hôm nay nhất định phải đi vào, tiểu Lưu, ngươi đi lên trên mang đồ ăn thức uống xuống, trời tối nên chú ý an toàn, bằng không bảo các đồng chí cảnh sát vũ trang đưa lều vải xuống đây cho chúng ta, buổi tối ta sẽ ở trong mộ thất.</w:t>
      </w:r>
    </w:p>
    <w:p>
      <w:pPr>
        <w:pStyle w:val="BodyText"/>
      </w:pPr>
      <w:r>
        <w:t xml:space="preserve">Trong mộ thất đêm tối và ban ngày cũng không có gì khác nhau, cũng có đèn chiếu sáng, mà trên Đặng Sơn phát hiện Hoàng Tràng Đề Thấu Hán, ý nghĩa cực kỳ trọng đại, giới khảo cổ học sẽ có nhiều thứ bị cải biến, cho nên Mạnh giáo sư đã không đợi được.</w:t>
      </w:r>
    </w:p>
    <w:p>
      <w:pPr>
        <w:pStyle w:val="BodyText"/>
      </w:pPr>
      <w:r>
        <w:t xml:space="preserve">- Chuyện này... Được rồi, ta cũng đi vào xem!</w:t>
      </w:r>
    </w:p>
    <w:p>
      <w:pPr>
        <w:pStyle w:val="BodyText"/>
      </w:pPr>
      <w:r>
        <w:t xml:space="preserve">Lão sư đã sáu mươi tuổi mà không kêu mệt như mọi người, Trang Duệ đương nhiên không có ý định nói thêm gì nữa, mấy người cầm đèn pin, cẩn thận từng li từng tí đi qua bẫy rập và thông đạo, đi vào trước cửa đá trắng.</w:t>
      </w:r>
    </w:p>
    <w:p>
      <w:pPr>
        <w:pStyle w:val="BodyText"/>
      </w:pPr>
      <w:r>
        <w:t xml:space="preserve">Cửa đá trắng trắng noãn như ngọc cũng không có vì thời gian trôi qua mà ảm đạm, dưới ánh đèn, đã lộ ra ánh sáng lóng lánh, mà đồ án long phượng trên đó, giống như sống lại.</w:t>
      </w:r>
    </w:p>
    <w:p>
      <w:pPr>
        <w:pStyle w:val="BodyText"/>
      </w:pPr>
      <w:r>
        <w:t xml:space="preserve">Mạnh giáo sư đi tuốt ra đằng trước, một cước bước vào trong mộ thất, đứng chắn ở trước mặt mọi người, đứng lại rất lâu làm cho nội tâm Trang Duệ ở phía sau ngứa ngáy, vội vàng từ đầu vai lão sư nhìn vào trong.</w:t>
      </w:r>
    </w:p>
    <w:p>
      <w:pPr>
        <w:pStyle w:val="BodyText"/>
      </w:pPr>
      <w:r>
        <w:t xml:space="preserve">- Bà mẹ nó, cái này chính là Hoàng Tráng Đề Thấu sao?</w:t>
      </w:r>
    </w:p>
    <w:p>
      <w:pPr>
        <w:pStyle w:val="BodyText"/>
      </w:pPr>
      <w:r>
        <w:t xml:space="preserve">Mượn ngọn đèn trong tay Mạnh giáo sư, Trang Duệ nhìn thấy một cảnh suốt đời khó quên.</w:t>
      </w:r>
    </w:p>
    <w:p>
      <w:pPr>
        <w:pStyle w:val="BodyText"/>
      </w:pPr>
      <w:r>
        <w:t xml:space="preserve">Đây là một tòa lầu cao gần năm mét, cái mộ thất này lớn nhỏ chừng một trăm mét vuông, ở chính giữa một thất, bày vô số ván gỗ, tất cả ván gỗ dưới ánh đèn đều có chút ố vàng.</w:t>
      </w:r>
    </w:p>
    <w:p>
      <w:pPr>
        <w:pStyle w:val="BodyText"/>
      </w:pPr>
      <w:r>
        <w:t xml:space="preserve">Trang Duệ không biết những ván gỗ là vật liệu gỗ, nhưng đứng ở trước cửa phòng, lỗ mũi ngửi được mùi hương thơm ngát, nhưng làm cho tâm thần của người ta chấn động, cảm giác mệt mỏi cũng tiêu tán không ít.</w:t>
      </w:r>
    </w:p>
    <w:p>
      <w:pPr>
        <w:pStyle w:val="BodyText"/>
      </w:pPr>
      <w:r>
        <w:t xml:space="preserve">Làm cho Trang Duệ rung động chính là những ván gỗ này bị phân giải thành cây gỗ, quy cách lớn nhỏ như nhau, rậm rạp chằng chịt xây dựng giống như thành lũy, một căn phòng cực lớn có cả nóc nhà.</w:t>
      </w:r>
    </w:p>
    <w:p>
      <w:pPr>
        <w:pStyle w:val="BodyText"/>
      </w:pPr>
      <w:r>
        <w:t xml:space="preserve">Ở trên đỉnh vách đá, ở trên đó điêu khắc mặt trời, mặt trăng và ngôi sao, bên cạnh Hoàng Tràng Đề Thấu, mà có một chiếc xe ngựa bằng đồng xanh to lớn, trên xe còn có một tượng xa phu bằng gỗ, đột nhiên nhìn vào, giống như người thật.</w:t>
      </w:r>
    </w:p>
    <w:p>
      <w:pPr>
        <w:pStyle w:val="BodyText"/>
      </w:pPr>
      <w:r>
        <w:t xml:space="preserve">Mà phía sau của chiếc xe ngựa bằng đồng này có sáu tượng người lớn nhỏ, sắc mặt uy nghiêm, tay trái buông xuống, nhưng trên tay phải lại đang cầm đao và kiếm, giống như đang bảo vệ chủ nhân của chúng.</w:t>
      </w:r>
    </w:p>
    <w:p>
      <w:pPr>
        <w:pStyle w:val="BodyText"/>
      </w:pPr>
      <w:r>
        <w:t xml:space="preserve">Quay chung quanh Hoàng Tràng Đề Thấu, chính là đá trắng làm thành núi non, sông ngòi, chung quanh có thị nữ hộ vệ, toàn bộ đều là tượng gỗ, tướng mạo cực kỳ chân thật, màu sắc trên người thập phần tươi đẹp, trông rất sống động, đột nhiên nhìn vào, giống như một tiểu quốc.</w:t>
      </w:r>
    </w:p>
    <w:p>
      <w:pPr>
        <w:pStyle w:val="BodyText"/>
      </w:pPr>
      <w:r>
        <w:t xml:space="preserve">Trên vách tường bốn phía, có đặt hơn mười khỏa Dạ Minh Châu, tuy không rực rỡ óng ánh như mấy khỏa Trang Duệ tìm trên hải đảo, nhưng vẫn hoàn hảo suốt cả ngàn năm qua, chắc hẳn cũng không phải phàm phẩm.</w:t>
      </w:r>
    </w:p>
    <w:p>
      <w:pPr>
        <w:pStyle w:val="BodyText"/>
      </w:pPr>
      <w:r>
        <w:t xml:space="preserve">- Đây là... Mộ Tần Thủy Hoàng?</w:t>
      </w:r>
    </w:p>
    <w:p>
      <w:pPr>
        <w:pStyle w:val="BodyText"/>
      </w:pPr>
      <w:r>
        <w:t xml:space="preserve">Nhớ tới sử sách miêu tả mộ Tần Thủy Hoàng, trong miệng Trang Duệ ma xui quỷ khiến nói câu này, lập tức đưa tới vài ánh mắt khinh bỉ, mộ của Tần Thủy Hoàng đã sớm có khai quật, không phải tùy tiện phỏng đoán.</w:t>
      </w:r>
    </w:p>
    <w:p>
      <w:pPr>
        <w:pStyle w:val="BodyText"/>
      </w:pPr>
      <w:r>
        <w:t xml:space="preserve">- Trang Duệ, Tần Thủy Hoàng có Tam Tuyền, Hạ Đồng làm quách, Cung Quan làm quan tài, Kỳ Khí Dị Quái Tỷ Tàng Mãn Chi, dùng thủy ngân làm biển cả sông ngòi, bên trên có thiên văn, dưới có địa lý, dùng dầu cá mà làm đèn cầy, dùng minh đăng bất diện thắp sáng.</w:t>
      </w:r>
    </w:p>
    <w:p>
      <w:pPr>
        <w:pStyle w:val="BodyText"/>
      </w:pPr>
      <w:r>
        <w:t xml:space="preserve">Tiến sĩ Nhâm có trí nhớ vô cùng tốt, hắn đem tất cả những miêu tả của Tư Mã Thiên về lăng mộ Tần Thủy Hoàng nói ra một lần, nhưng hắn cũng bị tòa lăng mộ trước mặt làm cảm thấy khiếp sợ, sợ rằng chủ nhân của mộ thất này, trong nội tâm cũng có cách nghĩ giống như Tần Thủy Hoàng.</w:t>
      </w:r>
    </w:p>
    <w:p>
      <w:pPr>
        <w:pStyle w:val="BodyText"/>
      </w:pPr>
      <w:r>
        <w:t xml:space="preserve">Mạnh giáo sư đã đi vào trong mộ thất, yên tĩnh quan sát hình dáng sông ngòi và mặt đất, thật lâu sau, nói ra:</w:t>
      </w:r>
    </w:p>
    <w:p>
      <w:pPr>
        <w:pStyle w:val="BodyText"/>
      </w:pPr>
      <w:r>
        <w:t xml:space="preserve">- Đây là lăng mộ hoàng đế, các ngươi xem, người kia cầm binh khí đại tướng, còn có sông núi, chính là bản đồ đại Hán, dương quan cổ đạo, bên ngoài chính là thảo nguyên, toàn bộ đều thể hiện ra.</w:t>
      </w:r>
    </w:p>
    <w:p>
      <w:pPr>
        <w:pStyle w:val="BodyText"/>
      </w:pPr>
      <w:r>
        <w:t xml:space="preserve">Từ bài trí của mộ táng, đã có thể nhìn ra được thân phận của chủ nhân, trong mộ táng của hoàng đế sống thái bình, phần lớn đều là tượng thị nữ phóng túng, mà tướng quân và binh sĩ cầm vũ khí đứng canh gác, cũng đại biểu cho thân phận của hoàng đế hiếu chiến.</w:t>
      </w:r>
    </w:p>
    <w:p>
      <w:pPr>
        <w:pStyle w:val="BodyText"/>
      </w:pPr>
      <w:r>
        <w:t xml:space="preserve">Trong mộ táng có núi sông, hộ vệ cầm đao, đều nói rõ khi còn sống nhất định là hoàng đế khai cương hoàng thổ, đây chính là nguyên nhân mà Mạnh giáo sư nói thế.</w:t>
      </w:r>
    </w:p>
    <w:p>
      <w:pPr>
        <w:pStyle w:val="BodyText"/>
      </w:pPr>
      <w:r>
        <w:t xml:space="preserve">- Lấy hết những thứ ở giữa sơn thể ra, hơn nữa nhìn bộ dạng như vậy, những thứ chôn cùng tuyệt đối không ít, công trình lớn như vậy, chỉ sợ không có thời gian hai mươi năm tuyệt đối không làm được, rốt cuộc là vị hoàng đế nào đây?</w:t>
      </w:r>
    </w:p>
    <w:p>
      <w:pPr>
        <w:pStyle w:val="Compact"/>
      </w:pPr>
      <w:r>
        <w:t xml:space="preserve">Mạnh giáo sư nhìn mộ thất trước mặt, lầm vào trầm tư.</w:t>
      </w:r>
      <w:r>
        <w:br w:type="textWrapping"/>
      </w:r>
      <w:r>
        <w:br w:type="textWrapping"/>
      </w:r>
    </w:p>
    <w:p>
      <w:pPr>
        <w:pStyle w:val="Heading2"/>
      </w:pPr>
      <w:bookmarkStart w:id="1119" w:name="chương-1097-hoàng-tràng-đề-thấu.-3"/>
      <w:bookmarkEnd w:id="1119"/>
      <w:r>
        <w:t xml:space="preserve">1097. Chương 1097: Hoàng Tràng Đề Thấu. (3)</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1097: Hoàng Tràng Đề Thấu. (3)</w:t>
      </w:r>
    </w:p>
    <w:p>
      <w:pPr>
        <w:pStyle w:val="BodyText"/>
      </w:pPr>
      <w:r>
        <w:t xml:space="preserve">Quy mô của mộ thất vô cùng lớn muốn khai quật toàn bộ, tuyệt đối tốn nhiều nhân công, chỉ sợ tốn thời gian ít nhất cũng phải nửa năm trở lên, cho nên Mạnh giáo sư cũng không vội vã động thủ. đọc truyện mới nhất tại .</w:t>
      </w:r>
    </w:p>
    <w:p>
      <w:pPr>
        <w:pStyle w:val="BodyText"/>
      </w:pPr>
      <w:r>
        <w:t xml:space="preserve">- Lão sư, những tượng gỗ này, cần áp dụng biện pháp bảo hộ!</w:t>
      </w:r>
    </w:p>
    <w:p>
      <w:pPr>
        <w:pStyle w:val="BodyText"/>
      </w:pPr>
      <w:r>
        <w:t xml:space="preserve">Tiến sĩ Nhâm là người tình táo trước tiên, nói nhỏ vào bên tai của Mạnh giáo sư một câu!</w:t>
      </w:r>
    </w:p>
    <w:p>
      <w:pPr>
        <w:pStyle w:val="BodyText"/>
      </w:pPr>
      <w:r>
        <w:t xml:space="preserve">Nghe được lời này của Nhâm Xuân Cường, Mạnh giáo sư giống như tỉnh mộng, vội vàng nói:</w:t>
      </w:r>
    </w:p>
    <w:p>
      <w:pPr>
        <w:pStyle w:val="BodyText"/>
      </w:pPr>
      <w:r>
        <w:t xml:space="preserve">- A, đúng, đúng, tiểu Nhâm, ngươi chỉ huy bọn họ bảo hộ tượng gỗ.</w:t>
      </w:r>
    </w:p>
    <w:p>
      <w:pPr>
        <w:pStyle w:val="BodyText"/>
      </w:pPr>
      <w:r>
        <w:t xml:space="preserve">Bởi vì tiếp xúc với không khí bên ngoài, màu của tượng gỗ tối lại, hoa văn bên ngoài trở nên mỏng manh yếu ớt, màu sắc trên gốm sứ, hoa văn tróc ra, sắc thái mất đi, cũng trở nên không còn máu sắc.</w:t>
      </w:r>
    </w:p>
    <w:p>
      <w:pPr>
        <w:pStyle w:val="BodyText"/>
      </w:pPr>
      <w:r>
        <w:t xml:space="preserve">Bảo hộ màu sắc của tượng gỗ Tần Hán, đã từng là nan đề quốc tế, về sau thông qua thành phần tài liệu, công nghệ tiến hành xâm nhập vào nghiên cứu, các chuyên gia công bố ra cơ chế tổn hại màu của gỗ, lúc này mới cho ra phương pháp bảo hộ.</w:t>
      </w:r>
    </w:p>
    <w:p>
      <w:pPr>
        <w:pStyle w:val="BodyText"/>
      </w:pPr>
      <w:r>
        <w:t xml:space="preserve">Nhâm Xuân Cường cầm một thùng sơn, trong đó là chất lỏng sền sệt, sau đó quét lên người của tượng gỗ, chỉ có một biện pháp này, mới có thể bảo vệ được màu vốn có của tượng gỗ.</w:t>
      </w:r>
    </w:p>
    <w:p>
      <w:pPr>
        <w:pStyle w:val="BodyText"/>
      </w:pPr>
      <w:r>
        <w:t xml:space="preserve">Bởi vì trong mộ thất có quá nhiều tượng gỗ, Mạnh giáo sư cũng gia nhập vào, sáu bảy người làm việc suốt ba bốn giờ, mới xem như làm xông công việc, ngay cả đồ ăn tiểu Lưu mang tới cũng không kịp ăn.</w:t>
      </w:r>
    </w:p>
    <w:p>
      <w:pPr>
        <w:pStyle w:val="BodyText"/>
      </w:pPr>
      <w:r>
        <w:t xml:space="preserve">- Tốt, hôm nay tất cả mọi người vất vả, đi lên nghỉ ngơi trước đi, ngày mai chúng ta tiếp tục!</w:t>
      </w:r>
    </w:p>
    <w:p>
      <w:pPr>
        <w:pStyle w:val="BodyText"/>
      </w:pPr>
      <w:r>
        <w:t xml:space="preserve">Mạnh giáo sư cũng lớn tuổi, sau khi bận việc, mệt mỏi đến nói cũng không ra hơi, Trang Duệ cũng ý thức được thường xuyên đi dã ngoại mà than khổ, hiện tại xem xem như biết thế nào là khổ.</w:t>
      </w:r>
    </w:p>
    <w:p>
      <w:pPr>
        <w:pStyle w:val="BodyText"/>
      </w:pPr>
      <w:r>
        <w:t xml:space="preserve">Tuy công tác khảo cổ này, có thể nhìn thấy cổ vật lịch sử trước tiên, nhưng cũng trả giá bằng vất vả, cũng vượt xa tưởng tượng của thường nhân.</w:t>
      </w:r>
    </w:p>
    <w:p>
      <w:pPr>
        <w:pStyle w:val="BodyText"/>
      </w:pPr>
      <w:r>
        <w:t xml:space="preserve">Sau khi trở về đỉnh núi, Mạnh giáo sư đem thành quả lần này, hướng tổng cục cổ vật quốc gia báo cáo, mộ thất quy mô lớn như vậy, so với những mộ thất phát hiện trong nước, cũng là số một, dùng kỹ thuật và lực lượng hiện tại của bọn Trang Duệ, cũng có chút đơn bạc.</w:t>
      </w:r>
    </w:p>
    <w:p>
      <w:pPr>
        <w:pStyle w:val="BodyText"/>
      </w:pPr>
      <w:r>
        <w:t xml:space="preserve">Mà lãnh đạo tương quan cũng ra chỉ thị, chậm nhất là ngày mai, sẽ tổ chức một đám chuyên gia đưa tới tiếp viện, điều này cũng làm cho Mạnh giáo sư than một tiếng, chỉ bằng vào mấy người bọn họ, chỉ sợ đến hai năm sau cũng chưa chắc để ộ thất này hiện ra thế gian.</w:t>
      </w:r>
    </w:p>
    <w:p>
      <w:pPr>
        <w:pStyle w:val="BodyText"/>
      </w:pPr>
      <w:r>
        <w:t xml:space="preserve">Sau khi mọi người lên núi, đã là trong đêm, vất vả lâu như thế, mỗi người đều mệt mỏi không chịu nổi, cũng không cách nào trở lại nhà của Trương lão đầu, dứt khoát rúc vào trong lều vải của các chiến sĩ cảnh sát vũ trang mà nằm ngủ.</w:t>
      </w:r>
    </w:p>
    <w:p>
      <w:pPr>
        <w:pStyle w:val="BodyText"/>
      </w:pPr>
      <w:r>
        <w:t xml:space="preserve">Tuy thời tiết tháng năm đúng là quá nóng, nhưng trên người của mọi người đang đắp lên một tấm vải trắng dùng để bao bọc cổ vật, nếu như có người không biết nhìn thấy, còn tưởng rằng đang trùm lên người chết, bởi vì mọi người nằm ngay đơ.</w:t>
      </w:r>
    </w:p>
    <w:p>
      <w:pPr>
        <w:pStyle w:val="BodyText"/>
      </w:pPr>
      <w:r>
        <w:t xml:space="preserve">- Lão yêu, ngươi ở địa phương nào? Tại sao không điện thoại cho ngươi được suốt hai ngày thế, đến tìm cũng không thấy người a?</w:t>
      </w:r>
    </w:p>
    <w:p>
      <w:pPr>
        <w:pStyle w:val="BodyText"/>
      </w:pPr>
      <w:r>
        <w:t xml:space="preserve">Trước khi Trang Duệ ngủ, có điện thoại về nhà, điện thoại của hắn mấy ngày nay không có nạp điện, sau khi gọi điện thoại về nhà xong liền tắt máy, lần này không đợi hắn tắt máy, Vĩ ca ở Trung Hải đã điện thoại tới.</w:t>
      </w:r>
    </w:p>
    <w:p>
      <w:pPr>
        <w:pStyle w:val="BodyText"/>
      </w:pPr>
      <w:r>
        <w:t xml:space="preserve">- Vĩ ca, ta đang đi làm việc, đang khai quật một cổ mộ đời Hán, ta nói với ngươi, trong mộ táng khó mà tin được a, ta xem nhìn thấy nó còn lớn hơn cả lăng mộ Tần Thủy Hoàng đấy!</w:t>
      </w:r>
    </w:p>
    <w:p>
      <w:pPr>
        <w:pStyle w:val="BodyText"/>
      </w:pPr>
      <w:r>
        <w:t xml:space="preserve">Trang Duệ nghe điện thoại biết là Dương Vĩ, cho nên có chút hưng phấn, tuy tốt nghiệp đã nhiều năm, nhưng tình nghĩa huynh đệ rất sâu, cộng thêm kích thích mấy ngày nay trong cổ mộ, Trang Duệ nói thao thao bất tuyệt trên điện thoại.</w:t>
      </w:r>
    </w:p>
    <w:p>
      <w:pPr>
        <w:pStyle w:val="BodyText"/>
      </w:pPr>
      <w:r>
        <w:t xml:space="preserve">- Lão yêu, trước đừng nói chuyện này, lão Tứ gặp chuyện không may, ngươi không biết à?</w:t>
      </w:r>
    </w:p>
    <w:p>
      <w:pPr>
        <w:pStyle w:val="BodyText"/>
      </w:pPr>
      <w:r>
        <w:t xml:space="preserve">Ngữ khí của Vĩ ca có chút sốt ruột, không đợi Trang Duệ giới thiệu xong hắn phát hiện ra cổ mộ độc nhất vô nhị, hắn đã cắt lời của Trang Duệ.</w:t>
      </w:r>
    </w:p>
    <w:p>
      <w:pPr>
        <w:pStyle w:val="BodyText"/>
      </w:pPr>
      <w:r>
        <w:t xml:space="preserve">- Lão Tứ xảy ra chuyện gì? Chẳng lẽ chết trên bụng của nữ nhân rồi?</w:t>
      </w:r>
    </w:p>
    <w:p>
      <w:pPr>
        <w:pStyle w:val="BodyText"/>
      </w:pPr>
      <w:r>
        <w:t xml:space="preserve">Trang Duệ đang nói chủ đề cổ mộ bị Vĩ ca cắt đứt, trong nội tâm rất là khó chịu.</w:t>
      </w:r>
    </w:p>
    <w:p>
      <w:pPr>
        <w:pStyle w:val="BodyText"/>
      </w:pPr>
      <w:r>
        <w:t xml:space="preserve">Lão Tứ thuộc về dạng người tiểu bạch kiểm ở Quảng Đông, thời điểm ở trường học gây tai họa cho không ít nữ sinh, ở Quảng Đông rất trụy lạc, bạn gái thay như thay áo, Trang Duệ đã sớm nói hắn sẽ chết trên bụng của nữ nhân.</w:t>
      </w:r>
    </w:p>
    <w:p>
      <w:pPr>
        <w:pStyle w:val="BodyText"/>
      </w:pPr>
      <w:r>
        <w:t xml:space="preserve">Lão Tứ tuổi so với Trang Duệ còn nhỏ hơn, cho nên gọi hắn là ca ca, ở trường học rất chiếu cố Trang Duệ, trừ lão đại ra, hắn và lão Tứ rất thân cận, lại nói Trang Duệ ở trường học không có tình cảm với ai, vẫn là lão Tứ gọi đi với gái.</w:t>
      </w:r>
    </w:p>
    <w:p>
      <w:pPr>
        <w:pStyle w:val="BodyText"/>
      </w:pPr>
      <w:r>
        <w:t xml:space="preserve">Hiện tại năm huynh đệ đại học, trừ lão Tứ không có kết hôn ra, mấy người còn lại đều có hài tử, mà mỗi lần hợp mặt bạn bè, luôn muốn lôi kéo Trang Duệ đi chơi gái.</w:t>
      </w:r>
    </w:p>
    <w:p>
      <w:pPr>
        <w:pStyle w:val="BodyText"/>
      </w:pPr>
      <w:r>
        <w:t xml:space="preserve">- Không phải, không có liên quan tới nữ nhân, lần này lão Tứ gây đại phiền toái.</w:t>
      </w:r>
    </w:p>
    <w:p>
      <w:pPr>
        <w:pStyle w:val="BodyText"/>
      </w:pPr>
      <w:r>
        <w:t xml:space="preserve">Vĩ ca nói có chút trầm thấp, hắn nói làm cho Trang Duệ ngồi dậy, nói ra:</w:t>
      </w:r>
    </w:p>
    <w:p>
      <w:pPr>
        <w:pStyle w:val="BodyText"/>
      </w:pPr>
      <w:r>
        <w:t xml:space="preserve">- Vĩ ca, cái gì đại phiền toái?</w:t>
      </w:r>
    </w:p>
    <w:p>
      <w:pPr>
        <w:pStyle w:val="BodyText"/>
      </w:pPr>
      <w:r>
        <w:t xml:space="preserve">Lão Tứ là Tất Vân Đào, trong nhà ở Quảng Đông rất có thể lực, cũng có giao du với đám người ở Hồng Kông tiến hành giao dịch lai vãng, tuy lúc đầu rửa tay lên bờ, nhưng trong giới hắc bạch ở Quảng Đông, cũng kết bạn không ít người.</w:t>
      </w:r>
    </w:p>
    <w:p>
      <w:pPr>
        <w:pStyle w:val="BodyText"/>
      </w:pPr>
      <w:r>
        <w:t xml:space="preserve">Nói như vậy, lão Tứ chỉ cần không phải buôn lậu hay giết người, tại Quảng Đông, không có người nào làm gì hắn, cho nên Trang Duệ nghe được Dương Vĩ nói, có chút giật mình.</w:t>
      </w:r>
    </w:p>
    <w:p>
      <w:pPr>
        <w:pStyle w:val="BodyText"/>
      </w:pPr>
      <w:r>
        <w:t xml:space="preserve">- Lão Tứ không biết đi đánh bạc lúc nào, có vài tháng ngâm mình ở Macao, bị cho vay nặng lãi bắt lại, thua không ít tiễn, hiện tại bị người ta chế trụ.</w:t>
      </w:r>
    </w:p>
    <w:p>
      <w:pPr>
        <w:pStyle w:val="BodyText"/>
      </w:pPr>
      <w:r>
        <w:t xml:space="preserve">- Cái gì?</w:t>
      </w:r>
    </w:p>
    <w:p>
      <w:pPr>
        <w:pStyle w:val="BodyText"/>
      </w:pPr>
      <w:r>
        <w:t xml:space="preserve">Trang Duệ nghe được Dương Vĩ nói, không khỏi đề cao âm thanh, làm ấy người nằm ngủ bên cạnh cũng tỉnh giấc, Trang Duệ vội vàng khoát khoát tay, sau đó đứng dậy đi ra một đoạn đường núi.</w:t>
      </w:r>
    </w:p>
    <w:p>
      <w:pPr>
        <w:pStyle w:val="BodyText"/>
      </w:pPr>
      <w:r>
        <w:t xml:space="preserve">- Lão Tứ từ khi nào nhiễm phải tật xấu như vậy?</w:t>
      </w:r>
    </w:p>
    <w:p>
      <w:pPr>
        <w:pStyle w:val="BodyText"/>
      </w:pPr>
      <w:r>
        <w:t xml:space="preserve">Trang Duệ có chút tức giận, hắn hận nhất chính là cờ bạc và ma túy, lần trước hắn đánh bạc trên thuyền chính là chuyện không trâu bắt chó đi cày, có chút bất đắc dĩ, không nghĩ tới thân huynh đệ lão Tứ lại nhiễm vào tật xấu này?</w:t>
      </w:r>
    </w:p>
    <w:p>
      <w:pPr>
        <w:pStyle w:val="BodyText"/>
      </w:pPr>
      <w:r>
        <w:t xml:space="preserve">Tục ngữ nói đánh bạc nhỏ là tình cảm, đánh bạc lớn là thương nhân, thân nhân bằng hữu đều nhuốm máu, không có thân tình với ai, bởi vì khi đi vào trong sói bạc, tâm tính sẽ biến đổi.</w:t>
      </w:r>
    </w:p>
    <w:p>
      <w:pPr>
        <w:pStyle w:val="BodyText"/>
      </w:pPr>
      <w:r>
        <w:t xml:space="preserve">- Ai biết là chuyện lúc nào, hiện tại đừng nói những chuyện này, nắm chặt thời gian cứu lão Tứ ra rồi nói sau.</w:t>
      </w:r>
    </w:p>
    <w:p>
      <w:pPr>
        <w:pStyle w:val="BodyText"/>
      </w:pPr>
      <w:r>
        <w:t xml:space="preserve">Vĩ ca cũng không giải nào giải thích tình huống cụ thể, từ khi tốt nghiệp, mấy huynh đệ cũng chỉ mới đoàn tụ với nhau một lần, từ lần trước bảo tàng của Trang Duệ khai trương mới lộ diện ra, đã rất lâu không tụ tập cùng một chỗ.</w:t>
      </w:r>
    </w:p>
    <w:p>
      <w:pPr>
        <w:pStyle w:val="BodyText"/>
      </w:pPr>
      <w:r>
        <w:t xml:space="preserve">Trang Duệ nghe được Vĩ ca nói thế, có chút không hiểu thấu, mở miệng nói ra:</w:t>
      </w:r>
    </w:p>
    <w:p>
      <w:pPr>
        <w:pStyle w:val="BodyText"/>
      </w:pPr>
      <w:r>
        <w:t xml:space="preserve">- Vĩ ca, việc này... Ngài và ta nói làm gì? Lão Tứ của cải cũng không tệ, xảy ra việc này, sao người nhà của hắn không hỏi?</w:t>
      </w:r>
    </w:p>
    <w:p>
      <w:pPr>
        <w:pStyle w:val="BodyText"/>
      </w:pPr>
      <w:r>
        <w:t xml:space="preserve">Thời điểm trong nhà lão tứ thập niên sáu mươi bảy mươi, đã bắt đầu chống đỡ thuyền buồm từ Hồng Kông buôn bán đồng hồ điện tử và quần jean các loại, hiện tại tập đoàn mậu dịch có quy mô vài tỷ, không đến nổi ngay cả tiền đánh bạc cầm không ra a? Trừ phi là nhà hắn không muốn bảo vệ hắn.</w:t>
      </w:r>
    </w:p>
    <w:p>
      <w:pPr>
        <w:pStyle w:val="Compact"/>
      </w:pPr>
      <w:r>
        <w:br w:type="textWrapping"/>
      </w:r>
      <w:r>
        <w:br w:type="textWrapping"/>
      </w:r>
    </w:p>
    <w:p>
      <w:pPr>
        <w:pStyle w:val="Heading2"/>
      </w:pPr>
      <w:bookmarkStart w:id="1120" w:name="chương-1098-đại-phiền-toái"/>
      <w:bookmarkEnd w:id="1120"/>
      <w:r>
        <w:t xml:space="preserve">1098. Chương 1098: Đại Phiền Toái</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1098: Đại phiền toái</w:t>
      </w:r>
    </w:p>
    <w:p>
      <w:pPr>
        <w:pStyle w:val="BodyText"/>
      </w:pPr>
      <w:r>
        <w:t xml:space="preserve">Dương Vĩ cười khổ một tiếng, nói ra:</w:t>
      </w:r>
    </w:p>
    <w:p>
      <w:pPr>
        <w:pStyle w:val="BodyText"/>
      </w:pPr>
      <w:r>
        <w:t xml:space="preserve">- Người nhà của hắn? Người nhà của hắn hận không thể lột da của hắn đấy, bằng không hắn cũng không trốn ở Macao không dáo về nhà</w:t>
      </w:r>
    </w:p>
    <w:p>
      <w:pPr>
        <w:pStyle w:val="BodyText"/>
      </w:pPr>
      <w:r>
        <w:t xml:space="preserve">Ở Macao thường xuyên có một ít khách hàng lớn, sòng bạc sẽ không làm tuyệt, dù cho ngươi thiếu nợ vay nặng lão kếch xù, sòng bạc cũng sẽ thả ngươi về, ở trong nước bọn họ đều có đại lý, chuyên môn thu tiền đánh bạc, không sợ ngươi chạy trốn.</w:t>
      </w:r>
    </w:p>
    <w:p>
      <w:pPr>
        <w:pStyle w:val="BodyText"/>
      </w:pPr>
      <w:r>
        <w:t xml:space="preserve">Tuy lão Tứ thiếu nợ đánh bạc một khoản khá lớn, cũng không phải là sòng bạc chế trụ, mà là chính bản thân hắn không dám đi, về đến nhà nói không chừng mạng nhỏ sẽ không còn.</w:t>
      </w:r>
    </w:p>
    <w:p>
      <w:pPr>
        <w:pStyle w:val="BodyText"/>
      </w:pPr>
      <w:r>
        <w:t xml:space="preserve">Từ lời nói của Vĩ ca, lão Tứ hiện đang ở trong khách sạn Macao, được sòng bạc hầu hạ, nhưng tâm tình của hắn thế nào, chỉ có chính hắn mới có thể biết.</w:t>
      </w:r>
    </w:p>
    <w:p>
      <w:pPr>
        <w:pStyle w:val="BodyText"/>
      </w:pPr>
      <w:r>
        <w:t xml:space="preserve">- Lão Tứ thua bao nhiêu tiền?</w:t>
      </w:r>
    </w:p>
    <w:p>
      <w:pPr>
        <w:pStyle w:val="BodyText"/>
      </w:pPr>
      <w:r>
        <w:t xml:space="preserve">Sau khi nghe được Vĩ ca nói, Trang Duệ hít sâu một hơi, hắn làm cho tâm tình bình phục lại, xem ra lần này lão Tứ gây rắc rối không nhỏ, rõ ràng ngay cả nhà cũng không dám về.</w:t>
      </w:r>
    </w:p>
    <w:p>
      <w:pPr>
        <w:pStyle w:val="BodyText"/>
      </w:pPr>
      <w:r>
        <w:t xml:space="preserve">- Đánh bạc tổng cộng là ba ức tám ngàn vạn đô la Hồng Kông, hiện tại còn thiếu nợ sòng bạc một ức tám vạn, tiểu tử này, ăn gan hùm mật gấu à?</w:t>
      </w:r>
    </w:p>
    <w:p>
      <w:pPr>
        <w:pStyle w:val="BodyText"/>
      </w:pPr>
      <w:r>
        <w:t xml:space="preserve">Vĩ ca cũng chỉ tiếc rèn sắt không thành thép, nếu như chỉ có hai ba ngàn vạn tài chính, hắn sẽ nghĩ biện pháp giúp đỡ lão Tứ bổ khuyết một chút, nhưng một ức tám vạn, hắn căn bản là không có quyền hạn vận dụng tài chính trong nhà lớn như vậy, hơn nữa người trong nhà khẳng định sẽ không đồng ý.</w:t>
      </w:r>
    </w:p>
    <w:p>
      <w:pPr>
        <w:pStyle w:val="BodyText"/>
      </w:pPr>
      <w:r>
        <w:t xml:space="preserve">Cho nên rơi vào đường cùng, Dương Vĩ mới tìm Trang Duệ, chỉ có tình hình kinh tế như Trang Duệ, có lẽ có thể gom góp ra khoản tiền lớn như vậy.</w:t>
      </w:r>
    </w:p>
    <w:p>
      <w:pPr>
        <w:pStyle w:val="BodyText"/>
      </w:pPr>
      <w:r>
        <w:t xml:space="preserve">Nhưng trong lòng của Vĩ ca cũng có chút tâm thần bất định, dù sao bọn họ chỉ là bạn học chứ không phải thân nhân, Trang Duệ có nguyện ý ra tay giúp đỡ hay không, rất là khó nói.</w:t>
      </w:r>
    </w:p>
    <w:p>
      <w:pPr>
        <w:pStyle w:val="BodyText"/>
      </w:pPr>
      <w:r>
        <w:t xml:space="preserve">- Ba ức tám ngàn vạn?</w:t>
      </w:r>
    </w:p>
    <w:p>
      <w:pPr>
        <w:pStyle w:val="BodyText"/>
      </w:pPr>
      <w:r>
        <w:t xml:space="preserve">Trang Duệ nghe xong mắt mở lớn, vốn cho rằng lão Tứ cũng chỉ thua năm ba ngàn vạn, nhưng không nghĩ tới, thằng này lai jthua nhiều như vậy.</w:t>
      </w:r>
    </w:p>
    <w:p>
      <w:pPr>
        <w:pStyle w:val="BodyText"/>
      </w:pPr>
      <w:r>
        <w:t xml:space="preserve">- Móa, hắn cho rằng hắn là Trương Tử Cường à?</w:t>
      </w:r>
    </w:p>
    <w:p>
      <w:pPr>
        <w:pStyle w:val="BodyText"/>
      </w:pPr>
      <w:r>
        <w:t xml:space="preserve">Trang Duệ tức giận hung hăng đá tảng đá xuống núi, tiếng đá lăn xuống núi, phát ra âm thanh chói tai trong đêm.</w:t>
      </w:r>
    </w:p>
    <w:p>
      <w:pPr>
        <w:pStyle w:val="BodyText"/>
      </w:pPr>
      <w:r>
        <w:t xml:space="preserve">Trang Duệ nói tới Trương Tử Cường, nhưng đó là nhân vật phong vân mười năm trước quát tháo Hồng Kông, phú hào Hồng Kông nghe danh mà biến sắc, người như vậy, đến sóng bạc Macao cũng phải thành thành thật thật đánh bạc, có thể thấy được thế lực của sòng bạc lớn cỡ nào.</w:t>
      </w:r>
    </w:p>
    <w:p>
      <w:pPr>
        <w:pStyle w:val="BodyText"/>
      </w:pPr>
      <w:r>
        <w:t xml:space="preserve">- Ai? Làm gì?</w:t>
      </w:r>
    </w:p>
    <w:p>
      <w:pPr>
        <w:pStyle w:val="BodyText"/>
      </w:pPr>
      <w:r>
        <w:t xml:space="preserve">Cảnh sát vũ trang trực đêm nên tính cảnh giác rất cao, đèn pin chiếu lên người của Trang Duệ, họng súng tối om nhắm vào người Trang Duệ.</w:t>
      </w:r>
    </w:p>
    <w:p>
      <w:pPr>
        <w:pStyle w:val="BodyText"/>
      </w:pPr>
      <w:r>
        <w:t xml:space="preserve">- Là ta, Trang Duệ, thành viên đội khảo cổ, tiểu Triệu, xin lỗi a, không cẩn thận đá tảng đá xuống núi.</w:t>
      </w:r>
    </w:p>
    <w:p>
      <w:pPr>
        <w:pStyle w:val="BodyText"/>
      </w:pPr>
      <w:r>
        <w:t xml:space="preserve">Trang Duệ vội vàng nâng tay lên, nếu vô duyên vô cớ chịu một viên đạn, đó mới là oan uổng.</w:t>
      </w:r>
    </w:p>
    <w:p>
      <w:pPr>
        <w:pStyle w:val="BodyText"/>
      </w:pPr>
      <w:r>
        <w:t xml:space="preserve">- Là Trang ca à, nói nhỏ thôi, người khác đang ngủ đấy!</w:t>
      </w:r>
    </w:p>
    <w:p>
      <w:pPr>
        <w:pStyle w:val="BodyText"/>
      </w:pPr>
      <w:r>
        <w:t xml:space="preserve">Trong hai ngày ngây ngốc ở đây không sai biệt lắm, Trang Duệ thường xuyên cầm thuốc xịn làm quan với những cảnh sát vũ trang ở đây, song phương xem như rất quen thuộc, nhìn thấy là Trang Duệ, cảnh sát vũ trang cũng thu hồi súng.</w:t>
      </w:r>
    </w:p>
    <w:p>
      <w:pPr>
        <w:pStyle w:val="BodyText"/>
      </w:pPr>
      <w:r>
        <w:t xml:space="preserve">- Vĩ ca, gọi lão Tứ đi chết đi, thực con mẹ nó là ăn gan hùm mật gấu? Hắn cũng dám đánh bạc lớn như vậy? Hắn làm gì có nhiều tiền như thế?</w:t>
      </w:r>
    </w:p>
    <w:p>
      <w:pPr>
        <w:pStyle w:val="BodyText"/>
      </w:pPr>
      <w:r>
        <w:t xml:space="preserve">Trang Duệ thở hổn hển, tức giận a, hiện tại hắn cũng không đào ra tiền, hạng mục ở Châu Phi gặp vấn đề lớn, một mực không có tiền lời, hai năm qua Trang Duệ toàn bộ nhờ nhà bảo tàng và mỏ phỉ thúy ở My-an-ma duy trì, đi nơi nào tìm một ức tám vạn cho hắn bổ khuyết đây?</w:t>
      </w:r>
    </w:p>
    <w:p>
      <w:pPr>
        <w:pStyle w:val="BodyText"/>
      </w:pPr>
      <w:r>
        <w:t xml:space="preserve">- Ai, lão Tứ là sinh viên duy nhất trong nhà của họ, lại là tài vụ và kế toán chuyên nghiệp, cho nên tài chính trong nhà, đều nắm giữ ở trong tay lão Tứ, vốn hắn cũng không chơi lớn như vậy, nhưng theo lời hắn nói, bị người lừa gạt, từng bước đi vào tròng.</w:t>
      </w:r>
    </w:p>
    <w:p>
      <w:pPr>
        <w:pStyle w:val="BodyText"/>
      </w:pPr>
      <w:r>
        <w:t xml:space="preserve">Nguyên lai lúc đầu lão Tứ cũng chỉ chơi nhỏ, nhưng sau đó hắn được bạn bè quen thuộc tặng ột thẻ đánh bạc ở trong sảnh khách quý, nói là chơi cũng không lớn, lão Tứ liền đi, lần thứ nhất lại thắng hơn ba trăm vạn.</w:t>
      </w:r>
    </w:p>
    <w:p>
      <w:pPr>
        <w:pStyle w:val="BodyText"/>
      </w:pPr>
      <w:r>
        <w:t xml:space="preserve">Mặc dù trong nhà lão Tứ có tiền, nhưng đó cũng không phải là của mình, hiện tại kiếm tiền dễ dàng như thế, làm cho lão Tứ mất cảnh giác, thường xuyên qua lại đánh bạc, hơn nữa là càng đánh bạc càng lớn.</w:t>
      </w:r>
    </w:p>
    <w:p>
      <w:pPr>
        <w:pStyle w:val="BodyText"/>
      </w:pPr>
      <w:r>
        <w:t xml:space="preserve">Trừ mấy lần đầu ra, vận khí càng ngày càng kém, không nói bảy tám trăm vạn thắng lúc ban đầu, mấy trăm vạn hắn mang theo cũng đem ra đánh.</w:t>
      </w:r>
    </w:p>
    <w:p>
      <w:pPr>
        <w:pStyle w:val="BodyText"/>
      </w:pPr>
      <w:r>
        <w:t xml:space="preserve">Dân cờ bạc đều có tâm lý gỡ vốn, cho rằng nếu đánh bạc lần nữa sẽ thắng, lão Tứ chính là có tâm lý này, từ từ đi vào trầm mê, quay đầu lại, mới biết là mình thua vài ức.</w:t>
      </w:r>
    </w:p>
    <w:p>
      <w:pPr>
        <w:pStyle w:val="BodyText"/>
      </w:pPr>
      <w:r>
        <w:t xml:space="preserve">Trang Duệ nghe Vĩ ca mói xong, liền hiểu được, hắn đi theo nghề giám định đồ cổ, nghe Đức thúc đề cập qua một ít môn đạo trong giới giang hồ.</w:t>
      </w:r>
    </w:p>
    <w:p>
      <w:pPr>
        <w:pStyle w:val="BodyText"/>
      </w:pPr>
      <w:r>
        <w:t xml:space="preserve">Giang hồ gian lận bài bạc cũng không phải chỉ gian lận trong lúc đánh bạc, mà còn phải bố cục để kiếm sống, mà bố cục là nghiệm vụ chuyên nghiệp mà họ phải làm, cũng giống như lúc Trang Duệ làm bố cục trong đồ cổ, có hiệu quả như nhau cả.</w:t>
      </w:r>
    </w:p>
    <w:p>
      <w:pPr>
        <w:pStyle w:val="BodyText"/>
      </w:pPr>
      <w:r>
        <w:t xml:space="preserve">Vĩ ca ở đầu dây bên kia thở dài, ngày xưa cùng trường bạn thân rơi xuống như thế, trong nội tâm có tư vị khó nói thành lời, cố tình muốn giúp hắn một lần, nhưng không có thực lực, không người bình thường nào có thể cầm ra được.</w:t>
      </w:r>
    </w:p>
    <w:p>
      <w:pPr>
        <w:pStyle w:val="BodyText"/>
      </w:pPr>
      <w:r>
        <w:t xml:space="preserve">Lão đại chỉ là tiểu nhân viên công vụ, mặc dù nói trong nhà có bối cảnh, nhưng trên người không có bao nhiêu tiền, lão Tam càng nghèo hai tay trắng, mua phòng ốc còn phải dựa vào Trang Duệ trợ giúp, nếu tính toán xuống, có khả năng giúp đở lão Tứ cũng chỉ có Vĩ ca và Trang Duệ.</w:t>
      </w:r>
    </w:p>
    <w:p>
      <w:pPr>
        <w:pStyle w:val="BodyText"/>
      </w:pPr>
      <w:r>
        <w:t xml:space="preserve">- Lão yêu, ta tối đa có thể gom góp ba ngàn vạn, hơn nữa thì không có biện pháp, nếu ngươi có khó xử, đừng có dính vào vậy.</w:t>
      </w:r>
    </w:p>
    <w:p>
      <w:pPr>
        <w:pStyle w:val="BodyText"/>
      </w:pPr>
      <w:r>
        <w:t xml:space="preserve">Vĩ ca nghe Trang Duệ thật lâu không có hồi âm, trong nội tâm thầm than một tiếng, việc này không thể trách Trang Duệ không giúp đỡ, liên quan đến một ức tài chính, đây không phải là nói giỡn.</w:t>
      </w:r>
    </w:p>
    <w:p>
      <w:pPr>
        <w:pStyle w:val="BodyText"/>
      </w:pPr>
      <w:r>
        <w:t xml:space="preserve">- Đợi một chút...</w:t>
      </w:r>
    </w:p>
    <w:p>
      <w:pPr>
        <w:pStyle w:val="BodyText"/>
      </w:pPr>
      <w:r>
        <w:t xml:space="preserve">Trang Duệ gọi Dương Vĩ, vừa rồi hắn suy nghĩ nên kiếm tiền từ chỗ nào, dù sao hơn hai mươi ức hắn đặt ở mỏ Châu Phi, Trang Duệ giờ phút này trên người không có khả năng động dụng tới số tài chính này.</w:t>
      </w:r>
    </w:p>
    <w:p>
      <w:pPr>
        <w:pStyle w:val="BodyText"/>
      </w:pPr>
      <w:r>
        <w:t xml:space="preserve">- Như vậy đi, Vĩ ca, không phải hắn thiếu một ức tám vạn hay không? Ta suy nghĩ biện pháp gom góp khoản tiền này, sau đó cho ngươi chuyển qua, ngươi đi Ma ang hắn về, bảo hắn tới trang viên của ta, cũng không được đi chỗ nào, chờ ta trở về rồi hãy nói...</w:t>
      </w:r>
    </w:p>
    <w:p>
      <w:pPr>
        <w:pStyle w:val="BodyText"/>
      </w:pPr>
      <w:r>
        <w:t xml:space="preserve">Trang Duệ muốn suy nghĩ một chút, hơn một ức tài chính có thể nằm trong khả năng của hắn, nếu không có thì lão Tứ có khả năng giữ mạng được hay không?</w:t>
      </w:r>
    </w:p>
    <w:p>
      <w:pPr>
        <w:pStyle w:val="BodyText"/>
      </w:pPr>
      <w:r>
        <w:t xml:space="preserve">Sau khi cúp điện thoại với Dương Vĩ, Trang Duệ thở dài, cũng mặc kệ hiện tại mấy giờ, trực tiếp điện thoại cho Hoàng Phủ Vân.</w:t>
      </w:r>
    </w:p>
    <w:p>
      <w:pPr>
        <w:pStyle w:val="BodyText"/>
      </w:pPr>
      <w:r>
        <w:t xml:space="preserve">- Này, lão bản, ngài cũng quá chú ý, lúc chạy đi tìm thì không tìm được ngài, cũng không nên vào lúc này quấy nhiễu giấc mộng của người khác chứ!</w:t>
      </w:r>
    </w:p>
    <w:p>
      <w:pPr>
        <w:pStyle w:val="BodyText"/>
      </w:pPr>
      <w:r>
        <w:t xml:space="preserve">Trong miệng của Hoàng Phủ Vân bực tức, nhưng nghe giọng nói của hắn, nghe thế nào cũng không giống như đang ngủ.</w:t>
      </w:r>
    </w:p>
    <w:p>
      <w:pPr>
        <w:pStyle w:val="BodyText"/>
      </w:pPr>
      <w:r>
        <w:t xml:space="preserve">- Hoàng Phủ huynh, không phải tìm ngài, ngài ngủ tiếp đi, đem điện thoại cho Vân Mạn!</w:t>
      </w:r>
    </w:p>
    <w:p>
      <w:pPr>
        <w:pStyle w:val="Compact"/>
      </w:pPr>
      <w:r>
        <w:br w:type="textWrapping"/>
      </w:r>
      <w:r>
        <w:br w:type="textWrapping"/>
      </w:r>
    </w:p>
    <w:p>
      <w:pPr>
        <w:pStyle w:val="Heading2"/>
      </w:pPr>
      <w:bookmarkStart w:id="1121" w:name="chương-1099-tâm-lý-dân-cờ-bạc"/>
      <w:bookmarkEnd w:id="1121"/>
      <w:r>
        <w:t xml:space="preserve">1099. Chương 1099: Tâm Lý Dân Cờ Bạc</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1099: Tâm lý dân cờ bạc</w:t>
      </w:r>
    </w:p>
    <w:p>
      <w:pPr>
        <w:pStyle w:val="BodyText"/>
      </w:pPr>
      <w:r>
        <w:t xml:space="preserve">Hoàng Phủ Vân cùng Vân Mạn sau khi đăng ký kết hôn với nhau, bây giờ là quang minh chính đại ở cùng một chỗ, Trang Duệ đoán chừng hai người này hiện tại đang vận động tạo ra sinh mạng đây!</w:t>
      </w:r>
    </w:p>
    <w:p>
      <w:pPr>
        <w:pStyle w:val="BodyText"/>
      </w:pPr>
      <w:r>
        <w:t xml:space="preserve">- Trang tổng, có chuyện gì không?</w:t>
      </w:r>
    </w:p>
    <w:p>
      <w:pPr>
        <w:pStyle w:val="BodyText"/>
      </w:pPr>
      <w:r>
        <w:t xml:space="preserve">Quả nhiên, Vân Mạn đang ở bên người Hoàng Phủ Vân, lúc nói chuyện trong âm thanh mang theo giọng lười biến, Trang Duệ nghe thấy mà rung động tâm thần.</w:t>
      </w:r>
    </w:p>
    <w:p>
      <w:pPr>
        <w:pStyle w:val="BodyText"/>
      </w:pPr>
      <w:r>
        <w:t xml:space="preserve">Giờ phút này Trang Duệ cũng không quan tâm quấy nhiễu giấc ngủ của người khác nữa, đi thẳng vào vấn đề hỏi:</w:t>
      </w:r>
    </w:p>
    <w:p>
      <w:pPr>
        <w:pStyle w:val="BodyText"/>
      </w:pPr>
      <w:r>
        <w:t xml:space="preserve">- Vân Mạn, trong mấy tài khoản kia, tổng cộng có bao nhiêu tiền?</w:t>
      </w:r>
    </w:p>
    <w:p>
      <w:pPr>
        <w:pStyle w:val="BodyText"/>
      </w:pPr>
      <w:r>
        <w:t xml:space="preserve">- Trang tổng, ngài chờ một chút!</w:t>
      </w:r>
    </w:p>
    <w:p>
      <w:pPr>
        <w:pStyle w:val="BodyText"/>
      </w:pPr>
      <w:r>
        <w:t xml:space="preserve">Vân Mạn rất ít khi nghe thấy Trang Duệ hỏi ý kiến về tài khoản của mình, đều là nàng mỗi tháng đem báo cáo thu chi của sản nghiệp báo cáo cho Trang Duệ, sau khi nghe Trang Duệ nói xong, lập tức mở laptop.</w:t>
      </w:r>
    </w:p>
    <w:p>
      <w:pPr>
        <w:pStyle w:val="BodyText"/>
      </w:pPr>
      <w:r>
        <w:t xml:space="preserve">- Trang tổng, tài khoản trong nhà bảo tàng, tổng cộng còn có một ức hai ngàn vạn, nhưng trong đó có một ngàn vạn dùng để giữ gìn nhà bảo tàng và chi tiêu trong tháng, mặt khác còn phải xuất ra bốn ngàn vạn tham gia đấu giá hội cuối tuần ở nhà đấu giá Bắc Kinh... Tần thị châu báu còn chín ngàn vạn, nhưng bốn ngàn vạn trong đó là tiền hàng...</w:t>
      </w:r>
    </w:p>
    <w:p>
      <w:pPr>
        <w:pStyle w:val="BodyText"/>
      </w:pPr>
      <w:r>
        <w:t xml:space="preserve">- Tuyên Duệ Trai trên sổ sách còn một ngàn hai trăm vạn tiền mặt, đây là số tiền có thể tùy thời vận dụng...</w:t>
      </w:r>
    </w:p>
    <w:p>
      <w:pPr>
        <w:pStyle w:val="BodyText"/>
      </w:pPr>
      <w:r>
        <w:t xml:space="preserve">- Cộng thêm tất cả sản nghiệp ở Bành Thành, ước chừng có thể điều động ba ngàn vạn tài chính, ách... Ta tính toán một chút, tổng cộng có thể động dụng tài chính là một ức bảy ngàn vạn...</w:t>
      </w:r>
    </w:p>
    <w:p>
      <w:pPr>
        <w:pStyle w:val="BodyText"/>
      </w:pPr>
      <w:r>
        <w:t xml:space="preserve">Sau khi nghe tiếng ngón tay Vân Mạn đánh bàn phím, những con số liên tiếp truyền vào tai Trang Duệ.</w:t>
      </w:r>
    </w:p>
    <w:p>
      <w:pPr>
        <w:pStyle w:val="BodyText"/>
      </w:pPr>
      <w:r>
        <w:t xml:space="preserve">- Một ức bảy ngàn vạn? Vân tổng, phương diện tài chính ở My-an-ma thì sao?</w:t>
      </w:r>
    </w:p>
    <w:p>
      <w:pPr>
        <w:pStyle w:val="BodyText"/>
      </w:pPr>
      <w:r>
        <w:t xml:space="preserve">Trang Duệ nhíu mày, trong nội tâm đang suy nghĩ có nên rút vốn trong nơi này ra hay không, đặt trong đó hai ức, một phân tiền hiệu quả và lợi ích cũng không có, còn không bằng ném vào ngân hàng ăn lãi còn tốt hơn.</w:t>
      </w:r>
    </w:p>
    <w:p>
      <w:pPr>
        <w:pStyle w:val="BodyText"/>
      </w:pPr>
      <w:r>
        <w:t xml:space="preserve">Sau khi Vân Mạn nghe Trang Duệ nói như thế, có chút kinh ngạc nói ra:</w:t>
      </w:r>
    </w:p>
    <w:p>
      <w:pPr>
        <w:pStyle w:val="BodyText"/>
      </w:pPr>
      <w:r>
        <w:t xml:space="preserve">- Trang tổng, bên My-an-ma một năm nay đã không có chia hoa hồng, ta đã từng nói qua cho ngài...</w:t>
      </w:r>
    </w:p>
    <w:p>
      <w:pPr>
        <w:pStyle w:val="BodyText"/>
      </w:pPr>
      <w:r>
        <w:t xml:space="preserve">- Đúng, đúng, ta đã quên việc này!</w:t>
      </w:r>
    </w:p>
    <w:p>
      <w:pPr>
        <w:pStyle w:val="BodyText"/>
      </w:pPr>
      <w:r>
        <w:t xml:space="preserve">Trang Duệ vỗ đầu, hôm nay bị chuyện của lão Tứ làm cho hồ đồ, bởi vì những năm gần đây giá cả phỉ thúy lên xuống bất thường, cho nên Hồ Vinh trữ hàng mà không bán ra viên phỉ thúy này, chuyện này hắn đã nói cho Trang Duệ biết.</w:t>
      </w:r>
    </w:p>
    <w:p>
      <w:pPr>
        <w:pStyle w:val="BodyText"/>
      </w:pPr>
      <w:r>
        <w:t xml:space="preserve">- Như vậy đi, Vân tổng, quay đầu lại ngươi nói cho Hoàng Phủ huynh một chút, đấu giá hội cuối tuần đừng tham gia, số tiền kia ta cần dùng, ngày mai ngươi giúp ta tập hợp tài chính một chút, ngày mai ta sẽ liên hệ với ngươi.</w:t>
      </w:r>
    </w:p>
    <w:p>
      <w:pPr>
        <w:pStyle w:val="BodyText"/>
      </w:pPr>
      <w:r>
        <w:t xml:space="preserve">Trang Duệ suy nghĩ một hồi, tiền hàng của cửa hàng châu báu không thể dùng, chỉ có thể từ trong tài chính của bảo tàng mà nghĩ cách.</w:t>
      </w:r>
    </w:p>
    <w:p>
      <w:pPr>
        <w:pStyle w:val="BodyText"/>
      </w:pPr>
      <w:r>
        <w:t xml:space="preserve">- Vâng, Trang tổng! xem tại</w:t>
      </w:r>
    </w:p>
    <w:p>
      <w:pPr>
        <w:pStyle w:val="BodyText"/>
      </w:pPr>
      <w:r>
        <w:t xml:space="preserve">Vân Mạn mặc kệ Trang Duệ dùng tiền làm gì, nàng chỉ phụ trách sổ sách tài vụ rõ ràng chi tiết, lão bản lên tiếng, đương nhiên nghe theo.</w:t>
      </w:r>
    </w:p>
    <w:p>
      <w:pPr>
        <w:pStyle w:val="BodyText"/>
      </w:pPr>
      <w:r>
        <w:t xml:space="preserve">Sau khi cúp điện thoại, Trang Duệ đi trở về nơi ngủ, lều vải tặng cho Mạnh giáo sư, kể cả tiến sĩ Nhâm, mấy người bọn họ đều ngủ lộ thiên.</w:t>
      </w:r>
    </w:p>
    <w:p>
      <w:pPr>
        <w:pStyle w:val="BodyText"/>
      </w:pPr>
      <w:r>
        <w:t xml:space="preserve">Nằm trên tấm vải trắng trên đồng cỏ, nhìn lên các vì sao lập lòe trên bầu trời, trong lòng Trang Duệ có chút khó nói nên lời.</w:t>
      </w:r>
    </w:p>
    <w:p>
      <w:pPr>
        <w:pStyle w:val="BodyText"/>
      </w:pPr>
      <w:r>
        <w:t xml:space="preserve">Nhớ rõ tại thời điểm mấy năm trước, chính mình và bon lão Tứ, sau khi uống nhiều rượu, cũng từng nằm trên sân cỏ của trường học mà ngắm sao, cảnh ngày hôm đó giống như mới diễn ra trong ngày hôm qua.</w:t>
      </w:r>
    </w:p>
    <w:p>
      <w:pPr>
        <w:pStyle w:val="BodyText"/>
      </w:pPr>
      <w:r>
        <w:t xml:space="preserve">Tiền bạc,cần phải dùng vào việc đáng tin cậy nhất, xem ra lần này nhất định là bị người khác cài bẫy, nếu không sẽ không thua nhiều tiền như thế.</w:t>
      </w:r>
    </w:p>
    <w:p>
      <w:pPr>
        <w:pStyle w:val="BodyText"/>
      </w:pPr>
      <w:r>
        <w:t xml:space="preserve">Nhưng cũng vì thế, là do tâm trí của lão Tứ không kiên định, trách không được người khác, chỉ cần lão Tứ đi đứng an ổn, ai cũng không có biện pháp làm gì được hắn.</w:t>
      </w:r>
    </w:p>
    <w:p>
      <w:pPr>
        <w:pStyle w:val="BodyText"/>
      </w:pPr>
      <w:r>
        <w:t xml:space="preserve">Loại thuyết pháp này cũng đúng, nhưng Trang Duệ biết rõ, giang hồ ngàn thuật khó lòng phòng bị, những người có thủ pháp inh, có thể trong lúc vô tình dẫn ngươi đi mua đồ gốm, giống như bố cục mình làm với Sơn Mộc Quân, mà đặt ở trong mắt dân cờ bạc, chuyện mình làm không đáng nhắc tới.</w:t>
      </w:r>
    </w:p>
    <w:p>
      <w:pPr>
        <w:pStyle w:val="BodyText"/>
      </w:pPr>
      <w:r>
        <w:t xml:space="preserve">Mà người như lão Tứ vừa ra khỏi trường nên không có bao nhiêu lịch duyệt, nói trung thực, đoán chừng ngay cả mặt hàng như hầu tử cũng có thể lừa gạt hắn, cho nên giờ phút này trong lòng Trang Duệ không còn tức giận, mà chuyển sang chuyện của bản thân.</w:t>
      </w:r>
    </w:p>
    <w:p>
      <w:pPr>
        <w:pStyle w:val="BodyText"/>
      </w:pPr>
      <w:r>
        <w:t xml:space="preserve">- Mẹ kiếp, không nói chuyện này nữa!</w:t>
      </w:r>
    </w:p>
    <w:p>
      <w:pPr>
        <w:pStyle w:val="BodyText"/>
      </w:pPr>
      <w:r>
        <w:t xml:space="preserve">Không hề nghi ngờ, nhất định là có người dắt lão Tứ đi, nếu không không có khả năng thiếu nợ tới mức này được.</w:t>
      </w:r>
    </w:p>
    <w:p>
      <w:pPr>
        <w:pStyle w:val="BodyText"/>
      </w:pPr>
      <w:r>
        <w:t xml:space="preserve">Mà chuyện này cũng làm rất tuyệt, trên giang hồ làm việc đều lưu lại một đường, lừa gạt hơn hai ức còn không thu tay, rõ ràng còn thiếu nợ thêm một ức tám vạn tiền nợ, điều này có hương vị của đuổi tận giết tuyệt.</w:t>
      </w:r>
    </w:p>
    <w:p>
      <w:pPr>
        <w:pStyle w:val="BodyText"/>
      </w:pPr>
      <w:r>
        <w:t xml:space="preserve">Hôm nay ban ngày làm việc quá nhiều, Trang Duệ cũng có chút mệt mỏi, trong đầu suy nghĩ chuyện, mơ mơ màng màng ngủ đi.</w:t>
      </w:r>
    </w:p>
    <w:p>
      <w:pPr>
        <w:pStyle w:val="BodyText"/>
      </w:pPr>
      <w:r>
        <w:t xml:space="preserve">Sáng sớm hôm sau, Trang Duệ hỏi Vĩ ca tài khoản của hắn, sau đó bảo Vân Mạn chuyển tài chính qua.</w:t>
      </w:r>
    </w:p>
    <w:p>
      <w:pPr>
        <w:pStyle w:val="BodyText"/>
      </w:pPr>
      <w:r>
        <w:t xml:space="preserve">Mặc dù có tâm muốn đi cùng Vĩ ca qua Macao nhìn một chút, nhưng Trang Duệ thật sự là không đi đươc. Đối với tòa đại mộ này, mấy người bọn họ vốn không đủ người, hiện tại nhân viên tiếp viện còn chưa tới, Trang Duệ tuyệt đối không thể rời đi.</w:t>
      </w:r>
    </w:p>
    <w:p>
      <w:pPr>
        <w:pStyle w:val="BodyText"/>
      </w:pPr>
      <w:r>
        <w:t xml:space="preserve">Hơn nữa Trang Duệ cũng muốn nhìn một chút, bên trong Hoàng Tràng Đề Thấu kia, rốt cuộc có tài phú gì, mfa tòa lăng mộ giống mộ táng của Tần Thủy Hoàng, rốt cuộc là lăng mộ của ai?</w:t>
      </w:r>
    </w:p>
    <w:p>
      <w:pPr>
        <w:pStyle w:val="BodyText"/>
      </w:pPr>
      <w:r>
        <w:t xml:space="preserve">Trong thời gian chờ đợi nhân viên tiếp viện tới, Trang Duệ cùng bọn người Mạnh giáo sư ở cùng một chỗ, khai quật vài gian tĩnh thất trong Hoàng Tràng Đề Thấu, khai quật ra nhiều cổ vật quý giá.</w:t>
      </w:r>
    </w:p>
    <w:p>
      <w:pPr>
        <w:pStyle w:val="BodyText"/>
      </w:pPr>
      <w:r>
        <w:t xml:space="preserve">Trong một cái mộ tuẫn táng trong gian tĩnh thất, bên trong tất cả đều là thi cốt của động vật heo bò gà, nhưng con này không lớn, vẻn vẹn là gia súc chăn nuôi và nông nghiệp.</w:t>
      </w:r>
    </w:p>
    <w:p>
      <w:pPr>
        <w:pStyle w:val="BodyText"/>
      </w:pPr>
      <w:r>
        <w:t xml:space="preserve">Mà ở trong một gian phòng khác, lại đào ra rất nhiều tượng, số lượng có hơn ba nghìn, muốn vận chuyển số tượng này ra ngoài, ngành cổ vật địa phương đã có ý an bài xe ròng rọc.</w:t>
      </w:r>
    </w:p>
    <w:p>
      <w:pPr>
        <w:pStyle w:val="BodyText"/>
      </w:pPr>
      <w:r>
        <w:t xml:space="preserve">Từ cái huyệt tuẫn táng động vật ra, trong một gian phòng khác tìm được rất nhiều binh khí bằng đồng, bên trong có rất nhiều chế phẩm của thiết, hơn nữa còn có trăm thanh làm bằng thép.</w:t>
      </w:r>
    </w:p>
    <w:p>
      <w:pPr>
        <w:pStyle w:val="BodyText"/>
      </w:pPr>
      <w:r>
        <w:t xml:space="preserve">Phát hiện này rất trọng yếu, nói rõ công nghệ rèn thời Hán, đã vô cùng tân tiến, từng phát hiện trọng đại, khiến cho Mạnh giáo sư hai ngày nay ngủ cũng cười không ngậm miệng được.</w:t>
      </w:r>
    </w:p>
    <w:p>
      <w:pPr>
        <w:pStyle w:val="BodyText"/>
      </w:pPr>
      <w:r>
        <w:t xml:space="preserve">Thời điểm ngày thứ ba, các chuyên gia cổ vật và khảo cổ của tổng cục đã đi tới nơi này, trong lúc nhất thời khẩn trương về nhân thủ đã giảm bớt, mà Mạnh giáo sư cũng có ý định vào ngày mai, sẽ cởi bỏ Hoàng Tràng Đề Thấu.</w:t>
      </w:r>
    </w:p>
    <w:p>
      <w:pPr>
        <w:pStyle w:val="BodyText"/>
      </w:pPr>
      <w:r>
        <w:t xml:space="preserve">- Lão Tứ, ta nói tiểu tử ngươi có thể dừng bày ra bộ dáng như người chết có được hay không, ca ca ta còn chưa nói ngươi cái gì, ngươi muốn dùng bộ dạng này cho Trang Duệ nhìn thấy, hắn sẽ tát tay ngươi đấy.</w:t>
      </w:r>
    </w:p>
    <w:p>
      <w:pPr>
        <w:pStyle w:val="BodyText"/>
      </w:pPr>
      <w:r>
        <w:t xml:space="preserve">Ngồi ở trong trang viên ngoại ô của Trang Duệ, bộ dáng và vẻ mặt như tro tàn của Tất Vân Đào, cho dù nhìn thấy Kim Cương cũng không có phản ứng gì, giống như đã không biết sợ hãi.</w:t>
      </w:r>
    </w:p>
    <w:p>
      <w:pPr>
        <w:pStyle w:val="BodyText"/>
      </w:pPr>
      <w:r>
        <w:t xml:space="preserve">- Lão yêu... Vì cái gì không gọi điện thoại đến? Có phải giận ta không?</w:t>
      </w:r>
    </w:p>
    <w:p>
      <w:pPr>
        <w:pStyle w:val="BodyText"/>
      </w:pPr>
      <w:r>
        <w:t xml:space="preserve">Nghe được Vĩ ca nhắc tới Trang Duệ, Tất Vân Đào ngẩng đầu, trong mắt có chút sinh khí, lần này hắn té quá đau, nếu không phải Trang Duệ và lão đại ra tay giúp đỡ, đoán chừng đã bị người ta dìm xuống biển rồi.</w:t>
      </w:r>
    </w:p>
    <w:p>
      <w:pPr>
        <w:pStyle w:val="Compact"/>
      </w:pPr>
      <w:r>
        <w:br w:type="textWrapping"/>
      </w:r>
      <w:r>
        <w:br w:type="textWrapping"/>
      </w:r>
    </w:p>
    <w:p>
      <w:pPr>
        <w:pStyle w:val="Heading2"/>
      </w:pPr>
      <w:bookmarkStart w:id="1122" w:name="chương-1100-mở-nắp-quan-tài.1"/>
      <w:bookmarkEnd w:id="1122"/>
      <w:r>
        <w:t xml:space="preserve">1100. Chương 1100: Mở Nắp Quan Tài.(1)</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1100: Mở nắp quan tài.(1)</w:t>
      </w:r>
    </w:p>
    <w:p>
      <w:pPr>
        <w:pStyle w:val="BodyText"/>
      </w:pPr>
      <w:r>
        <w:t xml:space="preserve">- Nói nhảm, người khác không phải công tác à? Còn chuyên môn đến hầu hạ ngài hay sao?</w:t>
      </w:r>
    </w:p>
    <w:p>
      <w:pPr>
        <w:pStyle w:val="BodyText"/>
      </w:pPr>
      <w:r>
        <w:t xml:space="preserve">Vĩ ca tức giận đến mức hận không thể cho lão Tứ một cái tát, lúc trước mang thằng này từ khách sạn trong Macao trở về, một mực có bộ dáng này, cho ăn thì ăn, cho uống thì uống, khuôn mặt cứ như cha mẹ chết, một chút tươi cười cũng không thấy.</w:t>
      </w:r>
    </w:p>
    <w:p>
      <w:pPr>
        <w:pStyle w:val="BodyText"/>
      </w:pPr>
      <w:r>
        <w:t xml:space="preserve">Hôm qua lão Nhị đến trang viên nhìn hắn, gương mặt của bạn thân cũng không có phản ứng gì, đem đầu cúi vào đũng quần, thẳng đến khi lão Nhị đi, cũng không nói được một câu, Vĩ ca hoài nghi tiểu tử này có phải bị người ta đánh ngốc rồi hay không?</w:t>
      </w:r>
    </w:p>
    <w:p>
      <w:pPr>
        <w:pStyle w:val="BodyText"/>
      </w:pPr>
      <w:r>
        <w:t xml:space="preserve">- Vĩ ca, ta xong rồi, hiện tại trong nhà còn chưa biết chuyện này, nếu như biết rõ, ta...</w:t>
      </w:r>
    </w:p>
    <w:p>
      <w:pPr>
        <w:pStyle w:val="BodyText"/>
      </w:pPr>
      <w:r>
        <w:t xml:space="preserve">Trên mặt lão Tứ run rẩy, hắn không biết cảm tưởng khi cha mẹ, gia gia, nãi nãi khi biết chuyện này, sẽ có phản ứng gì? Mà những thúc thúc bá bá nhất định sẽ ngờ vực mình.</w:t>
      </w:r>
    </w:p>
    <w:p>
      <w:pPr>
        <w:pStyle w:val="BodyText"/>
      </w:pPr>
      <w:r>
        <w:t xml:space="preserve">- Đợi một chút, ngươi... Ngươi nói cái gì? Lão Tứ, người trong nhà ngươi còn chưa biết chuyện này?</w:t>
      </w:r>
    </w:p>
    <w:p>
      <w:pPr>
        <w:pStyle w:val="BodyText"/>
      </w:pPr>
      <w:r>
        <w:t xml:space="preserve">Vĩ ca không đợi lão Tứ nói hết, đã chen ngang, vẻ mặt không thể tưởng tượng nổi, đánh bạc hơn hai ức, nhưng không có người nào biết rõ, công ty của mẹ hắn làm gì?</w:t>
      </w:r>
    </w:p>
    <w:p>
      <w:pPr>
        <w:pStyle w:val="BodyText"/>
      </w:pPr>
      <w:r>
        <w:t xml:space="preserve">- Là không biết, ta động tới tiền dự trữ của gia tộc, số tiền kia tồn tại trong ngân hàng Thụy Sĩ, không có chuyện khẩn cấp, sẽ không vận dụng tới số tiền này, nhưng mà...</w:t>
      </w:r>
    </w:p>
    <w:p>
      <w:pPr>
        <w:pStyle w:val="BodyText"/>
      </w:pPr>
      <w:r>
        <w:t xml:space="preserve">Lão Tứ đã không dám nghĩ tới, hắn cũng không biết lúc ấy trong đầu của mình nghĩ cái gì, chỉ suy nghĩ có đánh bạc, hiện tại ngẫm lại, người gọi minh là Huy ca, ình ký nợ cũng là hắn!</w:t>
      </w:r>
    </w:p>
    <w:p>
      <w:pPr>
        <w:pStyle w:val="BodyText"/>
      </w:pPr>
      <w:r>
        <w:t xml:space="preserve">Hắn vung tiền như rác, rất đúng khẩu vị của lão Tứ, cho nên thời điểm hắn mời lão Tứ đi Macao chơi, lão Tứ rất sung sướng đáp ứng.</w:t>
      </w:r>
    </w:p>
    <w:p>
      <w:pPr>
        <w:pStyle w:val="BodyText"/>
      </w:pPr>
      <w:r>
        <w:t xml:space="preserve">Lần đầu tiên đi Macao, Huy ca cầm thẻ đánh bạc mười vạn cho lão Tứ, lão Tứ dùng mười vạn này đánh thắng ba trăm vạn, chuyện này làm cho lão Tứ sinh ra cảm giác không chân thật, giống như thẻ đánh bạc không phải là tiền, có thể tùy ý đặt tới.</w:t>
      </w:r>
    </w:p>
    <w:p>
      <w:pPr>
        <w:pStyle w:val="BodyText"/>
      </w:pPr>
      <w:r>
        <w:t xml:space="preserve">Phàm là dân cờ bạc đều có tâm lý như vậy, tiền đã đổi thành thẻ đánh bạc, giống như không phải là tiền, cho ngươi cầm, bốn vạn tiền mặt ném vào mặt bàn, khả năng rất nhiều người sẽ thu tay lại.</w:t>
      </w:r>
    </w:p>
    <w:p>
      <w:pPr>
        <w:pStyle w:val="BodyText"/>
      </w:pPr>
      <w:r>
        <w:t xml:space="preserve">Nhưng nếu là thẻ đánh bạc một trăm vạn, nhưng rất dễ dàng đột phá phòng tuyến tâm lý, trong khoảng thời gian này lão Tứ không biết mình đã ném bao nhiêu tiền vào chiếu bạc.</w:t>
      </w:r>
    </w:p>
    <w:p>
      <w:pPr>
        <w:pStyle w:val="BodyText"/>
      </w:pPr>
      <w:r>
        <w:t xml:space="preserve">- Ngươi cũng đừng khóc tang nữa, quay đầu chờ lão yêu trở lại, chúng ta sẽ hỏi hắn, lão Tứ, ngươi đã thiếu nợ lão yêu quá nhiều đấy.</w:t>
      </w:r>
    </w:p>
    <w:p>
      <w:pPr>
        <w:pStyle w:val="BodyText"/>
      </w:pPr>
      <w:r>
        <w:t xml:space="preserve">Vĩ ca nhìn lão Tứ, lắc đầu, nếu không phải lão Tứ tìm chết, chính mình đang ở nhà cùng vợ con, mà không phải ở đây nhìn vẻ mặt đau khổ của lão Tứ.</w:t>
      </w:r>
    </w:p>
    <w:p>
      <w:pPr>
        <w:pStyle w:val="BodyText"/>
      </w:pPr>
      <w:r>
        <w:t xml:space="preserve">- Lão Tứ cúi thấp đầu, ồm ồm nói ra:</w:t>
      </w:r>
    </w:p>
    <w:p>
      <w:pPr>
        <w:pStyle w:val="BodyText"/>
      </w:pPr>
      <w:r>
        <w:t xml:space="preserve">- Ta còn không dậy nổi, nếu đợi lão yêu trở về, ta lại mượn hắn, bốn vạn...</w:t>
      </w:r>
    </w:p>
    <w:p>
      <w:pPr>
        <w:pStyle w:val="BodyText"/>
      </w:pPr>
      <w:r>
        <w:t xml:space="preserve">- Còn muốn đi gỡ vốn? Mẹ kiếp, ca ca ta giận rồi đấy!</w:t>
      </w:r>
    </w:p>
    <w:p>
      <w:pPr>
        <w:pStyle w:val="BodyText"/>
      </w:pPr>
      <w:r>
        <w:t xml:space="preserve">Vĩ ca nghe xong lời nói của lão Tứ, lập tức đứng dậy, đều nói nam nhân Trung Hải có tâm tính tốt, đó là chưa gặp chuyện, nhìn thấy loại mặt hàng như lão Tứ, Vĩ ca đã có xúc động đánh người.</w:t>
      </w:r>
    </w:p>
    <w:p>
      <w:pPr>
        <w:pStyle w:val="BodyText"/>
      </w:pPr>
      <w:r>
        <w:t xml:space="preserve">- Không phải, ta muốn tìm cho ra người lừa bịp ta, bằng không ta chết cũng không cam tâm!</w:t>
      </w:r>
    </w:p>
    <w:p>
      <w:pPr>
        <w:pStyle w:val="BodyText"/>
      </w:pPr>
      <w:r>
        <w:t xml:space="preserve">Trong ánh mắt như tro tàn của lão Tứ lóe lên hung quang, giống như muốn ngay lập tức giết người, giờ phút này lão Tứ đã rơi vào tình cảnh sơn cùng thủy tận, thầm nghĩ lôi kéo theo tên Huy ca kia đồng quy vu tận.</w:t>
      </w:r>
    </w:p>
    <w:p>
      <w:pPr>
        <w:pStyle w:val="BodyText"/>
      </w:pPr>
      <w:r>
        <w:t xml:space="preserve">- Ai, ta nói lão Tứ, ngươi cũng đừng rối rắm, có chuyện gì chúng ta cùng thương lượng, ngàn vạn lần không nên đi làm chuyện ngốc nghếch a.</w:t>
      </w:r>
    </w:p>
    <w:p>
      <w:pPr>
        <w:pStyle w:val="BodyText"/>
      </w:pPr>
      <w:r>
        <w:t xml:space="preserve">Vĩ ca bị bộ dáng hung ác của lão Tứ dọa kêu to một tiếng, thời điểm đến trườn hắn biết, lão Tứ này mặc dù rất nghĩa khí với huynh đệ, nhưng tính tình âm tàn, tuyệt đối là nói được làm được.</w:t>
      </w:r>
    </w:p>
    <w:p>
      <w:pPr>
        <w:pStyle w:val="BodyText"/>
      </w:pPr>
      <w:r>
        <w:t xml:space="preserve">Ăn thiệt thòi lớn như vậy, đừng nói là lão Tứ, cho dù Vĩ ca hắn ngẫm lại, đều hận không thể đi cắn chết tên đã âm mình một cái, cho hắn thanh đao, tuyệt đối sẽ nhanh chóng đâm chết.</w:t>
      </w:r>
    </w:p>
    <w:p>
      <w:pPr>
        <w:pStyle w:val="BodyText"/>
      </w:pPr>
      <w:r>
        <w:t xml:space="preserve">- Vĩ ca, lần này cám ơn ngươi, chuyện này ta biết rõ nên làm cái gì, đời này ta không hối hận khi quen biết huynh đệ các ngươi, ta đã mang phiền toái tới cho các ngươi đủ nhiều rồi. Vĩ ca, nếu ngươi muốn giúp ta, cầm một trăm vạn cho huynh đệ, chuyện sau đó, ta sẽ tự mình giải quyết.</w:t>
      </w:r>
    </w:p>
    <w:p>
      <w:pPr>
        <w:pStyle w:val="BodyText"/>
      </w:pPr>
      <w:r>
        <w:t xml:space="preserve">Trong mắt lão Tứ hiện ra nước mắt, liền vội vàng cúi đầu, không để cho Vĩ ca nhìn thấy.</w:t>
      </w:r>
    </w:p>
    <w:p>
      <w:pPr>
        <w:pStyle w:val="BodyText"/>
      </w:pPr>
      <w:r>
        <w:t xml:space="preserve">Đầu năm nay mọi người đều chỉ biết tiền, lão đại có thể vạn dặm xa xôi đi đón mình, lão yêu có thể xuất ra hơn ức để bảo vệ mình, trong lòng Tất Vân Đào có ngọt bùi cay đắng, đủ loại hương vị xông vào đầu.</w:t>
      </w:r>
    </w:p>
    <w:p>
      <w:pPr>
        <w:pStyle w:val="BodyText"/>
      </w:pPr>
      <w:r>
        <w:t xml:space="preserve">- Nói nhảm, ta lấy tiền chùi đít cũng không cho ngươi, những chuyện này làm tốt lắm sao?</w:t>
      </w:r>
    </w:p>
    <w:p>
      <w:pPr>
        <w:pStyle w:val="BodyText"/>
      </w:pPr>
      <w:r>
        <w:t xml:space="preserve">Dương Vĩ lập tức mở to mắt, tiểu tử này tâm tư thuê kẻ giết người không có bỏ, xem ra mình phải trông chừng hắn cẩn thận, bằng không thì với tính tình của lão Tứ, nói không chừng sẽ đi Quảng Đông thuê kẻ giết người, lại nói hiện tại người nhà của hắn không biết chuyện tham ô tài chính, một trăm vạn chẳng làm được cái gì cả.</w:t>
      </w:r>
    </w:p>
    <w:p>
      <w:pPr>
        <w:pStyle w:val="BodyText"/>
      </w:pPr>
      <w:r>
        <w:t xml:space="preserve">Lão Tứ nghe Dương Vĩ lời nói thế, nhưng lại cúi đầu xuống, nhưng mà trong mắt y nguyên lóe hung quang, tuy hắn vẫn tự trách mình, nhưng hắn càng hận tên Huy ca lừa gạt mình, hận thấu xương.</w:t>
      </w:r>
    </w:p>
    <w:p>
      <w:pPr>
        <w:pStyle w:val="BodyText"/>
      </w:pPr>
      <w:r>
        <w:t xml:space="preserve">- Lão Tứ, chuyện này đợi lão yêu về tới, tiểu tử ngươi đừng có làm gì, không có tiền chúng ta có thể bắt đầu lại từ đầu, ca ca ta tiền không nhiều lắm, hai ba ngàn vạn vẫn có thể lấy ra.</w:t>
      </w:r>
    </w:p>
    <w:p>
      <w:pPr>
        <w:pStyle w:val="BodyText"/>
      </w:pPr>
      <w:r>
        <w:t xml:space="preserve">Dương Vĩ lại khích lệ lão Tứ vài câu, nhưng hắn đã biết rõ huynh đệ này của mình đã hết hy vọng rồi, lập tức lấy điện thoại di động ra, điện thoại cho Trang Duệ.</w:t>
      </w:r>
    </w:p>
    <w:p>
      <w:pPr>
        <w:pStyle w:val="BodyText"/>
      </w:pPr>
      <w:r>
        <w:t xml:space="preserve">Muốn nói Vĩ ca đối với Trang Duệ cũng có chút oán hận, hắn bảo mang lão Tứ tới đây mà lại mặc kệ không hỏi tới, hai ngày này ngay cả điện thoại cũng tắt máy, giống như mất tích.</w:t>
      </w:r>
    </w:p>
    <w:p>
      <w:pPr>
        <w:pStyle w:val="BodyText"/>
      </w:pPr>
      <w:r>
        <w:t xml:space="preserve">Không biết từ lúc nào, năm đó năm huynh đệ, đã từ từ sinh ra chuyển biến, khi đó mấy huynh đệ bảo hộ Trang Duệ, lúc này mờ mờ ảo ảo biến thành Trang Duệ bảo hộ huynh đệ.</w:t>
      </w:r>
    </w:p>
    <w:p>
      <w:pPr>
        <w:pStyle w:val="BodyText"/>
      </w:pPr>
      <w:r>
        <w:t xml:space="preserve">Đúng là thực lực kinh tế quyết định địa vị gia đình, thực lực kinh tế quyết định địa vị xã hội, tuy tình cảm năm huynh đệ vẫn tốt, Trang Duệ cũng không có xem thường người khác, nhưng biến hóa vẫn phát sinh từ từ.</w:t>
      </w:r>
    </w:p>
    <w:p>
      <w:pPr>
        <w:pStyle w:val="BodyText"/>
      </w:pPr>
      <w:r>
        <w:t xml:space="preserve">Không nói Vĩ ca, cho dù lão Nhị ở Bắc Kinh, lão Tam ở Thiểm Tây, có chút chuyện gì cũng điện thoại cho Trang Duệ hỏi ý kiện, ngược lại liên hệ giữa lão Tứ và Trang Duệ có chút ít.</w:t>
      </w:r>
    </w:p>
    <w:p>
      <w:pPr>
        <w:pStyle w:val="BodyText"/>
      </w:pPr>
      <w:r>
        <w:t xml:space="preserve">- Móa, không phải đi đào mộ thôi sao, ngay cả điện thoại cũng không bắt.</w:t>
      </w:r>
    </w:p>
    <w:p>
      <w:pPr>
        <w:pStyle w:val="BodyText"/>
      </w:pPr>
      <w:r>
        <w:t xml:space="preserve">Không cần hỏi, điện thoại vẫn không gọi được, Vĩ ca tức giận đến mức thiếu chút nữa quăng điện thoại đi, nhìn thấy cái cằm của lão Tứ cúi xuống tận ngực, Vĩ ca cảm thán, xem ra hắn còn phải làm bảo mẫu vài ngày nữa rồi.</w:t>
      </w:r>
    </w:p>
    <w:p>
      <w:pPr>
        <w:pStyle w:val="BodyText"/>
      </w:pPr>
      <w:r>
        <w:t xml:space="preserve">...</w:t>
      </w:r>
    </w:p>
    <w:p>
      <w:pPr>
        <w:pStyle w:val="BodyText"/>
      </w:pPr>
      <w:r>
        <w:t xml:space="preserve">Trang Duệ cố ý không mở điện thoại, hắn muốn cho lão Tứ hảo hảo yên tĩnh một chút, ngẫm lại chuyện hoang đường mình đã làm, làm vì huynh đệ, khả năng giúp đở một lần, nhưng không có khả năng giúp đỡ cả đời.</w:t>
      </w:r>
    </w:p>
    <w:p>
      <w:pPr>
        <w:pStyle w:val="BodyText"/>
      </w:pPr>
      <w:r>
        <w:t xml:space="preserve">Tục ngữ nói cứu cấp không cứu nghèo, nếu như lão Tứ vẫn không biết hối cải, thì Trang Duệ chỉ có thể không nhận huynh đệ này.</w:t>
      </w:r>
    </w:p>
    <w:p>
      <w:pPr>
        <w:pStyle w:val="Compact"/>
      </w:pPr>
      <w:r>
        <w:br w:type="textWrapping"/>
      </w:r>
      <w:r>
        <w:br w:type="textWrapping"/>
      </w:r>
    </w:p>
    <w:p>
      <w:pPr>
        <w:pStyle w:val="Heading2"/>
      </w:pPr>
      <w:bookmarkStart w:id="1123" w:name="chương-1101-mở-nắp-quan-tài.2"/>
      <w:bookmarkEnd w:id="1123"/>
      <w:r>
        <w:t xml:space="preserve">1101. Chương 1101: Mở Nắp Quan Tài.(2)</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1101: Mở nắp quan tài.(2)</w:t>
      </w:r>
    </w:p>
    <w:p>
      <w:pPr>
        <w:pStyle w:val="BodyText"/>
      </w:pPr>
      <w:r>
        <w:t xml:space="preserve">Lại nói mấy ngày nay hắn bận rộn, cho đội ngũ tiếp viện đã tới, với tư cách là những người có mặt ở cổ mộ sớm nhất, đều có rất nhiều công việc phải làm, chỉ riêng việc dán nhãn lên cho hơn vạn món cổ vật, làm cho người ta chóng mặt não trướng.</w:t>
      </w:r>
    </w:p>
    <w:p>
      <w:pPr>
        <w:pStyle w:val="BodyText"/>
      </w:pPr>
      <w:r>
        <w:t xml:space="preserve">Từ trong lều vải chui ra, Trang Duệ hoạt động thân thể một lúc, sau đó đi tới nơi mọi người tụ tập, lúc này thức ăn trong thôn được đưa tới sớm, lúc này mọi người đang húp cháo.</w:t>
      </w:r>
    </w:p>
    <w:p>
      <w:pPr>
        <w:pStyle w:val="BodyText"/>
      </w:pPr>
      <w:r>
        <w:t xml:space="preserve">Mấy ngày nay Trang Duệ đều ở trên đỉnh núi, những người tới sau mang theo không ít lều vải, bởi vì nhân số đông, hiện tại trên đỉnh núi cơ hồ biến thành nơi trú quân, chỉ cảnh sát vũ trang cũng hơn mười đội, đang tiến hành canh gác dưới chân núi.</w:t>
      </w:r>
    </w:p>
    <w:p>
      <w:pPr>
        <w:pStyle w:val="BodyText"/>
      </w:pPr>
      <w:r>
        <w:t xml:space="preserve">Về phần những người đưa thức ăn, chỉ dựa vào Trương lão đầu một nhà thì không cách nào giải quyết, chính quyền địa phương ở gần đó cũng huy động trong thôn, bởi vì thời tiết quá nóng, cho nên các thôn dân mỗi ngày phân thành hai tốp đưa cơm lên đỉnh núi, cơm buổi sáng và buổi chiều.</w:t>
      </w:r>
    </w:p>
    <w:p>
      <w:pPr>
        <w:pStyle w:val="BodyText"/>
      </w:pPr>
      <w:r>
        <w:t xml:space="preserve">Nhìn thấy Trang Duệ đi tới, Mạnh giáo sư đưa một cái bánh bao chay qua, nói ra:</w:t>
      </w:r>
    </w:p>
    <w:p>
      <w:pPr>
        <w:pStyle w:val="BodyText"/>
      </w:pPr>
      <w:r>
        <w:t xml:space="preserve">- Tiểu Trang, như thế nào? Nhìn thấy ngươi hai ngày nay có chút không yên lòng?</w:t>
      </w:r>
    </w:p>
    <w:p>
      <w:pPr>
        <w:pStyle w:val="BodyText"/>
      </w:pPr>
      <w:r>
        <w:t xml:space="preserve">Mạnh giáo sư rất chú trọng đến việc bồi dưỡng đệ tử, trong quá trình khai quật cổ mộ, hắn tận khả năng hướng dẫn cho Trang Duệ, hơn nữa Trang Duệ có những điểm không hiểu, Mạnh giáo sư cũng giải đáp cho hắn biết.</w:t>
      </w:r>
    </w:p>
    <w:p>
      <w:pPr>
        <w:pStyle w:val="BodyText"/>
      </w:pPr>
      <w:r>
        <w:t xml:space="preserve">Trang Duệ thể lực rất tốt, làm cho Mạnh giáo sư cả kinh, đây quả thực là người lựa chọn tốt nhất cho đội khảo cổ dã ngoại, cho nên hắn chú ý tới Trang Duệ cũng tương đối nhiều, ngay cả một ít thần sắc và chi tiết của Trang Duệ, cũng chú ý tới.</w:t>
      </w:r>
    </w:p>
    <w:p>
      <w:pPr>
        <w:pStyle w:val="BodyText"/>
      </w:pPr>
      <w:r>
        <w:t xml:space="preserve">- Lão sư, trong nhà xảy ra chút chuyện, ta muốn đợi Hoàng Tràng Đề Thấu mở ra xong, sẽ trở về một chuyến.</w:t>
      </w:r>
    </w:p>
    <w:p>
      <w:pPr>
        <w:pStyle w:val="BodyText"/>
      </w:pPr>
      <w:r>
        <w:t xml:space="preserve">Trang Duệ nghe được Mạnh giáo sư nói thế, dứt khoát xin phép, tuy nói cố ý gạt lão Tứ quá một bên, để cho hắn yên tĩnh một chút, nhưng trong lòng Trang Duệ vẫn có chút lo lắng.</w:t>
      </w:r>
    </w:p>
    <w:p>
      <w:pPr>
        <w:pStyle w:val="BodyText"/>
      </w:pPr>
      <w:r>
        <w:t xml:space="preserve">Mà cái đại mộ này không mất mấy tháng khai quật, là không thể nào nhìn thấy toàn cảnh, chuyện của lão Tứ, cũng không thể kéo dài quá lâu, Trang Duệ đối với Tất Vân Đào cũng rất hiểu, đây tuyệt đối là người cực đoan.</w:t>
      </w:r>
    </w:p>
    <w:p>
      <w:pPr>
        <w:pStyle w:val="BodyText"/>
      </w:pPr>
      <w:r>
        <w:t xml:space="preserve">- A? Chuyện có quan trọng không? Tiểu Trang, loại đại mộ bảo toàn nguyên vẹn này, rất là hiếm thấy, nói không chừng sau này không có cơ hội gặp đâu.</w:t>
      </w:r>
    </w:p>
    <w:p>
      <w:pPr>
        <w:pStyle w:val="BodyText"/>
      </w:pPr>
      <w:r>
        <w:t xml:space="preserve">Mạnh giáo sư nghe vậy sững sờ một chút, đối với hắn mà nói, cho dù trong nhà có địa chấn, chỉ sợ cũng không có lực hấp dẫn lớn bằng chuyện khai quật đại mộ này.</w:t>
      </w:r>
    </w:p>
    <w:p>
      <w:pPr>
        <w:pStyle w:val="BodyText"/>
      </w:pPr>
      <w:r>
        <w:t xml:space="preserve">- Chuyện này chỉ có ta mới có thể giải quyết, lão sư, ta tận lực giải quyết nhanh, sẽ trở lại.</w:t>
      </w:r>
    </w:p>
    <w:p>
      <w:pPr>
        <w:pStyle w:val="BodyText"/>
      </w:pPr>
      <w:r>
        <w:t xml:space="preserve">Trang Duệ đối với thân phận chủ nhân của đại mộ này có chút hiếu kỳ, nhìn chung Trung Quốc có năm ngàn năm lịch sử, cũng chỉ có lăng Tần Thủy Hoàng trong truyền thuyết, còn có mộ của Thành Cát Tư Hãn, mới có thể sánh với chủ nhân lăng mộ này.</w:t>
      </w:r>
    </w:p>
    <w:p>
      <w:pPr>
        <w:pStyle w:val="BodyText"/>
      </w:pPr>
      <w:r>
        <w:t xml:space="preserve">- Được rồi, chúng ta sẽ mở Hoàng Tràng Đề Thấu, có lẽ buổi chiều sẽ làm xong, buổi tối trở về đi.</w:t>
      </w:r>
    </w:p>
    <w:p>
      <w:pPr>
        <w:pStyle w:val="BodyText"/>
      </w:pPr>
      <w:r>
        <w:t xml:space="preserve">Mạnh giáo sư cũng biết, Trang Duệ có rất nhiều sản nghiệp, không có khả năng giống bọn họ, an tâm yên tĩnh nghiên cứu học vấn, cũng không miễn cưỡng.</w:t>
      </w:r>
    </w:p>
    <w:p>
      <w:pPr>
        <w:pStyle w:val="BodyText"/>
      </w:pPr>
      <w:r>
        <w:t xml:space="preserve">Sau khi ăn điểm tâm, một chuyến hơn hai mươi người, bắt đầu từng nhóm đi vào trong cổ mộ, những người đằng sau dùng ròng rọc làm giỏ, cũng không phải lần lượt bò xuống.</w:t>
      </w:r>
    </w:p>
    <w:p>
      <w:pPr>
        <w:pStyle w:val="BodyText"/>
      </w:pPr>
      <w:r>
        <w:t xml:space="preserve">Tuy cũng có người đưa ra ý kiến đào móc ngọn núi, dùng biện pháp này vạch trần cổ mộ cho hậu thế, nhưng kiến nghị này bị Mạnh giáo sư bác bỏ, hắn muốn tận khả năng bảo trì nguyên trạng của ngôi mộ.</w:t>
      </w:r>
    </w:p>
    <w:p>
      <w:pPr>
        <w:pStyle w:val="BodyText"/>
      </w:pPr>
      <w:r>
        <w:t xml:space="preserve">Cho dù sau này có đổi mộ táng thành nhà bảo tàng, cũng có thể từ trên vách núi bò xuống bằng cáp treo, làm như thế sẽ khiến cho hậu nhân nhận thức được trí tuệ của người đi trước và vạch trần cái khăn che mặt của cổ mộ này.</w:t>
      </w:r>
    </w:p>
    <w:p>
      <w:pPr>
        <w:pStyle w:val="BodyText"/>
      </w:pPr>
      <w:r>
        <w:t xml:space="preserve">Di chuyển vật trong mộ táng, cơ hồ đã chuyển ra ngoài toàn bộ, mà hai chỗ phá hư của cổ mộ, cũng được sửa chữa lại, có lẽ sau này mở bảo tàng, sẽ đem những vật này để lại chô cũ.</w:t>
      </w:r>
    </w:p>
    <w:p>
      <w:pPr>
        <w:pStyle w:val="BodyText"/>
      </w:pPr>
      <w:r>
        <w:t xml:space="preserve">Mộ thất nằm bên cạnh Hoàng Tràng Đề Thấu, sau khi khai quật bốn mộ tuẫn táng, khai quật rất nhiều cổ vật trân quý, nhưng dựa theo đánh giá của Mạnh giáo sư, những gian tĩnh thất này ít nhất là có chín nơi, lúc này không bàn mà hợp với ngụ ý đế vương Cửu Ngũ Chí Tôn.</w:t>
      </w:r>
    </w:p>
    <w:p>
      <w:pPr>
        <w:pStyle w:val="BodyText"/>
      </w:pPr>
      <w:r>
        <w:t xml:space="preserve">- Mọi người cẩn thận một chút, trước đem khung thang dỡ những cây gỗ phía trên xuống, sau đó đưa từ trên xuống, một tầng lại một tầng cởi bỏ "Hoàng Tràng" này.</w:t>
      </w:r>
    </w:p>
    <w:p>
      <w:pPr>
        <w:pStyle w:val="BodyText"/>
      </w:pPr>
      <w:r>
        <w:t xml:space="preserve">Sau khi tiến vào trong mộ thất, Mạnh giáo sư bắt đầu phân phối công tác, bởi vì cấu thành "Hoàng Tràng Đề Thấu" là gỗ Bách Tùng, nhất định phải gỡ từng lớp một, nếu như rút cây gỗ từ phía trước, chỉ sợ cả nhà gỗ đều sụp đổ.</w:t>
      </w:r>
    </w:p>
    <w:p>
      <w:pPr>
        <w:pStyle w:val="BodyText"/>
      </w:pPr>
      <w:r>
        <w:t xml:space="preserve">Cái công trình này xem như to lớn, dù sao cả gian mộ thất, thì "Hoàng Tràng Đề Thấu" đã chiếm gần một nữa, Mạnh giáo sư tính ra một chút, những tấm gỗ này, từ trên số lượng đã vượt qua đại bảo đài "Hoàng Tràng Đề Thấu" ở kinh thành.</w:t>
      </w:r>
    </w:p>
    <w:p>
      <w:pPr>
        <w:pStyle w:val="BodyText"/>
      </w:pPr>
      <w:r>
        <w:t xml:space="preserve">Sau khi phân công, mọi người lại dựng thang bốn phía quanh quan tài, từ người một leo lên, đeo bao tay và bắt đầu gõ những tấm gỗ Bách Tùng, chuyển xuống từ từ.</w:t>
      </w:r>
    </w:p>
    <w:p>
      <w:pPr>
        <w:pStyle w:val="BodyText"/>
      </w:pPr>
      <w:r>
        <w:t xml:space="preserve">Mặc dù cổ mộ đã mở ra vài ngày, nhưng hương vị thơm ngát của gõ Bách Tùng này, vẫn còn sót lại trong phòng, Trang Duệ cũng cầm lấy một tấm gỗ, cầm vào tay quan sát kỹ.</w:t>
      </w:r>
    </w:p>
    <w:p>
      <w:pPr>
        <w:pStyle w:val="BodyText"/>
      </w:pPr>
      <w:r>
        <w:t xml:space="preserve">Mà toàn thân của tấm gỗ này ố vàng, dài ước chừng một mét, bốn phía bằng phẳng, tuy nước sơn trên gỗ đã không thấy, nhưng đường vân rất rõ ràng, thời điểm đặt gần mũi, mùi thơm nhàn nhạt này thắm vào tâm can của người.</w:t>
      </w:r>
    </w:p>
    <w:p>
      <w:pPr>
        <w:pStyle w:val="BodyText"/>
      </w:pPr>
      <w:r>
        <w:t xml:space="preserve">- Tổng cộng bao nhiêu tấm Hoàng Tâm Bách Tùng?</w:t>
      </w:r>
    </w:p>
    <w:p>
      <w:pPr>
        <w:pStyle w:val="BodyText"/>
      </w:pPr>
      <w:r>
        <w:t xml:space="preserve">Từng tấm Bách Tùng gỡ xuống, chồng chất ở một gốc của mộ thất, đã có người chuyên môn làm công tác thống kê số lượng, tới thời gian giữa trưa, rốt cục đã gỡ bỏ toàn bộ Hoàng Tràng Đề Thấu.</w:t>
      </w:r>
    </w:p>
    <w:p>
      <w:pPr>
        <w:pStyle w:val="BodyText"/>
      </w:pPr>
      <w:r>
        <w:t xml:space="preserve">Trên mặt của người làm công tác thống kê vui mừng, la lớn:</w:t>
      </w:r>
    </w:p>
    <w:p>
      <w:pPr>
        <w:pStyle w:val="BodyText"/>
      </w:pPr>
      <w:r>
        <w:t xml:space="preserve">- Mạnh giáo sư, tổng cộng là hai vạn một ngàn sáu trăm tấm, quy mô của nó vượt qua đại bảo đài Hoàng Tràng Đề Thấu ở kinh thành rồi!</w:t>
      </w:r>
    </w:p>
    <w:p>
      <w:pPr>
        <w:pStyle w:val="BodyText"/>
      </w:pPr>
      <w:r>
        <w:t xml:space="preserve">Phải biết rằng, Hoàng Tràng Đề Thấu trong mộ thất nhà Hán là nhiều gỗ Bách Tùng nhất, mà trong đại mộ nhà Hán này, chưa có mộ Hoàng Tràng Đề Thấu nào có thể vượt qua đại mộ này, chuyện này làm cho người thống kê, đều có cảm giác hưng phấn khó nói thành lời.</w:t>
      </w:r>
    </w:p>
    <w:p>
      <w:pPr>
        <w:pStyle w:val="BodyText"/>
      </w:pPr>
      <w:r>
        <w:t xml:space="preserve">Có thể nói, lúc phát hiện mộ thất này, đã sửa lại rất nhiều tư liệu của các nhà nguyên cứu lịch sử, nguyên cứu sâu hơn về đại mộ của nhà Hán, cũng có tác dụng tham khảo rất lớn.</w:t>
      </w:r>
    </w:p>
    <w:p>
      <w:pPr>
        <w:pStyle w:val="BodyText"/>
      </w:pPr>
      <w:r>
        <w:t xml:space="preserve">- Đi, mọi người nghỉ ngơi một chút, chúng ta chuẩn bị mở quan tài.</w:t>
      </w:r>
    </w:p>
    <w:p>
      <w:pPr>
        <w:pStyle w:val="BodyText"/>
      </w:pPr>
      <w:r>
        <w:t xml:space="preserve">Đối với đại mộ mà nói, quan tài không thể nghi ngờ là trọng yếu nhất, bởi vì đại biểu cho thân phận của chủ nhân, thường thường đều được công bố trên quan tài.</w:t>
      </w:r>
    </w:p>
    <w:p>
      <w:pPr>
        <w:pStyle w:val="BodyText"/>
      </w:pPr>
      <w:r>
        <w:t xml:space="preserve">Đây là một quan tài cao hai mét, chiều dài đã ngoài ba mét, quan tài bằng gỗ chế thành, phía trên điêu khắc rất nhiều đồ án, nhất là ở phía đầu lại điêu khắc long phượng, mây mù lượn lờ, giống như tiên cư.</w:t>
      </w:r>
    </w:p>
    <w:p>
      <w:pPr>
        <w:pStyle w:val="BodyText"/>
      </w:pPr>
      <w:r>
        <w:t xml:space="preserve">Cũng không biết có tác dụng bảo vệ bên ngoài của Hoàng Tràng Đề Thấu hay không, mà quan tài cực lớn này, không có chút hư hao nào, bất kể là màu sắc hay chất liệu gỗ, đều như mới, giống như mới đặt vào đây không lâu.</w:t>
      </w:r>
    </w:p>
    <w:p>
      <w:pPr>
        <w:pStyle w:val="Compact"/>
      </w:pPr>
      <w:r>
        <w:br w:type="textWrapping"/>
      </w:r>
      <w:r>
        <w:br w:type="textWrapping"/>
      </w:r>
    </w:p>
    <w:p>
      <w:pPr>
        <w:pStyle w:val="Heading2"/>
      </w:pPr>
      <w:bookmarkStart w:id="1124" w:name="chương-1102-1003-quan-tài-đồng-hòm-quan-tài."/>
      <w:bookmarkEnd w:id="1124"/>
      <w:r>
        <w:t xml:space="preserve">1102. Chương 1102 + 1003: Quan Tài Đồng, Hòm Quan Tài.</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1102 + 1003: Quan tài đồng, hòm quan tài.</w:t>
      </w:r>
    </w:p>
    <w:p>
      <w:pPr>
        <w:pStyle w:val="BodyText"/>
      </w:pPr>
      <w:r>
        <w:t xml:space="preserve">Nhóm Dịch: Tepga</w:t>
      </w:r>
    </w:p>
    <w:p>
      <w:pPr>
        <w:pStyle w:val="BodyText"/>
      </w:pPr>
      <w:r>
        <w:t xml:space="preserve">Nguồn: Sưu tầm</w:t>
      </w:r>
    </w:p>
    <w:p>
      <w:pPr>
        <w:pStyle w:val="BodyText"/>
      </w:pPr>
      <w:r>
        <w:t xml:space="preserve">Từ vị trí đứng nhìn của Trang Duệ, vật liệu gỗ làm quan tài, hoàn toàn không có dấu vết kết nối, giống như là một khối gỗ điêu khắc mà thành, Trang Duệ không cách nào tưởng tượng, cần phải có bao nhiêu cây gỗ Bách Tùng mới tìm được một cây thế này? xem tại</w:t>
      </w:r>
    </w:p>
    <w:p>
      <w:pPr>
        <w:pStyle w:val="BodyText"/>
      </w:pPr>
      <w:r>
        <w:t xml:space="preserve">Mà nắp quan tài với quan tài kết hợp không chê vào đâu được, có người cầm trang giấy đi thử một chút, nhưng không nhét vào được, hoàn toàn không có khe hở.</w:t>
      </w:r>
    </w:p>
    <w:p>
      <w:pPr>
        <w:pStyle w:val="BodyText"/>
      </w:pPr>
      <w:r>
        <w:t xml:space="preserve">- Có chút khó!</w:t>
      </w:r>
    </w:p>
    <w:p>
      <w:pPr>
        <w:pStyle w:val="BodyText"/>
      </w:pPr>
      <w:r>
        <w:t xml:space="preserve">Mạnh giáo sư đi quanh quan tài một vòng, cau mày, hắn vốn cho rằng quan tài này có kết cấu Mão Chuẩn, nhưng sau khi quan sát quan tài cẩn thận, lại phát hiện trên quan tài không có một cây đinh nào, điều này làm cho Mạnh giáo sư không thể tưởng tượng nổi.</w:t>
      </w:r>
    </w:p>
    <w:p>
      <w:pPr>
        <w:pStyle w:val="BodyText"/>
      </w:pPr>
      <w:r>
        <w:t xml:space="preserve">Đồ dùng trong nhà của thời cổ đại có chỗ lồi ra được gọi là Chuẩn, lõm vào gọi là Mão, loại hình thức này là kỹ xảo cao nhất trong việc làm ra đồ dùng, quan tài đương nhiên cũng như thế, nhưng cái quan tài cực lớn này, hình như có chút bất đồng.</w:t>
      </w:r>
    </w:p>
    <w:p>
      <w:pPr>
        <w:pStyle w:val="BodyText"/>
      </w:pPr>
      <w:r>
        <w:t xml:space="preserve">- Lão sư, hình như muốn mở nào phải dùng cách Đồng Trấp Thiêu Hóa!</w:t>
      </w:r>
    </w:p>
    <w:p>
      <w:pPr>
        <w:pStyle w:val="BodyText"/>
      </w:pPr>
      <w:r>
        <w:t xml:space="preserve">Mạnh giáo sư nghe Trang Duệ nói thế, đi tới cầm một bả thành tiểu đao, cạo một lớp vật chất trên quan tài xuống, cẩn thận phân biệt, nói ra:</w:t>
      </w:r>
    </w:p>
    <w:p>
      <w:pPr>
        <w:pStyle w:val="BodyText"/>
      </w:pPr>
      <w:r>
        <w:t xml:space="preserve">- Đúng vậy, là Đồng Trấp Thiêu Hóa, nếu như dùng cách Chuẩn Mão mà mở ra, khả năng không lớn!</w:t>
      </w:r>
    </w:p>
    <w:p>
      <w:pPr>
        <w:pStyle w:val="BodyText"/>
      </w:pPr>
      <w:r>
        <w:t xml:space="preserve">Làm theo cách này sẽ khiến độ phong kín của quan tài tốt hơn, nhưng cũng làm tăng độ khó khi mở quan tài, muốn hoàn hảo không tổn hao gì mà mở nắp quan tài ra, cơ hồ là chuyện không có khả năng.</w:t>
      </w:r>
    </w:p>
    <w:p>
      <w:pPr>
        <w:pStyle w:val="BodyText"/>
      </w:pPr>
      <w:r>
        <w:t xml:space="preserve">Mạnh giáo sư vây quanh quan tài cả buổi, cũng không có biện pháp gì, cuối cùng bất đắc dĩ, chỉ có thể bảo người ta mở quan tài từ các vị trí khác nhau, dùng cách Chuẩn Mão để mỡ quan tài.</w:t>
      </w:r>
    </w:p>
    <w:p>
      <w:pPr>
        <w:pStyle w:val="BodyText"/>
      </w:pPr>
      <w:r>
        <w:t xml:space="preserve">- Tiểu Lưu, ngươi ở phía sau, bên cạnh cũng cần hai người, Trang Duệ, ngươi đi tới chỗ đầu quan tài, tốt rồi, mọi người cầm côn nạy đi, cẩn thận một chút, không dùng quá nhiều sức, cũng lúc mở nắp quan tài ra...</w:t>
      </w:r>
    </w:p>
    <w:p>
      <w:pPr>
        <w:pStyle w:val="BodyText"/>
      </w:pPr>
      <w:r>
        <w:t xml:space="preserve">Mạnh giáo sư chỉ huy mọi người, sau khi đục thủng một lỗ và đút côn vào nạy ra, dưới một mệnh lệnh, mọi người đều phát lực, mà cái quan tài lớn này, phát ra âm thanh ken két khó nghe.</w:t>
      </w:r>
    </w:p>
    <w:p>
      <w:pPr>
        <w:pStyle w:val="BodyText"/>
      </w:pPr>
      <w:r>
        <w:t xml:space="preserve">- Lại dùng thêm sức, khi mở quan tài ra, mọi người đứng xa một chút, cẩn thận bên trong có cơ quan.</w:t>
      </w:r>
    </w:p>
    <w:p>
      <w:pPr>
        <w:pStyle w:val="BodyText"/>
      </w:pPr>
      <w:r>
        <w:t xml:space="preserve">Đối với việc đề phòng bị trộm mộ, một quan tài lớn như vậy, nói không chừng bên trong sẽ an trí những cơ quan ám khí lấy mạng người, Mạnh giáo sư lớn tiếng nhắc nhở mọi người chú ý an toàn.</w:t>
      </w:r>
    </w:p>
    <w:p>
      <w:pPr>
        <w:pStyle w:val="BodyText"/>
      </w:pPr>
      <w:r>
        <w:t xml:space="preserve">Bị thương và chết trong mộ táng cả ngàn năm qua, đây tuyệt đối là chuyện làm cho người ra rất không thoải mái, bởi vì sau khi trải qua nằm dưới mặt đất cả ngàn năm, rất nhiều vật chất vi khuẩn sẽ sinh ra biến chất, một khi bị lây, dưới thủ đoạn chữa bệnh hiện đại, đều khó mà trị được.</w:t>
      </w:r>
    </w:p>
    <w:p>
      <w:pPr>
        <w:pStyle w:val="BodyText"/>
      </w:pPr>
      <w:r>
        <w:t xml:space="preserve">Nhưng khá tốt, sau khi mở cái nắp quan tài cồng kềnh ra, bên trong cũng không có động tĩnh gì, mà ở đuôi quan tài, hai người cầm móc sắt, kéo quan tài ra sau.</w:t>
      </w:r>
    </w:p>
    <w:p>
      <w:pPr>
        <w:pStyle w:val="BodyText"/>
      </w:pPr>
      <w:r>
        <w:t xml:space="preserve">Sau khi mở nắp quan tài, cộng thêm trọng lượng nặng nè của bệ, độ cao đã ngoài một mét tám, trực quan cũng không thể nhìn thấy tình hình bên trong, người ở bên ngoài phải dùng thang, chỉ khi leo lên thang, mới có thể nhìn vào bên trong.</w:t>
      </w:r>
    </w:p>
    <w:p>
      <w:pPr>
        <w:pStyle w:val="BodyText"/>
      </w:pPr>
      <w:r>
        <w:t xml:space="preserve">- Còn có quan tài.. Mạnh giáo sư, còn một cái quan tài đồng!</w:t>
      </w:r>
    </w:p>
    <w:p>
      <w:pPr>
        <w:pStyle w:val="BodyText"/>
      </w:pPr>
      <w:r>
        <w:t xml:space="preserve">- Mẹ kiếp, đây rốt cuộc là mộ của ai? Phức tạp như vậy?</w:t>
      </w:r>
    </w:p>
    <w:p>
      <w:pPr>
        <w:pStyle w:val="BodyText"/>
      </w:pPr>
      <w:r>
        <w:t xml:space="preserve">Người nhìn thấy tình hình bên trong, nhao nhao kêu la, thì ra bên trong quan tài gỗ, còn có một quan tài bằng đồng, dưới ngọn đèn chiếu xuống, ở trên nắp quan tài đồng có mấy đồ án và đường văn khắc lên, làm cho người ta cảm thấy thần bí khó lường.</w:t>
      </w:r>
    </w:p>
    <w:p>
      <w:pPr>
        <w:pStyle w:val="BodyText"/>
      </w:pPr>
      <w:r>
        <w:t xml:space="preserve">- Không đúng, Hoàng Tràng Đề Thấu là quan tài Bách Tùng, vì sao lại có thêm một quan tài đồng nữa?</w:t>
      </w:r>
    </w:p>
    <w:p>
      <w:pPr>
        <w:pStyle w:val="BodyText"/>
      </w:pPr>
      <w:r>
        <w:t xml:space="preserve">Mạnh giáo sư cũng bò thang, sau khi quan sát một lúc, cau mày, hiển nhiên là không thể nghĩ thông suốt chuyện này.</w:t>
      </w:r>
    </w:p>
    <w:p>
      <w:pPr>
        <w:pStyle w:val="BodyText"/>
      </w:pPr>
      <w:r>
        <w:t xml:space="preserve">Phải biết rằng, cổ nhân lý giải tử vong chính là thăng thiên, còn có thể dùng một loại phương thức khác, kéo dài tính mạng ở thế giới khác, cho nên sau khi chết, sẽ chuẩn bị quan tài hậu táng ình, chỉ chờ mong có thể được những vật này dẫn mình tới một thế giới khác.</w:t>
      </w:r>
    </w:p>
    <w:p>
      <w:pPr>
        <w:pStyle w:val="BodyText"/>
      </w:pPr>
      <w:r>
        <w:t xml:space="preserve">Bởi vì nhân thể thuộc mộc trong ngũ hành, cho nên cổ nhân nghiên cứu về quan tài rất sâu, hơn nữa cho rằng nếu như chôn cất trong quan tài bằng đồng sắt chế thành, linh hồn người nọ không cách nào tiến vào trong luân hồi.</w:t>
      </w:r>
    </w:p>
    <w:p>
      <w:pPr>
        <w:pStyle w:val="BodyText"/>
      </w:pPr>
      <w:r>
        <w:t xml:space="preserve">Cho nên tại trong lịch sử, sử dụng đồng làm quan hài là chuyện cực hiếm.</w:t>
      </w:r>
    </w:p>
    <w:p>
      <w:pPr>
        <w:pStyle w:val="BodyText"/>
      </w:pPr>
      <w:r>
        <w:t xml:space="preserve">- Chuẩn bị ròng rọc, đem cái quan tài đồng này ra.</w:t>
      </w:r>
    </w:p>
    <w:p>
      <w:pPr>
        <w:pStyle w:val="BodyText"/>
      </w:pPr>
      <w:r>
        <w:t xml:space="preserve">Mạnh giáo sư quan sát nửa ngày trời, làm ra quyết định, chỉ có mở cái quan tài này ra, mới có thể công bố một ít bí mật, mới biết được thân phận chủ nhân của mộ táng.</w:t>
      </w:r>
    </w:p>
    <w:p>
      <w:pPr>
        <w:pStyle w:val="BodyText"/>
      </w:pPr>
      <w:r>
        <w:t xml:space="preserve">Bởi vì điều kiện có hạn, mọi người phải dời thang qua hai bên, sau đó chuẩn bị ròng rọc, dùng dây thừng neo hai bên quan tài, khá tốt, quan tài đồng và quan tài mọc cũng không phải ăn khớp với nhau, lúc này mới thuận lợi buộc dây thừng vào trong quan tài đồng.</w:t>
      </w:r>
    </w:p>
    <w:p>
      <w:pPr>
        <w:pStyle w:val="BodyText"/>
      </w:pPr>
      <w:r>
        <w:t xml:space="preserve">- Một hai ba... Dùng sức...</w:t>
      </w:r>
    </w:p>
    <w:p>
      <w:pPr>
        <w:pStyle w:val="BodyText"/>
      </w:pPr>
      <w:r>
        <w:t xml:space="preserve">Nếu như có người ngoài nhìn thấy cảnh này, rất khó tưởng tượng những người này bình thường đều là học giả áo mũ chỉnh tề, vào lúc này giống như dân công, lôi kéo dây thừng bằng lực lượng của ròng rọc, đem cái quan tài bằng đồng nặng mấy trăm ký này chuyển ra ngoài.</w:t>
      </w:r>
    </w:p>
    <w:p>
      <w:pPr>
        <w:pStyle w:val="BodyText"/>
      </w:pPr>
      <w:r>
        <w:t xml:space="preserve">Sau khi nâng cái quan tài đồng này vượt qua độ cao của quan tài gỗ, phía dưới có người cẩn thận hoạt động cái thang, giành một khu đất trống bỏ quan tài đồng xuống, mà công tác này, tiến hành không dưới hai giờ.</w:t>
      </w:r>
    </w:p>
    <w:p>
      <w:pPr>
        <w:pStyle w:val="BodyText"/>
      </w:pPr>
      <w:r>
        <w:t xml:space="preserve">- Không biết bên trong trong có gì?</w:t>
      </w:r>
    </w:p>
    <w:p>
      <w:pPr>
        <w:pStyle w:val="BodyText"/>
      </w:pPr>
      <w:r>
        <w:t xml:space="preserve">- Đúng vậy a, trong quan tài bằng đồng này, chắc hẳn vật bồi táng rất phong phú!</w:t>
      </w:r>
    </w:p>
    <w:p>
      <w:pPr>
        <w:pStyle w:val="BodyText"/>
      </w:pPr>
      <w:r>
        <w:t xml:space="preserve">- Hình như bên trong có nước? Vừa rồi thời điểm nâng lên, ta có cảm giác bên trong có nước lắc lư.</w:t>
      </w:r>
    </w:p>
    <w:p>
      <w:pPr>
        <w:pStyle w:val="BodyText"/>
      </w:pPr>
      <w:r>
        <w:t xml:space="preserve">- Không có khả năng, trong cái mộ táng này đã có ít nhất ngoài hai ngàn năm, có nước cũng đã bốc hơi cả rồi.</w:t>
      </w:r>
    </w:p>
    <w:p>
      <w:pPr>
        <w:pStyle w:val="BodyText"/>
      </w:pPr>
      <w:r>
        <w:t xml:space="preserve">Tuy mệt nhọc, nhưng sau khi thành công lấy quan tài đồng ra, vẻ mặt tất cả mọi người rất hưng phấn, đối với các nhà khảo cổ học mà nói, vạch trần một cái bí mật trong lịch sử dài đằng đẳng, không thể nghi ngờ là chuyện làm cho họ hưng phấn nhất.</w:t>
      </w:r>
    </w:p>
    <w:p>
      <w:pPr>
        <w:pStyle w:val="BodyText"/>
      </w:pPr>
      <w:r>
        <w:t xml:space="preserve">- Nghỉ ngơi một chút, chuẩn bị mở quan tài!</w:t>
      </w:r>
    </w:p>
    <w:p>
      <w:pPr>
        <w:pStyle w:val="Compact"/>
      </w:pPr>
      <w:r>
        <w:br w:type="textWrapping"/>
      </w:r>
      <w:r>
        <w:br w:type="textWrapping"/>
      </w:r>
    </w:p>
    <w:p>
      <w:pPr>
        <w:pStyle w:val="Heading2"/>
      </w:pPr>
      <w:bookmarkStart w:id="1125" w:name="chương-1102-1003-quan-tài-đồng-hòm-quan-tài.-1"/>
      <w:bookmarkEnd w:id="1125"/>
      <w:r>
        <w:t xml:space="preserve">1103. Chương 1102 + 1003: Quan Tài Đồng, Hòm Quan Tài.</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1102 + 1003: Quan tài đồng, hòm quan tài.</w:t>
      </w:r>
    </w:p>
    <w:p>
      <w:pPr>
        <w:pStyle w:val="BodyText"/>
      </w:pPr>
      <w:r>
        <w:t xml:space="preserve">Nhóm Dịch: Tepga</w:t>
      </w:r>
    </w:p>
    <w:p>
      <w:pPr>
        <w:pStyle w:val="BodyText"/>
      </w:pPr>
      <w:r>
        <w:t xml:space="preserve">Nguồn: Sưu tầm</w:t>
      </w:r>
    </w:p>
    <w:p>
      <w:pPr>
        <w:pStyle w:val="BodyText"/>
      </w:pPr>
      <w:r>
        <w:t xml:space="preserve">Vẻ mặt Mạnh giáo sư vui mừng, bận rộn tại đây một tuần, rốt cục cũng biết được thân phận của chủ nhân, trong miệng nói bảo mọi người nghỉ ngơi, nhưng hắn không ngừng đi quanh quan tài đồng, đang quan sát cách mở quan tài đồng này.</w:t>
      </w:r>
    </w:p>
    <w:p>
      <w:pPr>
        <w:pStyle w:val="BodyText"/>
      </w:pPr>
      <w:r>
        <w:t xml:space="preserve">Trang Duệ ngồi ở một bên, nhìn vào trong quan tài đồng, lông mày nhíu lại, bởi vì hắn cảm nhận được bên trong có đồ cổ phong phú, nhưng đúng như vị nghiên cứu viên kia đã nói, là có nước.</w:t>
      </w:r>
    </w:p>
    <w:p>
      <w:pPr>
        <w:pStyle w:val="BodyText"/>
      </w:pPr>
      <w:r>
        <w:t xml:space="preserve">Nhưng linh khí của Trang Duệ chỉ có thể nhìn xuyên thấu qua vật có linh khí, dò xét chủng loại, mà hắn không biết linh khí bên trong là đồ vật gì, tất cả chỉ có thể đợi mở nắp quan tài ra mới biết được.</w:t>
      </w:r>
    </w:p>
    <w:p>
      <w:pPr>
        <w:pStyle w:val="BodyText"/>
      </w:pPr>
      <w:r>
        <w:t xml:space="preserve">Có lẽ là trước khi có biện pháp bảo vệ đầy đủ, có thể thuận lợi mở cái quan tài đồng này ra, bởi vì bên trong cái quan tài này đã đóng kín suốt hơn hai ngàn năm, có lẽ sẽ có độc khí trong quan tài đồng.</w:t>
      </w:r>
    </w:p>
    <w:p>
      <w:pPr>
        <w:pStyle w:val="BodyText"/>
      </w:pPr>
      <w:r>
        <w:t xml:space="preserve">Nhưng cho dù mở nắp quan tài ra, sức nặng cũng không nhẹ, Mạnh giáo sư tuyển ra mấy người có khí lực lớn, đứng ở bốn phía dùng sức, đồng loạt dùng sức mở nắp quan tài đồng ra.</w:t>
      </w:r>
    </w:p>
    <w:p>
      <w:pPr>
        <w:pStyle w:val="BodyText"/>
      </w:pPr>
      <w:r>
        <w:t xml:space="preserve">- Đây là cái gì?</w:t>
      </w:r>
    </w:p>
    <w:p>
      <w:pPr>
        <w:pStyle w:val="BodyText"/>
      </w:pPr>
      <w:r>
        <w:t xml:space="preserve">Trang Duệ mở nắp quan tài ra, trong bốn người, vào lúc nâng nắp quan tài lên, hắn nghiêng đầu nhìn vào trong quan tài, nhưng lại phát hiện, ở biên giới của quan tài có xuất hiện một mép nước cao bảy tám cm, sau khi quan tài động đậy, nó cũng lắc lư lên xuống.</w:t>
      </w:r>
    </w:p>
    <w:p>
      <w:pPr>
        <w:pStyle w:val="BodyText"/>
      </w:pPr>
      <w:r>
        <w:t xml:space="preserve">Nhưng trong tầng nước kia, tất cả đều là tro bụi, không cách nào thấy rõ đồ vật bên trong là gì, mà mọi người cũng vây lại.</w:t>
      </w:r>
    </w:p>
    <w:p>
      <w:pPr>
        <w:pStyle w:val="BodyText"/>
      </w:pPr>
      <w:r>
        <w:t xml:space="preserve">- Thủy ngân, đây là thủy ngân!</w:t>
      </w:r>
    </w:p>
    <w:p>
      <w:pPr>
        <w:pStyle w:val="BodyText"/>
      </w:pPr>
      <w:r>
        <w:t xml:space="preserve">- Trời ạ, trách không được nặng như vậy, thì ra trong quan tài này đầy thủy ngân.</w:t>
      </w:r>
    </w:p>
    <w:p>
      <w:pPr>
        <w:pStyle w:val="BodyText"/>
      </w:pPr>
      <w:r>
        <w:t xml:space="preserve">- Nhường một chút, để ta vào xem!</w:t>
      </w:r>
    </w:p>
    <w:p>
      <w:pPr>
        <w:pStyle w:val="BodyText"/>
      </w:pPr>
      <w:r>
        <w:t xml:space="preserve">Nghe được âm thanh này truyền tới, Trang Duệ dùng sức chen vào, hắn nhìn thấy Mạnh giáo sư đang cầm côn gỗ, đang quấy nước trong quan tài.</w:t>
      </w:r>
    </w:p>
    <w:p>
      <w:pPr>
        <w:pStyle w:val="BodyText"/>
      </w:pPr>
      <w:r>
        <w:t xml:space="preserve">Mà tầng tro bụi kia, theo thủy ngân lưu động, tất cả đều biến mất không thấy gì nữa, dưới chiếu xạ của ngọn đèn, thủy ngân sáng bóng như gương, phản xạ ra hào quang vô tận.</w:t>
      </w:r>
    </w:p>
    <w:p>
      <w:pPr>
        <w:pStyle w:val="BodyText"/>
      </w:pPr>
      <w:r>
        <w:t xml:space="preserve">Trang Duệ đã từng đọc qua tư liệu trong quyển sách giáo khoa, ở trong mộ thất nhà Hán ở Sơn Đông có một quan tài bằng gốm sứ, phát hiện có dấu vết thủy ngân lưu lại, nhưng bởi vì mộ táng này từng bị trộm qua, cho nên không thể tìm ra những manh mối và tư liệu lưu lại.</w:t>
      </w:r>
    </w:p>
    <w:p>
      <w:pPr>
        <w:pStyle w:val="BodyText"/>
      </w:pPr>
      <w:r>
        <w:t xml:space="preserve">Thủy ngân tên khoa học gọi là thủy ngân, trong tư liệu lịch sử ghi lại, những đạo gia thời xưa luyện dan cầu trường sinh, tuy đúng là thủy ngân có thể dùng làm thuốc, có thể sát trùng, công độc, trừ hàn độc, các loại bệnh tật đau nhức, nhưng nó cũng có nguy hại rất lớn với cơ thể.</w:t>
      </w:r>
    </w:p>
    <w:p>
      <w:pPr>
        <w:pStyle w:val="BodyText"/>
      </w:pPr>
      <w:r>
        <w:t xml:space="preserve">Trong lịch sử có ít nhất có ba vị hoàng đế đã chết vì trúng độc thủy ngân, những hoàng đế này hết lòng tin tưởng lý luận của đạo gia, tin tưởng thi thể ngâm mình trong thủy ngân thì bất hủ.</w:t>
      </w:r>
    </w:p>
    <w:p>
      <w:pPr>
        <w:pStyle w:val="BodyText"/>
      </w:pPr>
      <w:r>
        <w:t xml:space="preserve">Mạnh giáo sư nhắc côn gỗ lên, vài giọt thủy ngân từ côn gỗ rơi vào trong quan tài, thoáng suy tư một chút, Mạnh giáo sư nói ra:</w:t>
      </w:r>
    </w:p>
    <w:p>
      <w:pPr>
        <w:pStyle w:val="BodyText"/>
      </w:pPr>
      <w:r>
        <w:t xml:space="preserve">- Trong quan có cái gì, nhất định là mộ chủ nhân, nhưng thủy ngân gặp không khí, sẽ nhanh chóng phân hủy, hơn nữa còn tản mát ra kịch độc, trước tiên đậy nắp quan tài lại.</w:t>
      </w:r>
    </w:p>
    <w:p>
      <w:pPr>
        <w:pStyle w:val="BodyText"/>
      </w:pPr>
      <w:r>
        <w:t xml:space="preserve">Mấy người Trang Duệ tiếp tục cầm nắp quan tài đậy lại, Mạnh giáo sư và mấy chuyên gia thương lượng một chút, quyết định hỏi mượn đơn vị tương quan mặt nạ phòng độc, sau đó múc toàn bộ thủy ngân ra.</w:t>
      </w:r>
    </w:p>
    <w:p>
      <w:pPr>
        <w:pStyle w:val="BodyText"/>
      </w:pPr>
      <w:r>
        <w:t xml:space="preserve">Công tác không cách nào tiếp tục, tất cả mọi người lui trở về đỉnh núi, đợi đến lúc mặt nạ phòng độc và dụng cụ xử lý thủy ngân chuyên dụng tới, sáng sớm sẽ đi vào trong làm việc. truyện copy từ</w:t>
      </w:r>
    </w:p>
    <w:p>
      <w:pPr>
        <w:pStyle w:val="BodyText"/>
      </w:pPr>
      <w:r>
        <w:t xml:space="preserve">- Tiểu Trang, chút nữa phải cẩn thận, đừng để thủy ngân nhiễm vào da của mình!</w:t>
      </w:r>
    </w:p>
    <w:p>
      <w:pPr>
        <w:pStyle w:val="BodyText"/>
      </w:pPr>
      <w:r>
        <w:t xml:space="preserve">Người có thể vào trong mộ táng cũng chỉ có tám người, trừ Trang Duệ và tiến sĩ Nhâm ra, những người khác đều là chuyên gia khảo cổ trong nước.</w:t>
      </w:r>
    </w:p>
    <w:p>
      <w:pPr>
        <w:pStyle w:val="BodyText"/>
      </w:pPr>
      <w:r>
        <w:t xml:space="preserve">Sau khi mở nắp quan tài, Trang Duệ cùng tiến sĩ Nhâm hai người, mang theo cái bao tay dầy như da gấu, bắt đầu múc thủy ngân bên trong ra ngoài, những thủy ngân này sẽ được đem đi xem xét và nghiên cứu, dùng nghiệm chứng công nghệ chế tác thủy ngân hai ngàn năm trước.</w:t>
      </w:r>
    </w:p>
    <w:p>
      <w:pPr>
        <w:pStyle w:val="BodyText"/>
      </w:pPr>
      <w:r>
        <w:t xml:space="preserve">Nói thật ra, trải qua lần khai quật khảo cổ này, lá gan của Trang Duệ lớn hơn không ít, hoàn cảnh rèn luyện người là không sai chút nào, trước kia hắn nào dám đụng tới quan tài và người chết đâu chứ?</w:t>
      </w:r>
    </w:p>
    <w:p>
      <w:pPr>
        <w:pStyle w:val="BodyText"/>
      </w:pPr>
      <w:r>
        <w:t xml:space="preserve">Sau khi múc toàn bộ chất lỏng trắng bạc trong quan tài đổ vào trong bình chứa, những vật phẩm đầu tiên trong quan tài cũng hiện ra.</w:t>
      </w:r>
    </w:p>
    <w:p>
      <w:pPr>
        <w:pStyle w:val="BodyText"/>
      </w:pPr>
      <w:r>
        <w:t xml:space="preserve">- Đây là vật gì?</w:t>
      </w:r>
    </w:p>
    <w:p>
      <w:pPr>
        <w:pStyle w:val="BodyText"/>
      </w:pPr>
      <w:r>
        <w:t xml:space="preserve">Trang Duệ nhìn xuyên thấu qua mặt nạ phòng độc, nhìn thấy một cỗ thi thể, nhưng toàn thân xám trắng, ngón tay sờ lên cứng rắn, dù thế nào cũng không giống thân người.</w:t>
      </w:r>
    </w:p>
    <w:p>
      <w:pPr>
        <w:pStyle w:val="BodyText"/>
      </w:pPr>
      <w:r>
        <w:t xml:space="preserve">- Kim... Kim Lũ Ngọc Y (dây vàng áo ngọc)?</w:t>
      </w:r>
    </w:p>
    <w:p>
      <w:pPr>
        <w:pStyle w:val="BodyText"/>
      </w:pPr>
      <w:r>
        <w:t xml:space="preserve">Trang Duệ còn đang nghi hoặc, Mạnh giáo sư bên kia trong miệng phát ra một tiếng thét kinh hãi, cả người bổ nhào về phía quan tài, nếu như không phải mực thủy ngân bên trong hạ thấp xuống, chỉ định sợ đã văng tung tóe lên người của hắn.</w:t>
      </w:r>
    </w:p>
    <w:p>
      <w:pPr>
        <w:pStyle w:val="BodyText"/>
      </w:pPr>
      <w:r>
        <w:t xml:space="preserve">- Nhanh, nhanh hơn nữa, cái xác ướp này có Kim Lũ Ngọc Y bảo hộ, chỉ sợ không có mục nát!</w:t>
      </w:r>
    </w:p>
    <w:p>
      <w:pPr>
        <w:pStyle w:val="BodyText"/>
      </w:pPr>
      <w:r>
        <w:t xml:space="preserve">Tuy đã có mặt nạ phòng đọc, không nhìn rõ mặt của Mạnh giáo sư, nhưng từ trong lời nói nghe ra, lão giáo sư hết sức kích động, còn kém không có tiến lên cướp đoạt cái mưỡng trong tay của Trang Duệ và tiến sĩ Nhâm, tự mình làm công tác thanh lý thủy ngân.</w:t>
      </w:r>
    </w:p>
    <w:p>
      <w:pPr>
        <w:pStyle w:val="BodyText"/>
      </w:pPr>
      <w:r>
        <w:t xml:space="preserve">Thủy ngân có công hiệu chống phân hủy, mà ngọc khí có tác dụng giữ tươi, cả hai kết hợp cùng một chỗ, khó trách Mạnh giáo sư lại làm ra suy đoán như vậy. nguồn</w:t>
      </w:r>
    </w:p>
    <w:p>
      <w:pPr>
        <w:pStyle w:val="BodyText"/>
      </w:pPr>
      <w:r>
        <w:t xml:space="preserve">Kim Lũ Ngọc Y còn gọi là "Ngọc Hạp", là trang phục cao cấp chỉ có hoàng đế và quý tộc cao quý nhất mới có tư cách mặc khi chết, vẻ ngoài và nhân thể có hình dạng giống nhau.</w:t>
      </w:r>
    </w:p>
    <w:p>
      <w:pPr>
        <w:pStyle w:val="BodyText"/>
      </w:pPr>
      <w:r>
        <w:t xml:space="preserve">Người mặc ngọc y đại biểu cho thân phận và đằng cấp, hoàng đế và bộ phận cận thần mới dùng kim tuyến kết nối với ngọc y, xưng là "Kim Lũ Ngọc Y", quý tộc khác chỉ có thể sử dụng ngân tuyến, đồng tuyến, gọi là "Ngân Lũ Ngọc Y" cùng "Đồng Lũ Ngọc Y" .</w:t>
      </w:r>
    </w:p>
    <w:p>
      <w:pPr>
        <w:pStyle w:val="BodyText"/>
      </w:pPr>
      <w:r>
        <w:t xml:space="preserve">Trước mắt quốc gia chỉ mới khai quật được mười tám tòa mộ thất thời Hán có ngọc y, mà trong đó chỉ có tám tòa cổ mộ là có Kim Lũ Ngọc Y đại biểu cho thân phận, ở Hà Bắc chỉ khai quật được một, Kim Lũ Ngọc Y đó là mộ thất của Trung Sơn Tĩnh Vương Lưu Thắng, sau khi khảo chứng các vật liệu tương quan, Kim Lũ Ngọc Y này dùng tơ vàng kết nối với ngọc thạch làm thành, do trên trăm công tượng hao phí thời gian hơn hai năm mới hoàn thành, cả kiện ngọc y vô cùng tinh xảo, vô cùng sáng quý, là tác phẩm nghệ thuật khó mà có được.</w:t>
      </w:r>
    </w:p>
    <w:p>
      <w:pPr>
        <w:pStyle w:val="BodyText"/>
      </w:pPr>
      <w:r>
        <w:t xml:space="preserve">Mà sau này, khi khai quật Kim Lũ Ngọc Y, lúc ấy oanh động giới khảo cổ trong nước và ngoài nước, có vô số học giả nhao nhao chạy tới Hà Bắc, tiến hành nghiên cứu kiện Kim Lũ Ngọc Y vô cùng trân quý và hiếm thấy này.</w:t>
      </w:r>
    </w:p>
    <w:p>
      <w:pPr>
        <w:pStyle w:val="BodyText"/>
      </w:pPr>
      <w:r>
        <w:t xml:space="preserve">Hiện tại trong mộ quật này lại có một kiện Kim Lũ Ngọc Y, dùng mắt thường có thể nhìn thấy những sợi dây vàng nhỏ sáng bóng, cho dù Trang Duệ chưa từng nhìn tiếp xúc với Kim Lũ Ngọc Y, cho nên không đoán ra đây là Kim Lũ Ngọc Y trân quý!</w:t>
      </w:r>
    </w:p>
    <w:p>
      <w:pPr>
        <w:pStyle w:val="BodyText"/>
      </w:pPr>
      <w:r>
        <w:t xml:space="preserve">Sau khi cái muỗi múc thủy ngân ra, trong đó hiện ra một thi thể mặc Kim Lũ Ngọc Y, hiện ra trong mắt của mọi người, lúc ban đầu nhìn thấy phần bụng của hắn, cao cao nổi lên, mà bây giờ, ngực và hai chân cũng đã lộ ra.</w:t>
      </w:r>
    </w:p>
    <w:p>
      <w:pPr>
        <w:pStyle w:val="BodyText"/>
      </w:pPr>
      <w:r>
        <w:t xml:space="preserve">- Đầu có cái gì?</w:t>
      </w:r>
    </w:p>
    <w:p>
      <w:pPr>
        <w:pStyle w:val="BodyText"/>
      </w:pPr>
      <w:r>
        <w:t xml:space="preserve">Mạnh giáo sư một mực nhìn chằm chằm vào Kim Lũ Ngọc Y, đột nhiên hô một tiếng hấp dẫn ánh mắt của mọi người, bởi vì đầu của thi thể đã lộ ra, đó là một màu vàng kim lập lòe, là một cái mặt nạ vàng.</w:t>
      </w:r>
    </w:p>
    <w:p>
      <w:pPr>
        <w:pStyle w:val="BodyText"/>
      </w:pPr>
      <w:r>
        <w:t xml:space="preserve">Mạnh giáo sư thò tay thử cầm lên một cái, sau cái mặt nạ là một gương mặt bị dây thừng của mặt nạ trải qua mấy ngàn năm đã mục nát, rất dễ dàng cầm xuống.</w:t>
      </w:r>
    </w:p>
    <w:p>
      <w:pPr>
        <w:pStyle w:val="BodyText"/>
      </w:pPr>
      <w:r>
        <w:t xml:space="preserve">- Quốc bảo, quốc bảo, so với cái mặt nạ vàng khai quật được ở Hồ Bắc còn tinh xảo hơn.</w:t>
      </w:r>
    </w:p>
    <w:p>
      <w:pPr>
        <w:pStyle w:val="BodyText"/>
      </w:pPr>
      <w:r>
        <w:t xml:space="preserve">Mạnh giáo sư hận không thể tháo bao tay ra trực tiếp vuốt ve mặt nạ, trong miệng thì thào tự nói, bộ dáng yêu thích không buông tay.</w:t>
      </w:r>
    </w:p>
    <w:p>
      <w:pPr>
        <w:pStyle w:val="BodyText"/>
      </w:pPr>
      <w:r>
        <w:t xml:space="preserve">Vuốt vuốt một hồi, Mạnh giáo sư nhìn Trang Duệ, nói ra:</w:t>
      </w:r>
    </w:p>
    <w:p>
      <w:pPr>
        <w:pStyle w:val="BodyText"/>
      </w:pPr>
      <w:r>
        <w:t xml:space="preserve">- Tiểu Trang, tuy cái mặt nạ này không lớn như cái ở trong bảo tàng của ngươi, nhưng chế tác tinh xảo hơn nhiều.</w:t>
      </w:r>
    </w:p>
    <w:p>
      <w:pPr>
        <w:pStyle w:val="BodyText"/>
      </w:pPr>
      <w:r>
        <w:t xml:space="preserve">- Ha ha, đó là tay nghề tổ tông của chúng ta, đương nhiên phải mạnh hơn so với quỷ tây dương rồi!</w:t>
      </w:r>
    </w:p>
    <w:p>
      <w:pPr>
        <w:pStyle w:val="BodyText"/>
      </w:pPr>
      <w:r>
        <w:t xml:space="preserve">Trang Duệ cười cười nhưng sau khi nói ra lời này, trong nội tâm đột nhiên có chút không nhịn được mà suy nghĩ, không phải là mình đang quấy nhiễu tổ tông hay sao?</w:t>
      </w:r>
    </w:p>
    <w:p>
      <w:pPr>
        <w:pStyle w:val="Compact"/>
      </w:pPr>
      <w:r>
        <w:br w:type="textWrapping"/>
      </w:r>
      <w:r>
        <w:br w:type="textWrapping"/>
      </w:r>
    </w:p>
    <w:p>
      <w:pPr>
        <w:pStyle w:val="Heading2"/>
      </w:pPr>
      <w:bookmarkStart w:id="1126" w:name="chương-1104-mộ-đế-vương."/>
      <w:bookmarkEnd w:id="1126"/>
      <w:r>
        <w:t xml:space="preserve">1104. Chương 1104: Mộ Đế Vương.</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1104: Mộ đế vương.</w:t>
      </w:r>
    </w:p>
    <w:p>
      <w:pPr>
        <w:pStyle w:val="BodyText"/>
      </w:pPr>
      <w:r>
        <w:t xml:space="preserve">Nhóm Dịch: Tepga</w:t>
      </w:r>
    </w:p>
    <w:p>
      <w:pPr>
        <w:pStyle w:val="BodyText"/>
      </w:pPr>
      <w:r>
        <w:t xml:space="preserve">Nguồn: Sưu tầm</w:t>
      </w:r>
    </w:p>
    <w:p>
      <w:pPr>
        <w:pStyle w:val="BodyText"/>
      </w:pPr>
      <w:r>
        <w:t xml:space="preserve">- Bạn thân là khảo cổ chứ không phải trộm mộ!</w:t>
      </w:r>
    </w:p>
    <w:p>
      <w:pPr>
        <w:pStyle w:val="BodyText"/>
      </w:pPr>
      <w:r>
        <w:t xml:space="preserve">Trong lòng Trang Duệ đang tìm lý do, kỳ thật khảo cổ quốc gia, nói trắng ra cũng là quan đi trộm, duy nhất khác với trộm mộ chính là do tư nhân kiếm lời, còn cái còn lại chính là công bố cho đại chúng mà thôi.</w:t>
      </w:r>
    </w:p>
    <w:p>
      <w:pPr>
        <w:pStyle w:val="BodyText"/>
      </w:pPr>
      <w:r>
        <w:t xml:space="preserve">- Tiểu Trang, tiểu Nhâm, lập tức múc những thủy ngân này ra đi, mặt khác gọi bọn họ chuẩn bị công cụ, phải đem ngay Kim Lũ Ngọc Y này vào trong phòng thí nghiệm ngay, thời gian dài sợ xảy ra vấn đề, không được thì bảo phi cơ của địa phương chuyển đi.</w:t>
      </w:r>
    </w:p>
    <w:p>
      <w:pPr>
        <w:pStyle w:val="BodyText"/>
      </w:pPr>
      <w:r>
        <w:t xml:space="preserve">Sau khi nhìn thấy Kim Lũ Ngọc Y và mặt nạ vàng, Mạnh giáo sư lập tức quyết đoán nói ra.</w:t>
      </w:r>
    </w:p>
    <w:p>
      <w:pPr>
        <w:pStyle w:val="BodyText"/>
      </w:pPr>
      <w:r>
        <w:t xml:space="preserve">Nói trắng ra, lần này mở quan tài có chút vội vàng, nhưng cũng bởi vì điều kiện hạn chế, bởi vì quan tài đồng có thể tích lớn và quá nặng, căn bản là không thể nào nguyên vẹn vận chuyển ra khỏi mộ táng.</w:t>
      </w:r>
    </w:p>
    <w:p>
      <w:pPr>
        <w:pStyle w:val="BodyText"/>
      </w:pPr>
      <w:r>
        <w:t xml:space="preserve">Mạnh giáo sư vừa nói ra lời này, tất cả mọi người bận rộn, giờ phút này bảo hộ Kim Lũ Ngọc Y và thi thể là chuyện quan trọng nhất, mà đồ cổ có được trong quan tài hiện giờ, hiện nay đều để qua một bên, dù sao những vật này, cũng không mọc chân chạy trốn được.</w:t>
      </w:r>
    </w:p>
    <w:p>
      <w:pPr>
        <w:pStyle w:val="BodyText"/>
      </w:pPr>
      <w:r>
        <w:t xml:space="preserve">Vận dụng cơ quan quốc gia, hiệu suất là phi thường cao, nửa tiếng đồng hồ sau, một chiếc trực thăng đã đậu trên đỉnh núi, mọi người cần thận đem thi thể và Kim Lũ Ngọc Y bỏ vào trong một cái túi chứa đầy băng, chuyển ra khỏi núi.</w:t>
      </w:r>
    </w:p>
    <w:p>
      <w:pPr>
        <w:pStyle w:val="BodyText"/>
      </w:pPr>
      <w:r>
        <w:t xml:space="preserve">Mà lúc này độc khí thủy ngân trong mộ táng, đã bị quạt gió thổi vào trong mộ xua tan, mọi người lại bắt đầu công tác kiểm kê đồ vật trong quan tài.</w:t>
      </w:r>
    </w:p>
    <w:p>
      <w:pPr>
        <w:pStyle w:val="BodyText"/>
      </w:pPr>
      <w:r>
        <w:t xml:space="preserve">Phải biết rằng, từ khi tiến hành thăm dò khai quật đến nay, đến bây giờ đã nhiều ngày rồi, ngay cả thân phận chủ nhân của mộ táng cũng không nhận ra, đây cũng chính là điều mà Mạnh giáo sư và các chuyên gia học giả cảm thấy khó coi nhất.</w:t>
      </w:r>
    </w:p>
    <w:p>
      <w:pPr>
        <w:pStyle w:val="BodyText"/>
      </w:pPr>
      <w:r>
        <w:t xml:space="preserve">Tuy trong nước có nhiều đại mộ vô danh, nhưng những cái này là do trộm mộ mà thành, đem tất cả những vật chứng minh thân phận mang đi, nhưng cái mộ táng này bảo tồn vô cùng hoàn hảo, nếu như khảo chứng không được thân phận của chủ nhân, đây tuyệt đối là chuyện bị người ta chế nhạo đội khảo cổ vô năng.</w:t>
      </w:r>
    </w:p>
    <w:p>
      <w:pPr>
        <w:pStyle w:val="BodyText"/>
      </w:pPr>
      <w:r>
        <w:t xml:space="preserve">Trong quan tài đồng vốn còn một tầng thủy ngân không bị múc ra, nhưng thủy ngân của hai ngàn năm trước gặp được không khí, nhanh chóng bốc hơi hết, làm cho trong quan tài, xuất hiện nhiều vật bồi táng.</w:t>
      </w:r>
    </w:p>
    <w:p>
      <w:pPr>
        <w:pStyle w:val="BodyText"/>
      </w:pPr>
      <w:r>
        <w:t xml:space="preserve">- Đây là ngọc gì?</w:t>
      </w:r>
    </w:p>
    <w:p>
      <w:pPr>
        <w:pStyle w:val="BodyText"/>
      </w:pPr>
      <w:r>
        <w:t xml:space="preserve">Trang Duệ đeo bao tay, từ bên trong tìm kiếm ra một đôi toàn thân ngâm đen, có hình bầu dục, chính giữa có phù điêu, phía trên có mân của ngọc khí.</w:t>
      </w:r>
    </w:p>
    <w:p>
      <w:pPr>
        <w:pStyle w:val="BodyText"/>
      </w:pPr>
      <w:r>
        <w:t xml:space="preserve">- Đây là ngọc trư...</w:t>
      </w:r>
    </w:p>
    <w:p>
      <w:pPr>
        <w:pStyle w:val="BodyText"/>
      </w:pPr>
      <w:r>
        <w:t xml:space="preserve">Trang Duệ dò xét cả buổi, nhận ra đồ vật này, nó dài và mảnh, điển hình cho thủ pháp bát đao đời Hán.</w:t>
      </w:r>
    </w:p>
    <w:p>
      <w:pPr>
        <w:pStyle w:val="BodyText"/>
      </w:pPr>
      <w:r>
        <w:t xml:space="preserve">Ngọc táng được chôn theo thường gọi là ngọc nắm, từ trước đến nay đều là người chết cầm trong tay, cổ nhân cho rằng khi chết không thể tay không mà đi, muốn đại biểu cho tài phú và quyền lực, trong tay phải cầm ngọc, cho nên ngọc cầm thời Hán, cơ bản đều dùng ngọc trư tạo thành, sau khi Mạnh giáo sư nhận khối ngọc trong tay Trang Duệ, gật gật đầu, nói ra:</w:t>
      </w:r>
    </w:p>
    <w:p>
      <w:pPr>
        <w:pStyle w:val="BodyText"/>
      </w:pPr>
      <w:r>
        <w:t xml:space="preserve">- Nó là ngọc cầm, nhưng hiện giờ cũng không thể khẳng định, bởi vì nó có thể là ngọc nhét, cũng có thể là ngọc trên Kim Lũ Ngọc Y.</w:t>
      </w:r>
    </w:p>
    <w:p>
      <w:pPr>
        <w:pStyle w:val="BodyText"/>
      </w:pPr>
      <w:r>
        <w:t xml:space="preserve">Khi tiến hành công tác thanh lý, từng kiện đồ vật trong quan tài được mang ra, có chế phẩm vàng bạc, có tượng động vật nhỏ ngụ ý cho cát tường, mà tối đa, chính là ngọc khí.</w:t>
      </w:r>
    </w:p>
    <w:p>
      <w:pPr>
        <w:pStyle w:val="BodyText"/>
      </w:pPr>
      <w:r>
        <w:t xml:space="preserve">Ngọc hoàng, ngọc bội, ngọc nhân hình, muôn màu muôn vẻ, tràn đầy mảnh vải trắng trên mặt đất, dò được thủy ngân bảo hộ, những ngọc khí này giống như mời, không có bất kỳ dấu vết khai quật.</w:t>
      </w:r>
    </w:p>
    <w:p>
      <w:pPr>
        <w:pStyle w:val="BodyText"/>
      </w:pPr>
      <w:r>
        <w:t xml:space="preserve">Mà làm cho người ta giật mình, chính là một thanh đoản kiếm bằng đồng, đoản kiếm dài không quá hai chỉ, nhưng cực kỳ sắc bén, Trang Duệ thử một chút, rất dễ dàng cắt đứt mười tấm vãi chồng lên nhau.</w:t>
      </w:r>
    </w:p>
    <w:p>
      <w:pPr>
        <w:pStyle w:val="BodyText"/>
      </w:pPr>
      <w:r>
        <w:t xml:space="preserve">Mà đoản kiếm bằng đồng này vừa khai quật, đã bị Mạnh giáo sư dùng đất trong mộ quật bao trùm lại, dựa theo lời hắn nói, vũ khí bằng đồng vừa mới khai quật được gặp được không khí, sẽ phát sinh biến chất, phải dùng đất trong mộ quật bao lại, sau đó cầm vào trong phòng thí nghiệm tiến hành xử lý.</w:t>
      </w:r>
    </w:p>
    <w:p>
      <w:pPr>
        <w:pStyle w:val="BodyText"/>
      </w:pPr>
      <w:r>
        <w:t xml:space="preserve">Mà Trang Duệ không biết thuyết pháp của Mạnh giáo sư có căn cứ khoa học hay không, nhưng thời điểm mình đào được thanh Định Quang Kiếm, hình như phía trên đồng xanh chính là bùn đất.</w:t>
      </w:r>
    </w:p>
    <w:p>
      <w:pPr>
        <w:pStyle w:val="BodyText"/>
      </w:pPr>
      <w:r>
        <w:t xml:space="preserve">- Cẩn thận một chút, đây là gốm sứ!</w:t>
      </w:r>
    </w:p>
    <w:p>
      <w:pPr>
        <w:pStyle w:val="BodyText"/>
      </w:pPr>
      <w:r>
        <w:t xml:space="preserve">- Oa, khối ngọc này có thể là dương chi ngọc thượng hạng a!</w:t>
      </w:r>
    </w:p>
    <w:p>
      <w:pPr>
        <w:pStyle w:val="BodyText"/>
      </w:pPr>
      <w:r>
        <w:t xml:space="preserve">Từng kiện từng kiện đồ vật được khai quật, làm cho chung quanh không ngớt vang lên tiếng thán phục, bên trong thậm chí có một bộ mười sáu món, đó chính là những đào tượng nhỏ bằng ngón cái màu sắc rực rỡ.</w:t>
      </w:r>
    </w:p>
    <w:p>
      <w:pPr>
        <w:pStyle w:val="BodyText"/>
      </w:pPr>
      <w:r>
        <w:t xml:space="preserve">Những đào tượng này chính là biểu hiện cho ngự trù của đế vương, có cắt thịt làm đồ ăn, có vo gạo chưng cơm, còn có một tượng đang đào giếng nước, bên cạnh giếng có người đang làm động tác lấy nước.</w:t>
      </w:r>
    </w:p>
    <w:p>
      <w:pPr>
        <w:pStyle w:val="BodyText"/>
      </w:pPr>
      <w:r>
        <w:t xml:space="preserve">Tuy những tượng này có thể tích nhỏ, nhưng biểu lộ gương mặt lại được khắc nhịp nhàng ăn khớp, quả thực giống như con người thu nhỏ.</w:t>
      </w:r>
    </w:p>
    <w:p>
      <w:pPr>
        <w:pStyle w:val="BodyText"/>
      </w:pPr>
      <w:r>
        <w:t xml:space="preserve">Trong quan tài vốn có chút gấm vóc, nhưng thời điểm ngâm trong thủy ngân, đã bị thủy ngân làm biến chất, dính khô vào trong quan tài, mà chúng rất khó xử lý sạch sẽ.</w:t>
      </w:r>
    </w:p>
    <w:p>
      <w:pPr>
        <w:pStyle w:val="BodyText"/>
      </w:pPr>
      <w:r>
        <w:t xml:space="preserve">- Chuyện gì xảy ra? Không có con dấu và ngọc tỷ à?</w:t>
      </w:r>
    </w:p>
    <w:p>
      <w:pPr>
        <w:pStyle w:val="BodyText"/>
      </w:pPr>
      <w:r>
        <w:t xml:space="preserve">Công tác thanh lý nhanh chóng tiến hành đến khâu cuối cùng, nhưng làm ọi người chờ mong chính là con dấu và ngọc tỷ không có xuất hiện, Mạnh giáo sư biểu hiện cực kỳ trấn định, giờ phút này cũng có chút lo lắng.</w:t>
      </w:r>
    </w:p>
    <w:p>
      <w:pPr>
        <w:pStyle w:val="BodyText"/>
      </w:pPr>
      <w:r>
        <w:t xml:space="preserve">- Không có, chẳng lẽ chủ nhân của mộ táng này tận ưực không cho người ta biết thân phận của hắn sao?</w:t>
      </w:r>
    </w:p>
    <w:p>
      <w:pPr>
        <w:pStyle w:val="BodyText"/>
      </w:pPr>
      <w:r>
        <w:t xml:space="preserve">- Không có khả năng, xuống mồ là hậu thế làm ra, nhất định sẽ mang con dấu tùy thân của hắn bỏ vào trong mộ.</w:t>
      </w:r>
    </w:p>
    <w:p>
      <w:pPr>
        <w:pStyle w:val="BodyText"/>
      </w:pPr>
      <w:r>
        <w:t xml:space="preserve">- Nhưng còn không có mà? Mọi người tìm cẩn thận xem nào!</w:t>
      </w:r>
    </w:p>
    <w:p>
      <w:pPr>
        <w:pStyle w:val="BodyText"/>
      </w:pPr>
      <w:r>
        <w:t xml:space="preserve">Không riêng gì Mạnh giáo sư có chút sốt ruột, mà những người còn lại cũng như thế, nếu như trong cái quan tài này cũng không cách nào xác định được thân phận của chủ nhân, như vậy chỉ còn một thất của tiểu thiếp, càng khó chứng minh được thân phận của chủ nhân.</w:t>
      </w:r>
    </w:p>
    <w:p>
      <w:pPr>
        <w:pStyle w:val="BodyText"/>
      </w:pPr>
      <w:r>
        <w:t xml:space="preserve">Thời điểm mọi người nhao nhao nghị luận, Trang Duệ phóng xuất linh khí trong mắt ra, tiến hành kiểm tra quan tài một lần nữa, thời điểm ánh mắt của hắn nhìn vào trong quan tài đồng, ánh mắt không khỏi dừng lại.</w:t>
      </w:r>
    </w:p>
    <w:p>
      <w:pPr>
        <w:pStyle w:val="BodyText"/>
      </w:pPr>
      <w:r>
        <w:t xml:space="preserve">Nơi đó có một đống gấm lớn bị mục nát, nhưng ở giữa những tấm gấm này, Trang Duệ cảm ứng được linh khí vô cùng mạnh, tuy vật thể trong đó chỉ nhỏ bằng bàn tay em bé, nhưng linh khí của nó là màu tím phi thường mạnh mẽ.</w:t>
      </w:r>
    </w:p>
    <w:p>
      <w:pPr>
        <w:pStyle w:val="BodyText"/>
      </w:pPr>
      <w:r>
        <w:t xml:space="preserve">- Lão sư, ta tìm được thứ này, hẳn là ngọc tỷ a?</w:t>
      </w:r>
    </w:p>
    <w:p>
      <w:pPr>
        <w:pStyle w:val="BodyText"/>
      </w:pPr>
      <w:r>
        <w:t xml:space="preserve">Trang Duệ thò tay tìm kiếm trong đống gấm mục nát này, sau khi tìm kiếm một lúc, một khối ngọc thạch xuất hiện trong tay.</w:t>
      </w:r>
    </w:p>
    <w:p>
      <w:pPr>
        <w:pStyle w:val="BodyText"/>
      </w:pPr>
      <w:r>
        <w:t xml:space="preserve">Ngọc thạch có hình tứ phương, phía trên điêu khắc bàn long(rồng ngồi), lân giáp trên người rõ ràng, trong miệng đầu rồng có ngậm long châu, hình dạng rất là uy nghiêm, ở mặt dưới chính là ấn.</w:t>
      </w:r>
    </w:p>
    <w:p>
      <w:pPr>
        <w:pStyle w:val="BodyText"/>
      </w:pPr>
      <w:r>
        <w:t xml:space="preserve">Trang Duệ lật lên xem thử, phía trên có không ít chữ, nhưng hắn cũng nhận ra đây là ngọc tỷ, trên đó có một chữ "Tỳ" lớn, kỳ thật đã đầy đủ, tối thiểu nhất nói rõ đây là mộ đế vương, bởi vì cổ đại phân chia đẳng cấp rất rõ ràng, sau đời nhà Tần, ngọc tỷ và ấn có phân biệt, hoàng đế đóng dấu gọi là ngọc tỷ, thần dân sử dụng gọi là ấn!</w:t>
      </w:r>
    </w:p>
    <w:p>
      <w:pPr>
        <w:pStyle w:val="Compact"/>
      </w:pPr>
      <w:r>
        <w:br w:type="textWrapping"/>
      </w:r>
      <w:r>
        <w:br w:type="textWrapping"/>
      </w:r>
    </w:p>
    <w:p>
      <w:pPr>
        <w:pStyle w:val="Heading2"/>
      </w:pPr>
      <w:bookmarkStart w:id="1127" w:name="chương-1105-1106-bằng-hữu."/>
      <w:bookmarkEnd w:id="1127"/>
      <w:r>
        <w:t xml:space="preserve">1105. Chương 1105 + 1106: Bằng Hữu.</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1105 + 1106: Bằng hữu.</w:t>
      </w:r>
    </w:p>
    <w:p>
      <w:pPr>
        <w:pStyle w:val="BodyText"/>
      </w:pPr>
      <w:r>
        <w:t xml:space="preserve">Nhóm Dịch: Tepga</w:t>
      </w:r>
    </w:p>
    <w:p>
      <w:pPr>
        <w:pStyle w:val="BodyText"/>
      </w:pPr>
      <w:r>
        <w:t xml:space="preserve">Nguồn: Sưu tầm</w:t>
      </w:r>
    </w:p>
    <w:p>
      <w:pPr>
        <w:pStyle w:val="BodyText"/>
      </w:pPr>
      <w:r>
        <w:t xml:space="preserve">Căn cứ sử sách nhà Hán ghi lại, hoàng đế có sáu loại ngọc tỷ, Hoàng Đế Lục Tỳ, Hoàng Đế Hành Tỳ, Hoàng Đế Chi Tỳ, Hoàng Đế Tín Tỳ, Thiên Tử Tín Tỳ, Thiên Tử Chi Tỳ, sáu loại ngọc tỷ này có công dụng khác nhau, do Phù Tiết Lệnh Thừa chưởng quản.</w:t>
      </w:r>
    </w:p>
    <w:p>
      <w:pPr>
        <w:pStyle w:val="BodyText"/>
      </w:pPr>
      <w:r>
        <w:t xml:space="preserve">Nhưng ngọc tỷ truyền quốc lại không nằm trong liệt kê của sáu loại ngọc tỷ này, bởi vì ngọc tỷ truyền quốc đại biểu cho chính thống, cái gọi là "Chân Mệnh Thiên Tử" phải có được ngọc tỷ truyền quốc, chứ không phải gà mái đẻ ra gà cũng có thể gọi là Chân Long Thiên Tử.</w:t>
      </w:r>
    </w:p>
    <w:p>
      <w:pPr>
        <w:pStyle w:val="BodyText"/>
      </w:pPr>
      <w:r>
        <w:t xml:space="preserve">Cái gọi là ngọc tỷ truyền quốc, ở trong lịch sử có đại danh là Hòa Thị Bích, sau khi nhà Tần diệt nhà Triệu đạt được Hòa Thị Bích, Tần Thủy Hoàng lệnh cho Lý Tư khắc chữ lên Hòa Thị Bích mấy chữ triện"Thụ Mệnh Vu Thiên, Ký Thọ Vĩnh Xương", thời điểm đó cho Hàm Dương Ngọc Công Vương Tôn Thọ đem Hòa Thị Bích mài nhỏ, tạo hình thành ngọc tỷ, chính là ngọc tỷ truyền quốc.</w:t>
      </w:r>
    </w:p>
    <w:p>
      <w:pPr>
        <w:pStyle w:val="BodyText"/>
      </w:pPr>
      <w:r>
        <w:t xml:space="preserve">Mà ngọc tỷ truyền quốc trải qua ĐôngTây Hán, Tống, Tề, Lương, Trần bốn đời thay đổi, cuối cùng bị Dương Kiên thu vào trong nội cung nhà Tùy, nhưng sau khi Tùy diệt vong, Tiêu Hậu dẫn theo hoàng tôn chính thống chạy vào trong Mạc Bắc Đột Quyết.</w:t>
      </w:r>
    </w:p>
    <w:p>
      <w:pPr>
        <w:pStyle w:val="BodyText"/>
      </w:pPr>
      <w:r>
        <w:t xml:space="preserve">Về sau Lý Tĩnh thảo phạt Đột Quyết, Tiêu hoàng hậu trở về Trung Nguyên, sau đó dâng ngọc tỷ truyền quốc cho Lý Thế Dân, thời điểm Đường mạt, thiên hạ đại loạn, quần hùng nổi lên bốn phía, Đường triều mạt đế Lý Tòng Kha ôm ngọc tỷ truyền quốc trốn vào Huyền Vũ Lâu, ngọc tỷ truyền quốc cũng mất tích từ đó.</w:t>
      </w:r>
    </w:p>
    <w:p>
      <w:pPr>
        <w:pStyle w:val="BodyText"/>
      </w:pPr>
      <w:r>
        <w:t xml:space="preserve">- Ngọc tỷ? nguồn (.)</w:t>
      </w:r>
    </w:p>
    <w:p>
      <w:pPr>
        <w:pStyle w:val="BodyText"/>
      </w:pPr>
      <w:r>
        <w:t xml:space="preserve">Trang Duệ nói ra lời này làm cho lực chú ý của đám đông tập trung lên người của hắn, hơn mười cánh tay đưa về phía Trang Duệ, dọa Trang Duệ lui về phía sau, nếu thứ này mà nát vụn, thì người nào chịu trách nhiệm đây?</w:t>
      </w:r>
    </w:p>
    <w:p>
      <w:pPr>
        <w:pStyle w:val="BodyText"/>
      </w:pPr>
      <w:r>
        <w:t xml:space="preserve">- Đưa cho ta!</w:t>
      </w:r>
    </w:p>
    <w:p>
      <w:pPr>
        <w:pStyle w:val="BodyText"/>
      </w:pPr>
      <w:r>
        <w:t xml:space="preserve">Giờ phút này Mạnh giáo sư cũng mất đi trấn định, tiếp nhận ngọc tỷ trong tay của Trang Duệ, cũng không thèm để ý nó có chất độc hại hay không, trực tiếp cởi bao tay ra, ấn lên mu bàn tay của mình một cái.</w:t>
      </w:r>
    </w:p>
    <w:p>
      <w:pPr>
        <w:pStyle w:val="BodyText"/>
      </w:pPr>
      <w:r>
        <w:t xml:space="preserve">Mạnh giáo sư nhìn thấy chữ triện trên mu bàn tay, đột nhiên sắc mặt biến thành không thể tưởng tượng nổi, lắp bắp nói ra:</w:t>
      </w:r>
    </w:p>
    <w:p>
      <w:pPr>
        <w:pStyle w:val="BodyText"/>
      </w:pPr>
      <w:r>
        <w:t xml:space="preserve">- Lưu... Lưu Tú, ngọc tỷ của hoàng đế Lưu Tú?</w:t>
      </w:r>
    </w:p>
    <w:p>
      <w:pPr>
        <w:pStyle w:val="BodyText"/>
      </w:pPr>
      <w:r>
        <w:t xml:space="preserve">- Lưu Tú? Không phải mộ của Lưu Tú sớm có phán xét rồi sao?</w:t>
      </w:r>
    </w:p>
    <w:p>
      <w:pPr>
        <w:pStyle w:val="BodyText"/>
      </w:pPr>
      <w:r>
        <w:t xml:space="preserve">- Đúng vậy a, điều này sao có thể? Mộ của Lưu Tú cũng phải cách đây hơn mười dặm mà!</w:t>
      </w:r>
    </w:p>
    <w:p>
      <w:pPr>
        <w:pStyle w:val="BodyText"/>
      </w:pPr>
      <w:r>
        <w:t xml:space="preserve">- Mạnh giáo sư, ngài có nhìn lầm hay không?</w:t>
      </w:r>
    </w:p>
    <w:p>
      <w:pPr>
        <w:pStyle w:val="BodyText"/>
      </w:pPr>
      <w:r>
        <w:t xml:space="preserve">Mạnh giáo sư vừa nói ra lời này, trong mộ thất giống như nổ tung, trăm ngàn năm trôi qua, mộ của Lưu Tú sớm đã bị người ta nhận định nằm bên cạnh bờ Hoàng Hà, hơn nữa tu kiến lâm viên, làm sao có thể có một tòa mộ thất của Lưu Tú ở đây?</w:t>
      </w:r>
    </w:p>
    <w:p>
      <w:pPr>
        <w:pStyle w:val="BodyText"/>
      </w:pPr>
      <w:r>
        <w:t xml:space="preserve">- Là thật, lão Lý, lão Tống, các ngươi tới nhìn mấy chữ này, không thể nào là giả được!</w:t>
      </w:r>
    </w:p>
    <w:p>
      <w:pPr>
        <w:pStyle w:val="BodyText"/>
      </w:pPr>
      <w:r>
        <w:t xml:space="preserve">Mạnh giáo sư cũng không tin nổi vào mắt của mình, nhưng mấy chữ triện trên bàn tay, xác thực chứng minh đây là ngọc tỷ hoàng đế của Lưu Tú.</w:t>
      </w:r>
    </w:p>
    <w:p>
      <w:pPr>
        <w:pStyle w:val="BodyText"/>
      </w:pPr>
      <w:r>
        <w:t xml:space="preserve">Mạnh giáo sư đem ngọc tỷ đưa ấy vị đồng nhiệm, trong miệng thì thào lẩm bẩm:</w:t>
      </w:r>
    </w:p>
    <w:p>
      <w:pPr>
        <w:pStyle w:val="BodyText"/>
      </w:pPr>
      <w:r>
        <w:t xml:space="preserve">- Chẳng lẽ truyền thuyết kia là thật?</w:t>
      </w:r>
    </w:p>
    <w:p>
      <w:pPr>
        <w:pStyle w:val="BodyText"/>
      </w:pPr>
      <w:r>
        <w:t xml:space="preserve">- Lão sư, truyền thuyết gì?</w:t>
      </w:r>
    </w:p>
    <w:p>
      <w:pPr>
        <w:pStyle w:val="BodyText"/>
      </w:pPr>
      <w:r>
        <w:t xml:space="preserve">Trang Duệ có thính lực rất tốt, nghe được Mạnh giáo sư nói ra lời này, lập tức hỏi lại.</w:t>
      </w:r>
    </w:p>
    <w:p>
      <w:pPr>
        <w:pStyle w:val="BodyText"/>
      </w:pPr>
      <w:r>
        <w:t xml:space="preserve">- Truyền thuyết con của Lưu Tú, là người thập phần phản nghịch, Lưu Tú bảo hắn đi đông hắn sẽ đi tây, bảo hắn đuổi chó nhất định hắn sẽ đuổi gà! Tương truyền thời điểm Lưu Tú sắp chết, bảo con của hắn an táng hắn bên cạnh bờ Hoàng Hà, nhưng thật ra là muốn cho đưa con không nghe lời của mình làm ngược lại, an táng ở trên Đặng Sơn, hiện tại xem ra, cái truyền thuyết này chính là sự thật!</w:t>
      </w:r>
    </w:p>
    <w:p>
      <w:pPr>
        <w:pStyle w:val="BodyText"/>
      </w:pPr>
      <w:r>
        <w:t xml:space="preserve">Chân tướng lịch sử không cách nào khảo cứu, Mạnh giáo sư cũng chỉ có thể dùng những lời đồn đãi này giải thích cho việc khai quật được ngọc tỷ của Lưu Tú.</w:t>
      </w:r>
    </w:p>
    <w:p>
      <w:pPr>
        <w:pStyle w:val="BodyText"/>
      </w:pPr>
      <w:r>
        <w:t xml:space="preserve">Bản thân Lưu Tú, tuy trên sách vở và TV không miêu tả nhiều lắm, nhưng là một nhân vật cực kỳ trọng yếu của nhà Hán, tuy là hoàng tộc Hán thất, thân phận thời điểm lập nghiệp là áo vải, cùng với Lưu Bang trong lịch sử là hai áo vải, là một vị vị có tài trí và mưu lược kiệt xuất.</w:t>
      </w:r>
    </w:p>
    <w:p>
      <w:pPr>
        <w:pStyle w:val="BodyText"/>
      </w:pPr>
      <w:r>
        <w:t xml:space="preserve">Lưu Tú cả đời nam chinh bắc chiến, trong dân gian lưu truyền rất nhiều chuyện bịa, nhưng do thời gian đã lâu, rất nhiều chuyện đã không cách nào khảo chứng, nếu như mộ táng này thật sự là của Lưu Tú, như vậy trong lịch sử sẽ có nhiều chuyện phải sửa lại.</w:t>
      </w:r>
    </w:p>
    <w:p>
      <w:pPr>
        <w:pStyle w:val="BodyText"/>
      </w:pPr>
      <w:r>
        <w:t xml:space="preserve">Phát hiện khảo cổ trọng yếu như vậy, chỉ bằng vào một cái ngọc tỷ không cách nào kết luận thân phận của chủ nhân mộ táng, sau khi thanh lý hết quan tài, lập tức tiến hành khai quật mộ thất, ở trong đó phát hiện một gian phòng khác, phát hiện rất nhiều thẻ tre.</w:t>
      </w:r>
    </w:p>
    <w:p>
      <w:pPr>
        <w:pStyle w:val="BodyText"/>
      </w:pPr>
      <w:r>
        <w:t xml:space="preserve">Trình độ trân quý của những thẻ tre này, thậm chí vượt qua mặt nạ vàng và Kim Lũ Ngọc Y, bởi vì văn tự có tính chân thật, khai quật cược ít trong các mộ thất, đối với hình thái phát triển xã hội lúc ấy, đều có giá trị nghiên cứu cực kỳ trọng yếu. đọc truyện mới nhất tại .</w:t>
      </w:r>
    </w:p>
    <w:p>
      <w:pPr>
        <w:pStyle w:val="BodyText"/>
      </w:pPr>
      <w:r>
        <w:t xml:space="preserve">Bởi vì biện pháp bảo tồn thỏa đáng, những thẻ tre này không bị phá hư, được phi cơ vận chuyển suốt đêm về ngành bảo tồn để nguyên cứu.</w:t>
      </w:r>
    </w:p>
    <w:p>
      <w:pPr>
        <w:pStyle w:val="BodyText"/>
      </w:pPr>
      <w:r>
        <w:t xml:space="preserve">Khai quật những thẻ tre này, cũng làm đội khảo cổ nhảy tung tăng như chim sẻ, thông qua nghiên cứu văn tự trên thẻ trúc, tin tưởng nhất định có thể xác nhận được thân phận chủ nhân của mộ táng.</w:t>
      </w:r>
    </w:p>
    <w:p>
      <w:pPr>
        <w:pStyle w:val="BodyText"/>
      </w:pPr>
      <w:r>
        <w:t xml:space="preserve">Nhưng thời điểm thành viên của đội khảo cổ đang hưng phấn vì phát hiện trọng đại này, Trang Duệ cùng Hách Long, đã lặng lẽ rời khỏi nơi công tác, trở lại nhà của Trương lão đầu, suốt đêm đi ô-tô, trở về Bắc Kinh.</w:t>
      </w:r>
    </w:p>
    <w:p>
      <w:pPr>
        <w:pStyle w:val="BodyText"/>
      </w:pPr>
      <w:r>
        <w:t xml:space="preserve">- Hách ca, vất vả ngươi rồi, tìm địa phương ăn ít đồ, sau đó đưa ta về trang viên, ngươi đi về nhà ngủ một chút đi!</w:t>
      </w:r>
    </w:p>
    <w:p>
      <w:pPr>
        <w:pStyle w:val="BodyText"/>
      </w:pPr>
      <w:r>
        <w:t xml:space="preserve">Trang Duệ từ trong xe đứng dậy, bên ngoài sắc trời đã sáng rõ, liếc nhìn qua cửa sổ, thấy đã tiến vào trong Bắc Kinh, nhìn thấy Hách Long lái xe mắt đầy tơ máu, Trang Duệ cũng có chút ngượng ngùng.</w:t>
      </w:r>
    </w:p>
    <w:p>
      <w:pPr>
        <w:pStyle w:val="BodyText"/>
      </w:pPr>
      <w:r>
        <w:t xml:space="preserve">Không riêng gì Bành Phi đã kết hôn sinh con, Hách Long cũng cưới vợ, Trang Duệ cố tình tìm một người thiếp thân lần nữa, nhưng người tìm được không nhiều, thứ hai đối với Bành Phi cùng Hách Long dùng rất thuận tay, cho nên thời điểm đi ra ngoài hắn sẽ dẫn hai người theo.</w:t>
      </w:r>
    </w:p>
    <w:p>
      <w:pPr>
        <w:pStyle w:val="BodyText"/>
      </w:pPr>
      <w:r>
        <w:t xml:space="preserve">- Lão bản, không có việc gì, một đêm có là gì chứ!</w:t>
      </w:r>
    </w:p>
    <w:p>
      <w:pPr>
        <w:pStyle w:val="BodyText"/>
      </w:pPr>
      <w:r>
        <w:t xml:space="preserve">Hách Long biết rõ Trang Duệ không có chú ý ăn uống cho lắm, nhìn thấy sạp hàng ăn uống sáng sớm, đem xe rẽ ngang, ngừng phía trước.</w:t>
      </w:r>
    </w:p>
    <w:p>
      <w:pPr>
        <w:pStyle w:val="BodyText"/>
      </w:pPr>
      <w:r>
        <w:t xml:space="preserve">Thời điểm Trang Duệ mới tới Bắc Kinh này, đúng là không quen uống nước đậu xanh, nhưng thời gian dài, một chén nước đậu xanh và hai cái bánh quẩy, lại biến thành thứ Trang Duệ thích nhất, bình thường ở trong nhà, buổi sáng Lý tẩu cũng chuẩn bị cho Trang Duệ những thứ này.</w:t>
      </w:r>
    </w:p>
    <w:p>
      <w:pPr>
        <w:pStyle w:val="BodyText"/>
      </w:pPr>
      <w:r>
        <w:t xml:space="preserve">Cái gọi là yêu rau cải trắng thì tất cả cũng yêu, trong kinh thành kẻ có tiền ưa thích vào tiệm cơm uống rượu tiêu xái, nhưng hắn thích như thế này hơn.</w:t>
      </w:r>
    </w:p>
    <w:p>
      <w:pPr>
        <w:pStyle w:val="BodyText"/>
      </w:pPr>
      <w:r>
        <w:t xml:space="preserve">Sau khi ăn bữa sáng, Hách Long đưa Trang Duệ vào trang viên, sau đó lái xe trở về nhà cấp bốn, tuy Trang Duệ mua cho hắn một phòng nhỏ ở cư xá Âu Dương Quân, nhưng cảm giác chức trách, Hách Long vẫn ở tại nhà cấp bốn.</w:t>
      </w:r>
    </w:p>
    <w:p>
      <w:pPr>
        <w:pStyle w:val="Compact"/>
      </w:pPr>
      <w:r>
        <w:t xml:space="preserve">...</w:t>
      </w:r>
      <w:r>
        <w:br w:type="textWrapping"/>
      </w:r>
      <w:r>
        <w:br w:type="textWrapping"/>
      </w:r>
    </w:p>
    <w:p>
      <w:pPr>
        <w:pStyle w:val="Heading2"/>
      </w:pPr>
      <w:bookmarkStart w:id="1128" w:name="chương-1105-1106-bằng-hữu.-1"/>
      <w:bookmarkEnd w:id="1128"/>
      <w:r>
        <w:t xml:space="preserve">1106. Chương 1105 + 1106: Bằng Hữu.</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1105 + 1106: Bằng hữu.</w:t>
      </w:r>
    </w:p>
    <w:p>
      <w:pPr>
        <w:pStyle w:val="BodyText"/>
      </w:pPr>
      <w:r>
        <w:t xml:space="preserve">Nhóm Dịch: Tepga</w:t>
      </w:r>
    </w:p>
    <w:p>
      <w:pPr>
        <w:pStyle w:val="BodyText"/>
      </w:pPr>
      <w:r>
        <w:t xml:space="preserve">Nguồn: Sưu tầm</w:t>
      </w:r>
    </w:p>
    <w:p>
      <w:pPr>
        <w:pStyle w:val="BodyText"/>
      </w:pPr>
      <w:r>
        <w:t xml:space="preserve">- Đánh bạc?</w:t>
      </w:r>
    </w:p>
    <w:p>
      <w:pPr>
        <w:pStyle w:val="BodyText"/>
      </w:pPr>
      <w:r>
        <w:t xml:space="preserve">Hai năm qua Trang Duệ đắm chìm trong nghiên cứu và khảo cổ, cộng thêm mấy năm trước hắn đánh bạc thắng không ít tiền cũng đủ duy trì cho công ty châu báu, nhưng hiện giờ nhu cầu phỉ thúy ngọc thạch không lớn, trên là hắn không tiếp xúc với ngọc thạch nữa.</w:t>
      </w:r>
    </w:p>
    <w:p>
      <w:pPr>
        <w:pStyle w:val="BodyText"/>
      </w:pPr>
      <w:r>
        <w:t xml:space="preserve">- Không bằng như vầy, ngươi đi Macao hoặc là Las Vegas đi dạo một vòng, khi những người ở đó đưa ngươi vào sổ đen, đoán chừng còn đưa phí trà nước cho ngươi đấy?</w:t>
      </w:r>
    </w:p>
    <w:p>
      <w:pPr>
        <w:pStyle w:val="BodyText"/>
      </w:pPr>
      <w:r>
        <w:t xml:space="preserve">Hoàng Phủ Vân nghe được chủ ý cùi bắp của Trang Duệ, hắn phải suy nghĩ một chút, Trang Duệ có không ít kỹ năng, bất kể là ngọc thạch hay đồ cổ, trên cơ bản cũng có đánh bạc a!</w:t>
      </w:r>
    </w:p>
    <w:p>
      <w:pPr>
        <w:pStyle w:val="BodyText"/>
      </w:pPr>
      <w:r>
        <w:t xml:space="preserve">Trang Duệ nghe vậy đúng là có chút động tâm, nhưng hắn cũng bác bỏ, Trang Duệ cũng biết, nếu như hắn thắng xấp xỉ một ngàn vạn đô la, những tên trùm cờ bạc kia cũng không quan tâm tới số tiền đó, nhưng sẽ không để cho hắn thắng nhiều hơn, thậm chí thật sự có khả năng giống như lời Hoàng Phủ Vân nói, sẽ đưa tiền trà nước cho hắn.</w:t>
      </w:r>
    </w:p>
    <w:p>
      <w:pPr>
        <w:pStyle w:val="BodyText"/>
      </w:pPr>
      <w:r>
        <w:t xml:space="preserve">Nhưng nếu hắn trắng hơn ức đô la, đoán chừng không tới vài ngày, sẽ có người muốn giết hắn, những đại lão trong làng cờ bạc Las Vegas, sẽ không quan tâm tới bối cảnh của Trang Duệ ở trong nước.</w:t>
      </w:r>
    </w:p>
    <w:p>
      <w:pPr>
        <w:pStyle w:val="BodyText"/>
      </w:pPr>
      <w:r>
        <w:t xml:space="preserve">- Chuyện này cũng không phải là không được, lão đệ, chúng ta đang nghèo rớt mòng tơi, bằng không, chúng ta cầm mấy bức phác họa của Picasso bán đi? Vị tước sĩ ở nước Anh kia phi thường hứng thú với nó đấy!</w:t>
      </w:r>
    </w:p>
    <w:p>
      <w:pPr>
        <w:pStyle w:val="BodyText"/>
      </w:pPr>
      <w:r>
        <w:t xml:space="preserve">Hoàng Phủ Vân nghe vậy cũng nhíu mày, cũng không phải hắn đang ép Trang Duệ, Trang Duệ là lão bản, vung tay hắn cũng mặc kệ, nhưng Hoàng Phủ Vân đang đối mặt với hơn một trăm miệng ăn, nên không quản không được.</w:t>
      </w:r>
    </w:p>
    <w:p>
      <w:pPr>
        <w:pStyle w:val="BodyText"/>
      </w:pPr>
      <w:r>
        <w:t xml:space="preserve">Hơn nữa tu kiến Hoàng Kim Thành, chỉ dựa vào hai úc tài chính là không đủ, nếu Trang Duệ không giải quyết được vấn đề tài chính, chỉ sợ đến lúc đó tất cả sản nghiệp của hắn sẽ bị đẩy vào vũng bùn.</w:t>
      </w:r>
    </w:p>
    <w:p>
      <w:pPr>
        <w:pStyle w:val="BodyText"/>
      </w:pPr>
      <w:r>
        <w:t xml:space="preserve">- Móa, nghĩ cũng đừng nghĩ a, bảo lão gia hỏa Eze Kenner kia đi chết đi, Hoàng Phủ huynh, ta nói đồ vật trong viện bảo tàng, không thể bán ra ngoài, thiếu một kiện ta sẽ hỏi ngươi đấy, đến lúc đó đừng trách Trang Duệ ta trở mặt.</w:t>
      </w:r>
    </w:p>
    <w:p>
      <w:pPr>
        <w:pStyle w:val="BodyText"/>
      </w:pPr>
      <w:r>
        <w:t xml:space="preserve">Nghe được Hoàng Phủ Vân nói thế, Trang Duệ phát hỏa, cùng Hoàng Phủ Vân tương giao nhiều năm như vậy, đây là lần đầu tiên hắn nói năng lỗ mãng, phải biết rằng, mỗi một vật trong bảo tàng Định Quang, đều là Trang Duệ tự tay mua, giống như con hắn vậy.</w:t>
      </w:r>
    </w:p>
    <w:p>
      <w:pPr>
        <w:pStyle w:val="BodyText"/>
      </w:pPr>
      <w:r>
        <w:t xml:space="preserve">Đừng nói là bán, cho dù tiến hành trao đổi đồ cổ với bảo tàng khác, Trang Duệ cũng phải liên tục cân nhắc, Hoàng Phủ Vân nói lời này đã chạm vào nghịch lân của hắn.</w:t>
      </w:r>
    </w:p>
    <w:p>
      <w:pPr>
        <w:pStyle w:val="BodyText"/>
      </w:pPr>
      <w:r>
        <w:t xml:space="preserve">- Hoàng Phủ huynh, tình thế của ta bây giờ cấp bách, huynh đừng để ý, phác họa Picasso cho dù có rất nhiều, nhưng bán đi muốn mau trở lại, trên cơ bản là không thể nào, cho nên không thể bán, chúng ta cũng không thể đánh chủ ý lên đồ trong bảo tàng.</w:t>
      </w:r>
    </w:p>
    <w:p>
      <w:pPr>
        <w:pStyle w:val="BodyText"/>
      </w:pPr>
      <w:r>
        <w:t xml:space="preserve">Biết rõ vừa rồi mình nói hơi quá, Trang Duệ hòa hoãn lại một chút, nói tiếp:</w:t>
      </w:r>
    </w:p>
    <w:p>
      <w:pPr>
        <w:pStyle w:val="BodyText"/>
      </w:pPr>
      <w:r>
        <w:t xml:space="preserve">- Vấn đề tài chính ta sẽ giải quyết, tháng sau... Không, ta cam đoan không đụng vào tiền của bảo tàng nữa.</w:t>
      </w:r>
    </w:p>
    <w:p>
      <w:pPr>
        <w:pStyle w:val="BodyText"/>
      </w:pPr>
      <w:r>
        <w:t xml:space="preserve">Hoàng Phủ Vân cũng biết mình nói tới chuyện bán cổ vật, đúng là cũng hơi quá, lập tức nói ra:</w:t>
      </w:r>
    </w:p>
    <w:p>
      <w:pPr>
        <w:pStyle w:val="BodyText"/>
      </w:pPr>
      <w:r>
        <w:t xml:space="preserve">- Ta cũng nói rồi, việc này ta không thể phân ưu cho ngươi, cũng tuyệt đối không gây phiền cho ngươi!</w:t>
      </w:r>
    </w:p>
    <w:p>
      <w:pPr>
        <w:pStyle w:val="BodyText"/>
      </w:pPr>
      <w:r>
        <w:t xml:space="preserve">- Đi, Hoàng Phủ huynh, chuyện nơi này nhờ huynh chiếu cố, ta đi nghĩ biện pháp...</w:t>
      </w:r>
    </w:p>
    <w:p>
      <w:pPr>
        <w:pStyle w:val="BodyText"/>
      </w:pPr>
      <w:r>
        <w:t xml:space="preserve">Trang Duệ khoát khoát tay, vừa đi vừa móc điện thoại ra.</w:t>
      </w:r>
    </w:p>
    <w:p>
      <w:pPr>
        <w:pStyle w:val="BodyText"/>
      </w:pPr>
      <w:r>
        <w:t xml:space="preserve">- Móa, muốn bán cũng không thể bán đồ vật của mình a! Đi Macao!</w:t>
      </w:r>
    </w:p>
    <w:p>
      <w:pPr>
        <w:pStyle w:val="BodyText"/>
      </w:pPr>
      <w:r>
        <w:t xml:space="preserve">Trang Duệ nghĩ thế.</w:t>
      </w:r>
    </w:p>
    <w:p>
      <w:pPr>
        <w:pStyle w:val="BodyText"/>
      </w:pPr>
      <w:r>
        <w:t xml:space="preserve">...</w:t>
      </w:r>
    </w:p>
    <w:p>
      <w:pPr>
        <w:pStyle w:val="BodyText"/>
      </w:pPr>
      <w:r>
        <w:t xml:space="preserve">Thời gian mấy tháng này Trang Duệ luôn đi công tác ở địa phương, hiện tại đi trên thuyền, nhìn thấy mặt biển rộng, tâm tình cũng khoan khoái dễ chịu hơn rất nhiều, sở dĩ không ngồi phi cơ đi Hồng Kông, cũng là do hắn muốn hành trình này làm thư giãn tâm tình.</w:t>
      </w:r>
    </w:p>
    <w:p>
      <w:pPr>
        <w:pStyle w:val="BodyText"/>
      </w:pPr>
      <w:r>
        <w:t xml:space="preserve">Thế kỷ bất đồng, hiện tại du thuyền vận chuyển hành khách, sớm được máy bay và xe lửa thay thế, trên cơ bản đã rời khỏi phương thức vận chuyển của thế giới, nhưng Trang Duệ chỉ muốn ngồi thuyền từ Thiên Tân tới Hồng Kông.</w:t>
      </w:r>
    </w:p>
    <w:p>
      <w:pPr>
        <w:pStyle w:val="BodyText"/>
      </w:pPr>
      <w:r>
        <w:t xml:space="preserve">Chính vì thế mà Trang Duệ đã cho người đóng một chiếc du thuyền đặt tên là Huyên Duệ Hào. Thuyền trưởng của chiếc du thuyền này tên là Clyde. Clyde là người Scotland, có lẽ do lênh đênh trên biển nhiều năm mà ông có tướng mạo vô cùng tục tằng.</w:t>
      </w:r>
    </w:p>
    <w:p>
      <w:pPr>
        <w:pStyle w:val="BodyText"/>
      </w:pPr>
      <w:r>
        <w:t xml:space="preserve">Sau một ngày đi trên thuyền, chiếc du thuyền cực lớn lái vào cảng Victoria của Hồng Kông, tuy phần đông thả neo ở đây đều là du thuyền xa hoa, nhưng so với chiếc của Trang Duệ, vẫn thu hút nhiều ánh mắt.</w:t>
      </w:r>
    </w:p>
    <w:p>
      <w:pPr>
        <w:pStyle w:val="BodyText"/>
      </w:pPr>
      <w:r>
        <w:t xml:space="preserve">Trang Duệ không có ngồi trực thăng trên du thuyền, sau khi ngồi lên xe của cha vợ chờ ở bến cảng, đúng vậy, chính là đoàn xe, bởi vì trừ Trang Duệ là "Người" ra, Kim Cương và Truy Phong cũng được cưỡi riêng một chiếc xe.</w:t>
      </w:r>
    </w:p>
    <w:p>
      <w:pPr>
        <w:pStyle w:val="BodyText"/>
      </w:pPr>
      <w:r>
        <w:t xml:space="preserve">Sở dĩ mang theo Truy Phong đến Hồng Kông, cũng là bởi vì Tần lão gia tử nghe nói Trang Duệ có một thớt hãn huyết bảo mã, bảo Trang Duệ mang đến, Trang Duệ còn là lần đầu tiên biết rõ, Tần lão gia tử ngoại trừ thích châu báu ra, còn yêu thích đua ngựa.</w:t>
      </w:r>
    </w:p>
    <w:p>
      <w:pPr>
        <w:pStyle w:val="BodyText"/>
      </w:pPr>
      <w:r>
        <w:t xml:space="preserve">Ở Hồng Kông và một ít quốc gia Châu Âu, tư nhân chăm ngựa thường thường đại biểu cho thân phận tôn quý, mà nếu như con ngựa họ nuôi đạt được thành tích tốt trong giải thi đấu, đây là một chuyện phi thường vinh quang.</w:t>
      </w:r>
    </w:p>
    <w:p>
      <w:pPr>
        <w:pStyle w:val="BodyText"/>
      </w:pPr>
      <w:r>
        <w:t xml:space="preserve">Giống như hiệp sĩ Ferguson là huấn luyện viên chính của câu lạc bộ Manchester United, cũng là chấp sự danh dự của câu lạc bộ Manchester United, hắn càng tự hào hơn khi con ngựa của hắn đạt giải quán quân.</w:t>
      </w:r>
    </w:p>
    <w:p>
      <w:pPr>
        <w:pStyle w:val="BodyText"/>
      </w:pPr>
      <w:r>
        <w:t xml:space="preserve">Đương nhiên, chuyện con ngựa của hắn đạt giải quán quân trong giải thi đấu đã kiếm về cho hắn không ít hơn một trăm triệu bảng Anh, cũng làm cho tước sĩ Ferguson trở thành cổ đông lớ của câu lạc bộ.</w:t>
      </w:r>
    </w:p>
    <w:p>
      <w:pPr>
        <w:pStyle w:val="BodyText"/>
      </w:pPr>
      <w:r>
        <w:t xml:space="preserve">Trong biệt thự ở Hồng Kông của lão gia tử, ột hành lang giành riêng cho đua ngựa, mấy năm trước lão gia tử còn bồi dưỡng một thớt ngựa đua, nhưng mấy năm gần đây không có tinh lực, con ngựa kia bị hắn chuyển nhượng cho người khác.</w:t>
      </w:r>
    </w:p>
    <w:p>
      <w:pPr>
        <w:pStyle w:val="BodyText"/>
      </w:pPr>
      <w:r>
        <w:t xml:space="preserve">- Trang Duệ, chúng ta cần tuân theo pháp luật, ta cũng không muốn trở lại làm luật sư như trước kia a!</w:t>
      </w:r>
    </w:p>
    <w:p>
      <w:pPr>
        <w:pStyle w:val="BodyText"/>
      </w:pPr>
      <w:r>
        <w:t xml:space="preserve">Nhìn thấy Trang Duệ nảy sinh bộ dáng ác độc, Hoàng Phủ Vân không khỏi hô lên từ phía sau, dùng quan hệ trong nước của Trang Duệ, nếu như muốn làm chút ít chuyện kiếm tiền đường ngang ngõ tắt, đúng là không phải việc khó.</w:t>
      </w:r>
    </w:p>
    <w:p>
      <w:pPr>
        <w:pStyle w:val="BodyText"/>
      </w:pPr>
      <w:r>
        <w:t xml:space="preserve">- Được rồi, bên công trường coi như xong, tối đa một tháng, ta sẽ trở lại!</w:t>
      </w:r>
    </w:p>
    <w:p>
      <w:pPr>
        <w:pStyle w:val="BodyText"/>
      </w:pPr>
      <w:r>
        <w:t xml:space="preserve">Trang Duệ không quay đầu lại, mà hắn khoát khoát tay ra sau, trong lòng của hứn vô cùng phiền muộn, về sau tiêu tiền không thể như trước, mọi sự đều phải lưu đường lui ình.</w:t>
      </w:r>
    </w:p>
    <w:p>
      <w:pPr>
        <w:pStyle w:val="BodyText"/>
      </w:pPr>
      <w:r>
        <w:t xml:space="preserve">Vốn tiền thắng cuộc trong đua ngựa ở Macao, đều bị hắn vùi đầu vào trong hệ thống vũ khí phòng ngự của Huyên Duệ Hào, nếu như không phải thế, cho dù lưu lại một nửa, vẫn có thể tu kiến Hoàng Kim Thành.</w:t>
      </w:r>
    </w:p>
    <w:p>
      <w:pPr>
        <w:pStyle w:val="BodyText"/>
      </w:pPr>
      <w:r>
        <w:t xml:space="preserve">Đương nhiên, trên đời này cũng không phải chỉ có đồ cổ và ngọc thạch mới có thể kiếm tiền, trong mắt Trang Duệ, trong biển rộng bao la, cũng có vô số bảo tàng đang chờ hắn.</w:t>
      </w:r>
    </w:p>
    <w:p>
      <w:pPr>
        <w:pStyle w:val="BodyText"/>
      </w:pPr>
      <w:r>
        <w:t xml:space="preserve">Hơn nữa những bảo tàng trên biển rộng này, bình thường đều là của mấy đại quốc ngoại quốc thời kỳ thuộc địa cướp bóc vàng bạc và tác phẩm nghệ thuật trên khắp thế giới, giá trị nghệ thuật cũng không phải rất cao, đối với việc bán những vật nay, Trang Duệ không hề có áp lực tâm lý.</w:t>
      </w:r>
    </w:p>
    <w:p>
      <w:pPr>
        <w:pStyle w:val="BodyText"/>
      </w:pPr>
      <w:r>
        <w:t xml:space="preserve">Huyên Duệ Hào dừng lại ở cảng Thiên Tân không bao lâu, lại lần nữa xuất phát, nhưng thuyền trưởng Clyde xuất phát từ Châu Phi trở về, bộ dáng của hắn luôn sầu khổ, hiện tại tinh thần của hắn tỏa sáng, ngay cả chòm râu dài vuốt keo xịt tóc cũng rung rung lên.</w:t>
      </w:r>
    </w:p>
    <w:p>
      <w:pPr>
        <w:pStyle w:val="BodyText"/>
      </w:pPr>
      <w:r>
        <w:t xml:space="preserve">Trên Huyên Duệ Hào, sau khi chạy nhanh ra vùng biển quốc tế, Clyde đi vào bong thuyền, vẻ mặt cười lấy lòng nhìn Trang Duệ đang ngồi phơi nắng, nói ra:</w:t>
      </w:r>
    </w:p>
    <w:p>
      <w:pPr>
        <w:pStyle w:val="Compact"/>
      </w:pPr>
      <w:r>
        <w:br w:type="textWrapping"/>
      </w:r>
      <w:r>
        <w:br w:type="textWrapping"/>
      </w:r>
    </w:p>
    <w:p>
      <w:pPr>
        <w:pStyle w:val="Heading2"/>
      </w:pPr>
      <w:bookmarkStart w:id="1129" w:name="chương-1107---1109-bản-đồ-hàng-hải."/>
      <w:bookmarkEnd w:id="1129"/>
      <w:r>
        <w:t xml:space="preserve">1107. Chương 1107 - 1109: Bản Đồ Hàng Hải.</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1107 - 1109: Bản đồ hàng hải.</w:t>
      </w:r>
    </w:p>
    <w:p>
      <w:pPr>
        <w:pStyle w:val="BodyText"/>
      </w:pPr>
      <w:r>
        <w:t xml:space="preserve">Nhóm Dịch: Tepga</w:t>
      </w:r>
    </w:p>
    <w:p>
      <w:pPr>
        <w:pStyle w:val="BodyText"/>
      </w:pPr>
      <w:r>
        <w:t xml:space="preserve">Nguồn: Sưu tầm</w:t>
      </w:r>
    </w:p>
    <w:p>
      <w:pPr>
        <w:pStyle w:val="BodyText"/>
      </w:pPr>
      <w:r>
        <w:t xml:space="preserve">- Lão bản, ngài đúng là mê tín a, ha ha, lần này chúng ta đi trục vớt, là thuyền đắm sao?</w:t>
      </w:r>
    </w:p>
    <w:p>
      <w:pPr>
        <w:pStyle w:val="BodyText"/>
      </w:pPr>
      <w:r>
        <w:t xml:space="preserve">Ngày hôm qua khi nhận được điện thoại của Trang Duệ, Clyde đang tiến hành rong ruổi trên người của nữ nhân, hoàn toàn không giống như một người gia hơn năm mươi tuổi.</w:t>
      </w:r>
    </w:p>
    <w:p>
      <w:pPr>
        <w:pStyle w:val="BodyText"/>
      </w:pPr>
      <w:r>
        <w:t xml:space="preserve">Phải biết rằng, trước khi chiến đấu hắn đã dùng thuốc, chơi chưa tận hứng đã bị gọi đi, nhưng rất rõ ràng, hắn nghe gọi là lập tức chạy tới, hắn yêu hải dương nhiệt tình còn lớn hơn ngực nữ nhân.</w:t>
      </w:r>
    </w:p>
    <w:p>
      <w:pPr>
        <w:pStyle w:val="BodyText"/>
      </w:pPr>
      <w:r>
        <w:t xml:space="preserve">- Thuyền trưởng Clyde, ngươi hi vọng chúng ta đi tìm bảo tàng của ai?</w:t>
      </w:r>
    </w:p>
    <w:p>
      <w:pPr>
        <w:pStyle w:val="BodyText"/>
      </w:pPr>
      <w:r>
        <w:t xml:space="preserve">Trang Duệ cầm một chai bia, cười lên, biển cuối mùa thu rất tốt, không lạnh cũng không nóng, gió biển ấm áp, thưởng thức cảnh đẹp trên biển, nếu như không phải mạn thuyền quá cao, hắn sẽ câu cá một phen, đó mới gọi là thích ý.</w:t>
      </w:r>
    </w:p>
    <w:p>
      <w:pPr>
        <w:pStyle w:val="BodyText"/>
      </w:pPr>
      <w:r>
        <w:t xml:space="preserve">Nhưng lần ra biển này, Trang Duệ cũng mang theo kim điêu, hắn và Bành Phi ngồi ở bong thuyền uống bia, thỉnh thoảng nhìn thấy kim điêu từ trên trời xà xuống biển bắt cá, cảm giác phi thường tốt. truyện cập nhật nhanh nhất tại chấm</w:t>
      </w:r>
    </w:p>
    <w:p>
      <w:pPr>
        <w:pStyle w:val="BodyText"/>
      </w:pPr>
      <w:r>
        <w:t xml:space="preserve">- A! Lão bản, ngươi làm khó ta rồi!</w:t>
      </w:r>
    </w:p>
    <w:p>
      <w:pPr>
        <w:pStyle w:val="BodyText"/>
      </w:pPr>
      <w:r>
        <w:t xml:space="preserve">...</w:t>
      </w:r>
    </w:p>
    <w:p>
      <w:pPr>
        <w:pStyle w:val="BodyText"/>
      </w:pPr>
      <w:r>
        <w:t xml:space="preserve">Clyde khoa trương hô lên, con mắt nháy mấy cái, nói ra:</w:t>
      </w:r>
    </w:p>
    <w:p>
      <w:pPr>
        <w:pStyle w:val="BodyText"/>
      </w:pPr>
      <w:r>
        <w:t xml:space="preserve">- Chẳng lẽ chúng ta là đi đảo Lạc Hào Đức? Chỗ đó bảo tàng của hải tặc đã lưu lại mấy thế kỷ rồi đấy!</w:t>
      </w:r>
    </w:p>
    <w:p>
      <w:pPr>
        <w:pStyle w:val="BodyText"/>
      </w:pPr>
      <w:r>
        <w:t xml:space="preserve">- Ha ha, thuyền trưởng Clyde, bảo tàng đó không phải tổ tiên ngươi lưu lại sao? Bằng không ngươi làm thế nào hứng thú như thế?</w:t>
      </w:r>
    </w:p>
    <w:p>
      <w:pPr>
        <w:pStyle w:val="BodyText"/>
      </w:pPr>
      <w:r>
        <w:t xml:space="preserve">Trang Duệ nghe vậy cười ha ha, hắn biết rõ đảo Lạc Hào Đức trong miệng của Clyde, đó là đảo có thể so sánh với hòn đảo mà Trang Duệ phát hiện bảo tàng Klaus, còn nổi danh trong truyền thuyết.</w:t>
      </w:r>
    </w:p>
    <w:p>
      <w:pPr>
        <w:pStyle w:val="BodyText"/>
      </w:pPr>
      <w:r>
        <w:t xml:space="preserve">Đảo Lạc Hào Đức ở gần Australia, nên đảo cũng không phải đảo hoang, cảnh sắc hợp lòng người.</w:t>
      </w:r>
    </w:p>
    <w:p>
      <w:pPr>
        <w:pStyle w:val="BodyText"/>
      </w:pPr>
      <w:r>
        <w:t xml:space="preserve">Nhưng mà, đảo nổi tiếng không phải vì cảnh đẹp, mà vì trên đảo tương truyền có vô số tài bảo ẩn tàng trên đảo, dưới đáy biển chung quanh có vô số bảo thạch chói mắt.</w:t>
      </w:r>
    </w:p>
    <w:p>
      <w:pPr>
        <w:pStyle w:val="BodyText"/>
      </w:pPr>
      <w:r>
        <w:t xml:space="preserve">Thời đại năm mươi bảy mươi thế kỷ mười sáu, người Tây Ban Nha dọc theo dấu vết của Columbus viễn chinh Châu Mỹ, từ tay người Indian cướp đoạt vô số châu báu và vàng bạc, sau đó chở đầy trên các thuyền buồm về nước.</w:t>
      </w:r>
    </w:p>
    <w:p>
      <w:pPr>
        <w:pStyle w:val="BodyText"/>
      </w:pPr>
      <w:r>
        <w:t xml:space="preserve">Nhưng mà, hành động của bọn họ bị hải tặc biết được, đám hải tặc điên cuồng tập kích mỗi thương thuyền qua lại, thảm sát thuyền viên, cướp đoạt đại lượng tài bảo, nhưng tài bảo quá nặng, đám hải tặc không cách nào mang toàn bộ đi, vì vậy đem bảo tàng còn thừa chôn trên đảo Lạc Hào Đức, cũng vẽ tàng bảo đồ, đám hải tặc phát huyết thệ sẽ giữ nghiêm bí mật này, mưu đồ vĩnh hưởng khoản tiền tài bất nghĩa này.</w:t>
      </w:r>
    </w:p>
    <w:p>
      <w:pPr>
        <w:pStyle w:val="BodyText"/>
      </w:pPr>
      <w:r>
        <w:t xml:space="preserve">Nào biết đám hải tặc chung quy vẫn là hải tặc, làm gì có tín nghĩa chứ, một ít kẻ mưu đồ độc chiếm bảo tàng, trong lúc nhất thời huyết nhục bay tứ tung, sau sống mái là lưu lại vô số thi thể, người thắng mang theo tàng bảo đồ trà trộn vào thiên hạ, trải qua cuộc sống xa hoa, kiêu xa ngân dật, mà truyền thuyết về bảo tàng trên đảo, cũng thịnh hành thế giới.</w:t>
      </w:r>
    </w:p>
    <w:p>
      <w:pPr>
        <w:pStyle w:val="BodyText"/>
      </w:pPr>
      <w:r>
        <w:t xml:space="preserve">Thời điểm niên đại bảy mươi thế kỷ mười bảy, một vị tên là William là người Ba Tư, ngẫu nhiên phát hiện tàng bảo đồ liên quan tới đảo Lạc Hào Đức, trên tàng bảo đồ có đánh dấu nơi thương thuyền Tây Ban Nha chìm nghỉm, hắn vui mừng như điên, cảm giác được cơ hội phát tài đã đến, cũng không cần biết bảo tàng là thật giả, William leo lên đảo hoang, thăm dò bốn phía, nhưng không thu hoạch được gì.</w:t>
      </w:r>
    </w:p>
    <w:p>
      <w:pPr>
        <w:pStyle w:val="BodyText"/>
      </w:pPr>
      <w:r>
        <w:t xml:space="preserve">Có một ngày trong lúc William ngồi bồi hồi trên bãi biển, trong lúc vô tình chân sụp vào trong cát, chạm vào một khối dị vật, sau khi đào lên là một nhánh san hô vô cùng đẹp mắt, nhưng không ngờ phía dưới san hô chính là một cái hòm gỗ tinh xảo, trong rương chứa đầy tiền vàng và bảo vật hiếm có.</w:t>
      </w:r>
    </w:p>
    <w:p>
      <w:pPr>
        <w:pStyle w:val="BodyText"/>
      </w:pPr>
      <w:r>
        <w:t xml:space="preserve">William vô cùng hưng phấn, hắn ở trên đảo hoang ba tháng, điên cuồng mà tìm kiếm, trên thuyền bồm của hắn chất đầy ba mươi tấn vàng bạc và châu báu, hắn thực hiện được mộng phát tài.</w:t>
      </w:r>
    </w:p>
    <w:p>
      <w:pPr>
        <w:pStyle w:val="BodyText"/>
      </w:pPr>
      <w:r>
        <w:t xml:space="preserve">Trong lúc nhất thời rất nhiều tàng bảo đồ thật thật giả giả, đúng thời cơ mà sinh, tràn ngập Châu Âu, giá cao tăng cao, không ít đám người điên cuồng muốn phát tài, không tiếc vốn gốc, kết quả không ít người táng thân dưới đáy biển, hoặc chết trên đảo hoang, hoặc đau khổ tìm kiếm, mà bóng dáng di sản hải tặc đã biến thành dụ hoặc bí ẩn.</w:t>
      </w:r>
    </w:p>
    <w:p>
      <w:pPr>
        <w:pStyle w:val="BodyText"/>
      </w:pPr>
      <w:r>
        <w:t xml:space="preserve">Nhưng Trang Duệ đối với những truyền thuyết truyền lưu mấy thế kỷ này, cũng không quan tâm, trừ phi là hòn đảo không có người ở, nếu không giấu bảo tàng trên đảo, trải qua nhiều năm như vậy, sớm đã bị người ta lấy hết, còn cần hắn đi tầm bảo sao?</w:t>
      </w:r>
    </w:p>
    <w:p>
      <w:pPr>
        <w:pStyle w:val="BodyText"/>
      </w:pPr>
      <w:r>
        <w:t xml:space="preserve">- Lão bản, ta phải sửa lại lời nói của ngài, tổ tiên của ta là hiệp sĩ trộm, là nhân vật giống như Robinson, là kẻ giết phú tế bần, làm gì có bảo tàng chứ?</w:t>
      </w:r>
    </w:p>
    <w:p>
      <w:pPr>
        <w:pStyle w:val="BodyText"/>
      </w:pPr>
      <w:r>
        <w:t xml:space="preserve">Rốt cục có thể điều khiển du thuyền đi tầm bảo, thuyền trưởng Clyde tâm tình thật tốt, cũng không thèm để ý Trang Duệ có kính nể tổ tiên của mình hay không, hắn cũng vui đùa ầm ĩ.</w:t>
      </w:r>
    </w:p>
    <w:p>
      <w:pPr>
        <w:pStyle w:val="BodyText"/>
      </w:pPr>
      <w:r>
        <w:t xml:space="preserve">- Clyde, chúng ta đi vớt thuyền, đi lên đảo tầm bảo, đây chẳng phải là hỏi đường người mù sao? Nói cho ngươi biết, trước đó không lâu, ta đào được một tàng bảo đồ, có quan hệ tới thuyền đắm trên biển.</w:t>
      </w:r>
    </w:p>
    <w:p>
      <w:pPr>
        <w:pStyle w:val="BodyText"/>
      </w:pPr>
      <w:r>
        <w:t xml:space="preserve">Trang Duệ kỳ thật sớm đã tập trung cho lần trục vớt này, nhưng vẫn cố ý làm ra bộ dạng thần bí, từ trong túi quần lấy ra một tấm da dê ố vàng.</w:t>
      </w:r>
    </w:p>
    <w:p>
      <w:pPr>
        <w:pStyle w:val="BodyText"/>
      </w:pPr>
      <w:r>
        <w:t xml:space="preserve">- Bản đồ hàng hải?</w:t>
      </w:r>
    </w:p>
    <w:p>
      <w:pPr>
        <w:pStyle w:val="BodyText"/>
      </w:pPr>
      <w:r>
        <w:t xml:space="preserve">Vị thuyền trưởng râu rậm một tay cầm lấy tấm da dê trong tay của Trang Duệ, sau đó nhìn vào bề mặt, đây là một tấm bản đồ hàng hải được sử dụng lúc thế kỷ mười sáu mười bảy.</w:t>
      </w:r>
    </w:p>
    <w:p>
      <w:pPr>
        <w:pStyle w:val="BodyText"/>
      </w:pPr>
      <w:r>
        <w:t xml:space="preserve">Tên như ý nghĩa, bản đồ hàng hải chính là hảo đồ định vị đường biển cho toàn bộ tàu thuyền qua lại.</w:t>
      </w:r>
    </w:p>
    <w:p>
      <w:pPr>
        <w:pStyle w:val="BodyText"/>
      </w:pPr>
      <w:r>
        <w:t xml:space="preserve">Hiện giờ bản đồ hàng hải thế giới đã có chi tiết đầy đủ, mà hải đồ Ba đặc Lan này chuyên cung cấp cho người đi biển, phía trên hải đồ cung cấp đủ loại phương vị lộ tuyến, người đi biển mượn nhờ những lộ tuyến này và la bàn, có thể tùy thời trắc định phương hướng thuyền của mình trên biển.</w:t>
      </w:r>
    </w:p>
    <w:p>
      <w:pPr>
        <w:pStyle w:val="BodyText"/>
      </w:pPr>
      <w:r>
        <w:t xml:space="preserve">Mà bản đồ hàng hải này còn vẽ kỹ càng đường ven biển, vịnh, hòn đảo, góc biển, chỗ nước cạn, sơn mạch vùng duyên hải và đá ngầm.</w:t>
      </w:r>
    </w:p>
    <w:p>
      <w:pPr>
        <w:pStyle w:val="BodyText"/>
      </w:pPr>
      <w:r>
        <w:t xml:space="preserve">Mà tấm bản đồ mà Clyde đang cầm trong tay, chính là hải đồ Ba Đặc Lan, nhưng chỉ có thể tham khảo, bởi vì tranh vẽ trên đó quá lâu, cũng trở nên mơ hồ.</w:t>
      </w:r>
    </w:p>
    <w:p>
      <w:pPr>
        <w:pStyle w:val="BodyText"/>
      </w:pPr>
      <w:r>
        <w:t xml:space="preserve">Nhìn thấy Clyde giống như nhặt được chí bảo, Trang Duệ vụng trộm cười, nói ra:</w:t>
      </w:r>
    </w:p>
    <w:p>
      <w:pPr>
        <w:pStyle w:val="BodyText"/>
      </w:pPr>
      <w:r>
        <w:t xml:space="preserve">- Đúng vậy, đây là một tấm bản đồ hàng hải, thuyền trưởng Clyde, ngươi có thể nhìn trên bản đồ này, đây là phiến hải vực nào hay không?</w:t>
      </w:r>
    </w:p>
    <w:p>
      <w:pPr>
        <w:pStyle w:val="BodyText"/>
      </w:pPr>
      <w:r>
        <w:t xml:space="preserve">- Tấm bản đồ hàng hải này được vẽ vào cuối thế kỷ mười sáu đầu thế kỷ mười bảy, từ trên bản đồ mà xem xét, vùng biển nó vẽ hắn là biển Đại Tây Dương, đáng tiếc chỉ có thể tham khảo, ta chỉ có thể tham khảo bản đồ hàng hải quốc tế hiện nay một chút mới biết.</w:t>
      </w:r>
    </w:p>
    <w:p>
      <w:pPr>
        <w:pStyle w:val="BodyText"/>
      </w:pPr>
      <w:r>
        <w:t xml:space="preserve">- Lão bản, ở trung tâm của bản đồ hàng hải này, bị người ta đánh dấu một vị trí, ta tin tưởng, đây nhất định là vị trí thuyền đắm hoặc là địa điểm bảo tàng. đọc truyện mới nhất tại .</w:t>
      </w:r>
    </w:p>
    <w:p>
      <w:pPr>
        <w:pStyle w:val="BodyText"/>
      </w:pPr>
      <w:r>
        <w:t xml:space="preserve">Clyde thần sắc có chút kích động, phải biết rằng, loại bản đồ hàng hải có đánh dấu đặc biệt này, đều có ý nghĩa không tầm thường, không phải địa điểm thuyền đắm, thì chính là hang ổ hải tặc.</w:t>
      </w:r>
    </w:p>
    <w:p>
      <w:pPr>
        <w:pStyle w:val="BodyText"/>
      </w:pPr>
      <w:r>
        <w:t xml:space="preserve">Clyde nói xong lời này, hít một hơi thật sâu, mang theo vẻ mặt khẩn cầu nhìn Trang Duệ, nói tiếp:</w:t>
      </w:r>
    </w:p>
    <w:p>
      <w:pPr>
        <w:pStyle w:val="BodyText"/>
      </w:pPr>
      <w:r>
        <w:t xml:space="preserve">- Lão bản, ngài yên tâm, chỉ cần nửa giờ, ta nhất định sẽ tìm ra tọa độ chuẩn xác của bản đồ này là ở đâu.</w:t>
      </w:r>
    </w:p>
    <w:p>
      <w:pPr>
        <w:pStyle w:val="BodyText"/>
      </w:pPr>
      <w:r>
        <w:t xml:space="preserve">Trăm ngàn năm qua, trong biển cả có vô số người tầm bảo tiến vào tìm kiếm, thậm chí ờ thế kỷ trước, những cái tàng bảo đồ như thế này mà xuất hiện, sẽ bị tranh mua, nhất là trong mắt Clyde, tấm bản đồ hàng hải này là bảo vật vô giá.</w:t>
      </w:r>
    </w:p>
    <w:p>
      <w:pPr>
        <w:pStyle w:val="Compact"/>
      </w:pPr>
      <w:r>
        <w:t xml:space="preserve">- Khục khục!</w:t>
      </w:r>
      <w:r>
        <w:br w:type="textWrapping"/>
      </w:r>
      <w:r>
        <w:br w:type="textWrapping"/>
      </w:r>
    </w:p>
    <w:p>
      <w:pPr>
        <w:pStyle w:val="Heading2"/>
      </w:pPr>
      <w:bookmarkStart w:id="1130" w:name="chương-1107---1109-bản-đồ-hàng-hải.-1"/>
      <w:bookmarkEnd w:id="1130"/>
      <w:r>
        <w:t xml:space="preserve">1108. Chương 1107 - 1109: Bản Đồ Hàng Hải.</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1107 - 1109: Bản đồ hàng hải.</w:t>
      </w:r>
    </w:p>
    <w:p>
      <w:pPr>
        <w:pStyle w:val="BodyText"/>
      </w:pPr>
      <w:r>
        <w:t xml:space="preserve">Nhóm Dịch: Tepga</w:t>
      </w:r>
    </w:p>
    <w:p>
      <w:pPr>
        <w:pStyle w:val="BodyText"/>
      </w:pPr>
      <w:r>
        <w:t xml:space="preserve">Nguồn: Sưu tầm</w:t>
      </w:r>
    </w:p>
    <w:p>
      <w:pPr>
        <w:pStyle w:val="BodyText"/>
      </w:pPr>
      <w:r>
        <w:t xml:space="preserve">Trang Duệ ho khan hai tiếng, nói ra:</w:t>
      </w:r>
    </w:p>
    <w:p>
      <w:pPr>
        <w:pStyle w:val="BodyText"/>
      </w:pPr>
      <w:r>
        <w:t xml:space="preserve">- Thuyền trưởng Clyde, không có vấn đề, tấm bản đồ này ngươi cầm đi, nhưng nhất định phải bảo đảm, không được làm hư hao.</w:t>
      </w:r>
    </w:p>
    <w:p>
      <w:pPr>
        <w:pStyle w:val="BodyText"/>
      </w:pPr>
      <w:r>
        <w:t xml:space="preserve">- Nhất định, nhất định sẽ không hư hao, lão bản, ngài cứ yên tâm đi!</w:t>
      </w:r>
    </w:p>
    <w:p>
      <w:pPr>
        <w:pStyle w:val="BodyText"/>
      </w:pPr>
      <w:r>
        <w:t xml:space="preserve">Nghe được Trang Duệ nói lời này, Clyde kích động không nhẹ, nói ra. Tâm tư cẩn thận gấp tấm da dê trong tay, sau đó bỏ vào trong túi áo, thời điểm quay người ra ngoài, tay phải một mực vịn cái túi, sợ bị người ta cướp đi!</w:t>
      </w:r>
    </w:p>
    <w:p>
      <w:pPr>
        <w:pStyle w:val="BodyText"/>
      </w:pPr>
      <w:r>
        <w:t xml:space="preserve">- Trang ca, ngài, ngài có bản đồ hảng hải thật sao? Có được từ khi nào? Tại sao ta chưa từng nghe nói qua?</w:t>
      </w:r>
    </w:p>
    <w:p>
      <w:pPr>
        <w:pStyle w:val="BodyText"/>
      </w:pPr>
      <w:r>
        <w:t xml:space="preserve">Sau khi Clyde rời khỏi, vẻ mặt Bành Phi hồ nghi nhìn Trang Duệ, thời gian mấy năm này hắn và Trang Duệ ở cùng một chỗ, thậm chí vòn nhiều hon thời gian Tần Huyên Băng và Trang Duệ ở cùng một chỗ, nhưng hắn chưa bao giờ nhìn thấy Trang Duệ khoe khoang tấm bản đồ hàng hải này với hắn a?</w:t>
      </w:r>
    </w:p>
    <w:p>
      <w:pPr>
        <w:pStyle w:val="BodyText"/>
      </w:pPr>
      <w:r>
        <w:t xml:space="preserve">Trang Duệ khó chịu liếc mắt nhìn Bành Phi, nói ra:</w:t>
      </w:r>
    </w:p>
    <w:p>
      <w:pPr>
        <w:pStyle w:val="BodyText"/>
      </w:pPr>
      <w:r>
        <w:t xml:space="preserve">- Nói nhảm, đương nhiên là thật rồi..., tiểu tử ngươi đã nhìn thấy Trang ca ta cầm đồ giả gạt người chưa? Vật này là từ hang ổ của David có được, tại lúc đó ngươi không chú ý.</w:t>
      </w:r>
    </w:p>
    <w:p>
      <w:pPr>
        <w:pStyle w:val="BodyText"/>
      </w:pPr>
      <w:r>
        <w:t xml:space="preserve">- Vậy cũng khó nói, Trang ca, ngài hôm qua hình như không ngủ cả đêm, có phải làm giả ra không?</w:t>
      </w:r>
    </w:p>
    <w:p>
      <w:pPr>
        <w:pStyle w:val="BodyText"/>
      </w:pPr>
      <w:r>
        <w:t xml:space="preserve">Trong miệng Bành Phi lẩm bẩm.</w:t>
      </w:r>
    </w:p>
    <w:p>
      <w:pPr>
        <w:pStyle w:val="BodyText"/>
      </w:pPr>
      <w:r>
        <w:t xml:space="preserve">- Lăn, dám rình mò ta và chị dâu thân mật à? Mẹ kiếp, tiểu tử ngươi hôm qua nghe lén có phải hay không?</w:t>
      </w:r>
    </w:p>
    <w:p>
      <w:pPr>
        <w:pStyle w:val="BodyText"/>
      </w:pPr>
      <w:r>
        <w:t xml:space="preserve">Trang Duệ nghe vậy giận dữ, đứng dậy đạp Bành Phi một cái, kỳ thật hắn đúng là có tật giật mình, Bành Phi nói đúng vậy, đêm qua Trang Duệ không có ngủ, nhưng hắn không ngủ là vì hắn muốn phỏng chế bản đồ hàng hải này.</w:t>
      </w:r>
    </w:p>
    <w:p>
      <w:pPr>
        <w:pStyle w:val="BodyText"/>
      </w:pPr>
      <w:r>
        <w:t xml:space="preserve">Tấm bản đồ da dê này là thật, là Trang Duệ đoạt được từ hải đảo, nếu bảo hắn đi vẽ bản đồ hàng hải, chắc phải hai thế kỷ sau mới xong được.</w:t>
      </w:r>
    </w:p>
    <w:p>
      <w:pPr>
        <w:pStyle w:val="BodyText"/>
      </w:pPr>
      <w:r>
        <w:t xml:space="preserve">Nhưng bản đồ hàng hải trên tấm da dê này, lại làm Trang Duệ đồng học vất vả cả đêm, vận dụng rất nhiều thủ đoạn hiện đại để phỏng chế lại, còn phải mượn một ít dược tề hóa học học được trong trường khảo cổ mà làm ra.</w:t>
      </w:r>
    </w:p>
    <w:p>
      <w:pPr>
        <w:pStyle w:val="BodyText"/>
      </w:pPr>
      <w:r>
        <w:t xml:space="preserve">Trang Duệ phỏng chế tấm bản đồ hàng hải này, nhưng cũng không có ý gì khác, hắn muốn đi ra biển trục vớt bảo tàng mà thôi.</w:t>
      </w:r>
    </w:p>
    <w:p>
      <w:pPr>
        <w:pStyle w:val="BodyText"/>
      </w:pPr>
      <w:r>
        <w:t xml:space="preserve">Còn một nguyên nhân là, bảo tàng lần này hắn trục vớt được, nhất định phải tạo thành oanh động thật lớn trong lịch sử, nếu như bảo tàng trồi lên mặt nước, con mắt từ khắp mọi nơi sẽ nhìn chằm chằm vào chân tướng việc này.</w:t>
      </w:r>
    </w:p>
    <w:p>
      <w:pPr>
        <w:pStyle w:val="BodyText"/>
      </w:pPr>
      <w:r>
        <w:t xml:space="preserve">Lại nói Trang Duệ vô duyên vô cớ chỉ định một vùng biển lại nói ở dưới đáy có bảo bối, chuyện này vô cùng huyền hoặc, cộng thêm biểu hiện trước kia của Trang Duệ, sẽ bị người ta nhìn chằm chằm vào, cho nên Trang Duệ mới tốn hao công phu không nhỏ, suốt đêm chế tạo ra.</w:t>
      </w:r>
    </w:p>
    <w:p>
      <w:pPr>
        <w:pStyle w:val="BodyText"/>
      </w:pPr>
      <w:r>
        <w:t xml:space="preserve">Có bằng hữu nói, nếu như có người nhận ra bản đồ hàng hải này là giả, đây không phải là biến khéo thành vụng sao?</w:t>
      </w:r>
    </w:p>
    <w:p>
      <w:pPr>
        <w:pStyle w:val="BodyText"/>
      </w:pPr>
      <w:r>
        <w:t xml:space="preserve">Nhưng mà loại chuyện này trên căn bản là không có khả năng phát sinh qua, phải biết rằng, đồ cổ khó khăn nhất chính là khảo chứng, thật cũng được, giả cũng được, giống như có một ít đồ sứ trên thực tế là thật, nhưng có một ngày nào đó, bị người trong nghề nói là giả gạt đi.</w:t>
      </w:r>
    </w:p>
    <w:p>
      <w:pPr>
        <w:pStyle w:val="BodyText"/>
      </w:pPr>
      <w:r>
        <w:t xml:space="preserve">Trang Duệ dùng loại thủ pháp này, ở trên một tấm da cừu thật vẽ một cái bản đồ hàng hải, hơn nữa vận dụng thủ đoạn hóa học, cho dù có dùng thủ pháp kiểm tra các bon, cũng không cách nào nói là giả.</w:t>
      </w:r>
    </w:p>
    <w:p>
      <w:pPr>
        <w:pStyle w:val="BodyText"/>
      </w:pPr>
      <w:r>
        <w:t xml:space="preserve">Nếu đã làm giả một cái bản đồ, bản đồ là tự tay hắn làm ra, nhưng bản đồ chưa giấu diếm được chuyên gia, lúc này Bành Phi nho nhỏ, đã nhìn ra, Trang Duệ có thể không tức giận được sao?</w:t>
      </w:r>
    </w:p>
    <w:p>
      <w:pPr>
        <w:pStyle w:val="BodyText"/>
      </w:pPr>
      <w:r>
        <w:t xml:space="preserve">Lần đầu tiên làm giả là lúc nào? Đương nhiên là lúc lừa gạt bọn Nhật Bản rồi, nói đến đây, cũng thuận miệng nói một chút, Trang Duệ đầu tư nghiên cứu gốm sứ ở Hà Bắc. truyện copy từ</w:t>
      </w:r>
    </w:p>
    <w:p>
      <w:pPr>
        <w:pStyle w:val="BodyText"/>
      </w:pPr>
      <w:r>
        <w:t xml:space="preserve">Có tài lực Trang Duệ ủng hộ, Từ Quốc Thanh trong hơn hai năm qua, thành công phỏng chế ra ba loại đồ sứ danh tác của đời Tống, tuy ban đầu tiêu tốn không ít tiền, nhưng sau khi kỹ thuật đốt luyện thuần thục, giá thành đã hạ xuống.</w:t>
      </w:r>
    </w:p>
    <w:p>
      <w:pPr>
        <w:pStyle w:val="BodyText"/>
      </w:pPr>
      <w:r>
        <w:t xml:space="preserve">Bởi vì Từ Quốc Thanh hoàn toàn có thể nắm giữ công nghệ đốt chế đồ sứ nhà Tống, đồ sứ của hắn làm ra, có giá trị nghệ thuật và giá trị cứu giữ cực cao, làm cho thanh danh của hắn trong giới đồ sứ vang xa, rất nhiều bảo tàng trong nước, đều cất chứa tác phẩm của hắn.</w:t>
      </w:r>
    </w:p>
    <w:p>
      <w:pPr>
        <w:pStyle w:val="BodyText"/>
      </w:pPr>
      <w:r>
        <w:t xml:space="preserve">Kể từ đó, chỉ cần Từ Quốc Thanh làm ra sản phẩm gốm sứ mỹ nghệ hiện đại, đều có giá bán vượt qua cả đồ sứ của thời nhà Thanh, điều này làm cho tiền đầu tư của Trang Duệ từ từ thu trở lại, bây giờ đang bảo trì cân đối thu chi, đã bắt đầu có lợi nhuận.</w:t>
      </w:r>
    </w:p>
    <w:p>
      <w:pPr>
        <w:pStyle w:val="BodyText"/>
      </w:pPr>
      <w:r>
        <w:t xml:space="preserve">Nhưng Từ Quốc Thanh phỏng chế đồ sứ cổ đại, đã phục hồi công nghệ đốt chế đồ sứ nhà Tống, mà Trang Duệ làm ra bản đồ hàng hải này, chính là muốn thỏa mãn tư tâm của mình, đạt được đám bảo tàng kia mà thôi.</w:t>
      </w:r>
    </w:p>
    <w:p>
      <w:pPr>
        <w:pStyle w:val="BodyText"/>
      </w:pPr>
      <w:r>
        <w:t xml:space="preserve">Đương nhiên, mặc cho Bành Phi có nói thế nào, Trang Duệ cũng không thừa nhận đồ chơi này là do hắn phỏng chế và làm giả ra, nếu không hắn không cách nào giải thích được vì sao vị trí thuyền đắm lại chuẩn xác như thế.</w:t>
      </w:r>
    </w:p>
    <w:p>
      <w:pPr>
        <w:pStyle w:val="BodyText"/>
      </w:pPr>
      <w:r>
        <w:t xml:space="preserve">- Trang, lão bản, ta tìm ra rồi... Ta tìm được vị trí đối ứng của vùng biển trên bản đồ hàng hải rồi.</w:t>
      </w:r>
    </w:p>
    <w:p>
      <w:pPr>
        <w:pStyle w:val="BodyText"/>
      </w:pPr>
      <w:r>
        <w:t xml:space="preserve">Thời điểm Trang Duệ và Bành Phi đang ngồi trên bong thuyền uống chút rượu chờ gió biển thổi vào người, đột nhiên bên tai truyền đến tiếng hô nhỏ của Clyde, quay đầu nhìn lại, Trang Duệ nhịn không được cười lên, cũng không biết là nửa giờ qua Clyde làm gì? Lúc này xuất hiện trên bong thuyền, cái mũ trên đầu đã lệch đi, ngay cả chòm râu dài được vuốt ngay ngắn, cũng bị nhếch đi, nhìn vô cùng buồn cười.</w:t>
      </w:r>
    </w:p>
    <w:p>
      <w:pPr>
        <w:pStyle w:val="BodyText"/>
      </w:pPr>
      <w:r>
        <w:t xml:space="preserve">- Thuyền trưởng Clyde, ta cho rằng ngươi là thuyền trưởng hợp cách, hẳn là hân sĩ, tại sao bộ dáng của ngài lại biến thành thế này?</w:t>
      </w:r>
    </w:p>
    <w:p>
      <w:pPr>
        <w:pStyle w:val="Compact"/>
      </w:pPr>
      <w:r>
        <w:br w:type="textWrapping"/>
      </w:r>
      <w:r>
        <w:br w:type="textWrapping"/>
      </w:r>
    </w:p>
    <w:p>
      <w:pPr>
        <w:pStyle w:val="Heading2"/>
      </w:pPr>
      <w:bookmarkStart w:id="1131" w:name="chương-1107---1109-bản-đồ-hàng-hải.-2"/>
      <w:bookmarkEnd w:id="1131"/>
      <w:r>
        <w:t xml:space="preserve">1109. Chương 1107 - 1109: Bản Đồ Hàng Hải.</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1107 - 1109: Bản đồ hàng hải.</w:t>
      </w:r>
    </w:p>
    <w:p>
      <w:pPr>
        <w:pStyle w:val="BodyText"/>
      </w:pPr>
      <w:r>
        <w:t xml:space="preserve">Nhóm Dịch: Tepga</w:t>
      </w:r>
    </w:p>
    <w:p>
      <w:pPr>
        <w:pStyle w:val="BodyText"/>
      </w:pPr>
      <w:r>
        <w:t xml:space="preserve">Nguồn: Sưu tầm</w:t>
      </w:r>
    </w:p>
    <w:p>
      <w:pPr>
        <w:pStyle w:val="BodyText"/>
      </w:pPr>
      <w:r>
        <w:t xml:space="preserve">Trang Duệ cười đùa với Clyde, sau mấy năm quen biết với hắn, Trang Duệ đúng là lần đầu tiên nhìn thấy bộ dáng của Clyde như vậy. (.</w:t>
      </w:r>
    </w:p>
    <w:p>
      <w:pPr>
        <w:pStyle w:val="BodyText"/>
      </w:pPr>
      <w:r>
        <w:t xml:space="preserve">- Lão bản, ta sẽ chứng minh cho ngài thấy ta vẫn là thuyền trưởng hợp cách, không nói chuyện này đã, ngài sớm đã khảo chứng ra nơi này, đúng hay không?</w:t>
      </w:r>
    </w:p>
    <w:p>
      <w:pPr>
        <w:pStyle w:val="BodyText"/>
      </w:pPr>
      <w:r>
        <w:t xml:space="preserve">Bị kích động đi tới trước mặt Trang Duệ, Clyde căn bản là không muốn cười đùa với Trang Duệ lúc này, một tay cầm chai bia trên bàn của Trang Duệ ra chỗ khác, không thể chờ đợi được cầm tấm bản đồ bày ra trên bàn.</w:t>
      </w:r>
    </w:p>
    <w:p>
      <w:pPr>
        <w:pStyle w:val="BodyText"/>
      </w:pPr>
      <w:r>
        <w:t xml:space="preserve">- Đương nhiên, ta đương nhiên biết rõ phương hướng của nó!</w:t>
      </w:r>
    </w:p>
    <w:p>
      <w:pPr>
        <w:pStyle w:val="BodyText"/>
      </w:pPr>
      <w:r>
        <w:t xml:space="preserve">Trang Duệ gật gật đầu, nói đùa gì vậy? Vì điều tra địa đồ của hải vực này, thiếu chút nữa Trang Duệ đã cầu đến Âu Dương Lỗi đấy.</w:t>
      </w:r>
    </w:p>
    <w:p>
      <w:pPr>
        <w:pStyle w:val="BodyText"/>
      </w:pPr>
      <w:r>
        <w:t xml:space="preserve">Nhưng sau khi liên tục suy nghĩ, Trang Duệ vẫn quyết định tự điều tra, hơn nữa hắn làm ơ hồ không rõ, như vậy mới phù hợp với đặc thù của bản đồ hàng hải cổ đại.</w:t>
      </w:r>
    </w:p>
    <w:p>
      <w:pPr>
        <w:pStyle w:val="BodyText"/>
      </w:pPr>
      <w:r>
        <w:t xml:space="preserve">- Hắc hắc, lão bản, hải vực trên tấm bản đồ hàng hải này, chính là vịnh Duy Ca gần Đại Tây Dương, đúng hay không?</w:t>
      </w:r>
    </w:p>
    <w:p>
      <w:pPr>
        <w:pStyle w:val="BodyText"/>
      </w:pPr>
      <w:r>
        <w:t xml:space="preserve">Clyde vừa nói chuyện, vừa bày hai tấm bán đồ hàng hải cùng một chỗ, chỉ vào hai địa phương có đường cong mơ hồ trên hai tấm bản đồ, nói ra:</w:t>
      </w:r>
    </w:p>
    <w:p>
      <w:pPr>
        <w:pStyle w:val="BodyText"/>
      </w:pPr>
      <w:r>
        <w:t xml:space="preserve">- Lão bản, đây là bảo tàng của đội thuyền hoàng kim, ha ha, chúng ta sắp phát tài rồi!</w:t>
      </w:r>
    </w:p>
    <w:p>
      <w:pPr>
        <w:pStyle w:val="BodyText"/>
      </w:pPr>
      <w:r>
        <w:t xml:space="preserve">Gần đây Clyde biểu hiện là người văn nhã, lúc này mũ đội lệch đi, gân xanh cũng lộ ra, bộ dáng nghiến răng nghiến lợi, hiển nhiên là bộ dáng như vừa xem phim Pirates Of The Caribbean.</w:t>
      </w:r>
    </w:p>
    <w:p>
      <w:pPr>
        <w:pStyle w:val="BodyText"/>
      </w:pPr>
      <w:r>
        <w:t xml:space="preserve">- Khục khục, thuyền trưởng Clyde, tỉnh táo, yên tĩnh một chút.</w:t>
      </w:r>
    </w:p>
    <w:p>
      <w:pPr>
        <w:pStyle w:val="BodyText"/>
      </w:pPr>
      <w:r>
        <w:t xml:space="preserve">Nhìn thấy Clyde kích động như thế, Trang Duệ không thể không bảo hắn hạ nhiệt, nói ra:</w:t>
      </w:r>
    </w:p>
    <w:p>
      <w:pPr>
        <w:pStyle w:val="BodyText"/>
      </w:pPr>
      <w:r>
        <w:t xml:space="preserve">- Thuyền trưởng Clyde, đây chỉ là một tấm bản đồ hàng hải mà thôi, rốt cuộc chỗ đó có gì, ai cũng không biết, hơn nữa đã qua mấy thế kỷ, bảo bối bên trong có bị trục vớt hay không còn khó nói chính xác.</w:t>
      </w:r>
    </w:p>
    <w:p>
      <w:pPr>
        <w:pStyle w:val="BodyText"/>
      </w:pPr>
      <w:r>
        <w:t xml:space="preserve">Nghe được Trang Duệ nói thế, Clyde liên tục lắc đầu, nói ra:</w:t>
      </w:r>
    </w:p>
    <w:p>
      <w:pPr>
        <w:pStyle w:val="BodyText"/>
      </w:pPr>
      <w:r>
        <w:t xml:space="preserve">- Sẽ không, lão bản, tuy hàng năm đều có người trục vớt bảo vật, nhưng bọn họ cũng không kiếm được đồ vật gì đáng tiền cả. Hơn nữa ngài thấy không, tọa độ của tấm bản đồ này cũng không nằm trong vịnh Duy Ca, mà nằm ở bên ngoài chừng một trăm hải lý, chỗ đó càng không có người chú ý tới.</w:t>
      </w:r>
    </w:p>
    <w:p>
      <w:pPr>
        <w:pStyle w:val="BodyText"/>
      </w:pPr>
      <w:r>
        <w:t xml:space="preserve">Clyde nói ra lời này đúng là làm Trang Duệ lau mắt mà nhìn hắn, điểm lệch đi này, là Trang Duệ cố ý làm ra, mà vị trí thuyền đắm thực tế, cũng lệch đi một ít.</w:t>
      </w:r>
    </w:p>
    <w:p>
      <w:pPr>
        <w:pStyle w:val="BodyText"/>
      </w:pPr>
      <w:r>
        <w:t xml:space="preserve">Trang Duệ vốn nghĩ tìm cơ hội nhắc nhở Clyde, không nghĩ tới lão gia hỏa này lại nhìn ra, đúng là đỡ cho Trang Duệ không ít miệng lưỡi.</w:t>
      </w:r>
    </w:p>
    <w:p>
      <w:pPr>
        <w:pStyle w:val="BodyText"/>
      </w:pPr>
      <w:r>
        <w:t xml:space="preserve">- Ai ai ai, ta nói, Trang ca, thuyền trưởng Clyde, nhị vị có thể dừng đôi chút hay không, nói cho ta nghe một chút đi, cái gì gọi là đội thuyền hoàng kim, cuối cùng là chuyện gì đang xảy ra?</w:t>
      </w:r>
    </w:p>
    <w:p>
      <w:pPr>
        <w:pStyle w:val="BodyText"/>
      </w:pPr>
      <w:r>
        <w:t xml:space="preserve">Clyde và Trang Duệ thảo luận khí thế ngất trời, nhưng làm cho Bành Phi ngồi nghe như lọt vào sương mù mà không biết có chuyện gì xảy ra, Bành Phi đồng học ngay cả lịch sử trong nước còn chưa có biết rõ, làm sao mà biết tới chuyện ở nước ngoài cách đây mấy trăm năm trước.</w:t>
      </w:r>
    </w:p>
    <w:p>
      <w:pPr>
        <w:pStyle w:val="BodyText"/>
      </w:pPr>
      <w:r>
        <w:t xml:space="preserve">- Ách, thuyền trưởng Clyde, ngươi phổ cập tri thức cho Bành Phi một chút đi!</w:t>
      </w:r>
    </w:p>
    <w:p>
      <w:pPr>
        <w:pStyle w:val="BodyText"/>
      </w:pPr>
      <w:r>
        <w:t xml:space="preserve">Nhìn thấy Clyde hưng phấn đỏ cả mặt, Trang Duệ biết rõ nếu không cho bạn thân cơ hội nói chuyện, đoán chừng chỉ có thể một cước đá hắn xuống biển mới có thể làm cho hắn thanh tỉnh trở lại.</w:t>
      </w:r>
    </w:p>
    <w:p>
      <w:pPr>
        <w:pStyle w:val="BodyText"/>
      </w:pPr>
      <w:r>
        <w:t xml:space="preserve">- Bành Phi, ta nói với ngươi, đội thuyền hoàng kim, chính là một số thuyền đắm có bảo tàng lớn nhất thế giới, nó phát sinh ở...</w:t>
      </w:r>
    </w:p>
    <w:p>
      <w:pPr>
        <w:pStyle w:val="BodyText"/>
      </w:pPr>
      <w:r>
        <w:t xml:space="preserve">Clyde không hỗ là hậu bối của hải tặc, đề cập tới lịch sử hàng hải, một chút cũng nghiêm túc, từ đầu chí cuối đem chân tướng của đội thuyền hoàng kim nói cho Bành Phi nghe.</w:t>
      </w:r>
    </w:p>
    <w:p>
      <w:pPr>
        <w:pStyle w:val="BodyText"/>
      </w:pPr>
      <w:r>
        <w:t xml:space="preserve">Muốn nói chuyện này, còn phải giới thiệu niên đại và bối cảnh trước đó một chút.</w:t>
      </w:r>
    </w:p>
    <w:p>
      <w:pPr>
        <w:pStyle w:val="BodyText"/>
      </w:pPr>
      <w:r>
        <w:t xml:space="preserve">Sự kiện phát sinh vào nằm 1702, khi đó, Tây Ban Nha và Anh là bá chủ trên biển, hai quân tranh đoạt vị trí bá chủ, nhưng cũng vì một ít nguyên nhân, tài chính trong nước Tây Ban Nha, đã lâm vào cảnh túng quẫn sa sút.</w:t>
      </w:r>
    </w:p>
    <w:p>
      <w:pPr>
        <w:pStyle w:val="BodyText"/>
      </w:pPr>
      <w:r>
        <w:t xml:space="preserve">Vào tháng 6 năm 1702, một đội thuyền khổng lồ gồm mười bảy chiếc thuyền buồm, tuân mệnh chở theo châu báu cướp đoạt được từ Nam Mĩ chở về Tây Ban Nha, mà đội thuyền này, đời sau bị người ta gọi là đội thuyền hoàng kim.</w:t>
      </w:r>
    </w:p>
    <w:p>
      <w:pPr>
        <w:pStyle w:val="BodyText"/>
      </w:pPr>
      <w:r>
        <w:t xml:space="preserve">Thời điểm đội thuyền hoàng kim chạy nhanh tới quần đảo Açores, đột nhiên liên quân Anh Pháp có một hạm đội đi ngang qua, mà chi hạm đội này gồm một trăm năm mươi chiếc thuyền chiến, cho nên đội thuyền hoàng kim phải tránh né trong vinh Duy Ca, sau đó bị liên quân Anh Pháp chặn đường biển.</w:t>
      </w:r>
    </w:p>
    <w:p>
      <w:pPr>
        <w:pStyle w:val="BodyText"/>
      </w:pPr>
      <w:r>
        <w:t xml:space="preserve">Đối mặt với cường địch vây quanh, theo lý thuyết, biện pháp tốt nhất, chính là bỏ tài bảo xuống thuyền, theo lục địa vận chuyển tới thủ đô Madrid của Tây Ban Nha.</w:t>
      </w:r>
    </w:p>
    <w:p>
      <w:pPr>
        <w:pStyle w:val="BodyText"/>
      </w:pPr>
      <w:r>
        <w:t xml:space="preserve">Nhưng hết lần này tới lần khác trong nước Tây Ban Nha lúc đó, có quy định kỳ quái: phàm theo đồ vật vận chuyển từ Nam Mĩ về, đầu tiên phải vận chuyển tới thành phố Tắc Lợi Duy Á nghiệm thu.</w:t>
      </w:r>
    </w:p>
    <w:p>
      <w:pPr>
        <w:pStyle w:val="BodyText"/>
      </w:pPr>
      <w:r>
        <w:t xml:space="preserve">Đội thuyền của Tây Ban Nha cứng ngắc không dám mệnh lệnh, nhưng mà hoàng hậu Mary, German Watt đừng ra mệnh lệnh, quốc vương và hoàng hậu đều cho dỡ một phần châu báu xuống, vận chuyển theo lục địa về Madrid.</w:t>
      </w:r>
    </w:p>
    <w:p>
      <w:pPr>
        <w:pStyle w:val="BodyText"/>
      </w:pPr>
      <w:r>
        <w:t xml:space="preserve">Mà sau khi đội thuyền Tây Ban Nha bị vây khốn một tháng, liên quân Anh Pháp ước chừng ba vạn người, dưới sự chỉ huy của thượng tướng Luke đã tấn công mạnh vào vịnh Duy Ca, dưới sự oanh kích của 3115 khẩu trọng pháo, phá hủy pháo đài và chướng ngại vật, quân Tây Ban Nha canh giữ phòng tuyến sụp đổ, bởi vì liên quân bị tài bảo làm hưng phấn, chiến đấu tiến triển nhanh chóng, bên cảng rơi vào tay giặc.</w:t>
      </w:r>
    </w:p>
    <w:p>
      <w:pPr>
        <w:pStyle w:val="BodyText"/>
      </w:pPr>
      <w:r>
        <w:t xml:space="preserve">Lúc này tổng tư lệnh đội thuyền hoàng kim là Velasco nhìn qua, hắn hạ lệnh thiêu hủy đội thuyền bốc xếp và vận chuyển vàng bạc châu báu, trong nháy mắt, vịnh Duy Ca biến thành biển lửa, trừ mấy chiếc thuyền buồm bị liên quân Anh Pháp bắt được ra, tuyệt đại đa số táng thân dưới đáy biển.</w:t>
      </w:r>
    </w:p>
    <w:p>
      <w:pPr>
        <w:pStyle w:val="BodyText"/>
      </w:pPr>
      <w:r>
        <w:t xml:space="preserve">Sau khi chiến tranh kết thúc, mọi người nhao nhao đưa ánh mắt nhìn chằm chằm vào tài bảo của đội thuyền này.</w:t>
      </w:r>
    </w:p>
    <w:p>
      <w:pPr>
        <w:pStyle w:val="BodyText"/>
      </w:pPr>
      <w:r>
        <w:t xml:space="preserve">Căn cứ theo ước đoán của thượng tướng hải quân Tây Ban Nha bị bắt đoán chừng, trên mười bảy chiếc thuyền buồm đó, tổng cộng số vàng bạc châu báu ước chừng bốn ngàn đến năm ngàn cổ xe ngựa, mà theo con số này, làm cho liên quân Anh Pháp điên cuồng.</w:t>
      </w:r>
    </w:p>
    <w:p>
      <w:pPr>
        <w:pStyle w:val="BodyText"/>
      </w:pPr>
      <w:r>
        <w:t xml:space="preserve">Nhưng làm cho nhân thế kỳ quái là, cho dù người Anh mạo hiểm xuống biển vô số lần, cũng vẻn vẹn vét lên rất ít chiến lợi phẩm, vì vậy, số bảo tàng này hấp dẫn ánh mắt của vô số người.</w:t>
      </w:r>
    </w:p>
    <w:p>
      <w:pPr>
        <w:pStyle w:val="BodyText"/>
      </w:pPr>
      <w:r>
        <w:t xml:space="preserve">Từ đó về sau, dưới đảy biển gần một ngàn hải lý, xuất hiện thân ảnh của đám mạo hiểm, bọn hắn có mò lên thuyền đắm bị rỗng tếch, có lại đạt được lục bảo thạch tinh khiết, tử thủy tinh, trân châu, hổ phách và các thứ trân quý khác, cho tới thời hiện đại vẫn tiếp tục tìm kiếm.</w:t>
      </w:r>
    </w:p>
    <w:p>
      <w:pPr>
        <w:pStyle w:val="BodyText"/>
      </w:pPr>
      <w:r>
        <w:t xml:space="preserve">- Lão bản, mục tiêu lần này của chúng ta, chính là đội tàu hoàng kim kia sao?</w:t>
      </w:r>
    </w:p>
    <w:p>
      <w:pPr>
        <w:pStyle w:val="BodyText"/>
      </w:pPr>
      <w:r>
        <w:t xml:space="preserve">Sau khi giải thích lai lịch của đội tàu hoàng kim, thuyền trưởng Clyde gương mặt ngăm đen, thình lình hiện ra sắc hồng sáng bóng, hiển nhiên là hắn đối với lần trục vớt này rất chờ mong.</w:t>
      </w:r>
    </w:p>
    <w:p>
      <w:pPr>
        <w:pStyle w:val="BodyText"/>
      </w:pPr>
      <w:r>
        <w:t xml:space="preserve">Clyde kích động như vậy, cũng là nguyên nhân căn cứ của Trang Duệ, bất kể là lần trục vớt tàu của Đại Tống hay là Ba Ba Hoàn Hào mấy chục năm trước, kết quả cuối cùng đều làm cho người ta phấn chấn.</w:t>
      </w:r>
    </w:p>
    <w:p>
      <w:pPr>
        <w:pStyle w:val="BodyText"/>
      </w:pPr>
      <w:r>
        <w:t xml:space="preserve">Cho nên tuy Clyde không phải rất nhiểu Trang Duệ, nhưng chỉ bằng hai lần ra tay trước đó, đã làm cho hắn có lòng tin vào Trang Duệ.</w:t>
      </w:r>
    </w:p>
    <w:p>
      <w:pPr>
        <w:pStyle w:val="BodyText"/>
      </w:pPr>
      <w:r>
        <w:t xml:space="preserve">Trang Duệ nghe vậy gật gật đầu, nói ra:</w:t>
      </w:r>
    </w:p>
    <w:p>
      <w:pPr>
        <w:pStyle w:val="BodyText"/>
      </w:pPr>
      <w:r>
        <w:t xml:space="preserve">- Đúng vậy, năm đó có tổng cộng mười bảy chiếc thuyền buồm tràn đầy tài bảo chìm vào đáy biển, chỉ khoang chứ vàng thôi, đã có mấy trăm tấn.</w:t>
      </w:r>
    </w:p>
    <w:p>
      <w:pPr>
        <w:pStyle w:val="BodyText"/>
      </w:pPr>
      <w:r>
        <w:t xml:space="preserve">Nhưng căn cứ ghi lại, suốt mấy thế kỷ nay, chỉ có hai chiếc thuyền buồm được trục vớt lên, có thể nói, dưới đáy biển vẫn còn lại hơn mười chiếc thuyền tràn đầy tài bảo.</w:t>
      </w:r>
    </w:p>
    <w:p>
      <w:pPr>
        <w:pStyle w:val="BodyText"/>
      </w:pPr>
      <w:r>
        <w:t xml:space="preserve">- Nếu như chúng ta có thể thành công vớt mấy chiếc thuyền đắm này lên, như vậy ta nghĩ, lần trục vớt này, có thể biến thành sự kiện trọng đại làm khiếp sợ cả thế giới.</w:t>
      </w:r>
    </w:p>
    <w:p>
      <w:pPr>
        <w:pStyle w:val="BodyText"/>
      </w:pPr>
      <w:r>
        <w:t xml:space="preserve">- Đúng vậy, lão bản, tên của chúng ta, nhất định sẽ đi vào sử sách hàng hải, cũng là một hành động vô cùng vĩ đại.</w:t>
      </w:r>
    </w:p>
    <w:p>
      <w:pPr>
        <w:pStyle w:val="BodyText"/>
      </w:pPr>
      <w:r>
        <w:t xml:space="preserve">Trang Duệ suy nghĩ một phen, nghe được thuyền trưởng Clyde nói như thế, giống như đã tìm được thuyền đắm, vàng cũng được vớt lên vậy, bộ dáng kia thấy thế nào cũng không giống một thuyền trưởng sinh hoạt mấy chục năm trên biển cả.</w:t>
      </w:r>
    </w:p>
    <w:p>
      <w:pPr>
        <w:pStyle w:val="BodyText"/>
      </w:pPr>
      <w:r>
        <w:t xml:space="preserve">- Khục khục, Clyde, nhất định là như vậy, ta có lòng tin!</w:t>
      </w:r>
    </w:p>
    <w:p>
      <w:pPr>
        <w:pStyle w:val="BodyText"/>
      </w:pPr>
      <w:r>
        <w:t xml:space="preserve">Trang Duệ vì vị thuyền trưởng này nói liên tục mà ho khan vài tiếng, chẳng lẽ người nước ngoài dễ bị tẩy não như vậy sao? Dù là Trang Duệ, bây giờ đối với tình huống cụ thể của những chiếc thuyền đắm kia, kỳ thật cũng vô cùng tinh tường.</w:t>
      </w:r>
    </w:p>
    <w:p>
      <w:pPr>
        <w:pStyle w:val="Compact"/>
      </w:pPr>
      <w:r>
        <w:br w:type="textWrapping"/>
      </w:r>
      <w:r>
        <w:br w:type="textWrapping"/>
      </w:r>
    </w:p>
    <w:p>
      <w:pPr>
        <w:pStyle w:val="Heading2"/>
      </w:pPr>
      <w:bookmarkStart w:id="1132" w:name="chương-1110-phân-tích."/>
      <w:bookmarkEnd w:id="1132"/>
      <w:r>
        <w:t xml:space="preserve">1110. Chương 1110: Phân Tích.</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1110: Phân tích.</w:t>
      </w:r>
    </w:p>
    <w:p>
      <w:pPr>
        <w:pStyle w:val="BodyText"/>
      </w:pPr>
      <w:r>
        <w:t xml:space="preserve">Nhóm Dịch: Tepga</w:t>
      </w:r>
    </w:p>
    <w:p>
      <w:pPr>
        <w:pStyle w:val="BodyText"/>
      </w:pPr>
      <w:r>
        <w:t xml:space="preserve">Nguồn: Sưu tầm</w:t>
      </w:r>
    </w:p>
    <w:p>
      <w:pPr>
        <w:pStyle w:val="BodyText"/>
      </w:pPr>
      <w:r>
        <w:t xml:space="preserve">Bảo tàng trên thuyền đắm, lần trước Trang Duệ đi tới Huyên Duệ Đảo ở Châu Phi đã chú ý tới, nhưng lúc ấy khoảng cách với vịnh Duy Ca hơi xa, Trang Duệ chỉ lờ mờ phát hiện trong phiến hải vực này, có linh khí nồng đậm.</w:t>
      </w:r>
    </w:p>
    <w:p>
      <w:pPr>
        <w:pStyle w:val="BodyText"/>
      </w:pPr>
      <w:r>
        <w:t xml:space="preserve">Lần đó Trang Duệ vội vã trở về Huyên Duệ Đảo nên không có để ý tới, cũng không biết, chỗ đó chính là hải chiến thế kỷ mười bảy còn sót lại bảo tàng.</w:t>
      </w:r>
    </w:p>
    <w:p>
      <w:pPr>
        <w:pStyle w:val="BodyText"/>
      </w:pPr>
      <w:r>
        <w:t xml:space="preserve">Nhưng sau khi tiến hành đối thoại với Hoàng Phủ Vân, biết rõ mình đang thiếu tiền, Trang Duệ cũng quyết định, sẽ mò đám tài phú này lên!</w:t>
      </w:r>
    </w:p>
    <w:p>
      <w:pPr>
        <w:pStyle w:val="BodyText"/>
      </w:pPr>
      <w:r>
        <w:t xml:space="preserve">Hồi tưởng lại mấy chỗ thuyền đắm có bảo tàng mà mình gặp được trên Thái Bình Dương, Trang Duệ phát hiện, trên những chiếc thuyền kia chất đầy vàng, phần lớn đều là một ít thuyền hàng, suốt mấy trăm năm nay, hàng hóa bên trong không mục nát, đoán chừng cũng bán được với giá trên trời.</w:t>
      </w:r>
    </w:p>
    <w:p>
      <w:pPr>
        <w:pStyle w:val="BodyText"/>
      </w:pPr>
      <w:r>
        <w:t xml:space="preserve">Sau khi suy nghĩ liên tục, Trang Duệ nhớ tới lần này phải ghi nhớ tọa độ ở Đại Tây Dương, vì vậy hắn tìm ra địa đồ, sau khi thẩm tra kỹ càng tọa độ, phát hiện ở vùng biển này, vào thế kỷ mười bảy có mười chiếc tàu hoàng kim chỉm ở đấy, cách xa nhau cũng chỉ một trăm hải lý.</w:t>
      </w:r>
    </w:p>
    <w:p>
      <w:pPr>
        <w:pStyle w:val="BodyText"/>
      </w:pPr>
      <w:r>
        <w:t xml:space="preserve">So sánh với mấy chỗ Trang Duệ ghi nhớ thuyền đắm chất đầy tài bảo trên Thái Bình Dương, hiển nhiên nghe đồn về đội tàu hoàng kim rất hấp dẫn, mà Trang Duệ thức suốt đêm chế tác cái gọi là bảo tàng hàng hải, lừa dối Clyde đi theo mình.</w:t>
      </w:r>
    </w:p>
    <w:p>
      <w:pPr>
        <w:pStyle w:val="BodyText"/>
      </w:pPr>
      <w:r>
        <w:t xml:space="preserve">Bành Phi ngồi ở bên cạnh nhìn thấy Trang Duệ và Clyde thảo luận khí thế ngất trời, không khỏi chỉ vào địa đồ hỏi:</w:t>
      </w:r>
    </w:p>
    <w:p>
      <w:pPr>
        <w:pStyle w:val="BodyText"/>
      </w:pPr>
      <w:r>
        <w:t xml:space="preserve">- Trang ca, tọa độ trên bản đồ này, là thuộc về quốc gia nào?</w:t>
      </w:r>
    </w:p>
    <w:p>
      <w:pPr>
        <w:pStyle w:val="BodyText"/>
      </w:pPr>
      <w:r>
        <w:t xml:space="preserve">- Thời đại hàng hải đó, vịnh Duy Ca thuộc về Tây Ban Nha, nhưng mà, hiện tại nó thuộc về Bồ Đào Nha, bởi vì cách địa phương này không xa, chính là quần đảo Açores, nơi đó là lãnh thổ Bồ Đào Nha.</w:t>
      </w:r>
    </w:p>
    <w:p>
      <w:pPr>
        <w:pStyle w:val="BodyText"/>
      </w:pPr>
      <w:r>
        <w:t xml:space="preserve">Nói thật ra, Trang Duệ cũng không rõ nơi đó thuộc lãnh hải của quốc gia nào, lập tức đem ánh mắt nhìn Clyde.</w:t>
      </w:r>
    </w:p>
    <w:p>
      <w:pPr>
        <w:pStyle w:val="BodyText"/>
      </w:pPr>
      <w:r>
        <w:t xml:space="preserve">- Đúng vậy, lúc ấy là Tây Ban Nha chiến bại, lực lượng trên biển giảm sút, rất nhiều thuộc địa đều bị Anh và Hà Lan và Bồ Đào Nha chia cắt.</w:t>
      </w:r>
    </w:p>
    <w:p>
      <w:pPr>
        <w:pStyle w:val="BodyText"/>
      </w:pPr>
      <w:r>
        <w:t xml:space="preserve">Clyde gật gật đầu, với tư cách là người Châu Âu, hắn đối với những lịch sử này biết nhiều hơn Trang Duệ.</w:t>
      </w:r>
    </w:p>
    <w:p>
      <w:pPr>
        <w:pStyle w:val="BodyText"/>
      </w:pPr>
      <w:r>
        <w:t xml:space="preserve">- Khục khục, ta nói Trang ca, chỗ đó nếu là lãnh hải của Bồ Đào Nha, người khác có thể giống trống khua chiêng đi đào bảo như các ngươi sao? Ta xem, đến lúc đó người ta xuất động hạm đội đánh đuổi chúng ta, vậy thì phiền toái to lắm!</w:t>
      </w:r>
    </w:p>
    <w:p>
      <w:pPr>
        <w:pStyle w:val="BodyText"/>
      </w:pPr>
      <w:r>
        <w:t xml:space="preserve">Sau khi nghe được lời này của Clyde, Bành Phi lộ ra vẻ mặt khó hiểu, những quốc gia Châu Âu này không giống như quốc gia nhỏ như Côn gô, hiển nhiên chạy tới lãnh hải của người khác đào bảo, khẳng định không dễ dàng như vậy.</w:t>
      </w:r>
    </w:p>
    <w:p>
      <w:pPr>
        <w:pStyle w:val="BodyText"/>
      </w:pPr>
      <w:r>
        <w:t xml:space="preserve">- Bành Phi, ngươi không hiểu, đến tọa độ này một lần đã, chưa hẳn là bên trong lãnh hải của Bồ Đào Nha, cũng có khả năng là vùng biển quốc tế, thứ hai, cho dù là lãnh hải Bồ Đào Nha, bọn họ cũng không biết hoạt động của chúng ta mà can thiệp a.</w:t>
      </w:r>
    </w:p>
    <w:p>
      <w:pPr>
        <w:pStyle w:val="BodyText"/>
      </w:pPr>
      <w:r>
        <w:t xml:space="preserve">Sau khi nghe được vấn đề của Bành Phi, Trang Duệ cười, nhìn thấy Bành Phi với vẻ mặt như bột nhão, nói tiếp:</w:t>
      </w:r>
    </w:p>
    <w:p>
      <w:pPr>
        <w:pStyle w:val="BodyText"/>
      </w:pPr>
      <w:r>
        <w:t xml:space="preserve">- Pháp luật ở nước ngoài không giống như quốc gia của chúng ta, bọn họ đề xướng cho tư nhân tiến hành thám hiểm đào bảo, hơn nữa chính phủ còn đưa ra trợ giúp nhất định.</w:t>
      </w:r>
    </w:p>
    <w:p>
      <w:pPr>
        <w:pStyle w:val="BodyText"/>
      </w:pPr>
      <w:r>
        <w:t xml:space="preserve">Trang Duệ nói là sự thật, có thể là rất nhiều quốc gia Châu Âu, vào thời đại Trung Cổ dùng đánh cướp hàng hải mà làm giàu, cho dù là đến hiện đại, bên trong tinh thần của bọn họ vẫn tồn tại tinh thần mạo hiểm.</w:t>
      </w:r>
    </w:p>
    <w:p>
      <w:pPr>
        <w:pStyle w:val="BodyText"/>
      </w:pPr>
      <w:r>
        <w:t xml:space="preserve">Cho nên kể cả bên trong nước Anh, rất nhiều quốc gia Châu Âu chế định pháp luật, là cho phép tư nhân tiến hành thám hiểm và khai quật khảo cổ.</w:t>
      </w:r>
    </w:p>
    <w:p>
      <w:pPr>
        <w:pStyle w:val="BodyText"/>
      </w:pPr>
      <w:r>
        <w:t xml:space="preserve">Chỉ cần hướng đem chuyện này báo cáo cho ngành liên quan, ngài có thể cầm xẻng đào chỗ nào không phải là đất của tư nhân là được, hơn nữa khi móc ra đồ vật, toàn bộ quy cho tư nhân, cũng không cần nộp một phần tiền thuế nào.</w:t>
      </w:r>
    </w:p>
    <w:p>
      <w:pPr>
        <w:pStyle w:val="BodyText"/>
      </w:pPr>
      <w:r>
        <w:t xml:space="preserve">Đương nhiên, loại khai quật này, cũng có rất nhiều hạn chế, đó không thể tiến hành phá hư phương tiện công chúng và hoàn cảnh cơ sở chung quanh, nếu như ngươi đào đại sảnh của tòa thị chính, tội danh phá hư tài sản công cộng là không tránh khỏi.</w:t>
      </w:r>
    </w:p>
    <w:p>
      <w:pPr>
        <w:pStyle w:val="BodyText"/>
      </w:pPr>
      <w:r>
        <w:t xml:space="preserve">Ở nước Anh có một lão đầu về hưu, cả ngày cầm xẻng đi khắp nơi, hơn mười năm, không ngờ đào được tác phẩm nghệ và đồ cổ có giá trị trăm vạn bảng Anh, nếu như đặt ở trong nước, đã tiến vào vị trí top 1000 người giàu nhất.</w:t>
      </w:r>
    </w:p>
    <w:p>
      <w:pPr>
        <w:pStyle w:val="BodyText"/>
      </w:pPr>
      <w:r>
        <w:t xml:space="preserve">- Lại vẫn có loại chuyện này? Nếu trong nước cho phép làm như vậy, chỉ sợ lăng Tần Thủy Hoàng đã không còn thừa một tấm ngói.</w:t>
      </w:r>
    </w:p>
    <w:p>
      <w:pPr>
        <w:pStyle w:val="BodyText"/>
      </w:pPr>
      <w:r>
        <w:t xml:space="preserve">Bành Phi nghe được thì kêu lạ, nhưng rất hiển nhiên, loại tình huống này tuyệt đối không thích hợp với trong nước, bằng không với số lượng kẻ muốn phát tài trong nước sẽ điên cuồng lên, mỗi người đều cầm xẻng, đoán chừng trừ thành thị sẽ không có địa phương nào còn nguyên vẹn cả.</w:t>
      </w:r>
    </w:p>
    <w:p>
      <w:pPr>
        <w:pStyle w:val="BodyText"/>
      </w:pPr>
      <w:r>
        <w:t xml:space="preserve">Trang Duệ nghe vậy bĩu môi, nói ra:</w:t>
      </w:r>
    </w:p>
    <w:p>
      <w:pPr>
        <w:pStyle w:val="BodyText"/>
      </w:pPr>
      <w:r>
        <w:t xml:space="preserve">- Tình hình các quốc gia bất đồng, rất nhiều quốc gia Châu Âu có lịch sử ngắn, dưới mặt đất không có bao nhiêu văn minh và di chỉ mộ táng, cho nên mới có thể thông qua luật này, nếu như các quốc gia Ai Cập Hy Lạp kia, ngươi đi đào thử xem? Trực tiếp bắt ngươi ném vào nhà giam đấy!</w:t>
      </w:r>
    </w:p>
    <w:p>
      <w:pPr>
        <w:pStyle w:val="BodyText"/>
      </w:pPr>
      <w:r>
        <w:t xml:space="preserve">Phải biết rằng, trên trái đất cũng không phải chỉ có Trung Quốc là có văn minh lâu dài, có rất nhiều quốc gia phương tây có lịch sử không kém Trung Quốc bao nhiêu, mà những quốc gia này không bao giờ áp dụng luật pháp này.</w:t>
      </w:r>
    </w:p>
    <w:p>
      <w:pPr>
        <w:pStyle w:val="BodyText"/>
      </w:pPr>
      <w:r>
        <w:t xml:space="preserve">- Đúng rồi, thuyền trưởng Clyde, phiền toái ngươi báo cáo cho quốc gia liên quan, chúng ta sắp sửa trục vớt vùng biển có đội tàu hoàng kim, xin bọn họ phối hợp một chút.</w:t>
      </w:r>
    </w:p>
    <w:p>
      <w:pPr>
        <w:pStyle w:val="BodyText"/>
      </w:pPr>
      <w:r>
        <w:t xml:space="preserve">Trang Duệ tự cấp giải thích cho Bành Phi một lúc, xoay mặt nhìn về phía Clyde, hắn cũng không biết vùng biển này có phải là vùng biển quốc tế hay không, nếu như không phải, khó mà vào được lãnh hải của quốc gia khác, dù sao lãnh hải và quốc thổ cũng giống nhau, đều là thần thánh không thể xâm phạm.</w:t>
      </w:r>
    </w:p>
    <w:p>
      <w:pPr>
        <w:pStyle w:val="BodyText"/>
      </w:pPr>
      <w:r>
        <w:t xml:space="preserve">- Tốt, lão bản, ngài yên tâm đi, những chuyện này giao cho ta!</w:t>
      </w:r>
    </w:p>
    <w:p>
      <w:pPr>
        <w:pStyle w:val="BodyText"/>
      </w:pPr>
      <w:r>
        <w:t xml:space="preserve">Clyde nghe được Trang Duệ nói thế, liên tục gật đầu, tại một ít quốc gia Châu Âu, tiến hành thám hiểm phải trình báo, mà tiến vào bến đỗ thuyền, cũng không phải chuyện rất phức tạp.</w:t>
      </w:r>
    </w:p>
    <w:p>
      <w:pPr>
        <w:pStyle w:val="BodyText"/>
      </w:pPr>
      <w:r>
        <w:t xml:space="preserve">Sau khi trải qua năm ngày đi thuyền, rốt cuộc Huyên Duệ Hào đã đi tới vùng biển gần quần đảo Açores.</w:t>
      </w:r>
    </w:p>
    <w:p>
      <w:pPr>
        <w:pStyle w:val="BodyText"/>
      </w:pPr>
      <w:r>
        <w:t xml:space="preserve">Trang Duệ cũng không có cho Huyên Duệ Hào trực tiếp tiến về vùng biển có thuyền đắm, mà đi quanh bốn phía của vùng biển này một vòng gần tám trăm hải lý, sau khi qua lại một vòng, cũng mất thời gian hai ngày.</w:t>
      </w:r>
    </w:p>
    <w:p>
      <w:pPr>
        <w:pStyle w:val="BodyText"/>
      </w:pPr>
      <w:r>
        <w:t xml:space="preserve">Người khác không biết Trang Duệ có ý gì, nhưng thời gian hai ngày nay, Trang Duệ đã nhìn khắp phạm vi một ngàn hải lý, đều rất rành mạch, nhưng địa điểm thuyền đắm cụ thể, cũng bị Trang Duệ tìm được.</w:t>
      </w:r>
    </w:p>
    <w:p>
      <w:pPr>
        <w:pStyle w:val="BodyText"/>
      </w:pPr>
      <w:r>
        <w:t xml:space="preserve">Nhưng làm cho Trang Duệ kỳ quái là, những thuyền đắm này, cũng không có nằm trong phạm vi vịnh Duy Ca, mà là rời xa vịnh Duy Ca chừng ba trăm hải lý, mà dưới đáy biển là núi lửa chồng chất.</w:t>
      </w:r>
    </w:p>
    <w:p>
      <w:pPr>
        <w:pStyle w:val="BodyText"/>
      </w:pPr>
      <w:r>
        <w:t xml:space="preserve">Càng làm cho Trang Duệ cảm thấy khó hiểu là, ở chung quanh các miệng núi lửa này có không ít sinh vật đang sinh tồn, mà những sinh vật biển này lại cực nhỏ, ngay cả sinh vật phù du cũng rất ít khi nhìn thấy.</w:t>
      </w:r>
    </w:p>
    <w:p>
      <w:pPr>
        <w:pStyle w:val="BodyText"/>
      </w:pPr>
      <w:r>
        <w:t xml:space="preserve">Nhưng Trang Duệ đối với chuyện này cũng không để ý, hải dương thần bí phức tạp hơn xa so với lục địa, có lẽ nước trong phiến hải vực này không thích hợp cho sinh vật sinh sống.</w:t>
      </w:r>
    </w:p>
    <w:p>
      <w:pPr>
        <w:pStyle w:val="Compact"/>
      </w:pPr>
      <w:r>
        <w:br w:type="textWrapping"/>
      </w:r>
      <w:r>
        <w:br w:type="textWrapping"/>
      </w:r>
    </w:p>
    <w:p>
      <w:pPr>
        <w:pStyle w:val="Heading2"/>
      </w:pPr>
      <w:bookmarkStart w:id="1133" w:name="chương-1111-1112-vùng-biển-ma-quỷ."/>
      <w:bookmarkEnd w:id="1133"/>
      <w:r>
        <w:t xml:space="preserve">1111. Chương 1111 + 1112: Vùng Biển Ma Quỷ.</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1111 + 1112: Vùng biển ma quỷ.</w:t>
      </w:r>
    </w:p>
    <w:p>
      <w:pPr>
        <w:pStyle w:val="BodyText"/>
      </w:pPr>
      <w:r>
        <w:t xml:space="preserve">Nhóm Dịch: Tepga</w:t>
      </w:r>
    </w:p>
    <w:p>
      <w:pPr>
        <w:pStyle w:val="BodyText"/>
      </w:pPr>
      <w:r>
        <w:t xml:space="preserve">Nguồn: Sưu tầm</w:t>
      </w:r>
    </w:p>
    <w:p>
      <w:pPr>
        <w:pStyle w:val="BodyText"/>
      </w:pPr>
      <w:r>
        <w:t xml:space="preserve">- Clyde, tọa độ của vùng biển này, xác định tính chất chưa?</w:t>
      </w:r>
    </w:p>
    <w:p>
      <w:pPr>
        <w:pStyle w:val="BodyText"/>
      </w:pPr>
      <w:r>
        <w:t xml:space="preserve">Clyde đang ngồi trong phòng thuyền trưởng, có thể thông qua cửa sổ thủy tinh trước mặt, nhìn mặt biển phía trước rất rõ ràng, lúc này Trang Duệ nhìn thấy trước mặt hắn là một hải đồ hàng hải, ở phía trên có ký hiệu màu hồng đánh dấu.</w:t>
      </w:r>
    </w:p>
    <w:p>
      <w:pPr>
        <w:pStyle w:val="BodyText"/>
      </w:pPr>
      <w:r>
        <w:t xml:space="preserve">Clyde không biết Trang Duệ vì sao lại đánh số như vậy, mà ký hiệu so với bản đồ hàng hải của Trang Duệ, có không ít độ lệch, nhưng vẫn thành thật trả lời:</w:t>
      </w:r>
    </w:p>
    <w:p>
      <w:pPr>
        <w:pStyle w:val="BodyText"/>
      </w:pPr>
      <w:r>
        <w:t xml:space="preserve">- Lão bản, nơi đó là vùng biển quốc tế, không thuộc về bất luận quốc gia nao, nhưng hướng bắc một trăm hai mươi hải lý, chính là lãnh hải Bồ Đào Nha...</w:t>
      </w:r>
    </w:p>
    <w:p>
      <w:pPr>
        <w:pStyle w:val="BodyText"/>
      </w:pPr>
      <w:r>
        <w:t xml:space="preserve">- Mấy thế kỷ trước ghi lại, chưa hẳn là chính xác!</w:t>
      </w:r>
    </w:p>
    <w:p>
      <w:pPr>
        <w:pStyle w:val="BodyText"/>
      </w:pPr>
      <w:r>
        <w:t xml:space="preserve">Trang Duệ nhìn ra vẻ nghi hoặc trên mặt của thuyền trưởng, nói ra:</w:t>
      </w:r>
    </w:p>
    <w:p>
      <w:pPr>
        <w:pStyle w:val="BodyText"/>
      </w:pPr>
      <w:r>
        <w:t xml:space="preserve">- Căn cứ vào thuật lại của vị tướng Tây Ban Nha, tất cả đội thuyền đều chìm trong vùng biển của vịnh Duy Ca, nhưng ta nghĩ, có lẽ đây chính là hắn cố ý nói dối liên quân Anh Pháp! Bằng không, làm sao có thể chỉ phát hiện ra hai chiếc thuyền ở vịnh Duy Ca được? Cho nên ta phán đoán, đại bộ phận thuyền đắm lúc ấy ở vùng biển này, đều lao ra, nhưng do thân tàu thương tổn nghiêm trọng, chìm nghỉm ở địa phương khác.</w:t>
      </w:r>
    </w:p>
    <w:p>
      <w:pPr>
        <w:pStyle w:val="BodyText"/>
      </w:pPr>
      <w:r>
        <w:t xml:space="preserve">Nói thật ra, Trang Duệ đối với vị trí những chiếc thuyền đắm này, cũng không có bao nhiêu lý giải, rõ ràng là bị đánh chìm trong vịnh Duy Ca, tại sao lại xuất ở bên ngoài các ba trăm hải lý?</w:t>
      </w:r>
    </w:p>
    <w:p>
      <w:pPr>
        <w:pStyle w:val="BodyText"/>
      </w:pPr>
      <w:r>
        <w:t xml:space="preserve">Nhưng bởi vì hành động trục với lần này, Trang Duệ chỉ có thể nói đại mà thôi, hắn cũng không trông cậy vào việc Clyde tin tưởng những lời này.</w:t>
      </w:r>
    </w:p>
    <w:p>
      <w:pPr>
        <w:pStyle w:val="BodyText"/>
      </w:pPr>
      <w:r>
        <w:t xml:space="preserve">- Tích tích, tích tích...</w:t>
      </w:r>
    </w:p>
    <w:p>
      <w:pPr>
        <w:pStyle w:val="BodyText"/>
      </w:pPr>
      <w:r>
        <w:t xml:space="preserve">Thời điểm Trang Duệ và thuyền trưởng Clyde nói chuyện phiếm, thuyền trưởng phát hiện màn hình bất ổn, một chiếc đèn tín hiệu màu hồng, đồng thời phát âm thanh tích tích.</w:t>
      </w:r>
    </w:p>
    <w:p>
      <w:pPr>
        <w:pStyle w:val="BodyText"/>
      </w:pPr>
      <w:r>
        <w:t xml:space="preserve">Sau khi đứng trên đài chỉ huy bên cạnh bánh lái, quay đầu lại nói ra:</w:t>
      </w:r>
    </w:p>
    <w:p>
      <w:pPr>
        <w:pStyle w:val="BodyText"/>
      </w:pPr>
      <w:r>
        <w:t xml:space="preserve">- Thuyền trưởng, là tâần tra hạm của Bồ Đào Nha phát ra thỉnh cầu trò chuyện.</w:t>
      </w:r>
    </w:p>
    <w:p>
      <w:pPr>
        <w:pStyle w:val="BodyText"/>
      </w:pPr>
      <w:r>
        <w:t xml:space="preserve">Hiện tại Huyên Duệ Hào của Trang Duệ đang ở trong lãnh hải của Bồ Đào Nha, tuy trước đó đã chào hỏi các quốc gia liên quan rồi, nhưng theo thông lệ phải tiến hành kiểm tra.</w:t>
      </w:r>
    </w:p>
    <w:p>
      <w:pPr>
        <w:pStyle w:val="BodyText"/>
      </w:pPr>
      <w:r>
        <w:t xml:space="preserve">Clyde nghe vậy đứng dậy, nói ra:</w:t>
      </w:r>
    </w:p>
    <w:p>
      <w:pPr>
        <w:pStyle w:val="BodyText"/>
      </w:pPr>
      <w:r>
        <w:t xml:space="preserve">- Lão bản, ta đi ứng phó là được, ngài ở chỗ này chờ một chút nhé?</w:t>
      </w:r>
    </w:p>
    <w:p>
      <w:pPr>
        <w:pStyle w:val="BodyText"/>
      </w:pPr>
      <w:r>
        <w:t xml:space="preserve">Kiểm tra giống như vậy, đều do lái chính hoặc lái phụ đi làm, nhưng Clyde biết rõ, con thuyền này của mình, có rất nhiều chỗ không giống du thuyền, đều có rất nhiều vũ khí tiến công và phòng ngự.</w:t>
      </w:r>
    </w:p>
    <w:p>
      <w:pPr>
        <w:pStyle w:val="BodyText"/>
      </w:pPr>
      <w:r>
        <w:t xml:space="preserve">Cho nên hắn phải tự mình ra mặt là tốt nhất.</w:t>
      </w:r>
    </w:p>
    <w:p>
      <w:pPr>
        <w:pStyle w:val="BodyText"/>
      </w:pPr>
      <w:r>
        <w:t xml:space="preserve">- Đi thôi, ta và ngươi đi dạo!</w:t>
      </w:r>
    </w:p>
    <w:p>
      <w:pPr>
        <w:pStyle w:val="BodyText"/>
      </w:pPr>
      <w:r>
        <w:t xml:space="preserve">Trang Duệ đang ngây ngốc rất nhàm chán trong phòng thuyền trưởng, lập tức đứng dậy, đi theo Clyde ra ngoài.</w:t>
      </w:r>
    </w:p>
    <w:p>
      <w:pPr>
        <w:pStyle w:val="BodyText"/>
      </w:pPr>
      <w:r>
        <w:t xml:space="preserve">Sau khi đi vào thang máy, Trang Duệ có chút bận tâm hỏi thuyền trưởng râu rậm của mình:</w:t>
      </w:r>
    </w:p>
    <w:p>
      <w:pPr>
        <w:pStyle w:val="BodyText"/>
      </w:pPr>
      <w:r>
        <w:t xml:space="preserve">- Thuyền trưởng Clyde, không xảy ra vấn đề gì chứ?</w:t>
      </w:r>
    </w:p>
    <w:p>
      <w:pPr>
        <w:pStyle w:val="BodyText"/>
      </w:pPr>
      <w:r>
        <w:t xml:space="preserve">Trước kia tiến vào bến cảng nước ngoài, đều là nhân viên dân sự của bến cảng tới kiểm tra, Trang Duệ lần đầu tiên mới được nhìn thấy tuần tra hạm kiểm tra, cho nên trong lòng có chút bận tâm, nhưng hắn biết rõ chiếc "Du thuyền" của nó có hỏa lực mạnh bao nhiêu a!</w:t>
      </w:r>
    </w:p>
    <w:p>
      <w:pPr>
        <w:pStyle w:val="BodyText"/>
      </w:pPr>
      <w:r>
        <w:t xml:space="preserve">Clyde nghe vậy cười cười, nói ra:</w:t>
      </w:r>
    </w:p>
    <w:p>
      <w:pPr>
        <w:pStyle w:val="BodyText"/>
      </w:pPr>
      <w:r>
        <w:t xml:space="preserve">- Lão bản, không có việc gì, ta và tướng quân Lars của Bồ Đào Nha có quan hệ rất tốt, trước khi đến đây ta đã bắt chuyện với hắn, chỉ làm theo quy định mà thôi.</w:t>
      </w:r>
    </w:p>
    <w:p>
      <w:pPr>
        <w:pStyle w:val="BodyText"/>
      </w:pPr>
      <w:r>
        <w:t xml:space="preserve">Clyde lúc tuổi còn trẻ, đã tới học viện hải quân hoàng gia Anh học tập qua, hắn có rất nhiều đồng học, hiện tại đang đảm nhiệm một ít chức vị quan trọng trong hải quân các nước, Lars tướng quân theo lời của hắn nói, cũng là một trong những bạn học của hắn.</w:t>
      </w:r>
    </w:p>
    <w:p>
      <w:pPr>
        <w:pStyle w:val="BodyText"/>
      </w:pPr>
      <w:r>
        <w:t xml:space="preserve">Nghe được Clyde nói thế, Trang Duệ yên lòng, vừa cười vừa nói:</w:t>
      </w:r>
    </w:p>
    <w:p>
      <w:pPr>
        <w:pStyle w:val="BodyText"/>
      </w:pPr>
      <w:r>
        <w:t xml:space="preserve">- Vậy là tốt rồi, thuyền trưởng Clyde, ở trên thuyền ta chuẩn bị một ít lễ vật, ngươi không ngại mang cho bạn học của ngươi đi.</w:t>
      </w:r>
    </w:p>
    <w:p>
      <w:pPr>
        <w:pStyle w:val="BodyText"/>
      </w:pPr>
      <w:r>
        <w:t xml:space="preserve">Tục ngữ nói người lễ không trách, Trang Duệ bây giờ cũng không biết bạn bè ở nước ngoài, cho nên lúc lên thuyền cũng chuẩn bị không ít đồ sứ mà Từ Quốc Thanh nghiên cứu đốt phế đi, với tư cách là lễ vật đưa ột ít nhân sĩ nước ngoài.</w:t>
      </w:r>
    </w:p>
    <w:p>
      <w:pPr>
        <w:pStyle w:val="BodyText"/>
      </w:pPr>
      <w:r>
        <w:t xml:space="preserve">Đương nhiên, sau khi trải qua đóng gói của hộp quà mười tiền một gói tinh mỹ, thời điểm những phế phẩm này xuất hiện trước mặt của khách nhân, cũng biến thành tác phẩm nghệ thuật tinh phẩm của đại sư tự tay chế tác.</w:t>
      </w:r>
    </w:p>
    <w:p>
      <w:pPr>
        <w:pStyle w:val="BodyText"/>
      </w:pPr>
      <w:r>
        <w:t xml:space="preserve">Cách Huyên Duệ Hào chừng năm trăm mét, một chiếc tuần tra hạm đang đậu ở đó.</w:t>
      </w:r>
    </w:p>
    <w:p>
      <w:pPr>
        <w:pStyle w:val="BodyText"/>
      </w:pPr>
      <w:r>
        <w:t xml:space="preserve">Tuy hoàn toàn không thể so sánh về hình thể với Huyên Duệ Hào, nhưng có hai cái họng pháo tối om, đây cũng là điểm khác biệt của tàu chiến và du thuyền.</w:t>
      </w:r>
    </w:p>
    <w:p>
      <w:pPr>
        <w:pStyle w:val="BodyText"/>
      </w:pPr>
      <w:r>
        <w:t xml:space="preserve">Một chiếc ca nô từ trên tuần tra hạm được thả xuống, mấy quân nhân ngồi ca nô đi tới phía dưới du thuyền, sau mấy phút đồng hồ liền đi lên bậc thang của du thuyền lên bong thuyền.</w:t>
      </w:r>
    </w:p>
    <w:p>
      <w:pPr>
        <w:pStyle w:val="BodyText"/>
      </w:pPr>
      <w:r>
        <w:t xml:space="preserve">- A, bạn học cũ, không nghĩ tới ngươi tự mình tới, ngươi mặc bộ quân phục hải quân này đúng là rất đẹp trai a!</w:t>
      </w:r>
    </w:p>
    <w:p>
      <w:pPr>
        <w:pStyle w:val="BodyText"/>
      </w:pPr>
      <w:r>
        <w:t xml:space="preserve">Nhìn thấy quân nhân cầm đầu, Clyde cười lớn nghênh đón, sau đó ôm thân mật, đối với vị có gương mặt chữ điền và tươi cười này, dùng Anh ngữ trao đổi với Clyde.</w:t>
      </w:r>
    </w:p>
    <w:p>
      <w:pPr>
        <w:pStyle w:val="BodyText"/>
      </w:pPr>
      <w:r>
        <w:t xml:space="preserve">- Lão bản, đây chính là bạn học cũ của ta, là tướng quân Lars của hoàng gia Bồ Đào Nha, hắn nhỏ hơn ta hai tuổi, hiện tại đã là thiếu tướng...</w:t>
      </w:r>
    </w:p>
    <w:p>
      <w:pPr>
        <w:pStyle w:val="BodyText"/>
      </w:pPr>
      <w:r>
        <w:t xml:space="preserve">Sau khi ôm Lars xong, Clyde đưa hắn giới thiệu cho Trang Duệ, nhưng xuất phát từ lễ phép, giới thiệu Lars cho Trang Duệ biết.</w:t>
      </w:r>
    </w:p>
    <w:p>
      <w:pPr>
        <w:pStyle w:val="BodyText"/>
      </w:pPr>
      <w:r>
        <w:t xml:space="preserve">- Ha ha, lão bản, gọi hắn là Lars nhé!</w:t>
      </w:r>
    </w:p>
    <w:p>
      <w:pPr>
        <w:pStyle w:val="BodyText"/>
      </w:pPr>
      <w:r>
        <w:t xml:space="preserve">Thời điểm nhìn thấy vẻ mặt lúng túng của Trang Duệ, Clyde cười, ngày hôm qua hắn mới nhớ tới Lars, nếu như không nhớ tới của bạn cũ, thì thất lễ rất lớn!</w:t>
      </w:r>
    </w:p>
    <w:p>
      <w:pPr>
        <w:pStyle w:val="BodyText"/>
      </w:pPr>
      <w:r>
        <w:t xml:space="preserve">- Trang tiên sinh, rất hân hạnh được biết ngươi, hoan nghênh đi vào Bồ Đào Nha xinh đẹp!</w:t>
      </w:r>
    </w:p>
    <w:p>
      <w:pPr>
        <w:pStyle w:val="BodyText"/>
      </w:pPr>
      <w:r>
        <w:t xml:space="preserve">Đang cùng Trang Duệ nắm tay, Lars có chút rụt rè, trong miệng nói ra ngôn ngữ ngoại giao rất nhỏ, nhưng thái độ rất nhiệt tình, so với nhân viên ở các bến cảng thì hơn nhiều.</w:t>
      </w:r>
    </w:p>
    <w:p>
      <w:pPr>
        <w:pStyle w:val="BodyText"/>
      </w:pPr>
      <w:r>
        <w:t xml:space="preserve">Quả nhiên là có người quen thì làm việc rất nhanh, sau khi đi trên du thuyền, Clyde và Trang Duệ mang theo Lars tới bong thuyền, đem thiết bị trục vớt biển được cải tạo giới thiệu cho hắn biết một chút.</w:t>
      </w:r>
    </w:p>
    <w:p>
      <w:pPr>
        <w:pStyle w:val="BodyText"/>
      </w:pPr>
      <w:r>
        <w:t xml:space="preserve">Trên bình đài của giàn giáo trục với của Huyên Duệ Hào, có thể nói là giàn giáo trục vót tiên tiến nhất thế giới, Lars cảm thấy rất hứng thú, một mực hỏi lung tung, về phần kiểm tra, chỉ cho thủ hạ đăng ký cho xong thủ tục là được.</w:t>
      </w:r>
    </w:p>
    <w:p>
      <w:pPr>
        <w:pStyle w:val="BodyText"/>
      </w:pPr>
      <w:r>
        <w:t xml:space="preserve">Sau khi "Kiểm tra" xong, đã tới giữa trưa, Trang Duệ mời Lars và đoàn người đi vào nhà ăn trong du thuyền, sau đó đưa tặng tác phẩm nghệ "trân quý" cho các khách nhân, quan hệ song phương càng hài hòa.</w:t>
      </w:r>
    </w:p>
    <w:p>
      <w:pPr>
        <w:pStyle w:val="BodyText"/>
      </w:pPr>
      <w:r>
        <w:t xml:space="preserve">- Trang tiên sinh, hàng năm đều có không ít nhà thám hiểm trên thế giới tới đây, muốn trục vót thuyền đắm dưới biển tại đây, có ít người chỉ vớt được bạc và một ít vàng, nhưng nói thật, số lượng bạc và vàng này, cũng không phải rất nhiều, chúng ta cho rằng, không nên tiến hành trục vớt làm gì.</w:t>
      </w:r>
    </w:p>
    <w:p>
      <w:pPr>
        <w:pStyle w:val="BodyText"/>
      </w:pPr>
      <w:r>
        <w:t xml:space="preserve">Bởi vì có quan hệ bạn học với Clyde, hơn nữa thu lễ vật của Trang Duệ, cho nên sau một phen nói chuyện, Lars nói ra cái nhìn của bản thân.</w:t>
      </w:r>
    </w:p>
    <w:p>
      <w:pPr>
        <w:pStyle w:val="BodyText"/>
      </w:pPr>
      <w:r>
        <w:t xml:space="preserve">Tuy pháp luật của Bồ Đào Nha cho phép các nhà thám hiểm tiến vào đáy biển hoạt động, nhưng dưới điều kiện bị giám sát và điều khiển, cho nên Lars qua nhiều năm như vậy, nhìn thấy vô số người thám hiểm cao hứng khi tới và thất vọng khi về.</w:t>
      </w:r>
    </w:p>
    <w:p>
      <w:pPr>
        <w:pStyle w:val="BodyText"/>
      </w:pPr>
      <w:r>
        <w:t xml:space="preserve">Phải biết rằng, gần vịnh Duy Ca là chỗ sâu nhất ở vùng biển này, đạt tới một ngàn mét, mà loại trục vớt sâu như thế hao phí tương đối lớn có rất nhiều nhà thám hiểm bỏ ra số tiền khổng lồ, nhưng thu hoạch lại không có mấy, bồi vốn gốc mà không thu được gì.</w:t>
      </w:r>
    </w:p>
    <w:p>
      <w:pPr>
        <w:pStyle w:val="BodyText"/>
      </w:pPr>
      <w:r>
        <w:t xml:space="preserve">Cho nên xem trên mặt mũi của Clyde và lễ vật của Trang Duệ, Lars vẫn nói cho Trang Duệ rõ.</w:t>
      </w:r>
    </w:p>
    <w:p>
      <w:pPr>
        <w:pStyle w:val="Compact"/>
      </w:pPr>
      <w:r>
        <w:br w:type="textWrapping"/>
      </w:r>
      <w:r>
        <w:br w:type="textWrapping"/>
      </w:r>
    </w:p>
    <w:p>
      <w:pPr>
        <w:pStyle w:val="Heading2"/>
      </w:pPr>
      <w:bookmarkStart w:id="1134" w:name="chương-1111-1112-vùng-biển-ma-quỷ.-1"/>
      <w:bookmarkEnd w:id="1134"/>
      <w:r>
        <w:t xml:space="preserve">1112. Chương 1111 + 1112: Vùng Biển Ma Quỷ.</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1111 + 1112: Vùng biển ma quỷ.</w:t>
      </w:r>
    </w:p>
    <w:p>
      <w:pPr>
        <w:pStyle w:val="BodyText"/>
      </w:pPr>
      <w:r>
        <w:t xml:space="preserve">Nhóm Dịch: Tepga</w:t>
      </w:r>
    </w:p>
    <w:p>
      <w:pPr>
        <w:pStyle w:val="BodyText"/>
      </w:pPr>
      <w:r>
        <w:t xml:space="preserve">Nguồn: Sưu tầm</w:t>
      </w:r>
    </w:p>
    <w:p>
      <w:pPr>
        <w:pStyle w:val="BodyText"/>
      </w:pPr>
      <w:r>
        <w:t xml:space="preserve">Trang Duệ nghe vậy cười, nói ra:</w:t>
      </w:r>
    </w:p>
    <w:p>
      <w:pPr>
        <w:pStyle w:val="BodyText"/>
      </w:pPr>
      <w:r>
        <w:t xml:space="preserve">- Ha ha, Lars ướng quân, ta là một nhà khảo cổ học, theo ta được biết, trong lịch sử thế giới, có rất nhiều việc bị xuyên tạc, có lẽ những tên thám hiểm đó không tìm được vị trí chính thức của thuyền đắm mà thôi! xem tại</w:t>
      </w:r>
    </w:p>
    <w:p>
      <w:pPr>
        <w:pStyle w:val="BodyText"/>
      </w:pPr>
      <w:r>
        <w:t xml:space="preserve">Tục ngữ nói tai nghe là giả mắt thấy là thật, mà huống chi Trang Duệ đã thăm dò qua vùng biển này.</w:t>
      </w:r>
    </w:p>
    <w:p>
      <w:pPr>
        <w:pStyle w:val="BodyText"/>
      </w:pPr>
      <w:r>
        <w:t xml:space="preserve">Hắn nhìn thấy hơn mười xác tàu đắm, bên trong tài vật đều là vàng chiếm đa số, dựa theo Trang Duệ ước đoán, ít nhất có giá trị ngoài hai tỷ đô la.</w:t>
      </w:r>
    </w:p>
    <w:p>
      <w:pPr>
        <w:pStyle w:val="BodyText"/>
      </w:pPr>
      <w:r>
        <w:t xml:space="preserve">Cho nên Trang Duệ nhận định những người tầm bảo kia, chỉ không tìm được vị trí thuyền đắm cụ thể mà thôi, hơn nữa địa phương đó thuộc về vùng nước sâu, mà ở đó lại có núi lửa tồn tại, địa hình phức tạp, làm sao bị người ta phát hiện được chứ.</w:t>
      </w:r>
    </w:p>
    <w:p>
      <w:pPr>
        <w:pStyle w:val="BodyText"/>
      </w:pPr>
      <w:r>
        <w:t xml:space="preserve">Nhưng tất cả chuyện này với Trang Duệ mà nói, cũng không phải vấn đề gì, dùng năng lực của Trang Duệ, có thể thăm dò chuẩn xác phương vị thuyền đắm, cho nên phát huy công hiệu lớn nhát của thiết bị trục vớt.</w:t>
      </w:r>
    </w:p>
    <w:p>
      <w:pPr>
        <w:pStyle w:val="BodyText"/>
      </w:pPr>
      <w:r>
        <w:t xml:space="preserve">- A? Trang, điều đó không có khả năng a? Ngươi phải biết rằng, chỉ trong mấy chục năm qua, trong phạm vi ngàn hải lý quanh vinh Duy Ca, đều có người tiến hành thăm dò qua.</w:t>
      </w:r>
    </w:p>
    <w:p>
      <w:pPr>
        <w:pStyle w:val="BodyText"/>
      </w:pPr>
      <w:r>
        <w:t xml:space="preserve">Nghe được Trang Duệ nói thế, Lars lắc đầu không cho là đúng, đầu năm nay không thiếu người có tiền đi tới trục vớt, nhưng cuối cùng đều xám xịt rời đi.</w:t>
      </w:r>
    </w:p>
    <w:p>
      <w:pPr>
        <w:pStyle w:val="BodyText"/>
      </w:pPr>
      <w:r>
        <w:t xml:space="preserve">Trang Duệ nghe vậy thần sắc đại động, phạm vi ngàn hải lý đều bị người ta thăm dò qua, cho dù thiết bị thăm dò của những người này không bằng mình, nhưng cũng không có lý do gì không phát hiện ra vị trí ba trăm mét dưới đáy biển, mà số lượng thuyền đắm cũng nhiều như thế a?</w:t>
      </w:r>
    </w:p>
    <w:p>
      <w:pPr>
        <w:pStyle w:val="BodyText"/>
      </w:pPr>
      <w:r>
        <w:t xml:space="preserve">Nghĩ tới đây, Trang Duệ bảo Clyde lấy ra tấm bản đồ hàng hải đã chuẩn bị tốt, chỉ vào vị trí có đánh dấu trên bản đồ, hỏi:</w:t>
      </w:r>
    </w:p>
    <w:p>
      <w:pPr>
        <w:pStyle w:val="BodyText"/>
      </w:pPr>
      <w:r>
        <w:t xml:space="preserve">- Lars tướng quân, cái vị trí này, có người thăm dò qua chưa?</w:t>
      </w:r>
    </w:p>
    <w:p>
      <w:pPr>
        <w:pStyle w:val="BodyText"/>
      </w:pPr>
      <w:r>
        <w:t xml:space="preserve">Trang Duệ cũng không có công bố địa điểm thuyền đắm ra ngoài, bởi vì một lần tiến hành trục vớt cần rất nhiều chuẩn bị, cho dù bị một ít công ty trục vớt quốc tế có thực lực, chỉ sợ chờ bọn họ chuẩn bị cho tốt, Trang Duệ đã sớm thắng lợi quay về.</w:t>
      </w:r>
    </w:p>
    <w:p>
      <w:pPr>
        <w:pStyle w:val="BodyText"/>
      </w:pPr>
      <w:r>
        <w:t xml:space="preserve">Thứ hai là địa hình đáy biển chỗ này phức tạp, cộng thêm thuyền đắm đã mục nát không chịu nổi, muốn thăm dò vị trí thuyền đắm chuẩn xác, cần thời giân rất lâu và tinh lực quá nhiều, so với bọn họ, Trang Duệ có ưu thế hơn.</w:t>
      </w:r>
    </w:p>
    <w:p>
      <w:pPr>
        <w:pStyle w:val="BodyText"/>
      </w:pPr>
      <w:r>
        <w:t xml:space="preserve">- Cái này à?</w:t>
      </w:r>
    </w:p>
    <w:p>
      <w:pPr>
        <w:pStyle w:val="BodyText"/>
      </w:pPr>
      <w:r>
        <w:t xml:space="preserve">Nhìn thấy Trang Duệ chỉ vào tọa độ này, khuôn mặt của Lars vốn mang theo nụ cười, đột nhiên trở nên có chút mất tự nhiên, ngay cả hô hấp có chút gấp gáp, Trang Duệ và Clyde nhìn thấy có chút kỳ quái.</w:t>
      </w:r>
    </w:p>
    <w:p>
      <w:pPr>
        <w:pStyle w:val="BodyText"/>
      </w:pPr>
      <w:r>
        <w:t xml:space="preserve">- Bằng hữu cũ, ở đây thế nào? Chẳng lẽ, có vấn đề gì sao?</w:t>
      </w:r>
    </w:p>
    <w:p>
      <w:pPr>
        <w:pStyle w:val="BodyText"/>
      </w:pPr>
      <w:r>
        <w:t xml:space="preserve">Clyde và Trang Duệ liếc nhau, mở miệng hỏi.</w:t>
      </w:r>
    </w:p>
    <w:p>
      <w:pPr>
        <w:pStyle w:val="BodyText"/>
      </w:pPr>
      <w:r>
        <w:t xml:space="preserve">- Có vấn đề!</w:t>
      </w:r>
    </w:p>
    <w:p>
      <w:pPr>
        <w:pStyle w:val="BodyText"/>
      </w:pPr>
      <w:r>
        <w:t xml:space="preserve">Lars nhìn chằm chằm vào tọa độ bản đồ, nhìn một hồi lâu, quay mặt nhìn Trang Duệ, nói ra:</w:t>
      </w:r>
    </w:p>
    <w:p>
      <w:pPr>
        <w:pStyle w:val="BodyText"/>
      </w:pPr>
      <w:r>
        <w:t xml:space="preserve">- Trang tiên sinh, hải vực này đã ra khỏi lãnh hải của Bồ Đào Nha, là chỗ sâu nhất trong phương viên một ngàn hải lý quanh đây! Căn cứ theo thăm dò, chỗ này có núi lửa tồn tại, thường xuyên ở trung tâm xuất hiện sóng gầm, nhấc lên cơn sóng gió động trời, hơn nữa thường xuyên có thuyền qua lại ở hải vực này xảy ra chuyện mất tích. Đã từng có nhà thám hiểm thăm dò khu vực này rồi, nhưng mà... Bọn họ mất tích, ngay cả người và thuyền, trong vòng một đêm không tìm thấy.</w:t>
      </w:r>
    </w:p>
    <w:p>
      <w:pPr>
        <w:pStyle w:val="BodyText"/>
      </w:pPr>
      <w:r>
        <w:t xml:space="preserve">Lars nói tới đây, thở sâu một hơi, nói ra:</w:t>
      </w:r>
    </w:p>
    <w:p>
      <w:pPr>
        <w:pStyle w:val="BodyText"/>
      </w:pPr>
      <w:r>
        <w:t xml:space="preserve">- Cho nên, Trang tiên sinh, ta đề nghị ngươi không nên tiến hành trục với khu vực này, cho dù ở đó có tài phú lớn, ta nghĩ... Tính mạng trọng yếu hơn so với tài phú!</w:t>
      </w:r>
    </w:p>
    <w:p>
      <w:pPr>
        <w:pStyle w:val="BodyText"/>
      </w:pPr>
      <w:r>
        <w:t xml:space="preserve">Âm thanh của Lars chưa dứt, Clyde ngồi ở bên cạnh của Trang Duệ kinh hô lên.</w:t>
      </w:r>
    </w:p>
    <w:p>
      <w:pPr>
        <w:pStyle w:val="BodyText"/>
      </w:pPr>
      <w:r>
        <w:t xml:space="preserve">- Bằng hữu cũ, cái này... Đây là hải vực mà ở Châu Âu thịnh hành nhất, chính là vùng biển ma quỷ?</w:t>
      </w:r>
    </w:p>
    <w:p>
      <w:pPr>
        <w:pStyle w:val="BodyText"/>
      </w:pPr>
      <w:r>
        <w:t xml:space="preserve">Rất hiển nhiên, Clyde cũng biết chuyện này theo lời của Lars, nhưng hắn rời Châu Âu đã lâu, cũng không rõ những chuyện này và vị trí cụ thể của vùng biển, sau khi nghe được Lars nói ra, lập tức hoảng sợ xuất hiện đầy mặt.</w:t>
      </w:r>
    </w:p>
    <w:p>
      <w:pPr>
        <w:pStyle w:val="BodyText"/>
      </w:pPr>
      <w:r>
        <w:t xml:space="preserve">- Trời ạ, là vùng biển ma quỷ à? Cái hải vực này không phải là bình thường sao? Nơi đây cách vịnh Duy Ca không x mà? Tại sao lại xảy ra chuyện này?</w:t>
      </w:r>
    </w:p>
    <w:p>
      <w:pPr>
        <w:pStyle w:val="BodyText"/>
      </w:pPr>
      <w:r>
        <w:t xml:space="preserve">Trang Duệ nghe được có chút không hiểu thấu, hắn hắn từng dùng linh khí xem xét qua đáy biển nơi đây, nhưng có một chuyện kỳ quái duy nhất là, nơi đó cá bơi và sinh vật rất ít, còn lại không tồn tại bất cứ điểm khác biệt nào cả, tại sao trong miệng của Clyde gọi là vùng biển mà quỷ?</w:t>
      </w:r>
    </w:p>
    <w:p>
      <w:pPr>
        <w:pStyle w:val="BodyText"/>
      </w:pPr>
      <w:r>
        <w:t xml:space="preserve">Hơn nữa căn cứ quan sát của Trang Duệ, dưới biển có núi lửa tồn tại, nhưng núi lửa không có hoạt động, không có khả năng tồn tại tình hình phun trào, cũng càng không có vì vậy mà xảy ra biển gầm.</w:t>
      </w:r>
    </w:p>
    <w:p>
      <w:pPr>
        <w:pStyle w:val="BodyText"/>
      </w:pPr>
      <w:r>
        <w:t xml:space="preserve">Nghe được Trang Duệ nói thế, Clyde lắc đầu, nói ra:</w:t>
      </w:r>
    </w:p>
    <w:p>
      <w:pPr>
        <w:pStyle w:val="BodyText"/>
      </w:pPr>
      <w:r>
        <w:t xml:space="preserve">- Lão bản, hải vực này có chút kỳ quái, thời điểm không có gì nguy hiểm, thuyền có thể qua lại, nhưng có một đoạn thời gian, sẽ đột nhiên xảy ra cuồng phong và sóng lớn, có lẽ sẽ lật tung cả hải vực lên, thời gian dài, không có thuyền bè nào qua lại nơi đây.</w:t>
      </w:r>
    </w:p>
    <w:p>
      <w:pPr>
        <w:pStyle w:val="BodyText"/>
      </w:pPr>
      <w:r>
        <w:t xml:space="preserve">Với tư cách một gã thuỷ thủ, không ai không sợ sóng gió, ở trong đại dương, có chút lớn sóng thậm chí cao tới hơn mười mét, đừng nhìn Huyên Duệ Hào dài hơn trăm mét, nhưng ở trước mặt sóng lớn của biển cả, chẳng khác gì một chiếc lá lênh đênh trên biển cả.</w:t>
      </w:r>
    </w:p>
    <w:p>
      <w:pPr>
        <w:pStyle w:val="BodyText"/>
      </w:pPr>
      <w:r>
        <w:t xml:space="preserve">Thuyền đi biển thời cổ đại, thường xuyên gặp phải cảnh bị sóng gió tập kích mà thuyền chìm người chết, an toàn của thuyền viên trở thành vấn đề chủ yếu của hàng hải, bọn hắn đem hi vọng ký thác vào sự bảo vệ của thần linh.</w:t>
      </w:r>
    </w:p>
    <w:p>
      <w:pPr>
        <w:pStyle w:val="BodyText"/>
      </w:pPr>
      <w:r>
        <w:t xml:space="preserve">Mà Hải Thần Poseidon trong thần thoại của phương tây, chính là hải vương chưởng quản toàn bộ biển cả trên trái đất, có thuật hô phóng hoãn vũ, hơn nữa có thể nhấc lên những cơn cuồng phong trên biển cả, cho nên được người ta kính sợ và tín ngưỡng.</w:t>
      </w:r>
    </w:p>
    <w:p>
      <w:pPr>
        <w:pStyle w:val="BodyText"/>
      </w:pPr>
      <w:r>
        <w:t xml:space="preserve">Mà những người sống ở vùng duyên hải, chính là thờ Mẫu Tổ, ở Phúc Kiến có thể tùy ý nhìn thấy Tổ Miếu của Mẫu Tổ, kỳ thật những thuyền công, thuỷ thủ, lữ khách, thương nhân đều vô cùng sợ sóng gió, chỗ mà Mẫu Tổ chính là nơi ký thác hi vọng của họ.</w:t>
      </w:r>
    </w:p>
    <w:p>
      <w:pPr>
        <w:pStyle w:val="BodyText"/>
      </w:pPr>
      <w:r>
        <w:t xml:space="preserve">- Trang tiên sinh, Clyde nói đúng, nếu chỉ đi qua đường trên hải vực đó, có lẽ còn không có vấn đề, nhưng nếu dừng lại trong thời gian dài, giống như chọc Hải Thần phẫn nộ, sẽ có sóng to gió lớn xuất hiện.</w:t>
      </w:r>
    </w:p>
    <w:p>
      <w:pPr>
        <w:pStyle w:val="BodyText"/>
      </w:pPr>
      <w:r>
        <w:t xml:space="preserve">Lars cũng không phải là người theo chủ nghĩa duy vật, ở nước ngoài thường tín nghĩa Thiên Chúa, hơn nữa cũng không phải là không mê tín.</w:t>
      </w:r>
    </w:p>
    <w:p>
      <w:pPr>
        <w:pStyle w:val="BodyText"/>
      </w:pPr>
      <w:r>
        <w:t xml:space="preserve">Bởi vì lúc trước có không ít người tới thám hiểm phiến hải vực này, có mấy con thuyền thậm chí không nhỏ hơn con thuyền của Trang Duệ bao nhiêu, nhưng kết cục cuối cùng nhất, đến nay đều mịt mù không tin tức.</w:t>
      </w:r>
    </w:p>
    <w:p>
      <w:pPr>
        <w:pStyle w:val="BodyText"/>
      </w:pPr>
      <w:r>
        <w:t xml:space="preserve">- Thậm chí có loại chuyện này.</w:t>
      </w:r>
    </w:p>
    <w:p>
      <w:pPr>
        <w:pStyle w:val="BodyText"/>
      </w:pPr>
      <w:r>
        <w:t xml:space="preserve">Trang Duệ nghe vậy sắc mặt trở nên nghiêm túc, hắn vốn là người theo chủ nghĩa vô thần, nhưng con mắt biến dị, làm cho Trang Duệ sinh ra kính sợ với thế giới này, có lẽ trong tối tăm thật sự có thần linh, không ai có thể nói trước cả.</w:t>
      </w:r>
    </w:p>
    <w:p>
      <w:pPr>
        <w:pStyle w:val="BodyText"/>
      </w:pPr>
      <w:r>
        <w:t xml:space="preserve">- Lão bản, ta thấy... Hay là thôi đi, chúng ta đổi địa điểm nhé?</w:t>
      </w:r>
    </w:p>
    <w:p>
      <w:pPr>
        <w:pStyle w:val="BodyText"/>
      </w:pPr>
      <w:r>
        <w:t xml:space="preserve">Clyde muốn lui lại, cũng không phải nói hắn nhát gan, nhưng người kiếm ăn trên biển, đối với những chuyện này đặc biệt kiêng kỵ, không có người nào nguyện ý cầm tánh mạng của mình ra làm trò đùa.</w:t>
      </w:r>
    </w:p>
    <w:p>
      <w:pPr>
        <w:pStyle w:val="Compact"/>
      </w:pPr>
      <w:r>
        <w:br w:type="textWrapping"/>
      </w:r>
      <w:r>
        <w:br w:type="textWrapping"/>
      </w:r>
    </w:p>
    <w:p>
      <w:pPr>
        <w:pStyle w:val="Heading2"/>
      </w:pPr>
      <w:bookmarkStart w:id="1135" w:name="chương-1113-núi-lửa-đáy-biển."/>
      <w:bookmarkEnd w:id="1135"/>
      <w:r>
        <w:t xml:space="preserve">1113. Chương 1113: Núi Lửa Đáy Biển.</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1113: Núi lửa đáy biển.</w:t>
      </w:r>
    </w:p>
    <w:p>
      <w:pPr>
        <w:pStyle w:val="BodyText"/>
      </w:pPr>
      <w:r>
        <w:t xml:space="preserve">Nhóm Dịch: Tepga</w:t>
      </w:r>
    </w:p>
    <w:p>
      <w:pPr>
        <w:pStyle w:val="BodyText"/>
      </w:pPr>
      <w:r>
        <w:t xml:space="preserve">Nguồn: Sưu tầm</w:t>
      </w:r>
    </w:p>
    <w:p>
      <w:pPr>
        <w:pStyle w:val="BodyText"/>
      </w:pPr>
      <w:r>
        <w:t xml:space="preserve">- Chuyện này...</w:t>
      </w:r>
    </w:p>
    <w:p>
      <w:pPr>
        <w:pStyle w:val="BodyText"/>
      </w:pPr>
      <w:r>
        <w:t xml:space="preserve">Sau khi nghe được lời nói của Clyde, Trang Duệ có chút do dự, từ trong nước xuất phát tới đây, đã trôi qua nhiều tuần, dựa theo kế hoạch lúc trước của Trang Duệ, hắn chuẩn bị trong vòng nửa tháng là chấm dứt, hơn nữa đem số vàng bạc dưới đáy biển bán đi.</w:t>
      </w:r>
    </w:p>
    <w:p>
      <w:pPr>
        <w:pStyle w:val="BodyText"/>
      </w:pPr>
      <w:r>
        <w:t xml:space="preserve">Hơn nữa vì lần trục với này, hắn cũng làm ra rất nhiều "Công tác chuẩn bị", chỉ vì những lời này lúc này mà dẹp đường quay về, Trang Duệ không tình nguyện chút nào.</w:t>
      </w:r>
    </w:p>
    <w:p>
      <w:pPr>
        <w:pStyle w:val="BodyText"/>
      </w:pPr>
      <w:r>
        <w:t xml:space="preserve">- Như vậy đi, thuyền trưởng Clyde, chúng ta lại đi tới biên giới quan sát phiến hải vực này một chút, nếu quả thật có vấn đề gì, còn kịp thời lui ra ngoài!</w:t>
      </w:r>
    </w:p>
    <w:p>
      <w:pPr>
        <w:pStyle w:val="BodyText"/>
      </w:pPr>
      <w:r>
        <w:t xml:space="preserve">Sau khi suy nghĩ liên tục, Trang Duệ vẫn quyết định tiến lên thăm dò trước một phen, nếu không minh bạch mà rời đi, Trang Duệ có chút khó mà chịu được.</w:t>
      </w:r>
    </w:p>
    <w:p>
      <w:pPr>
        <w:pStyle w:val="BodyText"/>
      </w:pPr>
      <w:r>
        <w:t xml:space="preserve">Sau khi nghe Trang Duệ nói lời này, Clyde không thể làm gì hơn mà gật đầu, nói ra:</w:t>
      </w:r>
    </w:p>
    <w:p>
      <w:pPr>
        <w:pStyle w:val="BodyText"/>
      </w:pPr>
      <w:r>
        <w:t xml:space="preserve">- Được rồi, lão bản, như ngài nói!</w:t>
      </w:r>
    </w:p>
    <w:p>
      <w:pPr>
        <w:pStyle w:val="BodyText"/>
      </w:pPr>
      <w:r>
        <w:t xml:space="preserve">Lần này Huyên Duệ Hào xuất phát, mà Lars tướng quân cũng trở về quân hạm, nhưng vẫn một mực đi theo sau Huyên Duệ Hào, thẳng đến tới khi tới gần ba trăm hải lý của phiến hải vực đó, mới dừng lại.</w:t>
      </w:r>
    </w:p>
    <w:p>
      <w:pPr>
        <w:pStyle w:val="BodyText"/>
      </w:pPr>
      <w:r>
        <w:t xml:space="preserve">- Trang tiên sinh, không nên xâm nhập vào bên trong, nếu như cảm giác không đúng, xin lập tức lui ra ngoài, chúng ta sẽ ở bên này tiếp ứng.</w:t>
      </w:r>
    </w:p>
    <w:p>
      <w:pPr>
        <w:pStyle w:val="BodyText"/>
      </w:pPr>
      <w:r>
        <w:t xml:space="preserve">Trước khi Huyên Duệ Hào chuẩn bị đi vào bên trong, Lars tướng quân điện thoại thông bao cho Trang Duệ biết, đưa ra cảnh cáo của hắn.</w:t>
      </w:r>
    </w:p>
    <w:p>
      <w:pPr>
        <w:pStyle w:val="BodyText"/>
      </w:pPr>
      <w:r>
        <w:t xml:space="preserve">- Cảm ơn Lars tướng quân quan tâm, chúng ta sẽ cẩn thận...</w:t>
      </w:r>
    </w:p>
    <w:p>
      <w:pPr>
        <w:pStyle w:val="BodyText"/>
      </w:pPr>
      <w:r>
        <w:t xml:space="preserve">Đứng trong phòng thuyền trưởng, nhìn mặt biển bình tĩnh phía trước, tâm tình của Trang Duệ lúc này, khác với lần đầu tiên rất lớn, Clyde trong mấy tiếng đồng hồ này liên tục lải nhải, làm cho trong lòng của hắn sinh ra một tia âm ảnh.</w:t>
      </w:r>
    </w:p>
    <w:p>
      <w:pPr>
        <w:pStyle w:val="BodyText"/>
      </w:pPr>
      <w:r>
        <w:t xml:space="preserve">Sau khi cúp điện đàm với Lars tướng quân, Trang Duệ nhìn về phía Clyde, nói ra:</w:t>
      </w:r>
    </w:p>
    <w:p>
      <w:pPr>
        <w:pStyle w:val="BodyText"/>
      </w:pPr>
      <w:r>
        <w:t xml:space="preserve">- Thuyền trưởng Clyde, hạ mệnh lệnh tiếp tục đi tới, tốc độ chậm lại một chút, đồng thời mở ra da quan sát biển sâu, nếu có tình huống gì lập tức quay đầy lại phía sau.</w:t>
      </w:r>
    </w:p>
    <w:p>
      <w:pPr>
        <w:pStyle w:val="BodyText"/>
      </w:pPr>
      <w:r>
        <w:t xml:space="preserve">- Đi!</w:t>
      </w:r>
    </w:p>
    <w:p>
      <w:pPr>
        <w:pStyle w:val="BodyText"/>
      </w:pPr>
      <w:r>
        <w:t xml:space="preserve">Clyde đáp ứng một tiếng, cầm lấy Microphone trên đài chỉ huy, nói ra:</w:t>
      </w:r>
    </w:p>
    <w:p>
      <w:pPr>
        <w:pStyle w:val="BodyText"/>
      </w:pPr>
      <w:r>
        <w:t xml:space="preserve">- Phương hướng, tiến về phía trước, điều chỉnh tốc độ mỗi tiếng đồng hồ mười hải lý, mở ra đa quan sát đáy biển, toàn bộ thuyền tiến vào trạng thái báo động cấp một.</w:t>
      </w:r>
    </w:p>
    <w:p>
      <w:pPr>
        <w:pStyle w:val="BodyText"/>
      </w:pPr>
      <w:r>
        <w:t xml:space="preserve">Sau một hồi cảnh báo, trên Huyên Duệ Hào vang lên tiếng báo đọng, các thuyền viên nghiêm chỉnh tiến vào trạng thái công tác bọn họ cũng không biết chuyện gì phát sinh, nhưng thuyền trưởng nói rất nghiêm túc, làm cho bọn họ cũng nhanh chóng và khẩn trương.</w:t>
      </w:r>
    </w:p>
    <w:p>
      <w:pPr>
        <w:pStyle w:val="BodyText"/>
      </w:pPr>
      <w:r>
        <w:t xml:space="preserve">- Thuyền trưởng Clyde, ta đi với Bành Phi qua bên kia, có chuyện gì, kịp thời báo cho ta biết, tất cả vận hành bình thường.</w:t>
      </w:r>
    </w:p>
    <w:p>
      <w:pPr>
        <w:pStyle w:val="BodyText"/>
      </w:pPr>
      <w:r>
        <w:t xml:space="preserve">Trang Duệ rời khỏi phòng thuyền trưởng.</w:t>
      </w:r>
    </w:p>
    <w:p>
      <w:pPr>
        <w:pStyle w:val="BodyText"/>
      </w:pPr>
      <w:r>
        <w:t xml:space="preserve">Đứng ở phòng quan sát cao nhất của Huyên Duệ Hào, ở trên này lắp đặt hệ thống ra đa quan sát mà Lý Chấn mua được từ trên tàu ngầm hạt nhân của Nga, công năng của nó vượt xa hệ thống ra đa chuyên dụng bình thường của các tàu bình thường.</w:t>
      </w:r>
    </w:p>
    <w:p>
      <w:pPr>
        <w:pStyle w:val="BodyText"/>
      </w:pPr>
      <w:r>
        <w:t xml:space="preserve">Nhìn thấy Trang Duệ tiến vào phòng quan sát, Bành Phi bất mãn nói ra:</w:t>
      </w:r>
    </w:p>
    <w:p>
      <w:pPr>
        <w:pStyle w:val="BodyText"/>
      </w:pPr>
      <w:r>
        <w:t xml:space="preserve">- Trang ca, chỉ trục với thuyền đắm mà thôi, cũng không phải chiến tranh, tại sao phải mở ra đa quan sát chứ?</w:t>
      </w:r>
    </w:p>
    <w:p>
      <w:pPr>
        <w:pStyle w:val="BodyText"/>
      </w:pPr>
      <w:r>
        <w:t xml:space="preserve">Trong mắt Bành Phi, tên Lars tướng quân kia chỉ nói chuyện giật gân, hắn cho rằng hải vực này là tử địa chắc? Muốn nói đùa thế nào cũng được? Trừ phi va phải đá ngầm, nếu không thì chưa từng nghe nói qua tin tức của những chiếc du thuyền cỡ Huyên Duệ Hào bị chìm bao giờ.</w:t>
      </w:r>
    </w:p>
    <w:p>
      <w:pPr>
        <w:pStyle w:val="BodyText"/>
      </w:pPr>
      <w:r>
        <w:t xml:space="preserve">- Ít nói nhảm, tập trung chú ý một chút, trước quan sát dưới đáy biển rồi nói sau.</w:t>
      </w:r>
    </w:p>
    <w:p>
      <w:pPr>
        <w:pStyle w:val="BodyText"/>
      </w:pPr>
      <w:r>
        <w:t xml:space="preserve">Trang Duệ tức giận nhìn Bành Phi, sau khi biết phiến hải vực này bị người ta gọi là vùng biển ma quỷ, trong lòng của Trang Duệ có chút bất ổn, dù sao hắn đã từng tao ngộ một lần tai nạn trên biển. truyện copy từ</w:t>
      </w:r>
    </w:p>
    <w:p>
      <w:pPr>
        <w:pStyle w:val="BodyText"/>
      </w:pPr>
      <w:r>
        <w:t xml:space="preserve">- Ai, ta nói Trang ca, để cho ta làm việc, ngài lại ngồi bên cạnh nghỉ ngơi à?</w:t>
      </w:r>
    </w:p>
    <w:p>
      <w:pPr>
        <w:pStyle w:val="BodyText"/>
      </w:pPr>
      <w:r>
        <w:t xml:space="preserve">Nhìn thấy Trang Duệ sau khi đưa ra mệnh lênh, trực tiếp ngồi vào phòng quan sát, sau đó nhắm mắt dưỡng thần ngồi trên ghế, Bành Phi bất mãn lầm bầm vài câu.</w:t>
      </w:r>
    </w:p>
    <w:p>
      <w:pPr>
        <w:pStyle w:val="BodyText"/>
      </w:pPr>
      <w:r>
        <w:t xml:space="preserve">Nhưng Bành Phi không biết, Trang Duệ đang nhắm mắt, linh khí trong mắt lại phóng ra, xuyên thấu qua mấy buồng nhỏ trên tàu, trực tiếp tiến vào trong biển rộng.</w:t>
      </w:r>
    </w:p>
    <w:p>
      <w:pPr>
        <w:pStyle w:val="BodyText"/>
      </w:pPr>
      <w:r>
        <w:t xml:space="preserve">Nước biển màu lam trong vắt, trộn lẫn với linh khí, làm cho con mắt của Trang Duệ hết sức thoải mái, sau khi xâm nhập xuống dưới một trăm mét, ánh mặt trời biến mất không thấy gì nữa, nước biển biến thành đen kịt.</w:t>
      </w:r>
    </w:p>
    <w:p>
      <w:pPr>
        <w:pStyle w:val="BodyText"/>
      </w:pPr>
      <w:r>
        <w:t xml:space="preserve">Nước biển phía dưới Huyên Duệ Hào, độ sâu đạt hơn một ngàn hai trăm mét, đáy biển phẳng lặng yên tĩnh,</w:t>
      </w:r>
    </w:p>
    <w:p>
      <w:pPr>
        <w:pStyle w:val="BodyText"/>
      </w:pPr>
      <w:r>
        <w:t xml:space="preserve">Mà phía trên phủ kín hạt cát tinh mịn, giống như thuyền xuyên được chải vuốt.</w:t>
      </w:r>
    </w:p>
    <w:p>
      <w:pPr>
        <w:pStyle w:val="BodyText"/>
      </w:pPr>
      <w:r>
        <w:t xml:space="preserve">Cũng giống như lần thăm dò trước đó, trong phiến hải vực này sinh vật biển cực nhỏ, giống như đáy biển là sa mạc hoang vu, sau khi đi tới vùng nước sâu của đáy biển được mười hải lý, giống như tiến vào một thế giới khác.</w:t>
      </w:r>
    </w:p>
    <w:p>
      <w:pPr>
        <w:pStyle w:val="BodyText"/>
      </w:pPr>
      <w:r>
        <w:t xml:space="preserve">Du thuyền không nhanh không chậm đi về phía trước, đằng sau là tuần tra hạm của Lars tướng quân, cũng dần dần biến mất trong tầm mắt của Huyên Duệ Hào, sau khi đi được năm hải lý, Huyên Duệ Hào bắt đầu đi vào trong hải vực.</w:t>
      </w:r>
    </w:p>
    <w:p>
      <w:pPr>
        <w:pStyle w:val="BodyText"/>
      </w:pPr>
      <w:r>
        <w:t xml:space="preserve">Đây là nơi sâu nhất của hải vực này trong phương viên một ngàn hải lý, mà độ sâu của đáy biển đạt tới ba ngàn mét, mà Trang Duệ trước khi thăm dò được vị trí thuyền đắm và núi lửa, đều ở vào vị trí này.</w:t>
      </w:r>
    </w:p>
    <w:p>
      <w:pPr>
        <w:pStyle w:val="BodyText"/>
      </w:pPr>
      <w:r>
        <w:t xml:space="preserve">- Cái núi lửa dưới đáy biển này đúng là kỳ quái, tại sao không có bất cứ sinh vật nào hoạt động ở gấn nó?</w:t>
      </w:r>
    </w:p>
    <w:p>
      <w:pPr>
        <w:pStyle w:val="BodyText"/>
      </w:pPr>
      <w:r>
        <w:t xml:space="preserve">Linh khí của Trang Duệ một lần nữa cảm nhận được sự tồn tại của núi lửa, trong nội tâm không tự chủ được mà sinh ra cảm giác kỳ quái.</w:t>
      </w:r>
    </w:p>
    <w:p>
      <w:pPr>
        <w:pStyle w:val="BodyText"/>
      </w:pPr>
      <w:r>
        <w:t xml:space="preserve">Bởi vì núi lửa phun trào thường ẩn chứa nhiều vật chất và chất khoáng, trước kia Trang Duệ nhìn thấy sau khi núi lửa dưới đáy biển phun trào, bởi vì dung nham phun trào được nước biển làm lạnh đông cứng lại, đều có đủ loại sinh vật sinh hoạt, mà chỗ đáy biển này cô tịch, nhưng lại làm cho lòng người rét lạnh.</w:t>
      </w:r>
    </w:p>
    <w:p>
      <w:pPr>
        <w:pStyle w:val="BodyText"/>
      </w:pPr>
      <w:r>
        <w:t xml:space="preserve">Khi dò xét ngọn núi lửa này, sau khi dò xét ngọn núi lửa ước chừng một ngàn mét này, Trang Duệ đem lực chú ý tới những thuyền đắm chung quanh nó.</w:t>
      </w:r>
    </w:p>
    <w:p>
      <w:pPr>
        <w:pStyle w:val="BodyText"/>
      </w:pPr>
      <w:r>
        <w:t xml:space="preserve">- Ồ, đúng là có không ít thuyền đắm!</w:t>
      </w:r>
    </w:p>
    <w:p>
      <w:pPr>
        <w:pStyle w:val="BodyText"/>
      </w:pPr>
      <w:r>
        <w:t xml:space="preserve">Thời điểm thăm dò lần đầu tiên, lực chú ý của Trang Duệ đặt lên những con thuyền chất đầy vàng kia, nhưng lần này phạm vi dò xét khuếch trương lớn hơn, lập tức phát hiện rất nhiều chỗ bất đồng.</w:t>
      </w:r>
    </w:p>
    <w:p>
      <w:pPr>
        <w:pStyle w:val="BodyText"/>
      </w:pPr>
      <w:r>
        <w:t xml:space="preserve">Trừ hơn mười chiếc tàu hoàng kim bị chìm vào thế kỷ mười bảy ra, chung quanh ngọn núi lửa này, cũng có không ít thuyền đắm, từ thời Trung Cổ cho tới hiện đại, đủ loại kiểu dáng và hình dạng.</w:t>
      </w:r>
    </w:p>
    <w:p>
      <w:pPr>
        <w:pStyle w:val="BodyText"/>
      </w:pPr>
      <w:r>
        <w:t xml:space="preserve">Mà thân thuyền của những tàu biển này, đều có tổn hại, có chút thuyền thậm chí bị gãy làm hai đoạn, Trang Duệ nhìn thấy mà líu lưỡi, cái này cần bao nhiêu sóng gió, mới có thể đem thuyền lớn đánh gãy thành hai đoạn đây?</w:t>
      </w:r>
    </w:p>
    <w:p>
      <w:pPr>
        <w:pStyle w:val="BodyText"/>
      </w:pPr>
      <w:r>
        <w:t xml:space="preserve">- Quản nó khỉ gió gì nhiều thế? Vẫn bắt tay làm việc thôi, nếu tốc độ rất nhanh, thì trong thời gian năm ba ngày là có thể vớt vàng trên thuyền lên rồi.</w:t>
      </w:r>
    </w:p>
    <w:p>
      <w:pPr>
        <w:pStyle w:val="BodyText"/>
      </w:pPr>
      <w:r>
        <w:t xml:space="preserve">Sau khi Trang Duệ quan sát vị trí thuyền đắm, Trang Duệ cũng không có phát hiện nguy hiểm gì, suy nghĩ một lúc, rốt cục vẫn tiến hành trục vớt, dù sao thì hơn mười chiếc thuyền chứa đầy vàng, đang phát ra hào quang lóng lánh hấp dẫn ánh mắt của Trang Duệ.</w:t>
      </w:r>
    </w:p>
    <w:p>
      <w:pPr>
        <w:pStyle w:val="BodyText"/>
      </w:pPr>
      <w:r>
        <w:t xml:space="preserve">- Trang ca, ngài đến xem, phía dưới phiến hải vực này, hình như có hai ngọn núi lửa? Một lớn một nhỏ, đúng là có chút kỳ quái.</w:t>
      </w:r>
    </w:p>
    <w:p>
      <w:pPr>
        <w:pStyle w:val="Compact"/>
      </w:pPr>
      <w:r>
        <w:br w:type="textWrapping"/>
      </w:r>
      <w:r>
        <w:br w:type="textWrapping"/>
      </w:r>
    </w:p>
    <w:p>
      <w:pPr>
        <w:pStyle w:val="Heading2"/>
      </w:pPr>
      <w:bookmarkStart w:id="1136" w:name="chương-1114-1115-sinh-vật"/>
      <w:bookmarkEnd w:id="1136"/>
      <w:r>
        <w:t xml:space="preserve">1114. Chương 1114 + 1115: Sinh Vật?</w:t>
      </w:r>
    </w:p>
    <w:p>
      <w:pPr>
        <w:pStyle w:val="Compact"/>
      </w:pPr>
      <w:r>
        <w:br w:type="textWrapping"/>
      </w:r>
      <w:r>
        <w:br w:type="textWrapping"/>
      </w:r>
    </w:p>
    <w:p>
      <w:pPr>
        <w:pStyle w:val="BodyText"/>
      </w:pPr>
      <w:r>
        <w:t xml:space="preserve">Hoàng Kim Đồng</w:t>
      </w:r>
    </w:p>
    <w:p>
      <w:pPr>
        <w:pStyle w:val="BodyText"/>
      </w:pPr>
      <w:r>
        <w:t xml:space="preserve">Tác giả: Đả Nhãn nguồn (.)</w:t>
      </w:r>
    </w:p>
    <w:p>
      <w:pPr>
        <w:pStyle w:val="BodyText"/>
      </w:pPr>
      <w:r>
        <w:t xml:space="preserve">Chương 1114 + 1115: Sinh vật?</w:t>
      </w:r>
    </w:p>
    <w:p>
      <w:pPr>
        <w:pStyle w:val="BodyText"/>
      </w:pPr>
      <w:r>
        <w:t xml:space="preserve">Nhóm Dịch: Tepga</w:t>
      </w:r>
    </w:p>
    <w:p>
      <w:pPr>
        <w:pStyle w:val="BodyText"/>
      </w:pPr>
      <w:r>
        <w:t xml:space="preserve">Nguồn: Sưu tầm</w:t>
      </w:r>
    </w:p>
    <w:p>
      <w:pPr>
        <w:pStyle w:val="BodyText"/>
      </w:pPr>
      <w:r>
        <w:t xml:space="preserve">Trang Duệ vừa mở to mắt, chuẩn bị thông tri khởi động giàn giáo trục vớt, đột nhiên bên tai truyền đến âm thanh của Bành Phi.</w:t>
      </w:r>
    </w:p>
    <w:p>
      <w:pPr>
        <w:pStyle w:val="BodyText"/>
      </w:pPr>
      <w:r>
        <w:t xml:space="preserve">Hai ngọn núi lửa, Trang Duệ nghe vậy sững sờ một chút, sau đó tản mát linh khí ra, tập trung quan sát phía dưới Huyên Duệ Hào, cẩn thận đánh giá, quả nhiên, dưới đáy biển bình tĩnh này, đúng là có hai ngọn núi lửa tồn tại.</w:t>
      </w:r>
    </w:p>
    <w:p>
      <w:pPr>
        <w:pStyle w:val="BodyText"/>
      </w:pPr>
      <w:r>
        <w:t xml:space="preserve">Mà hai ngọn núi lửa dưới đáy biển này, cho dù hình dáng hay thể tích, đều vô cùng giống nhau... Một ngọn núi lửa là do dung nham nóng chảy bị làm lạnh tạo thành và cao hơn ngàn mét, giống như một thanh lợi kiếm đâm lên giữa biển, đứng sửng trong biển rộng.</w:t>
      </w:r>
    </w:p>
    <w:p>
      <w:pPr>
        <w:pStyle w:val="BodyText"/>
      </w:pPr>
      <w:r>
        <w:t xml:space="preserve">Mà ngoài ra vẫn còn một núi lửa nữa, nó thấp hơn một chút, nhưng cũng có độ cao bảy tám trăm mét, nhưng làm cho Trang Duệ không hiểu rõ là, trên ngọn núi lửa này không có tầng nham thạch do dung nham nóng chảy bị làm lạnh, tất cả đều trụi lủi.</w:t>
      </w:r>
    </w:p>
    <w:p>
      <w:pPr>
        <w:pStyle w:val="BodyText"/>
      </w:pPr>
      <w:r>
        <w:t xml:space="preserve">- Ân? Núi... Phía dưới ngọn núi... Làm sao có thuyền đắm?</w:t>
      </w:r>
    </w:p>
    <w:p>
      <w:pPr>
        <w:pStyle w:val="BodyText"/>
      </w:pPr>
      <w:r>
        <w:t xml:space="preserve">Sau khi Trang Duệ đều đem lực chú ý đặt vào ngọn núi lửa này, con mắt vốn nhắm chặt, bỗng nhiên mỡ mạnh ra, vẻ mặt xuất hiện thần sắc không thể tin nổi.</w:t>
      </w:r>
    </w:p>
    <w:p>
      <w:pPr>
        <w:pStyle w:val="BodyText"/>
      </w:pPr>
      <w:r>
        <w:t xml:space="preserve">May mắn là có con mắt Bành Phi nhìn chằm chằm giám sát và điều khiển ra đa, nếu không hắn nhất định có thể nhìn thấy biểu như gặp quỷ của Trang Duệ lúc này.</w:t>
      </w:r>
    </w:p>
    <w:p>
      <w:pPr>
        <w:pStyle w:val="BodyText"/>
      </w:pPr>
      <w:r>
        <w:t xml:space="preserve">Thời điểm linh khí trong mắt của Trang Duệ vô tình xuyên thấu qua "Sơn thể" kia, nhìn thấy hài cốt thuyền chất đống, giống như trải qua đại lượng đè ép, thình lình xuất hiện phía dưới chân núi của ngọn núi lửa này.</w:t>
      </w:r>
    </w:p>
    <w:p>
      <w:pPr>
        <w:pStyle w:val="BodyText"/>
      </w:pPr>
      <w:r>
        <w:t xml:space="preserve">Trang Duệ từng nghe nói qua trong rừng có một loại cây biết chạy, nhưng mà chân núi lửa biết chạy, hắn chưa từng nghe qua, nhưng nếu chân của núi lửa không biết chạy, vì sao ở dưới chân của nó, lại xuất hiện hài cốt thuyền đắm?</w:t>
      </w:r>
    </w:p>
    <w:p>
      <w:pPr>
        <w:pStyle w:val="BodyText"/>
      </w:pPr>
      <w:r>
        <w:t xml:space="preserve">- Cái núi lửa này, có phải là sinh mạng thể không?</w:t>
      </w:r>
    </w:p>
    <w:p>
      <w:pPr>
        <w:pStyle w:val="BodyText"/>
      </w:pPr>
      <w:r>
        <w:t xml:space="preserve">Trăm mối không có lời giải thích, trong đầu của Trang Duệ xuất hiện một ý niệm kỳ quái, nhớ thời điểm hắn nhàm chán nên lên mạng inte đọc tiểu thuyến, thường xuyên đọc được mấy thứ đại loại như cự nhân núi lửa...</w:t>
      </w:r>
    </w:p>
    <w:p>
      <w:pPr>
        <w:pStyle w:val="BodyText"/>
      </w:pPr>
      <w:r>
        <w:t xml:space="preserve">Mặc dù biết ý nghĩ của mình rất buồn cười, nhưng Trang Duệ vẫn tản mát linh khí ra ngoài, trước kia hắn không khống chế được linh khí, sẽ bị sinh mạng thể hấp thu, nhưng lúc này tận lực phóng xuất linh khí, sinh mạng thể trong biển, đều có thể cảm nhận được linh khí của Trang Duệ.</w:t>
      </w:r>
    </w:p>
    <w:p>
      <w:pPr>
        <w:pStyle w:val="BodyText"/>
      </w:pPr>
      <w:r>
        <w:t xml:space="preserve">Nhưng lúc linh khí của Trang Duệ tràn ra, đột nhiên sắc mặt của hắn trắng bệch, đó là vì hắn cảm giác được, những linh khí mà mình tản ra ngoài, trong mấy cái nháy mắt đã bị thôn phệ không còn.</w:t>
      </w:r>
    </w:p>
    <w:p>
      <w:pPr>
        <w:pStyle w:val="BodyText"/>
      </w:pPr>
      <w:r>
        <w:t xml:space="preserve">Hơn nữa vào lúc này, Trang Duệ cũng cảm giác, ngọn núi lửa khổng lồ dưới đáy biển kia, hình như rung động nhỏ một cái, tuy biên độ phi thường nhỏ, nhưng Trang Duệ vẫn cảm giác được.</w:t>
      </w:r>
    </w:p>
    <w:p>
      <w:pPr>
        <w:pStyle w:val="BodyText"/>
      </w:pPr>
      <w:r>
        <w:t xml:space="preserve">- Mẹ kiếp, bạn thân khi không có chuyện gì làm mới đi đọc tiểu thuyến huyễn huyền mà thôi, tại sao lại xảy ra chuyện vô lý như vậy?</w:t>
      </w:r>
    </w:p>
    <w:p>
      <w:pPr>
        <w:pStyle w:val="BodyText"/>
      </w:pPr>
      <w:r>
        <w:t xml:space="preserve">Trang Duệ cũng không dám để cho ngọn "núi lửa" kia hấp thu linh khí của mình nữa, dùng hình thể khổng lồ của núi lửa, cho dù hấp khô hắn cũng chưa no, hơn nữa Trang Duệ mơ hồ cảm giác được, chỗ bất thường của hải vực này, có lẽ có quan hệ trực tiếp tới ngọn núi lửa dưới đáy biển này.</w:t>
      </w:r>
    </w:p>
    <w:p>
      <w:pPr>
        <w:pStyle w:val="BodyText"/>
      </w:pPr>
      <w:r>
        <w:t xml:space="preserve">- Trang ca, Trang ca, ra-đa quan sát phát hiện, cái ngọn núi lửa nhỏ kia, hình như có rung động một chút... Sẽ không phải là con mẹ nó núi lửa bộc phát chứ?</w:t>
      </w:r>
    </w:p>
    <w:p>
      <w:pPr>
        <w:pStyle w:val="BodyText"/>
      </w:pPr>
      <w:r>
        <w:t xml:space="preserve">Thời điểm Trang Duệ muốn tiến thêm một bước để điểu tra, tiếng của Bành Phi vang lên, cũng chứng minh suy nghĩ của Trang Duệ không sai, bởi vì "núi lửa" này, đúng là đã "động đậy"! đọc truyện mới nhất tại .</w:t>
      </w:r>
    </w:p>
    <w:p>
      <w:pPr>
        <w:pStyle w:val="BodyText"/>
      </w:pPr>
      <w:r>
        <w:t xml:space="preserve">Phải biết rằng, trong phòng giám sát này có trang bị ra đa quan sát biển sâu, cũng đại biểu cho khoa học kỹ thuật quân sự tiên tiến nhất, tuy ra-đa không thể quan sát được vật sống, nhưng bất cứ vật gì có thể tích lớn hơn ba mươi mét có cử động nhỏ nào, cũng bị nó quan trắc rõ ràng.</w:t>
      </w:r>
    </w:p>
    <w:p>
      <w:pPr>
        <w:pStyle w:val="BodyText"/>
      </w:pPr>
      <w:r>
        <w:t xml:space="preserve">- Trang ca, nó... Nó vẫn còn động đậy...</w:t>
      </w:r>
    </w:p>
    <w:p>
      <w:pPr>
        <w:pStyle w:val="BodyText"/>
      </w:pPr>
      <w:r>
        <w:t xml:space="preserve">Nghe được Bành Phi nói thế, Trang Duệ bước lên phía trước, quan sát màn hình ra đa giám sát biển sâu, ở trên màn hình xuất hiện một điểm sáng cực lớn đang tiến tới gần du thuyền.</w:t>
      </w:r>
    </w:p>
    <w:p>
      <w:pPr>
        <w:pStyle w:val="BodyText"/>
      </w:pPr>
      <w:r>
        <w:t xml:space="preserve">- Clyde, thuyền trưởng Clyde, ta là Trang Duệ, ta mệnh lệnh cho Huyên Duệ Hào lập tức quay đầu, tốc độ lớn nhất xuất phát tới vùng biển Bồ Đào Nha, lặp lại một lần, lập tức quay đầu, lập tức quay đầu!</w:t>
      </w:r>
    </w:p>
    <w:p>
      <w:pPr>
        <w:pStyle w:val="BodyText"/>
      </w:pPr>
      <w:r>
        <w:t xml:space="preserve">Mặc kệ ở dưới đáy biển có phải là cự nhân núi lửa trong tiểu thuyết huyễn huyền hay không, hiện tại Trang Duệ đã có thể xác định được, "núi lửa" khổng lồ kia, chính là thứ đòi mạng, nếu không sẽ không hấp thu linh khí của mình.</w:t>
      </w:r>
    </w:p>
    <w:p>
      <w:pPr>
        <w:pStyle w:val="BodyText"/>
      </w:pPr>
      <w:r>
        <w:t xml:space="preserve">Mà giờ phút này nó đang ở phía dưới của Huyên Duệ Hào, nếu cái đồ chơi này gây ra sóng gió, thì với thân hình khổng lồ của Huyên Duệ Hào, cũng bị giải thể và chìm xuống biển giống như những chiếc thuyền khác.</w:t>
      </w:r>
    </w:p>
    <w:p>
      <w:pPr>
        <w:pStyle w:val="BodyText"/>
      </w:pPr>
      <w:r>
        <w:t xml:space="preserve">So sánh với bảo tàng khổng lồ dưới đáy biển, Trang Duệ vẫn cảm giác được mạng nhỏ của mình quang trọng hơn, cho nên lúc này, đã cầm microphone và đưa ra mệnh lệnh.</w:t>
      </w:r>
    </w:p>
    <w:p>
      <w:pPr>
        <w:pStyle w:val="BodyText"/>
      </w:pPr>
      <w:r>
        <w:t xml:space="preserve">Tuy Clyde không biết tại sao Trang Duệ lại đột nhiên đưa ra mệnh lệnh này, nhưng hắn vẫn chấp hành mệnh lệnh của Trang Duệ.</w:t>
      </w:r>
    </w:p>
    <w:p>
      <w:pPr>
        <w:pStyle w:val="BodyText"/>
      </w:pPr>
      <w:r>
        <w:t xml:space="preserve">- Minh bạch, Clyde minh bạch, toàn thể thuyền viên chú ý, lập tức chuyển hàng, quay đầu 180°, tât cả tua bin đều khởi động, tốc độ bốn mươi ba tiết, tốc độ cao nhất.</w:t>
      </w:r>
    </w:p>
    <w:p>
      <w:pPr>
        <w:pStyle w:val="BodyText"/>
      </w:pPr>
      <w:r>
        <w:t xml:space="preserve">Lại nói Clyde cũng không muốn ở lại trong phiến hải vực này, những truyền thuyết trong dĩ vãng, luôn làm cho vị thuyền trưởng râu rậm này có cảm giác hãi hùng khiếp vía.</w:t>
      </w:r>
    </w:p>
    <w:p>
      <w:pPr>
        <w:pStyle w:val="BodyText"/>
      </w:pPr>
      <w:r>
        <w:t xml:space="preserve">Tuy Huyên Duệ Hào không nhỏ, nhưng trong biển rộng mênh mông, vẫn không là gì, dưới sự chỉ huy của Clyde, rất nhanh quay đầu lại, chạy về vùng biển lúc trước, mà những thuyền viên trên tàu, ai cũng không biết chuyện gì xảy ra.</w:t>
      </w:r>
    </w:p>
    <w:p>
      <w:pPr>
        <w:pStyle w:val="BodyText"/>
      </w:pPr>
      <w:r>
        <w:t xml:space="preserve">Nhưng Trang Duệ và Bành Phi ở trong phòng quan sát, vẻ mặt khẩn trương nhìn chằm chằm vào điểm sáng trên màn hình ra đa, bởi vì hai người phát hiện, sau khi Huyên Duệ Hào xuất phát quay về, động tác của điểm sáng kia, hình như cũng biến lớn.</w:t>
      </w:r>
    </w:p>
    <w:p>
      <w:pPr>
        <w:pStyle w:val="BodyText"/>
      </w:pPr>
      <w:r>
        <w:t xml:space="preserve">- Không... Không phải núi lửa, con mẹ nó, đây là đồ chơi gì thế này?</w:t>
      </w:r>
    </w:p>
    <w:p>
      <w:pPr>
        <w:pStyle w:val="BodyText"/>
      </w:pPr>
      <w:r>
        <w:t xml:space="preserve">Cho dù không biết rõ, Bành Phi cũng nhìn ra, đây tuyệt đối không phải là núi lửa, bởi vì có ai nghe qua núi lửa biết chạy hay không?</w:t>
      </w:r>
    </w:p>
    <w:p>
      <w:pPr>
        <w:pStyle w:val="BodyText"/>
      </w:pPr>
      <w:r>
        <w:t xml:space="preserve">- Không phải núi lửa, có lẽ là quái vật đáy biển!</w:t>
      </w:r>
    </w:p>
    <w:p>
      <w:pPr>
        <w:pStyle w:val="BodyText"/>
      </w:pPr>
      <w:r>
        <w:t xml:space="preserve">Một giọt mồ hôi giống như hạt đậu, từ trên trán của Trang Duệ chảy xuống, Trang Duệ một mực dùng linh khí quan sát đáy biển, tinh tường hơn so với Bành Phi nhiều, mà vật thể khổng lồ bảy tám trăm mét này, đúng là thân thể sinh vật.</w:t>
      </w:r>
    </w:p>
    <w:p>
      <w:pPr>
        <w:pStyle w:val="BodyText"/>
      </w:pPr>
      <w:r>
        <w:t xml:space="preserve">Hơn nữa hình như linh khí của mình, quấy nhiễu đến giấc ngủ của sinh vật này, nó bắt đầu hoạt động, trong tầm mắt của Trang Duệ, vô số "cây cột" tho to mấy chục thước, chèo chống xuống đáy biển, làm cho sinh vật khổng lồ này di chuyển chậm chạp.</w:t>
      </w:r>
    </w:p>
    <w:p>
      <w:pPr>
        <w:pStyle w:val="BodyText"/>
      </w:pPr>
      <w:r>
        <w:t xml:space="preserve">- Quái vật đáy biển?</w:t>
      </w:r>
    </w:p>
    <w:p>
      <w:pPr>
        <w:pStyle w:val="Compact"/>
      </w:pPr>
      <w:r>
        <w:br w:type="textWrapping"/>
      </w:r>
      <w:r>
        <w:br w:type="textWrapping"/>
      </w:r>
    </w:p>
    <w:p>
      <w:pPr>
        <w:pStyle w:val="Heading2"/>
      </w:pPr>
      <w:bookmarkStart w:id="1137" w:name="chương-1114-1115-sinh-vật-1"/>
      <w:bookmarkEnd w:id="1137"/>
      <w:r>
        <w:t xml:space="preserve">1115. Chương 1114 + 1115: Sinh Vật?</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1114 + 1115: Sinh vật?</w:t>
      </w:r>
    </w:p>
    <w:p>
      <w:pPr>
        <w:pStyle w:val="BodyText"/>
      </w:pPr>
      <w:r>
        <w:t xml:space="preserve">Nhóm Dịch: Tepga</w:t>
      </w:r>
    </w:p>
    <w:p>
      <w:pPr>
        <w:pStyle w:val="BodyText"/>
      </w:pPr>
      <w:r>
        <w:t xml:space="preserve">Nguồn: Sưu tầm</w:t>
      </w:r>
    </w:p>
    <w:p>
      <w:pPr>
        <w:pStyle w:val="BodyText"/>
      </w:pPr>
      <w:r>
        <w:t xml:space="preserve">Nghe được Trang Duệ nói thế, Bành Phi lập tức há hốc mồm, vận khí của hắn tốt vậy sao? Vừa mới trốn thoát trong miệng Cự Ngạc không bao lâu, vào lúc này gặp được một con quái vật đáy biển khoa trương à?</w:t>
      </w:r>
    </w:p>
    <w:p>
      <w:pPr>
        <w:pStyle w:val="BodyText"/>
      </w:pPr>
      <w:r>
        <w:t xml:space="preserve">Nhưng từ tỷ lệ xác suất, loại khả năng này có tỷ lệ xảy ra cực nhỏ, sinh vật tiền sử có thể tồn tại trên lục địa, nhưng cho tới nay nhân loại không thể lý giải biển cả được, nếu tồn tại một ít giống loài có hình thể khổng lồ, cũng không phải hoàn toàn không có khả năng.</w:t>
      </w:r>
    </w:p>
    <w:p>
      <w:pPr>
        <w:pStyle w:val="BodyText"/>
      </w:pPr>
      <w:r>
        <w:t xml:space="preserve">Nhưng loại chuyện này, liên tiếp đều bị Trang Duệ và Bành Phi gặp được, vận khí đúng là quá may mắn, quan sát điểm sáng đang từ từ di dộng, trong đầu của Bành Phi suy nghĩ chỉ cần lần này đại nạn không chết, sau khi trở về Bắc Kinh, chuyện đầu tiên hắn làm là mua xổ số.</w:t>
      </w:r>
    </w:p>
    <w:p>
      <w:pPr>
        <w:pStyle w:val="BodyText"/>
      </w:pPr>
      <w:r>
        <w:t xml:space="preserve">Tuy tất cả động cơ trên Huyên Duệ Hào đều vận động, nhưng Trang Duệ vẫn cảm thấy quá chậm, trong miệng thì thào nói ra:</w:t>
      </w:r>
    </w:p>
    <w:p>
      <w:pPr>
        <w:pStyle w:val="BodyText"/>
      </w:pPr>
      <w:r>
        <w:t xml:space="preserve">- Nhanh một chút, lại nhanh một chút...</w:t>
      </w:r>
    </w:p>
    <w:p>
      <w:pPr>
        <w:pStyle w:val="BodyText"/>
      </w:pPr>
      <w:r>
        <w:t xml:space="preserve">Dựa theo quan sát của Trang Duệ, sinh vật khổng lồ dưới đáy biển lúc này, hình như còn chưa phát hiện ra Huyên Duệ Hào, nếu như không thừa cơ chạy ra khỏi hải vực này, một khi bị nó phát giác được, thì mình chỉ có thể cưỡi phi cơ chạy trốn, nhưng các thủy thủ trên thuyền, chỉ sợ sẽ táng thân dưới đáy biển.</w:t>
      </w:r>
    </w:p>
    <w:p>
      <w:pPr>
        <w:pStyle w:val="BodyText"/>
      </w:pPr>
      <w:r>
        <w:t xml:space="preserve">Không đến thời khắc cuối cùng, Trang Duệ sẽ không rời đi, bởi vì làm như vậy hắn sẽ thương tâm và khiển trách mình cả đời.</w:t>
      </w:r>
    </w:p>
    <w:p>
      <w:pPr>
        <w:pStyle w:val="BodyText"/>
      </w:pPr>
      <w:r>
        <w:t xml:space="preserve">Trang Duệ đã thu liễm toàn bộ linh khí, không tràn ra ngoài chút nào, hắn cũng không cho rằng linh khí của mình có thể trấn an quái vật dưới biển, hơn nữa nếu quả thật phóng linh khí ra, nói không chừng sẽ trái ngược lại, sẽ thu hút nó tới.</w:t>
      </w:r>
    </w:p>
    <w:p>
      <w:pPr>
        <w:pStyle w:val="BodyText"/>
      </w:pPr>
      <w:r>
        <w:t xml:space="preserve">Đứng trước màn hình ra đa, Trang Duệ và Bành Phi, đều nhìn chằm chằm vào điểm sáng, mồ hôi trên mặt lăn xuống đất, lúc này áo sơ mi của hai người, đã hoàn toàn ướt nhẹp mồ hôi.</w:t>
      </w:r>
    </w:p>
    <w:p>
      <w:pPr>
        <w:pStyle w:val="BodyText"/>
      </w:pPr>
      <w:r>
        <w:t xml:space="preserve">Phòng quan sát tĩnh mịch, hai người khẩn trương ngay cả tiếng tim đập của mình cũng nghe được, thời gian giống như biến thành dài đằng đẳng, Trang Duệ hận không thể làm cho Huyên Duệ Hào mọc ra hai cánh, bay lên trời giống như chim, cũng không muốn chịu dày vò như lúc này.</w:t>
      </w:r>
    </w:p>
    <w:p>
      <w:pPr>
        <w:pStyle w:val="BodyText"/>
      </w:pPr>
      <w:r>
        <w:t xml:space="preserve">- Trang... Trang ca, tốt rồi, nó đã dừng lại!</w:t>
      </w:r>
    </w:p>
    <w:p>
      <w:pPr>
        <w:pStyle w:val="BodyText"/>
      </w:pPr>
      <w:r>
        <w:t xml:space="preserve">Đột nhiên âm thanh của Bành Phi vang lên, Trang Duệ không tự chủ được mà run lên, nhìn chăm chú vào màn hình, quả nhiên, điểm sáng xuất hiện trên màn hình, đã bất động, hơn nữa khi du thuyền đi xa, điểm sáng dần dần ảm đạm lại.</w:t>
      </w:r>
    </w:p>
    <w:p>
      <w:pPr>
        <w:pStyle w:val="BodyText"/>
      </w:pPr>
      <w:r>
        <w:t xml:space="preserve">Nhìn thấy nguy hiểm đi xa, Trang Duệ chỉ cảm thấy hai chân mềm nhũn, không tự chủ được ngồi xuống mặt đất, mà Bành Phi đứng bên cạnh cũng không khá hơn chút nào, áo sơ mi trên người ước nhẹp dính vào thân thể, vừa vặn đi ra khỏi hải vực.</w:t>
      </w:r>
    </w:p>
    <w:p>
      <w:pPr>
        <w:pStyle w:val="BodyText"/>
      </w:pPr>
      <w:r>
        <w:t xml:space="preserve">Đừng nhìn hỏa lực của Huyên Duệ Hào không tệ, nhưng so sánh với quái vật dưới đáy biển mà nói, một khỏa ngư lôi, cũng không làm gì được nó, chỉ sợ ngay cả bị thương gân cốt cũng không có.</w:t>
      </w:r>
    </w:p>
    <w:p>
      <w:pPr>
        <w:pStyle w:val="BodyText"/>
      </w:pPr>
      <w:r>
        <w:t xml:space="preserve">- Móa, cuối cùng là vật gì?</w:t>
      </w:r>
    </w:p>
    <w:p>
      <w:pPr>
        <w:pStyle w:val="BodyText"/>
      </w:pPr>
      <w:r>
        <w:t xml:space="preserve">Trang Duệ và Bành Phi nhìn nhau, cùng lúc nói ra câu này.</w:t>
      </w:r>
    </w:p>
    <w:p>
      <w:pPr>
        <w:pStyle w:val="BodyText"/>
      </w:pPr>
      <w:r>
        <w:t xml:space="preserve">- Không biết!</w:t>
      </w:r>
    </w:p>
    <w:p>
      <w:pPr>
        <w:pStyle w:val="BodyText"/>
      </w:pPr>
      <w:r>
        <w:t xml:space="preserve">Sau khi nói ra, hai người lại đồng thời đưa ra đáp án, vẻn vẹn quan sát trên ra đa, thì không nhận ra đây là sinh vật gì.</w:t>
      </w:r>
    </w:p>
    <w:p>
      <w:pPr>
        <w:pStyle w:val="BodyText"/>
      </w:pPr>
      <w:r>
        <w:t xml:space="preserve">Mà Trang Duệ tuy dùng linh khí quan sát, nhưng cũng không nhận ra nó là thứ gì, trừ hàng chục cây cột tho to và thân hình khổng lồ, Trang Duệ cũng không biết gì nữa cả.</w:t>
      </w:r>
    </w:p>
    <w:p>
      <w:pPr>
        <w:pStyle w:val="BodyText"/>
      </w:pPr>
      <w:r>
        <w:t xml:space="preserve">Nhưng chỉ trong hai mươi phút ngắn ngủi, Huyên Duệ Hào đã chạy đi được hai mươi hải lý, cũng vượt qua phạm vi linh khí của Trang Duệ, hiện tại hắn muốn dò xét, cũng không có biện pháp gì.</w:t>
      </w:r>
    </w:p>
    <w:p>
      <w:pPr>
        <w:pStyle w:val="BodyText"/>
      </w:pPr>
      <w:r>
        <w:t xml:space="preserve">- Lão bản, chỗ ngươi có chuyện gì à?</w:t>
      </w:r>
    </w:p>
    <w:p>
      <w:pPr>
        <w:pStyle w:val="BodyText"/>
      </w:pPr>
      <w:r>
        <w:t xml:space="preserve">Trên đài điểu khiển vang lên âm thanh, là âm thanh của thuyền trưởng Clyde truyền tới.</w:t>
      </w:r>
    </w:p>
    <w:p>
      <w:pPr>
        <w:pStyle w:val="BodyText"/>
      </w:pPr>
      <w:r>
        <w:t xml:space="preserve">Clyde biết rõ Trang Duệ đang ở trong phòng quan sát, có thiết bị ra đa cực kỳ tân tiến, hắn muốn biết là đã xảy ra chuyện gì. Đồng thời cũng rất tò mò, tại sao Trang Duệ lại thay đổi xoành xoạch, hơn nữa ngữ khí rất khẩn trương?</w:t>
      </w:r>
    </w:p>
    <w:p>
      <w:pPr>
        <w:pStyle w:val="BodyText"/>
      </w:pPr>
      <w:r>
        <w:t xml:space="preserve">- Thuyền trưởng Clyde, tiếp tục dùng hết tốc độ đi về phía trước, về phần xảy ra chuyện gì, ngươi tới phòng quan sát sẽ biết rõ.</w:t>
      </w:r>
    </w:p>
    <w:p>
      <w:pPr>
        <w:pStyle w:val="BodyText"/>
      </w:pPr>
      <w:r>
        <w:t xml:space="preserve">Trong âm thanh của Trang Duệ tràn đầy mệt mỏi, loại kinh hãi này không phải mỗi người đều có thể thừa nhận nổi.</w:t>
      </w:r>
    </w:p>
    <w:p>
      <w:pPr>
        <w:pStyle w:val="BodyText"/>
      </w:pPr>
      <w:r>
        <w:t xml:space="preserve">- Lão bản, rốt cuộc xảy ra chuyện gì?</w:t>
      </w:r>
    </w:p>
    <w:p>
      <w:pPr>
        <w:pStyle w:val="BodyText"/>
      </w:pPr>
      <w:r>
        <w:t xml:space="preserve">Bành Phi đi qua mở cửa cho Clyde, vị thuyền trưởng râu rậm vừa tiến vào đã ồn ào, đồng thời mở to mắt đánh giá phòng quan sát này.</w:t>
      </w:r>
    </w:p>
    <w:p>
      <w:pPr>
        <w:pStyle w:val="BodyText"/>
      </w:pPr>
      <w:r>
        <w:t xml:space="preserve">Với tư cách là thuyền trường Huyên Duệ Hào, Clyde cũng không vào được căn phòng này, bình thường trừ phi đạt được Lý Chấn hoặc là Trang Duệ, Bành Phi cho phép, hắn không cách nào tiến vào, cho nên đối với phòng quan sát này, Clyde cũng vô cùng hiếu kỳ.</w:t>
      </w:r>
    </w:p>
    <w:p>
      <w:pPr>
        <w:pStyle w:val="BodyText"/>
      </w:pPr>
      <w:r>
        <w:t xml:space="preserve">- Thuyền trưởng Clyde, ngươi nhìn xem thứ này đi!</w:t>
      </w:r>
    </w:p>
    <w:p>
      <w:pPr>
        <w:pStyle w:val="BodyText"/>
      </w:pPr>
      <w:r>
        <w:t xml:space="preserve">Trang Duệ in ra một trang giấy, đưa cho Clyde, đây là những gì mà ra đa quan sát được, Trang Duệ tin tưởng, với tư cách là một nhân sĩ chuyên nghiệp, Clyde nhất định sẽ hiểu.</w:t>
      </w:r>
    </w:p>
    <w:p>
      <w:pPr>
        <w:pStyle w:val="BodyText"/>
      </w:pPr>
      <w:r>
        <w:t xml:space="preserve">- Đây là biểu đồ của ra đa quan sát?</w:t>
      </w:r>
    </w:p>
    <w:p>
      <w:pPr>
        <w:pStyle w:val="BodyText"/>
      </w:pPr>
      <w:r>
        <w:t xml:space="preserve">Quả nhiên, Clyde chỉ liếc vào, đã nhìn ra, nhưng sắc mặt đại biến, chỉ vào phía trên nói ra:</w:t>
      </w:r>
    </w:p>
    <w:p>
      <w:pPr>
        <w:pStyle w:val="BodyText"/>
      </w:pPr>
      <w:r>
        <w:t xml:space="preserve">- Lão bản, đây là? Nó nằm ở dưới thuyền của chúng ta, có phải là tàu ngầm không?</w:t>
      </w:r>
    </w:p>
    <w:p>
      <w:pPr>
        <w:pStyle w:val="BodyText"/>
      </w:pPr>
      <w:r>
        <w:t xml:space="preserve">Tuy thuyền trưởng Clyde biết rõ có ra đa hàng hải gắn trên các du thuyền, nhưng loại ra đa này chỉ là sản phẩm dân dụng, không cách nào so sánh được với ra đa trong phòng quan sát.</w:t>
      </w:r>
    </w:p>
    <w:p>
      <w:pPr>
        <w:pStyle w:val="BodyText"/>
      </w:pPr>
      <w:r>
        <w:t xml:space="preserve">Clyde biết rõ, vật thể có thể xuất hiện trên màn hình ra đa quân sự phỉa có thể tích vượt qua ba mươi mét, nhất định là vật có thể di động, mà từ điểm sáng trên màn hình quan sát, trước khi Trang Duệ ra lệnh, nó nằm bắt động, mà khi ra lệnh là lúc nó động đậy.</w:t>
      </w:r>
    </w:p>
    <w:p>
      <w:pPr>
        <w:pStyle w:val="BodyText"/>
      </w:pPr>
      <w:r>
        <w:t xml:space="preserve">Chỉ có điều Clyde sinh hoạt trên biển vài chục năm, nhìn thấy sinh vật biển lớn nhất, cũng chỉ là cá voi xanh dài hơn ba mươi mét mà thôi, với sức tưởng tượng của hắn, cũng không có sinh vật nào có thể liên hệ với điểm sáng trên màn hình cả.</w:t>
      </w:r>
    </w:p>
    <w:p>
      <w:pPr>
        <w:pStyle w:val="BodyText"/>
      </w:pPr>
      <w:r>
        <w:t xml:space="preserve">- Không đúng, cho dù là tàu ngầm hạt nhân, cũng không có thể tích lớn như vậy, trời ạ, đây là thứ gì?</w:t>
      </w:r>
    </w:p>
    <w:p>
      <w:pPr>
        <w:pStyle w:val="BodyText"/>
      </w:pPr>
      <w:r>
        <w:t xml:space="preserve">Sau khi nhìn số liệu và thể tích của sinh vật trên màn hình quan sát, thuyền trưởng Clyde đã phủ định phán đoán của mình ngay lập tức, với tư cách là một thuyền trưởng hợp cách, Clyde có tri thức về tàu vô cùng phong phú.</w:t>
      </w:r>
    </w:p>
    <w:p>
      <w:pPr>
        <w:pStyle w:val="BodyText"/>
      </w:pPr>
      <w:r>
        <w:t xml:space="preserve">Kể cả tàu ngầm hạt nhân, hiện tại tàu ngầm lớn nhất trên thế giới, chính là tàu ngầm hạt nhân Cuồng Phong của Nga, loại tàu ngầm hạt nhân này dài một trăm bảy mươi hai mét, trang bị ổ phóng đạn đạo và chở tên lửa đạn đạo chuyên dụng SS-N-20, tầm bắn của nó lên tới 8300 km, có thể bắn tới bất cứ mục tiêu nào trong phạm vi nửa vòng trái đất.</w:t>
      </w:r>
    </w:p>
    <w:p>
      <w:pPr>
        <w:pStyle w:val="BodyText"/>
      </w:pPr>
      <w:r>
        <w:t xml:space="preserve">Mà tàu ngầm hạt nhân Cuồng Phong vẫn là tàu ngầm có trọng tải và thể tích lớn nhất thế giới hiện nay, mà từ số liệu trong tay Clyde cho thấy, thể tích của sinh vật biển kia phải đạt tới ngoài bảy trăm mét.</w:t>
      </w:r>
    </w:p>
    <w:p>
      <w:pPr>
        <w:pStyle w:val="BodyText"/>
      </w:pPr>
      <w:r>
        <w:t xml:space="preserve">Rất hiển nhiên, trên hành tinh này, hình như chưa có sinh vật nào lớn như tàu ngầm Cuồng Phong cả, không nói cái khác, trừ tàu ngầm ra, tàu chở dầu siêu hạng lớn nhất thế giới hiện này Knock Nevis, cũng chỉ có chiều dài đạt tới 458 mét mà thôi.</w:t>
      </w:r>
    </w:p>
    <w:p>
      <w:pPr>
        <w:pStyle w:val="BodyText"/>
      </w:pPr>
      <w:r>
        <w:t xml:space="preserve">- Thuyền trưởng Clyde, ta hoài nghi đây là một sinh vật!</w:t>
      </w:r>
    </w:p>
    <w:p>
      <w:pPr>
        <w:pStyle w:val="BodyText"/>
      </w:pPr>
      <w:r>
        <w:t xml:space="preserve">Trang Duệ nói ra, làm cho Clyde giống như một con mèo bị giẫm đuôi, nhảy dựng lên, hai tay vung vẩy, nói:</w:t>
      </w:r>
    </w:p>
    <w:p>
      <w:pPr>
        <w:pStyle w:val="BodyText"/>
      </w:pPr>
      <w:r>
        <w:t xml:space="preserve">- Không có khả năng, lão bản, trên thế giới này không có sinh vật lớn như vậy, cho dù là khủng long, cũng không có khả năng lớn như vậy.</w:t>
      </w:r>
    </w:p>
    <w:p>
      <w:pPr>
        <w:pStyle w:val="BodyText"/>
      </w:pPr>
      <w:r>
        <w:t xml:space="preserve">Trang Duệ lắc đầu, rất nghiêm túc nói ra:</w:t>
      </w:r>
    </w:p>
    <w:p>
      <w:pPr>
        <w:pStyle w:val="BodyText"/>
      </w:pPr>
      <w:r>
        <w:t xml:space="preserve">- Clyde, trên thế giới này, có quá nhiều chuyện chúng ta không biết, trước kia ngươi có nghĩ tới, trong rừng rậm Châu Phi vẫn còn sinh vật cổ đại như Cự Ngạc sinh sống hay không?</w:t>
      </w:r>
    </w:p>
    <w:p>
      <w:pPr>
        <w:pStyle w:val="BodyText"/>
      </w:pPr>
      <w:r>
        <w:t xml:space="preserve">Tuy không thể mang toàn bộ thâ hình Cự Ngạc mang về, nhưng Trang Duệ vẫn đem cái đầu rắn lớn như cối xay mang về làm chiến lợi phẩm, Clyde cũng đã tận mắt nhìn thấy.</w:t>
      </w:r>
    </w:p>
    <w:p>
      <w:pPr>
        <w:pStyle w:val="Compact"/>
      </w:pPr>
      <w:r>
        <w:br w:type="textWrapping"/>
      </w:r>
      <w:r>
        <w:br w:type="textWrapping"/>
      </w:r>
    </w:p>
    <w:p>
      <w:pPr>
        <w:pStyle w:val="Heading2"/>
      </w:pPr>
      <w:bookmarkStart w:id="1138" w:name="chương-1116-suy-đoán."/>
      <w:bookmarkEnd w:id="1138"/>
      <w:r>
        <w:t xml:space="preserve">1116. Chương 1116: Suy Đoán.</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1116: Suy đoán.</w:t>
      </w:r>
    </w:p>
    <w:p>
      <w:pPr>
        <w:pStyle w:val="BodyText"/>
      </w:pPr>
      <w:r>
        <w:t xml:space="preserve">Nhóm Dịch: Tepga</w:t>
      </w:r>
    </w:p>
    <w:p>
      <w:pPr>
        <w:pStyle w:val="BodyText"/>
      </w:pPr>
      <w:r>
        <w:t xml:space="preserve">Nguồn: Sưu tầm</w:t>
      </w:r>
    </w:p>
    <w:p>
      <w:pPr>
        <w:pStyle w:val="BodyText"/>
      </w:pPr>
      <w:r>
        <w:t xml:space="preserve">- Nhưng cái này không giống, trên màn hình ra đa, nó có thể tích lên tới sáu bảy trăm mét a!</w:t>
      </w:r>
    </w:p>
    <w:p>
      <w:pPr>
        <w:pStyle w:val="BodyText"/>
      </w:pPr>
      <w:r>
        <w:t xml:space="preserve">Nghe được Trang Duệ nói thế, Clyde có chút nghẹn lời, nhưng sau khi nhìn số liệu trên tay, hắn vẫn lắc đầu, hắn không cách nào tin tưởng suy đoán của Trang Duệ.</w:t>
      </w:r>
    </w:p>
    <w:p>
      <w:pPr>
        <w:pStyle w:val="BodyText"/>
      </w:pPr>
      <w:r>
        <w:t xml:space="preserve">Nhìn thấy bộ dạng khó coi của thuyền trưởng râu rậm, áp lực trong lòng của Trang Duệ bị xua tan không ít, vừa cười vừa nói:</w:t>
      </w:r>
    </w:p>
    <w:p>
      <w:pPr>
        <w:pStyle w:val="BodyText"/>
      </w:pPr>
      <w:r>
        <w:t xml:space="preserve">- Thế còn kết quả giải thích của ra đa quan sát thì sao? Thuyền trưởng Clyde, ngươi sẽ không co rằng núi lửa có chân để di chuyển đấy chứ?</w:t>
      </w:r>
    </w:p>
    <w:p>
      <w:pPr>
        <w:pStyle w:val="BodyText"/>
      </w:pPr>
      <w:r>
        <w:t xml:space="preserve">Clyde suy nghĩ một lúc, nói ra:</w:t>
      </w:r>
    </w:p>
    <w:p>
      <w:pPr>
        <w:pStyle w:val="BodyText"/>
      </w:pPr>
      <w:r>
        <w:t xml:space="preserve">- Có phải là ra đa quan sát bị hư không? Ta thấy ra đa điều khiển và giám sát, hình như vẫn bình thường mà?</w:t>
      </w:r>
    </w:p>
    <w:p>
      <w:pPr>
        <w:pStyle w:val="BodyText"/>
      </w:pPr>
      <w:r>
        <w:t xml:space="preserve">- Thuyền trưởng Clyde, cái hệ thống ra đa này, là từ tàu ngầm hạt nhân của Nga tháo xuống đấy, ngươi nói nó sẽ xuất hiện trục trặc sao? xem tại</w:t>
      </w:r>
    </w:p>
    <w:p>
      <w:pPr>
        <w:pStyle w:val="BodyText"/>
      </w:pPr>
      <w:r>
        <w:t xml:space="preserve">Nếu như linh khí của Trang Duệ không thể cảm ứng ra con quái vật này, có lẽ hắn sẽ tiếp nhận cách nói của Clyde, nhưng tục ngữ nói trăm nghe không bằng một thấy, Trang Duệ tận mất nhìn thấy, hắn đương nhiên sẽ kiên trì với cách nói của mình.</w:t>
      </w:r>
    </w:p>
    <w:p>
      <w:pPr>
        <w:pStyle w:val="BodyText"/>
      </w:pPr>
      <w:r>
        <w:t xml:space="preserve">- Sinh vật chừng bảy tám trăm mét, điều này sao có thể?</w:t>
      </w:r>
    </w:p>
    <w:p>
      <w:pPr>
        <w:pStyle w:val="BodyText"/>
      </w:pPr>
      <w:r>
        <w:t xml:space="preserve">Clyde vẫn lắc đầu không thôi.</w:t>
      </w:r>
    </w:p>
    <w:p>
      <w:pPr>
        <w:pStyle w:val="BodyText"/>
      </w:pPr>
      <w:r>
        <w:t xml:space="preserve">- Không có gì không có khả năng, trong rừng rậm Châu Phi có thể xuất hiện Cự Ngạc, trong biển cả lớn như vậy, phát sinh một ít sinh vật biến dị cũng không có gì lạ, đúng rồi, trước kia trong biển rộng không phải truyền lưu truyền thuyết Ô Lặc Vương? Nói không chừng là một con bạch tuộc lớn!</w:t>
      </w:r>
    </w:p>
    <w:p>
      <w:pPr>
        <w:pStyle w:val="BodyText"/>
      </w:pPr>
      <w:r>
        <w:t xml:space="preserve">Trang Duệ nói đến đây, đột nhiên dừng lại, trên mặt xuất hiện một tia không thể tưởng tượng nổi. Bạch tuộc? Lúc trước tình hình hắn nhìn thấy, dưới thân của quái vật kia là hơn mười cây cột to lớn, hẳn là xúc tu bạch tuộc a?</w:t>
      </w:r>
    </w:p>
    <w:p>
      <w:pPr>
        <w:pStyle w:val="BodyText"/>
      </w:pPr>
      <w:r>
        <w:t xml:space="preserve">Clyde không có chú ý tới biến hóa thần sắc của Trang Duệ, phối hợp nói ra:</w:t>
      </w:r>
    </w:p>
    <w:p>
      <w:pPr>
        <w:pStyle w:val="BodyText"/>
      </w:pPr>
      <w:r>
        <w:t xml:space="preserve">- Khục, lão bản, đây chẳng qua chỉ là truyền thuyết mà thôi, hơn nữa thể tích cũng chỉ năm sáu mươi mét, cũng không cách nào so sánh với thứ này được, theo ta thấy, đoán chừng hệ thống ra đa xảy ra vấn đề.</w:t>
      </w:r>
    </w:p>
    <w:p>
      <w:pPr>
        <w:pStyle w:val="BodyText"/>
      </w:pPr>
      <w:r>
        <w:t xml:space="preserve">- Không... Chính là bạch tuộc, đúng vậy, sinh vật đáy biển này, nhất định là bạch tuộc!</w:t>
      </w:r>
    </w:p>
    <w:p>
      <w:pPr>
        <w:pStyle w:val="BodyText"/>
      </w:pPr>
      <w:r>
        <w:t xml:space="preserve">Trang Duệ có chút kích động chen ngang lời nói của Clyde, dẫn tới Bành Phi và vị thuyền trưởng râu rậm này, đều dùng một loại ánh mắt không minh bạch nhìn về phía hắn.</w:t>
      </w:r>
    </w:p>
    <w:p>
      <w:pPr>
        <w:pStyle w:val="BodyText"/>
      </w:pPr>
      <w:r>
        <w:t xml:space="preserve">- Ách, ta đoán, thứ dưới đáy biển kia, nhất định là sinh vật biển biến dị, dựa theo các nhà sinh vật học dự đoán, chỉ có bạch tuộc, mới có thể sinh trưởng vô hạn độ.</w:t>
      </w:r>
    </w:p>
    <w:p>
      <w:pPr>
        <w:pStyle w:val="BodyText"/>
      </w:pPr>
      <w:r>
        <w:t xml:space="preserve">Trang Duệ gãi gãi đầu, đưa ra giải thích làm cho Bành Phi và thuyền trưởng Clyde không hài lòng, nhưng trong lòng của Trang Duệ, đang vô cùng kích động, rốt cuộc hắn đã biết sinh vật kia là thứ gì.</w:t>
      </w:r>
    </w:p>
    <w:p>
      <w:pPr>
        <w:pStyle w:val="BodyText"/>
      </w:pPr>
      <w:r>
        <w:t xml:space="preserve">- Trang ca, nói qua vô nghĩa rồi, bạch tuộc nho nhỏ làm sao lớn tới như vậy?</w:t>
      </w:r>
    </w:p>
    <w:p>
      <w:pPr>
        <w:pStyle w:val="BodyText"/>
      </w:pPr>
      <w:r>
        <w:t xml:space="preserve">Tuy Bành Phi tin tưởng lời Trang Duệ nói thứ đó là sinh vật, nhưng nếu nói là bạch tuộc, Bành Phi không tiếp nhận, nếu đổi thành cá voi thì có thể.</w:t>
      </w:r>
    </w:p>
    <w:p>
      <w:pPr>
        <w:pStyle w:val="BodyText"/>
      </w:pPr>
      <w:r>
        <w:t xml:space="preserve">- Đúng vậy a, lão bản, những thứ đó chỉ là chuyện trong truyền thuyết, ai cũng chưa từng nhìn thấy bạch tuộc lớn như vậy.</w:t>
      </w:r>
    </w:p>
    <w:p>
      <w:pPr>
        <w:pStyle w:val="BodyText"/>
      </w:pPr>
      <w:r>
        <w:t xml:space="preserve">Trên mặt của thuyền trưởng Clyde cũng hiện ra thần sắc không cho là đúng, trong lòng của hắn hắn hiện giờ cho rằng, hệ thống ra đa trong phòng này nhất định đã xảy ra vấn đề.</w:t>
      </w:r>
    </w:p>
    <w:p>
      <w:pPr>
        <w:pStyle w:val="BodyText"/>
      </w:pPr>
      <w:r>
        <w:t xml:space="preserve">- Ta thấy...</w:t>
      </w:r>
    </w:p>
    <w:p>
      <w:pPr>
        <w:pStyle w:val="BodyText"/>
      </w:pPr>
      <w:r>
        <w:t xml:space="preserve">Nhìn thấy hai người cũng không tin, thiếu chút nữa Trang Duệ nói ra là mình tận mắt nhìn thấy, nhưng lời này vừa ra khỏi miệng thì dừng lại.</w:t>
      </w:r>
    </w:p>
    <w:p>
      <w:pPr>
        <w:pStyle w:val="BodyText"/>
      </w:pPr>
      <w:r>
        <w:t xml:space="preserve">- Tức chết ta mà, tại sao các ngươi đều không tin chứ?</w:t>
      </w:r>
    </w:p>
    <w:p>
      <w:pPr>
        <w:pStyle w:val="BodyText"/>
      </w:pPr>
      <w:r>
        <w:t xml:space="preserve">- Không tin!</w:t>
      </w:r>
    </w:p>
    <w:p>
      <w:pPr>
        <w:pStyle w:val="BodyText"/>
      </w:pPr>
      <w:r>
        <w:t xml:space="preserve">- Không tin, lão bản, ngài nhất định là sinh ra ảo giác rồi!</w:t>
      </w:r>
    </w:p>
    <w:p>
      <w:pPr>
        <w:pStyle w:val="BodyText"/>
      </w:pPr>
      <w:r>
        <w:t xml:space="preserve">Bành Phi và Clyde trăm miệng một lời nói ra.</w:t>
      </w:r>
    </w:p>
    <w:p>
      <w:pPr>
        <w:pStyle w:val="BodyText"/>
      </w:pPr>
      <w:r>
        <w:t xml:space="preserve">Trang Duệ bất đắc dĩ lắc đầu, nói ra:</w:t>
      </w:r>
    </w:p>
    <w:p>
      <w:pPr>
        <w:pStyle w:val="BodyText"/>
      </w:pPr>
      <w:r>
        <w:t xml:space="preserve">- Được rồi, nhưng phiến hải vực này đúng là vô cùng nguy hiểm, ta muốn nghĩ chúng ta nên lui lại nhé?</w:t>
      </w:r>
    </w:p>
    <w:p>
      <w:pPr>
        <w:pStyle w:val="BodyText"/>
      </w:pPr>
      <w:r>
        <w:t xml:space="preserve">Nghe được Trang Duệ nói thế, lần này Clyde đã gật đầu chấp nhận, nói ra:</w:t>
      </w:r>
    </w:p>
    <w:p>
      <w:pPr>
        <w:pStyle w:val="BodyText"/>
      </w:pPr>
      <w:r>
        <w:t xml:space="preserve">- Cũng được, vốn chỗ đó chính là khu vực ma quỷ, có lẽ, lão bản ngươi nhìn thấy thân ảnh của ma quỷ rồi đấy!</w:t>
      </w:r>
    </w:p>
    <w:p>
      <w:pPr>
        <w:pStyle w:val="BodyText"/>
      </w:pPr>
      <w:r>
        <w:t xml:space="preserve">- Móa, ma quỷ không thể là bạch tuộc?</w:t>
      </w:r>
    </w:p>
    <w:p>
      <w:pPr>
        <w:pStyle w:val="BodyText"/>
      </w:pPr>
      <w:r>
        <w:t xml:space="preserve">Trang Duệ bị Clyde nói làm tức giận xì khói, sớm biết như vậy hắn nói phía dưới là ma quỷ là xong, làm gì phải phí nước miếng nhiều với Clyde chứ.</w:t>
      </w:r>
    </w:p>
    <w:p>
      <w:pPr>
        <w:pStyle w:val="BodyText"/>
      </w:pPr>
      <w:r>
        <w:t xml:space="preserve">- Không thể!</w:t>
      </w:r>
    </w:p>
    <w:p>
      <w:pPr>
        <w:pStyle w:val="BodyText"/>
      </w:pPr>
      <w:r>
        <w:t xml:space="preserve">Clyde và Bành Phi đồng thời nói ra.</w:t>
      </w:r>
    </w:p>
    <w:p>
      <w:pPr>
        <w:pStyle w:val="BodyText"/>
      </w:pPr>
      <w:r>
        <w:t xml:space="preserve">Trang Duệ bị hai người làm cho tức điên, mở miệng nói ra:</w:t>
      </w:r>
    </w:p>
    <w:p>
      <w:pPr>
        <w:pStyle w:val="BodyText"/>
      </w:pPr>
      <w:r>
        <w:t xml:space="preserve">- Được rồi, quay đầu thuyền lại chờ đi, chúng ta ngồi phi cơ trực thăng đi tới phiến hải vực đó, ta sẽ cho các ngươi nhìn thấy phía dưới là cái gì.</w:t>
      </w:r>
    </w:p>
    <w:p>
      <w:pPr>
        <w:pStyle w:val="BodyText"/>
      </w:pPr>
      <w:r>
        <w:t xml:space="preserve">Trang Duệ nói là lời này làm cho hài người nghĩ rằng hắn hờn dỗi, hắn cũng muốn quay lại nhìn cho cẩn thận, dù sao thời điểm phát hiện sinh vật biển vừa rồi đã làm hắn tâm thần đại loạn, Trang Duệ cũng không dám kết luận nó có phải là bạch tuộc hay không.</w:t>
      </w:r>
    </w:p>
    <w:p>
      <w:pPr>
        <w:pStyle w:val="BodyText"/>
      </w:pPr>
      <w:r>
        <w:t xml:space="preserve">Nếu như gia hỏa này ẩn nấp dưới đáy biển, xem như lần này Trang Duệ không còn hứng thú với bảo tàng nữa rồi, mặc kệ đồ chơi kia là loại sinh vật nào, với năng lực của Trang Duệ, đối với hắn mà nói, không thể làm gì cả.</w:t>
      </w:r>
    </w:p>
    <w:p>
      <w:pPr>
        <w:pStyle w:val="BodyText"/>
      </w:pPr>
      <w:r>
        <w:t xml:space="preserve">- Trang ca, chúng ta quay trở về, cũng không cách nào hấp dẫn thứ đó xuất hiện a?</w:t>
      </w:r>
    </w:p>
    <w:p>
      <w:pPr>
        <w:pStyle w:val="BodyText"/>
      </w:pPr>
      <w:r>
        <w:t xml:space="preserve">Tuy Bành Phi gan lớn, nhưng khi biết đây có thể là sinh vật trong truyền thuyết, lòng còn sợ hãi, nghe được Trang Duệ nói thế, không khỏi muốn lui lại.</w:t>
      </w:r>
    </w:p>
    <w:p>
      <w:pPr>
        <w:pStyle w:val="BodyText"/>
      </w:pPr>
      <w:r>
        <w:t xml:space="preserve">- Đến lúc đó gây ra động tĩnh là được, ấy quả tên lửa nổ tung, tin tưởng sẽ tạo ra chấn động hấp dẫn gia hỏa dưới kia.</w:t>
      </w:r>
    </w:p>
    <w:p>
      <w:pPr>
        <w:pStyle w:val="BodyText"/>
      </w:pPr>
      <w:r>
        <w:t xml:space="preserve">Đối với việc hấp dẫn sinh vật kia, Trang Duệ lại có lòng tin, chỉ cần hắn phóng xuất linh khí, tin tưởng nhất định sẽ dụ dỗ thứ kia xuất hiện.</w:t>
      </w:r>
    </w:p>
    <w:p>
      <w:pPr>
        <w:pStyle w:val="BodyText"/>
      </w:pPr>
      <w:r>
        <w:t xml:space="preserve">Nhưng trước đó, vấn đề về an toàn nhất định phải cân nhắc đến, vạn nhất sinh vật này là bạch tuộc, nếu như xúc tu của nó đủ dài, nói không chừng có thể một cái bắt được trực thăng đấy.</w:t>
      </w:r>
    </w:p>
    <w:p>
      <w:pPr>
        <w:pStyle w:val="BodyText"/>
      </w:pPr>
      <w:r>
        <w:t xml:space="preserve">Nếu cách xa con sinh vật biển này, Trang Duệ quan sát nó, sinh vật biển trong nước sẽ chậm chạp, tánh mạng của nhân loại cũng được thai nghén từ biển cả, lại khôi phục cảnh tượng sinh cơ bừng bừng.</w:t>
      </w:r>
    </w:p>
    <w:p>
      <w:pPr>
        <w:pStyle w:val="BodyText"/>
      </w:pPr>
      <w:r>
        <w:t xml:space="preserve">Trải qua nhiều năm sinh hoạt trên biển, Clyde vô số lần ra vào hải vực của Bồ Đào Nha, trong tầm mắt, đã có thể nhìn thấy tuần tra hạm của Lars tướng quân.</w:t>
      </w:r>
    </w:p>
    <w:p>
      <w:pPr>
        <w:pStyle w:val="BodyText"/>
      </w:pPr>
      <w:r>
        <w:t xml:space="preserve">Thẳng đến lúc này, tảng đá lớn treo trên cổ họng của Trang Duệ mới bỏ xuống, mới xem như an toàn, cự ly này trên biển, quái vật trong biển sâu kia chỉ cách có một hai mươi hai mươi hải lý, có lẽ an toàn a?</w:t>
      </w:r>
    </w:p>
    <w:p>
      <w:pPr>
        <w:pStyle w:val="BodyText"/>
      </w:pPr>
      <w:r>
        <w:t xml:space="preserve">Sau khi liên hệ với Lars tướng quân, tuần tra hạm của đối phương thả chiếc ca nô nhỏ xuống, nhanh chóng đi về phía Huyên Duệ Hào, Clyde vừa rồi trò chuyện với Lars tướng quân, cũng không có nói nguyên do rõ ràng, làm cho Lars tướng quân hết sức tò mò.</w:t>
      </w:r>
    </w:p>
    <w:p>
      <w:pPr>
        <w:pStyle w:val="BodyText"/>
      </w:pPr>
      <w:r>
        <w:t xml:space="preserve">- Trang tiên sinh nói, đúng là có đạo lý của nó, như vậy đi, ta và các ngươi đi xem, dùng trực thăng của ta đi!</w:t>
      </w:r>
    </w:p>
    <w:p>
      <w:pPr>
        <w:pStyle w:val="BodyText"/>
      </w:pPr>
      <w:r>
        <w:t xml:space="preserve">Làm cho Clyde và Bành Phi không ngờ là, sau khi nói qua kinh nghiệm lúc nãy cho Lars tướng quân, Lars tướng quân lại hứng thú nồng hậu như vậy.</w:t>
      </w:r>
    </w:p>
    <w:p>
      <w:pPr>
        <w:pStyle w:val="BodyText"/>
      </w:pPr>
      <w:r>
        <w:t xml:space="preserve">- Bạn cũ, ngươi cũng tin lời của lão bản sao?</w:t>
      </w:r>
    </w:p>
    <w:p>
      <w:pPr>
        <w:pStyle w:val="BodyText"/>
      </w:pPr>
      <w:r>
        <w:t xml:space="preserve">Nghe được Lars nói thế, Clyde không khỏi vẻ mặt nghi hoặc nhìn về phía hắn, trong suy nghĩ của Clyde, suy đoán lúc trước của Trang Duệ hoàn toàn vô căn cứ, trong hải dương không có khả năng có sinh vật có thể tích lớn như thế.</w:t>
      </w:r>
    </w:p>
    <w:p>
      <w:pPr>
        <w:pStyle w:val="BodyText"/>
      </w:pPr>
      <w:r>
        <w:t xml:space="preserve">Clyde, suy nghĩ hải vực này đúng là thần bí, nhưng từng ấy năm qua, người ta muốn cởi bỏ bí ẩn ở đây, nhưng không có ai thành công.</w:t>
      </w:r>
    </w:p>
    <w:p>
      <w:pPr>
        <w:pStyle w:val="Compact"/>
      </w:pPr>
      <w:r>
        <w:br w:type="textWrapping"/>
      </w:r>
      <w:r>
        <w:br w:type="textWrapping"/>
      </w:r>
    </w:p>
    <w:p>
      <w:pPr>
        <w:pStyle w:val="Heading2"/>
      </w:pPr>
      <w:bookmarkStart w:id="1139" w:name="chương-1117---1119-đạn-đạo-tập-kích"/>
      <w:bookmarkEnd w:id="1139"/>
      <w:r>
        <w:t xml:space="preserve">1117. Chương 1117 - 1119: Đạn Đạo Tập Kích</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1117 - 1119: Đạn đạo tập kích</w:t>
      </w:r>
    </w:p>
    <w:p>
      <w:pPr>
        <w:pStyle w:val="BodyText"/>
      </w:pPr>
      <w:r>
        <w:t xml:space="preserve">Nhóm Dịch: Tepga</w:t>
      </w:r>
    </w:p>
    <w:p>
      <w:pPr>
        <w:pStyle w:val="BodyText"/>
      </w:pPr>
      <w:r>
        <w:t xml:space="preserve">Nguồn: Sưu tầm</w:t>
      </w:r>
    </w:p>
    <w:p>
      <w:pPr>
        <w:pStyle w:val="BodyText"/>
      </w:pPr>
      <w:r>
        <w:t xml:space="preserve">- Trang tiên sinh đưa ra cách nghĩ, trước kia chúng ta cũng thử qua, nhưng cũng không thăm dò được động tĩnh dưới đáy biển, hi vọng lúc này sẽ phát hiện ra thứ gì đó.</w:t>
      </w:r>
    </w:p>
    <w:p>
      <w:pPr>
        <w:pStyle w:val="BodyText"/>
      </w:pPr>
      <w:r>
        <w:t xml:space="preserve">Đúng như Lars nói, trước kia bọn họ cũng từng cỡi trực thăm thăm dò hải vực kia, nhưng không gian trên trực thăng có hạn, không cách nào mang theo một ít thiết bị quan sát biển sâu, sau mấy lần dò xét, không có bất kỳ kết quả gì.</w:t>
      </w:r>
    </w:p>
    <w:p>
      <w:pPr>
        <w:pStyle w:val="BodyText"/>
      </w:pPr>
      <w:r>
        <w:t xml:space="preserve">Đối với lần thăm dò này của Trang Duệ, tuy Lars có chút hào hứng, nhưng cũng không có hi vọng quá nhiều, dù sao ở trên trực thăng nguy hiểm cũng không lớn, ngược lại cứ ban ơn cho Trang Duệ đi.</w:t>
      </w:r>
    </w:p>
    <w:p>
      <w:pPr>
        <w:pStyle w:val="BodyText"/>
      </w:pPr>
      <w:r>
        <w:t xml:space="preserve">Hơn nữa thuyết pháp của Trang Duệ, cũng không hoàn toàn là ăn nói lung tung, bởi vì không lâu trước đây, một vị chuyên gia hải dương học danh tiếng, đã từng đưa ra một luận điểm, ở một vùng biển thích hợp, bạch tuộc có thể tích vô cùng lớn, hoàn toàn không mưu mà hợp với thuyết pháp của Trang Duệ.</w:t>
      </w:r>
    </w:p>
    <w:p>
      <w:pPr>
        <w:pStyle w:val="BodyText"/>
      </w:pPr>
      <w:r>
        <w:t xml:space="preserve">Sau khi nghe được Lars nói, Clyde nhún nhún vai, nói ra:</w:t>
      </w:r>
    </w:p>
    <w:p>
      <w:pPr>
        <w:pStyle w:val="BodyText"/>
      </w:pPr>
      <w:r>
        <w:t xml:space="preserve">- Được rồi, ta tình nguyện tin tưởng thứ đó là ngọn núi lửa, nhưng ta cũng không phản đối lần thăm dò này.</w:t>
      </w:r>
    </w:p>
    <w:p>
      <w:pPr>
        <w:pStyle w:val="BodyText"/>
      </w:pPr>
      <w:r>
        <w:t xml:space="preserve">Mặc dù đối với lời nói của Trang Duệ hắn không cho là đúng, nhưng hơn một tiếng đồng hồ sau, Lars đã điều một máy bay trực thăng chiến đấu từ trong bờ tới đây, sau đó đậu trên bong thuyền của Huyên Duệ Hào, Clyde là người đầu tiên chui vào.</w:t>
      </w:r>
    </w:p>
    <w:p>
      <w:pPr>
        <w:pStyle w:val="BodyText"/>
      </w:pPr>
      <w:r>
        <w:t xml:space="preserve">Nhìn thấy ở cửa khoang của khung trực thăng này có sáu quả đạn đạo và súng máy ở hai bên, Trang Duệ nghiêng đầu nhìn về phía Bành Phi, hỏi:</w:t>
      </w:r>
    </w:p>
    <w:p>
      <w:pPr>
        <w:pStyle w:val="BodyText"/>
      </w:pPr>
      <w:r>
        <w:t xml:space="preserve">- Đây có phải là trực thăng Apache chiến đấu không?</w:t>
      </w:r>
    </w:p>
    <w:p>
      <w:pPr>
        <w:pStyle w:val="BodyText"/>
      </w:pPr>
      <w:r>
        <w:t xml:space="preserve">Kỳ thật Trang Duệ biết rõ nước Mỹ có trực thăng Apache chiến đấu, thời điểm nhìn tin tức chiến tranh Iraq hắn cũng nhìn thấy, cũng khắc sâu trong trí nhớ, cũng thường xuyên nghe trực thăng Apache của Mỹ gặp sự cố và nổ tung.</w:t>
      </w:r>
    </w:p>
    <w:p>
      <w:pPr>
        <w:pStyle w:val="BodyText"/>
      </w:pPr>
      <w:r>
        <w:t xml:space="preserve">Bành Phi bĩu môi, nói ra:</w:t>
      </w:r>
    </w:p>
    <w:p>
      <w:pPr>
        <w:pStyle w:val="BodyText"/>
      </w:pPr>
      <w:r>
        <w:t xml:space="preserve">- Đúng vậy, chính là trực thăng Apache, có hỏa tiễn, nhưng cũng không bằng mấy chiếc Hạo Kiếp của Nga đâu.</w:t>
      </w:r>
    </w:p>
    <w:p>
      <w:pPr>
        <w:pStyle w:val="BodyText"/>
      </w:pPr>
      <w:r>
        <w:t xml:space="preserve">Bởi vì những năm năm mươi thế kỷ trước, những chiếc trực thăng của Mỹ có lực sát thương quá lớn, cho nên Trung Quốc có hâm mộ và ghen ghét, trong nội tâm lại có khuynh hướng thích trang bị của Liên Xô hơn, dù sao hai nước đã từng có thời gian trăng mật rất dài.</w:t>
      </w:r>
    </w:p>
    <w:p>
      <w:pPr>
        <w:pStyle w:val="BodyText"/>
      </w:pPr>
      <w:r>
        <w:t xml:space="preserve">- Được rồi, tiểu tử ngươi không đi cũng được!</w:t>
      </w:r>
    </w:p>
    <w:p>
      <w:pPr>
        <w:pStyle w:val="BodyText"/>
      </w:pPr>
      <w:r>
        <w:t xml:space="preserve">Trang Duệ từ phía sau đá Bành Phi một cước, hắn đối với chiếc trực thăng này rất thỏa mãn, so sánh với trực thăng của Huyên Duệ Hào, thì khung trực thăng chiến đấu này mạnh hơn so với các trực thăng dân dụng.</w:t>
      </w:r>
    </w:p>
    <w:p>
      <w:pPr>
        <w:pStyle w:val="BodyText"/>
      </w:pPr>
      <w:r>
        <w:t xml:space="preserve">Trang Duệ và Bành Phi cộng thêm thuyền trưởng Clyde và Lars tướng quân, cộng thêm hai cảnh vệ đang điều khiển trực thăng, tổng cộng là bảy người, trong buồng phi cơ có chút chật chội.</w:t>
      </w:r>
    </w:p>
    <w:p>
      <w:pPr>
        <w:pStyle w:val="BodyText"/>
      </w:pPr>
      <w:r>
        <w:t xml:space="preserve">Trải qua gần một giờ bay, trực thăng Apache phát ra tiếng động cơ cực lớn, đi vào vùng biển mà Huyên Duệ Hào dừng lại trước kia!</w:t>
      </w:r>
    </w:p>
    <w:p>
      <w:pPr>
        <w:pStyle w:val="BodyText"/>
      </w:pPr>
      <w:r>
        <w:t xml:space="preserve">- Trang tiên sinh, chính là chỗ này?</w:t>
      </w:r>
    </w:p>
    <w:p>
      <w:pPr>
        <w:pStyle w:val="BodyText"/>
      </w:pPr>
      <w:r>
        <w:t xml:space="preserve">Bởi vì cửa trực thăng không có khóa lại, gió biển thổi mạnh vào trong khoang trực thăng, Lars tướng quân phải rống lên hết mức, mới có thể làm cho Trang Duệ nghe thấy.</w:t>
      </w:r>
    </w:p>
    <w:p>
      <w:pPr>
        <w:pStyle w:val="BodyText"/>
      </w:pPr>
      <w:r>
        <w:t xml:space="preserve">- Đúng, chính là chỗ này!</w:t>
      </w:r>
    </w:p>
    <w:p>
      <w:pPr>
        <w:pStyle w:val="BodyText"/>
      </w:pPr>
      <w:r>
        <w:t xml:space="preserve">Trang Duệ từ khi cách đây mười km, đã dùng linh khí thăm dò, mà bên cạnh ngọn núi lửa kia, sinh vật khổng lồ này vẫn chiếm cứ ở đó, giống như lâm vào ngủ say.</w:t>
      </w:r>
    </w:p>
    <w:p>
      <w:pPr>
        <w:pStyle w:val="BodyText"/>
      </w:pPr>
      <w:r>
        <w:t xml:space="preserve">Nếu như không phải lúc trước Trang Duệ từng nhìn thấy nó hoạt động, chỉ sợ còn chưa rằng đây là một ngọn núi dưới đáy biển đấy.</w:t>
      </w:r>
    </w:p>
    <w:p>
      <w:pPr>
        <w:pStyle w:val="BodyText"/>
      </w:pPr>
      <w:r>
        <w:t xml:space="preserve">Lars tướng quân gật gật đầu, nhìn về phía người điều khiển, hô:</w:t>
      </w:r>
    </w:p>
    <w:p>
      <w:pPr>
        <w:pStyle w:val="BodyText"/>
      </w:pPr>
      <w:r>
        <w:t xml:space="preserve">- Mở hệt thống quét biển sâu ra đi, tiến hành điều tra vùng biển này.</w:t>
      </w:r>
    </w:p>
    <w:p>
      <w:pPr>
        <w:pStyle w:val="BodyText"/>
      </w:pPr>
      <w:r>
        <w:t xml:space="preserve">Nghe được tướng quân nói, người điều khiển thao tác thuần thục, hơn nữa lớn tiếng nói:</w:t>
      </w:r>
    </w:p>
    <w:p>
      <w:pPr>
        <w:pStyle w:val="BodyText"/>
      </w:pPr>
      <w:r>
        <w:t xml:space="preserve">- Hệ thống quét biển sâu đã mở ra.</w:t>
      </w:r>
    </w:p>
    <w:p>
      <w:pPr>
        <w:pStyle w:val="BodyText"/>
      </w:pPr>
      <w:r>
        <w:t xml:space="preserve">Vốn trực thăng Apache cũng không có lắp đặt hệ thống quét biển sâu, nhưng Lars tướng quân cho người tiến hành lắp đặt tạm thời lên nó, nhưng bởi vì tính ổn định của trực thăng cực kém, cho nên hình ảnh còn lâu mới sánh bằng trên thuyền.</w:t>
      </w:r>
    </w:p>
    <w:p>
      <w:pPr>
        <w:pStyle w:val="BodyText"/>
      </w:pPr>
      <w:r>
        <w:t xml:space="preserve">Tay phải của người điều khiển đang điều chỉnh màn hình, ở dưới biển trừ hai cái bóng mờ ra, không có thứ gì tồn tại nữa, điều này cũng nói rõ, trong hải vực này, cũng không tồn tại vật thể di động.</w:t>
      </w:r>
    </w:p>
    <w:p>
      <w:pPr>
        <w:pStyle w:val="BodyText"/>
      </w:pPr>
      <w:r>
        <w:t xml:space="preserve">- Ngươi nói đó là sinh vật, hay là ngọn núi lửa? nguồn</w:t>
      </w:r>
    </w:p>
    <w:p>
      <w:pPr>
        <w:pStyle w:val="BodyText"/>
      </w:pPr>
      <w:r>
        <w:t xml:space="preserve">Lars tướng quân chỉ vào hai bóng mờ, nhìn về phía Trang Duệ.</w:t>
      </w:r>
    </w:p>
    <w:p>
      <w:pPr>
        <w:pStyle w:val="BodyText"/>
      </w:pPr>
      <w:r>
        <w:t xml:space="preserve">- Trước kia chúng ta cũng tiến hành quan sát phiến hải vực này, nhưng ngọn núi lửa này chưa từng di động qua, chỉ sợ là hệ thống ra đa của các ngươi bị lỗi thì sao?</w:t>
      </w:r>
    </w:p>
    <w:p>
      <w:pPr>
        <w:pStyle w:val="BodyText"/>
      </w:pPr>
      <w:r>
        <w:t xml:space="preserve">Lần này cảnh tượng nhìn thấy, cũng không có gì khác biệt với lúc trước, cũng làm trong lòng Lars tướng quân có chút thất vọng, sau khi hắn nghe Trang Duệ tường thuật, còn tưởng rằng có thể nhìn thấy một ít chuyện mà người thường khó mà nhìn thấy đấy.</w:t>
      </w:r>
    </w:p>
    <w:p>
      <w:pPr>
        <w:pStyle w:val="BodyText"/>
      </w:pPr>
      <w:r>
        <w:t xml:space="preserve">Trang Duệ lắc đầu, chỉ vào màn hình, nói ra:</w:t>
      </w:r>
    </w:p>
    <w:p>
      <w:pPr>
        <w:pStyle w:val="BodyText"/>
      </w:pPr>
      <w:r>
        <w:t xml:space="preserve">- Lars tướng quân, sẽ không sai, hệ thống ra đa trên thuyền của ta, là đồ cao cấp nhất thế giới đấy, tại đây, nhất định là có quái vật biển sâu tồn tại.</w:t>
      </w:r>
    </w:p>
    <w:p>
      <w:pPr>
        <w:pStyle w:val="BodyText"/>
      </w:pPr>
      <w:r>
        <w:t xml:space="preserve">- Lão bản, núi lửa cũng không biết chạy đi đâu, ngài bị ảo giác đấy!</w:t>
      </w:r>
    </w:p>
    <w:p>
      <w:pPr>
        <w:pStyle w:val="BodyText"/>
      </w:pPr>
      <w:r>
        <w:t xml:space="preserve">Clyde đối với tình huống chạy trối chết lúc Huyên Duệ Hào đi vào phiến hải ưực này vẫn còn nhớ rõ, trong nội tâm có một chút không được tự nhiên, tuy mệnh lệnh là Trang Duệ hạ đạt, nhưng sâu trong lòng của hắn, cũng có sợ hãi thật sâu với nơi này.</w:t>
      </w:r>
    </w:p>
    <w:p>
      <w:pPr>
        <w:pStyle w:val="BodyText"/>
      </w:pPr>
      <w:r>
        <w:t xml:space="preserve">Trang Duệ cũng không có phản ứng Clyde, cúi đầu suy nghĩ một lúc sau, mãnh liệt ngẩng đầu lên, nói ra:</w:t>
      </w:r>
    </w:p>
    <w:p>
      <w:pPr>
        <w:pStyle w:val="BodyText"/>
      </w:pPr>
      <w:r>
        <w:t xml:space="preserve">- Ta có biện pháp thằm dò nó!</w:t>
      </w:r>
    </w:p>
    <w:p>
      <w:pPr>
        <w:pStyle w:val="Compact"/>
      </w:pPr>
      <w:r>
        <w:t xml:space="preserve">- Biện pháp gì?</w:t>
      </w:r>
      <w:r>
        <w:br w:type="textWrapping"/>
      </w:r>
      <w:r>
        <w:br w:type="textWrapping"/>
      </w:r>
    </w:p>
    <w:p>
      <w:pPr>
        <w:pStyle w:val="Heading2"/>
      </w:pPr>
      <w:bookmarkStart w:id="1140" w:name="chương-1117---1119-đạn-đạo-tập-kích-1"/>
      <w:bookmarkEnd w:id="1140"/>
      <w:r>
        <w:t xml:space="preserve">1118. Chương 1117 - 1119: Đạn Đạo Tập Kích</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1117 - 1119: Đạn đạo tập kích</w:t>
      </w:r>
    </w:p>
    <w:p>
      <w:pPr>
        <w:pStyle w:val="BodyText"/>
      </w:pPr>
      <w:r>
        <w:t xml:space="preserve">Nhóm Dịch: Tepga</w:t>
      </w:r>
    </w:p>
    <w:p>
      <w:pPr>
        <w:pStyle w:val="BodyText"/>
      </w:pPr>
      <w:r>
        <w:t xml:space="preserve">Nguồn: Sưu tầm</w:t>
      </w:r>
    </w:p>
    <w:p>
      <w:pPr>
        <w:pStyle w:val="BodyText"/>
      </w:pPr>
      <w:r>
        <w:t xml:space="preserve">Kể cả Bành Phi, mấy người trong buồng trực thăng nói ra, ngay cả hai cảnh vợ điều khiển máy bay của Lars, cũng dùng ánh mắt hiếu kỳ nhìn về phía Trang Duệ.</w:t>
      </w:r>
    </w:p>
    <w:p>
      <w:pPr>
        <w:pStyle w:val="BodyText"/>
      </w:pPr>
      <w:r>
        <w:t xml:space="preserve">- Phóng một khỏa hỏa tiến đạn đạo xuống nước, kinh động quái vật kia!</w:t>
      </w:r>
    </w:p>
    <w:p>
      <w:pPr>
        <w:pStyle w:val="BodyText"/>
      </w:pPr>
      <w:r>
        <w:t xml:space="preserve">Trong ánh mắt của Trang Duệ phóng ra tinh quang, dùng đạn đạo nổ tung sinh ra chấn động kinh động biển sâu, nhất định có thể kinh động quái vật kia, nếu như vừa vặn rơi xuống đấu nó, vậy thì càng không cần nói, bá chủ đại dương này sẽ điên cuồng lên.</w:t>
      </w:r>
    </w:p>
    <w:p>
      <w:pPr>
        <w:pStyle w:val="BodyText"/>
      </w:pPr>
      <w:r>
        <w:t xml:space="preserve">Trang Duệ nói hỏa tiễn đạn đạo này, chính là một loại vũ khí công kích tàu ngầm dưới nước, bình thường trang bị thêm ngòi nổ, sau khi phóng xuống biển, khi đạt tới độ sâu nhất định hoặc là tiến gần mục tiêu sát thương, nó sẽ nổ tung, bình thường sẽ do thuyền chiến hoặc máy bay chống tàu ngầm mang theo.</w:t>
      </w:r>
    </w:p>
    <w:p>
      <w:pPr>
        <w:pStyle w:val="BodyText"/>
      </w:pPr>
      <w:r>
        <w:t xml:space="preserve">Vốn Lý Chấn muốn trang bị mấy quả cho Huyên Duệ Hào, nhưng bị Trang Duệ bác bỏ, nếu như tàu ngầm quân sự thật sự muốn đối phó hắn, vậy thì hắn không tránh thoát được, có võ trang cũng chỉ là biễu diễn mà thôi.</w:t>
      </w:r>
    </w:p>
    <w:p>
      <w:pPr>
        <w:pStyle w:val="BodyText"/>
      </w:pPr>
      <w:r>
        <w:t xml:space="preserve">Nhưng Trang Duệ nghe Lý Chấn giải thích qua nguyên lý nổ tung dưới biển sâu, nói rằng đạn đạo như thế, được trang bị rất nhiều thuốc nổ, sau khi kíp nổ, sẽ sinh ra đại lượng sóng xung kích, Trang Duệ tin tưởng, loại trình độ sóng xung kích này, đủ để kinh động sinh vật biển kia.</w:t>
      </w:r>
    </w:p>
    <w:p>
      <w:pPr>
        <w:pStyle w:val="BodyText"/>
      </w:pPr>
      <w:r>
        <w:t xml:space="preserve">- Thủy tạc đạn đạo?</w:t>
      </w:r>
    </w:p>
    <w:p>
      <w:pPr>
        <w:pStyle w:val="BodyText"/>
      </w:pPr>
      <w:r>
        <w:t xml:space="preserve">Lars tướng quân cười khổ một tiếng, nói ra:</w:t>
      </w:r>
    </w:p>
    <w:p>
      <w:pPr>
        <w:pStyle w:val="BodyText"/>
      </w:pPr>
      <w:r>
        <w:t xml:space="preserve">- Trang Duệ, trên chiếc trực thăng này không có trang bị thủy tạc đạn đạo, vật kia chỉ có trên máy bay chống tàu ngầm mới có.</w:t>
      </w:r>
    </w:p>
    <w:p>
      <w:pPr>
        <w:pStyle w:val="BodyText"/>
      </w:pPr>
      <w:r>
        <w:t xml:space="preserve">Thủy tạc đạn đạo trong mắt của Lars tướng quân không có gì quý hiếm, giá thành chế tạo thủy tạc đạn đạo phi thường rẻ tiền, dùng quyền hạn tướng quân của hắn, cho dù sử dụng mấy trăm quả cũng không coi vào đâu, nhưng trên khung trực thăng này không có phân phối loại đấy.</w:t>
      </w:r>
    </w:p>
    <w:p>
      <w:pPr>
        <w:pStyle w:val="BodyText"/>
      </w:pPr>
      <w:r>
        <w:t xml:space="preserve">- Không có?</w:t>
      </w:r>
    </w:p>
    <w:p>
      <w:pPr>
        <w:pStyle w:val="BodyText"/>
      </w:pPr>
      <w:r>
        <w:t xml:space="preserve">Trang Duệ nghe vậy sững sờ một chút, hắn không nghĩ tới kế hoạch tốt như vậy, lại bị kẹt ở chỗ này, nhưng nghĩ tới mấy khỏa hỏa tiễn treo trên cánh của trực thăng này, Trang Duệ nói ra:</w:t>
      </w:r>
    </w:p>
    <w:p>
      <w:pPr>
        <w:pStyle w:val="BodyText"/>
      </w:pPr>
      <w:r>
        <w:t xml:space="preserve">- Lars tướng quân, không có thủy tạc đạn đạo, vậy thì phóng một quả hỏa tiễn xuống dưới hải vực này cũng được mà!</w:t>
      </w:r>
    </w:p>
    <w:p>
      <w:pPr>
        <w:pStyle w:val="BodyText"/>
      </w:pPr>
      <w:r>
        <w:t xml:space="preserve">Tuy rằng hỏa tiễn sinh ra sóng địa chấn, không bằng thủy tạc đạn đạo, nhưng Trang Duệ có thể sử dụng linh khí kinh động đến sinh vật biển này, cũng có thể sinh ra hiệu quả giống nhau.</w:t>
      </w:r>
    </w:p>
    <w:p>
      <w:pPr>
        <w:pStyle w:val="BodyText"/>
      </w:pPr>
      <w:r>
        <w:t xml:space="preserve">- Hỏa tiễn?</w:t>
      </w:r>
    </w:p>
    <w:p>
      <w:pPr>
        <w:pStyle w:val="BodyText"/>
      </w:pPr>
      <w:r>
        <w:t xml:space="preserve">Trang Duệ nói lời này làm cho Lars tướng quân trầm mặc, tuy hắn quyền cao chức trọng, nhưng vô duyên vô cớ phóng hỏa tiễn xuống biển, sau khi trở về nhất định sẽ có dư luận không tốt, đây cũng không phải trong thời kỳ diễn tập quân sự.</w:t>
      </w:r>
    </w:p>
    <w:p>
      <w:pPr>
        <w:pStyle w:val="BodyText"/>
      </w:pPr>
      <w:r>
        <w:t xml:space="preserve">Nhìn thấy Lars thật lâu không nói gì, Trang Duệ còn tưởng rằng là vấn đề tiền bạc, vì vậy mở miệng nói ra:</w:t>
      </w:r>
    </w:p>
    <w:p>
      <w:pPr>
        <w:pStyle w:val="BodyText"/>
      </w:pPr>
      <w:r>
        <w:t xml:space="preserve">- Lars tướng quân, chi phí hỏa tiễn ta sẽ trả cho!</w:t>
      </w:r>
    </w:p>
    <w:p>
      <w:pPr>
        <w:pStyle w:val="BodyText"/>
      </w:pPr>
      <w:r>
        <w:t xml:space="preserve">Phí tổn của một quả hõa tiễn, cao lắm cũng chỉ mười hoặc hai mươi ngàn đô la, vì dò xét xem quái vật biển là cái dạng gì, Trang Duệ vẫn cam lòng chi khoản tiền này.</w:t>
      </w:r>
    </w:p>
    <w:p>
      <w:pPr>
        <w:pStyle w:val="BodyText"/>
      </w:pPr>
      <w:r>
        <w:t xml:space="preserve">- Đây không phải vấn đề tiền bạc!</w:t>
      </w:r>
    </w:p>
    <w:p>
      <w:pPr>
        <w:pStyle w:val="BodyText"/>
      </w:pPr>
      <w:r>
        <w:t xml:space="preserve">Lars lắc đầu, hắn nhìn biển cả mênh mông, khẽ cắn môi, nói ra:</w:t>
      </w:r>
    </w:p>
    <w:p>
      <w:pPr>
        <w:pStyle w:val="BodyText"/>
      </w:pPr>
      <w:r>
        <w:t xml:space="preserve">- Làm, nghe ngươi một lần, Trang lão đệ, không nên làm ta thất vọng!</w:t>
      </w:r>
    </w:p>
    <w:p>
      <w:pPr>
        <w:pStyle w:val="BodyText"/>
      </w:pPr>
      <w:r>
        <w:t xml:space="preserve">Trang Duệ đưa ra cách nói sinh vật biển, hoàn toàn khác so với cách giải thích của các nhà khoa học trong nước của hắn, hắn lần đầu tiên nghe thấy, cho nên đây cũng là nguyên nhân mà Lars quyết định điều một trực thăng tới nơi đây.</w:t>
      </w:r>
    </w:p>
    <w:p>
      <w:pPr>
        <w:pStyle w:val="BodyText"/>
      </w:pPr>
      <w:r>
        <w:t xml:space="preserve">Bởi vì những sự kiện quái dị diễn ra ở vùng biển ma quái này, đã làm khó Lars suốt mấy chục năm, mà mỗi lần báo cáo có chuyện xảy ra, hắn rất khó chịu, Lars tướng quân cho rằng lần này rất đáng giá.</w:t>
      </w:r>
    </w:p>
    <w:p>
      <w:pPr>
        <w:pStyle w:val="BodyText"/>
      </w:pPr>
      <w:r>
        <w:t xml:space="preserve">Bất kể là quân nhân quốc gia nào, trong người vẫn có một loại tâm huyết, sau khi hạ quyết tâm, Lars không chút do dự, hắn muốn mở miệng ra lệnh.</w:t>
      </w:r>
    </w:p>
    <w:p>
      <w:pPr>
        <w:pStyle w:val="BodyText"/>
      </w:pPr>
      <w:r>
        <w:t xml:space="preserve">- Đợi một chút, Lars tướng quân, đợi đã nào...</w:t>
      </w:r>
    </w:p>
    <w:p>
      <w:pPr>
        <w:pStyle w:val="BodyText"/>
      </w:pPr>
      <w:r>
        <w:t xml:space="preserve">Không đợi Lars ra mệnh lệnh, đã bị Trang Duệ cấp cấp cắt đứt mất, nói đùa gì vậy? Nếu như bắn hỏa tiễn, Trang Duệ còn không bằng dùng ngư lôi trên Huyên Duệ Hào, nhưng nếu dùng như thế, không khác nào tìm đường chết.</w:t>
      </w:r>
    </w:p>
    <w:p>
      <w:pPr>
        <w:pStyle w:val="BodyText"/>
      </w:pPr>
      <w:r>
        <w:t xml:space="preserve">- Sao thế? Trang, chủ ý này là ngươi đưa ra mà?</w:t>
      </w:r>
    </w:p>
    <w:p>
      <w:pPr>
        <w:pStyle w:val="BodyText"/>
      </w:pPr>
      <w:r>
        <w:t xml:space="preserve">Trang Duệ làm ra cử động này, làm cho Lars tướng quân khó hiểu nhìn về phía hắn.</w:t>
      </w:r>
    </w:p>
    <w:p>
      <w:pPr>
        <w:pStyle w:val="BodyText"/>
      </w:pPr>
      <w:r>
        <w:t xml:space="preserve">Trang Duệ cười khổ một tiếng, chỉ chỉ vào mặt biển, nói ra:</w:t>
      </w:r>
    </w:p>
    <w:p>
      <w:pPr>
        <w:pStyle w:val="BodyText"/>
      </w:pPr>
      <w:r>
        <w:t xml:space="preserve">- Lars tướng quân, vạn nhất sinh vật biển kia là bạch tuộc, ngài ngẫm lại xem, dùng độ cao hiện tại của trực thăng, sẽ xảy ra hậu quả gì?</w:t>
      </w:r>
    </w:p>
    <w:p>
      <w:pPr>
        <w:pStyle w:val="BodyText"/>
      </w:pPr>
      <w:r>
        <w:t xml:space="preserve">- Bạch tuộc?</w:t>
      </w:r>
    </w:p>
    <w:p>
      <w:pPr>
        <w:pStyle w:val="BodyText"/>
      </w:pPr>
      <w:r>
        <w:t xml:space="preserve">Lars tướng quân nghe Trang Duệ nói lời này, thò đầu ra cabin, nhìn thấy chỉ cách mặt biển hai ngàn mét, lập tức ý thức được chỗ lỗ mãng của mình.</w:t>
      </w:r>
    </w:p>
    <w:p>
      <w:pPr>
        <w:pStyle w:val="BodyText"/>
      </w:pPr>
      <w:r>
        <w:t xml:space="preserve">Tục ngữ nói không sợ nhất vạn chỉ sợ vạn nhất, chuyện trên đời này, không có gì là tuyệt đối.</w:t>
      </w:r>
    </w:p>
    <w:p>
      <w:pPr>
        <w:pStyle w:val="BodyText"/>
      </w:pPr>
      <w:r>
        <w:t xml:space="preserve">Nếu quả thật bị mỏ quạ đen của Trang Duệ nói trúng, bên dưới vùng biển này có một con bạch tuộc sáu bảy trăm mét, Lars tướng quân cũng nhận ra với độ cao hơn hai ngàn mét này, không phải là khoảng cách an toàn.</w:t>
      </w:r>
    </w:p>
    <w:p>
      <w:pPr>
        <w:pStyle w:val="BodyText"/>
      </w:pPr>
      <w:r>
        <w:t xml:space="preserve">Xúc tu bạch tuộc bình thường, đồi dài hơn thân thể gấp đôi, nếu như dưới mặt biển thật sự là một con bạch tuộc, vậy thì khung trực thăng này, sẽ biến thành điểm tâm của nó.</w:t>
      </w:r>
    </w:p>
    <w:p>
      <w:pPr>
        <w:pStyle w:val="BodyText"/>
      </w:pPr>
      <w:r>
        <w:t xml:space="preserve">- Trang, ngươi xem, trực thăng của chúng ta phải lên cao bao nhiêu mét mới phù hợp?</w:t>
      </w:r>
    </w:p>
    <w:p>
      <w:pPr>
        <w:pStyle w:val="BodyText"/>
      </w:pPr>
      <w:r>
        <w:t xml:space="preserve">Không biết vì cái gì, Lars tướng quân từ trên người của Trang Duệ cảm nhận được một sự tự tin mãnh liệt, làm cho hắn không tự giác sinh ra cảm giác ỷ lại vào Trang Duệ.</w:t>
      </w:r>
    </w:p>
    <w:p>
      <w:pPr>
        <w:pStyle w:val="BodyText"/>
      </w:pPr>
      <w:r>
        <w:t xml:space="preserve">Trang Duệ không có trả lời Lars tướng quân, nhưng lại hỏi ngược lại:</w:t>
      </w:r>
    </w:p>
    <w:p>
      <w:pPr>
        <w:pStyle w:val="BodyText"/>
      </w:pPr>
      <w:r>
        <w:t xml:space="preserve">- Lars tướng quân, độ cao nhất mà trực thăng này đạt tới là bao nhiêu mét thế?</w:t>
      </w:r>
    </w:p>
    <w:p>
      <w:pPr>
        <w:pStyle w:val="BodyText"/>
      </w:pPr>
      <w:r>
        <w:t xml:space="preserve">Nghe được Trang Duệ nói thế, Lars tướng quân có chút không xác định nói ra:</w:t>
      </w:r>
    </w:p>
    <w:p>
      <w:pPr>
        <w:pStyle w:val="BodyText"/>
      </w:pPr>
      <w:r>
        <w:t xml:space="preserve">- Cực hạn của Apache là sáu ngàn mét, nhưng khung trực thăng này chắc không đạt tới mức cực hạn đâu, thêm một ngàn mét nữa, có lẽ đủ a?</w:t>
      </w:r>
    </w:p>
    <w:p>
      <w:pPr>
        <w:pStyle w:val="BodyText"/>
      </w:pPr>
      <w:r>
        <w:t xml:space="preserve">Lực năng của trực thăng, hoàn toàn dựa vào vòng xoay của cánh, cánh mặt nhỏ, không khí trong không trung càng mỏng manh, đối với lực năng sẽ tăng lớn, đồng thời cánh trực thăng càng lớn, sẽ ảnh hưởng tới lực năng, sẽ làm áy bay hạ thấp độ cao, nhưng cũng chỉ cao lên một độ cao nhất định mà thôi.</w:t>
      </w:r>
    </w:p>
    <w:p>
      <w:pPr>
        <w:pStyle w:val="BodyText"/>
      </w:pPr>
      <w:r>
        <w:t xml:space="preserve">Trừ một ít trực thăng chuyên môn sáng tạo kỷ lục ra, những trực thăng đều chỉ đạt tới độ cao sáu ngàn mét là cực hạn, Lars cũng không phải là người khoái chơi cực hạn, đương nhiên cũng không biến trực thăng này thành trực thăng tìm kiếm cực hạn.</w:t>
      </w:r>
    </w:p>
    <w:p>
      <w:pPr>
        <w:pStyle w:val="Compact"/>
      </w:pPr>
      <w:r>
        <w:t xml:space="preserve">- Thêm ngàn mét nữa, chắc là không sai biệt lắm!</w:t>
      </w:r>
      <w:r>
        <w:br w:type="textWrapping"/>
      </w:r>
      <w:r>
        <w:br w:type="textWrapping"/>
      </w:r>
    </w:p>
    <w:p>
      <w:pPr>
        <w:pStyle w:val="Heading2"/>
      </w:pPr>
      <w:bookmarkStart w:id="1141" w:name="chương-1117---1119-đạn-đạo-tập-kích-2"/>
      <w:bookmarkEnd w:id="1141"/>
      <w:r>
        <w:t xml:space="preserve">1119. Chương 1117 - 1119: Đạn Đạo Tập Kích</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1117 - 1119: Đạn đạo tập kích</w:t>
      </w:r>
    </w:p>
    <w:p>
      <w:pPr>
        <w:pStyle w:val="BodyText"/>
      </w:pPr>
      <w:r>
        <w:t xml:space="preserve">Nhóm Dịch: Tepga</w:t>
      </w:r>
    </w:p>
    <w:p>
      <w:pPr>
        <w:pStyle w:val="BodyText"/>
      </w:pPr>
      <w:r>
        <w:t xml:space="preserve">Nguồn: Sưu tầm</w:t>
      </w:r>
    </w:p>
    <w:p>
      <w:pPr>
        <w:pStyle w:val="BodyText"/>
      </w:pPr>
      <w:r>
        <w:t xml:space="preserve">Trong lòng Trang Duệ thầm tính toán một chút, bởi vì thể tích của con sinh vật biển kia là sáu bảy trăm mét, mà một xúc tu của nó chắc cũng chỉ vài chục mét mà thôi, chắc có lẽ không vượt qua bốn ngàn mét, khi trực thăng đạt tới độ cao cực hạn, có lẽ có thể cam đoan hắn an toàn.</w:t>
      </w:r>
    </w:p>
    <w:p>
      <w:pPr>
        <w:pStyle w:val="BodyText"/>
      </w:pPr>
      <w:r>
        <w:t xml:space="preserve">- Tốt, Figo, bay lên độ cao ba ngàn mét đi, sau đó đưa hỏa tiễn số một lên bệ phóng, mục tiêu phát sinh, chính là vùng biển trước mặt của trực thăng.</w:t>
      </w:r>
    </w:p>
    <w:p>
      <w:pPr>
        <w:pStyle w:val="BodyText"/>
      </w:pPr>
      <w:r>
        <w:t xml:space="preserve">Sau khi thương lượng với Trang Duệ một lúc, Lars ra lệnh cho người điều khiển chính.</w:t>
      </w:r>
    </w:p>
    <w:p>
      <w:pPr>
        <w:pStyle w:val="BodyText"/>
      </w:pPr>
      <w:r>
        <w:t xml:space="preserve">- Vâng, bay lên độ cao cực hạn, đưa lên hỏa tiễn số một lên bệ phóng!</w:t>
      </w:r>
    </w:p>
    <w:p>
      <w:pPr>
        <w:pStyle w:val="BodyText"/>
      </w:pPr>
      <w:r>
        <w:t xml:space="preserve">Người điều khiển lặp lại mệnh lệnh của Lars tướng quân một lần nữa, bắt đầu thao tác.</w:t>
      </w:r>
    </w:p>
    <w:p>
      <w:pPr>
        <w:pStyle w:val="BodyText"/>
      </w:pPr>
      <w:r>
        <w:t xml:space="preserve">Vốn trực thăng đang bay trên mặt biển, bay lên không trung, nhưng khi lên càng cao, gió thổi càng lúc càng lớn, gió lạnh thổi vào trong khoang trực thăng làm cho lông tóc của mọi người dựng đứng, bọn người Trang Duệ đóng cửa hai bên của trực thăng lại.</w:t>
      </w:r>
    </w:p>
    <w:p>
      <w:pPr>
        <w:pStyle w:val="BodyText"/>
      </w:pPr>
      <w:r>
        <w:t xml:space="preserve">Trên trực thăng Apache, có tổng cộng mười sáu quả Địa Ngục Hỏa Tiễn, tuy đây là hỏa tiễn chống tăng, nhưng lại nằm dưới sự khống chế của con người, cho nên khi bắn ra có thể khống chế được quá trình nổ của nó.</w:t>
      </w:r>
    </w:p>
    <w:p>
      <w:pPr>
        <w:pStyle w:val="BodyText"/>
      </w:pPr>
      <w:r>
        <w:t xml:space="preserve">- Tốt, chuẩn bị phóng đi! truyện copy từ</w:t>
      </w:r>
    </w:p>
    <w:p>
      <w:pPr>
        <w:pStyle w:val="BodyText"/>
      </w:pPr>
      <w:r>
        <w:t xml:space="preserve">Nghe được Lars tướng quân ra mệnh lệnh, người điều khiển mở một máy kiểm soát bên tay phải ra, sau đó ấn vào nút trên tay cấm một cái, người điều khiển dùng ngón cái nhẹ nhàng đè xuống.</w:t>
      </w:r>
    </w:p>
    <w:p>
      <w:pPr>
        <w:pStyle w:val="BodyText"/>
      </w:pPr>
      <w:r>
        <w:t xml:space="preserve">Khi ngón cái của hắn tiếp xúc với cái nút, cả khung trực thăng chấn động mạnh một cái, mọi người có thể từ kính chắn gió phía trước trực thăng, nhìn thấy một quả hỏa tiễn phun khói trắng lao đi, lao thẳng vào trong biển cả.</w:t>
      </w:r>
    </w:p>
    <w:p>
      <w:pPr>
        <w:pStyle w:val="BodyText"/>
      </w:pPr>
      <w:r>
        <w:t xml:space="preserve">Khoảng cách ba ngàn mét với hỏa tiễn mà nói, cũng chỉ mấy giây là tới, không đợi mọi người nhìn thấy rõ quả hỏa tiễn, thì nó đã lao vào trong nước biển.</w:t>
      </w:r>
    </w:p>
    <w:p>
      <w:pPr>
        <w:pStyle w:val="BodyText"/>
      </w:pPr>
      <w:r>
        <w:t xml:space="preserve">Ba bốn giây trôi qua, mặt biển vốn bình tĩnh, bỗng nhiên có một cột nước cao hơn mười mét xuất hiện, bọt nước phun lên bầu trời, dưới ánh sáng mặt trời, phát ra ánh sáng và bọt trắng chói mắt.</w:t>
      </w:r>
    </w:p>
    <w:p>
      <w:pPr>
        <w:pStyle w:val="BodyText"/>
      </w:pPr>
      <w:r>
        <w:t xml:space="preserve">Nổ tung qua đi, ánh mắt của mọi người trên trực thăng, đều nhao nhao nhìn về phía máy quét ra-đa, nếu như dưới đáy biển thật sự có cái gọi là quái vật biển sâu, thì khi quả hỏa tiễn này nổ tung, có lẽ đã kinh động tới nó.</w:t>
      </w:r>
    </w:p>
    <w:p>
      <w:pPr>
        <w:pStyle w:val="BodyText"/>
      </w:pPr>
      <w:r>
        <w:t xml:space="preserve">Nhưng làm ọi người thất vọng là, từ trên màn hình ra đa không nhìn thấy cái gì chuyển động dưới đáy biển cả, cũng không nhìn ra cái gì bất thường, sau trận nổ tung đó, mặt biển lại khôi phục bình tĩnh trước kia.</w:t>
      </w:r>
    </w:p>
    <w:p>
      <w:pPr>
        <w:pStyle w:val="BodyText"/>
      </w:pPr>
      <w:r>
        <w:t xml:space="preserve">Khác với những người bên cạnh, tuy con mắt Trang Duệ nhìn chằm chằm vào màn hình trước mặt, nhưng lực chú ý của hắn, lại nằm hoàn toàn vào linh khí dưới đáy biển.</w:t>
      </w:r>
    </w:p>
    <w:p>
      <w:pPr>
        <w:pStyle w:val="BodyText"/>
      </w:pPr>
      <w:r>
        <w:t xml:space="preserve">- Không được, sóng xung kích quá nhỏ.</w:t>
      </w:r>
    </w:p>
    <w:p>
      <w:pPr>
        <w:pStyle w:val="BodyText"/>
      </w:pPr>
      <w:r>
        <w:t xml:space="preserve">Trang Duệ lại một lần nữa nhìn thấy sinh vật khổng lồ này, lại phát hiện trên mặt biển nổ tung, căn bản là không ảnh hưởng đến sinh vật dưới đáy biển, vụ nổ này, đối với nó mà nói, chẳng qua là một chuyện nhỏ không có chút ý nghĩa mà thôi.</w:t>
      </w:r>
    </w:p>
    <w:p>
      <w:pPr>
        <w:pStyle w:val="BodyText"/>
      </w:pPr>
      <w:r>
        <w:t xml:space="preserve">Sau khi đợi ba phút qua đi, rốt cuộc Clyde nhịn không được, mở miệng nói ra:</w:t>
      </w:r>
    </w:p>
    <w:p>
      <w:pPr>
        <w:pStyle w:val="BodyText"/>
      </w:pPr>
      <w:r>
        <w:t xml:space="preserve">- Không có động tĩnh? Lão bản, ta đã nói hệ thống ra đa trên thuyền bị hỏng rồi mà, người xem xem, một chút động tĩnh cũng không có a.</w:t>
      </w:r>
    </w:p>
    <w:p>
      <w:pPr>
        <w:pStyle w:val="BodyText"/>
      </w:pPr>
      <w:r>
        <w:t xml:space="preserve">- Không có khả năng, hệ thống ra đa trên thuyền không thể có vấn đề.</w:t>
      </w:r>
    </w:p>
    <w:p>
      <w:pPr>
        <w:pStyle w:val="BodyText"/>
      </w:pPr>
      <w:r>
        <w:t xml:space="preserve">Trang Duệ còn không nói chuyện, ngược lại Bành Phi phản bác, lời nói của Clyde, nhưng hắn không thể nói ra lai lịch của hệ thống ra đa trên Huyên Duệ Hào, cho nên nói ra có chút vô lực, sự thật chứng minh, trong hải vực này không có quái vật biển sâu gì cả.</w:t>
      </w:r>
    </w:p>
    <w:p>
      <w:pPr>
        <w:pStyle w:val="BodyText"/>
      </w:pPr>
      <w:r>
        <w:t xml:space="preserve">- Figo, hạ thấp độ cao, chuẩn bị trở về địa điểm xuất phát...</w:t>
      </w:r>
    </w:p>
    <w:p>
      <w:pPr>
        <w:pStyle w:val="BodyText"/>
      </w:pPr>
      <w:r>
        <w:t xml:space="preserve">Lars tướng quân cũng dao động, ngẩng đầu lên, hắn hoài nghi trước kia có phải là mình bị ma xui quỷ khiến hay không? Không công lãng phí một khỏa hỏa tiễn, làm cho hiện tại hắn quay về sẽ đau đầu khi báo cáo.</w:t>
      </w:r>
    </w:p>
    <w:p>
      <w:pPr>
        <w:pStyle w:val="BodyText"/>
      </w:pPr>
      <w:r>
        <w:t xml:space="preserve">Đang lúc Lars tướng quân hạ mệnh lệnh, đột nhiên Trang Duệ nói ra:</w:t>
      </w:r>
    </w:p>
    <w:p>
      <w:pPr>
        <w:pStyle w:val="BodyText"/>
      </w:pPr>
      <w:r>
        <w:t xml:space="preserve">- Đợi một chút, không được hạ thấp độ cao, tùy thời chuẩn bị bay lên cao hơn.</w:t>
      </w:r>
    </w:p>
    <w:p>
      <w:pPr>
        <w:pStyle w:val="BodyText"/>
      </w:pPr>
      <w:r>
        <w:t xml:space="preserve">- Trang, ngươi không nên thiếu lễ phép như vậy!</w:t>
      </w:r>
    </w:p>
    <w:p>
      <w:pPr>
        <w:pStyle w:val="BodyText"/>
      </w:pPr>
      <w:r>
        <w:t xml:space="preserve">Trang Duệ lại một lần nữa không lễ phép chen ngang lời nói của Lars, đồng thời dùng ngón tay bảo mọi người chú ý màn hình ra đa, lớn tiếng nói:</w:t>
      </w:r>
    </w:p>
    <w:p>
      <w:pPr>
        <w:pStyle w:val="BodyText"/>
      </w:pPr>
      <w:r>
        <w:t xml:space="preserve">- Lars tướng quân, mau xem màn hình, chuẩn bị bay lên cao hơn!</w:t>
      </w:r>
    </w:p>
    <w:p>
      <w:pPr>
        <w:pStyle w:val="BodyText"/>
      </w:pPr>
      <w:r>
        <w:t xml:space="preserve">Trang Duệ la lên, hấp dẫn lực chú ý của mọi người, sáu bảy ánh mắt không hẹn mà cùng nhìn màn hình, cùng lúc đó hệ thống ra đa phát ra âm thanh tích tích báo hiệu, một điểm sáng màu đỏ xuất hiện trên màn hình.</w:t>
      </w:r>
    </w:p>
    <w:p>
      <w:pPr>
        <w:pStyle w:val="BodyText"/>
      </w:pPr>
      <w:r>
        <w:t xml:space="preserve">Trên màn hình ra đa, đã có một vật thể di động, sau khi màn hình phát ra âm thanh báo hiệu, làm cho tất cả mọi người kinh ngạc ngây người.</w:t>
      </w:r>
    </w:p>
    <w:p>
      <w:pPr>
        <w:pStyle w:val="BodyText"/>
      </w:pPr>
      <w:r>
        <w:t xml:space="preserve">- Chúa ơi! Thật sự có sinh vật?</w:t>
      </w:r>
    </w:p>
    <w:p>
      <w:pPr>
        <w:pStyle w:val="BodyText"/>
      </w:pPr>
      <w:r>
        <w:t xml:space="preserve">Thuyền trưởng Clyde nhìn điểm sáng trên màn hình ra đa đang di chuyển chậm chạp, miệng há to ra, hắn tốt nghiệp học viện hải quân hoàng gia Anh, đương nhiên biết rõ điều đó có ý nghĩa gì.</w:t>
      </w:r>
    </w:p>
    <w:p>
      <w:pPr>
        <w:pStyle w:val="BodyText"/>
      </w:pPr>
      <w:r>
        <w:t xml:space="preserve">Trên thế giới này có đủ loại tàu ngầm lớn, nhưng cũng không có chiếc nào lớn như thế này, mà chỉ có một giải thích, nếu như núi lửa không có chân, thì chỉ có táng mạng được thai nghén ra trong biển cả mà thôi.</w:t>
      </w:r>
    </w:p>
    <w:p>
      <w:pPr>
        <w:pStyle w:val="BodyText"/>
      </w:pPr>
      <w:r>
        <w:t xml:space="preserve">- Lên cao, lên cao nữa, đạt tới cực hạn bốn ngàn mét!</w:t>
      </w:r>
    </w:p>
    <w:p>
      <w:pPr>
        <w:pStyle w:val="BodyText"/>
      </w:pPr>
      <w:r>
        <w:t xml:space="preserve">Trang Duệ lúc này cũng không để ý tâm tư và ngạc nhiên của mọi người, mà lớn tiếng nói với người điều khiển, chuyện này đang ảnh hưởng tới tính mạng mọi người, Trang Duệ cũng không muốn trở thành nhóm đầu tiên bởi vì phát hiện quái vật biển mà chết.</w:t>
      </w:r>
    </w:p>
    <w:p>
      <w:pPr>
        <w:pStyle w:val="BodyText"/>
      </w:pPr>
      <w:r>
        <w:t xml:space="preserve">Tất cả mọi người nhìn chằm chằm vào màn hình, hiện tại trên mặt Trang Duệ, bày biện ra màu trắng bệch không khỏe mạnh, trong khóe mắt có nước mặt, lộ ra vẻ cực kỳ mệt mỏi.</w:t>
      </w:r>
    </w:p>
    <w:p>
      <w:pPr>
        <w:pStyle w:val="BodyText"/>
      </w:pPr>
      <w:r>
        <w:t xml:space="preserve">Không có ai biết, lần hấp dẫn quái vật biển này, Trang Duệ đã rút toàn bộ linh khí trong mắt ra, dẫn tới việc con quái vật này từ ngủ say bừng tỉnh, hơn nữa trồi lên mặt biển.</w:t>
      </w:r>
    </w:p>
    <w:p>
      <w:pPr>
        <w:pStyle w:val="BodyText"/>
      </w:pPr>
      <w:r>
        <w:t xml:space="preserve">Sau khi linh khí thăng cấp mấy lần, Trang Duệ lại một lần nữa cảm nhận được cảm giác rơi lệ đầy mặt.</w:t>
      </w:r>
    </w:p>
    <w:p>
      <w:pPr>
        <w:pStyle w:val="BodyText"/>
      </w:pPr>
      <w:r>
        <w:t xml:space="preserve">Nhưng trong lòngTrang Duệ minh bạch, số linh khí của hắn, dùng trên người con quái vật này, đoán chừng cũng chỉ có thể làm cho nó thoải mái một chút mà thôi.</w:t>
      </w:r>
    </w:p>
    <w:p>
      <w:pPr>
        <w:pStyle w:val="BodyText"/>
      </w:pPr>
      <w:r>
        <w:t xml:space="preserve">Vi truy tra nơi phát ra linh khí, con quái vật này nhất định sẽ đi lên mặt biển, mà dưới thân của con quái vật này có hơn hai mươi xúc tu, làm cho trong lòng Trang Duệ xuất hiện cảm giác không rét mà run.</w:t>
      </w:r>
    </w:p>
    <w:p>
      <w:pPr>
        <w:pStyle w:val="BodyText"/>
      </w:pPr>
      <w:r>
        <w:t xml:space="preserve">Tuy nó có mấy chục cái xúc tu, nhưng Trang Duệ có thể kết luận, con quái vật này chính là bạch tuộc trong truyền thuyết, dùng độ cao hiện tại của trực thăng, Trang Duệ không có cảm giác an toàn chút nào.</w:t>
      </w:r>
    </w:p>
    <w:p>
      <w:pPr>
        <w:pStyle w:val="BodyText"/>
      </w:pPr>
      <w:r>
        <w:t xml:space="preserve">- Thiếu tướng?</w:t>
      </w:r>
    </w:p>
    <w:p>
      <w:pPr>
        <w:pStyle w:val="BodyText"/>
      </w:pPr>
      <w:r>
        <w:t xml:space="preserve">Người điều khiển tuy trong lòng rất khiếp sợ, nhưng được huấn luyện nghiêm khắc, hắn cũng kịp phản ứng, đem ánh mắt nhìn về phía Lars tướng quân.</w:t>
      </w:r>
    </w:p>
    <w:p>
      <w:pPr>
        <w:pStyle w:val="BodyText"/>
      </w:pPr>
      <w:r>
        <w:t xml:space="preserve">- Nghe Trang đi, cho lên cao, hướng về phía đông bắc mà bay.</w:t>
      </w:r>
    </w:p>
    <w:p>
      <w:pPr>
        <w:pStyle w:val="BodyText"/>
      </w:pPr>
      <w:r>
        <w:t xml:space="preserve">Sau khi nghe được người điều khiển nói, Lars tướng quân cũng từ trong khiếp sợ mà kịp phản ứng, trong lòng của hắn cũng minh bạch, mặc kệ quái vật kia có phải là bạch tuộc trong miệng của Trang Duệ hay không, chỉ riêng hình thể của nó tới sáu bảy trăm mét, cũng đủ để sinh ra uy hiếp cho trực thăng ở độ cao ba ngàn mét rồi.</w:t>
      </w:r>
    </w:p>
    <w:p>
      <w:pPr>
        <w:pStyle w:val="BodyText"/>
      </w:pPr>
      <w:r>
        <w:t xml:space="preserve">- Tuân mệnh, tướng quân!</w:t>
      </w:r>
    </w:p>
    <w:p>
      <w:pPr>
        <w:pStyle w:val="BodyText"/>
      </w:pPr>
      <w:r>
        <w:t xml:space="preserve">Sau khi nhận được mệnh lệnh của Lars tướng quân, người điều khiển vung tay rất tiêu sái dùng nghi thức chào của quân đội, sau đó khống chế trực thăng bay lên cao, dùng tốc độ mỗi giây mười sáu mét, bay lên cao hơn.</w:t>
      </w:r>
    </w:p>
    <w:p>
      <w:pPr>
        <w:pStyle w:val="BodyText"/>
      </w:pPr>
      <w:r>
        <w:t xml:space="preserve">Trực thăng dùng thời gian khoảng một phút ngắn ngủi bay lên cao, điểm sáng trên màn hình ra đa, tốc độ cũng biến đổi, từ sâu dưới nước ba ngàn mét, rất nhanh còn cách mặt biển chừng bốn năm trăm mét mà thôi.</w:t>
      </w:r>
    </w:p>
    <w:p>
      <w:pPr>
        <w:pStyle w:val="BodyText"/>
      </w:pPr>
      <w:r>
        <w:t xml:space="preserve">- Lại lên cao hơn!</w:t>
      </w:r>
    </w:p>
    <w:p>
      <w:pPr>
        <w:pStyle w:val="BodyText"/>
      </w:pPr>
      <w:r>
        <w:t xml:space="preserve">Nghe được âm thanh tích tích không dứt bên tai, là tiếng cảnh báo, trên trán của Lars xuất hiện mồ hôi, hiện tại độ cao của trực thăng đã là bốn ngàn mét, hình như cũng không thoát khỏi nguy hiểm.</w:t>
      </w:r>
    </w:p>
    <w:p>
      <w:pPr>
        <w:pStyle w:val="BodyText"/>
      </w:pPr>
      <w:r>
        <w:t xml:space="preserve">- Tướng quân, ta đã hết sức!</w:t>
      </w:r>
    </w:p>
    <w:p>
      <w:pPr>
        <w:pStyle w:val="BodyText"/>
      </w:pPr>
      <w:r>
        <w:t xml:space="preserve">Người điều khiển lúc này đầu đầy mồ hôi, sau khi trả lời Lars tướng quân, cắn chặt miệng, hai tay thao tác trên trực thăng, con mắt vẫn không quên lưu ý đến khoảng cách giữa trực thăng và quái vật biển kia.</w:t>
      </w:r>
    </w:p>
    <w:p>
      <w:pPr>
        <w:pStyle w:val="BodyText"/>
      </w:pPr>
      <w:r>
        <w:t xml:space="preserve">- Bốn ngàn mét, có lẽ an toàn rồi?</w:t>
      </w:r>
    </w:p>
    <w:p>
      <w:pPr>
        <w:pStyle w:val="BodyText"/>
      </w:pPr>
      <w:r>
        <w:t xml:space="preserve">Sau khi trực thăng đạt tới độ cao bốn ngàn mét, Lars buông lỏng một hơi, chỉ cần quái vật dưới đáy biển không có mọc cánh, chắc có lẽ không uy hiếp tới độ cao này a!</w:t>
      </w:r>
    </w:p>
    <w:p>
      <w:pPr>
        <w:pStyle w:val="BodyText"/>
      </w:pPr>
      <w:r>
        <w:t xml:space="preserve">Ai biết ngay vào lúc trong miệng Lars tướng quân nói một câu, đột nhiên, trong biển rộng, xuất hiện một vật thể màu đen thô to chừng hai mươi mét, đánh thẳng vào trực thăng trên bầu trời.</w:t>
      </w:r>
    </w:p>
    <w:p>
      <w:pPr>
        <w:pStyle w:val="BodyText"/>
      </w:pPr>
      <w:r>
        <w:t xml:space="preserve">Giống như Hải Thần phẩn nộ, mặt biển sóng yên biển lặng, nhấc lên cơn sóng gió động trời, một cái vật thể màu đen thô to đạt tới hai mươi mét, giống như mũi tên bắn thẳng lên trên không trung, mà mục tiêu, chính là chiếc trực thăng đang ở trên cao.</w:t>
      </w:r>
    </w:p>
    <w:p>
      <w:pPr>
        <w:pStyle w:val="BodyText"/>
      </w:pPr>
      <w:r>
        <w:t xml:space="preserve">- Lên cao, nhanh, lên cao!</w:t>
      </w:r>
    </w:p>
    <w:p>
      <w:pPr>
        <w:pStyle w:val="BodyText"/>
      </w:pPr>
      <w:r>
        <w:t xml:space="preserve">Không cần Lars tướng quân ra mệnh lệnh, người điều khiển trực thăng, cũng đang liều mạng thao tác, đem trực thăng kéo lên độ cao nhất có thể đạt tới.</w:t>
      </w:r>
    </w:p>
    <w:p>
      <w:pPr>
        <w:pStyle w:val="BodyText"/>
      </w:pPr>
      <w:r>
        <w:t xml:space="preserve">Trực thăng dùng tốc độ mỗi giây lên cao được mười sáu mét, nhưng rất hiển nhiên, vật thể màu đen phía dưới còn nhanh hơn, giống như là một cái thang trời, đang từ dưới biển đánh thẳng lên trời.</w:t>
      </w:r>
    </w:p>
    <w:p>
      <w:pPr>
        <w:pStyle w:val="BodyText"/>
      </w:pPr>
      <w:r>
        <w:t xml:space="preserve">- Nhanh, nhanh lên một chút.</w:t>
      </w:r>
    </w:p>
    <w:p>
      <w:pPr>
        <w:pStyle w:val="BodyText"/>
      </w:pPr>
      <w:r>
        <w:t xml:space="preserve">Nhìn thấy thứ này tho to như cây cột, đang không ngưng tiếp xúc với trực thăng, trong mắt tất cả mọi người trong buồng phi cơ đều hiện ra thần sắc khủng hoảng, ngay cả Trang Duệ cũng không ngoại lệ, khẩn trương đến mức móng tay đã bấm vào thịt mà không biết đau.</w:t>
      </w:r>
    </w:p>
    <w:p>
      <w:pPr>
        <w:pStyle w:val="BodyText"/>
      </w:pPr>
      <w:r>
        <w:t xml:space="preserve">Phải biết rằng, ở độ cao bốn ngàn mét đã tới mức kêu trời không thấu, kêu đất chẳng hay, chỉ cần bị cái xúc tu này đánh trúng, kết cục nhất định là cơ hủy người vong, một tia hi vọng sống sót cũng không có.</w:t>
      </w:r>
    </w:p>
    <w:p>
      <w:pPr>
        <w:pStyle w:val="BodyText"/>
      </w:pPr>
      <w:r>
        <w:t xml:space="preserve">- Tám trăm mét!</w:t>
      </w:r>
    </w:p>
    <w:p>
      <w:pPr>
        <w:pStyle w:val="BodyText"/>
      </w:pPr>
      <w:r>
        <w:t xml:space="preserve">- Năm trăm mét!</w:t>
      </w:r>
    </w:p>
    <w:p>
      <w:pPr>
        <w:pStyle w:val="BodyText"/>
      </w:pPr>
      <w:r>
        <w:t xml:space="preserve">- Ba trăm mét!</w:t>
      </w:r>
    </w:p>
    <w:p>
      <w:pPr>
        <w:pStyle w:val="BodyText"/>
      </w:pPr>
      <w:r>
        <w:t xml:space="preserve">- Còn một trăm mét!</w:t>
      </w:r>
    </w:p>
    <w:p>
      <w:pPr>
        <w:pStyle w:val="BodyText"/>
      </w:pPr>
      <w:r>
        <w:t xml:space="preserve">Âm thanh báo hiệu từ trong hệ thống máy quét phát ra, tràn ngập cả buồng trực thăng, mọi người đều dùng mắt thường cũng có thể thấy rõ ràng, hình dạng của cây cột khổng lồ chính là một cái xúc tu.</w:t>
      </w:r>
    </w:p>
    <w:p>
      <w:pPr>
        <w:pStyle w:val="Compact"/>
      </w:pPr>
      <w:r>
        <w:br w:type="textWrapping"/>
      </w:r>
      <w:r>
        <w:br w:type="textWrapping"/>
      </w:r>
    </w:p>
    <w:p>
      <w:pPr>
        <w:pStyle w:val="Heading2"/>
      </w:pPr>
      <w:bookmarkStart w:id="1142" w:name="chương-1120-tìm-được-đường-sống-trong-chỗ-chết."/>
      <w:bookmarkEnd w:id="1142"/>
      <w:r>
        <w:t xml:space="preserve">1120. Chương 1120: Tìm Được Đường Sống Trong Chỗ Chết.</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1120: Tìm được đường sống trong chỗ chết.</w:t>
      </w:r>
    </w:p>
    <w:p>
      <w:pPr>
        <w:pStyle w:val="BodyText"/>
      </w:pPr>
      <w:r>
        <w:t xml:space="preserve">Nhóm Dịch: Tepga</w:t>
      </w:r>
    </w:p>
    <w:p>
      <w:pPr>
        <w:pStyle w:val="BodyText"/>
      </w:pPr>
      <w:r>
        <w:t xml:space="preserve">Nguồn: Sưu tầm</w:t>
      </w:r>
    </w:p>
    <w:p>
      <w:pPr>
        <w:pStyle w:val="BodyText"/>
      </w:pPr>
      <w:r>
        <w:t xml:space="preserve">Cái xúc tu này to lớn tói hai mươi mét, có màu nâu đậm và xù xì, mà trên thân của nó, có hơn mười thứ đồ vật giống như giác múc, nhìn giống như xúc tu của người ngoài hành tinh, sắc mặt của mọi người trắng bệch, hô hấp dồn dập.</w:t>
      </w:r>
    </w:p>
    <w:p>
      <w:pPr>
        <w:pStyle w:val="BodyText"/>
      </w:pPr>
      <w:r>
        <w:t xml:space="preserve">Hai hộ vệ của Lars tướng quân, đang không ngừng thao tác cần điều khiển hình thập tự giá, trong miệng thì thào tự nói, khẩn cầu thượng đế phù hộ bọn họ, tin tưởng bọn họ sống vài chục năm nay, cầu nguyện ngày hôm nay tuyệt đối là chân thành nhất.</w:t>
      </w:r>
    </w:p>
    <w:p>
      <w:pPr>
        <w:pStyle w:val="BodyText"/>
      </w:pPr>
      <w:r>
        <w:t xml:space="preserve">- Không đủ, ha ha, xúc tu của thằng này không đủ dài!</w:t>
      </w:r>
    </w:p>
    <w:p>
      <w:pPr>
        <w:pStyle w:val="BodyText"/>
      </w:pPr>
      <w:r>
        <w:t xml:space="preserve">Không biết có phải là cầu nguyện của mấy người nước ngoài này có tác dụng hay không, thời điểm cái xúc tu này còn cách trực thăng khoảng năm sáu mươi mét, rốt cục cũng dừng lại trên hư không, sau đó vô lực mà rơi xuống dưới.</w:t>
      </w:r>
    </w:p>
    <w:p>
      <w:pPr>
        <w:pStyle w:val="BodyText"/>
      </w:pPr>
      <w:r>
        <w:t xml:space="preserve">Loại kinh nghiệm tìm được đường sống trong chỗ chết này, đúng là không thấy nhiều, sau đại nạn không chết, tất cả mọi người trong buồng trực thăng thở ra một hơi, hoan hô.</w:t>
      </w:r>
    </w:p>
    <w:p>
      <w:pPr>
        <w:pStyle w:val="BodyText"/>
      </w:pPr>
      <w:r>
        <w:t xml:space="preserve">- Đó là cái gì?</w:t>
      </w:r>
    </w:p>
    <w:p>
      <w:pPr>
        <w:pStyle w:val="BodyText"/>
      </w:pPr>
      <w:r>
        <w:t xml:space="preserve">Thời điểm mọi người đang lớn tiếng hoan hô, đột nhiên nhìn thấy, cái xúc tu kia còn chưa rơi xuống biển hoàn toàn, thì một cái tương tự như vậy từ dưới biển chui ra, lập tức làm cho tiếng hoan hô của bọn họ kẹt trong cổ họng.</w:t>
      </w:r>
    </w:p>
    <w:p>
      <w:pPr>
        <w:pStyle w:val="BodyText"/>
      </w:pPr>
      <w:r>
        <w:t xml:space="preserve">- Lên cao, nhanh một chút, lại lên cao!</w:t>
      </w:r>
    </w:p>
    <w:p>
      <w:pPr>
        <w:pStyle w:val="BodyText"/>
      </w:pPr>
      <w:r>
        <w:t xml:space="preserve">Trong buồng phi cơ mọi người hiển nhiên đều phát hiện một màn này, tâm tình vừa buông xuống, nhưng lại nhắc lên, phải biết rằng, tay người có dài có ngắn, vạn nhất xúc tu của con quái vật này cũng thế thì sao?</w:t>
      </w:r>
    </w:p>
    <w:p>
      <w:pPr>
        <w:pStyle w:val="BodyText"/>
      </w:pPr>
      <w:r>
        <w:t xml:space="preserve">Cũng may người điều khiển lúc hoan hô, cũng không có buông lỏng thao túng trực thăng, sau khi cái xúc tu thứ hai kia đánh tới, độ cao của trực thăng đã đạt tới năm ngàn ba trăm mét.</w:t>
      </w:r>
    </w:p>
    <w:p>
      <w:pPr>
        <w:pStyle w:val="BodyText"/>
      </w:pPr>
      <w:r>
        <w:t xml:space="preserve">Rất hiển nhiên, quái vật biển kia, cũng bất lực với độ cao này, cho nên khoảng cách của cái xúc tu thứ hai càng không với tới trực thăng, thẳng đến lúc này, mọi người trong buồng trực thăng mới chính thức yên lòng.</w:t>
      </w:r>
    </w:p>
    <w:p>
      <w:pPr>
        <w:pStyle w:val="BodyText"/>
      </w:pPr>
      <w:r>
        <w:t xml:space="preserve">- Trời ạ! Cái này... Rốt cuộc là quái vật gì?</w:t>
      </w:r>
    </w:p>
    <w:p>
      <w:pPr>
        <w:pStyle w:val="BodyText"/>
      </w:pPr>
      <w:r>
        <w:t xml:space="preserve">Ở trên trực thăng, chẳng những có hệ thống máy quét ra-đa, còn có lắp đặt thiết bị quay phim, ở độ cao năm ngàn mét mắt thường không thể nhìn thấy gì, nhưng camera treo trên trực thăng lại có thể quay được rõ ràng, đem tình hình từ dưới mặt biển từ đầu chí cuối quay lại tất cả.</w:t>
      </w:r>
    </w:p>
    <w:p>
      <w:pPr>
        <w:pStyle w:val="BodyText"/>
      </w:pPr>
      <w:r>
        <w:t xml:space="preserve">Sau khi hai cái xúc tu không công mà lui, sóng to gió lớn trên mặt biển càng lớn hơn, một cơn sóng cao hơn mười mét phóng lên, mà trong cột sóng đó, xuất hiện một vật thể.</w:t>
      </w:r>
    </w:p>
    <w:p>
      <w:pPr>
        <w:pStyle w:val="BodyText"/>
      </w:pPr>
      <w:r>
        <w:t xml:space="preserve">Vào thời khắc này, giống như Hải Thần hàng lâm, phong bạo tàn sát bừa bãi, hai ba mươi căn xúc tu giương nanh múa vuốt trên bầu trời, không ai nghi ngờ, nếu như những thứ gì bị xúc tu này đụng trúng, nhất định sẽ bị nó xé thành tan nát.</w:t>
      </w:r>
    </w:p>
    <w:p>
      <w:pPr>
        <w:pStyle w:val="BodyText"/>
      </w:pPr>
      <w:r>
        <w:t xml:space="preserve">Mất đi nơi phát ra linh khí, quái vật ở trong nước trở nên cuồng bạo, nhanh chóng đuổi theo trực thăng ở trên cao, thân hình khổng lồ đang không ngừng phập phồng trên mặt biển, ở trong biển rộng nhấc lên một hồi sóng to gió lớn.</w:t>
      </w:r>
    </w:p>
    <w:p>
      <w:pPr>
        <w:pStyle w:val="BodyText"/>
      </w:pPr>
      <w:r>
        <w:t xml:space="preserve">Sau khi đuổi theo trực thăng trên bầu trời một lúc, quái vật ở trong nước, rốt cuộc cũng hiển lộ thân hình.</w:t>
      </w:r>
    </w:p>
    <w:p>
      <w:pPr>
        <w:pStyle w:val="BodyText"/>
      </w:pPr>
      <w:r>
        <w:t xml:space="preserve">Lộ ra mặt biển trước hết, đương nhiên là những cái xúc tu, có tới mấy chục cái xúc tu, sau đó là một thân hình rộng hơn vài sân bóng đá, từ từ xuất hiện trên mặt biển.</w:t>
      </w:r>
    </w:p>
    <w:p>
      <w:pPr>
        <w:pStyle w:val="BodyText"/>
      </w:pPr>
      <w:r>
        <w:t xml:space="preserve">Trên đầu của quái vật này, có các loại nếp nhăn rất dài, khắp nơi đều gồ ghề, nếu như không phải mọi người nhìn chằm chằm lên mặt biển, chỉ sợ sẽ cho rằng thứ lộ ra mặt biển này là đảo đá ngầm cực lớn.</w:t>
      </w:r>
    </w:p>
    <w:p>
      <w:pPr>
        <w:pStyle w:val="BodyText"/>
      </w:pPr>
      <w:r>
        <w:t xml:space="preserve">Dùng con mắt cũng có thể nhìn trực quan toàn cảnh này, tất cả mọi người có thể nhìn thấy rõ cái đầu xấu xí của nó, cho dù nó chỉ lộ ra một bộ phận trên mặt biển, nhưng cũng đạt tới độ cao của một cao ốc vài chục tầng.</w:t>
      </w:r>
    </w:p>
    <w:p>
      <w:pPr>
        <w:pStyle w:val="BodyText"/>
      </w:pPr>
      <w:r>
        <w:t xml:space="preserve">- Thật... Thật sự là bạch tuộc!</w:t>
      </w:r>
    </w:p>
    <w:p>
      <w:pPr>
        <w:pStyle w:val="BodyText"/>
      </w:pPr>
      <w:r>
        <w:t xml:space="preserve">Giờ phút này không cần Trang Duệ nói thêm cái gì, cho dù không ăn thịt theo cũng nhìn thấy heo chạy, trong biển cả, trừ bạch tuộc ra, không còn sinh vật nào có hình dạng giống như vậy.</w:t>
      </w:r>
    </w:p>
    <w:p>
      <w:pPr>
        <w:pStyle w:val="BodyText"/>
      </w:pPr>
      <w:r>
        <w:t xml:space="preserve">Nhìn thấy sóng to gió lớn ngập trời, mọi người kinh hãi không thôi, có lẽ... Cũng chỉ có trên biển cả vô biên vô tận, mới có thể thai nghén ra sinh vật khổng lồ này.</w:t>
      </w:r>
    </w:p>
    <w:p>
      <w:pPr>
        <w:pStyle w:val="BodyText"/>
      </w:pPr>
      <w:r>
        <w:t xml:space="preserve">- Trở về địa điểm xuất phát, trở về thôi!</w:t>
      </w:r>
    </w:p>
    <w:p>
      <w:pPr>
        <w:pStyle w:val="BodyText"/>
      </w:pPr>
      <w:r>
        <w:t xml:space="preserve">Sau khi chụp ảnh con quái vật này từ tất cả góc độ, Lars tướng quân hạ lệnh trở về.</w:t>
      </w:r>
    </w:p>
    <w:p>
      <w:pPr>
        <w:pStyle w:val="BodyText"/>
      </w:pPr>
      <w:r>
        <w:t xml:space="preserve">Tuy trên trực thăng còn nhiều quả hỏa tiễn, nhưng so với hình thể của con quái vật này, cho dù toàn bộ trúng mục tiêu, cũng không cách nào gây ra vết thương trí mạng với nó, nói không chừng còn có thể làm cho nó phát cuồng lên, đi công kích nhân loại ở ven biển, vậy thì được không bù mất.</w:t>
      </w:r>
    </w:p>
    <w:p>
      <w:pPr>
        <w:pStyle w:val="BodyText"/>
      </w:pPr>
      <w:r>
        <w:t xml:space="preserve">Không biết có phải là không thích ứng lưu lại trên mặt biển một thời gian dài hay không, con quái vật kia sau một hồi truy đuổi trực thăng không kết quả, từ từ biến mất dưới mặt biển, ngay cả sóng gió ngập trời lúc nãy, lập tức khôi phục lại như trước kia.</w:t>
      </w:r>
    </w:p>
    <w:p>
      <w:pPr>
        <w:pStyle w:val="BodyText"/>
      </w:pPr>
      <w:r>
        <w:t xml:space="preserve">Thời điểm này mọi người lại nhìn từ trên cao xuống dưới biển, thì tầm nhìn đã khác trước, biết rõ phía dưới ẩn nấp quái vật, bọn họ luôn có một cảm giác chờ đợi lo lắng.</w:t>
      </w:r>
    </w:p>
    <w:p>
      <w:pPr>
        <w:pStyle w:val="BodyText"/>
      </w:pPr>
      <w:r>
        <w:t xml:space="preserve">Trong đầu hồi tưởng lại những hình ảnh sững sờ lúc nãy, hiện tại thuyền trưởng Clyde nghĩ tới mà sợ hãi không thôi, phải biết rằng, thời điểm buổi sáng, hắn còn đang nghênh ngang điều khiển Huyên Duệ Hào qua lại vùng biển này, nếu không phải nó đang ngáy ngủ, chỉ sợ là một thuyền người chui vào bụng của nó.</w:t>
      </w:r>
    </w:p>
    <w:p>
      <w:pPr>
        <w:pStyle w:val="BodyText"/>
      </w:pPr>
      <w:r>
        <w:t xml:space="preserve">- Móa, lần này xem như đến không rồi!</w:t>
      </w:r>
    </w:p>
    <w:p>
      <w:pPr>
        <w:pStyle w:val="BodyText"/>
      </w:pPr>
      <w:r>
        <w:t xml:space="preserve">Dùng linh khí cảm ứng được con quái vật đó đã quay trở lại đáy biển, Trang Duệ bất đắc dĩ lắc đầu, bởi vì con bạch tuộc cực lớn này chiếm giữ tại đó, chỉ sợ đợi đến ngày nó chết đi rồi, những bảo tàng dưới đó mới có thể lọt vào trong mắt của người đời.</w:t>
      </w:r>
    </w:p>
    <w:p>
      <w:pPr>
        <w:pStyle w:val="BodyText"/>
      </w:pPr>
      <w:r>
        <w:t xml:space="preserve">Đương nhiên, Trang Duệ tự hỏi là mình có thể đợi tới ngày đó hay không, sinh vật có thể có hình thể lớn như vậy, quỷ mới biết nó sống bao nhiêu năm? Đoán chừng sống một ngàn năm cũng không lớn được như thế.</w:t>
      </w:r>
    </w:p>
    <w:p>
      <w:pPr>
        <w:pStyle w:val="BodyText"/>
      </w:pPr>
      <w:r>
        <w:t xml:space="preserve">Chỉ đáng tiếc là đám vàng bạc ở dưới đáy biển, Trang Duệ đã từng đoán chừng đơn giản, nếu như số vàng này có thể xuất thế, chỉ sợ cũng có giá trị ít nhất là ba tỷ đô la, Trang Duệ nhìn thấy mà chảy nước miếng.</w:t>
      </w:r>
    </w:p>
    <w:p>
      <w:pPr>
        <w:pStyle w:val="BodyText"/>
      </w:pPr>
      <w:r>
        <w:t xml:space="preserve">Sau khi trực thăng bay được chừng nửa tiếng, không qua bao lâu sau, trở về vùng biển có Huyên Duệ Hào và tuần tra hạm đang dừng lại ở đó.</w:t>
      </w:r>
    </w:p>
    <w:p>
      <w:pPr>
        <w:pStyle w:val="BodyText"/>
      </w:pPr>
      <w:r>
        <w:t xml:space="preserve">Có lẽ Lars tướng quân có cảm giác vùng biển này không an toàn, hắn cũng không có xuống trực thăng, trực tiếp thông tri cho tuần tra hạm và Huyên Duệ Hào xuất phát, đi về phía ven biển.</w:t>
      </w:r>
    </w:p>
    <w:p>
      <w:pPr>
        <w:pStyle w:val="BodyText"/>
      </w:pPr>
      <w:r>
        <w:t xml:space="preserve">Sau khi trực thăng đáp xuống bong Huyên Duệ Hào, mọi người trên trực thăng mới bước xuống, một màn mạo hiểm vừa rồi, hao tổn tinh lực của mọi người quá nhiều.</w:t>
      </w:r>
    </w:p>
    <w:p>
      <w:pPr>
        <w:pStyle w:val="BodyText"/>
      </w:pPr>
      <w:r>
        <w:t xml:space="preserve">Trang Duệ mời Lars tướng quân đi vào phòng nghỉ của thuyền, lúc này đầu óc của mọi người có chút bấn loạn, nếu như không phải tận mắt nhìn thấy, đánh chết bọn họ cũng không thể tin được là dưới đáy biển lại có một sinh vật to lớn như thế.</w:t>
      </w:r>
    </w:p>
    <w:p>
      <w:pPr>
        <w:pStyle w:val="BodyText"/>
      </w:pPr>
      <w:r>
        <w:t xml:space="preserve">- Trang, cám ơn ngươi, nếu không phải ngươi nhắc nhở, sợ rằng hiện tại chúng ta cũng không biết, dưới hải vực kia còn cất dấu một con quái vật lớn như thế.</w:t>
      </w:r>
    </w:p>
    <w:p>
      <w:pPr>
        <w:pStyle w:val="BodyText"/>
      </w:pPr>
      <w:r>
        <w:t xml:space="preserve">Sau khi uống một ly cà phê nóng, Lars đứng dậy dùng nghi thức chào của quân đội, tuy quá trình phi thường mạo hiểm, nhưng cũng làm cho bí ẩn bao trùm nội tâm của hắn suốt mấy chục năm, có được đáp án.</w:t>
      </w:r>
    </w:p>
    <w:p>
      <w:pPr>
        <w:pStyle w:val="Compact"/>
      </w:pPr>
      <w:r>
        <w:br w:type="textWrapping"/>
      </w:r>
      <w:r>
        <w:br w:type="textWrapping"/>
      </w:r>
    </w:p>
    <w:p>
      <w:pPr>
        <w:pStyle w:val="Heading2"/>
      </w:pPr>
      <w:bookmarkStart w:id="1143" w:name="chương-1121---1123-kế-hoạch-hành-động"/>
      <w:bookmarkEnd w:id="1143"/>
      <w:r>
        <w:t xml:space="preserve">1121. Chương 1121 - 1123: Kế Hoạch Hành Động</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1121 - 1123: Kế hoạch hành động</w:t>
      </w:r>
    </w:p>
    <w:p>
      <w:pPr>
        <w:pStyle w:val="BodyText"/>
      </w:pPr>
      <w:r>
        <w:t xml:space="preserve">Nhóm Dịch: Tepga</w:t>
      </w:r>
    </w:p>
    <w:p>
      <w:pPr>
        <w:pStyle w:val="BodyText"/>
      </w:pPr>
      <w:r>
        <w:t xml:space="preserve">Nguồn: Sưu tầm</w:t>
      </w:r>
    </w:p>
    <w:p>
      <w:pPr>
        <w:pStyle w:val="BodyText"/>
      </w:pPr>
      <w:r>
        <w:t xml:space="preserve">Có một tồn tại khủng bố như vậy, cho nên trong vùng biển này sinh vật biển vô cùng thưa thớt, chuyện thuyền bè mất tích, hiện tại cũng có thể được đến giải đáp, sợ hãi lúc ban đầu qua đi, trong lòng Lars tướng quân cũng có một tia hưng phấn.</w:t>
      </w:r>
    </w:p>
    <w:p>
      <w:pPr>
        <w:pStyle w:val="BodyText"/>
      </w:pPr>
      <w:r>
        <w:t xml:space="preserve">Nghe được Lars tướng quân nói thế, Trang Duệ vội vàng đứng dậy, nói ra:</w:t>
      </w:r>
    </w:p>
    <w:p>
      <w:pPr>
        <w:pStyle w:val="BodyText"/>
      </w:pPr>
      <w:r>
        <w:t xml:space="preserve">- Lars tướng quân, ta cũng chỉ thông qua quan sát ra đa quan trắc mà đoán được mà thôi, không nghĩ tới chuyện này lại là thật...</w:t>
      </w:r>
    </w:p>
    <w:p>
      <w:pPr>
        <w:pStyle w:val="BodyText"/>
      </w:pPr>
      <w:r>
        <w:t xml:space="preserve">Từ hình thể to lớn của con quái vật này, đối với những đám học giả sinh vật học kia, có lẽ có lực hấp dẫn vô cùng lớn, nhưng Trang Duệ đối với chuyện này không có hứng thú, chuyện lúc này hắn chỉ muốn trục vớt thuyền đắm, hiện tại Trang Duệ không thể không vội vã.</w:t>
      </w:r>
    </w:p>
    <w:p>
      <w:pPr>
        <w:pStyle w:val="BodyText"/>
      </w:pPr>
      <w:r>
        <w:t xml:space="preserve">- Trang, ngươi là nhà thám hiểm vĩ đại, mà phát hiện ra sinh vật biển này, đều là công lao của ngươi...</w:t>
      </w:r>
    </w:p>
    <w:p>
      <w:pPr>
        <w:pStyle w:val="BodyText"/>
      </w:pPr>
      <w:r>
        <w:t xml:space="preserve">Lars tướng quân nói đến đây, trên mặt lộ ra một tia thần sắc không có ý tứ, nói tiếp:</w:t>
      </w:r>
    </w:p>
    <w:p>
      <w:pPr>
        <w:pStyle w:val="BodyText"/>
      </w:pPr>
      <w:r>
        <w:t xml:space="preserve">- Ta muốn đem chuyện này hợp báo, còn hi vọng Trang tiên sinh có thể tạm thời ở lại hải vực quốc gia của ta.</w:t>
      </w:r>
    </w:p>
    <w:p>
      <w:pPr>
        <w:pStyle w:val="BodyText"/>
      </w:pPr>
      <w:r>
        <w:t xml:space="preserve">Trang Duệ nghi vấn, hắn cũng không nhận ra quân đội Bồ Đào Nha có năng lực bắt được sinh vật biển này, mà cái gọi là áp dụng hành động, có lẽ chỉ có một đáp án, đó chính là giết nó.</w:t>
      </w:r>
    </w:p>
    <w:p>
      <w:pPr>
        <w:pStyle w:val="BodyText"/>
      </w:pPr>
      <w:r>
        <w:t xml:space="preserve">Mà chuyện này làm nội tâm của Trang Duệ xuất hiện cảm giác hưng phấn, nếu như quái vật này chết đi, như vậy hành động tầm bảo của hắn có thể tiếp tục, không có con bạch tuộc to lớn này, biển cả đối với Trang Duệ mà nói, hoàn toàn là một nơi không có gì bí ẩn cả.</w:t>
      </w:r>
    </w:p>
    <w:p>
      <w:pPr>
        <w:pStyle w:val="BodyText"/>
      </w:pPr>
      <w:r>
        <w:t xml:space="preserve">- Trang tiên sinh, bởi vì khoảng cách của con quái vật này và vùng biển quốc gia của ta tương đối gần, gây nguy hiểm cho thuyền bè qua lại, cho nên ta sẽ đưa ra đề nghị, vận dụng thủ đoạn quân sự giết nó, hoặc là đuổi nó vào trong biển sâu.</w:t>
      </w:r>
    </w:p>
    <w:p>
      <w:pPr>
        <w:pStyle w:val="BodyText"/>
      </w:pPr>
      <w:r>
        <w:t xml:space="preserve">Quả nhiên là không ngoài sở liệu của Trang Duệ, Lars tướng quân trả lời, cũng nằm trong dự đoán của hắn, bản thân Trang Duệ cũng không có biện pháp gì với con quái vật này, cũng không có nghĩa là một quốc gia không thể làm gì được thứ này.</w:t>
      </w:r>
    </w:p>
    <w:p>
      <w:pPr>
        <w:pStyle w:val="BodyText"/>
      </w:pPr>
      <w:r>
        <w:t xml:space="preserve">Từ khi nhân loại bắt đầu học và biết cách sử dụng công cụ tới nay, đã trở thành chúa tể của địa cầu, cho dù là sinh vật có thể tích lớn như thế nào, cũng khó có khả năng chống lại vũ khí hiện đại của nhân loại.</w:t>
      </w:r>
    </w:p>
    <w:p>
      <w:pPr>
        <w:pStyle w:val="BodyText"/>
      </w:pPr>
      <w:r>
        <w:t xml:space="preserve">Lars tướng quân là một quân nhân chân chính, chỉ có quân đội chính quy, mới có thể chiến đấu với con quái vật này, có thể thỏa mãn khát vọng và tính cảm chiến đấu của quân nhân.</w:t>
      </w:r>
    </w:p>
    <w:p>
      <w:pPr>
        <w:pStyle w:val="BodyText"/>
      </w:pPr>
      <w:r>
        <w:t xml:space="preserve">Hơn nữa Lars tướng quân cũng không cần biết tới sự quý giá của con quái vật này trong mắt của đám học giả sinh vật biển kia, hắn chỉ quan tâm, con quái vật này có tạo thành nguy hại cho vùng biển của hắn hay không mà thôi.</w:t>
      </w:r>
    </w:p>
    <w:p>
      <w:pPr>
        <w:pStyle w:val="BodyText"/>
      </w:pPr>
      <w:r>
        <w:t xml:space="preserve">Trên thực tế loại nguy hại này đã hình thành, trong vài thập niên này không ngừng có thuyền bè mất tích trong hải vực, đó là chứng cứ rõ ràng nhất, có cái cớ này, Lars tướng quân có đầy đủ lý do triển khai hành động.</w:t>
      </w:r>
    </w:p>
    <w:p>
      <w:pPr>
        <w:pStyle w:val="BodyText"/>
      </w:pPr>
      <w:r>
        <w:t xml:space="preserve">- A, ta nghĩ... Lars tướng quân quyết định đúng, sinh vật lớn như vậy, nếu như ngày nào đó nó muốn lên bờ đi dạo xuống, sẽ tạo ra tổn thất không lường được cho nhân loại, nếu như quý quốc thực sự có thể tiêu diệt nó, sẽ tạo phúc cho cả nhân loại.</w:t>
      </w:r>
    </w:p>
    <w:p>
      <w:pPr>
        <w:pStyle w:val="BodyText"/>
      </w:pPr>
      <w:r>
        <w:t xml:space="preserve">Nếu như để cho con sinh vật biển này tồn tại gần những con thuyền kho báu thì Trang Duệ nhất định mắng hắn phun máu chó, chuyện khó tin như thế hắn cũng nói được, có ai nghe bạch tuộc lên đắt bằng đi dạo chưa? Nếu ai nói có thì đúng là chê cười, nhưng không giết hoặc đuổi nó đi thì sao hắn lấy kho báu đây?</w:t>
      </w:r>
    </w:p>
    <w:p>
      <w:pPr>
        <w:pStyle w:val="BodyText"/>
      </w:pPr>
      <w:r>
        <w:t xml:space="preserve">- Nhưng Lars tướng quân, ta cũng không rõ các nhà sinh vật học có thể biết được tập tính của con quái vật này hay không, nhưng hành động này có tác dụng không?</w:t>
      </w:r>
    </w:p>
    <w:p>
      <w:pPr>
        <w:pStyle w:val="BodyText"/>
      </w:pPr>
      <w:r>
        <w:t xml:space="preserve">Sau khi Trang Duệ đưa ra nghi vấn của bản thân kỳ thật hắn cũng muốn tránh việc tiêu diệt con quái vật biển này, bởi vì từ tình huống sinh vật biển tiêu điều là có thể nhìn ra, đại gia hỏa này cũng không phải là thứ ăn chay, nếu như có chút chuyện ngoài ý muốn, tuyệt đối là kết cục thập tử vô sinh.</w:t>
      </w:r>
    </w:p>
    <w:p>
      <w:pPr>
        <w:pStyle w:val="BodyText"/>
      </w:pPr>
      <w:r>
        <w:t xml:space="preserve">- Trang tiên sinh, khả năng là ngươi không có phát hiện, bản thân ngươi có cảm ứng nguy hiểm bẩm sinh, nếu như không phải ngươi nhắc nhở, chỉ sợ chúng ta đã thành điểm tâm cho nó... Hi vọng ngươi tham gia lần hành động lần này.</w:t>
      </w:r>
    </w:p>
    <w:p>
      <w:pPr>
        <w:pStyle w:val="BodyText"/>
      </w:pPr>
      <w:r>
        <w:t xml:space="preserve">Lars nói là lời này là thành tâm thành ý, nếu không phải có Trang Duệ, đoán chừng hiện giờ hắn đã trở thành thức ăn của quái vật hắn cũng không ngồi ở đây nói chuyện.</w:t>
      </w:r>
    </w:p>
    <w:p>
      <w:pPr>
        <w:pStyle w:val="BodyText"/>
      </w:pPr>
      <w:r>
        <w:t xml:space="preserve">Trang Duệ cúi đầu suy nghĩ hồi lâu, mới ngẩng đầu nói ra:</w:t>
      </w:r>
    </w:p>
    <w:p>
      <w:pPr>
        <w:pStyle w:val="BodyText"/>
      </w:pPr>
      <w:r>
        <w:t xml:space="preserve">- Chuyện này... Để ta suy nghĩ một chút đi, Lars tướng quân, ngài cũng phải đi báo cáo đi, nếu như quý quốc phê chuẩn, sau khi chế định ra phương án hành động, chúng ta sẽ thảo luận vấn đề này.</w:t>
      </w:r>
    </w:p>
    <w:p>
      <w:pPr>
        <w:pStyle w:val="BodyText"/>
      </w:pPr>
      <w:r>
        <w:t xml:space="preserve">Trang Duệ biết rõ, hắn tham dự, đúng là có thể giúp cho quân đội của Lars tướng quân công kích quái vật thêm hữu hiệu, nhưng điều kiện tiên quyết là dưới tình huống bản thân của hắn được an toàn, Trang Duệ mới có thể tham gia lần hành động này.</w:t>
      </w:r>
    </w:p>
    <w:p>
      <w:pPr>
        <w:pStyle w:val="BodyText"/>
      </w:pPr>
      <w:r>
        <w:t xml:space="preserve">Nghe được Trang Duệ lời nói về sau, Lars khoa gật gật đầu, nói ra:</w:t>
      </w:r>
    </w:p>
    <w:p>
      <w:pPr>
        <w:pStyle w:val="BodyText"/>
      </w:pPr>
      <w:r>
        <w:t xml:space="preserve">- Tốt, Trang tiên sinh, ta sẽ suy nghĩ đề nghị này mấy ngày, Huyên Duệ Hào của ngươi cứ dừng lại trong hải vực quốc gia của ta đi, phương diện cấp dưỡng ta sẽ giúp ngươi giải quyết.</w:t>
      </w:r>
    </w:p>
    <w:p>
      <w:pPr>
        <w:pStyle w:val="BodyText"/>
      </w:pPr>
      <w:r>
        <w:t xml:space="preserve">- Cảm ơn Lars tướng quân, chúng ta sẽ theo quý hạm trở về địa điểm xuất phát.</w:t>
      </w:r>
    </w:p>
    <w:p>
      <w:pPr>
        <w:pStyle w:val="BodyText"/>
      </w:pPr>
      <w:r>
        <w:t xml:space="preserve">Trang Duệ gật đầu đồng ý, hắn cũng có chút chột dạ, ai biết đại gia hỏa kia công kích trực thăng chính là vì linh khí của mình chứ, không biết nó có theo tới hải vực này không? Nhưng mọi chuyện vẫn lấy an toàn làm đầu.</w:t>
      </w:r>
    </w:p>
    <w:p>
      <w:pPr>
        <w:pStyle w:val="BodyText"/>
      </w:pPr>
      <w:r>
        <w:t xml:space="preserve">Sau khi đứng trên Huyên Duệ Hào của Trang Duệ một lúc, Lars trực tiếp cưỡi trực thăng trở về nơi đóng quân, hắn muốn đem hình ảnh chúp được và tư liệu về quái vật biển này nói ra, dùng để làm bằng chứng cho đám chính khách kia đồng ý cho hắn hành động.</w:t>
      </w:r>
    </w:p>
    <w:p>
      <w:pPr>
        <w:pStyle w:val="BodyText"/>
      </w:pPr>
      <w:r>
        <w:t xml:space="preserve">Bồ Đào Nha cũng là một quốc gia tung hoành trên biển mấy thế kỷ, sau khi có quyết định của Lars tướng quân, Huyên Duệ Hào trực tiếp tiến vào bến cảng, Trang Duệ cũng quyết tâm, chờ tin tức của Lars tướng quân.</w:t>
      </w:r>
    </w:p>
    <w:p>
      <w:pPr>
        <w:pStyle w:val="BodyText"/>
      </w:pPr>
      <w:r>
        <w:t xml:space="preserve">- Trang tiên sinh, hành động lần này đã được phê chuẩn, nhưng ngươi cần phải chờ vài ngày, lần này hành động này cần liên quân vài quốc gia cùng tiến hành. (.</w:t>
      </w:r>
    </w:p>
    <w:p>
      <w:pPr>
        <w:pStyle w:val="BodyText"/>
      </w:pPr>
      <w:r>
        <w:t xml:space="preserve">Hai ngày sau đó, trong khi Trang Duệ đang nhàm chán ngồi ở trên bến cảng mà câu cá, thì nhận được điện thoại của Lars, làm cho hắn kinh ngạc là, hắn còn tưởng cần phải chờ ở nơi này thêm mười ngày nửa tháng.</w:t>
      </w:r>
    </w:p>
    <w:p>
      <w:pPr>
        <w:pStyle w:val="BodyText"/>
      </w:pPr>
      <w:r>
        <w:t xml:space="preserve">Phải biết rằng, chuyện giống như vậy, nếu như đặt ở trong nước, nhất định là phải đi khắp cửa, tầng tầng phê duyệt, nói không chừng kế hoạch này ủy ban sinh sản cũng nhúng chàm, xía vào, nếu như quái vật kia không có hậu đại, chẳng phải là giống nòi bị diệt sạch sao?</w:t>
      </w:r>
    </w:p>
    <w:p>
      <w:pPr>
        <w:pStyle w:val="BodyText"/>
      </w:pPr>
      <w:r>
        <w:t xml:space="preserve">Lắc đầu cười, xua tan ý nghĩ lung tung trong đầu, Trang Duệ mở miệng hỏi:</w:t>
      </w:r>
    </w:p>
    <w:p>
      <w:pPr>
        <w:pStyle w:val="Compact"/>
      </w:pPr>
      <w:r>
        <w:t xml:space="preserve">- Lars tướng quân, là những quốc gia nào? Tại sao phải liên hợp với bọn họ?</w:t>
      </w:r>
      <w:r>
        <w:br w:type="textWrapping"/>
      </w:r>
      <w:r>
        <w:br w:type="textWrapping"/>
      </w:r>
    </w:p>
    <w:p>
      <w:pPr>
        <w:pStyle w:val="Heading2"/>
      </w:pPr>
      <w:bookmarkStart w:id="1144" w:name="chương-1121---1123-kế-hoạch-hành-động-1"/>
      <w:bookmarkEnd w:id="1144"/>
      <w:r>
        <w:t xml:space="preserve">1122. Chương 1121 - 1123: Kế Hoạch Hành Động</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1121 - 1123: Kế hoạch hành động</w:t>
      </w:r>
    </w:p>
    <w:p>
      <w:pPr>
        <w:pStyle w:val="BodyText"/>
      </w:pPr>
      <w:r>
        <w:t xml:space="preserve">Nhóm Dịch: Tepga</w:t>
      </w:r>
    </w:p>
    <w:p>
      <w:pPr>
        <w:pStyle w:val="BodyText"/>
      </w:pPr>
      <w:r>
        <w:t xml:space="preserve">Nguồn: Sưu tầm</w:t>
      </w:r>
    </w:p>
    <w:p>
      <w:pPr>
        <w:pStyle w:val="BodyText"/>
      </w:pPr>
      <w:r>
        <w:t xml:space="preserve">- Chính là các quốc gia ở gần như Tây Ban Nha và Anh... Trang Duệ, ngươi cũng biết rõ, hình thể của con quái vật này quá lớn, phải vận dụng rất nhiều vũ khí sát thương lớn, mà khu vực đó là vùng biển quốc tế, cho nên phải cùng vài quốc gia khác liên hợp, như vậy sức mạnh sẽ tăng cao.</w:t>
      </w:r>
    </w:p>
    <w:p>
      <w:pPr>
        <w:pStyle w:val="BodyText"/>
      </w:pPr>
      <w:r>
        <w:t xml:space="preserve">Vốn Lars tưởng hành động lần này sẽ gặp khó khăn, nhưng hắn đã đánh giá thấp tâm tư sợ chết của đám chính khách khi, sau khi hình ảnh và tư liệu được chuyển tới, lập tức khiến ột đám khủng hoảng.</w:t>
      </w:r>
    </w:p>
    <w:p>
      <w:pPr>
        <w:pStyle w:val="BodyText"/>
      </w:pPr>
      <w:r>
        <w:t xml:space="preserve">Vì chuyện này, tổng thống Bồ Đào Nha Anibal khẩn cấp tổ chức hội nghị liên quan, phải biết rằng con quái vật biển này có hình thể quá lớn và ở gần vùng biển của họ, cho nên đám chính khách này đầu tiên quyết định, thông qua nghị quyết tiêu diệt con quái vật này.</w:t>
      </w:r>
    </w:p>
    <w:p>
      <w:pPr>
        <w:pStyle w:val="BodyText"/>
      </w:pPr>
      <w:r>
        <w:t xml:space="preserve">Đương nhiên, cũng có một ít chính khách tận lực đưa ra dị nghị cần phải bảo hộ động vật, nhưng so sánh với tính mạng và tài sản con người, đại đa số mọi người lựa chọn điều đầu tiên, bọn họ không có tâm tư thông cảm cho con quái vật kia.</w:t>
      </w:r>
    </w:p>
    <w:p>
      <w:pPr>
        <w:pStyle w:val="BodyText"/>
      </w:pPr>
      <w:r>
        <w:t xml:space="preserve">Tùy theo đó, Bồ Đào Nha phát thông cáo tới các quốc gia đồng Euro, cũng nhanh chóng nhận được câu trả lời thuyết phục của họ, Tây Ban Nha và Anh, đều quyết định phái quân đội ra, tham gia lần hành động này.</w:t>
      </w:r>
    </w:p>
    <w:p>
      <w:pPr>
        <w:pStyle w:val="BodyText"/>
      </w:pPr>
      <w:r>
        <w:t xml:space="preserve">Cũng không phải có các quốc gia Châu Âu ủng hộ, nước Mỹ Trung Quốc và Nga, sau khi có được tin tức, cũng tỏ vẻ muốn phái quan sát viên tới hiện trường, tham dự lần giải quyết con quái vật biển này.</w:t>
      </w:r>
    </w:p>
    <w:p>
      <w:pPr>
        <w:pStyle w:val="BodyText"/>
      </w:pPr>
      <w:r>
        <w:t xml:space="preserve">Với tư cách là người phát hiện và đề xuất mọi người hành động, Lars tướng quân cũng thuận lý thành chương trở thành tổng chỉ huy lần hành động này, hắn nắm giữ liên quân các nước, cho nên thừa sức giải quyết con quái vật này. truyện copy từ</w:t>
      </w:r>
    </w:p>
    <w:p>
      <w:pPr>
        <w:pStyle w:val="BodyText"/>
      </w:pPr>
      <w:r>
        <w:t xml:space="preserve">Không nên xem thường danh hào tổng chỉ huy này, Châu Âu hiện giờ không có chiến sự, có thể chỉ huy bốn năm quốc gia cùng hành động, có lẽ chính là vốn liếng giúp Lars tướng quân thăng cấp lên trung tướng.</w:t>
      </w:r>
    </w:p>
    <w:p>
      <w:pPr>
        <w:pStyle w:val="BodyText"/>
      </w:pPr>
      <w:r>
        <w:t xml:space="preserve">Mà theo như lời nói của Lars, cũng lộ ra một tia đắc chí vừa lòng và hưng phấn, kế hoạch cũng đã định ra, nhưng cần rất nhiều quân đội của các quốc gia, Trang Duệ có tham dự hay không, đã trở nên không trọng yếu.</w:t>
      </w:r>
    </w:p>
    <w:p>
      <w:pPr>
        <w:pStyle w:val="BodyText"/>
      </w:pPr>
      <w:r>
        <w:t xml:space="preserve">Trang Duệ cũng nghe ra ngữ khí hưng phấn trong lời nói của Lars, lập tức vừa cười vừa nói:</w:t>
      </w:r>
    </w:p>
    <w:p>
      <w:pPr>
        <w:pStyle w:val="BodyText"/>
      </w:pPr>
      <w:r>
        <w:t xml:space="preserve">- Lars tướng quân, chúc mừng ngài rốt cục sắp giải quyết được con quái âật biển gây nguy hại cho vùng biển của mình, tin tưởng chuyện này qua đi, ngài nhất định sẽ thành anh hùng quốc gia.</w:t>
      </w:r>
    </w:p>
    <w:p>
      <w:pPr>
        <w:pStyle w:val="BodyText"/>
      </w:pPr>
      <w:r>
        <w:t xml:space="preserve">- Ha ha, Trang, ta chính thức mời ngươi tham gia lần hành động này, nhưng ngươi yên tâm, ngươi sẽ tham gia với tư cách là học giả, không cần ngươi công kích ở tuyến đầu, sẽ có quân nhân làm chuyện này.</w:t>
      </w:r>
    </w:p>
    <w:p>
      <w:pPr>
        <w:pStyle w:val="BodyText"/>
      </w:pPr>
      <w:r>
        <w:t xml:space="preserve">Lars nghe vậy cười lớn, tục ngữ nói kiệu hoa đưa người, lần hành động này nhiều thêm Trang Duệ cũng chỉ là một, ít đi Trang Duệ cũng là một, cũng chỉ là một câu của hắn mà thôi.</w:t>
      </w:r>
    </w:p>
    <w:p>
      <w:pPr>
        <w:pStyle w:val="BodyText"/>
      </w:pPr>
      <w:r>
        <w:t xml:space="preserve">Mà Lars xem ra, hắn đang bán cho Trang Duệ một thiên đại ân tình, người bình thường căn bản là không có tư cách tham dự lần hành động có sự tham gia của liên quân nhiều nước.</w:t>
      </w:r>
    </w:p>
    <w:p>
      <w:pPr>
        <w:pStyle w:val="BodyText"/>
      </w:pPr>
      <w:r>
        <w:t xml:space="preserve">Phải biết rằng, giữa quốc gia với nhau, kỳ thật cũng không có bí mật tuyệt đối, những hình ảnh và tư liệu hắn chụp được, trong thời gian ngắn nhất, đã nằm trên bàn công tác lãnh đạo các quốc gia khác.</w:t>
      </w:r>
    </w:p>
    <w:p>
      <w:pPr>
        <w:pStyle w:val="BodyText"/>
      </w:pPr>
      <w:r>
        <w:t xml:space="preserve">Mà lúc này ở vùng biển gần vịnh Duy Ca, bởi vì xuất hiện con quái vật vượt qua phạm vi tưởng tượng của nhân loại, cho nên lần này, chính là nơi thu hút lực chú ý của các học giả và chính khách thế giới.</w:t>
      </w:r>
    </w:p>
    <w:p>
      <w:pPr>
        <w:pStyle w:val="BodyText"/>
      </w:pPr>
      <w:r>
        <w:t xml:space="preserve">Sau khi chờ đợi hai ngày, một chiếc trực thăng tới đón Trang Duệ, Bành Phi và Clyde, sau đó ba người đặt chân xuống một vùng ven biển cách quân danh không xa, Bành Phi và Clyde với tư cách là những người nhìn thấy quái vật đầu tiên, cũng có vinh hạnh tham gia lần hành động lần này.</w:t>
      </w:r>
    </w:p>
    <w:p>
      <w:pPr>
        <w:pStyle w:val="BodyText"/>
      </w:pPr>
      <w:r>
        <w:t xml:space="preserve">- Mấy vị tiên sinh, Lars tướng quân đang cùng các vị đại biểu các quốc gia thảo luận chi tiết, tỉ mĩ, xin chờ một lát...</w:t>
      </w:r>
    </w:p>
    <w:p>
      <w:pPr>
        <w:pStyle w:val="BodyText"/>
      </w:pPr>
      <w:r>
        <w:t xml:space="preserve">Sau khi trực thăng hạ cánh mười phút, bọn người Trang Duệ được đưa tới phòng hợp, trừ ba người bọn họ ra, bên trong còn không ít quân nhân mặc quân phục.</w:t>
      </w:r>
    </w:p>
    <w:p>
      <w:pPr>
        <w:pStyle w:val="BodyText"/>
      </w:pPr>
      <w:r>
        <w:t xml:space="preserve">Mà trên màn hình lớn của phòng hợp, lúc này đang phát những hình ảnh mà Trang Duệ đã nhìn thấy mấy ngày trước, thỉnh thoảng còn nghe được trong miệng của những quân nhân này, nghe được từng đợt kinh hô.</w:t>
      </w:r>
    </w:p>
    <w:p>
      <w:pPr>
        <w:pStyle w:val="BodyText"/>
      </w:pPr>
      <w:r>
        <w:t xml:space="preserve">- Trang Duệ, ngươi... Sao ngươi chạy tới nơi đây?</w:t>
      </w:r>
    </w:p>
    <w:p>
      <w:pPr>
        <w:pStyle w:val="BodyText"/>
      </w:pPr>
      <w:r>
        <w:t xml:space="preserve">Trang Duệ vừa mới ngồi xuống, đã nghe có người gọi tên của hắn, ngẩng đầu nhìn lên, không khỏi vui cười, thế giới này đúng là quá nhỏ, mới tách ra không tới hai tháng với bạn thân, không ngờ lại gặp được ở nơi đây.</w:t>
      </w:r>
    </w:p>
    <w:p>
      <w:pPr>
        <w:pStyle w:val="BodyText"/>
      </w:pPr>
      <w:r>
        <w:t xml:space="preserve">- Lê Thiếu Hoa đại ca, ngài cũng tới à, chuyện này có quan hệ gì tới quốc gia chúng ta à!</w:t>
      </w:r>
    </w:p>
    <w:p>
      <w:pPr>
        <w:pStyle w:val="BodyText"/>
      </w:pPr>
      <w:r>
        <w:t xml:space="preserve">Người nói chuyện là thiếu tướng Lê Thiếu Hoa, Trang Duệ vội vàng nghênh đón, hắn làm những chuyện kia ở Châu Phi, nếu như không phải Lê Thiếu Hoa hỗ trợ, đừng nói bảo tàng của Solomon, chỉ sợ ngay cả một món bảo vật cũng không xuất ra ngoài được.</w:t>
      </w:r>
    </w:p>
    <w:p>
      <w:pPr>
        <w:pStyle w:val="BodyText"/>
      </w:pPr>
      <w:r>
        <w:t xml:space="preserve">- Tại sao không có? Rốt cuộc vì biến dị hay là phát triển tự nhiên mà con quái vật lớn như thế, nguyên nhân hình thành của nó, đáng để nghiên cứu, quốc gia chúng ta đương nhiên phải tới.</w:t>
      </w:r>
    </w:p>
    <w:p>
      <w:pPr>
        <w:pStyle w:val="BodyText"/>
      </w:pPr>
      <w:r>
        <w:t xml:space="preserve">Lần này các quốc gia đồng Euro đều liên thủ hành động, quả thực kinh động không ít quốc gia, đúng như lời Lê Hoa nói, con quái vật này vượt qua nhận thức của mọi người, có rất nhiều điểm đáng để nghiên cứu.</w:t>
      </w:r>
    </w:p>
    <w:p>
      <w:pPr>
        <w:pStyle w:val="BodyText"/>
      </w:pPr>
      <w:r>
        <w:t xml:space="preserve">Lê Thiếu Hoa thuận miệng giải thích cho Trang Duệ vài câu, vẻ mặt hồ nghi nói ra:</w:t>
      </w:r>
    </w:p>
    <w:p>
      <w:pPr>
        <w:pStyle w:val="BodyText"/>
      </w:pPr>
      <w:r>
        <w:t xml:space="preserve">- Mà ngươi, tiểu tử, không phải về nước không bao lâu sao? Tại sao lại đi tới nơi đây? Chẳng lẽ ngươi nhờ quan hệ?</w:t>
      </w:r>
    </w:p>
    <w:p>
      <w:pPr>
        <w:pStyle w:val="BodyText"/>
      </w:pPr>
      <w:r>
        <w:t xml:space="preserve">Lê Thiếu Hoa sau khi nhận được lệnh, trực tiếp lên máy bay chạy tới, nên cũng không biết được chuyện này có liên quan tới Trang Duệ, lại nói ở trong nước, cũng không rõ ràng lắm tại sao lại phát hiện được con quái vật biển này.</w:t>
      </w:r>
    </w:p>
    <w:p>
      <w:pPr>
        <w:pStyle w:val="BodyText"/>
      </w:pPr>
      <w:r>
        <w:t xml:space="preserve">- Lê đại ca, ngài hỏi nhiều câu mới mẻ, cái gì gọi là nhờ quan hệ a, quái vật kia chính là ta phát hiện, ngài nói có tính là quan hệ tới ta không?</w:t>
      </w:r>
    </w:p>
    <w:p>
      <w:pPr>
        <w:pStyle w:val="BodyText"/>
      </w:pPr>
      <w:r>
        <w:t xml:space="preserve">Trang Duệ nghe vậy cười nói, nếu không phải có Trang Duệ, chỉ sợ con quái vật kia đang thoải mái tiếp tục sống sót, có thể tục ngữ nói ngăn cản đường tài lộ của ta, ta giết cả nhà ngươi, ai bảo tên kia hết lần này tới lần khác lại ngay ngốc ở trên bảo tàng làm chi.</w:t>
      </w:r>
    </w:p>
    <w:p>
      <w:pPr>
        <w:pStyle w:val="BodyText"/>
      </w:pPr>
      <w:r>
        <w:t xml:space="preserve">- Ngươi... Ngươi phát hiện? Ta nói tiểu tử ngươi là nhà khảo cổ học hay là sinh vật học đây? Vì cái gì quái vật trên thế giới đều bị ngươi phát hiện thế?</w:t>
      </w:r>
    </w:p>
    <w:p>
      <w:pPr>
        <w:pStyle w:val="BodyText"/>
      </w:pPr>
      <w:r>
        <w:t xml:space="preserve">Nghe được Trang Duệ nói thế, tròng mắt Lê Thiếu Hoa lập tức trợn tròn, nhưng hắn đã tận mắt thấy được hai thi thể của quái vật tiền sữ trong rừng rậm Trung Phi, không nghĩ tới không tới hai tháng, Trang Duệ lại có phát hiện tiếp.</w:t>
      </w:r>
    </w:p>
    <w:p>
      <w:pPr>
        <w:pStyle w:val="BodyText"/>
      </w:pPr>
      <w:r>
        <w:t xml:space="preserve">Lại nói hai con quái vật trong rừng rậm Trung Phi, tuy hình thể rất khổng lồ, nhưng vẫn nằm trong phạm vi tiếp nhận của nhân loại, nhưng con quái vật biển này, đã vượt qua sức thừa nhận của nhân loại, bởi vì nó quá lớn.</w:t>
      </w:r>
    </w:p>
    <w:p>
      <w:pPr>
        <w:pStyle w:val="BodyText"/>
      </w:pPr>
      <w:r>
        <w:t xml:space="preserve">Cơ hồ quốc gia có chút ảnh hưởng trên thế giới, thậm chí nghĩ đến việc chia một chén canh, Lê Thiếu Hoa nhận được mệnh, phải tận lực lấy mẫu gien của nó, dùng làm công trình nghiên cứu gien cho các nhà khoa học trong nước.</w:t>
      </w:r>
    </w:p>
    <w:p>
      <w:pPr>
        <w:pStyle w:val="Compact"/>
      </w:pPr>
      <w:r>
        <w:t xml:space="preserve">Lê Thiếu Hoa đang đau đầu vì nhiệm vụ này, nhưng hắn tuyệt đối không ngờ, Trang Duệ lại có quan hệ sâu tới chuyện này, không khỏi đảo mắt một vòng, nhẹ nhàng kéo góc áo Trang Duệ.</w:t>
      </w:r>
      <w:r>
        <w:br w:type="textWrapping"/>
      </w:r>
      <w:r>
        <w:br w:type="textWrapping"/>
      </w:r>
    </w:p>
    <w:p>
      <w:pPr>
        <w:pStyle w:val="Heading2"/>
      </w:pPr>
      <w:bookmarkStart w:id="1145" w:name="chương-1121---1123-kế-hoạch-hành-động-2"/>
      <w:bookmarkEnd w:id="1145"/>
      <w:r>
        <w:t xml:space="preserve">1123. Chương 1121 - 1123: Kế Hoạch Hành Động</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1121 - 1123: Kế hoạch hành động</w:t>
      </w:r>
    </w:p>
    <w:p>
      <w:pPr>
        <w:pStyle w:val="BodyText"/>
      </w:pPr>
      <w:r>
        <w:t xml:space="preserve">Nhóm Dịch: Tepga</w:t>
      </w:r>
    </w:p>
    <w:p>
      <w:pPr>
        <w:pStyle w:val="BodyText"/>
      </w:pPr>
      <w:r>
        <w:t xml:space="preserve">Nguồn: Sưu tầm</w:t>
      </w:r>
    </w:p>
    <w:p>
      <w:pPr>
        <w:pStyle w:val="BodyText"/>
      </w:pPr>
      <w:r>
        <w:t xml:space="preserve">- Lê đại ca, chuyện gì mà thần bí như thế?</w:t>
      </w:r>
    </w:p>
    <w:p>
      <w:pPr>
        <w:pStyle w:val="BodyText"/>
      </w:pPr>
      <w:r>
        <w:t xml:space="preserve">Bị Lê Thiếu Hoa kéo qua một góc phòng hợp, Trang Duệ cảm thấy kỳ quái hỏi.</w:t>
      </w:r>
    </w:p>
    <w:p>
      <w:pPr>
        <w:pStyle w:val="BodyText"/>
      </w:pPr>
      <w:r>
        <w:t xml:space="preserve">Lê Thiếu Hoa bắt tay, trên mặt lộ ra thần sắc vui mừng, nói ra:</w:t>
      </w:r>
    </w:p>
    <w:p>
      <w:pPr>
        <w:pStyle w:val="BodyText"/>
      </w:pPr>
      <w:r>
        <w:t xml:space="preserve">- Khục khục, lão đệ a, có phải ngươi có thể tham gia chuyện lần này không?</w:t>
      </w:r>
    </w:p>
    <w:p>
      <w:pPr>
        <w:pStyle w:val="BodyText"/>
      </w:pPr>
      <w:r>
        <w:t xml:space="preserve">- Đúng vậy a, với tư cách là người phát hiện quái vật, ta đương nhiên muốn tham dự...</w:t>
      </w:r>
    </w:p>
    <w:p>
      <w:pPr>
        <w:pStyle w:val="BodyText"/>
      </w:pPr>
      <w:r>
        <w:t xml:space="preserve">Trang Duệ nghe vậy cười nói, đến bây giờ hắn không hiểu được vì sao Lê Thiếu Hoa tới đây, trong nội tâm Trang Duệ, quái vật kia lực hấp dẫn không bằng vàng bạc, cho nên hắn không muốn phân mấy mảnh vụn của nó.</w:t>
      </w:r>
    </w:p>
    <w:p>
      <w:pPr>
        <w:pStyle w:val="BodyText"/>
      </w:pPr>
      <w:r>
        <w:t xml:space="preserve">Lê Thiếu Hoa cũng không có khách khí, trực tiếp mở miệng nói ra:</w:t>
      </w:r>
    </w:p>
    <w:p>
      <w:pPr>
        <w:pStyle w:val="BodyText"/>
      </w:pPr>
      <w:r>
        <w:t xml:space="preserve">- Cái kia... Đến lúc giải quyết xong, ngươi có thể xin một khối thịt trên người còn quái vật không? Ngươi không biết, ta đang nhận mệnh lệnh phải lấy được nó đấy.</w:t>
      </w:r>
    </w:p>
    <w:p>
      <w:pPr>
        <w:pStyle w:val="BodyText"/>
      </w:pPr>
      <w:r>
        <w:t xml:space="preserve">Các quốc gia bất kể là có phái người trực tiếp tham gia hành động hay không, hoặc là dùng thân phận quan sát viên tới tham dự, mục đích cũng giống hắn, cũng không có cái gì phải giữ bí mật.</w:t>
      </w:r>
    </w:p>
    <w:p>
      <w:pPr>
        <w:pStyle w:val="BodyText"/>
      </w:pPr>
      <w:r>
        <w:t xml:space="preserve">- Muốn thịt quái vật?</w:t>
      </w:r>
    </w:p>
    <w:p>
      <w:pPr>
        <w:pStyle w:val="BodyText"/>
      </w:pPr>
      <w:r>
        <w:t xml:space="preserve">Trang Duệ nghe được Lê Thiếu Hoa nói ra, lập tức há hốc mồm, lúc này Trang Duệ mới ý thức được, thì ra là cần gien của con quái vật để nghiên cứu, nói trắng ra, toàn thân nó là bảo vật a. truyện cập nhật nhanh nhất tại chấm</w:t>
      </w:r>
    </w:p>
    <w:p>
      <w:pPr>
        <w:pStyle w:val="BodyText"/>
      </w:pPr>
      <w:r>
        <w:t xml:space="preserve">Nhưng bảo bối này, Trang Duệ cũng không hối hận dẫn Lars tướng quân phát hiện hành vi của quái vật, bởi vì chính hắn cũng không có năng lực tiêu diệt quái vật, hơn nữa hắn cũng không có hứng thú với nghiên cứu gien.</w:t>
      </w:r>
    </w:p>
    <w:p>
      <w:pPr>
        <w:pStyle w:val="BodyText"/>
      </w:pPr>
      <w:r>
        <w:t xml:space="preserve">- Ai ôi!</w:t>
      </w:r>
    </w:p>
    <w:p>
      <w:pPr>
        <w:pStyle w:val="BodyText"/>
      </w:pPr>
      <w:r>
        <w:t xml:space="preserve">Đột nhiên Trang Duệ phát ra tiếng hét kinh hãi, sắc mặt trầm xuống.</w:t>
      </w:r>
    </w:p>
    <w:p>
      <w:pPr>
        <w:pStyle w:val="BodyText"/>
      </w:pPr>
      <w:r>
        <w:t xml:space="preserve">Nhìn thấy Trang Duệ lộ ra vẻ mặt khó xử, Lê Thiếu Hoa còn tưởng rằng hắn xử lý không được việc này, không khỏi nói ra:</w:t>
      </w:r>
    </w:p>
    <w:p>
      <w:pPr>
        <w:pStyle w:val="BodyText"/>
      </w:pPr>
      <w:r>
        <w:t xml:space="preserve">- Lão đệ, như thế nào? Nếu khó xử, ta còn không tin, khu vực đồng Euro dám độc chiếm!</w:t>
      </w:r>
    </w:p>
    <w:p>
      <w:pPr>
        <w:pStyle w:val="BodyText"/>
      </w:pPr>
      <w:r>
        <w:t xml:space="preserve">Lê Thiếu Hoa đã biết được, khu vực quái vật đang chiếm giữ, là vùng biển quốc tế.</w:t>
      </w:r>
    </w:p>
    <w:p>
      <w:pPr>
        <w:pStyle w:val="BodyText"/>
      </w:pPr>
      <w:r>
        <w:t xml:space="preserve">Bồ Đào Nha và các quốc gia ở gần, chỉ trong thời gian ngắn phong tỏa hải vực này, hẳn là muốn chiếm toàn bộ gien trên người quái vật.</w:t>
      </w:r>
    </w:p>
    <w:p>
      <w:pPr>
        <w:pStyle w:val="BodyText"/>
      </w:pPr>
      <w:r>
        <w:t xml:space="preserve">Trang Duệ còn không hiểu chuyện gì, nhưng hắn nghe được giải thích của Lê Thiếu Hoa, phản ứng đầu tiên chính là đồ vật tốt như vậy, các quốc gia khu vực đồng Euro, nhất định sẽ phong tỏa chỗ đó.</w:t>
      </w:r>
    </w:p>
    <w:p>
      <w:pPr>
        <w:pStyle w:val="BodyText"/>
      </w:pPr>
      <w:r>
        <w:t xml:space="preserve">Không gì hơn thứ này, sự nghiệp trục vớt của Trang Duệ bị ngâm nước nóng, quỷ mới biết rõ những người kia phong tỏa hải vực trong bao lâu.</w:t>
      </w:r>
    </w:p>
    <w:p>
      <w:pPr>
        <w:pStyle w:val="BodyText"/>
      </w:pPr>
      <w:r>
        <w:t xml:space="preserve">Trang Duệ đang suy nghĩ cách ứng phó, cửa phòng hợp bị đẩy ra, lấy Lars tướng quân cầm đầu, một đám quân nhân đi tới.</w:t>
      </w:r>
    </w:p>
    <w:p>
      <w:pPr>
        <w:pStyle w:val="BodyText"/>
      </w:pPr>
      <w:r>
        <w:t xml:space="preserve">- Các tiên sinh, đối với ý đồ của mọi người đến đây, chúng ta cũng biết, con quái vật biển này thuộc về nhân loại, mỗi quốc gia sẽ có tư cách nghiên cứu nó, thỉnh mọi người yên tâm, sau khi hành động này kết thúc, các quốc gia đều có được gien của con quái vật.</w:t>
      </w:r>
    </w:p>
    <w:p>
      <w:pPr>
        <w:pStyle w:val="BodyText"/>
      </w:pPr>
      <w:r>
        <w:t xml:space="preserve">Lars tướng quân tuân theo tác phong quân nhân, một câu nói nhảm cũng không có, trực tiếp nói ra vấn đề trọng tâm nhất của câu chuyện, người nghe được liền hoan hô.</w:t>
      </w:r>
    </w:p>
    <w:p>
      <w:pPr>
        <w:pStyle w:val="BodyText"/>
      </w:pPr>
      <w:r>
        <w:t xml:space="preserve">Đương nhiên, Trang Duệ cũng ở trong hàng ngũ hoan hô, nếu con quái vật sẽ được chia xẻ, vậy phong tỏa vùng biển là không cần thiết, đến lúc đó Trang Duệ hoàn toàn có thể đi trục vót bảo tàng.</w:t>
      </w:r>
    </w:p>
    <w:p>
      <w:pPr>
        <w:pStyle w:val="BodyText"/>
      </w:pPr>
      <w:r>
        <w:t xml:space="preserve">- Khục khục, thỉnh chư vị an tĩnh một chút, ta còn phải tuyên bố chi tiết hành động tỉ mĩ, cũng hi vọng các vị quan sát viên đưa ra ý kiến và nhận thức chung.</w:t>
      </w:r>
    </w:p>
    <w:p>
      <w:pPr>
        <w:pStyle w:val="BodyText"/>
      </w:pPr>
      <w:r>
        <w:t xml:space="preserve">Nghe được âm thanh hỗn loạn phía dưới, Lars tướng quân ho khan một tiếng, tuy trong nội tâm bất mãn, nhưng cũng không thể làm gì.</w:t>
      </w:r>
    </w:p>
    <w:p>
      <w:pPr>
        <w:pStyle w:val="BodyText"/>
      </w:pPr>
      <w:r>
        <w:t xml:space="preserve">Làm ra quyết định như vậy, cũng không thể không làm, bởi vì thể tích con quái vật quá lớn, cho dù các quốc gia Châu Âu có lợi hại hơn nữa, cũng không có khả năng thu thập toàn bộ thịt nát a? Mà đắc tội với nhiều quốc gia như vậy, còn không bằng hiện tại hào phóng một ít.</w:t>
      </w:r>
    </w:p>
    <w:p>
      <w:pPr>
        <w:pStyle w:val="BodyText"/>
      </w:pPr>
      <w:r>
        <w:t xml:space="preserve">Mà các vị ngồi đây, trên cơ bản đều là bộ đội kỷ luật của các quốc gai, nghe được Lars tướng quân nói thế, phòng họp lập tức trở nên yên tĩnh.</w:t>
      </w:r>
    </w:p>
    <w:p>
      <w:pPr>
        <w:pStyle w:val="BodyText"/>
      </w:pPr>
      <w:r>
        <w:t xml:space="preserve">- Hình thể của con quái vật này mọi người đã nhìn thấy, mấy ngày nay chúng ta đã tiến hành truy tung khu vực này, sau khi xem xét hình ảnh không gian ba chiều, hình thể của nó dài hơn bảy trăm mét.</w:t>
      </w:r>
    </w:p>
    <w:p>
      <w:pPr>
        <w:pStyle w:val="BodyText"/>
      </w:pPr>
      <w:r>
        <w:t xml:space="preserve">Lars nói ra lời này làm ọi người phía dưới hít khí lạnh, từ quan sát hình ảnh, mọi người cảm giác cũng không phải mãnh liệt như vậy, xem ra quái vật trong phim ảnh còn kém con quái vật này nhiều lắm.</w:t>
      </w:r>
    </w:p>
    <w:p>
      <w:pPr>
        <w:pStyle w:val="BodyText"/>
      </w:pPr>
      <w:r>
        <w:t xml:space="preserve">Nhưng sau khi nghe được là hơn bảy trăm mét, đã làm mọi người hít sâu một hơi, chỉ sợ là khủng long lớn nhất thời tiền sử, cũng không có lớn như con quái vật này a?</w:t>
      </w:r>
    </w:p>
    <w:p>
      <w:pPr>
        <w:pStyle w:val="BodyText"/>
      </w:pPr>
      <w:r>
        <w:t xml:space="preserve">- Bởi vì hình thể quái vật quá khổng lồ, cho nên, chúng ta quyết định, sau khi tập trung mục tiêu, ở trong hải vực đó, bố trí nhiều thủy lôi diện tích lớn. Sau đó tổng cộng xuất động hai trăm trực thăng chống tàu ngầm, cho nổ bom một ngàn ký ở dưới nước nơi nó nghỉ ngơi.</w:t>
      </w:r>
    </w:p>
    <w:p>
      <w:pPr>
        <w:pStyle w:val="BodyText"/>
      </w:pPr>
      <w:r>
        <w:t xml:space="preserve">Lars nói ra lời này làm phía dưới kinh hô, hai trăm trực thăng chống tàu ngầm, xem ra lần khu vực đồng Euro làm hành động này, có lẽ đằng sau còn có hình ảnh của nước Mỹ.</w:t>
      </w:r>
    </w:p>
    <w:p>
      <w:pPr>
        <w:pStyle w:val="BodyText"/>
      </w:pPr>
      <w:r>
        <w:t xml:space="preserve">Mà nổ bom một ngàn ký dưới nước, đủ sức đánh úp cả phiến hải vực này lên, đừng nói là toàn bộ mục tiêu đánh trúng con quái vật kia, chỉ cần một nửa đánh trúng, cũng đủ xé con quái vật này thành mảnh nhỏ.</w:t>
      </w:r>
    </w:p>
    <w:p>
      <w:pPr>
        <w:pStyle w:val="BodyText"/>
      </w:pPr>
      <w:r>
        <w:t xml:space="preserve">- Lars tướng quân, bom nổ dưới nước là chết, hơn nữa bom nổ dưới nước có hệ thống hướng dẫn hay không? Nếu như không giết được con quái vật, xin hỏi, nếu như không thể đánh chết nó, quý phương có biện pháp gì bổ cứu?</w:t>
      </w:r>
    </w:p>
    <w:p>
      <w:pPr>
        <w:pStyle w:val="BodyText"/>
      </w:pPr>
      <w:r>
        <w:t xml:space="preserve">Tất cả đều là người trong nghề, lập tức có người đưa ra nghi vấn trong lỗ thủng lời Lars vừa nói.</w:t>
      </w:r>
    </w:p>
    <w:p>
      <w:pPr>
        <w:pStyle w:val="BodyText"/>
      </w:pPr>
      <w:r>
        <w:t xml:space="preserve">Tuy bom nổ dưới nước rẻ tiền, sử dụng thuận tiện, nhưng phương thức ném và khoảng cách của phiến hải vực này hoàn toàn không đủ, cũng không bài trừ biển sâu quái vật do đáy biển đào tẩu khả năng.</w:t>
      </w:r>
    </w:p>
    <w:p>
      <w:pPr>
        <w:pStyle w:val="BodyText"/>
      </w:pPr>
      <w:r>
        <w:t xml:space="preserve">Nghe được người nọ đưa ra nghi vấn, Lars tướng quân cười cười, đã tính trước nói ra:</w:t>
      </w:r>
    </w:p>
    <w:p>
      <w:pPr>
        <w:pStyle w:val="BodyText"/>
      </w:pPr>
      <w:r>
        <w:t xml:space="preserve">- Các vị, nhằm vào điểm này, chúng ta đã cân nhắc, bởi vì con quái vật này nghỉ lại ở nơi sâu nhất của hải vực, cho nên nó nếu như chạy đến biển cạn, thân thể của nó sẽ tiếp cận mặt biển. Mà ở gần mặt biển, chúng ta bố trí đại lượng thuỷ lôi hạn chế hành động của nó, hơn nữa nước Mỹ cũng phái tới hai máy bay ném bom, mang theo hai quả bom BUL-82 trọng lượng sáu tấn, tin tưởng dưới đại lượng sát thương như vậy, có thể còn sống sao?</w:t>
      </w:r>
    </w:p>
    <w:p>
      <w:pPr>
        <w:pStyle w:val="BodyText"/>
      </w:pPr>
      <w:r>
        <w:t xml:space="preserve">Lúc này Lars nói ra lời này, đã làm ọi người ở đây ngậm miệng lại không nói gì, có nước Mỹ tham dự, hơn nữa còn sử dụng bom uy lực mạnh, chỉ sợ quái vật biển có là sinh vật ngoài hành tinh, cũng khó trốn kiếp nạn này.</w:t>
      </w:r>
    </w:p>
    <w:p>
      <w:pPr>
        <w:pStyle w:val="BodyText"/>
      </w:pPr>
      <w:r>
        <w:t xml:space="preserve">- Xin hỏi Lars tướng quân, thời điểm bố trí thủy lôi, chúng ta có bị con quái vật kia phát hiện hay không?</w:t>
      </w:r>
    </w:p>
    <w:p>
      <w:pPr>
        <w:pStyle w:val="BodyText"/>
      </w:pPr>
      <w:r>
        <w:t xml:space="preserve">Lê Thiếu Hoa đứng bên cạnh Trang Duệ đứng dậy, hắn đưa ra ý kiến của mình với Lars, lúc trước hắn nghe Trang Duệ nhắc tới sự khủng bố của sinh vật này, cho nên hắn cẩn thận hơn bất cứ người nào so với người ở đây.</w:t>
      </w:r>
    </w:p>
    <w:p>
      <w:pPr>
        <w:pStyle w:val="BodyText"/>
      </w:pPr>
      <w:r>
        <w:t xml:space="preserve">- Chư vị, ba ngày qua, chúng ta phái ra đủ loại tàu chiến nhỏ đi vào hải vực này và tiến hành thăm dò, sự thật chứng minh, sau khi tàu chiến nhỏ đi vào, cũng không gây chú ý cho con quái vật kia, đến lúc đó lại dùng phi cơ phối hợp, tin tưởng có thể hoàn thành lần bố trí thủy lôi này.</w:t>
      </w:r>
    </w:p>
    <w:p>
      <w:pPr>
        <w:pStyle w:val="BodyText"/>
      </w:pPr>
      <w:r>
        <w:t xml:space="preserve">Sau khi Lê Thiếu Hoa hỏi câu này, Lars đã tính trước nên giải thích liền, chuyện này giống như lời của hắn nói, trên mặt biển một ít cử động nhỏ, cũng không đủ sức gây động tĩnh cho con quái vật biển kia.</w:t>
      </w:r>
    </w:p>
    <w:p>
      <w:pPr>
        <w:pStyle w:val="Compact"/>
      </w:pPr>
      <w:r>
        <w:br w:type="textWrapping"/>
      </w:r>
      <w:r>
        <w:br w:type="textWrapping"/>
      </w:r>
    </w:p>
    <w:p>
      <w:pPr>
        <w:pStyle w:val="Heading2"/>
      </w:pPr>
      <w:bookmarkStart w:id="1146" w:name="chương-1124-bom-nổ-dưới-nước."/>
      <w:bookmarkEnd w:id="1146"/>
      <w:r>
        <w:t xml:space="preserve">1124. Chương 1124: Bom Nổ Dưới Nước.</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1124: Bom nổ dưới nước.</w:t>
      </w:r>
    </w:p>
    <w:p>
      <w:pPr>
        <w:pStyle w:val="BodyText"/>
      </w:pPr>
      <w:r>
        <w:t xml:space="preserve">Nhóm Dịch: Tepga</w:t>
      </w:r>
    </w:p>
    <w:p>
      <w:pPr>
        <w:pStyle w:val="BodyText"/>
      </w:pPr>
      <w:r>
        <w:t xml:space="preserve">Nguồn: Sưu tầm</w:t>
      </w:r>
    </w:p>
    <w:p>
      <w:pPr>
        <w:pStyle w:val="BodyText"/>
      </w:pPr>
      <w:r>
        <w:t xml:space="preserve">Sau khi Lars tướng quân giải thích cho các nhà sinh vật biển xong, bởi vì hình thể của con quái vật kia vô cùng khổng lồ, đơn giản là không rời khỏi vị trí nghỉ ngơi của nó, cho nên nhân loại mới có đủ thời gian bố trí hành động lần này.</w:t>
      </w:r>
    </w:p>
    <w:p>
      <w:pPr>
        <w:pStyle w:val="BodyText"/>
      </w:pPr>
      <w:r>
        <w:t xml:space="preserve">- Cảm ơn Lars tướng quân, ta không có vấn đề...</w:t>
      </w:r>
    </w:p>
    <w:p>
      <w:pPr>
        <w:pStyle w:val="BodyText"/>
      </w:pPr>
      <w:r>
        <w:t xml:space="preserve">Nghe được Lars giải thích, Lê Thiếu Hoa ngồi xuống.</w:t>
      </w:r>
    </w:p>
    <w:p>
      <w:pPr>
        <w:pStyle w:val="BodyText"/>
      </w:pPr>
      <w:r>
        <w:t xml:space="preserve">Từ trên kế hoạch hành động của lần này, đúng là không có điểm nào bỏ sót, hiện tại duy nhất cần chú ý, chính là tập trung vào khu vực của con quái vật kia, nhưng chuyện này cũng không phải vấn đề gì, khoa học kỹ thuật hiện giờ vô cùng tân tiến, cho nên giờ phút này vị trí của nó đã nằm trên bàn của mọi người.</w:t>
      </w:r>
    </w:p>
    <w:p>
      <w:pPr>
        <w:pStyle w:val="BodyText"/>
      </w:pPr>
      <w:r>
        <w:t xml:space="preserve">Lần hội nghị này diễn ra rất nhanh, sau khi các quan viên các quốc gia không có dị nghị gì, Lars tướng quân lập tức tuyên bố hội nghị chấm dứt, chờ đợi hắn là rất nhiều việc phải làm, thậm chí Trang Duệ cũng chẳng quan tâm tới, chỉ bảo thủ hạ bố trí cho Trang Duệ, hắn còn phải làm việc thêm với các quan sát viên.</w:t>
      </w:r>
    </w:p>
    <w:p>
      <w:pPr>
        <w:pStyle w:val="BodyText"/>
      </w:pPr>
      <w:r>
        <w:t xml:space="preserve">Sau khi có lực lượng quân sự các quốc gia tham dự vào hành động lần này, tác dụng của Trang Duệ không có cũng không sao cả, Lars tướng quân không hề cần sức phán đoán nhạy cảm của Trang Duệ, đây cũng là chuyện nằm trong dự đoán.</w:t>
      </w:r>
    </w:p>
    <w:p>
      <w:pPr>
        <w:pStyle w:val="BodyText"/>
      </w:pPr>
      <w:r>
        <w:t xml:space="preserve">Trang Duệ đối với chuyện này cũng không sao cả, hắn ước gì cùng nhưng quan sát viên này ở cùng một chỗ cho an toàn, trải qua lần trong rừng rậm Trung Phi lần trước, Trang Duệ có loại cảm giác, con quái vật biển sâu này không phải dễ đối phó.</w:t>
      </w:r>
    </w:p>
    <w:p>
      <w:pPr>
        <w:pStyle w:val="BodyText"/>
      </w:pPr>
      <w:r>
        <w:t xml:space="preserve">Hải quân Bồ Đào Nha với tư cách là địa chủ, đã chuẩn bị trụ sở cho các quan sát viên, Trang Duệ thuận lý thành chương ở cung một chỗ với Lê Thiếu Hoa.</w:t>
      </w:r>
    </w:p>
    <w:p>
      <w:pPr>
        <w:pStyle w:val="BodyText"/>
      </w:pPr>
      <w:r>
        <w:t xml:space="preserve">Mà vài ngày kế tiếp, tất cả mọi người không có chuyện gì làm, chỉ đợi công tác bố trí của quân đội tiến hành xong, mỗi ngày đứng ở quân doanh nhìn trực thăng và máy bay cất cánh lên xuống, công tác chuẩn bị đang tiến hành khẩn trương.</w:t>
      </w:r>
    </w:p>
    <w:p>
      <w:pPr>
        <w:pStyle w:val="BodyText"/>
      </w:pPr>
      <w:r>
        <w:t xml:space="preserve">Vào sáng sớm ngày thứ năm, quan sát viên các quốc gia và bọn người Trang Duệ, đều được mời tới một phòng hợp được bố trí cực kỳ quỷ dị, cả trong phòng họp, cũng phủ kín đủ loại dụng cụ điện tử mà Trang Duệ không biết tên.</w:t>
      </w:r>
    </w:p>
    <w:p>
      <w:pPr>
        <w:pStyle w:val="BodyText"/>
      </w:pPr>
      <w:r>
        <w:t xml:space="preserve">Mà trước khi đám người Trang Duệ tới đây, tại đây đã có hơn trăm người ngồi, nhưng kỷ luật rất tốt, không có người nào châu đầu ghé tai, đều đang ngồi đợi hành động bắt đầu.</w:t>
      </w:r>
    </w:p>
    <w:p>
      <w:pPr>
        <w:pStyle w:val="BodyText"/>
      </w:pPr>
      <w:r>
        <w:t xml:space="preserve">- Lê đại ca, những màn hình này dùng làm gì? Chẳng lẽ có thể nhìn thấy tình huống mặt biển?</w:t>
      </w:r>
    </w:p>
    <w:p>
      <w:pPr>
        <w:pStyle w:val="BodyText"/>
      </w:pPr>
      <w:r>
        <w:t xml:space="preserve">Trang Duệ còn chưa ngồi xuống, liền phát hiện, vách tường bốn phía của phòng hợp, treo nhiều màn hình cực lớn, đặt mình trong phòng họp, giống như đang ở trong màn ảnh phim khoa học viễn tưởng.</w:t>
      </w:r>
    </w:p>
    <w:p>
      <w:pPr>
        <w:pStyle w:val="BodyText"/>
      </w:pPr>
      <w:r>
        <w:t xml:space="preserve">Lê Thiếu Hoa đã sớm tập mãi thành quen với những màn hình điện tử này rồi, không cho là đúng, nói ra:</w:t>
      </w:r>
    </w:p>
    <w:p>
      <w:pPr>
        <w:pStyle w:val="BodyText"/>
      </w:pPr>
      <w:r>
        <w:t xml:space="preserve">- Đương nhiên có thể nhìn thấy, chỉ sợ ngay cả tình huống dưới đáy biển cũng nhìn thấy, đợi lát nữa ngươi sẽ biết rõ...</w:t>
      </w:r>
    </w:p>
    <w:p>
      <w:pPr>
        <w:pStyle w:val="BodyText"/>
      </w:pPr>
      <w:r>
        <w:t xml:space="preserve">Phải biết rằng, ở địa cầu hay ở ngoài không gian, mỗi thời mỗi khắc đều có một một ngàn vệ tinh quân sự và dân dụng, đang tiến hành giám sát và điều khiển tinh cầu này, dùng trình độ khoa học kỹ thuật hiện tại, đừng nói là giám sát và điều khiển một chỗ trên mặt biển, cho dù xuyên thấu qua cửa sổ thủy tinh nhìn xuyên qua phòng tắm của ngươi, chuyện này cũng không phải là không được.</w:t>
      </w:r>
    </w:p>
    <w:p>
      <w:pPr>
        <w:pStyle w:val="BodyText"/>
      </w:pPr>
      <w:r>
        <w:t xml:space="preserve">Đương nhiên, những chuyện này Trang Duệ không biết, sau khi những màn hình lớn này mở lên, Trang Duệ lập tức trợn mắt há hốc mồm, lúc này hiện ra trước mặt mọi người, chính là tòa quân doanh của bọn họ.</w:t>
      </w:r>
    </w:p>
    <w:p>
      <w:pPr>
        <w:pStyle w:val="BodyText"/>
      </w:pPr>
      <w:r>
        <w:t xml:space="preserve">Từ lúc bắt đầu, hình ảnh còn có chút mơ hồ, nhưng qua điều chỉnh, hình ảnh dần dần trở nên rõ ràng, mà ngay cả nốt ruồi trên mặt của lính gác, đều hiển hiện ra rất rõ ràng.</w:t>
      </w:r>
    </w:p>
    <w:p>
      <w:pPr>
        <w:pStyle w:val="BodyText"/>
      </w:pPr>
      <w:r>
        <w:t xml:space="preserve">- Khục khục...</w:t>
      </w:r>
    </w:p>
    <w:p>
      <w:pPr>
        <w:pStyle w:val="BodyText"/>
      </w:pPr>
      <w:r>
        <w:t xml:space="preserve">Sau chừng năm phút đồng hồ, một quân nhân mặc quân phục đi vào, đi đến trước một màn hình lớn trong phòng hợp, ho khan hai tiếng hấp dẫn lực chú ý của mọi người ở đây, mở miệng nói ra:</w:t>
      </w:r>
    </w:p>
    <w:p>
      <w:pPr>
        <w:pStyle w:val="BodyText"/>
      </w:pPr>
      <w:r>
        <w:t xml:space="preserve">- Các vị tướng quân, các vị sẽ nhìn thấy quá trình hành động lần này, bởi vì Lars tướng quân phải chịu trách nhiệm chỉ huy hành động lần này, cho nên để ta làm người giảng giải ọi người...</w:t>
      </w:r>
    </w:p>
    <w:p>
      <w:pPr>
        <w:pStyle w:val="BodyText"/>
      </w:pPr>
      <w:r>
        <w:t xml:space="preserve">- Xin hỏi thời gian hành động là lúc nào?</w:t>
      </w:r>
    </w:p>
    <w:p>
      <w:pPr>
        <w:pStyle w:val="BodyText"/>
      </w:pPr>
      <w:r>
        <w:t xml:space="preserve">- Đúng vậy, xin hỏi giai đoán bố trí thủy lôi đã hoàn thành chư?</w:t>
      </w:r>
    </w:p>
    <w:p>
      <w:pPr>
        <w:pStyle w:val="BodyText"/>
      </w:pPr>
      <w:r>
        <w:t xml:space="preserve">- Trừ quân Mỹ bên ngoài, các quốc gia đồng Euro có tham dự lần hành động này hay là không?</w:t>
      </w:r>
    </w:p>
    <w:p>
      <w:pPr>
        <w:pStyle w:val="BodyText"/>
      </w:pPr>
      <w:r>
        <w:t xml:space="preserve">Khi âm thanh của người này chưa dứt, mọi người trong phòng hợp nhao nhao đưa ra vấn đề, mấy ngày nay Lars dùng cớ chuẩn bị công tác, bỏ mặc những quan sát viên này, làm cho bọn họ nhịn sắp hỏng.</w:t>
      </w:r>
    </w:p>
    <w:p>
      <w:pPr>
        <w:pStyle w:val="BodyText"/>
      </w:pPr>
      <w:r>
        <w:t xml:space="preserve">- Xin các vị yên tĩnh một chút, chỉ nửa giờ nữa, khi chín giờ ba mươi, đó là thời gian tiến hành đả kích con quái vật biển kia, đó là lúc bắt đầu. Về phần giai đoạn chuẩn bị trước công tác, cũng đã hoàn thành toàn bộ, mọi người có thể nhìn thấy.</w:t>
      </w:r>
    </w:p>
    <w:p>
      <w:pPr>
        <w:pStyle w:val="BodyText"/>
      </w:pPr>
      <w:r>
        <w:t xml:space="preserve">Quân nhân này lên tiếng, màn hình trước mặt của hắn xảy ra biến hóa, trong màn hình là hình ảnh biển rộng, hắn nói tiếp:</w:t>
      </w:r>
    </w:p>
    <w:p>
      <w:pPr>
        <w:pStyle w:val="BodyText"/>
      </w:pPr>
      <w:r>
        <w:t xml:space="preserve">- Trong phương viên mười hải lý của hải vực này, chúng ta bố trí đại lượng thuỷ lôi, mặc kệ quái vật biển kia xuất hiện ở vị trí nào, đều chắc chắn bị thủy lôi đả kích.</w:t>
      </w:r>
    </w:p>
    <w:p>
      <w:pPr>
        <w:pStyle w:val="BodyText"/>
      </w:pPr>
      <w:r>
        <w:t xml:space="preserve">- Xin hỏi, quý phương bố trí nhiều thủy lôi trong khu vực này như vậy, sau khi thanh trừ con quái vật biển này, có nguy hại cho quá trình qua lại của thuyền bè sau này hay không?</w:t>
      </w:r>
    </w:p>
    <w:p>
      <w:pPr>
        <w:pStyle w:val="BodyText"/>
      </w:pPr>
      <w:r>
        <w:t xml:space="preserve">Đột nhiên, một âm thanh vang lên trong phòng hợp, nhưng những lời này lọt vào tai quân nhân này, lại có chút lạc đề, bọn họ là quân nhân, chỉ để ý tiêu diệt địch nhân, phiền toái sau này liên quan gì tới bọn họ.</w:t>
      </w:r>
    </w:p>
    <w:p>
      <w:pPr>
        <w:pStyle w:val="BodyText"/>
      </w:pPr>
      <w:r>
        <w:t xml:space="preserve">Giống như nước Mỹ đánh người ta, chôn xuống dưới Việt Nam đại lượng bom mìn, số lượng đạt tới hành chục triệu quả đấy.</w:t>
      </w:r>
    </w:p>
    <w:p>
      <w:pPr>
        <w:pStyle w:val="BodyText"/>
      </w:pPr>
      <w:r>
        <w:t xml:space="preserve">Cho dù là đến hôm nay, rất nhiều năm trôi qua, còn chưa được gỡ bỏ, gây nguy hại rất lớn cho dân thường, trong rất nhiều thôn trang của Việt Nam, đều có người tàn tật, dù vậy, cũng không có một đám người Mỹ nào đến nói tiếng xin lỗi cả.</w:t>
      </w:r>
    </w:p>
    <w:p>
      <w:pPr>
        <w:pStyle w:val="BodyText"/>
      </w:pPr>
      <w:r>
        <w:t xml:space="preserve">Nhưng vấn đề này Trang Duệ không nghĩ thế, bởi vì hắn còn lui tới hải vực này để tầm bảo, nếu như thủy lôi không bị thanh lý mất, hắn sẽ tay không mà về.</w:t>
      </w:r>
    </w:p>
    <w:p>
      <w:pPr>
        <w:pStyle w:val="BodyText"/>
      </w:pPr>
      <w:r>
        <w:t xml:space="preserve">- Vị tiên sinh này xin yên tâm, tất cả hệ thống kíp nổ của thủy lôi, đều có chốt mở điện tử khống chế, hơn nữa trong thủy lôi có thiết bị thu tín hiệu, sau khi hành động kết thúc, chúng ta sẽ đóng kíp nổ lại, căn cứ tín hiệu truyền về sẽ thu hồi chúng, tuyệt đối không tạo thành nguy hại gì tới tính an toàn của hải vực này.</w:t>
      </w:r>
    </w:p>
    <w:p>
      <w:pPr>
        <w:pStyle w:val="BodyText"/>
      </w:pPr>
      <w:r>
        <w:t xml:space="preserve">Quân nhân kia nói lời này làm cho Trang Duệ yên lòng, nếu như đám gia hỏa này mặc kệ không hỏi tới, vậy thì Trang Duệ sẽ lỗ lớn, bởi vì hắn làm nhiều chuyện mà không thu hoạch được gì.</w:t>
      </w:r>
    </w:p>
    <w:p>
      <w:pPr>
        <w:pStyle w:val="BodyText"/>
      </w:pPr>
      <w:r>
        <w:t xml:space="preserve">Khá tốt hiện tại đã không phải vài thập niên trước, nhân quyền của Châu Âu tăng vọt, bọn họ cũng không dám biến hải vực này thành khu vực biển chết, điều này hoàn toàn không phù hợp với lợi ích của Châu Âu.</w:t>
      </w:r>
    </w:p>
    <w:p>
      <w:pPr>
        <w:pStyle w:val="BodyText"/>
      </w:pPr>
      <w:r>
        <w:t xml:space="preserve">Vấn đề của Trang Duệ hỏi xong, mọi người ở đây cũng không có vấn đề gì cả, đều tụ lại trao đổi với nhau, chờ đợi lần này hành động này bắt đầu. (.</w:t>
      </w:r>
    </w:p>
    <w:p>
      <w:pPr>
        <w:pStyle w:val="BodyText"/>
      </w:pPr>
      <w:r>
        <w:t xml:space="preserve">Thời gian nửa tiếng đồng hồ qua đi, thời điểm gương mặt của Lars tướng quân xuất hiện trên màn hình, thần sắc tất cả mọi người chấn động, bọn họ ý thức được, lần này hành động của liên quân nhiều nước, sắp bắt đầu.</w:t>
      </w:r>
    </w:p>
    <w:p>
      <w:pPr>
        <w:pStyle w:val="Compact"/>
      </w:pPr>
      <w:r>
        <w:br w:type="textWrapping"/>
      </w:r>
      <w:r>
        <w:br w:type="textWrapping"/>
      </w:r>
    </w:p>
    <w:p>
      <w:pPr>
        <w:pStyle w:val="Heading2"/>
      </w:pPr>
      <w:bookmarkStart w:id="1147" w:name="chương-1125-vây-quét."/>
      <w:bookmarkEnd w:id="1147"/>
      <w:r>
        <w:t xml:space="preserve">1125. Chương 1125: Vây Quét.</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1125: Vây quét.</w:t>
      </w:r>
    </w:p>
    <w:p>
      <w:pPr>
        <w:pStyle w:val="BodyText"/>
      </w:pPr>
      <w:r>
        <w:t xml:space="preserve">Nhóm Dịch: Tepga</w:t>
      </w:r>
    </w:p>
    <w:p>
      <w:pPr>
        <w:pStyle w:val="BodyText"/>
      </w:pPr>
      <w:r>
        <w:t xml:space="preserve">Nguồn: Sưu tầm</w:t>
      </w:r>
    </w:p>
    <w:p>
      <w:pPr>
        <w:pStyle w:val="BodyText"/>
      </w:pPr>
      <w:r>
        <w:t xml:space="preserve">- Tất cả tiểu tổ hành động chú ý, ta tuyên bố, hành động chính thức bắt đầu.</w:t>
      </w:r>
    </w:p>
    <w:p>
      <w:pPr>
        <w:pStyle w:val="BodyText"/>
      </w:pPr>
      <w:r>
        <w:t xml:space="preserve">Trên màn hình Lars tướng quân hăng hái hạ mệnh lệnh bắt đầu, đồng thời hình ảnh truyền vào trong quân doanh, mà các trực thăng đã đợi lệnh từ sớm, lập tức bay lên không trung, tạo thành ba đội hình, bay về vùng biển chỉ định.</w:t>
      </w:r>
    </w:p>
    <w:p>
      <w:pPr>
        <w:pStyle w:val="BodyText"/>
      </w:pPr>
      <w:r>
        <w:t xml:space="preserve">Tục ngữ nói những nơi nào có đông người, nơi đó sẽ náo nhiệt.</w:t>
      </w:r>
    </w:p>
    <w:p>
      <w:pPr>
        <w:pStyle w:val="BodyText"/>
      </w:pPr>
      <w:r>
        <w:t xml:space="preserve">Đội hình do mấy trăm chiếc trực thăng tạo thành, cho dù ở hiện đại, cũng khó nhìn thấy, bao phủ cả bầu trời, cho dù Trang Duệ không hiểu về không quân cũng nhìn no mắt, cảm giác cho dù không có thu hoạch được gì, có thể nhìn thấy loại hành động tác chiến này, cũng đủ sức thu hồi tổn thất.</w:t>
      </w:r>
    </w:p>
    <w:p>
      <w:pPr>
        <w:pStyle w:val="BodyText"/>
      </w:pPr>
      <w:r>
        <w:t xml:space="preserve">Mà trong đây toàn là tướng quân của các quốc gia, cho nên càng trú trọng tới tình huống của đội hình trực thăng và máy bay, hành động quy mô lớn như vậy, đối với người điều khiển đòi hỏi yêu cầu tố chất cực cao, hơi không cẩn thận, sẽ phát sinh chuyện cơ hủy người chết.</w:t>
      </w:r>
    </w:p>
    <w:p>
      <w:pPr>
        <w:pStyle w:val="BodyText"/>
      </w:pPr>
      <w:r>
        <w:t xml:space="preserve">Khá tốt, tình huống như vậy không có xảy ra, sau khi đội hình đầu tiên bay ra biển, Lars tướng quân lại ra lệnh một tiếng, gần trăm khung trực trăng và máy bay mang theo bom, giống như sủi cảo, không ngừng ném bom chống tàu ngầm xuống biển.</w:t>
      </w:r>
    </w:p>
    <w:p>
      <w:pPr>
        <w:pStyle w:val="BodyText"/>
      </w:pPr>
      <w:r>
        <w:t xml:space="preserve">Sau khi quả bom thâm nhập vào biển, trên màn hình lớn, lập tức chuyển tới cảnh dưới đáy biển, trên những quả bom này mang theo đèn chiếu sáng và cameras, cho nên truyền thâu hình ảnh rất tốt.</w:t>
      </w:r>
    </w:p>
    <w:p>
      <w:pPr>
        <w:pStyle w:val="BodyText"/>
      </w:pPr>
      <w:r>
        <w:t xml:space="preserve">Ngay vào lúc đó, đội hình thứ hai, cũng ném đại lượng bom vào trong vùng biển chỉ định, nhanh chóng bay ra khỏi hải vực này.</w:t>
      </w:r>
    </w:p>
    <w:p>
      <w:pPr>
        <w:pStyle w:val="BodyText"/>
      </w:pPr>
      <w:r>
        <w:t xml:space="preserve">Vi có thể vì muốn tào thành sát thương lớn nhất cho con quái vật biển này, lần này nổ bom dưới nước, đều trải qua cải tạo, có thể đồng thời kíp nổ, hiện tại chỉ cần chờ đợi đội hình thứ ba ném bom xong, có thể tiến hành kíp nổ.</w:t>
      </w:r>
    </w:p>
    <w:p>
      <w:pPr>
        <w:pStyle w:val="BodyText"/>
      </w:pPr>
      <w:r>
        <w:t xml:space="preserve">Dưới ánh đèn chiếu sáng dưới đáy biển, từng quả bom dài hơn một mét, rậm rạp chằng chịt che kín cả màn hình lớn, nhanh chóng chìm vào biển sâu.</w:t>
      </w:r>
    </w:p>
    <w:p>
      <w:pPr>
        <w:pStyle w:val="BodyText"/>
      </w:pPr>
      <w:r>
        <w:t xml:space="preserve">Đầu tiên là đội hình bom nổ dưới nước của đợt đầu, lúc này đã đạt tới độ sâu hai ngàn mét dưới đáy biển, nhưng dựa theo kế hoạch trước đó, đám bom này sẽ nổ gần thân thể của con quái vật, phối hợp với hai đội hình bom khác, tạo thành trạng thái vây quanh.</w:t>
      </w:r>
    </w:p>
    <w:p>
      <w:pPr>
        <w:pStyle w:val="BodyText"/>
      </w:pPr>
      <w:r>
        <w:t xml:space="preserve">- A, trời ạ? Cái kia... Đó chính là quái vật biển sâu?</w:t>
      </w:r>
    </w:p>
    <w:p>
      <w:pPr>
        <w:pStyle w:val="BodyText"/>
      </w:pPr>
      <w:r>
        <w:t xml:space="preserve">Sau khi những quả bom này xâm nhập vào độ sâu hơn ba ngàn mét, dưới ánh đèn cướng quang trên quả bom, cameras thu được, truyền hình ảnh quái vật trở về.</w:t>
      </w:r>
    </w:p>
    <w:p>
      <w:pPr>
        <w:pStyle w:val="BodyText"/>
      </w:pPr>
      <w:r>
        <w:t xml:space="preserve">Khoảng cách của quái vật và những quả bom này càng ngày càng gần, cũng chỉ còn cách một km, xa xa nhìn lại, phía trước giống như một ngọn núi lửa, nếu như mọi người không phải đã biết trước, ai cũng không dám tin tưởng đây là một sinh vật còn sống.</w:t>
      </w:r>
    </w:p>
    <w:p>
      <w:pPr>
        <w:pStyle w:val="BodyText"/>
      </w:pPr>
      <w:r>
        <w:t xml:space="preserve">Ở độ sâu mấy ngàn mét dưới biển, cho dù trên nhiều quả bom này có lắp đèn, cho dù khoảng cách với con quái vật biển cũng gần, nhưng ánh sáng vẫn thập phần mơ hồ, chỉ có thể nhìn thấy hình dáng đại khái lờ mờ của con quái vật.</w:t>
      </w:r>
    </w:p>
    <w:p>
      <w:pPr>
        <w:pStyle w:val="BodyText"/>
      </w:pPr>
      <w:r>
        <w:t xml:space="preserve">Ngay cả như vậy, mọi người nhìn thấy cũng há hốc mồm, ai cũng không dám tin, con quái vật biển khổng lồ kia, lại là một sinh vật sống.</w:t>
      </w:r>
    </w:p>
    <w:p>
      <w:pPr>
        <w:pStyle w:val="BodyText"/>
      </w:pPr>
      <w:r>
        <w:t xml:space="preserve">Cho dù là đạo diễn xem có sức tưởng tượng cực kỳ phong phú, cũng không thể nghĩ ra con quái vật này a? Lại nói tới những bộ phim khiếp sợ người ta như Cong Viên Kỷ Jura, cho dù khủng long bạo chúa có đứng trên đỉnh của thế giới, cũng không thể có hình thể lớn như thế.</w:t>
      </w:r>
    </w:p>
    <w:p>
      <w:pPr>
        <w:pStyle w:val="BodyText"/>
      </w:pPr>
      <w:r>
        <w:t xml:space="preserve">- Trời ạ, trên địa cầu làm sao lại có con quái vật to lớn thế này?</w:t>
      </w:r>
    </w:p>
    <w:p>
      <w:pPr>
        <w:pStyle w:val="BodyText"/>
      </w:pPr>
      <w:r>
        <w:t xml:space="preserve">Tuy trước kia đã nhìn thấy những tấm hình chụp được trên trực thăng, nhìn thấy một phần thân thể của con quái vật, nhưng hình ảnh ở trước mặt, vẫn làm người ta cảm giác vô cùng khiếp sợ.</w:t>
      </w:r>
    </w:p>
    <w:p>
      <w:pPr>
        <w:pStyle w:val="BodyText"/>
      </w:pPr>
      <w:r>
        <w:t xml:space="preserve">Trong miệng một vị sinh vật học ở đây cũng không nhịn được mà thì thào lẩm bẩm:</w:t>
      </w:r>
    </w:p>
    <w:p>
      <w:pPr>
        <w:pStyle w:val="BodyText"/>
      </w:pPr>
      <w:r>
        <w:t xml:space="preserve">- Nó là sinh trưởng tự nhiên sao? Hình thể của nó không bị sức hút của trái đất hạn chế sao?</w:t>
      </w:r>
    </w:p>
    <w:p>
      <w:pPr>
        <w:pStyle w:val="BodyText"/>
      </w:pPr>
      <w:r>
        <w:t xml:space="preserve">Mọi người đều biết, bản thân địa cầu có lực hút tương đồng, cho nên bất cứ những vật thể xung quanh địa cầu cũng có lực hút, vật thể có thể tích càng lớn, sẽ bị lực hút càng lớn, dựa theo lẽ thường mà nói, gia hỏa lớn như vậy, căn bản là không sống nổi.</w:t>
      </w:r>
    </w:p>
    <w:p>
      <w:pPr>
        <w:pStyle w:val="BodyText"/>
      </w:pPr>
      <w:r>
        <w:t xml:space="preserve">Sau khi quân nhân bên cạnh nghe nhà sinh vật học này nói, không khỏi bĩu môi, nói ra:</w:t>
      </w:r>
    </w:p>
    <w:p>
      <w:pPr>
        <w:pStyle w:val="BodyText"/>
      </w:pPr>
      <w:r>
        <w:t xml:space="preserve">- Quản nó tại sao lớn như vậy chứ? Ta chỉ biết rằng, con quái vật này, nó uy hiếp được nhân loại chúng ta.</w:t>
      </w:r>
    </w:p>
    <w:p>
      <w:pPr>
        <w:pStyle w:val="BodyText"/>
      </w:pPr>
      <w:r>
        <w:t xml:space="preserve">Đúng như lời quân nhân này nói, quái vật biển như vậy, đã vượt qua phạm trù thừa nhận của nhân loại, nó gây sóng gió trên biển cũng được, tối đa chỉ tổn thất vài chiếc thuyền mà thôi.</w:t>
      </w:r>
    </w:p>
    <w:p>
      <w:pPr>
        <w:pStyle w:val="BodyText"/>
      </w:pPr>
      <w:r>
        <w:t xml:space="preserve">Nhưng vạn nhất một ngày nào đó nó cảm thấy đồ ăn không đủ, đi đến bờ biển dạo một vòng, chỉ sợ tai nạn trong phim ảnh, sẽ được tái hiện trong hiện thực.</w:t>
      </w:r>
    </w:p>
    <w:p>
      <w:pPr>
        <w:pStyle w:val="BodyText"/>
      </w:pPr>
      <w:r>
        <w:t xml:space="preserve">Có lẽ khả năng tạo thành thương tổn cho nhân loại của con quái vật này, có lẽ không chỉ là tai nạn, nếu như tin tức này tiết lộ ra ngoài, cái loại khủng hoảng, tuyệt đối sẽ làm cho chính phủ của bất cứ quốc gia nào cũng bị sứt đầu mẻ trán.</w:t>
      </w:r>
    </w:p>
    <w:p>
      <w:pPr>
        <w:pStyle w:val="BodyText"/>
      </w:pPr>
      <w:r>
        <w:t xml:space="preserve">Đây cũng là nguyên nhân Bồ Đào Nha để lộ ra sự tồn tại của con quái vật này, mà cũng là nguyên nhân chủ yếu làm cho các quốc gia có tốc độ phản ứng nhanh như vậy.</w:t>
      </w:r>
    </w:p>
    <w:p>
      <w:pPr>
        <w:pStyle w:val="BodyText"/>
      </w:pPr>
      <w:r>
        <w:t xml:space="preserve">Chỉ có thể đem loại khả năng này bóp chết trong trứng nước, những chính khách này mới có khả năng ngủ yên ổn, dù sao ai cũng không muốn bị công dân của nước mình ném cà chua trước cửa cả.</w:t>
      </w:r>
    </w:p>
    <w:p>
      <w:pPr>
        <w:pStyle w:val="BodyText"/>
      </w:pPr>
      <w:r>
        <w:t xml:space="preserve">...</w:t>
      </w:r>
    </w:p>
    <w:p>
      <w:pPr>
        <w:pStyle w:val="BodyText"/>
      </w:pPr>
      <w:r>
        <w:t xml:space="preserve">Sau khi đợt bom thứ hai đưa vào đội hình hoàn tất, đội hình bom thứ ba cũng tới địa điểm, bọn họ muốn dựa vào những quả bom này, đánh lên người của con quái vật, cũng quyết định thắng bại của lần hành động này.</w:t>
      </w:r>
    </w:p>
    <w:p>
      <w:pPr>
        <w:pStyle w:val="BodyText"/>
      </w:pPr>
      <w:r>
        <w:t xml:space="preserve">Sau khi hàng trăm trực thăng và máy bay thả bom xuống vị trí, sau khi thả bom xong ngay ngắn quay về, bất kể là Lars tướng quân, hay là các nhà khoa học và tướng lĩnh đang theo dõi tình hình, đều buông lỏng một hơi.</w:t>
      </w:r>
    </w:p>
    <w:p>
      <w:pPr>
        <w:pStyle w:val="BodyText"/>
      </w:pPr>
      <w:r>
        <w:t xml:space="preserve">Mà trên đỉnh đầu của con quái vật kia, đều bị bom vây quanh, mà lộ tuyến chạy trốn duy nhất, đó chính là chỗ ngọn núi lửa chân chính đang ngăn cản.</w:t>
      </w:r>
    </w:p>
    <w:p>
      <w:pPr>
        <w:pStyle w:val="BodyText"/>
      </w:pPr>
      <w:r>
        <w:t xml:space="preserve">Mà mọi người cảm thấy, con quái vật biển này chạy trời không khỏi nắng, mà trong phi trường bí mật của căn cứ, có hai chiếc máy bay ném bom B2 đang chõ bom BLU-8, lần này không phải sử dụng tới.</w:t>
      </w:r>
    </w:p>
    <w:p>
      <w:pPr>
        <w:pStyle w:val="BodyText"/>
      </w:pPr>
      <w:r>
        <w:t xml:space="preserve">- Tốt, hình thể nó quá lớn, trốn không thoát đâu!</w:t>
      </w:r>
    </w:p>
    <w:p>
      <w:pPr>
        <w:pStyle w:val="BodyText"/>
      </w:pPr>
      <w:r>
        <w:t xml:space="preserve">- Đúng vậy, trên địa cầu, chỉ sợ không có bất cứ sinh vật nào có thể ngăn cản được số lượng bom tập kích như vậy.</w:t>
      </w:r>
    </w:p>
    <w:p>
      <w:pPr>
        <w:pStyle w:val="BodyText"/>
      </w:pPr>
      <w:r>
        <w:t xml:space="preserve">- Đáng tiếc, một sinh vật quý như vậy, lại bị hủy diệt, không biết trong gien của nó, có mang theo tin tức gì hữu dụng hay không?</w:t>
      </w:r>
    </w:p>
    <w:p>
      <w:pPr>
        <w:pStyle w:val="BodyText"/>
      </w:pPr>
      <w:r>
        <w:t xml:space="preserve">Sau khi nhìn thấy chiếc trực thăng cuối cùng rời khỏi hiện trường, hào khí trong phòng hợp trở nên nhẹ nhàng, có ít người đang thảo luận lợi và hại của lần hành động này, cũng có một ít người méo khóc chuột giả từ bi, bây giờ nói đáng tiếc, đúng là giả nhân giả nghĩa mà.</w:t>
      </w:r>
    </w:p>
    <w:p>
      <w:pPr>
        <w:pStyle w:val="BodyText"/>
      </w:pPr>
      <w:r>
        <w:t xml:space="preserve">Chỉ có Trang Duệ ngồi một chỗ không nói gì, khác với những quân nhân này, trong lòng của hắn có dự cảm bất an.</w:t>
      </w:r>
    </w:p>
    <w:p>
      <w:pPr>
        <w:pStyle w:val="BodyText"/>
      </w:pPr>
      <w:r>
        <w:t xml:space="preserve">Trang Duệ đã từng nhìn thấy quái vật tiền sử ở rừng rậm Trung Phi, trong vô thức cảm thấy con quái vật này không dễ đối phó như vậy, mà vô số cái râu của nó, cũng có thể dễ dàng ngăn cản đợt đánh bom thứ nhất xâm nhập.</w:t>
      </w:r>
    </w:p>
    <w:p>
      <w:pPr>
        <w:pStyle w:val="Compact"/>
      </w:pPr>
      <w:r>
        <w:br w:type="textWrapping"/>
      </w:r>
      <w:r>
        <w:br w:type="textWrapping"/>
      </w:r>
    </w:p>
    <w:p>
      <w:pPr>
        <w:pStyle w:val="Heading2"/>
      </w:pPr>
      <w:bookmarkStart w:id="1148" w:name="chương-1126-1127-tử-vong-thảm-trọng"/>
      <w:bookmarkEnd w:id="1148"/>
      <w:r>
        <w:t xml:space="preserve">1126. Chương 1126 + 1127: Tử Vong Thảm Trọng</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1126 + 1127: Tử vong thảm trọng</w:t>
      </w:r>
    </w:p>
    <w:p>
      <w:pPr>
        <w:pStyle w:val="BodyText"/>
      </w:pPr>
      <w:r>
        <w:t xml:space="preserve">Nhóm Dịch: Tepga</w:t>
      </w:r>
    </w:p>
    <w:p>
      <w:pPr>
        <w:pStyle w:val="BodyText"/>
      </w:pPr>
      <w:r>
        <w:t xml:space="preserve">Nguồn: Sưu tầm</w:t>
      </w:r>
    </w:p>
    <w:p>
      <w:pPr>
        <w:pStyle w:val="BodyText"/>
      </w:pPr>
      <w:r>
        <w:t xml:space="preserve">- Trang Duệ, như thế nào?</w:t>
      </w:r>
    </w:p>
    <w:p>
      <w:pPr>
        <w:pStyle w:val="BodyText"/>
      </w:pPr>
      <w:r>
        <w:t xml:space="preserve">Ngồi ở bên cạnh Trang Duệ, Lê Thiếu Hoa cũng nhìn thấy nét dị thường của Trang Duệ.</w:t>
      </w:r>
    </w:p>
    <w:p>
      <w:pPr>
        <w:pStyle w:val="BodyText"/>
      </w:pPr>
      <w:r>
        <w:t xml:space="preserve">Trang Duệ lắc đầu, nói ra:</w:t>
      </w:r>
    </w:p>
    <w:p>
      <w:pPr>
        <w:pStyle w:val="BodyText"/>
      </w:pPr>
      <w:r>
        <w:t xml:space="preserve">- Không có việc gì, ta chỉ cảm giác quá thuận lợi, quái vật kia sống tới bây giờ, không có lý do gì thành thật như vậy cả!</w:t>
      </w:r>
    </w:p>
    <w:p>
      <w:pPr>
        <w:pStyle w:val="BodyText"/>
      </w:pPr>
      <w:r>
        <w:t xml:space="preserve">- Sống lâu cũng là quái vật, là sinh vật không có trí khôn, làm sao có thể so sánh với con người? Ta thấy tiểu tử ngươi buồn lo vô cớ mà thôi.</w:t>
      </w:r>
    </w:p>
    <w:p>
      <w:pPr>
        <w:pStyle w:val="BodyText"/>
      </w:pPr>
      <w:r>
        <w:t xml:space="preserve">Lê Thiếu Hoa nghe vậy liền cười, trong lòng của hắn đối với hành động lần này, rất là tôn sùng, phải biết rằng, tạo đội hình cho trực thăng và phi cơ ở thời hiện đại là chuyện cực khó, dễ dẫn tới tai nạn, đừng nói tạo đội hình, cho dù huấn luyện bình thường, cũng thường xuyên truyền ra tin tức cơ hủy người chết.</w:t>
      </w:r>
    </w:p>
    <w:p>
      <w:pPr>
        <w:pStyle w:val="BodyText"/>
      </w:pPr>
      <w:r>
        <w:t xml:space="preserve">Mà đội hình lại có tới trực thăng và phi cơ số lượng nhiều như thế, vẫn có thể hoàn thành, mà hoàn thành nhiệm vụ rất hoàn mỹ, đủ để cho tướng lĩnh các quốc gia khác tán thưởng không thôi.</w:t>
      </w:r>
    </w:p>
    <w:p>
      <w:pPr>
        <w:pStyle w:val="BodyText"/>
      </w:pPr>
      <w:r>
        <w:t xml:space="preserve">Trang Duệ khoát khoát tay, không nói gì, ánh mắt bị hình ảnh trên màn hình hấp dẫn.</w:t>
      </w:r>
    </w:p>
    <w:p>
      <w:pPr>
        <w:pStyle w:val="BodyText"/>
      </w:pPr>
      <w:r>
        <w:t xml:space="preserve">Mà một quả bom bên phải có cameras, phía trước vốn là nước biển trống rỗng, nhưng giờ phút này, đột nhiên bị che lấp lại.</w:t>
      </w:r>
    </w:p>
    <w:p>
      <w:pPr>
        <w:pStyle w:val="BodyText"/>
      </w:pPr>
      <w:r>
        <w:t xml:space="preserve">Đúng vậy, từ góc độ của cameras khác mà nhìn, thì đó là một bức tường dày đặc, đen nhánh che đậy ngọn đèn trên quả bom lại.</w:t>
      </w:r>
    </w:p>
    <w:p>
      <w:pPr>
        <w:pStyle w:val="BodyText"/>
      </w:pPr>
      <w:r>
        <w:t xml:space="preserve">Phát hiện một màn này không chỉ có Trang Duệ, nhiều người ở đây cũng nhìn thấy, vốn đang có tiếng nghị luận lớn tiếng, lập tức trở nên nhỏ lại, lực chú ý của mọi người bị hấp dẫn qua.</w:t>
      </w:r>
    </w:p>
    <w:p>
      <w:pPr>
        <w:pStyle w:val="BodyText"/>
      </w:pPr>
      <w:r>
        <w:t xml:space="preserve">- Chẳng lẽ tiếp xúc nhanh như vậy sao? Thế cũng được, có thể cho nổ rồi đấy!</w:t>
      </w:r>
    </w:p>
    <w:p>
      <w:pPr>
        <w:pStyle w:val="BodyText"/>
      </w:pPr>
      <w:r>
        <w:t xml:space="preserve">Một màn này tất cả mọi người đuề nhìn thấy, trong nội tâm đều xuất hiện nghi vấn, dùng tốc độ lặn xuống của bom nổ dưới nước, nhanh nhất cũng phải vài phút sau, mới có thể tiến đến vị trí của con quái vật.</w:t>
      </w:r>
    </w:p>
    <w:p>
      <w:pPr>
        <w:pStyle w:val="BodyText"/>
      </w:pPr>
      <w:r>
        <w:t xml:space="preserve">- Không tốt, là xúc tu của con quái vật!</w:t>
      </w:r>
    </w:p>
    <w:p>
      <w:pPr>
        <w:pStyle w:val="BodyText"/>
      </w:pPr>
      <w:r>
        <w:t xml:space="preserve">Hiện trường hơn trăm người, chỉ có Trang Duệ và Bành Phi, còn có Clyde là những người tận mắt nhin thấy con quái vật, mới ý thức được, thứ che chắn bom nổ dưới nước là thứ gì.</w:t>
      </w:r>
    </w:p>
    <w:p>
      <w:pPr>
        <w:pStyle w:val="BodyText"/>
      </w:pPr>
      <w:r>
        <w:t xml:space="preserve">Ngay lúc đó, Lars tướng quân thân ở trong phòng chỉ huy, sắc mặt cũng trở nên ngưng trọng, hắn cũng ý thức được, hành động lần này của mình, đã sớm bị con quái vật phát giác được.</w:t>
      </w:r>
    </w:p>
    <w:p>
      <w:pPr>
        <w:pStyle w:val="BodyText"/>
      </w:pPr>
      <w:r>
        <w:t xml:space="preserve">Nhưng Lars cũng nghĩ tới, cho dù con quái vật có phát giác được, cũng khó trốn kiếp nạn này, bởi vì phía trên cũng đang bị bom che kín, cho dù nó trốn tới hướng nào, cũng gặp phải đả kích trí mạng.</w:t>
      </w:r>
    </w:p>
    <w:p>
      <w:pPr>
        <w:pStyle w:val="BodyText"/>
      </w:pPr>
      <w:r>
        <w:t xml:space="preserve">Lúc tầm nhìn của cameras bị ngăn cản, nổ tung cũng xảy ra, ở sâu dưới đáy biển mấy ngàn mét, quả bom cũng thừa nhận thủy áp cực lớn, hơn nữa tín hiệu truyền tới mặt biển, cũng trở nên yếu ớt.</w:t>
      </w:r>
    </w:p>
    <w:p>
      <w:pPr>
        <w:pStyle w:val="BodyText"/>
      </w:pPr>
      <w:r>
        <w:t xml:space="preserve">Tuy nhiên trải qua cải tạo, nhưng thời điểm phát sinh va chạm, bom nổ dưới nước sẽ nổ tung, mà trên màn hình trong phòng hợp, hình ảnh cũng chấn động.</w:t>
      </w:r>
    </w:p>
    <w:p>
      <w:pPr>
        <w:pStyle w:val="BodyText"/>
      </w:pPr>
      <w:r>
        <w:t xml:space="preserve">Mà nước biển vốn yên tĩnh, lúc này trở nên vẫn đục, đáy biển giống như xuất hiện địa chấn, kể cả hai loạt bom bên trái và bên phải, cũng bị nước biển quấy không ngừng xoay tròn.</w:t>
      </w:r>
    </w:p>
    <w:p>
      <w:pPr>
        <w:pStyle w:val="BodyText"/>
      </w:pPr>
      <w:r>
        <w:t xml:space="preserve">Lúc này tất cả cameras đặt trên những quả bom, đều mất đi hiệu ứng, mà trên màn hình lớn, đều xuất hiện bông tuyết, rốt cuộc mọi người cũng không nhìn thấy tình hình bên dưới đáy biển nữa.</w:t>
      </w:r>
    </w:p>
    <w:p>
      <w:pPr>
        <w:pStyle w:val="BodyText"/>
      </w:pPr>
      <w:r>
        <w:t xml:space="preserve">- Ta mệnh lệnh, lập tức kíp nổ những quả bom dưới nước kia, ngăn cản đường bỏ trốn của con quái vật này.</w:t>
      </w:r>
    </w:p>
    <w:p>
      <w:pPr>
        <w:pStyle w:val="BodyText"/>
      </w:pPr>
      <w:r>
        <w:t xml:space="preserve">Không thể nhìn thấy tình hình dưới đáy biển, Lars tướng quân dựa theo kinh nghiệm, hạ đạt mệnh lệnh, trong suy nghĩ của hắn, hắn muốn dựa vào hai loạt bên trái phải, chỉ khi kíp nổ kịp thời, sẽ cho con quái vật một kích trí mạng.</w:t>
      </w:r>
    </w:p>
    <w:p>
      <w:pPr>
        <w:pStyle w:val="BodyText"/>
      </w:pPr>
      <w:r>
        <w:t xml:space="preserve">Sau khi nhận được mệnh lệnh, màn hình bốn phía của phòng hợp biến thành màu đen, đại lượng bom nổ tung, xuất hiện những con địa chấn cũng đủ sức phá hủy cameras trên những quả bom khác.</w:t>
      </w:r>
    </w:p>
    <w:p>
      <w:pPr>
        <w:pStyle w:val="BodyText"/>
      </w:pPr>
      <w:r>
        <w:t xml:space="preserve">Huống chi bom ở sâu dưới nước cũng bị thủy áp, bởi vì không chịu nổi áp lực nên đã nổ tung, mà tiếp theo đó là những vụ nổ liên hoàn.</w:t>
      </w:r>
    </w:p>
    <w:p>
      <w:pPr>
        <w:pStyle w:val="BodyText"/>
      </w:pPr>
      <w:r>
        <w:t xml:space="preserve">Cơ hồ trong nháy mắt, mặt biển vốn yên tĩnh, xuất hiện sóng biển cuồn cuộn, cột nước biển cực lớn phóng lên trời, làm cho những người trong đội hình máy bay chưa rời khỏi phải kinh hãi.</w:t>
      </w:r>
    </w:p>
    <w:p>
      <w:pPr>
        <w:pStyle w:val="BodyText"/>
      </w:pPr>
      <w:r>
        <w:t xml:space="preserve">Ngay vào lúc đó, cơ quan địa chấn quốc gia của các quốc gia ven biển, cũng cảm nhận được cơn địa chấn này, uy lực của nó không thua gì một cơn địa chấn cấp ba cấp bốn, nếu như không phải quân đội đã sớm thông báo trước, chỉ sợ bọn họ đã báo động cho người dân.</w:t>
      </w:r>
    </w:p>
    <w:p>
      <w:pPr>
        <w:pStyle w:val="BodyText"/>
      </w:pPr>
      <w:r>
        <w:t xml:space="preserve">Sau khi màn hình đen, trong màn hình lớn của phòng hợp, lập tức bật vệ tinh giám sát và điều khiển, hình ảnh sóng biển cuồn cuộn, lập tức xuất hiện trước mặt mọi người.</w:t>
      </w:r>
    </w:p>
    <w:p>
      <w:pPr>
        <w:pStyle w:val="BodyText"/>
      </w:pPr>
      <w:r>
        <w:t xml:space="preserve">Mà các quan sát viên các quốc gia đều nhìn nhau, đoán chừng trong chiến tranh thế giới thứ hai, cũng không có chiến dịch nổ bom dưới nước quy mô như hiện tại.</w:t>
      </w:r>
    </w:p>
    <w:p>
      <w:pPr>
        <w:pStyle w:val="BodyText"/>
      </w:pPr>
      <w:r>
        <w:t xml:space="preserve">Tình hình dưới nước, hiện tại đã không biết, tuy vệ tinh quân sự trên bầu trời có thần thông quảng đại như nhìn nữ nhân tắm rửa trong phòng tắm, nhưng không thể xuyên thấu mặt biển, thăm dò tình huống dưới đáy biển.</w:t>
      </w:r>
    </w:p>
    <w:p>
      <w:pPr>
        <w:pStyle w:val="BodyText"/>
      </w:pPr>
      <w:r>
        <w:t xml:space="preserve">Hiện tại chuyện duy nhất mọi người có thể làm, chính là chờ đợi, chờ đợi con quái vật có thân hình khổng lồ kia, bị bom nổ dưới nước, oanh tạc thành vỡ vụn nổi lên mặt biển.</w:t>
      </w:r>
    </w:p>
    <w:p>
      <w:pPr>
        <w:pStyle w:val="BodyText"/>
      </w:pPr>
      <w:r>
        <w:t xml:space="preserve">Mà đây chính là mong muốn của mọi người trong căn cứ, sau khi đội hình trực thăng thả bom xuống nước còn chưa đi xa, cũng đang xoay quanh trên không nhìn cột nước khổng lồ kia, đang truyền tống hình ảnh thực của mặt biển trở về.</w:t>
      </w:r>
    </w:p>
    <w:p>
      <w:pPr>
        <w:pStyle w:val="BodyText"/>
      </w:pPr>
      <w:r>
        <w:t xml:space="preserve">- Đội hình trực thăng thứ ba, tại sao còn không quay về?</w:t>
      </w:r>
    </w:p>
    <w:p>
      <w:pPr>
        <w:pStyle w:val="BodyText"/>
      </w:pPr>
      <w:r>
        <w:t xml:space="preserve">Mọi người trong phòng hợp không biết là, trong phòng chỉ huy vào lúc này, Lars tướng quân đã gào thét, đối với hành vi không tuân lệnh của đội trực thăng thứ ba, cảm thấy cực kỳ phẫn nộ.</w:t>
      </w:r>
    </w:p>
    <w:p>
      <w:pPr>
        <w:pStyle w:val="BodyText"/>
      </w:pPr>
      <w:r>
        <w:t xml:space="preserve">- Lars tướng quân, ngài sẽ không cho rằng thi thể của con quái vật, có thể tạo thành thương vong cho binh sĩ của ta hay sao?</w:t>
      </w:r>
    </w:p>
    <w:p>
      <w:pPr>
        <w:pStyle w:val="BodyText"/>
      </w:pPr>
      <w:r>
        <w:t xml:space="preserve">Một thiếu tướng ăn mặc quân phục của Mỹ cười lên, hắn là quân Mỹ trú đóng ở căn cứ hải quân tại Châu Âu, mà đội hình trực thăng thứ ba, chính là binh sĩ của hắn và Anh tạo thành.</w:t>
      </w:r>
    </w:p>
    <w:p>
      <w:pPr>
        <w:pStyle w:val="BodyText"/>
      </w:pPr>
      <w:r>
        <w:t xml:space="preserve">Nhắc tới quốc gia này tôn sùng vũ lực tới vị trí trí thượng, đương nhiên không ai khác ngoài nước Mỹ.</w:t>
      </w:r>
    </w:p>
    <w:p>
      <w:pPr>
        <w:pStyle w:val="BodyText"/>
      </w:pPr>
      <w:r>
        <w:t xml:space="preserve">Tuy vị tướng quân người Mỹ này nhìn thấy hình ảnh của quái vật biển sâu, nhưng hắn tin tưởng, dựa vào vũ lực cường đại của vũ khí hiện đại, nhất sẽ tiêu diệt được con quái vật này.</w:t>
      </w:r>
    </w:p>
    <w:p>
      <w:pPr>
        <w:pStyle w:val="BodyText"/>
      </w:pPr>
      <w:r>
        <w:t xml:space="preserve">Mà đội hình thứ ba sau khi thả hết bom mà không quay trở về địa điểm xuất phát như mệnh lệnh, cũng là hắn đưa ra, mà có đội hình trực thăng này, hắn có thể là người đầu tiên thu thập thi thể của con quái vật.</w:t>
      </w:r>
    </w:p>
    <w:p>
      <w:pPr>
        <w:pStyle w:val="BodyText"/>
      </w:pPr>
      <w:r>
        <w:t xml:space="preserve">- Bây giờ còn chưa có tin tức truyền về, sự thật rốt cuộc như thế nào, còn không biết đấy.</w:t>
      </w:r>
    </w:p>
    <w:p>
      <w:pPr>
        <w:pStyle w:val="Compact"/>
      </w:pPr>
      <w:r>
        <w:br w:type="textWrapping"/>
      </w:r>
      <w:r>
        <w:br w:type="textWrapping"/>
      </w:r>
    </w:p>
    <w:p>
      <w:pPr>
        <w:pStyle w:val="Heading2"/>
      </w:pPr>
      <w:bookmarkStart w:id="1149" w:name="chương-1126-1127-tử-vong-thảm-trọng-1"/>
      <w:bookmarkEnd w:id="1149"/>
      <w:r>
        <w:t xml:space="preserve">1127. Chương 1126 + 1127: Tử Vong Thảm Trọng</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1126 + 1127: Tử vong thảm trọng</w:t>
      </w:r>
    </w:p>
    <w:p>
      <w:pPr>
        <w:pStyle w:val="BodyText"/>
      </w:pPr>
      <w:r>
        <w:t xml:space="preserve">Nhóm Dịch: Tepga</w:t>
      </w:r>
    </w:p>
    <w:p>
      <w:pPr>
        <w:pStyle w:val="BodyText"/>
      </w:pPr>
      <w:r>
        <w:t xml:space="preserve">Nguồn: Sưu tầm</w:t>
      </w:r>
    </w:p>
    <w:p>
      <w:pPr>
        <w:pStyle w:val="BodyText"/>
      </w:pPr>
      <w:r>
        <w:t xml:space="preserve">Trên mặt Lars tướng quân xuất hiện thần sắc lo lắng, bom mà đội hình trực thăng thứ ba vừa thả, còn chưa xuống tới khu vực chỉ định đã nổ tung rồi, ở đó có xảy ra chuyện xấu gì hay không, không ai biết được.</w:t>
      </w:r>
    </w:p>
    <w:p>
      <w:pPr>
        <w:pStyle w:val="BodyText"/>
      </w:pPr>
      <w:r>
        <w:t xml:space="preserve">Hình như Lars cảm nhận được sợ hãi trong lòng từ lần gặp con quái vật kia, trong nội tâm vẫn có cảm giác bất an, hắn cảm giác, cảm thấy, hình như con quái vật này chưa bị tiêu diệt.</w:t>
      </w:r>
    </w:p>
    <w:p>
      <w:pPr>
        <w:pStyle w:val="BodyText"/>
      </w:pPr>
      <w:r>
        <w:t xml:space="preserve">- Lars tướng quân, với tư cách là chỉ huy, ngài cẩn thận khi lý giải, nhưng cẩn thận quá mức, sẽ biến thành khiếp đảm, ta không cho rằng một thi thể quái vật, có thể tạo thành thương tổn cho binh lính của ta.</w:t>
      </w:r>
    </w:p>
    <w:p>
      <w:pPr>
        <w:pStyle w:val="BodyText"/>
      </w:pPr>
      <w:r>
        <w:t xml:space="preserve">Thiếu tướng nước Mỹ không cho rằng lời nói của Lars tướng quân là đúng, tuy Lars là tổng chỉ huy lần hành động này, nhưng mọi người đều là thiếu tướng, mà hắn là một tướng quân trẻ tuổi, rõ ràng không đem Lars để vào mắt.</w:t>
      </w:r>
    </w:p>
    <w:p>
      <w:pPr>
        <w:pStyle w:val="BodyText"/>
      </w:pPr>
      <w:r>
        <w:t xml:space="preserve">- Chỉ mong là thế...</w:t>
      </w:r>
    </w:p>
    <w:p>
      <w:pPr>
        <w:pStyle w:val="BodyText"/>
      </w:pPr>
      <w:r>
        <w:t xml:space="preserve">Lars lắc đầu, cũng không phản ứng lại với tên thiếu tướng người Mỹ tự đại này, mà là cầm lấy microphone, nói ra:</w:t>
      </w:r>
    </w:p>
    <w:p>
      <w:pPr>
        <w:pStyle w:val="BodyText"/>
      </w:pPr>
      <w:r>
        <w:t xml:space="preserve">- Ta là Lars, tổng chỉ huy lần hành động này, ta ra mệnh lệnh, máy bay ném bom trong căn cứ chờ lệnh, tùy thời chuẩn bị xuất phát...</w:t>
      </w:r>
    </w:p>
    <w:p>
      <w:pPr>
        <w:pStyle w:val="BodyText"/>
      </w:pPr>
      <w:r>
        <w:t xml:space="preserve">Mặc dù tên thiếu tướng người Mỹ đối với hành vi này của Lars xì mũi không cho là đúng, nhưng dù sao đối phương cũng là tổng chỉ huy của lần hành động này, lập tức không nói gì thêm, chỉ nói với đội hình trực thăng thứ ba rằng, làm tốt chuẩn bị trục vớt xác của con quái vật.</w:t>
      </w:r>
    </w:p>
    <w:p>
      <w:pPr>
        <w:pStyle w:val="BodyText"/>
      </w:pPr>
      <w:r>
        <w:t xml:space="preserve">Cùng lúc đó, ở cách phòng chỉ huy không xa, đều là tướng lĩnh hải quân các quốc gai, đều đang nhìn màn hình lớn của vệ tinh giám sát và điều khiển truyền về, cũng đang tiến hành thảo luận.</w:t>
      </w:r>
    </w:p>
    <w:p>
      <w:pPr>
        <w:pStyle w:val="BodyText"/>
      </w:pPr>
      <w:r>
        <w:t xml:space="preserve">Mọi người lúc này chia thành hai phái, một bên cho rằng quái vật đã bị tiêu diệt, mà bên kia do các lão thành cầm đầu, nói rằng trước khi nhìn thấy thi thể quái vật, đối với kết quả của lần hành động này, còn ôm thấy độ hoài nghi.</w:t>
      </w:r>
    </w:p>
    <w:p>
      <w:pPr>
        <w:pStyle w:val="BodyText"/>
      </w:pPr>
      <w:r>
        <w:t xml:space="preserve">Bành Phi ngồi trong góc phòng hợp, nhìn màn hình lớn hơn mười mét này, ngơ ngác nhìn về phía Trang Duệ, nói ra:</w:t>
      </w:r>
    </w:p>
    <w:p>
      <w:pPr>
        <w:pStyle w:val="BodyText"/>
      </w:pPr>
      <w:r>
        <w:t xml:space="preserve">- Trang ca, việc này xong rồi?</w:t>
      </w:r>
    </w:p>
    <w:p>
      <w:pPr>
        <w:pStyle w:val="BodyText"/>
      </w:pPr>
      <w:r>
        <w:t xml:space="preserve">- Đương nhiên xong việc, chúng ta đợi chia của thôi.</w:t>
      </w:r>
    </w:p>
    <w:p>
      <w:pPr>
        <w:pStyle w:val="BodyText"/>
      </w:pPr>
      <w:r>
        <w:t xml:space="preserve">Trang Duệ còn chưa trả lời, Lê Thiếu Hoa ở bên cạnh đã trả lời Bành Phi, với tư cách là tướng lĩnh hải quân, Lê Thiếu Hoa biết rõ uy lực của những quả bom này, hắn nhìn ra, nhiều bom nổ dưới nước như vậy, cho dù là một ngọn núi, cũng có thể bị san bằng thành bình địa, quái vật kia chỉ là thân thể máu thịt, khó mà tránh khỏi kiếp nạn này!</w:t>
      </w:r>
    </w:p>
    <w:p>
      <w:pPr>
        <w:pStyle w:val="BodyText"/>
      </w:pPr>
      <w:r>
        <w:t xml:space="preserve">- Ta thấy không nhất định, Lê đại ca, ngài không biết, hai con quái vật trong rừng rậm Trung Phi, quả thực là đao thương bất nhập, nếu không phải quả bom trong thân thể của chúng nổ tung, chỉ sợ bây giờ ta không ngồi đây vui vẻ được.</w:t>
      </w:r>
    </w:p>
    <w:p>
      <w:pPr>
        <w:pStyle w:val="BodyText"/>
      </w:pPr>
      <w:r>
        <w:t xml:space="preserve">Trang Duệ lắc đầu, nói tiếp: truyện copy từ</w:t>
      </w:r>
    </w:p>
    <w:p>
      <w:pPr>
        <w:pStyle w:val="BodyText"/>
      </w:pPr>
      <w:r>
        <w:t xml:space="preserve">- Theo ta thấy, trọng thương con quái vật này thì có khả năng, nhưng muốn giết chết nó, là chuyện khó nói.</w:t>
      </w:r>
    </w:p>
    <w:p>
      <w:pPr>
        <w:pStyle w:val="BodyText"/>
      </w:pPr>
      <w:r>
        <w:t xml:space="preserve">Bởi vì Trang Duệ đã "thấy" nhiều xúc tu kia, nếu một cái ngăn cản một trăm quả bom nổ, vậy muốn chạy trốn tìm đường sống là có khả năng, đương nhiên, những chuyện này không thẻ để người khác biết.</w:t>
      </w:r>
    </w:p>
    <w:p>
      <w:pPr>
        <w:pStyle w:val="BodyText"/>
      </w:pPr>
      <w:r>
        <w:t xml:space="preserve">Thời gian các lúc kíp nổ đợt nổ bom dưới nước lần đầu, đã hơn mười phút, mà ba cột sóng lớn đã văng lên mặt biển, bắt đầu từ từ bình thường lại, đầu sóng cũng không còn lớn nữa.</w:t>
      </w:r>
    </w:p>
    <w:p>
      <w:pPr>
        <w:pStyle w:val="BodyText"/>
      </w:pPr>
      <w:r>
        <w:t xml:space="preserve">Trong phòng hợp tiếng nghị luận vang lên không dứt, bom đã hoàn toàn kíp nổ, mặt biển sắp khôi phục lại bình tĩnh, nhưng tất cả đủ loại dấu hiệu bên ngoài, con quái vật đã bị tiêu diệt.</w:t>
      </w:r>
    </w:p>
    <w:p>
      <w:pPr>
        <w:pStyle w:val="BodyText"/>
      </w:pPr>
      <w:r>
        <w:t xml:space="preserve">Mà tên thiếu tướng người Mỹ hạ lệnh, đội hình trực thăng thứ ba, bắt đầu giảm độ cao xuống, hơn mười chiếc trực thăng, đang bay thấp xuống.</w:t>
      </w:r>
    </w:p>
    <w:p>
      <w:pPr>
        <w:pStyle w:val="BodyText"/>
      </w:pPr>
      <w:r>
        <w:t xml:space="preserve">Nhưng biển cả còn chưa khôi phục lại, hình ảnh thu thập được từ người máy, thập phần mơ hồ, căn bản là không cách nào phân biệt được, mọi người chỉ có thể kiên nhẫn chờ đợi người máy tiến vào biển sâu, đem tình hình dưới nước truyền tới.</w:t>
      </w:r>
    </w:p>
    <w:p>
      <w:pPr>
        <w:pStyle w:val="BodyText"/>
      </w:pPr>
      <w:r>
        <w:t xml:space="preserve">Khi người máy không ngừng lặn xuống, nước biển chậm rãi bình tĩnh trở lại, nhưng nước biển vốn thanh tĩnh, giờ phút này phủ đầy màu đỏ, chuyện này làm cho tất cả mọi người nhìn chằm chằm vào màn hình.</w:t>
      </w:r>
    </w:p>
    <w:p>
      <w:pPr>
        <w:pStyle w:val="BodyText"/>
      </w:pPr>
      <w:r>
        <w:t xml:space="preserve">Người máy trong quá trình xâm nhập xuống đáy biển, thỉnh thoảng nhìn thấy từng khối vật thể cực lớn không rõ ràng, xẹt qua người máy, mọi người tinh tường, đây chính là thịt trên người của quái vật trồi lên mặt biển.</w:t>
      </w:r>
    </w:p>
    <w:p>
      <w:pPr>
        <w:pStyle w:val="BodyText"/>
      </w:pPr>
      <w:r>
        <w:t xml:space="preserve">- Thế nào? Ta nói rồi mà, quái vật kia đã bị nổ tang xác rồi.</w:t>
      </w:r>
    </w:p>
    <w:p>
      <w:pPr>
        <w:pStyle w:val="BodyText"/>
      </w:pPr>
      <w:r>
        <w:t xml:space="preserve">Nhìn thấy tình hình dưới biển, tướng quân người Mỹ đắc ý, nhưng nụ cười trên mặt của hắn chưa biến mất, một hình ảnh xuất hiện trên màn hình, đột nhiên biến mất không thấy gì nữa.</w:t>
      </w:r>
    </w:p>
    <w:p>
      <w:pPr>
        <w:pStyle w:val="BodyText"/>
      </w:pPr>
      <w:r>
        <w:t xml:space="preserve">- Ân? Là tín hiệu xảy ra vấn đề à?</w:t>
      </w:r>
    </w:p>
    <w:p>
      <w:pPr>
        <w:pStyle w:val="BodyText"/>
      </w:pPr>
      <w:r>
        <w:t xml:space="preserve">Thiếu tướng nước Mỹ nhíu mày một cái, không đợi hắn hạ đạt mệnh lệnh cho người chỉnh sửa lại tín hiệu, thì hình ảnh biến mất.</w:t>
      </w:r>
    </w:p>
    <w:p>
      <w:pPr>
        <w:pStyle w:val="BodyText"/>
      </w:pPr>
      <w:r>
        <w:t xml:space="preserve">Nhưng mọi người rất lưu tâm, lại phát hiện, trước khi hình ảnh biến mất, người máy bị một lực va chạm mạnh đạp qua, mà tốc độ va chạm quá nhanh, căn bản là không phân biệt được đó là cái gì.</w:t>
      </w:r>
    </w:p>
    <w:p>
      <w:pPr>
        <w:pStyle w:val="BodyText"/>
      </w:pPr>
      <w:r>
        <w:t xml:space="preserve">Bởi vì va chạm với vật thể đó nên người máy mất đi công năng của mình, nhưng mà, hơn mười con người máy xảy ra vấn đề, đó tuyệt đối không phải là chuyện ngẫu nhiên.</w:t>
      </w:r>
    </w:p>
    <w:p>
      <w:pPr>
        <w:pStyle w:val="BodyText"/>
      </w:pPr>
      <w:r>
        <w:t xml:space="preserve">Lần này, tất cả mọi người trong phòng họp hay là phòng chỉ huy, tất cả đều khẩn trương, đối với sự vật không biết, mọi người vĩnh viễn có tâm tư kính sợ.</w:t>
      </w:r>
    </w:p>
    <w:p>
      <w:pPr>
        <w:pStyle w:val="BodyText"/>
      </w:pPr>
      <w:r>
        <w:t xml:space="preserve">- Đội hình trực thăng thứ ba, ta là Lars, ta mệnh lệnh các ngươi lập tức bay lên cao, cũng lập tức quay về điểm xuất phát.</w:t>
      </w:r>
    </w:p>
    <w:p>
      <w:pPr>
        <w:pStyle w:val="BodyText"/>
      </w:pPr>
      <w:r>
        <w:t xml:space="preserve">Nhìn thấy một màn này, trong nội tâm Lars tướng quân xuất hiện cảm giác không ổn, hắn cũng không quan tâm tới tên thiếu tướng người Mỹ kia, hắn trực tiếp ra lệnh cho đội trực thăng thứ ba.</w:t>
      </w:r>
    </w:p>
    <w:p>
      <w:pPr>
        <w:pStyle w:val="BodyText"/>
      </w:pPr>
      <w:r>
        <w:t xml:space="preserve">Nhưng không đợi đối phương trả lời, thì hình ảnh truyền từ vệ tinh trở về, đột nhiên toát ra một vật thể hình tròn màu đen nhánh trên mặt biển.</w:t>
      </w:r>
    </w:p>
    <w:p>
      <w:pPr>
        <w:pStyle w:val="BodyText"/>
      </w:pPr>
      <w:r>
        <w:t xml:space="preserve">Mà vật thể này to tới hai mươi mét, hình ảnh từ trên cao chụp xuống, giống như một cây giáo, nhưng mà vật thể này, trên thân của nó có mấy chục giác hút.</w:t>
      </w:r>
    </w:p>
    <w:p>
      <w:pPr>
        <w:pStyle w:val="BodyText"/>
      </w:pPr>
      <w:r>
        <w:t xml:space="preserve">Các tướng quân trong phòng chỉ huy liên quân, thời điểm nhao nhao không rõ, sắc mặt Lars tướng quân, đã biến thành trắng bệch, hắn hét lớn vào microphone, la lớn:</w:t>
      </w:r>
    </w:p>
    <w:p>
      <w:pPr>
        <w:pStyle w:val="BodyText"/>
      </w:pPr>
      <w:r>
        <w:t xml:space="preserve">- Nhanh, lên cao, nhanh lên cao!</w:t>
      </w:r>
    </w:p>
    <w:p>
      <w:pPr>
        <w:pStyle w:val="BodyText"/>
      </w:pPr>
      <w:r>
        <w:t xml:space="preserve">Nhưng mệnh lệnh này, hiển nhiên đã quá muộn, không đợi những người điều khiển trực thăng của đội trực thăng thứ ba kịp phản ứng, cái vật thể có giác hút trồi lên mặt biển, đột nhiên giống như lò xo phóng ra khỏi mặt nước, nhanh như thiểm điện phóng lên trực thăng trên bầu trời.</w:t>
      </w:r>
    </w:p>
    <w:p>
      <w:pPr>
        <w:pStyle w:val="BodyText"/>
      </w:pPr>
      <w:r>
        <w:t xml:space="preserve">Bởi vì muốn đưa người máy xuống nước, trực thăng phải hạ thấp độ cao, nhưng khoảng cách chỉ cách mặt biển năm mươi mét, căn bản là không có bất kỳ phản ứng nào, đã bị vật thể kia đánh trúng.</w:t>
      </w:r>
    </w:p>
    <w:p>
      <w:pPr>
        <w:pStyle w:val="BodyText"/>
      </w:pPr>
      <w:r>
        <w:t xml:space="preserve">Mà vật thể tho to màu đen này giống như sắt thép, quét qua hơn mười khung trực thăng, mà những trực thăng này giống như giấy, cánh quạt thoát ra khỏi thân trực thăng, chia năm xẻ bảy, từng đoàn từng đoàn hỏa cầu bốc cháy trên không trung, ngay sau đó rơi xuống biển.</w:t>
      </w:r>
    </w:p>
    <w:p>
      <w:pPr>
        <w:pStyle w:val="BodyText"/>
      </w:pPr>
      <w:r>
        <w:t xml:space="preserve">Mà tất cả chuyện này xảy ra quá nhanh, nhanh đến mức tất cả người nhìn thấy cảnh tượng này, đều không kịp phản ứng.</w:t>
      </w:r>
    </w:p>
    <w:p>
      <w:pPr>
        <w:pStyle w:val="BodyText"/>
      </w:pPr>
      <w:r>
        <w:t xml:space="preserve">Từ khi những chiếc trực thăng bốc cháy và rơi xuống biển, chỉ có vài giây ngắn ngủi, ngay ca Lars tướng quân đang ra mệnh lệnh cũng chết lặng.</w:t>
      </w:r>
    </w:p>
    <w:p>
      <w:pPr>
        <w:pStyle w:val="BodyText"/>
      </w:pPr>
      <w:r>
        <w:t xml:space="preserve">Chết lặng qua đi, đột nhiên trong phòng hợp vang lên tiếng hít khí lạnh, tất cả mọi người vì sinh mệnh lực của con quái vật này mà rung động, sau khi trải qua màn nổ bom khủng khiếp kia, con quái vật này lại còn lực phản kích.</w:t>
      </w:r>
    </w:p>
    <w:p>
      <w:pPr>
        <w:pStyle w:val="BodyText"/>
      </w:pPr>
      <w:r>
        <w:t xml:space="preserve">Nhưng hình ảnh trước mắt, đã làm cho những tướng quân ở đây không kịp nghiền ngẫm đối sách.</w:t>
      </w:r>
    </w:p>
    <w:p>
      <w:pPr>
        <w:pStyle w:val="BodyText"/>
      </w:pPr>
      <w:r>
        <w:t xml:space="preserve">Bởi vì xúc tu của con quái vật kia, sau khi đánh rơi mười chiếc trực thăng, cũng không có lùi về đáy biển, mà tiếp tục đánh lên không trung, mục tiêu đương nhiên chính là những chiếc trực thăng còn thừa lại.</w:t>
      </w:r>
    </w:p>
    <w:p>
      <w:pPr>
        <w:pStyle w:val="BodyText"/>
      </w:pPr>
      <w:r>
        <w:t xml:space="preserve">- Trở về địa điểm xuất phát, trở về địa điểm xuất phát, lập tức trở về địa điểm xuất phát!</w:t>
      </w:r>
    </w:p>
    <w:p>
      <w:pPr>
        <w:pStyle w:val="BodyText"/>
      </w:pPr>
      <w:r>
        <w:t xml:space="preserve">Âm thanh này la khàn cả giọng, nhưng đó là mệnh lệnh của vị thiếu tướng người Mỹ kia.</w:t>
      </w:r>
    </w:p>
    <w:p>
      <w:pPr>
        <w:pStyle w:val="Compact"/>
      </w:pPr>
      <w:r>
        <w:br w:type="textWrapping"/>
      </w:r>
      <w:r>
        <w:br w:type="textWrapping"/>
      </w:r>
    </w:p>
    <w:p>
      <w:pPr>
        <w:pStyle w:val="Heading2"/>
      </w:pPr>
      <w:bookmarkStart w:id="1150" w:name="chương-1128-1129-đối-sách"/>
      <w:bookmarkEnd w:id="1150"/>
      <w:r>
        <w:t xml:space="preserve">1128. Chương 1128 + 1129: Đối Sách</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1128 + 1129: Đối sách</w:t>
      </w:r>
    </w:p>
    <w:p>
      <w:pPr>
        <w:pStyle w:val="BodyText"/>
      </w:pPr>
      <w:r>
        <w:t xml:space="preserve">Nhóm Dịch: Tepga</w:t>
      </w:r>
    </w:p>
    <w:p>
      <w:pPr>
        <w:pStyle w:val="BodyText"/>
      </w:pPr>
      <w:r>
        <w:t xml:space="preserve">Nguồn: Sưu tầm</w:t>
      </w:r>
    </w:p>
    <w:p>
      <w:pPr>
        <w:pStyle w:val="BodyText"/>
      </w:pPr>
      <w:r>
        <w:t xml:space="preserve">Không bau lâu đã tổn thất hơn mười chiếc trực thăng và nhân viên đội bay, làm cho tướng quân người Mỹ vốn tự phụ, sắc mặt biến thành trắng bệch không còn chút máu.</w:t>
      </w:r>
    </w:p>
    <w:p>
      <w:pPr>
        <w:pStyle w:val="BodyText"/>
      </w:pPr>
      <w:r>
        <w:t xml:space="preserve">Phải biết rằng, trừ hai cuộc chiến tranh thập niên năm mươi thập niên bảy mươi thế kỷ trước, nước Mỹ mới xuất hiện tình cảnh chết thảm trọng, mấy chục năm nay, nhiều lần chiến tranh với bên ngoài, binh sĩ Mỹ tổn thương, cũng không tính hết.</w:t>
      </w:r>
    </w:p>
    <w:p>
      <w:pPr>
        <w:pStyle w:val="BodyText"/>
      </w:pPr>
      <w:r>
        <w:t xml:space="preserve">Mà do chủ quan của mình gây ra hậu quả nghiêm trọng, làm cho nhiều quân sĩ Anh Mỹ chết, trong nội tâm tên thiếu tướng náy biết rõ, hắn sẽ không tránh khỏi cuộc điều tra của tòa án binh.</w:t>
      </w:r>
    </w:p>
    <w:p>
      <w:pPr>
        <w:pStyle w:val="BodyText"/>
      </w:pPr>
      <w:r>
        <w:t xml:space="preserve">Hiện tại thiếu tướng nước Mỹ chỉ hy vọng thành viên đội bay còn lại, có thể đào thoát khỏi sự đuổi giết của con quái vật này, như vậy tội danh chỉ huy không thỏa đáng của hắn sẽ nhỏ đi một chút.</w:t>
      </w:r>
    </w:p>
    <w:p>
      <w:pPr>
        <w:pStyle w:val="BodyText"/>
      </w:pPr>
      <w:r>
        <w:t xml:space="preserve">Nhưng sự thật luôn tàn khốc, bởi vì chỉ còn lại ba bốn mươi chiếc trực thăng, lúc ban đầu, không nghe theo mệnh lệnh của thiếu tướng Lars, chỉ cách mặt biển khoảng một ngàn mét mà thôi.</w:t>
      </w:r>
    </w:p>
    <w:p>
      <w:pPr>
        <w:pStyle w:val="BodyText"/>
      </w:pPr>
      <w:r>
        <w:t xml:space="preserve">Mà độ cao này, bọn họ khó mà chạy trốn khỏi cái chết, cho dù trực thăng mỗi giây có thể nâng cao lên hai mươi mét, người điều khiển vẫn đang lâm vào cảnh tử vong trực chờ, xúc tu của con quái vật đã hiện ra phái trước của bọn họ.</w:t>
      </w:r>
    </w:p>
    <w:p>
      <w:pPr>
        <w:pStyle w:val="BodyText"/>
      </w:pPr>
      <w:r>
        <w:t xml:space="preserve">Không đến một phút, trên bầu trời vốn là một đội hình máy bay trực thăng, đã không còn lại chiếc nào, xuất hiện trước màn hình của mọi người, chỉ có dầu máy và lửa xuất hiện trên mặt biển mà thôi.</w:t>
      </w:r>
    </w:p>
    <w:p>
      <w:pPr>
        <w:pStyle w:val="BodyText"/>
      </w:pPr>
      <w:r>
        <w:t xml:space="preserve">- Cái này... Cái này, mẹ nó cũng quá lợi hại a? Một đám trực thăng chiến đấu, cũng không thể nhanh chóng tiêu diệt nhiều trực thăng như vậy a?</w:t>
      </w:r>
    </w:p>
    <w:p>
      <w:pPr>
        <w:pStyle w:val="BodyText"/>
      </w:pPr>
      <w:r>
        <w:t xml:space="preserve">Sau khi tất cả chấm dứt, Bành Phi thì thào, nhưng tràng cảnh chung quanh tĩnh mịch tới mức tiếng kim rơi cũng nghe thấy thì nó lại rất rõ ràng.</w:t>
      </w:r>
    </w:p>
    <w:p>
      <w:pPr>
        <w:pStyle w:val="BodyText"/>
      </w:pPr>
      <w:r>
        <w:t xml:space="preserve">- Toàn bộ... Toàn bộ chết?</w:t>
      </w:r>
    </w:p>
    <w:p>
      <w:pPr>
        <w:pStyle w:val="BodyText"/>
      </w:pPr>
      <w:r>
        <w:t xml:space="preserve">Tướng quân người Mỹ nhìn màn hình mà ngơ ngác, hắn vốn là người da trắng, hiện tại sắc mặt lại càng trắng bệch không còn chút máu nào, hắn biết rõ, kiếp sống quân nhân của mình, từ khi những trực thăng này bị tiêu diệt hết, cũng chấm dứt theo!</w:t>
      </w:r>
    </w:p>
    <w:p>
      <w:pPr>
        <w:pStyle w:val="BodyText"/>
      </w:pPr>
      <w:r>
        <w:t xml:space="preserve">Từ thập niên bảy mươi thế kỷ trước tới nay, trừ chiến tranh trong rừng với Việt Nam, bị tổn thất thảm trọng ra, thì lần này quân đội Mỹ bị đả kích rất trọng đại.</w:t>
      </w:r>
    </w:p>
    <w:p>
      <w:pPr>
        <w:pStyle w:val="BodyText"/>
      </w:pPr>
      <w:r>
        <w:t xml:space="preserve">Mà mấu chốt là, lần đả kích này, hoàn toàn là do phán đoán sai lầm của hắn mà gây ra, tin tưởng thời điểm tin tức này truyền ra, thì cũng là lúc hắn trở về nước hầu tòa.</w:t>
      </w:r>
    </w:p>
    <w:p>
      <w:pPr>
        <w:pStyle w:val="BodyText"/>
      </w:pPr>
      <w:r>
        <w:t xml:space="preserve">Không riêng gì vị thiếu tướng người Mỹ này, cơ hồ tất cả tướng quân hải quân nhìn thấy tình cảnh này, đều đưa mắt nhìn nhau, không thể tin được là chỗ đó vừa xảy ra chuyện như thế.</w:t>
      </w:r>
    </w:p>
    <w:p>
      <w:pPr>
        <w:pStyle w:val="BodyText"/>
      </w:pPr>
      <w:r>
        <w:t xml:space="preserve">Chẳng qua hơn một phút ngắn ngủi, một đội hình trực thăng như thế bị diệt? Thẳng đến khi âm thanh Bành Phi vang lên trong phòng hợp, mọi người mới từ trong khiếp sợ tỉnh lại.</w:t>
      </w:r>
    </w:p>
    <w:p>
      <w:pPr>
        <w:pStyle w:val="BodyText"/>
      </w:pPr>
      <w:r>
        <w:t xml:space="preserve">- Cái này... Điều này sao có thể?</w:t>
      </w:r>
    </w:p>
    <w:p>
      <w:pPr>
        <w:pStyle w:val="BodyText"/>
      </w:pPr>
      <w:r>
        <w:t xml:space="preserve">- Nhiều bom nổ dưới nước như vậy không thể đánh gục nó, trời ạ, làm cách nào mới có thể giết chết nó đây?</w:t>
      </w:r>
    </w:p>
    <w:p>
      <w:pPr>
        <w:pStyle w:val="BodyText"/>
      </w:pPr>
      <w:r>
        <w:t xml:space="preserve">Trên mặt của mọi người, tràn đầy thần sắc không thể tin tưởng nổi, nhưng sự thật bày ra trước mắt, mới vừa rồi trên bầu trời còn có đội hình trực thăng diễu võ giương oai, hiện tại đã biến thành một đóng hài cốt đang bốc cháy trên mặt biển. đọc truyện mới nhất tại .</w:t>
      </w:r>
    </w:p>
    <w:p>
      <w:pPr>
        <w:pStyle w:val="BodyText"/>
      </w:pPr>
      <w:r>
        <w:t xml:space="preserve">Ở trước mặt con quái vật này, đừng nói là vũ lực của người, cho dù thêm nhiều quân đội của liên minh quốc tế cũng không thể làm cách gì xử lý nó, mọi người đúng là không biết làm cách nào để tiêu diệt nó.</w:t>
      </w:r>
    </w:p>
    <w:p>
      <w:pPr>
        <w:pStyle w:val="BodyText"/>
      </w:pPr>
      <w:r>
        <w:t xml:space="preserve">- Trang ca, thứ đồ chơi này còn lợi hại hơn quái vật trong rừng rậm nhiều, hình thể lớn hơn, lợi hại hơn, chậc chậc, nếu có thể xây dựng vườn bách thú và cho nó vào, thu tiền vé chắc mềm tay luôn đấy?</w:t>
      </w:r>
    </w:p>
    <w:p>
      <w:pPr>
        <w:pStyle w:val="BodyText"/>
      </w:pPr>
      <w:r>
        <w:t xml:space="preserve">Con quái vật càng lợi hại, so với tiền của Bành Phi cũng không có liên quan gì, mà giờ phít này thoải mái nhất ở đây, chỉ sợ cũng chỉ có Bành Phi, cũng là người có thể nói lời châm chọc mà không bị áp lực.</w:t>
      </w:r>
    </w:p>
    <w:p>
      <w:pPr>
        <w:pStyle w:val="BodyText"/>
      </w:pPr>
      <w:r>
        <w:t xml:space="preserve">- Ngươi bị điên à, quái vật không chết, chẳng phải lần này chúng ta đến không hay sao?</w:t>
      </w:r>
    </w:p>
    <w:p>
      <w:pPr>
        <w:pStyle w:val="BodyText"/>
      </w:pPr>
      <w:r>
        <w:t xml:space="preserve">Trang Duệ tức giận liếc nhìn Bành Phi, lông mày nhíu lại, từ tình hình phản kích vừa rồi của quái vật, nó tuyệt đối không bị vết thương trí mạng.</w:t>
      </w:r>
    </w:p>
    <w:p>
      <w:pPr>
        <w:pStyle w:val="BodyText"/>
      </w:pPr>
      <w:r>
        <w:t xml:space="preserve">Có lẽ lần đả kích này, sẽ làm cho con quái vật trốn sâu trong hải vực này, nhưng con quái vật này còn ở trong biển rộng, cho dù lá gan của Trang Duệ lớn hơn nữa, hắn cũng không dám đi trục vớt thuyền vàng.</w:t>
      </w:r>
    </w:p>
    <w:p>
      <w:pPr>
        <w:pStyle w:val="BodyText"/>
      </w:pPr>
      <w:r>
        <w:t xml:space="preserve">- Con quái vật này sẽ không trả thù chứ? Ta muốn liên hệ với tổng thống, tiến hành giới nghiêm ở bờ biển.</w:t>
      </w:r>
    </w:p>
    <w:p>
      <w:pPr>
        <w:pStyle w:val="BodyText"/>
      </w:pPr>
      <w:r>
        <w:t xml:space="preserve">Trong bộ chỉ huy, một tướng quân có phạm vi lãnh hải cách hải vực của con quái vật chỉ có một ngàn hải lý, mạnh mẽ đứng dậy, nếu như con quái vật này trả thù, chẳng phải những người dân sống ở ven biển gặp phải tai nạn mang tính đả kích hay sao?</w:t>
      </w:r>
    </w:p>
    <w:p>
      <w:pPr>
        <w:pStyle w:val="BodyText"/>
      </w:pPr>
      <w:r>
        <w:t xml:space="preserve">Mà vài quốc gia ở ven vùng biển này, đều có hải vực tương liên với hải vực này, sau khi nghe tướng quân này nói, vài người đứng dậy, muốn câu thông với lãnh đạo quốc gia của mình, chuyện lớn thế này, không liên hệ với lãnh đạo thì liên hệ với ai bây giờ?</w:t>
      </w:r>
    </w:p>
    <w:p>
      <w:pPr>
        <w:pStyle w:val="BodyText"/>
      </w:pPr>
      <w:r>
        <w:t xml:space="preserve">Trong lúc nhất thời, trong bộ chỉ huy tràn ngập cảm xúc khủng hoảng, quy mô thả bom lớn như vậy, cũng không tạo ra vết thương trí mạng cho quái vật, trong lòng tất cả mọi người xuất hiện cảm giác thất bại và vô lực.</w:t>
      </w:r>
    </w:p>
    <w:p>
      <w:pPr>
        <w:pStyle w:val="BodyText"/>
      </w:pPr>
      <w:r>
        <w:t xml:space="preserve">Nhìn thấy trong bộ chỉ huy hỗn loạn, Lars tướng quân đứng dậy, la lớn:</w:t>
      </w:r>
    </w:p>
    <w:p>
      <w:pPr>
        <w:pStyle w:val="BodyText"/>
      </w:pPr>
      <w:r>
        <w:t xml:space="preserve">- Yên tĩnh, đều an yên tĩnh một chút...</w:t>
      </w:r>
    </w:p>
    <w:p>
      <w:pPr>
        <w:pStyle w:val="BodyText"/>
      </w:pPr>
      <w:r>
        <w:t xml:space="preserve">Nhìn thấy Lars đứng dậy, vị thiếu tướng người Mỹ này như bắt lấy cọng cỏ cứu mạng, liền vội vàng hỏi:</w:t>
      </w:r>
    </w:p>
    <w:p>
      <w:pPr>
        <w:pStyle w:val="BodyText"/>
      </w:pPr>
      <w:r>
        <w:t xml:space="preserve">- Lars tướng quân, ngài có cách xử lý sao?</w:t>
      </w:r>
    </w:p>
    <w:p>
      <w:pPr>
        <w:pStyle w:val="Compact"/>
      </w:pPr>
      <w:r>
        <w:br w:type="textWrapping"/>
      </w:r>
      <w:r>
        <w:br w:type="textWrapping"/>
      </w:r>
    </w:p>
    <w:p>
      <w:pPr>
        <w:pStyle w:val="Heading2"/>
      </w:pPr>
      <w:bookmarkStart w:id="1151" w:name="chương-1128-1129-đối-sách-1"/>
      <w:bookmarkEnd w:id="1151"/>
      <w:r>
        <w:t xml:space="preserve">1129. Chương 1128 + 1129: Đối Sách</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1128 + 1129: Đối sách</w:t>
      </w:r>
    </w:p>
    <w:p>
      <w:pPr>
        <w:pStyle w:val="BodyText"/>
      </w:pPr>
      <w:r>
        <w:t xml:space="preserve">Nhóm Dịch: Tepga</w:t>
      </w:r>
    </w:p>
    <w:p>
      <w:pPr>
        <w:pStyle w:val="BodyText"/>
      </w:pPr>
      <w:r>
        <w:t xml:space="preserve">Nguồn: Sưu tầm</w:t>
      </w:r>
    </w:p>
    <w:p>
      <w:pPr>
        <w:pStyle w:val="BodyText"/>
      </w:pPr>
      <w:r>
        <w:t xml:space="preserve">Tuy tội danh chỉ huy sai lầm là không tránh khỏi, nhưng vị tướng quân này vẫn mong muốn đánh gục con quái vật này, như vậy tội danh trên người của hắn cũng nhẹ hơn một chút.</w:t>
      </w:r>
    </w:p>
    <w:p>
      <w:pPr>
        <w:pStyle w:val="BodyText"/>
      </w:pPr>
      <w:r>
        <w:t xml:space="preserve">- Còn có cách giải quyết sao? Không phải là còn bom à, nhưng con quái vật này không lên mặt biển, bom cũng không làm gì được nó.</w:t>
      </w:r>
    </w:p>
    <w:p>
      <w:pPr>
        <w:pStyle w:val="BodyText"/>
      </w:pPr>
      <w:r>
        <w:t xml:space="preserve">Một trung tướng người Anh sắc mặt cũng vô cùng khó coi, lần này liên quân Anh Mỹ tổn thất nặng nề, hắn về nước cũng rất khó giải thích với quốc hội.</w:t>
      </w:r>
    </w:p>
    <w:p>
      <w:pPr>
        <w:pStyle w:val="BodyText"/>
      </w:pPr>
      <w:r>
        <w:t xml:space="preserve">Nhưng việc lần này cũng không thể trách Lars tướng quân, trước kia nếu nghe theo lệnh của hắn, đội hình trực thăng thứ ba cũng không xảy ra thảm kịch như vậy.</w:t>
      </w:r>
    </w:p>
    <w:p>
      <w:pPr>
        <w:pStyle w:val="BodyText"/>
      </w:pPr>
      <w:r>
        <w:t xml:space="preserve">Lars tướng quân không trả lời vị tướng quân này, mà hắn nói với sĩ quan phụ tá, nói:</w:t>
      </w:r>
    </w:p>
    <w:p>
      <w:pPr>
        <w:pStyle w:val="BodyText"/>
      </w:pPr>
      <w:r>
        <w:t xml:space="preserve">- Đi mời Trang tiên sinh đến đây một chút!</w:t>
      </w:r>
    </w:p>
    <w:p>
      <w:pPr>
        <w:pStyle w:val="BodyText"/>
      </w:pPr>
      <w:r>
        <w:t xml:space="preserve">Lars cũng biết, quái vật kia không trồi lên mặt nước, vũ lực của hắn có mạnh hơn nữa, cũng không biết làm sao, mà lần trước, hắn nhớ tới năng lực kinh người của Trang Duệ, mời Trang Duệ đến, xem như là phép thử khi tuyệt vọng mà thôi.</w:t>
      </w:r>
    </w:p>
    <w:p>
      <w:pPr>
        <w:pStyle w:val="BodyText"/>
      </w:pPr>
      <w:r>
        <w:t xml:space="preserve">Lúc này phòng họp ồn ào giống như chợ thức ăn, không có ai phát hiện Trang Duệ ngồi trong góc, bị một quân sĩ dẫn đi, lặng yên không một tiếng động rời khỏi phòng hợp.</w:t>
      </w:r>
    </w:p>
    <w:p>
      <w:pPr>
        <w:pStyle w:val="BodyText"/>
      </w:pPr>
      <w:r>
        <w:t xml:space="preserve">Trang Duệ sau khi đi vào phòng, hướng sĩ quan phụ tá hỏi:</w:t>
      </w:r>
    </w:p>
    <w:p>
      <w:pPr>
        <w:pStyle w:val="BodyText"/>
      </w:pPr>
      <w:r>
        <w:t xml:space="preserve">- Lars tướng quân tìm ta có chuyện gì?</w:t>
      </w:r>
    </w:p>
    <w:p>
      <w:pPr>
        <w:pStyle w:val="BodyText"/>
      </w:pPr>
      <w:r>
        <w:t xml:space="preserve">- Tướng quân muốn trưng cầu ý kiến của ngài, xin theo ta!</w:t>
      </w:r>
    </w:p>
    <w:p>
      <w:pPr>
        <w:pStyle w:val="BodyText"/>
      </w:pPr>
      <w:r>
        <w:t xml:space="preserve">Sĩ quan phụ tá cũng không nói thêm gì, trực tiếp dẫn Trang Duệ, chỉ còn cách bộ chỉ huy mười mét.</w:t>
      </w:r>
    </w:p>
    <w:p>
      <w:pPr>
        <w:pStyle w:val="BodyText"/>
      </w:pPr>
      <w:r>
        <w:t xml:space="preserve">Đối với việc Lars không có trả lời câu hỏi của mình, tướng quân Anh hết sức bất mãn, chứng kiến Trang Duệ sau khi đi vào, không khỏi kéo cao ngữ điệu, nói ra:</w:t>
      </w:r>
    </w:p>
    <w:p>
      <w:pPr>
        <w:pStyle w:val="BodyText"/>
      </w:pPr>
      <w:r>
        <w:t xml:space="preserve">- Lars tướng quân, ngươi bảo chúng ta chờ, chính là người trẻ tuổi này sao?</w:t>
      </w:r>
    </w:p>
    <w:p>
      <w:pPr>
        <w:pStyle w:val="BodyText"/>
      </w:pPr>
      <w:r>
        <w:t xml:space="preserve">Về phần vị thiếu tướng người Mỹ vốn ngang ngược cao ngạo, sau khi mất đi lực lượng, thành thành thật thật ngồi ở trong góc, không xen vào chuyện gì cả.</w:t>
      </w:r>
    </w:p>
    <w:p>
      <w:pPr>
        <w:pStyle w:val="BodyText"/>
      </w:pPr>
      <w:r>
        <w:t xml:space="preserve">Trong lòng của Lars xem thường tên tướng quân chỉ biết lý luận suông này, lập tức lạnh lùng nói ra:</w:t>
      </w:r>
    </w:p>
    <w:p>
      <w:pPr>
        <w:pStyle w:val="BodyText"/>
      </w:pPr>
      <w:r>
        <w:t xml:space="preserve">- Howard tướng quân, hắn là một trong những người nhìn thấy quái vật đầu tiên, ta muốn trưng cầu ý kiến của hắn, hẳn là ngài có đề nghị gì hay sao?</w:t>
      </w:r>
    </w:p>
    <w:p>
      <w:pPr>
        <w:pStyle w:val="BodyText"/>
      </w:pPr>
      <w:r>
        <w:t xml:space="preserve">- Ta... Ta...</w:t>
      </w:r>
    </w:p>
    <w:p>
      <w:pPr>
        <w:pStyle w:val="BodyText"/>
      </w:pPr>
      <w:r>
        <w:t xml:space="preserve">Tướng quân người Anh bị câu hỏi của Lars làm cho á khẩu, trong chiến tranh hiện đại, quân đội Anh phụ thuộc vào quân đội Mỹ, lão đại đã nghỉ ăn cơm, hắn có thể giải quyết gì chứ?</w:t>
      </w:r>
    </w:p>
    <w:p>
      <w:pPr>
        <w:pStyle w:val="BodyText"/>
      </w:pPr>
      <w:r>
        <w:t xml:space="preserve">Sau khi nghe được hai người đối thoại, trong lòng Trang Duệ hiểu ra vài phần, lập tức cười khổ, nói ra:</w:t>
      </w:r>
    </w:p>
    <w:p>
      <w:pPr>
        <w:pStyle w:val="BodyText"/>
      </w:pPr>
      <w:r>
        <w:t xml:space="preserve">- Lars tướng quân, tình hình vừa rồi ngài cũng nhìn thấy, ngài cho rằng ta có cách giải quyết sao? Ta đối với quân sự dốt đặc cán mai a!</w:t>
      </w:r>
    </w:p>
    <w:p>
      <w:pPr>
        <w:pStyle w:val="BodyText"/>
      </w:pPr>
      <w:r>
        <w:t xml:space="preserve">- Không... Không, Trang, ta biết rõ ngài đối với nguy hiểm có năng lực nhạy cảm đoán trước, bằng không trước kia chúng ta cũng không ngồi chung trực thăng.</w:t>
      </w:r>
    </w:p>
    <w:p>
      <w:pPr>
        <w:pStyle w:val="BodyText"/>
      </w:pPr>
      <w:r>
        <w:t xml:space="preserve">Nghe được Trang Duệ nói lời này, Lars liên tục khoát tay, nói ra:</w:t>
      </w:r>
    </w:p>
    <w:p>
      <w:pPr>
        <w:pStyle w:val="BodyText"/>
      </w:pPr>
      <w:r>
        <w:t xml:space="preserve">- Trang, ta chỉ muốn... Ngươi có thể đi theo máy bay ném bom tiến vào hải vực kia, dùng năng lực cảm ứng thần kỳ của ngươi, trợ giúp chiến sĩ của ta ném bom con quái vật đó!</w:t>
      </w:r>
    </w:p>
    <w:p>
      <w:pPr>
        <w:pStyle w:val="BodyText"/>
      </w:pPr>
      <w:r>
        <w:t xml:space="preserve">Lars đúng là không còn phương pháp xử lú, mới nhớ tới Trang Duệ, hắn nhớ tới lúc ở chung trực thăng, chính Trang Duệ bức thiếu yêu cầu hắn năng cao độ cao, hắn hi vọng Trang Duệ có thể phát huy năng lực thần kỳ một lần nữa, lần nữa cảm ứng được thời gian con quái vật xuất hiện thật chính xác.</w:t>
      </w:r>
    </w:p>
    <w:p>
      <w:pPr>
        <w:pStyle w:val="BodyText"/>
      </w:pPr>
      <w:r>
        <w:t xml:space="preserve">Phải biết rằng, bom trên máy bay ném bom, chỉ cần ném trúng con quái vật, mới có thể tạo thành tổn thương cho con quái vật, nếu không vùi đầu vào trong biển, tối đa chỉ nghe tiếng nổ mà thôi.</w:t>
      </w:r>
    </w:p>
    <w:p>
      <w:pPr>
        <w:pStyle w:val="BodyText"/>
      </w:pPr>
      <w:r>
        <w:t xml:space="preserve">- Ta?</w:t>
      </w:r>
    </w:p>
    <w:p>
      <w:pPr>
        <w:pStyle w:val="BodyText"/>
      </w:pPr>
      <w:r>
        <w:t xml:space="preserve">Trang Duệ nghe vậy sửng sốt, hắn không nghĩ tới trước kia thuận miệng lấy cớ, hiện tại bị Lars nói ra, vội vàng khoát tay nói ra:</w:t>
      </w:r>
    </w:p>
    <w:p>
      <w:pPr>
        <w:pStyle w:val="BodyText"/>
      </w:pPr>
      <w:r>
        <w:t xml:space="preserve">- Không được, không được, Lars tướng quân, ta cũng không phải siêu nhân, làm gì có năng lực cảm ứng chứ, lúc ấy chỉ là một ít cảm giác mà thôi, ngài đứng tin!</w:t>
      </w:r>
    </w:p>
    <w:p>
      <w:pPr>
        <w:pStyle w:val="BodyText"/>
      </w:pPr>
      <w:r>
        <w:t xml:space="preserve">Trang Duệ cũng không dám lỏng miệng, nếu không, nói không chừng sẽ có người bắt hắn về nghiên cứu, lại nói người Mỹ Anh cũng không phải lương thiện gì.</w:t>
      </w:r>
    </w:p>
    <w:p>
      <w:pPr>
        <w:pStyle w:val="BodyText"/>
      </w:pPr>
      <w:r>
        <w:t xml:space="preserve">- Ai, nếu con quái vật này không trồi lên mặt biển, thủ đoạn gì cũng không dùng được a!</w:t>
      </w:r>
    </w:p>
    <w:p>
      <w:pPr>
        <w:pStyle w:val="BodyText"/>
      </w:pPr>
      <w:r>
        <w:t xml:space="preserve">Lars cảm thán một tiếng, cũng không có miễn cưỡng Trang Duệ, hắn tìm tới Trang Duệ chỉ là trong lúc tuyệt vọng thử mà thôi, mà hắn cũng không tin cái gọi là năng lực cảm ứng kia.</w:t>
      </w:r>
    </w:p>
    <w:p>
      <w:pPr>
        <w:pStyle w:val="BodyText"/>
      </w:pPr>
      <w:r>
        <w:t xml:space="preserve">- Trồi lên mặt biển?</w:t>
      </w:r>
    </w:p>
    <w:p>
      <w:pPr>
        <w:pStyle w:val="BodyText"/>
      </w:pPr>
      <w:r>
        <w:t xml:space="preserve">Trang Duệ nghe được Lars nói ra, liền cười, nói ra:</w:t>
      </w:r>
    </w:p>
    <w:p>
      <w:pPr>
        <w:pStyle w:val="BodyText"/>
      </w:pPr>
      <w:r>
        <w:t xml:space="preserve">- Lars tướng quân, muốn cho quái vật trồi lên mặt nước rất đơn giản!</w:t>
      </w:r>
    </w:p>
    <w:p>
      <w:pPr>
        <w:pStyle w:val="BodyText"/>
      </w:pPr>
      <w:r>
        <w:t xml:space="preserve">- Đơn giản?</w:t>
      </w:r>
    </w:p>
    <w:p>
      <w:pPr>
        <w:pStyle w:val="BodyText"/>
      </w:pPr>
      <w:r>
        <w:t xml:space="preserve">Con mắt các tướng quân trong phòng mở to.</w:t>
      </w:r>
    </w:p>
    <w:p>
      <w:pPr>
        <w:pStyle w:val="BodyText"/>
      </w:pPr>
      <w:r>
        <w:t xml:space="preserve">Trang Duệ gật gật đầu, nói ra:</w:t>
      </w:r>
    </w:p>
    <w:p>
      <w:pPr>
        <w:pStyle w:val="BodyText"/>
      </w:pPr>
      <w:r>
        <w:t xml:space="preserve">- Đương nhiên, chỉ cần an bài một chiếc trực thăng hoặc máy bay, sau đó mang theo mấy quả bom, tin tưởng quái vật kia sẽ không nổi giận lần nữa chứ?</w:t>
      </w:r>
    </w:p>
    <w:p>
      <w:pPr>
        <w:pStyle w:val="BodyText"/>
      </w:pPr>
      <w:r>
        <w:t xml:space="preserve">Nghe được Trang Duệ nói thế, Lars cười có chút đắng chát, nói ra:</w:t>
      </w:r>
    </w:p>
    <w:p>
      <w:pPr>
        <w:pStyle w:val="BodyText"/>
      </w:pPr>
      <w:r>
        <w:t xml:space="preserve">- Nhưng mà, Trang, trước kia ngươi cũng nhìn thấy, đội hình trực thăng cũng bị tiêu diệt hết, chúng ta không thể đế chiến sĩ đi chịu chết a!</w:t>
      </w:r>
    </w:p>
    <w:p>
      <w:pPr>
        <w:pStyle w:val="BodyText"/>
      </w:pPr>
      <w:r>
        <w:t xml:space="preserve">- Ồ, Lars tướng quân, chỉ cần cho trực thăng hoặc máy bay duy trì độ cao ngoài năm ngàn mét, con quái vật có thể đánh tới sao? Nếu như các ngươi có thể dẫn nó tới khu vực biển cạn, lại càng dễ dàng đối phó nó a!</w:t>
      </w:r>
    </w:p>
    <w:p>
      <w:pPr>
        <w:pStyle w:val="BodyText"/>
      </w:pPr>
      <w:r>
        <w:t xml:space="preserve">- À? Chuyện này tại sao ta lại không nghĩ tới nhỉ, Trang, cám ơn, rất đa tạ ngài...</w:t>
      </w:r>
    </w:p>
    <w:p>
      <w:pPr>
        <w:pStyle w:val="BodyText"/>
      </w:pPr>
      <w:r>
        <w:t xml:space="preserve">Trang Duệ nói ra lời này làm cho Lars sực tỉnh mộng, vỗ đùi nhảy dựng lên.</w:t>
      </w:r>
    </w:p>
    <w:p>
      <w:pPr>
        <w:pStyle w:val="BodyText"/>
      </w:pPr>
      <w:r>
        <w:t xml:space="preserve">Tục ngữ nói kẻ trong cuộc thì mê kẻ bàng quan thì tỉnh, bởi vì tổn thất thảm trọng của đội trực thăng lúc nãy, đã tạo thành áp lực lớn trong lòng của bọn họ, tướng quân trong phòng không ai nghĩ tới sẽ dùng trực thăng làm mồi nhử, nhưng Trang Duệ vừa nói như vậy, lập tức hiểu được.</w:t>
      </w:r>
    </w:p>
    <w:p>
      <w:pPr>
        <w:pStyle w:val="BodyText"/>
      </w:pPr>
      <w:r>
        <w:t xml:space="preserve">Sau khi xua tan sương mù trong mắt, Lars cũng không quan tâm Trang Duệ, cầm điện thoại lên, hô:</w:t>
      </w:r>
    </w:p>
    <w:p>
      <w:pPr>
        <w:pStyle w:val="BodyText"/>
      </w:pPr>
      <w:r>
        <w:t xml:space="preserve">- Ta mệnh lệnh, đội hình trực thăng đầu tiên vừa quay về, lập tức mang theo đạn dược phản hồi tới vùng biển tác chiến, chú ý, chú ý, độ cao khi bay nhất định phải ngoài năm ngàn mét.</w:t>
      </w:r>
    </w:p>
    <w:p>
      <w:pPr>
        <w:pStyle w:val="BodyText"/>
      </w:pPr>
      <w:r>
        <w:t xml:space="preserve">Kỳ thật không cần Lars nhắn nhủ, đám người điều khiển khi nghe được tin đội hình trực thăng số ba bị tiêu diệt toàn bộ, suy nghĩ vì mạng nhỏ của mình, nhất định sẽ kéo trực thăng lên độ cao lớn nhất, sau khi đội trực thăng đầu tiên quay trở về bổ sung đạn dược, đã bay ra vùng biển của con quái vật.</w:t>
      </w:r>
    </w:p>
    <w:p>
      <w:pPr>
        <w:pStyle w:val="BodyText"/>
      </w:pPr>
      <w:r>
        <w:t xml:space="preserve">Cùng lúc đó, các máy bay ném bom đang chờ đợi bên ngoài cũng đang mang bom bay đi, bọn họ cần trực thăng dẫn dụ con quái vật biển xuất hiện, chuẩn xác ném bom trúng vào con quái vật.</w:t>
      </w:r>
    </w:p>
    <w:p>
      <w:pPr>
        <w:pStyle w:val="BodyText"/>
      </w:pPr>
      <w:r>
        <w:t xml:space="preserve">Đối với những binh sĩ điều khiển máy bay ném bom, nhiệm vụ này cũng không phải khó hoàn thành, hình thể của con quái vật kia quá lớn, nếu như không ném bom trúng, bọn họ cũng có thể xuất ngũ trở về nhà ôm con được rồi.</w:t>
      </w:r>
    </w:p>
    <w:p>
      <w:pPr>
        <w:pStyle w:val="BodyText"/>
      </w:pPr>
      <w:r>
        <w:t xml:space="preserve">- Chuyện gì xảy ra? Lại xuất động máy bay và trực thăng, chẳng lẽ còn muốn đi chịu chết?</w:t>
      </w:r>
    </w:p>
    <w:p>
      <w:pPr>
        <w:pStyle w:val="BodyText"/>
      </w:pPr>
      <w:r>
        <w:t xml:space="preserve">Đám người quan sát viên ở trong phòng họp, cũng không biết bộ chỉ huy đã xảy ra chuyện gì, sau khi nhìn thấy trực thăng và máy bay bay lên bầu trời, một đám reo hò lên.</w:t>
      </w:r>
    </w:p>
    <w:p>
      <w:pPr>
        <w:pStyle w:val="BodyText"/>
      </w:pPr>
      <w:r>
        <w:t xml:space="preserve">- Bom nổ dưới nước công kích, có lẽ đã tạo thành thương tổn với con quái vật này, về phần tổn thất của trực thăng chiến đấu, thuần túy là do chỉ huy không thỏa đáng.</w:t>
      </w:r>
    </w:p>
    <w:p>
      <w:pPr>
        <w:pStyle w:val="BodyText"/>
      </w:pPr>
      <w:r>
        <w:t xml:space="preserve">- Đúng, lại tiến hành một lớp đả kích, tin tưởng sẽ hủy diệt con quái vật này.</w:t>
      </w:r>
    </w:p>
    <w:p>
      <w:pPr>
        <w:pStyle w:val="BodyText"/>
      </w:pPr>
      <w:r>
        <w:t xml:space="preserve">- Nhưng lần này phải cẩn thận, khi trực thăng đạt tới độ cao nhất định, phải tránh khỏi phạm vi công kích của xúc tu.</w:t>
      </w:r>
    </w:p>
    <w:p>
      <w:pPr>
        <w:pStyle w:val="BodyText"/>
      </w:pPr>
      <w:r>
        <w:t xml:space="preserve">Sau khi nhìn thấy trực thăng bay lên không trung, người trong phòng hợp kinh ngạc một hồi, nhao nhao phản ứng, khi bọn họ cho rằng, liên quân thiếu kỹ thuật công kích đáy biển, hình như chỉ có thể sử dụng cách nổ bom dưới nước mà thôi.</w:t>
      </w:r>
    </w:p>
    <w:p>
      <w:pPr>
        <w:pStyle w:val="BodyText"/>
      </w:pPr>
      <w:r>
        <w:t xml:space="preserve">Nhưng nói thật, bọn nổ dưới nước có thể tạo ra bao nhiêu tổn thương cho con quái vật là bao nhiêu, trong nội tâm của ai cũng không yên lòng, nhưng trước mắt chỉ có thể chữa ngựa chết thành ngựa sống, tận lực nghe theo số trời.</w:t>
      </w:r>
    </w:p>
    <w:p>
      <w:pPr>
        <w:pStyle w:val="BodyText"/>
      </w:pPr>
      <w:r>
        <w:t xml:space="preserve">Mà ở chỗ sâu dưới đáy biển, nơi vốn là một tòa núi lửa chính thức, giờ phút này đã trở nên không trọn vẹn đầy đủ, ngọn núi cao hơn ngàn mét, hiện tại chỉ còn lại khoảng hai ba trăm mét mà thôi.</w:t>
      </w:r>
    </w:p>
    <w:p>
      <w:pPr>
        <w:pStyle w:val="BodyText"/>
      </w:pPr>
      <w:r>
        <w:t xml:space="preserve">Đáy biển bằng phẳng, giờ phút này trở nên gồ ghề, bày ra đủ loại hố sâu cực lớn, cũng không biết là do bom nổ tạo thành, hay là bị quái vật giày vò.</w:t>
      </w:r>
    </w:p>
    <w:p>
      <w:pPr>
        <w:pStyle w:val="BodyText"/>
      </w:pPr>
      <w:r>
        <w:t xml:space="preserve">Mà những thuyền đắm dưới đáy biển, dưới lực nổ tung và bị quái vật xóc lên, cũng biến mất không thấy gì nữa, chỉ có một chút bong tàu tàn phá, từ từ nổi lơ lửng trên mặt biển..</w:t>
      </w:r>
    </w:p>
    <w:p>
      <w:pPr>
        <w:pStyle w:val="BodyText"/>
      </w:pPr>
      <w:r>
        <w:t xml:space="preserve">Sau khi bom nổ tung bên cạnh núi lửa, con quái vật vẫn đứng sừng sững, nhưng mùi máu tươi tràn ngập cả đáy biển, nước biển vốn trong vắt, hiện tại cũng bị nhuộm thành màu đỏ.</w:t>
      </w:r>
    </w:p>
    <w:p>
      <w:pPr>
        <w:pStyle w:val="BodyText"/>
      </w:pPr>
      <w:r>
        <w:t xml:space="preserve">Mùi máu tươi đặm đặc, cũng thu hút đám cá mập từ phương xa tới, những con có mật có hình thể hơn năm mét, vốn bị mùi máu tươi trong hải vực này hấp dẫn tới, từng con bị quấn quanh, đưa vào trong một cái miệng cực lớn.</w:t>
      </w:r>
    </w:p>
    <w:p>
      <w:pPr>
        <w:pStyle w:val="BodyText"/>
      </w:pPr>
      <w:r>
        <w:t xml:space="preserve">Nếu như Trang Duệ ở gần vùng biển này, hắn sẽ phát hiện, con quái vật này cũng không phải là không có tổn thương, xúc tu của nó vốn có hơn trăm cái, hiện tại chỉ còn lại hơn mười cái, đang tiến hành công kích đám cá mập dám xâm nhập lãnh địa của nó.</w:t>
      </w:r>
    </w:p>
    <w:p>
      <w:pPr>
        <w:pStyle w:val="Compact"/>
      </w:pPr>
      <w:r>
        <w:br w:type="textWrapping"/>
      </w:r>
      <w:r>
        <w:br w:type="textWrapping"/>
      </w:r>
    </w:p>
    <w:p>
      <w:pPr>
        <w:pStyle w:val="Heading2"/>
      </w:pPr>
      <w:bookmarkStart w:id="1152" w:name="chương-1130-uy-lực-của-vân-bạo-đạn."/>
      <w:bookmarkEnd w:id="1152"/>
      <w:r>
        <w:t xml:space="preserve">1130. Chương 1130: Uy Lực Của Vân Bạo Đạn.</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1130: Uy lực của Vân Bạo Đạn.</w:t>
      </w:r>
    </w:p>
    <w:p>
      <w:pPr>
        <w:pStyle w:val="BodyText"/>
      </w:pPr>
      <w:r>
        <w:t xml:space="preserve">Nhóm Dịch: Tepga</w:t>
      </w:r>
    </w:p>
    <w:p>
      <w:pPr>
        <w:pStyle w:val="BodyText"/>
      </w:pPr>
      <w:r>
        <w:t xml:space="preserve">Nguồn: Sưu tầm</w:t>
      </w:r>
    </w:p>
    <w:p>
      <w:pPr>
        <w:pStyle w:val="BodyText"/>
      </w:pPr>
      <w:r>
        <w:t xml:space="preserve">Vốn là bá chủ biển cả, bị những cái xúc tu quấn lấy, cơ hồ không có lực hoàn thủ, mỗi lần bị cuốn lấy, đều bị cuốn vào trong cái miệng to lớn, nước biển trở nên vẫn đục hơn.</w:t>
      </w:r>
    </w:p>
    <w:p>
      <w:pPr>
        <w:pStyle w:val="BodyText"/>
      </w:pPr>
      <w:r>
        <w:t xml:space="preserve">Mà trên thân hình khổng lồ của quái vật, cơ hồ là hàng ngàn vết loét, không ngừng có đại lượng máu tươi từ trong đó tuôn ra, nhuộm đỏ cả nước biển, nhưng máu và những vết thương như vậy, cũng không phải vết thương trí mệnh, cũng không uy hiếp tới tính mạng của con quái vật.</w:t>
      </w:r>
    </w:p>
    <w:p>
      <w:pPr>
        <w:pStyle w:val="BodyText"/>
      </w:pPr>
      <w:r>
        <w:t xml:space="preserve">Mà hai con mắt của quái vật, có một con bị tạc hư, chỉ còn lại một con mắt, đang tràn ngập phẫn nộ, đang chỉ huy những cái xúc tu điên cuồng bắt cá mập cung cấp năng lượng ình.</w:t>
      </w:r>
    </w:p>
    <w:p>
      <w:pPr>
        <w:pStyle w:val="BodyText"/>
      </w:pPr>
      <w:r>
        <w:t xml:space="preserve">Nó xưng bá trong biển không biết bao nhiêu năm, đây là lần đầu tiên con quái vật này bị thương như thế, nếu không phải sợ ánh mặt trời, nó đã sớm giết ra ngoài.</w:t>
      </w:r>
    </w:p>
    <w:p>
      <w:pPr>
        <w:pStyle w:val="BodyText"/>
      </w:pPr>
      <w:r>
        <w:t xml:space="preserve">Đột nhiên, trên mặt biển xuất hiện gọn sóng, quái vật cảm giác được, giống như cảnh tượng nổ tung vừa rồi, làm cho con quái vật tức giận không còn lý trí, thân hình khổng lồ trồi lên mặt biển.</w:t>
      </w:r>
    </w:p>
    <w:p>
      <w:pPr>
        <w:pStyle w:val="BodyText"/>
      </w:pPr>
      <w:r>
        <w:t xml:space="preserve">Sau khi trực thăng đi vào trong hải vực này, cũng không giảm độ cao xuống, ngược lại lên cao không ít, từ trên độ cao hơn năm ngàn mét, trực tiếp ném bom xuống nước.</w:t>
      </w:r>
    </w:p>
    <w:p>
      <w:pPr>
        <w:pStyle w:val="BodyText"/>
      </w:pPr>
      <w:r>
        <w:t xml:space="preserve">Tuy những quả bom nổ dưới nước này đã trải qua cải tạo, nhưng nhưng từ trên độ cao năm ngàn mét rơi xuống, cho dù rơi xuống biển, cũng lập tức nổ tung, nhấc lên sóng gió ngập trời trên mặt biển.</w:t>
      </w:r>
    </w:p>
    <w:p>
      <w:pPr>
        <w:pStyle w:val="BodyText"/>
      </w:pPr>
      <w:r>
        <w:t xml:space="preserve">- A, ta nói, có cần làm như vậy không?</w:t>
      </w:r>
    </w:p>
    <w:p>
      <w:pPr>
        <w:pStyle w:val="BodyText"/>
      </w:pPr>
      <w:r>
        <w:t xml:space="preserve">- Đúng vậy a, cách mấy ngàn mét cũng ném bom, rơi xuống nước đã nổ tung, có thể gây tổn thương cho con quái vật sao?</w:t>
      </w:r>
    </w:p>
    <w:p>
      <w:pPr>
        <w:pStyle w:val="BodyText"/>
      </w:pPr>
      <w:r>
        <w:t xml:space="preserve">- Các ngươi biết cái gì, đây chính là đang dụ con quái vật xuất hiện đấy.</w:t>
      </w:r>
    </w:p>
    <w:p>
      <w:pPr>
        <w:pStyle w:val="BodyText"/>
      </w:pPr>
      <w:r>
        <w:t xml:space="preserve">Sau khi mọi người trong phòng họp nhìn thấy cảnh này, lại hò reo lên, nhưng trong đó cũng có người biết chuyện, từ việc ném bom từ trên cao xuống, đã nhìn ra dụng tâm của người chỉ huy.</w:t>
      </w:r>
    </w:p>
    <w:p>
      <w:pPr>
        <w:pStyle w:val="BodyText"/>
      </w:pPr>
      <w:r>
        <w:t xml:space="preserve">Quả nhiên, sau khi quả bom nổ hai ba phút, một cái xúc tu cực lớn, đột nhiên từ mặt biển vươn ra, lao thẳng về phía trực thăng.</w:t>
      </w:r>
    </w:p>
    <w:p>
      <w:pPr>
        <w:pStyle w:val="BodyText"/>
      </w:pPr>
      <w:r>
        <w:t xml:space="preserve">Nhưng lần này trực thăng trên không trung, nhưng cho đã quá cao, vượt xa phạm vi công kích của xúc tu, sau khi duỗi ra hơn ba ngàn mét, cho nên xúc tu rủ xuống.</w:t>
      </w:r>
    </w:p>
    <w:p>
      <w:pPr>
        <w:pStyle w:val="BodyText"/>
      </w:pPr>
      <w:r>
        <w:t xml:space="preserve">Còn các vị tướng quân trong bộ chỉ huy, nhìn thấy tình hình này, trên mặt biểu lộ ra vẻ hung ác, xúc tu xuất hiện, tối thiểu nhất chứng minh hai chuyện.</w:t>
      </w:r>
    </w:p>
    <w:p>
      <w:pPr>
        <w:pStyle w:val="BodyText"/>
      </w:pPr>
      <w:r>
        <w:t xml:space="preserve">Đầu tiên chứng minh con quái vật này không thoát khỏi phạm vi hải vực này, nếu như nó cố ý muốn chạy trốn, những người này thật sự không có cách xử lý, bởi vì hình thể quái vật tuy lớn, nhưng so với phạm vi của biển rộng, đúng là không có ý nghĩa gì.</w:t>
      </w:r>
    </w:p>
    <w:p>
      <w:pPr>
        <w:pStyle w:val="BodyText"/>
      </w:pPr>
      <w:r>
        <w:t xml:space="preserve">Mà phạm vi xử lý của trực thăng, đã chứng thực là hữu hiệu, quái vật không đánh tới trực thăng, nhưng mọi người không dám khinh thường, chăm chú nhìn vào tình thế phát triển.</w:t>
      </w:r>
    </w:p>
    <w:p>
      <w:pPr>
        <w:pStyle w:val="BodyText"/>
      </w:pPr>
      <w:r>
        <w:t xml:space="preserve">- Hình như xúc tu không dài như trước kia!</w:t>
      </w:r>
    </w:p>
    <w:p>
      <w:pPr>
        <w:pStyle w:val="BodyText"/>
      </w:pPr>
      <w:r>
        <w:t xml:space="preserve">Trang Duệ và Lars tướng quân liếc nhau, hai người bọn họ đều phát hiện tình huống này, phải biết rằng, lần bọn họ gặp nạn, xúc tu của con quái vật đạt tới phạm vi bốn ngàn mét.</w:t>
      </w:r>
    </w:p>
    <w:p>
      <w:pPr>
        <w:pStyle w:val="BodyText"/>
      </w:pPr>
      <w:r>
        <w:t xml:space="preserve">Điều này nói rõ, quái vật đã bị thương tổn, vừa rồi vụ nổ bom dưới biển, đúng là không hoàn toàn vô dụng, điều này làm cho Lars tướng quân hưng phấn, cầm lấy microphone, ra lệnh:</w:t>
      </w:r>
    </w:p>
    <w:p>
      <w:pPr>
        <w:pStyle w:val="BodyText"/>
      </w:pPr>
      <w:r>
        <w:t xml:space="preserve">- Đem bom còn thừa quăng xuống, sau đó bay về vùng biển chỉ định, nhất định phải chú ý an toàn...</w:t>
      </w:r>
    </w:p>
    <w:p>
      <w:pPr>
        <w:pStyle w:val="BodyText"/>
      </w:pPr>
      <w:r>
        <w:t xml:space="preserve">Thời điểm nhìn thấy con quái vật không uy hiếp được chính mình, lá gan của đám người điều khiển trực thăng cũng lớn lên, cho dù biến lớn, nhưng bọn họ tự tin là hùng ưng trên bầu trời.</w:t>
      </w:r>
    </w:p>
    <w:p>
      <w:pPr>
        <w:pStyle w:val="BodyText"/>
      </w:pPr>
      <w:r>
        <w:t xml:space="preserve">Sau khi ném hết bom mang theo trên trực thăng, có vài khung trực thăng thoáng cái giảm độ cao, làm ra vài động tác hoa mỹ, rõ ràng cho thấy đang gây hấn với con quái vật biển kia.</w:t>
      </w:r>
    </w:p>
    <w:p>
      <w:pPr>
        <w:pStyle w:val="BodyText"/>
      </w:pPr>
      <w:r>
        <w:t xml:space="preserve">Không thể công kích được trực thăng trên bầu trời, nhìn thấy đám đồ vật nhỏ bé đang rời đi, quái vật phẫn nộ, thân hình khổng lồ hiển lộ trên mặt biển một chút, hơn mười đầu xúc tu, đồng thời đánh về phía trực thăng trên bầu trời.</w:t>
      </w:r>
    </w:p>
    <w:p>
      <w:pPr>
        <w:pStyle w:val="BodyText"/>
      </w:pPr>
      <w:r>
        <w:t xml:space="preserve">Mà vệ tinh ngoài trái đất đang chụp xuống, căn cứ vào cảnh tượng trên màn hình lớn, trên mặt nước biển màu lam, hơn mười đầu xúc tu mềm mại, đang đánh lên trực thăng trên bầu trời.</w:t>
      </w:r>
    </w:p>
    <w:p>
      <w:pPr>
        <w:pStyle w:val="BodyText"/>
      </w:pPr>
      <w:r>
        <w:t xml:space="preserve">Một màn này nếu phóng trên màn hình TV, chỉ sợ tất cả người xem đều cho rằng đây nhất định là một bộ phim khoa học viễn tưởng a? Bởi vì quái vật kia xúc tu máu me đầm đìa, đúng là quá chân thật.</w:t>
      </w:r>
    </w:p>
    <w:p>
      <w:pPr>
        <w:pStyle w:val="BodyText"/>
      </w:pPr>
      <w:r>
        <w:t xml:space="preserve">Nhưng hai cái xúc tu dài nhất của quái vật, đang trong giai đoạn tập kích, tuy mười đầu xúc tu kia đánh tới tấp, nhưng không làm gì được trực thăng trên bầu trời.</w:t>
      </w:r>
    </w:p>
    <w:p>
      <w:pPr>
        <w:pStyle w:val="BodyText"/>
      </w:pPr>
      <w:r>
        <w:t xml:space="preserve">- Trời ạ, cái này... Đây còn là sinh vật trên trái đất nữa không?</w:t>
      </w:r>
    </w:p>
    <w:p>
      <w:pPr>
        <w:pStyle w:val="BodyText"/>
      </w:pPr>
      <w:r>
        <w:t xml:space="preserve">- Chúa ơi, nó đã bị tổn thương như vậy, tại sao không chết?</w:t>
      </w:r>
    </w:p>
    <w:p>
      <w:pPr>
        <w:pStyle w:val="BodyText"/>
      </w:pPr>
      <w:r>
        <w:t xml:space="preserve">- A! Giết chết nó đi, nếu không nó sẽ biến thành ác mộng của mọi người!</w:t>
      </w:r>
    </w:p>
    <w:p>
      <w:pPr>
        <w:pStyle w:val="BodyText"/>
      </w:pPr>
      <w:r>
        <w:t xml:space="preserve">Sau khi quái vật hiển lộ ra hình thể, bất kể là phòng họp hay là bộ chỉ huy, đều vang lên tiếng hít khí lạnh, quái vật khổng lồ có thân hình bị tổn thương nghiêm trọng, nhưng không có điểm nào không vượt qua tưởng tượng của họ.</w:t>
      </w:r>
    </w:p>
    <w:p>
      <w:pPr>
        <w:pStyle w:val="BodyText"/>
      </w:pPr>
      <w:r>
        <w:t xml:space="preserve">- Số 2 chú ý, số 2 chú ý, mục tiêu đã đến vùng biển chỉ định!</w:t>
      </w:r>
    </w:p>
    <w:p>
      <w:pPr>
        <w:pStyle w:val="BodyText"/>
      </w:pPr>
      <w:r>
        <w:t xml:space="preserve">Lars tướng quân khẩn trương nhìn chằm chằm vào màn hình, con quái vật đã rời khỏi hang ổ, nó đã tiến vào vùng biển cản, chiều sâu của nước biển chỉ co ba trăm mét, có thể nói, một nửa thân hình của nó đã hiển lộ ra.</w:t>
      </w:r>
    </w:p>
    <w:p>
      <w:pPr>
        <w:pStyle w:val="BodyText"/>
      </w:pPr>
      <w:r>
        <w:t xml:space="preserve">Hiện tại mọi người sợ nhất chính là việc con quái vật này quay đầu rời đi, như vậy những việc làm nãy giờ, đều biến thành không có tác dụng.</w:t>
      </w:r>
    </w:p>
    <w:p>
      <w:pPr>
        <w:pStyle w:val="BodyText"/>
      </w:pPr>
      <w:r>
        <w:t xml:space="preserve">Nhưng khá tốt, con quái vật này không chịu được kỹ xảo khiêu khích của trực thăng, nó đã đánh mất lý trí, liều lĩnh đuổi theo, mười phút qua đi, hơn phân nửa thân thể hiện ra trên mặt biển.</w:t>
      </w:r>
    </w:p>
    <w:p>
      <w:pPr>
        <w:pStyle w:val="BodyText"/>
      </w:pPr>
      <w:r>
        <w:t xml:space="preserve">Đang trách vật hoa dài khắp cỏ xỉ rêu cùng đồng cỏ và nguồn nước trên thân thể, khắp nơi đều là miệng vết thương, mọi người thế mới biết, lúc trước công kích, đã cho nó tạo thành cực lớn tổn thương.</w:t>
      </w:r>
    </w:p>
    <w:p>
      <w:pPr>
        <w:pStyle w:val="BodyText"/>
      </w:pPr>
      <w:r>
        <w:t xml:space="preserve">Nhưng lúc này, trên màn hình, đã xuất hiện thân ảnh của máy bay ném bom B2, tuy không phải là máy bay chiến đấu, nhưng tốc độ của nó vượt xa trực thăng, cơ hồ trong nháy mắt, máy bay ném bom đã ở trên đỉnh đầu của con quái vật.</w:t>
      </w:r>
    </w:p>
    <w:p>
      <w:pPr>
        <w:pStyle w:val="BodyText"/>
      </w:pPr>
      <w:r>
        <w:t xml:space="preserve">Quái vật đang muốn quay lại biển sâu, hình như nghe được tiếng động cơ, một cái xúc tu đánh mạnh, đánh về phía máy bay ném bom, một màn này, đã làm ọi người gấp lên.</w:t>
      </w:r>
    </w:p>
    <w:p>
      <w:pPr>
        <w:pStyle w:val="BodyText"/>
      </w:pPr>
      <w:r>
        <w:t xml:space="preserve">Nhưng con quái vật đã đánh giá thấp tốc độ của con quái vật, sau khi đánh hụt, máy bay ném bom bay qua đỉnh đầu của nó, đã xuất hiện ngoài ngàn mét.</w:t>
      </w:r>
    </w:p>
    <w:p>
      <w:pPr>
        <w:pStyle w:val="BodyText"/>
      </w:pPr>
      <w:r>
        <w:t xml:space="preserve">Sau khi máy bay ném bom bay qua, một quả bom lớn rơi xuống, từ trên máy bay nhanh như điện lao xuống, xuyên ra xúc tu của con quái vật, rơi thẳng vào đỉnh đầu của con quái vật.</w:t>
      </w:r>
    </w:p>
    <w:p>
      <w:pPr>
        <w:pStyle w:val="BodyText"/>
      </w:pPr>
      <w:r>
        <w:t xml:space="preserve">Từ trong hình ảnh từ trên trực thăng truyền về, tuy không nghe được âm thanh, nhưng trong lòng của mọi người đều biết sẽ có tiếng nổ lớn, lúc rơi trúng đỉnh đầu của con quái vật, lập tức nổ tung, thân thể rộng hơn một ngàn mét vuông của nó, bị một đoàn sương trắng bao phủ hoàn toàn.</w:t>
      </w:r>
    </w:p>
    <w:p>
      <w:pPr>
        <w:pStyle w:val="BodyText"/>
      </w:pPr>
      <w:r>
        <w:t xml:space="preserve">Tất cả mọi người trong căn cứ đang xem cuộc chiến, còn chưa kịp hiểu rõ là chuyện gì xảy ra, trong giây lát giống như lôi đình, biển cả nhấc lên cơn sóng gió động trời cao hơn vài chục con sóng gió động trời, biển lửa lóng lánh!</w:t>
      </w:r>
    </w:p>
    <w:p>
      <w:pPr>
        <w:pStyle w:val="Compact"/>
      </w:pPr>
      <w:r>
        <w:br w:type="textWrapping"/>
      </w:r>
      <w:r>
        <w:br w:type="textWrapping"/>
      </w:r>
    </w:p>
    <w:p>
      <w:pPr>
        <w:pStyle w:val="Heading2"/>
      </w:pPr>
      <w:bookmarkStart w:id="1153" w:name="chương-1131-ảnh-hưởng-sau-đó."/>
      <w:bookmarkEnd w:id="1153"/>
      <w:r>
        <w:t xml:space="preserve">1131. Chương 1131: Ảnh Hưởng Sau Đó.</w:t>
      </w:r>
    </w:p>
    <w:p>
      <w:pPr>
        <w:pStyle w:val="Compact"/>
      </w:pPr>
      <w:r>
        <w:br w:type="textWrapping"/>
      </w:r>
      <w:r>
        <w:br w:type="textWrapping"/>
      </w:r>
    </w:p>
    <w:p>
      <w:pPr>
        <w:pStyle w:val="BodyText"/>
      </w:pPr>
      <w:r>
        <w:t xml:space="preserve">nguồn</w:t>
      </w:r>
    </w:p>
    <w:p>
      <w:pPr>
        <w:pStyle w:val="BodyText"/>
      </w:pPr>
      <w:r>
        <w:t xml:space="preserve">Hoàng Kim Đồng</w:t>
      </w:r>
    </w:p>
    <w:p>
      <w:pPr>
        <w:pStyle w:val="BodyText"/>
      </w:pPr>
      <w:r>
        <w:t xml:space="preserve">Tác giả: Đả Nhãn</w:t>
      </w:r>
    </w:p>
    <w:p>
      <w:pPr>
        <w:pStyle w:val="BodyText"/>
      </w:pPr>
      <w:r>
        <w:t xml:space="preserve">Chương 1131: Ảnh hưởng sau đó.</w:t>
      </w:r>
    </w:p>
    <w:p>
      <w:pPr>
        <w:pStyle w:val="BodyText"/>
      </w:pPr>
      <w:r>
        <w:t xml:space="preserve">Nhóm Dịch: Tepga</w:t>
      </w:r>
    </w:p>
    <w:p>
      <w:pPr>
        <w:pStyle w:val="BodyText"/>
      </w:pPr>
      <w:r>
        <w:t xml:space="preserve">Nguồn: Sưu tầm</w:t>
      </w:r>
    </w:p>
    <w:p>
      <w:pPr>
        <w:pStyle w:val="BodyText"/>
      </w:pPr>
      <w:r>
        <w:t xml:space="preserve">Vào lúc này, thị lực của mọi người có thể thấy rõ, đây là một biển lửa, nước biển trong phạm vi mấy ngàn thước, giống như nước sôi trào.</w:t>
      </w:r>
    </w:p>
    <w:p>
      <w:pPr>
        <w:pStyle w:val="BodyText"/>
      </w:pPr>
      <w:r>
        <w:t xml:space="preserve">Tất cả xúc tu của con quái vật bị biển lửa bao phủ, giống như rồng lửa, bay múa trên không trung, loại cảnh tượng này, làm cho tất cả mọi người suốt đời cũng khó mà quên được.</w:t>
      </w:r>
    </w:p>
    <w:p>
      <w:pPr>
        <w:pStyle w:val="BodyText"/>
      </w:pPr>
      <w:r>
        <w:t xml:space="preserve">- Bà mẹ nó, bom nguyên tử nổ tung à?</w:t>
      </w:r>
    </w:p>
    <w:p>
      <w:pPr>
        <w:pStyle w:val="BodyText"/>
      </w:pPr>
      <w:r>
        <w:t xml:space="preserve">Nhìn hình ảnh mà vệ tinh giám sát truyền về, trong miệng của Trang Duệ phát ra vài câu nói tục.</w:t>
      </w:r>
    </w:p>
    <w:p>
      <w:pPr>
        <w:pStyle w:val="BodyText"/>
      </w:pPr>
      <w:r>
        <w:t xml:space="preserve">Tuy trên màn hình không có đám mây hình nắm xuất hiện, nhưng mây mù do bom nổ tạo thành cộng thêm nước biển văng lên cao, tuyệt đối không chênh lệch với bom nguyên tử, thậm chí còn làm cho lòng người rung động dữ dội.</w:t>
      </w:r>
    </w:p>
    <w:p>
      <w:pPr>
        <w:pStyle w:val="BodyText"/>
      </w:pPr>
      <w:r>
        <w:t xml:space="preserve">Trên màn hình lớn cho thấy phạm vi mấy ngàn mét vuông, ngay cả không khí giống như bị thiêu đốt, nhiệt độ cao làm không gian vặn vẹo, cả mặt biển biến thành màu đỏ, đây mới thật sự là biển lửa.</w:t>
      </w:r>
    </w:p>
    <w:p>
      <w:pPr>
        <w:pStyle w:val="BodyText"/>
      </w:pPr>
      <w:r>
        <w:t xml:space="preserve">Nhưng ngay cả như vậy, con quái vật cũng không có mất mạng, thân hình khổng lồ dốc sức liều mạng tiến vào biển sâu, nhưng thân thể của nó quá mức khổng lồ, vừa rồi bị trực thăng dụ dỗ rời khỏi hang ổ, hơn phân nửa thân thể, đã lộ ra trên mặt biển.</w:t>
      </w:r>
    </w:p>
    <w:p>
      <w:pPr>
        <w:pStyle w:val="BodyText"/>
      </w:pPr>
      <w:r>
        <w:t xml:space="preserve">Sinh mệnh lực của con quái vật này, đã dọa sợ không ít người, cũng làm đáy lòng mọi người rét lạnh.</w:t>
      </w:r>
    </w:p>
    <w:p>
      <w:pPr>
        <w:pStyle w:val="BodyText"/>
      </w:pPr>
      <w:r>
        <w:t xml:space="preserve">Dưới mệnh lệnh của Lars tướng quân, máy bay ném bom từ xa quay đầu trở lại, thời điểm xẹt qua đỉnh đầu của con quái vật, lại một quả bom, đánh trúng thân thể con quái vật. (.</w:t>
      </w:r>
    </w:p>
    <w:p>
      <w:pPr>
        <w:pStyle w:val="BodyText"/>
      </w:pPr>
      <w:r>
        <w:t xml:space="preserve">Lại một hình ảnh giống lúc trước xuất hiện, giờ phút này tràn ngập cả màn hình là biển lửa thiêu đốt, ngay cả trực thăng trên không trung, cũng đã chạy ra xa, không dám ở trong phạm vi của hải vực này nữa.</w:t>
      </w:r>
    </w:p>
    <w:p>
      <w:pPr>
        <w:pStyle w:val="BodyText"/>
      </w:pPr>
      <w:r>
        <w:t xml:space="preserve">Thời điểm quả bom đầu tiên rơi xuống, con quái vật biển còn có lực giãy dụa, nhưng sau khi quả bom thứ hai đánh trúng cơ thể, ngay cả thân thể dưới mặt biển, hình như cũng bị đốt, mà những xúc tu vốn vung vẩy trên không trung, cũng vô lực rủ xuống.</w:t>
      </w:r>
    </w:p>
    <w:p>
      <w:pPr>
        <w:pStyle w:val="BodyText"/>
      </w:pPr>
      <w:r>
        <w:t xml:space="preserve">Nhưng hiển nhiên sinh mệnh lực của con quái vật này vượt qua tưởng tượng của mọi người, suốt năm tiếng đồng hồ qua đi, mọi người vẫn nhìn vào thân thể con quái vật, nhìn thấy con quái vật đang nhúc nhích.</w:t>
      </w:r>
    </w:p>
    <w:p>
      <w:pPr>
        <w:pStyle w:val="BodyText"/>
      </w:pPr>
      <w:r>
        <w:t xml:space="preserve">Nhưng xúc tu của con quái vật, cũng đã bị biển lửa nướng chín, biến thành một vật thể cháy đen, nếu không biết mà nhìn con quái vật, giống như là một đảo đá ngầm.</w:t>
      </w:r>
    </w:p>
    <w:p>
      <w:pPr>
        <w:pStyle w:val="BodyText"/>
      </w:pPr>
      <w:r>
        <w:t xml:space="preserve">- Nó chết rồi?</w:t>
      </w:r>
    </w:p>
    <w:p>
      <w:pPr>
        <w:pStyle w:val="BodyText"/>
      </w:pPr>
      <w:r>
        <w:t xml:space="preserve">Bộ chỉ huy yên tĩnh tới mức tiếng kim rơi cũng có thể nghe thấy, âm thanh của một người nói ra, làm cho tất cả mọi người nghe được, âm thanh này ẩn chứa nghi vấn nồng đậm.</w:t>
      </w:r>
    </w:p>
    <w:p>
      <w:pPr>
        <w:pStyle w:val="BodyText"/>
      </w:pPr>
      <w:r>
        <w:t xml:space="preserve">- Đã cháy thành than rồi, còn có thể không chết được sao?</w:t>
      </w:r>
    </w:p>
    <w:p>
      <w:pPr>
        <w:pStyle w:val="BodyText"/>
      </w:pPr>
      <w:r>
        <w:t xml:space="preserve">- Không nhất định, không thấy thân thể con quái vật đang phập phồng hay sao?</w:t>
      </w:r>
    </w:p>
    <w:p>
      <w:pPr>
        <w:pStyle w:val="BodyText"/>
      </w:pPr>
      <w:r>
        <w:t xml:space="preserve">- Đó là sóng biển thôi động, nhất định là chết! Nếu không chết, nhân loại cũng không cách nào tiêu diệt nó, trừ phi... Dùng bom nguyên tử...</w:t>
      </w:r>
    </w:p>
    <w:p>
      <w:pPr>
        <w:pStyle w:val="BodyText"/>
      </w:pPr>
      <w:r>
        <w:t xml:space="preserve">Trong bộ chỉ huy vang lên âm thanh tranh luận, mà tướng quân người Mỹ vốn mặt không còn chút máu, sau khi nhìn thấy uy lực của bom, sắc mặt cũng trở nên đẹp mắt một ít, nhưng chuyện này cũng không đền bù tổn thất của việc hắn chỉ huy không thỏa đáng.</w:t>
      </w:r>
    </w:p>
    <w:p>
      <w:pPr>
        <w:pStyle w:val="BodyText"/>
      </w:pPr>
      <w:r>
        <w:t xml:space="preserve">Bởi vì thương vong thảm trọng lần trước và sinh mệnh lực cường hãn của con quái vật, mọi người cũng không cách nào xác định con quái vật có tử vong hay không, quân hạm dừng lại ở phía xa xa mà không dám tùy tiện tiến về phía trước, bọn hắn cũng không dám dẫm vào vết xe đổ của đội trực thăng số ba.</w:t>
      </w:r>
    </w:p>
    <w:p>
      <w:pPr>
        <w:pStyle w:val="BodyText"/>
      </w:pPr>
      <w:r>
        <w:t xml:space="preserve">Lars và các tướng quân thương nghị một phen, cầm lấy microphone nói ra:</w:t>
      </w:r>
    </w:p>
    <w:p>
      <w:pPr>
        <w:pStyle w:val="BodyText"/>
      </w:pPr>
      <w:r>
        <w:t xml:space="preserve">- Ta ra mệnh lệnh, khởi động phương án số 3!</w:t>
      </w:r>
    </w:p>
    <w:p>
      <w:pPr>
        <w:pStyle w:val="BodyText"/>
      </w:pPr>
      <w:r>
        <w:t xml:space="preserve">Sau khi ra mệnh lệnh, các máy bay chiến đấu đang chờ lệnh ở vùng ven biển, không đến hai mươi phút sa, đã đi tới "Thi thể" của con quái vật kia.</w:t>
      </w:r>
    </w:p>
    <w:p>
      <w:pPr>
        <w:pStyle w:val="BodyText"/>
      </w:pPr>
      <w:r>
        <w:t xml:space="preserve">Mấy đạo sương trắng hiện ra, từ trên máy bay chiến đấu phóng ra mấy quả tên lửa, chuẩn xác đánh trúng thi thể dưới nước của con quái vật, làm cho phần thân thể vốn nhô cao trên mặt biển, gọt mất một khối thịt cỡ mười mét.</w:t>
      </w:r>
    </w:p>
    <w:p>
      <w:pPr>
        <w:pStyle w:val="BodyText"/>
      </w:pPr>
      <w:r>
        <w:t xml:space="preserve">- Thân thể đã bị biến thành than, hẳn là chết rồi!</w:t>
      </w:r>
    </w:p>
    <w:p>
      <w:pPr>
        <w:pStyle w:val="BodyText"/>
      </w:pPr>
      <w:r>
        <w:t xml:space="preserve">Nhìn chằm chằm vào thi thể con quái vật thật lâu, Lars tướng quân lúc này mới vỗ xuống bàn một cái.</w:t>
      </w:r>
    </w:p>
    <w:p>
      <w:pPr>
        <w:pStyle w:val="BodyText"/>
      </w:pPr>
      <w:r>
        <w:t xml:space="preserve">Sau khi nghe lời hắn nói, trong bộ chỉ huy vang lên tiếng hoan hô, mà các vị tướng già năm sáu mươi tuổi, trên mặt xuất hiện thần sắc vui mừng, sau đó ôm lấy người ở bên cạnh, áp lực mà con quái vật mang lại cho bọn họ trước đó, đúng là quá lớn.</w:t>
      </w:r>
    </w:p>
    <w:p>
      <w:pPr>
        <w:pStyle w:val="BodyText"/>
      </w:pPr>
      <w:r>
        <w:t xml:space="preserve">Đương nhiên, cũng không phải ai cũng thế, tướng quân người Mỹ thì không cần phải nói, hắn đang suy nghĩ, lúc trở về nên báo cáo như thế nào? Dù sao lần hành động này chỉ có liên quân Anh Mỹ là tổn thất thảm trọng a!</w:t>
      </w:r>
    </w:p>
    <w:p>
      <w:pPr>
        <w:pStyle w:val="BodyText"/>
      </w:pPr>
      <w:r>
        <w:t xml:space="preserve">- Trực thăng chuẩn bị đem người máy thả xuống nước, quân hạm bên ngoài chuẩn bị sắn sàng, tùy thời lên đường tiêu diệt mục tiêu.</w:t>
      </w:r>
    </w:p>
    <w:p>
      <w:pPr>
        <w:pStyle w:val="BodyText"/>
      </w:pPr>
      <w:r>
        <w:t xml:space="preserve">Lars tướng quân không quên chức trách của mình, liên tiếp đua ra mấy mệnh lệnh, sau khi giết chết quái vật, vẫn còn nhiều công tác phải làm, đó là chuyện chắt lọc gien của con quái vật đưa cho các nhà khoa học và quan sát viên.</w:t>
      </w:r>
    </w:p>
    <w:p>
      <w:pPr>
        <w:pStyle w:val="BodyText"/>
      </w:pPr>
      <w:r>
        <w:t xml:space="preserve">Tuy thi thể của con quái vật bị đốt thành than, nhưng mọi người cũng không lo lắng, bởi vì dưới mặt biển vẫn còn thi thể mấy trăm mét của con quái vật, các quốc gia cũng có thể được phân vài khối thịt a!</w:t>
      </w:r>
    </w:p>
    <w:p>
      <w:pPr>
        <w:pStyle w:val="BodyText"/>
      </w:pPr>
      <w:r>
        <w:t xml:space="preserve">Sau khi nưuồi máy mang theo thiết bị dò xét sinh mạng, sau khi xem xét con quái vật không còn sự sống, trận chiến đấu giữa nhân loại và quái vật biển sâu, mới xem như kết thúc.</w:t>
      </w:r>
    </w:p>
    <w:p>
      <w:pPr>
        <w:pStyle w:val="BodyText"/>
      </w:pPr>
      <w:r>
        <w:t xml:space="preserve">Chuyện kế tiếp, cùng Trang Duệ không có quan hệ gì, ngược lại Bành Phi ồn ào muốn lấy một khối thịt ăn.</w:t>
      </w:r>
    </w:p>
    <w:p>
      <w:pPr>
        <w:pStyle w:val="BodyText"/>
      </w:pPr>
      <w:r>
        <w:t xml:space="preserve">Đương nhiên, nguyện vọng này của hắn không cách nào thực hiện được, bởi vì thi thể như núi của con quái vật này, chỉ trong vòng ba ngày ngắn ngủi, đã bị các quốc gia tranh đoạt không còn.</w:t>
      </w:r>
    </w:p>
    <w:p>
      <w:pPr>
        <w:pStyle w:val="BodyText"/>
      </w:pPr>
      <w:r>
        <w:t xml:space="preserve">Lê Thiếu Hoa ba ngày sau đó, cũng cáo tử Trang Duệ, xem bộ dáng và vẻ mặt thỏa mãn của hắn, chắc hẳn là được phân một chén canh trong chuyện lần này, hoàn thành nhiệm vụ viên mãn.</w:t>
      </w:r>
    </w:p>
    <w:p>
      <w:pPr>
        <w:pStyle w:val="BodyText"/>
      </w:pPr>
      <w:r>
        <w:t xml:space="preserve">So sánh với tổn thát của Mỹ Anh, quan sát viên các quốc gia khác cái gì cũng không làm, còn được xem phim khoa học viễn tưởng miễn phí, còn đạt được gien của con quái vật, đây là chuyện phi thường có lợi.</w:t>
      </w:r>
    </w:p>
    <w:p>
      <w:pPr>
        <w:pStyle w:val="BodyText"/>
      </w:pPr>
      <w:r>
        <w:t xml:space="preserve">Mà chờ đợi gần nửa tháng, Huyên Duệ Hào của Trang Duệ mới xuất hiện trong phiến hải vực này, mà lúc này, còn bị dân chúng cac quốc gia kháng nghị, yêu cầu được đi tới hải vực kia ngắm cảnh, lúc này chính phủ các nước ven biển và Bồ Đào Nha mới giải trừ phong tỏa.</w:t>
      </w:r>
    </w:p>
    <w:p>
      <w:pPr>
        <w:pStyle w:val="BodyText"/>
      </w:pPr>
      <w:r>
        <w:t xml:space="preserve">Sau khi thả hai quả Vân Bạo Đạn, trong vùng biển này, trong không khí còn tràn ngập mùi thuốc súng, nhớ tới tràng cảnh lúc ấy, trong nội tâm của Trang Duệ không rét mà run.</w:t>
      </w:r>
    </w:p>
    <w:p>
      <w:pPr>
        <w:pStyle w:val="BodyText"/>
      </w:pPr>
      <w:r>
        <w:t xml:space="preserve">- Những người này làm gì vậy? Rỗi rãnh không có việc gì xem quái vật biển?</w:t>
      </w:r>
    </w:p>
    <w:p>
      <w:pPr>
        <w:pStyle w:val="BodyText"/>
      </w:pPr>
      <w:r>
        <w:t xml:space="preserve">Trang Duệ phát hiện, sau khi tiến vào hải vực này, đập vào mắt, chính là các loại du thuyền, nhìn thấy mỹ nữ trên các du thuyền mặc áo tắm hai ảnh khoe đường cong đủ loại tư thế, Trang Duệ trợn mắt há hốc mồm, đây vốn là biển chết, hiện tại đã phồn hoa thế này sao?</w:t>
      </w:r>
    </w:p>
    <w:p>
      <w:pPr>
        <w:pStyle w:val="BodyText"/>
      </w:pPr>
      <w:r>
        <w:t xml:space="preserve">- Trang ca, ngài không biết à?</w:t>
      </w:r>
    </w:p>
    <w:p>
      <w:pPr>
        <w:pStyle w:val="BodyText"/>
      </w:pPr>
      <w:r>
        <w:t xml:space="preserve">Bành Phi nghe vậy liền cười.</w:t>
      </w:r>
    </w:p>
    <w:p>
      <w:pPr>
        <w:pStyle w:val="BodyText"/>
      </w:pPr>
      <w:r>
        <w:t xml:space="preserve">- Biết rõ cái gì? Nơi đây biến thành khu du lịch rồi à?</w:t>
      </w:r>
    </w:p>
    <w:p>
      <w:pPr>
        <w:pStyle w:val="BodyText"/>
      </w:pPr>
      <w:r>
        <w:t xml:space="preserve">Trang Duệ tức giận nói ra, tuy chuyện này không ảnh hưởng tới việc trục vớt thuyền vàng của hắn, nhưng mà có người vây xem, mặc cho ai trong lòng cũng không thoải mái.</w:t>
      </w:r>
    </w:p>
    <w:p>
      <w:pPr>
        <w:pStyle w:val="Compact"/>
      </w:pPr>
      <w:r>
        <w:br w:type="textWrapping"/>
      </w:r>
      <w:r>
        <w:br w:type="textWrapping"/>
      </w:r>
    </w:p>
    <w:p>
      <w:pPr>
        <w:pStyle w:val="Heading2"/>
      </w:pPr>
      <w:bookmarkStart w:id="1154" w:name="chương-1132-1133-thẳng-lợi-trở-về."/>
      <w:bookmarkEnd w:id="1154"/>
      <w:r>
        <w:t xml:space="preserve">1132. Chương 1132 + 1133: Thẳng Lợi Trở Về.</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1132 + 1133: Thẳng lợi trở về.</w:t>
      </w:r>
    </w:p>
    <w:p>
      <w:pPr>
        <w:pStyle w:val="BodyText"/>
      </w:pPr>
      <w:r>
        <w:t xml:space="preserve">Nhóm Dịch: Tepga</w:t>
      </w:r>
    </w:p>
    <w:p>
      <w:pPr>
        <w:pStyle w:val="BodyText"/>
      </w:pPr>
      <w:r>
        <w:t xml:space="preserve">Nguồn: Sưu tầm</w:t>
      </w:r>
    </w:p>
    <w:p>
      <w:pPr>
        <w:pStyle w:val="BodyText"/>
      </w:pPr>
      <w:r>
        <w:t xml:space="preserve">Bành Phi cầm kính viễn vọng ngắm các mỹ nữ, vừa cười nói ra:</w:t>
      </w:r>
    </w:p>
    <w:p>
      <w:pPr>
        <w:pStyle w:val="BodyText"/>
      </w:pPr>
      <w:r>
        <w:t xml:space="preserve">- Này, Trang ca, ngài lên mạng xem thì sẽ hiểu, ân, chỉ cần tìm âấy chữ quái vật biển là được!</w:t>
      </w:r>
    </w:p>
    <w:p>
      <w:pPr>
        <w:pStyle w:val="BodyText"/>
      </w:pPr>
      <w:r>
        <w:t xml:space="preserve">- Đồ vương bát đản nào để lộ tin tức ra ngoài thế?</w:t>
      </w:r>
    </w:p>
    <w:p>
      <w:pPr>
        <w:pStyle w:val="BodyText"/>
      </w:pPr>
      <w:r>
        <w:t xml:space="preserve">Trang Duệ trở vào trong khoang thuyền và lên mạng tìm kiếm thông tin, sau đó là mấy trăm vạn kết quả, toàn bộ đều là giới thiệu tin tức liên quân quốc tiêu diệt quái vật biển, làm cho hắn hoa mắt là, không biết là quốc gia nào để lộ tin tức, sự kiện lần này, cuối cùng vẫn bị dân chúng biết được, hơn nữa còn có hình ảnh chụp được từ vệ tinh, cũng tràn ra ngoài.</w:t>
      </w:r>
    </w:p>
    <w:p>
      <w:pPr>
        <w:pStyle w:val="BodyText"/>
      </w:pPr>
      <w:r>
        <w:t xml:space="preserve">Đúng như các quốc gia dự đoán, sẽ có khủng hoảng ở các cấp độ khác nhau, sau khi biết quái vật biển bị tiêu diệt, mọi người lao về chỗ này, đều là hiếu kỳ và đủ loại tin tức ly kỳ bách quái, không cánh mà bay đi. nguồn (.)</w:t>
      </w:r>
    </w:p>
    <w:p>
      <w:pPr>
        <w:pStyle w:val="BodyText"/>
      </w:pPr>
      <w:r>
        <w:t xml:space="preserve">Sau khi xem hết những tin tức này, Trang Duệ lắc đầu, tức giận nói ra:</w:t>
      </w:r>
    </w:p>
    <w:p>
      <w:pPr>
        <w:pStyle w:val="BodyText"/>
      </w:pPr>
      <w:r>
        <w:t xml:space="preserve">- Được, bọn họ đã quang minh chính đại như vậy, chúng ta sẽ tầm bảo của chúng ta!</w:t>
      </w:r>
    </w:p>
    <w:p>
      <w:pPr>
        <w:pStyle w:val="BodyText"/>
      </w:pPr>
      <w:r>
        <w:t xml:space="preserve">- Lão bản, hải vực này đã nháo nhào lên cả rồi, chúng ta còn có thể tìm được vàng sao?</w:t>
      </w:r>
    </w:p>
    <w:p>
      <w:pPr>
        <w:pStyle w:val="BodyText"/>
      </w:pPr>
      <w:r>
        <w:t xml:space="preserve">Clyde cũng tận mắt nhìn thấy quá trình tiêu diệt quái vật biển, lúc ấy là một màn kinh tâm động phách, cho nên hiện giờ trong lòng của hắn vẫn còn sợ hãi, đối với cái hải vực này, đúng là có sợ hãi không nói thành lời.</w:t>
      </w:r>
    </w:p>
    <w:p>
      <w:pPr>
        <w:pStyle w:val="BodyText"/>
      </w:pPr>
      <w:r>
        <w:t xml:space="preserve">Nhưng Clyde cũng nói đúng, thời điểm nổ bom dưới nước lúc ban đầu, cơ hồ đã bạo tạc núi lửa ở bên dưới đáy biển, về phần những cái thuyền đắm kia, đoán chừng thời điểm quái vật giãy dụa đào thoát, cũng xé thành mảnh nhỏ rồi a?</w:t>
      </w:r>
    </w:p>
    <w:p>
      <w:pPr>
        <w:pStyle w:val="BodyText"/>
      </w:pPr>
      <w:r>
        <w:t xml:space="preserve">Trang Duệ khoát khoát tay, nói ra:</w:t>
      </w:r>
    </w:p>
    <w:p>
      <w:pPr>
        <w:pStyle w:val="BodyText"/>
      </w:pPr>
      <w:r>
        <w:t xml:space="preserve">- Vàng dưới đáy biển sẽ không mất đi, đi đến địa phương khác thăm dò một phen.</w:t>
      </w:r>
    </w:p>
    <w:p>
      <w:pPr>
        <w:pStyle w:val="BodyText"/>
      </w:pPr>
      <w:r>
        <w:t xml:space="preserve">Kỳ thật trong nội tâm của Trang Duệ không có ngọn nguồn, lúc ấy hắn không có ở hiện trường, cũng không biết là dưới đáy biển biến thành cái dạng gì, nếu quả thật là toàn bộ nát vụng, Trang Duệ cũng chỉ có thể buông tha hành động lần này.</w:t>
      </w:r>
    </w:p>
    <w:p>
      <w:pPr>
        <w:pStyle w:val="BodyText"/>
      </w:pPr>
      <w:r>
        <w:t xml:space="preserve">- Đưa người máy xuống nước, tiến hành thăm dò dưới biển.</w:t>
      </w:r>
    </w:p>
    <w:p>
      <w:pPr>
        <w:pStyle w:val="BodyText"/>
      </w:pPr>
      <w:r>
        <w:t xml:space="preserve">Sau khi tiến vào hang ổ của quái vật, du thuyền giảm rất nhiều, Trang Duệ cũng giao nhiệm vụ thăm dò đáy biển cho nhân viên công ty chuyên tìm kiếm dưới đáy biển làm việc, còn mình thì đi vào trong khoang thuyền.</w:t>
      </w:r>
    </w:p>
    <w:p>
      <w:pPr>
        <w:pStyle w:val="BodyText"/>
      </w:pPr>
      <w:r>
        <w:t xml:space="preserve">- Mẹ kiếp, chuyện này cũng quá khoa trương a?</w:t>
      </w:r>
    </w:p>
    <w:p>
      <w:pPr>
        <w:pStyle w:val="BodyText"/>
      </w:pPr>
      <w:r>
        <w:t xml:space="preserve">Sau khi Trang Duệ phóng xuất linh khí ra ngoài, tình hình lọt vào mắt, ngay cả con mắt của hắn cũng không chút tin tưởng, ngọn núi lửa vốn cao hơn ngàn mét, giờ phút này giống như bị hai bàn tay to lớn xóa đi, chỉ còn lại một đỉnh núi khoảng hai ba trăm mét.</w:t>
      </w:r>
    </w:p>
    <w:p>
      <w:pPr>
        <w:pStyle w:val="BodyText"/>
      </w:pPr>
      <w:r>
        <w:t xml:space="preserve">Mà chung quanh cách núi lửa không xa, là một cái hố to sâu vài chục thước, nhưng làm cho Trang Duệ hưng phấn là, đó là nơi quái vật biển ẩn thân, nhưng lại không gặp phá hư gì.</w:t>
      </w:r>
    </w:p>
    <w:p>
      <w:pPr>
        <w:pStyle w:val="BodyText"/>
      </w:pPr>
      <w:r>
        <w:t xml:space="preserve">Có lẽ là nguyên nhân ở dưới thân của quái vật, cho nên thân thuyền vẫn bảo trì như cũ, nhưng ở thân tàu, cũng đã rách mướp, bong thuyền không còn lại gì, Trang Duệ trực tiếp nhìn thấy vàng phủ kín trong đó.</w:t>
      </w:r>
    </w:p>
    <w:p>
      <w:pPr>
        <w:pStyle w:val="BodyText"/>
      </w:pPr>
      <w:r>
        <w:t xml:space="preserve">Tuy số lượng vàng này, so với lần trước đó Trang Duệ thăm dò ít hơn nhiều, nhưng có thể bảo lưu tới bây giờ, Trang Duệ đã rất thỏa mãn, cũng không phụ công phu hắn đi trục vớt lần này.</w:t>
      </w:r>
    </w:p>
    <w:p>
      <w:pPr>
        <w:pStyle w:val="BodyText"/>
      </w:pPr>
      <w:r>
        <w:t xml:space="preserve">Mà Trang Duệ vô ý hay hữu ý, người máy dưới nước nhanh chóng phát hiện trong hải vực này, hình ảnh từ camera truyền về, làm cho nhân viên công tác phi thường hưng phấn, triển khai giàn giáo chuẩn bị trục vớt.</w:t>
      </w:r>
    </w:p>
    <w:p>
      <w:pPr>
        <w:pStyle w:val="BodyText"/>
      </w:pPr>
      <w:r>
        <w:t xml:space="preserve">Đương nhiên, tiến hành trục vớt ở vùng biển như thế này, cũng không thể gạt được tai mắt của mọi người, tin tức vùng biển quái vật biển có vàng, rất nhanh không cánh mà bay đi.</w:t>
      </w:r>
    </w:p>
    <w:p>
      <w:pPr>
        <w:pStyle w:val="BodyText"/>
      </w:pPr>
      <w:r>
        <w:t xml:space="preserve">- Thuyền trưởng Clyde, đến mai, chuẩn bị trở về địa điểm xuất phát a!</w:t>
      </w:r>
    </w:p>
    <w:p>
      <w:pPr>
        <w:pStyle w:val="BodyText"/>
      </w:pPr>
      <w:r>
        <w:t xml:space="preserve">Sau một ngày công tác kết thúc, Trang Duệ đứng trên bong thuyền, toàn thân đắm chìm trong ánh chiều tà, cả người như bị một tầng ánh sáng thần bí bao phủ, lộ ra vẻ dị thường thần bí.</w:t>
      </w:r>
    </w:p>
    <w:p>
      <w:pPr>
        <w:pStyle w:val="BodyText"/>
      </w:pPr>
      <w:r>
        <w:t xml:space="preserve">Trên thực tế, trong mắt nhân viên công tác và thủy thủ, Trang Duệ không chỉ thần bí, mà thần bí cũng không đủ để hình dung hắn, vốn hi vọng trục vớt mờ mịt, nhưng Trang Duệ chỉ điểm liền có thu hoạch tương đối khá.</w:t>
      </w:r>
    </w:p>
    <w:p>
      <w:pPr>
        <w:pStyle w:val="BodyText"/>
      </w:pPr>
      <w:r>
        <w:t xml:space="preserve">Mà lúc ban đầu đi vào hải vực này, kể cả thuyền trưởng Clyde, không người nào cho ràng sẽ vớt được, dù sao bọn họ cũng biết chuyện xảy ra trong hải vực này, quăng nhiều quả bom như vậy, dưới biển có gì hay sao?</w:t>
      </w:r>
    </w:p>
    <w:p>
      <w:pPr>
        <w:pStyle w:val="BodyText"/>
      </w:pPr>
      <w:r>
        <w:t xml:space="preserve">Nhưng khi đem lên những rương toàn là vàng và châu báu, thời điểm nước bùn cát trồi lên trên mặt biển, hiện tại Trang Duệ cũng còn nhớ rõ gương mặt như gặp quỷ của thuyền trưởng râu rậm.</w:t>
      </w:r>
    </w:p>
    <w:p>
      <w:pPr>
        <w:pStyle w:val="BodyText"/>
      </w:pPr>
      <w:r>
        <w:t xml:space="preserve">Nhưng sau nửa ngày, trừ một ít vàng bị chôn sâu trong lòng biển ra, vàng còn lưu lại trên những chiếc thuyền kia, đã bị Trang Duệ trục vớt không còn, không cần thiết phải dừng lại ở đây nữa.</w:t>
      </w:r>
    </w:p>
    <w:p>
      <w:pPr>
        <w:pStyle w:val="BodyText"/>
      </w:pPr>
      <w:r>
        <w:t xml:space="preserve">- Lão bản, không phải là lựa chọn sáng suốt chứ? Vạn nhất vẫn còn vàng sót lại thì sao?</w:t>
      </w:r>
    </w:p>
    <w:p>
      <w:pPr>
        <w:pStyle w:val="BodyText"/>
      </w:pPr>
      <w:r>
        <w:t xml:space="preserve">Sau khi nghe được lời nói của Trang Duệ, thuyền trưởng Clyde cũng sửng sờ một chút, tuy hắn không biết rõ giá cả đồ cổ, nhưng hắn biết giá vàng a, nếu như bán số vàng này theo giá thị trường, ít nhất giá trị cũng ngoài hai tỷ đô la, còn không nói tới những dụng cụ sinh hoạt tinh mỹ mà những người thời Trung Cổ lưu lại a.</w:t>
      </w:r>
    </w:p>
    <w:p>
      <w:pPr>
        <w:pStyle w:val="BodyText"/>
      </w:pPr>
      <w:r>
        <w:t xml:space="preserve">Phải biết rằng, hiện tại mỗi ngày không biết có bao nhiêu người, đang đỏ con mắt, nhìn chằm chằm vào Huyên Duệ Hào đấy, mỗi ngày có không ít những người quen biết Clyde ở Châu Âu, đang tìm hiểu tin tức đấy.</w:t>
      </w:r>
    </w:p>
    <w:p>
      <w:pPr>
        <w:pStyle w:val="BodyText"/>
      </w:pPr>
      <w:r>
        <w:t xml:space="preserve">Sau khi tin tức Trang Duệ tìm được kho báu ở khu vực quái vật biển, nửa tháng qua, hải vực này phủ kín thuyền trục vớt của các quốc gia, thậm chí có một ít kẻ thích lặn xuống nước, cũng có ý nghĩ hão huyền muốn chia một chén canh.</w:t>
      </w:r>
    </w:p>
    <w:p>
      <w:pPr>
        <w:pStyle w:val="BodyText"/>
      </w:pPr>
      <w:r>
        <w:t xml:space="preserve">Ngay cả Lars tướng quan, cũng phái thuyền trục vớt tới, dùng danh nghĩ sưu tập thi thể quái vật biển, quay lại hải vực này, kỳ thật mục đích cũng chỉ là bảo tàng mà thôi.</w:t>
      </w:r>
    </w:p>
    <w:p>
      <w:pPr>
        <w:pStyle w:val="BodyText"/>
      </w:pPr>
      <w:r>
        <w:t xml:space="preserve">Nhưng trục vớt biển sâu, cần nhiều thiết bị và công tác chuẩn bị, những đội thuyền trục vớt vội vàng, bất luận là thiết bị hay là thủ đoạn thăm dò, đều thua xa Huyên Duệ Hào.</w:t>
      </w:r>
    </w:p>
    <w:p>
      <w:pPr>
        <w:pStyle w:val="BodyText"/>
      </w:pPr>
      <w:r>
        <w:t xml:space="preserve">Mỗi ngày nhìn thấy từng rương vàng được Trang Duệ trục vớt lên, những người đãi vàng chỉ giương mắt mà nhìn, về phần những kẻ ưa thích lặn sâu, lại càng không đáng tin cậy, bọn họ cho rằng Đại Tây Dương là biển cạn à? Độ sâu hơn một ngàn mét có thể lặn xuống được à?</w:t>
      </w:r>
    </w:p>
    <w:p>
      <w:pPr>
        <w:pStyle w:val="BodyText"/>
      </w:pPr>
      <w:r>
        <w:t xml:space="preserve">Nhưng Huyên Duệ Hào của Trang Duệ có thể tìm ra vàng, nói rõ dưới đáy biển này thật sự có vàng tồn tại, cho nên thuyền tụ tập ở đây càng ngày càng nhiều, thậm chí có người còn đặt tên cho kho báu ở đây, gọi là Bảo Tàng Quái Vật Biển.</w:t>
      </w:r>
    </w:p>
    <w:p>
      <w:pPr>
        <w:pStyle w:val="BodyText"/>
      </w:pPr>
      <w:r>
        <w:t xml:space="preserve">- Ha ha, chúng ta ăn thịt, cũng nên lưu lại cho người ta một chén canh a!</w:t>
      </w:r>
    </w:p>
    <w:p>
      <w:pPr>
        <w:pStyle w:val="Compact"/>
      </w:pPr>
      <w:r>
        <w:br w:type="textWrapping"/>
      </w:r>
      <w:r>
        <w:br w:type="textWrapping"/>
      </w:r>
    </w:p>
    <w:p>
      <w:pPr>
        <w:pStyle w:val="Heading2"/>
      </w:pPr>
      <w:bookmarkStart w:id="1155" w:name="chương-1132-1133-thẳng-lợi-trở-về.-1"/>
      <w:bookmarkEnd w:id="1155"/>
      <w:r>
        <w:t xml:space="preserve">1133. Chương 1132 + 1133: Thẳng Lợi Trở Về.</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1132 + 1133: Thẳng lợi trở về.</w:t>
      </w:r>
    </w:p>
    <w:p>
      <w:pPr>
        <w:pStyle w:val="BodyText"/>
      </w:pPr>
      <w:r>
        <w:t xml:space="preserve">Nhóm Dịch: Tepga đọc truyện mới nhất tại .</w:t>
      </w:r>
    </w:p>
    <w:p>
      <w:pPr>
        <w:pStyle w:val="BodyText"/>
      </w:pPr>
      <w:r>
        <w:t xml:space="preserve">Nguồn: Sưu tầm</w:t>
      </w:r>
    </w:p>
    <w:p>
      <w:pPr>
        <w:pStyle w:val="BodyText"/>
      </w:pPr>
      <w:r>
        <w:t xml:space="preserve">Trang Duệ nghe vậy lớn tiếng cười lên, đúng là trong phạm vi hai ba mươi mét bùn, vẫn còn một ít vàng tồn tại, nhưng so sánh với cái giá phải trả thật nhiều, chỉ sợ cho dù vét lên, cũng không có lợi nhuận.</w:t>
      </w:r>
    </w:p>
    <w:p>
      <w:pPr>
        <w:pStyle w:val="BodyText"/>
      </w:pPr>
      <w:r>
        <w:t xml:space="preserve">Mà ở phương viên vài dặm quanh vùng biển này, bởi vì quái vật lăn lộn thân mình nên có chút ít tài bảo, nhưng phần lớn rương chứa vàng bị nát, muốn vớt, cũng không khác gì mò kim đáy biển.</w:t>
      </w:r>
    </w:p>
    <w:p>
      <w:pPr>
        <w:pStyle w:val="BodyText"/>
      </w:pPr>
      <w:r>
        <w:t xml:space="preserve">Cho nên Trang Duệ cũng không quan tâm vớt những thứ này lên, bảo tàng trong đại dương rất nhiều, nhất định chỉ có một mình hắn độc đắc mà thôi.</w:t>
      </w:r>
    </w:p>
    <w:p>
      <w:pPr>
        <w:pStyle w:val="BodyText"/>
      </w:pPr>
      <w:r>
        <w:t xml:space="preserve">Nhưng làm cho thuyền trưởng râu rậm không rõ là, sau khi nghe được lời này của Trang Duệ, chần chờ nói ra:</w:t>
      </w:r>
    </w:p>
    <w:p>
      <w:pPr>
        <w:pStyle w:val="BodyText"/>
      </w:pPr>
      <w:r>
        <w:t xml:space="preserve">- Lão bản, không phải ngài đã dạy ta sao? Con muỗi tuy nhỏ nhưng nó cũng có thịt, cần gì lưu lại cho những người này chứ?</w:t>
      </w:r>
    </w:p>
    <w:p>
      <w:pPr>
        <w:pStyle w:val="BodyText"/>
      </w:pPr>
      <w:r>
        <w:t xml:space="preserve">Tuy Clyde biết rõ, vớt những món vàng này lên, không có bao nhiêu quan hệ với hắn, tối đa là cầm một số tiền thưởng thì bỏ đi, nhưng trong lòng của hắn có một loại khoái cảm tầm bảo, khoái cảm này làm cho thuyền trưởng râu rậm dục tiên dục tửu, không muốn nhanh như vậy chấm dứt lần trục vớt này.</w:t>
      </w:r>
    </w:p>
    <w:p>
      <w:pPr>
        <w:pStyle w:val="BodyText"/>
      </w:pPr>
      <w:r>
        <w:t xml:space="preserve">- Đi, thuyền trưởng, trong đại dương có rất nhiều bảo tàng, làm gì lưu luyến một chút này chứ? Về sau còn có cơ hội mà!</w:t>
      </w:r>
    </w:p>
    <w:p>
      <w:pPr>
        <w:pStyle w:val="BodyText"/>
      </w:pPr>
      <w:r>
        <w:t xml:space="preserve">Trang Duệ biết rõ tâm tư của Clyde, lão nhân này đang bị nghẹn, ra biển là không muốn trở về, nhưng Trang Duệ không có tâm tư chơi đùa ở chỗ này, ở Bắc Kinh hắn có Hoàng Kim Thành, hiện tại đang chờ số vàng này đấy.</w:t>
      </w:r>
    </w:p>
    <w:p>
      <w:pPr>
        <w:pStyle w:val="BodyText"/>
      </w:pPr>
      <w:r>
        <w:t xml:space="preserve">Trang Duệ là lão bản, mặc dù Clyde có chút không tình nguyện, vẫn gật đầu nói ra:</w:t>
      </w:r>
    </w:p>
    <w:p>
      <w:pPr>
        <w:pStyle w:val="BodyText"/>
      </w:pPr>
      <w:r>
        <w:t xml:space="preserve">- Được rồi, lão bản, như ngài mong muốn, ngày mai chúng ta sẽ trở về!</w:t>
      </w:r>
    </w:p>
    <w:p>
      <w:pPr>
        <w:pStyle w:val="BodyText"/>
      </w:pPr>
      <w:r>
        <w:t xml:space="preserve">Sau khi Huyên Duệ Hào ở phiến hải vực này vớt được vô số tài bảo, rốt cục rời đi, không khỏi có cảm giác một người làm quan cả họ được nhờ, một không thể chờ đợi được đi vào tọa độ mà Huyên Duệ Hào trục vớt, mơ mộng về vàng bạc làm giàu.</w:t>
      </w:r>
    </w:p>
    <w:p>
      <w:pPr>
        <w:pStyle w:val="BodyText"/>
      </w:pPr>
      <w:r>
        <w:t xml:space="preserve">Nhưng hiện thực vô cùng tàn khốc, những người đào bảo hao phí rất nhiều tài lực, chỉ có thể tìm được vàng vụn vặn lẻ tẻ trong vùng biển, giá trị tìm được sau khi khấu trừ chi phí nhân công, nhiên liệu và máy móc, làm cho bọn họ thiếu chút nữa thổ huyết.</w:t>
      </w:r>
    </w:p>
    <w:p>
      <w:pPr>
        <w:pStyle w:val="BodyText"/>
      </w:pPr>
      <w:r>
        <w:t xml:space="preserve">Mà chuyện bảo tàng quái vật biển nóng lên, tiếp tục diễn ra suốt nửa năm, mà chủ nhân của những chiếc du thuyền kia thiếu chút nữa bồi luôn quần lót của mình, mới dần dần biến mất trong cái hải vực này, đương nhiên, những chuyện này nói sau.</w:t>
      </w:r>
    </w:p>
    <w:p>
      <w:pPr>
        <w:pStyle w:val="BodyText"/>
      </w:pPr>
      <w:r>
        <w:t xml:space="preserve">- Trang tổng, chúc mừng ngài phát tài!</w:t>
      </w:r>
    </w:p>
    <w:p>
      <w:pPr>
        <w:pStyle w:val="BodyText"/>
      </w:pPr>
      <w:r>
        <w:t xml:space="preserve">- Tiền tổng, ngài mới thật sự phát tài, chúng ta đều là bằng hữu cũ, tiền thuê của ngài cũng không ít a?</w:t>
      </w:r>
    </w:p>
    <w:p>
      <w:pPr>
        <w:pStyle w:val="BodyText"/>
      </w:pPr>
      <w:r>
        <w:t xml:space="preserve">Trong sảnh bán đầu giá Bắc Kinh, Trang Duệ và Tiền tổng trò chuyện, Bành Phi thì vẻ mặt nhàm chán ngồi bên cạnh, nhìn những thành phần trí thức đi ra đi vào.</w:t>
      </w:r>
    </w:p>
    <w:p>
      <w:pPr>
        <w:pStyle w:val="BodyText"/>
      </w:pPr>
      <w:r>
        <w:t xml:space="preserve">Hôm nay Trang Duệ ăn mặc một bộ trang phục màu đỏ truyền thống, tuy y phục này đa số là lão nhân mặc, nhưng mặc trên người Trang Duệ, vẫn lộ ra khí chất nho nhã.</w:t>
      </w:r>
    </w:p>
    <w:p>
      <w:pPr>
        <w:pStyle w:val="BodyText"/>
      </w:pPr>
      <w:r>
        <w:t xml:space="preserve">Từ Châu Âu trở về đã vài tháng, mấy ngày hôm trước vừa mới qua hết năm, bốn phía còn đang ăn mừng năm mới, mà trong sảnh bán đấu giá, khắp nơi đều treo lồng đèn đỏ.</w:t>
      </w:r>
    </w:p>
    <w:p>
      <w:pPr>
        <w:pStyle w:val="BodyText"/>
      </w:pPr>
      <w:r>
        <w:t xml:space="preserve">Mà sau lần trục vớt vàng dưới đáy biển, bởi vì số lượng vô cùng lớn, Trang Duệ trực tiếp bán ra cho quốc gia, cho nên tuy ngoại giới biết Trang Duệ đạt được số vàng này, nhưng không biết con số tường tận trong đó.</w:t>
      </w:r>
    </w:p>
    <w:p>
      <w:pPr>
        <w:pStyle w:val="BodyText"/>
      </w:pPr>
      <w:r>
        <w:t xml:space="preserve">Đương nhiên, quốc gia cũng không bạc đãi Trang Duệ, tuy khoản tiền trả cho hắn thấp hơn giá ở bên ngoài một chút, nhưng ở điểm khác sẽ bù đắp cho hắn, cho nên cục diện rất hoan hỉ.</w:t>
      </w:r>
    </w:p>
    <w:p>
      <w:pPr>
        <w:pStyle w:val="BodyText"/>
      </w:pPr>
      <w:r>
        <w:t xml:space="preserve">Vàng sau khi xử lý sạch sẽ, nhưng Trang Duệ vẫn lưu lại đại lượng tác phẩm nghệ thuật và đồ cổ của Nam Mĩ và Châu Âu, còn có nhiều đồ bạc, bởi vì những món đồ này đều là kỹ thuật chế tác thủ công cường thịnh nhất của Châu Âu lúc bấy giờ.</w:t>
      </w:r>
    </w:p>
    <w:p>
      <w:pPr>
        <w:pStyle w:val="BodyText"/>
      </w:pPr>
      <w:r>
        <w:t xml:space="preserve">Vốn dựa theo ý tứ của Hoàng Phủ Vân, lưu những dụng cụ này lại, ngày sau thời điểm xây dựng nhà bảo tàng, có thể mở thêm một gian triển lãm Châu Âu, nhưng Trang Duệ cân nhắc một phen, sau khi lưu lại vài món tinh phẩm, vẫn quyết định bán đi.</w:t>
      </w:r>
    </w:p>
    <w:p>
      <w:pPr>
        <w:pStyle w:val="BodyText"/>
      </w:pPr>
      <w:r>
        <w:t xml:space="preserve">Một là bởi vì trước mặt bảo tàng Định Quang không cần xây dựng thêm, trước kia còn có những gian triển lãm còn trống, mấy năm nay đã được đồ cổ chất đầy, cũng không thể đem những vật này lưu lại trong Hoàng Kim Thành chưa tu kiến tốt a?</w:t>
      </w:r>
    </w:p>
    <w:p>
      <w:pPr>
        <w:pStyle w:val="BodyText"/>
      </w:pPr>
      <w:r>
        <w:t xml:space="preserve">Thứ hai, những vật này trong mắt người khác rất trân quý, nhưng trong mất Trang Duệ, chỉ là đồ tiện tay có được.</w:t>
      </w:r>
    </w:p>
    <w:p>
      <w:pPr>
        <w:pStyle w:val="BodyText"/>
      </w:pPr>
      <w:r>
        <w:t xml:space="preserve">Trong đại dương bao la, những thứ đồ vật thời Trung Cổ của Châu Âu, muốn bao nhiêu có bấy nhiêu, mà vật dụng của hoàng thất cũng có không ít, sau này muốn tu kiến gian triển lãm Châu Âu, tối đa Trang Duệ lại ra biển một chuyến mà thôi.</w:t>
      </w:r>
    </w:p>
    <w:p>
      <w:pPr>
        <w:pStyle w:val="BodyText"/>
      </w:pPr>
      <w:r>
        <w:t xml:space="preserve">Cho nên sau khi xử lý xong số vàng, Trang Duệ lựa chọn vào năm sau, liên hợp với nhà bán đấu giá của Tiền tổng, tổ chức một buổi đấu giá dành riêng cho tác phẩm nghệ thuật của Châu Âu.</w:t>
      </w:r>
    </w:p>
    <w:p>
      <w:pPr>
        <w:pStyle w:val="BodyText"/>
      </w:pPr>
      <w:r>
        <w:t xml:space="preserve">Đối với lần đấu giá này, giới đồ cổ trong nước rất coi trọng, bởi vì từ trước đến nay nhà đấu giá trong nước chỉ bán đấu giá đồ cổ trong nước mà thôi, hiện tại rõ ràng trái lại, bán đấu giá đồ nước ngoài.</w:t>
      </w:r>
    </w:p>
    <w:p>
      <w:pPr>
        <w:pStyle w:val="BodyText"/>
      </w:pPr>
      <w:r>
        <w:t xml:space="preserve">Hơn nữa nhân sĩ tham gia đấu giá, cũng là người sưu tập nước ngoài chiếm đa số, nhưng nhà sưu tập nước ngoài cũng không nhiều, bởi vì đấu giá trong nước chỉ là loại nhỏ.</w:t>
      </w:r>
    </w:p>
    <w:p>
      <w:pPr>
        <w:pStyle w:val="BodyText"/>
      </w:pPr>
      <w:r>
        <w:t xml:space="preserve">- Trang tổng, ngài tu kiến Hoàng Kim Thành nhưng dùng vàng để kiến tạo thành, chút tiền thuê ấy của ta có là gì? Cũng không bằng một sợi tóc của ngài a. Lại nói, tiền thuê của ta cũng không cao, chỉ có 4%, toàn bộ Bắc Kinh... Không, ngài hỏi thăm ở nước ngoài xe, có chỗ nào thấp hơn so với ta à?</w:t>
      </w:r>
    </w:p>
    <w:p>
      <w:pPr>
        <w:pStyle w:val="BodyText"/>
      </w:pPr>
      <w:r>
        <w:t xml:space="preserve">Nương tựa theo quan hệ trước kia với Trang Duệ, Tiền tổng thành công tranh được lần tượng trưng đấu giá này, trong miệng mặc dù kêu khổ với Trang Duệ, trên mặt xuất hiện nụ cười sáng lạng, hận không thể ôm Trang Duệ hôn mấy cái. xem tại</w:t>
      </w:r>
    </w:p>
    <w:p>
      <w:pPr>
        <w:pStyle w:val="BodyText"/>
      </w:pPr>
      <w:r>
        <w:t xml:space="preserve">Phải biết rằng, nhà đấu giá quốc tế, không có chỗ nào mà không phải bị những cự đầu là người nước ngoài nắm giữ, cơ hồ tất cả buổi đấu giá trọng yếu, cũng chỉ có mấy nhà, nhà bán đấu giá trong nước không cách nào chống lại.</w:t>
      </w:r>
    </w:p>
    <w:p>
      <w:pPr>
        <w:pStyle w:val="BodyText"/>
      </w:pPr>
      <w:r>
        <w:t xml:space="preserve">Hiện tại nhà bán đấu giá Bắc Kinh có đôi chút ảnh hưởng trên quốc tế, hơn nữa toàn bộ đều là bán đấu giá tác phẩm nghệ thuật nước ngoài, loại lực ảnh hưởng này không tiền nào có thể mua được.</w:t>
      </w:r>
    </w:p>
    <w:p>
      <w:pPr>
        <w:pStyle w:val="BodyText"/>
      </w:pPr>
      <w:r>
        <w:t xml:space="preserve">- Được, lão Tiền, ta đi chào hỏi khách khứa một chút!</w:t>
      </w:r>
    </w:p>
    <w:p>
      <w:pPr>
        <w:pStyle w:val="BodyText"/>
      </w:pPr>
      <w:r>
        <w:t xml:space="preserve">Trang Duệ cười khoát khoát tay, sau khi bán đi số vàng kia, hắn cơ hồ không còn bị sức ép kinh tế nữa, sở dĩ tổ chức lần đấu giá này, cũng muốn đánh bóng tên tuổi của mình mà thôi.</w:t>
      </w:r>
    </w:p>
    <w:p>
      <w:pPr>
        <w:pStyle w:val="BodyText"/>
      </w:pPr>
      <w:r>
        <w:t xml:space="preserve">- Tốt, Trang huynh đệ, ta đi trước, ngài nhìn là được rồi, đấu giá hôm nay sẽ rất nóng đấy!</w:t>
      </w:r>
    </w:p>
    <w:p>
      <w:pPr>
        <w:pStyle w:val="BodyText"/>
      </w:pPr>
      <w:r>
        <w:t xml:space="preserve">Sau khi nghe được Trang Duệ nói, Tiền tổng cáo từ, đi vào trong hậu trường chủ trì công việc.</w:t>
      </w:r>
    </w:p>
    <w:p>
      <w:pPr>
        <w:pStyle w:val="BodyText"/>
      </w:pPr>
      <w:r>
        <w:t xml:space="preserve">Tiền tổng cũng không phải nói khoác, dưới sự chủ trì của hắn, đấu giá hội vừa mới bắt đầu, đã rất nóng nảy.</w:t>
      </w:r>
    </w:p>
    <w:p>
      <w:pPr>
        <w:pStyle w:val="BodyText"/>
      </w:pPr>
      <w:r>
        <w:t xml:space="preserve">Trang Duệ tổng cộng xuất ra hơn một ngàn kiện hàng mỹ nghệ từ Nam Mĩ và Châu Âu, trong suốt ba ngày, không có món nào lưu phách, cuối cùng tổng kim ngạch đấu giá là tám trăm triệu nhân dân tệ.</w:t>
      </w:r>
    </w:p>
    <w:p>
      <w:pPr>
        <w:pStyle w:val="BodyText"/>
      </w:pPr>
      <w:r>
        <w:t xml:space="preserve">Đương nhiên, đây là quan hệ với bản thân vật phẩm, những món này phần lớn là dụng cụ của Tây Ban Nha đánh cướp Nam Mĩ về, mà trong mắt các nhà bán đấu giá quốc tế, chúng chỉ là hàng mỹ nghệ.</w:t>
      </w:r>
    </w:p>
    <w:p>
      <w:pPr>
        <w:pStyle w:val="BodyText"/>
      </w:pPr>
      <w:r>
        <w:t xml:space="preserve">Mùa xuân Bắc Kinh, cũng là mùa tốt nhất trong năm, không có nóng như ngày hè, không có bão cát mùa thu, không có lạnh giá của ngày đông, ở ngoại ô, xuất hiện nhiều người đang đi ra bên ngoài dạo chơi.</w:t>
      </w:r>
    </w:p>
    <w:p>
      <w:pPr>
        <w:pStyle w:val="BodyText"/>
      </w:pPr>
      <w:r>
        <w:t xml:space="preserve">Qua năm mới, một nhà Trang Duệ đều ở lại trong trang viên ở ngoại ô, trong mỗi ngày mang theo Bạch Sư cưỡi Truy Phong, thời gian này vô cùng thích ý, mà Kim Cương đang ở trên Huyên Duệ Đảo, an cư ở trên đảo, vô cùng thích ý, trang viên hiện giờ cũng thiếu đi vài phần náo nhiệt.</w:t>
      </w:r>
    </w:p>
    <w:p>
      <w:pPr>
        <w:pStyle w:val="Compact"/>
      </w:pPr>
      <w:r>
        <w:br w:type="textWrapping"/>
      </w:r>
      <w:r>
        <w:br w:type="textWrapping"/>
      </w:r>
    </w:p>
    <w:p>
      <w:pPr>
        <w:pStyle w:val="Heading2"/>
      </w:pPr>
      <w:bookmarkStart w:id="1156" w:name="chương-1134-bằng-hữu."/>
      <w:bookmarkEnd w:id="1156"/>
      <w:r>
        <w:t xml:space="preserve">1134. Chương 1134: Bằng Hữu.</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1134: Bằng hữu.</w:t>
      </w:r>
    </w:p>
    <w:p>
      <w:pPr>
        <w:pStyle w:val="BodyText"/>
      </w:pPr>
      <w:r>
        <w:t xml:space="preserve">Nhóm Dịch: Tepga</w:t>
      </w:r>
    </w:p>
    <w:p>
      <w:pPr>
        <w:pStyle w:val="BodyText"/>
      </w:pPr>
      <w:r>
        <w:t xml:space="preserve">Nguồn: Sưu tầm</w:t>
      </w:r>
    </w:p>
    <w:p>
      <w:pPr>
        <w:pStyle w:val="BodyText"/>
      </w:pPr>
      <w:r>
        <w:t xml:space="preserve">Trang Duệ cũng liên doanh với nhà bán đấu giá Bắc Kinh tổ chức lần bán tác phẩm nghệ thuật nước ngoài, đã chấm dứt nhiều tuần, với tư cách là bán ọi người, lúc ấy Trang Duệ cũng tận lực che giấu thân phận của mình.</w:t>
      </w:r>
    </w:p>
    <w:p>
      <w:pPr>
        <w:pStyle w:val="BodyText"/>
      </w:pPr>
      <w:r>
        <w:t xml:space="preserve">Năm trước trục vớt vàng bên ngoài vịnh Duy Ca, nhưng lại có người nhảy vào, rất nhiều chuyên gia nước ngoài xem xét, những tác phẩm nghệ thuật này, đều có từ thời Trung Cổ của Châu Âu và Châu Mĩ.</w:t>
      </w:r>
    </w:p>
    <w:p>
      <w:pPr>
        <w:pStyle w:val="BodyText"/>
      </w:pPr>
      <w:r>
        <w:t xml:space="preserve">Kể từ đó, giá trị của đồ vật Trang Duệ trục vớt được ở hải vực đó, cũng bị một ít người có ý tính ra.</w:t>
      </w:r>
    </w:p>
    <w:p>
      <w:pPr>
        <w:pStyle w:val="BodyText"/>
      </w:pPr>
      <w:r>
        <w:t xml:space="preserve">Tuy không tận mắt nhìn thấy Trang Duệ bán vàng ra thị trường, nhưng có một ít cơ cấu tính thu nhập của Trang Duệ, đánh giá là ngoài ba tỷ đô la, là nhà thám hiểm hiện đại keiesm được nhiều tiến nhất.</w:t>
      </w:r>
    </w:p>
    <w:p>
      <w:pPr>
        <w:pStyle w:val="BodyText"/>
      </w:pPr>
      <w:r>
        <w:t xml:space="preserve">Tin tức này một khi truyền ra, các quốc gia đua nhau đưa tin, kết quả là, Trang Duệ có thêm nhiều danh hiệu, thứ hạng tỷ phú cũng tăng lên, cũng trở thành nhà thám hiểm nổi tiếng, chuyên gia trục vớt biển sâu...</w:t>
      </w:r>
    </w:p>
    <w:p>
      <w:pPr>
        <w:pStyle w:val="BodyText"/>
      </w:pPr>
      <w:r>
        <w:t xml:space="preserve">Phải biết rằng, ở nước ngoài, thám hiểm là người theo chủ nghĩa anh hùng, sau khi tin tức Trang Duệ trục vớt tài bảo ở ngoài vịnh Duy ca, lập tức khiến cho các quốc gia rất hứng thú.</w:t>
      </w:r>
    </w:p>
    <w:p>
      <w:pPr>
        <w:pStyle w:val="BodyText"/>
      </w:pPr>
      <w:r>
        <w:t xml:space="preserve">Nhưng có một ít truyền thông xâm nhập lý giải Trang Duệ, mới phát hiện, trong con đường nhân sinh của Trang Duệ, không ngờ còn trải qua sống sót trên hoang đảo, tìm được di chỉ ở rừng rậm Trung Phi, trình độ khúc triết trong đó, đủ để làm thành bộ phim Hollywood.</w:t>
      </w:r>
    </w:p>
    <w:p>
      <w:pPr>
        <w:pStyle w:val="BodyText"/>
      </w:pPr>
      <w:r>
        <w:t xml:space="preserve">Mà thành tựu của Trang Duệ trong giới khảo cổ và giới sưu tập đồ cổ, cũng bị người ta đào móc ra, bởi vậy lần đầu tiên, các cơ quan danh tiếng và trường học nước ngoài mời Trang Duệ tới, hy vọng có thể hẹn được hắn tới tham gia hội đàm một lần, tạo thành oanh động rất lớn ở trong nước.</w:t>
      </w:r>
    </w:p>
    <w:p>
      <w:pPr>
        <w:pStyle w:val="BodyText"/>
      </w:pPr>
      <w:r>
        <w:t xml:space="preserve">Mà ở trong nước, vì khen ngợi hành vi và cống hiến trọng đại của Trang Duệ cho ngành khảo cổ, đã chính thức phong tặng danh hiệu giáo sư cho Trang Duệ, trở thành giáo sư trẻ tuổi nhất trong ngành.</w:t>
      </w:r>
    </w:p>
    <w:p>
      <w:pPr>
        <w:pStyle w:val="BodyText"/>
      </w:pPr>
      <w:r>
        <w:t xml:space="preserve">Nhưng Trang Duệ lại cố tình tìm cánh hai chữ "Danh dự" trước hai chữ giáo sư, Trang Duệ biết rõ nền tảng của mình, tuy mấy năm nay có kiến thức hiện trường khảo cổ, nhưng hắn là thương nhân, tuyệt đối sẽ dạy hư học sinh.</w:t>
      </w:r>
    </w:p>
    <w:p>
      <w:pPr>
        <w:pStyle w:val="BodyText"/>
      </w:pPr>
      <w:r>
        <w:t xml:space="preserve">Tục ngữ nói người sợ nổi danh heo sợ mập, âm thanh của người ta truyền đi, đủ loại hoạt động và lơi mời bay về phía Trang Duệ tới tấp.</w:t>
      </w:r>
    </w:p>
    <w:p>
      <w:pPr>
        <w:pStyle w:val="BodyText"/>
      </w:pPr>
      <w:r>
        <w:t xml:space="preserve">Có hiệp hội sưu tập vưa xây dựng mời hắn đi tọa đàm, cũng có chuyên mục giám bảo mới Trang Duệ làm giám khảo, ngay cả trường đại học mới thành lập cũng mời Trang Duệ tới tham dự...</w:t>
      </w:r>
    </w:p>
    <w:p>
      <w:pPr>
        <w:pStyle w:val="BodyText"/>
      </w:pPr>
      <w:r>
        <w:t xml:space="preserve">Chuyện này làm cho Trang Duệ cảm thấy phiền toái, hắn cũng không phải dựa vào thanh danh kiếm tiền hoặc giống như những minh tinh xem danh tiếng như mạng, đối với Trang Duệ chỉ là chê cười mà thôi, còn không bằng trong thời gian rãnh đi dạo quanh bảo tàng còn tốt hơn.</w:t>
      </w:r>
    </w:p>
    <w:p>
      <w:pPr>
        <w:pStyle w:val="BodyText"/>
      </w:pPr>
      <w:r>
        <w:t xml:space="preserve">Sau mấy lần thay đổi số điện thoại và cách liên lạc, thế giới của Trang Duệ mới xem như thanh tịnh, trừ mỗi cuối tuần cố định đi Ngọc Tuyền Sơn vấn an lão gia tử ra, cơ hồ mỗi ngày Trang Duệ đều ở tron trang viên, ở ngoại ô yên tĩnh, nghiễm nhiên biến thành thế ngoại đào viên của hắn.</w:t>
      </w:r>
    </w:p>
    <w:p>
      <w:pPr>
        <w:pStyle w:val="BodyText"/>
      </w:pPr>
      <w:r>
        <w:t xml:space="preserve">- Trang tiên sinh, ở cửa vào có một ít người, có họ Lưu, gọi là Lưu Giang, nói là đại ca của ngài, có cho vào hay không?</w:t>
      </w:r>
    </w:p>
    <w:p>
      <w:pPr>
        <w:pStyle w:val="BodyText"/>
      </w:pPr>
      <w:r>
        <w:t xml:space="preserve">Ngày hôm nay Trang Duệ đang cưỡi Truy Phong chạy quanh trang viên, thì có một bảo an chạy xe điện đuổi theo, nhưng tốc độ của xe điện và Truy Phong, vẫn chênh lệch rất xa, cho nên hắn chỉ có thể thét lớn để gọi Trang Duệ.</w:t>
      </w:r>
    </w:p>
    <w:p>
      <w:pPr>
        <w:pStyle w:val="BodyText"/>
      </w:pPr>
      <w:r>
        <w:t xml:space="preserve">- Họ Lưu? Đại ca ta? Hắc, ta biết rồi, ta tự mình đi tiếp!</w:t>
      </w:r>
    </w:p>
    <w:p>
      <w:pPr>
        <w:pStyle w:val="BodyText"/>
      </w:pPr>
      <w:r>
        <w:t xml:space="preserve">Trang Duệ sững sờ một chút rồi cười lên, quay đầu ngựa lại chạy về đại môn của trang viên.</w:t>
      </w:r>
    </w:p>
    <w:p>
      <w:pPr>
        <w:pStyle w:val="BodyText"/>
      </w:pPr>
      <w:r>
        <w:t xml:space="preserve">- Ai, ta nói, ca đã đến, nhưng lần này không thể gọi cho ngươi được, ta đành phải đi tới đây!</w:t>
      </w:r>
    </w:p>
    <w:p>
      <w:pPr>
        <w:pStyle w:val="BodyText"/>
      </w:pPr>
      <w:r>
        <w:t xml:space="preserve">Sau khi cưỡi ngựa tới cửa, nhìn thấy nơi đó có một đám người, Trang Duệ có chút há hốc mồm, ở cửa lớn có ba xe ta xi, mỗi xe taxi đều là người nhà, vừa vặn là ba nhà đến.</w:t>
      </w:r>
    </w:p>
    <w:p>
      <w:pPr>
        <w:pStyle w:val="BodyText"/>
      </w:pPr>
      <w:r>
        <w:t xml:space="preserve">Đứng ở phía trước chính là Lưu Giang đang thương lượng với bảo an, ở sau hắn, là một nam hài nước mũi lôi thôi, tiểu gia hỏa đưa mắt nhìn Truy Phong của Trang Duệ, con mắt sáng lên.</w:t>
      </w:r>
    </w:p>
    <w:p>
      <w:pPr>
        <w:pStyle w:val="BodyText"/>
      </w:pPr>
      <w:r>
        <w:t xml:space="preserve">Hai nhà đứng hai bên trái phải của Lưu Giang, chính là Trung Hải Dương Vĩ và Chu Thụy hai nhà, Trang Duệ nghĩ thế nào cũng không thông, vì sao bọn họ lại đột nhiên đến đây?</w:t>
      </w:r>
    </w:p>
    <w:p>
      <w:pPr>
        <w:pStyle w:val="BodyText"/>
      </w:pPr>
      <w:r>
        <w:t xml:space="preserve">- Hắc, đầu gỗ, điện thoại của ngươi để trang trí hay ném xuống nước rồi? Tại sao không gọi được?</w:t>
      </w:r>
    </w:p>
    <w:p>
      <w:pPr>
        <w:pStyle w:val="BodyText"/>
      </w:pPr>
      <w:r>
        <w:t xml:space="preserve">- Đúng, ta nói tiểu tử ngươi quá nổi danh rồi, bạn thân tới thăm ngươi, còn bị chặn ở cửa ra vào, lại còn nhiều quy củ thối tha như vậy à?</w:t>
      </w:r>
    </w:p>
    <w:p>
      <w:pPr>
        <w:pStyle w:val="BodyText"/>
      </w:pPr>
      <w:r>
        <w:t xml:space="preserve">Lưu Giang trước sau đều là người lớn tiếng nhất, nhưng so sánh với mấy năm trước, hắn đã thành thục rất nhiều, rốt cuộc cũng có gia đình và con cái. đọc truyện mới nhất tại .</w:t>
      </w:r>
    </w:p>
    <w:p>
      <w:pPr>
        <w:pStyle w:val="BodyText"/>
      </w:pPr>
      <w:r>
        <w:t xml:space="preserve">- Ngươi cho rằng ta muốn à? Những tên ký giả có mũi thính như chó, đoạn trước thời gian trước còn có người leo qua tường vây, thiếu chút nữa bị Bạch Sư cắn đấy, tiến vào đây, nhanh đi vào đi.</w:t>
      </w:r>
    </w:p>
    <w:p>
      <w:pPr>
        <w:pStyle w:val="BodyText"/>
      </w:pPr>
      <w:r>
        <w:t xml:space="preserve">Sau khi dẫn mấy người đi vào trong trang viên, Tần Huyên Băng và Trang mẫu nghe được ở bên ngoài có âm thanh nhao nhao, cũng đi ra, nhìn thấy mấy người bạn thân nhất của Trang Duệ, lập tức cười lên, nhưng tiểu nha đầu của Chu Thụy mới một tuổi, cho nên sợ hãi khóc lên, khóc oa oa, Trang mẫu cười tiếp nhận hài tử, nói ra:</w:t>
      </w:r>
    </w:p>
    <w:p>
      <w:pPr>
        <w:pStyle w:val="BodyText"/>
      </w:pPr>
      <w:r>
        <w:t xml:space="preserve">- Các ngươi đi ra ngoài trò chuyện, đứng làm cho hài tử sợ.</w:t>
      </w:r>
    </w:p>
    <w:p>
      <w:pPr>
        <w:pStyle w:val="BodyText"/>
      </w:pPr>
      <w:r>
        <w:t xml:space="preserve">- Ha ha, mẹ à, chúng ta đi ra ngoài đây, đi thôi, Phương Phương Viên Viên, mang ca ca và đệ đệ đi chơi đi.</w:t>
      </w:r>
    </w:p>
    <w:p>
      <w:pPr>
        <w:pStyle w:val="BodyText"/>
      </w:pPr>
      <w:r>
        <w:t xml:space="preserve">Trang Duệ một tay ôm con của Lưu Giang và Dương Vĩ, hung hăng hôn một cái, sau đó nhìn vào Chu Thụy, nói ra:</w:t>
      </w:r>
    </w:p>
    <w:p>
      <w:pPr>
        <w:pStyle w:val="BodyText"/>
      </w:pPr>
      <w:r>
        <w:t xml:space="preserve">- Chu ca, ngươi khó mà đến được đây, lần này ở lâu một chút, ta nhớ các ngươi muốn chết!</w:t>
      </w:r>
    </w:p>
    <w:p>
      <w:pPr>
        <w:pStyle w:val="BodyText"/>
      </w:pPr>
      <w:r>
        <w:t xml:space="preserve">Chu Thụy đã ngoài bốn mươi, bởi vì mấy năm nay an định lại, hắn cũng trở nên phúc hậu không ít, nét sầu đời trên mặt đã biến mất, đứng một chỗ rất có khí độ.</w:t>
      </w:r>
    </w:p>
    <w:p>
      <w:pPr>
        <w:pStyle w:val="BodyText"/>
      </w:pPr>
      <w:r>
        <w:t xml:space="preserve">Nghe được Trang Duệ nói thế, Bành Phi nhìn hắn, vội vàng nói:</w:t>
      </w:r>
    </w:p>
    <w:p>
      <w:pPr>
        <w:pStyle w:val="BodyText"/>
      </w:pPr>
      <w:r>
        <w:t xml:space="preserve">- Đúng rồi, Chu ca, có nhiều thời gian tới đây chơi, ta nói, con của ta cũng bằng tuổi với con của ngươi a, thế nào, chúng ta kết thân gia nhé?</w:t>
      </w:r>
    </w:p>
    <w:p>
      <w:pPr>
        <w:pStyle w:val="BodyText"/>
      </w:pPr>
      <w:r>
        <w:t xml:space="preserve">Hai năm trước Chu Thụy kết hôn tại Bành Thành, năm trước vừa mới sinh con gái, mà lúc ấy Trang Duệ ở nước ngoài, cho nên Tần Huyên Băng đi một chuyến, tăng một khối trang sức phỉ thúy xa xỉ a.</w:t>
      </w:r>
    </w:p>
    <w:p>
      <w:pPr>
        <w:pStyle w:val="BodyText"/>
      </w:pPr>
      <w:r>
        <w:t xml:space="preserve">Trang Duệ vừa nói chuyện, vừa dẫn đám Lưu Giang tới bể bởi, cách đó không xa chính là đám hài tử, dưới sự dẫn dắt của Phương Phương Viên Viên, cùng Bạch Sư Truy Phong vui đùa ầm ĩ. Nhưng lời này của Bành Phi vừa nói ra, lại làm Lưu Giang không vui, vừa ngồi xuống đã hét to:</w:t>
      </w:r>
    </w:p>
    <w:p>
      <w:pPr>
        <w:pStyle w:val="BodyText"/>
      </w:pPr>
      <w:r>
        <w:t xml:space="preserve">- Bành Phi, ta đã sớm nói với Chu ca rồi, đậu đậu là con dâu của ta, ta nói tiểu tử ngươi đừng có đào góc tường nhé!</w:t>
      </w:r>
    </w:p>
    <w:p>
      <w:pPr>
        <w:pStyle w:val="BodyText"/>
      </w:pPr>
      <w:r>
        <w:t xml:space="preserve">- Hiện tại không thịnh hành hôn nhân trẻ thơ a, đợi lớn lên xem bản lĩnh của chúng thôi, ta nói Lưu ca, Trang Ca cũng có một tiểu công chúa đấy?</w:t>
      </w:r>
    </w:p>
    <w:p>
      <w:pPr>
        <w:pStyle w:val="BodyText"/>
      </w:pPr>
      <w:r>
        <w:t xml:space="preserve">Bành Phi đem chủ đề dẫn lên người Trang Duệ, nghe thế con mắt Lưu Giang sáng lên, hiển nhiên là động tâm.</w:t>
      </w:r>
    </w:p>
    <w:p>
      <w:pPr>
        <w:pStyle w:val="BodyText"/>
      </w:pPr>
      <w:r>
        <w:t xml:space="preserve">- Này, ta nói, các ngươi có chú ý không? Khuê nữ của Trang Duệ, chỉ xứng với con trai của ta, ngươi xem, đang chơi vui vẻ kìa!</w:t>
      </w:r>
    </w:p>
    <w:p>
      <w:pPr>
        <w:pStyle w:val="Compact"/>
      </w:pPr>
      <w:r>
        <w:br w:type="textWrapping"/>
      </w:r>
      <w:r>
        <w:br w:type="textWrapping"/>
      </w:r>
    </w:p>
    <w:p>
      <w:pPr>
        <w:pStyle w:val="Heading2"/>
      </w:pPr>
      <w:bookmarkStart w:id="1157" w:name="chương-1135-1136-chúc-mừng."/>
      <w:bookmarkEnd w:id="1157"/>
      <w:r>
        <w:t xml:space="preserve">1135. Chương 1135 + 1136: Chúc Mừng.</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1135 + 1136: Chúc mừng. nguồn</w:t>
      </w:r>
    </w:p>
    <w:p>
      <w:pPr>
        <w:pStyle w:val="BodyText"/>
      </w:pPr>
      <w:r>
        <w:t xml:space="preserve">Nhóm Dịch: Tepga</w:t>
      </w:r>
    </w:p>
    <w:p>
      <w:pPr>
        <w:pStyle w:val="BodyText"/>
      </w:pPr>
      <w:r>
        <w:t xml:space="preserve">Nguồn: Sưu tầm</w:t>
      </w:r>
    </w:p>
    <w:p>
      <w:pPr>
        <w:pStyle w:val="BodyText"/>
      </w:pPr>
      <w:r>
        <w:t xml:space="preserve">Lúc này đến phiên Vĩ ca không đáp ứng, ba tiểu tử và hai khuê nữ, đây là sói nhiều thịt ít, không ra tay sớm, đến lúc đó sẽ không có con dâu a.</w:t>
      </w:r>
    </w:p>
    <w:p>
      <w:pPr>
        <w:pStyle w:val="BodyText"/>
      </w:pPr>
      <w:r>
        <w:t xml:space="preserve">Mấy năm này bởi vì thân phận biến hóa và tích lũy tài phú, trên người của Trang Duệ đương nhiên có khí chất thượng vị giả phát ra, bất kể là nhân viên công ty hay là bảo an, lúc nói chuyện với hắn, luôn mang theo vài phần coi chừng. Mà mấy bị bằng hữu cũ này, trừ lão đại Vĩ ca ra, hiện tại kết giao cũng có một ít, mà Kim lão tử, khi nói chuyện với Trang Duệ cũng không còn vui đùa ầm ĩ như xửa nữa.</w:t>
      </w:r>
    </w:p>
    <w:p>
      <w:pPr>
        <w:pStyle w:val="BodyText"/>
      </w:pPr>
      <w:r>
        <w:t xml:space="preserve">Mà lão Nhị đang công tác ở Bắc Kinh, trên cơ bản cũng chỉ có ngày lễ tết mới tới thăm Trang Duệ được, so với thời đại học thân cận, làm Trang Duệ có cảm giác khác rất nhiều.</w:t>
      </w:r>
    </w:p>
    <w:p>
      <w:pPr>
        <w:pStyle w:val="BodyText"/>
      </w:pPr>
      <w:r>
        <w:t xml:space="preserve">Trang Duệ cũng biết, theo tuổi tăng trưởng và địa vị xã hội biến hóa, sẽ phải trả giá rất nhiều, nhưng loại cải biến này, làm Trang Duệ không quen, nhưng Lưu Giang xuất hiện, làm cho Trang Duệ cảm nhận được tình huynh đệ, Vĩ ca làm cho Trang Duệ có cảm giác như thời học đại học khi xưa.</w:t>
      </w:r>
    </w:p>
    <w:p>
      <w:pPr>
        <w:pStyle w:val="BodyText"/>
      </w:pPr>
      <w:r>
        <w:t xml:space="preserve">Trong nội tâm Trang Dêệ sinh ra một ít tưởng tượng, nếu như mình không trở về Bành Thành sinh sống, hoặc là làm thêm vài phòng trên Huyên Duệ Đảo, bằng không thời gian này trôi qua cũng không có tư vị gì.</w:t>
      </w:r>
    </w:p>
    <w:p>
      <w:pPr>
        <w:pStyle w:val="BodyText"/>
      </w:pPr>
      <w:r>
        <w:t xml:space="preserve">- Trang Duệ, lần này đầu tiên là tới thăm mẹ nuôi, thứ hai là nói cho ngươi biết chuyện Ngao viên.</w:t>
      </w:r>
    </w:p>
    <w:p>
      <w:pPr>
        <w:pStyle w:val="BodyText"/>
      </w:pPr>
      <w:r>
        <w:t xml:space="preserve">Thời điểm Trang Duệ đang suy nghĩ viễn vông, âm thanh của Lưu Giang kéo hắn lại.</w:t>
      </w:r>
    </w:p>
    <w:p>
      <w:pPr>
        <w:pStyle w:val="BodyText"/>
      </w:pPr>
      <w:r>
        <w:t xml:space="preserve">- Gần đây ta điều tra thị trường, phát hiện ở nước ngoài, mọi người đem sủng vật nuôi dưỡng, gọi là động vật bầu bạn, có thể trị liệu rất nhiều tâm lý bị thương. Mấy năm nay quốc gia chúng ta giàu có nuôi sủng vật cũng không ít, ta suy nghĩ, có nên đổi Ngao viên thành nơi sinh sôi cho sủng vật hay không, ngươi thấy thế nào?</w:t>
      </w:r>
    </w:p>
    <w:p>
      <w:pPr>
        <w:pStyle w:val="BodyText"/>
      </w:pPr>
      <w:r>
        <w:t xml:space="preserve">- Nơi sủng vật sinh sôi?</w:t>
      </w:r>
    </w:p>
    <w:p>
      <w:pPr>
        <w:pStyle w:val="BodyText"/>
      </w:pPr>
      <w:r>
        <w:t xml:space="preserve">Trang Duệ nghe vậy sững sờ một chút, nói ra:</w:t>
      </w:r>
    </w:p>
    <w:p>
      <w:pPr>
        <w:pStyle w:val="BodyText"/>
      </w:pPr>
      <w:r>
        <w:t xml:space="preserve">- Chuyện này ngươi hỏi ta làm gì? Ngao viên là của ngươi, muốn làm cái gì thì làm, đúng rồi, không đủ tiền cứ tìm ta.</w:t>
      </w:r>
    </w:p>
    <w:p>
      <w:pPr>
        <w:pStyle w:val="BodyText"/>
      </w:pPr>
      <w:r>
        <w:t xml:space="preserve">Nhìn thấy Lưu Giang còn muốn nói chuyện, Trang Duệ khoát khoát tay, nói:</w:t>
      </w:r>
    </w:p>
    <w:p>
      <w:pPr>
        <w:pStyle w:val="BodyText"/>
      </w:pPr>
      <w:r>
        <w:t xml:space="preserve">- Đi, huynh đệ chúng ta đừng nói những chuyện này, ta đang rất tốt, các ngươi tại sao không cùng Vĩ ca tới đây?</w:t>
      </w:r>
    </w:p>
    <w:p>
      <w:pPr>
        <w:pStyle w:val="BodyText"/>
      </w:pPr>
      <w:r>
        <w:t xml:space="preserve">Lưu Giang đúng là quen biết Dương Vĩ, nhưng là thông qua Trang Duệ, nói lý ra bọn họ lui tới không nhiều, mà lần này bị Trang Duệ hỏi tới.</w:t>
      </w:r>
    </w:p>
    <w:p>
      <w:pPr>
        <w:pStyle w:val="BodyText"/>
      </w:pPr>
      <w:r>
        <w:t xml:space="preserve">Lưu Giang nghe được Trang Duệ nói lời này, khoát khoát tay, nói ra!</w:t>
      </w:r>
    </w:p>
    <w:p>
      <w:pPr>
        <w:pStyle w:val="BodyText"/>
      </w:pPr>
      <w:r>
        <w:t xml:space="preserve">- Việc này ngươi đứng hỏi ta, chúng ta gặp nhau trên xe lửa, trước đó ta cũng không biết hắn tới Bắc Kinh...</w:t>
      </w:r>
    </w:p>
    <w:p>
      <w:pPr>
        <w:pStyle w:val="BodyText"/>
      </w:pPr>
      <w:r>
        <w:t xml:space="preserve">Mấy năm nay giao thông từ Thượng Hải đến Bắc Kinh, không chỉ riêng xe lửa, còn có đường cao tốc, toàn bộ hành trình cũng chỉ mất mấy tiếng đồng hồ, rất nhiều người có thói quen ngồi máy bay đi, hiện tại cũng sửa thành ngồi xe lửa.</w:t>
      </w:r>
    </w:p>
    <w:p>
      <w:pPr>
        <w:pStyle w:val="BodyText"/>
      </w:pPr>
      <w:r>
        <w:t xml:space="preserve">Mà Bành Thành vừa vặn ở giữa hai nơi này, cho nên Lưu Giang và Vĩ ca mới gặp nhau trên xe lửa, đây cũng được coi là xảo ngộ, cũng không riêng việc ngồi cùng xe mà còn cùng cả địa điểm, cho nên mới xuất hiện ở đây.</w:t>
      </w:r>
    </w:p>
    <w:p>
      <w:pPr>
        <w:pStyle w:val="BodyText"/>
      </w:pPr>
      <w:r>
        <w:t xml:space="preserve">Trang Duệ đưa ánh mắt nhìn về Dương Vĩ, vừa cười vừa nói:</w:t>
      </w:r>
    </w:p>
    <w:p>
      <w:pPr>
        <w:pStyle w:val="BodyText"/>
      </w:pPr>
      <w:r>
        <w:t xml:space="preserve">- Vĩ ca, ngài chuyển nhà tới Bắc Kinh, chắc không chỉ muốn tới thăm ta chứ?</w:t>
      </w:r>
    </w:p>
    <w:p>
      <w:pPr>
        <w:pStyle w:val="BodyText"/>
      </w:pPr>
      <w:r>
        <w:t xml:space="preserve">Hiện tại Dương Vĩ tiếp nhận sinh ý của gia tộc, mỗi ngày đều bề bộn nhiều việc, Trang Duệ mấy lần mời hắn tới Bắc Kinh, đều không có thời gian, mà lần này chạy tới, khẳng định là có chuyện.</w:t>
      </w:r>
    </w:p>
    <w:p>
      <w:pPr>
        <w:pStyle w:val="BodyText"/>
      </w:pPr>
      <w:r>
        <w:t xml:space="preserve">- Trang Duệ, ngươi không biết?</w:t>
      </w:r>
    </w:p>
    <w:p>
      <w:pPr>
        <w:pStyle w:val="BodyText"/>
      </w:pPr>
      <w:r>
        <w:t xml:space="preserve">Dương Vĩ nghe thấy Trang Duệ nói thế, con mắt lập tức trợn to.</w:t>
      </w:r>
    </w:p>
    <w:p>
      <w:pPr>
        <w:pStyle w:val="BodyText"/>
      </w:pPr>
      <w:r>
        <w:t xml:space="preserve">- Còn nói nhảm à? Nếu như ta biết rõ ngươi tới, có thể không đi đón ngươi sao?</w:t>
      </w:r>
    </w:p>
    <w:p>
      <w:pPr>
        <w:pStyle w:val="BodyText"/>
      </w:pPr>
      <w:r>
        <w:t xml:space="preserve">Trang Duệ tức giận trả lời.</w:t>
      </w:r>
    </w:p>
    <w:p>
      <w:pPr>
        <w:pStyle w:val="BodyText"/>
      </w:pPr>
      <w:r>
        <w:t xml:space="preserve">Sau khi nghe lời này của Trang Duệ, trên mặt của Dương Vĩ lộ ra thần sắc chần chờ, nói ra:</w:t>
      </w:r>
    </w:p>
    <w:p>
      <w:pPr>
        <w:pStyle w:val="BodyText"/>
      </w:pPr>
      <w:r>
        <w:t xml:space="preserve">- Ngươi... Ngươi không thấy, ta đi cùng ai à?</w:t>
      </w:r>
    </w:p>
    <w:p>
      <w:pPr>
        <w:pStyle w:val="BodyText"/>
      </w:pPr>
      <w:r>
        <w:t xml:space="preserve">Dương Vĩ nói ra lời này làm cho Trang Duệ vui vẻ, truy vấn:</w:t>
      </w:r>
    </w:p>
    <w:p>
      <w:pPr>
        <w:pStyle w:val="BodyText"/>
      </w:pPr>
      <w:r>
        <w:t xml:space="preserve">- Tống y tá? Nha... Không, chị dâu, nàng đến Bắc Kinh có gì hay sao?</w:t>
      </w:r>
    </w:p>
    <w:p>
      <w:pPr>
        <w:pStyle w:val="BodyText"/>
      </w:pPr>
      <w:r>
        <w:t xml:space="preserve">Dương Vĩ vụng trộm liếc nhìn Trang Duệ, bày ra bộ dạng chẳng hề để ý, nói ra:</w:t>
      </w:r>
    </w:p>
    <w:p>
      <w:pPr>
        <w:pStyle w:val="BodyText"/>
      </w:pPr>
      <w:r>
        <w:t xml:space="preserve">- Này, không có việc gì, nàng có bạn mới kết hôn, tới uống rượu mừng, ta thì một năm nay không có gặp ngươi, cho nên tới thăm ngươi!</w:t>
      </w:r>
    </w:p>
    <w:p>
      <w:pPr>
        <w:pStyle w:val="BodyText"/>
      </w:pPr>
      <w:r>
        <w:t xml:space="preserve">- Móa, Vĩ ca, ngươi không có phúc hậu a, không có việc gì thì không thể đến tìm ta? Đúng rồi, lần này ở thêm vài ngày, cuối tuần Hoàng Kim Thành của ta khai trương, đến lúc đó ta cho ngươi biết một chút về nó.</w:t>
      </w:r>
    </w:p>
    <w:p>
      <w:pPr>
        <w:pStyle w:val="BodyText"/>
      </w:pPr>
      <w:r>
        <w:t xml:space="preserve">Nghe được là bạn của Tống Tinh Quân kết hôn, Trang Duệ không hỏi tới, ai mà không có bạn chứ? Nhưng tuổi của Tống y tá còn lớn hơn mình vài tuổi? Nàng có bạn kết hôn, chắc tuổi cũng không nhỏ.</w:t>
      </w:r>
    </w:p>
    <w:p>
      <w:pPr>
        <w:pStyle w:val="BodyText"/>
      </w:pPr>
      <w:r>
        <w:t xml:space="preserve">- Hoàng Kim Thành? Dùng vàng tạo thành? Đầu gỗ, nơi đó cần bao nhiêu vàng thế?</w:t>
      </w:r>
    </w:p>
    <w:p>
      <w:pPr>
        <w:pStyle w:val="BodyText"/>
      </w:pPr>
      <w:r>
        <w:t xml:space="preserve">Lưu Giang nghe được Trang Duệ nói lời này, thiếu chút nữa tròng mắt rớt ra, bạn thân thích nhất là khoe khoang, mấy năm nay kiems được ít tiền lời, cho nên mua một sợi dây xích vàng treo trên cổ.</w:t>
      </w:r>
    </w:p>
    <w:p>
      <w:pPr>
        <w:pStyle w:val="BodyText"/>
      </w:pPr>
      <w:r>
        <w:t xml:space="preserve">Theo lời của Lưu Giang nói, nam nhân muốn mang dây chuyền vàng, phải có đủ uy phong, bạch kim hay phỉ thúy đều để phụ nữ mang.</w:t>
      </w:r>
    </w:p>
    <w:p>
      <w:pPr>
        <w:pStyle w:val="BodyText"/>
      </w:pPr>
      <w:r>
        <w:t xml:space="preserve">- Ha ha, dù sao cạo một viên gạch trong đó xuống cũng có thể so được với sợi xích của ngươi, lưu manh, đến lúc đó cho ngươi mở mang tầm mắt...</w:t>
      </w:r>
    </w:p>
    <w:p>
      <w:pPr>
        <w:pStyle w:val="BodyText"/>
      </w:pPr>
      <w:r>
        <w:t xml:space="preserve">Trang Duệ cười nói, hô lên ngoại hiệu của Lưu Giang, mấy năm này tuy tiền càng ngày càng nhiều, nhưng hắn có cảm giác thiếu thiếu cái gì đó, sau khi đám Lưu Giang tới thăm Trang Duệ, thì hắn biết đó là tình bạn.</w:t>
      </w:r>
    </w:p>
    <w:p>
      <w:pPr>
        <w:pStyle w:val="BodyText"/>
      </w:pPr>
      <w:r>
        <w:t xml:space="preserve">Người nào cũng không thể sống mãi vì tiền, nhưng những người bạn Trang Duệ quen biết ở Bắc Kinh, không phải là chuyên gia sáu bảy mươi tuổi, thì cũng là những học giả bốn năm mươi tuổi, tìm đám người này đàm luận tri thức thì có thể, nhưng muốn tìm để chơi đùa, vậy thì dùng nước tiểu soi mặt đi.</w:t>
      </w:r>
    </w:p>
    <w:p>
      <w:pPr>
        <w:pStyle w:val="BodyText"/>
      </w:pPr>
      <w:r>
        <w:t xml:space="preserve">Tứ ca bên kia cũng có nhiều người trẻ tuổi, nhưng đều la quần là áo lượt trong kinh thành, đi đường đều hận không thể có thể học theo con cua, thích đi ngang, Trang Duệ trốn được bao xa thì trốn bấy nhiêu xa.</w:t>
      </w:r>
    </w:p>
    <w:p>
      <w:pPr>
        <w:pStyle w:val="BodyText"/>
      </w:pPr>
      <w:r>
        <w:t xml:space="preserve">Mà chỉ có đám bạn nối khó hoặc bạn học, mới cho Trang Duệ cảm giác tươi vui thế này, cũng không cần phải làm bộ mặt nghiêm chỉnh bàn tri thức.</w:t>
      </w:r>
    </w:p>
    <w:p>
      <w:pPr>
        <w:pStyle w:val="BodyText"/>
      </w:pPr>
      <w:r>
        <w:t xml:space="preserve">Sau khi vui đùa vài câu với Lưu Giang, Trang Duệ phát hiện gần đây Dương Vĩ nói nhảm rất nhiều, lúc này trầm mặc ở bên cạnh, ánh mắt thỉnh thoảng đánh giá mìh, không khỏi kỳ quái hỏi:</w:t>
      </w:r>
    </w:p>
    <w:p>
      <w:pPr>
        <w:pStyle w:val="BodyText"/>
      </w:pPr>
      <w:r>
        <w:t xml:space="preserve">- Vĩ ca, như thế nào? Hôm nay nói ít thế, có tâm sự à?</w:t>
      </w:r>
    </w:p>
    <w:p>
      <w:pPr>
        <w:pStyle w:val="Compact"/>
      </w:pPr>
      <w:r>
        <w:t xml:space="preserve">- Khục khục, không có gì!</w:t>
      </w:r>
      <w:r>
        <w:br w:type="textWrapping"/>
      </w:r>
      <w:r>
        <w:br w:type="textWrapping"/>
      </w:r>
    </w:p>
    <w:p>
      <w:pPr>
        <w:pStyle w:val="Heading2"/>
      </w:pPr>
      <w:bookmarkStart w:id="1158" w:name="chương-1135-1136-chúc-mừng.-1"/>
      <w:bookmarkEnd w:id="1158"/>
      <w:r>
        <w:t xml:space="preserve">1136. Chương 1135 + 1136: Chúc Mừng.</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1135 + 1136: Chúc mừng.</w:t>
      </w:r>
    </w:p>
    <w:p>
      <w:pPr>
        <w:pStyle w:val="BodyText"/>
      </w:pPr>
      <w:r>
        <w:t xml:space="preserve">Nhóm Dịch: Tepga</w:t>
      </w:r>
    </w:p>
    <w:p>
      <w:pPr>
        <w:pStyle w:val="BodyText"/>
      </w:pPr>
      <w:r>
        <w:t xml:space="preserve">Nguồn: Sưu tầm</w:t>
      </w:r>
    </w:p>
    <w:p>
      <w:pPr>
        <w:pStyle w:val="BodyText"/>
      </w:pPr>
      <w:r>
        <w:t xml:space="preserve">Cũng không biết tâm tư của Dương Vĩ là gì, bị Trang Duệ nói làm ho khan vài câu, gương mặt đỏ bừng vì nghẹn.</w:t>
      </w:r>
    </w:p>
    <w:p>
      <w:pPr>
        <w:pStyle w:val="BodyText"/>
      </w:pPr>
      <w:r>
        <w:t xml:space="preserve">- Giả bộ đi, nếu ngươi không nói, ta sẽ tìm chị dâu nói chuyện năm đó ngươi thua cuộc cởi quần mà chạy a!</w:t>
      </w:r>
    </w:p>
    <w:p>
      <w:pPr>
        <w:pStyle w:val="BodyText"/>
      </w:pPr>
      <w:r>
        <w:t xml:space="preserve">Ở cùng phòng trong suốt bốn năm đại học, Trang Duệ còn không hiểu tính của Dương Vĩ? Bạn thân từ trước tới nay có chuyện gì cũng giấu không nói ra, mà bộ dạnh bị giày vò như lúc này, nhất định là có chuyện gì đó.</w:t>
      </w:r>
    </w:p>
    <w:p>
      <w:pPr>
        <w:pStyle w:val="BodyText"/>
      </w:pPr>
      <w:r>
        <w:t xml:space="preserve">- Đi chết đi, nếu không phải tiểu tử ngươi làm chuyện xấu, ta có thể bại bởi lão Nhị sao?</w:t>
      </w:r>
    </w:p>
    <w:p>
      <w:pPr>
        <w:pStyle w:val="BodyText"/>
      </w:pPr>
      <w:r>
        <w:t xml:space="preserve">Vĩ ca tức giận nhảy lên đá Trang Duệ một cước, sau đó liếc nhìn xung quanh, hạ giọng nói ra:</w:t>
      </w:r>
    </w:p>
    <w:p>
      <w:pPr>
        <w:pStyle w:val="BodyText"/>
      </w:pPr>
      <w:r>
        <w:t xml:space="preserve">- Ta nói lão yêu, ngươi và vị kia, rốt cuộc là có chuyện gì thế? Nàng... Tại sao nàng muốn kết hôn?</w:t>
      </w:r>
    </w:p>
    <w:p>
      <w:pPr>
        <w:pStyle w:val="BodyText"/>
      </w:pPr>
      <w:r>
        <w:t xml:space="preserve">Trang Duệ bị Dương Vĩ nói không hiểu, hỏi lại:</w:t>
      </w:r>
    </w:p>
    <w:p>
      <w:pPr>
        <w:pStyle w:val="BodyText"/>
      </w:pPr>
      <w:r>
        <w:t xml:space="preserve">- Nói bậy gì thế? Vị kia? Vị nào?</w:t>
      </w:r>
    </w:p>
    <w:p>
      <w:pPr>
        <w:pStyle w:val="BodyText"/>
      </w:pPr>
      <w:r>
        <w:t xml:space="preserve">- Này, ta nói, ngươi không biết thật à? Đệ muội không có ở chỗ này, ngươi giả bộ làm gì?</w:t>
      </w:r>
    </w:p>
    <w:p>
      <w:pPr>
        <w:pStyle w:val="BodyText"/>
      </w:pPr>
      <w:r>
        <w:t xml:space="preserve">Dương Vĩ bĩu môi, vẻ mặt không cho là đúng.</w:t>
      </w:r>
    </w:p>
    <w:p>
      <w:pPr>
        <w:pStyle w:val="BodyText"/>
      </w:pPr>
      <w:r>
        <w:t xml:space="preserve">- Móa, Vĩ ca, chơi trò bí hiểm với ta à? Có chuyện gì ngươi cứ nói thẳng, lại lầm bà lầm bầm, ta cho Bạch Sư thân mật với ngươi đấy, tin hay không? đọc truyện mới nhất tại .</w:t>
      </w:r>
    </w:p>
    <w:p>
      <w:pPr>
        <w:pStyle w:val="BodyText"/>
      </w:pPr>
      <w:r>
        <w:t xml:space="preserve">Trang Duệ đúng là có chút căm tức, tục ngữ nói cuộc đời không làm việc trái với lương tâm, nửa đêm không sợ quỷ gõ cửa, huống chi Dương Vĩ nói mình ra ngoài làm chuyện xấu.</w:t>
      </w:r>
    </w:p>
    <w:p>
      <w:pPr>
        <w:pStyle w:val="BodyText"/>
      </w:pPr>
      <w:r>
        <w:t xml:space="preserve">- Thật sự không biết?</w:t>
      </w:r>
    </w:p>
    <w:p>
      <w:pPr>
        <w:pStyle w:val="BodyText"/>
      </w:pPr>
      <w:r>
        <w:t xml:space="preserve">Dương Vĩ nhìn thấy bộ dáng của Trang Duệ không giống làm bộ, nhỏ giọng nói ra:</w:t>
      </w:r>
    </w:p>
    <w:p>
      <w:pPr>
        <w:pStyle w:val="BodyText"/>
      </w:pPr>
      <w:r>
        <w:t xml:space="preserve">- Chính là Hot girl a, nàng muốn kết hôn, ngươi không biết? Ngươi cùng nàng... Không có chứ?</w:t>
      </w:r>
    </w:p>
    <w:p>
      <w:pPr>
        <w:pStyle w:val="BodyText"/>
      </w:pPr>
      <w:r>
        <w:t xml:space="preserve">Trong ấn tượng của Vĩ ca, Trang Duệ lúc ở Thượng Hải biết được, có qua lại gần gũi với tiểu hoa khôi Miêu Phỉ Phỉ. Mắt đi mày lại, liếc mắt đưa tình, bỏ qua sự có mặt của ngoại nhân như hắn.</w:t>
      </w:r>
    </w:p>
    <w:p>
      <w:pPr>
        <w:pStyle w:val="BodyText"/>
      </w:pPr>
      <w:r>
        <w:t xml:space="preserve">Sau đó Miêu Phỉ Phỉ đi về Bắc Kinh, Trang Duệ cũng ở Bắc Kinh từ lâu, tuy nói Trang Duệ đến Bắc Kinh không lâu sau thì kết hôn, nhưng chuyện nam nữ, một tờ giấy đăng ký kết hôn có thể ngăn được sao?</w:t>
      </w:r>
    </w:p>
    <w:p>
      <w:pPr>
        <w:pStyle w:val="BodyText"/>
      </w:pPr>
      <w:r>
        <w:t xml:space="preserve">- Miêu Phỉ Phỉ?</w:t>
      </w:r>
    </w:p>
    <w:p>
      <w:pPr>
        <w:pStyle w:val="BodyText"/>
      </w:pPr>
      <w:r>
        <w:t xml:space="preserve">Nghe được Vĩ ca nói thế, Trang Duệ sửng sốt.</w:t>
      </w:r>
    </w:p>
    <w:p>
      <w:pPr>
        <w:pStyle w:val="BodyText"/>
      </w:pPr>
      <w:r>
        <w:t xml:space="preserve">- Đúng, chính là Miêu cảnh quan, ta đã nói, tiểu tử ngươi khẳng định và nàng có một...</w:t>
      </w:r>
    </w:p>
    <w:p>
      <w:pPr>
        <w:pStyle w:val="BodyText"/>
      </w:pPr>
      <w:r>
        <w:t xml:space="preserve">Vĩ ca nói một nửa, nhìn thấy sắc mặt của Trang Duệ không tốt, nửa câu sau cùng không dám nói.</w:t>
      </w:r>
    </w:p>
    <w:p>
      <w:pPr>
        <w:pStyle w:val="BodyText"/>
      </w:pPr>
      <w:r>
        <w:t xml:space="preserve">Thở sâu một hơi, Trang Duệ lắc đầu, nói ra:</w:t>
      </w:r>
    </w:p>
    <w:p>
      <w:pPr>
        <w:pStyle w:val="BodyText"/>
      </w:pPr>
      <w:r>
        <w:t xml:space="preserve">- Vĩ ca, chớ nói lung tung, ta và Miêu cảnh quan chỉ là bạn tốt, lời này truyền đi, sẽ không tốt...</w:t>
      </w:r>
    </w:p>
    <w:p>
      <w:pPr>
        <w:pStyle w:val="BodyText"/>
      </w:pPr>
      <w:r>
        <w:t xml:space="preserve">- Nhìn ngươi là dạng gì, còn bảo ta nói loạn!</w:t>
      </w:r>
    </w:p>
    <w:p>
      <w:pPr>
        <w:pStyle w:val="BodyText"/>
      </w:pPr>
      <w:r>
        <w:t xml:space="preserve">Vĩ ca có chút không phục nói ra một câu.</w:t>
      </w:r>
    </w:p>
    <w:p>
      <w:pPr>
        <w:pStyle w:val="BodyText"/>
      </w:pPr>
      <w:r>
        <w:t xml:space="preserve">Dương Vĩ xem ra, Trang Duệ là nam nhân thành công, bên ngoài có ba vợ bốn nàng hầu là chuyện không có gì khó hiểu, hiện nay trong xã hội, sau lưng của nam nhân thành công nào mà không có một đám nữ nhân chờ đợi?</w:t>
      </w:r>
    </w:p>
    <w:p>
      <w:pPr>
        <w:pStyle w:val="BodyText"/>
      </w:pPr>
      <w:r>
        <w:t xml:space="preserve">Đương nhiên Vĩ ca có sắc tâm, nhưng không có sắc đảm, trong lúc Tống y tá mang thai, hắn chỉ có thể tự giải quyết mà không dám ra ngoài tìm hoa lạc.</w:t>
      </w:r>
    </w:p>
    <w:p>
      <w:pPr>
        <w:pStyle w:val="BodyText"/>
      </w:pPr>
      <w:r>
        <w:t xml:space="preserve">Trang Duệ cũng không để ý Dương Vĩ, bởi vì lúc này hắn có cảm giác ngoài ý muốn.</w:t>
      </w:r>
    </w:p>
    <w:p>
      <w:pPr>
        <w:pStyle w:val="BodyText"/>
      </w:pPr>
      <w:r>
        <w:t xml:space="preserve">Thật ra Trang Duệ đúng là rất yêu thích tính tình của Miêu Phỉ Phỉ, tiêu sái hào sảng và không mất đáng yêu, Trang Duệ rất yêu thích nàng, cho nên cũng có suy nghĩ vợ trong vợ ngoài.</w:t>
      </w:r>
    </w:p>
    <w:p>
      <w:pPr>
        <w:pStyle w:val="BodyText"/>
      </w:pPr>
      <w:r>
        <w:t xml:space="preserve">Nhưng người sống là ở hiện thực, không nói đến Miêu gia cũng là một gia tộc có danh tiếng trong kinh thành, mà bản thân Trang Duệ và Miêu Phỉ Phỉ, cũng chưa bao giờ phá đi cửa sổ, định nghĩa giữa hai người chính là bạn bè.</w:t>
      </w:r>
    </w:p>
    <w:p>
      <w:pPr>
        <w:pStyle w:val="BodyText"/>
      </w:pPr>
      <w:r>
        <w:t xml:space="preserve">Hơn nữa mấy năm nay, Trang Duệ cũng tận lực tránh né Miêu Phỉ Phỉ, có một số việc đã không có khả năng phát sinh, cũng không nên cho nó phát triển, bởi vì khi hắn đối diện với Miêu Phỉ Phỉ, hắn điều có một cảm giác thiếu trách nhiệm.</w:t>
      </w:r>
    </w:p>
    <w:p>
      <w:pPr>
        <w:pStyle w:val="BodyText"/>
      </w:pPr>
      <w:r>
        <w:t xml:space="preserve">Nghĩ tới đây, Trang Duệ cười khổ, mình đã có vợ và con rồi, cũng không nên làm cho Miêu Phỉ Phỉ làm gái lỡ thì a? Từ góc bộ bạn bè Trang Duệ muốn chúc phúc nàng.</w:t>
      </w:r>
    </w:p>
    <w:p>
      <w:pPr>
        <w:pStyle w:val="BodyText"/>
      </w:pPr>
      <w:r>
        <w:t xml:space="preserve">Nghĩ thông suốt khúc mắc, Trang Duệ hướng Dương Vĩ hỏi:</w:t>
      </w:r>
    </w:p>
    <w:p>
      <w:pPr>
        <w:pStyle w:val="BodyText"/>
      </w:pPr>
      <w:r>
        <w:t xml:space="preserve">- Vĩ ca, người yêu Miêu cảnh quan, làm cái gì?</w:t>
      </w:r>
    </w:p>
    <w:p>
      <w:pPr>
        <w:pStyle w:val="BodyText"/>
      </w:pPr>
      <w:r>
        <w:t xml:space="preserve">- Ta nghe Tinh Quân nói bạn trai của nàng ở trong quân đội, mà hắn cũng rất kiên trì, theo đuổi nàng hơn mười năm, năm nay mới xem như công đức viên mãn...</w:t>
      </w:r>
    </w:p>
    <w:p>
      <w:pPr>
        <w:pStyle w:val="BodyText"/>
      </w:pPr>
      <w:r>
        <w:t xml:space="preserve">Dương Vĩ trả lời Trang Duệ, trong đôi mắt luôn đánh giá thần sắc trên mặt của Trang Duệ, nhưng giữa Miêu cảnh quan và Trang Duệ không có gì, cho nên hắn không nhìn ra chuyện gì trên mặt Trang Duệ cả.</w:t>
      </w:r>
    </w:p>
    <w:p>
      <w:pPr>
        <w:pStyle w:val="BodyText"/>
      </w:pPr>
      <w:r>
        <w:t xml:space="preserve">Nhìn thấy tính cách ngay thẳng Hot girl, có thể có hoàn mỹ quy túc, Trang Duệ cũng là thật cao hứng, nói ra:</w:t>
      </w:r>
    </w:p>
    <w:p>
      <w:pPr>
        <w:pStyle w:val="BodyText"/>
      </w:pPr>
      <w:r>
        <w:t xml:space="preserve">- Miêu Phỉ Phỉ chưa nói chuyện cho ta biết, có thể là sợ Huyên Băng có ý kiến, tính toán, ta không đi, chút nữa ta chuẩn bị lễ vật cho nàng, ngày mai giúp ta mang qua!</w:t>
      </w:r>
    </w:p>
    <w:p>
      <w:pPr>
        <w:pStyle w:val="BodyText"/>
      </w:pPr>
      <w:r>
        <w:t xml:space="preserve">Trang Duệ nói ra rất thản nhiên, nhưng trong nội tâm thầm than: cái gọi là hữu nghị giữa nam nhân và nữ nhân, tất cả đều là vô nghĩa, trừ khi phat sinh quan hệ, thì rất khó mà làm bạn bè, đám cưới Miêu Phỉ Phỉ không mời mình, có lẽ là chứng minh tốt nhất.</w:t>
      </w:r>
    </w:p>
    <w:p>
      <w:pPr>
        <w:pStyle w:val="BodyText"/>
      </w:pPr>
      <w:r>
        <w:t xml:space="preserve">Buổi tối cùng bạn cũ từ xa tới uống tới nửa đêm, dàn xếp chỗ ở lại cho đám Chu Thụy, Trang Duệ mới đi vào thư phòng của mình, đốt một điếu thuốc thơm, trong khói trắng lượn lờ, cầm lấy điện thoại trên mặt bàn.</w:t>
      </w:r>
    </w:p>
    <w:p>
      <w:pPr>
        <w:pStyle w:val="BodyText"/>
      </w:pPr>
      <w:r>
        <w:t xml:space="preserve">- Chúc phúc ngươi, tân hôn khoái hoạt! Trang Duệ!</w:t>
      </w:r>
    </w:p>
    <w:p>
      <w:pPr>
        <w:pStyle w:val="BodyText"/>
      </w:pPr>
      <w:r>
        <w:t xml:space="preserve">Sau khi ghi mấy chữ, Trang Duệ sau khi gửi đi, trong nội tâm cũng buông bỏ một tảng đá lớn, có lẽ ngày sau, có lẽ hắn và Miêu Phỉ Phỉ có thể làm bạn tốt cũng không chừng?</w:t>
      </w:r>
    </w:p>
    <w:p>
      <w:pPr>
        <w:pStyle w:val="BodyText"/>
      </w:pPr>
      <w:r>
        <w:t xml:space="preserve">Qua một hồi lâu, không thấy nhắn tin lại, Trang Duệ đang chuẩn bị đi ngủ, đột nhiên điện thoại reo lên.</w:t>
      </w:r>
    </w:p>
    <w:p>
      <w:pPr>
        <w:pStyle w:val="BodyText"/>
      </w:pPr>
      <w:r>
        <w:t xml:space="preserve">- Yêu một người, có đôi khi là một chuyện thống khổ nhất, nhưng được người ta yêu, lại là chuyện phi thường hạnh phúc, cám ơn ngươi... Trang Duệ, ta đã hiểu đạo lý của ngươi!</w:t>
      </w:r>
    </w:p>
    <w:p>
      <w:pPr>
        <w:pStyle w:val="BodyText"/>
      </w:pPr>
      <w:r>
        <w:t xml:space="preserve">Nhìn thấy tin nhắn trong điện thoại, Trang Duệ cười, nụ cười phát ra từ nội tâm, nhẹ nhàng buông điện thoại xuống mặt bàn, rửa mặt đơn giản một chút, trở về phòng của mình.</w:t>
      </w:r>
    </w:p>
    <w:p>
      <w:pPr>
        <w:pStyle w:val="BodyText"/>
      </w:pPr>
      <w:r>
        <w:t xml:space="preserve">Vào một ngày trong tháng ba ấm áp, ánh nắng tươi sáng, xuân ý dạt dào, mọi người du xuân phát hiện, nơi vốn là công viên Tam Hoàn, đã có một cung điện vàng son lộng lẫy đứng vững.</w:t>
      </w:r>
    </w:p>
    <w:p>
      <w:pPr>
        <w:pStyle w:val="BodyText"/>
      </w:pPr>
      <w:r>
        <w:t xml:space="preserve">Cách rất xa có thể nhìn thấy, ánh mặt trời chiếu qua tòa kiến trúc không hợp trong mắt của người khác, phản xạ lại ánh sáng chói mắt, mà cây cối bốn phía, cũng bị bao phủ trong kim quang.</w:t>
      </w:r>
    </w:p>
    <w:p>
      <w:pPr>
        <w:pStyle w:val="BodyText"/>
      </w:pPr>
      <w:r>
        <w:t xml:space="preserve">Người sáng suốt có thể nhìn ra, đây tuyệt đối không phải là hiệu quả do nước sơn và đồng thau có thể làm ra, ít nhất cũng phải là kim loại gia công thêm vàng, làm ọi người lui tới cảm thán, điều này cần bao nhiêu vàng đây?</w:t>
      </w:r>
    </w:p>
    <w:p>
      <w:pPr>
        <w:pStyle w:val="BodyText"/>
      </w:pPr>
      <w:r>
        <w:t xml:space="preserve">Tuy sinh sống trong thành cổ, đã quen nhìn thấy khí phái của hoàng cung và đế vương, nhưng một tòa kiến trúc to lớn mà cầu kỳ thế này, làm cho nhiều người lái xe cũng phải thả chậm tốc độ, kìm lòng không được mà dò xét.</w:t>
      </w:r>
    </w:p>
    <w:p>
      <w:pPr>
        <w:pStyle w:val="BodyText"/>
      </w:pPr>
      <w:r>
        <w:t xml:space="preserve">Hôm nay là thời gianHoàng Kim Thành mở ra, mặc dù nói Trang Duệ giữ bí mật rất khá, nhưng một tòa kiến trúc to như vậy, người khác muốn không thấy cũng khó khăn, mà tin tức hắn trùng kiến di chỉ Solomon, đã sớm truyền ra khắp thế giới.</w:t>
      </w:r>
    </w:p>
    <w:p>
      <w:pPr>
        <w:pStyle w:val="BodyText"/>
      </w:pPr>
      <w:r>
        <w:t xml:space="preserve">Nhưng trong lúc Trang Duệ tu kiến Hoàng Kim Thành, cũng giữ bí mật về kiến trúc của nó, tất cả công nhân đều không được phép mang theo cameras và điện thoại có công năng chụp ảnh vào, cho nên đến khi xong việc, một tấm hình cũng không lọt ra ngoài.</w:t>
      </w:r>
    </w:p>
    <w:p>
      <w:pPr>
        <w:pStyle w:val="BodyText"/>
      </w:pPr>
      <w:r>
        <w:t xml:space="preserve">Điều này cũng làm cho các chuyên gia khảo cổ và du khách chờ mông, cơ hồ toàn bộ chuyên gia khảo cổ trên thế giới đều tới, nhà thám hiểm và nhiều người thích sưu tập cũng tới, hôm nay tất cả đều tụ tập tại Bắc Kinh, tụ tập bên ngoài Hoàng Kim Thành còn chưa mở ra.</w:t>
      </w:r>
    </w:p>
    <w:p>
      <w:pPr>
        <w:pStyle w:val="BodyText"/>
      </w:pPr>
      <w:r>
        <w:t xml:space="preserve">Sáng sớm vừa tới, Trang Duệ đã mang theo Lưu Giang, Bành Phi, Chu Thuy và Dương Vĩ, cưỡi bốn chiếc xe, đi vào trong Hoàng Kim Thành, cho dù là Âu Dương Uyển không thích đi ra ngoài, cũng bị lôi theo.</w:t>
      </w:r>
    </w:p>
    <w:p>
      <w:pPr>
        <w:pStyle w:val="BodyText"/>
      </w:pPr>
      <w:r>
        <w:t xml:space="preserve">- Ta... Ta nói đầu gỗ, cái này... Cái này là Hoàng Kim Thành ngươi nói? Đúng là dùng vàng tạo ra?</w:t>
      </w:r>
    </w:p>
    <w:p>
      <w:pPr>
        <w:pStyle w:val="BodyText"/>
      </w:pPr>
      <w:r>
        <w:t xml:space="preserve">Nhìn thấy kiến trúc lầu son lộng lẫy, Lưu Giang há hốc mồm, không khỏi sờ sờ sợi dây chuyền trên cổ, cái này... Đây đúng là không thể so sánh được a.</w:t>
      </w:r>
    </w:p>
    <w:p>
      <w:pPr>
        <w:pStyle w:val="BodyText"/>
      </w:pPr>
      <w:r>
        <w:t xml:space="preserve">Nhìn thấy ánh mắt của mọi người tập trung vào Hoàng Kim Thành lên, Lưu Giang đồng học vội vàng sờ cổ, sợi xích vốn lộ một nửa ra ngoài cũng che lại, hắn không dám so sánh a.</w:t>
      </w:r>
    </w:p>
    <w:p>
      <w:pPr>
        <w:pStyle w:val="Compact"/>
      </w:pPr>
      <w:r>
        <w:br w:type="textWrapping"/>
      </w:r>
      <w:r>
        <w:br w:type="textWrapping"/>
      </w:r>
    </w:p>
    <w:p>
      <w:pPr>
        <w:pStyle w:val="Heading2"/>
      </w:pPr>
      <w:bookmarkStart w:id="1159" w:name="chương-1137-tề-tụ."/>
      <w:bookmarkEnd w:id="1159"/>
      <w:r>
        <w:t xml:space="preserve">1137. Chương 1137: Tề Tụ.</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1137: Tề tụ.</w:t>
      </w:r>
    </w:p>
    <w:p>
      <w:pPr>
        <w:pStyle w:val="BodyText"/>
      </w:pPr>
      <w:r>
        <w:t xml:space="preserve">Nhóm Dịch: Tepga</w:t>
      </w:r>
    </w:p>
    <w:p>
      <w:pPr>
        <w:pStyle w:val="BodyText"/>
      </w:pPr>
      <w:r>
        <w:t xml:space="preserve">Nguồn: Sưu tầm</w:t>
      </w:r>
    </w:p>
    <w:p>
      <w:pPr>
        <w:pStyle w:val="BodyText"/>
      </w:pPr>
      <w:r>
        <w:t xml:space="preserve">- Kết cầu gạch trong tường, chỉ có tầng bên ngoài là xi măng, trên cơ bản gạch đều là vàng, mà vàng dùng để xây dựng nên kiến trúc này, có lẽ vượt qua ba tỷ đô la.</w:t>
      </w:r>
    </w:p>
    <w:p>
      <w:pPr>
        <w:pStyle w:val="BodyText"/>
      </w:pPr>
      <w:r>
        <w:t xml:space="preserve">Nhìn kiến trúc trước mặt, trong lời nói của Trang Duệ lộ ra vẻ tự hào, chỉ trong nửa năm, hắn đã làm xong phiên bản di chỉ của nhân loại này, nó xuất hiện nguyên vẹn trong mắt của người đời.</w:t>
      </w:r>
    </w:p>
    <w:p>
      <w:pPr>
        <w:pStyle w:val="BodyText"/>
      </w:pPr>
      <w:r>
        <w:t xml:space="preserve">- Ba... Ba tỷ đô la? Trang... Trang Duệ, ngươi nói là thật?</w:t>
      </w:r>
    </w:p>
    <w:p>
      <w:pPr>
        <w:pStyle w:val="BodyText"/>
      </w:pPr>
      <w:r>
        <w:t xml:space="preserve">Trang Duệ nói ra lời này làm cho Vĩ ca cũng không bình tĩnh, tuy thân gia của hắn cũng là hàng tỷ, nhưng đó là dùng nhân dân tệ để tính toán, quy đổi thành đôla, khả năng còn chưa tới một trăm triệu.</w:t>
      </w:r>
    </w:p>
    <w:p>
      <w:pPr>
        <w:pStyle w:val="BodyText"/>
      </w:pPr>
      <w:r>
        <w:t xml:space="preserve">Nhìn thấy kiến trúc vàng son lộng lẫy, Lưu Giang cũng không khác gì so với Dương Vĩ, hận không thể nhào tới ma ôm hôn vách tường, không có cách nào, ai bảo bạn thân yêu nhất là vàng chứ.</w:t>
      </w:r>
    </w:p>
    <w:p>
      <w:pPr>
        <w:pStyle w:val="BodyText"/>
      </w:pPr>
      <w:r>
        <w:t xml:space="preserve">- Tiểu Duệ, giá trị thật sự nhiều như vậy?</w:t>
      </w:r>
    </w:p>
    <w:p>
      <w:pPr>
        <w:pStyle w:val="BodyText"/>
      </w:pPr>
      <w:r>
        <w:t xml:space="preserve">Ngay cả Âu Dương Uyển vốn không hỏi tới chuyện của con cái, cũng bị con số này làm giật mình, tuy nàng biết rõ con mình nhiều tiền, nhưng không có nghĩ tới, vật liệu làm ra kiến trúc này, lại có giá ba tỷ đô la.</w:t>
      </w:r>
    </w:p>
    <w:p>
      <w:pPr>
        <w:pStyle w:val="BodyText"/>
      </w:pPr>
      <w:r>
        <w:t xml:space="preserve">Nghe được mẫu thân lên tiếng, Trang Duệ vội vàng nói:</w:t>
      </w:r>
    </w:p>
    <w:p>
      <w:pPr>
        <w:pStyle w:val="BodyText"/>
      </w:pPr>
      <w:r>
        <w:t xml:space="preserve">- Mẹ, là thật, tất cả đều là vang, mà đơn vị thi công có báo cáo lại, hư hao một phần nhỏ, sẽ tự dùng vàng của mình bổ khuyết vào.</w:t>
      </w:r>
    </w:p>
    <w:p>
      <w:pPr>
        <w:pStyle w:val="BodyText"/>
      </w:pPr>
      <w:r>
        <w:t xml:space="preserve">Sau khi trải qua chuyện đấu giá tháng trước, thế nhân đều cho rằng Trang Duệ năm trước trục vớt vàng dưới biển lên, số vàng đó dùng để xây kiến trúc này, nhưng bọn họ không biết, Hoàng Kim Thành trong rừng rậm Trung Phi, mới là vàng hắn dùng làm vật liệu.</w:t>
      </w:r>
    </w:p>
    <w:p>
      <w:pPr>
        <w:pStyle w:val="BodyText"/>
      </w:pPr>
      <w:r>
        <w:t xml:space="preserve">Tuy còn rất nhiều vấn đề trong quá trình tinh luyện vàng, phẩm chất vàng ở Hoàng Kim Thành ở Trung Phi không thuần khiết, cho nên số lượng bị thiếu hụt, chỉ nói họa tiết trên vách tường Hoàng Kim Thành, số lượng vàng cần dùng là một con số thiên văn.</w:t>
      </w:r>
    </w:p>
    <w:p>
      <w:pPr>
        <w:pStyle w:val="BodyText"/>
      </w:pPr>
      <w:r>
        <w:t xml:space="preserve">Cho nên ba tỷ đô la này, Trang Duệ tuyệt đối không có chút khoa trương, đó chỉ là tính giá trị của vàng, nếu như tính luôn giá trị của những bức bích họa cả ngàn năm trước chỉ sợ mười tỷ đô la cũng không đủ.</w:t>
      </w:r>
    </w:p>
    <w:p>
      <w:pPr>
        <w:pStyle w:val="BodyText"/>
      </w:pPr>
      <w:r>
        <w:t xml:space="preserve">- Trang tổng, phối hợp với chúng ta tiến hành kiểm tra một chút.</w:t>
      </w:r>
    </w:p>
    <w:p>
      <w:pPr>
        <w:pStyle w:val="BodyText"/>
      </w:pPr>
      <w:r>
        <w:t xml:space="preserve">Dưới sự dẫn đầu của Trang Duệ, một đoàn từ phía sau chuẩn bị tiến vào trong Hoàng Kim Thành, nhưng có vài chiến sĩ vác súng máy trên vai tiến lên ngăn lại.</w:t>
      </w:r>
    </w:p>
    <w:p>
      <w:pPr>
        <w:pStyle w:val="BodyText"/>
      </w:pPr>
      <w:r>
        <w:t xml:space="preserve">Bởi vì lần này Hoàng Kim Thành sẽ mở ra, cho nên hiệu ứng oanh động cực lớn, đối với thứ tăng hình tượng văn hóa của quốc gia, cũng có tác dụng rất lớn, cho nên khi bắt đầu kiến tạo Hoàng Kim Thành, các bộ phận liên quan đã phái quân đội tới tiến hành canh gác và bảo vệ.</w:t>
      </w:r>
    </w:p>
    <w:p>
      <w:pPr>
        <w:pStyle w:val="BodyText"/>
      </w:pPr>
      <w:r>
        <w:t xml:space="preserve">Phải biết rằng, không nói tới giá trị liên thành của vàng xây Hoàng Kim Thành, chỉ riêng bích họa bằng vàng, giá trị đã là hàng tỷ, nếu như có người nào không cẩn thận làm tróc một lớp nhỏ ra, đoán chừng sẽ làm Trang Duệ khóc, công tác bảo vệ là nhiệm vụ trọng yếu nhất.</w:t>
      </w:r>
    </w:p>
    <w:p>
      <w:pPr>
        <w:pStyle w:val="BodyText"/>
      </w:pPr>
      <w:r>
        <w:t xml:space="preserve">Tuy đây chỉ là tạm thời, tổng thanh tra bảo an nhà bảo tàng Dương Kiếm trong nửa năm nay cũng không nhàn rỗi, hắn từ trong quân đội xuất ngũ tìm ra nhiều người có tố chất vượt qua thử thách, tiến hành huấn luyện tương quan, sau khi Hoàng Kim Thành mở ra, liền đem những người này đi làm công tác bảo vệ Hoàng Kim Thành.</w:t>
      </w:r>
    </w:p>
    <w:p>
      <w:pPr>
        <w:pStyle w:val="BodyText"/>
      </w:pPr>
      <w:r>
        <w:t xml:space="preserve">- Tiểu Vương, đều là người nhà của ta, ngày hôm qua đã chuẩn bị thủ tục, các ngươi nhìn xem.</w:t>
      </w:r>
    </w:p>
    <w:p>
      <w:pPr>
        <w:pStyle w:val="BodyText"/>
      </w:pPr>
      <w:r>
        <w:t xml:space="preserve">Trang Duệ cười nói với thiếu úy kia, từ trong bọc lấy ra chồng ảnh chụp và giấy chứng nhận, giao ọi người, đây là quy củ do mình định ra, dù là mình dẫn đầu cũng phải chấp hành.</w:t>
      </w:r>
    </w:p>
    <w:p>
      <w:pPr>
        <w:pStyle w:val="BodyText"/>
      </w:pPr>
      <w:r>
        <w:t xml:space="preserve">- Trang tổng, mời vào!</w:t>
      </w:r>
    </w:p>
    <w:p>
      <w:pPr>
        <w:pStyle w:val="BodyText"/>
      </w:pPr>
      <w:r>
        <w:t xml:space="preserve">Sau khi kiểm tra giấy tờ của mọi người, thiếu úy cúi chào Trang Duệ, cho đoàn người vào.</w:t>
      </w:r>
    </w:p>
    <w:p>
      <w:pPr>
        <w:pStyle w:val="BodyText"/>
      </w:pPr>
      <w:r>
        <w:t xml:space="preserve">Sau khi tiến vào Hoàng Kim Thành, thứ đầu tiên nhìn thấy chính là bích họa tinh mỹ trên cao.</w:t>
      </w:r>
    </w:p>
    <w:p>
      <w:pPr>
        <w:pStyle w:val="BodyText"/>
      </w:pPr>
      <w:r>
        <w:t xml:space="preserve">Nhưng những bích họa này sắp xếp rất đặc thù, ở mặt ngoài có một tầng lồng thủy tinh, người ta chỉ có thể quan sát bên ngoài, không cách nào chạm tay vào di sản di tích cổ xưa.</w:t>
      </w:r>
    </w:p>
    <w:p>
      <w:pPr>
        <w:pStyle w:val="BodyText"/>
      </w:pPr>
      <w:r>
        <w:t xml:space="preserve">Chuyện này làm cho Lưu Giang bất mãn, trong miệng lầm bầm:</w:t>
      </w:r>
    </w:p>
    <w:p>
      <w:pPr>
        <w:pStyle w:val="BodyText"/>
      </w:pPr>
      <w:r>
        <w:t xml:space="preserve">- Ta nói đầu gỗ, những bích họa này, đều là vàng? Bà mẹ nó, đây không phải là đùa người ta sao, nhìn được mà không sờ được, tức chết ta, hắc, nếu như cho ta ở đây một đem, vậy thì quá hạnh phúc rồi.</w:t>
      </w:r>
    </w:p>
    <w:p>
      <w:pPr>
        <w:pStyle w:val="BodyText"/>
      </w:pPr>
      <w:r>
        <w:t xml:space="preserve">- Nhìn ngươi đúng là không có tiền đồ, bớt tranh cãi được không?</w:t>
      </w:r>
    </w:p>
    <w:p>
      <w:pPr>
        <w:pStyle w:val="BodyText"/>
      </w:pPr>
      <w:r>
        <w:t xml:space="preserve">Lôi Lôi ở bên cạnh Lưu Giang, nhìn thấy bộ dạng tham tiền của lão công đúng là không chịu nổi, dùng sức véo bên hông của hắn một cái.</w:t>
      </w:r>
    </w:p>
    <w:p>
      <w:pPr>
        <w:pStyle w:val="BodyText"/>
      </w:pPr>
      <w:r>
        <w:t xml:space="preserve">Nhìn thấy bộ dạng của Lưu Giang, Trang Duệ cười, vui đùa nói:</w:t>
      </w:r>
    </w:p>
    <w:p>
      <w:pPr>
        <w:pStyle w:val="BodyText"/>
      </w:pPr>
      <w:r>
        <w:t xml:space="preserve">- Muốn ở lại cũng đơn gian a, Lưu Giang, bảo an của ta đang cần người, ngươi tới làm bảo an, ta sẽ cho trực ca đêm, ngươi muốn ở mười năm tám năm cũng không thành vấn đề.</w:t>
      </w:r>
    </w:p>
    <w:p>
      <w:pPr>
        <w:pStyle w:val="BodyText"/>
      </w:pPr>
      <w:r>
        <w:t xml:space="preserve">Nghe được Trang Duệ nói thế, Lưu Giang đúng là đang âm thầm cân nhắc, nhìn thấy sắc mặt của vợ cứng lại, vội vàng nói:</w:t>
      </w:r>
    </w:p>
    <w:p>
      <w:pPr>
        <w:pStyle w:val="BodyText"/>
      </w:pPr>
      <w:r>
        <w:t xml:space="preserve">- Cái kia... Không nên nha!</w:t>
      </w:r>
    </w:p>
    <w:p>
      <w:pPr>
        <w:pStyle w:val="BodyText"/>
      </w:pPr>
      <w:r>
        <w:t xml:space="preserve">Lưu Giang nói ra lời này làm ọi người cười lên, nhưng lại làm cho không khí trầm lắng nghiêm túc ở đây, nhiều hơn mấy phần nhân khí.</w:t>
      </w:r>
    </w:p>
    <w:p>
      <w:pPr>
        <w:pStyle w:val="BodyText"/>
      </w:pPr>
      <w:r>
        <w:t xml:space="preserve">Cả Hoàng Kim Thành kỳ thật chia thành tiền trung hậu ba cung điện, diện tích cũng không tính là quá lớn, cộng thêm mọi người cũng không có bao nhiêu lý giải về đồ cổ, sau khi đi hơn một tiếng đồng hồ, giống như cưỡi ngựa xem hoa, xem toàn bộ.</w:t>
      </w:r>
    </w:p>
    <w:p>
      <w:pPr>
        <w:pStyle w:val="BodyText"/>
      </w:pPr>
      <w:r>
        <w:t xml:space="preserve">Trang Duệ mang theo đoàn người trong Hoàng Kim Thành, sau khi đi vào bảo tàng Định Quang cách đó không xa, hắn bắt đầu bận rộn, đối với hắn mà nói, công tác hôm nay mới bắt đầu.</w:t>
      </w:r>
    </w:p>
    <w:p>
      <w:pPr>
        <w:pStyle w:val="BodyText"/>
      </w:pPr>
      <w:r>
        <w:t xml:space="preserve">Với tư cách là một trọng điểm văn hóa Solomon của thế giới, hắn có ảnh hưởng trên thế giới, hiện giờ là một cự đầu, cho nên khi mở Hoàng Kim Thành, hắn cần mời rất nhiều người.</w:t>
      </w:r>
    </w:p>
    <w:p>
      <w:pPr>
        <w:pStyle w:val="BodyText"/>
      </w:pPr>
      <w:r>
        <w:t xml:space="preserve">Như vương tử William của Anh, và nhà sưu tập Eze Kenner, nước Mỹ có Bill Gates, Ma ời Tứ Thái Hòa làm và Lý Siêu... Còn có một ít phú hào nổi tiếng, cơ hồ là tề tụ tại Bắc Kinh, cho nên cần Trang Duệ đứng chào hỏi và sắp xếp cho bọn họ.</w:t>
      </w:r>
    </w:p>
    <w:p>
      <w:pPr>
        <w:pStyle w:val="BodyText"/>
      </w:pPr>
      <w:r>
        <w:t xml:space="preserve">Mà Đức thúc trong nước, Cổ lão gia tử, Vân Nam phỉ thúy Vương, Tân Cương Ngọc Vương gia, còn có Tiền tổng, Kim Bàn Tử và các chuyên gia nổi danh cùng các nhà sưu tập tiếng tăm khác, cũng cần hắn ra chào hỏi nghi thức, nhất là những bạn bè cũ, cần Trang Duệ tự mình ra mặt.</w:t>
      </w:r>
    </w:p>
    <w:p>
      <w:pPr>
        <w:pStyle w:val="BodyText"/>
      </w:pPr>
      <w:r>
        <w:t xml:space="preserve">- Đức thúc, sao ngài không vào trong, lát nữa ta còn muốn nghe ngài dạy bảo.</w:t>
      </w:r>
    </w:p>
    <w:p>
      <w:pPr>
        <w:pStyle w:val="BodyText"/>
      </w:pPr>
      <w:r>
        <w:t xml:space="preserve">Nhìn thấy Đức thúc và Cổ lão gia tử đứng ở hiện trường nghi thức, Trang Duệ vội vàng nghênh đón, sau khi đỡ Đức thúc, sau đó nói với Cổ lão gia tử và Mạnh giáo sư:</w:t>
      </w:r>
    </w:p>
    <w:p>
      <w:pPr>
        <w:pStyle w:val="BodyText"/>
      </w:pPr>
      <w:r>
        <w:t xml:space="preserve">- Lão sư, lão gia tử, người ở đây nhiều, nhanh vào bên trong đi!</w:t>
      </w:r>
    </w:p>
    <w:p>
      <w:pPr>
        <w:pStyle w:val="BodyText"/>
      </w:pPr>
      <w:r>
        <w:t xml:space="preserve">- Đi, ta ở cùng với mấy lão bằng hữu là vui vẻ rồi, lại nói, đám lão gia hỏa chúng ta, làm gì còn khả năng dạy bảo ngươi nữa, ngươi nói có đúng hay không?</w:t>
      </w:r>
    </w:p>
    <w:p>
      <w:pPr>
        <w:pStyle w:val="BodyText"/>
      </w:pPr>
      <w:r>
        <w:t xml:space="preserve">Nghe được Trang Duệ nói thế, Đức thúc cười ha hả.</w:t>
      </w:r>
    </w:p>
    <w:p>
      <w:pPr>
        <w:pStyle w:val="BodyText"/>
      </w:pPr>
      <w:r>
        <w:t xml:space="preserve">Đặt ở vài năm trước đó, Đức thúc thế nào cũng không nghĩ tới, môn sinh do mình dẫn vào này, lại có thể ở trong giới đồ cổ và khảo cổ, lập nên sự nghiệp thế này.</w:t>
      </w:r>
    </w:p>
    <w:p>
      <w:pPr>
        <w:pStyle w:val="BodyText"/>
      </w:pPr>
      <w:r>
        <w:t xml:space="preserve">Không nói người còn trẻ tuổi như Trang Duệ, đám lão nhân như bọn họ, không bàn tới kiến thức và tri thức trong giới đồ cổ và khảo cổ, cũng không có thành tích giống như Trang Duệ.</w:t>
      </w:r>
    </w:p>
    <w:p>
      <w:pPr>
        <w:pStyle w:val="BodyText"/>
      </w:pPr>
      <w:r>
        <w:t xml:space="preserve">- Làm tốt lắm. tốt, tốt...</w:t>
      </w:r>
    </w:p>
    <w:p>
      <w:pPr>
        <w:pStyle w:val="BodyText"/>
      </w:pPr>
      <w:r>
        <w:t xml:space="preserve">Cổ lão gia tử cũng nhìn Trang Duệ đầy yêu thương, hắn liên tục nói ra ba chữ tốt.</w:t>
      </w:r>
    </w:p>
    <w:p>
      <w:pPr>
        <w:pStyle w:val="Compact"/>
      </w:pPr>
      <w:r>
        <w:br w:type="textWrapping"/>
      </w:r>
      <w:r>
        <w:br w:type="textWrapping"/>
      </w:r>
    </w:p>
    <w:p>
      <w:pPr>
        <w:pStyle w:val="Heading2"/>
      </w:pPr>
      <w:bookmarkStart w:id="1160" w:name="chương-1138-1139-viện-sĩ."/>
      <w:bookmarkEnd w:id="1160"/>
      <w:r>
        <w:t xml:space="preserve">1138. Chương 1138 + 1139: Viện Sĩ.</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1138 + 1139: Viện sĩ.</w:t>
      </w:r>
    </w:p>
    <w:p>
      <w:pPr>
        <w:pStyle w:val="BodyText"/>
      </w:pPr>
      <w:r>
        <w:t xml:space="preserve">Nhóm Dịch: Tepga</w:t>
      </w:r>
    </w:p>
    <w:p>
      <w:pPr>
        <w:pStyle w:val="BodyText"/>
      </w:pPr>
      <w:r>
        <w:t xml:space="preserve">Nguồn: Sưu tầm</w:t>
      </w:r>
    </w:p>
    <w:p>
      <w:pPr>
        <w:pStyle w:val="BodyText"/>
      </w:pPr>
      <w:r>
        <w:t xml:space="preserve">Tuy Trang Duệ không có kế thừa y bát của mình, nhưng hắn có thể làm nên thành tích rực rỡ như thế ở trong giới đồ cổ và khảo cổ, lão gia tử cũng được an ủi.</w:t>
      </w:r>
    </w:p>
    <w:p>
      <w:pPr>
        <w:pStyle w:val="BodyText"/>
      </w:pPr>
      <w:r>
        <w:t xml:space="preserve">- Ha ha, Trang, không thể ngờ a!</w:t>
      </w:r>
    </w:p>
    <w:p>
      <w:pPr>
        <w:pStyle w:val="BodyText"/>
      </w:pPr>
      <w:r>
        <w:t xml:space="preserve">Thời điểm Trang Duệ đang nói chuyện phiếm với đám trưởng bối, bọn người Bill Gates và lãnh đạo tương quan đi tới, khoảng cách thật xa đã giơ ngón cái với Trang Duệ.</w:t>
      </w:r>
    </w:p>
    <w:p>
      <w:pPr>
        <w:pStyle w:val="BodyText"/>
      </w:pPr>
      <w:r>
        <w:t xml:space="preserve">Tuy Hoàng Kim Thành thuộc sở hữu của bảo tàng Định Quang, nhưng cái tên của Trang Duệ chưa bao giờ mà không xuất hiện trên bàn làm việc của đám lãnh đạo, mà rất nhiều người biết rõ, tất cả những món trước mặt, đều là Trang Duệ phát hiện ra.</w:t>
      </w:r>
    </w:p>
    <w:p>
      <w:pPr>
        <w:pStyle w:val="BodyText"/>
      </w:pPr>
      <w:r>
        <w:t xml:space="preserve">Hiện nay người trẻ tuổi này chỉ trong vòng sáu năm ngắn ngủi, sáng tạo ra thành tựu lớn như vậy, mà ngay cả thiếu niên đắc ý Bill Gates, cũng nhịn không được mà giơ ngón cái lên với Trang Duệ.</w:t>
      </w:r>
    </w:p>
    <w:p>
      <w:pPr>
        <w:pStyle w:val="BodyText"/>
      </w:pPr>
      <w:r>
        <w:t xml:space="preserve">Tuy hằng năm Bill đầu nhập một số tiền khổng lồ làm từ thiện ở khắp nơi trên thế giới, nhưng hắn chỉ có thể mang cho người khác tiền tài, đương nhiên, hắn có ái tâm.</w:t>
      </w:r>
    </w:p>
    <w:p>
      <w:pPr>
        <w:pStyle w:val="BodyText"/>
      </w:pPr>
      <w:r>
        <w:t xml:space="preserve">Mà Trang Duệ lại không giống, hắn đã mang văn minh ngàn năm trước hiện ra trước mặt của người ta, loại khai quật và kế thừa văn mình này, đã mang lại cho người ta trùng kích và trầm tư, vượt qua tiền tài.</w:t>
      </w:r>
    </w:p>
    <w:p>
      <w:pPr>
        <w:pStyle w:val="BodyText"/>
      </w:pPr>
      <w:r>
        <w:t xml:space="preserve">- Bill, thật cao hứng khi ngài tới đây, a, vương tử William, vương phi của ngài thật đẹp, Eze Kenner tiên sinh, lát nữa ta sẽ cho ngài xem Bạch Sư, ta tin tưởng, tuyệt đối không chênh lệch với hắc báo của ngài...</w:t>
      </w:r>
    </w:p>
    <w:p>
      <w:pPr>
        <w:pStyle w:val="BodyText"/>
      </w:pPr>
      <w:r>
        <w:t xml:space="preserve">Trang Duệ cười tiến ra đón, sau khi chào hảo đoàn người Bill, tuy Trang Duệ không rành giao tiếp, nhưng mấy năm nay vẫn luyện ra, cũng không có bất cứ khách nhân nào tỏ vẻ gì.</w:t>
      </w:r>
    </w:p>
    <w:p>
      <w:pPr>
        <w:pStyle w:val="BodyText"/>
      </w:pPr>
      <w:r>
        <w:t xml:space="preserve">- Trang, ngươi đúng là chàng trai thần kỳ, mà tòa thành này của ngươi, còn vượt qua ta, phải biết rằng, tòa thành của ta chỉ do đá và gỗ kiến tạo thành a.</w:t>
      </w:r>
    </w:p>
    <w:p>
      <w:pPr>
        <w:pStyle w:val="BodyText"/>
      </w:pPr>
      <w:r>
        <w:t xml:space="preserve">Eze Kenner tiến lên dùng sức ôm Trang Duệ một cái, vị phú hào ẩn mình của Anh này, khi nhìn thấy tòa thành vàng son lộng lẫy của Trang Duệ, cũng nhịn không được mà sợ hãi thán phục.</w:t>
      </w:r>
    </w:p>
    <w:p>
      <w:pPr>
        <w:pStyle w:val="BodyText"/>
      </w:pPr>
      <w:r>
        <w:t xml:space="preserve">Tuy diện tích của Hoàng Kim Thành, không bằng lâu đài của hắn, nhưng Hoàng Kim Thành mang theo phong cách Solomon, nhưng nội đường lộng lẫy, để lộ ra nét tang thương của lịch sử và nội tình văn hóa.</w:t>
      </w:r>
    </w:p>
    <w:p>
      <w:pPr>
        <w:pStyle w:val="BodyText"/>
      </w:pPr>
      <w:r>
        <w:t xml:space="preserve">Có loại nội tình này, đập vào mắt là vàng lóng lánh, nhưng không lộ ra vẻ tục tằng, làm cho người ta cảm giác rầm rộ.</w:t>
      </w:r>
    </w:p>
    <w:p>
      <w:pPr>
        <w:pStyle w:val="BodyText"/>
      </w:pPr>
      <w:r>
        <w:t xml:space="preserve">- Ha ha, Eze Kenner tiên sinh, ngài quá khách khí, đây là văn minh do tiền nhân lưu lại, ta có thể làm, cũng chỉ là tài hiện và phát dương quang đại nó mà thôi, mang ra cho người ta nhìn thấy mà thôi.</w:t>
      </w:r>
    </w:p>
    <w:p>
      <w:pPr>
        <w:pStyle w:val="BodyText"/>
      </w:pPr>
      <w:r>
        <w:t xml:space="preserve">Trang Duệ cười khiêm tốn vài câu, hắn biết rõ tòa Hoàng Kim Thành này hiện ra trong mắt người đời, sẽ mang tới trùng kích to lớn cho giới khảo cổ hiện đại, mà những kết luận lịch sử của Châu Âu, có lẽ phải viết lại một lần nữa.</w:t>
      </w:r>
    </w:p>
    <w:p>
      <w:pPr>
        <w:pStyle w:val="BodyText"/>
      </w:pPr>
      <w:r>
        <w:t xml:space="preserve">Mà cách nghĩ của Trang Duệ cũng không phải là không có tham khảo, thời điểm tiến hành chữa trị và sửa sang lại di tích Solomon, một ít chuyên gia nước ngoài, liên tiếp phát hiện vài sự kiện lịch sử và một ít thuyết pháp được truyền lưu tới nay, hình như có chút bất đồng.</w:t>
      </w:r>
    </w:p>
    <w:p>
      <w:pPr>
        <w:pStyle w:val="BodyText"/>
      </w:pPr>
      <w:r>
        <w:t xml:space="preserve">Chỉ có điều những chuyên gia kia trọng điểm chữa trị cổ vật, Trang Duệ chuẩn bị mở Hoàng Kim Thành ra, đã mời nhiều chuyên gia của nước ngoài, tiến hành nghiên cứu lịch sử của Solomon, tiến hành thâm nhập sâu vào nghiên cứu.</w:t>
      </w:r>
    </w:p>
    <w:p>
      <w:pPr>
        <w:pStyle w:val="BodyText"/>
      </w:pPr>
      <w:r>
        <w:t xml:space="preserve">Thời điểm Trang Duệ đang nói chuyện phiếm với trưởng bối và các bạn cũ, đột nhiên phía trước xuất hiện bạo động, một đám nhân viên cảnh vệ mặc âu phục màu đẹn, vây quanh một lão già.</w:t>
      </w:r>
    </w:p>
    <w:p>
      <w:pPr>
        <w:pStyle w:val="BodyText"/>
      </w:pPr>
      <w:r>
        <w:t xml:space="preserve">- Cậu... Âu Dương phó bộ trưởng...</w:t>
      </w:r>
    </w:p>
    <w:p>
      <w:pPr>
        <w:pStyle w:val="BodyText"/>
      </w:pPr>
      <w:r>
        <w:t xml:space="preserve">Sau khi Trang Duệ nhìn thấy người tới, vội vàng nghênh đón, thiếu chút nữa theo thói quen gọi hai chữ cậu nhỏ.</w:t>
      </w:r>
    </w:p>
    <w:p>
      <w:pPr>
        <w:pStyle w:val="BodyText"/>
      </w:pPr>
      <w:r>
        <w:t xml:space="preserve">Mấy tháng trước, Âu Dương Chấn Hoa trong một lần tuyển cử, không hề lo lắng mà trở thành phó bộ trưởng thứ nhất của bộ ngoại giao, tiến vào trong vòng tròn hạch tâm lãnh đạo quốc gia.</w:t>
      </w:r>
    </w:p>
    <w:p>
      <w:pPr>
        <w:pStyle w:val="BodyText"/>
      </w:pPr>
      <w:r>
        <w:t xml:space="preserve">Đương nhiên, mà cậu cả của Trang Duệ cũng thuận thế lui ra, tuy Âu Dương Chấn Hoa cũng làm giống lần trước, nhưng đó là để giảm xóc, đủ để cho tam đại của Âu Dương gia quật khởi.</w:t>
      </w:r>
    </w:p>
    <w:p>
      <w:pPr>
        <w:pStyle w:val="BodyText"/>
      </w:pPr>
      <w:r>
        <w:t xml:space="preserve">Có thể nói, chỉ cần không phạm sai lầm lớn, sau hai mươi năm nữa, Âu Dương gia tộc ở trong nước sẽ lên chính đàn, đây là một cổ lực lượng cường đại không thể khinh thường.</w:t>
      </w:r>
    </w:p>
    <w:p>
      <w:pPr>
        <w:pStyle w:val="BodyText"/>
      </w:pPr>
      <w:r>
        <w:t xml:space="preserve">- Ân, không tệ, hôm nay, ta tới cắt băng cho ngươi.</w:t>
      </w:r>
    </w:p>
    <w:p>
      <w:pPr>
        <w:pStyle w:val="BodyText"/>
      </w:pPr>
      <w:r>
        <w:t xml:space="preserve">Nhìn thấy cháu ngoại trai duy nhất của mình, trên mặt Âu Dương Chấn Hoa lộ ra nụ cười.</w:t>
      </w:r>
    </w:p>
    <w:p>
      <w:pPr>
        <w:pStyle w:val="BodyText"/>
      </w:pPr>
      <w:r>
        <w:t xml:space="preserve">Tuy nhân sĩ cao tầng đều biết rõ quan hệ giữa hắn và Trang Duệ, nhưng người thân tới cổ động cũng không thể trách, mà địa vị như hắn, đã không cần phải lo lắng tới lời nói của người khác, lại nói, cho dù người ta có suy nghĩ này, cũng không ai dám nói ra trước mặt của hắn.</w:t>
      </w:r>
    </w:p>
    <w:p>
      <w:pPr>
        <w:pStyle w:val="BodyText"/>
      </w:pPr>
      <w:r>
        <w:t xml:space="preserve">Trang Duệ nhìn thấy những người bên cạnh đang ở cách xa xa, hạ giọng, vừa cười vừa nói:</w:t>
      </w:r>
    </w:p>
    <w:p>
      <w:pPr>
        <w:pStyle w:val="BodyText"/>
      </w:pPr>
      <w:r>
        <w:t xml:space="preserve">- Hắc hắc, cậu nhỏ, ta đã mang tới cho quốc gia không ít vinh dự a, có phải hay không... Cho chút gì đó a?</w:t>
      </w:r>
    </w:p>
    <w:p>
      <w:pPr>
        <w:pStyle w:val="BodyText"/>
      </w:pPr>
      <w:r>
        <w:t xml:space="preserve">Một bảo tàng tư nhân khai trương, có thể làm cho Bill Gates và vương tử William và các phú hào khác trên thế giới tới dự, đây là một chuyện tăng hình tượng của quốc gia, Trang Duệ đưa ra yêu cầu này cũng không đáng trách.</w:t>
      </w:r>
    </w:p>
    <w:p>
      <w:pPr>
        <w:pStyle w:val="BodyText"/>
      </w:pPr>
      <w:r>
        <w:t xml:space="preserve">- Xú tiểu tử, không có mảnh đất này, Hoàng Kim Thành của ngươi có thể tu kiến sao?</w:t>
      </w:r>
    </w:p>
    <w:p>
      <w:pPr>
        <w:pStyle w:val="BodyText"/>
      </w:pPr>
      <w:r>
        <w:t xml:space="preserve">Âu Dương Chấn Hoa cười liếc mắt nhìn Trang Duệ, nhưng không hề tức giận.</w:t>
      </w:r>
    </w:p>
    <w:p>
      <w:pPr>
        <w:pStyle w:val="BodyText"/>
      </w:pPr>
      <w:r>
        <w:t xml:space="preserve">Hắn đứng ở địa vị cao đã lâu, nhất là gần đây tiến vào trong cấp độ lãnh đạo quốc gia, rất nhiều người thấy hắn đều nơm nớp lo sợ, giống như chuột gặp phải mèo, Trang Duệ nói như vậy, làm cho hắn cảm giác được, đó là thân tình.</w:t>
      </w:r>
    </w:p>
    <w:p>
      <w:pPr>
        <w:pStyle w:val="BodyText"/>
      </w:pPr>
      <w:r>
        <w:t xml:space="preserve">- Hắc, cậu nhỏ, ngài đừng đề cập tới chuyện này, mảnh đất này, là ta dùng tiền mua được a, cậu nhỏ, ngài không biết, ta vì món tiền này mà thiếu chút nữa bị quái vật biển ăn đấy.</w:t>
      </w:r>
    </w:p>
    <w:p>
      <w:pPr>
        <w:pStyle w:val="BodyText"/>
      </w:pPr>
      <w:r>
        <w:t xml:space="preserve">Nghe được Âu Dương Chấn Hoa nói thế, Trang Duệ cũng không nhịn được mà nói thêm vài câu, nếu năm trước không đi vịnh Duy Ca, cái Hoàng Kim Thành này khó mà tu kiến xong.</w:t>
      </w:r>
    </w:p>
    <w:p>
      <w:pPr>
        <w:pStyle w:val="BodyText"/>
      </w:pPr>
      <w:r>
        <w:t xml:space="preserve">- Đi, đó là yêu cầu của ngươi với quốc gia hay sao?</w:t>
      </w:r>
    </w:p>
    <w:p>
      <w:pPr>
        <w:pStyle w:val="Compact"/>
      </w:pPr>
      <w:r>
        <w:br w:type="textWrapping"/>
      </w:r>
      <w:r>
        <w:br w:type="textWrapping"/>
      </w:r>
    </w:p>
    <w:p>
      <w:pPr>
        <w:pStyle w:val="Heading2"/>
      </w:pPr>
      <w:bookmarkStart w:id="1161" w:name="chương-1138-1139-viện-sĩ.-1"/>
      <w:bookmarkEnd w:id="1161"/>
      <w:r>
        <w:t xml:space="preserve">1139. Chương 1138 + 1139: Viện Sĩ.</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1138 + 1139: Viện sĩ.</w:t>
      </w:r>
    </w:p>
    <w:p>
      <w:pPr>
        <w:pStyle w:val="BodyText"/>
      </w:pPr>
      <w:r>
        <w:t xml:space="preserve">Nhóm Dịch: Tepga</w:t>
      </w:r>
    </w:p>
    <w:p>
      <w:pPr>
        <w:pStyle w:val="BodyText"/>
      </w:pPr>
      <w:r>
        <w:t xml:space="preserve">Nguồn: Sưu tầm</w:t>
      </w:r>
    </w:p>
    <w:p>
      <w:pPr>
        <w:pStyle w:val="BodyText"/>
      </w:pPr>
      <w:r>
        <w:t xml:space="preserve">Âu Dương Chấn Hoa kéo căng mặt, nhưng lần này hắn khó mà tức giận với Trang Duệ được, vẫn đi về phía trước, nhỏ giọng nói vào tai Trang Duệ một câu:</w:t>
      </w:r>
    </w:p>
    <w:p>
      <w:pPr>
        <w:pStyle w:val="BodyText"/>
      </w:pPr>
      <w:r>
        <w:t xml:space="preserve">- Sang năm viện sĩ tăng tuyển, có lẽ ngươi sẽ được đề danh...</w:t>
      </w:r>
    </w:p>
    <w:p>
      <w:pPr>
        <w:pStyle w:val="BodyText"/>
      </w:pPr>
      <w:r>
        <w:t xml:space="preserve">- Cái gì?</w:t>
      </w:r>
    </w:p>
    <w:p>
      <w:pPr>
        <w:pStyle w:val="BodyText"/>
      </w:pPr>
      <w:r>
        <w:t xml:space="preserve">Sau khi nghe được cậu nhỏ nói thế, thiếu chút nữa Trang Duệ kêu ra thành tiếng, thời điểm nghe được câu hỏi lại này, Âu Dương Chấn Hoa đã đi theo đám người, tiến vào trong phòng nghỉ tạm thời của Hoàng Kim Thành.</w:t>
      </w:r>
    </w:p>
    <w:p>
      <w:pPr>
        <w:pStyle w:val="BodyText"/>
      </w:pPr>
      <w:r>
        <w:t xml:space="preserve">- Viện sĩ?</w:t>
      </w:r>
    </w:p>
    <w:p>
      <w:pPr>
        <w:pStyle w:val="BodyText"/>
      </w:pPr>
      <w:r>
        <w:t xml:space="preserve">Trang Duệ rất hoài lổ tai của mình xảy ra vấn đề, muốn nói ình cái gì tiền hoặc là danh tiếng gì đó, Trang Duệ còn có thể tiếp nhận, nhưng cho hắn lên viện sĩ, dù là Trang Duệ, cũng cảm giác có chút chóng mặt.</w:t>
      </w:r>
    </w:p>
    <w:p>
      <w:pPr>
        <w:pStyle w:val="BodyText"/>
      </w:pPr>
      <w:r>
        <w:t xml:space="preserve">Tuy Trang Duệ xuất phát từ lý do khó tả nhất chính là "Không màng danh lợi", nhưng Âu Dương Chấn Hoa nói ra, vẫn làm cho hắn kích động, phải biết rằng, lão sư của hắn là Mạnh giáo sư, năm trước mới được đề bạt lên chức danh viện sĩ mà thôi.</w:t>
      </w:r>
    </w:p>
    <w:p>
      <w:pPr>
        <w:pStyle w:val="BodyText"/>
      </w:pPr>
      <w:r>
        <w:t xml:space="preserve">Viện sĩ, là danh xưng cao nhất trong một phương diện nào đó của học thuật, là vinh dụ cả đời, ở trong nước, viện sĩ bình thường là những người có cống hiến trọng đại trong một phương diện nào đó cho quốc gia, mà cũng có thể là chuyên gia trong một lĩnh vực nào đó có thâm niên lâu năm.</w:t>
      </w:r>
    </w:p>
    <w:p>
      <w:pPr>
        <w:pStyle w:val="BodyText"/>
      </w:pPr>
      <w:r>
        <w:t xml:space="preserve">Mà đề bạt chức danh viện sĩ hai năm tiến hành một lần, mỗi lần không tuyển quá nhiều, không cao hơn sáu mươi người.</w:t>
      </w:r>
    </w:p>
    <w:p>
      <w:pPr>
        <w:pStyle w:val="BodyText"/>
      </w:pPr>
      <w:r>
        <w:t xml:space="preserve">Hơn nữa người được đề cử viện sĩ chỉ có thể được viện sĩ trực tiếp đề cử, hoặc là được trường đại học danh tiếng đề cử mới có thể đề danh, ngoài hai phương thức đề cử này ra, bản thân không ai có thể xin.</w:t>
      </w:r>
    </w:p>
    <w:p>
      <w:pPr>
        <w:pStyle w:val="BodyText"/>
      </w:pPr>
      <w:r>
        <w:t xml:space="preserve">Như Hoa La Canh, Tô Bộ Thanh, Quách Mạt Nhược, Lý Tứ Quang, Trúc Khả Trinh, Mao Dĩ Thăng đều là những nhà khoa học nổi tiếng, chính là những viện sĩ dầu tiên.</w:t>
      </w:r>
    </w:p>
    <w:p>
      <w:pPr>
        <w:pStyle w:val="BodyText"/>
      </w:pPr>
      <w:r>
        <w:t xml:space="preserve">Có thể nói, ở trong nước, đây là vinh dự cao nhất ột học giả có thể đạt được.</w:t>
      </w:r>
    </w:p>
    <w:p>
      <w:pPr>
        <w:pStyle w:val="BodyText"/>
      </w:pPr>
      <w:r>
        <w:t xml:space="preserve">Trong suy nghĩ của Trang Duệ, người có thể trở thành viện sĩ, không người nào không phải là học giả bảy tám mươi tuổi, hắn cũng chưa từng nghĩ qua, bản thân mình lại có một ngày, lại có thể nhận được vinh hạnh đặc biệt này.</w:t>
      </w:r>
    </w:p>
    <w:p>
      <w:pPr>
        <w:pStyle w:val="BodyText"/>
      </w:pPr>
      <w:r>
        <w:t xml:space="preserve">Trang Duệ nghĩ như vậy cũng đúng, tình bình quân tuổi của viện sĩ trong nước, là 69. 9 tuổi, mà viện sĩ trẻ tuổi nhất, cũng là 44 tuổi, bởi số tuổi 33 của Trang Duệ, nếu như có thể được đề cử, ở trong nước, tuyệt đối sẽ tạo ra oanh động thật lớn.</w:t>
      </w:r>
    </w:p>
    <w:p>
      <w:pPr>
        <w:pStyle w:val="BodyText"/>
      </w:pPr>
      <w:r>
        <w:t xml:space="preserve">Dùng thân phận của Âu Dương Chấn Hoa, đã nói ra những lời này với Trang Duệ, tuyệt đối là có chín thành khả năng là thành công, có thể tưởng tượng, một năm sau, Trang Duệ ở trong giới học thuật của quốc gia, sẽ biến thành một hồi tranh luận lớn.</w:t>
      </w:r>
    </w:p>
    <w:p>
      <w:pPr>
        <w:pStyle w:val="BodyText"/>
      </w:pPr>
      <w:r>
        <w:t xml:space="preserve">Nhưng ở đây, Trang Duệ không có thời gian tự đánh gia chuyện này, bởi vì bên người có quá nhiều người cần hắn chào hỏi, lắc đầu xua tan tin tức này ra khỏi đầu, Trang Duệ lại đi chào hỏi khách nhân.</w:t>
      </w:r>
    </w:p>
    <w:p>
      <w:pPr>
        <w:pStyle w:val="BodyText"/>
      </w:pPr>
      <w:r>
        <w:t xml:space="preserve">Sau khi chữa trị xong di chỉ Solomon, cơ hồ bao quát toàn bộ học giả nổi tiếng trên thế giới, còn có rất nhiều người là nhà sưu tập và chính khách trên thế giới, Hoàng Kim Thành khai trương, hấp dẫn ánh mắt toàn bộ thế giới.</w:t>
      </w:r>
    </w:p>
    <w:p>
      <w:pPr>
        <w:pStyle w:val="BodyText"/>
      </w:pPr>
      <w:r>
        <w:t xml:space="preserve">Sau điển lễ long trọng qua đi, đám khách quý dưới sự dẫn dắt của nhân viên chuyên nghiệp, dẫn mọi người đi thăm Hoàng Kim Thành, nhìn những tác phẩm nghệ thuật cổ đại tuyệt luân này, tiếng thán phục thỉnh thoảng vang lên trong các góc.</w:t>
      </w:r>
    </w:p>
    <w:p>
      <w:pPr>
        <w:pStyle w:val="BodyText"/>
      </w:pPr>
      <w:r>
        <w:t xml:space="preserve">- Cậu nhỏ, ngài tìm ta?</w:t>
      </w:r>
    </w:p>
    <w:p>
      <w:pPr>
        <w:pStyle w:val="BodyText"/>
      </w:pPr>
      <w:r>
        <w:t xml:space="preserve">Vốn Trang Duệ đang dẫn bọn Bill đi thăm Hoàng Kim Thành, sau đó bị một người bên cạnh Âu Dương Chân Hoa lôi ra, hắn không nghĩ tới cậu nhỏ một ngày kiếm bạc tỷ, vẫn chưa rời đi. nguồn (.)</w:t>
      </w:r>
    </w:p>
    <w:p>
      <w:pPr>
        <w:pStyle w:val="BodyText"/>
      </w:pPr>
      <w:r>
        <w:t xml:space="preserve">Sau khi thân phận cải biến, cảnh vệ bên cạnh Âu Dương Chấn Hoa chỉ nhiều hơn chứ không ít hơn, ngay cả khi Trang Duệ tiến vào trong gian phòng làm việc quen thuộc của mình, cũng phải qua mấy vòng xét duyệt nghiêm khắc.</w:t>
      </w:r>
    </w:p>
    <w:p>
      <w:pPr>
        <w:pStyle w:val="BodyText"/>
      </w:pPr>
      <w:r>
        <w:t xml:space="preserve">Nhìn thấy Trang Duệ tiến đến, Âu Dương Chấn Hoa chỉ chỉ vào ghế so pha bên cạnh, nói ra:</w:t>
      </w:r>
    </w:p>
    <w:p>
      <w:pPr>
        <w:pStyle w:val="BodyText"/>
      </w:pPr>
      <w:r>
        <w:t xml:space="preserve">- Ân, cố ý nhắc nhở ngươi một chút, năm trước muốn nói với ngươi nhưng ta quên.</w:t>
      </w:r>
    </w:p>
    <w:p>
      <w:pPr>
        <w:pStyle w:val="BodyText"/>
      </w:pPr>
      <w:r>
        <w:t xml:space="preserve">Trang Duệ nghe vậy sững sờ một chút, nói ra:</w:t>
      </w:r>
    </w:p>
    <w:p>
      <w:pPr>
        <w:pStyle w:val="BodyText"/>
      </w:pPr>
      <w:r>
        <w:t xml:space="preserve">- Chuyện năm trước? Chuyện gì thế? Lăng mộ của Thành Cát Tư Hãn đang bị Tứ ca nhìn chằm chằm, phải đợi sang năm mới có thể mở ra.</w:t>
      </w:r>
    </w:p>
    <w:p>
      <w:pPr>
        <w:pStyle w:val="BodyText"/>
      </w:pPr>
      <w:r>
        <w:t xml:space="preserve">Âu Dương Chấn Hoa lắc đầu, nói ra:</w:t>
      </w:r>
    </w:p>
    <w:p>
      <w:pPr>
        <w:pStyle w:val="BodyText"/>
      </w:pPr>
      <w:r>
        <w:t xml:space="preserve">- Không phải chuyện đó, là chuyện Hoạt Phật Tây Tạng làm điển lễ Tọa Sàng, mà bên kia muốn ngươi tham gia, thời gian là thứ ba, đến lúc đó ngươi sẽ đi.</w:t>
      </w:r>
    </w:p>
    <w:p>
      <w:pPr>
        <w:pStyle w:val="BodyText"/>
      </w:pPr>
      <w:r>
        <w:t xml:space="preserve">Bởi vì lần Hoạt Phật chuyển thế này, từng lớp thiền sư xuất hiện, mà thân phận này ở Tây Tạng không phải chuyện đùa, với tư cách là thường ủy chính trị, trưởng phòng văn hóa, chuyện này với Âu Dương Chấn Hoa cũng rất quan trọng, cho nên mới phải dặn dò Trang Duệ một câu.</w:t>
      </w:r>
    </w:p>
    <w:p>
      <w:pPr>
        <w:pStyle w:val="BodyText"/>
      </w:pPr>
      <w:r>
        <w:t xml:space="preserve">- Ngài nói là hắn? Đến lúc đó ta sẽ đi!</w:t>
      </w:r>
    </w:p>
    <w:p>
      <w:pPr>
        <w:pStyle w:val="BodyText"/>
      </w:pPr>
      <w:r>
        <w:t xml:space="preserve">Nghe Âu Dương Chấn Hoa nói thế, trong đầu Trang Duệ nhớ tới lão nhân không nói được Hán ngữ, tuy chỉ gặp mặt một lần, nhưng Trang Duệ đối với lão nhân cơ trí kia tràn ngập sùng kính.</w:t>
      </w:r>
    </w:p>
    <w:p>
      <w:pPr>
        <w:pStyle w:val="BodyText"/>
      </w:pPr>
      <w:r>
        <w:t xml:space="preserve">Nhìn thấy Trang Duệ đáp ứng, Âu Dương Chấn Hoa gật gật đầu, nói ra:</w:t>
      </w:r>
    </w:p>
    <w:p>
      <w:pPr>
        <w:pStyle w:val="BodyText"/>
      </w:pPr>
      <w:r>
        <w:t xml:space="preserve">- Ân, đến lúc đó ta sẽ đi tham dự điển lễ Hoạt Phật Tọa Sáng, ngươi muốn đi cùng ta hay không?</w:t>
      </w:r>
    </w:p>
    <w:p>
      <w:pPr>
        <w:pStyle w:val="BodyText"/>
      </w:pPr>
      <w:r>
        <w:t xml:space="preserve">Bởi vì mấy năm nay một ít thế lực nước ngoài chống phá, Tây Tạng và Tân Cương, thường xuyên xuất hiện xung đột, mà Âu Dương Chấn Hoa cũng muốn mượn cơ hội này, biểu đạt sự ủng hộ của chính phủ với khu tự trị.</w:t>
      </w:r>
    </w:p>
    <w:p>
      <w:pPr>
        <w:pStyle w:val="BodyText"/>
      </w:pPr>
      <w:r>
        <w:t xml:space="preserve">Nghe Âu Dương Chấn Hoa nói thế, Trang Duệ lắc đầu, nói ra:</w:t>
      </w:r>
    </w:p>
    <w:p>
      <w:pPr>
        <w:pStyle w:val="BodyText"/>
      </w:pPr>
      <w:r>
        <w:t xml:space="preserve">- Ta tự đi là được, mà điển lệ Tọa Sáng của Hoạt Phật tổ chức ở nơi đâu?</w:t>
      </w:r>
    </w:p>
    <w:p>
      <w:pPr>
        <w:pStyle w:val="BodyText"/>
      </w:pPr>
      <w:r>
        <w:t xml:space="preserve">Mượn lần này, Trang Duệ muốn đi Đại Tuyết Sơn một chuyến, nhìn ngắm tuyết, trông thấy cha mẹ của kim điêu, trông thấy những người dân Tây Tạng thuần phác. xem tại</w:t>
      </w:r>
    </w:p>
    <w:p>
      <w:pPr>
        <w:pStyle w:val="BodyText"/>
      </w:pPr>
      <w:r>
        <w:t xml:space="preserve">Hơn nữa Trang Duệ muốn lái xe tới đó, lúc trước hắn đã từng đáp ứng Thiếp Mộc Nhi, giúp hắn tìm một con tiểu kim điêu, không thể nói trước là mượn việc lần này mang về cho hắn.</w:t>
      </w:r>
    </w:p>
    <w:p>
      <w:pPr>
        <w:pStyle w:val="BodyText"/>
      </w:pPr>
      <w:r>
        <w:t xml:space="preserve">- Nghi thức chuyển thế thì ở Lhasa, điển lễ Tọa Sáng thì ở Đại Chiêu Tự.</w:t>
      </w:r>
    </w:p>
    <w:p>
      <w:pPr>
        <w:pStyle w:val="BodyText"/>
      </w:pPr>
      <w:r>
        <w:t xml:space="preserve">Mà công tác tìm kiếm linh đồng chuyển thế, lấy phạm vi ngàn dặm mà chấm dứt, mà những vị được cho là linh đồng chuyển thế sẽ được đưa tới Lhasa, sau khi xác định được người nào là Hoạt Phật chuyển thế, thì công tác chuẩn bị Tọa Sáng cũng được bắt đầu.</w:t>
      </w:r>
    </w:p>
    <w:p>
      <w:pPr>
        <w:pStyle w:val="BodyText"/>
      </w:pPr>
      <w:r>
        <w:t xml:space="preserve">Khoảng cách tìm kiếm linh đồng cho tới lúc diễn ra điển lễ Tọa Sáng chỉ có thời gian một tuần, Trang Duệ gãi gãi đầu, nói ra:</w:t>
      </w:r>
    </w:p>
    <w:p>
      <w:pPr>
        <w:pStyle w:val="BodyText"/>
      </w:pPr>
      <w:r>
        <w:t xml:space="preserve">- Đi, cậu nhỏ, ta sẽ đến đúng giờ.</w:t>
      </w:r>
    </w:p>
    <w:p>
      <w:pPr>
        <w:pStyle w:val="BodyText"/>
      </w:pPr>
      <w:r>
        <w:t xml:space="preserve">Sau khi nhận được câu trả lời thuyết phục của Trang Duệ, Âu Dương Chấn Hoa dưới sự vây quanh của đám người, rời khỏi Hoàng Kim Thành, mà Trang Duệ lại bận rộn, hôm nay có quá nhiều người có thân phận và địa vị hiển hách, cần hắn tới chào.</w:t>
      </w:r>
    </w:p>
    <w:p>
      <w:pPr>
        <w:pStyle w:val="BodyText"/>
      </w:pPr>
      <w:r>
        <w:t xml:space="preserve">Sau khi Hoàng Kim Thành khai trương được một ngày, truyền thông chủ yếu của các quốc gia, đều có đưa tin, xuất hiện tin tức tương quan, di chỉ Solomon vàng son lộng lẫy, lần đầu tiên xuất hiện trong mắt thế gian.</w:t>
      </w:r>
    </w:p>
    <w:p>
      <w:pPr>
        <w:pStyle w:val="BodyText"/>
      </w:pPr>
      <w:r>
        <w:t xml:space="preserve">Mà các chuyê gia tới từ nước ngoài đối với việc tu kiến di chỉ Solomon, rất tán thưởng, cho nên gọi nó là di chỉ khảo cổ được khai quật trọng yếu nhất thế gian, đối với việc nghiên cứu văn minh cổ đại mà nói, có tác dụng cực lớn.</w:t>
      </w:r>
    </w:p>
    <w:p>
      <w:pPr>
        <w:pStyle w:val="BodyText"/>
      </w:pPr>
      <w:r>
        <w:t xml:space="preserve">Không chỉ có như thế, một ít nhân vật của công chúng có lực ảnh hưởng mạnh, cũng phát biểu quan điểm của mình, cộng thêm lực ảnh hưởng của bảo tàng Solomon được truyền lưu nhiều thế kỷ nay, di chỉ Solomon rất nóng bỏng, lập tức lan ra phạm vi toàn cầu.</w:t>
      </w:r>
    </w:p>
    <w:p>
      <w:pPr>
        <w:pStyle w:val="BodyText"/>
      </w:pPr>
      <w:r>
        <w:t xml:space="preserve">- Đây là văn minh khởi nguyên của nhân loại!</w:t>
      </w:r>
    </w:p>
    <w:p>
      <w:pPr>
        <w:pStyle w:val="BodyText"/>
      </w:pPr>
      <w:r>
        <w:t xml:space="preserve">Bill Gates nói như thế.</w:t>
      </w:r>
    </w:p>
    <w:p>
      <w:pPr>
        <w:pStyle w:val="BodyText"/>
      </w:pPr>
      <w:r>
        <w:t xml:space="preserve">- Ta nghĩ, bảo tàng đại Anh ở trước mặt của nó, cũng ảm đạm thất sắc.</w:t>
      </w:r>
    </w:p>
    <w:p>
      <w:pPr>
        <w:pStyle w:val="BodyText"/>
      </w:pPr>
      <w:r>
        <w:t xml:space="preserve">Vương tử William quay mắt về phía phóng viên khắp thế giới nói ra.</w:t>
      </w:r>
    </w:p>
    <w:p>
      <w:pPr>
        <w:pStyle w:val="BodyText"/>
      </w:pPr>
      <w:r>
        <w:t xml:space="preserve">- Nó đối với người sưu tập đồ cổ như ta, hoàn toàn mất đi ý chí!</w:t>
      </w:r>
    </w:p>
    <w:p>
      <w:pPr>
        <w:pStyle w:val="BodyText"/>
      </w:pPr>
      <w:r>
        <w:t xml:space="preserve">Eze Kenner đứng trong phần đông người sưu tập trên thế giới nói ra.</w:t>
      </w:r>
    </w:p>
    <w:p>
      <w:pPr>
        <w:pStyle w:val="BodyText"/>
      </w:pPr>
      <w:r>
        <w:t xml:space="preserve">Những chuyên gia khảo cổ cũng tiến hành bình luận, làm cho dân chúng trên thế giới, đối với tòa thành trì vàng song lộng lẫy này rất hướng tướng, trong lúc nhất thời bất kể là inte hay là các kênh truyền thông, đều xuất hiện đại lượng tin tức của Solomon.</w:t>
      </w:r>
    </w:p>
    <w:p>
      <w:pPr>
        <w:pStyle w:val="BodyText"/>
      </w:pPr>
      <w:r>
        <w:t xml:space="preserve">Căn cứ vào điều tra xã hội của một tổ chức quốc tế, có 80% người được hỏi, chuẩn bị xem nó là địa điểm tham quan du lịch tiếp theo, mà khách nước ngoài tới Bắc Kinh, cũng muốn tới di chỉ Solomon.</w:t>
      </w:r>
    </w:p>
    <w:p>
      <w:pPr>
        <w:pStyle w:val="BodyText"/>
      </w:pPr>
      <w:r>
        <w:t xml:space="preserve">Cùng lúc đó, hiệp hội mạo hiểm thế giới, sau mấy lần đánh giá con đường thám hiểm của Trang Duệ, thông qua nghị quyết đầu tiên, quyết định phát ra lời mời Trang Duệ, thu nạp hắn làm quản lý của hiệp hội.</w:t>
      </w:r>
    </w:p>
    <w:p>
      <w:pPr>
        <w:pStyle w:val="BodyText"/>
      </w:pPr>
      <w:r>
        <w:t xml:space="preserve">Mà còn một chút tổ chức chính thức, hoặc là tổ chức dân gian, cũng nhao nhao đưa ra lời mới với Trang Duệ, mà một ít đại học danh tiếng trên thế giới cũng muốn Trang Duệ tới tham gia tọa đàm, từ giá trị con người, hướng Trang Duệ phát ra thư mời làm giáo sư danh dự.</w:t>
      </w:r>
    </w:p>
    <w:p>
      <w:pPr>
        <w:pStyle w:val="Compact"/>
      </w:pPr>
      <w:r>
        <w:br w:type="textWrapping"/>
      </w:r>
      <w:r>
        <w:br w:type="textWrapping"/>
      </w:r>
    </w:p>
    <w:p>
      <w:pPr>
        <w:pStyle w:val="Heading2"/>
      </w:pPr>
      <w:bookmarkStart w:id="1162" w:name="chương-1140-tiến-đấu-kiếm."/>
      <w:bookmarkEnd w:id="1162"/>
      <w:r>
        <w:t xml:space="preserve">1140. Chương 1140: Tiến Đấu Kiếm.</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1140: Tiến đấu kiếm.</w:t>
      </w:r>
    </w:p>
    <w:p>
      <w:pPr>
        <w:pStyle w:val="BodyText"/>
      </w:pPr>
      <w:r>
        <w:t xml:space="preserve">Nhóm Dịch: Tepga</w:t>
      </w:r>
    </w:p>
    <w:p>
      <w:pPr>
        <w:pStyle w:val="BodyText"/>
      </w:pPr>
      <w:r>
        <w:t xml:space="preserve">Nguồn: Sưu tầm</w:t>
      </w:r>
    </w:p>
    <w:p>
      <w:pPr>
        <w:pStyle w:val="BodyText"/>
      </w:pPr>
      <w:r>
        <w:t xml:space="preserve">Sau ngày khai trương Hoàng Kim Thành, Trang Duệ ở trong một khách sạn năm sao, tổ chức một bữa tiệc ăn mừng, mời tất cả chuyên gia và các nhân viên công tác của bảo tàng Định Quang, mời tới tham dự.</w:t>
      </w:r>
    </w:p>
    <w:p>
      <w:pPr>
        <w:pStyle w:val="BodyText"/>
      </w:pPr>
      <w:r>
        <w:t xml:space="preserve">Không riêng gì các chuyên gia chữa trị từ nước ngoài và từ bảo tàng cố cung, Trang Duệ mời tất cả công nhân tham gia kiến tạo Hoàng Kim Thành, cũng mời tới, hơn năm mươi bàn tiệc rượu, đã bày đầy trong đại sảnh khách sạn.</w:t>
      </w:r>
    </w:p>
    <w:p>
      <w:pPr>
        <w:pStyle w:val="BodyText"/>
      </w:pPr>
      <w:r>
        <w:t xml:space="preserve">- Cổ ca, lần này cám ơn ngài, ta kính ngài một ly, nếu không phải công nhân của công ty ngài thuần khiết, ta đúng là không cách nào chữa trị di chỉ này hoàn mỹ.</w:t>
      </w:r>
    </w:p>
    <w:p>
      <w:pPr>
        <w:pStyle w:val="BodyText"/>
      </w:pPr>
      <w:r>
        <w:t xml:space="preserve">Trang Duệ trùng kiến di chỉ Hoàng Kim Thành lần này, tuy chi tiết, tỉ mĩ, khi bắt đầu đã mời chuyên gia tới, nhưng thiết kế trụ cột vẫn là công ty của Cổ Vân.</w:t>
      </w:r>
    </w:p>
    <w:p>
      <w:pPr>
        <w:pStyle w:val="BodyText"/>
      </w:pPr>
      <w:r>
        <w:t xml:space="preserve">- Lão đệ, đừng nói những lời này, ca ca ta còn muốn cám ơn ngươi đây này!</w:t>
      </w:r>
    </w:p>
    <w:p>
      <w:pPr>
        <w:pStyle w:val="BodyText"/>
      </w:pPr>
      <w:r>
        <w:t xml:space="preserve">Cổ Vân khoát khoát tay, nhìn Trang Duệ trẻ cười cười, trong nội tâm cũng cảm khái ngàn vạn lần.</w:t>
      </w:r>
    </w:p>
    <w:p>
      <w:pPr>
        <w:pStyle w:val="BodyText"/>
      </w:pPr>
      <w:r>
        <w:t xml:space="preserve">Cổ Vân biết rõ, cha già kết xuống cọc thiện duyên với Trang Duệ, chỗ tốt gì cũng chiếm được, cũng thông qua Trang Duệ quen biết Âu Dương Quân, mà công ty thiết kế của hắn, cũng bắt đầu phát triển.</w:t>
      </w:r>
    </w:p>
    <w:p>
      <w:pPr>
        <w:pStyle w:val="BodyText"/>
      </w:pPr>
      <w:r>
        <w:t xml:space="preserve">Trải qua vài năm phát triển, cho đến ngày nay, công ty kiến trúc của hắn, gần như đã biến thành công ty kiến trúc hàng đầu của quốc gia, cơ hồ lũng đoạn tất cả các công trình kiến trúc cổ nổi tiếng trong nước.</w:t>
      </w:r>
    </w:p>
    <w:p>
      <w:pPr>
        <w:pStyle w:val="BodyText"/>
      </w:pPr>
      <w:r>
        <w:t xml:space="preserve">Dựa vào kỹ thuật vượt qua thử thách, công ty không chỉ có nghiệp vụ ở trong nước, mà ngay cả Đông Nam Á và Hồng Kông, cũng có phần của công ty, hôm nay Đông Nam Á cần tu sửa đại lượng chùa chiềng, trên cơ bản đều do công ty của Cổ Vân làm.</w:t>
      </w:r>
    </w:p>
    <w:p>
      <w:pPr>
        <w:pStyle w:val="BodyText"/>
      </w:pPr>
      <w:r>
        <w:t xml:space="preserve">Từ một công ty kiến trúc nhỏ gần như bị phá sản, trở thành một công ty nổi danh trong và ngoài nước, trong nội tâm của Cổ Vân biết rõ, tất cả là do ai mang lại cho hắn.</w:t>
      </w:r>
    </w:p>
    <w:p>
      <w:pPr>
        <w:pStyle w:val="BodyText"/>
      </w:pPr>
      <w:r>
        <w:t xml:space="preserve">Trang Duệ minh bạch ý tứ của Cổ Vân, cười khoát khoát tay, nói ra:</w:t>
      </w:r>
    </w:p>
    <w:p>
      <w:pPr>
        <w:pStyle w:val="BodyText"/>
      </w:pPr>
      <w:r>
        <w:t xml:space="preserve">- Cổ ca, không nói những chuyện này, các huynh đệ của công ty ngài, hôm nay đều phải uống cho say, ta đi mời rượu Kim lão sư bên kia.</w:t>
      </w:r>
    </w:p>
    <w:p>
      <w:pPr>
        <w:pStyle w:val="BodyText"/>
      </w:pPr>
      <w:r>
        <w:t xml:space="preserve">Lần tu kiến Hoàng Kim Thành này, Kim Bàn Tử cũng dùng quan hệ của mình, liên hệ với rất nhiều chuyên gia tu kiến cổ vật ở nước ngoài, tuy Trang Duệ trả tiền thù lao cho họ, nhưng nhân tình này, hắn đã thiếu.</w:t>
      </w:r>
    </w:p>
    <w:p>
      <w:pPr>
        <w:pStyle w:val="BodyText"/>
      </w:pPr>
      <w:r>
        <w:t xml:space="preserve">Sau khi kính rượu qua một lượt, đi tới chỗ của người nhà, trên mặt của Trang Duệ cũng biến thành đỏ ửng, nhưng nhìn thấy bảo tàng Định Quang kiếm được một chỗ cắm dùi trong bảo tàng thế giới, hôm nay hắn rất cao hứng.</w:t>
      </w:r>
    </w:p>
    <w:p>
      <w:pPr>
        <w:pStyle w:val="BodyText"/>
      </w:pPr>
      <w:r>
        <w:t xml:space="preserve">- Trang ca, chúc mừng ngài, lại đây uống nào!</w:t>
      </w:r>
    </w:p>
    <w:p>
      <w:pPr>
        <w:pStyle w:val="BodyText"/>
      </w:pPr>
      <w:r>
        <w:t xml:space="preserve">- Đầu gỗ, ngươi tửu lượng lại tăng rồi à? Không được, hai ta cũng uống! (.</w:t>
      </w:r>
    </w:p>
    <w:p>
      <w:pPr>
        <w:pStyle w:val="BodyText"/>
      </w:pPr>
      <w:r>
        <w:t xml:space="preserve">- Trang ca, ta và hầu tử kính ngài một ly, cho dù thế nào cũng phải uống a!</w:t>
      </w:r>
    </w:p>
    <w:p>
      <w:pPr>
        <w:pStyle w:val="BodyText"/>
      </w:pPr>
      <w:r>
        <w:t xml:space="preserve">Ngồi ở ghế lô, chính là bọn Lưu Giang, còn có đám tiểu tử ở Bành Thành, Trang Duệ, hầu tử và vợ chồng Hoàng Vân, đều là bạn chi giao của Trang Duệ.</w:t>
      </w:r>
    </w:p>
    <w:p>
      <w:pPr>
        <w:pStyle w:val="BodyText"/>
      </w:pPr>
      <w:r>
        <w:t xml:space="preserve">Không đợi Trang Duệ ngồi xuống, lại một vòng rượu đưa tới, nếu không phải tố chất của Trang Duệ kinh người, đoán chừng đã bị số rượu uống nãy giờ đốt cháy rồi.</w:t>
      </w:r>
    </w:p>
    <w:p>
      <w:pPr>
        <w:pStyle w:val="BodyText"/>
      </w:pPr>
      <w:r>
        <w:t xml:space="preserve">- Trang Duệ, còn có thể uống không? Hai ta uống nào!</w:t>
      </w:r>
    </w:p>
    <w:p>
      <w:pPr>
        <w:pStyle w:val="BodyText"/>
      </w:pPr>
      <w:r>
        <w:t xml:space="preserve">Sau khi Trang Duệ ngồi xuống, Hoàng Phủ Vân đã cầm rượu tới tìm Trang Duệ.</w:t>
      </w:r>
    </w:p>
    <w:p>
      <w:pPr>
        <w:pStyle w:val="BodyText"/>
      </w:pPr>
      <w:r>
        <w:t xml:space="preserve">- Cái gì gọi là còn có thể uống? Đến, uống!</w:t>
      </w:r>
    </w:p>
    <w:p>
      <w:pPr>
        <w:pStyle w:val="BodyText"/>
      </w:pPr>
      <w:r>
        <w:t xml:space="preserve">Giờ phút này Trang Duệ ai cũng không cự tuyệt, ngửa đầu cầm rượu uống một hơi hết sạch.</w:t>
      </w:r>
    </w:p>
    <w:p>
      <w:pPr>
        <w:pStyle w:val="BodyText"/>
      </w:pPr>
      <w:r>
        <w:t xml:space="preserve">- Được, hôm nay chúng ta không nói công việc!</w:t>
      </w:r>
    </w:p>
    <w:p>
      <w:pPr>
        <w:pStyle w:val="BodyText"/>
      </w:pPr>
      <w:r>
        <w:t xml:space="preserve">Nhìn thấy bộ dáng của Trang Duệ, trong miệng Hoàng Phủ Vân nói ra một câu.</w:t>
      </w:r>
    </w:p>
    <w:p>
      <w:pPr>
        <w:pStyle w:val="BodyText"/>
      </w:pPr>
      <w:r>
        <w:t xml:space="preserve">- Công việc? Chuyện gì? Hoàng Phủ huynh ngươi nói, bằng không thì hôm nay không xong với ta!</w:t>
      </w:r>
    </w:p>
    <w:p>
      <w:pPr>
        <w:pStyle w:val="BodyText"/>
      </w:pPr>
      <w:r>
        <w:t xml:space="preserve">Nghe được Hoàng Phủ Vân nói thế, Trang Duệ sững sờ một chút, vội vàng dùng linh khí đảo qua thân thể một vòng, mùi rượu trên người càng nồng, nhưng cũng tỉnh táo đôi chút.</w:t>
      </w:r>
    </w:p>
    <w:p>
      <w:pPr>
        <w:pStyle w:val="BodyText"/>
      </w:pPr>
      <w:r>
        <w:t xml:space="preserve">- Không có chuyện gì.</w:t>
      </w:r>
    </w:p>
    <w:p>
      <w:pPr>
        <w:pStyle w:val="BodyText"/>
      </w:pPr>
      <w:r>
        <w:t xml:space="preserve">Ngửi được mùi rượu trên người Trang Duệ, Hoàng Phủ Vân nhíu mày.</w:t>
      </w:r>
    </w:p>
    <w:p>
      <w:pPr>
        <w:pStyle w:val="BodyText"/>
      </w:pPr>
      <w:r>
        <w:t xml:space="preserve">Trang Duệ bĩu môi, nói ra:</w:t>
      </w:r>
    </w:p>
    <w:p>
      <w:pPr>
        <w:pStyle w:val="BodyText"/>
      </w:pPr>
      <w:r>
        <w:t xml:space="preserve">- Ít nói đi, ngươi thấy ta có say sao? Có việc nói nhanh một chút, ngày mai ta phải đi nội mông Tây Tạng rồi, đoán chừng chuyến đi lần này cũng phải hai tuần mới về.</w:t>
      </w:r>
    </w:p>
    <w:p>
      <w:pPr>
        <w:pStyle w:val="BodyText"/>
      </w:pPr>
      <w:r>
        <w:t xml:space="preserve">Nhìn thấy con mắt Trang Duệ khôi phục thanh minh, lúc này Hoàng Phủ Vân mới tin tưởng Trang Duệ không có sau, mở miệng nói ra:</w:t>
      </w:r>
    </w:p>
    <w:p>
      <w:pPr>
        <w:pStyle w:val="BodyText"/>
      </w:pPr>
      <w:r>
        <w:t xml:space="preserve">- Lão bản, là chuyện giá vé đi them quan Hoàng Kim Thành a, giá tiền này có quá cao hay không?</w:t>
      </w:r>
    </w:p>
    <w:p>
      <w:pPr>
        <w:pStyle w:val="BodyText"/>
      </w:pPr>
      <w:r>
        <w:t xml:space="preserve">Tuy Hoàng Kim Thành thuộc sở hữu của bảo tàng Định Quang, nhưng Hoàng Phủ Vân cũng quản lý, nhưng giá vé, là do Trang Duệ định ra.</w:t>
      </w:r>
    </w:p>
    <w:p>
      <w:pPr>
        <w:pStyle w:val="BodyText"/>
      </w:pPr>
      <w:r>
        <w:t xml:space="preserve">Trang Duệ dùng CMND làm khóa của vé vào cửa, du khách trong nước thì thống khoái, bốn tiền một vé, nhưng giá vé của người nước ngoài tăng cao gấp mười lần, muốn đi thăm Hoàng Kim Thành, thực xin lỗi ngài, không có tiền, ngài không được vào.</w:t>
      </w:r>
    </w:p>
    <w:p>
      <w:pPr>
        <w:pStyle w:val="BodyText"/>
      </w:pPr>
      <w:r>
        <w:t xml:space="preserve">Tuy một ngày hôm nay, đã bán ra ngoài tám ngàn vé, thu nhập cao tới tám trăm vạn, nhưng trong lòng Hoàng Phủ Vân vẫn không an tâm, sau này người nước ngoài ngại giá cao thì làm sao bây giờ?</w:t>
      </w:r>
    </w:p>
    <w:p>
      <w:pPr>
        <w:pStyle w:val="BodyText"/>
      </w:pPr>
      <w:r>
        <w:t xml:space="preserve">Nghe được Hoàng Phủ Vân lời nói về sau, Trang Duệ nhíu mày, nói ra:</w:t>
      </w:r>
    </w:p>
    <w:p>
      <w:pPr>
        <w:pStyle w:val="BodyText"/>
      </w:pPr>
      <w:r>
        <w:t xml:space="preserve">- Đắt? Một chút cũng không đắt, ta còn cảm thấy thấp đấy!</w:t>
      </w:r>
    </w:p>
    <w:p>
      <w:pPr>
        <w:pStyle w:val="BodyText"/>
      </w:pPr>
      <w:r>
        <w:t xml:space="preserve">- Lão bản, ngài cũng quá hung ác a, chẳng lẽ muốn đâm người ta chết sao?</w:t>
      </w:r>
    </w:p>
    <w:p>
      <w:pPr>
        <w:pStyle w:val="BodyText"/>
      </w:pPr>
      <w:r>
        <w:t xml:space="preserve">Hoàng Phủ Vân bị lời này của Trang Duệ làm nghẹn thiếu chút nữa phun cả rượu ra ngoài, giá tiền cao như thế mà còn cảm thấy không tiện nghi?</w:t>
      </w:r>
    </w:p>
    <w:p>
      <w:pPr>
        <w:pStyle w:val="BodyText"/>
      </w:pPr>
      <w:r>
        <w:t xml:space="preserve">- Hắc, Hoàng Phủ huynh, ngươi sống ở nước ngoài nhiều năm, ta hỏi ngươi, bảo tàng tượng sáp ở Luân Đôn, có giá vé bao nhiêu tiền?</w:t>
      </w:r>
    </w:p>
    <w:p>
      <w:pPr>
        <w:pStyle w:val="BodyText"/>
      </w:pPr>
      <w:r>
        <w:t xml:space="preserve">Trang Duệ tức giận nói ra.</w:t>
      </w:r>
    </w:p>
    <w:p>
      <w:pPr>
        <w:pStyle w:val="BodyText"/>
      </w:pPr>
      <w:r>
        <w:t xml:space="preserve">Hoàng Phủ Vân nhớ lại một chút, nói ra:</w:t>
      </w:r>
    </w:p>
    <w:p>
      <w:pPr>
        <w:pStyle w:val="BodyText"/>
      </w:pPr>
      <w:r>
        <w:t xml:space="preserve">- Hình như là bốn mươi năm mươi bảng Anh a?</w:t>
      </w:r>
    </w:p>
    <w:p>
      <w:pPr>
        <w:pStyle w:val="BodyText"/>
      </w:pPr>
      <w:r>
        <w:t xml:space="preserve">- Vậy là được rồi, đó chỉ là bảo tàng tượng sáp, cũng có thể thu được năm sáu trăm nhân dân tệ a, mà bảo tàng của ta là văn minh mấy ngàn năm, chút tiền đó tính là gì?</w:t>
      </w:r>
    </w:p>
    <w:p>
      <w:pPr>
        <w:pStyle w:val="BodyText"/>
      </w:pPr>
      <w:r>
        <w:t xml:space="preserve">Trang Duệ không đợi Hoàng Phủ Vân nói chuyện, lại hỏi tiếp:</w:t>
      </w:r>
    </w:p>
    <w:p>
      <w:pPr>
        <w:pStyle w:val="BodyText"/>
      </w:pPr>
      <w:r>
        <w:t xml:space="preserve">- Ta lại thay đổi tư duy, Hoàng Phủ huynh, ngươi cảm thấy khách du lịch nước ngoài, phần lớn là người quốc gia nào?</w:t>
      </w:r>
    </w:p>
    <w:p>
      <w:pPr>
        <w:pStyle w:val="BodyText"/>
      </w:pPr>
      <w:r>
        <w:t xml:space="preserve">- Châu Âu Mỹ là nhiều nhất, còn có một ít quốc gia như Nhật Bản, Hàn Quốc, Châu Phi cực nhỏ!</w:t>
      </w:r>
    </w:p>
    <w:p>
      <w:pPr>
        <w:pStyle w:val="BodyText"/>
      </w:pPr>
      <w:r>
        <w:t xml:space="preserve">Đối với vấn đề này, Hoàng Phủ Vân đúng là tinh tường, nhà bảo tàng chính là nhờ vé của du khách nước ngoài mà kiếm thu nhập, đương nhiên hắn phải rõ xuất xứ của khách.</w:t>
      </w:r>
    </w:p>
    <w:p>
      <w:pPr>
        <w:pStyle w:val="BodyText"/>
      </w:pPr>
      <w:r>
        <w:t xml:space="preserve">Mà những người đi du lịch, phần lớn đều là người của những quốc gia có kinh tế phát đạt, mà nước Mỹ và Châu Âu chiếm đa số, mặt khác chính là khách của Nhật Bản và Hàn Quốc.</w:t>
      </w:r>
    </w:p>
    <w:p>
      <w:pPr>
        <w:pStyle w:val="BodyText"/>
      </w:pPr>
      <w:r>
        <w:t xml:space="preserve">Tuy ở Bắc Kinh cũng có không ít khách nước ngoài là da đen, nhưng trừ du học sinh ra, thậm chí là người nhập cư, có rất nhiều người không có hộ khẩu, bị bắt là bị trục xuất, những người này không phải là những người có thu nhập tới Bắc Kinh du lịch.</w:t>
      </w:r>
    </w:p>
    <w:p>
      <w:pPr>
        <w:pStyle w:val="BodyText"/>
      </w:pPr>
      <w:r>
        <w:t xml:space="preserve">- Ân, Hoàng Phủ Vân, thu nhập của du khách nước ngoài so với thu thu nhập trong nước thế nào? Ân, kể cả người ngoại quốc công tác ở trong nước!</w:t>
      </w:r>
    </w:p>
    <w:p>
      <w:pPr>
        <w:pStyle w:val="BodyText"/>
      </w:pPr>
      <w:r>
        <w:t xml:space="preserve">Hoàng Phủ Vân còn chưa dứt lời, Trang Duệ lại hỏi tiếp.</w:t>
      </w:r>
    </w:p>
    <w:p>
      <w:pPr>
        <w:pStyle w:val="BodyText"/>
      </w:pPr>
      <w:r>
        <w:t xml:space="preserve">- Nếu là thu nhập một năm của người Mỹ, đại khái là ba mươi ngàn đô la một năm, Châu Âu tương đối cao hơn một chút, có thể đạt tới bốn mươi lăm ngàn đô la, Nhật Bản không kém so với Châu Âu, Hàn Quốc hơi thấp một chút, nhưng cũng đạt tới hai mươi ngàn đô la. Về phần người ngoại quốc công tác ở trong nước, thu nhập cũng không ít hơn mười lăm ngàn đô la một năm, người thu nhập cao có thể kiếm tới cả trăm ngàn đô la.</w:t>
      </w:r>
    </w:p>
    <w:p>
      <w:pPr>
        <w:pStyle w:val="Compact"/>
      </w:pPr>
      <w:r>
        <w:br w:type="textWrapping"/>
      </w:r>
      <w:r>
        <w:br w:type="textWrapping"/>
      </w:r>
    </w:p>
    <w:p>
      <w:pPr>
        <w:pStyle w:val="Heading2"/>
      </w:pPr>
      <w:bookmarkStart w:id="1163" w:name="chương-1141-1142-đoàn-du-lịch-tây-tạng"/>
      <w:bookmarkEnd w:id="1163"/>
      <w:r>
        <w:t xml:space="preserve">1141. Chương 1141 + 1142: Đoàn Du Lịch Tây Tạng</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1141 + 1142: Đoàn du lịch Tây Tạng</w:t>
      </w:r>
    </w:p>
    <w:p>
      <w:pPr>
        <w:pStyle w:val="BodyText"/>
      </w:pPr>
      <w:r>
        <w:t xml:space="preserve">Nhóm Dịch: Tepga</w:t>
      </w:r>
    </w:p>
    <w:p>
      <w:pPr>
        <w:pStyle w:val="BodyText"/>
      </w:pPr>
      <w:r>
        <w:t xml:space="preserve">Nguồn: Sưu tầm</w:t>
      </w:r>
    </w:p>
    <w:p>
      <w:pPr>
        <w:pStyle w:val="BodyText"/>
      </w:pPr>
      <w:r>
        <w:t xml:space="preserve">Chuyện này Hoàng Phủ Vân rất tinh tường, trước kia hắn là luật sư của nước Mỹ, tiếp xúc với đủ loại người, đương nhiên là biết rõ.</w:t>
      </w:r>
    </w:p>
    <w:p>
      <w:pPr>
        <w:pStyle w:val="BodyText"/>
      </w:pPr>
      <w:r>
        <w:t xml:space="preserve">Nhưng nói đến đây, Hoàng Phủ Vân cũng kịp phản ứng, đôi mắt nhìn chằm chằm vào Trang Duệ, sau đó mới nói:</w:t>
      </w:r>
    </w:p>
    <w:p>
      <w:pPr>
        <w:pStyle w:val="BodyText"/>
      </w:pPr>
      <w:r>
        <w:t xml:space="preserve">- Trang Duệ, ngươi... Tiểu tử ngươi đúng là không ăn thiệt thòi mà!</w:t>
      </w:r>
    </w:p>
    <w:p>
      <w:pPr>
        <w:pStyle w:val="BodyText"/>
      </w:pPr>
      <w:r>
        <w:t xml:space="preserve">Trang Duệ ý đồ rất rõ ràng, khách du lịch tới cũng không phải để ăn cơm, tới một lần là đáng quý, cho nên bất kể là khách du lịch có giàu có hay không, vẫn là người nước ngoài, giá vé bốn nhân dân tệ với họ mà nói, căn bản không phải vấn đề.</w:t>
      </w:r>
    </w:p>
    <w:p>
      <w:pPr>
        <w:pStyle w:val="BodyText"/>
      </w:pPr>
      <w:r>
        <w:t xml:space="preserve">Mà Hoàng Phủ Vân cũng ngây ngốc trong nước thời gian dài, lúc trước chỉ nhìn chằm chằm vào giá vé vào cửa với khách trong nước, lúc này mới xem nhẹ năng lực tiêu phí của khách nước ngoài.</w:t>
      </w:r>
    </w:p>
    <w:p>
      <w:pPr>
        <w:pStyle w:val="BodyText"/>
      </w:pPr>
      <w:r>
        <w:t xml:space="preserve">Nhưng Trang Duệ không giống, định vị của hắn với Hoàng Kim Thành lúc ban đầu, đó chính là bảo tàng quốc tế, hơn nữa lần này bọn người Bill Gates tới chính là quảng cáo miễn phí cho hắn, cho nên giá vé không cao được hay sao?</w:t>
      </w:r>
    </w:p>
    <w:p>
      <w:pPr>
        <w:pStyle w:val="BodyText"/>
      </w:pPr>
      <w:r>
        <w:t xml:space="preserve">- Hắc hắc, Hoàng Phủ huynh, chờ thêm một năm nửa năm, sau khi sức nóng của di chỉ Solomon qua đi, giá vé sẽ điều chỉnh lại, nhưng tuyệt đối không thấp hơn hai nhân dân tệ, bảo tàng của chúng ta là do vàng tạo thành, giá cả quá thấp không phải xem thường người sao?</w:t>
      </w:r>
    </w:p>
    <w:p>
      <w:pPr>
        <w:pStyle w:val="BodyText"/>
      </w:pPr>
      <w:r>
        <w:t xml:space="preserve">Trang Duệ nói ra lời này làm ọi người cười lên, nhưng cũng không có sai, định giá trong lòng mọi người, âm thầm kinh hãi, tòa Hoàng Kim Thành này, đều từ vàng làm thành.</w:t>
      </w:r>
    </w:p>
    <w:p>
      <w:pPr>
        <w:pStyle w:val="BodyText"/>
      </w:pPr>
      <w:r>
        <w:t xml:space="preserve">Phải biết rằng, cho dù Hoàng Kim Thành sau này không đạt tới số lượng du khách như hiện giờ, nhưng mỗi ngài cũng không ít hơn ba ngàn lượt khách, vậy mỗi tháng cũng tới ba vạn khách tham quan.</w:t>
      </w:r>
    </w:p>
    <w:p>
      <w:pPr>
        <w:pStyle w:val="BodyText"/>
      </w:pPr>
      <w:r>
        <w:t xml:space="preserve">Cái khác không nói, chỉ cần qua hai ba năm, thu nhập của người dân trong nước tăng lên, Trang Duệ có thể thu hồi được tiền mua đất.</w:t>
      </w:r>
    </w:p>
    <w:p>
      <w:pPr>
        <w:pStyle w:val="BodyText"/>
      </w:pPr>
      <w:r>
        <w:t xml:space="preserve">Hoàng Phủ Vân nghĩ thông suốt điểm này, trong lòng cũng thầm than, đừng nhìn Trang Duệ là lão bản chỉ biết vung tay, nhưng người ta đúng là có bổn sự kiếm tiền, tùy tiện ra một chủ ý, có thể cải biến doanh thu của Hoàng Kim Thành.</w:t>
      </w:r>
    </w:p>
    <w:p>
      <w:pPr>
        <w:pStyle w:val="BodyText"/>
      </w:pPr>
      <w:r>
        <w:t xml:space="preserve">Sau khi bàn chuyện với Hoàng Phủ Vân xong, Trang Duệ buông ra uống rượu với mọi người, lúc này hắn cũng không dùng linh khí ăn gian, tuy thể chất hơn người, nhưng cũng không chịu nổi nhiều rượu a, chỉ chốc lát đã say mèm, cho nên không thể trở về trang viên được.</w:t>
      </w:r>
    </w:p>
    <w:p>
      <w:pPr>
        <w:pStyle w:val="BodyText"/>
      </w:pPr>
      <w:r>
        <w:t xml:space="preserve">Ánh mặt trời sáng sớm xuyên qua cửa sổ, chiếu vào trong phòng, Trang Duệ xoa xoa cái đầu vẫn còn đau, hít sâu một hơi, dùng linh khí đảo một vòng quanh thân thể, lúc này mới thanh tỉnh lại.</w:t>
      </w:r>
    </w:p>
    <w:p>
      <w:pPr>
        <w:pStyle w:val="BodyText"/>
      </w:pPr>
      <w:r>
        <w:t xml:space="preserve">Cúi đầu xem xét, y phục trên người đã được đổi thành áo ngủ, Trang Duệ cười khổ, xem ra hôm qua uống không ít, đoán chừng là say không nhẹ.</w:t>
      </w:r>
    </w:p>
    <w:p>
      <w:pPr>
        <w:pStyle w:val="BodyText"/>
      </w:pPr>
      <w:r>
        <w:t xml:space="preserve">Nhìn thấy Tần Huyên Băng ngủ ở bên cạnh, Trang Duệ phát hiện nàng mí mắt của nàng rung nhẹ nhẹ, trên mặt lộ ra nụ cười xấu xa, thò tay chui vào trong áo ngủ tơ tằm của nàng, xoa nắn vòng ngực căng tròn.</w:t>
      </w:r>
    </w:p>
    <w:p>
      <w:pPr>
        <w:pStyle w:val="BodyText"/>
      </w:pPr>
      <w:r>
        <w:t xml:space="preserve">- Không muốn!</w:t>
      </w:r>
    </w:p>
    <w:p>
      <w:pPr>
        <w:pStyle w:val="BodyText"/>
      </w:pPr>
      <w:r>
        <w:t xml:space="preserve">Lúc này Tần Huyên Băng cũng không còn giả bộ ngủ nữa, trong miệng ưm một tiếng, trên mặt xuất hiện nét đỏ ửng, thấy Trang Duệ vì say rượu nên miệng khô lưỡi đắng, hiện giờ đang khát nước.</w:t>
      </w:r>
    </w:p>
    <w:p>
      <w:pPr>
        <w:pStyle w:val="BodyText"/>
      </w:pPr>
      <w:r>
        <w:t xml:space="preserve">Tuy Tần Huyên Băng đã từng làm người mẫu, nhưng khi ở trên giường, vẫn có chút ngượng ngùng, thấy Trang Duệ bất chấp mặt trời bên ngoài đã lên cao, cái miệng đã hôn lên ngực nàng.</w:t>
      </w:r>
    </w:p>
    <w:p>
      <w:pPr>
        <w:pStyle w:val="BodyText"/>
      </w:pPr>
      <w:r>
        <w:t xml:space="preserve">- Đừng mà, bọn nhỏ đã rời giường, đừng, đừng, đừng mà...</w:t>
      </w:r>
    </w:p>
    <w:p>
      <w:pPr>
        <w:pStyle w:val="BodyText"/>
      </w:pPr>
      <w:r>
        <w:t xml:space="preserve">Trong phòng truyền tới tiếng cầu xin tha thứ của Tần Huyên Băng, ngay sau đó truyền ra âm thanh rên rĩ, lập tức diễn ra một màn kiều diễm.</w:t>
      </w:r>
    </w:p>
    <w:p>
      <w:pPr>
        <w:pStyle w:val="BodyText"/>
      </w:pPr>
      <w:r>
        <w:t xml:space="preserve">Qua thật lâu, Trang Duệ mới sảng khoái tinh thần đi ra, đây đang là lầu ba, cũng là phòng duy nhất ở đây, đây hoàn toàn là nơi tư nhân của Trang Duệ và Tần Huyên Băng.</w:t>
      </w:r>
    </w:p>
    <w:p>
      <w:pPr>
        <w:pStyle w:val="BodyText"/>
      </w:pPr>
      <w:r>
        <w:t xml:space="preserve">- Hắc, Trang ca, ngài còn có thể bò ra à?</w:t>
      </w:r>
    </w:p>
    <w:p>
      <w:pPr>
        <w:pStyle w:val="BodyText"/>
      </w:pPr>
      <w:r>
        <w:t xml:space="preserve">Không nghĩ tới Trang Duệ mới vừa đi ra khỏi biệt thự, còn chưa kịp duỗi người, đã gặp phải Bành Phi.</w:t>
      </w:r>
    </w:p>
    <w:p>
      <w:pPr>
        <w:pStyle w:val="BodyText"/>
      </w:pPr>
      <w:r>
        <w:t xml:space="preserve">Trang Duệ có tật giật mình, còn tưởng rằng Bành Phi nói là chuyện vừa rồi, vui đùa theo thói quen, Trang Duệ bất tỉnh cũng lơ đễnh, há mồm trả lời:</w:t>
      </w:r>
    </w:p>
    <w:p>
      <w:pPr>
        <w:pStyle w:val="BodyText"/>
      </w:pPr>
      <w:r>
        <w:t xml:space="preserve">- Nói nhảm, dùng thân thể của ta, rất là dễ dàng chiến sáu bảy hiệp, tiểu tử ngươi có làm được hay không?</w:t>
      </w:r>
    </w:p>
    <w:p>
      <w:pPr>
        <w:pStyle w:val="BodyText"/>
      </w:pPr>
      <w:r>
        <w:t xml:space="preserve">- Ha ha, Trang ca, thì ra ngài dậy muộn, chính là vận động với chị dâu à? Trước đừng nói ta, hôm qua uống rượu nhiều như vậy, ngài còn đi được à?</w:t>
      </w:r>
    </w:p>
    <w:p>
      <w:pPr>
        <w:pStyle w:val="BodyText"/>
      </w:pPr>
      <w:r>
        <w:t xml:space="preserve">Sau khi nghe Trang Duệ nói lời này, Bành Phi cười ha hả, đây chính là không đánh đã khai.</w:t>
      </w:r>
    </w:p>
    <w:p>
      <w:pPr>
        <w:pStyle w:val="BodyText"/>
      </w:pPr>
      <w:r>
        <w:t xml:space="preserve">- Cút sang một bên, nếu không, chúng ta đi luyện?</w:t>
      </w:r>
    </w:p>
    <w:p>
      <w:pPr>
        <w:pStyle w:val="BodyText"/>
      </w:pPr>
      <w:r>
        <w:t xml:space="preserve">Trang Duệ tức giận hỏi:</w:t>
      </w:r>
    </w:p>
    <w:p>
      <w:pPr>
        <w:pStyle w:val="BodyText"/>
      </w:pPr>
      <w:r>
        <w:t xml:space="preserve">- Đúng rồi, hôm qua ta uống bao nhiêu? Tại sao chuyện gì cũng không nhớ cả thế?</w:t>
      </w:r>
    </w:p>
    <w:p>
      <w:pPr>
        <w:pStyle w:val="BodyText"/>
      </w:pPr>
      <w:r>
        <w:t xml:space="preserve">Tửu lượng của Trang Duệ rất lớn, cho dù hai cân rượu, vẫn có thể đạp xe chở Lưu Giang về, nhưng hôm qua sau khi nói chuyện với Hoàng Phủ Vân xong, hắn đã quên mất đã xảy ra chuyện gì.</w:t>
      </w:r>
    </w:p>
    <w:p>
      <w:pPr>
        <w:pStyle w:val="BodyText"/>
      </w:pPr>
      <w:r>
        <w:t xml:space="preserve">Nghe được Trang Duệ hỏi câu này, Bành Phi chép miệng, nói ra:</w:t>
      </w:r>
    </w:p>
    <w:p>
      <w:pPr>
        <w:pStyle w:val="BodyText"/>
      </w:pPr>
      <w:r>
        <w:t xml:space="preserve">- Hôm qua ngài uống cũng hơn một trăm chén, là bảy chai Mao Đài, dù sao hôm qua tất cả rượu Mao Đài cũng đã uống sạch.</w:t>
      </w:r>
    </w:p>
    <w:p>
      <w:pPr>
        <w:pStyle w:val="BodyText"/>
      </w:pPr>
      <w:r>
        <w:t xml:space="preserve">- Móa, trách không được say thành dạng này, tiểu tử ngươi cũng không biết giúp ta ngăn cản mấy chén...</w:t>
      </w:r>
    </w:p>
    <w:p>
      <w:pPr>
        <w:pStyle w:val="BodyText"/>
      </w:pPr>
      <w:r>
        <w:t xml:space="preserve">Trang Duệ nghe vậy cũng giật mình, thì ra hôm qua mình uống hết bảy chai Mao Đài, chẳng khác gì uống rượu như uống nước... Không, cho dù nước cũng không uống nhiều như thế.</w:t>
      </w:r>
    </w:p>
    <w:p>
      <w:pPr>
        <w:pStyle w:val="BodyText"/>
      </w:pPr>
      <w:r>
        <w:t xml:space="preserve">- Đi, không nói vô nghĩa với ngươi, đem Hác ca tìm đến đây, ta an bài một chút, các ngươi hôm nay cũng đi!</w:t>
      </w:r>
    </w:p>
    <w:p>
      <w:pPr>
        <w:pStyle w:val="BodyText"/>
      </w:pPr>
      <w:r>
        <w:t xml:space="preserve">Trang Duệ có chút sợ hãi mà xoa xoa huyệt thái dương, ngẩng đầu nhìn trời một chút, mặt trời đã lên tới đỉnh đầu, vội vàng nói tới chính sự.</w:t>
      </w:r>
    </w:p>
    <w:p>
      <w:pPr>
        <w:pStyle w:val="BodyText"/>
      </w:pPr>
      <w:r>
        <w:t xml:space="preserve">- Được, ta đi gọi Hác ca!</w:t>
      </w:r>
    </w:p>
    <w:p>
      <w:pPr>
        <w:pStyle w:val="BodyText"/>
      </w:pPr>
      <w:r>
        <w:t xml:space="preserve">Nghe được Trang Duệ nói thế, Bành Phi đáp ứng một tiếng.</w:t>
      </w:r>
    </w:p>
    <w:p>
      <w:pPr>
        <w:pStyle w:val="BodyText"/>
      </w:pPr>
      <w:r>
        <w:t xml:space="preserve">Trang Duệ lúc trước cùng Bành Phi thương lượng qua, hắn sẽ cho Hác Long lái xe tới Lhasa, sau đó hắn sẽ ngồi phi cơ bay tới Nội Mông gặp Thiếp Mộc Nhi, tại Lhasa đi sau cùng, như vậy sau chuyện linh đồng chuyển thế, sẽ đi tới Đại Tuyết Sơn.</w:t>
      </w:r>
    </w:p>
    <w:p>
      <w:pPr>
        <w:pStyle w:val="BodyText"/>
      </w:pPr>
      <w:r>
        <w:t xml:space="preserve">Đi vào trong phòng khách, Trang Duệ phát hiện bọn Lưu Giang đang ngồi trò chuyện, không khỏi kỳ quái hỏi:</w:t>
      </w:r>
    </w:p>
    <w:p>
      <w:pPr>
        <w:pStyle w:val="BodyText"/>
      </w:pPr>
      <w:r>
        <w:t xml:space="preserve">- Ai, ta nói, hôm nay sao các ngươi đông đủ thế? Lưu manh, không cần chiếu cố tiểu tổ tông của ngươi sao?</w:t>
      </w:r>
    </w:p>
    <w:p>
      <w:pPr>
        <w:pStyle w:val="BodyText"/>
      </w:pPr>
      <w:r>
        <w:t xml:space="preserve">- Con của ta đang chơi đùa với con dâu, không cần quan tâm.</w:t>
      </w:r>
    </w:p>
    <w:p>
      <w:pPr>
        <w:pStyle w:val="BodyText"/>
      </w:pPr>
      <w:r>
        <w:t xml:space="preserve">Bị Trang Duệ kêu ngoại hiệu, Lưu Giang cũng đùa nghịch kiểu lưu mạnh, dù sao tiểu nha đầu của Trang Duệ, hắn đã quyết định sẽ biến thành con dâu, cả ngày bày ra bộ dáng như tranh đoạt với ai đó.</w:t>
      </w:r>
    </w:p>
    <w:p>
      <w:pPr>
        <w:pStyle w:val="BodyText"/>
      </w:pPr>
      <w:r>
        <w:t xml:space="preserve">- Trang Duệ, đừng nghe hắn nói chuyện phiếm, chúng ta đều ở đây chờ ngươi!</w:t>
      </w:r>
    </w:p>
    <w:p>
      <w:pPr>
        <w:pStyle w:val="BodyText"/>
      </w:pPr>
      <w:r>
        <w:t xml:space="preserve">Chu Thụy ngồi bên cạnh Lưu Giang chen ngang lời của hắn, hắn gần đây ưa thích tranh cãi với Lưu Giang, sau khi nhìn thấy tình hình này, Trang Duệ cười lên, hắn biết rõ, Lưu Giang chỉ phục Chu Thụy.</w:t>
      </w:r>
    </w:p>
    <w:p>
      <w:pPr>
        <w:pStyle w:val="BodyText"/>
      </w:pPr>
      <w:r>
        <w:t xml:space="preserve">Hai người này cũng chuẩn bị mở Ngao Viên, lúc bắt đầu Chu Thụy thấy tác dụng không lớn, nhưng thời gian dài, tính ổn trọng của Chu Thụy đã giúp đỡ Lưu Giang không ít, bằng không có mấy lần Lưu Giang té ngã không đứng lên nổi rồi.</w:t>
      </w:r>
    </w:p>
    <w:p>
      <w:pPr>
        <w:pStyle w:val="BodyText"/>
      </w:pPr>
      <w:r>
        <w:t xml:space="preserve">- Đợi ta làm gì? Ai, ta nói Lôi Lôi, đi nói với mẹ nuôi một tiếng, giữa trưa nấu chút cháo là được rồi, ngày hôm qua cũng uống không ít a.</w:t>
      </w:r>
    </w:p>
    <w:p>
      <w:pPr>
        <w:pStyle w:val="BodyText"/>
      </w:pPr>
      <w:r>
        <w:t xml:space="preserve">Trang Duệ ngồi xuống sô pha, nhìn thấy Lôi Lôi và chúng nữ trong phòng, càng kỳ quái, những con dâu này khi tụ tập lại với nhau không phải thích thảo luận chuyện chuyển nhà nhất hay sao?</w:t>
      </w:r>
    </w:p>
    <w:p>
      <w:pPr>
        <w:pStyle w:val="Compact"/>
      </w:pPr>
      <w:r>
        <w:t xml:space="preserve">- Tại sao lại giống như Lưu Giang thế? Mỗi ngày đều nhớ tới ăn!</w:t>
      </w:r>
      <w:r>
        <w:br w:type="textWrapping"/>
      </w:r>
      <w:r>
        <w:br w:type="textWrapping"/>
      </w:r>
    </w:p>
    <w:p>
      <w:pPr>
        <w:pStyle w:val="Heading2"/>
      </w:pPr>
      <w:bookmarkStart w:id="1164" w:name="chương-1141-1142-đoàn-du-lịch-tây-tạng-1"/>
      <w:bookmarkEnd w:id="1164"/>
      <w:r>
        <w:t xml:space="preserve">1142. Chương 1141 + 1142: Đoàn Du Lịch Tây Tạng</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1141 + 1142: Đoàn du lịch Tây Tạng</w:t>
      </w:r>
    </w:p>
    <w:p>
      <w:pPr>
        <w:pStyle w:val="BodyText"/>
      </w:pPr>
      <w:r>
        <w:t xml:space="preserve">Nhóm Dịch: Tepga</w:t>
      </w:r>
    </w:p>
    <w:p>
      <w:pPr>
        <w:pStyle w:val="BodyText"/>
      </w:pPr>
      <w:r>
        <w:t xml:space="preserve">Nguồn: Sưu tầm</w:t>
      </w:r>
    </w:p>
    <w:p>
      <w:pPr>
        <w:pStyle w:val="BodyText"/>
      </w:pPr>
      <w:r>
        <w:t xml:space="preserve">Lôi Lôi đối với việc Trang Duệ sai khiến rất không hài lòng, lầm bầm đứng dậy, sau khi đi tới cửa, quay đầu lại nói ra:</w:t>
      </w:r>
    </w:p>
    <w:p>
      <w:pPr>
        <w:pStyle w:val="BodyText"/>
      </w:pPr>
      <w:r>
        <w:t xml:space="preserve">- Lưu Giang, phải dẫn ta cùng đi, nếu không ta cho ngươi đẹp mặt!</w:t>
      </w:r>
    </w:p>
    <w:p>
      <w:pPr>
        <w:pStyle w:val="BodyText"/>
      </w:pPr>
      <w:r>
        <w:t xml:space="preserve">Trang Duệ có chút sờ không rõ ý nghĩ, nhìn về phía Lưu giang hỏi:</w:t>
      </w:r>
    </w:p>
    <w:p>
      <w:pPr>
        <w:pStyle w:val="BodyText"/>
      </w:pPr>
      <w:r>
        <w:t xml:space="preserve">- Đi đâu? Mang nàng đi làm cái gì?</w:t>
      </w:r>
    </w:p>
    <w:p>
      <w:pPr>
        <w:pStyle w:val="BodyText"/>
      </w:pPr>
      <w:r>
        <w:t xml:space="preserve">Nghe được Trang Duệ nói thế, Lưu Giang tùy tiện nói ra:</w:t>
      </w:r>
    </w:p>
    <w:p>
      <w:pPr>
        <w:pStyle w:val="BodyText"/>
      </w:pPr>
      <w:r>
        <w:t xml:space="preserve">- Ngươi không phải muốn đi Tây Tạng sao? Ta và vợ sẽ đi cùng ngươi, ôn lại chuyện năm đó!</w:t>
      </w:r>
    </w:p>
    <w:p>
      <w:pPr>
        <w:pStyle w:val="BodyText"/>
      </w:pPr>
      <w:r>
        <w:t xml:space="preserve">- Ai, ta nói lão yêu, ta cũng đi a, năm đó không có vượt qua, lần này không thể bỏ ta lại!</w:t>
      </w:r>
    </w:p>
    <w:p>
      <w:pPr>
        <w:pStyle w:val="BodyText"/>
      </w:pPr>
      <w:r>
        <w:t xml:space="preserve">Dương Vĩ đối với hành trình năm đó của Trang Duệ ở Tây Tạng, không ngừng ngưỡng mộ, chẳng những mang Bạch Sư về, còn thuận tay lừa gạt được cô vợ thân gia hàng tỷ, đương nhiên, Vĩ ca chỉ muốn ngắm phong cảnh của Tây Tạng, chuyện diễm ngộ hắn không dám làm.</w:t>
      </w:r>
    </w:p>
    <w:p>
      <w:pPr>
        <w:pStyle w:val="BodyText"/>
      </w:pPr>
      <w:r>
        <w:t xml:space="preserve">Dương Vĩ chưa nói gì, Chu Thụy đã nói:</w:t>
      </w:r>
    </w:p>
    <w:p>
      <w:pPr>
        <w:pStyle w:val="BodyText"/>
      </w:pPr>
      <w:r>
        <w:t xml:space="preserve">- Đúng rồi, Trang Duệ, ta cũng muốn đi xem, chúng ta kết bạn ở đó, mà ta có sinh hoạt như hôm nay, cũng là từ lúc quen biết ngươi a!</w:t>
      </w:r>
    </w:p>
    <w:p>
      <w:pPr>
        <w:pStyle w:val="BodyText"/>
      </w:pPr>
      <w:r>
        <w:t xml:space="preserve">Tuy từ bộ đội học được một thân bổn sự, nhưng tình huống sinh hoạt của Chu Thụy không tố, nếu như không phải quen biết Trang Duệ và Lưu Giang, hắn cũng không có khả năng đem cả nhà tới Bành Thành định cư, sinh hoạt cơm áo không lo.</w:t>
      </w:r>
    </w:p>
    <w:p>
      <w:pPr>
        <w:pStyle w:val="BodyText"/>
      </w:pPr>
      <w:r>
        <w:t xml:space="preserve">Cho nên ngày hôm qua nghe Bành Phi nói Trang Duệ chuẩn bị đi Tây Tạng, Chu Thụy tìm Lưu Giang một chút, sau khi Lôi Lôi nghe được, cũng ồn ào muốn đi, nói là muốn ôn tình bạn cũ.</w:t>
      </w:r>
    </w:p>
    <w:p>
      <w:pPr>
        <w:pStyle w:val="BodyText"/>
      </w:pPr>
      <w:r>
        <w:t xml:space="preserve">- Chu ca, nói những chuyện này làm gì vậy, mọi người là huynh đệ phải không? Lại nói nếu không có ngươi, tiểu tử lưu manh này chắc không còn nổi cái quần lót, còn mở Ngao Viên gì chứ!</w:t>
      </w:r>
    </w:p>
    <w:p>
      <w:pPr>
        <w:pStyle w:val="BodyText"/>
      </w:pPr>
      <w:r>
        <w:t xml:space="preserve">Trang Duệ biết rõ Chư Thụy là người trọng tình, thời điểm muốn trấn an hắn vài câu, giương mắt nhìn thấy Bành Phi mang theo Hách Long đi tới, sau đó vẫy tay với hai người, Trang Duệ nói tiếp:</w:t>
      </w:r>
    </w:p>
    <w:p>
      <w:pPr>
        <w:pStyle w:val="BodyText"/>
      </w:pPr>
      <w:r>
        <w:t xml:space="preserve">- Nếu đã muốn đi, vậy thì cũng đi, dù sao lần này cũng không có việc gì, coi nhu du lịch, nhiều người mới náo nhiệt chứ!</w:t>
      </w:r>
    </w:p>
    <w:p>
      <w:pPr>
        <w:pStyle w:val="BodyText"/>
      </w:pPr>
      <w:r>
        <w:t xml:space="preserve">- Chủ nhiệm lớp cũng đi? Hắc, cảm tình tốt a!</w:t>
      </w:r>
    </w:p>
    <w:p>
      <w:pPr>
        <w:pStyle w:val="BodyText"/>
      </w:pPr>
      <w:r>
        <w:t xml:space="preserve">Bành Phi vừa vào cửa chợt nghe đến Trang Duệ lời nói, không khỏi cười, bất quá liếc mắt nhìn trong phòng người về sau, nói ra:</w:t>
      </w:r>
    </w:p>
    <w:p>
      <w:pPr>
        <w:pStyle w:val="BodyText"/>
      </w:pPr>
      <w:r>
        <w:t xml:space="preserve">- Trang ca, chúng ta nhiều người như vậy, hai chiếc xe con chỉ sợ không đủ a? Lái xe đường dài, mỗi chiếc xe tốt nhất chỉ ngồi ba người, như vậy cũng có thể nghỉ ngơi!</w:t>
      </w:r>
    </w:p>
    <w:p>
      <w:pPr>
        <w:pStyle w:val="BodyText"/>
      </w:pPr>
      <w:r>
        <w:t xml:space="preserve">Bành Phi nói cũng có đạo lý, từ Lhasa đến Đại Tuyết Sơn, cần lộ trình vài ngày, nếu như chỉ ngồi thẳng, chúng nữ người sẽ không chịu nổi.</w:t>
      </w:r>
    </w:p>
    <w:p>
      <w:pPr>
        <w:pStyle w:val="BodyText"/>
      </w:pPr>
      <w:r>
        <w:t xml:space="preserve">Suy nghĩ một lúc, Trang Duệ nói ra:</w:t>
      </w:r>
    </w:p>
    <w:p>
      <w:pPr>
        <w:pStyle w:val="BodyText"/>
      </w:pPr>
      <w:r>
        <w:t xml:space="preserve">- Tiểu hài tử đừng đi, vạn nhất không thích ứng với cao nguyên, phát bệnh thì phiền toái, như vậy đi, Chu ca, ngươi vất vả một chút, cùng Bành Phi còn có Hác ca đều lái một xe, như vậy ba xe đã đủ rồi.</w:t>
      </w:r>
    </w:p>
    <w:p>
      <w:pPr>
        <w:pStyle w:val="BodyText"/>
      </w:pPr>
      <w:r>
        <w:t xml:space="preserve">Đại Tuyết Sơn không khí mỏng manh, ngay cả thể chất như Bành Phi cũng ăn không tiêu, mặc dù có linh khí là đại sát khí, Trang Duệ cũng không dám mang theo bọn nhỏ mạo hiểm. đọc truyện mới nhất tại .</w:t>
      </w:r>
    </w:p>
    <w:p>
      <w:pPr>
        <w:pStyle w:val="BodyText"/>
      </w:pPr>
      <w:r>
        <w:t xml:space="preserve">- Vất vả cái gì chứ, được rồi, cứ như vậy đi!</w:t>
      </w:r>
    </w:p>
    <w:p>
      <w:pPr>
        <w:pStyle w:val="BodyText"/>
      </w:pPr>
      <w:r>
        <w:t xml:space="preserve">Chu Thụy đáp ứng, mấy năm trước bởi vì thu mua chó Ngao Tây Tạng, cho nên hắn không ít lần chạy tới Tây Tạng, con đường này không ai quen thuộc như hắn.</w:t>
      </w:r>
    </w:p>
    <w:p>
      <w:pPr>
        <w:pStyle w:val="BodyText"/>
      </w:pPr>
      <w:r>
        <w:t xml:space="preserve">Mọi người thương lượng một chút, Tống Tinh Quân cuối cùng quyết định không đi, ở nhà chiếu cố hài tử, mặc dù có lão bà Bành Phi là Trương Thiến và bọn Trang Mẫu ở lại, nhưng năm sáu tiểu hài tử tràn đầy tinh ưực, cũng không phải dễ hầu hạ a.</w:t>
      </w:r>
    </w:p>
    <w:p>
      <w:pPr>
        <w:pStyle w:val="BodyText"/>
      </w:pPr>
      <w:r>
        <w:t xml:space="preserve">Sau khi thương nghị xong, Bành Phi Hách Long cùng ba người Chu Thụy, sau khi ăn cơm xong liền lái xe đi.</w:t>
      </w:r>
    </w:p>
    <w:p>
      <w:pPr>
        <w:pStyle w:val="BodyText"/>
      </w:pPr>
      <w:r>
        <w:t xml:space="preserve">Trang Duệ cũng không có lấy chiếc Hummer để đi, mà lấy ba chiếc xe có công năng việt dã vô cùng tốt, tất cả đều là xe của Bành Phi, thằng này có tiền cũng không có nhiều hứng thú, mà xe thì hắn mua không ít.</w:t>
      </w:r>
    </w:p>
    <w:p>
      <w:pPr>
        <w:pStyle w:val="BodyText"/>
      </w:pPr>
      <w:r>
        <w:t xml:space="preserve">Bọn Bành Phi rời đi tới ngày thứ năm, Trang Duệ và Lưu Giang một đoàn người, ngồi phi cơ rời Bắc Kinh, trạm thứ nhất chính là Nội Mông, đón Thiếp Mộc Nhi ở sân bay quân dụng, mới bay đi Lhasa.</w:t>
      </w:r>
    </w:p>
    <w:p>
      <w:pPr>
        <w:pStyle w:val="BodyText"/>
      </w:pPr>
      <w:r>
        <w:t xml:space="preserve">Người Mông Cổ vốn đã chịu ảnh hưởng của Phật giáo rất sâu, biết được sẽ đi tham ngộ điễn lễ Hoạt Phật Tọa Sáng, trên đường đi Thiếp Mộc Nhi vô cùng hưng phấn, lôi kéo Trang Duệ hỏi lung tung, nhưng tính tình của hắn hào sảng, rất nhanh kết thành bằng hữu với Lưu Giang.</w:t>
      </w:r>
    </w:p>
    <w:p>
      <w:pPr>
        <w:pStyle w:val="BodyText"/>
      </w:pPr>
      <w:r>
        <w:t xml:space="preserve">Máy bay vững vàng đáp xuống sân bay Tây Tạng, nhưng làm cho du khách kinh ngạc chính là, ở trên một chiếc máy bay tư nhân không lớn gần đó, vật đi xuống trước tiên chính là chó Ngao Tây Tạng trắng như tuyết.</w:t>
      </w:r>
    </w:p>
    <w:p>
      <w:pPr>
        <w:pStyle w:val="BodyText"/>
      </w:pPr>
      <w:r>
        <w:t xml:space="preserve">Mà xuất hiện phía sau chó Ngao, làm ọi người cảm giác kinh ngạc, bởi vì có một người đứng ở cửa khoang, ngẩn đầu lên nói "Đi" một tiếng, một đôi mắt ưng bế nghễ, bày ra bộ dáng không ai bì nổi.</w:t>
      </w:r>
    </w:p>
    <w:p>
      <w:pPr>
        <w:pStyle w:val="BodyText"/>
      </w:pPr>
      <w:r>
        <w:t xml:space="preserve">- Mẹ kiếp, đây không phải là đang đóng phim Thần Điêu Hiệp Lữ chứ? Kim điêu cũng bay ra, khoan hãy nói, giả bộ rất giống a.</w:t>
      </w:r>
    </w:p>
    <w:p>
      <w:pPr>
        <w:pStyle w:val="BodyText"/>
      </w:pPr>
      <w:r>
        <w:t xml:space="preserve">Một du khách trẻ tuổi dùng sức dụi mắt.</w:t>
      </w:r>
    </w:p>
    <w:p>
      <w:pPr>
        <w:pStyle w:val="BodyText"/>
      </w:pPr>
      <w:r>
        <w:t xml:space="preserve">Mà xuống máy bay tiếp theo, sau đó chính là "người" bình thường, chó Ngao và kim điêu cùng theo đoàn người đi lên xe buýt, biến mất trong tầm mắt của du khách.</w:t>
      </w:r>
    </w:p>
    <w:p>
      <w:pPr>
        <w:pStyle w:val="BodyText"/>
      </w:pPr>
      <w:r>
        <w:t xml:space="preserve">Lần này bọn Trang Duệ đi vào xứ người, vẫn là nhà khách ở ngoại ô Lhasa Tây Tạng, mặc dù treo biển trên danh nghĩa là nhà khách, nhưng so với biệt thự cũng không khác bao nhiêu, cũng không kém hơn so với các khách sạn năm sao là bao nhiêu.</w:t>
      </w:r>
    </w:p>
    <w:p>
      <w:pPr>
        <w:pStyle w:val="BodyText"/>
      </w:pPr>
      <w:r>
        <w:t xml:space="preserve">Đối với trụ sở này, Trang Duệ cũng rất ưa thích, trên đầu chính là bầu trời xanh thẫm, dưới chân là bãi cỏ xanh mướt, nếu sinh sống ở xứ sở này, có thể trong lúc lơ đãng, tâm linh của bọn họ sẽ được tẩy trừ bụi trần tục.</w:t>
      </w:r>
    </w:p>
    <w:p>
      <w:pPr>
        <w:pStyle w:val="BodyText"/>
      </w:pPr>
      <w:r>
        <w:t xml:space="preserve">Nhưng sau khi bọn Trang Duệ đi tới khu biệt thự này, lại phát hiện, cả khu biệt thự đều có cảnh sát vũ trang, lưng vác súng đạn lên nòng, đối với mỗi người ra vào, đều tiến hành kiểm tra cẩn thận.</w:t>
      </w:r>
    </w:p>
    <w:p>
      <w:pPr>
        <w:pStyle w:val="BodyText"/>
      </w:pPr>
      <w:r>
        <w:t xml:space="preserve">Một đoàn người ba chiếc xe của Trang Duệ, thời điểm tiến vào khu biệt thự, cũng bị cản lại.</w:t>
      </w:r>
    </w:p>
    <w:p>
      <w:pPr>
        <w:pStyle w:val="BodyText"/>
      </w:pPr>
      <w:r>
        <w:t xml:space="preserve">- Cảnh giới, chú ý cảnh giới, coi chừng mãnh thú đả thương người!</w:t>
      </w:r>
    </w:p>
    <w:p>
      <w:pPr>
        <w:pStyle w:val="BodyText"/>
      </w:pPr>
      <w:r>
        <w:t xml:space="preserve">Sau khi Bạch Sư và kim điêu vào trong xe, bốn phía vang lên một hồi hấp khí lạnh, những cảnh sát mang theo súng kia, lập tức khẩn trương, không phát ra âm thanh nào.</w:t>
      </w:r>
    </w:p>
    <w:p>
      <w:pPr>
        <w:pStyle w:val="BodyText"/>
      </w:pPr>
      <w:r>
        <w:t xml:space="preserve">Tuy bọn họ sinh hoạt tại Tây Tạng, đối với cho Ngao Tây Tạng không có xa lạ, nhưng từ hình thể của Bạch Sư, vẫn làm cho những sĩ quan phụ trách ăn cả kinh, hơn mười họng súng tối om, chỉ vào Bạch Sư.</w:t>
      </w:r>
    </w:p>
    <w:p>
      <w:pPr>
        <w:pStyle w:val="BodyText"/>
      </w:pPr>
      <w:r>
        <w:t xml:space="preserve">- Ân, đừng đừng... Bạch Sư không cắn người!</w:t>
      </w:r>
    </w:p>
    <w:p>
      <w:pPr>
        <w:pStyle w:val="BodyText"/>
      </w:pPr>
      <w:r>
        <w:t xml:space="preserve">Trang Duệ thấy cảnh này, vội vàng ngăn ở phía trước Bạch Sư, nói là Bạch Sư không cấn người, nhưng khi gặp phải uy hiếp, nói không chừng sẽ chống trả lại những cảnh sát có vũ trang này.</w:t>
      </w:r>
    </w:p>
    <w:p>
      <w:pPr>
        <w:pStyle w:val="BodyText"/>
      </w:pPr>
      <w:r>
        <w:t xml:space="preserve">- Buông súng, đều buông súng, làm gì thế, Trang tiên sinh là khách quý của chúng ta!</w:t>
      </w:r>
    </w:p>
    <w:p>
      <w:pPr>
        <w:pStyle w:val="BodyText"/>
      </w:pPr>
      <w:r>
        <w:t xml:space="preserve">Người phụ trách tiếp dẫn là Triệu chủ nhiệm, hắn giải thích với đám cảnh sát vũ trang, thời điểm hắn thấy Bạch Sư đã giật mình, nhưng một đường đi tới, Bạch Sư rất ngoan ngoãn, cho nên Triệu chủ nhiệm mở miệng nói chuyện giúp Trang Duệ.</w:t>
      </w:r>
    </w:p>
    <w:p>
      <w:pPr>
        <w:pStyle w:val="BodyText"/>
      </w:pPr>
      <w:r>
        <w:t xml:space="preserve">- Thực xin lỗi, chúng ta sẽ phụ trách bảo vệ mà thôi!</w:t>
      </w:r>
    </w:p>
    <w:p>
      <w:pPr>
        <w:pStyle w:val="BodyText"/>
      </w:pPr>
      <w:r>
        <w:t xml:space="preserve">Không nghĩ tới tên trung tá cánh sát vũ trang lại hung hăng tới mức không thèm để ý tới Triệu chủ nhiệm, khoát khoát tay, tiếp tục nói:</w:t>
      </w:r>
    </w:p>
    <w:p>
      <w:pPr>
        <w:pStyle w:val="BodyText"/>
      </w:pPr>
      <w:r>
        <w:t xml:space="preserve">- Những mãnh thú như thế này, không thể mang vào trong biệt thự!</w:t>
      </w:r>
    </w:p>
    <w:p>
      <w:pPr>
        <w:pStyle w:val="BodyText"/>
      </w:pPr>
      <w:r>
        <w:t xml:space="preserve">Triệu chủ nhiệm sau khi nghe tên cảnh sát vũ trang này nói thế, giống như có suy nghĩ, trên mặt có chút khó coi, quay đầu nhìn Trang Duệ nói ra:</w:t>
      </w:r>
    </w:p>
    <w:p>
      <w:pPr>
        <w:pStyle w:val="Compact"/>
      </w:pPr>
      <w:r>
        <w:br w:type="textWrapping"/>
      </w:r>
      <w:r>
        <w:br w:type="textWrapping"/>
      </w:r>
    </w:p>
    <w:p>
      <w:pPr>
        <w:pStyle w:val="Heading2"/>
      </w:pPr>
      <w:bookmarkStart w:id="1165" w:name="chương-1143-thăm-lại-chốn-xưa."/>
      <w:bookmarkEnd w:id="1165"/>
      <w:r>
        <w:t xml:space="preserve">1143. Chương 1143: Thăm Lại Chốn Xưa.</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1143: Thăm lại chốn xưa.</w:t>
      </w:r>
    </w:p>
    <w:p>
      <w:pPr>
        <w:pStyle w:val="BodyText"/>
      </w:pPr>
      <w:r>
        <w:t xml:space="preserve">Nhóm Dịch: Tepga</w:t>
      </w:r>
    </w:p>
    <w:p>
      <w:pPr>
        <w:pStyle w:val="BodyText"/>
      </w:pPr>
      <w:r>
        <w:t xml:space="preserve">Nguồn: Sưu tầm</w:t>
      </w:r>
    </w:p>
    <w:p>
      <w:pPr>
        <w:pStyle w:val="BodyText"/>
      </w:pPr>
      <w:r>
        <w:t xml:space="preserve">- Trang tiên sinh người xem...</w:t>
      </w:r>
    </w:p>
    <w:p>
      <w:pPr>
        <w:pStyle w:val="BodyText"/>
      </w:pPr>
      <w:r>
        <w:t xml:space="preserve">- Có phải lãnh đạo đang ở trong đó hay không?</w:t>
      </w:r>
    </w:p>
    <w:p>
      <w:pPr>
        <w:pStyle w:val="BodyText"/>
      </w:pPr>
      <w:r>
        <w:t xml:space="preserve">Nhìn thấy cảnh vệ ở nhà khách, lại có một trung tá ở hiện trường, trong lòng của Trang Duệ minh bạch, chắc cậu nhỏ cũng ở đây a, không lạ khi không cho Bạch Sư đi vào.</w:t>
      </w:r>
    </w:p>
    <w:p>
      <w:pPr>
        <w:pStyle w:val="BodyText"/>
      </w:pPr>
      <w:r>
        <w:t xml:space="preserve">- Trang tiên sinh, chúng ta có kỷ luật, việc này ta không thể trả lời ngài, nếu không ta an bài một nhà khách khác trong nội thành cho ngài.</w:t>
      </w:r>
    </w:p>
    <w:p>
      <w:pPr>
        <w:pStyle w:val="BodyText"/>
      </w:pPr>
      <w:r>
        <w:t xml:space="preserve">Triệu chủ nhiệm biết rõ địa vị của Trang Duệ rất cao, nhưng với địa vị của vị kia, vạn nhất xảy ra chuyện, chỉ cần bất lợi cho hắn, chính phủ khu tự trị sẽ gặp nạn.</w:t>
      </w:r>
    </w:p>
    <w:p>
      <w:pPr>
        <w:pStyle w:val="BodyText"/>
      </w:pPr>
      <w:r>
        <w:t xml:space="preserve">Cho nên Triệu chủ nhiệm cũng tính toán thay cho Trang Duệ, bảo bọn họ gia tăng tiếp đãi, cũng xem như không thất lễ.</w:t>
      </w:r>
    </w:p>
    <w:p>
      <w:pPr>
        <w:pStyle w:val="BodyText"/>
      </w:pPr>
      <w:r>
        <w:t xml:space="preserve">- Đi, vậy thì vào trong thành phố đi!</w:t>
      </w:r>
    </w:p>
    <w:p>
      <w:pPr>
        <w:pStyle w:val="BodyText"/>
      </w:pPr>
      <w:r>
        <w:t xml:space="preserve">Trang Duệ có chút dở khóc dở cười, nơi này cậu nhỏ ở lại, lại đem cháu trai của mình đuổi ra, sau khi gặp cậu nhỏ phải oán trách hắn một phen, lại nói hắn không phải không biết Bạch Sư.</w:t>
      </w:r>
    </w:p>
    <w:p>
      <w:pPr>
        <w:pStyle w:val="BodyText"/>
      </w:pPr>
      <w:r>
        <w:t xml:space="preserve">Trang Duệ liếc mắt nhìn vào trong trang viên có chút không bỏ được, hoàn cảnh nơi đây yên tĩnh hơn so với thành thị náo nhiệt.</w:t>
      </w:r>
    </w:p>
    <w:p>
      <w:pPr>
        <w:pStyle w:val="BodyText"/>
      </w:pPr>
      <w:r>
        <w:t xml:space="preserve">- Đi thôi, chúng ta đi thành phố Lhasa!</w:t>
      </w:r>
    </w:p>
    <w:p>
      <w:pPr>
        <w:pStyle w:val="BodyText"/>
      </w:pPr>
      <w:r>
        <w:t xml:space="preserve">Thời điểm Trang Duệ quay đầu lại nhìn bọn người Lưu Giang trên xe, mấy chiếc xe cảnh sát có đèn hiệu, bỗng nhiên chạy đến trước mặt.</w:t>
      </w:r>
    </w:p>
    <w:p>
      <w:pPr>
        <w:pStyle w:val="BodyText"/>
      </w:pPr>
      <w:r>
        <w:t xml:space="preserve">Chứng kiến đêm giao thừa ba xe ngăn tại cửa ra vào, một xe cảnh sát cao thấp đến xuống một cảnh sát, có chút lo lắng hô:</w:t>
      </w:r>
    </w:p>
    <w:p>
      <w:pPr>
        <w:pStyle w:val="BodyText"/>
      </w:pPr>
      <w:r>
        <w:t xml:space="preserve">- Chuyện gì xảy ra? Người cảnh giới đâu? Nhanh chuyển mấy chiếc xe này đi, thủ trưởng lập tức đến rồi đấy.</w:t>
      </w:r>
    </w:p>
    <w:p>
      <w:pPr>
        <w:pStyle w:val="BodyText"/>
      </w:pPr>
      <w:r>
        <w:t xml:space="preserve">Nhưng hắn vừa dứt lời trước sau tất cả bốn chiếc xe, phía đầu xe treo cờ hồng, cảnh xe được che chắn rất chặt chẽ, đoàn xe lập tức dừng lại.</w:t>
      </w:r>
    </w:p>
    <w:p>
      <w:pPr>
        <w:pStyle w:val="BodyText"/>
      </w:pPr>
      <w:r>
        <w:t xml:space="preserve">Mà những cảnh sát kia lập tức gấp gáp lên, trên đường đi vốn không có vấn đề gì, ai biết gần đến nơi, lại bị chiếc xe chắn đường, chuyện này nếu ghi vào trong lỗi kiểm tra, chắc chắn chiếc mũ cánh chuồn (quan tước) của hắn sẽ bay đi.</w:t>
      </w:r>
    </w:p>
    <w:p>
      <w:pPr>
        <w:pStyle w:val="BodyText"/>
      </w:pPr>
      <w:r>
        <w:t xml:space="preserve">- Tránh ra... Phiền toái, nhanh, mau đưa xe tránh ra...</w:t>
      </w:r>
    </w:p>
    <w:p>
      <w:pPr>
        <w:pStyle w:val="BodyText"/>
      </w:pPr>
      <w:r>
        <w:t xml:space="preserve">Nhìn thấy loại tình hình này, Triệu chủ nhiệm cũng bị dọa sợ, lập tức sợ tới mức mặt trắng bệch, cũng bất chấp Trang Duệ, lôi kéo ba chiếc xe chắn đường, bảo bọn họ tránh ra.</w:t>
      </w:r>
    </w:p>
    <w:p>
      <w:pPr>
        <w:pStyle w:val="BodyText"/>
      </w:pPr>
      <w:r>
        <w:t xml:space="preserve">- Hắc, xem ra đối xử không giống nhau a!</w:t>
      </w:r>
    </w:p>
    <w:p>
      <w:pPr>
        <w:pStyle w:val="BodyText"/>
      </w:pPr>
      <w:r>
        <w:t xml:space="preserve">Nhìn thấy chiếc xe treo cờ hồng, Trang Duệ cười, tại Lhasa, xuất hành cũng phải có quy cách này, chắc hẳn chính là tiểu cậu, đúng là xảo diệu, đến muộn chút nữa là không nhìn thấy Trang Duệ rồi.</w:t>
      </w:r>
    </w:p>
    <w:p>
      <w:pPr>
        <w:pStyle w:val="BodyText"/>
      </w:pPr>
      <w:r>
        <w:t xml:space="preserve">- Ai ai, đưa xe qua bên cạnh, nhìn cái gì, nói ngươi đấy!</w:t>
      </w:r>
    </w:p>
    <w:p>
      <w:pPr>
        <w:pStyle w:val="BodyText"/>
      </w:pPr>
      <w:r>
        <w:t xml:space="preserve">Nhìn thầy đoán xe của Trang Duệ còn chưa muốn lách vào, vị cảnh sát kia tức giận chạy tới, kéo Trang Duệ lại.</w:t>
      </w:r>
    </w:p>
    <w:p>
      <w:pPr>
        <w:pStyle w:val="BodyText"/>
      </w:pPr>
      <w:r>
        <w:t xml:space="preserve">- Được, tránh qua bên cạnh, tránh thôi!</w:t>
      </w:r>
    </w:p>
    <w:p>
      <w:pPr>
        <w:pStyle w:val="BodyText"/>
      </w:pPr>
      <w:r>
        <w:t xml:space="preserve">Trang Duệ bất đắc dĩ lắc đầu, đi qua ven đường, mà cảnh sát đứng trước mặt của hắn, Trang Duệ cao hơn hắn một cái đầu, không sợ người trong xe không nhìn thấy hắn.</w:t>
      </w:r>
    </w:p>
    <w:p>
      <w:pPr>
        <w:pStyle w:val="BodyText"/>
      </w:pPr>
      <w:r>
        <w:t xml:space="preserve">Quả nhiên, sau khi ba chiếc xe dịch chuyển qua, cái kia chiếc xe thời điểm chiếc xe treo cờ hồng chạy tới trước mặt hắn, đột nhiên dừng lại, cửa sổ hạ xuống, lộ ra khuôn mặt Âu Dương Chấn Hoa.</w:t>
      </w:r>
    </w:p>
    <w:p>
      <w:pPr>
        <w:pStyle w:val="BodyText"/>
      </w:pPr>
      <w:r>
        <w:t xml:space="preserve">- Tiểu duệ, tại sao lại không vào, ở đây làm gì thế?</w:t>
      </w:r>
    </w:p>
    <w:p>
      <w:pPr>
        <w:pStyle w:val="BodyText"/>
      </w:pPr>
      <w:r>
        <w:t xml:space="preserve">Nhìn thấy Trang Duệ đứng sau lưng cảnh sát nháy mắt, Âu Dương Chấn Hoa không khỏi cười nói.</w:t>
      </w:r>
    </w:p>
    <w:p>
      <w:pPr>
        <w:pStyle w:val="BodyText"/>
      </w:pPr>
      <w:r>
        <w:t xml:space="preserve">- Hắc hắc, tránh đường cho ngài, đúng rồi, Âu Dương tổng lý, bọn họ không cho Bạch Sư của ta vào!</w:t>
      </w:r>
    </w:p>
    <w:p>
      <w:pPr>
        <w:pStyle w:val="BodyText"/>
      </w:pPr>
      <w:r>
        <w:t xml:space="preserve">Âu Dương Chấn Hoa thấy Trang Duệ liền dừng xe lại, người cảnh giới bên ngoài ăn cả kinh, lời nói của Trang Duệ, càng làm cho tên trung tá cảnh sát giật mình, hắn sẽ không báo cáo lại chứ?</w:t>
      </w:r>
    </w:p>
    <w:p>
      <w:pPr>
        <w:pStyle w:val="BodyText"/>
      </w:pPr>
      <w:r>
        <w:t xml:space="preserve">- Hồ đồ, gia nhập hoạt động ngoại giao nghiêm túc, mang Bạch Sư theo làm gì?</w:t>
      </w:r>
    </w:p>
    <w:p>
      <w:pPr>
        <w:pStyle w:val="BodyText"/>
      </w:pPr>
      <w:r>
        <w:t xml:space="preserve">Âu Dương Chấn Hoa nghiêm mặt mắng Trang Duệ một câu, nhìn về phía tên trúng tá cảnh sát đứng bên cạnh Trang Duệ, nói ra:</w:t>
      </w:r>
    </w:p>
    <w:p>
      <w:pPr>
        <w:pStyle w:val="BodyText"/>
      </w:pPr>
      <w:r>
        <w:t xml:space="preserve">- Con chó đó không đả thương người, không có việc gì, cho vào đi!</w:t>
      </w:r>
    </w:p>
    <w:p>
      <w:pPr>
        <w:pStyle w:val="BodyText"/>
      </w:pPr>
      <w:r>
        <w:t xml:space="preserve">- Vâng, thủ trưởng!</w:t>
      </w:r>
    </w:p>
    <w:p>
      <w:pPr>
        <w:pStyle w:val="BodyText"/>
      </w:pPr>
      <w:r>
        <w:t xml:space="preserve">Trung tá vội vàng cúi chào!</w:t>
      </w:r>
    </w:p>
    <w:p>
      <w:pPr>
        <w:pStyle w:val="BodyText"/>
      </w:pPr>
      <w:r>
        <w:t xml:space="preserve">Sau khi đoàn xe đi vào trong biệt thự, những cảnh sát kia bao gồm của Triệu chủ nhiệm, ánh mắt những người này nhìn về phía Trang Duệ, đều có chút không hợp, người trẻ tuổi kia rốt cuộc là ai? Nói chuyện với phó tổng lý, bộ dáng rất tùy tiện a!</w:t>
      </w:r>
    </w:p>
    <w:p>
      <w:pPr>
        <w:pStyle w:val="BodyText"/>
      </w:pPr>
      <w:r>
        <w:t xml:space="preserve">Âu Dương Chấn Hoa lên tiếng, đương nhiên không có người nào ngăn cản đoàn người của Trang Duệ, mà Triệu chủ nhiệm đối với công tác tiếp đãi Trang Duệ, càng thêm chu đáo, hắn sợ Trang Duệ vẫn còn nhớ chuyện cũ.</w:t>
      </w:r>
    </w:p>
    <w:p>
      <w:pPr>
        <w:pStyle w:val="BodyText"/>
      </w:pPr>
      <w:r>
        <w:t xml:space="preserve">- Triệu chủ nhiệm, ta muốn lấy hai chiếc xe đi dạo một vòng!</w:t>
      </w:r>
    </w:p>
    <w:p>
      <w:pPr>
        <w:pStyle w:val="BodyText"/>
      </w:pPr>
      <w:r>
        <w:t xml:space="preserve">Thời điểm ở trên máy bay, Lưu Giang đã ồn ào, nói là muốn ôn lại thời gian ở Lhasa một chút, nếu đã tới đây rồi, đương nhiên phải đi vào.</w:t>
      </w:r>
    </w:p>
    <w:p>
      <w:pPr>
        <w:pStyle w:val="BodyText"/>
      </w:pPr>
      <w:r>
        <w:t xml:space="preserve">- Không có vấn đề, Trang tiên sinh, ta đi sắp xếp.</w:t>
      </w:r>
    </w:p>
    <w:p>
      <w:pPr>
        <w:pStyle w:val="BodyText"/>
      </w:pPr>
      <w:r>
        <w:t xml:space="preserve">Đặt xe còn không phải việc nhỏ? Triệu chủ nhiệm một câu liền đồng ý, đi ra ngoài một chút, không có qua mười phút, hai chiếc xe đã ở trước cửa biệt thự.</w:t>
      </w:r>
    </w:p>
    <w:p>
      <w:pPr>
        <w:pStyle w:val="BodyText"/>
      </w:pPr>
      <w:r>
        <w:t xml:space="preserve">Tuy Triệu chủ nhiệm vẫn muốn đi theo, không biết có phải là nguyên nhân hắn nói chuyện với Âu Dương Chấn Hoa hay không, cảnh giới cấp cho Trang Duệ tăng lên, phía sau hai chiếc xe, còn có một xe cảnh sát đi theo.</w:t>
      </w:r>
    </w:p>
    <w:p>
      <w:pPr>
        <w:pStyle w:val="BodyText"/>
      </w:pPr>
      <w:r>
        <w:t xml:space="preserve">Mặc dù có chút không quen, nhưng Trang Duệ không nói gì, người khác có hảo ý mà? Nói đi cũng nói lại, những người buôn bán cũng không phải quy củ, có những người này đi theo, tối thiểu nhất là không có chuyện gì xảy ra.</w:t>
      </w:r>
    </w:p>
    <w:p>
      <w:pPr>
        <w:pStyle w:val="BodyText"/>
      </w:pPr>
      <w:r>
        <w:t xml:space="preserve">Lúc xe dừng lại giao lộ, nhìn thấy đường phố náo nhiệt, Trang Duệ không khỏi có cảm giác thăm lại chốn xưa, chuyện xảy ra năm sáu năm trước, giống như ngày hôm qua.</w:t>
      </w:r>
    </w:p>
    <w:p>
      <w:pPr>
        <w:pStyle w:val="BodyText"/>
      </w:pPr>
      <w:r>
        <w:t xml:space="preserve">Một đám người vui vẻ hòa thuận, một đoàn người cũng đi dạo phố, có lẽ nguyên nhân là có hoạt động trọng yếu diễn ra, cho nên những người buôn bán hàng rong cũng thập phần quy cũ.</w:t>
      </w:r>
    </w:p>
    <w:p>
      <w:pPr>
        <w:pStyle w:val="BodyText"/>
      </w:pPr>
      <w:r>
        <w:t xml:space="preserve">Dạo phố là thiên tính nữ nhân, đi chưa được nửa con phố, Trang Duệ và bọn Lưu Giang, đã treo đầy túi lớn túi nhỏ, những cái túi này là chiến lợi phẩm của Lôi Lôi và Tần Huyên Băng.</w:t>
      </w:r>
    </w:p>
    <w:p>
      <w:pPr>
        <w:pStyle w:val="BodyText"/>
      </w:pPr>
      <w:r>
        <w:t xml:space="preserve">- Trang Duệ, mau đến xem, còn nhớ quán cà phê này không?</w:t>
      </w:r>
    </w:p>
    <w:p>
      <w:pPr>
        <w:pStyle w:val="BodyText"/>
      </w:pPr>
      <w:r>
        <w:t xml:space="preserve">Sau khi vượt qua góc đường, đột nhiên Trang Duệ nghe tiếng la của Tần Huyên Băng, vội vàng đi nhanh tới, một quá cà phê lộ thiên, hiện ra trước mặt.</w:t>
      </w:r>
    </w:p>
    <w:p>
      <w:pPr>
        <w:pStyle w:val="BodyText"/>
      </w:pPr>
      <w:r>
        <w:t xml:space="preserve">- Làm gì thế? Ta không nhớ rõ!</w:t>
      </w:r>
    </w:p>
    <w:p>
      <w:pPr>
        <w:pStyle w:val="BodyText"/>
      </w:pPr>
      <w:r>
        <w:t xml:space="preserve">Trang Duệ làm bộ làm ra thần sắc mờ mịt, khi nhìn thấy sắc mặt của Tần Huyên Băng đen lại, mới tiến lên nói nhỏ vào tai Tần Huyên Băng, nói:</w:t>
      </w:r>
    </w:p>
    <w:p>
      <w:pPr>
        <w:pStyle w:val="BodyText"/>
      </w:pPr>
      <w:r>
        <w:t xml:space="preserve">- Tuy nhớ rõ, ở đây có cô nương ngốc nghếch, ở chỗ này hôn một anh chàng đẹp trai!</w:t>
      </w:r>
    </w:p>
    <w:p>
      <w:pPr>
        <w:pStyle w:val="BodyText"/>
      </w:pPr>
      <w:r>
        <w:t xml:space="preserve">- Tinh tướng!</w:t>
      </w:r>
    </w:p>
    <w:p>
      <w:pPr>
        <w:pStyle w:val="BodyText"/>
      </w:pPr>
      <w:r>
        <w:t xml:space="preserve">Tần Huyên Băng bị Trang Duệ nói ửng đỏ, trên mặt xuất hiện nụ cười hạnh phúc, duỗi tay nắm chặt tay Trang Duệ, cùng đi vào quán cà phê.</w:t>
      </w:r>
    </w:p>
    <w:p>
      <w:pPr>
        <w:pStyle w:val="BodyText"/>
      </w:pPr>
      <w:r>
        <w:t xml:space="preserve">Người trong quán cà phê không nhiều, vị lão bản người Hồng Kông, nhàn nhã ngồi trên ghế, cầm quyển sách mà đọc, sau giờ ngọ ánh mặt trời chiếu lên người hắn, hình thành một bộ dáng lười biếng và thập phần cân đối.</w:t>
      </w:r>
    </w:p>
    <w:p>
      <w:pPr>
        <w:pStyle w:val="BodyText"/>
      </w:pPr>
      <w:r>
        <w:t xml:space="preserve">Nhìn thần sắc tuế nguyệt lưu lại trên gương mặt của lão bản, lưu lại khắc ngấn, ở đầu lông mày, xuất hiện nhiều nếp nhăn, tính toán hắn cũng hẳn là qua tuổi 50.</w:t>
      </w:r>
    </w:p>
    <w:p>
      <w:pPr>
        <w:pStyle w:val="BodyText"/>
      </w:pPr>
      <w:r>
        <w:t xml:space="preserve">Thấy có khách đi vào, lão bản thả quyển sách trên tay xuống, đứng dậy, hô:</w:t>
      </w:r>
    </w:p>
    <w:p>
      <w:pPr>
        <w:pStyle w:val="BodyText"/>
      </w:pPr>
      <w:r>
        <w:t xml:space="preserve">- Hai vị, uống chút gì không? Cà phê ở chỗ qua rất ngon đấy, ồ? Có phải là các vị đã từng tới đây rồi không?</w:t>
      </w:r>
    </w:p>
    <w:p>
      <w:pPr>
        <w:pStyle w:val="BodyText"/>
      </w:pPr>
      <w:r>
        <w:t xml:space="preserve">Tuy Tần Huyên Băng đã kết hôn sinh con, nhưng dung mạo mỹ lệ không có cải biến, lão bản Hồng Kông liền nhận ra Trang Duệ và Tần Huyên Băng.</w:t>
      </w:r>
    </w:p>
    <w:p>
      <w:pPr>
        <w:pStyle w:val="BodyText"/>
      </w:pPr>
      <w:r>
        <w:t xml:space="preserve">Trang Duệ nghe thấy liền sựng lại, trong quán cà phê mỗi ngày có nhiều nam nhân tiến vào, chẳng lẽ lão bản này có ham mê khác người, còn nhớ rõ Trang Duệ là ai?</w:t>
      </w:r>
    </w:p>
    <w:p>
      <w:pPr>
        <w:pStyle w:val="Compact"/>
      </w:pPr>
      <w:r>
        <w:br w:type="textWrapping"/>
      </w:r>
      <w:r>
        <w:br w:type="textWrapping"/>
      </w:r>
    </w:p>
    <w:p>
      <w:pPr>
        <w:pStyle w:val="Heading2"/>
      </w:pPr>
      <w:bookmarkStart w:id="1166" w:name="chương-1144-1145-điển-lễ-tọa-sàng."/>
      <w:bookmarkEnd w:id="1166"/>
      <w:r>
        <w:t xml:space="preserve">1144. Chương 1144 + 1145: Điển Lễ Tọa Sàng.</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1144 + 1145: Điển lễ Tọa Sàng.</w:t>
      </w:r>
    </w:p>
    <w:p>
      <w:pPr>
        <w:pStyle w:val="BodyText"/>
      </w:pPr>
      <w:r>
        <w:t xml:space="preserve">Nhóm Dịch: Tepga</w:t>
      </w:r>
    </w:p>
    <w:p>
      <w:pPr>
        <w:pStyle w:val="BodyText"/>
      </w:pPr>
      <w:r>
        <w:t xml:space="preserve">Nguồn: Sưu tầm</w:t>
      </w:r>
    </w:p>
    <w:p>
      <w:pPr>
        <w:pStyle w:val="BodyText"/>
      </w:pPr>
      <w:r>
        <w:t xml:space="preserve">Sau khi nghe được lời này của lão bản, Trang Duệ cười, rất vui vẻ nói ra:</w:t>
      </w:r>
    </w:p>
    <w:p>
      <w:pPr>
        <w:pStyle w:val="BodyText"/>
      </w:pPr>
      <w:r>
        <w:t xml:space="preserve">- Trí nhớ lão bản thật tốt, năm sáu năm trước, có đi qua đây, đúng rồi, khi đó chúng ta ngồi trên lầu hai, bây giờ còn có thể đi lên không?</w:t>
      </w:r>
    </w:p>
    <w:p>
      <w:pPr>
        <w:pStyle w:val="BodyText"/>
      </w:pPr>
      <w:r>
        <w:t xml:space="preserve">Trải qua thời gian năm sáu năm, sinh hoạt của Trang Duệ biến hóa long trời lỡ đất, nhưng vẫn có người nhận ra hắn, loại cảm giác này rất kỳ diệu.</w:t>
      </w:r>
    </w:p>
    <w:p>
      <w:pPr>
        <w:pStyle w:val="BodyText"/>
      </w:pPr>
      <w:r>
        <w:t xml:space="preserve">Sau khi đi ra khỏi quán cà phê, nhìn xa lộ cách đó không xa. Trang Duệ mất đi hứng thú ngao du, tuy chỗ đó có Hoạt Phật chuyển thế, nhưng Trang Duệ cảm giác, cảm thấy thiếu khuyết cái gì đó.</w:t>
      </w:r>
    </w:p>
    <w:p>
      <w:pPr>
        <w:pStyle w:val="BodyText"/>
      </w:pPr>
      <w:r>
        <w:t xml:space="preserve">Mà sắc trời đã tối, Trang Duệ lấy điện thoại di động ra liên hệ với bọn người Lưu Giang đang đi dạo ở nơi khác, gặp nhau ở chỗ cũ, cơ hồ mỗi người đều cầm theo rất nhiều đồ, ngay cả Chu Thụy cũng mua cho vợ rất nhiều trang sức.</w:t>
      </w:r>
    </w:p>
    <w:p>
      <w:pPr>
        <w:pStyle w:val="BodyText"/>
      </w:pPr>
      <w:r>
        <w:t xml:space="preserve">Thời điểm bảy tám giờ, bọn người Bành Phi cùng đi ô tô, đi vào Lhasa, hắn và Trang Duệ tới đây lần này, quen thuộc phương hướng, mà Triệu chủ nhiệm đã thay bọn họ đặt phòng trước rồi.</w:t>
      </w:r>
    </w:p>
    <w:p>
      <w:pPr>
        <w:pStyle w:val="BodyText"/>
      </w:pPr>
      <w:r>
        <w:t xml:space="preserve">Tháng tư ở Tây Tạng, nhiệt độ ban ngày và ban đêm chênh lệch rất lớn, mà Trang Duệ đi trở về đã mệt mỏi, liền nằm ngủ sớm.</w:t>
      </w:r>
    </w:p>
    <w:p>
      <w:pPr>
        <w:pStyle w:val="BodyText"/>
      </w:pPr>
      <w:r>
        <w:t xml:space="preserve">Mà bảy giờ ngày hôm sau, Trang Duệ rửa mặt và tắm xong, nhưng không nghĩ tới, thì nghe được tiếng gõ cửa, làm cho Trang Duệ không hiểu thấu, hắn nghĩ tới nghe thức sắp bắt đầu.</w:t>
      </w:r>
    </w:p>
    <w:p>
      <w:pPr>
        <w:pStyle w:val="BodyText"/>
      </w:pPr>
      <w:r>
        <w:t xml:space="preserve">Gọi Triệu chủ nhiệm tới hỏi, Trang Duệ mới biết được, thì ra là có lãnh đạo sắp đi, cho nên mới gọi hắn sớm.</w:t>
      </w:r>
    </w:p>
    <w:p>
      <w:pPr>
        <w:pStyle w:val="BodyText"/>
      </w:pPr>
      <w:r>
        <w:t xml:space="preserve">Vốn khách quý như Trang Duệ có thể tự đi, nhưng hôm qua Triệu chủ nhiệm nhìn thấy quan hệ giữa Trang Duệ và Âu Dương Chấn Hoa thân mật, cố ý sắp đặt thời gian xuất hiện của lãnh đạo và Trang Duệ đi cùng nhau.</w:t>
      </w:r>
    </w:p>
    <w:p>
      <w:pPr>
        <w:pStyle w:val="BodyText"/>
      </w:pPr>
      <w:r>
        <w:t xml:space="preserve">Biến cố này làm cho Trang Duệ có chút dở khóc dở cười, hắn nghĩ vẫn còn sớm, nhưng xem ra vẫn không kịp thời gian vị linh đồng chuyển thế kia, dù nói thế nào, Trang Duệ và vị kiếp trước kiếp này, đều có một ít liên quan.</w:t>
      </w:r>
    </w:p>
    <w:p>
      <w:pPr>
        <w:pStyle w:val="BodyText"/>
      </w:pPr>
      <w:r>
        <w:t xml:space="preserve">Đã làm lỡ thời gian, Trang Duệ cũng không nói gì cho tốt, nửa giờ sau, đoàn xe Âu Dương Chấn Hoa từ trong khu biệt thự chạy ra.</w:t>
      </w:r>
    </w:p>
    <w:p>
      <w:pPr>
        <w:pStyle w:val="BodyText"/>
      </w:pPr>
      <w:r>
        <w:t xml:space="preserve">Ba chiếc xe của Trang Duệ, cũng đi theo sau, cũng mang theo Bạch Sư cùng đi, bởi vì Hoạt Phật đã từng nói nó là thần thú, nói không chừng sẽ được vị Hoạt Phật này tiếp kiến.</w:t>
      </w:r>
    </w:p>
    <w:p>
      <w:pPr>
        <w:pStyle w:val="BodyText"/>
      </w:pPr>
      <w:r>
        <w:t xml:space="preserve">Lần xuất hành này, đã làm cho Trang Duệ nhìn thấy cái gì gọi là phô trương, một đường từ biệt thự tới nơi làm lễ, giao thông thông suốt, cơ hồ mỗi cách mấy trăm mét, sẽ nhìn thấy thân ảnh của cảnh sát giao thông, một đường không gặp trở ngại.</w:t>
      </w:r>
    </w:p>
    <w:p>
      <w:pPr>
        <w:pStyle w:val="BodyText"/>
      </w:pPr>
      <w:r>
        <w:t xml:space="preserve">- Thành Bắc Kinh làm gì có được con đường nào thông xe như vậy, sạch như vậy chứ...</w:t>
      </w:r>
    </w:p>
    <w:p>
      <w:pPr>
        <w:pStyle w:val="BodyText"/>
      </w:pPr>
      <w:r>
        <w:t xml:space="preserve">Trang Duệ ngồi trong xe nói ra, tuy nói đây là quy cách, nhưng Âu Dương Chấn Hoa không nhất định phải phô trương như vậy.</w:t>
      </w:r>
    </w:p>
    <w:p>
      <w:pPr>
        <w:pStyle w:val="BodyText"/>
      </w:pPr>
      <w:r>
        <w:t xml:space="preserve">Sau khi tới Đại Chiêu Tự, Trang Duệ phát hiện, ở sân nhỏ cửa sau có che dù, có mấy vị trẻ tuổi lớp Thiền đang đứng đó, đứng nghênh đón Âu Dương Chấn Hoa.</w:t>
      </w:r>
    </w:p>
    <w:p>
      <w:pPr>
        <w:pStyle w:val="BodyText"/>
      </w:pPr>
      <w:r>
        <w:t xml:space="preserve">Trang Duệ tuy không có đãi ngộ này, chỉ có thể đứng nhìn từ xa, hắn được Triệu chủ nhiệm dẫn tới khu khách quý, về phần Bạch Sư, chỉ có thể tạm thời lưu trên xe.</w:t>
      </w:r>
    </w:p>
    <w:p>
      <w:pPr>
        <w:pStyle w:val="BodyText"/>
      </w:pPr>
      <w:r>
        <w:t xml:space="preserve">Mà nghi thức tọa hóa củ Hoạt Phật lần này không hợp, lần này nghi thức Tọa Sàng nho nhã, khiến cho cả Đại Chiêu Tự vui mừng, trên mặt Lạt Ma đi tới đi lui, cũng mang theo nụ cười.</w:t>
      </w:r>
    </w:p>
    <w:p>
      <w:pPr>
        <w:pStyle w:val="BodyText"/>
      </w:pPr>
      <w:r>
        <w:t xml:space="preserve">Trong khu khách quý trừ Trang Duệ là trẻ tuổi ra, bên cạnh đều là một ít người tuổi ngoài năm mươi sáu mươi, có mấy người trong đó, lần trước Trang Duệ đã nhìn thấy một lần.</w:t>
      </w:r>
    </w:p>
    <w:p>
      <w:pPr>
        <w:pStyle w:val="BodyText"/>
      </w:pPr>
      <w:r>
        <w:t xml:space="preserve">Lưu Giang ngồi giữa một đám lão nhân, thần sắc không được tự nhiên, nhích tới bên cạnh Trang Duệ, nói ra:</w:t>
      </w:r>
    </w:p>
    <w:p>
      <w:pPr>
        <w:pStyle w:val="BodyText"/>
      </w:pPr>
      <w:r>
        <w:t xml:space="preserve">- Hắc, ta nói đầu gỗ, tại sao bọn họ mặt màu hồng giống kết hôn thế, nam nhân lại mặc màu hồng.</w:t>
      </w:r>
    </w:p>
    <w:p>
      <w:pPr>
        <w:pStyle w:val="BodyText"/>
      </w:pPr>
      <w:r>
        <w:t xml:space="preserve">- Chớ nói lung tung, địa vị của Hoạt Phật rất cao, đây là nghi thức Tọa Sàng của hắn, nói bậy sẽ bị loạn côn đánh chết đấy.</w:t>
      </w:r>
    </w:p>
    <w:p>
      <w:pPr>
        <w:pStyle w:val="BodyText"/>
      </w:pPr>
      <w:r>
        <w:t xml:space="preserve">Trang Duệ quay đầu lại trừng mắt nhìn Lưu Giang, hắn đã từng cảm thụ cái gì gọi là tín ngưỡng lực, Trang Duệ đối với chùa miểu, trong lòng rất kính sợ, nào dám nói loạn giống như Lưu Giang, đi tới địa phương như vậy, vẫn dám nói hưu nói vượn.</w:t>
      </w:r>
    </w:p>
    <w:p>
      <w:pPr>
        <w:pStyle w:val="BodyText"/>
      </w:pPr>
      <w:r>
        <w:t xml:space="preserve">- Đúng rồi, đầu gỗ, cái gì gọi là nghi thức Tọa Sàng?</w:t>
      </w:r>
    </w:p>
    <w:p>
      <w:pPr>
        <w:pStyle w:val="BodyText"/>
      </w:pPr>
      <w:r>
        <w:t xml:space="preserve">Câu hỏi này của Lưu Giang làm cho Trang Duệ dở khóc dở cười, chẳng lẽ bạn thân thật sự cho rằng tới đây du lịch thật sau? Ngay cả hoạt động mà mình tham gia cũng không biết.</w:t>
      </w:r>
    </w:p>
    <w:p>
      <w:pPr>
        <w:pStyle w:val="BodyText"/>
      </w:pPr>
      <w:r>
        <w:t xml:space="preserve">Trang Duệ cũng lười giải thích cho Lưu Giang, có nói hắn cũng không hiểu, sau khi suy nghĩ một chút, thuận miệng nói ra:</w:t>
      </w:r>
    </w:p>
    <w:p>
      <w:pPr>
        <w:pStyle w:val="BodyText"/>
      </w:pPr>
      <w:r>
        <w:t xml:space="preserve">- Ách, cái này giống như nghi thức truyền ngôi của hoàng đế cổ đại ngày xưa, ngươi có thể lý giải như vậy.</w:t>
      </w:r>
    </w:p>
    <w:p>
      <w:pPr>
        <w:pStyle w:val="BodyText"/>
      </w:pPr>
      <w:r>
        <w:t xml:space="preserve">Kỳ thật nghi thức Tọa Sàng, chỉ là luật lệ truyền thống của Phật giáo mới có, chuyên môn dùng cho Hoạt Phật chuyển thế, sau đó tìm kiếm chuyển thế linh đồng về, xem xét kiểm tra, sau đó tiến hành một loại nghi thức long trọng trang nghiêm.</w:t>
      </w:r>
    </w:p>
    <w:p>
      <w:pPr>
        <w:pStyle w:val="BodyText"/>
      </w:pPr>
      <w:r>
        <w:t xml:space="preserve">Mà nghi thức Tọa Sàng cũng có thể xem là nghi thức truyền ngôi vị, công khai với ngoại giới, chính thức trở thành người nắm quyền, mà Hoạt Phật ở Tây Tạng, có được địa vị cao thượng trong lòng của lớp Thiền.</w:t>
      </w:r>
    </w:p>
    <w:p>
      <w:pPr>
        <w:pStyle w:val="BodyText"/>
      </w:pPr>
      <w:r>
        <w:t xml:space="preserve">Nhưng Hoạt Phật ở Đại Chiêu Tự, cũng là một nhân vật có thân phận địa vị cao thượng trong lớp Thiền, cho nên chính phủ mới phái Âu Dương Chấn Hoa gia nhập nghi thức này.</w:t>
      </w:r>
    </w:p>
    <w:p>
      <w:pPr>
        <w:pStyle w:val="BodyText"/>
      </w:pPr>
      <w:r>
        <w:t xml:space="preserve">Nghe được Trang Duệ nói thế, Lưu Giang tỏ ý đã hiểu, trong mắt hắn, địa vị Tây Tạng Lạt Ma đã là rất cao, mà Hoạt Phật là đầu lĩnh của Lạt Ma, hưởng thụ đãi ngộ giống như hoàng đế.</w:t>
      </w:r>
    </w:p>
    <w:p>
      <w:pPr>
        <w:pStyle w:val="BodyText"/>
      </w:pPr>
      <w:r>
        <w:t xml:space="preserve">Nhìn đám Lạt Ma đang ngồi tụng kinh dưới quảng trường, Lưu Giang đứng ngồi không yên, lôi kéo Trang Duệ nhưng không biết nói gì:</w:t>
      </w:r>
    </w:p>
    <w:p>
      <w:pPr>
        <w:pStyle w:val="BodyText"/>
      </w:pPr>
      <w:r>
        <w:t xml:space="preserve">- Đúng rồi, Trang Duệ, ngươi nhìn vị Hoạt Phật kia đi, ngươi có thể tìm được một chuỗi Thiên Châu như hắn hay không.</w:t>
      </w:r>
    </w:p>
    <w:p>
      <w:pPr>
        <w:pStyle w:val="BodyText"/>
      </w:pPr>
      <w:r>
        <w:t xml:space="preserve">Trang Duệ đúng là bội phục vị bạn thân không học vấn không nghề nghiệp này, tức giận nói ra:</w:t>
      </w:r>
    </w:p>
    <w:p>
      <w:pPr>
        <w:pStyle w:val="BodyText"/>
      </w:pPr>
      <w:r>
        <w:t xml:space="preserve">- Đi chơi đi, ngươi cho rằng Thiên Châu là thứ gì? Cái chuối hạt này, là Hoạt Phật tụng kinh suốt sáu bảy chục năm, đây là cực phẩm phật khí, quay đầu lại không tìm được thứ nào khác đâu.</w:t>
      </w:r>
    </w:p>
    <w:p>
      <w:pPr>
        <w:pStyle w:val="BodyText"/>
      </w:pPr>
      <w:r>
        <w:t xml:space="preserve">Trang Duệ có linh khí hộ thân, bởi vì hai con còn quá nhỏ, vài năm trước, chuỗi Thiên Châu vẫn đưa cho Trang mẫu đeo, trước khi đi, Trang Duệ đã nhận Thiên Châu từ tay Trang mẫu trở lại.</w:t>
      </w:r>
    </w:p>
    <w:p>
      <w:pPr>
        <w:pStyle w:val="BodyText"/>
      </w:pPr>
      <w:r>
        <w:t xml:space="preserve">Hắn đã làm tốt chuẩn bị, có lẽ thời điểm Hoạt Phật ban thưởng Thiên Châu cho hắn, đã nghĩ tới một ngày này.</w:t>
      </w:r>
    </w:p>
    <w:p>
      <w:pPr>
        <w:pStyle w:val="BodyText"/>
      </w:pPr>
      <w:r>
        <w:t xml:space="preserve">- Chẳng lẽ mang nó trở về?</w:t>
      </w:r>
    </w:p>
    <w:p>
      <w:pPr>
        <w:pStyle w:val="BodyText"/>
      </w:pPr>
      <w:r>
        <w:t xml:space="preserve">Lưu Giang bất mãn nói một câu.</w:t>
      </w:r>
    </w:p>
    <w:p>
      <w:pPr>
        <w:pStyle w:val="BodyText"/>
      </w:pPr>
      <w:r>
        <w:t xml:space="preserve">- Đi, ít nói đi, bắt đầu nghi vấn.</w:t>
      </w:r>
    </w:p>
    <w:p>
      <w:pPr>
        <w:pStyle w:val="BodyText"/>
      </w:pPr>
      <w:r>
        <w:t xml:space="preserve">Trang Duệ chen ngang lời nói của Lưu Giang, đem lực chú ý đặt trên quảng trường trước mặt, ở đó có một đưa bé bốn năm tuổi, dưới sự vây quanh dẫn dắt của đám Lạt Ma, đã từ đừ đi ra.</w:t>
      </w:r>
    </w:p>
    <w:p>
      <w:pPr>
        <w:pStyle w:val="BodyText"/>
      </w:pPr>
      <w:r>
        <w:t xml:space="preserve">Sau khi đứa trẻ hiện ra, tiếng tụng kinh trên quảng trường đã tăng cao thêm vài phần, thân thể của Trang Duệ khẽ động, phát hiện trên không của quảng trường, tràn ngập một cổ linh khí giống như lần trường, tin tưởng đây chính là tín ngưỡng lực.</w:t>
      </w:r>
    </w:p>
    <w:p>
      <w:pPr>
        <w:pStyle w:val="BodyText"/>
      </w:pPr>
      <w:r>
        <w:t xml:space="preserve">Trang Duệ trắc nghiệm và dùng linh khí tiếp xúc với tín ngưỡng lực một chút, nhưng hắn không cách nào hấp thu, làm cho Trang Duệ có chút phiền muộn.</w:t>
      </w:r>
    </w:p>
    <w:p>
      <w:pPr>
        <w:pStyle w:val="BodyText"/>
      </w:pPr>
      <w:r>
        <w:t xml:space="preserve">Chuyển thế linh đồng ngồi giữa nghi thức, tiến hành từng bước, vốn chuyển thế linh đồng hướng Thích Ca Mâu Ni, Tùng Tán Kiền Bố và các tổ sư của môn phái mà quỳ lại, sau đó dưới sự suất lĩnh của những người lớp Thiền, đọc Tứ Nghiệp Kinh.</w:t>
      </w:r>
    </w:p>
    <w:p>
      <w:pPr>
        <w:pStyle w:val="BodyText"/>
      </w:pPr>
      <w:r>
        <w:t xml:space="preserve">Do lớp Thiền chỉ dẫn, loại quy cách nào tăng cao, kiếp trước là thầy, kiếp sau làm đồ đệ, có lẽ tình huống này chỉ diễn ra trong phật giáo mà thôi.</w:t>
      </w:r>
    </w:p>
    <w:p>
      <w:pPr>
        <w:pStyle w:val="BodyText"/>
      </w:pPr>
      <w:r>
        <w:t xml:space="preserve">Điển lể này kéo dài hơn một tiếng đồng hồ, sau khi nghi thức hoàn tất, linh đồng ngồi trên một cái giường được phủ tơ màu vàng, trên đầu có một cái dù màu vàng, được người trong quảng trường mang đi, bốn phía lập tức vang lên một hồi hoan hô.</w:t>
      </w:r>
    </w:p>
    <w:p>
      <w:pPr>
        <w:pStyle w:val="BodyText"/>
      </w:pPr>
      <w:r>
        <w:t xml:space="preserve">Hiện tại, linh đồng lúc này cũng không được gọi là linh đồng, mà được đổi tên là "Hô Tất Lặc Hãn", "Hô Tất Lặc Hãn" chính là ngôn ngữ Mông Cổ, ý tứ chính là "Hóa thân", tiếng Tạng chính là Chu Tất Cổ.</w:t>
      </w:r>
    </w:p>
    <w:p>
      <w:pPr>
        <w:pStyle w:val="BodyText"/>
      </w:pPr>
      <w:r>
        <w:t xml:space="preserve">Vốn Âu Dương Chấn Hoa đang ngồi ở đài chủ tịch, lúc này cũng đứng dậy, đi đến bên cạnh tiểu Hoạt Phật, hắn trao đổi với Cáp Đạt, tiểu Hoạt Phật cũng đưa một cái tượng phật nhỏ bằng đồng làm quà đáp lễ Âu Dương Chấn Hoa.</w:t>
      </w:r>
    </w:p>
    <w:p>
      <w:pPr>
        <w:pStyle w:val="BodyText"/>
      </w:pPr>
      <w:r>
        <w:t xml:space="preserve">Đến tận đây, nghi thức mới được coi là hoàn tất, tuổi Hoạt Phật còn nhỏ, sẽ bị mang vào Lạt Ma điện vài năm, trong vài ngày sau đó, hắn mang theo một ít tín đồ rời đi.</w:t>
      </w:r>
    </w:p>
    <w:p>
      <w:pPr>
        <w:pStyle w:val="BodyText"/>
      </w:pPr>
      <w:r>
        <w:t xml:space="preserve">Nhìn thấy nghi thức chấm dứt, Trang Duệ đụng đụng vào người Lưu Giang đang buồn ngủ, nói ra:</w:t>
      </w:r>
    </w:p>
    <w:p>
      <w:pPr>
        <w:pStyle w:val="BodyText"/>
      </w:pPr>
      <w:r>
        <w:t xml:space="preserve">- Đi, đi thôi? nguồn (.)</w:t>
      </w:r>
    </w:p>
    <w:p>
      <w:pPr>
        <w:pStyle w:val="Compact"/>
      </w:pPr>
      <w:r>
        <w:t xml:space="preserve">- À? Hết rồi à? Đi, đi, đi ăn cơm...</w:t>
      </w:r>
      <w:r>
        <w:br w:type="textWrapping"/>
      </w:r>
      <w:r>
        <w:br w:type="textWrapping"/>
      </w:r>
    </w:p>
    <w:p>
      <w:pPr>
        <w:pStyle w:val="Heading2"/>
      </w:pPr>
      <w:bookmarkStart w:id="1167" w:name="chương-1144-1145-điển-lễ-tọa-sàng.-1"/>
      <w:bookmarkEnd w:id="1167"/>
      <w:r>
        <w:t xml:space="preserve">1145. Chương 1144 + 1145: Điển Lễ Tọa Sàng.</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1144 + 1145: Điển lễ Tọa Sàng.</w:t>
      </w:r>
    </w:p>
    <w:p>
      <w:pPr>
        <w:pStyle w:val="BodyText"/>
      </w:pPr>
      <w:r>
        <w:t xml:space="preserve">Nhóm Dịch: Tepga</w:t>
      </w:r>
    </w:p>
    <w:p>
      <w:pPr>
        <w:pStyle w:val="BodyText"/>
      </w:pPr>
      <w:r>
        <w:t xml:space="preserve">Nguồn: Sưu tầm</w:t>
      </w:r>
    </w:p>
    <w:p>
      <w:pPr>
        <w:pStyle w:val="BodyText"/>
      </w:pPr>
      <w:r>
        <w:t xml:space="preserve">Lưu Giang đứng dậy, trong miệng nói ra lời này làm cho những người xung quanh nhìn hắn, trong ánh mắt hiện ra tia khinh thường.</w:t>
      </w:r>
    </w:p>
    <w:p>
      <w:pPr>
        <w:pStyle w:val="BodyText"/>
      </w:pPr>
      <w:r>
        <w:t xml:space="preserve">- Ngươi là đồ ăn hàng!</w:t>
      </w:r>
    </w:p>
    <w:p>
      <w:pPr>
        <w:pStyle w:val="BodyText"/>
      </w:pPr>
      <w:r>
        <w:t xml:space="preserve">Trang Duệ bất đắc dĩ lắc đầu, sau đó bọn người Tần Huyên Băng đứng dậy, dưới sự suất lĩnh của Triệu chủ nhiệm, đi ra ngoài chùa.</w:t>
      </w:r>
    </w:p>
    <w:p>
      <w:pPr>
        <w:pStyle w:val="BodyText"/>
      </w:pPr>
      <w:r>
        <w:t xml:space="preserve">- Xin chờ một chút...</w:t>
      </w:r>
    </w:p>
    <w:p>
      <w:pPr>
        <w:pStyle w:val="BodyText"/>
      </w:pPr>
      <w:r>
        <w:t xml:space="preserve">Thời điểm đoàn người Trang Duệ sắp rời khỏi Đại Chiêu Tự, một Lạt Ma chạy tới.</w:t>
      </w:r>
    </w:p>
    <w:p>
      <w:pPr>
        <w:pStyle w:val="BodyText"/>
      </w:pPr>
      <w:r>
        <w:t xml:space="preserve">- Cáp Cổ Lạt Ma? Thế nào, có chuyện gì?</w:t>
      </w:r>
    </w:p>
    <w:p>
      <w:pPr>
        <w:pStyle w:val="BodyText"/>
      </w:pPr>
      <w:r>
        <w:t xml:space="preserve">Trang Duệ nhìn thấy người tới, lập tức cười lên, đây cũng là người quen, lúc trước chính là hắn, đã mang Trang Duệ tiến vào Đại Chiêu Tự, còn giảm bớt các cửa cho Trang Duệ.</w:t>
      </w:r>
    </w:p>
    <w:p>
      <w:pPr>
        <w:pStyle w:val="BodyText"/>
      </w:pPr>
      <w:r>
        <w:t xml:space="preserve">- Trang, Chu Tất Cổ mời ngài qua.</w:t>
      </w:r>
    </w:p>
    <w:p>
      <w:pPr>
        <w:pStyle w:val="BodyText"/>
      </w:pPr>
      <w:r>
        <w:t xml:space="preserve">Cách Cổ Lạt Ma chắp tay trước ngực, thái độ rất là cung kính.</w:t>
      </w:r>
    </w:p>
    <w:p>
      <w:pPr>
        <w:pStyle w:val="BodyText"/>
      </w:pPr>
      <w:r>
        <w:t xml:space="preserve">- Gặp ta? Hiện giờ sao?</w:t>
      </w:r>
    </w:p>
    <w:p>
      <w:pPr>
        <w:pStyle w:val="BodyText"/>
      </w:pPr>
      <w:r>
        <w:t xml:space="preserve">Trang Duệ nghe vậy sững sờ một chút, có chút không nỡ nhìn Thiên Châu trên cổ tay, hắn có thể đưa vật quy nguyên chủ hay không?</w:t>
      </w:r>
    </w:p>
    <w:p>
      <w:pPr>
        <w:pStyle w:val="BodyText"/>
      </w:pPr>
      <w:r>
        <w:t xml:space="preserve">- Đúng, vào lúc này!</w:t>
      </w:r>
    </w:p>
    <w:p>
      <w:pPr>
        <w:pStyle w:val="BodyText"/>
      </w:pPr>
      <w:r>
        <w:t xml:space="preserve">Cách Cổ Lạt Ma nhìn về phía Trang Duệ, trong ánh mắt mang theo ao ức.</w:t>
      </w:r>
    </w:p>
    <w:p>
      <w:pPr>
        <w:pStyle w:val="BodyText"/>
      </w:pPr>
      <w:r>
        <w:t xml:space="preserve">Phải biết rằng, nếu như không có gì bất ngờ, vị linh đồng chuyển thế kia chính là Hoạt Phật, cũng là người cầm quyền Đại Chiêu tự, địa vị cực kỳ tôn sùng, đừng nói người bình thường, cho dù là những Lạt Ma này, cũng chưa chắc có cơ hội tiếp xúc với hắn.</w:t>
      </w:r>
    </w:p>
    <w:p>
      <w:pPr>
        <w:pStyle w:val="BodyText"/>
      </w:pPr>
      <w:r>
        <w:t xml:space="preserve">- Được, chờ ta nhé, ta mang Bạch Sư đi cùng!</w:t>
      </w:r>
    </w:p>
    <w:p>
      <w:pPr>
        <w:pStyle w:val="BodyText"/>
      </w:pPr>
      <w:r>
        <w:t xml:space="preserve">Trang Duệ gật đầu, đi ra bãi đỗ xe, hắn mang Bạch Sư ra, trong nội tâm cũng muốn nghiệm chứng ý tứ của Hoạt Phật một chút, nếu như tiểu Hoạt Phật này, thật sự là vị Hoạt Phật kia chuyển thế, Trang Duệ tin tưởng Bạch Sư nhất định nhận ra.</w:t>
      </w:r>
    </w:p>
    <w:p>
      <w:pPr>
        <w:pStyle w:val="BodyText"/>
      </w:pPr>
      <w:r>
        <w:t xml:space="preserve">Cách Cổ Lạt Ma vừa thấy Bạch Sư, nhưng lại không nói gì, chó Ngao Tây Tạng nguyên vốn là hộ giáo thần thú của Tây Tạng, không một người dân Tây Tạng nào hoài nghi chó Ngao Tây Tạng sẽ đả thương Hoạt Phật.</w:t>
      </w:r>
    </w:p>
    <w:p>
      <w:pPr>
        <w:pStyle w:val="BodyText"/>
      </w:pPr>
      <w:r>
        <w:t xml:space="preserve">Bọn Lưu Giang chờ ở bên ngoài, Trang Duệ mang theo Bạch Sư, đi theo sau lưng Cách Cổ Lạt Ma, đi vào trong hành lang gấp khúc, ánh mắt Trang Duệ nhìn qua mọi nơi, đây là lần đầu tiên hắn đi tới đây, linh khí trong mắt sinh ra dị biến.</w:t>
      </w:r>
    </w:p>
    <w:p>
      <w:pPr>
        <w:pStyle w:val="BodyText"/>
      </w:pPr>
      <w:r>
        <w:t xml:space="preserve">- Trang, Chu Tất Cổ ở trong giang phòng phía trước, ta không thể đi vào!</w:t>
      </w:r>
    </w:p>
    <w:p>
      <w:pPr>
        <w:pStyle w:val="BodyText"/>
      </w:pPr>
      <w:r>
        <w:t xml:space="preserve">Sau khi đưa Trang Duệ vào trong hành lang gấp khúc, Cách Cổ Lạt Ma dừng bước, xem ra, chế độ phẩm cấp trong phật giáo, đúng là rất sâm nghiêm.</w:t>
      </w:r>
    </w:p>
    <w:p>
      <w:pPr>
        <w:pStyle w:val="BodyText"/>
      </w:pPr>
      <w:r>
        <w:t xml:space="preserve">Có thể bởi vì nguyên nhân tuổi của tiểu Hoạt Phật, hắn cũng không sinh hoạt trong gian phòng âm u mà Trang Duệ nhìn thấy trước kia, mà là đi vào một gian phòng đấy ánh sáng ở hành lang gấp khúc.</w:t>
      </w:r>
    </w:p>
    <w:p>
      <w:pPr>
        <w:pStyle w:val="BodyText"/>
      </w:pPr>
      <w:r>
        <w:t xml:space="preserve">Gian phòng này cũng không phải là quá sáng, bên trong bày đầy các loại sách vở, Trang Duệ xem xét một chút, tình hình chung là các trang sách ố vàng, đều ẩn chứa linh khí cực kỳ nồng đậm, chắc hẳn đều là di vật của các lão Hoạt Phật.</w:t>
      </w:r>
    </w:p>
    <w:p>
      <w:pPr>
        <w:pStyle w:val="BodyText"/>
      </w:pPr>
      <w:r>
        <w:t xml:space="preserve">Từ một đúa trẻ bốn năm tuổi, mặc trên người một bộ y phục Lạt Ma màu vàng, ngồi ở trên giường gần cửa sổ, lúc này còn chưa tới giữa trưa, ánh sáng ngoài cửa sổ chiếu vào, chiếu xạ lên người của Hoạt Phật, cho nên cả người hắn bao phủ trong một tầng quang mang.</w:t>
      </w:r>
    </w:p>
    <w:p>
      <w:pPr>
        <w:pStyle w:val="BodyText"/>
      </w:pPr>
      <w:r>
        <w:t xml:space="preserve">Nghe được âm thanh đẩy cửa, đứa bé ngẩng đầu lên, hơi hiếu kỳ nhìn Trang Duệ, cặp mắt kia, tinh khiết giống như nước trên Thánh Sơn, không mang theo một tia tạp chất.</w:t>
      </w:r>
    </w:p>
    <w:p>
      <w:pPr>
        <w:pStyle w:val="BodyText"/>
      </w:pPr>
      <w:r>
        <w:t xml:space="preserve">Nhìn thấy Bạch Sư sau lưng Trang Duệ, Lạt Ma đứng bên cạnh tiểu Hoạt Phật, sắc mặt khẽ động, lặng yên không một tiếng động dùng thân thể của mình ngăn ở trước mặt Hoạt Phật, hắn cũng không phải sợ Bạch Sư đả thương người, mà sợ tiểu Hoạt Phật tuổi còn quá nhỏ, sợ Hoạt Phật bị kinh hãi.</w:t>
      </w:r>
    </w:p>
    <w:p>
      <w:pPr>
        <w:pStyle w:val="BodyText"/>
      </w:pPr>
      <w:r>
        <w:t xml:space="preserve">Phải biết rằng, Hoạt Phật chuyển thế, cho tới nay, đều là cực kỳ thần bí, thông qua tu luyện kiếp này, đem linh hồn của mình truyền xuống vĩnh viễn, làm người dẫn dắt tâm linh cho nhân loại, cho nên đây cũng là nguyên nhân tiểu Hoạt Phật được gọi là Chu Tất Cổ.</w:t>
      </w:r>
    </w:p>
    <w:p>
      <w:pPr>
        <w:pStyle w:val="BodyText"/>
      </w:pPr>
      <w:r>
        <w:t xml:space="preserve">Mà Hoạt Phật ở trước mặt Trang Duệ, chẳng những kiếp trước là một vị cao tăng đức cao vọng trọng, ngược dòng tìm hiểu xa hơn, hắn đã chuyển thế qua nhiều lần, hắn vốn là một Niên Dạ, cả đời thậm chí là một vị Vương của Ấn Độ.</w:t>
      </w:r>
    </w:p>
    <w:p>
      <w:pPr>
        <w:pStyle w:val="BodyText"/>
      </w:pPr>
      <w:r>
        <w:t xml:space="preserve">Mà trong truyền thuyết Tây Tạng lưu lại, linh lực của Hoạt Phật có thể bỏ qua khí tức của bản thân, thường xuyên lai vãng qua cuộc sống, một tia dấu vết cũng không có, hắn được gọi là Hoạt Phật hiện thế.</w:t>
      </w:r>
    </w:p>
    <w:p>
      <w:pPr>
        <w:pStyle w:val="BodyText"/>
      </w:pPr>
      <w:r>
        <w:t xml:space="preserve">Đối với điểm này, Trang Duệ tin tưởng không chút nghi ngờ, hắn đã từng được Hoạt Phật gia trì, đây là lực lượng thần bí, tuyệt đối đã vượt qua giải thích của nhân loại.</w:t>
      </w:r>
    </w:p>
    <w:p>
      <w:pPr>
        <w:pStyle w:val="BodyText"/>
      </w:pPr>
      <w:r>
        <w:t xml:space="preserve">Tuy trong mắt của mọi người, Hoạt Phật có thần thông quảng đại, nhưng kỳ thật không phải nói, tìm được Hoạt Phật chuyển thế, là hắn có thể đạt được phật ính và tri thức của kiếp trước, chỉ có thông qua tu hành một lần nữa, Hoạt Phật mới có thể biết rõ kiếp trước kiếp này, một lần nữa có được nguyện lực vô thượng.</w:t>
      </w:r>
    </w:p>
    <w:p>
      <w:pPr>
        <w:pStyle w:val="BodyText"/>
      </w:pPr>
      <w:r>
        <w:t xml:space="preserve">Cho nên vào lúc này, tuy những Lạt Ma năm đó vô cùng tôn kính Hoạt Phật mới, nhưng vẫn lo lắng cho vấn đề bình an và sinh hoạt hàng ngày của hắn, làm ra an bài thỏa đáng, bảo vệ thân thê Hoạt Phật chính là Lạt Ma, bộ pháp cho Hoạt Phật chính là Kim Cương.</w:t>
      </w:r>
    </w:p>
    <w:p>
      <w:pPr>
        <w:pStyle w:val="BodyText"/>
      </w:pPr>
      <w:r>
        <w:t xml:space="preserve">- Không có việc gì, cho ta nhìn chú chó Ngao Tây Tạng này đi.</w:t>
      </w:r>
    </w:p>
    <w:p>
      <w:pPr>
        <w:pStyle w:val="BodyText"/>
      </w:pPr>
      <w:r>
        <w:t xml:space="preserve">Tiểu Hoạt Phật khoát tay với vị Lạt Ma kia, từ trên giường nhảy xuống, người bình thường, tiểu hài tử năm sáu tuổi đều sợ chó lớn, nhưng tiểu Hoạt Phật lại không có chút vẻ gì giống như tuổi của hắn.</w:t>
      </w:r>
    </w:p>
    <w:p>
      <w:pPr>
        <w:pStyle w:val="BodyText"/>
      </w:pPr>
      <w:r>
        <w:t xml:space="preserve">Trong nhà người dân Tây Tạng, cơ hồ đều nuôi dưỡng chó Ngao Tây Tạng, mà đầu năm mới, mỗi ngày tiểu Hoạt Phật phải ở cùng chó Ngao, cho nên không chút úy kỵ Bạch Sư, sau khi mang giầy, vững vàng đi về phía Bạch Sư.</w:t>
      </w:r>
    </w:p>
    <w:p>
      <w:pPr>
        <w:pStyle w:val="BodyText"/>
      </w:pPr>
      <w:r>
        <w:t xml:space="preserve">- Ta nhận ra ngươi, ta đã thấy ngươi!</w:t>
      </w:r>
    </w:p>
    <w:p>
      <w:pPr>
        <w:pStyle w:val="BodyText"/>
      </w:pPr>
      <w:r>
        <w:t xml:space="preserve">Đi đến trước người Bạch Sư, đột nhiên trong miệng tiểu Hoạt Phật nói ra, đồng thời nâng bàn tay nhỏ bé lên, muốn sờ soạn đầu của Bạch Sư, nhưng hắn thật sự quá nhỏ, cũng chỉ đứng tới ngang miệng Bạch Sư mà thôi.</w:t>
      </w:r>
    </w:p>
    <w:p>
      <w:pPr>
        <w:pStyle w:val="BodyText"/>
      </w:pPr>
      <w:r>
        <w:t xml:space="preserve">Trong lúc Trang Duệ định dặn dò Bạch Sư hạ đầu xuống, trong mắt tràn đầy linh tính của Bạch Sư nhìn Hoạt Phật, vậy mà chủ động phủ phục xuống đất, hai mắt nhắm lại, sau khi tay của Hoạt Phật sờ đầu nớ, bộ dáng của Bạch Sư có chút hưởng thụ.</w:t>
      </w:r>
    </w:p>
    <w:p>
      <w:pPr>
        <w:pStyle w:val="Compact"/>
      </w:pPr>
      <w:r>
        <w:br w:type="textWrapping"/>
      </w:r>
      <w:r>
        <w:br w:type="textWrapping"/>
      </w:r>
    </w:p>
    <w:p>
      <w:pPr>
        <w:pStyle w:val="Heading2"/>
      </w:pPr>
      <w:bookmarkStart w:id="1168" w:name="chương-1146-kiếp-trước-kiếp-này."/>
      <w:bookmarkEnd w:id="1168"/>
      <w:r>
        <w:t xml:space="preserve">1146. Chương 1146: Kiếp Trước Kiếp Này.</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1146: Kiếp trước kiếp này.</w:t>
      </w:r>
    </w:p>
    <w:p>
      <w:pPr>
        <w:pStyle w:val="BodyText"/>
      </w:pPr>
      <w:r>
        <w:t xml:space="preserve">Nhóm Dịch: Tepga</w:t>
      </w:r>
    </w:p>
    <w:p>
      <w:pPr>
        <w:pStyle w:val="BodyText"/>
      </w:pPr>
      <w:r>
        <w:t xml:space="preserve">Nguồn: Sưu tầm</w:t>
      </w:r>
    </w:p>
    <w:p>
      <w:pPr>
        <w:pStyle w:val="BodyText"/>
      </w:pPr>
      <w:r>
        <w:t xml:space="preserve">Sau khi vuốt ve bộ long của Bạch Sư, tiểu Hoạt Phật mở miệng nói ra:</w:t>
      </w:r>
    </w:p>
    <w:p>
      <w:pPr>
        <w:pStyle w:val="BodyText"/>
      </w:pPr>
      <w:r>
        <w:t xml:space="preserve">- Ngươi nguyện ý lưu lại?</w:t>
      </w:r>
    </w:p>
    <w:p>
      <w:pPr>
        <w:pStyle w:val="BodyText"/>
      </w:pPr>
      <w:r>
        <w:t xml:space="preserve">Sau khi vị Lạt Ma trong phòng nghe được lời này, còn tưởng rằng hắn ưa thích chó Ngao Tây Tạng, đều không đếm xỉa tới, phật tính của Hoạt Phật chưa mở ra, có chút ít tập tình của hài tử, cũng có thể hiểu được.</w:t>
      </w:r>
    </w:p>
    <w:p>
      <w:pPr>
        <w:pStyle w:val="BodyText"/>
      </w:pPr>
      <w:r>
        <w:t xml:space="preserve">Nhưng vài câu phát âm tiếng Tạng này, lọt vào trong tai Trang Duệ, làm cho thân thể hắn chấn động mãnh liệt, bởi vì mấy năm trước, hắn đã từng nghe qua một câu như vậy.</w:t>
      </w:r>
    </w:p>
    <w:p>
      <w:pPr>
        <w:pStyle w:val="BodyText"/>
      </w:pPr>
      <w:r>
        <w:t xml:space="preserve">Cũng giống như Trang Duệ, Bạch Sư giống như cũng nghe hiểu lời Phật Sống, có chút lay động đầu, từ trên mặt đất đứng dậy, chậm rãi thối lui đến sau lưng Trang Duệ.</w:t>
      </w:r>
    </w:p>
    <w:p>
      <w:pPr>
        <w:pStyle w:val="BodyText"/>
      </w:pPr>
      <w:r>
        <w:t xml:space="preserve">Cho tới lúc này, tiểu Hoạt Phật mới chú ý tới Trang Duệ, nghiêng đầu nhìn, hướng Trang Duệ hỏi:</w:t>
      </w:r>
    </w:p>
    <w:p>
      <w:pPr>
        <w:pStyle w:val="BodyText"/>
      </w:pPr>
      <w:r>
        <w:t xml:space="preserve">- Ngươi là bằng hữu của nó?</w:t>
      </w:r>
    </w:p>
    <w:p>
      <w:pPr>
        <w:pStyle w:val="BodyText"/>
      </w:pPr>
      <w:r>
        <w:t xml:space="preserve">Thông qua phiên dịch của Lạt Ma bên cạnh, Trang Duệ gật đầu, nói ra:</w:t>
      </w:r>
    </w:p>
    <w:p>
      <w:pPr>
        <w:pStyle w:val="BodyText"/>
      </w:pPr>
      <w:r>
        <w:t xml:space="preserve">- Đúng, ta là bằng hữu của Bạch Sư, ngài cũng đã từng hỏi qua, cần gì phải hỏi lại chứ?</w:t>
      </w:r>
    </w:p>
    <w:p>
      <w:pPr>
        <w:pStyle w:val="BodyText"/>
      </w:pPr>
      <w:r>
        <w:t xml:space="preserve">Bạch Sư đi theo Trang Duệ thời gian dài nhất, đã từng cứu Trang Duệ khỏi chết, cho dù thế nào hắn cũng không lưu Bạch Sư lại, cho nên nói chuyện không cần khách khí.</w:t>
      </w:r>
    </w:p>
    <w:p>
      <w:pPr>
        <w:pStyle w:val="BodyText"/>
      </w:pPr>
      <w:r>
        <w:t xml:space="preserve">- Ta đã hỏi qua sao?</w:t>
      </w:r>
    </w:p>
    <w:p>
      <w:pPr>
        <w:pStyle w:val="BodyText"/>
      </w:pPr>
      <w:r>
        <w:t xml:space="preserve">Sau khi tiểu Hoạt Phật nghe phiên dịch của vị Lạt Ma kia, ngạc nhiên nháy mắt mấy cái, sau đó tùy ý cười, nói ra:</w:t>
      </w:r>
    </w:p>
    <w:p>
      <w:pPr>
        <w:pStyle w:val="BodyText"/>
      </w:pPr>
      <w:r>
        <w:t xml:space="preserve">- Đúng là có hỏi qua, ta cũng không biết chuyện gì xảy ra, vừa rồi là muốn hỏi, không ngờ là hỏi rồi!</w:t>
      </w:r>
    </w:p>
    <w:p>
      <w:pPr>
        <w:pStyle w:val="BodyText"/>
      </w:pPr>
      <w:r>
        <w:t xml:space="preserve">- Ách, về sau Bạch Sư nguyện ý, ta nhất định sẽ đưa nó tới nơi này.</w:t>
      </w:r>
    </w:p>
    <w:p>
      <w:pPr>
        <w:pStyle w:val="BodyText"/>
      </w:pPr>
      <w:r>
        <w:t xml:space="preserve">Nhìn thấy tiểu Hoạt Phật không dây dưa vấn đề này, Trang Duệ vội vàng đưa Cáp Đạt ra, tuy hắn đang đối mặt với một tiểu hài tử bốn năm tuổi, nhưng nhiều năm sau, đây chính là lãnh tụ tinh thần của cả Tây Tạng.</w:t>
      </w:r>
    </w:p>
    <w:p>
      <w:pPr>
        <w:pStyle w:val="BodyText"/>
      </w:pPr>
      <w:r>
        <w:t xml:space="preserve">- Công cụ này là...</w:t>
      </w:r>
    </w:p>
    <w:p>
      <w:pPr>
        <w:pStyle w:val="BodyText"/>
      </w:pPr>
      <w:r>
        <w:t xml:space="preserve">Thời điểm Trang Duệ kính hiến Cáp Đạt ra cho Hoạt Phật, hắn nói một câu, làm cho nụ cười của Trang Duệ cứng đờ, bởi vì Thiên Châu trên tay bị người ta nhận ra.</w:t>
      </w:r>
    </w:p>
    <w:p>
      <w:pPr>
        <w:pStyle w:val="BodyText"/>
      </w:pPr>
      <w:r>
        <w:t xml:space="preserve">Nhưng đây là đồ của người khác, cho nên bị người ta lấy lại cũng không có gì, nhưng Trang Duệ cũng không thể ngờ tới là tiểu hài tử lại nhanh mắt như vậy, lại nói, trước khi đến hắn đã chuẩn bị tâm lý thật tốt.</w:t>
      </w:r>
    </w:p>
    <w:p>
      <w:pPr>
        <w:pStyle w:val="BodyText"/>
      </w:pPr>
      <w:r>
        <w:t xml:space="preserve">Trang Duệ có chút không tình nguyện tháo Thiên Châu từ cổ tay xuống, nói ra:</w:t>
      </w:r>
    </w:p>
    <w:p>
      <w:pPr>
        <w:pStyle w:val="BodyText"/>
      </w:pPr>
      <w:r>
        <w:t xml:space="preserve">- Đây là Hoạt Phật ban thưởng cho ta, hiện tại vật quy nguyên chủ a...</w:t>
      </w:r>
    </w:p>
    <w:p>
      <w:pPr>
        <w:pStyle w:val="BodyText"/>
      </w:pPr>
      <w:r>
        <w:t xml:space="preserve">Sau khi thông qua Lạt Ma phiên dịch lời của Trang Duệ, tiểu Hoạt Phật khoát tay, nói ra:</w:t>
      </w:r>
    </w:p>
    <w:p>
      <w:pPr>
        <w:pStyle w:val="BodyText"/>
      </w:pPr>
      <w:r>
        <w:t xml:space="preserve">- Ta không giống như người muốn nhận lại thứ đã tặng, ta chỉ đột nhiên hỏi mà thôi.</w:t>
      </w:r>
    </w:p>
    <w:p>
      <w:pPr>
        <w:pStyle w:val="BodyText"/>
      </w:pPr>
      <w:r>
        <w:t xml:space="preserve">- Móa, ngươi thuận miệng nói ra, làm cho ta cả kinh, mới vừa rồi là Bạch Sư, bây giờ là Thiên Châu, không nên chơi chết người a!</w:t>
      </w:r>
    </w:p>
    <w:p>
      <w:pPr>
        <w:pStyle w:val="BodyText"/>
      </w:pPr>
      <w:r>
        <w:t xml:space="preserve">Sau khi nghe được lời này của tiểu Hoạt Phật, Trang Duệ không khỏi phiền muộn, hắn là người trưởng thành hơn ba mươi tuổi, không nghĩ tới lại ở trước mặt hài tử bốn năm tuổi bó tay bó chân, nói ra sẽ bị Lưu Giang chê cười.</w:t>
      </w:r>
    </w:p>
    <w:p>
      <w:pPr>
        <w:pStyle w:val="BodyText"/>
      </w:pPr>
      <w:r>
        <w:t xml:space="preserve">- Trang cư sĩ, Chu Tất Cổ không cố ý, hắn chỉ bị ký ức kiếp trước ảnh hưởng, Trang cư sĩ, ngươi cùng cũng nên giải thích nhiều với Chu Tất Cổ a.</w:t>
      </w:r>
    </w:p>
    <w:p>
      <w:pPr>
        <w:pStyle w:val="BodyText"/>
      </w:pPr>
      <w:r>
        <w:t xml:space="preserve">Nhìn thấy thần sắc sầu muộn của Trang Duệ, Lạt Ma đứng bnee cạnh cười lên, mở miệng giải thích cho Trang Duệ.</w:t>
      </w:r>
    </w:p>
    <w:p>
      <w:pPr>
        <w:pStyle w:val="BodyText"/>
      </w:pPr>
      <w:r>
        <w:t xml:space="preserve">Trong phật môn, có đốn ngộ, cải tà quy chính lập địa thành Phật cũng chính là đốn ngộ.</w:t>
      </w:r>
    </w:p>
    <w:p>
      <w:pPr>
        <w:pStyle w:val="BodyText"/>
      </w:pPr>
      <w:r>
        <w:t xml:space="preserve">Đồng dạng, chuyển thế trong phật giáo, cũng thỉnh thoảng ảnh hưởng tới chí trí nhớ của Hoạt Phật vừa chuyển thế, một ít ký ước trước kia làm gián đoạn suy nghĩ, nhưng có những ký ức này không có nghĩa là Hoạt Phật có thể có được tri thức của kiếp trước.</w:t>
      </w:r>
    </w:p>
    <w:p>
      <w:pPr>
        <w:pStyle w:val="BodyText"/>
      </w:pPr>
      <w:r>
        <w:t xml:space="preserve">Nhưng lại trí nhớ này, mới có lợi với Hoạt Phật, cho nên Lạt Ma mới giải thích cho Trang Duệ nghe và bảo hắn nói chuyện nhiều hơn với Hoạt Phật.</w:t>
      </w:r>
    </w:p>
    <w:p>
      <w:pPr>
        <w:pStyle w:val="BodyText"/>
      </w:pPr>
      <w:r>
        <w:t xml:space="preserve">- Lời nói còn phải phiên dịch, có cái gì tốt mà nói chuyện với nhau?</w:t>
      </w:r>
    </w:p>
    <w:p>
      <w:pPr>
        <w:pStyle w:val="BodyText"/>
      </w:pPr>
      <w:r>
        <w:t xml:space="preserve">Trang Duệ bĩu môi, trong nội tâm có chút không cho là đúng, nhưng những lời này không dám nói ra, lập tức gật đầu nhận lời. nguồn</w:t>
      </w:r>
    </w:p>
    <w:p>
      <w:pPr>
        <w:pStyle w:val="BodyText"/>
      </w:pPr>
      <w:r>
        <w:t xml:space="preserve">Tiểu Hoạt Phật một lần nữa trở lại giường, nhìn Trang Duệ, đột nhiên lầm bầm lầu bầu, nói:</w:t>
      </w:r>
    </w:p>
    <w:p>
      <w:pPr>
        <w:pStyle w:val="BodyText"/>
      </w:pPr>
      <w:r>
        <w:t xml:space="preserve">- Trước kia ta thường xuyên có giấc chiêm bao, mộng thấy một lão nhân, ngồi ở trên mặt ghế, ánh mắt của hắn có chút mệt mỏi, mệt mỏi còn kèm theo ý thức khiến người khác mệt mỏi theo, lúc nghỉ ngơi mới có một tia thích ý. Nhưng đột nhiên có một ngày, cái ghế lão nhân ngồi hoa thành đóa hoa sen, hắn ngồi ở hoa sen hướng về mặt của ta, khuôn mặt dần dần mơ hồ, thẳng cho tới khi hình dáng không rõ nữa. Ta nhớ là nhìn thấy một gương ăặt, kết quả cũng càng ngày không rõ ràng, càng về sau không có cái gì, phòng trống trơn, người nọ đã biến mất, chỉ có một mùi thơm nhàn nhạt truyền vào mũi ta, càng nghe thấy càng dễ ngửi, càng nghe càng muốn nghe, mỗi khối xương toàn thân giống như băng tan vào nước. Ta làm sao cũng cảm giác thoải mái, rất khó nói thành lời, đúng là bất khả tư nghị, bất tri bất giác ta đứng trên một con đường khúc khuỷu, triều đình của ta trước nhìn qua, phía trước là một tòa miếu.</w:t>
      </w:r>
    </w:p>
    <w:p>
      <w:pPr>
        <w:pStyle w:val="BodyText"/>
      </w:pPr>
      <w:r>
        <w:t xml:space="preserve">Âm thanh của tiểu Hoạt Phật càng ngày càng thấp, cuối cùng là không nghe rõ, thân thể nho nhỏ ngã xuống giường ngủ say.</w:t>
      </w:r>
    </w:p>
    <w:p>
      <w:pPr>
        <w:pStyle w:val="BodyText"/>
      </w:pPr>
      <w:r>
        <w:t xml:space="preserve">Mà Lạt Ma kia cầm giấy bút ghi chép lại, trên mặt tràn đầy thần sắc hưng phấn, chỉ có Trang Duệ là không hiểu gì, một câu hắn cũng không hiểu.</w:t>
      </w:r>
    </w:p>
    <w:p>
      <w:pPr>
        <w:pStyle w:val="BodyText"/>
      </w:pPr>
      <w:r>
        <w:t xml:space="preserve">Sau khi ghi chép xong lời nói của Hoạt Phật, vị Lạt Ma kia nhìn về phía Trang Duệ, Trang Duệ vội vàng mang theo Bạch Sư, lặng lẽ lui ra khỏi phòng.</w:t>
      </w:r>
    </w:p>
    <w:p>
      <w:pPr>
        <w:pStyle w:val="BodyText"/>
      </w:pPr>
      <w:r>
        <w:t xml:space="preserve">- Thượng sư, Chu Tất Cổ vừa nói gì?</w:t>
      </w:r>
    </w:p>
    <w:p>
      <w:pPr>
        <w:pStyle w:val="BodyText"/>
      </w:pPr>
      <w:r>
        <w:t xml:space="preserve">- Chu Tất Cổ trình bày và phân tích lý lẽ chuyển thế, Trang cư sĩ, những lời này không được truyền đi.</w:t>
      </w:r>
    </w:p>
    <w:p>
      <w:pPr>
        <w:pStyle w:val="BodyText"/>
      </w:pPr>
      <w:r>
        <w:t xml:space="preserve">Sau khi Lạt Ma kia suy nghĩ một lúc, nói lại lời của Hoạt Phật cho Trang Duệ nghe, hắn nhìn ra, Trang Duệ có thể dẫn dắt trí nhớ của Hoạt Phật, cũng là người có duyên với phật.</w:t>
      </w:r>
    </w:p>
    <w:p>
      <w:pPr>
        <w:pStyle w:val="BodyText"/>
      </w:pPr>
      <w:r>
        <w:t xml:space="preserve">- Bà mẹ nó, đây không phải là giảng câu chuyện quỷ thần sao?</w:t>
      </w:r>
    </w:p>
    <w:p>
      <w:pPr>
        <w:pStyle w:val="BodyText"/>
      </w:pPr>
      <w:r>
        <w:t xml:space="preserve">Sau khi nghe Lạt Ma nói xong, hồi tưởng lại lời của hài tử bốn năm tuổi vừa nói ra, Trang Duệ lập tức cảm giác da đầu có chút run lên, loại hiện tượng này đã vượt qua hiểu biết của hắn.</w:t>
      </w:r>
    </w:p>
    <w:p>
      <w:pPr>
        <w:pStyle w:val="BodyText"/>
      </w:pPr>
      <w:r>
        <w:t xml:space="preserve">- Trang cư sĩ, có thời gian nhớ ghé Đại Chiêu Tự làm khách, ngươi là khách nhân tôn quý nhất của chúng ta!</w:t>
      </w:r>
    </w:p>
    <w:p>
      <w:pPr>
        <w:pStyle w:val="BodyText"/>
      </w:pPr>
      <w:r>
        <w:t xml:space="preserve">trong lòng Lạt Ma này tràn đầy vui mừng, nhưng lúc này hắn muốn sửa sang lại lời Hoạt Phật vừa nói một chút, cho nên không tiếp chuyện với Trang Duệ nữa.</w:t>
      </w:r>
    </w:p>
    <w:p>
      <w:pPr>
        <w:pStyle w:val="BodyText"/>
      </w:pPr>
      <w:r>
        <w:t xml:space="preserve">- Được, ta sẽ tới!</w:t>
      </w:r>
    </w:p>
    <w:p>
      <w:pPr>
        <w:pStyle w:val="BodyText"/>
      </w:pPr>
      <w:r>
        <w:t xml:space="preserve">Trang Duệ nhận lời.</w:t>
      </w:r>
    </w:p>
    <w:p>
      <w:pPr>
        <w:pStyle w:val="BodyText"/>
      </w:pPr>
      <w:r>
        <w:t xml:space="preserve">Sau đó xoay người rời đi, nhưng Trang Duệ quyết định, ngày sau không phải bất đắc dĩ, nhất định không tới Đại Chiêu Tự, nghe một hài tử bốn năm tuổi giảng giải kiếp trước kiếp này, đây là chuyện vô cùng quỷ dị.</w:t>
      </w:r>
    </w:p>
    <w:p>
      <w:pPr>
        <w:pStyle w:val="BodyText"/>
      </w:pPr>
      <w:r>
        <w:t xml:space="preserve">Đại sư Lạt Ma kiếp trước là Thích Ca Mâu Ni là người có năng lực vô biên. Còn mình thì sao đây? Kiếp trước mình là ai? Là nữ ca sĩ trên sông Tần Hoài, hay là kẻ trộm thức ăn ngoài chợ Bắc Kinh?</w:t>
      </w:r>
    </w:p>
    <w:p>
      <w:pPr>
        <w:pStyle w:val="BodyText"/>
      </w:pPr>
      <w:r>
        <w:t xml:space="preserve">Sau khi đi ra khỏi phòng Lạt Ma, vẻ mặt Trang Duệ nhất thời có chút hoảng hốt. Nếu mỗi người đều có tiền sinh kim thế, vậy mình thì sao? Đến tột cùng, kiếp trước mình chính là một nhân vật thế nào?</w:t>
      </w:r>
    </w:p>
    <w:p>
      <w:pPr>
        <w:pStyle w:val="BodyText"/>
      </w:pPr>
      <w:r>
        <w:t xml:space="preserve">Trong sự hoảng hốt, Trang Duệ cảm giác hình ảnh trước mặt mình vừa thay đổi. Dường như hắn xuất hiện ở một nơi phía trên không. Bên tai hắn nghe được rõ ràng có tiếng pháo nổ. Phía dưới là một trận địa khói lửa chiến tranh mù mịt đã mấy ngày. Đây chính là một trận chiến với cảnh chém giét vô cùng khốc liệt.</w:t>
      </w:r>
    </w:p>
    <w:p>
      <w:pPr>
        <w:pStyle w:val="Compact"/>
      </w:pPr>
      <w:r>
        <w:br w:type="textWrapping"/>
      </w:r>
      <w:r>
        <w:br w:type="textWrapping"/>
      </w:r>
    </w:p>
    <w:p>
      <w:pPr>
        <w:pStyle w:val="Heading2"/>
      </w:pPr>
      <w:bookmarkStart w:id="1169" w:name="chương-1147-tiền-sinh-kim-thế."/>
      <w:bookmarkEnd w:id="1169"/>
      <w:r>
        <w:t xml:space="preserve">1147. Chương 1147: Tiền Sinh Kim Thế.</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1147: Tiền sinh kim thế.</w:t>
      </w:r>
    </w:p>
    <w:p>
      <w:pPr>
        <w:pStyle w:val="BodyText"/>
      </w:pPr>
      <w:r>
        <w:t xml:space="preserve">Nhóm Dịch: Tepga</w:t>
      </w:r>
    </w:p>
    <w:p>
      <w:pPr>
        <w:pStyle w:val="BodyText"/>
      </w:pPr>
      <w:r>
        <w:t xml:space="preserve">Nguồn: Sưu tầm</w:t>
      </w:r>
    </w:p>
    <w:p>
      <w:pPr>
        <w:pStyle w:val="BodyText"/>
      </w:pPr>
      <w:r>
        <w:t xml:space="preserve">Một tiểu đội cầm súng trên có treo cờ hình mặt trời, đang tấn công một đỉnh núi. Mà giờ phút này quân phòng thủ trên đỉnh núi dĩ nhiên đã đạn tận lương tuyệt, chỉ còn lại mấy thanh đao đặt ở trước mặt mọi người.</w:t>
      </w:r>
    </w:p>
    <w:p>
      <w:pPr>
        <w:pStyle w:val="BodyText"/>
      </w:pPr>
      <w:r>
        <w:t xml:space="preserve">Một người trong đám quân còn lại đã bị cụt một tay, đang tiến hành động viên lần cuối cùng, đi đầu xung phong phản công về phía dưới chân núi. Ánh đao bay lượn, máu tươi văng khắp nơi. Đã không có tiếng súng. Khắp nơi đều là tiếng hô giết và tiếng kêu thảm thiết trước lúc chết của những người khác.</w:t>
      </w:r>
    </w:p>
    <w:p>
      <w:pPr>
        <w:pStyle w:val="BodyText"/>
      </w:pPr>
      <w:r>
        <w:t xml:space="preserve">Bỗng nhiên, hình ảnh trước mặt Trang Duệ biến thành hai mầu đen trắng. Hắn "nhìn" được rất rõ, ba thanh đao đâm tới, đồng thời đâm xuyên qua ngực Tướng quân, Trang Duệ đứng ở trên bầu trời xem cảnh binh lính chém giết, dường như cũng cảm giác được sự đau đớn, giống như lời Lạt Ma đã từng nói vậy, giống băng chậm rãi tan ra.</w:t>
      </w:r>
    </w:p>
    <w:p>
      <w:pPr>
        <w:pStyle w:val="BodyText"/>
      </w:pPr>
      <w:r>
        <w:t xml:space="preserve">Trang Duệ có một loại cảm giác bất lực, nặng nề dường như muốn ngủ ngay lập tức. Không trung xung quanh cũng trở nên tối dần. Tại giờ phút này, thời gian giống như dừng hình ảnh.</w:t>
      </w:r>
    </w:p>
    <w:p>
      <w:pPr>
        <w:pStyle w:val="BodyText"/>
      </w:pPr>
      <w:r>
        <w:t xml:space="preserve">Rống!</w:t>
      </w:r>
    </w:p>
    <w:p>
      <w:pPr>
        <w:pStyle w:val="BodyText"/>
      </w:pPr>
      <w:r>
        <w:t xml:space="preserve">Một tiếng gầm khẽ, ngắt dòng suy nghĩ của Trang Duệ, chợt kéo hắn trở lại chiến trường ác liệt đã diễn ra suốt mấy ngày kia. Hình ảnh lượn thành những hành lang gấp khúc, lại xuất hiện ở trước mặt.</w:t>
      </w:r>
    </w:p>
    <w:p>
      <w:pPr>
        <w:pStyle w:val="BodyText"/>
      </w:pPr>
      <w:r>
        <w:t xml:space="preserve">- Mình. . . mình bị là làm sao vậy?</w:t>
      </w:r>
    </w:p>
    <w:p>
      <w:pPr>
        <w:pStyle w:val="BodyText"/>
      </w:pPr>
      <w:r>
        <w:t xml:space="preserve">Trang Duệ chỉ cảm thấy miệng phát ra tiếng, toàn thân bất lực, lại sờ sờ lên quần áo trên người. Không ngờ tất cả đều bị mồ hôi làm ướt sũng. Ngay cả dưới chân dường như cũng có chút nhũn ra.</w:t>
      </w:r>
    </w:p>
    <w:p>
      <w:pPr>
        <w:pStyle w:val="BodyText"/>
      </w:pPr>
      <w:r>
        <w:t xml:space="preserve">- Bạch Sư, cám ơn. . .</w:t>
      </w:r>
    </w:p>
    <w:p>
      <w:pPr>
        <w:pStyle w:val="BodyText"/>
      </w:pPr>
      <w:r>
        <w:t xml:space="preserve">Trang Duệ nhìn Bạch Sư đang dùng miệng rộng nhẹ nhàng kéo quần áo của mình, hắn mới có lại cảm giác tìm được đường sống trong chỗ chết. Nếu không phải Bạch Sư gầm nhẹ một tiếng, có lẽ linh hồn mình sẽ thật sự giống như băng tan ra rồi biến mất.</w:t>
      </w:r>
    </w:p>
    <w:p>
      <w:pPr>
        <w:pStyle w:val="BodyText"/>
      </w:pPr>
      <w:r>
        <w:t xml:space="preserve">- Ô ô. . .</w:t>
      </w:r>
    </w:p>
    <w:p>
      <w:pPr>
        <w:pStyle w:val="BodyText"/>
      </w:pPr>
      <w:r>
        <w:t xml:space="preserve">Bạch Sư dùng cái đầu to ra sức cọ vào người Trang Duệ. Đôi mắt tràn ngập linh khí, nhìn trái tim Trang Duệ vừa bị áp lực vô cùng khó chịu, đã từ từ đập trở lại.</w:t>
      </w:r>
    </w:p>
    <w:p>
      <w:pPr>
        <w:pStyle w:val="BodyText"/>
      </w:pPr>
      <w:r>
        <w:t xml:space="preserve">- Chẳng lẽ. . . đó là kiếp trước của mình?</w:t>
      </w:r>
    </w:p>
    <w:p>
      <w:pPr>
        <w:pStyle w:val="BodyText"/>
      </w:pPr>
      <w:r>
        <w:t xml:space="preserve">Trong đầu Trang Duệ xuất hiện một loại cảm giác thấu hiểu. Bởi vì một khắc khi "Nhìn" được Tướng quân ki tử vong bản thân Trang Duệ cũng cảm thấy dường như bị âm ảnh tử vong bao phủ. Cảm giác bất lực và tuyệt vọng này, thiếu chút nữa khiến hắn bị suy sụp.</w:t>
      </w:r>
    </w:p>
    <w:p>
      <w:pPr>
        <w:pStyle w:val="BodyText"/>
      </w:pPr>
      <w:r>
        <w:t xml:space="preserve">- Có thể thấy được kiếp trước của mình, không hẳn là một chuyện tốt. Như vậy sẽ phải chịu đựng càng nhiều đau đớn hơn. . .</w:t>
      </w:r>
    </w:p>
    <w:p>
      <w:pPr>
        <w:pStyle w:val="BodyText"/>
      </w:pPr>
      <w:r>
        <w:t xml:space="preserve">Sau khi đã trải qua chuyện vừa rồi, trong lòng Trang Duệ đã có chút kính nể đối với tiểu Lạt Ma trong phòng kia có u linh mạnh mẽ. Mỗi một thế đều thay ác biểu. Một lần luân hồi là trải qua thêm một đời .</w:t>
      </w:r>
    </w:p>
    <w:p>
      <w:pPr>
        <w:pStyle w:val="BodyText"/>
      </w:pPr>
      <w:r>
        <w:t xml:space="preserve">Trang Duệ chỉ "Nhìn" được một chút hình ảnh, còn thiếu chút nữa thì lạc mất ở bên trong. Nếu đổi là một người có tâm chí không kiên định, phỏng đoán đã sớm bị chuẩn đoán là mắc bệnh tâm thần phân liệt đưa vào bệnh viện tâm thần.</w:t>
      </w:r>
    </w:p>
    <w:p>
      <w:pPr>
        <w:pStyle w:val="BodyText"/>
      </w:pPr>
      <w:r>
        <w:t xml:space="preserve">Mà phật sống đã trải qua hơn mười lần chuyển thế, lại có thể bình tĩnh như thường, chỉ sợ sớm đã nhìn thấu triệt đủ loại trên thế gian, lúc này mới có thể bình tĩnh để đối mặt đi?</w:t>
      </w:r>
    </w:p>
    <w:p>
      <w:pPr>
        <w:pStyle w:val="BodyText"/>
      </w:pPr>
      <w:r>
        <w:t xml:space="preserve">- Ha hả sống ở kiếp này, phải sống cho xuất sắc là được, quan tâm tới kiếp trước làm gì chứ?</w:t>
      </w:r>
    </w:p>
    <w:p>
      <w:pPr>
        <w:pStyle w:val="BodyText"/>
      </w:pPr>
      <w:r>
        <w:t xml:space="preserve">Chờ khi Trang Duệ đi ra khỏi hành lang gấp khúc, thấy Tần Huyên Băng chờ đợi ở cửa, tâm tình chợt sáng tỏ thông suốt. Nhân sinh một đời cỏ sinh một thu, có vợ hiền lành con gái thông minh, . . . như vậy là đủ rồi.</w:t>
      </w:r>
    </w:p>
    <w:p>
      <w:pPr>
        <w:pStyle w:val="BodyText"/>
      </w:pPr>
      <w:r>
        <w:t xml:space="preserve">Nhìn thấy Trang Duệ đi ra Lưu Xuyên hét lên:</w:t>
      </w:r>
    </w:p>
    <w:p>
      <w:pPr>
        <w:pStyle w:val="BodyText"/>
      </w:pPr>
      <w:r>
        <w:t xml:space="preserve">- Đầu gỗ, giúp tôi lấy thiên châu không hả?</w:t>
      </w:r>
    </w:p>
    <w:p>
      <w:pPr>
        <w:pStyle w:val="BodyText"/>
      </w:pPr>
      <w:r>
        <w:t xml:space="preserve">- Cút. Vừa đi này xâu thiên châu thiếu chút nữa không trở về. Đi, trở về, ngày mai đi Đại Tuyết Sơn. . .</w:t>
      </w:r>
    </w:p>
    <w:p>
      <w:pPr>
        <w:pStyle w:val="BodyText"/>
      </w:pPr>
      <w:r>
        <w:t xml:space="preserve">Trang Duệ nâng chân lên giả vờ đá Lưu Xuyên một cước. Sau khi “Nhìn" được sự bi tráng của kiếp trước, đối mặt với cuộc sống trước mắt, hàng càng thấy quý trọng hơn.</w:t>
      </w:r>
    </w:p>
    <w:p>
      <w:pPr>
        <w:pStyle w:val="BodyText"/>
      </w:pPr>
      <w:r>
        <w:t xml:space="preserve">- Hắc, vì sao người giống như hoàn toàn thay đổi vậy. Mình cũng phải quay đầu lại đi tìm Lạt Ma tán gẫu vài câu. . .</w:t>
      </w:r>
    </w:p>
    <w:p>
      <w:pPr>
        <w:pStyle w:val="BodyText"/>
      </w:pPr>
      <w:r>
        <w:t xml:space="preserve">Nhìn Trang Duệ, Lưu Xuyên gãi gãi đầu. Anh ta luôn cảm giác dường như Trang Duệ khác hơn so với trước kia một chút, nhưng lại không nói rõ được là khác ở đâu.</w:t>
      </w:r>
    </w:p>
    <w:p>
      <w:pPr>
        <w:pStyle w:val="BodyText"/>
      </w:pPr>
      <w:r>
        <w:t xml:space="preserve">Không chỉ có Lưu Xuyên có loại cảm giác này, đám người Bành Phi cũng cảm thâys như thế. Chỉ có điều bọn họ cũng không đoán được. Có phải Trang Duệ lại được Lạt Ma chúc phúc hay không?</w:t>
      </w:r>
    </w:p>
    <w:p>
      <w:pPr>
        <w:pStyle w:val="BodyText"/>
      </w:pPr>
      <w:r>
        <w:t xml:space="preserve">Sau khi trở lại khu biệt thự, Trang Duệ mới biết được, Âu Dương Chấn Hoa đã quay trở về Bắc Kinh. Sau khi bọn họ ở lại đây một ngày, đoàn người từ Lạp Tát Khu Mưu chạy tới Tả Cống.</w:t>
      </w:r>
    </w:p>
    <w:p>
      <w:pPr>
        <w:pStyle w:val="BodyText"/>
      </w:pPr>
      <w:r>
        <w:t xml:space="preserve">Tuy rằng đường đi Tây Tạng có hơi khác so với lần đầu tới đây, nhưng phong cảnh ven đường đều mỹ lệ, Mùa xuân ở Tây Tạng trăm hoa nở rộ. Nơi đây gần với bầu trời nhất là thế giới trên nóc nhà, khắp nơi đều tràn đầy sức sống xanh mơn mởn.</w:t>
      </w:r>
    </w:p>
    <w:p>
      <w:pPr>
        <w:pStyle w:val="BodyText"/>
      </w:pPr>
      <w:r>
        <w:t xml:space="preserve">Nhìn tiên hoa dưới chân núi và tuyết đọng trên đỉnh núi, tâm tình mọi người đều vô cùng tốt. Gian khổ dọc đường đi cũng hóa thành những tiếng cười, tiếng hoan hô.</w:t>
      </w:r>
    </w:p>
    <w:p>
      <w:pPr>
        <w:pStyle w:val="BodyText"/>
      </w:pPr>
      <w:r>
        <w:t xml:space="preserve">Trang Duệ quyết định, đợi đến khi con gái lớn hơn một chút, nhất định phải dẫn bọn họ tới Tây Tạng này. Chỉ có ở trong này, mới có thể cảm nhận được thiên nhiên mỹ lệ, mới có thể lãnh hội đến phong cảnh tự nhiên thật sự.</w:t>
      </w:r>
    </w:p>
    <w:p>
      <w:pPr>
        <w:pStyle w:val="BodyText"/>
      </w:pPr>
      <w:r>
        <w:t xml:space="preserve">Lạt Ma đã chuyển thế xong, ngồi điển lễ trên giường. Tất cả mọi người hết sức thư giãn. Trên đường đi cơ bản chính là du sơn ngoạn thủy, đi cũng không nhanh. Sau một tuần, bọn họ mới đi tới dưới chân Đại Tuyết Sơn huyện Tả Cống.</w:t>
      </w:r>
    </w:p>
    <w:p>
      <w:pPr>
        <w:pStyle w:val="BodyText"/>
      </w:pPr>
      <w:r>
        <w:t xml:space="preserve">Cạc. . . cạc cạc! nguồn</w:t>
      </w:r>
    </w:p>
    <w:p>
      <w:pPr>
        <w:pStyle w:val="BodyText"/>
      </w:pPr>
      <w:r>
        <w:t xml:space="preserve">Vừa tiến vào đến địa phận của huyện Tả Cống , Kim Điêu vẫn bay trên bầu trời, xoay quanh mấy chiếc xe việt dã , bỗng nhiên phát ra những tiếng kêu to.</w:t>
      </w:r>
    </w:p>
    <w:p>
      <w:pPr>
        <w:pStyle w:val="BodyText"/>
      </w:pPr>
      <w:r>
        <w:t xml:space="preserve">Trang Duệ dừng xe, mở cửa xe, nhìn Kim Điêu trên bầu trời la lớn:</w:t>
      </w:r>
    </w:p>
    <w:p>
      <w:pPr>
        <w:pStyle w:val="BodyText"/>
      </w:pPr>
      <w:r>
        <w:t xml:space="preserve">- Kim Điêu, đi thôi, đi tìm được cha ngươi rồi à. . .</w:t>
      </w:r>
    </w:p>
    <w:p>
      <w:pPr>
        <w:pStyle w:val="BodyText"/>
      </w:pPr>
      <w:r>
        <w:t xml:space="preserve">Kim Điêu sống rất lâu. Bình thường phải sống từ năm mươi năm trở lên. Trang Duệ tin tưởng, hai con Kim Điêu kia nhất định còn sống trên Đại Tuyết Sơn. Chẳng qua trong lòng hắn cảm thấy có chút đáng tiếc khi hắn không thể nhìn thấy Kim Điêu đoàn tụ.</w:t>
      </w:r>
    </w:p>
    <w:p>
      <w:pPr>
        <w:pStyle w:val="BodyText"/>
      </w:pPr>
      <w:r>
        <w:t xml:space="preserve">.</w:t>
      </w:r>
    </w:p>
    <w:p>
      <w:pPr>
        <w:pStyle w:val="BodyText"/>
      </w:pPr>
      <w:r>
        <w:t xml:space="preserve">Cạc cạc. . .</w:t>
      </w:r>
    </w:p>
    <w:p>
      <w:pPr>
        <w:pStyle w:val="BodyText"/>
      </w:pPr>
      <w:r>
        <w:t xml:space="preserve">Sau khi Kim Điêu bao vòng quanh mấy cái xe việt dã, cánh vỗ mạnh, bay về phía xa Đại Tuyết Sơn.</w:t>
      </w:r>
    </w:p>
    <w:p>
      <w:pPr>
        <w:pStyle w:val="BodyText"/>
      </w:pPr>
      <w:r>
        <w:t xml:space="preserve">Nhìn theo bóng dáng Kim Điêu rời khỏi, trong lòng Trang Duệ cũng có chút nôn nóng muốn nhanh chóng đi đến thôn Dát Mã. gặp người dân Tây Tạng chất phác đã trông thấy báo tuyết bảo vệ Đại Tuyết Sơn.</w:t>
      </w:r>
    </w:p>
    <w:p>
      <w:pPr>
        <w:pStyle w:val="BodyText"/>
      </w:pPr>
      <w:r>
        <w:t xml:space="preserve">Chẳng qua hiện tại trời đã tối muộn. Hơn nữa trải qua một tuần đi trên đường, Lôi Lôi và TầnHuyên Băng đều có chút phản ứng rất nhỏ với cao nguyên. Trang Duệ chỉ có thể nghỉ ngơi một ngày trong thành thành trước. Sáng sớm hôm sau mới đi tới thôn Dát Mã.</w:t>
      </w:r>
    </w:p>
    <w:p>
      <w:pPr>
        <w:pStyle w:val="BodyText"/>
      </w:pPr>
      <w:r>
        <w:t xml:space="preserve">- Trang tiên sinh, hoan nghênh ngài quay lại Tả Cống. Tôi thay mặt tất cả người dân trong huyện, cám ơn ngài. . .</w:t>
      </w:r>
    </w:p>
    <w:p>
      <w:pPr>
        <w:pStyle w:val="BodyText"/>
      </w:pPr>
      <w:r>
        <w:t xml:space="preserve">Điều khiến Trang Duệ không ngờ được chính là, đoàn người bọn họ vừa thu xếp vào nhà khách, Chủ tịch huyện huyện Tả Cống, Luân Châu, không, hiện tại hẳn là Bí thư Luân Châu, liền dẫn theo Lạp Ba Thứ Nhân tới thăm hỏi.</w:t>
      </w:r>
    </w:p>
    <w:p>
      <w:pPr>
        <w:pStyle w:val="BodyText"/>
      </w:pPr>
      <w:r>
        <w:t xml:space="preserve">Tin tức Lạt Ma chuyển thế, đã sớm truyền ra ngoài. Sơn thôn Lạt Ma chuyển thế kia, cũng đã thành thánh địa nổi danh. Mỗi ngày đều có rất nhiều dân chúng Tây Tạng với vóc dáng tiều tụy, từ bốn phương tám hướng lũ lượt kéo nhau tới hành hương.</w:t>
      </w:r>
    </w:p>
    <w:p>
      <w:pPr>
        <w:pStyle w:val="Compact"/>
      </w:pPr>
      <w:r>
        <w:br w:type="textWrapping"/>
      </w:r>
      <w:r>
        <w:br w:type="textWrapping"/>
      </w:r>
    </w:p>
    <w:p>
      <w:pPr>
        <w:pStyle w:val="Heading2"/>
      </w:pPr>
      <w:bookmarkStart w:id="1170" w:name="chương-1148-1149-vết-thương-do-súng-bắn."/>
      <w:bookmarkEnd w:id="1170"/>
      <w:r>
        <w:t xml:space="preserve">1148. Chương 1148 + 1149: Vết Thương Do Súng Bắn.</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1148 + 1149: Vết thương do súng bắn.</w:t>
      </w:r>
    </w:p>
    <w:p>
      <w:pPr>
        <w:pStyle w:val="BodyText"/>
      </w:pPr>
      <w:r>
        <w:t xml:space="preserve">Nhóm Dịch: Tepga</w:t>
      </w:r>
    </w:p>
    <w:p>
      <w:pPr>
        <w:pStyle w:val="BodyText"/>
      </w:pPr>
      <w:r>
        <w:t xml:space="preserve">Nguồn: Sưu tầm</w:t>
      </w:r>
    </w:p>
    <w:p>
      <w:pPr>
        <w:pStyle w:val="BodyText"/>
      </w:pPr>
      <w:r>
        <w:t xml:space="preserve">Ngay cả một ít phật giáo tín đồ và các cư sĩ trong nội địa và các vùng khác, cũng không quản xa xôi nghìn dặm tới. Đồng thời chính phủ địa phương làm rất nhiều quyên góp. Điều này cũng khiến cuộc sống người dân Tả Cống có được sự chuyển biến tốt.</w:t>
      </w:r>
    </w:p>
    <w:p>
      <w:pPr>
        <w:pStyle w:val="BodyText"/>
      </w:pPr>
      <w:r>
        <w:t xml:space="preserve">Mà theo như lời cảm ơn của Bí thư Luân Châu, không phải bởi vì Trang Duệ từng là thành viên trong tổ tìm chuyển thế linh đồng, mà là trước và sau khi Trang Duệ rời khỏi Tả Cống lần trước, đã có cống hiến với huyện.</w:t>
      </w:r>
    </w:p>
    <w:p>
      <w:pPr>
        <w:pStyle w:val="BodyText"/>
      </w:pPr>
      <w:r>
        <w:t xml:space="preserve">Lúc ấy Trang Duệ đã quyên tặng cho bệnh viện huyện một số thiết bị y khoa trị giá mấy trăm vạn. Đồng thời sau khi rời khỏi đây, lại tự mình gây quỹ ở một ít địa phương xa xôi, thành lập hơn mười trường Tiểu học Hi Vọng. Tất cả điều này, đều cần không bất kỳ cái gì hồi báo .</w:t>
      </w:r>
    </w:p>
    <w:p>
      <w:pPr>
        <w:pStyle w:val="BodyText"/>
      </w:pPr>
      <w:r>
        <w:t xml:space="preserve">Tuy rằng số tiền và vật này đối với Trang Duệ mà nói cũng không tính là gì, nhưng lại khiến rất nhiều đứa trẻ thất học lại được đi học, khiến rất nhiều đứa trẻ bị bệnh tim vì phản ứng đối với cao nguyên, đã được cứu giúp kịp thời.</w:t>
      </w:r>
    </w:p>
    <w:p>
      <w:pPr>
        <w:pStyle w:val="BodyText"/>
      </w:pPr>
      <w:r>
        <w:t xml:space="preserve">Cho nên sau khi Bí thư Luân Châu nhận được điện thoại thông báo từ nhà khách, ông ta lập tức liền chạy tới, kính hiến khăn ha-đa về phía Trang Duệ, thể hiện sự biết ơn trong lòng.</w:t>
      </w:r>
    </w:p>
    <w:p>
      <w:pPr>
        <w:pStyle w:val="BodyText"/>
      </w:pPr>
      <w:r>
        <w:t xml:space="preserve">- Bí thư Luân Châu, Tả Cống dưới sự dẫn dắt của ngài, cuộc sống nhân dân đã tốt hơn rất nhiều. Đây đều là công lao của ngài, sao có thể liên quan gì đến tôi. . .</w:t>
      </w:r>
    </w:p>
    <w:p>
      <w:pPr>
        <w:pStyle w:val="BodyText"/>
      </w:pPr>
      <w:r>
        <w:t xml:space="preserve">Nhìn Luân Châu gầy như trước , Trang Duệ nở nụ cười. Hắn tin tưởng Luân Châu là một vị quan tốt. So với đám cán bộ tai to mặt lớn ở nội địa cả ngày chỉ giỏi xử lý trên bàn rượu thì ông ta vẫn tốt hơn nhiều.</w:t>
      </w:r>
    </w:p>
    <w:p>
      <w:pPr>
        <w:pStyle w:val="BodyText"/>
      </w:pPr>
      <w:r>
        <w:t xml:space="preserve">- Trang tiên sinh, ngài phát cho chúng tôi thiết bị y tế, khiến hàng năm chúng ta đều có thể cứu giúp hơn mười đứa trẻ bị bệnh tim bẩm sinh. Ngay cả bệnh viện quận, cũng thường xuyên chuyển một vài bệnh nhân tới đây. . .</w:t>
      </w:r>
    </w:p>
    <w:p>
      <w:pPr>
        <w:pStyle w:val="BodyText"/>
      </w:pPr>
      <w:r>
        <w:t xml:space="preserve">Sắc mặt Viện trưởng Lạp Ba Thứ Nhân tốt hơn nhiều so với trước kia. Có thể thấy bệnh nhân được cứu chữa, đây là chuyện mà mỗi một người công tác trong ngành y tế có lương tâm đều cảm thấy vui vẻ nhất. Mà những thay đổi này đều là do Trang Duệ mang đến .</w:t>
      </w:r>
    </w:p>
    <w:p>
      <w:pPr>
        <w:pStyle w:val="BodyText"/>
      </w:pPr>
      <w:r>
        <w:t xml:space="preserve">- Ha hả, không nói những điều này nữa. Đúng rồi, tình hình thôn Dát Mã thế nào vậy? Bí thư Luân Châu, ngày mai có thể phái một người dẫn đường, đi cùng với chúng tôi tới thắm thôn Dát Mã được không?</w:t>
      </w:r>
    </w:p>
    <w:p>
      <w:pPr>
        <w:pStyle w:val="BodyText"/>
      </w:pPr>
      <w:r>
        <w:t xml:space="preserve">Lúc trước, Trang Duệ quyên tặng tài vật và dựng lên trường Tiểu học Hi Vọng, cũng không phải vì chút thanh danh như vậy. Hắn lập tức cười chuyển đề tài. Đối với hắn, sơn thôn mỹ lệ giống như bức tranh kia, mới thật sự đáng để quan tâm.</w:t>
      </w:r>
    </w:p>
    <w:p>
      <w:pPr>
        <w:pStyle w:val="BodyText"/>
      </w:pPr>
      <w:r>
        <w:t xml:space="preserve">- Cám ơn Trang tiên sinh đã quan tâm. Thôn Dát Mã tốt lắm. Hơn một năm nay, có rất nhiều du khách đi tới nơi đó. Cuộc sống của người dân trong thôn đều tốt lên. Đúng rồi, chúng tôi xây dựng một phòng khám lưu động ở đó. Người dân trong thôn có bệnh gì nhẹ, không cần rời khỏi núi đến bệnh viện nữa. . . (.</w:t>
      </w:r>
    </w:p>
    <w:p>
      <w:pPr>
        <w:pStyle w:val="BodyText"/>
      </w:pPr>
      <w:r>
        <w:t xml:space="preserve">Sau khi nghe Trang Duệ nói xong, Luân Châu giới thiệu sơ qua cho hắn biết về tình hình dưới thôn Dát Mã. Lạt Ma chuyển thế xuất hiện, khiến sơn thôn hẻo lánh nhỏ kia trở thành thánh địa trong cảm nhận của rất nhiều người dân Tây Tạng.</w:t>
      </w:r>
    </w:p>
    <w:p>
      <w:pPr>
        <w:pStyle w:val="BodyText"/>
      </w:pPr>
      <w:r>
        <w:t xml:space="preserve">Bí thư Luân Châu còn chưa dứt tiếng, Viện trưởng Lạp Ba Thứ Nhân đã nói:</w:t>
      </w:r>
    </w:p>
    <w:p>
      <w:pPr>
        <w:pStyle w:val="BodyText"/>
      </w:pPr>
      <w:r>
        <w:t xml:space="preserve">- Trang tiên sinh, ngày mai tôi sẽ đi cùng các người. Đúng lúc phòng khám lưu động của bệnh viện chúng tôi muốn tới thôn Dát Mã một chuyến. Vậy chúng ta cùng đi. . .</w:t>
      </w:r>
    </w:p>
    <w:p>
      <w:pPr>
        <w:pStyle w:val="BodyText"/>
      </w:pPr>
      <w:r>
        <w:t xml:space="preserve">- Tốt, nếu vậy thì không thể tốt hơn. Ngày mai chúng ta cùng đi. . .</w:t>
      </w:r>
    </w:p>
    <w:p>
      <w:pPr>
        <w:pStyle w:val="BodyText"/>
      </w:pPr>
      <w:r>
        <w:t xml:space="preserve">Nghe được Lạp Ba Thứ Nhân nói xong, Trang Duệ lập tức đáp ứng xuống. Đã mấy năm trôi qua, có thể cùng người quen cũ bước trên vùng đất quen thuộc , đây là một chuyện thực sự khiến người ta cảm thấy vui mừng.</w:t>
      </w:r>
    </w:p>
    <w:p>
      <w:pPr>
        <w:pStyle w:val="BodyText"/>
      </w:pPr>
      <w:r>
        <w:t xml:space="preserve">Sáng sớm hôm sau, Lôi Lôi và Tần Huyên Băng được nghỉ ngơi đầy đủ tinh thần đều đã khôi phục trở lại. Sau khi tới chờ phòng khám lưu động của bệnh viện ra, một hàng bốn chiếc xe tiến về phía Đại Tuyết Sơn..</w:t>
      </w:r>
    </w:p>
    <w:p>
      <w:pPr>
        <w:pStyle w:val="BodyText"/>
      </w:pPr>
      <w:r>
        <w:t xml:space="preserve">Vì thể hiện sự coi trọng của chính phủ địa phương đối với chuyến đi lần này của Trang Duệ chuyến. Bí thư Luân Châu đặc biệt phái Chủ nhiệm văn phòng huyện ủy cùng đi, ngồi ở trên xe Trang Duệ.</w:t>
      </w:r>
    </w:p>
    <w:p>
      <w:pPr>
        <w:pStyle w:val="BodyText"/>
      </w:pPr>
      <w:r>
        <w:t xml:space="preserve">Ngoài ra còn có mấy đồng chí ở phòng huyện Công an, sau khi đoàn xe của Trang Duệ ra khỏi thành liền chạy lên phía trước. Đây cũng là do sự sắp xếp của Bí thư Luân Châu. Có vài trường hợp có cảnh sát ở bên cạnh, vẫn khá hữu dụng.</w:t>
      </w:r>
    </w:p>
    <w:p>
      <w:pPr>
        <w:pStyle w:val="BodyText"/>
      </w:pPr>
      <w:r>
        <w:t xml:space="preserve">- Chủ nhiệm Phổ Bố, chính phủ các anh đã làm được rất nhiều việc nhỉ?</w:t>
      </w:r>
    </w:p>
    <w:p>
      <w:pPr>
        <w:pStyle w:val="BodyText"/>
      </w:pPr>
      <w:r>
        <w:t xml:space="preserve">Sau khi đoàn xe chạy ra khỏi thị trấn, Trang Duệ phát hiện, đường đi thông tới Đại Tuyết Sơn, đã từng được sửa chữa lại. Trông tốt hơn nhiều so với lúc trước.</w:t>
      </w:r>
    </w:p>
    <w:p>
      <w:pPr>
        <w:pStyle w:val="BodyText"/>
      </w:pPr>
      <w:r>
        <w:t xml:space="preserve">Trên con đường này cũng không tính là rộng lắm, thỉnh thoảng có thể nhìn thấy tăng lữ độc hành và người dân Tây Tạng với vóc dáng tiều tụy, đi tới sơn thôn nhỏ nơi Lạt Ma chuyển thế để hành hương.</w:t>
      </w:r>
    </w:p>
    <w:p>
      <w:pPr>
        <w:pStyle w:val="BodyText"/>
      </w:pPr>
      <w:r>
        <w:t xml:space="preserve">- Ha hả, trước kia không có cách nào, hiện tại có nhiều thứ đã đỡ một chút. Bí thư Luân Châu đã cho tu sửa lại con đường này. Chủ nhiệm Phổ Bố đại khái khoảng ba mươi lăm, ba mươi sáu tuổi. Trên mặt có vẻ hồng hào đặc biệt của người cao nguyên, nói chuyện hết sức chất phác.</w:t>
      </w:r>
    </w:p>
    <w:p>
      <w:pPr>
        <w:pStyle w:val="BodyText"/>
      </w:pPr>
      <w:r>
        <w:t xml:space="preserve">Sau khi ghe Phổ Bố nói xong, Trang Duệ gật đầu, nói:</w:t>
      </w:r>
    </w:p>
    <w:p>
      <w:pPr>
        <w:pStyle w:val="BodyText"/>
      </w:pPr>
      <w:r>
        <w:t xml:space="preserve">- Đúng vậy, nếu muốn giàu, trước phải sửa đường. Lời này nói lên thì dễ dàng, nhưng làm thì lại rất khó...</w:t>
      </w:r>
    </w:p>
    <w:p>
      <w:pPr>
        <w:pStyle w:val="BodyText"/>
      </w:pPr>
      <w:r>
        <w:t xml:space="preserve">Bởi vì Tây Tạng có vị trí địa lý độc đáo. Sửa đường ở khu vực Tây Tạng tuyệt đối là một công việc có phiêu lưu cực cao. Mấy chục năm trước, nhà nước cho xây dựng con đường sắt và đường quốc lộ xuyên qua Tây Tạng, không biết mai táng bao nhiêu hài cốt của công nhân sửa đường.</w:t>
      </w:r>
    </w:p>
    <w:p>
      <w:pPr>
        <w:pStyle w:val="BodyText"/>
      </w:pPr>
      <w:r>
        <w:t xml:space="preserve">Chủ đề của Trang Duệ có chút nặng nề, Phổ Bố gật đầu không trả lời. Bầu không khí trên xe trở nên yên tĩnh. Nhưng điều này không duy trì bao lâu. Sau khi xe tới thảo nguyên tầm nhìn trống trải. Phía trước, hình dạng Tuyết Sơn xuất hiện rõ nét trước mặt mọi người.</w:t>
      </w:r>
    </w:p>
    <w:p>
      <w:pPr>
        <w:pStyle w:val="BodyText"/>
      </w:pPr>
      <w:r>
        <w:t xml:space="preserve">Ngoại trừ Bành Phi ra, mấy người còn lại đều là lần đầu tiên tới Đại Tuyết Sơn. Nhìn phía xa, Tuyết Sơn không ngừng tiến lại gần, mấy ngừoi phụ nữ trên xe cầm bộ đàm líu ríu tán gẫu không ngừng.</w:t>
      </w:r>
    </w:p>
    <w:p>
      <w:pPr>
        <w:pStyle w:val="BodyText"/>
      </w:pPr>
      <w:r>
        <w:t xml:space="preserve">- Trang tiên sinh, các vị phải đi bộ vào từ đây thôi. Con đường này, thật sự là quá khó khăn tu sửa...</w:t>
      </w:r>
    </w:p>
    <w:p>
      <w:pPr>
        <w:pStyle w:val="BodyText"/>
      </w:pPr>
      <w:r>
        <w:t xml:space="preserve">Khi tới lối vào núi, trên mặt Phổ Bố tỏ ra ngại ngùng. Đường chỉ có thể sửa đến đây. Nếu tiếp tục sửa vào bên trong sẽ phải tiêu tốn rất nhiều tiền của, mà một huyện nhỏ như của bọn họ không có khả năng gánh vác được.</w:t>
      </w:r>
    </w:p>
    <w:p>
      <w:pPr>
        <w:pStyle w:val="BodyText"/>
      </w:pPr>
      <w:r>
        <w:t xml:space="preserve">- Được, không thành vấn đề. Tất cả mọi người xuống xe...</w:t>
      </w:r>
    </w:p>
    <w:p>
      <w:pPr>
        <w:pStyle w:val="BodyText"/>
      </w:pPr>
      <w:r>
        <w:t xml:space="preserve">Trang Duệ cầm bộ đàm nói một câu, sau đó mở cửa xe đi xuống, ngẩng đầu thoáng nhìn về phía bầu trời. Trong lòng Trang Duệ không khỏi có chút nghi hoặc.</w:t>
      </w:r>
    </w:p>
    <w:p>
      <w:pPr>
        <w:pStyle w:val="BodyText"/>
      </w:pPr>
      <w:r>
        <w:t xml:space="preserve">Theo lý thuyết với linh tính của Tiểu Kim, mình đã đi đến đây, hẳn là nó sẽ đến nghênh đón mình chứ? Nhưng vì sao trên bầu trời không thấy bóng dáng của nó vậy?</w:t>
      </w:r>
    </w:p>
    <w:p>
      <w:pPr>
        <w:pStyle w:val="BodyText"/>
      </w:pPr>
      <w:r>
        <w:t xml:space="preserve">- Đổng Băng, năm đó con báo tuyết kia đã tiễn tôi đến đây.</w:t>
      </w:r>
    </w:p>
    <w:p>
      <w:pPr>
        <w:pStyle w:val="BodyText"/>
      </w:pPr>
      <w:r>
        <w:t xml:space="preserve">Chu Thụy và đám người Bành Phi giúp đỡ người bên xe bệnh viện khuân vác thiết bị. Trang Duệ không đêbs hỗ trợ, mà nhìn bức tường đá bên khe núi. Hắn nhớ rất rõ ràng hình dáng của báo tuyết năm đó khi mình rời đi.</w:t>
      </w:r>
    </w:p>
    <w:p>
      <w:pPr>
        <w:pStyle w:val="BodyText"/>
      </w:pPr>
      <w:r>
        <w:t xml:space="preserve">- Đúng vậy, con báo tuyết kia có linh tính tốt, còn có hai con Kim Điêu bay rất xa theo xe của chúng ta.</w:t>
      </w:r>
    </w:p>
    <w:p>
      <w:pPr>
        <w:pStyle w:val="BodyText"/>
      </w:pPr>
      <w:r>
        <w:t xml:space="preserve">Lần trước Viện trưởng Lạp Ba Thứ Nhân đi cùng với Trang Duệ. Mấy con động vật kia, để lại cho ông ta một ấn tượng cực kỳ sâu sắc. Hiện tại Bạch Sư còn đang ở đây, nhưng mấy con động vật ngoài ngọn núi kia, lại không biết đã thế nào?</w:t>
      </w:r>
    </w:p>
    <w:p>
      <w:pPr>
        <w:pStyle w:val="BodyText"/>
      </w:pPr>
      <w:r>
        <w:t xml:space="preserve">- Thật ra tôi từng nghe Trang Duệ nói qua nhiều lần về nó. Lần này chúng ta bắt nó mang về có được không?</w:t>
      </w:r>
    </w:p>
    <w:p>
      <w:pPr>
        <w:pStyle w:val="BodyText"/>
      </w:pPr>
      <w:r>
        <w:t xml:space="preserve">Tần Đổng Băng nhẹ nhàng cầm tay Trang Duệ. Cô có thể cảm giác được, chồng mình có tình cảm đặc biệt đối với nơi này.</w:t>
      </w:r>
    </w:p>
    <w:p>
      <w:pPr>
        <w:pStyle w:val="BodyText"/>
      </w:pPr>
      <w:r>
        <w:t xml:space="preserve">- Ha hả, vẫn là thôi đi. Báo tuyết rời khỏi Tuyết Sơn, không thể gọi là báo tuyết</w:t>
      </w:r>
    </w:p>
    <w:p>
      <w:pPr>
        <w:pStyle w:val="BodyText"/>
      </w:pPr>
      <w:r>
        <w:t xml:space="preserve">Trang Duệ lắc đầu nở nụ cười. Sau khi thấy vật tư trên xe bên kia đều được dỡ xuống xong, hắn nói:</w:t>
      </w:r>
    </w:p>
    <w:p>
      <w:pPr>
        <w:pStyle w:val="Compact"/>
      </w:pPr>
      <w:r>
        <w:t xml:space="preserve">- Đi thôi, chuẩn bị đi vào núi. Ừ, cái gậy này em cầm lấy. Đường không dễ đi đâu.</w:t>
      </w:r>
      <w:r>
        <w:br w:type="textWrapping"/>
      </w:r>
      <w:r>
        <w:br w:type="textWrapping"/>
      </w:r>
    </w:p>
    <w:p>
      <w:pPr>
        <w:pStyle w:val="Heading2"/>
      </w:pPr>
      <w:bookmarkStart w:id="1171" w:name="chương-1148-1149-vết-thương-do-súng-bắn.-1"/>
      <w:bookmarkEnd w:id="1171"/>
      <w:r>
        <w:t xml:space="preserve">1149. Chương 1148 + 1149: Vết Thương Do Súng Bắn.</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1148 + 1149: Vết thương do súng bắn.</w:t>
      </w:r>
    </w:p>
    <w:p>
      <w:pPr>
        <w:pStyle w:val="BodyText"/>
      </w:pPr>
      <w:r>
        <w:t xml:space="preserve">Nhóm Dịch: Tepga</w:t>
      </w:r>
    </w:p>
    <w:p>
      <w:pPr>
        <w:pStyle w:val="BodyText"/>
      </w:pPr>
      <w:r>
        <w:t xml:space="preserve">Nguồn: Sưu tầm</w:t>
      </w:r>
    </w:p>
    <w:p>
      <w:pPr>
        <w:pStyle w:val="BodyText"/>
      </w:pPr>
      <w:r>
        <w:t xml:space="preserve">Ngẩng đầu nhìn lên không trung lần nữa, Trang Duệ có chút thất vọng. Chỉ có điều khi hắn lấy ba lô của mình từ trên xe xuống, bên tai bỗng nhiên truyền đến một tiếng chim kêu lảnh lót.</w:t>
      </w:r>
    </w:p>
    <w:p>
      <w:pPr>
        <w:pStyle w:val="BodyText"/>
      </w:pPr>
      <w:r>
        <w:t xml:space="preserve">- Là Tiểu Kim sao?</w:t>
      </w:r>
    </w:p>
    <w:p>
      <w:pPr>
        <w:pStyle w:val="BodyText"/>
      </w:pPr>
      <w:r>
        <w:t xml:space="preserve">Trang Duệ vội ngẩng đầu lên. Hắn thấy từ ngọn núi ở phía sau khe núi bay ra hai bóng đen. Hắn lập tức mừng rỡ, vội vàng đóng cửa xe lại, cánh tay bắt đầu khua lên trong không trung</w:t>
      </w:r>
    </w:p>
    <w:p>
      <w:pPr>
        <w:pStyle w:val="BodyText"/>
      </w:pPr>
      <w:r>
        <w:t xml:space="preserve">Dát</w:t>
      </w:r>
    </w:p>
    <w:p>
      <w:pPr>
        <w:pStyle w:val="BodyText"/>
      </w:pPr>
      <w:r>
        <w:t xml:space="preserve">Trên bầu trời, sau khi thân ảnh kia bay xoay trên đầu một người một lúc, Tiểu Kim mới chợt lao xuống. Mà một con Kim Điêu khác, lại bay vòng vòng trên không trung thật lâu, không bay xuống.</w:t>
      </w:r>
    </w:p>
    <w:p>
      <w:pPr>
        <w:pStyle w:val="BodyText"/>
      </w:pPr>
      <w:r>
        <w:t xml:space="preserve">- Trang Duệ,.... Đó có phải là cha mẹ của Tiểu Kim phải không?</w:t>
      </w:r>
    </w:p>
    <w:p>
      <w:pPr>
        <w:pStyle w:val="BodyText"/>
      </w:pPr>
      <w:r>
        <w:t xml:space="preserve">Thiếp Mộc Nhi ở trên xe Bành Phi, vẻ mặt mong chờ, nhìn lên bầu trời Kim Điêu. Chuyến này hắn có không được ấu điêu, liền muốn hăng hái tranh giành cha mẹ Kim Điêu không chịu bỏ qua. Nếu bọn chúng không ấp trứng thành hóa tiểu điêu, Trang Duệ cũng không có cách nào.</w:t>
      </w:r>
    </w:p>
    <w:p>
      <w:pPr>
        <w:pStyle w:val="BodyText"/>
      </w:pPr>
      <w:r>
        <w:t xml:space="preserve">Trang Duệ nhìn chằm chằm một hồi vào không trung, mở miệng nói:</w:t>
      </w:r>
    </w:p>
    <w:p>
      <w:pPr>
        <w:pStyle w:val="BodyText"/>
      </w:pPr>
      <w:r>
        <w:t xml:space="preserve">- Hình thể của nó lớn hơn một chút, hẳn là cha của Kim Điêu. Hắc, Thiếp Mộc Nhi đại ca, vận khí của đại ca hình như không tồi. Chỉ có một con Kim Điêu tới đón chúng ta. Vậy chứng tỏ còn một con nữa, rất có thể đang cho chim con ăn...</w:t>
      </w:r>
    </w:p>
    <w:p>
      <w:pPr>
        <w:pStyle w:val="BodyText"/>
      </w:pPr>
      <w:r>
        <w:t xml:space="preserve">Khi hai người nói chuyện, Tiểu Kim từ trên không trung bay xuống đã dừng lại ở bãi cỏ trước mặt Trang Duệ. Chỉ có điều khi nó hạ xuống đất thân thể thoáng có chút lảo đảo.</w:t>
      </w:r>
    </w:p>
    <w:p>
      <w:pPr>
        <w:pStyle w:val="BodyText"/>
      </w:pPr>
      <w:r>
        <w:t xml:space="preserve">- Tiểu Kim, vì sao bây giờ mới qua? Có phải lâu không nhìn thấy cha mẹ nên quá hưng phấn hay không?</w:t>
      </w:r>
    </w:p>
    <w:p>
      <w:pPr>
        <w:pStyle w:val="BodyText"/>
      </w:pPr>
      <w:r>
        <w:t xml:space="preserve">Trang Duệ quen tính vươn tay chuẩn bị vuốt ve Tiểu Kim, sắc mặt bỗng nhiên thay đổi.</w:t>
      </w:r>
    </w:p>
    <w:p>
      <w:pPr>
        <w:pStyle w:val="BodyText"/>
      </w:pPr>
      <w:r>
        <w:t xml:space="preserve">Khi Tiểu Kim còn chưa hoàn toàn thu cánh lại, nó đứng thẳng trên một chân. Không ngờ trên đùi còn có vết máu, dính sền sệt.</w:t>
      </w:r>
    </w:p>
    <w:p>
      <w:pPr>
        <w:pStyle w:val="BodyText"/>
      </w:pPr>
      <w:r>
        <w:t xml:space="preserve">Máu dính bết cả vào lông chim.</w:t>
      </w:r>
    </w:p>
    <w:p>
      <w:pPr>
        <w:pStyle w:val="BodyText"/>
      </w:pPr>
      <w:r>
        <w:t xml:space="preserve">- Sao lại thế này? Tiểu Kim, ai làm ày bị thương? Bành Phi, lấy chút nước sạch đến đây. Viện trưởng Lạp Ba Thứ Nhân, ngài xem cho.</w:t>
      </w:r>
    </w:p>
    <w:p>
      <w:pPr>
        <w:pStyle w:val="BodyText"/>
      </w:pPr>
      <w:r>
        <w:t xml:space="preserve">Trang Duệ tiến lên ôm lấy Tiểu Kim, đặt thân thể nó nằm ngang trên mặt đất, đồng thời đưa một chút linh khí vào trong cơ thể nó. Sau khi tra xét một lúc, hắn mới cảm thấy yên lòng. Tiểu Kim chỉ bị thương ở đùi, thật ra không nguy hiểm tới tính mạng.</w:t>
      </w:r>
    </w:p>
    <w:p>
      <w:pPr>
        <w:pStyle w:val="BodyText"/>
      </w:pPr>
      <w:r>
        <w:t xml:space="preserve">- Trang ca... Là vết thương do súng bắn!</w:t>
      </w:r>
    </w:p>
    <w:p>
      <w:pPr>
        <w:pStyle w:val="BodyText"/>
      </w:pPr>
      <w:r>
        <w:t xml:space="preserve">Bành Phi cầm túi nước chạy tới. Sau khi hắn dùng nước sạch rửa vết thương trên đùi của Tiểu Kim xong, sắc mặt thoạt nhìn cũng trở nên có chút khó coi.</w:t>
      </w:r>
    </w:p>
    <w:p>
      <w:pPr>
        <w:pStyle w:val="BodyText"/>
      </w:pPr>
      <w:r>
        <w:t xml:space="preserve">Trên đùi to khỏe của Tiểu Kim, rất rõ ràng có vết đạn. từ giữa hai chân bắn xuyên xuống.. May mắn chính là, một phát này không tổn thương đến xương cốt. Nếu không, Tiểu Kim căn bản không thể đứng thẳng trên mặt đất.</w:t>
      </w:r>
    </w:p>
    <w:p>
      <w:pPr>
        <w:pStyle w:val="BodyText"/>
      </w:pPr>
      <w:r>
        <w:t xml:space="preserve">- Trang tiên sinh, ngài để tôi. Để tôi băng bó cho nó trước đã.</w:t>
      </w:r>
    </w:p>
    <w:p>
      <w:pPr>
        <w:pStyle w:val="BodyText"/>
      </w:pPr>
      <w:r>
        <w:t xml:space="preserve">Viện trưởng Lạp Ba Thứ Nhân cũng cầm túi cứu thương chạy tới. Khu Tây Tạng có rất nhiều địa phương đều dựa vào chăn thả bò dê mà sống. Cho nên những bác sĩ này, chẳng những chữa bệnh cho người, một đám càng chiếu cố tới công tác của bác sỹ thú y. Đối với việc xem bệnh cho súc vật cũng không mấy xa lạ.</w:t>
      </w:r>
    </w:p>
    <w:p>
      <w:pPr>
        <w:pStyle w:val="BodyText"/>
      </w:pPr>
      <w:r>
        <w:t xml:space="preserve">Trang Duệ vừa lấy tay đè lên Tiểu Kim vẫn đang giãy dụa, vừa bảo Lạp Ba Thứ Nhân bôi thuốc băng bó cho nó, cũng vừa ngẩng đầu lằng lẽ phóng linh khí về phía không trung. Hắn muốn xem thử cha Kim Điểu đang ở trên không trung có bị thương hay không.</w:t>
      </w:r>
    </w:p>
    <w:p>
      <w:pPr>
        <w:pStyle w:val="BodyText"/>
      </w:pPr>
      <w:r>
        <w:t xml:space="preserve">Kết quả khiến Trang Duệ nhẹ nhàng thở ra. Con Kim Điểu đang bay vòng vòng trên không trung kia, trên người không có bất kỳ vết thương nào. Chỉ có điều suy nghĩ đến một khả năng có thể xảy ra, trong lòng Trang Duệ lại trở nên lo lắng.</w:t>
      </w:r>
    </w:p>
    <w:p>
      <w:pPr>
        <w:pStyle w:val="BodyText"/>
      </w:pPr>
      <w:r>
        <w:t xml:space="preserve">Mẹ của Tiểu Kim không xuất hiện. Mặc dù có thể giống như lời Trang Duệ đã nói, nó đang cho chim con ăn, nhưng cũng có thể đã bị bắn chết. Điều này khiến sắc mặt Trang Duệ càng trở nên khó coi.</w:t>
      </w:r>
    </w:p>
    <w:p>
      <w:pPr>
        <w:pStyle w:val="BodyText"/>
      </w:pPr>
      <w:r>
        <w:t xml:space="preserve">Trang Duệ xoay người lại, nhìn Phổ Bố và vị Phó trưởng phòng của phòng công an huyện, chất vấn nói:</w:t>
      </w:r>
    </w:p>
    <w:p>
      <w:pPr>
        <w:pStyle w:val="BodyText"/>
      </w:pPr>
      <w:r>
        <w:t xml:space="preserve">- Chủ nhiệm Phổ Bố, trưởng phòng Ba Tang, đây là có chuyện gì? Chẳng lẽ các anh không tuyên truyền luật bảo vệ động vật sao?</w:t>
      </w:r>
    </w:p>
    <w:p>
      <w:pPr>
        <w:pStyle w:val="BodyText"/>
      </w:pPr>
      <w:r>
        <w:t xml:space="preserve">Vết thương do súng bắn, nhất định là do con người tạo ra. Nghĩ tới việc mẹ của Tiểu Kim không xuất hiện và con báo tuyết sống trên Đại Tuyết Sơn, Trang Duệ hận không thể lập tức bay đến trên Tuyết Sơn, đi tìm tung tích của chúng nó. xem tại</w:t>
      </w:r>
    </w:p>
    <w:p>
      <w:pPr>
        <w:pStyle w:val="BodyText"/>
      </w:pPr>
      <w:r>
        <w:t xml:space="preserve">- Tiên sinh, ngài, ngài cũng biết, công tác ở khu Tây Tạng rất khó thực hiện được. Chỉ có điều mấy năm nay chúng ta luôn luôn tuyên truyền luật cấm săn bắn bảo vệ động vật hoang dã.</w:t>
      </w:r>
    </w:p>
    <w:p>
      <w:pPr>
        <w:pStyle w:val="BodyText"/>
      </w:pPr>
      <w:r>
        <w:t xml:space="preserve">Phổ Bố giải thích vài câu. Chỉ có điều nhìn vết thương trên đùi Kim Điêu, hắn cũng nói không được nữa. Sự thật đã xảy ra trước mắt. Đâu thực sự là do bọn họ không làm tròn công tác của mình.</w:t>
      </w:r>
    </w:p>
    <w:p>
      <w:pPr>
        <w:pStyle w:val="BodyText"/>
      </w:pPr>
      <w:r>
        <w:t xml:space="preserve">Sau khi nghe Phổ Bố nói xong, Trang Duệ không khỏi cười khổ một tiếng. Từ sau lần lần đầu tiên vào Tây Tạng, Chu Thụy đã thoải mái dùng súng ống đạn dược. Điều này có thể nhận ra chuyện súng ống lan tràn ở trong khu Tây Tạng này là chuyện có thật.</w:t>
      </w:r>
    </w:p>
    <w:p>
      <w:pPr>
        <w:pStyle w:val="BodyText"/>
      </w:pPr>
      <w:r>
        <w:t xml:space="preserve">Từ sau khi giải phóng, Tây Tạng đã bắt đầu tiến hành thu hồi súng ống, cấm vận chuyển súng ống. nhưng bởi vì dân chăn thả thường nằm ngoài phạm vi an toàn, nên cho tới tận hôm nay, rất trong nhà nhiều dân chăn thả đều còn có giấu súng ống. Điều này cũng không có cách nào nói ra miệng được.</w:t>
      </w:r>
    </w:p>
    <w:p>
      <w:pPr>
        <w:pStyle w:val="BodyText"/>
      </w:pPr>
      <w:r>
        <w:t xml:space="preserve">Nhìn vết thương của Kim Điêu, Trang Duệ suy nghĩ một chút, bỗng nhiên nói:</w:t>
      </w:r>
    </w:p>
    <w:p>
      <w:pPr>
        <w:pStyle w:val="BodyText"/>
      </w:pPr>
      <w:r>
        <w:t xml:space="preserve">- Đây là do người ngoài làm. Các thôn dân trong thôn Dát Mã đều biết con Kim Điêu này, chắc chắn sẽ không nổ súng bắn nó.</w:t>
      </w:r>
    </w:p>
    <w:p>
      <w:pPr>
        <w:pStyle w:val="BodyText"/>
      </w:pPr>
      <w:r>
        <w:t xml:space="preserve">Khi rời đi thôn Dát Mã, Trang Duệ để lại cho người nơi đó không ít tiền, chính là để sau này khi Kim Điêu và báo tuyết ở trên Đại Tuyết Sơn không có thực vật để sinh sống, có thể ăn một ít bò dê trong thôn. Hắn tin tưởng người dân trong thôn này chất phác đã nhận tiền, tuyệt đối sẽ không làm ra chuyện gì gây tổn thương cho Kim Điêu và báo tuyết.</w:t>
      </w:r>
    </w:p>
    <w:p>
      <w:pPr>
        <w:pStyle w:val="BodyText"/>
      </w:pPr>
      <w:r>
        <w:t xml:space="preserve">- Nhất định là đám người săn trộm.</w:t>
      </w:r>
    </w:p>
    <w:p>
      <w:pPr>
        <w:pStyle w:val="BodyText"/>
      </w:pPr>
      <w:r>
        <w:t xml:space="preserve">Ánh mứt Trang Duệ lộ ra hàn quang. Hắn mang hi vọng đến đây gặp lại bạn cũ, không ngờ được lại gặp phải tình huống này.</w:t>
      </w:r>
    </w:p>
    <w:p>
      <w:pPr>
        <w:pStyle w:val="BodyText"/>
      </w:pPr>
      <w:r>
        <w:t xml:space="preserve">Trưởng phòng công an Ba Tang vẫn không nói gì. Sau khi xem qua vết thương của Kim Điêu, ông ta cũng gật đầu, mở miệng nói:</w:t>
      </w:r>
    </w:p>
    <w:p>
      <w:pPr>
        <w:pStyle w:val="BodyText"/>
      </w:pPr>
      <w:r>
        <w:t xml:space="preserve">- Thời gian trước có người từng tố cáo, nói ltrong huyện có một vài phần tử săn trộm. Chúng ta đã cho người tiến hành điều tra vây bắt, nhưng bọn họ đã chạy mất.</w:t>
      </w:r>
    </w:p>
    <w:p>
      <w:pPr>
        <w:pStyle w:val="BodyText"/>
      </w:pPr>
      <w:r>
        <w:t xml:space="preserve">- Trang tiên sinh, từ vết thương của con Kim Điêu này cho thấy, hẳn là chuyện xảy ra không lâu. Chúng tôi nhất định sẽ bắt được đám người săn trộm này. Ngài yên tâm...</w:t>
      </w:r>
    </w:p>
    <w:p>
      <w:pPr>
        <w:pStyle w:val="Compact"/>
      </w:pPr>
      <w:r>
        <w:br w:type="textWrapping"/>
      </w:r>
      <w:r>
        <w:br w:type="textWrapping"/>
      </w:r>
    </w:p>
    <w:p>
      <w:pPr>
        <w:pStyle w:val="Heading2"/>
      </w:pPr>
      <w:bookmarkStart w:id="1172" w:name="chương-1150-1151-người-săn-trộm"/>
      <w:bookmarkEnd w:id="1172"/>
      <w:r>
        <w:t xml:space="preserve">1150. Chương 1150 + 1151: Người Săn Trộm</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Trưởng phòng công an huyện Ba Tang biết Trang Duệ là người khách tôn quý nhất của bọn họ. Trước mặt Trang Duệ, ông ta liền ra lệnh.</w:t>
      </w:r>
    </w:p>
    <w:p>
      <w:pPr>
        <w:pStyle w:val="BodyText"/>
      </w:pPr>
      <w:r>
        <w:t xml:space="preserve">- Lạc Tang cậu trở về thông báo với đại đội cảnh sát hình sự, bảo bọn họ tới ngăn chặn ở lối vào núi. Người khác theo tôi vào núi. Nhất định phải bắt được bọn họ.</w:t>
      </w:r>
    </w:p>
    <w:p>
      <w:pPr>
        <w:pStyle w:val="BodyText"/>
      </w:pPr>
      <w:r>
        <w:t xml:space="preserve">Lần này Trưởng phòng công an Ba Tang chỉ dẫn theo bốn người đến đây. Chỉ có điều trong tay tất cả mọi người đều có vũ khí. Nếu không phải gặp được đám người săn trộm với quy mô lớn. Thật ra bọn họ không sợ đối phương.</w:t>
      </w:r>
    </w:p>
    <w:p>
      <w:pPr>
        <w:pStyle w:val="BodyText"/>
      </w:pPr>
      <w:r>
        <w:t xml:space="preserve">Nhìn trước mặt Ba Tang gầy yếu và mấy cảnh sát này, Trang Duệ không thể điều tra lắc đầu, mở miệng nói:</w:t>
      </w:r>
    </w:p>
    <w:p>
      <w:pPr>
        <w:pStyle w:val="BodyText"/>
      </w:pPr>
      <w:r>
        <w:t xml:space="preserve">- Bành Phi, anh Chu, các anh cùng đi với Trưởng phòng công an Ba Tang. Trưởng phòng công an Ba Tang, bọn họ đều xuất thân từ bộ đội đặc chủng, có lẽ có thể giúp đỡ một vài chuyện...</w:t>
      </w:r>
    </w:p>
    <w:p>
      <w:pPr>
        <w:pStyle w:val="BodyText"/>
      </w:pPr>
      <w:r>
        <w:t xml:space="preserve">Hiện nay, mặc kệ là trộm mộ vẫn săn trộm, các phần tử tội phạm đó đều dùng tới súng công nghệ cao. Trang Duệ cũng khôngmuốn ở trong này gây ra vụ thảm án gì. Như vậy hắn cũng cảm thấy có lỗi đối với người nhà của mấy vị cảnh sát này.</w:t>
      </w:r>
    </w:p>
    <w:p>
      <w:pPr>
        <w:pStyle w:val="BodyText"/>
      </w:pPr>
      <w:r>
        <w:t xml:space="preserve">Trong khu vực mình quản lý lại thấy đám người săn trộm, đồng thời còn tổn thương đến động vật do người khác bọn họ tôn kính nhất nuôi dưỡng. Điều này khiến trưởng phòng Ba Tang hết sức phẫn nộ. Sau khi phân khó xong mọi chuyện, ông ta liền dẫn theo các cảnh sát tiến vào khe núi.</w:t>
      </w:r>
    </w:p>
    <w:p>
      <w:pPr>
        <w:pStyle w:val="BodyText"/>
      </w:pPr>
      <w:r>
        <w:t xml:space="preserve">tuy rằng lo Trang Duệ lắng báo tuyết Tuyết Sơn và con Kim Điêu mẹ kia, nhưng đi theo hắn còn có mấy người phụ nữ và Tần Huyên Băng. Hắn không có cách nào tự mình đi trước, chỉ có thể để Bành Phi và Chu Thụy đi theo trưởng phòng Ba Tang, chạy tới thôn Dát Mã trước tìm hiểu tình hình một chút.</w:t>
      </w:r>
    </w:p>
    <w:p>
      <w:pPr>
        <w:pStyle w:val="BodyText"/>
      </w:pPr>
      <w:r>
        <w:t xml:space="preserve">Tần Huyên Băng thấy trên đùi Kim Điêu bị súng bắn thương và sắc mặt Trang Duệ âm trầm như vậy, không khỏi có chút lo lắng hỏi:</w:t>
      </w:r>
    </w:p>
    <w:p>
      <w:pPr>
        <w:pStyle w:val="BodyText"/>
      </w:pPr>
      <w:r>
        <w:t xml:space="preserve">- Trang Duệ, anh nói liệu con báo tuyết kia có việc gì không? Hay là.... anh và trưởng phòng Ba Tang cùng nhau đi trước đi... đọc truyện mới nhất tại .</w:t>
      </w:r>
    </w:p>
    <w:p>
      <w:pPr>
        <w:pStyle w:val="BodyText"/>
      </w:pPr>
      <w:r>
        <w:t xml:space="preserve">Đã sống với Trang Duệ tới bốn, năm năm, tuy rằng Tần Huyên Băng không biết chuyện dị năng trong mắt Trang Duệ, nhưng cô hiểu dường như ông xã có một chút bản lĩnh mà người thường không thể không bì kịp.</w:t>
      </w:r>
    </w:p>
    <w:p>
      <w:pPr>
        <w:pStyle w:val="BodyText"/>
      </w:pPr>
      <w:r>
        <w:t xml:space="preserve">Cho nên đối với chuyện Trang Duệ xuất ngoại lần lượt gặp phải nguy hiểm, Tần Huyên Băng cũng không cần phải quá lo lắng như vậy. Cô chỉ có chút oán hận vì không thể giữ hắn cho riêng mình và con gái mà thôi.</w:t>
      </w:r>
    </w:p>
    <w:p>
      <w:pPr>
        <w:pStyle w:val="BodyText"/>
      </w:pPr>
      <w:r>
        <w:t xml:space="preserve">- Không có việc gì, Bành Phi đi theo là được rồi. Chúng ta đi nhanh một chút đi...</w:t>
      </w:r>
    </w:p>
    <w:p>
      <w:pPr>
        <w:pStyle w:val="BodyText"/>
      </w:pPr>
      <w:r>
        <w:t xml:space="preserve">Trang Duệ lắc đầu. Con đường đi tới thôn Dát Mã này hết sức khó đi. Thậm chí có đoạn ở lưng chừng núi đường hẹp quanh co. Nếu chẳng may Tần Huyền Băng và Lôi Lôi xảy ra sự cố bất giờ, bậy hắn thật sự là trăm chết, không ai chuộc.</w:t>
      </w:r>
    </w:p>
    <w:p>
      <w:pPr>
        <w:pStyle w:val="BodyText"/>
      </w:pPr>
      <w:r>
        <w:t xml:space="preserve">Sau khi tiến vào khe núi, phong cảnh phần lớn chưa bị con người khai thác và phát triển, tuy rằng phong cảnh mỹ lệ khác thường, nhưng tất cả mọi người không có tâm tình thưởng thức. Một đám vội vã bước, đi theo dấu chân của đội đi phía trước.</w:t>
      </w:r>
    </w:p>
    <w:p>
      <w:pPr>
        <w:pStyle w:val="BodyText"/>
      </w:pPr>
      <w:r>
        <w:t xml:space="preserve">Hơn ba giờ sau, đám người Trang Duệ bước tới dưới chân núi cách sơn thôn không xa. Mây nhẹ thoáng bay qua ngọn núi trước mặt. Phía dưới giống giống như một bức tranh Thế Ngoại Đào Nguyên nên thơ.</w:t>
      </w:r>
    </w:p>
    <w:p>
      <w:pPr>
        <w:pStyle w:val="BodyText"/>
      </w:pPr>
      <w:r>
        <w:t xml:space="preserve">- Phanh... Bang bang!</w:t>
      </w:r>
    </w:p>
    <w:p>
      <w:pPr>
        <w:pStyle w:val="BodyText"/>
      </w:pPr>
      <w:r>
        <w:t xml:space="preserve">Bỗng nhiên, vài tiếng súng từ phía sau triền núi truyền tới.</w:t>
      </w:r>
    </w:p>
    <w:p>
      <w:pPr>
        <w:pStyle w:val="BodyText"/>
      </w:pPr>
      <w:r>
        <w:t xml:space="preserve">- Dát..., cạc cạc!</w:t>
      </w:r>
    </w:p>
    <w:p>
      <w:pPr>
        <w:pStyle w:val="BodyText"/>
      </w:pPr>
      <w:r>
        <w:t xml:space="preserve">Hai con Kim Điêu vốn bay quanh phía trên đầu đoàn người Trang Duệ, vừa nghe thâys tiếng súng sau, cũng hai cánh vỗ mạnh, bay nhanh về phía triền núi kia.</w:t>
      </w:r>
    </w:p>
    <w:p>
      <w:pPr>
        <w:pStyle w:val="BodyText"/>
      </w:pPr>
      <w:r>
        <w:t xml:space="preserve">- Tiểu Kim, quay trở về!</w:t>
      </w:r>
    </w:p>
    <w:p>
      <w:pPr>
        <w:pStyle w:val="BodyText"/>
      </w:pPr>
      <w:r>
        <w:t xml:space="preserve">Trang Duệ thấy thế giật mình kinh hãi, vội vàng dùng linh khí an ủi hai con Kim Điêu đang bay trên không trung một chút.</w:t>
      </w:r>
    </w:p>
    <w:p>
      <w:pPr>
        <w:pStyle w:val="BodyText"/>
      </w:pPr>
      <w:r>
        <w:t xml:space="preserve">Tuy rằng này hai con vật này đều sống ở Tuyết Sơn nhiều năm, chính xác là tồn tại cao nhất đối với thực vật. Nhưng đối mặt với súng ống của con người, chúng nó giống như sơn dương đợi làm thịt, căn bản không có bất kỳ lực đánh trả nào.</w:t>
      </w:r>
    </w:p>
    <w:p>
      <w:pPr>
        <w:pStyle w:val="BodyText"/>
      </w:pPr>
      <w:r>
        <w:t xml:space="preserve">- Tiểu Kim, đi theo Huyên Băng đi, che chở tốt cho bọn họ...</w:t>
      </w:r>
    </w:p>
    <w:p>
      <w:pPr>
        <w:pStyle w:val="BodyText"/>
      </w:pPr>
      <w:r>
        <w:t xml:space="preserve">Sau khi gọi Kim Điêu về, Trang Duệ dặn dò nó một câu, sau đó nhìn về phía sau, nói:</w:t>
      </w:r>
    </w:p>
    <w:p>
      <w:pPr>
        <w:pStyle w:val="BodyText"/>
      </w:pPr>
      <w:r>
        <w:t xml:space="preserve">- Thiếp Mộc Nhi, Vĩ ca, Lưu Xuyên, các anh đi theo Viện trưởng Lạp Ba Thứ Nhân. Tôi muốn đi trước xem sao...</w:t>
      </w:r>
    </w:p>
    <w:p>
      <w:pPr>
        <w:pStyle w:val="BodyText"/>
      </w:pPr>
      <w:r>
        <w:t xml:space="preserve">Tiếng súng đã khiến Trang Duệ chấn động. Tiếng súng vang lên từ cách đó chừng 10 km, Trang Duệ không biết đến tột cùng đã xảy ra chuyện gì. Người bên mình có bị thương hay không? Nếu chạy tới sớm một bước, có lẽ có thể giúp được bọn họ.</w:t>
      </w:r>
    </w:p>
    <w:p>
      <w:pPr>
        <w:pStyle w:val="BodyText"/>
      </w:pPr>
      <w:r>
        <w:t xml:space="preserve">Có Lạp Ba Thứ Nhân là người sống lâu năm ở Tây Tạng, hơn nữa đoạn đường phía sau kỳ thật không có nguy hiểm gì. Hắn có thể hoàn toàn an tâm về sự bình an của bọn họ.</w:t>
      </w:r>
    </w:p>
    <w:p>
      <w:pPr>
        <w:pStyle w:val="BodyText"/>
      </w:pPr>
      <w:r>
        <w:t xml:space="preserve">Nghe Trang Cao nói xong, Lưu Xuyên huy vũ khẩu súng lục trong tau, nói:</w:t>
      </w:r>
    </w:p>
    <w:p>
      <w:pPr>
        <w:pStyle w:val="BodyText"/>
      </w:pPr>
      <w:r>
        <w:t xml:space="preserve">- Đầu gỗ, an tâm đi. Lúc đó, chẳng phải chúng tôi có súng sao? Bản thân anh phải cẩn thận một chút...</w:t>
      </w:r>
    </w:p>
    <w:p>
      <w:pPr>
        <w:pStyle w:val="BodyText"/>
      </w:pPr>
      <w:r>
        <w:t xml:space="preserve">Cây súng này là do trưởng phòng Ba Tang để lại. Sự an toàn của đoàn người trong đoạn đường phía sau vẫn do Lưu Xuyên gánh vác. Dọc đường đi, anh ta đã sớm nóng lòng muốn thử. Nếu không phải Trang Duệ ngăn cản, Lưu Xuyên đã sớm lấy ra luyện tập trước với đàn dê núi kia.</w:t>
      </w:r>
    </w:p>
    <w:p>
      <w:pPr>
        <w:pStyle w:val="BodyText"/>
      </w:pPr>
      <w:r>
        <w:t xml:space="preserve">- Các anh phải tự mình chú ý một chút...</w:t>
      </w:r>
    </w:p>
    <w:p>
      <w:pPr>
        <w:pStyle w:val="BodyText"/>
      </w:pPr>
      <w:r>
        <w:t xml:space="preserve">Trang Duệ gấp gáp nói một tiếng, thân thể liền rất nhanh vọt đi. Một cái bóng màu trắng theo sát phía sau Trang Duệ. Bạch Sư với dáng vẻ khổng lồ chạy ở trên sơn đạo, có vẻ linh động khác thường.</w:t>
      </w:r>
    </w:p>
    <w:p>
      <w:pPr>
        <w:pStyle w:val="BodyText"/>
      </w:pPr>
      <w:r>
        <w:t xml:space="preserve">Hai thân ảnh rất nhanh biến mất giữa những lùm cây ở sườn núi, mọi người phía sau cũng bước nhanh hơn, tiến về phía thôn Dát Mã. Có tiếng súng có lẽ đã có người bị thương. Có lẽ đội chữa bệnh chuyến này đúng lúc có thể phát huy công dụng.</w:t>
      </w:r>
    </w:p>
    <w:p>
      <w:pPr>
        <w:pStyle w:val="BodyText"/>
      </w:pPr>
      <w:r>
        <w:t xml:space="preserve">Đoàn người phía sau không hề chậm bước, Trang Duệ và Bạch Sư toàn lực chạy xuống. Tiếng động vừa mới phát ra, nằm ở phía bên kia sơn lương. Rất xa có thể thấy con đường rẽ vào sơn thôn. Thậm chí ngay cả người trong thôn đều có thể nghe được được những tiếng đó.</w:t>
      </w:r>
    </w:p>
    <w:p>
      <w:pPr>
        <w:pStyle w:val="BodyText"/>
      </w:pPr>
      <w:r>
        <w:t xml:space="preserve">Đứng ở chỗ cao, Trang Duệ có thể thấy rõ ràng, tuyết từ trên Tuyết Sơn chảy xuôi xuống, uốn lượn thành dòng chảy quanh co. Thôn trang ở bên cạnh hồ nhỏ, dưới ánh mặt trời, giống như tấm gương phản chiếu ra những hào quang, in hình trời xanh mây trắng trong đó.</w:t>
      </w:r>
    </w:p>
    <w:p>
      <w:pPr>
        <w:pStyle w:val="BodyText"/>
      </w:pPr>
      <w:r>
        <w:t xml:space="preserve">Chỉ có điều số nhà gỗ trong thôn trang, nhiều hơn so với mấy năm trước. Dọc ven hồ có một gian nhà tròn mới. Nói vậy chuyển thế linh đồng đã gần như ngăn cách nơi này với thôn trang, cũng thực sự có chuyển biến tốt.</w:t>
      </w:r>
    </w:p>
    <w:p>
      <w:pPr>
        <w:pStyle w:val="BodyText"/>
      </w:pPr>
      <w:r>
        <w:t xml:space="preserve">Nhìn cảnh tượng quen thuộc này, trong lòng Trang Duệ cũng có vài phần kích động. Nếu không phải đám người săn trộm đến đây, chỉ sợ Trang Duệ sớm đắm chìm trong đó.</w:t>
      </w:r>
    </w:p>
    <w:p>
      <w:pPr>
        <w:pStyle w:val="BodyText"/>
      </w:pPr>
      <w:r>
        <w:t xml:space="preserve">Ngao... ngao ngao!</w:t>
      </w:r>
    </w:p>
    <w:p>
      <w:pPr>
        <w:pStyle w:val="BodyText"/>
      </w:pPr>
      <w:r>
        <w:t xml:space="preserve">Nhóm Dịch: Tepga</w:t>
      </w:r>
    </w:p>
    <w:p>
      <w:pPr>
        <w:pStyle w:val="Compact"/>
      </w:pPr>
      <w:r>
        <w:t xml:space="preserve">Nguồn: Sưu tầm</w:t>
      </w:r>
      <w:r>
        <w:br w:type="textWrapping"/>
      </w:r>
      <w:r>
        <w:br w:type="textWrapping"/>
      </w:r>
    </w:p>
    <w:p>
      <w:pPr>
        <w:pStyle w:val="Heading2"/>
      </w:pPr>
      <w:bookmarkStart w:id="1173" w:name="chương-1150-1151-người-săn-trộm-1"/>
      <w:bookmarkEnd w:id="1173"/>
      <w:r>
        <w:t xml:space="preserve">1151. Chương 1150 + 1151: Người Săn Trộm</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1150 + 1151: Người săn trộm</w:t>
      </w:r>
    </w:p>
    <w:p>
      <w:pPr>
        <w:pStyle w:val="BodyText"/>
      </w:pPr>
      <w:r>
        <w:t xml:space="preserve">Nhóm Dịch: Tepga</w:t>
      </w:r>
    </w:p>
    <w:p>
      <w:pPr>
        <w:pStyle w:val="BodyText"/>
      </w:pPr>
      <w:r>
        <w:t xml:space="preserve">Nguồn: Sưu tầm</w:t>
      </w:r>
    </w:p>
    <w:p>
      <w:pPr>
        <w:pStyle w:val="BodyText"/>
      </w:pPr>
      <w:r>
        <w:t xml:space="preserve">Trở lại nơi quen thuộc, Bạch Sư cũng tỏ ra phấn chấn khác thường, ngửa đầu hú dài. Ngay lập tức, tiếng chó trong thôn đang sủa chợt ngừng lại. Trong trời đất chỉ còn lại tiếng rống trầm mà hùng tráng của Bạch Sư.</w:t>
      </w:r>
    </w:p>
    <w:p>
      <w:pPr>
        <w:pStyle w:val="BodyText"/>
      </w:pPr>
      <w:r>
        <w:t xml:space="preserve">- Được rồi, tiểu tử ngươi đừng đùa giỡn nữa. Nhanh qua xem đã xảy ra chuyện gì...</w:t>
      </w:r>
    </w:p>
    <w:p>
      <w:pPr>
        <w:pStyle w:val="BodyText"/>
      </w:pPr>
      <w:r>
        <w:t xml:space="preserve">Trang Duệ tức giận vỗ nhẹ một cái vào đầu Bạch Sư, sau đó đứng dậy chạy về phía cửa thôn. Khi tiến tới cách thôn trang còn hơn mười thước, hơn hai mươi người dân từ trong thôn chạy vội ra.</w:t>
      </w:r>
    </w:p>
    <w:p>
      <w:pPr>
        <w:pStyle w:val="BodyText"/>
      </w:pPr>
      <w:r>
        <w:t xml:space="preserve">Phía sau mấy người thôn dân, còn có vị trưởng thôn lớn tuổi kia. Đã hơn một năm không thấy, trên mặt lão nhân lại thêm rất nhiều nếp nhăn. Chỉ có điều ánh mắt kia, vẫn sáng ngời đầy cơ trí.</w:t>
      </w:r>
    </w:p>
    <w:p>
      <w:pPr>
        <w:pStyle w:val="BodyText"/>
      </w:pPr>
      <w:r>
        <w:t xml:space="preserve">- Lão trưởng thôn, tôi lại đến quấy rầy các người...</w:t>
      </w:r>
    </w:p>
    <w:p>
      <w:pPr>
        <w:pStyle w:val="BodyText"/>
      </w:pPr>
      <w:r>
        <w:t xml:space="preserve">Thấy lão nhân đang cầm khăn ha-đa đi về phía mình, Trang Duệ vội vàng đi nhanh tới đón, khẽ cúi lưng, để lão nhân quàng chiếc khăn ha-đa lên cổ hắn.</w:t>
      </w:r>
    </w:p>
    <w:p>
      <w:pPr>
        <w:pStyle w:val="BodyText"/>
      </w:pPr>
      <w:r>
        <w:t xml:space="preserve">Nói như vậy, kính hiến khăn ha-đa cho khách nhân, hẳn là việc làm trang trọng nhất của thôn trang đối với người trẻ tuổi. Nhưng Trang Duệ đối với thôn trang này, có ý nghĩa rất đặc biệt, cho nên lão nhân tự mình đeo khăn ha-ra cho Trang Duệ. Đây cũng chính là lễ tiết tôn quý nhất của bọn họ.</w:t>
      </w:r>
    </w:p>
    <w:p>
      <w:pPr>
        <w:pStyle w:val="BodyText"/>
      </w:pPr>
      <w:r>
        <w:t xml:space="preserve">Tuy rằng không hề có một lời nói nào, nhưng Trang Duệ có thể cảm giác được sự hoan nghênh và cảm ơn của các thôn dân đối với hắn. Hăn liền cười và nói với lão nhân vài câu chúc phúc cát tường xong, ánh mắt Trang Duệ nhìn về phía đám người kia. Hắn muốn tìm một người hiểu được Hán ngữ, hỏi một chút xem đám người Ba Tang và Bành Phi đi chỗ nào?</w:t>
      </w:r>
    </w:p>
    <w:p>
      <w:pPr>
        <w:pStyle w:val="BodyText"/>
      </w:pPr>
      <w:r>
        <w:t xml:space="preserve">- Đốn Châu Thứ Nhân...</w:t>
      </w:r>
    </w:p>
    <w:p>
      <w:pPr>
        <w:pStyle w:val="BodyText"/>
      </w:pPr>
      <w:r>
        <w:t xml:space="preserve">Bỗng nhiên ánh mắt Trang Duệ sáng lên. Hắn thấy được người hướng dẫn du lịch lần trước. Hắn vội vàng đỡ lão nhân, đi về phía Đốn Châu Thứ Nhân.</w:t>
      </w:r>
    </w:p>
    <w:p>
      <w:pPr>
        <w:pStyle w:val="BodyText"/>
      </w:pPr>
      <w:r>
        <w:t xml:space="preserve">Chỉ có điều không đợi Trang Duệ hỏi, thân ảnh đám người trưởng phòng Ba Tang cũng hiện ra ở phía sau đám người đó, đi về phía Trang Duệ.</w:t>
      </w:r>
    </w:p>
    <w:p>
      <w:pPr>
        <w:pStyle w:val="BodyText"/>
      </w:pPr>
      <w:r>
        <w:t xml:space="preserve">Trang Duệ bất chấp những lời chào hỏi nhiệt tình của các thôn dân, trực tiếp mở miệng hỏi:</w:t>
      </w:r>
    </w:p>
    <w:p>
      <w:pPr>
        <w:pStyle w:val="BodyText"/>
      </w:pPr>
      <w:r>
        <w:t xml:space="preserve">- Trưởng phòng Ba Tang, vừa rồi mới có tiếng súng phát ra. Đến tột cùng đã xảy ra chuyện gì vậy?</w:t>
      </w:r>
    </w:p>
    <w:p>
      <w:pPr>
        <w:pStyle w:val="BodyText"/>
      </w:pPr>
      <w:r>
        <w:t xml:space="preserve">Người vây xung quanh thật sự rất nhiều. Ba Tang liếc mắt nhìn xung quanh một cái, nói:</w:t>
      </w:r>
    </w:p>
    <w:p>
      <w:pPr>
        <w:pStyle w:val="BodyText"/>
      </w:pPr>
      <w:r>
        <w:t xml:space="preserve">- Trang tiên sinh, vào thôn trang rồi nói sau...</w:t>
      </w:r>
    </w:p>
    <w:p>
      <w:pPr>
        <w:pStyle w:val="BodyText"/>
      </w:pPr>
      <w:r>
        <w:t xml:space="preserve">Nghe ba tang nói xong, đám người vây xem dần dần tản đi, chỉ còn lại lão thôn trưởng và Đốn Châu Thứ Nhân và người đại diện trong thôn trang, đi theo đoàn người Trang Duệ tiến vào một gian phòng.</w:t>
      </w:r>
    </w:p>
    <w:p>
      <w:pPr>
        <w:pStyle w:val="BodyText"/>
      </w:pPr>
      <w:r>
        <w:t xml:space="preserve">Sau khi đi vào trong phòng, không đợi Trang Duệ truy hỏi, trưởng phòng Ba Tang liền mở miệng nói:</w:t>
      </w:r>
    </w:p>
    <w:p>
      <w:pPr>
        <w:pStyle w:val="BodyText"/>
      </w:pPr>
      <w:r>
        <w:t xml:space="preserve">- Trang tiên sinh, trước hết tôi báo cáo với ngài một chút về tình hình đã xảy ra. Chuyện là như vậy...</w:t>
      </w:r>
    </w:p>
    <w:p>
      <w:pPr>
        <w:pStyle w:val="BodyText"/>
      </w:pPr>
      <w:r>
        <w:t xml:space="preserve">Hoá ra, sau khi đoàn người Ba Tang đến trong thôn trang, trực tiếp liền tìm lão thôn trưởng, hỏi ông ta xem gần đây có người nào đáng khả nghi vào trong thôn hay không.</w:t>
      </w:r>
    </w:p>
    <w:p>
      <w:pPr>
        <w:pStyle w:val="BodyText"/>
      </w:pPr>
      <w:r>
        <w:t xml:space="preserve">Tuy rằng Lão thôn trưởng đã lớn tuổi, nhưng kỳ thật không hồ đồ. Sau khi nghe Ba Tang hỏi, thật sự nghĩ tới mấy người khả nghi.</w:t>
      </w:r>
    </w:p>
    <w:p>
      <w:pPr>
        <w:pStyle w:val="BodyText"/>
      </w:pPr>
      <w:r>
        <w:t xml:space="preserve">Hôm trước, trong một căn nhà gỗ mới được xây dựng ở gần thôn, có tổng cộng sáu người đến ở. Người nào cũng mang theo rất nhiều đồ. Theoo như bọn họ nói, là bọn tới nơi này là muốn trèo lên Tuyết Sơn, thuận tiện chiêm ngưỡng nơi Lạt Ma chuyển thế.</w:t>
      </w:r>
    </w:p>
    <w:p>
      <w:pPr>
        <w:pStyle w:val="BodyText"/>
      </w:pPr>
      <w:r>
        <w:t xml:space="preserve">Chỉ có điều sau khi mấy người này đến đây, căn bản không hề tới thăm nơi Lạt Ma chuyển thế, mà sáng sớm ngày hôm sau, liền lên Tuyết Sơn. Đồng thời bọn họ cũng không hề gọi người trong thôn trang đi theo hướng dẫn du lịch.</w:t>
      </w:r>
    </w:p>
    <w:p>
      <w:pPr>
        <w:pStyle w:val="BodyText"/>
      </w:pPr>
      <w:r>
        <w:t xml:space="preserve">Vốn điều này cũng không có gì, người đến thôn trang này, ngoại trừ chiêm ngưỡng nơi Lạt Ma chuyển thế ra, chính là leo lên Tuyết Sơn. Chỉ có điều lão thôn trưởng cẩn thận suy nghĩ phát hiện. Đêm qua, khi ra ngoài là sáu người. Nhưng khi trở lại chỉ có năm người.</w:t>
      </w:r>
    </w:p>
    <w:p>
      <w:pPr>
        <w:pStyle w:val="BodyText"/>
      </w:pPr>
      <w:r>
        <w:t xml:space="preserve">Đồng thời cánh tay phải của một người trong số bọn họ, rõ ràng có vết máu và đã được quấn băng. lão thôn trưởng từng có lòng tốt hỏi thăm vài câu, xem bọn họ có muốn mời bác sĩ trong thôn trang tới khám hay không. Không ngờ lại bị mấy người này kích động cự tuyệt.</w:t>
      </w:r>
    </w:p>
    <w:p>
      <w:pPr>
        <w:pStyle w:val="BodyText"/>
      </w:pPr>
      <w:r>
        <w:t xml:space="preserve">Người leo lên Tuyết Sơn, thường xuyên có người ngã xuống bị thương. Khi đó lão thôn trưởng không để ý mấy. Nhưng hiện tại nghe trưởng phòng Ba Tang vừa hỏi, lập tức nói ra nghi ngờ của mình.</w:t>
      </w:r>
    </w:p>
    <w:p>
      <w:pPr>
        <w:pStyle w:val="BodyText"/>
      </w:pPr>
      <w:r>
        <w:t xml:space="preserve">Vừa nghe lão thôn trưởng nói ngày hôm qua sau khi đoàn người này trở về, liền không ra ngoài nữa, trưởng phòng Ba Tang quyết định lập tức bắt đám người này. Hai bên đều là năm người, nếu không bị dùng mưu kế, vẫn có cơ hội thành công bắt được bọn họ.</w:t>
      </w:r>
    </w:p>
    <w:p>
      <w:pPr>
        <w:pStyle w:val="BodyText"/>
      </w:pPr>
      <w:r>
        <w:t xml:space="preserve">Sau khi mấy người kiểm tra súng ống, lặng yên không một tiếng động đánh bọc sườn vào hai bên nhà gỗ. Chỉ có điều khi Bành Phi đá văng cửa phòng, xông thẳng vào trong, mới phát hiện, trong nhà gỗ cản bẳn không có một bóng người.</w:t>
      </w:r>
    </w:p>
    <w:p>
      <w:pPr>
        <w:pStyle w:val="BodyText"/>
      </w:pPr>
      <w:r>
        <w:t xml:space="preserve">Trưởng phòng Ba Tang quan sát kiểm tra căn nhà gỗ một hồi. Từ phần nước thừa trong chén trà đặt trên bàn còn ấm có thể cho ra kết luận, khẳng định đối phương mới rời khỏi không lâu. Cùng lúc đó, Chu Thụy cũng phát hiện sau nhà có dấu chân hỗn amk.</w:t>
      </w:r>
    </w:p>
    <w:p>
      <w:pPr>
        <w:pStyle w:val="BodyText"/>
      </w:pPr>
      <w:r>
        <w:t xml:space="preserve">Theo dấu chân mọi người đuổi theo, cũng đi thông lên Tuyết Sơn. Sau khi đuổi theo mấy phút, bọn họ thấy khoảng năm trăm mét phía trước, có bóng dáng của mấy người.</w:t>
      </w:r>
    </w:p>
    <w:p>
      <w:pPr>
        <w:pStyle w:val="BodyText"/>
      </w:pPr>
      <w:r>
        <w:t xml:space="preserve">Ngay lập tức trưởng phòng Ba Tang liền nổ súng cảnh báo, muốn mấy người kia xuống. Không ngờ được đối phương trực tiếp bắn thẳng về phía bọn họ. Nếu không phải phía trước bọn họ có tảng đá lớn chắn, chỉ sợ trưởng phòng Ba Tang đã phải hi sinh vì nhiệm vụ này. Đây cũng là tiếng súng mà Trang Duệ nghe thấy.</w:t>
      </w:r>
    </w:p>
    <w:p>
      <w:pPr>
        <w:pStyle w:val="BodyText"/>
      </w:pPr>
      <w:r>
        <w:t xml:space="preserve">Thấy đối phương có vũ khí tự động, để tránh thương vong, Ba Tang để lại hai người trấn thủ ở lối ra khỏi Tuyết Sơn đi thông tới thôn trang. Hắn quyết định trước hết rút người về đây. Theo suy đoán trở lại thôn trang, đúng lúc gặp được Trang Duệ đi tới.</w:t>
      </w:r>
    </w:p>
    <w:p>
      <w:pPr>
        <w:pStyle w:val="BodyText"/>
      </w:pPr>
      <w:r>
        <w:t xml:space="preserve">Bành Phi dường như có chút bất mãn đối với mệnh lệnh rút về của trưởng phòng Ba Tang. Chờ sau khi Ba Tang nói xong, hắn mở miệng nói:</w:t>
      </w:r>
    </w:p>
    <w:p>
      <w:pPr>
        <w:pStyle w:val="BodyText"/>
      </w:pPr>
      <w:r>
        <w:t xml:space="preserve">- Trang ca, đối phương tổng cộng chỉ có năm người. Theo tôi nghĩ, chỉ cần tôi và anh Chu lên, nhất định sẽ bắt được tất cả bọn họ...</w:t>
      </w:r>
    </w:p>
    <w:p>
      <w:pPr>
        <w:pStyle w:val="BodyText"/>
      </w:pPr>
      <w:r>
        <w:t xml:space="preserve">- Vô nghĩa, cậu tưởng mình cái gì cũng có thể làm sao? Ở trên Tuyết Sơn lại không cây cối. Cậu có thể tránh được mấy phát súng?</w:t>
      </w:r>
    </w:p>
    <w:p>
      <w:pPr>
        <w:pStyle w:val="BodyText"/>
      </w:pPr>
      <w:r>
        <w:t xml:space="preserve">Trang Duệ tức giận trừng mắt nhìn Bành Phi một cái. Tiểu tử này thật sự tưởng rằng bộ đội đặc chủng đã là thiên hạ thiên hạ sao?</w:t>
      </w:r>
    </w:p>
    <w:p>
      <w:pPr>
        <w:pStyle w:val="BodyText"/>
      </w:pPr>
      <w:r>
        <w:t xml:space="preserve">- Chúng ta không lên, bọn họ lại không xuống, vậy phải làm sao bây giờ?</w:t>
      </w:r>
    </w:p>
    <w:p>
      <w:pPr>
        <w:pStyle w:val="BodyText"/>
      </w:pPr>
      <w:r>
        <w:t xml:space="preserve">Sau khi nghe Trang Duệ nói xong, Bành Phi bĩu môi. Theo hắn thấy, tuy rằng tấn công dựa vào sức mạnh có tính nguy hiểm nhất định. Nhưng mượn nham thạch trên núi che chắn, hắn vẫn có khả năng đánh ngã mấy tên săn trộm này.</w:t>
      </w:r>
    </w:p>
    <w:p>
      <w:pPr>
        <w:pStyle w:val="BodyText"/>
      </w:pPr>
      <w:r>
        <w:t xml:space="preserve">- Không xuống? Sao cậu biết bọn họ không xuống chứ?</w:t>
      </w:r>
    </w:p>
    <w:p>
      <w:pPr>
        <w:pStyle w:val="BodyText"/>
      </w:pPr>
      <w:r>
        <w:t xml:space="preserve">Trang Duệ nghe vậy nở nụ cười, quan sát căn phòng một chút. Sau đó, hắn chỉ vào một chỗ góc, nói:</w:t>
      </w:r>
    </w:p>
    <w:p>
      <w:pPr>
        <w:pStyle w:val="BodyText"/>
      </w:pPr>
      <w:r>
        <w:t xml:space="preserve">- Thấy không, những lều trại và mọi thứ khác đều chưa mang đi. Cậu cho là bọn họ đều là siêu nhân, có thể ở trên núi tu luyện thành tiên sao?</w:t>
      </w:r>
    </w:p>
    <w:p>
      <w:pPr>
        <w:pStyle w:val="BodyText"/>
      </w:pPr>
      <w:r>
        <w:t xml:space="preserve">Tuyết Sơn nhiều năm tuyết đọng không tan. Cho dù bây giờ đang là ba tháng mùa xuân, nhưng ở trong này, ban đêm nhiệt độ vẫn giảm xuống dưới không độ. Càng không cần phải nói tới chuyện tiếp tục lên Đại Tuyết Sơn. Nơi đó tuyệt đối là nơi nước đóng thành băng.</w:t>
      </w:r>
    </w:p>
    <w:p>
      <w:pPr>
        <w:pStyle w:val="BodyText"/>
      </w:pPr>
      <w:r>
        <w:t xml:space="preserve">Đám săn trộm này đi gấp rút như vậy, ngoại trừ mang theo súng ống ra, các vật phẩm khác trên cơ bản đều bỏ lại trong phòng. Trang Duệ không tin, đám người kia có khả năng ở trên Tuyết Sơn lâu, chịu đựng được cái lạnh dưới không độ.</w:t>
      </w:r>
    </w:p>
    <w:p>
      <w:pPr>
        <w:pStyle w:val="BodyText"/>
      </w:pPr>
      <w:r>
        <w:t xml:space="preserve">Trang Duệ cũng không sợ bọn họ vượt qua Tuyết Sơn tìm đường khác để đi xuống. Bởi vì hiện tại đã là buổi chiều. Đám người kia căn bản không có khả năng vượt qua Tuyết Sơn trong nhiệt độ không khí đột nhiên giảm mạnh như vậy.</w:t>
      </w:r>
    </w:p>
    <w:p>
      <w:pPr>
        <w:pStyle w:val="BodyText"/>
      </w:pPr>
      <w:r>
        <w:t xml:space="preserve">Cho nên chỉ cần bảo vệ con đường xuống núi, hình thành cục diện ôm cây đợi thỏ. Trừ phi bọn họ cam tâm tình nguyện ở trên núi bị đông chết, nếu không nhất định sẽ thành thành thật thật xuống dưới núi.</w:t>
      </w:r>
    </w:p>
    <w:p>
      <w:pPr>
        <w:pStyle w:val="Compact"/>
      </w:pPr>
      <w:r>
        <w:br w:type="textWrapping"/>
      </w:r>
      <w:r>
        <w:br w:type="textWrapping"/>
      </w:r>
    </w:p>
    <w:p>
      <w:pPr>
        <w:pStyle w:val="Heading2"/>
      </w:pPr>
      <w:bookmarkStart w:id="1174" w:name="chương-1152---1155-nội-chiến"/>
      <w:bookmarkEnd w:id="1174"/>
      <w:r>
        <w:t xml:space="preserve">1152. Chương 1152 - 1155: Nội Chiến</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1152 - 1155: Nội chiến</w:t>
      </w:r>
    </w:p>
    <w:p>
      <w:pPr>
        <w:pStyle w:val="BodyText"/>
      </w:pPr>
      <w:r>
        <w:t xml:space="preserve">Nhóm Dịch: Tepga</w:t>
      </w:r>
    </w:p>
    <w:p>
      <w:pPr>
        <w:pStyle w:val="BodyText"/>
      </w:pPr>
      <w:r>
        <w:t xml:space="preserve">Nguồn: Sưu tầm</w:t>
      </w:r>
    </w:p>
    <w:p>
      <w:pPr>
        <w:pStyle w:val="BodyText"/>
      </w:pPr>
      <w:r>
        <w:t xml:space="preserve">- Ơ, vậy cũng đúng. Cực cực khổ khổ đi lên liều mạng với bọn họ, chẳng thà ở dưới chân núi uống rượu ôm cây đợi thỏ. Trang ca, sách lược này của ngài thật tốt.</w:t>
      </w:r>
    </w:p>
    <w:p>
      <w:pPr>
        <w:pStyle w:val="BodyText"/>
      </w:pPr>
      <w:r>
        <w:t xml:space="preserve">Sau khi Bành Phi nghe Trang Duệ nói xong, cẩn thận suy nghĩ, không khỏi vỗ chân trầm trồ khen ngợi. Ngược lại không phải hắn không thể tưởng tượng được chủ ý này, chỉ có điều có một thời gian không động đao động súng, cảm thấy trong lòng thật sự ngứa ngáy, căn bản sẽ không có suy nghĩ về phương diện này.</w:t>
      </w:r>
    </w:p>
    <w:p>
      <w:pPr>
        <w:pStyle w:val="BodyText"/>
      </w:pPr>
      <w:r>
        <w:t xml:space="preserve">- Đây không phải là sách lược của tôi mà là chủ ý của trưởng phòng Ba Tang. Tôi chẳng qua là bắt chước lời người khác thôi...</w:t>
      </w:r>
    </w:p>
    <w:p>
      <w:pPr>
        <w:pStyle w:val="BodyText"/>
      </w:pPr>
      <w:r>
        <w:t xml:space="preserve">Trang Duệ kín đáo nâng trưởng phòng Ba Tang lên. Sự thật đúng là như thế. Ba Tang để hai người bảo vệ ở đường rời khỏi núi, cũng cân nhắc đến nhân tố này. Trưởng phòng Công an huyện cũng không phải dễ làm.</w:t>
      </w:r>
    </w:p>
    <w:p>
      <w:pPr>
        <w:pStyle w:val="BodyText"/>
      </w:pPr>
      <w:r>
        <w:t xml:space="preserve">- Trang ca, vậy cứ theo như lời ngài nói để xử lý...</w:t>
      </w:r>
    </w:p>
    <w:p>
      <w:pPr>
        <w:pStyle w:val="BodyText"/>
      </w:pPr>
      <w:r>
        <w:t xml:space="preserve">Bành Phi đứng dậy, vừa cười vừa nói:</w:t>
      </w:r>
    </w:p>
    <w:p>
      <w:pPr>
        <w:pStyle w:val="BodyText"/>
      </w:pPr>
      <w:r>
        <w:t xml:space="preserve">- Ha ha, tôi đi mua hai con dê, nướng xong cầm đến sơn khẩu ăn. Mẹ nó, phải khiến bọn khốn kia thèm chết mới được.</w:t>
      </w:r>
    </w:p>
    <w:p>
      <w:pPr>
        <w:pStyle w:val="BodyText"/>
      </w:pPr>
      <w:r>
        <w:t xml:space="preserve">Nơi sơn khẩu bất luận ra hay vào, địa thế đều khá hẹp. Đám người Bành Phi muốn tấn công đi lên khó, mặt khác người muốn xuống cũng không dễ dàng. Cho nên chỉ cần bí mật chú ý, bảo vệ tốt sơn khẩu, đám người săn trộm trên núi muốn xuống dưới cũng không có biện pháp gì tốt.</w:t>
      </w:r>
    </w:p>
    <w:p>
      <w:pPr>
        <w:pStyle w:val="BodyText"/>
      </w:pPr>
      <w:r>
        <w:t xml:space="preserve">Mặt trời chậm rãi lặn xuống phía tây. Hình bóng Đại Tuyết Sơn nằm ở phía tây, dần dần trở nên lạnh hơn. Gió núi gào thét, nhiệt độ không khí từ 7, 8 độ ban ngày đột nhiên giảm xuống dưới 0 độ.</w:t>
      </w:r>
    </w:p>
    <w:p>
      <w:pPr>
        <w:pStyle w:val="BodyText"/>
      </w:pPr>
      <w:r>
        <w:t xml:space="preserve">Ở trên sườn núi, cách sơn thôn dưới chân núi, có một đống lửa trại. Bốn người vây quanh đống lửa trại còn lạnh đến mức run rẩy. Còn có một người trong đội ngũ chỉ khoác một cái áo quân phục duy nhất, đứng ở nơi trống trải quan sát tình hình dưới chân núi.</w:t>
      </w:r>
    </w:p>
    <w:p>
      <w:pPr>
        <w:pStyle w:val="BodyText"/>
      </w:pPr>
      <w:r>
        <w:t xml:space="preserve">Bên cạnh lửa trại, một người đàn ông thấp bé khoảng ba mươi tuổi, trong lòng lo lắng, cẩn thận quan sát người đàn ông mặt sẹo bị băng bó quanh vai, nói:</w:t>
      </w:r>
    </w:p>
    <w:p>
      <w:pPr>
        <w:pStyle w:val="BodyText"/>
      </w:pPr>
      <w:r>
        <w:t xml:space="preserve">- Đại ca, trời lạnh quá. Đại ca còn có cái gì ăn được nữa không?</w:t>
      </w:r>
    </w:p>
    <w:p>
      <w:pPr>
        <w:pStyle w:val="BodyText"/>
      </w:pPr>
      <w:r>
        <w:t xml:space="preserve">- Con mẹ nó, cậu lúc nào cũng chỉ biết ăn, ăn. Muốn ăn tự kiếm lấy mà ăn.</w:t>
      </w:r>
    </w:p>
    <w:p>
      <w:pPr>
        <w:pStyle w:val="BodyText"/>
      </w:pPr>
      <w:r>
        <w:t xml:space="preserve">Người có vóc dáng nhỏ hơn vừa nói xong, mặt người đàn ông mặt sẹo liền tối sầm lại, trở nên hung ác. Hắn đứng lên đạp một cước khiến người kia ngã xuống đất, thuận tay rút dây thắt lưng, hung hăng quất vào người có vóc dáng thấp bé kia.</w:t>
      </w:r>
    </w:p>
    <w:p>
      <w:pPr>
        <w:pStyle w:val="BodyText"/>
      </w:pPr>
      <w:r>
        <w:t xml:space="preserve">- Đại ca, tha mạng, tha mạng. Cái này, cái này cũng không trách tôi được. Tôi nhìn thấy công an liền trở lại báo cáo. Tôi vì sao biết bọn họ chỉ có bốn năm người chứ...</w:t>
      </w:r>
    </w:p>
    <w:p>
      <w:pPr>
        <w:pStyle w:val="BodyText"/>
      </w:pPr>
      <w:r>
        <w:t xml:space="preserve">Người có vóc dáng thấp nhỏ kêu những tiếng kêu thê lương lăn lộn một hồi. Trong núi, tiếng động truyền đi rất xa. May mắn đám người này đang ở khu vực tuyết đọng chưa bao trùm tới. Nếu không, nói không chừng sẽ khiến cho tuyết lở.</w:t>
      </w:r>
    </w:p>
    <w:p>
      <w:pPr>
        <w:pStyle w:val="BodyText"/>
      </w:pPr>
      <w:r>
        <w:t xml:space="preserve">- Mẹ nó, không biết, không biết. Chính bởi vì cậu không biết, mới khiến các huynh đệ bị vây ở chỗ này. Lão tử đánh chết cậu...</w:t>
      </w:r>
    </w:p>
    <w:p>
      <w:pPr>
        <w:pStyle w:val="BodyText"/>
      </w:pPr>
      <w:r>
        <w:t xml:space="preserve">Lời nói của người có vóc dáng thấp bé khiến người đàn ông cao lớn càng thêm tức giận. Hắn dùng sức, giơ cao thắt lưng liên tục quất xuống. Tuy rằng người có vóc dáng thấp nhỏ mặc dày, vẫn thấy đau lại càng thêm lăn lộn.</w:t>
      </w:r>
    </w:p>
    <w:p>
      <w:pPr>
        <w:pStyle w:val="BodyText"/>
      </w:pPr>
      <w:r>
        <w:t xml:space="preserve">- Hồ tử ca, Thôi được rồi, đánh chết hắn cũng không có tác dụng. Chúng ta suy nghĩ nên làm thế nào để xuống núi thì tốt hơn.</w:t>
      </w:r>
    </w:p>
    <w:p>
      <w:pPr>
        <w:pStyle w:val="BodyText"/>
      </w:pPr>
      <w:r>
        <w:t xml:space="preserve">Một người ngồi ở bên cạnh đống lửa nãy giờ không nhìn thấy giớ, giờ phút này mới bước ra ngoài căn ngăn. Nội chiến thì có ích lợi gì chứ? Chỉ uổng công khiến đám cảnh sát dưới chân núi kia chê cười các người.</w:t>
      </w:r>
    </w:p>
    <w:p>
      <w:pPr>
        <w:pStyle w:val="BodyText"/>
      </w:pPr>
      <w:r>
        <w:t xml:space="preserve">Người đàn ông mặt sẹo họ hồ cũng đã đánh mệt, ném dây thắt lưng xuống, tức giận nói:,</w:t>
      </w:r>
    </w:p>
    <w:p>
      <w:pPr>
        <w:pStyle w:val="BodyText"/>
      </w:pPr>
      <w:r>
        <w:t xml:space="preserve">- Xuống núi? Làm thế nào để xuống núi? Con mẹ nó, chỉ biết nói. Chẳng lẽ có thể bay qua vách núi này hay sao?</w:t>
      </w:r>
    </w:p>
    <w:p>
      <w:pPr>
        <w:pStyle w:val="BodyText"/>
      </w:pPr>
      <w:r>
        <w:t xml:space="preserve">Người đàn ông mặt sẹo họ Hồ oán hận ngồi ở bên cạnh đống lửa, nhìn người đàn ông thấp bé nằm giả chết trên mặt đất. Hắn thật sự muốn giết chết gã. Nếu không phải vì gã, mọi người cũng sẽ không rơi vào bước đường cùng này.</w:t>
      </w:r>
    </w:p>
    <w:p>
      <w:pPr>
        <w:pStyle w:val="BodyText"/>
      </w:pPr>
      <w:r>
        <w:t xml:space="preserve">Người đàn ông mặt sẹo này vốn là họ Hồ. Năm nay hắn bốn mươi bảy tuổi, là người Tứ Xuyên. Từ năm mười bảy, mười tám tuổi đã đi theo trưởng bối trong gia tộc đi săn trộm ở khu vực rộng như Tây Tạng, Tân Cương. Ở phía tây bắc có thể xem như là một người có danh tiếng lừng lẫy.</w:t>
      </w:r>
    </w:p>
    <w:p>
      <w:pPr>
        <w:pStyle w:val="BodyText"/>
      </w:pPr>
      <w:r>
        <w:t xml:space="preserve">Người đàn ông mặt sẹo làm nghề trộm săn này đã hai ba mươi năm. Hắn đã có con đường riêng của mình để đưa một vài động vật quý hiếm được bảo vệ từ trong nước qua biên giới vnước Nga để buôn bán với bên Âu Châu kiếm chác một món lời kếch sù.</w:t>
      </w:r>
    </w:p>
    <w:p>
      <w:pPr>
        <w:pStyle w:val="BodyText"/>
      </w:pPr>
      <w:r>
        <w:t xml:space="preserve">Từ khỉ lông vàng ở vùng Tứ Xuyên đến con la hoang linh dương của vùng Tây Tạng. Còn có gấu chó, linh cẩu, nga hầu linh, tỳ linh, hoàng dê, bàn đơn là những động vật được các quốc gia bảo vệ. Người mặt sẹo không biết đã tự tay mổ bao nhiêu con.</w:t>
      </w:r>
    </w:p>
    <w:p>
      <w:pPr>
        <w:pStyle w:val="BodyText"/>
      </w:pPr>
      <w:r>
        <w:t xml:space="preserve">Bởi vì ngoài danh tiếng, thủ hạ trong nhóm của người mặt sẹo cũng có đã bỏ mạng mấy chục người. Kỳ thật từ năm sáu năm trước, người đàn ông mặt sẹo đã rất ít khi tự mình đi săn trộm. Nhưng vào năm trước, có một phú hào Âu Châu khi du lịch ở Tây Tạng, đã thấy một con báo tuyết tuyệt đẹp, liền thông qua mấy lần liên lạc tìm được tới người đàn ông mặt sẹo, ra giá ba trăm ngàn đôla, muốn bộ lông hoàn chỉnh của con báo tuyết này.</w:t>
      </w:r>
    </w:p>
    <w:p>
      <w:pPr>
        <w:pStyle w:val="BodyText"/>
      </w:pPr>
      <w:r>
        <w:t xml:space="preserve">Đây chính là một chuyện kinh doanh lớn. Sau khi người đàn ông mặt sẹo chuẩn bị đầy đủ mọi thứ, dẫn theo năm người tới huyện Tả Cống. Chỉ có điều hắn không ngờ được hiện tại hắn vừa mới đến Tả Cống bắt đầu đi săn, đã bị cảnh sát theo dõi.</w:t>
      </w:r>
    </w:p>
    <w:p>
      <w:pPr>
        <w:pStyle w:val="BodyText"/>
      </w:pPr>
      <w:r>
        <w:t xml:space="preserve">Người đàn ông mặt sẹo này đã đấu trí và dũng khí với đám cảnh sát suốt mấy chục năm, đương nhiên không có khả năng bị lật thuyền ở đây. Bởi vậy hắn lập một kế bỏ chạy ra ngoài, đi tới dưới chân Tuyết Sơn nơi phú hào Âu Châu phát hiện ra con báo tuyết.</w:t>
      </w:r>
    </w:p>
    <w:p>
      <w:pPr>
        <w:pStyle w:val="BodyText"/>
      </w:pPr>
      <w:r>
        <w:t xml:space="preserve">Sau khi nghỉ ngơi một chút tại sơn thôn, đoàn người của người đàn ông mặt sẹo liền leo lên Tuyết Sơn. Nhưng sau ngày đầu tiên tìm kiếm, lại không thu hoạch được gì. Điều này nằm ngoài dự liệu của hắn. 300 nghìn đôla này không phải là chuyện dễ kiếm như vậy.</w:t>
      </w:r>
    </w:p>
    <w:p>
      <w:pPr>
        <w:pStyle w:val="BodyText"/>
      </w:pPr>
      <w:r>
        <w:t xml:space="preserve">Nhưng ngay sau đó,, đội ngũ người đàn ông mặt sẹo bỗng nhiên phát hiện một con Kim Điểu đang tấn công bắt cừu a-ga. Con Kim Điêu kia có hình thể khổng lồ. Người mặt sẹo đã đi săn trộm suốt hai mươi, ba mươi năm cũng chưa từng trông thấy con nào như vậy.</w:t>
      </w:r>
    </w:p>
    <w:p>
      <w:pPr>
        <w:pStyle w:val="BodyText"/>
      </w:pPr>
      <w:r>
        <w:t xml:space="preserve">Con Kim Điêu này xuất hiện, trong lúc nhất thời người đàn ông mặt sẹo quên luôn chuyện con báo tuyết, lập tức ra lệnh ọi người đi theo nó, chuẩn bị tìm cơ hội tốt nhất để bắn chết nó.</w:t>
      </w:r>
    </w:p>
    <w:p>
      <w:pPr>
        <w:pStyle w:val="BodyText"/>
      </w:pPr>
      <w:r>
        <w:t xml:space="preserve">Phải biết rằng, Âu Châu thịnh hành săn thú. Có rất nhiều người sẽ biến con mồi của mình thành tiêu bản, để khoe khoang về thành quả của mình. Cũng có rất nhiều phú hào có sở thích sưu tầm tiêu bản động vật. Điều này khiến cho thị trường tiêu bản ở Âu Châu cực kỳ hưng thịnh.</w:t>
      </w:r>
    </w:p>
    <w:p>
      <w:pPr>
        <w:pStyle w:val="BodyText"/>
      </w:pPr>
      <w:r>
        <w:t xml:space="preserve">Một vài tiêu bản của động vật quý hiếm xuất hiện trên thị trường, thường có thể bán ra với giá cắt cổ. Theo hiểu biết của người đàn ông mặt sẹo, Kim Điêu có hình thể lớn như vậy, nếu có thể bắn chết hoàn mỹ, làm thành một tiêu bản, khẳng định giá của nó còn cao hơn nhiều so với da của con báo tuyết kia.</w:t>
      </w:r>
    </w:p>
    <w:p>
      <w:pPr>
        <w:pStyle w:val="BodyText"/>
      </w:pPr>
      <w:r>
        <w:t xml:space="preserve">Cái gọi là giết chết hoàn mỹ, chính là chỉ chỗ mặt ngoài của con mồi không thể lộ ra bất kỳ vết thương nào. Nói cách khác, bọn họ chỉ có thể bắn về phía bụng của Kim Điêu, mà không thể trực tiếp bắn nổ đầu. Nếu đầu con chim ưng đã mất, còn chế tạo tiêu bản cái rắm?</w:t>
      </w:r>
    </w:p>
    <w:p>
      <w:pPr>
        <w:pStyle w:val="BodyText"/>
      </w:pPr>
      <w:r>
        <w:t xml:space="preserve">Chỉ có điều trong quá trình săn bắt lại không được thuận lợi như người đàn ông mặt sẹo đã tưởng tượng. Tính cảnh giác của con Kim Điêu kia cực cao. Sau khi nhìn thấy có người tới gần, nó lập tức từ bỏ con cừu a-ga, chuẩn bị bay thẳng lên trên không.</w:t>
      </w:r>
    </w:p>
    <w:p>
      <w:pPr>
        <w:pStyle w:val="BodyText"/>
      </w:pPr>
      <w:r>
        <w:t xml:space="preserve">Ngay khi Kim Điêu chuẩn bị bay lên cao, một thủ hạ của người mặt sẹo đứng gần nó nhất đã nổ súng. Theo tiếng súng, một con Kim Điêu ngã xuống mặt đất. truyện cập nhật nhanh nhất tại chấm</w:t>
      </w:r>
    </w:p>
    <w:p>
      <w:pPr>
        <w:pStyle w:val="BodyText"/>
      </w:pPr>
      <w:r>
        <w:t xml:space="preserve">Người thủ hạ của hắn tưởng rằng đã bắn chết con Kim Điêu kia, cao hứng chuẩn bị tiến lên xem xét con mồi, lại không ngờ được con Kim Điêu kia chợt bay vọt lên. Hai cánh vỗ mạnh, dùng móng vuốt sắc như dao găm, trực tiếp bấu vào thiên linh cái của người thủ hạ kia.</w:t>
      </w:r>
    </w:p>
    <w:p>
      <w:pPr>
        <w:pStyle w:val="BodyText"/>
      </w:pPr>
      <w:r>
        <w:t xml:space="preserve">Cái này cũng chưa tính là gì. Người mặt sẹo vừa mới vừa đuổi tới gần vừa nâng họng súng lên, đã bị Kim Điêu nắm được vào bả vai. Cũng may móng vuốt nắm được bả vai hắn là bên chân bị thương. Nếu không bả vai của người đàn ông mặt sẹo này khẳng định đã bị phế bỏ.</w:t>
      </w:r>
    </w:p>
    <w:p>
      <w:pPr>
        <w:pStyle w:val="BodyText"/>
      </w:pPr>
      <w:r>
        <w:t xml:space="preserve">Trong lúc nhất thời, đồng bọn bị giết, lão đại bị thương, khiến những người săn trộm khác có chút chân tay luống cuống. Điều này cũng đủ để Kim Điêu có cơ hội trốn chạy. Chờ tới lúc người đàn ông mặt sẹo kịp phản ứng, Kim Điêu đã hoàn toàn không còn thấy tăm hơi.</w:t>
      </w:r>
    </w:p>
    <w:p>
      <w:pPr>
        <w:pStyle w:val="BodyText"/>
      </w:pPr>
      <w:r>
        <w:t xml:space="preserve">Kết quả này khiến người đàn ông mặt sẹo muốn khóc không nước mắt. Cả đời bắn chim ưng, linh lão lại bị chim ưng chạy thoát ngay trước mặt. Còn bị chết một huynh đệ. Đây quả thực chính là tiền mất tật mang.</w:t>
      </w:r>
    </w:p>
    <w:p>
      <w:pPr>
        <w:pStyle w:val="BodyText"/>
      </w:pPr>
      <w:r>
        <w:t xml:space="preserve">Chỉ có điều trên Tuyết Sơn có địa hình hiểm ác, người đàn ông mặt sẹo chỉ có thể ngậm đắng nuốt cay, mai táng qua loa cho người đã chết kia. Sau đó, hắn dẫn theo mọi người xuống núi tạm thời nghỉ ngơi.</w:t>
      </w:r>
    </w:p>
    <w:p>
      <w:pPr>
        <w:pStyle w:val="Compact"/>
      </w:pPr>
      <w:r>
        <w:t xml:space="preserve">Nhưng bọn họ mới nghỉ ngơi còn chưa đến một ngày, chợt nghe được người có vóc dáng nhỏ con này hoang mang bối rối nói đại đội cảnh sát đã tới đầu thôn. Người đàn ông mặt sẹo có tật giật mình. Thậm chí còn chưa kịp thu thập mọi thứ, đã trực tiếp dẫn theo mấy người chạy trốn lên núi.</w:t>
      </w:r>
      <w:r>
        <w:br w:type="textWrapping"/>
      </w:r>
      <w:r>
        <w:br w:type="textWrapping"/>
      </w:r>
    </w:p>
    <w:p>
      <w:pPr>
        <w:pStyle w:val="Heading2"/>
      </w:pPr>
      <w:bookmarkStart w:id="1175" w:name="chương-1152---1155-nội-chiến-1"/>
      <w:bookmarkEnd w:id="1175"/>
      <w:r>
        <w:t xml:space="preserve">1153. Chương 1152 - 1155: Nội Chiến</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1152 - 1155: Nội chiến</w:t>
      </w:r>
    </w:p>
    <w:p>
      <w:pPr>
        <w:pStyle w:val="BodyText"/>
      </w:pPr>
      <w:r>
        <w:t xml:space="preserve">Nhóm Dịch: Tepga</w:t>
      </w:r>
    </w:p>
    <w:p>
      <w:pPr>
        <w:pStyle w:val="BodyText"/>
      </w:pPr>
      <w:r>
        <w:t xml:space="preserve">Nguồn: Sưu tầm</w:t>
      </w:r>
    </w:p>
    <w:p>
      <w:pPr>
        <w:pStyle w:val="BodyText"/>
      </w:pPr>
      <w:r>
        <w:t xml:space="preserve">Sau khi lên núi, người đàn ông mặt sẹo mới phát hiện, hoá ra đối phương chỉ có bốn năm người. Hơn nữa trang bị súng ống cũng không bằng bọn họ. Nếu sớm biết như vậy, lúc ấy bọn họ liền lao ra khỏi thôn, chạy ra bên ngoài có phải tốt hơn không.</w:t>
      </w:r>
    </w:p>
    <w:p>
      <w:pPr>
        <w:pStyle w:val="BodyText"/>
      </w:pPr>
      <w:r>
        <w:t xml:space="preserve">Chỉ có điều hiện tại trời cũng đã tối muộn, sơn khẩu bị người ta chặn lại. Nếu xuống đó chỉ có thể có một con đường chết. Điều này khiến trong lòng người đàn ông mặt sẹo kia kêu lên một tiếng uất nghẹn. Nếu không phải sợ bắt đầu nội chiến, hắn sớm bắn một phát giết chết người có vóc dáng nhỏ kia.</w:t>
      </w:r>
    </w:p>
    <w:p>
      <w:pPr>
        <w:pStyle w:val="BodyText"/>
      </w:pPr>
      <w:r>
        <w:t xml:space="preserve">Theo thời gian trôi qua, màn đêm buông xuống. Mà nhiệt độ trên núi chợt giảm xuống khoảng từ dưới 0 tới âm mười độ. Lúc này, củi do đàn người săn trộm nhặt được ở xung quanh đã bị đốt hết. Mắt thấy ngọn lửa cháy càng ngày càng nhỏ.</w:t>
      </w:r>
    </w:p>
    <w:p>
      <w:pPr>
        <w:pStyle w:val="BodyText"/>
      </w:pPr>
      <w:r>
        <w:t xml:space="preserve">Ngoại trừ cảm giác rét lạnh ra, mọi người cũng đã là bảy tám giờ không ăn gì. Ngửi thấy mùi thịt nướng từ dưới chân núi bay tới, con mắt mấy người đều có chút đăm đăm, cố gắng nuốt nước miếng đang nhiệt tình tuôn ra.</w:t>
      </w:r>
    </w:p>
    <w:p>
      <w:pPr>
        <w:pStyle w:val="BodyText"/>
      </w:pPr>
      <w:r>
        <w:t xml:space="preserve">Rốt cuộc, một người săn trộm không chịu nổi cái gió lạnh thấu xương và mùi thức ăn thơm lừng từ dưới chân núi phả tới, thử thăm dò nói:</w:t>
      </w:r>
    </w:p>
    <w:p>
      <w:pPr>
        <w:pStyle w:val="BodyText"/>
      </w:pPr>
      <w:r>
        <w:t xml:space="preserve">- Hồ tử ca, cứ tiếp tục thế này, chúng ta sẽ bị chết cóng mất. Hay là, chúng ta đi tự thú đi?</w:t>
      </w:r>
    </w:p>
    <w:p>
      <w:pPr>
        <w:pStyle w:val="BodyText"/>
      </w:pPr>
      <w:r>
        <w:t xml:space="preserve">Người săn trộm vừa nói chuyện này khoảng ba mươi lăm, ba mươi sáu tuổi. Bởi vì khi còn trẻ tuổi đã săm hình con rồng trên hai cánh tay, nên có biệt hiệu là Nhị Long. Hắn có tài bắn súng cực chuẩn xác. Hắn ngồi trong xe Mercedes-Benz nổ súng bắn linh dương, thậm chí có thể bắn chính xác vào mắt con linh dương mà không tổn thương tới bộ da của nó...</w:t>
      </w:r>
    </w:p>
    <w:p>
      <w:pPr>
        <w:pStyle w:val="BodyText"/>
      </w:pPr>
      <w:r>
        <w:t xml:space="preserve">Hôm trước, khi lên núi phát hiện Kim Điêu nếu không phải người đàn ông mặt sẹo bị Tiểu Kim nắm vào vai bị thương khiến mọi người hỗn loạn, hơn nữa đạn của hắn còn để trong xe tải, chỉ sợ Kim Điêu sớm bị hắn bắn hạ.</w:t>
      </w:r>
    </w:p>
    <w:p>
      <w:pPr>
        <w:pStyle w:val="BodyText"/>
      </w:pPr>
      <w:r>
        <w:t xml:space="preserve">Thời gian Nhị Long theo người đàn ông mặt sẹo đã gần 10 năm. Hắn nói ra những lời như vậy, không phải bởi vì không chịu được khổ. Hắn từng đuổi theo một đoàn linh dương ba ngày ba đêm cũng không hề chợp mắt. Nhưng hiện tại hắn thật sự không chống đỡ được.</w:t>
      </w:r>
    </w:p>
    <w:p>
      <w:pPr>
        <w:pStyle w:val="BodyText"/>
      </w:pPr>
      <w:r>
        <w:t xml:space="preserve">Cái đói trong bụng còn có thể chịu được, nhưng gió lạnh thấu xương kia, giống như những mũi dao nhọn, mỗi lần thổi qua như muốn cắt da cắt thịt trên người bọn họ. Cái áo bông trên người căn bản không chịu nổi cảm giác lạnh buốt tới tận xương cốt này.</w:t>
      </w:r>
    </w:p>
    <w:p>
      <w:pPr>
        <w:pStyle w:val="BodyText"/>
      </w:pPr>
      <w:r>
        <w:t xml:space="preserve">Những người này đều có kinh nghiệm sống ở nơi hoang dã. Bọn họ biết, có thể cảm giác được đau, chứng tỏ còn có hi vọng sống sót. Nếu chẳng may ngay cả đau đớn cũng không cảm giác được, đến lúc đó bọn họ có lẽ sẽ biến thành một bức tượng điêu khắc trên băng.</w:t>
      </w:r>
    </w:p>
    <w:p>
      <w:pPr>
        <w:pStyle w:val="BodyText"/>
      </w:pPr>
      <w:r>
        <w:t xml:space="preserve">Cho nên người săn trộm này mới đưa ra đề nghị tự thú. Tuy rằng bọn họ đã săn bắt rất nhiều, nhưng chỉ cần kín miệng, cắn chết không nhận tội. Lần này chỉ là một lần săn trộm chưa thành. Nặng hơn chỉ là tội danh mang súng vào đây. Phỏng đoán cũng chỉ là thời gian ba năm, năm năm. Chung quy vẫn còn tốt hơn là cứ ở trên này đến khi bị chết vì lạnh?</w:t>
      </w:r>
    </w:p>
    <w:p>
      <w:pPr>
        <w:pStyle w:val="BodyText"/>
      </w:pPr>
      <w:r>
        <w:t xml:space="preserve">Thấy người đàn ông mặt sẹo ngồi ở bên cạnh đống lửa không nói gì, Nhị Long lại mở miệng khuyên nhủ:</w:t>
      </w:r>
    </w:p>
    <w:p>
      <w:pPr>
        <w:pStyle w:val="BodyText"/>
      </w:pPr>
      <w:r>
        <w:t xml:space="preserve">- Hồ tử ca, nếu cứ tiếp tục như vậy, chúng ta thật sự đều phải chết ở đây. Nếu ra ngoài chung quy vẫn còn có đường để sống chứ?</w:t>
      </w:r>
    </w:p>
    <w:p>
      <w:pPr>
        <w:pStyle w:val="BodyText"/>
      </w:pPr>
      <w:r>
        <w:t xml:space="preserve">Cái gọi là đồ đệ bỏ mạng, đó là dưới tình huống đang không còn đường sống, mới có thể liều mạng mạng già. Kỳ thật không thích hợp với trường hợp này. Tuy rằng mấy người săn trộm này đều tự biết mình đã làm nhiều việc ác, nhưng trên tay không có mạng người, chỉ cần là lần này săn trộm chưa thành, sao có thể tính là tử tội được?</w:t>
      </w:r>
    </w:p>
    <w:p>
      <w:pPr>
        <w:pStyle w:val="BodyText"/>
      </w:pPr>
      <w:r>
        <w:t xml:space="preserve">Người đàn ông mặt sẹo đang lặng lẽ không lên tiếng bỗng nhiên ngẩng đầu lên, nhìn về phía Nhị Long, hỏi:</w:t>
      </w:r>
    </w:p>
    <w:p>
      <w:pPr>
        <w:pStyle w:val="BodyText"/>
      </w:pPr>
      <w:r>
        <w:t xml:space="preserve">- Nhị Long, cậu... theo tôi đã bao nhiêu năm?</w:t>
      </w:r>
    </w:p>
    <w:p>
      <w:pPr>
        <w:pStyle w:val="BodyText"/>
      </w:pPr>
      <w:r>
        <w:t xml:space="preserve">Sau khi nghe người đàn ông mặt sẹo nói xong, trong lòng Nhị Long thầm tính toán một chút, nói:</w:t>
      </w:r>
    </w:p>
    <w:p>
      <w:pPr>
        <w:pStyle w:val="BodyText"/>
      </w:pPr>
      <w:r>
        <w:t xml:space="preserve">- Hồ tử ca, từ năm 98 tôi đã đi theo đại ca. Đến bây giờ cũng đã mười ba mười bốn năm... Đúng vậy, mười ba, mười bốn năm. Số linh hương chết trong tay đại ca, không một nghìn con, cũng được tám trăm con?</w:t>
      </w:r>
    </w:p>
    <w:p>
      <w:pPr>
        <w:pStyle w:val="BodyText"/>
      </w:pPr>
      <w:r>
        <w:t xml:space="preserve">Người đàn ông mặt sẹo nở nụ cười. Chỉ có điều dưới nụ cười đó, lại có vẻ âm u khác thường.,</w:t>
      </w:r>
    </w:p>
    <w:p>
      <w:pPr>
        <w:pStyle w:val="BodyText"/>
      </w:pPr>
      <w:r>
        <w:t xml:space="preserve">Không nói tới những thứ khác, chỉ riêng những con linh dương, đã đủ bắn cậu chết mười lần. Tự thú? Đó là tự tìm cái chết!</w:t>
      </w:r>
    </w:p>
    <w:p>
      <w:pPr>
        <w:pStyle w:val="BodyText"/>
      </w:pPr>
      <w:r>
        <w:t xml:space="preserve">Nhị Long có chút không phục, mở miệng kêu lên:</w:t>
      </w:r>
    </w:p>
    <w:p>
      <w:pPr>
        <w:pStyle w:val="BodyText"/>
      </w:pPr>
      <w:r>
        <w:t xml:space="preserve">- Hồ tử ca, chuyện này chúng ta không nói, thì ai biết được? Đồng thời săn bắt động vật hoang dã, cũng không đến mức bị tử hình chứ?</w:t>
      </w:r>
    </w:p>
    <w:p>
      <w:pPr>
        <w:pStyle w:val="BodyText"/>
      </w:pPr>
      <w:r>
        <w:t xml:space="preserve">Nhị Long cũng không phải kẻ ngốc. Ở trong nước, những kẻ săn bắt động vật hoang bị bắt đi bắt lại nhiều lần, không có nghe nói ai bị phán tử hình cả. Cho dù là người vừa mới lột da gấu mèo bị bắt, cũng được hoãn chấp hành tử hình. Trên cơ bản lệnh ra xong lại bị quăng đi đâu mất.</w:t>
      </w:r>
    </w:p>
    <w:p>
      <w:pPr>
        <w:pStyle w:val="BodyText"/>
      </w:pPr>
      <w:r>
        <w:t xml:space="preserve">Nói đi thì phải có nói lại, muốn nói những người săn bắt động vật quý hiếm cấp quốc gia, trên tay đều dính đầy máu tươi. Không ai ngốc tới mức nói ra những chuyện trước kia. Người đàn ông mặt sẹo nói như vậy, khiến Nhị Long cảm thấy rất khó hiểu. Nói chuyện cũng không cung kính như trước nữa.</w:t>
      </w:r>
    </w:p>
    <w:p>
      <w:pPr>
        <w:pStyle w:val="BodyText"/>
      </w:pPr>
      <w:r>
        <w:t xml:space="preserve">Đây cũng chính là một mặt đáng ghê tởm của nhân tính. Nếu như mọi khi, thái độ của Nhị Long đối với người đàn ông mặt sẹo thái, tuyệt đối cung kính còn hơn cả khi nhìn thấy cha đẻ của mình. Nhưng hiện tại ảnh hưởng tới sự sống chết của bản thân, Nhị Long đã bất chấp tất cả.</w:t>
      </w:r>
    </w:p>
    <w:p>
      <w:pPr>
        <w:pStyle w:val="BodyText"/>
      </w:pPr>
      <w:r>
        <w:t xml:space="preserve">Không chỉ có hắn. Mấy người còn lại đang ngồi xung quanh đống lửa đều có vẻ mặt mong chờ nhìn người đàn ông mặt sẹo. Có thể sống sót, không ai nguyện ý chết.</w:t>
      </w:r>
    </w:p>
    <w:p>
      <w:pPr>
        <w:pStyle w:val="BodyText"/>
      </w:pPr>
      <w:r>
        <w:t xml:space="preserve">Người đàn ông mặt sẹo bỗng nhiên trở nên thô bạo. Hắn đặt bàn tay phải không bị thương lên khẩu súng ở trước người hắn. Ánh mắt lạnh lẽo âm u nhìn đám người ngồi quanh đống lửa một lượt, sau đó nói:</w:t>
      </w:r>
    </w:p>
    <w:p>
      <w:pPr>
        <w:pStyle w:val="BodyText"/>
      </w:pPr>
      <w:r>
        <w:t xml:space="preserve">- Được rồi, không nên nói những lời giảm nhí đó nữa. Một khi còn xem tôi là đại ca, cố sống qua hôm nay đi. Ngày mai vượt qua ngọn Tuyết Sơn này, chúng ta có thể đi vòng ra ngoài...</w:t>
      </w:r>
    </w:p>
    <w:p>
      <w:pPr>
        <w:pStyle w:val="BodyText"/>
      </w:pPr>
      <w:r>
        <w:t xml:space="preserve">Thành thật mà nói, người đàn ông mặt sẹo mình cũng không tin bản thân mình có khả năng sống qua được hôm nay. Hiện tại đã là âm mười độ. Chỉ cần đống lửa này tàn, bọn họ cớ thể dựa vào mấy chiếc áo lông trên người sao? Phỏng đoán chờ tới khi trời sáng, một đám bọn họ đều trở thành những tảng băng điêu khắc.</w:t>
      </w:r>
    </w:p>
    <w:p>
      <w:pPr>
        <w:pStyle w:val="BodyText"/>
      </w:pPr>
      <w:r>
        <w:t xml:space="preserve">Nhị Long nhìn thấy người đàn ông mặt sẹo hành động bgư vâỵ, trong lòng không khỏi có sũy nghĩ khác, vội vàng nói:</w:t>
      </w:r>
    </w:p>
    <w:p>
      <w:pPr>
        <w:pStyle w:val="BodyText"/>
      </w:pPr>
      <w:r>
        <w:t xml:space="preserve">- Tốt, Hồ tử ca, đại ca nói thế nào thì làm thế ấy, Các huynh đệ đều nghe theo đại ca...</w:t>
      </w:r>
    </w:p>
    <w:p>
      <w:pPr>
        <w:pStyle w:val="BodyText"/>
      </w:pPr>
      <w:r>
        <w:t xml:space="preserve">Thời gian hắn đi theo người đàn ông mặt sẹo lâu nhất, biết thủ đoạn độc ác của người này. Một lời không hợp thật sự dám giết chết mình. Đồng thời Nhị Long cũng mơ hồ đoán ra nguyên nhân khiến người đàn ông mặt sẹo không chịu tự thú. Sợ rằng chính bởi vì trong tay hắn từng có mạng người.</w:t>
      </w:r>
    </w:p>
    <w:p>
      <w:pPr>
        <w:pStyle w:val="BodyText"/>
      </w:pPr>
      <w:r>
        <w:t xml:space="preserve">Sau khi nói xong những lời như vậy, Nhị Long cúi đầu xuống. Chỉ có điều trong mắt hắn cũng chợt hiện lên chút khác lạ.</w:t>
      </w:r>
    </w:p>
    <w:p>
      <w:pPr>
        <w:pStyle w:val="BodyText"/>
      </w:pPr>
      <w:r>
        <w:t xml:space="preserve">Đồng dạng, kinh sợ trước khẩu súng của người đàn ông mặt sẹo, mấy người còn lại cũng khó có thể không nghe theo lời phân phó của lão đại. Chỉ có điều chung quy trong lòng bọn họ nghĩ thế nào, cũng chỉ có trời biết đất biết và bản thân bọn họ biết.</w:t>
      </w:r>
    </w:p>
    <w:p>
      <w:pPr>
        <w:pStyle w:val="BodyText"/>
      </w:pPr>
      <w:r>
        <w:t xml:space="preserve">Theo nhiệt độ không khí giảm xuống, đống lửa bắt đầu xuất hiện những đốm tàn lửa. Đồng thời, đống lửa cũng càng ngày càng nhỏ. Củi ở bốn phía đều đã bị đốt sạch. Bọn họ lại không dám đi xa. Ở tại đây, dưới thời tiết này, nếu không giữ thể lực dồi dào, chỉ có thể khiến bọn họ nhanh chóng chết.</w:t>
      </w:r>
    </w:p>
    <w:p>
      <w:pPr>
        <w:pStyle w:val="BodyText"/>
      </w:pPr>
      <w:r>
        <w:t xml:space="preserve">Khi mới bắt đầu, mấy người còn đi lại xung quanh đống lửa. Nhưng theo thời gian trôi qua, động tác của mấy người càng ngày càng chậm. Vẻ mặt cũng có chút cứng nhắc.</w:t>
      </w:r>
    </w:p>
    <w:p>
      <w:pPr>
        <w:pStyle w:val="Compact"/>
      </w:pPr>
      <w:r>
        <w:t xml:space="preserve">Các nhà khoa học từng đã làm nghiên cứu. Khi nhiệt độ không khí hạ xuống mức thấp nhất, suy nghĩ trong đầu mọi người sẽ trở nên trì độn. Tình hình trước mặt chính là như thế. Suy nghĩ của mấy người săn trộm dần trở nên trì độn, đã tác động tới động tác của bọn họ.</w:t>
      </w:r>
      <w:r>
        <w:br w:type="textWrapping"/>
      </w:r>
      <w:r>
        <w:br w:type="textWrapping"/>
      </w:r>
    </w:p>
    <w:p>
      <w:pPr>
        <w:pStyle w:val="Heading2"/>
      </w:pPr>
      <w:bookmarkStart w:id="1176" w:name="chương-1152---1155-nội-chiến-2"/>
      <w:bookmarkEnd w:id="1176"/>
      <w:r>
        <w:t xml:space="preserve">1154. Chương 1152 - 1155: Nội Chiến</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1152 - 1155: Nội chiến</w:t>
      </w:r>
    </w:p>
    <w:p>
      <w:pPr>
        <w:pStyle w:val="BodyText"/>
      </w:pPr>
      <w:r>
        <w:t xml:space="preserve">Nhóm Dịch: Tepga</w:t>
      </w:r>
    </w:p>
    <w:p>
      <w:pPr>
        <w:pStyle w:val="BodyText"/>
      </w:pPr>
      <w:r>
        <w:t xml:space="preserve">Nguồn: Sưu tầm</w:t>
      </w:r>
    </w:p>
    <w:p>
      <w:pPr>
        <w:pStyle w:val="BodyText"/>
      </w:pPr>
      <w:r>
        <w:t xml:space="preserve">- Thơm, thật là thơm. Tôi cần thêm lửa. Anh Chu, phiền anh ra ngoài trông một chút..."</w:t>
      </w:r>
    </w:p>
    <w:p>
      <w:pPr>
        <w:pStyle w:val="BodyText"/>
      </w:pPr>
      <w:r>
        <w:t xml:space="preserve">Dưới chân núi tuyết, đồng dạng cũng có một đống lửa. Chỉ có điều khác với trên núi chính là, đống lửa ở đây được đốt rất lớn. Trên đống lửa, hai con linh dương đã được nướng vàng. Mùi thơm lan tỏa đi rất xa, xộc vào mũi mọi người.</w:t>
      </w:r>
    </w:p>
    <w:p>
      <w:pPr>
        <w:pStyle w:val="BodyText"/>
      </w:pPr>
      <w:r>
        <w:t xml:space="preserve">Kỳ thật Bành Phi không sợ đối phương đánh từ trên núi xuống. Bởi vì phía trước lối ra dưới chân núi, có một gò đất dài chừng bốn năm mươi thước. Nơi đó cũng không có chỗ nào có thể ẩn nấp, Nếu đối phương muốn xuống, chỉ có thể trở thành bia ngắm cho bọn họ bắn.</w:t>
      </w:r>
    </w:p>
    <w:p>
      <w:pPr>
        <w:pStyle w:val="BodyText"/>
      </w:pPr>
      <w:r>
        <w:t xml:space="preserve">Trừ đám người Trang Duệ Bành Phi và Chu Thụy ra, trưởng phòng Ba Tang cũng trấn thủ ở đây. Hai gã cảnh sát ẩn náu ở phía sau một nham thạch, quan sát tình hình trên núi.</w:t>
      </w:r>
    </w:p>
    <w:p>
      <w:pPr>
        <w:pStyle w:val="BodyText"/>
      </w:pPr>
      <w:r>
        <w:t xml:space="preserve">Mặc dù bên ngoài chiếc áo lông còn khoác chiếc áo da dê, Trang Duệ vẫn cảm thấy lạnh tới mức run rẩy. Hắn nhìn đống lửa trên sườn núi đã sắp tắt, không nhịn được mở miệng mắng:</w:t>
      </w:r>
    </w:p>
    <w:p>
      <w:pPr>
        <w:pStyle w:val="BodyText"/>
      </w:pPr>
      <w:r>
        <w:t xml:space="preserve">- Mẹ nó, gần 12 giờ đêm rồi. Đám khôn kiếp này đều thuộc loài chim cánh cụt à? Không có người nào sợ lạnh hay sao?</w:t>
      </w:r>
    </w:p>
    <w:p>
      <w:pPr>
        <w:pStyle w:val="BodyText"/>
      </w:pPr>
      <w:r>
        <w:t xml:space="preserve">Phải biết rằng, trên núi và dưới chân núi tuy rằng chỉ cách nhau có năm sáu trăm thước, nhưng nhiệt độ không khí ít nhất phải chênh lệch tới 10 độ. Trang Duệ nghĩ đám khốn kiếp đó thiếu quần áo ấm, thiếu lương thực làm sao chịu đựng được đến bây giờ ?</w:t>
      </w:r>
    </w:p>
    <w:p>
      <w:pPr>
        <w:pStyle w:val="BodyText"/>
      </w:pPr>
      <w:r>
        <w:t xml:space="preserve">Sau khi điều tra phòng của mấy người kia, Trang Duệ cũng yên lòng. Từ thời gian bọn họ đi săn trộm đến các dấu hiện trong phòng, chứng tỏ bọn họ chưa gặp được báo tuyết. Điều này khiến cảm giác lo lắng vẫn đè nặng trong lòng Trang Duệ cuối cùng đã được để xuống.</w:t>
      </w:r>
    </w:p>
    <w:p>
      <w:pPr>
        <w:pStyle w:val="BodyText"/>
      </w:pPr>
      <w:r>
        <w:t xml:space="preserve">- Ha ha, Trang ca, chúng ta uống rượu ăn thịt. Bọn họ ở trên đó uống gió Tây Bắc. Vụ làm ăn này có thể làm. Xem ai có thể kéo dài lâu hơn ai...</w:t>
      </w:r>
    </w:p>
    <w:p>
      <w:pPr>
        <w:pStyle w:val="BodyText"/>
      </w:pPr>
      <w:r>
        <w:t xml:space="preserve">Sau khi nghe Nghe Trang Duệ nói xong, Bành Phi cười thành tiếng. Tiếng cười vang đi rất xa.</w:t>
      </w:r>
    </w:p>
    <w:p>
      <w:pPr>
        <w:pStyle w:val="BodyText"/>
      </w:pPr>
      <w:r>
        <w:t xml:space="preserve">- Được rồi, tiểu tử cậu uống ít một chút, nghe trưởng phòng Ba Tang để đặt...</w:t>
      </w:r>
    </w:p>
    <w:p>
      <w:pPr>
        <w:pStyle w:val="BodyText"/>
      </w:pPr>
      <w:r>
        <w:t xml:space="preserve">Trang Duệ căn dặn lBành Phi một câu. Sau khi nhét một miếng thịt vào miệng, hắn đứng dậy. Hắn muốn đi thay cho người cảnh sát đang đứng phía sau nham thạch kia. Người cảnh sát này đã lâu không hoạt động một chút. Hẳn là người đã bị đông cứng.</w:t>
      </w:r>
    </w:p>
    <w:p>
      <w:pPr>
        <w:pStyle w:val="BodyText"/>
      </w:pPr>
      <w:r>
        <w:t xml:space="preserve">- cảnh sát Lạc Châu, đi uống chút rượu cho ấm bụng đi.</w:t>
      </w:r>
    </w:p>
    <w:p>
      <w:pPr>
        <w:pStyle w:val="BodyText"/>
      </w:pPr>
      <w:r>
        <w:t xml:space="preserve">Trang Duệ đi đến phía sau nham thạch, vỗ vỗ vai người cảnh sát, quen tính phóng ra chút linh khí, hướng lên trên núi thoáng quan sát một chút. Bỗng nhiên hắn ngây ngẩn cả người.</w:t>
      </w:r>
    </w:p>
    <w:p>
      <w:pPr>
        <w:pStyle w:val="BodyText"/>
      </w:pPr>
      <w:r>
        <w:t xml:space="preserve">- Này đang làm gì vậy? Khó thấy được mấy vị đại ca này đều có hứng thú vui vẻ như vậy, vì tranh đoạt người đàn ông mặt sẹo mà đánh nhau đến mức này?</w:t>
      </w:r>
    </w:p>
    <w:p>
      <w:pPr>
        <w:pStyle w:val="BodyText"/>
      </w:pPr>
      <w:r>
        <w:t xml:space="preserve">Trang Duệ phát hiện ra hình ảnh trong linh khí lại là bốn người kia đang đứng. Còn người đàn ông mặt sẹo ttrên vai bị thương lại cùng nhau ngã xuống mặt đất với tư thế cực kỳ khó hiểu.</w:t>
      </w:r>
    </w:p>
    <w:p>
      <w:pPr>
        <w:pStyle w:val="BodyText"/>
      </w:pPr>
      <w:r>
        <w:t xml:space="preserve">- Không bình thường. Chẳng lẽ bắt đầu nội chiến sao?</w:t>
      </w:r>
    </w:p>
    <w:p>
      <w:pPr>
        <w:pStyle w:val="BodyText"/>
      </w:pPr>
      <w:r>
        <w:t xml:space="preserve">Hắn Thấy một người nhặt lấy khẩu súng của người đàn ông mặt sẹo, sau đó dùng dây lưng buộc chặt lại, rốt cục Trang Duệ đã hiểu được. Bên phía đối phương bắt đầu nội chiến.</w:t>
      </w:r>
    </w:p>
    <w:p>
      <w:pPr>
        <w:pStyle w:val="BodyText"/>
      </w:pPr>
      <w:r>
        <w:t xml:space="preserve">Chỉ có điều, tuy Trang Duệ nhìn được hình ảnh, lại không nghe được tiếng bọn họ nói chuyện. Hắn không biết mấy tên khốn này nội chiến, đến tột cùng là có chủ ý gì.</w:t>
      </w:r>
    </w:p>
    <w:p>
      <w:pPr>
        <w:pStyle w:val="BodyText"/>
      </w:pPr>
      <w:r>
        <w:t xml:space="preserve">Sau khi bốn người kia trói người đàn ông mặt sẹo lại, bọn họ đứng ở bên cạnh đống lửa thương lượng với nhau vài câu. Sau đó ba người quẳng người đàn ông mặt sẹo lại. Một người có vóc dáng gầy nhỏ, cầm đèn pin đi trước. Mục tiêu... chính là dưới chân núi.</w:t>
      </w:r>
    </w:p>
    <w:p>
      <w:pPr>
        <w:pStyle w:val="BodyText"/>
      </w:pPr>
      <w:r>
        <w:t xml:space="preserve">- Cảnh sát Lạc Châu, gọi đám người Bành Phi qua đây. Tôi nhìn thấy người trên núi có động...</w:t>
      </w:r>
    </w:p>
    <w:p>
      <w:pPr>
        <w:pStyle w:val="BodyText"/>
      </w:pPr>
      <w:r>
        <w:t xml:space="preserve">Nhìn thấy vậy, Trang Duệ sao có thể còn không rõ? Đây là do người trên núi không chịu đựng được nữa, muốn xuống núi để tự thú. Có lẽ là c người đàn ông mặt sẹo kia không đồng ý. Lúc này mới có chuyện nội chiến kia.</w:t>
      </w:r>
    </w:p>
    <w:p>
      <w:pPr>
        <w:pStyle w:val="BodyText"/>
      </w:pPr>
      <w:r>
        <w:t xml:space="preserve">Sự thật đúng như Trang Duệ đã suy nghĩ. Dưới nhiệt độ không khí giảm xuống liên tục, tinh thần của người đàn ông mặt sẹo bị thương trở nên trì độn hơn. Toàn thân đều cảm giác buồn ngủ. Căn bản ngay cả súng cũng cầm không chắc.</w:t>
      </w:r>
    </w:p>
    <w:p>
      <w:pPr>
        <w:pStyle w:val="BodyText"/>
      </w:pPr>
      <w:r>
        <w:t xml:space="preserve">Nhưng vào lúc này, bốn người trong lòng sớm đã có sự ăn ý, đồng thời nhào tới, trói người đàn ông mặt sẹo ở ngay tại chỗ. Tục ngữ nói chết đạo hữu không chết bần đạo. Người đàn ông mặt sẹo là thủ phạm chính. Bắt được hắn, tội của mọi người cũng đều có thể nhẹ hơn một chút.</w:t>
      </w:r>
    </w:p>
    <w:p>
      <w:pPr>
        <w:pStyle w:val="BodyText"/>
      </w:pPr>
      <w:r>
        <w:t xml:space="preserve">Người có vóc dáng thấp bé bị hắn quất dây lưng vào người còn hung hăng đá người đàn ông mặt sẹo mấy đá. Những năm tháng sau này mọi người đều phải ăn cơm trong nhà nhà tù. Đồng thời nói không chừng đối phương còn phải bị ăn đạn. Hắn không sợ người đàn ông mặt sẹo này trả thù.</w:t>
      </w:r>
    </w:p>
    <w:p>
      <w:pPr>
        <w:pStyle w:val="BodyText"/>
      </w:pPr>
      <w:r>
        <w:t xml:space="preserve">- Trang tiên sinh, vì sao tôi không thấy gì cả? Bọn họ thật sự xuống núi sao?</w:t>
      </w:r>
    </w:p>
    <w:p>
      <w:pPr>
        <w:pStyle w:val="BodyText"/>
      </w:pPr>
      <w:r>
        <w:t xml:space="preserve">Lạc Châu vẫn nhìn chằm chằm vào trên núi. Ngoại trừ đống lửa kia sắp tắt ra, hắn căn bản không nhìn thấy chuyện gì đang diễn ra ở trên núi.</w:t>
      </w:r>
    </w:p>
    <w:p>
      <w:pPr>
        <w:pStyle w:val="BodyText"/>
      </w:pPr>
      <w:r>
        <w:t xml:space="preserve">Trang Duệ khẽ gật đầu, nói:</w:t>
      </w:r>
    </w:p>
    <w:p>
      <w:pPr>
        <w:pStyle w:val="BodyText"/>
      </w:pPr>
      <w:r>
        <w:t xml:space="preserve">- Tôi có ánh mắt tốt, phỏng đoán chừng nữa giờ nữa bọn họ có thể xuống tới đây. Chúng ta phải chuẩn bị sẵn sàng đi...</w:t>
      </w:r>
    </w:p>
    <w:p>
      <w:pPr>
        <w:pStyle w:val="Compact"/>
      </w:pPr>
      <w:r>
        <w:t xml:space="preserve">- Được, tôi lập tức đi thông báo với trưởng phòng Ba Tang...</w:t>
      </w:r>
      <w:r>
        <w:br w:type="textWrapping"/>
      </w:r>
      <w:r>
        <w:br w:type="textWrapping"/>
      </w:r>
    </w:p>
    <w:p>
      <w:pPr>
        <w:pStyle w:val="Heading2"/>
      </w:pPr>
      <w:bookmarkStart w:id="1177" w:name="chương-1152---1155-nội-chiến-3"/>
      <w:bookmarkEnd w:id="1177"/>
      <w:r>
        <w:t xml:space="preserve">1155. Chương 1152 - 1155: Nội Chiến</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1152 - 1155: Nội chiến</w:t>
      </w:r>
    </w:p>
    <w:p>
      <w:pPr>
        <w:pStyle w:val="BodyText"/>
      </w:pPr>
      <w:r>
        <w:t xml:space="preserve">Nhóm Dịch: Tepga</w:t>
      </w:r>
    </w:p>
    <w:p>
      <w:pPr>
        <w:pStyle w:val="BodyText"/>
      </w:pPr>
      <w:r>
        <w:t xml:space="preserve">Nguồn: Sưu tầm</w:t>
      </w:r>
    </w:p>
    <w:p>
      <w:pPr>
        <w:pStyle w:val="BodyText"/>
      </w:pPr>
      <w:r>
        <w:t xml:space="preserve">Nhìn thấy vẻ mặt Trang Duệ nghiêm túc, không giống như đang nói đùa với mình, Lạc Châu cũng trở nên nghiêm túc. Chậm rãi chạy tới chỗ mọi người đang đứng nướng thịt xung quanh đống lửa chỉ cách đó mấy chục thước.</w:t>
      </w:r>
    </w:p>
    <w:p>
      <w:pPr>
        <w:pStyle w:val="BodyText"/>
      </w:pPr>
      <w:r>
        <w:t xml:space="preserve">Nghe Lạc Châu báo cáo, mấy người vốn đang đứng vây quanh đống lửa đều vội vàng chạy tới, cầm súng lên đạn, hết sức chăm chú nhìn vào sơn đạo.</w:t>
      </w:r>
    </w:p>
    <w:p>
      <w:pPr>
        <w:pStyle w:val="BodyText"/>
      </w:pPr>
      <w:r>
        <w:t xml:space="preserve">Chừng hai mươi phút sau, trên núi, cách đó hơn một trăm thước, đã có thể nhìn thấy bóng người thấp thoáng, còn có tiếng người kêu lên:</w:t>
      </w:r>
    </w:p>
    <w:p>
      <w:pPr>
        <w:pStyle w:val="BodyText"/>
      </w:pPr>
      <w:r>
        <w:t xml:space="preserve">- Chúng tôi tới tự thú, không cần nổ súng. Chúng ta xuống là để tự thú...</w:t>
      </w:r>
    </w:p>
    <w:p>
      <w:pPr>
        <w:pStyle w:val="BodyText"/>
      </w:pPr>
      <w:r>
        <w:t xml:space="preserve">Tiếng nói khàn khàn vang vọng ở trong núi. Đám người Trang Duệ không khỏi phì cười. Kết quả này tất nhiên là tốt nhất. Nếu đối phương mang súng ngoan cố chống lại bên mình hoặc có tìm cách tấn công sơn khẩu, nói không chừng cũng sẽ khiến bên mình có người bị thương.</w:t>
      </w:r>
    </w:p>
    <w:p>
      <w:pPr>
        <w:pStyle w:val="BodyText"/>
      </w:pPr>
      <w:r>
        <w:t xml:space="preserve">Người xuất hiện dưới ánh đèn chính là người có vóc dáng thấp nhỏ. Cổ áo anh ta có gài đèn pin. Hai tay cầm một khẩu súng tự động giơ ở trên đỉnh đầu, bước dần dần xuống chân núi. đọc truyện mới nhất tại .</w:t>
      </w:r>
    </w:p>
    <w:p>
      <w:pPr>
        <w:pStyle w:val="BodyText"/>
      </w:pPr>
      <w:r>
        <w:t xml:space="preserve">Theo sát ở phía sau hắn, là ba nguòi còn lại kéo một người quẳng xuống đất. Mấy người Nhị Long đã sớm không còn khí lực để nâng người đàn ông mặt sẹo lên. Từ trên núi xuống, hết một nửa chặng đường là kéo hắn. Người đàn ông mặt sẹo vốn đã bị thương, giờ phút này cũng chỉ còn lại có nửa cái mạng.</w:t>
      </w:r>
    </w:p>
    <w:p>
      <w:pPr>
        <w:pStyle w:val="BodyText"/>
      </w:pPr>
      <w:r>
        <w:t xml:space="preserve">- Chính phủ, chúng tôi tự thú, chúng ta xuống chính là để tự thú...</w:t>
      </w:r>
    </w:p>
    <w:p>
      <w:pPr>
        <w:pStyle w:val="BodyText"/>
      </w:pPr>
      <w:r>
        <w:t xml:space="preserve">Mấy người ra tới chỗ ánh sáng đều quẳng súng trong tay xuống mặt đất. Trưởng phòng Ba Tang ra lệnh một tiếng, mấy người cảnh sát lập tức vọt tới, còng hai tay mấy người ra đằng sau.</w:t>
      </w:r>
    </w:p>
    <w:p>
      <w:pPr>
        <w:pStyle w:val="BodyText"/>
      </w:pPr>
      <w:r>
        <w:t xml:space="preserve">- Chính phủ, có thể cho chút nước uống, cho chút đồ ăn không? Chúng tôi đã hơn mười mấy giờ chưa ăn được một miếng nào...</w:t>
      </w:r>
    </w:p>
    <w:p>
      <w:pPr>
        <w:pStyle w:val="BodyText"/>
      </w:pPr>
      <w:r>
        <w:t xml:space="preserve">Đám người Nhị Long dường như đã được giải thoát, căn bản là quên đi cảm giác đau đớn ở cánh tay, chỉ một mực nhiệt tình thỉnh cầu đồ ăn thức uống. Trưởng phòng Ba Tang khoát tay, nói:</w:t>
      </w:r>
    </w:p>
    <w:p>
      <w:pPr>
        <w:pStyle w:val="BodyText"/>
      </w:pPr>
      <w:r>
        <w:t xml:space="preserve">- Dẫn bọn họ đến bên cạnh đống lửa. Đừng để bọn họ chết cóng. Ừ, còn nữa người này bị làm sao thế này? Lập tức tiến hành thẩm vấn...</w:t>
      </w:r>
    </w:p>
    <w:p>
      <w:pPr>
        <w:pStyle w:val="BodyText"/>
      </w:pPr>
      <w:r>
        <w:t xml:space="preserve">- Chính phủ, chúng tôi xin khai. Chúng tôi xin khai. Hắn họ Hồ. Mọi người đều gọi hắn là Hồ tử ca. Hắn chính là người dẫn đầu chúng tôi tới đây...</w:t>
      </w:r>
    </w:p>
    <w:p>
      <w:pPr>
        <w:pStyle w:val="BodyText"/>
      </w:pPr>
      <w:r>
        <w:t xml:space="preserve">Bởi vì người đàn ông mặt sẹo không phối hợp, mấy người biết tội lỗi lúc trước muốn trốn cũng không thoát. Nhưng về phần bản thân bọn họ không khai ra, phỏng đoán người đàn ông mặt sẹo cũng sẽ vì hành vi của bọn họ, dứt khoát tre đổ, cây đậu ngã. Cho nên bọn họ không đợi thẩm vấn liền khai hết toàn bộ.</w:t>
      </w:r>
    </w:p>
    <w:p>
      <w:pPr>
        <w:pStyle w:val="BodyText"/>
      </w:pPr>
      <w:r>
        <w:t xml:space="preserve">- Hồ tử ca?</w:t>
      </w:r>
    </w:p>
    <w:p>
      <w:pPr>
        <w:pStyle w:val="BodyText"/>
      </w:pPr>
      <w:r>
        <w:t xml:space="preserve">Sau khi Trưởng phòng Ba Tang nghe Nhị Long nói xong, bỗng nhiên biến sắc một chút. Động tác có chút lỗ mãng kéo người đàn ông mặt sẹo đang nằm trên mặt đất đến chỗ đống lửa, mượn ánh lửa nhìn mặt của người đàn ông mặt sẹo.</w:t>
      </w:r>
    </w:p>
    <w:p>
      <w:pPr>
        <w:pStyle w:val="BodyText"/>
      </w:pPr>
      <w:r>
        <w:t xml:space="preserve">- Hồ Vinh Phát, thật sự là anh! nguồn</w:t>
      </w:r>
    </w:p>
    <w:p>
      <w:pPr>
        <w:pStyle w:val="BodyText"/>
      </w:pPr>
      <w:r>
        <w:t xml:space="preserve">Trong giọng nói của Trưởng phòng Ba Tang, vừa vui mừng nhưng tdường như còn lộ ra một chút bi thương. Sau khi mấy người cảnh sát ở xung quanh nghe Ba Tang nói xong, trên mặt đều lộ vẻ ngạc nhiên mừng rỡ.</w:t>
      </w:r>
    </w:p>
    <w:p>
      <w:pPr>
        <w:pStyle w:val="BodyText"/>
      </w:pPr>
      <w:r>
        <w:t xml:space="preserve">Ba Tang hành động như vậy khiến Trang Duệ cảm thấy khó hiểu. Hắn giữ chặt Lạc Châu đang đứng ở bên cạnh, nhỏ giọng hỏi:</w:t>
      </w:r>
    </w:p>
    <w:p>
      <w:pPr>
        <w:pStyle w:val="BodyText"/>
      </w:pPr>
      <w:r>
        <w:t xml:space="preserve">- Cảnh sát Lạc Câu, cái này, đã xảy ra chuyện gì vậy ?</w:t>
      </w:r>
    </w:p>
    <w:p>
      <w:pPr>
        <w:pStyle w:val="BodyText"/>
      </w:pPr>
      <w:r>
        <w:t xml:space="preserve">Vẻ mặt Lạc châu có chút kích động, chỉ vào người đàn ông mặt sẹo nằm trên mặt đất, nói:</w:t>
      </w:r>
    </w:p>
    <w:p>
      <w:pPr>
        <w:pStyle w:val="BodyText"/>
      </w:pPr>
      <w:r>
        <w:t xml:space="preserve">- Trang tiên sinh, chúng tôi... Tên Hồ Vinh Phát này, chính là một trong những thủ phạm chính đã sát hại đồng chí Tác Nam Đạt Kiệt ở Khả Khả Tây Lý. Chúng tôi đã đuổi bắt hắn tròn 17 năm/ Không ngờ được, lại bắt được hắn ở chỗ này!</w:t>
      </w:r>
    </w:p>
    <w:p>
      <w:pPr>
        <w:pStyle w:val="BodyText"/>
      </w:pPr>
      <w:r>
        <w:t xml:space="preserve">- Phiến Tử ở Khả Khả Tây Lý?</w:t>
      </w:r>
    </w:p>
    <w:p>
      <w:pPr>
        <w:pStyle w:val="BodyText"/>
      </w:pPr>
      <w:r>
        <w:t xml:space="preserve">Trang Duệ hỏi.</w:t>
      </w:r>
    </w:p>
    <w:p>
      <w:pPr>
        <w:pStyle w:val="BodyText"/>
      </w:pPr>
      <w:r>
        <w:t xml:space="preserve">- Đúng, đó chỉ là vai diễn. Người đó chính là Tác Nam Đạt Kiệt...</w:t>
      </w:r>
    </w:p>
    <w:p>
      <w:pPr>
        <w:pStyle w:val="BodyText"/>
      </w:pPr>
      <w:r>
        <w:t xml:space="preserve">Lạc Châu gật đầu một cái thật mạnh, kể cho Trang Duệ nghe một câu chuyện vui buồn lẫn lộn.</w:t>
      </w:r>
    </w:p>
    <w:p>
      <w:pPr>
        <w:pStyle w:val="BodyText"/>
      </w:pPr>
      <w:r>
        <w:t xml:space="preserve">Một ngày vào một năm nào đó. Tác Nam Đạt Kiệt 40 tuổi và 4 đội viên ở Khả Khả Tây Lý bắt được 20 tên săn trộm, thu được 7 chiếc xe ô tô và hơn 1800 tấm da linh dương.</w:t>
      </w:r>
    </w:p>
    <w:p>
      <w:pPr>
        <w:pStyle w:val="BodyText"/>
      </w:pPr>
      <w:r>
        <w:t xml:space="preserve">Khi áp giải những tên côn đồ tới tới gần khu vực hồ Thái Dương, mấy tên côn đồ chợt quay lại tập kích. Tác Nam Đạt Kiệt vì muốn bảo vệ linh dương, dù không có mấy người vẫn kiên trì dùng súng chống lại 18 tên săn trộm, cho đến giọt máu cuối cùng.</w:t>
      </w:r>
    </w:p>
    <w:p>
      <w:pPr>
        <w:pStyle w:val="BodyText"/>
      </w:pPr>
      <w:r>
        <w:t xml:space="preserve">Tác Nam Đạt Kiệt chết quỳ trên mặt đất, tay phải cầm súng, tay trái nắm cò, mắt trợn lên, vẫn không nhúc nhích. Anh giống như một pho tượngđ iêu khắc, không ai dám đi qua. Mặc dù đã chết, anh vẫn khiến bọn chúng sợ hãi.</w:t>
      </w:r>
    </w:p>
    <w:p>
      <w:pPr>
        <w:pStyle w:val="BodyText"/>
      </w:pPr>
      <w:r>
        <w:t xml:space="preserve">Tác Nam Đạt Kiệt chết khiến cho du luận và các giới đều kinh ngạc. Năm 1995, chính phủ Trung Quốc phê chuẩn thành lập "khu bảo tồn thiên nhiên Khả Khả Tây Lý cấp tỉnh. Cũng vào năm 1997 đã trở thành " khu bảo tồn thiên nhiên Khả Khả Tây Lý cấp quốc gia.</w:t>
      </w:r>
    </w:p>
    <w:p>
      <w:pPr>
        <w:pStyle w:val="BodyText"/>
      </w:pPr>
      <w:r>
        <w:t xml:space="preserve">Mặc dù đã qua 17 năm dòng giã, nhưng chuyện "Tác Nam Đạt Kiệt đã anh dũng hi sinh khi chiến đấu với phần tử săn trộm vẫn còn được mọi người tuyên dương. Cơ quan công an vẫn không ngừng truy bắt những kẻ tình nghi là tội phạm đã giết anh ta đang lẩn trốn ngoài vòng pháp luật.</w:t>
      </w:r>
    </w:p>
    <w:p>
      <w:pPr>
        <w:pStyle w:val="BodyText"/>
      </w:pPr>
      <w:r>
        <w:t xml:space="preserve">Cho đến bây giờ, 18 tên côn đồ, đã có 15 người quy án. Chỉ còn có ba người đang lẩn trốn. Mà Hồ Vinh Phát, chính là một trong số ba người này, cũng là thủ phạm chính đã bắn chết Tác Nam Đạt Kiệt.</w:t>
      </w:r>
    </w:p>
    <w:p>
      <w:pPr>
        <w:pStyle w:val="BodyText"/>
      </w:pPr>
      <w:r>
        <w:t xml:space="preserve">Bất kỳ ai cũng không thể ngờ được, tại một sơn thôn nhỏ này, bọn họ đã bắt được thủ phạm từ mười bảy năm trước. Điều này khiến đám người thoáng nhìn về phía trưởng phòng Ba Tang đang mỏi mệt, vẻ mặt cực kỳ hưng phấn.</w:t>
      </w:r>
    </w:p>
    <w:p>
      <w:pPr>
        <w:pStyle w:val="BodyText"/>
      </w:pPr>
      <w:r>
        <w:t xml:space="preserve">- Trưởng phòng Ba Tang, trước mắt cứ áp giải mấy người bọn họ trở về đã. Để Viện trưởng Lạp Ba Thứ Nhân khám xem thế nào. Nếu chẳng may hắn chết, vậy chẳng phải là đã tiện nghi cho hắn rồi sao?</w:t>
      </w:r>
    </w:p>
    <w:p>
      <w:pPr>
        <w:pStyle w:val="BodyText"/>
      </w:pPr>
      <w:r>
        <w:t xml:space="preserve">Trang Duệ tranh thủ lúc đang nói chuyện, lặng lẽ rót chút linh khí vào trong cơ thể người đàn ông mặt sẹo. Hắn muốn người này sống để nhận lấy sự phán xét của pháp luật. Đối loại người cực ác như hắn, cuộc sống sau này có lẽ sống còn đau đớn hơn cả chết.</w:t>
      </w:r>
    </w:p>
    <w:p>
      <w:pPr>
        <w:pStyle w:val="BodyText"/>
      </w:pPr>
      <w:r>
        <w:t xml:space="preserve">- Đúng, đúng, không thể không để hắn chết như thế được.</w:t>
      </w:r>
    </w:p>
    <w:p>
      <w:pPr>
        <w:pStyle w:val="BodyText"/>
      </w:pPr>
      <w:r>
        <w:t xml:space="preserve">Sau khi nghe Trang Duệ nói xong, trưởng phòng Ba Tang mới phản ứng lại. Ông ta tự mình ra trận, đưa người đàn ông mặt sẹo người đã rũ ra về thôn trang.</w:t>
      </w:r>
    </w:p>
    <w:p>
      <w:pPr>
        <w:pStyle w:val="Compact"/>
      </w:pPr>
      <w:r>
        <w:br w:type="textWrapping"/>
      </w:r>
      <w:r>
        <w:br w:type="textWrapping"/>
      </w:r>
    </w:p>
    <w:p>
      <w:pPr>
        <w:pStyle w:val="Heading2"/>
      </w:pPr>
      <w:bookmarkStart w:id="1178" w:name="chương-1156---1159-vì-ngày-mai-tương-sáng."/>
      <w:bookmarkEnd w:id="1178"/>
      <w:r>
        <w:t xml:space="preserve">1156. Chương 1156 - 1159: Vì Ngày Mai Tương Sáng.</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1156 - 1159: Vì ngày mai tương sáng.</w:t>
      </w:r>
    </w:p>
    <w:p>
      <w:pPr>
        <w:pStyle w:val="BodyText"/>
      </w:pPr>
      <w:r>
        <w:t xml:space="preserve">Nhóm Dịch: Tepga</w:t>
      </w:r>
    </w:p>
    <w:p>
      <w:pPr>
        <w:pStyle w:val="BodyText"/>
      </w:pPr>
      <w:r>
        <w:t xml:space="preserve">Nguồn: Sưu tầm</w:t>
      </w:r>
    </w:p>
    <w:p>
      <w:pPr>
        <w:pStyle w:val="BodyText"/>
      </w:pPr>
      <w:r>
        <w:t xml:space="preserve">Sáng sớm hôm sau, nhờ có sự trợ giúp của bên bệnh viện, ông ta suốt đêm áp giải Hồ Vinh Phát trở về thị trấn. Vởi vì vụ án này, Ba Tang cũng trở về cùng. Fã không còn những người săn trộm, sơn thôn nhỏ lại khôi phục lại sự bình yên như trước kia.</w:t>
      </w:r>
    </w:p>
    <w:p>
      <w:pPr>
        <w:pStyle w:val="BodyText"/>
      </w:pPr>
      <w:r>
        <w:t xml:space="preserve">- Lão thôn trưởng tôn kính, Đốn Châu Thứ Nhân huynh đệ, rốt cuộc báo tuyết thế nào? Mấy năm nay nó có tới sơn thôn này không?</w:t>
      </w:r>
    </w:p>
    <w:p>
      <w:pPr>
        <w:pStyle w:val="BodyText"/>
      </w:pPr>
      <w:r>
        <w:t xml:space="preserve">Sau khi tiễn chân đám người Ba Tang xong, Trang Duệ liền tìm được lão thôn trưởng trước. Hắn vội vàng muốn biết về tin tức của báo tuyết. Nếu không phải sợ đám người Tần Đổng Băng lo lắng, Trang Duệ đã muốn dẫn theo Bạch Sư lên Tuyết Sơn từ sáng sớm.</w:t>
      </w:r>
    </w:p>
    <w:p>
      <w:pPr>
        <w:pStyle w:val="BodyText"/>
      </w:pPr>
      <w:r>
        <w:t xml:space="preserve">- Trang tiên sinh, vào thời điểm này năm trước, báo tuyết đã từng tới trong thôn trang. Chúng tôi đã chuẩn bị cho nó 10 con bò dê. Hẳn là cũng đủ cho nó qua mùa đông. Chỉ có điều năm nay chưa thấy nó tới. Có thể bởi vì chỗ chúng ta có nhiều người lạ tới.</w:t>
      </w:r>
    </w:p>
    <w:p>
      <w:pPr>
        <w:pStyle w:val="BodyText"/>
      </w:pPr>
      <w:r>
        <w:t xml:space="preserve">Lúc Đốn Châu Thứ Nhân nói chuyện có chút xấu hổ. Trang Duệ để lại cho bọn họ hơn mười vạn nhân dân tệ, mà bọn họ chỉ mới bỏ ra có 10 con bò dê.</w:t>
      </w:r>
    </w:p>
    <w:p>
      <w:pPr>
        <w:pStyle w:val="BodyText"/>
      </w:pPr>
      <w:r>
        <w:t xml:space="preserve">Mà sau khi tin tức phật sống chuyển thế được truyền ra ngoài, người du lịch hành hương đến thôn Dát Mã cũng nhiều lên. Thậm chí có một vài đội đi lên núi, cũng xem Tuyết Sơn là mục tiêu mà bọn họ muốn chinh phục. Sở dĩ năm nay báo tuyết chưa có tới, nguyên nhân có lẽ là vì như thế.</w:t>
      </w:r>
    </w:p>
    <w:p>
      <w:pPr>
        <w:pStyle w:val="BodyText"/>
      </w:pPr>
      <w:r>
        <w:t xml:space="preserve">- Chỉ cần báo tuyết còn ở trên núi, tôi vẫn muốn tìm đến nó. Còn có cả cha mẹ Kim Điêu nữa. Tôi cũng phải nhanh chân đến xem...</w:t>
      </w:r>
    </w:p>
    <w:p>
      <w:pPr>
        <w:pStyle w:val="BodyText"/>
      </w:pPr>
      <w:r>
        <w:t xml:space="preserve">Trang Duệ phát hiện, sau khi trải qua sự kiện của đám người săn trộm này, tâm tình muốn tiến vào Tuyết Sơn của hắn càng trở nên cấp bách hơn..</w:t>
      </w:r>
    </w:p>
    <w:p>
      <w:pPr>
        <w:pStyle w:val="BodyText"/>
      </w:pPr>
      <w:r>
        <w:t xml:space="preserve">Biến hóa ở thôn Dát Mã, khiến Trang Duệ có chút bất ngờ. Sau khi tin tức chuyển thế linh đồng được truyền ra ngoài, sơn thôn nhỏ hẻo lánh quạnh quẽ này lại trở nên náo nhiệt.</w:t>
      </w:r>
    </w:p>
    <w:p>
      <w:pPr>
        <w:pStyle w:val="BodyText"/>
      </w:pPr>
      <w:r>
        <w:t xml:space="preserve">Người tới sớm nhất là một vài tín đố truyền giáo của Lạt Ma đến nơi Lạt Ma sinh ra để hành hương. Chờ sau khi bọn họ trở về, đem tin tức, cũng như vẻ đẹp mỹ lệ của sơn thôn tuyên dương ra ngoài, dẫn tới phần đông những người thích du lịch khắp nơi tơi đây.</w:t>
      </w:r>
    </w:p>
    <w:p>
      <w:pPr>
        <w:pStyle w:val="BodyText"/>
      </w:pPr>
      <w:r>
        <w:t xml:space="preserve">Tuy rằng du lịch kéo theo kinh tế trong sơn thôn phát triển, cuộc sống hàng ngày của các thôn dân đều dễ chịu hơn nhiều so với trước kia. Nhưng đồng dạng, môi trường ngăn cách cũng đã bị phá hỏng.</w:t>
      </w:r>
    </w:p>
    <w:p>
      <w:pPr>
        <w:pStyle w:val="BodyText"/>
      </w:pPr>
      <w:r>
        <w:t xml:space="preserve">Trên một đoạn đường ngắn từ cổng sơn thôn đến dưới chân núi tuyết n, Trang Duệ thấy không ít những túi thực phẩm cũ. Những thứ này hẳn là do những vị du khách vứt bỏ.</w:t>
      </w:r>
    </w:p>
    <w:p>
      <w:pPr>
        <w:pStyle w:val="BodyText"/>
      </w:pPr>
      <w:r>
        <w:t xml:space="preserve">Báo tuyết thích sống ở nơi thiên nhiên thuần khiết. Hơn nữa thiên tính dè dặt, lại bị Trang Duệ dùng linh khí chải vuốt qua, rất rõ ràng những địa phương có nhiều du khách qua lại nh vậy, khiến nó chùn bước.</w:t>
      </w:r>
    </w:p>
    <w:p>
      <w:pPr>
        <w:pStyle w:val="BodyText"/>
      </w:pPr>
      <w:r>
        <w:t xml:space="preserve">Nghĩ đến đây, Trang Duệ không khỏi có chút lo lắng. Hiện tại, ở sâu trong Đại Tuyết Sơn đã không còn thực vật. Rốt cuộc báo tuyết còn có thể sống nữa không?</w:t>
      </w:r>
    </w:p>
    <w:p>
      <w:pPr>
        <w:pStyle w:val="BodyText"/>
      </w:pPr>
      <w:r>
        <w:t xml:space="preserve">Nhìn thấy sắc mặt Trang Duệ khó coi như vậy, Đốn Châu Thứ Nhân mở miệng nói:</w:t>
      </w:r>
    </w:p>
    <w:p>
      <w:pPr>
        <w:pStyle w:val="BodyText"/>
      </w:pPr>
      <w:r>
        <w:t xml:space="preserve">- Trang Duệ huynh đệ, là chúng tôi làm không tốt, không chuẩn bị đầy đủ thực vật và môi trường không bị người quấy rầy cho báo tuyết...</w:t>
      </w:r>
    </w:p>
    <w:p>
      <w:pPr>
        <w:pStyle w:val="BodyText"/>
      </w:pPr>
      <w:r>
        <w:t xml:space="preserve">Có thể nói đúng là như vậy. Trang Duệ đến đã thay đổi bộ mặt khốn khó của thôn Dát Mã. Mặc kệ là tìm Lạt Ma chuyển thế, hay giúp đỡ những đứa trẻ đến trường, đều không tránh khỏi có liên quan tới Trang Duệ.</w:t>
      </w:r>
    </w:p>
    <w:p>
      <w:pPr>
        <w:pStyle w:val="BodyText"/>
      </w:pPr>
      <w:r>
        <w:t xml:space="preserve">Nhưng chuyện Trang Duệ phó thác cho trong thôn, bọn họ lại không làm tốt, trong lòng không khỏi có chút áy náy.</w:t>
      </w:r>
    </w:p>
    <w:p>
      <w:pPr>
        <w:pStyle w:val="BodyText"/>
      </w:pPr>
      <w:r>
        <w:t xml:space="preserve">Có lẽ có những người này sẽ cho rằng, không phải là một con động vật thôi sao, cũng không phải người, làm gì phải yêu quý như vậy.</w:t>
      </w:r>
    </w:p>
    <w:p>
      <w:pPr>
        <w:pStyle w:val="BodyText"/>
      </w:pPr>
      <w:r>
        <w:t xml:space="preserve">Nhưng ở Tây Tạng này, động vật được xem là bạn của con người. Báo tuyết lại được bọn họ cho là vị thần bảo vệ Đại Tuyết Sơn. Trong lòng bọn họ, chuyện Trang Duệ phó thác cho bọn họ còn quan trọng hơn là chiếu cố một con người.</w:t>
      </w:r>
    </w:p>
    <w:p>
      <w:pPr>
        <w:pStyle w:val="BodyText"/>
      </w:pPr>
      <w:r>
        <w:t xml:space="preserve">- Chuyện này không liên quan đến các người. Động vật từ đầu đến cuối đều phải sống trong thiên nhiên. Khôn sống mống chết là quy tắc tự nhiên. Báo tuyết cũng không ngoại lệ...</w:t>
      </w:r>
    </w:p>
    <w:p>
      <w:pPr>
        <w:pStyle w:val="BodyText"/>
      </w:pPr>
      <w:r>
        <w:t xml:space="preserve">Trang Duệ lắc đầu nhìn, Đốn Châu Thứ Nhân đang tỏ ra áy náy nói. Thật ra khiến trong lòng hắn đã hiểu thông. Trước khi mình biết báo tuyết ở đó, cũng không thấy nó bị đói. Làm vua của Tuyết Sơn, nếu bị chết đói, vậy chẳng phải là một chuyện rất buồn cười sao?</w:t>
      </w:r>
    </w:p>
    <w:p>
      <w:pPr>
        <w:pStyle w:val="BodyText"/>
      </w:pPr>
      <w:r>
        <w:t xml:space="preserve">Nhìn Tuyết Sơn với màu trắng tinh khiết sừng sững ở ngoài cửa sổ Trang Duệ nói tiếp:</w:t>
      </w:r>
    </w:p>
    <w:p>
      <w:pPr>
        <w:pStyle w:val="BodyText"/>
      </w:pPr>
      <w:r>
        <w:t xml:space="preserve">- Chỉ có điều lão thôn trưởng, Đốn Châu Thứ Nhân đại ca, tôi có đề nghị, không biết các người có đồng ý nghe hay không...</w:t>
      </w:r>
    </w:p>
    <w:p>
      <w:pPr>
        <w:pStyle w:val="BodyText"/>
      </w:pPr>
      <w:r>
        <w:t xml:space="preserve">- Trang Duệ huynh đệ, cậu cứ nói. Chỉ cần chúng tôi có thể làm được, nhất định sẽ lo liệu. Cho dù không thể làm được cũng phải xử lý...</w:t>
      </w:r>
    </w:p>
    <w:p>
      <w:pPr>
        <w:pStyle w:val="BodyText"/>
      </w:pPr>
      <w:r>
        <w:t xml:space="preserve">Đốn Châu Thứ Nhân gật đầu thật mạnh. Hắn đối với đề nghị và thỉnh cầu phần không phải hiểu rõ như vậy.</w:t>
      </w:r>
    </w:p>
    <w:p>
      <w:pPr>
        <w:pStyle w:val="BodyText"/>
      </w:pPr>
      <w:r>
        <w:t xml:space="preserve">- Đốn Châu Thứ Nhân đại ca, tôi không phải yêu cầu các người làm gì, tôi không có quyền này...</w:t>
      </w:r>
    </w:p>
    <w:p>
      <w:pPr>
        <w:pStyle w:val="BodyText"/>
      </w:pPr>
      <w:r>
        <w:t xml:space="preserve">Trang Duệ nghe vậy nở nụ cười, chỉ vào Đại Tuyết Sơn ngoài cửa sổ, nói:</w:t>
      </w:r>
    </w:p>
    <w:p>
      <w:pPr>
        <w:pStyle w:val="BodyText"/>
      </w:pPr>
      <w:r>
        <w:t xml:space="preserve">- Đốn Châu Thứ Nhân đại ca, các người đều có thể thấy, tuyết trên Tuyết Sơn, là tinh hoàn mỹ như vậy, là thánh khiết như vậy. Nhưng các người có biết hay không? Nếu du khách không ngừng đi tới đó, sẽ dần phá hủy những điều này. Cuối cùng sẽ có một ngày, Tuyết Sơn trắng tinh sẽ giống như một miếng khăn lau bẩn...</w:t>
      </w:r>
    </w:p>
    <w:p>
      <w:pPr>
        <w:pStyle w:val="BodyText"/>
      </w:pPr>
      <w:r>
        <w:t xml:space="preserve">Trang Duệ nói những lời này không phải là nói láo hù dọa bọn họ. Sự thật chính là như vậy. Sau khi Châu Phong nổi danh, du khách tới nhiều hơn. Tàn thuốc lá, vò bình, túi plastic cũng rất nhiều. khiến địa phương đó bị ô nhiễm môi trường ngày càng nặng.</w:t>
      </w:r>
    </w:p>
    <w:p>
      <w:pPr>
        <w:pStyle w:val="BodyText"/>
      </w:pPr>
      <w:r>
        <w:t xml:space="preserve">Có chuyên gia từng chỉ ra, nếu không ngăn chặn hiện tượng đó, sau này mọi người ở châu phong sẽ thấy, nó không còn là tuyết trắng, mà là tuyết màu xám.</w:t>
      </w:r>
    </w:p>
    <w:p>
      <w:pPr>
        <w:pStyle w:val="BodyText"/>
      </w:pPr>
      <w:r>
        <w:t xml:space="preserve">- Có nghiêm trọng như vậy không?</w:t>
      </w:r>
    </w:p>
    <w:p>
      <w:pPr>
        <w:pStyle w:val="BodyText"/>
      </w:pPr>
      <w:r>
        <w:t xml:space="preserve">Sau khi nghe Trang Duệ nói xong, Đốn Châu Thứ Nhân và lão thôn trưởng nhìn nhau. Cả đời này bọn họ cũng chưa đi ra khỏi núi lớn được mấy lần. Đối với khái niệm bảo vệ môi trường gì đó cũng hoàn toàn không hiểu.</w:t>
      </w:r>
    </w:p>
    <w:p>
      <w:pPr>
        <w:pStyle w:val="BodyText"/>
      </w:pPr>
      <w:r>
        <w:t xml:space="preserve">Trang Duệ gật đầu, nói:</w:t>
      </w:r>
    </w:p>
    <w:p>
      <w:pPr>
        <w:pStyle w:val="Compact"/>
      </w:pPr>
      <w:r>
        <w:t xml:space="preserve">- Có lẽ còn nghiêm trọng hơn cả như vậy...</w:t>
      </w:r>
      <w:r>
        <w:br w:type="textWrapping"/>
      </w:r>
      <w:r>
        <w:br w:type="textWrapping"/>
      </w:r>
    </w:p>
    <w:p>
      <w:pPr>
        <w:pStyle w:val="Heading2"/>
      </w:pPr>
      <w:bookmarkStart w:id="1179" w:name="chương-1156---1159-vì-ngày-mai-tương-sáng.-1"/>
      <w:bookmarkEnd w:id="1179"/>
      <w:r>
        <w:t xml:space="preserve">1157. Chương 1156 - 1159: Vì Ngày Mai Tương Sáng.</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1156 - 1159: Vì ngày mai tương sáng.</w:t>
      </w:r>
    </w:p>
    <w:p>
      <w:pPr>
        <w:pStyle w:val="BodyText"/>
      </w:pPr>
      <w:r>
        <w:t xml:space="preserve">Nhóm Dịch: Tepga</w:t>
      </w:r>
    </w:p>
    <w:p>
      <w:pPr>
        <w:pStyle w:val="BodyText"/>
      </w:pPr>
      <w:r>
        <w:t xml:space="preserve">Nguồn: Sưu tầm</w:t>
      </w:r>
    </w:p>
    <w:p>
      <w:pPr>
        <w:pStyle w:val="BodyText"/>
      </w:pPr>
      <w:r>
        <w:t xml:space="preserve">- Vậy... Vậy phải làm sao bây giờ. Thu nhập của người trong thôn tăng thêm. Cuộc sống hàng ngày cũng tốt hơn. Không thể để bọn họ lại trở lại những ngày tháng như trước kia?</w:t>
      </w:r>
    </w:p>
    <w:p>
      <w:pPr>
        <w:pStyle w:val="BodyText"/>
      </w:pPr>
      <w:r>
        <w:t xml:space="preserve">Lão thôn trưởng có chút lo lắng. Trên khuôn mặt vốn đầy những chiến tích của năm tháng, lại xuất hiện thêm không ít nếp nhăn.</w:t>
      </w:r>
    </w:p>
    <w:p>
      <w:pPr>
        <w:pStyle w:val="BodyText"/>
      </w:pPr>
      <w:r>
        <w:t xml:space="preserve">Tục ngữ nói từ tiết kiệm đi tới lãng phí thì dễ, nhưng từ lãng phí đi tới tiết kiệm thì khó có thể làm được. Cho dù ở trong thôn lão thôn trưởng đức cao vọng trọng, nhưng vẫn không đến mức có thể thuyết phục được các thôn dân buông tha lợi ích trước mắt.</w:t>
      </w:r>
    </w:p>
    <w:p>
      <w:pPr>
        <w:pStyle w:val="BodyText"/>
      </w:pPr>
      <w:r>
        <w:t xml:space="preserve">- Ha hả, lão thôn trưởng, không phải nói không cho các người làm du lịch. Nhưng nhất định phải nâng cao đầu vào. Không nên để bất kỳ cơ quan du lịch nào cũng có thể tiến vào. Dùng danh tiếng tuyên truyền là được rồi. Chỉ cần bảo vệ tốt môi trường, tôi tin tưởng, tương lai của các người sẽ rất tốt !</w:t>
      </w:r>
    </w:p>
    <w:p>
      <w:pPr>
        <w:pStyle w:val="BodyText"/>
      </w:pPr>
      <w:r>
        <w:t xml:space="preserve">Trang Duệ nghe vậy nở nụ cười. Sơn thôn này mỹ lệ giống như bức hoạ cuộn tròn. Nếu không bị người đời biết được, không khỏi thực sự có chút đáng tiếc. Bất cứ việc gì đều có tính hai mặt. Chỉ cần có thể khống chế đượ, chuyện xấu cũng có thể biến thành chuyện tốt.</w:t>
      </w:r>
    </w:p>
    <w:p>
      <w:pPr>
        <w:pStyle w:val="BodyText"/>
      </w:pPr>
      <w:r>
        <w:t xml:space="preserve">- Trang Duệ huynh đệ, cậu là một người tài giỏi. Vậy cậu đưa ra chủ ý giúp chúng tôi..</w:t>
      </w:r>
    </w:p>
    <w:p>
      <w:pPr>
        <w:pStyle w:val="BodyText"/>
      </w:pPr>
      <w:r>
        <w:t xml:space="preserve">Sau khi nghe Trang Duệ nói xong, ánh mắt lão thôn trưởng và Đốn Châu Thứ Nhân đều sáng lên. Tuy rằng bọn họ không có bao nhiêu văn hóa, nhưng cũng biết đạo lý chỉ thấy lợi trước mắt, cảnh vật chung quanh chuyển biến xấu. Tổn thất lớn nhất, cuối cùng chỉ có thể là bọn họ.</w:t>
      </w:r>
    </w:p>
    <w:p>
      <w:pPr>
        <w:pStyle w:val="BodyText"/>
      </w:pPr>
      <w:r>
        <w:t xml:space="preserve">Trang Duệ gãi gãi đầu, nói:</w:t>
      </w:r>
    </w:p>
    <w:p>
      <w:pPr>
        <w:pStyle w:val="BodyText"/>
      </w:pPr>
      <w:r>
        <w:t xml:space="preserve">- Hắc, việc này, tôi vẫn thật sự nói không tốt. Chính là không ngoài nâng cao giá trọ thôi sao? Nhà gỗ này các người dựa theo giá của một khách sạn năm sao một ngày mà thu. Cá trong hồ bán theo giá song đầu bảo là được...</w:t>
      </w:r>
    </w:p>
    <w:p>
      <w:pPr>
        <w:pStyle w:val="BodyText"/>
      </w:pPr>
      <w:r>
        <w:t xml:space="preserve">- Trang Duệ huynh đệ, tôi biết khách sạn cấp năm sao, nhưng song đầu bảo là ý gì vậy?</w:t>
      </w:r>
    </w:p>
    <w:p>
      <w:pPr>
        <w:pStyle w:val="BodyText"/>
      </w:pPr>
      <w:r>
        <w:t xml:space="preserve">Trang Duệ đang nói thì bị Đốn Châu Thứ Nhân ngắt lời.</w:t>
      </w:r>
    </w:p>
    <w:p>
      <w:pPr>
        <w:pStyle w:val="BodyText"/>
      </w:pPr>
      <w:r>
        <w:t xml:space="preserve">- Cái này, anh đừng quan tâm nó là ý gì, cứ một bữa cơm lấy của họ ba nghìn, năm năm nghìn sẽ không sai. Anh không cần phải treo biển nơi này hành nghề du lịch. Không ai skhiếu nại các người chém khách. Thích tới hay không...</w:t>
      </w:r>
    </w:p>
    <w:p>
      <w:pPr>
        <w:pStyle w:val="BodyText"/>
      </w:pPr>
      <w:r>
        <w:t xml:space="preserve">Rượu thơm không sợ ngõ nhỏ sâu. Trang Duệ biết, các quản lý cấp cao trong thành phố rất cần một địa phương yên tĩnh mỹ lệ như thế. Nói ở đây một tuần tốn ngót nghét một vạn, đối với bọn họ mà nói thật sự không phải là vấn đề gì lớn.</w:t>
      </w:r>
    </w:p>
    <w:p>
      <w:pPr>
        <w:pStyle w:val="BodyText"/>
      </w:pPr>
      <w:r>
        <w:t xml:space="preserve">Hơn nữa những người này có ý thức bảo vệ môi trường khá mạnh. Tối thiểu chắc sẽ không tùy tiện ném loạn tàn thuốc, ôm con nhỏ đại tiểu tiện khắp nơi. Như vậy đối với hoàn cảnh nơi này cũng sẽ không tạo thành ảnh hưởng quá lớn.</w:t>
      </w:r>
    </w:p>
    <w:p>
      <w:pPr>
        <w:pStyle w:val="BodyText"/>
      </w:pPr>
      <w:r>
        <w:t xml:space="preserve">- Làm như vậy... có được không?</w:t>
      </w:r>
    </w:p>
    <w:p>
      <w:pPr>
        <w:pStyle w:val="BodyText"/>
      </w:pPr>
      <w:r>
        <w:t xml:space="preserve">Đốn Châu Thứ Nhân nghe xong thì há hốc miệng.</w:t>
      </w:r>
    </w:p>
    <w:p>
      <w:pPr>
        <w:pStyle w:val="BodyText"/>
      </w:pPr>
      <w:r>
        <w:t xml:space="preserve">- Trong hồ đều là cá hoang dã. Chúng tôi làm cho khách ăn cũng không lấy tiền. Ở một ngày cũng chính là lấy chút tiền. Nếu chém như vậy... vậy..</w:t>
      </w:r>
    </w:p>
    <w:p>
      <w:pPr>
        <w:pStyle w:val="BodyText"/>
      </w:pPr>
      <w:r>
        <w:t xml:space="preserve">- Chúng ta phải làm chính là đường dây du lịch cao cấp. Đốn Châu Thứ Nhân đại ca, anh phải nhớ kỹ, chúng ta không cầu tốt nhất, nhưng cầu quý nhất. Có vài người có sở thích đặc biệt, chuyên thu mua thứ đắt...</w:t>
      </w:r>
    </w:p>
    <w:p>
      <w:pPr>
        <w:pStyle w:val="BodyText"/>
      </w:pPr>
      <w:r>
        <w:t xml:space="preserve">- Được, việc này tôi sẽ tìm cho anh một chuyên gia, để cô ấy giúp các người định ra chế độ điều lệ cho các hạng mục. Đến lúc đó các người theo như đó mà làm là được...</w:t>
      </w:r>
    </w:p>
    <w:p>
      <w:pPr>
        <w:pStyle w:val="BodyText"/>
      </w:pPr>
      <w:r>
        <w:t xml:space="preserve">Thấy Đốn Châu Thứ Nhân vẫn có vẻ mặt không hiểu, Trang Duệ cũng không còn tâm tình mà dây dưa với anh ta. Hắn còn đang suy nghĩ đến chuyện lên núi đi tìm báo tuyết. Nói đi thì có nói lại, về triển khai thị trường hoạt động, trong bụng Trang Duệ thật sự không có bao nhiêu phương pháp.</w:t>
      </w:r>
    </w:p>
    <w:p>
      <w:pPr>
        <w:pStyle w:val="BodyText"/>
      </w:pPr>
      <w:r>
        <w:t xml:space="preserve">Lập tức Trang Duệ lấy điện thoại ra gọi đám người Lôi Lôi tới, đúng lúc giữ bọn họ lại, sống ở đây. Chỉ cần bọn họ tạo ra một công viên Tây Tạng, vậy có thể tuân theo nguyên tắc "Không cầu tốt nhất, nhưng cầu quý nhất" đúng như lời suy đoán củaTrang Duệ. Đối với các phú hào này, cái gọi là một đao tàn nhẫn, sử dụng trên phưuong diện khai thác và phát triển du lịch, dường như vấn đề cũng không lớn?</w:t>
      </w:r>
    </w:p>
    <w:p>
      <w:pPr>
        <w:pStyle w:val="BodyText"/>
      </w:pPr>
      <w:r>
        <w:t xml:space="preserve">- Nơi này là địa phương đẹp nhất mà chúng tôi nhìn thấy. Đương nhiên thu phí phải cao hơn một chút...</w:t>
      </w:r>
    </w:p>
    <w:p>
      <w:pPr>
        <w:pStyle w:val="BodyText"/>
      </w:pPr>
      <w:r>
        <w:t xml:space="preserve">- Đúng, chỉ có điều các thiết bị tương ứng cũng phải đuổi kịp. Nhà gỗ và những thứ khác thì không nên động tới. Nên bắt đầu bắt đầu từ nguồn nước trước. Các loại đồ dùng, nhất định phải được làm vệ sinh sạch sẽ...</w:t>
      </w:r>
    </w:p>
    <w:p>
      <w:pPr>
        <w:pStyle w:val="BodyText"/>
      </w:pPr>
      <w:r>
        <w:t xml:space="preserve">Tới lúc này, mấy người nghe Trang Duệ nói đã hiểu sơ qua, đều gật đầu. Ở trong này một ngày, người có tâm linh dường như đều được tinh lọc, Đó lại thứ mà có tiền cũng không mua được.</w:t>
      </w:r>
    </w:p>
    <w:p>
      <w:pPr>
        <w:pStyle w:val="BodyText"/>
      </w:pPr>
      <w:r>
        <w:t xml:space="preserve">Nhìn thấy mọi người bảy miệng tám lưới đưa ra chủ ý của mình, Trang Duệ nói:</w:t>
      </w:r>
    </w:p>
    <w:p>
      <w:pPr>
        <w:pStyle w:val="BodyText"/>
      </w:pPr>
      <w:r>
        <w:t xml:space="preserve">- Được rồi, các người vất vả một chút, giúp thôn Dát Mã quy hoạch ra một chế độ đi...</w:t>
      </w:r>
    </w:p>
    <w:p>
      <w:pPr>
        <w:pStyle w:val="BodyText"/>
      </w:pPr>
      <w:r>
        <w:t xml:space="preserve">- Trang Duệ, chúng tôi đưa ra chủ ý, vậy anh thì làm gì?</w:t>
      </w:r>
    </w:p>
    <w:p>
      <w:pPr>
        <w:pStyle w:val="BodyText"/>
      </w:pPr>
      <w:r>
        <w:t xml:space="preserve">Sau khi Lưu Xuyên nghe Trang Duệ nói xong, cảm thấy khó hiểu hỏi.</w:t>
      </w:r>
    </w:p>
    <w:p>
      <w:pPr>
        <w:pStyle w:val="BodyText"/>
      </w:pPr>
      <w:r>
        <w:t xml:space="preserve">Trang Duệ từ phía xa nhìn Đại Tuyết Sơn chìm trong mây cao, nói: truyện cập nhật nhanh nhất tại chấm</w:t>
      </w:r>
    </w:p>
    <w:p>
      <w:pPr>
        <w:pStyle w:val="BodyText"/>
      </w:pPr>
      <w:r>
        <w:t xml:space="preserve">- Tôi mang Bạch Sư đi tới Tuyết Sơn bên kia, thăm cha mẹ Kim Điêu và báo tuyết...</w:t>
      </w:r>
    </w:p>
    <w:p>
      <w:pPr>
        <w:pStyle w:val="BodyText"/>
      </w:pPr>
      <w:r>
        <w:t xml:space="preserve">Ngày hôm qua, bởi vì đám người săn trộm có súng, Trang Duệ để Kim Điêu bay trở về tổ của cha mẹ nó. Nhưng hắn thật sự không ngờ nó lại không lộ diện nữa. Điều này khiến Trang Duệ không thể thông qua nó tìm báo tuyết.</w:t>
      </w:r>
    </w:p>
    <w:p>
      <w:pPr>
        <w:pStyle w:val="BodyText"/>
      </w:pPr>
      <w:r>
        <w:t xml:space="preserve">Lưu Xuyên không vui, lớn tiếng hét lên:</w:t>
      </w:r>
    </w:p>
    <w:p>
      <w:pPr>
        <w:pStyle w:val="BodyText"/>
      </w:pPr>
      <w:r>
        <w:t xml:space="preserve">- Đừng, sao lại đi chơi âm thầm như vậy? Muốn đi thì phải bảo mọi người cùng đi...</w:t>
      </w:r>
    </w:p>
    <w:p>
      <w:pPr>
        <w:pStyle w:val="BodyText"/>
      </w:pPr>
      <w:r>
        <w:t xml:space="preserve">Sau khi nghe Lưu Xuyên nói xong, Thiếp Mộc Nhi ở trong đội ngũ vẫn đều là miệng hồ lô khó chịu, cũng xoay sang nhăn nhó nắm tay phụ họa nói:</w:t>
      </w:r>
    </w:p>
    <w:p>
      <w:pPr>
        <w:pStyle w:val="BodyText"/>
      </w:pPr>
      <w:r>
        <w:t xml:space="preserve">- Đúng, đúng, Trang Duệ nói vậy là không được. Có phải chỉ có mình anh đi tìm ấu điêu đâu?</w:t>
      </w:r>
    </w:p>
    <w:p>
      <w:pPr>
        <w:pStyle w:val="BodyText"/>
      </w:pPr>
      <w:r>
        <w:t xml:space="preserve">- Các người cũng muốn đi cùng sao?</w:t>
      </w:r>
    </w:p>
    <w:p>
      <w:pPr>
        <w:pStyle w:val="BodyText"/>
      </w:pPr>
      <w:r>
        <w:t xml:space="preserve">Trang Duệ nghe vậy bĩu môi, nói:</w:t>
      </w:r>
    </w:p>
    <w:p>
      <w:pPr>
        <w:pStyle w:val="BodyText"/>
      </w:pPr>
      <w:r>
        <w:t xml:space="preserve">- Tốc độ của các người quá chậm. Nếu thật muốn đi, trước hết hãy giúp thôn Dát Mã làm tốt quy hoạch nhỏ, sau đó bảo Bành Phi dẫn các người lên núi đi. Chỉ có điều... nhất định phải chú ý an toàn!</w:t>
      </w:r>
    </w:p>
    <w:p>
      <w:pPr>
        <w:pStyle w:val="Compact"/>
      </w:pPr>
      <w:r>
        <w:t xml:space="preserve">Thấy vẻ mặt đầy mong chờ của Thiếp Mộc Nhi, Trang Duệ không khỏi nở nụ cười.</w:t>
      </w:r>
      <w:r>
        <w:br w:type="textWrapping"/>
      </w:r>
      <w:r>
        <w:br w:type="textWrapping"/>
      </w:r>
    </w:p>
    <w:p>
      <w:pPr>
        <w:pStyle w:val="Heading2"/>
      </w:pPr>
      <w:bookmarkStart w:id="1180" w:name="chương-1156---1159-vì-ngày-mai-tương-sáng.-2"/>
      <w:bookmarkEnd w:id="1180"/>
      <w:r>
        <w:t xml:space="preserve">1158. Chương 1156 - 1159: Vì Ngày Mai Tương Sáng.</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1156 - 1159: Vì ngày mai tương sáng.</w:t>
      </w:r>
    </w:p>
    <w:p>
      <w:pPr>
        <w:pStyle w:val="BodyText"/>
      </w:pPr>
      <w:r>
        <w:t xml:space="preserve">Nhóm Dịch: Tepga</w:t>
      </w:r>
    </w:p>
    <w:p>
      <w:pPr>
        <w:pStyle w:val="BodyText"/>
      </w:pPr>
      <w:r>
        <w:t xml:space="preserve">Nguồn: Sưu tầm</w:t>
      </w:r>
    </w:p>
    <w:p>
      <w:pPr>
        <w:pStyle w:val="BodyText"/>
      </w:pPr>
      <w:r>
        <w:t xml:space="preserve">- Thiếp Mộc Nhi đại ca yên tâm đi. Hiện tại đang là mùa sinh chim non. Nếu có, nhất định sẽ ột con...</w:t>
      </w:r>
    </w:p>
    <w:p>
      <w:pPr>
        <w:pStyle w:val="BodyText"/>
      </w:pPr>
      <w:r>
        <w:t xml:space="preserve">Với tốc độ của Trang Duệ, một hồi lâu là có thể vượt qua ngọn Đại Tuyết Sơn này. Nếu dẫn theo những người này, chỉ sợ hai ngày phu cũng không làm được. Với tâm tình bồn chồn của hắn hiện nay, cũng không chờ nổi.</w:t>
      </w:r>
    </w:p>
    <w:p>
      <w:pPr>
        <w:pStyle w:val="BodyText"/>
      </w:pPr>
      <w:r>
        <w:t xml:space="preserve">Lưu Xuyên biết Trang Duệ nói là sự thực, chỉ có điều miệng vẫn bất mãn than thở nói:</w:t>
      </w:r>
    </w:p>
    <w:p>
      <w:pPr>
        <w:pStyle w:val="BodyText"/>
      </w:pPr>
      <w:r>
        <w:t xml:space="preserve">- Tôi nhớ rõ mới trước đây thân thể anh còn không bằng tôi. Thành thật nói rõ cho tôi biết, tiểu tử anh có phải ở trên Tuyết Sơn ăn các loại bảo vật như tuyết liên ngàn năm hay không hả? Vì sao hiện tại thân thể lại biến thái như vậy?"</w:t>
      </w:r>
    </w:p>
    <w:p>
      <w:pPr>
        <w:pStyle w:val="BodyText"/>
      </w:pPr>
      <w:r>
        <w:t xml:space="preserve">Sau khi nghe Lưu Xuyên nói xong, Trang Duệ bỗng nhiên nói rất nghiêm túc:</w:t>
      </w:r>
    </w:p>
    <w:p>
      <w:pPr>
        <w:pStyle w:val="BodyText"/>
      </w:pPr>
      <w:r>
        <w:t xml:space="preserve">- Lưu manh, muốn biết nguyên nhân sao?</w:t>
      </w:r>
    </w:p>
    <w:p>
      <w:pPr>
        <w:pStyle w:val="BodyText"/>
      </w:pPr>
      <w:r>
        <w:t xml:space="preserve">- Đừng nói những lời vô nghĩa. Đương nhiên là muốn biết...</w:t>
      </w:r>
    </w:p>
    <w:p>
      <w:pPr>
        <w:pStyle w:val="BodyText"/>
      </w:pPr>
      <w:r>
        <w:t xml:space="preserve">- Tốt, vậy đưa lỗ tai qua đây!</w:t>
      </w:r>
    </w:p>
    <w:p>
      <w:pPr>
        <w:pStyle w:val="BodyText"/>
      </w:pPr>
      <w:r>
        <w:t xml:space="preserve">Bộ dạng Trang Duệ có chút thần bí, ở bên tai Lưu Xuyên nói:</w:t>
      </w:r>
    </w:p>
    <w:p>
      <w:pPr>
        <w:pStyle w:val="BodyText"/>
      </w:pPr>
      <w:r>
        <w:t xml:space="preserve">- Tuyết liên ngàn năm thì không có, chỉ có điều tôi có một quyển bí tịch Quỳ Hoa bảo điển. Anh tìm Lôi Lôi thương lượng trước. Nếu cô ấy đồng ý cho anh cắt, anh tới tìm tôi để luyện. Nhất định anh sẽ còn biến thái hơn cả tôi...</w:t>
      </w:r>
    </w:p>
    <w:p>
      <w:pPr>
        <w:pStyle w:val="BodyText"/>
      </w:pPr>
      <w:r>
        <w:t xml:space="preserve">- Trang Duệ, anh tự tìm cái chết hả? Dám đùa giỡn lão nương...</w:t>
      </w:r>
    </w:p>
    <w:p>
      <w:pPr>
        <w:pStyle w:val="BodyText"/>
      </w:pPr>
      <w:r>
        <w:t xml:space="preserve">Giọng noi của Trang Duệ đủ lớn để mọi người trong phòng đều nghe thấy. Lôi Lôi tức giận nhảy dựng lên đuổi đánh nhau Trang Duệ. Ngay lập tức trong phòng truyền ra tiếng cười vui vẻ.</w:t>
      </w:r>
    </w:p>
    <w:p>
      <w:pPr>
        <w:pStyle w:val="BodyText"/>
      </w:pPr>
      <w:r>
        <w:t xml:space="preserve">Khi đi đến một chỗ góc cua trên sườn núi, Trang Duệ thở ra một làn khí màu trắng. Hắn đã đi tới đoạn giữa của Tuyết Sơn. Ở đâu đây quanh năm tuyết phủ không tan. Nhiệt độ không khí đều dưới không độ.</w:t>
      </w:r>
    </w:p>
    <w:p>
      <w:pPr>
        <w:pStyle w:val="BodyText"/>
      </w:pPr>
      <w:r>
        <w:t xml:space="preserve">Phải nói rằng, hôm nay kỳ thật không phải là ngày tốt để đi lên núi. Bởi vì gió thổi khá mạnh. Cuồng phong thổi bay tuyến trên núi, tràn ngập ở phía trước đường đi, khiến người ta căn bản không thấy rõ đường đi dưới chân.</w:t>
      </w:r>
    </w:p>
    <w:p>
      <w:pPr>
        <w:pStyle w:val="BodyText"/>
      </w:pPr>
      <w:r>
        <w:t xml:space="preserve">Lấy tay nâng cái ba lô chừng một thước ở sau lưng lên một chút, hắn ngẩng đầu nhìn đỉnh núi cao ngất chìm trong mây, sắc mặt Trang Duệ có chút mệt mỏi.</w:t>
      </w:r>
    </w:p>
    <w:p>
      <w:pPr>
        <w:pStyle w:val="BodyText"/>
      </w:pPr>
      <w:r>
        <w:t xml:space="preserve">Ban đầu, Trang Duệ đã nghĩ tới chuyện mang theo một cái lều dã ngoại và một chút đồ tiếp tế. Không ngờ được Tần Huyên Băng không an tâm khi một mình hắn đi lên núi, cho nên những thứ có tác dụng hay không có tác dụng đều nhét vào trong túi xách của hắn.</w:t>
      </w:r>
    </w:p>
    <w:p>
      <w:pPr>
        <w:pStyle w:val="BodyText"/>
      </w:pPr>
      <w:r>
        <w:t xml:space="preserve">Chỉ có điều Tần Huyên Băng cũng không nghĩ, núi này có thế dốc thẳng đứng. Đường đầy tuyết phủ đường trượt. Mang nhiều thứ như vậy không phải hại người sao? Có vài lần Trang Duệ trọng tâm không ổn, thiếu chút nữa thì ngã xuống dưới.</w:t>
      </w:r>
    </w:p>
    <w:p>
      <w:pPr>
        <w:pStyle w:val="BodyText"/>
      </w:pPr>
      <w:r>
        <w:t xml:space="preserve">So với Trang Duệ, Bạch Sư lại tiêu sái hơn nhiều. Trên chân đệm nhiều thịt, còn có móng vuốt sắc bén, khiến Bạch Sư ở đi trên Tuyết Sơn như giẫm trên đất bằng. Nếu không phải chờ Trang Duệ, hẳn là nó đã đi đến đỉnh núi.</w:t>
      </w:r>
    </w:p>
    <w:p>
      <w:pPr>
        <w:pStyle w:val="BodyText"/>
      </w:pPr>
      <w:r>
        <w:t xml:space="preserve">Chỉ có điều bởi vì năm nay vừa sinh con nhỏ, Tuyết Ngao ở lại Bắc Kinh, không đi cùng. Điều này Bạch Sư trở về chốn cũ lại không cao hứng cho lắm.</w:t>
      </w:r>
    </w:p>
    <w:p>
      <w:pPr>
        <w:pStyle w:val="BodyText"/>
      </w:pPr>
      <w:r>
        <w:t xml:space="preserve">- Bạch Sư, nghỉ ngơi ở đây đi...</w:t>
      </w:r>
    </w:p>
    <w:p>
      <w:pPr>
        <w:pStyle w:val="BodyText"/>
      </w:pPr>
      <w:r>
        <w:t xml:space="preserve">Trang Duệ đi một hơi đã gần ba, bốn giờ. Tuy rằng thể chất hơn người, nhưng nhiệt lượng tiêu hao vẫn cần bù lại. Hắn tìm một chỗ hơi bằng phẳng một chút, Trang Duệ lấy từ trong ba lô ra chút thực phẩm.</w:t>
      </w:r>
    </w:p>
    <w:p>
      <w:pPr>
        <w:pStyle w:val="BodyText"/>
      </w:pPr>
      <w:r>
        <w:t xml:space="preserve">Sau khi nhét vào miệng mình một miếng chocolate xong, Trang Duệ lột một cái chân giờ hun khói to bằng cánh tay trẻ con ném cho Bạch Sư ăn. Hắn cũng không sợ đồ chơi đông lạnh này. Với tuổi của Bạch Sư phỏng đoán ngay cả thép cũng có thể cắn đứt mất. Điều đó tất nhiên không phải là nói chơi.</w:t>
      </w:r>
    </w:p>
    <w:p>
      <w:pPr>
        <w:pStyle w:val="BodyText"/>
      </w:pPr>
      <w:r>
        <w:t xml:space="preserve">Sau khi đem thức ăn còn lại bỏ vào túi plastic đóng gói cất lại trong ba lô xong, Trang Duệ đứng dậy, tiếp tục đi lên phía trên. Tuy rằng lần này mang theo hơi nhiều đồ, nhưng so với người thường, tốc độ của Trang Duệ vẫn nhanh hơn rất nhiều.</w:t>
      </w:r>
    </w:p>
    <w:p>
      <w:pPr>
        <w:pStyle w:val="BodyText"/>
      </w:pPr>
      <w:r>
        <w:t xml:space="preserve">- Hả? Vết máu?</w:t>
      </w:r>
    </w:p>
    <w:p>
      <w:pPr>
        <w:pStyle w:val="BodyText"/>
      </w:pPr>
      <w:r>
        <w:t xml:space="preserve">Khi hắn tới cách ngọn núi chừng bốn trăm thước, Trang Duệ phát hiện có một vết máu đọng trên triền núi phía trước.</w:t>
      </w:r>
    </w:p>
    <w:p>
      <w:pPr>
        <w:pStyle w:val="BodyText"/>
      </w:pPr>
      <w:r>
        <w:t xml:space="preserve">- Xem ra đây là nơi đám người của người đàn ông mặt sẹo kia gặp được Kim Điêu...</w:t>
      </w:r>
    </w:p>
    <w:p>
      <w:pPr>
        <w:pStyle w:val="BodyText"/>
      </w:pPr>
      <w:r>
        <w:t xml:space="preserve">Trang Duệ quan sát địa hình xung quanh một chút, không khỏi có chút nghĩ mà sợ. Nếu không phải phía trên sườn núi vững chắc này chính là một bức tường nham thạch lồi ra, đúng lúc chắn tầm mắt phía dưới, chỉ sợ Kim Điêu còn không dễ dàng chạy được tới đây.</w:t>
      </w:r>
    </w:p>
    <w:p>
      <w:pPr>
        <w:pStyle w:val="BodyText"/>
      </w:pPr>
      <w:r>
        <w:t xml:space="preserve">Lại đi lên cao thêm khoảng hai trăm mét nữa, Tuyết Sơn đã hiện ra một dong sông băng. Những trụ băng sắc nhọn đột ngột từ mặt đất mọc lên. Ánh mặt trời chiếu xuống phản chiếu những ánh sáng hoa mỹ. Một tiếng ho khan nho nhỏ, cũng có thể tạo ra hồi âm.</w:t>
      </w:r>
    </w:p>
    <w:p>
      <w:pPr>
        <w:pStyle w:val="BodyText"/>
      </w:pPr>
      <w:r>
        <w:t xml:space="preserve">- Hắc, không ngờ được phía trước còn có người. Chắc không phải là đồng đảng của đám người săn trộm chứ?</w:t>
      </w:r>
    </w:p>
    <w:p>
      <w:pPr>
        <w:pStyle w:val="BodyText"/>
      </w:pPr>
      <w:r>
        <w:t xml:space="preserve">Sau khi đặt cbàn tay lên một vách đá, Trang Duệ không ngờ nghe được tiếng người. Hắn không ngờ được ở đây có thể nói là khu vực cấm của loài người, còn có người đang sinh hoạt. Hắn không khỏi cẩn thận thêm một chút, phóng linh khí trong mắt ra.</w:t>
      </w:r>
    </w:p>
    <w:p>
      <w:pPr>
        <w:pStyle w:val="BodyText"/>
      </w:pPr>
      <w:r>
        <w:t xml:space="preserve">- Hóa ra là đội trông giữ núi...</w:t>
      </w:r>
    </w:p>
    <w:p>
      <w:pPr>
        <w:pStyle w:val="BodyText"/>
      </w:pPr>
      <w:r>
        <w:t xml:space="preserve">Sau khi phóng ra linh khí, Trang Duệ "Nhìn" được, ở cách hắn bốn khoảng hơn mười thước cao, một đội bốn người đi lên núi. Bọn họ đang gian nan leo lên trên. Trừ phương tiện chuẩn bị để leo núi ra, bọn họ không mang theo bất kỳ vũ khí gì khác.</w:t>
      </w:r>
    </w:p>
    <w:p>
      <w:pPr>
        <w:pStyle w:val="BodyText"/>
      </w:pPr>
      <w:r>
        <w:t xml:space="preserve">Lúc này độ dốc của Tuyết Sơn, đã là sáu mươi độ trở lên. Tại mặt trên, con người căn bản là không thể đứng thẳng mà đi lại. Bốn người kia dùng giầy của đội viên đi núi. Bọn họ thật là đang "Đi núi." Toàn bộ thân thể gần như đều phủ phục trên mặt băng.</w:t>
      </w:r>
    </w:p>
    <w:p>
      <w:pPr>
        <w:pStyle w:val="BodyText"/>
      </w:pPr>
      <w:r>
        <w:t xml:space="preserve">Mà Trang Duệ tuy rằng lưng mang một chiếc to lớn, nhưng trên đùi hắn lại có "Lực". Gần như mỗi một bước chân giẫm xuống, đều có thể cắm thật sâu giầy đinh đến mặt đất trong lớp băng vững chắc. Mhìn qua bước chân ngập sâu, đi rất vất vả. Kỳ thật tốc độ lại rất nhanh.</w:t>
      </w:r>
    </w:p>
    <w:p>
      <w:pPr>
        <w:pStyle w:val="BodyText"/>
      </w:pPr>
      <w:r>
        <w:t xml:space="preserve">- Hắc, bạn hữu, các bạn có mấy người vậy? Có muốn chúng tôi thả dây thừng xuống hay không?</w:t>
      </w:r>
    </w:p>
    <w:p>
      <w:pPr>
        <w:pStyle w:val="BodyText"/>
      </w:pPr>
      <w:r>
        <w:t xml:space="preserve">Tới độ cao này, không khí cực kỳ loãng. Gần như mỗi một thước tiến về phía trước đều phải tốn rất nhiều thể lực. Nếu như có một sợi dây thừng gia cố để kéo đi, đối với người leo phía sau mà nói, lại thoải mái hơn rất nhiều.</w:t>
      </w:r>
    </w:p>
    <w:p>
      <w:pPr>
        <w:pStyle w:val="BodyText"/>
      </w:pPr>
      <w:r>
        <w:t xml:space="preserve">Khi Trang Duệ đuổi tới gần đội leo núi này, cách phía sau khoảng 2 thước, rốt cuộc mấy người phía trước đã phát hiện ra sự tồn tại của Trang Duệ, động tác leo về phía trước đã chậm lại.</w:t>
      </w:r>
    </w:p>
    <w:p>
      <w:pPr>
        <w:pStyle w:val="BodyText"/>
      </w:pPr>
      <w:r>
        <w:t xml:space="preserve">Trong nước, những người đi núi rất ít, còn xuất phát từ hình thức ban đầu. Bốn người này đều đến từ cùng một câu lạc bộ leo núi. Có thể leo tới độ cao hơn ba nghìn thước so với mặt biển này đều là đi đồng hành. Đây không giống với chuyện một người đi hưởng thụ.</w:t>
      </w:r>
    </w:p>
    <w:p>
      <w:pPr>
        <w:pStyle w:val="BodyText"/>
      </w:pPr>
      <w:r>
        <w:t xml:space="preserve">- Tôi chỉ đi một mình...</w:t>
      </w:r>
    </w:p>
    <w:p>
      <w:pPr>
        <w:pStyle w:val="BodyText"/>
      </w:pPr>
      <w:r>
        <w:t xml:space="preserve">Trang Duệ đáp lại một tiếng. Chỉ có điều gió trên núi gió thổi đi xuống. Hắn vừa mới mở miệng ra, đã bị tuyết bay vào đầy miệng. Phỏng đoán hắn có hô lên đối phương cũng không thể nghe thấy.</w:t>
      </w:r>
    </w:p>
    <w:p>
      <w:pPr>
        <w:pStyle w:val="BodyText"/>
      </w:pPr>
      <w:r>
        <w:t xml:space="preserve">- Hả... chỉ một mình anh sao?</w:t>
      </w:r>
    </w:p>
    <w:p>
      <w:pPr>
        <w:pStyle w:val="BodyText"/>
      </w:pPr>
      <w:r>
        <w:t xml:space="preserve">Sau khi Trang Duệ đi đến chỗ bọn họ, một thành viên đội leo núi khoảng ba mươi tuổi, không khỏi trừng mắt, nhìn thẳng vào Trang Duệ như nhìn thấy quái vật.</w:t>
      </w:r>
    </w:p>
    <w:p>
      <w:pPr>
        <w:pStyle w:val="BodyText"/>
      </w:pPr>
      <w:r>
        <w:t xml:space="preserve">Có người thậm chí vươn đầu nhìn về phía sau Trang Duệ, muốn xem thử có phải phía dưới còn có người nào đi lên hay không. Tất nhiên, ngoại trừ Bạch Sư với thân thể khổng lồ, hắn lại không thể thấy một người nào khác. Điều này khiến mấy người kinh hãi khó hiểu.</w:t>
      </w:r>
    </w:p>
    <w:p>
      <w:pPr>
        <w:pStyle w:val="BodyText"/>
      </w:pPr>
      <w:r>
        <w:t xml:space="preserve">Phải biết rằng, tại nơi này, vận động đi núi rất ít. Tính nguy hiểm lại rất cao. Bởi vì vậy, bọn họ đều là bốn năm người tạo thành một đội leo núi, hợp tác với nhau, mới có thể đi đến đỉnh núi.</w:t>
      </w:r>
    </w:p>
    <w:p>
      <w:pPr>
        <w:pStyle w:val="BodyText"/>
      </w:pPr>
      <w:r>
        <w:t xml:space="preserve">Chỉ có điều, ngoài ra còn có một loại phương pháp chơi. Đó chính là tiêu tiền mướn người, ngay cả kéo mang nâng, cứng rắn đưa mình lên đỉnh núi cao, để cảm thụ cái cảm giác gió trên núi cao do con người làm ra.</w:t>
      </w:r>
    </w:p>
    <w:p>
      <w:pPr>
        <w:pStyle w:val="BodyText"/>
      </w:pPr>
      <w:r>
        <w:t xml:space="preserve">Người như vậy trên danh nghĩa là đi tới đỉnh Châu Phong mấy lần. Hừ, nhưng chỉ một trò đùa như thế, theo tất cả bạn hữu đi lên núi một lần phải mất trên triệu đôla.</w:t>
      </w:r>
    </w:p>
    <w:p>
      <w:pPr>
        <w:pStyle w:val="BodyText"/>
      </w:pPr>
      <w:r>
        <w:t xml:space="preserve">Nhưng người đơn phương độc mã giống như Trang Duệ xông lên Tuyết Sơn, thật sự là đội leo núi này chưa từng nhìn thấy. Làm vậy không phải giống như một ông cụ thắt cổ vì ngại mạng dài sao.</w:t>
      </w:r>
    </w:p>
    <w:p>
      <w:pPr>
        <w:pStyle w:val="BodyText"/>
      </w:pPr>
      <w:r>
        <w:t xml:space="preserve">Đương nhiên, nước ngoài có vài cao thủ có sức vận động cực hạn. Từ trước đến nay đều là độc lai độc vãng. Nhưng... đây không phải đang ở trong nước sao? Mấy người bọn họ còn chưa từng nghe nói trong nước xuất hiện người nào trâu bò tới như vậy.</w:t>
      </w:r>
    </w:p>
    <w:p>
      <w:pPr>
        <w:pStyle w:val="BodyText"/>
      </w:pPr>
      <w:r>
        <w:t xml:space="preserve">- À, tôi từng đi qua núi này. Cũng không phải quá khó khăn, cho nên lần này tôi chỉ đi một mình... Không, đúng hơn là có Bạch Sư đi cùng tôi lên đây. Đây là người đồng hành của tôi. Nó chắc chắn không cắn người...</w:t>
      </w:r>
    </w:p>
    <w:p>
      <w:pPr>
        <w:pStyle w:val="Compact"/>
      </w:pPr>
      <w:r>
        <w:t xml:space="preserve">Trang Duệ cũng biết mình xuất hiện thế này có khá đột ngột. Sau khi thấy vẻ mặt mấy người này giống như gặp quỷ, hắn cười giới thiệu vớibọn họ về Bạch Sư.</w:t>
      </w:r>
      <w:r>
        <w:br w:type="textWrapping"/>
      </w:r>
      <w:r>
        <w:br w:type="textWrapping"/>
      </w:r>
    </w:p>
    <w:p>
      <w:pPr>
        <w:pStyle w:val="Heading2"/>
      </w:pPr>
      <w:bookmarkStart w:id="1181" w:name="chương-1156---1159-vì-ngày-mai-tương-sáng.-3"/>
      <w:bookmarkEnd w:id="1181"/>
      <w:r>
        <w:t xml:space="preserve">1159. Chương 1156 - 1159: Vì Ngày Mai Tương Sáng.</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1156 - 1159: Vì ngày mai tương sáng.</w:t>
      </w:r>
    </w:p>
    <w:p>
      <w:pPr>
        <w:pStyle w:val="BodyText"/>
      </w:pPr>
      <w:r>
        <w:t xml:space="preserve">Nhóm Dịch: Tepga</w:t>
      </w:r>
    </w:p>
    <w:p>
      <w:pPr>
        <w:pStyle w:val="BodyText"/>
      </w:pPr>
      <w:r>
        <w:t xml:space="preserve">Nguồn: Sưu tầm</w:t>
      </w:r>
    </w:p>
    <w:p>
      <w:pPr>
        <w:pStyle w:val="BodyText"/>
      </w:pPr>
      <w:r>
        <w:t xml:space="preserve">- Hắc, bạn hữu, ngài thật sự trâu bò. Đơn thương độc mã dám xông lênTuyết Sơn...</w:t>
      </w:r>
    </w:p>
    <w:p>
      <w:pPr>
        <w:pStyle w:val="BodyText"/>
      </w:pPr>
      <w:r>
        <w:t xml:space="preserve">- Bạn hữu, đây là Tàng Ngao phải không? Sao trông giống như con sư tử vậy...</w:t>
      </w:r>
    </w:p>
    <w:p>
      <w:pPr>
        <w:pStyle w:val="BodyText"/>
      </w:pPr>
      <w:r>
        <w:t xml:space="preserve">Sau khi nghe Trang Duệ giải thích xong, rốt cục mấy người này xác định Trang Duệ không phải là tuyết quái trong truyền thuyết, lập tức bao vây Trang Duệ, bảy miệng bát lưỡi hỏi. Trong mắt bọn họ, toàn thân Trang Duệ đều rất thần bí.</w:t>
      </w:r>
    </w:p>
    <w:p>
      <w:pPr>
        <w:pStyle w:val="BodyText"/>
      </w:pPr>
      <w:r>
        <w:t xml:space="preserve">Trang Duệ mỉm cười. Chắn đầu gió nói chuyện. Chuyện như vậy không thể khiến người ta không cảm thấy khoái trá. Hắn lập tức đưa tay chỉ chỉ lên phía trên, nói:</w:t>
      </w:r>
    </w:p>
    <w:p>
      <w:pPr>
        <w:pStyle w:val="BodyText"/>
      </w:pPr>
      <w:r>
        <w:t xml:space="preserve">- Đi thôi, phía trên có chỗ tránh gió, đi lên rồi nói sau...</w:t>
      </w:r>
    </w:p>
    <w:p>
      <w:pPr>
        <w:pStyle w:val="BodyText"/>
      </w:pPr>
      <w:r>
        <w:t xml:space="preserve">- Mẹ nó, còn có người như vậy sao?</w:t>
      </w:r>
    </w:p>
    <w:p>
      <w:pPr>
        <w:pStyle w:val="BodyText"/>
      </w:pPr>
      <w:r>
        <w:t xml:space="preserve">Nhìn Trang Duệ ngay cả gậy leo núi cũng không cầm, dẫn theo Bạch Sư liền chạy tới phía trước bọn họ, mấy người của đội leo núi lập tức nhìn vào mắt nhau. Bọn họ đã học được kiến thức leo núi ở câu lạc bộ. Xong, hiện tại tất cả đều bị lật úp.</w:t>
      </w:r>
    </w:p>
    <w:p>
      <w:pPr>
        <w:pStyle w:val="BodyText"/>
      </w:pPr>
      <w:r>
        <w:t xml:space="preserve">Chờ tới khi bọn họ tới được nơi tránh gió như lời Trang Duệ đã nói, đã là hai mươi phút sau. Nhìn trước mặt có bếp gas màu bạc trước chế tạo tinh xảo. Phía trên đang đun nước sắp sôi. Trên mặt đất còn có miếng thịt xông khói, mấy người thiếu chút nữa thì ngã quỵ xuống dưới chân núi.</w:t>
      </w:r>
    </w:p>
    <w:p>
      <w:pPr>
        <w:pStyle w:val="BodyText"/>
      </w:pPr>
      <w:r>
        <w:t xml:space="preserve">Đây là người thế nào vậy. Một người leo núi, nhưng ngay cả nồi chén muôi đều mang theo. Chẳng lẽ hắn không biết leo núi cần muốn giảm bớt trọng lượng không cần thiết hay sao?</w:t>
      </w:r>
    </w:p>
    <w:p>
      <w:pPr>
        <w:pStyle w:val="BodyText"/>
      </w:pPr>
      <w:r>
        <w:t xml:space="preserve">Giống như dây thừng leo núi bốn mười năm trước, sức nặng bao nhiêu kg. Mà hiện tại có loại dây thừng leo núi có công hiệu tương tự, nhưng trọng lượng đã giảm hơn rất nhiều. Đây đều là vì muốn cải thiện, giảm bớt trọng lượng không cần thiết. Nhưng nhìn miệng ba lô của Trang Duệ đang khép hờ kia, ít nhất người bạn hữu này cũng mang trên lưng ước chừng bốn năm mươi cân.</w:t>
      </w:r>
    </w:p>
    <w:p>
      <w:pPr>
        <w:pStyle w:val="BodyText"/>
      </w:pPr>
      <w:r>
        <w:t xml:space="preserve">Trang Duệ thịt dê đông cứng ném vào trong nồi, kêu lên:</w:t>
      </w:r>
    </w:p>
    <w:p>
      <w:pPr>
        <w:pStyle w:val="BodyText"/>
      </w:pPr>
      <w:r>
        <w:t xml:space="preserve">- Nào, nào đến đây, đứng làm gì vậy. Ngồi xuống, đều ngồi xuống cả đi. Uống hớp nước nóng cho ấm người.</w:t>
      </w:r>
    </w:p>
    <w:p>
      <w:pPr>
        <w:pStyle w:val="BodyText"/>
      </w:pPr>
      <w:r>
        <w:t xml:space="preserve">Mấy người giống như đang ở trong mộng hư hư thực thực, nghe Trang Duệ nói xong, mới tỉnh lại, vội vàng cởi bỏ ba lô, kéo cái mũ chùm kín trên đầu xuống.</w:t>
      </w:r>
    </w:p>
    <w:p>
      <w:pPr>
        <w:pStyle w:val="BodyText"/>
      </w:pPr>
      <w:r>
        <w:t xml:space="preserve">Ngồi ở đối diện Trang Duệ chính là một thành viên leo núi khoảng ba mươi tuổi. Sau khi nhìn thấy mặt Trang Duệ, anh ta phát ra một tiếng thét kinh hãi:</w:t>
      </w:r>
    </w:p>
    <w:p>
      <w:pPr>
        <w:pStyle w:val="BodyText"/>
      </w:pPr>
      <w:r>
        <w:t xml:space="preserve">- Anh... Anh là Trang Lão sư sao?</w:t>
      </w:r>
    </w:p>
    <w:p>
      <w:pPr>
        <w:pStyle w:val="BodyText"/>
      </w:pPr>
      <w:r>
        <w:t xml:space="preserve">- Anh biết tôi sao?</w:t>
      </w:r>
    </w:p>
    <w:p>
      <w:pPr>
        <w:pStyle w:val="BodyText"/>
      </w:pPr>
      <w:r>
        <w:t xml:space="preserve">Trang Duệ nghe vậy hơi sửng sốt. Hắn không ngờ được tại Tuyết Sơn cả năm không có dấu chân người, lại còn có người biết hắn.</w:t>
      </w:r>
    </w:p>
    <w:p>
      <w:pPr>
        <w:pStyle w:val="BodyText"/>
      </w:pPr>
      <w:r>
        <w:t xml:space="preserve">- Hắc, Trang Lão sư, ngài nổi danh lâu như vậy, nghe nói người trong hiệp hội thế giới mạo hiểm đều phát thư mời ngài. Ngài chính là thần tượng của tôi...</w:t>
      </w:r>
    </w:p>
    <w:p>
      <w:pPr>
        <w:pStyle w:val="BodyText"/>
      </w:pPr>
      <w:r>
        <w:t xml:space="preserve">Người bạn hữu này nói giọng vùng Đông Bắc vung cánh tay lên. Trông anh ta quả thực còn cuồng nhiệt hơn so với đuổi tinh tộc. Khi nhìn thấy người thần bí trước mặt là Trang Duệ, nghi hoặc trong lòng bọn họ cũng hoàn toàn biến mất.</w:t>
      </w:r>
    </w:p>
    <w:p>
      <w:pPr>
        <w:pStyle w:val="BodyText"/>
      </w:pPr>
      <w:r>
        <w:t xml:space="preserve">Kỳ thật Trang Duệ không biết, ở trong nước thậm chí trong giới khoa học và thám hiểm trên thế giới, hắn dĩ nhiên đã trở thành một truyền thuyết.</w:t>
      </w:r>
    </w:p>
    <w:p>
      <w:pPr>
        <w:pStyle w:val="BodyText"/>
      </w:pPr>
      <w:r>
        <w:t xml:space="preserve">Phát hiện đảo hải tặc, tìm ra bảo tàng cphủ đầy bụi chìm dưới đáy biển ngàn năm, cùng với lăng mộ của Thành Cát Tư Hãn. Những điều đó khiến cho danh tiếng của Trang Duệ nổi lên như cồn. Phải biết rằng bất kỳ một chuyện nào trong số đó đều có thể khiến người thường cả đời không thể hoàn thành.</w:t>
      </w:r>
    </w:p>
    <w:p>
      <w:pPr>
        <w:pStyle w:val="BodyText"/>
      </w:pPr>
      <w:r>
        <w:t xml:space="preserve">Trong mắt những người mới bắt đầu bước vào thám hiểm, Trang Duệ kia quả thực chính là một người giống như nhân vật thần thoại mắt đỏ ngươi vàng, ba đầu sáu tay. Mấy vị trước mặt này tất nhiên cũng không ngoại lệ.</w:t>
      </w:r>
    </w:p>
    <w:p>
      <w:pPr>
        <w:pStyle w:val="BodyText"/>
      </w:pPr>
      <w:r>
        <w:t xml:space="preserve">Mà chuyện Trang Duệ một mình mang theo nhiều đồ vật như vậy, mấy ngừoi này đều bị hưng phấn mà không để ý tới nữa. Bọn họ vây quanh Trang Duệ hỏi đông hỏi tây yêu cầu chụp ảnh chung. Còn thiếu chút nữa thì bảo hắn ký tên lên quần lót của mình.</w:t>
      </w:r>
    </w:p>
    <w:p>
      <w:pPr>
        <w:pStyle w:val="BodyText"/>
      </w:pPr>
      <w:r>
        <w:t xml:space="preserve">Trang Duệ cũng dở khóc dở cười. Hắn không ngờ tránh ở Tuyết Sơn với độ ấy nghìn thước so với mặt nước biển, không ngờ cũng có thể gặp được bọn họ. Xem ra sau này thật sự phải đi "Huyên Duệ Đảo" ẩn cư mới được.</w:t>
      </w:r>
    </w:p>
    <w:p>
      <w:pPr>
        <w:pStyle w:val="BodyText"/>
      </w:pPr>
      <w:r>
        <w:t xml:space="preserve">Thật sự không chịu nổi những ánh mắt nóng bỏng bên cạnh kia, tốc độ ăn cơm của Trang Duệ còn nhanh hơn trước kia rất nhiều. Sau khi ăn hai chén cơm nóng vào bụng, trên bầu trời bỗng nhiên truyền đến những tiếng chim ưng kêu.</w:t>
      </w:r>
    </w:p>
    <w:p>
      <w:pPr>
        <w:pStyle w:val="BodyText"/>
      </w:pPr>
      <w:r>
        <w:t xml:space="preserve">- Tiểu Kim?</w:t>
      </w:r>
    </w:p>
    <w:p>
      <w:pPr>
        <w:pStyle w:val="BodyText"/>
      </w:pPr>
      <w:r>
        <w:t xml:space="preserve">rang Duệ ngẩng đầu nhìn lại. Hình bóng Kim Điêu từ phía sau núi bay qua đỉnh núi đi ra.</w:t>
      </w:r>
    </w:p>
    <w:p>
      <w:pPr>
        <w:pStyle w:val="BodyText"/>
      </w:pPr>
      <w:r>
        <w:t xml:space="preserve">Kim Điêu mở hai cánh liệng dưới ánh mặt trời, chiếu xuống kim quang lấp lánh. Đúng là chim đại bàng trên chín tầng mây, trên một nền tuyết trắng thật sự khiến người ta cảm thấy loá mắt.</w:t>
      </w:r>
    </w:p>
    <w:p>
      <w:pPr>
        <w:pStyle w:val="BodyText"/>
      </w:pPr>
      <w:r>
        <w:t xml:space="preserve">- Các anh. Các anh cứ từ từ ăn. Ăn xong cứ để mọi thứ lại đây. Khi nào tôi xuống núi sẽ thu dọn sau. Bạch Sư, đi!</w:t>
      </w:r>
    </w:p>
    <w:p>
      <w:pPr>
        <w:pStyle w:val="BodyText"/>
      </w:pPr>
      <w:r>
        <w:t xml:space="preserve">Nhìn thấy Tiểu Kim xuất hiện, Trang Duệ mừng rỡ. Có lẽ nó đã tìm được báo tuyết. Sau khi hắn đánh tiếng với Bạch Sư xong, cũng bất chấp nồi niêu, chén bán trên mặt đất, một tay cầm lấy ba lô, liền đi nhanh lên núi.</w:t>
      </w:r>
    </w:p>
    <w:p>
      <w:pPr>
        <w:pStyle w:val="BodyText"/>
      </w:pPr>
      <w:r>
        <w:t xml:space="preserve">Trong lúc Trang Duệ leo lên trên, Kim Điêu vẫn xoay quanh trên bầu trời cách đỉnh đầu hắn khoảng mấy chục thước, trong miệng không ngừng phát ra những tiếng kêu lảnh lót.</w:t>
      </w:r>
    </w:p>
    <w:p>
      <w:pPr>
        <w:pStyle w:val="BodyText"/>
      </w:pPr>
      <w:r>
        <w:t xml:space="preserve">Các thành viên của đội leo núi nhìn thấy cảnh tượng thần kỳ này đều kinh ngạc không nói lên lời. Trong lòng họ có suy nghĩ cả trăm lần cũng không giải thích được điều này. Vì sao Kim Điêu của Đại Tuyết Sơn lại không công kích Trang Duệ vậy?</w:t>
      </w:r>
    </w:p>
    <w:p>
      <w:pPr>
        <w:pStyle w:val="BodyText"/>
      </w:pPr>
      <w:r>
        <w:t xml:space="preserve">Hai mươi năm sau, một thành viên trong bốn người này đã liên tục leo núi cùng với các vận động viên leo núi nổi tiếng trên thế giới, có thể nói là đã chinh phục vô số ngọn núi cao và hiểm trở nơi vùng cấm của loài người. Người đó đã giành được rất nhiều vinh dự lớn cho Trung Quốc, đồng thời trở thành hội trưởng hiệp hội leo núi ở Trung Quốc.</w:t>
      </w:r>
    </w:p>
    <w:p>
      <w:pPr>
        <w:pStyle w:val="BodyText"/>
      </w:pPr>
      <w:r>
        <w:t xml:space="preserve">Khi hắn xuất bản một quyển 《nhật kí lên núi》, trong đó có một lá thư ghi chép tỉ mỉ về chuyến đi gặp Trang Duệ lần này.</w:t>
      </w:r>
    </w:p>
    <w:p>
      <w:pPr>
        <w:pStyle w:val="BodyText"/>
      </w:pPr>
      <w:r>
        <w:t xml:space="preserve">Trong thư cuối cùng có viết như sau:</w:t>
      </w:r>
    </w:p>
    <w:p>
      <w:pPr>
        <w:pStyle w:val="BodyText"/>
      </w:pPr>
      <w:r>
        <w:t xml:space="preserve">"Thể thao leo núi là thể hiện tinh thần tiến thủ của con người muốn tiến nhanh hơn, cao hơn, mạnh hơn. Nó còn biểu hiện tính tích cực của một dân tộc, một quốc gia.</w:t>
      </w:r>
    </w:p>
    <w:p>
      <w:pPr>
        <w:pStyle w:val="BodyText"/>
      </w:pPr>
      <w:r>
        <w:t xml:space="preserve">Nhìn theo bóng dáng Trang tiên sinh đi xa, tôi càng thêm kiên định với lựa chọn của mình. Tôi muốn tinh thần không sợ này sẽ tiếp tục, bản thân công hiến một chút sự nghiệp cho Trung Quốc. Tôi tin tưởng, ngay của tổ quốc sẽ rất tốt!</w:t>
      </w:r>
    </w:p>
    <w:p>
      <w:pPr>
        <w:pStyle w:val="BodyText"/>
      </w:pPr>
      <w:r>
        <w:t xml:space="preserve">...</w:t>
      </w:r>
    </w:p>
    <w:p>
      <w:pPr>
        <w:pStyle w:val="BodyText"/>
      </w:pPr>
      <w:r>
        <w:t xml:space="preserve">Đương nhiên Trang Duệ không biết thành viên của đội leo núi mà mình tình cờ gặp mặt kia, sau này lại trở thành niềm kiêu ngạo của Trung Quốc. Giờ phút này hắn không dám có chút phân tâm nào. Bởi vì càng hướng lên trên, địa thế càng dốc. Chỉ cần có chút sơ ý, chính là kết cục tan xương nát thịt.</w:t>
      </w:r>
    </w:p>
    <w:p>
      <w:pPr>
        <w:pStyle w:val="BodyText"/>
      </w:pPr>
      <w:r>
        <w:t xml:space="preserve">Chỉ có điều Trang Duệ đến tột cùng đã ngồi nghỉ trên Tuyết Sơn, hơn nữa ném xuống toàn bộ xong chậu trong ba lô, sử dụng khinh thân, đi hơn một giờ, liền trèo qua được đoạn lộ trình mà người thường cần phải tốn thời gian năm sáu giờ.</w:t>
      </w:r>
    </w:p>
    <w:p>
      <w:pPr>
        <w:pStyle w:val="BodyText"/>
      </w:pPr>
      <w:r>
        <w:t xml:space="preserve">- A... A a...</w:t>
      </w:r>
    </w:p>
    <w:p>
      <w:pPr>
        <w:pStyle w:val="BodyText"/>
      </w:pPr>
      <w:r>
        <w:t xml:space="preserve">Đứng ở đỉnh núi Tuyết Sơn, ngẩng đầu nhìn mây xanh mấy trắng giống như xúc tu trên bầu trời, trong lúc nhất thời Trang Duệ hào hứng, ngửa mặt lên trời thét dài.</w:t>
      </w:r>
    </w:p>
    <w:p>
      <w:pPr>
        <w:pStyle w:val="BodyText"/>
      </w:pPr>
      <w:r>
        <w:t xml:space="preserve">Tới gần đỉnh núi cơ bản đều là sông băng. Ngược lại, Trang Duệ không sợ sẽ gây ra hiện tượng tuyết lở chôn vùi mấy người kia dưới tuyết. Tiếng vang rất lớn chấn động bốn phía. Tuyết đọng trên sườn núi ì ầm chảy xuống.</w:t>
      </w:r>
    </w:p>
    <w:p>
      <w:pPr>
        <w:pStyle w:val="BodyText"/>
      </w:pPr>
      <w:r>
        <w:t xml:space="preserve">Sẽ khi lăng không tới đỉnh núi, vừa nhìn các ngọn núi nhỏ, cảm giác đứng phía trên hàng nghìn đỉnh núi khác, khiến Trang Duệ vô cùng khoan khoái. Đủ loại suy nghĩ lo toan của thế gian, giờ phút này đều rời khỏi hắn. Tâm linh hắn đều đặt tại đỉnh Tuyết Sơn, lại một lần được tinh lọc và gột rửa.</w:t>
      </w:r>
    </w:p>
    <w:p>
      <w:pPr>
        <w:pStyle w:val="BodyText"/>
      </w:pPr>
      <w:r>
        <w:t xml:space="preserve">- Ô ô... Ngao ô!</w:t>
      </w:r>
    </w:p>
    <w:p>
      <w:pPr>
        <w:pStyle w:val="BodyText"/>
      </w:pPr>
      <w:r>
        <w:t xml:space="preserve">Bạch Sư đứng ở bên cạnh Trang Duệ, cũng phát ra tiếng gầm trầm thấp. Hơn nữa Kim Điêu xoay quanh trên đỉnh đầu hắn phát ra những tiếng kêu lảnh lót. Đại Tuyết Sơn yên tĩnh hàng tỉ năm chợt trở nên ồn ào náo động.</w:t>
      </w:r>
    </w:p>
    <w:p>
      <w:pPr>
        <w:pStyle w:val="BodyText"/>
      </w:pPr>
      <w:r>
        <w:t xml:space="preserve">- Oa ngô... Oa ngô!</w:t>
      </w:r>
    </w:p>
    <w:p>
      <w:pPr>
        <w:pStyle w:val="BodyText"/>
      </w:pPr>
      <w:r>
        <w:t xml:space="preserve">Bỗng nhiên, một tiếng động chói tai có lực xuyên thấu, lẫn vào đại hợp xuống trong đỉnh Tuyết Sơn này. Tiếng động thình lình phát ra, khiến Trang Duệ thét dài, nhưng trên mặt lộ vẻ mừng như điên.</w:t>
      </w:r>
    </w:p>
    <w:p>
      <w:pPr>
        <w:pStyle w:val="BodyText"/>
      </w:pPr>
      <w:r>
        <w:t xml:space="preserve">- Tiểu Tuyết, là ngươi phải không?</w:t>
      </w:r>
    </w:p>
    <w:p>
      <w:pPr>
        <w:pStyle w:val="Compact"/>
      </w:pPr>
      <w:r>
        <w:br w:type="textWrapping"/>
      </w:r>
      <w:r>
        <w:br w:type="textWrapping"/>
      </w:r>
    </w:p>
    <w:p>
      <w:pPr>
        <w:pStyle w:val="Heading2"/>
      </w:pPr>
      <w:bookmarkStart w:id="1182" w:name="chương-1160-1161-sự-kỳ-diệu-của-sinh-mệnh."/>
      <w:bookmarkEnd w:id="1182"/>
      <w:r>
        <w:t xml:space="preserve">1160. Chương 1160 + 1161: Sự Kỳ Diệu Của Sinh Mệnh.</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1160 + 1161: Sự kỳ diệu của sinh mệnh.</w:t>
      </w:r>
    </w:p>
    <w:p>
      <w:pPr>
        <w:pStyle w:val="BodyText"/>
      </w:pPr>
      <w:r>
        <w:t xml:space="preserve">Nhóm Dịch: Tepga</w:t>
      </w:r>
    </w:p>
    <w:p>
      <w:pPr>
        <w:pStyle w:val="BodyText"/>
      </w:pPr>
      <w:r>
        <w:t xml:space="preserve">Nguồn: Sưu tầm</w:t>
      </w:r>
    </w:p>
    <w:p>
      <w:pPr>
        <w:pStyle w:val="BodyText"/>
      </w:pPr>
      <w:r>
        <w:t xml:space="preserve">Trang Duệ bỏ ba lô trên người xuống, xoay người chạy tới một chỗ khác trên đỉnh núi.</w:t>
      </w:r>
    </w:p>
    <w:p>
      <w:pPr>
        <w:pStyle w:val="BodyText"/>
      </w:pPr>
      <w:r>
        <w:t xml:space="preserve">Và khi đến một phía khác của Tuyết Sơn. Mặt kia của Tuyết Sơn, lúc này cũng là xuân về hoa nở. Trên sườn núi thoai thoải, đầy những lùm cây thấp bé và các loại thực vật. Trang Duệ quay đầu lại đưa mắt nhìn chung quanh, cũng không phát hiện ra tung tích của báo tuyết.</w:t>
      </w:r>
    </w:p>
    <w:p>
      <w:pPr>
        <w:pStyle w:val="BodyText"/>
      </w:pPr>
      <w:r>
        <w:t xml:space="preserve">- Là mình nghe nhầm sao? Tiểu Tuyết, ngươi ở chỗ nào?</w:t>
      </w:r>
    </w:p>
    <w:p>
      <w:pPr>
        <w:pStyle w:val="BodyText"/>
      </w:pPr>
      <w:r>
        <w:t xml:space="preserve">Trên mặt Trang Duệ lộ vẻ uể oải. Chỗ hắn đang đứng trên Đại Tuyết Sơn, chẳng qua là một ngọn núi cao nhất ở đây thôi. Hơn mấy trăm dặm kéo dài phía sau, còn có vô số ngọn núi to nhỏ khác.</w:t>
      </w:r>
    </w:p>
    <w:p>
      <w:pPr>
        <w:pStyle w:val="BodyText"/>
      </w:pPr>
      <w:r>
        <w:t xml:space="preserve">Nếu báo tuyết vì tránh né loài người mà xa cách nơi này, ai biết nó sẽ ẩn náu ở chỗ nào? Trang Duệ cũng không cho rằng mình có thể đi hết những ngọn núi trải dài mấy trăm dặm để tìm nó.</w:t>
      </w:r>
    </w:p>
    <w:p>
      <w:pPr>
        <w:pStyle w:val="BodyText"/>
      </w:pPr>
      <w:r>
        <w:t xml:space="preserve">- Tiểu Kim, xuống đây. Không phải ngươi nói tìm được Tiểu Tuyết rồi sao?</w:t>
      </w:r>
    </w:p>
    <w:p>
      <w:pPr>
        <w:pStyle w:val="BodyText"/>
      </w:pPr>
      <w:r>
        <w:t xml:space="preserve">Trang Duệ tức giận rống về tiếng về phía Kim Điêu đang bay trên đỉnh đầu. Hắn nuôi Kim Điêu từ nhỏ tới lớn, Trang Duệ có thể nghe ra được, vừa rồi trong tiếng kêu lớn của nó nó tràn ngập đắc ý. Chắc là đã hoàn thành nhiệm vụ tìm Báo tuyết mà mình đã bảo nó đi tìm.</w:t>
      </w:r>
    </w:p>
    <w:p>
      <w:pPr>
        <w:pStyle w:val="BodyText"/>
      </w:pPr>
      <w:r>
        <w:t xml:space="preserve">-Cac... Cạc cạc...</w:t>
      </w:r>
    </w:p>
    <w:p>
      <w:pPr>
        <w:pStyle w:val="BodyText"/>
      </w:pPr>
      <w:r>
        <w:t xml:space="preserve">Sau khi Kim Điêu nghe Trang Duệ nói xong, hai cánh mở ra, bay đến bên cạnh Trang Duệ, hướng về phía một lùm cây cách đỉnh núi khoảng bốn năm mươi thước, càng không ngừng kêu lên những tiếng lảnh lót.</w:t>
      </w:r>
    </w:p>
    <w:p>
      <w:pPr>
        <w:pStyle w:val="BodyText"/>
      </w:pPr>
      <w:r>
        <w:t xml:space="preserve">Trang Duệ tập trung nhìn lại. Trong lùm cây kia, nở đầy hoa nhỏ màu trắng. Nhìn kỹ lại, bên trong... dường như có vật thể đang di động.</w:t>
      </w:r>
    </w:p>
    <w:p>
      <w:pPr>
        <w:pStyle w:val="BodyText"/>
      </w:pPr>
      <w:r>
        <w:t xml:space="preserve">- Báo tuyết!!!</w:t>
      </w:r>
    </w:p>
    <w:p>
      <w:pPr>
        <w:pStyle w:val="BodyText"/>
      </w:pPr>
      <w:r>
        <w:t xml:space="preserve">Trên bộ da màu trắng lấm tấm đầy vết xám. Trong bụi hoa, báo tuyết thật sự không dễ phát hiện ra. Nếu không phải Tiểu Kim chỉ điểm, dù thế nào Trang Duệ cũng không nhận ra được sự tồn tại của báo tuyết. truyện copy từ</w:t>
      </w:r>
    </w:p>
    <w:p>
      <w:pPr>
        <w:pStyle w:val="BodyText"/>
      </w:pPr>
      <w:r>
        <w:t xml:space="preserve">Trong miệng phát ra một tiếng vui mừng, Trang Duệ hưng phấn chạy về phía dưới chân núi. Chỉ khi còn cách con báo tuyết khoảng hơn hai mươi thước, Trang Duệ mới đứng lại.</w:t>
      </w:r>
    </w:p>
    <w:p>
      <w:pPr>
        <w:pStyle w:val="BodyText"/>
      </w:pPr>
      <w:r>
        <w:t xml:space="preserve">- Tiểu Tuyết, là tao đây. Mày không biết tao sao?</w:t>
      </w:r>
    </w:p>
    <w:p>
      <w:pPr>
        <w:pStyle w:val="BodyText"/>
      </w:pPr>
      <w:r>
        <w:t xml:space="preserve">Trang Duệ phát hiện, dường như báo tuyết thấy hắn đến, có chút chần chừ, còn một chút sợ hãi. Thân hình chậm rãi lùi sâu vào trong lùm cây.</w:t>
      </w:r>
    </w:p>
    <w:p>
      <w:pPr>
        <w:pStyle w:val="BodyText"/>
      </w:pPr>
      <w:r>
        <w:t xml:space="preserve">Trang Duệ không sử dụng linh khí. Hắn tin chắc, báo tuyết nhất định nhận ra hắn. Lúc trước, khi đưa tiễn, Tiểu Tuyết ở trên đỉnh núi đã phát ra tiếng gào thét lưu luyến không muốn rời. Nó nhất định sẽ nhận ra hắn!</w:t>
      </w:r>
    </w:p>
    <w:p>
      <w:pPr>
        <w:pStyle w:val="BodyText"/>
      </w:pPr>
      <w:r>
        <w:t xml:space="preserve">Trang Duệ bước từng bước một thong thả tiến về phía báo tuyết. Bước chân rất kiên định.</w:t>
      </w:r>
    </w:p>
    <w:p>
      <w:pPr>
        <w:pStyle w:val="BodyText"/>
      </w:pPr>
      <w:r>
        <w:t xml:space="preserve">Rốt cục, báo tuyết không lui về phía sau nữa. Cặp mắt tuyệt đẹp chăm chú nhìn vào khuôn mặt Trang Duệ, thân thể chậm rãi đứng lên.</w:t>
      </w:r>
    </w:p>
    <w:p>
      <w:pPr>
        <w:pStyle w:val="BodyText"/>
      </w:pPr>
      <w:r>
        <w:t xml:space="preserve">Một bước, hai bước. Con báo tuyết tiến về phía Trang Duệ. Bước chân của nó chợt trở nên nhanh hơn. Đồng dạng, Trang Duệ cũng dần dần chạy nhanh dần. Khoảng cách giữa hai bên không ngừng được thu lại.</w:t>
      </w:r>
    </w:p>
    <w:p>
      <w:pPr>
        <w:pStyle w:val="BodyText"/>
      </w:pPr>
      <w:r>
        <w:t xml:space="preserve">Khi ở khoảng cách còn có bốn năm thước, báo tuyết nhảy dựng lên, chân trước gác lên trên bờ vai của Trang Duệ. Trang Duệ bất chấp tất cả để lộ những vị trí trọng yếu ra trước mặt báo tuyết, đưa tay ôm lấy cổ con báo tuyết.</w:t>
      </w:r>
    </w:p>
    <w:p>
      <w:pPr>
        <w:pStyle w:val="BodyText"/>
      </w:pPr>
      <w:r>
        <w:t xml:space="preserve">Trang Duệ chỉ cảm thấy trên mặt một trận ướt át, cũng hiểu con báo tuyết đang không ngừng dùng đầu lưỡi liếm mặt mình. Nó giống như là một đứa trẻ oan ức gặp được thân nhân, đang không ngừng nhõng nhẽo.</w:t>
      </w:r>
    </w:p>
    <w:p>
      <w:pPr>
        <w:pStyle w:val="BodyText"/>
      </w:pPr>
      <w:r>
        <w:t xml:space="preserve">Nếu cảnh tượng này bị camera chụp được, khẳng định có thể phá vỡ một vài lý luận của các chuyên gia động vật học. Ai nói mãnh thú không thể sống chung hòa thuận với con người? Ai nói mãnh thú không thể nảy sinh tình cảm tha thiết với con người?</w:t>
      </w:r>
    </w:p>
    <w:p>
      <w:pPr>
        <w:pStyle w:val="BodyText"/>
      </w:pPr>
      <w:r>
        <w:t xml:space="preserve">Từ ánh mắt và động tác của báo tuyết, Trang Duệ cảm nhận được tình cảm tinh thuần không trộn lẫn chút tạp chất nào. Loại cảm giác này khiến trong mắt Trang Duệ ngân ngấn nước mắt.</w:t>
      </w:r>
    </w:p>
    <w:p>
      <w:pPr>
        <w:pStyle w:val="BodyText"/>
      </w:pPr>
      <w:r>
        <w:t xml:space="preserve">- Được rồi, Tiểu Tuyết, để tao nhìn xem nào. Nào, để tao xem nào...</w:t>
      </w:r>
    </w:p>
    <w:p>
      <w:pPr>
        <w:pStyle w:val="BodyText"/>
      </w:pPr>
      <w:r>
        <w:t xml:space="preserve">Trang Duệ vươn tay áo lau nước miếng trên mặt, quan sát báo tuyết đang đứng trước mặt.</w:t>
      </w:r>
    </w:p>
    <w:p>
      <w:pPr>
        <w:pStyle w:val="BodyText"/>
      </w:pPr>
      <w:r>
        <w:t xml:space="preserve">Không biết có phải bởi vì linh khí của Trang Duệ làm dịu đi hay không, so với mấy năm trước, thân thể con báo tuyết lớn hơn rất nhiều. Bộ da trên người vô cùng sáng. Chỉ có điều cặp mắt nhìn Trang Duệ, vẫn tinh thuần sáng ngời như vậy.</w:t>
      </w:r>
    </w:p>
    <w:p>
      <w:pPr>
        <w:pStyle w:val="BodyText"/>
      </w:pPr>
      <w:r>
        <w:t xml:space="preserve">- Sao, Tiểu Tuyết, mày... mang thai sao?</w:t>
      </w:r>
    </w:p>
    <w:p>
      <w:pPr>
        <w:pStyle w:val="BodyText"/>
      </w:pPr>
      <w:r>
        <w:t xml:space="preserve">Khi thấy bụng của báo tuyết, Trang Duệ ngây ngẩn cả người. Bụng nó rõ ràng phình ra. Nơi đó đã nổi lên sinh mệnh mới.</w:t>
      </w:r>
    </w:p>
    <w:p>
      <w:pPr>
        <w:pStyle w:val="BodyText"/>
      </w:pPr>
      <w:r>
        <w:t xml:space="preserve">Trong lòng Trang Duệ cảm thấy xúc động. Hắn biết, bình thường khi động vật sắp sinh, đều tìm ình một nơi thật an toàn, và chuẩn bị đầy đủ thực vật.</w:t>
      </w:r>
    </w:p>
    <w:p>
      <w:pPr>
        <w:pStyle w:val="BodyText"/>
      </w:pPr>
      <w:r>
        <w:t xml:space="preserve">Mà báo tuyết dưới sự chỉ dẫn của Kim Điêu, lựa chọn tới gặp mình. Loại tín nhiệm này vượt qua cả trạng thái mang thai, khiến nước mắt trong mắt Trang Duệ rốt cục đã rơi xuống.</w:t>
      </w:r>
    </w:p>
    <w:p>
      <w:pPr>
        <w:pStyle w:val="BodyText"/>
      </w:pPr>
      <w:r>
        <w:t xml:space="preserve">- Ô ô...</w:t>
      </w:r>
    </w:p>
    <w:p>
      <w:pPr>
        <w:pStyle w:val="BodyText"/>
      </w:pPr>
      <w:r>
        <w:t xml:space="preserve">Không biết có phải bởi vì nhìn thấy Trang Duệ nên hưng phấn, dẫn tơics việc báo tuyết sớm tới lúc sinh. Báo tuyết vốn đang đứng thẳng bốn chân, thân thể chậm rãi nằm úp xuống. Trong cổ họng phát ra những tiếng rên rỉ đau đớn.</w:t>
      </w:r>
    </w:p>
    <w:p>
      <w:pPr>
        <w:pStyle w:val="BodyText"/>
      </w:pPr>
      <w:r>
        <w:t xml:space="preserve">- Này... Này, tao sẽ không đỡ đẻ đâu...</w:t>
      </w:r>
    </w:p>
    <w:p>
      <w:pPr>
        <w:pStyle w:val="BodyText"/>
      </w:pPr>
      <w:r>
        <w:t xml:space="preserve">Thấy cảnh tượng như vậy, Trang Duệ trợn tròn mắt, luống cuống tay chân đang chuẩn bị trợ giúp, thì sinh mệnh nhỏ đầu tiên đã ra đời.</w:t>
      </w:r>
    </w:p>
    <w:p>
      <w:pPr>
        <w:pStyle w:val="BodyText"/>
      </w:pPr>
      <w:r>
        <w:t xml:space="preserve">Một con báo con trên người còn dính đầy chất lỏng sền sệt, xuất hiện ở trước mặt Trang Duệ. Thân thể nho nhỏ run rẩy nhè nhẹ trong gió, phát ra một tiếng kêu rất nhỏ giống hệt như tiếng mèo kêu.</w:t>
      </w:r>
    </w:p>
    <w:p>
      <w:pPr>
        <w:pStyle w:val="BodyText"/>
      </w:pPr>
      <w:r>
        <w:t xml:space="preserve">Trong mắt Báo tuyết tràn ngập vẻ nhân từ. Nó xoay qua đầu, nhẹ nhàng dùng đầu lưỡi liếm tiểu tử kia. Sau đó nó dùng răng nanh cắn lớp da mềm mại trên nó, kéo tới dưới bụng mình.</w:t>
      </w:r>
    </w:p>
    <w:p>
      <w:pPr>
        <w:pStyle w:val="BodyText"/>
      </w:pPr>
      <w:r>
        <w:t xml:space="preserve">Kiếm ăn là thiên tính của tất cả sinh vật. Sau khi ngửi thấy được mùi của sữa mẹ, tiểu tử kia nhắm mắt lại cắn vào vú mẹ, dùng sức mút lấy sữa.</w:t>
      </w:r>
    </w:p>
    <w:p>
      <w:pPr>
        <w:pStyle w:val="BodyText"/>
      </w:pPr>
      <w:r>
        <w:t xml:space="preserve">Một con, hai, ba con, bốn con.</w:t>
      </w:r>
    </w:p>
    <w:p>
      <w:pPr>
        <w:pStyle w:val="BodyText"/>
      </w:pPr>
      <w:r>
        <w:t xml:space="preserve">Báo tuyết không ngừng lặp lại động tác vừa rồi. Hơn mười phút sau, tổng cộng bốn tiểu tử nhỏ, im lặng nằm ở dưới bụng báo tuyết mút sữa. Báo tuyết trong tình trạng kiệt sức, nhưng ánh mắt cũng lộ ra hào quang bản năng của người mẹ.</w:t>
      </w:r>
    </w:p>
    <w:p>
      <w:pPr>
        <w:pStyle w:val="BodyText"/>
      </w:pPr>
      <w:r>
        <w:t xml:space="preserve">Cảnh tượng kỳ tích một sinh mệnh được sinh ra trong thiên nhiên, khiến Trang Duệ nhìn xem mà ngây người. Hắn thậm chí quên dùng linh khí trợ giúp con báo tuyết. Hoặc là trong tiềm thức của Trang Duệ, hắn muốn để báo tuyết độc lập hoàn thành trách nhiệm của một người mẹ.</w:t>
      </w:r>
    </w:p>
    <w:p>
      <w:pPr>
        <w:pStyle w:val="BodyText"/>
      </w:pPr>
      <w:r>
        <w:t xml:space="preserve">- Tiểu Tuyết, mày đã làm mẹ...</w:t>
      </w:r>
    </w:p>
    <w:p>
      <w:pPr>
        <w:pStyle w:val="BodyText"/>
      </w:pPr>
      <w:r>
        <w:t xml:space="preserve">Không biết vì sao, thấy cảnh tượng như vậy, giống như thấy đứa con của mình trưởng thành, Trang Duệ có cảm giác muốn rơi lệ.</w:t>
      </w:r>
    </w:p>
    <w:p>
      <w:pPr>
        <w:pStyle w:val="BodyText"/>
      </w:pPr>
      <w:r>
        <w:t xml:space="preserve">Báo tuyết đang nằm dường như cũng cảm nhận được cảm xúc của Trang Duệ, nhẹ nhàng ngẩng đầu lên, dùng bộ lông dài, cọ nhẹ vào bàn tay Trang Duệ, giống như mấy năm trước khi nó tỏ ra lưu luyến với Trang Duệ vậy.</w:t>
      </w:r>
    </w:p>
    <w:p>
      <w:pPr>
        <w:pStyle w:val="BodyText"/>
      </w:pPr>
      <w:r>
        <w:t xml:space="preserve">Trong lòng Trang Duệ bị một cảm xúc nói không nên lời vây quanh. Trước khi hắn ở tới Đại Tuyết Sơn, vẫn có một loại cảm giác hoang mang. Vì sao mình muốn gặp báo tuyết như vậy. Khi nhìn thấy cha mẹ Kim Điêu, và hiện tại... hắn đã hiểu được.</w:t>
      </w:r>
    </w:p>
    <w:p>
      <w:pPr>
        <w:pStyle w:val="BodyText"/>
      </w:pPr>
      <w:r>
        <w:t xml:space="preserve">Bởi vì Trang Duệ cảm tnhận được một loại tín nhiệm, một loại tín nhiệm bất chấp tất cả. Một loại tín nhiệm lột sạch chính mình trước mặt đối phương. Mà loại tín nhiệm này là điều mà Trang Duệ không thể cảm nhận được trừ người khác.</w:t>
      </w:r>
    </w:p>
    <w:p>
      <w:pPr>
        <w:pStyle w:val="BodyText"/>
      </w:pPr>
      <w:r>
        <w:t xml:space="preserve">Chuyện con mắt dị biến, vẫn đè nặng trong lòng Trang Duệ. Hắn không dám nói chuyện này với bất kỳ người nào. Thậm chí bao gồm cả người mẹ và người vợ thân với mình nhất, Trang Duệ cũng cảm thấy sợ hãi. Hắn sợ lúc nào đó lính khi mà mình đã may mắn nhận được này sẽ đột nhiên mất đi.</w:t>
      </w:r>
    </w:p>
    <w:p>
      <w:pPr>
        <w:pStyle w:val="BodyText"/>
      </w:pPr>
      <w:r>
        <w:t xml:space="preserve">Thành công trên sự nghiệp, được người đời khen tặng, cũng không thể giảm bớt áp lực trong lòng Trang Duệ. Điều này cũng chính là nguyên nhân khiến hắn khát vọng tới Đại Tuyết Sơn, khiến tâm linh mình được tinh lọc.</w:t>
      </w:r>
    </w:p>
    <w:p>
      <w:pPr>
        <w:pStyle w:val="BodyText"/>
      </w:pPr>
      <w:r>
        <w:t xml:space="preserve">Nhưng loại cảm xúc lo được lo mất này sau khi chứng kiến mấy sinh mệnh nhỏ ra đời, trong lòng Trang Duệ phát sinh sự biến hóa. Hắn bỗng nhiên cảm giác được, sinh mệnh trước mặt, tất cả... đều nhỏ bé như vậy.</w:t>
      </w:r>
    </w:p>
    <w:p>
      <w:pPr>
        <w:pStyle w:val="BodyText"/>
      </w:pPr>
      <w:r>
        <w:t xml:space="preserve">Người mẹ kéo một xe than nắm. Trang Duệ và chị gái ở phía sau đẩy. Cuộc sống gian khổ khi còn bé giống như một bức tranh hiện ra trước mắt Trang Duệ. Tuy rằng nghèo khó, nhưng cuộc sống này đã dạy cho Trang Duệ tính kiên cường và tự tin.</w:t>
      </w:r>
    </w:p>
    <w:p>
      <w:pPr>
        <w:pStyle w:val="BodyText"/>
      </w:pPr>
      <w:r>
        <w:t xml:space="preserve">Tiếng súng vang lên, hình ảnh về tình cảnh khí gặp phải tai kiếp đó, Trang Duệ không biết lúc đó mình vẫn có chút sợ hãi, vẫn khát vọng nhiều hơn một chút. Hiện tại nghĩ lại, hẳn là khát vọng được sống sót</w:t>
      </w:r>
    </w:p>
    <w:p>
      <w:pPr>
        <w:pStyle w:val="Compact"/>
      </w:pPr>
      <w:r>
        <w:t xml:space="preserve">- Hai mươi nghìn đồng, tôi mua sách này.</w:t>
      </w:r>
      <w:r>
        <w:br w:type="textWrapping"/>
      </w:r>
      <w:r>
        <w:br w:type="textWrapping"/>
      </w:r>
    </w:p>
    <w:p>
      <w:pPr>
        <w:pStyle w:val="Heading2"/>
      </w:pPr>
      <w:bookmarkStart w:id="1183" w:name="chương-1160-1161-sự-kỳ-diệu-của-sinh-mệnh.-1"/>
      <w:bookmarkEnd w:id="1183"/>
      <w:r>
        <w:t xml:space="preserve">1161. Chương 1160 + 1161: Sự Kỳ Diệu Của Sinh Mệnh.</w:t>
      </w:r>
    </w:p>
    <w:p>
      <w:pPr>
        <w:pStyle w:val="Compact"/>
      </w:pPr>
      <w:r>
        <w:br w:type="textWrapping"/>
      </w:r>
      <w:r>
        <w:br w:type="textWrapping"/>
      </w:r>
    </w:p>
    <w:p>
      <w:pPr>
        <w:pStyle w:val="BodyText"/>
      </w:pPr>
      <w:r>
        <w:t xml:space="preserve">Hoàng Kim Đồng</w:t>
      </w:r>
    </w:p>
    <w:p>
      <w:pPr>
        <w:pStyle w:val="BodyText"/>
      </w:pPr>
      <w:r>
        <w:t xml:space="preserve">Tác giả: Đả Nhãn</w:t>
      </w:r>
    </w:p>
    <w:p>
      <w:pPr>
        <w:pStyle w:val="BodyText"/>
      </w:pPr>
      <w:r>
        <w:t xml:space="preserve">Chương 1160 + 1161: Sự kỳ diệu của sinh mệnh.</w:t>
      </w:r>
    </w:p>
    <w:p>
      <w:pPr>
        <w:pStyle w:val="BodyText"/>
      </w:pPr>
      <w:r>
        <w:t xml:space="preserve">Nhóm Dịch: Tepga</w:t>
      </w:r>
    </w:p>
    <w:p>
      <w:pPr>
        <w:pStyle w:val="BodyText"/>
      </w:pPr>
      <w:r>
        <w:t xml:space="preserve">Nguồn: Sưu tầm</w:t>
      </w:r>
    </w:p>
    <w:p>
      <w:pPr>
        <w:pStyle w:val="BodyText"/>
      </w:pPr>
      <w:r>
        <w:t xml:space="preserve">Trang Duệ nghĩ tới lần đầu tiên mình sửa mái nhà dột, hắn không nhịn được liền mỉm cười. Hắn cũng không cho rằng mình là gian thương. Đổi lại là các chưởng quầy trên thị trường đồ cổ, có thể cho kia lão thái thái 200 đồng đã là không tồi.</w:t>
      </w:r>
    </w:p>
    <w:p>
      <w:pPr>
        <w:pStyle w:val="BodyText"/>
      </w:pPr>
      <w:r>
        <w:t xml:space="preserve">Phỉ thúy xanh biếc, ngọc dương chi trơn trắng tinh. Trang Duệ chìm đắm trong thế giới của ngọc thạch. Tốc độ vơ vét của cải tại hội đấu giá Miến Điện, khiến hắn từng cảm giác hết hồn.</w:t>
      </w:r>
    </w:p>
    <w:p>
      <w:pPr>
        <w:pStyle w:val="BodyText"/>
      </w:pPr>
      <w:r>
        <w:t xml:space="preserve">- Ngọc bích Vương? Ha hả...</w:t>
      </w:r>
    </w:p>
    <w:p>
      <w:pPr>
        <w:pStyle w:val="BodyText"/>
      </w:pPr>
      <w:r>
        <w:t xml:space="preserve">Trang Duệ mỉm cười tự chế giễu mình. Ban đầu khi nghe thấy danh từ này còn sợ hãi. Về sau lại cảm thấy yên tâm thoải mái. Tâm tính mình có lẽ đã bắt đầu biến hóa từ lúc nào?</w:t>
      </w:r>
    </w:p>
    <w:p>
      <w:pPr>
        <w:pStyle w:val="BodyText"/>
      </w:pPr>
      <w:r>
        <w:t xml:space="preserve">Khi nhận thức với gia tộc bên mẹ, Trang Duệ được mở rộng tầm mắt hơn rất nhiều. Định cư ở thành phố Bắc Kinh, còn có ý nghĩa Trang Duệ chính thức bước vào tới trong thế giới đồ cổ. Với nền văn hóa nồng hậu đã hun đúc trí thức của Trang Duệ trở nên chuyên nghiệp hơn.</w:t>
      </w:r>
    </w:p>
    <w:p>
      <w:pPr>
        <w:pStyle w:val="BodyText"/>
      </w:pPr>
      <w:r>
        <w:t xml:space="preserve">Dã nhân sơn bằng vàng ở Miến Điện, bảo tàng, đảo hải tặc ở hải ngoại, lăng tẩm bằng vàng của Thành Cát Tư Hãn.. Di chỉ viễn cổ ở rừng nhiệt đới Châu phi. Sau khi lần lượt trải qua những nguy hiểm này, giống như một bộ phim chợt hiện lên trong đầu Trang Duệ.</w:t>
      </w:r>
    </w:p>
    <w:p>
      <w:pPr>
        <w:pStyle w:val="BodyText"/>
      </w:pPr>
      <w:r>
        <w:t xml:space="preserve">Đức thúc, Tống Quân, Nam ổ Bắc cổ, giáo sư Mạnh, Kim Bàn Tử, Khải đại sư, Hoàng Phủ Vân, Miêu Phỉ Phỉ và một vài khuôn mặt quen thuộc, xuất hiện ở trước mặt Trang Duệ. Những người này như là khách qua đường, nhưng đã để lại dấu ấn rất sâu trong cuộc sống của Trang Duệ.</w:t>
      </w:r>
    </w:p>
    <w:p>
      <w:pPr>
        <w:pStyle w:val="BodyText"/>
      </w:pPr>
      <w:r>
        <w:t xml:space="preserve">- Mình có thể để lại gì cho hậu nhân đây? Mình có thể lưu lại cái gì cho thế gian này?</w:t>
      </w:r>
    </w:p>
    <w:p>
      <w:pPr>
        <w:pStyle w:val="BodyText"/>
      </w:pPr>
      <w:r>
        <w:t xml:space="preserve">Chậm rãi ngồi ở trên mặt đất, Trang Duệ dựa đầu vào người báo tuyết, ngửi mùi sữa kia, Trang Duệ liền phóng linh khí ra ngoài.</w:t>
      </w:r>
    </w:p>
    <w:p>
      <w:pPr>
        <w:pStyle w:val="BodyText"/>
      </w:pPr>
      <w:r>
        <w:t xml:space="preserve">Linh khí khổng lồ theo sườn núi tràn xuống. Núi đã vốn không có sinh mệnh, lúc này, dường như cũng trở nên linh động, giống như ở đạo lý mà Trang Duệ nói biển cả biến đổi lớn, tiếp diễn quá trình của hàng tỉ năm trước.</w:t>
      </w:r>
    </w:p>
    <w:p>
      <w:pPr>
        <w:pStyle w:val="BodyText"/>
      </w:pPr>
      <w:r>
        <w:t xml:space="preserve">Lùm cây thấp bé trên núi kia, càng tản mát ra sức sống mãnh liệt. Tuy rằng đang là mùa thu, cỏ cây vẫn đang lộ rõ ý nghĩa của sự sống. Cái loại này sức sống ngoan cường này, khiến Trang Duệ cảm giác chấn động.</w:t>
      </w:r>
    </w:p>
    <w:p>
      <w:pPr>
        <w:pStyle w:val="BodyText"/>
      </w:pPr>
      <w:r>
        <w:t xml:space="preserve">Khi linh khí của Trang Duệ tới giữa sườn núi, trong một cái động trên bức tường nham thạch, một con Kim Điêu mẹ, đang nuôi nấng bốn con chim con không ngừng kêu than đòi ăn. Tuy chúng còn nhỏ, nhưng lại để lộ ra khát vọng sống mãnh liệt.</w:t>
      </w:r>
    </w:p>
    <w:p>
      <w:pPr>
        <w:pStyle w:val="BodyText"/>
      </w:pPr>
      <w:r>
        <w:t xml:space="preserve">Dường như cảm ứng được linh khí của Trang Duệ, sau khi Kim Điêu mẹ nhét sâu vào miệng đám chim con, thân thể nó rời khỏi huyệt động, hai cánh vỗ mạnh phóng lên cao. Không bao lâu sau, mps liền bay tới phía trên đầu Trang Duệ.</w:t>
      </w:r>
    </w:p>
    <w:p>
      <w:pPr>
        <w:pStyle w:val="BodyText"/>
      </w:pPr>
      <w:r>
        <w:t xml:space="preserve">- Lão bằng hữu, tôi đến gặp các ngươi...</w:t>
      </w:r>
    </w:p>
    <w:p>
      <w:pPr>
        <w:pStyle w:val="BodyText"/>
      </w:pPr>
      <w:r>
        <w:t xml:space="preserve">Trang Duệ thu hồi linh khí, cười đứng lên. Lúc này tâm tình của hắn đã hoàn toàn khác với trước kia. Cảm ngộ đối với sinh mệnh, khiến Trang Duệ biết rằng sinh mệnh còn lại của mình chính là mục tiêu mình muốn truy tìm.</w:t>
      </w:r>
    </w:p>
    <w:p>
      <w:pPr>
        <w:pStyle w:val="BodyText"/>
      </w:pPr>
      <w:r>
        <w:t xml:space="preserve">- Cạc... Cạc cạc!"</w:t>
      </w:r>
    </w:p>
    <w:p>
      <w:pPr>
        <w:pStyle w:val="BodyText"/>
      </w:pPr>
      <w:r>
        <w:t xml:space="preserve">Theo tiếng chim kêu lảnh lót, cha của Tiểu Kim cũng từ dưới chân núi bay lên. Trên móng vuốt sắc bén, bấu chặt một con cừu a-ga, quẳng thật mạnh ở trên mặt cỏ trước mặt Trang Duệ.</w:t>
      </w:r>
    </w:p>
    <w:p>
      <w:pPr>
        <w:pStyle w:val="BodyText"/>
      </w:pPr>
      <w:r>
        <w:t xml:space="preserve">- Cừ thật, lại muốn để tao làm cu li à?"</w:t>
      </w:r>
    </w:p>
    <w:p>
      <w:pPr>
        <w:pStyle w:val="BodyText"/>
      </w:pPr>
      <w:r>
        <w:t xml:space="preserve">Trang Duệ nở nụ cười, một tay cầm con cừu a-ga lên. Từ trong linh khí Trang Duệ "Nhìn" được, đội leo núi kia đã sắp trèo lên tới đỉnh. Hắn không muốn bị bọn họ quấy rầy cuộc gặp gỡ giữa mình và các lão bằng hữu, Trang Duệ lập tức mở miệng nói:</w:t>
      </w:r>
    </w:p>
    <w:p>
      <w:pPr>
        <w:pStyle w:val="BodyText"/>
      </w:pPr>
      <w:r>
        <w:t xml:space="preserve">- Đi thôi, chúng ta đến sườn núi...</w:t>
      </w:r>
    </w:p>
    <w:p>
      <w:pPr>
        <w:pStyle w:val="BodyText"/>
      </w:pPr>
      <w:r>
        <w:t xml:space="preserve">Tuy rằng nồi niêu, chén bát và vài thứ khác đều đã đánh mất, nhưng trong ba lô của Trang Duệ còn không ít đồ gia vị. Sau khi tới một chỗ đất bằng tránh gió, hắn bắt đầu đốt một đống lửa. Không bao lâu sau, mùi thịt dê thơm lừng truyền ra.</w:t>
      </w:r>
    </w:p>
    <w:p>
      <w:pPr>
        <w:pStyle w:val="BodyText"/>
      </w:pPr>
      <w:r>
        <w:t xml:space="preserve">- Ha hả, một món ăn ngon...</w:t>
      </w:r>
    </w:p>
    <w:p>
      <w:pPr>
        <w:pStyle w:val="BodyText"/>
      </w:pPr>
      <w:r>
        <w:t xml:space="preserve">Một con cừu a-ga nặng bảy tám mươi cân, Trang Duệ gần như chỉ gặm một miếng xương, còn lại đều bị đám Bạch Sư ăn hết. Ngay cả đám chim nhỏ mới hơn một tháng cũng góp phần ăn mấy góc thịt.</w:t>
      </w:r>
    </w:p>
    <w:p>
      <w:pPr>
        <w:pStyle w:val="BodyText"/>
      </w:pPr>
      <w:r>
        <w:t xml:space="preserve">Chỉ có điều nội tạng của cừu a-ga, Trang Duệ đều để lại cho báo tuyết. Lúc này báo tuyết đang cần bổ sung thể lực.</w:t>
      </w:r>
    </w:p>
    <w:p>
      <w:pPr>
        <w:pStyle w:val="BodyText"/>
      </w:pPr>
      <w:r>
        <w:t xml:space="preserve">Phải nói động vật hoang dã có sức sống thật sự rất ngoan cường. Gần bảy bát giờ, mấy con báo con đã mở mắt, đã biết tới mẹ. Đồng thời, lần đầu tiên gặp được đám bạn sẽ theo chúng sống cả đời trên Đại Tuyết Sơn.</w:t>
      </w:r>
    </w:p>
    <w:p>
      <w:pPr>
        <w:pStyle w:val="BodyText"/>
      </w:pPr>
      <w:r>
        <w:t xml:space="preserve">Sau khi được mẹ cho bú no, bốn con báo tuyết con lại ngủ cùng với bốn con Kim Điêu nhỏ. Loại hình ảnh cực kỳ hoang đường này bị được phối hợp lại. Nếu truyền với trong tay mọi người, phỏng đoán lại khiến cho các nhà sinh vật học thảo luận không thôi.</w:t>
      </w:r>
    </w:p>
    <w:p>
      <w:pPr>
        <w:pStyle w:val="BodyText"/>
      </w:pPr>
      <w:r>
        <w:t xml:space="preserve">Màn đêm dần dần buông xuống. Bầu trời đầy sao chiếu ánh sáng xuống triền núi, tạo thành một bức tranh thần bí. Trên mặt trăng tròn trịa giống như thực sự có một cây ngô đồng vừa mới bị đốn. Trong bụi cỏ xung quanh t thỉnh thoảng lại xuất hiện con thỏ hoang, khiến Trang Duệ nhớ tới chuyện hằng nga bôn tẩu ngày xưa.</w:t>
      </w:r>
    </w:p>
    <w:p>
      <w:pPr>
        <w:pStyle w:val="BodyText"/>
      </w:pPr>
      <w:r>
        <w:t xml:space="preserve">Ngủ trên vách đá trong tổ của chim ưng, nhìn dường những vì sao gần như có thể với tay chạm vào, Trang Duệ lấy từ trong ba lô ra một cái điện thoại vệ tinh, gọi điện thoại cho Tần Huyên Băng. Hắn nghĩ tới cuộc sống mấy ngày vừa qua dường như không giống với cuộc sống bình thường.</w:t>
      </w:r>
    </w:p>
    <w:p>
      <w:pPr>
        <w:pStyle w:val="BodyText"/>
      </w:pPr>
      <w:r>
        <w:t xml:space="preserve">Trong mấy ngày sau, Trang Duệ giống như dã nhân. Hắn uống nước suối, ăn các món ăn thôn quê, nhìn con báo con và con chim ưng con thay đổi từng giờ từng phút. Kỳ tích sinh mệnh khiến mỗi ngày Trang Duệ đều có cảm xúc khác thường.</w:t>
      </w:r>
    </w:p>
    <w:p>
      <w:pPr>
        <w:pStyle w:val="BodyText"/>
      </w:pPr>
      <w:r>
        <w:t xml:space="preserve">...</w:t>
      </w:r>
    </w:p>
    <w:p>
      <w:pPr>
        <w:pStyle w:val="BodyText"/>
      </w:pPr>
      <w:r>
        <w:t xml:space="preserve">- Trang ca, báo tuyết sao rồi?</w:t>
      </w:r>
    </w:p>
    <w:p>
      <w:pPr>
        <w:pStyle w:val="BodyText"/>
      </w:pPr>
      <w:r>
        <w:t xml:space="preserve">Năm ngày sau, Trang Duệ về tới sơn thôn nhỏ. Ngoại trừ chim non ở bên cạnh Bạch Sư và ba con Kim Điêu bay tròn phía trên bầu trời ra, mọi người không thấy sự tồn tại của báo tuyết.</w:t>
      </w:r>
    </w:p>
    <w:p>
      <w:pPr>
        <w:pStyle w:val="BodyText"/>
      </w:pPr>
      <w:r>
        <w:t xml:space="preserve">- Báo tuyết... đang làm mẹ...</w:t>
      </w:r>
    </w:p>
    <w:p>
      <w:pPr>
        <w:pStyle w:val="BodyText"/>
      </w:pPr>
      <w:r>
        <w:t xml:space="preserve">Trên mựt Trang Duệ lộ ra một nụ cười mỉm. Lúc này ơphải chia tay, không còn cảm thấy không nỡ nữa. Váo tuyết vẫn vì sinh tồn mà phấn đấu. Trang Duệ cũng muốn lưu lại dấu ấn của hắn trên thế gian này.</w:t>
      </w:r>
    </w:p>
    <w:p>
      <w:pPr>
        <w:pStyle w:val="BodyText"/>
      </w:pPr>
      <w:r>
        <w:t xml:space="preserve">Đương nhiên, Trang Duệ đều dùng linh khí chau chuốt lại thân thể cho những người bằng hữu của hắn. Chỉ cần không gặp loại người như người đàn ông mặt sẹo, những loài chuyên sống gắn bó với Đại Tuyết Sơn như chúng nó, có thể sẽ sống rất tốt.</w:t>
      </w:r>
    </w:p>
    <w:p>
      <w:pPr>
        <w:pStyle w:val="BodyText"/>
      </w:pPr>
      <w:r>
        <w:t xml:space="preserve">Lưu Xuyên kéo Trang Duệ lại, đoạt lấy con chim ưng nhỏ trong tay hắn, có chút kỳ lạ hỏi:</w:t>
      </w:r>
    </w:p>
    <w:p>
      <w:pPr>
        <w:pStyle w:val="BodyText"/>
      </w:pPr>
      <w:r>
        <w:t xml:space="preserve">- Trang Duệ, vì sao tôi lại cảm thấy anh có điểm không giống với trước kia. Toàn thân giống như đã thay da đổi thịt, có một chút cảm gaics của cao tăng đắc đạo vậy?</w:t>
      </w:r>
    </w:p>
    <w:p>
      <w:pPr>
        <w:pStyle w:val="BodyText"/>
      </w:pPr>
      <w:r>
        <w:t xml:space="preserve">-Ừ, tôi lên núi gặp tiên. Tiểu tử cậu cứ hâm mộ đi...</w:t>
      </w:r>
    </w:p>
    <w:p>
      <w:pPr>
        <w:pStyle w:val="BodyText"/>
      </w:pPr>
      <w:r>
        <w:t xml:space="preserve">Trang Duệ cười ha ha. Lời nói còn chưa dứt, chợt nghe thấy Thiếp Mộc Nhi ồn ào.</w:t>
      </w:r>
    </w:p>
    <w:p>
      <w:pPr>
        <w:pStyle w:val="BodyText"/>
      </w:pPr>
      <w:r>
        <w:t xml:space="preserve">- Ai, tiểu tử Lưu Xuyên, mau đưa chim ưng nhỏ cho tôi...</w:t>
      </w:r>
    </w:p>
    <w:p>
      <w:pPr>
        <w:pStyle w:val="BodyText"/>
      </w:pPr>
      <w:r>
        <w:t xml:space="preserve">Vừa rồi. Thiếp Mộc Nhi không không biết xấu hổ hỏi Trang Duệ có muốn chim ưng nhỏ không, lúc này thấy chim ưng nhỏ bị Lưu Xuyên đoạt đi, lập tức không kiềm chế được xông tới tranh đoạt. Lại thêm mọi người bên cạnh cùng ồn ào. Trong sơn thôn nhỏ vang lên những tiếng cười.</w:t>
      </w:r>
    </w:p>
    <w:p>
      <w:pPr>
        <w:pStyle w:val="BodyText"/>
      </w:pPr>
      <w:r>
        <w:t xml:space="preserve">Cuộc sống... làm sao không phải là một phần của sinh mệnh. Nhìn cảnh tượng ấm áp trước mặt, nghe tiếng cười vui tai, Trang Duệ ôm eo Tần Huyên Băng, lặng lẽ rời khỏi đám người bọn họ.</w:t>
      </w:r>
    </w:p>
    <w:p>
      <w:pPr>
        <w:pStyle w:val="BodyText"/>
      </w:pPr>
      <w:r>
        <w:t xml:space="preserve">Ngồi dựa vào chiếc ghế ở bên hồ, trong miệng ngậm một quả nhỏ đã được người bên cạnh lột vỏ. Ánh mặt trời tháng ba ấm áp chiếu xuống người.</w:t>
      </w:r>
    </w:p>
    <w:p>
      <w:pPr>
        <w:pStyle w:val="BodyText"/>
      </w:pPr>
      <w:r>
        <w:t xml:space="preserve">Nhìn về phía Tuyết Sơn nơi xa, một hồ nước xanh lam yên ả. Bên hồ, hoa dại lan tỏa một mùi hương say người. Trang Duệ không khỏi cảm thấy si ngốc, hạnh phúc... Điều đơn giản như thế được quy về phong khinh vân đạm.</w:t>
      </w:r>
    </w:p>
    <w:p>
      <w:pPr>
        <w:pStyle w:val="BodyText"/>
      </w:pPr>
      <w:r>
        <w:t xml:space="preserve">Đại Công Cáo Thành</w:t>
      </w:r>
    </w:p>
    <w:p>
      <w:pPr>
        <w:pStyle w:val="Compact"/>
      </w:pPr>
      <w:r>
        <w:br w:type="textWrapping"/>
      </w:r>
      <w:r>
        <w:br w:type="textWrapping"/>
      </w:r>
    </w:p>
    <w:p>
      <w:pPr>
        <w:pStyle w:val="BodyText"/>
      </w:pPr>
      <w:r>
        <w:br w:type="textWrapping"/>
      </w:r>
      <w:r>
        <w:br w:type="textWrapping"/>
      </w:r>
    </w:p>
    <w:p>
      <w:pPr>
        <w:pStyle w:val="BodyText"/>
      </w:pPr>
      <w:r>
        <w:rPr>
          <w:i/>
        </w:rPr>
        <w:t xml:space="preserve">Đọc và tải ebook truyện tại: http://truyenclub.com/hoang-kim-don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6e5f0d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àng Kim Đồng</dc:title>
  <dc:creator/>
  <dcterms:created xsi:type="dcterms:W3CDTF">2017-11-03T08:11:22Z</dcterms:created>
  <dcterms:modified xsi:type="dcterms:W3CDTF">2017-11-03T08:11:22Z</dcterms:modified>
</cp:coreProperties>
</file>